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7F784" w14:textId="67154EB8" w:rsidR="005C63C0" w:rsidRPr="00E74CAD" w:rsidRDefault="008E1F99" w:rsidP="005C63C0">
      <w:pPr>
        <w:pStyle w:val="a9"/>
        <w:rPr>
          <w:color w:val="FF0000"/>
        </w:rPr>
      </w:pPr>
      <w:r w:rsidRPr="00E74CAD">
        <w:rPr>
          <w:color w:val="FF0000"/>
        </w:rPr>
        <w:t xml:space="preserve">Detection Model for </w:t>
      </w:r>
      <w:r w:rsidR="005C63C0" w:rsidRPr="00E74CAD">
        <w:rPr>
          <w:color w:val="FF0000"/>
        </w:rPr>
        <w:t>DDoS Attack</w:t>
      </w:r>
      <w:r w:rsidRPr="00E74CAD">
        <w:rPr>
          <w:color w:val="FF0000"/>
        </w:rPr>
        <w:t>s</w:t>
      </w:r>
      <w:r w:rsidR="00E74CAD" w:rsidRPr="00E74CAD">
        <w:rPr>
          <w:color w:val="FF0000"/>
        </w:rPr>
        <w:t xml:space="preserve"> that generate Numerous False Authentications</w:t>
      </w:r>
    </w:p>
    <w:p w14:paraId="5351D52B" w14:textId="77777777" w:rsidR="005C63C0" w:rsidRPr="005C63C0" w:rsidRDefault="005C63C0" w:rsidP="005C63C0"/>
    <w:p w14:paraId="21240EA4" w14:textId="4F26583E" w:rsidR="006739EE" w:rsidRDefault="00461CE1" w:rsidP="006739EE">
      <w:pPr>
        <w:pStyle w:val="1"/>
      </w:pPr>
      <w:r w:rsidRPr="00461CE1">
        <w:rPr>
          <w:rFonts w:hint="eastAsia"/>
        </w:rPr>
        <w:t>A</w:t>
      </w:r>
      <w:r w:rsidRPr="00461CE1">
        <w:t>bstract</w:t>
      </w:r>
    </w:p>
    <w:p w14:paraId="604473E3" w14:textId="51E2B53D" w:rsidR="00461CE1" w:rsidRDefault="006739EE" w:rsidP="006739EE">
      <w:r w:rsidRPr="00F84957">
        <w:rPr>
          <w:color w:val="FF0000"/>
        </w:rPr>
        <w:t>Smart grid-based EV charging facilities are vulnerable to authentication-related DDoS attacks. Its service availability can be undermined under these attacks.</w:t>
      </w:r>
      <w:r w:rsidRPr="00F84957">
        <w:rPr>
          <w:rFonts w:hint="eastAsia"/>
          <w:color w:val="FF0000"/>
        </w:rPr>
        <w:t xml:space="preserve"> </w:t>
      </w:r>
      <w:r w:rsidRPr="00F84957">
        <w:rPr>
          <w:color w:val="FF0000"/>
        </w:rPr>
        <w:t xml:space="preserve">A dataset for a Machine Learning (ML) model is required to detect DDoS attacks, but no relevant dataset exists. </w:t>
      </w:r>
      <w:r w:rsidR="004A3058" w:rsidRPr="00F84957">
        <w:rPr>
          <w:color w:val="FF0000"/>
        </w:rPr>
        <w:t xml:space="preserve">In this regard, </w:t>
      </w:r>
      <w:r w:rsidR="00A930E0" w:rsidRPr="00A930E0">
        <w:t xml:space="preserve">Based on the data set collected from the </w:t>
      </w:r>
      <w:r w:rsidR="00D275A1">
        <w:t>Electric Vehicle (</w:t>
      </w:r>
      <w:r w:rsidR="00A930E0" w:rsidRPr="00A930E0">
        <w:t>EV</w:t>
      </w:r>
      <w:r w:rsidR="00D275A1">
        <w:t>)</w:t>
      </w:r>
      <w:r w:rsidR="00132C44">
        <w:t>-</w:t>
      </w:r>
      <w:r w:rsidR="00D275A1">
        <w:t>Distributed Denial-of-Service (</w:t>
      </w:r>
      <w:r w:rsidR="00A930E0" w:rsidRPr="00A930E0">
        <w:t>DDoS</w:t>
      </w:r>
      <w:r w:rsidR="00D275A1">
        <w:t>)</w:t>
      </w:r>
      <w:r w:rsidR="00A930E0" w:rsidRPr="00A930E0">
        <w:t xml:space="preserve"> attack simulator, we propose </w:t>
      </w:r>
      <w:r w:rsidR="00F53F9D">
        <w:t xml:space="preserve">the best </w:t>
      </w:r>
      <w:r w:rsidR="00A930E0" w:rsidRPr="00A930E0">
        <w:t xml:space="preserve">feature combination for </w:t>
      </w:r>
      <w:r w:rsidR="00F53F9D">
        <w:rPr>
          <w:rFonts w:hint="eastAsia"/>
        </w:rPr>
        <w:t>t</w:t>
      </w:r>
      <w:r w:rsidR="00F53F9D">
        <w:t>he</w:t>
      </w:r>
      <w:r w:rsidR="00A930E0" w:rsidRPr="00A930E0">
        <w:t xml:space="preserve"> detection </w:t>
      </w:r>
      <w:r w:rsidR="00F53F9D">
        <w:t xml:space="preserve">of the attack </w:t>
      </w:r>
      <w:r w:rsidR="00A930E0" w:rsidRPr="00A930E0">
        <w:t>by performing various M</w:t>
      </w:r>
      <w:r w:rsidR="00F53F9D">
        <w:t>achine Learing (ML)</w:t>
      </w:r>
      <w:r w:rsidR="00A930E0" w:rsidRPr="00A930E0">
        <w:t xml:space="preserve"> algorithms. </w:t>
      </w:r>
      <w:r w:rsidR="00F53F9D">
        <w:t>Our work m</w:t>
      </w:r>
      <w:r w:rsidR="00A930E0" w:rsidRPr="00A930E0">
        <w:t>inimize</w:t>
      </w:r>
      <w:r w:rsidR="00F53F9D">
        <w:t xml:space="preserve">s </w:t>
      </w:r>
      <w:r w:rsidR="00A930E0" w:rsidRPr="00A930E0">
        <w:t xml:space="preserve">the degree of </w:t>
      </w:r>
      <w:r w:rsidR="00A930E0" w:rsidRPr="008B37E5">
        <w:t xml:space="preserve">distortion </w:t>
      </w:r>
      <w:r w:rsidR="00A930E0" w:rsidRPr="00A930E0">
        <w:t>of feature information that occurs when combining features.</w:t>
      </w:r>
      <w:r w:rsidR="00F53F9D">
        <w:t xml:space="preserve"> Also, the distortion ma</w:t>
      </w:r>
      <w:r w:rsidR="00A606A8">
        <w:t>g</w:t>
      </w:r>
      <w:r w:rsidR="00F53F9D">
        <w:t>nitude is q</w:t>
      </w:r>
      <w:r w:rsidR="00A606A8">
        <w:t>ua</w:t>
      </w:r>
      <w:r w:rsidR="00F53F9D">
        <w:t>ntified to explain how much distortion has occurred compa</w:t>
      </w:r>
      <w:r w:rsidR="00A606A8">
        <w:t>r</w:t>
      </w:r>
      <w:r w:rsidR="00F53F9D">
        <w:t>ed to an original feature.</w:t>
      </w:r>
      <w:r w:rsidR="00A930E0" w:rsidRPr="00A930E0">
        <w:t xml:space="preserve"> </w:t>
      </w:r>
      <w:r w:rsidR="00F53F9D">
        <w:t>Our proposed ideas pick up the best feature combination with the consideration of a high sampling resolution, low information loss, high F1 score, and large feature size</w:t>
      </w:r>
      <w:r w:rsidR="00A930E0" w:rsidRPr="00A930E0">
        <w:t xml:space="preserve">. Unlike existing DDoS </w:t>
      </w:r>
      <w:r w:rsidR="00A930E0" w:rsidRPr="00122BD8">
        <w:t xml:space="preserve">datasets, the dataset used in this </w:t>
      </w:r>
      <w:r w:rsidR="00122BD8" w:rsidRPr="00122BD8">
        <w:t>work</w:t>
      </w:r>
      <w:r w:rsidR="00A930E0" w:rsidRPr="00122BD8">
        <w:t xml:space="preserve"> is </w:t>
      </w:r>
      <w:r w:rsidR="008B37E5">
        <w:t>a special</w:t>
      </w:r>
      <w:r w:rsidR="00A930E0" w:rsidRPr="00122BD8">
        <w:t xml:space="preserve"> </w:t>
      </w:r>
      <w:r w:rsidR="00A606A8">
        <w:t>one that represents the characteristics of false authentications</w:t>
      </w:r>
      <w:r w:rsidR="00A930E0" w:rsidRPr="00122BD8">
        <w:t xml:space="preserve"> against EV charging infrastructure</w:t>
      </w:r>
      <w:r w:rsidR="008B37E5">
        <w:t xml:space="preserve"> on the smart grid</w:t>
      </w:r>
      <w:r w:rsidR="00A930E0" w:rsidRPr="00122BD8">
        <w:t xml:space="preserve">. </w:t>
      </w:r>
      <w:r w:rsidR="00A930E0" w:rsidRPr="009E3A37">
        <w:t xml:space="preserve">Higher attack detection accuracy </w:t>
      </w:r>
      <w:r w:rsidR="002F2F51" w:rsidRPr="009E3A37">
        <w:t>can be</w:t>
      </w:r>
      <w:r w:rsidR="00A930E0" w:rsidRPr="009E3A37">
        <w:t xml:space="preserve"> achieved by </w:t>
      </w:r>
      <w:r w:rsidR="002F2F51" w:rsidRPr="009E3A37">
        <w:t xml:space="preserve">ML classification with other </w:t>
      </w:r>
      <w:r w:rsidR="00A606A8">
        <w:t>features representing system kernel status, resource consumption, and</w:t>
      </w:r>
      <w:r w:rsidR="00A930E0" w:rsidRPr="009E3A37">
        <w:t xml:space="preserve"> </w:t>
      </w:r>
      <w:r w:rsidR="00750D30" w:rsidRPr="009E3A37">
        <w:t xml:space="preserve">access </w:t>
      </w:r>
      <w:r w:rsidR="00A930E0" w:rsidRPr="009E3A37">
        <w:t>time difference</w:t>
      </w:r>
      <w:r w:rsidR="002F2F51" w:rsidRPr="009E3A37">
        <w:t>.</w:t>
      </w:r>
    </w:p>
    <w:p w14:paraId="19771AAC" w14:textId="77777777" w:rsidR="00893AC2" w:rsidRPr="00461CE1" w:rsidRDefault="00893AC2" w:rsidP="00461CE1"/>
    <w:p w14:paraId="68C7D13A" w14:textId="56D5AAE4" w:rsidR="001F673C" w:rsidRDefault="001F673C" w:rsidP="00F52FCD">
      <w:pPr>
        <w:pStyle w:val="1"/>
      </w:pPr>
      <w:r w:rsidRPr="001F673C">
        <w:t>Introduction</w:t>
      </w:r>
    </w:p>
    <w:p w14:paraId="3A222AC2" w14:textId="3E49D67F" w:rsidR="007B6CBC" w:rsidRPr="00F82CF8" w:rsidRDefault="005A4534" w:rsidP="001F673C">
      <w:pPr>
        <w:rPr>
          <w:color w:val="FF0000"/>
        </w:rPr>
      </w:pPr>
      <w:r w:rsidRPr="005A4534">
        <w:rPr>
          <w:color w:val="FF0000"/>
        </w:rPr>
        <w:t xml:space="preserve">Electric Vehicles (EV) are eco-friendly products that do not emit carbon, and demand for them is explosively increasing in line with today's low-carbon policy [65]. </w:t>
      </w:r>
      <w:r w:rsidR="007B6CBC" w:rsidRPr="0083122D">
        <w:rPr>
          <w:color w:val="FF0000"/>
        </w:rPr>
        <w:t>A</w:t>
      </w:r>
      <w:r w:rsidR="007B6CBC" w:rsidRPr="0083122D">
        <w:rPr>
          <w:rFonts w:hint="eastAsia"/>
          <w:color w:val="FF0000"/>
        </w:rPr>
        <w:t>s</w:t>
      </w:r>
      <w:r w:rsidR="007B6CBC" w:rsidRPr="0083122D">
        <w:rPr>
          <w:color w:val="FF0000"/>
        </w:rPr>
        <w:t xml:space="preserve"> a result, the </w:t>
      </w:r>
      <w:r w:rsidR="00D25F1B" w:rsidRPr="0083122D">
        <w:rPr>
          <w:color w:val="FF0000"/>
        </w:rPr>
        <w:t>need</w:t>
      </w:r>
      <w:r w:rsidR="007B6CBC" w:rsidRPr="0083122D">
        <w:rPr>
          <w:color w:val="FF0000"/>
        </w:rPr>
        <w:t xml:space="preserve"> </w:t>
      </w:r>
      <w:r w:rsidR="00D25F1B" w:rsidRPr="0083122D">
        <w:rPr>
          <w:color w:val="FF0000"/>
        </w:rPr>
        <w:t>for</w:t>
      </w:r>
      <w:r w:rsidR="007B6CBC" w:rsidRPr="0083122D">
        <w:rPr>
          <w:color w:val="FF0000"/>
        </w:rPr>
        <w:t xml:space="preserve"> EV charging infrastructure </w:t>
      </w:r>
      <w:r w:rsidR="00D25F1B" w:rsidRPr="0083122D">
        <w:rPr>
          <w:color w:val="FF0000"/>
        </w:rPr>
        <w:t>is</w:t>
      </w:r>
      <w:r w:rsidR="007B6CBC" w:rsidRPr="0083122D">
        <w:rPr>
          <w:color w:val="FF0000"/>
        </w:rPr>
        <w:t xml:space="preserve"> </w:t>
      </w:r>
      <w:r w:rsidR="00DD65E9">
        <w:rPr>
          <w:color w:val="FF0000"/>
        </w:rPr>
        <w:t xml:space="preserve">rapidly </w:t>
      </w:r>
      <w:r w:rsidR="00E74CAD">
        <w:rPr>
          <w:color w:val="FF0000"/>
        </w:rPr>
        <w:t>rising</w:t>
      </w:r>
      <w:r w:rsidRPr="0083122D">
        <w:rPr>
          <w:color w:val="FF0000"/>
        </w:rPr>
        <w:t xml:space="preserve"> </w:t>
      </w:r>
      <w:r w:rsidR="00855214" w:rsidRPr="0083122D">
        <w:rPr>
          <w:color w:val="FF0000"/>
        </w:rPr>
        <w:t>worldwide [66]</w:t>
      </w:r>
      <w:r w:rsidR="007B6CBC" w:rsidRPr="0083122D">
        <w:rPr>
          <w:color w:val="FF0000"/>
        </w:rPr>
        <w:t xml:space="preserve">. </w:t>
      </w:r>
      <w:r w:rsidR="007B6CBC" w:rsidRPr="007B6CBC">
        <w:t xml:space="preserve">The EV authenticates itself in the smart grid and receives the required </w:t>
      </w:r>
      <w:r w:rsidR="007B6CBC">
        <w:t xml:space="preserve">electric </w:t>
      </w:r>
      <w:r w:rsidR="007B6CBC" w:rsidRPr="007B6CBC">
        <w:t>power</w:t>
      </w:r>
      <w:r w:rsidR="00EB54E6">
        <w:t xml:space="preserve"> </w:t>
      </w:r>
      <w:r w:rsidR="00EB54E6" w:rsidRPr="00EB54E6">
        <w:rPr>
          <w:color w:val="FF0000"/>
        </w:rPr>
        <w:t>[67]</w:t>
      </w:r>
      <w:r w:rsidR="007B6CBC" w:rsidRPr="00EB54E6">
        <w:rPr>
          <w:color w:val="FF0000"/>
        </w:rPr>
        <w:t xml:space="preserve">. </w:t>
      </w:r>
      <w:r w:rsidR="007B6CBC" w:rsidRPr="007B6CBC">
        <w:t xml:space="preserve">The smart grid is a huge network-based infrastructure in which </w:t>
      </w:r>
      <w:r w:rsidR="001E2C14">
        <w:t>Information Technology (</w:t>
      </w:r>
      <w:r w:rsidR="007B6CBC">
        <w:t>IT</w:t>
      </w:r>
      <w:r w:rsidR="001E2C14">
        <w:t>)</w:t>
      </w:r>
      <w:r w:rsidR="007B6CBC">
        <w:t xml:space="preserve">, </w:t>
      </w:r>
      <w:r w:rsidR="001E2C14">
        <w:t>Internet-of-</w:t>
      </w:r>
      <w:r w:rsidR="00A606A8">
        <w:t>t</w:t>
      </w:r>
      <w:r w:rsidR="001E2C14">
        <w:t>hings (</w:t>
      </w:r>
      <w:r w:rsidR="007B6CBC">
        <w:t>IoT</w:t>
      </w:r>
      <w:r w:rsidR="001E2C14">
        <w:t>)</w:t>
      </w:r>
      <w:r w:rsidR="007B6CBC">
        <w:t xml:space="preserve">, and </w:t>
      </w:r>
      <w:r w:rsidR="001E2C14">
        <w:t>Operational Technology (</w:t>
      </w:r>
      <w:r w:rsidR="007B6CBC">
        <w:t>OT</w:t>
      </w:r>
      <w:r w:rsidR="001E2C14">
        <w:t>)</w:t>
      </w:r>
      <w:r w:rsidR="007B6CBC">
        <w:t xml:space="preserve"> resources</w:t>
      </w:r>
      <w:r w:rsidR="007B6CBC" w:rsidRPr="007B6CBC">
        <w:t xml:space="preserve"> are organically combined [</w:t>
      </w:r>
      <w:r w:rsidR="00E71882">
        <w:t>56</w:t>
      </w:r>
      <w:r w:rsidR="007B6CBC" w:rsidRPr="007B6CBC">
        <w:t>]. Due to the</w:t>
      </w:r>
      <w:r w:rsidR="0045260F">
        <w:t xml:space="preserve">se architectural combination </w:t>
      </w:r>
      <w:r w:rsidR="007B6CBC" w:rsidRPr="007B6CBC">
        <w:t xml:space="preserve">characteristics of the smart grid, </w:t>
      </w:r>
      <w:r w:rsidR="001C2ACD" w:rsidRPr="007B6CBC">
        <w:t>cyber-</w:t>
      </w:r>
      <w:r w:rsidR="001C2ACD">
        <w:t>attack</w:t>
      </w:r>
      <w:r w:rsidR="00D25F1B">
        <w:t xml:space="preserve"> threats</w:t>
      </w:r>
      <w:r w:rsidR="007B6CBC" w:rsidRPr="007B6CBC">
        <w:t xml:space="preserve"> to EV charging infrastructure are becoming more frequent and diverse</w:t>
      </w:r>
      <w:r w:rsidR="007607A0">
        <w:t xml:space="preserve"> </w:t>
      </w:r>
      <w:r w:rsidR="007607A0" w:rsidRPr="007607A0">
        <w:rPr>
          <w:color w:val="FF0000"/>
        </w:rPr>
        <w:t>[68]</w:t>
      </w:r>
      <w:r w:rsidR="007B6CBC" w:rsidRPr="007607A0">
        <w:rPr>
          <w:color w:val="FF0000"/>
        </w:rPr>
        <w:t>.</w:t>
      </w:r>
      <w:r w:rsidR="0051454E" w:rsidRPr="007607A0">
        <w:rPr>
          <w:color w:val="FF0000"/>
        </w:rPr>
        <w:t xml:space="preserve"> </w:t>
      </w:r>
      <w:r w:rsidR="0051454E" w:rsidRPr="00F57D56">
        <w:t xml:space="preserve">Most </w:t>
      </w:r>
      <w:r w:rsidR="004F3B40" w:rsidRPr="00F57D56">
        <w:t xml:space="preserve">recent </w:t>
      </w:r>
      <w:r w:rsidR="0051454E" w:rsidRPr="00F57D56">
        <w:t xml:space="preserve">security solutions for the EV </w:t>
      </w:r>
      <w:r w:rsidR="00F82CF8" w:rsidRPr="00F57D56">
        <w:t xml:space="preserve">charging </w:t>
      </w:r>
      <w:r w:rsidR="0051454E" w:rsidRPr="00F57D56">
        <w:t xml:space="preserve">infrastructure </w:t>
      </w:r>
      <w:r w:rsidR="00F82CF8" w:rsidRPr="00F57D56">
        <w:t xml:space="preserve">have </w:t>
      </w:r>
      <w:r w:rsidR="0051454E" w:rsidRPr="00F57D56">
        <w:t xml:space="preserve">met </w:t>
      </w:r>
      <w:r w:rsidR="00F82CF8" w:rsidRPr="00F57D56">
        <w:t>c</w:t>
      </w:r>
      <w:r w:rsidR="0051454E" w:rsidRPr="00F57D56">
        <w:t xml:space="preserve">onfidentiality through encryption and </w:t>
      </w:r>
      <w:r w:rsidR="00F82CF8" w:rsidRPr="00F57D56">
        <w:t>i</w:t>
      </w:r>
      <w:r w:rsidR="0051454E" w:rsidRPr="00F57D56">
        <w:t>ntegrity through EV authentication and hash-based data verification [</w:t>
      </w:r>
      <w:r w:rsidR="004F3B40" w:rsidRPr="00F57D56">
        <w:t>57-60</w:t>
      </w:r>
      <w:r w:rsidR="0051454E" w:rsidRPr="00F57D56">
        <w:t xml:space="preserve">]. </w:t>
      </w:r>
      <w:r w:rsidR="00D464E6" w:rsidRPr="005D2324">
        <w:t>E</w:t>
      </w:r>
      <w:r w:rsidR="0051454E" w:rsidRPr="005D2324">
        <w:t xml:space="preserve">xisting EV authentication protocols require parameters between EV, </w:t>
      </w:r>
      <w:r w:rsidR="001E2C14">
        <w:t xml:space="preserve">Charging </w:t>
      </w:r>
      <w:r w:rsidR="001E2C14">
        <w:lastRenderedPageBreak/>
        <w:t>Stations (</w:t>
      </w:r>
      <w:r w:rsidR="0051454E" w:rsidRPr="005D2324">
        <w:t>CS</w:t>
      </w:r>
      <w:r w:rsidR="001E2C14">
        <w:t>)</w:t>
      </w:r>
      <w:r w:rsidR="0051454E" w:rsidRPr="005D2324">
        <w:t xml:space="preserve">, and </w:t>
      </w:r>
      <w:r w:rsidR="001E2C14">
        <w:t>Grid Server (</w:t>
      </w:r>
      <w:r w:rsidR="0051454E" w:rsidRPr="005D2324">
        <w:t>GS</w:t>
      </w:r>
      <w:r w:rsidR="001E2C14">
        <w:t>)</w:t>
      </w:r>
      <w:r w:rsidR="0051454E" w:rsidRPr="005D2324">
        <w:t xml:space="preserve"> to be sequentially communicated and processed in a strict order [</w:t>
      </w:r>
      <w:r w:rsidR="003030A6" w:rsidRPr="005D2324">
        <w:t>61-64</w:t>
      </w:r>
      <w:r w:rsidR="0051454E" w:rsidRPr="005D2324">
        <w:t xml:space="preserve">]. </w:t>
      </w:r>
      <w:r w:rsidR="0051454E" w:rsidRPr="00747F7D">
        <w:t xml:space="preserve">This means </w:t>
      </w:r>
      <w:r w:rsidR="00F82CF8" w:rsidRPr="00747F7D">
        <w:t>the communicated parameters</w:t>
      </w:r>
      <w:r w:rsidR="0051454E" w:rsidRPr="00747F7D">
        <w:t xml:space="preserve"> must be processed </w:t>
      </w:r>
      <w:r w:rsidR="00F82CF8" w:rsidRPr="00747F7D">
        <w:t>as</w:t>
      </w:r>
      <w:r w:rsidR="0051454E" w:rsidRPr="00747F7D">
        <w:t xml:space="preserve"> a transaction, so </w:t>
      </w:r>
      <w:r w:rsidR="00F82CF8" w:rsidRPr="00747F7D">
        <w:t>other parameters can't</w:t>
      </w:r>
      <w:r w:rsidR="0051454E" w:rsidRPr="00747F7D">
        <w:t xml:space="preserve"> intervene </w:t>
      </w:r>
      <w:r w:rsidR="00747F7D">
        <w:t>during</w:t>
      </w:r>
      <w:r w:rsidR="007B4E93" w:rsidRPr="00747F7D">
        <w:t xml:space="preserve"> communi</w:t>
      </w:r>
      <w:r w:rsidR="00747F7D">
        <w:t>c</w:t>
      </w:r>
      <w:r w:rsidR="007B4E93" w:rsidRPr="00747F7D">
        <w:t>ation</w:t>
      </w:r>
      <w:r w:rsidR="0051454E" w:rsidRPr="00747F7D">
        <w:t xml:space="preserve">. </w:t>
      </w:r>
      <w:r w:rsidR="00747F7D" w:rsidRPr="00747F7D">
        <w:t>In this sense,</w:t>
      </w:r>
      <w:r w:rsidR="0051454E" w:rsidRPr="00747F7D">
        <w:t xml:space="preserve"> an attacker can disrupt the authentication of other </w:t>
      </w:r>
      <w:r w:rsidR="00747F7D" w:rsidRPr="00747F7D">
        <w:t xml:space="preserve">legitimate </w:t>
      </w:r>
      <w:r w:rsidR="0051454E" w:rsidRPr="00747F7D">
        <w:t>EVs with</w:t>
      </w:r>
      <w:r w:rsidR="00747F7D" w:rsidRPr="00747F7D">
        <w:t xml:space="preserve"> </w:t>
      </w:r>
      <w:r w:rsidR="0051454E" w:rsidRPr="00747F7D">
        <w:t>DDoS attack</w:t>
      </w:r>
      <w:r w:rsidR="00747F7D" w:rsidRPr="00747F7D">
        <w:t>s</w:t>
      </w:r>
      <w:r w:rsidR="0051454E" w:rsidRPr="00747F7D">
        <w:t xml:space="preserve"> that cause </w:t>
      </w:r>
      <w:r w:rsidR="00D25F1B">
        <w:t>many</w:t>
      </w:r>
      <w:r w:rsidR="0051454E" w:rsidRPr="00747F7D">
        <w:t xml:space="preserve"> authentication failures. </w:t>
      </w:r>
      <w:r w:rsidR="00747F7D">
        <w:t>Therefore, t</w:t>
      </w:r>
      <w:r w:rsidR="0051454E" w:rsidRPr="00747F7D">
        <w:t>h</w:t>
      </w:r>
      <w:r w:rsidR="00747F7D" w:rsidRPr="00747F7D">
        <w:t>ese attacks can</w:t>
      </w:r>
      <w:r w:rsidR="0051454E" w:rsidRPr="00747F7D">
        <w:t xml:space="preserve"> undermine the service availab</w:t>
      </w:r>
      <w:r w:rsidR="00F82CF8" w:rsidRPr="00747F7D">
        <w:t>i</w:t>
      </w:r>
      <w:r w:rsidR="0051454E" w:rsidRPr="00747F7D">
        <w:t>lity of the EV charging infrastructure.</w:t>
      </w:r>
    </w:p>
    <w:p w14:paraId="73565213" w14:textId="42CABD47" w:rsidR="00775B31" w:rsidRPr="00BF2E69" w:rsidRDefault="00475E16" w:rsidP="00BF2E69">
      <w:pPr>
        <w:rPr>
          <w:rFonts w:eastAsiaTheme="minorHAnsi" w:cs="Arial"/>
          <w:color w:val="222222"/>
          <w:szCs w:val="20"/>
          <w:shd w:val="clear" w:color="auto" w:fill="FFFFFF"/>
        </w:rPr>
      </w:pPr>
      <w:r>
        <w:tab/>
      </w:r>
      <w:r w:rsidR="00945B54">
        <w:t>T</w:t>
      </w:r>
      <w:r w:rsidR="008974C7" w:rsidRPr="008974C7">
        <w:t xml:space="preserve">o effectively </w:t>
      </w:r>
      <w:r w:rsidR="00945B54">
        <w:t>fend off those</w:t>
      </w:r>
      <w:r w:rsidR="008974C7" w:rsidRPr="008974C7">
        <w:t xml:space="preserve"> attack</w:t>
      </w:r>
      <w:r w:rsidR="00945B54">
        <w:t>s</w:t>
      </w:r>
      <w:r w:rsidR="008974C7" w:rsidRPr="008974C7">
        <w:t xml:space="preserve">, it is necessary to </w:t>
      </w:r>
      <w:r w:rsidR="00945B54">
        <w:t>detect them accurately and quickly</w:t>
      </w:r>
      <w:r w:rsidR="008974C7" w:rsidRPr="008974C7">
        <w:t xml:space="preserve"> block access to </w:t>
      </w:r>
      <w:r w:rsidR="008974C7" w:rsidRPr="00F13F59">
        <w:rPr>
          <w:rFonts w:eastAsiaTheme="minorHAnsi"/>
        </w:rPr>
        <w:t xml:space="preserve">the charging infrastructure. </w:t>
      </w:r>
      <w:r w:rsidR="009307BD" w:rsidRPr="00F13F59">
        <w:rPr>
          <w:rFonts w:eastAsiaTheme="minorHAnsi"/>
        </w:rPr>
        <w:t>A</w:t>
      </w:r>
      <w:r w:rsidR="008974C7" w:rsidRPr="00F13F59">
        <w:rPr>
          <w:rFonts w:eastAsiaTheme="minorHAnsi"/>
        </w:rPr>
        <w:t xml:space="preserve"> dataset for learning and testing </w:t>
      </w:r>
      <w:r w:rsidR="004E3853" w:rsidRPr="00F13F59">
        <w:rPr>
          <w:rFonts w:eastAsiaTheme="minorHAnsi"/>
        </w:rPr>
        <w:t xml:space="preserve">a </w:t>
      </w:r>
      <w:r w:rsidR="008974C7" w:rsidRPr="00F13F59">
        <w:rPr>
          <w:rFonts w:eastAsiaTheme="minorHAnsi"/>
        </w:rPr>
        <w:t xml:space="preserve">DDoS attack detection model should </w:t>
      </w:r>
      <w:r w:rsidR="004E3853" w:rsidRPr="00F13F59">
        <w:rPr>
          <w:rFonts w:eastAsiaTheme="minorHAnsi"/>
        </w:rPr>
        <w:t>consist of</w:t>
      </w:r>
      <w:r w:rsidR="008974C7" w:rsidRPr="00F13F59">
        <w:rPr>
          <w:rFonts w:eastAsiaTheme="minorHAnsi"/>
        </w:rPr>
        <w:t xml:space="preserve"> data related to </w:t>
      </w:r>
      <w:r w:rsidR="004E3853" w:rsidRPr="00F13F59">
        <w:rPr>
          <w:rFonts w:eastAsiaTheme="minorHAnsi"/>
        </w:rPr>
        <w:t xml:space="preserve">EV </w:t>
      </w:r>
      <w:r w:rsidR="008974C7" w:rsidRPr="00F13F59">
        <w:rPr>
          <w:rFonts w:eastAsiaTheme="minorHAnsi"/>
        </w:rPr>
        <w:t xml:space="preserve">authentication </w:t>
      </w:r>
      <w:r w:rsidR="004E3853" w:rsidRPr="00F13F59">
        <w:rPr>
          <w:rFonts w:eastAsiaTheme="minorHAnsi"/>
        </w:rPr>
        <w:t>in the smart grid</w:t>
      </w:r>
      <w:r w:rsidR="008974C7" w:rsidRPr="00F13F59">
        <w:rPr>
          <w:rFonts w:eastAsiaTheme="minorHAnsi"/>
        </w:rPr>
        <w:t xml:space="preserve">. However, most of the existing DDoS </w:t>
      </w:r>
      <w:r w:rsidR="009307BD" w:rsidRPr="00F13F59">
        <w:rPr>
          <w:rFonts w:eastAsiaTheme="minorHAnsi"/>
        </w:rPr>
        <w:t>datasets</w:t>
      </w:r>
      <w:r w:rsidR="008974C7" w:rsidRPr="00F13F59">
        <w:rPr>
          <w:rFonts w:eastAsiaTheme="minorHAnsi"/>
        </w:rPr>
        <w:t xml:space="preserve"> </w:t>
      </w:r>
      <w:r w:rsidR="004E3853" w:rsidRPr="00F13F59">
        <w:rPr>
          <w:rFonts w:eastAsiaTheme="minorHAnsi"/>
        </w:rPr>
        <w:t>concern</w:t>
      </w:r>
      <w:r w:rsidR="008974C7" w:rsidRPr="00F13F59">
        <w:rPr>
          <w:rFonts w:eastAsiaTheme="minorHAnsi"/>
        </w:rPr>
        <w:t xml:space="preserve"> IT and IoT</w:t>
      </w:r>
      <w:r w:rsidR="009307BD" w:rsidRPr="00F13F59">
        <w:rPr>
          <w:rFonts w:eastAsiaTheme="minorHAnsi"/>
        </w:rPr>
        <w:t>.</w:t>
      </w:r>
      <w:r w:rsidR="008974C7" w:rsidRPr="00F13F59">
        <w:rPr>
          <w:rFonts w:eastAsiaTheme="minorHAnsi"/>
        </w:rPr>
        <w:t xml:space="preserve"> </w:t>
      </w:r>
      <w:r w:rsidR="009307BD" w:rsidRPr="00F13F59">
        <w:rPr>
          <w:rFonts w:eastAsiaTheme="minorHAnsi"/>
        </w:rPr>
        <w:t>Thus,</w:t>
      </w:r>
      <w:r w:rsidR="008974C7" w:rsidRPr="00F13F59">
        <w:rPr>
          <w:rFonts w:eastAsiaTheme="minorHAnsi"/>
        </w:rPr>
        <w:t xml:space="preserve"> </w:t>
      </w:r>
      <w:r w:rsidR="009307BD" w:rsidRPr="00F13F59">
        <w:rPr>
          <w:rFonts w:eastAsiaTheme="minorHAnsi"/>
        </w:rPr>
        <w:t>no DDoS attack dataset exists</w:t>
      </w:r>
      <w:r w:rsidR="008974C7" w:rsidRPr="00F13F59">
        <w:rPr>
          <w:rFonts w:eastAsiaTheme="minorHAnsi"/>
        </w:rPr>
        <w:t xml:space="preserve"> </w:t>
      </w:r>
      <w:r w:rsidR="009307BD" w:rsidRPr="00F13F59">
        <w:rPr>
          <w:rFonts w:eastAsiaTheme="minorHAnsi"/>
        </w:rPr>
        <w:t>concerning</w:t>
      </w:r>
      <w:r w:rsidR="008974C7" w:rsidRPr="00F13F59">
        <w:rPr>
          <w:rFonts w:eastAsiaTheme="minorHAnsi"/>
        </w:rPr>
        <w:t xml:space="preserve"> EV</w:t>
      </w:r>
      <w:r w:rsidR="009307BD" w:rsidRPr="00F13F59">
        <w:rPr>
          <w:rFonts w:eastAsiaTheme="minorHAnsi"/>
        </w:rPr>
        <w:t xml:space="preserve"> Authentication</w:t>
      </w:r>
      <w:r w:rsidR="008974C7" w:rsidRPr="00F13F59">
        <w:rPr>
          <w:rFonts w:eastAsiaTheme="minorHAnsi"/>
        </w:rPr>
        <w:t xml:space="preserve"> </w:t>
      </w:r>
      <w:r w:rsidR="00164444" w:rsidRPr="00F13F59">
        <w:rPr>
          <w:rFonts w:eastAsiaTheme="minorHAnsi"/>
        </w:rPr>
        <w:t>on the smart grid [1]</w:t>
      </w:r>
      <w:r w:rsidR="008974C7" w:rsidRPr="00F13F59">
        <w:rPr>
          <w:rFonts w:eastAsiaTheme="minorHAnsi"/>
        </w:rPr>
        <w:t xml:space="preserve">. </w:t>
      </w:r>
      <w:r w:rsidR="00A3153A" w:rsidRPr="008E3149">
        <w:rPr>
          <w:rFonts w:eastAsiaTheme="minorHAnsi" w:cs="Arial"/>
          <w:color w:val="FF0000"/>
          <w:szCs w:val="20"/>
          <w:shd w:val="clear" w:color="auto" w:fill="FFFFFF"/>
        </w:rPr>
        <w:t>Basnet et al.</w:t>
      </w:r>
      <w:r w:rsidR="00F13F59" w:rsidRPr="008E3149">
        <w:rPr>
          <w:rFonts w:eastAsiaTheme="minorHAnsi" w:cs="Arial"/>
          <w:color w:val="FF0000"/>
          <w:szCs w:val="20"/>
          <w:shd w:val="clear" w:color="auto" w:fill="FFFFFF"/>
        </w:rPr>
        <w:t xml:space="preserve"> [69]</w:t>
      </w:r>
      <w:r w:rsidR="00A3153A" w:rsidRPr="008E3149">
        <w:rPr>
          <w:rFonts w:eastAsiaTheme="minorHAnsi" w:cs="Arial"/>
          <w:color w:val="FF0000"/>
          <w:szCs w:val="20"/>
          <w:shd w:val="clear" w:color="auto" w:fill="FFFFFF"/>
        </w:rPr>
        <w:t xml:space="preserve"> attempt to detect DDoS attacks on smart grid-based EV charging facilities using an Intrusion Detection System (IDS). However, DDoS attacks related to EV authentication are not covered. </w:t>
      </w:r>
      <w:r w:rsidR="00F13F59" w:rsidRPr="008E3149">
        <w:rPr>
          <w:rFonts w:eastAsiaTheme="minorHAnsi" w:cs="Arial"/>
          <w:color w:val="FF0000"/>
          <w:szCs w:val="20"/>
          <w:shd w:val="clear" w:color="auto" w:fill="FFFFFF"/>
        </w:rPr>
        <w:t xml:space="preserve">S Li et al. [70] proposes an IDS that detects hybrid DoS attacks targeting EV charging infrastructure. This paper uses a </w:t>
      </w:r>
      <w:r w:rsidR="004C4A9E" w:rsidRPr="008E3149">
        <w:rPr>
          <w:rFonts w:eastAsiaTheme="minorHAnsi" w:cs="Arial"/>
          <w:color w:val="FF0000"/>
          <w:szCs w:val="20"/>
          <w:shd w:val="clear" w:color="auto" w:fill="FFFFFF"/>
        </w:rPr>
        <w:t>Machine Learning (</w:t>
      </w:r>
      <w:r w:rsidR="00F13F59" w:rsidRPr="008E3149">
        <w:rPr>
          <w:rFonts w:eastAsiaTheme="minorHAnsi" w:cs="Arial"/>
          <w:color w:val="FF0000"/>
          <w:szCs w:val="20"/>
          <w:shd w:val="clear" w:color="auto" w:fill="FFFFFF"/>
        </w:rPr>
        <w:t>ML</w:t>
      </w:r>
      <w:r w:rsidR="004C4A9E" w:rsidRPr="008E3149">
        <w:rPr>
          <w:rFonts w:eastAsiaTheme="minorHAnsi" w:cs="Arial"/>
          <w:color w:val="FF0000"/>
          <w:szCs w:val="20"/>
          <w:shd w:val="clear" w:color="auto" w:fill="FFFFFF"/>
        </w:rPr>
        <w:t>)</w:t>
      </w:r>
      <w:r w:rsidR="00F13F59" w:rsidRPr="008E3149">
        <w:rPr>
          <w:rFonts w:eastAsiaTheme="minorHAnsi" w:cs="Arial"/>
          <w:color w:val="FF0000"/>
          <w:szCs w:val="20"/>
          <w:shd w:val="clear" w:color="auto" w:fill="FFFFFF"/>
        </w:rPr>
        <w:t xml:space="preserve"> model based on </w:t>
      </w:r>
      <w:r w:rsidR="004C4A9E" w:rsidRPr="008E3149">
        <w:rPr>
          <w:rFonts w:eastAsiaTheme="minorHAnsi" w:cs="Arial"/>
          <w:color w:val="FF0000"/>
          <w:szCs w:val="20"/>
          <w:shd w:val="clear" w:color="auto" w:fill="FFFFFF"/>
        </w:rPr>
        <w:t>Long-Short-Term Memory (</w:t>
      </w:r>
      <w:r w:rsidR="00F13F59" w:rsidRPr="008E3149">
        <w:rPr>
          <w:rFonts w:eastAsiaTheme="minorHAnsi" w:cs="Arial"/>
          <w:color w:val="FF0000"/>
          <w:szCs w:val="20"/>
          <w:shd w:val="clear" w:color="auto" w:fill="FFFFFF"/>
        </w:rPr>
        <w:t>LSTM</w:t>
      </w:r>
      <w:r w:rsidR="004C4A9E" w:rsidRPr="008E3149">
        <w:rPr>
          <w:rFonts w:eastAsiaTheme="minorHAnsi" w:cs="Arial"/>
          <w:color w:val="FF0000"/>
          <w:szCs w:val="20"/>
          <w:shd w:val="clear" w:color="auto" w:fill="FFFFFF"/>
        </w:rPr>
        <w:t>)</w:t>
      </w:r>
      <w:r w:rsidR="00171E8E" w:rsidRPr="008E3149">
        <w:rPr>
          <w:rFonts w:eastAsiaTheme="minorHAnsi" w:cs="Arial"/>
          <w:color w:val="FF0000"/>
          <w:szCs w:val="20"/>
          <w:shd w:val="clear" w:color="auto" w:fill="FFFFFF"/>
        </w:rPr>
        <w:t>-</w:t>
      </w:r>
      <w:r w:rsidR="004C4A9E" w:rsidRPr="008E3149">
        <w:rPr>
          <w:rFonts w:eastAsiaTheme="minorHAnsi" w:cs="Arial"/>
          <w:color w:val="FF0000"/>
          <w:szCs w:val="20"/>
          <w:shd w:val="clear" w:color="auto" w:fill="FFFFFF"/>
        </w:rPr>
        <w:t>Gated Recurrent Unit (</w:t>
      </w:r>
      <w:r w:rsidR="00F13F59" w:rsidRPr="008E3149">
        <w:rPr>
          <w:rFonts w:eastAsiaTheme="minorHAnsi" w:cs="Arial"/>
          <w:color w:val="FF0000"/>
          <w:szCs w:val="20"/>
          <w:shd w:val="clear" w:color="auto" w:fill="FFFFFF"/>
        </w:rPr>
        <w:t>GRU</w:t>
      </w:r>
      <w:r w:rsidR="004C4A9E" w:rsidRPr="008E3149">
        <w:rPr>
          <w:rFonts w:eastAsiaTheme="minorHAnsi" w:cs="Arial"/>
          <w:color w:val="FF0000"/>
          <w:szCs w:val="20"/>
          <w:shd w:val="clear" w:color="auto" w:fill="FFFFFF"/>
        </w:rPr>
        <w:t>)</w:t>
      </w:r>
      <w:r w:rsidR="00F13F59" w:rsidRPr="008E3149">
        <w:rPr>
          <w:rFonts w:eastAsiaTheme="minorHAnsi" w:cs="Arial"/>
          <w:color w:val="FF0000"/>
          <w:szCs w:val="20"/>
          <w:shd w:val="clear" w:color="auto" w:fill="FFFFFF"/>
        </w:rPr>
        <w:t xml:space="preserve">. However, </w:t>
      </w:r>
      <w:r w:rsidR="0098464A" w:rsidRPr="008E3149">
        <w:rPr>
          <w:rFonts w:eastAsiaTheme="minorHAnsi" w:cs="Arial"/>
          <w:color w:val="FF0000"/>
          <w:szCs w:val="20"/>
          <w:shd w:val="clear" w:color="auto" w:fill="FFFFFF"/>
        </w:rPr>
        <w:t xml:space="preserve">their </w:t>
      </w:r>
      <w:r w:rsidR="00990614" w:rsidRPr="008E3149">
        <w:rPr>
          <w:rFonts w:eastAsiaTheme="minorHAnsi" w:cs="Arial"/>
          <w:color w:val="FF0000"/>
          <w:szCs w:val="20"/>
          <w:shd w:val="clear" w:color="auto" w:fill="FFFFFF"/>
        </w:rPr>
        <w:t>study</w:t>
      </w:r>
      <w:r w:rsidR="00F13F59" w:rsidRPr="008E3149">
        <w:rPr>
          <w:rFonts w:eastAsiaTheme="minorHAnsi" w:cs="Arial"/>
          <w:color w:val="FF0000"/>
          <w:szCs w:val="20"/>
          <w:shd w:val="clear" w:color="auto" w:fill="FFFFFF"/>
        </w:rPr>
        <w:t xml:space="preserve"> does not provide datasets related to EV certification.</w:t>
      </w:r>
      <w:r w:rsidR="00CA10DF" w:rsidRPr="008E3149">
        <w:rPr>
          <w:rFonts w:eastAsiaTheme="minorHAnsi" w:cs="Arial"/>
          <w:color w:val="FF0000"/>
          <w:szCs w:val="20"/>
          <w:shd w:val="clear" w:color="auto" w:fill="FFFFFF"/>
        </w:rPr>
        <w:t xml:space="preserve"> </w:t>
      </w:r>
      <w:r w:rsidR="00BF2E69" w:rsidRPr="008E3149">
        <w:rPr>
          <w:rFonts w:eastAsiaTheme="minorHAnsi" w:cs="Arial"/>
          <w:color w:val="FF0000"/>
          <w:szCs w:val="20"/>
          <w:shd w:val="clear" w:color="auto" w:fill="FFFFFF"/>
        </w:rPr>
        <w:t>Ring, M. et al. [71] review various DDoS datasets related to general networks. Another dataset on EV authentication is not included in this review.</w:t>
      </w:r>
      <w:r w:rsidR="00735074" w:rsidRPr="008E3149">
        <w:rPr>
          <w:rFonts w:eastAsiaTheme="minorHAnsi" w:cs="Arial"/>
          <w:color w:val="FF0000"/>
          <w:szCs w:val="20"/>
          <w:shd w:val="clear" w:color="auto" w:fill="FFFFFF"/>
        </w:rPr>
        <w:t xml:space="preserve"> </w:t>
      </w:r>
      <w:r w:rsidR="00C409CA" w:rsidRPr="008E3149">
        <w:rPr>
          <w:rFonts w:eastAsiaTheme="minorHAnsi" w:cs="Arial"/>
          <w:color w:val="FF0000"/>
          <w:szCs w:val="20"/>
          <w:shd w:val="clear" w:color="auto" w:fill="FFFFFF"/>
        </w:rPr>
        <w:t>Hekmati, A. et al. [72] emulate DDoS attacks targeting IoT devices in a smart city and gather data. Since this paper collected data for IoT devices, it has nothing to do with EVs.</w:t>
      </w:r>
    </w:p>
    <w:p w14:paraId="0AC93F22" w14:textId="46E8776C" w:rsidR="001F673C" w:rsidRPr="001A72EC" w:rsidRDefault="001676F2" w:rsidP="001A72EC">
      <w:r>
        <w:tab/>
      </w:r>
      <w:r w:rsidR="001A72EC" w:rsidRPr="001A72EC">
        <w:rPr>
          <w:color w:val="FF0000"/>
        </w:rPr>
        <w:t xml:space="preserve">Since there is no DDoS dataset on EV authentication in the smart grid, </w:t>
      </w:r>
      <w:r w:rsidR="008974C7" w:rsidRPr="008974C7">
        <w:t>we refe</w:t>
      </w:r>
      <w:r w:rsidR="003C798D">
        <w:t>r</w:t>
      </w:r>
      <w:r w:rsidR="008974C7" w:rsidRPr="008974C7">
        <w:t xml:space="preserve"> to </w:t>
      </w:r>
      <w:r w:rsidR="001A72EC">
        <w:t>a new dataset</w:t>
      </w:r>
      <w:r w:rsidR="008974C7" w:rsidRPr="008974C7">
        <w:t xml:space="preserve"> </w:t>
      </w:r>
      <w:r w:rsidR="00FB00B8">
        <w:t>from the EV cha</w:t>
      </w:r>
      <w:r w:rsidR="00B875E9">
        <w:t>r</w:t>
      </w:r>
      <w:r w:rsidR="00FB00B8">
        <w:t>ging</w:t>
      </w:r>
      <w:r w:rsidR="00B875E9">
        <w:t xml:space="preserve"> </w:t>
      </w:r>
      <w:r w:rsidR="00FB00B8">
        <w:t>attack simulator</w:t>
      </w:r>
      <w:r w:rsidR="008974C7" w:rsidRPr="008974C7">
        <w:t xml:space="preserve"> [1].</w:t>
      </w:r>
      <w:r w:rsidR="008974C7">
        <w:t xml:space="preserve"> </w:t>
      </w:r>
      <w:r w:rsidR="001A72EC" w:rsidRPr="001A72EC">
        <w:rPr>
          <w:color w:val="FF0000"/>
        </w:rPr>
        <w:t xml:space="preserve">This simulator virtually builds a smart grid-based EV charging facility to perform various DDoS attack scenarios that concern EV authentications. With this simulator, we can build the dataset needed for this research. </w:t>
      </w:r>
      <w:r w:rsidR="00B875E9" w:rsidRPr="00B875E9">
        <w:t>This study recommends the</w:t>
      </w:r>
      <w:r w:rsidR="00B875E9">
        <w:t xml:space="preserve"> best </w:t>
      </w:r>
      <w:r w:rsidR="00B875E9" w:rsidRPr="00B875E9">
        <w:t xml:space="preserve">feature combination by testing </w:t>
      </w:r>
      <w:r w:rsidR="003C798D">
        <w:t xml:space="preserve">various </w:t>
      </w:r>
      <w:r w:rsidR="00B875E9" w:rsidRPr="00B875E9">
        <w:t xml:space="preserve">ML algorithms with </w:t>
      </w:r>
      <w:r w:rsidR="00B875E9">
        <w:t>the</w:t>
      </w:r>
      <w:r w:rsidR="00B875E9" w:rsidRPr="00B875E9">
        <w:t xml:space="preserve"> data. The best feature combination is selected based on high sampling resolution, low information loss, high F1 score, and large feature size. </w:t>
      </w:r>
      <w:r w:rsidR="00B875E9" w:rsidRPr="00453031">
        <w:t xml:space="preserve">When combining features of different sizes, </w:t>
      </w:r>
      <w:r w:rsidR="00C543A9" w:rsidRPr="00453031">
        <w:t xml:space="preserve">the </w:t>
      </w:r>
      <w:r w:rsidR="00B875E9" w:rsidRPr="00453031">
        <w:t xml:space="preserve">data points of individual features may be distorted in the process of </w:t>
      </w:r>
      <w:r w:rsidR="008F65D6" w:rsidRPr="00453031">
        <w:t>making</w:t>
      </w:r>
      <w:r w:rsidR="00B875E9" w:rsidRPr="00453031">
        <w:t xml:space="preserve"> them the same size. </w:t>
      </w:r>
      <w:r w:rsidR="00B875E9" w:rsidRPr="002514F1">
        <w:t xml:space="preserve">In this paper, a sampling technique to minimize this distortion </w:t>
      </w:r>
      <w:r w:rsidR="002514F1" w:rsidRPr="002514F1">
        <w:t>has been discussed</w:t>
      </w:r>
      <w:r w:rsidR="00B875E9" w:rsidRPr="002514F1">
        <w:t xml:space="preserve">. </w:t>
      </w:r>
      <w:r w:rsidR="00B875E9" w:rsidRPr="006C4D60">
        <w:t xml:space="preserve">We introduce </w:t>
      </w:r>
      <w:r w:rsidR="006C4D60" w:rsidRPr="006C4D60">
        <w:t xml:space="preserve">the concepts of </w:t>
      </w:r>
      <w:r w:rsidR="00B875E9" w:rsidRPr="006C4D60">
        <w:t>sampling resolution and information loss rate</w:t>
      </w:r>
      <w:r w:rsidR="006C4D60" w:rsidRPr="006C4D60">
        <w:t xml:space="preserve">, which explain the distortion magnitude of the </w:t>
      </w:r>
      <w:r w:rsidR="006C4D60" w:rsidRPr="003C4F7C">
        <w:t xml:space="preserve">features. </w:t>
      </w:r>
      <w:r w:rsidR="00771015">
        <w:t>T</w:t>
      </w:r>
      <w:r w:rsidR="00B9501A" w:rsidRPr="00C535D9">
        <w:t>hese concepts have been proven with statistics and experimental approaches</w:t>
      </w:r>
      <w:r w:rsidR="00C63333">
        <w:t xml:space="preserve">. </w:t>
      </w:r>
      <w:r w:rsidR="00B849EA">
        <w:t>T</w:t>
      </w:r>
      <w:r w:rsidR="00B849EA" w:rsidRPr="00B849EA">
        <w:t>he existing DDoS and the new dataset</w:t>
      </w:r>
      <w:r w:rsidR="00B849EA">
        <w:t>s</w:t>
      </w:r>
      <w:r w:rsidR="00B849EA" w:rsidRPr="00B849EA">
        <w:t xml:space="preserve"> proposed in this study </w:t>
      </w:r>
      <w:r w:rsidR="00B849EA">
        <w:t>are</w:t>
      </w:r>
      <w:r w:rsidR="00B849EA" w:rsidRPr="00B849EA">
        <w:t xml:space="preserve"> compared</w:t>
      </w:r>
      <w:r w:rsidR="00B849EA">
        <w:t xml:space="preserve"> concerning the F1 score in DDoS attack detection</w:t>
      </w:r>
      <w:r w:rsidR="00B849EA" w:rsidRPr="00B849EA">
        <w:t xml:space="preserve">. It </w:t>
      </w:r>
      <w:r w:rsidR="00B849EA">
        <w:t>is</w:t>
      </w:r>
      <w:r w:rsidR="00B849EA" w:rsidRPr="00B849EA">
        <w:t xml:space="preserve"> demonstrated that higher attack detection accuracy </w:t>
      </w:r>
      <w:r w:rsidR="00B849EA">
        <w:t>is</w:t>
      </w:r>
      <w:r w:rsidR="00B849EA" w:rsidRPr="00B849EA">
        <w:t xml:space="preserve"> achieved </w:t>
      </w:r>
      <w:r w:rsidR="00B849EA">
        <w:t>with our proposed dataset.</w:t>
      </w:r>
    </w:p>
    <w:p w14:paraId="1A5EBC9E" w14:textId="6524E7B5" w:rsidR="00F5036D" w:rsidRDefault="00F5036D" w:rsidP="001F673C">
      <w:r>
        <w:tab/>
      </w:r>
      <w:r w:rsidR="00795565" w:rsidRPr="00795565">
        <w:t xml:space="preserve">The structure of this </w:t>
      </w:r>
      <w:r w:rsidR="00FE1215">
        <w:t>paper</w:t>
      </w:r>
      <w:r w:rsidR="00795565" w:rsidRPr="00795565">
        <w:t xml:space="preserve"> is as follows.</w:t>
      </w:r>
    </w:p>
    <w:p w14:paraId="2321ECF5" w14:textId="34F8D23E" w:rsidR="00F75225" w:rsidRDefault="00F75225" w:rsidP="00F75225">
      <w:pPr>
        <w:pStyle w:val="a3"/>
        <w:numPr>
          <w:ilvl w:val="0"/>
          <w:numId w:val="17"/>
        </w:numPr>
        <w:ind w:leftChars="0"/>
      </w:pPr>
      <w:r>
        <w:lastRenderedPageBreak/>
        <w:t xml:space="preserve">Methodology: </w:t>
      </w:r>
      <w:r w:rsidR="001748B2" w:rsidRPr="001748B2">
        <w:t xml:space="preserve">This section describes the </w:t>
      </w:r>
      <w:r w:rsidR="00EA44F5">
        <w:t>feature engineering process</w:t>
      </w:r>
      <w:r w:rsidR="001748B2" w:rsidRPr="001748B2">
        <w:t xml:space="preserve"> and </w:t>
      </w:r>
      <w:r w:rsidR="00EA44F5">
        <w:t>the selection methods of</w:t>
      </w:r>
      <w:r w:rsidR="001748B2" w:rsidRPr="001748B2">
        <w:t xml:space="preserve"> </w:t>
      </w:r>
      <w:r w:rsidR="00EA44F5">
        <w:t>the best</w:t>
      </w:r>
      <w:r w:rsidR="001748B2" w:rsidRPr="001748B2">
        <w:t xml:space="preserve"> feature combinations.</w:t>
      </w:r>
    </w:p>
    <w:p w14:paraId="26BB237A" w14:textId="3CF5E9ED" w:rsidR="00F75225" w:rsidRDefault="00F75225" w:rsidP="00F75225">
      <w:pPr>
        <w:pStyle w:val="a3"/>
        <w:numPr>
          <w:ilvl w:val="0"/>
          <w:numId w:val="17"/>
        </w:numPr>
        <w:ind w:leftChars="0"/>
      </w:pPr>
      <w:r>
        <w:t>Experiment Result:</w:t>
      </w:r>
      <w:r w:rsidR="005E7EBF">
        <w:t xml:space="preserve"> </w:t>
      </w:r>
      <w:r w:rsidR="001748B2" w:rsidRPr="001748B2">
        <w:t xml:space="preserve">This section presents the result of </w:t>
      </w:r>
      <w:r w:rsidR="009B4728">
        <w:t>the accuracy test of MLs on</w:t>
      </w:r>
      <w:r w:rsidR="001748B2" w:rsidRPr="001748B2">
        <w:t xml:space="preserve"> the </w:t>
      </w:r>
      <w:r w:rsidR="009B4728">
        <w:t>different</w:t>
      </w:r>
      <w:r w:rsidR="001748B2" w:rsidRPr="001748B2">
        <w:t xml:space="preserve"> feature combinations.</w:t>
      </w:r>
    </w:p>
    <w:p w14:paraId="085831D6" w14:textId="77777777" w:rsidR="00E446F2" w:rsidRDefault="00E446F2" w:rsidP="00E446F2">
      <w:pPr>
        <w:ind w:left="440"/>
      </w:pPr>
    </w:p>
    <w:p w14:paraId="429F5819" w14:textId="0A7A7EE0" w:rsidR="008F0E35" w:rsidRPr="00983452" w:rsidRDefault="00983452" w:rsidP="00983452">
      <w:pPr>
        <w:pStyle w:val="1"/>
      </w:pPr>
      <w:r>
        <w:rPr>
          <w:rFonts w:hint="eastAsia"/>
        </w:rPr>
        <w:t>B</w:t>
      </w:r>
      <w:r>
        <w:t>ackground</w:t>
      </w:r>
    </w:p>
    <w:p w14:paraId="2BB80668" w14:textId="77777777" w:rsidR="00983452" w:rsidRDefault="00983452" w:rsidP="001F673C"/>
    <w:p w14:paraId="7C757C68" w14:textId="77777777" w:rsidR="00C12E86" w:rsidRPr="001F673C" w:rsidRDefault="00C12E86" w:rsidP="001F673C"/>
    <w:p w14:paraId="038748A8" w14:textId="237F6163" w:rsidR="00270C9B" w:rsidRPr="00381A14" w:rsidRDefault="00F9399A" w:rsidP="00F52FCD">
      <w:pPr>
        <w:pStyle w:val="1"/>
      </w:pPr>
      <w:r w:rsidRPr="00381A14">
        <w:rPr>
          <w:rFonts w:hint="eastAsia"/>
        </w:rPr>
        <w:t>M</w:t>
      </w:r>
      <w:r w:rsidRPr="00381A14">
        <w:t>ethodology</w:t>
      </w:r>
    </w:p>
    <w:p w14:paraId="2A7FC59A" w14:textId="019F27A4" w:rsidR="00D32EB9" w:rsidRPr="00381A14" w:rsidRDefault="004D340C" w:rsidP="00C070C3">
      <w:pPr>
        <w:rPr>
          <w:szCs w:val="20"/>
        </w:rPr>
      </w:pPr>
      <w:r w:rsidRPr="00381A14">
        <w:rPr>
          <w:szCs w:val="20"/>
        </w:rPr>
        <w:t xml:space="preserve">This </w:t>
      </w:r>
      <w:r w:rsidR="004B18A6">
        <w:rPr>
          <w:szCs w:val="20"/>
        </w:rPr>
        <w:t>work</w:t>
      </w:r>
      <w:r w:rsidRPr="00381A14">
        <w:rPr>
          <w:szCs w:val="20"/>
        </w:rPr>
        <w:t xml:space="preserve"> presents a </w:t>
      </w:r>
      <w:r w:rsidR="004B18A6">
        <w:rPr>
          <w:szCs w:val="20"/>
        </w:rPr>
        <w:t xml:space="preserve">new </w:t>
      </w:r>
      <w:r w:rsidRPr="00381A14">
        <w:rPr>
          <w:szCs w:val="20"/>
        </w:rPr>
        <w:t xml:space="preserve">model for detecting </w:t>
      </w:r>
      <w:r w:rsidRPr="00381A14">
        <w:rPr>
          <w:rFonts w:hint="eastAsia"/>
          <w:szCs w:val="20"/>
        </w:rPr>
        <w:t>D</w:t>
      </w:r>
      <w:r w:rsidRPr="00381A14">
        <w:rPr>
          <w:szCs w:val="20"/>
        </w:rPr>
        <w:t xml:space="preserve">enial-of-Service (DoS) and DDoS attacks targeting </w:t>
      </w:r>
      <w:r w:rsidR="000703DB" w:rsidRPr="00381A14">
        <w:rPr>
          <w:szCs w:val="20"/>
        </w:rPr>
        <w:t xml:space="preserve">EV </w:t>
      </w:r>
      <w:r w:rsidRPr="00381A14">
        <w:rPr>
          <w:szCs w:val="20"/>
        </w:rPr>
        <w:t>authentication protocols in EV charging facilities.</w:t>
      </w:r>
      <w:r w:rsidR="00F333D3" w:rsidRPr="00381A14">
        <w:rPr>
          <w:szCs w:val="20"/>
        </w:rPr>
        <w:t xml:space="preserve"> We </w:t>
      </w:r>
      <w:r w:rsidR="005C49A7" w:rsidRPr="00381A14">
        <w:rPr>
          <w:szCs w:val="20"/>
        </w:rPr>
        <w:t>create</w:t>
      </w:r>
      <w:r w:rsidR="00F333D3" w:rsidRPr="00381A14">
        <w:rPr>
          <w:szCs w:val="20"/>
        </w:rPr>
        <w:t xml:space="preserve"> a virtual EV charging simulator</w:t>
      </w:r>
      <w:r w:rsidR="00C51EAA" w:rsidRPr="00381A14">
        <w:rPr>
          <w:szCs w:val="20"/>
        </w:rPr>
        <w:t xml:space="preserve"> [1] to gather machine learning features.</w:t>
      </w:r>
      <w:r w:rsidR="00F333D3" w:rsidRPr="00381A14">
        <w:rPr>
          <w:szCs w:val="20"/>
        </w:rPr>
        <w:t xml:space="preserve"> </w:t>
      </w:r>
      <w:r w:rsidR="00123EC9" w:rsidRPr="00381A14">
        <w:rPr>
          <w:szCs w:val="20"/>
        </w:rPr>
        <w:t xml:space="preserve">The simulator comprises three main parts: many EVs, several CS, and one GS, </w:t>
      </w:r>
      <w:r w:rsidR="00F333D3" w:rsidRPr="00381A14">
        <w:rPr>
          <w:szCs w:val="20"/>
        </w:rPr>
        <w:t>conduct</w:t>
      </w:r>
      <w:r w:rsidR="00123EC9" w:rsidRPr="00381A14">
        <w:rPr>
          <w:szCs w:val="20"/>
        </w:rPr>
        <w:t>ing</w:t>
      </w:r>
      <w:r w:rsidR="00F333D3" w:rsidRPr="00381A14">
        <w:rPr>
          <w:szCs w:val="20"/>
        </w:rPr>
        <w:t xml:space="preserve"> DoS and DDoS attacks against </w:t>
      </w:r>
      <w:r w:rsidR="00C51EAA" w:rsidRPr="00381A14">
        <w:rPr>
          <w:szCs w:val="20"/>
        </w:rPr>
        <w:t>legitimate EV authentication processes</w:t>
      </w:r>
      <w:r w:rsidR="00F333D3" w:rsidRPr="00381A14">
        <w:rPr>
          <w:szCs w:val="20"/>
        </w:rPr>
        <w:t xml:space="preserve">. </w:t>
      </w:r>
      <w:r w:rsidR="005C49A7" w:rsidRPr="00381A14">
        <w:rPr>
          <w:szCs w:val="20"/>
        </w:rPr>
        <w:t xml:space="preserve">Features are extracted and preprocessed through this simulator and tested on various ML models. We recommend the best feature combination and ML model that can most efficiently detect DDoS attacks in an EV charging environment. </w:t>
      </w:r>
    </w:p>
    <w:p w14:paraId="5830FDCB" w14:textId="48E60F79" w:rsidR="001C0E72" w:rsidRPr="00381A14" w:rsidRDefault="00B230B4" w:rsidP="001C0E72">
      <w:pPr>
        <w:keepNext/>
        <w:rPr>
          <w:szCs w:val="20"/>
        </w:rPr>
      </w:pPr>
      <w:r w:rsidRPr="00B230B4">
        <w:rPr>
          <w:noProof/>
          <w:szCs w:val="20"/>
        </w:rPr>
        <w:lastRenderedPageBreak/>
        <w:drawing>
          <wp:inline distT="0" distB="0" distL="0" distR="0" wp14:anchorId="3CEC7C82" wp14:editId="54C6B62C">
            <wp:extent cx="5731510" cy="4247515"/>
            <wp:effectExtent l="19050" t="19050" r="21590" b="19685"/>
            <wp:docPr id="1105013374" name="그림 1" descr="텍스트, 스크린샷, 폰트, 인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013374" name="그림 1" descr="텍스트, 스크린샷, 폰트, 인쇄이(가) 표시된 사진&#10;&#10;자동 생성된 설명"/>
                    <pic:cNvPicPr/>
                  </pic:nvPicPr>
                  <pic:blipFill>
                    <a:blip r:embed="rId11"/>
                    <a:stretch>
                      <a:fillRect/>
                    </a:stretch>
                  </pic:blipFill>
                  <pic:spPr>
                    <a:xfrm>
                      <a:off x="0" y="0"/>
                      <a:ext cx="5731510" cy="4247515"/>
                    </a:xfrm>
                    <a:prstGeom prst="rect">
                      <a:avLst/>
                    </a:prstGeom>
                    <a:ln>
                      <a:solidFill>
                        <a:schemeClr val="tx1"/>
                      </a:solidFill>
                    </a:ln>
                  </pic:spPr>
                </pic:pic>
              </a:graphicData>
            </a:graphic>
          </wp:inline>
        </w:drawing>
      </w:r>
    </w:p>
    <w:p w14:paraId="6CF97E2B" w14:textId="55A4647E" w:rsidR="00D0269F" w:rsidRPr="00381A14" w:rsidRDefault="001C0E72" w:rsidP="001C0E72">
      <w:pPr>
        <w:pStyle w:val="a5"/>
        <w:jc w:val="center"/>
      </w:pPr>
      <w:r w:rsidRPr="00381A14">
        <w:rPr>
          <w:rFonts w:hint="eastAsia"/>
        </w:rPr>
        <w:t>F</w:t>
      </w:r>
      <w:r w:rsidRPr="00381A14">
        <w:t xml:space="preserve">igure 1. </w:t>
      </w:r>
      <w:r w:rsidR="00107165" w:rsidRPr="00381A14">
        <w:t xml:space="preserve">Schematic view of the </w:t>
      </w:r>
      <w:r w:rsidR="003F28D4">
        <w:t>attack detection model</w:t>
      </w:r>
    </w:p>
    <w:p w14:paraId="7CDFBA57" w14:textId="05B26801" w:rsidR="008343DE" w:rsidRDefault="00CC2966" w:rsidP="002D261D">
      <w:pPr>
        <w:rPr>
          <w:szCs w:val="20"/>
        </w:rPr>
      </w:pPr>
      <w:r>
        <w:rPr>
          <w:szCs w:val="20"/>
        </w:rPr>
        <w:tab/>
      </w:r>
      <w:r w:rsidR="002D261D" w:rsidRPr="00381A14">
        <w:rPr>
          <w:szCs w:val="20"/>
        </w:rPr>
        <w:t xml:space="preserve">Figure 1 is a schematic view of the DDoS attack detection model in the EV-CS environment proposed in this paper. </w:t>
      </w:r>
      <w:r w:rsidR="00467FE7">
        <w:rPr>
          <w:szCs w:val="20"/>
        </w:rPr>
        <w:t xml:space="preserve">Our detection model comprises </w:t>
      </w:r>
      <w:r w:rsidR="00FD3DE3" w:rsidRPr="00381A14">
        <w:rPr>
          <w:szCs w:val="20"/>
        </w:rPr>
        <w:t>Perf STAT</w:t>
      </w:r>
      <w:r w:rsidR="002D261D" w:rsidRPr="00381A14">
        <w:rPr>
          <w:szCs w:val="20"/>
        </w:rPr>
        <w:t xml:space="preserve">, </w:t>
      </w:r>
      <w:r w:rsidR="00FD3DE3" w:rsidRPr="00381A14">
        <w:rPr>
          <w:szCs w:val="20"/>
        </w:rPr>
        <w:t>Perf TOP</w:t>
      </w:r>
      <w:r w:rsidR="002D261D" w:rsidRPr="00381A14">
        <w:rPr>
          <w:szCs w:val="20"/>
        </w:rPr>
        <w:t xml:space="preserve">, and </w:t>
      </w:r>
      <w:r w:rsidR="00FD3DE3" w:rsidRPr="00381A14">
        <w:rPr>
          <w:szCs w:val="20"/>
        </w:rPr>
        <w:t>Time Delta</w:t>
      </w:r>
      <w:r w:rsidR="002D261D" w:rsidRPr="00381A14">
        <w:rPr>
          <w:szCs w:val="20"/>
        </w:rPr>
        <w:t xml:space="preserve">. Each of these features is further divided into sub-features. </w:t>
      </w:r>
      <w:r w:rsidR="00F307C5" w:rsidRPr="00381A14">
        <w:rPr>
          <w:szCs w:val="20"/>
        </w:rPr>
        <w:t>The s</w:t>
      </w:r>
      <w:r w:rsidR="002D261D" w:rsidRPr="00381A14">
        <w:rPr>
          <w:szCs w:val="20"/>
        </w:rPr>
        <w:t xml:space="preserve">ub-features of </w:t>
      </w:r>
      <w:r w:rsidR="00B04520" w:rsidRPr="00381A14">
        <w:rPr>
          <w:szCs w:val="20"/>
        </w:rPr>
        <w:t xml:space="preserve">the </w:t>
      </w:r>
      <w:r w:rsidR="002D261D" w:rsidRPr="00381A14">
        <w:rPr>
          <w:szCs w:val="20"/>
        </w:rPr>
        <w:t>Perf STAT contain information on system resources consumed for EV authentication</w:t>
      </w:r>
      <w:r w:rsidR="00F307C5" w:rsidRPr="00381A14">
        <w:rPr>
          <w:szCs w:val="20"/>
        </w:rPr>
        <w:t>s</w:t>
      </w:r>
      <w:r w:rsidR="002D261D" w:rsidRPr="00381A14">
        <w:rPr>
          <w:szCs w:val="20"/>
        </w:rPr>
        <w:t xml:space="preserve"> and DDoS attacks in CS and GS. These sub-features consist of </w:t>
      </w:r>
      <w:r w:rsidR="00FD3DE3" w:rsidRPr="00381A14">
        <w:rPr>
          <w:szCs w:val="20"/>
        </w:rPr>
        <w:t xml:space="preserve">the </w:t>
      </w:r>
      <w:r w:rsidR="002D261D" w:rsidRPr="00381A14">
        <w:rPr>
          <w:szCs w:val="20"/>
        </w:rPr>
        <w:t xml:space="preserve">number of </w:t>
      </w:r>
      <w:r w:rsidR="00B04520" w:rsidRPr="00381A14">
        <w:rPr>
          <w:szCs w:val="20"/>
        </w:rPr>
        <w:t xml:space="preserve">executed </w:t>
      </w:r>
      <w:r w:rsidR="002D261D" w:rsidRPr="00381A14">
        <w:rPr>
          <w:szCs w:val="20"/>
        </w:rPr>
        <w:t xml:space="preserve">instructions, </w:t>
      </w:r>
      <w:r w:rsidR="00B04520" w:rsidRPr="00381A14">
        <w:rPr>
          <w:szCs w:val="20"/>
        </w:rPr>
        <w:t>branch instructions</w:t>
      </w:r>
      <w:r w:rsidR="002D261D" w:rsidRPr="00381A14">
        <w:rPr>
          <w:szCs w:val="20"/>
        </w:rPr>
        <w:t xml:space="preserve">, and CPU cycles. </w:t>
      </w:r>
      <w:r w:rsidR="00B04520" w:rsidRPr="00381A14">
        <w:rPr>
          <w:szCs w:val="20"/>
        </w:rPr>
        <w:t xml:space="preserve">The </w:t>
      </w:r>
      <w:r w:rsidR="002D261D" w:rsidRPr="00381A14">
        <w:rPr>
          <w:szCs w:val="20"/>
        </w:rPr>
        <w:t>Perf TOP provides overhead information about processes in the operating system kernel of</w:t>
      </w:r>
      <w:r w:rsidR="00CA7D86" w:rsidRPr="00381A14">
        <w:rPr>
          <w:szCs w:val="20"/>
        </w:rPr>
        <w:t xml:space="preserve"> the</w:t>
      </w:r>
      <w:r w:rsidR="002D261D" w:rsidRPr="00381A14">
        <w:rPr>
          <w:szCs w:val="20"/>
        </w:rPr>
        <w:t xml:space="preserve"> CS and GS. This process overhead information indicates how much overhead occurred in each process based on </w:t>
      </w:r>
      <w:r w:rsidR="00B04520" w:rsidRPr="00381A14">
        <w:rPr>
          <w:szCs w:val="20"/>
        </w:rPr>
        <w:t xml:space="preserve">executed </w:t>
      </w:r>
      <w:r w:rsidR="002D261D" w:rsidRPr="00381A14">
        <w:rPr>
          <w:szCs w:val="20"/>
        </w:rPr>
        <w:t xml:space="preserve">instructions, branch instructions, and </w:t>
      </w:r>
      <w:r w:rsidR="001E2C14">
        <w:rPr>
          <w:szCs w:val="20"/>
        </w:rPr>
        <w:t>Central Processing Unit (</w:t>
      </w:r>
      <w:r w:rsidR="003B367B" w:rsidRPr="00381A14">
        <w:rPr>
          <w:szCs w:val="20"/>
        </w:rPr>
        <w:t>CPU</w:t>
      </w:r>
      <w:r w:rsidR="001E2C14">
        <w:rPr>
          <w:szCs w:val="20"/>
        </w:rPr>
        <w:t>)</w:t>
      </w:r>
      <w:r w:rsidR="002D261D" w:rsidRPr="00381A14">
        <w:rPr>
          <w:szCs w:val="20"/>
        </w:rPr>
        <w:t xml:space="preserve"> cycles</w:t>
      </w:r>
      <w:r w:rsidR="00B04520" w:rsidRPr="00381A14">
        <w:rPr>
          <w:szCs w:val="20"/>
        </w:rPr>
        <w:t xml:space="preserve"> throughout the program</w:t>
      </w:r>
      <w:r w:rsidR="002D261D" w:rsidRPr="00381A14">
        <w:rPr>
          <w:szCs w:val="20"/>
        </w:rPr>
        <w:t>.</w:t>
      </w:r>
    </w:p>
    <w:p w14:paraId="020C3F74" w14:textId="12BDFDAC" w:rsidR="00017471" w:rsidRPr="00017471" w:rsidRDefault="00017471" w:rsidP="00017471">
      <w:pPr>
        <w:pStyle w:val="2"/>
        <w:rPr>
          <w:szCs w:val="28"/>
        </w:rPr>
      </w:pPr>
      <w:r>
        <w:rPr>
          <w:rFonts w:hint="eastAsia"/>
        </w:rPr>
        <w:t>F</w:t>
      </w:r>
      <w:r>
        <w:t>eature Extraction</w:t>
      </w:r>
    </w:p>
    <w:p w14:paraId="76969FD0" w14:textId="6118B436" w:rsidR="00D32EB9" w:rsidRDefault="002D261D" w:rsidP="0003239E">
      <w:pPr>
        <w:rPr>
          <w:szCs w:val="20"/>
        </w:rPr>
      </w:pPr>
      <w:r w:rsidRPr="00381A14">
        <w:rPr>
          <w:szCs w:val="20"/>
        </w:rPr>
        <w:t xml:space="preserve">The </w:t>
      </w:r>
      <w:r w:rsidR="00CA7D86" w:rsidRPr="00381A14">
        <w:rPr>
          <w:szCs w:val="20"/>
        </w:rPr>
        <w:t>T</w:t>
      </w:r>
      <w:r w:rsidRPr="00381A14">
        <w:rPr>
          <w:szCs w:val="20"/>
        </w:rPr>
        <w:t xml:space="preserve">ime </w:t>
      </w:r>
      <w:r w:rsidR="00CA7D86" w:rsidRPr="00381A14">
        <w:rPr>
          <w:szCs w:val="20"/>
        </w:rPr>
        <w:t>D</w:t>
      </w:r>
      <w:r w:rsidRPr="00381A14">
        <w:rPr>
          <w:szCs w:val="20"/>
        </w:rPr>
        <w:t>elta feature represents interval</w:t>
      </w:r>
      <w:r w:rsidR="003B367B" w:rsidRPr="00381A14">
        <w:rPr>
          <w:szCs w:val="20"/>
        </w:rPr>
        <w:t>s</w:t>
      </w:r>
      <w:r w:rsidRPr="00381A14">
        <w:rPr>
          <w:szCs w:val="20"/>
        </w:rPr>
        <w:t xml:space="preserve"> between DDoS attacks or normal authentication</w:t>
      </w:r>
      <w:r w:rsidR="00CA7D86" w:rsidRPr="00381A14">
        <w:rPr>
          <w:szCs w:val="20"/>
        </w:rPr>
        <w:t xml:space="preserve"> trials</w:t>
      </w:r>
      <w:r w:rsidRPr="00381A14">
        <w:rPr>
          <w:szCs w:val="20"/>
        </w:rPr>
        <w:t xml:space="preserve"> </w:t>
      </w:r>
      <w:r w:rsidR="00CA7D86" w:rsidRPr="00381A14">
        <w:rPr>
          <w:szCs w:val="20"/>
        </w:rPr>
        <w:t>from</w:t>
      </w:r>
      <w:r w:rsidRPr="00381A14">
        <w:rPr>
          <w:szCs w:val="20"/>
        </w:rPr>
        <w:t xml:space="preserve"> </w:t>
      </w:r>
      <w:r w:rsidR="00CA7D86" w:rsidRPr="00381A14">
        <w:rPr>
          <w:szCs w:val="20"/>
        </w:rPr>
        <w:t xml:space="preserve">the </w:t>
      </w:r>
      <w:r w:rsidRPr="00381A14">
        <w:rPr>
          <w:szCs w:val="20"/>
        </w:rPr>
        <w:t>EV</w:t>
      </w:r>
      <w:r w:rsidR="00EB5F5C" w:rsidRPr="00381A14">
        <w:rPr>
          <w:szCs w:val="20"/>
        </w:rPr>
        <w:t>s to the GS</w:t>
      </w:r>
      <w:r w:rsidRPr="00381A14">
        <w:rPr>
          <w:szCs w:val="20"/>
        </w:rPr>
        <w:t xml:space="preserve">. </w:t>
      </w:r>
      <w:r w:rsidR="007F467A" w:rsidRPr="00381A14">
        <w:rPr>
          <w:szCs w:val="20"/>
        </w:rPr>
        <w:t>All the features from the simulator go into the feature engineering processes</w:t>
      </w:r>
      <w:r w:rsidR="002315EA">
        <w:rPr>
          <w:szCs w:val="20"/>
        </w:rPr>
        <w:t xml:space="preserve"> [55]</w:t>
      </w:r>
      <w:r w:rsidR="007F467A" w:rsidRPr="00381A14">
        <w:rPr>
          <w:szCs w:val="20"/>
        </w:rPr>
        <w:t>.</w:t>
      </w:r>
      <w:r w:rsidR="009F1DBB" w:rsidRPr="00381A14">
        <w:rPr>
          <w:szCs w:val="20"/>
        </w:rPr>
        <w:t xml:space="preserve"> </w:t>
      </w:r>
      <w:r w:rsidR="00713B9F" w:rsidRPr="00381A14">
        <w:rPr>
          <w:szCs w:val="20"/>
        </w:rPr>
        <w:t>The different ty</w:t>
      </w:r>
      <w:r w:rsidR="003B367B" w:rsidRPr="00381A14">
        <w:rPr>
          <w:szCs w:val="20"/>
        </w:rPr>
        <w:t>p</w:t>
      </w:r>
      <w:r w:rsidR="00713B9F" w:rsidRPr="00381A14">
        <w:rPr>
          <w:szCs w:val="20"/>
        </w:rPr>
        <w:t xml:space="preserve">es </w:t>
      </w:r>
      <w:r w:rsidR="00FF2082" w:rsidRPr="00381A14">
        <w:rPr>
          <w:szCs w:val="20"/>
        </w:rPr>
        <w:t xml:space="preserve">and sizes </w:t>
      </w:r>
      <w:r w:rsidR="00713B9F" w:rsidRPr="00381A14">
        <w:rPr>
          <w:szCs w:val="20"/>
        </w:rPr>
        <w:t xml:space="preserve">of the features are combined </w:t>
      </w:r>
      <w:r w:rsidR="005008DD" w:rsidRPr="00381A14">
        <w:rPr>
          <w:szCs w:val="20"/>
        </w:rPr>
        <w:t>in</w:t>
      </w:r>
      <w:r w:rsidR="00713B9F" w:rsidRPr="00381A14">
        <w:rPr>
          <w:szCs w:val="20"/>
        </w:rPr>
        <w:t>to several individual groups.</w:t>
      </w:r>
      <w:r w:rsidR="00FF2082" w:rsidRPr="00381A14">
        <w:rPr>
          <w:szCs w:val="20"/>
        </w:rPr>
        <w:t xml:space="preserve"> The feature sizes in different group</w:t>
      </w:r>
      <w:r w:rsidR="00C94416">
        <w:rPr>
          <w:szCs w:val="20"/>
        </w:rPr>
        <w:t>s</w:t>
      </w:r>
      <w:r w:rsidR="00FF2082" w:rsidRPr="00381A14">
        <w:rPr>
          <w:szCs w:val="20"/>
        </w:rPr>
        <w:t xml:space="preserve"> may vary because </w:t>
      </w:r>
      <w:r w:rsidR="006D2821">
        <w:rPr>
          <w:szCs w:val="20"/>
        </w:rPr>
        <w:t xml:space="preserve">the </w:t>
      </w:r>
      <w:r w:rsidR="00FF2082" w:rsidRPr="00381A14">
        <w:rPr>
          <w:szCs w:val="20"/>
        </w:rPr>
        <w:t xml:space="preserve">Performance Monitoring Unit (PMU) does </w:t>
      </w:r>
      <w:r w:rsidR="00FF2082" w:rsidRPr="00381A14">
        <w:rPr>
          <w:szCs w:val="20"/>
        </w:rPr>
        <w:lastRenderedPageBreak/>
        <w:t>not a</w:t>
      </w:r>
      <w:r w:rsidR="005737FC" w:rsidRPr="00381A14">
        <w:rPr>
          <w:szCs w:val="20"/>
        </w:rPr>
        <w:t>lways collect</w:t>
      </w:r>
      <w:r w:rsidR="00FF2082" w:rsidRPr="00381A14">
        <w:rPr>
          <w:szCs w:val="20"/>
        </w:rPr>
        <w:t xml:space="preserve"> the same amount of measuring and profiling data on a target program. </w:t>
      </w:r>
      <w:r w:rsidR="00C061B9" w:rsidRPr="00381A14">
        <w:rPr>
          <w:szCs w:val="20"/>
        </w:rPr>
        <w:t xml:space="preserve">These different feature sizes must be synchronized to </w:t>
      </w:r>
      <w:r w:rsidR="005737FC" w:rsidRPr="00381A14">
        <w:rPr>
          <w:szCs w:val="20"/>
        </w:rPr>
        <w:t>the</w:t>
      </w:r>
      <w:r w:rsidR="00C061B9" w:rsidRPr="00381A14">
        <w:rPr>
          <w:szCs w:val="20"/>
        </w:rPr>
        <w:t xml:space="preserve"> same </w:t>
      </w:r>
      <w:r w:rsidR="00755847" w:rsidRPr="00381A14">
        <w:rPr>
          <w:szCs w:val="20"/>
        </w:rPr>
        <w:t>feature size</w:t>
      </w:r>
      <w:r w:rsidR="00C061B9" w:rsidRPr="00381A14">
        <w:rPr>
          <w:szCs w:val="20"/>
        </w:rPr>
        <w:t xml:space="preserve"> for machine learning classification. </w:t>
      </w:r>
      <w:r w:rsidR="005008DD" w:rsidRPr="00381A14">
        <w:rPr>
          <w:szCs w:val="20"/>
        </w:rPr>
        <w:t xml:space="preserve">To make the features have </w:t>
      </w:r>
      <w:r w:rsidR="005737FC" w:rsidRPr="00381A14">
        <w:rPr>
          <w:szCs w:val="20"/>
        </w:rPr>
        <w:t>the</w:t>
      </w:r>
      <w:r w:rsidR="005008DD" w:rsidRPr="00381A14">
        <w:rPr>
          <w:szCs w:val="20"/>
        </w:rPr>
        <w:t xml:space="preserve"> same size, we choose a feature down-sizing technique instead of </w:t>
      </w:r>
      <w:r w:rsidR="005737FC" w:rsidRPr="00381A14">
        <w:rPr>
          <w:szCs w:val="20"/>
        </w:rPr>
        <w:t xml:space="preserve">a </w:t>
      </w:r>
      <w:r w:rsidR="005008DD" w:rsidRPr="00381A14">
        <w:rPr>
          <w:szCs w:val="20"/>
        </w:rPr>
        <w:t>feature size extension method</w:t>
      </w:r>
      <w:r w:rsidR="005737FC" w:rsidRPr="00381A14">
        <w:rPr>
          <w:szCs w:val="20"/>
        </w:rPr>
        <w:t xml:space="preserve">. Extending feature sizes </w:t>
      </w:r>
      <w:r w:rsidR="005008DD" w:rsidRPr="00381A14">
        <w:rPr>
          <w:szCs w:val="20"/>
        </w:rPr>
        <w:t xml:space="preserve">has a problem of divergence on </w:t>
      </w:r>
      <w:r w:rsidR="005737FC" w:rsidRPr="00381A14">
        <w:rPr>
          <w:szCs w:val="20"/>
        </w:rPr>
        <w:t>many</w:t>
      </w:r>
      <w:r w:rsidR="005008DD" w:rsidRPr="00381A14">
        <w:rPr>
          <w:szCs w:val="20"/>
        </w:rPr>
        <w:t xml:space="preserve"> samples. </w:t>
      </w:r>
      <w:r w:rsidR="00D0520A" w:rsidRPr="00381A14">
        <w:rPr>
          <w:szCs w:val="20"/>
        </w:rPr>
        <w:t xml:space="preserve">Downsizing a feature size causes </w:t>
      </w:r>
      <w:r w:rsidRPr="00381A14">
        <w:rPr>
          <w:szCs w:val="20"/>
        </w:rPr>
        <w:t xml:space="preserve">some data points </w:t>
      </w:r>
      <w:r w:rsidR="00D0520A" w:rsidRPr="00381A14">
        <w:rPr>
          <w:szCs w:val="20"/>
        </w:rPr>
        <w:t>to be cut out when</w:t>
      </w:r>
      <w:r w:rsidRPr="00381A14">
        <w:rPr>
          <w:szCs w:val="20"/>
        </w:rPr>
        <w:t xml:space="preserve"> combining different features. Accordingly,</w:t>
      </w:r>
      <w:r w:rsidR="00861A09" w:rsidRPr="00381A14">
        <w:rPr>
          <w:szCs w:val="20"/>
        </w:rPr>
        <w:t xml:space="preserve"> a</w:t>
      </w:r>
      <w:r w:rsidRPr="00381A14">
        <w:rPr>
          <w:szCs w:val="20"/>
        </w:rPr>
        <w:t xml:space="preserve"> loss of feature information </w:t>
      </w:r>
      <w:r w:rsidR="008343DE" w:rsidRPr="00381A14">
        <w:rPr>
          <w:szCs w:val="20"/>
        </w:rPr>
        <w:t xml:space="preserve">inevitably </w:t>
      </w:r>
      <w:r w:rsidRPr="00381A14">
        <w:rPr>
          <w:szCs w:val="20"/>
        </w:rPr>
        <w:t>occurs</w:t>
      </w:r>
      <w:r w:rsidR="008343DE" w:rsidRPr="00381A14">
        <w:rPr>
          <w:szCs w:val="20"/>
        </w:rPr>
        <w:t xml:space="preserve"> due to the truncated data points</w:t>
      </w:r>
      <w:r w:rsidRPr="00381A14">
        <w:rPr>
          <w:szCs w:val="20"/>
        </w:rPr>
        <w:t xml:space="preserve">. </w:t>
      </w:r>
      <w:r w:rsidR="00D55DBF">
        <w:rPr>
          <w:szCs w:val="20"/>
        </w:rPr>
        <w:t>We contribute three main categories of features to develop our detection model based on the Perf STAT, Perf TOP, and Time Delta.</w:t>
      </w:r>
      <w:r w:rsidR="00D55DBF">
        <w:rPr>
          <w:rFonts w:hint="eastAsia"/>
          <w:szCs w:val="20"/>
        </w:rPr>
        <w:t xml:space="preserve"> </w:t>
      </w:r>
      <w:r w:rsidR="00C21843">
        <w:rPr>
          <w:szCs w:val="20"/>
        </w:rPr>
        <w:t>We combine these features</w:t>
      </w:r>
      <w:r w:rsidR="00D55DBF">
        <w:rPr>
          <w:szCs w:val="20"/>
        </w:rPr>
        <w:t xml:space="preserve"> </w:t>
      </w:r>
      <w:r w:rsidR="00C21843">
        <w:rPr>
          <w:szCs w:val="20"/>
        </w:rPr>
        <w:t>to get the best feature</w:t>
      </w:r>
      <w:r w:rsidRPr="00381A14">
        <w:rPr>
          <w:szCs w:val="20"/>
        </w:rPr>
        <w:t xml:space="preserve"> </w:t>
      </w:r>
      <w:r w:rsidR="00D0520A" w:rsidRPr="00381A14">
        <w:rPr>
          <w:szCs w:val="20"/>
        </w:rPr>
        <w:t>with</w:t>
      </w:r>
      <w:r w:rsidRPr="00381A14">
        <w:rPr>
          <w:szCs w:val="20"/>
        </w:rPr>
        <w:t xml:space="preserve"> high ML classification accuracy </w:t>
      </w:r>
      <w:r w:rsidR="00D0520A" w:rsidRPr="00381A14">
        <w:rPr>
          <w:szCs w:val="20"/>
        </w:rPr>
        <w:t xml:space="preserve">and </w:t>
      </w:r>
      <w:r w:rsidR="00C21843">
        <w:rPr>
          <w:szCs w:val="20"/>
        </w:rPr>
        <w:t xml:space="preserve">a </w:t>
      </w:r>
      <w:r w:rsidR="00D0520A" w:rsidRPr="00381A14">
        <w:rPr>
          <w:szCs w:val="20"/>
        </w:rPr>
        <w:t>low</w:t>
      </w:r>
      <w:r w:rsidRPr="00381A14">
        <w:rPr>
          <w:szCs w:val="20"/>
        </w:rPr>
        <w:t xml:space="preserve"> information loss rate.</w:t>
      </w:r>
    </w:p>
    <w:p w14:paraId="374DB3C9" w14:textId="600D4043" w:rsidR="006B08F8" w:rsidRPr="00381A14" w:rsidRDefault="002D1D9C" w:rsidP="006B08F8">
      <w:pPr>
        <w:keepNext/>
        <w:rPr>
          <w:szCs w:val="20"/>
        </w:rPr>
      </w:pPr>
      <w:r>
        <w:rPr>
          <w:noProof/>
          <w:szCs w:val="20"/>
        </w:rPr>
        <w:drawing>
          <wp:inline distT="0" distB="0" distL="0" distR="0" wp14:anchorId="348F92A4" wp14:editId="4EC93D82">
            <wp:extent cx="5720715" cy="2759075"/>
            <wp:effectExtent l="19050" t="19050" r="13335" b="22225"/>
            <wp:docPr id="28119479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2759075"/>
                    </a:xfrm>
                    <a:prstGeom prst="rect">
                      <a:avLst/>
                    </a:prstGeom>
                    <a:noFill/>
                    <a:ln>
                      <a:solidFill>
                        <a:schemeClr val="tx1"/>
                      </a:solidFill>
                    </a:ln>
                  </pic:spPr>
                </pic:pic>
              </a:graphicData>
            </a:graphic>
          </wp:inline>
        </w:drawing>
      </w:r>
    </w:p>
    <w:p w14:paraId="4DB970E6" w14:textId="65BC91AB" w:rsidR="00970573" w:rsidRPr="00381A14" w:rsidRDefault="006B08F8" w:rsidP="006B08F8">
      <w:pPr>
        <w:pStyle w:val="a5"/>
        <w:jc w:val="center"/>
      </w:pPr>
      <w:r w:rsidRPr="00381A14">
        <w:t>Fig</w:t>
      </w:r>
      <w:r w:rsidR="00B40233" w:rsidRPr="00381A14">
        <w:t>ure</w:t>
      </w:r>
      <w:r w:rsidRPr="00381A14">
        <w:t xml:space="preserve"> </w:t>
      </w:r>
      <w:r w:rsidR="00B40233" w:rsidRPr="00381A14">
        <w:t>2</w:t>
      </w:r>
      <w:r w:rsidR="00FB3198" w:rsidRPr="00381A14">
        <w:t>.</w:t>
      </w:r>
      <w:r w:rsidRPr="00381A14">
        <w:t xml:space="preserve"> </w:t>
      </w:r>
      <w:r w:rsidR="00883520" w:rsidRPr="00381A14">
        <w:t>S</w:t>
      </w:r>
      <w:r w:rsidR="00506F5B" w:rsidRPr="00381A14">
        <w:t xml:space="preserve">chematic view of </w:t>
      </w:r>
      <w:r w:rsidR="00883520" w:rsidRPr="00381A14">
        <w:t>the</w:t>
      </w:r>
      <w:r w:rsidR="00B25A58" w:rsidRPr="00381A14">
        <w:t xml:space="preserve"> </w:t>
      </w:r>
      <w:r w:rsidR="00883520" w:rsidRPr="00381A14">
        <w:t xml:space="preserve">authentication protocol on </w:t>
      </w:r>
      <w:r w:rsidR="00506F5B" w:rsidRPr="00381A14">
        <w:t>the simulator</w:t>
      </w:r>
      <w:r w:rsidR="0001678C" w:rsidRPr="00381A14">
        <w:t xml:space="preserve"> [2-11]</w:t>
      </w:r>
    </w:p>
    <w:p w14:paraId="7D95255D" w14:textId="08AA1F60" w:rsidR="00506F5B" w:rsidRDefault="00CC2966" w:rsidP="00F875E0">
      <w:pPr>
        <w:rPr>
          <w:szCs w:val="20"/>
        </w:rPr>
      </w:pPr>
      <w:r>
        <w:rPr>
          <w:szCs w:val="20"/>
        </w:rPr>
        <w:tab/>
      </w:r>
      <w:r w:rsidR="00846A57" w:rsidRPr="00381A14">
        <w:rPr>
          <w:szCs w:val="20"/>
        </w:rPr>
        <w:t xml:space="preserve">The authentication protocol of this simulator has been built by referring to other recent papers on EV authentication [2-11]. </w:t>
      </w:r>
      <w:r w:rsidR="001B6047" w:rsidRPr="00381A14">
        <w:rPr>
          <w:szCs w:val="20"/>
        </w:rPr>
        <w:t>Fig</w:t>
      </w:r>
      <w:r w:rsidR="00B40233" w:rsidRPr="00381A14">
        <w:rPr>
          <w:szCs w:val="20"/>
        </w:rPr>
        <w:t>ure</w:t>
      </w:r>
      <w:r w:rsidR="00FB3198" w:rsidRPr="00381A14">
        <w:rPr>
          <w:szCs w:val="20"/>
        </w:rPr>
        <w:t>.</w:t>
      </w:r>
      <w:r w:rsidR="001B6047" w:rsidRPr="00381A14">
        <w:rPr>
          <w:szCs w:val="20"/>
        </w:rPr>
        <w:t xml:space="preserve"> </w:t>
      </w:r>
      <w:r w:rsidR="00B40233" w:rsidRPr="00381A14">
        <w:rPr>
          <w:szCs w:val="20"/>
        </w:rPr>
        <w:t>2</w:t>
      </w:r>
      <w:r w:rsidR="001B6047" w:rsidRPr="00381A14">
        <w:rPr>
          <w:szCs w:val="20"/>
        </w:rPr>
        <w:t xml:space="preserve"> shows the EV authentication process of the simulator used in this experiment. </w:t>
      </w:r>
      <m:oMath>
        <m:sSubSup>
          <m:sSubSupPr>
            <m:ctrlPr>
              <w:rPr>
                <w:rFonts w:ascii="Cambria Math" w:hAnsi="Cambria Math"/>
                <w:i/>
                <w:szCs w:val="20"/>
              </w:rPr>
            </m:ctrlPr>
          </m:sSubSupPr>
          <m:e>
            <m:r>
              <w:rPr>
                <w:rFonts w:ascii="Cambria Math" w:hAnsi="Cambria Math"/>
                <w:szCs w:val="20"/>
              </w:rPr>
              <m:t>K</m:t>
            </m:r>
          </m:e>
          <m:sub>
            <m:r>
              <w:rPr>
                <w:rFonts w:ascii="Cambria Math" w:hAnsi="Cambria Math"/>
                <w:szCs w:val="20"/>
              </w:rPr>
              <m:t>i</m:t>
            </m:r>
          </m:sub>
          <m:sup>
            <m:r>
              <w:rPr>
                <w:rFonts w:ascii="Cambria Math" w:hAnsi="Cambria Math"/>
                <w:szCs w:val="20"/>
              </w:rPr>
              <m:t>n</m:t>
            </m:r>
          </m:sup>
        </m:sSubSup>
      </m:oMath>
      <w:r w:rsidR="00FB3198" w:rsidRPr="00381A14">
        <w:rPr>
          <w:rFonts w:hint="eastAsia"/>
          <w:szCs w:val="20"/>
        </w:rPr>
        <w:t xml:space="preserve"> </w:t>
      </w:r>
      <w:r w:rsidR="00FB3198" w:rsidRPr="00381A14">
        <w:rPr>
          <w:szCs w:val="20"/>
        </w:rPr>
        <w:t xml:space="preserve">and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K</m:t>
                </m:r>
              </m:e>
            </m:acc>
          </m:e>
          <m:sub>
            <m:r>
              <w:rPr>
                <w:rFonts w:ascii="Cambria Math" w:hAnsi="Cambria Math"/>
                <w:szCs w:val="20"/>
              </w:rPr>
              <m:t>i</m:t>
            </m:r>
          </m:sub>
          <m:sup>
            <m:r>
              <w:rPr>
                <w:rFonts w:ascii="Cambria Math" w:hAnsi="Cambria Math"/>
                <w:szCs w:val="20"/>
              </w:rPr>
              <m:t>n</m:t>
            </m:r>
          </m:sup>
        </m:sSubSup>
      </m:oMath>
      <w:r w:rsidR="00FB3198" w:rsidRPr="00381A14">
        <w:rPr>
          <w:szCs w:val="20"/>
        </w:rPr>
        <w:t xml:space="preserve"> are identical session keys used for message encryption and decryption</w:t>
      </w:r>
      <w:r w:rsidR="00B052D6" w:rsidRPr="00381A14">
        <w:rPr>
          <w:szCs w:val="20"/>
        </w:rPr>
        <w:t xml:space="preserve">, and </w:t>
      </w:r>
      <w:r w:rsidR="00D66BEB" w:rsidRPr="00381A14">
        <w:rPr>
          <w:szCs w:val="20"/>
        </w:rPr>
        <w:t>the</w:t>
      </w:r>
      <w:r w:rsidR="00B052D6" w:rsidRPr="00381A14">
        <w:rPr>
          <w:szCs w:val="20"/>
        </w:rPr>
        <w:t xml:space="preserve"> sizes</w:t>
      </w:r>
      <w:r w:rsidR="00D66BEB" w:rsidRPr="00381A14">
        <w:rPr>
          <w:szCs w:val="20"/>
        </w:rPr>
        <w:t xml:space="preserve"> of the keys</w:t>
      </w:r>
      <w:r w:rsidR="00FB3198" w:rsidRPr="00381A14">
        <w:rPr>
          <w:szCs w:val="20"/>
        </w:rPr>
        <w:t xml:space="preserve"> are 256 bits.</w:t>
      </w:r>
      <w:r w:rsidR="00E0499B" w:rsidRPr="00381A14">
        <w:rPr>
          <w:szCs w:val="20"/>
        </w:rPr>
        <w:t xml:space="preserve"> </w:t>
      </w:r>
      <m:oMath>
        <m:sSubSup>
          <m:sSubSupPr>
            <m:ctrlPr>
              <w:rPr>
                <w:rFonts w:ascii="Cambria Math" w:hAnsi="Cambria Math"/>
                <w:i/>
                <w:szCs w:val="20"/>
              </w:rPr>
            </m:ctrlPr>
          </m:sSubSupPr>
          <m:e>
            <m:r>
              <w:rPr>
                <w:rFonts w:ascii="Cambria Math" w:hAnsi="Cambria Math"/>
                <w:szCs w:val="20"/>
              </w:rPr>
              <m:t>R</m:t>
            </m:r>
          </m:e>
          <m:sub>
            <m:r>
              <w:rPr>
                <w:rFonts w:ascii="Cambria Math" w:hAnsi="Cambria Math"/>
                <w:szCs w:val="20"/>
              </w:rPr>
              <m:t>i</m:t>
            </m:r>
          </m:sub>
          <m:sup>
            <m:r>
              <w:rPr>
                <w:rFonts w:ascii="Cambria Math" w:hAnsi="Cambria Math"/>
                <w:szCs w:val="20"/>
              </w:rPr>
              <m:t>n</m:t>
            </m:r>
          </m:sup>
        </m:sSubSup>
      </m:oMath>
      <w:r w:rsidR="006456EE" w:rsidRPr="00381A14">
        <w:rPr>
          <w:szCs w:val="20"/>
        </w:rPr>
        <w:t xml:space="preserve"> </w:t>
      </w:r>
      <w:r w:rsidR="00D66BEB" w:rsidRPr="00381A14">
        <w:rPr>
          <w:szCs w:val="20"/>
        </w:rPr>
        <w:t>is</w:t>
      </w:r>
      <w:r w:rsidR="006456EE" w:rsidRPr="00381A14">
        <w:rPr>
          <w:szCs w:val="20"/>
        </w:rPr>
        <w:t xml:space="preserve"> </w:t>
      </w:r>
      <w:r w:rsidR="00D66BEB" w:rsidRPr="00381A14">
        <w:rPr>
          <w:szCs w:val="20"/>
        </w:rPr>
        <w:t xml:space="preserve">a series of random numbers </w:t>
      </w:r>
      <w:r w:rsidR="006456EE" w:rsidRPr="00381A14">
        <w:rPr>
          <w:szCs w:val="20"/>
        </w:rPr>
        <w:t>used to generate the session keys and is 128 bits in size.</w:t>
      </w:r>
      <w:r w:rsidR="00B64FD5" w:rsidRPr="00381A14">
        <w:rPr>
          <w:szCs w:val="20"/>
        </w:rPr>
        <w:t xml:space="preserve"> </w:t>
      </w:r>
      <m:oMath>
        <m:sSubSup>
          <m:sSubSupPr>
            <m:ctrlPr>
              <w:rPr>
                <w:rFonts w:ascii="Cambria Math" w:hAnsi="Cambria Math"/>
                <w:i/>
                <w:szCs w:val="20"/>
              </w:rPr>
            </m:ctrlPr>
          </m:sSubSupPr>
          <m:e>
            <m:r>
              <w:rPr>
                <w:rFonts w:ascii="Cambria Math" w:hAnsi="Cambria Math"/>
                <w:szCs w:val="20"/>
              </w:rPr>
              <m:t>EID</m:t>
            </m:r>
          </m:e>
          <m:sub>
            <m:r>
              <w:rPr>
                <w:rFonts w:ascii="Cambria Math" w:hAnsi="Cambria Math"/>
                <w:szCs w:val="20"/>
              </w:rPr>
              <m:t>i</m:t>
            </m:r>
          </m:sub>
          <m:sup>
            <m:r>
              <w:rPr>
                <w:rFonts w:ascii="Cambria Math" w:hAnsi="Cambria Math"/>
                <w:szCs w:val="20"/>
              </w:rPr>
              <m:t>n</m:t>
            </m:r>
          </m:sup>
        </m:sSubSup>
      </m:oMath>
      <w:r w:rsidR="00B64FD5" w:rsidRPr="00381A14">
        <w:rPr>
          <w:szCs w:val="20"/>
        </w:rPr>
        <w:t xml:space="preserve"> and </w:t>
      </w:r>
      <m:oMath>
        <m:sSubSup>
          <m:sSubSupPr>
            <m:ctrlPr>
              <w:rPr>
                <w:rFonts w:ascii="Cambria Math" w:hAnsi="Cambria Math"/>
                <w:i/>
                <w:szCs w:val="20"/>
              </w:rPr>
            </m:ctrlPr>
          </m:sSubSupPr>
          <m:e>
            <m:r>
              <w:rPr>
                <w:rFonts w:ascii="Cambria Math" w:hAnsi="Cambria Math"/>
                <w:szCs w:val="20"/>
              </w:rPr>
              <m:t>CID</m:t>
            </m:r>
          </m:e>
          <m:sub>
            <m:r>
              <w:rPr>
                <w:rFonts w:ascii="Cambria Math" w:hAnsi="Cambria Math"/>
                <w:szCs w:val="20"/>
              </w:rPr>
              <m:t>i</m:t>
            </m:r>
          </m:sub>
          <m:sup>
            <m:r>
              <w:rPr>
                <w:rFonts w:ascii="Cambria Math" w:hAnsi="Cambria Math"/>
                <w:szCs w:val="20"/>
              </w:rPr>
              <m:t>n</m:t>
            </m:r>
          </m:sup>
        </m:sSubSup>
      </m:oMath>
      <w:r w:rsidR="00B64FD5" w:rsidRPr="00381A14">
        <w:rPr>
          <w:szCs w:val="20"/>
        </w:rPr>
        <w:t xml:space="preserve"> are unique identification codes of EV and CS, respectively, and are 64 bits in size.</w:t>
      </w:r>
      <w:r w:rsidR="00F45B57" w:rsidRPr="00381A14">
        <w:rPr>
          <w:szCs w:val="20"/>
        </w:rPr>
        <w:t xml:space="preserve"> </w:t>
      </w:r>
      <m:oMath>
        <m:sSubSup>
          <m:sSubSupPr>
            <m:ctrlPr>
              <w:rPr>
                <w:rFonts w:ascii="Cambria Math" w:hAnsi="Cambria Math"/>
                <w:i/>
                <w:szCs w:val="20"/>
              </w:rPr>
            </m:ctrlPr>
          </m:sSubSupPr>
          <m:e>
            <m:r>
              <w:rPr>
                <w:rFonts w:ascii="Cambria Math" w:hAnsi="Cambria Math"/>
                <w:szCs w:val="20"/>
              </w:rPr>
              <m:t>L</m:t>
            </m:r>
          </m:e>
          <m:sub>
            <m:r>
              <w:rPr>
                <w:rFonts w:ascii="Cambria Math" w:hAnsi="Cambria Math"/>
                <w:szCs w:val="20"/>
              </w:rPr>
              <m:t>i</m:t>
            </m:r>
          </m:sub>
          <m:sup>
            <m:r>
              <w:rPr>
                <w:rFonts w:ascii="Cambria Math" w:hAnsi="Cambria Math"/>
                <w:szCs w:val="20"/>
              </w:rPr>
              <m:t>n</m:t>
            </m:r>
          </m:sup>
        </m:sSubSup>
      </m:oMath>
      <w:r w:rsidR="009B3652" w:rsidRPr="00381A14">
        <w:rPr>
          <w:rFonts w:hint="eastAsia"/>
          <w:szCs w:val="20"/>
        </w:rPr>
        <w:t xml:space="preserve"> </w:t>
      </w:r>
      <w:r w:rsidR="009B3652" w:rsidRPr="00381A14">
        <w:rPr>
          <w:szCs w:val="20"/>
        </w:rPr>
        <w:t xml:space="preserve">and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L</m:t>
                </m:r>
              </m:e>
            </m:acc>
          </m:e>
          <m:sub>
            <m:r>
              <w:rPr>
                <w:rFonts w:ascii="Cambria Math" w:hAnsi="Cambria Math"/>
                <w:szCs w:val="20"/>
              </w:rPr>
              <m:t>i</m:t>
            </m:r>
          </m:sub>
          <m:sup>
            <m:r>
              <w:rPr>
                <w:rFonts w:ascii="Cambria Math" w:hAnsi="Cambria Math"/>
                <w:szCs w:val="20"/>
              </w:rPr>
              <m:t>n</m:t>
            </m:r>
          </m:sup>
        </m:sSubSup>
      </m:oMath>
      <w:r w:rsidR="00981953" w:rsidRPr="00381A14">
        <w:rPr>
          <w:szCs w:val="20"/>
        </w:rPr>
        <w:t xml:space="preserve"> </w:t>
      </w:r>
      <w:r w:rsidR="00FC6E0F" w:rsidRPr="00381A14">
        <w:rPr>
          <w:szCs w:val="20"/>
        </w:rPr>
        <w:t xml:space="preserve">are identical to each other and </w:t>
      </w:r>
      <w:r w:rsidR="00981953" w:rsidRPr="00381A14">
        <w:rPr>
          <w:szCs w:val="20"/>
        </w:rPr>
        <w:t>indicate</w:t>
      </w:r>
      <w:r w:rsidR="00D66BEB" w:rsidRPr="00381A14">
        <w:rPr>
          <w:szCs w:val="20"/>
        </w:rPr>
        <w:t xml:space="preserve"> the</w:t>
      </w:r>
      <w:r w:rsidR="00981953" w:rsidRPr="00381A14">
        <w:rPr>
          <w:szCs w:val="20"/>
        </w:rPr>
        <w:t xml:space="preserve"> location information</w:t>
      </w:r>
      <w:r w:rsidR="00D66BEB" w:rsidRPr="00381A14">
        <w:rPr>
          <w:szCs w:val="20"/>
        </w:rPr>
        <w:t xml:space="preserve"> of the EV</w:t>
      </w:r>
      <w:r w:rsidR="00FC6E0F" w:rsidRPr="00381A14">
        <w:rPr>
          <w:szCs w:val="20"/>
        </w:rPr>
        <w:t>. The</w:t>
      </w:r>
      <w:r w:rsidR="00981953" w:rsidRPr="00381A14">
        <w:rPr>
          <w:szCs w:val="20"/>
        </w:rPr>
        <w:t xml:space="preserve"> </w:t>
      </w:r>
      <w:r w:rsidR="00FC6E0F" w:rsidRPr="00381A14">
        <w:rPr>
          <w:szCs w:val="20"/>
        </w:rPr>
        <w:t xml:space="preserve">sizes of </w:t>
      </w:r>
      <m:oMath>
        <m:sSubSup>
          <m:sSubSupPr>
            <m:ctrlPr>
              <w:rPr>
                <w:rFonts w:ascii="Cambria Math" w:hAnsi="Cambria Math"/>
                <w:i/>
                <w:szCs w:val="20"/>
              </w:rPr>
            </m:ctrlPr>
          </m:sSubSupPr>
          <m:e>
            <m:r>
              <w:rPr>
                <w:rFonts w:ascii="Cambria Math" w:hAnsi="Cambria Math"/>
                <w:szCs w:val="20"/>
              </w:rPr>
              <m:t>L</m:t>
            </m:r>
          </m:e>
          <m:sub>
            <m:r>
              <w:rPr>
                <w:rFonts w:ascii="Cambria Math" w:hAnsi="Cambria Math"/>
                <w:szCs w:val="20"/>
              </w:rPr>
              <m:t>i</m:t>
            </m:r>
          </m:sub>
          <m:sup>
            <m:r>
              <w:rPr>
                <w:rFonts w:ascii="Cambria Math" w:hAnsi="Cambria Math"/>
                <w:szCs w:val="20"/>
              </w:rPr>
              <m:t>n</m:t>
            </m:r>
          </m:sup>
        </m:sSubSup>
      </m:oMath>
      <w:r w:rsidR="00FC6E0F" w:rsidRPr="00381A14">
        <w:rPr>
          <w:rFonts w:hint="eastAsia"/>
          <w:szCs w:val="20"/>
        </w:rPr>
        <w:t xml:space="preserve"> </w:t>
      </w:r>
      <w:r w:rsidR="00FC6E0F" w:rsidRPr="00381A14">
        <w:rPr>
          <w:szCs w:val="20"/>
        </w:rPr>
        <w:t xml:space="preserve">and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L</m:t>
                </m:r>
              </m:e>
            </m:acc>
          </m:e>
          <m:sub>
            <m:r>
              <w:rPr>
                <w:rFonts w:ascii="Cambria Math" w:hAnsi="Cambria Math"/>
                <w:szCs w:val="20"/>
              </w:rPr>
              <m:t>i</m:t>
            </m:r>
          </m:sub>
          <m:sup>
            <m:r>
              <w:rPr>
                <w:rFonts w:ascii="Cambria Math" w:hAnsi="Cambria Math"/>
                <w:szCs w:val="20"/>
              </w:rPr>
              <m:t>n</m:t>
            </m:r>
          </m:sup>
        </m:sSubSup>
      </m:oMath>
      <w:r w:rsidR="00FC6E0F" w:rsidRPr="00381A14">
        <w:rPr>
          <w:szCs w:val="20"/>
        </w:rPr>
        <w:t xml:space="preserve"> are</w:t>
      </w:r>
      <w:r w:rsidR="00981953" w:rsidRPr="00381A14">
        <w:rPr>
          <w:szCs w:val="20"/>
        </w:rPr>
        <w:t xml:space="preserve"> 128 bits.</w:t>
      </w:r>
      <w:r w:rsidR="007C5894" w:rsidRPr="00381A14">
        <w:rPr>
          <w:szCs w:val="20"/>
        </w:rPr>
        <w:t xml:space="preserve"> </w:t>
      </w:r>
      <m:oMath>
        <m:sSubSup>
          <m:sSubSupPr>
            <m:ctrlPr>
              <w:rPr>
                <w:rFonts w:ascii="Cambria Math" w:hAnsi="Cambria Math"/>
                <w:i/>
                <w:szCs w:val="20"/>
              </w:rPr>
            </m:ctrlPr>
          </m:sSubSupPr>
          <m:e>
            <m:r>
              <w:rPr>
                <w:rFonts w:ascii="Cambria Math" w:hAnsi="Cambria Math"/>
                <w:szCs w:val="20"/>
              </w:rPr>
              <m:t>D</m:t>
            </m:r>
          </m:e>
          <m:sub>
            <m:r>
              <w:rPr>
                <w:rFonts w:ascii="Cambria Math" w:hAnsi="Cambria Math"/>
                <w:szCs w:val="20"/>
              </w:rPr>
              <m:t>i</m:t>
            </m:r>
          </m:sub>
          <m:sup>
            <m:r>
              <w:rPr>
                <w:rFonts w:ascii="Cambria Math" w:hAnsi="Cambria Math"/>
                <w:szCs w:val="20"/>
              </w:rPr>
              <m:t>n</m:t>
            </m:r>
          </m:sup>
        </m:sSubSup>
      </m:oMath>
      <w:r w:rsidR="00803034" w:rsidRPr="00381A14">
        <w:rPr>
          <w:szCs w:val="20"/>
        </w:rPr>
        <w:t xml:space="preserve"> and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D</m:t>
                </m:r>
              </m:e>
            </m:acc>
          </m:e>
          <m:sub>
            <m:r>
              <w:rPr>
                <w:rFonts w:ascii="Cambria Math" w:hAnsi="Cambria Math"/>
                <w:szCs w:val="20"/>
              </w:rPr>
              <m:t>i</m:t>
            </m:r>
          </m:sub>
          <m:sup>
            <m:r>
              <w:rPr>
                <w:rFonts w:ascii="Cambria Math" w:hAnsi="Cambria Math"/>
                <w:szCs w:val="20"/>
              </w:rPr>
              <m:t>n</m:t>
            </m:r>
          </m:sup>
        </m:sSubSup>
      </m:oMath>
      <w:r w:rsidR="00803034" w:rsidRPr="00381A14">
        <w:rPr>
          <w:szCs w:val="20"/>
        </w:rPr>
        <w:t xml:space="preserve"> contain EV battery status information, service type, and payment information. </w:t>
      </w:r>
      <m:oMath>
        <m:sSubSup>
          <m:sSubSupPr>
            <m:ctrlPr>
              <w:rPr>
                <w:rFonts w:ascii="Cambria Math" w:hAnsi="Cambria Math"/>
                <w:i/>
                <w:szCs w:val="20"/>
              </w:rPr>
            </m:ctrlPr>
          </m:sSubSupPr>
          <m:e>
            <m:r>
              <w:rPr>
                <w:rFonts w:ascii="Cambria Math" w:hAnsi="Cambria Math"/>
                <w:szCs w:val="20"/>
              </w:rPr>
              <m:t>D</m:t>
            </m:r>
          </m:e>
          <m:sub>
            <m:r>
              <w:rPr>
                <w:rFonts w:ascii="Cambria Math" w:hAnsi="Cambria Math"/>
                <w:szCs w:val="20"/>
              </w:rPr>
              <m:t>i</m:t>
            </m:r>
          </m:sub>
          <m:sup>
            <m:r>
              <w:rPr>
                <w:rFonts w:ascii="Cambria Math" w:hAnsi="Cambria Math"/>
                <w:szCs w:val="20"/>
              </w:rPr>
              <m:t>n</m:t>
            </m:r>
          </m:sup>
        </m:sSubSup>
      </m:oMath>
      <w:r w:rsidR="007C5894" w:rsidRPr="00381A14">
        <w:rPr>
          <w:szCs w:val="20"/>
        </w:rPr>
        <w:t xml:space="preserve"> and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D</m:t>
                </m:r>
              </m:e>
            </m:acc>
          </m:e>
          <m:sub>
            <m:r>
              <w:rPr>
                <w:rFonts w:ascii="Cambria Math" w:hAnsi="Cambria Math"/>
                <w:szCs w:val="20"/>
              </w:rPr>
              <m:t>i</m:t>
            </m:r>
          </m:sub>
          <m:sup>
            <m:r>
              <w:rPr>
                <w:rFonts w:ascii="Cambria Math" w:hAnsi="Cambria Math"/>
                <w:szCs w:val="20"/>
              </w:rPr>
              <m:t>n</m:t>
            </m:r>
          </m:sup>
        </m:sSubSup>
      </m:oMath>
      <w:r w:rsidR="007C5894" w:rsidRPr="00381A14">
        <w:rPr>
          <w:rFonts w:hint="eastAsia"/>
          <w:szCs w:val="20"/>
        </w:rPr>
        <w:t xml:space="preserve"> </w:t>
      </w:r>
      <w:r w:rsidR="00803034" w:rsidRPr="00381A14">
        <w:rPr>
          <w:szCs w:val="20"/>
        </w:rPr>
        <w:t xml:space="preserve">are </w:t>
      </w:r>
      <w:r w:rsidR="007C5894" w:rsidRPr="00381A14">
        <w:rPr>
          <w:szCs w:val="20"/>
        </w:rPr>
        <w:t xml:space="preserve">identical to each other and </w:t>
      </w:r>
      <w:r w:rsidR="00803034" w:rsidRPr="00381A14">
        <w:rPr>
          <w:szCs w:val="20"/>
        </w:rPr>
        <w:t>128 bits in size.</w:t>
      </w:r>
      <w:r w:rsidR="00B539AA" w:rsidRPr="00381A14">
        <w:rPr>
          <w:szCs w:val="20"/>
        </w:rPr>
        <w:t xml:space="preserve"> </w:t>
      </w:r>
      <m:oMath>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i</m:t>
            </m:r>
          </m:sub>
          <m:sup>
            <m:r>
              <w:rPr>
                <w:rFonts w:ascii="Cambria Math" w:hAnsi="Cambria Math"/>
                <w:szCs w:val="20"/>
              </w:rPr>
              <m:t>n</m:t>
            </m:r>
          </m:sup>
        </m:sSubSup>
      </m:oMath>
      <w:r w:rsidR="00D14620" w:rsidRPr="00381A14">
        <w:rPr>
          <w:szCs w:val="20"/>
        </w:rPr>
        <w:t xml:space="preserve"> and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T</m:t>
                </m:r>
              </m:e>
            </m:acc>
          </m:e>
          <m:sub>
            <m:r>
              <w:rPr>
                <w:rFonts w:ascii="Cambria Math" w:hAnsi="Cambria Math"/>
                <w:szCs w:val="20"/>
              </w:rPr>
              <m:t>i</m:t>
            </m:r>
          </m:sub>
          <m:sup>
            <m:r>
              <w:rPr>
                <w:rFonts w:ascii="Cambria Math" w:hAnsi="Cambria Math"/>
                <w:szCs w:val="20"/>
              </w:rPr>
              <m:t>n</m:t>
            </m:r>
          </m:sup>
        </m:sSubSup>
      </m:oMath>
      <w:r w:rsidR="00D14620" w:rsidRPr="00381A14">
        <w:rPr>
          <w:szCs w:val="20"/>
        </w:rPr>
        <w:t xml:space="preserve"> are timestamps, which can have different values</w:t>
      </w:r>
      <w:r w:rsidR="002F152C" w:rsidRPr="00381A14">
        <w:rPr>
          <w:szCs w:val="20"/>
        </w:rPr>
        <w:t xml:space="preserve">. </w:t>
      </w:r>
      <m:oMath>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i</m:t>
            </m:r>
          </m:sub>
          <m:sup>
            <m:r>
              <w:rPr>
                <w:rFonts w:ascii="Cambria Math" w:hAnsi="Cambria Math"/>
                <w:szCs w:val="20"/>
              </w:rPr>
              <m:t>n</m:t>
            </m:r>
          </m:sup>
        </m:sSubSup>
      </m:oMath>
      <w:r w:rsidR="002F152C" w:rsidRPr="00381A14">
        <w:rPr>
          <w:szCs w:val="20"/>
        </w:rPr>
        <w:t xml:space="preserve"> and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T</m:t>
                </m:r>
              </m:e>
            </m:acc>
          </m:e>
          <m:sub>
            <m:r>
              <w:rPr>
                <w:rFonts w:ascii="Cambria Math" w:hAnsi="Cambria Math"/>
                <w:szCs w:val="20"/>
              </w:rPr>
              <m:t>i</m:t>
            </m:r>
          </m:sub>
          <m:sup>
            <m:r>
              <w:rPr>
                <w:rFonts w:ascii="Cambria Math" w:hAnsi="Cambria Math"/>
                <w:szCs w:val="20"/>
              </w:rPr>
              <m:t>n</m:t>
            </m:r>
          </m:sup>
        </m:sSubSup>
      </m:oMath>
      <w:r w:rsidR="00D14620" w:rsidRPr="00381A14">
        <w:rPr>
          <w:szCs w:val="20"/>
        </w:rPr>
        <w:t xml:space="preserve"> have the same size of 32 bits.</w:t>
      </w:r>
      <w:r w:rsidR="00EE330E" w:rsidRPr="00381A14">
        <w:rPr>
          <w:szCs w:val="20"/>
        </w:rPr>
        <w:t xml:space="preserve"> </w:t>
      </w:r>
      <w:r w:rsidR="00D66BEB" w:rsidRPr="00381A14">
        <w:rPr>
          <w:szCs w:val="20"/>
        </w:rPr>
        <w:t xml:space="preserve">The </w:t>
      </w:r>
      <w:r w:rsidR="00A633C3" w:rsidRPr="00381A14">
        <w:rPr>
          <w:szCs w:val="20"/>
        </w:rPr>
        <w:t xml:space="preserve">EV creates </w:t>
      </w:r>
      <m:oMath>
        <m:sSubSup>
          <m:sSubSupPr>
            <m:ctrlPr>
              <w:rPr>
                <w:rFonts w:ascii="Cambria Math" w:hAnsi="Cambria Math"/>
                <w:i/>
                <w:szCs w:val="20"/>
              </w:rPr>
            </m:ctrlPr>
          </m:sSubSupPr>
          <m:e>
            <m:r>
              <w:rPr>
                <w:rFonts w:ascii="Cambria Math" w:hAnsi="Cambria Math"/>
                <w:szCs w:val="20"/>
              </w:rPr>
              <m:t>E</m:t>
            </m:r>
          </m:e>
          <m:sub>
            <m:r>
              <w:rPr>
                <w:rFonts w:ascii="Cambria Math" w:hAnsi="Cambria Math"/>
                <w:szCs w:val="20"/>
              </w:rPr>
              <m:t>i</m:t>
            </m:r>
          </m:sub>
          <m:sup>
            <m:r>
              <w:rPr>
                <w:rFonts w:ascii="Cambria Math" w:hAnsi="Cambria Math"/>
                <w:szCs w:val="20"/>
              </w:rPr>
              <m:t>n</m:t>
            </m:r>
          </m:sup>
        </m:sSubSup>
      </m:oMath>
      <w:r w:rsidR="00A633C3" w:rsidRPr="00381A14">
        <w:rPr>
          <w:szCs w:val="20"/>
        </w:rPr>
        <w:t xml:space="preserve"> through an exclusive logical OR with the value of adding </w:t>
      </w:r>
      <m:oMath>
        <m:sSubSup>
          <m:sSubSupPr>
            <m:ctrlPr>
              <w:rPr>
                <w:rFonts w:ascii="Cambria Math" w:hAnsi="Cambria Math"/>
                <w:i/>
                <w:szCs w:val="20"/>
              </w:rPr>
            </m:ctrlPr>
          </m:sSubSupPr>
          <m:e>
            <m:r>
              <w:rPr>
                <w:rFonts w:ascii="Cambria Math" w:hAnsi="Cambria Math"/>
                <w:szCs w:val="20"/>
              </w:rPr>
              <m:t>L</m:t>
            </m:r>
          </m:e>
          <m:sub>
            <m:r>
              <w:rPr>
                <w:rFonts w:ascii="Cambria Math" w:hAnsi="Cambria Math"/>
                <w:szCs w:val="20"/>
              </w:rPr>
              <m:t>i</m:t>
            </m:r>
          </m:sub>
          <m:sup>
            <m:r>
              <w:rPr>
                <w:rFonts w:ascii="Cambria Math" w:hAnsi="Cambria Math"/>
                <w:szCs w:val="20"/>
              </w:rPr>
              <m:t>n</m:t>
            </m:r>
          </m:sup>
        </m:sSubSup>
      </m:oMath>
      <w:r w:rsidR="00A633C3" w:rsidRPr="00381A14">
        <w:rPr>
          <w:szCs w:val="20"/>
        </w:rPr>
        <w:t xml:space="preserve"> and </w:t>
      </w:r>
      <m:oMath>
        <m:sSubSup>
          <m:sSubSupPr>
            <m:ctrlPr>
              <w:rPr>
                <w:rFonts w:ascii="Cambria Math" w:hAnsi="Cambria Math"/>
                <w:i/>
                <w:szCs w:val="20"/>
              </w:rPr>
            </m:ctrlPr>
          </m:sSubSupPr>
          <m:e>
            <m:r>
              <w:rPr>
                <w:rFonts w:ascii="Cambria Math" w:hAnsi="Cambria Math"/>
                <w:szCs w:val="20"/>
              </w:rPr>
              <m:t>D</m:t>
            </m:r>
          </m:e>
          <m:sub>
            <m:r>
              <w:rPr>
                <w:rFonts w:ascii="Cambria Math" w:hAnsi="Cambria Math"/>
                <w:szCs w:val="20"/>
              </w:rPr>
              <m:t>i</m:t>
            </m:r>
          </m:sub>
          <m:sup>
            <m:r>
              <w:rPr>
                <w:rFonts w:ascii="Cambria Math" w:hAnsi="Cambria Math"/>
                <w:szCs w:val="20"/>
              </w:rPr>
              <m:t>n</m:t>
            </m:r>
          </m:sup>
        </m:sSubSup>
      </m:oMath>
      <w:r w:rsidR="00A633C3" w:rsidRPr="00381A14">
        <w:rPr>
          <w:szCs w:val="20"/>
        </w:rPr>
        <w:t>.</w:t>
      </w:r>
      <w:r w:rsidR="0012516D" w:rsidRPr="00381A14">
        <w:rPr>
          <w:szCs w:val="20"/>
        </w:rPr>
        <w:t xml:space="preserve"> </w:t>
      </w:r>
      <w:r w:rsidR="004A4734" w:rsidRPr="00381A14">
        <w:rPr>
          <w:rFonts w:hint="eastAsia"/>
          <w:szCs w:val="20"/>
        </w:rPr>
        <w:t>T</w:t>
      </w:r>
      <w:r w:rsidR="004A4734" w:rsidRPr="00381A14">
        <w:rPr>
          <w:szCs w:val="20"/>
        </w:rPr>
        <w:t xml:space="preserve">he size of </w:t>
      </w:r>
      <m:oMath>
        <m:sSubSup>
          <m:sSubSupPr>
            <m:ctrlPr>
              <w:rPr>
                <w:rFonts w:ascii="Cambria Math" w:hAnsi="Cambria Math"/>
                <w:i/>
                <w:szCs w:val="20"/>
              </w:rPr>
            </m:ctrlPr>
          </m:sSubSupPr>
          <m:e>
            <m:r>
              <w:rPr>
                <w:rFonts w:ascii="Cambria Math" w:hAnsi="Cambria Math"/>
                <w:szCs w:val="20"/>
              </w:rPr>
              <m:t>E</m:t>
            </m:r>
          </m:e>
          <m:sub>
            <m:r>
              <w:rPr>
                <w:rFonts w:ascii="Cambria Math" w:hAnsi="Cambria Math"/>
                <w:szCs w:val="20"/>
              </w:rPr>
              <m:t>i</m:t>
            </m:r>
          </m:sub>
          <m:sup>
            <m:r>
              <w:rPr>
                <w:rFonts w:ascii="Cambria Math" w:hAnsi="Cambria Math"/>
                <w:szCs w:val="20"/>
              </w:rPr>
              <m:t>n</m:t>
            </m:r>
          </m:sup>
        </m:sSubSup>
      </m:oMath>
      <w:r w:rsidR="004A4734" w:rsidRPr="00381A14">
        <w:rPr>
          <w:rFonts w:hint="eastAsia"/>
          <w:szCs w:val="20"/>
        </w:rPr>
        <w:t xml:space="preserve"> </w:t>
      </w:r>
      <w:r w:rsidR="004A4734" w:rsidRPr="00381A14">
        <w:rPr>
          <w:szCs w:val="20"/>
        </w:rPr>
        <w:t xml:space="preserve">is 256 bits. </w:t>
      </w:r>
      <w:r w:rsidR="004323A4" w:rsidRPr="00381A14">
        <w:rPr>
          <w:szCs w:val="20"/>
        </w:rPr>
        <w:t xml:space="preserve">Next, the EV adds </w:t>
      </w:r>
      <m:oMath>
        <m:sSubSup>
          <m:sSubSupPr>
            <m:ctrlPr>
              <w:rPr>
                <w:rFonts w:ascii="Cambria Math" w:hAnsi="Cambria Math"/>
                <w:i/>
                <w:szCs w:val="20"/>
              </w:rPr>
            </m:ctrlPr>
          </m:sSubSupPr>
          <m:e>
            <m:r>
              <w:rPr>
                <w:rFonts w:ascii="Cambria Math" w:hAnsi="Cambria Math"/>
                <w:szCs w:val="20"/>
              </w:rPr>
              <m:t>L</m:t>
            </m:r>
          </m:e>
          <m:sub>
            <m:r>
              <w:rPr>
                <w:rFonts w:ascii="Cambria Math" w:hAnsi="Cambria Math"/>
                <w:szCs w:val="20"/>
              </w:rPr>
              <m:t>i</m:t>
            </m:r>
          </m:sub>
          <m:sup>
            <m:r>
              <w:rPr>
                <w:rFonts w:ascii="Cambria Math" w:hAnsi="Cambria Math"/>
                <w:szCs w:val="20"/>
              </w:rPr>
              <m:t>n</m:t>
            </m:r>
          </m:sup>
        </m:sSubSup>
      </m:oMath>
      <w:r w:rsidR="004323A4" w:rsidRPr="00381A14">
        <w:rPr>
          <w:szCs w:val="20"/>
        </w:rPr>
        <w:t xml:space="preserve">, </w:t>
      </w:r>
      <m:oMath>
        <m:sSubSup>
          <m:sSubSupPr>
            <m:ctrlPr>
              <w:rPr>
                <w:rFonts w:ascii="Cambria Math" w:hAnsi="Cambria Math"/>
                <w:i/>
                <w:szCs w:val="20"/>
              </w:rPr>
            </m:ctrlPr>
          </m:sSubSupPr>
          <m:e>
            <m:r>
              <w:rPr>
                <w:rFonts w:ascii="Cambria Math" w:hAnsi="Cambria Math"/>
                <w:szCs w:val="20"/>
              </w:rPr>
              <m:t>D</m:t>
            </m:r>
          </m:e>
          <m:sub>
            <m:r>
              <w:rPr>
                <w:rFonts w:ascii="Cambria Math" w:hAnsi="Cambria Math"/>
                <w:szCs w:val="20"/>
              </w:rPr>
              <m:t>i</m:t>
            </m:r>
          </m:sub>
          <m:sup>
            <m:r>
              <w:rPr>
                <w:rFonts w:ascii="Cambria Math" w:hAnsi="Cambria Math"/>
                <w:szCs w:val="20"/>
              </w:rPr>
              <m:t>n</m:t>
            </m:r>
          </m:sup>
        </m:sSubSup>
      </m:oMath>
      <w:r w:rsidR="004323A4" w:rsidRPr="00381A14">
        <w:rPr>
          <w:szCs w:val="20"/>
        </w:rPr>
        <w:t xml:space="preserve">, </w:t>
      </w:r>
      <m:oMath>
        <m:sSubSup>
          <m:sSubSupPr>
            <m:ctrlPr>
              <w:rPr>
                <w:rFonts w:ascii="Cambria Math" w:hAnsi="Cambria Math"/>
                <w:i/>
                <w:szCs w:val="20"/>
              </w:rPr>
            </m:ctrlPr>
          </m:sSubSupPr>
          <m:e>
            <m:r>
              <w:rPr>
                <w:rFonts w:ascii="Cambria Math" w:hAnsi="Cambria Math"/>
                <w:szCs w:val="20"/>
              </w:rPr>
              <m:t>K</m:t>
            </m:r>
          </m:e>
          <m:sub>
            <m:r>
              <w:rPr>
                <w:rFonts w:ascii="Cambria Math" w:hAnsi="Cambria Math"/>
                <w:szCs w:val="20"/>
              </w:rPr>
              <m:t>i</m:t>
            </m:r>
          </m:sub>
          <m:sup>
            <m:r>
              <w:rPr>
                <w:rFonts w:ascii="Cambria Math" w:hAnsi="Cambria Math"/>
                <w:szCs w:val="20"/>
              </w:rPr>
              <m:t>n</m:t>
            </m:r>
          </m:sup>
        </m:sSubSup>
      </m:oMath>
      <w:r w:rsidR="004323A4" w:rsidRPr="00381A14">
        <w:rPr>
          <w:szCs w:val="20"/>
        </w:rPr>
        <w:t xml:space="preserve">, </w:t>
      </w:r>
      <m:oMath>
        <m:sSubSup>
          <m:sSubSupPr>
            <m:ctrlPr>
              <w:rPr>
                <w:rFonts w:ascii="Cambria Math" w:hAnsi="Cambria Math"/>
                <w:i/>
                <w:szCs w:val="20"/>
              </w:rPr>
            </m:ctrlPr>
          </m:sSubSupPr>
          <m:e>
            <m:r>
              <w:rPr>
                <w:rFonts w:ascii="Cambria Math" w:hAnsi="Cambria Math"/>
                <w:szCs w:val="20"/>
              </w:rPr>
              <m:t>EID</m:t>
            </m:r>
          </m:e>
          <m:sub>
            <m:r>
              <w:rPr>
                <w:rFonts w:ascii="Cambria Math" w:hAnsi="Cambria Math"/>
                <w:szCs w:val="20"/>
              </w:rPr>
              <m:t>i</m:t>
            </m:r>
          </m:sub>
          <m:sup>
            <m:r>
              <w:rPr>
                <w:rFonts w:ascii="Cambria Math" w:hAnsi="Cambria Math"/>
                <w:szCs w:val="20"/>
              </w:rPr>
              <m:t>n</m:t>
            </m:r>
          </m:sup>
        </m:sSubSup>
      </m:oMath>
      <w:r w:rsidR="004323A4" w:rsidRPr="00381A14">
        <w:rPr>
          <w:szCs w:val="20"/>
        </w:rPr>
        <w:t xml:space="preserve">, and </w:t>
      </w:r>
      <m:oMath>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i</m:t>
            </m:r>
          </m:sub>
          <m:sup>
            <m:r>
              <w:rPr>
                <w:rFonts w:ascii="Cambria Math" w:hAnsi="Cambria Math"/>
                <w:szCs w:val="20"/>
              </w:rPr>
              <m:t>n</m:t>
            </m:r>
          </m:sup>
        </m:sSubSup>
      </m:oMath>
      <w:r w:rsidR="004323A4" w:rsidRPr="00381A14">
        <w:rPr>
          <w:szCs w:val="20"/>
        </w:rPr>
        <w:t xml:space="preserve">, and </w:t>
      </w:r>
      <w:r w:rsidR="004323A4" w:rsidRPr="00381A14">
        <w:rPr>
          <w:szCs w:val="20"/>
        </w:rPr>
        <w:lastRenderedPageBreak/>
        <w:t xml:space="preserve">performs a hash operation to obtain </w:t>
      </w:r>
      <w:r w:rsidR="00CC09C7" w:rsidRPr="00381A14">
        <w:rPr>
          <w:rFonts w:hint="eastAsia"/>
          <w:szCs w:val="20"/>
        </w:rPr>
        <w:t>2</w:t>
      </w:r>
      <w:r w:rsidR="00CC09C7" w:rsidRPr="00381A14">
        <w:rPr>
          <w:szCs w:val="20"/>
        </w:rPr>
        <w:t xml:space="preserve">56-bit </w:t>
      </w:r>
      <m:oMath>
        <m:sSubSup>
          <m:sSubSupPr>
            <m:ctrlPr>
              <w:rPr>
                <w:rFonts w:ascii="Cambria Math" w:hAnsi="Cambria Math"/>
                <w:i/>
                <w:szCs w:val="20"/>
              </w:rPr>
            </m:ctrlPr>
          </m:sSubSupPr>
          <m:e>
            <m:r>
              <w:rPr>
                <w:rFonts w:ascii="Cambria Math" w:hAnsi="Cambria Math"/>
                <w:szCs w:val="20"/>
              </w:rPr>
              <m:t>H</m:t>
            </m:r>
          </m:e>
          <m:sub>
            <m:r>
              <w:rPr>
                <w:rFonts w:ascii="Cambria Math" w:hAnsi="Cambria Math"/>
                <w:szCs w:val="20"/>
              </w:rPr>
              <m:t>i</m:t>
            </m:r>
          </m:sub>
          <m:sup>
            <m:r>
              <w:rPr>
                <w:rFonts w:ascii="Cambria Math" w:hAnsi="Cambria Math"/>
                <w:szCs w:val="20"/>
              </w:rPr>
              <m:t>n</m:t>
            </m:r>
          </m:sup>
        </m:sSubSup>
      </m:oMath>
      <w:r w:rsidR="004323A4" w:rsidRPr="00381A14">
        <w:rPr>
          <w:szCs w:val="20"/>
        </w:rPr>
        <w:t>.</w:t>
      </w:r>
      <w:r w:rsidR="007D1BA8" w:rsidRPr="00381A14">
        <w:rPr>
          <w:szCs w:val="20"/>
        </w:rPr>
        <w:t xml:space="preserve"> </w:t>
      </w:r>
      <w:r w:rsidR="00F06836" w:rsidRPr="00381A14">
        <w:rPr>
          <w:szCs w:val="20"/>
        </w:rPr>
        <w:t xml:space="preserve">The EV generates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1</m:t>
            </m:r>
          </m:sub>
        </m:sSub>
      </m:oMath>
      <w:r w:rsidR="00F06836" w:rsidRPr="00381A14">
        <w:rPr>
          <w:szCs w:val="20"/>
        </w:rPr>
        <w:t xml:space="preserve"> by combining </w:t>
      </w:r>
      <m:oMath>
        <m:sSubSup>
          <m:sSubSupPr>
            <m:ctrlPr>
              <w:rPr>
                <w:rFonts w:ascii="Cambria Math" w:hAnsi="Cambria Math"/>
                <w:i/>
                <w:szCs w:val="20"/>
              </w:rPr>
            </m:ctrlPr>
          </m:sSubSupPr>
          <m:e>
            <m:r>
              <w:rPr>
                <w:rFonts w:ascii="Cambria Math" w:hAnsi="Cambria Math"/>
                <w:szCs w:val="20"/>
              </w:rPr>
              <m:t>E</m:t>
            </m:r>
          </m:e>
          <m:sub>
            <m:r>
              <w:rPr>
                <w:rFonts w:ascii="Cambria Math" w:hAnsi="Cambria Math"/>
                <w:szCs w:val="20"/>
              </w:rPr>
              <m:t>i</m:t>
            </m:r>
          </m:sub>
          <m:sup>
            <m:r>
              <w:rPr>
                <w:rFonts w:ascii="Cambria Math" w:hAnsi="Cambria Math"/>
                <w:szCs w:val="20"/>
              </w:rPr>
              <m:t>n</m:t>
            </m:r>
          </m:sup>
        </m:sSubSup>
      </m:oMath>
      <w:r w:rsidR="00F06836" w:rsidRPr="00381A14">
        <w:rPr>
          <w:szCs w:val="20"/>
        </w:rPr>
        <w:t xml:space="preserve">, </w:t>
      </w:r>
      <m:oMath>
        <m:sSubSup>
          <m:sSubSupPr>
            <m:ctrlPr>
              <w:rPr>
                <w:rFonts w:ascii="Cambria Math" w:hAnsi="Cambria Math"/>
                <w:i/>
                <w:szCs w:val="20"/>
              </w:rPr>
            </m:ctrlPr>
          </m:sSubSupPr>
          <m:e>
            <m:r>
              <w:rPr>
                <w:rFonts w:ascii="Cambria Math" w:hAnsi="Cambria Math"/>
                <w:szCs w:val="20"/>
              </w:rPr>
              <m:t>H</m:t>
            </m:r>
          </m:e>
          <m:sub>
            <m:r>
              <w:rPr>
                <w:rFonts w:ascii="Cambria Math" w:hAnsi="Cambria Math"/>
                <w:szCs w:val="20"/>
              </w:rPr>
              <m:t>i</m:t>
            </m:r>
          </m:sub>
          <m:sup>
            <m:r>
              <w:rPr>
                <w:rFonts w:ascii="Cambria Math" w:hAnsi="Cambria Math"/>
                <w:szCs w:val="20"/>
              </w:rPr>
              <m:t>n</m:t>
            </m:r>
          </m:sup>
        </m:sSubSup>
      </m:oMath>
      <w:r w:rsidR="00F06836" w:rsidRPr="00381A14">
        <w:rPr>
          <w:szCs w:val="20"/>
        </w:rPr>
        <w:t xml:space="preserve">, </w:t>
      </w:r>
      <m:oMath>
        <m:sSubSup>
          <m:sSubSupPr>
            <m:ctrlPr>
              <w:rPr>
                <w:rFonts w:ascii="Cambria Math" w:hAnsi="Cambria Math"/>
                <w:i/>
                <w:szCs w:val="20"/>
              </w:rPr>
            </m:ctrlPr>
          </m:sSubSupPr>
          <m:e>
            <m:r>
              <w:rPr>
                <w:rFonts w:ascii="Cambria Math" w:hAnsi="Cambria Math"/>
                <w:szCs w:val="20"/>
              </w:rPr>
              <m:t>EID</m:t>
            </m:r>
          </m:e>
          <m:sub>
            <m:r>
              <w:rPr>
                <w:rFonts w:ascii="Cambria Math" w:hAnsi="Cambria Math"/>
                <w:szCs w:val="20"/>
              </w:rPr>
              <m:t>i</m:t>
            </m:r>
          </m:sub>
          <m:sup>
            <m:r>
              <w:rPr>
                <w:rFonts w:ascii="Cambria Math" w:hAnsi="Cambria Math"/>
                <w:szCs w:val="20"/>
              </w:rPr>
              <m:t>n</m:t>
            </m:r>
          </m:sup>
        </m:sSubSup>
      </m:oMath>
      <w:r w:rsidR="00F06836" w:rsidRPr="00381A14">
        <w:rPr>
          <w:szCs w:val="20"/>
        </w:rPr>
        <w:t xml:space="preserve">, and </w:t>
      </w:r>
      <m:oMath>
        <m:sSubSup>
          <m:sSubSupPr>
            <m:ctrlPr>
              <w:rPr>
                <w:rFonts w:ascii="Cambria Math" w:hAnsi="Cambria Math"/>
                <w:i/>
                <w:szCs w:val="20"/>
              </w:rPr>
            </m:ctrlPr>
          </m:sSubSupPr>
          <m:e>
            <m:r>
              <w:rPr>
                <w:rFonts w:ascii="Cambria Math" w:hAnsi="Cambria Math"/>
                <w:szCs w:val="20"/>
              </w:rPr>
              <m:t>T</m:t>
            </m:r>
          </m:e>
          <m:sub>
            <m:r>
              <w:rPr>
                <w:rFonts w:ascii="Cambria Math" w:hAnsi="Cambria Math"/>
                <w:szCs w:val="20"/>
              </w:rPr>
              <m:t>i</m:t>
            </m:r>
          </m:sub>
          <m:sup>
            <m:r>
              <w:rPr>
                <w:rFonts w:ascii="Cambria Math" w:hAnsi="Cambria Math"/>
                <w:szCs w:val="20"/>
              </w:rPr>
              <m:t>n</m:t>
            </m:r>
          </m:sup>
        </m:sSubSup>
      </m:oMath>
      <w:r w:rsidR="00F06836" w:rsidRPr="00381A14">
        <w:rPr>
          <w:szCs w:val="20"/>
        </w:rPr>
        <w:t xml:space="preserve">, and transmits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1</m:t>
            </m:r>
          </m:sub>
        </m:sSub>
      </m:oMath>
      <w:r w:rsidR="00F06836" w:rsidRPr="00381A14">
        <w:rPr>
          <w:szCs w:val="20"/>
        </w:rPr>
        <w:t xml:space="preserve"> to</w:t>
      </w:r>
      <w:r w:rsidR="00E517D0" w:rsidRPr="00381A14">
        <w:rPr>
          <w:szCs w:val="20"/>
        </w:rPr>
        <w:t xml:space="preserve"> </w:t>
      </w:r>
      <w:r w:rsidR="00D66BEB" w:rsidRPr="00381A14">
        <w:rPr>
          <w:szCs w:val="20"/>
        </w:rPr>
        <w:t xml:space="preserve">the </w:t>
      </w:r>
      <w:r w:rsidR="00F06836" w:rsidRPr="00381A14">
        <w:rPr>
          <w:szCs w:val="20"/>
        </w:rPr>
        <w:t>CS.</w:t>
      </w:r>
      <w:r w:rsidR="00E517D0" w:rsidRPr="00381A14">
        <w:rPr>
          <w:szCs w:val="20"/>
        </w:rPr>
        <w:t xml:space="preserve"> </w:t>
      </w:r>
      <w:r w:rsidR="00D66BEB" w:rsidRPr="00381A14">
        <w:rPr>
          <w:szCs w:val="20"/>
        </w:rPr>
        <w:t>It</w:t>
      </w:r>
      <w:r w:rsidR="0058432D" w:rsidRPr="00381A14">
        <w:rPr>
          <w:szCs w:val="20"/>
        </w:rPr>
        <w:t xml:space="preserve"> receives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1</m:t>
            </m:r>
          </m:sub>
        </m:sSub>
      </m:oMath>
      <w:r w:rsidR="0058432D" w:rsidRPr="00381A14">
        <w:rPr>
          <w:szCs w:val="20"/>
        </w:rPr>
        <w:t xml:space="preserve"> and checks whether the timestamp of the EV is valid within the time limit. </w:t>
      </w:r>
      <w:r w:rsidR="00E47EE9" w:rsidRPr="00381A14">
        <w:rPr>
          <w:szCs w:val="20"/>
        </w:rPr>
        <w:t xml:space="preserve">The CS generates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2</m:t>
            </m:r>
          </m:sub>
        </m:sSub>
      </m:oMath>
      <w:r w:rsidR="00E47EE9" w:rsidRPr="00381A14">
        <w:rPr>
          <w:szCs w:val="20"/>
        </w:rPr>
        <w:t xml:space="preserve"> by implementing a logical product on its own </w:t>
      </w:r>
      <m:oMath>
        <m:sSubSup>
          <m:sSubSupPr>
            <m:ctrlPr>
              <w:rPr>
                <w:rFonts w:ascii="Cambria Math" w:hAnsi="Cambria Math"/>
                <w:i/>
                <w:szCs w:val="20"/>
              </w:rPr>
            </m:ctrlPr>
          </m:sSubSupPr>
          <m:e>
            <m:r>
              <w:rPr>
                <w:rFonts w:ascii="Cambria Math" w:hAnsi="Cambria Math"/>
                <w:szCs w:val="20"/>
              </w:rPr>
              <m:t>CID</m:t>
            </m:r>
          </m:e>
          <m:sub>
            <m:r>
              <w:rPr>
                <w:rFonts w:ascii="Cambria Math" w:hAnsi="Cambria Math"/>
                <w:szCs w:val="20"/>
              </w:rPr>
              <m:t>i</m:t>
            </m:r>
          </m:sub>
          <m:sup>
            <m:r>
              <w:rPr>
                <w:rFonts w:ascii="Cambria Math" w:hAnsi="Cambria Math"/>
                <w:szCs w:val="20"/>
              </w:rPr>
              <m:t>n</m:t>
            </m:r>
          </m:sup>
        </m:sSubSup>
      </m:oMath>
      <w:r w:rsidR="00E47EE9" w:rsidRPr="00381A14">
        <w:rPr>
          <w:szCs w:val="20"/>
        </w:rPr>
        <w:t xml:space="preserve"> with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1</m:t>
            </m:r>
          </m:sub>
        </m:sSub>
      </m:oMath>
      <w:r w:rsidR="00E47EE9" w:rsidRPr="00381A14">
        <w:rPr>
          <w:szCs w:val="20"/>
        </w:rPr>
        <w:t xml:space="preserve">. The CS forwards this </w:t>
      </w:r>
      <m:oMath>
        <m:sSub>
          <m:sSubPr>
            <m:ctrlPr>
              <w:rPr>
                <w:rFonts w:ascii="Cambria Math" w:hAnsi="Cambria Math"/>
                <w:i/>
                <w:szCs w:val="20"/>
              </w:rPr>
            </m:ctrlPr>
          </m:sSubPr>
          <m:e>
            <m:r>
              <w:rPr>
                <w:rFonts w:ascii="Cambria Math" w:hAnsi="Cambria Math"/>
                <w:szCs w:val="20"/>
              </w:rPr>
              <m:t>M</m:t>
            </m:r>
          </m:e>
          <m:sub>
            <m:r>
              <w:rPr>
                <w:rFonts w:ascii="Cambria Math" w:hAnsi="Cambria Math"/>
                <w:szCs w:val="20"/>
              </w:rPr>
              <m:t>2</m:t>
            </m:r>
          </m:sub>
        </m:sSub>
      </m:oMath>
      <w:r w:rsidR="00E47EE9" w:rsidRPr="00381A14">
        <w:rPr>
          <w:szCs w:val="20"/>
        </w:rPr>
        <w:t xml:space="preserve"> to the GS.</w:t>
      </w:r>
      <w:r w:rsidR="008801D4" w:rsidRPr="00381A14">
        <w:rPr>
          <w:szCs w:val="20"/>
        </w:rPr>
        <w:t xml:space="preserve"> </w:t>
      </w:r>
      <w:r w:rsidR="00FD322A" w:rsidRPr="00381A14">
        <w:rPr>
          <w:szCs w:val="20"/>
        </w:rPr>
        <w:t xml:space="preserve">It verifies that </w:t>
      </w:r>
      <m:oMath>
        <m:sSubSup>
          <m:sSubSupPr>
            <m:ctrlPr>
              <w:rPr>
                <w:rFonts w:ascii="Cambria Math" w:hAnsi="Cambria Math"/>
                <w:i/>
                <w:szCs w:val="20"/>
              </w:rPr>
            </m:ctrlPr>
          </m:sSubSupPr>
          <m:e>
            <m:r>
              <w:rPr>
                <w:rFonts w:ascii="Cambria Math" w:hAnsi="Cambria Math"/>
                <w:szCs w:val="20"/>
              </w:rPr>
              <m:t>CID</m:t>
            </m:r>
          </m:e>
          <m:sub>
            <m:r>
              <w:rPr>
                <w:rFonts w:ascii="Cambria Math" w:hAnsi="Cambria Math"/>
                <w:szCs w:val="20"/>
              </w:rPr>
              <m:t>i</m:t>
            </m:r>
          </m:sub>
          <m:sup>
            <m:r>
              <w:rPr>
                <w:rFonts w:ascii="Cambria Math" w:hAnsi="Cambria Math"/>
                <w:szCs w:val="20"/>
              </w:rPr>
              <m:t>n</m:t>
            </m:r>
          </m:sup>
        </m:sSubSup>
        <m:r>
          <w:rPr>
            <w:rFonts w:ascii="Cambria Math" w:hAnsi="Cambria Math"/>
            <w:szCs w:val="20"/>
          </w:rPr>
          <m:t xml:space="preserve"> </m:t>
        </m:r>
      </m:oMath>
      <w:r w:rsidR="00FD322A" w:rsidRPr="00381A14">
        <w:rPr>
          <w:szCs w:val="20"/>
        </w:rPr>
        <w:t xml:space="preserve">is matched to a valid CS, and the timestamp of that CS is fresh. </w:t>
      </w:r>
      <w:r w:rsidR="002B7B91" w:rsidRPr="00381A14">
        <w:rPr>
          <w:szCs w:val="20"/>
        </w:rPr>
        <w:t xml:space="preserve">The GS finds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K</m:t>
                </m:r>
              </m:e>
            </m:acc>
          </m:e>
          <m:sub>
            <m:r>
              <w:rPr>
                <w:rFonts w:ascii="Cambria Math" w:hAnsi="Cambria Math"/>
                <w:szCs w:val="20"/>
              </w:rPr>
              <m:t>i</m:t>
            </m:r>
          </m:sub>
          <m:sup>
            <m:r>
              <w:rPr>
                <w:rFonts w:ascii="Cambria Math" w:hAnsi="Cambria Math"/>
                <w:szCs w:val="20"/>
              </w:rPr>
              <m:t>n</m:t>
            </m:r>
          </m:sup>
        </m:sSubSup>
      </m:oMath>
      <w:r w:rsidR="002B7B91" w:rsidRPr="00381A14">
        <w:rPr>
          <w:szCs w:val="20"/>
        </w:rPr>
        <w:t xml:space="preserve"> that matches </w:t>
      </w:r>
      <m:oMath>
        <m:sSubSup>
          <m:sSubSupPr>
            <m:ctrlPr>
              <w:rPr>
                <w:rFonts w:ascii="Cambria Math" w:hAnsi="Cambria Math"/>
                <w:i/>
                <w:szCs w:val="20"/>
              </w:rPr>
            </m:ctrlPr>
          </m:sSubSupPr>
          <m:e>
            <m:r>
              <w:rPr>
                <w:rFonts w:ascii="Cambria Math" w:hAnsi="Cambria Math"/>
                <w:szCs w:val="20"/>
              </w:rPr>
              <m:t>EID</m:t>
            </m:r>
          </m:e>
          <m:sub>
            <m:r>
              <w:rPr>
                <w:rFonts w:ascii="Cambria Math" w:hAnsi="Cambria Math"/>
                <w:szCs w:val="20"/>
              </w:rPr>
              <m:t>i</m:t>
            </m:r>
          </m:sub>
          <m:sup>
            <m:r>
              <w:rPr>
                <w:rFonts w:ascii="Cambria Math" w:hAnsi="Cambria Math"/>
                <w:szCs w:val="20"/>
              </w:rPr>
              <m:t>n</m:t>
            </m:r>
          </m:sup>
        </m:sSubSup>
      </m:oMath>
      <w:r w:rsidR="000572D3" w:rsidRPr="00381A14">
        <w:rPr>
          <w:szCs w:val="20"/>
        </w:rPr>
        <w:t xml:space="preserve"> </w:t>
      </w:r>
      <w:r w:rsidR="002B7B91" w:rsidRPr="00381A14">
        <w:rPr>
          <w:szCs w:val="20"/>
        </w:rPr>
        <w:t xml:space="preserve">and performs an exclusive OR operation with </w:t>
      </w:r>
      <m:oMath>
        <m:sSubSup>
          <m:sSubSupPr>
            <m:ctrlPr>
              <w:rPr>
                <w:rFonts w:ascii="Cambria Math" w:hAnsi="Cambria Math"/>
                <w:i/>
                <w:szCs w:val="20"/>
              </w:rPr>
            </m:ctrlPr>
          </m:sSubSupPr>
          <m:e>
            <m:r>
              <w:rPr>
                <w:rFonts w:ascii="Cambria Math" w:hAnsi="Cambria Math"/>
                <w:szCs w:val="20"/>
              </w:rPr>
              <m:t>E</m:t>
            </m:r>
          </m:e>
          <m:sub>
            <m:r>
              <w:rPr>
                <w:rFonts w:ascii="Cambria Math" w:hAnsi="Cambria Math"/>
                <w:szCs w:val="20"/>
              </w:rPr>
              <m:t>i</m:t>
            </m:r>
          </m:sub>
          <m:sup>
            <m:r>
              <w:rPr>
                <w:rFonts w:ascii="Cambria Math" w:hAnsi="Cambria Math"/>
                <w:szCs w:val="20"/>
              </w:rPr>
              <m:t>n</m:t>
            </m:r>
          </m:sup>
        </m:sSubSup>
      </m:oMath>
      <w:r w:rsidR="002B7B91" w:rsidRPr="00381A14">
        <w:rPr>
          <w:szCs w:val="20"/>
        </w:rPr>
        <w:t>.</w:t>
      </w:r>
      <w:r w:rsidR="000572D3" w:rsidRPr="00381A14">
        <w:rPr>
          <w:szCs w:val="20"/>
        </w:rPr>
        <w:t xml:space="preserve"> </w:t>
      </w:r>
      <w:r w:rsidR="00C42DFB" w:rsidRPr="00381A14">
        <w:rPr>
          <w:szCs w:val="20"/>
        </w:rPr>
        <w:t xml:space="preserve">Through this operation,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L</m:t>
                </m:r>
              </m:e>
            </m:acc>
          </m:e>
          <m:sub>
            <m:r>
              <w:rPr>
                <w:rFonts w:ascii="Cambria Math" w:hAnsi="Cambria Math"/>
                <w:szCs w:val="20"/>
              </w:rPr>
              <m:t>i</m:t>
            </m:r>
          </m:sub>
          <m:sup>
            <m:r>
              <w:rPr>
                <w:rFonts w:ascii="Cambria Math" w:hAnsi="Cambria Math"/>
                <w:szCs w:val="20"/>
              </w:rPr>
              <m:t>n</m:t>
            </m:r>
          </m:sup>
        </m:sSubSup>
      </m:oMath>
      <w:r w:rsidR="00C42DFB" w:rsidRPr="00381A14">
        <w:rPr>
          <w:szCs w:val="20"/>
        </w:rPr>
        <w:t xml:space="preserve"> and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D</m:t>
                </m:r>
              </m:e>
            </m:acc>
          </m:e>
          <m:sub>
            <m:r>
              <w:rPr>
                <w:rFonts w:ascii="Cambria Math" w:hAnsi="Cambria Math"/>
                <w:szCs w:val="20"/>
              </w:rPr>
              <m:t>i</m:t>
            </m:r>
          </m:sub>
          <m:sup>
            <m:r>
              <w:rPr>
                <w:rFonts w:ascii="Cambria Math" w:hAnsi="Cambria Math"/>
                <w:szCs w:val="20"/>
              </w:rPr>
              <m:t>n</m:t>
            </m:r>
          </m:sup>
        </m:sSubSup>
      </m:oMath>
      <w:r w:rsidR="00C42DFB" w:rsidRPr="00381A14">
        <w:rPr>
          <w:szCs w:val="20"/>
        </w:rPr>
        <w:t xml:space="preserve"> can be obtained.</w:t>
      </w:r>
      <w:r w:rsidR="009508EC" w:rsidRPr="00381A14">
        <w:rPr>
          <w:szCs w:val="20"/>
        </w:rPr>
        <w:t xml:space="preserve"> </w:t>
      </w:r>
      <w:r w:rsidR="00E45C9F" w:rsidRPr="00381A14">
        <w:rPr>
          <w:szCs w:val="20"/>
        </w:rPr>
        <w:t xml:space="preserve">The GS combines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L</m:t>
                </m:r>
              </m:e>
            </m:acc>
          </m:e>
          <m:sub>
            <m:r>
              <w:rPr>
                <w:rFonts w:ascii="Cambria Math" w:hAnsi="Cambria Math"/>
                <w:szCs w:val="20"/>
              </w:rPr>
              <m:t>i</m:t>
            </m:r>
          </m:sub>
          <m:sup>
            <m:r>
              <w:rPr>
                <w:rFonts w:ascii="Cambria Math" w:hAnsi="Cambria Math"/>
                <w:szCs w:val="20"/>
              </w:rPr>
              <m:t>n</m:t>
            </m:r>
          </m:sup>
        </m:sSubSup>
      </m:oMath>
      <w:r w:rsidR="00E45C9F" w:rsidRPr="00381A14">
        <w:rPr>
          <w:szCs w:val="20"/>
        </w:rPr>
        <w:t xml:space="preserve">,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D</m:t>
                </m:r>
              </m:e>
            </m:acc>
          </m:e>
          <m:sub>
            <m:r>
              <w:rPr>
                <w:rFonts w:ascii="Cambria Math" w:hAnsi="Cambria Math"/>
                <w:szCs w:val="20"/>
              </w:rPr>
              <m:t>i</m:t>
            </m:r>
          </m:sub>
          <m:sup>
            <m:r>
              <w:rPr>
                <w:rFonts w:ascii="Cambria Math" w:hAnsi="Cambria Math"/>
                <w:szCs w:val="20"/>
              </w:rPr>
              <m:t>n</m:t>
            </m:r>
          </m:sup>
        </m:sSubSup>
      </m:oMath>
      <w:r w:rsidR="00E45C9F" w:rsidRPr="00381A14">
        <w:rPr>
          <w:szCs w:val="20"/>
        </w:rPr>
        <w:t xml:space="preserve">,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K</m:t>
                </m:r>
              </m:e>
            </m:acc>
          </m:e>
          <m:sub>
            <m:r>
              <w:rPr>
                <w:rFonts w:ascii="Cambria Math" w:hAnsi="Cambria Math"/>
                <w:szCs w:val="20"/>
              </w:rPr>
              <m:t>i</m:t>
            </m:r>
          </m:sub>
          <m:sup>
            <m:r>
              <w:rPr>
                <w:rFonts w:ascii="Cambria Math" w:hAnsi="Cambria Math"/>
                <w:szCs w:val="20"/>
              </w:rPr>
              <m:t>n</m:t>
            </m:r>
          </m:sup>
        </m:sSubSup>
      </m:oMath>
      <w:r w:rsidR="00E45C9F" w:rsidRPr="00381A14">
        <w:rPr>
          <w:szCs w:val="20"/>
        </w:rPr>
        <w:t xml:space="preserve">, </w:t>
      </w:r>
      <m:oMath>
        <m:sSubSup>
          <m:sSubSupPr>
            <m:ctrlPr>
              <w:rPr>
                <w:rFonts w:ascii="Cambria Math" w:hAnsi="Cambria Math"/>
                <w:i/>
                <w:szCs w:val="20"/>
              </w:rPr>
            </m:ctrlPr>
          </m:sSubSupPr>
          <m:e>
            <m:r>
              <w:rPr>
                <w:rFonts w:ascii="Cambria Math" w:hAnsi="Cambria Math"/>
                <w:szCs w:val="20"/>
              </w:rPr>
              <m:t>EID</m:t>
            </m:r>
          </m:e>
          <m:sub>
            <m:r>
              <w:rPr>
                <w:rFonts w:ascii="Cambria Math" w:hAnsi="Cambria Math"/>
                <w:szCs w:val="20"/>
              </w:rPr>
              <m:t>i</m:t>
            </m:r>
          </m:sub>
          <m:sup>
            <m:r>
              <w:rPr>
                <w:rFonts w:ascii="Cambria Math" w:hAnsi="Cambria Math"/>
                <w:szCs w:val="20"/>
              </w:rPr>
              <m:t>n</m:t>
            </m:r>
          </m:sup>
        </m:sSubSup>
      </m:oMath>
      <w:r w:rsidR="00E45C9F" w:rsidRPr="00381A14">
        <w:rPr>
          <w:szCs w:val="20"/>
        </w:rPr>
        <w:t xml:space="preserve">, and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T</m:t>
                </m:r>
              </m:e>
            </m:acc>
          </m:e>
          <m:sub>
            <m:r>
              <w:rPr>
                <w:rFonts w:ascii="Cambria Math" w:hAnsi="Cambria Math"/>
                <w:szCs w:val="20"/>
              </w:rPr>
              <m:t>i</m:t>
            </m:r>
          </m:sub>
          <m:sup>
            <m:r>
              <w:rPr>
                <w:rFonts w:ascii="Cambria Math" w:hAnsi="Cambria Math"/>
                <w:szCs w:val="20"/>
              </w:rPr>
              <m:t>n</m:t>
            </m:r>
          </m:sup>
        </m:sSubSup>
      </m:oMath>
      <w:r w:rsidR="00E45C9F" w:rsidRPr="00381A14">
        <w:rPr>
          <w:szCs w:val="20"/>
        </w:rPr>
        <w:t xml:space="preserve"> and performs a hash operation to obtain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H</m:t>
                </m:r>
              </m:e>
            </m:acc>
          </m:e>
          <m:sub>
            <m:r>
              <w:rPr>
                <w:rFonts w:ascii="Cambria Math" w:hAnsi="Cambria Math"/>
                <w:szCs w:val="20"/>
              </w:rPr>
              <m:t>i</m:t>
            </m:r>
          </m:sub>
          <m:sup>
            <m:r>
              <w:rPr>
                <w:rFonts w:ascii="Cambria Math" w:hAnsi="Cambria Math"/>
                <w:szCs w:val="20"/>
              </w:rPr>
              <m:t>n</m:t>
            </m:r>
          </m:sup>
        </m:sSubSup>
      </m:oMath>
      <w:r w:rsidR="00E45C9F" w:rsidRPr="00381A14">
        <w:rPr>
          <w:szCs w:val="20"/>
        </w:rPr>
        <w:t>.</w:t>
      </w:r>
      <w:r w:rsidR="00F875E0" w:rsidRPr="00381A14">
        <w:rPr>
          <w:szCs w:val="20"/>
        </w:rPr>
        <w:t xml:space="preserve"> If </w:t>
      </w:r>
      <m:oMath>
        <m:sSubSup>
          <m:sSubSupPr>
            <m:ctrlPr>
              <w:rPr>
                <w:rFonts w:ascii="Cambria Math" w:hAnsi="Cambria Math"/>
                <w:i/>
                <w:szCs w:val="20"/>
              </w:rPr>
            </m:ctrlPr>
          </m:sSubSupPr>
          <m:e>
            <m:acc>
              <m:accPr>
                <m:ctrlPr>
                  <w:rPr>
                    <w:rFonts w:ascii="Cambria Math" w:hAnsi="Cambria Math"/>
                    <w:i/>
                    <w:szCs w:val="20"/>
                  </w:rPr>
                </m:ctrlPr>
              </m:accPr>
              <m:e>
                <m:r>
                  <w:rPr>
                    <w:rFonts w:ascii="Cambria Math" w:hAnsi="Cambria Math"/>
                    <w:szCs w:val="20"/>
                  </w:rPr>
                  <m:t>H</m:t>
                </m:r>
              </m:e>
            </m:acc>
          </m:e>
          <m:sub>
            <m:r>
              <w:rPr>
                <w:rFonts w:ascii="Cambria Math" w:hAnsi="Cambria Math"/>
                <w:szCs w:val="20"/>
              </w:rPr>
              <m:t>i</m:t>
            </m:r>
          </m:sub>
          <m:sup>
            <m:r>
              <w:rPr>
                <w:rFonts w:ascii="Cambria Math" w:hAnsi="Cambria Math"/>
                <w:szCs w:val="20"/>
              </w:rPr>
              <m:t>n</m:t>
            </m:r>
          </m:sup>
        </m:sSubSup>
      </m:oMath>
      <w:r w:rsidR="00F875E0" w:rsidRPr="00381A14">
        <w:rPr>
          <w:szCs w:val="20"/>
        </w:rPr>
        <w:t xml:space="preserve"> of th</w:t>
      </w:r>
      <w:r w:rsidR="00D66BEB" w:rsidRPr="00381A14">
        <w:rPr>
          <w:szCs w:val="20"/>
        </w:rPr>
        <w:t>e</w:t>
      </w:r>
      <w:r w:rsidR="00F875E0" w:rsidRPr="00381A14">
        <w:rPr>
          <w:szCs w:val="20"/>
        </w:rPr>
        <w:t xml:space="preserve"> GS is equal to </w:t>
      </w:r>
      <m:oMath>
        <m:sSubSup>
          <m:sSubSupPr>
            <m:ctrlPr>
              <w:rPr>
                <w:rFonts w:ascii="Cambria Math" w:hAnsi="Cambria Math"/>
                <w:i/>
                <w:szCs w:val="20"/>
              </w:rPr>
            </m:ctrlPr>
          </m:sSubSupPr>
          <m:e>
            <m:r>
              <w:rPr>
                <w:rFonts w:ascii="Cambria Math" w:hAnsi="Cambria Math"/>
                <w:szCs w:val="20"/>
              </w:rPr>
              <m:t>H</m:t>
            </m:r>
          </m:e>
          <m:sub>
            <m:r>
              <w:rPr>
                <w:rFonts w:ascii="Cambria Math" w:hAnsi="Cambria Math"/>
                <w:szCs w:val="20"/>
              </w:rPr>
              <m:t>i</m:t>
            </m:r>
          </m:sub>
          <m:sup>
            <m:r>
              <w:rPr>
                <w:rFonts w:ascii="Cambria Math" w:hAnsi="Cambria Math"/>
                <w:szCs w:val="20"/>
              </w:rPr>
              <m:t>n</m:t>
            </m:r>
          </m:sup>
        </m:sSubSup>
      </m:oMath>
      <w:r w:rsidR="00F875E0" w:rsidRPr="00381A14">
        <w:rPr>
          <w:szCs w:val="20"/>
        </w:rPr>
        <w:t xml:space="preserve"> of th</w:t>
      </w:r>
      <w:r w:rsidR="00D66BEB" w:rsidRPr="00381A14">
        <w:rPr>
          <w:szCs w:val="20"/>
        </w:rPr>
        <w:t>e</w:t>
      </w:r>
      <w:r w:rsidR="00F875E0" w:rsidRPr="00381A14">
        <w:rPr>
          <w:szCs w:val="20"/>
        </w:rPr>
        <w:t xml:space="preserve"> CS, the EV succeeds in </w:t>
      </w:r>
      <w:r w:rsidR="00965AC8" w:rsidRPr="00381A14">
        <w:rPr>
          <w:szCs w:val="20"/>
        </w:rPr>
        <w:t xml:space="preserve">the </w:t>
      </w:r>
      <w:r w:rsidR="00F875E0" w:rsidRPr="00381A14">
        <w:rPr>
          <w:szCs w:val="20"/>
        </w:rPr>
        <w:t>authentication</w:t>
      </w:r>
      <w:r w:rsidR="00941592" w:rsidRPr="00381A14">
        <w:rPr>
          <w:szCs w:val="20"/>
        </w:rPr>
        <w:t>. O</w:t>
      </w:r>
      <w:r w:rsidR="00F875E0" w:rsidRPr="00381A14">
        <w:rPr>
          <w:szCs w:val="20"/>
        </w:rPr>
        <w:t>therwise, it fails.</w:t>
      </w:r>
    </w:p>
    <w:p w14:paraId="06C1667B" w14:textId="448E0CC6" w:rsidR="00F52FCD" w:rsidRPr="00F52FCD" w:rsidRDefault="00F52FCD" w:rsidP="00EB796A">
      <w:pPr>
        <w:pStyle w:val="3"/>
        <w:ind w:left="1000" w:hanging="400"/>
      </w:pPr>
      <w:r>
        <w:rPr>
          <w:rFonts w:hint="eastAsia"/>
        </w:rPr>
        <w:t>P</w:t>
      </w:r>
      <w:r>
        <w:t>erf ST</w:t>
      </w:r>
      <w:r w:rsidR="00070C7A">
        <w:t xml:space="preserve">AT </w:t>
      </w:r>
      <w:r>
        <w:t>Features</w:t>
      </w:r>
    </w:p>
    <w:p w14:paraId="57C758F7" w14:textId="0BC676F4" w:rsidR="00FD3D20" w:rsidRPr="00381A14" w:rsidRDefault="00C070C3" w:rsidP="00C070C3">
      <w:pPr>
        <w:rPr>
          <w:szCs w:val="20"/>
        </w:rPr>
      </w:pPr>
      <w:r w:rsidRPr="00381A14">
        <w:rPr>
          <w:szCs w:val="20"/>
        </w:rPr>
        <w:t>We constructed the same normal EV charging scenario by referring to the EV charging schedule for about a year from the ACN dataset</w:t>
      </w:r>
      <w:r w:rsidR="00BE2D4A" w:rsidRPr="00381A14">
        <w:rPr>
          <w:szCs w:val="20"/>
        </w:rPr>
        <w:t xml:space="preserve"> [</w:t>
      </w:r>
      <w:r w:rsidR="00FF321A" w:rsidRPr="00381A14">
        <w:rPr>
          <w:szCs w:val="20"/>
        </w:rPr>
        <w:t>1</w:t>
      </w:r>
      <w:r w:rsidR="00BE2D4A" w:rsidRPr="00381A14">
        <w:rPr>
          <w:szCs w:val="20"/>
        </w:rPr>
        <w:t>2]</w:t>
      </w:r>
      <w:r w:rsidRPr="00381A14">
        <w:rPr>
          <w:szCs w:val="20"/>
        </w:rPr>
        <w:t xml:space="preserve">. </w:t>
      </w:r>
      <w:r w:rsidR="00EB271A" w:rsidRPr="00381A14">
        <w:rPr>
          <w:szCs w:val="20"/>
        </w:rPr>
        <w:t xml:space="preserve">For </w:t>
      </w:r>
      <w:r w:rsidR="002F507B" w:rsidRPr="00381A14">
        <w:rPr>
          <w:szCs w:val="20"/>
        </w:rPr>
        <w:t xml:space="preserve">ML </w:t>
      </w:r>
      <w:r w:rsidR="00C571E6" w:rsidRPr="00381A14">
        <w:rPr>
          <w:szCs w:val="20"/>
        </w:rPr>
        <w:t>features</w:t>
      </w:r>
      <w:r w:rsidR="00EB271A" w:rsidRPr="00381A14">
        <w:rPr>
          <w:szCs w:val="20"/>
        </w:rPr>
        <w:t xml:space="preserve"> [1]</w:t>
      </w:r>
      <w:r w:rsidR="00C571E6" w:rsidRPr="00381A14">
        <w:rPr>
          <w:szCs w:val="20"/>
        </w:rPr>
        <w:t>, s</w:t>
      </w:r>
      <w:r w:rsidR="00F333D3" w:rsidRPr="00381A14">
        <w:rPr>
          <w:szCs w:val="20"/>
        </w:rPr>
        <w:t xml:space="preserve">ystem status information, such as </w:t>
      </w:r>
      <w:r w:rsidR="000C5FA7" w:rsidRPr="00381A14">
        <w:rPr>
          <w:szCs w:val="20"/>
        </w:rPr>
        <w:t xml:space="preserve">authentication </w:t>
      </w:r>
      <w:r w:rsidR="00565096" w:rsidRPr="00381A14">
        <w:rPr>
          <w:szCs w:val="20"/>
        </w:rPr>
        <w:t>T</w:t>
      </w:r>
      <w:r w:rsidR="00F333D3" w:rsidRPr="00381A14">
        <w:rPr>
          <w:szCs w:val="20"/>
        </w:rPr>
        <w:t xml:space="preserve">ime </w:t>
      </w:r>
      <w:r w:rsidR="00565096" w:rsidRPr="00381A14">
        <w:rPr>
          <w:szCs w:val="20"/>
        </w:rPr>
        <w:t>D</w:t>
      </w:r>
      <w:r w:rsidR="00F333D3" w:rsidRPr="00381A14">
        <w:rPr>
          <w:szCs w:val="20"/>
        </w:rPr>
        <w:t>elta</w:t>
      </w:r>
      <w:r w:rsidR="000C5FA7" w:rsidRPr="00381A14">
        <w:rPr>
          <w:szCs w:val="20"/>
        </w:rPr>
        <w:t>s</w:t>
      </w:r>
      <w:r w:rsidR="00F333D3" w:rsidRPr="00381A14">
        <w:rPr>
          <w:szCs w:val="20"/>
        </w:rPr>
        <w:t xml:space="preserve">, </w:t>
      </w:r>
      <w:r w:rsidR="000C5FA7" w:rsidRPr="00381A14">
        <w:rPr>
          <w:szCs w:val="20"/>
        </w:rPr>
        <w:t>system overheads, and resource c</w:t>
      </w:r>
      <w:r w:rsidR="00EB271A" w:rsidRPr="00381A14">
        <w:rPr>
          <w:szCs w:val="20"/>
        </w:rPr>
        <w:t>onsumptions</w:t>
      </w:r>
      <w:r w:rsidR="00F333D3" w:rsidRPr="00381A14">
        <w:rPr>
          <w:szCs w:val="20"/>
        </w:rPr>
        <w:t>,</w:t>
      </w:r>
      <w:r w:rsidR="000C5FA7" w:rsidRPr="00381A14">
        <w:rPr>
          <w:szCs w:val="20"/>
        </w:rPr>
        <w:t xml:space="preserve"> </w:t>
      </w:r>
      <w:r w:rsidR="00F333D3" w:rsidRPr="00381A14">
        <w:rPr>
          <w:szCs w:val="20"/>
        </w:rPr>
        <w:t xml:space="preserve">were collected through the simulator </w:t>
      </w:r>
      <w:r w:rsidR="00E87F1D" w:rsidRPr="00381A14">
        <w:rPr>
          <w:szCs w:val="20"/>
        </w:rPr>
        <w:t>under the attacks or the normal EV charging</w:t>
      </w:r>
      <w:r w:rsidR="00611715" w:rsidRPr="00381A14">
        <w:rPr>
          <w:szCs w:val="20"/>
        </w:rPr>
        <w:t xml:space="preserve"> mode</w:t>
      </w:r>
      <w:r w:rsidR="00F333D3" w:rsidRPr="00381A14">
        <w:rPr>
          <w:szCs w:val="20"/>
        </w:rPr>
        <w:t>.</w:t>
      </w:r>
      <w:r w:rsidR="00CC46F4" w:rsidRPr="00381A14">
        <w:rPr>
          <w:szCs w:val="20"/>
        </w:rPr>
        <w:t xml:space="preserve"> </w:t>
      </w:r>
      <w:r w:rsidR="003045C1" w:rsidRPr="00381A14">
        <w:rPr>
          <w:szCs w:val="20"/>
        </w:rPr>
        <w:t>The information data is collected from the simulator using</w:t>
      </w:r>
      <w:r w:rsidR="00851CA1" w:rsidRPr="00381A14">
        <w:rPr>
          <w:szCs w:val="20"/>
        </w:rPr>
        <w:t xml:space="preserve"> the</w:t>
      </w:r>
      <w:r w:rsidR="003045C1" w:rsidRPr="00381A14">
        <w:rPr>
          <w:szCs w:val="20"/>
        </w:rPr>
        <w:t xml:space="preserve"> </w:t>
      </w:r>
      <w:r w:rsidR="00290977" w:rsidRPr="00381A14">
        <w:rPr>
          <w:szCs w:val="20"/>
        </w:rPr>
        <w:t>Perf [</w:t>
      </w:r>
      <w:r w:rsidR="00FF321A" w:rsidRPr="00381A14">
        <w:rPr>
          <w:szCs w:val="20"/>
        </w:rPr>
        <w:t>1</w:t>
      </w:r>
      <w:r w:rsidR="00A650A2" w:rsidRPr="00381A14">
        <w:rPr>
          <w:szCs w:val="20"/>
        </w:rPr>
        <w:t>3</w:t>
      </w:r>
      <w:r w:rsidR="00290977" w:rsidRPr="00381A14">
        <w:rPr>
          <w:szCs w:val="20"/>
        </w:rPr>
        <w:t xml:space="preserve">] with </w:t>
      </w:r>
      <w:r w:rsidR="003045C1" w:rsidRPr="00381A14">
        <w:rPr>
          <w:szCs w:val="20"/>
        </w:rPr>
        <w:t>the</w:t>
      </w:r>
      <w:r w:rsidR="00D72806" w:rsidRPr="00381A14">
        <w:rPr>
          <w:szCs w:val="20"/>
        </w:rPr>
        <w:t xml:space="preserve"> </w:t>
      </w:r>
      <w:r w:rsidR="00FF2082" w:rsidRPr="00381A14">
        <w:rPr>
          <w:szCs w:val="20"/>
        </w:rPr>
        <w:t xml:space="preserve">PMU </w:t>
      </w:r>
      <w:r w:rsidR="00290977" w:rsidRPr="00381A14">
        <w:rPr>
          <w:szCs w:val="20"/>
        </w:rPr>
        <w:t>[</w:t>
      </w:r>
      <w:r w:rsidR="00FF321A" w:rsidRPr="00381A14">
        <w:rPr>
          <w:szCs w:val="20"/>
        </w:rPr>
        <w:t>1</w:t>
      </w:r>
      <w:r w:rsidR="00A650A2" w:rsidRPr="00381A14">
        <w:rPr>
          <w:szCs w:val="20"/>
        </w:rPr>
        <w:t>4</w:t>
      </w:r>
      <w:r w:rsidR="00290977" w:rsidRPr="00381A14">
        <w:rPr>
          <w:szCs w:val="20"/>
        </w:rPr>
        <w:t>]</w:t>
      </w:r>
      <w:r w:rsidR="003045C1" w:rsidRPr="00381A14">
        <w:rPr>
          <w:szCs w:val="20"/>
        </w:rPr>
        <w:t xml:space="preserve"> inside </w:t>
      </w:r>
      <w:r w:rsidR="008556C0" w:rsidRPr="00381A14">
        <w:rPr>
          <w:szCs w:val="20"/>
        </w:rPr>
        <w:t>a Central Processing Unit (</w:t>
      </w:r>
      <w:r w:rsidR="003045C1" w:rsidRPr="00381A14">
        <w:rPr>
          <w:szCs w:val="20"/>
        </w:rPr>
        <w:t>CPU</w:t>
      </w:r>
      <w:r w:rsidR="008556C0" w:rsidRPr="00381A14">
        <w:rPr>
          <w:szCs w:val="20"/>
        </w:rPr>
        <w:t xml:space="preserve">). </w:t>
      </w:r>
    </w:p>
    <w:p w14:paraId="47F72C42" w14:textId="222BAD46" w:rsidR="00817859" w:rsidRPr="00381A14" w:rsidRDefault="00817859" w:rsidP="00817859">
      <w:pPr>
        <w:pStyle w:val="a5"/>
        <w:keepNext/>
        <w:jc w:val="center"/>
      </w:pPr>
      <w:r w:rsidRPr="00381A14">
        <w:rPr>
          <w:rFonts w:hint="eastAsia"/>
        </w:rPr>
        <w:t>T</w:t>
      </w:r>
      <w:r w:rsidRPr="00381A14">
        <w:t xml:space="preserve">able 1. </w:t>
      </w:r>
      <w:r w:rsidR="002F507B" w:rsidRPr="00381A14">
        <w:t xml:space="preserve">ML </w:t>
      </w:r>
      <w:r w:rsidR="0021417F" w:rsidRPr="00381A14">
        <w:t xml:space="preserve">feature </w:t>
      </w:r>
      <w:r w:rsidR="007A50D9" w:rsidRPr="00381A14">
        <w:t>metrics</w:t>
      </w:r>
      <w:r w:rsidR="0016208E" w:rsidRPr="00381A14">
        <w:t xml:space="preserve"> [1]</w:t>
      </w:r>
    </w:p>
    <w:tbl>
      <w:tblPr>
        <w:tblStyle w:val="a4"/>
        <w:tblW w:w="0" w:type="auto"/>
        <w:tblLook w:val="04A0" w:firstRow="1" w:lastRow="0" w:firstColumn="1" w:lastColumn="0" w:noHBand="0" w:noVBand="1"/>
      </w:tblPr>
      <w:tblGrid>
        <w:gridCol w:w="2266"/>
        <w:gridCol w:w="1731"/>
        <w:gridCol w:w="1731"/>
        <w:gridCol w:w="1731"/>
        <w:gridCol w:w="1557"/>
      </w:tblGrid>
      <w:tr w:rsidR="0045418A" w:rsidRPr="00381A14" w14:paraId="60772D49" w14:textId="73671659" w:rsidTr="00CC4863">
        <w:trPr>
          <w:trHeight w:val="385"/>
        </w:trPr>
        <w:tc>
          <w:tcPr>
            <w:tcW w:w="2266" w:type="dxa"/>
            <w:vMerge w:val="restart"/>
            <w:tcBorders>
              <w:tl2br w:val="single" w:sz="4" w:space="0" w:color="auto"/>
            </w:tcBorders>
            <w:shd w:val="clear" w:color="auto" w:fill="E7E6E6" w:themeFill="background2"/>
            <w:vAlign w:val="center"/>
          </w:tcPr>
          <w:p w14:paraId="78A731FC" w14:textId="443BABFF" w:rsidR="0045418A" w:rsidRPr="00381A14" w:rsidRDefault="0045418A" w:rsidP="00B41A66">
            <w:pPr>
              <w:jc w:val="right"/>
              <w:rPr>
                <w:szCs w:val="20"/>
              </w:rPr>
            </w:pPr>
            <w:r w:rsidRPr="00381A14">
              <w:rPr>
                <w:rFonts w:hint="eastAsia"/>
                <w:szCs w:val="20"/>
              </w:rPr>
              <w:t>C</w:t>
            </w:r>
            <w:r w:rsidRPr="00381A14">
              <w:rPr>
                <w:szCs w:val="20"/>
              </w:rPr>
              <w:t>ategory</w:t>
            </w:r>
          </w:p>
          <w:p w14:paraId="524AD83C" w14:textId="77777777" w:rsidR="0045418A" w:rsidRPr="00381A14" w:rsidRDefault="0045418A" w:rsidP="00B41A66">
            <w:pPr>
              <w:jc w:val="left"/>
              <w:rPr>
                <w:szCs w:val="20"/>
              </w:rPr>
            </w:pPr>
          </w:p>
          <w:p w14:paraId="40895D0D" w14:textId="77777777" w:rsidR="00F610D4" w:rsidRPr="00381A14" w:rsidRDefault="00F610D4" w:rsidP="00B41A66">
            <w:pPr>
              <w:jc w:val="left"/>
              <w:rPr>
                <w:szCs w:val="20"/>
              </w:rPr>
            </w:pPr>
          </w:p>
          <w:p w14:paraId="419DD46B" w14:textId="6CB0B634" w:rsidR="0045418A" w:rsidRPr="00381A14" w:rsidRDefault="0045418A" w:rsidP="00B41A66">
            <w:pPr>
              <w:jc w:val="left"/>
              <w:rPr>
                <w:szCs w:val="20"/>
              </w:rPr>
            </w:pPr>
            <w:r w:rsidRPr="00381A14">
              <w:rPr>
                <w:rFonts w:hint="eastAsia"/>
                <w:szCs w:val="20"/>
              </w:rPr>
              <w:t>M</w:t>
            </w:r>
            <w:r w:rsidRPr="00381A14">
              <w:rPr>
                <w:szCs w:val="20"/>
              </w:rPr>
              <w:t>easurement</w:t>
            </w:r>
          </w:p>
        </w:tc>
        <w:tc>
          <w:tcPr>
            <w:tcW w:w="6750" w:type="dxa"/>
            <w:gridSpan w:val="4"/>
            <w:shd w:val="clear" w:color="auto" w:fill="E7E6E6" w:themeFill="background2"/>
            <w:vAlign w:val="center"/>
          </w:tcPr>
          <w:p w14:paraId="54D158CE" w14:textId="664BDA6F" w:rsidR="0045418A" w:rsidRPr="00381A14" w:rsidRDefault="0045418A" w:rsidP="00C47D6A">
            <w:pPr>
              <w:jc w:val="left"/>
              <w:rPr>
                <w:szCs w:val="20"/>
              </w:rPr>
            </w:pPr>
            <w:r w:rsidRPr="00381A14">
              <w:rPr>
                <w:rFonts w:hint="eastAsia"/>
                <w:szCs w:val="20"/>
              </w:rPr>
              <w:t>C</w:t>
            </w:r>
            <w:r w:rsidRPr="00381A14">
              <w:rPr>
                <w:szCs w:val="20"/>
              </w:rPr>
              <w:t xml:space="preserve">S </w:t>
            </w:r>
            <w:r w:rsidR="002B0915" w:rsidRPr="00381A14">
              <w:rPr>
                <w:szCs w:val="20"/>
              </w:rPr>
              <w:t>or</w:t>
            </w:r>
            <w:r w:rsidRPr="00381A14">
              <w:rPr>
                <w:szCs w:val="20"/>
              </w:rPr>
              <w:t xml:space="preserve"> GS</w:t>
            </w:r>
          </w:p>
        </w:tc>
      </w:tr>
      <w:tr w:rsidR="0045418A" w:rsidRPr="00381A14" w14:paraId="72585C2E" w14:textId="7E48B611" w:rsidTr="00CC4863">
        <w:trPr>
          <w:trHeight w:val="385"/>
        </w:trPr>
        <w:tc>
          <w:tcPr>
            <w:tcW w:w="2266" w:type="dxa"/>
            <w:vMerge/>
            <w:tcBorders>
              <w:tl2br w:val="single" w:sz="4" w:space="0" w:color="auto"/>
            </w:tcBorders>
            <w:shd w:val="clear" w:color="auto" w:fill="E7E6E6" w:themeFill="background2"/>
            <w:vAlign w:val="center"/>
          </w:tcPr>
          <w:p w14:paraId="36B7368A" w14:textId="77777777" w:rsidR="0045418A" w:rsidRPr="00381A14" w:rsidRDefault="0045418A" w:rsidP="00B41A66">
            <w:pPr>
              <w:jc w:val="right"/>
              <w:rPr>
                <w:szCs w:val="20"/>
              </w:rPr>
            </w:pPr>
          </w:p>
        </w:tc>
        <w:tc>
          <w:tcPr>
            <w:tcW w:w="6750" w:type="dxa"/>
            <w:gridSpan w:val="4"/>
            <w:shd w:val="clear" w:color="auto" w:fill="E7E6E6" w:themeFill="background2"/>
            <w:vAlign w:val="center"/>
          </w:tcPr>
          <w:p w14:paraId="467DA535" w14:textId="3ECF1283" w:rsidR="0045418A" w:rsidRPr="00381A14" w:rsidRDefault="00A97AE9" w:rsidP="00C47D6A">
            <w:pPr>
              <w:jc w:val="left"/>
              <w:rPr>
                <w:szCs w:val="20"/>
              </w:rPr>
            </w:pPr>
            <w:r w:rsidRPr="00381A14">
              <w:rPr>
                <w:szCs w:val="20"/>
              </w:rPr>
              <w:t>D</w:t>
            </w:r>
            <w:r w:rsidR="0045418A" w:rsidRPr="00381A14">
              <w:rPr>
                <w:rFonts w:hint="eastAsia"/>
                <w:szCs w:val="20"/>
              </w:rPr>
              <w:t>D</w:t>
            </w:r>
            <w:r w:rsidR="0045418A" w:rsidRPr="00381A14">
              <w:rPr>
                <w:szCs w:val="20"/>
              </w:rPr>
              <w:t>os Attack Mode &amp; Normal Charging Mode</w:t>
            </w:r>
          </w:p>
        </w:tc>
      </w:tr>
      <w:tr w:rsidR="00E82ECF" w:rsidRPr="00381A14" w14:paraId="796211BD" w14:textId="77777777" w:rsidTr="00DF2D14">
        <w:trPr>
          <w:trHeight w:val="385"/>
        </w:trPr>
        <w:tc>
          <w:tcPr>
            <w:tcW w:w="2266" w:type="dxa"/>
            <w:vMerge/>
            <w:tcBorders>
              <w:tl2br w:val="single" w:sz="4" w:space="0" w:color="auto"/>
            </w:tcBorders>
            <w:shd w:val="clear" w:color="auto" w:fill="E7E6E6" w:themeFill="background2"/>
            <w:vAlign w:val="center"/>
          </w:tcPr>
          <w:p w14:paraId="16DEA5BC" w14:textId="77777777" w:rsidR="00E82ECF" w:rsidRPr="00381A14" w:rsidRDefault="00E82ECF" w:rsidP="00B41A66">
            <w:pPr>
              <w:jc w:val="right"/>
              <w:rPr>
                <w:szCs w:val="20"/>
              </w:rPr>
            </w:pPr>
          </w:p>
        </w:tc>
        <w:tc>
          <w:tcPr>
            <w:tcW w:w="5193" w:type="dxa"/>
            <w:gridSpan w:val="3"/>
            <w:shd w:val="clear" w:color="auto" w:fill="E7E6E6" w:themeFill="background2"/>
            <w:vAlign w:val="center"/>
          </w:tcPr>
          <w:p w14:paraId="10E00EE2" w14:textId="17A115EE" w:rsidR="00E82ECF" w:rsidRPr="00381A14" w:rsidRDefault="00E82ECF" w:rsidP="00C47D6A">
            <w:pPr>
              <w:jc w:val="left"/>
              <w:rPr>
                <w:szCs w:val="20"/>
              </w:rPr>
            </w:pPr>
            <w:r w:rsidRPr="00381A14">
              <w:rPr>
                <w:rFonts w:hint="eastAsia"/>
                <w:szCs w:val="20"/>
              </w:rPr>
              <w:t>F</w:t>
            </w:r>
            <w:r w:rsidRPr="00381A14">
              <w:rPr>
                <w:szCs w:val="20"/>
              </w:rPr>
              <w:t>eature Type</w:t>
            </w:r>
          </w:p>
        </w:tc>
        <w:tc>
          <w:tcPr>
            <w:tcW w:w="1557" w:type="dxa"/>
            <w:vMerge w:val="restart"/>
            <w:shd w:val="clear" w:color="auto" w:fill="E7E6E6" w:themeFill="background2"/>
            <w:vAlign w:val="center"/>
          </w:tcPr>
          <w:p w14:paraId="7688CE5F" w14:textId="36AC5B68" w:rsidR="00E82ECF" w:rsidRPr="00381A14" w:rsidRDefault="00E82ECF" w:rsidP="00C47D6A">
            <w:pPr>
              <w:jc w:val="left"/>
              <w:rPr>
                <w:szCs w:val="20"/>
              </w:rPr>
            </w:pPr>
            <w:r w:rsidRPr="00381A14">
              <w:rPr>
                <w:rFonts w:hint="eastAsia"/>
                <w:szCs w:val="20"/>
              </w:rPr>
              <w:t>P</w:t>
            </w:r>
            <w:r w:rsidRPr="00381A14">
              <w:rPr>
                <w:szCs w:val="20"/>
              </w:rPr>
              <w:t>MU Usage</w:t>
            </w:r>
            <w:r w:rsidR="009678A4" w:rsidRPr="00381A14">
              <w:rPr>
                <w:szCs w:val="20"/>
              </w:rPr>
              <w:t xml:space="preserve"> Count</w:t>
            </w:r>
          </w:p>
        </w:tc>
      </w:tr>
      <w:tr w:rsidR="00E82ECF" w:rsidRPr="00381A14" w14:paraId="53B78F13" w14:textId="5D37C5FB" w:rsidTr="00A92007">
        <w:trPr>
          <w:trHeight w:val="385"/>
        </w:trPr>
        <w:tc>
          <w:tcPr>
            <w:tcW w:w="2266" w:type="dxa"/>
            <w:vMerge/>
            <w:tcBorders>
              <w:tl2br w:val="single" w:sz="4" w:space="0" w:color="auto"/>
            </w:tcBorders>
            <w:shd w:val="clear" w:color="auto" w:fill="E7E6E6" w:themeFill="background2"/>
            <w:vAlign w:val="center"/>
          </w:tcPr>
          <w:p w14:paraId="31D6F9E8" w14:textId="77777777" w:rsidR="00E82ECF" w:rsidRPr="00381A14" w:rsidRDefault="00E82ECF" w:rsidP="00B41A66">
            <w:pPr>
              <w:jc w:val="right"/>
              <w:rPr>
                <w:szCs w:val="20"/>
              </w:rPr>
            </w:pPr>
          </w:p>
        </w:tc>
        <w:tc>
          <w:tcPr>
            <w:tcW w:w="1731" w:type="dxa"/>
            <w:shd w:val="clear" w:color="auto" w:fill="E7E6E6" w:themeFill="background2"/>
            <w:vAlign w:val="center"/>
          </w:tcPr>
          <w:p w14:paraId="1F3DF9F2" w14:textId="4FB1C2E8" w:rsidR="00E82ECF" w:rsidRPr="00381A14" w:rsidRDefault="00E82ECF" w:rsidP="00C47D6A">
            <w:pPr>
              <w:jc w:val="left"/>
              <w:rPr>
                <w:szCs w:val="20"/>
              </w:rPr>
            </w:pPr>
            <w:r w:rsidRPr="00381A14">
              <w:rPr>
                <w:rFonts w:hint="eastAsia"/>
                <w:szCs w:val="20"/>
              </w:rPr>
              <w:t>P</w:t>
            </w:r>
            <w:r w:rsidRPr="00381A14">
              <w:rPr>
                <w:szCs w:val="20"/>
              </w:rPr>
              <w:t>erf TOP</w:t>
            </w:r>
          </w:p>
        </w:tc>
        <w:tc>
          <w:tcPr>
            <w:tcW w:w="1731" w:type="dxa"/>
            <w:shd w:val="clear" w:color="auto" w:fill="E7E6E6" w:themeFill="background2"/>
            <w:vAlign w:val="center"/>
          </w:tcPr>
          <w:p w14:paraId="27AA8964" w14:textId="673AB039" w:rsidR="00E82ECF" w:rsidRPr="00381A14" w:rsidRDefault="00E82ECF" w:rsidP="00C47D6A">
            <w:pPr>
              <w:jc w:val="left"/>
              <w:rPr>
                <w:szCs w:val="20"/>
              </w:rPr>
            </w:pPr>
            <w:r w:rsidRPr="00381A14">
              <w:rPr>
                <w:rFonts w:hint="eastAsia"/>
                <w:szCs w:val="20"/>
              </w:rPr>
              <w:t>P</w:t>
            </w:r>
            <w:r w:rsidRPr="00381A14">
              <w:rPr>
                <w:szCs w:val="20"/>
              </w:rPr>
              <w:t>erf STAT</w:t>
            </w:r>
          </w:p>
        </w:tc>
        <w:tc>
          <w:tcPr>
            <w:tcW w:w="1731" w:type="dxa"/>
            <w:shd w:val="clear" w:color="auto" w:fill="E7E6E6" w:themeFill="background2"/>
            <w:vAlign w:val="center"/>
          </w:tcPr>
          <w:p w14:paraId="546577F3" w14:textId="632B818F" w:rsidR="00E82ECF" w:rsidRPr="00381A14" w:rsidRDefault="00E82ECF" w:rsidP="00C47D6A">
            <w:pPr>
              <w:jc w:val="left"/>
              <w:rPr>
                <w:szCs w:val="20"/>
              </w:rPr>
            </w:pPr>
            <w:r w:rsidRPr="00381A14">
              <w:rPr>
                <w:rFonts w:hint="eastAsia"/>
                <w:szCs w:val="20"/>
              </w:rPr>
              <w:t>T</w:t>
            </w:r>
            <w:r w:rsidRPr="00381A14">
              <w:rPr>
                <w:szCs w:val="20"/>
              </w:rPr>
              <w:t>ime Delta</w:t>
            </w:r>
          </w:p>
        </w:tc>
        <w:tc>
          <w:tcPr>
            <w:tcW w:w="1557" w:type="dxa"/>
            <w:vMerge/>
            <w:shd w:val="clear" w:color="auto" w:fill="E7E6E6" w:themeFill="background2"/>
            <w:vAlign w:val="center"/>
          </w:tcPr>
          <w:p w14:paraId="3FB32552" w14:textId="7DEEBF2A" w:rsidR="00E82ECF" w:rsidRPr="00381A14" w:rsidRDefault="00E82ECF" w:rsidP="00C47D6A">
            <w:pPr>
              <w:jc w:val="left"/>
              <w:rPr>
                <w:szCs w:val="20"/>
              </w:rPr>
            </w:pPr>
          </w:p>
        </w:tc>
      </w:tr>
      <w:tr w:rsidR="0045418A" w:rsidRPr="00381A14" w14:paraId="2477E00A" w14:textId="56AB8D49" w:rsidTr="00356DAF">
        <w:tc>
          <w:tcPr>
            <w:tcW w:w="2266" w:type="dxa"/>
            <w:shd w:val="clear" w:color="auto" w:fill="E7E6E6" w:themeFill="background2"/>
            <w:vAlign w:val="center"/>
          </w:tcPr>
          <w:p w14:paraId="57112CF3" w14:textId="44FDBEC2" w:rsidR="0045418A" w:rsidRPr="00381A14" w:rsidRDefault="0045418A" w:rsidP="00C47D6A">
            <w:pPr>
              <w:jc w:val="left"/>
              <w:rPr>
                <w:szCs w:val="20"/>
              </w:rPr>
            </w:pPr>
            <w:r w:rsidRPr="00381A14">
              <w:rPr>
                <w:rFonts w:hint="eastAsia"/>
                <w:szCs w:val="20"/>
              </w:rPr>
              <w:t>I</w:t>
            </w:r>
            <w:r w:rsidRPr="00381A14">
              <w:rPr>
                <w:szCs w:val="20"/>
              </w:rPr>
              <w:t>nstruction overheads</w:t>
            </w:r>
          </w:p>
        </w:tc>
        <w:tc>
          <w:tcPr>
            <w:tcW w:w="1731" w:type="dxa"/>
            <w:vAlign w:val="center"/>
          </w:tcPr>
          <w:p w14:paraId="48F6418A" w14:textId="0A4A393B" w:rsidR="0045418A" w:rsidRPr="00381A14" w:rsidRDefault="00891122" w:rsidP="00083D79">
            <w:pPr>
              <w:jc w:val="center"/>
              <w:rPr>
                <w:szCs w:val="20"/>
              </w:rPr>
            </w:pPr>
            <w:r>
              <w:rPr>
                <w:szCs w:val="20"/>
              </w:rPr>
              <w:t>Yes</w:t>
            </w:r>
          </w:p>
        </w:tc>
        <w:tc>
          <w:tcPr>
            <w:tcW w:w="1731" w:type="dxa"/>
            <w:vAlign w:val="center"/>
          </w:tcPr>
          <w:p w14:paraId="2A3D2E1D" w14:textId="3F6090F5" w:rsidR="0045418A" w:rsidRPr="00381A14" w:rsidRDefault="00891122" w:rsidP="00083D79">
            <w:pPr>
              <w:jc w:val="center"/>
              <w:rPr>
                <w:szCs w:val="20"/>
              </w:rPr>
            </w:pPr>
            <w:r>
              <w:rPr>
                <w:rFonts w:hint="eastAsia"/>
                <w:szCs w:val="20"/>
              </w:rPr>
              <w:t>N</w:t>
            </w:r>
            <w:r>
              <w:rPr>
                <w:szCs w:val="20"/>
              </w:rPr>
              <w:t>o</w:t>
            </w:r>
          </w:p>
        </w:tc>
        <w:tc>
          <w:tcPr>
            <w:tcW w:w="1731" w:type="dxa"/>
            <w:vAlign w:val="center"/>
          </w:tcPr>
          <w:p w14:paraId="081EE65B" w14:textId="1CEE9EA4" w:rsidR="0045418A" w:rsidRPr="00381A14" w:rsidRDefault="00891122" w:rsidP="00083D79">
            <w:pPr>
              <w:jc w:val="center"/>
              <w:rPr>
                <w:szCs w:val="20"/>
              </w:rPr>
            </w:pPr>
            <w:r>
              <w:rPr>
                <w:rFonts w:hint="eastAsia"/>
                <w:szCs w:val="20"/>
              </w:rPr>
              <w:t>N</w:t>
            </w:r>
            <w:r>
              <w:rPr>
                <w:szCs w:val="20"/>
              </w:rPr>
              <w:t>o</w:t>
            </w:r>
          </w:p>
        </w:tc>
        <w:tc>
          <w:tcPr>
            <w:tcW w:w="1557" w:type="dxa"/>
            <w:vMerge w:val="restart"/>
            <w:vAlign w:val="center"/>
          </w:tcPr>
          <w:p w14:paraId="0E5802D6" w14:textId="0ADE7C62" w:rsidR="0045418A" w:rsidRPr="00381A14" w:rsidRDefault="00501464" w:rsidP="00083D79">
            <w:pPr>
              <w:jc w:val="center"/>
              <w:rPr>
                <w:szCs w:val="20"/>
              </w:rPr>
            </w:pPr>
            <w:r w:rsidRPr="00381A14">
              <w:rPr>
                <w:rFonts w:hint="eastAsia"/>
                <w:szCs w:val="20"/>
              </w:rPr>
              <w:t>3</w:t>
            </w:r>
          </w:p>
        </w:tc>
      </w:tr>
      <w:tr w:rsidR="0045418A" w:rsidRPr="00381A14" w14:paraId="52557573" w14:textId="617192FF" w:rsidTr="00356DAF">
        <w:tc>
          <w:tcPr>
            <w:tcW w:w="2266" w:type="dxa"/>
            <w:shd w:val="clear" w:color="auto" w:fill="E7E6E6" w:themeFill="background2"/>
            <w:vAlign w:val="center"/>
          </w:tcPr>
          <w:p w14:paraId="25DAB534" w14:textId="558BE92C" w:rsidR="0045418A" w:rsidRPr="00381A14" w:rsidRDefault="0045418A" w:rsidP="00C47D6A">
            <w:pPr>
              <w:jc w:val="left"/>
              <w:rPr>
                <w:szCs w:val="20"/>
              </w:rPr>
            </w:pPr>
            <w:r w:rsidRPr="00381A14">
              <w:rPr>
                <w:rFonts w:hint="eastAsia"/>
                <w:szCs w:val="20"/>
              </w:rPr>
              <w:t>C</w:t>
            </w:r>
            <w:r w:rsidRPr="00381A14">
              <w:rPr>
                <w:szCs w:val="20"/>
              </w:rPr>
              <w:t>ycle overheads</w:t>
            </w:r>
          </w:p>
        </w:tc>
        <w:tc>
          <w:tcPr>
            <w:tcW w:w="1731" w:type="dxa"/>
            <w:vAlign w:val="center"/>
          </w:tcPr>
          <w:p w14:paraId="52665000" w14:textId="0C6A58DB" w:rsidR="0045418A" w:rsidRPr="00381A14" w:rsidRDefault="00891122" w:rsidP="00083D79">
            <w:pPr>
              <w:jc w:val="center"/>
              <w:rPr>
                <w:szCs w:val="20"/>
              </w:rPr>
            </w:pPr>
            <w:r>
              <w:rPr>
                <w:szCs w:val="20"/>
              </w:rPr>
              <w:t>Yes</w:t>
            </w:r>
          </w:p>
        </w:tc>
        <w:tc>
          <w:tcPr>
            <w:tcW w:w="1731" w:type="dxa"/>
            <w:vAlign w:val="center"/>
          </w:tcPr>
          <w:p w14:paraId="3A17EE1C" w14:textId="6846A80F" w:rsidR="0045418A" w:rsidRPr="00381A14" w:rsidRDefault="00891122" w:rsidP="00083D79">
            <w:pPr>
              <w:jc w:val="center"/>
              <w:rPr>
                <w:szCs w:val="20"/>
              </w:rPr>
            </w:pPr>
            <w:r>
              <w:rPr>
                <w:rFonts w:hint="eastAsia"/>
                <w:szCs w:val="20"/>
              </w:rPr>
              <w:t>N</w:t>
            </w:r>
            <w:r>
              <w:rPr>
                <w:szCs w:val="20"/>
              </w:rPr>
              <w:t>o</w:t>
            </w:r>
          </w:p>
        </w:tc>
        <w:tc>
          <w:tcPr>
            <w:tcW w:w="1731" w:type="dxa"/>
            <w:vAlign w:val="center"/>
          </w:tcPr>
          <w:p w14:paraId="43168768" w14:textId="57D12930" w:rsidR="0045418A" w:rsidRPr="00381A14" w:rsidRDefault="00891122" w:rsidP="00083D79">
            <w:pPr>
              <w:jc w:val="center"/>
              <w:rPr>
                <w:szCs w:val="20"/>
              </w:rPr>
            </w:pPr>
            <w:r>
              <w:rPr>
                <w:rFonts w:hint="eastAsia"/>
                <w:szCs w:val="20"/>
              </w:rPr>
              <w:t>N</w:t>
            </w:r>
            <w:r>
              <w:rPr>
                <w:szCs w:val="20"/>
              </w:rPr>
              <w:t>o</w:t>
            </w:r>
          </w:p>
        </w:tc>
        <w:tc>
          <w:tcPr>
            <w:tcW w:w="1557" w:type="dxa"/>
            <w:vMerge/>
            <w:vAlign w:val="center"/>
          </w:tcPr>
          <w:p w14:paraId="5D2136DF" w14:textId="77777777" w:rsidR="0045418A" w:rsidRPr="00381A14" w:rsidRDefault="0045418A" w:rsidP="00083D79">
            <w:pPr>
              <w:jc w:val="center"/>
              <w:rPr>
                <w:szCs w:val="20"/>
              </w:rPr>
            </w:pPr>
          </w:p>
        </w:tc>
      </w:tr>
      <w:tr w:rsidR="0045418A" w:rsidRPr="00381A14" w14:paraId="10101589" w14:textId="5E42FAFA" w:rsidTr="00356DAF">
        <w:tc>
          <w:tcPr>
            <w:tcW w:w="2266" w:type="dxa"/>
            <w:shd w:val="clear" w:color="auto" w:fill="E7E6E6" w:themeFill="background2"/>
            <w:vAlign w:val="center"/>
          </w:tcPr>
          <w:p w14:paraId="3387A05C" w14:textId="737D2EDF" w:rsidR="0045418A" w:rsidRPr="00381A14" w:rsidRDefault="0045418A" w:rsidP="00C47D6A">
            <w:pPr>
              <w:jc w:val="left"/>
              <w:rPr>
                <w:szCs w:val="20"/>
              </w:rPr>
            </w:pPr>
            <w:r w:rsidRPr="00381A14">
              <w:rPr>
                <w:rFonts w:hint="eastAsia"/>
                <w:szCs w:val="20"/>
              </w:rPr>
              <w:t>B</w:t>
            </w:r>
            <w:r w:rsidRPr="00381A14">
              <w:rPr>
                <w:szCs w:val="20"/>
              </w:rPr>
              <w:t>ranch overheads</w:t>
            </w:r>
          </w:p>
        </w:tc>
        <w:tc>
          <w:tcPr>
            <w:tcW w:w="1731" w:type="dxa"/>
            <w:vAlign w:val="center"/>
          </w:tcPr>
          <w:p w14:paraId="751FAC41" w14:textId="24992D4B" w:rsidR="0045418A" w:rsidRPr="00381A14" w:rsidRDefault="00891122" w:rsidP="00083D79">
            <w:pPr>
              <w:jc w:val="center"/>
              <w:rPr>
                <w:szCs w:val="20"/>
              </w:rPr>
            </w:pPr>
            <w:r>
              <w:rPr>
                <w:szCs w:val="20"/>
              </w:rPr>
              <w:t>Yes</w:t>
            </w:r>
          </w:p>
        </w:tc>
        <w:tc>
          <w:tcPr>
            <w:tcW w:w="1731" w:type="dxa"/>
            <w:vAlign w:val="center"/>
          </w:tcPr>
          <w:p w14:paraId="5B203AB7" w14:textId="69A57CFD" w:rsidR="0045418A" w:rsidRPr="00381A14" w:rsidRDefault="00891122" w:rsidP="00083D79">
            <w:pPr>
              <w:jc w:val="center"/>
              <w:rPr>
                <w:szCs w:val="20"/>
              </w:rPr>
            </w:pPr>
            <w:r>
              <w:rPr>
                <w:rFonts w:hint="eastAsia"/>
                <w:szCs w:val="20"/>
              </w:rPr>
              <w:t>N</w:t>
            </w:r>
            <w:r>
              <w:rPr>
                <w:szCs w:val="20"/>
              </w:rPr>
              <w:t>o</w:t>
            </w:r>
          </w:p>
        </w:tc>
        <w:tc>
          <w:tcPr>
            <w:tcW w:w="1731" w:type="dxa"/>
            <w:vAlign w:val="center"/>
          </w:tcPr>
          <w:p w14:paraId="7E79571E" w14:textId="1D46F227" w:rsidR="0045418A" w:rsidRPr="00381A14" w:rsidRDefault="00891122" w:rsidP="00083D79">
            <w:pPr>
              <w:jc w:val="center"/>
              <w:rPr>
                <w:szCs w:val="20"/>
              </w:rPr>
            </w:pPr>
            <w:r>
              <w:rPr>
                <w:rFonts w:hint="eastAsia"/>
                <w:szCs w:val="20"/>
              </w:rPr>
              <w:t>N</w:t>
            </w:r>
            <w:r>
              <w:rPr>
                <w:szCs w:val="20"/>
              </w:rPr>
              <w:t>o</w:t>
            </w:r>
          </w:p>
        </w:tc>
        <w:tc>
          <w:tcPr>
            <w:tcW w:w="1557" w:type="dxa"/>
            <w:vMerge/>
            <w:vAlign w:val="center"/>
          </w:tcPr>
          <w:p w14:paraId="4AA32D39" w14:textId="77777777" w:rsidR="0045418A" w:rsidRPr="00381A14" w:rsidRDefault="0045418A" w:rsidP="00083D79">
            <w:pPr>
              <w:jc w:val="center"/>
              <w:rPr>
                <w:szCs w:val="20"/>
              </w:rPr>
            </w:pPr>
          </w:p>
        </w:tc>
      </w:tr>
      <w:tr w:rsidR="0045418A" w:rsidRPr="00381A14" w14:paraId="00C4CAE7" w14:textId="710ACCD4" w:rsidTr="00356DAF">
        <w:tc>
          <w:tcPr>
            <w:tcW w:w="2266" w:type="dxa"/>
            <w:shd w:val="clear" w:color="auto" w:fill="E7E6E6" w:themeFill="background2"/>
            <w:vAlign w:val="center"/>
          </w:tcPr>
          <w:p w14:paraId="1568B7E0" w14:textId="3393B7C5" w:rsidR="0045418A" w:rsidRPr="00381A14" w:rsidRDefault="0045418A" w:rsidP="00C47D6A">
            <w:pPr>
              <w:jc w:val="left"/>
              <w:rPr>
                <w:szCs w:val="20"/>
              </w:rPr>
            </w:pPr>
            <w:r w:rsidRPr="00381A14">
              <w:rPr>
                <w:szCs w:val="20"/>
              </w:rPr>
              <w:t>Consumed instructions</w:t>
            </w:r>
          </w:p>
        </w:tc>
        <w:tc>
          <w:tcPr>
            <w:tcW w:w="1731" w:type="dxa"/>
            <w:vAlign w:val="center"/>
          </w:tcPr>
          <w:p w14:paraId="6D62CBB0" w14:textId="72931DB8" w:rsidR="0045418A" w:rsidRPr="00381A14" w:rsidRDefault="00891122" w:rsidP="00083D79">
            <w:pPr>
              <w:jc w:val="center"/>
              <w:rPr>
                <w:rFonts w:eastAsiaTheme="minorHAnsi"/>
                <w:szCs w:val="20"/>
              </w:rPr>
            </w:pPr>
            <w:r>
              <w:rPr>
                <w:rFonts w:eastAsiaTheme="minorHAnsi" w:hint="eastAsia"/>
                <w:szCs w:val="20"/>
              </w:rPr>
              <w:t>N</w:t>
            </w:r>
            <w:r>
              <w:rPr>
                <w:rFonts w:eastAsiaTheme="minorHAnsi"/>
                <w:szCs w:val="20"/>
              </w:rPr>
              <w:t>o</w:t>
            </w:r>
          </w:p>
        </w:tc>
        <w:tc>
          <w:tcPr>
            <w:tcW w:w="1731" w:type="dxa"/>
            <w:vAlign w:val="center"/>
          </w:tcPr>
          <w:p w14:paraId="022D0B70" w14:textId="1969C7FA" w:rsidR="0045418A" w:rsidRPr="00381A14" w:rsidRDefault="00891122" w:rsidP="00083D79">
            <w:pPr>
              <w:jc w:val="center"/>
              <w:rPr>
                <w:szCs w:val="20"/>
              </w:rPr>
            </w:pPr>
            <w:r>
              <w:rPr>
                <w:rFonts w:hint="eastAsia"/>
                <w:szCs w:val="20"/>
              </w:rPr>
              <w:t>Y</w:t>
            </w:r>
            <w:r>
              <w:rPr>
                <w:szCs w:val="20"/>
              </w:rPr>
              <w:t>es</w:t>
            </w:r>
          </w:p>
        </w:tc>
        <w:tc>
          <w:tcPr>
            <w:tcW w:w="1731" w:type="dxa"/>
            <w:vAlign w:val="center"/>
          </w:tcPr>
          <w:p w14:paraId="151C7BC4" w14:textId="4265E3F6" w:rsidR="0045418A" w:rsidRPr="00381A14" w:rsidRDefault="00891122" w:rsidP="00083D79">
            <w:pPr>
              <w:jc w:val="center"/>
              <w:rPr>
                <w:rFonts w:eastAsiaTheme="minorHAnsi"/>
                <w:szCs w:val="20"/>
              </w:rPr>
            </w:pPr>
            <w:r>
              <w:rPr>
                <w:rFonts w:eastAsiaTheme="minorHAnsi" w:hint="eastAsia"/>
                <w:szCs w:val="20"/>
              </w:rPr>
              <w:t>N</w:t>
            </w:r>
            <w:r>
              <w:rPr>
                <w:rFonts w:eastAsiaTheme="minorHAnsi"/>
                <w:szCs w:val="20"/>
              </w:rPr>
              <w:t>o</w:t>
            </w:r>
          </w:p>
        </w:tc>
        <w:tc>
          <w:tcPr>
            <w:tcW w:w="1557" w:type="dxa"/>
            <w:vMerge w:val="restart"/>
            <w:vAlign w:val="center"/>
          </w:tcPr>
          <w:p w14:paraId="4660DB26" w14:textId="47FAD67E" w:rsidR="0045418A" w:rsidRPr="00381A14" w:rsidRDefault="00501464" w:rsidP="00083D79">
            <w:pPr>
              <w:jc w:val="center"/>
              <w:rPr>
                <w:rFonts w:eastAsiaTheme="minorHAnsi"/>
                <w:szCs w:val="20"/>
              </w:rPr>
            </w:pPr>
            <w:r w:rsidRPr="00381A14">
              <w:rPr>
                <w:rFonts w:eastAsiaTheme="minorHAnsi" w:hint="eastAsia"/>
                <w:szCs w:val="20"/>
              </w:rPr>
              <w:t>1</w:t>
            </w:r>
          </w:p>
        </w:tc>
      </w:tr>
      <w:tr w:rsidR="0045418A" w:rsidRPr="00381A14" w14:paraId="0F7DDCDC" w14:textId="0CC41DA5" w:rsidTr="00356DAF">
        <w:tc>
          <w:tcPr>
            <w:tcW w:w="2266" w:type="dxa"/>
            <w:shd w:val="clear" w:color="auto" w:fill="E7E6E6" w:themeFill="background2"/>
            <w:vAlign w:val="center"/>
          </w:tcPr>
          <w:p w14:paraId="50ADE97A" w14:textId="683E280F" w:rsidR="0045418A" w:rsidRPr="00381A14" w:rsidRDefault="0045418A" w:rsidP="00C47D6A">
            <w:pPr>
              <w:jc w:val="left"/>
              <w:rPr>
                <w:szCs w:val="20"/>
              </w:rPr>
            </w:pPr>
            <w:r w:rsidRPr="00381A14">
              <w:rPr>
                <w:szCs w:val="20"/>
              </w:rPr>
              <w:t>Consumed cycles</w:t>
            </w:r>
          </w:p>
        </w:tc>
        <w:tc>
          <w:tcPr>
            <w:tcW w:w="1731" w:type="dxa"/>
            <w:vAlign w:val="center"/>
          </w:tcPr>
          <w:p w14:paraId="3AE2C344" w14:textId="5351D618" w:rsidR="0045418A" w:rsidRPr="00381A14" w:rsidRDefault="00891122" w:rsidP="00083D79">
            <w:pPr>
              <w:jc w:val="center"/>
              <w:rPr>
                <w:rFonts w:eastAsiaTheme="minorHAnsi"/>
                <w:szCs w:val="20"/>
              </w:rPr>
            </w:pPr>
            <w:r>
              <w:rPr>
                <w:rFonts w:eastAsiaTheme="minorHAnsi" w:hint="eastAsia"/>
                <w:szCs w:val="20"/>
              </w:rPr>
              <w:t>N</w:t>
            </w:r>
            <w:r>
              <w:rPr>
                <w:rFonts w:eastAsiaTheme="minorHAnsi"/>
                <w:szCs w:val="20"/>
              </w:rPr>
              <w:t>o</w:t>
            </w:r>
          </w:p>
        </w:tc>
        <w:tc>
          <w:tcPr>
            <w:tcW w:w="1731" w:type="dxa"/>
            <w:vAlign w:val="center"/>
          </w:tcPr>
          <w:p w14:paraId="2869C84B" w14:textId="545CB5A6" w:rsidR="0045418A" w:rsidRPr="00381A14" w:rsidRDefault="00891122" w:rsidP="00083D79">
            <w:pPr>
              <w:jc w:val="center"/>
              <w:rPr>
                <w:szCs w:val="20"/>
              </w:rPr>
            </w:pPr>
            <w:r>
              <w:rPr>
                <w:rFonts w:hint="eastAsia"/>
                <w:szCs w:val="20"/>
              </w:rPr>
              <w:t>Y</w:t>
            </w:r>
            <w:r>
              <w:rPr>
                <w:szCs w:val="20"/>
              </w:rPr>
              <w:t>es</w:t>
            </w:r>
          </w:p>
        </w:tc>
        <w:tc>
          <w:tcPr>
            <w:tcW w:w="1731" w:type="dxa"/>
            <w:vAlign w:val="center"/>
          </w:tcPr>
          <w:p w14:paraId="7D35AEBF" w14:textId="1A0DC9EB" w:rsidR="0045418A" w:rsidRPr="00381A14" w:rsidRDefault="00891122" w:rsidP="00083D79">
            <w:pPr>
              <w:jc w:val="center"/>
              <w:rPr>
                <w:rFonts w:eastAsiaTheme="minorHAnsi"/>
                <w:szCs w:val="20"/>
              </w:rPr>
            </w:pPr>
            <w:r>
              <w:rPr>
                <w:rFonts w:eastAsiaTheme="minorHAnsi" w:hint="eastAsia"/>
                <w:szCs w:val="20"/>
              </w:rPr>
              <w:t>N</w:t>
            </w:r>
            <w:r>
              <w:rPr>
                <w:rFonts w:eastAsiaTheme="minorHAnsi"/>
                <w:szCs w:val="20"/>
              </w:rPr>
              <w:t>o</w:t>
            </w:r>
          </w:p>
        </w:tc>
        <w:tc>
          <w:tcPr>
            <w:tcW w:w="1557" w:type="dxa"/>
            <w:vMerge/>
            <w:vAlign w:val="center"/>
          </w:tcPr>
          <w:p w14:paraId="5AB1F870" w14:textId="77777777" w:rsidR="0045418A" w:rsidRPr="00381A14" w:rsidRDefault="0045418A" w:rsidP="00083D79">
            <w:pPr>
              <w:jc w:val="center"/>
              <w:rPr>
                <w:rFonts w:eastAsiaTheme="minorHAnsi"/>
                <w:szCs w:val="20"/>
              </w:rPr>
            </w:pPr>
          </w:p>
        </w:tc>
      </w:tr>
      <w:tr w:rsidR="0045418A" w:rsidRPr="00381A14" w14:paraId="2DC192FA" w14:textId="7894D50C" w:rsidTr="00356DAF">
        <w:tc>
          <w:tcPr>
            <w:tcW w:w="2266" w:type="dxa"/>
            <w:shd w:val="clear" w:color="auto" w:fill="E7E6E6" w:themeFill="background2"/>
            <w:vAlign w:val="center"/>
          </w:tcPr>
          <w:p w14:paraId="06DD3F85" w14:textId="72D9C640" w:rsidR="0045418A" w:rsidRPr="00381A14" w:rsidRDefault="0045418A" w:rsidP="00C47D6A">
            <w:pPr>
              <w:jc w:val="left"/>
              <w:rPr>
                <w:szCs w:val="20"/>
              </w:rPr>
            </w:pPr>
            <w:r w:rsidRPr="00381A14">
              <w:rPr>
                <w:szCs w:val="20"/>
              </w:rPr>
              <w:t>Consumed branches</w:t>
            </w:r>
          </w:p>
        </w:tc>
        <w:tc>
          <w:tcPr>
            <w:tcW w:w="1731" w:type="dxa"/>
            <w:vAlign w:val="center"/>
          </w:tcPr>
          <w:p w14:paraId="70DA7BCC" w14:textId="4C974E25" w:rsidR="0045418A" w:rsidRPr="00381A14" w:rsidRDefault="00891122" w:rsidP="00083D79">
            <w:pPr>
              <w:jc w:val="center"/>
              <w:rPr>
                <w:rFonts w:eastAsiaTheme="minorHAnsi"/>
                <w:szCs w:val="20"/>
              </w:rPr>
            </w:pPr>
            <w:r>
              <w:rPr>
                <w:rFonts w:eastAsiaTheme="minorHAnsi" w:hint="eastAsia"/>
                <w:szCs w:val="20"/>
              </w:rPr>
              <w:t>N</w:t>
            </w:r>
            <w:r>
              <w:rPr>
                <w:rFonts w:eastAsiaTheme="minorHAnsi"/>
                <w:szCs w:val="20"/>
              </w:rPr>
              <w:t>o</w:t>
            </w:r>
          </w:p>
        </w:tc>
        <w:tc>
          <w:tcPr>
            <w:tcW w:w="1731" w:type="dxa"/>
            <w:vAlign w:val="center"/>
          </w:tcPr>
          <w:p w14:paraId="08CC40F1" w14:textId="2CC911C7" w:rsidR="0045418A" w:rsidRPr="00381A14" w:rsidRDefault="00891122" w:rsidP="00083D79">
            <w:pPr>
              <w:jc w:val="center"/>
              <w:rPr>
                <w:szCs w:val="20"/>
              </w:rPr>
            </w:pPr>
            <w:r>
              <w:rPr>
                <w:rFonts w:hint="eastAsia"/>
                <w:szCs w:val="20"/>
              </w:rPr>
              <w:t>Y</w:t>
            </w:r>
            <w:r>
              <w:rPr>
                <w:szCs w:val="20"/>
              </w:rPr>
              <w:t>es</w:t>
            </w:r>
          </w:p>
        </w:tc>
        <w:tc>
          <w:tcPr>
            <w:tcW w:w="1731" w:type="dxa"/>
            <w:vAlign w:val="center"/>
          </w:tcPr>
          <w:p w14:paraId="1EE40C88" w14:textId="34B949E7" w:rsidR="0045418A" w:rsidRPr="00381A14" w:rsidRDefault="00891122" w:rsidP="00083D79">
            <w:pPr>
              <w:jc w:val="center"/>
              <w:rPr>
                <w:rFonts w:eastAsiaTheme="minorHAnsi"/>
                <w:szCs w:val="20"/>
              </w:rPr>
            </w:pPr>
            <w:r>
              <w:rPr>
                <w:rFonts w:eastAsiaTheme="minorHAnsi" w:hint="eastAsia"/>
                <w:szCs w:val="20"/>
              </w:rPr>
              <w:t>N</w:t>
            </w:r>
            <w:r>
              <w:rPr>
                <w:rFonts w:eastAsiaTheme="minorHAnsi"/>
                <w:szCs w:val="20"/>
              </w:rPr>
              <w:t>o</w:t>
            </w:r>
          </w:p>
        </w:tc>
        <w:tc>
          <w:tcPr>
            <w:tcW w:w="1557" w:type="dxa"/>
            <w:vMerge/>
            <w:vAlign w:val="center"/>
          </w:tcPr>
          <w:p w14:paraId="00BE30F0" w14:textId="77777777" w:rsidR="0045418A" w:rsidRPr="00381A14" w:rsidRDefault="0045418A" w:rsidP="00083D79">
            <w:pPr>
              <w:jc w:val="center"/>
              <w:rPr>
                <w:rFonts w:eastAsiaTheme="minorHAnsi"/>
                <w:szCs w:val="20"/>
              </w:rPr>
            </w:pPr>
          </w:p>
        </w:tc>
      </w:tr>
      <w:tr w:rsidR="0045418A" w:rsidRPr="00381A14" w14:paraId="33FEF485" w14:textId="1B68192B" w:rsidTr="00356DAF">
        <w:tc>
          <w:tcPr>
            <w:tcW w:w="2266" w:type="dxa"/>
            <w:shd w:val="clear" w:color="auto" w:fill="E7E6E6" w:themeFill="background2"/>
            <w:vAlign w:val="center"/>
          </w:tcPr>
          <w:p w14:paraId="5416D128" w14:textId="10FF8746" w:rsidR="0045418A" w:rsidRPr="00381A14" w:rsidRDefault="0045418A" w:rsidP="00C47D6A">
            <w:pPr>
              <w:jc w:val="left"/>
              <w:rPr>
                <w:szCs w:val="20"/>
              </w:rPr>
            </w:pPr>
            <w:r w:rsidRPr="00381A14">
              <w:rPr>
                <w:rFonts w:hint="eastAsia"/>
                <w:szCs w:val="20"/>
              </w:rPr>
              <w:t>A</w:t>
            </w:r>
            <w:r w:rsidRPr="00381A14">
              <w:rPr>
                <w:szCs w:val="20"/>
              </w:rPr>
              <w:t>uthentication Trial</w:t>
            </w:r>
          </w:p>
        </w:tc>
        <w:tc>
          <w:tcPr>
            <w:tcW w:w="1731" w:type="dxa"/>
            <w:vAlign w:val="center"/>
          </w:tcPr>
          <w:p w14:paraId="0A62C1B4" w14:textId="47A5795E" w:rsidR="0045418A" w:rsidRPr="00381A14" w:rsidRDefault="00891122" w:rsidP="00083D79">
            <w:pPr>
              <w:jc w:val="center"/>
              <w:rPr>
                <w:rFonts w:eastAsiaTheme="minorHAnsi"/>
                <w:szCs w:val="20"/>
              </w:rPr>
            </w:pPr>
            <w:r>
              <w:rPr>
                <w:rFonts w:eastAsiaTheme="minorHAnsi" w:hint="eastAsia"/>
                <w:szCs w:val="20"/>
              </w:rPr>
              <w:t>N</w:t>
            </w:r>
            <w:r>
              <w:rPr>
                <w:rFonts w:eastAsiaTheme="minorHAnsi"/>
                <w:szCs w:val="20"/>
              </w:rPr>
              <w:t>o</w:t>
            </w:r>
          </w:p>
        </w:tc>
        <w:tc>
          <w:tcPr>
            <w:tcW w:w="1731" w:type="dxa"/>
            <w:vAlign w:val="center"/>
          </w:tcPr>
          <w:p w14:paraId="09ADC586" w14:textId="1E388B66" w:rsidR="0045418A" w:rsidRPr="00381A14" w:rsidRDefault="00891122" w:rsidP="00083D79">
            <w:pPr>
              <w:jc w:val="center"/>
              <w:rPr>
                <w:rFonts w:eastAsiaTheme="minorHAnsi"/>
                <w:szCs w:val="20"/>
              </w:rPr>
            </w:pPr>
            <w:r>
              <w:rPr>
                <w:rFonts w:eastAsiaTheme="minorHAnsi" w:hint="eastAsia"/>
                <w:szCs w:val="20"/>
              </w:rPr>
              <w:t>N</w:t>
            </w:r>
            <w:r>
              <w:rPr>
                <w:rFonts w:eastAsiaTheme="minorHAnsi"/>
                <w:szCs w:val="20"/>
              </w:rPr>
              <w:t>o</w:t>
            </w:r>
          </w:p>
        </w:tc>
        <w:tc>
          <w:tcPr>
            <w:tcW w:w="1731" w:type="dxa"/>
            <w:vAlign w:val="center"/>
          </w:tcPr>
          <w:p w14:paraId="6A7F62D2" w14:textId="2E8F9FC7" w:rsidR="0045418A" w:rsidRPr="00381A14" w:rsidRDefault="00891122" w:rsidP="00083D79">
            <w:pPr>
              <w:jc w:val="center"/>
              <w:rPr>
                <w:rFonts w:eastAsiaTheme="minorHAnsi"/>
                <w:szCs w:val="20"/>
              </w:rPr>
            </w:pPr>
            <w:r>
              <w:rPr>
                <w:rFonts w:eastAsiaTheme="minorHAnsi" w:hint="eastAsia"/>
                <w:szCs w:val="20"/>
              </w:rPr>
              <w:t>Y</w:t>
            </w:r>
            <w:r>
              <w:rPr>
                <w:rFonts w:eastAsiaTheme="minorHAnsi"/>
                <w:szCs w:val="20"/>
              </w:rPr>
              <w:t>es</w:t>
            </w:r>
          </w:p>
        </w:tc>
        <w:tc>
          <w:tcPr>
            <w:tcW w:w="1557" w:type="dxa"/>
            <w:vAlign w:val="center"/>
          </w:tcPr>
          <w:p w14:paraId="039A4005" w14:textId="5B72A9C7" w:rsidR="0045418A" w:rsidRPr="00381A14" w:rsidRDefault="00891122" w:rsidP="00083D79">
            <w:pPr>
              <w:jc w:val="center"/>
              <w:rPr>
                <w:rFonts w:eastAsiaTheme="minorHAnsi"/>
                <w:szCs w:val="20"/>
              </w:rPr>
            </w:pPr>
            <w:r>
              <w:rPr>
                <w:rFonts w:eastAsiaTheme="minorHAnsi" w:hint="eastAsia"/>
                <w:szCs w:val="20"/>
              </w:rPr>
              <w:t>N</w:t>
            </w:r>
            <w:r>
              <w:rPr>
                <w:rFonts w:eastAsiaTheme="minorHAnsi"/>
                <w:szCs w:val="20"/>
              </w:rPr>
              <w:t>o</w:t>
            </w:r>
          </w:p>
        </w:tc>
      </w:tr>
    </w:tbl>
    <w:p w14:paraId="230333ED" w14:textId="6CB7F9E2" w:rsidR="006D0169" w:rsidRPr="00381A14" w:rsidRDefault="00CC2966" w:rsidP="000A6323">
      <w:pPr>
        <w:spacing w:before="240"/>
        <w:rPr>
          <w:szCs w:val="20"/>
        </w:rPr>
      </w:pPr>
      <w:r>
        <w:rPr>
          <w:szCs w:val="20"/>
        </w:rPr>
        <w:tab/>
      </w:r>
      <w:r w:rsidR="007A50D9" w:rsidRPr="00381A14">
        <w:rPr>
          <w:szCs w:val="20"/>
        </w:rPr>
        <w:t>Table 1 shows the criteria for collecting ML features concerning DoS and DDoS attacks on the simulator using</w:t>
      </w:r>
      <w:r w:rsidR="00851CA1" w:rsidRPr="00381A14">
        <w:rPr>
          <w:szCs w:val="20"/>
        </w:rPr>
        <w:t xml:space="preserve"> the</w:t>
      </w:r>
      <w:r w:rsidR="007A50D9" w:rsidRPr="00381A14">
        <w:rPr>
          <w:szCs w:val="20"/>
        </w:rPr>
        <w:t xml:space="preserve"> </w:t>
      </w:r>
      <w:r w:rsidR="00851CA1" w:rsidRPr="00381A14">
        <w:rPr>
          <w:szCs w:val="20"/>
        </w:rPr>
        <w:t>Perf</w:t>
      </w:r>
      <w:r w:rsidR="007A50D9" w:rsidRPr="00381A14">
        <w:rPr>
          <w:szCs w:val="20"/>
        </w:rPr>
        <w:t>.</w:t>
      </w:r>
      <w:r w:rsidR="00226267" w:rsidRPr="00381A14">
        <w:rPr>
          <w:szCs w:val="20"/>
        </w:rPr>
        <w:t xml:space="preserve"> </w:t>
      </w:r>
      <w:r w:rsidR="00647D5A" w:rsidRPr="00381A14">
        <w:rPr>
          <w:szCs w:val="20"/>
        </w:rPr>
        <w:t xml:space="preserve">The Perf Top measures the system kernel overheads for instructions, cycles, and branches on the target CS and GS. </w:t>
      </w:r>
      <w:r w:rsidR="009D0EF2" w:rsidRPr="00381A14">
        <w:rPr>
          <w:szCs w:val="20"/>
        </w:rPr>
        <w:t xml:space="preserve">Based on those criteria, the measured results are records of the Linux kernel overheads. </w:t>
      </w:r>
      <w:r w:rsidR="00EB271A" w:rsidRPr="00381A14">
        <w:rPr>
          <w:szCs w:val="20"/>
        </w:rPr>
        <w:t xml:space="preserve">The </w:t>
      </w:r>
      <w:r w:rsidR="009D0EF2" w:rsidRPr="00381A14">
        <w:rPr>
          <w:szCs w:val="20"/>
        </w:rPr>
        <w:t xml:space="preserve">Perf STAT measures instructions, cycles, and branches consumed </w:t>
      </w:r>
      <w:r w:rsidR="00E77696" w:rsidRPr="00381A14">
        <w:rPr>
          <w:szCs w:val="20"/>
        </w:rPr>
        <w:t>in the CS and GS Linux kernels.</w:t>
      </w:r>
      <w:r w:rsidR="009D0EF2" w:rsidRPr="00381A14">
        <w:rPr>
          <w:szCs w:val="20"/>
        </w:rPr>
        <w:t xml:space="preserve"> </w:t>
      </w:r>
      <w:r w:rsidR="008404E0" w:rsidRPr="00381A14">
        <w:rPr>
          <w:rFonts w:hint="eastAsia"/>
          <w:szCs w:val="20"/>
        </w:rPr>
        <w:t>T</w:t>
      </w:r>
      <w:r w:rsidR="008404E0" w:rsidRPr="00381A14">
        <w:rPr>
          <w:szCs w:val="20"/>
        </w:rPr>
        <w:t xml:space="preserve">he </w:t>
      </w:r>
      <w:r w:rsidR="00565096" w:rsidRPr="00381A14">
        <w:rPr>
          <w:szCs w:val="20"/>
        </w:rPr>
        <w:t>T</w:t>
      </w:r>
      <w:r w:rsidR="008404E0" w:rsidRPr="00381A14">
        <w:rPr>
          <w:szCs w:val="20"/>
        </w:rPr>
        <w:t xml:space="preserve">ime </w:t>
      </w:r>
      <w:r w:rsidR="00565096" w:rsidRPr="00381A14">
        <w:rPr>
          <w:szCs w:val="20"/>
        </w:rPr>
        <w:t>D</w:t>
      </w:r>
      <w:r w:rsidR="008404E0" w:rsidRPr="00381A14">
        <w:rPr>
          <w:szCs w:val="20"/>
        </w:rPr>
        <w:t>elta is the interval between</w:t>
      </w:r>
      <w:r w:rsidR="00652370" w:rsidRPr="00381A14">
        <w:rPr>
          <w:szCs w:val="20"/>
        </w:rPr>
        <w:t xml:space="preserve"> the</w:t>
      </w:r>
      <w:r w:rsidR="0046544E" w:rsidRPr="00381A14">
        <w:rPr>
          <w:szCs w:val="20"/>
        </w:rPr>
        <w:t xml:space="preserve"> </w:t>
      </w:r>
      <w:r w:rsidR="008404E0" w:rsidRPr="00381A14">
        <w:rPr>
          <w:szCs w:val="20"/>
        </w:rPr>
        <w:t xml:space="preserve">EVs accessing </w:t>
      </w:r>
      <w:r w:rsidR="008404E0" w:rsidRPr="00381A14">
        <w:rPr>
          <w:szCs w:val="20"/>
        </w:rPr>
        <w:lastRenderedPageBreak/>
        <w:t xml:space="preserve">the </w:t>
      </w:r>
      <w:r w:rsidR="00A732FB" w:rsidRPr="00381A14">
        <w:rPr>
          <w:szCs w:val="20"/>
        </w:rPr>
        <w:t xml:space="preserve">CS and </w:t>
      </w:r>
      <w:r w:rsidR="008404E0" w:rsidRPr="00381A14">
        <w:rPr>
          <w:szCs w:val="20"/>
        </w:rPr>
        <w:t xml:space="preserve">GS for normal authentication or attacks. </w:t>
      </w:r>
      <w:r w:rsidR="00AB1C00" w:rsidRPr="00381A14">
        <w:rPr>
          <w:szCs w:val="20"/>
        </w:rPr>
        <w:t xml:space="preserve">Recent </w:t>
      </w:r>
      <w:r w:rsidR="000323EE" w:rsidRPr="00381A14">
        <w:rPr>
          <w:szCs w:val="20"/>
        </w:rPr>
        <w:t xml:space="preserve">DoS and DDoS detection model studies [15-25] have applied </w:t>
      </w:r>
      <w:r w:rsidR="00950467" w:rsidRPr="00381A14">
        <w:rPr>
          <w:szCs w:val="20"/>
        </w:rPr>
        <w:t xml:space="preserve">the </w:t>
      </w:r>
      <w:r w:rsidR="00565096" w:rsidRPr="00381A14">
        <w:rPr>
          <w:szCs w:val="20"/>
        </w:rPr>
        <w:t>T</w:t>
      </w:r>
      <w:r w:rsidR="000323EE" w:rsidRPr="00381A14">
        <w:rPr>
          <w:szCs w:val="20"/>
        </w:rPr>
        <w:t xml:space="preserve">ime </w:t>
      </w:r>
      <w:r w:rsidR="00565096" w:rsidRPr="00381A14">
        <w:rPr>
          <w:szCs w:val="20"/>
        </w:rPr>
        <w:t>D</w:t>
      </w:r>
      <w:r w:rsidR="000323EE" w:rsidRPr="00381A14">
        <w:rPr>
          <w:szCs w:val="20"/>
        </w:rPr>
        <w:t>elta as an ML feature to</w:t>
      </w:r>
      <w:r w:rsidR="00950467" w:rsidRPr="00381A14">
        <w:rPr>
          <w:szCs w:val="20"/>
        </w:rPr>
        <w:t xml:space="preserve"> </w:t>
      </w:r>
      <w:r w:rsidR="00C4219B" w:rsidRPr="00381A14">
        <w:rPr>
          <w:szCs w:val="20"/>
        </w:rPr>
        <w:t xml:space="preserve">specialized </w:t>
      </w:r>
      <w:r w:rsidR="00950467" w:rsidRPr="00381A14">
        <w:rPr>
          <w:szCs w:val="20"/>
        </w:rPr>
        <w:t>Internet-of-Things</w:t>
      </w:r>
      <w:r w:rsidR="000323EE" w:rsidRPr="00381A14">
        <w:rPr>
          <w:szCs w:val="20"/>
        </w:rPr>
        <w:t xml:space="preserve"> </w:t>
      </w:r>
      <w:r w:rsidR="00950467" w:rsidRPr="00381A14">
        <w:rPr>
          <w:szCs w:val="20"/>
        </w:rPr>
        <w:t>(</w:t>
      </w:r>
      <w:r w:rsidR="000323EE" w:rsidRPr="00381A14">
        <w:rPr>
          <w:szCs w:val="20"/>
        </w:rPr>
        <w:t>IoT</w:t>
      </w:r>
      <w:r w:rsidR="00950467" w:rsidRPr="00381A14">
        <w:rPr>
          <w:szCs w:val="20"/>
        </w:rPr>
        <w:t>)</w:t>
      </w:r>
      <w:r w:rsidR="000323EE" w:rsidRPr="00381A14">
        <w:rPr>
          <w:szCs w:val="20"/>
        </w:rPr>
        <w:t xml:space="preserve"> and general-purpose</w:t>
      </w:r>
      <w:r w:rsidR="00950467" w:rsidRPr="00381A14">
        <w:rPr>
          <w:szCs w:val="20"/>
        </w:rPr>
        <w:t xml:space="preserve"> Intrusion Detection System</w:t>
      </w:r>
      <w:r w:rsidR="000323EE" w:rsidRPr="00381A14">
        <w:rPr>
          <w:szCs w:val="20"/>
        </w:rPr>
        <w:t xml:space="preserve"> </w:t>
      </w:r>
      <w:r w:rsidR="00950467" w:rsidRPr="00381A14">
        <w:rPr>
          <w:szCs w:val="20"/>
        </w:rPr>
        <w:t>(</w:t>
      </w:r>
      <w:r w:rsidR="000323EE" w:rsidRPr="00381A14">
        <w:rPr>
          <w:szCs w:val="20"/>
        </w:rPr>
        <w:t>IDS</w:t>
      </w:r>
      <w:r w:rsidR="00950467" w:rsidRPr="00381A14">
        <w:rPr>
          <w:szCs w:val="20"/>
        </w:rPr>
        <w:t>)</w:t>
      </w:r>
      <w:r w:rsidR="000323EE" w:rsidRPr="00381A14">
        <w:rPr>
          <w:szCs w:val="20"/>
        </w:rPr>
        <w:t xml:space="preserve"> environments.</w:t>
      </w:r>
      <w:r w:rsidR="00D04C97" w:rsidRPr="00381A14">
        <w:rPr>
          <w:szCs w:val="20"/>
        </w:rPr>
        <w:t xml:space="preserve"> </w:t>
      </w:r>
      <w:r w:rsidR="0055431F" w:rsidRPr="00381A14">
        <w:rPr>
          <w:szCs w:val="20"/>
        </w:rPr>
        <w:t xml:space="preserve">Therefore, </w:t>
      </w:r>
      <w:r w:rsidR="0081546B" w:rsidRPr="00381A14">
        <w:rPr>
          <w:szCs w:val="20"/>
        </w:rPr>
        <w:t>our</w:t>
      </w:r>
      <w:r w:rsidR="0055431F" w:rsidRPr="00381A14">
        <w:rPr>
          <w:szCs w:val="20"/>
        </w:rPr>
        <w:t xml:space="preserve"> research uses the </w:t>
      </w:r>
      <w:r w:rsidR="00565096" w:rsidRPr="00381A14">
        <w:rPr>
          <w:szCs w:val="20"/>
        </w:rPr>
        <w:t>T</w:t>
      </w:r>
      <w:r w:rsidR="0055431F" w:rsidRPr="00381A14">
        <w:rPr>
          <w:szCs w:val="20"/>
        </w:rPr>
        <w:t xml:space="preserve">ime </w:t>
      </w:r>
      <w:r w:rsidR="00565096" w:rsidRPr="00381A14">
        <w:rPr>
          <w:szCs w:val="20"/>
        </w:rPr>
        <w:t>D</w:t>
      </w:r>
      <w:r w:rsidR="0055431F" w:rsidRPr="00381A14">
        <w:rPr>
          <w:szCs w:val="20"/>
        </w:rPr>
        <w:t xml:space="preserve">elta feature as a general DoS detection feature </w:t>
      </w:r>
      <w:r w:rsidR="00B43512" w:rsidRPr="00381A14">
        <w:rPr>
          <w:szCs w:val="20"/>
        </w:rPr>
        <w:t>to compare</w:t>
      </w:r>
      <w:r w:rsidR="0055431F" w:rsidRPr="00381A14">
        <w:rPr>
          <w:szCs w:val="20"/>
        </w:rPr>
        <w:t xml:space="preserve"> with our proposed Perf TOP and Perf STAT features. </w:t>
      </w:r>
      <w:r w:rsidR="000A6323" w:rsidRPr="00381A14">
        <w:rPr>
          <w:szCs w:val="20"/>
        </w:rPr>
        <w:t xml:space="preserve">Based on the metrics presented in Table 1, we collected data under various DDoS-related attack scenarios. </w:t>
      </w:r>
      <w:r w:rsidR="00B45271" w:rsidRPr="00381A14">
        <w:rPr>
          <w:szCs w:val="20"/>
        </w:rPr>
        <w:t xml:space="preserve">This paper constitutes </w:t>
      </w:r>
      <w:r w:rsidR="00CA2F4A" w:rsidRPr="00381A14">
        <w:rPr>
          <w:szCs w:val="20"/>
        </w:rPr>
        <w:t>various</w:t>
      </w:r>
      <w:r w:rsidR="00B45271" w:rsidRPr="00381A14">
        <w:rPr>
          <w:szCs w:val="20"/>
        </w:rPr>
        <w:t xml:space="preserve"> DDoS attack scenarios</w:t>
      </w:r>
      <w:r w:rsidR="00130642" w:rsidRPr="00381A14">
        <w:rPr>
          <w:szCs w:val="20"/>
        </w:rPr>
        <w:t xml:space="preserve"> </w:t>
      </w:r>
      <w:r w:rsidR="00B45271" w:rsidRPr="00381A14">
        <w:rPr>
          <w:szCs w:val="20"/>
        </w:rPr>
        <w:t xml:space="preserve">against EV charging facilities. </w:t>
      </w:r>
    </w:p>
    <w:p w14:paraId="5C1FFD48" w14:textId="09FF181D" w:rsidR="00C00817" w:rsidRPr="00381A14" w:rsidRDefault="00C00817" w:rsidP="00C00817">
      <w:pPr>
        <w:pStyle w:val="a5"/>
        <w:keepNext/>
        <w:jc w:val="center"/>
      </w:pPr>
      <w:r w:rsidRPr="00381A14">
        <w:rPr>
          <w:rFonts w:hint="eastAsia"/>
        </w:rPr>
        <w:t>T</w:t>
      </w:r>
      <w:r w:rsidRPr="00381A14">
        <w:t xml:space="preserve">able 2. </w:t>
      </w:r>
      <w:r w:rsidR="00A36BA2" w:rsidRPr="00381A14">
        <w:t>Attack scenarios</w:t>
      </w:r>
      <w:r w:rsidR="000C3A0C" w:rsidRPr="00381A14">
        <w:t xml:space="preserve"> [1]</w:t>
      </w:r>
    </w:p>
    <w:tbl>
      <w:tblPr>
        <w:tblStyle w:val="a4"/>
        <w:tblW w:w="9007" w:type="dxa"/>
        <w:tblLook w:val="04A0" w:firstRow="1" w:lastRow="0" w:firstColumn="1" w:lastColumn="0" w:noHBand="0" w:noVBand="1"/>
      </w:tblPr>
      <w:tblGrid>
        <w:gridCol w:w="986"/>
        <w:gridCol w:w="1903"/>
        <w:gridCol w:w="974"/>
        <w:gridCol w:w="1019"/>
        <w:gridCol w:w="872"/>
        <w:gridCol w:w="1211"/>
        <w:gridCol w:w="1211"/>
        <w:gridCol w:w="831"/>
      </w:tblGrid>
      <w:tr w:rsidR="00F54215" w:rsidRPr="00381A14" w14:paraId="12FF7DF8" w14:textId="457E237B" w:rsidTr="005F5A8D">
        <w:tc>
          <w:tcPr>
            <w:tcW w:w="986" w:type="dxa"/>
            <w:shd w:val="clear" w:color="auto" w:fill="E7E6E6" w:themeFill="background2"/>
            <w:vAlign w:val="center"/>
          </w:tcPr>
          <w:p w14:paraId="1732CBC3" w14:textId="02773026" w:rsidR="00DA1D86" w:rsidRPr="00381A14" w:rsidRDefault="00DA1D86" w:rsidP="00C47D6A">
            <w:pPr>
              <w:jc w:val="left"/>
              <w:rPr>
                <w:szCs w:val="20"/>
              </w:rPr>
            </w:pPr>
            <w:r w:rsidRPr="00381A14">
              <w:rPr>
                <w:rFonts w:hint="eastAsia"/>
                <w:szCs w:val="20"/>
              </w:rPr>
              <w:t>M</w:t>
            </w:r>
            <w:r w:rsidRPr="00381A14">
              <w:rPr>
                <w:szCs w:val="20"/>
              </w:rPr>
              <w:t>ajor Scenario</w:t>
            </w:r>
            <w:r w:rsidR="00F54215" w:rsidRPr="00381A14">
              <w:rPr>
                <w:szCs w:val="20"/>
              </w:rPr>
              <w:t xml:space="preserve"> Index</w:t>
            </w:r>
          </w:p>
        </w:tc>
        <w:tc>
          <w:tcPr>
            <w:tcW w:w="1419" w:type="dxa"/>
            <w:shd w:val="clear" w:color="auto" w:fill="E7E6E6" w:themeFill="background2"/>
            <w:vAlign w:val="center"/>
          </w:tcPr>
          <w:p w14:paraId="59ADD98E" w14:textId="0C1FA448" w:rsidR="00DA1D86" w:rsidRPr="00381A14" w:rsidRDefault="00F54215" w:rsidP="00C47D6A">
            <w:pPr>
              <w:jc w:val="left"/>
              <w:rPr>
                <w:szCs w:val="20"/>
              </w:rPr>
            </w:pPr>
            <w:r w:rsidRPr="00381A14">
              <w:rPr>
                <w:szCs w:val="20"/>
              </w:rPr>
              <w:t xml:space="preserve">Sub-Scenario </w:t>
            </w:r>
            <w:r w:rsidR="00DA1D86" w:rsidRPr="00381A14">
              <w:rPr>
                <w:rFonts w:hint="eastAsia"/>
                <w:szCs w:val="20"/>
              </w:rPr>
              <w:t>A</w:t>
            </w:r>
            <w:r w:rsidR="00DA1D86" w:rsidRPr="00381A14">
              <w:rPr>
                <w:szCs w:val="20"/>
              </w:rPr>
              <w:t>bbreviation</w:t>
            </w:r>
          </w:p>
        </w:tc>
        <w:tc>
          <w:tcPr>
            <w:tcW w:w="1458" w:type="dxa"/>
            <w:shd w:val="clear" w:color="auto" w:fill="E7E6E6" w:themeFill="background2"/>
            <w:vAlign w:val="center"/>
          </w:tcPr>
          <w:p w14:paraId="7D800D6D" w14:textId="1E31924D" w:rsidR="00DA1D86" w:rsidRPr="00381A14" w:rsidRDefault="00DA1D86" w:rsidP="00C47D6A">
            <w:pPr>
              <w:jc w:val="left"/>
              <w:rPr>
                <w:szCs w:val="20"/>
              </w:rPr>
            </w:pPr>
            <w:r w:rsidRPr="00381A14">
              <w:rPr>
                <w:rFonts w:hint="eastAsia"/>
                <w:szCs w:val="20"/>
              </w:rPr>
              <w:t>R</w:t>
            </w:r>
            <w:r w:rsidRPr="00381A14">
              <w:rPr>
                <w:szCs w:val="20"/>
              </w:rPr>
              <w:t>andom Target CS</w:t>
            </w:r>
          </w:p>
        </w:tc>
        <w:tc>
          <w:tcPr>
            <w:tcW w:w="1019" w:type="dxa"/>
            <w:shd w:val="clear" w:color="auto" w:fill="E7E6E6" w:themeFill="background2"/>
            <w:vAlign w:val="center"/>
          </w:tcPr>
          <w:p w14:paraId="348FFD91" w14:textId="7AE4988E" w:rsidR="00DA1D86" w:rsidRPr="00381A14" w:rsidRDefault="00DA1D86" w:rsidP="00C47D6A">
            <w:pPr>
              <w:jc w:val="left"/>
              <w:rPr>
                <w:szCs w:val="20"/>
              </w:rPr>
            </w:pPr>
            <w:r w:rsidRPr="00381A14">
              <w:rPr>
                <w:rFonts w:hint="eastAsia"/>
                <w:szCs w:val="20"/>
              </w:rPr>
              <w:t>G</w:t>
            </w:r>
            <w:r w:rsidRPr="00381A14">
              <w:rPr>
                <w:szCs w:val="20"/>
              </w:rPr>
              <w:t>aussian Analysis</w:t>
            </w:r>
          </w:p>
        </w:tc>
        <w:tc>
          <w:tcPr>
            <w:tcW w:w="872" w:type="dxa"/>
            <w:shd w:val="clear" w:color="auto" w:fill="E7E6E6" w:themeFill="background2"/>
            <w:vAlign w:val="center"/>
          </w:tcPr>
          <w:p w14:paraId="50047BC6" w14:textId="64B85703" w:rsidR="00DA1D86" w:rsidRPr="00381A14" w:rsidRDefault="00DA1D86" w:rsidP="00C47D6A">
            <w:pPr>
              <w:jc w:val="left"/>
              <w:rPr>
                <w:szCs w:val="20"/>
              </w:rPr>
            </w:pPr>
            <w:r w:rsidRPr="00381A14">
              <w:rPr>
                <w:rFonts w:hint="eastAsia"/>
                <w:szCs w:val="20"/>
              </w:rPr>
              <w:t>C</w:t>
            </w:r>
            <w:r w:rsidRPr="00381A14">
              <w:rPr>
                <w:szCs w:val="20"/>
              </w:rPr>
              <w:t>orrect EV ID</w:t>
            </w:r>
          </w:p>
        </w:tc>
        <w:tc>
          <w:tcPr>
            <w:tcW w:w="1211" w:type="dxa"/>
            <w:shd w:val="clear" w:color="auto" w:fill="E7E6E6" w:themeFill="background2"/>
            <w:vAlign w:val="center"/>
          </w:tcPr>
          <w:p w14:paraId="79993B39" w14:textId="1FA5EB14" w:rsidR="00DA1D86" w:rsidRPr="00381A14" w:rsidRDefault="00DA1D86" w:rsidP="00C47D6A">
            <w:pPr>
              <w:jc w:val="left"/>
              <w:rPr>
                <w:szCs w:val="20"/>
              </w:rPr>
            </w:pPr>
            <w:r w:rsidRPr="00381A14">
              <w:rPr>
                <w:rFonts w:hint="eastAsia"/>
                <w:szCs w:val="20"/>
              </w:rPr>
              <w:t>W</w:t>
            </w:r>
            <w:r w:rsidRPr="00381A14">
              <w:rPr>
                <w:szCs w:val="20"/>
              </w:rPr>
              <w:t>rong CS Timestamp</w:t>
            </w:r>
          </w:p>
        </w:tc>
        <w:tc>
          <w:tcPr>
            <w:tcW w:w="1211" w:type="dxa"/>
            <w:shd w:val="clear" w:color="auto" w:fill="E7E6E6" w:themeFill="background2"/>
            <w:vAlign w:val="center"/>
          </w:tcPr>
          <w:p w14:paraId="27317F88" w14:textId="16AEAB8B" w:rsidR="00DA1D86" w:rsidRPr="00381A14" w:rsidRDefault="00DA1D86" w:rsidP="00C47D6A">
            <w:pPr>
              <w:jc w:val="left"/>
              <w:rPr>
                <w:szCs w:val="20"/>
              </w:rPr>
            </w:pPr>
            <w:r w:rsidRPr="00381A14">
              <w:rPr>
                <w:rFonts w:hint="eastAsia"/>
                <w:szCs w:val="20"/>
              </w:rPr>
              <w:t>W</w:t>
            </w:r>
            <w:r w:rsidRPr="00381A14">
              <w:rPr>
                <w:szCs w:val="20"/>
              </w:rPr>
              <w:t>rong EV Timestamp</w:t>
            </w:r>
          </w:p>
        </w:tc>
        <w:tc>
          <w:tcPr>
            <w:tcW w:w="831" w:type="dxa"/>
            <w:shd w:val="clear" w:color="auto" w:fill="E7E6E6" w:themeFill="background2"/>
            <w:vAlign w:val="center"/>
          </w:tcPr>
          <w:p w14:paraId="56BB1D21" w14:textId="560BFA13" w:rsidR="00DA1D86" w:rsidRPr="00381A14" w:rsidRDefault="00DA1D86" w:rsidP="00C47D6A">
            <w:pPr>
              <w:jc w:val="left"/>
              <w:rPr>
                <w:szCs w:val="20"/>
              </w:rPr>
            </w:pPr>
            <w:r w:rsidRPr="00381A14">
              <w:rPr>
                <w:rFonts w:hint="eastAsia"/>
                <w:szCs w:val="20"/>
              </w:rPr>
              <w:t>W</w:t>
            </w:r>
            <w:r w:rsidRPr="00381A14">
              <w:rPr>
                <w:szCs w:val="20"/>
              </w:rPr>
              <w:t>rong EV ID</w:t>
            </w:r>
          </w:p>
        </w:tc>
      </w:tr>
      <w:tr w:rsidR="005F5A8D" w:rsidRPr="00381A14" w14:paraId="68B1CF8C" w14:textId="676D6515" w:rsidTr="00356DAF">
        <w:tc>
          <w:tcPr>
            <w:tcW w:w="986" w:type="dxa"/>
            <w:vMerge w:val="restart"/>
            <w:shd w:val="clear" w:color="auto" w:fill="E7E6E6" w:themeFill="background2"/>
            <w:vAlign w:val="center"/>
          </w:tcPr>
          <w:p w14:paraId="5F94A328" w14:textId="33E12D22" w:rsidR="007B1E18" w:rsidRPr="00381A14" w:rsidRDefault="00590F82" w:rsidP="000644E6">
            <w:pPr>
              <w:jc w:val="center"/>
              <w:rPr>
                <w:szCs w:val="20"/>
              </w:rPr>
            </w:pPr>
            <w:r w:rsidRPr="00381A14">
              <w:rPr>
                <w:rFonts w:hint="eastAsia"/>
                <w:szCs w:val="20"/>
              </w:rPr>
              <w:t>1</w:t>
            </w:r>
          </w:p>
        </w:tc>
        <w:tc>
          <w:tcPr>
            <w:tcW w:w="1419" w:type="dxa"/>
            <w:shd w:val="clear" w:color="auto" w:fill="E7E6E6" w:themeFill="background2"/>
            <w:vAlign w:val="center"/>
          </w:tcPr>
          <w:p w14:paraId="6E9041D9" w14:textId="12BFB522" w:rsidR="007B1E18" w:rsidRPr="00381A14" w:rsidRDefault="007B1E18" w:rsidP="00C47D6A">
            <w:pPr>
              <w:jc w:val="left"/>
              <w:rPr>
                <w:szCs w:val="20"/>
              </w:rPr>
            </w:pPr>
            <w:r w:rsidRPr="00381A14">
              <w:rPr>
                <w:szCs w:val="20"/>
              </w:rPr>
              <w:t>CID_RCOFF_GOFF</w:t>
            </w:r>
          </w:p>
        </w:tc>
        <w:tc>
          <w:tcPr>
            <w:tcW w:w="1458" w:type="dxa"/>
            <w:vAlign w:val="center"/>
          </w:tcPr>
          <w:p w14:paraId="2F3B08DC" w14:textId="77DF1F3C" w:rsidR="007B1E18" w:rsidRPr="00381A14" w:rsidRDefault="00891122" w:rsidP="00631C32">
            <w:pPr>
              <w:jc w:val="center"/>
              <w:rPr>
                <w:szCs w:val="20"/>
              </w:rPr>
            </w:pPr>
            <w:r>
              <w:rPr>
                <w:rFonts w:hint="eastAsia"/>
                <w:szCs w:val="20"/>
              </w:rPr>
              <w:t>N</w:t>
            </w:r>
            <w:r>
              <w:rPr>
                <w:szCs w:val="20"/>
              </w:rPr>
              <w:t>o</w:t>
            </w:r>
          </w:p>
        </w:tc>
        <w:tc>
          <w:tcPr>
            <w:tcW w:w="1019" w:type="dxa"/>
            <w:vAlign w:val="center"/>
          </w:tcPr>
          <w:p w14:paraId="06CFB079" w14:textId="44AA0E2F" w:rsidR="007B1E18" w:rsidRPr="00381A14" w:rsidRDefault="003C5CAD" w:rsidP="00631C32">
            <w:pPr>
              <w:jc w:val="center"/>
              <w:rPr>
                <w:szCs w:val="20"/>
              </w:rPr>
            </w:pPr>
            <w:r>
              <w:rPr>
                <w:rFonts w:hint="eastAsia"/>
                <w:szCs w:val="20"/>
              </w:rPr>
              <w:t>N</w:t>
            </w:r>
            <w:r>
              <w:rPr>
                <w:szCs w:val="20"/>
              </w:rPr>
              <w:t>o</w:t>
            </w:r>
          </w:p>
        </w:tc>
        <w:tc>
          <w:tcPr>
            <w:tcW w:w="872" w:type="dxa"/>
            <w:vAlign w:val="center"/>
          </w:tcPr>
          <w:p w14:paraId="3071DDF5" w14:textId="630EABB3" w:rsidR="007B1E18" w:rsidRPr="00381A14" w:rsidRDefault="00B237B5" w:rsidP="00631C32">
            <w:pPr>
              <w:jc w:val="center"/>
              <w:rPr>
                <w:szCs w:val="20"/>
              </w:rPr>
            </w:pPr>
            <w:r>
              <w:rPr>
                <w:rFonts w:hint="eastAsia"/>
                <w:szCs w:val="20"/>
              </w:rPr>
              <w:t>Y</w:t>
            </w:r>
            <w:r>
              <w:rPr>
                <w:szCs w:val="20"/>
              </w:rPr>
              <w:t>es</w:t>
            </w:r>
          </w:p>
        </w:tc>
        <w:tc>
          <w:tcPr>
            <w:tcW w:w="1211" w:type="dxa"/>
            <w:vAlign w:val="center"/>
          </w:tcPr>
          <w:p w14:paraId="43BC0D0C" w14:textId="1A2BE5F0"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71D03F01" w14:textId="48DB6521" w:rsidR="007B1E18" w:rsidRPr="00381A14" w:rsidRDefault="00011EE7" w:rsidP="00631C32">
            <w:pPr>
              <w:jc w:val="center"/>
              <w:rPr>
                <w:szCs w:val="20"/>
              </w:rPr>
            </w:pPr>
            <w:r>
              <w:rPr>
                <w:rFonts w:hint="eastAsia"/>
                <w:szCs w:val="20"/>
              </w:rPr>
              <w:t>N</w:t>
            </w:r>
            <w:r>
              <w:rPr>
                <w:szCs w:val="20"/>
              </w:rPr>
              <w:t>o</w:t>
            </w:r>
          </w:p>
        </w:tc>
        <w:tc>
          <w:tcPr>
            <w:tcW w:w="831" w:type="dxa"/>
            <w:vAlign w:val="center"/>
          </w:tcPr>
          <w:p w14:paraId="7576F66B" w14:textId="7914244F" w:rsidR="007B1E18" w:rsidRPr="00381A14" w:rsidRDefault="00011EE7" w:rsidP="00631C32">
            <w:pPr>
              <w:jc w:val="center"/>
              <w:rPr>
                <w:rFonts w:eastAsiaTheme="minorHAnsi"/>
                <w:szCs w:val="20"/>
              </w:rPr>
            </w:pPr>
            <w:r>
              <w:rPr>
                <w:rFonts w:eastAsiaTheme="minorHAnsi" w:hint="eastAsia"/>
                <w:szCs w:val="20"/>
              </w:rPr>
              <w:t>N</w:t>
            </w:r>
            <w:r>
              <w:rPr>
                <w:rFonts w:eastAsiaTheme="minorHAnsi"/>
                <w:szCs w:val="20"/>
              </w:rPr>
              <w:t>o</w:t>
            </w:r>
          </w:p>
        </w:tc>
      </w:tr>
      <w:tr w:rsidR="005F5A8D" w:rsidRPr="00381A14" w14:paraId="6C17BA22" w14:textId="25CA3FE9" w:rsidTr="00356DAF">
        <w:tc>
          <w:tcPr>
            <w:tcW w:w="986" w:type="dxa"/>
            <w:vMerge/>
            <w:shd w:val="clear" w:color="auto" w:fill="E7E6E6" w:themeFill="background2"/>
            <w:vAlign w:val="center"/>
          </w:tcPr>
          <w:p w14:paraId="2192E6BF" w14:textId="77777777" w:rsidR="007B1E18" w:rsidRPr="00381A14" w:rsidRDefault="007B1E18" w:rsidP="000644E6">
            <w:pPr>
              <w:jc w:val="center"/>
              <w:rPr>
                <w:szCs w:val="20"/>
              </w:rPr>
            </w:pPr>
          </w:p>
        </w:tc>
        <w:tc>
          <w:tcPr>
            <w:tcW w:w="1419" w:type="dxa"/>
            <w:shd w:val="clear" w:color="auto" w:fill="E7E6E6" w:themeFill="background2"/>
            <w:vAlign w:val="center"/>
          </w:tcPr>
          <w:p w14:paraId="0874138A" w14:textId="64440C25" w:rsidR="007B1E18" w:rsidRPr="00381A14" w:rsidRDefault="007B1E18" w:rsidP="00C47D6A">
            <w:pPr>
              <w:jc w:val="left"/>
              <w:rPr>
                <w:szCs w:val="20"/>
              </w:rPr>
            </w:pPr>
            <w:r w:rsidRPr="00381A14">
              <w:rPr>
                <w:szCs w:val="20"/>
              </w:rPr>
              <w:t>CID_RCOFF_GON</w:t>
            </w:r>
          </w:p>
        </w:tc>
        <w:tc>
          <w:tcPr>
            <w:tcW w:w="1458" w:type="dxa"/>
            <w:vAlign w:val="center"/>
          </w:tcPr>
          <w:p w14:paraId="681E5B43" w14:textId="5BB75E70" w:rsidR="007B1E18" w:rsidRPr="00381A14" w:rsidRDefault="00891122" w:rsidP="00631C32">
            <w:pPr>
              <w:jc w:val="center"/>
              <w:rPr>
                <w:szCs w:val="20"/>
              </w:rPr>
            </w:pPr>
            <w:r>
              <w:rPr>
                <w:rFonts w:hint="eastAsia"/>
                <w:szCs w:val="20"/>
              </w:rPr>
              <w:t>N</w:t>
            </w:r>
            <w:r>
              <w:rPr>
                <w:szCs w:val="20"/>
              </w:rPr>
              <w:t>o</w:t>
            </w:r>
          </w:p>
        </w:tc>
        <w:tc>
          <w:tcPr>
            <w:tcW w:w="1019" w:type="dxa"/>
            <w:vAlign w:val="center"/>
          </w:tcPr>
          <w:p w14:paraId="6FA01A24" w14:textId="43D06A0F" w:rsidR="007B1E18" w:rsidRPr="00381A14" w:rsidRDefault="003C5CAD" w:rsidP="00631C32">
            <w:pPr>
              <w:jc w:val="center"/>
              <w:rPr>
                <w:szCs w:val="20"/>
              </w:rPr>
            </w:pPr>
            <w:r>
              <w:rPr>
                <w:rFonts w:hint="eastAsia"/>
                <w:szCs w:val="20"/>
              </w:rPr>
              <w:t>Y</w:t>
            </w:r>
            <w:r>
              <w:rPr>
                <w:szCs w:val="20"/>
              </w:rPr>
              <w:t>es</w:t>
            </w:r>
          </w:p>
        </w:tc>
        <w:tc>
          <w:tcPr>
            <w:tcW w:w="872" w:type="dxa"/>
            <w:vAlign w:val="center"/>
          </w:tcPr>
          <w:p w14:paraId="4FC59730" w14:textId="0204D049" w:rsidR="007B1E18" w:rsidRPr="00381A14" w:rsidRDefault="00B237B5" w:rsidP="00631C32">
            <w:pPr>
              <w:jc w:val="center"/>
              <w:rPr>
                <w:szCs w:val="20"/>
              </w:rPr>
            </w:pPr>
            <w:r>
              <w:rPr>
                <w:rFonts w:hint="eastAsia"/>
                <w:szCs w:val="20"/>
              </w:rPr>
              <w:t>Y</w:t>
            </w:r>
            <w:r>
              <w:rPr>
                <w:szCs w:val="20"/>
              </w:rPr>
              <w:t>es</w:t>
            </w:r>
          </w:p>
        </w:tc>
        <w:tc>
          <w:tcPr>
            <w:tcW w:w="1211" w:type="dxa"/>
            <w:vAlign w:val="center"/>
          </w:tcPr>
          <w:p w14:paraId="55D67BD7" w14:textId="625D1D75"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7A0B6576" w14:textId="79E564CA" w:rsidR="007B1E18" w:rsidRPr="00381A14" w:rsidRDefault="00011EE7" w:rsidP="00631C32">
            <w:pPr>
              <w:jc w:val="center"/>
              <w:rPr>
                <w:szCs w:val="20"/>
              </w:rPr>
            </w:pPr>
            <w:r>
              <w:rPr>
                <w:rFonts w:hint="eastAsia"/>
                <w:szCs w:val="20"/>
              </w:rPr>
              <w:t>N</w:t>
            </w:r>
            <w:r>
              <w:rPr>
                <w:szCs w:val="20"/>
              </w:rPr>
              <w:t>o</w:t>
            </w:r>
          </w:p>
        </w:tc>
        <w:tc>
          <w:tcPr>
            <w:tcW w:w="831" w:type="dxa"/>
            <w:vAlign w:val="center"/>
          </w:tcPr>
          <w:p w14:paraId="58C3DA95" w14:textId="0E6B1671" w:rsidR="007B1E18" w:rsidRPr="00381A14" w:rsidRDefault="00011EE7" w:rsidP="00631C32">
            <w:pPr>
              <w:jc w:val="center"/>
              <w:rPr>
                <w:rFonts w:eastAsiaTheme="minorHAnsi"/>
                <w:szCs w:val="20"/>
              </w:rPr>
            </w:pPr>
            <w:r>
              <w:rPr>
                <w:rFonts w:eastAsiaTheme="minorHAnsi" w:hint="eastAsia"/>
                <w:szCs w:val="20"/>
              </w:rPr>
              <w:t>N</w:t>
            </w:r>
            <w:r>
              <w:rPr>
                <w:rFonts w:eastAsiaTheme="minorHAnsi"/>
                <w:szCs w:val="20"/>
              </w:rPr>
              <w:t>o</w:t>
            </w:r>
          </w:p>
        </w:tc>
      </w:tr>
      <w:tr w:rsidR="005F5A8D" w:rsidRPr="00381A14" w14:paraId="26E0D03D" w14:textId="0D9B6BD9" w:rsidTr="00356DAF">
        <w:tc>
          <w:tcPr>
            <w:tcW w:w="986" w:type="dxa"/>
            <w:vMerge/>
            <w:shd w:val="clear" w:color="auto" w:fill="E7E6E6" w:themeFill="background2"/>
            <w:vAlign w:val="center"/>
          </w:tcPr>
          <w:p w14:paraId="08FF47BE" w14:textId="77777777" w:rsidR="007B1E18" w:rsidRPr="00381A14" w:rsidRDefault="007B1E18" w:rsidP="000644E6">
            <w:pPr>
              <w:jc w:val="center"/>
              <w:rPr>
                <w:szCs w:val="20"/>
              </w:rPr>
            </w:pPr>
          </w:p>
        </w:tc>
        <w:tc>
          <w:tcPr>
            <w:tcW w:w="1419" w:type="dxa"/>
            <w:shd w:val="clear" w:color="auto" w:fill="E7E6E6" w:themeFill="background2"/>
            <w:vAlign w:val="center"/>
          </w:tcPr>
          <w:p w14:paraId="654C8949" w14:textId="1BAAF82B" w:rsidR="007B1E18" w:rsidRPr="00381A14" w:rsidRDefault="007B1E18" w:rsidP="00C47D6A">
            <w:pPr>
              <w:jc w:val="left"/>
              <w:rPr>
                <w:szCs w:val="20"/>
              </w:rPr>
            </w:pPr>
            <w:r w:rsidRPr="00381A14">
              <w:rPr>
                <w:szCs w:val="20"/>
              </w:rPr>
              <w:t>CID_RCON_GOFF</w:t>
            </w:r>
          </w:p>
        </w:tc>
        <w:tc>
          <w:tcPr>
            <w:tcW w:w="1458" w:type="dxa"/>
            <w:vAlign w:val="center"/>
          </w:tcPr>
          <w:p w14:paraId="443B94C1" w14:textId="6CF6B9C6" w:rsidR="007B1E18" w:rsidRPr="00381A14" w:rsidRDefault="00891122" w:rsidP="00631C32">
            <w:pPr>
              <w:jc w:val="center"/>
              <w:rPr>
                <w:szCs w:val="20"/>
              </w:rPr>
            </w:pPr>
            <w:r>
              <w:rPr>
                <w:rFonts w:hint="eastAsia"/>
                <w:szCs w:val="20"/>
              </w:rPr>
              <w:t>Y</w:t>
            </w:r>
            <w:r>
              <w:rPr>
                <w:szCs w:val="20"/>
              </w:rPr>
              <w:t>es</w:t>
            </w:r>
          </w:p>
        </w:tc>
        <w:tc>
          <w:tcPr>
            <w:tcW w:w="1019" w:type="dxa"/>
            <w:vAlign w:val="center"/>
          </w:tcPr>
          <w:p w14:paraId="3CC684C8" w14:textId="415BA2EB" w:rsidR="007B1E18" w:rsidRPr="00381A14" w:rsidRDefault="003C5CAD" w:rsidP="00631C32">
            <w:pPr>
              <w:jc w:val="center"/>
              <w:rPr>
                <w:szCs w:val="20"/>
              </w:rPr>
            </w:pPr>
            <w:r>
              <w:rPr>
                <w:rFonts w:hint="eastAsia"/>
                <w:szCs w:val="20"/>
              </w:rPr>
              <w:t>N</w:t>
            </w:r>
            <w:r>
              <w:rPr>
                <w:szCs w:val="20"/>
              </w:rPr>
              <w:t>o</w:t>
            </w:r>
          </w:p>
        </w:tc>
        <w:tc>
          <w:tcPr>
            <w:tcW w:w="872" w:type="dxa"/>
            <w:vAlign w:val="center"/>
          </w:tcPr>
          <w:p w14:paraId="19D8FE5A" w14:textId="55C0D887" w:rsidR="007B1E18" w:rsidRPr="00381A14" w:rsidRDefault="00B237B5" w:rsidP="00631C32">
            <w:pPr>
              <w:jc w:val="center"/>
              <w:rPr>
                <w:szCs w:val="20"/>
              </w:rPr>
            </w:pPr>
            <w:r>
              <w:rPr>
                <w:rFonts w:hint="eastAsia"/>
                <w:szCs w:val="20"/>
              </w:rPr>
              <w:t>Y</w:t>
            </w:r>
            <w:r>
              <w:rPr>
                <w:szCs w:val="20"/>
              </w:rPr>
              <w:t>es</w:t>
            </w:r>
          </w:p>
        </w:tc>
        <w:tc>
          <w:tcPr>
            <w:tcW w:w="1211" w:type="dxa"/>
            <w:vAlign w:val="center"/>
          </w:tcPr>
          <w:p w14:paraId="31C40DA0" w14:textId="593DE67B"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1C4D71DF" w14:textId="1126E3C5" w:rsidR="007B1E18" w:rsidRPr="00381A14" w:rsidRDefault="00011EE7" w:rsidP="00631C32">
            <w:pPr>
              <w:jc w:val="center"/>
              <w:rPr>
                <w:szCs w:val="20"/>
              </w:rPr>
            </w:pPr>
            <w:r>
              <w:rPr>
                <w:rFonts w:hint="eastAsia"/>
                <w:szCs w:val="20"/>
              </w:rPr>
              <w:t>N</w:t>
            </w:r>
            <w:r>
              <w:rPr>
                <w:szCs w:val="20"/>
              </w:rPr>
              <w:t>o</w:t>
            </w:r>
          </w:p>
        </w:tc>
        <w:tc>
          <w:tcPr>
            <w:tcW w:w="831" w:type="dxa"/>
            <w:vAlign w:val="center"/>
          </w:tcPr>
          <w:p w14:paraId="1F3180D6" w14:textId="274B1CA0" w:rsidR="007B1E18" w:rsidRPr="00381A14" w:rsidRDefault="00011EE7" w:rsidP="00631C32">
            <w:pPr>
              <w:jc w:val="center"/>
              <w:rPr>
                <w:rFonts w:eastAsiaTheme="minorHAnsi"/>
                <w:szCs w:val="20"/>
              </w:rPr>
            </w:pPr>
            <w:r>
              <w:rPr>
                <w:rFonts w:eastAsiaTheme="minorHAnsi" w:hint="eastAsia"/>
                <w:szCs w:val="20"/>
              </w:rPr>
              <w:t>N</w:t>
            </w:r>
            <w:r>
              <w:rPr>
                <w:rFonts w:eastAsiaTheme="minorHAnsi"/>
                <w:szCs w:val="20"/>
              </w:rPr>
              <w:t>o</w:t>
            </w:r>
          </w:p>
        </w:tc>
      </w:tr>
      <w:tr w:rsidR="005F5A8D" w:rsidRPr="00381A14" w14:paraId="22C0D35A" w14:textId="7110180F" w:rsidTr="00356DAF">
        <w:tc>
          <w:tcPr>
            <w:tcW w:w="986" w:type="dxa"/>
            <w:vMerge/>
            <w:shd w:val="clear" w:color="auto" w:fill="E7E6E6" w:themeFill="background2"/>
            <w:vAlign w:val="center"/>
          </w:tcPr>
          <w:p w14:paraId="140CB6FB" w14:textId="77777777" w:rsidR="007B1E18" w:rsidRPr="00381A14" w:rsidRDefault="007B1E18" w:rsidP="000644E6">
            <w:pPr>
              <w:jc w:val="center"/>
              <w:rPr>
                <w:szCs w:val="20"/>
              </w:rPr>
            </w:pPr>
          </w:p>
        </w:tc>
        <w:tc>
          <w:tcPr>
            <w:tcW w:w="1419" w:type="dxa"/>
            <w:shd w:val="clear" w:color="auto" w:fill="E7E6E6" w:themeFill="background2"/>
            <w:vAlign w:val="center"/>
          </w:tcPr>
          <w:p w14:paraId="19A17700" w14:textId="446FE764" w:rsidR="007B1E18" w:rsidRPr="00381A14" w:rsidRDefault="007B1E18" w:rsidP="00C47D6A">
            <w:pPr>
              <w:jc w:val="left"/>
              <w:rPr>
                <w:szCs w:val="20"/>
              </w:rPr>
            </w:pPr>
            <w:r w:rsidRPr="00381A14">
              <w:rPr>
                <w:szCs w:val="20"/>
              </w:rPr>
              <w:t>CID_RCON_GON</w:t>
            </w:r>
          </w:p>
        </w:tc>
        <w:tc>
          <w:tcPr>
            <w:tcW w:w="1458" w:type="dxa"/>
            <w:vAlign w:val="center"/>
          </w:tcPr>
          <w:p w14:paraId="625EEF60" w14:textId="731D3150" w:rsidR="007B1E18" w:rsidRPr="00381A14" w:rsidRDefault="00891122" w:rsidP="00631C32">
            <w:pPr>
              <w:jc w:val="center"/>
              <w:rPr>
                <w:szCs w:val="20"/>
              </w:rPr>
            </w:pPr>
            <w:r>
              <w:rPr>
                <w:rFonts w:hint="eastAsia"/>
                <w:szCs w:val="20"/>
              </w:rPr>
              <w:t>Y</w:t>
            </w:r>
            <w:r>
              <w:rPr>
                <w:szCs w:val="20"/>
              </w:rPr>
              <w:t>es</w:t>
            </w:r>
          </w:p>
        </w:tc>
        <w:tc>
          <w:tcPr>
            <w:tcW w:w="1019" w:type="dxa"/>
            <w:vAlign w:val="center"/>
          </w:tcPr>
          <w:p w14:paraId="6F120E70" w14:textId="11C14A84" w:rsidR="007B1E18" w:rsidRPr="00381A14" w:rsidRDefault="003C5CAD" w:rsidP="00631C32">
            <w:pPr>
              <w:jc w:val="center"/>
              <w:rPr>
                <w:szCs w:val="20"/>
              </w:rPr>
            </w:pPr>
            <w:r>
              <w:rPr>
                <w:rFonts w:hint="eastAsia"/>
                <w:szCs w:val="20"/>
              </w:rPr>
              <w:t>Y</w:t>
            </w:r>
            <w:r>
              <w:rPr>
                <w:szCs w:val="20"/>
              </w:rPr>
              <w:t>es</w:t>
            </w:r>
          </w:p>
        </w:tc>
        <w:tc>
          <w:tcPr>
            <w:tcW w:w="872" w:type="dxa"/>
            <w:vAlign w:val="center"/>
          </w:tcPr>
          <w:p w14:paraId="58851D2E" w14:textId="72414178" w:rsidR="007B1E18" w:rsidRPr="00381A14" w:rsidRDefault="00B237B5" w:rsidP="00631C32">
            <w:pPr>
              <w:jc w:val="center"/>
              <w:rPr>
                <w:szCs w:val="20"/>
              </w:rPr>
            </w:pPr>
            <w:r>
              <w:rPr>
                <w:rFonts w:hint="eastAsia"/>
                <w:szCs w:val="20"/>
              </w:rPr>
              <w:t>Y</w:t>
            </w:r>
            <w:r>
              <w:rPr>
                <w:szCs w:val="20"/>
              </w:rPr>
              <w:t>es</w:t>
            </w:r>
          </w:p>
        </w:tc>
        <w:tc>
          <w:tcPr>
            <w:tcW w:w="1211" w:type="dxa"/>
            <w:vAlign w:val="center"/>
          </w:tcPr>
          <w:p w14:paraId="713DDEFB" w14:textId="58C9748A"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0780CCBB" w14:textId="3D6C42CD" w:rsidR="007B1E18" w:rsidRPr="00381A14" w:rsidRDefault="00011EE7" w:rsidP="00631C32">
            <w:pPr>
              <w:jc w:val="center"/>
              <w:rPr>
                <w:szCs w:val="20"/>
              </w:rPr>
            </w:pPr>
            <w:r>
              <w:rPr>
                <w:rFonts w:hint="eastAsia"/>
                <w:szCs w:val="20"/>
              </w:rPr>
              <w:t>N</w:t>
            </w:r>
            <w:r>
              <w:rPr>
                <w:szCs w:val="20"/>
              </w:rPr>
              <w:t>o</w:t>
            </w:r>
          </w:p>
        </w:tc>
        <w:tc>
          <w:tcPr>
            <w:tcW w:w="831" w:type="dxa"/>
            <w:vAlign w:val="center"/>
          </w:tcPr>
          <w:p w14:paraId="2D0A97F1" w14:textId="656A417E" w:rsidR="007B1E18" w:rsidRPr="00381A14" w:rsidRDefault="00011EE7" w:rsidP="00631C32">
            <w:pPr>
              <w:jc w:val="center"/>
              <w:rPr>
                <w:rFonts w:eastAsiaTheme="minorHAnsi"/>
                <w:szCs w:val="20"/>
              </w:rPr>
            </w:pPr>
            <w:r>
              <w:rPr>
                <w:rFonts w:eastAsiaTheme="minorHAnsi" w:hint="eastAsia"/>
                <w:szCs w:val="20"/>
              </w:rPr>
              <w:t>N</w:t>
            </w:r>
            <w:r>
              <w:rPr>
                <w:rFonts w:eastAsiaTheme="minorHAnsi"/>
                <w:szCs w:val="20"/>
              </w:rPr>
              <w:t>o</w:t>
            </w:r>
          </w:p>
        </w:tc>
      </w:tr>
      <w:tr w:rsidR="005F5A8D" w:rsidRPr="00381A14" w14:paraId="4E82C44A" w14:textId="436747C7" w:rsidTr="00356DAF">
        <w:tc>
          <w:tcPr>
            <w:tcW w:w="986" w:type="dxa"/>
            <w:vMerge w:val="restart"/>
            <w:shd w:val="clear" w:color="auto" w:fill="E7E6E6" w:themeFill="background2"/>
            <w:vAlign w:val="center"/>
          </w:tcPr>
          <w:p w14:paraId="5F21B581" w14:textId="608D3A8E" w:rsidR="007B1E18" w:rsidRPr="00381A14" w:rsidRDefault="00590F82" w:rsidP="000644E6">
            <w:pPr>
              <w:jc w:val="center"/>
              <w:rPr>
                <w:szCs w:val="20"/>
              </w:rPr>
            </w:pPr>
            <w:r w:rsidRPr="00381A14">
              <w:rPr>
                <w:rFonts w:hint="eastAsia"/>
                <w:szCs w:val="20"/>
              </w:rPr>
              <w:t>2</w:t>
            </w:r>
          </w:p>
        </w:tc>
        <w:tc>
          <w:tcPr>
            <w:tcW w:w="1419" w:type="dxa"/>
            <w:shd w:val="clear" w:color="auto" w:fill="E7E6E6" w:themeFill="background2"/>
            <w:vAlign w:val="center"/>
          </w:tcPr>
          <w:p w14:paraId="5A78F67D" w14:textId="46D471E2" w:rsidR="007B1E18" w:rsidRPr="00381A14" w:rsidRDefault="007B1E18" w:rsidP="00C47D6A">
            <w:pPr>
              <w:jc w:val="left"/>
              <w:rPr>
                <w:szCs w:val="20"/>
              </w:rPr>
            </w:pPr>
            <w:r w:rsidRPr="00381A14">
              <w:rPr>
                <w:szCs w:val="20"/>
              </w:rPr>
              <w:t>WCT_RCOFF_GOFF</w:t>
            </w:r>
          </w:p>
        </w:tc>
        <w:tc>
          <w:tcPr>
            <w:tcW w:w="1458" w:type="dxa"/>
            <w:vAlign w:val="center"/>
          </w:tcPr>
          <w:p w14:paraId="6D950E98" w14:textId="6D2C6765" w:rsidR="007B1E18" w:rsidRPr="00381A14" w:rsidRDefault="00891122" w:rsidP="00631C32">
            <w:pPr>
              <w:jc w:val="center"/>
              <w:rPr>
                <w:szCs w:val="20"/>
              </w:rPr>
            </w:pPr>
            <w:r>
              <w:rPr>
                <w:rFonts w:hint="eastAsia"/>
                <w:szCs w:val="20"/>
              </w:rPr>
              <w:t>N</w:t>
            </w:r>
            <w:r>
              <w:rPr>
                <w:szCs w:val="20"/>
              </w:rPr>
              <w:t>o</w:t>
            </w:r>
          </w:p>
        </w:tc>
        <w:tc>
          <w:tcPr>
            <w:tcW w:w="1019" w:type="dxa"/>
            <w:vAlign w:val="center"/>
          </w:tcPr>
          <w:p w14:paraId="0A5DE0B9" w14:textId="5C26D98B" w:rsidR="007B1E18" w:rsidRPr="00381A14" w:rsidRDefault="003C5CAD" w:rsidP="00631C32">
            <w:pPr>
              <w:jc w:val="center"/>
              <w:rPr>
                <w:szCs w:val="20"/>
              </w:rPr>
            </w:pPr>
            <w:r>
              <w:rPr>
                <w:rFonts w:hint="eastAsia"/>
                <w:szCs w:val="20"/>
              </w:rPr>
              <w:t>N</w:t>
            </w:r>
            <w:r>
              <w:rPr>
                <w:szCs w:val="20"/>
              </w:rPr>
              <w:t>o</w:t>
            </w:r>
          </w:p>
        </w:tc>
        <w:tc>
          <w:tcPr>
            <w:tcW w:w="872" w:type="dxa"/>
            <w:vAlign w:val="center"/>
          </w:tcPr>
          <w:p w14:paraId="4B154AE2" w14:textId="2FB54228"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34100F23" w14:textId="79E8A5E1" w:rsidR="007B1E18" w:rsidRPr="00381A14" w:rsidRDefault="00C845B0" w:rsidP="00631C32">
            <w:pPr>
              <w:jc w:val="center"/>
              <w:rPr>
                <w:szCs w:val="20"/>
              </w:rPr>
            </w:pPr>
            <w:r>
              <w:rPr>
                <w:rFonts w:hint="eastAsia"/>
                <w:szCs w:val="20"/>
              </w:rPr>
              <w:t>Y</w:t>
            </w:r>
            <w:r>
              <w:rPr>
                <w:szCs w:val="20"/>
              </w:rPr>
              <w:t>es</w:t>
            </w:r>
          </w:p>
        </w:tc>
        <w:tc>
          <w:tcPr>
            <w:tcW w:w="1211" w:type="dxa"/>
            <w:vAlign w:val="center"/>
          </w:tcPr>
          <w:p w14:paraId="361F2C07" w14:textId="26881248" w:rsidR="007B1E18" w:rsidRPr="00381A14" w:rsidRDefault="00011EE7" w:rsidP="00631C32">
            <w:pPr>
              <w:jc w:val="center"/>
              <w:rPr>
                <w:szCs w:val="20"/>
              </w:rPr>
            </w:pPr>
            <w:r>
              <w:rPr>
                <w:rFonts w:hint="eastAsia"/>
                <w:szCs w:val="20"/>
              </w:rPr>
              <w:t>N</w:t>
            </w:r>
            <w:r>
              <w:rPr>
                <w:szCs w:val="20"/>
              </w:rPr>
              <w:t>o</w:t>
            </w:r>
          </w:p>
        </w:tc>
        <w:tc>
          <w:tcPr>
            <w:tcW w:w="831" w:type="dxa"/>
            <w:vAlign w:val="center"/>
          </w:tcPr>
          <w:p w14:paraId="17B45F81" w14:textId="7983B79F" w:rsidR="007B1E18" w:rsidRPr="00381A14" w:rsidRDefault="00011EE7" w:rsidP="00631C32">
            <w:pPr>
              <w:jc w:val="center"/>
              <w:rPr>
                <w:rFonts w:eastAsiaTheme="minorHAnsi"/>
                <w:szCs w:val="20"/>
              </w:rPr>
            </w:pPr>
            <w:r>
              <w:rPr>
                <w:rFonts w:eastAsiaTheme="minorHAnsi" w:hint="eastAsia"/>
                <w:szCs w:val="20"/>
              </w:rPr>
              <w:t>N</w:t>
            </w:r>
            <w:r>
              <w:rPr>
                <w:rFonts w:eastAsiaTheme="minorHAnsi"/>
                <w:szCs w:val="20"/>
              </w:rPr>
              <w:t>o</w:t>
            </w:r>
          </w:p>
        </w:tc>
      </w:tr>
      <w:tr w:rsidR="005F5A8D" w:rsidRPr="00381A14" w14:paraId="4879993E" w14:textId="70BF2600" w:rsidTr="00356DAF">
        <w:tc>
          <w:tcPr>
            <w:tcW w:w="986" w:type="dxa"/>
            <w:vMerge/>
            <w:shd w:val="clear" w:color="auto" w:fill="E7E6E6" w:themeFill="background2"/>
            <w:vAlign w:val="center"/>
          </w:tcPr>
          <w:p w14:paraId="5DE3E59E" w14:textId="77777777" w:rsidR="007B1E18" w:rsidRPr="00381A14" w:rsidRDefault="007B1E18" w:rsidP="000644E6">
            <w:pPr>
              <w:jc w:val="center"/>
              <w:rPr>
                <w:szCs w:val="20"/>
              </w:rPr>
            </w:pPr>
          </w:p>
        </w:tc>
        <w:tc>
          <w:tcPr>
            <w:tcW w:w="1419" w:type="dxa"/>
            <w:shd w:val="clear" w:color="auto" w:fill="E7E6E6" w:themeFill="background2"/>
            <w:vAlign w:val="center"/>
          </w:tcPr>
          <w:p w14:paraId="09B135BC" w14:textId="2B3CFDDE" w:rsidR="007B1E18" w:rsidRPr="00381A14" w:rsidRDefault="007B1E18" w:rsidP="00C47D6A">
            <w:pPr>
              <w:jc w:val="left"/>
              <w:rPr>
                <w:szCs w:val="20"/>
              </w:rPr>
            </w:pPr>
            <w:r w:rsidRPr="00381A14">
              <w:rPr>
                <w:szCs w:val="20"/>
              </w:rPr>
              <w:t>WCT_RCOFF_GON</w:t>
            </w:r>
          </w:p>
        </w:tc>
        <w:tc>
          <w:tcPr>
            <w:tcW w:w="1458" w:type="dxa"/>
            <w:vAlign w:val="center"/>
          </w:tcPr>
          <w:p w14:paraId="6E672185" w14:textId="3FEBA321" w:rsidR="007B1E18" w:rsidRPr="00381A14" w:rsidRDefault="00891122" w:rsidP="00631C32">
            <w:pPr>
              <w:jc w:val="center"/>
              <w:rPr>
                <w:szCs w:val="20"/>
              </w:rPr>
            </w:pPr>
            <w:r>
              <w:rPr>
                <w:rFonts w:hint="eastAsia"/>
                <w:szCs w:val="20"/>
              </w:rPr>
              <w:t>N</w:t>
            </w:r>
            <w:r>
              <w:rPr>
                <w:szCs w:val="20"/>
              </w:rPr>
              <w:t>o</w:t>
            </w:r>
          </w:p>
        </w:tc>
        <w:tc>
          <w:tcPr>
            <w:tcW w:w="1019" w:type="dxa"/>
            <w:vAlign w:val="center"/>
          </w:tcPr>
          <w:p w14:paraId="057DDC50" w14:textId="4FFBE266" w:rsidR="007B1E18" w:rsidRPr="00381A14" w:rsidRDefault="003C5CAD" w:rsidP="00631C32">
            <w:pPr>
              <w:jc w:val="center"/>
              <w:rPr>
                <w:szCs w:val="20"/>
              </w:rPr>
            </w:pPr>
            <w:r>
              <w:rPr>
                <w:rFonts w:hint="eastAsia"/>
                <w:szCs w:val="20"/>
              </w:rPr>
              <w:t>Y</w:t>
            </w:r>
            <w:r>
              <w:rPr>
                <w:szCs w:val="20"/>
              </w:rPr>
              <w:t>es</w:t>
            </w:r>
          </w:p>
        </w:tc>
        <w:tc>
          <w:tcPr>
            <w:tcW w:w="872" w:type="dxa"/>
            <w:vAlign w:val="center"/>
          </w:tcPr>
          <w:p w14:paraId="4CCED729" w14:textId="068A7176"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08C6485F" w14:textId="3A1BCBA6" w:rsidR="007B1E18" w:rsidRPr="00381A14" w:rsidRDefault="00C845B0" w:rsidP="00631C32">
            <w:pPr>
              <w:jc w:val="center"/>
              <w:rPr>
                <w:szCs w:val="20"/>
              </w:rPr>
            </w:pPr>
            <w:r>
              <w:rPr>
                <w:rFonts w:hint="eastAsia"/>
                <w:szCs w:val="20"/>
              </w:rPr>
              <w:t>Y</w:t>
            </w:r>
            <w:r>
              <w:rPr>
                <w:szCs w:val="20"/>
              </w:rPr>
              <w:t>es</w:t>
            </w:r>
          </w:p>
        </w:tc>
        <w:tc>
          <w:tcPr>
            <w:tcW w:w="1211" w:type="dxa"/>
            <w:vAlign w:val="center"/>
          </w:tcPr>
          <w:p w14:paraId="55CB9511" w14:textId="1DD8A3E0" w:rsidR="007B1E18" w:rsidRPr="00381A14" w:rsidRDefault="00011EE7" w:rsidP="00631C32">
            <w:pPr>
              <w:jc w:val="center"/>
              <w:rPr>
                <w:szCs w:val="20"/>
              </w:rPr>
            </w:pPr>
            <w:r>
              <w:rPr>
                <w:rFonts w:hint="eastAsia"/>
                <w:szCs w:val="20"/>
              </w:rPr>
              <w:t>N</w:t>
            </w:r>
            <w:r>
              <w:rPr>
                <w:szCs w:val="20"/>
              </w:rPr>
              <w:t>o</w:t>
            </w:r>
          </w:p>
        </w:tc>
        <w:tc>
          <w:tcPr>
            <w:tcW w:w="831" w:type="dxa"/>
            <w:vAlign w:val="center"/>
          </w:tcPr>
          <w:p w14:paraId="5FF04BCB" w14:textId="064A9AD6" w:rsidR="007B1E18" w:rsidRPr="00381A14" w:rsidRDefault="00011EE7" w:rsidP="00631C32">
            <w:pPr>
              <w:jc w:val="center"/>
              <w:rPr>
                <w:rFonts w:eastAsiaTheme="minorHAnsi"/>
                <w:szCs w:val="20"/>
              </w:rPr>
            </w:pPr>
            <w:r>
              <w:rPr>
                <w:rFonts w:eastAsiaTheme="minorHAnsi" w:hint="eastAsia"/>
                <w:szCs w:val="20"/>
              </w:rPr>
              <w:t>N</w:t>
            </w:r>
            <w:r>
              <w:rPr>
                <w:rFonts w:eastAsiaTheme="minorHAnsi"/>
                <w:szCs w:val="20"/>
              </w:rPr>
              <w:t>o</w:t>
            </w:r>
          </w:p>
        </w:tc>
      </w:tr>
      <w:tr w:rsidR="005F5A8D" w:rsidRPr="00381A14" w14:paraId="5C367CFF" w14:textId="58641B81" w:rsidTr="00356DAF">
        <w:tc>
          <w:tcPr>
            <w:tcW w:w="986" w:type="dxa"/>
            <w:vMerge/>
            <w:shd w:val="clear" w:color="auto" w:fill="E7E6E6" w:themeFill="background2"/>
            <w:vAlign w:val="center"/>
          </w:tcPr>
          <w:p w14:paraId="3A55C070" w14:textId="77777777" w:rsidR="007B1E18" w:rsidRPr="00381A14" w:rsidRDefault="007B1E18" w:rsidP="000644E6">
            <w:pPr>
              <w:jc w:val="center"/>
              <w:rPr>
                <w:szCs w:val="20"/>
              </w:rPr>
            </w:pPr>
          </w:p>
        </w:tc>
        <w:tc>
          <w:tcPr>
            <w:tcW w:w="1419" w:type="dxa"/>
            <w:shd w:val="clear" w:color="auto" w:fill="E7E6E6" w:themeFill="background2"/>
            <w:vAlign w:val="center"/>
          </w:tcPr>
          <w:p w14:paraId="7BF8B17E" w14:textId="0AECD28A" w:rsidR="007B1E18" w:rsidRPr="00381A14" w:rsidRDefault="007B1E18" w:rsidP="00C47D6A">
            <w:pPr>
              <w:jc w:val="left"/>
              <w:rPr>
                <w:szCs w:val="20"/>
              </w:rPr>
            </w:pPr>
            <w:r w:rsidRPr="00381A14">
              <w:rPr>
                <w:szCs w:val="20"/>
              </w:rPr>
              <w:t>WCT_RCON_GOFF</w:t>
            </w:r>
          </w:p>
        </w:tc>
        <w:tc>
          <w:tcPr>
            <w:tcW w:w="1458" w:type="dxa"/>
            <w:vAlign w:val="center"/>
          </w:tcPr>
          <w:p w14:paraId="0EBE240A" w14:textId="7591887C" w:rsidR="007B1E18" w:rsidRPr="00381A14" w:rsidRDefault="00891122" w:rsidP="00631C32">
            <w:pPr>
              <w:jc w:val="center"/>
              <w:rPr>
                <w:szCs w:val="20"/>
              </w:rPr>
            </w:pPr>
            <w:r>
              <w:rPr>
                <w:rFonts w:hint="eastAsia"/>
                <w:szCs w:val="20"/>
              </w:rPr>
              <w:t>Y</w:t>
            </w:r>
            <w:r>
              <w:rPr>
                <w:szCs w:val="20"/>
              </w:rPr>
              <w:t>es</w:t>
            </w:r>
          </w:p>
        </w:tc>
        <w:tc>
          <w:tcPr>
            <w:tcW w:w="1019" w:type="dxa"/>
            <w:vAlign w:val="center"/>
          </w:tcPr>
          <w:p w14:paraId="2F795173" w14:textId="39D4D8AF" w:rsidR="007B1E18" w:rsidRPr="00381A14" w:rsidRDefault="003C5CAD" w:rsidP="00631C32">
            <w:pPr>
              <w:jc w:val="center"/>
              <w:rPr>
                <w:szCs w:val="20"/>
              </w:rPr>
            </w:pPr>
            <w:r>
              <w:rPr>
                <w:rFonts w:hint="eastAsia"/>
                <w:szCs w:val="20"/>
              </w:rPr>
              <w:t>N</w:t>
            </w:r>
            <w:r>
              <w:rPr>
                <w:szCs w:val="20"/>
              </w:rPr>
              <w:t>o</w:t>
            </w:r>
          </w:p>
        </w:tc>
        <w:tc>
          <w:tcPr>
            <w:tcW w:w="872" w:type="dxa"/>
            <w:vAlign w:val="center"/>
          </w:tcPr>
          <w:p w14:paraId="2FB129CA" w14:textId="5FE74CEA"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720159F1" w14:textId="26524483" w:rsidR="007B1E18" w:rsidRPr="00381A14" w:rsidRDefault="00C845B0" w:rsidP="00631C32">
            <w:pPr>
              <w:jc w:val="center"/>
              <w:rPr>
                <w:szCs w:val="20"/>
              </w:rPr>
            </w:pPr>
            <w:r>
              <w:rPr>
                <w:rFonts w:hint="eastAsia"/>
                <w:szCs w:val="20"/>
              </w:rPr>
              <w:t>Y</w:t>
            </w:r>
            <w:r>
              <w:rPr>
                <w:szCs w:val="20"/>
              </w:rPr>
              <w:t>es</w:t>
            </w:r>
          </w:p>
        </w:tc>
        <w:tc>
          <w:tcPr>
            <w:tcW w:w="1211" w:type="dxa"/>
            <w:vAlign w:val="center"/>
          </w:tcPr>
          <w:p w14:paraId="0CAB4140" w14:textId="33EA51FA" w:rsidR="007B1E18" w:rsidRPr="00381A14" w:rsidRDefault="00011EE7" w:rsidP="00631C32">
            <w:pPr>
              <w:jc w:val="center"/>
              <w:rPr>
                <w:szCs w:val="20"/>
              </w:rPr>
            </w:pPr>
            <w:r>
              <w:rPr>
                <w:rFonts w:hint="eastAsia"/>
                <w:szCs w:val="20"/>
              </w:rPr>
              <w:t>N</w:t>
            </w:r>
            <w:r>
              <w:rPr>
                <w:szCs w:val="20"/>
              </w:rPr>
              <w:t>o</w:t>
            </w:r>
          </w:p>
        </w:tc>
        <w:tc>
          <w:tcPr>
            <w:tcW w:w="831" w:type="dxa"/>
            <w:vAlign w:val="center"/>
          </w:tcPr>
          <w:p w14:paraId="15E9C2C1" w14:textId="65970350" w:rsidR="007B1E18" w:rsidRPr="00381A14" w:rsidRDefault="00011EE7" w:rsidP="00631C32">
            <w:pPr>
              <w:jc w:val="center"/>
              <w:rPr>
                <w:rFonts w:eastAsiaTheme="minorHAnsi"/>
                <w:szCs w:val="20"/>
              </w:rPr>
            </w:pPr>
            <w:r>
              <w:rPr>
                <w:rFonts w:eastAsiaTheme="minorHAnsi" w:hint="eastAsia"/>
                <w:szCs w:val="20"/>
              </w:rPr>
              <w:t>N</w:t>
            </w:r>
            <w:r>
              <w:rPr>
                <w:rFonts w:eastAsiaTheme="minorHAnsi"/>
                <w:szCs w:val="20"/>
              </w:rPr>
              <w:t>o</w:t>
            </w:r>
          </w:p>
        </w:tc>
      </w:tr>
      <w:tr w:rsidR="005F5A8D" w:rsidRPr="00381A14" w14:paraId="3AFF6795" w14:textId="30E12C4E" w:rsidTr="00356DAF">
        <w:tc>
          <w:tcPr>
            <w:tcW w:w="986" w:type="dxa"/>
            <w:vMerge/>
            <w:shd w:val="clear" w:color="auto" w:fill="E7E6E6" w:themeFill="background2"/>
            <w:vAlign w:val="center"/>
          </w:tcPr>
          <w:p w14:paraId="38A573F7" w14:textId="77777777" w:rsidR="007B1E18" w:rsidRPr="00381A14" w:rsidRDefault="007B1E18" w:rsidP="000644E6">
            <w:pPr>
              <w:jc w:val="center"/>
              <w:rPr>
                <w:szCs w:val="20"/>
              </w:rPr>
            </w:pPr>
          </w:p>
        </w:tc>
        <w:tc>
          <w:tcPr>
            <w:tcW w:w="1419" w:type="dxa"/>
            <w:shd w:val="clear" w:color="auto" w:fill="E7E6E6" w:themeFill="background2"/>
            <w:vAlign w:val="center"/>
          </w:tcPr>
          <w:p w14:paraId="1E0D054C" w14:textId="06C46D65" w:rsidR="007B1E18" w:rsidRPr="00381A14" w:rsidRDefault="007B1E18" w:rsidP="00C47D6A">
            <w:pPr>
              <w:jc w:val="left"/>
              <w:rPr>
                <w:szCs w:val="20"/>
              </w:rPr>
            </w:pPr>
            <w:r w:rsidRPr="00381A14">
              <w:rPr>
                <w:szCs w:val="20"/>
              </w:rPr>
              <w:t>WCT_RCON_GON</w:t>
            </w:r>
          </w:p>
        </w:tc>
        <w:tc>
          <w:tcPr>
            <w:tcW w:w="1458" w:type="dxa"/>
            <w:vAlign w:val="center"/>
          </w:tcPr>
          <w:p w14:paraId="7490FE56" w14:textId="7644572A" w:rsidR="007B1E18" w:rsidRPr="00381A14" w:rsidRDefault="00891122" w:rsidP="00631C32">
            <w:pPr>
              <w:jc w:val="center"/>
              <w:rPr>
                <w:szCs w:val="20"/>
              </w:rPr>
            </w:pPr>
            <w:r>
              <w:rPr>
                <w:rFonts w:hint="eastAsia"/>
                <w:szCs w:val="20"/>
              </w:rPr>
              <w:t>Y</w:t>
            </w:r>
            <w:r>
              <w:rPr>
                <w:szCs w:val="20"/>
              </w:rPr>
              <w:t>es</w:t>
            </w:r>
          </w:p>
        </w:tc>
        <w:tc>
          <w:tcPr>
            <w:tcW w:w="1019" w:type="dxa"/>
            <w:vAlign w:val="center"/>
          </w:tcPr>
          <w:p w14:paraId="797A1F40" w14:textId="64DD286A" w:rsidR="007B1E18" w:rsidRPr="00381A14" w:rsidRDefault="003C5CAD" w:rsidP="00631C32">
            <w:pPr>
              <w:jc w:val="center"/>
              <w:rPr>
                <w:szCs w:val="20"/>
              </w:rPr>
            </w:pPr>
            <w:r>
              <w:rPr>
                <w:rFonts w:hint="eastAsia"/>
                <w:szCs w:val="20"/>
              </w:rPr>
              <w:t>Y</w:t>
            </w:r>
            <w:r>
              <w:rPr>
                <w:szCs w:val="20"/>
              </w:rPr>
              <w:t>es</w:t>
            </w:r>
          </w:p>
        </w:tc>
        <w:tc>
          <w:tcPr>
            <w:tcW w:w="872" w:type="dxa"/>
            <w:vAlign w:val="center"/>
          </w:tcPr>
          <w:p w14:paraId="5D0DDDBF" w14:textId="1080E0FE"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7800E032" w14:textId="7D34406F" w:rsidR="007B1E18" w:rsidRPr="00381A14" w:rsidRDefault="00C845B0" w:rsidP="00631C32">
            <w:pPr>
              <w:jc w:val="center"/>
              <w:rPr>
                <w:szCs w:val="20"/>
              </w:rPr>
            </w:pPr>
            <w:r>
              <w:rPr>
                <w:rFonts w:hint="eastAsia"/>
                <w:szCs w:val="20"/>
              </w:rPr>
              <w:t>Y</w:t>
            </w:r>
            <w:r>
              <w:rPr>
                <w:szCs w:val="20"/>
              </w:rPr>
              <w:t>es</w:t>
            </w:r>
          </w:p>
        </w:tc>
        <w:tc>
          <w:tcPr>
            <w:tcW w:w="1211" w:type="dxa"/>
            <w:vAlign w:val="center"/>
          </w:tcPr>
          <w:p w14:paraId="54A5C903" w14:textId="30B50735" w:rsidR="007B1E18" w:rsidRPr="00381A14" w:rsidRDefault="00011EE7" w:rsidP="00631C32">
            <w:pPr>
              <w:jc w:val="center"/>
              <w:rPr>
                <w:szCs w:val="20"/>
              </w:rPr>
            </w:pPr>
            <w:r>
              <w:rPr>
                <w:rFonts w:hint="eastAsia"/>
                <w:szCs w:val="20"/>
              </w:rPr>
              <w:t>N</w:t>
            </w:r>
            <w:r>
              <w:rPr>
                <w:szCs w:val="20"/>
              </w:rPr>
              <w:t>o</w:t>
            </w:r>
          </w:p>
        </w:tc>
        <w:tc>
          <w:tcPr>
            <w:tcW w:w="831" w:type="dxa"/>
            <w:vAlign w:val="center"/>
          </w:tcPr>
          <w:p w14:paraId="2E68BE7A" w14:textId="7645169F" w:rsidR="007B1E18" w:rsidRPr="00381A14" w:rsidRDefault="00011EE7" w:rsidP="00631C32">
            <w:pPr>
              <w:jc w:val="center"/>
              <w:rPr>
                <w:rFonts w:eastAsiaTheme="minorHAnsi"/>
                <w:szCs w:val="20"/>
              </w:rPr>
            </w:pPr>
            <w:r>
              <w:rPr>
                <w:rFonts w:eastAsiaTheme="minorHAnsi" w:hint="eastAsia"/>
                <w:szCs w:val="20"/>
              </w:rPr>
              <w:t>N</w:t>
            </w:r>
            <w:r>
              <w:rPr>
                <w:rFonts w:eastAsiaTheme="minorHAnsi"/>
                <w:szCs w:val="20"/>
              </w:rPr>
              <w:t>o</w:t>
            </w:r>
          </w:p>
        </w:tc>
      </w:tr>
      <w:tr w:rsidR="005F5A8D" w:rsidRPr="00381A14" w14:paraId="7470D4C6" w14:textId="07209C49" w:rsidTr="00356DAF">
        <w:tc>
          <w:tcPr>
            <w:tcW w:w="986" w:type="dxa"/>
            <w:vMerge w:val="restart"/>
            <w:shd w:val="clear" w:color="auto" w:fill="E7E6E6" w:themeFill="background2"/>
            <w:vAlign w:val="center"/>
          </w:tcPr>
          <w:p w14:paraId="4C7B0DA3" w14:textId="250C452F" w:rsidR="007B1E18" w:rsidRPr="00381A14" w:rsidRDefault="00590F82" w:rsidP="000644E6">
            <w:pPr>
              <w:jc w:val="center"/>
              <w:rPr>
                <w:szCs w:val="20"/>
              </w:rPr>
            </w:pPr>
            <w:r w:rsidRPr="00381A14">
              <w:rPr>
                <w:rFonts w:hint="eastAsia"/>
                <w:szCs w:val="20"/>
              </w:rPr>
              <w:t>3</w:t>
            </w:r>
          </w:p>
        </w:tc>
        <w:tc>
          <w:tcPr>
            <w:tcW w:w="1419" w:type="dxa"/>
            <w:shd w:val="clear" w:color="auto" w:fill="E7E6E6" w:themeFill="background2"/>
            <w:vAlign w:val="center"/>
          </w:tcPr>
          <w:p w14:paraId="034F6339" w14:textId="3E5E8E04" w:rsidR="007B1E18" w:rsidRPr="00381A14" w:rsidRDefault="007B1E18" w:rsidP="00C47D6A">
            <w:pPr>
              <w:jc w:val="left"/>
              <w:rPr>
                <w:szCs w:val="20"/>
              </w:rPr>
            </w:pPr>
            <w:r w:rsidRPr="00381A14">
              <w:rPr>
                <w:szCs w:val="20"/>
              </w:rPr>
              <w:t>WET_RCOFF_GOFF</w:t>
            </w:r>
          </w:p>
        </w:tc>
        <w:tc>
          <w:tcPr>
            <w:tcW w:w="1458" w:type="dxa"/>
            <w:vAlign w:val="center"/>
          </w:tcPr>
          <w:p w14:paraId="179E27EC" w14:textId="7566A4ED" w:rsidR="007B1E18" w:rsidRPr="00381A14" w:rsidRDefault="00891122" w:rsidP="00631C32">
            <w:pPr>
              <w:jc w:val="center"/>
              <w:rPr>
                <w:szCs w:val="20"/>
              </w:rPr>
            </w:pPr>
            <w:r>
              <w:rPr>
                <w:rFonts w:hint="eastAsia"/>
                <w:szCs w:val="20"/>
              </w:rPr>
              <w:t>N</w:t>
            </w:r>
            <w:r>
              <w:rPr>
                <w:szCs w:val="20"/>
              </w:rPr>
              <w:t>o</w:t>
            </w:r>
          </w:p>
        </w:tc>
        <w:tc>
          <w:tcPr>
            <w:tcW w:w="1019" w:type="dxa"/>
            <w:vAlign w:val="center"/>
          </w:tcPr>
          <w:p w14:paraId="296E54A4" w14:textId="4972042D" w:rsidR="007B1E18" w:rsidRPr="00381A14" w:rsidRDefault="003C5CAD" w:rsidP="00631C32">
            <w:pPr>
              <w:jc w:val="center"/>
              <w:rPr>
                <w:szCs w:val="20"/>
              </w:rPr>
            </w:pPr>
            <w:r>
              <w:rPr>
                <w:rFonts w:hint="eastAsia"/>
                <w:szCs w:val="20"/>
              </w:rPr>
              <w:t>N</w:t>
            </w:r>
            <w:r>
              <w:rPr>
                <w:szCs w:val="20"/>
              </w:rPr>
              <w:t>o</w:t>
            </w:r>
          </w:p>
        </w:tc>
        <w:tc>
          <w:tcPr>
            <w:tcW w:w="872" w:type="dxa"/>
            <w:vAlign w:val="center"/>
          </w:tcPr>
          <w:p w14:paraId="08B1E223" w14:textId="4E645B2A"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2B3D01ED" w14:textId="4FDD0365" w:rsidR="007B1E18" w:rsidRPr="00381A14" w:rsidRDefault="00C845B0" w:rsidP="00631C32">
            <w:pPr>
              <w:jc w:val="center"/>
              <w:rPr>
                <w:szCs w:val="20"/>
              </w:rPr>
            </w:pPr>
            <w:r>
              <w:rPr>
                <w:rFonts w:hint="eastAsia"/>
                <w:szCs w:val="20"/>
              </w:rPr>
              <w:t>N</w:t>
            </w:r>
            <w:r>
              <w:rPr>
                <w:szCs w:val="20"/>
              </w:rPr>
              <w:t>o</w:t>
            </w:r>
          </w:p>
        </w:tc>
        <w:tc>
          <w:tcPr>
            <w:tcW w:w="1211" w:type="dxa"/>
            <w:vAlign w:val="center"/>
          </w:tcPr>
          <w:p w14:paraId="5E7FB730" w14:textId="24139B6F" w:rsidR="007B1E18" w:rsidRPr="00381A14" w:rsidRDefault="00011EE7" w:rsidP="00631C32">
            <w:pPr>
              <w:jc w:val="center"/>
              <w:rPr>
                <w:szCs w:val="20"/>
              </w:rPr>
            </w:pPr>
            <w:r>
              <w:rPr>
                <w:rFonts w:hint="eastAsia"/>
                <w:szCs w:val="20"/>
              </w:rPr>
              <w:t>Y</w:t>
            </w:r>
            <w:r>
              <w:rPr>
                <w:szCs w:val="20"/>
              </w:rPr>
              <w:t>es</w:t>
            </w:r>
          </w:p>
        </w:tc>
        <w:tc>
          <w:tcPr>
            <w:tcW w:w="831" w:type="dxa"/>
            <w:vAlign w:val="center"/>
          </w:tcPr>
          <w:p w14:paraId="17E3A1BF" w14:textId="0F899314" w:rsidR="007B1E18" w:rsidRPr="00381A14" w:rsidRDefault="00011EE7" w:rsidP="00631C32">
            <w:pPr>
              <w:jc w:val="center"/>
              <w:rPr>
                <w:rFonts w:ascii="HGMaruGothicMPRO" w:hAnsi="HGMaruGothicMPRO"/>
                <w:szCs w:val="20"/>
              </w:rPr>
            </w:pPr>
            <w:r>
              <w:rPr>
                <w:rFonts w:ascii="HGMaruGothicMPRO" w:hAnsi="HGMaruGothicMPRO" w:hint="eastAsia"/>
                <w:szCs w:val="20"/>
              </w:rPr>
              <w:t>N</w:t>
            </w:r>
            <w:r>
              <w:rPr>
                <w:rFonts w:ascii="HGMaruGothicMPRO" w:hAnsi="HGMaruGothicMPRO"/>
                <w:szCs w:val="20"/>
              </w:rPr>
              <w:t>o</w:t>
            </w:r>
          </w:p>
        </w:tc>
      </w:tr>
      <w:tr w:rsidR="005F5A8D" w:rsidRPr="00381A14" w14:paraId="60133AD2" w14:textId="0579B309" w:rsidTr="00356DAF">
        <w:tc>
          <w:tcPr>
            <w:tcW w:w="986" w:type="dxa"/>
            <w:vMerge/>
            <w:shd w:val="clear" w:color="auto" w:fill="E7E6E6" w:themeFill="background2"/>
            <w:vAlign w:val="center"/>
          </w:tcPr>
          <w:p w14:paraId="1A34356C" w14:textId="77777777" w:rsidR="007B1E18" w:rsidRPr="00381A14" w:rsidRDefault="007B1E18" w:rsidP="000644E6">
            <w:pPr>
              <w:jc w:val="center"/>
              <w:rPr>
                <w:szCs w:val="20"/>
              </w:rPr>
            </w:pPr>
          </w:p>
        </w:tc>
        <w:tc>
          <w:tcPr>
            <w:tcW w:w="1419" w:type="dxa"/>
            <w:shd w:val="clear" w:color="auto" w:fill="E7E6E6" w:themeFill="background2"/>
            <w:vAlign w:val="center"/>
          </w:tcPr>
          <w:p w14:paraId="788BE1C8" w14:textId="27C70C6B" w:rsidR="007B1E18" w:rsidRPr="00381A14" w:rsidRDefault="007B1E18" w:rsidP="00C47D6A">
            <w:pPr>
              <w:jc w:val="left"/>
              <w:rPr>
                <w:szCs w:val="20"/>
              </w:rPr>
            </w:pPr>
            <w:r w:rsidRPr="00381A14">
              <w:rPr>
                <w:szCs w:val="20"/>
              </w:rPr>
              <w:t>WET_RCOFF_GON</w:t>
            </w:r>
          </w:p>
        </w:tc>
        <w:tc>
          <w:tcPr>
            <w:tcW w:w="1458" w:type="dxa"/>
            <w:vAlign w:val="center"/>
          </w:tcPr>
          <w:p w14:paraId="2961AE25" w14:textId="64617AE5" w:rsidR="007B1E18" w:rsidRPr="00381A14" w:rsidRDefault="00891122" w:rsidP="00631C32">
            <w:pPr>
              <w:jc w:val="center"/>
              <w:rPr>
                <w:szCs w:val="20"/>
              </w:rPr>
            </w:pPr>
            <w:r>
              <w:rPr>
                <w:rFonts w:hint="eastAsia"/>
                <w:szCs w:val="20"/>
              </w:rPr>
              <w:t>N</w:t>
            </w:r>
            <w:r>
              <w:rPr>
                <w:szCs w:val="20"/>
              </w:rPr>
              <w:t>o</w:t>
            </w:r>
          </w:p>
        </w:tc>
        <w:tc>
          <w:tcPr>
            <w:tcW w:w="1019" w:type="dxa"/>
            <w:vAlign w:val="center"/>
          </w:tcPr>
          <w:p w14:paraId="236277EB" w14:textId="7B854CD0" w:rsidR="007B1E18" w:rsidRPr="00381A14" w:rsidRDefault="003C5CAD" w:rsidP="00631C32">
            <w:pPr>
              <w:jc w:val="center"/>
              <w:rPr>
                <w:szCs w:val="20"/>
              </w:rPr>
            </w:pPr>
            <w:r>
              <w:rPr>
                <w:rFonts w:hint="eastAsia"/>
                <w:szCs w:val="20"/>
              </w:rPr>
              <w:t>Y</w:t>
            </w:r>
            <w:r>
              <w:rPr>
                <w:szCs w:val="20"/>
              </w:rPr>
              <w:t>es</w:t>
            </w:r>
          </w:p>
        </w:tc>
        <w:tc>
          <w:tcPr>
            <w:tcW w:w="872" w:type="dxa"/>
            <w:vAlign w:val="center"/>
          </w:tcPr>
          <w:p w14:paraId="139F27DF" w14:textId="35114B59"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5BC96403" w14:textId="6E629090" w:rsidR="007B1E18" w:rsidRPr="00381A14" w:rsidRDefault="00C845B0" w:rsidP="00631C32">
            <w:pPr>
              <w:jc w:val="center"/>
              <w:rPr>
                <w:szCs w:val="20"/>
              </w:rPr>
            </w:pPr>
            <w:r>
              <w:rPr>
                <w:rFonts w:hint="eastAsia"/>
                <w:szCs w:val="20"/>
              </w:rPr>
              <w:t>N</w:t>
            </w:r>
            <w:r>
              <w:rPr>
                <w:szCs w:val="20"/>
              </w:rPr>
              <w:t>o</w:t>
            </w:r>
          </w:p>
        </w:tc>
        <w:tc>
          <w:tcPr>
            <w:tcW w:w="1211" w:type="dxa"/>
            <w:vAlign w:val="center"/>
          </w:tcPr>
          <w:p w14:paraId="580EA44D" w14:textId="3FFD4910" w:rsidR="007B1E18" w:rsidRPr="00381A14" w:rsidRDefault="00011EE7" w:rsidP="00631C32">
            <w:pPr>
              <w:jc w:val="center"/>
              <w:rPr>
                <w:szCs w:val="20"/>
              </w:rPr>
            </w:pPr>
            <w:r>
              <w:rPr>
                <w:rFonts w:hint="eastAsia"/>
                <w:szCs w:val="20"/>
              </w:rPr>
              <w:t>Y</w:t>
            </w:r>
            <w:r>
              <w:rPr>
                <w:szCs w:val="20"/>
              </w:rPr>
              <w:t>es</w:t>
            </w:r>
          </w:p>
        </w:tc>
        <w:tc>
          <w:tcPr>
            <w:tcW w:w="831" w:type="dxa"/>
            <w:vAlign w:val="center"/>
          </w:tcPr>
          <w:p w14:paraId="0B23D541" w14:textId="1B2BFD59" w:rsidR="007B1E18" w:rsidRPr="00381A14" w:rsidRDefault="00011EE7" w:rsidP="00631C32">
            <w:pPr>
              <w:jc w:val="center"/>
              <w:rPr>
                <w:rFonts w:ascii="HGMaruGothicMPRO" w:hAnsi="HGMaruGothicMPRO"/>
                <w:szCs w:val="20"/>
              </w:rPr>
            </w:pPr>
            <w:r>
              <w:rPr>
                <w:rFonts w:ascii="HGMaruGothicMPRO" w:hAnsi="HGMaruGothicMPRO" w:hint="eastAsia"/>
                <w:szCs w:val="20"/>
              </w:rPr>
              <w:t>N</w:t>
            </w:r>
            <w:r>
              <w:rPr>
                <w:rFonts w:ascii="HGMaruGothicMPRO" w:hAnsi="HGMaruGothicMPRO"/>
                <w:szCs w:val="20"/>
              </w:rPr>
              <w:t>o</w:t>
            </w:r>
          </w:p>
        </w:tc>
      </w:tr>
      <w:tr w:rsidR="005F5A8D" w:rsidRPr="00381A14" w14:paraId="2E1A48FD" w14:textId="3867108F" w:rsidTr="00356DAF">
        <w:tc>
          <w:tcPr>
            <w:tcW w:w="986" w:type="dxa"/>
            <w:vMerge/>
            <w:shd w:val="clear" w:color="auto" w:fill="E7E6E6" w:themeFill="background2"/>
            <w:vAlign w:val="center"/>
          </w:tcPr>
          <w:p w14:paraId="68D4DD54" w14:textId="77777777" w:rsidR="007B1E18" w:rsidRPr="00381A14" w:rsidRDefault="007B1E18" w:rsidP="000644E6">
            <w:pPr>
              <w:jc w:val="center"/>
              <w:rPr>
                <w:szCs w:val="20"/>
              </w:rPr>
            </w:pPr>
          </w:p>
        </w:tc>
        <w:tc>
          <w:tcPr>
            <w:tcW w:w="1419" w:type="dxa"/>
            <w:shd w:val="clear" w:color="auto" w:fill="E7E6E6" w:themeFill="background2"/>
            <w:vAlign w:val="center"/>
          </w:tcPr>
          <w:p w14:paraId="775CB319" w14:textId="5FF22DD3" w:rsidR="007B1E18" w:rsidRPr="00381A14" w:rsidRDefault="007B1E18" w:rsidP="00C47D6A">
            <w:pPr>
              <w:jc w:val="left"/>
              <w:rPr>
                <w:szCs w:val="20"/>
              </w:rPr>
            </w:pPr>
            <w:r w:rsidRPr="00381A14">
              <w:rPr>
                <w:szCs w:val="20"/>
              </w:rPr>
              <w:t>WET_RCON_GOFF</w:t>
            </w:r>
          </w:p>
        </w:tc>
        <w:tc>
          <w:tcPr>
            <w:tcW w:w="1458" w:type="dxa"/>
            <w:vAlign w:val="center"/>
          </w:tcPr>
          <w:p w14:paraId="3A4FADEF" w14:textId="30D44391" w:rsidR="007B1E18" w:rsidRPr="00381A14" w:rsidRDefault="00891122" w:rsidP="00631C32">
            <w:pPr>
              <w:jc w:val="center"/>
              <w:rPr>
                <w:szCs w:val="20"/>
              </w:rPr>
            </w:pPr>
            <w:r>
              <w:rPr>
                <w:szCs w:val="20"/>
              </w:rPr>
              <w:t>Yes</w:t>
            </w:r>
          </w:p>
        </w:tc>
        <w:tc>
          <w:tcPr>
            <w:tcW w:w="1019" w:type="dxa"/>
            <w:vAlign w:val="center"/>
          </w:tcPr>
          <w:p w14:paraId="1DD07A60" w14:textId="57082840" w:rsidR="007B1E18" w:rsidRPr="00381A14" w:rsidRDefault="003C5CAD" w:rsidP="00631C32">
            <w:pPr>
              <w:jc w:val="center"/>
              <w:rPr>
                <w:szCs w:val="20"/>
              </w:rPr>
            </w:pPr>
            <w:r>
              <w:rPr>
                <w:rFonts w:hint="eastAsia"/>
                <w:szCs w:val="20"/>
              </w:rPr>
              <w:t>N</w:t>
            </w:r>
            <w:r>
              <w:rPr>
                <w:szCs w:val="20"/>
              </w:rPr>
              <w:t>o</w:t>
            </w:r>
          </w:p>
        </w:tc>
        <w:tc>
          <w:tcPr>
            <w:tcW w:w="872" w:type="dxa"/>
            <w:vAlign w:val="center"/>
          </w:tcPr>
          <w:p w14:paraId="61F37277" w14:textId="3E247D8B"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537B24E8" w14:textId="04AB039C" w:rsidR="007B1E18" w:rsidRPr="00381A14" w:rsidRDefault="00C845B0" w:rsidP="00631C32">
            <w:pPr>
              <w:jc w:val="center"/>
              <w:rPr>
                <w:szCs w:val="20"/>
              </w:rPr>
            </w:pPr>
            <w:r>
              <w:rPr>
                <w:rFonts w:hint="eastAsia"/>
                <w:szCs w:val="20"/>
              </w:rPr>
              <w:t>N</w:t>
            </w:r>
            <w:r>
              <w:rPr>
                <w:szCs w:val="20"/>
              </w:rPr>
              <w:t>o</w:t>
            </w:r>
          </w:p>
        </w:tc>
        <w:tc>
          <w:tcPr>
            <w:tcW w:w="1211" w:type="dxa"/>
            <w:vAlign w:val="center"/>
          </w:tcPr>
          <w:p w14:paraId="3643C4C7" w14:textId="7BD2FDD8" w:rsidR="007B1E18" w:rsidRPr="00381A14" w:rsidRDefault="00011EE7" w:rsidP="00631C32">
            <w:pPr>
              <w:jc w:val="center"/>
              <w:rPr>
                <w:szCs w:val="20"/>
              </w:rPr>
            </w:pPr>
            <w:r>
              <w:rPr>
                <w:rFonts w:hint="eastAsia"/>
                <w:szCs w:val="20"/>
              </w:rPr>
              <w:t>Y</w:t>
            </w:r>
            <w:r>
              <w:rPr>
                <w:szCs w:val="20"/>
              </w:rPr>
              <w:t>es</w:t>
            </w:r>
          </w:p>
        </w:tc>
        <w:tc>
          <w:tcPr>
            <w:tcW w:w="831" w:type="dxa"/>
            <w:vAlign w:val="center"/>
          </w:tcPr>
          <w:p w14:paraId="63162868" w14:textId="5C031CC5" w:rsidR="007B1E18" w:rsidRPr="00381A14" w:rsidRDefault="00011EE7" w:rsidP="00631C32">
            <w:pPr>
              <w:jc w:val="center"/>
              <w:rPr>
                <w:rFonts w:ascii="HGMaruGothicMPRO" w:hAnsi="HGMaruGothicMPRO"/>
                <w:szCs w:val="20"/>
              </w:rPr>
            </w:pPr>
            <w:r>
              <w:rPr>
                <w:rFonts w:ascii="HGMaruGothicMPRO" w:hAnsi="HGMaruGothicMPRO" w:hint="eastAsia"/>
                <w:szCs w:val="20"/>
              </w:rPr>
              <w:t>N</w:t>
            </w:r>
            <w:r>
              <w:rPr>
                <w:rFonts w:ascii="HGMaruGothicMPRO" w:hAnsi="HGMaruGothicMPRO"/>
                <w:szCs w:val="20"/>
              </w:rPr>
              <w:t>o</w:t>
            </w:r>
          </w:p>
        </w:tc>
      </w:tr>
      <w:tr w:rsidR="005F5A8D" w:rsidRPr="00381A14" w14:paraId="4149F854" w14:textId="5B800217" w:rsidTr="00356DAF">
        <w:tc>
          <w:tcPr>
            <w:tcW w:w="986" w:type="dxa"/>
            <w:vMerge/>
            <w:shd w:val="clear" w:color="auto" w:fill="E7E6E6" w:themeFill="background2"/>
            <w:vAlign w:val="center"/>
          </w:tcPr>
          <w:p w14:paraId="160E6988" w14:textId="77777777" w:rsidR="007B1E18" w:rsidRPr="00381A14" w:rsidRDefault="007B1E18" w:rsidP="000644E6">
            <w:pPr>
              <w:jc w:val="center"/>
              <w:rPr>
                <w:szCs w:val="20"/>
              </w:rPr>
            </w:pPr>
          </w:p>
        </w:tc>
        <w:tc>
          <w:tcPr>
            <w:tcW w:w="1419" w:type="dxa"/>
            <w:shd w:val="clear" w:color="auto" w:fill="E7E6E6" w:themeFill="background2"/>
            <w:vAlign w:val="center"/>
          </w:tcPr>
          <w:p w14:paraId="5B1AC2F8" w14:textId="493BCC03" w:rsidR="007B1E18" w:rsidRPr="00381A14" w:rsidRDefault="007B1E18" w:rsidP="00C47D6A">
            <w:pPr>
              <w:jc w:val="left"/>
              <w:rPr>
                <w:szCs w:val="20"/>
              </w:rPr>
            </w:pPr>
            <w:r w:rsidRPr="00381A14">
              <w:rPr>
                <w:szCs w:val="20"/>
              </w:rPr>
              <w:t>WET_RCON_GON</w:t>
            </w:r>
          </w:p>
        </w:tc>
        <w:tc>
          <w:tcPr>
            <w:tcW w:w="1458" w:type="dxa"/>
            <w:vAlign w:val="center"/>
          </w:tcPr>
          <w:p w14:paraId="2CB69709" w14:textId="3AE657F2" w:rsidR="007B1E18" w:rsidRPr="00381A14" w:rsidRDefault="00891122" w:rsidP="00631C32">
            <w:pPr>
              <w:jc w:val="center"/>
              <w:rPr>
                <w:szCs w:val="20"/>
              </w:rPr>
            </w:pPr>
            <w:r>
              <w:rPr>
                <w:rFonts w:hint="eastAsia"/>
                <w:szCs w:val="20"/>
              </w:rPr>
              <w:t>Y</w:t>
            </w:r>
            <w:r>
              <w:rPr>
                <w:szCs w:val="20"/>
              </w:rPr>
              <w:t>es</w:t>
            </w:r>
          </w:p>
        </w:tc>
        <w:tc>
          <w:tcPr>
            <w:tcW w:w="1019" w:type="dxa"/>
            <w:vAlign w:val="center"/>
          </w:tcPr>
          <w:p w14:paraId="73CD002B" w14:textId="119DE21F" w:rsidR="007B1E18" w:rsidRPr="00381A14" w:rsidRDefault="003C5CAD" w:rsidP="00631C32">
            <w:pPr>
              <w:jc w:val="center"/>
              <w:rPr>
                <w:szCs w:val="20"/>
              </w:rPr>
            </w:pPr>
            <w:r>
              <w:rPr>
                <w:rFonts w:hint="eastAsia"/>
                <w:szCs w:val="20"/>
              </w:rPr>
              <w:t>Y</w:t>
            </w:r>
            <w:r>
              <w:rPr>
                <w:szCs w:val="20"/>
              </w:rPr>
              <w:t>es</w:t>
            </w:r>
          </w:p>
        </w:tc>
        <w:tc>
          <w:tcPr>
            <w:tcW w:w="872" w:type="dxa"/>
            <w:vAlign w:val="center"/>
          </w:tcPr>
          <w:p w14:paraId="1A8C71E7" w14:textId="72988F6A"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18FA5D33" w14:textId="2BC13F44" w:rsidR="007B1E18" w:rsidRPr="00381A14" w:rsidRDefault="00C845B0" w:rsidP="00631C32">
            <w:pPr>
              <w:jc w:val="center"/>
              <w:rPr>
                <w:szCs w:val="20"/>
              </w:rPr>
            </w:pPr>
            <w:r>
              <w:rPr>
                <w:rFonts w:hint="eastAsia"/>
                <w:szCs w:val="20"/>
              </w:rPr>
              <w:t>N</w:t>
            </w:r>
            <w:r>
              <w:rPr>
                <w:szCs w:val="20"/>
              </w:rPr>
              <w:t>o</w:t>
            </w:r>
          </w:p>
        </w:tc>
        <w:tc>
          <w:tcPr>
            <w:tcW w:w="1211" w:type="dxa"/>
            <w:vAlign w:val="center"/>
          </w:tcPr>
          <w:p w14:paraId="57D61C6E" w14:textId="04E64D12" w:rsidR="007B1E18" w:rsidRPr="00381A14" w:rsidRDefault="00011EE7" w:rsidP="00631C32">
            <w:pPr>
              <w:jc w:val="center"/>
              <w:rPr>
                <w:szCs w:val="20"/>
              </w:rPr>
            </w:pPr>
            <w:r>
              <w:rPr>
                <w:rFonts w:hint="eastAsia"/>
                <w:szCs w:val="20"/>
              </w:rPr>
              <w:t>Y</w:t>
            </w:r>
            <w:r>
              <w:rPr>
                <w:szCs w:val="20"/>
              </w:rPr>
              <w:t>es</w:t>
            </w:r>
          </w:p>
        </w:tc>
        <w:tc>
          <w:tcPr>
            <w:tcW w:w="831" w:type="dxa"/>
            <w:vAlign w:val="center"/>
          </w:tcPr>
          <w:p w14:paraId="3216246D" w14:textId="2F8EDFA2" w:rsidR="007B1E18" w:rsidRPr="00381A14" w:rsidRDefault="00011EE7" w:rsidP="00631C32">
            <w:pPr>
              <w:jc w:val="center"/>
              <w:rPr>
                <w:rFonts w:ascii="HGMaruGothicMPRO" w:hAnsi="HGMaruGothicMPRO"/>
                <w:szCs w:val="20"/>
              </w:rPr>
            </w:pPr>
            <w:r>
              <w:rPr>
                <w:rFonts w:ascii="HGMaruGothicMPRO" w:hAnsi="HGMaruGothicMPRO" w:hint="eastAsia"/>
                <w:szCs w:val="20"/>
              </w:rPr>
              <w:t>N</w:t>
            </w:r>
            <w:r>
              <w:rPr>
                <w:rFonts w:ascii="HGMaruGothicMPRO" w:hAnsi="HGMaruGothicMPRO"/>
                <w:szCs w:val="20"/>
              </w:rPr>
              <w:t>o</w:t>
            </w:r>
          </w:p>
        </w:tc>
      </w:tr>
      <w:tr w:rsidR="005F5A8D" w:rsidRPr="00381A14" w14:paraId="103363E6" w14:textId="3409A967" w:rsidTr="00356DAF">
        <w:tc>
          <w:tcPr>
            <w:tcW w:w="986" w:type="dxa"/>
            <w:vMerge w:val="restart"/>
            <w:shd w:val="clear" w:color="auto" w:fill="E7E6E6" w:themeFill="background2"/>
            <w:vAlign w:val="center"/>
          </w:tcPr>
          <w:p w14:paraId="2C61F4DE" w14:textId="62C6EF9E" w:rsidR="007B1E18" w:rsidRPr="00381A14" w:rsidRDefault="00590F82" w:rsidP="000644E6">
            <w:pPr>
              <w:jc w:val="center"/>
              <w:rPr>
                <w:szCs w:val="20"/>
              </w:rPr>
            </w:pPr>
            <w:r w:rsidRPr="00381A14">
              <w:rPr>
                <w:rFonts w:hint="eastAsia"/>
                <w:szCs w:val="20"/>
              </w:rPr>
              <w:t>4</w:t>
            </w:r>
          </w:p>
        </w:tc>
        <w:tc>
          <w:tcPr>
            <w:tcW w:w="1419" w:type="dxa"/>
            <w:shd w:val="clear" w:color="auto" w:fill="E7E6E6" w:themeFill="background2"/>
            <w:vAlign w:val="center"/>
          </w:tcPr>
          <w:p w14:paraId="7E5F5226" w14:textId="41F34319" w:rsidR="007B1E18" w:rsidRPr="00381A14" w:rsidRDefault="007B1E18" w:rsidP="00C47D6A">
            <w:pPr>
              <w:jc w:val="left"/>
              <w:rPr>
                <w:szCs w:val="20"/>
              </w:rPr>
            </w:pPr>
            <w:r w:rsidRPr="00381A14">
              <w:rPr>
                <w:szCs w:val="20"/>
              </w:rPr>
              <w:t>WID_RCOFF_GOFF</w:t>
            </w:r>
          </w:p>
        </w:tc>
        <w:tc>
          <w:tcPr>
            <w:tcW w:w="1458" w:type="dxa"/>
            <w:vAlign w:val="center"/>
          </w:tcPr>
          <w:p w14:paraId="29DF6AC6" w14:textId="6F9B6D45" w:rsidR="007B1E18" w:rsidRPr="00381A14" w:rsidRDefault="00891122" w:rsidP="00631C32">
            <w:pPr>
              <w:jc w:val="center"/>
              <w:rPr>
                <w:szCs w:val="20"/>
              </w:rPr>
            </w:pPr>
            <w:r>
              <w:rPr>
                <w:rFonts w:hint="eastAsia"/>
                <w:szCs w:val="20"/>
              </w:rPr>
              <w:t>N</w:t>
            </w:r>
            <w:r>
              <w:rPr>
                <w:szCs w:val="20"/>
              </w:rPr>
              <w:t>o</w:t>
            </w:r>
          </w:p>
        </w:tc>
        <w:tc>
          <w:tcPr>
            <w:tcW w:w="1019" w:type="dxa"/>
            <w:vAlign w:val="center"/>
          </w:tcPr>
          <w:p w14:paraId="7B100837" w14:textId="3929D057" w:rsidR="007B1E18" w:rsidRPr="00381A14" w:rsidRDefault="003C5CAD" w:rsidP="00631C32">
            <w:pPr>
              <w:jc w:val="center"/>
              <w:rPr>
                <w:szCs w:val="20"/>
              </w:rPr>
            </w:pPr>
            <w:r>
              <w:rPr>
                <w:rFonts w:hint="eastAsia"/>
                <w:szCs w:val="20"/>
              </w:rPr>
              <w:t>N</w:t>
            </w:r>
            <w:r>
              <w:rPr>
                <w:szCs w:val="20"/>
              </w:rPr>
              <w:t>o</w:t>
            </w:r>
          </w:p>
        </w:tc>
        <w:tc>
          <w:tcPr>
            <w:tcW w:w="872" w:type="dxa"/>
            <w:vAlign w:val="center"/>
          </w:tcPr>
          <w:p w14:paraId="31182177" w14:textId="35DE7F72" w:rsidR="007B1E18" w:rsidRPr="00381A14" w:rsidRDefault="00B237B5" w:rsidP="00631C32">
            <w:pPr>
              <w:jc w:val="center"/>
              <w:rPr>
                <w:szCs w:val="20"/>
              </w:rPr>
            </w:pPr>
            <w:r>
              <w:rPr>
                <w:rFonts w:hint="eastAsia"/>
                <w:szCs w:val="20"/>
              </w:rPr>
              <w:t>N</w:t>
            </w:r>
            <w:r>
              <w:rPr>
                <w:szCs w:val="20"/>
              </w:rPr>
              <w:t>o</w:t>
            </w:r>
          </w:p>
        </w:tc>
        <w:tc>
          <w:tcPr>
            <w:tcW w:w="1211" w:type="dxa"/>
            <w:vAlign w:val="center"/>
          </w:tcPr>
          <w:p w14:paraId="05C892E6" w14:textId="74225CA6" w:rsidR="007B1E18" w:rsidRPr="00381A14" w:rsidRDefault="00C845B0" w:rsidP="00631C32">
            <w:pPr>
              <w:jc w:val="center"/>
              <w:rPr>
                <w:szCs w:val="20"/>
              </w:rPr>
            </w:pPr>
            <w:r>
              <w:rPr>
                <w:rFonts w:hint="eastAsia"/>
                <w:szCs w:val="20"/>
              </w:rPr>
              <w:t>N</w:t>
            </w:r>
            <w:r>
              <w:rPr>
                <w:szCs w:val="20"/>
              </w:rPr>
              <w:t>o</w:t>
            </w:r>
          </w:p>
        </w:tc>
        <w:tc>
          <w:tcPr>
            <w:tcW w:w="1211" w:type="dxa"/>
            <w:vAlign w:val="center"/>
          </w:tcPr>
          <w:p w14:paraId="7AB82BA9" w14:textId="5ECD8BE0" w:rsidR="007B1E18" w:rsidRPr="00381A14" w:rsidRDefault="00011EE7" w:rsidP="00631C32">
            <w:pPr>
              <w:jc w:val="center"/>
              <w:rPr>
                <w:szCs w:val="20"/>
              </w:rPr>
            </w:pPr>
            <w:r>
              <w:rPr>
                <w:rFonts w:hint="eastAsia"/>
                <w:szCs w:val="20"/>
              </w:rPr>
              <w:t>N</w:t>
            </w:r>
            <w:r>
              <w:rPr>
                <w:szCs w:val="20"/>
              </w:rPr>
              <w:t>o</w:t>
            </w:r>
          </w:p>
        </w:tc>
        <w:tc>
          <w:tcPr>
            <w:tcW w:w="831" w:type="dxa"/>
            <w:vAlign w:val="center"/>
          </w:tcPr>
          <w:p w14:paraId="527CA7CA" w14:textId="67B3EF96" w:rsidR="007B1E18" w:rsidRPr="00381A14" w:rsidRDefault="00011EE7" w:rsidP="00631C32">
            <w:pPr>
              <w:jc w:val="center"/>
              <w:rPr>
                <w:rFonts w:eastAsiaTheme="minorHAnsi"/>
                <w:szCs w:val="20"/>
              </w:rPr>
            </w:pPr>
            <w:r>
              <w:rPr>
                <w:rFonts w:eastAsiaTheme="minorHAnsi" w:hint="eastAsia"/>
                <w:szCs w:val="20"/>
              </w:rPr>
              <w:t>Y</w:t>
            </w:r>
            <w:r>
              <w:rPr>
                <w:rFonts w:eastAsiaTheme="minorHAnsi"/>
                <w:szCs w:val="20"/>
              </w:rPr>
              <w:t>es</w:t>
            </w:r>
          </w:p>
        </w:tc>
      </w:tr>
      <w:tr w:rsidR="005F5A8D" w:rsidRPr="00381A14" w14:paraId="44AC0C20" w14:textId="3BA4EA9D" w:rsidTr="00356DAF">
        <w:tc>
          <w:tcPr>
            <w:tcW w:w="986" w:type="dxa"/>
            <w:vMerge/>
            <w:shd w:val="clear" w:color="auto" w:fill="E7E6E6" w:themeFill="background2"/>
            <w:vAlign w:val="center"/>
          </w:tcPr>
          <w:p w14:paraId="081675F5" w14:textId="77777777" w:rsidR="007B1E18" w:rsidRPr="00381A14" w:rsidRDefault="007B1E18" w:rsidP="00C47D6A">
            <w:pPr>
              <w:jc w:val="left"/>
              <w:rPr>
                <w:szCs w:val="20"/>
              </w:rPr>
            </w:pPr>
          </w:p>
        </w:tc>
        <w:tc>
          <w:tcPr>
            <w:tcW w:w="1419" w:type="dxa"/>
            <w:shd w:val="clear" w:color="auto" w:fill="E7E6E6" w:themeFill="background2"/>
            <w:vAlign w:val="center"/>
          </w:tcPr>
          <w:p w14:paraId="38DE635A" w14:textId="44FBB9DF" w:rsidR="007B1E18" w:rsidRPr="00381A14" w:rsidRDefault="007B1E18" w:rsidP="00C47D6A">
            <w:pPr>
              <w:jc w:val="left"/>
              <w:rPr>
                <w:szCs w:val="20"/>
              </w:rPr>
            </w:pPr>
            <w:r w:rsidRPr="00381A14">
              <w:rPr>
                <w:szCs w:val="20"/>
              </w:rPr>
              <w:t>WID_RCOFF_GON</w:t>
            </w:r>
          </w:p>
        </w:tc>
        <w:tc>
          <w:tcPr>
            <w:tcW w:w="1458" w:type="dxa"/>
            <w:vAlign w:val="center"/>
          </w:tcPr>
          <w:p w14:paraId="469644B1" w14:textId="761A1BA1" w:rsidR="007B1E18" w:rsidRPr="00381A14" w:rsidRDefault="00891122" w:rsidP="00631C32">
            <w:pPr>
              <w:jc w:val="center"/>
              <w:rPr>
                <w:szCs w:val="20"/>
              </w:rPr>
            </w:pPr>
            <w:r>
              <w:rPr>
                <w:rFonts w:hint="eastAsia"/>
                <w:szCs w:val="20"/>
              </w:rPr>
              <w:t>N</w:t>
            </w:r>
            <w:r>
              <w:rPr>
                <w:szCs w:val="20"/>
              </w:rPr>
              <w:t>o</w:t>
            </w:r>
          </w:p>
        </w:tc>
        <w:tc>
          <w:tcPr>
            <w:tcW w:w="1019" w:type="dxa"/>
            <w:vAlign w:val="center"/>
          </w:tcPr>
          <w:p w14:paraId="0DD621B5" w14:textId="51BBAD45" w:rsidR="007B1E18" w:rsidRPr="00381A14" w:rsidRDefault="00891122" w:rsidP="00631C32">
            <w:pPr>
              <w:jc w:val="center"/>
              <w:rPr>
                <w:szCs w:val="20"/>
              </w:rPr>
            </w:pPr>
            <w:r>
              <w:rPr>
                <w:rFonts w:hint="eastAsia"/>
                <w:szCs w:val="20"/>
              </w:rPr>
              <w:t>Y</w:t>
            </w:r>
            <w:r>
              <w:rPr>
                <w:szCs w:val="20"/>
              </w:rPr>
              <w:t>es</w:t>
            </w:r>
          </w:p>
        </w:tc>
        <w:tc>
          <w:tcPr>
            <w:tcW w:w="872" w:type="dxa"/>
            <w:vAlign w:val="center"/>
          </w:tcPr>
          <w:p w14:paraId="6AD7C357" w14:textId="2DABD739" w:rsidR="007B1E18" w:rsidRPr="00381A14" w:rsidRDefault="00891122" w:rsidP="00631C32">
            <w:pPr>
              <w:jc w:val="center"/>
              <w:rPr>
                <w:szCs w:val="20"/>
              </w:rPr>
            </w:pPr>
            <w:r>
              <w:rPr>
                <w:rFonts w:hint="eastAsia"/>
                <w:szCs w:val="20"/>
              </w:rPr>
              <w:t>N</w:t>
            </w:r>
            <w:r>
              <w:rPr>
                <w:szCs w:val="20"/>
              </w:rPr>
              <w:t>o</w:t>
            </w:r>
          </w:p>
        </w:tc>
        <w:tc>
          <w:tcPr>
            <w:tcW w:w="1211" w:type="dxa"/>
            <w:vAlign w:val="center"/>
          </w:tcPr>
          <w:p w14:paraId="726DCF59" w14:textId="14EC921E" w:rsidR="007B1E18" w:rsidRPr="00381A14" w:rsidRDefault="00891122" w:rsidP="00631C32">
            <w:pPr>
              <w:jc w:val="center"/>
              <w:rPr>
                <w:szCs w:val="20"/>
              </w:rPr>
            </w:pPr>
            <w:r>
              <w:rPr>
                <w:rFonts w:hint="eastAsia"/>
                <w:szCs w:val="20"/>
              </w:rPr>
              <w:t>N</w:t>
            </w:r>
            <w:r>
              <w:rPr>
                <w:szCs w:val="20"/>
              </w:rPr>
              <w:t>o</w:t>
            </w:r>
          </w:p>
        </w:tc>
        <w:tc>
          <w:tcPr>
            <w:tcW w:w="1211" w:type="dxa"/>
            <w:vAlign w:val="center"/>
          </w:tcPr>
          <w:p w14:paraId="79B87527" w14:textId="539FAEC7" w:rsidR="007B1E18" w:rsidRPr="00381A14" w:rsidRDefault="00891122" w:rsidP="00631C32">
            <w:pPr>
              <w:jc w:val="center"/>
              <w:rPr>
                <w:szCs w:val="20"/>
              </w:rPr>
            </w:pPr>
            <w:r>
              <w:rPr>
                <w:rFonts w:hint="eastAsia"/>
                <w:szCs w:val="20"/>
              </w:rPr>
              <w:t>N</w:t>
            </w:r>
            <w:r>
              <w:rPr>
                <w:szCs w:val="20"/>
              </w:rPr>
              <w:t>o</w:t>
            </w:r>
          </w:p>
        </w:tc>
        <w:tc>
          <w:tcPr>
            <w:tcW w:w="831" w:type="dxa"/>
            <w:vAlign w:val="center"/>
          </w:tcPr>
          <w:p w14:paraId="44BD3BCB" w14:textId="552938F0" w:rsidR="007B1E18" w:rsidRPr="00381A14" w:rsidRDefault="00891122" w:rsidP="00631C32">
            <w:pPr>
              <w:jc w:val="center"/>
              <w:rPr>
                <w:rFonts w:eastAsiaTheme="minorHAnsi"/>
                <w:szCs w:val="20"/>
              </w:rPr>
            </w:pPr>
            <w:r>
              <w:rPr>
                <w:rFonts w:eastAsiaTheme="minorHAnsi" w:hint="eastAsia"/>
                <w:szCs w:val="20"/>
              </w:rPr>
              <w:t>Y</w:t>
            </w:r>
            <w:r>
              <w:rPr>
                <w:rFonts w:eastAsiaTheme="minorHAnsi"/>
                <w:szCs w:val="20"/>
              </w:rPr>
              <w:t>es</w:t>
            </w:r>
          </w:p>
        </w:tc>
      </w:tr>
      <w:tr w:rsidR="005F5A8D" w:rsidRPr="00381A14" w14:paraId="615D84F4" w14:textId="09A67442" w:rsidTr="00356DAF">
        <w:tc>
          <w:tcPr>
            <w:tcW w:w="986" w:type="dxa"/>
            <w:vMerge/>
            <w:shd w:val="clear" w:color="auto" w:fill="E7E6E6" w:themeFill="background2"/>
            <w:vAlign w:val="center"/>
          </w:tcPr>
          <w:p w14:paraId="0CC8A8BA" w14:textId="77777777" w:rsidR="007B1E18" w:rsidRPr="00381A14" w:rsidRDefault="007B1E18" w:rsidP="00C47D6A">
            <w:pPr>
              <w:jc w:val="left"/>
              <w:rPr>
                <w:szCs w:val="20"/>
              </w:rPr>
            </w:pPr>
          </w:p>
        </w:tc>
        <w:tc>
          <w:tcPr>
            <w:tcW w:w="1419" w:type="dxa"/>
            <w:shd w:val="clear" w:color="auto" w:fill="E7E6E6" w:themeFill="background2"/>
            <w:vAlign w:val="center"/>
          </w:tcPr>
          <w:p w14:paraId="252F3B73" w14:textId="60B7F897" w:rsidR="007B1E18" w:rsidRPr="00381A14" w:rsidRDefault="007B1E18" w:rsidP="00C47D6A">
            <w:pPr>
              <w:jc w:val="left"/>
              <w:rPr>
                <w:szCs w:val="20"/>
              </w:rPr>
            </w:pPr>
            <w:r w:rsidRPr="00381A14">
              <w:rPr>
                <w:szCs w:val="20"/>
              </w:rPr>
              <w:t>WID_RCON_GOFF</w:t>
            </w:r>
          </w:p>
        </w:tc>
        <w:tc>
          <w:tcPr>
            <w:tcW w:w="1458" w:type="dxa"/>
            <w:vAlign w:val="center"/>
          </w:tcPr>
          <w:p w14:paraId="200871BD" w14:textId="6FA93DF0" w:rsidR="007B1E18" w:rsidRPr="00381A14" w:rsidRDefault="00891122" w:rsidP="00631C32">
            <w:pPr>
              <w:jc w:val="center"/>
              <w:rPr>
                <w:szCs w:val="20"/>
              </w:rPr>
            </w:pPr>
            <w:r>
              <w:rPr>
                <w:rFonts w:hint="eastAsia"/>
                <w:szCs w:val="20"/>
              </w:rPr>
              <w:t>Y</w:t>
            </w:r>
            <w:r>
              <w:rPr>
                <w:szCs w:val="20"/>
              </w:rPr>
              <w:t>es</w:t>
            </w:r>
          </w:p>
        </w:tc>
        <w:tc>
          <w:tcPr>
            <w:tcW w:w="1019" w:type="dxa"/>
            <w:vAlign w:val="center"/>
          </w:tcPr>
          <w:p w14:paraId="7F0013A8" w14:textId="644C3215" w:rsidR="007B1E18" w:rsidRPr="00381A14" w:rsidRDefault="00891122" w:rsidP="00631C32">
            <w:pPr>
              <w:jc w:val="center"/>
              <w:rPr>
                <w:szCs w:val="20"/>
              </w:rPr>
            </w:pPr>
            <w:r>
              <w:rPr>
                <w:rFonts w:hint="eastAsia"/>
                <w:szCs w:val="20"/>
              </w:rPr>
              <w:t>N</w:t>
            </w:r>
            <w:r>
              <w:rPr>
                <w:szCs w:val="20"/>
              </w:rPr>
              <w:t>o</w:t>
            </w:r>
          </w:p>
        </w:tc>
        <w:tc>
          <w:tcPr>
            <w:tcW w:w="872" w:type="dxa"/>
            <w:vAlign w:val="center"/>
          </w:tcPr>
          <w:p w14:paraId="40FF167B" w14:textId="3FD4BA0B" w:rsidR="007B1E18" w:rsidRPr="00381A14" w:rsidRDefault="00891122" w:rsidP="00631C32">
            <w:pPr>
              <w:jc w:val="center"/>
              <w:rPr>
                <w:szCs w:val="20"/>
              </w:rPr>
            </w:pPr>
            <w:r>
              <w:rPr>
                <w:rFonts w:hint="eastAsia"/>
                <w:szCs w:val="20"/>
              </w:rPr>
              <w:t>N</w:t>
            </w:r>
            <w:r>
              <w:rPr>
                <w:szCs w:val="20"/>
              </w:rPr>
              <w:t>o</w:t>
            </w:r>
          </w:p>
        </w:tc>
        <w:tc>
          <w:tcPr>
            <w:tcW w:w="1211" w:type="dxa"/>
            <w:vAlign w:val="center"/>
          </w:tcPr>
          <w:p w14:paraId="150E4FAB" w14:textId="1D56BCF2" w:rsidR="007B1E18" w:rsidRPr="00381A14" w:rsidRDefault="00891122" w:rsidP="00631C32">
            <w:pPr>
              <w:jc w:val="center"/>
              <w:rPr>
                <w:szCs w:val="20"/>
              </w:rPr>
            </w:pPr>
            <w:r>
              <w:rPr>
                <w:rFonts w:hint="eastAsia"/>
                <w:szCs w:val="20"/>
              </w:rPr>
              <w:t>N</w:t>
            </w:r>
            <w:r>
              <w:rPr>
                <w:szCs w:val="20"/>
              </w:rPr>
              <w:t>o</w:t>
            </w:r>
          </w:p>
        </w:tc>
        <w:tc>
          <w:tcPr>
            <w:tcW w:w="1211" w:type="dxa"/>
            <w:vAlign w:val="center"/>
          </w:tcPr>
          <w:p w14:paraId="61130492" w14:textId="61A358D1" w:rsidR="007B1E18" w:rsidRPr="00381A14" w:rsidRDefault="00891122" w:rsidP="00631C32">
            <w:pPr>
              <w:jc w:val="center"/>
              <w:rPr>
                <w:szCs w:val="20"/>
              </w:rPr>
            </w:pPr>
            <w:r>
              <w:rPr>
                <w:rFonts w:hint="eastAsia"/>
                <w:szCs w:val="20"/>
              </w:rPr>
              <w:t>N</w:t>
            </w:r>
            <w:r>
              <w:rPr>
                <w:szCs w:val="20"/>
              </w:rPr>
              <w:t>o</w:t>
            </w:r>
          </w:p>
        </w:tc>
        <w:tc>
          <w:tcPr>
            <w:tcW w:w="831" w:type="dxa"/>
            <w:vAlign w:val="center"/>
          </w:tcPr>
          <w:p w14:paraId="174FFAC6" w14:textId="0BB23FE9" w:rsidR="007B1E18" w:rsidRPr="00381A14" w:rsidRDefault="00891122" w:rsidP="00631C32">
            <w:pPr>
              <w:jc w:val="center"/>
              <w:rPr>
                <w:rFonts w:eastAsiaTheme="minorHAnsi"/>
                <w:szCs w:val="20"/>
              </w:rPr>
            </w:pPr>
            <w:r>
              <w:rPr>
                <w:rFonts w:eastAsiaTheme="minorHAnsi"/>
                <w:szCs w:val="20"/>
              </w:rPr>
              <w:t>Yes</w:t>
            </w:r>
          </w:p>
        </w:tc>
      </w:tr>
      <w:tr w:rsidR="005F5A8D" w:rsidRPr="00381A14" w14:paraId="2EE781E0" w14:textId="4E4077C3" w:rsidTr="00356DAF">
        <w:tc>
          <w:tcPr>
            <w:tcW w:w="986" w:type="dxa"/>
            <w:vMerge/>
            <w:shd w:val="clear" w:color="auto" w:fill="E7E6E6" w:themeFill="background2"/>
            <w:vAlign w:val="center"/>
          </w:tcPr>
          <w:p w14:paraId="0548C07E" w14:textId="77777777" w:rsidR="007B1E18" w:rsidRPr="00381A14" w:rsidRDefault="007B1E18" w:rsidP="00C47D6A">
            <w:pPr>
              <w:jc w:val="left"/>
              <w:rPr>
                <w:szCs w:val="20"/>
              </w:rPr>
            </w:pPr>
          </w:p>
        </w:tc>
        <w:tc>
          <w:tcPr>
            <w:tcW w:w="1419" w:type="dxa"/>
            <w:shd w:val="clear" w:color="auto" w:fill="E7E6E6" w:themeFill="background2"/>
            <w:vAlign w:val="center"/>
          </w:tcPr>
          <w:p w14:paraId="52684151" w14:textId="08FDA251" w:rsidR="007B1E18" w:rsidRPr="00381A14" w:rsidRDefault="007B1E18" w:rsidP="00C47D6A">
            <w:pPr>
              <w:jc w:val="left"/>
              <w:rPr>
                <w:szCs w:val="20"/>
              </w:rPr>
            </w:pPr>
            <w:r w:rsidRPr="00381A14">
              <w:rPr>
                <w:szCs w:val="20"/>
              </w:rPr>
              <w:t>WID_RCON_GON</w:t>
            </w:r>
          </w:p>
        </w:tc>
        <w:tc>
          <w:tcPr>
            <w:tcW w:w="1458" w:type="dxa"/>
            <w:vAlign w:val="center"/>
          </w:tcPr>
          <w:p w14:paraId="049E8F1B" w14:textId="00CA3D77" w:rsidR="007B1E18" w:rsidRPr="00381A14" w:rsidRDefault="00891122" w:rsidP="00631C32">
            <w:pPr>
              <w:jc w:val="center"/>
              <w:rPr>
                <w:szCs w:val="20"/>
              </w:rPr>
            </w:pPr>
            <w:r>
              <w:rPr>
                <w:rFonts w:hint="eastAsia"/>
                <w:szCs w:val="20"/>
              </w:rPr>
              <w:t>Y</w:t>
            </w:r>
            <w:r>
              <w:rPr>
                <w:szCs w:val="20"/>
              </w:rPr>
              <w:t>es</w:t>
            </w:r>
          </w:p>
        </w:tc>
        <w:tc>
          <w:tcPr>
            <w:tcW w:w="1019" w:type="dxa"/>
            <w:vAlign w:val="center"/>
          </w:tcPr>
          <w:p w14:paraId="51E4A7A5" w14:textId="5AE3E1BA" w:rsidR="007B1E18" w:rsidRPr="00381A14" w:rsidRDefault="00891122" w:rsidP="00631C32">
            <w:pPr>
              <w:jc w:val="center"/>
              <w:rPr>
                <w:szCs w:val="20"/>
              </w:rPr>
            </w:pPr>
            <w:r>
              <w:rPr>
                <w:rFonts w:hint="eastAsia"/>
                <w:szCs w:val="20"/>
              </w:rPr>
              <w:t>Y</w:t>
            </w:r>
            <w:r>
              <w:rPr>
                <w:szCs w:val="20"/>
              </w:rPr>
              <w:t>es</w:t>
            </w:r>
          </w:p>
        </w:tc>
        <w:tc>
          <w:tcPr>
            <w:tcW w:w="872" w:type="dxa"/>
            <w:vAlign w:val="center"/>
          </w:tcPr>
          <w:p w14:paraId="4C003E8E" w14:textId="23E39418" w:rsidR="007B1E18" w:rsidRPr="00381A14" w:rsidRDefault="00891122" w:rsidP="00631C32">
            <w:pPr>
              <w:jc w:val="center"/>
              <w:rPr>
                <w:szCs w:val="20"/>
              </w:rPr>
            </w:pPr>
            <w:r>
              <w:rPr>
                <w:rFonts w:hint="eastAsia"/>
                <w:szCs w:val="20"/>
              </w:rPr>
              <w:t>N</w:t>
            </w:r>
            <w:r>
              <w:rPr>
                <w:szCs w:val="20"/>
              </w:rPr>
              <w:t>o</w:t>
            </w:r>
          </w:p>
        </w:tc>
        <w:tc>
          <w:tcPr>
            <w:tcW w:w="1211" w:type="dxa"/>
            <w:vAlign w:val="center"/>
          </w:tcPr>
          <w:p w14:paraId="406CB0B7" w14:textId="619F6914" w:rsidR="007B1E18" w:rsidRPr="00381A14" w:rsidRDefault="00891122" w:rsidP="00631C32">
            <w:pPr>
              <w:jc w:val="center"/>
              <w:rPr>
                <w:szCs w:val="20"/>
              </w:rPr>
            </w:pPr>
            <w:r>
              <w:rPr>
                <w:rFonts w:hint="eastAsia"/>
                <w:szCs w:val="20"/>
              </w:rPr>
              <w:t>N</w:t>
            </w:r>
            <w:r>
              <w:rPr>
                <w:szCs w:val="20"/>
              </w:rPr>
              <w:t>o</w:t>
            </w:r>
          </w:p>
        </w:tc>
        <w:tc>
          <w:tcPr>
            <w:tcW w:w="1211" w:type="dxa"/>
            <w:vAlign w:val="center"/>
          </w:tcPr>
          <w:p w14:paraId="24C4423C" w14:textId="362DBAF9" w:rsidR="007B1E18" w:rsidRPr="00381A14" w:rsidRDefault="00891122" w:rsidP="00631C32">
            <w:pPr>
              <w:jc w:val="center"/>
              <w:rPr>
                <w:szCs w:val="20"/>
              </w:rPr>
            </w:pPr>
            <w:r>
              <w:rPr>
                <w:rFonts w:hint="eastAsia"/>
                <w:szCs w:val="20"/>
              </w:rPr>
              <w:t>N</w:t>
            </w:r>
            <w:r>
              <w:rPr>
                <w:szCs w:val="20"/>
              </w:rPr>
              <w:t>o</w:t>
            </w:r>
          </w:p>
        </w:tc>
        <w:tc>
          <w:tcPr>
            <w:tcW w:w="831" w:type="dxa"/>
            <w:vAlign w:val="center"/>
          </w:tcPr>
          <w:p w14:paraId="21CD41E8" w14:textId="6739379A" w:rsidR="007B1E18" w:rsidRPr="00381A14" w:rsidRDefault="00891122" w:rsidP="00631C32">
            <w:pPr>
              <w:jc w:val="center"/>
              <w:rPr>
                <w:rFonts w:eastAsiaTheme="minorHAnsi"/>
                <w:szCs w:val="20"/>
              </w:rPr>
            </w:pPr>
            <w:r>
              <w:rPr>
                <w:rFonts w:eastAsiaTheme="minorHAnsi" w:hint="eastAsia"/>
                <w:szCs w:val="20"/>
              </w:rPr>
              <w:t>Y</w:t>
            </w:r>
            <w:r>
              <w:rPr>
                <w:rFonts w:eastAsiaTheme="minorHAnsi"/>
                <w:szCs w:val="20"/>
              </w:rPr>
              <w:t>es</w:t>
            </w:r>
          </w:p>
        </w:tc>
      </w:tr>
    </w:tbl>
    <w:p w14:paraId="2AD3186A" w14:textId="53B6C12A" w:rsidR="004C4534" w:rsidRPr="00381A14" w:rsidRDefault="00DD7563" w:rsidP="002D3080">
      <w:pPr>
        <w:spacing w:before="240"/>
        <w:rPr>
          <w:szCs w:val="20"/>
        </w:rPr>
      </w:pPr>
      <w:r>
        <w:rPr>
          <w:szCs w:val="20"/>
        </w:rPr>
        <w:tab/>
      </w:r>
      <w:r w:rsidR="00A06E78" w:rsidRPr="00381A14">
        <w:rPr>
          <w:szCs w:val="20"/>
        </w:rPr>
        <w:t xml:space="preserve">Table 2 shows the detailed configuration of the </w:t>
      </w:r>
      <w:r w:rsidR="00CA2F4A" w:rsidRPr="00381A14">
        <w:rPr>
          <w:szCs w:val="20"/>
        </w:rPr>
        <w:t>sixteen attack</w:t>
      </w:r>
      <w:r w:rsidR="00A06E78" w:rsidRPr="00381A14">
        <w:rPr>
          <w:szCs w:val="20"/>
        </w:rPr>
        <w:t xml:space="preserve"> scenarios. </w:t>
      </w:r>
      <w:r w:rsidR="004C4534" w:rsidRPr="00381A14">
        <w:rPr>
          <w:szCs w:val="20"/>
        </w:rPr>
        <w:t xml:space="preserve">The scenarios based on DDoS attacks are derived from four major scenarios [1]. First, </w:t>
      </w:r>
      <w:r w:rsidR="004A3BD8" w:rsidRPr="00381A14">
        <w:rPr>
          <w:szCs w:val="20"/>
        </w:rPr>
        <w:t>the attacker</w:t>
      </w:r>
      <w:r w:rsidR="004C4534" w:rsidRPr="00381A14">
        <w:rPr>
          <w:szCs w:val="20"/>
        </w:rPr>
        <w:t xml:space="preserve"> steals the ID of the normal EV and intentionally causes authentication failure. In Figure </w:t>
      </w:r>
      <w:r w:rsidR="00B40233" w:rsidRPr="00381A14">
        <w:rPr>
          <w:szCs w:val="20"/>
        </w:rPr>
        <w:t>2</w:t>
      </w:r>
      <w:r w:rsidR="004C4534" w:rsidRPr="00381A14">
        <w:rPr>
          <w:szCs w:val="20"/>
        </w:rPr>
        <w:t xml:space="preserve">, </w:t>
      </w:r>
      <w:r w:rsidR="000E6C34" w:rsidRPr="00381A14">
        <w:rPr>
          <w:szCs w:val="20"/>
        </w:rPr>
        <w:t xml:space="preserve">the </w:t>
      </w:r>
      <w:r w:rsidR="004C4534" w:rsidRPr="00381A14">
        <w:rPr>
          <w:szCs w:val="20"/>
        </w:rPr>
        <w:t xml:space="preserve">CS and GS take the greatest damage under this attack scenario because they must check the timestamp values, perform the XOR, and implement decryption operations. </w:t>
      </w:r>
      <w:r w:rsidR="00393660" w:rsidRPr="00381A14">
        <w:rPr>
          <w:szCs w:val="20"/>
        </w:rPr>
        <w:t xml:space="preserve">Second, he manipulates the timestamp of </w:t>
      </w:r>
      <w:r w:rsidR="000E6C34" w:rsidRPr="00381A14">
        <w:rPr>
          <w:szCs w:val="20"/>
        </w:rPr>
        <w:t xml:space="preserve">the </w:t>
      </w:r>
      <w:r w:rsidR="00393660" w:rsidRPr="00381A14">
        <w:rPr>
          <w:szCs w:val="20"/>
        </w:rPr>
        <w:t>CS to cause authentication failure. Since most studies [2-11] do not encrypt the timestamp value, the attacker can easily manipulate it.</w:t>
      </w:r>
      <w:r w:rsidR="007829EC" w:rsidRPr="00381A14">
        <w:rPr>
          <w:szCs w:val="20"/>
        </w:rPr>
        <w:t xml:space="preserve"> Second, he manipulates the timestamp of </w:t>
      </w:r>
      <w:r w:rsidR="000E6C34" w:rsidRPr="00381A14">
        <w:rPr>
          <w:szCs w:val="20"/>
        </w:rPr>
        <w:t xml:space="preserve">the </w:t>
      </w:r>
      <w:r w:rsidR="007829EC" w:rsidRPr="00381A14">
        <w:rPr>
          <w:szCs w:val="20"/>
        </w:rPr>
        <w:t xml:space="preserve">CS to cause </w:t>
      </w:r>
      <w:r w:rsidR="007829EC" w:rsidRPr="00381A14">
        <w:rPr>
          <w:szCs w:val="20"/>
        </w:rPr>
        <w:lastRenderedPageBreak/>
        <w:t xml:space="preserve">authentication failure. Since most studies do not encrypt the timestamp value, the attacker can easily manipulate it. Fourth, the attacker intentionally causes authentication failure by using an ID not authorized by GS. </w:t>
      </w:r>
      <w:r w:rsidR="00712912" w:rsidRPr="00381A14">
        <w:rPr>
          <w:szCs w:val="20"/>
        </w:rPr>
        <w:t xml:space="preserve">The attacker can target all CS or select some CS randomly. He can also strategically adjust the strength of the attacks to make a detection model difficult to distinguish from normal authentications. The attacker can calculate a precise DDoS attack strength to fool the detection model through a Gaussian analysis [1] of the number of normal EV authentication attempts. </w:t>
      </w:r>
    </w:p>
    <w:p w14:paraId="2B35F1B0" w14:textId="6747C8E0" w:rsidR="00BB6976" w:rsidRDefault="00C15312" w:rsidP="00A557CD">
      <w:pPr>
        <w:spacing w:before="240"/>
        <w:rPr>
          <w:szCs w:val="20"/>
        </w:rPr>
      </w:pPr>
      <w:r w:rsidRPr="00381A14">
        <w:rPr>
          <w:szCs w:val="20"/>
        </w:rPr>
        <w:tab/>
      </w:r>
      <w:r w:rsidR="00710211" w:rsidRPr="00381A14">
        <w:rPr>
          <w:szCs w:val="20"/>
        </w:rPr>
        <w:t xml:space="preserve">The number of CS used in this study ranges from 1 to 3. Depending on the attack scenarios in Table 2, the number varies. The CPU used in the </w:t>
      </w:r>
      <w:r w:rsidR="00AD5A90" w:rsidRPr="00381A14">
        <w:rPr>
          <w:szCs w:val="20"/>
        </w:rPr>
        <w:t>DDoS-EV Charging</w:t>
      </w:r>
      <w:r w:rsidR="00710211" w:rsidRPr="00381A14">
        <w:rPr>
          <w:szCs w:val="20"/>
        </w:rPr>
        <w:t xml:space="preserve"> simulator </w:t>
      </w:r>
      <w:r w:rsidR="00AD5A90" w:rsidRPr="00381A14">
        <w:rPr>
          <w:szCs w:val="20"/>
        </w:rPr>
        <w:t>is</w:t>
      </w:r>
      <w:r w:rsidR="00710211" w:rsidRPr="00381A14">
        <w:rPr>
          <w:szCs w:val="20"/>
        </w:rPr>
        <w:t xml:space="preserve"> Intel i5 8265U and has 32 PMU counters</w:t>
      </w:r>
      <w:r w:rsidR="00AD5A90" w:rsidRPr="00381A14">
        <w:rPr>
          <w:szCs w:val="20"/>
        </w:rPr>
        <w:t xml:space="preserve"> [26]</w:t>
      </w:r>
      <w:r w:rsidR="00710211" w:rsidRPr="00381A14">
        <w:rPr>
          <w:szCs w:val="20"/>
        </w:rPr>
        <w:t xml:space="preserve">. </w:t>
      </w:r>
      <w:r w:rsidR="00A557CD" w:rsidRPr="00381A14">
        <w:rPr>
          <w:szCs w:val="20"/>
        </w:rPr>
        <w:t xml:space="preserve">Table 1 shows the number of PMUs required for measurement in this simulator. Since </w:t>
      </w:r>
      <w:r w:rsidR="009B4B59" w:rsidRPr="00381A14">
        <w:rPr>
          <w:szCs w:val="20"/>
        </w:rPr>
        <w:t>four</w:t>
      </w:r>
      <w:r w:rsidR="00A557CD" w:rsidRPr="00381A14">
        <w:rPr>
          <w:szCs w:val="20"/>
        </w:rPr>
        <w:t xml:space="preserve"> CS and </w:t>
      </w:r>
      <w:r w:rsidR="009B4B59" w:rsidRPr="00381A14">
        <w:rPr>
          <w:szCs w:val="20"/>
        </w:rPr>
        <w:t>a</w:t>
      </w:r>
      <w:r w:rsidR="00A557CD" w:rsidRPr="00381A14">
        <w:rPr>
          <w:szCs w:val="20"/>
        </w:rPr>
        <w:t xml:space="preserve"> GS are used, </w:t>
      </w:r>
      <w:r w:rsidR="009B4B59" w:rsidRPr="00381A14">
        <w:rPr>
          <w:szCs w:val="20"/>
        </w:rPr>
        <w:t>sixteen PMUs are</w:t>
      </w:r>
      <w:r w:rsidR="00A557CD" w:rsidRPr="00381A14">
        <w:rPr>
          <w:szCs w:val="20"/>
        </w:rPr>
        <w:t xml:space="preserve"> requi</w:t>
      </w:r>
      <w:r w:rsidR="009B4B59" w:rsidRPr="00381A14">
        <w:rPr>
          <w:szCs w:val="20"/>
        </w:rPr>
        <w:t>red</w:t>
      </w:r>
      <w:r w:rsidR="00A97AE9" w:rsidRPr="00381A14">
        <w:rPr>
          <w:szCs w:val="20"/>
        </w:rPr>
        <w:t xml:space="preserve"> for the attack or normal modes.</w:t>
      </w:r>
    </w:p>
    <w:p w14:paraId="548602A2" w14:textId="73193E20" w:rsidR="00CC2966" w:rsidRPr="00381A14" w:rsidRDefault="00CC2966" w:rsidP="00CC2966">
      <w:pPr>
        <w:pStyle w:val="3"/>
        <w:ind w:left="1000" w:hanging="400"/>
      </w:pPr>
      <w:r>
        <w:rPr>
          <w:rFonts w:hint="eastAsia"/>
        </w:rPr>
        <w:t>T</w:t>
      </w:r>
      <w:r>
        <w:t>ime Delta Features</w:t>
      </w:r>
    </w:p>
    <w:p w14:paraId="1FA45E6D" w14:textId="6C0CA50B" w:rsidR="007814FA" w:rsidRPr="00381A14" w:rsidRDefault="007814FA" w:rsidP="007814FA">
      <w:pPr>
        <w:pStyle w:val="a5"/>
        <w:keepNext/>
        <w:jc w:val="center"/>
      </w:pPr>
      <w:r w:rsidRPr="00381A14">
        <w:t xml:space="preserve">Table 3. </w:t>
      </w:r>
      <w:r w:rsidR="00BB206C" w:rsidRPr="00381A14">
        <w:t xml:space="preserve">Authentication and </w:t>
      </w:r>
      <w:r w:rsidR="005B71C4" w:rsidRPr="00381A14">
        <w:t>D</w:t>
      </w:r>
      <w:r w:rsidR="00BB206C" w:rsidRPr="00381A14">
        <w:t>DoS attack counts</w:t>
      </w:r>
    </w:p>
    <w:tbl>
      <w:tblPr>
        <w:tblStyle w:val="a4"/>
        <w:tblW w:w="9016" w:type="dxa"/>
        <w:tblLook w:val="04A0" w:firstRow="1" w:lastRow="0" w:firstColumn="1" w:lastColumn="0" w:noHBand="0" w:noVBand="1"/>
      </w:tblPr>
      <w:tblGrid>
        <w:gridCol w:w="1903"/>
        <w:gridCol w:w="913"/>
        <w:gridCol w:w="1857"/>
        <w:gridCol w:w="1107"/>
        <w:gridCol w:w="1107"/>
        <w:gridCol w:w="1108"/>
        <w:gridCol w:w="1021"/>
      </w:tblGrid>
      <w:tr w:rsidR="00BA30CA" w:rsidRPr="00381A14" w14:paraId="422DB491" w14:textId="5D03CD66" w:rsidTr="00264AE1">
        <w:trPr>
          <w:trHeight w:val="385"/>
        </w:trPr>
        <w:tc>
          <w:tcPr>
            <w:tcW w:w="1903" w:type="dxa"/>
            <w:vMerge w:val="restart"/>
            <w:shd w:val="clear" w:color="auto" w:fill="E7E6E6" w:themeFill="background2"/>
            <w:vAlign w:val="center"/>
          </w:tcPr>
          <w:p w14:paraId="130BC26C" w14:textId="77777777" w:rsidR="00BA30CA" w:rsidRPr="00381A14" w:rsidRDefault="00BA30CA" w:rsidP="00F92BAD">
            <w:pPr>
              <w:jc w:val="left"/>
              <w:rPr>
                <w:szCs w:val="20"/>
              </w:rPr>
            </w:pPr>
            <w:r w:rsidRPr="00381A14">
              <w:rPr>
                <w:rFonts w:hint="eastAsia"/>
                <w:szCs w:val="20"/>
              </w:rPr>
              <w:t>S</w:t>
            </w:r>
            <w:r w:rsidRPr="00381A14">
              <w:rPr>
                <w:szCs w:val="20"/>
              </w:rPr>
              <w:t>ub-Scenario Abbreviation</w:t>
            </w:r>
          </w:p>
        </w:tc>
        <w:tc>
          <w:tcPr>
            <w:tcW w:w="913" w:type="dxa"/>
            <w:vMerge w:val="restart"/>
            <w:shd w:val="clear" w:color="auto" w:fill="E7E6E6" w:themeFill="background2"/>
            <w:vAlign w:val="center"/>
          </w:tcPr>
          <w:p w14:paraId="11B45A2D" w14:textId="403E196E" w:rsidR="00BA30CA" w:rsidRPr="00381A14" w:rsidRDefault="00BA30CA" w:rsidP="00F92BAD">
            <w:pPr>
              <w:jc w:val="left"/>
              <w:rPr>
                <w:szCs w:val="20"/>
              </w:rPr>
            </w:pPr>
            <w:r w:rsidRPr="00381A14">
              <w:rPr>
                <w:szCs w:val="20"/>
              </w:rPr>
              <w:t>Mode</w:t>
            </w:r>
          </w:p>
        </w:tc>
        <w:tc>
          <w:tcPr>
            <w:tcW w:w="1857" w:type="dxa"/>
            <w:vMerge w:val="restart"/>
            <w:shd w:val="clear" w:color="auto" w:fill="E7E6E6" w:themeFill="background2"/>
            <w:vAlign w:val="center"/>
          </w:tcPr>
          <w:p w14:paraId="5BE2E1F5" w14:textId="4FC01C5A" w:rsidR="00BA30CA" w:rsidRPr="00381A14" w:rsidRDefault="008F1F5B" w:rsidP="00F92BAD">
            <w:pPr>
              <w:jc w:val="left"/>
              <w:rPr>
                <w:szCs w:val="20"/>
              </w:rPr>
            </w:pPr>
            <w:r w:rsidRPr="00381A14">
              <w:rPr>
                <w:szCs w:val="20"/>
              </w:rPr>
              <w:t>Count</w:t>
            </w:r>
            <w:r w:rsidR="00F06199" w:rsidRPr="00381A14">
              <w:rPr>
                <w:szCs w:val="20"/>
              </w:rPr>
              <w:t xml:space="preserve"> Type</w:t>
            </w:r>
          </w:p>
        </w:tc>
        <w:tc>
          <w:tcPr>
            <w:tcW w:w="3322" w:type="dxa"/>
            <w:gridSpan w:val="3"/>
            <w:shd w:val="clear" w:color="auto" w:fill="E7E6E6" w:themeFill="background2"/>
            <w:vAlign w:val="center"/>
          </w:tcPr>
          <w:p w14:paraId="6381F290" w14:textId="1C90FDA5" w:rsidR="00BA30CA" w:rsidRPr="00381A14" w:rsidRDefault="00BA30CA" w:rsidP="00F92BAD">
            <w:pPr>
              <w:jc w:val="left"/>
              <w:rPr>
                <w:szCs w:val="20"/>
              </w:rPr>
            </w:pPr>
            <w:r w:rsidRPr="00381A14">
              <w:rPr>
                <w:rFonts w:hint="eastAsia"/>
                <w:szCs w:val="20"/>
              </w:rPr>
              <w:t>C</w:t>
            </w:r>
            <w:r w:rsidRPr="00381A14">
              <w:rPr>
                <w:szCs w:val="20"/>
              </w:rPr>
              <w:t>S ID</w:t>
            </w:r>
          </w:p>
        </w:tc>
        <w:tc>
          <w:tcPr>
            <w:tcW w:w="1021" w:type="dxa"/>
            <w:vMerge w:val="restart"/>
            <w:shd w:val="clear" w:color="auto" w:fill="E7E6E6" w:themeFill="background2"/>
            <w:vAlign w:val="center"/>
          </w:tcPr>
          <w:p w14:paraId="75EBB19F" w14:textId="2907C4A7" w:rsidR="00BA30CA" w:rsidRPr="00381A14" w:rsidRDefault="00BA30CA" w:rsidP="00F92BAD">
            <w:pPr>
              <w:jc w:val="left"/>
              <w:rPr>
                <w:szCs w:val="20"/>
              </w:rPr>
            </w:pPr>
            <w:r w:rsidRPr="00381A14">
              <w:rPr>
                <w:rFonts w:hint="eastAsia"/>
                <w:szCs w:val="20"/>
              </w:rPr>
              <w:t>G</w:t>
            </w:r>
            <w:r w:rsidRPr="00381A14">
              <w:rPr>
                <w:szCs w:val="20"/>
              </w:rPr>
              <w:t>S</w:t>
            </w:r>
          </w:p>
        </w:tc>
      </w:tr>
      <w:tr w:rsidR="00BA30CA" w:rsidRPr="00381A14" w14:paraId="028C1247" w14:textId="6E0A0C5B" w:rsidTr="00A92007">
        <w:trPr>
          <w:trHeight w:val="385"/>
        </w:trPr>
        <w:tc>
          <w:tcPr>
            <w:tcW w:w="1903" w:type="dxa"/>
            <w:vMerge/>
            <w:shd w:val="clear" w:color="auto" w:fill="E7E6E6" w:themeFill="background2"/>
            <w:vAlign w:val="center"/>
          </w:tcPr>
          <w:p w14:paraId="34A018D7" w14:textId="77777777" w:rsidR="00BA30CA" w:rsidRPr="00381A14" w:rsidRDefault="00BA30CA" w:rsidP="00F92BAD">
            <w:pPr>
              <w:jc w:val="left"/>
              <w:rPr>
                <w:szCs w:val="20"/>
              </w:rPr>
            </w:pPr>
          </w:p>
        </w:tc>
        <w:tc>
          <w:tcPr>
            <w:tcW w:w="913" w:type="dxa"/>
            <w:vMerge/>
            <w:shd w:val="clear" w:color="auto" w:fill="E7E6E6" w:themeFill="background2"/>
            <w:vAlign w:val="center"/>
          </w:tcPr>
          <w:p w14:paraId="193367E6" w14:textId="77777777" w:rsidR="00BA30CA" w:rsidRPr="00381A14" w:rsidRDefault="00BA30CA" w:rsidP="00F92BAD">
            <w:pPr>
              <w:jc w:val="left"/>
              <w:rPr>
                <w:szCs w:val="20"/>
              </w:rPr>
            </w:pPr>
          </w:p>
        </w:tc>
        <w:tc>
          <w:tcPr>
            <w:tcW w:w="1857" w:type="dxa"/>
            <w:vMerge/>
            <w:shd w:val="clear" w:color="auto" w:fill="E7E6E6" w:themeFill="background2"/>
            <w:vAlign w:val="center"/>
          </w:tcPr>
          <w:p w14:paraId="2FC2141C" w14:textId="7D30A2E7" w:rsidR="00BA30CA" w:rsidRPr="00381A14" w:rsidRDefault="00BA30CA" w:rsidP="00F92BAD">
            <w:pPr>
              <w:jc w:val="left"/>
              <w:rPr>
                <w:szCs w:val="20"/>
              </w:rPr>
            </w:pPr>
          </w:p>
        </w:tc>
        <w:tc>
          <w:tcPr>
            <w:tcW w:w="1107" w:type="dxa"/>
            <w:shd w:val="clear" w:color="auto" w:fill="E7E6E6" w:themeFill="background2"/>
            <w:vAlign w:val="center"/>
          </w:tcPr>
          <w:p w14:paraId="438A30EA" w14:textId="56731F5F" w:rsidR="00BA30CA" w:rsidRPr="00381A14" w:rsidRDefault="00BA30CA" w:rsidP="00F92BAD">
            <w:pPr>
              <w:jc w:val="left"/>
              <w:rPr>
                <w:szCs w:val="20"/>
              </w:rPr>
            </w:pPr>
            <w:r w:rsidRPr="00381A14">
              <w:rPr>
                <w:szCs w:val="20"/>
              </w:rPr>
              <w:t>2-39-139-28</w:t>
            </w:r>
          </w:p>
        </w:tc>
        <w:tc>
          <w:tcPr>
            <w:tcW w:w="1107" w:type="dxa"/>
            <w:shd w:val="clear" w:color="auto" w:fill="E7E6E6" w:themeFill="background2"/>
            <w:vAlign w:val="center"/>
          </w:tcPr>
          <w:p w14:paraId="27836A6F" w14:textId="3E04EEAB" w:rsidR="00BA30CA" w:rsidRPr="00381A14" w:rsidRDefault="00BA30CA" w:rsidP="00F92BAD">
            <w:pPr>
              <w:jc w:val="left"/>
              <w:rPr>
                <w:szCs w:val="20"/>
              </w:rPr>
            </w:pPr>
            <w:r w:rsidRPr="00381A14">
              <w:rPr>
                <w:szCs w:val="20"/>
              </w:rPr>
              <w:t>2-39-131-30</w:t>
            </w:r>
          </w:p>
        </w:tc>
        <w:tc>
          <w:tcPr>
            <w:tcW w:w="1108" w:type="dxa"/>
            <w:shd w:val="clear" w:color="auto" w:fill="E7E6E6" w:themeFill="background2"/>
            <w:vAlign w:val="center"/>
          </w:tcPr>
          <w:p w14:paraId="7796ED9A" w14:textId="457D007B" w:rsidR="00BA30CA" w:rsidRPr="00381A14" w:rsidRDefault="00BA30CA" w:rsidP="00F92BAD">
            <w:pPr>
              <w:jc w:val="left"/>
              <w:rPr>
                <w:szCs w:val="20"/>
              </w:rPr>
            </w:pPr>
            <w:r w:rsidRPr="00381A14">
              <w:rPr>
                <w:szCs w:val="20"/>
              </w:rPr>
              <w:t>2-39-89-25</w:t>
            </w:r>
          </w:p>
        </w:tc>
        <w:tc>
          <w:tcPr>
            <w:tcW w:w="1021" w:type="dxa"/>
            <w:vMerge/>
            <w:shd w:val="clear" w:color="auto" w:fill="E7E6E6" w:themeFill="background2"/>
            <w:vAlign w:val="center"/>
          </w:tcPr>
          <w:p w14:paraId="1288F8F8" w14:textId="58C29948" w:rsidR="00BA30CA" w:rsidRPr="00381A14" w:rsidRDefault="00BA30CA" w:rsidP="00F92BAD">
            <w:pPr>
              <w:jc w:val="left"/>
              <w:rPr>
                <w:szCs w:val="20"/>
              </w:rPr>
            </w:pPr>
          </w:p>
        </w:tc>
      </w:tr>
      <w:tr w:rsidR="00F33778" w:rsidRPr="00381A14" w14:paraId="63F267F4" w14:textId="2BC409F4" w:rsidTr="00356DAF">
        <w:trPr>
          <w:trHeight w:val="193"/>
        </w:trPr>
        <w:tc>
          <w:tcPr>
            <w:tcW w:w="1903" w:type="dxa"/>
            <w:vMerge w:val="restart"/>
            <w:shd w:val="clear" w:color="auto" w:fill="E7E6E6" w:themeFill="background2"/>
            <w:vAlign w:val="center"/>
          </w:tcPr>
          <w:p w14:paraId="10CCF756" w14:textId="77777777" w:rsidR="00F33778" w:rsidRPr="00381A14" w:rsidRDefault="00F33778" w:rsidP="00F92BAD">
            <w:pPr>
              <w:jc w:val="left"/>
              <w:rPr>
                <w:szCs w:val="20"/>
              </w:rPr>
            </w:pPr>
            <w:r w:rsidRPr="00381A14">
              <w:rPr>
                <w:szCs w:val="20"/>
              </w:rPr>
              <w:t>CID_RCOFF_GOFF</w:t>
            </w:r>
          </w:p>
        </w:tc>
        <w:tc>
          <w:tcPr>
            <w:tcW w:w="913" w:type="dxa"/>
            <w:vMerge w:val="restart"/>
            <w:shd w:val="clear" w:color="auto" w:fill="E7E6E6" w:themeFill="background2"/>
            <w:vAlign w:val="center"/>
          </w:tcPr>
          <w:p w14:paraId="054CDC11" w14:textId="77777777" w:rsidR="00F33778" w:rsidRPr="00381A14" w:rsidRDefault="00F33778"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16B6E56A" w14:textId="45E69D40" w:rsidR="00F33778" w:rsidRPr="00381A14" w:rsidRDefault="004908E6" w:rsidP="00F92BAD">
            <w:pPr>
              <w:jc w:val="left"/>
              <w:rPr>
                <w:szCs w:val="20"/>
              </w:rPr>
            </w:pPr>
            <w:r w:rsidRPr="00381A14">
              <w:rPr>
                <w:szCs w:val="20"/>
              </w:rPr>
              <w:t>DoS</w:t>
            </w:r>
          </w:p>
        </w:tc>
        <w:tc>
          <w:tcPr>
            <w:tcW w:w="1107" w:type="dxa"/>
            <w:vAlign w:val="center"/>
          </w:tcPr>
          <w:p w14:paraId="018BD752" w14:textId="101474BB" w:rsidR="00F33778" w:rsidRPr="00381A14" w:rsidRDefault="0011132C" w:rsidP="00F92BAD">
            <w:pPr>
              <w:jc w:val="left"/>
              <w:rPr>
                <w:szCs w:val="20"/>
              </w:rPr>
            </w:pPr>
            <w:r w:rsidRPr="00381A14">
              <w:rPr>
                <w:rFonts w:hint="eastAsia"/>
                <w:szCs w:val="20"/>
              </w:rPr>
              <w:t>2</w:t>
            </w:r>
            <w:r w:rsidRPr="00381A14">
              <w:rPr>
                <w:szCs w:val="20"/>
              </w:rPr>
              <w:t>000</w:t>
            </w:r>
          </w:p>
        </w:tc>
        <w:tc>
          <w:tcPr>
            <w:tcW w:w="1107" w:type="dxa"/>
            <w:vAlign w:val="center"/>
          </w:tcPr>
          <w:p w14:paraId="6CD02706" w14:textId="4C6C7BA8" w:rsidR="00F33778" w:rsidRPr="00381A14" w:rsidRDefault="0011132C" w:rsidP="00F92BAD">
            <w:pPr>
              <w:jc w:val="left"/>
              <w:rPr>
                <w:szCs w:val="20"/>
              </w:rPr>
            </w:pPr>
            <w:r w:rsidRPr="00381A14">
              <w:rPr>
                <w:rFonts w:hint="eastAsia"/>
                <w:szCs w:val="20"/>
              </w:rPr>
              <w:t>2</w:t>
            </w:r>
            <w:r w:rsidRPr="00381A14">
              <w:rPr>
                <w:szCs w:val="20"/>
              </w:rPr>
              <w:t>000</w:t>
            </w:r>
          </w:p>
        </w:tc>
        <w:tc>
          <w:tcPr>
            <w:tcW w:w="1108" w:type="dxa"/>
            <w:vAlign w:val="center"/>
          </w:tcPr>
          <w:p w14:paraId="087600E7" w14:textId="78D0C65A" w:rsidR="00F33778" w:rsidRPr="00381A14" w:rsidRDefault="0011132C" w:rsidP="00F92BAD">
            <w:pPr>
              <w:jc w:val="left"/>
              <w:rPr>
                <w:szCs w:val="20"/>
              </w:rPr>
            </w:pPr>
            <w:r w:rsidRPr="00381A14">
              <w:rPr>
                <w:rFonts w:hint="eastAsia"/>
                <w:szCs w:val="20"/>
              </w:rPr>
              <w:t>2</w:t>
            </w:r>
            <w:r w:rsidRPr="00381A14">
              <w:rPr>
                <w:szCs w:val="20"/>
              </w:rPr>
              <w:t>000</w:t>
            </w:r>
          </w:p>
        </w:tc>
        <w:tc>
          <w:tcPr>
            <w:tcW w:w="1021" w:type="dxa"/>
            <w:vAlign w:val="center"/>
          </w:tcPr>
          <w:p w14:paraId="1ABE9089" w14:textId="26D9BD76" w:rsidR="00F33778" w:rsidRPr="00381A14" w:rsidRDefault="00B661E4" w:rsidP="00F92BAD">
            <w:pPr>
              <w:jc w:val="left"/>
              <w:rPr>
                <w:szCs w:val="20"/>
              </w:rPr>
            </w:pPr>
            <w:r w:rsidRPr="00381A14">
              <w:rPr>
                <w:rFonts w:hint="eastAsia"/>
                <w:szCs w:val="20"/>
              </w:rPr>
              <w:t>6</w:t>
            </w:r>
            <w:r w:rsidRPr="00381A14">
              <w:rPr>
                <w:szCs w:val="20"/>
              </w:rPr>
              <w:t>000</w:t>
            </w:r>
          </w:p>
        </w:tc>
      </w:tr>
      <w:tr w:rsidR="00F33778" w:rsidRPr="00381A14" w14:paraId="339AEB54" w14:textId="77777777" w:rsidTr="00356DAF">
        <w:trPr>
          <w:trHeight w:val="192"/>
        </w:trPr>
        <w:tc>
          <w:tcPr>
            <w:tcW w:w="1903" w:type="dxa"/>
            <w:vMerge/>
            <w:shd w:val="clear" w:color="auto" w:fill="E7E6E6" w:themeFill="background2"/>
            <w:vAlign w:val="center"/>
          </w:tcPr>
          <w:p w14:paraId="27E09AAF" w14:textId="77777777" w:rsidR="00F33778" w:rsidRPr="00381A14" w:rsidRDefault="00F33778" w:rsidP="00F92BAD">
            <w:pPr>
              <w:jc w:val="left"/>
              <w:rPr>
                <w:szCs w:val="20"/>
              </w:rPr>
            </w:pPr>
          </w:p>
        </w:tc>
        <w:tc>
          <w:tcPr>
            <w:tcW w:w="913" w:type="dxa"/>
            <w:vMerge/>
            <w:shd w:val="clear" w:color="auto" w:fill="E7E6E6" w:themeFill="background2"/>
            <w:vAlign w:val="center"/>
          </w:tcPr>
          <w:p w14:paraId="6E9AE44B" w14:textId="77777777" w:rsidR="00F33778" w:rsidRPr="00381A14" w:rsidRDefault="00F33778" w:rsidP="00F92BAD">
            <w:pPr>
              <w:jc w:val="left"/>
              <w:rPr>
                <w:szCs w:val="20"/>
              </w:rPr>
            </w:pPr>
          </w:p>
        </w:tc>
        <w:tc>
          <w:tcPr>
            <w:tcW w:w="1857" w:type="dxa"/>
            <w:shd w:val="clear" w:color="auto" w:fill="E7E6E6" w:themeFill="background2"/>
            <w:vAlign w:val="center"/>
          </w:tcPr>
          <w:p w14:paraId="4734FE57" w14:textId="58A05853" w:rsidR="00F33778" w:rsidRPr="00381A14" w:rsidRDefault="004908E6" w:rsidP="00F92BAD">
            <w:pPr>
              <w:jc w:val="left"/>
              <w:rPr>
                <w:szCs w:val="20"/>
              </w:rPr>
            </w:pPr>
            <w:r w:rsidRPr="00381A14">
              <w:rPr>
                <w:szCs w:val="20"/>
              </w:rPr>
              <w:t>Authentication</w:t>
            </w:r>
            <w:r w:rsidR="00264AE1" w:rsidRPr="00381A14">
              <w:rPr>
                <w:szCs w:val="20"/>
              </w:rPr>
              <w:t>-1</w:t>
            </w:r>
          </w:p>
        </w:tc>
        <w:tc>
          <w:tcPr>
            <w:tcW w:w="1107" w:type="dxa"/>
            <w:vAlign w:val="center"/>
          </w:tcPr>
          <w:p w14:paraId="570E3B6D" w14:textId="70BEAD61" w:rsidR="00F33778" w:rsidRPr="00381A14" w:rsidRDefault="0011132C" w:rsidP="00F92BAD">
            <w:pPr>
              <w:jc w:val="left"/>
              <w:rPr>
                <w:szCs w:val="20"/>
              </w:rPr>
            </w:pPr>
            <w:r w:rsidRPr="00381A14">
              <w:rPr>
                <w:rFonts w:hint="eastAsia"/>
                <w:szCs w:val="20"/>
              </w:rPr>
              <w:t>3</w:t>
            </w:r>
            <w:r w:rsidRPr="00381A14">
              <w:rPr>
                <w:szCs w:val="20"/>
              </w:rPr>
              <w:t>24</w:t>
            </w:r>
          </w:p>
        </w:tc>
        <w:tc>
          <w:tcPr>
            <w:tcW w:w="1107" w:type="dxa"/>
            <w:vAlign w:val="center"/>
          </w:tcPr>
          <w:p w14:paraId="580AAD0C" w14:textId="133DDBB0" w:rsidR="00F33778" w:rsidRPr="00381A14" w:rsidRDefault="0011132C" w:rsidP="00F92BAD">
            <w:pPr>
              <w:jc w:val="left"/>
              <w:rPr>
                <w:szCs w:val="20"/>
              </w:rPr>
            </w:pPr>
            <w:r w:rsidRPr="00381A14">
              <w:rPr>
                <w:rFonts w:hint="eastAsia"/>
                <w:szCs w:val="20"/>
              </w:rPr>
              <w:t>2</w:t>
            </w:r>
            <w:r w:rsidRPr="00381A14">
              <w:rPr>
                <w:szCs w:val="20"/>
              </w:rPr>
              <w:t>45</w:t>
            </w:r>
          </w:p>
        </w:tc>
        <w:tc>
          <w:tcPr>
            <w:tcW w:w="1108" w:type="dxa"/>
            <w:vAlign w:val="center"/>
          </w:tcPr>
          <w:p w14:paraId="2C9D8724" w14:textId="66320BE4" w:rsidR="00F33778" w:rsidRPr="00381A14" w:rsidRDefault="0011132C" w:rsidP="00F92BAD">
            <w:pPr>
              <w:jc w:val="left"/>
              <w:rPr>
                <w:szCs w:val="20"/>
              </w:rPr>
            </w:pPr>
            <w:r w:rsidRPr="00381A14">
              <w:rPr>
                <w:rFonts w:hint="eastAsia"/>
                <w:szCs w:val="20"/>
              </w:rPr>
              <w:t>2</w:t>
            </w:r>
            <w:r w:rsidRPr="00381A14">
              <w:rPr>
                <w:szCs w:val="20"/>
              </w:rPr>
              <w:t>13</w:t>
            </w:r>
          </w:p>
        </w:tc>
        <w:tc>
          <w:tcPr>
            <w:tcW w:w="1021" w:type="dxa"/>
            <w:vAlign w:val="center"/>
          </w:tcPr>
          <w:p w14:paraId="32564B7E" w14:textId="50F88244" w:rsidR="00F33778" w:rsidRPr="00381A14" w:rsidRDefault="00C47932" w:rsidP="00F92BAD">
            <w:pPr>
              <w:jc w:val="left"/>
              <w:rPr>
                <w:szCs w:val="20"/>
              </w:rPr>
            </w:pPr>
            <w:r w:rsidRPr="00381A14">
              <w:rPr>
                <w:rFonts w:hint="eastAsia"/>
                <w:szCs w:val="20"/>
              </w:rPr>
              <w:t>7</w:t>
            </w:r>
            <w:r w:rsidRPr="00381A14">
              <w:rPr>
                <w:szCs w:val="20"/>
              </w:rPr>
              <w:t>82</w:t>
            </w:r>
          </w:p>
        </w:tc>
      </w:tr>
      <w:tr w:rsidR="00F33778" w:rsidRPr="00381A14" w14:paraId="0D99CF91" w14:textId="69425D42" w:rsidTr="00356DAF">
        <w:trPr>
          <w:trHeight w:val="193"/>
        </w:trPr>
        <w:tc>
          <w:tcPr>
            <w:tcW w:w="1903" w:type="dxa"/>
            <w:vMerge/>
            <w:shd w:val="clear" w:color="auto" w:fill="E7E6E6" w:themeFill="background2"/>
            <w:vAlign w:val="center"/>
          </w:tcPr>
          <w:p w14:paraId="7F0BE5C0" w14:textId="77777777" w:rsidR="00F33778" w:rsidRPr="00381A14" w:rsidRDefault="00F33778" w:rsidP="00F92BAD">
            <w:pPr>
              <w:jc w:val="left"/>
              <w:rPr>
                <w:szCs w:val="20"/>
              </w:rPr>
            </w:pPr>
          </w:p>
        </w:tc>
        <w:tc>
          <w:tcPr>
            <w:tcW w:w="913" w:type="dxa"/>
            <w:shd w:val="clear" w:color="auto" w:fill="E7E6E6" w:themeFill="background2"/>
            <w:vAlign w:val="center"/>
          </w:tcPr>
          <w:p w14:paraId="59CA7E13" w14:textId="77777777" w:rsidR="00F33778" w:rsidRPr="00381A14" w:rsidRDefault="00F33778"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31580612" w14:textId="55E6FE7C" w:rsidR="00F33778" w:rsidRPr="00381A14" w:rsidRDefault="004908E6" w:rsidP="00F92BAD">
            <w:pPr>
              <w:jc w:val="left"/>
              <w:rPr>
                <w:szCs w:val="20"/>
              </w:rPr>
            </w:pPr>
            <w:r w:rsidRPr="00381A14">
              <w:rPr>
                <w:szCs w:val="20"/>
              </w:rPr>
              <w:t>Authentication</w:t>
            </w:r>
            <w:r w:rsidR="00264AE1" w:rsidRPr="00381A14">
              <w:rPr>
                <w:szCs w:val="20"/>
              </w:rPr>
              <w:t>-2</w:t>
            </w:r>
          </w:p>
        </w:tc>
        <w:tc>
          <w:tcPr>
            <w:tcW w:w="1107" w:type="dxa"/>
            <w:vAlign w:val="center"/>
          </w:tcPr>
          <w:p w14:paraId="18EDA879" w14:textId="3B18AB67" w:rsidR="00F33778" w:rsidRPr="00381A14" w:rsidRDefault="00334140" w:rsidP="00F92BAD">
            <w:pPr>
              <w:jc w:val="left"/>
              <w:rPr>
                <w:szCs w:val="20"/>
              </w:rPr>
            </w:pPr>
            <w:r w:rsidRPr="00381A14">
              <w:rPr>
                <w:rFonts w:hint="eastAsia"/>
                <w:szCs w:val="20"/>
              </w:rPr>
              <w:t>3</w:t>
            </w:r>
            <w:r w:rsidRPr="00381A14">
              <w:rPr>
                <w:szCs w:val="20"/>
              </w:rPr>
              <w:t>24</w:t>
            </w:r>
          </w:p>
        </w:tc>
        <w:tc>
          <w:tcPr>
            <w:tcW w:w="1107" w:type="dxa"/>
            <w:vAlign w:val="center"/>
          </w:tcPr>
          <w:p w14:paraId="7064EBD1" w14:textId="4014E3E8" w:rsidR="00F33778" w:rsidRPr="00381A14" w:rsidRDefault="00334140" w:rsidP="00F92BAD">
            <w:pPr>
              <w:jc w:val="left"/>
              <w:rPr>
                <w:szCs w:val="20"/>
              </w:rPr>
            </w:pPr>
            <w:r w:rsidRPr="00381A14">
              <w:rPr>
                <w:rFonts w:hint="eastAsia"/>
                <w:szCs w:val="20"/>
              </w:rPr>
              <w:t>2</w:t>
            </w:r>
            <w:r w:rsidRPr="00381A14">
              <w:rPr>
                <w:szCs w:val="20"/>
              </w:rPr>
              <w:t>45</w:t>
            </w:r>
          </w:p>
        </w:tc>
        <w:tc>
          <w:tcPr>
            <w:tcW w:w="1108" w:type="dxa"/>
            <w:vAlign w:val="center"/>
          </w:tcPr>
          <w:p w14:paraId="6AB7A42A" w14:textId="130E3E56" w:rsidR="00F33778" w:rsidRPr="00381A14" w:rsidRDefault="00334140" w:rsidP="00F92BAD">
            <w:pPr>
              <w:jc w:val="left"/>
              <w:rPr>
                <w:szCs w:val="20"/>
              </w:rPr>
            </w:pPr>
            <w:r w:rsidRPr="00381A14">
              <w:rPr>
                <w:rFonts w:hint="eastAsia"/>
                <w:szCs w:val="20"/>
              </w:rPr>
              <w:t>2</w:t>
            </w:r>
            <w:r w:rsidRPr="00381A14">
              <w:rPr>
                <w:szCs w:val="20"/>
              </w:rPr>
              <w:t>13</w:t>
            </w:r>
          </w:p>
        </w:tc>
        <w:tc>
          <w:tcPr>
            <w:tcW w:w="1021" w:type="dxa"/>
            <w:vAlign w:val="center"/>
          </w:tcPr>
          <w:p w14:paraId="32009BB9" w14:textId="7510315A" w:rsidR="00F33778" w:rsidRPr="00381A14" w:rsidRDefault="00334140" w:rsidP="00F92BAD">
            <w:pPr>
              <w:jc w:val="left"/>
              <w:rPr>
                <w:szCs w:val="20"/>
              </w:rPr>
            </w:pPr>
            <w:r w:rsidRPr="00381A14">
              <w:rPr>
                <w:rFonts w:hint="eastAsia"/>
                <w:szCs w:val="20"/>
              </w:rPr>
              <w:t>7</w:t>
            </w:r>
            <w:r w:rsidRPr="00381A14">
              <w:rPr>
                <w:szCs w:val="20"/>
              </w:rPr>
              <w:t>82</w:t>
            </w:r>
          </w:p>
        </w:tc>
      </w:tr>
      <w:tr w:rsidR="00264AE1" w:rsidRPr="00381A14" w14:paraId="05EDB758" w14:textId="3BF18E41" w:rsidTr="00356DAF">
        <w:trPr>
          <w:trHeight w:val="193"/>
        </w:trPr>
        <w:tc>
          <w:tcPr>
            <w:tcW w:w="1903" w:type="dxa"/>
            <w:vMerge w:val="restart"/>
            <w:shd w:val="clear" w:color="auto" w:fill="E7E6E6" w:themeFill="background2"/>
            <w:vAlign w:val="center"/>
          </w:tcPr>
          <w:p w14:paraId="503F98E4" w14:textId="77777777" w:rsidR="00264AE1" w:rsidRPr="00381A14" w:rsidRDefault="00264AE1" w:rsidP="00F92BAD">
            <w:pPr>
              <w:jc w:val="left"/>
              <w:rPr>
                <w:szCs w:val="20"/>
              </w:rPr>
            </w:pPr>
            <w:r w:rsidRPr="00381A14">
              <w:rPr>
                <w:szCs w:val="20"/>
              </w:rPr>
              <w:t>CID_RCOFF_GON</w:t>
            </w:r>
          </w:p>
        </w:tc>
        <w:tc>
          <w:tcPr>
            <w:tcW w:w="913" w:type="dxa"/>
            <w:vMerge w:val="restart"/>
            <w:shd w:val="clear" w:color="auto" w:fill="E7E6E6" w:themeFill="background2"/>
            <w:vAlign w:val="center"/>
          </w:tcPr>
          <w:p w14:paraId="4A4CD5A4" w14:textId="77777777" w:rsidR="00264AE1" w:rsidRPr="00381A14" w:rsidRDefault="00264AE1"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1D79BB56" w14:textId="1E0B20C5" w:rsidR="00264AE1" w:rsidRPr="00381A14" w:rsidRDefault="00264AE1" w:rsidP="00F92BAD">
            <w:pPr>
              <w:jc w:val="left"/>
              <w:rPr>
                <w:szCs w:val="20"/>
              </w:rPr>
            </w:pPr>
            <w:r w:rsidRPr="00381A14">
              <w:rPr>
                <w:szCs w:val="20"/>
              </w:rPr>
              <w:t>DoS</w:t>
            </w:r>
          </w:p>
        </w:tc>
        <w:tc>
          <w:tcPr>
            <w:tcW w:w="1107" w:type="dxa"/>
            <w:vAlign w:val="center"/>
          </w:tcPr>
          <w:p w14:paraId="6214954D" w14:textId="74555C33" w:rsidR="00264AE1" w:rsidRPr="00381A14" w:rsidRDefault="00990380" w:rsidP="00F92BAD">
            <w:pPr>
              <w:jc w:val="left"/>
              <w:rPr>
                <w:szCs w:val="20"/>
              </w:rPr>
            </w:pPr>
            <w:r w:rsidRPr="00381A14">
              <w:rPr>
                <w:rFonts w:hint="eastAsia"/>
                <w:szCs w:val="20"/>
              </w:rPr>
              <w:t>1</w:t>
            </w:r>
          </w:p>
        </w:tc>
        <w:tc>
          <w:tcPr>
            <w:tcW w:w="1107" w:type="dxa"/>
            <w:vAlign w:val="center"/>
          </w:tcPr>
          <w:p w14:paraId="4AB09A9E" w14:textId="150D211A" w:rsidR="00264AE1" w:rsidRPr="00381A14" w:rsidRDefault="00990380" w:rsidP="00F92BAD">
            <w:pPr>
              <w:jc w:val="left"/>
              <w:rPr>
                <w:szCs w:val="20"/>
              </w:rPr>
            </w:pPr>
            <w:r w:rsidRPr="00381A14">
              <w:rPr>
                <w:rFonts w:hint="eastAsia"/>
                <w:szCs w:val="20"/>
              </w:rPr>
              <w:t>9</w:t>
            </w:r>
          </w:p>
        </w:tc>
        <w:tc>
          <w:tcPr>
            <w:tcW w:w="1108" w:type="dxa"/>
            <w:vAlign w:val="center"/>
          </w:tcPr>
          <w:p w14:paraId="74286B99" w14:textId="211C22FD" w:rsidR="00264AE1" w:rsidRPr="00381A14" w:rsidRDefault="00990380" w:rsidP="00F92BAD">
            <w:pPr>
              <w:jc w:val="left"/>
              <w:rPr>
                <w:szCs w:val="20"/>
              </w:rPr>
            </w:pPr>
            <w:r w:rsidRPr="00381A14">
              <w:rPr>
                <w:rFonts w:hint="eastAsia"/>
                <w:szCs w:val="20"/>
              </w:rPr>
              <w:t>1</w:t>
            </w:r>
            <w:r w:rsidRPr="00381A14">
              <w:rPr>
                <w:szCs w:val="20"/>
              </w:rPr>
              <w:t>9</w:t>
            </w:r>
          </w:p>
        </w:tc>
        <w:tc>
          <w:tcPr>
            <w:tcW w:w="1021" w:type="dxa"/>
            <w:vAlign w:val="center"/>
          </w:tcPr>
          <w:p w14:paraId="3CEB2E47" w14:textId="0BBBE46B" w:rsidR="00264AE1" w:rsidRPr="00381A14" w:rsidRDefault="00990380" w:rsidP="00F92BAD">
            <w:pPr>
              <w:jc w:val="left"/>
              <w:rPr>
                <w:szCs w:val="20"/>
              </w:rPr>
            </w:pPr>
            <w:r w:rsidRPr="00381A14">
              <w:rPr>
                <w:rFonts w:hint="eastAsia"/>
                <w:szCs w:val="20"/>
              </w:rPr>
              <w:t>2</w:t>
            </w:r>
            <w:r w:rsidRPr="00381A14">
              <w:rPr>
                <w:szCs w:val="20"/>
              </w:rPr>
              <w:t>9</w:t>
            </w:r>
          </w:p>
        </w:tc>
      </w:tr>
      <w:tr w:rsidR="00264AE1" w:rsidRPr="00381A14" w14:paraId="37480ABC" w14:textId="255B2B64" w:rsidTr="00356DAF">
        <w:trPr>
          <w:trHeight w:val="192"/>
        </w:trPr>
        <w:tc>
          <w:tcPr>
            <w:tcW w:w="1903" w:type="dxa"/>
            <w:vMerge/>
            <w:shd w:val="clear" w:color="auto" w:fill="E7E6E6" w:themeFill="background2"/>
            <w:vAlign w:val="center"/>
          </w:tcPr>
          <w:p w14:paraId="7DE7E244" w14:textId="77777777" w:rsidR="00264AE1" w:rsidRPr="00381A14" w:rsidRDefault="00264AE1" w:rsidP="00F92BAD">
            <w:pPr>
              <w:jc w:val="left"/>
              <w:rPr>
                <w:szCs w:val="20"/>
              </w:rPr>
            </w:pPr>
          </w:p>
        </w:tc>
        <w:tc>
          <w:tcPr>
            <w:tcW w:w="913" w:type="dxa"/>
            <w:vMerge/>
            <w:shd w:val="clear" w:color="auto" w:fill="E7E6E6" w:themeFill="background2"/>
            <w:vAlign w:val="center"/>
          </w:tcPr>
          <w:p w14:paraId="43E051A6" w14:textId="77777777" w:rsidR="00264AE1" w:rsidRPr="00381A14" w:rsidRDefault="00264AE1" w:rsidP="00F92BAD">
            <w:pPr>
              <w:jc w:val="left"/>
              <w:rPr>
                <w:szCs w:val="20"/>
              </w:rPr>
            </w:pPr>
          </w:p>
        </w:tc>
        <w:tc>
          <w:tcPr>
            <w:tcW w:w="1857" w:type="dxa"/>
            <w:shd w:val="clear" w:color="auto" w:fill="E7E6E6" w:themeFill="background2"/>
            <w:vAlign w:val="center"/>
          </w:tcPr>
          <w:p w14:paraId="0FA92C64" w14:textId="6CAA1BFC" w:rsidR="00264AE1" w:rsidRPr="00381A14" w:rsidRDefault="00264AE1" w:rsidP="00F92BAD">
            <w:pPr>
              <w:jc w:val="left"/>
              <w:rPr>
                <w:szCs w:val="20"/>
              </w:rPr>
            </w:pPr>
            <w:r w:rsidRPr="00381A14">
              <w:rPr>
                <w:szCs w:val="20"/>
              </w:rPr>
              <w:t>Authentication-1</w:t>
            </w:r>
          </w:p>
        </w:tc>
        <w:tc>
          <w:tcPr>
            <w:tcW w:w="1107" w:type="dxa"/>
            <w:vAlign w:val="center"/>
          </w:tcPr>
          <w:p w14:paraId="6818BF0F" w14:textId="134339CD" w:rsidR="00264AE1" w:rsidRPr="00381A14" w:rsidRDefault="00990380" w:rsidP="00F92BAD">
            <w:pPr>
              <w:jc w:val="left"/>
              <w:rPr>
                <w:szCs w:val="20"/>
              </w:rPr>
            </w:pPr>
            <w:r w:rsidRPr="00381A14">
              <w:rPr>
                <w:rFonts w:hint="eastAsia"/>
                <w:szCs w:val="20"/>
              </w:rPr>
              <w:t>3</w:t>
            </w:r>
            <w:r w:rsidRPr="00381A14">
              <w:rPr>
                <w:szCs w:val="20"/>
              </w:rPr>
              <w:t>24</w:t>
            </w:r>
          </w:p>
        </w:tc>
        <w:tc>
          <w:tcPr>
            <w:tcW w:w="1107" w:type="dxa"/>
            <w:vAlign w:val="center"/>
          </w:tcPr>
          <w:p w14:paraId="18668E46" w14:textId="3346D6F8" w:rsidR="00264AE1" w:rsidRPr="00381A14" w:rsidRDefault="00990380" w:rsidP="00F92BAD">
            <w:pPr>
              <w:jc w:val="left"/>
              <w:rPr>
                <w:szCs w:val="20"/>
              </w:rPr>
            </w:pPr>
            <w:r w:rsidRPr="00381A14">
              <w:rPr>
                <w:rFonts w:hint="eastAsia"/>
                <w:szCs w:val="20"/>
              </w:rPr>
              <w:t>2</w:t>
            </w:r>
            <w:r w:rsidRPr="00381A14">
              <w:rPr>
                <w:szCs w:val="20"/>
              </w:rPr>
              <w:t>45</w:t>
            </w:r>
          </w:p>
        </w:tc>
        <w:tc>
          <w:tcPr>
            <w:tcW w:w="1108" w:type="dxa"/>
            <w:vAlign w:val="center"/>
          </w:tcPr>
          <w:p w14:paraId="316CD585" w14:textId="0FE414DC" w:rsidR="00264AE1" w:rsidRPr="00381A14" w:rsidRDefault="00990380" w:rsidP="00F92BAD">
            <w:pPr>
              <w:jc w:val="left"/>
              <w:rPr>
                <w:szCs w:val="20"/>
              </w:rPr>
            </w:pPr>
            <w:r w:rsidRPr="00381A14">
              <w:rPr>
                <w:rFonts w:hint="eastAsia"/>
                <w:szCs w:val="20"/>
              </w:rPr>
              <w:t>2</w:t>
            </w:r>
            <w:r w:rsidRPr="00381A14">
              <w:rPr>
                <w:szCs w:val="20"/>
              </w:rPr>
              <w:t>13</w:t>
            </w:r>
          </w:p>
        </w:tc>
        <w:tc>
          <w:tcPr>
            <w:tcW w:w="1021" w:type="dxa"/>
            <w:vAlign w:val="center"/>
          </w:tcPr>
          <w:p w14:paraId="359C6DC0" w14:textId="0A665D8B" w:rsidR="00264AE1" w:rsidRPr="00381A14" w:rsidRDefault="00990380" w:rsidP="00F92BAD">
            <w:pPr>
              <w:jc w:val="left"/>
              <w:rPr>
                <w:szCs w:val="20"/>
              </w:rPr>
            </w:pPr>
            <w:r w:rsidRPr="00381A14">
              <w:rPr>
                <w:rFonts w:hint="eastAsia"/>
                <w:szCs w:val="20"/>
              </w:rPr>
              <w:t>7</w:t>
            </w:r>
            <w:r w:rsidRPr="00381A14">
              <w:rPr>
                <w:szCs w:val="20"/>
              </w:rPr>
              <w:t>82</w:t>
            </w:r>
          </w:p>
        </w:tc>
      </w:tr>
      <w:tr w:rsidR="00AD751B" w:rsidRPr="00381A14" w14:paraId="1F2453E6" w14:textId="4D2B3119" w:rsidTr="0071226A">
        <w:trPr>
          <w:trHeight w:val="77"/>
        </w:trPr>
        <w:tc>
          <w:tcPr>
            <w:tcW w:w="1903" w:type="dxa"/>
            <w:vMerge/>
            <w:shd w:val="clear" w:color="auto" w:fill="E7E6E6" w:themeFill="background2"/>
            <w:vAlign w:val="center"/>
          </w:tcPr>
          <w:p w14:paraId="1484C432" w14:textId="77777777" w:rsidR="00AD751B" w:rsidRPr="00381A14" w:rsidRDefault="00AD751B" w:rsidP="00F92BAD">
            <w:pPr>
              <w:jc w:val="left"/>
              <w:rPr>
                <w:szCs w:val="20"/>
              </w:rPr>
            </w:pPr>
          </w:p>
        </w:tc>
        <w:tc>
          <w:tcPr>
            <w:tcW w:w="913" w:type="dxa"/>
            <w:shd w:val="clear" w:color="auto" w:fill="E7E6E6" w:themeFill="background2"/>
            <w:vAlign w:val="center"/>
          </w:tcPr>
          <w:p w14:paraId="23872672" w14:textId="77777777" w:rsidR="00AD751B" w:rsidRPr="00381A14" w:rsidRDefault="00AD751B"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51C62B18" w14:textId="0D0B7B20" w:rsidR="00AD751B" w:rsidRPr="00381A14" w:rsidRDefault="00AD751B" w:rsidP="00F92BAD">
            <w:pPr>
              <w:jc w:val="left"/>
              <w:rPr>
                <w:szCs w:val="20"/>
              </w:rPr>
            </w:pPr>
            <w:r w:rsidRPr="00381A14">
              <w:rPr>
                <w:szCs w:val="20"/>
              </w:rPr>
              <w:t>Authentication-2</w:t>
            </w:r>
          </w:p>
        </w:tc>
        <w:tc>
          <w:tcPr>
            <w:tcW w:w="1107" w:type="dxa"/>
            <w:vAlign w:val="center"/>
          </w:tcPr>
          <w:p w14:paraId="3A701E4C" w14:textId="3FA08ACD" w:rsidR="00AD751B" w:rsidRPr="00381A14" w:rsidRDefault="00AD751B" w:rsidP="00F92BAD">
            <w:pPr>
              <w:jc w:val="left"/>
              <w:rPr>
                <w:szCs w:val="20"/>
              </w:rPr>
            </w:pPr>
            <w:r w:rsidRPr="00381A14">
              <w:rPr>
                <w:rFonts w:hint="eastAsia"/>
                <w:szCs w:val="20"/>
              </w:rPr>
              <w:t>3</w:t>
            </w:r>
            <w:r w:rsidRPr="00381A14">
              <w:rPr>
                <w:szCs w:val="20"/>
              </w:rPr>
              <w:t>24</w:t>
            </w:r>
          </w:p>
        </w:tc>
        <w:tc>
          <w:tcPr>
            <w:tcW w:w="1107" w:type="dxa"/>
            <w:vAlign w:val="center"/>
          </w:tcPr>
          <w:p w14:paraId="7A4716A2" w14:textId="0CF9A7F4" w:rsidR="00AD751B" w:rsidRPr="00381A14" w:rsidRDefault="00AD751B" w:rsidP="00F92BAD">
            <w:pPr>
              <w:jc w:val="left"/>
              <w:rPr>
                <w:szCs w:val="20"/>
              </w:rPr>
            </w:pPr>
            <w:r w:rsidRPr="00381A14">
              <w:rPr>
                <w:rFonts w:hint="eastAsia"/>
                <w:szCs w:val="20"/>
              </w:rPr>
              <w:t>2</w:t>
            </w:r>
            <w:r w:rsidRPr="00381A14">
              <w:rPr>
                <w:szCs w:val="20"/>
              </w:rPr>
              <w:t>45</w:t>
            </w:r>
          </w:p>
        </w:tc>
        <w:tc>
          <w:tcPr>
            <w:tcW w:w="1108" w:type="dxa"/>
            <w:vAlign w:val="center"/>
          </w:tcPr>
          <w:p w14:paraId="143C3A91" w14:textId="60ACE812" w:rsidR="00AD751B" w:rsidRPr="00381A14" w:rsidRDefault="00AD751B" w:rsidP="00F92BAD">
            <w:pPr>
              <w:jc w:val="left"/>
              <w:rPr>
                <w:szCs w:val="20"/>
              </w:rPr>
            </w:pPr>
            <w:r w:rsidRPr="00381A14">
              <w:rPr>
                <w:rFonts w:hint="eastAsia"/>
                <w:szCs w:val="20"/>
              </w:rPr>
              <w:t>2</w:t>
            </w:r>
            <w:r w:rsidRPr="00381A14">
              <w:rPr>
                <w:szCs w:val="20"/>
              </w:rPr>
              <w:t>13</w:t>
            </w:r>
          </w:p>
        </w:tc>
        <w:tc>
          <w:tcPr>
            <w:tcW w:w="1021" w:type="dxa"/>
            <w:vAlign w:val="center"/>
          </w:tcPr>
          <w:p w14:paraId="0D075777" w14:textId="644FEFBA" w:rsidR="00AD751B" w:rsidRPr="00381A14" w:rsidRDefault="00AD751B" w:rsidP="00F92BAD">
            <w:pPr>
              <w:jc w:val="left"/>
              <w:rPr>
                <w:szCs w:val="20"/>
              </w:rPr>
            </w:pPr>
            <w:r w:rsidRPr="00381A14">
              <w:rPr>
                <w:rFonts w:hint="eastAsia"/>
                <w:szCs w:val="20"/>
              </w:rPr>
              <w:t>7</w:t>
            </w:r>
            <w:r w:rsidRPr="00381A14">
              <w:rPr>
                <w:szCs w:val="20"/>
              </w:rPr>
              <w:t>82</w:t>
            </w:r>
          </w:p>
        </w:tc>
      </w:tr>
      <w:tr w:rsidR="00AD751B" w:rsidRPr="00381A14" w14:paraId="0A5458C4" w14:textId="73EE2213" w:rsidTr="00356DAF">
        <w:trPr>
          <w:trHeight w:val="193"/>
        </w:trPr>
        <w:tc>
          <w:tcPr>
            <w:tcW w:w="1903" w:type="dxa"/>
            <w:vMerge w:val="restart"/>
            <w:shd w:val="clear" w:color="auto" w:fill="E7E6E6" w:themeFill="background2"/>
            <w:vAlign w:val="center"/>
          </w:tcPr>
          <w:p w14:paraId="3575100B" w14:textId="77777777" w:rsidR="00AD751B" w:rsidRPr="00381A14" w:rsidRDefault="00AD751B" w:rsidP="00F92BAD">
            <w:pPr>
              <w:jc w:val="left"/>
              <w:rPr>
                <w:szCs w:val="20"/>
              </w:rPr>
            </w:pPr>
            <w:r w:rsidRPr="00381A14">
              <w:rPr>
                <w:szCs w:val="20"/>
              </w:rPr>
              <w:t>CID_RCON_GOFF</w:t>
            </w:r>
          </w:p>
        </w:tc>
        <w:tc>
          <w:tcPr>
            <w:tcW w:w="913" w:type="dxa"/>
            <w:vMerge w:val="restart"/>
            <w:shd w:val="clear" w:color="auto" w:fill="E7E6E6" w:themeFill="background2"/>
            <w:vAlign w:val="center"/>
          </w:tcPr>
          <w:p w14:paraId="36F829CA" w14:textId="77777777" w:rsidR="00AD751B" w:rsidRPr="00381A14" w:rsidRDefault="00AD751B"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7E38D317" w14:textId="1C32408F" w:rsidR="00AD751B" w:rsidRPr="00381A14" w:rsidRDefault="00AD751B" w:rsidP="00F92BAD">
            <w:pPr>
              <w:jc w:val="left"/>
              <w:rPr>
                <w:szCs w:val="20"/>
              </w:rPr>
            </w:pPr>
            <w:r w:rsidRPr="00381A14">
              <w:rPr>
                <w:szCs w:val="20"/>
              </w:rPr>
              <w:t>DoS</w:t>
            </w:r>
          </w:p>
        </w:tc>
        <w:tc>
          <w:tcPr>
            <w:tcW w:w="1107" w:type="dxa"/>
            <w:vAlign w:val="center"/>
          </w:tcPr>
          <w:p w14:paraId="65070267" w14:textId="5E77901F" w:rsidR="00AD751B" w:rsidRPr="00381A14" w:rsidRDefault="00AD751B" w:rsidP="00F92BAD">
            <w:pPr>
              <w:jc w:val="left"/>
              <w:rPr>
                <w:szCs w:val="20"/>
              </w:rPr>
            </w:pPr>
            <w:r w:rsidRPr="00381A14">
              <w:rPr>
                <w:rFonts w:hint="eastAsia"/>
                <w:szCs w:val="20"/>
              </w:rPr>
              <w:t>N</w:t>
            </w:r>
            <w:r w:rsidRPr="00381A14">
              <w:rPr>
                <w:szCs w:val="20"/>
              </w:rPr>
              <w:t>/A</w:t>
            </w:r>
          </w:p>
        </w:tc>
        <w:tc>
          <w:tcPr>
            <w:tcW w:w="1107" w:type="dxa"/>
            <w:vAlign w:val="center"/>
          </w:tcPr>
          <w:p w14:paraId="58F41CBB" w14:textId="5865CF3A" w:rsidR="00AD751B" w:rsidRPr="00381A14" w:rsidRDefault="00AD751B" w:rsidP="00F92BAD">
            <w:pPr>
              <w:jc w:val="left"/>
              <w:rPr>
                <w:szCs w:val="20"/>
              </w:rPr>
            </w:pPr>
            <w:r w:rsidRPr="00381A14">
              <w:rPr>
                <w:rFonts w:hint="eastAsia"/>
                <w:szCs w:val="20"/>
              </w:rPr>
              <w:t>2</w:t>
            </w:r>
            <w:r w:rsidRPr="00381A14">
              <w:rPr>
                <w:szCs w:val="20"/>
              </w:rPr>
              <w:t>000</w:t>
            </w:r>
          </w:p>
        </w:tc>
        <w:tc>
          <w:tcPr>
            <w:tcW w:w="1108" w:type="dxa"/>
            <w:vAlign w:val="center"/>
          </w:tcPr>
          <w:p w14:paraId="27FF20AE" w14:textId="3340E152" w:rsidR="00AD751B" w:rsidRPr="00381A14" w:rsidRDefault="00AD751B" w:rsidP="00F92BAD">
            <w:pPr>
              <w:jc w:val="left"/>
              <w:rPr>
                <w:szCs w:val="20"/>
              </w:rPr>
            </w:pPr>
            <w:r w:rsidRPr="00381A14">
              <w:rPr>
                <w:rFonts w:hint="eastAsia"/>
                <w:szCs w:val="20"/>
              </w:rPr>
              <w:t>2</w:t>
            </w:r>
            <w:r w:rsidRPr="00381A14">
              <w:rPr>
                <w:szCs w:val="20"/>
              </w:rPr>
              <w:t>000</w:t>
            </w:r>
          </w:p>
        </w:tc>
        <w:tc>
          <w:tcPr>
            <w:tcW w:w="1021" w:type="dxa"/>
            <w:vAlign w:val="center"/>
          </w:tcPr>
          <w:p w14:paraId="119E1A28" w14:textId="0702C125" w:rsidR="00AD751B" w:rsidRPr="00381A14" w:rsidRDefault="00AD751B" w:rsidP="00F92BAD">
            <w:pPr>
              <w:jc w:val="left"/>
              <w:rPr>
                <w:szCs w:val="20"/>
              </w:rPr>
            </w:pPr>
            <w:r w:rsidRPr="00381A14">
              <w:rPr>
                <w:rFonts w:hint="eastAsia"/>
                <w:szCs w:val="20"/>
              </w:rPr>
              <w:t>4</w:t>
            </w:r>
            <w:r w:rsidRPr="00381A14">
              <w:rPr>
                <w:szCs w:val="20"/>
              </w:rPr>
              <w:t>000</w:t>
            </w:r>
          </w:p>
        </w:tc>
      </w:tr>
      <w:tr w:rsidR="00AD751B" w:rsidRPr="00381A14" w14:paraId="7DF9A17E" w14:textId="795E2FB1" w:rsidTr="00356DAF">
        <w:trPr>
          <w:trHeight w:val="192"/>
        </w:trPr>
        <w:tc>
          <w:tcPr>
            <w:tcW w:w="1903" w:type="dxa"/>
            <w:vMerge/>
            <w:shd w:val="clear" w:color="auto" w:fill="E7E6E6" w:themeFill="background2"/>
            <w:vAlign w:val="center"/>
          </w:tcPr>
          <w:p w14:paraId="0050A6CD" w14:textId="77777777" w:rsidR="00AD751B" w:rsidRPr="00381A14" w:rsidRDefault="00AD751B" w:rsidP="00F92BAD">
            <w:pPr>
              <w:jc w:val="left"/>
              <w:rPr>
                <w:szCs w:val="20"/>
              </w:rPr>
            </w:pPr>
          </w:p>
        </w:tc>
        <w:tc>
          <w:tcPr>
            <w:tcW w:w="913" w:type="dxa"/>
            <w:vMerge/>
            <w:shd w:val="clear" w:color="auto" w:fill="E7E6E6" w:themeFill="background2"/>
            <w:vAlign w:val="center"/>
          </w:tcPr>
          <w:p w14:paraId="311BBB13" w14:textId="77777777" w:rsidR="00AD751B" w:rsidRPr="00381A14" w:rsidRDefault="00AD751B" w:rsidP="00F92BAD">
            <w:pPr>
              <w:jc w:val="left"/>
              <w:rPr>
                <w:szCs w:val="20"/>
              </w:rPr>
            </w:pPr>
          </w:p>
        </w:tc>
        <w:tc>
          <w:tcPr>
            <w:tcW w:w="1857" w:type="dxa"/>
            <w:shd w:val="clear" w:color="auto" w:fill="E7E6E6" w:themeFill="background2"/>
            <w:vAlign w:val="center"/>
          </w:tcPr>
          <w:p w14:paraId="0FE48F04" w14:textId="03BBA8AC" w:rsidR="00AD751B" w:rsidRPr="00381A14" w:rsidRDefault="00AD751B" w:rsidP="00F92BAD">
            <w:pPr>
              <w:jc w:val="left"/>
              <w:rPr>
                <w:szCs w:val="20"/>
              </w:rPr>
            </w:pPr>
            <w:r w:rsidRPr="00381A14">
              <w:rPr>
                <w:szCs w:val="20"/>
              </w:rPr>
              <w:t>Authentication-1</w:t>
            </w:r>
          </w:p>
        </w:tc>
        <w:tc>
          <w:tcPr>
            <w:tcW w:w="1107" w:type="dxa"/>
            <w:vAlign w:val="center"/>
          </w:tcPr>
          <w:p w14:paraId="4E4F366A" w14:textId="3A795218" w:rsidR="00AD751B" w:rsidRPr="00381A14" w:rsidRDefault="00AD751B" w:rsidP="00F92BAD">
            <w:pPr>
              <w:jc w:val="left"/>
              <w:rPr>
                <w:szCs w:val="20"/>
              </w:rPr>
            </w:pPr>
            <w:r w:rsidRPr="00381A14">
              <w:rPr>
                <w:rFonts w:hint="eastAsia"/>
                <w:szCs w:val="20"/>
              </w:rPr>
              <w:t>N</w:t>
            </w:r>
            <w:r w:rsidRPr="00381A14">
              <w:rPr>
                <w:szCs w:val="20"/>
              </w:rPr>
              <w:t>/A</w:t>
            </w:r>
          </w:p>
        </w:tc>
        <w:tc>
          <w:tcPr>
            <w:tcW w:w="1107" w:type="dxa"/>
            <w:vAlign w:val="center"/>
          </w:tcPr>
          <w:p w14:paraId="4FE74F8E" w14:textId="160AE469" w:rsidR="00AD751B" w:rsidRPr="00381A14" w:rsidRDefault="00AD751B" w:rsidP="00F92BAD">
            <w:pPr>
              <w:jc w:val="left"/>
              <w:rPr>
                <w:szCs w:val="20"/>
              </w:rPr>
            </w:pPr>
            <w:r w:rsidRPr="00381A14">
              <w:rPr>
                <w:rFonts w:hint="eastAsia"/>
                <w:szCs w:val="20"/>
              </w:rPr>
              <w:t>2</w:t>
            </w:r>
            <w:r w:rsidRPr="00381A14">
              <w:rPr>
                <w:szCs w:val="20"/>
              </w:rPr>
              <w:t>45</w:t>
            </w:r>
          </w:p>
        </w:tc>
        <w:tc>
          <w:tcPr>
            <w:tcW w:w="1108" w:type="dxa"/>
            <w:vAlign w:val="center"/>
          </w:tcPr>
          <w:p w14:paraId="77E3ECA0" w14:textId="24B4BC4C" w:rsidR="00AD751B" w:rsidRPr="00381A14" w:rsidRDefault="00AD751B" w:rsidP="00F92BAD">
            <w:pPr>
              <w:jc w:val="left"/>
              <w:rPr>
                <w:szCs w:val="20"/>
              </w:rPr>
            </w:pPr>
            <w:r w:rsidRPr="00381A14">
              <w:rPr>
                <w:rFonts w:hint="eastAsia"/>
                <w:szCs w:val="20"/>
              </w:rPr>
              <w:t>2</w:t>
            </w:r>
            <w:r w:rsidRPr="00381A14">
              <w:rPr>
                <w:szCs w:val="20"/>
              </w:rPr>
              <w:t>13</w:t>
            </w:r>
          </w:p>
        </w:tc>
        <w:tc>
          <w:tcPr>
            <w:tcW w:w="1021" w:type="dxa"/>
            <w:vAlign w:val="center"/>
          </w:tcPr>
          <w:p w14:paraId="2D589E3A" w14:textId="08C408E2" w:rsidR="00AD751B" w:rsidRPr="00381A14" w:rsidRDefault="00AD751B" w:rsidP="00F92BAD">
            <w:pPr>
              <w:jc w:val="left"/>
              <w:rPr>
                <w:szCs w:val="20"/>
              </w:rPr>
            </w:pPr>
            <w:r w:rsidRPr="00381A14">
              <w:rPr>
                <w:rFonts w:hint="eastAsia"/>
                <w:szCs w:val="20"/>
              </w:rPr>
              <w:t>4</w:t>
            </w:r>
            <w:r w:rsidRPr="00381A14">
              <w:rPr>
                <w:szCs w:val="20"/>
              </w:rPr>
              <w:t>58</w:t>
            </w:r>
          </w:p>
        </w:tc>
      </w:tr>
      <w:tr w:rsidR="00AD751B" w:rsidRPr="00381A14" w14:paraId="68666DE7" w14:textId="3BBAD38A" w:rsidTr="0071226A">
        <w:trPr>
          <w:trHeight w:val="77"/>
        </w:trPr>
        <w:tc>
          <w:tcPr>
            <w:tcW w:w="1903" w:type="dxa"/>
            <w:vMerge/>
            <w:shd w:val="clear" w:color="auto" w:fill="E7E6E6" w:themeFill="background2"/>
            <w:vAlign w:val="center"/>
          </w:tcPr>
          <w:p w14:paraId="055FD67B" w14:textId="77777777" w:rsidR="00AD751B" w:rsidRPr="00381A14" w:rsidRDefault="00AD751B" w:rsidP="00F92BAD">
            <w:pPr>
              <w:jc w:val="left"/>
              <w:rPr>
                <w:szCs w:val="20"/>
              </w:rPr>
            </w:pPr>
          </w:p>
        </w:tc>
        <w:tc>
          <w:tcPr>
            <w:tcW w:w="913" w:type="dxa"/>
            <w:shd w:val="clear" w:color="auto" w:fill="E7E6E6" w:themeFill="background2"/>
            <w:vAlign w:val="center"/>
          </w:tcPr>
          <w:p w14:paraId="5EE4863F" w14:textId="77777777" w:rsidR="00AD751B" w:rsidRPr="00381A14" w:rsidRDefault="00AD751B"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5FDA1D3A" w14:textId="7D6FA3D5" w:rsidR="00AD751B" w:rsidRPr="00381A14" w:rsidRDefault="00AD751B" w:rsidP="00F92BAD">
            <w:pPr>
              <w:jc w:val="left"/>
              <w:rPr>
                <w:szCs w:val="20"/>
              </w:rPr>
            </w:pPr>
            <w:r w:rsidRPr="00381A14">
              <w:rPr>
                <w:szCs w:val="20"/>
              </w:rPr>
              <w:t>Authentication-2</w:t>
            </w:r>
          </w:p>
        </w:tc>
        <w:tc>
          <w:tcPr>
            <w:tcW w:w="1107" w:type="dxa"/>
            <w:vAlign w:val="center"/>
          </w:tcPr>
          <w:p w14:paraId="4DA028BD" w14:textId="76ABF896" w:rsidR="00AD751B" w:rsidRPr="00381A14" w:rsidRDefault="008F3905" w:rsidP="00F92BAD">
            <w:pPr>
              <w:jc w:val="left"/>
              <w:rPr>
                <w:szCs w:val="20"/>
              </w:rPr>
            </w:pPr>
            <w:r w:rsidRPr="00381A14">
              <w:rPr>
                <w:rFonts w:hint="eastAsia"/>
                <w:szCs w:val="20"/>
              </w:rPr>
              <w:t>N</w:t>
            </w:r>
            <w:r w:rsidRPr="00381A14">
              <w:rPr>
                <w:szCs w:val="20"/>
              </w:rPr>
              <w:t>/A</w:t>
            </w:r>
          </w:p>
        </w:tc>
        <w:tc>
          <w:tcPr>
            <w:tcW w:w="1107" w:type="dxa"/>
            <w:vAlign w:val="center"/>
          </w:tcPr>
          <w:p w14:paraId="1447BF5E" w14:textId="0F7DBED3" w:rsidR="00AD751B" w:rsidRPr="00381A14" w:rsidRDefault="008F3905" w:rsidP="00F92BAD">
            <w:pPr>
              <w:jc w:val="left"/>
              <w:rPr>
                <w:szCs w:val="20"/>
              </w:rPr>
            </w:pPr>
            <w:r w:rsidRPr="00381A14">
              <w:rPr>
                <w:rFonts w:hint="eastAsia"/>
                <w:szCs w:val="20"/>
              </w:rPr>
              <w:t>2</w:t>
            </w:r>
            <w:r w:rsidRPr="00381A14">
              <w:rPr>
                <w:szCs w:val="20"/>
              </w:rPr>
              <w:t>45</w:t>
            </w:r>
          </w:p>
        </w:tc>
        <w:tc>
          <w:tcPr>
            <w:tcW w:w="1108" w:type="dxa"/>
            <w:vAlign w:val="center"/>
          </w:tcPr>
          <w:p w14:paraId="1F85316C" w14:textId="10EA0A48" w:rsidR="00AD751B" w:rsidRPr="00381A14" w:rsidRDefault="008F3905" w:rsidP="00F92BAD">
            <w:pPr>
              <w:jc w:val="left"/>
              <w:rPr>
                <w:szCs w:val="20"/>
              </w:rPr>
            </w:pPr>
            <w:r w:rsidRPr="00381A14">
              <w:rPr>
                <w:rFonts w:hint="eastAsia"/>
                <w:szCs w:val="20"/>
              </w:rPr>
              <w:t>2</w:t>
            </w:r>
            <w:r w:rsidRPr="00381A14">
              <w:rPr>
                <w:szCs w:val="20"/>
              </w:rPr>
              <w:t>13</w:t>
            </w:r>
          </w:p>
        </w:tc>
        <w:tc>
          <w:tcPr>
            <w:tcW w:w="1021" w:type="dxa"/>
            <w:vAlign w:val="center"/>
          </w:tcPr>
          <w:p w14:paraId="09521F04" w14:textId="44CBF1E1" w:rsidR="00AD751B" w:rsidRPr="00381A14" w:rsidRDefault="008F3905" w:rsidP="00F92BAD">
            <w:pPr>
              <w:jc w:val="left"/>
              <w:rPr>
                <w:szCs w:val="20"/>
              </w:rPr>
            </w:pPr>
            <w:r w:rsidRPr="00381A14">
              <w:rPr>
                <w:rFonts w:hint="eastAsia"/>
                <w:szCs w:val="20"/>
              </w:rPr>
              <w:t>4</w:t>
            </w:r>
            <w:r w:rsidRPr="00381A14">
              <w:rPr>
                <w:szCs w:val="20"/>
              </w:rPr>
              <w:t>58</w:t>
            </w:r>
          </w:p>
        </w:tc>
      </w:tr>
      <w:tr w:rsidR="00AD751B" w:rsidRPr="00381A14" w14:paraId="495E1B2D" w14:textId="5E36F346" w:rsidTr="00356DAF">
        <w:trPr>
          <w:trHeight w:val="193"/>
        </w:trPr>
        <w:tc>
          <w:tcPr>
            <w:tcW w:w="1903" w:type="dxa"/>
            <w:vMerge w:val="restart"/>
            <w:shd w:val="clear" w:color="auto" w:fill="E7E6E6" w:themeFill="background2"/>
            <w:vAlign w:val="center"/>
          </w:tcPr>
          <w:p w14:paraId="51AB75C7" w14:textId="77777777" w:rsidR="00AD751B" w:rsidRPr="00381A14" w:rsidRDefault="00AD751B" w:rsidP="00F92BAD">
            <w:pPr>
              <w:jc w:val="left"/>
              <w:rPr>
                <w:szCs w:val="20"/>
              </w:rPr>
            </w:pPr>
            <w:r w:rsidRPr="00381A14">
              <w:rPr>
                <w:szCs w:val="20"/>
              </w:rPr>
              <w:t>CID_RCON_GON</w:t>
            </w:r>
          </w:p>
        </w:tc>
        <w:tc>
          <w:tcPr>
            <w:tcW w:w="913" w:type="dxa"/>
            <w:vMerge w:val="restart"/>
            <w:shd w:val="clear" w:color="auto" w:fill="E7E6E6" w:themeFill="background2"/>
            <w:vAlign w:val="center"/>
          </w:tcPr>
          <w:p w14:paraId="113CF5D8" w14:textId="77777777" w:rsidR="00AD751B" w:rsidRPr="00381A14" w:rsidRDefault="00AD751B"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3EDFA2D1" w14:textId="28EA502C" w:rsidR="00AD751B" w:rsidRPr="00381A14" w:rsidRDefault="00AD751B" w:rsidP="00F92BAD">
            <w:pPr>
              <w:jc w:val="left"/>
              <w:rPr>
                <w:szCs w:val="20"/>
              </w:rPr>
            </w:pPr>
            <w:r w:rsidRPr="00381A14">
              <w:rPr>
                <w:szCs w:val="20"/>
              </w:rPr>
              <w:t>DoS</w:t>
            </w:r>
          </w:p>
        </w:tc>
        <w:tc>
          <w:tcPr>
            <w:tcW w:w="1107" w:type="dxa"/>
            <w:vAlign w:val="center"/>
          </w:tcPr>
          <w:p w14:paraId="24760D1C" w14:textId="43BFD47D" w:rsidR="00AD751B" w:rsidRPr="00381A14" w:rsidRDefault="00AD751B" w:rsidP="00F92BAD">
            <w:pPr>
              <w:jc w:val="left"/>
              <w:rPr>
                <w:szCs w:val="20"/>
              </w:rPr>
            </w:pPr>
            <w:r w:rsidRPr="00381A14">
              <w:rPr>
                <w:rFonts w:hint="eastAsia"/>
                <w:szCs w:val="20"/>
              </w:rPr>
              <w:t>0</w:t>
            </w:r>
          </w:p>
        </w:tc>
        <w:tc>
          <w:tcPr>
            <w:tcW w:w="1107" w:type="dxa"/>
            <w:vAlign w:val="center"/>
          </w:tcPr>
          <w:p w14:paraId="5FE1B533" w14:textId="40D23D18" w:rsidR="00AD751B" w:rsidRPr="00381A14" w:rsidRDefault="00AD751B" w:rsidP="00F92BAD">
            <w:pPr>
              <w:jc w:val="left"/>
              <w:rPr>
                <w:szCs w:val="20"/>
              </w:rPr>
            </w:pPr>
            <w:r w:rsidRPr="00381A14">
              <w:rPr>
                <w:rFonts w:hint="eastAsia"/>
                <w:szCs w:val="20"/>
              </w:rPr>
              <w:t>0</w:t>
            </w:r>
          </w:p>
        </w:tc>
        <w:tc>
          <w:tcPr>
            <w:tcW w:w="1108" w:type="dxa"/>
            <w:vAlign w:val="center"/>
          </w:tcPr>
          <w:p w14:paraId="70F1510C" w14:textId="46499C9E" w:rsidR="00AD751B" w:rsidRPr="00381A14" w:rsidRDefault="00AD751B" w:rsidP="00F92BAD">
            <w:pPr>
              <w:jc w:val="left"/>
              <w:rPr>
                <w:szCs w:val="20"/>
              </w:rPr>
            </w:pPr>
            <w:r w:rsidRPr="00381A14">
              <w:rPr>
                <w:rFonts w:hint="eastAsia"/>
                <w:szCs w:val="20"/>
              </w:rPr>
              <w:t>N</w:t>
            </w:r>
            <w:r w:rsidRPr="00381A14">
              <w:rPr>
                <w:szCs w:val="20"/>
              </w:rPr>
              <w:t>/A</w:t>
            </w:r>
          </w:p>
        </w:tc>
        <w:tc>
          <w:tcPr>
            <w:tcW w:w="1021" w:type="dxa"/>
            <w:vAlign w:val="center"/>
          </w:tcPr>
          <w:p w14:paraId="7D1FA575" w14:textId="07558908" w:rsidR="00AD751B" w:rsidRPr="00381A14" w:rsidRDefault="00AD751B" w:rsidP="00F92BAD">
            <w:pPr>
              <w:jc w:val="left"/>
              <w:rPr>
                <w:szCs w:val="20"/>
              </w:rPr>
            </w:pPr>
            <w:r w:rsidRPr="00381A14">
              <w:rPr>
                <w:rFonts w:hint="eastAsia"/>
                <w:szCs w:val="20"/>
              </w:rPr>
              <w:t>0</w:t>
            </w:r>
          </w:p>
        </w:tc>
      </w:tr>
      <w:tr w:rsidR="00AD751B" w:rsidRPr="00381A14" w14:paraId="00D259F2" w14:textId="421B8253" w:rsidTr="00356DAF">
        <w:trPr>
          <w:trHeight w:val="192"/>
        </w:trPr>
        <w:tc>
          <w:tcPr>
            <w:tcW w:w="1903" w:type="dxa"/>
            <w:vMerge/>
            <w:shd w:val="clear" w:color="auto" w:fill="E7E6E6" w:themeFill="background2"/>
            <w:vAlign w:val="center"/>
          </w:tcPr>
          <w:p w14:paraId="1FC419C9" w14:textId="77777777" w:rsidR="00AD751B" w:rsidRPr="00381A14" w:rsidRDefault="00AD751B" w:rsidP="00F92BAD">
            <w:pPr>
              <w:jc w:val="left"/>
              <w:rPr>
                <w:szCs w:val="20"/>
              </w:rPr>
            </w:pPr>
          </w:p>
        </w:tc>
        <w:tc>
          <w:tcPr>
            <w:tcW w:w="913" w:type="dxa"/>
            <w:vMerge/>
            <w:shd w:val="clear" w:color="auto" w:fill="E7E6E6" w:themeFill="background2"/>
            <w:vAlign w:val="center"/>
          </w:tcPr>
          <w:p w14:paraId="411DFF06" w14:textId="77777777" w:rsidR="00AD751B" w:rsidRPr="00381A14" w:rsidRDefault="00AD751B" w:rsidP="00F92BAD">
            <w:pPr>
              <w:jc w:val="left"/>
              <w:rPr>
                <w:szCs w:val="20"/>
              </w:rPr>
            </w:pPr>
          </w:p>
        </w:tc>
        <w:tc>
          <w:tcPr>
            <w:tcW w:w="1857" w:type="dxa"/>
            <w:shd w:val="clear" w:color="auto" w:fill="E7E6E6" w:themeFill="background2"/>
            <w:vAlign w:val="center"/>
          </w:tcPr>
          <w:p w14:paraId="36CD5C33" w14:textId="1F5940DB" w:rsidR="00AD751B" w:rsidRPr="00381A14" w:rsidRDefault="00AD751B" w:rsidP="00F92BAD">
            <w:pPr>
              <w:jc w:val="left"/>
              <w:rPr>
                <w:szCs w:val="20"/>
              </w:rPr>
            </w:pPr>
            <w:r w:rsidRPr="00381A14">
              <w:rPr>
                <w:szCs w:val="20"/>
              </w:rPr>
              <w:t>Authentication-1</w:t>
            </w:r>
          </w:p>
        </w:tc>
        <w:tc>
          <w:tcPr>
            <w:tcW w:w="1107" w:type="dxa"/>
            <w:vAlign w:val="center"/>
          </w:tcPr>
          <w:p w14:paraId="7F56F441" w14:textId="5E56BE5F" w:rsidR="00AD751B" w:rsidRPr="00381A14" w:rsidRDefault="00AD751B" w:rsidP="00F92BAD">
            <w:pPr>
              <w:jc w:val="left"/>
              <w:rPr>
                <w:szCs w:val="20"/>
              </w:rPr>
            </w:pPr>
            <w:r w:rsidRPr="00381A14">
              <w:rPr>
                <w:rFonts w:hint="eastAsia"/>
                <w:szCs w:val="20"/>
              </w:rPr>
              <w:t>3</w:t>
            </w:r>
            <w:r w:rsidRPr="00381A14">
              <w:rPr>
                <w:szCs w:val="20"/>
              </w:rPr>
              <w:t>24</w:t>
            </w:r>
          </w:p>
        </w:tc>
        <w:tc>
          <w:tcPr>
            <w:tcW w:w="1107" w:type="dxa"/>
            <w:vAlign w:val="center"/>
          </w:tcPr>
          <w:p w14:paraId="45E558C0" w14:textId="77E101F7" w:rsidR="00AD751B" w:rsidRPr="00381A14" w:rsidRDefault="00AD751B" w:rsidP="00F92BAD">
            <w:pPr>
              <w:jc w:val="left"/>
              <w:rPr>
                <w:szCs w:val="20"/>
              </w:rPr>
            </w:pPr>
            <w:r w:rsidRPr="00381A14">
              <w:rPr>
                <w:rFonts w:hint="eastAsia"/>
                <w:szCs w:val="20"/>
              </w:rPr>
              <w:t>2</w:t>
            </w:r>
            <w:r w:rsidRPr="00381A14">
              <w:rPr>
                <w:szCs w:val="20"/>
              </w:rPr>
              <w:t>45</w:t>
            </w:r>
          </w:p>
        </w:tc>
        <w:tc>
          <w:tcPr>
            <w:tcW w:w="1108" w:type="dxa"/>
            <w:vAlign w:val="center"/>
          </w:tcPr>
          <w:p w14:paraId="0A8A9066" w14:textId="4DDF3733" w:rsidR="00AD751B" w:rsidRPr="00381A14" w:rsidRDefault="00AD751B" w:rsidP="00F92BAD">
            <w:pPr>
              <w:jc w:val="left"/>
              <w:rPr>
                <w:szCs w:val="20"/>
              </w:rPr>
            </w:pPr>
            <w:r w:rsidRPr="00381A14">
              <w:rPr>
                <w:rFonts w:hint="eastAsia"/>
                <w:szCs w:val="20"/>
              </w:rPr>
              <w:t>N</w:t>
            </w:r>
            <w:r w:rsidRPr="00381A14">
              <w:rPr>
                <w:szCs w:val="20"/>
              </w:rPr>
              <w:t>/A</w:t>
            </w:r>
          </w:p>
        </w:tc>
        <w:tc>
          <w:tcPr>
            <w:tcW w:w="1021" w:type="dxa"/>
            <w:vAlign w:val="center"/>
          </w:tcPr>
          <w:p w14:paraId="346377B4" w14:textId="637184F6" w:rsidR="00AD751B" w:rsidRPr="00381A14" w:rsidRDefault="00AD751B" w:rsidP="00F92BAD">
            <w:pPr>
              <w:jc w:val="left"/>
              <w:rPr>
                <w:szCs w:val="20"/>
              </w:rPr>
            </w:pPr>
            <w:r w:rsidRPr="00381A14">
              <w:rPr>
                <w:rFonts w:hint="eastAsia"/>
                <w:szCs w:val="20"/>
              </w:rPr>
              <w:t>5</w:t>
            </w:r>
            <w:r w:rsidRPr="00381A14">
              <w:rPr>
                <w:szCs w:val="20"/>
              </w:rPr>
              <w:t>69</w:t>
            </w:r>
          </w:p>
        </w:tc>
      </w:tr>
      <w:tr w:rsidR="00AD751B" w:rsidRPr="00381A14" w14:paraId="476FDD14" w14:textId="66F40E27" w:rsidTr="0071226A">
        <w:trPr>
          <w:trHeight w:val="77"/>
        </w:trPr>
        <w:tc>
          <w:tcPr>
            <w:tcW w:w="1903" w:type="dxa"/>
            <w:vMerge/>
            <w:shd w:val="clear" w:color="auto" w:fill="E7E6E6" w:themeFill="background2"/>
            <w:vAlign w:val="center"/>
          </w:tcPr>
          <w:p w14:paraId="11DAF9B4" w14:textId="77777777" w:rsidR="00AD751B" w:rsidRPr="00381A14" w:rsidRDefault="00AD751B" w:rsidP="00F92BAD">
            <w:pPr>
              <w:jc w:val="left"/>
              <w:rPr>
                <w:szCs w:val="20"/>
              </w:rPr>
            </w:pPr>
          </w:p>
        </w:tc>
        <w:tc>
          <w:tcPr>
            <w:tcW w:w="913" w:type="dxa"/>
            <w:shd w:val="clear" w:color="auto" w:fill="E7E6E6" w:themeFill="background2"/>
            <w:vAlign w:val="center"/>
          </w:tcPr>
          <w:p w14:paraId="5F417FDB" w14:textId="77777777" w:rsidR="00AD751B" w:rsidRPr="00381A14" w:rsidRDefault="00AD751B"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190909D2" w14:textId="7EDC4E1A" w:rsidR="00AD751B" w:rsidRPr="00381A14" w:rsidRDefault="00AD751B" w:rsidP="00F92BAD">
            <w:pPr>
              <w:jc w:val="left"/>
              <w:rPr>
                <w:szCs w:val="20"/>
              </w:rPr>
            </w:pPr>
            <w:r w:rsidRPr="00381A14">
              <w:rPr>
                <w:szCs w:val="20"/>
              </w:rPr>
              <w:t>Authentication-2</w:t>
            </w:r>
          </w:p>
        </w:tc>
        <w:tc>
          <w:tcPr>
            <w:tcW w:w="1107" w:type="dxa"/>
            <w:vAlign w:val="center"/>
          </w:tcPr>
          <w:p w14:paraId="0ACA6A53" w14:textId="3DDBADF8" w:rsidR="00AD751B" w:rsidRPr="00381A14" w:rsidRDefault="00423FCF" w:rsidP="00F92BAD">
            <w:pPr>
              <w:jc w:val="left"/>
              <w:rPr>
                <w:szCs w:val="20"/>
              </w:rPr>
            </w:pPr>
            <w:r w:rsidRPr="00381A14">
              <w:rPr>
                <w:rFonts w:hint="eastAsia"/>
                <w:szCs w:val="20"/>
              </w:rPr>
              <w:t>3</w:t>
            </w:r>
            <w:r w:rsidRPr="00381A14">
              <w:rPr>
                <w:szCs w:val="20"/>
              </w:rPr>
              <w:t>24</w:t>
            </w:r>
          </w:p>
        </w:tc>
        <w:tc>
          <w:tcPr>
            <w:tcW w:w="1107" w:type="dxa"/>
            <w:vAlign w:val="center"/>
          </w:tcPr>
          <w:p w14:paraId="125DAC00" w14:textId="75717FAA" w:rsidR="00AD751B" w:rsidRPr="00381A14" w:rsidRDefault="00423FCF" w:rsidP="00F92BAD">
            <w:pPr>
              <w:jc w:val="left"/>
              <w:rPr>
                <w:szCs w:val="20"/>
              </w:rPr>
            </w:pPr>
            <w:r w:rsidRPr="00381A14">
              <w:rPr>
                <w:rFonts w:hint="eastAsia"/>
                <w:szCs w:val="20"/>
              </w:rPr>
              <w:t>2</w:t>
            </w:r>
            <w:r w:rsidRPr="00381A14">
              <w:rPr>
                <w:szCs w:val="20"/>
              </w:rPr>
              <w:t>45</w:t>
            </w:r>
          </w:p>
        </w:tc>
        <w:tc>
          <w:tcPr>
            <w:tcW w:w="1108" w:type="dxa"/>
            <w:vAlign w:val="center"/>
          </w:tcPr>
          <w:p w14:paraId="2E9C382B" w14:textId="57D0538C" w:rsidR="00AD751B" w:rsidRPr="00381A14" w:rsidRDefault="00423FCF" w:rsidP="00F92BAD">
            <w:pPr>
              <w:jc w:val="left"/>
              <w:rPr>
                <w:szCs w:val="20"/>
              </w:rPr>
            </w:pPr>
            <w:r w:rsidRPr="00381A14">
              <w:rPr>
                <w:rFonts w:hint="eastAsia"/>
                <w:szCs w:val="20"/>
              </w:rPr>
              <w:t>N</w:t>
            </w:r>
            <w:r w:rsidRPr="00381A14">
              <w:rPr>
                <w:szCs w:val="20"/>
              </w:rPr>
              <w:t>/A</w:t>
            </w:r>
          </w:p>
        </w:tc>
        <w:tc>
          <w:tcPr>
            <w:tcW w:w="1021" w:type="dxa"/>
            <w:vAlign w:val="center"/>
          </w:tcPr>
          <w:p w14:paraId="3BCFDF3C" w14:textId="01AF78D2" w:rsidR="00AD751B" w:rsidRPr="00381A14" w:rsidRDefault="00423FCF" w:rsidP="00F92BAD">
            <w:pPr>
              <w:jc w:val="left"/>
              <w:rPr>
                <w:szCs w:val="20"/>
              </w:rPr>
            </w:pPr>
            <w:r w:rsidRPr="00381A14">
              <w:rPr>
                <w:rFonts w:hint="eastAsia"/>
                <w:szCs w:val="20"/>
              </w:rPr>
              <w:t>5</w:t>
            </w:r>
            <w:r w:rsidRPr="00381A14">
              <w:rPr>
                <w:szCs w:val="20"/>
              </w:rPr>
              <w:t>69</w:t>
            </w:r>
          </w:p>
        </w:tc>
      </w:tr>
      <w:tr w:rsidR="00AD751B" w:rsidRPr="00381A14" w14:paraId="3BFA030B" w14:textId="458CD27F" w:rsidTr="00356DAF">
        <w:trPr>
          <w:trHeight w:val="193"/>
        </w:trPr>
        <w:tc>
          <w:tcPr>
            <w:tcW w:w="1903" w:type="dxa"/>
            <w:vMerge w:val="restart"/>
            <w:shd w:val="clear" w:color="auto" w:fill="E7E6E6" w:themeFill="background2"/>
            <w:vAlign w:val="center"/>
          </w:tcPr>
          <w:p w14:paraId="5D06810A" w14:textId="77777777" w:rsidR="00AD751B" w:rsidRPr="00381A14" w:rsidRDefault="00AD751B" w:rsidP="00F92BAD">
            <w:pPr>
              <w:jc w:val="left"/>
              <w:rPr>
                <w:szCs w:val="20"/>
              </w:rPr>
            </w:pPr>
            <w:r w:rsidRPr="00381A14">
              <w:rPr>
                <w:szCs w:val="20"/>
              </w:rPr>
              <w:t>WCT_RCOFF_GOFF</w:t>
            </w:r>
          </w:p>
        </w:tc>
        <w:tc>
          <w:tcPr>
            <w:tcW w:w="913" w:type="dxa"/>
            <w:vMerge w:val="restart"/>
            <w:shd w:val="clear" w:color="auto" w:fill="E7E6E6" w:themeFill="background2"/>
            <w:vAlign w:val="center"/>
          </w:tcPr>
          <w:p w14:paraId="1BCD1C6B" w14:textId="77777777" w:rsidR="00AD751B" w:rsidRPr="00381A14" w:rsidRDefault="00AD751B"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1263BBD2" w14:textId="068AFEAC" w:rsidR="00AD751B" w:rsidRPr="00381A14" w:rsidRDefault="00AD751B" w:rsidP="00F92BAD">
            <w:pPr>
              <w:jc w:val="left"/>
              <w:rPr>
                <w:szCs w:val="20"/>
              </w:rPr>
            </w:pPr>
            <w:r w:rsidRPr="00381A14">
              <w:rPr>
                <w:szCs w:val="20"/>
              </w:rPr>
              <w:t>DoS</w:t>
            </w:r>
          </w:p>
        </w:tc>
        <w:tc>
          <w:tcPr>
            <w:tcW w:w="1107" w:type="dxa"/>
            <w:vAlign w:val="center"/>
          </w:tcPr>
          <w:p w14:paraId="17292927" w14:textId="4E544C4E" w:rsidR="00AD751B" w:rsidRPr="00381A14" w:rsidRDefault="00AD751B" w:rsidP="00F92BAD">
            <w:pPr>
              <w:jc w:val="left"/>
              <w:rPr>
                <w:szCs w:val="20"/>
              </w:rPr>
            </w:pPr>
            <w:r w:rsidRPr="00381A14">
              <w:rPr>
                <w:rFonts w:hint="eastAsia"/>
                <w:szCs w:val="20"/>
              </w:rPr>
              <w:t>2</w:t>
            </w:r>
            <w:r w:rsidRPr="00381A14">
              <w:rPr>
                <w:szCs w:val="20"/>
              </w:rPr>
              <w:t>000</w:t>
            </w:r>
          </w:p>
        </w:tc>
        <w:tc>
          <w:tcPr>
            <w:tcW w:w="1107" w:type="dxa"/>
            <w:vAlign w:val="center"/>
          </w:tcPr>
          <w:p w14:paraId="211C8A0C" w14:textId="306BE7F5" w:rsidR="00AD751B" w:rsidRPr="00381A14" w:rsidRDefault="00AD751B" w:rsidP="00F92BAD">
            <w:pPr>
              <w:jc w:val="left"/>
              <w:rPr>
                <w:szCs w:val="20"/>
              </w:rPr>
            </w:pPr>
            <w:r w:rsidRPr="00381A14">
              <w:rPr>
                <w:rFonts w:hint="eastAsia"/>
                <w:szCs w:val="20"/>
              </w:rPr>
              <w:t>2</w:t>
            </w:r>
            <w:r w:rsidRPr="00381A14">
              <w:rPr>
                <w:szCs w:val="20"/>
              </w:rPr>
              <w:t>000</w:t>
            </w:r>
          </w:p>
        </w:tc>
        <w:tc>
          <w:tcPr>
            <w:tcW w:w="1108" w:type="dxa"/>
            <w:vAlign w:val="center"/>
          </w:tcPr>
          <w:p w14:paraId="5EE8AFC5" w14:textId="19A22926" w:rsidR="00AD751B" w:rsidRPr="00381A14" w:rsidRDefault="00AD751B" w:rsidP="00F92BAD">
            <w:pPr>
              <w:jc w:val="left"/>
              <w:rPr>
                <w:szCs w:val="20"/>
              </w:rPr>
            </w:pPr>
            <w:r w:rsidRPr="00381A14">
              <w:rPr>
                <w:rFonts w:hint="eastAsia"/>
                <w:szCs w:val="20"/>
              </w:rPr>
              <w:t>2</w:t>
            </w:r>
            <w:r w:rsidRPr="00381A14">
              <w:rPr>
                <w:szCs w:val="20"/>
              </w:rPr>
              <w:t>000</w:t>
            </w:r>
          </w:p>
        </w:tc>
        <w:tc>
          <w:tcPr>
            <w:tcW w:w="1021" w:type="dxa"/>
            <w:vAlign w:val="center"/>
          </w:tcPr>
          <w:p w14:paraId="467432DE" w14:textId="27864B5C" w:rsidR="00AD751B" w:rsidRPr="00381A14" w:rsidRDefault="00AD751B" w:rsidP="00F92BAD">
            <w:pPr>
              <w:jc w:val="left"/>
              <w:rPr>
                <w:szCs w:val="20"/>
              </w:rPr>
            </w:pPr>
            <w:r w:rsidRPr="00381A14">
              <w:rPr>
                <w:rFonts w:hint="eastAsia"/>
                <w:szCs w:val="20"/>
              </w:rPr>
              <w:t>6</w:t>
            </w:r>
            <w:r w:rsidRPr="00381A14">
              <w:rPr>
                <w:szCs w:val="20"/>
              </w:rPr>
              <w:t>000</w:t>
            </w:r>
          </w:p>
        </w:tc>
      </w:tr>
      <w:tr w:rsidR="00AD751B" w:rsidRPr="00381A14" w14:paraId="25EEAB32" w14:textId="72D05B97" w:rsidTr="00356DAF">
        <w:trPr>
          <w:trHeight w:val="192"/>
        </w:trPr>
        <w:tc>
          <w:tcPr>
            <w:tcW w:w="1903" w:type="dxa"/>
            <w:vMerge/>
            <w:shd w:val="clear" w:color="auto" w:fill="E7E6E6" w:themeFill="background2"/>
            <w:vAlign w:val="center"/>
          </w:tcPr>
          <w:p w14:paraId="0ADF21B2" w14:textId="77777777" w:rsidR="00AD751B" w:rsidRPr="00381A14" w:rsidRDefault="00AD751B" w:rsidP="00F92BAD">
            <w:pPr>
              <w:jc w:val="left"/>
              <w:rPr>
                <w:szCs w:val="20"/>
              </w:rPr>
            </w:pPr>
          </w:p>
        </w:tc>
        <w:tc>
          <w:tcPr>
            <w:tcW w:w="913" w:type="dxa"/>
            <w:vMerge/>
            <w:shd w:val="clear" w:color="auto" w:fill="E7E6E6" w:themeFill="background2"/>
            <w:vAlign w:val="center"/>
          </w:tcPr>
          <w:p w14:paraId="2D1C56D9" w14:textId="77777777" w:rsidR="00AD751B" w:rsidRPr="00381A14" w:rsidRDefault="00AD751B" w:rsidP="00F92BAD">
            <w:pPr>
              <w:jc w:val="left"/>
              <w:rPr>
                <w:szCs w:val="20"/>
              </w:rPr>
            </w:pPr>
          </w:p>
        </w:tc>
        <w:tc>
          <w:tcPr>
            <w:tcW w:w="1857" w:type="dxa"/>
            <w:shd w:val="clear" w:color="auto" w:fill="E7E6E6" w:themeFill="background2"/>
            <w:vAlign w:val="center"/>
          </w:tcPr>
          <w:p w14:paraId="333C8A9D" w14:textId="1D58C668" w:rsidR="00AD751B" w:rsidRPr="00381A14" w:rsidRDefault="00AD751B" w:rsidP="00F92BAD">
            <w:pPr>
              <w:jc w:val="left"/>
              <w:rPr>
                <w:szCs w:val="20"/>
              </w:rPr>
            </w:pPr>
            <w:r w:rsidRPr="00381A14">
              <w:rPr>
                <w:szCs w:val="20"/>
              </w:rPr>
              <w:t>Authentication-1</w:t>
            </w:r>
          </w:p>
        </w:tc>
        <w:tc>
          <w:tcPr>
            <w:tcW w:w="1107" w:type="dxa"/>
            <w:vAlign w:val="center"/>
          </w:tcPr>
          <w:p w14:paraId="349E8353" w14:textId="2BA9D41E" w:rsidR="00AD751B" w:rsidRPr="00381A14" w:rsidRDefault="00AD751B" w:rsidP="00F92BAD">
            <w:pPr>
              <w:jc w:val="left"/>
              <w:rPr>
                <w:szCs w:val="20"/>
              </w:rPr>
            </w:pPr>
            <w:r w:rsidRPr="00381A14">
              <w:rPr>
                <w:rFonts w:hint="eastAsia"/>
                <w:szCs w:val="20"/>
              </w:rPr>
              <w:t>3</w:t>
            </w:r>
            <w:r w:rsidRPr="00381A14">
              <w:rPr>
                <w:szCs w:val="20"/>
              </w:rPr>
              <w:t>24</w:t>
            </w:r>
          </w:p>
        </w:tc>
        <w:tc>
          <w:tcPr>
            <w:tcW w:w="1107" w:type="dxa"/>
            <w:vAlign w:val="center"/>
          </w:tcPr>
          <w:p w14:paraId="4020DC45" w14:textId="194D5426" w:rsidR="00AD751B" w:rsidRPr="00381A14" w:rsidRDefault="00AD751B" w:rsidP="00F92BAD">
            <w:pPr>
              <w:jc w:val="left"/>
              <w:rPr>
                <w:szCs w:val="20"/>
              </w:rPr>
            </w:pPr>
            <w:r w:rsidRPr="00381A14">
              <w:rPr>
                <w:rFonts w:hint="eastAsia"/>
                <w:szCs w:val="20"/>
              </w:rPr>
              <w:t>2</w:t>
            </w:r>
            <w:r w:rsidRPr="00381A14">
              <w:rPr>
                <w:szCs w:val="20"/>
              </w:rPr>
              <w:t>45</w:t>
            </w:r>
          </w:p>
        </w:tc>
        <w:tc>
          <w:tcPr>
            <w:tcW w:w="1108" w:type="dxa"/>
            <w:vAlign w:val="center"/>
          </w:tcPr>
          <w:p w14:paraId="47AF2A18" w14:textId="07D1E09A" w:rsidR="00AD751B" w:rsidRPr="00381A14" w:rsidRDefault="00AD751B" w:rsidP="00F92BAD">
            <w:pPr>
              <w:jc w:val="left"/>
              <w:rPr>
                <w:szCs w:val="20"/>
              </w:rPr>
            </w:pPr>
            <w:r w:rsidRPr="00381A14">
              <w:rPr>
                <w:rFonts w:hint="eastAsia"/>
                <w:szCs w:val="20"/>
              </w:rPr>
              <w:t>2</w:t>
            </w:r>
            <w:r w:rsidRPr="00381A14">
              <w:rPr>
                <w:szCs w:val="20"/>
              </w:rPr>
              <w:t>13</w:t>
            </w:r>
          </w:p>
        </w:tc>
        <w:tc>
          <w:tcPr>
            <w:tcW w:w="1021" w:type="dxa"/>
            <w:vAlign w:val="center"/>
          </w:tcPr>
          <w:p w14:paraId="3E56B41B" w14:textId="49B3A1A9" w:rsidR="00AD751B" w:rsidRPr="00381A14" w:rsidRDefault="00AD751B" w:rsidP="00F92BAD">
            <w:pPr>
              <w:jc w:val="left"/>
              <w:rPr>
                <w:szCs w:val="20"/>
              </w:rPr>
            </w:pPr>
            <w:r w:rsidRPr="00381A14">
              <w:rPr>
                <w:rFonts w:hint="eastAsia"/>
                <w:szCs w:val="20"/>
              </w:rPr>
              <w:t>7</w:t>
            </w:r>
            <w:r w:rsidRPr="00381A14">
              <w:rPr>
                <w:szCs w:val="20"/>
              </w:rPr>
              <w:t>82</w:t>
            </w:r>
          </w:p>
        </w:tc>
      </w:tr>
      <w:tr w:rsidR="00263369" w:rsidRPr="00381A14" w14:paraId="0A197182" w14:textId="1F483A37" w:rsidTr="0071226A">
        <w:trPr>
          <w:trHeight w:val="77"/>
        </w:trPr>
        <w:tc>
          <w:tcPr>
            <w:tcW w:w="1903" w:type="dxa"/>
            <w:vMerge/>
            <w:shd w:val="clear" w:color="auto" w:fill="E7E6E6" w:themeFill="background2"/>
            <w:vAlign w:val="center"/>
          </w:tcPr>
          <w:p w14:paraId="4B2EA114" w14:textId="77777777" w:rsidR="00263369" w:rsidRPr="00381A14" w:rsidRDefault="00263369" w:rsidP="00F92BAD">
            <w:pPr>
              <w:jc w:val="left"/>
              <w:rPr>
                <w:szCs w:val="20"/>
              </w:rPr>
            </w:pPr>
          </w:p>
        </w:tc>
        <w:tc>
          <w:tcPr>
            <w:tcW w:w="913" w:type="dxa"/>
            <w:shd w:val="clear" w:color="auto" w:fill="E7E6E6" w:themeFill="background2"/>
            <w:vAlign w:val="center"/>
          </w:tcPr>
          <w:p w14:paraId="05348208" w14:textId="77777777" w:rsidR="00263369" w:rsidRPr="00381A14" w:rsidRDefault="00263369"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0B74D4F3" w14:textId="71C046EA" w:rsidR="00263369" w:rsidRPr="00381A14" w:rsidRDefault="00263369" w:rsidP="00F92BAD">
            <w:pPr>
              <w:jc w:val="left"/>
              <w:rPr>
                <w:szCs w:val="20"/>
              </w:rPr>
            </w:pPr>
            <w:r w:rsidRPr="00381A14">
              <w:rPr>
                <w:szCs w:val="20"/>
              </w:rPr>
              <w:t>Authentication-2</w:t>
            </w:r>
          </w:p>
        </w:tc>
        <w:tc>
          <w:tcPr>
            <w:tcW w:w="1107" w:type="dxa"/>
            <w:vAlign w:val="center"/>
          </w:tcPr>
          <w:p w14:paraId="1C1A13E5" w14:textId="55E0E4E0" w:rsidR="00263369" w:rsidRPr="00381A14" w:rsidRDefault="00263369" w:rsidP="00F92BAD">
            <w:pPr>
              <w:jc w:val="left"/>
              <w:rPr>
                <w:szCs w:val="20"/>
              </w:rPr>
            </w:pPr>
            <w:r w:rsidRPr="00381A14">
              <w:rPr>
                <w:rFonts w:hint="eastAsia"/>
                <w:szCs w:val="20"/>
              </w:rPr>
              <w:t>3</w:t>
            </w:r>
            <w:r w:rsidRPr="00381A14">
              <w:rPr>
                <w:szCs w:val="20"/>
              </w:rPr>
              <w:t>24</w:t>
            </w:r>
          </w:p>
        </w:tc>
        <w:tc>
          <w:tcPr>
            <w:tcW w:w="1107" w:type="dxa"/>
            <w:vAlign w:val="center"/>
          </w:tcPr>
          <w:p w14:paraId="2F79F2B6" w14:textId="2FB936D3" w:rsidR="00263369" w:rsidRPr="00381A14" w:rsidRDefault="00263369" w:rsidP="00F92BAD">
            <w:pPr>
              <w:jc w:val="left"/>
              <w:rPr>
                <w:szCs w:val="20"/>
              </w:rPr>
            </w:pPr>
            <w:r w:rsidRPr="00381A14">
              <w:rPr>
                <w:rFonts w:hint="eastAsia"/>
                <w:szCs w:val="20"/>
              </w:rPr>
              <w:t>2</w:t>
            </w:r>
            <w:r w:rsidRPr="00381A14">
              <w:rPr>
                <w:szCs w:val="20"/>
              </w:rPr>
              <w:t>45</w:t>
            </w:r>
          </w:p>
        </w:tc>
        <w:tc>
          <w:tcPr>
            <w:tcW w:w="1108" w:type="dxa"/>
            <w:vAlign w:val="center"/>
          </w:tcPr>
          <w:p w14:paraId="746104A2" w14:textId="6F790122" w:rsidR="00263369" w:rsidRPr="00381A14" w:rsidRDefault="00263369" w:rsidP="00F92BAD">
            <w:pPr>
              <w:jc w:val="left"/>
              <w:rPr>
                <w:szCs w:val="20"/>
              </w:rPr>
            </w:pPr>
            <w:r w:rsidRPr="00381A14">
              <w:rPr>
                <w:rFonts w:hint="eastAsia"/>
                <w:szCs w:val="20"/>
              </w:rPr>
              <w:t>2</w:t>
            </w:r>
            <w:r w:rsidRPr="00381A14">
              <w:rPr>
                <w:szCs w:val="20"/>
              </w:rPr>
              <w:t>13</w:t>
            </w:r>
          </w:p>
        </w:tc>
        <w:tc>
          <w:tcPr>
            <w:tcW w:w="1021" w:type="dxa"/>
            <w:vAlign w:val="center"/>
          </w:tcPr>
          <w:p w14:paraId="30EE119E" w14:textId="102D764E" w:rsidR="00263369" w:rsidRPr="00381A14" w:rsidRDefault="00263369" w:rsidP="00F92BAD">
            <w:pPr>
              <w:jc w:val="left"/>
              <w:rPr>
                <w:szCs w:val="20"/>
              </w:rPr>
            </w:pPr>
            <w:r w:rsidRPr="00381A14">
              <w:rPr>
                <w:rFonts w:hint="eastAsia"/>
                <w:szCs w:val="20"/>
              </w:rPr>
              <w:t>7</w:t>
            </w:r>
            <w:r w:rsidRPr="00381A14">
              <w:rPr>
                <w:szCs w:val="20"/>
              </w:rPr>
              <w:t>82</w:t>
            </w:r>
          </w:p>
        </w:tc>
      </w:tr>
      <w:tr w:rsidR="00263369" w:rsidRPr="00381A14" w14:paraId="59CE41E5" w14:textId="024CEB36" w:rsidTr="00356DAF">
        <w:trPr>
          <w:trHeight w:val="193"/>
        </w:trPr>
        <w:tc>
          <w:tcPr>
            <w:tcW w:w="1903" w:type="dxa"/>
            <w:vMerge w:val="restart"/>
            <w:shd w:val="clear" w:color="auto" w:fill="E7E6E6" w:themeFill="background2"/>
            <w:vAlign w:val="center"/>
          </w:tcPr>
          <w:p w14:paraId="27805F9F" w14:textId="77777777" w:rsidR="00263369" w:rsidRPr="00381A14" w:rsidRDefault="00263369" w:rsidP="00F92BAD">
            <w:pPr>
              <w:jc w:val="left"/>
              <w:rPr>
                <w:szCs w:val="20"/>
              </w:rPr>
            </w:pPr>
            <w:r w:rsidRPr="00381A14">
              <w:rPr>
                <w:szCs w:val="20"/>
              </w:rPr>
              <w:t>WCT_RCOFF_GON</w:t>
            </w:r>
          </w:p>
        </w:tc>
        <w:tc>
          <w:tcPr>
            <w:tcW w:w="913" w:type="dxa"/>
            <w:vMerge w:val="restart"/>
            <w:shd w:val="clear" w:color="auto" w:fill="E7E6E6" w:themeFill="background2"/>
            <w:vAlign w:val="center"/>
          </w:tcPr>
          <w:p w14:paraId="1C7C799D" w14:textId="77777777" w:rsidR="00263369" w:rsidRPr="00381A14" w:rsidRDefault="00263369"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7D4A52DF" w14:textId="32CEEEA6" w:rsidR="00263369" w:rsidRPr="00381A14" w:rsidRDefault="00263369" w:rsidP="00F92BAD">
            <w:pPr>
              <w:jc w:val="left"/>
              <w:rPr>
                <w:szCs w:val="20"/>
              </w:rPr>
            </w:pPr>
            <w:r w:rsidRPr="00381A14">
              <w:rPr>
                <w:szCs w:val="20"/>
              </w:rPr>
              <w:t>DoS</w:t>
            </w:r>
          </w:p>
        </w:tc>
        <w:tc>
          <w:tcPr>
            <w:tcW w:w="1107" w:type="dxa"/>
            <w:vAlign w:val="center"/>
          </w:tcPr>
          <w:p w14:paraId="275A21A9" w14:textId="4D2392FE" w:rsidR="00263369" w:rsidRPr="00381A14" w:rsidRDefault="00263369" w:rsidP="00F92BAD">
            <w:pPr>
              <w:jc w:val="left"/>
              <w:rPr>
                <w:szCs w:val="20"/>
              </w:rPr>
            </w:pPr>
            <w:r w:rsidRPr="00381A14">
              <w:rPr>
                <w:rFonts w:hint="eastAsia"/>
                <w:szCs w:val="20"/>
              </w:rPr>
              <w:t>1</w:t>
            </w:r>
          </w:p>
        </w:tc>
        <w:tc>
          <w:tcPr>
            <w:tcW w:w="1107" w:type="dxa"/>
            <w:vAlign w:val="center"/>
          </w:tcPr>
          <w:p w14:paraId="47CA1DF2" w14:textId="7AF47854" w:rsidR="00263369" w:rsidRPr="00381A14" w:rsidRDefault="00263369" w:rsidP="00F92BAD">
            <w:pPr>
              <w:jc w:val="left"/>
              <w:rPr>
                <w:szCs w:val="20"/>
              </w:rPr>
            </w:pPr>
            <w:r w:rsidRPr="00381A14">
              <w:rPr>
                <w:rFonts w:hint="eastAsia"/>
                <w:szCs w:val="20"/>
              </w:rPr>
              <w:t>9</w:t>
            </w:r>
          </w:p>
        </w:tc>
        <w:tc>
          <w:tcPr>
            <w:tcW w:w="1108" w:type="dxa"/>
            <w:vAlign w:val="center"/>
          </w:tcPr>
          <w:p w14:paraId="2FEBA6AE" w14:textId="0A5B74D0" w:rsidR="00263369" w:rsidRPr="00381A14" w:rsidRDefault="00263369" w:rsidP="00F92BAD">
            <w:pPr>
              <w:jc w:val="left"/>
              <w:rPr>
                <w:szCs w:val="20"/>
              </w:rPr>
            </w:pPr>
            <w:r w:rsidRPr="00381A14">
              <w:rPr>
                <w:rFonts w:hint="eastAsia"/>
                <w:szCs w:val="20"/>
              </w:rPr>
              <w:t>1</w:t>
            </w:r>
            <w:r w:rsidRPr="00381A14">
              <w:rPr>
                <w:szCs w:val="20"/>
              </w:rPr>
              <w:t>9</w:t>
            </w:r>
          </w:p>
        </w:tc>
        <w:tc>
          <w:tcPr>
            <w:tcW w:w="1021" w:type="dxa"/>
            <w:vAlign w:val="center"/>
          </w:tcPr>
          <w:p w14:paraId="5BE834F5" w14:textId="193562D5" w:rsidR="00263369" w:rsidRPr="00381A14" w:rsidRDefault="00263369" w:rsidP="00F92BAD">
            <w:pPr>
              <w:jc w:val="left"/>
              <w:rPr>
                <w:szCs w:val="20"/>
              </w:rPr>
            </w:pPr>
            <w:r w:rsidRPr="00381A14">
              <w:rPr>
                <w:rFonts w:hint="eastAsia"/>
                <w:szCs w:val="20"/>
              </w:rPr>
              <w:t>2</w:t>
            </w:r>
            <w:r w:rsidRPr="00381A14">
              <w:rPr>
                <w:szCs w:val="20"/>
              </w:rPr>
              <w:t>9</w:t>
            </w:r>
          </w:p>
        </w:tc>
      </w:tr>
      <w:tr w:rsidR="00263369" w:rsidRPr="00381A14" w14:paraId="1CADA790" w14:textId="764479A3" w:rsidTr="00356DAF">
        <w:trPr>
          <w:trHeight w:val="192"/>
        </w:trPr>
        <w:tc>
          <w:tcPr>
            <w:tcW w:w="1903" w:type="dxa"/>
            <w:vMerge/>
            <w:shd w:val="clear" w:color="auto" w:fill="E7E6E6" w:themeFill="background2"/>
            <w:vAlign w:val="center"/>
          </w:tcPr>
          <w:p w14:paraId="10062A6A" w14:textId="77777777" w:rsidR="00263369" w:rsidRPr="00381A14" w:rsidRDefault="00263369" w:rsidP="00F92BAD">
            <w:pPr>
              <w:jc w:val="left"/>
              <w:rPr>
                <w:szCs w:val="20"/>
              </w:rPr>
            </w:pPr>
          </w:p>
        </w:tc>
        <w:tc>
          <w:tcPr>
            <w:tcW w:w="913" w:type="dxa"/>
            <w:vMerge/>
            <w:shd w:val="clear" w:color="auto" w:fill="E7E6E6" w:themeFill="background2"/>
            <w:vAlign w:val="center"/>
          </w:tcPr>
          <w:p w14:paraId="5795D454" w14:textId="77777777" w:rsidR="00263369" w:rsidRPr="00381A14" w:rsidRDefault="00263369" w:rsidP="00F92BAD">
            <w:pPr>
              <w:jc w:val="left"/>
              <w:rPr>
                <w:szCs w:val="20"/>
              </w:rPr>
            </w:pPr>
          </w:p>
        </w:tc>
        <w:tc>
          <w:tcPr>
            <w:tcW w:w="1857" w:type="dxa"/>
            <w:shd w:val="clear" w:color="auto" w:fill="E7E6E6" w:themeFill="background2"/>
            <w:vAlign w:val="center"/>
          </w:tcPr>
          <w:p w14:paraId="29FF8E86" w14:textId="47A6158B" w:rsidR="00263369" w:rsidRPr="00381A14" w:rsidRDefault="00263369" w:rsidP="00F92BAD">
            <w:pPr>
              <w:jc w:val="left"/>
              <w:rPr>
                <w:szCs w:val="20"/>
              </w:rPr>
            </w:pPr>
            <w:r w:rsidRPr="00381A14">
              <w:rPr>
                <w:szCs w:val="20"/>
              </w:rPr>
              <w:t>Authentication-1</w:t>
            </w:r>
          </w:p>
        </w:tc>
        <w:tc>
          <w:tcPr>
            <w:tcW w:w="1107" w:type="dxa"/>
            <w:vAlign w:val="center"/>
          </w:tcPr>
          <w:p w14:paraId="4C0B838B" w14:textId="04DBAFD0" w:rsidR="00263369" w:rsidRPr="00381A14" w:rsidRDefault="00263369" w:rsidP="00F92BAD">
            <w:pPr>
              <w:jc w:val="left"/>
              <w:rPr>
                <w:szCs w:val="20"/>
              </w:rPr>
            </w:pPr>
            <w:r w:rsidRPr="00381A14">
              <w:rPr>
                <w:rFonts w:hint="eastAsia"/>
                <w:szCs w:val="20"/>
              </w:rPr>
              <w:t>3</w:t>
            </w:r>
            <w:r w:rsidRPr="00381A14">
              <w:rPr>
                <w:szCs w:val="20"/>
              </w:rPr>
              <w:t>24</w:t>
            </w:r>
          </w:p>
        </w:tc>
        <w:tc>
          <w:tcPr>
            <w:tcW w:w="1107" w:type="dxa"/>
            <w:vAlign w:val="center"/>
          </w:tcPr>
          <w:p w14:paraId="70C255AB" w14:textId="41595692" w:rsidR="00263369" w:rsidRPr="00381A14" w:rsidRDefault="00263369" w:rsidP="00F92BAD">
            <w:pPr>
              <w:jc w:val="left"/>
              <w:rPr>
                <w:szCs w:val="20"/>
              </w:rPr>
            </w:pPr>
            <w:r w:rsidRPr="00381A14">
              <w:rPr>
                <w:rFonts w:hint="eastAsia"/>
                <w:szCs w:val="20"/>
              </w:rPr>
              <w:t>2</w:t>
            </w:r>
            <w:r w:rsidRPr="00381A14">
              <w:rPr>
                <w:szCs w:val="20"/>
              </w:rPr>
              <w:t>45</w:t>
            </w:r>
          </w:p>
        </w:tc>
        <w:tc>
          <w:tcPr>
            <w:tcW w:w="1108" w:type="dxa"/>
            <w:vAlign w:val="center"/>
          </w:tcPr>
          <w:p w14:paraId="6A5D69B8" w14:textId="521DD430" w:rsidR="00263369" w:rsidRPr="00381A14" w:rsidRDefault="00263369" w:rsidP="00F92BAD">
            <w:pPr>
              <w:jc w:val="left"/>
              <w:rPr>
                <w:szCs w:val="20"/>
              </w:rPr>
            </w:pPr>
            <w:r w:rsidRPr="00381A14">
              <w:rPr>
                <w:rFonts w:hint="eastAsia"/>
                <w:szCs w:val="20"/>
              </w:rPr>
              <w:t>2</w:t>
            </w:r>
            <w:r w:rsidRPr="00381A14">
              <w:rPr>
                <w:szCs w:val="20"/>
              </w:rPr>
              <w:t>13</w:t>
            </w:r>
          </w:p>
        </w:tc>
        <w:tc>
          <w:tcPr>
            <w:tcW w:w="1021" w:type="dxa"/>
            <w:vAlign w:val="center"/>
          </w:tcPr>
          <w:p w14:paraId="3BFB62DE" w14:textId="0EBD290B" w:rsidR="00263369" w:rsidRPr="00381A14" w:rsidRDefault="00263369" w:rsidP="00F92BAD">
            <w:pPr>
              <w:jc w:val="left"/>
              <w:rPr>
                <w:szCs w:val="20"/>
              </w:rPr>
            </w:pPr>
            <w:r w:rsidRPr="00381A14">
              <w:rPr>
                <w:rFonts w:hint="eastAsia"/>
                <w:szCs w:val="20"/>
              </w:rPr>
              <w:t>7</w:t>
            </w:r>
            <w:r w:rsidRPr="00381A14">
              <w:rPr>
                <w:szCs w:val="20"/>
              </w:rPr>
              <w:t>82</w:t>
            </w:r>
          </w:p>
        </w:tc>
      </w:tr>
      <w:tr w:rsidR="00396FDC" w:rsidRPr="00381A14" w14:paraId="2D3D7BDF" w14:textId="360CB3D8" w:rsidTr="0071226A">
        <w:trPr>
          <w:trHeight w:val="112"/>
        </w:trPr>
        <w:tc>
          <w:tcPr>
            <w:tcW w:w="1903" w:type="dxa"/>
            <w:vMerge/>
            <w:shd w:val="clear" w:color="auto" w:fill="E7E6E6" w:themeFill="background2"/>
            <w:vAlign w:val="center"/>
          </w:tcPr>
          <w:p w14:paraId="544866CC" w14:textId="77777777" w:rsidR="00396FDC" w:rsidRPr="00381A14" w:rsidRDefault="00396FDC" w:rsidP="00F92BAD">
            <w:pPr>
              <w:jc w:val="left"/>
              <w:rPr>
                <w:szCs w:val="20"/>
              </w:rPr>
            </w:pPr>
          </w:p>
        </w:tc>
        <w:tc>
          <w:tcPr>
            <w:tcW w:w="913" w:type="dxa"/>
            <w:shd w:val="clear" w:color="auto" w:fill="E7E6E6" w:themeFill="background2"/>
            <w:vAlign w:val="center"/>
          </w:tcPr>
          <w:p w14:paraId="398EA65F" w14:textId="77777777" w:rsidR="00396FDC" w:rsidRPr="00381A14" w:rsidRDefault="00396FDC"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2829F4E0" w14:textId="49955B06" w:rsidR="00396FDC" w:rsidRPr="00381A14" w:rsidRDefault="00396FDC" w:rsidP="00F92BAD">
            <w:pPr>
              <w:jc w:val="left"/>
              <w:rPr>
                <w:szCs w:val="20"/>
              </w:rPr>
            </w:pPr>
            <w:r w:rsidRPr="00381A14">
              <w:rPr>
                <w:szCs w:val="20"/>
              </w:rPr>
              <w:t>Authentication-2</w:t>
            </w:r>
          </w:p>
        </w:tc>
        <w:tc>
          <w:tcPr>
            <w:tcW w:w="1107" w:type="dxa"/>
            <w:vAlign w:val="center"/>
          </w:tcPr>
          <w:p w14:paraId="6CA40CAA" w14:textId="24E56B9F" w:rsidR="00396FDC" w:rsidRPr="00381A14" w:rsidRDefault="00396FDC" w:rsidP="00F92BAD">
            <w:pPr>
              <w:jc w:val="left"/>
              <w:rPr>
                <w:szCs w:val="20"/>
              </w:rPr>
            </w:pPr>
            <w:r w:rsidRPr="00381A14">
              <w:rPr>
                <w:rFonts w:hint="eastAsia"/>
                <w:szCs w:val="20"/>
              </w:rPr>
              <w:t>3</w:t>
            </w:r>
            <w:r w:rsidRPr="00381A14">
              <w:rPr>
                <w:szCs w:val="20"/>
              </w:rPr>
              <w:t>24</w:t>
            </w:r>
          </w:p>
        </w:tc>
        <w:tc>
          <w:tcPr>
            <w:tcW w:w="1107" w:type="dxa"/>
            <w:vAlign w:val="center"/>
          </w:tcPr>
          <w:p w14:paraId="6C86C70C" w14:textId="105E6EC8" w:rsidR="00396FDC" w:rsidRPr="00381A14" w:rsidRDefault="00396FDC" w:rsidP="00F92BAD">
            <w:pPr>
              <w:jc w:val="left"/>
              <w:rPr>
                <w:szCs w:val="20"/>
              </w:rPr>
            </w:pPr>
            <w:r w:rsidRPr="00381A14">
              <w:rPr>
                <w:rFonts w:hint="eastAsia"/>
                <w:szCs w:val="20"/>
              </w:rPr>
              <w:t>2</w:t>
            </w:r>
            <w:r w:rsidRPr="00381A14">
              <w:rPr>
                <w:szCs w:val="20"/>
              </w:rPr>
              <w:t>45</w:t>
            </w:r>
          </w:p>
        </w:tc>
        <w:tc>
          <w:tcPr>
            <w:tcW w:w="1108" w:type="dxa"/>
            <w:vAlign w:val="center"/>
          </w:tcPr>
          <w:p w14:paraId="098F09C7" w14:textId="11CCB518" w:rsidR="00396FDC" w:rsidRPr="00381A14" w:rsidRDefault="00396FDC" w:rsidP="00F92BAD">
            <w:pPr>
              <w:jc w:val="left"/>
              <w:rPr>
                <w:szCs w:val="20"/>
              </w:rPr>
            </w:pPr>
            <w:r w:rsidRPr="00381A14">
              <w:rPr>
                <w:rFonts w:hint="eastAsia"/>
                <w:szCs w:val="20"/>
              </w:rPr>
              <w:t>2</w:t>
            </w:r>
            <w:r w:rsidRPr="00381A14">
              <w:rPr>
                <w:szCs w:val="20"/>
              </w:rPr>
              <w:t>13</w:t>
            </w:r>
          </w:p>
        </w:tc>
        <w:tc>
          <w:tcPr>
            <w:tcW w:w="1021" w:type="dxa"/>
            <w:vAlign w:val="center"/>
          </w:tcPr>
          <w:p w14:paraId="205C2D1A" w14:textId="754C034D" w:rsidR="00396FDC" w:rsidRPr="00381A14" w:rsidRDefault="00396FDC" w:rsidP="00F92BAD">
            <w:pPr>
              <w:jc w:val="left"/>
              <w:rPr>
                <w:szCs w:val="20"/>
              </w:rPr>
            </w:pPr>
            <w:r w:rsidRPr="00381A14">
              <w:rPr>
                <w:rFonts w:hint="eastAsia"/>
                <w:szCs w:val="20"/>
              </w:rPr>
              <w:t>7</w:t>
            </w:r>
            <w:r w:rsidRPr="00381A14">
              <w:rPr>
                <w:szCs w:val="20"/>
              </w:rPr>
              <w:t>82</w:t>
            </w:r>
          </w:p>
        </w:tc>
      </w:tr>
      <w:tr w:rsidR="00396FDC" w:rsidRPr="00381A14" w14:paraId="3A03CA00" w14:textId="4A1D0EDF" w:rsidTr="00356DAF">
        <w:trPr>
          <w:trHeight w:val="193"/>
        </w:trPr>
        <w:tc>
          <w:tcPr>
            <w:tcW w:w="1903" w:type="dxa"/>
            <w:vMerge w:val="restart"/>
            <w:shd w:val="clear" w:color="auto" w:fill="E7E6E6" w:themeFill="background2"/>
            <w:vAlign w:val="center"/>
          </w:tcPr>
          <w:p w14:paraId="5E1B4A3F" w14:textId="77777777" w:rsidR="00396FDC" w:rsidRPr="00381A14" w:rsidRDefault="00396FDC" w:rsidP="00F92BAD">
            <w:pPr>
              <w:jc w:val="left"/>
              <w:rPr>
                <w:szCs w:val="20"/>
              </w:rPr>
            </w:pPr>
            <w:r w:rsidRPr="00381A14">
              <w:rPr>
                <w:szCs w:val="20"/>
              </w:rPr>
              <w:t>WCT_RCON_GOFF</w:t>
            </w:r>
          </w:p>
        </w:tc>
        <w:tc>
          <w:tcPr>
            <w:tcW w:w="913" w:type="dxa"/>
            <w:vMerge w:val="restart"/>
            <w:shd w:val="clear" w:color="auto" w:fill="E7E6E6" w:themeFill="background2"/>
            <w:vAlign w:val="center"/>
          </w:tcPr>
          <w:p w14:paraId="44F6D1B7" w14:textId="77777777" w:rsidR="00396FDC" w:rsidRPr="00381A14" w:rsidRDefault="00396FDC"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448360F0" w14:textId="0710CD54" w:rsidR="00396FDC" w:rsidRPr="00381A14" w:rsidRDefault="00396FDC" w:rsidP="00F92BAD">
            <w:pPr>
              <w:jc w:val="left"/>
              <w:rPr>
                <w:szCs w:val="20"/>
              </w:rPr>
            </w:pPr>
            <w:r w:rsidRPr="00381A14">
              <w:rPr>
                <w:szCs w:val="20"/>
              </w:rPr>
              <w:t>DoS</w:t>
            </w:r>
          </w:p>
        </w:tc>
        <w:tc>
          <w:tcPr>
            <w:tcW w:w="1107" w:type="dxa"/>
            <w:vAlign w:val="center"/>
          </w:tcPr>
          <w:p w14:paraId="7F2ABD50" w14:textId="425929DB" w:rsidR="00396FDC" w:rsidRPr="00381A14" w:rsidRDefault="00396FDC" w:rsidP="00F92BAD">
            <w:pPr>
              <w:jc w:val="left"/>
              <w:rPr>
                <w:szCs w:val="20"/>
              </w:rPr>
            </w:pPr>
            <w:r w:rsidRPr="00381A14">
              <w:rPr>
                <w:rFonts w:hint="eastAsia"/>
                <w:szCs w:val="20"/>
              </w:rPr>
              <w:t>N</w:t>
            </w:r>
            <w:r w:rsidRPr="00381A14">
              <w:rPr>
                <w:szCs w:val="20"/>
              </w:rPr>
              <w:t>/A</w:t>
            </w:r>
          </w:p>
        </w:tc>
        <w:tc>
          <w:tcPr>
            <w:tcW w:w="1107" w:type="dxa"/>
            <w:vAlign w:val="center"/>
          </w:tcPr>
          <w:p w14:paraId="25AD9602" w14:textId="45368D4F" w:rsidR="00396FDC" w:rsidRPr="00381A14" w:rsidRDefault="00396FDC" w:rsidP="00F92BAD">
            <w:pPr>
              <w:jc w:val="left"/>
              <w:rPr>
                <w:szCs w:val="20"/>
              </w:rPr>
            </w:pPr>
            <w:r w:rsidRPr="00381A14">
              <w:rPr>
                <w:rFonts w:hint="eastAsia"/>
                <w:szCs w:val="20"/>
              </w:rPr>
              <w:t>2</w:t>
            </w:r>
            <w:r w:rsidRPr="00381A14">
              <w:rPr>
                <w:szCs w:val="20"/>
              </w:rPr>
              <w:t>000</w:t>
            </w:r>
          </w:p>
        </w:tc>
        <w:tc>
          <w:tcPr>
            <w:tcW w:w="1108" w:type="dxa"/>
            <w:vAlign w:val="center"/>
          </w:tcPr>
          <w:p w14:paraId="0F608C98" w14:textId="78165F6E" w:rsidR="00396FDC" w:rsidRPr="00381A14" w:rsidRDefault="00396FDC" w:rsidP="00F92BAD">
            <w:pPr>
              <w:jc w:val="left"/>
              <w:rPr>
                <w:szCs w:val="20"/>
              </w:rPr>
            </w:pPr>
            <w:r w:rsidRPr="00381A14">
              <w:rPr>
                <w:rFonts w:hint="eastAsia"/>
                <w:szCs w:val="20"/>
              </w:rPr>
              <w:t>2</w:t>
            </w:r>
            <w:r w:rsidRPr="00381A14">
              <w:rPr>
                <w:szCs w:val="20"/>
              </w:rPr>
              <w:t>000</w:t>
            </w:r>
          </w:p>
        </w:tc>
        <w:tc>
          <w:tcPr>
            <w:tcW w:w="1021" w:type="dxa"/>
            <w:vAlign w:val="center"/>
          </w:tcPr>
          <w:p w14:paraId="57D0589A" w14:textId="08E23B68" w:rsidR="00396FDC" w:rsidRPr="00381A14" w:rsidRDefault="00396FDC" w:rsidP="00F92BAD">
            <w:pPr>
              <w:jc w:val="left"/>
              <w:rPr>
                <w:szCs w:val="20"/>
              </w:rPr>
            </w:pPr>
            <w:r w:rsidRPr="00381A14">
              <w:rPr>
                <w:rFonts w:hint="eastAsia"/>
                <w:szCs w:val="20"/>
              </w:rPr>
              <w:t>4</w:t>
            </w:r>
            <w:r w:rsidRPr="00381A14">
              <w:rPr>
                <w:szCs w:val="20"/>
              </w:rPr>
              <w:t>000</w:t>
            </w:r>
          </w:p>
        </w:tc>
      </w:tr>
      <w:tr w:rsidR="00396FDC" w:rsidRPr="00381A14" w14:paraId="4D0E2488" w14:textId="6EE3F2BF" w:rsidTr="00356DAF">
        <w:trPr>
          <w:trHeight w:val="192"/>
        </w:trPr>
        <w:tc>
          <w:tcPr>
            <w:tcW w:w="1903" w:type="dxa"/>
            <w:vMerge/>
            <w:shd w:val="clear" w:color="auto" w:fill="E7E6E6" w:themeFill="background2"/>
            <w:vAlign w:val="center"/>
          </w:tcPr>
          <w:p w14:paraId="3EDACBA0" w14:textId="77777777" w:rsidR="00396FDC" w:rsidRPr="00381A14" w:rsidRDefault="00396FDC" w:rsidP="00F92BAD">
            <w:pPr>
              <w:jc w:val="left"/>
              <w:rPr>
                <w:szCs w:val="20"/>
              </w:rPr>
            </w:pPr>
          </w:p>
        </w:tc>
        <w:tc>
          <w:tcPr>
            <w:tcW w:w="913" w:type="dxa"/>
            <w:vMerge/>
            <w:shd w:val="clear" w:color="auto" w:fill="E7E6E6" w:themeFill="background2"/>
            <w:vAlign w:val="center"/>
          </w:tcPr>
          <w:p w14:paraId="6AC2997B" w14:textId="77777777" w:rsidR="00396FDC" w:rsidRPr="00381A14" w:rsidRDefault="00396FDC" w:rsidP="00F92BAD">
            <w:pPr>
              <w:jc w:val="left"/>
              <w:rPr>
                <w:szCs w:val="20"/>
              </w:rPr>
            </w:pPr>
          </w:p>
        </w:tc>
        <w:tc>
          <w:tcPr>
            <w:tcW w:w="1857" w:type="dxa"/>
            <w:shd w:val="clear" w:color="auto" w:fill="E7E6E6" w:themeFill="background2"/>
            <w:vAlign w:val="center"/>
          </w:tcPr>
          <w:p w14:paraId="4686F427" w14:textId="2AA1BC40" w:rsidR="00396FDC" w:rsidRPr="00381A14" w:rsidRDefault="00396FDC" w:rsidP="00F92BAD">
            <w:pPr>
              <w:jc w:val="left"/>
              <w:rPr>
                <w:szCs w:val="20"/>
              </w:rPr>
            </w:pPr>
            <w:r w:rsidRPr="00381A14">
              <w:rPr>
                <w:szCs w:val="20"/>
              </w:rPr>
              <w:t>Authentication-1</w:t>
            </w:r>
          </w:p>
        </w:tc>
        <w:tc>
          <w:tcPr>
            <w:tcW w:w="1107" w:type="dxa"/>
            <w:vAlign w:val="center"/>
          </w:tcPr>
          <w:p w14:paraId="4251484C" w14:textId="5856D117" w:rsidR="00396FDC" w:rsidRPr="00381A14" w:rsidRDefault="00396FDC" w:rsidP="00F92BAD">
            <w:pPr>
              <w:jc w:val="left"/>
              <w:rPr>
                <w:szCs w:val="20"/>
              </w:rPr>
            </w:pPr>
            <w:r w:rsidRPr="00381A14">
              <w:rPr>
                <w:rFonts w:hint="eastAsia"/>
                <w:szCs w:val="20"/>
              </w:rPr>
              <w:t>N</w:t>
            </w:r>
            <w:r w:rsidRPr="00381A14">
              <w:rPr>
                <w:szCs w:val="20"/>
              </w:rPr>
              <w:t>/A</w:t>
            </w:r>
          </w:p>
        </w:tc>
        <w:tc>
          <w:tcPr>
            <w:tcW w:w="1107" w:type="dxa"/>
            <w:vAlign w:val="center"/>
          </w:tcPr>
          <w:p w14:paraId="434F5411" w14:textId="04DEBC00" w:rsidR="00396FDC" w:rsidRPr="00381A14" w:rsidRDefault="00396FDC" w:rsidP="00F92BAD">
            <w:pPr>
              <w:jc w:val="left"/>
              <w:rPr>
                <w:szCs w:val="20"/>
              </w:rPr>
            </w:pPr>
            <w:r w:rsidRPr="00381A14">
              <w:rPr>
                <w:rFonts w:hint="eastAsia"/>
                <w:szCs w:val="20"/>
              </w:rPr>
              <w:t>2</w:t>
            </w:r>
            <w:r w:rsidRPr="00381A14">
              <w:rPr>
                <w:szCs w:val="20"/>
              </w:rPr>
              <w:t>45</w:t>
            </w:r>
          </w:p>
        </w:tc>
        <w:tc>
          <w:tcPr>
            <w:tcW w:w="1108" w:type="dxa"/>
            <w:vAlign w:val="center"/>
          </w:tcPr>
          <w:p w14:paraId="5558DC74" w14:textId="20E7BB12" w:rsidR="00396FDC" w:rsidRPr="00381A14" w:rsidRDefault="00396FDC" w:rsidP="00F92BAD">
            <w:pPr>
              <w:jc w:val="left"/>
              <w:rPr>
                <w:szCs w:val="20"/>
              </w:rPr>
            </w:pPr>
            <w:r w:rsidRPr="00381A14">
              <w:rPr>
                <w:rFonts w:hint="eastAsia"/>
                <w:szCs w:val="20"/>
              </w:rPr>
              <w:t>2</w:t>
            </w:r>
            <w:r w:rsidRPr="00381A14">
              <w:rPr>
                <w:szCs w:val="20"/>
              </w:rPr>
              <w:t>13</w:t>
            </w:r>
          </w:p>
        </w:tc>
        <w:tc>
          <w:tcPr>
            <w:tcW w:w="1021" w:type="dxa"/>
            <w:vAlign w:val="center"/>
          </w:tcPr>
          <w:p w14:paraId="39E46B52" w14:textId="59A5FF84" w:rsidR="00396FDC" w:rsidRPr="00381A14" w:rsidRDefault="00396FDC" w:rsidP="00F92BAD">
            <w:pPr>
              <w:jc w:val="left"/>
              <w:rPr>
                <w:szCs w:val="20"/>
              </w:rPr>
            </w:pPr>
            <w:r w:rsidRPr="00381A14">
              <w:rPr>
                <w:rFonts w:hint="eastAsia"/>
                <w:szCs w:val="20"/>
              </w:rPr>
              <w:t>4</w:t>
            </w:r>
            <w:r w:rsidRPr="00381A14">
              <w:rPr>
                <w:szCs w:val="20"/>
              </w:rPr>
              <w:t>58</w:t>
            </w:r>
          </w:p>
        </w:tc>
      </w:tr>
      <w:tr w:rsidR="007D0061" w:rsidRPr="00381A14" w14:paraId="629B5D15" w14:textId="0AF5EBDA" w:rsidTr="0071226A">
        <w:trPr>
          <w:trHeight w:val="77"/>
        </w:trPr>
        <w:tc>
          <w:tcPr>
            <w:tcW w:w="1903" w:type="dxa"/>
            <w:vMerge/>
            <w:shd w:val="clear" w:color="auto" w:fill="E7E6E6" w:themeFill="background2"/>
            <w:vAlign w:val="center"/>
          </w:tcPr>
          <w:p w14:paraId="758DAB9E" w14:textId="77777777" w:rsidR="007D0061" w:rsidRPr="00381A14" w:rsidRDefault="007D0061" w:rsidP="00F92BAD">
            <w:pPr>
              <w:jc w:val="left"/>
              <w:rPr>
                <w:szCs w:val="20"/>
              </w:rPr>
            </w:pPr>
          </w:p>
        </w:tc>
        <w:tc>
          <w:tcPr>
            <w:tcW w:w="913" w:type="dxa"/>
            <w:shd w:val="clear" w:color="auto" w:fill="E7E6E6" w:themeFill="background2"/>
            <w:vAlign w:val="center"/>
          </w:tcPr>
          <w:p w14:paraId="546A0D65" w14:textId="77777777" w:rsidR="007D0061" w:rsidRPr="00381A14" w:rsidRDefault="007D0061"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7D99399A" w14:textId="19BFA796" w:rsidR="007D0061" w:rsidRPr="00381A14" w:rsidRDefault="007D0061" w:rsidP="00F92BAD">
            <w:pPr>
              <w:jc w:val="left"/>
              <w:rPr>
                <w:szCs w:val="20"/>
              </w:rPr>
            </w:pPr>
            <w:r w:rsidRPr="00381A14">
              <w:rPr>
                <w:szCs w:val="20"/>
              </w:rPr>
              <w:t>Authentication-2</w:t>
            </w:r>
          </w:p>
        </w:tc>
        <w:tc>
          <w:tcPr>
            <w:tcW w:w="1107" w:type="dxa"/>
            <w:vAlign w:val="center"/>
          </w:tcPr>
          <w:p w14:paraId="7A43C1E0" w14:textId="726B5537" w:rsidR="007D0061" w:rsidRPr="00381A14" w:rsidRDefault="007D0061" w:rsidP="00F92BAD">
            <w:pPr>
              <w:jc w:val="left"/>
              <w:rPr>
                <w:szCs w:val="20"/>
              </w:rPr>
            </w:pPr>
            <w:r w:rsidRPr="00381A14">
              <w:rPr>
                <w:rFonts w:hint="eastAsia"/>
                <w:szCs w:val="20"/>
              </w:rPr>
              <w:t>N</w:t>
            </w:r>
            <w:r w:rsidRPr="00381A14">
              <w:rPr>
                <w:szCs w:val="20"/>
              </w:rPr>
              <w:t>/A</w:t>
            </w:r>
          </w:p>
        </w:tc>
        <w:tc>
          <w:tcPr>
            <w:tcW w:w="1107" w:type="dxa"/>
            <w:vAlign w:val="center"/>
          </w:tcPr>
          <w:p w14:paraId="1471B52D" w14:textId="1AB11718" w:rsidR="007D0061" w:rsidRPr="00381A14" w:rsidRDefault="007D0061" w:rsidP="00F92BAD">
            <w:pPr>
              <w:jc w:val="left"/>
              <w:rPr>
                <w:szCs w:val="20"/>
              </w:rPr>
            </w:pPr>
            <w:r w:rsidRPr="00381A14">
              <w:rPr>
                <w:rFonts w:hint="eastAsia"/>
                <w:szCs w:val="20"/>
              </w:rPr>
              <w:t>2</w:t>
            </w:r>
            <w:r w:rsidRPr="00381A14">
              <w:rPr>
                <w:szCs w:val="20"/>
              </w:rPr>
              <w:t>45</w:t>
            </w:r>
          </w:p>
        </w:tc>
        <w:tc>
          <w:tcPr>
            <w:tcW w:w="1108" w:type="dxa"/>
            <w:vAlign w:val="center"/>
          </w:tcPr>
          <w:p w14:paraId="69402A21" w14:textId="16CFADCB" w:rsidR="007D0061" w:rsidRPr="00381A14" w:rsidRDefault="007D0061" w:rsidP="00F92BAD">
            <w:pPr>
              <w:jc w:val="left"/>
              <w:rPr>
                <w:szCs w:val="20"/>
              </w:rPr>
            </w:pPr>
            <w:r w:rsidRPr="00381A14">
              <w:rPr>
                <w:rFonts w:hint="eastAsia"/>
                <w:szCs w:val="20"/>
              </w:rPr>
              <w:t>2</w:t>
            </w:r>
            <w:r w:rsidRPr="00381A14">
              <w:rPr>
                <w:szCs w:val="20"/>
              </w:rPr>
              <w:t>13</w:t>
            </w:r>
          </w:p>
        </w:tc>
        <w:tc>
          <w:tcPr>
            <w:tcW w:w="1021" w:type="dxa"/>
            <w:vAlign w:val="center"/>
          </w:tcPr>
          <w:p w14:paraId="1765D37A" w14:textId="384AEF75" w:rsidR="007D0061" w:rsidRPr="00381A14" w:rsidRDefault="007D0061" w:rsidP="00F92BAD">
            <w:pPr>
              <w:jc w:val="left"/>
              <w:rPr>
                <w:szCs w:val="20"/>
              </w:rPr>
            </w:pPr>
            <w:r w:rsidRPr="00381A14">
              <w:rPr>
                <w:rFonts w:hint="eastAsia"/>
                <w:szCs w:val="20"/>
              </w:rPr>
              <w:t>4</w:t>
            </w:r>
            <w:r w:rsidRPr="00381A14">
              <w:rPr>
                <w:szCs w:val="20"/>
              </w:rPr>
              <w:t>58</w:t>
            </w:r>
          </w:p>
        </w:tc>
      </w:tr>
      <w:tr w:rsidR="007D0061" w:rsidRPr="00381A14" w14:paraId="38C3810E" w14:textId="6BDB7AF6" w:rsidTr="00356DAF">
        <w:trPr>
          <w:trHeight w:val="193"/>
        </w:trPr>
        <w:tc>
          <w:tcPr>
            <w:tcW w:w="1903" w:type="dxa"/>
            <w:vMerge w:val="restart"/>
            <w:shd w:val="clear" w:color="auto" w:fill="E7E6E6" w:themeFill="background2"/>
            <w:vAlign w:val="center"/>
          </w:tcPr>
          <w:p w14:paraId="257337A3" w14:textId="77777777" w:rsidR="007D0061" w:rsidRPr="00381A14" w:rsidRDefault="007D0061" w:rsidP="00F92BAD">
            <w:pPr>
              <w:jc w:val="left"/>
              <w:rPr>
                <w:szCs w:val="20"/>
              </w:rPr>
            </w:pPr>
            <w:r w:rsidRPr="00381A14">
              <w:rPr>
                <w:szCs w:val="20"/>
              </w:rPr>
              <w:t>WCT_RCON_GON</w:t>
            </w:r>
          </w:p>
        </w:tc>
        <w:tc>
          <w:tcPr>
            <w:tcW w:w="913" w:type="dxa"/>
            <w:vMerge w:val="restart"/>
            <w:shd w:val="clear" w:color="auto" w:fill="E7E6E6" w:themeFill="background2"/>
            <w:vAlign w:val="center"/>
          </w:tcPr>
          <w:p w14:paraId="6F58B2CA" w14:textId="77777777" w:rsidR="007D0061" w:rsidRPr="00381A14" w:rsidRDefault="007D0061"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636098D9" w14:textId="34B7FC27" w:rsidR="007D0061" w:rsidRPr="00381A14" w:rsidRDefault="007D0061" w:rsidP="00F92BAD">
            <w:pPr>
              <w:jc w:val="left"/>
              <w:rPr>
                <w:szCs w:val="20"/>
              </w:rPr>
            </w:pPr>
            <w:r w:rsidRPr="00381A14">
              <w:rPr>
                <w:szCs w:val="20"/>
              </w:rPr>
              <w:t>DoS</w:t>
            </w:r>
          </w:p>
        </w:tc>
        <w:tc>
          <w:tcPr>
            <w:tcW w:w="1107" w:type="dxa"/>
            <w:vAlign w:val="center"/>
          </w:tcPr>
          <w:p w14:paraId="0BD4AECD" w14:textId="47B416BD" w:rsidR="007D0061" w:rsidRPr="00381A14" w:rsidRDefault="007D0061" w:rsidP="00F92BAD">
            <w:pPr>
              <w:jc w:val="left"/>
              <w:rPr>
                <w:szCs w:val="20"/>
              </w:rPr>
            </w:pPr>
            <w:r w:rsidRPr="00381A14">
              <w:rPr>
                <w:rFonts w:hint="eastAsia"/>
                <w:szCs w:val="20"/>
              </w:rPr>
              <w:t>0</w:t>
            </w:r>
          </w:p>
        </w:tc>
        <w:tc>
          <w:tcPr>
            <w:tcW w:w="1107" w:type="dxa"/>
            <w:vAlign w:val="center"/>
          </w:tcPr>
          <w:p w14:paraId="7942AC83" w14:textId="0FACCA64" w:rsidR="007D0061" w:rsidRPr="00381A14" w:rsidRDefault="007D0061" w:rsidP="00F92BAD">
            <w:pPr>
              <w:jc w:val="left"/>
              <w:rPr>
                <w:szCs w:val="20"/>
              </w:rPr>
            </w:pPr>
            <w:r w:rsidRPr="00381A14">
              <w:rPr>
                <w:rFonts w:hint="eastAsia"/>
                <w:szCs w:val="20"/>
              </w:rPr>
              <w:t>0</w:t>
            </w:r>
          </w:p>
        </w:tc>
        <w:tc>
          <w:tcPr>
            <w:tcW w:w="1108" w:type="dxa"/>
            <w:vAlign w:val="center"/>
          </w:tcPr>
          <w:p w14:paraId="0DE106B8" w14:textId="677B88AD" w:rsidR="007D0061" w:rsidRPr="00381A14" w:rsidRDefault="007D0061" w:rsidP="00F92BAD">
            <w:pPr>
              <w:jc w:val="left"/>
              <w:rPr>
                <w:szCs w:val="20"/>
              </w:rPr>
            </w:pPr>
            <w:r w:rsidRPr="00381A14">
              <w:rPr>
                <w:rFonts w:hint="eastAsia"/>
                <w:szCs w:val="20"/>
              </w:rPr>
              <w:t>1</w:t>
            </w:r>
            <w:r w:rsidRPr="00381A14">
              <w:rPr>
                <w:szCs w:val="20"/>
              </w:rPr>
              <w:t>9</w:t>
            </w:r>
          </w:p>
        </w:tc>
        <w:tc>
          <w:tcPr>
            <w:tcW w:w="1021" w:type="dxa"/>
            <w:vAlign w:val="center"/>
          </w:tcPr>
          <w:p w14:paraId="5E092C7F" w14:textId="10FF0CD7" w:rsidR="007D0061" w:rsidRPr="00381A14" w:rsidRDefault="007D0061" w:rsidP="00F92BAD">
            <w:pPr>
              <w:jc w:val="left"/>
              <w:rPr>
                <w:szCs w:val="20"/>
              </w:rPr>
            </w:pPr>
            <w:r w:rsidRPr="00381A14">
              <w:rPr>
                <w:rFonts w:hint="eastAsia"/>
                <w:szCs w:val="20"/>
              </w:rPr>
              <w:t>1</w:t>
            </w:r>
            <w:r w:rsidRPr="00381A14">
              <w:rPr>
                <w:szCs w:val="20"/>
              </w:rPr>
              <w:t>9</w:t>
            </w:r>
          </w:p>
        </w:tc>
      </w:tr>
      <w:tr w:rsidR="007D0061" w:rsidRPr="00381A14" w14:paraId="06614707" w14:textId="20FCEB2A" w:rsidTr="00356DAF">
        <w:trPr>
          <w:trHeight w:val="192"/>
        </w:trPr>
        <w:tc>
          <w:tcPr>
            <w:tcW w:w="1903" w:type="dxa"/>
            <w:vMerge/>
            <w:shd w:val="clear" w:color="auto" w:fill="E7E6E6" w:themeFill="background2"/>
            <w:vAlign w:val="center"/>
          </w:tcPr>
          <w:p w14:paraId="44C0ECC0" w14:textId="77777777" w:rsidR="007D0061" w:rsidRPr="00381A14" w:rsidRDefault="007D0061" w:rsidP="00F92BAD">
            <w:pPr>
              <w:jc w:val="left"/>
              <w:rPr>
                <w:szCs w:val="20"/>
              </w:rPr>
            </w:pPr>
          </w:p>
        </w:tc>
        <w:tc>
          <w:tcPr>
            <w:tcW w:w="913" w:type="dxa"/>
            <w:vMerge/>
            <w:shd w:val="clear" w:color="auto" w:fill="E7E6E6" w:themeFill="background2"/>
            <w:vAlign w:val="center"/>
          </w:tcPr>
          <w:p w14:paraId="38475299" w14:textId="77777777" w:rsidR="007D0061" w:rsidRPr="00381A14" w:rsidRDefault="007D0061" w:rsidP="00F92BAD">
            <w:pPr>
              <w:jc w:val="left"/>
              <w:rPr>
                <w:szCs w:val="20"/>
              </w:rPr>
            </w:pPr>
          </w:p>
        </w:tc>
        <w:tc>
          <w:tcPr>
            <w:tcW w:w="1857" w:type="dxa"/>
            <w:shd w:val="clear" w:color="auto" w:fill="E7E6E6" w:themeFill="background2"/>
            <w:vAlign w:val="center"/>
          </w:tcPr>
          <w:p w14:paraId="2338910C" w14:textId="11513B76" w:rsidR="007D0061" w:rsidRPr="00381A14" w:rsidRDefault="007D0061" w:rsidP="00F92BAD">
            <w:pPr>
              <w:jc w:val="left"/>
              <w:rPr>
                <w:szCs w:val="20"/>
              </w:rPr>
            </w:pPr>
            <w:r w:rsidRPr="00381A14">
              <w:rPr>
                <w:szCs w:val="20"/>
              </w:rPr>
              <w:t>Authentication-1</w:t>
            </w:r>
          </w:p>
        </w:tc>
        <w:tc>
          <w:tcPr>
            <w:tcW w:w="1107" w:type="dxa"/>
            <w:vAlign w:val="center"/>
          </w:tcPr>
          <w:p w14:paraId="4C214E8D" w14:textId="5D0E7BB6" w:rsidR="007D0061" w:rsidRPr="00381A14" w:rsidRDefault="007D0061" w:rsidP="00F92BAD">
            <w:pPr>
              <w:jc w:val="left"/>
              <w:rPr>
                <w:szCs w:val="20"/>
              </w:rPr>
            </w:pPr>
            <w:r w:rsidRPr="00381A14">
              <w:rPr>
                <w:rFonts w:hint="eastAsia"/>
                <w:szCs w:val="20"/>
              </w:rPr>
              <w:t>3</w:t>
            </w:r>
            <w:r w:rsidRPr="00381A14">
              <w:rPr>
                <w:szCs w:val="20"/>
              </w:rPr>
              <w:t>24</w:t>
            </w:r>
          </w:p>
        </w:tc>
        <w:tc>
          <w:tcPr>
            <w:tcW w:w="1107" w:type="dxa"/>
            <w:vAlign w:val="center"/>
          </w:tcPr>
          <w:p w14:paraId="34CF6538" w14:textId="6CFC9204" w:rsidR="007D0061" w:rsidRPr="00381A14" w:rsidRDefault="007D0061" w:rsidP="00F92BAD">
            <w:pPr>
              <w:jc w:val="left"/>
              <w:rPr>
                <w:szCs w:val="20"/>
              </w:rPr>
            </w:pPr>
            <w:r w:rsidRPr="00381A14">
              <w:rPr>
                <w:rFonts w:hint="eastAsia"/>
                <w:szCs w:val="20"/>
              </w:rPr>
              <w:t>2</w:t>
            </w:r>
            <w:r w:rsidRPr="00381A14">
              <w:rPr>
                <w:szCs w:val="20"/>
              </w:rPr>
              <w:t>45</w:t>
            </w:r>
          </w:p>
        </w:tc>
        <w:tc>
          <w:tcPr>
            <w:tcW w:w="1108" w:type="dxa"/>
            <w:vAlign w:val="center"/>
          </w:tcPr>
          <w:p w14:paraId="136AE1B3" w14:textId="6EFA833E" w:rsidR="007D0061" w:rsidRPr="00381A14" w:rsidRDefault="007D0061" w:rsidP="00F92BAD">
            <w:pPr>
              <w:jc w:val="left"/>
              <w:rPr>
                <w:szCs w:val="20"/>
              </w:rPr>
            </w:pPr>
            <w:r w:rsidRPr="00381A14">
              <w:rPr>
                <w:rFonts w:hint="eastAsia"/>
                <w:szCs w:val="20"/>
              </w:rPr>
              <w:t>2</w:t>
            </w:r>
            <w:r w:rsidRPr="00381A14">
              <w:rPr>
                <w:szCs w:val="20"/>
              </w:rPr>
              <w:t>13</w:t>
            </w:r>
          </w:p>
        </w:tc>
        <w:tc>
          <w:tcPr>
            <w:tcW w:w="1021" w:type="dxa"/>
            <w:vAlign w:val="center"/>
          </w:tcPr>
          <w:p w14:paraId="21D67ABC" w14:textId="00FD32AC" w:rsidR="007D0061" w:rsidRPr="00381A14" w:rsidRDefault="007D0061" w:rsidP="00F92BAD">
            <w:pPr>
              <w:jc w:val="left"/>
              <w:rPr>
                <w:szCs w:val="20"/>
              </w:rPr>
            </w:pPr>
            <w:r w:rsidRPr="00381A14">
              <w:rPr>
                <w:rFonts w:hint="eastAsia"/>
                <w:szCs w:val="20"/>
              </w:rPr>
              <w:t>7</w:t>
            </w:r>
            <w:r w:rsidRPr="00381A14">
              <w:rPr>
                <w:szCs w:val="20"/>
              </w:rPr>
              <w:t>82</w:t>
            </w:r>
          </w:p>
        </w:tc>
      </w:tr>
      <w:tr w:rsidR="00AC4649" w:rsidRPr="00381A14" w14:paraId="1AA69F23" w14:textId="3C2F34EC" w:rsidTr="0071226A">
        <w:trPr>
          <w:trHeight w:val="77"/>
        </w:trPr>
        <w:tc>
          <w:tcPr>
            <w:tcW w:w="1903" w:type="dxa"/>
            <w:vMerge/>
            <w:shd w:val="clear" w:color="auto" w:fill="E7E6E6" w:themeFill="background2"/>
            <w:vAlign w:val="center"/>
          </w:tcPr>
          <w:p w14:paraId="780F5687" w14:textId="77777777" w:rsidR="00AC4649" w:rsidRPr="00381A14" w:rsidRDefault="00AC4649" w:rsidP="00F92BAD">
            <w:pPr>
              <w:jc w:val="left"/>
              <w:rPr>
                <w:szCs w:val="20"/>
              </w:rPr>
            </w:pPr>
          </w:p>
        </w:tc>
        <w:tc>
          <w:tcPr>
            <w:tcW w:w="913" w:type="dxa"/>
            <w:shd w:val="clear" w:color="auto" w:fill="E7E6E6" w:themeFill="background2"/>
            <w:vAlign w:val="center"/>
          </w:tcPr>
          <w:p w14:paraId="196C3F74" w14:textId="77777777" w:rsidR="00AC4649" w:rsidRPr="00381A14" w:rsidRDefault="00AC4649"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5FDABB73" w14:textId="7462E8CB" w:rsidR="00AC4649" w:rsidRPr="00381A14" w:rsidRDefault="00AC4649" w:rsidP="00F92BAD">
            <w:pPr>
              <w:jc w:val="left"/>
              <w:rPr>
                <w:szCs w:val="20"/>
              </w:rPr>
            </w:pPr>
            <w:r w:rsidRPr="00381A14">
              <w:rPr>
                <w:szCs w:val="20"/>
              </w:rPr>
              <w:t>Authentication-2</w:t>
            </w:r>
          </w:p>
        </w:tc>
        <w:tc>
          <w:tcPr>
            <w:tcW w:w="1107" w:type="dxa"/>
            <w:vAlign w:val="center"/>
          </w:tcPr>
          <w:p w14:paraId="65561925" w14:textId="5D8AB921" w:rsidR="00AC4649" w:rsidRPr="00381A14" w:rsidRDefault="00AC4649" w:rsidP="00F92BAD">
            <w:pPr>
              <w:jc w:val="left"/>
              <w:rPr>
                <w:szCs w:val="20"/>
              </w:rPr>
            </w:pPr>
            <w:r w:rsidRPr="00381A14">
              <w:rPr>
                <w:rFonts w:hint="eastAsia"/>
                <w:szCs w:val="20"/>
              </w:rPr>
              <w:t>3</w:t>
            </w:r>
            <w:r w:rsidRPr="00381A14">
              <w:rPr>
                <w:szCs w:val="20"/>
              </w:rPr>
              <w:t>24</w:t>
            </w:r>
          </w:p>
        </w:tc>
        <w:tc>
          <w:tcPr>
            <w:tcW w:w="1107" w:type="dxa"/>
            <w:vAlign w:val="center"/>
          </w:tcPr>
          <w:p w14:paraId="330F8FA3" w14:textId="2DED01F4" w:rsidR="00AC4649" w:rsidRPr="00381A14" w:rsidRDefault="00AC4649" w:rsidP="00F92BAD">
            <w:pPr>
              <w:jc w:val="left"/>
              <w:rPr>
                <w:szCs w:val="20"/>
              </w:rPr>
            </w:pPr>
            <w:r w:rsidRPr="00381A14">
              <w:rPr>
                <w:rFonts w:hint="eastAsia"/>
                <w:szCs w:val="20"/>
              </w:rPr>
              <w:t>2</w:t>
            </w:r>
            <w:r w:rsidRPr="00381A14">
              <w:rPr>
                <w:szCs w:val="20"/>
              </w:rPr>
              <w:t>45</w:t>
            </w:r>
          </w:p>
        </w:tc>
        <w:tc>
          <w:tcPr>
            <w:tcW w:w="1108" w:type="dxa"/>
            <w:vAlign w:val="center"/>
          </w:tcPr>
          <w:p w14:paraId="770628F8" w14:textId="7870B4BF" w:rsidR="00AC4649" w:rsidRPr="00381A14" w:rsidRDefault="00AC4649" w:rsidP="00F92BAD">
            <w:pPr>
              <w:jc w:val="left"/>
              <w:rPr>
                <w:szCs w:val="20"/>
              </w:rPr>
            </w:pPr>
            <w:r w:rsidRPr="00381A14">
              <w:rPr>
                <w:rFonts w:hint="eastAsia"/>
                <w:szCs w:val="20"/>
              </w:rPr>
              <w:t>2</w:t>
            </w:r>
            <w:r w:rsidRPr="00381A14">
              <w:rPr>
                <w:szCs w:val="20"/>
              </w:rPr>
              <w:t>13</w:t>
            </w:r>
          </w:p>
        </w:tc>
        <w:tc>
          <w:tcPr>
            <w:tcW w:w="1021" w:type="dxa"/>
            <w:vAlign w:val="center"/>
          </w:tcPr>
          <w:p w14:paraId="7A0E052B" w14:textId="16D2EBB1" w:rsidR="00AC4649" w:rsidRPr="00381A14" w:rsidRDefault="00AC4649" w:rsidP="00F92BAD">
            <w:pPr>
              <w:jc w:val="left"/>
              <w:rPr>
                <w:szCs w:val="20"/>
              </w:rPr>
            </w:pPr>
            <w:r w:rsidRPr="00381A14">
              <w:rPr>
                <w:rFonts w:hint="eastAsia"/>
                <w:szCs w:val="20"/>
              </w:rPr>
              <w:t>7</w:t>
            </w:r>
            <w:r w:rsidRPr="00381A14">
              <w:rPr>
                <w:szCs w:val="20"/>
              </w:rPr>
              <w:t>82</w:t>
            </w:r>
          </w:p>
        </w:tc>
      </w:tr>
      <w:tr w:rsidR="00AC4649" w:rsidRPr="00381A14" w14:paraId="0346F5EB" w14:textId="0208D0B8" w:rsidTr="00356DAF">
        <w:trPr>
          <w:trHeight w:val="193"/>
        </w:trPr>
        <w:tc>
          <w:tcPr>
            <w:tcW w:w="1903" w:type="dxa"/>
            <w:vMerge w:val="restart"/>
            <w:shd w:val="clear" w:color="auto" w:fill="E7E6E6" w:themeFill="background2"/>
            <w:vAlign w:val="center"/>
          </w:tcPr>
          <w:p w14:paraId="71745A86" w14:textId="77777777" w:rsidR="00AC4649" w:rsidRPr="00381A14" w:rsidRDefault="00AC4649" w:rsidP="00F92BAD">
            <w:pPr>
              <w:jc w:val="left"/>
              <w:rPr>
                <w:szCs w:val="20"/>
              </w:rPr>
            </w:pPr>
            <w:r w:rsidRPr="00381A14">
              <w:rPr>
                <w:szCs w:val="20"/>
              </w:rPr>
              <w:t>WET_RCOFF_GOFF</w:t>
            </w:r>
          </w:p>
        </w:tc>
        <w:tc>
          <w:tcPr>
            <w:tcW w:w="913" w:type="dxa"/>
            <w:vMerge w:val="restart"/>
            <w:shd w:val="clear" w:color="auto" w:fill="E7E6E6" w:themeFill="background2"/>
            <w:vAlign w:val="center"/>
          </w:tcPr>
          <w:p w14:paraId="0A3FCC31" w14:textId="77777777" w:rsidR="00AC4649" w:rsidRPr="00381A14" w:rsidRDefault="00AC4649"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4F305E4B" w14:textId="58B88164" w:rsidR="00AC4649" w:rsidRPr="00381A14" w:rsidRDefault="00AC4649" w:rsidP="00F92BAD">
            <w:pPr>
              <w:jc w:val="left"/>
              <w:rPr>
                <w:szCs w:val="20"/>
              </w:rPr>
            </w:pPr>
            <w:r w:rsidRPr="00381A14">
              <w:rPr>
                <w:szCs w:val="20"/>
              </w:rPr>
              <w:t>DoS</w:t>
            </w:r>
          </w:p>
        </w:tc>
        <w:tc>
          <w:tcPr>
            <w:tcW w:w="1107" w:type="dxa"/>
            <w:vAlign w:val="center"/>
          </w:tcPr>
          <w:p w14:paraId="0D9E481A" w14:textId="6610D2B6" w:rsidR="00AC4649" w:rsidRPr="00381A14" w:rsidRDefault="00AC4649" w:rsidP="00F92BAD">
            <w:pPr>
              <w:jc w:val="left"/>
              <w:rPr>
                <w:szCs w:val="20"/>
              </w:rPr>
            </w:pPr>
            <w:r w:rsidRPr="00381A14">
              <w:rPr>
                <w:rFonts w:hint="eastAsia"/>
                <w:szCs w:val="20"/>
              </w:rPr>
              <w:t>2</w:t>
            </w:r>
            <w:r w:rsidRPr="00381A14">
              <w:rPr>
                <w:szCs w:val="20"/>
              </w:rPr>
              <w:t>000</w:t>
            </w:r>
          </w:p>
        </w:tc>
        <w:tc>
          <w:tcPr>
            <w:tcW w:w="1107" w:type="dxa"/>
            <w:vAlign w:val="center"/>
          </w:tcPr>
          <w:p w14:paraId="0C40D3A8" w14:textId="2E6978E2" w:rsidR="00AC4649" w:rsidRPr="00381A14" w:rsidRDefault="00AC4649" w:rsidP="00F92BAD">
            <w:pPr>
              <w:jc w:val="left"/>
              <w:rPr>
                <w:szCs w:val="20"/>
              </w:rPr>
            </w:pPr>
            <w:r w:rsidRPr="00381A14">
              <w:rPr>
                <w:rFonts w:hint="eastAsia"/>
                <w:szCs w:val="20"/>
              </w:rPr>
              <w:t>2</w:t>
            </w:r>
            <w:r w:rsidRPr="00381A14">
              <w:rPr>
                <w:szCs w:val="20"/>
              </w:rPr>
              <w:t>000</w:t>
            </w:r>
          </w:p>
        </w:tc>
        <w:tc>
          <w:tcPr>
            <w:tcW w:w="1108" w:type="dxa"/>
            <w:vAlign w:val="center"/>
          </w:tcPr>
          <w:p w14:paraId="2E048F13" w14:textId="6BE52048" w:rsidR="00AC4649" w:rsidRPr="00381A14" w:rsidRDefault="00AC4649" w:rsidP="00F92BAD">
            <w:pPr>
              <w:jc w:val="left"/>
              <w:rPr>
                <w:szCs w:val="20"/>
              </w:rPr>
            </w:pPr>
            <w:r w:rsidRPr="00381A14">
              <w:rPr>
                <w:rFonts w:hint="eastAsia"/>
                <w:szCs w:val="20"/>
              </w:rPr>
              <w:t>2</w:t>
            </w:r>
            <w:r w:rsidRPr="00381A14">
              <w:rPr>
                <w:szCs w:val="20"/>
              </w:rPr>
              <w:t>000</w:t>
            </w:r>
          </w:p>
        </w:tc>
        <w:tc>
          <w:tcPr>
            <w:tcW w:w="1021" w:type="dxa"/>
            <w:vAlign w:val="center"/>
          </w:tcPr>
          <w:p w14:paraId="273BD546" w14:textId="50615AFC" w:rsidR="00AC4649" w:rsidRPr="00381A14" w:rsidRDefault="00AC4649" w:rsidP="00F92BAD">
            <w:pPr>
              <w:jc w:val="left"/>
              <w:rPr>
                <w:szCs w:val="20"/>
              </w:rPr>
            </w:pPr>
            <w:r w:rsidRPr="00381A14">
              <w:rPr>
                <w:rFonts w:hint="eastAsia"/>
                <w:szCs w:val="20"/>
              </w:rPr>
              <w:t>6</w:t>
            </w:r>
            <w:r w:rsidRPr="00381A14">
              <w:rPr>
                <w:szCs w:val="20"/>
              </w:rPr>
              <w:t>000</w:t>
            </w:r>
          </w:p>
        </w:tc>
      </w:tr>
      <w:tr w:rsidR="00AC4649" w:rsidRPr="00381A14" w14:paraId="009F872E" w14:textId="3D719B46" w:rsidTr="00356DAF">
        <w:trPr>
          <w:trHeight w:val="192"/>
        </w:trPr>
        <w:tc>
          <w:tcPr>
            <w:tcW w:w="1903" w:type="dxa"/>
            <w:vMerge/>
            <w:shd w:val="clear" w:color="auto" w:fill="E7E6E6" w:themeFill="background2"/>
            <w:vAlign w:val="center"/>
          </w:tcPr>
          <w:p w14:paraId="780E6B44" w14:textId="77777777" w:rsidR="00AC4649" w:rsidRPr="00381A14" w:rsidRDefault="00AC4649" w:rsidP="00F92BAD">
            <w:pPr>
              <w:jc w:val="left"/>
              <w:rPr>
                <w:szCs w:val="20"/>
              </w:rPr>
            </w:pPr>
          </w:p>
        </w:tc>
        <w:tc>
          <w:tcPr>
            <w:tcW w:w="913" w:type="dxa"/>
            <w:vMerge/>
            <w:shd w:val="clear" w:color="auto" w:fill="E7E6E6" w:themeFill="background2"/>
            <w:vAlign w:val="center"/>
          </w:tcPr>
          <w:p w14:paraId="5C35F5C1" w14:textId="77777777" w:rsidR="00AC4649" w:rsidRPr="00381A14" w:rsidRDefault="00AC4649" w:rsidP="00F92BAD">
            <w:pPr>
              <w:jc w:val="left"/>
              <w:rPr>
                <w:szCs w:val="20"/>
              </w:rPr>
            </w:pPr>
          </w:p>
        </w:tc>
        <w:tc>
          <w:tcPr>
            <w:tcW w:w="1857" w:type="dxa"/>
            <w:shd w:val="clear" w:color="auto" w:fill="E7E6E6" w:themeFill="background2"/>
            <w:vAlign w:val="center"/>
          </w:tcPr>
          <w:p w14:paraId="1D21D63D" w14:textId="3948C18E" w:rsidR="00AC4649" w:rsidRPr="00381A14" w:rsidRDefault="00AC4649" w:rsidP="00F92BAD">
            <w:pPr>
              <w:jc w:val="left"/>
              <w:rPr>
                <w:szCs w:val="20"/>
              </w:rPr>
            </w:pPr>
            <w:r w:rsidRPr="00381A14">
              <w:rPr>
                <w:szCs w:val="20"/>
              </w:rPr>
              <w:t>Authentication-1</w:t>
            </w:r>
          </w:p>
        </w:tc>
        <w:tc>
          <w:tcPr>
            <w:tcW w:w="1107" w:type="dxa"/>
            <w:vAlign w:val="center"/>
          </w:tcPr>
          <w:p w14:paraId="3624B5EE" w14:textId="51572520" w:rsidR="00AC4649" w:rsidRPr="00381A14" w:rsidRDefault="00AC4649" w:rsidP="00F92BAD">
            <w:pPr>
              <w:jc w:val="left"/>
              <w:rPr>
                <w:szCs w:val="20"/>
              </w:rPr>
            </w:pPr>
            <w:r w:rsidRPr="00381A14">
              <w:rPr>
                <w:rFonts w:hint="eastAsia"/>
                <w:szCs w:val="20"/>
              </w:rPr>
              <w:t>3</w:t>
            </w:r>
            <w:r w:rsidRPr="00381A14">
              <w:rPr>
                <w:szCs w:val="20"/>
              </w:rPr>
              <w:t>24</w:t>
            </w:r>
          </w:p>
        </w:tc>
        <w:tc>
          <w:tcPr>
            <w:tcW w:w="1107" w:type="dxa"/>
            <w:vAlign w:val="center"/>
          </w:tcPr>
          <w:p w14:paraId="39644826" w14:textId="46E61492" w:rsidR="00AC4649" w:rsidRPr="00381A14" w:rsidRDefault="00AC4649" w:rsidP="00F92BAD">
            <w:pPr>
              <w:jc w:val="left"/>
              <w:rPr>
                <w:szCs w:val="20"/>
              </w:rPr>
            </w:pPr>
            <w:r w:rsidRPr="00381A14">
              <w:rPr>
                <w:rFonts w:hint="eastAsia"/>
                <w:szCs w:val="20"/>
              </w:rPr>
              <w:t>2</w:t>
            </w:r>
            <w:r w:rsidRPr="00381A14">
              <w:rPr>
                <w:szCs w:val="20"/>
              </w:rPr>
              <w:t>45</w:t>
            </w:r>
          </w:p>
        </w:tc>
        <w:tc>
          <w:tcPr>
            <w:tcW w:w="1108" w:type="dxa"/>
            <w:vAlign w:val="center"/>
          </w:tcPr>
          <w:p w14:paraId="5730A7BB" w14:textId="04ED908A" w:rsidR="00AC4649" w:rsidRPr="00381A14" w:rsidRDefault="00AC4649" w:rsidP="00F92BAD">
            <w:pPr>
              <w:jc w:val="left"/>
              <w:rPr>
                <w:szCs w:val="20"/>
              </w:rPr>
            </w:pPr>
            <w:r w:rsidRPr="00381A14">
              <w:rPr>
                <w:rFonts w:hint="eastAsia"/>
                <w:szCs w:val="20"/>
              </w:rPr>
              <w:t>2</w:t>
            </w:r>
            <w:r w:rsidRPr="00381A14">
              <w:rPr>
                <w:szCs w:val="20"/>
              </w:rPr>
              <w:t>13</w:t>
            </w:r>
          </w:p>
        </w:tc>
        <w:tc>
          <w:tcPr>
            <w:tcW w:w="1021" w:type="dxa"/>
            <w:vAlign w:val="center"/>
          </w:tcPr>
          <w:p w14:paraId="4A5EA9CA" w14:textId="7416BE71" w:rsidR="00AC4649" w:rsidRPr="00381A14" w:rsidRDefault="00AC4649" w:rsidP="00F92BAD">
            <w:pPr>
              <w:jc w:val="left"/>
              <w:rPr>
                <w:szCs w:val="20"/>
              </w:rPr>
            </w:pPr>
            <w:r w:rsidRPr="00381A14">
              <w:rPr>
                <w:rFonts w:hint="eastAsia"/>
                <w:szCs w:val="20"/>
              </w:rPr>
              <w:t>7</w:t>
            </w:r>
            <w:r w:rsidRPr="00381A14">
              <w:rPr>
                <w:szCs w:val="20"/>
              </w:rPr>
              <w:t>82</w:t>
            </w:r>
          </w:p>
        </w:tc>
      </w:tr>
      <w:tr w:rsidR="00011D0F" w:rsidRPr="00381A14" w14:paraId="15144420" w14:textId="2CA490A9" w:rsidTr="0071226A">
        <w:trPr>
          <w:trHeight w:val="77"/>
        </w:trPr>
        <w:tc>
          <w:tcPr>
            <w:tcW w:w="1903" w:type="dxa"/>
            <w:vMerge/>
            <w:shd w:val="clear" w:color="auto" w:fill="E7E6E6" w:themeFill="background2"/>
            <w:vAlign w:val="center"/>
          </w:tcPr>
          <w:p w14:paraId="1568FD87" w14:textId="77777777" w:rsidR="00011D0F" w:rsidRPr="00381A14" w:rsidRDefault="00011D0F" w:rsidP="00F92BAD">
            <w:pPr>
              <w:jc w:val="left"/>
              <w:rPr>
                <w:szCs w:val="20"/>
              </w:rPr>
            </w:pPr>
          </w:p>
        </w:tc>
        <w:tc>
          <w:tcPr>
            <w:tcW w:w="913" w:type="dxa"/>
            <w:shd w:val="clear" w:color="auto" w:fill="E7E6E6" w:themeFill="background2"/>
            <w:vAlign w:val="center"/>
          </w:tcPr>
          <w:p w14:paraId="0CDA92EB" w14:textId="77777777" w:rsidR="00011D0F" w:rsidRPr="00381A14" w:rsidRDefault="00011D0F"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3F45039E" w14:textId="37363177" w:rsidR="00011D0F" w:rsidRPr="00381A14" w:rsidRDefault="00011D0F" w:rsidP="00F92BAD">
            <w:pPr>
              <w:jc w:val="left"/>
              <w:rPr>
                <w:szCs w:val="20"/>
              </w:rPr>
            </w:pPr>
            <w:r w:rsidRPr="00381A14">
              <w:rPr>
                <w:szCs w:val="20"/>
              </w:rPr>
              <w:t>Authentication-2</w:t>
            </w:r>
          </w:p>
        </w:tc>
        <w:tc>
          <w:tcPr>
            <w:tcW w:w="1107" w:type="dxa"/>
            <w:vAlign w:val="center"/>
          </w:tcPr>
          <w:p w14:paraId="55A8A761" w14:textId="007007DB" w:rsidR="00011D0F" w:rsidRPr="00381A14" w:rsidRDefault="00011D0F" w:rsidP="00F92BAD">
            <w:pPr>
              <w:jc w:val="left"/>
              <w:rPr>
                <w:szCs w:val="20"/>
              </w:rPr>
            </w:pPr>
            <w:r w:rsidRPr="00381A14">
              <w:rPr>
                <w:rFonts w:hint="eastAsia"/>
                <w:szCs w:val="20"/>
              </w:rPr>
              <w:t>3</w:t>
            </w:r>
            <w:r w:rsidRPr="00381A14">
              <w:rPr>
                <w:szCs w:val="20"/>
              </w:rPr>
              <w:t>24</w:t>
            </w:r>
          </w:p>
        </w:tc>
        <w:tc>
          <w:tcPr>
            <w:tcW w:w="1107" w:type="dxa"/>
            <w:vAlign w:val="center"/>
          </w:tcPr>
          <w:p w14:paraId="422A0C0E" w14:textId="64EA0B50" w:rsidR="00011D0F" w:rsidRPr="00381A14" w:rsidRDefault="00011D0F" w:rsidP="00F92BAD">
            <w:pPr>
              <w:jc w:val="left"/>
              <w:rPr>
                <w:szCs w:val="20"/>
              </w:rPr>
            </w:pPr>
            <w:r w:rsidRPr="00381A14">
              <w:rPr>
                <w:rFonts w:hint="eastAsia"/>
                <w:szCs w:val="20"/>
              </w:rPr>
              <w:t>2</w:t>
            </w:r>
            <w:r w:rsidRPr="00381A14">
              <w:rPr>
                <w:szCs w:val="20"/>
              </w:rPr>
              <w:t>45</w:t>
            </w:r>
          </w:p>
        </w:tc>
        <w:tc>
          <w:tcPr>
            <w:tcW w:w="1108" w:type="dxa"/>
            <w:vAlign w:val="center"/>
          </w:tcPr>
          <w:p w14:paraId="621D4A6D" w14:textId="01C0E318" w:rsidR="00011D0F" w:rsidRPr="00381A14" w:rsidRDefault="00011D0F" w:rsidP="00F92BAD">
            <w:pPr>
              <w:jc w:val="left"/>
              <w:rPr>
                <w:szCs w:val="20"/>
              </w:rPr>
            </w:pPr>
            <w:r w:rsidRPr="00381A14">
              <w:rPr>
                <w:rFonts w:hint="eastAsia"/>
                <w:szCs w:val="20"/>
              </w:rPr>
              <w:t>2</w:t>
            </w:r>
            <w:r w:rsidRPr="00381A14">
              <w:rPr>
                <w:szCs w:val="20"/>
              </w:rPr>
              <w:t>13</w:t>
            </w:r>
          </w:p>
        </w:tc>
        <w:tc>
          <w:tcPr>
            <w:tcW w:w="1021" w:type="dxa"/>
            <w:vAlign w:val="center"/>
          </w:tcPr>
          <w:p w14:paraId="404E7AE9" w14:textId="5FD4C54A" w:rsidR="00011D0F" w:rsidRPr="00381A14" w:rsidRDefault="00011D0F" w:rsidP="00F92BAD">
            <w:pPr>
              <w:jc w:val="left"/>
              <w:rPr>
                <w:szCs w:val="20"/>
              </w:rPr>
            </w:pPr>
            <w:r w:rsidRPr="00381A14">
              <w:rPr>
                <w:rFonts w:hint="eastAsia"/>
                <w:szCs w:val="20"/>
              </w:rPr>
              <w:t>7</w:t>
            </w:r>
            <w:r w:rsidRPr="00381A14">
              <w:rPr>
                <w:szCs w:val="20"/>
              </w:rPr>
              <w:t>82</w:t>
            </w:r>
          </w:p>
        </w:tc>
      </w:tr>
      <w:tr w:rsidR="00011D0F" w:rsidRPr="00381A14" w14:paraId="682DE451" w14:textId="0BC2D77D" w:rsidTr="00356DAF">
        <w:trPr>
          <w:trHeight w:val="193"/>
        </w:trPr>
        <w:tc>
          <w:tcPr>
            <w:tcW w:w="1903" w:type="dxa"/>
            <w:vMerge w:val="restart"/>
            <w:shd w:val="clear" w:color="auto" w:fill="E7E6E6" w:themeFill="background2"/>
            <w:vAlign w:val="center"/>
          </w:tcPr>
          <w:p w14:paraId="4B6197F4" w14:textId="77777777" w:rsidR="00011D0F" w:rsidRPr="00381A14" w:rsidRDefault="00011D0F" w:rsidP="00F92BAD">
            <w:pPr>
              <w:jc w:val="left"/>
              <w:rPr>
                <w:szCs w:val="20"/>
              </w:rPr>
            </w:pPr>
            <w:r w:rsidRPr="00381A14">
              <w:rPr>
                <w:szCs w:val="20"/>
              </w:rPr>
              <w:t>WET_RCOFF_GON</w:t>
            </w:r>
          </w:p>
        </w:tc>
        <w:tc>
          <w:tcPr>
            <w:tcW w:w="913" w:type="dxa"/>
            <w:vMerge w:val="restart"/>
            <w:shd w:val="clear" w:color="auto" w:fill="E7E6E6" w:themeFill="background2"/>
            <w:vAlign w:val="center"/>
          </w:tcPr>
          <w:p w14:paraId="5CFA72B7" w14:textId="77777777" w:rsidR="00011D0F" w:rsidRPr="00381A14" w:rsidRDefault="00011D0F"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5AF6BDD7" w14:textId="7E669519" w:rsidR="00011D0F" w:rsidRPr="00381A14" w:rsidRDefault="00011D0F" w:rsidP="00F92BAD">
            <w:pPr>
              <w:jc w:val="left"/>
              <w:rPr>
                <w:szCs w:val="20"/>
              </w:rPr>
            </w:pPr>
            <w:r w:rsidRPr="00381A14">
              <w:rPr>
                <w:szCs w:val="20"/>
              </w:rPr>
              <w:t>DoS</w:t>
            </w:r>
          </w:p>
        </w:tc>
        <w:tc>
          <w:tcPr>
            <w:tcW w:w="1107" w:type="dxa"/>
            <w:vAlign w:val="center"/>
          </w:tcPr>
          <w:p w14:paraId="46DDB83F" w14:textId="31CF837E" w:rsidR="00011D0F" w:rsidRPr="00381A14" w:rsidRDefault="00011D0F" w:rsidP="00F92BAD">
            <w:pPr>
              <w:jc w:val="left"/>
              <w:rPr>
                <w:szCs w:val="20"/>
              </w:rPr>
            </w:pPr>
            <w:r w:rsidRPr="00381A14">
              <w:rPr>
                <w:rFonts w:hint="eastAsia"/>
                <w:szCs w:val="20"/>
              </w:rPr>
              <w:t>1</w:t>
            </w:r>
          </w:p>
        </w:tc>
        <w:tc>
          <w:tcPr>
            <w:tcW w:w="1107" w:type="dxa"/>
            <w:vAlign w:val="center"/>
          </w:tcPr>
          <w:p w14:paraId="42F22C3E" w14:textId="2EE48C22" w:rsidR="00011D0F" w:rsidRPr="00381A14" w:rsidRDefault="00011D0F" w:rsidP="00F92BAD">
            <w:pPr>
              <w:jc w:val="left"/>
              <w:rPr>
                <w:szCs w:val="20"/>
              </w:rPr>
            </w:pPr>
            <w:r w:rsidRPr="00381A14">
              <w:rPr>
                <w:rFonts w:hint="eastAsia"/>
                <w:szCs w:val="20"/>
              </w:rPr>
              <w:t>9</w:t>
            </w:r>
          </w:p>
        </w:tc>
        <w:tc>
          <w:tcPr>
            <w:tcW w:w="1108" w:type="dxa"/>
            <w:vAlign w:val="center"/>
          </w:tcPr>
          <w:p w14:paraId="5F981AD1" w14:textId="2E1A2DD9" w:rsidR="00011D0F" w:rsidRPr="00381A14" w:rsidRDefault="00011D0F" w:rsidP="00F92BAD">
            <w:pPr>
              <w:jc w:val="left"/>
              <w:rPr>
                <w:szCs w:val="20"/>
              </w:rPr>
            </w:pPr>
            <w:r w:rsidRPr="00381A14">
              <w:rPr>
                <w:rFonts w:hint="eastAsia"/>
                <w:szCs w:val="20"/>
              </w:rPr>
              <w:t>1</w:t>
            </w:r>
            <w:r w:rsidRPr="00381A14">
              <w:rPr>
                <w:szCs w:val="20"/>
              </w:rPr>
              <w:t>9</w:t>
            </w:r>
          </w:p>
        </w:tc>
        <w:tc>
          <w:tcPr>
            <w:tcW w:w="1021" w:type="dxa"/>
            <w:vAlign w:val="center"/>
          </w:tcPr>
          <w:p w14:paraId="4CD19C3E" w14:textId="7DE27A5A" w:rsidR="00011D0F" w:rsidRPr="00381A14" w:rsidRDefault="00011D0F" w:rsidP="00F92BAD">
            <w:pPr>
              <w:jc w:val="left"/>
              <w:rPr>
                <w:szCs w:val="20"/>
              </w:rPr>
            </w:pPr>
            <w:r w:rsidRPr="00381A14">
              <w:rPr>
                <w:rFonts w:hint="eastAsia"/>
                <w:szCs w:val="20"/>
              </w:rPr>
              <w:t>2</w:t>
            </w:r>
            <w:r w:rsidRPr="00381A14">
              <w:rPr>
                <w:szCs w:val="20"/>
              </w:rPr>
              <w:t>9</w:t>
            </w:r>
          </w:p>
        </w:tc>
      </w:tr>
      <w:tr w:rsidR="00011D0F" w:rsidRPr="00381A14" w14:paraId="5F082106" w14:textId="2063DB74" w:rsidTr="00356DAF">
        <w:trPr>
          <w:trHeight w:val="192"/>
        </w:trPr>
        <w:tc>
          <w:tcPr>
            <w:tcW w:w="1903" w:type="dxa"/>
            <w:vMerge/>
            <w:shd w:val="clear" w:color="auto" w:fill="E7E6E6" w:themeFill="background2"/>
            <w:vAlign w:val="center"/>
          </w:tcPr>
          <w:p w14:paraId="41C83C82" w14:textId="77777777" w:rsidR="00011D0F" w:rsidRPr="00381A14" w:rsidRDefault="00011D0F" w:rsidP="00F92BAD">
            <w:pPr>
              <w:jc w:val="left"/>
              <w:rPr>
                <w:szCs w:val="20"/>
              </w:rPr>
            </w:pPr>
          </w:p>
        </w:tc>
        <w:tc>
          <w:tcPr>
            <w:tcW w:w="913" w:type="dxa"/>
            <w:vMerge/>
            <w:shd w:val="clear" w:color="auto" w:fill="E7E6E6" w:themeFill="background2"/>
            <w:vAlign w:val="center"/>
          </w:tcPr>
          <w:p w14:paraId="39C60E56" w14:textId="77777777" w:rsidR="00011D0F" w:rsidRPr="00381A14" w:rsidRDefault="00011D0F" w:rsidP="00F92BAD">
            <w:pPr>
              <w:jc w:val="left"/>
              <w:rPr>
                <w:szCs w:val="20"/>
              </w:rPr>
            </w:pPr>
          </w:p>
        </w:tc>
        <w:tc>
          <w:tcPr>
            <w:tcW w:w="1857" w:type="dxa"/>
            <w:shd w:val="clear" w:color="auto" w:fill="E7E6E6" w:themeFill="background2"/>
            <w:vAlign w:val="center"/>
          </w:tcPr>
          <w:p w14:paraId="7E20BB2D" w14:textId="4072D62B" w:rsidR="00011D0F" w:rsidRPr="00381A14" w:rsidRDefault="00011D0F" w:rsidP="00F92BAD">
            <w:pPr>
              <w:jc w:val="left"/>
              <w:rPr>
                <w:szCs w:val="20"/>
              </w:rPr>
            </w:pPr>
            <w:r w:rsidRPr="00381A14">
              <w:rPr>
                <w:szCs w:val="20"/>
              </w:rPr>
              <w:t>Authentication-1</w:t>
            </w:r>
          </w:p>
        </w:tc>
        <w:tc>
          <w:tcPr>
            <w:tcW w:w="1107" w:type="dxa"/>
            <w:vAlign w:val="center"/>
          </w:tcPr>
          <w:p w14:paraId="48B9A78E" w14:textId="2ACA5325" w:rsidR="00011D0F" w:rsidRPr="00381A14" w:rsidRDefault="00011D0F" w:rsidP="00F92BAD">
            <w:pPr>
              <w:jc w:val="left"/>
              <w:rPr>
                <w:szCs w:val="20"/>
              </w:rPr>
            </w:pPr>
            <w:r w:rsidRPr="00381A14">
              <w:rPr>
                <w:rFonts w:hint="eastAsia"/>
                <w:szCs w:val="20"/>
              </w:rPr>
              <w:t>3</w:t>
            </w:r>
            <w:r w:rsidRPr="00381A14">
              <w:rPr>
                <w:szCs w:val="20"/>
              </w:rPr>
              <w:t>24</w:t>
            </w:r>
          </w:p>
        </w:tc>
        <w:tc>
          <w:tcPr>
            <w:tcW w:w="1107" w:type="dxa"/>
            <w:vAlign w:val="center"/>
          </w:tcPr>
          <w:p w14:paraId="155DD652" w14:textId="46FB989A" w:rsidR="00011D0F" w:rsidRPr="00381A14" w:rsidRDefault="00011D0F" w:rsidP="00F92BAD">
            <w:pPr>
              <w:jc w:val="left"/>
              <w:rPr>
                <w:szCs w:val="20"/>
              </w:rPr>
            </w:pPr>
            <w:r w:rsidRPr="00381A14">
              <w:rPr>
                <w:rFonts w:hint="eastAsia"/>
                <w:szCs w:val="20"/>
              </w:rPr>
              <w:t>2</w:t>
            </w:r>
            <w:r w:rsidRPr="00381A14">
              <w:rPr>
                <w:szCs w:val="20"/>
              </w:rPr>
              <w:t>45</w:t>
            </w:r>
          </w:p>
        </w:tc>
        <w:tc>
          <w:tcPr>
            <w:tcW w:w="1108" w:type="dxa"/>
            <w:vAlign w:val="center"/>
          </w:tcPr>
          <w:p w14:paraId="4BF3B233" w14:textId="0E71F21D" w:rsidR="00011D0F" w:rsidRPr="00381A14" w:rsidRDefault="00011D0F" w:rsidP="00F92BAD">
            <w:pPr>
              <w:jc w:val="left"/>
              <w:rPr>
                <w:szCs w:val="20"/>
              </w:rPr>
            </w:pPr>
            <w:r w:rsidRPr="00381A14">
              <w:rPr>
                <w:rFonts w:hint="eastAsia"/>
                <w:szCs w:val="20"/>
              </w:rPr>
              <w:t>2</w:t>
            </w:r>
            <w:r w:rsidRPr="00381A14">
              <w:rPr>
                <w:szCs w:val="20"/>
              </w:rPr>
              <w:t>13</w:t>
            </w:r>
          </w:p>
        </w:tc>
        <w:tc>
          <w:tcPr>
            <w:tcW w:w="1021" w:type="dxa"/>
            <w:vAlign w:val="center"/>
          </w:tcPr>
          <w:p w14:paraId="31E6BE51" w14:textId="1705CAF3" w:rsidR="00011D0F" w:rsidRPr="00381A14" w:rsidRDefault="00011D0F" w:rsidP="00F92BAD">
            <w:pPr>
              <w:jc w:val="left"/>
              <w:rPr>
                <w:szCs w:val="20"/>
              </w:rPr>
            </w:pPr>
            <w:r w:rsidRPr="00381A14">
              <w:rPr>
                <w:rFonts w:hint="eastAsia"/>
                <w:szCs w:val="20"/>
              </w:rPr>
              <w:t>7</w:t>
            </w:r>
            <w:r w:rsidRPr="00381A14">
              <w:rPr>
                <w:szCs w:val="20"/>
              </w:rPr>
              <w:t>82</w:t>
            </w:r>
          </w:p>
        </w:tc>
      </w:tr>
      <w:tr w:rsidR="00581BB5" w:rsidRPr="00381A14" w14:paraId="3291E2FA" w14:textId="7C2006B5" w:rsidTr="0071226A">
        <w:trPr>
          <w:trHeight w:val="77"/>
        </w:trPr>
        <w:tc>
          <w:tcPr>
            <w:tcW w:w="1903" w:type="dxa"/>
            <w:vMerge/>
            <w:shd w:val="clear" w:color="auto" w:fill="E7E6E6" w:themeFill="background2"/>
            <w:vAlign w:val="center"/>
          </w:tcPr>
          <w:p w14:paraId="37CB7376" w14:textId="77777777" w:rsidR="00581BB5" w:rsidRPr="00381A14" w:rsidRDefault="00581BB5" w:rsidP="00F92BAD">
            <w:pPr>
              <w:jc w:val="left"/>
              <w:rPr>
                <w:szCs w:val="20"/>
              </w:rPr>
            </w:pPr>
          </w:p>
        </w:tc>
        <w:tc>
          <w:tcPr>
            <w:tcW w:w="913" w:type="dxa"/>
            <w:shd w:val="clear" w:color="auto" w:fill="E7E6E6" w:themeFill="background2"/>
            <w:vAlign w:val="center"/>
          </w:tcPr>
          <w:p w14:paraId="6F3CA868" w14:textId="77777777" w:rsidR="00581BB5" w:rsidRPr="00381A14" w:rsidRDefault="00581BB5"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1E03B8BD" w14:textId="108F13A7" w:rsidR="00581BB5" w:rsidRPr="00381A14" w:rsidRDefault="00581BB5" w:rsidP="00F92BAD">
            <w:pPr>
              <w:jc w:val="left"/>
              <w:rPr>
                <w:szCs w:val="20"/>
              </w:rPr>
            </w:pPr>
            <w:r w:rsidRPr="00381A14">
              <w:rPr>
                <w:szCs w:val="20"/>
              </w:rPr>
              <w:t>Authentication-2</w:t>
            </w:r>
          </w:p>
        </w:tc>
        <w:tc>
          <w:tcPr>
            <w:tcW w:w="1107" w:type="dxa"/>
            <w:vAlign w:val="center"/>
          </w:tcPr>
          <w:p w14:paraId="0FD2F4EB" w14:textId="43F41F15" w:rsidR="00581BB5" w:rsidRPr="00381A14" w:rsidRDefault="00581BB5" w:rsidP="00F92BAD">
            <w:pPr>
              <w:jc w:val="left"/>
              <w:rPr>
                <w:szCs w:val="20"/>
              </w:rPr>
            </w:pPr>
            <w:r w:rsidRPr="00381A14">
              <w:rPr>
                <w:rFonts w:hint="eastAsia"/>
                <w:szCs w:val="20"/>
              </w:rPr>
              <w:t>3</w:t>
            </w:r>
            <w:r w:rsidRPr="00381A14">
              <w:rPr>
                <w:szCs w:val="20"/>
              </w:rPr>
              <w:t>24</w:t>
            </w:r>
          </w:p>
        </w:tc>
        <w:tc>
          <w:tcPr>
            <w:tcW w:w="1107" w:type="dxa"/>
            <w:vAlign w:val="center"/>
          </w:tcPr>
          <w:p w14:paraId="2B0A8F13" w14:textId="07594B77" w:rsidR="00581BB5" w:rsidRPr="00381A14" w:rsidRDefault="00581BB5" w:rsidP="00F92BAD">
            <w:pPr>
              <w:jc w:val="left"/>
              <w:rPr>
                <w:szCs w:val="20"/>
              </w:rPr>
            </w:pPr>
            <w:r w:rsidRPr="00381A14">
              <w:rPr>
                <w:rFonts w:hint="eastAsia"/>
                <w:szCs w:val="20"/>
              </w:rPr>
              <w:t>2</w:t>
            </w:r>
            <w:r w:rsidRPr="00381A14">
              <w:rPr>
                <w:szCs w:val="20"/>
              </w:rPr>
              <w:t>45</w:t>
            </w:r>
          </w:p>
        </w:tc>
        <w:tc>
          <w:tcPr>
            <w:tcW w:w="1108" w:type="dxa"/>
            <w:vAlign w:val="center"/>
          </w:tcPr>
          <w:p w14:paraId="4F1F8C1E" w14:textId="07B0B7C0" w:rsidR="00581BB5" w:rsidRPr="00381A14" w:rsidRDefault="00581BB5" w:rsidP="00F92BAD">
            <w:pPr>
              <w:jc w:val="left"/>
              <w:rPr>
                <w:szCs w:val="20"/>
              </w:rPr>
            </w:pPr>
            <w:r w:rsidRPr="00381A14">
              <w:rPr>
                <w:rFonts w:hint="eastAsia"/>
                <w:szCs w:val="20"/>
              </w:rPr>
              <w:t>2</w:t>
            </w:r>
            <w:r w:rsidRPr="00381A14">
              <w:rPr>
                <w:szCs w:val="20"/>
              </w:rPr>
              <w:t>13</w:t>
            </w:r>
          </w:p>
        </w:tc>
        <w:tc>
          <w:tcPr>
            <w:tcW w:w="1021" w:type="dxa"/>
            <w:vAlign w:val="center"/>
          </w:tcPr>
          <w:p w14:paraId="73AE536C" w14:textId="2185F7F9" w:rsidR="00581BB5" w:rsidRPr="00381A14" w:rsidRDefault="00581BB5" w:rsidP="00F92BAD">
            <w:pPr>
              <w:jc w:val="left"/>
              <w:rPr>
                <w:szCs w:val="20"/>
              </w:rPr>
            </w:pPr>
            <w:r w:rsidRPr="00381A14">
              <w:rPr>
                <w:rFonts w:hint="eastAsia"/>
                <w:szCs w:val="20"/>
              </w:rPr>
              <w:t>7</w:t>
            </w:r>
            <w:r w:rsidRPr="00381A14">
              <w:rPr>
                <w:szCs w:val="20"/>
              </w:rPr>
              <w:t>82</w:t>
            </w:r>
          </w:p>
        </w:tc>
      </w:tr>
      <w:tr w:rsidR="00581BB5" w:rsidRPr="00381A14" w14:paraId="11291C2E" w14:textId="7330E80F" w:rsidTr="00356DAF">
        <w:trPr>
          <w:trHeight w:val="193"/>
        </w:trPr>
        <w:tc>
          <w:tcPr>
            <w:tcW w:w="1903" w:type="dxa"/>
            <w:vMerge w:val="restart"/>
            <w:shd w:val="clear" w:color="auto" w:fill="E7E6E6" w:themeFill="background2"/>
            <w:vAlign w:val="center"/>
          </w:tcPr>
          <w:p w14:paraId="2C155F2D" w14:textId="77777777" w:rsidR="00581BB5" w:rsidRPr="00381A14" w:rsidRDefault="00581BB5" w:rsidP="00F92BAD">
            <w:pPr>
              <w:jc w:val="left"/>
              <w:rPr>
                <w:szCs w:val="20"/>
              </w:rPr>
            </w:pPr>
            <w:r w:rsidRPr="00381A14">
              <w:rPr>
                <w:szCs w:val="20"/>
              </w:rPr>
              <w:t>WET_RCON_GOFF</w:t>
            </w:r>
          </w:p>
        </w:tc>
        <w:tc>
          <w:tcPr>
            <w:tcW w:w="913" w:type="dxa"/>
            <w:vMerge w:val="restart"/>
            <w:shd w:val="clear" w:color="auto" w:fill="E7E6E6" w:themeFill="background2"/>
            <w:vAlign w:val="center"/>
          </w:tcPr>
          <w:p w14:paraId="5249015D" w14:textId="77777777" w:rsidR="00581BB5" w:rsidRPr="00381A14" w:rsidRDefault="00581BB5"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744B35E5" w14:textId="1741EA9A" w:rsidR="00581BB5" w:rsidRPr="00381A14" w:rsidRDefault="00581BB5" w:rsidP="00F92BAD">
            <w:pPr>
              <w:jc w:val="left"/>
              <w:rPr>
                <w:szCs w:val="20"/>
              </w:rPr>
            </w:pPr>
            <w:r w:rsidRPr="00381A14">
              <w:rPr>
                <w:szCs w:val="20"/>
              </w:rPr>
              <w:t>DoS</w:t>
            </w:r>
          </w:p>
        </w:tc>
        <w:tc>
          <w:tcPr>
            <w:tcW w:w="1107" w:type="dxa"/>
            <w:vAlign w:val="center"/>
          </w:tcPr>
          <w:p w14:paraId="045F8BBB" w14:textId="63F217AF" w:rsidR="00581BB5" w:rsidRPr="00381A14" w:rsidRDefault="00581BB5" w:rsidP="00F92BAD">
            <w:pPr>
              <w:jc w:val="left"/>
              <w:rPr>
                <w:szCs w:val="20"/>
              </w:rPr>
            </w:pPr>
            <w:r w:rsidRPr="00381A14">
              <w:rPr>
                <w:rFonts w:hint="eastAsia"/>
                <w:szCs w:val="20"/>
              </w:rPr>
              <w:t>N</w:t>
            </w:r>
            <w:r w:rsidRPr="00381A14">
              <w:rPr>
                <w:szCs w:val="20"/>
              </w:rPr>
              <w:t>/A</w:t>
            </w:r>
          </w:p>
        </w:tc>
        <w:tc>
          <w:tcPr>
            <w:tcW w:w="1107" w:type="dxa"/>
            <w:vAlign w:val="center"/>
          </w:tcPr>
          <w:p w14:paraId="60802A05" w14:textId="2AFCBEE4" w:rsidR="00581BB5" w:rsidRPr="00381A14" w:rsidRDefault="00581BB5" w:rsidP="00F92BAD">
            <w:pPr>
              <w:jc w:val="left"/>
              <w:rPr>
                <w:szCs w:val="20"/>
              </w:rPr>
            </w:pPr>
            <w:r w:rsidRPr="00381A14">
              <w:rPr>
                <w:rFonts w:hint="eastAsia"/>
                <w:szCs w:val="20"/>
              </w:rPr>
              <w:t>N</w:t>
            </w:r>
            <w:r w:rsidRPr="00381A14">
              <w:rPr>
                <w:szCs w:val="20"/>
              </w:rPr>
              <w:t>/A</w:t>
            </w:r>
          </w:p>
        </w:tc>
        <w:tc>
          <w:tcPr>
            <w:tcW w:w="1108" w:type="dxa"/>
            <w:vAlign w:val="center"/>
          </w:tcPr>
          <w:p w14:paraId="2FD8FEA6" w14:textId="6B9129C7" w:rsidR="00581BB5" w:rsidRPr="00381A14" w:rsidRDefault="00581BB5" w:rsidP="00F92BAD">
            <w:pPr>
              <w:jc w:val="left"/>
              <w:rPr>
                <w:szCs w:val="20"/>
              </w:rPr>
            </w:pPr>
            <w:r w:rsidRPr="00381A14">
              <w:rPr>
                <w:rFonts w:hint="eastAsia"/>
                <w:szCs w:val="20"/>
              </w:rPr>
              <w:t>2</w:t>
            </w:r>
            <w:r w:rsidRPr="00381A14">
              <w:rPr>
                <w:szCs w:val="20"/>
              </w:rPr>
              <w:t>000</w:t>
            </w:r>
          </w:p>
        </w:tc>
        <w:tc>
          <w:tcPr>
            <w:tcW w:w="1021" w:type="dxa"/>
            <w:vAlign w:val="center"/>
          </w:tcPr>
          <w:p w14:paraId="3643718C" w14:textId="390422D0" w:rsidR="00581BB5" w:rsidRPr="00381A14" w:rsidRDefault="00581BB5" w:rsidP="00F92BAD">
            <w:pPr>
              <w:jc w:val="left"/>
              <w:rPr>
                <w:szCs w:val="20"/>
              </w:rPr>
            </w:pPr>
            <w:r w:rsidRPr="00381A14">
              <w:rPr>
                <w:rFonts w:hint="eastAsia"/>
                <w:szCs w:val="20"/>
              </w:rPr>
              <w:t>2</w:t>
            </w:r>
            <w:r w:rsidRPr="00381A14">
              <w:rPr>
                <w:szCs w:val="20"/>
              </w:rPr>
              <w:t>000</w:t>
            </w:r>
          </w:p>
        </w:tc>
      </w:tr>
      <w:tr w:rsidR="00581BB5" w:rsidRPr="00381A14" w14:paraId="55323811" w14:textId="5467E97D" w:rsidTr="00356DAF">
        <w:trPr>
          <w:trHeight w:val="192"/>
        </w:trPr>
        <w:tc>
          <w:tcPr>
            <w:tcW w:w="1903" w:type="dxa"/>
            <w:vMerge/>
            <w:shd w:val="clear" w:color="auto" w:fill="E7E6E6" w:themeFill="background2"/>
            <w:vAlign w:val="center"/>
          </w:tcPr>
          <w:p w14:paraId="2EB5F7FB" w14:textId="77777777" w:rsidR="00581BB5" w:rsidRPr="00381A14" w:rsidRDefault="00581BB5" w:rsidP="00F92BAD">
            <w:pPr>
              <w:jc w:val="left"/>
              <w:rPr>
                <w:szCs w:val="20"/>
              </w:rPr>
            </w:pPr>
          </w:p>
        </w:tc>
        <w:tc>
          <w:tcPr>
            <w:tcW w:w="913" w:type="dxa"/>
            <w:vMerge/>
            <w:shd w:val="clear" w:color="auto" w:fill="E7E6E6" w:themeFill="background2"/>
            <w:vAlign w:val="center"/>
          </w:tcPr>
          <w:p w14:paraId="15F7359F" w14:textId="77777777" w:rsidR="00581BB5" w:rsidRPr="00381A14" w:rsidRDefault="00581BB5" w:rsidP="00F92BAD">
            <w:pPr>
              <w:jc w:val="left"/>
              <w:rPr>
                <w:szCs w:val="20"/>
              </w:rPr>
            </w:pPr>
          </w:p>
        </w:tc>
        <w:tc>
          <w:tcPr>
            <w:tcW w:w="1857" w:type="dxa"/>
            <w:shd w:val="clear" w:color="auto" w:fill="E7E6E6" w:themeFill="background2"/>
            <w:vAlign w:val="center"/>
          </w:tcPr>
          <w:p w14:paraId="47D0DBA5" w14:textId="56D1C9A5" w:rsidR="00581BB5" w:rsidRPr="00381A14" w:rsidRDefault="00581BB5" w:rsidP="00F92BAD">
            <w:pPr>
              <w:jc w:val="left"/>
              <w:rPr>
                <w:szCs w:val="20"/>
              </w:rPr>
            </w:pPr>
            <w:r w:rsidRPr="00381A14">
              <w:rPr>
                <w:szCs w:val="20"/>
              </w:rPr>
              <w:t>Authentication-1</w:t>
            </w:r>
          </w:p>
        </w:tc>
        <w:tc>
          <w:tcPr>
            <w:tcW w:w="1107" w:type="dxa"/>
            <w:vAlign w:val="center"/>
          </w:tcPr>
          <w:p w14:paraId="32871C56" w14:textId="14A9B8FD" w:rsidR="00581BB5" w:rsidRPr="00381A14" w:rsidRDefault="00581BB5" w:rsidP="00F92BAD">
            <w:pPr>
              <w:jc w:val="left"/>
              <w:rPr>
                <w:szCs w:val="20"/>
              </w:rPr>
            </w:pPr>
            <w:r w:rsidRPr="00381A14">
              <w:rPr>
                <w:rFonts w:hint="eastAsia"/>
                <w:szCs w:val="20"/>
              </w:rPr>
              <w:t>N</w:t>
            </w:r>
            <w:r w:rsidRPr="00381A14">
              <w:rPr>
                <w:szCs w:val="20"/>
              </w:rPr>
              <w:t>/A</w:t>
            </w:r>
          </w:p>
        </w:tc>
        <w:tc>
          <w:tcPr>
            <w:tcW w:w="1107" w:type="dxa"/>
            <w:vAlign w:val="center"/>
          </w:tcPr>
          <w:p w14:paraId="0456EF74" w14:textId="4E1CC9DE" w:rsidR="00581BB5" w:rsidRPr="00381A14" w:rsidRDefault="00581BB5" w:rsidP="00F92BAD">
            <w:pPr>
              <w:jc w:val="left"/>
              <w:rPr>
                <w:szCs w:val="20"/>
              </w:rPr>
            </w:pPr>
            <w:r w:rsidRPr="00381A14">
              <w:rPr>
                <w:rFonts w:hint="eastAsia"/>
                <w:szCs w:val="20"/>
              </w:rPr>
              <w:t>N</w:t>
            </w:r>
            <w:r w:rsidRPr="00381A14">
              <w:rPr>
                <w:szCs w:val="20"/>
              </w:rPr>
              <w:t>/A</w:t>
            </w:r>
          </w:p>
        </w:tc>
        <w:tc>
          <w:tcPr>
            <w:tcW w:w="1108" w:type="dxa"/>
            <w:vAlign w:val="center"/>
          </w:tcPr>
          <w:p w14:paraId="162CF150" w14:textId="109775A7" w:rsidR="00581BB5" w:rsidRPr="00381A14" w:rsidRDefault="00581BB5" w:rsidP="00F92BAD">
            <w:pPr>
              <w:jc w:val="left"/>
              <w:rPr>
                <w:szCs w:val="20"/>
              </w:rPr>
            </w:pPr>
            <w:r w:rsidRPr="00381A14">
              <w:rPr>
                <w:rFonts w:hint="eastAsia"/>
                <w:szCs w:val="20"/>
              </w:rPr>
              <w:t>2</w:t>
            </w:r>
            <w:r w:rsidRPr="00381A14">
              <w:rPr>
                <w:szCs w:val="20"/>
              </w:rPr>
              <w:t>13</w:t>
            </w:r>
          </w:p>
        </w:tc>
        <w:tc>
          <w:tcPr>
            <w:tcW w:w="1021" w:type="dxa"/>
            <w:vAlign w:val="center"/>
          </w:tcPr>
          <w:p w14:paraId="31755440" w14:textId="3F89CDD4" w:rsidR="00581BB5" w:rsidRPr="00381A14" w:rsidRDefault="00581BB5" w:rsidP="00F92BAD">
            <w:pPr>
              <w:jc w:val="left"/>
              <w:rPr>
                <w:szCs w:val="20"/>
              </w:rPr>
            </w:pPr>
            <w:r w:rsidRPr="00381A14">
              <w:rPr>
                <w:rFonts w:hint="eastAsia"/>
                <w:szCs w:val="20"/>
              </w:rPr>
              <w:t>2</w:t>
            </w:r>
            <w:r w:rsidRPr="00381A14">
              <w:rPr>
                <w:szCs w:val="20"/>
              </w:rPr>
              <w:t>13</w:t>
            </w:r>
          </w:p>
        </w:tc>
      </w:tr>
      <w:tr w:rsidR="00581BB5" w:rsidRPr="00381A14" w14:paraId="5CA718F5" w14:textId="7D2DEE0B" w:rsidTr="0071226A">
        <w:trPr>
          <w:trHeight w:val="77"/>
        </w:trPr>
        <w:tc>
          <w:tcPr>
            <w:tcW w:w="1903" w:type="dxa"/>
            <w:vMerge/>
            <w:shd w:val="clear" w:color="auto" w:fill="E7E6E6" w:themeFill="background2"/>
            <w:vAlign w:val="center"/>
          </w:tcPr>
          <w:p w14:paraId="4F29E311" w14:textId="77777777" w:rsidR="00581BB5" w:rsidRPr="00381A14" w:rsidRDefault="00581BB5" w:rsidP="00F92BAD">
            <w:pPr>
              <w:jc w:val="left"/>
              <w:rPr>
                <w:szCs w:val="20"/>
              </w:rPr>
            </w:pPr>
          </w:p>
        </w:tc>
        <w:tc>
          <w:tcPr>
            <w:tcW w:w="913" w:type="dxa"/>
            <w:shd w:val="clear" w:color="auto" w:fill="E7E6E6" w:themeFill="background2"/>
            <w:vAlign w:val="center"/>
          </w:tcPr>
          <w:p w14:paraId="1077C966" w14:textId="77777777" w:rsidR="00581BB5" w:rsidRPr="00381A14" w:rsidRDefault="00581BB5"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770F0693" w14:textId="4931A585" w:rsidR="00581BB5" w:rsidRPr="00381A14" w:rsidRDefault="00581BB5" w:rsidP="00F92BAD">
            <w:pPr>
              <w:jc w:val="left"/>
              <w:rPr>
                <w:szCs w:val="20"/>
              </w:rPr>
            </w:pPr>
            <w:r w:rsidRPr="00381A14">
              <w:rPr>
                <w:szCs w:val="20"/>
              </w:rPr>
              <w:t>Authentication-2</w:t>
            </w:r>
          </w:p>
        </w:tc>
        <w:tc>
          <w:tcPr>
            <w:tcW w:w="1107" w:type="dxa"/>
            <w:vAlign w:val="center"/>
          </w:tcPr>
          <w:p w14:paraId="167C225A" w14:textId="72C2B183" w:rsidR="00581BB5" w:rsidRPr="00381A14" w:rsidRDefault="00455483" w:rsidP="00F92BAD">
            <w:pPr>
              <w:jc w:val="left"/>
              <w:rPr>
                <w:szCs w:val="20"/>
              </w:rPr>
            </w:pPr>
            <w:r w:rsidRPr="00381A14">
              <w:rPr>
                <w:rFonts w:hint="eastAsia"/>
                <w:szCs w:val="20"/>
              </w:rPr>
              <w:t>N</w:t>
            </w:r>
            <w:r w:rsidRPr="00381A14">
              <w:rPr>
                <w:szCs w:val="20"/>
              </w:rPr>
              <w:t>/A</w:t>
            </w:r>
          </w:p>
        </w:tc>
        <w:tc>
          <w:tcPr>
            <w:tcW w:w="1107" w:type="dxa"/>
            <w:vAlign w:val="center"/>
          </w:tcPr>
          <w:p w14:paraId="333E8E5E" w14:textId="20AEE20C" w:rsidR="00581BB5" w:rsidRPr="00381A14" w:rsidRDefault="00455483" w:rsidP="00F92BAD">
            <w:pPr>
              <w:jc w:val="left"/>
              <w:rPr>
                <w:szCs w:val="20"/>
              </w:rPr>
            </w:pPr>
            <w:r w:rsidRPr="00381A14">
              <w:rPr>
                <w:rFonts w:hint="eastAsia"/>
                <w:szCs w:val="20"/>
              </w:rPr>
              <w:t>N</w:t>
            </w:r>
            <w:r w:rsidRPr="00381A14">
              <w:rPr>
                <w:szCs w:val="20"/>
              </w:rPr>
              <w:t>/A</w:t>
            </w:r>
          </w:p>
        </w:tc>
        <w:tc>
          <w:tcPr>
            <w:tcW w:w="1108" w:type="dxa"/>
            <w:vAlign w:val="center"/>
          </w:tcPr>
          <w:p w14:paraId="01E8846B" w14:textId="0CD0F3D7" w:rsidR="00581BB5" w:rsidRPr="00381A14" w:rsidRDefault="00455483" w:rsidP="00F92BAD">
            <w:pPr>
              <w:jc w:val="left"/>
              <w:rPr>
                <w:szCs w:val="20"/>
              </w:rPr>
            </w:pPr>
            <w:r w:rsidRPr="00381A14">
              <w:rPr>
                <w:rFonts w:hint="eastAsia"/>
                <w:szCs w:val="20"/>
              </w:rPr>
              <w:t>2</w:t>
            </w:r>
            <w:r w:rsidRPr="00381A14">
              <w:rPr>
                <w:szCs w:val="20"/>
              </w:rPr>
              <w:t>13</w:t>
            </w:r>
          </w:p>
        </w:tc>
        <w:tc>
          <w:tcPr>
            <w:tcW w:w="1021" w:type="dxa"/>
            <w:vAlign w:val="center"/>
          </w:tcPr>
          <w:p w14:paraId="6612112F" w14:textId="264DC153" w:rsidR="00581BB5" w:rsidRPr="00381A14" w:rsidRDefault="00455483" w:rsidP="00F92BAD">
            <w:pPr>
              <w:jc w:val="left"/>
              <w:rPr>
                <w:szCs w:val="20"/>
              </w:rPr>
            </w:pPr>
            <w:r w:rsidRPr="00381A14">
              <w:rPr>
                <w:rFonts w:hint="eastAsia"/>
                <w:szCs w:val="20"/>
              </w:rPr>
              <w:t>2</w:t>
            </w:r>
            <w:r w:rsidRPr="00381A14">
              <w:rPr>
                <w:szCs w:val="20"/>
              </w:rPr>
              <w:t>13</w:t>
            </w:r>
          </w:p>
        </w:tc>
      </w:tr>
      <w:tr w:rsidR="00581BB5" w:rsidRPr="00381A14" w14:paraId="6098AE6C" w14:textId="37C692CA" w:rsidTr="00356DAF">
        <w:trPr>
          <w:trHeight w:val="193"/>
        </w:trPr>
        <w:tc>
          <w:tcPr>
            <w:tcW w:w="1903" w:type="dxa"/>
            <w:vMerge w:val="restart"/>
            <w:shd w:val="clear" w:color="auto" w:fill="E7E6E6" w:themeFill="background2"/>
            <w:vAlign w:val="center"/>
          </w:tcPr>
          <w:p w14:paraId="062004A6" w14:textId="77777777" w:rsidR="00581BB5" w:rsidRPr="00381A14" w:rsidRDefault="00581BB5" w:rsidP="00F92BAD">
            <w:pPr>
              <w:jc w:val="left"/>
              <w:rPr>
                <w:szCs w:val="20"/>
              </w:rPr>
            </w:pPr>
            <w:r w:rsidRPr="00381A14">
              <w:rPr>
                <w:szCs w:val="20"/>
              </w:rPr>
              <w:t>WET_RCON_GON</w:t>
            </w:r>
          </w:p>
        </w:tc>
        <w:tc>
          <w:tcPr>
            <w:tcW w:w="913" w:type="dxa"/>
            <w:vMerge w:val="restart"/>
            <w:shd w:val="clear" w:color="auto" w:fill="E7E6E6" w:themeFill="background2"/>
            <w:vAlign w:val="center"/>
          </w:tcPr>
          <w:p w14:paraId="3DF7C9D7" w14:textId="77777777" w:rsidR="00581BB5" w:rsidRPr="00381A14" w:rsidRDefault="00581BB5"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0F9B83C9" w14:textId="4051B442" w:rsidR="00581BB5" w:rsidRPr="00381A14" w:rsidRDefault="00581BB5" w:rsidP="00F92BAD">
            <w:pPr>
              <w:jc w:val="left"/>
              <w:rPr>
                <w:szCs w:val="20"/>
              </w:rPr>
            </w:pPr>
            <w:r w:rsidRPr="00381A14">
              <w:rPr>
                <w:szCs w:val="20"/>
              </w:rPr>
              <w:t>DoS</w:t>
            </w:r>
          </w:p>
        </w:tc>
        <w:tc>
          <w:tcPr>
            <w:tcW w:w="1107" w:type="dxa"/>
            <w:vAlign w:val="center"/>
          </w:tcPr>
          <w:p w14:paraId="5C1B7D46" w14:textId="477F0207" w:rsidR="00581BB5" w:rsidRPr="00381A14" w:rsidRDefault="00581BB5" w:rsidP="00F92BAD">
            <w:pPr>
              <w:jc w:val="left"/>
              <w:rPr>
                <w:szCs w:val="20"/>
              </w:rPr>
            </w:pPr>
            <w:r w:rsidRPr="00381A14">
              <w:rPr>
                <w:rFonts w:hint="eastAsia"/>
                <w:szCs w:val="20"/>
              </w:rPr>
              <w:t>2</w:t>
            </w:r>
            <w:r w:rsidRPr="00381A14">
              <w:rPr>
                <w:szCs w:val="20"/>
              </w:rPr>
              <w:t>000</w:t>
            </w:r>
          </w:p>
        </w:tc>
        <w:tc>
          <w:tcPr>
            <w:tcW w:w="1107" w:type="dxa"/>
            <w:vAlign w:val="center"/>
          </w:tcPr>
          <w:p w14:paraId="25A1DCAB" w14:textId="2E3FABD2" w:rsidR="00581BB5" w:rsidRPr="00381A14" w:rsidRDefault="00581BB5" w:rsidP="00F92BAD">
            <w:pPr>
              <w:jc w:val="left"/>
              <w:rPr>
                <w:szCs w:val="20"/>
              </w:rPr>
            </w:pPr>
            <w:r w:rsidRPr="00381A14">
              <w:rPr>
                <w:rFonts w:hint="eastAsia"/>
                <w:szCs w:val="20"/>
              </w:rPr>
              <w:t>2</w:t>
            </w:r>
            <w:r w:rsidRPr="00381A14">
              <w:rPr>
                <w:szCs w:val="20"/>
              </w:rPr>
              <w:t>000</w:t>
            </w:r>
          </w:p>
        </w:tc>
        <w:tc>
          <w:tcPr>
            <w:tcW w:w="1108" w:type="dxa"/>
            <w:vAlign w:val="center"/>
          </w:tcPr>
          <w:p w14:paraId="4D9B57B9" w14:textId="1A325EEE" w:rsidR="00581BB5" w:rsidRPr="00381A14" w:rsidRDefault="00581BB5" w:rsidP="00F92BAD">
            <w:pPr>
              <w:jc w:val="left"/>
              <w:rPr>
                <w:szCs w:val="20"/>
              </w:rPr>
            </w:pPr>
            <w:r w:rsidRPr="00381A14">
              <w:rPr>
                <w:rFonts w:hint="eastAsia"/>
                <w:szCs w:val="20"/>
              </w:rPr>
              <w:t>2</w:t>
            </w:r>
            <w:r w:rsidRPr="00381A14">
              <w:rPr>
                <w:szCs w:val="20"/>
              </w:rPr>
              <w:t>000</w:t>
            </w:r>
          </w:p>
        </w:tc>
        <w:tc>
          <w:tcPr>
            <w:tcW w:w="1021" w:type="dxa"/>
            <w:vAlign w:val="center"/>
          </w:tcPr>
          <w:p w14:paraId="57FA2E17" w14:textId="0AC6E102" w:rsidR="00581BB5" w:rsidRPr="00381A14" w:rsidRDefault="00581BB5" w:rsidP="00F92BAD">
            <w:pPr>
              <w:jc w:val="left"/>
              <w:rPr>
                <w:szCs w:val="20"/>
              </w:rPr>
            </w:pPr>
            <w:r w:rsidRPr="00381A14">
              <w:rPr>
                <w:rFonts w:hint="eastAsia"/>
                <w:szCs w:val="20"/>
              </w:rPr>
              <w:t>6</w:t>
            </w:r>
            <w:r w:rsidRPr="00381A14">
              <w:rPr>
                <w:szCs w:val="20"/>
              </w:rPr>
              <w:t>000</w:t>
            </w:r>
          </w:p>
        </w:tc>
      </w:tr>
      <w:tr w:rsidR="00581BB5" w:rsidRPr="00381A14" w14:paraId="494A6C72" w14:textId="33C718F9" w:rsidTr="00356DAF">
        <w:trPr>
          <w:trHeight w:val="192"/>
        </w:trPr>
        <w:tc>
          <w:tcPr>
            <w:tcW w:w="1903" w:type="dxa"/>
            <w:vMerge/>
            <w:shd w:val="clear" w:color="auto" w:fill="E7E6E6" w:themeFill="background2"/>
            <w:vAlign w:val="center"/>
          </w:tcPr>
          <w:p w14:paraId="5419730B" w14:textId="77777777" w:rsidR="00581BB5" w:rsidRPr="00381A14" w:rsidRDefault="00581BB5" w:rsidP="00F92BAD">
            <w:pPr>
              <w:jc w:val="left"/>
              <w:rPr>
                <w:szCs w:val="20"/>
              </w:rPr>
            </w:pPr>
          </w:p>
        </w:tc>
        <w:tc>
          <w:tcPr>
            <w:tcW w:w="913" w:type="dxa"/>
            <w:vMerge/>
            <w:shd w:val="clear" w:color="auto" w:fill="E7E6E6" w:themeFill="background2"/>
            <w:vAlign w:val="center"/>
          </w:tcPr>
          <w:p w14:paraId="6F5F5033" w14:textId="77777777" w:rsidR="00581BB5" w:rsidRPr="00381A14" w:rsidRDefault="00581BB5" w:rsidP="00F92BAD">
            <w:pPr>
              <w:jc w:val="left"/>
              <w:rPr>
                <w:szCs w:val="20"/>
              </w:rPr>
            </w:pPr>
          </w:p>
        </w:tc>
        <w:tc>
          <w:tcPr>
            <w:tcW w:w="1857" w:type="dxa"/>
            <w:shd w:val="clear" w:color="auto" w:fill="E7E6E6" w:themeFill="background2"/>
            <w:vAlign w:val="center"/>
          </w:tcPr>
          <w:p w14:paraId="3694A140" w14:textId="197D1993" w:rsidR="00581BB5" w:rsidRPr="00381A14" w:rsidRDefault="00581BB5" w:rsidP="00F92BAD">
            <w:pPr>
              <w:jc w:val="left"/>
              <w:rPr>
                <w:szCs w:val="20"/>
              </w:rPr>
            </w:pPr>
            <w:r w:rsidRPr="00381A14">
              <w:rPr>
                <w:szCs w:val="20"/>
              </w:rPr>
              <w:t>Authentication-1</w:t>
            </w:r>
          </w:p>
        </w:tc>
        <w:tc>
          <w:tcPr>
            <w:tcW w:w="1107" w:type="dxa"/>
            <w:vAlign w:val="center"/>
          </w:tcPr>
          <w:p w14:paraId="7EFADD4D" w14:textId="0A8A1BFA" w:rsidR="00581BB5" w:rsidRPr="00381A14" w:rsidRDefault="00581BB5" w:rsidP="00F92BAD">
            <w:pPr>
              <w:jc w:val="left"/>
              <w:rPr>
                <w:szCs w:val="20"/>
              </w:rPr>
            </w:pPr>
            <w:r w:rsidRPr="00381A14">
              <w:rPr>
                <w:rFonts w:hint="eastAsia"/>
                <w:szCs w:val="20"/>
              </w:rPr>
              <w:t>3</w:t>
            </w:r>
            <w:r w:rsidRPr="00381A14">
              <w:rPr>
                <w:szCs w:val="20"/>
              </w:rPr>
              <w:t>24</w:t>
            </w:r>
          </w:p>
        </w:tc>
        <w:tc>
          <w:tcPr>
            <w:tcW w:w="1107" w:type="dxa"/>
            <w:vAlign w:val="center"/>
          </w:tcPr>
          <w:p w14:paraId="7908D6FE" w14:textId="6C6651D4" w:rsidR="00581BB5" w:rsidRPr="00381A14" w:rsidRDefault="00581BB5" w:rsidP="00F92BAD">
            <w:pPr>
              <w:jc w:val="left"/>
              <w:rPr>
                <w:szCs w:val="20"/>
              </w:rPr>
            </w:pPr>
            <w:r w:rsidRPr="00381A14">
              <w:rPr>
                <w:rFonts w:hint="eastAsia"/>
                <w:szCs w:val="20"/>
              </w:rPr>
              <w:t>2</w:t>
            </w:r>
            <w:r w:rsidRPr="00381A14">
              <w:rPr>
                <w:szCs w:val="20"/>
              </w:rPr>
              <w:t>45</w:t>
            </w:r>
          </w:p>
        </w:tc>
        <w:tc>
          <w:tcPr>
            <w:tcW w:w="1108" w:type="dxa"/>
            <w:vAlign w:val="center"/>
          </w:tcPr>
          <w:p w14:paraId="632CD092" w14:textId="39DD18FB" w:rsidR="00581BB5" w:rsidRPr="00381A14" w:rsidRDefault="00581BB5" w:rsidP="00F92BAD">
            <w:pPr>
              <w:jc w:val="left"/>
              <w:rPr>
                <w:szCs w:val="20"/>
              </w:rPr>
            </w:pPr>
            <w:r w:rsidRPr="00381A14">
              <w:rPr>
                <w:rFonts w:hint="eastAsia"/>
                <w:szCs w:val="20"/>
              </w:rPr>
              <w:t>2</w:t>
            </w:r>
            <w:r w:rsidRPr="00381A14">
              <w:rPr>
                <w:szCs w:val="20"/>
              </w:rPr>
              <w:t>13</w:t>
            </w:r>
          </w:p>
        </w:tc>
        <w:tc>
          <w:tcPr>
            <w:tcW w:w="1021" w:type="dxa"/>
            <w:vAlign w:val="center"/>
          </w:tcPr>
          <w:p w14:paraId="7815E285" w14:textId="79973699" w:rsidR="00581BB5" w:rsidRPr="00381A14" w:rsidRDefault="00581BB5" w:rsidP="00F92BAD">
            <w:pPr>
              <w:jc w:val="left"/>
              <w:rPr>
                <w:szCs w:val="20"/>
              </w:rPr>
            </w:pPr>
            <w:r w:rsidRPr="00381A14">
              <w:rPr>
                <w:rFonts w:hint="eastAsia"/>
                <w:szCs w:val="20"/>
              </w:rPr>
              <w:t>7</w:t>
            </w:r>
            <w:r w:rsidRPr="00381A14">
              <w:rPr>
                <w:szCs w:val="20"/>
              </w:rPr>
              <w:t>82</w:t>
            </w:r>
          </w:p>
        </w:tc>
      </w:tr>
      <w:tr w:rsidR="00AD0162" w:rsidRPr="00381A14" w14:paraId="2ABE2000" w14:textId="7A9FEEE4" w:rsidTr="0071226A">
        <w:trPr>
          <w:trHeight w:val="77"/>
        </w:trPr>
        <w:tc>
          <w:tcPr>
            <w:tcW w:w="1903" w:type="dxa"/>
            <w:vMerge/>
            <w:shd w:val="clear" w:color="auto" w:fill="E7E6E6" w:themeFill="background2"/>
            <w:vAlign w:val="center"/>
          </w:tcPr>
          <w:p w14:paraId="0479F848" w14:textId="77777777" w:rsidR="00AD0162" w:rsidRPr="00381A14" w:rsidRDefault="00AD0162" w:rsidP="00F92BAD">
            <w:pPr>
              <w:jc w:val="left"/>
              <w:rPr>
                <w:szCs w:val="20"/>
              </w:rPr>
            </w:pPr>
          </w:p>
        </w:tc>
        <w:tc>
          <w:tcPr>
            <w:tcW w:w="913" w:type="dxa"/>
            <w:shd w:val="clear" w:color="auto" w:fill="E7E6E6" w:themeFill="background2"/>
            <w:vAlign w:val="center"/>
          </w:tcPr>
          <w:p w14:paraId="4F6C3494" w14:textId="77777777" w:rsidR="00AD0162" w:rsidRPr="00381A14" w:rsidRDefault="00AD0162"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1E048613" w14:textId="6F4AEED2" w:rsidR="00AD0162" w:rsidRPr="00381A14" w:rsidRDefault="00AD0162" w:rsidP="00F92BAD">
            <w:pPr>
              <w:jc w:val="left"/>
              <w:rPr>
                <w:szCs w:val="20"/>
              </w:rPr>
            </w:pPr>
            <w:r w:rsidRPr="00381A14">
              <w:rPr>
                <w:szCs w:val="20"/>
              </w:rPr>
              <w:t>Authentication-2</w:t>
            </w:r>
          </w:p>
        </w:tc>
        <w:tc>
          <w:tcPr>
            <w:tcW w:w="1107" w:type="dxa"/>
            <w:vAlign w:val="center"/>
          </w:tcPr>
          <w:p w14:paraId="2E985714" w14:textId="5EC14AEC" w:rsidR="00AD0162" w:rsidRPr="00381A14" w:rsidRDefault="00AD0162" w:rsidP="00F92BAD">
            <w:pPr>
              <w:jc w:val="left"/>
              <w:rPr>
                <w:szCs w:val="20"/>
              </w:rPr>
            </w:pPr>
            <w:r w:rsidRPr="00381A14">
              <w:rPr>
                <w:rFonts w:hint="eastAsia"/>
                <w:szCs w:val="20"/>
              </w:rPr>
              <w:t>3</w:t>
            </w:r>
            <w:r w:rsidRPr="00381A14">
              <w:rPr>
                <w:szCs w:val="20"/>
              </w:rPr>
              <w:t>24</w:t>
            </w:r>
          </w:p>
        </w:tc>
        <w:tc>
          <w:tcPr>
            <w:tcW w:w="1107" w:type="dxa"/>
            <w:vAlign w:val="center"/>
          </w:tcPr>
          <w:p w14:paraId="25515B61" w14:textId="38641BF9" w:rsidR="00AD0162" w:rsidRPr="00381A14" w:rsidRDefault="00AD0162" w:rsidP="00F92BAD">
            <w:pPr>
              <w:jc w:val="left"/>
              <w:rPr>
                <w:szCs w:val="20"/>
              </w:rPr>
            </w:pPr>
            <w:r w:rsidRPr="00381A14">
              <w:rPr>
                <w:rFonts w:hint="eastAsia"/>
                <w:szCs w:val="20"/>
              </w:rPr>
              <w:t>2</w:t>
            </w:r>
            <w:r w:rsidRPr="00381A14">
              <w:rPr>
                <w:szCs w:val="20"/>
              </w:rPr>
              <w:t>45</w:t>
            </w:r>
          </w:p>
        </w:tc>
        <w:tc>
          <w:tcPr>
            <w:tcW w:w="1108" w:type="dxa"/>
            <w:vAlign w:val="center"/>
          </w:tcPr>
          <w:p w14:paraId="3D2B6C29" w14:textId="7391E9EF" w:rsidR="00AD0162" w:rsidRPr="00381A14" w:rsidRDefault="00AD0162" w:rsidP="00F92BAD">
            <w:pPr>
              <w:jc w:val="left"/>
              <w:rPr>
                <w:szCs w:val="20"/>
              </w:rPr>
            </w:pPr>
            <w:r w:rsidRPr="00381A14">
              <w:rPr>
                <w:rFonts w:hint="eastAsia"/>
                <w:szCs w:val="20"/>
              </w:rPr>
              <w:t>2</w:t>
            </w:r>
            <w:r w:rsidRPr="00381A14">
              <w:rPr>
                <w:szCs w:val="20"/>
              </w:rPr>
              <w:t>13</w:t>
            </w:r>
          </w:p>
        </w:tc>
        <w:tc>
          <w:tcPr>
            <w:tcW w:w="1021" w:type="dxa"/>
            <w:vAlign w:val="center"/>
          </w:tcPr>
          <w:p w14:paraId="649C944A" w14:textId="3FC864CB" w:rsidR="00AD0162" w:rsidRPr="00381A14" w:rsidRDefault="00AD0162" w:rsidP="00F92BAD">
            <w:pPr>
              <w:jc w:val="left"/>
              <w:rPr>
                <w:szCs w:val="20"/>
              </w:rPr>
            </w:pPr>
            <w:r w:rsidRPr="00381A14">
              <w:rPr>
                <w:rFonts w:hint="eastAsia"/>
                <w:szCs w:val="20"/>
              </w:rPr>
              <w:t>7</w:t>
            </w:r>
            <w:r w:rsidRPr="00381A14">
              <w:rPr>
                <w:szCs w:val="20"/>
              </w:rPr>
              <w:t>82</w:t>
            </w:r>
          </w:p>
        </w:tc>
      </w:tr>
      <w:tr w:rsidR="00AD0162" w:rsidRPr="00381A14" w14:paraId="11FA3250" w14:textId="023BC82E" w:rsidTr="00356DAF">
        <w:trPr>
          <w:trHeight w:val="193"/>
        </w:trPr>
        <w:tc>
          <w:tcPr>
            <w:tcW w:w="1903" w:type="dxa"/>
            <w:vMerge w:val="restart"/>
            <w:shd w:val="clear" w:color="auto" w:fill="E7E6E6" w:themeFill="background2"/>
            <w:vAlign w:val="center"/>
          </w:tcPr>
          <w:p w14:paraId="672A0B76" w14:textId="77777777" w:rsidR="00AD0162" w:rsidRPr="00381A14" w:rsidRDefault="00AD0162" w:rsidP="00F92BAD">
            <w:pPr>
              <w:jc w:val="left"/>
              <w:rPr>
                <w:szCs w:val="20"/>
              </w:rPr>
            </w:pPr>
            <w:r w:rsidRPr="00381A14">
              <w:rPr>
                <w:szCs w:val="20"/>
              </w:rPr>
              <w:t>WID_RCOFF_GOFF</w:t>
            </w:r>
          </w:p>
        </w:tc>
        <w:tc>
          <w:tcPr>
            <w:tcW w:w="913" w:type="dxa"/>
            <w:vMerge w:val="restart"/>
            <w:shd w:val="clear" w:color="auto" w:fill="E7E6E6" w:themeFill="background2"/>
            <w:vAlign w:val="center"/>
          </w:tcPr>
          <w:p w14:paraId="100FD890" w14:textId="77777777" w:rsidR="00AD0162" w:rsidRPr="00381A14" w:rsidRDefault="00AD0162"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2A3F3FEC" w14:textId="127BE4DF" w:rsidR="00AD0162" w:rsidRPr="00381A14" w:rsidRDefault="00AD0162" w:rsidP="00F92BAD">
            <w:pPr>
              <w:jc w:val="left"/>
              <w:rPr>
                <w:szCs w:val="20"/>
              </w:rPr>
            </w:pPr>
            <w:r w:rsidRPr="00381A14">
              <w:rPr>
                <w:szCs w:val="20"/>
              </w:rPr>
              <w:t>DoS</w:t>
            </w:r>
          </w:p>
        </w:tc>
        <w:tc>
          <w:tcPr>
            <w:tcW w:w="1107" w:type="dxa"/>
            <w:vAlign w:val="center"/>
          </w:tcPr>
          <w:p w14:paraId="57841D32" w14:textId="7CE435CB" w:rsidR="00AD0162" w:rsidRPr="00381A14" w:rsidRDefault="00AD0162" w:rsidP="00F92BAD">
            <w:pPr>
              <w:jc w:val="left"/>
              <w:rPr>
                <w:szCs w:val="20"/>
              </w:rPr>
            </w:pPr>
            <w:r w:rsidRPr="00381A14">
              <w:rPr>
                <w:rFonts w:hint="eastAsia"/>
                <w:szCs w:val="20"/>
              </w:rPr>
              <w:t>2</w:t>
            </w:r>
            <w:r w:rsidRPr="00381A14">
              <w:rPr>
                <w:szCs w:val="20"/>
              </w:rPr>
              <w:t>000</w:t>
            </w:r>
          </w:p>
        </w:tc>
        <w:tc>
          <w:tcPr>
            <w:tcW w:w="1107" w:type="dxa"/>
            <w:vAlign w:val="center"/>
          </w:tcPr>
          <w:p w14:paraId="0260E68D" w14:textId="5B5971AF" w:rsidR="00AD0162" w:rsidRPr="00381A14" w:rsidRDefault="00AD0162" w:rsidP="00F92BAD">
            <w:pPr>
              <w:jc w:val="left"/>
              <w:rPr>
                <w:szCs w:val="20"/>
              </w:rPr>
            </w:pPr>
            <w:r w:rsidRPr="00381A14">
              <w:rPr>
                <w:rFonts w:hint="eastAsia"/>
                <w:szCs w:val="20"/>
              </w:rPr>
              <w:t>2</w:t>
            </w:r>
            <w:r w:rsidRPr="00381A14">
              <w:rPr>
                <w:szCs w:val="20"/>
              </w:rPr>
              <w:t>000</w:t>
            </w:r>
          </w:p>
        </w:tc>
        <w:tc>
          <w:tcPr>
            <w:tcW w:w="1108" w:type="dxa"/>
            <w:vAlign w:val="center"/>
          </w:tcPr>
          <w:p w14:paraId="5A796B77" w14:textId="16CC27C3" w:rsidR="00AD0162" w:rsidRPr="00381A14" w:rsidRDefault="00AD0162" w:rsidP="00F92BAD">
            <w:pPr>
              <w:jc w:val="left"/>
              <w:rPr>
                <w:szCs w:val="20"/>
              </w:rPr>
            </w:pPr>
            <w:r w:rsidRPr="00381A14">
              <w:rPr>
                <w:rFonts w:hint="eastAsia"/>
                <w:szCs w:val="20"/>
              </w:rPr>
              <w:t>2</w:t>
            </w:r>
            <w:r w:rsidRPr="00381A14">
              <w:rPr>
                <w:szCs w:val="20"/>
              </w:rPr>
              <w:t>000</w:t>
            </w:r>
          </w:p>
        </w:tc>
        <w:tc>
          <w:tcPr>
            <w:tcW w:w="1021" w:type="dxa"/>
            <w:vAlign w:val="center"/>
          </w:tcPr>
          <w:p w14:paraId="4A7B49B4" w14:textId="24B12D64" w:rsidR="00AD0162" w:rsidRPr="00381A14" w:rsidRDefault="00AD0162" w:rsidP="00F92BAD">
            <w:pPr>
              <w:jc w:val="left"/>
              <w:rPr>
                <w:szCs w:val="20"/>
              </w:rPr>
            </w:pPr>
            <w:r w:rsidRPr="00381A14">
              <w:rPr>
                <w:rFonts w:hint="eastAsia"/>
                <w:szCs w:val="20"/>
              </w:rPr>
              <w:t>6</w:t>
            </w:r>
            <w:r w:rsidRPr="00381A14">
              <w:rPr>
                <w:szCs w:val="20"/>
              </w:rPr>
              <w:t>000</w:t>
            </w:r>
          </w:p>
        </w:tc>
      </w:tr>
      <w:tr w:rsidR="00AD0162" w:rsidRPr="00381A14" w14:paraId="66FA23FA" w14:textId="76C752AF" w:rsidTr="00356DAF">
        <w:trPr>
          <w:trHeight w:val="192"/>
        </w:trPr>
        <w:tc>
          <w:tcPr>
            <w:tcW w:w="1903" w:type="dxa"/>
            <w:vMerge/>
            <w:shd w:val="clear" w:color="auto" w:fill="E7E6E6" w:themeFill="background2"/>
            <w:vAlign w:val="center"/>
          </w:tcPr>
          <w:p w14:paraId="22B4AA59" w14:textId="77777777" w:rsidR="00AD0162" w:rsidRPr="00381A14" w:rsidRDefault="00AD0162" w:rsidP="00F92BAD">
            <w:pPr>
              <w:jc w:val="left"/>
              <w:rPr>
                <w:szCs w:val="20"/>
              </w:rPr>
            </w:pPr>
          </w:p>
        </w:tc>
        <w:tc>
          <w:tcPr>
            <w:tcW w:w="913" w:type="dxa"/>
            <w:vMerge/>
            <w:shd w:val="clear" w:color="auto" w:fill="E7E6E6" w:themeFill="background2"/>
            <w:vAlign w:val="center"/>
          </w:tcPr>
          <w:p w14:paraId="07F7E12B" w14:textId="77777777" w:rsidR="00AD0162" w:rsidRPr="00381A14" w:rsidRDefault="00AD0162" w:rsidP="00F92BAD">
            <w:pPr>
              <w:jc w:val="left"/>
              <w:rPr>
                <w:szCs w:val="20"/>
              </w:rPr>
            </w:pPr>
          </w:p>
        </w:tc>
        <w:tc>
          <w:tcPr>
            <w:tcW w:w="1857" w:type="dxa"/>
            <w:shd w:val="clear" w:color="auto" w:fill="E7E6E6" w:themeFill="background2"/>
            <w:vAlign w:val="center"/>
          </w:tcPr>
          <w:p w14:paraId="4B85D103" w14:textId="3607FC61" w:rsidR="00AD0162" w:rsidRPr="00381A14" w:rsidRDefault="00AD0162" w:rsidP="00F92BAD">
            <w:pPr>
              <w:jc w:val="left"/>
              <w:rPr>
                <w:szCs w:val="20"/>
              </w:rPr>
            </w:pPr>
            <w:r w:rsidRPr="00381A14">
              <w:rPr>
                <w:szCs w:val="20"/>
              </w:rPr>
              <w:t>Authentication-1</w:t>
            </w:r>
          </w:p>
        </w:tc>
        <w:tc>
          <w:tcPr>
            <w:tcW w:w="1107" w:type="dxa"/>
            <w:vAlign w:val="center"/>
          </w:tcPr>
          <w:p w14:paraId="67B0483D" w14:textId="5C67424D" w:rsidR="00AD0162" w:rsidRPr="00381A14" w:rsidRDefault="00AD0162" w:rsidP="00F92BAD">
            <w:pPr>
              <w:jc w:val="left"/>
              <w:rPr>
                <w:szCs w:val="20"/>
              </w:rPr>
            </w:pPr>
            <w:r w:rsidRPr="00381A14">
              <w:rPr>
                <w:rFonts w:hint="eastAsia"/>
                <w:szCs w:val="20"/>
              </w:rPr>
              <w:t>3</w:t>
            </w:r>
            <w:r w:rsidRPr="00381A14">
              <w:rPr>
                <w:szCs w:val="20"/>
              </w:rPr>
              <w:t>24</w:t>
            </w:r>
          </w:p>
        </w:tc>
        <w:tc>
          <w:tcPr>
            <w:tcW w:w="1107" w:type="dxa"/>
            <w:vAlign w:val="center"/>
          </w:tcPr>
          <w:p w14:paraId="70D0386E" w14:textId="5EA3ED1F" w:rsidR="00AD0162" w:rsidRPr="00381A14" w:rsidRDefault="00AD0162" w:rsidP="00F92BAD">
            <w:pPr>
              <w:jc w:val="left"/>
              <w:rPr>
                <w:szCs w:val="20"/>
              </w:rPr>
            </w:pPr>
            <w:r w:rsidRPr="00381A14">
              <w:rPr>
                <w:rFonts w:hint="eastAsia"/>
                <w:szCs w:val="20"/>
              </w:rPr>
              <w:t>2</w:t>
            </w:r>
            <w:r w:rsidRPr="00381A14">
              <w:rPr>
                <w:szCs w:val="20"/>
              </w:rPr>
              <w:t>45</w:t>
            </w:r>
          </w:p>
        </w:tc>
        <w:tc>
          <w:tcPr>
            <w:tcW w:w="1108" w:type="dxa"/>
            <w:vAlign w:val="center"/>
          </w:tcPr>
          <w:p w14:paraId="7F11BFDB" w14:textId="493343FF" w:rsidR="00AD0162" w:rsidRPr="00381A14" w:rsidRDefault="00AD0162" w:rsidP="00F92BAD">
            <w:pPr>
              <w:jc w:val="left"/>
              <w:rPr>
                <w:szCs w:val="20"/>
              </w:rPr>
            </w:pPr>
            <w:r w:rsidRPr="00381A14">
              <w:rPr>
                <w:rFonts w:hint="eastAsia"/>
                <w:szCs w:val="20"/>
              </w:rPr>
              <w:t>2</w:t>
            </w:r>
            <w:r w:rsidRPr="00381A14">
              <w:rPr>
                <w:szCs w:val="20"/>
              </w:rPr>
              <w:t>13</w:t>
            </w:r>
          </w:p>
        </w:tc>
        <w:tc>
          <w:tcPr>
            <w:tcW w:w="1021" w:type="dxa"/>
            <w:vAlign w:val="center"/>
          </w:tcPr>
          <w:p w14:paraId="57BC01AD" w14:textId="3636A4FD" w:rsidR="00AD0162" w:rsidRPr="00381A14" w:rsidRDefault="00AD0162" w:rsidP="00F92BAD">
            <w:pPr>
              <w:jc w:val="left"/>
              <w:rPr>
                <w:szCs w:val="20"/>
              </w:rPr>
            </w:pPr>
            <w:r w:rsidRPr="00381A14">
              <w:rPr>
                <w:rFonts w:hint="eastAsia"/>
                <w:szCs w:val="20"/>
              </w:rPr>
              <w:t>7</w:t>
            </w:r>
            <w:r w:rsidRPr="00381A14">
              <w:rPr>
                <w:szCs w:val="20"/>
              </w:rPr>
              <w:t>82</w:t>
            </w:r>
          </w:p>
        </w:tc>
      </w:tr>
      <w:tr w:rsidR="00D15309" w:rsidRPr="00381A14" w14:paraId="116735DE" w14:textId="62993EA9" w:rsidTr="0071226A">
        <w:trPr>
          <w:trHeight w:val="77"/>
        </w:trPr>
        <w:tc>
          <w:tcPr>
            <w:tcW w:w="1903" w:type="dxa"/>
            <w:vMerge/>
            <w:shd w:val="clear" w:color="auto" w:fill="E7E6E6" w:themeFill="background2"/>
            <w:vAlign w:val="center"/>
          </w:tcPr>
          <w:p w14:paraId="3E9CA412" w14:textId="77777777" w:rsidR="00D15309" w:rsidRPr="00381A14" w:rsidRDefault="00D15309" w:rsidP="00F92BAD">
            <w:pPr>
              <w:jc w:val="left"/>
              <w:rPr>
                <w:szCs w:val="20"/>
              </w:rPr>
            </w:pPr>
          </w:p>
        </w:tc>
        <w:tc>
          <w:tcPr>
            <w:tcW w:w="913" w:type="dxa"/>
            <w:shd w:val="clear" w:color="auto" w:fill="E7E6E6" w:themeFill="background2"/>
            <w:vAlign w:val="center"/>
          </w:tcPr>
          <w:p w14:paraId="5D084606" w14:textId="77777777" w:rsidR="00D15309" w:rsidRPr="00381A14" w:rsidRDefault="00D15309"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1CA98505" w14:textId="6B69E602" w:rsidR="00D15309" w:rsidRPr="00381A14" w:rsidRDefault="00D15309" w:rsidP="00F92BAD">
            <w:pPr>
              <w:jc w:val="left"/>
              <w:rPr>
                <w:szCs w:val="20"/>
              </w:rPr>
            </w:pPr>
            <w:r w:rsidRPr="00381A14">
              <w:rPr>
                <w:szCs w:val="20"/>
              </w:rPr>
              <w:t>Authentication-2</w:t>
            </w:r>
          </w:p>
        </w:tc>
        <w:tc>
          <w:tcPr>
            <w:tcW w:w="1107" w:type="dxa"/>
            <w:vAlign w:val="center"/>
          </w:tcPr>
          <w:p w14:paraId="2E60E0B1" w14:textId="32A554E4" w:rsidR="00D15309" w:rsidRPr="00381A14" w:rsidRDefault="00D15309" w:rsidP="00F92BAD">
            <w:pPr>
              <w:jc w:val="left"/>
              <w:rPr>
                <w:szCs w:val="20"/>
              </w:rPr>
            </w:pPr>
            <w:r w:rsidRPr="00381A14">
              <w:rPr>
                <w:rFonts w:hint="eastAsia"/>
                <w:szCs w:val="20"/>
              </w:rPr>
              <w:t>3</w:t>
            </w:r>
            <w:r w:rsidRPr="00381A14">
              <w:rPr>
                <w:szCs w:val="20"/>
              </w:rPr>
              <w:t>24</w:t>
            </w:r>
          </w:p>
        </w:tc>
        <w:tc>
          <w:tcPr>
            <w:tcW w:w="1107" w:type="dxa"/>
            <w:vAlign w:val="center"/>
          </w:tcPr>
          <w:p w14:paraId="5598B1E7" w14:textId="0BB66F92" w:rsidR="00D15309" w:rsidRPr="00381A14" w:rsidRDefault="00D15309" w:rsidP="00F92BAD">
            <w:pPr>
              <w:jc w:val="left"/>
              <w:rPr>
                <w:szCs w:val="20"/>
              </w:rPr>
            </w:pPr>
            <w:r w:rsidRPr="00381A14">
              <w:rPr>
                <w:rFonts w:hint="eastAsia"/>
                <w:szCs w:val="20"/>
              </w:rPr>
              <w:t>2</w:t>
            </w:r>
            <w:r w:rsidRPr="00381A14">
              <w:rPr>
                <w:szCs w:val="20"/>
              </w:rPr>
              <w:t>45</w:t>
            </w:r>
          </w:p>
        </w:tc>
        <w:tc>
          <w:tcPr>
            <w:tcW w:w="1108" w:type="dxa"/>
            <w:vAlign w:val="center"/>
          </w:tcPr>
          <w:p w14:paraId="5DEDCF52" w14:textId="70E2E51D" w:rsidR="00D15309" w:rsidRPr="00381A14" w:rsidRDefault="00D15309" w:rsidP="00F92BAD">
            <w:pPr>
              <w:jc w:val="left"/>
              <w:rPr>
                <w:szCs w:val="20"/>
              </w:rPr>
            </w:pPr>
            <w:r w:rsidRPr="00381A14">
              <w:rPr>
                <w:rFonts w:hint="eastAsia"/>
                <w:szCs w:val="20"/>
              </w:rPr>
              <w:t>2</w:t>
            </w:r>
            <w:r w:rsidRPr="00381A14">
              <w:rPr>
                <w:szCs w:val="20"/>
              </w:rPr>
              <w:t>13</w:t>
            </w:r>
          </w:p>
        </w:tc>
        <w:tc>
          <w:tcPr>
            <w:tcW w:w="1021" w:type="dxa"/>
            <w:vAlign w:val="center"/>
          </w:tcPr>
          <w:p w14:paraId="2C05BA0E" w14:textId="4B7C88C3" w:rsidR="00D15309" w:rsidRPr="00381A14" w:rsidRDefault="00D15309" w:rsidP="00F92BAD">
            <w:pPr>
              <w:jc w:val="left"/>
              <w:rPr>
                <w:szCs w:val="20"/>
              </w:rPr>
            </w:pPr>
            <w:r w:rsidRPr="00381A14">
              <w:rPr>
                <w:rFonts w:hint="eastAsia"/>
                <w:szCs w:val="20"/>
              </w:rPr>
              <w:t>7</w:t>
            </w:r>
            <w:r w:rsidRPr="00381A14">
              <w:rPr>
                <w:szCs w:val="20"/>
              </w:rPr>
              <w:t>82</w:t>
            </w:r>
          </w:p>
        </w:tc>
      </w:tr>
      <w:tr w:rsidR="00D15309" w:rsidRPr="00381A14" w14:paraId="3AA371FB" w14:textId="5CE51E39" w:rsidTr="00356DAF">
        <w:trPr>
          <w:trHeight w:val="193"/>
        </w:trPr>
        <w:tc>
          <w:tcPr>
            <w:tcW w:w="1903" w:type="dxa"/>
            <w:vMerge w:val="restart"/>
            <w:shd w:val="clear" w:color="auto" w:fill="E7E6E6" w:themeFill="background2"/>
            <w:vAlign w:val="center"/>
          </w:tcPr>
          <w:p w14:paraId="60981F97" w14:textId="77777777" w:rsidR="00D15309" w:rsidRPr="00381A14" w:rsidRDefault="00D15309" w:rsidP="00F92BAD">
            <w:pPr>
              <w:jc w:val="left"/>
              <w:rPr>
                <w:szCs w:val="20"/>
              </w:rPr>
            </w:pPr>
            <w:r w:rsidRPr="00381A14">
              <w:rPr>
                <w:szCs w:val="20"/>
              </w:rPr>
              <w:t>WID_RCOFF_GON</w:t>
            </w:r>
          </w:p>
        </w:tc>
        <w:tc>
          <w:tcPr>
            <w:tcW w:w="913" w:type="dxa"/>
            <w:vMerge w:val="restart"/>
            <w:shd w:val="clear" w:color="auto" w:fill="E7E6E6" w:themeFill="background2"/>
            <w:vAlign w:val="center"/>
          </w:tcPr>
          <w:p w14:paraId="45CD4F1B" w14:textId="77777777" w:rsidR="00D15309" w:rsidRPr="00381A14" w:rsidRDefault="00D15309"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43888448" w14:textId="788FAB0A" w:rsidR="00D15309" w:rsidRPr="00381A14" w:rsidRDefault="00D15309" w:rsidP="00F92BAD">
            <w:pPr>
              <w:jc w:val="left"/>
              <w:rPr>
                <w:szCs w:val="20"/>
              </w:rPr>
            </w:pPr>
            <w:r w:rsidRPr="00381A14">
              <w:rPr>
                <w:szCs w:val="20"/>
              </w:rPr>
              <w:t>DoS</w:t>
            </w:r>
          </w:p>
        </w:tc>
        <w:tc>
          <w:tcPr>
            <w:tcW w:w="1107" w:type="dxa"/>
            <w:vAlign w:val="center"/>
          </w:tcPr>
          <w:p w14:paraId="67479EBD" w14:textId="339BE034" w:rsidR="00D15309" w:rsidRPr="00381A14" w:rsidRDefault="00D15309" w:rsidP="00F92BAD">
            <w:pPr>
              <w:jc w:val="left"/>
              <w:rPr>
                <w:szCs w:val="20"/>
              </w:rPr>
            </w:pPr>
            <w:r w:rsidRPr="00381A14">
              <w:rPr>
                <w:rFonts w:hint="eastAsia"/>
                <w:szCs w:val="20"/>
              </w:rPr>
              <w:t>1</w:t>
            </w:r>
          </w:p>
        </w:tc>
        <w:tc>
          <w:tcPr>
            <w:tcW w:w="1107" w:type="dxa"/>
            <w:vAlign w:val="center"/>
          </w:tcPr>
          <w:p w14:paraId="41A197AB" w14:textId="0D02CF17" w:rsidR="00D15309" w:rsidRPr="00381A14" w:rsidRDefault="00D15309" w:rsidP="00F92BAD">
            <w:pPr>
              <w:jc w:val="left"/>
              <w:rPr>
                <w:szCs w:val="20"/>
              </w:rPr>
            </w:pPr>
            <w:r w:rsidRPr="00381A14">
              <w:rPr>
                <w:rFonts w:hint="eastAsia"/>
                <w:szCs w:val="20"/>
              </w:rPr>
              <w:t>9</w:t>
            </w:r>
          </w:p>
        </w:tc>
        <w:tc>
          <w:tcPr>
            <w:tcW w:w="1108" w:type="dxa"/>
            <w:vAlign w:val="center"/>
          </w:tcPr>
          <w:p w14:paraId="6F44613F" w14:textId="7623A7FF" w:rsidR="00D15309" w:rsidRPr="00381A14" w:rsidRDefault="00D15309" w:rsidP="00F92BAD">
            <w:pPr>
              <w:jc w:val="left"/>
              <w:rPr>
                <w:szCs w:val="20"/>
              </w:rPr>
            </w:pPr>
            <w:r w:rsidRPr="00381A14">
              <w:rPr>
                <w:rFonts w:hint="eastAsia"/>
                <w:szCs w:val="20"/>
              </w:rPr>
              <w:t>1</w:t>
            </w:r>
            <w:r w:rsidRPr="00381A14">
              <w:rPr>
                <w:szCs w:val="20"/>
              </w:rPr>
              <w:t>9</w:t>
            </w:r>
          </w:p>
        </w:tc>
        <w:tc>
          <w:tcPr>
            <w:tcW w:w="1021" w:type="dxa"/>
            <w:vAlign w:val="center"/>
          </w:tcPr>
          <w:p w14:paraId="5CC55542" w14:textId="369C8FE4" w:rsidR="00D15309" w:rsidRPr="00381A14" w:rsidRDefault="00D15309" w:rsidP="00F92BAD">
            <w:pPr>
              <w:jc w:val="left"/>
              <w:rPr>
                <w:szCs w:val="20"/>
              </w:rPr>
            </w:pPr>
            <w:r w:rsidRPr="00381A14">
              <w:rPr>
                <w:rFonts w:hint="eastAsia"/>
                <w:szCs w:val="20"/>
              </w:rPr>
              <w:t>2</w:t>
            </w:r>
            <w:r w:rsidRPr="00381A14">
              <w:rPr>
                <w:szCs w:val="20"/>
              </w:rPr>
              <w:t>9</w:t>
            </w:r>
          </w:p>
        </w:tc>
      </w:tr>
      <w:tr w:rsidR="00D15309" w:rsidRPr="00381A14" w14:paraId="4EC66ED2" w14:textId="1964BC0A" w:rsidTr="00356DAF">
        <w:trPr>
          <w:trHeight w:val="192"/>
        </w:trPr>
        <w:tc>
          <w:tcPr>
            <w:tcW w:w="1903" w:type="dxa"/>
            <w:vMerge/>
            <w:shd w:val="clear" w:color="auto" w:fill="E7E6E6" w:themeFill="background2"/>
            <w:vAlign w:val="center"/>
          </w:tcPr>
          <w:p w14:paraId="35557EDA" w14:textId="77777777" w:rsidR="00D15309" w:rsidRPr="00381A14" w:rsidRDefault="00D15309" w:rsidP="00F92BAD">
            <w:pPr>
              <w:jc w:val="left"/>
              <w:rPr>
                <w:szCs w:val="20"/>
              </w:rPr>
            </w:pPr>
          </w:p>
        </w:tc>
        <w:tc>
          <w:tcPr>
            <w:tcW w:w="913" w:type="dxa"/>
            <w:vMerge/>
            <w:shd w:val="clear" w:color="auto" w:fill="E7E6E6" w:themeFill="background2"/>
            <w:vAlign w:val="center"/>
          </w:tcPr>
          <w:p w14:paraId="2BF0383B" w14:textId="77777777" w:rsidR="00D15309" w:rsidRPr="00381A14" w:rsidRDefault="00D15309" w:rsidP="00F92BAD">
            <w:pPr>
              <w:jc w:val="left"/>
              <w:rPr>
                <w:szCs w:val="20"/>
              </w:rPr>
            </w:pPr>
          </w:p>
        </w:tc>
        <w:tc>
          <w:tcPr>
            <w:tcW w:w="1857" w:type="dxa"/>
            <w:shd w:val="clear" w:color="auto" w:fill="E7E6E6" w:themeFill="background2"/>
            <w:vAlign w:val="center"/>
          </w:tcPr>
          <w:p w14:paraId="39A9EA67" w14:textId="3AA1A5E1" w:rsidR="00D15309" w:rsidRPr="00381A14" w:rsidRDefault="00D15309" w:rsidP="00F92BAD">
            <w:pPr>
              <w:jc w:val="left"/>
              <w:rPr>
                <w:szCs w:val="20"/>
              </w:rPr>
            </w:pPr>
            <w:r w:rsidRPr="00381A14">
              <w:rPr>
                <w:szCs w:val="20"/>
              </w:rPr>
              <w:t>Authentication-1</w:t>
            </w:r>
          </w:p>
        </w:tc>
        <w:tc>
          <w:tcPr>
            <w:tcW w:w="1107" w:type="dxa"/>
            <w:vAlign w:val="center"/>
          </w:tcPr>
          <w:p w14:paraId="46924962" w14:textId="451335C6" w:rsidR="00D15309" w:rsidRPr="00381A14" w:rsidRDefault="00D15309" w:rsidP="00F92BAD">
            <w:pPr>
              <w:jc w:val="left"/>
              <w:rPr>
                <w:szCs w:val="20"/>
              </w:rPr>
            </w:pPr>
            <w:r w:rsidRPr="00381A14">
              <w:rPr>
                <w:rFonts w:hint="eastAsia"/>
                <w:szCs w:val="20"/>
              </w:rPr>
              <w:t>3</w:t>
            </w:r>
            <w:r w:rsidRPr="00381A14">
              <w:rPr>
                <w:szCs w:val="20"/>
              </w:rPr>
              <w:t>24</w:t>
            </w:r>
          </w:p>
        </w:tc>
        <w:tc>
          <w:tcPr>
            <w:tcW w:w="1107" w:type="dxa"/>
            <w:vAlign w:val="center"/>
          </w:tcPr>
          <w:p w14:paraId="751617E1" w14:textId="40FACBF5" w:rsidR="00D15309" w:rsidRPr="00381A14" w:rsidRDefault="00D15309" w:rsidP="00F92BAD">
            <w:pPr>
              <w:jc w:val="left"/>
              <w:rPr>
                <w:szCs w:val="20"/>
              </w:rPr>
            </w:pPr>
            <w:r w:rsidRPr="00381A14">
              <w:rPr>
                <w:rFonts w:hint="eastAsia"/>
                <w:szCs w:val="20"/>
              </w:rPr>
              <w:t>2</w:t>
            </w:r>
            <w:r w:rsidRPr="00381A14">
              <w:rPr>
                <w:szCs w:val="20"/>
              </w:rPr>
              <w:t>45</w:t>
            </w:r>
          </w:p>
        </w:tc>
        <w:tc>
          <w:tcPr>
            <w:tcW w:w="1108" w:type="dxa"/>
            <w:vAlign w:val="center"/>
          </w:tcPr>
          <w:p w14:paraId="6B9F066D" w14:textId="688DEBA3" w:rsidR="00D15309" w:rsidRPr="00381A14" w:rsidRDefault="00D15309" w:rsidP="00F92BAD">
            <w:pPr>
              <w:jc w:val="left"/>
              <w:rPr>
                <w:szCs w:val="20"/>
              </w:rPr>
            </w:pPr>
            <w:r w:rsidRPr="00381A14">
              <w:rPr>
                <w:rFonts w:hint="eastAsia"/>
                <w:szCs w:val="20"/>
              </w:rPr>
              <w:t>2</w:t>
            </w:r>
            <w:r w:rsidRPr="00381A14">
              <w:rPr>
                <w:szCs w:val="20"/>
              </w:rPr>
              <w:t>13</w:t>
            </w:r>
          </w:p>
        </w:tc>
        <w:tc>
          <w:tcPr>
            <w:tcW w:w="1021" w:type="dxa"/>
            <w:vAlign w:val="center"/>
          </w:tcPr>
          <w:p w14:paraId="488E9729" w14:textId="6E9A5ABA" w:rsidR="00D15309" w:rsidRPr="00381A14" w:rsidRDefault="00D15309" w:rsidP="00F92BAD">
            <w:pPr>
              <w:jc w:val="left"/>
              <w:rPr>
                <w:szCs w:val="20"/>
              </w:rPr>
            </w:pPr>
            <w:r w:rsidRPr="00381A14">
              <w:rPr>
                <w:rFonts w:hint="eastAsia"/>
                <w:szCs w:val="20"/>
              </w:rPr>
              <w:t>7</w:t>
            </w:r>
            <w:r w:rsidRPr="00381A14">
              <w:rPr>
                <w:szCs w:val="20"/>
              </w:rPr>
              <w:t>82</w:t>
            </w:r>
          </w:p>
        </w:tc>
      </w:tr>
      <w:tr w:rsidR="00726171" w:rsidRPr="00381A14" w14:paraId="5292D75D" w14:textId="2149DD55" w:rsidTr="0071226A">
        <w:trPr>
          <w:trHeight w:val="77"/>
        </w:trPr>
        <w:tc>
          <w:tcPr>
            <w:tcW w:w="1903" w:type="dxa"/>
            <w:vMerge/>
            <w:shd w:val="clear" w:color="auto" w:fill="E7E6E6" w:themeFill="background2"/>
            <w:vAlign w:val="center"/>
          </w:tcPr>
          <w:p w14:paraId="1F1B0DF3" w14:textId="77777777" w:rsidR="00726171" w:rsidRPr="00381A14" w:rsidRDefault="00726171" w:rsidP="00F92BAD">
            <w:pPr>
              <w:jc w:val="left"/>
              <w:rPr>
                <w:szCs w:val="20"/>
              </w:rPr>
            </w:pPr>
          </w:p>
        </w:tc>
        <w:tc>
          <w:tcPr>
            <w:tcW w:w="913" w:type="dxa"/>
            <w:shd w:val="clear" w:color="auto" w:fill="E7E6E6" w:themeFill="background2"/>
            <w:vAlign w:val="center"/>
          </w:tcPr>
          <w:p w14:paraId="6F1D2531" w14:textId="77777777" w:rsidR="00726171" w:rsidRPr="00381A14" w:rsidRDefault="00726171"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61A43325" w14:textId="66657D55" w:rsidR="00726171" w:rsidRPr="00381A14" w:rsidRDefault="00726171" w:rsidP="00F92BAD">
            <w:pPr>
              <w:jc w:val="left"/>
              <w:rPr>
                <w:szCs w:val="20"/>
              </w:rPr>
            </w:pPr>
            <w:r w:rsidRPr="00381A14">
              <w:rPr>
                <w:szCs w:val="20"/>
              </w:rPr>
              <w:t>Authentication-2</w:t>
            </w:r>
          </w:p>
        </w:tc>
        <w:tc>
          <w:tcPr>
            <w:tcW w:w="1107" w:type="dxa"/>
            <w:vAlign w:val="center"/>
          </w:tcPr>
          <w:p w14:paraId="734AFF02" w14:textId="387A4197" w:rsidR="00726171" w:rsidRPr="00381A14" w:rsidRDefault="00726171" w:rsidP="00F92BAD">
            <w:pPr>
              <w:jc w:val="left"/>
              <w:rPr>
                <w:szCs w:val="20"/>
              </w:rPr>
            </w:pPr>
            <w:r w:rsidRPr="00381A14">
              <w:rPr>
                <w:rFonts w:hint="eastAsia"/>
                <w:szCs w:val="20"/>
              </w:rPr>
              <w:t>3</w:t>
            </w:r>
            <w:r w:rsidRPr="00381A14">
              <w:rPr>
                <w:szCs w:val="20"/>
              </w:rPr>
              <w:t>24</w:t>
            </w:r>
          </w:p>
        </w:tc>
        <w:tc>
          <w:tcPr>
            <w:tcW w:w="1107" w:type="dxa"/>
            <w:vAlign w:val="center"/>
          </w:tcPr>
          <w:p w14:paraId="1F25F780" w14:textId="4533033D" w:rsidR="00726171" w:rsidRPr="00381A14" w:rsidRDefault="00726171" w:rsidP="00F92BAD">
            <w:pPr>
              <w:jc w:val="left"/>
              <w:rPr>
                <w:szCs w:val="20"/>
              </w:rPr>
            </w:pPr>
            <w:r w:rsidRPr="00381A14">
              <w:rPr>
                <w:rFonts w:hint="eastAsia"/>
                <w:szCs w:val="20"/>
              </w:rPr>
              <w:t>2</w:t>
            </w:r>
            <w:r w:rsidRPr="00381A14">
              <w:rPr>
                <w:szCs w:val="20"/>
              </w:rPr>
              <w:t>45</w:t>
            </w:r>
          </w:p>
        </w:tc>
        <w:tc>
          <w:tcPr>
            <w:tcW w:w="1108" w:type="dxa"/>
            <w:vAlign w:val="center"/>
          </w:tcPr>
          <w:p w14:paraId="0E94A213" w14:textId="51101CA4" w:rsidR="00726171" w:rsidRPr="00381A14" w:rsidRDefault="00726171" w:rsidP="00F92BAD">
            <w:pPr>
              <w:jc w:val="left"/>
              <w:rPr>
                <w:szCs w:val="20"/>
              </w:rPr>
            </w:pPr>
            <w:r w:rsidRPr="00381A14">
              <w:rPr>
                <w:rFonts w:hint="eastAsia"/>
                <w:szCs w:val="20"/>
              </w:rPr>
              <w:t>2</w:t>
            </w:r>
            <w:r w:rsidRPr="00381A14">
              <w:rPr>
                <w:szCs w:val="20"/>
              </w:rPr>
              <w:t>13</w:t>
            </w:r>
          </w:p>
        </w:tc>
        <w:tc>
          <w:tcPr>
            <w:tcW w:w="1021" w:type="dxa"/>
            <w:vAlign w:val="center"/>
          </w:tcPr>
          <w:p w14:paraId="29BCCCC3" w14:textId="7227A57A" w:rsidR="00726171" w:rsidRPr="00381A14" w:rsidRDefault="00726171" w:rsidP="00F92BAD">
            <w:pPr>
              <w:jc w:val="left"/>
              <w:rPr>
                <w:szCs w:val="20"/>
              </w:rPr>
            </w:pPr>
            <w:r w:rsidRPr="00381A14">
              <w:rPr>
                <w:rFonts w:hint="eastAsia"/>
                <w:szCs w:val="20"/>
              </w:rPr>
              <w:t>7</w:t>
            </w:r>
            <w:r w:rsidRPr="00381A14">
              <w:rPr>
                <w:szCs w:val="20"/>
              </w:rPr>
              <w:t>82</w:t>
            </w:r>
          </w:p>
        </w:tc>
      </w:tr>
      <w:tr w:rsidR="00726171" w:rsidRPr="00381A14" w14:paraId="1AAB192D" w14:textId="77E216E4" w:rsidTr="00356DAF">
        <w:trPr>
          <w:trHeight w:val="193"/>
        </w:trPr>
        <w:tc>
          <w:tcPr>
            <w:tcW w:w="1903" w:type="dxa"/>
            <w:vMerge w:val="restart"/>
            <w:shd w:val="clear" w:color="auto" w:fill="E7E6E6" w:themeFill="background2"/>
            <w:vAlign w:val="center"/>
          </w:tcPr>
          <w:p w14:paraId="606AE88D" w14:textId="77777777" w:rsidR="00726171" w:rsidRPr="00381A14" w:rsidRDefault="00726171" w:rsidP="00F92BAD">
            <w:pPr>
              <w:jc w:val="left"/>
              <w:rPr>
                <w:szCs w:val="20"/>
              </w:rPr>
            </w:pPr>
            <w:r w:rsidRPr="00381A14">
              <w:rPr>
                <w:szCs w:val="20"/>
              </w:rPr>
              <w:t>WID_RCON_GOFF</w:t>
            </w:r>
          </w:p>
        </w:tc>
        <w:tc>
          <w:tcPr>
            <w:tcW w:w="913" w:type="dxa"/>
            <w:vMerge w:val="restart"/>
            <w:shd w:val="clear" w:color="auto" w:fill="E7E6E6" w:themeFill="background2"/>
            <w:vAlign w:val="center"/>
          </w:tcPr>
          <w:p w14:paraId="3505757E" w14:textId="77777777" w:rsidR="00726171" w:rsidRPr="00381A14" w:rsidRDefault="00726171"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7D6ED01E" w14:textId="3DDC3C92" w:rsidR="00726171" w:rsidRPr="00381A14" w:rsidRDefault="00726171" w:rsidP="00F92BAD">
            <w:pPr>
              <w:jc w:val="left"/>
              <w:rPr>
                <w:szCs w:val="20"/>
              </w:rPr>
            </w:pPr>
            <w:r w:rsidRPr="00381A14">
              <w:rPr>
                <w:szCs w:val="20"/>
              </w:rPr>
              <w:t>DoS</w:t>
            </w:r>
          </w:p>
        </w:tc>
        <w:tc>
          <w:tcPr>
            <w:tcW w:w="1107" w:type="dxa"/>
            <w:vAlign w:val="center"/>
          </w:tcPr>
          <w:p w14:paraId="1F32FD32" w14:textId="0CC58269" w:rsidR="00726171" w:rsidRPr="00381A14" w:rsidRDefault="00726171" w:rsidP="00F92BAD">
            <w:pPr>
              <w:jc w:val="left"/>
              <w:rPr>
                <w:szCs w:val="20"/>
              </w:rPr>
            </w:pPr>
            <w:r w:rsidRPr="00381A14">
              <w:rPr>
                <w:rFonts w:hint="eastAsia"/>
                <w:szCs w:val="20"/>
              </w:rPr>
              <w:t>2</w:t>
            </w:r>
            <w:r w:rsidRPr="00381A14">
              <w:rPr>
                <w:szCs w:val="20"/>
              </w:rPr>
              <w:t>000</w:t>
            </w:r>
          </w:p>
        </w:tc>
        <w:tc>
          <w:tcPr>
            <w:tcW w:w="1107" w:type="dxa"/>
            <w:vAlign w:val="center"/>
          </w:tcPr>
          <w:p w14:paraId="02282908" w14:textId="51D24584" w:rsidR="00726171" w:rsidRPr="00381A14" w:rsidRDefault="00726171" w:rsidP="00F92BAD">
            <w:pPr>
              <w:jc w:val="left"/>
              <w:rPr>
                <w:szCs w:val="20"/>
              </w:rPr>
            </w:pPr>
            <w:r w:rsidRPr="00381A14">
              <w:rPr>
                <w:rFonts w:hint="eastAsia"/>
                <w:szCs w:val="20"/>
              </w:rPr>
              <w:t>2</w:t>
            </w:r>
            <w:r w:rsidRPr="00381A14">
              <w:rPr>
                <w:szCs w:val="20"/>
              </w:rPr>
              <w:t>000</w:t>
            </w:r>
          </w:p>
        </w:tc>
        <w:tc>
          <w:tcPr>
            <w:tcW w:w="1108" w:type="dxa"/>
            <w:vAlign w:val="center"/>
          </w:tcPr>
          <w:p w14:paraId="59BABE6B" w14:textId="34C99336" w:rsidR="00726171" w:rsidRPr="00381A14" w:rsidRDefault="00726171" w:rsidP="00F92BAD">
            <w:pPr>
              <w:jc w:val="left"/>
              <w:rPr>
                <w:szCs w:val="20"/>
              </w:rPr>
            </w:pPr>
            <w:r w:rsidRPr="00381A14">
              <w:rPr>
                <w:rFonts w:hint="eastAsia"/>
                <w:szCs w:val="20"/>
              </w:rPr>
              <w:t>N</w:t>
            </w:r>
            <w:r w:rsidRPr="00381A14">
              <w:rPr>
                <w:szCs w:val="20"/>
              </w:rPr>
              <w:t>/A</w:t>
            </w:r>
          </w:p>
        </w:tc>
        <w:tc>
          <w:tcPr>
            <w:tcW w:w="1021" w:type="dxa"/>
            <w:vAlign w:val="center"/>
          </w:tcPr>
          <w:p w14:paraId="37952390" w14:textId="369A12BF" w:rsidR="00726171" w:rsidRPr="00381A14" w:rsidRDefault="00726171" w:rsidP="00F92BAD">
            <w:pPr>
              <w:jc w:val="left"/>
              <w:rPr>
                <w:szCs w:val="20"/>
              </w:rPr>
            </w:pPr>
            <w:r w:rsidRPr="00381A14">
              <w:rPr>
                <w:rFonts w:hint="eastAsia"/>
                <w:szCs w:val="20"/>
              </w:rPr>
              <w:t>4</w:t>
            </w:r>
            <w:r w:rsidRPr="00381A14">
              <w:rPr>
                <w:szCs w:val="20"/>
              </w:rPr>
              <w:t>000</w:t>
            </w:r>
          </w:p>
        </w:tc>
      </w:tr>
      <w:tr w:rsidR="00726171" w:rsidRPr="00381A14" w14:paraId="2A967EFB" w14:textId="6F82132B" w:rsidTr="0071226A">
        <w:trPr>
          <w:trHeight w:val="77"/>
        </w:trPr>
        <w:tc>
          <w:tcPr>
            <w:tcW w:w="1903" w:type="dxa"/>
            <w:vMerge/>
            <w:shd w:val="clear" w:color="auto" w:fill="E7E6E6" w:themeFill="background2"/>
            <w:vAlign w:val="center"/>
          </w:tcPr>
          <w:p w14:paraId="776D11E5" w14:textId="77777777" w:rsidR="00726171" w:rsidRPr="00381A14" w:rsidRDefault="00726171" w:rsidP="00F92BAD">
            <w:pPr>
              <w:jc w:val="left"/>
              <w:rPr>
                <w:szCs w:val="20"/>
              </w:rPr>
            </w:pPr>
          </w:p>
        </w:tc>
        <w:tc>
          <w:tcPr>
            <w:tcW w:w="913" w:type="dxa"/>
            <w:vMerge/>
            <w:shd w:val="clear" w:color="auto" w:fill="E7E6E6" w:themeFill="background2"/>
            <w:vAlign w:val="center"/>
          </w:tcPr>
          <w:p w14:paraId="2E546884" w14:textId="77777777" w:rsidR="00726171" w:rsidRPr="00381A14" w:rsidRDefault="00726171" w:rsidP="00F92BAD">
            <w:pPr>
              <w:jc w:val="left"/>
              <w:rPr>
                <w:szCs w:val="20"/>
              </w:rPr>
            </w:pPr>
          </w:p>
        </w:tc>
        <w:tc>
          <w:tcPr>
            <w:tcW w:w="1857" w:type="dxa"/>
            <w:shd w:val="clear" w:color="auto" w:fill="E7E6E6" w:themeFill="background2"/>
            <w:vAlign w:val="center"/>
          </w:tcPr>
          <w:p w14:paraId="773A6033" w14:textId="450C7DE3" w:rsidR="00726171" w:rsidRPr="00381A14" w:rsidRDefault="00726171" w:rsidP="00F92BAD">
            <w:pPr>
              <w:jc w:val="left"/>
              <w:rPr>
                <w:szCs w:val="20"/>
              </w:rPr>
            </w:pPr>
            <w:r w:rsidRPr="00381A14">
              <w:rPr>
                <w:szCs w:val="20"/>
              </w:rPr>
              <w:t>Authentication-1</w:t>
            </w:r>
          </w:p>
        </w:tc>
        <w:tc>
          <w:tcPr>
            <w:tcW w:w="1107" w:type="dxa"/>
            <w:vAlign w:val="center"/>
          </w:tcPr>
          <w:p w14:paraId="158972F9" w14:textId="1029F180" w:rsidR="00726171" w:rsidRPr="00381A14" w:rsidRDefault="00726171" w:rsidP="00F92BAD">
            <w:pPr>
              <w:jc w:val="left"/>
              <w:rPr>
                <w:szCs w:val="20"/>
              </w:rPr>
            </w:pPr>
            <w:r w:rsidRPr="00381A14">
              <w:rPr>
                <w:rFonts w:hint="eastAsia"/>
                <w:szCs w:val="20"/>
              </w:rPr>
              <w:t>3</w:t>
            </w:r>
            <w:r w:rsidRPr="00381A14">
              <w:rPr>
                <w:szCs w:val="20"/>
              </w:rPr>
              <w:t>24</w:t>
            </w:r>
          </w:p>
        </w:tc>
        <w:tc>
          <w:tcPr>
            <w:tcW w:w="1107" w:type="dxa"/>
            <w:vAlign w:val="center"/>
          </w:tcPr>
          <w:p w14:paraId="550C8A68" w14:textId="15AB3853" w:rsidR="00726171" w:rsidRPr="00381A14" w:rsidRDefault="00726171" w:rsidP="00F92BAD">
            <w:pPr>
              <w:jc w:val="left"/>
              <w:rPr>
                <w:szCs w:val="20"/>
              </w:rPr>
            </w:pPr>
            <w:r w:rsidRPr="00381A14">
              <w:rPr>
                <w:rFonts w:hint="eastAsia"/>
                <w:szCs w:val="20"/>
              </w:rPr>
              <w:t>2</w:t>
            </w:r>
            <w:r w:rsidRPr="00381A14">
              <w:rPr>
                <w:szCs w:val="20"/>
              </w:rPr>
              <w:t>45</w:t>
            </w:r>
          </w:p>
        </w:tc>
        <w:tc>
          <w:tcPr>
            <w:tcW w:w="1108" w:type="dxa"/>
            <w:vAlign w:val="center"/>
          </w:tcPr>
          <w:p w14:paraId="5D268A5A" w14:textId="1EB694EE" w:rsidR="00726171" w:rsidRPr="00381A14" w:rsidRDefault="00726171" w:rsidP="00F92BAD">
            <w:pPr>
              <w:jc w:val="left"/>
              <w:rPr>
                <w:szCs w:val="20"/>
              </w:rPr>
            </w:pPr>
            <w:r w:rsidRPr="00381A14">
              <w:rPr>
                <w:rFonts w:hint="eastAsia"/>
                <w:szCs w:val="20"/>
              </w:rPr>
              <w:t>N</w:t>
            </w:r>
            <w:r w:rsidRPr="00381A14">
              <w:rPr>
                <w:szCs w:val="20"/>
              </w:rPr>
              <w:t>/A</w:t>
            </w:r>
          </w:p>
        </w:tc>
        <w:tc>
          <w:tcPr>
            <w:tcW w:w="1021" w:type="dxa"/>
            <w:vAlign w:val="center"/>
          </w:tcPr>
          <w:p w14:paraId="6C2639E0" w14:textId="48DB3314" w:rsidR="00726171" w:rsidRPr="00381A14" w:rsidRDefault="00726171" w:rsidP="00F92BAD">
            <w:pPr>
              <w:jc w:val="left"/>
              <w:rPr>
                <w:szCs w:val="20"/>
              </w:rPr>
            </w:pPr>
            <w:r w:rsidRPr="00381A14">
              <w:rPr>
                <w:rFonts w:hint="eastAsia"/>
                <w:szCs w:val="20"/>
              </w:rPr>
              <w:t>5</w:t>
            </w:r>
            <w:r w:rsidRPr="00381A14">
              <w:rPr>
                <w:szCs w:val="20"/>
              </w:rPr>
              <w:t>69</w:t>
            </w:r>
          </w:p>
        </w:tc>
      </w:tr>
      <w:tr w:rsidR="00726171" w:rsidRPr="00381A14" w14:paraId="4D2E086D" w14:textId="11873DE4" w:rsidTr="0071226A">
        <w:trPr>
          <w:trHeight w:val="395"/>
        </w:trPr>
        <w:tc>
          <w:tcPr>
            <w:tcW w:w="1903" w:type="dxa"/>
            <w:vMerge/>
            <w:shd w:val="clear" w:color="auto" w:fill="E7E6E6" w:themeFill="background2"/>
            <w:vAlign w:val="center"/>
          </w:tcPr>
          <w:p w14:paraId="59FA9B79" w14:textId="77777777" w:rsidR="00726171" w:rsidRPr="00381A14" w:rsidRDefault="00726171" w:rsidP="00F92BAD">
            <w:pPr>
              <w:jc w:val="left"/>
              <w:rPr>
                <w:szCs w:val="20"/>
              </w:rPr>
            </w:pPr>
          </w:p>
        </w:tc>
        <w:tc>
          <w:tcPr>
            <w:tcW w:w="913" w:type="dxa"/>
            <w:shd w:val="clear" w:color="auto" w:fill="E7E6E6" w:themeFill="background2"/>
            <w:vAlign w:val="center"/>
          </w:tcPr>
          <w:p w14:paraId="2D974405" w14:textId="77777777" w:rsidR="00726171" w:rsidRPr="00381A14" w:rsidRDefault="00726171"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4BAD2682" w14:textId="0B4646EF" w:rsidR="00726171" w:rsidRPr="00381A14" w:rsidRDefault="00726171" w:rsidP="00F92BAD">
            <w:pPr>
              <w:jc w:val="left"/>
              <w:rPr>
                <w:szCs w:val="20"/>
              </w:rPr>
            </w:pPr>
            <w:r w:rsidRPr="00381A14">
              <w:rPr>
                <w:szCs w:val="20"/>
              </w:rPr>
              <w:t>Authentication-2</w:t>
            </w:r>
          </w:p>
        </w:tc>
        <w:tc>
          <w:tcPr>
            <w:tcW w:w="1107" w:type="dxa"/>
            <w:vAlign w:val="center"/>
          </w:tcPr>
          <w:p w14:paraId="4CAB3400" w14:textId="56D5DC26" w:rsidR="00726171" w:rsidRPr="00381A14" w:rsidRDefault="005E3702" w:rsidP="00F92BAD">
            <w:pPr>
              <w:jc w:val="left"/>
              <w:rPr>
                <w:szCs w:val="20"/>
              </w:rPr>
            </w:pPr>
            <w:r w:rsidRPr="00381A14">
              <w:rPr>
                <w:rFonts w:hint="eastAsia"/>
                <w:szCs w:val="20"/>
              </w:rPr>
              <w:t>3</w:t>
            </w:r>
            <w:r w:rsidRPr="00381A14">
              <w:rPr>
                <w:szCs w:val="20"/>
              </w:rPr>
              <w:t>24</w:t>
            </w:r>
          </w:p>
        </w:tc>
        <w:tc>
          <w:tcPr>
            <w:tcW w:w="1107" w:type="dxa"/>
            <w:vAlign w:val="center"/>
          </w:tcPr>
          <w:p w14:paraId="5EF6B79E" w14:textId="1BCFE0F8" w:rsidR="00726171" w:rsidRPr="00381A14" w:rsidRDefault="005E3702" w:rsidP="00F92BAD">
            <w:pPr>
              <w:jc w:val="left"/>
              <w:rPr>
                <w:szCs w:val="20"/>
              </w:rPr>
            </w:pPr>
            <w:r w:rsidRPr="00381A14">
              <w:rPr>
                <w:rFonts w:hint="eastAsia"/>
                <w:szCs w:val="20"/>
              </w:rPr>
              <w:t>2</w:t>
            </w:r>
            <w:r w:rsidRPr="00381A14">
              <w:rPr>
                <w:szCs w:val="20"/>
              </w:rPr>
              <w:t>45</w:t>
            </w:r>
          </w:p>
        </w:tc>
        <w:tc>
          <w:tcPr>
            <w:tcW w:w="1108" w:type="dxa"/>
            <w:vAlign w:val="center"/>
          </w:tcPr>
          <w:p w14:paraId="39EF1D83" w14:textId="6F18DE20" w:rsidR="00726171" w:rsidRPr="00381A14" w:rsidRDefault="005E3702" w:rsidP="00F92BAD">
            <w:pPr>
              <w:jc w:val="left"/>
              <w:rPr>
                <w:szCs w:val="20"/>
              </w:rPr>
            </w:pPr>
            <w:r w:rsidRPr="00381A14">
              <w:rPr>
                <w:rFonts w:hint="eastAsia"/>
                <w:szCs w:val="20"/>
              </w:rPr>
              <w:t>N</w:t>
            </w:r>
            <w:r w:rsidRPr="00381A14">
              <w:rPr>
                <w:szCs w:val="20"/>
              </w:rPr>
              <w:t>/A</w:t>
            </w:r>
          </w:p>
        </w:tc>
        <w:tc>
          <w:tcPr>
            <w:tcW w:w="1021" w:type="dxa"/>
            <w:vAlign w:val="center"/>
          </w:tcPr>
          <w:p w14:paraId="0C5DFC85" w14:textId="15FEC934" w:rsidR="00726171" w:rsidRPr="00381A14" w:rsidRDefault="005E3702" w:rsidP="00F92BAD">
            <w:pPr>
              <w:jc w:val="left"/>
              <w:rPr>
                <w:szCs w:val="20"/>
              </w:rPr>
            </w:pPr>
            <w:r w:rsidRPr="00381A14">
              <w:rPr>
                <w:rFonts w:hint="eastAsia"/>
                <w:szCs w:val="20"/>
              </w:rPr>
              <w:t>5</w:t>
            </w:r>
            <w:r w:rsidRPr="00381A14">
              <w:rPr>
                <w:szCs w:val="20"/>
              </w:rPr>
              <w:t>69</w:t>
            </w:r>
          </w:p>
        </w:tc>
      </w:tr>
      <w:tr w:rsidR="00726171" w:rsidRPr="00381A14" w14:paraId="52D05CE7" w14:textId="5C1532EC" w:rsidTr="00356DAF">
        <w:trPr>
          <w:trHeight w:val="193"/>
        </w:trPr>
        <w:tc>
          <w:tcPr>
            <w:tcW w:w="1903" w:type="dxa"/>
            <w:vMerge w:val="restart"/>
            <w:shd w:val="clear" w:color="auto" w:fill="E7E6E6" w:themeFill="background2"/>
            <w:vAlign w:val="center"/>
          </w:tcPr>
          <w:p w14:paraId="5D8D7CDF" w14:textId="77777777" w:rsidR="00726171" w:rsidRPr="00381A14" w:rsidRDefault="00726171" w:rsidP="00F92BAD">
            <w:pPr>
              <w:jc w:val="left"/>
              <w:rPr>
                <w:szCs w:val="20"/>
              </w:rPr>
            </w:pPr>
            <w:r w:rsidRPr="00381A14">
              <w:rPr>
                <w:szCs w:val="20"/>
              </w:rPr>
              <w:t>WID_RCON_GON</w:t>
            </w:r>
          </w:p>
        </w:tc>
        <w:tc>
          <w:tcPr>
            <w:tcW w:w="913" w:type="dxa"/>
            <w:vMerge w:val="restart"/>
            <w:shd w:val="clear" w:color="auto" w:fill="E7E6E6" w:themeFill="background2"/>
            <w:vAlign w:val="center"/>
          </w:tcPr>
          <w:p w14:paraId="5E35C820" w14:textId="77777777" w:rsidR="00726171" w:rsidRPr="00381A14" w:rsidRDefault="00726171" w:rsidP="00F92BAD">
            <w:pPr>
              <w:jc w:val="left"/>
              <w:rPr>
                <w:szCs w:val="20"/>
              </w:rPr>
            </w:pPr>
            <w:r w:rsidRPr="00381A14">
              <w:rPr>
                <w:rFonts w:hint="eastAsia"/>
                <w:szCs w:val="20"/>
              </w:rPr>
              <w:t>A</w:t>
            </w:r>
            <w:r w:rsidRPr="00381A14">
              <w:rPr>
                <w:szCs w:val="20"/>
              </w:rPr>
              <w:t>ttack</w:t>
            </w:r>
          </w:p>
        </w:tc>
        <w:tc>
          <w:tcPr>
            <w:tcW w:w="1857" w:type="dxa"/>
            <w:shd w:val="clear" w:color="auto" w:fill="E7E6E6" w:themeFill="background2"/>
            <w:vAlign w:val="center"/>
          </w:tcPr>
          <w:p w14:paraId="3F634094" w14:textId="44CDF1AF" w:rsidR="00726171" w:rsidRPr="00381A14" w:rsidRDefault="00726171" w:rsidP="00F92BAD">
            <w:pPr>
              <w:jc w:val="left"/>
              <w:rPr>
                <w:szCs w:val="20"/>
              </w:rPr>
            </w:pPr>
            <w:r w:rsidRPr="00381A14">
              <w:rPr>
                <w:szCs w:val="20"/>
              </w:rPr>
              <w:t>DoS</w:t>
            </w:r>
          </w:p>
        </w:tc>
        <w:tc>
          <w:tcPr>
            <w:tcW w:w="1107" w:type="dxa"/>
            <w:vAlign w:val="center"/>
          </w:tcPr>
          <w:p w14:paraId="5DB15265" w14:textId="6F96E9EC" w:rsidR="00726171" w:rsidRPr="00381A14" w:rsidRDefault="00726171" w:rsidP="00F92BAD">
            <w:pPr>
              <w:jc w:val="left"/>
              <w:rPr>
                <w:szCs w:val="20"/>
              </w:rPr>
            </w:pPr>
            <w:r w:rsidRPr="00381A14">
              <w:rPr>
                <w:rFonts w:hint="eastAsia"/>
                <w:szCs w:val="20"/>
              </w:rPr>
              <w:t>0</w:t>
            </w:r>
          </w:p>
        </w:tc>
        <w:tc>
          <w:tcPr>
            <w:tcW w:w="1107" w:type="dxa"/>
            <w:vAlign w:val="center"/>
          </w:tcPr>
          <w:p w14:paraId="76B2C45B" w14:textId="1E11CFF3" w:rsidR="00726171" w:rsidRPr="00381A14" w:rsidRDefault="00726171" w:rsidP="00F92BAD">
            <w:pPr>
              <w:jc w:val="left"/>
              <w:rPr>
                <w:szCs w:val="20"/>
              </w:rPr>
            </w:pPr>
            <w:r w:rsidRPr="00381A14">
              <w:rPr>
                <w:rFonts w:hint="eastAsia"/>
                <w:szCs w:val="20"/>
              </w:rPr>
              <w:t>9</w:t>
            </w:r>
          </w:p>
        </w:tc>
        <w:tc>
          <w:tcPr>
            <w:tcW w:w="1108" w:type="dxa"/>
            <w:vAlign w:val="center"/>
          </w:tcPr>
          <w:p w14:paraId="1B189A05" w14:textId="0EB4156B" w:rsidR="00726171" w:rsidRPr="00381A14" w:rsidRDefault="00726171" w:rsidP="00F92BAD">
            <w:pPr>
              <w:jc w:val="left"/>
              <w:rPr>
                <w:szCs w:val="20"/>
              </w:rPr>
            </w:pPr>
            <w:r w:rsidRPr="00381A14">
              <w:rPr>
                <w:rFonts w:hint="eastAsia"/>
                <w:szCs w:val="20"/>
              </w:rPr>
              <w:t>1</w:t>
            </w:r>
            <w:r w:rsidRPr="00381A14">
              <w:rPr>
                <w:szCs w:val="20"/>
              </w:rPr>
              <w:t>9</w:t>
            </w:r>
          </w:p>
        </w:tc>
        <w:tc>
          <w:tcPr>
            <w:tcW w:w="1021" w:type="dxa"/>
            <w:vAlign w:val="center"/>
          </w:tcPr>
          <w:p w14:paraId="344F823E" w14:textId="65412280" w:rsidR="00726171" w:rsidRPr="00381A14" w:rsidRDefault="00726171" w:rsidP="00F92BAD">
            <w:pPr>
              <w:jc w:val="left"/>
              <w:rPr>
                <w:szCs w:val="20"/>
              </w:rPr>
            </w:pPr>
            <w:r w:rsidRPr="00381A14">
              <w:rPr>
                <w:rFonts w:hint="eastAsia"/>
                <w:szCs w:val="20"/>
              </w:rPr>
              <w:t>2</w:t>
            </w:r>
            <w:r w:rsidRPr="00381A14">
              <w:rPr>
                <w:szCs w:val="20"/>
              </w:rPr>
              <w:t>8</w:t>
            </w:r>
          </w:p>
        </w:tc>
      </w:tr>
      <w:tr w:rsidR="00726171" w:rsidRPr="00381A14" w14:paraId="7257B3BD" w14:textId="69445DB0" w:rsidTr="00356DAF">
        <w:trPr>
          <w:trHeight w:val="192"/>
        </w:trPr>
        <w:tc>
          <w:tcPr>
            <w:tcW w:w="1903" w:type="dxa"/>
            <w:vMerge/>
            <w:shd w:val="clear" w:color="auto" w:fill="E7E6E6" w:themeFill="background2"/>
            <w:vAlign w:val="center"/>
          </w:tcPr>
          <w:p w14:paraId="08D470A9" w14:textId="77777777" w:rsidR="00726171" w:rsidRPr="00381A14" w:rsidRDefault="00726171" w:rsidP="00F92BAD">
            <w:pPr>
              <w:jc w:val="left"/>
              <w:rPr>
                <w:szCs w:val="20"/>
              </w:rPr>
            </w:pPr>
          </w:p>
        </w:tc>
        <w:tc>
          <w:tcPr>
            <w:tcW w:w="913" w:type="dxa"/>
            <w:vMerge/>
            <w:shd w:val="clear" w:color="auto" w:fill="E7E6E6" w:themeFill="background2"/>
            <w:vAlign w:val="center"/>
          </w:tcPr>
          <w:p w14:paraId="58F2ADA7" w14:textId="77777777" w:rsidR="00726171" w:rsidRPr="00381A14" w:rsidRDefault="00726171" w:rsidP="00F92BAD">
            <w:pPr>
              <w:jc w:val="left"/>
              <w:rPr>
                <w:szCs w:val="20"/>
              </w:rPr>
            </w:pPr>
          </w:p>
        </w:tc>
        <w:tc>
          <w:tcPr>
            <w:tcW w:w="1857" w:type="dxa"/>
            <w:shd w:val="clear" w:color="auto" w:fill="E7E6E6" w:themeFill="background2"/>
            <w:vAlign w:val="center"/>
          </w:tcPr>
          <w:p w14:paraId="70FCCA97" w14:textId="2BBD9E18" w:rsidR="00726171" w:rsidRPr="00381A14" w:rsidRDefault="00726171" w:rsidP="00F92BAD">
            <w:pPr>
              <w:jc w:val="left"/>
              <w:rPr>
                <w:szCs w:val="20"/>
              </w:rPr>
            </w:pPr>
            <w:r w:rsidRPr="00381A14">
              <w:rPr>
                <w:szCs w:val="20"/>
              </w:rPr>
              <w:t>Authentication-1</w:t>
            </w:r>
          </w:p>
        </w:tc>
        <w:tc>
          <w:tcPr>
            <w:tcW w:w="1107" w:type="dxa"/>
            <w:vAlign w:val="center"/>
          </w:tcPr>
          <w:p w14:paraId="2CF4E46A" w14:textId="512BF2E3" w:rsidR="00726171" w:rsidRPr="00381A14" w:rsidRDefault="00726171" w:rsidP="00F92BAD">
            <w:pPr>
              <w:jc w:val="left"/>
              <w:rPr>
                <w:szCs w:val="20"/>
              </w:rPr>
            </w:pPr>
            <w:r w:rsidRPr="00381A14">
              <w:rPr>
                <w:rFonts w:hint="eastAsia"/>
                <w:szCs w:val="20"/>
              </w:rPr>
              <w:t>3</w:t>
            </w:r>
            <w:r w:rsidRPr="00381A14">
              <w:rPr>
                <w:szCs w:val="20"/>
              </w:rPr>
              <w:t>24</w:t>
            </w:r>
          </w:p>
        </w:tc>
        <w:tc>
          <w:tcPr>
            <w:tcW w:w="1107" w:type="dxa"/>
            <w:vAlign w:val="center"/>
          </w:tcPr>
          <w:p w14:paraId="49EB7D2A" w14:textId="61B509CE" w:rsidR="00726171" w:rsidRPr="00381A14" w:rsidRDefault="00726171" w:rsidP="00F92BAD">
            <w:pPr>
              <w:jc w:val="left"/>
              <w:rPr>
                <w:szCs w:val="20"/>
              </w:rPr>
            </w:pPr>
            <w:r w:rsidRPr="00381A14">
              <w:rPr>
                <w:rFonts w:hint="eastAsia"/>
                <w:szCs w:val="20"/>
              </w:rPr>
              <w:t>2</w:t>
            </w:r>
            <w:r w:rsidRPr="00381A14">
              <w:rPr>
                <w:szCs w:val="20"/>
              </w:rPr>
              <w:t>45</w:t>
            </w:r>
          </w:p>
        </w:tc>
        <w:tc>
          <w:tcPr>
            <w:tcW w:w="1108" w:type="dxa"/>
            <w:vAlign w:val="center"/>
          </w:tcPr>
          <w:p w14:paraId="6A2D991C" w14:textId="0C2B9F61" w:rsidR="00726171" w:rsidRPr="00381A14" w:rsidRDefault="00726171" w:rsidP="00F92BAD">
            <w:pPr>
              <w:jc w:val="left"/>
              <w:rPr>
                <w:szCs w:val="20"/>
              </w:rPr>
            </w:pPr>
            <w:r w:rsidRPr="00381A14">
              <w:rPr>
                <w:rFonts w:hint="eastAsia"/>
                <w:szCs w:val="20"/>
              </w:rPr>
              <w:t>2</w:t>
            </w:r>
            <w:r w:rsidRPr="00381A14">
              <w:rPr>
                <w:szCs w:val="20"/>
              </w:rPr>
              <w:t>13</w:t>
            </w:r>
          </w:p>
        </w:tc>
        <w:tc>
          <w:tcPr>
            <w:tcW w:w="1021" w:type="dxa"/>
            <w:vAlign w:val="center"/>
          </w:tcPr>
          <w:p w14:paraId="7ECB089E" w14:textId="5523E2C4" w:rsidR="00726171" w:rsidRPr="00381A14" w:rsidRDefault="00726171" w:rsidP="00F92BAD">
            <w:pPr>
              <w:jc w:val="left"/>
              <w:rPr>
                <w:szCs w:val="20"/>
              </w:rPr>
            </w:pPr>
            <w:r w:rsidRPr="00381A14">
              <w:rPr>
                <w:rFonts w:hint="eastAsia"/>
                <w:szCs w:val="20"/>
              </w:rPr>
              <w:t>7</w:t>
            </w:r>
            <w:r w:rsidRPr="00381A14">
              <w:rPr>
                <w:szCs w:val="20"/>
              </w:rPr>
              <w:t>82</w:t>
            </w:r>
          </w:p>
        </w:tc>
      </w:tr>
      <w:tr w:rsidR="005E3702" w:rsidRPr="00381A14" w14:paraId="3B7B3B4A" w14:textId="4E1693E0" w:rsidTr="0071226A">
        <w:trPr>
          <w:trHeight w:val="77"/>
        </w:trPr>
        <w:tc>
          <w:tcPr>
            <w:tcW w:w="1903" w:type="dxa"/>
            <w:vMerge/>
            <w:shd w:val="clear" w:color="auto" w:fill="E7E6E6" w:themeFill="background2"/>
            <w:vAlign w:val="center"/>
          </w:tcPr>
          <w:p w14:paraId="1A3857C6" w14:textId="77777777" w:rsidR="005E3702" w:rsidRPr="00381A14" w:rsidRDefault="005E3702" w:rsidP="00F92BAD">
            <w:pPr>
              <w:jc w:val="left"/>
              <w:rPr>
                <w:szCs w:val="20"/>
              </w:rPr>
            </w:pPr>
          </w:p>
        </w:tc>
        <w:tc>
          <w:tcPr>
            <w:tcW w:w="913" w:type="dxa"/>
            <w:shd w:val="clear" w:color="auto" w:fill="E7E6E6" w:themeFill="background2"/>
            <w:vAlign w:val="center"/>
          </w:tcPr>
          <w:p w14:paraId="6AB2322B" w14:textId="77777777" w:rsidR="005E3702" w:rsidRPr="00381A14" w:rsidRDefault="005E3702" w:rsidP="00F92BAD">
            <w:pPr>
              <w:jc w:val="left"/>
              <w:rPr>
                <w:szCs w:val="20"/>
              </w:rPr>
            </w:pPr>
            <w:r w:rsidRPr="00381A14">
              <w:rPr>
                <w:rFonts w:hint="eastAsia"/>
                <w:szCs w:val="20"/>
              </w:rPr>
              <w:t>N</w:t>
            </w:r>
            <w:r w:rsidRPr="00381A14">
              <w:rPr>
                <w:szCs w:val="20"/>
              </w:rPr>
              <w:t>ormal</w:t>
            </w:r>
          </w:p>
        </w:tc>
        <w:tc>
          <w:tcPr>
            <w:tcW w:w="1857" w:type="dxa"/>
            <w:shd w:val="clear" w:color="auto" w:fill="E7E6E6" w:themeFill="background2"/>
            <w:vAlign w:val="center"/>
          </w:tcPr>
          <w:p w14:paraId="2888A439" w14:textId="2466B831" w:rsidR="005E3702" w:rsidRPr="00381A14" w:rsidRDefault="005E3702" w:rsidP="00F92BAD">
            <w:pPr>
              <w:jc w:val="left"/>
              <w:rPr>
                <w:szCs w:val="20"/>
              </w:rPr>
            </w:pPr>
            <w:r w:rsidRPr="00381A14">
              <w:rPr>
                <w:szCs w:val="20"/>
              </w:rPr>
              <w:t>Authentication-2</w:t>
            </w:r>
          </w:p>
        </w:tc>
        <w:tc>
          <w:tcPr>
            <w:tcW w:w="1107" w:type="dxa"/>
            <w:vAlign w:val="center"/>
          </w:tcPr>
          <w:p w14:paraId="1D10DB07" w14:textId="3272F397" w:rsidR="005E3702" w:rsidRPr="00381A14" w:rsidRDefault="005E3702" w:rsidP="00F92BAD">
            <w:pPr>
              <w:jc w:val="left"/>
              <w:rPr>
                <w:szCs w:val="20"/>
              </w:rPr>
            </w:pPr>
            <w:r w:rsidRPr="00381A14">
              <w:rPr>
                <w:rFonts w:hint="eastAsia"/>
                <w:szCs w:val="20"/>
              </w:rPr>
              <w:t>3</w:t>
            </w:r>
            <w:r w:rsidRPr="00381A14">
              <w:rPr>
                <w:szCs w:val="20"/>
              </w:rPr>
              <w:t>24</w:t>
            </w:r>
          </w:p>
        </w:tc>
        <w:tc>
          <w:tcPr>
            <w:tcW w:w="1107" w:type="dxa"/>
            <w:vAlign w:val="center"/>
          </w:tcPr>
          <w:p w14:paraId="2AAF577D" w14:textId="7EF7A6F1" w:rsidR="005E3702" w:rsidRPr="00381A14" w:rsidRDefault="005E3702" w:rsidP="00F92BAD">
            <w:pPr>
              <w:jc w:val="left"/>
              <w:rPr>
                <w:szCs w:val="20"/>
              </w:rPr>
            </w:pPr>
            <w:r w:rsidRPr="00381A14">
              <w:rPr>
                <w:rFonts w:hint="eastAsia"/>
                <w:szCs w:val="20"/>
              </w:rPr>
              <w:t>2</w:t>
            </w:r>
            <w:r w:rsidRPr="00381A14">
              <w:rPr>
                <w:szCs w:val="20"/>
              </w:rPr>
              <w:t>45</w:t>
            </w:r>
          </w:p>
        </w:tc>
        <w:tc>
          <w:tcPr>
            <w:tcW w:w="1108" w:type="dxa"/>
            <w:vAlign w:val="center"/>
          </w:tcPr>
          <w:p w14:paraId="26A24D46" w14:textId="7DCC6980" w:rsidR="005E3702" w:rsidRPr="00381A14" w:rsidRDefault="005E3702" w:rsidP="00F92BAD">
            <w:pPr>
              <w:jc w:val="left"/>
              <w:rPr>
                <w:szCs w:val="20"/>
              </w:rPr>
            </w:pPr>
            <w:r w:rsidRPr="00381A14">
              <w:rPr>
                <w:rFonts w:hint="eastAsia"/>
                <w:szCs w:val="20"/>
              </w:rPr>
              <w:t>2</w:t>
            </w:r>
            <w:r w:rsidRPr="00381A14">
              <w:rPr>
                <w:szCs w:val="20"/>
              </w:rPr>
              <w:t>13</w:t>
            </w:r>
          </w:p>
        </w:tc>
        <w:tc>
          <w:tcPr>
            <w:tcW w:w="1021" w:type="dxa"/>
            <w:vAlign w:val="center"/>
          </w:tcPr>
          <w:p w14:paraId="5333E997" w14:textId="25F860BE" w:rsidR="005E3702" w:rsidRPr="00381A14" w:rsidRDefault="005E3702" w:rsidP="00F92BAD">
            <w:pPr>
              <w:jc w:val="left"/>
              <w:rPr>
                <w:szCs w:val="20"/>
              </w:rPr>
            </w:pPr>
            <w:r w:rsidRPr="00381A14">
              <w:rPr>
                <w:rFonts w:hint="eastAsia"/>
                <w:szCs w:val="20"/>
              </w:rPr>
              <w:t>7</w:t>
            </w:r>
            <w:r w:rsidRPr="00381A14">
              <w:rPr>
                <w:szCs w:val="20"/>
              </w:rPr>
              <w:t>82</w:t>
            </w:r>
          </w:p>
        </w:tc>
      </w:tr>
    </w:tbl>
    <w:p w14:paraId="22928088" w14:textId="159AF4D4" w:rsidR="00C518DB" w:rsidRPr="00381A14" w:rsidRDefault="00CC2966" w:rsidP="00342E3A">
      <w:pPr>
        <w:spacing w:before="240"/>
        <w:rPr>
          <w:szCs w:val="20"/>
        </w:rPr>
      </w:pPr>
      <w:r>
        <w:rPr>
          <w:szCs w:val="20"/>
        </w:rPr>
        <w:tab/>
      </w:r>
      <w:r w:rsidR="00143968" w:rsidRPr="00381A14">
        <w:rPr>
          <w:szCs w:val="20"/>
        </w:rPr>
        <w:t xml:space="preserve">Table 3 shows the number of EV authentications processed by </w:t>
      </w:r>
      <w:r w:rsidR="000E6C34" w:rsidRPr="00381A14">
        <w:rPr>
          <w:szCs w:val="20"/>
        </w:rPr>
        <w:t xml:space="preserve">the </w:t>
      </w:r>
      <w:r w:rsidR="00143968" w:rsidRPr="00381A14">
        <w:rPr>
          <w:szCs w:val="20"/>
        </w:rPr>
        <w:t xml:space="preserve">CS and GS and the number of </w:t>
      </w:r>
      <w:r w:rsidR="005B71C4" w:rsidRPr="00381A14">
        <w:rPr>
          <w:szCs w:val="20"/>
        </w:rPr>
        <w:t>D</w:t>
      </w:r>
      <w:r w:rsidR="00143968" w:rsidRPr="00381A14">
        <w:rPr>
          <w:szCs w:val="20"/>
        </w:rPr>
        <w:t xml:space="preserve">DoS attacks. </w:t>
      </w:r>
      <w:r w:rsidR="005B71C4" w:rsidRPr="00381A14">
        <w:rPr>
          <w:szCs w:val="20"/>
        </w:rPr>
        <w:t xml:space="preserve">In the attack mode, normal EV authentications and DDoS attacks are randomly mixed and race each other for access to </w:t>
      </w:r>
      <w:r w:rsidR="000E6C34" w:rsidRPr="00381A14">
        <w:rPr>
          <w:szCs w:val="20"/>
        </w:rPr>
        <w:t xml:space="preserve">the </w:t>
      </w:r>
      <w:r w:rsidR="005B71C4" w:rsidRPr="00381A14">
        <w:rPr>
          <w:szCs w:val="20"/>
        </w:rPr>
        <w:t xml:space="preserve">CS and GS. </w:t>
      </w:r>
      <w:r w:rsidR="002453E0" w:rsidRPr="00381A14">
        <w:rPr>
          <w:szCs w:val="20"/>
        </w:rPr>
        <w:t xml:space="preserve">Meanwhile, only normal EVs </w:t>
      </w:r>
      <w:r w:rsidR="002453E0" w:rsidRPr="00381A14">
        <w:rPr>
          <w:szCs w:val="20"/>
        </w:rPr>
        <w:lastRenderedPageBreak/>
        <w:t xml:space="preserve">access </w:t>
      </w:r>
      <w:r w:rsidR="000E6C34" w:rsidRPr="00381A14">
        <w:rPr>
          <w:szCs w:val="20"/>
        </w:rPr>
        <w:t xml:space="preserve">the </w:t>
      </w:r>
      <w:r w:rsidR="002453E0" w:rsidRPr="00381A14">
        <w:rPr>
          <w:szCs w:val="20"/>
        </w:rPr>
        <w:t xml:space="preserve">CS and GS for authentication in the </w:t>
      </w:r>
      <w:r w:rsidR="00EF4334" w:rsidRPr="00381A14">
        <w:rPr>
          <w:szCs w:val="20"/>
        </w:rPr>
        <w:t>n</w:t>
      </w:r>
      <w:r w:rsidR="002453E0" w:rsidRPr="00381A14">
        <w:rPr>
          <w:szCs w:val="20"/>
        </w:rPr>
        <w:t xml:space="preserve">ormal </w:t>
      </w:r>
      <w:r w:rsidR="00F57FAD" w:rsidRPr="00381A14">
        <w:rPr>
          <w:szCs w:val="20"/>
        </w:rPr>
        <w:t>m</w:t>
      </w:r>
      <w:r w:rsidR="002453E0" w:rsidRPr="00381A14">
        <w:rPr>
          <w:szCs w:val="20"/>
        </w:rPr>
        <w:t>ode.</w:t>
      </w:r>
      <w:r w:rsidR="000E6C34" w:rsidRPr="00381A14">
        <w:rPr>
          <w:szCs w:val="20"/>
        </w:rPr>
        <w:t xml:space="preserve"> In the sub-scenario abbreviation field, </w:t>
      </w:r>
      <w:r w:rsidR="007F570F" w:rsidRPr="00381A14">
        <w:rPr>
          <w:szCs w:val="20"/>
        </w:rPr>
        <w:t>"</w:t>
      </w:r>
      <w:r w:rsidR="000E6C34" w:rsidRPr="00381A14">
        <w:rPr>
          <w:szCs w:val="20"/>
        </w:rPr>
        <w:t>CID</w:t>
      </w:r>
      <w:r w:rsidR="007C3D22" w:rsidRPr="00381A14">
        <w:rPr>
          <w:szCs w:val="20"/>
        </w:rPr>
        <w:t>,</w:t>
      </w:r>
      <w:r w:rsidR="007F570F" w:rsidRPr="00381A14">
        <w:rPr>
          <w:szCs w:val="20"/>
        </w:rPr>
        <w:t>" "</w:t>
      </w:r>
      <w:r w:rsidR="000E6C34" w:rsidRPr="00381A14">
        <w:rPr>
          <w:szCs w:val="20"/>
        </w:rPr>
        <w:t>WCT</w:t>
      </w:r>
      <w:r w:rsidR="007C3D22" w:rsidRPr="00381A14">
        <w:rPr>
          <w:szCs w:val="20"/>
        </w:rPr>
        <w:t>,</w:t>
      </w:r>
      <w:r w:rsidR="007F570F" w:rsidRPr="00381A14">
        <w:rPr>
          <w:szCs w:val="20"/>
        </w:rPr>
        <w:t>" "</w:t>
      </w:r>
      <w:r w:rsidR="000E6C34" w:rsidRPr="00381A14">
        <w:rPr>
          <w:szCs w:val="20"/>
        </w:rPr>
        <w:t>WET</w:t>
      </w:r>
      <w:r w:rsidR="007C3D22" w:rsidRPr="00381A14">
        <w:rPr>
          <w:szCs w:val="20"/>
        </w:rPr>
        <w:t>,</w:t>
      </w:r>
      <w:r w:rsidR="007F570F" w:rsidRPr="00381A14">
        <w:rPr>
          <w:szCs w:val="20"/>
        </w:rPr>
        <w:t>"</w:t>
      </w:r>
      <w:r w:rsidR="000E6C34" w:rsidRPr="00381A14">
        <w:rPr>
          <w:szCs w:val="20"/>
        </w:rPr>
        <w:t xml:space="preserve"> and </w:t>
      </w:r>
      <w:r w:rsidR="007F570F" w:rsidRPr="00381A14">
        <w:rPr>
          <w:szCs w:val="20"/>
        </w:rPr>
        <w:t>"</w:t>
      </w:r>
      <w:r w:rsidR="000E6C34" w:rsidRPr="00381A14">
        <w:rPr>
          <w:szCs w:val="20"/>
        </w:rPr>
        <w:t>WID</w:t>
      </w:r>
      <w:r w:rsidR="007F570F" w:rsidRPr="00381A14">
        <w:rPr>
          <w:szCs w:val="20"/>
        </w:rPr>
        <w:t>"</w:t>
      </w:r>
      <w:r w:rsidR="000E6C34" w:rsidRPr="00381A14">
        <w:rPr>
          <w:szCs w:val="20"/>
        </w:rPr>
        <w:t xml:space="preserve"> are described in Table 1, Major Scenarios. </w:t>
      </w:r>
      <w:r w:rsidR="007F570F" w:rsidRPr="00381A14">
        <w:rPr>
          <w:szCs w:val="20"/>
        </w:rPr>
        <w:t>"</w:t>
      </w:r>
      <w:r w:rsidR="00227654" w:rsidRPr="00381A14">
        <w:rPr>
          <w:szCs w:val="20"/>
        </w:rPr>
        <w:t>RCOFF</w:t>
      </w:r>
      <w:r w:rsidR="007F570F" w:rsidRPr="00381A14">
        <w:rPr>
          <w:szCs w:val="20"/>
        </w:rPr>
        <w:t>"</w:t>
      </w:r>
      <w:r w:rsidR="00227654" w:rsidRPr="00381A14">
        <w:rPr>
          <w:szCs w:val="20"/>
        </w:rPr>
        <w:t xml:space="preserve"> means the attacker performs DDoS attacks </w:t>
      </w:r>
      <w:r w:rsidR="00D26BA4" w:rsidRPr="00381A14">
        <w:rPr>
          <w:szCs w:val="20"/>
        </w:rPr>
        <w:t>toward</w:t>
      </w:r>
      <w:r w:rsidR="00227654" w:rsidRPr="00381A14">
        <w:rPr>
          <w:szCs w:val="20"/>
        </w:rPr>
        <w:t xml:space="preserve"> all CS. </w:t>
      </w:r>
      <w:r w:rsidR="00802677" w:rsidRPr="00381A14">
        <w:rPr>
          <w:szCs w:val="20"/>
        </w:rPr>
        <w:t xml:space="preserve">In </w:t>
      </w:r>
      <w:r w:rsidR="007F570F" w:rsidRPr="00381A14">
        <w:rPr>
          <w:szCs w:val="20"/>
        </w:rPr>
        <w:t>"</w:t>
      </w:r>
      <w:r w:rsidR="00802677" w:rsidRPr="00381A14">
        <w:rPr>
          <w:szCs w:val="20"/>
        </w:rPr>
        <w:t>RCON</w:t>
      </w:r>
      <w:r w:rsidR="00687DC2" w:rsidRPr="00381A14">
        <w:rPr>
          <w:szCs w:val="20"/>
        </w:rPr>
        <w:t>,</w:t>
      </w:r>
      <w:r w:rsidR="007F570F" w:rsidRPr="00381A14">
        <w:rPr>
          <w:szCs w:val="20"/>
        </w:rPr>
        <w:t>"</w:t>
      </w:r>
      <w:r w:rsidR="00802677" w:rsidRPr="00381A14">
        <w:rPr>
          <w:szCs w:val="20"/>
        </w:rPr>
        <w:t xml:space="preserve"> the attacker randomly selects the target CS.</w:t>
      </w:r>
      <w:r w:rsidR="00FA3FE4" w:rsidRPr="00381A14">
        <w:rPr>
          <w:rFonts w:hint="eastAsia"/>
          <w:szCs w:val="20"/>
        </w:rPr>
        <w:t xml:space="preserve"> </w:t>
      </w:r>
      <w:r w:rsidR="007F570F" w:rsidRPr="00381A14">
        <w:rPr>
          <w:szCs w:val="20"/>
        </w:rPr>
        <w:t>"</w:t>
      </w:r>
      <w:r w:rsidR="00FA3FE4" w:rsidRPr="00381A14">
        <w:rPr>
          <w:szCs w:val="20"/>
        </w:rPr>
        <w:t>GOFF</w:t>
      </w:r>
      <w:r w:rsidR="007F570F" w:rsidRPr="00381A14">
        <w:rPr>
          <w:szCs w:val="20"/>
        </w:rPr>
        <w:t>"</w:t>
      </w:r>
      <w:r w:rsidR="00FA3FE4" w:rsidRPr="00381A14">
        <w:rPr>
          <w:szCs w:val="20"/>
        </w:rPr>
        <w:t xml:space="preserve"> indicates not applying the Gaussian analysis. </w:t>
      </w:r>
      <w:r w:rsidR="007F570F" w:rsidRPr="00381A14">
        <w:rPr>
          <w:szCs w:val="20"/>
        </w:rPr>
        <w:t>"</w:t>
      </w:r>
      <w:r w:rsidR="00FA3FE4" w:rsidRPr="00381A14">
        <w:rPr>
          <w:szCs w:val="20"/>
        </w:rPr>
        <w:t>GON</w:t>
      </w:r>
      <w:r w:rsidR="004F4DAD" w:rsidRPr="00381A14">
        <w:rPr>
          <w:szCs w:val="20"/>
        </w:rPr>
        <w:t>,</w:t>
      </w:r>
      <w:r w:rsidR="007F570F" w:rsidRPr="00381A14">
        <w:rPr>
          <w:szCs w:val="20"/>
        </w:rPr>
        <w:t>"</w:t>
      </w:r>
      <w:r w:rsidR="00FA3FE4" w:rsidRPr="00381A14">
        <w:rPr>
          <w:szCs w:val="20"/>
        </w:rPr>
        <w:t xml:space="preserve"> on the other hand, means that the </w:t>
      </w:r>
      <w:r w:rsidR="004F4DAD" w:rsidRPr="00381A14">
        <w:rPr>
          <w:szCs w:val="20"/>
        </w:rPr>
        <w:t>G</w:t>
      </w:r>
      <w:r w:rsidR="00FA3FE4" w:rsidRPr="00381A14">
        <w:rPr>
          <w:szCs w:val="20"/>
        </w:rPr>
        <w:t>aussian analysis is applied.</w:t>
      </w:r>
      <w:r w:rsidR="00342E3A" w:rsidRPr="00381A14">
        <w:rPr>
          <w:szCs w:val="20"/>
        </w:rPr>
        <w:t xml:space="preserve"> Three CS are used in this experiment, and they are selected or not selected according to the category of the Sub-Scenario. Also, depending on whether the Gaussian analysis is applied, the number of</w:t>
      </w:r>
      <w:r w:rsidR="00EF7E82" w:rsidRPr="00381A14">
        <w:rPr>
          <w:szCs w:val="20"/>
        </w:rPr>
        <w:t xml:space="preserve"> DDoS</w:t>
      </w:r>
      <w:r w:rsidR="00342E3A" w:rsidRPr="00381A14">
        <w:rPr>
          <w:szCs w:val="20"/>
        </w:rPr>
        <w:t xml:space="preserve"> attacks tends to be very small compared to normal E</w:t>
      </w:r>
      <w:r w:rsidR="00EF7E82" w:rsidRPr="00381A14">
        <w:rPr>
          <w:szCs w:val="20"/>
        </w:rPr>
        <w:t>V</w:t>
      </w:r>
      <w:r w:rsidR="00342E3A" w:rsidRPr="00381A14">
        <w:rPr>
          <w:szCs w:val="20"/>
        </w:rPr>
        <w:t xml:space="preserve"> authentication</w:t>
      </w:r>
      <w:r w:rsidR="00EF7E82" w:rsidRPr="00381A14">
        <w:rPr>
          <w:szCs w:val="20"/>
        </w:rPr>
        <w:t>s</w:t>
      </w:r>
      <w:r w:rsidR="00342E3A" w:rsidRPr="00381A14">
        <w:rPr>
          <w:szCs w:val="20"/>
        </w:rPr>
        <w:t>.</w:t>
      </w:r>
      <w:r w:rsidR="00B438F2" w:rsidRPr="00381A14">
        <w:rPr>
          <w:szCs w:val="20"/>
        </w:rPr>
        <w:t xml:space="preserve"> </w:t>
      </w:r>
    </w:p>
    <w:p w14:paraId="3E786B95" w14:textId="3C6133BF" w:rsidR="00733681" w:rsidRPr="00381A14" w:rsidRDefault="004E416B" w:rsidP="00733681">
      <w:pPr>
        <w:pStyle w:val="a5"/>
        <w:keepNext/>
        <w:jc w:val="center"/>
      </w:pPr>
      <w:r w:rsidRPr="00381A14">
        <w:t xml:space="preserve">Table 4. </w:t>
      </w:r>
      <w:r w:rsidR="00C504E2" w:rsidRPr="00381A14">
        <w:t>Consumed times for the simulation</w:t>
      </w:r>
    </w:p>
    <w:tbl>
      <w:tblPr>
        <w:tblStyle w:val="a4"/>
        <w:tblW w:w="9016" w:type="dxa"/>
        <w:tblLook w:val="04A0" w:firstRow="1" w:lastRow="0" w:firstColumn="1" w:lastColumn="0" w:noHBand="0" w:noVBand="1"/>
      </w:tblPr>
      <w:tblGrid>
        <w:gridCol w:w="1923"/>
        <w:gridCol w:w="1418"/>
        <w:gridCol w:w="1419"/>
        <w:gridCol w:w="1418"/>
        <w:gridCol w:w="1419"/>
        <w:gridCol w:w="1419"/>
      </w:tblGrid>
      <w:tr w:rsidR="005B0108" w:rsidRPr="00381A14" w14:paraId="388FFEBC" w14:textId="0BAFEECF" w:rsidTr="00F7411F">
        <w:trPr>
          <w:trHeight w:val="398"/>
        </w:trPr>
        <w:tc>
          <w:tcPr>
            <w:tcW w:w="1923" w:type="dxa"/>
            <w:vMerge w:val="restart"/>
            <w:shd w:val="clear" w:color="auto" w:fill="E7E6E6" w:themeFill="background2"/>
            <w:vAlign w:val="center"/>
          </w:tcPr>
          <w:p w14:paraId="353B96F3" w14:textId="75584BBA" w:rsidR="005B0108" w:rsidRPr="00381A14" w:rsidRDefault="005B0108" w:rsidP="00F92BAD">
            <w:pPr>
              <w:jc w:val="left"/>
              <w:rPr>
                <w:szCs w:val="20"/>
              </w:rPr>
            </w:pPr>
            <w:r w:rsidRPr="00381A14">
              <w:rPr>
                <w:rFonts w:hint="eastAsia"/>
                <w:szCs w:val="20"/>
              </w:rPr>
              <w:t>S</w:t>
            </w:r>
            <w:r w:rsidRPr="00381A14">
              <w:rPr>
                <w:szCs w:val="20"/>
              </w:rPr>
              <w:t>ub-Scenario Abbreviation</w:t>
            </w:r>
          </w:p>
        </w:tc>
        <w:tc>
          <w:tcPr>
            <w:tcW w:w="1418" w:type="dxa"/>
            <w:vMerge w:val="restart"/>
            <w:shd w:val="clear" w:color="auto" w:fill="E7E6E6" w:themeFill="background2"/>
            <w:vAlign w:val="center"/>
          </w:tcPr>
          <w:p w14:paraId="4A1AAB7D" w14:textId="0A55B0D9" w:rsidR="005B0108" w:rsidRPr="00381A14" w:rsidRDefault="005B0108" w:rsidP="00F92BAD">
            <w:pPr>
              <w:jc w:val="left"/>
              <w:rPr>
                <w:szCs w:val="20"/>
              </w:rPr>
            </w:pPr>
            <w:r w:rsidRPr="00381A14">
              <w:rPr>
                <w:rFonts w:hint="eastAsia"/>
                <w:szCs w:val="20"/>
              </w:rPr>
              <w:t>A</w:t>
            </w:r>
            <w:r w:rsidRPr="00381A14">
              <w:rPr>
                <w:szCs w:val="20"/>
              </w:rPr>
              <w:t>ttack Mode (sec</w:t>
            </w:r>
            <w:r w:rsidR="00F7411F" w:rsidRPr="00381A14">
              <w:rPr>
                <w:szCs w:val="20"/>
              </w:rPr>
              <w:t>ond</w:t>
            </w:r>
            <w:r w:rsidRPr="00381A14">
              <w:rPr>
                <w:szCs w:val="20"/>
              </w:rPr>
              <w:t>)</w:t>
            </w:r>
          </w:p>
        </w:tc>
        <w:tc>
          <w:tcPr>
            <w:tcW w:w="1419" w:type="dxa"/>
            <w:vMerge w:val="restart"/>
            <w:shd w:val="clear" w:color="auto" w:fill="E7E6E6" w:themeFill="background2"/>
            <w:vAlign w:val="center"/>
          </w:tcPr>
          <w:p w14:paraId="7C31B1A0" w14:textId="5AB54FBE" w:rsidR="005B0108" w:rsidRPr="00381A14" w:rsidRDefault="005B0108" w:rsidP="00F92BAD">
            <w:pPr>
              <w:jc w:val="left"/>
              <w:rPr>
                <w:szCs w:val="20"/>
              </w:rPr>
            </w:pPr>
            <w:r w:rsidRPr="00381A14">
              <w:rPr>
                <w:rFonts w:hint="eastAsia"/>
                <w:szCs w:val="20"/>
              </w:rPr>
              <w:t>N</w:t>
            </w:r>
            <w:r w:rsidRPr="00381A14">
              <w:rPr>
                <w:szCs w:val="20"/>
              </w:rPr>
              <w:t xml:space="preserve">ormal </w:t>
            </w:r>
            <w:r w:rsidR="00D76E40" w:rsidRPr="00381A14">
              <w:rPr>
                <w:szCs w:val="20"/>
              </w:rPr>
              <w:t>M</w:t>
            </w:r>
            <w:r w:rsidRPr="00381A14">
              <w:rPr>
                <w:szCs w:val="20"/>
              </w:rPr>
              <w:t>ode (sec</w:t>
            </w:r>
            <w:r w:rsidR="00F7411F" w:rsidRPr="00381A14">
              <w:rPr>
                <w:szCs w:val="20"/>
              </w:rPr>
              <w:t>cond</w:t>
            </w:r>
            <w:r w:rsidRPr="00381A14">
              <w:rPr>
                <w:szCs w:val="20"/>
              </w:rPr>
              <w:t>)</w:t>
            </w:r>
          </w:p>
        </w:tc>
        <w:tc>
          <w:tcPr>
            <w:tcW w:w="1418" w:type="dxa"/>
            <w:vMerge w:val="restart"/>
            <w:shd w:val="clear" w:color="auto" w:fill="E7E6E6" w:themeFill="background2"/>
            <w:vAlign w:val="center"/>
          </w:tcPr>
          <w:p w14:paraId="566C64D5" w14:textId="599F51A3" w:rsidR="005B0108" w:rsidRPr="00381A14" w:rsidRDefault="005B0108" w:rsidP="00F92BAD">
            <w:pPr>
              <w:jc w:val="left"/>
              <w:rPr>
                <w:szCs w:val="20"/>
              </w:rPr>
            </w:pPr>
            <w:r w:rsidRPr="00381A14">
              <w:rPr>
                <w:rFonts w:hint="eastAsia"/>
                <w:szCs w:val="20"/>
              </w:rPr>
              <w:t>T</w:t>
            </w:r>
            <w:r w:rsidRPr="00381A14">
              <w:rPr>
                <w:szCs w:val="20"/>
              </w:rPr>
              <w:t>otal time (sec</w:t>
            </w:r>
            <w:r w:rsidR="00F7411F" w:rsidRPr="00381A14">
              <w:rPr>
                <w:szCs w:val="20"/>
              </w:rPr>
              <w:t>ond</w:t>
            </w:r>
            <w:r w:rsidRPr="00381A14">
              <w:rPr>
                <w:szCs w:val="20"/>
              </w:rPr>
              <w:t>)</w:t>
            </w:r>
          </w:p>
        </w:tc>
        <w:tc>
          <w:tcPr>
            <w:tcW w:w="2838" w:type="dxa"/>
            <w:gridSpan w:val="2"/>
            <w:shd w:val="clear" w:color="auto" w:fill="E7E6E6" w:themeFill="background2"/>
            <w:vAlign w:val="center"/>
          </w:tcPr>
          <w:p w14:paraId="77692ED2" w14:textId="5DA5C2E5" w:rsidR="005B0108" w:rsidRPr="00381A14" w:rsidRDefault="005B0108" w:rsidP="00F92BAD">
            <w:pPr>
              <w:jc w:val="left"/>
              <w:rPr>
                <w:szCs w:val="20"/>
              </w:rPr>
            </w:pPr>
            <w:r w:rsidRPr="00381A14">
              <w:rPr>
                <w:szCs w:val="20"/>
              </w:rPr>
              <w:t xml:space="preserve">Time Difference between Attack and Normal Modes </w:t>
            </w:r>
          </w:p>
        </w:tc>
      </w:tr>
      <w:tr w:rsidR="00F7411F" w:rsidRPr="00381A14" w14:paraId="6DE891F9" w14:textId="77777777" w:rsidTr="00F7411F">
        <w:trPr>
          <w:trHeight w:val="397"/>
        </w:trPr>
        <w:tc>
          <w:tcPr>
            <w:tcW w:w="1923" w:type="dxa"/>
            <w:vMerge/>
            <w:shd w:val="clear" w:color="auto" w:fill="E7E6E6" w:themeFill="background2"/>
            <w:vAlign w:val="center"/>
          </w:tcPr>
          <w:p w14:paraId="1556E184" w14:textId="77777777" w:rsidR="005B0108" w:rsidRPr="00381A14" w:rsidRDefault="005B0108" w:rsidP="00F92BAD">
            <w:pPr>
              <w:jc w:val="left"/>
              <w:rPr>
                <w:szCs w:val="20"/>
              </w:rPr>
            </w:pPr>
          </w:p>
        </w:tc>
        <w:tc>
          <w:tcPr>
            <w:tcW w:w="1418" w:type="dxa"/>
            <w:vMerge/>
            <w:shd w:val="clear" w:color="auto" w:fill="E7E6E6" w:themeFill="background2"/>
            <w:vAlign w:val="center"/>
          </w:tcPr>
          <w:p w14:paraId="41163C53" w14:textId="77777777" w:rsidR="005B0108" w:rsidRPr="00381A14" w:rsidRDefault="005B0108" w:rsidP="00F92BAD">
            <w:pPr>
              <w:jc w:val="left"/>
              <w:rPr>
                <w:szCs w:val="20"/>
              </w:rPr>
            </w:pPr>
          </w:p>
        </w:tc>
        <w:tc>
          <w:tcPr>
            <w:tcW w:w="1419" w:type="dxa"/>
            <w:vMerge/>
            <w:shd w:val="clear" w:color="auto" w:fill="E7E6E6" w:themeFill="background2"/>
            <w:vAlign w:val="center"/>
          </w:tcPr>
          <w:p w14:paraId="0D151EE9" w14:textId="77777777" w:rsidR="005B0108" w:rsidRPr="00381A14" w:rsidRDefault="005B0108" w:rsidP="00F92BAD">
            <w:pPr>
              <w:jc w:val="left"/>
              <w:rPr>
                <w:szCs w:val="20"/>
              </w:rPr>
            </w:pPr>
          </w:p>
        </w:tc>
        <w:tc>
          <w:tcPr>
            <w:tcW w:w="1418" w:type="dxa"/>
            <w:vMerge/>
            <w:shd w:val="clear" w:color="auto" w:fill="E7E6E6" w:themeFill="background2"/>
            <w:vAlign w:val="center"/>
          </w:tcPr>
          <w:p w14:paraId="7E4F938D" w14:textId="77777777" w:rsidR="005B0108" w:rsidRPr="00381A14" w:rsidRDefault="005B0108" w:rsidP="00F92BAD">
            <w:pPr>
              <w:jc w:val="left"/>
              <w:rPr>
                <w:szCs w:val="20"/>
              </w:rPr>
            </w:pPr>
          </w:p>
        </w:tc>
        <w:tc>
          <w:tcPr>
            <w:tcW w:w="1419" w:type="dxa"/>
            <w:shd w:val="clear" w:color="auto" w:fill="E7E6E6" w:themeFill="background2"/>
            <w:vAlign w:val="center"/>
          </w:tcPr>
          <w:p w14:paraId="4DDC904B" w14:textId="2777AD8A" w:rsidR="005B0108" w:rsidRPr="00381A14" w:rsidRDefault="005B0108" w:rsidP="00F92BAD">
            <w:pPr>
              <w:jc w:val="left"/>
              <w:rPr>
                <w:szCs w:val="20"/>
              </w:rPr>
            </w:pPr>
            <w:r w:rsidRPr="00381A14">
              <w:rPr>
                <w:rFonts w:hint="eastAsia"/>
                <w:szCs w:val="20"/>
              </w:rPr>
              <w:t>S</w:t>
            </w:r>
            <w:r w:rsidRPr="00381A14">
              <w:rPr>
                <w:szCs w:val="20"/>
              </w:rPr>
              <w:t>econd</w:t>
            </w:r>
          </w:p>
        </w:tc>
        <w:tc>
          <w:tcPr>
            <w:tcW w:w="1419" w:type="dxa"/>
            <w:shd w:val="clear" w:color="auto" w:fill="E7E6E6" w:themeFill="background2"/>
          </w:tcPr>
          <w:p w14:paraId="219861B1" w14:textId="1D04EEDC" w:rsidR="005B0108" w:rsidRPr="00381A14" w:rsidRDefault="005B0108" w:rsidP="00F92BAD">
            <w:pPr>
              <w:jc w:val="left"/>
              <w:rPr>
                <w:szCs w:val="20"/>
              </w:rPr>
            </w:pPr>
            <w:r w:rsidRPr="00381A14">
              <w:rPr>
                <w:rFonts w:hint="eastAsia"/>
                <w:szCs w:val="20"/>
              </w:rPr>
              <w:t>R</w:t>
            </w:r>
            <w:r w:rsidRPr="00381A14">
              <w:rPr>
                <w:szCs w:val="20"/>
              </w:rPr>
              <w:t>atio</w:t>
            </w:r>
          </w:p>
        </w:tc>
      </w:tr>
      <w:tr w:rsidR="00F7411F" w:rsidRPr="00381A14" w14:paraId="50305A1A" w14:textId="19363443" w:rsidTr="00F7411F">
        <w:tc>
          <w:tcPr>
            <w:tcW w:w="1923" w:type="dxa"/>
            <w:shd w:val="clear" w:color="auto" w:fill="E7E6E6" w:themeFill="background2"/>
            <w:vAlign w:val="center"/>
          </w:tcPr>
          <w:p w14:paraId="45E55541" w14:textId="0156DC8B" w:rsidR="005B0108" w:rsidRPr="00381A14" w:rsidRDefault="005B0108" w:rsidP="00F92BAD">
            <w:pPr>
              <w:jc w:val="left"/>
              <w:rPr>
                <w:szCs w:val="20"/>
              </w:rPr>
            </w:pPr>
            <w:r w:rsidRPr="00381A14">
              <w:rPr>
                <w:szCs w:val="20"/>
              </w:rPr>
              <w:t>CID_RCOFF_GOFF</w:t>
            </w:r>
          </w:p>
        </w:tc>
        <w:tc>
          <w:tcPr>
            <w:tcW w:w="1418" w:type="dxa"/>
            <w:vAlign w:val="center"/>
          </w:tcPr>
          <w:p w14:paraId="0A0475E9" w14:textId="112BD5C0" w:rsidR="005B0108" w:rsidRPr="00381A14" w:rsidRDefault="005B0108" w:rsidP="00F92BAD">
            <w:pPr>
              <w:jc w:val="left"/>
              <w:rPr>
                <w:szCs w:val="20"/>
              </w:rPr>
            </w:pPr>
            <w:r w:rsidRPr="00381A14">
              <w:rPr>
                <w:szCs w:val="20"/>
              </w:rPr>
              <w:t>382.171</w:t>
            </w:r>
          </w:p>
        </w:tc>
        <w:tc>
          <w:tcPr>
            <w:tcW w:w="1419" w:type="dxa"/>
            <w:vAlign w:val="center"/>
          </w:tcPr>
          <w:p w14:paraId="682C1035" w14:textId="2C251CBD" w:rsidR="005B0108" w:rsidRPr="00381A14" w:rsidRDefault="005B0108" w:rsidP="00F92BAD">
            <w:pPr>
              <w:jc w:val="left"/>
              <w:rPr>
                <w:szCs w:val="20"/>
              </w:rPr>
            </w:pPr>
            <w:r w:rsidRPr="00381A14">
              <w:rPr>
                <w:szCs w:val="20"/>
              </w:rPr>
              <w:t>404.289</w:t>
            </w:r>
          </w:p>
        </w:tc>
        <w:tc>
          <w:tcPr>
            <w:tcW w:w="1418" w:type="dxa"/>
            <w:vAlign w:val="center"/>
          </w:tcPr>
          <w:p w14:paraId="1C03F0D6" w14:textId="693F9EBB" w:rsidR="005B0108" w:rsidRPr="00381A14" w:rsidRDefault="005B0108" w:rsidP="00F92BAD">
            <w:pPr>
              <w:jc w:val="left"/>
              <w:rPr>
                <w:szCs w:val="20"/>
              </w:rPr>
            </w:pPr>
            <w:r w:rsidRPr="00381A14">
              <w:rPr>
                <w:rFonts w:hint="eastAsia"/>
                <w:szCs w:val="20"/>
              </w:rPr>
              <w:t>7</w:t>
            </w:r>
            <w:r w:rsidRPr="00381A14">
              <w:rPr>
                <w:szCs w:val="20"/>
              </w:rPr>
              <w:t>86.46</w:t>
            </w:r>
          </w:p>
        </w:tc>
        <w:tc>
          <w:tcPr>
            <w:tcW w:w="1419" w:type="dxa"/>
            <w:vAlign w:val="center"/>
          </w:tcPr>
          <w:p w14:paraId="7D76B3AA" w14:textId="176515D9" w:rsidR="005B0108" w:rsidRPr="00381A14" w:rsidRDefault="005B0108" w:rsidP="00F92BAD">
            <w:pPr>
              <w:jc w:val="left"/>
              <w:rPr>
                <w:szCs w:val="20"/>
              </w:rPr>
            </w:pPr>
            <w:r w:rsidRPr="00381A14">
              <w:rPr>
                <w:szCs w:val="20"/>
              </w:rPr>
              <w:t>22.117</w:t>
            </w:r>
          </w:p>
        </w:tc>
        <w:tc>
          <w:tcPr>
            <w:tcW w:w="1419" w:type="dxa"/>
          </w:tcPr>
          <w:p w14:paraId="4F7FBF7D" w14:textId="450F81AC" w:rsidR="005B0108" w:rsidRPr="00381A14" w:rsidRDefault="00EB48DB" w:rsidP="00F92BAD">
            <w:pPr>
              <w:jc w:val="left"/>
              <w:rPr>
                <w:szCs w:val="20"/>
              </w:rPr>
            </w:pPr>
            <w:r w:rsidRPr="00381A14">
              <w:rPr>
                <w:rFonts w:hint="eastAsia"/>
                <w:szCs w:val="20"/>
              </w:rPr>
              <w:t>2</w:t>
            </w:r>
            <w:r w:rsidRPr="00381A14">
              <w:rPr>
                <w:szCs w:val="20"/>
              </w:rPr>
              <w:t>.819%</w:t>
            </w:r>
          </w:p>
        </w:tc>
      </w:tr>
      <w:tr w:rsidR="00F7411F" w:rsidRPr="00381A14" w14:paraId="023FC1FE" w14:textId="72E1ED62" w:rsidTr="00F7411F">
        <w:tc>
          <w:tcPr>
            <w:tcW w:w="1923" w:type="dxa"/>
            <w:shd w:val="clear" w:color="auto" w:fill="E7E6E6" w:themeFill="background2"/>
            <w:vAlign w:val="center"/>
          </w:tcPr>
          <w:p w14:paraId="50633C4A" w14:textId="7C577312" w:rsidR="005B0108" w:rsidRPr="00381A14" w:rsidRDefault="005B0108" w:rsidP="00F92BAD">
            <w:pPr>
              <w:jc w:val="left"/>
              <w:rPr>
                <w:szCs w:val="20"/>
              </w:rPr>
            </w:pPr>
            <w:r w:rsidRPr="00381A14">
              <w:rPr>
                <w:szCs w:val="20"/>
              </w:rPr>
              <w:t>CID_RCOFF_GON</w:t>
            </w:r>
          </w:p>
        </w:tc>
        <w:tc>
          <w:tcPr>
            <w:tcW w:w="1418" w:type="dxa"/>
            <w:vAlign w:val="center"/>
          </w:tcPr>
          <w:p w14:paraId="0A0CBAA1" w14:textId="08D6CBD5" w:rsidR="005B0108" w:rsidRPr="00381A14" w:rsidRDefault="005B0108" w:rsidP="00F92BAD">
            <w:pPr>
              <w:jc w:val="left"/>
              <w:rPr>
                <w:szCs w:val="20"/>
              </w:rPr>
            </w:pPr>
            <w:r w:rsidRPr="00381A14">
              <w:rPr>
                <w:szCs w:val="20"/>
              </w:rPr>
              <w:t>29.238</w:t>
            </w:r>
          </w:p>
        </w:tc>
        <w:tc>
          <w:tcPr>
            <w:tcW w:w="1419" w:type="dxa"/>
            <w:vAlign w:val="center"/>
          </w:tcPr>
          <w:p w14:paraId="25605A80" w14:textId="1002B326" w:rsidR="005B0108" w:rsidRPr="00381A14" w:rsidRDefault="005B0108" w:rsidP="00F92BAD">
            <w:pPr>
              <w:jc w:val="left"/>
              <w:rPr>
                <w:szCs w:val="20"/>
              </w:rPr>
            </w:pPr>
            <w:r w:rsidRPr="00381A14">
              <w:rPr>
                <w:szCs w:val="20"/>
              </w:rPr>
              <w:t>53.209</w:t>
            </w:r>
          </w:p>
        </w:tc>
        <w:tc>
          <w:tcPr>
            <w:tcW w:w="1418" w:type="dxa"/>
            <w:vAlign w:val="center"/>
          </w:tcPr>
          <w:p w14:paraId="1B986092" w14:textId="6E826E90" w:rsidR="005B0108" w:rsidRPr="00381A14" w:rsidRDefault="005B0108" w:rsidP="00F92BAD">
            <w:pPr>
              <w:jc w:val="left"/>
              <w:rPr>
                <w:szCs w:val="20"/>
              </w:rPr>
            </w:pPr>
            <w:r w:rsidRPr="00381A14">
              <w:rPr>
                <w:rFonts w:hint="eastAsia"/>
                <w:szCs w:val="20"/>
              </w:rPr>
              <w:t>8</w:t>
            </w:r>
            <w:r w:rsidRPr="00381A14">
              <w:rPr>
                <w:szCs w:val="20"/>
              </w:rPr>
              <w:t>2.447</w:t>
            </w:r>
          </w:p>
        </w:tc>
        <w:tc>
          <w:tcPr>
            <w:tcW w:w="1419" w:type="dxa"/>
            <w:vAlign w:val="center"/>
          </w:tcPr>
          <w:p w14:paraId="7C7CBA30" w14:textId="5E3B14C3" w:rsidR="005B0108" w:rsidRPr="00381A14" w:rsidRDefault="005B0108" w:rsidP="00F92BAD">
            <w:pPr>
              <w:jc w:val="left"/>
              <w:rPr>
                <w:szCs w:val="20"/>
              </w:rPr>
            </w:pPr>
            <w:r w:rsidRPr="00381A14">
              <w:rPr>
                <w:szCs w:val="20"/>
              </w:rPr>
              <w:t>23.971</w:t>
            </w:r>
          </w:p>
        </w:tc>
        <w:tc>
          <w:tcPr>
            <w:tcW w:w="1419" w:type="dxa"/>
          </w:tcPr>
          <w:p w14:paraId="605CB3AC" w14:textId="557C0096" w:rsidR="005B0108" w:rsidRPr="00381A14" w:rsidRDefault="00EB48DB" w:rsidP="00F92BAD">
            <w:pPr>
              <w:jc w:val="left"/>
              <w:rPr>
                <w:szCs w:val="20"/>
              </w:rPr>
            </w:pPr>
            <w:r w:rsidRPr="00381A14">
              <w:rPr>
                <w:rFonts w:hint="eastAsia"/>
                <w:szCs w:val="20"/>
              </w:rPr>
              <w:t>2</w:t>
            </w:r>
            <w:r w:rsidRPr="00381A14">
              <w:rPr>
                <w:szCs w:val="20"/>
              </w:rPr>
              <w:t>9.074%</w:t>
            </w:r>
          </w:p>
        </w:tc>
      </w:tr>
      <w:tr w:rsidR="00F7411F" w:rsidRPr="00381A14" w14:paraId="203FD568" w14:textId="5F65BD0D" w:rsidTr="00F7411F">
        <w:tc>
          <w:tcPr>
            <w:tcW w:w="1923" w:type="dxa"/>
            <w:shd w:val="clear" w:color="auto" w:fill="E7E6E6" w:themeFill="background2"/>
            <w:vAlign w:val="center"/>
          </w:tcPr>
          <w:p w14:paraId="61CEC0E6" w14:textId="41E66AAF" w:rsidR="005B0108" w:rsidRPr="00381A14" w:rsidRDefault="005B0108" w:rsidP="00F92BAD">
            <w:pPr>
              <w:jc w:val="left"/>
              <w:rPr>
                <w:szCs w:val="20"/>
              </w:rPr>
            </w:pPr>
            <w:r w:rsidRPr="00381A14">
              <w:rPr>
                <w:szCs w:val="20"/>
              </w:rPr>
              <w:t>CID_RCON_GOFF</w:t>
            </w:r>
          </w:p>
        </w:tc>
        <w:tc>
          <w:tcPr>
            <w:tcW w:w="1418" w:type="dxa"/>
            <w:vAlign w:val="center"/>
          </w:tcPr>
          <w:p w14:paraId="53CB356F" w14:textId="5D443475" w:rsidR="005B0108" w:rsidRPr="00381A14" w:rsidRDefault="005B0108" w:rsidP="00F92BAD">
            <w:pPr>
              <w:jc w:val="left"/>
              <w:rPr>
                <w:szCs w:val="20"/>
              </w:rPr>
            </w:pPr>
            <w:r w:rsidRPr="00381A14">
              <w:rPr>
                <w:szCs w:val="20"/>
              </w:rPr>
              <w:t>211.574</w:t>
            </w:r>
          </w:p>
        </w:tc>
        <w:tc>
          <w:tcPr>
            <w:tcW w:w="1419" w:type="dxa"/>
            <w:vAlign w:val="center"/>
          </w:tcPr>
          <w:p w14:paraId="35CDC329" w14:textId="151AB69E" w:rsidR="005B0108" w:rsidRPr="00381A14" w:rsidRDefault="005B0108" w:rsidP="00F92BAD">
            <w:pPr>
              <w:jc w:val="left"/>
              <w:rPr>
                <w:szCs w:val="20"/>
              </w:rPr>
            </w:pPr>
            <w:r w:rsidRPr="00381A14">
              <w:rPr>
                <w:szCs w:val="20"/>
              </w:rPr>
              <w:t>233.854</w:t>
            </w:r>
          </w:p>
        </w:tc>
        <w:tc>
          <w:tcPr>
            <w:tcW w:w="1418" w:type="dxa"/>
            <w:vAlign w:val="center"/>
          </w:tcPr>
          <w:p w14:paraId="668FAB0E" w14:textId="1DDAE14B" w:rsidR="005B0108" w:rsidRPr="00381A14" w:rsidRDefault="005B0108" w:rsidP="00F92BAD">
            <w:pPr>
              <w:jc w:val="left"/>
              <w:rPr>
                <w:szCs w:val="20"/>
              </w:rPr>
            </w:pPr>
            <w:r w:rsidRPr="00381A14">
              <w:rPr>
                <w:rFonts w:hint="eastAsia"/>
                <w:szCs w:val="20"/>
              </w:rPr>
              <w:t>4</w:t>
            </w:r>
            <w:r w:rsidRPr="00381A14">
              <w:rPr>
                <w:szCs w:val="20"/>
              </w:rPr>
              <w:t>45.428</w:t>
            </w:r>
          </w:p>
        </w:tc>
        <w:tc>
          <w:tcPr>
            <w:tcW w:w="1419" w:type="dxa"/>
            <w:vAlign w:val="center"/>
          </w:tcPr>
          <w:p w14:paraId="31C4BB96" w14:textId="3FBD91D0" w:rsidR="005B0108" w:rsidRPr="00381A14" w:rsidRDefault="005B0108" w:rsidP="00F92BAD">
            <w:pPr>
              <w:jc w:val="left"/>
              <w:rPr>
                <w:szCs w:val="20"/>
              </w:rPr>
            </w:pPr>
            <w:r w:rsidRPr="00381A14">
              <w:rPr>
                <w:szCs w:val="20"/>
              </w:rPr>
              <w:t>22.279</w:t>
            </w:r>
          </w:p>
        </w:tc>
        <w:tc>
          <w:tcPr>
            <w:tcW w:w="1419" w:type="dxa"/>
          </w:tcPr>
          <w:p w14:paraId="5D128751" w14:textId="5C133048" w:rsidR="005B0108" w:rsidRPr="00381A14" w:rsidRDefault="00223C02" w:rsidP="00F92BAD">
            <w:pPr>
              <w:jc w:val="left"/>
              <w:rPr>
                <w:szCs w:val="20"/>
              </w:rPr>
            </w:pPr>
            <w:r w:rsidRPr="00381A14">
              <w:rPr>
                <w:rFonts w:hint="eastAsia"/>
                <w:szCs w:val="20"/>
              </w:rPr>
              <w:t>5</w:t>
            </w:r>
            <w:r w:rsidRPr="00381A14">
              <w:rPr>
                <w:szCs w:val="20"/>
              </w:rPr>
              <w:t>.001%</w:t>
            </w:r>
          </w:p>
        </w:tc>
      </w:tr>
      <w:tr w:rsidR="00F7411F" w:rsidRPr="00381A14" w14:paraId="31D295D2" w14:textId="2ADE2856" w:rsidTr="00F7411F">
        <w:tc>
          <w:tcPr>
            <w:tcW w:w="1923" w:type="dxa"/>
            <w:shd w:val="clear" w:color="auto" w:fill="E7E6E6" w:themeFill="background2"/>
            <w:vAlign w:val="center"/>
          </w:tcPr>
          <w:p w14:paraId="250D8E34" w14:textId="3F97853B" w:rsidR="005B0108" w:rsidRPr="00381A14" w:rsidRDefault="005B0108" w:rsidP="00F92BAD">
            <w:pPr>
              <w:jc w:val="left"/>
              <w:rPr>
                <w:szCs w:val="20"/>
              </w:rPr>
            </w:pPr>
            <w:r w:rsidRPr="00381A14">
              <w:rPr>
                <w:szCs w:val="20"/>
              </w:rPr>
              <w:t>CID_RCON_GON</w:t>
            </w:r>
          </w:p>
        </w:tc>
        <w:tc>
          <w:tcPr>
            <w:tcW w:w="1418" w:type="dxa"/>
            <w:vAlign w:val="center"/>
          </w:tcPr>
          <w:p w14:paraId="14152BF9" w14:textId="46850597" w:rsidR="005B0108" w:rsidRPr="00381A14" w:rsidRDefault="005B0108" w:rsidP="00F92BAD">
            <w:pPr>
              <w:jc w:val="left"/>
              <w:rPr>
                <w:szCs w:val="20"/>
              </w:rPr>
            </w:pPr>
            <w:r w:rsidRPr="00381A14">
              <w:rPr>
                <w:szCs w:val="20"/>
              </w:rPr>
              <w:t>28.092</w:t>
            </w:r>
          </w:p>
        </w:tc>
        <w:tc>
          <w:tcPr>
            <w:tcW w:w="1419" w:type="dxa"/>
            <w:vAlign w:val="center"/>
          </w:tcPr>
          <w:p w14:paraId="0B44A316" w14:textId="7CAAE921" w:rsidR="005B0108" w:rsidRPr="00381A14" w:rsidRDefault="005B0108" w:rsidP="00F92BAD">
            <w:pPr>
              <w:jc w:val="left"/>
              <w:rPr>
                <w:szCs w:val="20"/>
              </w:rPr>
            </w:pPr>
            <w:r w:rsidRPr="00381A14">
              <w:rPr>
                <w:szCs w:val="20"/>
              </w:rPr>
              <w:t>51.892</w:t>
            </w:r>
          </w:p>
        </w:tc>
        <w:tc>
          <w:tcPr>
            <w:tcW w:w="1418" w:type="dxa"/>
            <w:vAlign w:val="center"/>
          </w:tcPr>
          <w:p w14:paraId="5A422175" w14:textId="04B30B21" w:rsidR="005B0108" w:rsidRPr="00381A14" w:rsidRDefault="005B0108" w:rsidP="00F92BAD">
            <w:pPr>
              <w:jc w:val="left"/>
              <w:rPr>
                <w:szCs w:val="20"/>
              </w:rPr>
            </w:pPr>
            <w:r w:rsidRPr="00381A14">
              <w:rPr>
                <w:rFonts w:hint="eastAsia"/>
                <w:szCs w:val="20"/>
              </w:rPr>
              <w:t>7</w:t>
            </w:r>
            <w:r w:rsidRPr="00381A14">
              <w:rPr>
                <w:szCs w:val="20"/>
              </w:rPr>
              <w:t>9.984</w:t>
            </w:r>
          </w:p>
        </w:tc>
        <w:tc>
          <w:tcPr>
            <w:tcW w:w="1419" w:type="dxa"/>
            <w:vAlign w:val="center"/>
          </w:tcPr>
          <w:p w14:paraId="63313C3C" w14:textId="30A237C4" w:rsidR="005B0108" w:rsidRPr="00381A14" w:rsidRDefault="005B0108" w:rsidP="00F92BAD">
            <w:pPr>
              <w:jc w:val="left"/>
              <w:rPr>
                <w:szCs w:val="20"/>
              </w:rPr>
            </w:pPr>
            <w:r w:rsidRPr="00381A14">
              <w:rPr>
                <w:szCs w:val="20"/>
              </w:rPr>
              <w:t>23.8</w:t>
            </w:r>
          </w:p>
        </w:tc>
        <w:tc>
          <w:tcPr>
            <w:tcW w:w="1419" w:type="dxa"/>
          </w:tcPr>
          <w:p w14:paraId="27BE3306" w14:textId="12099694" w:rsidR="005B0108" w:rsidRPr="00381A14" w:rsidRDefault="00F61B0F" w:rsidP="00F92BAD">
            <w:pPr>
              <w:jc w:val="left"/>
              <w:rPr>
                <w:szCs w:val="20"/>
              </w:rPr>
            </w:pPr>
            <w:r w:rsidRPr="00381A14">
              <w:rPr>
                <w:rFonts w:hint="eastAsia"/>
                <w:szCs w:val="20"/>
              </w:rPr>
              <w:t>2</w:t>
            </w:r>
            <w:r w:rsidRPr="00381A14">
              <w:rPr>
                <w:szCs w:val="20"/>
              </w:rPr>
              <w:t>9.755%</w:t>
            </w:r>
          </w:p>
        </w:tc>
      </w:tr>
      <w:tr w:rsidR="00F7411F" w:rsidRPr="00381A14" w14:paraId="08AFA78E" w14:textId="46B84778" w:rsidTr="00F7411F">
        <w:tc>
          <w:tcPr>
            <w:tcW w:w="1923" w:type="dxa"/>
            <w:shd w:val="clear" w:color="auto" w:fill="E7E6E6" w:themeFill="background2"/>
            <w:vAlign w:val="center"/>
          </w:tcPr>
          <w:p w14:paraId="72338807" w14:textId="32DEF11D" w:rsidR="005B0108" w:rsidRPr="00381A14" w:rsidRDefault="005B0108" w:rsidP="00F92BAD">
            <w:pPr>
              <w:jc w:val="left"/>
              <w:rPr>
                <w:szCs w:val="20"/>
              </w:rPr>
            </w:pPr>
            <w:r w:rsidRPr="00381A14">
              <w:rPr>
                <w:szCs w:val="20"/>
              </w:rPr>
              <w:t>WCT_RCOFF_GOFF</w:t>
            </w:r>
          </w:p>
        </w:tc>
        <w:tc>
          <w:tcPr>
            <w:tcW w:w="1418" w:type="dxa"/>
            <w:vAlign w:val="center"/>
          </w:tcPr>
          <w:p w14:paraId="3DF66336" w14:textId="7B7230E2" w:rsidR="005B0108" w:rsidRPr="00381A14" w:rsidRDefault="005B0108" w:rsidP="00F92BAD">
            <w:pPr>
              <w:jc w:val="left"/>
              <w:rPr>
                <w:szCs w:val="20"/>
              </w:rPr>
            </w:pPr>
            <w:r w:rsidRPr="00381A14">
              <w:rPr>
                <w:szCs w:val="20"/>
              </w:rPr>
              <w:t>382.849</w:t>
            </w:r>
          </w:p>
        </w:tc>
        <w:tc>
          <w:tcPr>
            <w:tcW w:w="1419" w:type="dxa"/>
            <w:vAlign w:val="center"/>
          </w:tcPr>
          <w:p w14:paraId="3048F366" w14:textId="35A73855" w:rsidR="005B0108" w:rsidRPr="00381A14" w:rsidRDefault="005B0108" w:rsidP="00F92BAD">
            <w:pPr>
              <w:jc w:val="left"/>
              <w:rPr>
                <w:szCs w:val="20"/>
              </w:rPr>
            </w:pPr>
            <w:r w:rsidRPr="00381A14">
              <w:rPr>
                <w:szCs w:val="20"/>
              </w:rPr>
              <w:t>403.764</w:t>
            </w:r>
          </w:p>
        </w:tc>
        <w:tc>
          <w:tcPr>
            <w:tcW w:w="1418" w:type="dxa"/>
            <w:vAlign w:val="center"/>
          </w:tcPr>
          <w:p w14:paraId="4B39F3A0" w14:textId="28A0ED32" w:rsidR="005B0108" w:rsidRPr="00381A14" w:rsidRDefault="005B0108" w:rsidP="00F92BAD">
            <w:pPr>
              <w:jc w:val="left"/>
              <w:rPr>
                <w:szCs w:val="20"/>
              </w:rPr>
            </w:pPr>
            <w:r w:rsidRPr="00381A14">
              <w:rPr>
                <w:rFonts w:hint="eastAsia"/>
                <w:szCs w:val="20"/>
              </w:rPr>
              <w:t>7</w:t>
            </w:r>
            <w:r w:rsidRPr="00381A14">
              <w:rPr>
                <w:szCs w:val="20"/>
              </w:rPr>
              <w:t>32.613</w:t>
            </w:r>
          </w:p>
        </w:tc>
        <w:tc>
          <w:tcPr>
            <w:tcW w:w="1419" w:type="dxa"/>
            <w:vAlign w:val="center"/>
          </w:tcPr>
          <w:p w14:paraId="79AE4F4A" w14:textId="360A7BBE" w:rsidR="005B0108" w:rsidRPr="00381A14" w:rsidRDefault="005B0108" w:rsidP="00F92BAD">
            <w:pPr>
              <w:jc w:val="left"/>
              <w:rPr>
                <w:szCs w:val="20"/>
              </w:rPr>
            </w:pPr>
            <w:r w:rsidRPr="00381A14">
              <w:rPr>
                <w:szCs w:val="20"/>
              </w:rPr>
              <w:t>20.914</w:t>
            </w:r>
          </w:p>
        </w:tc>
        <w:tc>
          <w:tcPr>
            <w:tcW w:w="1419" w:type="dxa"/>
          </w:tcPr>
          <w:p w14:paraId="269A9BB7" w14:textId="33923C8C" w:rsidR="005B0108" w:rsidRPr="00381A14" w:rsidRDefault="00C10EC1" w:rsidP="00F92BAD">
            <w:pPr>
              <w:jc w:val="left"/>
              <w:rPr>
                <w:szCs w:val="20"/>
              </w:rPr>
            </w:pPr>
            <w:r w:rsidRPr="00381A14">
              <w:rPr>
                <w:rFonts w:hint="eastAsia"/>
                <w:szCs w:val="20"/>
              </w:rPr>
              <w:t>2</w:t>
            </w:r>
            <w:r w:rsidRPr="00381A14">
              <w:rPr>
                <w:szCs w:val="20"/>
              </w:rPr>
              <w:t>.854%</w:t>
            </w:r>
          </w:p>
        </w:tc>
      </w:tr>
      <w:tr w:rsidR="00F7411F" w:rsidRPr="00381A14" w14:paraId="15840596" w14:textId="14547C26" w:rsidTr="00F7411F">
        <w:tc>
          <w:tcPr>
            <w:tcW w:w="1923" w:type="dxa"/>
            <w:shd w:val="clear" w:color="auto" w:fill="E7E6E6" w:themeFill="background2"/>
            <w:vAlign w:val="center"/>
          </w:tcPr>
          <w:p w14:paraId="5AA3FC19" w14:textId="2DD4C6B8" w:rsidR="005B0108" w:rsidRPr="00381A14" w:rsidRDefault="005B0108" w:rsidP="00F92BAD">
            <w:pPr>
              <w:jc w:val="left"/>
              <w:rPr>
                <w:szCs w:val="20"/>
              </w:rPr>
            </w:pPr>
            <w:r w:rsidRPr="00381A14">
              <w:rPr>
                <w:szCs w:val="20"/>
              </w:rPr>
              <w:t>WCT_RCOFF_GON</w:t>
            </w:r>
          </w:p>
        </w:tc>
        <w:tc>
          <w:tcPr>
            <w:tcW w:w="1418" w:type="dxa"/>
            <w:vAlign w:val="center"/>
          </w:tcPr>
          <w:p w14:paraId="600B358E" w14:textId="4B0E3F9F" w:rsidR="005B0108" w:rsidRPr="00381A14" w:rsidRDefault="005B0108" w:rsidP="00F92BAD">
            <w:pPr>
              <w:jc w:val="left"/>
              <w:rPr>
                <w:szCs w:val="20"/>
              </w:rPr>
            </w:pPr>
            <w:r w:rsidRPr="00381A14">
              <w:rPr>
                <w:szCs w:val="20"/>
              </w:rPr>
              <w:t>28.588</w:t>
            </w:r>
          </w:p>
        </w:tc>
        <w:tc>
          <w:tcPr>
            <w:tcW w:w="1419" w:type="dxa"/>
            <w:vAlign w:val="center"/>
          </w:tcPr>
          <w:p w14:paraId="291266B3" w14:textId="18E4D401" w:rsidR="005B0108" w:rsidRPr="00381A14" w:rsidRDefault="005B0108" w:rsidP="00F92BAD">
            <w:pPr>
              <w:jc w:val="left"/>
              <w:rPr>
                <w:szCs w:val="20"/>
              </w:rPr>
            </w:pPr>
            <w:r w:rsidRPr="00381A14">
              <w:rPr>
                <w:szCs w:val="20"/>
              </w:rPr>
              <w:t>51.877</w:t>
            </w:r>
          </w:p>
        </w:tc>
        <w:tc>
          <w:tcPr>
            <w:tcW w:w="1418" w:type="dxa"/>
            <w:vAlign w:val="center"/>
          </w:tcPr>
          <w:p w14:paraId="1660952C" w14:textId="0A9395E1" w:rsidR="005B0108" w:rsidRPr="00381A14" w:rsidRDefault="005B0108" w:rsidP="00F92BAD">
            <w:pPr>
              <w:jc w:val="left"/>
              <w:rPr>
                <w:szCs w:val="20"/>
              </w:rPr>
            </w:pPr>
            <w:r w:rsidRPr="00381A14">
              <w:rPr>
                <w:rFonts w:hint="eastAsia"/>
                <w:szCs w:val="20"/>
              </w:rPr>
              <w:t>8</w:t>
            </w:r>
            <w:r w:rsidRPr="00381A14">
              <w:rPr>
                <w:szCs w:val="20"/>
              </w:rPr>
              <w:t>0.465</w:t>
            </w:r>
          </w:p>
        </w:tc>
        <w:tc>
          <w:tcPr>
            <w:tcW w:w="1419" w:type="dxa"/>
            <w:vAlign w:val="center"/>
          </w:tcPr>
          <w:p w14:paraId="41FA99E6" w14:textId="09442588" w:rsidR="005B0108" w:rsidRPr="00381A14" w:rsidRDefault="005B0108" w:rsidP="00F92BAD">
            <w:pPr>
              <w:jc w:val="left"/>
              <w:rPr>
                <w:szCs w:val="20"/>
              </w:rPr>
            </w:pPr>
            <w:r w:rsidRPr="00381A14">
              <w:rPr>
                <w:szCs w:val="20"/>
              </w:rPr>
              <w:t>23.289</w:t>
            </w:r>
          </w:p>
        </w:tc>
        <w:tc>
          <w:tcPr>
            <w:tcW w:w="1419" w:type="dxa"/>
          </w:tcPr>
          <w:p w14:paraId="082B67EB" w14:textId="41ABFB60" w:rsidR="005B0108" w:rsidRPr="00381A14" w:rsidRDefault="00324413" w:rsidP="00F92BAD">
            <w:pPr>
              <w:jc w:val="left"/>
              <w:rPr>
                <w:szCs w:val="20"/>
              </w:rPr>
            </w:pPr>
            <w:r w:rsidRPr="00381A14">
              <w:rPr>
                <w:rFonts w:hint="eastAsia"/>
                <w:szCs w:val="20"/>
              </w:rPr>
              <w:t>2</w:t>
            </w:r>
            <w:r w:rsidRPr="00381A14">
              <w:rPr>
                <w:szCs w:val="20"/>
              </w:rPr>
              <w:t>8.943%</w:t>
            </w:r>
          </w:p>
        </w:tc>
      </w:tr>
      <w:tr w:rsidR="00F7411F" w:rsidRPr="00381A14" w14:paraId="48EA99FA" w14:textId="043E58FF" w:rsidTr="00F7411F">
        <w:tc>
          <w:tcPr>
            <w:tcW w:w="1923" w:type="dxa"/>
            <w:shd w:val="clear" w:color="auto" w:fill="E7E6E6" w:themeFill="background2"/>
            <w:vAlign w:val="center"/>
          </w:tcPr>
          <w:p w14:paraId="33E46DA6" w14:textId="6B21E9C7" w:rsidR="005B0108" w:rsidRPr="00381A14" w:rsidRDefault="005B0108" w:rsidP="00F92BAD">
            <w:pPr>
              <w:jc w:val="left"/>
              <w:rPr>
                <w:szCs w:val="20"/>
              </w:rPr>
            </w:pPr>
            <w:r w:rsidRPr="00381A14">
              <w:rPr>
                <w:szCs w:val="20"/>
              </w:rPr>
              <w:t>WCT_RCON_GOFF</w:t>
            </w:r>
          </w:p>
        </w:tc>
        <w:tc>
          <w:tcPr>
            <w:tcW w:w="1418" w:type="dxa"/>
            <w:vAlign w:val="center"/>
          </w:tcPr>
          <w:p w14:paraId="5D4F49C7" w14:textId="093B816C" w:rsidR="005B0108" w:rsidRPr="00381A14" w:rsidRDefault="005B0108" w:rsidP="00F92BAD">
            <w:pPr>
              <w:jc w:val="left"/>
              <w:rPr>
                <w:szCs w:val="20"/>
              </w:rPr>
            </w:pPr>
            <w:r w:rsidRPr="00381A14">
              <w:rPr>
                <w:szCs w:val="20"/>
              </w:rPr>
              <w:t>203.895</w:t>
            </w:r>
          </w:p>
        </w:tc>
        <w:tc>
          <w:tcPr>
            <w:tcW w:w="1419" w:type="dxa"/>
            <w:vAlign w:val="center"/>
          </w:tcPr>
          <w:p w14:paraId="45CE3447" w14:textId="5903197F" w:rsidR="005B0108" w:rsidRPr="00381A14" w:rsidRDefault="005B0108" w:rsidP="00F92BAD">
            <w:pPr>
              <w:jc w:val="left"/>
              <w:rPr>
                <w:szCs w:val="20"/>
              </w:rPr>
            </w:pPr>
            <w:r w:rsidRPr="00381A14">
              <w:rPr>
                <w:szCs w:val="20"/>
              </w:rPr>
              <w:t>226.87</w:t>
            </w:r>
          </w:p>
        </w:tc>
        <w:tc>
          <w:tcPr>
            <w:tcW w:w="1418" w:type="dxa"/>
            <w:vAlign w:val="center"/>
          </w:tcPr>
          <w:p w14:paraId="582FE703" w14:textId="7D8C63F2" w:rsidR="005B0108" w:rsidRPr="00381A14" w:rsidRDefault="005B0108" w:rsidP="00F92BAD">
            <w:pPr>
              <w:jc w:val="left"/>
              <w:rPr>
                <w:szCs w:val="20"/>
              </w:rPr>
            </w:pPr>
            <w:r w:rsidRPr="00381A14">
              <w:rPr>
                <w:rFonts w:hint="eastAsia"/>
                <w:szCs w:val="20"/>
              </w:rPr>
              <w:t>4</w:t>
            </w:r>
            <w:r w:rsidRPr="00381A14">
              <w:rPr>
                <w:szCs w:val="20"/>
              </w:rPr>
              <w:t>30.765</w:t>
            </w:r>
          </w:p>
        </w:tc>
        <w:tc>
          <w:tcPr>
            <w:tcW w:w="1419" w:type="dxa"/>
            <w:vAlign w:val="center"/>
          </w:tcPr>
          <w:p w14:paraId="12B87198" w14:textId="12476665" w:rsidR="005B0108" w:rsidRPr="00381A14" w:rsidRDefault="005B0108" w:rsidP="00F92BAD">
            <w:pPr>
              <w:jc w:val="left"/>
              <w:rPr>
                <w:szCs w:val="20"/>
              </w:rPr>
            </w:pPr>
            <w:r w:rsidRPr="00381A14">
              <w:rPr>
                <w:szCs w:val="20"/>
              </w:rPr>
              <w:t>22.974</w:t>
            </w:r>
          </w:p>
        </w:tc>
        <w:tc>
          <w:tcPr>
            <w:tcW w:w="1419" w:type="dxa"/>
          </w:tcPr>
          <w:p w14:paraId="66E8F212" w14:textId="05CC4F33" w:rsidR="005B0108" w:rsidRPr="00381A14" w:rsidRDefault="00857C2A" w:rsidP="00F92BAD">
            <w:pPr>
              <w:jc w:val="left"/>
              <w:rPr>
                <w:szCs w:val="20"/>
              </w:rPr>
            </w:pPr>
            <w:r w:rsidRPr="00381A14">
              <w:rPr>
                <w:szCs w:val="20"/>
              </w:rPr>
              <w:t>5.333</w:t>
            </w:r>
            <w:r w:rsidR="00421813" w:rsidRPr="00381A14">
              <w:rPr>
                <w:szCs w:val="20"/>
              </w:rPr>
              <w:t>%</w:t>
            </w:r>
          </w:p>
        </w:tc>
      </w:tr>
      <w:tr w:rsidR="00F7411F" w:rsidRPr="00381A14" w14:paraId="6E428CB8" w14:textId="119B88AA" w:rsidTr="00F7411F">
        <w:tc>
          <w:tcPr>
            <w:tcW w:w="1923" w:type="dxa"/>
            <w:shd w:val="clear" w:color="auto" w:fill="E7E6E6" w:themeFill="background2"/>
            <w:vAlign w:val="center"/>
          </w:tcPr>
          <w:p w14:paraId="5BE7A05E" w14:textId="0A1D70CF" w:rsidR="005B0108" w:rsidRPr="00381A14" w:rsidRDefault="005B0108" w:rsidP="00F92BAD">
            <w:pPr>
              <w:jc w:val="left"/>
              <w:rPr>
                <w:szCs w:val="20"/>
              </w:rPr>
            </w:pPr>
            <w:r w:rsidRPr="00381A14">
              <w:rPr>
                <w:szCs w:val="20"/>
              </w:rPr>
              <w:t>WCT_RCON_GON</w:t>
            </w:r>
          </w:p>
        </w:tc>
        <w:tc>
          <w:tcPr>
            <w:tcW w:w="1418" w:type="dxa"/>
            <w:vAlign w:val="center"/>
          </w:tcPr>
          <w:p w14:paraId="6000251E" w14:textId="18AA2D5D" w:rsidR="005B0108" w:rsidRPr="00381A14" w:rsidRDefault="005B0108" w:rsidP="00F92BAD">
            <w:pPr>
              <w:jc w:val="left"/>
              <w:rPr>
                <w:szCs w:val="20"/>
              </w:rPr>
            </w:pPr>
            <w:r w:rsidRPr="00381A14">
              <w:rPr>
                <w:szCs w:val="20"/>
              </w:rPr>
              <w:t>27.329</w:t>
            </w:r>
          </w:p>
        </w:tc>
        <w:tc>
          <w:tcPr>
            <w:tcW w:w="1419" w:type="dxa"/>
            <w:vAlign w:val="center"/>
          </w:tcPr>
          <w:p w14:paraId="009CCA1E" w14:textId="4E4676BF" w:rsidR="005B0108" w:rsidRPr="00381A14" w:rsidRDefault="005B0108" w:rsidP="00F92BAD">
            <w:pPr>
              <w:jc w:val="left"/>
              <w:rPr>
                <w:szCs w:val="20"/>
              </w:rPr>
            </w:pPr>
            <w:r w:rsidRPr="00381A14">
              <w:rPr>
                <w:szCs w:val="20"/>
              </w:rPr>
              <w:t>52.037</w:t>
            </w:r>
          </w:p>
        </w:tc>
        <w:tc>
          <w:tcPr>
            <w:tcW w:w="1418" w:type="dxa"/>
            <w:vAlign w:val="center"/>
          </w:tcPr>
          <w:p w14:paraId="606B297B" w14:textId="46A0A13C" w:rsidR="005B0108" w:rsidRPr="00381A14" w:rsidRDefault="005B0108" w:rsidP="00F92BAD">
            <w:pPr>
              <w:jc w:val="left"/>
              <w:rPr>
                <w:szCs w:val="20"/>
              </w:rPr>
            </w:pPr>
            <w:r w:rsidRPr="00381A14">
              <w:rPr>
                <w:rFonts w:hint="eastAsia"/>
                <w:szCs w:val="20"/>
              </w:rPr>
              <w:t>7</w:t>
            </w:r>
            <w:r w:rsidRPr="00381A14">
              <w:rPr>
                <w:szCs w:val="20"/>
              </w:rPr>
              <w:t>9.366</w:t>
            </w:r>
          </w:p>
        </w:tc>
        <w:tc>
          <w:tcPr>
            <w:tcW w:w="1419" w:type="dxa"/>
            <w:vAlign w:val="center"/>
          </w:tcPr>
          <w:p w14:paraId="1A0288B0" w14:textId="40BE5261" w:rsidR="005B0108" w:rsidRPr="00381A14" w:rsidRDefault="005B0108" w:rsidP="00F92BAD">
            <w:pPr>
              <w:jc w:val="left"/>
              <w:rPr>
                <w:szCs w:val="20"/>
              </w:rPr>
            </w:pPr>
            <w:r w:rsidRPr="00381A14">
              <w:rPr>
                <w:szCs w:val="20"/>
              </w:rPr>
              <w:t>24.708</w:t>
            </w:r>
          </w:p>
        </w:tc>
        <w:tc>
          <w:tcPr>
            <w:tcW w:w="1419" w:type="dxa"/>
          </w:tcPr>
          <w:p w14:paraId="16D6995C" w14:textId="09773B7C" w:rsidR="005B0108" w:rsidRPr="00381A14" w:rsidRDefault="00820480" w:rsidP="00F92BAD">
            <w:pPr>
              <w:jc w:val="left"/>
              <w:rPr>
                <w:szCs w:val="20"/>
              </w:rPr>
            </w:pPr>
            <w:r w:rsidRPr="00381A14">
              <w:rPr>
                <w:rFonts w:hint="eastAsia"/>
                <w:szCs w:val="20"/>
              </w:rPr>
              <w:t>3</w:t>
            </w:r>
            <w:r w:rsidRPr="00381A14">
              <w:rPr>
                <w:szCs w:val="20"/>
              </w:rPr>
              <w:t>1.131%</w:t>
            </w:r>
          </w:p>
        </w:tc>
      </w:tr>
      <w:tr w:rsidR="00F7411F" w:rsidRPr="00381A14" w14:paraId="36E2BEC3" w14:textId="41C6095B" w:rsidTr="00F7411F">
        <w:tc>
          <w:tcPr>
            <w:tcW w:w="1923" w:type="dxa"/>
            <w:shd w:val="clear" w:color="auto" w:fill="E7E6E6" w:themeFill="background2"/>
            <w:vAlign w:val="center"/>
          </w:tcPr>
          <w:p w14:paraId="7CE40CDC" w14:textId="33BD105D" w:rsidR="005B0108" w:rsidRPr="00381A14" w:rsidRDefault="005B0108" w:rsidP="00F92BAD">
            <w:pPr>
              <w:jc w:val="left"/>
              <w:rPr>
                <w:szCs w:val="20"/>
              </w:rPr>
            </w:pPr>
            <w:r w:rsidRPr="00381A14">
              <w:rPr>
                <w:szCs w:val="20"/>
              </w:rPr>
              <w:t>WET_RCOFF_GOFF</w:t>
            </w:r>
          </w:p>
        </w:tc>
        <w:tc>
          <w:tcPr>
            <w:tcW w:w="1418" w:type="dxa"/>
            <w:vAlign w:val="center"/>
          </w:tcPr>
          <w:p w14:paraId="53CE4FED" w14:textId="4DD6619D" w:rsidR="005B0108" w:rsidRPr="00381A14" w:rsidRDefault="005B0108" w:rsidP="00F92BAD">
            <w:pPr>
              <w:jc w:val="left"/>
              <w:rPr>
                <w:szCs w:val="20"/>
              </w:rPr>
            </w:pPr>
            <w:r w:rsidRPr="00381A14">
              <w:rPr>
                <w:szCs w:val="20"/>
              </w:rPr>
              <w:t>362.421</w:t>
            </w:r>
          </w:p>
        </w:tc>
        <w:tc>
          <w:tcPr>
            <w:tcW w:w="1419" w:type="dxa"/>
            <w:vAlign w:val="center"/>
          </w:tcPr>
          <w:p w14:paraId="2CDD289E" w14:textId="6F056684" w:rsidR="005B0108" w:rsidRPr="00381A14" w:rsidRDefault="005B0108" w:rsidP="00F92BAD">
            <w:pPr>
              <w:jc w:val="left"/>
              <w:rPr>
                <w:szCs w:val="20"/>
              </w:rPr>
            </w:pPr>
            <w:r w:rsidRPr="00381A14">
              <w:rPr>
                <w:szCs w:val="20"/>
              </w:rPr>
              <w:t>384.445</w:t>
            </w:r>
          </w:p>
        </w:tc>
        <w:tc>
          <w:tcPr>
            <w:tcW w:w="1418" w:type="dxa"/>
            <w:vAlign w:val="center"/>
          </w:tcPr>
          <w:p w14:paraId="02FADAD4" w14:textId="7017792A" w:rsidR="005B0108" w:rsidRPr="00381A14" w:rsidRDefault="005B0108" w:rsidP="00F92BAD">
            <w:pPr>
              <w:jc w:val="left"/>
              <w:rPr>
                <w:szCs w:val="20"/>
              </w:rPr>
            </w:pPr>
            <w:r w:rsidRPr="00381A14">
              <w:rPr>
                <w:rFonts w:hint="eastAsia"/>
                <w:szCs w:val="20"/>
              </w:rPr>
              <w:t>7</w:t>
            </w:r>
            <w:r w:rsidRPr="00381A14">
              <w:rPr>
                <w:szCs w:val="20"/>
              </w:rPr>
              <w:t>46.866</w:t>
            </w:r>
          </w:p>
        </w:tc>
        <w:tc>
          <w:tcPr>
            <w:tcW w:w="1419" w:type="dxa"/>
            <w:vAlign w:val="center"/>
          </w:tcPr>
          <w:p w14:paraId="3B6BEFFE" w14:textId="0A233026" w:rsidR="005B0108" w:rsidRPr="00381A14" w:rsidRDefault="005B0108" w:rsidP="00F92BAD">
            <w:pPr>
              <w:jc w:val="left"/>
              <w:rPr>
                <w:szCs w:val="20"/>
              </w:rPr>
            </w:pPr>
            <w:r w:rsidRPr="00381A14">
              <w:rPr>
                <w:szCs w:val="20"/>
              </w:rPr>
              <w:t>22.023</w:t>
            </w:r>
          </w:p>
        </w:tc>
        <w:tc>
          <w:tcPr>
            <w:tcW w:w="1419" w:type="dxa"/>
          </w:tcPr>
          <w:p w14:paraId="6561C4F8" w14:textId="4347C004" w:rsidR="005B0108" w:rsidRPr="00381A14" w:rsidRDefault="00CB19F1" w:rsidP="00F92BAD">
            <w:pPr>
              <w:jc w:val="left"/>
              <w:rPr>
                <w:szCs w:val="20"/>
              </w:rPr>
            </w:pPr>
            <w:r w:rsidRPr="00381A14">
              <w:rPr>
                <w:rFonts w:hint="eastAsia"/>
                <w:szCs w:val="20"/>
              </w:rPr>
              <w:t>2</w:t>
            </w:r>
            <w:r w:rsidRPr="00381A14">
              <w:rPr>
                <w:szCs w:val="20"/>
              </w:rPr>
              <w:t>.948%</w:t>
            </w:r>
          </w:p>
        </w:tc>
      </w:tr>
      <w:tr w:rsidR="00F7411F" w:rsidRPr="00381A14" w14:paraId="6AF050B1" w14:textId="72CE40EC" w:rsidTr="00F7411F">
        <w:tc>
          <w:tcPr>
            <w:tcW w:w="1923" w:type="dxa"/>
            <w:shd w:val="clear" w:color="auto" w:fill="E7E6E6" w:themeFill="background2"/>
            <w:vAlign w:val="center"/>
          </w:tcPr>
          <w:p w14:paraId="5CE773BE" w14:textId="205498AE" w:rsidR="005B0108" w:rsidRPr="00381A14" w:rsidRDefault="005B0108" w:rsidP="00F92BAD">
            <w:pPr>
              <w:jc w:val="left"/>
              <w:rPr>
                <w:szCs w:val="20"/>
              </w:rPr>
            </w:pPr>
            <w:r w:rsidRPr="00381A14">
              <w:rPr>
                <w:szCs w:val="20"/>
              </w:rPr>
              <w:t>WET_RCOFF_GON</w:t>
            </w:r>
          </w:p>
        </w:tc>
        <w:tc>
          <w:tcPr>
            <w:tcW w:w="1418" w:type="dxa"/>
            <w:vAlign w:val="center"/>
          </w:tcPr>
          <w:p w14:paraId="36502421" w14:textId="008B0BB0" w:rsidR="005B0108" w:rsidRPr="00381A14" w:rsidRDefault="005B0108" w:rsidP="00F92BAD">
            <w:pPr>
              <w:jc w:val="left"/>
              <w:rPr>
                <w:szCs w:val="20"/>
              </w:rPr>
            </w:pPr>
            <w:r w:rsidRPr="00381A14">
              <w:rPr>
                <w:szCs w:val="20"/>
              </w:rPr>
              <w:t>28.747</w:t>
            </w:r>
          </w:p>
        </w:tc>
        <w:tc>
          <w:tcPr>
            <w:tcW w:w="1419" w:type="dxa"/>
            <w:vAlign w:val="center"/>
          </w:tcPr>
          <w:p w14:paraId="3B86D33D" w14:textId="61EA0158" w:rsidR="005B0108" w:rsidRPr="00381A14" w:rsidRDefault="005B0108" w:rsidP="00F92BAD">
            <w:pPr>
              <w:jc w:val="left"/>
              <w:rPr>
                <w:szCs w:val="20"/>
              </w:rPr>
            </w:pPr>
            <w:r w:rsidRPr="00381A14">
              <w:rPr>
                <w:szCs w:val="20"/>
              </w:rPr>
              <w:t>51.751</w:t>
            </w:r>
          </w:p>
        </w:tc>
        <w:tc>
          <w:tcPr>
            <w:tcW w:w="1418" w:type="dxa"/>
            <w:vAlign w:val="center"/>
          </w:tcPr>
          <w:p w14:paraId="454EC651" w14:textId="1A5A4227" w:rsidR="005B0108" w:rsidRPr="00381A14" w:rsidRDefault="005B0108" w:rsidP="00F92BAD">
            <w:pPr>
              <w:jc w:val="left"/>
              <w:rPr>
                <w:szCs w:val="20"/>
              </w:rPr>
            </w:pPr>
            <w:r w:rsidRPr="00381A14">
              <w:rPr>
                <w:rFonts w:hint="eastAsia"/>
                <w:szCs w:val="20"/>
              </w:rPr>
              <w:t>8</w:t>
            </w:r>
            <w:r w:rsidRPr="00381A14">
              <w:rPr>
                <w:szCs w:val="20"/>
              </w:rPr>
              <w:t>0.498</w:t>
            </w:r>
          </w:p>
        </w:tc>
        <w:tc>
          <w:tcPr>
            <w:tcW w:w="1419" w:type="dxa"/>
            <w:vAlign w:val="center"/>
          </w:tcPr>
          <w:p w14:paraId="3E62AF6A" w14:textId="6CA9B341" w:rsidR="005B0108" w:rsidRPr="00381A14" w:rsidRDefault="005B0108" w:rsidP="00F92BAD">
            <w:pPr>
              <w:jc w:val="left"/>
              <w:rPr>
                <w:szCs w:val="20"/>
              </w:rPr>
            </w:pPr>
            <w:r w:rsidRPr="00381A14">
              <w:rPr>
                <w:szCs w:val="20"/>
              </w:rPr>
              <w:t>23.004</w:t>
            </w:r>
          </w:p>
        </w:tc>
        <w:tc>
          <w:tcPr>
            <w:tcW w:w="1419" w:type="dxa"/>
          </w:tcPr>
          <w:p w14:paraId="6D9D8DF9" w14:textId="3A74A91C" w:rsidR="005B0108" w:rsidRPr="00381A14" w:rsidRDefault="00CB19F1" w:rsidP="00F92BAD">
            <w:pPr>
              <w:jc w:val="left"/>
              <w:rPr>
                <w:szCs w:val="20"/>
              </w:rPr>
            </w:pPr>
            <w:r w:rsidRPr="00381A14">
              <w:rPr>
                <w:rFonts w:hint="eastAsia"/>
                <w:szCs w:val="20"/>
              </w:rPr>
              <w:t>2</w:t>
            </w:r>
            <w:r w:rsidRPr="00381A14">
              <w:rPr>
                <w:szCs w:val="20"/>
              </w:rPr>
              <w:t>8.577</w:t>
            </w:r>
          </w:p>
        </w:tc>
      </w:tr>
      <w:tr w:rsidR="00F7411F" w:rsidRPr="00381A14" w14:paraId="602AC8EF" w14:textId="505C8D8E" w:rsidTr="00F7411F">
        <w:tc>
          <w:tcPr>
            <w:tcW w:w="1923" w:type="dxa"/>
            <w:shd w:val="clear" w:color="auto" w:fill="E7E6E6" w:themeFill="background2"/>
            <w:vAlign w:val="center"/>
          </w:tcPr>
          <w:p w14:paraId="6F37F598" w14:textId="646B629F" w:rsidR="005B0108" w:rsidRPr="00381A14" w:rsidRDefault="005B0108" w:rsidP="00F92BAD">
            <w:pPr>
              <w:jc w:val="left"/>
              <w:rPr>
                <w:szCs w:val="20"/>
              </w:rPr>
            </w:pPr>
            <w:r w:rsidRPr="00381A14">
              <w:rPr>
                <w:szCs w:val="20"/>
              </w:rPr>
              <w:t>WET_RCON_GOFF</w:t>
            </w:r>
          </w:p>
        </w:tc>
        <w:tc>
          <w:tcPr>
            <w:tcW w:w="1418" w:type="dxa"/>
            <w:vAlign w:val="center"/>
          </w:tcPr>
          <w:p w14:paraId="50D5C3B3" w14:textId="3197F091" w:rsidR="005B0108" w:rsidRPr="00381A14" w:rsidRDefault="005B0108" w:rsidP="00F92BAD">
            <w:pPr>
              <w:jc w:val="left"/>
              <w:rPr>
                <w:szCs w:val="20"/>
              </w:rPr>
            </w:pPr>
            <w:r w:rsidRPr="00381A14">
              <w:rPr>
                <w:szCs w:val="20"/>
              </w:rPr>
              <w:t>185.92</w:t>
            </w:r>
          </w:p>
        </w:tc>
        <w:tc>
          <w:tcPr>
            <w:tcW w:w="1419" w:type="dxa"/>
            <w:vAlign w:val="center"/>
          </w:tcPr>
          <w:p w14:paraId="33C1910E" w14:textId="0ADB813A" w:rsidR="005B0108" w:rsidRPr="00381A14" w:rsidRDefault="005B0108" w:rsidP="00F92BAD">
            <w:pPr>
              <w:jc w:val="left"/>
              <w:rPr>
                <w:szCs w:val="20"/>
              </w:rPr>
            </w:pPr>
            <w:r w:rsidRPr="00381A14">
              <w:rPr>
                <w:szCs w:val="20"/>
              </w:rPr>
              <w:t>209.207</w:t>
            </w:r>
          </w:p>
        </w:tc>
        <w:tc>
          <w:tcPr>
            <w:tcW w:w="1418" w:type="dxa"/>
            <w:vAlign w:val="center"/>
          </w:tcPr>
          <w:p w14:paraId="75DD2014" w14:textId="787BB339" w:rsidR="005B0108" w:rsidRPr="00381A14" w:rsidRDefault="005B0108" w:rsidP="00F92BAD">
            <w:pPr>
              <w:jc w:val="left"/>
              <w:rPr>
                <w:szCs w:val="20"/>
              </w:rPr>
            </w:pPr>
            <w:r w:rsidRPr="00381A14">
              <w:rPr>
                <w:rFonts w:hint="eastAsia"/>
                <w:szCs w:val="20"/>
              </w:rPr>
              <w:t>3</w:t>
            </w:r>
            <w:r w:rsidRPr="00381A14">
              <w:rPr>
                <w:szCs w:val="20"/>
              </w:rPr>
              <w:t>95.127</w:t>
            </w:r>
          </w:p>
        </w:tc>
        <w:tc>
          <w:tcPr>
            <w:tcW w:w="1419" w:type="dxa"/>
            <w:vAlign w:val="center"/>
          </w:tcPr>
          <w:p w14:paraId="23E69690" w14:textId="7A1AEC03" w:rsidR="005B0108" w:rsidRPr="00381A14" w:rsidRDefault="005B0108" w:rsidP="00F92BAD">
            <w:pPr>
              <w:jc w:val="left"/>
              <w:rPr>
                <w:szCs w:val="20"/>
              </w:rPr>
            </w:pPr>
            <w:r w:rsidRPr="00381A14">
              <w:rPr>
                <w:szCs w:val="20"/>
              </w:rPr>
              <w:t>23.287</w:t>
            </w:r>
          </w:p>
        </w:tc>
        <w:tc>
          <w:tcPr>
            <w:tcW w:w="1419" w:type="dxa"/>
          </w:tcPr>
          <w:p w14:paraId="09AF636C" w14:textId="2357D123" w:rsidR="005B0108" w:rsidRPr="00381A14" w:rsidRDefault="008D0C2F" w:rsidP="00F92BAD">
            <w:pPr>
              <w:jc w:val="left"/>
              <w:rPr>
                <w:szCs w:val="20"/>
              </w:rPr>
            </w:pPr>
            <w:r w:rsidRPr="00381A14">
              <w:rPr>
                <w:rFonts w:hint="eastAsia"/>
                <w:szCs w:val="20"/>
              </w:rPr>
              <w:t>5</w:t>
            </w:r>
            <w:r w:rsidRPr="00381A14">
              <w:rPr>
                <w:szCs w:val="20"/>
              </w:rPr>
              <w:t>.893%</w:t>
            </w:r>
          </w:p>
        </w:tc>
      </w:tr>
      <w:tr w:rsidR="00F7411F" w:rsidRPr="00381A14" w14:paraId="1579EA52" w14:textId="2885C9C1" w:rsidTr="00F7411F">
        <w:tc>
          <w:tcPr>
            <w:tcW w:w="1923" w:type="dxa"/>
            <w:shd w:val="clear" w:color="auto" w:fill="E7E6E6" w:themeFill="background2"/>
            <w:vAlign w:val="center"/>
          </w:tcPr>
          <w:p w14:paraId="692C8AA9" w14:textId="011F0005" w:rsidR="005B0108" w:rsidRPr="00381A14" w:rsidRDefault="005B0108" w:rsidP="00F92BAD">
            <w:pPr>
              <w:jc w:val="left"/>
              <w:rPr>
                <w:szCs w:val="20"/>
              </w:rPr>
            </w:pPr>
            <w:r w:rsidRPr="00381A14">
              <w:rPr>
                <w:szCs w:val="20"/>
              </w:rPr>
              <w:t>WET_RCON_GON</w:t>
            </w:r>
          </w:p>
        </w:tc>
        <w:tc>
          <w:tcPr>
            <w:tcW w:w="1418" w:type="dxa"/>
            <w:vAlign w:val="center"/>
          </w:tcPr>
          <w:p w14:paraId="6CD073A5" w14:textId="0C8CA7DD" w:rsidR="005B0108" w:rsidRPr="00381A14" w:rsidRDefault="005B0108" w:rsidP="00F92BAD">
            <w:pPr>
              <w:jc w:val="left"/>
              <w:rPr>
                <w:szCs w:val="20"/>
              </w:rPr>
            </w:pPr>
            <w:r w:rsidRPr="00381A14">
              <w:rPr>
                <w:szCs w:val="20"/>
              </w:rPr>
              <w:t>27.461</w:t>
            </w:r>
          </w:p>
        </w:tc>
        <w:tc>
          <w:tcPr>
            <w:tcW w:w="1419" w:type="dxa"/>
            <w:vAlign w:val="center"/>
          </w:tcPr>
          <w:p w14:paraId="13F1839F" w14:textId="7B304F5F" w:rsidR="005B0108" w:rsidRPr="00381A14" w:rsidRDefault="005B0108" w:rsidP="00F92BAD">
            <w:pPr>
              <w:jc w:val="left"/>
              <w:rPr>
                <w:szCs w:val="20"/>
              </w:rPr>
            </w:pPr>
            <w:r w:rsidRPr="00381A14">
              <w:rPr>
                <w:szCs w:val="20"/>
              </w:rPr>
              <w:t>52.342</w:t>
            </w:r>
          </w:p>
        </w:tc>
        <w:tc>
          <w:tcPr>
            <w:tcW w:w="1418" w:type="dxa"/>
            <w:vAlign w:val="center"/>
          </w:tcPr>
          <w:p w14:paraId="7A881607" w14:textId="318DAAF0" w:rsidR="005B0108" w:rsidRPr="00381A14" w:rsidRDefault="005B0108" w:rsidP="00F92BAD">
            <w:pPr>
              <w:jc w:val="left"/>
              <w:rPr>
                <w:szCs w:val="20"/>
              </w:rPr>
            </w:pPr>
            <w:r w:rsidRPr="00381A14">
              <w:rPr>
                <w:rFonts w:hint="eastAsia"/>
                <w:szCs w:val="20"/>
              </w:rPr>
              <w:t>7</w:t>
            </w:r>
            <w:r w:rsidRPr="00381A14">
              <w:rPr>
                <w:szCs w:val="20"/>
              </w:rPr>
              <w:t>9.803</w:t>
            </w:r>
          </w:p>
        </w:tc>
        <w:tc>
          <w:tcPr>
            <w:tcW w:w="1419" w:type="dxa"/>
            <w:vAlign w:val="center"/>
          </w:tcPr>
          <w:p w14:paraId="335315D9" w14:textId="3F249C2C" w:rsidR="005B0108" w:rsidRPr="00381A14" w:rsidRDefault="005B0108" w:rsidP="00F92BAD">
            <w:pPr>
              <w:jc w:val="left"/>
              <w:rPr>
                <w:szCs w:val="20"/>
              </w:rPr>
            </w:pPr>
            <w:r w:rsidRPr="00381A14">
              <w:rPr>
                <w:szCs w:val="20"/>
              </w:rPr>
              <w:t>24.88</w:t>
            </w:r>
          </w:p>
        </w:tc>
        <w:tc>
          <w:tcPr>
            <w:tcW w:w="1419" w:type="dxa"/>
          </w:tcPr>
          <w:p w14:paraId="2F99A856" w14:textId="5939129C" w:rsidR="005B0108" w:rsidRPr="00381A14" w:rsidRDefault="006124C8" w:rsidP="00F92BAD">
            <w:pPr>
              <w:jc w:val="left"/>
              <w:rPr>
                <w:szCs w:val="20"/>
              </w:rPr>
            </w:pPr>
            <w:r w:rsidRPr="00381A14">
              <w:rPr>
                <w:rFonts w:hint="eastAsia"/>
                <w:szCs w:val="20"/>
              </w:rPr>
              <w:t>3</w:t>
            </w:r>
            <w:r w:rsidRPr="00381A14">
              <w:rPr>
                <w:szCs w:val="20"/>
              </w:rPr>
              <w:t>1.176</w:t>
            </w:r>
          </w:p>
        </w:tc>
      </w:tr>
      <w:tr w:rsidR="00F7411F" w:rsidRPr="00381A14" w14:paraId="49736E73" w14:textId="34DBC010" w:rsidTr="00F7411F">
        <w:tc>
          <w:tcPr>
            <w:tcW w:w="1923" w:type="dxa"/>
            <w:shd w:val="clear" w:color="auto" w:fill="E7E6E6" w:themeFill="background2"/>
            <w:vAlign w:val="center"/>
          </w:tcPr>
          <w:p w14:paraId="28AE1662" w14:textId="6C60FAFB" w:rsidR="005B0108" w:rsidRPr="00381A14" w:rsidRDefault="005B0108" w:rsidP="00F92BAD">
            <w:pPr>
              <w:jc w:val="left"/>
              <w:rPr>
                <w:szCs w:val="20"/>
              </w:rPr>
            </w:pPr>
            <w:r w:rsidRPr="00381A14">
              <w:rPr>
                <w:szCs w:val="20"/>
              </w:rPr>
              <w:t>WID_RCOFF_GOFF</w:t>
            </w:r>
          </w:p>
        </w:tc>
        <w:tc>
          <w:tcPr>
            <w:tcW w:w="1418" w:type="dxa"/>
            <w:vAlign w:val="center"/>
          </w:tcPr>
          <w:p w14:paraId="399D7DB3" w14:textId="18772295" w:rsidR="005B0108" w:rsidRPr="00381A14" w:rsidRDefault="005B0108" w:rsidP="00F92BAD">
            <w:pPr>
              <w:jc w:val="left"/>
              <w:rPr>
                <w:szCs w:val="20"/>
              </w:rPr>
            </w:pPr>
            <w:r w:rsidRPr="00381A14">
              <w:rPr>
                <w:szCs w:val="20"/>
              </w:rPr>
              <w:t>383.164</w:t>
            </w:r>
          </w:p>
        </w:tc>
        <w:tc>
          <w:tcPr>
            <w:tcW w:w="1419" w:type="dxa"/>
            <w:vAlign w:val="center"/>
          </w:tcPr>
          <w:p w14:paraId="69EC1C88" w14:textId="36A0F222" w:rsidR="005B0108" w:rsidRPr="00381A14" w:rsidRDefault="005B0108" w:rsidP="00F92BAD">
            <w:pPr>
              <w:jc w:val="left"/>
              <w:rPr>
                <w:szCs w:val="20"/>
              </w:rPr>
            </w:pPr>
            <w:r w:rsidRPr="00381A14">
              <w:rPr>
                <w:szCs w:val="20"/>
              </w:rPr>
              <w:t>403.756</w:t>
            </w:r>
          </w:p>
        </w:tc>
        <w:tc>
          <w:tcPr>
            <w:tcW w:w="1418" w:type="dxa"/>
            <w:vAlign w:val="center"/>
          </w:tcPr>
          <w:p w14:paraId="1B8ABA11" w14:textId="26ADBEF6" w:rsidR="005B0108" w:rsidRPr="00381A14" w:rsidRDefault="005B0108" w:rsidP="00F92BAD">
            <w:pPr>
              <w:jc w:val="left"/>
              <w:rPr>
                <w:szCs w:val="20"/>
              </w:rPr>
            </w:pPr>
            <w:r w:rsidRPr="00381A14">
              <w:rPr>
                <w:rFonts w:hint="eastAsia"/>
                <w:szCs w:val="20"/>
              </w:rPr>
              <w:t>7</w:t>
            </w:r>
            <w:r w:rsidRPr="00381A14">
              <w:rPr>
                <w:szCs w:val="20"/>
              </w:rPr>
              <w:t>86.92</w:t>
            </w:r>
          </w:p>
        </w:tc>
        <w:tc>
          <w:tcPr>
            <w:tcW w:w="1419" w:type="dxa"/>
            <w:vAlign w:val="center"/>
          </w:tcPr>
          <w:p w14:paraId="220F8BD0" w14:textId="51C206C6" w:rsidR="005B0108" w:rsidRPr="00381A14" w:rsidRDefault="005B0108" w:rsidP="00F92BAD">
            <w:pPr>
              <w:jc w:val="left"/>
              <w:rPr>
                <w:szCs w:val="20"/>
              </w:rPr>
            </w:pPr>
            <w:r w:rsidRPr="00381A14">
              <w:rPr>
                <w:szCs w:val="20"/>
              </w:rPr>
              <w:t>20.592</w:t>
            </w:r>
          </w:p>
        </w:tc>
        <w:tc>
          <w:tcPr>
            <w:tcW w:w="1419" w:type="dxa"/>
          </w:tcPr>
          <w:p w14:paraId="6D63F0F7" w14:textId="29CB8288" w:rsidR="005B0108" w:rsidRPr="00381A14" w:rsidRDefault="00FC3C23" w:rsidP="00F92BAD">
            <w:pPr>
              <w:jc w:val="left"/>
              <w:rPr>
                <w:szCs w:val="20"/>
              </w:rPr>
            </w:pPr>
            <w:r w:rsidRPr="00381A14">
              <w:rPr>
                <w:szCs w:val="20"/>
              </w:rPr>
              <w:t>2.616%</w:t>
            </w:r>
          </w:p>
        </w:tc>
      </w:tr>
      <w:tr w:rsidR="00F7411F" w:rsidRPr="00381A14" w14:paraId="5A119301" w14:textId="2E2014B0" w:rsidTr="00F7411F">
        <w:tc>
          <w:tcPr>
            <w:tcW w:w="1923" w:type="dxa"/>
            <w:shd w:val="clear" w:color="auto" w:fill="E7E6E6" w:themeFill="background2"/>
            <w:vAlign w:val="center"/>
          </w:tcPr>
          <w:p w14:paraId="3F15D792" w14:textId="6F4165ED" w:rsidR="005B0108" w:rsidRPr="00381A14" w:rsidRDefault="005B0108" w:rsidP="00F92BAD">
            <w:pPr>
              <w:jc w:val="left"/>
              <w:rPr>
                <w:szCs w:val="20"/>
              </w:rPr>
            </w:pPr>
            <w:r w:rsidRPr="00381A14">
              <w:rPr>
                <w:szCs w:val="20"/>
              </w:rPr>
              <w:t>WID_RCOFF_GON</w:t>
            </w:r>
          </w:p>
        </w:tc>
        <w:tc>
          <w:tcPr>
            <w:tcW w:w="1418" w:type="dxa"/>
            <w:vAlign w:val="center"/>
          </w:tcPr>
          <w:p w14:paraId="43FBD0B5" w14:textId="2E4D8584" w:rsidR="005B0108" w:rsidRPr="00381A14" w:rsidRDefault="005B0108" w:rsidP="00F92BAD">
            <w:pPr>
              <w:jc w:val="left"/>
              <w:rPr>
                <w:szCs w:val="20"/>
              </w:rPr>
            </w:pPr>
            <w:r w:rsidRPr="00381A14">
              <w:rPr>
                <w:szCs w:val="20"/>
              </w:rPr>
              <w:t>28.916</w:t>
            </w:r>
          </w:p>
        </w:tc>
        <w:tc>
          <w:tcPr>
            <w:tcW w:w="1419" w:type="dxa"/>
            <w:vAlign w:val="center"/>
          </w:tcPr>
          <w:p w14:paraId="2E829356" w14:textId="3BF9C68D" w:rsidR="005B0108" w:rsidRPr="00381A14" w:rsidRDefault="005B0108" w:rsidP="00F92BAD">
            <w:pPr>
              <w:jc w:val="left"/>
              <w:rPr>
                <w:szCs w:val="20"/>
              </w:rPr>
            </w:pPr>
            <w:r w:rsidRPr="00381A14">
              <w:rPr>
                <w:szCs w:val="20"/>
              </w:rPr>
              <w:t>53.781</w:t>
            </w:r>
          </w:p>
        </w:tc>
        <w:tc>
          <w:tcPr>
            <w:tcW w:w="1418" w:type="dxa"/>
            <w:vAlign w:val="center"/>
          </w:tcPr>
          <w:p w14:paraId="0489E25F" w14:textId="764CEC79" w:rsidR="005B0108" w:rsidRPr="00381A14" w:rsidRDefault="005B0108" w:rsidP="00F92BAD">
            <w:pPr>
              <w:jc w:val="left"/>
              <w:rPr>
                <w:szCs w:val="20"/>
              </w:rPr>
            </w:pPr>
            <w:r w:rsidRPr="00381A14">
              <w:rPr>
                <w:rFonts w:hint="eastAsia"/>
                <w:szCs w:val="20"/>
              </w:rPr>
              <w:t>8</w:t>
            </w:r>
            <w:r w:rsidRPr="00381A14">
              <w:rPr>
                <w:szCs w:val="20"/>
              </w:rPr>
              <w:t>2.697</w:t>
            </w:r>
          </w:p>
        </w:tc>
        <w:tc>
          <w:tcPr>
            <w:tcW w:w="1419" w:type="dxa"/>
            <w:vAlign w:val="center"/>
          </w:tcPr>
          <w:p w14:paraId="625B0D14" w14:textId="3410D360" w:rsidR="005B0108" w:rsidRPr="00381A14" w:rsidRDefault="005B0108" w:rsidP="00F92BAD">
            <w:pPr>
              <w:jc w:val="left"/>
              <w:rPr>
                <w:szCs w:val="20"/>
              </w:rPr>
            </w:pPr>
            <w:r w:rsidRPr="00381A14">
              <w:rPr>
                <w:szCs w:val="20"/>
              </w:rPr>
              <w:t>24.864</w:t>
            </w:r>
          </w:p>
        </w:tc>
        <w:tc>
          <w:tcPr>
            <w:tcW w:w="1419" w:type="dxa"/>
          </w:tcPr>
          <w:p w14:paraId="1FC67F94" w14:textId="5EEDC859" w:rsidR="005B0108" w:rsidRPr="00381A14" w:rsidRDefault="007D0503" w:rsidP="00F92BAD">
            <w:pPr>
              <w:jc w:val="left"/>
              <w:rPr>
                <w:szCs w:val="20"/>
              </w:rPr>
            </w:pPr>
            <w:r w:rsidRPr="00381A14">
              <w:rPr>
                <w:rFonts w:hint="eastAsia"/>
                <w:szCs w:val="20"/>
              </w:rPr>
              <w:t>3</w:t>
            </w:r>
            <w:r w:rsidRPr="00381A14">
              <w:rPr>
                <w:szCs w:val="20"/>
              </w:rPr>
              <w:t>0.066%</w:t>
            </w:r>
          </w:p>
        </w:tc>
      </w:tr>
      <w:tr w:rsidR="00F7411F" w:rsidRPr="00381A14" w14:paraId="170F3B03" w14:textId="1D1909DD" w:rsidTr="00F7411F">
        <w:tc>
          <w:tcPr>
            <w:tcW w:w="1923" w:type="dxa"/>
            <w:shd w:val="clear" w:color="auto" w:fill="E7E6E6" w:themeFill="background2"/>
            <w:vAlign w:val="center"/>
          </w:tcPr>
          <w:p w14:paraId="7971B0F3" w14:textId="3E57A72D" w:rsidR="005B0108" w:rsidRPr="00381A14" w:rsidRDefault="005B0108" w:rsidP="00F92BAD">
            <w:pPr>
              <w:jc w:val="left"/>
              <w:rPr>
                <w:szCs w:val="20"/>
              </w:rPr>
            </w:pPr>
            <w:r w:rsidRPr="00381A14">
              <w:rPr>
                <w:szCs w:val="20"/>
              </w:rPr>
              <w:t>WID_RCON_GOFF</w:t>
            </w:r>
          </w:p>
        </w:tc>
        <w:tc>
          <w:tcPr>
            <w:tcW w:w="1418" w:type="dxa"/>
            <w:vAlign w:val="center"/>
          </w:tcPr>
          <w:p w14:paraId="199E6173" w14:textId="13EF57D5" w:rsidR="005B0108" w:rsidRPr="00381A14" w:rsidRDefault="005B0108" w:rsidP="00F92BAD">
            <w:pPr>
              <w:jc w:val="left"/>
              <w:rPr>
                <w:szCs w:val="20"/>
              </w:rPr>
            </w:pPr>
            <w:r w:rsidRPr="00381A14">
              <w:rPr>
                <w:szCs w:val="20"/>
              </w:rPr>
              <w:t>220.559</w:t>
            </w:r>
          </w:p>
        </w:tc>
        <w:tc>
          <w:tcPr>
            <w:tcW w:w="1419" w:type="dxa"/>
            <w:vAlign w:val="center"/>
          </w:tcPr>
          <w:p w14:paraId="6C0D4653" w14:textId="28D38756" w:rsidR="005B0108" w:rsidRPr="00381A14" w:rsidRDefault="005B0108" w:rsidP="00F92BAD">
            <w:pPr>
              <w:jc w:val="left"/>
              <w:rPr>
                <w:szCs w:val="20"/>
              </w:rPr>
            </w:pPr>
            <w:r w:rsidRPr="00381A14">
              <w:rPr>
                <w:szCs w:val="20"/>
              </w:rPr>
              <w:t>244.592</w:t>
            </w:r>
          </w:p>
        </w:tc>
        <w:tc>
          <w:tcPr>
            <w:tcW w:w="1418" w:type="dxa"/>
            <w:vAlign w:val="center"/>
          </w:tcPr>
          <w:p w14:paraId="6ACC0086" w14:textId="4936952C" w:rsidR="005B0108" w:rsidRPr="00381A14" w:rsidRDefault="005B0108" w:rsidP="00F92BAD">
            <w:pPr>
              <w:jc w:val="left"/>
              <w:rPr>
                <w:szCs w:val="20"/>
              </w:rPr>
            </w:pPr>
            <w:r w:rsidRPr="00381A14">
              <w:rPr>
                <w:rFonts w:hint="eastAsia"/>
                <w:szCs w:val="20"/>
              </w:rPr>
              <w:t>4</w:t>
            </w:r>
            <w:r w:rsidRPr="00381A14">
              <w:rPr>
                <w:szCs w:val="20"/>
              </w:rPr>
              <w:t>65.151</w:t>
            </w:r>
          </w:p>
        </w:tc>
        <w:tc>
          <w:tcPr>
            <w:tcW w:w="1419" w:type="dxa"/>
            <w:vAlign w:val="center"/>
          </w:tcPr>
          <w:p w14:paraId="544FDE47" w14:textId="38BDF77B" w:rsidR="005B0108" w:rsidRPr="00381A14" w:rsidRDefault="005B0108" w:rsidP="00F92BAD">
            <w:pPr>
              <w:jc w:val="left"/>
              <w:rPr>
                <w:szCs w:val="20"/>
              </w:rPr>
            </w:pPr>
            <w:r w:rsidRPr="00381A14">
              <w:rPr>
                <w:szCs w:val="20"/>
              </w:rPr>
              <w:t>24.033</w:t>
            </w:r>
          </w:p>
        </w:tc>
        <w:tc>
          <w:tcPr>
            <w:tcW w:w="1419" w:type="dxa"/>
          </w:tcPr>
          <w:p w14:paraId="649C267E" w14:textId="2C4A6844" w:rsidR="005B0108" w:rsidRPr="00381A14" w:rsidRDefault="006F689C" w:rsidP="00F92BAD">
            <w:pPr>
              <w:jc w:val="left"/>
              <w:rPr>
                <w:szCs w:val="20"/>
              </w:rPr>
            </w:pPr>
            <w:r w:rsidRPr="00381A14">
              <w:rPr>
                <w:rFonts w:hint="eastAsia"/>
                <w:szCs w:val="20"/>
              </w:rPr>
              <w:t>5</w:t>
            </w:r>
            <w:r w:rsidRPr="00381A14">
              <w:rPr>
                <w:szCs w:val="20"/>
              </w:rPr>
              <w:t>.166%</w:t>
            </w:r>
          </w:p>
        </w:tc>
      </w:tr>
      <w:tr w:rsidR="00F7411F" w:rsidRPr="00381A14" w14:paraId="648FBC81" w14:textId="557DAD5A" w:rsidTr="00F7411F">
        <w:tc>
          <w:tcPr>
            <w:tcW w:w="1923" w:type="dxa"/>
            <w:shd w:val="clear" w:color="auto" w:fill="E7E6E6" w:themeFill="background2"/>
            <w:vAlign w:val="center"/>
          </w:tcPr>
          <w:p w14:paraId="5CFEDA28" w14:textId="793F9154" w:rsidR="005B0108" w:rsidRPr="00381A14" w:rsidRDefault="005B0108" w:rsidP="00F92BAD">
            <w:pPr>
              <w:jc w:val="left"/>
              <w:rPr>
                <w:szCs w:val="20"/>
              </w:rPr>
            </w:pPr>
            <w:r w:rsidRPr="00381A14">
              <w:rPr>
                <w:szCs w:val="20"/>
              </w:rPr>
              <w:t>WID_RCON_GON</w:t>
            </w:r>
          </w:p>
        </w:tc>
        <w:tc>
          <w:tcPr>
            <w:tcW w:w="1418" w:type="dxa"/>
            <w:vAlign w:val="center"/>
          </w:tcPr>
          <w:p w14:paraId="38040653" w14:textId="09037315" w:rsidR="005B0108" w:rsidRPr="00381A14" w:rsidRDefault="005B0108" w:rsidP="00F92BAD">
            <w:pPr>
              <w:jc w:val="left"/>
              <w:rPr>
                <w:szCs w:val="20"/>
              </w:rPr>
            </w:pPr>
            <w:r w:rsidRPr="00381A14">
              <w:rPr>
                <w:szCs w:val="20"/>
              </w:rPr>
              <w:t>27.553</w:t>
            </w:r>
          </w:p>
        </w:tc>
        <w:tc>
          <w:tcPr>
            <w:tcW w:w="1419" w:type="dxa"/>
            <w:vAlign w:val="center"/>
          </w:tcPr>
          <w:p w14:paraId="0D73772C" w14:textId="189BE752" w:rsidR="005B0108" w:rsidRPr="00381A14" w:rsidRDefault="005B0108" w:rsidP="00F92BAD">
            <w:pPr>
              <w:jc w:val="left"/>
              <w:rPr>
                <w:szCs w:val="20"/>
              </w:rPr>
            </w:pPr>
            <w:r w:rsidRPr="00381A14">
              <w:rPr>
                <w:szCs w:val="20"/>
              </w:rPr>
              <w:t>52.198</w:t>
            </w:r>
          </w:p>
        </w:tc>
        <w:tc>
          <w:tcPr>
            <w:tcW w:w="1418" w:type="dxa"/>
            <w:vAlign w:val="center"/>
          </w:tcPr>
          <w:p w14:paraId="5296B39B" w14:textId="02A676DF" w:rsidR="005B0108" w:rsidRPr="00381A14" w:rsidRDefault="005B0108" w:rsidP="00F92BAD">
            <w:pPr>
              <w:jc w:val="left"/>
              <w:rPr>
                <w:szCs w:val="20"/>
              </w:rPr>
            </w:pPr>
            <w:r w:rsidRPr="00381A14">
              <w:rPr>
                <w:rFonts w:hint="eastAsia"/>
                <w:szCs w:val="20"/>
              </w:rPr>
              <w:t>7</w:t>
            </w:r>
            <w:r w:rsidRPr="00381A14">
              <w:rPr>
                <w:szCs w:val="20"/>
              </w:rPr>
              <w:t>9.751</w:t>
            </w:r>
          </w:p>
        </w:tc>
        <w:tc>
          <w:tcPr>
            <w:tcW w:w="1419" w:type="dxa"/>
            <w:vAlign w:val="center"/>
          </w:tcPr>
          <w:p w14:paraId="21AF7E5F" w14:textId="2F3D0287" w:rsidR="005B0108" w:rsidRPr="00381A14" w:rsidRDefault="005B0108" w:rsidP="00F92BAD">
            <w:pPr>
              <w:jc w:val="left"/>
              <w:rPr>
                <w:szCs w:val="20"/>
              </w:rPr>
            </w:pPr>
            <w:r w:rsidRPr="00381A14">
              <w:rPr>
                <w:szCs w:val="20"/>
              </w:rPr>
              <w:t>24.645</w:t>
            </w:r>
          </w:p>
        </w:tc>
        <w:tc>
          <w:tcPr>
            <w:tcW w:w="1419" w:type="dxa"/>
          </w:tcPr>
          <w:p w14:paraId="51704005" w14:textId="4571F77E" w:rsidR="005B0108" w:rsidRPr="00381A14" w:rsidRDefault="00B947A8" w:rsidP="00F92BAD">
            <w:pPr>
              <w:jc w:val="left"/>
              <w:rPr>
                <w:szCs w:val="20"/>
              </w:rPr>
            </w:pPr>
            <w:r w:rsidRPr="00381A14">
              <w:rPr>
                <w:rFonts w:hint="eastAsia"/>
                <w:szCs w:val="20"/>
              </w:rPr>
              <w:t>3</w:t>
            </w:r>
            <w:r w:rsidRPr="00381A14">
              <w:rPr>
                <w:szCs w:val="20"/>
              </w:rPr>
              <w:t>0.902%</w:t>
            </w:r>
          </w:p>
        </w:tc>
      </w:tr>
    </w:tbl>
    <w:p w14:paraId="3F38712D" w14:textId="116DB27A" w:rsidR="000E6C34" w:rsidRPr="00381A14" w:rsidRDefault="00633CA0" w:rsidP="007C70DB">
      <w:pPr>
        <w:spacing w:before="240"/>
        <w:rPr>
          <w:szCs w:val="20"/>
        </w:rPr>
      </w:pPr>
      <w:r w:rsidRPr="00381A14">
        <w:rPr>
          <w:szCs w:val="20"/>
        </w:rPr>
        <w:tab/>
      </w:r>
      <w:r w:rsidR="00EC7E22" w:rsidRPr="00381A14">
        <w:rPr>
          <w:szCs w:val="20"/>
        </w:rPr>
        <w:t xml:space="preserve">Table 4 shows the simulation time taken in each attack scenario. </w:t>
      </w:r>
      <w:r w:rsidR="00F57FAD" w:rsidRPr="00381A14">
        <w:rPr>
          <w:szCs w:val="20"/>
        </w:rPr>
        <w:t xml:space="preserve">The </w:t>
      </w:r>
      <w:r w:rsidR="00EC7E22" w:rsidRPr="00381A14">
        <w:rPr>
          <w:szCs w:val="20"/>
        </w:rPr>
        <w:t xml:space="preserve">average time difference between </w:t>
      </w:r>
      <w:r w:rsidR="00451449" w:rsidRPr="00381A14">
        <w:rPr>
          <w:szCs w:val="20"/>
        </w:rPr>
        <w:t xml:space="preserve">the </w:t>
      </w:r>
      <w:r w:rsidR="00EC7E22" w:rsidRPr="00381A14">
        <w:rPr>
          <w:szCs w:val="20"/>
        </w:rPr>
        <w:t xml:space="preserve">attack and normal </w:t>
      </w:r>
      <w:r w:rsidR="00F57FAD" w:rsidRPr="00381A14">
        <w:rPr>
          <w:szCs w:val="20"/>
        </w:rPr>
        <w:t>m</w:t>
      </w:r>
      <w:r w:rsidR="00EC7E22" w:rsidRPr="00381A14">
        <w:rPr>
          <w:szCs w:val="20"/>
        </w:rPr>
        <w:t>ode</w:t>
      </w:r>
      <w:r w:rsidR="00F57FAD" w:rsidRPr="00381A14">
        <w:rPr>
          <w:szCs w:val="20"/>
        </w:rPr>
        <w:t>s</w:t>
      </w:r>
      <w:r w:rsidR="00EC7E22" w:rsidRPr="00381A14">
        <w:rPr>
          <w:szCs w:val="20"/>
        </w:rPr>
        <w:t xml:space="preserve"> is 23.211</w:t>
      </w:r>
      <w:r w:rsidR="00F57FAD" w:rsidRPr="00381A14">
        <w:rPr>
          <w:szCs w:val="20"/>
        </w:rPr>
        <w:t xml:space="preserve"> seconds</w:t>
      </w:r>
      <w:r w:rsidR="00472502" w:rsidRPr="00381A14">
        <w:rPr>
          <w:szCs w:val="20"/>
        </w:rPr>
        <w:t>. Depending on each scenario, the total time</w:t>
      </w:r>
      <w:r w:rsidR="00F57FAD" w:rsidRPr="00381A14">
        <w:rPr>
          <w:szCs w:val="20"/>
        </w:rPr>
        <w:t xml:space="preserve"> and ratio</w:t>
      </w:r>
      <w:r w:rsidR="00472502" w:rsidRPr="00381A14">
        <w:rPr>
          <w:szCs w:val="20"/>
        </w:rPr>
        <w:t xml:space="preserve"> var</w:t>
      </w:r>
      <w:r w:rsidR="00F57FAD" w:rsidRPr="00381A14">
        <w:rPr>
          <w:szCs w:val="20"/>
        </w:rPr>
        <w:t>y</w:t>
      </w:r>
      <w:r w:rsidR="00472502" w:rsidRPr="00381A14">
        <w:rPr>
          <w:szCs w:val="20"/>
        </w:rPr>
        <w:t xml:space="preserve"> </w:t>
      </w:r>
      <w:r w:rsidR="00451449" w:rsidRPr="00381A14">
        <w:rPr>
          <w:szCs w:val="20"/>
        </w:rPr>
        <w:t>to some extent</w:t>
      </w:r>
      <w:r w:rsidR="00F57FAD" w:rsidRPr="00381A14">
        <w:rPr>
          <w:szCs w:val="20"/>
        </w:rPr>
        <w:t>. T</w:t>
      </w:r>
      <w:r w:rsidR="00472502" w:rsidRPr="00381A14">
        <w:rPr>
          <w:szCs w:val="20"/>
        </w:rPr>
        <w:t>he time difference</w:t>
      </w:r>
      <w:r w:rsidR="00F57FAD" w:rsidRPr="00381A14">
        <w:rPr>
          <w:szCs w:val="20"/>
        </w:rPr>
        <w:t xml:space="preserve"> between all the attack scenarios</w:t>
      </w:r>
      <w:r w:rsidR="00472502" w:rsidRPr="00381A14">
        <w:rPr>
          <w:szCs w:val="20"/>
        </w:rPr>
        <w:t xml:space="preserve"> </w:t>
      </w:r>
      <w:r w:rsidR="00F57FAD" w:rsidRPr="00381A14">
        <w:rPr>
          <w:szCs w:val="20"/>
        </w:rPr>
        <w:t xml:space="preserve">in seconds </w:t>
      </w:r>
      <w:r w:rsidR="00472502" w:rsidRPr="00381A14">
        <w:rPr>
          <w:szCs w:val="20"/>
        </w:rPr>
        <w:t>is about 23, similar to the average.</w:t>
      </w:r>
      <w:r w:rsidR="00ED6626" w:rsidRPr="00381A14">
        <w:rPr>
          <w:szCs w:val="20"/>
        </w:rPr>
        <w:t xml:space="preserve"> </w:t>
      </w:r>
      <w:r w:rsidR="00F57FAD" w:rsidRPr="00381A14">
        <w:rPr>
          <w:szCs w:val="20"/>
        </w:rPr>
        <w:t>This means that t</w:t>
      </w:r>
      <w:r w:rsidR="002075F3" w:rsidRPr="00381A14">
        <w:rPr>
          <w:szCs w:val="20"/>
        </w:rPr>
        <w:t xml:space="preserve">he time scaling technique [1] </w:t>
      </w:r>
      <w:r w:rsidR="007C70DB" w:rsidRPr="00381A14">
        <w:rPr>
          <w:szCs w:val="20"/>
        </w:rPr>
        <w:t>minimizes</w:t>
      </w:r>
      <w:r w:rsidR="002075F3" w:rsidRPr="00381A14">
        <w:rPr>
          <w:szCs w:val="20"/>
        </w:rPr>
        <w:t xml:space="preserve"> the time difference between </w:t>
      </w:r>
      <w:r w:rsidR="0021323F" w:rsidRPr="00381A14">
        <w:rPr>
          <w:szCs w:val="20"/>
        </w:rPr>
        <w:t xml:space="preserve">the </w:t>
      </w:r>
      <w:r w:rsidR="002075F3" w:rsidRPr="00381A14">
        <w:rPr>
          <w:szCs w:val="20"/>
        </w:rPr>
        <w:t xml:space="preserve">attack </w:t>
      </w:r>
      <w:r w:rsidR="0021323F" w:rsidRPr="00381A14">
        <w:rPr>
          <w:szCs w:val="20"/>
        </w:rPr>
        <w:t>and normal modes</w:t>
      </w:r>
      <w:r w:rsidR="002075F3" w:rsidRPr="00381A14">
        <w:rPr>
          <w:szCs w:val="20"/>
        </w:rPr>
        <w:t xml:space="preserve">. However, many multi-threads and multi-processes must be </w:t>
      </w:r>
      <w:r w:rsidR="0021323F" w:rsidRPr="00381A14">
        <w:rPr>
          <w:szCs w:val="20"/>
        </w:rPr>
        <w:t>generated</w:t>
      </w:r>
      <w:r w:rsidR="002075F3" w:rsidRPr="00381A14">
        <w:rPr>
          <w:szCs w:val="20"/>
        </w:rPr>
        <w:t xml:space="preserve"> </w:t>
      </w:r>
      <w:r w:rsidR="0021323F" w:rsidRPr="00381A14">
        <w:rPr>
          <w:szCs w:val="20"/>
        </w:rPr>
        <w:t>to create multiple</w:t>
      </w:r>
      <w:r w:rsidR="002075F3" w:rsidRPr="00381A14">
        <w:rPr>
          <w:szCs w:val="20"/>
        </w:rPr>
        <w:t xml:space="preserve"> EVs and CS and communicate with each </w:t>
      </w:r>
      <w:r w:rsidR="002075F3" w:rsidRPr="00381A14">
        <w:rPr>
          <w:szCs w:val="20"/>
        </w:rPr>
        <w:lastRenderedPageBreak/>
        <w:t>other</w:t>
      </w:r>
      <w:r w:rsidR="0021323F" w:rsidRPr="00381A14">
        <w:rPr>
          <w:szCs w:val="20"/>
        </w:rPr>
        <w:t xml:space="preserve">. Consequently, </w:t>
      </w:r>
      <w:r w:rsidR="002075F3" w:rsidRPr="00381A14">
        <w:rPr>
          <w:szCs w:val="20"/>
        </w:rPr>
        <w:t>an unavoidable delay from the system may occur.</w:t>
      </w:r>
      <w:r w:rsidR="00014AA8" w:rsidRPr="00381A14">
        <w:rPr>
          <w:szCs w:val="20"/>
        </w:rPr>
        <w:t xml:space="preserve"> </w:t>
      </w:r>
      <w:r w:rsidR="007C70DB" w:rsidRPr="00381A14">
        <w:rPr>
          <w:szCs w:val="20"/>
        </w:rPr>
        <w:t>In Table 4, the average value</w:t>
      </w:r>
      <w:r w:rsidR="00D26381" w:rsidRPr="00381A14">
        <w:rPr>
          <w:szCs w:val="20"/>
        </w:rPr>
        <w:t xml:space="preserve"> in the time difference between</w:t>
      </w:r>
      <w:r w:rsidR="002E566A" w:rsidRPr="00381A14">
        <w:rPr>
          <w:szCs w:val="20"/>
        </w:rPr>
        <w:t xml:space="preserve"> the normal and attack modes</w:t>
      </w:r>
      <w:r w:rsidR="00D26381" w:rsidRPr="00381A14">
        <w:rPr>
          <w:szCs w:val="20"/>
        </w:rPr>
        <w:t xml:space="preserve"> </w:t>
      </w:r>
      <w:r w:rsidR="007C70DB" w:rsidRPr="00381A14">
        <w:rPr>
          <w:szCs w:val="20"/>
        </w:rPr>
        <w:t xml:space="preserve">represents the system overhead that inevitably occurs when performing </w:t>
      </w:r>
      <w:r w:rsidR="002E566A" w:rsidRPr="00381A14">
        <w:rPr>
          <w:szCs w:val="20"/>
        </w:rPr>
        <w:t xml:space="preserve">the </w:t>
      </w:r>
      <w:r w:rsidR="007C70DB" w:rsidRPr="00381A14">
        <w:rPr>
          <w:szCs w:val="20"/>
        </w:rPr>
        <w:t>simulatio</w:t>
      </w:r>
      <w:r w:rsidR="002E566A" w:rsidRPr="00381A14">
        <w:rPr>
          <w:szCs w:val="20"/>
        </w:rPr>
        <w:t>n</w:t>
      </w:r>
      <w:r w:rsidR="007C70DB" w:rsidRPr="00381A14">
        <w:rPr>
          <w:szCs w:val="20"/>
        </w:rPr>
        <w:t>.</w:t>
      </w:r>
    </w:p>
    <w:p w14:paraId="3A278378" w14:textId="77777777" w:rsidR="00900A71" w:rsidRPr="00381A14" w:rsidRDefault="007710FF" w:rsidP="00900A71">
      <w:pPr>
        <w:keepNext/>
        <w:spacing w:before="240"/>
        <w:rPr>
          <w:szCs w:val="20"/>
        </w:rPr>
      </w:pPr>
      <w:r w:rsidRPr="00381A14">
        <w:rPr>
          <w:noProof/>
          <w:szCs w:val="20"/>
        </w:rPr>
        <w:drawing>
          <wp:inline distT="0" distB="0" distL="0" distR="0" wp14:anchorId="073BF694" wp14:editId="390DE50E">
            <wp:extent cx="5742432" cy="3255264"/>
            <wp:effectExtent l="0" t="0" r="10795" b="2540"/>
            <wp:docPr id="1169224971" name="차트 1">
              <a:extLst xmlns:a="http://schemas.openxmlformats.org/drawingml/2006/main">
                <a:ext uri="{FF2B5EF4-FFF2-40B4-BE49-F238E27FC236}">
                  <a16:creationId xmlns:a16="http://schemas.microsoft.com/office/drawing/2014/main" id="{62EFC5D3-0C90-0C70-CFE5-FC641E15D6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9B2CDB2" w14:textId="34367858" w:rsidR="00FA1530" w:rsidRPr="00381A14" w:rsidRDefault="00900A71" w:rsidP="00900A71">
      <w:pPr>
        <w:pStyle w:val="a5"/>
        <w:jc w:val="center"/>
      </w:pPr>
      <w:r w:rsidRPr="00381A14">
        <w:t xml:space="preserve">Figure </w:t>
      </w:r>
      <w:r w:rsidR="00B40233" w:rsidRPr="00381A14">
        <w:t>3</w:t>
      </w:r>
      <w:r w:rsidR="00C10F44" w:rsidRPr="00381A14">
        <w:t xml:space="preserve">. </w:t>
      </w:r>
      <w:r w:rsidR="000D255A" w:rsidRPr="00381A14">
        <w:t xml:space="preserve">Difference comparison in </w:t>
      </w:r>
      <w:r w:rsidR="00FA3308" w:rsidRPr="00381A14">
        <w:t xml:space="preserve">the </w:t>
      </w:r>
      <w:r w:rsidR="000D255A" w:rsidRPr="00381A14">
        <w:t>simulation time and ratio</w:t>
      </w:r>
      <w:r w:rsidR="00FA3308" w:rsidRPr="00381A14">
        <w:t xml:space="preserve"> in Table 4</w:t>
      </w:r>
    </w:p>
    <w:p w14:paraId="7EC9168F" w14:textId="01824FEA" w:rsidR="008A44DB" w:rsidRPr="00381A14" w:rsidRDefault="00CC2966" w:rsidP="00570F41">
      <w:pPr>
        <w:rPr>
          <w:szCs w:val="20"/>
        </w:rPr>
      </w:pPr>
      <w:r>
        <w:rPr>
          <w:szCs w:val="20"/>
        </w:rPr>
        <w:tab/>
      </w:r>
      <w:r w:rsidR="00570F41" w:rsidRPr="00381A14">
        <w:rPr>
          <w:szCs w:val="20"/>
        </w:rPr>
        <w:t xml:space="preserve">Figure </w:t>
      </w:r>
      <w:r w:rsidR="00B40233" w:rsidRPr="00381A14">
        <w:rPr>
          <w:szCs w:val="20"/>
        </w:rPr>
        <w:t>3</w:t>
      </w:r>
      <w:r w:rsidR="00570F41" w:rsidRPr="00381A14">
        <w:rPr>
          <w:szCs w:val="20"/>
        </w:rPr>
        <w:t xml:space="preserve"> shows the time difference between the attack and normal mode simulations in Table 4 and the ratio of the difference. </w:t>
      </w:r>
      <w:r w:rsidR="00491959" w:rsidRPr="00381A14">
        <w:rPr>
          <w:szCs w:val="20"/>
        </w:rPr>
        <w:t xml:space="preserve">The </w:t>
      </w:r>
      <w:r w:rsidR="008A44DB" w:rsidRPr="00381A14">
        <w:rPr>
          <w:szCs w:val="20"/>
        </w:rPr>
        <w:t>below expression calculates the ratio.</w:t>
      </w:r>
    </w:p>
    <w:p w14:paraId="7DBB4954" w14:textId="3584DC01" w:rsidR="008A44DB" w:rsidRPr="0015647A" w:rsidRDefault="00000000" w:rsidP="004F77C7">
      <w:pPr>
        <w:pStyle w:val="a3"/>
        <w:numPr>
          <w:ilvl w:val="0"/>
          <w:numId w:val="7"/>
        </w:numPr>
        <w:spacing w:before="240"/>
        <w:ind w:leftChars="0"/>
        <w:rPr>
          <w:sz w:val="28"/>
          <w:szCs w:val="28"/>
        </w:rPr>
      </w:pPr>
      <m:oMath>
        <m:f>
          <m:fPr>
            <m:ctrlPr>
              <w:rPr>
                <w:rFonts w:ascii="Cambria Math" w:hAnsi="Cambria Math"/>
                <w:i/>
                <w:sz w:val="28"/>
                <w:szCs w:val="28"/>
              </w:rPr>
            </m:ctrlPr>
          </m:fPr>
          <m:num>
            <m:r>
              <w:rPr>
                <w:rFonts w:ascii="Cambria Math" w:hAnsi="Cambria Math"/>
                <w:sz w:val="28"/>
                <w:szCs w:val="28"/>
              </w:rPr>
              <m:t>α</m:t>
            </m:r>
          </m:num>
          <m:den>
            <m:r>
              <w:rPr>
                <w:rFonts w:ascii="Cambria Math" w:hAnsi="Cambria Math"/>
                <w:sz w:val="28"/>
                <w:szCs w:val="28"/>
              </w:rPr>
              <m:t>b</m:t>
            </m:r>
          </m:den>
        </m:f>
        <m:r>
          <w:rPr>
            <w:rFonts w:ascii="Cambria Math" w:hAnsi="Cambria Math"/>
            <w:sz w:val="28"/>
            <w:szCs w:val="28"/>
          </w:rPr>
          <m:t xml:space="preserve">×100, </m:t>
        </m:r>
        <m:d>
          <m:dPr>
            <m:begChr m:val="{"/>
            <m:endChr m:val=""/>
            <m:ctrlPr>
              <w:rPr>
                <w:rFonts w:ascii="Cambria Math" w:hAnsi="Cambria Math"/>
                <w:i/>
                <w:sz w:val="28"/>
                <w:szCs w:val="28"/>
              </w:rPr>
            </m:ctrlPr>
          </m:dPr>
          <m:e>
            <m:m>
              <m:mPr>
                <m:mcs>
                  <m:mc>
                    <m:mcPr>
                      <m:count m:val="1"/>
                      <m:mcJc m:val="center"/>
                    </m:mcPr>
                  </m:mc>
                </m:mcs>
                <m:ctrlPr>
                  <w:rPr>
                    <w:rFonts w:ascii="Cambria Math" w:hAnsi="Cambria Math"/>
                    <w:i/>
                    <w:sz w:val="28"/>
                    <w:szCs w:val="28"/>
                  </w:rPr>
                </m:ctrlPr>
              </m:mPr>
              <m:mr>
                <m:e>
                  <m:r>
                    <w:rPr>
                      <w:rFonts w:ascii="Cambria Math" w:hAnsi="Cambria Math"/>
                      <w:sz w:val="28"/>
                      <w:szCs w:val="28"/>
                    </w:rPr>
                    <m:t>α:seconds in the difference</m:t>
                  </m:r>
                </m:e>
              </m:mr>
              <m:mr>
                <m:e>
                  <m:r>
                    <w:rPr>
                      <w:rFonts w:ascii="Cambria Math" w:hAnsi="Cambria Math"/>
                      <w:sz w:val="28"/>
                      <w:szCs w:val="28"/>
                    </w:rPr>
                    <m:t>β:total time in the difference</m:t>
                  </m:r>
                </m:e>
              </m:mr>
            </m:m>
          </m:e>
        </m:d>
      </m:oMath>
      <w:r w:rsidR="00570F41" w:rsidRPr="0015647A">
        <w:rPr>
          <w:sz w:val="28"/>
          <w:szCs w:val="28"/>
        </w:rPr>
        <w:t xml:space="preserve">. </w:t>
      </w:r>
    </w:p>
    <w:p w14:paraId="64D04EC9" w14:textId="66A20850" w:rsidR="00B17B65" w:rsidRPr="00381A14" w:rsidRDefault="00570F41" w:rsidP="00CC2966">
      <w:pPr>
        <w:rPr>
          <w:szCs w:val="20"/>
        </w:rPr>
      </w:pPr>
      <w:r w:rsidRPr="00381A14">
        <w:rPr>
          <w:szCs w:val="20"/>
        </w:rPr>
        <w:t>The ratio value varies greatly depending on whether the Gaussian analysis is activated or deactivated</w:t>
      </w:r>
      <w:r w:rsidR="002A6C34" w:rsidRPr="00381A14">
        <w:rPr>
          <w:szCs w:val="20"/>
        </w:rPr>
        <w:t xml:space="preserve">. </w:t>
      </w:r>
      <w:r w:rsidR="007640A4" w:rsidRPr="00381A14">
        <w:rPr>
          <w:szCs w:val="20"/>
        </w:rPr>
        <w:t>However</w:t>
      </w:r>
      <w:r w:rsidR="002A6C34" w:rsidRPr="00381A14">
        <w:rPr>
          <w:szCs w:val="20"/>
        </w:rPr>
        <w:t>,</w:t>
      </w:r>
      <w:r w:rsidRPr="00381A14">
        <w:rPr>
          <w:szCs w:val="20"/>
        </w:rPr>
        <w:t xml:space="preserve"> the </w:t>
      </w:r>
      <w:r w:rsidR="0082504E" w:rsidRPr="00381A14">
        <w:rPr>
          <w:szCs w:val="20"/>
        </w:rPr>
        <w:t>seconds between the attack and normal modes are</w:t>
      </w:r>
      <w:r w:rsidRPr="00381A14">
        <w:rPr>
          <w:szCs w:val="20"/>
        </w:rPr>
        <w:t xml:space="preserve"> relatively small regardless of whether the Gaussian analysis is applied.</w:t>
      </w:r>
      <w:r w:rsidR="005E6D6D" w:rsidRPr="00381A14">
        <w:rPr>
          <w:szCs w:val="20"/>
        </w:rPr>
        <w:t xml:space="preserve"> </w:t>
      </w:r>
      <w:r w:rsidR="00024D76" w:rsidRPr="00381A14">
        <w:rPr>
          <w:szCs w:val="20"/>
        </w:rPr>
        <w:t xml:space="preserve">The features collected </w:t>
      </w:r>
      <w:r w:rsidR="001C5BCB" w:rsidRPr="00381A14">
        <w:rPr>
          <w:szCs w:val="20"/>
        </w:rPr>
        <w:t>from</w:t>
      </w:r>
      <w:r w:rsidR="00024D76" w:rsidRPr="00381A14">
        <w:rPr>
          <w:szCs w:val="20"/>
        </w:rPr>
        <w:t xml:space="preserve"> </w:t>
      </w:r>
      <w:r w:rsidR="001C5BCB" w:rsidRPr="00381A14">
        <w:rPr>
          <w:szCs w:val="20"/>
        </w:rPr>
        <w:t xml:space="preserve">the </w:t>
      </w:r>
      <w:r w:rsidR="00024D76" w:rsidRPr="00381A14">
        <w:rPr>
          <w:szCs w:val="20"/>
        </w:rPr>
        <w:t xml:space="preserve">simulation are processed through </w:t>
      </w:r>
      <w:r w:rsidR="00C27867" w:rsidRPr="00381A14">
        <w:rPr>
          <w:szCs w:val="20"/>
        </w:rPr>
        <w:t xml:space="preserve">feature engineering procedures </w:t>
      </w:r>
      <w:r w:rsidR="00024D76" w:rsidRPr="00381A14">
        <w:rPr>
          <w:szCs w:val="20"/>
        </w:rPr>
        <w:t xml:space="preserve">before being used in ML. </w:t>
      </w:r>
      <w:r w:rsidR="00B95CF0" w:rsidRPr="00381A14">
        <w:rPr>
          <w:szCs w:val="20"/>
        </w:rPr>
        <w:t xml:space="preserve">As shown in Table 1, the feature types are divided into Perf TOP, Perf STAT, and </w:t>
      </w:r>
      <w:r w:rsidR="00565096" w:rsidRPr="00381A14">
        <w:rPr>
          <w:szCs w:val="20"/>
        </w:rPr>
        <w:t>T</w:t>
      </w:r>
      <w:r w:rsidR="00B95CF0" w:rsidRPr="00381A14">
        <w:rPr>
          <w:szCs w:val="20"/>
        </w:rPr>
        <w:t xml:space="preserve">ime </w:t>
      </w:r>
      <w:r w:rsidR="00565096" w:rsidRPr="00381A14">
        <w:rPr>
          <w:szCs w:val="20"/>
        </w:rPr>
        <w:t>D</w:t>
      </w:r>
      <w:r w:rsidR="00B95CF0" w:rsidRPr="00381A14">
        <w:rPr>
          <w:szCs w:val="20"/>
        </w:rPr>
        <w:t xml:space="preserve">elta, so the </w:t>
      </w:r>
      <w:r w:rsidR="00E75D0E" w:rsidRPr="00381A14">
        <w:rPr>
          <w:szCs w:val="20"/>
        </w:rPr>
        <w:t>engineering</w:t>
      </w:r>
      <w:r w:rsidR="00B95CF0" w:rsidRPr="00381A14">
        <w:rPr>
          <w:szCs w:val="20"/>
        </w:rPr>
        <w:t xml:space="preserve"> process</w:t>
      </w:r>
      <w:r w:rsidR="00E75D0E" w:rsidRPr="00381A14">
        <w:rPr>
          <w:szCs w:val="20"/>
        </w:rPr>
        <w:t>es</w:t>
      </w:r>
      <w:r w:rsidR="00B95CF0" w:rsidRPr="00381A14">
        <w:rPr>
          <w:szCs w:val="20"/>
        </w:rPr>
        <w:t xml:space="preserve"> </w:t>
      </w:r>
      <w:r w:rsidR="00E75D0E" w:rsidRPr="00381A14">
        <w:rPr>
          <w:szCs w:val="20"/>
        </w:rPr>
        <w:t>are</w:t>
      </w:r>
      <w:r w:rsidR="00B95CF0" w:rsidRPr="00381A14">
        <w:rPr>
          <w:szCs w:val="20"/>
        </w:rPr>
        <w:t xml:space="preserve"> divided into three </w:t>
      </w:r>
      <w:r w:rsidR="00E75D0E" w:rsidRPr="00381A14">
        <w:rPr>
          <w:szCs w:val="20"/>
        </w:rPr>
        <w:t xml:space="preserve">parts </w:t>
      </w:r>
      <w:r w:rsidR="00B95CF0" w:rsidRPr="00381A14">
        <w:rPr>
          <w:szCs w:val="20"/>
        </w:rPr>
        <w:t>independently.</w:t>
      </w:r>
      <w:r w:rsidR="00A66EA5" w:rsidRPr="00381A14">
        <w:rPr>
          <w:szCs w:val="20"/>
        </w:rPr>
        <w:t xml:space="preserve"> </w:t>
      </w:r>
      <w:r w:rsidR="008F1CA3" w:rsidRPr="00381A14">
        <w:rPr>
          <w:szCs w:val="20"/>
        </w:rPr>
        <w:t xml:space="preserve">First, as seen in Table 1, Perf STAT is divided into instruction, cycle, and branch categories. </w:t>
      </w:r>
      <w:r w:rsidR="00372D15" w:rsidRPr="00381A14">
        <w:rPr>
          <w:szCs w:val="20"/>
        </w:rPr>
        <w:t>Also, s</w:t>
      </w:r>
      <w:r w:rsidR="00100C56" w:rsidRPr="00381A14">
        <w:rPr>
          <w:szCs w:val="20"/>
        </w:rPr>
        <w:t>ince there are three CS</w:t>
      </w:r>
      <w:r w:rsidR="0034107E" w:rsidRPr="00381A14">
        <w:rPr>
          <w:szCs w:val="20"/>
        </w:rPr>
        <w:t xml:space="preserve"> and a GS</w:t>
      </w:r>
      <w:r w:rsidR="00100C56" w:rsidRPr="00381A14">
        <w:rPr>
          <w:szCs w:val="20"/>
        </w:rPr>
        <w:t xml:space="preserve"> in Table 3, data points </w:t>
      </w:r>
      <w:r w:rsidR="005B43CC" w:rsidRPr="00381A14">
        <w:rPr>
          <w:szCs w:val="20"/>
        </w:rPr>
        <w:t>are d</w:t>
      </w:r>
      <w:r w:rsidR="00372D15" w:rsidRPr="00381A14">
        <w:rPr>
          <w:szCs w:val="20"/>
        </w:rPr>
        <w:t>ivid</w:t>
      </w:r>
      <w:r w:rsidR="005B43CC" w:rsidRPr="00381A14">
        <w:rPr>
          <w:szCs w:val="20"/>
        </w:rPr>
        <w:t>ed into</w:t>
      </w:r>
      <w:r w:rsidR="00100C56" w:rsidRPr="00381A14">
        <w:rPr>
          <w:szCs w:val="20"/>
        </w:rPr>
        <w:t xml:space="preserve"> each CS</w:t>
      </w:r>
      <w:r w:rsidR="0034107E" w:rsidRPr="00381A14">
        <w:rPr>
          <w:szCs w:val="20"/>
        </w:rPr>
        <w:t xml:space="preserve"> </w:t>
      </w:r>
      <w:r w:rsidR="005B4642" w:rsidRPr="00381A14">
        <w:rPr>
          <w:szCs w:val="20"/>
        </w:rPr>
        <w:t>or</w:t>
      </w:r>
      <w:r w:rsidR="0034107E" w:rsidRPr="00381A14">
        <w:rPr>
          <w:szCs w:val="20"/>
        </w:rPr>
        <w:t xml:space="preserve"> the GS</w:t>
      </w:r>
      <w:r w:rsidR="00100C56" w:rsidRPr="00381A14">
        <w:rPr>
          <w:szCs w:val="20"/>
        </w:rPr>
        <w:t>.</w:t>
      </w:r>
      <w:r w:rsidR="00DC685A" w:rsidRPr="00381A14">
        <w:rPr>
          <w:szCs w:val="20"/>
        </w:rPr>
        <w:t xml:space="preserve"> </w:t>
      </w:r>
      <w:r w:rsidR="002B5972" w:rsidRPr="00381A14">
        <w:rPr>
          <w:szCs w:val="20"/>
        </w:rPr>
        <w:t xml:space="preserve">The size of the </w:t>
      </w:r>
      <w:r w:rsidR="00372D15" w:rsidRPr="00381A14">
        <w:rPr>
          <w:szCs w:val="20"/>
        </w:rPr>
        <w:t>separated</w:t>
      </w:r>
      <w:r w:rsidR="002B5972" w:rsidRPr="00381A14">
        <w:rPr>
          <w:szCs w:val="20"/>
        </w:rPr>
        <w:t xml:space="preserve"> data points differs according to </w:t>
      </w:r>
      <w:r w:rsidR="001A22CA" w:rsidRPr="00381A14">
        <w:rPr>
          <w:szCs w:val="20"/>
        </w:rPr>
        <w:t xml:space="preserve">the </w:t>
      </w:r>
      <w:r w:rsidR="002B5972" w:rsidRPr="00381A14">
        <w:rPr>
          <w:szCs w:val="20"/>
        </w:rPr>
        <w:t>CS</w:t>
      </w:r>
      <w:r w:rsidR="00372D15" w:rsidRPr="00381A14">
        <w:rPr>
          <w:szCs w:val="20"/>
        </w:rPr>
        <w:t xml:space="preserve"> and </w:t>
      </w:r>
      <w:r w:rsidR="002B5972" w:rsidRPr="00381A14">
        <w:rPr>
          <w:szCs w:val="20"/>
        </w:rPr>
        <w:t>GS</w:t>
      </w:r>
      <w:r w:rsidR="00372D15" w:rsidRPr="00381A14">
        <w:rPr>
          <w:szCs w:val="20"/>
        </w:rPr>
        <w:t xml:space="preserve"> types</w:t>
      </w:r>
      <w:r w:rsidR="0059630F" w:rsidRPr="00381A14">
        <w:rPr>
          <w:szCs w:val="20"/>
        </w:rPr>
        <w:t xml:space="preserve"> </w:t>
      </w:r>
      <w:r w:rsidR="002B5972" w:rsidRPr="00381A14">
        <w:rPr>
          <w:szCs w:val="20"/>
        </w:rPr>
        <w:t>and</w:t>
      </w:r>
      <w:r w:rsidR="00372D15" w:rsidRPr="00381A14">
        <w:rPr>
          <w:szCs w:val="20"/>
        </w:rPr>
        <w:t xml:space="preserve"> those</w:t>
      </w:r>
      <w:r w:rsidR="00C37C08" w:rsidRPr="00381A14">
        <w:rPr>
          <w:szCs w:val="20"/>
        </w:rPr>
        <w:t xml:space="preserve"> </w:t>
      </w:r>
      <w:r w:rsidR="002B5972" w:rsidRPr="00381A14">
        <w:rPr>
          <w:szCs w:val="20"/>
        </w:rPr>
        <w:t>categor</w:t>
      </w:r>
      <w:r w:rsidR="00C37C08" w:rsidRPr="00381A14">
        <w:rPr>
          <w:szCs w:val="20"/>
        </w:rPr>
        <w:t>ies</w:t>
      </w:r>
      <w:r w:rsidR="002B5972" w:rsidRPr="00381A14">
        <w:rPr>
          <w:szCs w:val="20"/>
        </w:rPr>
        <w:t xml:space="preserve">. Second, Perf TOP provides various symbols representing the overhead of </w:t>
      </w:r>
      <w:r w:rsidR="008432CE" w:rsidRPr="00381A14">
        <w:rPr>
          <w:szCs w:val="20"/>
        </w:rPr>
        <w:t xml:space="preserve">kernel </w:t>
      </w:r>
      <w:r w:rsidR="002B5972" w:rsidRPr="00381A14">
        <w:rPr>
          <w:szCs w:val="20"/>
        </w:rPr>
        <w:t>processes [1]. These symbols are of different types and sizes for each CS and GS.</w:t>
      </w:r>
      <w:r w:rsidR="00DB1618" w:rsidRPr="00381A14">
        <w:rPr>
          <w:szCs w:val="20"/>
        </w:rPr>
        <w:t xml:space="preserve"> The sizes </w:t>
      </w:r>
      <w:r w:rsidR="00DB1618" w:rsidRPr="00381A14">
        <w:rPr>
          <w:szCs w:val="20"/>
        </w:rPr>
        <w:lastRenderedPageBreak/>
        <w:t>of the data point</w:t>
      </w:r>
      <w:r w:rsidR="00615146">
        <w:rPr>
          <w:szCs w:val="20"/>
        </w:rPr>
        <w:t>s</w:t>
      </w:r>
      <w:r w:rsidR="00DB1618" w:rsidRPr="00381A14">
        <w:rPr>
          <w:szCs w:val="20"/>
        </w:rPr>
        <w:t xml:space="preserve"> belonging to the CS or GS are different according to the type of the symbols.</w:t>
      </w:r>
      <w:r w:rsidR="00553145" w:rsidRPr="00381A14">
        <w:rPr>
          <w:szCs w:val="20"/>
        </w:rPr>
        <w:t xml:space="preserve"> </w:t>
      </w:r>
      <w:r w:rsidR="00211B49" w:rsidRPr="00381A14">
        <w:rPr>
          <w:rFonts w:hint="eastAsia"/>
          <w:szCs w:val="20"/>
        </w:rPr>
        <w:t>T</w:t>
      </w:r>
      <w:r w:rsidR="00211B49" w:rsidRPr="00381A14">
        <w:rPr>
          <w:szCs w:val="20"/>
        </w:rPr>
        <w:t xml:space="preserve">he </w:t>
      </w:r>
      <w:r w:rsidR="00565096" w:rsidRPr="00381A14">
        <w:rPr>
          <w:szCs w:val="20"/>
        </w:rPr>
        <w:t>T</w:t>
      </w:r>
      <w:r w:rsidR="00211B49" w:rsidRPr="00381A14">
        <w:rPr>
          <w:szCs w:val="20"/>
        </w:rPr>
        <w:t xml:space="preserve">ime </w:t>
      </w:r>
      <w:r w:rsidR="00565096" w:rsidRPr="00381A14">
        <w:rPr>
          <w:szCs w:val="20"/>
        </w:rPr>
        <w:t>D</w:t>
      </w:r>
      <w:r w:rsidR="00211B49" w:rsidRPr="00381A14">
        <w:rPr>
          <w:szCs w:val="20"/>
        </w:rPr>
        <w:t xml:space="preserve">elta has different </w:t>
      </w:r>
      <w:r w:rsidR="00C314A3" w:rsidRPr="00381A14">
        <w:rPr>
          <w:szCs w:val="20"/>
        </w:rPr>
        <w:t>data point sizes depending on the CS and GS types</w:t>
      </w:r>
      <w:r w:rsidR="00211B49" w:rsidRPr="00381A14">
        <w:rPr>
          <w:szCs w:val="20"/>
        </w:rPr>
        <w:t>.</w:t>
      </w:r>
      <w:r w:rsidR="00413732" w:rsidRPr="00381A14">
        <w:rPr>
          <w:szCs w:val="20"/>
        </w:rPr>
        <w:t xml:space="preserve"> </w:t>
      </w:r>
      <w:r w:rsidR="00685D19" w:rsidRPr="00381A14">
        <w:rPr>
          <w:szCs w:val="20"/>
        </w:rPr>
        <w:t xml:space="preserve">Since the data point sizes of the Perf TOP, Perf STAT, and </w:t>
      </w:r>
      <w:r w:rsidR="00565096" w:rsidRPr="00381A14">
        <w:rPr>
          <w:szCs w:val="20"/>
        </w:rPr>
        <w:t>T</w:t>
      </w:r>
      <w:r w:rsidR="00685D19" w:rsidRPr="00381A14">
        <w:rPr>
          <w:szCs w:val="20"/>
        </w:rPr>
        <w:t xml:space="preserve">ime </w:t>
      </w:r>
      <w:r w:rsidR="00565096" w:rsidRPr="00381A14">
        <w:rPr>
          <w:szCs w:val="20"/>
        </w:rPr>
        <w:t>D</w:t>
      </w:r>
      <w:r w:rsidR="00685D19" w:rsidRPr="00381A14">
        <w:rPr>
          <w:szCs w:val="20"/>
        </w:rPr>
        <w:t xml:space="preserve">elta vary, the sizes must be the same to be used as ML features. </w:t>
      </w:r>
      <w:r w:rsidR="00D65F6D" w:rsidRPr="00381A14">
        <w:rPr>
          <w:szCs w:val="20"/>
        </w:rPr>
        <w:t>Perf STAT and Perf TOP are measured at 1-second intervals through the PMU.</w:t>
      </w:r>
    </w:p>
    <w:p w14:paraId="2FE7C247" w14:textId="4B5035BD" w:rsidR="00AF7E9A" w:rsidRPr="00381A14" w:rsidRDefault="005E1C08" w:rsidP="00EB796A">
      <w:pPr>
        <w:pStyle w:val="3"/>
        <w:ind w:left="1000" w:hanging="400"/>
      </w:pPr>
      <w:r>
        <w:t>Measuring Consumed Resources</w:t>
      </w:r>
    </w:p>
    <w:p w14:paraId="049F35BF" w14:textId="71CDBE50" w:rsidR="00106B90" w:rsidRPr="00381A14" w:rsidRDefault="009B1003" w:rsidP="00F12B26">
      <w:pPr>
        <w:spacing w:before="240"/>
        <w:rPr>
          <w:szCs w:val="20"/>
        </w:rPr>
      </w:pPr>
      <w:r w:rsidRPr="00381A14">
        <w:rPr>
          <w:szCs w:val="20"/>
        </w:rPr>
        <w:t xml:space="preserve">The Perf STAT measures CPU cycles, general instructions, and branch instructions consumed in the EV-CS DDoS simulator. </w:t>
      </w:r>
      <w:r w:rsidR="009123A5" w:rsidRPr="00381A14">
        <w:rPr>
          <w:szCs w:val="20"/>
        </w:rPr>
        <w:t>Systems used for CS and GS can use CPUs of various performance</w:t>
      </w:r>
      <w:r w:rsidR="00D955AB" w:rsidRPr="00381A14">
        <w:rPr>
          <w:szCs w:val="20"/>
        </w:rPr>
        <w:t>s</w:t>
      </w:r>
      <w:r w:rsidR="009123A5" w:rsidRPr="00381A14">
        <w:rPr>
          <w:szCs w:val="20"/>
        </w:rPr>
        <w:t xml:space="preserve">. </w:t>
      </w:r>
      <w:r w:rsidR="00F12B26" w:rsidRPr="00381A14">
        <w:rPr>
          <w:szCs w:val="20"/>
        </w:rPr>
        <w:t>I</w:t>
      </w:r>
      <w:r w:rsidR="009123A5" w:rsidRPr="00381A14">
        <w:rPr>
          <w:szCs w:val="20"/>
        </w:rPr>
        <w:t>f</w:t>
      </w:r>
      <w:r w:rsidRPr="00381A14">
        <w:rPr>
          <w:szCs w:val="20"/>
        </w:rPr>
        <w:t xml:space="preserve"> the</w:t>
      </w:r>
      <w:r w:rsidR="009123A5" w:rsidRPr="00381A14">
        <w:rPr>
          <w:szCs w:val="20"/>
        </w:rPr>
        <w:t xml:space="preserve"> Perf STAT data is extracted with </w:t>
      </w:r>
      <w:r w:rsidR="00D65F6D" w:rsidRPr="00381A14">
        <w:rPr>
          <w:szCs w:val="20"/>
        </w:rPr>
        <w:t>the</w:t>
      </w:r>
      <w:r w:rsidR="009123A5" w:rsidRPr="00381A14">
        <w:rPr>
          <w:szCs w:val="20"/>
        </w:rPr>
        <w:t xml:space="preserve"> PMU in a CPU with a specific performance, the Perf STAT results for systems with CPUs with different performance</w:t>
      </w:r>
      <w:r w:rsidR="00D955AB" w:rsidRPr="00381A14">
        <w:rPr>
          <w:szCs w:val="20"/>
        </w:rPr>
        <w:t>s</w:t>
      </w:r>
      <w:r w:rsidR="009123A5" w:rsidRPr="00381A14">
        <w:rPr>
          <w:szCs w:val="20"/>
        </w:rPr>
        <w:t xml:space="preserve"> may </w:t>
      </w:r>
      <w:r w:rsidR="00D955AB" w:rsidRPr="00381A14">
        <w:rPr>
          <w:szCs w:val="20"/>
        </w:rPr>
        <w:t>differ</w:t>
      </w:r>
      <w:r w:rsidR="009123A5" w:rsidRPr="00381A14">
        <w:rPr>
          <w:szCs w:val="20"/>
        </w:rPr>
        <w:t xml:space="preserve">. </w:t>
      </w:r>
      <w:r w:rsidR="00F067BD" w:rsidRPr="00381A14">
        <w:rPr>
          <w:szCs w:val="20"/>
        </w:rPr>
        <w:t xml:space="preserve">Because of this, the Perf STAT dataset created in one system does not show consistent ML feature characteristics in other systems. </w:t>
      </w:r>
      <w:r w:rsidR="00F12B26" w:rsidRPr="00381A14">
        <w:rPr>
          <w:szCs w:val="20"/>
        </w:rPr>
        <w:t xml:space="preserve">However, we guarantee consistent measurements regardless of system performance since we measure consumed cycles, branch instructions, and general instructions. </w:t>
      </w:r>
      <w:r w:rsidR="009C76EF" w:rsidRPr="00381A14">
        <w:rPr>
          <w:szCs w:val="20"/>
        </w:rPr>
        <w:t>If the same program is profiled, these consumed system resources are absolute values ​​unaffected by different system performance.</w:t>
      </w:r>
      <w:r w:rsidR="00752D00" w:rsidRPr="00381A14">
        <w:rPr>
          <w:szCs w:val="20"/>
        </w:rPr>
        <w:t xml:space="preserve"> </w:t>
      </w:r>
    </w:p>
    <w:p w14:paraId="7E5C8AF2" w14:textId="77777777" w:rsidR="00BB72EC" w:rsidRPr="00381A14" w:rsidRDefault="00BB72EC" w:rsidP="00BB72EC">
      <w:pPr>
        <w:keepNext/>
        <w:spacing w:before="240"/>
        <w:jc w:val="center"/>
        <w:rPr>
          <w:szCs w:val="20"/>
        </w:rPr>
      </w:pPr>
      <w:r w:rsidRPr="00381A14">
        <w:rPr>
          <w:noProof/>
          <w:szCs w:val="20"/>
        </w:rPr>
        <w:drawing>
          <wp:inline distT="0" distB="0" distL="0" distR="0" wp14:anchorId="47E6A3FB" wp14:editId="02BB1E47">
            <wp:extent cx="4572000" cy="2743200"/>
            <wp:effectExtent l="0" t="0" r="0" b="0"/>
            <wp:docPr id="1143870877" name="차트 1">
              <a:extLst xmlns:a="http://schemas.openxmlformats.org/drawingml/2006/main">
                <a:ext uri="{FF2B5EF4-FFF2-40B4-BE49-F238E27FC236}">
                  <a16:creationId xmlns:a16="http://schemas.microsoft.com/office/drawing/2014/main" id="{6B9B7AD9-0896-CA17-1C2A-9931B751D7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26B946" w14:textId="16F0ED2F" w:rsidR="00474A59" w:rsidRPr="00381A14" w:rsidRDefault="00BB72EC" w:rsidP="00BB72EC">
      <w:pPr>
        <w:pStyle w:val="a5"/>
        <w:jc w:val="center"/>
      </w:pPr>
      <w:r w:rsidRPr="00381A14">
        <w:rPr>
          <w:rFonts w:hint="eastAsia"/>
        </w:rPr>
        <w:t>F</w:t>
      </w:r>
      <w:r w:rsidRPr="00381A14">
        <w:t xml:space="preserve">igure 4. </w:t>
      </w:r>
      <w:r w:rsidR="002552AC" w:rsidRPr="00381A14">
        <w:t xml:space="preserve">Perf STAT benchmarking results of different CPUs on Sysbench </w:t>
      </w:r>
    </w:p>
    <w:p w14:paraId="1799E033" w14:textId="40022C08" w:rsidR="001B4D9F" w:rsidRPr="00381A14" w:rsidRDefault="00D87246" w:rsidP="001B4D9F">
      <w:pPr>
        <w:rPr>
          <w:szCs w:val="20"/>
        </w:rPr>
      </w:pPr>
      <w:r>
        <w:rPr>
          <w:szCs w:val="20"/>
        </w:rPr>
        <w:tab/>
      </w:r>
      <w:r w:rsidR="009C0F88" w:rsidRPr="00381A14">
        <w:rPr>
          <w:szCs w:val="20"/>
        </w:rPr>
        <w:t xml:space="preserve">Figure 4 shows the benchmarking results for Perf STAT on CPUs with different clocks. </w:t>
      </w:r>
      <w:r w:rsidR="001B7A1E" w:rsidRPr="00381A14">
        <w:rPr>
          <w:szCs w:val="20"/>
        </w:rPr>
        <w:t xml:space="preserve">We used </w:t>
      </w:r>
      <w:r w:rsidR="009C0F88" w:rsidRPr="00381A14">
        <w:rPr>
          <w:szCs w:val="20"/>
        </w:rPr>
        <w:t>Sysbench</w:t>
      </w:r>
      <w:r w:rsidR="00D60A99" w:rsidRPr="00381A14">
        <w:rPr>
          <w:szCs w:val="20"/>
        </w:rPr>
        <w:t xml:space="preserve"> [38]</w:t>
      </w:r>
      <w:r w:rsidR="001B7A1E" w:rsidRPr="00381A14">
        <w:rPr>
          <w:szCs w:val="20"/>
        </w:rPr>
        <w:t xml:space="preserve"> as the benchmarking program at version 1.0.2 and the Perf at version 5.15.0.76.83 in the linux-tool-common</w:t>
      </w:r>
      <w:r w:rsidR="009C0F88" w:rsidRPr="00381A14">
        <w:rPr>
          <w:szCs w:val="20"/>
        </w:rPr>
        <w:t xml:space="preserve">. </w:t>
      </w:r>
      <w:r w:rsidR="00420D19" w:rsidRPr="00381A14">
        <w:rPr>
          <w:szCs w:val="20"/>
        </w:rPr>
        <w:t xml:space="preserve">In </w:t>
      </w:r>
      <w:r w:rsidR="00420D19" w:rsidRPr="00381A14">
        <w:rPr>
          <w:rFonts w:hint="eastAsia"/>
          <w:szCs w:val="20"/>
        </w:rPr>
        <w:t>S</w:t>
      </w:r>
      <w:r w:rsidR="00420D19" w:rsidRPr="00381A14">
        <w:rPr>
          <w:szCs w:val="20"/>
        </w:rPr>
        <w:t xml:space="preserve">ysbench, the CPU's prime factorization ability was tested, the maximum prime number was 10000000, and the number of threads was set to 8. This number of threads is the same as the number of Intel i5 8265U logical cores, the CPU used in this experiment. </w:t>
      </w:r>
      <w:r w:rsidR="003578C7" w:rsidRPr="00381A14">
        <w:rPr>
          <w:szCs w:val="20"/>
        </w:rPr>
        <w:lastRenderedPageBreak/>
        <w:t xml:space="preserve">The CPU clocks are 0.898 GHz, 1.796 GHz, and 2.693 GHz, respectively, doubling and tripling from 0.898 GHz. </w:t>
      </w:r>
      <w:r w:rsidR="00E94D1F" w:rsidRPr="00381A14">
        <w:rPr>
          <w:szCs w:val="20"/>
        </w:rPr>
        <w:t xml:space="preserve">These CPU clocks were each downclocked on that CPU. </w:t>
      </w:r>
    </w:p>
    <w:p w14:paraId="2EFD1052" w14:textId="7A6E3549" w:rsidR="008349C5" w:rsidRPr="00381A14" w:rsidRDefault="008349C5" w:rsidP="008349C5">
      <w:pPr>
        <w:pStyle w:val="a5"/>
        <w:keepNext/>
        <w:spacing w:before="240"/>
        <w:jc w:val="center"/>
      </w:pPr>
      <w:r w:rsidRPr="00381A14">
        <w:t xml:space="preserve">Table 5. </w:t>
      </w:r>
      <w:r w:rsidR="00B14FDD">
        <w:t>D</w:t>
      </w:r>
      <w:r w:rsidR="00CC6B20" w:rsidRPr="00381A14">
        <w:t xml:space="preserve">ifference comparison </w:t>
      </w:r>
      <w:r w:rsidR="00A43A89" w:rsidRPr="00381A14">
        <w:t>on the Perf STAT benchmark</w:t>
      </w:r>
    </w:p>
    <w:tbl>
      <w:tblPr>
        <w:tblStyle w:val="a4"/>
        <w:tblW w:w="0" w:type="auto"/>
        <w:tblLook w:val="04A0" w:firstRow="1" w:lastRow="0" w:firstColumn="1" w:lastColumn="0" w:noHBand="0" w:noVBand="1"/>
      </w:tblPr>
      <w:tblGrid>
        <w:gridCol w:w="2379"/>
        <w:gridCol w:w="2133"/>
        <w:gridCol w:w="2252"/>
        <w:gridCol w:w="2252"/>
      </w:tblGrid>
      <w:tr w:rsidR="002A0E2D" w:rsidRPr="00381A14" w14:paraId="7B73A071" w14:textId="77777777" w:rsidTr="002D329B">
        <w:trPr>
          <w:trHeight w:val="702"/>
        </w:trPr>
        <w:tc>
          <w:tcPr>
            <w:tcW w:w="2379" w:type="dxa"/>
            <w:tcBorders>
              <w:tl2br w:val="single" w:sz="4" w:space="0" w:color="auto"/>
            </w:tcBorders>
            <w:shd w:val="clear" w:color="auto" w:fill="E7E6E6" w:themeFill="background2"/>
          </w:tcPr>
          <w:p w14:paraId="24D3863B" w14:textId="35C6478A" w:rsidR="004D3828" w:rsidRPr="00381A14" w:rsidRDefault="006604B2" w:rsidP="006604B2">
            <w:pPr>
              <w:jc w:val="right"/>
              <w:rPr>
                <w:szCs w:val="20"/>
              </w:rPr>
            </w:pPr>
            <w:r w:rsidRPr="00381A14">
              <w:rPr>
                <w:szCs w:val="20"/>
              </w:rPr>
              <w:t xml:space="preserve">Feature </w:t>
            </w:r>
          </w:p>
          <w:p w14:paraId="709596C8" w14:textId="7BFB8D8F" w:rsidR="006604B2" w:rsidRPr="00381A14" w:rsidRDefault="006604B2" w:rsidP="006604B2">
            <w:pPr>
              <w:jc w:val="left"/>
              <w:rPr>
                <w:szCs w:val="20"/>
              </w:rPr>
            </w:pPr>
            <w:r w:rsidRPr="00381A14">
              <w:rPr>
                <w:rFonts w:hint="eastAsia"/>
                <w:szCs w:val="20"/>
              </w:rPr>
              <w:t>D</w:t>
            </w:r>
            <w:r w:rsidRPr="00381A14">
              <w:rPr>
                <w:szCs w:val="20"/>
              </w:rPr>
              <w:t>ifference</w:t>
            </w:r>
          </w:p>
        </w:tc>
        <w:tc>
          <w:tcPr>
            <w:tcW w:w="2133" w:type="dxa"/>
            <w:shd w:val="clear" w:color="auto" w:fill="E7E6E6" w:themeFill="background2"/>
            <w:vAlign w:val="center"/>
          </w:tcPr>
          <w:p w14:paraId="727E40A3" w14:textId="5A2ECFCB" w:rsidR="002A0E2D" w:rsidRPr="00381A14" w:rsidRDefault="006604B2" w:rsidP="001B4D9F">
            <w:pPr>
              <w:rPr>
                <w:szCs w:val="20"/>
              </w:rPr>
            </w:pPr>
            <w:r w:rsidRPr="00381A14">
              <w:rPr>
                <w:szCs w:val="20"/>
              </w:rPr>
              <w:t>Cycles</w:t>
            </w:r>
          </w:p>
        </w:tc>
        <w:tc>
          <w:tcPr>
            <w:tcW w:w="2252" w:type="dxa"/>
            <w:shd w:val="clear" w:color="auto" w:fill="E7E6E6" w:themeFill="background2"/>
            <w:vAlign w:val="center"/>
          </w:tcPr>
          <w:p w14:paraId="7082A3F9" w14:textId="350E5755" w:rsidR="002A0E2D" w:rsidRPr="00381A14" w:rsidRDefault="006604B2" w:rsidP="001B4D9F">
            <w:pPr>
              <w:rPr>
                <w:szCs w:val="20"/>
              </w:rPr>
            </w:pPr>
            <w:r w:rsidRPr="00381A14">
              <w:rPr>
                <w:szCs w:val="20"/>
              </w:rPr>
              <w:t>Instructions</w:t>
            </w:r>
          </w:p>
        </w:tc>
        <w:tc>
          <w:tcPr>
            <w:tcW w:w="2252" w:type="dxa"/>
            <w:shd w:val="clear" w:color="auto" w:fill="E7E6E6" w:themeFill="background2"/>
            <w:vAlign w:val="center"/>
          </w:tcPr>
          <w:p w14:paraId="7130E2A4" w14:textId="0AED7334" w:rsidR="002A0E2D" w:rsidRPr="00381A14" w:rsidRDefault="006604B2" w:rsidP="001B4D9F">
            <w:pPr>
              <w:rPr>
                <w:szCs w:val="20"/>
              </w:rPr>
            </w:pPr>
            <w:r w:rsidRPr="00381A14">
              <w:rPr>
                <w:rFonts w:hint="eastAsia"/>
                <w:szCs w:val="20"/>
              </w:rPr>
              <w:t>B</w:t>
            </w:r>
            <w:r w:rsidRPr="00381A14">
              <w:rPr>
                <w:szCs w:val="20"/>
              </w:rPr>
              <w:t>ranches</w:t>
            </w:r>
          </w:p>
        </w:tc>
      </w:tr>
      <w:tr w:rsidR="008349C5" w:rsidRPr="00381A14" w14:paraId="33D55963" w14:textId="77777777" w:rsidTr="002D329B">
        <w:tc>
          <w:tcPr>
            <w:tcW w:w="2379" w:type="dxa"/>
            <w:shd w:val="clear" w:color="auto" w:fill="E7E6E6" w:themeFill="background2"/>
            <w:vAlign w:val="center"/>
          </w:tcPr>
          <w:p w14:paraId="1DDEFA6D" w14:textId="6A5D9DD7" w:rsidR="008349C5" w:rsidRPr="00381A14" w:rsidRDefault="00FC7A7A" w:rsidP="001B4D9F">
            <w:pPr>
              <w:rPr>
                <w:szCs w:val="20"/>
              </w:rPr>
            </w:pPr>
            <w:r w:rsidRPr="00381A14">
              <w:rPr>
                <w:rFonts w:hint="eastAsia"/>
                <w:szCs w:val="20"/>
              </w:rPr>
              <w:t>S</w:t>
            </w:r>
            <w:r w:rsidRPr="00381A14">
              <w:rPr>
                <w:szCs w:val="20"/>
              </w:rPr>
              <w:t>tandard Deviation</w:t>
            </w:r>
            <w:r w:rsidR="00CA0337" w:rsidRPr="00381A14">
              <w:rPr>
                <w:szCs w:val="20"/>
              </w:rPr>
              <w:t xml:space="preserve"> (SD)</w:t>
            </w:r>
          </w:p>
        </w:tc>
        <w:tc>
          <w:tcPr>
            <w:tcW w:w="2133" w:type="dxa"/>
            <w:vAlign w:val="center"/>
          </w:tcPr>
          <w:p w14:paraId="0E39E651" w14:textId="1552455D" w:rsidR="008349C5" w:rsidRPr="00381A14" w:rsidRDefault="006604B2" w:rsidP="0058254F">
            <w:pPr>
              <w:rPr>
                <w:rFonts w:ascii="맑은 고딕" w:eastAsia="맑은 고딕" w:hAnsi="맑은 고딕"/>
                <w:color w:val="000000"/>
                <w:szCs w:val="20"/>
              </w:rPr>
            </w:pPr>
            <w:r w:rsidRPr="00381A14">
              <w:rPr>
                <w:rFonts w:ascii="맑은 고딕" w:eastAsia="맑은 고딕" w:hAnsi="맑은 고딕" w:hint="eastAsia"/>
                <w:color w:val="000000"/>
                <w:szCs w:val="20"/>
              </w:rPr>
              <w:t>500453104.4</w:t>
            </w:r>
          </w:p>
        </w:tc>
        <w:tc>
          <w:tcPr>
            <w:tcW w:w="2252" w:type="dxa"/>
            <w:vAlign w:val="center"/>
          </w:tcPr>
          <w:p w14:paraId="5E45662C" w14:textId="356596AD" w:rsidR="008349C5" w:rsidRPr="00381A14" w:rsidRDefault="0058254F" w:rsidP="0058254F">
            <w:pPr>
              <w:rPr>
                <w:rFonts w:ascii="맑은 고딕" w:eastAsia="맑은 고딕" w:hAnsi="맑은 고딕"/>
                <w:color w:val="000000"/>
                <w:szCs w:val="20"/>
              </w:rPr>
            </w:pPr>
            <w:r w:rsidRPr="00381A14">
              <w:rPr>
                <w:rFonts w:ascii="맑은 고딕" w:eastAsia="맑은 고딕" w:hAnsi="맑은 고딕" w:hint="eastAsia"/>
                <w:color w:val="000000"/>
                <w:szCs w:val="20"/>
              </w:rPr>
              <w:t>256310282.2</w:t>
            </w:r>
          </w:p>
        </w:tc>
        <w:tc>
          <w:tcPr>
            <w:tcW w:w="2252" w:type="dxa"/>
            <w:vAlign w:val="center"/>
          </w:tcPr>
          <w:p w14:paraId="276DA165" w14:textId="02F0FDDB" w:rsidR="008349C5" w:rsidRPr="00381A14" w:rsidRDefault="0058254F" w:rsidP="0058254F">
            <w:pPr>
              <w:rPr>
                <w:rFonts w:ascii="맑은 고딕" w:eastAsia="맑은 고딕" w:hAnsi="맑은 고딕"/>
                <w:color w:val="000000"/>
                <w:szCs w:val="20"/>
              </w:rPr>
            </w:pPr>
            <w:r w:rsidRPr="00381A14">
              <w:rPr>
                <w:rFonts w:ascii="맑은 고딕" w:eastAsia="맑은 고딕" w:hAnsi="맑은 고딕" w:hint="eastAsia"/>
                <w:color w:val="000000"/>
                <w:szCs w:val="20"/>
              </w:rPr>
              <w:t>44138751.69</w:t>
            </w:r>
          </w:p>
        </w:tc>
      </w:tr>
      <w:tr w:rsidR="008349C5" w:rsidRPr="00381A14" w14:paraId="6E4F390C" w14:textId="77777777" w:rsidTr="002D329B">
        <w:tc>
          <w:tcPr>
            <w:tcW w:w="2379" w:type="dxa"/>
            <w:shd w:val="clear" w:color="auto" w:fill="E7E6E6" w:themeFill="background2"/>
            <w:vAlign w:val="center"/>
          </w:tcPr>
          <w:p w14:paraId="1AD2FF90" w14:textId="6C0080E4" w:rsidR="008349C5" w:rsidRPr="00381A14" w:rsidRDefault="00FC7A7A" w:rsidP="001B4D9F">
            <w:pPr>
              <w:rPr>
                <w:szCs w:val="20"/>
              </w:rPr>
            </w:pPr>
            <w:r w:rsidRPr="00381A14">
              <w:rPr>
                <w:szCs w:val="20"/>
              </w:rPr>
              <w:t xml:space="preserve">Arithmetic </w:t>
            </w:r>
            <w:r w:rsidRPr="00381A14">
              <w:rPr>
                <w:rFonts w:hint="eastAsia"/>
                <w:szCs w:val="20"/>
              </w:rPr>
              <w:t>A</w:t>
            </w:r>
            <w:r w:rsidRPr="00381A14">
              <w:rPr>
                <w:szCs w:val="20"/>
              </w:rPr>
              <w:t>verage</w:t>
            </w:r>
            <w:r w:rsidR="00CA0337" w:rsidRPr="00381A14">
              <w:rPr>
                <w:szCs w:val="20"/>
              </w:rPr>
              <w:t xml:space="preserve"> (AA)</w:t>
            </w:r>
          </w:p>
        </w:tc>
        <w:tc>
          <w:tcPr>
            <w:tcW w:w="2133" w:type="dxa"/>
            <w:vAlign w:val="center"/>
          </w:tcPr>
          <w:p w14:paraId="2BA2ED90" w14:textId="2097E9F1" w:rsidR="008349C5" w:rsidRPr="00381A14" w:rsidRDefault="0058254F" w:rsidP="0058254F">
            <w:pPr>
              <w:rPr>
                <w:rFonts w:ascii="맑은 고딕" w:eastAsia="맑은 고딕" w:hAnsi="맑은 고딕"/>
                <w:color w:val="000000"/>
                <w:szCs w:val="20"/>
              </w:rPr>
            </w:pPr>
            <w:r w:rsidRPr="00381A14">
              <w:rPr>
                <w:rFonts w:ascii="맑은 고딕" w:eastAsia="맑은 고딕" w:hAnsi="맑은 고딕" w:hint="eastAsia"/>
                <w:color w:val="000000"/>
                <w:szCs w:val="20"/>
              </w:rPr>
              <w:t>446,839,990,078</w:t>
            </w:r>
          </w:p>
        </w:tc>
        <w:tc>
          <w:tcPr>
            <w:tcW w:w="2252" w:type="dxa"/>
            <w:vAlign w:val="center"/>
          </w:tcPr>
          <w:p w14:paraId="24807446" w14:textId="44B52039" w:rsidR="008349C5" w:rsidRPr="00381A14" w:rsidRDefault="0058254F" w:rsidP="0058254F">
            <w:pPr>
              <w:rPr>
                <w:rFonts w:ascii="맑은 고딕" w:eastAsia="맑은 고딕" w:hAnsi="맑은 고딕"/>
                <w:color w:val="000000"/>
                <w:szCs w:val="20"/>
              </w:rPr>
            </w:pPr>
            <w:r w:rsidRPr="00381A14">
              <w:rPr>
                <w:rFonts w:ascii="맑은 고딕" w:eastAsia="맑은 고딕" w:hAnsi="맑은 고딕" w:hint="eastAsia"/>
                <w:color w:val="000000"/>
                <w:szCs w:val="20"/>
              </w:rPr>
              <w:t>154,472,066,987</w:t>
            </w:r>
          </w:p>
        </w:tc>
        <w:tc>
          <w:tcPr>
            <w:tcW w:w="2252" w:type="dxa"/>
            <w:vAlign w:val="center"/>
          </w:tcPr>
          <w:p w14:paraId="6EF9556D" w14:textId="2A0DCC90" w:rsidR="008349C5" w:rsidRPr="00381A14" w:rsidRDefault="0058254F" w:rsidP="0058254F">
            <w:pPr>
              <w:rPr>
                <w:rFonts w:ascii="맑은 고딕" w:eastAsia="맑은 고딕" w:hAnsi="맑은 고딕"/>
                <w:color w:val="000000"/>
                <w:szCs w:val="20"/>
              </w:rPr>
            </w:pPr>
            <w:r w:rsidRPr="00381A14">
              <w:rPr>
                <w:rFonts w:ascii="맑은 고딕" w:eastAsia="맑은 고딕" w:hAnsi="맑은 고딕" w:hint="eastAsia"/>
                <w:color w:val="000000"/>
                <w:szCs w:val="20"/>
              </w:rPr>
              <w:t>42,145,946,398</w:t>
            </w:r>
          </w:p>
        </w:tc>
      </w:tr>
      <w:tr w:rsidR="008349C5" w:rsidRPr="00381A14" w14:paraId="6975A571" w14:textId="77777777" w:rsidTr="002D329B">
        <w:tc>
          <w:tcPr>
            <w:tcW w:w="2379" w:type="dxa"/>
            <w:shd w:val="clear" w:color="auto" w:fill="E7E6E6" w:themeFill="background2"/>
            <w:vAlign w:val="center"/>
          </w:tcPr>
          <w:p w14:paraId="704C6456" w14:textId="3E2D5F87" w:rsidR="008349C5" w:rsidRPr="00381A14" w:rsidRDefault="00000000" w:rsidP="001B4D9F">
            <w:pPr>
              <w:rPr>
                <w:szCs w:val="20"/>
              </w:rPr>
            </w:pPr>
            <m:oMathPara>
              <m:oMath>
                <m:f>
                  <m:fPr>
                    <m:type m:val="lin"/>
                    <m:ctrlPr>
                      <w:rPr>
                        <w:rFonts w:ascii="Cambria Math" w:hAnsi="Cambria Math"/>
                        <w:i/>
                        <w:szCs w:val="20"/>
                      </w:rPr>
                    </m:ctrlPr>
                  </m:fPr>
                  <m:num>
                    <m:r>
                      <w:rPr>
                        <w:rFonts w:ascii="Cambria Math" w:hAnsi="Cambria Math"/>
                        <w:szCs w:val="20"/>
                      </w:rPr>
                      <m:t>SD</m:t>
                    </m:r>
                  </m:num>
                  <m:den>
                    <m:r>
                      <w:rPr>
                        <w:rFonts w:ascii="Cambria Math" w:hAnsi="Cambria Math"/>
                        <w:szCs w:val="20"/>
                      </w:rPr>
                      <m:t>AA</m:t>
                    </m:r>
                  </m:den>
                </m:f>
              </m:oMath>
            </m:oMathPara>
          </w:p>
        </w:tc>
        <w:tc>
          <w:tcPr>
            <w:tcW w:w="2133" w:type="dxa"/>
            <w:vAlign w:val="center"/>
          </w:tcPr>
          <w:p w14:paraId="3DB2357F" w14:textId="7EF80707" w:rsidR="008349C5" w:rsidRPr="00381A14" w:rsidRDefault="0058254F" w:rsidP="001B4D9F">
            <w:pPr>
              <w:rPr>
                <w:szCs w:val="20"/>
              </w:rPr>
            </w:pPr>
            <w:r w:rsidRPr="00381A14">
              <w:rPr>
                <w:szCs w:val="20"/>
              </w:rPr>
              <w:t>0.0011199828025971</w:t>
            </w:r>
          </w:p>
        </w:tc>
        <w:tc>
          <w:tcPr>
            <w:tcW w:w="2252" w:type="dxa"/>
            <w:vAlign w:val="center"/>
          </w:tcPr>
          <w:p w14:paraId="78BB2585" w14:textId="14420333" w:rsidR="008349C5" w:rsidRPr="00381A14" w:rsidRDefault="007A7049" w:rsidP="001B4D9F">
            <w:pPr>
              <w:rPr>
                <w:szCs w:val="20"/>
              </w:rPr>
            </w:pPr>
            <w:r w:rsidRPr="00381A14">
              <w:rPr>
                <w:szCs w:val="20"/>
              </w:rPr>
              <w:t>0.0016592662168596</w:t>
            </w:r>
          </w:p>
        </w:tc>
        <w:tc>
          <w:tcPr>
            <w:tcW w:w="2252" w:type="dxa"/>
            <w:vAlign w:val="center"/>
          </w:tcPr>
          <w:p w14:paraId="3E9B5E18" w14:textId="6A85FF53" w:rsidR="008349C5" w:rsidRPr="00381A14" w:rsidRDefault="007A7049" w:rsidP="001B4D9F">
            <w:pPr>
              <w:rPr>
                <w:szCs w:val="20"/>
              </w:rPr>
            </w:pPr>
            <w:r w:rsidRPr="00381A14">
              <w:rPr>
                <w:szCs w:val="20"/>
              </w:rPr>
              <w:t>0.0010472834391517</w:t>
            </w:r>
          </w:p>
        </w:tc>
      </w:tr>
    </w:tbl>
    <w:p w14:paraId="044FE69D" w14:textId="2E6009F2" w:rsidR="0007580F" w:rsidRPr="00381A14" w:rsidRDefault="00D87246" w:rsidP="00680913">
      <w:pPr>
        <w:spacing w:before="240"/>
        <w:rPr>
          <w:szCs w:val="20"/>
        </w:rPr>
      </w:pPr>
      <w:r>
        <w:rPr>
          <w:szCs w:val="20"/>
        </w:rPr>
        <w:tab/>
      </w:r>
      <w:r w:rsidR="00680913" w:rsidRPr="00381A14">
        <w:rPr>
          <w:szCs w:val="20"/>
        </w:rPr>
        <w:t>Table 5 shows a breakdown of the Perf STAT benchmarking results in Table 4. SD and AA compare the</w:t>
      </w:r>
      <w:r w:rsidR="0025665C" w:rsidRPr="00381A14">
        <w:rPr>
          <w:szCs w:val="20"/>
        </w:rPr>
        <w:t xml:space="preserve"> Perf STAT</w:t>
      </w:r>
      <w:r w:rsidR="00680913" w:rsidRPr="00381A14">
        <w:rPr>
          <w:szCs w:val="20"/>
        </w:rPr>
        <w:t xml:space="preserve"> difference between the values ​​of different CPU clocks for each feature type. Since SD divided by AA is close to zero, it is proved that the CPU clock does not affect the result of Perf STAT.</w:t>
      </w:r>
    </w:p>
    <w:p w14:paraId="1D208D69" w14:textId="77777777" w:rsidR="007F3407" w:rsidRPr="00381A14" w:rsidRDefault="007F3407" w:rsidP="00EE41C2">
      <w:pPr>
        <w:keepNext/>
        <w:spacing w:before="240"/>
        <w:jc w:val="center"/>
        <w:rPr>
          <w:szCs w:val="20"/>
        </w:rPr>
      </w:pPr>
      <w:r w:rsidRPr="00381A14">
        <w:rPr>
          <w:noProof/>
          <w:szCs w:val="20"/>
        </w:rPr>
        <w:drawing>
          <wp:inline distT="0" distB="0" distL="0" distR="0" wp14:anchorId="687E1CE5" wp14:editId="73F66309">
            <wp:extent cx="4572000" cy="2743200"/>
            <wp:effectExtent l="0" t="0" r="0" b="0"/>
            <wp:docPr id="558374709" name="차트 1">
              <a:extLst xmlns:a="http://schemas.openxmlformats.org/drawingml/2006/main">
                <a:ext uri="{FF2B5EF4-FFF2-40B4-BE49-F238E27FC236}">
                  <a16:creationId xmlns:a16="http://schemas.microsoft.com/office/drawing/2014/main" id="{6FD08950-44C0-A2B5-522B-77C949490E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417C706" w14:textId="06F2EEA3" w:rsidR="00E55B49" w:rsidRPr="00381A14" w:rsidRDefault="007F3407" w:rsidP="007F3407">
      <w:pPr>
        <w:pStyle w:val="a5"/>
        <w:jc w:val="center"/>
      </w:pPr>
      <w:r w:rsidRPr="00381A14">
        <w:rPr>
          <w:rFonts w:hint="eastAsia"/>
        </w:rPr>
        <w:t>F</w:t>
      </w:r>
      <w:r w:rsidRPr="00381A14">
        <w:t xml:space="preserve">igure 5. </w:t>
      </w:r>
      <w:r w:rsidR="003224E4" w:rsidRPr="00381A14">
        <w:t>Benchmarking times spent in different CPUs in Figure 4</w:t>
      </w:r>
    </w:p>
    <w:p w14:paraId="5F12DF99" w14:textId="356A56FE" w:rsidR="00D50AAB" w:rsidRPr="00381A14" w:rsidRDefault="00D87246" w:rsidP="00D50AAB">
      <w:pPr>
        <w:rPr>
          <w:szCs w:val="20"/>
        </w:rPr>
      </w:pPr>
      <w:r>
        <w:rPr>
          <w:szCs w:val="20"/>
        </w:rPr>
        <w:tab/>
      </w:r>
      <w:r w:rsidR="002F59A9" w:rsidRPr="00381A14">
        <w:rPr>
          <w:szCs w:val="20"/>
        </w:rPr>
        <w:t xml:space="preserve">Figure 5 shows the time taken in seconds for the Perf STAT benchmarking measurement of Figure 4. </w:t>
      </w:r>
      <w:r w:rsidR="00DA2255" w:rsidRPr="00381A14">
        <w:rPr>
          <w:szCs w:val="20"/>
        </w:rPr>
        <w:t>At 0.898 GHz CPU clock, 63.626 seconds</w:t>
      </w:r>
      <w:r w:rsidR="00A33D0C" w:rsidRPr="00381A14">
        <w:rPr>
          <w:szCs w:val="20"/>
        </w:rPr>
        <w:t xml:space="preserve"> were consumed, </w:t>
      </w:r>
      <w:r w:rsidR="00DA2255" w:rsidRPr="00381A14">
        <w:rPr>
          <w:szCs w:val="20"/>
        </w:rPr>
        <w:t>about 55% of the total</w:t>
      </w:r>
      <w:r w:rsidR="00A33D0C" w:rsidRPr="00381A14">
        <w:rPr>
          <w:szCs w:val="20"/>
        </w:rPr>
        <w:t>;</w:t>
      </w:r>
      <w:r w:rsidR="00DA2255" w:rsidRPr="00381A14">
        <w:rPr>
          <w:szCs w:val="20"/>
        </w:rPr>
        <w:t xml:space="preserve"> at 1.796 GHz CPU clock, 31.538 seconds</w:t>
      </w:r>
      <w:r w:rsidR="00A33D0C" w:rsidRPr="00381A14">
        <w:rPr>
          <w:szCs w:val="20"/>
        </w:rPr>
        <w:t xml:space="preserve"> were consumed,</w:t>
      </w:r>
      <w:r w:rsidR="00DA2255" w:rsidRPr="00381A14">
        <w:rPr>
          <w:szCs w:val="20"/>
        </w:rPr>
        <w:t xml:space="preserve"> about 27%</w:t>
      </w:r>
      <w:r w:rsidR="00A33D0C" w:rsidRPr="00381A14">
        <w:rPr>
          <w:szCs w:val="20"/>
        </w:rPr>
        <w:t xml:space="preserve">; </w:t>
      </w:r>
      <w:r w:rsidR="00DA2255" w:rsidRPr="00381A14">
        <w:rPr>
          <w:szCs w:val="20"/>
        </w:rPr>
        <w:t xml:space="preserve">and </w:t>
      </w:r>
      <w:r w:rsidR="00A33D0C" w:rsidRPr="00381A14">
        <w:rPr>
          <w:szCs w:val="20"/>
        </w:rPr>
        <w:t xml:space="preserve">at </w:t>
      </w:r>
      <w:r w:rsidR="00DA2255" w:rsidRPr="00381A14">
        <w:rPr>
          <w:szCs w:val="20"/>
        </w:rPr>
        <w:t xml:space="preserve">2.693 GHz CPU clock, 20.93 seconds, </w:t>
      </w:r>
      <w:r w:rsidR="00A33D0C" w:rsidRPr="00381A14">
        <w:rPr>
          <w:szCs w:val="20"/>
        </w:rPr>
        <w:t>were consumed</w:t>
      </w:r>
      <w:r w:rsidR="00DA2255" w:rsidRPr="00381A14">
        <w:rPr>
          <w:szCs w:val="20"/>
        </w:rPr>
        <w:t xml:space="preserve"> about 18%. Based on th</w:t>
      </w:r>
      <w:r w:rsidR="00A33D0C" w:rsidRPr="00381A14">
        <w:rPr>
          <w:szCs w:val="20"/>
        </w:rPr>
        <w:t>e CPU clock of 0.898 GHz</w:t>
      </w:r>
      <w:r w:rsidR="00DA2255" w:rsidRPr="00381A14">
        <w:rPr>
          <w:szCs w:val="20"/>
        </w:rPr>
        <w:t>, the other clocks show that each took 2x and 3x longer.</w:t>
      </w:r>
      <w:r w:rsidR="00E914F9" w:rsidRPr="00381A14">
        <w:rPr>
          <w:szCs w:val="20"/>
        </w:rPr>
        <w:t xml:space="preserve"> </w:t>
      </w:r>
    </w:p>
    <w:p w14:paraId="4E1C88E6" w14:textId="075D2C64" w:rsidR="00C2344B" w:rsidRPr="00381A14" w:rsidRDefault="00C2344B" w:rsidP="00845EA6">
      <w:pPr>
        <w:pStyle w:val="a5"/>
        <w:keepNext/>
        <w:spacing w:before="240"/>
        <w:jc w:val="center"/>
      </w:pPr>
      <w:r w:rsidRPr="00381A14">
        <w:lastRenderedPageBreak/>
        <w:t xml:space="preserve">Table </w:t>
      </w:r>
      <w:r w:rsidR="0036206E" w:rsidRPr="00381A14">
        <w:t>6</w:t>
      </w:r>
      <w:r w:rsidRPr="00381A14">
        <w:t xml:space="preserve">. </w:t>
      </w:r>
      <w:r w:rsidR="00753C0F" w:rsidRPr="00381A14">
        <w:t xml:space="preserve">Feature </w:t>
      </w:r>
      <w:r w:rsidR="00B14FDD">
        <w:t>c</w:t>
      </w:r>
      <w:r w:rsidR="001F169C" w:rsidRPr="00381A14">
        <w:t>ombination</w:t>
      </w:r>
      <w:r w:rsidR="00C67C78" w:rsidRPr="00381A14">
        <w:t xml:space="preserve"> of</w:t>
      </w:r>
      <w:r w:rsidR="00B4511A" w:rsidRPr="00381A14">
        <w:t xml:space="preserve"> the</w:t>
      </w:r>
      <w:r w:rsidR="00C67C78" w:rsidRPr="00381A14">
        <w:t xml:space="preserve"> Perf STAT</w:t>
      </w:r>
      <w:r w:rsidR="005B0300">
        <w:t xml:space="preserve"> and Time Delta</w:t>
      </w:r>
      <w:r w:rsidR="00B604B4" w:rsidRPr="00381A14">
        <w:t xml:space="preserve"> [1]</w:t>
      </w:r>
    </w:p>
    <w:tbl>
      <w:tblPr>
        <w:tblStyle w:val="a4"/>
        <w:tblW w:w="9067" w:type="dxa"/>
        <w:tblLook w:val="04A0" w:firstRow="1" w:lastRow="0" w:firstColumn="1" w:lastColumn="0" w:noHBand="0" w:noVBand="1"/>
      </w:tblPr>
      <w:tblGrid>
        <w:gridCol w:w="1382"/>
        <w:gridCol w:w="1537"/>
        <w:gridCol w:w="1537"/>
        <w:gridCol w:w="1537"/>
        <w:gridCol w:w="1537"/>
        <w:gridCol w:w="1537"/>
      </w:tblGrid>
      <w:tr w:rsidR="00854EB9" w:rsidRPr="00381A14" w14:paraId="7279ED8D" w14:textId="77777777" w:rsidTr="003B24BB">
        <w:tc>
          <w:tcPr>
            <w:tcW w:w="1382" w:type="dxa"/>
            <w:shd w:val="clear" w:color="auto" w:fill="E7E6E6" w:themeFill="background2"/>
            <w:vAlign w:val="center"/>
          </w:tcPr>
          <w:p w14:paraId="2140B6BF" w14:textId="0C5E4BD9" w:rsidR="00854EB9" w:rsidRPr="00381A14" w:rsidRDefault="00854EB9" w:rsidP="00F92BAD">
            <w:pPr>
              <w:jc w:val="left"/>
              <w:rPr>
                <w:szCs w:val="20"/>
              </w:rPr>
            </w:pPr>
            <w:r w:rsidRPr="00381A14">
              <w:rPr>
                <w:rFonts w:hint="eastAsia"/>
                <w:szCs w:val="20"/>
              </w:rPr>
              <w:t>I</w:t>
            </w:r>
            <w:r w:rsidRPr="00381A14">
              <w:rPr>
                <w:szCs w:val="20"/>
              </w:rPr>
              <w:t>ndex</w:t>
            </w:r>
          </w:p>
        </w:tc>
        <w:tc>
          <w:tcPr>
            <w:tcW w:w="1537" w:type="dxa"/>
            <w:shd w:val="clear" w:color="auto" w:fill="FFFFFF" w:themeFill="background1"/>
            <w:vAlign w:val="center"/>
          </w:tcPr>
          <w:p w14:paraId="4AAF7894" w14:textId="017555A4" w:rsidR="00854EB9" w:rsidRPr="00381A14" w:rsidRDefault="000A3810" w:rsidP="00F92BAD">
            <w:pPr>
              <w:jc w:val="left"/>
              <w:rPr>
                <w:szCs w:val="20"/>
              </w:rPr>
            </w:pPr>
            <w:r w:rsidRPr="00381A14">
              <w:rPr>
                <w:rFonts w:hint="eastAsia"/>
                <w:szCs w:val="20"/>
              </w:rPr>
              <w:t>1</w:t>
            </w:r>
          </w:p>
        </w:tc>
        <w:tc>
          <w:tcPr>
            <w:tcW w:w="1537" w:type="dxa"/>
            <w:shd w:val="clear" w:color="auto" w:fill="FFFFFF" w:themeFill="background1"/>
            <w:vAlign w:val="center"/>
          </w:tcPr>
          <w:p w14:paraId="48B1B2A3" w14:textId="0D631E04" w:rsidR="00854EB9" w:rsidRPr="00381A14" w:rsidRDefault="000A3810" w:rsidP="00F92BAD">
            <w:pPr>
              <w:jc w:val="left"/>
              <w:rPr>
                <w:szCs w:val="20"/>
              </w:rPr>
            </w:pPr>
            <w:r w:rsidRPr="00381A14">
              <w:rPr>
                <w:rFonts w:hint="eastAsia"/>
                <w:szCs w:val="20"/>
              </w:rPr>
              <w:t>2</w:t>
            </w:r>
          </w:p>
        </w:tc>
        <w:tc>
          <w:tcPr>
            <w:tcW w:w="1537" w:type="dxa"/>
            <w:shd w:val="clear" w:color="auto" w:fill="FFFFFF" w:themeFill="background1"/>
            <w:vAlign w:val="center"/>
          </w:tcPr>
          <w:p w14:paraId="641EEE21" w14:textId="2E834417" w:rsidR="00854EB9" w:rsidRPr="00381A14" w:rsidRDefault="000A3810" w:rsidP="00F92BAD">
            <w:pPr>
              <w:jc w:val="left"/>
              <w:rPr>
                <w:szCs w:val="20"/>
              </w:rPr>
            </w:pPr>
            <w:r w:rsidRPr="00381A14">
              <w:rPr>
                <w:rFonts w:hint="eastAsia"/>
                <w:szCs w:val="20"/>
              </w:rPr>
              <w:t>3</w:t>
            </w:r>
          </w:p>
        </w:tc>
        <w:tc>
          <w:tcPr>
            <w:tcW w:w="1537" w:type="dxa"/>
            <w:shd w:val="clear" w:color="auto" w:fill="FFFFFF" w:themeFill="background1"/>
            <w:vAlign w:val="center"/>
          </w:tcPr>
          <w:p w14:paraId="11A25CCE" w14:textId="7CD7F404" w:rsidR="00854EB9" w:rsidRPr="00381A14" w:rsidRDefault="000A3810" w:rsidP="00F92BAD">
            <w:pPr>
              <w:jc w:val="left"/>
              <w:rPr>
                <w:szCs w:val="20"/>
              </w:rPr>
            </w:pPr>
            <w:r w:rsidRPr="00381A14">
              <w:rPr>
                <w:rFonts w:hint="eastAsia"/>
                <w:szCs w:val="20"/>
              </w:rPr>
              <w:t>4</w:t>
            </w:r>
          </w:p>
        </w:tc>
        <w:tc>
          <w:tcPr>
            <w:tcW w:w="1537" w:type="dxa"/>
            <w:shd w:val="clear" w:color="auto" w:fill="FFFFFF" w:themeFill="background1"/>
            <w:vAlign w:val="center"/>
          </w:tcPr>
          <w:p w14:paraId="1CCF0522" w14:textId="03B934DB" w:rsidR="00854EB9" w:rsidRPr="00381A14" w:rsidRDefault="000A3810" w:rsidP="00F92BAD">
            <w:pPr>
              <w:jc w:val="left"/>
              <w:rPr>
                <w:szCs w:val="20"/>
              </w:rPr>
            </w:pPr>
            <w:r w:rsidRPr="00381A14">
              <w:rPr>
                <w:rFonts w:hint="eastAsia"/>
                <w:szCs w:val="20"/>
              </w:rPr>
              <w:t>5</w:t>
            </w:r>
          </w:p>
        </w:tc>
      </w:tr>
      <w:tr w:rsidR="00854EB9" w:rsidRPr="00381A14" w14:paraId="26411087" w14:textId="77777777" w:rsidTr="003B24BB">
        <w:tc>
          <w:tcPr>
            <w:tcW w:w="1382" w:type="dxa"/>
            <w:shd w:val="clear" w:color="auto" w:fill="E7E6E6" w:themeFill="background2"/>
            <w:vAlign w:val="center"/>
          </w:tcPr>
          <w:p w14:paraId="4A9B2C1D" w14:textId="117CD936" w:rsidR="00854EB9" w:rsidRPr="00381A14" w:rsidRDefault="00854EB9" w:rsidP="00F92BAD">
            <w:pPr>
              <w:jc w:val="left"/>
              <w:rPr>
                <w:szCs w:val="20"/>
              </w:rPr>
            </w:pPr>
            <w:r w:rsidRPr="00381A14">
              <w:rPr>
                <w:rFonts w:hint="eastAsia"/>
                <w:szCs w:val="20"/>
              </w:rPr>
              <w:t>C</w:t>
            </w:r>
            <w:r w:rsidRPr="00381A14">
              <w:rPr>
                <w:szCs w:val="20"/>
              </w:rPr>
              <w:t>ombination</w:t>
            </w:r>
          </w:p>
        </w:tc>
        <w:tc>
          <w:tcPr>
            <w:tcW w:w="1537" w:type="dxa"/>
            <w:shd w:val="clear" w:color="auto" w:fill="FFFFFF" w:themeFill="background1"/>
            <w:vAlign w:val="center"/>
          </w:tcPr>
          <w:p w14:paraId="3DF831F9" w14:textId="35FFDB9A" w:rsidR="00854EB9" w:rsidRPr="00381A14" w:rsidRDefault="00B269FC" w:rsidP="00F92BAD">
            <w:pPr>
              <w:jc w:val="left"/>
              <w:rPr>
                <w:szCs w:val="20"/>
              </w:rPr>
            </w:pPr>
            <w:r w:rsidRPr="00381A14">
              <w:rPr>
                <w:szCs w:val="20"/>
              </w:rPr>
              <w:t>b</w:t>
            </w:r>
            <w:r w:rsidR="000A3810" w:rsidRPr="00381A14">
              <w:rPr>
                <w:szCs w:val="20"/>
              </w:rPr>
              <w:t>ranch</w:t>
            </w:r>
          </w:p>
        </w:tc>
        <w:tc>
          <w:tcPr>
            <w:tcW w:w="1537" w:type="dxa"/>
            <w:shd w:val="clear" w:color="auto" w:fill="FFFFFF" w:themeFill="background1"/>
            <w:vAlign w:val="center"/>
          </w:tcPr>
          <w:p w14:paraId="75A1E456" w14:textId="7A938CB9" w:rsidR="00854EB9" w:rsidRPr="00381A14" w:rsidRDefault="00B269FC" w:rsidP="00F92BAD">
            <w:pPr>
              <w:jc w:val="left"/>
              <w:rPr>
                <w:szCs w:val="20"/>
              </w:rPr>
            </w:pPr>
            <w:r w:rsidRPr="00381A14">
              <w:rPr>
                <w:szCs w:val="20"/>
              </w:rPr>
              <w:t>c</w:t>
            </w:r>
            <w:r w:rsidR="000A3810" w:rsidRPr="00381A14">
              <w:rPr>
                <w:szCs w:val="20"/>
              </w:rPr>
              <w:t>ycle</w:t>
            </w:r>
          </w:p>
        </w:tc>
        <w:tc>
          <w:tcPr>
            <w:tcW w:w="1537" w:type="dxa"/>
            <w:shd w:val="clear" w:color="auto" w:fill="FFFFFF" w:themeFill="background1"/>
            <w:vAlign w:val="center"/>
          </w:tcPr>
          <w:p w14:paraId="5EC1B100" w14:textId="2658DA76" w:rsidR="00854EB9" w:rsidRPr="00381A14" w:rsidRDefault="00B269FC" w:rsidP="00F92BAD">
            <w:pPr>
              <w:jc w:val="left"/>
              <w:rPr>
                <w:szCs w:val="20"/>
              </w:rPr>
            </w:pPr>
            <w:r w:rsidRPr="00381A14">
              <w:rPr>
                <w:szCs w:val="20"/>
              </w:rPr>
              <w:t>i</w:t>
            </w:r>
            <w:r w:rsidR="000A3810" w:rsidRPr="00381A14">
              <w:rPr>
                <w:szCs w:val="20"/>
              </w:rPr>
              <w:t>nstruction</w:t>
            </w:r>
          </w:p>
        </w:tc>
        <w:tc>
          <w:tcPr>
            <w:tcW w:w="1537" w:type="dxa"/>
            <w:shd w:val="clear" w:color="auto" w:fill="FFFFFF" w:themeFill="background1"/>
            <w:vAlign w:val="center"/>
          </w:tcPr>
          <w:p w14:paraId="47B02D48" w14:textId="1E6AA4E9" w:rsidR="00854EB9" w:rsidRPr="00381A14" w:rsidRDefault="00565096" w:rsidP="00F92BAD">
            <w:pPr>
              <w:jc w:val="left"/>
              <w:rPr>
                <w:szCs w:val="20"/>
              </w:rPr>
            </w:pPr>
            <w:r w:rsidRPr="00381A14">
              <w:rPr>
                <w:szCs w:val="20"/>
              </w:rPr>
              <w:t>T</w:t>
            </w:r>
            <w:r w:rsidR="000A3810" w:rsidRPr="00381A14">
              <w:rPr>
                <w:szCs w:val="20"/>
              </w:rPr>
              <w:t xml:space="preserve">ime </w:t>
            </w:r>
            <w:r w:rsidRPr="00381A14">
              <w:rPr>
                <w:szCs w:val="20"/>
              </w:rPr>
              <w:t>D</w:t>
            </w:r>
            <w:r w:rsidR="000A3810" w:rsidRPr="00381A14">
              <w:rPr>
                <w:szCs w:val="20"/>
              </w:rPr>
              <w:t>elta</w:t>
            </w:r>
          </w:p>
        </w:tc>
        <w:tc>
          <w:tcPr>
            <w:tcW w:w="1537" w:type="dxa"/>
            <w:shd w:val="clear" w:color="auto" w:fill="FFFFFF" w:themeFill="background1"/>
            <w:vAlign w:val="center"/>
          </w:tcPr>
          <w:p w14:paraId="4CC60CA8" w14:textId="1CDD0322" w:rsidR="00854EB9" w:rsidRPr="00381A14" w:rsidRDefault="00B269FC" w:rsidP="00F92BAD">
            <w:pPr>
              <w:jc w:val="left"/>
              <w:rPr>
                <w:szCs w:val="20"/>
              </w:rPr>
            </w:pPr>
            <w:r w:rsidRPr="00381A14">
              <w:rPr>
                <w:szCs w:val="20"/>
              </w:rPr>
              <w:t>b</w:t>
            </w:r>
            <w:r w:rsidR="000A3810" w:rsidRPr="00381A14">
              <w:rPr>
                <w:szCs w:val="20"/>
              </w:rPr>
              <w:t xml:space="preserve">ranch, </w:t>
            </w:r>
            <w:r w:rsidRPr="00381A14">
              <w:rPr>
                <w:szCs w:val="20"/>
              </w:rPr>
              <w:t>c</w:t>
            </w:r>
            <w:r w:rsidR="000A3810" w:rsidRPr="00381A14">
              <w:rPr>
                <w:szCs w:val="20"/>
              </w:rPr>
              <w:t>ycle</w:t>
            </w:r>
          </w:p>
        </w:tc>
      </w:tr>
      <w:tr w:rsidR="00854EB9" w:rsidRPr="00381A14" w14:paraId="03B2E00D" w14:textId="77777777" w:rsidTr="003B24BB">
        <w:tc>
          <w:tcPr>
            <w:tcW w:w="1382" w:type="dxa"/>
            <w:shd w:val="clear" w:color="auto" w:fill="E7E6E6" w:themeFill="background2"/>
            <w:vAlign w:val="center"/>
          </w:tcPr>
          <w:p w14:paraId="08582675" w14:textId="647EB2D0" w:rsidR="00854EB9" w:rsidRPr="00381A14" w:rsidRDefault="00854EB9" w:rsidP="00F92BAD">
            <w:pPr>
              <w:jc w:val="left"/>
              <w:rPr>
                <w:szCs w:val="20"/>
              </w:rPr>
            </w:pPr>
            <w:r w:rsidRPr="00381A14">
              <w:rPr>
                <w:rFonts w:hint="eastAsia"/>
                <w:szCs w:val="20"/>
              </w:rPr>
              <w:t>I</w:t>
            </w:r>
            <w:r w:rsidRPr="00381A14">
              <w:rPr>
                <w:szCs w:val="20"/>
              </w:rPr>
              <w:t>ndex</w:t>
            </w:r>
          </w:p>
        </w:tc>
        <w:tc>
          <w:tcPr>
            <w:tcW w:w="1537" w:type="dxa"/>
            <w:shd w:val="clear" w:color="auto" w:fill="FFFFFF" w:themeFill="background1"/>
            <w:vAlign w:val="center"/>
          </w:tcPr>
          <w:p w14:paraId="38C800F4" w14:textId="732D66EF" w:rsidR="00854EB9" w:rsidRPr="00381A14" w:rsidRDefault="000A3810" w:rsidP="00F92BAD">
            <w:pPr>
              <w:jc w:val="left"/>
              <w:rPr>
                <w:szCs w:val="20"/>
              </w:rPr>
            </w:pPr>
            <w:r w:rsidRPr="00381A14">
              <w:rPr>
                <w:rFonts w:hint="eastAsia"/>
                <w:szCs w:val="20"/>
              </w:rPr>
              <w:t>6</w:t>
            </w:r>
          </w:p>
        </w:tc>
        <w:tc>
          <w:tcPr>
            <w:tcW w:w="1537" w:type="dxa"/>
            <w:shd w:val="clear" w:color="auto" w:fill="FFFFFF" w:themeFill="background1"/>
            <w:vAlign w:val="center"/>
          </w:tcPr>
          <w:p w14:paraId="6BD95370" w14:textId="2FD2D390" w:rsidR="00854EB9" w:rsidRPr="00381A14" w:rsidRDefault="000A3810" w:rsidP="00F92BAD">
            <w:pPr>
              <w:jc w:val="left"/>
              <w:rPr>
                <w:szCs w:val="20"/>
              </w:rPr>
            </w:pPr>
            <w:r w:rsidRPr="00381A14">
              <w:rPr>
                <w:rFonts w:hint="eastAsia"/>
                <w:szCs w:val="20"/>
              </w:rPr>
              <w:t>7</w:t>
            </w:r>
          </w:p>
        </w:tc>
        <w:tc>
          <w:tcPr>
            <w:tcW w:w="1537" w:type="dxa"/>
            <w:shd w:val="clear" w:color="auto" w:fill="FFFFFF" w:themeFill="background1"/>
            <w:vAlign w:val="center"/>
          </w:tcPr>
          <w:p w14:paraId="0B62DA17" w14:textId="460B1527" w:rsidR="00854EB9" w:rsidRPr="00381A14" w:rsidRDefault="000A3810" w:rsidP="00F92BAD">
            <w:pPr>
              <w:jc w:val="left"/>
              <w:rPr>
                <w:szCs w:val="20"/>
              </w:rPr>
            </w:pPr>
            <w:r w:rsidRPr="00381A14">
              <w:rPr>
                <w:rFonts w:hint="eastAsia"/>
                <w:szCs w:val="20"/>
              </w:rPr>
              <w:t>8</w:t>
            </w:r>
          </w:p>
        </w:tc>
        <w:tc>
          <w:tcPr>
            <w:tcW w:w="1537" w:type="dxa"/>
            <w:shd w:val="clear" w:color="auto" w:fill="FFFFFF" w:themeFill="background1"/>
            <w:vAlign w:val="center"/>
          </w:tcPr>
          <w:p w14:paraId="6A555522" w14:textId="32374AD7" w:rsidR="00854EB9" w:rsidRPr="00381A14" w:rsidRDefault="000A3810" w:rsidP="00F92BAD">
            <w:pPr>
              <w:jc w:val="left"/>
              <w:rPr>
                <w:szCs w:val="20"/>
              </w:rPr>
            </w:pPr>
            <w:r w:rsidRPr="00381A14">
              <w:rPr>
                <w:rFonts w:hint="eastAsia"/>
                <w:szCs w:val="20"/>
              </w:rPr>
              <w:t>9</w:t>
            </w:r>
          </w:p>
        </w:tc>
        <w:tc>
          <w:tcPr>
            <w:tcW w:w="1537" w:type="dxa"/>
            <w:shd w:val="clear" w:color="auto" w:fill="FFFFFF" w:themeFill="background1"/>
            <w:vAlign w:val="center"/>
          </w:tcPr>
          <w:p w14:paraId="66AFDCB4" w14:textId="20101D5D" w:rsidR="00854EB9" w:rsidRPr="00381A14" w:rsidRDefault="000A3810" w:rsidP="00F92BAD">
            <w:pPr>
              <w:jc w:val="left"/>
              <w:rPr>
                <w:szCs w:val="20"/>
              </w:rPr>
            </w:pPr>
            <w:r w:rsidRPr="00381A14">
              <w:rPr>
                <w:rFonts w:hint="eastAsia"/>
                <w:szCs w:val="20"/>
              </w:rPr>
              <w:t>1</w:t>
            </w:r>
            <w:r w:rsidRPr="00381A14">
              <w:rPr>
                <w:szCs w:val="20"/>
              </w:rPr>
              <w:t>0</w:t>
            </w:r>
          </w:p>
        </w:tc>
      </w:tr>
      <w:tr w:rsidR="00854EB9" w:rsidRPr="00381A14" w14:paraId="4808F78B" w14:textId="77777777" w:rsidTr="003B24BB">
        <w:tc>
          <w:tcPr>
            <w:tcW w:w="1382" w:type="dxa"/>
            <w:shd w:val="clear" w:color="auto" w:fill="E7E6E6" w:themeFill="background2"/>
            <w:vAlign w:val="center"/>
          </w:tcPr>
          <w:p w14:paraId="11D5D2CE" w14:textId="1FD49019" w:rsidR="00854EB9" w:rsidRPr="00381A14" w:rsidRDefault="00854EB9" w:rsidP="00F92BAD">
            <w:pPr>
              <w:jc w:val="left"/>
              <w:rPr>
                <w:szCs w:val="20"/>
              </w:rPr>
            </w:pPr>
            <w:r w:rsidRPr="00381A14">
              <w:rPr>
                <w:rFonts w:hint="eastAsia"/>
                <w:szCs w:val="20"/>
              </w:rPr>
              <w:t>C</w:t>
            </w:r>
            <w:r w:rsidRPr="00381A14">
              <w:rPr>
                <w:szCs w:val="20"/>
              </w:rPr>
              <w:t>ombination</w:t>
            </w:r>
          </w:p>
        </w:tc>
        <w:tc>
          <w:tcPr>
            <w:tcW w:w="1537" w:type="dxa"/>
            <w:shd w:val="clear" w:color="auto" w:fill="FFFFFF" w:themeFill="background1"/>
            <w:vAlign w:val="center"/>
          </w:tcPr>
          <w:p w14:paraId="5304E574" w14:textId="24ECBE99" w:rsidR="00854EB9" w:rsidRPr="00381A14" w:rsidRDefault="00AB6550" w:rsidP="00F92BAD">
            <w:pPr>
              <w:jc w:val="left"/>
              <w:rPr>
                <w:szCs w:val="20"/>
              </w:rPr>
            </w:pPr>
            <w:r w:rsidRPr="00381A14">
              <w:rPr>
                <w:szCs w:val="20"/>
              </w:rPr>
              <w:t>b</w:t>
            </w:r>
            <w:r w:rsidR="000A3810" w:rsidRPr="00381A14">
              <w:rPr>
                <w:szCs w:val="20"/>
              </w:rPr>
              <w:t xml:space="preserve">ranch, </w:t>
            </w:r>
            <w:r w:rsidRPr="00381A14">
              <w:rPr>
                <w:szCs w:val="20"/>
              </w:rPr>
              <w:t>i</w:t>
            </w:r>
            <w:r w:rsidR="000A3810" w:rsidRPr="00381A14">
              <w:rPr>
                <w:szCs w:val="20"/>
              </w:rPr>
              <w:t>nstruction</w:t>
            </w:r>
          </w:p>
        </w:tc>
        <w:tc>
          <w:tcPr>
            <w:tcW w:w="1537" w:type="dxa"/>
            <w:shd w:val="clear" w:color="auto" w:fill="FFFFFF" w:themeFill="background1"/>
            <w:vAlign w:val="center"/>
          </w:tcPr>
          <w:p w14:paraId="7DE36AF4" w14:textId="7244824C" w:rsidR="00854EB9" w:rsidRPr="00381A14" w:rsidRDefault="00AB6550" w:rsidP="00F92BAD">
            <w:pPr>
              <w:jc w:val="left"/>
              <w:rPr>
                <w:szCs w:val="20"/>
              </w:rPr>
            </w:pPr>
            <w:r w:rsidRPr="00381A14">
              <w:rPr>
                <w:szCs w:val="20"/>
              </w:rPr>
              <w:t>b</w:t>
            </w:r>
            <w:r w:rsidR="000A3810" w:rsidRPr="00381A14">
              <w:rPr>
                <w:szCs w:val="20"/>
              </w:rPr>
              <w:t xml:space="preserve">ranch, </w:t>
            </w:r>
            <w:r w:rsidR="00565096" w:rsidRPr="00381A14">
              <w:rPr>
                <w:szCs w:val="20"/>
              </w:rPr>
              <w:t>T</w:t>
            </w:r>
            <w:r w:rsidR="000A3810" w:rsidRPr="00381A14">
              <w:rPr>
                <w:szCs w:val="20"/>
              </w:rPr>
              <w:t xml:space="preserve">ime </w:t>
            </w:r>
            <w:r w:rsidR="00565096" w:rsidRPr="00381A14">
              <w:rPr>
                <w:szCs w:val="20"/>
              </w:rPr>
              <w:t>D</w:t>
            </w:r>
            <w:r w:rsidR="000A3810" w:rsidRPr="00381A14">
              <w:rPr>
                <w:szCs w:val="20"/>
              </w:rPr>
              <w:t>elta</w:t>
            </w:r>
          </w:p>
        </w:tc>
        <w:tc>
          <w:tcPr>
            <w:tcW w:w="1537" w:type="dxa"/>
            <w:shd w:val="clear" w:color="auto" w:fill="FFFFFF" w:themeFill="background1"/>
            <w:vAlign w:val="center"/>
          </w:tcPr>
          <w:p w14:paraId="188B0E5A" w14:textId="20A12457" w:rsidR="00854EB9" w:rsidRPr="00381A14" w:rsidRDefault="00175F79" w:rsidP="00F92BAD">
            <w:pPr>
              <w:jc w:val="left"/>
              <w:rPr>
                <w:szCs w:val="20"/>
              </w:rPr>
            </w:pPr>
            <w:r w:rsidRPr="00381A14">
              <w:rPr>
                <w:szCs w:val="20"/>
              </w:rPr>
              <w:t>c</w:t>
            </w:r>
            <w:r w:rsidR="000A3810" w:rsidRPr="00381A14">
              <w:rPr>
                <w:szCs w:val="20"/>
              </w:rPr>
              <w:t xml:space="preserve">ycle, </w:t>
            </w:r>
            <w:r w:rsidRPr="00381A14">
              <w:rPr>
                <w:szCs w:val="20"/>
              </w:rPr>
              <w:t>i</w:t>
            </w:r>
            <w:r w:rsidR="000A3810" w:rsidRPr="00381A14">
              <w:rPr>
                <w:szCs w:val="20"/>
              </w:rPr>
              <w:t>nstruction</w:t>
            </w:r>
          </w:p>
        </w:tc>
        <w:tc>
          <w:tcPr>
            <w:tcW w:w="1537" w:type="dxa"/>
            <w:shd w:val="clear" w:color="auto" w:fill="FFFFFF" w:themeFill="background1"/>
            <w:vAlign w:val="center"/>
          </w:tcPr>
          <w:p w14:paraId="29B241FA" w14:textId="6520CAA9" w:rsidR="00854EB9" w:rsidRPr="00381A14" w:rsidRDefault="00175F79" w:rsidP="00F92BAD">
            <w:pPr>
              <w:jc w:val="left"/>
              <w:rPr>
                <w:szCs w:val="20"/>
              </w:rPr>
            </w:pPr>
            <w:r w:rsidRPr="00381A14">
              <w:rPr>
                <w:szCs w:val="20"/>
              </w:rPr>
              <w:t>c</w:t>
            </w:r>
            <w:r w:rsidR="000A3810" w:rsidRPr="00381A14">
              <w:rPr>
                <w:szCs w:val="20"/>
              </w:rPr>
              <w:t xml:space="preserve">ycle, </w:t>
            </w:r>
            <w:r w:rsidR="00565096" w:rsidRPr="00381A14">
              <w:rPr>
                <w:szCs w:val="20"/>
              </w:rPr>
              <w:t>T</w:t>
            </w:r>
            <w:r w:rsidR="000A3810" w:rsidRPr="00381A14">
              <w:rPr>
                <w:szCs w:val="20"/>
              </w:rPr>
              <w:t xml:space="preserve">ime </w:t>
            </w:r>
            <w:r w:rsidR="00565096" w:rsidRPr="00381A14">
              <w:rPr>
                <w:szCs w:val="20"/>
              </w:rPr>
              <w:t>D</w:t>
            </w:r>
            <w:r w:rsidR="000A3810" w:rsidRPr="00381A14">
              <w:rPr>
                <w:szCs w:val="20"/>
              </w:rPr>
              <w:t>elta</w:t>
            </w:r>
          </w:p>
        </w:tc>
        <w:tc>
          <w:tcPr>
            <w:tcW w:w="1537" w:type="dxa"/>
            <w:shd w:val="clear" w:color="auto" w:fill="FFFFFF" w:themeFill="background1"/>
            <w:vAlign w:val="center"/>
          </w:tcPr>
          <w:p w14:paraId="3699DEE6" w14:textId="2377EBEC" w:rsidR="00854EB9" w:rsidRPr="00381A14" w:rsidRDefault="00175F79" w:rsidP="00F92BAD">
            <w:pPr>
              <w:jc w:val="left"/>
              <w:rPr>
                <w:szCs w:val="20"/>
              </w:rPr>
            </w:pPr>
            <w:r w:rsidRPr="00381A14">
              <w:rPr>
                <w:szCs w:val="20"/>
              </w:rPr>
              <w:t>i</w:t>
            </w:r>
            <w:r w:rsidR="000A3810" w:rsidRPr="00381A14">
              <w:rPr>
                <w:szCs w:val="20"/>
              </w:rPr>
              <w:t xml:space="preserve">nstruction, </w:t>
            </w:r>
            <w:r w:rsidR="00565096" w:rsidRPr="00381A14">
              <w:rPr>
                <w:szCs w:val="20"/>
              </w:rPr>
              <w:t>T</w:t>
            </w:r>
            <w:r w:rsidR="000A3810" w:rsidRPr="00381A14">
              <w:rPr>
                <w:szCs w:val="20"/>
              </w:rPr>
              <w:t xml:space="preserve">ime </w:t>
            </w:r>
            <w:r w:rsidR="00565096" w:rsidRPr="00381A14">
              <w:rPr>
                <w:szCs w:val="20"/>
              </w:rPr>
              <w:t>D</w:t>
            </w:r>
            <w:r w:rsidR="000A3810" w:rsidRPr="00381A14">
              <w:rPr>
                <w:szCs w:val="20"/>
              </w:rPr>
              <w:t>elta</w:t>
            </w:r>
          </w:p>
        </w:tc>
      </w:tr>
      <w:tr w:rsidR="00854EB9" w:rsidRPr="00381A14" w14:paraId="4A0BA9EF" w14:textId="77777777" w:rsidTr="003B24BB">
        <w:tc>
          <w:tcPr>
            <w:tcW w:w="1382" w:type="dxa"/>
            <w:shd w:val="clear" w:color="auto" w:fill="E7E6E6" w:themeFill="background2"/>
            <w:vAlign w:val="center"/>
          </w:tcPr>
          <w:p w14:paraId="204B5229" w14:textId="4139EC2B" w:rsidR="00854EB9" w:rsidRPr="00381A14" w:rsidRDefault="00854EB9" w:rsidP="00F92BAD">
            <w:pPr>
              <w:jc w:val="left"/>
              <w:rPr>
                <w:szCs w:val="20"/>
              </w:rPr>
            </w:pPr>
            <w:r w:rsidRPr="00381A14">
              <w:rPr>
                <w:rFonts w:hint="eastAsia"/>
                <w:szCs w:val="20"/>
              </w:rPr>
              <w:t>I</w:t>
            </w:r>
            <w:r w:rsidRPr="00381A14">
              <w:rPr>
                <w:szCs w:val="20"/>
              </w:rPr>
              <w:t>ndex</w:t>
            </w:r>
          </w:p>
        </w:tc>
        <w:tc>
          <w:tcPr>
            <w:tcW w:w="1537" w:type="dxa"/>
            <w:shd w:val="clear" w:color="auto" w:fill="FFFFFF" w:themeFill="background1"/>
            <w:vAlign w:val="center"/>
          </w:tcPr>
          <w:p w14:paraId="049BBF39" w14:textId="20A92E1D" w:rsidR="00854EB9" w:rsidRPr="00381A14" w:rsidRDefault="000A3810" w:rsidP="00F92BAD">
            <w:pPr>
              <w:jc w:val="left"/>
              <w:rPr>
                <w:szCs w:val="20"/>
              </w:rPr>
            </w:pPr>
            <w:r w:rsidRPr="00381A14">
              <w:rPr>
                <w:rFonts w:hint="eastAsia"/>
                <w:szCs w:val="20"/>
              </w:rPr>
              <w:t>1</w:t>
            </w:r>
            <w:r w:rsidRPr="00381A14">
              <w:rPr>
                <w:szCs w:val="20"/>
              </w:rPr>
              <w:t>1</w:t>
            </w:r>
          </w:p>
        </w:tc>
        <w:tc>
          <w:tcPr>
            <w:tcW w:w="1537" w:type="dxa"/>
            <w:shd w:val="clear" w:color="auto" w:fill="FFFFFF" w:themeFill="background1"/>
            <w:vAlign w:val="center"/>
          </w:tcPr>
          <w:p w14:paraId="66039664" w14:textId="56DFF29B" w:rsidR="00854EB9" w:rsidRPr="00381A14" w:rsidRDefault="000A3810" w:rsidP="00F92BAD">
            <w:pPr>
              <w:jc w:val="left"/>
              <w:rPr>
                <w:szCs w:val="20"/>
              </w:rPr>
            </w:pPr>
            <w:r w:rsidRPr="00381A14">
              <w:rPr>
                <w:rFonts w:hint="eastAsia"/>
                <w:szCs w:val="20"/>
              </w:rPr>
              <w:t>1</w:t>
            </w:r>
            <w:r w:rsidRPr="00381A14">
              <w:rPr>
                <w:szCs w:val="20"/>
              </w:rPr>
              <w:t>2</w:t>
            </w:r>
          </w:p>
        </w:tc>
        <w:tc>
          <w:tcPr>
            <w:tcW w:w="1537" w:type="dxa"/>
            <w:shd w:val="clear" w:color="auto" w:fill="FFFFFF" w:themeFill="background1"/>
            <w:vAlign w:val="center"/>
          </w:tcPr>
          <w:p w14:paraId="32AD6C5F" w14:textId="6B03D0B7" w:rsidR="00854EB9" w:rsidRPr="00381A14" w:rsidRDefault="000A3810" w:rsidP="00F92BAD">
            <w:pPr>
              <w:jc w:val="left"/>
              <w:rPr>
                <w:szCs w:val="20"/>
              </w:rPr>
            </w:pPr>
            <w:r w:rsidRPr="00381A14">
              <w:rPr>
                <w:rFonts w:hint="eastAsia"/>
                <w:szCs w:val="20"/>
              </w:rPr>
              <w:t>1</w:t>
            </w:r>
            <w:r w:rsidRPr="00381A14">
              <w:rPr>
                <w:szCs w:val="20"/>
              </w:rPr>
              <w:t>3</w:t>
            </w:r>
          </w:p>
        </w:tc>
        <w:tc>
          <w:tcPr>
            <w:tcW w:w="1537" w:type="dxa"/>
            <w:shd w:val="clear" w:color="auto" w:fill="FFFFFF" w:themeFill="background1"/>
            <w:vAlign w:val="center"/>
          </w:tcPr>
          <w:p w14:paraId="42233D85" w14:textId="7F72570F" w:rsidR="00854EB9" w:rsidRPr="00381A14" w:rsidRDefault="000A3810" w:rsidP="00F92BAD">
            <w:pPr>
              <w:jc w:val="left"/>
              <w:rPr>
                <w:szCs w:val="20"/>
              </w:rPr>
            </w:pPr>
            <w:r w:rsidRPr="00381A14">
              <w:rPr>
                <w:rFonts w:hint="eastAsia"/>
                <w:szCs w:val="20"/>
              </w:rPr>
              <w:t>1</w:t>
            </w:r>
            <w:r w:rsidRPr="00381A14">
              <w:rPr>
                <w:szCs w:val="20"/>
              </w:rPr>
              <w:t>4</w:t>
            </w:r>
          </w:p>
        </w:tc>
        <w:tc>
          <w:tcPr>
            <w:tcW w:w="1537" w:type="dxa"/>
            <w:shd w:val="clear" w:color="auto" w:fill="FFFFFF" w:themeFill="background1"/>
            <w:vAlign w:val="center"/>
          </w:tcPr>
          <w:p w14:paraId="5CFBFC51" w14:textId="16C8ED51" w:rsidR="00854EB9" w:rsidRPr="00381A14" w:rsidRDefault="000A3810" w:rsidP="00F92BAD">
            <w:pPr>
              <w:jc w:val="left"/>
              <w:rPr>
                <w:szCs w:val="20"/>
              </w:rPr>
            </w:pPr>
            <w:r w:rsidRPr="00381A14">
              <w:rPr>
                <w:rFonts w:hint="eastAsia"/>
                <w:szCs w:val="20"/>
              </w:rPr>
              <w:t>1</w:t>
            </w:r>
            <w:r w:rsidRPr="00381A14">
              <w:rPr>
                <w:szCs w:val="20"/>
              </w:rPr>
              <w:t>5</w:t>
            </w:r>
          </w:p>
        </w:tc>
      </w:tr>
      <w:tr w:rsidR="00854EB9" w:rsidRPr="00381A14" w14:paraId="1E14FC01" w14:textId="77777777" w:rsidTr="003B24BB">
        <w:tc>
          <w:tcPr>
            <w:tcW w:w="1382" w:type="dxa"/>
            <w:shd w:val="clear" w:color="auto" w:fill="E7E6E6" w:themeFill="background2"/>
            <w:vAlign w:val="center"/>
          </w:tcPr>
          <w:p w14:paraId="2404F911" w14:textId="6713A138" w:rsidR="00854EB9" w:rsidRPr="00381A14" w:rsidRDefault="00854EB9" w:rsidP="00F92BAD">
            <w:pPr>
              <w:jc w:val="left"/>
              <w:rPr>
                <w:szCs w:val="20"/>
              </w:rPr>
            </w:pPr>
            <w:r w:rsidRPr="00381A14">
              <w:rPr>
                <w:rFonts w:hint="eastAsia"/>
                <w:szCs w:val="20"/>
              </w:rPr>
              <w:t>C</w:t>
            </w:r>
            <w:r w:rsidRPr="00381A14">
              <w:rPr>
                <w:szCs w:val="20"/>
              </w:rPr>
              <w:t>ombination</w:t>
            </w:r>
          </w:p>
        </w:tc>
        <w:tc>
          <w:tcPr>
            <w:tcW w:w="1537" w:type="dxa"/>
            <w:vAlign w:val="center"/>
          </w:tcPr>
          <w:p w14:paraId="6DD3D2D8" w14:textId="13F883B8" w:rsidR="00854EB9" w:rsidRPr="00381A14" w:rsidRDefault="00175F79" w:rsidP="00F92BAD">
            <w:pPr>
              <w:jc w:val="left"/>
              <w:rPr>
                <w:szCs w:val="20"/>
              </w:rPr>
            </w:pPr>
            <w:r w:rsidRPr="00381A14">
              <w:rPr>
                <w:szCs w:val="20"/>
              </w:rPr>
              <w:t>b</w:t>
            </w:r>
            <w:r w:rsidR="000A3810" w:rsidRPr="00381A14">
              <w:rPr>
                <w:szCs w:val="20"/>
              </w:rPr>
              <w:t xml:space="preserve">ranch, </w:t>
            </w:r>
            <w:r w:rsidRPr="00381A14">
              <w:rPr>
                <w:szCs w:val="20"/>
              </w:rPr>
              <w:t>c</w:t>
            </w:r>
            <w:r w:rsidR="000A3810" w:rsidRPr="00381A14">
              <w:rPr>
                <w:szCs w:val="20"/>
              </w:rPr>
              <w:t xml:space="preserve">ycle, </w:t>
            </w:r>
            <w:r w:rsidRPr="00381A14">
              <w:rPr>
                <w:szCs w:val="20"/>
              </w:rPr>
              <w:t>i</w:t>
            </w:r>
            <w:r w:rsidR="000A3810" w:rsidRPr="00381A14">
              <w:rPr>
                <w:szCs w:val="20"/>
              </w:rPr>
              <w:t>nstruction</w:t>
            </w:r>
          </w:p>
        </w:tc>
        <w:tc>
          <w:tcPr>
            <w:tcW w:w="1537" w:type="dxa"/>
            <w:vAlign w:val="center"/>
          </w:tcPr>
          <w:p w14:paraId="724CA838" w14:textId="427FC46A" w:rsidR="00854EB9" w:rsidRPr="00381A14" w:rsidRDefault="00175F79" w:rsidP="00F92BAD">
            <w:pPr>
              <w:jc w:val="left"/>
              <w:rPr>
                <w:szCs w:val="20"/>
              </w:rPr>
            </w:pPr>
            <w:r w:rsidRPr="00381A14">
              <w:rPr>
                <w:szCs w:val="20"/>
              </w:rPr>
              <w:t>b</w:t>
            </w:r>
            <w:r w:rsidR="000A3810" w:rsidRPr="00381A14">
              <w:rPr>
                <w:szCs w:val="20"/>
              </w:rPr>
              <w:t xml:space="preserve">ranch, </w:t>
            </w:r>
            <w:r w:rsidRPr="00381A14">
              <w:rPr>
                <w:szCs w:val="20"/>
              </w:rPr>
              <w:t>c</w:t>
            </w:r>
            <w:r w:rsidR="000A3810" w:rsidRPr="00381A14">
              <w:rPr>
                <w:szCs w:val="20"/>
              </w:rPr>
              <w:t xml:space="preserve">ycle, </w:t>
            </w:r>
            <w:r w:rsidR="00565096" w:rsidRPr="00381A14">
              <w:rPr>
                <w:szCs w:val="20"/>
              </w:rPr>
              <w:t>T</w:t>
            </w:r>
            <w:r w:rsidR="000A3810" w:rsidRPr="00381A14">
              <w:rPr>
                <w:szCs w:val="20"/>
              </w:rPr>
              <w:t xml:space="preserve">ime </w:t>
            </w:r>
            <w:r w:rsidR="00565096" w:rsidRPr="00381A14">
              <w:rPr>
                <w:szCs w:val="20"/>
              </w:rPr>
              <w:t>D</w:t>
            </w:r>
            <w:r w:rsidR="000A3810" w:rsidRPr="00381A14">
              <w:rPr>
                <w:szCs w:val="20"/>
              </w:rPr>
              <w:t>elta</w:t>
            </w:r>
          </w:p>
        </w:tc>
        <w:tc>
          <w:tcPr>
            <w:tcW w:w="1537" w:type="dxa"/>
            <w:vAlign w:val="center"/>
          </w:tcPr>
          <w:p w14:paraId="01DE6103" w14:textId="7CBACDB0" w:rsidR="00854EB9" w:rsidRPr="00381A14" w:rsidRDefault="006C3625" w:rsidP="00F92BAD">
            <w:pPr>
              <w:jc w:val="left"/>
              <w:rPr>
                <w:szCs w:val="20"/>
              </w:rPr>
            </w:pPr>
            <w:r w:rsidRPr="00381A14">
              <w:rPr>
                <w:szCs w:val="20"/>
              </w:rPr>
              <w:t>b</w:t>
            </w:r>
            <w:r w:rsidR="000A3810" w:rsidRPr="00381A14">
              <w:rPr>
                <w:szCs w:val="20"/>
              </w:rPr>
              <w:t xml:space="preserve">ranch, </w:t>
            </w:r>
            <w:r w:rsidRPr="00381A14">
              <w:rPr>
                <w:szCs w:val="20"/>
              </w:rPr>
              <w:t>i</w:t>
            </w:r>
            <w:r w:rsidR="000A3810" w:rsidRPr="00381A14">
              <w:rPr>
                <w:szCs w:val="20"/>
              </w:rPr>
              <w:t xml:space="preserve">nstruction, </w:t>
            </w:r>
            <w:r w:rsidR="00565096" w:rsidRPr="00381A14">
              <w:rPr>
                <w:szCs w:val="20"/>
              </w:rPr>
              <w:t>T</w:t>
            </w:r>
            <w:r w:rsidR="000A3810" w:rsidRPr="00381A14">
              <w:rPr>
                <w:szCs w:val="20"/>
              </w:rPr>
              <w:t xml:space="preserve">ime </w:t>
            </w:r>
            <w:r w:rsidR="00565096" w:rsidRPr="00381A14">
              <w:rPr>
                <w:szCs w:val="20"/>
              </w:rPr>
              <w:t>D</w:t>
            </w:r>
            <w:r w:rsidR="000A3810" w:rsidRPr="00381A14">
              <w:rPr>
                <w:szCs w:val="20"/>
              </w:rPr>
              <w:t>elta</w:t>
            </w:r>
          </w:p>
        </w:tc>
        <w:tc>
          <w:tcPr>
            <w:tcW w:w="1537" w:type="dxa"/>
            <w:vAlign w:val="center"/>
          </w:tcPr>
          <w:p w14:paraId="4B3C5C86" w14:textId="694FC0B9" w:rsidR="00854EB9" w:rsidRPr="00381A14" w:rsidRDefault="006C3625" w:rsidP="00F92BAD">
            <w:pPr>
              <w:jc w:val="left"/>
              <w:rPr>
                <w:szCs w:val="20"/>
              </w:rPr>
            </w:pPr>
            <w:r w:rsidRPr="00381A14">
              <w:rPr>
                <w:szCs w:val="20"/>
              </w:rPr>
              <w:t>c</w:t>
            </w:r>
            <w:r w:rsidR="000A3810" w:rsidRPr="00381A14">
              <w:rPr>
                <w:szCs w:val="20"/>
              </w:rPr>
              <w:t xml:space="preserve">ycle, </w:t>
            </w:r>
            <w:r w:rsidRPr="00381A14">
              <w:rPr>
                <w:szCs w:val="20"/>
              </w:rPr>
              <w:t>i</w:t>
            </w:r>
            <w:r w:rsidR="000A3810" w:rsidRPr="00381A14">
              <w:rPr>
                <w:szCs w:val="20"/>
              </w:rPr>
              <w:t xml:space="preserve">nstruction, </w:t>
            </w:r>
            <w:r w:rsidR="00565096" w:rsidRPr="00381A14">
              <w:rPr>
                <w:szCs w:val="20"/>
              </w:rPr>
              <w:t>T</w:t>
            </w:r>
            <w:r w:rsidR="000A3810" w:rsidRPr="00381A14">
              <w:rPr>
                <w:szCs w:val="20"/>
              </w:rPr>
              <w:t xml:space="preserve">ime </w:t>
            </w:r>
            <w:r w:rsidR="00565096" w:rsidRPr="00381A14">
              <w:rPr>
                <w:szCs w:val="20"/>
              </w:rPr>
              <w:t>D</w:t>
            </w:r>
            <w:r w:rsidR="000A3810" w:rsidRPr="00381A14">
              <w:rPr>
                <w:szCs w:val="20"/>
              </w:rPr>
              <w:t>elta</w:t>
            </w:r>
          </w:p>
        </w:tc>
        <w:tc>
          <w:tcPr>
            <w:tcW w:w="1537" w:type="dxa"/>
            <w:vAlign w:val="center"/>
          </w:tcPr>
          <w:p w14:paraId="65B64F81" w14:textId="06F50497" w:rsidR="00854EB9" w:rsidRPr="00381A14" w:rsidRDefault="006C3625" w:rsidP="00F92BAD">
            <w:pPr>
              <w:jc w:val="left"/>
              <w:rPr>
                <w:szCs w:val="20"/>
              </w:rPr>
            </w:pPr>
            <w:r w:rsidRPr="00381A14">
              <w:rPr>
                <w:szCs w:val="20"/>
              </w:rPr>
              <w:t>b</w:t>
            </w:r>
            <w:r w:rsidR="000A3810" w:rsidRPr="00381A14">
              <w:rPr>
                <w:szCs w:val="20"/>
              </w:rPr>
              <w:t xml:space="preserve">ranch, </w:t>
            </w:r>
            <w:r w:rsidRPr="00381A14">
              <w:rPr>
                <w:szCs w:val="20"/>
              </w:rPr>
              <w:t>c</w:t>
            </w:r>
            <w:r w:rsidR="000A3810" w:rsidRPr="00381A14">
              <w:rPr>
                <w:szCs w:val="20"/>
              </w:rPr>
              <w:t xml:space="preserve">ycle, </w:t>
            </w:r>
            <w:r w:rsidRPr="00381A14">
              <w:rPr>
                <w:szCs w:val="20"/>
              </w:rPr>
              <w:t>i</w:t>
            </w:r>
            <w:r w:rsidR="000A3810" w:rsidRPr="00381A14">
              <w:rPr>
                <w:szCs w:val="20"/>
              </w:rPr>
              <w:t xml:space="preserve">nstruction, </w:t>
            </w:r>
            <w:r w:rsidR="00565096" w:rsidRPr="00381A14">
              <w:rPr>
                <w:szCs w:val="20"/>
              </w:rPr>
              <w:t>T</w:t>
            </w:r>
            <w:r w:rsidR="000A3810" w:rsidRPr="00381A14">
              <w:rPr>
                <w:szCs w:val="20"/>
              </w:rPr>
              <w:t xml:space="preserve">ime </w:t>
            </w:r>
            <w:r w:rsidR="00565096" w:rsidRPr="00381A14">
              <w:rPr>
                <w:szCs w:val="20"/>
              </w:rPr>
              <w:t>D</w:t>
            </w:r>
            <w:r w:rsidR="000A3810" w:rsidRPr="00381A14">
              <w:rPr>
                <w:szCs w:val="20"/>
              </w:rPr>
              <w:t>elta</w:t>
            </w:r>
          </w:p>
        </w:tc>
      </w:tr>
    </w:tbl>
    <w:p w14:paraId="37AB61F2" w14:textId="2FDD6D0F" w:rsidR="00141F11" w:rsidRPr="00381A14" w:rsidRDefault="006D6760" w:rsidP="007B216A">
      <w:pPr>
        <w:spacing w:before="240"/>
        <w:rPr>
          <w:szCs w:val="20"/>
        </w:rPr>
      </w:pPr>
      <w:r w:rsidRPr="00381A14">
        <w:rPr>
          <w:szCs w:val="20"/>
        </w:rPr>
        <w:tab/>
      </w:r>
      <w:r w:rsidR="00615058" w:rsidRPr="00381A14">
        <w:rPr>
          <w:szCs w:val="20"/>
        </w:rPr>
        <w:t xml:space="preserve">Table </w:t>
      </w:r>
      <w:r w:rsidR="0036206E" w:rsidRPr="00381A14">
        <w:rPr>
          <w:szCs w:val="20"/>
        </w:rPr>
        <w:t>6</w:t>
      </w:r>
      <w:r w:rsidR="00615058" w:rsidRPr="00381A14">
        <w:rPr>
          <w:szCs w:val="20"/>
        </w:rPr>
        <w:t xml:space="preserve"> shows the combination of all features in</w:t>
      </w:r>
      <w:r w:rsidR="00CB7387" w:rsidRPr="00381A14">
        <w:rPr>
          <w:szCs w:val="20"/>
        </w:rPr>
        <w:t xml:space="preserve"> the</w:t>
      </w:r>
      <w:r w:rsidR="00615058" w:rsidRPr="00381A14">
        <w:rPr>
          <w:szCs w:val="20"/>
        </w:rPr>
        <w:t xml:space="preserve"> Perf STAT.</w:t>
      </w:r>
      <w:r w:rsidR="007B216A" w:rsidRPr="00381A14">
        <w:rPr>
          <w:rFonts w:hint="eastAsia"/>
          <w:szCs w:val="20"/>
        </w:rPr>
        <w:t xml:space="preserve"> </w:t>
      </w:r>
      <w:r w:rsidR="0095776C" w:rsidRPr="00381A14">
        <w:rPr>
          <w:szCs w:val="20"/>
        </w:rPr>
        <w:t xml:space="preserve">From </w:t>
      </w:r>
      <w:r w:rsidR="00257F9D" w:rsidRPr="00381A14">
        <w:rPr>
          <w:szCs w:val="20"/>
        </w:rPr>
        <w:t>four</w:t>
      </w:r>
      <w:r w:rsidR="0095776C" w:rsidRPr="00381A14">
        <w:rPr>
          <w:szCs w:val="20"/>
        </w:rPr>
        <w:t xml:space="preserve"> basic features</w:t>
      </w:r>
      <w:r w:rsidR="00123D67">
        <w:rPr>
          <w:szCs w:val="20"/>
        </w:rPr>
        <w:t>,</w:t>
      </w:r>
      <w:r w:rsidR="0095776C" w:rsidRPr="00381A14">
        <w:rPr>
          <w:szCs w:val="20"/>
        </w:rPr>
        <w:t xml:space="preserve"> Instruction, cycle, branch, and </w:t>
      </w:r>
      <w:r w:rsidR="00565096" w:rsidRPr="00381A14">
        <w:rPr>
          <w:szCs w:val="20"/>
        </w:rPr>
        <w:t>T</w:t>
      </w:r>
      <w:r w:rsidR="0095776C" w:rsidRPr="00381A14">
        <w:rPr>
          <w:szCs w:val="20"/>
        </w:rPr>
        <w:t xml:space="preserve">ime </w:t>
      </w:r>
      <w:r w:rsidR="00565096" w:rsidRPr="00381A14">
        <w:rPr>
          <w:szCs w:val="20"/>
        </w:rPr>
        <w:t>D</w:t>
      </w:r>
      <w:r w:rsidR="0095776C" w:rsidRPr="00381A14">
        <w:rPr>
          <w:szCs w:val="20"/>
        </w:rPr>
        <w:t xml:space="preserve">elta, </w:t>
      </w:r>
      <w:r w:rsidR="00716285" w:rsidRPr="00381A14">
        <w:rPr>
          <w:szCs w:val="20"/>
        </w:rPr>
        <w:t>fifteen</w:t>
      </w:r>
      <w:r w:rsidR="0095776C" w:rsidRPr="00381A14">
        <w:rPr>
          <w:szCs w:val="20"/>
        </w:rPr>
        <w:t xml:space="preserve"> cases are calculated when </w:t>
      </w:r>
      <w:r w:rsidR="0065000A" w:rsidRPr="00381A14">
        <w:rPr>
          <w:szCs w:val="20"/>
        </w:rPr>
        <w:t xml:space="preserve">the features are </w:t>
      </w:r>
      <w:r w:rsidR="0095776C" w:rsidRPr="00381A14">
        <w:rPr>
          <w:szCs w:val="20"/>
        </w:rPr>
        <w:t>combined.</w:t>
      </w:r>
      <w:r w:rsidR="005F4D26" w:rsidRPr="00381A14">
        <w:rPr>
          <w:szCs w:val="20"/>
        </w:rPr>
        <w:t xml:space="preserve"> </w:t>
      </w:r>
      <w:r w:rsidR="00DC6B95" w:rsidRPr="00381A14">
        <w:rPr>
          <w:szCs w:val="20"/>
        </w:rPr>
        <w:t>The total number of feature combinations is calculated as</w:t>
      </w:r>
      <w:r w:rsidR="00747986" w:rsidRPr="00381A14">
        <w:rPr>
          <w:szCs w:val="20"/>
        </w:rPr>
        <w:t xml:space="preserve"> follows</w:t>
      </w:r>
      <w:r w:rsidR="00DC6B95" w:rsidRPr="00381A14">
        <w:rPr>
          <w:szCs w:val="20"/>
        </w:rPr>
        <w:t xml:space="preserve">: </w:t>
      </w:r>
    </w:p>
    <w:p w14:paraId="1742669E" w14:textId="0AB40834" w:rsidR="005F4D26" w:rsidRPr="0015647A" w:rsidRDefault="00000000" w:rsidP="00141F11">
      <w:pPr>
        <w:pStyle w:val="a3"/>
        <w:numPr>
          <w:ilvl w:val="0"/>
          <w:numId w:val="7"/>
        </w:numPr>
        <w:spacing w:before="240"/>
        <w:ind w:leftChars="0"/>
        <w:rPr>
          <w:sz w:val="28"/>
          <w:szCs w:val="28"/>
        </w:rPr>
      </w:pPr>
      <m:oMath>
        <m:nary>
          <m:naryPr>
            <m:chr m:val="∑"/>
            <m:limLoc m:val="undOvr"/>
            <m:ctrlPr>
              <w:rPr>
                <w:rFonts w:ascii="Cambria Math" w:hAnsi="Cambria Math"/>
                <w:i/>
                <w:sz w:val="28"/>
                <w:szCs w:val="28"/>
              </w:rPr>
            </m:ctrlPr>
          </m:naryPr>
          <m:sub>
            <m:r>
              <w:rPr>
                <w:rFonts w:ascii="Cambria Math" w:hAnsi="Cambria Math"/>
                <w:sz w:val="28"/>
                <w:szCs w:val="28"/>
              </w:rPr>
              <m:t>i</m:t>
            </m:r>
          </m:sub>
          <m:sup>
            <m:r>
              <w:rPr>
                <w:rFonts w:ascii="Cambria Math" w:hAnsi="Cambria Math"/>
                <w:sz w:val="28"/>
                <w:szCs w:val="28"/>
              </w:rPr>
              <m:t>j</m:t>
            </m:r>
          </m:sup>
          <m:e>
            <m:sPre>
              <m:sPrePr>
                <m:ctrlPr>
                  <w:rPr>
                    <w:rFonts w:ascii="Cambria Math" w:hAnsi="Cambria Math"/>
                    <w:i/>
                    <w:sz w:val="28"/>
                    <w:szCs w:val="28"/>
                  </w:rPr>
                </m:ctrlPr>
              </m:sPrePr>
              <m:sub>
                <m:r>
                  <w:rPr>
                    <w:rFonts w:ascii="Cambria Math" w:hAnsi="Cambria Math"/>
                    <w:sz w:val="28"/>
                    <w:szCs w:val="28"/>
                  </w:rPr>
                  <m:t>i</m:t>
                </m:r>
              </m:sub>
              <m:sup/>
              <m:e>
                <m:sSubSup>
                  <m:sSubSupPr>
                    <m:ctrlPr>
                      <w:rPr>
                        <w:rFonts w:ascii="Cambria Math" w:hAnsi="Cambria Math"/>
                        <w:i/>
                        <w:sz w:val="28"/>
                        <w:szCs w:val="28"/>
                      </w:rPr>
                    </m:ctrlPr>
                  </m:sSubSupPr>
                  <m:e>
                    <m:r>
                      <w:rPr>
                        <w:rFonts w:ascii="Cambria Math" w:hAnsi="Cambria Math"/>
                        <w:sz w:val="28"/>
                        <w:szCs w:val="28"/>
                      </w:rPr>
                      <m:t>C</m:t>
                    </m:r>
                  </m:e>
                  <m:sub>
                    <m:r>
                      <w:rPr>
                        <w:rFonts w:ascii="Cambria Math" w:hAnsi="Cambria Math"/>
                        <w:sz w:val="28"/>
                        <w:szCs w:val="28"/>
                      </w:rPr>
                      <m:t>j</m:t>
                    </m:r>
                  </m:sub>
                  <m:sup/>
                </m:sSubSup>
              </m:e>
            </m:sPre>
          </m:e>
        </m:nary>
        <m:r>
          <w:rPr>
            <w:rFonts w:ascii="Cambria Math" w:hAnsi="Cambria Math"/>
            <w:sz w:val="28"/>
            <w:szCs w:val="28"/>
          </w:rPr>
          <m:t>, 1≤i≤j, j:</m:t>
        </m:r>
      </m:oMath>
      <w:r w:rsidR="00BD14CB" w:rsidRPr="0015647A">
        <w:rPr>
          <w:rFonts w:hint="eastAsia"/>
          <w:sz w:val="28"/>
          <w:szCs w:val="28"/>
        </w:rPr>
        <w:t>t</w:t>
      </w:r>
      <w:r w:rsidR="00BD14CB" w:rsidRPr="0015647A">
        <w:rPr>
          <w:sz w:val="28"/>
          <w:szCs w:val="28"/>
        </w:rPr>
        <w:t>he number of the total features.</w:t>
      </w:r>
    </w:p>
    <w:p w14:paraId="31BF3725" w14:textId="77777777" w:rsidR="00C8499D" w:rsidRDefault="00C8499D" w:rsidP="007B216A">
      <w:pPr>
        <w:spacing w:before="240"/>
        <w:rPr>
          <w:szCs w:val="20"/>
        </w:rPr>
      </w:pPr>
    </w:p>
    <w:p w14:paraId="63BE1109" w14:textId="5D4E4B86" w:rsidR="0023719D" w:rsidRPr="00381A14" w:rsidRDefault="0023719D" w:rsidP="00EB796A">
      <w:pPr>
        <w:sectPr w:rsidR="0023719D" w:rsidRPr="00381A14" w:rsidSect="006D2794">
          <w:footerReference w:type="default" r:id="rId16"/>
          <w:type w:val="continuous"/>
          <w:pgSz w:w="11906" w:h="16838"/>
          <w:pgMar w:top="1701" w:right="1440" w:bottom="1440" w:left="1440" w:header="851" w:footer="992" w:gutter="0"/>
          <w:cols w:space="425"/>
          <w:docGrid w:linePitch="360"/>
        </w:sectPr>
      </w:pPr>
    </w:p>
    <w:p w14:paraId="03492F6E" w14:textId="6B7D8253" w:rsidR="00FD5E9C" w:rsidRPr="00381A14" w:rsidRDefault="00FD5E9C" w:rsidP="00FD5E9C">
      <w:pPr>
        <w:pStyle w:val="a5"/>
        <w:keepNext/>
        <w:jc w:val="center"/>
      </w:pPr>
      <w:r w:rsidRPr="00381A14">
        <w:lastRenderedPageBreak/>
        <w:t xml:space="preserve">Table </w:t>
      </w:r>
      <w:r w:rsidR="0036206E" w:rsidRPr="00381A14">
        <w:t>7</w:t>
      </w:r>
      <w:r w:rsidRPr="00381A14">
        <w:t xml:space="preserve">. </w:t>
      </w:r>
      <w:r w:rsidR="004A4242" w:rsidRPr="00381A14">
        <w:t xml:space="preserve">Feature information of the Perf STAT </w:t>
      </w:r>
      <w:r w:rsidR="00F0457A" w:rsidRPr="00381A14">
        <w:t xml:space="preserve">and </w:t>
      </w:r>
      <w:r w:rsidR="00565096" w:rsidRPr="00381A14">
        <w:t>T</w:t>
      </w:r>
      <w:r w:rsidR="00F0457A" w:rsidRPr="00381A14">
        <w:t xml:space="preserve">ime </w:t>
      </w:r>
      <w:r w:rsidR="00565096" w:rsidRPr="00381A14">
        <w:t>D</w:t>
      </w:r>
      <w:r w:rsidR="00F0457A" w:rsidRPr="00381A14">
        <w:t xml:space="preserve">elta </w:t>
      </w:r>
      <w:r w:rsidR="00572566" w:rsidRPr="00381A14">
        <w:t xml:space="preserve">on </w:t>
      </w:r>
      <w:r w:rsidR="004A7536" w:rsidRPr="00381A14">
        <w:t xml:space="preserve">the </w:t>
      </w:r>
      <w:r w:rsidR="00572566" w:rsidRPr="00381A14">
        <w:t xml:space="preserve">CS </w:t>
      </w:r>
      <w:r w:rsidR="004A4242" w:rsidRPr="00381A14">
        <w:t>[1]</w:t>
      </w:r>
    </w:p>
    <w:tbl>
      <w:tblPr>
        <w:tblStyle w:val="a4"/>
        <w:tblW w:w="13603" w:type="dxa"/>
        <w:tblLayout w:type="fixed"/>
        <w:tblLook w:val="04A0" w:firstRow="1" w:lastRow="0" w:firstColumn="1" w:lastColumn="0" w:noHBand="0" w:noVBand="1"/>
      </w:tblPr>
      <w:tblGrid>
        <w:gridCol w:w="1413"/>
        <w:gridCol w:w="1276"/>
        <w:gridCol w:w="992"/>
        <w:gridCol w:w="826"/>
        <w:gridCol w:w="827"/>
        <w:gridCol w:w="827"/>
        <w:gridCol w:w="827"/>
        <w:gridCol w:w="827"/>
        <w:gridCol w:w="827"/>
        <w:gridCol w:w="826"/>
        <w:gridCol w:w="827"/>
        <w:gridCol w:w="827"/>
        <w:gridCol w:w="827"/>
        <w:gridCol w:w="827"/>
        <w:gridCol w:w="827"/>
      </w:tblGrid>
      <w:tr w:rsidR="006761B7" w:rsidRPr="00381A14" w14:paraId="1A9D123B" w14:textId="444BA92E" w:rsidTr="002F2FA4">
        <w:trPr>
          <w:trHeight w:val="432"/>
        </w:trPr>
        <w:tc>
          <w:tcPr>
            <w:tcW w:w="1413" w:type="dxa"/>
            <w:vMerge w:val="restart"/>
            <w:shd w:val="clear" w:color="auto" w:fill="E7E6E6" w:themeFill="background2"/>
            <w:vAlign w:val="center"/>
          </w:tcPr>
          <w:p w14:paraId="1DDACB15" w14:textId="5E7D5735" w:rsidR="006761B7" w:rsidRPr="00381A14" w:rsidRDefault="006761B7" w:rsidP="00F92BAD">
            <w:pPr>
              <w:jc w:val="left"/>
              <w:rPr>
                <w:szCs w:val="20"/>
              </w:rPr>
            </w:pPr>
            <w:r w:rsidRPr="00381A14">
              <w:rPr>
                <w:rFonts w:hint="eastAsia"/>
                <w:szCs w:val="20"/>
              </w:rPr>
              <w:t>S</w:t>
            </w:r>
            <w:r w:rsidRPr="00381A14">
              <w:rPr>
                <w:szCs w:val="20"/>
              </w:rPr>
              <w:t>ub-Scenario Abbreviation</w:t>
            </w:r>
          </w:p>
        </w:tc>
        <w:tc>
          <w:tcPr>
            <w:tcW w:w="1276" w:type="dxa"/>
            <w:vMerge w:val="restart"/>
            <w:shd w:val="clear" w:color="auto" w:fill="E7E6E6" w:themeFill="background2"/>
            <w:vAlign w:val="center"/>
          </w:tcPr>
          <w:p w14:paraId="6DADB3AD" w14:textId="4944E8AC" w:rsidR="006761B7" w:rsidRPr="00381A14" w:rsidRDefault="006761B7" w:rsidP="00F92BAD">
            <w:pPr>
              <w:jc w:val="left"/>
              <w:rPr>
                <w:szCs w:val="20"/>
              </w:rPr>
            </w:pPr>
            <w:r w:rsidRPr="00381A14">
              <w:rPr>
                <w:szCs w:val="20"/>
              </w:rPr>
              <w:t>Category</w:t>
            </w:r>
          </w:p>
        </w:tc>
        <w:tc>
          <w:tcPr>
            <w:tcW w:w="992" w:type="dxa"/>
            <w:vMerge w:val="restart"/>
            <w:shd w:val="clear" w:color="auto" w:fill="E7E6E6" w:themeFill="background2"/>
            <w:vAlign w:val="center"/>
          </w:tcPr>
          <w:p w14:paraId="272334B9" w14:textId="2C1793FE" w:rsidR="006761B7" w:rsidRPr="00381A14" w:rsidRDefault="006761B7" w:rsidP="00F92BAD">
            <w:pPr>
              <w:jc w:val="left"/>
              <w:rPr>
                <w:szCs w:val="20"/>
              </w:rPr>
            </w:pPr>
            <w:r w:rsidRPr="00381A14">
              <w:rPr>
                <w:rFonts w:hint="eastAsia"/>
                <w:szCs w:val="20"/>
              </w:rPr>
              <w:t>M</w:t>
            </w:r>
            <w:r w:rsidRPr="00381A14">
              <w:rPr>
                <w:szCs w:val="20"/>
              </w:rPr>
              <w:t>ode</w:t>
            </w:r>
          </w:p>
        </w:tc>
        <w:tc>
          <w:tcPr>
            <w:tcW w:w="9922" w:type="dxa"/>
            <w:gridSpan w:val="12"/>
            <w:shd w:val="clear" w:color="auto" w:fill="E7E6E6" w:themeFill="background2"/>
          </w:tcPr>
          <w:p w14:paraId="25A6287F" w14:textId="764EF0DF" w:rsidR="006761B7" w:rsidRPr="00381A14" w:rsidRDefault="006761B7" w:rsidP="00F92BAD">
            <w:pPr>
              <w:jc w:val="left"/>
              <w:rPr>
                <w:szCs w:val="20"/>
              </w:rPr>
            </w:pPr>
            <w:r w:rsidRPr="00381A14">
              <w:rPr>
                <w:rFonts w:hint="eastAsia"/>
                <w:szCs w:val="20"/>
              </w:rPr>
              <w:t>C</w:t>
            </w:r>
            <w:r w:rsidRPr="00381A14">
              <w:rPr>
                <w:szCs w:val="20"/>
              </w:rPr>
              <w:t>S ID</w:t>
            </w:r>
          </w:p>
        </w:tc>
      </w:tr>
      <w:tr w:rsidR="006761B7" w:rsidRPr="00381A14" w14:paraId="30C831A7" w14:textId="726C615B" w:rsidTr="002F2FA4">
        <w:trPr>
          <w:trHeight w:val="251"/>
        </w:trPr>
        <w:tc>
          <w:tcPr>
            <w:tcW w:w="1413" w:type="dxa"/>
            <w:vMerge/>
            <w:shd w:val="clear" w:color="auto" w:fill="E7E6E6" w:themeFill="background2"/>
            <w:vAlign w:val="center"/>
          </w:tcPr>
          <w:p w14:paraId="504B8B7F" w14:textId="77777777" w:rsidR="006761B7" w:rsidRPr="00381A14" w:rsidRDefault="006761B7" w:rsidP="00F92BAD">
            <w:pPr>
              <w:jc w:val="left"/>
              <w:rPr>
                <w:szCs w:val="20"/>
              </w:rPr>
            </w:pPr>
          </w:p>
        </w:tc>
        <w:tc>
          <w:tcPr>
            <w:tcW w:w="1276" w:type="dxa"/>
            <w:vMerge/>
            <w:shd w:val="clear" w:color="auto" w:fill="E7E6E6" w:themeFill="background2"/>
            <w:vAlign w:val="center"/>
          </w:tcPr>
          <w:p w14:paraId="7D3362FF" w14:textId="77777777" w:rsidR="006761B7" w:rsidRPr="00381A14" w:rsidRDefault="006761B7" w:rsidP="00F92BAD">
            <w:pPr>
              <w:jc w:val="left"/>
              <w:rPr>
                <w:szCs w:val="20"/>
              </w:rPr>
            </w:pPr>
          </w:p>
        </w:tc>
        <w:tc>
          <w:tcPr>
            <w:tcW w:w="992" w:type="dxa"/>
            <w:vMerge/>
            <w:shd w:val="clear" w:color="auto" w:fill="E7E6E6" w:themeFill="background2"/>
            <w:vAlign w:val="center"/>
          </w:tcPr>
          <w:p w14:paraId="0252884A" w14:textId="77777777" w:rsidR="006761B7" w:rsidRPr="00381A14" w:rsidRDefault="006761B7" w:rsidP="00F92BAD">
            <w:pPr>
              <w:jc w:val="left"/>
              <w:rPr>
                <w:szCs w:val="20"/>
              </w:rPr>
            </w:pPr>
          </w:p>
        </w:tc>
        <w:tc>
          <w:tcPr>
            <w:tcW w:w="3307" w:type="dxa"/>
            <w:gridSpan w:val="4"/>
            <w:shd w:val="clear" w:color="auto" w:fill="E7E6E6" w:themeFill="background2"/>
            <w:vAlign w:val="center"/>
          </w:tcPr>
          <w:p w14:paraId="1D15EA76" w14:textId="2CE52C9B" w:rsidR="006761B7" w:rsidRPr="00381A14" w:rsidRDefault="006761B7" w:rsidP="00F92BAD">
            <w:pPr>
              <w:jc w:val="left"/>
              <w:rPr>
                <w:szCs w:val="20"/>
              </w:rPr>
            </w:pPr>
            <w:r w:rsidRPr="00381A14">
              <w:rPr>
                <w:szCs w:val="20"/>
              </w:rPr>
              <w:t>2-39-89-25</w:t>
            </w:r>
          </w:p>
        </w:tc>
        <w:tc>
          <w:tcPr>
            <w:tcW w:w="3307" w:type="dxa"/>
            <w:gridSpan w:val="4"/>
            <w:shd w:val="clear" w:color="auto" w:fill="E7E6E6" w:themeFill="background2"/>
            <w:vAlign w:val="center"/>
          </w:tcPr>
          <w:p w14:paraId="1954D97F" w14:textId="1ABC1FAF" w:rsidR="006761B7" w:rsidRPr="00381A14" w:rsidRDefault="006761B7" w:rsidP="00F92BAD">
            <w:pPr>
              <w:jc w:val="left"/>
              <w:rPr>
                <w:szCs w:val="20"/>
              </w:rPr>
            </w:pPr>
            <w:r w:rsidRPr="00381A14">
              <w:rPr>
                <w:szCs w:val="20"/>
              </w:rPr>
              <w:t>2-39-139-28</w:t>
            </w:r>
          </w:p>
        </w:tc>
        <w:tc>
          <w:tcPr>
            <w:tcW w:w="3308" w:type="dxa"/>
            <w:gridSpan w:val="4"/>
            <w:shd w:val="clear" w:color="auto" w:fill="E7E6E6" w:themeFill="background2"/>
            <w:vAlign w:val="center"/>
          </w:tcPr>
          <w:p w14:paraId="42DFDC5D" w14:textId="539D87C2" w:rsidR="006761B7" w:rsidRPr="00381A14" w:rsidRDefault="006761B7" w:rsidP="00F92BAD">
            <w:pPr>
              <w:jc w:val="left"/>
              <w:rPr>
                <w:szCs w:val="20"/>
              </w:rPr>
            </w:pPr>
            <w:r w:rsidRPr="00381A14">
              <w:rPr>
                <w:szCs w:val="20"/>
              </w:rPr>
              <w:t>2-39-131-30</w:t>
            </w:r>
          </w:p>
        </w:tc>
      </w:tr>
      <w:tr w:rsidR="006761B7" w:rsidRPr="00381A14" w14:paraId="4B6F7737" w14:textId="2115C2D0" w:rsidTr="002F2FA4">
        <w:trPr>
          <w:trHeight w:val="144"/>
        </w:trPr>
        <w:tc>
          <w:tcPr>
            <w:tcW w:w="1413" w:type="dxa"/>
            <w:vMerge/>
            <w:vAlign w:val="center"/>
          </w:tcPr>
          <w:p w14:paraId="455752D1" w14:textId="77777777" w:rsidR="006761B7" w:rsidRPr="00381A14" w:rsidRDefault="006761B7" w:rsidP="00F92BAD">
            <w:pPr>
              <w:jc w:val="left"/>
              <w:rPr>
                <w:szCs w:val="20"/>
              </w:rPr>
            </w:pPr>
          </w:p>
        </w:tc>
        <w:tc>
          <w:tcPr>
            <w:tcW w:w="1276" w:type="dxa"/>
            <w:vMerge/>
            <w:vAlign w:val="center"/>
          </w:tcPr>
          <w:p w14:paraId="421106EC" w14:textId="77777777" w:rsidR="006761B7" w:rsidRPr="00381A14" w:rsidRDefault="006761B7" w:rsidP="00F92BAD">
            <w:pPr>
              <w:jc w:val="left"/>
              <w:rPr>
                <w:szCs w:val="20"/>
              </w:rPr>
            </w:pPr>
          </w:p>
        </w:tc>
        <w:tc>
          <w:tcPr>
            <w:tcW w:w="992" w:type="dxa"/>
            <w:vMerge/>
            <w:shd w:val="clear" w:color="auto" w:fill="E7E6E6" w:themeFill="background2"/>
            <w:vAlign w:val="center"/>
          </w:tcPr>
          <w:p w14:paraId="30FA572D" w14:textId="77777777" w:rsidR="006761B7" w:rsidRPr="00381A14" w:rsidRDefault="006761B7" w:rsidP="00F92BAD">
            <w:pPr>
              <w:jc w:val="left"/>
              <w:rPr>
                <w:szCs w:val="20"/>
              </w:rPr>
            </w:pPr>
          </w:p>
        </w:tc>
        <w:tc>
          <w:tcPr>
            <w:tcW w:w="9922" w:type="dxa"/>
            <w:gridSpan w:val="12"/>
            <w:shd w:val="clear" w:color="auto" w:fill="E7E6E6" w:themeFill="background2"/>
          </w:tcPr>
          <w:p w14:paraId="5ADF7609" w14:textId="4F47887A" w:rsidR="006761B7" w:rsidRPr="00381A14" w:rsidRDefault="006761B7" w:rsidP="00F92BAD">
            <w:pPr>
              <w:jc w:val="left"/>
              <w:rPr>
                <w:szCs w:val="20"/>
              </w:rPr>
            </w:pPr>
            <w:r w:rsidRPr="00381A14">
              <w:rPr>
                <w:rFonts w:hint="eastAsia"/>
                <w:szCs w:val="20"/>
              </w:rPr>
              <w:t>F</w:t>
            </w:r>
            <w:r w:rsidRPr="00381A14">
              <w:rPr>
                <w:szCs w:val="20"/>
              </w:rPr>
              <w:t xml:space="preserve">eature Index in Table </w:t>
            </w:r>
            <w:r w:rsidR="0036206E" w:rsidRPr="00381A14">
              <w:rPr>
                <w:szCs w:val="20"/>
              </w:rPr>
              <w:t>6</w:t>
            </w:r>
          </w:p>
        </w:tc>
      </w:tr>
      <w:tr w:rsidR="003D4F34" w:rsidRPr="00381A14" w14:paraId="1C596FBF" w14:textId="49C01441" w:rsidTr="002F2FA4">
        <w:trPr>
          <w:trHeight w:val="144"/>
        </w:trPr>
        <w:tc>
          <w:tcPr>
            <w:tcW w:w="1413" w:type="dxa"/>
            <w:vMerge/>
            <w:vAlign w:val="center"/>
          </w:tcPr>
          <w:p w14:paraId="1A8C44A3" w14:textId="77777777" w:rsidR="003D4F34" w:rsidRPr="00381A14" w:rsidRDefault="003D4F34" w:rsidP="00F92BAD">
            <w:pPr>
              <w:jc w:val="left"/>
              <w:rPr>
                <w:szCs w:val="20"/>
              </w:rPr>
            </w:pPr>
          </w:p>
        </w:tc>
        <w:tc>
          <w:tcPr>
            <w:tcW w:w="1276" w:type="dxa"/>
            <w:vMerge/>
            <w:vAlign w:val="center"/>
          </w:tcPr>
          <w:p w14:paraId="1231DD89" w14:textId="77777777" w:rsidR="003D4F34" w:rsidRPr="00381A14" w:rsidRDefault="003D4F34" w:rsidP="00F92BAD">
            <w:pPr>
              <w:jc w:val="left"/>
              <w:rPr>
                <w:szCs w:val="20"/>
              </w:rPr>
            </w:pPr>
          </w:p>
        </w:tc>
        <w:tc>
          <w:tcPr>
            <w:tcW w:w="992" w:type="dxa"/>
            <w:vMerge/>
            <w:shd w:val="clear" w:color="auto" w:fill="E7E6E6" w:themeFill="background2"/>
            <w:vAlign w:val="center"/>
          </w:tcPr>
          <w:p w14:paraId="060F0245" w14:textId="77777777" w:rsidR="003D4F34" w:rsidRPr="00381A14" w:rsidRDefault="003D4F34" w:rsidP="00F92BAD">
            <w:pPr>
              <w:jc w:val="left"/>
              <w:rPr>
                <w:szCs w:val="20"/>
              </w:rPr>
            </w:pPr>
          </w:p>
        </w:tc>
        <w:tc>
          <w:tcPr>
            <w:tcW w:w="826" w:type="dxa"/>
            <w:shd w:val="clear" w:color="auto" w:fill="E7E6E6" w:themeFill="background2"/>
            <w:vAlign w:val="center"/>
          </w:tcPr>
          <w:p w14:paraId="5A155090" w14:textId="3002ED8C" w:rsidR="003D4F34" w:rsidRPr="00381A14" w:rsidRDefault="003D4F34" w:rsidP="00F92BAD">
            <w:pPr>
              <w:jc w:val="left"/>
              <w:rPr>
                <w:szCs w:val="20"/>
              </w:rPr>
            </w:pPr>
            <w:r w:rsidRPr="00381A14">
              <w:rPr>
                <w:szCs w:val="20"/>
              </w:rPr>
              <w:t>1</w:t>
            </w:r>
          </w:p>
        </w:tc>
        <w:tc>
          <w:tcPr>
            <w:tcW w:w="827" w:type="dxa"/>
            <w:shd w:val="clear" w:color="auto" w:fill="E7E6E6" w:themeFill="background2"/>
            <w:vAlign w:val="center"/>
          </w:tcPr>
          <w:p w14:paraId="7EC0942D" w14:textId="6125E706" w:rsidR="003D4F34" w:rsidRPr="00381A14" w:rsidRDefault="003D4F34" w:rsidP="00F92BAD">
            <w:pPr>
              <w:jc w:val="left"/>
              <w:rPr>
                <w:szCs w:val="20"/>
              </w:rPr>
            </w:pPr>
            <w:r w:rsidRPr="00381A14">
              <w:rPr>
                <w:szCs w:val="20"/>
              </w:rPr>
              <w:t>2</w:t>
            </w:r>
          </w:p>
        </w:tc>
        <w:tc>
          <w:tcPr>
            <w:tcW w:w="827" w:type="dxa"/>
            <w:shd w:val="clear" w:color="auto" w:fill="E7E6E6" w:themeFill="background2"/>
            <w:vAlign w:val="center"/>
          </w:tcPr>
          <w:p w14:paraId="1E0C8CB7" w14:textId="19B9385D" w:rsidR="003D4F34" w:rsidRPr="00381A14" w:rsidRDefault="003D4F34" w:rsidP="00F92BAD">
            <w:pPr>
              <w:jc w:val="left"/>
              <w:rPr>
                <w:szCs w:val="20"/>
              </w:rPr>
            </w:pPr>
            <w:r w:rsidRPr="00381A14">
              <w:rPr>
                <w:szCs w:val="20"/>
              </w:rPr>
              <w:t>3</w:t>
            </w:r>
          </w:p>
        </w:tc>
        <w:tc>
          <w:tcPr>
            <w:tcW w:w="827" w:type="dxa"/>
            <w:shd w:val="clear" w:color="auto" w:fill="E7E6E6" w:themeFill="background2"/>
          </w:tcPr>
          <w:p w14:paraId="51E33C6A" w14:textId="6EECF8C4" w:rsidR="003D4F34" w:rsidRPr="00381A14" w:rsidRDefault="003D4F34" w:rsidP="00F92BAD">
            <w:pPr>
              <w:jc w:val="left"/>
              <w:rPr>
                <w:szCs w:val="20"/>
              </w:rPr>
            </w:pPr>
            <w:r w:rsidRPr="00381A14">
              <w:rPr>
                <w:rFonts w:hint="eastAsia"/>
                <w:szCs w:val="20"/>
              </w:rPr>
              <w:t>4</w:t>
            </w:r>
          </w:p>
        </w:tc>
        <w:tc>
          <w:tcPr>
            <w:tcW w:w="827" w:type="dxa"/>
            <w:shd w:val="clear" w:color="auto" w:fill="E7E6E6" w:themeFill="background2"/>
            <w:vAlign w:val="center"/>
          </w:tcPr>
          <w:p w14:paraId="47C38B3F" w14:textId="549777FE" w:rsidR="003D4F34" w:rsidRPr="00381A14" w:rsidRDefault="003D4F34" w:rsidP="00F92BAD">
            <w:pPr>
              <w:jc w:val="left"/>
              <w:rPr>
                <w:szCs w:val="20"/>
              </w:rPr>
            </w:pPr>
            <w:r w:rsidRPr="00381A14">
              <w:rPr>
                <w:szCs w:val="20"/>
              </w:rPr>
              <w:t>1</w:t>
            </w:r>
          </w:p>
        </w:tc>
        <w:tc>
          <w:tcPr>
            <w:tcW w:w="827" w:type="dxa"/>
            <w:shd w:val="clear" w:color="auto" w:fill="E7E6E6" w:themeFill="background2"/>
            <w:vAlign w:val="center"/>
          </w:tcPr>
          <w:p w14:paraId="33C1C767" w14:textId="49BC88D9" w:rsidR="003D4F34" w:rsidRPr="00381A14" w:rsidRDefault="003D4F34" w:rsidP="00F92BAD">
            <w:pPr>
              <w:jc w:val="left"/>
              <w:rPr>
                <w:szCs w:val="20"/>
              </w:rPr>
            </w:pPr>
            <w:r w:rsidRPr="00381A14">
              <w:rPr>
                <w:szCs w:val="20"/>
              </w:rPr>
              <w:t>2</w:t>
            </w:r>
          </w:p>
        </w:tc>
        <w:tc>
          <w:tcPr>
            <w:tcW w:w="826" w:type="dxa"/>
            <w:shd w:val="clear" w:color="auto" w:fill="E7E6E6" w:themeFill="background2"/>
            <w:vAlign w:val="center"/>
          </w:tcPr>
          <w:p w14:paraId="627F07F1" w14:textId="24DA4F9E" w:rsidR="003D4F34" w:rsidRPr="00381A14" w:rsidRDefault="003D4F34" w:rsidP="00F92BAD">
            <w:pPr>
              <w:jc w:val="left"/>
              <w:rPr>
                <w:szCs w:val="20"/>
              </w:rPr>
            </w:pPr>
            <w:r w:rsidRPr="00381A14">
              <w:rPr>
                <w:szCs w:val="20"/>
              </w:rPr>
              <w:t>3</w:t>
            </w:r>
          </w:p>
        </w:tc>
        <w:tc>
          <w:tcPr>
            <w:tcW w:w="827" w:type="dxa"/>
            <w:shd w:val="clear" w:color="auto" w:fill="E7E6E6" w:themeFill="background2"/>
          </w:tcPr>
          <w:p w14:paraId="1C463EC8" w14:textId="47C23CD2" w:rsidR="003D4F34" w:rsidRPr="00381A14" w:rsidRDefault="003D4F34" w:rsidP="00F92BAD">
            <w:pPr>
              <w:jc w:val="left"/>
              <w:rPr>
                <w:szCs w:val="20"/>
              </w:rPr>
            </w:pPr>
            <w:r w:rsidRPr="00381A14">
              <w:rPr>
                <w:szCs w:val="20"/>
              </w:rPr>
              <w:t>4</w:t>
            </w:r>
          </w:p>
        </w:tc>
        <w:tc>
          <w:tcPr>
            <w:tcW w:w="827" w:type="dxa"/>
            <w:shd w:val="clear" w:color="auto" w:fill="E7E6E6" w:themeFill="background2"/>
            <w:vAlign w:val="center"/>
          </w:tcPr>
          <w:p w14:paraId="4BC5969F" w14:textId="78958CC4" w:rsidR="003D4F34" w:rsidRPr="00381A14" w:rsidRDefault="003D4F34" w:rsidP="00F92BAD">
            <w:pPr>
              <w:jc w:val="left"/>
              <w:rPr>
                <w:szCs w:val="20"/>
              </w:rPr>
            </w:pPr>
            <w:r w:rsidRPr="00381A14">
              <w:rPr>
                <w:szCs w:val="20"/>
              </w:rPr>
              <w:t>1</w:t>
            </w:r>
          </w:p>
        </w:tc>
        <w:tc>
          <w:tcPr>
            <w:tcW w:w="827" w:type="dxa"/>
            <w:shd w:val="clear" w:color="auto" w:fill="E7E6E6" w:themeFill="background2"/>
            <w:vAlign w:val="center"/>
          </w:tcPr>
          <w:p w14:paraId="76302F0B" w14:textId="2AD3B284" w:rsidR="003D4F34" w:rsidRPr="00381A14" w:rsidRDefault="003D4F34" w:rsidP="00F92BAD">
            <w:pPr>
              <w:jc w:val="left"/>
              <w:rPr>
                <w:szCs w:val="20"/>
              </w:rPr>
            </w:pPr>
            <w:r w:rsidRPr="00381A14">
              <w:rPr>
                <w:szCs w:val="20"/>
              </w:rPr>
              <w:t>2</w:t>
            </w:r>
          </w:p>
        </w:tc>
        <w:tc>
          <w:tcPr>
            <w:tcW w:w="827" w:type="dxa"/>
            <w:shd w:val="clear" w:color="auto" w:fill="E7E6E6" w:themeFill="background2"/>
            <w:vAlign w:val="center"/>
          </w:tcPr>
          <w:p w14:paraId="3E60A2FC" w14:textId="068F5C4B" w:rsidR="003D4F34" w:rsidRPr="00381A14" w:rsidRDefault="003D4F34" w:rsidP="00F92BAD">
            <w:pPr>
              <w:jc w:val="left"/>
              <w:rPr>
                <w:szCs w:val="20"/>
              </w:rPr>
            </w:pPr>
            <w:r w:rsidRPr="00381A14">
              <w:rPr>
                <w:szCs w:val="20"/>
              </w:rPr>
              <w:t>3</w:t>
            </w:r>
          </w:p>
        </w:tc>
        <w:tc>
          <w:tcPr>
            <w:tcW w:w="827" w:type="dxa"/>
            <w:shd w:val="clear" w:color="auto" w:fill="E7E6E6" w:themeFill="background2"/>
          </w:tcPr>
          <w:p w14:paraId="68D5EB69" w14:textId="72F08967" w:rsidR="003D4F34" w:rsidRPr="00381A14" w:rsidRDefault="006761B7" w:rsidP="00F92BAD">
            <w:pPr>
              <w:jc w:val="left"/>
              <w:rPr>
                <w:szCs w:val="20"/>
              </w:rPr>
            </w:pPr>
            <w:r w:rsidRPr="00381A14">
              <w:rPr>
                <w:rFonts w:hint="eastAsia"/>
                <w:szCs w:val="20"/>
              </w:rPr>
              <w:t>4</w:t>
            </w:r>
          </w:p>
        </w:tc>
      </w:tr>
      <w:tr w:rsidR="00DE105F" w:rsidRPr="00381A14" w14:paraId="50968BD3" w14:textId="71B50743" w:rsidTr="002F2FA4">
        <w:trPr>
          <w:trHeight w:val="144"/>
        </w:trPr>
        <w:tc>
          <w:tcPr>
            <w:tcW w:w="1413" w:type="dxa"/>
            <w:vMerge w:val="restart"/>
            <w:shd w:val="clear" w:color="auto" w:fill="E7E6E6" w:themeFill="background2"/>
            <w:vAlign w:val="center"/>
          </w:tcPr>
          <w:p w14:paraId="16D12732" w14:textId="0DB132E8" w:rsidR="00DE105F" w:rsidRPr="00381A14" w:rsidRDefault="00DE105F" w:rsidP="00DE105F">
            <w:pPr>
              <w:jc w:val="left"/>
              <w:rPr>
                <w:szCs w:val="20"/>
              </w:rPr>
            </w:pPr>
            <w:r w:rsidRPr="00381A14">
              <w:rPr>
                <w:szCs w:val="20"/>
              </w:rPr>
              <w:t>CID_RCOFF_GOFF</w:t>
            </w:r>
          </w:p>
        </w:tc>
        <w:tc>
          <w:tcPr>
            <w:tcW w:w="1276" w:type="dxa"/>
            <w:vMerge w:val="restart"/>
            <w:shd w:val="clear" w:color="auto" w:fill="E7E6E6" w:themeFill="background2"/>
            <w:vAlign w:val="center"/>
          </w:tcPr>
          <w:p w14:paraId="70D960C2" w14:textId="76ACF488" w:rsidR="00DE105F" w:rsidRPr="00381A14" w:rsidRDefault="00DE105F" w:rsidP="00DE105F">
            <w:pPr>
              <w:jc w:val="left"/>
              <w:rPr>
                <w:szCs w:val="20"/>
              </w:rPr>
            </w:pPr>
            <w:r w:rsidRPr="00381A14">
              <w:rPr>
                <w:szCs w:val="20"/>
              </w:rPr>
              <w:t>Feature Size</w:t>
            </w:r>
          </w:p>
        </w:tc>
        <w:tc>
          <w:tcPr>
            <w:tcW w:w="992" w:type="dxa"/>
            <w:shd w:val="clear" w:color="auto" w:fill="E7E6E6" w:themeFill="background2"/>
            <w:vAlign w:val="center"/>
          </w:tcPr>
          <w:p w14:paraId="31577494" w14:textId="6A8E55D9" w:rsidR="00DE105F" w:rsidRPr="00381A14" w:rsidRDefault="00DE105F" w:rsidP="00DE105F">
            <w:pPr>
              <w:jc w:val="left"/>
              <w:rPr>
                <w:szCs w:val="20"/>
              </w:rPr>
            </w:pPr>
            <w:r w:rsidRPr="00381A14">
              <w:rPr>
                <w:rFonts w:hint="eastAsia"/>
                <w:szCs w:val="20"/>
              </w:rPr>
              <w:t>A</w:t>
            </w:r>
            <w:r w:rsidRPr="00381A14">
              <w:rPr>
                <w:szCs w:val="20"/>
              </w:rPr>
              <w:t>ttack</w:t>
            </w:r>
          </w:p>
        </w:tc>
        <w:tc>
          <w:tcPr>
            <w:tcW w:w="826" w:type="dxa"/>
            <w:vAlign w:val="center"/>
          </w:tcPr>
          <w:p w14:paraId="5E61EA23" w14:textId="24A3FDB9" w:rsidR="00DE105F" w:rsidRPr="00381A14" w:rsidRDefault="00DE105F" w:rsidP="00DE105F">
            <w:pPr>
              <w:jc w:val="left"/>
              <w:rPr>
                <w:szCs w:val="20"/>
              </w:rPr>
            </w:pPr>
            <w:r w:rsidRPr="00381A14">
              <w:rPr>
                <w:szCs w:val="20"/>
              </w:rPr>
              <w:t>3720</w:t>
            </w:r>
          </w:p>
        </w:tc>
        <w:tc>
          <w:tcPr>
            <w:tcW w:w="827" w:type="dxa"/>
            <w:vAlign w:val="center"/>
          </w:tcPr>
          <w:p w14:paraId="6D601DB3" w14:textId="1DE18FEF" w:rsidR="00DE105F" w:rsidRPr="00381A14" w:rsidRDefault="00DE105F" w:rsidP="00DE105F">
            <w:pPr>
              <w:jc w:val="left"/>
              <w:rPr>
                <w:szCs w:val="20"/>
              </w:rPr>
            </w:pPr>
            <w:r w:rsidRPr="00381A14">
              <w:rPr>
                <w:szCs w:val="20"/>
              </w:rPr>
              <w:t>3720</w:t>
            </w:r>
          </w:p>
        </w:tc>
        <w:tc>
          <w:tcPr>
            <w:tcW w:w="827" w:type="dxa"/>
            <w:vAlign w:val="center"/>
          </w:tcPr>
          <w:p w14:paraId="1B6045D4" w14:textId="43A7C9A8" w:rsidR="00DE105F" w:rsidRPr="00381A14" w:rsidRDefault="00DE105F" w:rsidP="00DE105F">
            <w:pPr>
              <w:jc w:val="left"/>
              <w:rPr>
                <w:szCs w:val="20"/>
              </w:rPr>
            </w:pPr>
            <w:r w:rsidRPr="00381A14">
              <w:rPr>
                <w:szCs w:val="20"/>
              </w:rPr>
              <w:t>3720</w:t>
            </w:r>
          </w:p>
        </w:tc>
        <w:tc>
          <w:tcPr>
            <w:tcW w:w="827" w:type="dxa"/>
          </w:tcPr>
          <w:p w14:paraId="0CC0BDA5" w14:textId="247FEFB7" w:rsidR="00DE105F" w:rsidRPr="00381A14" w:rsidRDefault="00DE105F" w:rsidP="00DE105F">
            <w:pPr>
              <w:jc w:val="left"/>
              <w:rPr>
                <w:szCs w:val="20"/>
              </w:rPr>
            </w:pPr>
            <w:r w:rsidRPr="00381A14">
              <w:rPr>
                <w:szCs w:val="20"/>
              </w:rPr>
              <w:t>2212</w:t>
            </w:r>
          </w:p>
        </w:tc>
        <w:tc>
          <w:tcPr>
            <w:tcW w:w="827" w:type="dxa"/>
            <w:vAlign w:val="center"/>
          </w:tcPr>
          <w:p w14:paraId="57639BC6" w14:textId="159192FD" w:rsidR="00DE105F" w:rsidRPr="00381A14" w:rsidRDefault="00DE105F" w:rsidP="00DE105F">
            <w:pPr>
              <w:jc w:val="left"/>
              <w:rPr>
                <w:szCs w:val="20"/>
              </w:rPr>
            </w:pPr>
            <w:r w:rsidRPr="00381A14">
              <w:rPr>
                <w:szCs w:val="20"/>
              </w:rPr>
              <w:t>3774</w:t>
            </w:r>
          </w:p>
        </w:tc>
        <w:tc>
          <w:tcPr>
            <w:tcW w:w="827" w:type="dxa"/>
            <w:vAlign w:val="center"/>
          </w:tcPr>
          <w:p w14:paraId="235BD8E4" w14:textId="18BF7E29" w:rsidR="00DE105F" w:rsidRPr="00381A14" w:rsidRDefault="00DE105F" w:rsidP="00DE105F">
            <w:pPr>
              <w:jc w:val="left"/>
              <w:rPr>
                <w:szCs w:val="20"/>
              </w:rPr>
            </w:pPr>
            <w:r w:rsidRPr="00381A14">
              <w:rPr>
                <w:szCs w:val="20"/>
              </w:rPr>
              <w:t>3774</w:t>
            </w:r>
          </w:p>
        </w:tc>
        <w:tc>
          <w:tcPr>
            <w:tcW w:w="826" w:type="dxa"/>
            <w:vAlign w:val="center"/>
          </w:tcPr>
          <w:p w14:paraId="159C7421" w14:textId="0179C872" w:rsidR="00DE105F" w:rsidRPr="00381A14" w:rsidRDefault="00DE105F" w:rsidP="00DE105F">
            <w:pPr>
              <w:jc w:val="left"/>
              <w:rPr>
                <w:szCs w:val="20"/>
              </w:rPr>
            </w:pPr>
            <w:r w:rsidRPr="00381A14">
              <w:rPr>
                <w:szCs w:val="20"/>
              </w:rPr>
              <w:t>3774</w:t>
            </w:r>
          </w:p>
        </w:tc>
        <w:tc>
          <w:tcPr>
            <w:tcW w:w="827" w:type="dxa"/>
          </w:tcPr>
          <w:p w14:paraId="1FCD969D" w14:textId="5BBC6749" w:rsidR="00DE105F" w:rsidRPr="00381A14" w:rsidRDefault="00DE105F" w:rsidP="00DE105F">
            <w:pPr>
              <w:jc w:val="left"/>
              <w:rPr>
                <w:szCs w:val="20"/>
              </w:rPr>
            </w:pPr>
            <w:r w:rsidRPr="00381A14">
              <w:rPr>
                <w:szCs w:val="20"/>
              </w:rPr>
              <w:t>2323</w:t>
            </w:r>
          </w:p>
        </w:tc>
        <w:tc>
          <w:tcPr>
            <w:tcW w:w="827" w:type="dxa"/>
            <w:vAlign w:val="center"/>
          </w:tcPr>
          <w:p w14:paraId="2E1FCC8A" w14:textId="4DE330A2" w:rsidR="00DE105F" w:rsidRPr="00381A14" w:rsidRDefault="00DE105F" w:rsidP="00DE105F">
            <w:pPr>
              <w:jc w:val="left"/>
              <w:rPr>
                <w:szCs w:val="20"/>
              </w:rPr>
            </w:pPr>
            <w:r w:rsidRPr="00381A14">
              <w:rPr>
                <w:szCs w:val="20"/>
              </w:rPr>
              <w:t>3762</w:t>
            </w:r>
          </w:p>
        </w:tc>
        <w:tc>
          <w:tcPr>
            <w:tcW w:w="827" w:type="dxa"/>
            <w:vAlign w:val="center"/>
          </w:tcPr>
          <w:p w14:paraId="14F6869A" w14:textId="0C35B02D" w:rsidR="00DE105F" w:rsidRPr="00381A14" w:rsidRDefault="00DE105F" w:rsidP="00DE105F">
            <w:pPr>
              <w:jc w:val="left"/>
              <w:rPr>
                <w:szCs w:val="20"/>
              </w:rPr>
            </w:pPr>
            <w:r w:rsidRPr="00381A14">
              <w:rPr>
                <w:szCs w:val="20"/>
              </w:rPr>
              <w:t>3762</w:t>
            </w:r>
          </w:p>
        </w:tc>
        <w:tc>
          <w:tcPr>
            <w:tcW w:w="827" w:type="dxa"/>
            <w:vAlign w:val="center"/>
          </w:tcPr>
          <w:p w14:paraId="0E408AAC" w14:textId="3324FE0F" w:rsidR="00DE105F" w:rsidRPr="00381A14" w:rsidRDefault="00DE105F" w:rsidP="00DE105F">
            <w:pPr>
              <w:jc w:val="left"/>
              <w:rPr>
                <w:szCs w:val="20"/>
              </w:rPr>
            </w:pPr>
            <w:r w:rsidRPr="00381A14">
              <w:rPr>
                <w:szCs w:val="20"/>
              </w:rPr>
              <w:t>3762</w:t>
            </w:r>
          </w:p>
        </w:tc>
        <w:tc>
          <w:tcPr>
            <w:tcW w:w="827" w:type="dxa"/>
          </w:tcPr>
          <w:p w14:paraId="48E499AA" w14:textId="6DF88D73" w:rsidR="00DE105F" w:rsidRPr="00381A14" w:rsidRDefault="00DE105F" w:rsidP="00DE105F">
            <w:pPr>
              <w:jc w:val="left"/>
              <w:rPr>
                <w:szCs w:val="20"/>
              </w:rPr>
            </w:pPr>
            <w:r w:rsidRPr="00381A14">
              <w:rPr>
                <w:szCs w:val="20"/>
              </w:rPr>
              <w:t>2244</w:t>
            </w:r>
          </w:p>
        </w:tc>
      </w:tr>
      <w:tr w:rsidR="00DE105F" w:rsidRPr="00381A14" w14:paraId="73860F08" w14:textId="04E7E035" w:rsidTr="002F2FA4">
        <w:trPr>
          <w:trHeight w:val="144"/>
        </w:trPr>
        <w:tc>
          <w:tcPr>
            <w:tcW w:w="1413" w:type="dxa"/>
            <w:vMerge/>
            <w:shd w:val="clear" w:color="auto" w:fill="E7E6E6" w:themeFill="background2"/>
            <w:vAlign w:val="center"/>
          </w:tcPr>
          <w:p w14:paraId="59A38E70" w14:textId="77777777" w:rsidR="00DE105F" w:rsidRPr="00381A14" w:rsidRDefault="00DE105F" w:rsidP="00DE105F">
            <w:pPr>
              <w:jc w:val="left"/>
              <w:rPr>
                <w:szCs w:val="20"/>
              </w:rPr>
            </w:pPr>
          </w:p>
        </w:tc>
        <w:tc>
          <w:tcPr>
            <w:tcW w:w="1276" w:type="dxa"/>
            <w:vMerge/>
            <w:shd w:val="clear" w:color="auto" w:fill="E7E6E6" w:themeFill="background2"/>
            <w:vAlign w:val="center"/>
          </w:tcPr>
          <w:p w14:paraId="729C536C" w14:textId="77777777" w:rsidR="00DE105F" w:rsidRPr="00381A14" w:rsidRDefault="00DE105F" w:rsidP="00DE105F">
            <w:pPr>
              <w:jc w:val="left"/>
              <w:rPr>
                <w:szCs w:val="20"/>
              </w:rPr>
            </w:pPr>
          </w:p>
        </w:tc>
        <w:tc>
          <w:tcPr>
            <w:tcW w:w="992" w:type="dxa"/>
            <w:shd w:val="clear" w:color="auto" w:fill="E7E6E6" w:themeFill="background2"/>
            <w:vAlign w:val="center"/>
          </w:tcPr>
          <w:p w14:paraId="72395649" w14:textId="311A109C" w:rsidR="00DE105F" w:rsidRPr="00381A14" w:rsidRDefault="00DE105F" w:rsidP="00DE105F">
            <w:pPr>
              <w:jc w:val="left"/>
              <w:rPr>
                <w:szCs w:val="20"/>
              </w:rPr>
            </w:pPr>
            <w:r w:rsidRPr="00381A14">
              <w:rPr>
                <w:rFonts w:hint="eastAsia"/>
                <w:szCs w:val="20"/>
              </w:rPr>
              <w:t>N</w:t>
            </w:r>
            <w:r w:rsidRPr="00381A14">
              <w:rPr>
                <w:szCs w:val="20"/>
              </w:rPr>
              <w:t>ormal</w:t>
            </w:r>
          </w:p>
        </w:tc>
        <w:tc>
          <w:tcPr>
            <w:tcW w:w="826" w:type="dxa"/>
            <w:vAlign w:val="center"/>
          </w:tcPr>
          <w:p w14:paraId="1CB018B2" w14:textId="01E279A5" w:rsidR="00DE105F" w:rsidRPr="00381A14" w:rsidRDefault="00DE105F" w:rsidP="00DE105F">
            <w:pPr>
              <w:jc w:val="left"/>
              <w:rPr>
                <w:szCs w:val="20"/>
              </w:rPr>
            </w:pPr>
            <w:r w:rsidRPr="00381A14">
              <w:rPr>
                <w:szCs w:val="20"/>
              </w:rPr>
              <w:t>3569</w:t>
            </w:r>
          </w:p>
        </w:tc>
        <w:tc>
          <w:tcPr>
            <w:tcW w:w="827" w:type="dxa"/>
            <w:vAlign w:val="center"/>
          </w:tcPr>
          <w:p w14:paraId="2AB026FA" w14:textId="01602F2D" w:rsidR="00DE105F" w:rsidRPr="00381A14" w:rsidRDefault="00DE105F" w:rsidP="00DE105F">
            <w:pPr>
              <w:jc w:val="left"/>
              <w:rPr>
                <w:szCs w:val="20"/>
              </w:rPr>
            </w:pPr>
            <w:r w:rsidRPr="00381A14">
              <w:rPr>
                <w:szCs w:val="20"/>
              </w:rPr>
              <w:t>3569</w:t>
            </w:r>
          </w:p>
        </w:tc>
        <w:tc>
          <w:tcPr>
            <w:tcW w:w="827" w:type="dxa"/>
            <w:vAlign w:val="center"/>
          </w:tcPr>
          <w:p w14:paraId="42D41525" w14:textId="1568B577" w:rsidR="00DE105F" w:rsidRPr="00381A14" w:rsidRDefault="00DE105F" w:rsidP="00DE105F">
            <w:pPr>
              <w:jc w:val="left"/>
              <w:rPr>
                <w:szCs w:val="20"/>
              </w:rPr>
            </w:pPr>
            <w:r w:rsidRPr="00381A14">
              <w:rPr>
                <w:szCs w:val="20"/>
              </w:rPr>
              <w:t>3569</w:t>
            </w:r>
          </w:p>
        </w:tc>
        <w:tc>
          <w:tcPr>
            <w:tcW w:w="827" w:type="dxa"/>
          </w:tcPr>
          <w:p w14:paraId="5639EA21" w14:textId="4D2B7BC5" w:rsidR="00DE105F" w:rsidRPr="00381A14" w:rsidRDefault="00DE105F" w:rsidP="00DE105F">
            <w:pPr>
              <w:jc w:val="left"/>
              <w:rPr>
                <w:szCs w:val="20"/>
              </w:rPr>
            </w:pPr>
            <w:r w:rsidRPr="00381A14">
              <w:rPr>
                <w:szCs w:val="20"/>
              </w:rPr>
              <w:t>213</w:t>
            </w:r>
          </w:p>
        </w:tc>
        <w:tc>
          <w:tcPr>
            <w:tcW w:w="827" w:type="dxa"/>
            <w:vAlign w:val="center"/>
          </w:tcPr>
          <w:p w14:paraId="5D3BFB7D" w14:textId="59380C3A" w:rsidR="00DE105F" w:rsidRPr="00381A14" w:rsidRDefault="00DE105F" w:rsidP="00DE105F">
            <w:pPr>
              <w:jc w:val="left"/>
              <w:rPr>
                <w:szCs w:val="20"/>
              </w:rPr>
            </w:pPr>
            <w:r w:rsidRPr="00381A14">
              <w:rPr>
                <w:szCs w:val="20"/>
              </w:rPr>
              <w:t>3677</w:t>
            </w:r>
          </w:p>
        </w:tc>
        <w:tc>
          <w:tcPr>
            <w:tcW w:w="827" w:type="dxa"/>
            <w:vAlign w:val="center"/>
          </w:tcPr>
          <w:p w14:paraId="612BDC73" w14:textId="34330A40" w:rsidR="00DE105F" w:rsidRPr="00381A14" w:rsidRDefault="00DE105F" w:rsidP="00DE105F">
            <w:pPr>
              <w:jc w:val="left"/>
              <w:rPr>
                <w:szCs w:val="20"/>
              </w:rPr>
            </w:pPr>
            <w:r w:rsidRPr="00381A14">
              <w:rPr>
                <w:szCs w:val="20"/>
              </w:rPr>
              <w:t>3677</w:t>
            </w:r>
          </w:p>
        </w:tc>
        <w:tc>
          <w:tcPr>
            <w:tcW w:w="826" w:type="dxa"/>
            <w:vAlign w:val="center"/>
          </w:tcPr>
          <w:p w14:paraId="6AB51326" w14:textId="6A749085" w:rsidR="00DE105F" w:rsidRPr="00381A14" w:rsidRDefault="00DE105F" w:rsidP="00DE105F">
            <w:pPr>
              <w:jc w:val="left"/>
              <w:rPr>
                <w:szCs w:val="20"/>
              </w:rPr>
            </w:pPr>
            <w:r w:rsidRPr="00381A14">
              <w:rPr>
                <w:szCs w:val="20"/>
              </w:rPr>
              <w:t>3677</w:t>
            </w:r>
          </w:p>
        </w:tc>
        <w:tc>
          <w:tcPr>
            <w:tcW w:w="827" w:type="dxa"/>
          </w:tcPr>
          <w:p w14:paraId="02D78237" w14:textId="65D353ED" w:rsidR="00DE105F" w:rsidRPr="00381A14" w:rsidRDefault="00DE105F" w:rsidP="00DE105F">
            <w:pPr>
              <w:jc w:val="left"/>
              <w:rPr>
                <w:szCs w:val="20"/>
              </w:rPr>
            </w:pPr>
            <w:r w:rsidRPr="00381A14">
              <w:rPr>
                <w:szCs w:val="20"/>
              </w:rPr>
              <w:t>324</w:t>
            </w:r>
          </w:p>
        </w:tc>
        <w:tc>
          <w:tcPr>
            <w:tcW w:w="827" w:type="dxa"/>
            <w:vAlign w:val="center"/>
          </w:tcPr>
          <w:p w14:paraId="3FAC7DCF" w14:textId="2D17BDC2" w:rsidR="00DE105F" w:rsidRPr="00381A14" w:rsidRDefault="00DE105F" w:rsidP="00DE105F">
            <w:pPr>
              <w:jc w:val="left"/>
              <w:rPr>
                <w:szCs w:val="20"/>
              </w:rPr>
            </w:pPr>
            <w:r w:rsidRPr="00381A14">
              <w:rPr>
                <w:szCs w:val="20"/>
              </w:rPr>
              <w:t>3647</w:t>
            </w:r>
          </w:p>
        </w:tc>
        <w:tc>
          <w:tcPr>
            <w:tcW w:w="827" w:type="dxa"/>
            <w:vAlign w:val="center"/>
          </w:tcPr>
          <w:p w14:paraId="57634258" w14:textId="708F9023" w:rsidR="00DE105F" w:rsidRPr="00381A14" w:rsidRDefault="00DE105F" w:rsidP="00DE105F">
            <w:pPr>
              <w:jc w:val="left"/>
              <w:rPr>
                <w:szCs w:val="20"/>
              </w:rPr>
            </w:pPr>
            <w:r w:rsidRPr="00381A14">
              <w:rPr>
                <w:szCs w:val="20"/>
              </w:rPr>
              <w:t>3647</w:t>
            </w:r>
          </w:p>
        </w:tc>
        <w:tc>
          <w:tcPr>
            <w:tcW w:w="827" w:type="dxa"/>
            <w:vAlign w:val="center"/>
          </w:tcPr>
          <w:p w14:paraId="15F50323" w14:textId="23E156FE" w:rsidR="00DE105F" w:rsidRPr="00381A14" w:rsidRDefault="00DE105F" w:rsidP="00DE105F">
            <w:pPr>
              <w:jc w:val="left"/>
              <w:rPr>
                <w:szCs w:val="20"/>
              </w:rPr>
            </w:pPr>
            <w:r w:rsidRPr="00381A14">
              <w:rPr>
                <w:szCs w:val="20"/>
              </w:rPr>
              <w:t>3647</w:t>
            </w:r>
          </w:p>
        </w:tc>
        <w:tc>
          <w:tcPr>
            <w:tcW w:w="827" w:type="dxa"/>
          </w:tcPr>
          <w:p w14:paraId="4E9115BD" w14:textId="23A737A8" w:rsidR="00DE105F" w:rsidRPr="00381A14" w:rsidRDefault="00DE105F" w:rsidP="00DE105F">
            <w:pPr>
              <w:jc w:val="left"/>
              <w:rPr>
                <w:szCs w:val="20"/>
              </w:rPr>
            </w:pPr>
            <w:r w:rsidRPr="00381A14">
              <w:rPr>
                <w:szCs w:val="20"/>
              </w:rPr>
              <w:t>245</w:t>
            </w:r>
          </w:p>
        </w:tc>
      </w:tr>
      <w:tr w:rsidR="00DE105F" w:rsidRPr="00381A14" w14:paraId="4830E238" w14:textId="7DDDFDE2" w:rsidTr="002F2FA4">
        <w:trPr>
          <w:trHeight w:val="144"/>
        </w:trPr>
        <w:tc>
          <w:tcPr>
            <w:tcW w:w="1413" w:type="dxa"/>
            <w:vMerge/>
            <w:shd w:val="clear" w:color="auto" w:fill="E7E6E6" w:themeFill="background2"/>
            <w:vAlign w:val="center"/>
          </w:tcPr>
          <w:p w14:paraId="24025ED6" w14:textId="77777777" w:rsidR="00DE105F" w:rsidRPr="00381A14" w:rsidRDefault="00DE105F" w:rsidP="00DE105F">
            <w:pPr>
              <w:jc w:val="left"/>
              <w:rPr>
                <w:szCs w:val="20"/>
              </w:rPr>
            </w:pPr>
          </w:p>
        </w:tc>
        <w:tc>
          <w:tcPr>
            <w:tcW w:w="1276" w:type="dxa"/>
            <w:vMerge w:val="restart"/>
            <w:shd w:val="clear" w:color="auto" w:fill="E7E6E6" w:themeFill="background2"/>
            <w:vAlign w:val="center"/>
          </w:tcPr>
          <w:p w14:paraId="09FD0526" w14:textId="1AA54C26" w:rsidR="00DE105F" w:rsidRPr="00381A14" w:rsidRDefault="00DE105F" w:rsidP="00DE105F">
            <w:pPr>
              <w:jc w:val="left"/>
              <w:rPr>
                <w:szCs w:val="20"/>
              </w:rPr>
            </w:pPr>
            <w:r w:rsidRPr="00381A14">
              <w:rPr>
                <w:szCs w:val="20"/>
              </w:rPr>
              <w:t>Sampling Resolution</w:t>
            </w:r>
          </w:p>
        </w:tc>
        <w:tc>
          <w:tcPr>
            <w:tcW w:w="992" w:type="dxa"/>
            <w:shd w:val="clear" w:color="auto" w:fill="E7E6E6" w:themeFill="background2"/>
            <w:vAlign w:val="center"/>
          </w:tcPr>
          <w:p w14:paraId="4ABB2845" w14:textId="41C38E1F" w:rsidR="00DE105F" w:rsidRPr="00381A14" w:rsidRDefault="00DE105F" w:rsidP="00DE105F">
            <w:pPr>
              <w:jc w:val="left"/>
              <w:rPr>
                <w:szCs w:val="20"/>
              </w:rPr>
            </w:pPr>
            <w:r w:rsidRPr="00381A14">
              <w:rPr>
                <w:rFonts w:hint="eastAsia"/>
                <w:szCs w:val="20"/>
              </w:rPr>
              <w:t>A</w:t>
            </w:r>
            <w:r w:rsidRPr="00381A14">
              <w:rPr>
                <w:szCs w:val="20"/>
              </w:rPr>
              <w:t>ttack</w:t>
            </w:r>
          </w:p>
        </w:tc>
        <w:tc>
          <w:tcPr>
            <w:tcW w:w="826" w:type="dxa"/>
            <w:vAlign w:val="center"/>
          </w:tcPr>
          <w:p w14:paraId="0904B204" w14:textId="03E2B55D" w:rsidR="00DE105F" w:rsidRPr="00381A14" w:rsidRDefault="00DE105F" w:rsidP="00DE105F">
            <w:pPr>
              <w:jc w:val="left"/>
              <w:rPr>
                <w:szCs w:val="20"/>
              </w:rPr>
            </w:pPr>
            <w:r w:rsidRPr="00381A14">
              <w:rPr>
                <w:szCs w:val="20"/>
              </w:rPr>
              <w:t>9.733</w:t>
            </w:r>
          </w:p>
        </w:tc>
        <w:tc>
          <w:tcPr>
            <w:tcW w:w="827" w:type="dxa"/>
            <w:vAlign w:val="center"/>
          </w:tcPr>
          <w:p w14:paraId="142DF9DB" w14:textId="37D8799C" w:rsidR="00DE105F" w:rsidRPr="00381A14" w:rsidRDefault="00DE105F" w:rsidP="00DE105F">
            <w:pPr>
              <w:jc w:val="left"/>
              <w:rPr>
                <w:szCs w:val="20"/>
              </w:rPr>
            </w:pPr>
            <w:r w:rsidRPr="00381A14">
              <w:rPr>
                <w:szCs w:val="20"/>
              </w:rPr>
              <w:t>9.733</w:t>
            </w:r>
          </w:p>
        </w:tc>
        <w:tc>
          <w:tcPr>
            <w:tcW w:w="827" w:type="dxa"/>
            <w:vAlign w:val="center"/>
          </w:tcPr>
          <w:p w14:paraId="42D6F517" w14:textId="3B5210D8" w:rsidR="00DE105F" w:rsidRPr="00381A14" w:rsidRDefault="00DE105F" w:rsidP="00DE105F">
            <w:pPr>
              <w:jc w:val="left"/>
              <w:rPr>
                <w:szCs w:val="20"/>
              </w:rPr>
            </w:pPr>
            <w:r w:rsidRPr="00381A14">
              <w:rPr>
                <w:szCs w:val="20"/>
              </w:rPr>
              <w:t>9.733</w:t>
            </w:r>
          </w:p>
        </w:tc>
        <w:tc>
          <w:tcPr>
            <w:tcW w:w="827" w:type="dxa"/>
          </w:tcPr>
          <w:p w14:paraId="72A12BA3" w14:textId="3BFEAA03" w:rsidR="00DE105F" w:rsidRPr="00381A14" w:rsidRDefault="00DE105F" w:rsidP="00DE105F">
            <w:pPr>
              <w:jc w:val="left"/>
              <w:rPr>
                <w:szCs w:val="20"/>
              </w:rPr>
            </w:pPr>
            <w:r w:rsidRPr="00381A14">
              <w:rPr>
                <w:szCs w:val="20"/>
              </w:rPr>
              <w:t>5.787</w:t>
            </w:r>
          </w:p>
        </w:tc>
        <w:tc>
          <w:tcPr>
            <w:tcW w:w="827" w:type="dxa"/>
            <w:vAlign w:val="center"/>
          </w:tcPr>
          <w:p w14:paraId="4B85457A" w14:textId="7B1513AF" w:rsidR="00DE105F" w:rsidRPr="00381A14" w:rsidRDefault="00DE105F" w:rsidP="00DE105F">
            <w:pPr>
              <w:jc w:val="left"/>
              <w:rPr>
                <w:szCs w:val="20"/>
              </w:rPr>
            </w:pPr>
            <w:r w:rsidRPr="00381A14">
              <w:rPr>
                <w:szCs w:val="20"/>
              </w:rPr>
              <w:t>9.875</w:t>
            </w:r>
          </w:p>
        </w:tc>
        <w:tc>
          <w:tcPr>
            <w:tcW w:w="827" w:type="dxa"/>
            <w:vAlign w:val="center"/>
          </w:tcPr>
          <w:p w14:paraId="52C73628" w14:textId="00076387" w:rsidR="00DE105F" w:rsidRPr="00381A14" w:rsidRDefault="00DE105F" w:rsidP="00DE105F">
            <w:pPr>
              <w:jc w:val="left"/>
              <w:rPr>
                <w:szCs w:val="20"/>
              </w:rPr>
            </w:pPr>
            <w:r w:rsidRPr="00381A14">
              <w:rPr>
                <w:szCs w:val="20"/>
              </w:rPr>
              <w:t>9.875</w:t>
            </w:r>
          </w:p>
        </w:tc>
        <w:tc>
          <w:tcPr>
            <w:tcW w:w="826" w:type="dxa"/>
            <w:vAlign w:val="center"/>
          </w:tcPr>
          <w:p w14:paraId="3F757865" w14:textId="5873B161" w:rsidR="00DE105F" w:rsidRPr="00381A14" w:rsidRDefault="00DE105F" w:rsidP="00DE105F">
            <w:pPr>
              <w:jc w:val="left"/>
              <w:rPr>
                <w:szCs w:val="20"/>
              </w:rPr>
            </w:pPr>
            <w:r w:rsidRPr="00381A14">
              <w:rPr>
                <w:szCs w:val="20"/>
              </w:rPr>
              <w:t>9.875</w:t>
            </w:r>
          </w:p>
        </w:tc>
        <w:tc>
          <w:tcPr>
            <w:tcW w:w="827" w:type="dxa"/>
          </w:tcPr>
          <w:p w14:paraId="16203406" w14:textId="6170F933" w:rsidR="00DE105F" w:rsidRPr="00381A14" w:rsidRDefault="00DE105F" w:rsidP="00DE105F">
            <w:pPr>
              <w:jc w:val="left"/>
              <w:rPr>
                <w:szCs w:val="20"/>
              </w:rPr>
            </w:pPr>
            <w:r w:rsidRPr="00381A14">
              <w:rPr>
                <w:szCs w:val="20"/>
              </w:rPr>
              <w:t>6.078</w:t>
            </w:r>
          </w:p>
        </w:tc>
        <w:tc>
          <w:tcPr>
            <w:tcW w:w="827" w:type="dxa"/>
            <w:vAlign w:val="center"/>
          </w:tcPr>
          <w:p w14:paraId="189888B2" w14:textId="7F3B0448" w:rsidR="00DE105F" w:rsidRPr="00381A14" w:rsidRDefault="00DE105F" w:rsidP="00DE105F">
            <w:pPr>
              <w:jc w:val="left"/>
              <w:rPr>
                <w:szCs w:val="20"/>
              </w:rPr>
            </w:pPr>
            <w:r w:rsidRPr="00381A14">
              <w:rPr>
                <w:szCs w:val="20"/>
              </w:rPr>
              <w:t>9.843</w:t>
            </w:r>
          </w:p>
        </w:tc>
        <w:tc>
          <w:tcPr>
            <w:tcW w:w="827" w:type="dxa"/>
            <w:vAlign w:val="center"/>
          </w:tcPr>
          <w:p w14:paraId="2EC0CB83" w14:textId="78521020" w:rsidR="00DE105F" w:rsidRPr="00381A14" w:rsidRDefault="00DE105F" w:rsidP="00DE105F">
            <w:pPr>
              <w:jc w:val="left"/>
              <w:rPr>
                <w:szCs w:val="20"/>
              </w:rPr>
            </w:pPr>
            <w:r w:rsidRPr="00381A14">
              <w:rPr>
                <w:szCs w:val="20"/>
              </w:rPr>
              <w:t>9.843</w:t>
            </w:r>
          </w:p>
        </w:tc>
        <w:tc>
          <w:tcPr>
            <w:tcW w:w="827" w:type="dxa"/>
            <w:vAlign w:val="center"/>
          </w:tcPr>
          <w:p w14:paraId="354C38EE" w14:textId="06663425" w:rsidR="00DE105F" w:rsidRPr="00381A14" w:rsidRDefault="00DE105F" w:rsidP="00DE105F">
            <w:pPr>
              <w:jc w:val="left"/>
              <w:rPr>
                <w:szCs w:val="20"/>
              </w:rPr>
            </w:pPr>
            <w:r w:rsidRPr="00381A14">
              <w:rPr>
                <w:szCs w:val="20"/>
              </w:rPr>
              <w:t>9.843</w:t>
            </w:r>
          </w:p>
        </w:tc>
        <w:tc>
          <w:tcPr>
            <w:tcW w:w="827" w:type="dxa"/>
          </w:tcPr>
          <w:p w14:paraId="4861D1A5" w14:textId="3F92C49A" w:rsidR="00DE105F" w:rsidRPr="00381A14" w:rsidRDefault="00DE105F" w:rsidP="00DE105F">
            <w:pPr>
              <w:jc w:val="left"/>
              <w:rPr>
                <w:szCs w:val="20"/>
              </w:rPr>
            </w:pPr>
            <w:r w:rsidRPr="00381A14">
              <w:rPr>
                <w:szCs w:val="20"/>
              </w:rPr>
              <w:t>5.871</w:t>
            </w:r>
          </w:p>
        </w:tc>
      </w:tr>
      <w:tr w:rsidR="00DE105F" w:rsidRPr="00381A14" w14:paraId="7B1C325B" w14:textId="6BB47B3C" w:rsidTr="002F2FA4">
        <w:trPr>
          <w:trHeight w:val="144"/>
        </w:trPr>
        <w:tc>
          <w:tcPr>
            <w:tcW w:w="1413" w:type="dxa"/>
            <w:vMerge/>
            <w:shd w:val="clear" w:color="auto" w:fill="E7E6E6" w:themeFill="background2"/>
            <w:vAlign w:val="center"/>
          </w:tcPr>
          <w:p w14:paraId="5D83DDAB" w14:textId="77777777" w:rsidR="00DE105F" w:rsidRPr="00381A14" w:rsidRDefault="00DE105F" w:rsidP="00DE105F">
            <w:pPr>
              <w:jc w:val="left"/>
              <w:rPr>
                <w:szCs w:val="20"/>
              </w:rPr>
            </w:pPr>
          </w:p>
        </w:tc>
        <w:tc>
          <w:tcPr>
            <w:tcW w:w="1276" w:type="dxa"/>
            <w:vMerge/>
            <w:shd w:val="clear" w:color="auto" w:fill="E7E6E6" w:themeFill="background2"/>
            <w:vAlign w:val="center"/>
          </w:tcPr>
          <w:p w14:paraId="26DBE0A2" w14:textId="77777777" w:rsidR="00DE105F" w:rsidRPr="00381A14" w:rsidRDefault="00DE105F" w:rsidP="00DE105F">
            <w:pPr>
              <w:jc w:val="left"/>
              <w:rPr>
                <w:szCs w:val="20"/>
              </w:rPr>
            </w:pPr>
          </w:p>
        </w:tc>
        <w:tc>
          <w:tcPr>
            <w:tcW w:w="992" w:type="dxa"/>
            <w:shd w:val="clear" w:color="auto" w:fill="E7E6E6" w:themeFill="background2"/>
            <w:vAlign w:val="center"/>
          </w:tcPr>
          <w:p w14:paraId="5C4575D3" w14:textId="06301D6C" w:rsidR="00DE105F" w:rsidRPr="00381A14" w:rsidRDefault="00DE105F" w:rsidP="00DE105F">
            <w:pPr>
              <w:jc w:val="left"/>
              <w:rPr>
                <w:szCs w:val="20"/>
              </w:rPr>
            </w:pPr>
            <w:r w:rsidRPr="00381A14">
              <w:rPr>
                <w:rFonts w:hint="eastAsia"/>
                <w:szCs w:val="20"/>
              </w:rPr>
              <w:t>N</w:t>
            </w:r>
            <w:r w:rsidRPr="00381A14">
              <w:rPr>
                <w:szCs w:val="20"/>
              </w:rPr>
              <w:t>ormal</w:t>
            </w:r>
          </w:p>
        </w:tc>
        <w:tc>
          <w:tcPr>
            <w:tcW w:w="826" w:type="dxa"/>
            <w:vAlign w:val="center"/>
          </w:tcPr>
          <w:p w14:paraId="6FC60AB9" w14:textId="0B24BC99" w:rsidR="00DE105F" w:rsidRPr="00381A14" w:rsidRDefault="00DE105F" w:rsidP="00DE105F">
            <w:pPr>
              <w:jc w:val="left"/>
              <w:rPr>
                <w:szCs w:val="20"/>
              </w:rPr>
            </w:pPr>
            <w:r w:rsidRPr="00381A14">
              <w:rPr>
                <w:szCs w:val="20"/>
              </w:rPr>
              <w:t>8.827</w:t>
            </w:r>
          </w:p>
        </w:tc>
        <w:tc>
          <w:tcPr>
            <w:tcW w:w="827" w:type="dxa"/>
            <w:vAlign w:val="center"/>
          </w:tcPr>
          <w:p w14:paraId="1B964AB4" w14:textId="29D4B2A8" w:rsidR="00DE105F" w:rsidRPr="00381A14" w:rsidRDefault="00DE105F" w:rsidP="00DE105F">
            <w:pPr>
              <w:jc w:val="left"/>
              <w:rPr>
                <w:szCs w:val="20"/>
              </w:rPr>
            </w:pPr>
            <w:r w:rsidRPr="00381A14">
              <w:rPr>
                <w:szCs w:val="20"/>
              </w:rPr>
              <w:t>8.827</w:t>
            </w:r>
          </w:p>
        </w:tc>
        <w:tc>
          <w:tcPr>
            <w:tcW w:w="827" w:type="dxa"/>
            <w:vAlign w:val="center"/>
          </w:tcPr>
          <w:p w14:paraId="6FBC99A7" w14:textId="1C2790B3" w:rsidR="00DE105F" w:rsidRPr="00381A14" w:rsidRDefault="00DE105F" w:rsidP="00DE105F">
            <w:pPr>
              <w:jc w:val="left"/>
              <w:rPr>
                <w:szCs w:val="20"/>
              </w:rPr>
            </w:pPr>
            <w:r w:rsidRPr="00381A14">
              <w:rPr>
                <w:szCs w:val="20"/>
              </w:rPr>
              <w:t>8.827</w:t>
            </w:r>
          </w:p>
        </w:tc>
        <w:tc>
          <w:tcPr>
            <w:tcW w:w="827" w:type="dxa"/>
          </w:tcPr>
          <w:p w14:paraId="18E52E58" w14:textId="116D3A59" w:rsidR="00DE105F" w:rsidRPr="00381A14" w:rsidRDefault="00DE105F" w:rsidP="00DE105F">
            <w:pPr>
              <w:jc w:val="left"/>
              <w:rPr>
                <w:szCs w:val="20"/>
              </w:rPr>
            </w:pPr>
            <w:r w:rsidRPr="00381A14">
              <w:rPr>
                <w:szCs w:val="20"/>
              </w:rPr>
              <w:t>0.526</w:t>
            </w:r>
          </w:p>
        </w:tc>
        <w:tc>
          <w:tcPr>
            <w:tcW w:w="827" w:type="dxa"/>
            <w:vAlign w:val="center"/>
          </w:tcPr>
          <w:p w14:paraId="315F99B3" w14:textId="2C141137" w:rsidR="00DE105F" w:rsidRPr="00381A14" w:rsidRDefault="00DE105F" w:rsidP="00DE105F">
            <w:pPr>
              <w:jc w:val="left"/>
              <w:rPr>
                <w:szCs w:val="20"/>
              </w:rPr>
            </w:pPr>
            <w:r w:rsidRPr="00381A14">
              <w:rPr>
                <w:szCs w:val="20"/>
              </w:rPr>
              <w:t>9.094</w:t>
            </w:r>
          </w:p>
        </w:tc>
        <w:tc>
          <w:tcPr>
            <w:tcW w:w="827" w:type="dxa"/>
            <w:vAlign w:val="center"/>
          </w:tcPr>
          <w:p w14:paraId="3B982F96" w14:textId="120A0B7B" w:rsidR="00DE105F" w:rsidRPr="00381A14" w:rsidRDefault="00DE105F" w:rsidP="00DE105F">
            <w:pPr>
              <w:jc w:val="left"/>
              <w:rPr>
                <w:szCs w:val="20"/>
              </w:rPr>
            </w:pPr>
            <w:r w:rsidRPr="00381A14">
              <w:rPr>
                <w:szCs w:val="20"/>
              </w:rPr>
              <w:t>9.094</w:t>
            </w:r>
          </w:p>
        </w:tc>
        <w:tc>
          <w:tcPr>
            <w:tcW w:w="826" w:type="dxa"/>
            <w:vAlign w:val="center"/>
          </w:tcPr>
          <w:p w14:paraId="586652E0" w14:textId="56E88952" w:rsidR="00DE105F" w:rsidRPr="00381A14" w:rsidRDefault="00DE105F" w:rsidP="00DE105F">
            <w:pPr>
              <w:jc w:val="left"/>
              <w:rPr>
                <w:szCs w:val="20"/>
              </w:rPr>
            </w:pPr>
            <w:r w:rsidRPr="00381A14">
              <w:rPr>
                <w:szCs w:val="20"/>
              </w:rPr>
              <w:t>9.094</w:t>
            </w:r>
          </w:p>
        </w:tc>
        <w:tc>
          <w:tcPr>
            <w:tcW w:w="827" w:type="dxa"/>
          </w:tcPr>
          <w:p w14:paraId="6750D27E" w14:textId="4615013A" w:rsidR="00DE105F" w:rsidRPr="00381A14" w:rsidRDefault="00DE105F" w:rsidP="00DE105F">
            <w:pPr>
              <w:jc w:val="left"/>
              <w:rPr>
                <w:szCs w:val="20"/>
              </w:rPr>
            </w:pPr>
            <w:r w:rsidRPr="00381A14">
              <w:rPr>
                <w:szCs w:val="20"/>
              </w:rPr>
              <w:t>0.801</w:t>
            </w:r>
          </w:p>
        </w:tc>
        <w:tc>
          <w:tcPr>
            <w:tcW w:w="827" w:type="dxa"/>
            <w:vAlign w:val="center"/>
          </w:tcPr>
          <w:p w14:paraId="68863CDB" w14:textId="6C7889F1" w:rsidR="00DE105F" w:rsidRPr="00381A14" w:rsidRDefault="00DE105F" w:rsidP="00DE105F">
            <w:pPr>
              <w:jc w:val="left"/>
              <w:rPr>
                <w:szCs w:val="20"/>
              </w:rPr>
            </w:pPr>
            <w:r w:rsidRPr="00381A14">
              <w:rPr>
                <w:szCs w:val="20"/>
              </w:rPr>
              <w:t>9.02</w:t>
            </w:r>
          </w:p>
        </w:tc>
        <w:tc>
          <w:tcPr>
            <w:tcW w:w="827" w:type="dxa"/>
            <w:vAlign w:val="center"/>
          </w:tcPr>
          <w:p w14:paraId="00D98377" w14:textId="51DC0CC8" w:rsidR="00DE105F" w:rsidRPr="00381A14" w:rsidRDefault="00DE105F" w:rsidP="00DE105F">
            <w:pPr>
              <w:jc w:val="left"/>
              <w:rPr>
                <w:szCs w:val="20"/>
              </w:rPr>
            </w:pPr>
            <w:r w:rsidRPr="00381A14">
              <w:rPr>
                <w:szCs w:val="20"/>
              </w:rPr>
              <w:t>9.02</w:t>
            </w:r>
          </w:p>
        </w:tc>
        <w:tc>
          <w:tcPr>
            <w:tcW w:w="827" w:type="dxa"/>
            <w:vAlign w:val="center"/>
          </w:tcPr>
          <w:p w14:paraId="339520E8" w14:textId="7DE206D1" w:rsidR="00DE105F" w:rsidRPr="00381A14" w:rsidRDefault="00DE105F" w:rsidP="00DE105F">
            <w:pPr>
              <w:jc w:val="left"/>
              <w:rPr>
                <w:szCs w:val="20"/>
              </w:rPr>
            </w:pPr>
            <w:r w:rsidRPr="00381A14">
              <w:rPr>
                <w:szCs w:val="20"/>
              </w:rPr>
              <w:t>9.02</w:t>
            </w:r>
          </w:p>
        </w:tc>
        <w:tc>
          <w:tcPr>
            <w:tcW w:w="827" w:type="dxa"/>
          </w:tcPr>
          <w:p w14:paraId="05E893E7" w14:textId="61D48329" w:rsidR="00DE105F" w:rsidRPr="00381A14" w:rsidRDefault="00DE105F" w:rsidP="00DE105F">
            <w:pPr>
              <w:jc w:val="left"/>
              <w:rPr>
                <w:szCs w:val="20"/>
              </w:rPr>
            </w:pPr>
            <w:r w:rsidRPr="00381A14">
              <w:rPr>
                <w:szCs w:val="20"/>
              </w:rPr>
              <w:t>0.606</w:t>
            </w:r>
          </w:p>
        </w:tc>
      </w:tr>
      <w:tr w:rsidR="00DE105F" w:rsidRPr="00381A14" w14:paraId="320EF09B" w14:textId="467EB5FF" w:rsidTr="002F2FA4">
        <w:trPr>
          <w:trHeight w:val="288"/>
        </w:trPr>
        <w:tc>
          <w:tcPr>
            <w:tcW w:w="1413" w:type="dxa"/>
            <w:vMerge w:val="restart"/>
            <w:shd w:val="clear" w:color="auto" w:fill="E7E6E6" w:themeFill="background2"/>
            <w:vAlign w:val="center"/>
          </w:tcPr>
          <w:p w14:paraId="5C4614C0" w14:textId="11DAB07C" w:rsidR="00DE105F" w:rsidRPr="00381A14" w:rsidRDefault="00DE105F" w:rsidP="00DE105F">
            <w:pPr>
              <w:jc w:val="left"/>
              <w:rPr>
                <w:szCs w:val="20"/>
              </w:rPr>
            </w:pPr>
            <w:r w:rsidRPr="00381A14">
              <w:rPr>
                <w:szCs w:val="20"/>
              </w:rPr>
              <w:t>CID_RCOFF_GON</w:t>
            </w:r>
          </w:p>
        </w:tc>
        <w:tc>
          <w:tcPr>
            <w:tcW w:w="1276" w:type="dxa"/>
            <w:vMerge w:val="restart"/>
            <w:shd w:val="clear" w:color="auto" w:fill="E7E6E6" w:themeFill="background2"/>
            <w:vAlign w:val="center"/>
          </w:tcPr>
          <w:p w14:paraId="0796F56D" w14:textId="1A8A3130" w:rsidR="00DE105F" w:rsidRPr="00381A14" w:rsidRDefault="00DE105F" w:rsidP="00DE105F">
            <w:pPr>
              <w:jc w:val="left"/>
              <w:rPr>
                <w:szCs w:val="20"/>
              </w:rPr>
            </w:pPr>
            <w:r w:rsidRPr="00381A14">
              <w:rPr>
                <w:szCs w:val="20"/>
              </w:rPr>
              <w:t>Feature Size</w:t>
            </w:r>
          </w:p>
        </w:tc>
        <w:tc>
          <w:tcPr>
            <w:tcW w:w="992" w:type="dxa"/>
            <w:shd w:val="clear" w:color="auto" w:fill="E7E6E6" w:themeFill="background2"/>
            <w:vAlign w:val="center"/>
          </w:tcPr>
          <w:p w14:paraId="45520ABF" w14:textId="4F188041" w:rsidR="00DE105F" w:rsidRPr="00381A14" w:rsidRDefault="00DE105F" w:rsidP="00DE105F">
            <w:pPr>
              <w:jc w:val="left"/>
              <w:rPr>
                <w:szCs w:val="20"/>
              </w:rPr>
            </w:pPr>
            <w:r w:rsidRPr="00381A14">
              <w:rPr>
                <w:rFonts w:hint="eastAsia"/>
                <w:szCs w:val="20"/>
              </w:rPr>
              <w:t>A</w:t>
            </w:r>
            <w:r w:rsidRPr="00381A14">
              <w:rPr>
                <w:szCs w:val="20"/>
              </w:rPr>
              <w:t>ttack</w:t>
            </w:r>
          </w:p>
        </w:tc>
        <w:tc>
          <w:tcPr>
            <w:tcW w:w="826" w:type="dxa"/>
            <w:vAlign w:val="center"/>
          </w:tcPr>
          <w:p w14:paraId="77732B68" w14:textId="39BCF687" w:rsidR="00DE105F" w:rsidRPr="00381A14" w:rsidRDefault="00DE105F" w:rsidP="00DE105F">
            <w:pPr>
              <w:jc w:val="left"/>
              <w:rPr>
                <w:szCs w:val="20"/>
              </w:rPr>
            </w:pPr>
            <w:r w:rsidRPr="00381A14">
              <w:rPr>
                <w:szCs w:val="20"/>
              </w:rPr>
              <w:t>255</w:t>
            </w:r>
          </w:p>
        </w:tc>
        <w:tc>
          <w:tcPr>
            <w:tcW w:w="827" w:type="dxa"/>
            <w:vAlign w:val="center"/>
          </w:tcPr>
          <w:p w14:paraId="185535CF" w14:textId="5E820D6A" w:rsidR="00DE105F" w:rsidRPr="00381A14" w:rsidRDefault="00DE105F" w:rsidP="00DE105F">
            <w:pPr>
              <w:jc w:val="left"/>
              <w:rPr>
                <w:szCs w:val="20"/>
              </w:rPr>
            </w:pPr>
            <w:r w:rsidRPr="00381A14">
              <w:rPr>
                <w:szCs w:val="20"/>
              </w:rPr>
              <w:t>255</w:t>
            </w:r>
          </w:p>
        </w:tc>
        <w:tc>
          <w:tcPr>
            <w:tcW w:w="827" w:type="dxa"/>
            <w:vAlign w:val="center"/>
          </w:tcPr>
          <w:p w14:paraId="17FE17F3" w14:textId="07C1AA2C" w:rsidR="00DE105F" w:rsidRPr="00381A14" w:rsidRDefault="00DE105F" w:rsidP="00DE105F">
            <w:pPr>
              <w:jc w:val="left"/>
              <w:rPr>
                <w:szCs w:val="20"/>
              </w:rPr>
            </w:pPr>
            <w:r w:rsidRPr="00381A14">
              <w:rPr>
                <w:szCs w:val="20"/>
              </w:rPr>
              <w:t>255</w:t>
            </w:r>
          </w:p>
        </w:tc>
        <w:tc>
          <w:tcPr>
            <w:tcW w:w="827" w:type="dxa"/>
          </w:tcPr>
          <w:p w14:paraId="5DD0888E" w14:textId="37DCA1E7" w:rsidR="00DE105F" w:rsidRPr="00381A14" w:rsidRDefault="00C33879" w:rsidP="00DE105F">
            <w:pPr>
              <w:jc w:val="left"/>
              <w:rPr>
                <w:szCs w:val="20"/>
              </w:rPr>
            </w:pPr>
            <w:r w:rsidRPr="00381A14">
              <w:rPr>
                <w:szCs w:val="20"/>
              </w:rPr>
              <w:t>231</w:t>
            </w:r>
          </w:p>
        </w:tc>
        <w:tc>
          <w:tcPr>
            <w:tcW w:w="827" w:type="dxa"/>
            <w:vAlign w:val="center"/>
          </w:tcPr>
          <w:p w14:paraId="09E97F47" w14:textId="2B2FA4C3" w:rsidR="00DE105F" w:rsidRPr="00381A14" w:rsidRDefault="00DE105F" w:rsidP="00DE105F">
            <w:pPr>
              <w:jc w:val="left"/>
              <w:rPr>
                <w:szCs w:val="20"/>
              </w:rPr>
            </w:pPr>
            <w:r w:rsidRPr="00381A14">
              <w:rPr>
                <w:szCs w:val="20"/>
              </w:rPr>
              <w:t>282</w:t>
            </w:r>
          </w:p>
        </w:tc>
        <w:tc>
          <w:tcPr>
            <w:tcW w:w="827" w:type="dxa"/>
            <w:vAlign w:val="center"/>
          </w:tcPr>
          <w:p w14:paraId="5DC46A88" w14:textId="7C0A39EE" w:rsidR="00DE105F" w:rsidRPr="00381A14" w:rsidRDefault="00DE105F" w:rsidP="00DE105F">
            <w:pPr>
              <w:jc w:val="left"/>
              <w:rPr>
                <w:szCs w:val="20"/>
              </w:rPr>
            </w:pPr>
            <w:r w:rsidRPr="00381A14">
              <w:rPr>
                <w:szCs w:val="20"/>
              </w:rPr>
              <w:t>282</w:t>
            </w:r>
          </w:p>
        </w:tc>
        <w:tc>
          <w:tcPr>
            <w:tcW w:w="826" w:type="dxa"/>
            <w:vAlign w:val="center"/>
          </w:tcPr>
          <w:p w14:paraId="5337D5E5" w14:textId="360DB244" w:rsidR="00DE105F" w:rsidRPr="00381A14" w:rsidRDefault="00DE105F" w:rsidP="00DE105F">
            <w:pPr>
              <w:jc w:val="left"/>
              <w:rPr>
                <w:szCs w:val="20"/>
              </w:rPr>
            </w:pPr>
            <w:r w:rsidRPr="00381A14">
              <w:rPr>
                <w:szCs w:val="20"/>
              </w:rPr>
              <w:t>282</w:t>
            </w:r>
          </w:p>
        </w:tc>
        <w:tc>
          <w:tcPr>
            <w:tcW w:w="827" w:type="dxa"/>
          </w:tcPr>
          <w:p w14:paraId="251410E1" w14:textId="6DC442AA" w:rsidR="00DE105F" w:rsidRPr="00381A14" w:rsidRDefault="00C33879" w:rsidP="00DE105F">
            <w:pPr>
              <w:jc w:val="left"/>
              <w:rPr>
                <w:szCs w:val="20"/>
              </w:rPr>
            </w:pPr>
            <w:r w:rsidRPr="00381A14">
              <w:rPr>
                <w:szCs w:val="20"/>
              </w:rPr>
              <w:t>324</w:t>
            </w:r>
          </w:p>
        </w:tc>
        <w:tc>
          <w:tcPr>
            <w:tcW w:w="827" w:type="dxa"/>
            <w:vAlign w:val="center"/>
          </w:tcPr>
          <w:p w14:paraId="2015A103" w14:textId="22A81400" w:rsidR="00DE105F" w:rsidRPr="00381A14" w:rsidRDefault="00DE105F" w:rsidP="00DE105F">
            <w:pPr>
              <w:jc w:val="left"/>
              <w:rPr>
                <w:szCs w:val="20"/>
              </w:rPr>
            </w:pPr>
            <w:r w:rsidRPr="00381A14">
              <w:rPr>
                <w:szCs w:val="20"/>
              </w:rPr>
              <w:t>260</w:t>
            </w:r>
          </w:p>
        </w:tc>
        <w:tc>
          <w:tcPr>
            <w:tcW w:w="827" w:type="dxa"/>
            <w:vAlign w:val="center"/>
          </w:tcPr>
          <w:p w14:paraId="78CEBC5D" w14:textId="0B063AD2" w:rsidR="00DE105F" w:rsidRPr="00381A14" w:rsidRDefault="00DE105F" w:rsidP="00DE105F">
            <w:pPr>
              <w:jc w:val="left"/>
              <w:rPr>
                <w:szCs w:val="20"/>
              </w:rPr>
            </w:pPr>
            <w:r w:rsidRPr="00381A14">
              <w:rPr>
                <w:szCs w:val="20"/>
              </w:rPr>
              <w:t>260</w:t>
            </w:r>
          </w:p>
        </w:tc>
        <w:tc>
          <w:tcPr>
            <w:tcW w:w="827" w:type="dxa"/>
            <w:vAlign w:val="center"/>
          </w:tcPr>
          <w:p w14:paraId="2E1D388B" w14:textId="22EF359F" w:rsidR="00DE105F" w:rsidRPr="00381A14" w:rsidRDefault="00DE105F" w:rsidP="00DE105F">
            <w:pPr>
              <w:jc w:val="left"/>
              <w:rPr>
                <w:szCs w:val="20"/>
              </w:rPr>
            </w:pPr>
            <w:r w:rsidRPr="00381A14">
              <w:rPr>
                <w:szCs w:val="20"/>
              </w:rPr>
              <w:t>260</w:t>
            </w:r>
          </w:p>
        </w:tc>
        <w:tc>
          <w:tcPr>
            <w:tcW w:w="827" w:type="dxa"/>
          </w:tcPr>
          <w:p w14:paraId="0618D081" w14:textId="7CA7A292" w:rsidR="00DE105F" w:rsidRPr="00381A14" w:rsidRDefault="00D73B5C" w:rsidP="00DE105F">
            <w:pPr>
              <w:jc w:val="left"/>
              <w:rPr>
                <w:szCs w:val="20"/>
              </w:rPr>
            </w:pPr>
            <w:r w:rsidRPr="00381A14">
              <w:rPr>
                <w:szCs w:val="20"/>
              </w:rPr>
              <w:t>253</w:t>
            </w:r>
          </w:p>
        </w:tc>
      </w:tr>
      <w:tr w:rsidR="00DE105F" w:rsidRPr="00381A14" w14:paraId="122D1861" w14:textId="0103A8AD" w:rsidTr="002F2FA4">
        <w:trPr>
          <w:trHeight w:val="288"/>
        </w:trPr>
        <w:tc>
          <w:tcPr>
            <w:tcW w:w="1413" w:type="dxa"/>
            <w:vMerge/>
            <w:shd w:val="clear" w:color="auto" w:fill="E7E6E6" w:themeFill="background2"/>
            <w:vAlign w:val="center"/>
          </w:tcPr>
          <w:p w14:paraId="186CEE11" w14:textId="77777777" w:rsidR="00DE105F" w:rsidRPr="00381A14" w:rsidRDefault="00DE105F" w:rsidP="00DE105F">
            <w:pPr>
              <w:jc w:val="left"/>
              <w:rPr>
                <w:szCs w:val="20"/>
              </w:rPr>
            </w:pPr>
          </w:p>
        </w:tc>
        <w:tc>
          <w:tcPr>
            <w:tcW w:w="1276" w:type="dxa"/>
            <w:vMerge/>
            <w:shd w:val="clear" w:color="auto" w:fill="E7E6E6" w:themeFill="background2"/>
            <w:vAlign w:val="center"/>
          </w:tcPr>
          <w:p w14:paraId="25F5C22B" w14:textId="77777777" w:rsidR="00DE105F" w:rsidRPr="00381A14" w:rsidRDefault="00DE105F" w:rsidP="00DE105F">
            <w:pPr>
              <w:jc w:val="left"/>
              <w:rPr>
                <w:szCs w:val="20"/>
              </w:rPr>
            </w:pPr>
          </w:p>
        </w:tc>
        <w:tc>
          <w:tcPr>
            <w:tcW w:w="992" w:type="dxa"/>
            <w:shd w:val="clear" w:color="auto" w:fill="E7E6E6" w:themeFill="background2"/>
            <w:vAlign w:val="center"/>
          </w:tcPr>
          <w:p w14:paraId="6026A3BE" w14:textId="79FD2310" w:rsidR="00DE105F" w:rsidRPr="00381A14" w:rsidRDefault="00DE105F" w:rsidP="00DE105F">
            <w:pPr>
              <w:jc w:val="left"/>
              <w:rPr>
                <w:szCs w:val="20"/>
              </w:rPr>
            </w:pPr>
            <w:r w:rsidRPr="00381A14">
              <w:rPr>
                <w:rFonts w:hint="eastAsia"/>
                <w:szCs w:val="20"/>
              </w:rPr>
              <w:t>N</w:t>
            </w:r>
            <w:r w:rsidRPr="00381A14">
              <w:rPr>
                <w:szCs w:val="20"/>
              </w:rPr>
              <w:t>ormal</w:t>
            </w:r>
          </w:p>
        </w:tc>
        <w:tc>
          <w:tcPr>
            <w:tcW w:w="826" w:type="dxa"/>
            <w:vAlign w:val="center"/>
          </w:tcPr>
          <w:p w14:paraId="45648BBC" w14:textId="548E00BC" w:rsidR="00DE105F" w:rsidRPr="00381A14" w:rsidRDefault="00DE105F" w:rsidP="00DE105F">
            <w:pPr>
              <w:jc w:val="left"/>
              <w:rPr>
                <w:szCs w:val="20"/>
              </w:rPr>
            </w:pPr>
            <w:r w:rsidRPr="00381A14">
              <w:rPr>
                <w:szCs w:val="20"/>
              </w:rPr>
              <w:t>434</w:t>
            </w:r>
          </w:p>
        </w:tc>
        <w:tc>
          <w:tcPr>
            <w:tcW w:w="827" w:type="dxa"/>
            <w:vAlign w:val="center"/>
          </w:tcPr>
          <w:p w14:paraId="3D5191B9" w14:textId="3ED37FE6" w:rsidR="00DE105F" w:rsidRPr="00381A14" w:rsidRDefault="00DE105F" w:rsidP="00DE105F">
            <w:pPr>
              <w:jc w:val="left"/>
              <w:rPr>
                <w:szCs w:val="20"/>
              </w:rPr>
            </w:pPr>
            <w:r w:rsidRPr="00381A14">
              <w:rPr>
                <w:szCs w:val="20"/>
              </w:rPr>
              <w:t>434</w:t>
            </w:r>
          </w:p>
        </w:tc>
        <w:tc>
          <w:tcPr>
            <w:tcW w:w="827" w:type="dxa"/>
            <w:vAlign w:val="center"/>
          </w:tcPr>
          <w:p w14:paraId="7D504BA8" w14:textId="179DEE4D" w:rsidR="00DE105F" w:rsidRPr="00381A14" w:rsidRDefault="00DE105F" w:rsidP="00DE105F">
            <w:pPr>
              <w:jc w:val="left"/>
              <w:rPr>
                <w:szCs w:val="20"/>
              </w:rPr>
            </w:pPr>
            <w:r w:rsidRPr="00381A14">
              <w:rPr>
                <w:szCs w:val="20"/>
              </w:rPr>
              <w:t>434</w:t>
            </w:r>
          </w:p>
        </w:tc>
        <w:tc>
          <w:tcPr>
            <w:tcW w:w="827" w:type="dxa"/>
          </w:tcPr>
          <w:p w14:paraId="20F59972" w14:textId="49F308ED" w:rsidR="00DE105F" w:rsidRPr="00381A14" w:rsidRDefault="00C33879" w:rsidP="00DE105F">
            <w:pPr>
              <w:jc w:val="left"/>
              <w:rPr>
                <w:szCs w:val="20"/>
              </w:rPr>
            </w:pPr>
            <w:r w:rsidRPr="00381A14">
              <w:rPr>
                <w:szCs w:val="20"/>
              </w:rPr>
              <w:t>213</w:t>
            </w:r>
          </w:p>
        </w:tc>
        <w:tc>
          <w:tcPr>
            <w:tcW w:w="827" w:type="dxa"/>
            <w:vAlign w:val="center"/>
          </w:tcPr>
          <w:p w14:paraId="0C7369FD" w14:textId="2413A6E0" w:rsidR="00DE105F" w:rsidRPr="00381A14" w:rsidRDefault="00DE105F" w:rsidP="00DE105F">
            <w:pPr>
              <w:jc w:val="left"/>
              <w:rPr>
                <w:szCs w:val="20"/>
              </w:rPr>
            </w:pPr>
            <w:r w:rsidRPr="00381A14">
              <w:rPr>
                <w:szCs w:val="20"/>
              </w:rPr>
              <w:t>497</w:t>
            </w:r>
          </w:p>
        </w:tc>
        <w:tc>
          <w:tcPr>
            <w:tcW w:w="827" w:type="dxa"/>
            <w:vAlign w:val="center"/>
          </w:tcPr>
          <w:p w14:paraId="42B5CF6C" w14:textId="7AAD2318" w:rsidR="00DE105F" w:rsidRPr="00381A14" w:rsidRDefault="00DE105F" w:rsidP="00DE105F">
            <w:pPr>
              <w:jc w:val="left"/>
              <w:rPr>
                <w:szCs w:val="20"/>
              </w:rPr>
            </w:pPr>
            <w:r w:rsidRPr="00381A14">
              <w:rPr>
                <w:szCs w:val="20"/>
              </w:rPr>
              <w:t>497</w:t>
            </w:r>
          </w:p>
        </w:tc>
        <w:tc>
          <w:tcPr>
            <w:tcW w:w="826" w:type="dxa"/>
            <w:vAlign w:val="center"/>
          </w:tcPr>
          <w:p w14:paraId="53E34B22" w14:textId="399ED03B" w:rsidR="00DE105F" w:rsidRPr="00381A14" w:rsidRDefault="00DE105F" w:rsidP="00DE105F">
            <w:pPr>
              <w:jc w:val="left"/>
              <w:rPr>
                <w:szCs w:val="20"/>
              </w:rPr>
            </w:pPr>
            <w:r w:rsidRPr="00381A14">
              <w:rPr>
                <w:szCs w:val="20"/>
              </w:rPr>
              <w:t>497</w:t>
            </w:r>
          </w:p>
        </w:tc>
        <w:tc>
          <w:tcPr>
            <w:tcW w:w="827" w:type="dxa"/>
          </w:tcPr>
          <w:p w14:paraId="3D7B2699" w14:textId="06487990" w:rsidR="00DE105F" w:rsidRPr="00381A14" w:rsidRDefault="00C33879" w:rsidP="00DE105F">
            <w:pPr>
              <w:jc w:val="left"/>
              <w:rPr>
                <w:szCs w:val="20"/>
              </w:rPr>
            </w:pPr>
            <w:r w:rsidRPr="00381A14">
              <w:rPr>
                <w:szCs w:val="20"/>
              </w:rPr>
              <w:t>324</w:t>
            </w:r>
          </w:p>
        </w:tc>
        <w:tc>
          <w:tcPr>
            <w:tcW w:w="827" w:type="dxa"/>
            <w:vAlign w:val="center"/>
          </w:tcPr>
          <w:p w14:paraId="51C63C94" w14:textId="0DD84927" w:rsidR="00DE105F" w:rsidRPr="00381A14" w:rsidRDefault="00DE105F" w:rsidP="00DE105F">
            <w:pPr>
              <w:jc w:val="left"/>
              <w:rPr>
                <w:szCs w:val="20"/>
              </w:rPr>
            </w:pPr>
            <w:r w:rsidRPr="00381A14">
              <w:rPr>
                <w:szCs w:val="20"/>
              </w:rPr>
              <w:t>459</w:t>
            </w:r>
          </w:p>
        </w:tc>
        <w:tc>
          <w:tcPr>
            <w:tcW w:w="827" w:type="dxa"/>
            <w:vAlign w:val="center"/>
          </w:tcPr>
          <w:p w14:paraId="3D0EE2D1" w14:textId="481DAD60" w:rsidR="00DE105F" w:rsidRPr="00381A14" w:rsidRDefault="00DE105F" w:rsidP="00DE105F">
            <w:pPr>
              <w:jc w:val="left"/>
              <w:rPr>
                <w:szCs w:val="20"/>
              </w:rPr>
            </w:pPr>
            <w:r w:rsidRPr="00381A14">
              <w:rPr>
                <w:szCs w:val="20"/>
              </w:rPr>
              <w:t>459</w:t>
            </w:r>
          </w:p>
        </w:tc>
        <w:tc>
          <w:tcPr>
            <w:tcW w:w="827" w:type="dxa"/>
            <w:vAlign w:val="center"/>
          </w:tcPr>
          <w:p w14:paraId="7F2038B9" w14:textId="4CB7B3BB" w:rsidR="00DE105F" w:rsidRPr="00381A14" w:rsidRDefault="00DE105F" w:rsidP="00DE105F">
            <w:pPr>
              <w:jc w:val="left"/>
              <w:rPr>
                <w:szCs w:val="20"/>
              </w:rPr>
            </w:pPr>
            <w:r w:rsidRPr="00381A14">
              <w:rPr>
                <w:szCs w:val="20"/>
              </w:rPr>
              <w:t>459</w:t>
            </w:r>
          </w:p>
        </w:tc>
        <w:tc>
          <w:tcPr>
            <w:tcW w:w="827" w:type="dxa"/>
          </w:tcPr>
          <w:p w14:paraId="046AB717" w14:textId="23420B29" w:rsidR="00DE105F" w:rsidRPr="00381A14" w:rsidRDefault="00D73B5C" w:rsidP="00DE105F">
            <w:pPr>
              <w:jc w:val="left"/>
              <w:rPr>
                <w:szCs w:val="20"/>
              </w:rPr>
            </w:pPr>
            <w:r w:rsidRPr="00381A14">
              <w:rPr>
                <w:szCs w:val="20"/>
              </w:rPr>
              <w:t>245</w:t>
            </w:r>
          </w:p>
        </w:tc>
      </w:tr>
      <w:tr w:rsidR="00DE105F" w:rsidRPr="00381A14" w14:paraId="3C5D788C" w14:textId="52C4AB2F" w:rsidTr="002F2FA4">
        <w:trPr>
          <w:trHeight w:val="144"/>
        </w:trPr>
        <w:tc>
          <w:tcPr>
            <w:tcW w:w="1413" w:type="dxa"/>
            <w:vMerge/>
            <w:shd w:val="clear" w:color="auto" w:fill="E7E6E6" w:themeFill="background2"/>
            <w:vAlign w:val="center"/>
          </w:tcPr>
          <w:p w14:paraId="0B03BC14" w14:textId="77777777" w:rsidR="00DE105F" w:rsidRPr="00381A14" w:rsidRDefault="00DE105F" w:rsidP="00DE105F">
            <w:pPr>
              <w:jc w:val="left"/>
              <w:rPr>
                <w:szCs w:val="20"/>
              </w:rPr>
            </w:pPr>
          </w:p>
        </w:tc>
        <w:tc>
          <w:tcPr>
            <w:tcW w:w="1276" w:type="dxa"/>
            <w:vMerge w:val="restart"/>
            <w:shd w:val="clear" w:color="auto" w:fill="E7E6E6" w:themeFill="background2"/>
            <w:vAlign w:val="center"/>
          </w:tcPr>
          <w:p w14:paraId="29531526" w14:textId="324420BF" w:rsidR="00DE105F" w:rsidRPr="00381A14" w:rsidRDefault="00DE105F" w:rsidP="00DE105F">
            <w:pPr>
              <w:jc w:val="left"/>
              <w:rPr>
                <w:szCs w:val="20"/>
              </w:rPr>
            </w:pPr>
            <w:r w:rsidRPr="00381A14">
              <w:rPr>
                <w:szCs w:val="20"/>
              </w:rPr>
              <w:t>Sampling Resolution</w:t>
            </w:r>
          </w:p>
        </w:tc>
        <w:tc>
          <w:tcPr>
            <w:tcW w:w="992" w:type="dxa"/>
            <w:shd w:val="clear" w:color="auto" w:fill="E7E6E6" w:themeFill="background2"/>
            <w:vAlign w:val="center"/>
          </w:tcPr>
          <w:p w14:paraId="735F0A06" w14:textId="3D6198B1" w:rsidR="00DE105F" w:rsidRPr="00381A14" w:rsidRDefault="00DE105F" w:rsidP="00DE105F">
            <w:pPr>
              <w:jc w:val="left"/>
              <w:rPr>
                <w:szCs w:val="20"/>
              </w:rPr>
            </w:pPr>
            <w:r w:rsidRPr="00381A14">
              <w:rPr>
                <w:rFonts w:hint="eastAsia"/>
                <w:szCs w:val="20"/>
              </w:rPr>
              <w:t>A</w:t>
            </w:r>
            <w:r w:rsidRPr="00381A14">
              <w:rPr>
                <w:szCs w:val="20"/>
              </w:rPr>
              <w:t>ttack</w:t>
            </w:r>
          </w:p>
        </w:tc>
        <w:tc>
          <w:tcPr>
            <w:tcW w:w="826" w:type="dxa"/>
            <w:vAlign w:val="center"/>
          </w:tcPr>
          <w:p w14:paraId="2010835D" w14:textId="7CCAD9E0" w:rsidR="00DE105F" w:rsidRPr="00381A14" w:rsidRDefault="00DE105F" w:rsidP="00DE105F">
            <w:pPr>
              <w:jc w:val="left"/>
              <w:rPr>
                <w:szCs w:val="20"/>
              </w:rPr>
            </w:pPr>
            <w:r w:rsidRPr="00381A14">
              <w:rPr>
                <w:szCs w:val="20"/>
              </w:rPr>
              <w:t>8.721</w:t>
            </w:r>
          </w:p>
        </w:tc>
        <w:tc>
          <w:tcPr>
            <w:tcW w:w="827" w:type="dxa"/>
            <w:vAlign w:val="center"/>
          </w:tcPr>
          <w:p w14:paraId="348C51F0" w14:textId="61D15167" w:rsidR="00DE105F" w:rsidRPr="00381A14" w:rsidRDefault="00DE105F" w:rsidP="00DE105F">
            <w:pPr>
              <w:jc w:val="left"/>
              <w:rPr>
                <w:szCs w:val="20"/>
              </w:rPr>
            </w:pPr>
            <w:r w:rsidRPr="00381A14">
              <w:rPr>
                <w:szCs w:val="20"/>
              </w:rPr>
              <w:t>8.721</w:t>
            </w:r>
          </w:p>
        </w:tc>
        <w:tc>
          <w:tcPr>
            <w:tcW w:w="827" w:type="dxa"/>
            <w:vAlign w:val="center"/>
          </w:tcPr>
          <w:p w14:paraId="06304526" w14:textId="1DCB95BF" w:rsidR="00DE105F" w:rsidRPr="00381A14" w:rsidRDefault="00DE105F" w:rsidP="00DE105F">
            <w:pPr>
              <w:jc w:val="left"/>
              <w:rPr>
                <w:szCs w:val="20"/>
              </w:rPr>
            </w:pPr>
            <w:r w:rsidRPr="00381A14">
              <w:rPr>
                <w:szCs w:val="20"/>
              </w:rPr>
              <w:t>8.721</w:t>
            </w:r>
          </w:p>
        </w:tc>
        <w:tc>
          <w:tcPr>
            <w:tcW w:w="827" w:type="dxa"/>
          </w:tcPr>
          <w:p w14:paraId="3D838D21" w14:textId="310AA574" w:rsidR="00DE105F" w:rsidRPr="00381A14" w:rsidRDefault="00C33879" w:rsidP="00DE105F">
            <w:pPr>
              <w:jc w:val="left"/>
              <w:rPr>
                <w:szCs w:val="20"/>
              </w:rPr>
            </w:pPr>
            <w:r w:rsidRPr="00381A14">
              <w:rPr>
                <w:szCs w:val="20"/>
              </w:rPr>
              <w:t>7.9</w:t>
            </w:r>
          </w:p>
        </w:tc>
        <w:tc>
          <w:tcPr>
            <w:tcW w:w="827" w:type="dxa"/>
            <w:vAlign w:val="center"/>
          </w:tcPr>
          <w:p w14:paraId="04D977EF" w14:textId="45E00097" w:rsidR="00DE105F" w:rsidRPr="00381A14" w:rsidRDefault="00DE105F" w:rsidP="00DE105F">
            <w:pPr>
              <w:jc w:val="left"/>
              <w:rPr>
                <w:szCs w:val="20"/>
              </w:rPr>
            </w:pPr>
            <w:r w:rsidRPr="00381A14">
              <w:rPr>
                <w:szCs w:val="20"/>
              </w:rPr>
              <w:t>9.644</w:t>
            </w:r>
          </w:p>
        </w:tc>
        <w:tc>
          <w:tcPr>
            <w:tcW w:w="827" w:type="dxa"/>
            <w:vAlign w:val="center"/>
          </w:tcPr>
          <w:p w14:paraId="25DAB6FC" w14:textId="78D70640" w:rsidR="00DE105F" w:rsidRPr="00381A14" w:rsidRDefault="00DE105F" w:rsidP="00DE105F">
            <w:pPr>
              <w:jc w:val="left"/>
              <w:rPr>
                <w:szCs w:val="20"/>
              </w:rPr>
            </w:pPr>
            <w:r w:rsidRPr="00381A14">
              <w:rPr>
                <w:szCs w:val="20"/>
              </w:rPr>
              <w:t>9.644</w:t>
            </w:r>
          </w:p>
        </w:tc>
        <w:tc>
          <w:tcPr>
            <w:tcW w:w="826" w:type="dxa"/>
            <w:vAlign w:val="center"/>
          </w:tcPr>
          <w:p w14:paraId="52AAAD00" w14:textId="487FD976" w:rsidR="00DE105F" w:rsidRPr="00381A14" w:rsidRDefault="00DE105F" w:rsidP="00DE105F">
            <w:pPr>
              <w:jc w:val="left"/>
              <w:rPr>
                <w:szCs w:val="20"/>
              </w:rPr>
            </w:pPr>
            <w:r w:rsidRPr="00381A14">
              <w:rPr>
                <w:szCs w:val="20"/>
              </w:rPr>
              <w:t>9.644</w:t>
            </w:r>
          </w:p>
        </w:tc>
        <w:tc>
          <w:tcPr>
            <w:tcW w:w="827" w:type="dxa"/>
          </w:tcPr>
          <w:p w14:paraId="2AD6A59E" w14:textId="0F4AB2A3" w:rsidR="00DE105F" w:rsidRPr="00381A14" w:rsidRDefault="00C33879" w:rsidP="00DE105F">
            <w:pPr>
              <w:jc w:val="left"/>
              <w:rPr>
                <w:szCs w:val="20"/>
              </w:rPr>
            </w:pPr>
            <w:r w:rsidRPr="00381A14">
              <w:rPr>
                <w:szCs w:val="20"/>
              </w:rPr>
              <w:t>11.081</w:t>
            </w:r>
          </w:p>
        </w:tc>
        <w:tc>
          <w:tcPr>
            <w:tcW w:w="827" w:type="dxa"/>
            <w:vAlign w:val="center"/>
          </w:tcPr>
          <w:p w14:paraId="78BBAF77" w14:textId="3AB41D59" w:rsidR="00DE105F" w:rsidRPr="00381A14" w:rsidRDefault="00DE105F" w:rsidP="00DE105F">
            <w:pPr>
              <w:jc w:val="left"/>
              <w:rPr>
                <w:szCs w:val="20"/>
              </w:rPr>
            </w:pPr>
            <w:r w:rsidRPr="00381A14">
              <w:rPr>
                <w:szCs w:val="20"/>
              </w:rPr>
              <w:t>8.892</w:t>
            </w:r>
          </w:p>
        </w:tc>
        <w:tc>
          <w:tcPr>
            <w:tcW w:w="827" w:type="dxa"/>
            <w:vAlign w:val="center"/>
          </w:tcPr>
          <w:p w14:paraId="53475999" w14:textId="1B4AE792" w:rsidR="00DE105F" w:rsidRPr="00381A14" w:rsidRDefault="00DE105F" w:rsidP="00DE105F">
            <w:pPr>
              <w:jc w:val="left"/>
              <w:rPr>
                <w:szCs w:val="20"/>
              </w:rPr>
            </w:pPr>
            <w:r w:rsidRPr="00381A14">
              <w:rPr>
                <w:szCs w:val="20"/>
              </w:rPr>
              <w:t>8.892</w:t>
            </w:r>
          </w:p>
        </w:tc>
        <w:tc>
          <w:tcPr>
            <w:tcW w:w="827" w:type="dxa"/>
            <w:vAlign w:val="center"/>
          </w:tcPr>
          <w:p w14:paraId="734515AD" w14:textId="7A3D18C4" w:rsidR="00DE105F" w:rsidRPr="00381A14" w:rsidRDefault="00DE105F" w:rsidP="00DE105F">
            <w:pPr>
              <w:jc w:val="left"/>
              <w:rPr>
                <w:szCs w:val="20"/>
              </w:rPr>
            </w:pPr>
            <w:r w:rsidRPr="00381A14">
              <w:rPr>
                <w:szCs w:val="20"/>
              </w:rPr>
              <w:t>8.892</w:t>
            </w:r>
          </w:p>
        </w:tc>
        <w:tc>
          <w:tcPr>
            <w:tcW w:w="827" w:type="dxa"/>
          </w:tcPr>
          <w:p w14:paraId="5DE81BD0" w14:textId="3F3A9F2D" w:rsidR="00DE105F" w:rsidRPr="00381A14" w:rsidRDefault="00D73B5C" w:rsidP="00DE105F">
            <w:pPr>
              <w:jc w:val="left"/>
              <w:rPr>
                <w:szCs w:val="20"/>
              </w:rPr>
            </w:pPr>
            <w:r w:rsidRPr="00381A14">
              <w:rPr>
                <w:szCs w:val="20"/>
              </w:rPr>
              <w:t>8.653</w:t>
            </w:r>
          </w:p>
        </w:tc>
      </w:tr>
      <w:tr w:rsidR="00DE105F" w:rsidRPr="00381A14" w14:paraId="61E9EEE3" w14:textId="2C7FF06D" w:rsidTr="002F2FA4">
        <w:trPr>
          <w:trHeight w:val="144"/>
        </w:trPr>
        <w:tc>
          <w:tcPr>
            <w:tcW w:w="1413" w:type="dxa"/>
            <w:vMerge/>
            <w:shd w:val="clear" w:color="auto" w:fill="E7E6E6" w:themeFill="background2"/>
            <w:vAlign w:val="center"/>
          </w:tcPr>
          <w:p w14:paraId="17F6F8A7" w14:textId="77777777" w:rsidR="00DE105F" w:rsidRPr="00381A14" w:rsidRDefault="00DE105F" w:rsidP="00DE105F">
            <w:pPr>
              <w:jc w:val="left"/>
              <w:rPr>
                <w:szCs w:val="20"/>
              </w:rPr>
            </w:pPr>
          </w:p>
        </w:tc>
        <w:tc>
          <w:tcPr>
            <w:tcW w:w="1276" w:type="dxa"/>
            <w:vMerge/>
            <w:shd w:val="clear" w:color="auto" w:fill="E7E6E6" w:themeFill="background2"/>
            <w:vAlign w:val="center"/>
          </w:tcPr>
          <w:p w14:paraId="78ADCC4C" w14:textId="77777777" w:rsidR="00DE105F" w:rsidRPr="00381A14" w:rsidRDefault="00DE105F" w:rsidP="00DE105F">
            <w:pPr>
              <w:jc w:val="left"/>
              <w:rPr>
                <w:szCs w:val="20"/>
              </w:rPr>
            </w:pPr>
          </w:p>
        </w:tc>
        <w:tc>
          <w:tcPr>
            <w:tcW w:w="992" w:type="dxa"/>
            <w:shd w:val="clear" w:color="auto" w:fill="E7E6E6" w:themeFill="background2"/>
            <w:vAlign w:val="center"/>
          </w:tcPr>
          <w:p w14:paraId="3E837133" w14:textId="642B88ED" w:rsidR="00DE105F" w:rsidRPr="00381A14" w:rsidRDefault="00DE105F" w:rsidP="00DE105F">
            <w:pPr>
              <w:jc w:val="left"/>
              <w:rPr>
                <w:szCs w:val="20"/>
              </w:rPr>
            </w:pPr>
            <w:r w:rsidRPr="00381A14">
              <w:rPr>
                <w:rFonts w:hint="eastAsia"/>
                <w:szCs w:val="20"/>
              </w:rPr>
              <w:t>N</w:t>
            </w:r>
            <w:r w:rsidRPr="00381A14">
              <w:rPr>
                <w:szCs w:val="20"/>
              </w:rPr>
              <w:t>ormal</w:t>
            </w:r>
          </w:p>
        </w:tc>
        <w:tc>
          <w:tcPr>
            <w:tcW w:w="826" w:type="dxa"/>
            <w:vAlign w:val="center"/>
          </w:tcPr>
          <w:p w14:paraId="539A9974" w14:textId="76BD8624" w:rsidR="00DE105F" w:rsidRPr="00381A14" w:rsidRDefault="00DE105F" w:rsidP="00DE105F">
            <w:pPr>
              <w:jc w:val="left"/>
              <w:rPr>
                <w:szCs w:val="20"/>
              </w:rPr>
            </w:pPr>
            <w:r w:rsidRPr="00381A14">
              <w:rPr>
                <w:szCs w:val="20"/>
              </w:rPr>
              <w:t>8.156</w:t>
            </w:r>
          </w:p>
        </w:tc>
        <w:tc>
          <w:tcPr>
            <w:tcW w:w="827" w:type="dxa"/>
            <w:vAlign w:val="center"/>
          </w:tcPr>
          <w:p w14:paraId="6CFDCE81" w14:textId="41629D74" w:rsidR="00DE105F" w:rsidRPr="00381A14" w:rsidRDefault="00DE105F" w:rsidP="00DE105F">
            <w:pPr>
              <w:jc w:val="left"/>
              <w:rPr>
                <w:szCs w:val="20"/>
              </w:rPr>
            </w:pPr>
            <w:r w:rsidRPr="00381A14">
              <w:rPr>
                <w:szCs w:val="20"/>
              </w:rPr>
              <w:t>8.156</w:t>
            </w:r>
          </w:p>
        </w:tc>
        <w:tc>
          <w:tcPr>
            <w:tcW w:w="827" w:type="dxa"/>
            <w:vAlign w:val="center"/>
          </w:tcPr>
          <w:p w14:paraId="5FE8231F" w14:textId="3B293877" w:rsidR="00DE105F" w:rsidRPr="00381A14" w:rsidRDefault="00DE105F" w:rsidP="00DE105F">
            <w:pPr>
              <w:jc w:val="left"/>
              <w:rPr>
                <w:szCs w:val="20"/>
              </w:rPr>
            </w:pPr>
            <w:r w:rsidRPr="00381A14">
              <w:rPr>
                <w:szCs w:val="20"/>
              </w:rPr>
              <w:t>8.156</w:t>
            </w:r>
          </w:p>
        </w:tc>
        <w:tc>
          <w:tcPr>
            <w:tcW w:w="827" w:type="dxa"/>
          </w:tcPr>
          <w:p w14:paraId="301D0DBC" w14:textId="7D456599" w:rsidR="00DE105F" w:rsidRPr="00381A14" w:rsidRDefault="00C33879" w:rsidP="00DE105F">
            <w:pPr>
              <w:jc w:val="left"/>
              <w:rPr>
                <w:szCs w:val="20"/>
              </w:rPr>
            </w:pPr>
            <w:r w:rsidRPr="00381A14">
              <w:rPr>
                <w:szCs w:val="20"/>
              </w:rPr>
              <w:t>4.003</w:t>
            </w:r>
          </w:p>
        </w:tc>
        <w:tc>
          <w:tcPr>
            <w:tcW w:w="827" w:type="dxa"/>
            <w:vAlign w:val="center"/>
          </w:tcPr>
          <w:p w14:paraId="67984AA1" w14:textId="7AC9F085" w:rsidR="00DE105F" w:rsidRPr="00381A14" w:rsidRDefault="00DE105F" w:rsidP="00DE105F">
            <w:pPr>
              <w:jc w:val="left"/>
              <w:rPr>
                <w:szCs w:val="20"/>
              </w:rPr>
            </w:pPr>
            <w:r w:rsidRPr="00381A14">
              <w:rPr>
                <w:szCs w:val="20"/>
              </w:rPr>
              <w:t>9.34</w:t>
            </w:r>
          </w:p>
        </w:tc>
        <w:tc>
          <w:tcPr>
            <w:tcW w:w="827" w:type="dxa"/>
            <w:vAlign w:val="center"/>
          </w:tcPr>
          <w:p w14:paraId="5873F1AE" w14:textId="26CF39D5" w:rsidR="00DE105F" w:rsidRPr="00381A14" w:rsidRDefault="00DE105F" w:rsidP="00DE105F">
            <w:pPr>
              <w:jc w:val="left"/>
              <w:rPr>
                <w:szCs w:val="20"/>
              </w:rPr>
            </w:pPr>
            <w:r w:rsidRPr="00381A14">
              <w:rPr>
                <w:szCs w:val="20"/>
              </w:rPr>
              <w:t>9.34</w:t>
            </w:r>
          </w:p>
        </w:tc>
        <w:tc>
          <w:tcPr>
            <w:tcW w:w="826" w:type="dxa"/>
            <w:vAlign w:val="center"/>
          </w:tcPr>
          <w:p w14:paraId="730B8F54" w14:textId="7E67D469" w:rsidR="00DE105F" w:rsidRPr="00381A14" w:rsidRDefault="00DE105F" w:rsidP="00DE105F">
            <w:pPr>
              <w:jc w:val="left"/>
              <w:rPr>
                <w:szCs w:val="20"/>
              </w:rPr>
            </w:pPr>
            <w:r w:rsidRPr="00381A14">
              <w:rPr>
                <w:szCs w:val="20"/>
              </w:rPr>
              <w:t>9.34</w:t>
            </w:r>
          </w:p>
        </w:tc>
        <w:tc>
          <w:tcPr>
            <w:tcW w:w="827" w:type="dxa"/>
          </w:tcPr>
          <w:p w14:paraId="152B76F6" w14:textId="6DC34E7D" w:rsidR="00DE105F" w:rsidRPr="00381A14" w:rsidRDefault="00C33879" w:rsidP="00DE105F">
            <w:pPr>
              <w:jc w:val="left"/>
              <w:rPr>
                <w:szCs w:val="20"/>
              </w:rPr>
            </w:pPr>
            <w:r w:rsidRPr="00381A14">
              <w:rPr>
                <w:szCs w:val="20"/>
              </w:rPr>
              <w:t>6.089</w:t>
            </w:r>
          </w:p>
        </w:tc>
        <w:tc>
          <w:tcPr>
            <w:tcW w:w="827" w:type="dxa"/>
            <w:vAlign w:val="center"/>
          </w:tcPr>
          <w:p w14:paraId="1D8671AB" w14:textId="079C606A" w:rsidR="00DE105F" w:rsidRPr="00381A14" w:rsidRDefault="00DE105F" w:rsidP="00DE105F">
            <w:pPr>
              <w:jc w:val="left"/>
              <w:rPr>
                <w:szCs w:val="20"/>
              </w:rPr>
            </w:pPr>
            <w:r w:rsidRPr="00381A14">
              <w:rPr>
                <w:szCs w:val="20"/>
              </w:rPr>
              <w:t>8.626</w:t>
            </w:r>
          </w:p>
        </w:tc>
        <w:tc>
          <w:tcPr>
            <w:tcW w:w="827" w:type="dxa"/>
            <w:vAlign w:val="center"/>
          </w:tcPr>
          <w:p w14:paraId="49C3732E" w14:textId="6CDB2520" w:rsidR="00DE105F" w:rsidRPr="00381A14" w:rsidRDefault="00DE105F" w:rsidP="00DE105F">
            <w:pPr>
              <w:jc w:val="left"/>
              <w:rPr>
                <w:szCs w:val="20"/>
              </w:rPr>
            </w:pPr>
            <w:r w:rsidRPr="00381A14">
              <w:rPr>
                <w:szCs w:val="20"/>
              </w:rPr>
              <w:t>8.626</w:t>
            </w:r>
          </w:p>
        </w:tc>
        <w:tc>
          <w:tcPr>
            <w:tcW w:w="827" w:type="dxa"/>
            <w:vAlign w:val="center"/>
          </w:tcPr>
          <w:p w14:paraId="6A267F2E" w14:textId="5CD17720" w:rsidR="00DE105F" w:rsidRPr="00381A14" w:rsidRDefault="00DE105F" w:rsidP="00DE105F">
            <w:pPr>
              <w:jc w:val="left"/>
              <w:rPr>
                <w:szCs w:val="20"/>
              </w:rPr>
            </w:pPr>
            <w:r w:rsidRPr="00381A14">
              <w:rPr>
                <w:szCs w:val="20"/>
              </w:rPr>
              <w:t>8.626</w:t>
            </w:r>
          </w:p>
        </w:tc>
        <w:tc>
          <w:tcPr>
            <w:tcW w:w="827" w:type="dxa"/>
          </w:tcPr>
          <w:p w14:paraId="433754B9" w14:textId="789E3209" w:rsidR="00DE105F" w:rsidRPr="00381A14" w:rsidRDefault="00D73B5C" w:rsidP="00DE105F">
            <w:pPr>
              <w:jc w:val="left"/>
              <w:rPr>
                <w:szCs w:val="20"/>
              </w:rPr>
            </w:pPr>
            <w:r w:rsidRPr="00381A14">
              <w:rPr>
                <w:szCs w:val="20"/>
              </w:rPr>
              <w:t>4.604</w:t>
            </w:r>
          </w:p>
        </w:tc>
      </w:tr>
      <w:tr w:rsidR="00C03E4B" w:rsidRPr="00381A14" w14:paraId="04587A3C" w14:textId="3CBA0FDA" w:rsidTr="005C211B">
        <w:trPr>
          <w:trHeight w:val="288"/>
        </w:trPr>
        <w:tc>
          <w:tcPr>
            <w:tcW w:w="1413" w:type="dxa"/>
            <w:vMerge w:val="restart"/>
            <w:shd w:val="clear" w:color="auto" w:fill="E7E6E6" w:themeFill="background2"/>
            <w:vAlign w:val="center"/>
          </w:tcPr>
          <w:p w14:paraId="32277894" w14:textId="43E245EE" w:rsidR="00C03E4B" w:rsidRPr="00381A14" w:rsidRDefault="00C03E4B" w:rsidP="00C03E4B">
            <w:pPr>
              <w:jc w:val="left"/>
              <w:rPr>
                <w:szCs w:val="20"/>
              </w:rPr>
            </w:pPr>
            <w:r w:rsidRPr="00381A14">
              <w:rPr>
                <w:szCs w:val="20"/>
              </w:rPr>
              <w:t>CID_RCON_GOFF</w:t>
            </w:r>
          </w:p>
        </w:tc>
        <w:tc>
          <w:tcPr>
            <w:tcW w:w="1276" w:type="dxa"/>
            <w:vMerge w:val="restart"/>
            <w:shd w:val="clear" w:color="auto" w:fill="E7E6E6" w:themeFill="background2"/>
            <w:vAlign w:val="center"/>
          </w:tcPr>
          <w:p w14:paraId="2F4985E8" w14:textId="52989C8A" w:rsidR="00C03E4B" w:rsidRPr="00381A14" w:rsidRDefault="00C03E4B" w:rsidP="00C03E4B">
            <w:pPr>
              <w:jc w:val="left"/>
              <w:rPr>
                <w:szCs w:val="20"/>
              </w:rPr>
            </w:pPr>
            <w:r w:rsidRPr="00381A14">
              <w:rPr>
                <w:szCs w:val="20"/>
              </w:rPr>
              <w:t>Feature Size</w:t>
            </w:r>
          </w:p>
        </w:tc>
        <w:tc>
          <w:tcPr>
            <w:tcW w:w="992" w:type="dxa"/>
            <w:shd w:val="clear" w:color="auto" w:fill="E7E6E6" w:themeFill="background2"/>
            <w:vAlign w:val="center"/>
          </w:tcPr>
          <w:p w14:paraId="32A2DB57" w14:textId="6B83FB60" w:rsidR="00C03E4B" w:rsidRPr="00381A14" w:rsidRDefault="00C03E4B" w:rsidP="00C03E4B">
            <w:pPr>
              <w:jc w:val="left"/>
              <w:rPr>
                <w:szCs w:val="20"/>
              </w:rPr>
            </w:pPr>
            <w:r w:rsidRPr="00381A14">
              <w:rPr>
                <w:rFonts w:hint="eastAsia"/>
                <w:szCs w:val="20"/>
              </w:rPr>
              <w:t>A</w:t>
            </w:r>
            <w:r w:rsidRPr="00381A14">
              <w:rPr>
                <w:szCs w:val="20"/>
              </w:rPr>
              <w:t>ttack</w:t>
            </w:r>
          </w:p>
        </w:tc>
        <w:tc>
          <w:tcPr>
            <w:tcW w:w="826" w:type="dxa"/>
            <w:vAlign w:val="center"/>
          </w:tcPr>
          <w:p w14:paraId="2CC56C14" w14:textId="10744EC4" w:rsidR="00C03E4B" w:rsidRPr="00381A14" w:rsidRDefault="00C03E4B" w:rsidP="00C03E4B">
            <w:pPr>
              <w:jc w:val="left"/>
              <w:rPr>
                <w:szCs w:val="20"/>
              </w:rPr>
            </w:pPr>
            <w:r w:rsidRPr="00381A14">
              <w:rPr>
                <w:szCs w:val="20"/>
              </w:rPr>
              <w:t>2044</w:t>
            </w:r>
          </w:p>
        </w:tc>
        <w:tc>
          <w:tcPr>
            <w:tcW w:w="827" w:type="dxa"/>
            <w:vAlign w:val="center"/>
          </w:tcPr>
          <w:p w14:paraId="2CCFFC15" w14:textId="18D06457" w:rsidR="00C03E4B" w:rsidRPr="00381A14" w:rsidRDefault="00C03E4B" w:rsidP="00C03E4B">
            <w:pPr>
              <w:jc w:val="left"/>
              <w:rPr>
                <w:szCs w:val="20"/>
              </w:rPr>
            </w:pPr>
            <w:r w:rsidRPr="00381A14">
              <w:rPr>
                <w:szCs w:val="20"/>
              </w:rPr>
              <w:t>2044</w:t>
            </w:r>
          </w:p>
        </w:tc>
        <w:tc>
          <w:tcPr>
            <w:tcW w:w="827" w:type="dxa"/>
            <w:vAlign w:val="center"/>
          </w:tcPr>
          <w:p w14:paraId="420669AD" w14:textId="6E4ED249" w:rsidR="00C03E4B" w:rsidRPr="00381A14" w:rsidRDefault="00C03E4B" w:rsidP="00C03E4B">
            <w:pPr>
              <w:jc w:val="left"/>
              <w:rPr>
                <w:szCs w:val="20"/>
              </w:rPr>
            </w:pPr>
            <w:r w:rsidRPr="00381A14">
              <w:rPr>
                <w:szCs w:val="20"/>
              </w:rPr>
              <w:t>2044</w:t>
            </w:r>
          </w:p>
        </w:tc>
        <w:tc>
          <w:tcPr>
            <w:tcW w:w="827" w:type="dxa"/>
          </w:tcPr>
          <w:p w14:paraId="7CDAECA9" w14:textId="426B8B36" w:rsidR="00C03E4B" w:rsidRPr="00381A14" w:rsidRDefault="00C03E4B" w:rsidP="00C03E4B">
            <w:pPr>
              <w:jc w:val="left"/>
              <w:rPr>
                <w:szCs w:val="20"/>
              </w:rPr>
            </w:pPr>
            <w:r w:rsidRPr="00381A14">
              <w:rPr>
                <w:szCs w:val="20"/>
              </w:rPr>
              <w:t>2212</w:t>
            </w:r>
          </w:p>
        </w:tc>
        <w:tc>
          <w:tcPr>
            <w:tcW w:w="827" w:type="dxa"/>
            <w:vAlign w:val="center"/>
          </w:tcPr>
          <w:p w14:paraId="0B10E698" w14:textId="65A4C308" w:rsidR="00C03E4B" w:rsidRPr="00381A14" w:rsidRDefault="00C03E4B" w:rsidP="00C03E4B">
            <w:pPr>
              <w:jc w:val="left"/>
              <w:rPr>
                <w:szCs w:val="20"/>
              </w:rPr>
            </w:pPr>
            <w:r w:rsidRPr="00381A14">
              <w:rPr>
                <w:rFonts w:hint="eastAsia"/>
                <w:szCs w:val="20"/>
              </w:rPr>
              <w:t>N</w:t>
            </w:r>
            <w:r w:rsidRPr="00381A14">
              <w:rPr>
                <w:szCs w:val="20"/>
              </w:rPr>
              <w:t>/A</w:t>
            </w:r>
          </w:p>
        </w:tc>
        <w:tc>
          <w:tcPr>
            <w:tcW w:w="827" w:type="dxa"/>
            <w:vAlign w:val="center"/>
          </w:tcPr>
          <w:p w14:paraId="226B1968" w14:textId="2C33FA7B" w:rsidR="00C03E4B" w:rsidRPr="00381A14" w:rsidRDefault="00C03E4B" w:rsidP="00C03E4B">
            <w:pPr>
              <w:jc w:val="left"/>
              <w:rPr>
                <w:szCs w:val="20"/>
              </w:rPr>
            </w:pPr>
            <w:r w:rsidRPr="00381A14">
              <w:rPr>
                <w:rFonts w:hint="eastAsia"/>
                <w:szCs w:val="20"/>
              </w:rPr>
              <w:t>N</w:t>
            </w:r>
            <w:r w:rsidRPr="00381A14">
              <w:rPr>
                <w:szCs w:val="20"/>
              </w:rPr>
              <w:t>/A</w:t>
            </w:r>
          </w:p>
        </w:tc>
        <w:tc>
          <w:tcPr>
            <w:tcW w:w="826" w:type="dxa"/>
            <w:vAlign w:val="center"/>
          </w:tcPr>
          <w:p w14:paraId="01BA6980" w14:textId="327010CC" w:rsidR="00C03E4B" w:rsidRPr="00381A14" w:rsidRDefault="00C03E4B" w:rsidP="00C03E4B">
            <w:pPr>
              <w:jc w:val="left"/>
              <w:rPr>
                <w:szCs w:val="20"/>
              </w:rPr>
            </w:pPr>
            <w:r w:rsidRPr="00381A14">
              <w:rPr>
                <w:rFonts w:hint="eastAsia"/>
                <w:szCs w:val="20"/>
              </w:rPr>
              <w:t>N</w:t>
            </w:r>
            <w:r w:rsidRPr="00381A14">
              <w:rPr>
                <w:szCs w:val="20"/>
              </w:rPr>
              <w:t>/A</w:t>
            </w:r>
          </w:p>
        </w:tc>
        <w:tc>
          <w:tcPr>
            <w:tcW w:w="827" w:type="dxa"/>
            <w:vAlign w:val="center"/>
          </w:tcPr>
          <w:p w14:paraId="17A69C51" w14:textId="4F109DA4" w:rsidR="00C03E4B" w:rsidRPr="00381A14" w:rsidRDefault="00C03E4B" w:rsidP="00C03E4B">
            <w:pPr>
              <w:jc w:val="left"/>
              <w:rPr>
                <w:szCs w:val="20"/>
              </w:rPr>
            </w:pPr>
            <w:r w:rsidRPr="00381A14">
              <w:rPr>
                <w:rFonts w:hint="eastAsia"/>
                <w:szCs w:val="20"/>
              </w:rPr>
              <w:t>N</w:t>
            </w:r>
            <w:r w:rsidRPr="00381A14">
              <w:rPr>
                <w:szCs w:val="20"/>
              </w:rPr>
              <w:t>/A</w:t>
            </w:r>
          </w:p>
        </w:tc>
        <w:tc>
          <w:tcPr>
            <w:tcW w:w="827" w:type="dxa"/>
            <w:vAlign w:val="center"/>
          </w:tcPr>
          <w:p w14:paraId="676E083F" w14:textId="3F7F748A" w:rsidR="00C03E4B" w:rsidRPr="00381A14" w:rsidRDefault="00C03E4B" w:rsidP="00C03E4B">
            <w:pPr>
              <w:jc w:val="left"/>
              <w:rPr>
                <w:szCs w:val="20"/>
              </w:rPr>
            </w:pPr>
            <w:r w:rsidRPr="00381A14">
              <w:rPr>
                <w:szCs w:val="20"/>
              </w:rPr>
              <w:t>2049</w:t>
            </w:r>
          </w:p>
        </w:tc>
        <w:tc>
          <w:tcPr>
            <w:tcW w:w="827" w:type="dxa"/>
            <w:vAlign w:val="center"/>
          </w:tcPr>
          <w:p w14:paraId="033F544D" w14:textId="7E2D5AF7" w:rsidR="00C03E4B" w:rsidRPr="00381A14" w:rsidRDefault="00C03E4B" w:rsidP="00C03E4B">
            <w:pPr>
              <w:jc w:val="left"/>
              <w:rPr>
                <w:szCs w:val="20"/>
              </w:rPr>
            </w:pPr>
            <w:r w:rsidRPr="00381A14">
              <w:rPr>
                <w:szCs w:val="20"/>
              </w:rPr>
              <w:t>2049</w:t>
            </w:r>
          </w:p>
        </w:tc>
        <w:tc>
          <w:tcPr>
            <w:tcW w:w="827" w:type="dxa"/>
            <w:vAlign w:val="center"/>
          </w:tcPr>
          <w:p w14:paraId="2F91B84F" w14:textId="2D07C020" w:rsidR="00C03E4B" w:rsidRPr="00381A14" w:rsidRDefault="00C03E4B" w:rsidP="00C03E4B">
            <w:pPr>
              <w:jc w:val="left"/>
              <w:rPr>
                <w:szCs w:val="20"/>
              </w:rPr>
            </w:pPr>
            <w:r w:rsidRPr="00381A14">
              <w:rPr>
                <w:szCs w:val="20"/>
              </w:rPr>
              <w:t>2049</w:t>
            </w:r>
          </w:p>
        </w:tc>
        <w:tc>
          <w:tcPr>
            <w:tcW w:w="827" w:type="dxa"/>
          </w:tcPr>
          <w:p w14:paraId="48FF0572" w14:textId="776FC0CD" w:rsidR="00C03E4B" w:rsidRPr="00381A14" w:rsidRDefault="00C03E4B" w:rsidP="00C03E4B">
            <w:pPr>
              <w:jc w:val="left"/>
              <w:rPr>
                <w:szCs w:val="20"/>
              </w:rPr>
            </w:pPr>
            <w:r w:rsidRPr="00381A14">
              <w:rPr>
                <w:szCs w:val="20"/>
              </w:rPr>
              <w:t>2244</w:t>
            </w:r>
          </w:p>
        </w:tc>
      </w:tr>
      <w:tr w:rsidR="00C03E4B" w:rsidRPr="00381A14" w14:paraId="498A0F8F" w14:textId="7A80CBCA" w:rsidTr="005C211B">
        <w:trPr>
          <w:trHeight w:val="288"/>
        </w:trPr>
        <w:tc>
          <w:tcPr>
            <w:tcW w:w="1413" w:type="dxa"/>
            <w:vMerge/>
            <w:shd w:val="clear" w:color="auto" w:fill="E7E6E6" w:themeFill="background2"/>
            <w:vAlign w:val="center"/>
          </w:tcPr>
          <w:p w14:paraId="14A5FA80" w14:textId="77777777" w:rsidR="00C03E4B" w:rsidRPr="00381A14" w:rsidRDefault="00C03E4B" w:rsidP="00C03E4B">
            <w:pPr>
              <w:jc w:val="left"/>
              <w:rPr>
                <w:szCs w:val="20"/>
              </w:rPr>
            </w:pPr>
          </w:p>
        </w:tc>
        <w:tc>
          <w:tcPr>
            <w:tcW w:w="1276" w:type="dxa"/>
            <w:vMerge/>
            <w:shd w:val="clear" w:color="auto" w:fill="E7E6E6" w:themeFill="background2"/>
            <w:vAlign w:val="center"/>
          </w:tcPr>
          <w:p w14:paraId="3E87B52D" w14:textId="77777777" w:rsidR="00C03E4B" w:rsidRPr="00381A14" w:rsidRDefault="00C03E4B" w:rsidP="00C03E4B">
            <w:pPr>
              <w:jc w:val="left"/>
              <w:rPr>
                <w:szCs w:val="20"/>
              </w:rPr>
            </w:pPr>
          </w:p>
        </w:tc>
        <w:tc>
          <w:tcPr>
            <w:tcW w:w="992" w:type="dxa"/>
            <w:shd w:val="clear" w:color="auto" w:fill="E7E6E6" w:themeFill="background2"/>
            <w:vAlign w:val="center"/>
          </w:tcPr>
          <w:p w14:paraId="773E4D6B" w14:textId="414F8F01" w:rsidR="00C03E4B" w:rsidRPr="00381A14" w:rsidRDefault="00C03E4B" w:rsidP="00C03E4B">
            <w:pPr>
              <w:jc w:val="left"/>
              <w:rPr>
                <w:szCs w:val="20"/>
              </w:rPr>
            </w:pPr>
            <w:r w:rsidRPr="00381A14">
              <w:rPr>
                <w:rFonts w:hint="eastAsia"/>
                <w:szCs w:val="20"/>
              </w:rPr>
              <w:t>N</w:t>
            </w:r>
            <w:r w:rsidRPr="00381A14">
              <w:rPr>
                <w:szCs w:val="20"/>
              </w:rPr>
              <w:t>ormal</w:t>
            </w:r>
          </w:p>
        </w:tc>
        <w:tc>
          <w:tcPr>
            <w:tcW w:w="826" w:type="dxa"/>
            <w:vAlign w:val="center"/>
          </w:tcPr>
          <w:p w14:paraId="2C2D0C6A" w14:textId="1220F4C1" w:rsidR="00C03E4B" w:rsidRPr="00381A14" w:rsidRDefault="00C03E4B" w:rsidP="00C03E4B">
            <w:pPr>
              <w:jc w:val="left"/>
              <w:rPr>
                <w:szCs w:val="20"/>
              </w:rPr>
            </w:pPr>
            <w:r w:rsidRPr="00381A14">
              <w:rPr>
                <w:szCs w:val="20"/>
              </w:rPr>
              <w:t>2040</w:t>
            </w:r>
          </w:p>
        </w:tc>
        <w:tc>
          <w:tcPr>
            <w:tcW w:w="827" w:type="dxa"/>
            <w:vAlign w:val="center"/>
          </w:tcPr>
          <w:p w14:paraId="574212CD" w14:textId="7C98117E" w:rsidR="00C03E4B" w:rsidRPr="00381A14" w:rsidRDefault="00C03E4B" w:rsidP="00C03E4B">
            <w:pPr>
              <w:jc w:val="left"/>
              <w:rPr>
                <w:szCs w:val="20"/>
              </w:rPr>
            </w:pPr>
            <w:r w:rsidRPr="00381A14">
              <w:rPr>
                <w:szCs w:val="20"/>
              </w:rPr>
              <w:t>2040</w:t>
            </w:r>
          </w:p>
        </w:tc>
        <w:tc>
          <w:tcPr>
            <w:tcW w:w="827" w:type="dxa"/>
            <w:vAlign w:val="center"/>
          </w:tcPr>
          <w:p w14:paraId="1CD82994" w14:textId="6A3021AD" w:rsidR="00C03E4B" w:rsidRPr="00381A14" w:rsidRDefault="00C03E4B" w:rsidP="00C03E4B">
            <w:pPr>
              <w:jc w:val="left"/>
              <w:rPr>
                <w:szCs w:val="20"/>
              </w:rPr>
            </w:pPr>
            <w:r w:rsidRPr="00381A14">
              <w:rPr>
                <w:szCs w:val="20"/>
              </w:rPr>
              <w:t>2040</w:t>
            </w:r>
          </w:p>
        </w:tc>
        <w:tc>
          <w:tcPr>
            <w:tcW w:w="827" w:type="dxa"/>
          </w:tcPr>
          <w:p w14:paraId="611199E7" w14:textId="68F2B621" w:rsidR="00C03E4B" w:rsidRPr="00381A14" w:rsidRDefault="00C03E4B" w:rsidP="00C03E4B">
            <w:pPr>
              <w:jc w:val="left"/>
              <w:rPr>
                <w:szCs w:val="20"/>
              </w:rPr>
            </w:pPr>
            <w:r w:rsidRPr="00381A14">
              <w:rPr>
                <w:szCs w:val="20"/>
              </w:rPr>
              <w:t>213</w:t>
            </w:r>
          </w:p>
        </w:tc>
        <w:tc>
          <w:tcPr>
            <w:tcW w:w="827" w:type="dxa"/>
            <w:vAlign w:val="center"/>
          </w:tcPr>
          <w:p w14:paraId="2BBFC3D8" w14:textId="75B5F8AA" w:rsidR="00C03E4B" w:rsidRPr="00381A14" w:rsidRDefault="00C03E4B" w:rsidP="00C03E4B">
            <w:pPr>
              <w:jc w:val="left"/>
              <w:rPr>
                <w:szCs w:val="20"/>
              </w:rPr>
            </w:pPr>
            <w:r w:rsidRPr="00381A14">
              <w:rPr>
                <w:rFonts w:hint="eastAsia"/>
                <w:szCs w:val="20"/>
              </w:rPr>
              <w:t>N</w:t>
            </w:r>
            <w:r w:rsidRPr="00381A14">
              <w:rPr>
                <w:szCs w:val="20"/>
              </w:rPr>
              <w:t>/A</w:t>
            </w:r>
          </w:p>
        </w:tc>
        <w:tc>
          <w:tcPr>
            <w:tcW w:w="827" w:type="dxa"/>
            <w:vAlign w:val="center"/>
          </w:tcPr>
          <w:p w14:paraId="76C90E55" w14:textId="611D0C5C" w:rsidR="00C03E4B" w:rsidRPr="00381A14" w:rsidRDefault="00C03E4B" w:rsidP="00C03E4B">
            <w:pPr>
              <w:jc w:val="left"/>
              <w:rPr>
                <w:szCs w:val="20"/>
              </w:rPr>
            </w:pPr>
            <w:r w:rsidRPr="00381A14">
              <w:rPr>
                <w:rFonts w:hint="eastAsia"/>
                <w:szCs w:val="20"/>
              </w:rPr>
              <w:t>N</w:t>
            </w:r>
            <w:r w:rsidRPr="00381A14">
              <w:rPr>
                <w:szCs w:val="20"/>
              </w:rPr>
              <w:t>/A</w:t>
            </w:r>
          </w:p>
        </w:tc>
        <w:tc>
          <w:tcPr>
            <w:tcW w:w="826" w:type="dxa"/>
            <w:vAlign w:val="center"/>
          </w:tcPr>
          <w:p w14:paraId="1A37BD0E" w14:textId="104120C1" w:rsidR="00C03E4B" w:rsidRPr="00381A14" w:rsidRDefault="00C03E4B" w:rsidP="00C03E4B">
            <w:pPr>
              <w:jc w:val="left"/>
              <w:rPr>
                <w:szCs w:val="20"/>
              </w:rPr>
            </w:pPr>
            <w:r w:rsidRPr="00381A14">
              <w:rPr>
                <w:rFonts w:hint="eastAsia"/>
                <w:szCs w:val="20"/>
              </w:rPr>
              <w:t>N</w:t>
            </w:r>
            <w:r w:rsidRPr="00381A14">
              <w:rPr>
                <w:szCs w:val="20"/>
              </w:rPr>
              <w:t>/A</w:t>
            </w:r>
          </w:p>
        </w:tc>
        <w:tc>
          <w:tcPr>
            <w:tcW w:w="827" w:type="dxa"/>
            <w:vAlign w:val="center"/>
          </w:tcPr>
          <w:p w14:paraId="18F2F53B" w14:textId="4B7C6ABA" w:rsidR="00C03E4B" w:rsidRPr="00381A14" w:rsidRDefault="00C03E4B" w:rsidP="00C03E4B">
            <w:pPr>
              <w:jc w:val="left"/>
              <w:rPr>
                <w:szCs w:val="20"/>
              </w:rPr>
            </w:pPr>
            <w:r w:rsidRPr="00381A14">
              <w:rPr>
                <w:rFonts w:hint="eastAsia"/>
                <w:szCs w:val="20"/>
              </w:rPr>
              <w:t>N</w:t>
            </w:r>
            <w:r w:rsidRPr="00381A14">
              <w:rPr>
                <w:szCs w:val="20"/>
              </w:rPr>
              <w:t>/A</w:t>
            </w:r>
          </w:p>
        </w:tc>
        <w:tc>
          <w:tcPr>
            <w:tcW w:w="827" w:type="dxa"/>
            <w:vAlign w:val="center"/>
          </w:tcPr>
          <w:p w14:paraId="675C8465" w14:textId="6DC77C28" w:rsidR="00C03E4B" w:rsidRPr="00381A14" w:rsidRDefault="00C03E4B" w:rsidP="00C03E4B">
            <w:pPr>
              <w:jc w:val="left"/>
              <w:rPr>
                <w:szCs w:val="20"/>
              </w:rPr>
            </w:pPr>
            <w:r w:rsidRPr="00381A14">
              <w:rPr>
                <w:szCs w:val="20"/>
              </w:rPr>
              <w:t>2092</w:t>
            </w:r>
          </w:p>
        </w:tc>
        <w:tc>
          <w:tcPr>
            <w:tcW w:w="827" w:type="dxa"/>
            <w:vAlign w:val="center"/>
          </w:tcPr>
          <w:p w14:paraId="63500D60" w14:textId="5FEFF987" w:rsidR="00C03E4B" w:rsidRPr="00381A14" w:rsidRDefault="00C03E4B" w:rsidP="00C03E4B">
            <w:pPr>
              <w:jc w:val="left"/>
              <w:rPr>
                <w:szCs w:val="20"/>
              </w:rPr>
            </w:pPr>
            <w:r w:rsidRPr="00381A14">
              <w:rPr>
                <w:szCs w:val="20"/>
              </w:rPr>
              <w:t>2092</w:t>
            </w:r>
          </w:p>
        </w:tc>
        <w:tc>
          <w:tcPr>
            <w:tcW w:w="827" w:type="dxa"/>
            <w:vAlign w:val="center"/>
          </w:tcPr>
          <w:p w14:paraId="111E114A" w14:textId="144486BD" w:rsidR="00C03E4B" w:rsidRPr="00381A14" w:rsidRDefault="00C03E4B" w:rsidP="00C03E4B">
            <w:pPr>
              <w:jc w:val="left"/>
              <w:rPr>
                <w:szCs w:val="20"/>
              </w:rPr>
            </w:pPr>
            <w:r w:rsidRPr="00381A14">
              <w:rPr>
                <w:szCs w:val="20"/>
              </w:rPr>
              <w:t>2092</w:t>
            </w:r>
          </w:p>
        </w:tc>
        <w:tc>
          <w:tcPr>
            <w:tcW w:w="827" w:type="dxa"/>
          </w:tcPr>
          <w:p w14:paraId="3A16FB5F" w14:textId="21484340" w:rsidR="00C03E4B" w:rsidRPr="00381A14" w:rsidRDefault="00C03E4B" w:rsidP="00C03E4B">
            <w:pPr>
              <w:jc w:val="left"/>
              <w:rPr>
                <w:szCs w:val="20"/>
              </w:rPr>
            </w:pPr>
            <w:r w:rsidRPr="00381A14">
              <w:rPr>
                <w:szCs w:val="20"/>
              </w:rPr>
              <w:t>245</w:t>
            </w:r>
          </w:p>
        </w:tc>
      </w:tr>
      <w:tr w:rsidR="00C03E4B" w:rsidRPr="00381A14" w14:paraId="1E9BAD03" w14:textId="76DB3660" w:rsidTr="005C211B">
        <w:trPr>
          <w:trHeight w:val="144"/>
        </w:trPr>
        <w:tc>
          <w:tcPr>
            <w:tcW w:w="1413" w:type="dxa"/>
            <w:vMerge/>
            <w:shd w:val="clear" w:color="auto" w:fill="E7E6E6" w:themeFill="background2"/>
            <w:vAlign w:val="center"/>
          </w:tcPr>
          <w:p w14:paraId="6DB768F2" w14:textId="77777777" w:rsidR="00C03E4B" w:rsidRPr="00381A14" w:rsidRDefault="00C03E4B" w:rsidP="00C03E4B">
            <w:pPr>
              <w:jc w:val="left"/>
              <w:rPr>
                <w:szCs w:val="20"/>
              </w:rPr>
            </w:pPr>
          </w:p>
        </w:tc>
        <w:tc>
          <w:tcPr>
            <w:tcW w:w="1276" w:type="dxa"/>
            <w:vMerge w:val="restart"/>
            <w:shd w:val="clear" w:color="auto" w:fill="E7E6E6" w:themeFill="background2"/>
            <w:vAlign w:val="center"/>
          </w:tcPr>
          <w:p w14:paraId="3041EBC0" w14:textId="7AA91E05" w:rsidR="00C03E4B" w:rsidRPr="00381A14" w:rsidRDefault="00C03E4B" w:rsidP="00C03E4B">
            <w:pPr>
              <w:jc w:val="left"/>
              <w:rPr>
                <w:szCs w:val="20"/>
              </w:rPr>
            </w:pPr>
            <w:r w:rsidRPr="00381A14">
              <w:rPr>
                <w:szCs w:val="20"/>
              </w:rPr>
              <w:t>Sampling Resolution</w:t>
            </w:r>
          </w:p>
        </w:tc>
        <w:tc>
          <w:tcPr>
            <w:tcW w:w="992" w:type="dxa"/>
            <w:shd w:val="clear" w:color="auto" w:fill="E7E6E6" w:themeFill="background2"/>
            <w:vAlign w:val="center"/>
          </w:tcPr>
          <w:p w14:paraId="6BFDE483" w14:textId="1D62E3FB" w:rsidR="00C03E4B" w:rsidRPr="00381A14" w:rsidRDefault="00C03E4B" w:rsidP="00C03E4B">
            <w:pPr>
              <w:jc w:val="left"/>
              <w:rPr>
                <w:szCs w:val="20"/>
              </w:rPr>
            </w:pPr>
            <w:r w:rsidRPr="00381A14">
              <w:rPr>
                <w:rFonts w:hint="eastAsia"/>
                <w:szCs w:val="20"/>
              </w:rPr>
              <w:t>A</w:t>
            </w:r>
            <w:r w:rsidRPr="00381A14">
              <w:rPr>
                <w:szCs w:val="20"/>
              </w:rPr>
              <w:t>ttack</w:t>
            </w:r>
          </w:p>
        </w:tc>
        <w:tc>
          <w:tcPr>
            <w:tcW w:w="826" w:type="dxa"/>
            <w:vAlign w:val="center"/>
          </w:tcPr>
          <w:p w14:paraId="06346589" w14:textId="12ED39A5" w:rsidR="00C03E4B" w:rsidRPr="00381A14" w:rsidRDefault="00C03E4B" w:rsidP="00C03E4B">
            <w:pPr>
              <w:jc w:val="left"/>
              <w:rPr>
                <w:szCs w:val="20"/>
              </w:rPr>
            </w:pPr>
            <w:r w:rsidRPr="00381A14">
              <w:rPr>
                <w:szCs w:val="20"/>
              </w:rPr>
              <w:t>9.66</w:t>
            </w:r>
          </w:p>
        </w:tc>
        <w:tc>
          <w:tcPr>
            <w:tcW w:w="827" w:type="dxa"/>
            <w:vAlign w:val="center"/>
          </w:tcPr>
          <w:p w14:paraId="2327FAA2" w14:textId="1F5DE2CF" w:rsidR="00C03E4B" w:rsidRPr="00381A14" w:rsidRDefault="00C03E4B" w:rsidP="00C03E4B">
            <w:pPr>
              <w:jc w:val="left"/>
              <w:rPr>
                <w:szCs w:val="20"/>
              </w:rPr>
            </w:pPr>
            <w:r w:rsidRPr="00381A14">
              <w:rPr>
                <w:szCs w:val="20"/>
              </w:rPr>
              <w:t>9.66</w:t>
            </w:r>
          </w:p>
        </w:tc>
        <w:tc>
          <w:tcPr>
            <w:tcW w:w="827" w:type="dxa"/>
            <w:vAlign w:val="center"/>
          </w:tcPr>
          <w:p w14:paraId="4FC6E5BA" w14:textId="76E78ADD" w:rsidR="00C03E4B" w:rsidRPr="00381A14" w:rsidRDefault="00C03E4B" w:rsidP="00C03E4B">
            <w:pPr>
              <w:jc w:val="left"/>
              <w:rPr>
                <w:szCs w:val="20"/>
              </w:rPr>
            </w:pPr>
            <w:r w:rsidRPr="00381A14">
              <w:rPr>
                <w:szCs w:val="20"/>
              </w:rPr>
              <w:t>9.66</w:t>
            </w:r>
          </w:p>
        </w:tc>
        <w:tc>
          <w:tcPr>
            <w:tcW w:w="827" w:type="dxa"/>
          </w:tcPr>
          <w:p w14:paraId="08EDFCA0" w14:textId="6DBB94B8" w:rsidR="00C03E4B" w:rsidRPr="00381A14" w:rsidRDefault="00C03E4B" w:rsidP="00C03E4B">
            <w:pPr>
              <w:jc w:val="left"/>
              <w:rPr>
                <w:szCs w:val="20"/>
              </w:rPr>
            </w:pPr>
            <w:r w:rsidRPr="00381A14">
              <w:rPr>
                <w:szCs w:val="20"/>
              </w:rPr>
              <w:t>10.454</w:t>
            </w:r>
          </w:p>
        </w:tc>
        <w:tc>
          <w:tcPr>
            <w:tcW w:w="827" w:type="dxa"/>
            <w:vAlign w:val="center"/>
          </w:tcPr>
          <w:p w14:paraId="1C67F859" w14:textId="4DFD4933" w:rsidR="00C03E4B" w:rsidRPr="00381A14" w:rsidRDefault="00C03E4B" w:rsidP="00C03E4B">
            <w:pPr>
              <w:jc w:val="left"/>
              <w:rPr>
                <w:szCs w:val="20"/>
              </w:rPr>
            </w:pPr>
            <w:r w:rsidRPr="00381A14">
              <w:rPr>
                <w:rFonts w:hint="eastAsia"/>
                <w:szCs w:val="20"/>
              </w:rPr>
              <w:t>N</w:t>
            </w:r>
            <w:r w:rsidRPr="00381A14">
              <w:rPr>
                <w:szCs w:val="20"/>
              </w:rPr>
              <w:t>/A</w:t>
            </w:r>
          </w:p>
        </w:tc>
        <w:tc>
          <w:tcPr>
            <w:tcW w:w="827" w:type="dxa"/>
            <w:vAlign w:val="center"/>
          </w:tcPr>
          <w:p w14:paraId="5BAF37C3" w14:textId="68ACF752" w:rsidR="00C03E4B" w:rsidRPr="00381A14" w:rsidRDefault="00C03E4B" w:rsidP="00C03E4B">
            <w:pPr>
              <w:jc w:val="left"/>
              <w:rPr>
                <w:szCs w:val="20"/>
              </w:rPr>
            </w:pPr>
            <w:r w:rsidRPr="00381A14">
              <w:rPr>
                <w:rFonts w:hint="eastAsia"/>
                <w:szCs w:val="20"/>
              </w:rPr>
              <w:t>N</w:t>
            </w:r>
            <w:r w:rsidRPr="00381A14">
              <w:rPr>
                <w:szCs w:val="20"/>
              </w:rPr>
              <w:t>/A</w:t>
            </w:r>
          </w:p>
        </w:tc>
        <w:tc>
          <w:tcPr>
            <w:tcW w:w="826" w:type="dxa"/>
            <w:vAlign w:val="center"/>
          </w:tcPr>
          <w:p w14:paraId="6BFB0DFA" w14:textId="4E98F601" w:rsidR="00C03E4B" w:rsidRPr="00381A14" w:rsidRDefault="00C03E4B" w:rsidP="00C03E4B">
            <w:pPr>
              <w:jc w:val="left"/>
              <w:rPr>
                <w:szCs w:val="20"/>
              </w:rPr>
            </w:pPr>
            <w:r w:rsidRPr="00381A14">
              <w:rPr>
                <w:rFonts w:hint="eastAsia"/>
                <w:szCs w:val="20"/>
              </w:rPr>
              <w:t>N</w:t>
            </w:r>
            <w:r w:rsidRPr="00381A14">
              <w:rPr>
                <w:szCs w:val="20"/>
              </w:rPr>
              <w:t>/A</w:t>
            </w:r>
          </w:p>
        </w:tc>
        <w:tc>
          <w:tcPr>
            <w:tcW w:w="827" w:type="dxa"/>
            <w:vAlign w:val="center"/>
          </w:tcPr>
          <w:p w14:paraId="7BB06846" w14:textId="27CF4423" w:rsidR="00C03E4B" w:rsidRPr="00381A14" w:rsidRDefault="00C03E4B" w:rsidP="00C03E4B">
            <w:pPr>
              <w:jc w:val="left"/>
              <w:rPr>
                <w:szCs w:val="20"/>
              </w:rPr>
            </w:pPr>
            <w:r w:rsidRPr="00381A14">
              <w:rPr>
                <w:rFonts w:hint="eastAsia"/>
                <w:szCs w:val="20"/>
              </w:rPr>
              <w:t>N</w:t>
            </w:r>
            <w:r w:rsidRPr="00381A14">
              <w:rPr>
                <w:szCs w:val="20"/>
              </w:rPr>
              <w:t>/A</w:t>
            </w:r>
          </w:p>
        </w:tc>
        <w:tc>
          <w:tcPr>
            <w:tcW w:w="827" w:type="dxa"/>
            <w:vAlign w:val="center"/>
          </w:tcPr>
          <w:p w14:paraId="19541D5E" w14:textId="4F61F2E7" w:rsidR="00C03E4B" w:rsidRPr="00381A14" w:rsidRDefault="00C03E4B" w:rsidP="00C03E4B">
            <w:pPr>
              <w:jc w:val="left"/>
              <w:rPr>
                <w:szCs w:val="20"/>
              </w:rPr>
            </w:pPr>
            <w:r w:rsidRPr="00381A14">
              <w:rPr>
                <w:szCs w:val="20"/>
              </w:rPr>
              <w:t>9.684</w:t>
            </w:r>
          </w:p>
        </w:tc>
        <w:tc>
          <w:tcPr>
            <w:tcW w:w="827" w:type="dxa"/>
            <w:vAlign w:val="center"/>
          </w:tcPr>
          <w:p w14:paraId="4AF76834" w14:textId="531CC840" w:rsidR="00C03E4B" w:rsidRPr="00381A14" w:rsidRDefault="00C03E4B" w:rsidP="00C03E4B">
            <w:pPr>
              <w:jc w:val="left"/>
              <w:rPr>
                <w:szCs w:val="20"/>
              </w:rPr>
            </w:pPr>
            <w:r w:rsidRPr="00381A14">
              <w:rPr>
                <w:szCs w:val="20"/>
              </w:rPr>
              <w:t>9.684</w:t>
            </w:r>
          </w:p>
        </w:tc>
        <w:tc>
          <w:tcPr>
            <w:tcW w:w="827" w:type="dxa"/>
            <w:vAlign w:val="center"/>
          </w:tcPr>
          <w:p w14:paraId="1065708E" w14:textId="123B2395" w:rsidR="00C03E4B" w:rsidRPr="00381A14" w:rsidRDefault="00C03E4B" w:rsidP="00C03E4B">
            <w:pPr>
              <w:jc w:val="left"/>
              <w:rPr>
                <w:szCs w:val="20"/>
              </w:rPr>
            </w:pPr>
            <w:r w:rsidRPr="00381A14">
              <w:rPr>
                <w:szCs w:val="20"/>
              </w:rPr>
              <w:t>9.684</w:t>
            </w:r>
          </w:p>
        </w:tc>
        <w:tc>
          <w:tcPr>
            <w:tcW w:w="827" w:type="dxa"/>
          </w:tcPr>
          <w:p w14:paraId="52C207E5" w14:textId="3EF568A9" w:rsidR="00C03E4B" w:rsidRPr="00381A14" w:rsidRDefault="00C03E4B" w:rsidP="00C03E4B">
            <w:pPr>
              <w:jc w:val="left"/>
              <w:rPr>
                <w:szCs w:val="20"/>
              </w:rPr>
            </w:pPr>
            <w:r w:rsidRPr="00381A14">
              <w:rPr>
                <w:szCs w:val="20"/>
              </w:rPr>
              <w:t>10.606</w:t>
            </w:r>
          </w:p>
        </w:tc>
      </w:tr>
      <w:tr w:rsidR="00C03E4B" w:rsidRPr="00381A14" w14:paraId="34720EBE" w14:textId="78B5C251" w:rsidTr="005C211B">
        <w:trPr>
          <w:trHeight w:val="144"/>
        </w:trPr>
        <w:tc>
          <w:tcPr>
            <w:tcW w:w="1413" w:type="dxa"/>
            <w:vMerge/>
            <w:shd w:val="clear" w:color="auto" w:fill="E7E6E6" w:themeFill="background2"/>
            <w:vAlign w:val="center"/>
          </w:tcPr>
          <w:p w14:paraId="4894AE32" w14:textId="77777777" w:rsidR="00C03E4B" w:rsidRPr="00381A14" w:rsidRDefault="00C03E4B" w:rsidP="00C03E4B">
            <w:pPr>
              <w:jc w:val="left"/>
              <w:rPr>
                <w:szCs w:val="20"/>
              </w:rPr>
            </w:pPr>
          </w:p>
        </w:tc>
        <w:tc>
          <w:tcPr>
            <w:tcW w:w="1276" w:type="dxa"/>
            <w:vMerge/>
            <w:shd w:val="clear" w:color="auto" w:fill="E7E6E6" w:themeFill="background2"/>
            <w:vAlign w:val="center"/>
          </w:tcPr>
          <w:p w14:paraId="0AEB7FEC" w14:textId="77777777" w:rsidR="00C03E4B" w:rsidRPr="00381A14" w:rsidRDefault="00C03E4B" w:rsidP="00C03E4B">
            <w:pPr>
              <w:jc w:val="left"/>
              <w:rPr>
                <w:szCs w:val="20"/>
              </w:rPr>
            </w:pPr>
          </w:p>
        </w:tc>
        <w:tc>
          <w:tcPr>
            <w:tcW w:w="992" w:type="dxa"/>
            <w:shd w:val="clear" w:color="auto" w:fill="E7E6E6" w:themeFill="background2"/>
            <w:vAlign w:val="center"/>
          </w:tcPr>
          <w:p w14:paraId="0797265A" w14:textId="75D0CEB3" w:rsidR="00C03E4B" w:rsidRPr="00381A14" w:rsidRDefault="00C03E4B" w:rsidP="00C03E4B">
            <w:pPr>
              <w:jc w:val="left"/>
              <w:rPr>
                <w:szCs w:val="20"/>
              </w:rPr>
            </w:pPr>
            <w:r w:rsidRPr="00381A14">
              <w:rPr>
                <w:rFonts w:hint="eastAsia"/>
                <w:szCs w:val="20"/>
              </w:rPr>
              <w:t>N</w:t>
            </w:r>
            <w:r w:rsidRPr="00381A14">
              <w:rPr>
                <w:szCs w:val="20"/>
              </w:rPr>
              <w:t>ormal</w:t>
            </w:r>
          </w:p>
        </w:tc>
        <w:tc>
          <w:tcPr>
            <w:tcW w:w="826" w:type="dxa"/>
            <w:vAlign w:val="center"/>
          </w:tcPr>
          <w:p w14:paraId="4CA70537" w14:textId="0647C857" w:rsidR="00C03E4B" w:rsidRPr="00381A14" w:rsidRDefault="00C03E4B" w:rsidP="00C03E4B">
            <w:pPr>
              <w:jc w:val="left"/>
              <w:rPr>
                <w:szCs w:val="20"/>
              </w:rPr>
            </w:pPr>
            <w:r w:rsidRPr="00381A14">
              <w:rPr>
                <w:szCs w:val="20"/>
              </w:rPr>
              <w:t>8.723</w:t>
            </w:r>
          </w:p>
        </w:tc>
        <w:tc>
          <w:tcPr>
            <w:tcW w:w="827" w:type="dxa"/>
            <w:vAlign w:val="center"/>
          </w:tcPr>
          <w:p w14:paraId="3E7FE380" w14:textId="2362BECC" w:rsidR="00C03E4B" w:rsidRPr="00381A14" w:rsidRDefault="00C03E4B" w:rsidP="00C03E4B">
            <w:pPr>
              <w:jc w:val="left"/>
              <w:rPr>
                <w:szCs w:val="20"/>
              </w:rPr>
            </w:pPr>
            <w:r w:rsidRPr="00381A14">
              <w:rPr>
                <w:szCs w:val="20"/>
              </w:rPr>
              <w:t>8.723</w:t>
            </w:r>
          </w:p>
        </w:tc>
        <w:tc>
          <w:tcPr>
            <w:tcW w:w="827" w:type="dxa"/>
            <w:vAlign w:val="center"/>
          </w:tcPr>
          <w:p w14:paraId="4B477B25" w14:textId="59CA4CEB" w:rsidR="00C03E4B" w:rsidRPr="00381A14" w:rsidRDefault="00C03E4B" w:rsidP="00C03E4B">
            <w:pPr>
              <w:jc w:val="left"/>
              <w:rPr>
                <w:szCs w:val="20"/>
              </w:rPr>
            </w:pPr>
            <w:r w:rsidRPr="00381A14">
              <w:rPr>
                <w:szCs w:val="20"/>
              </w:rPr>
              <w:t>8.723</w:t>
            </w:r>
          </w:p>
        </w:tc>
        <w:tc>
          <w:tcPr>
            <w:tcW w:w="827" w:type="dxa"/>
          </w:tcPr>
          <w:p w14:paraId="25925D85" w14:textId="0DD91E5E" w:rsidR="00C03E4B" w:rsidRPr="00381A14" w:rsidRDefault="00C03E4B" w:rsidP="00C03E4B">
            <w:pPr>
              <w:jc w:val="left"/>
              <w:rPr>
                <w:szCs w:val="20"/>
              </w:rPr>
            </w:pPr>
            <w:r w:rsidRPr="00381A14">
              <w:rPr>
                <w:szCs w:val="20"/>
              </w:rPr>
              <w:t>0.91</w:t>
            </w:r>
          </w:p>
        </w:tc>
        <w:tc>
          <w:tcPr>
            <w:tcW w:w="827" w:type="dxa"/>
            <w:vAlign w:val="center"/>
          </w:tcPr>
          <w:p w14:paraId="104C0586" w14:textId="2D014A76" w:rsidR="00C03E4B" w:rsidRPr="00381A14" w:rsidRDefault="00C03E4B" w:rsidP="00C03E4B">
            <w:pPr>
              <w:jc w:val="left"/>
              <w:rPr>
                <w:szCs w:val="20"/>
              </w:rPr>
            </w:pPr>
            <w:r w:rsidRPr="00381A14">
              <w:rPr>
                <w:rFonts w:hint="eastAsia"/>
                <w:szCs w:val="20"/>
              </w:rPr>
              <w:t>N</w:t>
            </w:r>
            <w:r w:rsidRPr="00381A14">
              <w:rPr>
                <w:szCs w:val="20"/>
              </w:rPr>
              <w:t>/A</w:t>
            </w:r>
          </w:p>
        </w:tc>
        <w:tc>
          <w:tcPr>
            <w:tcW w:w="827" w:type="dxa"/>
            <w:vAlign w:val="center"/>
          </w:tcPr>
          <w:p w14:paraId="4F7C994E" w14:textId="0D28442D" w:rsidR="00C03E4B" w:rsidRPr="00381A14" w:rsidRDefault="00C03E4B" w:rsidP="00C03E4B">
            <w:pPr>
              <w:jc w:val="left"/>
              <w:rPr>
                <w:szCs w:val="20"/>
              </w:rPr>
            </w:pPr>
            <w:r w:rsidRPr="00381A14">
              <w:rPr>
                <w:rFonts w:hint="eastAsia"/>
                <w:szCs w:val="20"/>
              </w:rPr>
              <w:t>N</w:t>
            </w:r>
            <w:r w:rsidRPr="00381A14">
              <w:rPr>
                <w:szCs w:val="20"/>
              </w:rPr>
              <w:t>/A</w:t>
            </w:r>
          </w:p>
        </w:tc>
        <w:tc>
          <w:tcPr>
            <w:tcW w:w="826" w:type="dxa"/>
            <w:vAlign w:val="center"/>
          </w:tcPr>
          <w:p w14:paraId="7A1224F1" w14:textId="5CCC1C02" w:rsidR="00C03E4B" w:rsidRPr="00381A14" w:rsidRDefault="00C03E4B" w:rsidP="00C03E4B">
            <w:pPr>
              <w:jc w:val="left"/>
              <w:rPr>
                <w:szCs w:val="20"/>
              </w:rPr>
            </w:pPr>
            <w:r w:rsidRPr="00381A14">
              <w:rPr>
                <w:rFonts w:hint="eastAsia"/>
                <w:szCs w:val="20"/>
              </w:rPr>
              <w:t>N</w:t>
            </w:r>
            <w:r w:rsidRPr="00381A14">
              <w:rPr>
                <w:szCs w:val="20"/>
              </w:rPr>
              <w:t>/A</w:t>
            </w:r>
          </w:p>
        </w:tc>
        <w:tc>
          <w:tcPr>
            <w:tcW w:w="827" w:type="dxa"/>
            <w:vAlign w:val="center"/>
          </w:tcPr>
          <w:p w14:paraId="5F2984C1" w14:textId="5575AB5C" w:rsidR="00C03E4B" w:rsidRPr="00381A14" w:rsidRDefault="00C03E4B" w:rsidP="00C03E4B">
            <w:pPr>
              <w:jc w:val="left"/>
              <w:rPr>
                <w:szCs w:val="20"/>
              </w:rPr>
            </w:pPr>
            <w:r w:rsidRPr="00381A14">
              <w:rPr>
                <w:rFonts w:hint="eastAsia"/>
                <w:szCs w:val="20"/>
              </w:rPr>
              <w:t>N</w:t>
            </w:r>
            <w:r w:rsidRPr="00381A14">
              <w:rPr>
                <w:szCs w:val="20"/>
              </w:rPr>
              <w:t>/A</w:t>
            </w:r>
          </w:p>
        </w:tc>
        <w:tc>
          <w:tcPr>
            <w:tcW w:w="827" w:type="dxa"/>
            <w:vAlign w:val="center"/>
          </w:tcPr>
          <w:p w14:paraId="25202910" w14:textId="399D35E6" w:rsidR="00C03E4B" w:rsidRPr="00381A14" w:rsidRDefault="00C03E4B" w:rsidP="00C03E4B">
            <w:pPr>
              <w:jc w:val="left"/>
              <w:rPr>
                <w:szCs w:val="20"/>
              </w:rPr>
            </w:pPr>
            <w:r w:rsidRPr="00381A14">
              <w:rPr>
                <w:szCs w:val="20"/>
              </w:rPr>
              <w:t>8.945</w:t>
            </w:r>
          </w:p>
        </w:tc>
        <w:tc>
          <w:tcPr>
            <w:tcW w:w="827" w:type="dxa"/>
            <w:vAlign w:val="center"/>
          </w:tcPr>
          <w:p w14:paraId="5DD419DC" w14:textId="416C23A0" w:rsidR="00C03E4B" w:rsidRPr="00381A14" w:rsidRDefault="00C03E4B" w:rsidP="00C03E4B">
            <w:pPr>
              <w:jc w:val="left"/>
              <w:rPr>
                <w:szCs w:val="20"/>
              </w:rPr>
            </w:pPr>
            <w:r w:rsidRPr="00381A14">
              <w:rPr>
                <w:szCs w:val="20"/>
              </w:rPr>
              <w:t>8.945</w:t>
            </w:r>
          </w:p>
        </w:tc>
        <w:tc>
          <w:tcPr>
            <w:tcW w:w="827" w:type="dxa"/>
            <w:vAlign w:val="center"/>
          </w:tcPr>
          <w:p w14:paraId="2CF0FEF7" w14:textId="6C9F8D70" w:rsidR="00C03E4B" w:rsidRPr="00381A14" w:rsidRDefault="00C03E4B" w:rsidP="00C03E4B">
            <w:pPr>
              <w:jc w:val="left"/>
              <w:rPr>
                <w:szCs w:val="20"/>
              </w:rPr>
            </w:pPr>
            <w:r w:rsidRPr="00381A14">
              <w:rPr>
                <w:szCs w:val="20"/>
              </w:rPr>
              <w:t>8.945</w:t>
            </w:r>
          </w:p>
        </w:tc>
        <w:tc>
          <w:tcPr>
            <w:tcW w:w="827" w:type="dxa"/>
          </w:tcPr>
          <w:p w14:paraId="6FEC8D5E" w14:textId="6A809D0B" w:rsidR="00C03E4B" w:rsidRPr="00381A14" w:rsidRDefault="00C03E4B" w:rsidP="00C03E4B">
            <w:pPr>
              <w:jc w:val="left"/>
              <w:rPr>
                <w:szCs w:val="20"/>
              </w:rPr>
            </w:pPr>
            <w:r w:rsidRPr="00381A14">
              <w:rPr>
                <w:szCs w:val="20"/>
              </w:rPr>
              <w:t>1.047</w:t>
            </w:r>
          </w:p>
        </w:tc>
      </w:tr>
      <w:tr w:rsidR="00E216BB" w:rsidRPr="00381A14" w14:paraId="0DF80CD0" w14:textId="60F8375F" w:rsidTr="003636FF">
        <w:trPr>
          <w:trHeight w:val="288"/>
        </w:trPr>
        <w:tc>
          <w:tcPr>
            <w:tcW w:w="1413" w:type="dxa"/>
            <w:vMerge w:val="restart"/>
            <w:shd w:val="clear" w:color="auto" w:fill="E7E6E6" w:themeFill="background2"/>
            <w:vAlign w:val="center"/>
          </w:tcPr>
          <w:p w14:paraId="36CBF690" w14:textId="5AA19287" w:rsidR="00E216BB" w:rsidRPr="00381A14" w:rsidRDefault="00E216BB" w:rsidP="00E216BB">
            <w:pPr>
              <w:jc w:val="left"/>
              <w:rPr>
                <w:szCs w:val="20"/>
              </w:rPr>
            </w:pPr>
            <w:r w:rsidRPr="00381A14">
              <w:rPr>
                <w:szCs w:val="20"/>
              </w:rPr>
              <w:t>CID_RCON_GON</w:t>
            </w:r>
          </w:p>
        </w:tc>
        <w:tc>
          <w:tcPr>
            <w:tcW w:w="1276" w:type="dxa"/>
            <w:vMerge w:val="restart"/>
            <w:shd w:val="clear" w:color="auto" w:fill="E7E6E6" w:themeFill="background2"/>
            <w:vAlign w:val="center"/>
          </w:tcPr>
          <w:p w14:paraId="49BEBB5E" w14:textId="79E0C672" w:rsidR="00E216BB" w:rsidRPr="00381A14" w:rsidRDefault="00E216BB" w:rsidP="00E216BB">
            <w:pPr>
              <w:jc w:val="left"/>
              <w:rPr>
                <w:szCs w:val="20"/>
              </w:rPr>
            </w:pPr>
            <w:r w:rsidRPr="00381A14">
              <w:rPr>
                <w:szCs w:val="20"/>
              </w:rPr>
              <w:t>Feature Size</w:t>
            </w:r>
          </w:p>
        </w:tc>
        <w:tc>
          <w:tcPr>
            <w:tcW w:w="992" w:type="dxa"/>
            <w:shd w:val="clear" w:color="auto" w:fill="E7E6E6" w:themeFill="background2"/>
            <w:vAlign w:val="center"/>
          </w:tcPr>
          <w:p w14:paraId="3526E2CF" w14:textId="72322381" w:rsidR="00E216BB" w:rsidRPr="00381A14" w:rsidRDefault="00E216BB" w:rsidP="00E216BB">
            <w:pPr>
              <w:jc w:val="left"/>
              <w:rPr>
                <w:szCs w:val="20"/>
              </w:rPr>
            </w:pPr>
            <w:r w:rsidRPr="00381A14">
              <w:rPr>
                <w:rFonts w:hint="eastAsia"/>
                <w:szCs w:val="20"/>
              </w:rPr>
              <w:t>A</w:t>
            </w:r>
            <w:r w:rsidRPr="00381A14">
              <w:rPr>
                <w:szCs w:val="20"/>
              </w:rPr>
              <w:t>ttack</w:t>
            </w:r>
          </w:p>
        </w:tc>
        <w:tc>
          <w:tcPr>
            <w:tcW w:w="826" w:type="dxa"/>
            <w:vAlign w:val="center"/>
          </w:tcPr>
          <w:p w14:paraId="2FD7FAFD" w14:textId="24750173"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0BC482F2" w14:textId="37C569C7"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0CE038E3" w14:textId="2B77B855"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4434293B" w14:textId="16478B5C"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10F30E12" w14:textId="7B1A8A2F" w:rsidR="00E216BB" w:rsidRPr="00381A14" w:rsidRDefault="00E216BB" w:rsidP="00E216BB">
            <w:pPr>
              <w:jc w:val="left"/>
              <w:rPr>
                <w:szCs w:val="20"/>
              </w:rPr>
            </w:pPr>
            <w:r w:rsidRPr="00381A14">
              <w:rPr>
                <w:szCs w:val="20"/>
              </w:rPr>
              <w:t>274</w:t>
            </w:r>
          </w:p>
        </w:tc>
        <w:tc>
          <w:tcPr>
            <w:tcW w:w="827" w:type="dxa"/>
            <w:vAlign w:val="center"/>
          </w:tcPr>
          <w:p w14:paraId="576F8574" w14:textId="0A9E4BCA" w:rsidR="00E216BB" w:rsidRPr="00381A14" w:rsidRDefault="00E216BB" w:rsidP="00E216BB">
            <w:pPr>
              <w:jc w:val="left"/>
              <w:rPr>
                <w:szCs w:val="20"/>
              </w:rPr>
            </w:pPr>
            <w:r w:rsidRPr="00381A14">
              <w:rPr>
                <w:szCs w:val="20"/>
              </w:rPr>
              <w:t>274</w:t>
            </w:r>
          </w:p>
        </w:tc>
        <w:tc>
          <w:tcPr>
            <w:tcW w:w="826" w:type="dxa"/>
            <w:vAlign w:val="center"/>
          </w:tcPr>
          <w:p w14:paraId="6C5FA6D4" w14:textId="75CE2B31" w:rsidR="00E216BB" w:rsidRPr="00381A14" w:rsidRDefault="00E216BB" w:rsidP="00E216BB">
            <w:pPr>
              <w:jc w:val="left"/>
              <w:rPr>
                <w:szCs w:val="20"/>
              </w:rPr>
            </w:pPr>
            <w:r w:rsidRPr="00381A14">
              <w:rPr>
                <w:szCs w:val="20"/>
              </w:rPr>
              <w:t>274</w:t>
            </w:r>
          </w:p>
        </w:tc>
        <w:tc>
          <w:tcPr>
            <w:tcW w:w="827" w:type="dxa"/>
          </w:tcPr>
          <w:p w14:paraId="0AD8C714" w14:textId="4E7142D5" w:rsidR="00E216BB" w:rsidRPr="00381A14" w:rsidRDefault="00E216BB" w:rsidP="00E216BB">
            <w:pPr>
              <w:jc w:val="left"/>
              <w:rPr>
                <w:szCs w:val="20"/>
              </w:rPr>
            </w:pPr>
            <w:r w:rsidRPr="00381A14">
              <w:rPr>
                <w:szCs w:val="20"/>
              </w:rPr>
              <w:t>323</w:t>
            </w:r>
          </w:p>
        </w:tc>
        <w:tc>
          <w:tcPr>
            <w:tcW w:w="827" w:type="dxa"/>
            <w:vAlign w:val="center"/>
          </w:tcPr>
          <w:p w14:paraId="2C8FFE3D" w14:textId="56D6D5E6" w:rsidR="00E216BB" w:rsidRPr="00381A14" w:rsidRDefault="00E216BB" w:rsidP="00E216BB">
            <w:pPr>
              <w:jc w:val="left"/>
              <w:rPr>
                <w:szCs w:val="20"/>
              </w:rPr>
            </w:pPr>
            <w:r w:rsidRPr="00381A14">
              <w:rPr>
                <w:szCs w:val="20"/>
              </w:rPr>
              <w:t>240</w:t>
            </w:r>
          </w:p>
        </w:tc>
        <w:tc>
          <w:tcPr>
            <w:tcW w:w="827" w:type="dxa"/>
            <w:vAlign w:val="center"/>
          </w:tcPr>
          <w:p w14:paraId="2B19414E" w14:textId="73232505" w:rsidR="00E216BB" w:rsidRPr="00381A14" w:rsidRDefault="00E216BB" w:rsidP="00E216BB">
            <w:pPr>
              <w:jc w:val="left"/>
              <w:rPr>
                <w:szCs w:val="20"/>
              </w:rPr>
            </w:pPr>
            <w:r w:rsidRPr="00381A14">
              <w:rPr>
                <w:szCs w:val="20"/>
              </w:rPr>
              <w:t>240</w:t>
            </w:r>
          </w:p>
        </w:tc>
        <w:tc>
          <w:tcPr>
            <w:tcW w:w="827" w:type="dxa"/>
            <w:vAlign w:val="center"/>
          </w:tcPr>
          <w:p w14:paraId="02EB0A55" w14:textId="54894F6F" w:rsidR="00E216BB" w:rsidRPr="00381A14" w:rsidRDefault="00E216BB" w:rsidP="00E216BB">
            <w:pPr>
              <w:jc w:val="left"/>
              <w:rPr>
                <w:szCs w:val="20"/>
              </w:rPr>
            </w:pPr>
            <w:r w:rsidRPr="00381A14">
              <w:rPr>
                <w:szCs w:val="20"/>
              </w:rPr>
              <w:t>240</w:t>
            </w:r>
          </w:p>
        </w:tc>
        <w:tc>
          <w:tcPr>
            <w:tcW w:w="827" w:type="dxa"/>
          </w:tcPr>
          <w:p w14:paraId="2D712AD4" w14:textId="77117CCC" w:rsidR="00E216BB" w:rsidRPr="00381A14" w:rsidRDefault="00E216BB" w:rsidP="00E216BB">
            <w:pPr>
              <w:jc w:val="left"/>
              <w:rPr>
                <w:szCs w:val="20"/>
              </w:rPr>
            </w:pPr>
            <w:r w:rsidRPr="00381A14">
              <w:rPr>
                <w:szCs w:val="20"/>
              </w:rPr>
              <w:t>244</w:t>
            </w:r>
          </w:p>
        </w:tc>
      </w:tr>
      <w:tr w:rsidR="00E216BB" w:rsidRPr="00381A14" w14:paraId="277E6654" w14:textId="6984CF65" w:rsidTr="003636FF">
        <w:trPr>
          <w:trHeight w:val="288"/>
        </w:trPr>
        <w:tc>
          <w:tcPr>
            <w:tcW w:w="1413" w:type="dxa"/>
            <w:vMerge/>
            <w:shd w:val="clear" w:color="auto" w:fill="E7E6E6" w:themeFill="background2"/>
            <w:vAlign w:val="center"/>
          </w:tcPr>
          <w:p w14:paraId="30F631DC" w14:textId="77777777" w:rsidR="00E216BB" w:rsidRPr="00381A14" w:rsidRDefault="00E216BB" w:rsidP="00E216BB">
            <w:pPr>
              <w:jc w:val="left"/>
              <w:rPr>
                <w:szCs w:val="20"/>
              </w:rPr>
            </w:pPr>
          </w:p>
        </w:tc>
        <w:tc>
          <w:tcPr>
            <w:tcW w:w="1276" w:type="dxa"/>
            <w:vMerge/>
            <w:shd w:val="clear" w:color="auto" w:fill="E7E6E6" w:themeFill="background2"/>
            <w:vAlign w:val="center"/>
          </w:tcPr>
          <w:p w14:paraId="6FE3855C" w14:textId="77777777" w:rsidR="00E216BB" w:rsidRPr="00381A14" w:rsidRDefault="00E216BB" w:rsidP="00E216BB">
            <w:pPr>
              <w:jc w:val="left"/>
              <w:rPr>
                <w:szCs w:val="20"/>
              </w:rPr>
            </w:pPr>
          </w:p>
        </w:tc>
        <w:tc>
          <w:tcPr>
            <w:tcW w:w="992" w:type="dxa"/>
            <w:shd w:val="clear" w:color="auto" w:fill="E7E6E6" w:themeFill="background2"/>
            <w:vAlign w:val="center"/>
          </w:tcPr>
          <w:p w14:paraId="067FFC5B" w14:textId="08890F24" w:rsidR="00E216BB" w:rsidRPr="00381A14" w:rsidRDefault="00E216BB" w:rsidP="00E216BB">
            <w:pPr>
              <w:jc w:val="left"/>
              <w:rPr>
                <w:szCs w:val="20"/>
              </w:rPr>
            </w:pPr>
            <w:r w:rsidRPr="00381A14">
              <w:rPr>
                <w:rFonts w:hint="eastAsia"/>
                <w:szCs w:val="20"/>
              </w:rPr>
              <w:t>N</w:t>
            </w:r>
            <w:r w:rsidRPr="00381A14">
              <w:rPr>
                <w:szCs w:val="20"/>
              </w:rPr>
              <w:t>ormal</w:t>
            </w:r>
          </w:p>
        </w:tc>
        <w:tc>
          <w:tcPr>
            <w:tcW w:w="826" w:type="dxa"/>
            <w:vAlign w:val="center"/>
          </w:tcPr>
          <w:p w14:paraId="7700F21E" w14:textId="2AE761D5"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7A55588A" w14:textId="09A0F0C3"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373298D9" w14:textId="7E412E25"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505B0E65" w14:textId="51BA10CD"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2B1E9A45" w14:textId="201E9587" w:rsidR="00E216BB" w:rsidRPr="00381A14" w:rsidRDefault="00E216BB" w:rsidP="00E216BB">
            <w:pPr>
              <w:jc w:val="left"/>
              <w:rPr>
                <w:szCs w:val="20"/>
              </w:rPr>
            </w:pPr>
            <w:r w:rsidRPr="00381A14">
              <w:rPr>
                <w:szCs w:val="20"/>
              </w:rPr>
              <w:t>484</w:t>
            </w:r>
          </w:p>
        </w:tc>
        <w:tc>
          <w:tcPr>
            <w:tcW w:w="827" w:type="dxa"/>
            <w:vAlign w:val="center"/>
          </w:tcPr>
          <w:p w14:paraId="50110FF3" w14:textId="40A3ED29" w:rsidR="00E216BB" w:rsidRPr="00381A14" w:rsidRDefault="00E216BB" w:rsidP="00E216BB">
            <w:pPr>
              <w:jc w:val="left"/>
              <w:rPr>
                <w:szCs w:val="20"/>
              </w:rPr>
            </w:pPr>
            <w:r w:rsidRPr="00381A14">
              <w:rPr>
                <w:szCs w:val="20"/>
              </w:rPr>
              <w:t>484</w:t>
            </w:r>
          </w:p>
        </w:tc>
        <w:tc>
          <w:tcPr>
            <w:tcW w:w="826" w:type="dxa"/>
            <w:vAlign w:val="center"/>
          </w:tcPr>
          <w:p w14:paraId="399DB0AC" w14:textId="6BCE2080" w:rsidR="00E216BB" w:rsidRPr="00381A14" w:rsidRDefault="00E216BB" w:rsidP="00E216BB">
            <w:pPr>
              <w:jc w:val="left"/>
              <w:rPr>
                <w:szCs w:val="20"/>
              </w:rPr>
            </w:pPr>
            <w:r w:rsidRPr="00381A14">
              <w:rPr>
                <w:szCs w:val="20"/>
              </w:rPr>
              <w:t>484</w:t>
            </w:r>
          </w:p>
        </w:tc>
        <w:tc>
          <w:tcPr>
            <w:tcW w:w="827" w:type="dxa"/>
          </w:tcPr>
          <w:p w14:paraId="4BF258FF" w14:textId="0813DFA1" w:rsidR="00E216BB" w:rsidRPr="00381A14" w:rsidRDefault="00E216BB" w:rsidP="00E216BB">
            <w:pPr>
              <w:jc w:val="left"/>
              <w:rPr>
                <w:szCs w:val="20"/>
              </w:rPr>
            </w:pPr>
            <w:r w:rsidRPr="00381A14">
              <w:rPr>
                <w:szCs w:val="20"/>
              </w:rPr>
              <w:t>324</w:t>
            </w:r>
          </w:p>
        </w:tc>
        <w:tc>
          <w:tcPr>
            <w:tcW w:w="827" w:type="dxa"/>
            <w:vAlign w:val="center"/>
          </w:tcPr>
          <w:p w14:paraId="718F96B1" w14:textId="3959FAAC" w:rsidR="00E216BB" w:rsidRPr="00381A14" w:rsidRDefault="00E216BB" w:rsidP="00E216BB">
            <w:pPr>
              <w:jc w:val="left"/>
              <w:rPr>
                <w:szCs w:val="20"/>
              </w:rPr>
            </w:pPr>
            <w:r w:rsidRPr="00381A14">
              <w:rPr>
                <w:szCs w:val="20"/>
              </w:rPr>
              <w:t>449</w:t>
            </w:r>
          </w:p>
        </w:tc>
        <w:tc>
          <w:tcPr>
            <w:tcW w:w="827" w:type="dxa"/>
            <w:vAlign w:val="center"/>
          </w:tcPr>
          <w:p w14:paraId="2C94E6D5" w14:textId="789FF578" w:rsidR="00E216BB" w:rsidRPr="00381A14" w:rsidRDefault="00E216BB" w:rsidP="00E216BB">
            <w:pPr>
              <w:jc w:val="left"/>
              <w:rPr>
                <w:szCs w:val="20"/>
              </w:rPr>
            </w:pPr>
            <w:r w:rsidRPr="00381A14">
              <w:rPr>
                <w:szCs w:val="20"/>
              </w:rPr>
              <w:t>449</w:t>
            </w:r>
          </w:p>
        </w:tc>
        <w:tc>
          <w:tcPr>
            <w:tcW w:w="827" w:type="dxa"/>
            <w:vAlign w:val="center"/>
          </w:tcPr>
          <w:p w14:paraId="67684DD2" w14:textId="0C824573" w:rsidR="00E216BB" w:rsidRPr="00381A14" w:rsidRDefault="00E216BB" w:rsidP="00E216BB">
            <w:pPr>
              <w:jc w:val="left"/>
              <w:rPr>
                <w:szCs w:val="20"/>
              </w:rPr>
            </w:pPr>
            <w:r w:rsidRPr="00381A14">
              <w:rPr>
                <w:szCs w:val="20"/>
              </w:rPr>
              <w:t>449</w:t>
            </w:r>
          </w:p>
        </w:tc>
        <w:tc>
          <w:tcPr>
            <w:tcW w:w="827" w:type="dxa"/>
          </w:tcPr>
          <w:p w14:paraId="2715415D" w14:textId="08096A8B" w:rsidR="00E216BB" w:rsidRPr="00381A14" w:rsidRDefault="00E216BB" w:rsidP="00E216BB">
            <w:pPr>
              <w:jc w:val="left"/>
              <w:rPr>
                <w:szCs w:val="20"/>
              </w:rPr>
            </w:pPr>
            <w:r w:rsidRPr="00381A14">
              <w:rPr>
                <w:szCs w:val="20"/>
              </w:rPr>
              <w:t>245</w:t>
            </w:r>
          </w:p>
        </w:tc>
      </w:tr>
      <w:tr w:rsidR="00E216BB" w:rsidRPr="00381A14" w14:paraId="7A99E165" w14:textId="2EA97389" w:rsidTr="003636FF">
        <w:trPr>
          <w:trHeight w:val="144"/>
        </w:trPr>
        <w:tc>
          <w:tcPr>
            <w:tcW w:w="1413" w:type="dxa"/>
            <w:vMerge/>
            <w:shd w:val="clear" w:color="auto" w:fill="E7E6E6" w:themeFill="background2"/>
            <w:vAlign w:val="center"/>
          </w:tcPr>
          <w:p w14:paraId="31A14432" w14:textId="77777777" w:rsidR="00E216BB" w:rsidRPr="00381A14" w:rsidRDefault="00E216BB" w:rsidP="00E216BB">
            <w:pPr>
              <w:jc w:val="left"/>
              <w:rPr>
                <w:szCs w:val="20"/>
              </w:rPr>
            </w:pPr>
          </w:p>
        </w:tc>
        <w:tc>
          <w:tcPr>
            <w:tcW w:w="1276" w:type="dxa"/>
            <w:vMerge w:val="restart"/>
            <w:shd w:val="clear" w:color="auto" w:fill="E7E6E6" w:themeFill="background2"/>
            <w:vAlign w:val="center"/>
          </w:tcPr>
          <w:p w14:paraId="12C1F4A1" w14:textId="44F18F77" w:rsidR="00E216BB" w:rsidRPr="00381A14" w:rsidRDefault="00E216BB" w:rsidP="00E216BB">
            <w:pPr>
              <w:jc w:val="left"/>
              <w:rPr>
                <w:szCs w:val="20"/>
              </w:rPr>
            </w:pPr>
            <w:r w:rsidRPr="00381A14">
              <w:rPr>
                <w:szCs w:val="20"/>
              </w:rPr>
              <w:t>Sampling Resolution</w:t>
            </w:r>
          </w:p>
        </w:tc>
        <w:tc>
          <w:tcPr>
            <w:tcW w:w="992" w:type="dxa"/>
            <w:shd w:val="clear" w:color="auto" w:fill="E7E6E6" w:themeFill="background2"/>
            <w:vAlign w:val="center"/>
          </w:tcPr>
          <w:p w14:paraId="35D27C63" w14:textId="75AF79BD" w:rsidR="00E216BB" w:rsidRPr="00381A14" w:rsidRDefault="00E216BB" w:rsidP="00E216BB">
            <w:pPr>
              <w:jc w:val="left"/>
              <w:rPr>
                <w:szCs w:val="20"/>
              </w:rPr>
            </w:pPr>
            <w:r w:rsidRPr="00381A14">
              <w:rPr>
                <w:rFonts w:hint="eastAsia"/>
                <w:szCs w:val="20"/>
              </w:rPr>
              <w:t>A</w:t>
            </w:r>
            <w:r w:rsidRPr="00381A14">
              <w:rPr>
                <w:szCs w:val="20"/>
              </w:rPr>
              <w:t>ttack</w:t>
            </w:r>
          </w:p>
        </w:tc>
        <w:tc>
          <w:tcPr>
            <w:tcW w:w="826" w:type="dxa"/>
            <w:vAlign w:val="center"/>
          </w:tcPr>
          <w:p w14:paraId="66FAA8C5" w14:textId="371742C0"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3929805B" w14:textId="12688F41"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082E0764" w14:textId="504C5960"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573559EA" w14:textId="3A583FAA"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68DE431E" w14:textId="3477138A" w:rsidR="00E216BB" w:rsidRPr="00381A14" w:rsidRDefault="00E216BB" w:rsidP="00E216BB">
            <w:pPr>
              <w:jc w:val="left"/>
              <w:rPr>
                <w:szCs w:val="20"/>
              </w:rPr>
            </w:pPr>
            <w:r w:rsidRPr="00381A14">
              <w:rPr>
                <w:szCs w:val="20"/>
              </w:rPr>
              <w:t>9.753</w:t>
            </w:r>
          </w:p>
        </w:tc>
        <w:tc>
          <w:tcPr>
            <w:tcW w:w="827" w:type="dxa"/>
            <w:vAlign w:val="center"/>
          </w:tcPr>
          <w:p w14:paraId="31C1D427" w14:textId="2F223FD9" w:rsidR="00E216BB" w:rsidRPr="00381A14" w:rsidRDefault="00E216BB" w:rsidP="00E216BB">
            <w:pPr>
              <w:jc w:val="left"/>
              <w:rPr>
                <w:szCs w:val="20"/>
              </w:rPr>
            </w:pPr>
            <w:r w:rsidRPr="00381A14">
              <w:rPr>
                <w:szCs w:val="20"/>
              </w:rPr>
              <w:t>9.753</w:t>
            </w:r>
          </w:p>
        </w:tc>
        <w:tc>
          <w:tcPr>
            <w:tcW w:w="826" w:type="dxa"/>
            <w:vAlign w:val="center"/>
          </w:tcPr>
          <w:p w14:paraId="73F4B87A" w14:textId="4FF845DE" w:rsidR="00E216BB" w:rsidRPr="00381A14" w:rsidRDefault="00E216BB" w:rsidP="00E216BB">
            <w:pPr>
              <w:jc w:val="left"/>
              <w:rPr>
                <w:szCs w:val="20"/>
              </w:rPr>
            </w:pPr>
            <w:r w:rsidRPr="00381A14">
              <w:rPr>
                <w:szCs w:val="20"/>
              </w:rPr>
              <w:t>9.753</w:t>
            </w:r>
          </w:p>
        </w:tc>
        <w:tc>
          <w:tcPr>
            <w:tcW w:w="827" w:type="dxa"/>
          </w:tcPr>
          <w:p w14:paraId="1B1FCE05" w14:textId="61D527B5" w:rsidR="00E216BB" w:rsidRPr="00381A14" w:rsidRDefault="00E216BB" w:rsidP="00E216BB">
            <w:pPr>
              <w:jc w:val="left"/>
              <w:rPr>
                <w:szCs w:val="20"/>
              </w:rPr>
            </w:pPr>
            <w:r w:rsidRPr="00381A14">
              <w:rPr>
                <w:szCs w:val="20"/>
              </w:rPr>
              <w:t>11.497</w:t>
            </w:r>
          </w:p>
        </w:tc>
        <w:tc>
          <w:tcPr>
            <w:tcW w:w="827" w:type="dxa"/>
            <w:vAlign w:val="center"/>
          </w:tcPr>
          <w:p w14:paraId="0E561822" w14:textId="692A698A" w:rsidR="00E216BB" w:rsidRPr="00381A14" w:rsidRDefault="00E216BB" w:rsidP="00E216BB">
            <w:pPr>
              <w:jc w:val="left"/>
              <w:rPr>
                <w:szCs w:val="20"/>
              </w:rPr>
            </w:pPr>
            <w:r w:rsidRPr="00381A14">
              <w:rPr>
                <w:szCs w:val="20"/>
              </w:rPr>
              <w:t>8.543</w:t>
            </w:r>
          </w:p>
        </w:tc>
        <w:tc>
          <w:tcPr>
            <w:tcW w:w="827" w:type="dxa"/>
            <w:vAlign w:val="center"/>
          </w:tcPr>
          <w:p w14:paraId="17E894EA" w14:textId="3E50E7AE" w:rsidR="00E216BB" w:rsidRPr="00381A14" w:rsidRDefault="00E216BB" w:rsidP="00E216BB">
            <w:pPr>
              <w:jc w:val="left"/>
              <w:rPr>
                <w:szCs w:val="20"/>
              </w:rPr>
            </w:pPr>
            <w:r w:rsidRPr="00381A14">
              <w:rPr>
                <w:szCs w:val="20"/>
              </w:rPr>
              <w:t>8.543</w:t>
            </w:r>
          </w:p>
        </w:tc>
        <w:tc>
          <w:tcPr>
            <w:tcW w:w="827" w:type="dxa"/>
            <w:vAlign w:val="center"/>
          </w:tcPr>
          <w:p w14:paraId="50A59033" w14:textId="7D7ADC34" w:rsidR="00E216BB" w:rsidRPr="00381A14" w:rsidRDefault="00E216BB" w:rsidP="00E216BB">
            <w:pPr>
              <w:jc w:val="left"/>
              <w:rPr>
                <w:szCs w:val="20"/>
              </w:rPr>
            </w:pPr>
            <w:r w:rsidRPr="00381A14">
              <w:rPr>
                <w:szCs w:val="20"/>
              </w:rPr>
              <w:t>8.543</w:t>
            </w:r>
          </w:p>
        </w:tc>
        <w:tc>
          <w:tcPr>
            <w:tcW w:w="827" w:type="dxa"/>
          </w:tcPr>
          <w:p w14:paraId="35C2217E" w14:textId="5B7858AD" w:rsidR="00E216BB" w:rsidRPr="00381A14" w:rsidRDefault="00E216BB" w:rsidP="00E216BB">
            <w:pPr>
              <w:jc w:val="left"/>
              <w:rPr>
                <w:szCs w:val="20"/>
              </w:rPr>
            </w:pPr>
            <w:r w:rsidRPr="00381A14">
              <w:rPr>
                <w:szCs w:val="20"/>
              </w:rPr>
              <w:t>8.685</w:t>
            </w:r>
          </w:p>
        </w:tc>
      </w:tr>
      <w:tr w:rsidR="00E216BB" w:rsidRPr="00381A14" w14:paraId="7D007A29" w14:textId="738BA6A0" w:rsidTr="003636FF">
        <w:trPr>
          <w:trHeight w:val="144"/>
        </w:trPr>
        <w:tc>
          <w:tcPr>
            <w:tcW w:w="1413" w:type="dxa"/>
            <w:vMerge/>
            <w:shd w:val="clear" w:color="auto" w:fill="E7E6E6" w:themeFill="background2"/>
            <w:vAlign w:val="center"/>
          </w:tcPr>
          <w:p w14:paraId="3FCE879C" w14:textId="77777777" w:rsidR="00E216BB" w:rsidRPr="00381A14" w:rsidRDefault="00E216BB" w:rsidP="00E216BB">
            <w:pPr>
              <w:jc w:val="left"/>
              <w:rPr>
                <w:szCs w:val="20"/>
              </w:rPr>
            </w:pPr>
          </w:p>
        </w:tc>
        <w:tc>
          <w:tcPr>
            <w:tcW w:w="1276" w:type="dxa"/>
            <w:vMerge/>
            <w:shd w:val="clear" w:color="auto" w:fill="E7E6E6" w:themeFill="background2"/>
            <w:vAlign w:val="center"/>
          </w:tcPr>
          <w:p w14:paraId="71354A01" w14:textId="77777777" w:rsidR="00E216BB" w:rsidRPr="00381A14" w:rsidRDefault="00E216BB" w:rsidP="00E216BB">
            <w:pPr>
              <w:jc w:val="left"/>
              <w:rPr>
                <w:szCs w:val="20"/>
              </w:rPr>
            </w:pPr>
          </w:p>
        </w:tc>
        <w:tc>
          <w:tcPr>
            <w:tcW w:w="992" w:type="dxa"/>
            <w:shd w:val="clear" w:color="auto" w:fill="E7E6E6" w:themeFill="background2"/>
            <w:vAlign w:val="center"/>
          </w:tcPr>
          <w:p w14:paraId="2464FC81" w14:textId="67DE4623" w:rsidR="00E216BB" w:rsidRPr="00381A14" w:rsidRDefault="00E216BB" w:rsidP="00E216BB">
            <w:pPr>
              <w:jc w:val="left"/>
              <w:rPr>
                <w:szCs w:val="20"/>
              </w:rPr>
            </w:pPr>
            <w:r w:rsidRPr="00381A14">
              <w:rPr>
                <w:rFonts w:hint="eastAsia"/>
                <w:szCs w:val="20"/>
              </w:rPr>
              <w:t>N</w:t>
            </w:r>
            <w:r w:rsidRPr="00381A14">
              <w:rPr>
                <w:szCs w:val="20"/>
              </w:rPr>
              <w:t>ormal</w:t>
            </w:r>
          </w:p>
        </w:tc>
        <w:tc>
          <w:tcPr>
            <w:tcW w:w="826" w:type="dxa"/>
            <w:vAlign w:val="center"/>
          </w:tcPr>
          <w:p w14:paraId="5137A951" w14:textId="1C0D8A86"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5F677B11" w14:textId="4E87F791"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1FE91192" w14:textId="51315B0E"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5F33481A" w14:textId="668F377E" w:rsidR="00E216BB" w:rsidRPr="00381A14" w:rsidRDefault="00E216BB" w:rsidP="00E216BB">
            <w:pPr>
              <w:jc w:val="left"/>
              <w:rPr>
                <w:szCs w:val="20"/>
              </w:rPr>
            </w:pPr>
            <w:r w:rsidRPr="00381A14">
              <w:rPr>
                <w:rFonts w:hint="eastAsia"/>
                <w:szCs w:val="20"/>
              </w:rPr>
              <w:t>N</w:t>
            </w:r>
            <w:r w:rsidRPr="00381A14">
              <w:rPr>
                <w:szCs w:val="20"/>
              </w:rPr>
              <w:t>/A</w:t>
            </w:r>
          </w:p>
        </w:tc>
        <w:tc>
          <w:tcPr>
            <w:tcW w:w="827" w:type="dxa"/>
            <w:vAlign w:val="center"/>
          </w:tcPr>
          <w:p w14:paraId="4B53D213" w14:textId="34C75C78" w:rsidR="00E216BB" w:rsidRPr="00381A14" w:rsidRDefault="00E216BB" w:rsidP="00E216BB">
            <w:pPr>
              <w:jc w:val="left"/>
              <w:rPr>
                <w:szCs w:val="20"/>
              </w:rPr>
            </w:pPr>
            <w:r w:rsidRPr="00381A14">
              <w:rPr>
                <w:szCs w:val="20"/>
              </w:rPr>
              <w:t>9.326</w:t>
            </w:r>
          </w:p>
        </w:tc>
        <w:tc>
          <w:tcPr>
            <w:tcW w:w="827" w:type="dxa"/>
            <w:vAlign w:val="center"/>
          </w:tcPr>
          <w:p w14:paraId="69AEFA0B" w14:textId="62F742CC" w:rsidR="00E216BB" w:rsidRPr="00381A14" w:rsidRDefault="00E216BB" w:rsidP="00E216BB">
            <w:pPr>
              <w:jc w:val="left"/>
              <w:rPr>
                <w:szCs w:val="20"/>
              </w:rPr>
            </w:pPr>
            <w:r w:rsidRPr="00381A14">
              <w:rPr>
                <w:szCs w:val="20"/>
              </w:rPr>
              <w:t>9.326</w:t>
            </w:r>
          </w:p>
        </w:tc>
        <w:tc>
          <w:tcPr>
            <w:tcW w:w="826" w:type="dxa"/>
            <w:vAlign w:val="center"/>
          </w:tcPr>
          <w:p w14:paraId="78BB5B59" w14:textId="42CA6F51" w:rsidR="00E216BB" w:rsidRPr="00381A14" w:rsidRDefault="00E216BB" w:rsidP="00E216BB">
            <w:pPr>
              <w:jc w:val="left"/>
              <w:rPr>
                <w:szCs w:val="20"/>
              </w:rPr>
            </w:pPr>
            <w:r w:rsidRPr="00381A14">
              <w:rPr>
                <w:szCs w:val="20"/>
              </w:rPr>
              <w:t>9.326</w:t>
            </w:r>
          </w:p>
        </w:tc>
        <w:tc>
          <w:tcPr>
            <w:tcW w:w="827" w:type="dxa"/>
          </w:tcPr>
          <w:p w14:paraId="667A9B28" w14:textId="2E650BBB" w:rsidR="00E216BB" w:rsidRPr="00381A14" w:rsidRDefault="00E216BB" w:rsidP="00E216BB">
            <w:pPr>
              <w:jc w:val="left"/>
              <w:rPr>
                <w:szCs w:val="20"/>
              </w:rPr>
            </w:pPr>
            <w:r w:rsidRPr="00381A14">
              <w:rPr>
                <w:szCs w:val="20"/>
              </w:rPr>
              <w:t>6.243</w:t>
            </w:r>
          </w:p>
        </w:tc>
        <w:tc>
          <w:tcPr>
            <w:tcW w:w="827" w:type="dxa"/>
            <w:vAlign w:val="center"/>
          </w:tcPr>
          <w:p w14:paraId="46AC5FFD" w14:textId="2E2F4519" w:rsidR="00E216BB" w:rsidRPr="00381A14" w:rsidRDefault="00E216BB" w:rsidP="00E216BB">
            <w:pPr>
              <w:jc w:val="left"/>
              <w:rPr>
                <w:szCs w:val="20"/>
              </w:rPr>
            </w:pPr>
            <w:r w:rsidRPr="00381A14">
              <w:rPr>
                <w:szCs w:val="20"/>
              </w:rPr>
              <w:t>8.652</w:t>
            </w:r>
          </w:p>
        </w:tc>
        <w:tc>
          <w:tcPr>
            <w:tcW w:w="827" w:type="dxa"/>
            <w:vAlign w:val="center"/>
          </w:tcPr>
          <w:p w14:paraId="5DEB5416" w14:textId="0D17A03D" w:rsidR="00E216BB" w:rsidRPr="00381A14" w:rsidRDefault="00E216BB" w:rsidP="00E216BB">
            <w:pPr>
              <w:jc w:val="left"/>
              <w:rPr>
                <w:szCs w:val="20"/>
              </w:rPr>
            </w:pPr>
            <w:r w:rsidRPr="00381A14">
              <w:rPr>
                <w:szCs w:val="20"/>
              </w:rPr>
              <w:t>8.652</w:t>
            </w:r>
          </w:p>
        </w:tc>
        <w:tc>
          <w:tcPr>
            <w:tcW w:w="827" w:type="dxa"/>
            <w:vAlign w:val="center"/>
          </w:tcPr>
          <w:p w14:paraId="2805AE67" w14:textId="1FB663A7" w:rsidR="00E216BB" w:rsidRPr="00381A14" w:rsidRDefault="00E216BB" w:rsidP="00E216BB">
            <w:pPr>
              <w:jc w:val="left"/>
              <w:rPr>
                <w:szCs w:val="20"/>
              </w:rPr>
            </w:pPr>
            <w:r w:rsidRPr="00381A14">
              <w:rPr>
                <w:szCs w:val="20"/>
              </w:rPr>
              <w:t>8.652</w:t>
            </w:r>
          </w:p>
        </w:tc>
        <w:tc>
          <w:tcPr>
            <w:tcW w:w="827" w:type="dxa"/>
          </w:tcPr>
          <w:p w14:paraId="4F844FBF" w14:textId="20526BBF" w:rsidR="00E216BB" w:rsidRPr="00381A14" w:rsidRDefault="00E216BB" w:rsidP="00E216BB">
            <w:pPr>
              <w:jc w:val="left"/>
              <w:rPr>
                <w:szCs w:val="20"/>
              </w:rPr>
            </w:pPr>
            <w:r w:rsidRPr="00381A14">
              <w:rPr>
                <w:szCs w:val="20"/>
              </w:rPr>
              <w:t>4.721</w:t>
            </w:r>
          </w:p>
        </w:tc>
      </w:tr>
      <w:tr w:rsidR="00E216BB" w:rsidRPr="00381A14" w14:paraId="1E445F2D" w14:textId="21F42389" w:rsidTr="002F2FA4">
        <w:trPr>
          <w:trHeight w:val="288"/>
        </w:trPr>
        <w:tc>
          <w:tcPr>
            <w:tcW w:w="1413" w:type="dxa"/>
            <w:vMerge w:val="restart"/>
            <w:shd w:val="clear" w:color="auto" w:fill="E7E6E6" w:themeFill="background2"/>
            <w:vAlign w:val="center"/>
          </w:tcPr>
          <w:p w14:paraId="03F02A86" w14:textId="037F216F" w:rsidR="00E216BB" w:rsidRPr="00381A14" w:rsidRDefault="00E216BB" w:rsidP="00E216BB">
            <w:pPr>
              <w:jc w:val="left"/>
              <w:rPr>
                <w:szCs w:val="20"/>
              </w:rPr>
            </w:pPr>
            <w:r w:rsidRPr="00381A14">
              <w:rPr>
                <w:szCs w:val="20"/>
              </w:rPr>
              <w:t>WCT_RCOFF_GOFF</w:t>
            </w:r>
          </w:p>
        </w:tc>
        <w:tc>
          <w:tcPr>
            <w:tcW w:w="1276" w:type="dxa"/>
            <w:vMerge w:val="restart"/>
            <w:shd w:val="clear" w:color="auto" w:fill="E7E6E6" w:themeFill="background2"/>
            <w:vAlign w:val="center"/>
          </w:tcPr>
          <w:p w14:paraId="2F9C0476" w14:textId="48838576" w:rsidR="00E216BB" w:rsidRPr="00381A14" w:rsidRDefault="00E216BB" w:rsidP="00E216BB">
            <w:pPr>
              <w:jc w:val="left"/>
              <w:rPr>
                <w:szCs w:val="20"/>
              </w:rPr>
            </w:pPr>
            <w:r w:rsidRPr="00381A14">
              <w:rPr>
                <w:szCs w:val="20"/>
              </w:rPr>
              <w:t>Feature Size</w:t>
            </w:r>
          </w:p>
        </w:tc>
        <w:tc>
          <w:tcPr>
            <w:tcW w:w="992" w:type="dxa"/>
            <w:shd w:val="clear" w:color="auto" w:fill="E7E6E6" w:themeFill="background2"/>
            <w:vAlign w:val="center"/>
          </w:tcPr>
          <w:p w14:paraId="0F63FC09" w14:textId="1EECFB85" w:rsidR="00E216BB" w:rsidRPr="00381A14" w:rsidRDefault="00E216BB" w:rsidP="00E216BB">
            <w:pPr>
              <w:jc w:val="left"/>
              <w:rPr>
                <w:szCs w:val="20"/>
              </w:rPr>
            </w:pPr>
            <w:r w:rsidRPr="00381A14">
              <w:rPr>
                <w:rFonts w:hint="eastAsia"/>
                <w:szCs w:val="20"/>
              </w:rPr>
              <w:t>A</w:t>
            </w:r>
            <w:r w:rsidRPr="00381A14">
              <w:rPr>
                <w:szCs w:val="20"/>
              </w:rPr>
              <w:t>ttack</w:t>
            </w:r>
          </w:p>
        </w:tc>
        <w:tc>
          <w:tcPr>
            <w:tcW w:w="826" w:type="dxa"/>
            <w:vAlign w:val="center"/>
          </w:tcPr>
          <w:p w14:paraId="09C89E98" w14:textId="6350D935" w:rsidR="00E216BB" w:rsidRPr="00381A14" w:rsidRDefault="00E216BB" w:rsidP="00E216BB">
            <w:pPr>
              <w:jc w:val="left"/>
              <w:rPr>
                <w:szCs w:val="20"/>
              </w:rPr>
            </w:pPr>
            <w:r w:rsidRPr="00381A14">
              <w:rPr>
                <w:szCs w:val="20"/>
              </w:rPr>
              <w:t>3730</w:t>
            </w:r>
          </w:p>
        </w:tc>
        <w:tc>
          <w:tcPr>
            <w:tcW w:w="827" w:type="dxa"/>
            <w:vAlign w:val="center"/>
          </w:tcPr>
          <w:p w14:paraId="7078DEF8" w14:textId="51462169" w:rsidR="00E216BB" w:rsidRPr="00381A14" w:rsidRDefault="00E216BB" w:rsidP="00E216BB">
            <w:pPr>
              <w:jc w:val="left"/>
              <w:rPr>
                <w:szCs w:val="20"/>
              </w:rPr>
            </w:pPr>
            <w:r w:rsidRPr="00381A14">
              <w:rPr>
                <w:szCs w:val="20"/>
              </w:rPr>
              <w:t>3730</w:t>
            </w:r>
          </w:p>
        </w:tc>
        <w:tc>
          <w:tcPr>
            <w:tcW w:w="827" w:type="dxa"/>
            <w:vAlign w:val="center"/>
          </w:tcPr>
          <w:p w14:paraId="680EC14F" w14:textId="540B4FCC" w:rsidR="00E216BB" w:rsidRPr="00381A14" w:rsidRDefault="00E216BB" w:rsidP="00E216BB">
            <w:pPr>
              <w:jc w:val="left"/>
              <w:rPr>
                <w:szCs w:val="20"/>
              </w:rPr>
            </w:pPr>
            <w:r w:rsidRPr="00381A14">
              <w:rPr>
                <w:szCs w:val="20"/>
              </w:rPr>
              <w:t>3730</w:t>
            </w:r>
          </w:p>
        </w:tc>
        <w:tc>
          <w:tcPr>
            <w:tcW w:w="827" w:type="dxa"/>
          </w:tcPr>
          <w:p w14:paraId="3FADB04C" w14:textId="7D8A9E69" w:rsidR="00E216BB" w:rsidRPr="00381A14" w:rsidRDefault="00B030CB" w:rsidP="00E216BB">
            <w:pPr>
              <w:jc w:val="left"/>
              <w:rPr>
                <w:szCs w:val="20"/>
              </w:rPr>
            </w:pPr>
            <w:r w:rsidRPr="00381A14">
              <w:rPr>
                <w:szCs w:val="20"/>
              </w:rPr>
              <w:t>2212</w:t>
            </w:r>
          </w:p>
        </w:tc>
        <w:tc>
          <w:tcPr>
            <w:tcW w:w="827" w:type="dxa"/>
            <w:vAlign w:val="center"/>
          </w:tcPr>
          <w:p w14:paraId="191ADF39" w14:textId="4D61E57C" w:rsidR="00E216BB" w:rsidRPr="00381A14" w:rsidRDefault="00E216BB" w:rsidP="00E216BB">
            <w:pPr>
              <w:jc w:val="left"/>
              <w:rPr>
                <w:szCs w:val="20"/>
              </w:rPr>
            </w:pPr>
            <w:r w:rsidRPr="00381A14">
              <w:rPr>
                <w:szCs w:val="20"/>
              </w:rPr>
              <w:t>3781</w:t>
            </w:r>
          </w:p>
        </w:tc>
        <w:tc>
          <w:tcPr>
            <w:tcW w:w="827" w:type="dxa"/>
            <w:vAlign w:val="center"/>
          </w:tcPr>
          <w:p w14:paraId="36F25A49" w14:textId="3AB5B665" w:rsidR="00E216BB" w:rsidRPr="00381A14" w:rsidRDefault="00E216BB" w:rsidP="00E216BB">
            <w:pPr>
              <w:jc w:val="left"/>
              <w:rPr>
                <w:szCs w:val="20"/>
              </w:rPr>
            </w:pPr>
            <w:r w:rsidRPr="00381A14">
              <w:rPr>
                <w:szCs w:val="20"/>
              </w:rPr>
              <w:t>3781</w:t>
            </w:r>
          </w:p>
        </w:tc>
        <w:tc>
          <w:tcPr>
            <w:tcW w:w="826" w:type="dxa"/>
            <w:vAlign w:val="center"/>
          </w:tcPr>
          <w:p w14:paraId="0A7E6E6D" w14:textId="2CD81E8C" w:rsidR="00E216BB" w:rsidRPr="00381A14" w:rsidRDefault="00E216BB" w:rsidP="00E216BB">
            <w:pPr>
              <w:jc w:val="left"/>
              <w:rPr>
                <w:szCs w:val="20"/>
              </w:rPr>
            </w:pPr>
            <w:r w:rsidRPr="00381A14">
              <w:rPr>
                <w:szCs w:val="20"/>
              </w:rPr>
              <w:t>3781</w:t>
            </w:r>
          </w:p>
        </w:tc>
        <w:tc>
          <w:tcPr>
            <w:tcW w:w="827" w:type="dxa"/>
          </w:tcPr>
          <w:p w14:paraId="627BB6B5" w14:textId="1DFCB131" w:rsidR="00E216BB" w:rsidRPr="00381A14" w:rsidRDefault="00B030CB" w:rsidP="00E216BB">
            <w:pPr>
              <w:jc w:val="left"/>
              <w:rPr>
                <w:szCs w:val="20"/>
              </w:rPr>
            </w:pPr>
            <w:r w:rsidRPr="00381A14">
              <w:rPr>
                <w:szCs w:val="20"/>
              </w:rPr>
              <w:t>2323</w:t>
            </w:r>
          </w:p>
        </w:tc>
        <w:tc>
          <w:tcPr>
            <w:tcW w:w="827" w:type="dxa"/>
            <w:vAlign w:val="center"/>
          </w:tcPr>
          <w:p w14:paraId="2F5EFF26" w14:textId="089F4DE3" w:rsidR="00E216BB" w:rsidRPr="00381A14" w:rsidRDefault="00E216BB" w:rsidP="00E216BB">
            <w:pPr>
              <w:jc w:val="left"/>
              <w:rPr>
                <w:szCs w:val="20"/>
              </w:rPr>
            </w:pPr>
            <w:r w:rsidRPr="00381A14">
              <w:rPr>
                <w:szCs w:val="20"/>
              </w:rPr>
              <w:t>3753</w:t>
            </w:r>
          </w:p>
        </w:tc>
        <w:tc>
          <w:tcPr>
            <w:tcW w:w="827" w:type="dxa"/>
            <w:vAlign w:val="center"/>
          </w:tcPr>
          <w:p w14:paraId="6A6F2D71" w14:textId="518CE37D" w:rsidR="00E216BB" w:rsidRPr="00381A14" w:rsidRDefault="00E216BB" w:rsidP="00E216BB">
            <w:pPr>
              <w:jc w:val="left"/>
              <w:rPr>
                <w:szCs w:val="20"/>
              </w:rPr>
            </w:pPr>
            <w:r w:rsidRPr="00381A14">
              <w:rPr>
                <w:szCs w:val="20"/>
              </w:rPr>
              <w:t>3753</w:t>
            </w:r>
          </w:p>
        </w:tc>
        <w:tc>
          <w:tcPr>
            <w:tcW w:w="827" w:type="dxa"/>
            <w:vAlign w:val="center"/>
          </w:tcPr>
          <w:p w14:paraId="462F43AF" w14:textId="5AC26D7A" w:rsidR="00E216BB" w:rsidRPr="00381A14" w:rsidRDefault="00E216BB" w:rsidP="00E216BB">
            <w:pPr>
              <w:jc w:val="left"/>
              <w:rPr>
                <w:szCs w:val="20"/>
              </w:rPr>
            </w:pPr>
            <w:r w:rsidRPr="00381A14">
              <w:rPr>
                <w:szCs w:val="20"/>
              </w:rPr>
              <w:t>3753</w:t>
            </w:r>
          </w:p>
        </w:tc>
        <w:tc>
          <w:tcPr>
            <w:tcW w:w="827" w:type="dxa"/>
          </w:tcPr>
          <w:p w14:paraId="2E040DBF" w14:textId="4588DB42" w:rsidR="00E216BB" w:rsidRPr="00381A14" w:rsidRDefault="00DD0E66" w:rsidP="00E216BB">
            <w:pPr>
              <w:jc w:val="left"/>
              <w:rPr>
                <w:szCs w:val="20"/>
              </w:rPr>
            </w:pPr>
            <w:r w:rsidRPr="00381A14">
              <w:rPr>
                <w:szCs w:val="20"/>
              </w:rPr>
              <w:t>2244</w:t>
            </w:r>
          </w:p>
        </w:tc>
      </w:tr>
      <w:tr w:rsidR="00E216BB" w:rsidRPr="00381A14" w14:paraId="0E0D3256" w14:textId="6C901D18" w:rsidTr="002F2FA4">
        <w:trPr>
          <w:trHeight w:val="288"/>
        </w:trPr>
        <w:tc>
          <w:tcPr>
            <w:tcW w:w="1413" w:type="dxa"/>
            <w:vMerge/>
            <w:shd w:val="clear" w:color="auto" w:fill="E7E6E6" w:themeFill="background2"/>
            <w:vAlign w:val="center"/>
          </w:tcPr>
          <w:p w14:paraId="22ABA8BD" w14:textId="77777777" w:rsidR="00E216BB" w:rsidRPr="00381A14" w:rsidRDefault="00E216BB" w:rsidP="00E216BB">
            <w:pPr>
              <w:jc w:val="left"/>
              <w:rPr>
                <w:szCs w:val="20"/>
              </w:rPr>
            </w:pPr>
          </w:p>
        </w:tc>
        <w:tc>
          <w:tcPr>
            <w:tcW w:w="1276" w:type="dxa"/>
            <w:vMerge/>
            <w:shd w:val="clear" w:color="auto" w:fill="E7E6E6" w:themeFill="background2"/>
            <w:vAlign w:val="center"/>
          </w:tcPr>
          <w:p w14:paraId="2E750CF0" w14:textId="77777777" w:rsidR="00E216BB" w:rsidRPr="00381A14" w:rsidRDefault="00E216BB" w:rsidP="00E216BB">
            <w:pPr>
              <w:jc w:val="left"/>
              <w:rPr>
                <w:szCs w:val="20"/>
              </w:rPr>
            </w:pPr>
          </w:p>
        </w:tc>
        <w:tc>
          <w:tcPr>
            <w:tcW w:w="992" w:type="dxa"/>
            <w:shd w:val="clear" w:color="auto" w:fill="E7E6E6" w:themeFill="background2"/>
            <w:vAlign w:val="center"/>
          </w:tcPr>
          <w:p w14:paraId="5B7E2874" w14:textId="0479EAB9" w:rsidR="00E216BB" w:rsidRPr="00381A14" w:rsidRDefault="00E216BB" w:rsidP="00E216BB">
            <w:pPr>
              <w:jc w:val="left"/>
              <w:rPr>
                <w:szCs w:val="20"/>
              </w:rPr>
            </w:pPr>
            <w:r w:rsidRPr="00381A14">
              <w:rPr>
                <w:rFonts w:hint="eastAsia"/>
                <w:szCs w:val="20"/>
              </w:rPr>
              <w:t>N</w:t>
            </w:r>
            <w:r w:rsidRPr="00381A14">
              <w:rPr>
                <w:szCs w:val="20"/>
              </w:rPr>
              <w:t>ormal</w:t>
            </w:r>
          </w:p>
        </w:tc>
        <w:tc>
          <w:tcPr>
            <w:tcW w:w="826" w:type="dxa"/>
            <w:vAlign w:val="center"/>
          </w:tcPr>
          <w:p w14:paraId="11E2DF1B" w14:textId="63C89BF1" w:rsidR="00E216BB" w:rsidRPr="00381A14" w:rsidRDefault="00E216BB" w:rsidP="00E216BB">
            <w:pPr>
              <w:jc w:val="left"/>
              <w:rPr>
                <w:szCs w:val="20"/>
              </w:rPr>
            </w:pPr>
            <w:r w:rsidRPr="00381A14">
              <w:rPr>
                <w:szCs w:val="20"/>
              </w:rPr>
              <w:t>3565</w:t>
            </w:r>
          </w:p>
        </w:tc>
        <w:tc>
          <w:tcPr>
            <w:tcW w:w="827" w:type="dxa"/>
            <w:vAlign w:val="center"/>
          </w:tcPr>
          <w:p w14:paraId="4795D70A" w14:textId="67F8B834" w:rsidR="00E216BB" w:rsidRPr="00381A14" w:rsidRDefault="00E216BB" w:rsidP="00E216BB">
            <w:pPr>
              <w:jc w:val="left"/>
              <w:rPr>
                <w:szCs w:val="20"/>
              </w:rPr>
            </w:pPr>
            <w:r w:rsidRPr="00381A14">
              <w:rPr>
                <w:szCs w:val="20"/>
              </w:rPr>
              <w:t>3565</w:t>
            </w:r>
          </w:p>
        </w:tc>
        <w:tc>
          <w:tcPr>
            <w:tcW w:w="827" w:type="dxa"/>
            <w:vAlign w:val="center"/>
          </w:tcPr>
          <w:p w14:paraId="5A67785E" w14:textId="6978A2C6" w:rsidR="00E216BB" w:rsidRPr="00381A14" w:rsidRDefault="00E216BB" w:rsidP="00E216BB">
            <w:pPr>
              <w:jc w:val="left"/>
              <w:rPr>
                <w:szCs w:val="20"/>
              </w:rPr>
            </w:pPr>
            <w:r w:rsidRPr="00381A14">
              <w:rPr>
                <w:szCs w:val="20"/>
              </w:rPr>
              <w:t>3565</w:t>
            </w:r>
          </w:p>
        </w:tc>
        <w:tc>
          <w:tcPr>
            <w:tcW w:w="827" w:type="dxa"/>
          </w:tcPr>
          <w:p w14:paraId="13CB432A" w14:textId="799B3839" w:rsidR="00E216BB" w:rsidRPr="00381A14" w:rsidRDefault="00B030CB" w:rsidP="00E216BB">
            <w:pPr>
              <w:jc w:val="left"/>
              <w:rPr>
                <w:szCs w:val="20"/>
              </w:rPr>
            </w:pPr>
            <w:r w:rsidRPr="00381A14">
              <w:rPr>
                <w:szCs w:val="20"/>
              </w:rPr>
              <w:t>213</w:t>
            </w:r>
          </w:p>
        </w:tc>
        <w:tc>
          <w:tcPr>
            <w:tcW w:w="827" w:type="dxa"/>
            <w:vAlign w:val="center"/>
          </w:tcPr>
          <w:p w14:paraId="4E8190E7" w14:textId="05511CD1" w:rsidR="00E216BB" w:rsidRPr="00381A14" w:rsidRDefault="00E216BB" w:rsidP="00E216BB">
            <w:pPr>
              <w:jc w:val="left"/>
              <w:rPr>
                <w:szCs w:val="20"/>
              </w:rPr>
            </w:pPr>
            <w:r w:rsidRPr="00381A14">
              <w:rPr>
                <w:szCs w:val="20"/>
              </w:rPr>
              <w:t>3676</w:t>
            </w:r>
          </w:p>
        </w:tc>
        <w:tc>
          <w:tcPr>
            <w:tcW w:w="827" w:type="dxa"/>
            <w:vAlign w:val="center"/>
          </w:tcPr>
          <w:p w14:paraId="5BA0D731" w14:textId="55823214" w:rsidR="00E216BB" w:rsidRPr="00381A14" w:rsidRDefault="00E216BB" w:rsidP="00E216BB">
            <w:pPr>
              <w:jc w:val="left"/>
              <w:rPr>
                <w:szCs w:val="20"/>
              </w:rPr>
            </w:pPr>
            <w:r w:rsidRPr="00381A14">
              <w:rPr>
                <w:szCs w:val="20"/>
              </w:rPr>
              <w:t>3676</w:t>
            </w:r>
          </w:p>
        </w:tc>
        <w:tc>
          <w:tcPr>
            <w:tcW w:w="826" w:type="dxa"/>
            <w:vAlign w:val="center"/>
          </w:tcPr>
          <w:p w14:paraId="446C5482" w14:textId="503D46E7" w:rsidR="00E216BB" w:rsidRPr="00381A14" w:rsidRDefault="00E216BB" w:rsidP="00E216BB">
            <w:pPr>
              <w:jc w:val="left"/>
              <w:rPr>
                <w:szCs w:val="20"/>
              </w:rPr>
            </w:pPr>
            <w:r w:rsidRPr="00381A14">
              <w:rPr>
                <w:szCs w:val="20"/>
              </w:rPr>
              <w:t>3676</w:t>
            </w:r>
          </w:p>
        </w:tc>
        <w:tc>
          <w:tcPr>
            <w:tcW w:w="827" w:type="dxa"/>
          </w:tcPr>
          <w:p w14:paraId="5E9140AD" w14:textId="43BD7677" w:rsidR="00E216BB" w:rsidRPr="00381A14" w:rsidRDefault="00B030CB" w:rsidP="00E216BB">
            <w:pPr>
              <w:jc w:val="left"/>
              <w:rPr>
                <w:szCs w:val="20"/>
              </w:rPr>
            </w:pPr>
            <w:r w:rsidRPr="00381A14">
              <w:rPr>
                <w:szCs w:val="20"/>
              </w:rPr>
              <w:t>324</w:t>
            </w:r>
          </w:p>
        </w:tc>
        <w:tc>
          <w:tcPr>
            <w:tcW w:w="827" w:type="dxa"/>
            <w:vAlign w:val="center"/>
          </w:tcPr>
          <w:p w14:paraId="0AF2D3AD" w14:textId="3F1D3544" w:rsidR="00E216BB" w:rsidRPr="00381A14" w:rsidRDefault="00E216BB" w:rsidP="00E216BB">
            <w:pPr>
              <w:jc w:val="left"/>
              <w:rPr>
                <w:szCs w:val="20"/>
              </w:rPr>
            </w:pPr>
            <w:r w:rsidRPr="00381A14">
              <w:rPr>
                <w:szCs w:val="20"/>
              </w:rPr>
              <w:t>3647</w:t>
            </w:r>
          </w:p>
        </w:tc>
        <w:tc>
          <w:tcPr>
            <w:tcW w:w="827" w:type="dxa"/>
            <w:vAlign w:val="center"/>
          </w:tcPr>
          <w:p w14:paraId="20AF3C29" w14:textId="7CC42A29" w:rsidR="00E216BB" w:rsidRPr="00381A14" w:rsidRDefault="00E216BB" w:rsidP="00E216BB">
            <w:pPr>
              <w:jc w:val="left"/>
              <w:rPr>
                <w:szCs w:val="20"/>
              </w:rPr>
            </w:pPr>
            <w:r w:rsidRPr="00381A14">
              <w:rPr>
                <w:szCs w:val="20"/>
              </w:rPr>
              <w:t>3647</w:t>
            </w:r>
          </w:p>
        </w:tc>
        <w:tc>
          <w:tcPr>
            <w:tcW w:w="827" w:type="dxa"/>
            <w:vAlign w:val="center"/>
          </w:tcPr>
          <w:p w14:paraId="7DA3C017" w14:textId="0E4B2699" w:rsidR="00E216BB" w:rsidRPr="00381A14" w:rsidRDefault="00E216BB" w:rsidP="00E216BB">
            <w:pPr>
              <w:jc w:val="left"/>
              <w:rPr>
                <w:szCs w:val="20"/>
              </w:rPr>
            </w:pPr>
            <w:r w:rsidRPr="00381A14">
              <w:rPr>
                <w:szCs w:val="20"/>
              </w:rPr>
              <w:t>3647</w:t>
            </w:r>
          </w:p>
        </w:tc>
        <w:tc>
          <w:tcPr>
            <w:tcW w:w="827" w:type="dxa"/>
          </w:tcPr>
          <w:p w14:paraId="6FB91136" w14:textId="6D4710E4" w:rsidR="00E216BB" w:rsidRPr="00381A14" w:rsidRDefault="00DD0E66" w:rsidP="00E216BB">
            <w:pPr>
              <w:jc w:val="left"/>
              <w:rPr>
                <w:szCs w:val="20"/>
              </w:rPr>
            </w:pPr>
            <w:r w:rsidRPr="00381A14">
              <w:rPr>
                <w:szCs w:val="20"/>
              </w:rPr>
              <w:t>245</w:t>
            </w:r>
          </w:p>
        </w:tc>
      </w:tr>
      <w:tr w:rsidR="00E216BB" w:rsidRPr="00381A14" w14:paraId="562E5AAF" w14:textId="2D49B48F" w:rsidTr="002F2FA4">
        <w:trPr>
          <w:trHeight w:val="144"/>
        </w:trPr>
        <w:tc>
          <w:tcPr>
            <w:tcW w:w="1413" w:type="dxa"/>
            <w:vMerge/>
            <w:shd w:val="clear" w:color="auto" w:fill="E7E6E6" w:themeFill="background2"/>
            <w:vAlign w:val="center"/>
          </w:tcPr>
          <w:p w14:paraId="45FE4A15" w14:textId="77777777" w:rsidR="00E216BB" w:rsidRPr="00381A14" w:rsidRDefault="00E216BB" w:rsidP="00E216BB">
            <w:pPr>
              <w:jc w:val="left"/>
              <w:rPr>
                <w:szCs w:val="20"/>
              </w:rPr>
            </w:pPr>
          </w:p>
        </w:tc>
        <w:tc>
          <w:tcPr>
            <w:tcW w:w="1276" w:type="dxa"/>
            <w:vMerge w:val="restart"/>
            <w:shd w:val="clear" w:color="auto" w:fill="E7E6E6" w:themeFill="background2"/>
            <w:vAlign w:val="center"/>
          </w:tcPr>
          <w:p w14:paraId="476CE48A" w14:textId="0219A692" w:rsidR="00E216BB" w:rsidRPr="00381A14" w:rsidRDefault="00E216BB" w:rsidP="00E216BB">
            <w:pPr>
              <w:jc w:val="left"/>
              <w:rPr>
                <w:szCs w:val="20"/>
              </w:rPr>
            </w:pPr>
            <w:r w:rsidRPr="00381A14">
              <w:rPr>
                <w:szCs w:val="20"/>
              </w:rPr>
              <w:t>Sampling Resolution</w:t>
            </w:r>
          </w:p>
        </w:tc>
        <w:tc>
          <w:tcPr>
            <w:tcW w:w="992" w:type="dxa"/>
            <w:shd w:val="clear" w:color="auto" w:fill="E7E6E6" w:themeFill="background2"/>
            <w:vAlign w:val="center"/>
          </w:tcPr>
          <w:p w14:paraId="378864F7" w14:textId="36F0C5C1" w:rsidR="00E216BB" w:rsidRPr="00381A14" w:rsidRDefault="00E216BB" w:rsidP="00E216BB">
            <w:pPr>
              <w:jc w:val="left"/>
              <w:rPr>
                <w:szCs w:val="20"/>
              </w:rPr>
            </w:pPr>
            <w:r w:rsidRPr="00381A14">
              <w:rPr>
                <w:rFonts w:hint="eastAsia"/>
                <w:szCs w:val="20"/>
              </w:rPr>
              <w:t>A</w:t>
            </w:r>
            <w:r w:rsidRPr="00381A14">
              <w:rPr>
                <w:szCs w:val="20"/>
              </w:rPr>
              <w:t>ttack</w:t>
            </w:r>
          </w:p>
        </w:tc>
        <w:tc>
          <w:tcPr>
            <w:tcW w:w="826" w:type="dxa"/>
            <w:vAlign w:val="center"/>
          </w:tcPr>
          <w:p w14:paraId="0696219D" w14:textId="7932B0A7" w:rsidR="00E216BB" w:rsidRPr="00381A14" w:rsidRDefault="00E216BB" w:rsidP="00E216BB">
            <w:pPr>
              <w:jc w:val="left"/>
              <w:rPr>
                <w:szCs w:val="20"/>
              </w:rPr>
            </w:pPr>
            <w:r w:rsidRPr="00381A14">
              <w:rPr>
                <w:szCs w:val="20"/>
              </w:rPr>
              <w:t>9.742</w:t>
            </w:r>
          </w:p>
        </w:tc>
        <w:tc>
          <w:tcPr>
            <w:tcW w:w="827" w:type="dxa"/>
            <w:vAlign w:val="center"/>
          </w:tcPr>
          <w:p w14:paraId="48943B42" w14:textId="2236665F" w:rsidR="00E216BB" w:rsidRPr="00381A14" w:rsidRDefault="00E216BB" w:rsidP="00E216BB">
            <w:pPr>
              <w:jc w:val="left"/>
              <w:rPr>
                <w:szCs w:val="20"/>
              </w:rPr>
            </w:pPr>
            <w:r w:rsidRPr="00381A14">
              <w:rPr>
                <w:szCs w:val="20"/>
              </w:rPr>
              <w:t>9.742</w:t>
            </w:r>
          </w:p>
        </w:tc>
        <w:tc>
          <w:tcPr>
            <w:tcW w:w="827" w:type="dxa"/>
            <w:vAlign w:val="center"/>
          </w:tcPr>
          <w:p w14:paraId="79B227CB" w14:textId="4DB8D20F" w:rsidR="00E216BB" w:rsidRPr="00381A14" w:rsidRDefault="00E216BB" w:rsidP="00E216BB">
            <w:pPr>
              <w:jc w:val="left"/>
              <w:rPr>
                <w:szCs w:val="20"/>
              </w:rPr>
            </w:pPr>
            <w:r w:rsidRPr="00381A14">
              <w:rPr>
                <w:szCs w:val="20"/>
              </w:rPr>
              <w:t>9.742</w:t>
            </w:r>
          </w:p>
        </w:tc>
        <w:tc>
          <w:tcPr>
            <w:tcW w:w="827" w:type="dxa"/>
          </w:tcPr>
          <w:p w14:paraId="6A201050" w14:textId="1853E372" w:rsidR="00E216BB" w:rsidRPr="00381A14" w:rsidRDefault="00B030CB" w:rsidP="00E216BB">
            <w:pPr>
              <w:jc w:val="left"/>
              <w:rPr>
                <w:szCs w:val="20"/>
              </w:rPr>
            </w:pPr>
            <w:r w:rsidRPr="00381A14">
              <w:rPr>
                <w:szCs w:val="20"/>
              </w:rPr>
              <w:t>5.777</w:t>
            </w:r>
          </w:p>
        </w:tc>
        <w:tc>
          <w:tcPr>
            <w:tcW w:w="827" w:type="dxa"/>
            <w:vAlign w:val="center"/>
          </w:tcPr>
          <w:p w14:paraId="42AD8843" w14:textId="06FB19F9" w:rsidR="00E216BB" w:rsidRPr="00381A14" w:rsidRDefault="00E216BB" w:rsidP="00E216BB">
            <w:pPr>
              <w:jc w:val="left"/>
              <w:rPr>
                <w:szCs w:val="20"/>
              </w:rPr>
            </w:pPr>
            <w:r w:rsidRPr="00381A14">
              <w:rPr>
                <w:szCs w:val="20"/>
              </w:rPr>
              <w:t>9.875</w:t>
            </w:r>
          </w:p>
        </w:tc>
        <w:tc>
          <w:tcPr>
            <w:tcW w:w="827" w:type="dxa"/>
            <w:vAlign w:val="center"/>
          </w:tcPr>
          <w:p w14:paraId="16515360" w14:textId="1EAFA583" w:rsidR="00E216BB" w:rsidRPr="00381A14" w:rsidRDefault="00E216BB" w:rsidP="00E216BB">
            <w:pPr>
              <w:jc w:val="left"/>
              <w:rPr>
                <w:szCs w:val="20"/>
              </w:rPr>
            </w:pPr>
            <w:r w:rsidRPr="00381A14">
              <w:rPr>
                <w:szCs w:val="20"/>
              </w:rPr>
              <w:t>9.875</w:t>
            </w:r>
          </w:p>
        </w:tc>
        <w:tc>
          <w:tcPr>
            <w:tcW w:w="826" w:type="dxa"/>
            <w:vAlign w:val="center"/>
          </w:tcPr>
          <w:p w14:paraId="48F845F8" w14:textId="59826633" w:rsidR="00E216BB" w:rsidRPr="00381A14" w:rsidRDefault="00E216BB" w:rsidP="00E216BB">
            <w:pPr>
              <w:jc w:val="left"/>
              <w:rPr>
                <w:szCs w:val="20"/>
              </w:rPr>
            </w:pPr>
            <w:r w:rsidRPr="00381A14">
              <w:rPr>
                <w:szCs w:val="20"/>
              </w:rPr>
              <w:t>9.875</w:t>
            </w:r>
          </w:p>
        </w:tc>
        <w:tc>
          <w:tcPr>
            <w:tcW w:w="827" w:type="dxa"/>
          </w:tcPr>
          <w:p w14:paraId="3020EC51" w14:textId="3D29F6CF" w:rsidR="00E216BB" w:rsidRPr="00381A14" w:rsidRDefault="00B030CB" w:rsidP="00E216BB">
            <w:pPr>
              <w:jc w:val="left"/>
              <w:rPr>
                <w:szCs w:val="20"/>
              </w:rPr>
            </w:pPr>
            <w:r w:rsidRPr="00381A14">
              <w:rPr>
                <w:szCs w:val="20"/>
              </w:rPr>
              <w:t>6.067</w:t>
            </w:r>
          </w:p>
        </w:tc>
        <w:tc>
          <w:tcPr>
            <w:tcW w:w="827" w:type="dxa"/>
            <w:vAlign w:val="center"/>
          </w:tcPr>
          <w:p w14:paraId="77A1087E" w14:textId="3EE9F320" w:rsidR="00E216BB" w:rsidRPr="00381A14" w:rsidRDefault="00E216BB" w:rsidP="00E216BB">
            <w:pPr>
              <w:jc w:val="left"/>
              <w:rPr>
                <w:szCs w:val="20"/>
              </w:rPr>
            </w:pPr>
            <w:r w:rsidRPr="00381A14">
              <w:rPr>
                <w:szCs w:val="20"/>
              </w:rPr>
              <w:t>9.802</w:t>
            </w:r>
          </w:p>
        </w:tc>
        <w:tc>
          <w:tcPr>
            <w:tcW w:w="827" w:type="dxa"/>
            <w:vAlign w:val="center"/>
          </w:tcPr>
          <w:p w14:paraId="77CFBBF6" w14:textId="77B43500" w:rsidR="00E216BB" w:rsidRPr="00381A14" w:rsidRDefault="00E216BB" w:rsidP="00E216BB">
            <w:pPr>
              <w:jc w:val="left"/>
              <w:rPr>
                <w:szCs w:val="20"/>
              </w:rPr>
            </w:pPr>
            <w:r w:rsidRPr="00381A14">
              <w:rPr>
                <w:szCs w:val="20"/>
              </w:rPr>
              <w:t>9.802</w:t>
            </w:r>
          </w:p>
        </w:tc>
        <w:tc>
          <w:tcPr>
            <w:tcW w:w="827" w:type="dxa"/>
            <w:vAlign w:val="center"/>
          </w:tcPr>
          <w:p w14:paraId="776AC5AC" w14:textId="2D2910B7" w:rsidR="00E216BB" w:rsidRPr="00381A14" w:rsidRDefault="00E216BB" w:rsidP="00E216BB">
            <w:pPr>
              <w:jc w:val="left"/>
              <w:rPr>
                <w:szCs w:val="20"/>
              </w:rPr>
            </w:pPr>
            <w:r w:rsidRPr="00381A14">
              <w:rPr>
                <w:szCs w:val="20"/>
              </w:rPr>
              <w:t>9.802</w:t>
            </w:r>
          </w:p>
        </w:tc>
        <w:tc>
          <w:tcPr>
            <w:tcW w:w="827" w:type="dxa"/>
          </w:tcPr>
          <w:p w14:paraId="7FA08D37" w14:textId="139F603A" w:rsidR="00E216BB" w:rsidRPr="00381A14" w:rsidRDefault="00DD0E66" w:rsidP="00E216BB">
            <w:pPr>
              <w:jc w:val="left"/>
              <w:rPr>
                <w:szCs w:val="20"/>
              </w:rPr>
            </w:pPr>
            <w:r w:rsidRPr="00381A14">
              <w:rPr>
                <w:szCs w:val="20"/>
              </w:rPr>
              <w:t>5.861</w:t>
            </w:r>
          </w:p>
        </w:tc>
      </w:tr>
      <w:tr w:rsidR="00E216BB" w:rsidRPr="00381A14" w14:paraId="3BD785B2" w14:textId="4D566AD2" w:rsidTr="002F2FA4">
        <w:trPr>
          <w:trHeight w:val="144"/>
        </w:trPr>
        <w:tc>
          <w:tcPr>
            <w:tcW w:w="1413" w:type="dxa"/>
            <w:vMerge/>
            <w:shd w:val="clear" w:color="auto" w:fill="E7E6E6" w:themeFill="background2"/>
            <w:vAlign w:val="center"/>
          </w:tcPr>
          <w:p w14:paraId="6CA2C888" w14:textId="77777777" w:rsidR="00E216BB" w:rsidRPr="00381A14" w:rsidRDefault="00E216BB" w:rsidP="00E216BB">
            <w:pPr>
              <w:jc w:val="left"/>
              <w:rPr>
                <w:szCs w:val="20"/>
              </w:rPr>
            </w:pPr>
          </w:p>
        </w:tc>
        <w:tc>
          <w:tcPr>
            <w:tcW w:w="1276" w:type="dxa"/>
            <w:vMerge/>
            <w:shd w:val="clear" w:color="auto" w:fill="E7E6E6" w:themeFill="background2"/>
            <w:vAlign w:val="center"/>
          </w:tcPr>
          <w:p w14:paraId="3BF3ECE9" w14:textId="77777777" w:rsidR="00E216BB" w:rsidRPr="00381A14" w:rsidRDefault="00E216BB" w:rsidP="00E216BB">
            <w:pPr>
              <w:jc w:val="left"/>
              <w:rPr>
                <w:szCs w:val="20"/>
              </w:rPr>
            </w:pPr>
          </w:p>
        </w:tc>
        <w:tc>
          <w:tcPr>
            <w:tcW w:w="992" w:type="dxa"/>
            <w:shd w:val="clear" w:color="auto" w:fill="E7E6E6" w:themeFill="background2"/>
            <w:vAlign w:val="center"/>
          </w:tcPr>
          <w:p w14:paraId="17D488E1" w14:textId="4DDF5946" w:rsidR="00E216BB" w:rsidRPr="00381A14" w:rsidRDefault="00E216BB" w:rsidP="00E216BB">
            <w:pPr>
              <w:jc w:val="left"/>
              <w:rPr>
                <w:szCs w:val="20"/>
              </w:rPr>
            </w:pPr>
            <w:r w:rsidRPr="00381A14">
              <w:rPr>
                <w:rFonts w:hint="eastAsia"/>
                <w:szCs w:val="20"/>
              </w:rPr>
              <w:t>N</w:t>
            </w:r>
            <w:r w:rsidRPr="00381A14">
              <w:rPr>
                <w:szCs w:val="20"/>
              </w:rPr>
              <w:t>ormal</w:t>
            </w:r>
          </w:p>
        </w:tc>
        <w:tc>
          <w:tcPr>
            <w:tcW w:w="826" w:type="dxa"/>
            <w:vAlign w:val="center"/>
          </w:tcPr>
          <w:p w14:paraId="4F93D83C" w14:textId="3386FD82" w:rsidR="00E216BB" w:rsidRPr="00381A14" w:rsidRDefault="00E216BB" w:rsidP="00E216BB">
            <w:pPr>
              <w:jc w:val="left"/>
              <w:rPr>
                <w:szCs w:val="20"/>
              </w:rPr>
            </w:pPr>
            <w:r w:rsidRPr="00381A14">
              <w:rPr>
                <w:szCs w:val="20"/>
              </w:rPr>
              <w:t>8.829</w:t>
            </w:r>
          </w:p>
        </w:tc>
        <w:tc>
          <w:tcPr>
            <w:tcW w:w="827" w:type="dxa"/>
            <w:vAlign w:val="center"/>
          </w:tcPr>
          <w:p w14:paraId="75DB4DFC" w14:textId="4DE8BE1C" w:rsidR="00E216BB" w:rsidRPr="00381A14" w:rsidRDefault="00E216BB" w:rsidP="00E216BB">
            <w:pPr>
              <w:jc w:val="left"/>
              <w:rPr>
                <w:szCs w:val="20"/>
              </w:rPr>
            </w:pPr>
            <w:r w:rsidRPr="00381A14">
              <w:rPr>
                <w:szCs w:val="20"/>
              </w:rPr>
              <w:t>8.829</w:t>
            </w:r>
          </w:p>
        </w:tc>
        <w:tc>
          <w:tcPr>
            <w:tcW w:w="827" w:type="dxa"/>
            <w:vAlign w:val="center"/>
          </w:tcPr>
          <w:p w14:paraId="794BB4BB" w14:textId="60F96BEF" w:rsidR="00E216BB" w:rsidRPr="00381A14" w:rsidRDefault="00E216BB" w:rsidP="00E216BB">
            <w:pPr>
              <w:jc w:val="left"/>
              <w:rPr>
                <w:szCs w:val="20"/>
              </w:rPr>
            </w:pPr>
            <w:r w:rsidRPr="00381A14">
              <w:rPr>
                <w:szCs w:val="20"/>
              </w:rPr>
              <w:t>8.829</w:t>
            </w:r>
          </w:p>
        </w:tc>
        <w:tc>
          <w:tcPr>
            <w:tcW w:w="827" w:type="dxa"/>
          </w:tcPr>
          <w:p w14:paraId="1720021A" w14:textId="447ED1F9" w:rsidR="00E216BB" w:rsidRPr="00381A14" w:rsidRDefault="00B030CB" w:rsidP="00E216BB">
            <w:pPr>
              <w:jc w:val="left"/>
              <w:rPr>
                <w:szCs w:val="20"/>
              </w:rPr>
            </w:pPr>
            <w:r w:rsidRPr="00381A14">
              <w:rPr>
                <w:szCs w:val="20"/>
              </w:rPr>
              <w:t>0.527</w:t>
            </w:r>
          </w:p>
        </w:tc>
        <w:tc>
          <w:tcPr>
            <w:tcW w:w="827" w:type="dxa"/>
            <w:vAlign w:val="center"/>
          </w:tcPr>
          <w:p w14:paraId="68615142" w14:textId="6B1EC95E" w:rsidR="00E216BB" w:rsidRPr="00381A14" w:rsidRDefault="00E216BB" w:rsidP="00E216BB">
            <w:pPr>
              <w:jc w:val="left"/>
              <w:rPr>
                <w:szCs w:val="20"/>
              </w:rPr>
            </w:pPr>
            <w:r w:rsidRPr="00381A14">
              <w:rPr>
                <w:szCs w:val="20"/>
              </w:rPr>
              <w:t>9.104</w:t>
            </w:r>
          </w:p>
        </w:tc>
        <w:tc>
          <w:tcPr>
            <w:tcW w:w="827" w:type="dxa"/>
            <w:vAlign w:val="center"/>
          </w:tcPr>
          <w:p w14:paraId="78773D65" w14:textId="1900D8F2" w:rsidR="00E216BB" w:rsidRPr="00381A14" w:rsidRDefault="00E216BB" w:rsidP="00E216BB">
            <w:pPr>
              <w:jc w:val="left"/>
              <w:rPr>
                <w:szCs w:val="20"/>
              </w:rPr>
            </w:pPr>
            <w:r w:rsidRPr="00381A14">
              <w:rPr>
                <w:szCs w:val="20"/>
              </w:rPr>
              <w:t>9.104</w:t>
            </w:r>
          </w:p>
        </w:tc>
        <w:tc>
          <w:tcPr>
            <w:tcW w:w="826" w:type="dxa"/>
            <w:vAlign w:val="center"/>
          </w:tcPr>
          <w:p w14:paraId="117B4587" w14:textId="12307612" w:rsidR="00E216BB" w:rsidRPr="00381A14" w:rsidRDefault="00E216BB" w:rsidP="00E216BB">
            <w:pPr>
              <w:jc w:val="left"/>
              <w:rPr>
                <w:szCs w:val="20"/>
              </w:rPr>
            </w:pPr>
            <w:r w:rsidRPr="00381A14">
              <w:rPr>
                <w:szCs w:val="20"/>
              </w:rPr>
              <w:t>9.104</w:t>
            </w:r>
          </w:p>
        </w:tc>
        <w:tc>
          <w:tcPr>
            <w:tcW w:w="827" w:type="dxa"/>
          </w:tcPr>
          <w:p w14:paraId="517E3D86" w14:textId="703A0CE3" w:rsidR="00E216BB" w:rsidRPr="00381A14" w:rsidRDefault="00B030CB" w:rsidP="00E216BB">
            <w:pPr>
              <w:jc w:val="left"/>
              <w:rPr>
                <w:szCs w:val="20"/>
              </w:rPr>
            </w:pPr>
            <w:r w:rsidRPr="00381A14">
              <w:rPr>
                <w:szCs w:val="20"/>
              </w:rPr>
              <w:t>0.802</w:t>
            </w:r>
          </w:p>
        </w:tc>
        <w:tc>
          <w:tcPr>
            <w:tcW w:w="827" w:type="dxa"/>
            <w:vAlign w:val="center"/>
          </w:tcPr>
          <w:p w14:paraId="41270D02" w14:textId="7A16A328" w:rsidR="00E216BB" w:rsidRPr="00381A14" w:rsidRDefault="00E216BB" w:rsidP="00E216BB">
            <w:pPr>
              <w:jc w:val="left"/>
              <w:rPr>
                <w:szCs w:val="20"/>
              </w:rPr>
            </w:pPr>
            <w:r w:rsidRPr="00381A14">
              <w:rPr>
                <w:szCs w:val="20"/>
              </w:rPr>
              <w:t>9.032</w:t>
            </w:r>
          </w:p>
        </w:tc>
        <w:tc>
          <w:tcPr>
            <w:tcW w:w="827" w:type="dxa"/>
            <w:vAlign w:val="center"/>
          </w:tcPr>
          <w:p w14:paraId="122ACBB6" w14:textId="7C29E3B8" w:rsidR="00E216BB" w:rsidRPr="00381A14" w:rsidRDefault="00E216BB" w:rsidP="00E216BB">
            <w:pPr>
              <w:jc w:val="left"/>
              <w:rPr>
                <w:szCs w:val="20"/>
              </w:rPr>
            </w:pPr>
            <w:r w:rsidRPr="00381A14">
              <w:rPr>
                <w:szCs w:val="20"/>
              </w:rPr>
              <w:t>9.032</w:t>
            </w:r>
          </w:p>
        </w:tc>
        <w:tc>
          <w:tcPr>
            <w:tcW w:w="827" w:type="dxa"/>
            <w:vAlign w:val="center"/>
          </w:tcPr>
          <w:p w14:paraId="0ED5D19F" w14:textId="4E2FDF3E" w:rsidR="00E216BB" w:rsidRPr="00381A14" w:rsidRDefault="00E216BB" w:rsidP="00E216BB">
            <w:pPr>
              <w:jc w:val="left"/>
              <w:rPr>
                <w:szCs w:val="20"/>
              </w:rPr>
            </w:pPr>
            <w:r w:rsidRPr="00381A14">
              <w:rPr>
                <w:szCs w:val="20"/>
              </w:rPr>
              <w:t>9.032</w:t>
            </w:r>
          </w:p>
        </w:tc>
        <w:tc>
          <w:tcPr>
            <w:tcW w:w="827" w:type="dxa"/>
          </w:tcPr>
          <w:p w14:paraId="074CCD3D" w14:textId="72AD284A" w:rsidR="00E216BB" w:rsidRPr="00381A14" w:rsidRDefault="00DD0E66" w:rsidP="00E216BB">
            <w:pPr>
              <w:jc w:val="left"/>
              <w:rPr>
                <w:szCs w:val="20"/>
              </w:rPr>
            </w:pPr>
            <w:r w:rsidRPr="00381A14">
              <w:rPr>
                <w:szCs w:val="20"/>
              </w:rPr>
              <w:t>0.606</w:t>
            </w:r>
          </w:p>
        </w:tc>
      </w:tr>
      <w:tr w:rsidR="00E216BB" w:rsidRPr="00381A14" w14:paraId="2F068E95" w14:textId="286A538F" w:rsidTr="002F2FA4">
        <w:trPr>
          <w:trHeight w:val="288"/>
        </w:trPr>
        <w:tc>
          <w:tcPr>
            <w:tcW w:w="1413" w:type="dxa"/>
            <w:vMerge w:val="restart"/>
            <w:shd w:val="clear" w:color="auto" w:fill="E7E6E6" w:themeFill="background2"/>
            <w:vAlign w:val="center"/>
          </w:tcPr>
          <w:p w14:paraId="286D0C7C" w14:textId="3F325160" w:rsidR="00E216BB" w:rsidRPr="00381A14" w:rsidRDefault="00E216BB" w:rsidP="00E216BB">
            <w:pPr>
              <w:jc w:val="left"/>
              <w:rPr>
                <w:szCs w:val="20"/>
              </w:rPr>
            </w:pPr>
            <w:r w:rsidRPr="00381A14">
              <w:rPr>
                <w:szCs w:val="20"/>
              </w:rPr>
              <w:t>WCT_RCOFF_GON</w:t>
            </w:r>
          </w:p>
        </w:tc>
        <w:tc>
          <w:tcPr>
            <w:tcW w:w="1276" w:type="dxa"/>
            <w:vMerge w:val="restart"/>
            <w:shd w:val="clear" w:color="auto" w:fill="E7E6E6" w:themeFill="background2"/>
            <w:vAlign w:val="center"/>
          </w:tcPr>
          <w:p w14:paraId="7A84A844" w14:textId="3F93758F" w:rsidR="00E216BB" w:rsidRPr="00381A14" w:rsidRDefault="00E216BB" w:rsidP="00E216BB">
            <w:pPr>
              <w:jc w:val="left"/>
              <w:rPr>
                <w:szCs w:val="20"/>
              </w:rPr>
            </w:pPr>
            <w:r w:rsidRPr="00381A14">
              <w:rPr>
                <w:szCs w:val="20"/>
              </w:rPr>
              <w:t>Feature Size</w:t>
            </w:r>
          </w:p>
        </w:tc>
        <w:tc>
          <w:tcPr>
            <w:tcW w:w="992" w:type="dxa"/>
            <w:shd w:val="clear" w:color="auto" w:fill="E7E6E6" w:themeFill="background2"/>
            <w:vAlign w:val="center"/>
          </w:tcPr>
          <w:p w14:paraId="4E3833E2" w14:textId="2B0CAA74" w:rsidR="00E216BB" w:rsidRPr="00381A14" w:rsidRDefault="00E216BB" w:rsidP="00E216BB">
            <w:pPr>
              <w:jc w:val="left"/>
              <w:rPr>
                <w:szCs w:val="20"/>
              </w:rPr>
            </w:pPr>
            <w:r w:rsidRPr="00381A14">
              <w:rPr>
                <w:rFonts w:hint="eastAsia"/>
                <w:szCs w:val="20"/>
              </w:rPr>
              <w:t>A</w:t>
            </w:r>
            <w:r w:rsidRPr="00381A14">
              <w:rPr>
                <w:szCs w:val="20"/>
              </w:rPr>
              <w:t>ttack</w:t>
            </w:r>
          </w:p>
        </w:tc>
        <w:tc>
          <w:tcPr>
            <w:tcW w:w="826" w:type="dxa"/>
            <w:vAlign w:val="center"/>
          </w:tcPr>
          <w:p w14:paraId="5D2B569E" w14:textId="5E818D52" w:rsidR="00E216BB" w:rsidRPr="00381A14" w:rsidRDefault="00E216BB" w:rsidP="00E216BB">
            <w:pPr>
              <w:jc w:val="left"/>
              <w:rPr>
                <w:szCs w:val="20"/>
              </w:rPr>
            </w:pPr>
            <w:r w:rsidRPr="00381A14">
              <w:rPr>
                <w:szCs w:val="20"/>
              </w:rPr>
              <w:t>245</w:t>
            </w:r>
          </w:p>
        </w:tc>
        <w:tc>
          <w:tcPr>
            <w:tcW w:w="827" w:type="dxa"/>
            <w:vAlign w:val="center"/>
          </w:tcPr>
          <w:p w14:paraId="62A6CC5B" w14:textId="228D36B0" w:rsidR="00E216BB" w:rsidRPr="00381A14" w:rsidRDefault="00E216BB" w:rsidP="00E216BB">
            <w:pPr>
              <w:jc w:val="left"/>
              <w:rPr>
                <w:szCs w:val="20"/>
              </w:rPr>
            </w:pPr>
            <w:r w:rsidRPr="00381A14">
              <w:rPr>
                <w:szCs w:val="20"/>
              </w:rPr>
              <w:t>245</w:t>
            </w:r>
          </w:p>
        </w:tc>
        <w:tc>
          <w:tcPr>
            <w:tcW w:w="827" w:type="dxa"/>
            <w:vAlign w:val="center"/>
          </w:tcPr>
          <w:p w14:paraId="33FA9A8C" w14:textId="67D77489" w:rsidR="00E216BB" w:rsidRPr="00381A14" w:rsidRDefault="00E216BB" w:rsidP="00E216BB">
            <w:pPr>
              <w:jc w:val="left"/>
              <w:rPr>
                <w:szCs w:val="20"/>
              </w:rPr>
            </w:pPr>
            <w:r w:rsidRPr="00381A14">
              <w:rPr>
                <w:szCs w:val="20"/>
              </w:rPr>
              <w:t>245</w:t>
            </w:r>
          </w:p>
        </w:tc>
        <w:tc>
          <w:tcPr>
            <w:tcW w:w="827" w:type="dxa"/>
          </w:tcPr>
          <w:p w14:paraId="31B5D321" w14:textId="652E472F" w:rsidR="00E216BB" w:rsidRPr="00381A14" w:rsidRDefault="001F5869" w:rsidP="00E216BB">
            <w:pPr>
              <w:jc w:val="left"/>
              <w:rPr>
                <w:szCs w:val="20"/>
              </w:rPr>
            </w:pPr>
            <w:r w:rsidRPr="00381A14">
              <w:rPr>
                <w:szCs w:val="20"/>
              </w:rPr>
              <w:t>231</w:t>
            </w:r>
          </w:p>
        </w:tc>
        <w:tc>
          <w:tcPr>
            <w:tcW w:w="827" w:type="dxa"/>
            <w:vAlign w:val="center"/>
          </w:tcPr>
          <w:p w14:paraId="3007BE62" w14:textId="41FD691A" w:rsidR="00E216BB" w:rsidRPr="00381A14" w:rsidRDefault="00E216BB" w:rsidP="00E216BB">
            <w:pPr>
              <w:jc w:val="left"/>
              <w:rPr>
                <w:szCs w:val="20"/>
              </w:rPr>
            </w:pPr>
            <w:r w:rsidRPr="00381A14">
              <w:rPr>
                <w:szCs w:val="20"/>
              </w:rPr>
              <w:t>277</w:t>
            </w:r>
          </w:p>
        </w:tc>
        <w:tc>
          <w:tcPr>
            <w:tcW w:w="827" w:type="dxa"/>
            <w:vAlign w:val="center"/>
          </w:tcPr>
          <w:p w14:paraId="341F810E" w14:textId="47977F46" w:rsidR="00E216BB" w:rsidRPr="00381A14" w:rsidRDefault="00E216BB" w:rsidP="00E216BB">
            <w:pPr>
              <w:jc w:val="left"/>
              <w:rPr>
                <w:szCs w:val="20"/>
              </w:rPr>
            </w:pPr>
            <w:r w:rsidRPr="00381A14">
              <w:rPr>
                <w:szCs w:val="20"/>
              </w:rPr>
              <w:t>277</w:t>
            </w:r>
          </w:p>
        </w:tc>
        <w:tc>
          <w:tcPr>
            <w:tcW w:w="826" w:type="dxa"/>
            <w:vAlign w:val="center"/>
          </w:tcPr>
          <w:p w14:paraId="37A6CC8E" w14:textId="48C10B1E" w:rsidR="00E216BB" w:rsidRPr="00381A14" w:rsidRDefault="00E216BB" w:rsidP="00E216BB">
            <w:pPr>
              <w:jc w:val="left"/>
              <w:rPr>
                <w:szCs w:val="20"/>
              </w:rPr>
            </w:pPr>
            <w:r w:rsidRPr="00381A14">
              <w:rPr>
                <w:szCs w:val="20"/>
              </w:rPr>
              <w:t>277</w:t>
            </w:r>
          </w:p>
        </w:tc>
        <w:tc>
          <w:tcPr>
            <w:tcW w:w="827" w:type="dxa"/>
          </w:tcPr>
          <w:p w14:paraId="0F7A6DFC" w14:textId="6FD7BB91" w:rsidR="00E216BB" w:rsidRPr="00381A14" w:rsidRDefault="001F5869" w:rsidP="00E216BB">
            <w:pPr>
              <w:jc w:val="left"/>
              <w:rPr>
                <w:szCs w:val="20"/>
              </w:rPr>
            </w:pPr>
            <w:r w:rsidRPr="00381A14">
              <w:rPr>
                <w:szCs w:val="20"/>
              </w:rPr>
              <w:t>324</w:t>
            </w:r>
          </w:p>
        </w:tc>
        <w:tc>
          <w:tcPr>
            <w:tcW w:w="827" w:type="dxa"/>
            <w:vAlign w:val="center"/>
          </w:tcPr>
          <w:p w14:paraId="15022E98" w14:textId="730B3197" w:rsidR="00E216BB" w:rsidRPr="00381A14" w:rsidRDefault="00E216BB" w:rsidP="00E216BB">
            <w:pPr>
              <w:jc w:val="left"/>
              <w:rPr>
                <w:szCs w:val="20"/>
              </w:rPr>
            </w:pPr>
            <w:r w:rsidRPr="00381A14">
              <w:rPr>
                <w:szCs w:val="20"/>
              </w:rPr>
              <w:t>252</w:t>
            </w:r>
          </w:p>
        </w:tc>
        <w:tc>
          <w:tcPr>
            <w:tcW w:w="827" w:type="dxa"/>
            <w:vAlign w:val="center"/>
          </w:tcPr>
          <w:p w14:paraId="0FC229E1" w14:textId="19415D63" w:rsidR="00E216BB" w:rsidRPr="00381A14" w:rsidRDefault="00E216BB" w:rsidP="00E216BB">
            <w:pPr>
              <w:jc w:val="left"/>
              <w:rPr>
                <w:szCs w:val="20"/>
              </w:rPr>
            </w:pPr>
            <w:r w:rsidRPr="00381A14">
              <w:rPr>
                <w:szCs w:val="20"/>
              </w:rPr>
              <w:t>252</w:t>
            </w:r>
          </w:p>
        </w:tc>
        <w:tc>
          <w:tcPr>
            <w:tcW w:w="827" w:type="dxa"/>
            <w:vAlign w:val="center"/>
          </w:tcPr>
          <w:p w14:paraId="26CD5A1B" w14:textId="41FC1ED0" w:rsidR="00E216BB" w:rsidRPr="00381A14" w:rsidRDefault="00E216BB" w:rsidP="00E216BB">
            <w:pPr>
              <w:jc w:val="left"/>
              <w:rPr>
                <w:szCs w:val="20"/>
              </w:rPr>
            </w:pPr>
            <w:r w:rsidRPr="00381A14">
              <w:rPr>
                <w:szCs w:val="20"/>
              </w:rPr>
              <w:t>252</w:t>
            </w:r>
          </w:p>
        </w:tc>
        <w:tc>
          <w:tcPr>
            <w:tcW w:w="827" w:type="dxa"/>
          </w:tcPr>
          <w:p w14:paraId="121469D9" w14:textId="29D3892D" w:rsidR="00E216BB" w:rsidRPr="00381A14" w:rsidRDefault="001F5869" w:rsidP="00E216BB">
            <w:pPr>
              <w:jc w:val="left"/>
              <w:rPr>
                <w:szCs w:val="20"/>
              </w:rPr>
            </w:pPr>
            <w:r w:rsidRPr="00381A14">
              <w:rPr>
                <w:szCs w:val="20"/>
              </w:rPr>
              <w:t>253</w:t>
            </w:r>
          </w:p>
        </w:tc>
      </w:tr>
      <w:tr w:rsidR="00E216BB" w:rsidRPr="00381A14" w14:paraId="728DC01D" w14:textId="342D5597" w:rsidTr="002F2FA4">
        <w:trPr>
          <w:trHeight w:val="288"/>
        </w:trPr>
        <w:tc>
          <w:tcPr>
            <w:tcW w:w="1413" w:type="dxa"/>
            <w:vMerge/>
            <w:shd w:val="clear" w:color="auto" w:fill="E7E6E6" w:themeFill="background2"/>
            <w:vAlign w:val="center"/>
          </w:tcPr>
          <w:p w14:paraId="0E07DA24" w14:textId="77777777" w:rsidR="00E216BB" w:rsidRPr="00381A14" w:rsidRDefault="00E216BB" w:rsidP="00E216BB">
            <w:pPr>
              <w:jc w:val="left"/>
              <w:rPr>
                <w:szCs w:val="20"/>
              </w:rPr>
            </w:pPr>
          </w:p>
        </w:tc>
        <w:tc>
          <w:tcPr>
            <w:tcW w:w="1276" w:type="dxa"/>
            <w:vMerge/>
            <w:shd w:val="clear" w:color="auto" w:fill="E7E6E6" w:themeFill="background2"/>
            <w:vAlign w:val="center"/>
          </w:tcPr>
          <w:p w14:paraId="5E48496E" w14:textId="77777777" w:rsidR="00E216BB" w:rsidRPr="00381A14" w:rsidRDefault="00E216BB" w:rsidP="00E216BB">
            <w:pPr>
              <w:jc w:val="left"/>
              <w:rPr>
                <w:szCs w:val="20"/>
              </w:rPr>
            </w:pPr>
          </w:p>
        </w:tc>
        <w:tc>
          <w:tcPr>
            <w:tcW w:w="992" w:type="dxa"/>
            <w:shd w:val="clear" w:color="auto" w:fill="E7E6E6" w:themeFill="background2"/>
            <w:vAlign w:val="center"/>
          </w:tcPr>
          <w:p w14:paraId="1635DD33" w14:textId="1FF3F225" w:rsidR="00E216BB" w:rsidRPr="00381A14" w:rsidRDefault="00E216BB" w:rsidP="00E216BB">
            <w:pPr>
              <w:jc w:val="left"/>
              <w:rPr>
                <w:szCs w:val="20"/>
              </w:rPr>
            </w:pPr>
            <w:r w:rsidRPr="00381A14">
              <w:rPr>
                <w:rFonts w:hint="eastAsia"/>
                <w:szCs w:val="20"/>
              </w:rPr>
              <w:t>N</w:t>
            </w:r>
            <w:r w:rsidRPr="00381A14">
              <w:rPr>
                <w:szCs w:val="20"/>
              </w:rPr>
              <w:t>ormal</w:t>
            </w:r>
          </w:p>
        </w:tc>
        <w:tc>
          <w:tcPr>
            <w:tcW w:w="826" w:type="dxa"/>
            <w:vAlign w:val="center"/>
          </w:tcPr>
          <w:p w14:paraId="2B73B802" w14:textId="5B9011CE" w:rsidR="00E216BB" w:rsidRPr="00381A14" w:rsidRDefault="00E216BB" w:rsidP="00E216BB">
            <w:pPr>
              <w:jc w:val="left"/>
              <w:rPr>
                <w:szCs w:val="20"/>
              </w:rPr>
            </w:pPr>
            <w:r w:rsidRPr="00381A14">
              <w:rPr>
                <w:szCs w:val="20"/>
              </w:rPr>
              <w:t>409</w:t>
            </w:r>
          </w:p>
        </w:tc>
        <w:tc>
          <w:tcPr>
            <w:tcW w:w="827" w:type="dxa"/>
            <w:vAlign w:val="center"/>
          </w:tcPr>
          <w:p w14:paraId="1166ED56" w14:textId="43230982" w:rsidR="00E216BB" w:rsidRPr="00381A14" w:rsidRDefault="00E216BB" w:rsidP="00E216BB">
            <w:pPr>
              <w:jc w:val="left"/>
              <w:rPr>
                <w:szCs w:val="20"/>
              </w:rPr>
            </w:pPr>
            <w:r w:rsidRPr="00381A14">
              <w:rPr>
                <w:szCs w:val="20"/>
              </w:rPr>
              <w:t>409</w:t>
            </w:r>
          </w:p>
        </w:tc>
        <w:tc>
          <w:tcPr>
            <w:tcW w:w="827" w:type="dxa"/>
            <w:vAlign w:val="center"/>
          </w:tcPr>
          <w:p w14:paraId="34ABB018" w14:textId="30E132DD" w:rsidR="00E216BB" w:rsidRPr="00381A14" w:rsidRDefault="00E216BB" w:rsidP="00E216BB">
            <w:pPr>
              <w:jc w:val="left"/>
              <w:rPr>
                <w:szCs w:val="20"/>
              </w:rPr>
            </w:pPr>
            <w:r w:rsidRPr="00381A14">
              <w:rPr>
                <w:szCs w:val="20"/>
              </w:rPr>
              <w:t>409</w:t>
            </w:r>
          </w:p>
        </w:tc>
        <w:tc>
          <w:tcPr>
            <w:tcW w:w="827" w:type="dxa"/>
          </w:tcPr>
          <w:p w14:paraId="41A8F63B" w14:textId="381F9E8A" w:rsidR="00E216BB" w:rsidRPr="00381A14" w:rsidRDefault="001F5869" w:rsidP="00E216BB">
            <w:pPr>
              <w:jc w:val="left"/>
              <w:rPr>
                <w:szCs w:val="20"/>
              </w:rPr>
            </w:pPr>
            <w:r w:rsidRPr="00381A14">
              <w:rPr>
                <w:szCs w:val="20"/>
              </w:rPr>
              <w:t>213</w:t>
            </w:r>
          </w:p>
        </w:tc>
        <w:tc>
          <w:tcPr>
            <w:tcW w:w="827" w:type="dxa"/>
            <w:vAlign w:val="center"/>
          </w:tcPr>
          <w:p w14:paraId="398F56DF" w14:textId="277153CF" w:rsidR="00E216BB" w:rsidRPr="00381A14" w:rsidRDefault="00E216BB" w:rsidP="00E216BB">
            <w:pPr>
              <w:jc w:val="left"/>
              <w:rPr>
                <w:szCs w:val="20"/>
              </w:rPr>
            </w:pPr>
            <w:r w:rsidRPr="00381A14">
              <w:rPr>
                <w:szCs w:val="20"/>
              </w:rPr>
              <w:t>481</w:t>
            </w:r>
          </w:p>
        </w:tc>
        <w:tc>
          <w:tcPr>
            <w:tcW w:w="827" w:type="dxa"/>
            <w:vAlign w:val="center"/>
          </w:tcPr>
          <w:p w14:paraId="4B046DCC" w14:textId="4FD0514C" w:rsidR="00E216BB" w:rsidRPr="00381A14" w:rsidRDefault="00E216BB" w:rsidP="00E216BB">
            <w:pPr>
              <w:jc w:val="left"/>
              <w:rPr>
                <w:szCs w:val="20"/>
              </w:rPr>
            </w:pPr>
            <w:r w:rsidRPr="00381A14">
              <w:rPr>
                <w:szCs w:val="20"/>
              </w:rPr>
              <w:t>481</w:t>
            </w:r>
          </w:p>
        </w:tc>
        <w:tc>
          <w:tcPr>
            <w:tcW w:w="826" w:type="dxa"/>
            <w:vAlign w:val="center"/>
          </w:tcPr>
          <w:p w14:paraId="03F4FB36" w14:textId="742499AC" w:rsidR="00E216BB" w:rsidRPr="00381A14" w:rsidRDefault="00E216BB" w:rsidP="00E216BB">
            <w:pPr>
              <w:jc w:val="left"/>
              <w:rPr>
                <w:szCs w:val="20"/>
              </w:rPr>
            </w:pPr>
            <w:r w:rsidRPr="00381A14">
              <w:rPr>
                <w:szCs w:val="20"/>
              </w:rPr>
              <w:t>481</w:t>
            </w:r>
          </w:p>
        </w:tc>
        <w:tc>
          <w:tcPr>
            <w:tcW w:w="827" w:type="dxa"/>
          </w:tcPr>
          <w:p w14:paraId="5A265F80" w14:textId="19B124FD" w:rsidR="00E216BB" w:rsidRPr="00381A14" w:rsidRDefault="001F5869" w:rsidP="00E216BB">
            <w:pPr>
              <w:jc w:val="left"/>
              <w:rPr>
                <w:szCs w:val="20"/>
              </w:rPr>
            </w:pPr>
            <w:r w:rsidRPr="00381A14">
              <w:rPr>
                <w:szCs w:val="20"/>
              </w:rPr>
              <w:t>324</w:t>
            </w:r>
          </w:p>
        </w:tc>
        <w:tc>
          <w:tcPr>
            <w:tcW w:w="827" w:type="dxa"/>
            <w:vAlign w:val="center"/>
          </w:tcPr>
          <w:p w14:paraId="685600C2" w14:textId="66DA2766" w:rsidR="00E216BB" w:rsidRPr="00381A14" w:rsidRDefault="00E216BB" w:rsidP="00E216BB">
            <w:pPr>
              <w:jc w:val="left"/>
              <w:rPr>
                <w:szCs w:val="20"/>
              </w:rPr>
            </w:pPr>
            <w:r w:rsidRPr="00381A14">
              <w:rPr>
                <w:szCs w:val="20"/>
              </w:rPr>
              <w:t>437</w:t>
            </w:r>
          </w:p>
        </w:tc>
        <w:tc>
          <w:tcPr>
            <w:tcW w:w="827" w:type="dxa"/>
            <w:vAlign w:val="center"/>
          </w:tcPr>
          <w:p w14:paraId="466810E1" w14:textId="29FB46DD" w:rsidR="00E216BB" w:rsidRPr="00381A14" w:rsidRDefault="00E216BB" w:rsidP="00E216BB">
            <w:pPr>
              <w:jc w:val="left"/>
              <w:rPr>
                <w:szCs w:val="20"/>
              </w:rPr>
            </w:pPr>
            <w:r w:rsidRPr="00381A14">
              <w:rPr>
                <w:szCs w:val="20"/>
              </w:rPr>
              <w:t>437</w:t>
            </w:r>
          </w:p>
        </w:tc>
        <w:tc>
          <w:tcPr>
            <w:tcW w:w="827" w:type="dxa"/>
            <w:vAlign w:val="center"/>
          </w:tcPr>
          <w:p w14:paraId="215C71FD" w14:textId="1EBCB7B4" w:rsidR="00E216BB" w:rsidRPr="00381A14" w:rsidRDefault="00E216BB" w:rsidP="00E216BB">
            <w:pPr>
              <w:jc w:val="left"/>
              <w:rPr>
                <w:szCs w:val="20"/>
              </w:rPr>
            </w:pPr>
            <w:r w:rsidRPr="00381A14">
              <w:rPr>
                <w:szCs w:val="20"/>
              </w:rPr>
              <w:t>437</w:t>
            </w:r>
          </w:p>
        </w:tc>
        <w:tc>
          <w:tcPr>
            <w:tcW w:w="827" w:type="dxa"/>
          </w:tcPr>
          <w:p w14:paraId="4A395EB1" w14:textId="4D9FD859" w:rsidR="00E216BB" w:rsidRPr="00381A14" w:rsidRDefault="001F5869" w:rsidP="00E216BB">
            <w:pPr>
              <w:jc w:val="left"/>
              <w:rPr>
                <w:szCs w:val="20"/>
              </w:rPr>
            </w:pPr>
            <w:r w:rsidRPr="00381A14">
              <w:rPr>
                <w:szCs w:val="20"/>
              </w:rPr>
              <w:t>245</w:t>
            </w:r>
          </w:p>
        </w:tc>
      </w:tr>
      <w:tr w:rsidR="00E216BB" w:rsidRPr="00381A14" w14:paraId="59E07DF1" w14:textId="08C3050E" w:rsidTr="002F2FA4">
        <w:trPr>
          <w:trHeight w:val="144"/>
        </w:trPr>
        <w:tc>
          <w:tcPr>
            <w:tcW w:w="1413" w:type="dxa"/>
            <w:vMerge/>
            <w:shd w:val="clear" w:color="auto" w:fill="E7E6E6" w:themeFill="background2"/>
            <w:vAlign w:val="center"/>
          </w:tcPr>
          <w:p w14:paraId="31186A12" w14:textId="77777777" w:rsidR="00E216BB" w:rsidRPr="00381A14" w:rsidRDefault="00E216BB" w:rsidP="00E216BB">
            <w:pPr>
              <w:jc w:val="left"/>
              <w:rPr>
                <w:szCs w:val="20"/>
              </w:rPr>
            </w:pPr>
          </w:p>
        </w:tc>
        <w:tc>
          <w:tcPr>
            <w:tcW w:w="1276" w:type="dxa"/>
            <w:vMerge w:val="restart"/>
            <w:shd w:val="clear" w:color="auto" w:fill="E7E6E6" w:themeFill="background2"/>
            <w:vAlign w:val="center"/>
          </w:tcPr>
          <w:p w14:paraId="10A9FDD2" w14:textId="2D17D674" w:rsidR="00E216BB" w:rsidRPr="00381A14" w:rsidRDefault="00E216BB" w:rsidP="00E216BB">
            <w:pPr>
              <w:jc w:val="left"/>
              <w:rPr>
                <w:szCs w:val="20"/>
              </w:rPr>
            </w:pPr>
            <w:r w:rsidRPr="00381A14">
              <w:rPr>
                <w:szCs w:val="20"/>
              </w:rPr>
              <w:t>Sampling Resolution</w:t>
            </w:r>
          </w:p>
        </w:tc>
        <w:tc>
          <w:tcPr>
            <w:tcW w:w="992" w:type="dxa"/>
            <w:shd w:val="clear" w:color="auto" w:fill="E7E6E6" w:themeFill="background2"/>
            <w:vAlign w:val="center"/>
          </w:tcPr>
          <w:p w14:paraId="647B2D7D" w14:textId="4B34BEFF" w:rsidR="00E216BB" w:rsidRPr="00381A14" w:rsidRDefault="00E216BB" w:rsidP="00E216BB">
            <w:pPr>
              <w:jc w:val="left"/>
              <w:rPr>
                <w:szCs w:val="20"/>
              </w:rPr>
            </w:pPr>
            <w:r w:rsidRPr="00381A14">
              <w:rPr>
                <w:rFonts w:hint="eastAsia"/>
                <w:szCs w:val="20"/>
              </w:rPr>
              <w:t>A</w:t>
            </w:r>
            <w:r w:rsidRPr="00381A14">
              <w:rPr>
                <w:szCs w:val="20"/>
              </w:rPr>
              <w:t>ttack</w:t>
            </w:r>
          </w:p>
        </w:tc>
        <w:tc>
          <w:tcPr>
            <w:tcW w:w="826" w:type="dxa"/>
            <w:vAlign w:val="center"/>
          </w:tcPr>
          <w:p w14:paraId="648D0A32" w14:textId="13874E99" w:rsidR="00E216BB" w:rsidRPr="00381A14" w:rsidRDefault="00E216BB" w:rsidP="00E216BB">
            <w:pPr>
              <w:jc w:val="left"/>
              <w:rPr>
                <w:szCs w:val="20"/>
              </w:rPr>
            </w:pPr>
            <w:r w:rsidRPr="00381A14">
              <w:rPr>
                <w:szCs w:val="20"/>
              </w:rPr>
              <w:t>8.569</w:t>
            </w:r>
          </w:p>
        </w:tc>
        <w:tc>
          <w:tcPr>
            <w:tcW w:w="827" w:type="dxa"/>
            <w:vAlign w:val="center"/>
          </w:tcPr>
          <w:p w14:paraId="11CD0EB0" w14:textId="7FE8DF8C" w:rsidR="00E216BB" w:rsidRPr="00381A14" w:rsidRDefault="00E216BB" w:rsidP="00E216BB">
            <w:pPr>
              <w:jc w:val="left"/>
              <w:rPr>
                <w:szCs w:val="20"/>
              </w:rPr>
            </w:pPr>
            <w:r w:rsidRPr="00381A14">
              <w:rPr>
                <w:szCs w:val="20"/>
              </w:rPr>
              <w:t>8.569</w:t>
            </w:r>
          </w:p>
        </w:tc>
        <w:tc>
          <w:tcPr>
            <w:tcW w:w="827" w:type="dxa"/>
            <w:vAlign w:val="center"/>
          </w:tcPr>
          <w:p w14:paraId="02B92658" w14:textId="77103857" w:rsidR="00E216BB" w:rsidRPr="00381A14" w:rsidRDefault="00E216BB" w:rsidP="00E216BB">
            <w:pPr>
              <w:jc w:val="left"/>
              <w:rPr>
                <w:szCs w:val="20"/>
              </w:rPr>
            </w:pPr>
            <w:r w:rsidRPr="00381A14">
              <w:rPr>
                <w:szCs w:val="20"/>
              </w:rPr>
              <w:t>8.569</w:t>
            </w:r>
          </w:p>
        </w:tc>
        <w:tc>
          <w:tcPr>
            <w:tcW w:w="827" w:type="dxa"/>
          </w:tcPr>
          <w:p w14:paraId="019AC887" w14:textId="24ACF03A" w:rsidR="00E216BB" w:rsidRPr="00381A14" w:rsidRDefault="001F5869" w:rsidP="00E216BB">
            <w:pPr>
              <w:jc w:val="left"/>
              <w:rPr>
                <w:szCs w:val="20"/>
              </w:rPr>
            </w:pPr>
            <w:r w:rsidRPr="00381A14">
              <w:rPr>
                <w:szCs w:val="20"/>
              </w:rPr>
              <w:t>8.08</w:t>
            </w:r>
          </w:p>
        </w:tc>
        <w:tc>
          <w:tcPr>
            <w:tcW w:w="827" w:type="dxa"/>
            <w:vAlign w:val="center"/>
          </w:tcPr>
          <w:p w14:paraId="1400BE7C" w14:textId="3FCB9EE0" w:rsidR="00E216BB" w:rsidRPr="00381A14" w:rsidRDefault="00E216BB" w:rsidP="00E216BB">
            <w:pPr>
              <w:jc w:val="left"/>
              <w:rPr>
                <w:szCs w:val="20"/>
              </w:rPr>
            </w:pPr>
            <w:r w:rsidRPr="00381A14">
              <w:rPr>
                <w:szCs w:val="20"/>
              </w:rPr>
              <w:t>9.689</w:t>
            </w:r>
          </w:p>
        </w:tc>
        <w:tc>
          <w:tcPr>
            <w:tcW w:w="827" w:type="dxa"/>
            <w:vAlign w:val="center"/>
          </w:tcPr>
          <w:p w14:paraId="7B985D95" w14:textId="5BCE8C6E" w:rsidR="00E216BB" w:rsidRPr="00381A14" w:rsidRDefault="00E216BB" w:rsidP="00E216BB">
            <w:pPr>
              <w:jc w:val="left"/>
              <w:rPr>
                <w:szCs w:val="20"/>
              </w:rPr>
            </w:pPr>
            <w:r w:rsidRPr="00381A14">
              <w:rPr>
                <w:szCs w:val="20"/>
              </w:rPr>
              <w:t>9.689</w:t>
            </w:r>
          </w:p>
        </w:tc>
        <w:tc>
          <w:tcPr>
            <w:tcW w:w="826" w:type="dxa"/>
            <w:vAlign w:val="center"/>
          </w:tcPr>
          <w:p w14:paraId="1F4B195D" w14:textId="3C4EF584" w:rsidR="00E216BB" w:rsidRPr="00381A14" w:rsidRDefault="00E216BB" w:rsidP="00E216BB">
            <w:pPr>
              <w:jc w:val="left"/>
              <w:rPr>
                <w:szCs w:val="20"/>
              </w:rPr>
            </w:pPr>
            <w:r w:rsidRPr="00381A14">
              <w:rPr>
                <w:szCs w:val="20"/>
              </w:rPr>
              <w:t>9.689</w:t>
            </w:r>
          </w:p>
        </w:tc>
        <w:tc>
          <w:tcPr>
            <w:tcW w:w="827" w:type="dxa"/>
          </w:tcPr>
          <w:p w14:paraId="08E5D7A7" w14:textId="1871BFBB" w:rsidR="00E216BB" w:rsidRPr="00381A14" w:rsidRDefault="001F5869" w:rsidP="00E216BB">
            <w:pPr>
              <w:jc w:val="left"/>
              <w:rPr>
                <w:szCs w:val="20"/>
              </w:rPr>
            </w:pPr>
            <w:r w:rsidRPr="00381A14">
              <w:rPr>
                <w:szCs w:val="20"/>
              </w:rPr>
              <w:t>11.333</w:t>
            </w:r>
          </w:p>
        </w:tc>
        <w:tc>
          <w:tcPr>
            <w:tcW w:w="827" w:type="dxa"/>
            <w:vAlign w:val="center"/>
          </w:tcPr>
          <w:p w14:paraId="1F18BE8F" w14:textId="008BA92D" w:rsidR="00E216BB" w:rsidRPr="00381A14" w:rsidRDefault="00E216BB" w:rsidP="00E216BB">
            <w:pPr>
              <w:jc w:val="left"/>
              <w:rPr>
                <w:szCs w:val="20"/>
              </w:rPr>
            </w:pPr>
            <w:r w:rsidRPr="00381A14">
              <w:rPr>
                <w:szCs w:val="20"/>
              </w:rPr>
              <w:t>8.814</w:t>
            </w:r>
          </w:p>
        </w:tc>
        <w:tc>
          <w:tcPr>
            <w:tcW w:w="827" w:type="dxa"/>
            <w:vAlign w:val="center"/>
          </w:tcPr>
          <w:p w14:paraId="13532927" w14:textId="32610E7D" w:rsidR="00E216BB" w:rsidRPr="00381A14" w:rsidRDefault="00E216BB" w:rsidP="00E216BB">
            <w:pPr>
              <w:jc w:val="left"/>
              <w:rPr>
                <w:szCs w:val="20"/>
              </w:rPr>
            </w:pPr>
            <w:r w:rsidRPr="00381A14">
              <w:rPr>
                <w:szCs w:val="20"/>
              </w:rPr>
              <w:t>8.814</w:t>
            </w:r>
          </w:p>
        </w:tc>
        <w:tc>
          <w:tcPr>
            <w:tcW w:w="827" w:type="dxa"/>
            <w:vAlign w:val="center"/>
          </w:tcPr>
          <w:p w14:paraId="785E6F4B" w14:textId="7692CA06" w:rsidR="00E216BB" w:rsidRPr="00381A14" w:rsidRDefault="00E216BB" w:rsidP="00E216BB">
            <w:pPr>
              <w:jc w:val="left"/>
              <w:rPr>
                <w:szCs w:val="20"/>
              </w:rPr>
            </w:pPr>
            <w:r w:rsidRPr="00381A14">
              <w:rPr>
                <w:szCs w:val="20"/>
              </w:rPr>
              <w:t>8.814</w:t>
            </w:r>
          </w:p>
        </w:tc>
        <w:tc>
          <w:tcPr>
            <w:tcW w:w="827" w:type="dxa"/>
          </w:tcPr>
          <w:p w14:paraId="3CA5A2CF" w14:textId="3FDC1857" w:rsidR="00E216BB" w:rsidRPr="00381A14" w:rsidRDefault="001F5869" w:rsidP="00E216BB">
            <w:pPr>
              <w:jc w:val="left"/>
              <w:rPr>
                <w:szCs w:val="20"/>
              </w:rPr>
            </w:pPr>
            <w:r w:rsidRPr="00381A14">
              <w:rPr>
                <w:szCs w:val="20"/>
              </w:rPr>
              <w:t>8.849</w:t>
            </w:r>
          </w:p>
        </w:tc>
      </w:tr>
      <w:tr w:rsidR="00E216BB" w:rsidRPr="00381A14" w14:paraId="7244E118" w14:textId="3963A5EF" w:rsidTr="002F2FA4">
        <w:trPr>
          <w:trHeight w:val="144"/>
        </w:trPr>
        <w:tc>
          <w:tcPr>
            <w:tcW w:w="1413" w:type="dxa"/>
            <w:vMerge/>
            <w:shd w:val="clear" w:color="auto" w:fill="E7E6E6" w:themeFill="background2"/>
            <w:vAlign w:val="center"/>
          </w:tcPr>
          <w:p w14:paraId="7A8A917C" w14:textId="77777777" w:rsidR="00E216BB" w:rsidRPr="00381A14" w:rsidRDefault="00E216BB" w:rsidP="00E216BB">
            <w:pPr>
              <w:jc w:val="left"/>
              <w:rPr>
                <w:szCs w:val="20"/>
              </w:rPr>
            </w:pPr>
          </w:p>
        </w:tc>
        <w:tc>
          <w:tcPr>
            <w:tcW w:w="1276" w:type="dxa"/>
            <w:vMerge/>
            <w:shd w:val="clear" w:color="auto" w:fill="E7E6E6" w:themeFill="background2"/>
            <w:vAlign w:val="center"/>
          </w:tcPr>
          <w:p w14:paraId="30FC2E2B" w14:textId="77777777" w:rsidR="00E216BB" w:rsidRPr="00381A14" w:rsidRDefault="00E216BB" w:rsidP="00E216BB">
            <w:pPr>
              <w:jc w:val="left"/>
              <w:rPr>
                <w:szCs w:val="20"/>
              </w:rPr>
            </w:pPr>
          </w:p>
        </w:tc>
        <w:tc>
          <w:tcPr>
            <w:tcW w:w="992" w:type="dxa"/>
            <w:shd w:val="clear" w:color="auto" w:fill="E7E6E6" w:themeFill="background2"/>
            <w:vAlign w:val="center"/>
          </w:tcPr>
          <w:p w14:paraId="558405A8" w14:textId="41900ADD" w:rsidR="00E216BB" w:rsidRPr="00381A14" w:rsidRDefault="00E216BB" w:rsidP="00E216BB">
            <w:pPr>
              <w:jc w:val="left"/>
              <w:rPr>
                <w:szCs w:val="20"/>
              </w:rPr>
            </w:pPr>
            <w:r w:rsidRPr="00381A14">
              <w:rPr>
                <w:rFonts w:hint="eastAsia"/>
                <w:szCs w:val="20"/>
              </w:rPr>
              <w:t>N</w:t>
            </w:r>
            <w:r w:rsidRPr="00381A14">
              <w:rPr>
                <w:szCs w:val="20"/>
              </w:rPr>
              <w:t>ormal</w:t>
            </w:r>
          </w:p>
        </w:tc>
        <w:tc>
          <w:tcPr>
            <w:tcW w:w="826" w:type="dxa"/>
            <w:vAlign w:val="center"/>
          </w:tcPr>
          <w:p w14:paraId="44D9D64C" w14:textId="053D6793" w:rsidR="00E216BB" w:rsidRPr="00381A14" w:rsidRDefault="00E216BB" w:rsidP="00E216BB">
            <w:pPr>
              <w:jc w:val="left"/>
              <w:rPr>
                <w:szCs w:val="20"/>
              </w:rPr>
            </w:pPr>
            <w:r w:rsidRPr="00381A14">
              <w:rPr>
                <w:szCs w:val="20"/>
              </w:rPr>
              <w:t>7.883</w:t>
            </w:r>
          </w:p>
        </w:tc>
        <w:tc>
          <w:tcPr>
            <w:tcW w:w="827" w:type="dxa"/>
            <w:vAlign w:val="center"/>
          </w:tcPr>
          <w:p w14:paraId="73FEFA66" w14:textId="73941834" w:rsidR="00E216BB" w:rsidRPr="00381A14" w:rsidRDefault="00E216BB" w:rsidP="00E216BB">
            <w:pPr>
              <w:jc w:val="left"/>
              <w:rPr>
                <w:szCs w:val="20"/>
              </w:rPr>
            </w:pPr>
            <w:r w:rsidRPr="00381A14">
              <w:rPr>
                <w:szCs w:val="20"/>
              </w:rPr>
              <w:t>7.883</w:t>
            </w:r>
          </w:p>
        </w:tc>
        <w:tc>
          <w:tcPr>
            <w:tcW w:w="827" w:type="dxa"/>
            <w:vAlign w:val="center"/>
          </w:tcPr>
          <w:p w14:paraId="17D8FE43" w14:textId="4C6C75F6" w:rsidR="00E216BB" w:rsidRPr="00381A14" w:rsidRDefault="00E216BB" w:rsidP="00E216BB">
            <w:pPr>
              <w:jc w:val="left"/>
              <w:rPr>
                <w:szCs w:val="20"/>
              </w:rPr>
            </w:pPr>
            <w:r w:rsidRPr="00381A14">
              <w:rPr>
                <w:szCs w:val="20"/>
              </w:rPr>
              <w:t>7.883</w:t>
            </w:r>
          </w:p>
        </w:tc>
        <w:tc>
          <w:tcPr>
            <w:tcW w:w="827" w:type="dxa"/>
          </w:tcPr>
          <w:p w14:paraId="17F970BF" w14:textId="378C38B6" w:rsidR="00E216BB" w:rsidRPr="00381A14" w:rsidRDefault="001F5869" w:rsidP="00E216BB">
            <w:pPr>
              <w:jc w:val="left"/>
              <w:rPr>
                <w:szCs w:val="20"/>
              </w:rPr>
            </w:pPr>
            <w:r w:rsidRPr="00381A14">
              <w:rPr>
                <w:szCs w:val="20"/>
              </w:rPr>
              <w:t>4.105</w:t>
            </w:r>
          </w:p>
        </w:tc>
        <w:tc>
          <w:tcPr>
            <w:tcW w:w="827" w:type="dxa"/>
            <w:vAlign w:val="center"/>
          </w:tcPr>
          <w:p w14:paraId="7A9F16B2" w14:textId="2A0B8BA8" w:rsidR="00E216BB" w:rsidRPr="00381A14" w:rsidRDefault="00E216BB" w:rsidP="00E216BB">
            <w:pPr>
              <w:jc w:val="left"/>
              <w:rPr>
                <w:szCs w:val="20"/>
              </w:rPr>
            </w:pPr>
            <w:r w:rsidRPr="00381A14">
              <w:rPr>
                <w:szCs w:val="20"/>
              </w:rPr>
              <w:t>9.271</w:t>
            </w:r>
          </w:p>
        </w:tc>
        <w:tc>
          <w:tcPr>
            <w:tcW w:w="827" w:type="dxa"/>
            <w:vAlign w:val="center"/>
          </w:tcPr>
          <w:p w14:paraId="44369A02" w14:textId="1BFD2C76" w:rsidR="00E216BB" w:rsidRPr="00381A14" w:rsidRDefault="00E216BB" w:rsidP="00E216BB">
            <w:pPr>
              <w:jc w:val="left"/>
              <w:rPr>
                <w:szCs w:val="20"/>
              </w:rPr>
            </w:pPr>
            <w:r w:rsidRPr="00381A14">
              <w:rPr>
                <w:szCs w:val="20"/>
              </w:rPr>
              <w:t>9.271</w:t>
            </w:r>
          </w:p>
        </w:tc>
        <w:tc>
          <w:tcPr>
            <w:tcW w:w="826" w:type="dxa"/>
            <w:vAlign w:val="center"/>
          </w:tcPr>
          <w:p w14:paraId="7DBF1591" w14:textId="7D547A0D" w:rsidR="00E216BB" w:rsidRPr="00381A14" w:rsidRDefault="00E216BB" w:rsidP="00E216BB">
            <w:pPr>
              <w:jc w:val="left"/>
              <w:rPr>
                <w:szCs w:val="20"/>
              </w:rPr>
            </w:pPr>
            <w:r w:rsidRPr="00381A14">
              <w:rPr>
                <w:szCs w:val="20"/>
              </w:rPr>
              <w:t>9.271</w:t>
            </w:r>
          </w:p>
        </w:tc>
        <w:tc>
          <w:tcPr>
            <w:tcW w:w="827" w:type="dxa"/>
          </w:tcPr>
          <w:p w14:paraId="255797D8" w14:textId="2B6878CB" w:rsidR="00E216BB" w:rsidRPr="00381A14" w:rsidRDefault="001F5869" w:rsidP="00E216BB">
            <w:pPr>
              <w:jc w:val="left"/>
              <w:rPr>
                <w:szCs w:val="20"/>
              </w:rPr>
            </w:pPr>
            <w:r w:rsidRPr="00381A14">
              <w:rPr>
                <w:szCs w:val="20"/>
              </w:rPr>
              <w:t>6.245</w:t>
            </w:r>
          </w:p>
        </w:tc>
        <w:tc>
          <w:tcPr>
            <w:tcW w:w="827" w:type="dxa"/>
            <w:vAlign w:val="center"/>
          </w:tcPr>
          <w:p w14:paraId="26AB4986" w14:textId="748ECCE6" w:rsidR="00E216BB" w:rsidRPr="00381A14" w:rsidRDefault="00E216BB" w:rsidP="00E216BB">
            <w:pPr>
              <w:jc w:val="left"/>
              <w:rPr>
                <w:szCs w:val="20"/>
              </w:rPr>
            </w:pPr>
            <w:r w:rsidRPr="00381A14">
              <w:rPr>
                <w:szCs w:val="20"/>
              </w:rPr>
              <w:t>8.423</w:t>
            </w:r>
          </w:p>
        </w:tc>
        <w:tc>
          <w:tcPr>
            <w:tcW w:w="827" w:type="dxa"/>
            <w:vAlign w:val="center"/>
          </w:tcPr>
          <w:p w14:paraId="1430583F" w14:textId="7C68AF62" w:rsidR="00E216BB" w:rsidRPr="00381A14" w:rsidRDefault="00E216BB" w:rsidP="00E216BB">
            <w:pPr>
              <w:jc w:val="left"/>
              <w:rPr>
                <w:szCs w:val="20"/>
              </w:rPr>
            </w:pPr>
            <w:r w:rsidRPr="00381A14">
              <w:rPr>
                <w:szCs w:val="20"/>
              </w:rPr>
              <w:t>8.423</w:t>
            </w:r>
          </w:p>
        </w:tc>
        <w:tc>
          <w:tcPr>
            <w:tcW w:w="827" w:type="dxa"/>
            <w:vAlign w:val="center"/>
          </w:tcPr>
          <w:p w14:paraId="1DB63611" w14:textId="36EE1690" w:rsidR="00E216BB" w:rsidRPr="00381A14" w:rsidRDefault="00E216BB" w:rsidP="00E216BB">
            <w:pPr>
              <w:jc w:val="left"/>
              <w:rPr>
                <w:szCs w:val="20"/>
              </w:rPr>
            </w:pPr>
            <w:r w:rsidRPr="00381A14">
              <w:rPr>
                <w:szCs w:val="20"/>
              </w:rPr>
              <w:t>8.423</w:t>
            </w:r>
          </w:p>
        </w:tc>
        <w:tc>
          <w:tcPr>
            <w:tcW w:w="827" w:type="dxa"/>
          </w:tcPr>
          <w:p w14:paraId="3EE18748" w14:textId="48D31BB3" w:rsidR="00E216BB" w:rsidRPr="00381A14" w:rsidRDefault="001F5869" w:rsidP="00E216BB">
            <w:pPr>
              <w:jc w:val="left"/>
              <w:rPr>
                <w:szCs w:val="20"/>
              </w:rPr>
            </w:pPr>
            <w:r w:rsidRPr="00381A14">
              <w:rPr>
                <w:szCs w:val="20"/>
              </w:rPr>
              <w:t>4.722</w:t>
            </w:r>
          </w:p>
        </w:tc>
      </w:tr>
      <w:tr w:rsidR="00605633" w:rsidRPr="00381A14" w14:paraId="2E21142A" w14:textId="6D0FBD9B" w:rsidTr="001F0551">
        <w:trPr>
          <w:trHeight w:val="288"/>
        </w:trPr>
        <w:tc>
          <w:tcPr>
            <w:tcW w:w="1413" w:type="dxa"/>
            <w:vMerge w:val="restart"/>
            <w:shd w:val="clear" w:color="auto" w:fill="E7E6E6" w:themeFill="background2"/>
            <w:vAlign w:val="center"/>
          </w:tcPr>
          <w:p w14:paraId="0373ADC1" w14:textId="0868B69B" w:rsidR="00605633" w:rsidRPr="00381A14" w:rsidRDefault="00605633" w:rsidP="00605633">
            <w:pPr>
              <w:jc w:val="left"/>
              <w:rPr>
                <w:szCs w:val="20"/>
              </w:rPr>
            </w:pPr>
            <w:r w:rsidRPr="00381A14">
              <w:rPr>
                <w:szCs w:val="20"/>
              </w:rPr>
              <w:t>WCT_RCON_GOFF</w:t>
            </w:r>
          </w:p>
        </w:tc>
        <w:tc>
          <w:tcPr>
            <w:tcW w:w="1276" w:type="dxa"/>
            <w:vMerge w:val="restart"/>
            <w:shd w:val="clear" w:color="auto" w:fill="E7E6E6" w:themeFill="background2"/>
            <w:vAlign w:val="center"/>
          </w:tcPr>
          <w:p w14:paraId="07DD6F3A" w14:textId="1DC71C49" w:rsidR="00605633" w:rsidRPr="00381A14" w:rsidRDefault="00605633" w:rsidP="00605633">
            <w:pPr>
              <w:jc w:val="left"/>
              <w:rPr>
                <w:szCs w:val="20"/>
              </w:rPr>
            </w:pPr>
            <w:r w:rsidRPr="00381A14">
              <w:rPr>
                <w:szCs w:val="20"/>
              </w:rPr>
              <w:t>Feature Size</w:t>
            </w:r>
          </w:p>
        </w:tc>
        <w:tc>
          <w:tcPr>
            <w:tcW w:w="992" w:type="dxa"/>
            <w:shd w:val="clear" w:color="auto" w:fill="E7E6E6" w:themeFill="background2"/>
            <w:vAlign w:val="center"/>
          </w:tcPr>
          <w:p w14:paraId="5500BAB1" w14:textId="27C89584" w:rsidR="00605633" w:rsidRPr="00381A14" w:rsidRDefault="00605633" w:rsidP="00605633">
            <w:pPr>
              <w:jc w:val="left"/>
              <w:rPr>
                <w:szCs w:val="20"/>
              </w:rPr>
            </w:pPr>
            <w:r w:rsidRPr="00381A14">
              <w:rPr>
                <w:rFonts w:hint="eastAsia"/>
                <w:szCs w:val="20"/>
              </w:rPr>
              <w:t>A</w:t>
            </w:r>
            <w:r w:rsidRPr="00381A14">
              <w:rPr>
                <w:szCs w:val="20"/>
              </w:rPr>
              <w:t>ttack</w:t>
            </w:r>
          </w:p>
        </w:tc>
        <w:tc>
          <w:tcPr>
            <w:tcW w:w="826" w:type="dxa"/>
            <w:vAlign w:val="center"/>
          </w:tcPr>
          <w:p w14:paraId="1807021A" w14:textId="772630E8" w:rsidR="00605633" w:rsidRPr="00381A14" w:rsidRDefault="00605633" w:rsidP="00605633">
            <w:pPr>
              <w:jc w:val="left"/>
              <w:rPr>
                <w:szCs w:val="20"/>
              </w:rPr>
            </w:pPr>
            <w:r w:rsidRPr="00381A14">
              <w:rPr>
                <w:szCs w:val="20"/>
              </w:rPr>
              <w:t>1989</w:t>
            </w:r>
          </w:p>
        </w:tc>
        <w:tc>
          <w:tcPr>
            <w:tcW w:w="827" w:type="dxa"/>
            <w:vAlign w:val="center"/>
          </w:tcPr>
          <w:p w14:paraId="5FE86534" w14:textId="212CE4CE" w:rsidR="00605633" w:rsidRPr="00381A14" w:rsidRDefault="00605633" w:rsidP="00605633">
            <w:pPr>
              <w:jc w:val="left"/>
              <w:rPr>
                <w:szCs w:val="20"/>
              </w:rPr>
            </w:pPr>
            <w:r w:rsidRPr="00381A14">
              <w:rPr>
                <w:szCs w:val="20"/>
              </w:rPr>
              <w:t>1989</w:t>
            </w:r>
          </w:p>
        </w:tc>
        <w:tc>
          <w:tcPr>
            <w:tcW w:w="827" w:type="dxa"/>
            <w:vAlign w:val="center"/>
          </w:tcPr>
          <w:p w14:paraId="717F59D9" w14:textId="7F201E11" w:rsidR="00605633" w:rsidRPr="00381A14" w:rsidRDefault="00605633" w:rsidP="00605633">
            <w:pPr>
              <w:jc w:val="left"/>
              <w:rPr>
                <w:szCs w:val="20"/>
              </w:rPr>
            </w:pPr>
            <w:r w:rsidRPr="00381A14">
              <w:rPr>
                <w:szCs w:val="20"/>
              </w:rPr>
              <w:t>1989</w:t>
            </w:r>
          </w:p>
        </w:tc>
        <w:tc>
          <w:tcPr>
            <w:tcW w:w="827" w:type="dxa"/>
          </w:tcPr>
          <w:p w14:paraId="251DE2F2" w14:textId="5986904F" w:rsidR="00605633" w:rsidRPr="00381A14" w:rsidRDefault="00605633" w:rsidP="00605633">
            <w:pPr>
              <w:jc w:val="left"/>
              <w:rPr>
                <w:szCs w:val="20"/>
              </w:rPr>
            </w:pPr>
            <w:r w:rsidRPr="00381A14">
              <w:rPr>
                <w:szCs w:val="20"/>
              </w:rPr>
              <w:t>2212</w:t>
            </w:r>
          </w:p>
        </w:tc>
        <w:tc>
          <w:tcPr>
            <w:tcW w:w="827" w:type="dxa"/>
            <w:vAlign w:val="center"/>
          </w:tcPr>
          <w:p w14:paraId="3DA6D17E" w14:textId="5766FDA7" w:rsidR="00605633" w:rsidRPr="00381A14" w:rsidRDefault="00605633" w:rsidP="00605633">
            <w:pPr>
              <w:jc w:val="left"/>
              <w:rPr>
                <w:szCs w:val="20"/>
              </w:rPr>
            </w:pPr>
            <w:r w:rsidRPr="00381A14">
              <w:rPr>
                <w:rFonts w:hint="eastAsia"/>
                <w:szCs w:val="20"/>
              </w:rPr>
              <w:t>N</w:t>
            </w:r>
            <w:r w:rsidRPr="00381A14">
              <w:rPr>
                <w:szCs w:val="20"/>
              </w:rPr>
              <w:t>/A</w:t>
            </w:r>
          </w:p>
        </w:tc>
        <w:tc>
          <w:tcPr>
            <w:tcW w:w="827" w:type="dxa"/>
            <w:vAlign w:val="center"/>
          </w:tcPr>
          <w:p w14:paraId="43BFABC2" w14:textId="3CE92332" w:rsidR="00605633" w:rsidRPr="00381A14" w:rsidRDefault="00605633" w:rsidP="00605633">
            <w:pPr>
              <w:jc w:val="left"/>
              <w:rPr>
                <w:szCs w:val="20"/>
              </w:rPr>
            </w:pPr>
            <w:r w:rsidRPr="00381A14">
              <w:rPr>
                <w:rFonts w:hint="eastAsia"/>
                <w:szCs w:val="20"/>
              </w:rPr>
              <w:t>N</w:t>
            </w:r>
            <w:r w:rsidRPr="00381A14">
              <w:rPr>
                <w:szCs w:val="20"/>
              </w:rPr>
              <w:t>/A</w:t>
            </w:r>
          </w:p>
        </w:tc>
        <w:tc>
          <w:tcPr>
            <w:tcW w:w="826" w:type="dxa"/>
            <w:vAlign w:val="center"/>
          </w:tcPr>
          <w:p w14:paraId="2B2D1B47" w14:textId="56F81CA4" w:rsidR="00605633" w:rsidRPr="00381A14" w:rsidRDefault="00605633" w:rsidP="00605633">
            <w:pPr>
              <w:jc w:val="left"/>
              <w:rPr>
                <w:szCs w:val="20"/>
              </w:rPr>
            </w:pPr>
            <w:r w:rsidRPr="00381A14">
              <w:rPr>
                <w:rFonts w:hint="eastAsia"/>
                <w:szCs w:val="20"/>
              </w:rPr>
              <w:t>N</w:t>
            </w:r>
            <w:r w:rsidRPr="00381A14">
              <w:rPr>
                <w:szCs w:val="20"/>
              </w:rPr>
              <w:t>/A</w:t>
            </w:r>
          </w:p>
        </w:tc>
        <w:tc>
          <w:tcPr>
            <w:tcW w:w="827" w:type="dxa"/>
            <w:vAlign w:val="center"/>
          </w:tcPr>
          <w:p w14:paraId="516AC52B" w14:textId="1449290A" w:rsidR="00605633" w:rsidRPr="00381A14" w:rsidRDefault="00605633" w:rsidP="00605633">
            <w:pPr>
              <w:jc w:val="left"/>
              <w:rPr>
                <w:szCs w:val="20"/>
              </w:rPr>
            </w:pPr>
            <w:r w:rsidRPr="00381A14">
              <w:rPr>
                <w:rFonts w:hint="eastAsia"/>
                <w:szCs w:val="20"/>
              </w:rPr>
              <w:t>N</w:t>
            </w:r>
            <w:r w:rsidRPr="00381A14">
              <w:rPr>
                <w:szCs w:val="20"/>
              </w:rPr>
              <w:t>/A</w:t>
            </w:r>
          </w:p>
        </w:tc>
        <w:tc>
          <w:tcPr>
            <w:tcW w:w="827" w:type="dxa"/>
            <w:vAlign w:val="center"/>
          </w:tcPr>
          <w:p w14:paraId="7C7C388C" w14:textId="2C68F424" w:rsidR="00605633" w:rsidRPr="00381A14" w:rsidRDefault="00605633" w:rsidP="00605633">
            <w:pPr>
              <w:jc w:val="left"/>
              <w:rPr>
                <w:szCs w:val="20"/>
              </w:rPr>
            </w:pPr>
            <w:r w:rsidRPr="00381A14">
              <w:rPr>
                <w:szCs w:val="20"/>
              </w:rPr>
              <w:t>1994</w:t>
            </w:r>
          </w:p>
        </w:tc>
        <w:tc>
          <w:tcPr>
            <w:tcW w:w="827" w:type="dxa"/>
            <w:vAlign w:val="center"/>
          </w:tcPr>
          <w:p w14:paraId="4492572F" w14:textId="483980CC" w:rsidR="00605633" w:rsidRPr="00381A14" w:rsidRDefault="00605633" w:rsidP="00605633">
            <w:pPr>
              <w:jc w:val="left"/>
              <w:rPr>
                <w:szCs w:val="20"/>
              </w:rPr>
            </w:pPr>
            <w:r w:rsidRPr="00381A14">
              <w:rPr>
                <w:szCs w:val="20"/>
              </w:rPr>
              <w:t>1994</w:t>
            </w:r>
          </w:p>
        </w:tc>
        <w:tc>
          <w:tcPr>
            <w:tcW w:w="827" w:type="dxa"/>
            <w:vAlign w:val="center"/>
          </w:tcPr>
          <w:p w14:paraId="3D277786" w14:textId="610EF6BD" w:rsidR="00605633" w:rsidRPr="00381A14" w:rsidRDefault="00605633" w:rsidP="00605633">
            <w:pPr>
              <w:jc w:val="left"/>
              <w:rPr>
                <w:szCs w:val="20"/>
              </w:rPr>
            </w:pPr>
            <w:r w:rsidRPr="00381A14">
              <w:rPr>
                <w:szCs w:val="20"/>
              </w:rPr>
              <w:t>1994</w:t>
            </w:r>
          </w:p>
        </w:tc>
        <w:tc>
          <w:tcPr>
            <w:tcW w:w="827" w:type="dxa"/>
          </w:tcPr>
          <w:p w14:paraId="0FE9C518" w14:textId="6456A6E0" w:rsidR="00605633" w:rsidRPr="00381A14" w:rsidRDefault="00605633" w:rsidP="00605633">
            <w:pPr>
              <w:jc w:val="left"/>
              <w:rPr>
                <w:szCs w:val="20"/>
              </w:rPr>
            </w:pPr>
            <w:r w:rsidRPr="00381A14">
              <w:rPr>
                <w:szCs w:val="20"/>
              </w:rPr>
              <w:t>2244</w:t>
            </w:r>
          </w:p>
        </w:tc>
      </w:tr>
      <w:tr w:rsidR="00605633" w:rsidRPr="00381A14" w14:paraId="003ACEFE" w14:textId="163ADED9" w:rsidTr="001F0551">
        <w:trPr>
          <w:trHeight w:val="288"/>
        </w:trPr>
        <w:tc>
          <w:tcPr>
            <w:tcW w:w="1413" w:type="dxa"/>
            <w:vMerge/>
            <w:shd w:val="clear" w:color="auto" w:fill="E7E6E6" w:themeFill="background2"/>
            <w:vAlign w:val="center"/>
          </w:tcPr>
          <w:p w14:paraId="751860A4" w14:textId="77777777" w:rsidR="00605633" w:rsidRPr="00381A14" w:rsidRDefault="00605633" w:rsidP="00605633">
            <w:pPr>
              <w:jc w:val="left"/>
              <w:rPr>
                <w:szCs w:val="20"/>
              </w:rPr>
            </w:pPr>
          </w:p>
        </w:tc>
        <w:tc>
          <w:tcPr>
            <w:tcW w:w="1276" w:type="dxa"/>
            <w:vMerge/>
            <w:shd w:val="clear" w:color="auto" w:fill="E7E6E6" w:themeFill="background2"/>
            <w:vAlign w:val="center"/>
          </w:tcPr>
          <w:p w14:paraId="43406ACA" w14:textId="77777777" w:rsidR="00605633" w:rsidRPr="00381A14" w:rsidRDefault="00605633" w:rsidP="00605633">
            <w:pPr>
              <w:jc w:val="left"/>
              <w:rPr>
                <w:szCs w:val="20"/>
              </w:rPr>
            </w:pPr>
          </w:p>
        </w:tc>
        <w:tc>
          <w:tcPr>
            <w:tcW w:w="992" w:type="dxa"/>
            <w:shd w:val="clear" w:color="auto" w:fill="E7E6E6" w:themeFill="background2"/>
            <w:vAlign w:val="center"/>
          </w:tcPr>
          <w:p w14:paraId="194DA0ED" w14:textId="551CB621" w:rsidR="00605633" w:rsidRPr="00381A14" w:rsidRDefault="00605633" w:rsidP="00605633">
            <w:pPr>
              <w:jc w:val="left"/>
              <w:rPr>
                <w:szCs w:val="20"/>
              </w:rPr>
            </w:pPr>
            <w:r w:rsidRPr="00381A14">
              <w:rPr>
                <w:rFonts w:hint="eastAsia"/>
                <w:szCs w:val="20"/>
              </w:rPr>
              <w:t>N</w:t>
            </w:r>
            <w:r w:rsidRPr="00381A14">
              <w:rPr>
                <w:szCs w:val="20"/>
              </w:rPr>
              <w:t>ormal</w:t>
            </w:r>
          </w:p>
        </w:tc>
        <w:tc>
          <w:tcPr>
            <w:tcW w:w="826" w:type="dxa"/>
            <w:vAlign w:val="center"/>
          </w:tcPr>
          <w:p w14:paraId="522359E5" w14:textId="5A9DD003" w:rsidR="00605633" w:rsidRPr="00381A14" w:rsidRDefault="00605633" w:rsidP="00605633">
            <w:pPr>
              <w:jc w:val="left"/>
              <w:rPr>
                <w:szCs w:val="20"/>
              </w:rPr>
            </w:pPr>
            <w:r w:rsidRPr="00381A14">
              <w:rPr>
                <w:szCs w:val="20"/>
              </w:rPr>
              <w:t>1975</w:t>
            </w:r>
          </w:p>
        </w:tc>
        <w:tc>
          <w:tcPr>
            <w:tcW w:w="827" w:type="dxa"/>
            <w:vAlign w:val="center"/>
          </w:tcPr>
          <w:p w14:paraId="313C9011" w14:textId="74CAC611" w:rsidR="00605633" w:rsidRPr="00381A14" w:rsidRDefault="00605633" w:rsidP="00605633">
            <w:pPr>
              <w:jc w:val="left"/>
              <w:rPr>
                <w:szCs w:val="20"/>
              </w:rPr>
            </w:pPr>
            <w:r w:rsidRPr="00381A14">
              <w:rPr>
                <w:szCs w:val="20"/>
              </w:rPr>
              <w:t>1975</w:t>
            </w:r>
          </w:p>
        </w:tc>
        <w:tc>
          <w:tcPr>
            <w:tcW w:w="827" w:type="dxa"/>
            <w:vAlign w:val="center"/>
          </w:tcPr>
          <w:p w14:paraId="7B6FA8E6" w14:textId="5FDFAC66" w:rsidR="00605633" w:rsidRPr="00381A14" w:rsidRDefault="00605633" w:rsidP="00605633">
            <w:pPr>
              <w:jc w:val="left"/>
              <w:rPr>
                <w:szCs w:val="20"/>
              </w:rPr>
            </w:pPr>
            <w:r w:rsidRPr="00381A14">
              <w:rPr>
                <w:szCs w:val="20"/>
              </w:rPr>
              <w:t>1975</w:t>
            </w:r>
          </w:p>
        </w:tc>
        <w:tc>
          <w:tcPr>
            <w:tcW w:w="827" w:type="dxa"/>
          </w:tcPr>
          <w:p w14:paraId="185D9BC3" w14:textId="06AEDB9D" w:rsidR="00605633" w:rsidRPr="00381A14" w:rsidRDefault="00605633" w:rsidP="00605633">
            <w:pPr>
              <w:jc w:val="left"/>
              <w:rPr>
                <w:szCs w:val="20"/>
              </w:rPr>
            </w:pPr>
            <w:r w:rsidRPr="00381A14">
              <w:rPr>
                <w:szCs w:val="20"/>
              </w:rPr>
              <w:t>213</w:t>
            </w:r>
          </w:p>
        </w:tc>
        <w:tc>
          <w:tcPr>
            <w:tcW w:w="827" w:type="dxa"/>
            <w:vAlign w:val="center"/>
          </w:tcPr>
          <w:p w14:paraId="05AF7FC3" w14:textId="06983609" w:rsidR="00605633" w:rsidRPr="00381A14" w:rsidRDefault="00605633" w:rsidP="00605633">
            <w:pPr>
              <w:jc w:val="left"/>
              <w:rPr>
                <w:szCs w:val="20"/>
              </w:rPr>
            </w:pPr>
            <w:r w:rsidRPr="00381A14">
              <w:rPr>
                <w:rFonts w:hint="eastAsia"/>
                <w:szCs w:val="20"/>
              </w:rPr>
              <w:t>N</w:t>
            </w:r>
            <w:r w:rsidRPr="00381A14">
              <w:rPr>
                <w:szCs w:val="20"/>
              </w:rPr>
              <w:t>/A</w:t>
            </w:r>
          </w:p>
        </w:tc>
        <w:tc>
          <w:tcPr>
            <w:tcW w:w="827" w:type="dxa"/>
            <w:vAlign w:val="center"/>
          </w:tcPr>
          <w:p w14:paraId="38C50739" w14:textId="5E7A59C2" w:rsidR="00605633" w:rsidRPr="00381A14" w:rsidRDefault="00605633" w:rsidP="00605633">
            <w:pPr>
              <w:jc w:val="left"/>
              <w:rPr>
                <w:szCs w:val="20"/>
              </w:rPr>
            </w:pPr>
            <w:r w:rsidRPr="00381A14">
              <w:rPr>
                <w:rFonts w:hint="eastAsia"/>
                <w:szCs w:val="20"/>
              </w:rPr>
              <w:t>N</w:t>
            </w:r>
            <w:r w:rsidRPr="00381A14">
              <w:rPr>
                <w:szCs w:val="20"/>
              </w:rPr>
              <w:t>/A</w:t>
            </w:r>
          </w:p>
        </w:tc>
        <w:tc>
          <w:tcPr>
            <w:tcW w:w="826" w:type="dxa"/>
            <w:vAlign w:val="center"/>
          </w:tcPr>
          <w:p w14:paraId="79B2F610" w14:textId="16D25387" w:rsidR="00605633" w:rsidRPr="00381A14" w:rsidRDefault="00605633" w:rsidP="00605633">
            <w:pPr>
              <w:jc w:val="left"/>
              <w:rPr>
                <w:szCs w:val="20"/>
              </w:rPr>
            </w:pPr>
            <w:r w:rsidRPr="00381A14">
              <w:rPr>
                <w:rFonts w:hint="eastAsia"/>
                <w:szCs w:val="20"/>
              </w:rPr>
              <w:t>N</w:t>
            </w:r>
            <w:r w:rsidRPr="00381A14">
              <w:rPr>
                <w:szCs w:val="20"/>
              </w:rPr>
              <w:t>/A</w:t>
            </w:r>
          </w:p>
        </w:tc>
        <w:tc>
          <w:tcPr>
            <w:tcW w:w="827" w:type="dxa"/>
            <w:vAlign w:val="center"/>
          </w:tcPr>
          <w:p w14:paraId="0D6AFFCC" w14:textId="55B822D3" w:rsidR="00605633" w:rsidRPr="00381A14" w:rsidRDefault="00605633" w:rsidP="00605633">
            <w:pPr>
              <w:jc w:val="left"/>
              <w:rPr>
                <w:szCs w:val="20"/>
              </w:rPr>
            </w:pPr>
            <w:r w:rsidRPr="00381A14">
              <w:rPr>
                <w:rFonts w:hint="eastAsia"/>
                <w:szCs w:val="20"/>
              </w:rPr>
              <w:t>N</w:t>
            </w:r>
            <w:r w:rsidRPr="00381A14">
              <w:rPr>
                <w:szCs w:val="20"/>
              </w:rPr>
              <w:t>/A</w:t>
            </w:r>
          </w:p>
        </w:tc>
        <w:tc>
          <w:tcPr>
            <w:tcW w:w="827" w:type="dxa"/>
            <w:vAlign w:val="center"/>
          </w:tcPr>
          <w:p w14:paraId="6196B447" w14:textId="081AF664" w:rsidR="00605633" w:rsidRPr="00381A14" w:rsidRDefault="00605633" w:rsidP="00605633">
            <w:pPr>
              <w:jc w:val="left"/>
              <w:rPr>
                <w:szCs w:val="20"/>
              </w:rPr>
            </w:pPr>
            <w:r w:rsidRPr="00381A14">
              <w:rPr>
                <w:szCs w:val="20"/>
              </w:rPr>
              <w:t>2026</w:t>
            </w:r>
          </w:p>
        </w:tc>
        <w:tc>
          <w:tcPr>
            <w:tcW w:w="827" w:type="dxa"/>
            <w:vAlign w:val="center"/>
          </w:tcPr>
          <w:p w14:paraId="6D8EFA5B" w14:textId="5FA6C5EC" w:rsidR="00605633" w:rsidRPr="00381A14" w:rsidRDefault="00605633" w:rsidP="00605633">
            <w:pPr>
              <w:jc w:val="left"/>
              <w:rPr>
                <w:szCs w:val="20"/>
              </w:rPr>
            </w:pPr>
            <w:r w:rsidRPr="00381A14">
              <w:rPr>
                <w:szCs w:val="20"/>
              </w:rPr>
              <w:t>2026</w:t>
            </w:r>
          </w:p>
        </w:tc>
        <w:tc>
          <w:tcPr>
            <w:tcW w:w="827" w:type="dxa"/>
            <w:vAlign w:val="center"/>
          </w:tcPr>
          <w:p w14:paraId="21276AD9" w14:textId="1C03CC8C" w:rsidR="00605633" w:rsidRPr="00381A14" w:rsidRDefault="00605633" w:rsidP="00605633">
            <w:pPr>
              <w:jc w:val="left"/>
              <w:rPr>
                <w:szCs w:val="20"/>
              </w:rPr>
            </w:pPr>
            <w:r w:rsidRPr="00381A14">
              <w:rPr>
                <w:szCs w:val="20"/>
              </w:rPr>
              <w:t>2026</w:t>
            </w:r>
          </w:p>
        </w:tc>
        <w:tc>
          <w:tcPr>
            <w:tcW w:w="827" w:type="dxa"/>
          </w:tcPr>
          <w:p w14:paraId="6B83D5FD" w14:textId="7206FD85" w:rsidR="00605633" w:rsidRPr="00381A14" w:rsidRDefault="00605633" w:rsidP="00605633">
            <w:pPr>
              <w:jc w:val="left"/>
              <w:rPr>
                <w:szCs w:val="20"/>
              </w:rPr>
            </w:pPr>
            <w:r w:rsidRPr="00381A14">
              <w:rPr>
                <w:szCs w:val="20"/>
              </w:rPr>
              <w:t>245</w:t>
            </w:r>
          </w:p>
        </w:tc>
      </w:tr>
      <w:tr w:rsidR="00605633" w:rsidRPr="00381A14" w14:paraId="57D9EF90" w14:textId="055A15CF" w:rsidTr="001F0551">
        <w:trPr>
          <w:trHeight w:val="144"/>
        </w:trPr>
        <w:tc>
          <w:tcPr>
            <w:tcW w:w="1413" w:type="dxa"/>
            <w:vMerge/>
            <w:shd w:val="clear" w:color="auto" w:fill="E7E6E6" w:themeFill="background2"/>
            <w:vAlign w:val="center"/>
          </w:tcPr>
          <w:p w14:paraId="08778B73" w14:textId="77777777" w:rsidR="00605633" w:rsidRPr="00381A14" w:rsidRDefault="00605633" w:rsidP="00605633">
            <w:pPr>
              <w:jc w:val="left"/>
              <w:rPr>
                <w:szCs w:val="20"/>
              </w:rPr>
            </w:pPr>
          </w:p>
        </w:tc>
        <w:tc>
          <w:tcPr>
            <w:tcW w:w="1276" w:type="dxa"/>
            <w:vMerge w:val="restart"/>
            <w:shd w:val="clear" w:color="auto" w:fill="E7E6E6" w:themeFill="background2"/>
            <w:vAlign w:val="center"/>
          </w:tcPr>
          <w:p w14:paraId="6D2D62C9" w14:textId="068AE874" w:rsidR="00605633" w:rsidRPr="00381A14" w:rsidRDefault="00605633" w:rsidP="00605633">
            <w:pPr>
              <w:jc w:val="left"/>
              <w:rPr>
                <w:szCs w:val="20"/>
              </w:rPr>
            </w:pPr>
            <w:r w:rsidRPr="00381A14">
              <w:rPr>
                <w:szCs w:val="20"/>
              </w:rPr>
              <w:t>Sampling Resolution</w:t>
            </w:r>
          </w:p>
        </w:tc>
        <w:tc>
          <w:tcPr>
            <w:tcW w:w="992" w:type="dxa"/>
            <w:shd w:val="clear" w:color="auto" w:fill="E7E6E6" w:themeFill="background2"/>
            <w:vAlign w:val="center"/>
          </w:tcPr>
          <w:p w14:paraId="0133B913" w14:textId="4B43D974" w:rsidR="00605633" w:rsidRPr="00381A14" w:rsidRDefault="00605633" w:rsidP="00605633">
            <w:pPr>
              <w:jc w:val="left"/>
              <w:rPr>
                <w:szCs w:val="20"/>
              </w:rPr>
            </w:pPr>
            <w:r w:rsidRPr="00381A14">
              <w:rPr>
                <w:rFonts w:hint="eastAsia"/>
                <w:szCs w:val="20"/>
              </w:rPr>
              <w:t>A</w:t>
            </w:r>
            <w:r w:rsidRPr="00381A14">
              <w:rPr>
                <w:szCs w:val="20"/>
              </w:rPr>
              <w:t>ttack</w:t>
            </w:r>
          </w:p>
        </w:tc>
        <w:tc>
          <w:tcPr>
            <w:tcW w:w="826" w:type="dxa"/>
            <w:vAlign w:val="center"/>
          </w:tcPr>
          <w:p w14:paraId="384FD1B7" w14:textId="7C1996DA" w:rsidR="00605633" w:rsidRPr="00381A14" w:rsidRDefault="00605633" w:rsidP="00605633">
            <w:pPr>
              <w:jc w:val="left"/>
              <w:rPr>
                <w:szCs w:val="20"/>
              </w:rPr>
            </w:pPr>
            <w:r w:rsidRPr="00381A14">
              <w:rPr>
                <w:szCs w:val="20"/>
              </w:rPr>
              <w:t>9.754</w:t>
            </w:r>
          </w:p>
        </w:tc>
        <w:tc>
          <w:tcPr>
            <w:tcW w:w="827" w:type="dxa"/>
            <w:vAlign w:val="center"/>
          </w:tcPr>
          <w:p w14:paraId="692D1BB7" w14:textId="4889B4BD" w:rsidR="00605633" w:rsidRPr="00381A14" w:rsidRDefault="00605633" w:rsidP="00605633">
            <w:pPr>
              <w:jc w:val="left"/>
              <w:rPr>
                <w:szCs w:val="20"/>
              </w:rPr>
            </w:pPr>
            <w:r w:rsidRPr="00381A14">
              <w:rPr>
                <w:szCs w:val="20"/>
              </w:rPr>
              <w:t>9.754</w:t>
            </w:r>
          </w:p>
        </w:tc>
        <w:tc>
          <w:tcPr>
            <w:tcW w:w="827" w:type="dxa"/>
            <w:vAlign w:val="center"/>
          </w:tcPr>
          <w:p w14:paraId="028D36AB" w14:textId="797ABB37" w:rsidR="00605633" w:rsidRPr="00381A14" w:rsidRDefault="00605633" w:rsidP="00605633">
            <w:pPr>
              <w:jc w:val="left"/>
              <w:rPr>
                <w:szCs w:val="20"/>
              </w:rPr>
            </w:pPr>
            <w:r w:rsidRPr="00381A14">
              <w:rPr>
                <w:szCs w:val="20"/>
              </w:rPr>
              <w:t>9.754</w:t>
            </w:r>
          </w:p>
        </w:tc>
        <w:tc>
          <w:tcPr>
            <w:tcW w:w="827" w:type="dxa"/>
          </w:tcPr>
          <w:p w14:paraId="68B8C601" w14:textId="43730447" w:rsidR="00605633" w:rsidRPr="00381A14" w:rsidRDefault="00605633" w:rsidP="00605633">
            <w:pPr>
              <w:jc w:val="left"/>
              <w:rPr>
                <w:szCs w:val="20"/>
              </w:rPr>
            </w:pPr>
            <w:r w:rsidRPr="00381A14">
              <w:rPr>
                <w:szCs w:val="20"/>
              </w:rPr>
              <w:t>10.848</w:t>
            </w:r>
          </w:p>
        </w:tc>
        <w:tc>
          <w:tcPr>
            <w:tcW w:w="827" w:type="dxa"/>
            <w:vAlign w:val="center"/>
          </w:tcPr>
          <w:p w14:paraId="7E76E2E8" w14:textId="3265068B" w:rsidR="00605633" w:rsidRPr="00381A14" w:rsidRDefault="00605633" w:rsidP="00605633">
            <w:pPr>
              <w:jc w:val="left"/>
              <w:rPr>
                <w:szCs w:val="20"/>
              </w:rPr>
            </w:pPr>
            <w:r w:rsidRPr="00381A14">
              <w:rPr>
                <w:rFonts w:hint="eastAsia"/>
                <w:szCs w:val="20"/>
              </w:rPr>
              <w:t>N</w:t>
            </w:r>
            <w:r w:rsidRPr="00381A14">
              <w:rPr>
                <w:szCs w:val="20"/>
              </w:rPr>
              <w:t>/A</w:t>
            </w:r>
          </w:p>
        </w:tc>
        <w:tc>
          <w:tcPr>
            <w:tcW w:w="827" w:type="dxa"/>
            <w:vAlign w:val="center"/>
          </w:tcPr>
          <w:p w14:paraId="31EBE59B" w14:textId="5A5A289B" w:rsidR="00605633" w:rsidRPr="00381A14" w:rsidRDefault="00605633" w:rsidP="00605633">
            <w:pPr>
              <w:jc w:val="left"/>
              <w:rPr>
                <w:szCs w:val="20"/>
              </w:rPr>
            </w:pPr>
            <w:r w:rsidRPr="00381A14">
              <w:rPr>
                <w:rFonts w:hint="eastAsia"/>
                <w:szCs w:val="20"/>
              </w:rPr>
              <w:t>N</w:t>
            </w:r>
            <w:r w:rsidRPr="00381A14">
              <w:rPr>
                <w:szCs w:val="20"/>
              </w:rPr>
              <w:t>/A</w:t>
            </w:r>
          </w:p>
        </w:tc>
        <w:tc>
          <w:tcPr>
            <w:tcW w:w="826" w:type="dxa"/>
            <w:vAlign w:val="center"/>
          </w:tcPr>
          <w:p w14:paraId="41D43783" w14:textId="4FD4ABA9" w:rsidR="00605633" w:rsidRPr="00381A14" w:rsidRDefault="00605633" w:rsidP="00605633">
            <w:pPr>
              <w:jc w:val="left"/>
              <w:rPr>
                <w:szCs w:val="20"/>
              </w:rPr>
            </w:pPr>
            <w:r w:rsidRPr="00381A14">
              <w:rPr>
                <w:rFonts w:hint="eastAsia"/>
                <w:szCs w:val="20"/>
              </w:rPr>
              <w:t>N</w:t>
            </w:r>
            <w:r w:rsidRPr="00381A14">
              <w:rPr>
                <w:szCs w:val="20"/>
              </w:rPr>
              <w:t>/A</w:t>
            </w:r>
          </w:p>
        </w:tc>
        <w:tc>
          <w:tcPr>
            <w:tcW w:w="827" w:type="dxa"/>
            <w:vAlign w:val="center"/>
          </w:tcPr>
          <w:p w14:paraId="625C647A" w14:textId="5C506124" w:rsidR="00605633" w:rsidRPr="00381A14" w:rsidRDefault="00605633" w:rsidP="00605633">
            <w:pPr>
              <w:jc w:val="left"/>
              <w:rPr>
                <w:szCs w:val="20"/>
              </w:rPr>
            </w:pPr>
            <w:r w:rsidRPr="00381A14">
              <w:rPr>
                <w:rFonts w:hint="eastAsia"/>
                <w:szCs w:val="20"/>
              </w:rPr>
              <w:t>N</w:t>
            </w:r>
            <w:r w:rsidRPr="00381A14">
              <w:rPr>
                <w:szCs w:val="20"/>
              </w:rPr>
              <w:t>/A</w:t>
            </w:r>
          </w:p>
        </w:tc>
        <w:tc>
          <w:tcPr>
            <w:tcW w:w="827" w:type="dxa"/>
            <w:vAlign w:val="center"/>
          </w:tcPr>
          <w:p w14:paraId="05626C05" w14:textId="34EC2536" w:rsidR="00605633" w:rsidRPr="00381A14" w:rsidRDefault="00605633" w:rsidP="00605633">
            <w:pPr>
              <w:jc w:val="left"/>
              <w:rPr>
                <w:szCs w:val="20"/>
              </w:rPr>
            </w:pPr>
            <w:r w:rsidRPr="00381A14">
              <w:rPr>
                <w:szCs w:val="20"/>
              </w:rPr>
              <w:t>9.779</w:t>
            </w:r>
          </w:p>
        </w:tc>
        <w:tc>
          <w:tcPr>
            <w:tcW w:w="827" w:type="dxa"/>
            <w:vAlign w:val="center"/>
          </w:tcPr>
          <w:p w14:paraId="2BD69D9C" w14:textId="579F5B87" w:rsidR="00605633" w:rsidRPr="00381A14" w:rsidRDefault="00605633" w:rsidP="00605633">
            <w:pPr>
              <w:jc w:val="left"/>
              <w:rPr>
                <w:szCs w:val="20"/>
              </w:rPr>
            </w:pPr>
            <w:r w:rsidRPr="00381A14">
              <w:rPr>
                <w:szCs w:val="20"/>
              </w:rPr>
              <w:t>9.779</w:t>
            </w:r>
          </w:p>
        </w:tc>
        <w:tc>
          <w:tcPr>
            <w:tcW w:w="827" w:type="dxa"/>
            <w:vAlign w:val="center"/>
          </w:tcPr>
          <w:p w14:paraId="63694070" w14:textId="1787248F" w:rsidR="00605633" w:rsidRPr="00381A14" w:rsidRDefault="00605633" w:rsidP="00605633">
            <w:pPr>
              <w:jc w:val="left"/>
              <w:rPr>
                <w:szCs w:val="20"/>
              </w:rPr>
            </w:pPr>
            <w:r w:rsidRPr="00381A14">
              <w:rPr>
                <w:szCs w:val="20"/>
              </w:rPr>
              <w:t>9.779</w:t>
            </w:r>
          </w:p>
        </w:tc>
        <w:tc>
          <w:tcPr>
            <w:tcW w:w="827" w:type="dxa"/>
          </w:tcPr>
          <w:p w14:paraId="6C03540E" w14:textId="39D81778" w:rsidR="00605633" w:rsidRPr="00381A14" w:rsidRDefault="00605633" w:rsidP="00605633">
            <w:pPr>
              <w:jc w:val="left"/>
              <w:rPr>
                <w:szCs w:val="20"/>
              </w:rPr>
            </w:pPr>
            <w:r w:rsidRPr="00381A14">
              <w:rPr>
                <w:szCs w:val="20"/>
              </w:rPr>
              <w:t>11.005</w:t>
            </w:r>
          </w:p>
        </w:tc>
      </w:tr>
      <w:tr w:rsidR="00605633" w:rsidRPr="00381A14" w14:paraId="48960AA6" w14:textId="56BC7D38" w:rsidTr="001F0551">
        <w:trPr>
          <w:trHeight w:val="144"/>
        </w:trPr>
        <w:tc>
          <w:tcPr>
            <w:tcW w:w="1413" w:type="dxa"/>
            <w:vMerge/>
            <w:shd w:val="clear" w:color="auto" w:fill="E7E6E6" w:themeFill="background2"/>
            <w:vAlign w:val="center"/>
          </w:tcPr>
          <w:p w14:paraId="723FF353" w14:textId="77777777" w:rsidR="00605633" w:rsidRPr="00381A14" w:rsidRDefault="00605633" w:rsidP="00605633">
            <w:pPr>
              <w:jc w:val="left"/>
              <w:rPr>
                <w:szCs w:val="20"/>
              </w:rPr>
            </w:pPr>
          </w:p>
        </w:tc>
        <w:tc>
          <w:tcPr>
            <w:tcW w:w="1276" w:type="dxa"/>
            <w:vMerge/>
            <w:shd w:val="clear" w:color="auto" w:fill="E7E6E6" w:themeFill="background2"/>
            <w:vAlign w:val="center"/>
          </w:tcPr>
          <w:p w14:paraId="1A66B02A" w14:textId="77777777" w:rsidR="00605633" w:rsidRPr="00381A14" w:rsidRDefault="00605633" w:rsidP="00605633">
            <w:pPr>
              <w:jc w:val="left"/>
              <w:rPr>
                <w:szCs w:val="20"/>
              </w:rPr>
            </w:pPr>
          </w:p>
        </w:tc>
        <w:tc>
          <w:tcPr>
            <w:tcW w:w="992" w:type="dxa"/>
            <w:shd w:val="clear" w:color="auto" w:fill="E7E6E6" w:themeFill="background2"/>
            <w:vAlign w:val="center"/>
          </w:tcPr>
          <w:p w14:paraId="7080FC38" w14:textId="04FA0239" w:rsidR="00605633" w:rsidRPr="00381A14" w:rsidRDefault="00605633" w:rsidP="00605633">
            <w:pPr>
              <w:jc w:val="left"/>
              <w:rPr>
                <w:szCs w:val="20"/>
              </w:rPr>
            </w:pPr>
            <w:r w:rsidRPr="00381A14">
              <w:rPr>
                <w:rFonts w:hint="eastAsia"/>
                <w:szCs w:val="20"/>
              </w:rPr>
              <w:t>N</w:t>
            </w:r>
            <w:r w:rsidRPr="00381A14">
              <w:rPr>
                <w:szCs w:val="20"/>
              </w:rPr>
              <w:t>ormal</w:t>
            </w:r>
          </w:p>
        </w:tc>
        <w:tc>
          <w:tcPr>
            <w:tcW w:w="826" w:type="dxa"/>
            <w:vAlign w:val="center"/>
          </w:tcPr>
          <w:p w14:paraId="1F58DCB1" w14:textId="73CE0D0F" w:rsidR="00605633" w:rsidRPr="00381A14" w:rsidRDefault="00605633" w:rsidP="00605633">
            <w:pPr>
              <w:jc w:val="left"/>
              <w:rPr>
                <w:szCs w:val="20"/>
              </w:rPr>
            </w:pPr>
            <w:r w:rsidRPr="00381A14">
              <w:rPr>
                <w:szCs w:val="20"/>
              </w:rPr>
              <w:t>8.7</w:t>
            </w:r>
          </w:p>
        </w:tc>
        <w:tc>
          <w:tcPr>
            <w:tcW w:w="827" w:type="dxa"/>
            <w:vAlign w:val="center"/>
          </w:tcPr>
          <w:p w14:paraId="2F173EF4" w14:textId="747B628C" w:rsidR="00605633" w:rsidRPr="00381A14" w:rsidRDefault="00605633" w:rsidP="00605633">
            <w:pPr>
              <w:jc w:val="left"/>
              <w:rPr>
                <w:szCs w:val="20"/>
              </w:rPr>
            </w:pPr>
            <w:r w:rsidRPr="00381A14">
              <w:rPr>
                <w:szCs w:val="20"/>
              </w:rPr>
              <w:t>8.7</w:t>
            </w:r>
          </w:p>
        </w:tc>
        <w:tc>
          <w:tcPr>
            <w:tcW w:w="827" w:type="dxa"/>
            <w:vAlign w:val="center"/>
          </w:tcPr>
          <w:p w14:paraId="29D6E983" w14:textId="38C448E4" w:rsidR="00605633" w:rsidRPr="00381A14" w:rsidRDefault="00605633" w:rsidP="00605633">
            <w:pPr>
              <w:jc w:val="left"/>
              <w:rPr>
                <w:szCs w:val="20"/>
              </w:rPr>
            </w:pPr>
            <w:r w:rsidRPr="00381A14">
              <w:rPr>
                <w:szCs w:val="20"/>
              </w:rPr>
              <w:t>8.7</w:t>
            </w:r>
          </w:p>
        </w:tc>
        <w:tc>
          <w:tcPr>
            <w:tcW w:w="827" w:type="dxa"/>
          </w:tcPr>
          <w:p w14:paraId="3DD7C6FB" w14:textId="5901A89A" w:rsidR="00605633" w:rsidRPr="00381A14" w:rsidRDefault="00605633" w:rsidP="00605633">
            <w:pPr>
              <w:jc w:val="left"/>
              <w:rPr>
                <w:szCs w:val="20"/>
              </w:rPr>
            </w:pPr>
            <w:r w:rsidRPr="00381A14">
              <w:rPr>
                <w:szCs w:val="20"/>
              </w:rPr>
              <w:t>0.938</w:t>
            </w:r>
          </w:p>
        </w:tc>
        <w:tc>
          <w:tcPr>
            <w:tcW w:w="827" w:type="dxa"/>
            <w:vAlign w:val="center"/>
          </w:tcPr>
          <w:p w14:paraId="34C91C62" w14:textId="13910775" w:rsidR="00605633" w:rsidRPr="00381A14" w:rsidRDefault="00605633" w:rsidP="00605633">
            <w:pPr>
              <w:jc w:val="left"/>
              <w:rPr>
                <w:szCs w:val="20"/>
              </w:rPr>
            </w:pPr>
            <w:r w:rsidRPr="00381A14">
              <w:rPr>
                <w:rFonts w:hint="eastAsia"/>
                <w:szCs w:val="20"/>
              </w:rPr>
              <w:t>N</w:t>
            </w:r>
            <w:r w:rsidRPr="00381A14">
              <w:rPr>
                <w:szCs w:val="20"/>
              </w:rPr>
              <w:t>/A</w:t>
            </w:r>
          </w:p>
        </w:tc>
        <w:tc>
          <w:tcPr>
            <w:tcW w:w="827" w:type="dxa"/>
            <w:vAlign w:val="center"/>
          </w:tcPr>
          <w:p w14:paraId="2252B49E" w14:textId="66689C26" w:rsidR="00605633" w:rsidRPr="00381A14" w:rsidRDefault="00605633" w:rsidP="00605633">
            <w:pPr>
              <w:jc w:val="left"/>
              <w:rPr>
                <w:szCs w:val="20"/>
              </w:rPr>
            </w:pPr>
            <w:r w:rsidRPr="00381A14">
              <w:rPr>
                <w:rFonts w:hint="eastAsia"/>
                <w:szCs w:val="20"/>
              </w:rPr>
              <w:t>N</w:t>
            </w:r>
            <w:r w:rsidRPr="00381A14">
              <w:rPr>
                <w:szCs w:val="20"/>
              </w:rPr>
              <w:t>/A</w:t>
            </w:r>
          </w:p>
        </w:tc>
        <w:tc>
          <w:tcPr>
            <w:tcW w:w="826" w:type="dxa"/>
            <w:vAlign w:val="center"/>
          </w:tcPr>
          <w:p w14:paraId="59E7E325" w14:textId="563B5816" w:rsidR="00605633" w:rsidRPr="00381A14" w:rsidRDefault="00605633" w:rsidP="00605633">
            <w:pPr>
              <w:jc w:val="left"/>
              <w:rPr>
                <w:szCs w:val="20"/>
              </w:rPr>
            </w:pPr>
            <w:r w:rsidRPr="00381A14">
              <w:rPr>
                <w:rFonts w:hint="eastAsia"/>
                <w:szCs w:val="20"/>
              </w:rPr>
              <w:t>N</w:t>
            </w:r>
            <w:r w:rsidRPr="00381A14">
              <w:rPr>
                <w:szCs w:val="20"/>
              </w:rPr>
              <w:t>/A</w:t>
            </w:r>
          </w:p>
        </w:tc>
        <w:tc>
          <w:tcPr>
            <w:tcW w:w="827" w:type="dxa"/>
            <w:vAlign w:val="center"/>
          </w:tcPr>
          <w:p w14:paraId="24C666C9" w14:textId="12AB8F54" w:rsidR="00605633" w:rsidRPr="00381A14" w:rsidRDefault="00605633" w:rsidP="00605633">
            <w:pPr>
              <w:jc w:val="left"/>
              <w:rPr>
                <w:szCs w:val="20"/>
              </w:rPr>
            </w:pPr>
            <w:r w:rsidRPr="00381A14">
              <w:rPr>
                <w:rFonts w:hint="eastAsia"/>
                <w:szCs w:val="20"/>
              </w:rPr>
              <w:t>N</w:t>
            </w:r>
            <w:r w:rsidRPr="00381A14">
              <w:rPr>
                <w:szCs w:val="20"/>
              </w:rPr>
              <w:t>/A</w:t>
            </w:r>
          </w:p>
        </w:tc>
        <w:tc>
          <w:tcPr>
            <w:tcW w:w="827" w:type="dxa"/>
            <w:vAlign w:val="center"/>
          </w:tcPr>
          <w:p w14:paraId="3001E2CD" w14:textId="0D8790B0" w:rsidR="00605633" w:rsidRPr="00381A14" w:rsidRDefault="00605633" w:rsidP="00605633">
            <w:pPr>
              <w:jc w:val="left"/>
              <w:rPr>
                <w:szCs w:val="20"/>
              </w:rPr>
            </w:pPr>
            <w:r w:rsidRPr="00381A14">
              <w:rPr>
                <w:szCs w:val="20"/>
              </w:rPr>
              <w:t>8.93</w:t>
            </w:r>
          </w:p>
        </w:tc>
        <w:tc>
          <w:tcPr>
            <w:tcW w:w="827" w:type="dxa"/>
            <w:vAlign w:val="center"/>
          </w:tcPr>
          <w:p w14:paraId="53669C93" w14:textId="24854C56" w:rsidR="00605633" w:rsidRPr="00381A14" w:rsidRDefault="00605633" w:rsidP="00605633">
            <w:pPr>
              <w:jc w:val="left"/>
              <w:rPr>
                <w:szCs w:val="20"/>
              </w:rPr>
            </w:pPr>
            <w:r w:rsidRPr="00381A14">
              <w:rPr>
                <w:szCs w:val="20"/>
              </w:rPr>
              <w:t>8.93</w:t>
            </w:r>
          </w:p>
        </w:tc>
        <w:tc>
          <w:tcPr>
            <w:tcW w:w="827" w:type="dxa"/>
            <w:vAlign w:val="center"/>
          </w:tcPr>
          <w:p w14:paraId="2291A5E5" w14:textId="28CE50D7" w:rsidR="00605633" w:rsidRPr="00381A14" w:rsidRDefault="00605633" w:rsidP="00605633">
            <w:pPr>
              <w:jc w:val="left"/>
              <w:rPr>
                <w:szCs w:val="20"/>
              </w:rPr>
            </w:pPr>
            <w:r w:rsidRPr="00381A14">
              <w:rPr>
                <w:szCs w:val="20"/>
              </w:rPr>
              <w:t>8.93</w:t>
            </w:r>
          </w:p>
        </w:tc>
        <w:tc>
          <w:tcPr>
            <w:tcW w:w="827" w:type="dxa"/>
          </w:tcPr>
          <w:p w14:paraId="181CA8FC" w14:textId="438A2189" w:rsidR="00605633" w:rsidRPr="00381A14" w:rsidRDefault="00605633" w:rsidP="00605633">
            <w:pPr>
              <w:jc w:val="left"/>
              <w:rPr>
                <w:szCs w:val="20"/>
              </w:rPr>
            </w:pPr>
            <w:r w:rsidRPr="00381A14">
              <w:rPr>
                <w:szCs w:val="20"/>
              </w:rPr>
              <w:t>1.079</w:t>
            </w:r>
          </w:p>
        </w:tc>
      </w:tr>
      <w:tr w:rsidR="00605633" w:rsidRPr="00381A14" w14:paraId="7BFD2851" w14:textId="1E8B84A5" w:rsidTr="002F2FA4">
        <w:trPr>
          <w:trHeight w:val="288"/>
        </w:trPr>
        <w:tc>
          <w:tcPr>
            <w:tcW w:w="1413" w:type="dxa"/>
            <w:vMerge w:val="restart"/>
            <w:shd w:val="clear" w:color="auto" w:fill="E7E6E6" w:themeFill="background2"/>
            <w:vAlign w:val="center"/>
          </w:tcPr>
          <w:p w14:paraId="76836824" w14:textId="34320CE9" w:rsidR="00605633" w:rsidRPr="00381A14" w:rsidRDefault="00605633" w:rsidP="00605633">
            <w:pPr>
              <w:jc w:val="left"/>
              <w:rPr>
                <w:szCs w:val="20"/>
              </w:rPr>
            </w:pPr>
            <w:r w:rsidRPr="00381A14">
              <w:rPr>
                <w:szCs w:val="20"/>
              </w:rPr>
              <w:t>WCT_RCON_GON</w:t>
            </w:r>
          </w:p>
        </w:tc>
        <w:tc>
          <w:tcPr>
            <w:tcW w:w="1276" w:type="dxa"/>
            <w:vMerge w:val="restart"/>
            <w:shd w:val="clear" w:color="auto" w:fill="E7E6E6" w:themeFill="background2"/>
            <w:vAlign w:val="center"/>
          </w:tcPr>
          <w:p w14:paraId="2A3F1F32" w14:textId="3B8329B9" w:rsidR="00605633" w:rsidRPr="00381A14" w:rsidRDefault="00605633" w:rsidP="00605633">
            <w:pPr>
              <w:jc w:val="left"/>
              <w:rPr>
                <w:szCs w:val="20"/>
              </w:rPr>
            </w:pPr>
            <w:r w:rsidRPr="00381A14">
              <w:rPr>
                <w:szCs w:val="20"/>
              </w:rPr>
              <w:t>Feature Size</w:t>
            </w:r>
          </w:p>
        </w:tc>
        <w:tc>
          <w:tcPr>
            <w:tcW w:w="992" w:type="dxa"/>
            <w:shd w:val="clear" w:color="auto" w:fill="E7E6E6" w:themeFill="background2"/>
            <w:vAlign w:val="center"/>
          </w:tcPr>
          <w:p w14:paraId="529C8D37" w14:textId="108FA50F" w:rsidR="00605633" w:rsidRPr="00381A14" w:rsidRDefault="00605633" w:rsidP="00605633">
            <w:pPr>
              <w:jc w:val="left"/>
              <w:rPr>
                <w:szCs w:val="20"/>
              </w:rPr>
            </w:pPr>
            <w:r w:rsidRPr="00381A14">
              <w:rPr>
                <w:rFonts w:hint="eastAsia"/>
                <w:szCs w:val="20"/>
              </w:rPr>
              <w:t>A</w:t>
            </w:r>
            <w:r w:rsidRPr="00381A14">
              <w:rPr>
                <w:szCs w:val="20"/>
              </w:rPr>
              <w:t>ttack</w:t>
            </w:r>
          </w:p>
        </w:tc>
        <w:tc>
          <w:tcPr>
            <w:tcW w:w="826" w:type="dxa"/>
            <w:vAlign w:val="center"/>
          </w:tcPr>
          <w:p w14:paraId="5AE25ED4" w14:textId="5328C0B8" w:rsidR="00605633" w:rsidRPr="00381A14" w:rsidRDefault="00605633" w:rsidP="00605633">
            <w:pPr>
              <w:jc w:val="left"/>
              <w:rPr>
                <w:szCs w:val="20"/>
              </w:rPr>
            </w:pPr>
            <w:r w:rsidRPr="00381A14">
              <w:rPr>
                <w:szCs w:val="20"/>
              </w:rPr>
              <w:t>229</w:t>
            </w:r>
          </w:p>
        </w:tc>
        <w:tc>
          <w:tcPr>
            <w:tcW w:w="827" w:type="dxa"/>
            <w:vAlign w:val="center"/>
          </w:tcPr>
          <w:p w14:paraId="395CE1C7" w14:textId="731A1229" w:rsidR="00605633" w:rsidRPr="00381A14" w:rsidRDefault="00605633" w:rsidP="00605633">
            <w:pPr>
              <w:jc w:val="left"/>
              <w:rPr>
                <w:szCs w:val="20"/>
              </w:rPr>
            </w:pPr>
            <w:r w:rsidRPr="00381A14">
              <w:rPr>
                <w:szCs w:val="20"/>
              </w:rPr>
              <w:t>229</w:t>
            </w:r>
          </w:p>
        </w:tc>
        <w:tc>
          <w:tcPr>
            <w:tcW w:w="827" w:type="dxa"/>
            <w:vAlign w:val="center"/>
          </w:tcPr>
          <w:p w14:paraId="3B4E6550" w14:textId="55424CA5" w:rsidR="00605633" w:rsidRPr="00381A14" w:rsidRDefault="00605633" w:rsidP="00605633">
            <w:pPr>
              <w:jc w:val="left"/>
              <w:rPr>
                <w:szCs w:val="20"/>
              </w:rPr>
            </w:pPr>
            <w:r w:rsidRPr="00381A14">
              <w:rPr>
                <w:szCs w:val="20"/>
              </w:rPr>
              <w:t>229</w:t>
            </w:r>
          </w:p>
        </w:tc>
        <w:tc>
          <w:tcPr>
            <w:tcW w:w="827" w:type="dxa"/>
          </w:tcPr>
          <w:p w14:paraId="0E6C16F4" w14:textId="64B12745" w:rsidR="00605633" w:rsidRPr="00381A14" w:rsidRDefault="00FF6404" w:rsidP="00605633">
            <w:pPr>
              <w:jc w:val="left"/>
              <w:rPr>
                <w:szCs w:val="20"/>
              </w:rPr>
            </w:pPr>
            <w:r w:rsidRPr="00381A14">
              <w:rPr>
                <w:szCs w:val="20"/>
              </w:rPr>
              <w:t>231</w:t>
            </w:r>
          </w:p>
        </w:tc>
        <w:tc>
          <w:tcPr>
            <w:tcW w:w="827" w:type="dxa"/>
            <w:vAlign w:val="center"/>
          </w:tcPr>
          <w:p w14:paraId="4991759E" w14:textId="19F95CDC" w:rsidR="00605633" w:rsidRPr="00381A14" w:rsidRDefault="00605633" w:rsidP="00605633">
            <w:pPr>
              <w:jc w:val="left"/>
              <w:rPr>
                <w:szCs w:val="20"/>
              </w:rPr>
            </w:pPr>
            <w:r w:rsidRPr="00381A14">
              <w:rPr>
                <w:szCs w:val="20"/>
              </w:rPr>
              <w:t>262</w:t>
            </w:r>
          </w:p>
        </w:tc>
        <w:tc>
          <w:tcPr>
            <w:tcW w:w="827" w:type="dxa"/>
            <w:vAlign w:val="center"/>
          </w:tcPr>
          <w:p w14:paraId="6C5A1A25" w14:textId="448F3889" w:rsidR="00605633" w:rsidRPr="00381A14" w:rsidRDefault="00605633" w:rsidP="00605633">
            <w:pPr>
              <w:jc w:val="left"/>
              <w:rPr>
                <w:szCs w:val="20"/>
              </w:rPr>
            </w:pPr>
            <w:r w:rsidRPr="00381A14">
              <w:rPr>
                <w:szCs w:val="20"/>
              </w:rPr>
              <w:t>262</w:t>
            </w:r>
          </w:p>
        </w:tc>
        <w:tc>
          <w:tcPr>
            <w:tcW w:w="826" w:type="dxa"/>
            <w:vAlign w:val="center"/>
          </w:tcPr>
          <w:p w14:paraId="57A9DEEC" w14:textId="026B6604" w:rsidR="00605633" w:rsidRPr="00381A14" w:rsidRDefault="00605633" w:rsidP="00605633">
            <w:pPr>
              <w:jc w:val="left"/>
              <w:rPr>
                <w:szCs w:val="20"/>
              </w:rPr>
            </w:pPr>
            <w:r w:rsidRPr="00381A14">
              <w:rPr>
                <w:szCs w:val="20"/>
              </w:rPr>
              <w:t>262</w:t>
            </w:r>
          </w:p>
        </w:tc>
        <w:tc>
          <w:tcPr>
            <w:tcW w:w="827" w:type="dxa"/>
          </w:tcPr>
          <w:p w14:paraId="4D747A2E" w14:textId="58F8B455" w:rsidR="00605633" w:rsidRPr="00381A14" w:rsidRDefault="00FF6404" w:rsidP="00605633">
            <w:pPr>
              <w:jc w:val="left"/>
              <w:rPr>
                <w:szCs w:val="20"/>
              </w:rPr>
            </w:pPr>
            <w:r w:rsidRPr="00381A14">
              <w:rPr>
                <w:szCs w:val="20"/>
              </w:rPr>
              <w:t>323</w:t>
            </w:r>
          </w:p>
        </w:tc>
        <w:tc>
          <w:tcPr>
            <w:tcW w:w="827" w:type="dxa"/>
            <w:vAlign w:val="center"/>
          </w:tcPr>
          <w:p w14:paraId="2AD9E9B7" w14:textId="6A62055C" w:rsidR="00605633" w:rsidRPr="00381A14" w:rsidRDefault="00605633" w:rsidP="00605633">
            <w:pPr>
              <w:jc w:val="left"/>
              <w:rPr>
                <w:szCs w:val="20"/>
              </w:rPr>
            </w:pPr>
            <w:r w:rsidRPr="00381A14">
              <w:rPr>
                <w:szCs w:val="20"/>
              </w:rPr>
              <w:t>241</w:t>
            </w:r>
          </w:p>
        </w:tc>
        <w:tc>
          <w:tcPr>
            <w:tcW w:w="827" w:type="dxa"/>
            <w:vAlign w:val="center"/>
          </w:tcPr>
          <w:p w14:paraId="04E7CD21" w14:textId="5CCDAD98" w:rsidR="00605633" w:rsidRPr="00381A14" w:rsidRDefault="00605633" w:rsidP="00605633">
            <w:pPr>
              <w:jc w:val="left"/>
              <w:rPr>
                <w:szCs w:val="20"/>
              </w:rPr>
            </w:pPr>
            <w:r w:rsidRPr="00381A14">
              <w:rPr>
                <w:szCs w:val="20"/>
              </w:rPr>
              <w:t>241</w:t>
            </w:r>
          </w:p>
        </w:tc>
        <w:tc>
          <w:tcPr>
            <w:tcW w:w="827" w:type="dxa"/>
            <w:vAlign w:val="center"/>
          </w:tcPr>
          <w:p w14:paraId="4BB50E94" w14:textId="70F2C0D4" w:rsidR="00605633" w:rsidRPr="00381A14" w:rsidRDefault="00605633" w:rsidP="00605633">
            <w:pPr>
              <w:jc w:val="left"/>
              <w:rPr>
                <w:szCs w:val="20"/>
              </w:rPr>
            </w:pPr>
            <w:r w:rsidRPr="00381A14">
              <w:rPr>
                <w:szCs w:val="20"/>
              </w:rPr>
              <w:t>241</w:t>
            </w:r>
          </w:p>
        </w:tc>
        <w:tc>
          <w:tcPr>
            <w:tcW w:w="827" w:type="dxa"/>
          </w:tcPr>
          <w:p w14:paraId="696C7126" w14:textId="00B26043" w:rsidR="00605633" w:rsidRPr="00381A14" w:rsidRDefault="00FF6404" w:rsidP="00605633">
            <w:pPr>
              <w:jc w:val="left"/>
              <w:rPr>
                <w:szCs w:val="20"/>
              </w:rPr>
            </w:pPr>
            <w:r w:rsidRPr="00381A14">
              <w:rPr>
                <w:szCs w:val="20"/>
              </w:rPr>
              <w:t>244</w:t>
            </w:r>
          </w:p>
        </w:tc>
      </w:tr>
      <w:tr w:rsidR="00605633" w:rsidRPr="00381A14" w14:paraId="336A7802" w14:textId="003DBC64" w:rsidTr="002F2FA4">
        <w:trPr>
          <w:trHeight w:val="288"/>
        </w:trPr>
        <w:tc>
          <w:tcPr>
            <w:tcW w:w="1413" w:type="dxa"/>
            <w:vMerge/>
            <w:shd w:val="clear" w:color="auto" w:fill="E7E6E6" w:themeFill="background2"/>
            <w:vAlign w:val="center"/>
          </w:tcPr>
          <w:p w14:paraId="172F66E8" w14:textId="77777777" w:rsidR="00605633" w:rsidRPr="00381A14" w:rsidRDefault="00605633" w:rsidP="00605633">
            <w:pPr>
              <w:jc w:val="left"/>
              <w:rPr>
                <w:szCs w:val="20"/>
              </w:rPr>
            </w:pPr>
          </w:p>
        </w:tc>
        <w:tc>
          <w:tcPr>
            <w:tcW w:w="1276" w:type="dxa"/>
            <w:vMerge/>
            <w:shd w:val="clear" w:color="auto" w:fill="E7E6E6" w:themeFill="background2"/>
            <w:vAlign w:val="center"/>
          </w:tcPr>
          <w:p w14:paraId="108B85D6" w14:textId="77777777" w:rsidR="00605633" w:rsidRPr="00381A14" w:rsidRDefault="00605633" w:rsidP="00605633">
            <w:pPr>
              <w:jc w:val="left"/>
              <w:rPr>
                <w:szCs w:val="20"/>
              </w:rPr>
            </w:pPr>
          </w:p>
        </w:tc>
        <w:tc>
          <w:tcPr>
            <w:tcW w:w="992" w:type="dxa"/>
            <w:shd w:val="clear" w:color="auto" w:fill="E7E6E6" w:themeFill="background2"/>
            <w:vAlign w:val="center"/>
          </w:tcPr>
          <w:p w14:paraId="539A1505" w14:textId="71BBDA42" w:rsidR="00605633" w:rsidRPr="00381A14" w:rsidRDefault="00605633" w:rsidP="00605633">
            <w:pPr>
              <w:jc w:val="left"/>
              <w:rPr>
                <w:szCs w:val="20"/>
              </w:rPr>
            </w:pPr>
            <w:r w:rsidRPr="00381A14">
              <w:rPr>
                <w:rFonts w:hint="eastAsia"/>
                <w:szCs w:val="20"/>
              </w:rPr>
              <w:t>N</w:t>
            </w:r>
            <w:r w:rsidRPr="00381A14">
              <w:rPr>
                <w:szCs w:val="20"/>
              </w:rPr>
              <w:t>ormal</w:t>
            </w:r>
          </w:p>
        </w:tc>
        <w:tc>
          <w:tcPr>
            <w:tcW w:w="826" w:type="dxa"/>
            <w:vAlign w:val="center"/>
          </w:tcPr>
          <w:p w14:paraId="59253615" w14:textId="0B8CF363" w:rsidR="00605633" w:rsidRPr="00381A14" w:rsidRDefault="00605633" w:rsidP="00605633">
            <w:pPr>
              <w:jc w:val="left"/>
              <w:rPr>
                <w:szCs w:val="20"/>
              </w:rPr>
            </w:pPr>
            <w:r w:rsidRPr="00381A14">
              <w:rPr>
                <w:szCs w:val="20"/>
              </w:rPr>
              <w:t>409</w:t>
            </w:r>
          </w:p>
        </w:tc>
        <w:tc>
          <w:tcPr>
            <w:tcW w:w="827" w:type="dxa"/>
            <w:vAlign w:val="center"/>
          </w:tcPr>
          <w:p w14:paraId="0398B899" w14:textId="717E2FD0" w:rsidR="00605633" w:rsidRPr="00381A14" w:rsidRDefault="00605633" w:rsidP="00605633">
            <w:pPr>
              <w:jc w:val="left"/>
              <w:rPr>
                <w:szCs w:val="20"/>
              </w:rPr>
            </w:pPr>
            <w:r w:rsidRPr="00381A14">
              <w:rPr>
                <w:szCs w:val="20"/>
              </w:rPr>
              <w:t>409</w:t>
            </w:r>
          </w:p>
        </w:tc>
        <w:tc>
          <w:tcPr>
            <w:tcW w:w="827" w:type="dxa"/>
            <w:vAlign w:val="center"/>
          </w:tcPr>
          <w:p w14:paraId="14EE6774" w14:textId="4877D7C8" w:rsidR="00605633" w:rsidRPr="00381A14" w:rsidRDefault="00605633" w:rsidP="00605633">
            <w:pPr>
              <w:jc w:val="left"/>
              <w:rPr>
                <w:szCs w:val="20"/>
              </w:rPr>
            </w:pPr>
            <w:r w:rsidRPr="00381A14">
              <w:rPr>
                <w:szCs w:val="20"/>
              </w:rPr>
              <w:t>409</w:t>
            </w:r>
          </w:p>
        </w:tc>
        <w:tc>
          <w:tcPr>
            <w:tcW w:w="827" w:type="dxa"/>
          </w:tcPr>
          <w:p w14:paraId="536CBE9D" w14:textId="65A964B1" w:rsidR="00605633" w:rsidRPr="00381A14" w:rsidRDefault="00FF6404" w:rsidP="00605633">
            <w:pPr>
              <w:jc w:val="left"/>
              <w:rPr>
                <w:szCs w:val="20"/>
              </w:rPr>
            </w:pPr>
            <w:r w:rsidRPr="00381A14">
              <w:rPr>
                <w:szCs w:val="20"/>
              </w:rPr>
              <w:t>213</w:t>
            </w:r>
          </w:p>
        </w:tc>
        <w:tc>
          <w:tcPr>
            <w:tcW w:w="827" w:type="dxa"/>
            <w:vAlign w:val="center"/>
          </w:tcPr>
          <w:p w14:paraId="19038484" w14:textId="63B93680" w:rsidR="00605633" w:rsidRPr="00381A14" w:rsidRDefault="00605633" w:rsidP="00605633">
            <w:pPr>
              <w:jc w:val="left"/>
              <w:rPr>
                <w:szCs w:val="20"/>
              </w:rPr>
            </w:pPr>
            <w:r w:rsidRPr="00381A14">
              <w:rPr>
                <w:szCs w:val="20"/>
              </w:rPr>
              <w:t>475</w:t>
            </w:r>
          </w:p>
        </w:tc>
        <w:tc>
          <w:tcPr>
            <w:tcW w:w="827" w:type="dxa"/>
            <w:vAlign w:val="center"/>
          </w:tcPr>
          <w:p w14:paraId="36FF7859" w14:textId="6C007CAB" w:rsidR="00605633" w:rsidRPr="00381A14" w:rsidRDefault="00605633" w:rsidP="00605633">
            <w:pPr>
              <w:jc w:val="left"/>
              <w:rPr>
                <w:szCs w:val="20"/>
              </w:rPr>
            </w:pPr>
            <w:r w:rsidRPr="00381A14">
              <w:rPr>
                <w:szCs w:val="20"/>
              </w:rPr>
              <w:t>475</w:t>
            </w:r>
          </w:p>
        </w:tc>
        <w:tc>
          <w:tcPr>
            <w:tcW w:w="826" w:type="dxa"/>
            <w:vAlign w:val="center"/>
          </w:tcPr>
          <w:p w14:paraId="01B8B13F" w14:textId="1B6D1875" w:rsidR="00605633" w:rsidRPr="00381A14" w:rsidRDefault="00605633" w:rsidP="00605633">
            <w:pPr>
              <w:jc w:val="left"/>
              <w:rPr>
                <w:szCs w:val="20"/>
              </w:rPr>
            </w:pPr>
            <w:r w:rsidRPr="00381A14">
              <w:rPr>
                <w:szCs w:val="20"/>
              </w:rPr>
              <w:t>475</w:t>
            </w:r>
          </w:p>
        </w:tc>
        <w:tc>
          <w:tcPr>
            <w:tcW w:w="827" w:type="dxa"/>
          </w:tcPr>
          <w:p w14:paraId="34D0F9D8" w14:textId="1CC8CE1A" w:rsidR="00605633" w:rsidRPr="00381A14" w:rsidRDefault="00FF6404" w:rsidP="00605633">
            <w:pPr>
              <w:jc w:val="left"/>
              <w:rPr>
                <w:szCs w:val="20"/>
              </w:rPr>
            </w:pPr>
            <w:r w:rsidRPr="00381A14">
              <w:rPr>
                <w:szCs w:val="20"/>
              </w:rPr>
              <w:t>324</w:t>
            </w:r>
          </w:p>
        </w:tc>
        <w:tc>
          <w:tcPr>
            <w:tcW w:w="827" w:type="dxa"/>
            <w:vAlign w:val="center"/>
          </w:tcPr>
          <w:p w14:paraId="2574793B" w14:textId="088015CC" w:rsidR="00605633" w:rsidRPr="00381A14" w:rsidRDefault="00605633" w:rsidP="00605633">
            <w:pPr>
              <w:jc w:val="left"/>
              <w:rPr>
                <w:szCs w:val="20"/>
              </w:rPr>
            </w:pPr>
            <w:r w:rsidRPr="00381A14">
              <w:rPr>
                <w:szCs w:val="20"/>
              </w:rPr>
              <w:t>435</w:t>
            </w:r>
          </w:p>
        </w:tc>
        <w:tc>
          <w:tcPr>
            <w:tcW w:w="827" w:type="dxa"/>
            <w:vAlign w:val="center"/>
          </w:tcPr>
          <w:p w14:paraId="005BA0E2" w14:textId="751D32F1" w:rsidR="00605633" w:rsidRPr="00381A14" w:rsidRDefault="00605633" w:rsidP="00605633">
            <w:pPr>
              <w:jc w:val="left"/>
              <w:rPr>
                <w:szCs w:val="20"/>
              </w:rPr>
            </w:pPr>
            <w:r w:rsidRPr="00381A14">
              <w:rPr>
                <w:szCs w:val="20"/>
              </w:rPr>
              <w:t>435</w:t>
            </w:r>
          </w:p>
        </w:tc>
        <w:tc>
          <w:tcPr>
            <w:tcW w:w="827" w:type="dxa"/>
            <w:vAlign w:val="center"/>
          </w:tcPr>
          <w:p w14:paraId="5637BD6A" w14:textId="2AA2F230" w:rsidR="00605633" w:rsidRPr="00381A14" w:rsidRDefault="00605633" w:rsidP="00605633">
            <w:pPr>
              <w:jc w:val="left"/>
              <w:rPr>
                <w:szCs w:val="20"/>
              </w:rPr>
            </w:pPr>
            <w:r w:rsidRPr="00381A14">
              <w:rPr>
                <w:szCs w:val="20"/>
              </w:rPr>
              <w:t>435</w:t>
            </w:r>
          </w:p>
        </w:tc>
        <w:tc>
          <w:tcPr>
            <w:tcW w:w="827" w:type="dxa"/>
          </w:tcPr>
          <w:p w14:paraId="5B70E5EC" w14:textId="4A3BE9F2" w:rsidR="00605633" w:rsidRPr="00381A14" w:rsidRDefault="00FF6404" w:rsidP="00605633">
            <w:pPr>
              <w:jc w:val="left"/>
              <w:rPr>
                <w:szCs w:val="20"/>
              </w:rPr>
            </w:pPr>
            <w:r w:rsidRPr="00381A14">
              <w:rPr>
                <w:szCs w:val="20"/>
              </w:rPr>
              <w:t>245</w:t>
            </w:r>
          </w:p>
        </w:tc>
      </w:tr>
      <w:tr w:rsidR="00605633" w:rsidRPr="00381A14" w14:paraId="13AB8797" w14:textId="567C30F7" w:rsidTr="002F2FA4">
        <w:trPr>
          <w:trHeight w:val="144"/>
        </w:trPr>
        <w:tc>
          <w:tcPr>
            <w:tcW w:w="1413" w:type="dxa"/>
            <w:vMerge/>
            <w:shd w:val="clear" w:color="auto" w:fill="E7E6E6" w:themeFill="background2"/>
            <w:vAlign w:val="center"/>
          </w:tcPr>
          <w:p w14:paraId="08017CB4" w14:textId="77777777" w:rsidR="00605633" w:rsidRPr="00381A14" w:rsidRDefault="00605633" w:rsidP="00605633">
            <w:pPr>
              <w:jc w:val="left"/>
              <w:rPr>
                <w:szCs w:val="20"/>
              </w:rPr>
            </w:pPr>
          </w:p>
        </w:tc>
        <w:tc>
          <w:tcPr>
            <w:tcW w:w="1276" w:type="dxa"/>
            <w:vMerge w:val="restart"/>
            <w:shd w:val="clear" w:color="auto" w:fill="E7E6E6" w:themeFill="background2"/>
            <w:vAlign w:val="center"/>
          </w:tcPr>
          <w:p w14:paraId="3C19B472" w14:textId="1A045920" w:rsidR="00605633" w:rsidRPr="00381A14" w:rsidRDefault="00605633" w:rsidP="00605633">
            <w:pPr>
              <w:jc w:val="left"/>
              <w:rPr>
                <w:szCs w:val="20"/>
              </w:rPr>
            </w:pPr>
            <w:r w:rsidRPr="00381A14">
              <w:rPr>
                <w:szCs w:val="20"/>
              </w:rPr>
              <w:t>Sampling Resolution</w:t>
            </w:r>
          </w:p>
        </w:tc>
        <w:tc>
          <w:tcPr>
            <w:tcW w:w="992" w:type="dxa"/>
            <w:shd w:val="clear" w:color="auto" w:fill="E7E6E6" w:themeFill="background2"/>
            <w:vAlign w:val="center"/>
          </w:tcPr>
          <w:p w14:paraId="412C55F3" w14:textId="2C3E84CF" w:rsidR="00605633" w:rsidRPr="00381A14" w:rsidRDefault="00605633" w:rsidP="00605633">
            <w:pPr>
              <w:jc w:val="left"/>
              <w:rPr>
                <w:szCs w:val="20"/>
              </w:rPr>
            </w:pPr>
            <w:r w:rsidRPr="00381A14">
              <w:rPr>
                <w:rFonts w:hint="eastAsia"/>
                <w:szCs w:val="20"/>
              </w:rPr>
              <w:t>A</w:t>
            </w:r>
            <w:r w:rsidRPr="00381A14">
              <w:rPr>
                <w:szCs w:val="20"/>
              </w:rPr>
              <w:t>ttack</w:t>
            </w:r>
          </w:p>
        </w:tc>
        <w:tc>
          <w:tcPr>
            <w:tcW w:w="826" w:type="dxa"/>
            <w:vAlign w:val="center"/>
          </w:tcPr>
          <w:p w14:paraId="5CEA31A1" w14:textId="719544E0" w:rsidR="00605633" w:rsidRPr="00381A14" w:rsidRDefault="00605633" w:rsidP="00605633">
            <w:pPr>
              <w:jc w:val="left"/>
              <w:rPr>
                <w:szCs w:val="20"/>
              </w:rPr>
            </w:pPr>
            <w:r w:rsidRPr="00381A14">
              <w:rPr>
                <w:szCs w:val="20"/>
              </w:rPr>
              <w:t>8.379</w:t>
            </w:r>
          </w:p>
        </w:tc>
        <w:tc>
          <w:tcPr>
            <w:tcW w:w="827" w:type="dxa"/>
            <w:vAlign w:val="center"/>
          </w:tcPr>
          <w:p w14:paraId="1F7ECBFA" w14:textId="54A254B0" w:rsidR="00605633" w:rsidRPr="00381A14" w:rsidRDefault="00605633" w:rsidP="00605633">
            <w:pPr>
              <w:jc w:val="left"/>
              <w:rPr>
                <w:szCs w:val="20"/>
              </w:rPr>
            </w:pPr>
            <w:r w:rsidRPr="00381A14">
              <w:rPr>
                <w:szCs w:val="20"/>
              </w:rPr>
              <w:t>8.379</w:t>
            </w:r>
          </w:p>
        </w:tc>
        <w:tc>
          <w:tcPr>
            <w:tcW w:w="827" w:type="dxa"/>
            <w:vAlign w:val="center"/>
          </w:tcPr>
          <w:p w14:paraId="5E63EB2B" w14:textId="00AEA641" w:rsidR="00605633" w:rsidRPr="00381A14" w:rsidRDefault="00605633" w:rsidP="00605633">
            <w:pPr>
              <w:jc w:val="left"/>
              <w:rPr>
                <w:szCs w:val="20"/>
              </w:rPr>
            </w:pPr>
            <w:r w:rsidRPr="00381A14">
              <w:rPr>
                <w:szCs w:val="20"/>
              </w:rPr>
              <w:t>8.379</w:t>
            </w:r>
          </w:p>
        </w:tc>
        <w:tc>
          <w:tcPr>
            <w:tcW w:w="827" w:type="dxa"/>
          </w:tcPr>
          <w:p w14:paraId="1E0C28F0" w14:textId="565C5810" w:rsidR="00605633" w:rsidRPr="00381A14" w:rsidRDefault="00FF6404" w:rsidP="00605633">
            <w:pPr>
              <w:jc w:val="left"/>
              <w:rPr>
                <w:szCs w:val="20"/>
              </w:rPr>
            </w:pPr>
            <w:r w:rsidRPr="00381A14">
              <w:rPr>
                <w:szCs w:val="20"/>
              </w:rPr>
              <w:t>8.452</w:t>
            </w:r>
          </w:p>
        </w:tc>
        <w:tc>
          <w:tcPr>
            <w:tcW w:w="827" w:type="dxa"/>
            <w:vAlign w:val="center"/>
          </w:tcPr>
          <w:p w14:paraId="3A41B70C" w14:textId="2AA8853C" w:rsidR="00605633" w:rsidRPr="00381A14" w:rsidRDefault="00605633" w:rsidP="00605633">
            <w:pPr>
              <w:jc w:val="left"/>
              <w:rPr>
                <w:szCs w:val="20"/>
              </w:rPr>
            </w:pPr>
            <w:r w:rsidRPr="00381A14">
              <w:rPr>
                <w:szCs w:val="20"/>
              </w:rPr>
              <w:t>9.586</w:t>
            </w:r>
          </w:p>
        </w:tc>
        <w:tc>
          <w:tcPr>
            <w:tcW w:w="827" w:type="dxa"/>
            <w:vAlign w:val="center"/>
          </w:tcPr>
          <w:p w14:paraId="06182CD1" w14:textId="47339FF3" w:rsidR="00605633" w:rsidRPr="00381A14" w:rsidRDefault="00605633" w:rsidP="00605633">
            <w:pPr>
              <w:jc w:val="left"/>
              <w:rPr>
                <w:szCs w:val="20"/>
              </w:rPr>
            </w:pPr>
            <w:r w:rsidRPr="00381A14">
              <w:rPr>
                <w:szCs w:val="20"/>
              </w:rPr>
              <w:t>9.586</w:t>
            </w:r>
          </w:p>
        </w:tc>
        <w:tc>
          <w:tcPr>
            <w:tcW w:w="826" w:type="dxa"/>
            <w:vAlign w:val="center"/>
          </w:tcPr>
          <w:p w14:paraId="687BFF27" w14:textId="379B1DA5" w:rsidR="00605633" w:rsidRPr="00381A14" w:rsidRDefault="00605633" w:rsidP="00605633">
            <w:pPr>
              <w:jc w:val="left"/>
              <w:rPr>
                <w:szCs w:val="20"/>
              </w:rPr>
            </w:pPr>
            <w:r w:rsidRPr="00381A14">
              <w:rPr>
                <w:szCs w:val="20"/>
              </w:rPr>
              <w:t>9.586</w:t>
            </w:r>
          </w:p>
        </w:tc>
        <w:tc>
          <w:tcPr>
            <w:tcW w:w="827" w:type="dxa"/>
          </w:tcPr>
          <w:p w14:paraId="73565496" w14:textId="1302C3FB" w:rsidR="00605633" w:rsidRPr="00381A14" w:rsidRDefault="00FF6404" w:rsidP="00605633">
            <w:pPr>
              <w:jc w:val="left"/>
              <w:rPr>
                <w:szCs w:val="20"/>
              </w:rPr>
            </w:pPr>
            <w:r w:rsidRPr="00381A14">
              <w:rPr>
                <w:szCs w:val="20"/>
              </w:rPr>
              <w:t>11.818</w:t>
            </w:r>
          </w:p>
        </w:tc>
        <w:tc>
          <w:tcPr>
            <w:tcW w:w="827" w:type="dxa"/>
            <w:vAlign w:val="center"/>
          </w:tcPr>
          <w:p w14:paraId="77F861F7" w14:textId="2AB4C0D4" w:rsidR="00605633" w:rsidRPr="00381A14" w:rsidRDefault="00605633" w:rsidP="00605633">
            <w:pPr>
              <w:jc w:val="left"/>
              <w:rPr>
                <w:szCs w:val="20"/>
              </w:rPr>
            </w:pPr>
            <w:r w:rsidRPr="00381A14">
              <w:rPr>
                <w:szCs w:val="20"/>
              </w:rPr>
              <w:t>8.818</w:t>
            </w:r>
          </w:p>
        </w:tc>
        <w:tc>
          <w:tcPr>
            <w:tcW w:w="827" w:type="dxa"/>
            <w:vAlign w:val="center"/>
          </w:tcPr>
          <w:p w14:paraId="0ED34907" w14:textId="443CBD99" w:rsidR="00605633" w:rsidRPr="00381A14" w:rsidRDefault="00605633" w:rsidP="00605633">
            <w:pPr>
              <w:jc w:val="left"/>
              <w:rPr>
                <w:szCs w:val="20"/>
              </w:rPr>
            </w:pPr>
            <w:r w:rsidRPr="00381A14">
              <w:rPr>
                <w:szCs w:val="20"/>
              </w:rPr>
              <w:t>8.818</w:t>
            </w:r>
          </w:p>
        </w:tc>
        <w:tc>
          <w:tcPr>
            <w:tcW w:w="827" w:type="dxa"/>
            <w:vAlign w:val="center"/>
          </w:tcPr>
          <w:p w14:paraId="5AA5549A" w14:textId="253020DA" w:rsidR="00605633" w:rsidRPr="00381A14" w:rsidRDefault="00605633" w:rsidP="00605633">
            <w:pPr>
              <w:jc w:val="left"/>
              <w:rPr>
                <w:szCs w:val="20"/>
              </w:rPr>
            </w:pPr>
            <w:r w:rsidRPr="00381A14">
              <w:rPr>
                <w:szCs w:val="20"/>
              </w:rPr>
              <w:t>8.818</w:t>
            </w:r>
          </w:p>
        </w:tc>
        <w:tc>
          <w:tcPr>
            <w:tcW w:w="827" w:type="dxa"/>
          </w:tcPr>
          <w:p w14:paraId="756F591B" w14:textId="750E5A27" w:rsidR="00605633" w:rsidRPr="00381A14" w:rsidRDefault="00FF6404" w:rsidP="00605633">
            <w:pPr>
              <w:jc w:val="left"/>
              <w:rPr>
                <w:szCs w:val="20"/>
              </w:rPr>
            </w:pPr>
            <w:r w:rsidRPr="00381A14">
              <w:rPr>
                <w:szCs w:val="20"/>
              </w:rPr>
              <w:t>8.928</w:t>
            </w:r>
          </w:p>
        </w:tc>
      </w:tr>
      <w:tr w:rsidR="00605633" w:rsidRPr="00381A14" w14:paraId="5E331AC4" w14:textId="4BBA57CB" w:rsidTr="002F2FA4">
        <w:trPr>
          <w:trHeight w:val="144"/>
        </w:trPr>
        <w:tc>
          <w:tcPr>
            <w:tcW w:w="1413" w:type="dxa"/>
            <w:vMerge/>
            <w:shd w:val="clear" w:color="auto" w:fill="E7E6E6" w:themeFill="background2"/>
            <w:vAlign w:val="center"/>
          </w:tcPr>
          <w:p w14:paraId="5C8742DC" w14:textId="77777777" w:rsidR="00605633" w:rsidRPr="00381A14" w:rsidRDefault="00605633" w:rsidP="00605633">
            <w:pPr>
              <w:jc w:val="left"/>
              <w:rPr>
                <w:szCs w:val="20"/>
              </w:rPr>
            </w:pPr>
          </w:p>
        </w:tc>
        <w:tc>
          <w:tcPr>
            <w:tcW w:w="1276" w:type="dxa"/>
            <w:vMerge/>
            <w:shd w:val="clear" w:color="auto" w:fill="E7E6E6" w:themeFill="background2"/>
            <w:vAlign w:val="center"/>
          </w:tcPr>
          <w:p w14:paraId="4C1CD8F3" w14:textId="77777777" w:rsidR="00605633" w:rsidRPr="00381A14" w:rsidRDefault="00605633" w:rsidP="00605633">
            <w:pPr>
              <w:jc w:val="left"/>
              <w:rPr>
                <w:szCs w:val="20"/>
              </w:rPr>
            </w:pPr>
          </w:p>
        </w:tc>
        <w:tc>
          <w:tcPr>
            <w:tcW w:w="992" w:type="dxa"/>
            <w:shd w:val="clear" w:color="auto" w:fill="E7E6E6" w:themeFill="background2"/>
            <w:vAlign w:val="center"/>
          </w:tcPr>
          <w:p w14:paraId="09BBB2C1" w14:textId="7579C254" w:rsidR="00605633" w:rsidRPr="00381A14" w:rsidRDefault="00605633" w:rsidP="00605633">
            <w:pPr>
              <w:jc w:val="left"/>
              <w:rPr>
                <w:szCs w:val="20"/>
              </w:rPr>
            </w:pPr>
            <w:r w:rsidRPr="00381A14">
              <w:rPr>
                <w:rFonts w:hint="eastAsia"/>
                <w:szCs w:val="20"/>
              </w:rPr>
              <w:t>N</w:t>
            </w:r>
            <w:r w:rsidRPr="00381A14">
              <w:rPr>
                <w:szCs w:val="20"/>
              </w:rPr>
              <w:t>ormal</w:t>
            </w:r>
          </w:p>
        </w:tc>
        <w:tc>
          <w:tcPr>
            <w:tcW w:w="826" w:type="dxa"/>
            <w:vAlign w:val="center"/>
          </w:tcPr>
          <w:p w14:paraId="00C54CBD" w14:textId="6E4EBA51" w:rsidR="00605633" w:rsidRPr="00381A14" w:rsidRDefault="00605633" w:rsidP="00605633">
            <w:pPr>
              <w:jc w:val="left"/>
              <w:rPr>
                <w:szCs w:val="20"/>
              </w:rPr>
            </w:pPr>
            <w:r w:rsidRPr="00381A14">
              <w:rPr>
                <w:szCs w:val="20"/>
              </w:rPr>
              <w:t>7.859</w:t>
            </w:r>
          </w:p>
        </w:tc>
        <w:tc>
          <w:tcPr>
            <w:tcW w:w="827" w:type="dxa"/>
            <w:vAlign w:val="center"/>
          </w:tcPr>
          <w:p w14:paraId="2C1DB219" w14:textId="660266B5" w:rsidR="00605633" w:rsidRPr="00381A14" w:rsidRDefault="00605633" w:rsidP="00605633">
            <w:pPr>
              <w:jc w:val="left"/>
              <w:rPr>
                <w:szCs w:val="20"/>
              </w:rPr>
            </w:pPr>
            <w:r w:rsidRPr="00381A14">
              <w:rPr>
                <w:szCs w:val="20"/>
              </w:rPr>
              <w:t>7.859</w:t>
            </w:r>
          </w:p>
        </w:tc>
        <w:tc>
          <w:tcPr>
            <w:tcW w:w="827" w:type="dxa"/>
            <w:vAlign w:val="center"/>
          </w:tcPr>
          <w:p w14:paraId="0A462ED8" w14:textId="181D77AB" w:rsidR="00605633" w:rsidRPr="00381A14" w:rsidRDefault="00605633" w:rsidP="00605633">
            <w:pPr>
              <w:jc w:val="left"/>
              <w:rPr>
                <w:szCs w:val="20"/>
              </w:rPr>
            </w:pPr>
            <w:r w:rsidRPr="00381A14">
              <w:rPr>
                <w:szCs w:val="20"/>
              </w:rPr>
              <w:t>7.859</w:t>
            </w:r>
          </w:p>
        </w:tc>
        <w:tc>
          <w:tcPr>
            <w:tcW w:w="827" w:type="dxa"/>
          </w:tcPr>
          <w:p w14:paraId="2117736B" w14:textId="72FD3E44" w:rsidR="00605633" w:rsidRPr="00381A14" w:rsidRDefault="00FF6404" w:rsidP="00605633">
            <w:pPr>
              <w:jc w:val="left"/>
              <w:rPr>
                <w:szCs w:val="20"/>
              </w:rPr>
            </w:pPr>
            <w:r w:rsidRPr="00381A14">
              <w:rPr>
                <w:szCs w:val="20"/>
              </w:rPr>
              <w:t>4.093</w:t>
            </w:r>
          </w:p>
        </w:tc>
        <w:tc>
          <w:tcPr>
            <w:tcW w:w="827" w:type="dxa"/>
            <w:vAlign w:val="center"/>
          </w:tcPr>
          <w:p w14:paraId="417FD791" w14:textId="538B465E" w:rsidR="00605633" w:rsidRPr="00381A14" w:rsidRDefault="00605633" w:rsidP="00605633">
            <w:pPr>
              <w:jc w:val="left"/>
              <w:rPr>
                <w:szCs w:val="20"/>
              </w:rPr>
            </w:pPr>
            <w:r w:rsidRPr="00381A14">
              <w:rPr>
                <w:szCs w:val="20"/>
              </w:rPr>
              <w:t>9.128</w:t>
            </w:r>
          </w:p>
        </w:tc>
        <w:tc>
          <w:tcPr>
            <w:tcW w:w="827" w:type="dxa"/>
            <w:vAlign w:val="center"/>
          </w:tcPr>
          <w:p w14:paraId="607DB59F" w14:textId="78B3AC25" w:rsidR="00605633" w:rsidRPr="00381A14" w:rsidRDefault="00605633" w:rsidP="00605633">
            <w:pPr>
              <w:jc w:val="left"/>
              <w:rPr>
                <w:szCs w:val="20"/>
              </w:rPr>
            </w:pPr>
            <w:r w:rsidRPr="00381A14">
              <w:rPr>
                <w:szCs w:val="20"/>
              </w:rPr>
              <w:t>9.128</w:t>
            </w:r>
          </w:p>
        </w:tc>
        <w:tc>
          <w:tcPr>
            <w:tcW w:w="826" w:type="dxa"/>
            <w:vAlign w:val="center"/>
          </w:tcPr>
          <w:p w14:paraId="51AD721F" w14:textId="56BEA9BE" w:rsidR="00605633" w:rsidRPr="00381A14" w:rsidRDefault="00605633" w:rsidP="00605633">
            <w:pPr>
              <w:jc w:val="left"/>
              <w:rPr>
                <w:szCs w:val="20"/>
              </w:rPr>
            </w:pPr>
            <w:r w:rsidRPr="00381A14">
              <w:rPr>
                <w:szCs w:val="20"/>
              </w:rPr>
              <w:t>9.128</w:t>
            </w:r>
          </w:p>
        </w:tc>
        <w:tc>
          <w:tcPr>
            <w:tcW w:w="827" w:type="dxa"/>
          </w:tcPr>
          <w:p w14:paraId="31630AE1" w14:textId="46D85F25" w:rsidR="00605633" w:rsidRPr="00381A14" w:rsidRDefault="00FF6404" w:rsidP="00605633">
            <w:pPr>
              <w:jc w:val="left"/>
              <w:rPr>
                <w:szCs w:val="20"/>
              </w:rPr>
            </w:pPr>
            <w:r w:rsidRPr="00381A14">
              <w:rPr>
                <w:szCs w:val="20"/>
              </w:rPr>
              <w:t>6.226</w:t>
            </w:r>
          </w:p>
        </w:tc>
        <w:tc>
          <w:tcPr>
            <w:tcW w:w="827" w:type="dxa"/>
            <w:vAlign w:val="center"/>
          </w:tcPr>
          <w:p w14:paraId="05FFF58B" w14:textId="51F7FAF3" w:rsidR="00605633" w:rsidRPr="00381A14" w:rsidRDefault="00605633" w:rsidP="00605633">
            <w:pPr>
              <w:jc w:val="left"/>
              <w:rPr>
                <w:szCs w:val="20"/>
              </w:rPr>
            </w:pPr>
            <w:r w:rsidRPr="00381A14">
              <w:rPr>
                <w:szCs w:val="20"/>
              </w:rPr>
              <w:t>52.037</w:t>
            </w:r>
          </w:p>
        </w:tc>
        <w:tc>
          <w:tcPr>
            <w:tcW w:w="827" w:type="dxa"/>
            <w:vAlign w:val="center"/>
          </w:tcPr>
          <w:p w14:paraId="477B86A6" w14:textId="6072C33A" w:rsidR="00605633" w:rsidRPr="00381A14" w:rsidRDefault="00605633" w:rsidP="00605633">
            <w:pPr>
              <w:jc w:val="left"/>
              <w:rPr>
                <w:szCs w:val="20"/>
              </w:rPr>
            </w:pPr>
            <w:r w:rsidRPr="00381A14">
              <w:rPr>
                <w:szCs w:val="20"/>
              </w:rPr>
              <w:t>8.359</w:t>
            </w:r>
          </w:p>
        </w:tc>
        <w:tc>
          <w:tcPr>
            <w:tcW w:w="827" w:type="dxa"/>
            <w:vAlign w:val="center"/>
          </w:tcPr>
          <w:p w14:paraId="68E96E23" w14:textId="37E71DBA" w:rsidR="00605633" w:rsidRPr="00381A14" w:rsidRDefault="00605633" w:rsidP="00605633">
            <w:pPr>
              <w:jc w:val="left"/>
              <w:rPr>
                <w:szCs w:val="20"/>
              </w:rPr>
            </w:pPr>
            <w:r w:rsidRPr="00381A14">
              <w:rPr>
                <w:szCs w:val="20"/>
              </w:rPr>
              <w:t>8.359</w:t>
            </w:r>
          </w:p>
        </w:tc>
        <w:tc>
          <w:tcPr>
            <w:tcW w:w="827" w:type="dxa"/>
          </w:tcPr>
          <w:p w14:paraId="46C6F1AB" w14:textId="2F28D4A4" w:rsidR="00605633" w:rsidRPr="00381A14" w:rsidRDefault="00FF6404" w:rsidP="00605633">
            <w:pPr>
              <w:jc w:val="left"/>
              <w:rPr>
                <w:szCs w:val="20"/>
              </w:rPr>
            </w:pPr>
            <w:r w:rsidRPr="00381A14">
              <w:rPr>
                <w:szCs w:val="20"/>
              </w:rPr>
              <w:t>4.708</w:t>
            </w:r>
          </w:p>
        </w:tc>
      </w:tr>
      <w:tr w:rsidR="00605633" w:rsidRPr="00381A14" w14:paraId="40B151E6" w14:textId="59320EAD" w:rsidTr="002F2FA4">
        <w:trPr>
          <w:trHeight w:val="288"/>
        </w:trPr>
        <w:tc>
          <w:tcPr>
            <w:tcW w:w="1413" w:type="dxa"/>
            <w:vMerge w:val="restart"/>
            <w:shd w:val="clear" w:color="auto" w:fill="E7E6E6" w:themeFill="background2"/>
            <w:vAlign w:val="center"/>
          </w:tcPr>
          <w:p w14:paraId="21D24903" w14:textId="7F260DBF" w:rsidR="00605633" w:rsidRPr="00381A14" w:rsidRDefault="00605633" w:rsidP="00605633">
            <w:pPr>
              <w:jc w:val="left"/>
              <w:rPr>
                <w:szCs w:val="20"/>
              </w:rPr>
            </w:pPr>
            <w:r w:rsidRPr="00381A14">
              <w:rPr>
                <w:szCs w:val="20"/>
              </w:rPr>
              <w:t>WET_RCOFF_GOFF</w:t>
            </w:r>
          </w:p>
        </w:tc>
        <w:tc>
          <w:tcPr>
            <w:tcW w:w="1276" w:type="dxa"/>
            <w:vMerge w:val="restart"/>
            <w:shd w:val="clear" w:color="auto" w:fill="E7E6E6" w:themeFill="background2"/>
            <w:vAlign w:val="center"/>
          </w:tcPr>
          <w:p w14:paraId="1B47B4A2" w14:textId="2151DEE6" w:rsidR="00605633" w:rsidRPr="00381A14" w:rsidRDefault="00605633" w:rsidP="00605633">
            <w:pPr>
              <w:jc w:val="left"/>
              <w:rPr>
                <w:szCs w:val="20"/>
              </w:rPr>
            </w:pPr>
            <w:r w:rsidRPr="00381A14">
              <w:rPr>
                <w:szCs w:val="20"/>
              </w:rPr>
              <w:t>Feature Size</w:t>
            </w:r>
          </w:p>
        </w:tc>
        <w:tc>
          <w:tcPr>
            <w:tcW w:w="992" w:type="dxa"/>
            <w:shd w:val="clear" w:color="auto" w:fill="E7E6E6" w:themeFill="background2"/>
            <w:vAlign w:val="center"/>
          </w:tcPr>
          <w:p w14:paraId="28E97BB3" w14:textId="0AB022AD" w:rsidR="00605633" w:rsidRPr="00381A14" w:rsidRDefault="00605633" w:rsidP="00605633">
            <w:pPr>
              <w:jc w:val="left"/>
              <w:rPr>
                <w:szCs w:val="20"/>
              </w:rPr>
            </w:pPr>
            <w:r w:rsidRPr="00381A14">
              <w:rPr>
                <w:rFonts w:hint="eastAsia"/>
                <w:szCs w:val="20"/>
              </w:rPr>
              <w:t>A</w:t>
            </w:r>
            <w:r w:rsidRPr="00381A14">
              <w:rPr>
                <w:szCs w:val="20"/>
              </w:rPr>
              <w:t>ttack</w:t>
            </w:r>
          </w:p>
        </w:tc>
        <w:tc>
          <w:tcPr>
            <w:tcW w:w="826" w:type="dxa"/>
            <w:vAlign w:val="center"/>
          </w:tcPr>
          <w:p w14:paraId="203B5B7E" w14:textId="41C69C5E" w:rsidR="00605633" w:rsidRPr="00381A14" w:rsidRDefault="00605633" w:rsidP="00605633">
            <w:pPr>
              <w:jc w:val="left"/>
              <w:rPr>
                <w:szCs w:val="20"/>
              </w:rPr>
            </w:pPr>
            <w:r w:rsidRPr="00381A14">
              <w:rPr>
                <w:szCs w:val="20"/>
              </w:rPr>
              <w:t>3523</w:t>
            </w:r>
          </w:p>
        </w:tc>
        <w:tc>
          <w:tcPr>
            <w:tcW w:w="827" w:type="dxa"/>
            <w:vAlign w:val="center"/>
          </w:tcPr>
          <w:p w14:paraId="2031C5F8" w14:textId="2279845E" w:rsidR="00605633" w:rsidRPr="00381A14" w:rsidRDefault="00605633" w:rsidP="00605633">
            <w:pPr>
              <w:jc w:val="left"/>
              <w:rPr>
                <w:szCs w:val="20"/>
              </w:rPr>
            </w:pPr>
            <w:r w:rsidRPr="00381A14">
              <w:rPr>
                <w:szCs w:val="20"/>
              </w:rPr>
              <w:t>3523</w:t>
            </w:r>
          </w:p>
        </w:tc>
        <w:tc>
          <w:tcPr>
            <w:tcW w:w="827" w:type="dxa"/>
            <w:vAlign w:val="center"/>
          </w:tcPr>
          <w:p w14:paraId="308482BA" w14:textId="0C9FA731" w:rsidR="00605633" w:rsidRPr="00381A14" w:rsidRDefault="00605633" w:rsidP="00605633">
            <w:pPr>
              <w:jc w:val="left"/>
              <w:rPr>
                <w:szCs w:val="20"/>
              </w:rPr>
            </w:pPr>
            <w:r w:rsidRPr="00381A14">
              <w:rPr>
                <w:szCs w:val="20"/>
              </w:rPr>
              <w:t>3523</w:t>
            </w:r>
          </w:p>
        </w:tc>
        <w:tc>
          <w:tcPr>
            <w:tcW w:w="827" w:type="dxa"/>
          </w:tcPr>
          <w:p w14:paraId="54FE6E3F" w14:textId="26B1D154" w:rsidR="00605633" w:rsidRPr="00381A14" w:rsidRDefault="00697FB9" w:rsidP="00605633">
            <w:pPr>
              <w:jc w:val="left"/>
              <w:rPr>
                <w:szCs w:val="20"/>
              </w:rPr>
            </w:pPr>
            <w:r w:rsidRPr="00381A14">
              <w:rPr>
                <w:szCs w:val="20"/>
              </w:rPr>
              <w:t>2212</w:t>
            </w:r>
          </w:p>
        </w:tc>
        <w:tc>
          <w:tcPr>
            <w:tcW w:w="827" w:type="dxa"/>
            <w:vAlign w:val="center"/>
          </w:tcPr>
          <w:p w14:paraId="6697E5EC" w14:textId="1BB39F99" w:rsidR="00605633" w:rsidRPr="00381A14" w:rsidRDefault="00605633" w:rsidP="00605633">
            <w:pPr>
              <w:jc w:val="left"/>
              <w:rPr>
                <w:szCs w:val="20"/>
              </w:rPr>
            </w:pPr>
            <w:r w:rsidRPr="00381A14">
              <w:rPr>
                <w:szCs w:val="20"/>
              </w:rPr>
              <w:t>3580</w:t>
            </w:r>
          </w:p>
        </w:tc>
        <w:tc>
          <w:tcPr>
            <w:tcW w:w="827" w:type="dxa"/>
            <w:vAlign w:val="center"/>
          </w:tcPr>
          <w:p w14:paraId="6C5C6C18" w14:textId="3FA62B33" w:rsidR="00605633" w:rsidRPr="00381A14" w:rsidRDefault="00605633" w:rsidP="00605633">
            <w:pPr>
              <w:jc w:val="left"/>
              <w:rPr>
                <w:szCs w:val="20"/>
              </w:rPr>
            </w:pPr>
            <w:r w:rsidRPr="00381A14">
              <w:rPr>
                <w:szCs w:val="20"/>
              </w:rPr>
              <w:t>3580</w:t>
            </w:r>
          </w:p>
        </w:tc>
        <w:tc>
          <w:tcPr>
            <w:tcW w:w="826" w:type="dxa"/>
            <w:vAlign w:val="center"/>
          </w:tcPr>
          <w:p w14:paraId="30ABBAFF" w14:textId="3520AD21" w:rsidR="00605633" w:rsidRPr="00381A14" w:rsidRDefault="00605633" w:rsidP="00605633">
            <w:pPr>
              <w:jc w:val="left"/>
              <w:rPr>
                <w:szCs w:val="20"/>
              </w:rPr>
            </w:pPr>
            <w:r w:rsidRPr="00381A14">
              <w:rPr>
                <w:szCs w:val="20"/>
              </w:rPr>
              <w:t>3580</w:t>
            </w:r>
          </w:p>
        </w:tc>
        <w:tc>
          <w:tcPr>
            <w:tcW w:w="827" w:type="dxa"/>
          </w:tcPr>
          <w:p w14:paraId="3D1504D4" w14:textId="4F9AF1F5" w:rsidR="00605633" w:rsidRPr="00381A14" w:rsidRDefault="000A5403" w:rsidP="00605633">
            <w:pPr>
              <w:jc w:val="left"/>
              <w:rPr>
                <w:szCs w:val="20"/>
              </w:rPr>
            </w:pPr>
            <w:r w:rsidRPr="00381A14">
              <w:rPr>
                <w:szCs w:val="20"/>
              </w:rPr>
              <w:t>2323</w:t>
            </w:r>
          </w:p>
        </w:tc>
        <w:tc>
          <w:tcPr>
            <w:tcW w:w="827" w:type="dxa"/>
            <w:vAlign w:val="center"/>
          </w:tcPr>
          <w:p w14:paraId="4731A03A" w14:textId="3FA521F8" w:rsidR="00605633" w:rsidRPr="00381A14" w:rsidRDefault="00605633" w:rsidP="00605633">
            <w:pPr>
              <w:jc w:val="left"/>
              <w:rPr>
                <w:szCs w:val="20"/>
              </w:rPr>
            </w:pPr>
            <w:r w:rsidRPr="00381A14">
              <w:rPr>
                <w:szCs w:val="20"/>
              </w:rPr>
              <w:t>3546</w:t>
            </w:r>
          </w:p>
        </w:tc>
        <w:tc>
          <w:tcPr>
            <w:tcW w:w="827" w:type="dxa"/>
            <w:vAlign w:val="center"/>
          </w:tcPr>
          <w:p w14:paraId="55DCB7DF" w14:textId="176C97F8" w:rsidR="00605633" w:rsidRPr="00381A14" w:rsidRDefault="00605633" w:rsidP="00605633">
            <w:pPr>
              <w:jc w:val="left"/>
              <w:rPr>
                <w:szCs w:val="20"/>
              </w:rPr>
            </w:pPr>
            <w:r w:rsidRPr="00381A14">
              <w:rPr>
                <w:szCs w:val="20"/>
              </w:rPr>
              <w:t>3546</w:t>
            </w:r>
          </w:p>
        </w:tc>
        <w:tc>
          <w:tcPr>
            <w:tcW w:w="827" w:type="dxa"/>
            <w:vAlign w:val="center"/>
          </w:tcPr>
          <w:p w14:paraId="0F86C7F2" w14:textId="4DB28058" w:rsidR="00605633" w:rsidRPr="00381A14" w:rsidRDefault="00605633" w:rsidP="00605633">
            <w:pPr>
              <w:jc w:val="left"/>
              <w:rPr>
                <w:szCs w:val="20"/>
              </w:rPr>
            </w:pPr>
            <w:r w:rsidRPr="00381A14">
              <w:rPr>
                <w:szCs w:val="20"/>
              </w:rPr>
              <w:t>3546</w:t>
            </w:r>
          </w:p>
        </w:tc>
        <w:tc>
          <w:tcPr>
            <w:tcW w:w="827" w:type="dxa"/>
          </w:tcPr>
          <w:p w14:paraId="7069EFB7" w14:textId="0CCFA27E" w:rsidR="00605633" w:rsidRPr="00381A14" w:rsidRDefault="000A5403" w:rsidP="00605633">
            <w:pPr>
              <w:jc w:val="left"/>
              <w:rPr>
                <w:szCs w:val="20"/>
              </w:rPr>
            </w:pPr>
            <w:r w:rsidRPr="00381A14">
              <w:rPr>
                <w:szCs w:val="20"/>
              </w:rPr>
              <w:t>2244</w:t>
            </w:r>
          </w:p>
        </w:tc>
      </w:tr>
      <w:tr w:rsidR="00605633" w:rsidRPr="00381A14" w14:paraId="48F5AF57" w14:textId="2B1E3CC3" w:rsidTr="002F2FA4">
        <w:trPr>
          <w:trHeight w:val="288"/>
        </w:trPr>
        <w:tc>
          <w:tcPr>
            <w:tcW w:w="1413" w:type="dxa"/>
            <w:vMerge/>
            <w:shd w:val="clear" w:color="auto" w:fill="E7E6E6" w:themeFill="background2"/>
            <w:vAlign w:val="center"/>
          </w:tcPr>
          <w:p w14:paraId="192BE677" w14:textId="77777777" w:rsidR="00605633" w:rsidRPr="00381A14" w:rsidRDefault="00605633" w:rsidP="00605633">
            <w:pPr>
              <w:jc w:val="left"/>
              <w:rPr>
                <w:szCs w:val="20"/>
              </w:rPr>
            </w:pPr>
          </w:p>
        </w:tc>
        <w:tc>
          <w:tcPr>
            <w:tcW w:w="1276" w:type="dxa"/>
            <w:vMerge/>
            <w:shd w:val="clear" w:color="auto" w:fill="E7E6E6" w:themeFill="background2"/>
            <w:vAlign w:val="center"/>
          </w:tcPr>
          <w:p w14:paraId="44351D00" w14:textId="77777777" w:rsidR="00605633" w:rsidRPr="00381A14" w:rsidRDefault="00605633" w:rsidP="00605633">
            <w:pPr>
              <w:jc w:val="left"/>
              <w:rPr>
                <w:szCs w:val="20"/>
              </w:rPr>
            </w:pPr>
          </w:p>
        </w:tc>
        <w:tc>
          <w:tcPr>
            <w:tcW w:w="992" w:type="dxa"/>
            <w:shd w:val="clear" w:color="auto" w:fill="E7E6E6" w:themeFill="background2"/>
            <w:vAlign w:val="center"/>
          </w:tcPr>
          <w:p w14:paraId="44A66490" w14:textId="222F08B6" w:rsidR="00605633" w:rsidRPr="00381A14" w:rsidRDefault="00605633" w:rsidP="00605633">
            <w:pPr>
              <w:jc w:val="left"/>
              <w:rPr>
                <w:szCs w:val="20"/>
              </w:rPr>
            </w:pPr>
            <w:r w:rsidRPr="00381A14">
              <w:rPr>
                <w:rFonts w:hint="eastAsia"/>
                <w:szCs w:val="20"/>
              </w:rPr>
              <w:t>N</w:t>
            </w:r>
            <w:r w:rsidRPr="00381A14">
              <w:rPr>
                <w:szCs w:val="20"/>
              </w:rPr>
              <w:t>ormal</w:t>
            </w:r>
          </w:p>
        </w:tc>
        <w:tc>
          <w:tcPr>
            <w:tcW w:w="826" w:type="dxa"/>
            <w:vAlign w:val="center"/>
          </w:tcPr>
          <w:p w14:paraId="3E6CC0CE" w14:textId="3B907EE6" w:rsidR="00605633" w:rsidRPr="00381A14" w:rsidRDefault="00605633" w:rsidP="00605633">
            <w:pPr>
              <w:jc w:val="left"/>
              <w:rPr>
                <w:szCs w:val="20"/>
              </w:rPr>
            </w:pPr>
            <w:r w:rsidRPr="00381A14">
              <w:rPr>
                <w:szCs w:val="20"/>
              </w:rPr>
              <w:t>3395</w:t>
            </w:r>
          </w:p>
        </w:tc>
        <w:tc>
          <w:tcPr>
            <w:tcW w:w="827" w:type="dxa"/>
            <w:vAlign w:val="center"/>
          </w:tcPr>
          <w:p w14:paraId="6D2D662A" w14:textId="24EFCE11" w:rsidR="00605633" w:rsidRPr="00381A14" w:rsidRDefault="00605633" w:rsidP="00605633">
            <w:pPr>
              <w:jc w:val="left"/>
              <w:rPr>
                <w:szCs w:val="20"/>
              </w:rPr>
            </w:pPr>
            <w:r w:rsidRPr="00381A14">
              <w:rPr>
                <w:szCs w:val="20"/>
              </w:rPr>
              <w:t>3395</w:t>
            </w:r>
          </w:p>
        </w:tc>
        <w:tc>
          <w:tcPr>
            <w:tcW w:w="827" w:type="dxa"/>
            <w:vAlign w:val="center"/>
          </w:tcPr>
          <w:p w14:paraId="01B55678" w14:textId="2E77EBDB" w:rsidR="00605633" w:rsidRPr="00381A14" w:rsidRDefault="00605633" w:rsidP="00605633">
            <w:pPr>
              <w:jc w:val="left"/>
              <w:rPr>
                <w:szCs w:val="20"/>
              </w:rPr>
            </w:pPr>
            <w:r w:rsidRPr="00381A14">
              <w:rPr>
                <w:szCs w:val="20"/>
              </w:rPr>
              <w:t>3395</w:t>
            </w:r>
          </w:p>
        </w:tc>
        <w:tc>
          <w:tcPr>
            <w:tcW w:w="827" w:type="dxa"/>
          </w:tcPr>
          <w:p w14:paraId="690970C7" w14:textId="3B71547E" w:rsidR="00605633" w:rsidRPr="00381A14" w:rsidRDefault="00697FB9" w:rsidP="00605633">
            <w:pPr>
              <w:jc w:val="left"/>
              <w:rPr>
                <w:szCs w:val="20"/>
              </w:rPr>
            </w:pPr>
            <w:r w:rsidRPr="00381A14">
              <w:rPr>
                <w:szCs w:val="20"/>
              </w:rPr>
              <w:t>213</w:t>
            </w:r>
          </w:p>
        </w:tc>
        <w:tc>
          <w:tcPr>
            <w:tcW w:w="827" w:type="dxa"/>
            <w:vAlign w:val="center"/>
          </w:tcPr>
          <w:p w14:paraId="24C2DACA" w14:textId="3FD85388" w:rsidR="00605633" w:rsidRPr="00381A14" w:rsidRDefault="00605633" w:rsidP="00605633">
            <w:pPr>
              <w:jc w:val="left"/>
              <w:rPr>
                <w:szCs w:val="20"/>
              </w:rPr>
            </w:pPr>
            <w:r w:rsidRPr="00381A14">
              <w:rPr>
                <w:szCs w:val="20"/>
              </w:rPr>
              <w:t>3501</w:t>
            </w:r>
          </w:p>
        </w:tc>
        <w:tc>
          <w:tcPr>
            <w:tcW w:w="827" w:type="dxa"/>
            <w:vAlign w:val="center"/>
          </w:tcPr>
          <w:p w14:paraId="62503CC4" w14:textId="28EFF2D9" w:rsidR="00605633" w:rsidRPr="00381A14" w:rsidRDefault="00605633" w:rsidP="00605633">
            <w:pPr>
              <w:jc w:val="left"/>
              <w:rPr>
                <w:szCs w:val="20"/>
              </w:rPr>
            </w:pPr>
            <w:r w:rsidRPr="00381A14">
              <w:rPr>
                <w:szCs w:val="20"/>
              </w:rPr>
              <w:t>3501</w:t>
            </w:r>
          </w:p>
        </w:tc>
        <w:tc>
          <w:tcPr>
            <w:tcW w:w="826" w:type="dxa"/>
            <w:vAlign w:val="center"/>
          </w:tcPr>
          <w:p w14:paraId="3B3823B0" w14:textId="56E26F31" w:rsidR="00605633" w:rsidRPr="00381A14" w:rsidRDefault="00605633" w:rsidP="00605633">
            <w:pPr>
              <w:jc w:val="left"/>
              <w:rPr>
                <w:szCs w:val="20"/>
              </w:rPr>
            </w:pPr>
            <w:r w:rsidRPr="00381A14">
              <w:rPr>
                <w:szCs w:val="20"/>
              </w:rPr>
              <w:t>3501</w:t>
            </w:r>
          </w:p>
        </w:tc>
        <w:tc>
          <w:tcPr>
            <w:tcW w:w="827" w:type="dxa"/>
          </w:tcPr>
          <w:p w14:paraId="10A13DD8" w14:textId="4C8DCF0A" w:rsidR="00605633" w:rsidRPr="00381A14" w:rsidRDefault="000A5403" w:rsidP="00605633">
            <w:pPr>
              <w:jc w:val="left"/>
              <w:rPr>
                <w:szCs w:val="20"/>
              </w:rPr>
            </w:pPr>
            <w:r w:rsidRPr="00381A14">
              <w:rPr>
                <w:szCs w:val="20"/>
              </w:rPr>
              <w:t>324</w:t>
            </w:r>
          </w:p>
        </w:tc>
        <w:tc>
          <w:tcPr>
            <w:tcW w:w="827" w:type="dxa"/>
            <w:vAlign w:val="center"/>
          </w:tcPr>
          <w:p w14:paraId="73BDF3C5" w14:textId="6A671BC5" w:rsidR="00605633" w:rsidRPr="00381A14" w:rsidRDefault="00605633" w:rsidP="00605633">
            <w:pPr>
              <w:jc w:val="left"/>
              <w:rPr>
                <w:szCs w:val="20"/>
              </w:rPr>
            </w:pPr>
            <w:r w:rsidRPr="00381A14">
              <w:rPr>
                <w:szCs w:val="20"/>
              </w:rPr>
              <w:t>3455</w:t>
            </w:r>
          </w:p>
        </w:tc>
        <w:tc>
          <w:tcPr>
            <w:tcW w:w="827" w:type="dxa"/>
            <w:vAlign w:val="center"/>
          </w:tcPr>
          <w:p w14:paraId="593DCECA" w14:textId="676B5F8B" w:rsidR="00605633" w:rsidRPr="00381A14" w:rsidRDefault="00605633" w:rsidP="00605633">
            <w:pPr>
              <w:jc w:val="left"/>
              <w:rPr>
                <w:szCs w:val="20"/>
              </w:rPr>
            </w:pPr>
            <w:r w:rsidRPr="00381A14">
              <w:rPr>
                <w:szCs w:val="20"/>
              </w:rPr>
              <w:t>3455</w:t>
            </w:r>
          </w:p>
        </w:tc>
        <w:tc>
          <w:tcPr>
            <w:tcW w:w="827" w:type="dxa"/>
            <w:vAlign w:val="center"/>
          </w:tcPr>
          <w:p w14:paraId="33330FE6" w14:textId="3AC947C8" w:rsidR="00605633" w:rsidRPr="00381A14" w:rsidRDefault="00605633" w:rsidP="00605633">
            <w:pPr>
              <w:jc w:val="left"/>
              <w:rPr>
                <w:szCs w:val="20"/>
              </w:rPr>
            </w:pPr>
            <w:r w:rsidRPr="00381A14">
              <w:rPr>
                <w:szCs w:val="20"/>
              </w:rPr>
              <w:t>3455</w:t>
            </w:r>
          </w:p>
        </w:tc>
        <w:tc>
          <w:tcPr>
            <w:tcW w:w="827" w:type="dxa"/>
          </w:tcPr>
          <w:p w14:paraId="420DD34A" w14:textId="4AAADCF2" w:rsidR="00605633" w:rsidRPr="00381A14" w:rsidRDefault="000A5403" w:rsidP="00605633">
            <w:pPr>
              <w:jc w:val="left"/>
              <w:rPr>
                <w:szCs w:val="20"/>
              </w:rPr>
            </w:pPr>
            <w:r w:rsidRPr="00381A14">
              <w:rPr>
                <w:szCs w:val="20"/>
              </w:rPr>
              <w:t>245</w:t>
            </w:r>
          </w:p>
        </w:tc>
      </w:tr>
      <w:tr w:rsidR="00605633" w:rsidRPr="00381A14" w14:paraId="687FADAA" w14:textId="3F4738B3" w:rsidTr="002F2FA4">
        <w:trPr>
          <w:trHeight w:val="288"/>
        </w:trPr>
        <w:tc>
          <w:tcPr>
            <w:tcW w:w="1413" w:type="dxa"/>
            <w:vMerge/>
            <w:shd w:val="clear" w:color="auto" w:fill="E7E6E6" w:themeFill="background2"/>
            <w:vAlign w:val="center"/>
          </w:tcPr>
          <w:p w14:paraId="1E7049D2" w14:textId="77777777" w:rsidR="00605633" w:rsidRPr="00381A14" w:rsidRDefault="00605633" w:rsidP="00605633">
            <w:pPr>
              <w:jc w:val="left"/>
              <w:rPr>
                <w:szCs w:val="20"/>
              </w:rPr>
            </w:pPr>
          </w:p>
        </w:tc>
        <w:tc>
          <w:tcPr>
            <w:tcW w:w="1276" w:type="dxa"/>
            <w:vMerge w:val="restart"/>
            <w:shd w:val="clear" w:color="auto" w:fill="E7E6E6" w:themeFill="background2"/>
            <w:vAlign w:val="center"/>
          </w:tcPr>
          <w:p w14:paraId="54CCB050" w14:textId="33DBCFD5" w:rsidR="00605633" w:rsidRPr="00381A14" w:rsidRDefault="00605633" w:rsidP="00605633">
            <w:pPr>
              <w:jc w:val="left"/>
              <w:rPr>
                <w:szCs w:val="20"/>
              </w:rPr>
            </w:pPr>
            <w:r w:rsidRPr="00381A14">
              <w:rPr>
                <w:szCs w:val="20"/>
              </w:rPr>
              <w:t>Sampling Resolution</w:t>
            </w:r>
          </w:p>
        </w:tc>
        <w:tc>
          <w:tcPr>
            <w:tcW w:w="992" w:type="dxa"/>
            <w:shd w:val="clear" w:color="auto" w:fill="E7E6E6" w:themeFill="background2"/>
            <w:vAlign w:val="center"/>
          </w:tcPr>
          <w:p w14:paraId="4B94E1A7" w14:textId="0323B555" w:rsidR="00605633" w:rsidRPr="00381A14" w:rsidRDefault="00605633" w:rsidP="00605633">
            <w:pPr>
              <w:jc w:val="left"/>
              <w:rPr>
                <w:szCs w:val="20"/>
              </w:rPr>
            </w:pPr>
            <w:r w:rsidRPr="00381A14">
              <w:rPr>
                <w:rFonts w:hint="eastAsia"/>
                <w:szCs w:val="20"/>
              </w:rPr>
              <w:t>A</w:t>
            </w:r>
            <w:r w:rsidRPr="00381A14">
              <w:rPr>
                <w:szCs w:val="20"/>
              </w:rPr>
              <w:t>ttack</w:t>
            </w:r>
          </w:p>
        </w:tc>
        <w:tc>
          <w:tcPr>
            <w:tcW w:w="826" w:type="dxa"/>
            <w:vAlign w:val="center"/>
          </w:tcPr>
          <w:p w14:paraId="29A18F6C" w14:textId="06D5DE8C" w:rsidR="00605633" w:rsidRPr="00381A14" w:rsidRDefault="00605633" w:rsidP="00605633">
            <w:pPr>
              <w:jc w:val="left"/>
              <w:rPr>
                <w:szCs w:val="20"/>
              </w:rPr>
            </w:pPr>
            <w:r w:rsidRPr="00381A14">
              <w:rPr>
                <w:szCs w:val="20"/>
              </w:rPr>
              <w:t>9.72</w:t>
            </w:r>
          </w:p>
        </w:tc>
        <w:tc>
          <w:tcPr>
            <w:tcW w:w="827" w:type="dxa"/>
            <w:vAlign w:val="center"/>
          </w:tcPr>
          <w:p w14:paraId="3607EE36" w14:textId="5032877A" w:rsidR="00605633" w:rsidRPr="00381A14" w:rsidRDefault="00605633" w:rsidP="00605633">
            <w:pPr>
              <w:jc w:val="left"/>
              <w:rPr>
                <w:szCs w:val="20"/>
              </w:rPr>
            </w:pPr>
            <w:r w:rsidRPr="00381A14">
              <w:rPr>
                <w:szCs w:val="20"/>
              </w:rPr>
              <w:t>9.72</w:t>
            </w:r>
          </w:p>
        </w:tc>
        <w:tc>
          <w:tcPr>
            <w:tcW w:w="827" w:type="dxa"/>
            <w:vAlign w:val="center"/>
          </w:tcPr>
          <w:p w14:paraId="694A6E7F" w14:textId="01C71DCB" w:rsidR="00605633" w:rsidRPr="00381A14" w:rsidRDefault="00605633" w:rsidP="00605633">
            <w:pPr>
              <w:jc w:val="left"/>
              <w:rPr>
                <w:szCs w:val="20"/>
              </w:rPr>
            </w:pPr>
            <w:r w:rsidRPr="00381A14">
              <w:rPr>
                <w:szCs w:val="20"/>
              </w:rPr>
              <w:t>9.72</w:t>
            </w:r>
          </w:p>
        </w:tc>
        <w:tc>
          <w:tcPr>
            <w:tcW w:w="827" w:type="dxa"/>
          </w:tcPr>
          <w:p w14:paraId="12056E5E" w14:textId="6E574DF7" w:rsidR="00605633" w:rsidRPr="00381A14" w:rsidRDefault="00697FB9" w:rsidP="00605633">
            <w:pPr>
              <w:jc w:val="left"/>
              <w:rPr>
                <w:szCs w:val="20"/>
              </w:rPr>
            </w:pPr>
            <w:r w:rsidRPr="00381A14">
              <w:rPr>
                <w:szCs w:val="20"/>
              </w:rPr>
              <w:t>6.103</w:t>
            </w:r>
          </w:p>
        </w:tc>
        <w:tc>
          <w:tcPr>
            <w:tcW w:w="827" w:type="dxa"/>
            <w:vAlign w:val="center"/>
          </w:tcPr>
          <w:p w14:paraId="677DF904" w14:textId="2282E12E" w:rsidR="00605633" w:rsidRPr="00381A14" w:rsidRDefault="00605633" w:rsidP="00605633">
            <w:pPr>
              <w:jc w:val="left"/>
              <w:rPr>
                <w:szCs w:val="20"/>
              </w:rPr>
            </w:pPr>
            <w:r w:rsidRPr="00381A14">
              <w:rPr>
                <w:szCs w:val="20"/>
              </w:rPr>
              <w:t>9.878</w:t>
            </w:r>
          </w:p>
        </w:tc>
        <w:tc>
          <w:tcPr>
            <w:tcW w:w="827" w:type="dxa"/>
            <w:vAlign w:val="center"/>
          </w:tcPr>
          <w:p w14:paraId="66C70A75" w14:textId="1EB6812D" w:rsidR="00605633" w:rsidRPr="00381A14" w:rsidRDefault="00605633" w:rsidP="00605633">
            <w:pPr>
              <w:jc w:val="left"/>
              <w:rPr>
                <w:szCs w:val="20"/>
              </w:rPr>
            </w:pPr>
            <w:r w:rsidRPr="00381A14">
              <w:rPr>
                <w:szCs w:val="20"/>
              </w:rPr>
              <w:t>9.878</w:t>
            </w:r>
          </w:p>
        </w:tc>
        <w:tc>
          <w:tcPr>
            <w:tcW w:w="826" w:type="dxa"/>
            <w:vAlign w:val="center"/>
          </w:tcPr>
          <w:p w14:paraId="7CE91BF1" w14:textId="5C0B87F7" w:rsidR="00605633" w:rsidRPr="00381A14" w:rsidRDefault="00605633" w:rsidP="00605633">
            <w:pPr>
              <w:jc w:val="left"/>
              <w:rPr>
                <w:szCs w:val="20"/>
              </w:rPr>
            </w:pPr>
            <w:r w:rsidRPr="00381A14">
              <w:rPr>
                <w:szCs w:val="20"/>
              </w:rPr>
              <w:t>9.878</w:t>
            </w:r>
          </w:p>
        </w:tc>
        <w:tc>
          <w:tcPr>
            <w:tcW w:w="827" w:type="dxa"/>
          </w:tcPr>
          <w:p w14:paraId="47FFB038" w14:textId="5BA567CA" w:rsidR="00605633" w:rsidRPr="00381A14" w:rsidRDefault="000A5403" w:rsidP="00605633">
            <w:pPr>
              <w:jc w:val="left"/>
              <w:rPr>
                <w:szCs w:val="20"/>
              </w:rPr>
            </w:pPr>
            <w:r w:rsidRPr="00381A14">
              <w:rPr>
                <w:szCs w:val="20"/>
              </w:rPr>
              <w:t>6.409</w:t>
            </w:r>
          </w:p>
        </w:tc>
        <w:tc>
          <w:tcPr>
            <w:tcW w:w="827" w:type="dxa"/>
            <w:vAlign w:val="center"/>
          </w:tcPr>
          <w:p w14:paraId="15E1ECE8" w14:textId="55A22203" w:rsidR="00605633" w:rsidRPr="00381A14" w:rsidRDefault="00605633" w:rsidP="00605633">
            <w:pPr>
              <w:jc w:val="left"/>
              <w:rPr>
                <w:szCs w:val="20"/>
              </w:rPr>
            </w:pPr>
            <w:r w:rsidRPr="00381A14">
              <w:rPr>
                <w:szCs w:val="20"/>
              </w:rPr>
              <w:t>9.784</w:t>
            </w:r>
          </w:p>
        </w:tc>
        <w:tc>
          <w:tcPr>
            <w:tcW w:w="827" w:type="dxa"/>
            <w:vAlign w:val="center"/>
          </w:tcPr>
          <w:p w14:paraId="174A399B" w14:textId="2AE6E322" w:rsidR="00605633" w:rsidRPr="00381A14" w:rsidRDefault="00605633" w:rsidP="00605633">
            <w:pPr>
              <w:jc w:val="left"/>
              <w:rPr>
                <w:szCs w:val="20"/>
              </w:rPr>
            </w:pPr>
            <w:r w:rsidRPr="00381A14">
              <w:rPr>
                <w:szCs w:val="20"/>
              </w:rPr>
              <w:t>9.784</w:t>
            </w:r>
          </w:p>
        </w:tc>
        <w:tc>
          <w:tcPr>
            <w:tcW w:w="827" w:type="dxa"/>
            <w:vAlign w:val="center"/>
          </w:tcPr>
          <w:p w14:paraId="1590A110" w14:textId="4BD6A520" w:rsidR="00605633" w:rsidRPr="00381A14" w:rsidRDefault="00605633" w:rsidP="00605633">
            <w:pPr>
              <w:jc w:val="left"/>
              <w:rPr>
                <w:szCs w:val="20"/>
              </w:rPr>
            </w:pPr>
            <w:r w:rsidRPr="00381A14">
              <w:rPr>
                <w:szCs w:val="20"/>
              </w:rPr>
              <w:t>9.784</w:t>
            </w:r>
          </w:p>
        </w:tc>
        <w:tc>
          <w:tcPr>
            <w:tcW w:w="827" w:type="dxa"/>
          </w:tcPr>
          <w:p w14:paraId="2A56F6EE" w14:textId="079FC848" w:rsidR="00605633" w:rsidRPr="00381A14" w:rsidRDefault="000A5403" w:rsidP="00605633">
            <w:pPr>
              <w:jc w:val="left"/>
              <w:rPr>
                <w:szCs w:val="20"/>
              </w:rPr>
            </w:pPr>
            <w:r w:rsidRPr="00381A14">
              <w:rPr>
                <w:szCs w:val="20"/>
              </w:rPr>
              <w:t>6.191</w:t>
            </w:r>
          </w:p>
        </w:tc>
      </w:tr>
      <w:tr w:rsidR="00605633" w:rsidRPr="00381A14" w14:paraId="1F14F4A9" w14:textId="654BE25F" w:rsidTr="002F2FA4">
        <w:trPr>
          <w:trHeight w:val="288"/>
        </w:trPr>
        <w:tc>
          <w:tcPr>
            <w:tcW w:w="1413" w:type="dxa"/>
            <w:vMerge/>
            <w:shd w:val="clear" w:color="auto" w:fill="E7E6E6" w:themeFill="background2"/>
            <w:vAlign w:val="center"/>
          </w:tcPr>
          <w:p w14:paraId="66892413" w14:textId="77777777" w:rsidR="00605633" w:rsidRPr="00381A14" w:rsidRDefault="00605633" w:rsidP="00605633">
            <w:pPr>
              <w:jc w:val="left"/>
              <w:rPr>
                <w:szCs w:val="20"/>
              </w:rPr>
            </w:pPr>
          </w:p>
        </w:tc>
        <w:tc>
          <w:tcPr>
            <w:tcW w:w="1276" w:type="dxa"/>
            <w:vMerge/>
            <w:shd w:val="clear" w:color="auto" w:fill="E7E6E6" w:themeFill="background2"/>
            <w:vAlign w:val="center"/>
          </w:tcPr>
          <w:p w14:paraId="3639D700" w14:textId="77777777" w:rsidR="00605633" w:rsidRPr="00381A14" w:rsidRDefault="00605633" w:rsidP="00605633">
            <w:pPr>
              <w:jc w:val="left"/>
              <w:rPr>
                <w:szCs w:val="20"/>
              </w:rPr>
            </w:pPr>
          </w:p>
        </w:tc>
        <w:tc>
          <w:tcPr>
            <w:tcW w:w="992" w:type="dxa"/>
            <w:shd w:val="clear" w:color="auto" w:fill="E7E6E6" w:themeFill="background2"/>
            <w:vAlign w:val="center"/>
          </w:tcPr>
          <w:p w14:paraId="63F9FCA1" w14:textId="0BF03927" w:rsidR="00605633" w:rsidRPr="00381A14" w:rsidRDefault="00605633" w:rsidP="00605633">
            <w:pPr>
              <w:jc w:val="left"/>
              <w:rPr>
                <w:szCs w:val="20"/>
              </w:rPr>
            </w:pPr>
            <w:r w:rsidRPr="00381A14">
              <w:rPr>
                <w:rFonts w:hint="eastAsia"/>
                <w:szCs w:val="20"/>
              </w:rPr>
              <w:t>N</w:t>
            </w:r>
            <w:r w:rsidRPr="00381A14">
              <w:rPr>
                <w:szCs w:val="20"/>
              </w:rPr>
              <w:t>ormal</w:t>
            </w:r>
          </w:p>
        </w:tc>
        <w:tc>
          <w:tcPr>
            <w:tcW w:w="826" w:type="dxa"/>
            <w:vAlign w:val="center"/>
          </w:tcPr>
          <w:p w14:paraId="085DA055" w14:textId="339EEBD3" w:rsidR="00605633" w:rsidRPr="00381A14" w:rsidRDefault="00605633" w:rsidP="00605633">
            <w:pPr>
              <w:jc w:val="left"/>
              <w:rPr>
                <w:szCs w:val="20"/>
              </w:rPr>
            </w:pPr>
            <w:r w:rsidRPr="00381A14">
              <w:rPr>
                <w:szCs w:val="20"/>
              </w:rPr>
              <w:t>8.83</w:t>
            </w:r>
          </w:p>
        </w:tc>
        <w:tc>
          <w:tcPr>
            <w:tcW w:w="827" w:type="dxa"/>
            <w:vAlign w:val="center"/>
          </w:tcPr>
          <w:p w14:paraId="0ADC8951" w14:textId="13DA2415" w:rsidR="00605633" w:rsidRPr="00381A14" w:rsidRDefault="00605633" w:rsidP="00605633">
            <w:pPr>
              <w:jc w:val="left"/>
              <w:rPr>
                <w:szCs w:val="20"/>
              </w:rPr>
            </w:pPr>
            <w:r w:rsidRPr="00381A14">
              <w:rPr>
                <w:szCs w:val="20"/>
              </w:rPr>
              <w:t>8.83</w:t>
            </w:r>
          </w:p>
        </w:tc>
        <w:tc>
          <w:tcPr>
            <w:tcW w:w="827" w:type="dxa"/>
            <w:vAlign w:val="center"/>
          </w:tcPr>
          <w:p w14:paraId="498C90E3" w14:textId="5664F1F5" w:rsidR="00605633" w:rsidRPr="00381A14" w:rsidRDefault="00605633" w:rsidP="00605633">
            <w:pPr>
              <w:jc w:val="left"/>
              <w:rPr>
                <w:szCs w:val="20"/>
              </w:rPr>
            </w:pPr>
            <w:r w:rsidRPr="00381A14">
              <w:rPr>
                <w:szCs w:val="20"/>
              </w:rPr>
              <w:t>8.83</w:t>
            </w:r>
          </w:p>
        </w:tc>
        <w:tc>
          <w:tcPr>
            <w:tcW w:w="827" w:type="dxa"/>
          </w:tcPr>
          <w:p w14:paraId="2723DAD3" w14:textId="27AF31C1" w:rsidR="00605633" w:rsidRPr="00381A14" w:rsidRDefault="00697FB9" w:rsidP="00605633">
            <w:pPr>
              <w:jc w:val="left"/>
              <w:rPr>
                <w:szCs w:val="20"/>
              </w:rPr>
            </w:pPr>
            <w:r w:rsidRPr="00381A14">
              <w:rPr>
                <w:szCs w:val="20"/>
              </w:rPr>
              <w:t>0.554</w:t>
            </w:r>
          </w:p>
        </w:tc>
        <w:tc>
          <w:tcPr>
            <w:tcW w:w="827" w:type="dxa"/>
            <w:vAlign w:val="center"/>
          </w:tcPr>
          <w:p w14:paraId="309F319A" w14:textId="7567B8A7" w:rsidR="00605633" w:rsidRPr="00381A14" w:rsidRDefault="00605633" w:rsidP="00605633">
            <w:pPr>
              <w:jc w:val="left"/>
              <w:rPr>
                <w:szCs w:val="20"/>
              </w:rPr>
            </w:pPr>
            <w:r w:rsidRPr="00381A14">
              <w:rPr>
                <w:szCs w:val="20"/>
              </w:rPr>
              <w:t>9.106</w:t>
            </w:r>
          </w:p>
        </w:tc>
        <w:tc>
          <w:tcPr>
            <w:tcW w:w="827" w:type="dxa"/>
            <w:vAlign w:val="center"/>
          </w:tcPr>
          <w:p w14:paraId="663EB251" w14:textId="696CDEA0" w:rsidR="00605633" w:rsidRPr="00381A14" w:rsidRDefault="00605633" w:rsidP="00605633">
            <w:pPr>
              <w:jc w:val="left"/>
              <w:rPr>
                <w:szCs w:val="20"/>
              </w:rPr>
            </w:pPr>
            <w:r w:rsidRPr="00381A14">
              <w:rPr>
                <w:szCs w:val="20"/>
              </w:rPr>
              <w:t>9.106</w:t>
            </w:r>
          </w:p>
        </w:tc>
        <w:tc>
          <w:tcPr>
            <w:tcW w:w="826" w:type="dxa"/>
            <w:vAlign w:val="center"/>
          </w:tcPr>
          <w:p w14:paraId="0E4BB14F" w14:textId="35068AC2" w:rsidR="00605633" w:rsidRPr="00381A14" w:rsidRDefault="00605633" w:rsidP="00605633">
            <w:pPr>
              <w:jc w:val="left"/>
              <w:rPr>
                <w:szCs w:val="20"/>
              </w:rPr>
            </w:pPr>
            <w:r w:rsidRPr="00381A14">
              <w:rPr>
                <w:szCs w:val="20"/>
              </w:rPr>
              <w:t>9.106</w:t>
            </w:r>
          </w:p>
        </w:tc>
        <w:tc>
          <w:tcPr>
            <w:tcW w:w="827" w:type="dxa"/>
          </w:tcPr>
          <w:p w14:paraId="37799E2F" w14:textId="5C6DF57A" w:rsidR="00605633" w:rsidRPr="00381A14" w:rsidRDefault="000A5403" w:rsidP="00605633">
            <w:pPr>
              <w:jc w:val="left"/>
              <w:rPr>
                <w:szCs w:val="20"/>
              </w:rPr>
            </w:pPr>
            <w:r w:rsidRPr="00381A14">
              <w:rPr>
                <w:szCs w:val="20"/>
              </w:rPr>
              <w:t>0.842</w:t>
            </w:r>
          </w:p>
        </w:tc>
        <w:tc>
          <w:tcPr>
            <w:tcW w:w="827" w:type="dxa"/>
            <w:vAlign w:val="center"/>
          </w:tcPr>
          <w:p w14:paraId="08DDDC0D" w14:textId="37183A19" w:rsidR="00605633" w:rsidRPr="00381A14" w:rsidRDefault="00605633" w:rsidP="00605633">
            <w:pPr>
              <w:jc w:val="left"/>
              <w:rPr>
                <w:szCs w:val="20"/>
              </w:rPr>
            </w:pPr>
            <w:r w:rsidRPr="00381A14">
              <w:rPr>
                <w:szCs w:val="20"/>
              </w:rPr>
              <w:t>8.986</w:t>
            </w:r>
          </w:p>
        </w:tc>
        <w:tc>
          <w:tcPr>
            <w:tcW w:w="827" w:type="dxa"/>
            <w:vAlign w:val="center"/>
          </w:tcPr>
          <w:p w14:paraId="424F829D" w14:textId="1D1F42C7" w:rsidR="00605633" w:rsidRPr="00381A14" w:rsidRDefault="00605633" w:rsidP="00605633">
            <w:pPr>
              <w:jc w:val="left"/>
              <w:rPr>
                <w:szCs w:val="20"/>
              </w:rPr>
            </w:pPr>
            <w:r w:rsidRPr="00381A14">
              <w:rPr>
                <w:szCs w:val="20"/>
              </w:rPr>
              <w:t>8.986</w:t>
            </w:r>
          </w:p>
        </w:tc>
        <w:tc>
          <w:tcPr>
            <w:tcW w:w="827" w:type="dxa"/>
            <w:vAlign w:val="center"/>
          </w:tcPr>
          <w:p w14:paraId="7F529B18" w14:textId="1B6D448F" w:rsidR="00605633" w:rsidRPr="00381A14" w:rsidRDefault="00605633" w:rsidP="00605633">
            <w:pPr>
              <w:jc w:val="left"/>
              <w:rPr>
                <w:szCs w:val="20"/>
              </w:rPr>
            </w:pPr>
            <w:r w:rsidRPr="00381A14">
              <w:rPr>
                <w:szCs w:val="20"/>
              </w:rPr>
              <w:t>8.986</w:t>
            </w:r>
          </w:p>
        </w:tc>
        <w:tc>
          <w:tcPr>
            <w:tcW w:w="827" w:type="dxa"/>
          </w:tcPr>
          <w:p w14:paraId="2B385584" w14:textId="193A63FD" w:rsidR="00605633" w:rsidRPr="00381A14" w:rsidRDefault="000A5403" w:rsidP="00605633">
            <w:pPr>
              <w:jc w:val="left"/>
              <w:rPr>
                <w:szCs w:val="20"/>
              </w:rPr>
            </w:pPr>
            <w:r w:rsidRPr="00381A14">
              <w:rPr>
                <w:szCs w:val="20"/>
              </w:rPr>
              <w:t>0.637</w:t>
            </w:r>
          </w:p>
        </w:tc>
      </w:tr>
      <w:tr w:rsidR="00605633" w:rsidRPr="00381A14" w14:paraId="4AC5E626" w14:textId="2B357E39" w:rsidTr="002F2FA4">
        <w:trPr>
          <w:trHeight w:val="288"/>
        </w:trPr>
        <w:tc>
          <w:tcPr>
            <w:tcW w:w="1413" w:type="dxa"/>
            <w:vMerge w:val="restart"/>
            <w:shd w:val="clear" w:color="auto" w:fill="E7E6E6" w:themeFill="background2"/>
            <w:vAlign w:val="center"/>
          </w:tcPr>
          <w:p w14:paraId="1122BA8E" w14:textId="71EA670C" w:rsidR="00605633" w:rsidRPr="00381A14" w:rsidRDefault="00605633" w:rsidP="00605633">
            <w:pPr>
              <w:jc w:val="left"/>
              <w:rPr>
                <w:szCs w:val="20"/>
              </w:rPr>
            </w:pPr>
            <w:r w:rsidRPr="00381A14">
              <w:rPr>
                <w:szCs w:val="20"/>
              </w:rPr>
              <w:t>WET_RCOFF_GON</w:t>
            </w:r>
          </w:p>
        </w:tc>
        <w:tc>
          <w:tcPr>
            <w:tcW w:w="1276" w:type="dxa"/>
            <w:vMerge w:val="restart"/>
            <w:shd w:val="clear" w:color="auto" w:fill="E7E6E6" w:themeFill="background2"/>
            <w:vAlign w:val="center"/>
          </w:tcPr>
          <w:p w14:paraId="7C5BA5A3" w14:textId="3D1DF3C3" w:rsidR="00605633" w:rsidRPr="00381A14" w:rsidRDefault="00605633" w:rsidP="00605633">
            <w:pPr>
              <w:jc w:val="left"/>
              <w:rPr>
                <w:szCs w:val="20"/>
              </w:rPr>
            </w:pPr>
            <w:r w:rsidRPr="00381A14">
              <w:rPr>
                <w:szCs w:val="20"/>
              </w:rPr>
              <w:t>Feature Size</w:t>
            </w:r>
          </w:p>
        </w:tc>
        <w:tc>
          <w:tcPr>
            <w:tcW w:w="992" w:type="dxa"/>
            <w:shd w:val="clear" w:color="auto" w:fill="E7E6E6" w:themeFill="background2"/>
            <w:vAlign w:val="center"/>
          </w:tcPr>
          <w:p w14:paraId="62EE4610" w14:textId="633443AD" w:rsidR="00605633" w:rsidRPr="00381A14" w:rsidRDefault="00605633" w:rsidP="00605633">
            <w:pPr>
              <w:jc w:val="left"/>
              <w:rPr>
                <w:szCs w:val="20"/>
              </w:rPr>
            </w:pPr>
            <w:r w:rsidRPr="00381A14">
              <w:rPr>
                <w:rFonts w:hint="eastAsia"/>
                <w:szCs w:val="20"/>
              </w:rPr>
              <w:t>A</w:t>
            </w:r>
            <w:r w:rsidRPr="00381A14">
              <w:rPr>
                <w:szCs w:val="20"/>
              </w:rPr>
              <w:t>ttack</w:t>
            </w:r>
          </w:p>
        </w:tc>
        <w:tc>
          <w:tcPr>
            <w:tcW w:w="826" w:type="dxa"/>
            <w:vAlign w:val="center"/>
          </w:tcPr>
          <w:p w14:paraId="6A02CAB9" w14:textId="52B23FFE" w:rsidR="00605633" w:rsidRPr="00381A14" w:rsidRDefault="00605633" w:rsidP="00605633">
            <w:pPr>
              <w:jc w:val="left"/>
              <w:rPr>
                <w:szCs w:val="20"/>
              </w:rPr>
            </w:pPr>
            <w:r w:rsidRPr="00381A14">
              <w:rPr>
                <w:szCs w:val="20"/>
              </w:rPr>
              <w:t>248</w:t>
            </w:r>
          </w:p>
        </w:tc>
        <w:tc>
          <w:tcPr>
            <w:tcW w:w="827" w:type="dxa"/>
            <w:vAlign w:val="center"/>
          </w:tcPr>
          <w:p w14:paraId="0827FF2A" w14:textId="15D671C3" w:rsidR="00605633" w:rsidRPr="00381A14" w:rsidRDefault="00605633" w:rsidP="00605633">
            <w:pPr>
              <w:jc w:val="left"/>
              <w:rPr>
                <w:szCs w:val="20"/>
              </w:rPr>
            </w:pPr>
            <w:r w:rsidRPr="00381A14">
              <w:rPr>
                <w:szCs w:val="20"/>
              </w:rPr>
              <w:t>248</w:t>
            </w:r>
          </w:p>
        </w:tc>
        <w:tc>
          <w:tcPr>
            <w:tcW w:w="827" w:type="dxa"/>
            <w:vAlign w:val="center"/>
          </w:tcPr>
          <w:p w14:paraId="0174AD94" w14:textId="3C763E13" w:rsidR="00605633" w:rsidRPr="00381A14" w:rsidRDefault="00605633" w:rsidP="00605633">
            <w:pPr>
              <w:jc w:val="left"/>
              <w:rPr>
                <w:szCs w:val="20"/>
              </w:rPr>
            </w:pPr>
            <w:r w:rsidRPr="00381A14">
              <w:rPr>
                <w:szCs w:val="20"/>
              </w:rPr>
              <w:t>248</w:t>
            </w:r>
          </w:p>
        </w:tc>
        <w:tc>
          <w:tcPr>
            <w:tcW w:w="827" w:type="dxa"/>
          </w:tcPr>
          <w:p w14:paraId="6D12B6BC" w14:textId="0C816EE1" w:rsidR="00605633" w:rsidRPr="00381A14" w:rsidRDefault="002877A2" w:rsidP="00605633">
            <w:pPr>
              <w:jc w:val="left"/>
              <w:rPr>
                <w:szCs w:val="20"/>
              </w:rPr>
            </w:pPr>
            <w:r w:rsidRPr="00381A14">
              <w:rPr>
                <w:szCs w:val="20"/>
              </w:rPr>
              <w:t>231</w:t>
            </w:r>
          </w:p>
        </w:tc>
        <w:tc>
          <w:tcPr>
            <w:tcW w:w="827" w:type="dxa"/>
            <w:vAlign w:val="center"/>
          </w:tcPr>
          <w:p w14:paraId="7433A688" w14:textId="258EA9BE" w:rsidR="00605633" w:rsidRPr="00381A14" w:rsidRDefault="00605633" w:rsidP="00605633">
            <w:pPr>
              <w:jc w:val="left"/>
              <w:rPr>
                <w:szCs w:val="20"/>
              </w:rPr>
            </w:pPr>
            <w:r w:rsidRPr="00381A14">
              <w:rPr>
                <w:szCs w:val="20"/>
              </w:rPr>
              <w:t>280</w:t>
            </w:r>
          </w:p>
        </w:tc>
        <w:tc>
          <w:tcPr>
            <w:tcW w:w="827" w:type="dxa"/>
            <w:vAlign w:val="center"/>
          </w:tcPr>
          <w:p w14:paraId="7C88B035" w14:textId="7D10B2D9" w:rsidR="00605633" w:rsidRPr="00381A14" w:rsidRDefault="00605633" w:rsidP="00605633">
            <w:pPr>
              <w:jc w:val="left"/>
              <w:rPr>
                <w:szCs w:val="20"/>
              </w:rPr>
            </w:pPr>
            <w:r w:rsidRPr="00381A14">
              <w:rPr>
                <w:szCs w:val="20"/>
              </w:rPr>
              <w:t>280</w:t>
            </w:r>
          </w:p>
        </w:tc>
        <w:tc>
          <w:tcPr>
            <w:tcW w:w="826" w:type="dxa"/>
            <w:vAlign w:val="center"/>
          </w:tcPr>
          <w:p w14:paraId="22DCCFED" w14:textId="70ACB735" w:rsidR="00605633" w:rsidRPr="00381A14" w:rsidRDefault="00605633" w:rsidP="00605633">
            <w:pPr>
              <w:jc w:val="left"/>
              <w:rPr>
                <w:szCs w:val="20"/>
              </w:rPr>
            </w:pPr>
            <w:r w:rsidRPr="00381A14">
              <w:rPr>
                <w:szCs w:val="20"/>
              </w:rPr>
              <w:t>280</w:t>
            </w:r>
          </w:p>
        </w:tc>
        <w:tc>
          <w:tcPr>
            <w:tcW w:w="827" w:type="dxa"/>
          </w:tcPr>
          <w:p w14:paraId="1EDDAAC3" w14:textId="26723481" w:rsidR="00605633" w:rsidRPr="00381A14" w:rsidRDefault="004516F6" w:rsidP="00605633">
            <w:pPr>
              <w:jc w:val="left"/>
              <w:rPr>
                <w:szCs w:val="20"/>
              </w:rPr>
            </w:pPr>
            <w:r w:rsidRPr="00381A14">
              <w:rPr>
                <w:szCs w:val="20"/>
              </w:rPr>
              <w:t>324</w:t>
            </w:r>
          </w:p>
        </w:tc>
        <w:tc>
          <w:tcPr>
            <w:tcW w:w="827" w:type="dxa"/>
            <w:vAlign w:val="center"/>
          </w:tcPr>
          <w:p w14:paraId="0C217584" w14:textId="4FB64764" w:rsidR="00605633" w:rsidRPr="00381A14" w:rsidRDefault="00605633" w:rsidP="00605633">
            <w:pPr>
              <w:jc w:val="left"/>
              <w:rPr>
                <w:szCs w:val="20"/>
              </w:rPr>
            </w:pPr>
            <w:r w:rsidRPr="00381A14">
              <w:rPr>
                <w:szCs w:val="20"/>
              </w:rPr>
              <w:t>256</w:t>
            </w:r>
          </w:p>
        </w:tc>
        <w:tc>
          <w:tcPr>
            <w:tcW w:w="827" w:type="dxa"/>
            <w:vAlign w:val="center"/>
          </w:tcPr>
          <w:p w14:paraId="7AA60830" w14:textId="72A96B18" w:rsidR="00605633" w:rsidRPr="00381A14" w:rsidRDefault="00605633" w:rsidP="00605633">
            <w:pPr>
              <w:jc w:val="left"/>
              <w:rPr>
                <w:szCs w:val="20"/>
              </w:rPr>
            </w:pPr>
            <w:r w:rsidRPr="00381A14">
              <w:rPr>
                <w:szCs w:val="20"/>
              </w:rPr>
              <w:t>256</w:t>
            </w:r>
          </w:p>
        </w:tc>
        <w:tc>
          <w:tcPr>
            <w:tcW w:w="827" w:type="dxa"/>
            <w:vAlign w:val="center"/>
          </w:tcPr>
          <w:p w14:paraId="4E952554" w14:textId="30BA6C8D" w:rsidR="00605633" w:rsidRPr="00381A14" w:rsidRDefault="00605633" w:rsidP="00605633">
            <w:pPr>
              <w:jc w:val="left"/>
              <w:rPr>
                <w:szCs w:val="20"/>
              </w:rPr>
            </w:pPr>
            <w:r w:rsidRPr="00381A14">
              <w:rPr>
                <w:szCs w:val="20"/>
              </w:rPr>
              <w:t>256</w:t>
            </w:r>
          </w:p>
        </w:tc>
        <w:tc>
          <w:tcPr>
            <w:tcW w:w="827" w:type="dxa"/>
          </w:tcPr>
          <w:p w14:paraId="3E381F4F" w14:textId="22A3FF81" w:rsidR="00605633" w:rsidRPr="00381A14" w:rsidRDefault="00B25775" w:rsidP="00605633">
            <w:pPr>
              <w:jc w:val="left"/>
              <w:rPr>
                <w:szCs w:val="20"/>
              </w:rPr>
            </w:pPr>
            <w:r w:rsidRPr="00381A14">
              <w:rPr>
                <w:szCs w:val="20"/>
              </w:rPr>
              <w:t>253</w:t>
            </w:r>
          </w:p>
        </w:tc>
      </w:tr>
      <w:tr w:rsidR="00605633" w:rsidRPr="00381A14" w14:paraId="3D9AD751" w14:textId="0A15E1EF" w:rsidTr="002F2FA4">
        <w:trPr>
          <w:trHeight w:val="288"/>
        </w:trPr>
        <w:tc>
          <w:tcPr>
            <w:tcW w:w="1413" w:type="dxa"/>
            <w:vMerge/>
            <w:shd w:val="clear" w:color="auto" w:fill="E7E6E6" w:themeFill="background2"/>
            <w:vAlign w:val="center"/>
          </w:tcPr>
          <w:p w14:paraId="1E19032B" w14:textId="77777777" w:rsidR="00605633" w:rsidRPr="00381A14" w:rsidRDefault="00605633" w:rsidP="00605633">
            <w:pPr>
              <w:jc w:val="left"/>
              <w:rPr>
                <w:szCs w:val="20"/>
              </w:rPr>
            </w:pPr>
          </w:p>
        </w:tc>
        <w:tc>
          <w:tcPr>
            <w:tcW w:w="1276" w:type="dxa"/>
            <w:vMerge/>
            <w:shd w:val="clear" w:color="auto" w:fill="E7E6E6" w:themeFill="background2"/>
            <w:vAlign w:val="center"/>
          </w:tcPr>
          <w:p w14:paraId="409B5B91" w14:textId="77777777" w:rsidR="00605633" w:rsidRPr="00381A14" w:rsidRDefault="00605633" w:rsidP="00605633">
            <w:pPr>
              <w:jc w:val="left"/>
              <w:rPr>
                <w:szCs w:val="20"/>
              </w:rPr>
            </w:pPr>
          </w:p>
        </w:tc>
        <w:tc>
          <w:tcPr>
            <w:tcW w:w="992" w:type="dxa"/>
            <w:shd w:val="clear" w:color="auto" w:fill="E7E6E6" w:themeFill="background2"/>
            <w:vAlign w:val="center"/>
          </w:tcPr>
          <w:p w14:paraId="2314A670" w14:textId="671522A1" w:rsidR="00605633" w:rsidRPr="00381A14" w:rsidRDefault="00605633" w:rsidP="00605633">
            <w:pPr>
              <w:jc w:val="left"/>
              <w:rPr>
                <w:szCs w:val="20"/>
              </w:rPr>
            </w:pPr>
            <w:r w:rsidRPr="00381A14">
              <w:rPr>
                <w:rFonts w:hint="eastAsia"/>
                <w:szCs w:val="20"/>
              </w:rPr>
              <w:t>N</w:t>
            </w:r>
            <w:r w:rsidRPr="00381A14">
              <w:rPr>
                <w:szCs w:val="20"/>
              </w:rPr>
              <w:t>ormal</w:t>
            </w:r>
          </w:p>
        </w:tc>
        <w:tc>
          <w:tcPr>
            <w:tcW w:w="826" w:type="dxa"/>
            <w:vAlign w:val="center"/>
          </w:tcPr>
          <w:p w14:paraId="6A41EB94" w14:textId="32513AEF" w:rsidR="00605633" w:rsidRPr="00381A14" w:rsidRDefault="00605633" w:rsidP="00605633">
            <w:pPr>
              <w:jc w:val="left"/>
              <w:rPr>
                <w:szCs w:val="20"/>
              </w:rPr>
            </w:pPr>
            <w:r w:rsidRPr="00381A14">
              <w:rPr>
                <w:szCs w:val="20"/>
              </w:rPr>
              <w:t>420</w:t>
            </w:r>
          </w:p>
        </w:tc>
        <w:tc>
          <w:tcPr>
            <w:tcW w:w="827" w:type="dxa"/>
            <w:vAlign w:val="center"/>
          </w:tcPr>
          <w:p w14:paraId="7DF7853F" w14:textId="2FCD0390" w:rsidR="00605633" w:rsidRPr="00381A14" w:rsidRDefault="00605633" w:rsidP="00605633">
            <w:pPr>
              <w:jc w:val="left"/>
              <w:rPr>
                <w:szCs w:val="20"/>
              </w:rPr>
            </w:pPr>
            <w:r w:rsidRPr="00381A14">
              <w:rPr>
                <w:szCs w:val="20"/>
              </w:rPr>
              <w:t>420</w:t>
            </w:r>
          </w:p>
        </w:tc>
        <w:tc>
          <w:tcPr>
            <w:tcW w:w="827" w:type="dxa"/>
            <w:vAlign w:val="center"/>
          </w:tcPr>
          <w:p w14:paraId="1BBFC517" w14:textId="532D10BB" w:rsidR="00605633" w:rsidRPr="00381A14" w:rsidRDefault="00605633" w:rsidP="00605633">
            <w:pPr>
              <w:jc w:val="left"/>
              <w:rPr>
                <w:szCs w:val="20"/>
              </w:rPr>
            </w:pPr>
            <w:r w:rsidRPr="00381A14">
              <w:rPr>
                <w:szCs w:val="20"/>
              </w:rPr>
              <w:t>420</w:t>
            </w:r>
          </w:p>
        </w:tc>
        <w:tc>
          <w:tcPr>
            <w:tcW w:w="827" w:type="dxa"/>
          </w:tcPr>
          <w:p w14:paraId="5407DE1C" w14:textId="2C434FC9" w:rsidR="00605633" w:rsidRPr="00381A14" w:rsidRDefault="002877A2" w:rsidP="00605633">
            <w:pPr>
              <w:jc w:val="left"/>
              <w:rPr>
                <w:szCs w:val="20"/>
              </w:rPr>
            </w:pPr>
            <w:r w:rsidRPr="00381A14">
              <w:rPr>
                <w:szCs w:val="20"/>
              </w:rPr>
              <w:t>213</w:t>
            </w:r>
          </w:p>
        </w:tc>
        <w:tc>
          <w:tcPr>
            <w:tcW w:w="827" w:type="dxa"/>
            <w:vAlign w:val="center"/>
          </w:tcPr>
          <w:p w14:paraId="26F8B8EE" w14:textId="01F94CE7" w:rsidR="00605633" w:rsidRPr="00381A14" w:rsidRDefault="00605633" w:rsidP="00605633">
            <w:pPr>
              <w:jc w:val="left"/>
              <w:rPr>
                <w:szCs w:val="20"/>
              </w:rPr>
            </w:pPr>
            <w:r w:rsidRPr="00381A14">
              <w:rPr>
                <w:szCs w:val="20"/>
              </w:rPr>
              <w:t>483</w:t>
            </w:r>
          </w:p>
        </w:tc>
        <w:tc>
          <w:tcPr>
            <w:tcW w:w="827" w:type="dxa"/>
            <w:vAlign w:val="center"/>
          </w:tcPr>
          <w:p w14:paraId="2EDB576E" w14:textId="027FB7E4" w:rsidR="00605633" w:rsidRPr="00381A14" w:rsidRDefault="00605633" w:rsidP="00605633">
            <w:pPr>
              <w:jc w:val="left"/>
              <w:rPr>
                <w:szCs w:val="20"/>
              </w:rPr>
            </w:pPr>
            <w:r w:rsidRPr="00381A14">
              <w:rPr>
                <w:szCs w:val="20"/>
              </w:rPr>
              <w:t>483</w:t>
            </w:r>
          </w:p>
        </w:tc>
        <w:tc>
          <w:tcPr>
            <w:tcW w:w="826" w:type="dxa"/>
            <w:vAlign w:val="center"/>
          </w:tcPr>
          <w:p w14:paraId="2FB5F00D" w14:textId="705F6EC1" w:rsidR="00605633" w:rsidRPr="00381A14" w:rsidRDefault="00605633" w:rsidP="00605633">
            <w:pPr>
              <w:jc w:val="left"/>
              <w:rPr>
                <w:szCs w:val="20"/>
              </w:rPr>
            </w:pPr>
            <w:r w:rsidRPr="00381A14">
              <w:rPr>
                <w:szCs w:val="20"/>
              </w:rPr>
              <w:t>483</w:t>
            </w:r>
          </w:p>
        </w:tc>
        <w:tc>
          <w:tcPr>
            <w:tcW w:w="827" w:type="dxa"/>
          </w:tcPr>
          <w:p w14:paraId="6B1EC8A3" w14:textId="512C6C13" w:rsidR="00605633" w:rsidRPr="00381A14" w:rsidRDefault="004516F6" w:rsidP="00605633">
            <w:pPr>
              <w:jc w:val="left"/>
              <w:rPr>
                <w:szCs w:val="20"/>
              </w:rPr>
            </w:pPr>
            <w:r w:rsidRPr="00381A14">
              <w:rPr>
                <w:szCs w:val="20"/>
              </w:rPr>
              <w:t>324</w:t>
            </w:r>
          </w:p>
        </w:tc>
        <w:tc>
          <w:tcPr>
            <w:tcW w:w="827" w:type="dxa"/>
            <w:vAlign w:val="center"/>
          </w:tcPr>
          <w:p w14:paraId="71C6FB6F" w14:textId="38ECAFBD" w:rsidR="00605633" w:rsidRPr="00381A14" w:rsidRDefault="00605633" w:rsidP="00605633">
            <w:pPr>
              <w:jc w:val="left"/>
              <w:rPr>
                <w:szCs w:val="20"/>
              </w:rPr>
            </w:pPr>
            <w:r w:rsidRPr="00381A14">
              <w:rPr>
                <w:szCs w:val="20"/>
              </w:rPr>
              <w:t>448</w:t>
            </w:r>
          </w:p>
        </w:tc>
        <w:tc>
          <w:tcPr>
            <w:tcW w:w="827" w:type="dxa"/>
            <w:vAlign w:val="center"/>
          </w:tcPr>
          <w:p w14:paraId="79A8D3EC" w14:textId="552A22B1" w:rsidR="00605633" w:rsidRPr="00381A14" w:rsidRDefault="00605633" w:rsidP="00605633">
            <w:pPr>
              <w:jc w:val="left"/>
              <w:rPr>
                <w:szCs w:val="20"/>
              </w:rPr>
            </w:pPr>
            <w:r w:rsidRPr="00381A14">
              <w:rPr>
                <w:szCs w:val="20"/>
              </w:rPr>
              <w:t>448</w:t>
            </w:r>
          </w:p>
        </w:tc>
        <w:tc>
          <w:tcPr>
            <w:tcW w:w="827" w:type="dxa"/>
            <w:vAlign w:val="center"/>
          </w:tcPr>
          <w:p w14:paraId="5CD6F5A6" w14:textId="0A45CD50" w:rsidR="00605633" w:rsidRPr="00381A14" w:rsidRDefault="00605633" w:rsidP="00605633">
            <w:pPr>
              <w:jc w:val="left"/>
              <w:rPr>
                <w:szCs w:val="20"/>
              </w:rPr>
            </w:pPr>
            <w:r w:rsidRPr="00381A14">
              <w:rPr>
                <w:szCs w:val="20"/>
              </w:rPr>
              <w:t>448</w:t>
            </w:r>
          </w:p>
        </w:tc>
        <w:tc>
          <w:tcPr>
            <w:tcW w:w="827" w:type="dxa"/>
          </w:tcPr>
          <w:p w14:paraId="04894533" w14:textId="6FCA27BF" w:rsidR="00605633" w:rsidRPr="00381A14" w:rsidRDefault="00B25775" w:rsidP="00605633">
            <w:pPr>
              <w:jc w:val="left"/>
              <w:rPr>
                <w:szCs w:val="20"/>
              </w:rPr>
            </w:pPr>
            <w:r w:rsidRPr="00381A14">
              <w:rPr>
                <w:szCs w:val="20"/>
              </w:rPr>
              <w:t>245</w:t>
            </w:r>
          </w:p>
        </w:tc>
      </w:tr>
      <w:tr w:rsidR="00605633" w:rsidRPr="00381A14" w14:paraId="6EB7304A" w14:textId="007D8C6E" w:rsidTr="002F2FA4">
        <w:trPr>
          <w:trHeight w:val="288"/>
        </w:trPr>
        <w:tc>
          <w:tcPr>
            <w:tcW w:w="1413" w:type="dxa"/>
            <w:vMerge/>
            <w:shd w:val="clear" w:color="auto" w:fill="E7E6E6" w:themeFill="background2"/>
            <w:vAlign w:val="center"/>
          </w:tcPr>
          <w:p w14:paraId="5420504F" w14:textId="77777777" w:rsidR="00605633" w:rsidRPr="00381A14" w:rsidRDefault="00605633" w:rsidP="00605633">
            <w:pPr>
              <w:jc w:val="left"/>
              <w:rPr>
                <w:szCs w:val="20"/>
              </w:rPr>
            </w:pPr>
          </w:p>
        </w:tc>
        <w:tc>
          <w:tcPr>
            <w:tcW w:w="1276" w:type="dxa"/>
            <w:vMerge w:val="restart"/>
            <w:shd w:val="clear" w:color="auto" w:fill="E7E6E6" w:themeFill="background2"/>
            <w:vAlign w:val="center"/>
          </w:tcPr>
          <w:p w14:paraId="76B5DC55" w14:textId="12C0E27E" w:rsidR="00605633" w:rsidRPr="00381A14" w:rsidRDefault="00605633" w:rsidP="00605633">
            <w:pPr>
              <w:jc w:val="left"/>
              <w:rPr>
                <w:szCs w:val="20"/>
              </w:rPr>
            </w:pPr>
            <w:r w:rsidRPr="00381A14">
              <w:rPr>
                <w:szCs w:val="20"/>
              </w:rPr>
              <w:t>Sampling Resolution</w:t>
            </w:r>
          </w:p>
        </w:tc>
        <w:tc>
          <w:tcPr>
            <w:tcW w:w="992" w:type="dxa"/>
            <w:shd w:val="clear" w:color="auto" w:fill="E7E6E6" w:themeFill="background2"/>
            <w:vAlign w:val="center"/>
          </w:tcPr>
          <w:p w14:paraId="39D2AFD3" w14:textId="114289EB" w:rsidR="00605633" w:rsidRPr="00381A14" w:rsidRDefault="00605633" w:rsidP="00605633">
            <w:pPr>
              <w:jc w:val="left"/>
              <w:rPr>
                <w:szCs w:val="20"/>
              </w:rPr>
            </w:pPr>
            <w:r w:rsidRPr="00381A14">
              <w:rPr>
                <w:rFonts w:hint="eastAsia"/>
                <w:szCs w:val="20"/>
              </w:rPr>
              <w:t>A</w:t>
            </w:r>
            <w:r w:rsidRPr="00381A14">
              <w:rPr>
                <w:szCs w:val="20"/>
              </w:rPr>
              <w:t>ttack</w:t>
            </w:r>
          </w:p>
        </w:tc>
        <w:tc>
          <w:tcPr>
            <w:tcW w:w="826" w:type="dxa"/>
            <w:vAlign w:val="center"/>
          </w:tcPr>
          <w:p w14:paraId="62B010BC" w14:textId="3A776A60" w:rsidR="00605633" w:rsidRPr="00381A14" w:rsidRDefault="00605633" w:rsidP="00605633">
            <w:pPr>
              <w:jc w:val="left"/>
              <w:rPr>
                <w:szCs w:val="20"/>
              </w:rPr>
            </w:pPr>
            <w:r w:rsidRPr="00381A14">
              <w:rPr>
                <w:szCs w:val="20"/>
              </w:rPr>
              <w:t>8.626</w:t>
            </w:r>
          </w:p>
        </w:tc>
        <w:tc>
          <w:tcPr>
            <w:tcW w:w="827" w:type="dxa"/>
            <w:vAlign w:val="center"/>
          </w:tcPr>
          <w:p w14:paraId="177EE965" w14:textId="3C1258CE" w:rsidR="00605633" w:rsidRPr="00381A14" w:rsidRDefault="00605633" w:rsidP="00605633">
            <w:pPr>
              <w:jc w:val="left"/>
              <w:rPr>
                <w:szCs w:val="20"/>
              </w:rPr>
            </w:pPr>
            <w:r w:rsidRPr="00381A14">
              <w:rPr>
                <w:szCs w:val="20"/>
              </w:rPr>
              <w:t>8.626</w:t>
            </w:r>
          </w:p>
        </w:tc>
        <w:tc>
          <w:tcPr>
            <w:tcW w:w="827" w:type="dxa"/>
            <w:vAlign w:val="center"/>
          </w:tcPr>
          <w:p w14:paraId="7ACC8D26" w14:textId="672C3BF3" w:rsidR="00605633" w:rsidRPr="00381A14" w:rsidRDefault="00605633" w:rsidP="00605633">
            <w:pPr>
              <w:jc w:val="left"/>
              <w:rPr>
                <w:szCs w:val="20"/>
              </w:rPr>
            </w:pPr>
            <w:r w:rsidRPr="00381A14">
              <w:rPr>
                <w:szCs w:val="20"/>
              </w:rPr>
              <w:t>8.626</w:t>
            </w:r>
          </w:p>
        </w:tc>
        <w:tc>
          <w:tcPr>
            <w:tcW w:w="827" w:type="dxa"/>
          </w:tcPr>
          <w:p w14:paraId="01532DA0" w14:textId="755747D5" w:rsidR="00605633" w:rsidRPr="00381A14" w:rsidRDefault="002877A2" w:rsidP="00605633">
            <w:pPr>
              <w:jc w:val="left"/>
              <w:rPr>
                <w:szCs w:val="20"/>
              </w:rPr>
            </w:pPr>
            <w:r w:rsidRPr="00381A14">
              <w:rPr>
                <w:szCs w:val="20"/>
              </w:rPr>
              <w:t>8.035</w:t>
            </w:r>
          </w:p>
        </w:tc>
        <w:tc>
          <w:tcPr>
            <w:tcW w:w="827" w:type="dxa"/>
            <w:vAlign w:val="center"/>
          </w:tcPr>
          <w:p w14:paraId="144FD342" w14:textId="3DB5C4FF" w:rsidR="00605633" w:rsidRPr="00381A14" w:rsidRDefault="00605633" w:rsidP="00605633">
            <w:pPr>
              <w:jc w:val="left"/>
              <w:rPr>
                <w:szCs w:val="20"/>
              </w:rPr>
            </w:pPr>
            <w:r w:rsidRPr="00381A14">
              <w:rPr>
                <w:szCs w:val="20"/>
              </w:rPr>
              <w:t>9.74</w:t>
            </w:r>
          </w:p>
        </w:tc>
        <w:tc>
          <w:tcPr>
            <w:tcW w:w="827" w:type="dxa"/>
            <w:vAlign w:val="center"/>
          </w:tcPr>
          <w:p w14:paraId="5568468B" w14:textId="3E117FAF" w:rsidR="00605633" w:rsidRPr="00381A14" w:rsidRDefault="00605633" w:rsidP="00605633">
            <w:pPr>
              <w:jc w:val="left"/>
              <w:rPr>
                <w:szCs w:val="20"/>
              </w:rPr>
            </w:pPr>
            <w:r w:rsidRPr="00381A14">
              <w:rPr>
                <w:szCs w:val="20"/>
              </w:rPr>
              <w:t>9.74</w:t>
            </w:r>
          </w:p>
        </w:tc>
        <w:tc>
          <w:tcPr>
            <w:tcW w:w="826" w:type="dxa"/>
            <w:vAlign w:val="center"/>
          </w:tcPr>
          <w:p w14:paraId="1C672BD9" w14:textId="0F9F2A6B" w:rsidR="00605633" w:rsidRPr="00381A14" w:rsidRDefault="00605633" w:rsidP="00605633">
            <w:pPr>
              <w:jc w:val="left"/>
              <w:rPr>
                <w:szCs w:val="20"/>
              </w:rPr>
            </w:pPr>
            <w:r w:rsidRPr="00381A14">
              <w:rPr>
                <w:szCs w:val="20"/>
              </w:rPr>
              <w:t>9.74</w:t>
            </w:r>
          </w:p>
        </w:tc>
        <w:tc>
          <w:tcPr>
            <w:tcW w:w="827" w:type="dxa"/>
          </w:tcPr>
          <w:p w14:paraId="42CF4E97" w14:textId="5EAFF939" w:rsidR="00605633" w:rsidRPr="00381A14" w:rsidRDefault="004516F6" w:rsidP="00605633">
            <w:pPr>
              <w:jc w:val="left"/>
              <w:rPr>
                <w:szCs w:val="20"/>
              </w:rPr>
            </w:pPr>
            <w:r w:rsidRPr="00381A14">
              <w:rPr>
                <w:szCs w:val="20"/>
              </w:rPr>
              <w:t>11.27</w:t>
            </w:r>
          </w:p>
        </w:tc>
        <w:tc>
          <w:tcPr>
            <w:tcW w:w="827" w:type="dxa"/>
            <w:vAlign w:val="center"/>
          </w:tcPr>
          <w:p w14:paraId="3D09E625" w14:textId="47312117" w:rsidR="00605633" w:rsidRPr="00381A14" w:rsidRDefault="00605633" w:rsidP="00605633">
            <w:pPr>
              <w:jc w:val="left"/>
              <w:rPr>
                <w:szCs w:val="20"/>
              </w:rPr>
            </w:pPr>
            <w:r w:rsidRPr="00381A14">
              <w:rPr>
                <w:szCs w:val="20"/>
              </w:rPr>
              <w:t>8.905</w:t>
            </w:r>
          </w:p>
        </w:tc>
        <w:tc>
          <w:tcPr>
            <w:tcW w:w="827" w:type="dxa"/>
            <w:vAlign w:val="center"/>
          </w:tcPr>
          <w:p w14:paraId="3FCEE9C4" w14:textId="146C73B5" w:rsidR="00605633" w:rsidRPr="00381A14" w:rsidRDefault="00605633" w:rsidP="00605633">
            <w:pPr>
              <w:jc w:val="left"/>
              <w:rPr>
                <w:szCs w:val="20"/>
              </w:rPr>
            </w:pPr>
            <w:r w:rsidRPr="00381A14">
              <w:rPr>
                <w:szCs w:val="20"/>
              </w:rPr>
              <w:t>8.905</w:t>
            </w:r>
          </w:p>
        </w:tc>
        <w:tc>
          <w:tcPr>
            <w:tcW w:w="827" w:type="dxa"/>
            <w:vAlign w:val="center"/>
          </w:tcPr>
          <w:p w14:paraId="7FEAD340" w14:textId="583BDAB4" w:rsidR="00605633" w:rsidRPr="00381A14" w:rsidRDefault="00605633" w:rsidP="00605633">
            <w:pPr>
              <w:jc w:val="left"/>
              <w:rPr>
                <w:szCs w:val="20"/>
              </w:rPr>
            </w:pPr>
            <w:r w:rsidRPr="00381A14">
              <w:rPr>
                <w:szCs w:val="20"/>
              </w:rPr>
              <w:t>8.905</w:t>
            </w:r>
          </w:p>
        </w:tc>
        <w:tc>
          <w:tcPr>
            <w:tcW w:w="827" w:type="dxa"/>
          </w:tcPr>
          <w:p w14:paraId="6B8100F2" w14:textId="1D06E8CB" w:rsidR="00605633" w:rsidRPr="00381A14" w:rsidRDefault="00B25775" w:rsidP="00605633">
            <w:pPr>
              <w:jc w:val="left"/>
              <w:rPr>
                <w:szCs w:val="20"/>
              </w:rPr>
            </w:pPr>
            <w:r w:rsidRPr="00381A14">
              <w:rPr>
                <w:szCs w:val="20"/>
              </w:rPr>
              <w:t>8.8</w:t>
            </w:r>
          </w:p>
        </w:tc>
      </w:tr>
      <w:tr w:rsidR="00605633" w:rsidRPr="00381A14" w14:paraId="71624C72" w14:textId="4F0E2B77" w:rsidTr="002F2FA4">
        <w:trPr>
          <w:trHeight w:val="288"/>
        </w:trPr>
        <w:tc>
          <w:tcPr>
            <w:tcW w:w="1413" w:type="dxa"/>
            <w:vMerge/>
            <w:shd w:val="clear" w:color="auto" w:fill="E7E6E6" w:themeFill="background2"/>
            <w:vAlign w:val="center"/>
          </w:tcPr>
          <w:p w14:paraId="241E8964" w14:textId="77777777" w:rsidR="00605633" w:rsidRPr="00381A14" w:rsidRDefault="00605633" w:rsidP="00605633">
            <w:pPr>
              <w:jc w:val="left"/>
              <w:rPr>
                <w:szCs w:val="20"/>
              </w:rPr>
            </w:pPr>
          </w:p>
        </w:tc>
        <w:tc>
          <w:tcPr>
            <w:tcW w:w="1276" w:type="dxa"/>
            <w:vMerge/>
            <w:shd w:val="clear" w:color="auto" w:fill="E7E6E6" w:themeFill="background2"/>
            <w:vAlign w:val="center"/>
          </w:tcPr>
          <w:p w14:paraId="42897807" w14:textId="77777777" w:rsidR="00605633" w:rsidRPr="00381A14" w:rsidRDefault="00605633" w:rsidP="00605633">
            <w:pPr>
              <w:jc w:val="left"/>
              <w:rPr>
                <w:szCs w:val="20"/>
              </w:rPr>
            </w:pPr>
          </w:p>
        </w:tc>
        <w:tc>
          <w:tcPr>
            <w:tcW w:w="992" w:type="dxa"/>
            <w:shd w:val="clear" w:color="auto" w:fill="E7E6E6" w:themeFill="background2"/>
            <w:vAlign w:val="center"/>
          </w:tcPr>
          <w:p w14:paraId="2ECE7A73" w14:textId="40B1C487" w:rsidR="00605633" w:rsidRPr="00381A14" w:rsidRDefault="00605633" w:rsidP="00605633">
            <w:pPr>
              <w:jc w:val="left"/>
              <w:rPr>
                <w:szCs w:val="20"/>
              </w:rPr>
            </w:pPr>
            <w:r w:rsidRPr="00381A14">
              <w:rPr>
                <w:rFonts w:hint="eastAsia"/>
                <w:szCs w:val="20"/>
              </w:rPr>
              <w:t>N</w:t>
            </w:r>
            <w:r w:rsidRPr="00381A14">
              <w:rPr>
                <w:szCs w:val="20"/>
              </w:rPr>
              <w:t>ormal</w:t>
            </w:r>
          </w:p>
        </w:tc>
        <w:tc>
          <w:tcPr>
            <w:tcW w:w="826" w:type="dxa"/>
            <w:vAlign w:val="center"/>
          </w:tcPr>
          <w:p w14:paraId="423C5E1A" w14:textId="3A857502" w:rsidR="00605633" w:rsidRPr="00381A14" w:rsidRDefault="00605633" w:rsidP="00605633">
            <w:pPr>
              <w:jc w:val="left"/>
              <w:rPr>
                <w:szCs w:val="20"/>
              </w:rPr>
            </w:pPr>
            <w:r w:rsidRPr="00381A14">
              <w:rPr>
                <w:szCs w:val="20"/>
              </w:rPr>
              <w:t>8.115</w:t>
            </w:r>
          </w:p>
        </w:tc>
        <w:tc>
          <w:tcPr>
            <w:tcW w:w="827" w:type="dxa"/>
            <w:vAlign w:val="center"/>
          </w:tcPr>
          <w:p w14:paraId="20F2DA7F" w14:textId="4417B08A" w:rsidR="00605633" w:rsidRPr="00381A14" w:rsidRDefault="00605633" w:rsidP="00605633">
            <w:pPr>
              <w:jc w:val="left"/>
              <w:rPr>
                <w:szCs w:val="20"/>
              </w:rPr>
            </w:pPr>
            <w:r w:rsidRPr="00381A14">
              <w:rPr>
                <w:szCs w:val="20"/>
              </w:rPr>
              <w:t>8.115</w:t>
            </w:r>
          </w:p>
        </w:tc>
        <w:tc>
          <w:tcPr>
            <w:tcW w:w="827" w:type="dxa"/>
            <w:vAlign w:val="center"/>
          </w:tcPr>
          <w:p w14:paraId="1FB505D1" w14:textId="5B0D364D" w:rsidR="00605633" w:rsidRPr="00381A14" w:rsidRDefault="00605633" w:rsidP="00605633">
            <w:pPr>
              <w:jc w:val="left"/>
              <w:rPr>
                <w:szCs w:val="20"/>
              </w:rPr>
            </w:pPr>
            <w:r w:rsidRPr="00381A14">
              <w:rPr>
                <w:szCs w:val="20"/>
              </w:rPr>
              <w:t>8.115</w:t>
            </w:r>
          </w:p>
        </w:tc>
        <w:tc>
          <w:tcPr>
            <w:tcW w:w="827" w:type="dxa"/>
          </w:tcPr>
          <w:p w14:paraId="70E53A02" w14:textId="0CA9CE37" w:rsidR="00605633" w:rsidRPr="00381A14" w:rsidRDefault="002877A2" w:rsidP="00605633">
            <w:pPr>
              <w:jc w:val="left"/>
              <w:rPr>
                <w:szCs w:val="20"/>
              </w:rPr>
            </w:pPr>
            <w:r w:rsidRPr="00381A14">
              <w:rPr>
                <w:szCs w:val="20"/>
              </w:rPr>
              <w:t>4.115</w:t>
            </w:r>
          </w:p>
        </w:tc>
        <w:tc>
          <w:tcPr>
            <w:tcW w:w="827" w:type="dxa"/>
            <w:vAlign w:val="center"/>
          </w:tcPr>
          <w:p w14:paraId="7EACE7EE" w14:textId="6F0A156F" w:rsidR="00605633" w:rsidRPr="00381A14" w:rsidRDefault="00605633" w:rsidP="00605633">
            <w:pPr>
              <w:jc w:val="left"/>
              <w:rPr>
                <w:szCs w:val="20"/>
              </w:rPr>
            </w:pPr>
            <w:r w:rsidRPr="00381A14">
              <w:rPr>
                <w:szCs w:val="20"/>
              </w:rPr>
              <w:t>9.333</w:t>
            </w:r>
          </w:p>
        </w:tc>
        <w:tc>
          <w:tcPr>
            <w:tcW w:w="827" w:type="dxa"/>
            <w:vAlign w:val="center"/>
          </w:tcPr>
          <w:p w14:paraId="4A4AA0D4" w14:textId="067B8C04" w:rsidR="00605633" w:rsidRPr="00381A14" w:rsidRDefault="00605633" w:rsidP="00605633">
            <w:pPr>
              <w:jc w:val="left"/>
              <w:rPr>
                <w:szCs w:val="20"/>
              </w:rPr>
            </w:pPr>
            <w:r w:rsidRPr="00381A14">
              <w:rPr>
                <w:szCs w:val="20"/>
              </w:rPr>
              <w:t>9.333</w:t>
            </w:r>
          </w:p>
        </w:tc>
        <w:tc>
          <w:tcPr>
            <w:tcW w:w="826" w:type="dxa"/>
            <w:vAlign w:val="center"/>
          </w:tcPr>
          <w:p w14:paraId="2C08B929" w14:textId="5F69F91C" w:rsidR="00605633" w:rsidRPr="00381A14" w:rsidRDefault="00605633" w:rsidP="00605633">
            <w:pPr>
              <w:jc w:val="left"/>
              <w:rPr>
                <w:szCs w:val="20"/>
              </w:rPr>
            </w:pPr>
            <w:r w:rsidRPr="00381A14">
              <w:rPr>
                <w:szCs w:val="20"/>
              </w:rPr>
              <w:t>9.333</w:t>
            </w:r>
          </w:p>
        </w:tc>
        <w:tc>
          <w:tcPr>
            <w:tcW w:w="827" w:type="dxa"/>
          </w:tcPr>
          <w:p w14:paraId="6DBAB742" w14:textId="6BF765CB" w:rsidR="00605633" w:rsidRPr="00381A14" w:rsidRDefault="004516F6" w:rsidP="00605633">
            <w:pPr>
              <w:jc w:val="left"/>
              <w:rPr>
                <w:szCs w:val="20"/>
              </w:rPr>
            </w:pPr>
            <w:r w:rsidRPr="00381A14">
              <w:rPr>
                <w:szCs w:val="20"/>
              </w:rPr>
              <w:t>6.26</w:t>
            </w:r>
          </w:p>
        </w:tc>
        <w:tc>
          <w:tcPr>
            <w:tcW w:w="827" w:type="dxa"/>
            <w:vAlign w:val="center"/>
          </w:tcPr>
          <w:p w14:paraId="65B4330F" w14:textId="2606CB87" w:rsidR="00605633" w:rsidRPr="00381A14" w:rsidRDefault="00605633" w:rsidP="00605633">
            <w:pPr>
              <w:jc w:val="left"/>
              <w:rPr>
                <w:szCs w:val="20"/>
              </w:rPr>
            </w:pPr>
            <w:r w:rsidRPr="00381A14">
              <w:rPr>
                <w:szCs w:val="20"/>
              </w:rPr>
              <w:t>8.656</w:t>
            </w:r>
          </w:p>
        </w:tc>
        <w:tc>
          <w:tcPr>
            <w:tcW w:w="827" w:type="dxa"/>
            <w:vAlign w:val="center"/>
          </w:tcPr>
          <w:p w14:paraId="4D17A622" w14:textId="35148A24" w:rsidR="00605633" w:rsidRPr="00381A14" w:rsidRDefault="00605633" w:rsidP="00605633">
            <w:pPr>
              <w:jc w:val="left"/>
              <w:rPr>
                <w:szCs w:val="20"/>
              </w:rPr>
            </w:pPr>
            <w:r w:rsidRPr="00381A14">
              <w:rPr>
                <w:szCs w:val="20"/>
              </w:rPr>
              <w:t>8.656</w:t>
            </w:r>
          </w:p>
        </w:tc>
        <w:tc>
          <w:tcPr>
            <w:tcW w:w="827" w:type="dxa"/>
            <w:vAlign w:val="center"/>
          </w:tcPr>
          <w:p w14:paraId="1F4D3E78" w14:textId="151FF0BC" w:rsidR="00605633" w:rsidRPr="00381A14" w:rsidRDefault="00605633" w:rsidP="00605633">
            <w:pPr>
              <w:jc w:val="left"/>
              <w:rPr>
                <w:szCs w:val="20"/>
              </w:rPr>
            </w:pPr>
            <w:r w:rsidRPr="00381A14">
              <w:rPr>
                <w:szCs w:val="20"/>
              </w:rPr>
              <w:t>8.656</w:t>
            </w:r>
          </w:p>
        </w:tc>
        <w:tc>
          <w:tcPr>
            <w:tcW w:w="827" w:type="dxa"/>
          </w:tcPr>
          <w:p w14:paraId="6DA65AA8" w14:textId="319E64F6" w:rsidR="00605633" w:rsidRPr="00381A14" w:rsidRDefault="00B25775" w:rsidP="00605633">
            <w:pPr>
              <w:jc w:val="left"/>
              <w:rPr>
                <w:szCs w:val="20"/>
              </w:rPr>
            </w:pPr>
            <w:r w:rsidRPr="00381A14">
              <w:rPr>
                <w:szCs w:val="20"/>
              </w:rPr>
              <w:t>4.734</w:t>
            </w:r>
          </w:p>
        </w:tc>
      </w:tr>
      <w:tr w:rsidR="00FA046A" w:rsidRPr="00381A14" w14:paraId="0CE5D1A0" w14:textId="21F0C47D" w:rsidTr="00A7528D">
        <w:trPr>
          <w:trHeight w:val="288"/>
        </w:trPr>
        <w:tc>
          <w:tcPr>
            <w:tcW w:w="1413" w:type="dxa"/>
            <w:vMerge w:val="restart"/>
            <w:shd w:val="clear" w:color="auto" w:fill="E7E6E6" w:themeFill="background2"/>
            <w:vAlign w:val="center"/>
          </w:tcPr>
          <w:p w14:paraId="43832100" w14:textId="67A79727" w:rsidR="00FA046A" w:rsidRPr="00381A14" w:rsidRDefault="00FA046A" w:rsidP="00FA046A">
            <w:pPr>
              <w:jc w:val="left"/>
              <w:rPr>
                <w:szCs w:val="20"/>
              </w:rPr>
            </w:pPr>
            <w:r w:rsidRPr="00381A14">
              <w:rPr>
                <w:szCs w:val="20"/>
              </w:rPr>
              <w:t>WET_RCON_GOFF</w:t>
            </w:r>
          </w:p>
        </w:tc>
        <w:tc>
          <w:tcPr>
            <w:tcW w:w="1276" w:type="dxa"/>
            <w:vMerge w:val="restart"/>
            <w:shd w:val="clear" w:color="auto" w:fill="E7E6E6" w:themeFill="background2"/>
            <w:vAlign w:val="center"/>
          </w:tcPr>
          <w:p w14:paraId="1895CB87" w14:textId="1BF551AE" w:rsidR="00FA046A" w:rsidRPr="00381A14" w:rsidRDefault="00FA046A" w:rsidP="00FA046A">
            <w:pPr>
              <w:jc w:val="left"/>
              <w:rPr>
                <w:szCs w:val="20"/>
              </w:rPr>
            </w:pPr>
            <w:r w:rsidRPr="00381A14">
              <w:rPr>
                <w:szCs w:val="20"/>
              </w:rPr>
              <w:t>Feature Size</w:t>
            </w:r>
          </w:p>
        </w:tc>
        <w:tc>
          <w:tcPr>
            <w:tcW w:w="992" w:type="dxa"/>
            <w:shd w:val="clear" w:color="auto" w:fill="E7E6E6" w:themeFill="background2"/>
            <w:vAlign w:val="center"/>
          </w:tcPr>
          <w:p w14:paraId="45ADBB4E" w14:textId="34DF81C5" w:rsidR="00FA046A" w:rsidRPr="00381A14" w:rsidRDefault="00FA046A" w:rsidP="00FA046A">
            <w:pPr>
              <w:jc w:val="left"/>
              <w:rPr>
                <w:szCs w:val="20"/>
              </w:rPr>
            </w:pPr>
            <w:r w:rsidRPr="00381A14">
              <w:rPr>
                <w:rFonts w:hint="eastAsia"/>
                <w:szCs w:val="20"/>
              </w:rPr>
              <w:t>A</w:t>
            </w:r>
            <w:r w:rsidRPr="00381A14">
              <w:rPr>
                <w:szCs w:val="20"/>
              </w:rPr>
              <w:t>ttack</w:t>
            </w:r>
          </w:p>
        </w:tc>
        <w:tc>
          <w:tcPr>
            <w:tcW w:w="826" w:type="dxa"/>
            <w:vAlign w:val="center"/>
          </w:tcPr>
          <w:p w14:paraId="34F78131" w14:textId="51E9985B" w:rsidR="00FA046A" w:rsidRPr="00381A14" w:rsidRDefault="00FA046A" w:rsidP="00FA046A">
            <w:pPr>
              <w:jc w:val="left"/>
              <w:rPr>
                <w:szCs w:val="20"/>
              </w:rPr>
            </w:pPr>
            <w:r w:rsidRPr="00381A14">
              <w:rPr>
                <w:szCs w:val="20"/>
              </w:rPr>
              <w:t>1831</w:t>
            </w:r>
          </w:p>
        </w:tc>
        <w:tc>
          <w:tcPr>
            <w:tcW w:w="827" w:type="dxa"/>
            <w:vAlign w:val="center"/>
          </w:tcPr>
          <w:p w14:paraId="1624172F" w14:textId="00D1201D" w:rsidR="00FA046A" w:rsidRPr="00381A14" w:rsidRDefault="00FA046A" w:rsidP="00FA046A">
            <w:pPr>
              <w:jc w:val="left"/>
              <w:rPr>
                <w:szCs w:val="20"/>
              </w:rPr>
            </w:pPr>
            <w:r w:rsidRPr="00381A14">
              <w:rPr>
                <w:szCs w:val="20"/>
              </w:rPr>
              <w:t>1831</w:t>
            </w:r>
          </w:p>
        </w:tc>
        <w:tc>
          <w:tcPr>
            <w:tcW w:w="827" w:type="dxa"/>
            <w:vAlign w:val="center"/>
          </w:tcPr>
          <w:p w14:paraId="019A2C83" w14:textId="1248B108" w:rsidR="00FA046A" w:rsidRPr="00381A14" w:rsidRDefault="00FA046A" w:rsidP="00FA046A">
            <w:pPr>
              <w:jc w:val="left"/>
              <w:rPr>
                <w:szCs w:val="20"/>
              </w:rPr>
            </w:pPr>
            <w:r w:rsidRPr="00381A14">
              <w:rPr>
                <w:szCs w:val="20"/>
              </w:rPr>
              <w:t>1831</w:t>
            </w:r>
          </w:p>
        </w:tc>
        <w:tc>
          <w:tcPr>
            <w:tcW w:w="827" w:type="dxa"/>
          </w:tcPr>
          <w:p w14:paraId="0E3660EB" w14:textId="65C94B88" w:rsidR="00FA046A" w:rsidRPr="00381A14" w:rsidRDefault="00FA046A" w:rsidP="00FA046A">
            <w:pPr>
              <w:jc w:val="left"/>
              <w:rPr>
                <w:szCs w:val="20"/>
              </w:rPr>
            </w:pPr>
            <w:r w:rsidRPr="00381A14">
              <w:rPr>
                <w:szCs w:val="20"/>
              </w:rPr>
              <w:t>2212</w:t>
            </w:r>
          </w:p>
        </w:tc>
        <w:tc>
          <w:tcPr>
            <w:tcW w:w="827" w:type="dxa"/>
            <w:vAlign w:val="center"/>
          </w:tcPr>
          <w:p w14:paraId="12AA472E" w14:textId="24EF5FAE"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29795BEC" w14:textId="18E18C15" w:rsidR="00FA046A" w:rsidRPr="00381A14" w:rsidRDefault="00FA046A" w:rsidP="00FA046A">
            <w:pPr>
              <w:jc w:val="left"/>
              <w:rPr>
                <w:szCs w:val="20"/>
              </w:rPr>
            </w:pPr>
            <w:r w:rsidRPr="00381A14">
              <w:rPr>
                <w:rFonts w:hint="eastAsia"/>
                <w:szCs w:val="20"/>
              </w:rPr>
              <w:t>N</w:t>
            </w:r>
            <w:r w:rsidRPr="00381A14">
              <w:rPr>
                <w:szCs w:val="20"/>
              </w:rPr>
              <w:t>/A</w:t>
            </w:r>
          </w:p>
        </w:tc>
        <w:tc>
          <w:tcPr>
            <w:tcW w:w="826" w:type="dxa"/>
            <w:vAlign w:val="center"/>
          </w:tcPr>
          <w:p w14:paraId="2FC83228" w14:textId="1FC7C24B"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5E7EC116" w14:textId="4AD7E07B"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2E38FA51" w14:textId="2F15482D"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5AE7C616" w14:textId="5B79666D"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08A71539" w14:textId="5B5B429C"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2CAEA0CA" w14:textId="28CF9B2E" w:rsidR="00FA046A" w:rsidRPr="00381A14" w:rsidRDefault="00FA046A" w:rsidP="00FA046A">
            <w:pPr>
              <w:jc w:val="left"/>
              <w:rPr>
                <w:szCs w:val="20"/>
              </w:rPr>
            </w:pPr>
            <w:r w:rsidRPr="00381A14">
              <w:rPr>
                <w:rFonts w:hint="eastAsia"/>
                <w:szCs w:val="20"/>
              </w:rPr>
              <w:t>N</w:t>
            </w:r>
            <w:r w:rsidRPr="00381A14">
              <w:rPr>
                <w:szCs w:val="20"/>
              </w:rPr>
              <w:t>/A</w:t>
            </w:r>
          </w:p>
        </w:tc>
      </w:tr>
      <w:tr w:rsidR="00FA046A" w:rsidRPr="00381A14" w14:paraId="1372B64C" w14:textId="425B33C2" w:rsidTr="00A7528D">
        <w:trPr>
          <w:trHeight w:val="288"/>
        </w:trPr>
        <w:tc>
          <w:tcPr>
            <w:tcW w:w="1413" w:type="dxa"/>
            <w:vMerge/>
            <w:shd w:val="clear" w:color="auto" w:fill="E7E6E6" w:themeFill="background2"/>
            <w:vAlign w:val="center"/>
          </w:tcPr>
          <w:p w14:paraId="21039749" w14:textId="77777777" w:rsidR="00FA046A" w:rsidRPr="00381A14" w:rsidRDefault="00FA046A" w:rsidP="00FA046A">
            <w:pPr>
              <w:jc w:val="left"/>
              <w:rPr>
                <w:szCs w:val="20"/>
              </w:rPr>
            </w:pPr>
          </w:p>
        </w:tc>
        <w:tc>
          <w:tcPr>
            <w:tcW w:w="1276" w:type="dxa"/>
            <w:vMerge/>
            <w:shd w:val="clear" w:color="auto" w:fill="E7E6E6" w:themeFill="background2"/>
            <w:vAlign w:val="center"/>
          </w:tcPr>
          <w:p w14:paraId="21CF93D4" w14:textId="77777777" w:rsidR="00FA046A" w:rsidRPr="00381A14" w:rsidRDefault="00FA046A" w:rsidP="00FA046A">
            <w:pPr>
              <w:jc w:val="left"/>
              <w:rPr>
                <w:szCs w:val="20"/>
              </w:rPr>
            </w:pPr>
          </w:p>
        </w:tc>
        <w:tc>
          <w:tcPr>
            <w:tcW w:w="992" w:type="dxa"/>
            <w:shd w:val="clear" w:color="auto" w:fill="E7E6E6" w:themeFill="background2"/>
            <w:vAlign w:val="center"/>
          </w:tcPr>
          <w:p w14:paraId="3367015C" w14:textId="7D822EC4" w:rsidR="00FA046A" w:rsidRPr="00381A14" w:rsidRDefault="00FA046A" w:rsidP="00FA046A">
            <w:pPr>
              <w:jc w:val="left"/>
              <w:rPr>
                <w:szCs w:val="20"/>
              </w:rPr>
            </w:pPr>
            <w:r w:rsidRPr="00381A14">
              <w:rPr>
                <w:rFonts w:hint="eastAsia"/>
                <w:szCs w:val="20"/>
              </w:rPr>
              <w:t>N</w:t>
            </w:r>
            <w:r w:rsidRPr="00381A14">
              <w:rPr>
                <w:szCs w:val="20"/>
              </w:rPr>
              <w:t>ormal</w:t>
            </w:r>
          </w:p>
        </w:tc>
        <w:tc>
          <w:tcPr>
            <w:tcW w:w="826" w:type="dxa"/>
            <w:vAlign w:val="center"/>
          </w:tcPr>
          <w:p w14:paraId="11ABFBFE" w14:textId="080158A7" w:rsidR="00FA046A" w:rsidRPr="00381A14" w:rsidRDefault="00FA046A" w:rsidP="00FA046A">
            <w:pPr>
              <w:jc w:val="left"/>
              <w:rPr>
                <w:szCs w:val="20"/>
              </w:rPr>
            </w:pPr>
            <w:r w:rsidRPr="00381A14">
              <w:rPr>
                <w:szCs w:val="20"/>
              </w:rPr>
              <w:t>1818</w:t>
            </w:r>
          </w:p>
        </w:tc>
        <w:tc>
          <w:tcPr>
            <w:tcW w:w="827" w:type="dxa"/>
            <w:vAlign w:val="center"/>
          </w:tcPr>
          <w:p w14:paraId="0DEF0363" w14:textId="6DBD061A" w:rsidR="00FA046A" w:rsidRPr="00381A14" w:rsidRDefault="00FA046A" w:rsidP="00FA046A">
            <w:pPr>
              <w:jc w:val="left"/>
              <w:rPr>
                <w:szCs w:val="20"/>
              </w:rPr>
            </w:pPr>
            <w:r w:rsidRPr="00381A14">
              <w:rPr>
                <w:szCs w:val="20"/>
              </w:rPr>
              <w:t>1818</w:t>
            </w:r>
          </w:p>
        </w:tc>
        <w:tc>
          <w:tcPr>
            <w:tcW w:w="827" w:type="dxa"/>
            <w:vAlign w:val="center"/>
          </w:tcPr>
          <w:p w14:paraId="2561A4B7" w14:textId="709C7238" w:rsidR="00FA046A" w:rsidRPr="00381A14" w:rsidRDefault="00FA046A" w:rsidP="00FA046A">
            <w:pPr>
              <w:jc w:val="left"/>
              <w:rPr>
                <w:szCs w:val="20"/>
              </w:rPr>
            </w:pPr>
            <w:r w:rsidRPr="00381A14">
              <w:rPr>
                <w:szCs w:val="20"/>
              </w:rPr>
              <w:t>1818</w:t>
            </w:r>
          </w:p>
        </w:tc>
        <w:tc>
          <w:tcPr>
            <w:tcW w:w="827" w:type="dxa"/>
          </w:tcPr>
          <w:p w14:paraId="066F922C" w14:textId="6485A1A5" w:rsidR="00FA046A" w:rsidRPr="00381A14" w:rsidRDefault="00FA046A" w:rsidP="00FA046A">
            <w:pPr>
              <w:jc w:val="left"/>
              <w:rPr>
                <w:szCs w:val="20"/>
              </w:rPr>
            </w:pPr>
            <w:r w:rsidRPr="00381A14">
              <w:rPr>
                <w:szCs w:val="20"/>
              </w:rPr>
              <w:t>213</w:t>
            </w:r>
          </w:p>
        </w:tc>
        <w:tc>
          <w:tcPr>
            <w:tcW w:w="827" w:type="dxa"/>
            <w:vAlign w:val="center"/>
          </w:tcPr>
          <w:p w14:paraId="2DF8B95A" w14:textId="5730CE84"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39EB865D" w14:textId="30E47AD5" w:rsidR="00FA046A" w:rsidRPr="00381A14" w:rsidRDefault="00FA046A" w:rsidP="00FA046A">
            <w:pPr>
              <w:jc w:val="left"/>
              <w:rPr>
                <w:szCs w:val="20"/>
              </w:rPr>
            </w:pPr>
            <w:r w:rsidRPr="00381A14">
              <w:rPr>
                <w:rFonts w:hint="eastAsia"/>
                <w:szCs w:val="20"/>
              </w:rPr>
              <w:t>N</w:t>
            </w:r>
            <w:r w:rsidRPr="00381A14">
              <w:rPr>
                <w:szCs w:val="20"/>
              </w:rPr>
              <w:t>/A</w:t>
            </w:r>
          </w:p>
        </w:tc>
        <w:tc>
          <w:tcPr>
            <w:tcW w:w="826" w:type="dxa"/>
            <w:vAlign w:val="center"/>
          </w:tcPr>
          <w:p w14:paraId="1B8E815E" w14:textId="484900D0"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1A59D940" w14:textId="56CBA96C"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4505B5FC" w14:textId="3FC2418F"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07235F4A" w14:textId="2FD07C91"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730B4C15" w14:textId="6C478936"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3FDD732B" w14:textId="3F810AC7" w:rsidR="00FA046A" w:rsidRPr="00381A14" w:rsidRDefault="00FA046A" w:rsidP="00FA046A">
            <w:pPr>
              <w:jc w:val="left"/>
              <w:rPr>
                <w:szCs w:val="20"/>
              </w:rPr>
            </w:pPr>
            <w:r w:rsidRPr="00381A14">
              <w:rPr>
                <w:rFonts w:hint="eastAsia"/>
                <w:szCs w:val="20"/>
              </w:rPr>
              <w:t>N</w:t>
            </w:r>
            <w:r w:rsidRPr="00381A14">
              <w:rPr>
                <w:szCs w:val="20"/>
              </w:rPr>
              <w:t>/A</w:t>
            </w:r>
          </w:p>
        </w:tc>
      </w:tr>
      <w:tr w:rsidR="00FA046A" w:rsidRPr="00381A14" w14:paraId="5831D4C3" w14:textId="7F50AD2D" w:rsidTr="00A7528D">
        <w:trPr>
          <w:trHeight w:val="288"/>
        </w:trPr>
        <w:tc>
          <w:tcPr>
            <w:tcW w:w="1413" w:type="dxa"/>
            <w:vMerge/>
            <w:shd w:val="clear" w:color="auto" w:fill="E7E6E6" w:themeFill="background2"/>
            <w:vAlign w:val="center"/>
          </w:tcPr>
          <w:p w14:paraId="433B1B6C" w14:textId="77777777" w:rsidR="00FA046A" w:rsidRPr="00381A14" w:rsidRDefault="00FA046A" w:rsidP="00FA046A">
            <w:pPr>
              <w:jc w:val="left"/>
              <w:rPr>
                <w:szCs w:val="20"/>
              </w:rPr>
            </w:pPr>
          </w:p>
        </w:tc>
        <w:tc>
          <w:tcPr>
            <w:tcW w:w="1276" w:type="dxa"/>
            <w:vMerge w:val="restart"/>
            <w:shd w:val="clear" w:color="auto" w:fill="E7E6E6" w:themeFill="background2"/>
            <w:vAlign w:val="center"/>
          </w:tcPr>
          <w:p w14:paraId="4D97C724" w14:textId="0CBDB386" w:rsidR="00FA046A" w:rsidRPr="00381A14" w:rsidRDefault="00FA046A" w:rsidP="00FA046A">
            <w:pPr>
              <w:jc w:val="left"/>
              <w:rPr>
                <w:szCs w:val="20"/>
              </w:rPr>
            </w:pPr>
            <w:r w:rsidRPr="00381A14">
              <w:rPr>
                <w:szCs w:val="20"/>
              </w:rPr>
              <w:t>Sampling Resolution</w:t>
            </w:r>
          </w:p>
        </w:tc>
        <w:tc>
          <w:tcPr>
            <w:tcW w:w="992" w:type="dxa"/>
            <w:shd w:val="clear" w:color="auto" w:fill="E7E6E6" w:themeFill="background2"/>
            <w:vAlign w:val="center"/>
          </w:tcPr>
          <w:p w14:paraId="52BF7FCD" w14:textId="5A03A8F7" w:rsidR="00FA046A" w:rsidRPr="00381A14" w:rsidRDefault="00FA046A" w:rsidP="00FA046A">
            <w:pPr>
              <w:jc w:val="left"/>
              <w:rPr>
                <w:szCs w:val="20"/>
              </w:rPr>
            </w:pPr>
            <w:r w:rsidRPr="00381A14">
              <w:rPr>
                <w:rFonts w:hint="eastAsia"/>
                <w:szCs w:val="20"/>
              </w:rPr>
              <w:t>A</w:t>
            </w:r>
            <w:r w:rsidRPr="00381A14">
              <w:rPr>
                <w:szCs w:val="20"/>
              </w:rPr>
              <w:t>ttack</w:t>
            </w:r>
          </w:p>
        </w:tc>
        <w:tc>
          <w:tcPr>
            <w:tcW w:w="826" w:type="dxa"/>
            <w:vAlign w:val="center"/>
          </w:tcPr>
          <w:p w14:paraId="1796BF81" w14:textId="330EC3B8" w:rsidR="00FA046A" w:rsidRPr="00381A14" w:rsidRDefault="00FA046A" w:rsidP="00FA046A">
            <w:pPr>
              <w:jc w:val="left"/>
              <w:rPr>
                <w:szCs w:val="20"/>
              </w:rPr>
            </w:pPr>
            <w:r w:rsidRPr="00381A14">
              <w:rPr>
                <w:szCs w:val="20"/>
              </w:rPr>
              <w:t>9.848</w:t>
            </w:r>
          </w:p>
        </w:tc>
        <w:tc>
          <w:tcPr>
            <w:tcW w:w="827" w:type="dxa"/>
            <w:vAlign w:val="center"/>
          </w:tcPr>
          <w:p w14:paraId="0D3D7E26" w14:textId="78F92F30" w:rsidR="00FA046A" w:rsidRPr="00381A14" w:rsidRDefault="00FA046A" w:rsidP="00FA046A">
            <w:pPr>
              <w:jc w:val="left"/>
              <w:rPr>
                <w:szCs w:val="20"/>
              </w:rPr>
            </w:pPr>
            <w:r w:rsidRPr="00381A14">
              <w:rPr>
                <w:szCs w:val="20"/>
              </w:rPr>
              <w:t>9.848</w:t>
            </w:r>
          </w:p>
        </w:tc>
        <w:tc>
          <w:tcPr>
            <w:tcW w:w="827" w:type="dxa"/>
            <w:vAlign w:val="center"/>
          </w:tcPr>
          <w:p w14:paraId="0B1D39D2" w14:textId="2EF9E4C0" w:rsidR="00FA046A" w:rsidRPr="00381A14" w:rsidRDefault="00FA046A" w:rsidP="00FA046A">
            <w:pPr>
              <w:jc w:val="left"/>
              <w:rPr>
                <w:szCs w:val="20"/>
              </w:rPr>
            </w:pPr>
            <w:r w:rsidRPr="00381A14">
              <w:rPr>
                <w:szCs w:val="20"/>
              </w:rPr>
              <w:t>9.848</w:t>
            </w:r>
          </w:p>
        </w:tc>
        <w:tc>
          <w:tcPr>
            <w:tcW w:w="827" w:type="dxa"/>
          </w:tcPr>
          <w:p w14:paraId="3A43CF97" w14:textId="696ACA83" w:rsidR="00FA046A" w:rsidRPr="00381A14" w:rsidRDefault="00FA046A" w:rsidP="00FA046A">
            <w:pPr>
              <w:jc w:val="left"/>
              <w:rPr>
                <w:szCs w:val="20"/>
              </w:rPr>
            </w:pPr>
            <w:r w:rsidRPr="00381A14">
              <w:rPr>
                <w:szCs w:val="20"/>
              </w:rPr>
              <w:t>11.897</w:t>
            </w:r>
          </w:p>
        </w:tc>
        <w:tc>
          <w:tcPr>
            <w:tcW w:w="827" w:type="dxa"/>
            <w:vAlign w:val="center"/>
          </w:tcPr>
          <w:p w14:paraId="7B3FE1BC" w14:textId="33D62B31"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5CC3EF31" w14:textId="75913917" w:rsidR="00FA046A" w:rsidRPr="00381A14" w:rsidRDefault="00FA046A" w:rsidP="00FA046A">
            <w:pPr>
              <w:jc w:val="left"/>
              <w:rPr>
                <w:szCs w:val="20"/>
              </w:rPr>
            </w:pPr>
            <w:r w:rsidRPr="00381A14">
              <w:rPr>
                <w:rFonts w:hint="eastAsia"/>
                <w:szCs w:val="20"/>
              </w:rPr>
              <w:t>N</w:t>
            </w:r>
            <w:r w:rsidRPr="00381A14">
              <w:rPr>
                <w:szCs w:val="20"/>
              </w:rPr>
              <w:t>/A</w:t>
            </w:r>
          </w:p>
        </w:tc>
        <w:tc>
          <w:tcPr>
            <w:tcW w:w="826" w:type="dxa"/>
            <w:vAlign w:val="center"/>
          </w:tcPr>
          <w:p w14:paraId="63BC1B6B" w14:textId="5F4818DF"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12F4E830" w14:textId="79D5F8A6"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4274B1EF" w14:textId="0460DC6D"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11DB0467" w14:textId="22A3AC79"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1A44B072" w14:textId="7C1C5A32"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55109AD9" w14:textId="33780FDA" w:rsidR="00FA046A" w:rsidRPr="00381A14" w:rsidRDefault="00FA046A" w:rsidP="00FA046A">
            <w:pPr>
              <w:jc w:val="left"/>
              <w:rPr>
                <w:szCs w:val="20"/>
              </w:rPr>
            </w:pPr>
            <w:r w:rsidRPr="00381A14">
              <w:rPr>
                <w:rFonts w:hint="eastAsia"/>
                <w:szCs w:val="20"/>
              </w:rPr>
              <w:t>N</w:t>
            </w:r>
            <w:r w:rsidRPr="00381A14">
              <w:rPr>
                <w:szCs w:val="20"/>
              </w:rPr>
              <w:t>/A</w:t>
            </w:r>
          </w:p>
        </w:tc>
      </w:tr>
      <w:tr w:rsidR="00FA046A" w:rsidRPr="00381A14" w14:paraId="1153F617" w14:textId="79114847" w:rsidTr="00A7528D">
        <w:trPr>
          <w:trHeight w:val="288"/>
        </w:trPr>
        <w:tc>
          <w:tcPr>
            <w:tcW w:w="1413" w:type="dxa"/>
            <w:vMerge/>
            <w:shd w:val="clear" w:color="auto" w:fill="E7E6E6" w:themeFill="background2"/>
            <w:vAlign w:val="center"/>
          </w:tcPr>
          <w:p w14:paraId="1D5DC18E" w14:textId="77777777" w:rsidR="00FA046A" w:rsidRPr="00381A14" w:rsidRDefault="00FA046A" w:rsidP="00FA046A">
            <w:pPr>
              <w:jc w:val="left"/>
              <w:rPr>
                <w:szCs w:val="20"/>
              </w:rPr>
            </w:pPr>
          </w:p>
        </w:tc>
        <w:tc>
          <w:tcPr>
            <w:tcW w:w="1276" w:type="dxa"/>
            <w:vMerge/>
            <w:shd w:val="clear" w:color="auto" w:fill="E7E6E6" w:themeFill="background2"/>
            <w:vAlign w:val="center"/>
          </w:tcPr>
          <w:p w14:paraId="30D72A0C" w14:textId="77777777" w:rsidR="00FA046A" w:rsidRPr="00381A14" w:rsidRDefault="00FA046A" w:rsidP="00FA046A">
            <w:pPr>
              <w:jc w:val="left"/>
              <w:rPr>
                <w:szCs w:val="20"/>
              </w:rPr>
            </w:pPr>
          </w:p>
        </w:tc>
        <w:tc>
          <w:tcPr>
            <w:tcW w:w="992" w:type="dxa"/>
            <w:shd w:val="clear" w:color="auto" w:fill="E7E6E6" w:themeFill="background2"/>
            <w:vAlign w:val="center"/>
          </w:tcPr>
          <w:p w14:paraId="4974D072" w14:textId="5975FF45" w:rsidR="00FA046A" w:rsidRPr="00381A14" w:rsidRDefault="00FA046A" w:rsidP="00FA046A">
            <w:pPr>
              <w:jc w:val="left"/>
              <w:rPr>
                <w:szCs w:val="20"/>
              </w:rPr>
            </w:pPr>
            <w:r w:rsidRPr="00381A14">
              <w:rPr>
                <w:rFonts w:hint="eastAsia"/>
                <w:szCs w:val="20"/>
              </w:rPr>
              <w:t>N</w:t>
            </w:r>
            <w:r w:rsidRPr="00381A14">
              <w:rPr>
                <w:szCs w:val="20"/>
              </w:rPr>
              <w:t>ormal</w:t>
            </w:r>
          </w:p>
        </w:tc>
        <w:tc>
          <w:tcPr>
            <w:tcW w:w="826" w:type="dxa"/>
            <w:vAlign w:val="center"/>
          </w:tcPr>
          <w:p w14:paraId="216D8733" w14:textId="6853D0C5" w:rsidR="00FA046A" w:rsidRPr="00381A14" w:rsidRDefault="00FA046A" w:rsidP="00FA046A">
            <w:pPr>
              <w:jc w:val="left"/>
              <w:rPr>
                <w:szCs w:val="20"/>
              </w:rPr>
            </w:pPr>
            <w:r w:rsidRPr="00381A14">
              <w:rPr>
                <w:szCs w:val="20"/>
              </w:rPr>
              <w:t>8.689</w:t>
            </w:r>
          </w:p>
        </w:tc>
        <w:tc>
          <w:tcPr>
            <w:tcW w:w="827" w:type="dxa"/>
            <w:vAlign w:val="center"/>
          </w:tcPr>
          <w:p w14:paraId="01E86495" w14:textId="3AAE0038" w:rsidR="00FA046A" w:rsidRPr="00381A14" w:rsidRDefault="00FA046A" w:rsidP="00FA046A">
            <w:pPr>
              <w:jc w:val="left"/>
              <w:rPr>
                <w:szCs w:val="20"/>
              </w:rPr>
            </w:pPr>
            <w:r w:rsidRPr="00381A14">
              <w:rPr>
                <w:szCs w:val="20"/>
              </w:rPr>
              <w:t>8.689</w:t>
            </w:r>
          </w:p>
        </w:tc>
        <w:tc>
          <w:tcPr>
            <w:tcW w:w="827" w:type="dxa"/>
            <w:vAlign w:val="center"/>
          </w:tcPr>
          <w:p w14:paraId="4B674C52" w14:textId="375F95A5" w:rsidR="00FA046A" w:rsidRPr="00381A14" w:rsidRDefault="00FA046A" w:rsidP="00FA046A">
            <w:pPr>
              <w:jc w:val="left"/>
              <w:rPr>
                <w:szCs w:val="20"/>
              </w:rPr>
            </w:pPr>
            <w:r w:rsidRPr="00381A14">
              <w:rPr>
                <w:szCs w:val="20"/>
              </w:rPr>
              <w:t>8.689</w:t>
            </w:r>
          </w:p>
        </w:tc>
        <w:tc>
          <w:tcPr>
            <w:tcW w:w="827" w:type="dxa"/>
          </w:tcPr>
          <w:p w14:paraId="7C9EA72B" w14:textId="480E74FB" w:rsidR="00FA046A" w:rsidRPr="00381A14" w:rsidRDefault="00FA046A" w:rsidP="00FA046A">
            <w:pPr>
              <w:jc w:val="left"/>
              <w:rPr>
                <w:szCs w:val="20"/>
              </w:rPr>
            </w:pPr>
            <w:r w:rsidRPr="00381A14">
              <w:rPr>
                <w:szCs w:val="20"/>
              </w:rPr>
              <w:t>1.018</w:t>
            </w:r>
          </w:p>
        </w:tc>
        <w:tc>
          <w:tcPr>
            <w:tcW w:w="827" w:type="dxa"/>
            <w:vAlign w:val="center"/>
          </w:tcPr>
          <w:p w14:paraId="54E7B55D" w14:textId="567FB70F"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58259DE1" w14:textId="4B7AFC74" w:rsidR="00FA046A" w:rsidRPr="00381A14" w:rsidRDefault="00FA046A" w:rsidP="00FA046A">
            <w:pPr>
              <w:jc w:val="left"/>
              <w:rPr>
                <w:szCs w:val="20"/>
              </w:rPr>
            </w:pPr>
            <w:r w:rsidRPr="00381A14">
              <w:rPr>
                <w:rFonts w:hint="eastAsia"/>
                <w:szCs w:val="20"/>
              </w:rPr>
              <w:t>N</w:t>
            </w:r>
            <w:r w:rsidRPr="00381A14">
              <w:rPr>
                <w:szCs w:val="20"/>
              </w:rPr>
              <w:t>/A</w:t>
            </w:r>
          </w:p>
        </w:tc>
        <w:tc>
          <w:tcPr>
            <w:tcW w:w="826" w:type="dxa"/>
            <w:vAlign w:val="center"/>
          </w:tcPr>
          <w:p w14:paraId="3626AC90" w14:textId="4833BBB1"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31F5DA99" w14:textId="20B0E687"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04B6D267" w14:textId="587C41D1"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74B274D5" w14:textId="032ED550"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7D391127" w14:textId="36BA125D" w:rsidR="00FA046A" w:rsidRPr="00381A14" w:rsidRDefault="00FA046A" w:rsidP="00FA046A">
            <w:pPr>
              <w:jc w:val="left"/>
              <w:rPr>
                <w:szCs w:val="20"/>
              </w:rPr>
            </w:pPr>
            <w:r w:rsidRPr="00381A14">
              <w:rPr>
                <w:rFonts w:hint="eastAsia"/>
                <w:szCs w:val="20"/>
              </w:rPr>
              <w:t>N</w:t>
            </w:r>
            <w:r w:rsidRPr="00381A14">
              <w:rPr>
                <w:szCs w:val="20"/>
              </w:rPr>
              <w:t>/A</w:t>
            </w:r>
          </w:p>
        </w:tc>
        <w:tc>
          <w:tcPr>
            <w:tcW w:w="827" w:type="dxa"/>
            <w:vAlign w:val="center"/>
          </w:tcPr>
          <w:p w14:paraId="270EB6A4" w14:textId="2004F929" w:rsidR="00FA046A" w:rsidRPr="00381A14" w:rsidRDefault="00FA046A" w:rsidP="00FA046A">
            <w:pPr>
              <w:jc w:val="left"/>
              <w:rPr>
                <w:szCs w:val="20"/>
              </w:rPr>
            </w:pPr>
            <w:r w:rsidRPr="00381A14">
              <w:rPr>
                <w:rFonts w:hint="eastAsia"/>
                <w:szCs w:val="20"/>
              </w:rPr>
              <w:t>N</w:t>
            </w:r>
            <w:r w:rsidRPr="00381A14">
              <w:rPr>
                <w:szCs w:val="20"/>
              </w:rPr>
              <w:t>/A</w:t>
            </w:r>
          </w:p>
        </w:tc>
      </w:tr>
      <w:tr w:rsidR="00FA046A" w:rsidRPr="00381A14" w14:paraId="177696D4" w14:textId="7A818C50" w:rsidTr="002F2FA4">
        <w:trPr>
          <w:trHeight w:val="288"/>
        </w:trPr>
        <w:tc>
          <w:tcPr>
            <w:tcW w:w="1413" w:type="dxa"/>
            <w:vMerge w:val="restart"/>
            <w:shd w:val="clear" w:color="auto" w:fill="E7E6E6" w:themeFill="background2"/>
            <w:vAlign w:val="center"/>
          </w:tcPr>
          <w:p w14:paraId="5A675D20" w14:textId="3B8503FB" w:rsidR="00FA046A" w:rsidRPr="00381A14" w:rsidRDefault="00FA046A" w:rsidP="00FA046A">
            <w:pPr>
              <w:jc w:val="left"/>
              <w:rPr>
                <w:szCs w:val="20"/>
              </w:rPr>
            </w:pPr>
            <w:r w:rsidRPr="00381A14">
              <w:rPr>
                <w:szCs w:val="20"/>
              </w:rPr>
              <w:t>WET_RCON_GON</w:t>
            </w:r>
          </w:p>
        </w:tc>
        <w:tc>
          <w:tcPr>
            <w:tcW w:w="1276" w:type="dxa"/>
            <w:vMerge w:val="restart"/>
            <w:shd w:val="clear" w:color="auto" w:fill="E7E6E6" w:themeFill="background2"/>
            <w:vAlign w:val="center"/>
          </w:tcPr>
          <w:p w14:paraId="4A6C86E4" w14:textId="3D6046B1" w:rsidR="00FA046A" w:rsidRPr="00381A14" w:rsidRDefault="00FA046A" w:rsidP="00FA046A">
            <w:pPr>
              <w:jc w:val="left"/>
              <w:rPr>
                <w:szCs w:val="20"/>
              </w:rPr>
            </w:pPr>
            <w:r w:rsidRPr="00381A14">
              <w:rPr>
                <w:szCs w:val="20"/>
              </w:rPr>
              <w:t>Feature Size</w:t>
            </w:r>
          </w:p>
        </w:tc>
        <w:tc>
          <w:tcPr>
            <w:tcW w:w="992" w:type="dxa"/>
            <w:shd w:val="clear" w:color="auto" w:fill="E7E6E6" w:themeFill="background2"/>
            <w:vAlign w:val="center"/>
          </w:tcPr>
          <w:p w14:paraId="407FB2BE" w14:textId="551E49EE" w:rsidR="00FA046A" w:rsidRPr="00381A14" w:rsidRDefault="00FA046A" w:rsidP="00FA046A">
            <w:pPr>
              <w:jc w:val="left"/>
              <w:rPr>
                <w:szCs w:val="20"/>
              </w:rPr>
            </w:pPr>
            <w:r w:rsidRPr="00381A14">
              <w:rPr>
                <w:rFonts w:hint="eastAsia"/>
                <w:szCs w:val="20"/>
              </w:rPr>
              <w:t>A</w:t>
            </w:r>
            <w:r w:rsidRPr="00381A14">
              <w:rPr>
                <w:szCs w:val="20"/>
              </w:rPr>
              <w:t>ttack</w:t>
            </w:r>
          </w:p>
        </w:tc>
        <w:tc>
          <w:tcPr>
            <w:tcW w:w="826" w:type="dxa"/>
            <w:vAlign w:val="center"/>
          </w:tcPr>
          <w:p w14:paraId="7DF8FBA9" w14:textId="56C0372F" w:rsidR="00FA046A" w:rsidRPr="00381A14" w:rsidRDefault="00FA046A" w:rsidP="00FA046A">
            <w:pPr>
              <w:jc w:val="left"/>
              <w:rPr>
                <w:szCs w:val="20"/>
              </w:rPr>
            </w:pPr>
            <w:r w:rsidRPr="00381A14">
              <w:rPr>
                <w:szCs w:val="20"/>
              </w:rPr>
              <w:t>224</w:t>
            </w:r>
          </w:p>
        </w:tc>
        <w:tc>
          <w:tcPr>
            <w:tcW w:w="827" w:type="dxa"/>
            <w:vAlign w:val="center"/>
          </w:tcPr>
          <w:p w14:paraId="53DB7E06" w14:textId="46A7645F" w:rsidR="00FA046A" w:rsidRPr="00381A14" w:rsidRDefault="00FA046A" w:rsidP="00FA046A">
            <w:pPr>
              <w:jc w:val="left"/>
              <w:rPr>
                <w:szCs w:val="20"/>
              </w:rPr>
            </w:pPr>
            <w:r w:rsidRPr="00381A14">
              <w:rPr>
                <w:szCs w:val="20"/>
              </w:rPr>
              <w:t>224</w:t>
            </w:r>
          </w:p>
        </w:tc>
        <w:tc>
          <w:tcPr>
            <w:tcW w:w="827" w:type="dxa"/>
            <w:vAlign w:val="center"/>
          </w:tcPr>
          <w:p w14:paraId="267EA14B" w14:textId="471A756F" w:rsidR="00FA046A" w:rsidRPr="00381A14" w:rsidRDefault="00FA046A" w:rsidP="00FA046A">
            <w:pPr>
              <w:jc w:val="left"/>
              <w:rPr>
                <w:szCs w:val="20"/>
              </w:rPr>
            </w:pPr>
            <w:r w:rsidRPr="00381A14">
              <w:rPr>
                <w:szCs w:val="20"/>
              </w:rPr>
              <w:t>224</w:t>
            </w:r>
          </w:p>
        </w:tc>
        <w:tc>
          <w:tcPr>
            <w:tcW w:w="827" w:type="dxa"/>
          </w:tcPr>
          <w:p w14:paraId="6457D992" w14:textId="663E128A" w:rsidR="00FA046A" w:rsidRPr="00381A14" w:rsidRDefault="00027EDB" w:rsidP="00FA046A">
            <w:pPr>
              <w:jc w:val="left"/>
              <w:rPr>
                <w:szCs w:val="20"/>
              </w:rPr>
            </w:pPr>
            <w:r w:rsidRPr="00381A14">
              <w:rPr>
                <w:szCs w:val="20"/>
              </w:rPr>
              <w:t>212</w:t>
            </w:r>
          </w:p>
        </w:tc>
        <w:tc>
          <w:tcPr>
            <w:tcW w:w="827" w:type="dxa"/>
            <w:vAlign w:val="center"/>
          </w:tcPr>
          <w:p w14:paraId="62FE9069" w14:textId="6D800BF6" w:rsidR="00FA046A" w:rsidRPr="00381A14" w:rsidRDefault="00FA046A" w:rsidP="00FA046A">
            <w:pPr>
              <w:jc w:val="left"/>
              <w:rPr>
                <w:szCs w:val="20"/>
              </w:rPr>
            </w:pPr>
            <w:r w:rsidRPr="00381A14">
              <w:rPr>
                <w:szCs w:val="20"/>
              </w:rPr>
              <w:t>267</w:t>
            </w:r>
          </w:p>
        </w:tc>
        <w:tc>
          <w:tcPr>
            <w:tcW w:w="827" w:type="dxa"/>
            <w:vAlign w:val="center"/>
          </w:tcPr>
          <w:p w14:paraId="5AF70800" w14:textId="07E004E7" w:rsidR="00FA046A" w:rsidRPr="00381A14" w:rsidRDefault="00FA046A" w:rsidP="00FA046A">
            <w:pPr>
              <w:jc w:val="left"/>
              <w:rPr>
                <w:szCs w:val="20"/>
              </w:rPr>
            </w:pPr>
            <w:r w:rsidRPr="00381A14">
              <w:rPr>
                <w:szCs w:val="20"/>
              </w:rPr>
              <w:t>267</w:t>
            </w:r>
          </w:p>
        </w:tc>
        <w:tc>
          <w:tcPr>
            <w:tcW w:w="826" w:type="dxa"/>
            <w:vAlign w:val="center"/>
          </w:tcPr>
          <w:p w14:paraId="51FACB81" w14:textId="265B8DE2" w:rsidR="00FA046A" w:rsidRPr="00381A14" w:rsidRDefault="00FA046A" w:rsidP="00FA046A">
            <w:pPr>
              <w:jc w:val="left"/>
              <w:rPr>
                <w:szCs w:val="20"/>
              </w:rPr>
            </w:pPr>
            <w:r w:rsidRPr="00381A14">
              <w:rPr>
                <w:szCs w:val="20"/>
              </w:rPr>
              <w:t>267</w:t>
            </w:r>
          </w:p>
        </w:tc>
        <w:tc>
          <w:tcPr>
            <w:tcW w:w="827" w:type="dxa"/>
          </w:tcPr>
          <w:p w14:paraId="28BA54BE" w14:textId="20131A8B" w:rsidR="00FA046A" w:rsidRPr="00381A14" w:rsidRDefault="00BD5731" w:rsidP="00FA046A">
            <w:pPr>
              <w:jc w:val="left"/>
              <w:rPr>
                <w:szCs w:val="20"/>
              </w:rPr>
            </w:pPr>
            <w:r w:rsidRPr="00381A14">
              <w:rPr>
                <w:szCs w:val="20"/>
              </w:rPr>
              <w:t>324</w:t>
            </w:r>
          </w:p>
        </w:tc>
        <w:tc>
          <w:tcPr>
            <w:tcW w:w="827" w:type="dxa"/>
            <w:vAlign w:val="center"/>
          </w:tcPr>
          <w:p w14:paraId="1D5DF619" w14:textId="3FCFFA19" w:rsidR="00FA046A" w:rsidRPr="00381A14" w:rsidRDefault="00FA046A" w:rsidP="00FA046A">
            <w:pPr>
              <w:jc w:val="left"/>
              <w:rPr>
                <w:szCs w:val="20"/>
              </w:rPr>
            </w:pPr>
            <w:r w:rsidRPr="00381A14">
              <w:rPr>
                <w:szCs w:val="20"/>
              </w:rPr>
              <w:t>242</w:t>
            </w:r>
          </w:p>
        </w:tc>
        <w:tc>
          <w:tcPr>
            <w:tcW w:w="827" w:type="dxa"/>
            <w:vAlign w:val="center"/>
          </w:tcPr>
          <w:p w14:paraId="38B6D594" w14:textId="3C43B4DA" w:rsidR="00FA046A" w:rsidRPr="00381A14" w:rsidRDefault="00FA046A" w:rsidP="00FA046A">
            <w:pPr>
              <w:jc w:val="left"/>
              <w:rPr>
                <w:szCs w:val="20"/>
              </w:rPr>
            </w:pPr>
            <w:r w:rsidRPr="00381A14">
              <w:rPr>
                <w:szCs w:val="20"/>
              </w:rPr>
              <w:t>242</w:t>
            </w:r>
          </w:p>
        </w:tc>
        <w:tc>
          <w:tcPr>
            <w:tcW w:w="827" w:type="dxa"/>
            <w:vAlign w:val="center"/>
          </w:tcPr>
          <w:p w14:paraId="592C66F4" w14:textId="123C6949" w:rsidR="00FA046A" w:rsidRPr="00381A14" w:rsidRDefault="00FA046A" w:rsidP="00FA046A">
            <w:pPr>
              <w:jc w:val="left"/>
              <w:rPr>
                <w:szCs w:val="20"/>
              </w:rPr>
            </w:pPr>
            <w:r w:rsidRPr="00381A14">
              <w:rPr>
                <w:szCs w:val="20"/>
              </w:rPr>
              <w:t>242</w:t>
            </w:r>
          </w:p>
        </w:tc>
        <w:tc>
          <w:tcPr>
            <w:tcW w:w="827" w:type="dxa"/>
          </w:tcPr>
          <w:p w14:paraId="56F0D7FD" w14:textId="64543C43" w:rsidR="00FA046A" w:rsidRPr="00381A14" w:rsidRDefault="00E1593C" w:rsidP="00FA046A">
            <w:pPr>
              <w:jc w:val="left"/>
              <w:rPr>
                <w:szCs w:val="20"/>
              </w:rPr>
            </w:pPr>
            <w:r w:rsidRPr="00381A14">
              <w:rPr>
                <w:szCs w:val="20"/>
              </w:rPr>
              <w:t>253</w:t>
            </w:r>
          </w:p>
        </w:tc>
      </w:tr>
      <w:tr w:rsidR="00FA046A" w:rsidRPr="00381A14" w14:paraId="69B0FFF0" w14:textId="709AF9B9" w:rsidTr="002F2FA4">
        <w:trPr>
          <w:trHeight w:val="288"/>
        </w:trPr>
        <w:tc>
          <w:tcPr>
            <w:tcW w:w="1413" w:type="dxa"/>
            <w:vMerge/>
            <w:shd w:val="clear" w:color="auto" w:fill="E7E6E6" w:themeFill="background2"/>
            <w:vAlign w:val="center"/>
          </w:tcPr>
          <w:p w14:paraId="1359F933" w14:textId="77777777" w:rsidR="00FA046A" w:rsidRPr="00381A14" w:rsidRDefault="00FA046A" w:rsidP="00FA046A">
            <w:pPr>
              <w:jc w:val="left"/>
              <w:rPr>
                <w:szCs w:val="20"/>
              </w:rPr>
            </w:pPr>
          </w:p>
        </w:tc>
        <w:tc>
          <w:tcPr>
            <w:tcW w:w="1276" w:type="dxa"/>
            <w:vMerge/>
            <w:shd w:val="clear" w:color="auto" w:fill="E7E6E6" w:themeFill="background2"/>
            <w:vAlign w:val="center"/>
          </w:tcPr>
          <w:p w14:paraId="7DB9DDB5" w14:textId="77777777" w:rsidR="00FA046A" w:rsidRPr="00381A14" w:rsidRDefault="00FA046A" w:rsidP="00FA046A">
            <w:pPr>
              <w:jc w:val="left"/>
              <w:rPr>
                <w:szCs w:val="20"/>
              </w:rPr>
            </w:pPr>
          </w:p>
        </w:tc>
        <w:tc>
          <w:tcPr>
            <w:tcW w:w="992" w:type="dxa"/>
            <w:shd w:val="clear" w:color="auto" w:fill="E7E6E6" w:themeFill="background2"/>
            <w:vAlign w:val="center"/>
          </w:tcPr>
          <w:p w14:paraId="5E7B7432" w14:textId="060722C8" w:rsidR="00FA046A" w:rsidRPr="00381A14" w:rsidRDefault="00FA046A" w:rsidP="00FA046A">
            <w:pPr>
              <w:jc w:val="left"/>
              <w:rPr>
                <w:szCs w:val="20"/>
              </w:rPr>
            </w:pPr>
            <w:r w:rsidRPr="00381A14">
              <w:rPr>
                <w:rFonts w:hint="eastAsia"/>
                <w:szCs w:val="20"/>
              </w:rPr>
              <w:t>N</w:t>
            </w:r>
            <w:r w:rsidRPr="00381A14">
              <w:rPr>
                <w:szCs w:val="20"/>
              </w:rPr>
              <w:t>ormal</w:t>
            </w:r>
          </w:p>
        </w:tc>
        <w:tc>
          <w:tcPr>
            <w:tcW w:w="826" w:type="dxa"/>
            <w:vAlign w:val="center"/>
          </w:tcPr>
          <w:p w14:paraId="41257D5A" w14:textId="410A06FC" w:rsidR="00FA046A" w:rsidRPr="00381A14" w:rsidRDefault="00FA046A" w:rsidP="00FA046A">
            <w:pPr>
              <w:jc w:val="left"/>
              <w:rPr>
                <w:szCs w:val="20"/>
              </w:rPr>
            </w:pPr>
            <w:r w:rsidRPr="00381A14">
              <w:rPr>
                <w:szCs w:val="20"/>
              </w:rPr>
              <w:t>426</w:t>
            </w:r>
          </w:p>
        </w:tc>
        <w:tc>
          <w:tcPr>
            <w:tcW w:w="827" w:type="dxa"/>
            <w:vAlign w:val="center"/>
          </w:tcPr>
          <w:p w14:paraId="5646C1B5" w14:textId="79F0E166" w:rsidR="00FA046A" w:rsidRPr="00381A14" w:rsidRDefault="00FA046A" w:rsidP="00FA046A">
            <w:pPr>
              <w:jc w:val="left"/>
              <w:rPr>
                <w:szCs w:val="20"/>
              </w:rPr>
            </w:pPr>
            <w:r w:rsidRPr="00381A14">
              <w:rPr>
                <w:szCs w:val="20"/>
              </w:rPr>
              <w:t>426</w:t>
            </w:r>
          </w:p>
        </w:tc>
        <w:tc>
          <w:tcPr>
            <w:tcW w:w="827" w:type="dxa"/>
            <w:vAlign w:val="center"/>
          </w:tcPr>
          <w:p w14:paraId="738218B0" w14:textId="124B9336" w:rsidR="00FA046A" w:rsidRPr="00381A14" w:rsidRDefault="00FA046A" w:rsidP="00FA046A">
            <w:pPr>
              <w:jc w:val="left"/>
              <w:rPr>
                <w:szCs w:val="20"/>
              </w:rPr>
            </w:pPr>
            <w:r w:rsidRPr="00381A14">
              <w:rPr>
                <w:szCs w:val="20"/>
              </w:rPr>
              <w:t>426</w:t>
            </w:r>
          </w:p>
        </w:tc>
        <w:tc>
          <w:tcPr>
            <w:tcW w:w="827" w:type="dxa"/>
          </w:tcPr>
          <w:p w14:paraId="2C98D9C1" w14:textId="176E628A" w:rsidR="00FA046A" w:rsidRPr="00381A14" w:rsidRDefault="00027EDB" w:rsidP="00FA046A">
            <w:pPr>
              <w:jc w:val="left"/>
              <w:rPr>
                <w:szCs w:val="20"/>
              </w:rPr>
            </w:pPr>
            <w:r w:rsidRPr="00381A14">
              <w:rPr>
                <w:szCs w:val="20"/>
              </w:rPr>
              <w:t>213</w:t>
            </w:r>
          </w:p>
        </w:tc>
        <w:tc>
          <w:tcPr>
            <w:tcW w:w="827" w:type="dxa"/>
            <w:vAlign w:val="center"/>
          </w:tcPr>
          <w:p w14:paraId="60FA1345" w14:textId="1942A3F6" w:rsidR="00FA046A" w:rsidRPr="00381A14" w:rsidRDefault="00FA046A" w:rsidP="00FA046A">
            <w:pPr>
              <w:jc w:val="left"/>
              <w:rPr>
                <w:szCs w:val="20"/>
              </w:rPr>
            </w:pPr>
            <w:r w:rsidRPr="00381A14">
              <w:rPr>
                <w:szCs w:val="20"/>
              </w:rPr>
              <w:t>491</w:t>
            </w:r>
          </w:p>
        </w:tc>
        <w:tc>
          <w:tcPr>
            <w:tcW w:w="827" w:type="dxa"/>
            <w:vAlign w:val="center"/>
          </w:tcPr>
          <w:p w14:paraId="74C2174E" w14:textId="4EEC7262" w:rsidR="00FA046A" w:rsidRPr="00381A14" w:rsidRDefault="00FA046A" w:rsidP="00FA046A">
            <w:pPr>
              <w:jc w:val="left"/>
              <w:rPr>
                <w:szCs w:val="20"/>
              </w:rPr>
            </w:pPr>
            <w:r w:rsidRPr="00381A14">
              <w:rPr>
                <w:szCs w:val="20"/>
              </w:rPr>
              <w:t>491</w:t>
            </w:r>
          </w:p>
        </w:tc>
        <w:tc>
          <w:tcPr>
            <w:tcW w:w="826" w:type="dxa"/>
            <w:vAlign w:val="center"/>
          </w:tcPr>
          <w:p w14:paraId="5504F1FD" w14:textId="34B8E7A5" w:rsidR="00FA046A" w:rsidRPr="00381A14" w:rsidRDefault="00FA046A" w:rsidP="00FA046A">
            <w:pPr>
              <w:jc w:val="left"/>
              <w:rPr>
                <w:szCs w:val="20"/>
              </w:rPr>
            </w:pPr>
            <w:r w:rsidRPr="00381A14">
              <w:rPr>
                <w:szCs w:val="20"/>
              </w:rPr>
              <w:t>491</w:t>
            </w:r>
          </w:p>
        </w:tc>
        <w:tc>
          <w:tcPr>
            <w:tcW w:w="827" w:type="dxa"/>
          </w:tcPr>
          <w:p w14:paraId="51CC4C89" w14:textId="7C32AB1C" w:rsidR="00FA046A" w:rsidRPr="00381A14" w:rsidRDefault="00BD5731" w:rsidP="00FA046A">
            <w:pPr>
              <w:jc w:val="left"/>
              <w:rPr>
                <w:szCs w:val="20"/>
              </w:rPr>
            </w:pPr>
            <w:r w:rsidRPr="00381A14">
              <w:rPr>
                <w:szCs w:val="20"/>
              </w:rPr>
              <w:t>324</w:t>
            </w:r>
          </w:p>
        </w:tc>
        <w:tc>
          <w:tcPr>
            <w:tcW w:w="827" w:type="dxa"/>
            <w:vAlign w:val="center"/>
          </w:tcPr>
          <w:p w14:paraId="39C44B0E" w14:textId="0F51D7B1" w:rsidR="00FA046A" w:rsidRPr="00381A14" w:rsidRDefault="00FA046A" w:rsidP="00FA046A">
            <w:pPr>
              <w:jc w:val="left"/>
              <w:rPr>
                <w:szCs w:val="20"/>
              </w:rPr>
            </w:pPr>
            <w:r w:rsidRPr="00381A14">
              <w:rPr>
                <w:szCs w:val="20"/>
              </w:rPr>
              <w:t>446</w:t>
            </w:r>
          </w:p>
        </w:tc>
        <w:tc>
          <w:tcPr>
            <w:tcW w:w="827" w:type="dxa"/>
            <w:vAlign w:val="center"/>
          </w:tcPr>
          <w:p w14:paraId="3A803140" w14:textId="3C6102D9" w:rsidR="00FA046A" w:rsidRPr="00381A14" w:rsidRDefault="00FA046A" w:rsidP="00FA046A">
            <w:pPr>
              <w:jc w:val="left"/>
              <w:rPr>
                <w:szCs w:val="20"/>
              </w:rPr>
            </w:pPr>
            <w:r w:rsidRPr="00381A14">
              <w:rPr>
                <w:szCs w:val="20"/>
              </w:rPr>
              <w:t>446</w:t>
            </w:r>
          </w:p>
        </w:tc>
        <w:tc>
          <w:tcPr>
            <w:tcW w:w="827" w:type="dxa"/>
            <w:vAlign w:val="center"/>
          </w:tcPr>
          <w:p w14:paraId="62EE43EE" w14:textId="7590711C" w:rsidR="00FA046A" w:rsidRPr="00381A14" w:rsidRDefault="00FA046A" w:rsidP="00FA046A">
            <w:pPr>
              <w:jc w:val="left"/>
              <w:rPr>
                <w:szCs w:val="20"/>
              </w:rPr>
            </w:pPr>
            <w:r w:rsidRPr="00381A14">
              <w:rPr>
                <w:szCs w:val="20"/>
              </w:rPr>
              <w:t>446</w:t>
            </w:r>
          </w:p>
        </w:tc>
        <w:tc>
          <w:tcPr>
            <w:tcW w:w="827" w:type="dxa"/>
          </w:tcPr>
          <w:p w14:paraId="046B0EDE" w14:textId="56AB7B5C" w:rsidR="00FA046A" w:rsidRPr="00381A14" w:rsidRDefault="00E1593C" w:rsidP="00FA046A">
            <w:pPr>
              <w:jc w:val="left"/>
              <w:rPr>
                <w:szCs w:val="20"/>
              </w:rPr>
            </w:pPr>
            <w:r w:rsidRPr="00381A14">
              <w:rPr>
                <w:szCs w:val="20"/>
              </w:rPr>
              <w:t>245</w:t>
            </w:r>
          </w:p>
        </w:tc>
      </w:tr>
      <w:tr w:rsidR="00FA046A" w:rsidRPr="00381A14" w14:paraId="657330EC" w14:textId="5C1EAF56" w:rsidTr="002F2FA4">
        <w:trPr>
          <w:trHeight w:val="288"/>
        </w:trPr>
        <w:tc>
          <w:tcPr>
            <w:tcW w:w="1413" w:type="dxa"/>
            <w:vMerge/>
            <w:shd w:val="clear" w:color="auto" w:fill="E7E6E6" w:themeFill="background2"/>
            <w:vAlign w:val="center"/>
          </w:tcPr>
          <w:p w14:paraId="787ED63E" w14:textId="77777777" w:rsidR="00FA046A" w:rsidRPr="00381A14" w:rsidRDefault="00FA046A" w:rsidP="00FA046A">
            <w:pPr>
              <w:jc w:val="left"/>
              <w:rPr>
                <w:szCs w:val="20"/>
              </w:rPr>
            </w:pPr>
          </w:p>
        </w:tc>
        <w:tc>
          <w:tcPr>
            <w:tcW w:w="1276" w:type="dxa"/>
            <w:vMerge w:val="restart"/>
            <w:shd w:val="clear" w:color="auto" w:fill="E7E6E6" w:themeFill="background2"/>
            <w:vAlign w:val="center"/>
          </w:tcPr>
          <w:p w14:paraId="34EE111E" w14:textId="649CD48C" w:rsidR="00FA046A" w:rsidRPr="00381A14" w:rsidRDefault="00FA046A" w:rsidP="00FA046A">
            <w:pPr>
              <w:jc w:val="left"/>
              <w:rPr>
                <w:szCs w:val="20"/>
              </w:rPr>
            </w:pPr>
            <w:r w:rsidRPr="00381A14">
              <w:rPr>
                <w:szCs w:val="20"/>
              </w:rPr>
              <w:t>Sampling Resolution</w:t>
            </w:r>
          </w:p>
        </w:tc>
        <w:tc>
          <w:tcPr>
            <w:tcW w:w="992" w:type="dxa"/>
            <w:shd w:val="clear" w:color="auto" w:fill="E7E6E6" w:themeFill="background2"/>
            <w:vAlign w:val="center"/>
          </w:tcPr>
          <w:p w14:paraId="2C138AD6" w14:textId="60586876" w:rsidR="00FA046A" w:rsidRPr="00381A14" w:rsidRDefault="00FA046A" w:rsidP="00FA046A">
            <w:pPr>
              <w:jc w:val="left"/>
              <w:rPr>
                <w:szCs w:val="20"/>
              </w:rPr>
            </w:pPr>
            <w:r w:rsidRPr="00381A14">
              <w:rPr>
                <w:rFonts w:hint="eastAsia"/>
                <w:szCs w:val="20"/>
              </w:rPr>
              <w:t>A</w:t>
            </w:r>
            <w:r w:rsidRPr="00381A14">
              <w:rPr>
                <w:szCs w:val="20"/>
              </w:rPr>
              <w:t>ttack</w:t>
            </w:r>
          </w:p>
        </w:tc>
        <w:tc>
          <w:tcPr>
            <w:tcW w:w="826" w:type="dxa"/>
            <w:vAlign w:val="center"/>
          </w:tcPr>
          <w:p w14:paraId="04C1EC8B" w14:textId="65CED66C" w:rsidR="00FA046A" w:rsidRPr="00381A14" w:rsidRDefault="00FA046A" w:rsidP="00FA046A">
            <w:pPr>
              <w:jc w:val="left"/>
              <w:rPr>
                <w:szCs w:val="20"/>
              </w:rPr>
            </w:pPr>
            <w:r w:rsidRPr="00381A14">
              <w:rPr>
                <w:szCs w:val="20"/>
              </w:rPr>
              <w:t>8.156</w:t>
            </w:r>
          </w:p>
        </w:tc>
        <w:tc>
          <w:tcPr>
            <w:tcW w:w="827" w:type="dxa"/>
            <w:vAlign w:val="center"/>
          </w:tcPr>
          <w:p w14:paraId="1E9C37D6" w14:textId="584356E7" w:rsidR="00FA046A" w:rsidRPr="00381A14" w:rsidRDefault="00FA046A" w:rsidP="00FA046A">
            <w:pPr>
              <w:jc w:val="left"/>
              <w:rPr>
                <w:szCs w:val="20"/>
              </w:rPr>
            </w:pPr>
            <w:r w:rsidRPr="00381A14">
              <w:rPr>
                <w:szCs w:val="20"/>
              </w:rPr>
              <w:t>8.156</w:t>
            </w:r>
          </w:p>
        </w:tc>
        <w:tc>
          <w:tcPr>
            <w:tcW w:w="827" w:type="dxa"/>
            <w:vAlign w:val="center"/>
          </w:tcPr>
          <w:p w14:paraId="6A16CE14" w14:textId="25466A30" w:rsidR="00FA046A" w:rsidRPr="00381A14" w:rsidRDefault="00FA046A" w:rsidP="00FA046A">
            <w:pPr>
              <w:jc w:val="left"/>
              <w:rPr>
                <w:szCs w:val="20"/>
              </w:rPr>
            </w:pPr>
            <w:r w:rsidRPr="00381A14">
              <w:rPr>
                <w:szCs w:val="20"/>
              </w:rPr>
              <w:t>8.156</w:t>
            </w:r>
          </w:p>
        </w:tc>
        <w:tc>
          <w:tcPr>
            <w:tcW w:w="827" w:type="dxa"/>
          </w:tcPr>
          <w:p w14:paraId="72FEBB03" w14:textId="25273C29" w:rsidR="00FA046A" w:rsidRPr="00381A14" w:rsidRDefault="00027EDB" w:rsidP="00FA046A">
            <w:pPr>
              <w:jc w:val="left"/>
              <w:rPr>
                <w:szCs w:val="20"/>
              </w:rPr>
            </w:pPr>
            <w:r w:rsidRPr="00381A14">
              <w:rPr>
                <w:szCs w:val="20"/>
              </w:rPr>
              <w:t>7.72</w:t>
            </w:r>
          </w:p>
        </w:tc>
        <w:tc>
          <w:tcPr>
            <w:tcW w:w="827" w:type="dxa"/>
            <w:vAlign w:val="center"/>
          </w:tcPr>
          <w:p w14:paraId="07ECBE18" w14:textId="1DDAEE90" w:rsidR="00FA046A" w:rsidRPr="00381A14" w:rsidRDefault="00FA046A" w:rsidP="00FA046A">
            <w:pPr>
              <w:jc w:val="left"/>
              <w:rPr>
                <w:szCs w:val="20"/>
              </w:rPr>
            </w:pPr>
            <w:r w:rsidRPr="00381A14">
              <w:rPr>
                <w:szCs w:val="20"/>
              </w:rPr>
              <w:t>9.722</w:t>
            </w:r>
          </w:p>
        </w:tc>
        <w:tc>
          <w:tcPr>
            <w:tcW w:w="827" w:type="dxa"/>
            <w:vAlign w:val="center"/>
          </w:tcPr>
          <w:p w14:paraId="2045569E" w14:textId="172C1C0C" w:rsidR="00FA046A" w:rsidRPr="00381A14" w:rsidRDefault="00FA046A" w:rsidP="00FA046A">
            <w:pPr>
              <w:jc w:val="left"/>
              <w:rPr>
                <w:szCs w:val="20"/>
              </w:rPr>
            </w:pPr>
            <w:r w:rsidRPr="00381A14">
              <w:rPr>
                <w:szCs w:val="20"/>
              </w:rPr>
              <w:t>9.722</w:t>
            </w:r>
          </w:p>
        </w:tc>
        <w:tc>
          <w:tcPr>
            <w:tcW w:w="826" w:type="dxa"/>
            <w:vAlign w:val="center"/>
          </w:tcPr>
          <w:p w14:paraId="1F18B235" w14:textId="42CEA5CC" w:rsidR="00FA046A" w:rsidRPr="00381A14" w:rsidRDefault="00FA046A" w:rsidP="00FA046A">
            <w:pPr>
              <w:jc w:val="left"/>
              <w:rPr>
                <w:szCs w:val="20"/>
              </w:rPr>
            </w:pPr>
            <w:r w:rsidRPr="00381A14">
              <w:rPr>
                <w:szCs w:val="20"/>
              </w:rPr>
              <w:t>9.722</w:t>
            </w:r>
          </w:p>
        </w:tc>
        <w:tc>
          <w:tcPr>
            <w:tcW w:w="827" w:type="dxa"/>
          </w:tcPr>
          <w:p w14:paraId="6A216EB0" w14:textId="2ACCD2FE" w:rsidR="00FA046A" w:rsidRPr="00381A14" w:rsidRDefault="00BD5731" w:rsidP="00FA046A">
            <w:pPr>
              <w:jc w:val="left"/>
              <w:rPr>
                <w:szCs w:val="20"/>
              </w:rPr>
            </w:pPr>
            <w:r w:rsidRPr="00381A14">
              <w:rPr>
                <w:szCs w:val="20"/>
              </w:rPr>
              <w:t>11.798</w:t>
            </w:r>
          </w:p>
        </w:tc>
        <w:tc>
          <w:tcPr>
            <w:tcW w:w="827" w:type="dxa"/>
            <w:vAlign w:val="center"/>
          </w:tcPr>
          <w:p w14:paraId="117967AF" w14:textId="3019D587" w:rsidR="00FA046A" w:rsidRPr="00381A14" w:rsidRDefault="00FA046A" w:rsidP="00FA046A">
            <w:pPr>
              <w:jc w:val="left"/>
              <w:rPr>
                <w:szCs w:val="20"/>
              </w:rPr>
            </w:pPr>
            <w:r w:rsidRPr="00381A14">
              <w:rPr>
                <w:szCs w:val="20"/>
              </w:rPr>
              <w:t>27.461</w:t>
            </w:r>
          </w:p>
        </w:tc>
        <w:tc>
          <w:tcPr>
            <w:tcW w:w="827" w:type="dxa"/>
            <w:vAlign w:val="center"/>
          </w:tcPr>
          <w:p w14:paraId="798B6289" w14:textId="5777A8F6" w:rsidR="00FA046A" w:rsidRPr="00381A14" w:rsidRDefault="00FA046A" w:rsidP="00FA046A">
            <w:pPr>
              <w:jc w:val="left"/>
              <w:rPr>
                <w:szCs w:val="20"/>
              </w:rPr>
            </w:pPr>
            <w:r w:rsidRPr="00381A14">
              <w:rPr>
                <w:szCs w:val="20"/>
              </w:rPr>
              <w:t>8.812</w:t>
            </w:r>
          </w:p>
        </w:tc>
        <w:tc>
          <w:tcPr>
            <w:tcW w:w="827" w:type="dxa"/>
            <w:vAlign w:val="center"/>
          </w:tcPr>
          <w:p w14:paraId="73502A49" w14:textId="2E643B86" w:rsidR="00FA046A" w:rsidRPr="00381A14" w:rsidRDefault="00FA046A" w:rsidP="00FA046A">
            <w:pPr>
              <w:jc w:val="left"/>
              <w:rPr>
                <w:szCs w:val="20"/>
              </w:rPr>
            </w:pPr>
            <w:r w:rsidRPr="00381A14">
              <w:rPr>
                <w:szCs w:val="20"/>
              </w:rPr>
              <w:t>8.812</w:t>
            </w:r>
          </w:p>
        </w:tc>
        <w:tc>
          <w:tcPr>
            <w:tcW w:w="827" w:type="dxa"/>
          </w:tcPr>
          <w:p w14:paraId="2039654A" w14:textId="63505D3E" w:rsidR="00FA046A" w:rsidRPr="00381A14" w:rsidRDefault="00E1593C" w:rsidP="00FA046A">
            <w:pPr>
              <w:jc w:val="left"/>
              <w:rPr>
                <w:szCs w:val="20"/>
              </w:rPr>
            </w:pPr>
            <w:r w:rsidRPr="00381A14">
              <w:rPr>
                <w:szCs w:val="20"/>
              </w:rPr>
              <w:t>9.213</w:t>
            </w:r>
          </w:p>
        </w:tc>
      </w:tr>
      <w:tr w:rsidR="00FA046A" w:rsidRPr="00381A14" w14:paraId="153EDD86" w14:textId="54EF82B3" w:rsidTr="002F2FA4">
        <w:trPr>
          <w:trHeight w:val="288"/>
        </w:trPr>
        <w:tc>
          <w:tcPr>
            <w:tcW w:w="1413" w:type="dxa"/>
            <w:vMerge/>
            <w:shd w:val="clear" w:color="auto" w:fill="E7E6E6" w:themeFill="background2"/>
            <w:vAlign w:val="center"/>
          </w:tcPr>
          <w:p w14:paraId="49D229CE" w14:textId="77777777" w:rsidR="00FA046A" w:rsidRPr="00381A14" w:rsidRDefault="00FA046A" w:rsidP="00FA046A">
            <w:pPr>
              <w:jc w:val="left"/>
              <w:rPr>
                <w:szCs w:val="20"/>
              </w:rPr>
            </w:pPr>
          </w:p>
        </w:tc>
        <w:tc>
          <w:tcPr>
            <w:tcW w:w="1276" w:type="dxa"/>
            <w:vMerge/>
            <w:shd w:val="clear" w:color="auto" w:fill="E7E6E6" w:themeFill="background2"/>
            <w:vAlign w:val="center"/>
          </w:tcPr>
          <w:p w14:paraId="1E9AB2F5" w14:textId="77777777" w:rsidR="00FA046A" w:rsidRPr="00381A14" w:rsidRDefault="00FA046A" w:rsidP="00FA046A">
            <w:pPr>
              <w:jc w:val="left"/>
              <w:rPr>
                <w:szCs w:val="20"/>
              </w:rPr>
            </w:pPr>
          </w:p>
        </w:tc>
        <w:tc>
          <w:tcPr>
            <w:tcW w:w="992" w:type="dxa"/>
            <w:shd w:val="clear" w:color="auto" w:fill="E7E6E6" w:themeFill="background2"/>
            <w:vAlign w:val="center"/>
          </w:tcPr>
          <w:p w14:paraId="2FD022CB" w14:textId="3AAC6FA7" w:rsidR="00FA046A" w:rsidRPr="00381A14" w:rsidRDefault="00FA046A" w:rsidP="00FA046A">
            <w:pPr>
              <w:jc w:val="left"/>
              <w:rPr>
                <w:szCs w:val="20"/>
              </w:rPr>
            </w:pPr>
            <w:r w:rsidRPr="00381A14">
              <w:rPr>
                <w:rFonts w:hint="eastAsia"/>
                <w:szCs w:val="20"/>
              </w:rPr>
              <w:t>N</w:t>
            </w:r>
            <w:r w:rsidRPr="00381A14">
              <w:rPr>
                <w:szCs w:val="20"/>
              </w:rPr>
              <w:t>ormal</w:t>
            </w:r>
          </w:p>
        </w:tc>
        <w:tc>
          <w:tcPr>
            <w:tcW w:w="826" w:type="dxa"/>
            <w:vAlign w:val="center"/>
          </w:tcPr>
          <w:p w14:paraId="5ED38BA7" w14:textId="61963861" w:rsidR="00FA046A" w:rsidRPr="00381A14" w:rsidRDefault="00FA046A" w:rsidP="00FA046A">
            <w:pPr>
              <w:jc w:val="left"/>
              <w:rPr>
                <w:szCs w:val="20"/>
              </w:rPr>
            </w:pPr>
            <w:r w:rsidRPr="00381A14">
              <w:rPr>
                <w:szCs w:val="20"/>
              </w:rPr>
              <w:t>8.138</w:t>
            </w:r>
          </w:p>
        </w:tc>
        <w:tc>
          <w:tcPr>
            <w:tcW w:w="827" w:type="dxa"/>
            <w:vAlign w:val="center"/>
          </w:tcPr>
          <w:p w14:paraId="74A17190" w14:textId="2369A126" w:rsidR="00FA046A" w:rsidRPr="00381A14" w:rsidRDefault="00FA046A" w:rsidP="00FA046A">
            <w:pPr>
              <w:jc w:val="left"/>
              <w:rPr>
                <w:szCs w:val="20"/>
              </w:rPr>
            </w:pPr>
            <w:r w:rsidRPr="00381A14">
              <w:rPr>
                <w:szCs w:val="20"/>
              </w:rPr>
              <w:t>8.138</w:t>
            </w:r>
          </w:p>
        </w:tc>
        <w:tc>
          <w:tcPr>
            <w:tcW w:w="827" w:type="dxa"/>
            <w:vAlign w:val="center"/>
          </w:tcPr>
          <w:p w14:paraId="708E90BA" w14:textId="551186E4" w:rsidR="00FA046A" w:rsidRPr="00381A14" w:rsidRDefault="00FA046A" w:rsidP="00FA046A">
            <w:pPr>
              <w:jc w:val="left"/>
              <w:rPr>
                <w:szCs w:val="20"/>
              </w:rPr>
            </w:pPr>
            <w:r w:rsidRPr="00381A14">
              <w:rPr>
                <w:szCs w:val="20"/>
              </w:rPr>
              <w:t>8.138</w:t>
            </w:r>
          </w:p>
        </w:tc>
        <w:tc>
          <w:tcPr>
            <w:tcW w:w="827" w:type="dxa"/>
          </w:tcPr>
          <w:p w14:paraId="4D7E6498" w14:textId="038FEAC4" w:rsidR="00FA046A" w:rsidRPr="00381A14" w:rsidRDefault="00027EDB" w:rsidP="00FA046A">
            <w:pPr>
              <w:jc w:val="left"/>
              <w:rPr>
                <w:szCs w:val="20"/>
              </w:rPr>
            </w:pPr>
            <w:r w:rsidRPr="00381A14">
              <w:rPr>
                <w:szCs w:val="20"/>
              </w:rPr>
              <w:t>4.069</w:t>
            </w:r>
          </w:p>
        </w:tc>
        <w:tc>
          <w:tcPr>
            <w:tcW w:w="827" w:type="dxa"/>
            <w:vAlign w:val="center"/>
          </w:tcPr>
          <w:p w14:paraId="285333AC" w14:textId="315964D7" w:rsidR="00FA046A" w:rsidRPr="00381A14" w:rsidRDefault="00FA046A" w:rsidP="00FA046A">
            <w:pPr>
              <w:jc w:val="left"/>
              <w:rPr>
                <w:szCs w:val="20"/>
              </w:rPr>
            </w:pPr>
            <w:r w:rsidRPr="00381A14">
              <w:rPr>
                <w:szCs w:val="20"/>
              </w:rPr>
              <w:t>9.38</w:t>
            </w:r>
          </w:p>
        </w:tc>
        <w:tc>
          <w:tcPr>
            <w:tcW w:w="827" w:type="dxa"/>
            <w:vAlign w:val="center"/>
          </w:tcPr>
          <w:p w14:paraId="1AF209F4" w14:textId="06277E6D" w:rsidR="00FA046A" w:rsidRPr="00381A14" w:rsidRDefault="00FA046A" w:rsidP="00FA046A">
            <w:pPr>
              <w:jc w:val="left"/>
              <w:rPr>
                <w:szCs w:val="20"/>
              </w:rPr>
            </w:pPr>
            <w:r w:rsidRPr="00381A14">
              <w:rPr>
                <w:szCs w:val="20"/>
              </w:rPr>
              <w:t>9.38</w:t>
            </w:r>
          </w:p>
        </w:tc>
        <w:tc>
          <w:tcPr>
            <w:tcW w:w="826" w:type="dxa"/>
            <w:vAlign w:val="center"/>
          </w:tcPr>
          <w:p w14:paraId="52749F85" w14:textId="52EC7212" w:rsidR="00FA046A" w:rsidRPr="00381A14" w:rsidRDefault="00FA046A" w:rsidP="00FA046A">
            <w:pPr>
              <w:jc w:val="left"/>
              <w:rPr>
                <w:szCs w:val="20"/>
              </w:rPr>
            </w:pPr>
            <w:r w:rsidRPr="00381A14">
              <w:rPr>
                <w:szCs w:val="20"/>
              </w:rPr>
              <w:t>9.38</w:t>
            </w:r>
          </w:p>
        </w:tc>
        <w:tc>
          <w:tcPr>
            <w:tcW w:w="827" w:type="dxa"/>
          </w:tcPr>
          <w:p w14:paraId="61583FD0" w14:textId="2D43165A" w:rsidR="00FA046A" w:rsidRPr="00381A14" w:rsidRDefault="00BD5731" w:rsidP="00FA046A">
            <w:pPr>
              <w:jc w:val="left"/>
              <w:rPr>
                <w:szCs w:val="20"/>
              </w:rPr>
            </w:pPr>
            <w:r w:rsidRPr="00381A14">
              <w:rPr>
                <w:szCs w:val="20"/>
              </w:rPr>
              <w:t>6.19</w:t>
            </w:r>
          </w:p>
        </w:tc>
        <w:tc>
          <w:tcPr>
            <w:tcW w:w="827" w:type="dxa"/>
            <w:vAlign w:val="center"/>
          </w:tcPr>
          <w:p w14:paraId="5F188EE6" w14:textId="1FA03D31" w:rsidR="00FA046A" w:rsidRPr="00381A14" w:rsidRDefault="00FA046A" w:rsidP="00FA046A">
            <w:pPr>
              <w:jc w:val="left"/>
              <w:rPr>
                <w:szCs w:val="20"/>
              </w:rPr>
            </w:pPr>
            <w:r w:rsidRPr="00381A14">
              <w:rPr>
                <w:szCs w:val="20"/>
              </w:rPr>
              <w:t>8.52</w:t>
            </w:r>
          </w:p>
        </w:tc>
        <w:tc>
          <w:tcPr>
            <w:tcW w:w="827" w:type="dxa"/>
            <w:vAlign w:val="center"/>
          </w:tcPr>
          <w:p w14:paraId="4C2F08BD" w14:textId="0487D435" w:rsidR="00FA046A" w:rsidRPr="00381A14" w:rsidRDefault="00FA046A" w:rsidP="00FA046A">
            <w:pPr>
              <w:jc w:val="left"/>
              <w:rPr>
                <w:szCs w:val="20"/>
              </w:rPr>
            </w:pPr>
            <w:r w:rsidRPr="00381A14">
              <w:rPr>
                <w:szCs w:val="20"/>
              </w:rPr>
              <w:t>8.52</w:t>
            </w:r>
          </w:p>
        </w:tc>
        <w:tc>
          <w:tcPr>
            <w:tcW w:w="827" w:type="dxa"/>
            <w:vAlign w:val="center"/>
          </w:tcPr>
          <w:p w14:paraId="436F05D0" w14:textId="2878C107" w:rsidR="00FA046A" w:rsidRPr="00381A14" w:rsidRDefault="00FA046A" w:rsidP="00FA046A">
            <w:pPr>
              <w:jc w:val="left"/>
              <w:rPr>
                <w:szCs w:val="20"/>
              </w:rPr>
            </w:pPr>
            <w:r w:rsidRPr="00381A14">
              <w:rPr>
                <w:szCs w:val="20"/>
              </w:rPr>
              <w:t>8.52</w:t>
            </w:r>
          </w:p>
        </w:tc>
        <w:tc>
          <w:tcPr>
            <w:tcW w:w="827" w:type="dxa"/>
          </w:tcPr>
          <w:p w14:paraId="0375FD6C" w14:textId="17663915" w:rsidR="00FA046A" w:rsidRPr="00381A14" w:rsidRDefault="00E1593C" w:rsidP="00FA046A">
            <w:pPr>
              <w:jc w:val="left"/>
              <w:rPr>
                <w:szCs w:val="20"/>
              </w:rPr>
            </w:pPr>
            <w:r w:rsidRPr="00381A14">
              <w:rPr>
                <w:szCs w:val="20"/>
              </w:rPr>
              <w:t>4.68</w:t>
            </w:r>
          </w:p>
        </w:tc>
      </w:tr>
      <w:tr w:rsidR="00FA046A" w:rsidRPr="00381A14" w14:paraId="08390D38" w14:textId="6087DD64" w:rsidTr="002F2FA4">
        <w:trPr>
          <w:trHeight w:val="288"/>
        </w:trPr>
        <w:tc>
          <w:tcPr>
            <w:tcW w:w="1413" w:type="dxa"/>
            <w:vMerge w:val="restart"/>
            <w:shd w:val="clear" w:color="auto" w:fill="E7E6E6" w:themeFill="background2"/>
            <w:vAlign w:val="center"/>
          </w:tcPr>
          <w:p w14:paraId="37B27AD3" w14:textId="0FBCCC1A" w:rsidR="00FA046A" w:rsidRPr="00381A14" w:rsidRDefault="00FA046A" w:rsidP="00FA046A">
            <w:pPr>
              <w:jc w:val="left"/>
              <w:rPr>
                <w:szCs w:val="20"/>
              </w:rPr>
            </w:pPr>
            <w:r w:rsidRPr="00381A14">
              <w:rPr>
                <w:szCs w:val="20"/>
              </w:rPr>
              <w:t>WID_RCOFF_GOFF</w:t>
            </w:r>
          </w:p>
        </w:tc>
        <w:tc>
          <w:tcPr>
            <w:tcW w:w="1276" w:type="dxa"/>
            <w:vMerge w:val="restart"/>
            <w:shd w:val="clear" w:color="auto" w:fill="E7E6E6" w:themeFill="background2"/>
            <w:vAlign w:val="center"/>
          </w:tcPr>
          <w:p w14:paraId="551ED14F" w14:textId="4C27AC4E" w:rsidR="00FA046A" w:rsidRPr="00381A14" w:rsidRDefault="00FA046A" w:rsidP="00FA046A">
            <w:pPr>
              <w:jc w:val="left"/>
              <w:rPr>
                <w:szCs w:val="20"/>
              </w:rPr>
            </w:pPr>
            <w:r w:rsidRPr="00381A14">
              <w:rPr>
                <w:szCs w:val="20"/>
              </w:rPr>
              <w:t>Feature Size</w:t>
            </w:r>
          </w:p>
        </w:tc>
        <w:tc>
          <w:tcPr>
            <w:tcW w:w="992" w:type="dxa"/>
            <w:shd w:val="clear" w:color="auto" w:fill="E7E6E6" w:themeFill="background2"/>
            <w:vAlign w:val="center"/>
          </w:tcPr>
          <w:p w14:paraId="1A50A9AE" w14:textId="30B45D94" w:rsidR="00FA046A" w:rsidRPr="00381A14" w:rsidRDefault="00FA046A" w:rsidP="00FA046A">
            <w:pPr>
              <w:jc w:val="left"/>
              <w:rPr>
                <w:szCs w:val="20"/>
              </w:rPr>
            </w:pPr>
            <w:r w:rsidRPr="00381A14">
              <w:rPr>
                <w:rFonts w:hint="eastAsia"/>
                <w:szCs w:val="20"/>
              </w:rPr>
              <w:t>A</w:t>
            </w:r>
            <w:r w:rsidRPr="00381A14">
              <w:rPr>
                <w:szCs w:val="20"/>
              </w:rPr>
              <w:t>ttack</w:t>
            </w:r>
          </w:p>
        </w:tc>
        <w:tc>
          <w:tcPr>
            <w:tcW w:w="826" w:type="dxa"/>
            <w:vAlign w:val="center"/>
          </w:tcPr>
          <w:p w14:paraId="238A33DB" w14:textId="0F7C5DEC" w:rsidR="00FA046A" w:rsidRPr="00381A14" w:rsidRDefault="00FA046A" w:rsidP="00FA046A">
            <w:pPr>
              <w:jc w:val="left"/>
              <w:rPr>
                <w:szCs w:val="20"/>
              </w:rPr>
            </w:pPr>
            <w:r w:rsidRPr="00381A14">
              <w:rPr>
                <w:szCs w:val="20"/>
              </w:rPr>
              <w:t>3724</w:t>
            </w:r>
          </w:p>
        </w:tc>
        <w:tc>
          <w:tcPr>
            <w:tcW w:w="827" w:type="dxa"/>
            <w:vAlign w:val="center"/>
          </w:tcPr>
          <w:p w14:paraId="07F42284" w14:textId="46DBBFD7" w:rsidR="00FA046A" w:rsidRPr="00381A14" w:rsidRDefault="00FA046A" w:rsidP="00FA046A">
            <w:pPr>
              <w:jc w:val="left"/>
              <w:rPr>
                <w:szCs w:val="20"/>
              </w:rPr>
            </w:pPr>
            <w:r w:rsidRPr="00381A14">
              <w:rPr>
                <w:szCs w:val="20"/>
              </w:rPr>
              <w:t>3724</w:t>
            </w:r>
          </w:p>
        </w:tc>
        <w:tc>
          <w:tcPr>
            <w:tcW w:w="827" w:type="dxa"/>
            <w:vAlign w:val="center"/>
          </w:tcPr>
          <w:p w14:paraId="3BDCE025" w14:textId="2FB0D54D" w:rsidR="00FA046A" w:rsidRPr="00381A14" w:rsidRDefault="00FA046A" w:rsidP="00FA046A">
            <w:pPr>
              <w:jc w:val="left"/>
              <w:rPr>
                <w:szCs w:val="20"/>
              </w:rPr>
            </w:pPr>
            <w:r w:rsidRPr="00381A14">
              <w:rPr>
                <w:szCs w:val="20"/>
              </w:rPr>
              <w:t>3724</w:t>
            </w:r>
          </w:p>
        </w:tc>
        <w:tc>
          <w:tcPr>
            <w:tcW w:w="827" w:type="dxa"/>
          </w:tcPr>
          <w:p w14:paraId="07F0CFDA" w14:textId="6A13BF09" w:rsidR="00FA046A" w:rsidRPr="00381A14" w:rsidRDefault="00121232" w:rsidP="00FA046A">
            <w:pPr>
              <w:jc w:val="left"/>
              <w:rPr>
                <w:szCs w:val="20"/>
              </w:rPr>
            </w:pPr>
            <w:r w:rsidRPr="00381A14">
              <w:rPr>
                <w:szCs w:val="20"/>
              </w:rPr>
              <w:t>2212</w:t>
            </w:r>
          </w:p>
        </w:tc>
        <w:tc>
          <w:tcPr>
            <w:tcW w:w="827" w:type="dxa"/>
            <w:vAlign w:val="center"/>
          </w:tcPr>
          <w:p w14:paraId="238FBC24" w14:textId="04E608EB" w:rsidR="00FA046A" w:rsidRPr="00381A14" w:rsidRDefault="00FA046A" w:rsidP="00FA046A">
            <w:pPr>
              <w:jc w:val="left"/>
              <w:rPr>
                <w:szCs w:val="20"/>
              </w:rPr>
            </w:pPr>
            <w:r w:rsidRPr="00381A14">
              <w:rPr>
                <w:szCs w:val="20"/>
              </w:rPr>
              <w:t>3769</w:t>
            </w:r>
          </w:p>
        </w:tc>
        <w:tc>
          <w:tcPr>
            <w:tcW w:w="827" w:type="dxa"/>
            <w:vAlign w:val="center"/>
          </w:tcPr>
          <w:p w14:paraId="5C317C9B" w14:textId="5680FA05" w:rsidR="00FA046A" w:rsidRPr="00381A14" w:rsidRDefault="00FA046A" w:rsidP="00FA046A">
            <w:pPr>
              <w:jc w:val="left"/>
              <w:rPr>
                <w:szCs w:val="20"/>
              </w:rPr>
            </w:pPr>
            <w:r w:rsidRPr="00381A14">
              <w:rPr>
                <w:szCs w:val="20"/>
              </w:rPr>
              <w:t>3769</w:t>
            </w:r>
          </w:p>
        </w:tc>
        <w:tc>
          <w:tcPr>
            <w:tcW w:w="826" w:type="dxa"/>
            <w:vAlign w:val="center"/>
          </w:tcPr>
          <w:p w14:paraId="718623BE" w14:textId="68DB2EC9" w:rsidR="00FA046A" w:rsidRPr="00381A14" w:rsidRDefault="00FA046A" w:rsidP="00FA046A">
            <w:pPr>
              <w:jc w:val="left"/>
              <w:rPr>
                <w:szCs w:val="20"/>
              </w:rPr>
            </w:pPr>
            <w:r w:rsidRPr="00381A14">
              <w:rPr>
                <w:szCs w:val="20"/>
              </w:rPr>
              <w:t>3769</w:t>
            </w:r>
          </w:p>
        </w:tc>
        <w:tc>
          <w:tcPr>
            <w:tcW w:w="827" w:type="dxa"/>
          </w:tcPr>
          <w:p w14:paraId="1D02B6C9" w14:textId="59F505E6" w:rsidR="00FA046A" w:rsidRPr="00381A14" w:rsidRDefault="0069397E" w:rsidP="00FA046A">
            <w:pPr>
              <w:jc w:val="left"/>
              <w:rPr>
                <w:szCs w:val="20"/>
              </w:rPr>
            </w:pPr>
            <w:r w:rsidRPr="00381A14">
              <w:rPr>
                <w:szCs w:val="20"/>
              </w:rPr>
              <w:t>2323</w:t>
            </w:r>
          </w:p>
        </w:tc>
        <w:tc>
          <w:tcPr>
            <w:tcW w:w="827" w:type="dxa"/>
            <w:vAlign w:val="center"/>
          </w:tcPr>
          <w:p w14:paraId="42161D45" w14:textId="1195058D" w:rsidR="00FA046A" w:rsidRPr="00381A14" w:rsidRDefault="00FA046A" w:rsidP="00FA046A">
            <w:pPr>
              <w:jc w:val="left"/>
              <w:rPr>
                <w:szCs w:val="20"/>
              </w:rPr>
            </w:pPr>
            <w:r w:rsidRPr="00381A14">
              <w:rPr>
                <w:szCs w:val="20"/>
              </w:rPr>
              <w:t>3744</w:t>
            </w:r>
          </w:p>
        </w:tc>
        <w:tc>
          <w:tcPr>
            <w:tcW w:w="827" w:type="dxa"/>
            <w:vAlign w:val="center"/>
          </w:tcPr>
          <w:p w14:paraId="656DB39C" w14:textId="1BB82735" w:rsidR="00FA046A" w:rsidRPr="00381A14" w:rsidRDefault="00FA046A" w:rsidP="00FA046A">
            <w:pPr>
              <w:jc w:val="left"/>
              <w:rPr>
                <w:szCs w:val="20"/>
              </w:rPr>
            </w:pPr>
            <w:r w:rsidRPr="00381A14">
              <w:rPr>
                <w:szCs w:val="20"/>
              </w:rPr>
              <w:t>3744</w:t>
            </w:r>
          </w:p>
        </w:tc>
        <w:tc>
          <w:tcPr>
            <w:tcW w:w="827" w:type="dxa"/>
            <w:vAlign w:val="center"/>
          </w:tcPr>
          <w:p w14:paraId="3C9055D1" w14:textId="51D7EB7C" w:rsidR="00FA046A" w:rsidRPr="00381A14" w:rsidRDefault="00FA046A" w:rsidP="00FA046A">
            <w:pPr>
              <w:jc w:val="left"/>
              <w:rPr>
                <w:szCs w:val="20"/>
              </w:rPr>
            </w:pPr>
            <w:r w:rsidRPr="00381A14">
              <w:rPr>
                <w:szCs w:val="20"/>
              </w:rPr>
              <w:t>3744</w:t>
            </w:r>
          </w:p>
        </w:tc>
        <w:tc>
          <w:tcPr>
            <w:tcW w:w="827" w:type="dxa"/>
          </w:tcPr>
          <w:p w14:paraId="57453844" w14:textId="6C42C4AD" w:rsidR="00FA046A" w:rsidRPr="00381A14" w:rsidRDefault="00DF264F" w:rsidP="00FA046A">
            <w:pPr>
              <w:jc w:val="left"/>
              <w:rPr>
                <w:szCs w:val="20"/>
              </w:rPr>
            </w:pPr>
            <w:r w:rsidRPr="00381A14">
              <w:rPr>
                <w:szCs w:val="20"/>
              </w:rPr>
              <w:t>2244</w:t>
            </w:r>
          </w:p>
        </w:tc>
      </w:tr>
      <w:tr w:rsidR="00FA046A" w:rsidRPr="00381A14" w14:paraId="65F7E43D" w14:textId="158C7AF9" w:rsidTr="002F2FA4">
        <w:trPr>
          <w:trHeight w:val="288"/>
        </w:trPr>
        <w:tc>
          <w:tcPr>
            <w:tcW w:w="1413" w:type="dxa"/>
            <w:vMerge/>
            <w:shd w:val="clear" w:color="auto" w:fill="E7E6E6" w:themeFill="background2"/>
            <w:vAlign w:val="center"/>
          </w:tcPr>
          <w:p w14:paraId="6841A9FB" w14:textId="77777777" w:rsidR="00FA046A" w:rsidRPr="00381A14" w:rsidRDefault="00FA046A" w:rsidP="00FA046A">
            <w:pPr>
              <w:jc w:val="left"/>
              <w:rPr>
                <w:szCs w:val="20"/>
              </w:rPr>
            </w:pPr>
          </w:p>
        </w:tc>
        <w:tc>
          <w:tcPr>
            <w:tcW w:w="1276" w:type="dxa"/>
            <w:vMerge/>
            <w:shd w:val="clear" w:color="auto" w:fill="E7E6E6" w:themeFill="background2"/>
            <w:vAlign w:val="center"/>
          </w:tcPr>
          <w:p w14:paraId="3A22FE44" w14:textId="77777777" w:rsidR="00FA046A" w:rsidRPr="00381A14" w:rsidRDefault="00FA046A" w:rsidP="00FA046A">
            <w:pPr>
              <w:jc w:val="left"/>
              <w:rPr>
                <w:szCs w:val="20"/>
              </w:rPr>
            </w:pPr>
          </w:p>
        </w:tc>
        <w:tc>
          <w:tcPr>
            <w:tcW w:w="992" w:type="dxa"/>
            <w:shd w:val="clear" w:color="auto" w:fill="E7E6E6" w:themeFill="background2"/>
            <w:vAlign w:val="center"/>
          </w:tcPr>
          <w:p w14:paraId="6B8148BF" w14:textId="1276C91D" w:rsidR="00FA046A" w:rsidRPr="00381A14" w:rsidRDefault="00FA046A" w:rsidP="00FA046A">
            <w:pPr>
              <w:jc w:val="left"/>
              <w:rPr>
                <w:szCs w:val="20"/>
              </w:rPr>
            </w:pPr>
            <w:r w:rsidRPr="00381A14">
              <w:rPr>
                <w:rFonts w:hint="eastAsia"/>
                <w:szCs w:val="20"/>
              </w:rPr>
              <w:t>N</w:t>
            </w:r>
            <w:r w:rsidRPr="00381A14">
              <w:rPr>
                <w:szCs w:val="20"/>
              </w:rPr>
              <w:t>ormal</w:t>
            </w:r>
          </w:p>
        </w:tc>
        <w:tc>
          <w:tcPr>
            <w:tcW w:w="826" w:type="dxa"/>
            <w:vAlign w:val="center"/>
          </w:tcPr>
          <w:p w14:paraId="59D0C39E" w14:textId="11EC3788" w:rsidR="00FA046A" w:rsidRPr="00381A14" w:rsidRDefault="00FA046A" w:rsidP="00FA046A">
            <w:pPr>
              <w:jc w:val="left"/>
              <w:rPr>
                <w:szCs w:val="20"/>
              </w:rPr>
            </w:pPr>
            <w:r w:rsidRPr="00381A14">
              <w:rPr>
                <w:szCs w:val="20"/>
              </w:rPr>
              <w:t>3567</w:t>
            </w:r>
          </w:p>
        </w:tc>
        <w:tc>
          <w:tcPr>
            <w:tcW w:w="827" w:type="dxa"/>
            <w:vAlign w:val="center"/>
          </w:tcPr>
          <w:p w14:paraId="38ED6488" w14:textId="1DF03465" w:rsidR="00FA046A" w:rsidRPr="00381A14" w:rsidRDefault="00FA046A" w:rsidP="00FA046A">
            <w:pPr>
              <w:jc w:val="left"/>
              <w:rPr>
                <w:szCs w:val="20"/>
              </w:rPr>
            </w:pPr>
            <w:r w:rsidRPr="00381A14">
              <w:rPr>
                <w:szCs w:val="20"/>
              </w:rPr>
              <w:t>3567</w:t>
            </w:r>
          </w:p>
        </w:tc>
        <w:tc>
          <w:tcPr>
            <w:tcW w:w="827" w:type="dxa"/>
            <w:vAlign w:val="center"/>
          </w:tcPr>
          <w:p w14:paraId="063690F9" w14:textId="4FE5DB28" w:rsidR="00FA046A" w:rsidRPr="00381A14" w:rsidRDefault="00FA046A" w:rsidP="00FA046A">
            <w:pPr>
              <w:jc w:val="left"/>
              <w:rPr>
                <w:szCs w:val="20"/>
              </w:rPr>
            </w:pPr>
            <w:r w:rsidRPr="00381A14">
              <w:rPr>
                <w:szCs w:val="20"/>
              </w:rPr>
              <w:t>3567</w:t>
            </w:r>
          </w:p>
        </w:tc>
        <w:tc>
          <w:tcPr>
            <w:tcW w:w="827" w:type="dxa"/>
          </w:tcPr>
          <w:p w14:paraId="2F7AC2A1" w14:textId="35DD49AC" w:rsidR="00FA046A" w:rsidRPr="00381A14" w:rsidRDefault="00121232" w:rsidP="00FA046A">
            <w:pPr>
              <w:jc w:val="left"/>
              <w:rPr>
                <w:szCs w:val="20"/>
              </w:rPr>
            </w:pPr>
            <w:r w:rsidRPr="00381A14">
              <w:rPr>
                <w:szCs w:val="20"/>
              </w:rPr>
              <w:t>213</w:t>
            </w:r>
          </w:p>
        </w:tc>
        <w:tc>
          <w:tcPr>
            <w:tcW w:w="827" w:type="dxa"/>
            <w:vAlign w:val="center"/>
          </w:tcPr>
          <w:p w14:paraId="76645295" w14:textId="3C62A5AD" w:rsidR="00FA046A" w:rsidRPr="00381A14" w:rsidRDefault="00FA046A" w:rsidP="00FA046A">
            <w:pPr>
              <w:jc w:val="left"/>
              <w:rPr>
                <w:szCs w:val="20"/>
              </w:rPr>
            </w:pPr>
            <w:r w:rsidRPr="00381A14">
              <w:rPr>
                <w:szCs w:val="20"/>
              </w:rPr>
              <w:t>3679</w:t>
            </w:r>
          </w:p>
        </w:tc>
        <w:tc>
          <w:tcPr>
            <w:tcW w:w="827" w:type="dxa"/>
            <w:vAlign w:val="center"/>
          </w:tcPr>
          <w:p w14:paraId="01C10BD4" w14:textId="2AA15B8D" w:rsidR="00FA046A" w:rsidRPr="00381A14" w:rsidRDefault="00FA046A" w:rsidP="00FA046A">
            <w:pPr>
              <w:jc w:val="left"/>
              <w:rPr>
                <w:szCs w:val="20"/>
              </w:rPr>
            </w:pPr>
            <w:r w:rsidRPr="00381A14">
              <w:rPr>
                <w:szCs w:val="20"/>
              </w:rPr>
              <w:t>3679</w:t>
            </w:r>
          </w:p>
        </w:tc>
        <w:tc>
          <w:tcPr>
            <w:tcW w:w="826" w:type="dxa"/>
            <w:vAlign w:val="center"/>
          </w:tcPr>
          <w:p w14:paraId="65EF747E" w14:textId="7B14279B" w:rsidR="00FA046A" w:rsidRPr="00381A14" w:rsidRDefault="00FA046A" w:rsidP="00FA046A">
            <w:pPr>
              <w:jc w:val="left"/>
              <w:rPr>
                <w:szCs w:val="20"/>
              </w:rPr>
            </w:pPr>
            <w:r w:rsidRPr="00381A14">
              <w:rPr>
                <w:szCs w:val="20"/>
              </w:rPr>
              <w:t>3679</w:t>
            </w:r>
          </w:p>
        </w:tc>
        <w:tc>
          <w:tcPr>
            <w:tcW w:w="827" w:type="dxa"/>
          </w:tcPr>
          <w:p w14:paraId="67811C7C" w14:textId="17D6C495" w:rsidR="00FA046A" w:rsidRPr="00381A14" w:rsidRDefault="00317AB0" w:rsidP="00FA046A">
            <w:pPr>
              <w:jc w:val="left"/>
              <w:rPr>
                <w:szCs w:val="20"/>
              </w:rPr>
            </w:pPr>
            <w:r w:rsidRPr="00381A14">
              <w:rPr>
                <w:szCs w:val="20"/>
              </w:rPr>
              <w:t>324</w:t>
            </w:r>
          </w:p>
        </w:tc>
        <w:tc>
          <w:tcPr>
            <w:tcW w:w="827" w:type="dxa"/>
            <w:vAlign w:val="center"/>
          </w:tcPr>
          <w:p w14:paraId="2E54F39F" w14:textId="0C2AF837" w:rsidR="00FA046A" w:rsidRPr="00381A14" w:rsidRDefault="00FA046A" w:rsidP="00FA046A">
            <w:pPr>
              <w:jc w:val="left"/>
              <w:rPr>
                <w:szCs w:val="20"/>
              </w:rPr>
            </w:pPr>
            <w:r w:rsidRPr="00381A14">
              <w:rPr>
                <w:szCs w:val="20"/>
              </w:rPr>
              <w:t>3652</w:t>
            </w:r>
          </w:p>
        </w:tc>
        <w:tc>
          <w:tcPr>
            <w:tcW w:w="827" w:type="dxa"/>
            <w:vAlign w:val="center"/>
          </w:tcPr>
          <w:p w14:paraId="0C12F02F" w14:textId="01158BE0" w:rsidR="00FA046A" w:rsidRPr="00381A14" w:rsidRDefault="00FA046A" w:rsidP="00FA046A">
            <w:pPr>
              <w:jc w:val="left"/>
              <w:rPr>
                <w:szCs w:val="20"/>
              </w:rPr>
            </w:pPr>
            <w:r w:rsidRPr="00381A14">
              <w:rPr>
                <w:szCs w:val="20"/>
              </w:rPr>
              <w:t>3652</w:t>
            </w:r>
          </w:p>
        </w:tc>
        <w:tc>
          <w:tcPr>
            <w:tcW w:w="827" w:type="dxa"/>
            <w:vAlign w:val="center"/>
          </w:tcPr>
          <w:p w14:paraId="4D94F13F" w14:textId="53678863" w:rsidR="00FA046A" w:rsidRPr="00381A14" w:rsidRDefault="00FA046A" w:rsidP="00FA046A">
            <w:pPr>
              <w:jc w:val="left"/>
              <w:rPr>
                <w:szCs w:val="20"/>
              </w:rPr>
            </w:pPr>
            <w:r w:rsidRPr="00381A14">
              <w:rPr>
                <w:szCs w:val="20"/>
              </w:rPr>
              <w:t>3652</w:t>
            </w:r>
          </w:p>
        </w:tc>
        <w:tc>
          <w:tcPr>
            <w:tcW w:w="827" w:type="dxa"/>
          </w:tcPr>
          <w:p w14:paraId="49565602" w14:textId="2C105703" w:rsidR="00FA046A" w:rsidRPr="00381A14" w:rsidRDefault="00DF264F" w:rsidP="00FA046A">
            <w:pPr>
              <w:jc w:val="left"/>
              <w:rPr>
                <w:szCs w:val="20"/>
              </w:rPr>
            </w:pPr>
            <w:r w:rsidRPr="00381A14">
              <w:rPr>
                <w:szCs w:val="20"/>
              </w:rPr>
              <w:t>245</w:t>
            </w:r>
          </w:p>
        </w:tc>
      </w:tr>
      <w:tr w:rsidR="00FA046A" w:rsidRPr="00381A14" w14:paraId="0CD04C19" w14:textId="093D4A2D" w:rsidTr="002F2FA4">
        <w:trPr>
          <w:trHeight w:val="288"/>
        </w:trPr>
        <w:tc>
          <w:tcPr>
            <w:tcW w:w="1413" w:type="dxa"/>
            <w:vMerge/>
            <w:shd w:val="clear" w:color="auto" w:fill="E7E6E6" w:themeFill="background2"/>
            <w:vAlign w:val="center"/>
          </w:tcPr>
          <w:p w14:paraId="4478A765" w14:textId="77777777" w:rsidR="00FA046A" w:rsidRPr="00381A14" w:rsidRDefault="00FA046A" w:rsidP="00FA046A">
            <w:pPr>
              <w:jc w:val="left"/>
              <w:rPr>
                <w:szCs w:val="20"/>
              </w:rPr>
            </w:pPr>
          </w:p>
        </w:tc>
        <w:tc>
          <w:tcPr>
            <w:tcW w:w="1276" w:type="dxa"/>
            <w:vMerge w:val="restart"/>
            <w:shd w:val="clear" w:color="auto" w:fill="E7E6E6" w:themeFill="background2"/>
            <w:vAlign w:val="center"/>
          </w:tcPr>
          <w:p w14:paraId="63BAB6AA" w14:textId="6F92F9E4" w:rsidR="00FA046A" w:rsidRPr="00381A14" w:rsidRDefault="00FA046A" w:rsidP="00FA046A">
            <w:pPr>
              <w:jc w:val="left"/>
              <w:rPr>
                <w:szCs w:val="20"/>
              </w:rPr>
            </w:pPr>
            <w:r w:rsidRPr="00381A14">
              <w:rPr>
                <w:szCs w:val="20"/>
              </w:rPr>
              <w:t>Sampling Resolution</w:t>
            </w:r>
          </w:p>
        </w:tc>
        <w:tc>
          <w:tcPr>
            <w:tcW w:w="992" w:type="dxa"/>
            <w:shd w:val="clear" w:color="auto" w:fill="E7E6E6" w:themeFill="background2"/>
            <w:vAlign w:val="center"/>
          </w:tcPr>
          <w:p w14:paraId="0CFE83F5" w14:textId="572788EE" w:rsidR="00FA046A" w:rsidRPr="00381A14" w:rsidRDefault="00FA046A" w:rsidP="00FA046A">
            <w:pPr>
              <w:jc w:val="left"/>
              <w:rPr>
                <w:szCs w:val="20"/>
              </w:rPr>
            </w:pPr>
            <w:r w:rsidRPr="00381A14">
              <w:rPr>
                <w:rFonts w:hint="eastAsia"/>
                <w:szCs w:val="20"/>
              </w:rPr>
              <w:t>A</w:t>
            </w:r>
            <w:r w:rsidRPr="00381A14">
              <w:rPr>
                <w:szCs w:val="20"/>
              </w:rPr>
              <w:t>ttack</w:t>
            </w:r>
          </w:p>
        </w:tc>
        <w:tc>
          <w:tcPr>
            <w:tcW w:w="826" w:type="dxa"/>
            <w:vAlign w:val="center"/>
          </w:tcPr>
          <w:p w14:paraId="1B190C92" w14:textId="3BF1A414" w:rsidR="00FA046A" w:rsidRPr="00381A14" w:rsidRDefault="00FA046A" w:rsidP="00FA046A">
            <w:pPr>
              <w:jc w:val="left"/>
              <w:rPr>
                <w:szCs w:val="20"/>
              </w:rPr>
            </w:pPr>
            <w:r w:rsidRPr="00381A14">
              <w:rPr>
                <w:szCs w:val="20"/>
              </w:rPr>
              <w:t>9.719</w:t>
            </w:r>
          </w:p>
        </w:tc>
        <w:tc>
          <w:tcPr>
            <w:tcW w:w="827" w:type="dxa"/>
            <w:vAlign w:val="center"/>
          </w:tcPr>
          <w:p w14:paraId="2B040A38" w14:textId="1DF9BD7B" w:rsidR="00FA046A" w:rsidRPr="00381A14" w:rsidRDefault="00FA046A" w:rsidP="00FA046A">
            <w:pPr>
              <w:jc w:val="left"/>
              <w:rPr>
                <w:szCs w:val="20"/>
              </w:rPr>
            </w:pPr>
            <w:r w:rsidRPr="00381A14">
              <w:rPr>
                <w:szCs w:val="20"/>
              </w:rPr>
              <w:t>9.719</w:t>
            </w:r>
          </w:p>
        </w:tc>
        <w:tc>
          <w:tcPr>
            <w:tcW w:w="827" w:type="dxa"/>
            <w:vAlign w:val="center"/>
          </w:tcPr>
          <w:p w14:paraId="5508BD44" w14:textId="56A79972" w:rsidR="00FA046A" w:rsidRPr="00381A14" w:rsidRDefault="00FA046A" w:rsidP="00FA046A">
            <w:pPr>
              <w:jc w:val="left"/>
              <w:rPr>
                <w:szCs w:val="20"/>
              </w:rPr>
            </w:pPr>
            <w:r w:rsidRPr="00381A14">
              <w:rPr>
                <w:szCs w:val="20"/>
              </w:rPr>
              <w:t>9.719</w:t>
            </w:r>
          </w:p>
        </w:tc>
        <w:tc>
          <w:tcPr>
            <w:tcW w:w="827" w:type="dxa"/>
          </w:tcPr>
          <w:p w14:paraId="64538EFB" w14:textId="11A52DB3" w:rsidR="00FA046A" w:rsidRPr="00381A14" w:rsidRDefault="00121232" w:rsidP="00FA046A">
            <w:pPr>
              <w:jc w:val="left"/>
              <w:rPr>
                <w:szCs w:val="20"/>
              </w:rPr>
            </w:pPr>
            <w:r w:rsidRPr="00381A14">
              <w:rPr>
                <w:szCs w:val="20"/>
              </w:rPr>
              <w:t>5.772</w:t>
            </w:r>
          </w:p>
        </w:tc>
        <w:tc>
          <w:tcPr>
            <w:tcW w:w="827" w:type="dxa"/>
            <w:vAlign w:val="center"/>
          </w:tcPr>
          <w:p w14:paraId="4B51B903" w14:textId="44CF6B48" w:rsidR="00FA046A" w:rsidRPr="00381A14" w:rsidRDefault="00FA046A" w:rsidP="00FA046A">
            <w:pPr>
              <w:jc w:val="left"/>
              <w:rPr>
                <w:szCs w:val="20"/>
              </w:rPr>
            </w:pPr>
            <w:r w:rsidRPr="00381A14">
              <w:rPr>
                <w:szCs w:val="20"/>
              </w:rPr>
              <w:t>9.836</w:t>
            </w:r>
          </w:p>
        </w:tc>
        <w:tc>
          <w:tcPr>
            <w:tcW w:w="827" w:type="dxa"/>
            <w:vAlign w:val="center"/>
          </w:tcPr>
          <w:p w14:paraId="193383BB" w14:textId="2FF74A99" w:rsidR="00FA046A" w:rsidRPr="00381A14" w:rsidRDefault="00FA046A" w:rsidP="00FA046A">
            <w:pPr>
              <w:jc w:val="left"/>
              <w:rPr>
                <w:szCs w:val="20"/>
              </w:rPr>
            </w:pPr>
            <w:r w:rsidRPr="00381A14">
              <w:rPr>
                <w:szCs w:val="20"/>
              </w:rPr>
              <w:t>9.836</w:t>
            </w:r>
          </w:p>
        </w:tc>
        <w:tc>
          <w:tcPr>
            <w:tcW w:w="826" w:type="dxa"/>
            <w:vAlign w:val="center"/>
          </w:tcPr>
          <w:p w14:paraId="68515607" w14:textId="3CF86583" w:rsidR="00FA046A" w:rsidRPr="00381A14" w:rsidRDefault="00FA046A" w:rsidP="00FA046A">
            <w:pPr>
              <w:jc w:val="left"/>
              <w:rPr>
                <w:szCs w:val="20"/>
              </w:rPr>
            </w:pPr>
            <w:r w:rsidRPr="00381A14">
              <w:rPr>
                <w:szCs w:val="20"/>
              </w:rPr>
              <w:t>9.836</w:t>
            </w:r>
          </w:p>
        </w:tc>
        <w:tc>
          <w:tcPr>
            <w:tcW w:w="827" w:type="dxa"/>
          </w:tcPr>
          <w:p w14:paraId="637BABE7" w14:textId="03762966" w:rsidR="00FA046A" w:rsidRPr="00381A14" w:rsidRDefault="0069397E" w:rsidP="00FA046A">
            <w:pPr>
              <w:jc w:val="left"/>
              <w:rPr>
                <w:szCs w:val="20"/>
              </w:rPr>
            </w:pPr>
            <w:r w:rsidRPr="00381A14">
              <w:rPr>
                <w:szCs w:val="20"/>
              </w:rPr>
              <w:t>6.062</w:t>
            </w:r>
          </w:p>
        </w:tc>
        <w:tc>
          <w:tcPr>
            <w:tcW w:w="827" w:type="dxa"/>
            <w:vAlign w:val="center"/>
          </w:tcPr>
          <w:p w14:paraId="135E341F" w14:textId="6AC0048E" w:rsidR="00FA046A" w:rsidRPr="00381A14" w:rsidRDefault="00FA046A" w:rsidP="00FA046A">
            <w:pPr>
              <w:jc w:val="left"/>
              <w:rPr>
                <w:szCs w:val="20"/>
              </w:rPr>
            </w:pPr>
            <w:r w:rsidRPr="00381A14">
              <w:rPr>
                <w:szCs w:val="20"/>
              </w:rPr>
              <w:t>9.771</w:t>
            </w:r>
          </w:p>
        </w:tc>
        <w:tc>
          <w:tcPr>
            <w:tcW w:w="827" w:type="dxa"/>
            <w:vAlign w:val="center"/>
          </w:tcPr>
          <w:p w14:paraId="20023A1E" w14:textId="4E7FAF09" w:rsidR="00FA046A" w:rsidRPr="00381A14" w:rsidRDefault="00FA046A" w:rsidP="00FA046A">
            <w:pPr>
              <w:jc w:val="left"/>
              <w:rPr>
                <w:szCs w:val="20"/>
              </w:rPr>
            </w:pPr>
            <w:r w:rsidRPr="00381A14">
              <w:rPr>
                <w:szCs w:val="20"/>
              </w:rPr>
              <w:t>9.771</w:t>
            </w:r>
          </w:p>
        </w:tc>
        <w:tc>
          <w:tcPr>
            <w:tcW w:w="827" w:type="dxa"/>
            <w:vAlign w:val="center"/>
          </w:tcPr>
          <w:p w14:paraId="107C54DD" w14:textId="22746656" w:rsidR="00FA046A" w:rsidRPr="00381A14" w:rsidRDefault="00FA046A" w:rsidP="00FA046A">
            <w:pPr>
              <w:jc w:val="left"/>
              <w:rPr>
                <w:szCs w:val="20"/>
              </w:rPr>
            </w:pPr>
            <w:r w:rsidRPr="00381A14">
              <w:rPr>
                <w:szCs w:val="20"/>
              </w:rPr>
              <w:t>9.771</w:t>
            </w:r>
          </w:p>
        </w:tc>
        <w:tc>
          <w:tcPr>
            <w:tcW w:w="827" w:type="dxa"/>
          </w:tcPr>
          <w:p w14:paraId="0F535CBE" w14:textId="388FC413" w:rsidR="00FA046A" w:rsidRPr="00381A14" w:rsidRDefault="00DF264F" w:rsidP="00FA046A">
            <w:pPr>
              <w:jc w:val="left"/>
              <w:rPr>
                <w:szCs w:val="20"/>
              </w:rPr>
            </w:pPr>
            <w:r w:rsidRPr="00381A14">
              <w:rPr>
                <w:szCs w:val="20"/>
              </w:rPr>
              <w:t>5.856</w:t>
            </w:r>
          </w:p>
        </w:tc>
      </w:tr>
      <w:tr w:rsidR="00FA046A" w:rsidRPr="00381A14" w14:paraId="5C46DF6A" w14:textId="0C19A7F0" w:rsidTr="002F2FA4">
        <w:trPr>
          <w:trHeight w:val="288"/>
        </w:trPr>
        <w:tc>
          <w:tcPr>
            <w:tcW w:w="1413" w:type="dxa"/>
            <w:vMerge/>
            <w:shd w:val="clear" w:color="auto" w:fill="E7E6E6" w:themeFill="background2"/>
            <w:vAlign w:val="center"/>
          </w:tcPr>
          <w:p w14:paraId="24469BA1" w14:textId="77777777" w:rsidR="00FA046A" w:rsidRPr="00381A14" w:rsidRDefault="00FA046A" w:rsidP="00FA046A">
            <w:pPr>
              <w:jc w:val="left"/>
              <w:rPr>
                <w:szCs w:val="20"/>
              </w:rPr>
            </w:pPr>
          </w:p>
        </w:tc>
        <w:tc>
          <w:tcPr>
            <w:tcW w:w="1276" w:type="dxa"/>
            <w:vMerge/>
            <w:shd w:val="clear" w:color="auto" w:fill="E7E6E6" w:themeFill="background2"/>
            <w:vAlign w:val="center"/>
          </w:tcPr>
          <w:p w14:paraId="43CD3CD0" w14:textId="77777777" w:rsidR="00FA046A" w:rsidRPr="00381A14" w:rsidRDefault="00FA046A" w:rsidP="00FA046A">
            <w:pPr>
              <w:jc w:val="left"/>
              <w:rPr>
                <w:szCs w:val="20"/>
              </w:rPr>
            </w:pPr>
          </w:p>
        </w:tc>
        <w:tc>
          <w:tcPr>
            <w:tcW w:w="992" w:type="dxa"/>
            <w:shd w:val="clear" w:color="auto" w:fill="E7E6E6" w:themeFill="background2"/>
            <w:vAlign w:val="center"/>
          </w:tcPr>
          <w:p w14:paraId="33A2E2C9" w14:textId="22BCF9CA" w:rsidR="00FA046A" w:rsidRPr="00381A14" w:rsidRDefault="00FA046A" w:rsidP="00FA046A">
            <w:pPr>
              <w:jc w:val="left"/>
              <w:rPr>
                <w:szCs w:val="20"/>
              </w:rPr>
            </w:pPr>
            <w:r w:rsidRPr="00381A14">
              <w:rPr>
                <w:rFonts w:hint="eastAsia"/>
                <w:szCs w:val="20"/>
              </w:rPr>
              <w:t>N</w:t>
            </w:r>
            <w:r w:rsidRPr="00381A14">
              <w:rPr>
                <w:szCs w:val="20"/>
              </w:rPr>
              <w:t>ormal</w:t>
            </w:r>
          </w:p>
        </w:tc>
        <w:tc>
          <w:tcPr>
            <w:tcW w:w="826" w:type="dxa"/>
            <w:vAlign w:val="center"/>
          </w:tcPr>
          <w:p w14:paraId="0AE31017" w14:textId="55C1A765" w:rsidR="00FA046A" w:rsidRPr="00381A14" w:rsidRDefault="00FA046A" w:rsidP="00FA046A">
            <w:pPr>
              <w:jc w:val="left"/>
              <w:rPr>
                <w:szCs w:val="20"/>
              </w:rPr>
            </w:pPr>
            <w:r w:rsidRPr="00381A14">
              <w:rPr>
                <w:szCs w:val="20"/>
              </w:rPr>
              <w:t>8.834</w:t>
            </w:r>
          </w:p>
        </w:tc>
        <w:tc>
          <w:tcPr>
            <w:tcW w:w="827" w:type="dxa"/>
            <w:vAlign w:val="center"/>
          </w:tcPr>
          <w:p w14:paraId="43ECF861" w14:textId="49DA0E00" w:rsidR="00FA046A" w:rsidRPr="00381A14" w:rsidRDefault="00FA046A" w:rsidP="00FA046A">
            <w:pPr>
              <w:jc w:val="left"/>
              <w:rPr>
                <w:szCs w:val="20"/>
              </w:rPr>
            </w:pPr>
            <w:r w:rsidRPr="00381A14">
              <w:rPr>
                <w:szCs w:val="20"/>
              </w:rPr>
              <w:t>8.834</w:t>
            </w:r>
          </w:p>
        </w:tc>
        <w:tc>
          <w:tcPr>
            <w:tcW w:w="827" w:type="dxa"/>
            <w:vAlign w:val="center"/>
          </w:tcPr>
          <w:p w14:paraId="750179A7" w14:textId="3FCBF462" w:rsidR="00FA046A" w:rsidRPr="00381A14" w:rsidRDefault="00FA046A" w:rsidP="00FA046A">
            <w:pPr>
              <w:jc w:val="left"/>
              <w:rPr>
                <w:szCs w:val="20"/>
              </w:rPr>
            </w:pPr>
            <w:r w:rsidRPr="00381A14">
              <w:rPr>
                <w:szCs w:val="20"/>
              </w:rPr>
              <w:t>8.834</w:t>
            </w:r>
          </w:p>
        </w:tc>
        <w:tc>
          <w:tcPr>
            <w:tcW w:w="827" w:type="dxa"/>
          </w:tcPr>
          <w:p w14:paraId="665FD898" w14:textId="55091424" w:rsidR="00FA046A" w:rsidRPr="00381A14" w:rsidRDefault="00121232" w:rsidP="00FA046A">
            <w:pPr>
              <w:jc w:val="left"/>
              <w:rPr>
                <w:szCs w:val="20"/>
              </w:rPr>
            </w:pPr>
            <w:r w:rsidRPr="00381A14">
              <w:rPr>
                <w:szCs w:val="20"/>
              </w:rPr>
              <w:t>0.527</w:t>
            </w:r>
          </w:p>
        </w:tc>
        <w:tc>
          <w:tcPr>
            <w:tcW w:w="827" w:type="dxa"/>
            <w:vAlign w:val="center"/>
          </w:tcPr>
          <w:p w14:paraId="54A4E265" w14:textId="74A12D9D" w:rsidR="00FA046A" w:rsidRPr="00381A14" w:rsidRDefault="00FA046A" w:rsidP="00FA046A">
            <w:pPr>
              <w:jc w:val="left"/>
              <w:rPr>
                <w:szCs w:val="20"/>
              </w:rPr>
            </w:pPr>
            <w:r w:rsidRPr="00381A14">
              <w:rPr>
                <w:szCs w:val="20"/>
              </w:rPr>
              <w:t>9.111</w:t>
            </w:r>
          </w:p>
        </w:tc>
        <w:tc>
          <w:tcPr>
            <w:tcW w:w="827" w:type="dxa"/>
            <w:vAlign w:val="center"/>
          </w:tcPr>
          <w:p w14:paraId="548E17BA" w14:textId="188D81E2" w:rsidR="00FA046A" w:rsidRPr="00381A14" w:rsidRDefault="00FA046A" w:rsidP="00FA046A">
            <w:pPr>
              <w:jc w:val="left"/>
              <w:rPr>
                <w:szCs w:val="20"/>
              </w:rPr>
            </w:pPr>
            <w:r w:rsidRPr="00381A14">
              <w:rPr>
                <w:szCs w:val="20"/>
              </w:rPr>
              <w:t>9.111</w:t>
            </w:r>
          </w:p>
        </w:tc>
        <w:tc>
          <w:tcPr>
            <w:tcW w:w="826" w:type="dxa"/>
            <w:vAlign w:val="center"/>
          </w:tcPr>
          <w:p w14:paraId="6A312F02" w14:textId="58B28B59" w:rsidR="00FA046A" w:rsidRPr="00381A14" w:rsidRDefault="00FA046A" w:rsidP="00FA046A">
            <w:pPr>
              <w:jc w:val="left"/>
              <w:rPr>
                <w:szCs w:val="20"/>
              </w:rPr>
            </w:pPr>
            <w:r w:rsidRPr="00381A14">
              <w:rPr>
                <w:szCs w:val="20"/>
              </w:rPr>
              <w:t>9.111</w:t>
            </w:r>
          </w:p>
        </w:tc>
        <w:tc>
          <w:tcPr>
            <w:tcW w:w="827" w:type="dxa"/>
          </w:tcPr>
          <w:p w14:paraId="092D56D4" w14:textId="3EC9E355" w:rsidR="00FA046A" w:rsidRPr="00381A14" w:rsidRDefault="00317AB0" w:rsidP="00FA046A">
            <w:pPr>
              <w:jc w:val="left"/>
              <w:rPr>
                <w:szCs w:val="20"/>
              </w:rPr>
            </w:pPr>
            <w:r w:rsidRPr="00381A14">
              <w:rPr>
                <w:szCs w:val="20"/>
              </w:rPr>
              <w:t>0.802</w:t>
            </w:r>
          </w:p>
        </w:tc>
        <w:tc>
          <w:tcPr>
            <w:tcW w:w="827" w:type="dxa"/>
            <w:vAlign w:val="center"/>
          </w:tcPr>
          <w:p w14:paraId="7BE543E7" w14:textId="1A7EAFDC" w:rsidR="00FA046A" w:rsidRPr="00381A14" w:rsidRDefault="00FA046A" w:rsidP="00FA046A">
            <w:pPr>
              <w:jc w:val="left"/>
              <w:rPr>
                <w:szCs w:val="20"/>
              </w:rPr>
            </w:pPr>
            <w:r w:rsidRPr="00381A14">
              <w:rPr>
                <w:szCs w:val="20"/>
              </w:rPr>
              <w:t>9.045</w:t>
            </w:r>
          </w:p>
        </w:tc>
        <w:tc>
          <w:tcPr>
            <w:tcW w:w="827" w:type="dxa"/>
            <w:vAlign w:val="center"/>
          </w:tcPr>
          <w:p w14:paraId="256AEF81" w14:textId="79AFEA1C" w:rsidR="00FA046A" w:rsidRPr="00381A14" w:rsidRDefault="00FA046A" w:rsidP="00FA046A">
            <w:pPr>
              <w:jc w:val="left"/>
              <w:rPr>
                <w:szCs w:val="20"/>
              </w:rPr>
            </w:pPr>
            <w:r w:rsidRPr="00381A14">
              <w:rPr>
                <w:szCs w:val="20"/>
              </w:rPr>
              <w:t>9.045</w:t>
            </w:r>
          </w:p>
        </w:tc>
        <w:tc>
          <w:tcPr>
            <w:tcW w:w="827" w:type="dxa"/>
            <w:vAlign w:val="center"/>
          </w:tcPr>
          <w:p w14:paraId="1272E1A3" w14:textId="3A55E3AE" w:rsidR="00FA046A" w:rsidRPr="00381A14" w:rsidRDefault="00FA046A" w:rsidP="00FA046A">
            <w:pPr>
              <w:jc w:val="left"/>
              <w:rPr>
                <w:szCs w:val="20"/>
              </w:rPr>
            </w:pPr>
            <w:r w:rsidRPr="00381A14">
              <w:rPr>
                <w:szCs w:val="20"/>
              </w:rPr>
              <w:t>9.045</w:t>
            </w:r>
          </w:p>
        </w:tc>
        <w:tc>
          <w:tcPr>
            <w:tcW w:w="827" w:type="dxa"/>
          </w:tcPr>
          <w:p w14:paraId="4F4C5D88" w14:textId="171F0366" w:rsidR="00FA046A" w:rsidRPr="00381A14" w:rsidRDefault="00DF264F" w:rsidP="00FA046A">
            <w:pPr>
              <w:jc w:val="left"/>
              <w:rPr>
                <w:szCs w:val="20"/>
              </w:rPr>
            </w:pPr>
            <w:r w:rsidRPr="00381A14">
              <w:rPr>
                <w:szCs w:val="20"/>
              </w:rPr>
              <w:t>0.606</w:t>
            </w:r>
          </w:p>
        </w:tc>
      </w:tr>
      <w:tr w:rsidR="00FA046A" w:rsidRPr="00381A14" w14:paraId="5757C805" w14:textId="3FACFEDA" w:rsidTr="002F2FA4">
        <w:trPr>
          <w:trHeight w:val="288"/>
        </w:trPr>
        <w:tc>
          <w:tcPr>
            <w:tcW w:w="1413" w:type="dxa"/>
            <w:vMerge w:val="restart"/>
            <w:shd w:val="clear" w:color="auto" w:fill="E7E6E6" w:themeFill="background2"/>
            <w:vAlign w:val="center"/>
          </w:tcPr>
          <w:p w14:paraId="25FD3540" w14:textId="5DA150F0" w:rsidR="00FA046A" w:rsidRPr="00381A14" w:rsidRDefault="00FA046A" w:rsidP="00FA046A">
            <w:pPr>
              <w:jc w:val="left"/>
              <w:rPr>
                <w:szCs w:val="20"/>
              </w:rPr>
            </w:pPr>
            <w:r w:rsidRPr="00381A14">
              <w:rPr>
                <w:szCs w:val="20"/>
              </w:rPr>
              <w:t>WID_RCOFF_GON</w:t>
            </w:r>
          </w:p>
        </w:tc>
        <w:tc>
          <w:tcPr>
            <w:tcW w:w="1276" w:type="dxa"/>
            <w:vMerge w:val="restart"/>
            <w:shd w:val="clear" w:color="auto" w:fill="E7E6E6" w:themeFill="background2"/>
            <w:vAlign w:val="center"/>
          </w:tcPr>
          <w:p w14:paraId="7DF09BAF" w14:textId="01C0F0D5" w:rsidR="00FA046A" w:rsidRPr="00381A14" w:rsidRDefault="00FA046A" w:rsidP="00FA046A">
            <w:pPr>
              <w:jc w:val="left"/>
              <w:rPr>
                <w:szCs w:val="20"/>
              </w:rPr>
            </w:pPr>
            <w:r w:rsidRPr="00381A14">
              <w:rPr>
                <w:szCs w:val="20"/>
              </w:rPr>
              <w:t>Feature Size</w:t>
            </w:r>
          </w:p>
        </w:tc>
        <w:tc>
          <w:tcPr>
            <w:tcW w:w="992" w:type="dxa"/>
            <w:shd w:val="clear" w:color="auto" w:fill="E7E6E6" w:themeFill="background2"/>
            <w:vAlign w:val="center"/>
          </w:tcPr>
          <w:p w14:paraId="129174B3" w14:textId="5D106A2E" w:rsidR="00FA046A" w:rsidRPr="00381A14" w:rsidRDefault="00FA046A" w:rsidP="00FA046A">
            <w:pPr>
              <w:jc w:val="left"/>
              <w:rPr>
                <w:szCs w:val="20"/>
              </w:rPr>
            </w:pPr>
            <w:r w:rsidRPr="00381A14">
              <w:rPr>
                <w:rFonts w:hint="eastAsia"/>
                <w:szCs w:val="20"/>
              </w:rPr>
              <w:t>A</w:t>
            </w:r>
            <w:r w:rsidRPr="00381A14">
              <w:rPr>
                <w:szCs w:val="20"/>
              </w:rPr>
              <w:t>ttack</w:t>
            </w:r>
          </w:p>
        </w:tc>
        <w:tc>
          <w:tcPr>
            <w:tcW w:w="826" w:type="dxa"/>
            <w:vAlign w:val="center"/>
          </w:tcPr>
          <w:p w14:paraId="7136AEB2" w14:textId="5A4977CA" w:rsidR="00FA046A" w:rsidRPr="00381A14" w:rsidRDefault="00FA046A" w:rsidP="00FA046A">
            <w:pPr>
              <w:jc w:val="left"/>
              <w:rPr>
                <w:szCs w:val="20"/>
              </w:rPr>
            </w:pPr>
            <w:r w:rsidRPr="00381A14">
              <w:rPr>
                <w:szCs w:val="20"/>
              </w:rPr>
              <w:t>244</w:t>
            </w:r>
          </w:p>
        </w:tc>
        <w:tc>
          <w:tcPr>
            <w:tcW w:w="827" w:type="dxa"/>
            <w:vAlign w:val="center"/>
          </w:tcPr>
          <w:p w14:paraId="59D8E14B" w14:textId="0D061031" w:rsidR="00FA046A" w:rsidRPr="00381A14" w:rsidRDefault="00FA046A" w:rsidP="00FA046A">
            <w:pPr>
              <w:jc w:val="left"/>
              <w:rPr>
                <w:szCs w:val="20"/>
              </w:rPr>
            </w:pPr>
            <w:r w:rsidRPr="00381A14">
              <w:rPr>
                <w:szCs w:val="20"/>
              </w:rPr>
              <w:t>244</w:t>
            </w:r>
          </w:p>
        </w:tc>
        <w:tc>
          <w:tcPr>
            <w:tcW w:w="827" w:type="dxa"/>
            <w:vAlign w:val="center"/>
          </w:tcPr>
          <w:p w14:paraId="7047D32F" w14:textId="2F8F465C" w:rsidR="00FA046A" w:rsidRPr="00381A14" w:rsidRDefault="00FA046A" w:rsidP="00FA046A">
            <w:pPr>
              <w:jc w:val="left"/>
              <w:rPr>
                <w:szCs w:val="20"/>
              </w:rPr>
            </w:pPr>
            <w:r w:rsidRPr="00381A14">
              <w:rPr>
                <w:szCs w:val="20"/>
              </w:rPr>
              <w:t>244</w:t>
            </w:r>
          </w:p>
        </w:tc>
        <w:tc>
          <w:tcPr>
            <w:tcW w:w="827" w:type="dxa"/>
          </w:tcPr>
          <w:p w14:paraId="0E2054CB" w14:textId="21AC3283" w:rsidR="00FA046A" w:rsidRPr="00381A14" w:rsidRDefault="00B147D1" w:rsidP="00FA046A">
            <w:pPr>
              <w:jc w:val="left"/>
              <w:rPr>
                <w:szCs w:val="20"/>
              </w:rPr>
            </w:pPr>
            <w:r w:rsidRPr="00381A14">
              <w:rPr>
                <w:szCs w:val="20"/>
              </w:rPr>
              <w:t>231</w:t>
            </w:r>
          </w:p>
        </w:tc>
        <w:tc>
          <w:tcPr>
            <w:tcW w:w="827" w:type="dxa"/>
            <w:vAlign w:val="center"/>
          </w:tcPr>
          <w:p w14:paraId="0E7DA338" w14:textId="0605231A" w:rsidR="00FA046A" w:rsidRPr="00381A14" w:rsidRDefault="00FA046A" w:rsidP="00FA046A">
            <w:pPr>
              <w:jc w:val="left"/>
              <w:rPr>
                <w:szCs w:val="20"/>
              </w:rPr>
            </w:pPr>
            <w:r w:rsidRPr="00381A14">
              <w:rPr>
                <w:szCs w:val="20"/>
              </w:rPr>
              <w:t>280</w:t>
            </w:r>
          </w:p>
        </w:tc>
        <w:tc>
          <w:tcPr>
            <w:tcW w:w="827" w:type="dxa"/>
            <w:vAlign w:val="center"/>
          </w:tcPr>
          <w:p w14:paraId="04EB599D" w14:textId="7201C1B9" w:rsidR="00FA046A" w:rsidRPr="00381A14" w:rsidRDefault="00FA046A" w:rsidP="00FA046A">
            <w:pPr>
              <w:jc w:val="left"/>
              <w:rPr>
                <w:szCs w:val="20"/>
              </w:rPr>
            </w:pPr>
            <w:r w:rsidRPr="00381A14">
              <w:rPr>
                <w:szCs w:val="20"/>
              </w:rPr>
              <w:t>280</w:t>
            </w:r>
          </w:p>
        </w:tc>
        <w:tc>
          <w:tcPr>
            <w:tcW w:w="826" w:type="dxa"/>
            <w:vAlign w:val="center"/>
          </w:tcPr>
          <w:p w14:paraId="53D98D56" w14:textId="358932A6" w:rsidR="00FA046A" w:rsidRPr="00381A14" w:rsidRDefault="00FA046A" w:rsidP="00FA046A">
            <w:pPr>
              <w:jc w:val="left"/>
              <w:rPr>
                <w:szCs w:val="20"/>
              </w:rPr>
            </w:pPr>
            <w:r w:rsidRPr="00381A14">
              <w:rPr>
                <w:szCs w:val="20"/>
              </w:rPr>
              <w:t>280</w:t>
            </w:r>
          </w:p>
        </w:tc>
        <w:tc>
          <w:tcPr>
            <w:tcW w:w="827" w:type="dxa"/>
          </w:tcPr>
          <w:p w14:paraId="6B30B150" w14:textId="5936D6E2" w:rsidR="00FA046A" w:rsidRPr="00381A14" w:rsidRDefault="00EA4E42" w:rsidP="00FA046A">
            <w:pPr>
              <w:jc w:val="left"/>
              <w:rPr>
                <w:szCs w:val="20"/>
              </w:rPr>
            </w:pPr>
            <w:r w:rsidRPr="00381A14">
              <w:rPr>
                <w:szCs w:val="20"/>
              </w:rPr>
              <w:t>324</w:t>
            </w:r>
          </w:p>
        </w:tc>
        <w:tc>
          <w:tcPr>
            <w:tcW w:w="827" w:type="dxa"/>
            <w:vAlign w:val="center"/>
          </w:tcPr>
          <w:p w14:paraId="5C100A03" w14:textId="2B68B691" w:rsidR="00FA046A" w:rsidRPr="00381A14" w:rsidRDefault="00FA046A" w:rsidP="00FA046A">
            <w:pPr>
              <w:jc w:val="left"/>
              <w:rPr>
                <w:szCs w:val="20"/>
              </w:rPr>
            </w:pPr>
            <w:r w:rsidRPr="00381A14">
              <w:rPr>
                <w:szCs w:val="20"/>
              </w:rPr>
              <w:t>243</w:t>
            </w:r>
          </w:p>
        </w:tc>
        <w:tc>
          <w:tcPr>
            <w:tcW w:w="827" w:type="dxa"/>
            <w:vAlign w:val="center"/>
          </w:tcPr>
          <w:p w14:paraId="6E5CF2E6" w14:textId="542ABD8C" w:rsidR="00FA046A" w:rsidRPr="00381A14" w:rsidRDefault="00FA046A" w:rsidP="00FA046A">
            <w:pPr>
              <w:jc w:val="left"/>
              <w:rPr>
                <w:szCs w:val="20"/>
              </w:rPr>
            </w:pPr>
            <w:r w:rsidRPr="00381A14">
              <w:rPr>
                <w:szCs w:val="20"/>
              </w:rPr>
              <w:t>243</w:t>
            </w:r>
          </w:p>
        </w:tc>
        <w:tc>
          <w:tcPr>
            <w:tcW w:w="827" w:type="dxa"/>
            <w:vAlign w:val="center"/>
          </w:tcPr>
          <w:p w14:paraId="7EDF4B46" w14:textId="52AF3713" w:rsidR="00FA046A" w:rsidRPr="00381A14" w:rsidRDefault="00FA046A" w:rsidP="00FA046A">
            <w:pPr>
              <w:jc w:val="left"/>
              <w:rPr>
                <w:szCs w:val="20"/>
              </w:rPr>
            </w:pPr>
            <w:r w:rsidRPr="00381A14">
              <w:rPr>
                <w:szCs w:val="20"/>
              </w:rPr>
              <w:t>243</w:t>
            </w:r>
          </w:p>
        </w:tc>
        <w:tc>
          <w:tcPr>
            <w:tcW w:w="827" w:type="dxa"/>
          </w:tcPr>
          <w:p w14:paraId="6AB9BFDE" w14:textId="49086A8A" w:rsidR="00FA046A" w:rsidRPr="00381A14" w:rsidRDefault="00EF616E" w:rsidP="00FA046A">
            <w:pPr>
              <w:jc w:val="left"/>
              <w:rPr>
                <w:szCs w:val="20"/>
              </w:rPr>
            </w:pPr>
            <w:r w:rsidRPr="00381A14">
              <w:rPr>
                <w:szCs w:val="20"/>
              </w:rPr>
              <w:t>253</w:t>
            </w:r>
          </w:p>
        </w:tc>
      </w:tr>
      <w:tr w:rsidR="00FA046A" w:rsidRPr="00381A14" w14:paraId="7BB7E70C" w14:textId="73029D35" w:rsidTr="002F2FA4">
        <w:trPr>
          <w:trHeight w:val="288"/>
        </w:trPr>
        <w:tc>
          <w:tcPr>
            <w:tcW w:w="1413" w:type="dxa"/>
            <w:vMerge/>
            <w:shd w:val="clear" w:color="auto" w:fill="E7E6E6" w:themeFill="background2"/>
            <w:vAlign w:val="center"/>
          </w:tcPr>
          <w:p w14:paraId="7FDDD483" w14:textId="77777777" w:rsidR="00FA046A" w:rsidRPr="00381A14" w:rsidRDefault="00FA046A" w:rsidP="00FA046A">
            <w:pPr>
              <w:jc w:val="left"/>
              <w:rPr>
                <w:szCs w:val="20"/>
              </w:rPr>
            </w:pPr>
          </w:p>
        </w:tc>
        <w:tc>
          <w:tcPr>
            <w:tcW w:w="1276" w:type="dxa"/>
            <w:vMerge/>
            <w:shd w:val="clear" w:color="auto" w:fill="E7E6E6" w:themeFill="background2"/>
            <w:vAlign w:val="center"/>
          </w:tcPr>
          <w:p w14:paraId="7C2EAA36" w14:textId="77777777" w:rsidR="00FA046A" w:rsidRPr="00381A14" w:rsidRDefault="00FA046A" w:rsidP="00FA046A">
            <w:pPr>
              <w:jc w:val="left"/>
              <w:rPr>
                <w:szCs w:val="20"/>
              </w:rPr>
            </w:pPr>
          </w:p>
        </w:tc>
        <w:tc>
          <w:tcPr>
            <w:tcW w:w="992" w:type="dxa"/>
            <w:shd w:val="clear" w:color="auto" w:fill="E7E6E6" w:themeFill="background2"/>
            <w:vAlign w:val="center"/>
          </w:tcPr>
          <w:p w14:paraId="2544C6F1" w14:textId="59C6487E" w:rsidR="00FA046A" w:rsidRPr="00381A14" w:rsidRDefault="00FA046A" w:rsidP="00FA046A">
            <w:pPr>
              <w:jc w:val="left"/>
              <w:rPr>
                <w:szCs w:val="20"/>
              </w:rPr>
            </w:pPr>
            <w:r w:rsidRPr="00381A14">
              <w:rPr>
                <w:rFonts w:hint="eastAsia"/>
                <w:szCs w:val="20"/>
              </w:rPr>
              <w:t>N</w:t>
            </w:r>
            <w:r w:rsidRPr="00381A14">
              <w:rPr>
                <w:szCs w:val="20"/>
              </w:rPr>
              <w:t>ormal</w:t>
            </w:r>
          </w:p>
        </w:tc>
        <w:tc>
          <w:tcPr>
            <w:tcW w:w="826" w:type="dxa"/>
            <w:vAlign w:val="center"/>
          </w:tcPr>
          <w:p w14:paraId="5A90BFA0" w14:textId="523E5B36" w:rsidR="00FA046A" w:rsidRPr="00381A14" w:rsidRDefault="00FA046A" w:rsidP="00FA046A">
            <w:pPr>
              <w:jc w:val="left"/>
              <w:rPr>
                <w:szCs w:val="20"/>
              </w:rPr>
            </w:pPr>
            <w:r w:rsidRPr="00381A14">
              <w:rPr>
                <w:szCs w:val="20"/>
              </w:rPr>
              <w:t>432</w:t>
            </w:r>
          </w:p>
        </w:tc>
        <w:tc>
          <w:tcPr>
            <w:tcW w:w="827" w:type="dxa"/>
            <w:vAlign w:val="center"/>
          </w:tcPr>
          <w:p w14:paraId="7E14402D" w14:textId="445925CF" w:rsidR="00FA046A" w:rsidRPr="00381A14" w:rsidRDefault="00FA046A" w:rsidP="00FA046A">
            <w:pPr>
              <w:jc w:val="left"/>
              <w:rPr>
                <w:szCs w:val="20"/>
              </w:rPr>
            </w:pPr>
            <w:r w:rsidRPr="00381A14">
              <w:rPr>
                <w:szCs w:val="20"/>
              </w:rPr>
              <w:t>432</w:t>
            </w:r>
          </w:p>
        </w:tc>
        <w:tc>
          <w:tcPr>
            <w:tcW w:w="827" w:type="dxa"/>
            <w:vAlign w:val="center"/>
          </w:tcPr>
          <w:p w14:paraId="69EF037E" w14:textId="25ECD0D2" w:rsidR="00FA046A" w:rsidRPr="00381A14" w:rsidRDefault="00FA046A" w:rsidP="00FA046A">
            <w:pPr>
              <w:jc w:val="left"/>
              <w:rPr>
                <w:szCs w:val="20"/>
              </w:rPr>
            </w:pPr>
            <w:r w:rsidRPr="00381A14">
              <w:rPr>
                <w:szCs w:val="20"/>
              </w:rPr>
              <w:t>432</w:t>
            </w:r>
          </w:p>
        </w:tc>
        <w:tc>
          <w:tcPr>
            <w:tcW w:w="827" w:type="dxa"/>
          </w:tcPr>
          <w:p w14:paraId="05296C11" w14:textId="21303AD9" w:rsidR="00FA046A" w:rsidRPr="00381A14" w:rsidRDefault="00B147D1" w:rsidP="00FA046A">
            <w:pPr>
              <w:jc w:val="left"/>
              <w:rPr>
                <w:szCs w:val="20"/>
              </w:rPr>
            </w:pPr>
            <w:r w:rsidRPr="00381A14">
              <w:rPr>
                <w:szCs w:val="20"/>
              </w:rPr>
              <w:t>213</w:t>
            </w:r>
          </w:p>
        </w:tc>
        <w:tc>
          <w:tcPr>
            <w:tcW w:w="827" w:type="dxa"/>
            <w:vAlign w:val="center"/>
          </w:tcPr>
          <w:p w14:paraId="1165F070" w14:textId="0961BA01" w:rsidR="00FA046A" w:rsidRPr="00381A14" w:rsidRDefault="00FA046A" w:rsidP="00FA046A">
            <w:pPr>
              <w:jc w:val="left"/>
              <w:rPr>
                <w:szCs w:val="20"/>
              </w:rPr>
            </w:pPr>
            <w:r w:rsidRPr="00381A14">
              <w:rPr>
                <w:szCs w:val="20"/>
              </w:rPr>
              <w:t>504</w:t>
            </w:r>
          </w:p>
        </w:tc>
        <w:tc>
          <w:tcPr>
            <w:tcW w:w="827" w:type="dxa"/>
            <w:vAlign w:val="center"/>
          </w:tcPr>
          <w:p w14:paraId="0EC5AF3D" w14:textId="671A7F7F" w:rsidR="00FA046A" w:rsidRPr="00381A14" w:rsidRDefault="00FA046A" w:rsidP="00FA046A">
            <w:pPr>
              <w:jc w:val="left"/>
              <w:rPr>
                <w:szCs w:val="20"/>
              </w:rPr>
            </w:pPr>
            <w:r w:rsidRPr="00381A14">
              <w:rPr>
                <w:szCs w:val="20"/>
              </w:rPr>
              <w:t>504</w:t>
            </w:r>
          </w:p>
        </w:tc>
        <w:tc>
          <w:tcPr>
            <w:tcW w:w="826" w:type="dxa"/>
            <w:vAlign w:val="center"/>
          </w:tcPr>
          <w:p w14:paraId="50E073A0" w14:textId="1F3F965C" w:rsidR="00FA046A" w:rsidRPr="00381A14" w:rsidRDefault="00FA046A" w:rsidP="00FA046A">
            <w:pPr>
              <w:jc w:val="left"/>
              <w:rPr>
                <w:szCs w:val="20"/>
              </w:rPr>
            </w:pPr>
            <w:r w:rsidRPr="00381A14">
              <w:rPr>
                <w:szCs w:val="20"/>
              </w:rPr>
              <w:t>504</w:t>
            </w:r>
          </w:p>
        </w:tc>
        <w:tc>
          <w:tcPr>
            <w:tcW w:w="827" w:type="dxa"/>
          </w:tcPr>
          <w:p w14:paraId="52F18C6A" w14:textId="0DF03FCC" w:rsidR="00FA046A" w:rsidRPr="00381A14" w:rsidRDefault="00EA4E42" w:rsidP="00FA046A">
            <w:pPr>
              <w:jc w:val="left"/>
              <w:rPr>
                <w:szCs w:val="20"/>
              </w:rPr>
            </w:pPr>
            <w:r w:rsidRPr="00381A14">
              <w:rPr>
                <w:szCs w:val="20"/>
              </w:rPr>
              <w:t>324</w:t>
            </w:r>
          </w:p>
        </w:tc>
        <w:tc>
          <w:tcPr>
            <w:tcW w:w="827" w:type="dxa"/>
            <w:vAlign w:val="center"/>
          </w:tcPr>
          <w:p w14:paraId="4DC0B15E" w14:textId="460F45B2" w:rsidR="00FA046A" w:rsidRPr="00381A14" w:rsidRDefault="00FA046A" w:rsidP="00FA046A">
            <w:pPr>
              <w:jc w:val="left"/>
              <w:rPr>
                <w:szCs w:val="20"/>
              </w:rPr>
            </w:pPr>
            <w:r w:rsidRPr="00381A14">
              <w:rPr>
                <w:szCs w:val="20"/>
              </w:rPr>
              <w:t>460</w:t>
            </w:r>
          </w:p>
        </w:tc>
        <w:tc>
          <w:tcPr>
            <w:tcW w:w="827" w:type="dxa"/>
            <w:vAlign w:val="center"/>
          </w:tcPr>
          <w:p w14:paraId="746140BB" w14:textId="148AAE7A" w:rsidR="00FA046A" w:rsidRPr="00381A14" w:rsidRDefault="00FA046A" w:rsidP="00FA046A">
            <w:pPr>
              <w:jc w:val="left"/>
              <w:rPr>
                <w:szCs w:val="20"/>
              </w:rPr>
            </w:pPr>
            <w:r w:rsidRPr="00381A14">
              <w:rPr>
                <w:szCs w:val="20"/>
              </w:rPr>
              <w:t>460</w:t>
            </w:r>
          </w:p>
        </w:tc>
        <w:tc>
          <w:tcPr>
            <w:tcW w:w="827" w:type="dxa"/>
            <w:vAlign w:val="center"/>
          </w:tcPr>
          <w:p w14:paraId="51FD411D" w14:textId="19D6033E" w:rsidR="00FA046A" w:rsidRPr="00381A14" w:rsidRDefault="00FA046A" w:rsidP="00FA046A">
            <w:pPr>
              <w:jc w:val="left"/>
              <w:rPr>
                <w:szCs w:val="20"/>
              </w:rPr>
            </w:pPr>
            <w:r w:rsidRPr="00381A14">
              <w:rPr>
                <w:szCs w:val="20"/>
              </w:rPr>
              <w:t>460</w:t>
            </w:r>
          </w:p>
        </w:tc>
        <w:tc>
          <w:tcPr>
            <w:tcW w:w="827" w:type="dxa"/>
          </w:tcPr>
          <w:p w14:paraId="4655FA3B" w14:textId="49031BC0" w:rsidR="00FA046A" w:rsidRPr="00381A14" w:rsidRDefault="00EF616E" w:rsidP="00FA046A">
            <w:pPr>
              <w:jc w:val="left"/>
              <w:rPr>
                <w:szCs w:val="20"/>
              </w:rPr>
            </w:pPr>
            <w:r w:rsidRPr="00381A14">
              <w:rPr>
                <w:szCs w:val="20"/>
              </w:rPr>
              <w:t>245</w:t>
            </w:r>
          </w:p>
        </w:tc>
      </w:tr>
      <w:tr w:rsidR="00FA046A" w:rsidRPr="00381A14" w14:paraId="67BF9777" w14:textId="12C2CA63" w:rsidTr="002F2FA4">
        <w:trPr>
          <w:trHeight w:val="288"/>
        </w:trPr>
        <w:tc>
          <w:tcPr>
            <w:tcW w:w="1413" w:type="dxa"/>
            <w:vMerge/>
            <w:shd w:val="clear" w:color="auto" w:fill="E7E6E6" w:themeFill="background2"/>
            <w:vAlign w:val="center"/>
          </w:tcPr>
          <w:p w14:paraId="76ECEFFD" w14:textId="77777777" w:rsidR="00FA046A" w:rsidRPr="00381A14" w:rsidRDefault="00FA046A" w:rsidP="00FA046A">
            <w:pPr>
              <w:jc w:val="left"/>
              <w:rPr>
                <w:szCs w:val="20"/>
              </w:rPr>
            </w:pPr>
          </w:p>
        </w:tc>
        <w:tc>
          <w:tcPr>
            <w:tcW w:w="1276" w:type="dxa"/>
            <w:vMerge w:val="restart"/>
            <w:shd w:val="clear" w:color="auto" w:fill="E7E6E6" w:themeFill="background2"/>
            <w:vAlign w:val="center"/>
          </w:tcPr>
          <w:p w14:paraId="7ABFBE29" w14:textId="74898368" w:rsidR="00FA046A" w:rsidRPr="00381A14" w:rsidRDefault="00FA046A" w:rsidP="00FA046A">
            <w:pPr>
              <w:jc w:val="left"/>
              <w:rPr>
                <w:szCs w:val="20"/>
              </w:rPr>
            </w:pPr>
            <w:r w:rsidRPr="00381A14">
              <w:rPr>
                <w:szCs w:val="20"/>
              </w:rPr>
              <w:t>Sampling Resolution</w:t>
            </w:r>
          </w:p>
        </w:tc>
        <w:tc>
          <w:tcPr>
            <w:tcW w:w="992" w:type="dxa"/>
            <w:shd w:val="clear" w:color="auto" w:fill="E7E6E6" w:themeFill="background2"/>
            <w:vAlign w:val="center"/>
          </w:tcPr>
          <w:p w14:paraId="28EF1179" w14:textId="55084F73" w:rsidR="00FA046A" w:rsidRPr="00381A14" w:rsidRDefault="00FA046A" w:rsidP="00FA046A">
            <w:pPr>
              <w:jc w:val="left"/>
              <w:rPr>
                <w:szCs w:val="20"/>
              </w:rPr>
            </w:pPr>
            <w:r w:rsidRPr="00381A14">
              <w:rPr>
                <w:rFonts w:hint="eastAsia"/>
                <w:szCs w:val="20"/>
              </w:rPr>
              <w:t>A</w:t>
            </w:r>
            <w:r w:rsidRPr="00381A14">
              <w:rPr>
                <w:szCs w:val="20"/>
              </w:rPr>
              <w:t>ttack</w:t>
            </w:r>
          </w:p>
        </w:tc>
        <w:tc>
          <w:tcPr>
            <w:tcW w:w="826" w:type="dxa"/>
            <w:vAlign w:val="center"/>
          </w:tcPr>
          <w:p w14:paraId="767E1C0E" w14:textId="72B32F06" w:rsidR="00FA046A" w:rsidRPr="00381A14" w:rsidRDefault="00FA046A" w:rsidP="00FA046A">
            <w:pPr>
              <w:jc w:val="left"/>
              <w:rPr>
                <w:szCs w:val="20"/>
              </w:rPr>
            </w:pPr>
            <w:r w:rsidRPr="00381A14">
              <w:rPr>
                <w:szCs w:val="20"/>
              </w:rPr>
              <w:t>8.438</w:t>
            </w:r>
          </w:p>
        </w:tc>
        <w:tc>
          <w:tcPr>
            <w:tcW w:w="827" w:type="dxa"/>
            <w:vAlign w:val="center"/>
          </w:tcPr>
          <w:p w14:paraId="5F0741C4" w14:textId="43DB657F" w:rsidR="00FA046A" w:rsidRPr="00381A14" w:rsidRDefault="00FA046A" w:rsidP="00FA046A">
            <w:pPr>
              <w:jc w:val="left"/>
              <w:rPr>
                <w:szCs w:val="20"/>
              </w:rPr>
            </w:pPr>
            <w:r w:rsidRPr="00381A14">
              <w:rPr>
                <w:szCs w:val="20"/>
              </w:rPr>
              <w:t>8.438</w:t>
            </w:r>
          </w:p>
        </w:tc>
        <w:tc>
          <w:tcPr>
            <w:tcW w:w="827" w:type="dxa"/>
            <w:vAlign w:val="center"/>
          </w:tcPr>
          <w:p w14:paraId="3472DFA2" w14:textId="10EF5878" w:rsidR="00FA046A" w:rsidRPr="00381A14" w:rsidRDefault="00FA046A" w:rsidP="00FA046A">
            <w:pPr>
              <w:jc w:val="left"/>
              <w:rPr>
                <w:szCs w:val="20"/>
              </w:rPr>
            </w:pPr>
            <w:r w:rsidRPr="00381A14">
              <w:rPr>
                <w:szCs w:val="20"/>
              </w:rPr>
              <w:t>8.438</w:t>
            </w:r>
          </w:p>
        </w:tc>
        <w:tc>
          <w:tcPr>
            <w:tcW w:w="827" w:type="dxa"/>
          </w:tcPr>
          <w:p w14:paraId="0EB4EA99" w14:textId="61B0BF0C" w:rsidR="00FA046A" w:rsidRPr="00381A14" w:rsidRDefault="00B147D1" w:rsidP="00FA046A">
            <w:pPr>
              <w:jc w:val="left"/>
              <w:rPr>
                <w:szCs w:val="20"/>
              </w:rPr>
            </w:pPr>
            <w:r w:rsidRPr="00381A14">
              <w:rPr>
                <w:szCs w:val="20"/>
              </w:rPr>
              <w:t>7.988</w:t>
            </w:r>
          </w:p>
        </w:tc>
        <w:tc>
          <w:tcPr>
            <w:tcW w:w="827" w:type="dxa"/>
            <w:vAlign w:val="center"/>
          </w:tcPr>
          <w:p w14:paraId="35FA251D" w14:textId="4C3E57A3" w:rsidR="00FA046A" w:rsidRPr="00381A14" w:rsidRDefault="00FA046A" w:rsidP="00FA046A">
            <w:pPr>
              <w:jc w:val="left"/>
              <w:rPr>
                <w:szCs w:val="20"/>
              </w:rPr>
            </w:pPr>
            <w:r w:rsidRPr="00381A14">
              <w:rPr>
                <w:szCs w:val="20"/>
              </w:rPr>
              <w:t>9.683</w:t>
            </w:r>
          </w:p>
        </w:tc>
        <w:tc>
          <w:tcPr>
            <w:tcW w:w="827" w:type="dxa"/>
            <w:vAlign w:val="center"/>
          </w:tcPr>
          <w:p w14:paraId="586EAC84" w14:textId="44C6E57E" w:rsidR="00FA046A" w:rsidRPr="00381A14" w:rsidRDefault="00FA046A" w:rsidP="00FA046A">
            <w:pPr>
              <w:jc w:val="left"/>
              <w:rPr>
                <w:szCs w:val="20"/>
              </w:rPr>
            </w:pPr>
            <w:r w:rsidRPr="00381A14">
              <w:rPr>
                <w:szCs w:val="20"/>
              </w:rPr>
              <w:t>9.683</w:t>
            </w:r>
          </w:p>
        </w:tc>
        <w:tc>
          <w:tcPr>
            <w:tcW w:w="826" w:type="dxa"/>
            <w:vAlign w:val="center"/>
          </w:tcPr>
          <w:p w14:paraId="28DD1BC5" w14:textId="66BE0438" w:rsidR="00FA046A" w:rsidRPr="00381A14" w:rsidRDefault="00FA046A" w:rsidP="00FA046A">
            <w:pPr>
              <w:jc w:val="left"/>
              <w:rPr>
                <w:szCs w:val="20"/>
              </w:rPr>
            </w:pPr>
            <w:r w:rsidRPr="00381A14">
              <w:rPr>
                <w:szCs w:val="20"/>
              </w:rPr>
              <w:t>9.683</w:t>
            </w:r>
          </w:p>
        </w:tc>
        <w:tc>
          <w:tcPr>
            <w:tcW w:w="827" w:type="dxa"/>
          </w:tcPr>
          <w:p w14:paraId="6A898D22" w14:textId="1EC6C91D" w:rsidR="00FA046A" w:rsidRPr="00381A14" w:rsidRDefault="00EA4E42" w:rsidP="00FA046A">
            <w:pPr>
              <w:jc w:val="left"/>
              <w:rPr>
                <w:szCs w:val="20"/>
              </w:rPr>
            </w:pPr>
            <w:r w:rsidRPr="00381A14">
              <w:rPr>
                <w:szCs w:val="20"/>
              </w:rPr>
              <w:t>11.204</w:t>
            </w:r>
          </w:p>
        </w:tc>
        <w:tc>
          <w:tcPr>
            <w:tcW w:w="827" w:type="dxa"/>
            <w:vAlign w:val="center"/>
          </w:tcPr>
          <w:p w14:paraId="457F29E9" w14:textId="71D74546" w:rsidR="00FA046A" w:rsidRPr="00381A14" w:rsidRDefault="00FA046A" w:rsidP="00FA046A">
            <w:pPr>
              <w:jc w:val="left"/>
              <w:rPr>
                <w:szCs w:val="20"/>
              </w:rPr>
            </w:pPr>
            <w:r w:rsidRPr="00381A14">
              <w:rPr>
                <w:szCs w:val="20"/>
              </w:rPr>
              <w:t>8.403</w:t>
            </w:r>
          </w:p>
        </w:tc>
        <w:tc>
          <w:tcPr>
            <w:tcW w:w="827" w:type="dxa"/>
            <w:vAlign w:val="center"/>
          </w:tcPr>
          <w:p w14:paraId="3A77A537" w14:textId="78BB6415" w:rsidR="00FA046A" w:rsidRPr="00381A14" w:rsidRDefault="00FA046A" w:rsidP="00FA046A">
            <w:pPr>
              <w:jc w:val="left"/>
              <w:rPr>
                <w:szCs w:val="20"/>
              </w:rPr>
            </w:pPr>
            <w:r w:rsidRPr="00381A14">
              <w:rPr>
                <w:szCs w:val="20"/>
              </w:rPr>
              <w:t>8.403</w:t>
            </w:r>
          </w:p>
        </w:tc>
        <w:tc>
          <w:tcPr>
            <w:tcW w:w="827" w:type="dxa"/>
            <w:vAlign w:val="center"/>
          </w:tcPr>
          <w:p w14:paraId="1B09F318" w14:textId="79823DB7" w:rsidR="00FA046A" w:rsidRPr="00381A14" w:rsidRDefault="00FA046A" w:rsidP="00FA046A">
            <w:pPr>
              <w:jc w:val="left"/>
              <w:rPr>
                <w:szCs w:val="20"/>
              </w:rPr>
            </w:pPr>
            <w:r w:rsidRPr="00381A14">
              <w:rPr>
                <w:szCs w:val="20"/>
              </w:rPr>
              <w:t>8.403</w:t>
            </w:r>
          </w:p>
        </w:tc>
        <w:tc>
          <w:tcPr>
            <w:tcW w:w="827" w:type="dxa"/>
          </w:tcPr>
          <w:p w14:paraId="55DAED9D" w14:textId="32B57879" w:rsidR="00FA046A" w:rsidRPr="00381A14" w:rsidRDefault="00EF616E" w:rsidP="00FA046A">
            <w:pPr>
              <w:jc w:val="left"/>
              <w:rPr>
                <w:szCs w:val="20"/>
              </w:rPr>
            </w:pPr>
            <w:r w:rsidRPr="00381A14">
              <w:rPr>
                <w:szCs w:val="20"/>
              </w:rPr>
              <w:t>8.749</w:t>
            </w:r>
          </w:p>
        </w:tc>
      </w:tr>
      <w:tr w:rsidR="00FA046A" w:rsidRPr="00381A14" w14:paraId="505B8953" w14:textId="4ADA7BF9" w:rsidTr="002F2FA4">
        <w:trPr>
          <w:trHeight w:val="288"/>
        </w:trPr>
        <w:tc>
          <w:tcPr>
            <w:tcW w:w="1413" w:type="dxa"/>
            <w:vMerge/>
            <w:shd w:val="clear" w:color="auto" w:fill="E7E6E6" w:themeFill="background2"/>
            <w:vAlign w:val="center"/>
          </w:tcPr>
          <w:p w14:paraId="2B13F2F0" w14:textId="77777777" w:rsidR="00FA046A" w:rsidRPr="00381A14" w:rsidRDefault="00FA046A" w:rsidP="00FA046A">
            <w:pPr>
              <w:jc w:val="left"/>
              <w:rPr>
                <w:szCs w:val="20"/>
              </w:rPr>
            </w:pPr>
          </w:p>
        </w:tc>
        <w:tc>
          <w:tcPr>
            <w:tcW w:w="1276" w:type="dxa"/>
            <w:vMerge/>
            <w:shd w:val="clear" w:color="auto" w:fill="E7E6E6" w:themeFill="background2"/>
            <w:vAlign w:val="center"/>
          </w:tcPr>
          <w:p w14:paraId="375BA3E0" w14:textId="77777777" w:rsidR="00FA046A" w:rsidRPr="00381A14" w:rsidRDefault="00FA046A" w:rsidP="00FA046A">
            <w:pPr>
              <w:jc w:val="left"/>
              <w:rPr>
                <w:szCs w:val="20"/>
              </w:rPr>
            </w:pPr>
          </w:p>
        </w:tc>
        <w:tc>
          <w:tcPr>
            <w:tcW w:w="992" w:type="dxa"/>
            <w:shd w:val="clear" w:color="auto" w:fill="E7E6E6" w:themeFill="background2"/>
            <w:vAlign w:val="center"/>
          </w:tcPr>
          <w:p w14:paraId="51AA952D" w14:textId="3ADCC791" w:rsidR="00FA046A" w:rsidRPr="00381A14" w:rsidRDefault="00FA046A" w:rsidP="00FA046A">
            <w:pPr>
              <w:jc w:val="left"/>
              <w:rPr>
                <w:szCs w:val="20"/>
              </w:rPr>
            </w:pPr>
            <w:r w:rsidRPr="00381A14">
              <w:rPr>
                <w:rFonts w:hint="eastAsia"/>
                <w:szCs w:val="20"/>
              </w:rPr>
              <w:t>N</w:t>
            </w:r>
            <w:r w:rsidRPr="00381A14">
              <w:rPr>
                <w:szCs w:val="20"/>
              </w:rPr>
              <w:t>ormal</w:t>
            </w:r>
          </w:p>
        </w:tc>
        <w:tc>
          <w:tcPr>
            <w:tcW w:w="826" w:type="dxa"/>
            <w:vAlign w:val="center"/>
          </w:tcPr>
          <w:p w14:paraId="1829C028" w14:textId="709CEA75" w:rsidR="00FA046A" w:rsidRPr="00381A14" w:rsidRDefault="00FA046A" w:rsidP="00FA046A">
            <w:pPr>
              <w:jc w:val="left"/>
              <w:rPr>
                <w:szCs w:val="20"/>
              </w:rPr>
            </w:pPr>
            <w:r w:rsidRPr="00381A14">
              <w:rPr>
                <w:szCs w:val="20"/>
              </w:rPr>
              <w:t>8.032</w:t>
            </w:r>
          </w:p>
        </w:tc>
        <w:tc>
          <w:tcPr>
            <w:tcW w:w="827" w:type="dxa"/>
            <w:vAlign w:val="center"/>
          </w:tcPr>
          <w:p w14:paraId="14BD8C16" w14:textId="47B1F49F" w:rsidR="00FA046A" w:rsidRPr="00381A14" w:rsidRDefault="00FA046A" w:rsidP="00FA046A">
            <w:pPr>
              <w:jc w:val="left"/>
              <w:rPr>
                <w:szCs w:val="20"/>
              </w:rPr>
            </w:pPr>
            <w:r w:rsidRPr="00381A14">
              <w:rPr>
                <w:szCs w:val="20"/>
              </w:rPr>
              <w:t>8.032</w:t>
            </w:r>
          </w:p>
        </w:tc>
        <w:tc>
          <w:tcPr>
            <w:tcW w:w="827" w:type="dxa"/>
            <w:vAlign w:val="center"/>
          </w:tcPr>
          <w:p w14:paraId="46B3DB65" w14:textId="64796782" w:rsidR="00FA046A" w:rsidRPr="00381A14" w:rsidRDefault="00FA046A" w:rsidP="00FA046A">
            <w:pPr>
              <w:jc w:val="left"/>
              <w:rPr>
                <w:szCs w:val="20"/>
              </w:rPr>
            </w:pPr>
            <w:r w:rsidRPr="00381A14">
              <w:rPr>
                <w:szCs w:val="20"/>
              </w:rPr>
              <w:t>8.032</w:t>
            </w:r>
          </w:p>
        </w:tc>
        <w:tc>
          <w:tcPr>
            <w:tcW w:w="827" w:type="dxa"/>
          </w:tcPr>
          <w:p w14:paraId="768B8766" w14:textId="1269646A" w:rsidR="00FA046A" w:rsidRPr="00381A14" w:rsidRDefault="00B147D1" w:rsidP="00FA046A">
            <w:pPr>
              <w:jc w:val="left"/>
              <w:rPr>
                <w:szCs w:val="20"/>
              </w:rPr>
            </w:pPr>
            <w:r w:rsidRPr="00381A14">
              <w:rPr>
                <w:szCs w:val="20"/>
              </w:rPr>
              <w:t>3.96</w:t>
            </w:r>
          </w:p>
        </w:tc>
        <w:tc>
          <w:tcPr>
            <w:tcW w:w="827" w:type="dxa"/>
            <w:vAlign w:val="center"/>
          </w:tcPr>
          <w:p w14:paraId="7CF47C64" w14:textId="4D98B604" w:rsidR="00FA046A" w:rsidRPr="00381A14" w:rsidRDefault="00FA046A" w:rsidP="00FA046A">
            <w:pPr>
              <w:jc w:val="left"/>
              <w:rPr>
                <w:szCs w:val="20"/>
              </w:rPr>
            </w:pPr>
            <w:r w:rsidRPr="00381A14">
              <w:rPr>
                <w:szCs w:val="20"/>
              </w:rPr>
              <w:t>9.371</w:t>
            </w:r>
          </w:p>
        </w:tc>
        <w:tc>
          <w:tcPr>
            <w:tcW w:w="827" w:type="dxa"/>
            <w:vAlign w:val="center"/>
          </w:tcPr>
          <w:p w14:paraId="4A550C34" w14:textId="77D7862C" w:rsidR="00FA046A" w:rsidRPr="00381A14" w:rsidRDefault="00FA046A" w:rsidP="00FA046A">
            <w:pPr>
              <w:jc w:val="left"/>
              <w:rPr>
                <w:szCs w:val="20"/>
              </w:rPr>
            </w:pPr>
            <w:r w:rsidRPr="00381A14">
              <w:rPr>
                <w:szCs w:val="20"/>
              </w:rPr>
              <w:t>9.371</w:t>
            </w:r>
          </w:p>
        </w:tc>
        <w:tc>
          <w:tcPr>
            <w:tcW w:w="826" w:type="dxa"/>
            <w:vAlign w:val="center"/>
          </w:tcPr>
          <w:p w14:paraId="3BC1F4BE" w14:textId="769CABA9" w:rsidR="00FA046A" w:rsidRPr="00381A14" w:rsidRDefault="00FA046A" w:rsidP="00FA046A">
            <w:pPr>
              <w:jc w:val="left"/>
              <w:rPr>
                <w:szCs w:val="20"/>
              </w:rPr>
            </w:pPr>
            <w:r w:rsidRPr="00381A14">
              <w:rPr>
                <w:szCs w:val="20"/>
              </w:rPr>
              <w:t>9.371</w:t>
            </w:r>
          </w:p>
        </w:tc>
        <w:tc>
          <w:tcPr>
            <w:tcW w:w="827" w:type="dxa"/>
          </w:tcPr>
          <w:p w14:paraId="0183BE21" w14:textId="4A060990" w:rsidR="00FA046A" w:rsidRPr="00381A14" w:rsidRDefault="00EA4E42" w:rsidP="00FA046A">
            <w:pPr>
              <w:jc w:val="left"/>
              <w:rPr>
                <w:szCs w:val="20"/>
              </w:rPr>
            </w:pPr>
            <w:r w:rsidRPr="00381A14">
              <w:rPr>
                <w:szCs w:val="20"/>
              </w:rPr>
              <w:t>6.024</w:t>
            </w:r>
          </w:p>
        </w:tc>
        <w:tc>
          <w:tcPr>
            <w:tcW w:w="827" w:type="dxa"/>
            <w:vAlign w:val="center"/>
          </w:tcPr>
          <w:p w14:paraId="1AD6EC4D" w14:textId="39F8312F" w:rsidR="00FA046A" w:rsidRPr="00381A14" w:rsidRDefault="00FA046A" w:rsidP="00FA046A">
            <w:pPr>
              <w:jc w:val="left"/>
              <w:rPr>
                <w:szCs w:val="20"/>
              </w:rPr>
            </w:pPr>
            <w:r w:rsidRPr="00381A14">
              <w:rPr>
                <w:szCs w:val="20"/>
              </w:rPr>
              <w:t>8.553</w:t>
            </w:r>
          </w:p>
        </w:tc>
        <w:tc>
          <w:tcPr>
            <w:tcW w:w="827" w:type="dxa"/>
            <w:vAlign w:val="center"/>
          </w:tcPr>
          <w:p w14:paraId="42340031" w14:textId="01D1B598" w:rsidR="00FA046A" w:rsidRPr="00381A14" w:rsidRDefault="00FA046A" w:rsidP="00FA046A">
            <w:pPr>
              <w:jc w:val="left"/>
              <w:rPr>
                <w:szCs w:val="20"/>
              </w:rPr>
            </w:pPr>
            <w:r w:rsidRPr="00381A14">
              <w:rPr>
                <w:szCs w:val="20"/>
              </w:rPr>
              <w:t>8.553</w:t>
            </w:r>
          </w:p>
        </w:tc>
        <w:tc>
          <w:tcPr>
            <w:tcW w:w="827" w:type="dxa"/>
            <w:vAlign w:val="center"/>
          </w:tcPr>
          <w:p w14:paraId="5FF836CF" w14:textId="7740426D" w:rsidR="00FA046A" w:rsidRPr="00381A14" w:rsidRDefault="00FA046A" w:rsidP="00FA046A">
            <w:pPr>
              <w:jc w:val="left"/>
              <w:rPr>
                <w:szCs w:val="20"/>
              </w:rPr>
            </w:pPr>
            <w:r w:rsidRPr="00381A14">
              <w:rPr>
                <w:szCs w:val="20"/>
              </w:rPr>
              <w:t>8.553</w:t>
            </w:r>
          </w:p>
        </w:tc>
        <w:tc>
          <w:tcPr>
            <w:tcW w:w="827" w:type="dxa"/>
          </w:tcPr>
          <w:p w14:paraId="3AD2D46D" w14:textId="398054AA" w:rsidR="00FA046A" w:rsidRPr="00381A14" w:rsidRDefault="00EF616E" w:rsidP="00FA046A">
            <w:pPr>
              <w:jc w:val="left"/>
              <w:rPr>
                <w:szCs w:val="20"/>
              </w:rPr>
            </w:pPr>
            <w:r w:rsidRPr="00381A14">
              <w:rPr>
                <w:szCs w:val="20"/>
              </w:rPr>
              <w:t>4.555</w:t>
            </w:r>
          </w:p>
        </w:tc>
      </w:tr>
      <w:tr w:rsidR="004A58A6" w:rsidRPr="00381A14" w14:paraId="60C4E7B7" w14:textId="452C32B0" w:rsidTr="000A6929">
        <w:trPr>
          <w:trHeight w:val="288"/>
        </w:trPr>
        <w:tc>
          <w:tcPr>
            <w:tcW w:w="1413" w:type="dxa"/>
            <w:vMerge w:val="restart"/>
            <w:shd w:val="clear" w:color="auto" w:fill="E7E6E6" w:themeFill="background2"/>
            <w:vAlign w:val="center"/>
          </w:tcPr>
          <w:p w14:paraId="3DAFE69C" w14:textId="7CFA3BCE" w:rsidR="004A58A6" w:rsidRPr="00381A14" w:rsidRDefault="004A58A6" w:rsidP="004A58A6">
            <w:pPr>
              <w:jc w:val="left"/>
              <w:rPr>
                <w:szCs w:val="20"/>
              </w:rPr>
            </w:pPr>
            <w:r w:rsidRPr="00381A14">
              <w:rPr>
                <w:szCs w:val="20"/>
              </w:rPr>
              <w:t>WID_RCON_GOFF</w:t>
            </w:r>
          </w:p>
        </w:tc>
        <w:tc>
          <w:tcPr>
            <w:tcW w:w="1276" w:type="dxa"/>
            <w:vMerge w:val="restart"/>
            <w:shd w:val="clear" w:color="auto" w:fill="E7E6E6" w:themeFill="background2"/>
            <w:vAlign w:val="center"/>
          </w:tcPr>
          <w:p w14:paraId="202EB448" w14:textId="3292C56B" w:rsidR="004A58A6" w:rsidRPr="00381A14" w:rsidRDefault="004A58A6" w:rsidP="004A58A6">
            <w:pPr>
              <w:jc w:val="left"/>
              <w:rPr>
                <w:szCs w:val="20"/>
              </w:rPr>
            </w:pPr>
            <w:r w:rsidRPr="00381A14">
              <w:rPr>
                <w:szCs w:val="20"/>
              </w:rPr>
              <w:t>Feature Size</w:t>
            </w:r>
          </w:p>
        </w:tc>
        <w:tc>
          <w:tcPr>
            <w:tcW w:w="992" w:type="dxa"/>
            <w:shd w:val="clear" w:color="auto" w:fill="E7E6E6" w:themeFill="background2"/>
            <w:vAlign w:val="center"/>
          </w:tcPr>
          <w:p w14:paraId="3AC6FE2E" w14:textId="551C95D2" w:rsidR="004A58A6" w:rsidRPr="00381A14" w:rsidRDefault="004A58A6" w:rsidP="004A58A6">
            <w:pPr>
              <w:jc w:val="left"/>
              <w:rPr>
                <w:szCs w:val="20"/>
              </w:rPr>
            </w:pPr>
            <w:r w:rsidRPr="00381A14">
              <w:rPr>
                <w:rFonts w:hint="eastAsia"/>
                <w:szCs w:val="20"/>
              </w:rPr>
              <w:t>A</w:t>
            </w:r>
            <w:r w:rsidRPr="00381A14">
              <w:rPr>
                <w:szCs w:val="20"/>
              </w:rPr>
              <w:t>ttack</w:t>
            </w:r>
          </w:p>
        </w:tc>
        <w:tc>
          <w:tcPr>
            <w:tcW w:w="826" w:type="dxa"/>
            <w:vAlign w:val="center"/>
          </w:tcPr>
          <w:p w14:paraId="7F12043F" w14:textId="7BD654F5"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7139E769" w14:textId="6886367C"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556F912B" w14:textId="7FE51A12"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75546657" w14:textId="287E5F20"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3420F95C" w14:textId="61D64CFD" w:rsidR="004A58A6" w:rsidRPr="00381A14" w:rsidRDefault="004A58A6" w:rsidP="004A58A6">
            <w:pPr>
              <w:jc w:val="left"/>
              <w:rPr>
                <w:szCs w:val="20"/>
              </w:rPr>
            </w:pPr>
            <w:r w:rsidRPr="00381A14">
              <w:rPr>
                <w:szCs w:val="20"/>
              </w:rPr>
              <w:t>2171</w:t>
            </w:r>
          </w:p>
        </w:tc>
        <w:tc>
          <w:tcPr>
            <w:tcW w:w="827" w:type="dxa"/>
            <w:vAlign w:val="center"/>
          </w:tcPr>
          <w:p w14:paraId="700B16FC" w14:textId="60C215F4" w:rsidR="004A58A6" w:rsidRPr="00381A14" w:rsidRDefault="004A58A6" w:rsidP="004A58A6">
            <w:pPr>
              <w:jc w:val="left"/>
              <w:rPr>
                <w:szCs w:val="20"/>
              </w:rPr>
            </w:pPr>
            <w:r w:rsidRPr="00381A14">
              <w:rPr>
                <w:szCs w:val="20"/>
              </w:rPr>
              <w:t>2171</w:t>
            </w:r>
          </w:p>
        </w:tc>
        <w:tc>
          <w:tcPr>
            <w:tcW w:w="826" w:type="dxa"/>
            <w:vAlign w:val="center"/>
          </w:tcPr>
          <w:p w14:paraId="747DB635" w14:textId="10D12C9A" w:rsidR="004A58A6" w:rsidRPr="00381A14" w:rsidRDefault="004A58A6" w:rsidP="004A58A6">
            <w:pPr>
              <w:jc w:val="left"/>
              <w:rPr>
                <w:szCs w:val="20"/>
              </w:rPr>
            </w:pPr>
            <w:r w:rsidRPr="00381A14">
              <w:rPr>
                <w:szCs w:val="20"/>
              </w:rPr>
              <w:t>2171</w:t>
            </w:r>
          </w:p>
        </w:tc>
        <w:tc>
          <w:tcPr>
            <w:tcW w:w="827" w:type="dxa"/>
          </w:tcPr>
          <w:p w14:paraId="47006BC8" w14:textId="288610B1" w:rsidR="004A58A6" w:rsidRPr="00381A14" w:rsidRDefault="004C4DCF" w:rsidP="004A58A6">
            <w:pPr>
              <w:jc w:val="left"/>
              <w:rPr>
                <w:szCs w:val="20"/>
              </w:rPr>
            </w:pPr>
            <w:r w:rsidRPr="00381A14">
              <w:rPr>
                <w:szCs w:val="20"/>
              </w:rPr>
              <w:t>2323</w:t>
            </w:r>
          </w:p>
        </w:tc>
        <w:tc>
          <w:tcPr>
            <w:tcW w:w="827" w:type="dxa"/>
            <w:vAlign w:val="center"/>
          </w:tcPr>
          <w:p w14:paraId="15C4086A" w14:textId="3621BA9A" w:rsidR="004A58A6" w:rsidRPr="00381A14" w:rsidRDefault="004A58A6" w:rsidP="004A58A6">
            <w:pPr>
              <w:jc w:val="left"/>
              <w:rPr>
                <w:szCs w:val="20"/>
              </w:rPr>
            </w:pPr>
            <w:r w:rsidRPr="00381A14">
              <w:rPr>
                <w:szCs w:val="20"/>
              </w:rPr>
              <w:t>2125</w:t>
            </w:r>
          </w:p>
        </w:tc>
        <w:tc>
          <w:tcPr>
            <w:tcW w:w="827" w:type="dxa"/>
            <w:vAlign w:val="center"/>
          </w:tcPr>
          <w:p w14:paraId="1C839969" w14:textId="7CB210C3" w:rsidR="004A58A6" w:rsidRPr="00381A14" w:rsidRDefault="004A58A6" w:rsidP="004A58A6">
            <w:pPr>
              <w:jc w:val="left"/>
              <w:rPr>
                <w:szCs w:val="20"/>
              </w:rPr>
            </w:pPr>
            <w:r w:rsidRPr="00381A14">
              <w:rPr>
                <w:szCs w:val="20"/>
              </w:rPr>
              <w:t>2125</w:t>
            </w:r>
          </w:p>
        </w:tc>
        <w:tc>
          <w:tcPr>
            <w:tcW w:w="827" w:type="dxa"/>
            <w:vAlign w:val="center"/>
          </w:tcPr>
          <w:p w14:paraId="7FA10EE2" w14:textId="658AFECE" w:rsidR="004A58A6" w:rsidRPr="00381A14" w:rsidRDefault="004A58A6" w:rsidP="004A58A6">
            <w:pPr>
              <w:jc w:val="left"/>
              <w:rPr>
                <w:szCs w:val="20"/>
              </w:rPr>
            </w:pPr>
            <w:r w:rsidRPr="00381A14">
              <w:rPr>
                <w:szCs w:val="20"/>
              </w:rPr>
              <w:t>2125</w:t>
            </w:r>
          </w:p>
        </w:tc>
        <w:tc>
          <w:tcPr>
            <w:tcW w:w="827" w:type="dxa"/>
          </w:tcPr>
          <w:p w14:paraId="4BA162A7" w14:textId="23968B37" w:rsidR="004A58A6" w:rsidRPr="00381A14" w:rsidRDefault="00051FB3" w:rsidP="004A58A6">
            <w:pPr>
              <w:jc w:val="left"/>
              <w:rPr>
                <w:szCs w:val="20"/>
              </w:rPr>
            </w:pPr>
            <w:r w:rsidRPr="00381A14">
              <w:rPr>
                <w:szCs w:val="20"/>
              </w:rPr>
              <w:t>2244</w:t>
            </w:r>
          </w:p>
        </w:tc>
      </w:tr>
      <w:tr w:rsidR="004A58A6" w:rsidRPr="00381A14" w14:paraId="645A1FFF" w14:textId="09527CE9" w:rsidTr="000A6929">
        <w:trPr>
          <w:trHeight w:val="288"/>
        </w:trPr>
        <w:tc>
          <w:tcPr>
            <w:tcW w:w="1413" w:type="dxa"/>
            <w:vMerge/>
            <w:shd w:val="clear" w:color="auto" w:fill="E7E6E6" w:themeFill="background2"/>
            <w:vAlign w:val="center"/>
          </w:tcPr>
          <w:p w14:paraId="16AFA2BB" w14:textId="77777777" w:rsidR="004A58A6" w:rsidRPr="00381A14" w:rsidRDefault="004A58A6" w:rsidP="004A58A6">
            <w:pPr>
              <w:jc w:val="left"/>
              <w:rPr>
                <w:szCs w:val="20"/>
              </w:rPr>
            </w:pPr>
          </w:p>
        </w:tc>
        <w:tc>
          <w:tcPr>
            <w:tcW w:w="1276" w:type="dxa"/>
            <w:vMerge/>
            <w:shd w:val="clear" w:color="auto" w:fill="E7E6E6" w:themeFill="background2"/>
            <w:vAlign w:val="center"/>
          </w:tcPr>
          <w:p w14:paraId="6B02AB76" w14:textId="77777777" w:rsidR="004A58A6" w:rsidRPr="00381A14" w:rsidRDefault="004A58A6" w:rsidP="004A58A6">
            <w:pPr>
              <w:jc w:val="left"/>
              <w:rPr>
                <w:szCs w:val="20"/>
              </w:rPr>
            </w:pPr>
          </w:p>
        </w:tc>
        <w:tc>
          <w:tcPr>
            <w:tcW w:w="992" w:type="dxa"/>
            <w:shd w:val="clear" w:color="auto" w:fill="E7E6E6" w:themeFill="background2"/>
            <w:vAlign w:val="center"/>
          </w:tcPr>
          <w:p w14:paraId="6078AB4D" w14:textId="44AC7BAC" w:rsidR="004A58A6" w:rsidRPr="00381A14" w:rsidRDefault="004A58A6" w:rsidP="004A58A6">
            <w:pPr>
              <w:jc w:val="left"/>
              <w:rPr>
                <w:szCs w:val="20"/>
              </w:rPr>
            </w:pPr>
            <w:r w:rsidRPr="00381A14">
              <w:rPr>
                <w:rFonts w:hint="eastAsia"/>
                <w:szCs w:val="20"/>
              </w:rPr>
              <w:t>N</w:t>
            </w:r>
            <w:r w:rsidRPr="00381A14">
              <w:rPr>
                <w:szCs w:val="20"/>
              </w:rPr>
              <w:t>ormal</w:t>
            </w:r>
          </w:p>
        </w:tc>
        <w:tc>
          <w:tcPr>
            <w:tcW w:w="826" w:type="dxa"/>
            <w:vAlign w:val="center"/>
          </w:tcPr>
          <w:p w14:paraId="1050964C" w14:textId="13261B61"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7EA2959B" w14:textId="37F50F03"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3E525DC2" w14:textId="4F4DB776"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5838E127" w14:textId="13140F84"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78E3BE74" w14:textId="41E70F0B" w:rsidR="004A58A6" w:rsidRPr="00381A14" w:rsidRDefault="004A58A6" w:rsidP="004A58A6">
            <w:pPr>
              <w:jc w:val="left"/>
              <w:rPr>
                <w:szCs w:val="20"/>
              </w:rPr>
            </w:pPr>
            <w:r w:rsidRPr="00381A14">
              <w:rPr>
                <w:szCs w:val="20"/>
              </w:rPr>
              <w:t>2226</w:t>
            </w:r>
          </w:p>
        </w:tc>
        <w:tc>
          <w:tcPr>
            <w:tcW w:w="827" w:type="dxa"/>
            <w:vAlign w:val="center"/>
          </w:tcPr>
          <w:p w14:paraId="540E6652" w14:textId="3CC8331F" w:rsidR="004A58A6" w:rsidRPr="00381A14" w:rsidRDefault="004A58A6" w:rsidP="004A58A6">
            <w:pPr>
              <w:jc w:val="left"/>
              <w:rPr>
                <w:szCs w:val="20"/>
              </w:rPr>
            </w:pPr>
            <w:r w:rsidRPr="00381A14">
              <w:rPr>
                <w:szCs w:val="20"/>
              </w:rPr>
              <w:t>2226</w:t>
            </w:r>
          </w:p>
        </w:tc>
        <w:tc>
          <w:tcPr>
            <w:tcW w:w="826" w:type="dxa"/>
            <w:vAlign w:val="center"/>
          </w:tcPr>
          <w:p w14:paraId="47782D22" w14:textId="675E06A0" w:rsidR="004A58A6" w:rsidRPr="00381A14" w:rsidRDefault="004A58A6" w:rsidP="004A58A6">
            <w:pPr>
              <w:jc w:val="left"/>
              <w:rPr>
                <w:szCs w:val="20"/>
              </w:rPr>
            </w:pPr>
            <w:r w:rsidRPr="00381A14">
              <w:rPr>
                <w:szCs w:val="20"/>
              </w:rPr>
              <w:t>2226</w:t>
            </w:r>
          </w:p>
        </w:tc>
        <w:tc>
          <w:tcPr>
            <w:tcW w:w="827" w:type="dxa"/>
          </w:tcPr>
          <w:p w14:paraId="35CEA219" w14:textId="0A0A44FE" w:rsidR="004A58A6" w:rsidRPr="00381A14" w:rsidRDefault="004C4DCF" w:rsidP="004A58A6">
            <w:pPr>
              <w:jc w:val="left"/>
              <w:rPr>
                <w:szCs w:val="20"/>
              </w:rPr>
            </w:pPr>
            <w:r w:rsidRPr="00381A14">
              <w:rPr>
                <w:szCs w:val="20"/>
              </w:rPr>
              <w:t>324</w:t>
            </w:r>
          </w:p>
        </w:tc>
        <w:tc>
          <w:tcPr>
            <w:tcW w:w="827" w:type="dxa"/>
            <w:vAlign w:val="center"/>
          </w:tcPr>
          <w:p w14:paraId="686846EB" w14:textId="7633A1AF" w:rsidR="004A58A6" w:rsidRPr="00381A14" w:rsidRDefault="004A58A6" w:rsidP="004A58A6">
            <w:pPr>
              <w:jc w:val="left"/>
              <w:rPr>
                <w:szCs w:val="20"/>
              </w:rPr>
            </w:pPr>
            <w:r w:rsidRPr="00381A14">
              <w:rPr>
                <w:szCs w:val="20"/>
              </w:rPr>
              <w:t>2195</w:t>
            </w:r>
          </w:p>
        </w:tc>
        <w:tc>
          <w:tcPr>
            <w:tcW w:w="827" w:type="dxa"/>
            <w:vAlign w:val="center"/>
          </w:tcPr>
          <w:p w14:paraId="03758FD9" w14:textId="6F7473C1" w:rsidR="004A58A6" w:rsidRPr="00381A14" w:rsidRDefault="004A58A6" w:rsidP="004A58A6">
            <w:pPr>
              <w:jc w:val="left"/>
              <w:rPr>
                <w:szCs w:val="20"/>
              </w:rPr>
            </w:pPr>
            <w:r w:rsidRPr="00381A14">
              <w:rPr>
                <w:szCs w:val="20"/>
              </w:rPr>
              <w:t>2195</w:t>
            </w:r>
          </w:p>
        </w:tc>
        <w:tc>
          <w:tcPr>
            <w:tcW w:w="827" w:type="dxa"/>
            <w:vAlign w:val="center"/>
          </w:tcPr>
          <w:p w14:paraId="501C2F94" w14:textId="528AD714" w:rsidR="004A58A6" w:rsidRPr="00381A14" w:rsidRDefault="004A58A6" w:rsidP="004A58A6">
            <w:pPr>
              <w:jc w:val="left"/>
              <w:rPr>
                <w:szCs w:val="20"/>
              </w:rPr>
            </w:pPr>
            <w:r w:rsidRPr="00381A14">
              <w:rPr>
                <w:szCs w:val="20"/>
              </w:rPr>
              <w:t>2195</w:t>
            </w:r>
          </w:p>
        </w:tc>
        <w:tc>
          <w:tcPr>
            <w:tcW w:w="827" w:type="dxa"/>
          </w:tcPr>
          <w:p w14:paraId="3C8E9AC3" w14:textId="1ED5966D" w:rsidR="004A58A6" w:rsidRPr="00381A14" w:rsidRDefault="00051FB3" w:rsidP="004A58A6">
            <w:pPr>
              <w:jc w:val="left"/>
              <w:rPr>
                <w:szCs w:val="20"/>
              </w:rPr>
            </w:pPr>
            <w:r w:rsidRPr="00381A14">
              <w:rPr>
                <w:szCs w:val="20"/>
              </w:rPr>
              <w:t>245</w:t>
            </w:r>
          </w:p>
        </w:tc>
      </w:tr>
      <w:tr w:rsidR="004A58A6" w:rsidRPr="00381A14" w14:paraId="17D1095E" w14:textId="388F83C2" w:rsidTr="000A6929">
        <w:trPr>
          <w:trHeight w:val="288"/>
        </w:trPr>
        <w:tc>
          <w:tcPr>
            <w:tcW w:w="1413" w:type="dxa"/>
            <w:vMerge/>
            <w:shd w:val="clear" w:color="auto" w:fill="E7E6E6" w:themeFill="background2"/>
            <w:vAlign w:val="center"/>
          </w:tcPr>
          <w:p w14:paraId="1EAA509B" w14:textId="77777777" w:rsidR="004A58A6" w:rsidRPr="00381A14" w:rsidRDefault="004A58A6" w:rsidP="004A58A6">
            <w:pPr>
              <w:jc w:val="left"/>
              <w:rPr>
                <w:szCs w:val="20"/>
              </w:rPr>
            </w:pPr>
          </w:p>
        </w:tc>
        <w:tc>
          <w:tcPr>
            <w:tcW w:w="1276" w:type="dxa"/>
            <w:vMerge w:val="restart"/>
            <w:shd w:val="clear" w:color="auto" w:fill="E7E6E6" w:themeFill="background2"/>
            <w:vAlign w:val="center"/>
          </w:tcPr>
          <w:p w14:paraId="06E3134B" w14:textId="5A83160E" w:rsidR="004A58A6" w:rsidRPr="00381A14" w:rsidRDefault="004A58A6" w:rsidP="004A58A6">
            <w:pPr>
              <w:jc w:val="left"/>
              <w:rPr>
                <w:szCs w:val="20"/>
              </w:rPr>
            </w:pPr>
            <w:r w:rsidRPr="00381A14">
              <w:rPr>
                <w:szCs w:val="20"/>
              </w:rPr>
              <w:t>Sampling Resolution</w:t>
            </w:r>
          </w:p>
        </w:tc>
        <w:tc>
          <w:tcPr>
            <w:tcW w:w="992" w:type="dxa"/>
            <w:shd w:val="clear" w:color="auto" w:fill="E7E6E6" w:themeFill="background2"/>
            <w:vAlign w:val="center"/>
          </w:tcPr>
          <w:p w14:paraId="5067D493" w14:textId="02E20E98" w:rsidR="004A58A6" w:rsidRPr="00381A14" w:rsidRDefault="004A58A6" w:rsidP="004A58A6">
            <w:pPr>
              <w:jc w:val="left"/>
              <w:rPr>
                <w:szCs w:val="20"/>
              </w:rPr>
            </w:pPr>
            <w:r w:rsidRPr="00381A14">
              <w:rPr>
                <w:rFonts w:hint="eastAsia"/>
                <w:szCs w:val="20"/>
              </w:rPr>
              <w:t>A</w:t>
            </w:r>
            <w:r w:rsidRPr="00381A14">
              <w:rPr>
                <w:szCs w:val="20"/>
              </w:rPr>
              <w:t>ttack</w:t>
            </w:r>
          </w:p>
        </w:tc>
        <w:tc>
          <w:tcPr>
            <w:tcW w:w="826" w:type="dxa"/>
            <w:vAlign w:val="center"/>
          </w:tcPr>
          <w:p w14:paraId="3A52EB50" w14:textId="4CA2E97D"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1A1A22B9" w14:textId="20E443D8"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77B2D1B2" w14:textId="700B6A5E"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48BD7AB1" w14:textId="18FFAA68"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2223863D" w14:textId="01983F35" w:rsidR="004A58A6" w:rsidRPr="00381A14" w:rsidRDefault="004A58A6" w:rsidP="004A58A6">
            <w:pPr>
              <w:jc w:val="left"/>
              <w:rPr>
                <w:szCs w:val="20"/>
              </w:rPr>
            </w:pPr>
            <w:r w:rsidRPr="00381A14">
              <w:rPr>
                <w:szCs w:val="20"/>
              </w:rPr>
              <w:t>9.843</w:t>
            </w:r>
          </w:p>
        </w:tc>
        <w:tc>
          <w:tcPr>
            <w:tcW w:w="827" w:type="dxa"/>
            <w:vAlign w:val="center"/>
          </w:tcPr>
          <w:p w14:paraId="47E18D47" w14:textId="3B87AABB" w:rsidR="004A58A6" w:rsidRPr="00381A14" w:rsidRDefault="004A58A6" w:rsidP="004A58A6">
            <w:pPr>
              <w:jc w:val="left"/>
              <w:rPr>
                <w:szCs w:val="20"/>
              </w:rPr>
            </w:pPr>
            <w:r w:rsidRPr="00381A14">
              <w:rPr>
                <w:szCs w:val="20"/>
              </w:rPr>
              <w:t>9.843</w:t>
            </w:r>
          </w:p>
        </w:tc>
        <w:tc>
          <w:tcPr>
            <w:tcW w:w="826" w:type="dxa"/>
            <w:vAlign w:val="center"/>
          </w:tcPr>
          <w:p w14:paraId="32F5C2B2" w14:textId="5EAD999B" w:rsidR="004A58A6" w:rsidRPr="00381A14" w:rsidRDefault="004A58A6" w:rsidP="004A58A6">
            <w:pPr>
              <w:jc w:val="left"/>
              <w:rPr>
                <w:szCs w:val="20"/>
              </w:rPr>
            </w:pPr>
            <w:r w:rsidRPr="00381A14">
              <w:rPr>
                <w:szCs w:val="20"/>
              </w:rPr>
              <w:t>9.843</w:t>
            </w:r>
          </w:p>
        </w:tc>
        <w:tc>
          <w:tcPr>
            <w:tcW w:w="827" w:type="dxa"/>
          </w:tcPr>
          <w:p w14:paraId="00EEAA09" w14:textId="6DF89365" w:rsidR="004A58A6" w:rsidRPr="00381A14" w:rsidRDefault="004C4DCF" w:rsidP="004A58A6">
            <w:pPr>
              <w:jc w:val="left"/>
              <w:rPr>
                <w:szCs w:val="20"/>
              </w:rPr>
            </w:pPr>
            <w:r w:rsidRPr="00381A14">
              <w:rPr>
                <w:szCs w:val="20"/>
              </w:rPr>
              <w:t>10.532</w:t>
            </w:r>
          </w:p>
        </w:tc>
        <w:tc>
          <w:tcPr>
            <w:tcW w:w="827" w:type="dxa"/>
            <w:vAlign w:val="center"/>
          </w:tcPr>
          <w:p w14:paraId="193B01B4" w14:textId="3698046D" w:rsidR="004A58A6" w:rsidRPr="00381A14" w:rsidRDefault="004A58A6" w:rsidP="004A58A6">
            <w:pPr>
              <w:jc w:val="left"/>
              <w:rPr>
                <w:szCs w:val="20"/>
              </w:rPr>
            </w:pPr>
            <w:r w:rsidRPr="00381A14">
              <w:rPr>
                <w:szCs w:val="20"/>
              </w:rPr>
              <w:t>9.634</w:t>
            </w:r>
          </w:p>
        </w:tc>
        <w:tc>
          <w:tcPr>
            <w:tcW w:w="827" w:type="dxa"/>
            <w:vAlign w:val="center"/>
          </w:tcPr>
          <w:p w14:paraId="07BD2478" w14:textId="456893D8" w:rsidR="004A58A6" w:rsidRPr="00381A14" w:rsidRDefault="004A58A6" w:rsidP="004A58A6">
            <w:pPr>
              <w:jc w:val="left"/>
              <w:rPr>
                <w:szCs w:val="20"/>
              </w:rPr>
            </w:pPr>
            <w:r w:rsidRPr="00381A14">
              <w:rPr>
                <w:szCs w:val="20"/>
              </w:rPr>
              <w:t>9.634</w:t>
            </w:r>
          </w:p>
        </w:tc>
        <w:tc>
          <w:tcPr>
            <w:tcW w:w="827" w:type="dxa"/>
            <w:vAlign w:val="center"/>
          </w:tcPr>
          <w:p w14:paraId="7E2CCD68" w14:textId="21E79846" w:rsidR="004A58A6" w:rsidRPr="00381A14" w:rsidRDefault="004A58A6" w:rsidP="004A58A6">
            <w:pPr>
              <w:jc w:val="left"/>
              <w:rPr>
                <w:szCs w:val="20"/>
              </w:rPr>
            </w:pPr>
            <w:r w:rsidRPr="00381A14">
              <w:rPr>
                <w:szCs w:val="20"/>
              </w:rPr>
              <w:t>9.634</w:t>
            </w:r>
          </w:p>
        </w:tc>
        <w:tc>
          <w:tcPr>
            <w:tcW w:w="827" w:type="dxa"/>
          </w:tcPr>
          <w:p w14:paraId="74BE6AF6" w14:textId="669C9399" w:rsidR="004A58A6" w:rsidRPr="00381A14" w:rsidRDefault="00051FB3" w:rsidP="004A58A6">
            <w:pPr>
              <w:jc w:val="left"/>
              <w:rPr>
                <w:szCs w:val="20"/>
              </w:rPr>
            </w:pPr>
            <w:r w:rsidRPr="00381A14">
              <w:rPr>
                <w:szCs w:val="20"/>
              </w:rPr>
              <w:t>10.174</w:t>
            </w:r>
          </w:p>
        </w:tc>
      </w:tr>
      <w:tr w:rsidR="004A58A6" w:rsidRPr="00381A14" w14:paraId="6BDE70C8" w14:textId="481A5621" w:rsidTr="000A6929">
        <w:trPr>
          <w:trHeight w:val="288"/>
        </w:trPr>
        <w:tc>
          <w:tcPr>
            <w:tcW w:w="1413" w:type="dxa"/>
            <w:vMerge/>
            <w:shd w:val="clear" w:color="auto" w:fill="E7E6E6" w:themeFill="background2"/>
            <w:vAlign w:val="center"/>
          </w:tcPr>
          <w:p w14:paraId="418281DB" w14:textId="77777777" w:rsidR="004A58A6" w:rsidRPr="00381A14" w:rsidRDefault="004A58A6" w:rsidP="004A58A6">
            <w:pPr>
              <w:jc w:val="left"/>
              <w:rPr>
                <w:szCs w:val="20"/>
              </w:rPr>
            </w:pPr>
          </w:p>
        </w:tc>
        <w:tc>
          <w:tcPr>
            <w:tcW w:w="1276" w:type="dxa"/>
            <w:vMerge/>
            <w:shd w:val="clear" w:color="auto" w:fill="E7E6E6" w:themeFill="background2"/>
            <w:vAlign w:val="center"/>
          </w:tcPr>
          <w:p w14:paraId="46BC8B65" w14:textId="77777777" w:rsidR="004A58A6" w:rsidRPr="00381A14" w:rsidRDefault="004A58A6" w:rsidP="004A58A6">
            <w:pPr>
              <w:jc w:val="left"/>
              <w:rPr>
                <w:szCs w:val="20"/>
              </w:rPr>
            </w:pPr>
          </w:p>
        </w:tc>
        <w:tc>
          <w:tcPr>
            <w:tcW w:w="992" w:type="dxa"/>
            <w:shd w:val="clear" w:color="auto" w:fill="E7E6E6" w:themeFill="background2"/>
            <w:vAlign w:val="center"/>
          </w:tcPr>
          <w:p w14:paraId="4A3C7D8E" w14:textId="35567D84" w:rsidR="004A58A6" w:rsidRPr="00381A14" w:rsidRDefault="004A58A6" w:rsidP="004A58A6">
            <w:pPr>
              <w:jc w:val="left"/>
              <w:rPr>
                <w:szCs w:val="20"/>
              </w:rPr>
            </w:pPr>
            <w:r w:rsidRPr="00381A14">
              <w:rPr>
                <w:rFonts w:hint="eastAsia"/>
                <w:szCs w:val="20"/>
              </w:rPr>
              <w:t>N</w:t>
            </w:r>
            <w:r w:rsidRPr="00381A14">
              <w:rPr>
                <w:szCs w:val="20"/>
              </w:rPr>
              <w:t>ormal</w:t>
            </w:r>
          </w:p>
        </w:tc>
        <w:tc>
          <w:tcPr>
            <w:tcW w:w="826" w:type="dxa"/>
            <w:vAlign w:val="center"/>
          </w:tcPr>
          <w:p w14:paraId="0DA97E97" w14:textId="00FC7B22"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3A6A1DB4" w14:textId="710C78E0"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14025ABC" w14:textId="06862C0E"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57824030" w14:textId="233912FA" w:rsidR="004A58A6" w:rsidRPr="00381A14" w:rsidRDefault="004A58A6" w:rsidP="004A58A6">
            <w:pPr>
              <w:jc w:val="left"/>
              <w:rPr>
                <w:szCs w:val="20"/>
              </w:rPr>
            </w:pPr>
            <w:r w:rsidRPr="00381A14">
              <w:rPr>
                <w:rFonts w:hint="eastAsia"/>
                <w:szCs w:val="20"/>
              </w:rPr>
              <w:t>N</w:t>
            </w:r>
            <w:r w:rsidRPr="00381A14">
              <w:rPr>
                <w:szCs w:val="20"/>
              </w:rPr>
              <w:t>/A</w:t>
            </w:r>
          </w:p>
        </w:tc>
        <w:tc>
          <w:tcPr>
            <w:tcW w:w="827" w:type="dxa"/>
            <w:vAlign w:val="center"/>
          </w:tcPr>
          <w:p w14:paraId="395F97B1" w14:textId="2818B91C" w:rsidR="004A58A6" w:rsidRPr="00381A14" w:rsidRDefault="004A58A6" w:rsidP="004A58A6">
            <w:pPr>
              <w:jc w:val="left"/>
              <w:rPr>
                <w:szCs w:val="20"/>
              </w:rPr>
            </w:pPr>
            <w:r w:rsidRPr="00381A14">
              <w:rPr>
                <w:szCs w:val="20"/>
              </w:rPr>
              <w:t>9.1</w:t>
            </w:r>
          </w:p>
        </w:tc>
        <w:tc>
          <w:tcPr>
            <w:tcW w:w="827" w:type="dxa"/>
            <w:vAlign w:val="center"/>
          </w:tcPr>
          <w:p w14:paraId="234B4063" w14:textId="7956A940" w:rsidR="004A58A6" w:rsidRPr="00381A14" w:rsidRDefault="004A58A6" w:rsidP="004A58A6">
            <w:pPr>
              <w:jc w:val="left"/>
              <w:rPr>
                <w:szCs w:val="20"/>
              </w:rPr>
            </w:pPr>
            <w:r w:rsidRPr="00381A14">
              <w:rPr>
                <w:szCs w:val="20"/>
              </w:rPr>
              <w:t>9.1</w:t>
            </w:r>
          </w:p>
        </w:tc>
        <w:tc>
          <w:tcPr>
            <w:tcW w:w="826" w:type="dxa"/>
            <w:vAlign w:val="center"/>
          </w:tcPr>
          <w:p w14:paraId="18F1DCB3" w14:textId="0CA7EE5F" w:rsidR="004A58A6" w:rsidRPr="00381A14" w:rsidRDefault="004A58A6" w:rsidP="004A58A6">
            <w:pPr>
              <w:jc w:val="left"/>
              <w:rPr>
                <w:szCs w:val="20"/>
              </w:rPr>
            </w:pPr>
            <w:r w:rsidRPr="00381A14">
              <w:rPr>
                <w:szCs w:val="20"/>
              </w:rPr>
              <w:t>9.1</w:t>
            </w:r>
          </w:p>
        </w:tc>
        <w:tc>
          <w:tcPr>
            <w:tcW w:w="827" w:type="dxa"/>
          </w:tcPr>
          <w:p w14:paraId="48A0F631" w14:textId="38A0547D" w:rsidR="004A58A6" w:rsidRPr="00381A14" w:rsidRDefault="004C4DCF" w:rsidP="004A58A6">
            <w:pPr>
              <w:jc w:val="left"/>
              <w:rPr>
                <w:szCs w:val="20"/>
              </w:rPr>
            </w:pPr>
            <w:r w:rsidRPr="00381A14">
              <w:rPr>
                <w:szCs w:val="20"/>
              </w:rPr>
              <w:t>1.324</w:t>
            </w:r>
          </w:p>
        </w:tc>
        <w:tc>
          <w:tcPr>
            <w:tcW w:w="827" w:type="dxa"/>
            <w:vAlign w:val="center"/>
          </w:tcPr>
          <w:p w14:paraId="11AC847D" w14:textId="5EFDC5FA" w:rsidR="004A58A6" w:rsidRPr="00381A14" w:rsidRDefault="004A58A6" w:rsidP="004A58A6">
            <w:pPr>
              <w:jc w:val="left"/>
              <w:rPr>
                <w:szCs w:val="20"/>
              </w:rPr>
            </w:pPr>
            <w:r w:rsidRPr="00381A14">
              <w:rPr>
                <w:szCs w:val="20"/>
              </w:rPr>
              <w:t>8.974</w:t>
            </w:r>
          </w:p>
        </w:tc>
        <w:tc>
          <w:tcPr>
            <w:tcW w:w="827" w:type="dxa"/>
            <w:vAlign w:val="center"/>
          </w:tcPr>
          <w:p w14:paraId="22637180" w14:textId="0B9592A3" w:rsidR="004A58A6" w:rsidRPr="00381A14" w:rsidRDefault="004A58A6" w:rsidP="004A58A6">
            <w:pPr>
              <w:jc w:val="left"/>
              <w:rPr>
                <w:szCs w:val="20"/>
              </w:rPr>
            </w:pPr>
            <w:r w:rsidRPr="00381A14">
              <w:rPr>
                <w:szCs w:val="20"/>
              </w:rPr>
              <w:t>8.974</w:t>
            </w:r>
          </w:p>
        </w:tc>
        <w:tc>
          <w:tcPr>
            <w:tcW w:w="827" w:type="dxa"/>
            <w:vAlign w:val="center"/>
          </w:tcPr>
          <w:p w14:paraId="5C05F6EB" w14:textId="62E72E02" w:rsidR="004A58A6" w:rsidRPr="00381A14" w:rsidRDefault="004A58A6" w:rsidP="004A58A6">
            <w:pPr>
              <w:jc w:val="left"/>
              <w:rPr>
                <w:szCs w:val="20"/>
              </w:rPr>
            </w:pPr>
            <w:r w:rsidRPr="00381A14">
              <w:rPr>
                <w:szCs w:val="20"/>
              </w:rPr>
              <w:t>8.974</w:t>
            </w:r>
          </w:p>
        </w:tc>
        <w:tc>
          <w:tcPr>
            <w:tcW w:w="827" w:type="dxa"/>
          </w:tcPr>
          <w:p w14:paraId="35670615" w14:textId="0AF22914" w:rsidR="004A58A6" w:rsidRPr="00381A14" w:rsidRDefault="00051FB3" w:rsidP="004A58A6">
            <w:pPr>
              <w:jc w:val="left"/>
              <w:rPr>
                <w:szCs w:val="20"/>
              </w:rPr>
            </w:pPr>
            <w:r w:rsidRPr="00381A14">
              <w:rPr>
                <w:szCs w:val="20"/>
              </w:rPr>
              <w:t>1.001</w:t>
            </w:r>
          </w:p>
        </w:tc>
      </w:tr>
      <w:tr w:rsidR="004A58A6" w:rsidRPr="00381A14" w14:paraId="2675951A" w14:textId="4C612227" w:rsidTr="002F2FA4">
        <w:trPr>
          <w:trHeight w:val="288"/>
        </w:trPr>
        <w:tc>
          <w:tcPr>
            <w:tcW w:w="1413" w:type="dxa"/>
            <w:vMerge w:val="restart"/>
            <w:shd w:val="clear" w:color="auto" w:fill="E7E6E6" w:themeFill="background2"/>
            <w:vAlign w:val="center"/>
          </w:tcPr>
          <w:p w14:paraId="2E423F61" w14:textId="07E5DC9E" w:rsidR="004A58A6" w:rsidRPr="00381A14" w:rsidRDefault="004A58A6" w:rsidP="004A58A6">
            <w:pPr>
              <w:jc w:val="left"/>
              <w:rPr>
                <w:szCs w:val="20"/>
              </w:rPr>
            </w:pPr>
            <w:r w:rsidRPr="00381A14">
              <w:rPr>
                <w:szCs w:val="20"/>
              </w:rPr>
              <w:t>WID_RCON_GON</w:t>
            </w:r>
          </w:p>
        </w:tc>
        <w:tc>
          <w:tcPr>
            <w:tcW w:w="1276" w:type="dxa"/>
            <w:vMerge w:val="restart"/>
            <w:shd w:val="clear" w:color="auto" w:fill="E7E6E6" w:themeFill="background2"/>
            <w:vAlign w:val="center"/>
          </w:tcPr>
          <w:p w14:paraId="3E8631FF" w14:textId="4961647B" w:rsidR="004A58A6" w:rsidRPr="00381A14" w:rsidRDefault="004A58A6" w:rsidP="004A58A6">
            <w:pPr>
              <w:jc w:val="left"/>
              <w:rPr>
                <w:szCs w:val="20"/>
              </w:rPr>
            </w:pPr>
            <w:r w:rsidRPr="00381A14">
              <w:rPr>
                <w:szCs w:val="20"/>
              </w:rPr>
              <w:t>Feature Size</w:t>
            </w:r>
          </w:p>
        </w:tc>
        <w:tc>
          <w:tcPr>
            <w:tcW w:w="992" w:type="dxa"/>
            <w:shd w:val="clear" w:color="auto" w:fill="E7E6E6" w:themeFill="background2"/>
            <w:vAlign w:val="center"/>
          </w:tcPr>
          <w:p w14:paraId="3D38E199" w14:textId="7A17CF6B" w:rsidR="004A58A6" w:rsidRPr="00381A14" w:rsidRDefault="004A58A6" w:rsidP="004A58A6">
            <w:pPr>
              <w:jc w:val="left"/>
              <w:rPr>
                <w:szCs w:val="20"/>
              </w:rPr>
            </w:pPr>
            <w:r w:rsidRPr="00381A14">
              <w:rPr>
                <w:rFonts w:hint="eastAsia"/>
                <w:szCs w:val="20"/>
              </w:rPr>
              <w:t>A</w:t>
            </w:r>
            <w:r w:rsidRPr="00381A14">
              <w:rPr>
                <w:szCs w:val="20"/>
              </w:rPr>
              <w:t>ttack</w:t>
            </w:r>
          </w:p>
        </w:tc>
        <w:tc>
          <w:tcPr>
            <w:tcW w:w="826" w:type="dxa"/>
            <w:vAlign w:val="center"/>
          </w:tcPr>
          <w:p w14:paraId="4A337BE1" w14:textId="7D5611B9" w:rsidR="004A58A6" w:rsidRPr="00381A14" w:rsidRDefault="004A58A6" w:rsidP="004A58A6">
            <w:pPr>
              <w:jc w:val="left"/>
              <w:rPr>
                <w:szCs w:val="20"/>
              </w:rPr>
            </w:pPr>
            <w:r w:rsidRPr="00381A14">
              <w:rPr>
                <w:szCs w:val="20"/>
              </w:rPr>
              <w:t>238</w:t>
            </w:r>
          </w:p>
        </w:tc>
        <w:tc>
          <w:tcPr>
            <w:tcW w:w="827" w:type="dxa"/>
            <w:vAlign w:val="center"/>
          </w:tcPr>
          <w:p w14:paraId="342443A7" w14:textId="0911D749" w:rsidR="004A58A6" w:rsidRPr="00381A14" w:rsidRDefault="004A58A6" w:rsidP="004A58A6">
            <w:pPr>
              <w:jc w:val="left"/>
              <w:rPr>
                <w:szCs w:val="20"/>
              </w:rPr>
            </w:pPr>
            <w:r w:rsidRPr="00381A14">
              <w:rPr>
                <w:szCs w:val="20"/>
              </w:rPr>
              <w:t>238</w:t>
            </w:r>
          </w:p>
        </w:tc>
        <w:tc>
          <w:tcPr>
            <w:tcW w:w="827" w:type="dxa"/>
            <w:vAlign w:val="center"/>
          </w:tcPr>
          <w:p w14:paraId="6E441A22" w14:textId="2C8A7BB8" w:rsidR="004A58A6" w:rsidRPr="00381A14" w:rsidRDefault="004A58A6" w:rsidP="004A58A6">
            <w:pPr>
              <w:jc w:val="left"/>
              <w:rPr>
                <w:szCs w:val="20"/>
              </w:rPr>
            </w:pPr>
            <w:r w:rsidRPr="00381A14">
              <w:rPr>
                <w:szCs w:val="20"/>
              </w:rPr>
              <w:t>238</w:t>
            </w:r>
          </w:p>
        </w:tc>
        <w:tc>
          <w:tcPr>
            <w:tcW w:w="827" w:type="dxa"/>
          </w:tcPr>
          <w:p w14:paraId="084F4270" w14:textId="159CBD93" w:rsidR="004A58A6" w:rsidRPr="00381A14" w:rsidRDefault="00AB43FD" w:rsidP="004A58A6">
            <w:pPr>
              <w:jc w:val="left"/>
              <w:rPr>
                <w:szCs w:val="20"/>
              </w:rPr>
            </w:pPr>
            <w:r w:rsidRPr="00381A14">
              <w:rPr>
                <w:szCs w:val="20"/>
              </w:rPr>
              <w:t>231</w:t>
            </w:r>
          </w:p>
        </w:tc>
        <w:tc>
          <w:tcPr>
            <w:tcW w:w="827" w:type="dxa"/>
            <w:vAlign w:val="center"/>
          </w:tcPr>
          <w:p w14:paraId="45AB7A98" w14:textId="3AE5432F" w:rsidR="004A58A6" w:rsidRPr="00381A14" w:rsidRDefault="004A58A6" w:rsidP="004A58A6">
            <w:pPr>
              <w:jc w:val="left"/>
              <w:rPr>
                <w:szCs w:val="20"/>
              </w:rPr>
            </w:pPr>
            <w:r w:rsidRPr="00381A14">
              <w:rPr>
                <w:szCs w:val="20"/>
              </w:rPr>
              <w:t>267</w:t>
            </w:r>
          </w:p>
        </w:tc>
        <w:tc>
          <w:tcPr>
            <w:tcW w:w="827" w:type="dxa"/>
            <w:vAlign w:val="center"/>
          </w:tcPr>
          <w:p w14:paraId="5E8AF6F4" w14:textId="35F9EEBA" w:rsidR="004A58A6" w:rsidRPr="00381A14" w:rsidRDefault="004A58A6" w:rsidP="004A58A6">
            <w:pPr>
              <w:jc w:val="left"/>
              <w:rPr>
                <w:szCs w:val="20"/>
              </w:rPr>
            </w:pPr>
            <w:r w:rsidRPr="00381A14">
              <w:rPr>
                <w:szCs w:val="20"/>
              </w:rPr>
              <w:t>267</w:t>
            </w:r>
          </w:p>
        </w:tc>
        <w:tc>
          <w:tcPr>
            <w:tcW w:w="826" w:type="dxa"/>
            <w:vAlign w:val="center"/>
          </w:tcPr>
          <w:p w14:paraId="1430D166" w14:textId="614961AC" w:rsidR="004A58A6" w:rsidRPr="00381A14" w:rsidRDefault="004A58A6" w:rsidP="004A58A6">
            <w:pPr>
              <w:jc w:val="left"/>
              <w:rPr>
                <w:szCs w:val="20"/>
              </w:rPr>
            </w:pPr>
            <w:r w:rsidRPr="00381A14">
              <w:rPr>
                <w:szCs w:val="20"/>
              </w:rPr>
              <w:t>267</w:t>
            </w:r>
          </w:p>
        </w:tc>
        <w:tc>
          <w:tcPr>
            <w:tcW w:w="827" w:type="dxa"/>
          </w:tcPr>
          <w:p w14:paraId="55EBA1D2" w14:textId="3FD4417D" w:rsidR="004A58A6" w:rsidRPr="00381A14" w:rsidRDefault="00AB43FD" w:rsidP="004A58A6">
            <w:pPr>
              <w:jc w:val="left"/>
              <w:rPr>
                <w:szCs w:val="20"/>
              </w:rPr>
            </w:pPr>
            <w:r w:rsidRPr="00381A14">
              <w:rPr>
                <w:szCs w:val="20"/>
              </w:rPr>
              <w:t>323</w:t>
            </w:r>
          </w:p>
        </w:tc>
        <w:tc>
          <w:tcPr>
            <w:tcW w:w="827" w:type="dxa"/>
            <w:vAlign w:val="center"/>
          </w:tcPr>
          <w:p w14:paraId="2FDDF8F8" w14:textId="62118A18" w:rsidR="004A58A6" w:rsidRPr="00381A14" w:rsidRDefault="004A58A6" w:rsidP="004A58A6">
            <w:pPr>
              <w:jc w:val="left"/>
              <w:rPr>
                <w:szCs w:val="20"/>
              </w:rPr>
            </w:pPr>
            <w:r w:rsidRPr="00381A14">
              <w:rPr>
                <w:szCs w:val="20"/>
              </w:rPr>
              <w:t>242</w:t>
            </w:r>
          </w:p>
        </w:tc>
        <w:tc>
          <w:tcPr>
            <w:tcW w:w="827" w:type="dxa"/>
            <w:vAlign w:val="center"/>
          </w:tcPr>
          <w:p w14:paraId="71A4FD6F" w14:textId="7923D07A" w:rsidR="004A58A6" w:rsidRPr="00381A14" w:rsidRDefault="004A58A6" w:rsidP="004A58A6">
            <w:pPr>
              <w:jc w:val="left"/>
              <w:rPr>
                <w:szCs w:val="20"/>
              </w:rPr>
            </w:pPr>
            <w:r w:rsidRPr="00381A14">
              <w:rPr>
                <w:szCs w:val="20"/>
              </w:rPr>
              <w:t>242</w:t>
            </w:r>
          </w:p>
        </w:tc>
        <w:tc>
          <w:tcPr>
            <w:tcW w:w="827" w:type="dxa"/>
            <w:vAlign w:val="center"/>
          </w:tcPr>
          <w:p w14:paraId="619B8621" w14:textId="7E49A119" w:rsidR="004A58A6" w:rsidRPr="00381A14" w:rsidRDefault="004A58A6" w:rsidP="004A58A6">
            <w:pPr>
              <w:jc w:val="left"/>
              <w:rPr>
                <w:szCs w:val="20"/>
              </w:rPr>
            </w:pPr>
            <w:r w:rsidRPr="00381A14">
              <w:rPr>
                <w:szCs w:val="20"/>
              </w:rPr>
              <w:t>242</w:t>
            </w:r>
          </w:p>
        </w:tc>
        <w:tc>
          <w:tcPr>
            <w:tcW w:w="827" w:type="dxa"/>
          </w:tcPr>
          <w:p w14:paraId="456819CB" w14:textId="05C90E7A" w:rsidR="004A58A6" w:rsidRPr="00381A14" w:rsidRDefault="00AB43FD" w:rsidP="004A58A6">
            <w:pPr>
              <w:jc w:val="left"/>
              <w:rPr>
                <w:szCs w:val="20"/>
              </w:rPr>
            </w:pPr>
            <w:r w:rsidRPr="00381A14">
              <w:rPr>
                <w:szCs w:val="20"/>
              </w:rPr>
              <w:t>253</w:t>
            </w:r>
          </w:p>
        </w:tc>
      </w:tr>
      <w:tr w:rsidR="004A58A6" w:rsidRPr="00381A14" w14:paraId="76E05AEC" w14:textId="45B2629A" w:rsidTr="002F2FA4">
        <w:trPr>
          <w:trHeight w:val="288"/>
        </w:trPr>
        <w:tc>
          <w:tcPr>
            <w:tcW w:w="1413" w:type="dxa"/>
            <w:vMerge/>
            <w:shd w:val="clear" w:color="auto" w:fill="E7E6E6" w:themeFill="background2"/>
            <w:vAlign w:val="center"/>
          </w:tcPr>
          <w:p w14:paraId="7386AC46" w14:textId="77777777" w:rsidR="004A58A6" w:rsidRPr="00381A14" w:rsidRDefault="004A58A6" w:rsidP="004A58A6">
            <w:pPr>
              <w:jc w:val="left"/>
              <w:rPr>
                <w:szCs w:val="20"/>
              </w:rPr>
            </w:pPr>
          </w:p>
        </w:tc>
        <w:tc>
          <w:tcPr>
            <w:tcW w:w="1276" w:type="dxa"/>
            <w:vMerge/>
            <w:shd w:val="clear" w:color="auto" w:fill="E7E6E6" w:themeFill="background2"/>
            <w:vAlign w:val="center"/>
          </w:tcPr>
          <w:p w14:paraId="108BF12B" w14:textId="77777777" w:rsidR="004A58A6" w:rsidRPr="00381A14" w:rsidRDefault="004A58A6" w:rsidP="004A58A6">
            <w:pPr>
              <w:jc w:val="left"/>
              <w:rPr>
                <w:szCs w:val="20"/>
              </w:rPr>
            </w:pPr>
          </w:p>
        </w:tc>
        <w:tc>
          <w:tcPr>
            <w:tcW w:w="992" w:type="dxa"/>
            <w:shd w:val="clear" w:color="auto" w:fill="E7E6E6" w:themeFill="background2"/>
            <w:vAlign w:val="center"/>
          </w:tcPr>
          <w:p w14:paraId="63AFBC49" w14:textId="7E7D38FF" w:rsidR="004A58A6" w:rsidRPr="00381A14" w:rsidRDefault="004A58A6" w:rsidP="004A58A6">
            <w:pPr>
              <w:jc w:val="left"/>
              <w:rPr>
                <w:szCs w:val="20"/>
              </w:rPr>
            </w:pPr>
            <w:r w:rsidRPr="00381A14">
              <w:rPr>
                <w:rFonts w:hint="eastAsia"/>
                <w:szCs w:val="20"/>
              </w:rPr>
              <w:t>N</w:t>
            </w:r>
            <w:r w:rsidRPr="00381A14">
              <w:rPr>
                <w:szCs w:val="20"/>
              </w:rPr>
              <w:t>ormal</w:t>
            </w:r>
          </w:p>
        </w:tc>
        <w:tc>
          <w:tcPr>
            <w:tcW w:w="826" w:type="dxa"/>
            <w:vAlign w:val="center"/>
          </w:tcPr>
          <w:p w14:paraId="67D7292A" w14:textId="645E4B92" w:rsidR="004A58A6" w:rsidRPr="00381A14" w:rsidRDefault="004A58A6" w:rsidP="004A58A6">
            <w:pPr>
              <w:jc w:val="left"/>
              <w:rPr>
                <w:szCs w:val="20"/>
              </w:rPr>
            </w:pPr>
            <w:r w:rsidRPr="00381A14">
              <w:rPr>
                <w:szCs w:val="20"/>
              </w:rPr>
              <w:t>410</w:t>
            </w:r>
          </w:p>
        </w:tc>
        <w:tc>
          <w:tcPr>
            <w:tcW w:w="827" w:type="dxa"/>
            <w:vAlign w:val="center"/>
          </w:tcPr>
          <w:p w14:paraId="445318A2" w14:textId="5DAC10D1" w:rsidR="004A58A6" w:rsidRPr="00381A14" w:rsidRDefault="004A58A6" w:rsidP="004A58A6">
            <w:pPr>
              <w:jc w:val="left"/>
              <w:rPr>
                <w:szCs w:val="20"/>
              </w:rPr>
            </w:pPr>
            <w:r w:rsidRPr="00381A14">
              <w:rPr>
                <w:szCs w:val="20"/>
              </w:rPr>
              <w:t>410</w:t>
            </w:r>
          </w:p>
        </w:tc>
        <w:tc>
          <w:tcPr>
            <w:tcW w:w="827" w:type="dxa"/>
            <w:vAlign w:val="center"/>
          </w:tcPr>
          <w:p w14:paraId="42E4D9AA" w14:textId="63264A1F" w:rsidR="004A58A6" w:rsidRPr="00381A14" w:rsidRDefault="004A58A6" w:rsidP="004A58A6">
            <w:pPr>
              <w:jc w:val="left"/>
              <w:rPr>
                <w:szCs w:val="20"/>
              </w:rPr>
            </w:pPr>
            <w:r w:rsidRPr="00381A14">
              <w:rPr>
                <w:szCs w:val="20"/>
              </w:rPr>
              <w:t>410</w:t>
            </w:r>
          </w:p>
        </w:tc>
        <w:tc>
          <w:tcPr>
            <w:tcW w:w="827" w:type="dxa"/>
          </w:tcPr>
          <w:p w14:paraId="1ACA5617" w14:textId="3BC47678" w:rsidR="004A58A6" w:rsidRPr="00381A14" w:rsidRDefault="00AB43FD" w:rsidP="004A58A6">
            <w:pPr>
              <w:jc w:val="left"/>
              <w:rPr>
                <w:szCs w:val="20"/>
              </w:rPr>
            </w:pPr>
            <w:r w:rsidRPr="00381A14">
              <w:rPr>
                <w:szCs w:val="20"/>
              </w:rPr>
              <w:t>213</w:t>
            </w:r>
          </w:p>
        </w:tc>
        <w:tc>
          <w:tcPr>
            <w:tcW w:w="827" w:type="dxa"/>
            <w:vAlign w:val="center"/>
          </w:tcPr>
          <w:p w14:paraId="607F2E4A" w14:textId="63B4666D" w:rsidR="004A58A6" w:rsidRPr="00381A14" w:rsidRDefault="004A58A6" w:rsidP="004A58A6">
            <w:pPr>
              <w:jc w:val="left"/>
              <w:rPr>
                <w:szCs w:val="20"/>
              </w:rPr>
            </w:pPr>
            <w:r w:rsidRPr="00381A14">
              <w:rPr>
                <w:szCs w:val="20"/>
              </w:rPr>
              <w:t>478</w:t>
            </w:r>
          </w:p>
        </w:tc>
        <w:tc>
          <w:tcPr>
            <w:tcW w:w="827" w:type="dxa"/>
            <w:vAlign w:val="center"/>
          </w:tcPr>
          <w:p w14:paraId="0A1FBD6E" w14:textId="05A2E54C" w:rsidR="004A58A6" w:rsidRPr="00381A14" w:rsidRDefault="004A58A6" w:rsidP="004A58A6">
            <w:pPr>
              <w:jc w:val="left"/>
              <w:rPr>
                <w:szCs w:val="20"/>
              </w:rPr>
            </w:pPr>
            <w:r w:rsidRPr="00381A14">
              <w:rPr>
                <w:szCs w:val="20"/>
              </w:rPr>
              <w:t>478</w:t>
            </w:r>
          </w:p>
        </w:tc>
        <w:tc>
          <w:tcPr>
            <w:tcW w:w="826" w:type="dxa"/>
            <w:vAlign w:val="center"/>
          </w:tcPr>
          <w:p w14:paraId="7EB2D1B1" w14:textId="08437FD2" w:rsidR="004A58A6" w:rsidRPr="00381A14" w:rsidRDefault="004A58A6" w:rsidP="004A58A6">
            <w:pPr>
              <w:jc w:val="left"/>
              <w:rPr>
                <w:szCs w:val="20"/>
              </w:rPr>
            </w:pPr>
            <w:r w:rsidRPr="00381A14">
              <w:rPr>
                <w:szCs w:val="20"/>
              </w:rPr>
              <w:t>478</w:t>
            </w:r>
          </w:p>
        </w:tc>
        <w:tc>
          <w:tcPr>
            <w:tcW w:w="827" w:type="dxa"/>
          </w:tcPr>
          <w:p w14:paraId="18D9FACD" w14:textId="443C17D4" w:rsidR="004A58A6" w:rsidRPr="00381A14" w:rsidRDefault="00AB43FD" w:rsidP="004A58A6">
            <w:pPr>
              <w:jc w:val="left"/>
              <w:rPr>
                <w:szCs w:val="20"/>
              </w:rPr>
            </w:pPr>
            <w:r w:rsidRPr="00381A14">
              <w:rPr>
                <w:szCs w:val="20"/>
              </w:rPr>
              <w:t>324</w:t>
            </w:r>
          </w:p>
        </w:tc>
        <w:tc>
          <w:tcPr>
            <w:tcW w:w="827" w:type="dxa"/>
            <w:vAlign w:val="center"/>
          </w:tcPr>
          <w:p w14:paraId="2D235E00" w14:textId="4BABCCBB" w:rsidR="004A58A6" w:rsidRPr="00381A14" w:rsidRDefault="004A58A6" w:rsidP="004A58A6">
            <w:pPr>
              <w:jc w:val="left"/>
              <w:rPr>
                <w:szCs w:val="20"/>
              </w:rPr>
            </w:pPr>
            <w:r w:rsidRPr="00381A14">
              <w:rPr>
                <w:szCs w:val="20"/>
              </w:rPr>
              <w:t>436</w:t>
            </w:r>
          </w:p>
        </w:tc>
        <w:tc>
          <w:tcPr>
            <w:tcW w:w="827" w:type="dxa"/>
            <w:vAlign w:val="center"/>
          </w:tcPr>
          <w:p w14:paraId="40D9F2A7" w14:textId="6306DA67" w:rsidR="004A58A6" w:rsidRPr="00381A14" w:rsidRDefault="004A58A6" w:rsidP="004A58A6">
            <w:pPr>
              <w:jc w:val="left"/>
              <w:rPr>
                <w:szCs w:val="20"/>
              </w:rPr>
            </w:pPr>
            <w:r w:rsidRPr="00381A14">
              <w:rPr>
                <w:szCs w:val="20"/>
              </w:rPr>
              <w:t>436</w:t>
            </w:r>
          </w:p>
        </w:tc>
        <w:tc>
          <w:tcPr>
            <w:tcW w:w="827" w:type="dxa"/>
            <w:vAlign w:val="center"/>
          </w:tcPr>
          <w:p w14:paraId="043EC38B" w14:textId="477E122D" w:rsidR="004A58A6" w:rsidRPr="00381A14" w:rsidRDefault="004A58A6" w:rsidP="004A58A6">
            <w:pPr>
              <w:jc w:val="left"/>
              <w:rPr>
                <w:szCs w:val="20"/>
              </w:rPr>
            </w:pPr>
            <w:r w:rsidRPr="00381A14">
              <w:rPr>
                <w:szCs w:val="20"/>
              </w:rPr>
              <w:t>436</w:t>
            </w:r>
          </w:p>
        </w:tc>
        <w:tc>
          <w:tcPr>
            <w:tcW w:w="827" w:type="dxa"/>
          </w:tcPr>
          <w:p w14:paraId="677D9053" w14:textId="0C1A64B1" w:rsidR="004A58A6" w:rsidRPr="00381A14" w:rsidRDefault="00AB43FD" w:rsidP="004A58A6">
            <w:pPr>
              <w:jc w:val="left"/>
              <w:rPr>
                <w:szCs w:val="20"/>
              </w:rPr>
            </w:pPr>
            <w:r w:rsidRPr="00381A14">
              <w:rPr>
                <w:szCs w:val="20"/>
              </w:rPr>
              <w:t>245</w:t>
            </w:r>
          </w:p>
        </w:tc>
      </w:tr>
      <w:tr w:rsidR="004A58A6" w:rsidRPr="00381A14" w14:paraId="35817932" w14:textId="6D72116B" w:rsidTr="002F2FA4">
        <w:trPr>
          <w:trHeight w:val="288"/>
        </w:trPr>
        <w:tc>
          <w:tcPr>
            <w:tcW w:w="1413" w:type="dxa"/>
            <w:vMerge/>
            <w:shd w:val="clear" w:color="auto" w:fill="E7E6E6" w:themeFill="background2"/>
            <w:vAlign w:val="center"/>
          </w:tcPr>
          <w:p w14:paraId="2823A83D" w14:textId="77777777" w:rsidR="004A58A6" w:rsidRPr="00381A14" w:rsidRDefault="004A58A6" w:rsidP="004A58A6">
            <w:pPr>
              <w:jc w:val="left"/>
              <w:rPr>
                <w:szCs w:val="20"/>
              </w:rPr>
            </w:pPr>
          </w:p>
        </w:tc>
        <w:tc>
          <w:tcPr>
            <w:tcW w:w="1276" w:type="dxa"/>
            <w:vMerge w:val="restart"/>
            <w:shd w:val="clear" w:color="auto" w:fill="E7E6E6" w:themeFill="background2"/>
            <w:vAlign w:val="center"/>
          </w:tcPr>
          <w:p w14:paraId="7AF9F19E" w14:textId="71F1F8DD" w:rsidR="004A58A6" w:rsidRPr="00381A14" w:rsidRDefault="004A58A6" w:rsidP="004A58A6">
            <w:pPr>
              <w:jc w:val="left"/>
              <w:rPr>
                <w:szCs w:val="20"/>
              </w:rPr>
            </w:pPr>
            <w:r w:rsidRPr="00381A14">
              <w:rPr>
                <w:szCs w:val="20"/>
              </w:rPr>
              <w:t>Sampling Resolution</w:t>
            </w:r>
          </w:p>
        </w:tc>
        <w:tc>
          <w:tcPr>
            <w:tcW w:w="992" w:type="dxa"/>
            <w:shd w:val="clear" w:color="auto" w:fill="E7E6E6" w:themeFill="background2"/>
            <w:vAlign w:val="center"/>
          </w:tcPr>
          <w:p w14:paraId="61B722D9" w14:textId="69FFE7FE" w:rsidR="004A58A6" w:rsidRPr="00381A14" w:rsidRDefault="004A58A6" w:rsidP="004A58A6">
            <w:pPr>
              <w:jc w:val="left"/>
              <w:rPr>
                <w:szCs w:val="20"/>
              </w:rPr>
            </w:pPr>
            <w:r w:rsidRPr="00381A14">
              <w:rPr>
                <w:rFonts w:hint="eastAsia"/>
                <w:szCs w:val="20"/>
              </w:rPr>
              <w:t>A</w:t>
            </w:r>
            <w:r w:rsidRPr="00381A14">
              <w:rPr>
                <w:szCs w:val="20"/>
              </w:rPr>
              <w:t>ttack</w:t>
            </w:r>
          </w:p>
        </w:tc>
        <w:tc>
          <w:tcPr>
            <w:tcW w:w="826" w:type="dxa"/>
            <w:vAlign w:val="center"/>
          </w:tcPr>
          <w:p w14:paraId="49C0C0C3" w14:textId="436848E7" w:rsidR="004A58A6" w:rsidRPr="00381A14" w:rsidRDefault="004A58A6" w:rsidP="004A58A6">
            <w:pPr>
              <w:jc w:val="left"/>
              <w:rPr>
                <w:szCs w:val="20"/>
              </w:rPr>
            </w:pPr>
            <w:r w:rsidRPr="00381A14">
              <w:rPr>
                <w:szCs w:val="20"/>
              </w:rPr>
              <w:t>8.637</w:t>
            </w:r>
          </w:p>
        </w:tc>
        <w:tc>
          <w:tcPr>
            <w:tcW w:w="827" w:type="dxa"/>
            <w:vAlign w:val="center"/>
          </w:tcPr>
          <w:p w14:paraId="02AFE231" w14:textId="456F6E04" w:rsidR="004A58A6" w:rsidRPr="00381A14" w:rsidRDefault="004A58A6" w:rsidP="004A58A6">
            <w:pPr>
              <w:jc w:val="left"/>
              <w:rPr>
                <w:szCs w:val="20"/>
              </w:rPr>
            </w:pPr>
            <w:r w:rsidRPr="00381A14">
              <w:rPr>
                <w:szCs w:val="20"/>
              </w:rPr>
              <w:t>8.637</w:t>
            </w:r>
          </w:p>
        </w:tc>
        <w:tc>
          <w:tcPr>
            <w:tcW w:w="827" w:type="dxa"/>
            <w:vAlign w:val="center"/>
          </w:tcPr>
          <w:p w14:paraId="3085341D" w14:textId="793131DE" w:rsidR="004A58A6" w:rsidRPr="00381A14" w:rsidRDefault="004A58A6" w:rsidP="004A58A6">
            <w:pPr>
              <w:jc w:val="left"/>
              <w:rPr>
                <w:szCs w:val="20"/>
              </w:rPr>
            </w:pPr>
            <w:r w:rsidRPr="00381A14">
              <w:rPr>
                <w:szCs w:val="20"/>
              </w:rPr>
              <w:t>8.637</w:t>
            </w:r>
          </w:p>
        </w:tc>
        <w:tc>
          <w:tcPr>
            <w:tcW w:w="827" w:type="dxa"/>
          </w:tcPr>
          <w:p w14:paraId="62A244C2" w14:textId="13AECDF3" w:rsidR="004A58A6" w:rsidRPr="00381A14" w:rsidRDefault="00AB43FD" w:rsidP="004A58A6">
            <w:pPr>
              <w:jc w:val="left"/>
              <w:rPr>
                <w:szCs w:val="20"/>
              </w:rPr>
            </w:pPr>
            <w:r w:rsidRPr="00381A14">
              <w:rPr>
                <w:szCs w:val="20"/>
              </w:rPr>
              <w:t>8.383</w:t>
            </w:r>
          </w:p>
        </w:tc>
        <w:tc>
          <w:tcPr>
            <w:tcW w:w="827" w:type="dxa"/>
            <w:vAlign w:val="center"/>
          </w:tcPr>
          <w:p w14:paraId="012D0CDD" w14:textId="6D43F1DB" w:rsidR="004A58A6" w:rsidRPr="00381A14" w:rsidRDefault="004A58A6" w:rsidP="004A58A6">
            <w:pPr>
              <w:jc w:val="left"/>
              <w:rPr>
                <w:szCs w:val="20"/>
              </w:rPr>
            </w:pPr>
            <w:r w:rsidRPr="00381A14">
              <w:rPr>
                <w:szCs w:val="20"/>
              </w:rPr>
              <w:t>9.69</w:t>
            </w:r>
          </w:p>
        </w:tc>
        <w:tc>
          <w:tcPr>
            <w:tcW w:w="827" w:type="dxa"/>
            <w:vAlign w:val="center"/>
          </w:tcPr>
          <w:p w14:paraId="385339FA" w14:textId="3A0F1959" w:rsidR="004A58A6" w:rsidRPr="00381A14" w:rsidRDefault="004A58A6" w:rsidP="004A58A6">
            <w:pPr>
              <w:jc w:val="left"/>
              <w:rPr>
                <w:szCs w:val="20"/>
              </w:rPr>
            </w:pPr>
            <w:r w:rsidRPr="00381A14">
              <w:rPr>
                <w:szCs w:val="20"/>
              </w:rPr>
              <w:t>9.69</w:t>
            </w:r>
          </w:p>
        </w:tc>
        <w:tc>
          <w:tcPr>
            <w:tcW w:w="826" w:type="dxa"/>
            <w:vAlign w:val="center"/>
          </w:tcPr>
          <w:p w14:paraId="6BE3EE6E" w14:textId="2699136F" w:rsidR="004A58A6" w:rsidRPr="00381A14" w:rsidRDefault="004A58A6" w:rsidP="004A58A6">
            <w:pPr>
              <w:jc w:val="left"/>
              <w:rPr>
                <w:szCs w:val="20"/>
              </w:rPr>
            </w:pPr>
            <w:r w:rsidRPr="00381A14">
              <w:rPr>
                <w:szCs w:val="20"/>
              </w:rPr>
              <w:t>9.69</w:t>
            </w:r>
          </w:p>
        </w:tc>
        <w:tc>
          <w:tcPr>
            <w:tcW w:w="827" w:type="dxa"/>
          </w:tcPr>
          <w:p w14:paraId="0B7DBC94" w14:textId="53B9DC41" w:rsidR="004A58A6" w:rsidRPr="00381A14" w:rsidRDefault="00AB43FD" w:rsidP="004A58A6">
            <w:pPr>
              <w:jc w:val="left"/>
              <w:rPr>
                <w:szCs w:val="20"/>
              </w:rPr>
            </w:pPr>
            <w:r w:rsidRPr="00381A14">
              <w:rPr>
                <w:szCs w:val="20"/>
              </w:rPr>
              <w:t>11.722</w:t>
            </w:r>
          </w:p>
        </w:tc>
        <w:tc>
          <w:tcPr>
            <w:tcW w:w="827" w:type="dxa"/>
            <w:vAlign w:val="center"/>
          </w:tcPr>
          <w:p w14:paraId="223EE9A0" w14:textId="2D720D87" w:rsidR="004A58A6" w:rsidRPr="00381A14" w:rsidRDefault="004A58A6" w:rsidP="004A58A6">
            <w:pPr>
              <w:jc w:val="left"/>
              <w:rPr>
                <w:szCs w:val="20"/>
              </w:rPr>
            </w:pPr>
            <w:r w:rsidRPr="00381A14">
              <w:rPr>
                <w:szCs w:val="20"/>
              </w:rPr>
              <w:t>8.783</w:t>
            </w:r>
          </w:p>
        </w:tc>
        <w:tc>
          <w:tcPr>
            <w:tcW w:w="827" w:type="dxa"/>
            <w:vAlign w:val="center"/>
          </w:tcPr>
          <w:p w14:paraId="629555BF" w14:textId="26977C1F" w:rsidR="004A58A6" w:rsidRPr="00381A14" w:rsidRDefault="004A58A6" w:rsidP="004A58A6">
            <w:pPr>
              <w:jc w:val="left"/>
              <w:rPr>
                <w:szCs w:val="20"/>
              </w:rPr>
            </w:pPr>
            <w:r w:rsidRPr="00381A14">
              <w:rPr>
                <w:szCs w:val="20"/>
              </w:rPr>
              <w:t>8.783</w:t>
            </w:r>
          </w:p>
        </w:tc>
        <w:tc>
          <w:tcPr>
            <w:tcW w:w="827" w:type="dxa"/>
            <w:vAlign w:val="center"/>
          </w:tcPr>
          <w:p w14:paraId="16076A30" w14:textId="0DA98100" w:rsidR="004A58A6" w:rsidRPr="00381A14" w:rsidRDefault="004A58A6" w:rsidP="004A58A6">
            <w:pPr>
              <w:jc w:val="left"/>
              <w:rPr>
                <w:szCs w:val="20"/>
              </w:rPr>
            </w:pPr>
            <w:r w:rsidRPr="00381A14">
              <w:rPr>
                <w:szCs w:val="20"/>
              </w:rPr>
              <w:t>8.783</w:t>
            </w:r>
          </w:p>
        </w:tc>
        <w:tc>
          <w:tcPr>
            <w:tcW w:w="827" w:type="dxa"/>
          </w:tcPr>
          <w:p w14:paraId="4C132C7B" w14:textId="5C9A6F18" w:rsidR="004A58A6" w:rsidRPr="00381A14" w:rsidRDefault="00AB43FD" w:rsidP="004A58A6">
            <w:pPr>
              <w:jc w:val="left"/>
              <w:rPr>
                <w:szCs w:val="20"/>
              </w:rPr>
            </w:pPr>
            <w:r w:rsidRPr="00381A14">
              <w:rPr>
                <w:szCs w:val="20"/>
              </w:rPr>
              <w:t>9.182</w:t>
            </w:r>
          </w:p>
        </w:tc>
      </w:tr>
      <w:tr w:rsidR="004A58A6" w:rsidRPr="00381A14" w14:paraId="43D6C957" w14:textId="169E5935" w:rsidTr="002F2FA4">
        <w:trPr>
          <w:trHeight w:val="288"/>
        </w:trPr>
        <w:tc>
          <w:tcPr>
            <w:tcW w:w="1413" w:type="dxa"/>
            <w:vMerge/>
            <w:shd w:val="clear" w:color="auto" w:fill="E7E6E6" w:themeFill="background2"/>
            <w:vAlign w:val="center"/>
          </w:tcPr>
          <w:p w14:paraId="28C9C205" w14:textId="77777777" w:rsidR="004A58A6" w:rsidRPr="00381A14" w:rsidRDefault="004A58A6" w:rsidP="004A58A6">
            <w:pPr>
              <w:jc w:val="left"/>
              <w:rPr>
                <w:szCs w:val="20"/>
              </w:rPr>
            </w:pPr>
          </w:p>
        </w:tc>
        <w:tc>
          <w:tcPr>
            <w:tcW w:w="1276" w:type="dxa"/>
            <w:vMerge/>
            <w:shd w:val="clear" w:color="auto" w:fill="E7E6E6" w:themeFill="background2"/>
            <w:vAlign w:val="center"/>
          </w:tcPr>
          <w:p w14:paraId="5F24F515" w14:textId="77777777" w:rsidR="004A58A6" w:rsidRPr="00381A14" w:rsidRDefault="004A58A6" w:rsidP="004A58A6">
            <w:pPr>
              <w:jc w:val="left"/>
              <w:rPr>
                <w:szCs w:val="20"/>
              </w:rPr>
            </w:pPr>
          </w:p>
        </w:tc>
        <w:tc>
          <w:tcPr>
            <w:tcW w:w="992" w:type="dxa"/>
            <w:shd w:val="clear" w:color="auto" w:fill="E7E6E6" w:themeFill="background2"/>
            <w:vAlign w:val="center"/>
          </w:tcPr>
          <w:p w14:paraId="27DB1A78" w14:textId="1973E85F" w:rsidR="004A58A6" w:rsidRPr="00381A14" w:rsidRDefault="004A58A6" w:rsidP="004A58A6">
            <w:pPr>
              <w:jc w:val="left"/>
              <w:rPr>
                <w:szCs w:val="20"/>
              </w:rPr>
            </w:pPr>
            <w:r w:rsidRPr="00381A14">
              <w:rPr>
                <w:rFonts w:hint="eastAsia"/>
                <w:szCs w:val="20"/>
              </w:rPr>
              <w:t>N</w:t>
            </w:r>
            <w:r w:rsidRPr="00381A14">
              <w:rPr>
                <w:szCs w:val="20"/>
              </w:rPr>
              <w:t>ormal</w:t>
            </w:r>
          </w:p>
        </w:tc>
        <w:tc>
          <w:tcPr>
            <w:tcW w:w="826" w:type="dxa"/>
            <w:vAlign w:val="center"/>
          </w:tcPr>
          <w:p w14:paraId="1B934064" w14:textId="49BE6561" w:rsidR="004A58A6" w:rsidRPr="00381A14" w:rsidRDefault="004A58A6" w:rsidP="004A58A6">
            <w:pPr>
              <w:jc w:val="left"/>
              <w:rPr>
                <w:szCs w:val="20"/>
              </w:rPr>
            </w:pPr>
            <w:r w:rsidRPr="00381A14">
              <w:rPr>
                <w:szCs w:val="20"/>
              </w:rPr>
              <w:t>7.854</w:t>
            </w:r>
          </w:p>
        </w:tc>
        <w:tc>
          <w:tcPr>
            <w:tcW w:w="827" w:type="dxa"/>
            <w:vAlign w:val="center"/>
          </w:tcPr>
          <w:p w14:paraId="7B1A0B26" w14:textId="66F73C21" w:rsidR="004A58A6" w:rsidRPr="00381A14" w:rsidRDefault="004A58A6" w:rsidP="004A58A6">
            <w:pPr>
              <w:jc w:val="left"/>
              <w:rPr>
                <w:szCs w:val="20"/>
              </w:rPr>
            </w:pPr>
            <w:r w:rsidRPr="00381A14">
              <w:rPr>
                <w:szCs w:val="20"/>
              </w:rPr>
              <w:t>7.854</w:t>
            </w:r>
          </w:p>
        </w:tc>
        <w:tc>
          <w:tcPr>
            <w:tcW w:w="827" w:type="dxa"/>
            <w:vAlign w:val="center"/>
          </w:tcPr>
          <w:p w14:paraId="312AB44E" w14:textId="4B08DCBD" w:rsidR="004A58A6" w:rsidRPr="00381A14" w:rsidRDefault="004A58A6" w:rsidP="004A58A6">
            <w:pPr>
              <w:jc w:val="left"/>
              <w:rPr>
                <w:szCs w:val="20"/>
              </w:rPr>
            </w:pPr>
            <w:r w:rsidRPr="00381A14">
              <w:rPr>
                <w:szCs w:val="20"/>
              </w:rPr>
              <w:t>7.854</w:t>
            </w:r>
          </w:p>
        </w:tc>
        <w:tc>
          <w:tcPr>
            <w:tcW w:w="827" w:type="dxa"/>
          </w:tcPr>
          <w:p w14:paraId="305262EC" w14:textId="1A7F14FF" w:rsidR="004A58A6" w:rsidRPr="00381A14" w:rsidRDefault="00AB43FD" w:rsidP="004A58A6">
            <w:pPr>
              <w:jc w:val="left"/>
              <w:rPr>
                <w:szCs w:val="20"/>
              </w:rPr>
            </w:pPr>
            <w:r w:rsidRPr="00381A14">
              <w:rPr>
                <w:szCs w:val="20"/>
              </w:rPr>
              <w:t>4.08</w:t>
            </w:r>
          </w:p>
        </w:tc>
        <w:tc>
          <w:tcPr>
            <w:tcW w:w="827" w:type="dxa"/>
            <w:vAlign w:val="center"/>
          </w:tcPr>
          <w:p w14:paraId="4E53E5C8" w14:textId="0634BD64" w:rsidR="004A58A6" w:rsidRPr="00381A14" w:rsidRDefault="004A58A6" w:rsidP="004A58A6">
            <w:pPr>
              <w:jc w:val="left"/>
              <w:rPr>
                <w:szCs w:val="20"/>
              </w:rPr>
            </w:pPr>
            <w:r w:rsidRPr="00381A14">
              <w:rPr>
                <w:szCs w:val="20"/>
              </w:rPr>
              <w:t>9.157</w:t>
            </w:r>
          </w:p>
        </w:tc>
        <w:tc>
          <w:tcPr>
            <w:tcW w:w="827" w:type="dxa"/>
            <w:vAlign w:val="center"/>
          </w:tcPr>
          <w:p w14:paraId="03A31482" w14:textId="4FBE0507" w:rsidR="004A58A6" w:rsidRPr="00381A14" w:rsidRDefault="004A58A6" w:rsidP="004A58A6">
            <w:pPr>
              <w:jc w:val="left"/>
              <w:rPr>
                <w:szCs w:val="20"/>
              </w:rPr>
            </w:pPr>
            <w:r w:rsidRPr="00381A14">
              <w:rPr>
                <w:szCs w:val="20"/>
              </w:rPr>
              <w:t>9.157</w:t>
            </w:r>
          </w:p>
        </w:tc>
        <w:tc>
          <w:tcPr>
            <w:tcW w:w="826" w:type="dxa"/>
            <w:vAlign w:val="center"/>
          </w:tcPr>
          <w:p w14:paraId="22567374" w14:textId="1C380448" w:rsidR="004A58A6" w:rsidRPr="00381A14" w:rsidRDefault="004A58A6" w:rsidP="004A58A6">
            <w:pPr>
              <w:jc w:val="left"/>
              <w:rPr>
                <w:szCs w:val="20"/>
              </w:rPr>
            </w:pPr>
            <w:r w:rsidRPr="00381A14">
              <w:rPr>
                <w:szCs w:val="20"/>
              </w:rPr>
              <w:t>9.157</w:t>
            </w:r>
          </w:p>
        </w:tc>
        <w:tc>
          <w:tcPr>
            <w:tcW w:w="827" w:type="dxa"/>
          </w:tcPr>
          <w:p w14:paraId="40AF8094" w14:textId="27D721FF" w:rsidR="004A58A6" w:rsidRPr="00381A14" w:rsidRDefault="00AB43FD" w:rsidP="004A58A6">
            <w:pPr>
              <w:jc w:val="left"/>
              <w:rPr>
                <w:szCs w:val="20"/>
              </w:rPr>
            </w:pPr>
            <w:r w:rsidRPr="00381A14">
              <w:rPr>
                <w:szCs w:val="20"/>
              </w:rPr>
              <w:t>6.207</w:t>
            </w:r>
          </w:p>
        </w:tc>
        <w:tc>
          <w:tcPr>
            <w:tcW w:w="827" w:type="dxa"/>
            <w:vAlign w:val="center"/>
          </w:tcPr>
          <w:p w14:paraId="6997F3C4" w14:textId="71B826A5" w:rsidR="004A58A6" w:rsidRPr="00381A14" w:rsidRDefault="004A58A6" w:rsidP="004A58A6">
            <w:pPr>
              <w:jc w:val="left"/>
              <w:rPr>
                <w:szCs w:val="20"/>
              </w:rPr>
            </w:pPr>
            <w:r w:rsidRPr="00381A14">
              <w:rPr>
                <w:szCs w:val="20"/>
              </w:rPr>
              <w:t>8.352</w:t>
            </w:r>
          </w:p>
        </w:tc>
        <w:tc>
          <w:tcPr>
            <w:tcW w:w="827" w:type="dxa"/>
            <w:vAlign w:val="center"/>
          </w:tcPr>
          <w:p w14:paraId="056FA31D" w14:textId="2828E4D9" w:rsidR="004A58A6" w:rsidRPr="00381A14" w:rsidRDefault="004A58A6" w:rsidP="004A58A6">
            <w:pPr>
              <w:jc w:val="left"/>
              <w:rPr>
                <w:szCs w:val="20"/>
              </w:rPr>
            </w:pPr>
            <w:r w:rsidRPr="00381A14">
              <w:rPr>
                <w:szCs w:val="20"/>
              </w:rPr>
              <w:t>8.352</w:t>
            </w:r>
          </w:p>
        </w:tc>
        <w:tc>
          <w:tcPr>
            <w:tcW w:w="827" w:type="dxa"/>
            <w:vAlign w:val="center"/>
          </w:tcPr>
          <w:p w14:paraId="26D13B25" w14:textId="26BD6872" w:rsidR="004A58A6" w:rsidRPr="00381A14" w:rsidRDefault="004A58A6" w:rsidP="004A58A6">
            <w:pPr>
              <w:jc w:val="left"/>
              <w:rPr>
                <w:szCs w:val="20"/>
              </w:rPr>
            </w:pPr>
            <w:r w:rsidRPr="00381A14">
              <w:rPr>
                <w:szCs w:val="20"/>
              </w:rPr>
              <w:t>8.352</w:t>
            </w:r>
          </w:p>
        </w:tc>
        <w:tc>
          <w:tcPr>
            <w:tcW w:w="827" w:type="dxa"/>
          </w:tcPr>
          <w:p w14:paraId="53D0F6A8" w14:textId="0F6FE3A0" w:rsidR="004A58A6" w:rsidRPr="00381A14" w:rsidRDefault="00AB43FD" w:rsidP="004A58A6">
            <w:pPr>
              <w:jc w:val="left"/>
              <w:rPr>
                <w:szCs w:val="20"/>
              </w:rPr>
            </w:pPr>
            <w:r w:rsidRPr="00381A14">
              <w:rPr>
                <w:szCs w:val="20"/>
              </w:rPr>
              <w:t>4.693</w:t>
            </w:r>
          </w:p>
        </w:tc>
      </w:tr>
    </w:tbl>
    <w:p w14:paraId="43541DB1" w14:textId="41AD74AF" w:rsidR="00D3308F" w:rsidRPr="00381A14" w:rsidRDefault="006D6760" w:rsidP="006C3ADB">
      <w:pPr>
        <w:spacing w:before="240"/>
        <w:rPr>
          <w:szCs w:val="20"/>
        </w:rPr>
        <w:sectPr w:rsidR="00D3308F" w:rsidRPr="00381A14" w:rsidSect="00CA0637">
          <w:pgSz w:w="16838" w:h="11906" w:orient="landscape"/>
          <w:pgMar w:top="1440" w:right="1701" w:bottom="1440" w:left="1440" w:header="851" w:footer="992" w:gutter="0"/>
          <w:cols w:space="425"/>
          <w:docGrid w:linePitch="360"/>
        </w:sectPr>
      </w:pPr>
      <w:r w:rsidRPr="00381A14">
        <w:rPr>
          <w:szCs w:val="20"/>
        </w:rPr>
        <w:tab/>
      </w:r>
      <w:r w:rsidR="00523808" w:rsidRPr="00381A14">
        <w:rPr>
          <w:szCs w:val="20"/>
        </w:rPr>
        <w:t xml:space="preserve"> </w:t>
      </w:r>
    </w:p>
    <w:p w14:paraId="4684255D" w14:textId="4B980C17" w:rsidR="008E46DA" w:rsidRPr="00381A14" w:rsidRDefault="00D87246" w:rsidP="006C3ADB">
      <w:pPr>
        <w:spacing w:before="240"/>
        <w:rPr>
          <w:szCs w:val="20"/>
        </w:rPr>
      </w:pPr>
      <w:r>
        <w:rPr>
          <w:szCs w:val="20"/>
        </w:rPr>
        <w:lastRenderedPageBreak/>
        <w:tab/>
      </w:r>
      <w:r w:rsidR="00A37117" w:rsidRPr="00381A14">
        <w:rPr>
          <w:szCs w:val="20"/>
        </w:rPr>
        <w:t>Table 7 shows the information on the Perf STAT and Time Delta features of CS under the attack scenarios. The information indicates the feature size and sampling resolution used in the DDoS attacks or normal EV authentication modes. In the random CS mode ("</w:t>
      </w:r>
      <w:r w:rsidR="00A37117" w:rsidRPr="00381A14">
        <w:rPr>
          <w:rFonts w:hint="eastAsia"/>
          <w:szCs w:val="20"/>
        </w:rPr>
        <w:t>R</w:t>
      </w:r>
      <w:r w:rsidR="00A37117" w:rsidRPr="00381A14">
        <w:rPr>
          <w:szCs w:val="20"/>
        </w:rPr>
        <w:t>CON or RCOFF"), feature information of CS not selected as attack targets does not exist. In the Gaussian Analysis-enabled mode ("GON"), the number of the Perf STAT features collected by the PMU is greater than that in the disabled mode ("GOFF"). The feature size difference of the time is very large depending on whether</w:t>
      </w:r>
      <w:r w:rsidR="00A37117">
        <w:rPr>
          <w:rFonts w:hint="eastAsia"/>
          <w:szCs w:val="20"/>
        </w:rPr>
        <w:t xml:space="preserve"> </w:t>
      </w:r>
      <w:r w:rsidR="00D3308F" w:rsidRPr="00381A14">
        <w:rPr>
          <w:szCs w:val="20"/>
        </w:rPr>
        <w:t>t</w:t>
      </w:r>
      <w:r w:rsidR="00523808" w:rsidRPr="00381A14">
        <w:rPr>
          <w:szCs w:val="20"/>
        </w:rPr>
        <w:t xml:space="preserve">he Gaussian </w:t>
      </w:r>
      <w:r w:rsidR="00D76E40" w:rsidRPr="00381A14">
        <w:rPr>
          <w:szCs w:val="20"/>
        </w:rPr>
        <w:t>M</w:t>
      </w:r>
      <w:r w:rsidR="00523808" w:rsidRPr="00381A14">
        <w:rPr>
          <w:szCs w:val="20"/>
        </w:rPr>
        <w:t>ode is on or off</w:t>
      </w:r>
      <w:r w:rsidR="00A8397A" w:rsidRPr="00381A14">
        <w:rPr>
          <w:szCs w:val="20"/>
        </w:rPr>
        <w:t xml:space="preserve">. The sampling resolution is calculated by </w:t>
      </w:r>
      <w:r w:rsidR="008E46DA" w:rsidRPr="00381A14">
        <w:rPr>
          <w:szCs w:val="20"/>
        </w:rPr>
        <w:t xml:space="preserve">the expression below. </w:t>
      </w:r>
    </w:p>
    <w:p w14:paraId="1B72FE49" w14:textId="25F86D41" w:rsidR="008E46DA" w:rsidRPr="0015647A" w:rsidRDefault="00000000" w:rsidP="008E46DA">
      <w:pPr>
        <w:pStyle w:val="a3"/>
        <w:numPr>
          <w:ilvl w:val="0"/>
          <w:numId w:val="7"/>
        </w:numPr>
        <w:spacing w:before="240"/>
        <w:ind w:leftChars="0"/>
        <w:rPr>
          <w:sz w:val="28"/>
          <w:szCs w:val="28"/>
        </w:rPr>
      </w:pPr>
      <m:oMath>
        <m:f>
          <m:fPr>
            <m:ctrlPr>
              <w:rPr>
                <w:rFonts w:ascii="Cambria Math" w:hAnsi="Cambria Math"/>
                <w:i/>
                <w:sz w:val="28"/>
                <w:szCs w:val="28"/>
              </w:rPr>
            </m:ctrlPr>
          </m:fPr>
          <m:num>
            <m:r>
              <w:rPr>
                <w:rFonts w:ascii="Cambria Math" w:hAnsi="Cambria Math"/>
                <w:sz w:val="28"/>
                <w:szCs w:val="28"/>
              </w:rPr>
              <m:t>a</m:t>
            </m:r>
          </m:num>
          <m:den>
            <m:r>
              <w:rPr>
                <w:rFonts w:ascii="Cambria Math" w:hAnsi="Cambria Math"/>
                <w:sz w:val="28"/>
                <w:szCs w:val="28"/>
              </w:rPr>
              <m:t>β</m:t>
            </m:r>
          </m:den>
        </m:f>
        <m:r>
          <w:rPr>
            <w:rFonts w:ascii="Cambria Math" w:hAnsi="Cambria Math"/>
            <w:sz w:val="28"/>
            <w:szCs w:val="28"/>
          </w:rPr>
          <m:t xml:space="preserve">,α:feature size, β:simulation time </m:t>
        </m:r>
      </m:oMath>
      <w:r w:rsidR="00A8397A" w:rsidRPr="0015647A">
        <w:rPr>
          <w:rFonts w:hint="eastAsia"/>
          <w:sz w:val="28"/>
          <w:szCs w:val="28"/>
        </w:rPr>
        <w:t>i</w:t>
      </w:r>
      <w:r w:rsidR="00A8397A" w:rsidRPr="0015647A">
        <w:rPr>
          <w:sz w:val="28"/>
          <w:szCs w:val="28"/>
        </w:rPr>
        <w:t xml:space="preserve">n Tables 4 and </w:t>
      </w:r>
      <w:r w:rsidR="0036206E" w:rsidRPr="0015647A">
        <w:rPr>
          <w:sz w:val="28"/>
          <w:szCs w:val="28"/>
        </w:rPr>
        <w:t>7</w:t>
      </w:r>
      <w:r w:rsidR="00A8397A" w:rsidRPr="0015647A">
        <w:rPr>
          <w:sz w:val="28"/>
          <w:szCs w:val="28"/>
        </w:rPr>
        <w:t>.</w:t>
      </w:r>
      <w:r w:rsidR="00754AFA" w:rsidRPr="0015647A">
        <w:rPr>
          <w:sz w:val="28"/>
          <w:szCs w:val="28"/>
        </w:rPr>
        <w:t xml:space="preserve"> </w:t>
      </w:r>
    </w:p>
    <w:p w14:paraId="72215F8F" w14:textId="0D980135" w:rsidR="00D3308F" w:rsidRPr="00381A14" w:rsidRDefault="00754AFA" w:rsidP="006C3ADB">
      <w:pPr>
        <w:spacing w:before="240"/>
        <w:rPr>
          <w:szCs w:val="20"/>
        </w:rPr>
      </w:pPr>
      <w:r w:rsidRPr="00381A14">
        <w:rPr>
          <w:szCs w:val="20"/>
        </w:rPr>
        <w:t xml:space="preserve">The higher the value of the sampling resolution, the more suitable it is for use as an ML feature, and the smaller the value, the less suitable it is. </w:t>
      </w:r>
    </w:p>
    <w:p w14:paraId="6C4648F3" w14:textId="03EF0CE7" w:rsidR="00D3308F" w:rsidRPr="00381A14" w:rsidRDefault="00D3308F" w:rsidP="00D3308F">
      <w:pPr>
        <w:pStyle w:val="a5"/>
        <w:keepNext/>
        <w:jc w:val="center"/>
      </w:pPr>
      <w:r w:rsidRPr="00381A14">
        <w:t xml:space="preserve">Table </w:t>
      </w:r>
      <w:r w:rsidR="0036206E" w:rsidRPr="00381A14">
        <w:t>8</w:t>
      </w:r>
      <w:r w:rsidRPr="00381A14">
        <w:t>. Feature information of the Perf STAT on the GS [1]</w:t>
      </w:r>
    </w:p>
    <w:tbl>
      <w:tblPr>
        <w:tblStyle w:val="a4"/>
        <w:tblW w:w="8926" w:type="dxa"/>
        <w:tblLook w:val="04A0" w:firstRow="1" w:lastRow="0" w:firstColumn="1" w:lastColumn="0" w:noHBand="0" w:noVBand="1"/>
      </w:tblPr>
      <w:tblGrid>
        <w:gridCol w:w="1903"/>
        <w:gridCol w:w="1344"/>
        <w:gridCol w:w="1216"/>
        <w:gridCol w:w="1487"/>
        <w:gridCol w:w="1488"/>
        <w:gridCol w:w="1488"/>
      </w:tblGrid>
      <w:tr w:rsidR="00D3308F" w:rsidRPr="00381A14" w14:paraId="32121492" w14:textId="77777777" w:rsidTr="00387F97">
        <w:trPr>
          <w:trHeight w:val="288"/>
        </w:trPr>
        <w:tc>
          <w:tcPr>
            <w:tcW w:w="1903" w:type="dxa"/>
            <w:vMerge w:val="restart"/>
            <w:shd w:val="clear" w:color="auto" w:fill="E7E6E6" w:themeFill="background2"/>
            <w:vAlign w:val="center"/>
          </w:tcPr>
          <w:p w14:paraId="055BF667" w14:textId="77777777" w:rsidR="00D3308F" w:rsidRPr="00381A14" w:rsidRDefault="00D3308F" w:rsidP="00387F97">
            <w:pPr>
              <w:jc w:val="left"/>
              <w:rPr>
                <w:szCs w:val="20"/>
              </w:rPr>
            </w:pPr>
            <w:r w:rsidRPr="00381A14">
              <w:rPr>
                <w:rFonts w:hint="eastAsia"/>
                <w:szCs w:val="20"/>
              </w:rPr>
              <w:t>S</w:t>
            </w:r>
            <w:r w:rsidRPr="00381A14">
              <w:rPr>
                <w:szCs w:val="20"/>
              </w:rPr>
              <w:t>ub-Scenario Abbreviation</w:t>
            </w:r>
          </w:p>
        </w:tc>
        <w:tc>
          <w:tcPr>
            <w:tcW w:w="1344" w:type="dxa"/>
            <w:vMerge w:val="restart"/>
            <w:shd w:val="clear" w:color="auto" w:fill="E7E6E6" w:themeFill="background2"/>
            <w:vAlign w:val="center"/>
          </w:tcPr>
          <w:p w14:paraId="34086DDD" w14:textId="77777777" w:rsidR="00D3308F" w:rsidRPr="00381A14" w:rsidRDefault="00D3308F" w:rsidP="00387F97">
            <w:pPr>
              <w:jc w:val="left"/>
              <w:rPr>
                <w:szCs w:val="20"/>
              </w:rPr>
            </w:pPr>
            <w:r w:rsidRPr="00381A14">
              <w:rPr>
                <w:szCs w:val="20"/>
              </w:rPr>
              <w:t>Category</w:t>
            </w:r>
          </w:p>
        </w:tc>
        <w:tc>
          <w:tcPr>
            <w:tcW w:w="1216" w:type="dxa"/>
            <w:vMerge w:val="restart"/>
            <w:shd w:val="clear" w:color="auto" w:fill="E7E6E6" w:themeFill="background2"/>
            <w:vAlign w:val="center"/>
          </w:tcPr>
          <w:p w14:paraId="426B83B6" w14:textId="77777777" w:rsidR="00D3308F" w:rsidRPr="00381A14" w:rsidRDefault="00D3308F" w:rsidP="00387F97">
            <w:pPr>
              <w:jc w:val="left"/>
              <w:rPr>
                <w:szCs w:val="20"/>
              </w:rPr>
            </w:pPr>
            <w:r w:rsidRPr="00381A14">
              <w:rPr>
                <w:rFonts w:hint="eastAsia"/>
                <w:szCs w:val="20"/>
              </w:rPr>
              <w:t>M</w:t>
            </w:r>
            <w:r w:rsidRPr="00381A14">
              <w:rPr>
                <w:szCs w:val="20"/>
              </w:rPr>
              <w:t>ode</w:t>
            </w:r>
          </w:p>
        </w:tc>
        <w:tc>
          <w:tcPr>
            <w:tcW w:w="4463" w:type="dxa"/>
            <w:gridSpan w:val="3"/>
            <w:shd w:val="clear" w:color="auto" w:fill="E7E6E6" w:themeFill="background2"/>
            <w:vAlign w:val="center"/>
          </w:tcPr>
          <w:p w14:paraId="31A8C173" w14:textId="77777777" w:rsidR="00D3308F" w:rsidRPr="00381A14" w:rsidRDefault="00D3308F" w:rsidP="00387F97">
            <w:pPr>
              <w:jc w:val="left"/>
              <w:rPr>
                <w:szCs w:val="20"/>
              </w:rPr>
            </w:pPr>
            <w:r w:rsidRPr="00381A14">
              <w:rPr>
                <w:rFonts w:hint="eastAsia"/>
                <w:szCs w:val="20"/>
              </w:rPr>
              <w:t>G</w:t>
            </w:r>
            <w:r w:rsidRPr="00381A14">
              <w:rPr>
                <w:szCs w:val="20"/>
              </w:rPr>
              <w:t>S</w:t>
            </w:r>
          </w:p>
        </w:tc>
      </w:tr>
      <w:tr w:rsidR="00D3308F" w:rsidRPr="00381A14" w14:paraId="32960BF2" w14:textId="77777777" w:rsidTr="00387F97">
        <w:trPr>
          <w:trHeight w:val="288"/>
        </w:trPr>
        <w:tc>
          <w:tcPr>
            <w:tcW w:w="1903" w:type="dxa"/>
            <w:vMerge/>
            <w:shd w:val="clear" w:color="auto" w:fill="E7E6E6" w:themeFill="background2"/>
            <w:vAlign w:val="center"/>
          </w:tcPr>
          <w:p w14:paraId="7AABFCED" w14:textId="77777777" w:rsidR="00D3308F" w:rsidRPr="00381A14" w:rsidRDefault="00D3308F" w:rsidP="00387F97">
            <w:pPr>
              <w:jc w:val="left"/>
              <w:rPr>
                <w:szCs w:val="20"/>
              </w:rPr>
            </w:pPr>
          </w:p>
        </w:tc>
        <w:tc>
          <w:tcPr>
            <w:tcW w:w="1344" w:type="dxa"/>
            <w:vMerge/>
            <w:shd w:val="clear" w:color="auto" w:fill="E7E6E6" w:themeFill="background2"/>
            <w:vAlign w:val="center"/>
          </w:tcPr>
          <w:p w14:paraId="331312C6" w14:textId="77777777" w:rsidR="00D3308F" w:rsidRPr="00381A14" w:rsidRDefault="00D3308F" w:rsidP="00387F97">
            <w:pPr>
              <w:jc w:val="left"/>
              <w:rPr>
                <w:szCs w:val="20"/>
              </w:rPr>
            </w:pPr>
          </w:p>
        </w:tc>
        <w:tc>
          <w:tcPr>
            <w:tcW w:w="1216" w:type="dxa"/>
            <w:vMerge/>
            <w:shd w:val="clear" w:color="auto" w:fill="E7E6E6" w:themeFill="background2"/>
            <w:vAlign w:val="center"/>
          </w:tcPr>
          <w:p w14:paraId="7DC40760" w14:textId="77777777" w:rsidR="00D3308F" w:rsidRPr="00381A14" w:rsidRDefault="00D3308F" w:rsidP="00387F97">
            <w:pPr>
              <w:jc w:val="left"/>
              <w:rPr>
                <w:szCs w:val="20"/>
              </w:rPr>
            </w:pPr>
          </w:p>
        </w:tc>
        <w:tc>
          <w:tcPr>
            <w:tcW w:w="4463" w:type="dxa"/>
            <w:gridSpan w:val="3"/>
            <w:shd w:val="clear" w:color="auto" w:fill="E7E6E6" w:themeFill="background2"/>
            <w:vAlign w:val="center"/>
          </w:tcPr>
          <w:p w14:paraId="645BD8B9" w14:textId="0820EA64" w:rsidR="00D3308F" w:rsidRPr="00381A14" w:rsidRDefault="00D3308F" w:rsidP="00387F97">
            <w:pPr>
              <w:jc w:val="left"/>
              <w:rPr>
                <w:szCs w:val="20"/>
              </w:rPr>
            </w:pPr>
            <w:r w:rsidRPr="00381A14">
              <w:rPr>
                <w:rFonts w:hint="eastAsia"/>
                <w:szCs w:val="20"/>
              </w:rPr>
              <w:t>F</w:t>
            </w:r>
            <w:r w:rsidRPr="00381A14">
              <w:rPr>
                <w:szCs w:val="20"/>
              </w:rPr>
              <w:t xml:space="preserve">eature Index in Table </w:t>
            </w:r>
            <w:r w:rsidR="0036206E" w:rsidRPr="00381A14">
              <w:rPr>
                <w:szCs w:val="20"/>
              </w:rPr>
              <w:t>6</w:t>
            </w:r>
          </w:p>
        </w:tc>
      </w:tr>
      <w:tr w:rsidR="00D3308F" w:rsidRPr="00381A14" w14:paraId="4463E478" w14:textId="77777777" w:rsidTr="00387F97">
        <w:trPr>
          <w:trHeight w:val="288"/>
        </w:trPr>
        <w:tc>
          <w:tcPr>
            <w:tcW w:w="1903" w:type="dxa"/>
            <w:vMerge/>
            <w:shd w:val="clear" w:color="auto" w:fill="E7E6E6" w:themeFill="background2"/>
            <w:vAlign w:val="center"/>
          </w:tcPr>
          <w:p w14:paraId="41551B7B" w14:textId="77777777" w:rsidR="00D3308F" w:rsidRPr="00381A14" w:rsidRDefault="00D3308F" w:rsidP="00387F97">
            <w:pPr>
              <w:jc w:val="left"/>
              <w:rPr>
                <w:szCs w:val="20"/>
              </w:rPr>
            </w:pPr>
          </w:p>
        </w:tc>
        <w:tc>
          <w:tcPr>
            <w:tcW w:w="1344" w:type="dxa"/>
            <w:vMerge/>
            <w:shd w:val="clear" w:color="auto" w:fill="E7E6E6" w:themeFill="background2"/>
            <w:vAlign w:val="center"/>
          </w:tcPr>
          <w:p w14:paraId="790C0BFB" w14:textId="77777777" w:rsidR="00D3308F" w:rsidRPr="00381A14" w:rsidRDefault="00D3308F" w:rsidP="00387F97">
            <w:pPr>
              <w:jc w:val="left"/>
              <w:rPr>
                <w:szCs w:val="20"/>
              </w:rPr>
            </w:pPr>
          </w:p>
        </w:tc>
        <w:tc>
          <w:tcPr>
            <w:tcW w:w="1216" w:type="dxa"/>
            <w:vMerge/>
            <w:shd w:val="clear" w:color="auto" w:fill="E7E6E6" w:themeFill="background2"/>
            <w:vAlign w:val="center"/>
          </w:tcPr>
          <w:p w14:paraId="5E349544" w14:textId="77777777" w:rsidR="00D3308F" w:rsidRPr="00381A14" w:rsidRDefault="00D3308F" w:rsidP="00387F97">
            <w:pPr>
              <w:jc w:val="left"/>
              <w:rPr>
                <w:szCs w:val="20"/>
              </w:rPr>
            </w:pPr>
          </w:p>
        </w:tc>
        <w:tc>
          <w:tcPr>
            <w:tcW w:w="1487" w:type="dxa"/>
            <w:shd w:val="clear" w:color="auto" w:fill="E7E6E6" w:themeFill="background2"/>
            <w:vAlign w:val="center"/>
          </w:tcPr>
          <w:p w14:paraId="224F3FED" w14:textId="77777777" w:rsidR="00D3308F" w:rsidRPr="00381A14" w:rsidRDefault="00D3308F" w:rsidP="00387F97">
            <w:pPr>
              <w:jc w:val="left"/>
              <w:rPr>
                <w:szCs w:val="20"/>
              </w:rPr>
            </w:pPr>
            <w:r w:rsidRPr="00381A14">
              <w:rPr>
                <w:rFonts w:hint="eastAsia"/>
                <w:szCs w:val="20"/>
              </w:rPr>
              <w:t>1</w:t>
            </w:r>
          </w:p>
        </w:tc>
        <w:tc>
          <w:tcPr>
            <w:tcW w:w="1488" w:type="dxa"/>
            <w:shd w:val="clear" w:color="auto" w:fill="E7E6E6" w:themeFill="background2"/>
            <w:vAlign w:val="center"/>
          </w:tcPr>
          <w:p w14:paraId="555421FE" w14:textId="77777777" w:rsidR="00D3308F" w:rsidRPr="00381A14" w:rsidRDefault="00D3308F" w:rsidP="00387F97">
            <w:pPr>
              <w:jc w:val="left"/>
              <w:rPr>
                <w:szCs w:val="20"/>
              </w:rPr>
            </w:pPr>
            <w:r w:rsidRPr="00381A14">
              <w:rPr>
                <w:rFonts w:hint="eastAsia"/>
                <w:szCs w:val="20"/>
              </w:rPr>
              <w:t>2</w:t>
            </w:r>
          </w:p>
        </w:tc>
        <w:tc>
          <w:tcPr>
            <w:tcW w:w="1488" w:type="dxa"/>
            <w:shd w:val="clear" w:color="auto" w:fill="E7E6E6" w:themeFill="background2"/>
            <w:vAlign w:val="center"/>
          </w:tcPr>
          <w:p w14:paraId="17A8DE46" w14:textId="77777777" w:rsidR="00D3308F" w:rsidRPr="00381A14" w:rsidRDefault="00D3308F" w:rsidP="00387F97">
            <w:pPr>
              <w:jc w:val="left"/>
              <w:rPr>
                <w:szCs w:val="20"/>
              </w:rPr>
            </w:pPr>
            <w:r w:rsidRPr="00381A14">
              <w:rPr>
                <w:rFonts w:hint="eastAsia"/>
                <w:szCs w:val="20"/>
              </w:rPr>
              <w:t>3</w:t>
            </w:r>
          </w:p>
        </w:tc>
      </w:tr>
      <w:tr w:rsidR="00D3308F" w:rsidRPr="00381A14" w14:paraId="76FA21D0" w14:textId="77777777" w:rsidTr="00387F97">
        <w:trPr>
          <w:trHeight w:val="295"/>
        </w:trPr>
        <w:tc>
          <w:tcPr>
            <w:tcW w:w="1903" w:type="dxa"/>
            <w:vMerge w:val="restart"/>
            <w:shd w:val="clear" w:color="auto" w:fill="E7E6E6" w:themeFill="background2"/>
            <w:vAlign w:val="center"/>
          </w:tcPr>
          <w:p w14:paraId="47409C8C" w14:textId="77777777" w:rsidR="00D3308F" w:rsidRPr="00381A14" w:rsidRDefault="00D3308F" w:rsidP="00387F97">
            <w:pPr>
              <w:jc w:val="left"/>
              <w:rPr>
                <w:szCs w:val="20"/>
              </w:rPr>
            </w:pPr>
            <w:r w:rsidRPr="00381A14">
              <w:rPr>
                <w:szCs w:val="20"/>
              </w:rPr>
              <w:t>CID_RCOFF_GOFF</w:t>
            </w:r>
          </w:p>
        </w:tc>
        <w:tc>
          <w:tcPr>
            <w:tcW w:w="1344" w:type="dxa"/>
            <w:vMerge w:val="restart"/>
            <w:shd w:val="clear" w:color="auto" w:fill="E7E6E6" w:themeFill="background2"/>
            <w:vAlign w:val="center"/>
          </w:tcPr>
          <w:p w14:paraId="14C26F3E"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023262D6"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62065FE4" w14:textId="77777777" w:rsidR="00D3308F" w:rsidRPr="00381A14" w:rsidRDefault="00D3308F" w:rsidP="00387F97">
            <w:pPr>
              <w:jc w:val="left"/>
              <w:rPr>
                <w:szCs w:val="20"/>
              </w:rPr>
            </w:pPr>
            <w:r w:rsidRPr="00381A14">
              <w:rPr>
                <w:szCs w:val="20"/>
              </w:rPr>
              <w:t>3739</w:t>
            </w:r>
          </w:p>
        </w:tc>
        <w:tc>
          <w:tcPr>
            <w:tcW w:w="1488" w:type="dxa"/>
            <w:vAlign w:val="center"/>
          </w:tcPr>
          <w:p w14:paraId="299997DB" w14:textId="77777777" w:rsidR="00D3308F" w:rsidRPr="00381A14" w:rsidRDefault="00D3308F" w:rsidP="00387F97">
            <w:pPr>
              <w:jc w:val="left"/>
              <w:rPr>
                <w:szCs w:val="20"/>
              </w:rPr>
            </w:pPr>
            <w:r w:rsidRPr="00381A14">
              <w:rPr>
                <w:szCs w:val="20"/>
              </w:rPr>
              <w:t>3739</w:t>
            </w:r>
          </w:p>
        </w:tc>
        <w:tc>
          <w:tcPr>
            <w:tcW w:w="1488" w:type="dxa"/>
            <w:vAlign w:val="center"/>
          </w:tcPr>
          <w:p w14:paraId="046377DE" w14:textId="77777777" w:rsidR="00D3308F" w:rsidRPr="00381A14" w:rsidRDefault="00D3308F" w:rsidP="00387F97">
            <w:pPr>
              <w:jc w:val="left"/>
              <w:rPr>
                <w:szCs w:val="20"/>
              </w:rPr>
            </w:pPr>
            <w:r w:rsidRPr="00381A14">
              <w:rPr>
                <w:szCs w:val="20"/>
              </w:rPr>
              <w:t>3739</w:t>
            </w:r>
          </w:p>
        </w:tc>
      </w:tr>
      <w:tr w:rsidR="00D3308F" w:rsidRPr="00381A14" w14:paraId="161F5013" w14:textId="77777777" w:rsidTr="00387F97">
        <w:trPr>
          <w:trHeight w:val="294"/>
        </w:trPr>
        <w:tc>
          <w:tcPr>
            <w:tcW w:w="1903" w:type="dxa"/>
            <w:vMerge/>
            <w:shd w:val="clear" w:color="auto" w:fill="E7E6E6" w:themeFill="background2"/>
            <w:vAlign w:val="center"/>
          </w:tcPr>
          <w:p w14:paraId="74F0222B" w14:textId="77777777" w:rsidR="00D3308F" w:rsidRPr="00381A14" w:rsidRDefault="00D3308F" w:rsidP="00387F97">
            <w:pPr>
              <w:jc w:val="left"/>
              <w:rPr>
                <w:szCs w:val="20"/>
              </w:rPr>
            </w:pPr>
          </w:p>
        </w:tc>
        <w:tc>
          <w:tcPr>
            <w:tcW w:w="1344" w:type="dxa"/>
            <w:vMerge/>
            <w:shd w:val="clear" w:color="auto" w:fill="E7E6E6" w:themeFill="background2"/>
            <w:vAlign w:val="center"/>
          </w:tcPr>
          <w:p w14:paraId="3B5BC455" w14:textId="77777777" w:rsidR="00D3308F" w:rsidRPr="00381A14" w:rsidRDefault="00D3308F" w:rsidP="00387F97">
            <w:pPr>
              <w:jc w:val="left"/>
              <w:rPr>
                <w:szCs w:val="20"/>
              </w:rPr>
            </w:pPr>
          </w:p>
        </w:tc>
        <w:tc>
          <w:tcPr>
            <w:tcW w:w="1216" w:type="dxa"/>
            <w:shd w:val="clear" w:color="auto" w:fill="E7E6E6" w:themeFill="background2"/>
            <w:vAlign w:val="center"/>
          </w:tcPr>
          <w:p w14:paraId="4A87BC55"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5450DF58" w14:textId="77777777" w:rsidR="00D3308F" w:rsidRPr="00381A14" w:rsidRDefault="00D3308F" w:rsidP="00387F97">
            <w:pPr>
              <w:jc w:val="left"/>
              <w:rPr>
                <w:szCs w:val="20"/>
              </w:rPr>
            </w:pPr>
            <w:r w:rsidRPr="00381A14">
              <w:rPr>
                <w:szCs w:val="20"/>
              </w:rPr>
              <w:t>2464</w:t>
            </w:r>
          </w:p>
        </w:tc>
        <w:tc>
          <w:tcPr>
            <w:tcW w:w="1488" w:type="dxa"/>
            <w:vAlign w:val="center"/>
          </w:tcPr>
          <w:p w14:paraId="3D952456" w14:textId="77777777" w:rsidR="00D3308F" w:rsidRPr="00381A14" w:rsidRDefault="00D3308F" w:rsidP="00387F97">
            <w:pPr>
              <w:jc w:val="left"/>
              <w:rPr>
                <w:szCs w:val="20"/>
              </w:rPr>
            </w:pPr>
            <w:r w:rsidRPr="00381A14">
              <w:rPr>
                <w:szCs w:val="20"/>
              </w:rPr>
              <w:t>2464</w:t>
            </w:r>
          </w:p>
        </w:tc>
        <w:tc>
          <w:tcPr>
            <w:tcW w:w="1488" w:type="dxa"/>
            <w:vAlign w:val="center"/>
          </w:tcPr>
          <w:p w14:paraId="1D9FCA44" w14:textId="77777777" w:rsidR="00D3308F" w:rsidRPr="00381A14" w:rsidRDefault="00D3308F" w:rsidP="00387F97">
            <w:pPr>
              <w:jc w:val="left"/>
              <w:rPr>
                <w:szCs w:val="20"/>
              </w:rPr>
            </w:pPr>
            <w:r w:rsidRPr="00381A14">
              <w:rPr>
                <w:szCs w:val="20"/>
              </w:rPr>
              <w:t>2464</w:t>
            </w:r>
          </w:p>
        </w:tc>
      </w:tr>
      <w:tr w:rsidR="00D3308F" w:rsidRPr="00381A14" w14:paraId="7A3E4B07" w14:textId="77777777" w:rsidTr="00387F97">
        <w:trPr>
          <w:trHeight w:val="96"/>
        </w:trPr>
        <w:tc>
          <w:tcPr>
            <w:tcW w:w="1903" w:type="dxa"/>
            <w:vMerge/>
            <w:shd w:val="clear" w:color="auto" w:fill="E7E6E6" w:themeFill="background2"/>
            <w:vAlign w:val="center"/>
          </w:tcPr>
          <w:p w14:paraId="4A4F9350"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69D3368E"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66E0E543"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5CC828F5" w14:textId="77777777" w:rsidR="00D3308F" w:rsidRPr="00381A14" w:rsidRDefault="00D3308F" w:rsidP="00387F97">
            <w:pPr>
              <w:jc w:val="left"/>
              <w:rPr>
                <w:szCs w:val="20"/>
              </w:rPr>
            </w:pPr>
            <w:r w:rsidRPr="00381A14">
              <w:rPr>
                <w:szCs w:val="20"/>
              </w:rPr>
              <w:t>9.783</w:t>
            </w:r>
          </w:p>
        </w:tc>
        <w:tc>
          <w:tcPr>
            <w:tcW w:w="1488" w:type="dxa"/>
            <w:vAlign w:val="center"/>
          </w:tcPr>
          <w:p w14:paraId="05D8353F" w14:textId="77777777" w:rsidR="00D3308F" w:rsidRPr="00381A14" w:rsidRDefault="00D3308F" w:rsidP="00387F97">
            <w:pPr>
              <w:jc w:val="left"/>
              <w:rPr>
                <w:szCs w:val="20"/>
              </w:rPr>
            </w:pPr>
            <w:r w:rsidRPr="00381A14">
              <w:rPr>
                <w:szCs w:val="20"/>
              </w:rPr>
              <w:t>9.783</w:t>
            </w:r>
          </w:p>
        </w:tc>
        <w:tc>
          <w:tcPr>
            <w:tcW w:w="1488" w:type="dxa"/>
            <w:vAlign w:val="center"/>
          </w:tcPr>
          <w:p w14:paraId="527F5720" w14:textId="77777777" w:rsidR="00D3308F" w:rsidRPr="00381A14" w:rsidRDefault="00D3308F" w:rsidP="00387F97">
            <w:pPr>
              <w:jc w:val="left"/>
              <w:rPr>
                <w:szCs w:val="20"/>
              </w:rPr>
            </w:pPr>
            <w:r w:rsidRPr="00381A14">
              <w:rPr>
                <w:szCs w:val="20"/>
              </w:rPr>
              <w:t>9.783</w:t>
            </w:r>
          </w:p>
        </w:tc>
      </w:tr>
      <w:tr w:rsidR="00D3308F" w:rsidRPr="00381A14" w14:paraId="08116007" w14:textId="77777777" w:rsidTr="00387F97">
        <w:trPr>
          <w:trHeight w:val="96"/>
        </w:trPr>
        <w:tc>
          <w:tcPr>
            <w:tcW w:w="1903" w:type="dxa"/>
            <w:vMerge/>
            <w:shd w:val="clear" w:color="auto" w:fill="E7E6E6" w:themeFill="background2"/>
            <w:vAlign w:val="center"/>
          </w:tcPr>
          <w:p w14:paraId="42D134AB" w14:textId="77777777" w:rsidR="00D3308F" w:rsidRPr="00381A14" w:rsidRDefault="00D3308F" w:rsidP="00387F97">
            <w:pPr>
              <w:jc w:val="left"/>
              <w:rPr>
                <w:szCs w:val="20"/>
              </w:rPr>
            </w:pPr>
          </w:p>
        </w:tc>
        <w:tc>
          <w:tcPr>
            <w:tcW w:w="1344" w:type="dxa"/>
            <w:vMerge/>
            <w:shd w:val="clear" w:color="auto" w:fill="E7E6E6" w:themeFill="background2"/>
            <w:vAlign w:val="center"/>
          </w:tcPr>
          <w:p w14:paraId="6EDE57F7" w14:textId="77777777" w:rsidR="00D3308F" w:rsidRPr="00381A14" w:rsidRDefault="00D3308F" w:rsidP="00387F97">
            <w:pPr>
              <w:jc w:val="left"/>
              <w:rPr>
                <w:szCs w:val="20"/>
              </w:rPr>
            </w:pPr>
          </w:p>
        </w:tc>
        <w:tc>
          <w:tcPr>
            <w:tcW w:w="1216" w:type="dxa"/>
            <w:shd w:val="clear" w:color="auto" w:fill="E7E6E6" w:themeFill="background2"/>
            <w:vAlign w:val="center"/>
          </w:tcPr>
          <w:p w14:paraId="62E18262"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0053D9EC" w14:textId="77777777" w:rsidR="00D3308F" w:rsidRPr="00381A14" w:rsidRDefault="00D3308F" w:rsidP="00387F97">
            <w:pPr>
              <w:jc w:val="left"/>
              <w:rPr>
                <w:szCs w:val="20"/>
              </w:rPr>
            </w:pPr>
            <w:r w:rsidRPr="00381A14">
              <w:rPr>
                <w:szCs w:val="20"/>
              </w:rPr>
              <w:t>6.094</w:t>
            </w:r>
          </w:p>
        </w:tc>
        <w:tc>
          <w:tcPr>
            <w:tcW w:w="1488" w:type="dxa"/>
            <w:vAlign w:val="center"/>
          </w:tcPr>
          <w:p w14:paraId="2BDBF0ED" w14:textId="77777777" w:rsidR="00D3308F" w:rsidRPr="00381A14" w:rsidRDefault="00D3308F" w:rsidP="00387F97">
            <w:pPr>
              <w:jc w:val="left"/>
              <w:rPr>
                <w:szCs w:val="20"/>
              </w:rPr>
            </w:pPr>
            <w:r w:rsidRPr="00381A14">
              <w:rPr>
                <w:szCs w:val="20"/>
              </w:rPr>
              <w:t>6.094</w:t>
            </w:r>
          </w:p>
        </w:tc>
        <w:tc>
          <w:tcPr>
            <w:tcW w:w="1488" w:type="dxa"/>
            <w:vAlign w:val="center"/>
          </w:tcPr>
          <w:p w14:paraId="2FB684CC" w14:textId="77777777" w:rsidR="00D3308F" w:rsidRPr="00381A14" w:rsidRDefault="00D3308F" w:rsidP="00387F97">
            <w:pPr>
              <w:jc w:val="left"/>
              <w:rPr>
                <w:szCs w:val="20"/>
              </w:rPr>
            </w:pPr>
            <w:r w:rsidRPr="00381A14">
              <w:rPr>
                <w:szCs w:val="20"/>
              </w:rPr>
              <w:t>6.094</w:t>
            </w:r>
          </w:p>
        </w:tc>
      </w:tr>
      <w:tr w:rsidR="00D3308F" w:rsidRPr="00381A14" w14:paraId="0F8B9623" w14:textId="77777777" w:rsidTr="00387F97">
        <w:trPr>
          <w:trHeight w:val="96"/>
        </w:trPr>
        <w:tc>
          <w:tcPr>
            <w:tcW w:w="1903" w:type="dxa"/>
            <w:vMerge w:val="restart"/>
            <w:shd w:val="clear" w:color="auto" w:fill="E7E6E6" w:themeFill="background2"/>
            <w:vAlign w:val="center"/>
          </w:tcPr>
          <w:p w14:paraId="1D9D9ED3" w14:textId="77777777" w:rsidR="00D3308F" w:rsidRPr="00381A14" w:rsidRDefault="00D3308F" w:rsidP="00387F97">
            <w:pPr>
              <w:jc w:val="left"/>
              <w:rPr>
                <w:szCs w:val="20"/>
              </w:rPr>
            </w:pPr>
            <w:r w:rsidRPr="00381A14">
              <w:rPr>
                <w:szCs w:val="20"/>
              </w:rPr>
              <w:t>CID_RCOFF_GON</w:t>
            </w:r>
          </w:p>
        </w:tc>
        <w:tc>
          <w:tcPr>
            <w:tcW w:w="1344" w:type="dxa"/>
            <w:vMerge w:val="restart"/>
            <w:shd w:val="clear" w:color="auto" w:fill="E7E6E6" w:themeFill="background2"/>
            <w:vAlign w:val="center"/>
          </w:tcPr>
          <w:p w14:paraId="42E2B38F"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0E0F438D"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7A9F4073" w14:textId="77777777" w:rsidR="00D3308F" w:rsidRPr="00381A14" w:rsidRDefault="00D3308F" w:rsidP="00387F97">
            <w:pPr>
              <w:jc w:val="left"/>
              <w:rPr>
                <w:szCs w:val="20"/>
              </w:rPr>
            </w:pPr>
            <w:r w:rsidRPr="00381A14">
              <w:rPr>
                <w:szCs w:val="20"/>
              </w:rPr>
              <w:t>2464</w:t>
            </w:r>
          </w:p>
        </w:tc>
        <w:tc>
          <w:tcPr>
            <w:tcW w:w="1488" w:type="dxa"/>
            <w:vAlign w:val="center"/>
          </w:tcPr>
          <w:p w14:paraId="4A787FE0" w14:textId="77777777" w:rsidR="00D3308F" w:rsidRPr="00381A14" w:rsidRDefault="00D3308F" w:rsidP="00387F97">
            <w:pPr>
              <w:jc w:val="left"/>
              <w:rPr>
                <w:szCs w:val="20"/>
              </w:rPr>
            </w:pPr>
            <w:r w:rsidRPr="00381A14">
              <w:rPr>
                <w:szCs w:val="20"/>
              </w:rPr>
              <w:t>2464</w:t>
            </w:r>
          </w:p>
        </w:tc>
        <w:tc>
          <w:tcPr>
            <w:tcW w:w="1488" w:type="dxa"/>
            <w:vAlign w:val="center"/>
          </w:tcPr>
          <w:p w14:paraId="0BCE9735" w14:textId="77777777" w:rsidR="00D3308F" w:rsidRPr="00381A14" w:rsidRDefault="00D3308F" w:rsidP="00387F97">
            <w:pPr>
              <w:jc w:val="left"/>
              <w:rPr>
                <w:szCs w:val="20"/>
              </w:rPr>
            </w:pPr>
            <w:r w:rsidRPr="00381A14">
              <w:rPr>
                <w:szCs w:val="20"/>
              </w:rPr>
              <w:t>2464</w:t>
            </w:r>
          </w:p>
        </w:tc>
      </w:tr>
      <w:tr w:rsidR="00D3308F" w:rsidRPr="00381A14" w14:paraId="289B54C1" w14:textId="77777777" w:rsidTr="00387F97">
        <w:trPr>
          <w:trHeight w:val="96"/>
        </w:trPr>
        <w:tc>
          <w:tcPr>
            <w:tcW w:w="1903" w:type="dxa"/>
            <w:vMerge/>
            <w:shd w:val="clear" w:color="auto" w:fill="E7E6E6" w:themeFill="background2"/>
            <w:vAlign w:val="center"/>
          </w:tcPr>
          <w:p w14:paraId="790B73EF" w14:textId="77777777" w:rsidR="00D3308F" w:rsidRPr="00381A14" w:rsidRDefault="00D3308F" w:rsidP="00387F97">
            <w:pPr>
              <w:jc w:val="left"/>
              <w:rPr>
                <w:szCs w:val="20"/>
              </w:rPr>
            </w:pPr>
          </w:p>
        </w:tc>
        <w:tc>
          <w:tcPr>
            <w:tcW w:w="1344" w:type="dxa"/>
            <w:vMerge/>
            <w:shd w:val="clear" w:color="auto" w:fill="E7E6E6" w:themeFill="background2"/>
            <w:vAlign w:val="center"/>
          </w:tcPr>
          <w:p w14:paraId="476B9302" w14:textId="77777777" w:rsidR="00D3308F" w:rsidRPr="00381A14" w:rsidRDefault="00D3308F" w:rsidP="00387F97">
            <w:pPr>
              <w:jc w:val="left"/>
              <w:rPr>
                <w:szCs w:val="20"/>
              </w:rPr>
            </w:pPr>
          </w:p>
        </w:tc>
        <w:tc>
          <w:tcPr>
            <w:tcW w:w="1216" w:type="dxa"/>
            <w:shd w:val="clear" w:color="auto" w:fill="E7E6E6" w:themeFill="background2"/>
            <w:vAlign w:val="center"/>
          </w:tcPr>
          <w:p w14:paraId="04F37EE2"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0C575EB3" w14:textId="77777777" w:rsidR="00D3308F" w:rsidRPr="00381A14" w:rsidRDefault="00D3308F" w:rsidP="00387F97">
            <w:pPr>
              <w:jc w:val="left"/>
              <w:rPr>
                <w:szCs w:val="20"/>
              </w:rPr>
            </w:pPr>
            <w:r w:rsidRPr="00381A14">
              <w:rPr>
                <w:szCs w:val="20"/>
              </w:rPr>
              <w:t>421</w:t>
            </w:r>
          </w:p>
        </w:tc>
        <w:tc>
          <w:tcPr>
            <w:tcW w:w="1488" w:type="dxa"/>
            <w:vAlign w:val="center"/>
          </w:tcPr>
          <w:p w14:paraId="0ED8AE28" w14:textId="77777777" w:rsidR="00D3308F" w:rsidRPr="00381A14" w:rsidRDefault="00D3308F" w:rsidP="00387F97">
            <w:pPr>
              <w:jc w:val="left"/>
              <w:rPr>
                <w:szCs w:val="20"/>
              </w:rPr>
            </w:pPr>
            <w:r w:rsidRPr="00381A14">
              <w:rPr>
                <w:szCs w:val="20"/>
              </w:rPr>
              <w:t>421</w:t>
            </w:r>
          </w:p>
        </w:tc>
        <w:tc>
          <w:tcPr>
            <w:tcW w:w="1488" w:type="dxa"/>
            <w:vAlign w:val="center"/>
          </w:tcPr>
          <w:p w14:paraId="299DDFB1" w14:textId="77777777" w:rsidR="00D3308F" w:rsidRPr="00381A14" w:rsidRDefault="00D3308F" w:rsidP="00387F97">
            <w:pPr>
              <w:jc w:val="left"/>
              <w:rPr>
                <w:szCs w:val="20"/>
              </w:rPr>
            </w:pPr>
            <w:r w:rsidRPr="00381A14">
              <w:rPr>
                <w:szCs w:val="20"/>
              </w:rPr>
              <w:t>421</w:t>
            </w:r>
          </w:p>
        </w:tc>
      </w:tr>
      <w:tr w:rsidR="00D3308F" w:rsidRPr="00381A14" w14:paraId="1ACC2404" w14:textId="77777777" w:rsidTr="00387F97">
        <w:trPr>
          <w:trHeight w:val="96"/>
        </w:trPr>
        <w:tc>
          <w:tcPr>
            <w:tcW w:w="1903" w:type="dxa"/>
            <w:vMerge/>
            <w:shd w:val="clear" w:color="auto" w:fill="E7E6E6" w:themeFill="background2"/>
            <w:vAlign w:val="center"/>
          </w:tcPr>
          <w:p w14:paraId="6A0F4694"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67138D21"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741A245F"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29F2343E" w14:textId="77777777" w:rsidR="00D3308F" w:rsidRPr="00381A14" w:rsidRDefault="00D3308F" w:rsidP="00387F97">
            <w:pPr>
              <w:jc w:val="left"/>
              <w:rPr>
                <w:szCs w:val="20"/>
              </w:rPr>
            </w:pPr>
            <w:r w:rsidRPr="00381A14">
              <w:rPr>
                <w:szCs w:val="20"/>
              </w:rPr>
              <w:t>84.273</w:t>
            </w:r>
          </w:p>
        </w:tc>
        <w:tc>
          <w:tcPr>
            <w:tcW w:w="1488" w:type="dxa"/>
            <w:vAlign w:val="center"/>
          </w:tcPr>
          <w:p w14:paraId="4BCAFF5F" w14:textId="77777777" w:rsidR="00D3308F" w:rsidRPr="00381A14" w:rsidRDefault="00D3308F" w:rsidP="00387F97">
            <w:pPr>
              <w:jc w:val="left"/>
              <w:rPr>
                <w:szCs w:val="20"/>
              </w:rPr>
            </w:pPr>
            <w:r w:rsidRPr="00381A14">
              <w:rPr>
                <w:szCs w:val="20"/>
              </w:rPr>
              <w:t>84.273</w:t>
            </w:r>
          </w:p>
        </w:tc>
        <w:tc>
          <w:tcPr>
            <w:tcW w:w="1488" w:type="dxa"/>
            <w:vAlign w:val="center"/>
          </w:tcPr>
          <w:p w14:paraId="45B3B8FA" w14:textId="77777777" w:rsidR="00D3308F" w:rsidRPr="00381A14" w:rsidRDefault="00D3308F" w:rsidP="00387F97">
            <w:pPr>
              <w:jc w:val="left"/>
              <w:rPr>
                <w:szCs w:val="20"/>
              </w:rPr>
            </w:pPr>
            <w:r w:rsidRPr="00381A14">
              <w:rPr>
                <w:szCs w:val="20"/>
              </w:rPr>
              <w:t>84.273</w:t>
            </w:r>
          </w:p>
        </w:tc>
      </w:tr>
      <w:tr w:rsidR="00D3308F" w:rsidRPr="00381A14" w14:paraId="333632EE" w14:textId="77777777" w:rsidTr="00387F97">
        <w:trPr>
          <w:trHeight w:val="96"/>
        </w:trPr>
        <w:tc>
          <w:tcPr>
            <w:tcW w:w="1903" w:type="dxa"/>
            <w:vMerge/>
            <w:shd w:val="clear" w:color="auto" w:fill="E7E6E6" w:themeFill="background2"/>
            <w:vAlign w:val="center"/>
          </w:tcPr>
          <w:p w14:paraId="248E7516" w14:textId="77777777" w:rsidR="00D3308F" w:rsidRPr="00381A14" w:rsidRDefault="00D3308F" w:rsidP="00387F97">
            <w:pPr>
              <w:jc w:val="left"/>
              <w:rPr>
                <w:szCs w:val="20"/>
              </w:rPr>
            </w:pPr>
          </w:p>
        </w:tc>
        <w:tc>
          <w:tcPr>
            <w:tcW w:w="1344" w:type="dxa"/>
            <w:vMerge/>
            <w:shd w:val="clear" w:color="auto" w:fill="E7E6E6" w:themeFill="background2"/>
            <w:vAlign w:val="center"/>
          </w:tcPr>
          <w:p w14:paraId="082E9959" w14:textId="77777777" w:rsidR="00D3308F" w:rsidRPr="00381A14" w:rsidRDefault="00D3308F" w:rsidP="00387F97">
            <w:pPr>
              <w:jc w:val="left"/>
              <w:rPr>
                <w:szCs w:val="20"/>
              </w:rPr>
            </w:pPr>
          </w:p>
        </w:tc>
        <w:tc>
          <w:tcPr>
            <w:tcW w:w="1216" w:type="dxa"/>
            <w:shd w:val="clear" w:color="auto" w:fill="E7E6E6" w:themeFill="background2"/>
            <w:vAlign w:val="center"/>
          </w:tcPr>
          <w:p w14:paraId="7EBDA253"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4C0956CB" w14:textId="77777777" w:rsidR="00D3308F" w:rsidRPr="00381A14" w:rsidRDefault="00D3308F" w:rsidP="00387F97">
            <w:pPr>
              <w:jc w:val="left"/>
              <w:rPr>
                <w:szCs w:val="20"/>
              </w:rPr>
            </w:pPr>
            <w:r w:rsidRPr="00381A14">
              <w:rPr>
                <w:szCs w:val="20"/>
              </w:rPr>
              <w:t>7.912</w:t>
            </w:r>
          </w:p>
        </w:tc>
        <w:tc>
          <w:tcPr>
            <w:tcW w:w="1488" w:type="dxa"/>
            <w:vAlign w:val="center"/>
          </w:tcPr>
          <w:p w14:paraId="1D538157" w14:textId="77777777" w:rsidR="00D3308F" w:rsidRPr="00381A14" w:rsidRDefault="00D3308F" w:rsidP="00387F97">
            <w:pPr>
              <w:jc w:val="left"/>
              <w:rPr>
                <w:szCs w:val="20"/>
              </w:rPr>
            </w:pPr>
            <w:r w:rsidRPr="00381A14">
              <w:rPr>
                <w:szCs w:val="20"/>
              </w:rPr>
              <w:t>7.912</w:t>
            </w:r>
          </w:p>
        </w:tc>
        <w:tc>
          <w:tcPr>
            <w:tcW w:w="1488" w:type="dxa"/>
            <w:vAlign w:val="center"/>
          </w:tcPr>
          <w:p w14:paraId="2795A70C" w14:textId="77777777" w:rsidR="00D3308F" w:rsidRPr="00381A14" w:rsidRDefault="00D3308F" w:rsidP="00387F97">
            <w:pPr>
              <w:jc w:val="left"/>
              <w:rPr>
                <w:szCs w:val="20"/>
              </w:rPr>
            </w:pPr>
            <w:r w:rsidRPr="00381A14">
              <w:rPr>
                <w:szCs w:val="20"/>
              </w:rPr>
              <w:t>7.912</w:t>
            </w:r>
          </w:p>
        </w:tc>
      </w:tr>
      <w:tr w:rsidR="00D3308F" w:rsidRPr="00381A14" w14:paraId="2036AEA8" w14:textId="77777777" w:rsidTr="00387F97">
        <w:trPr>
          <w:trHeight w:val="96"/>
        </w:trPr>
        <w:tc>
          <w:tcPr>
            <w:tcW w:w="1903" w:type="dxa"/>
            <w:vMerge w:val="restart"/>
            <w:shd w:val="clear" w:color="auto" w:fill="E7E6E6" w:themeFill="background2"/>
            <w:vAlign w:val="center"/>
          </w:tcPr>
          <w:p w14:paraId="414C9772" w14:textId="77777777" w:rsidR="00D3308F" w:rsidRPr="00381A14" w:rsidRDefault="00D3308F" w:rsidP="00387F97">
            <w:pPr>
              <w:jc w:val="left"/>
              <w:rPr>
                <w:szCs w:val="20"/>
              </w:rPr>
            </w:pPr>
            <w:r w:rsidRPr="00381A14">
              <w:rPr>
                <w:szCs w:val="20"/>
              </w:rPr>
              <w:t>CID_RCON_GOFF</w:t>
            </w:r>
          </w:p>
        </w:tc>
        <w:tc>
          <w:tcPr>
            <w:tcW w:w="1344" w:type="dxa"/>
            <w:vMerge w:val="restart"/>
            <w:shd w:val="clear" w:color="auto" w:fill="E7E6E6" w:themeFill="background2"/>
            <w:vAlign w:val="center"/>
          </w:tcPr>
          <w:p w14:paraId="325AD917"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624717AD"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5C643D42" w14:textId="77777777" w:rsidR="00D3308F" w:rsidRPr="00381A14" w:rsidRDefault="00D3308F" w:rsidP="00387F97">
            <w:pPr>
              <w:jc w:val="left"/>
              <w:rPr>
                <w:szCs w:val="20"/>
              </w:rPr>
            </w:pPr>
            <w:r w:rsidRPr="00381A14">
              <w:rPr>
                <w:szCs w:val="20"/>
              </w:rPr>
              <w:t>2053</w:t>
            </w:r>
          </w:p>
        </w:tc>
        <w:tc>
          <w:tcPr>
            <w:tcW w:w="1488" w:type="dxa"/>
            <w:vAlign w:val="center"/>
          </w:tcPr>
          <w:p w14:paraId="0C8EFF05" w14:textId="77777777" w:rsidR="00D3308F" w:rsidRPr="00381A14" w:rsidRDefault="00D3308F" w:rsidP="00387F97">
            <w:pPr>
              <w:jc w:val="left"/>
              <w:rPr>
                <w:szCs w:val="20"/>
              </w:rPr>
            </w:pPr>
            <w:r w:rsidRPr="00381A14">
              <w:rPr>
                <w:szCs w:val="20"/>
              </w:rPr>
              <w:t>2053</w:t>
            </w:r>
          </w:p>
        </w:tc>
        <w:tc>
          <w:tcPr>
            <w:tcW w:w="1488" w:type="dxa"/>
            <w:vAlign w:val="center"/>
          </w:tcPr>
          <w:p w14:paraId="64DA27D3" w14:textId="77777777" w:rsidR="00D3308F" w:rsidRPr="00381A14" w:rsidRDefault="00D3308F" w:rsidP="00387F97">
            <w:pPr>
              <w:jc w:val="left"/>
              <w:rPr>
                <w:szCs w:val="20"/>
              </w:rPr>
            </w:pPr>
            <w:r w:rsidRPr="00381A14">
              <w:rPr>
                <w:szCs w:val="20"/>
              </w:rPr>
              <w:t>2053</w:t>
            </w:r>
          </w:p>
        </w:tc>
      </w:tr>
      <w:tr w:rsidR="00D3308F" w:rsidRPr="00381A14" w14:paraId="0540CD07" w14:textId="77777777" w:rsidTr="00387F97">
        <w:trPr>
          <w:trHeight w:val="96"/>
        </w:trPr>
        <w:tc>
          <w:tcPr>
            <w:tcW w:w="1903" w:type="dxa"/>
            <w:vMerge/>
            <w:shd w:val="clear" w:color="auto" w:fill="E7E6E6" w:themeFill="background2"/>
            <w:vAlign w:val="center"/>
          </w:tcPr>
          <w:p w14:paraId="6CD7372C" w14:textId="77777777" w:rsidR="00D3308F" w:rsidRPr="00381A14" w:rsidRDefault="00D3308F" w:rsidP="00387F97">
            <w:pPr>
              <w:jc w:val="left"/>
              <w:rPr>
                <w:szCs w:val="20"/>
              </w:rPr>
            </w:pPr>
          </w:p>
        </w:tc>
        <w:tc>
          <w:tcPr>
            <w:tcW w:w="1344" w:type="dxa"/>
            <w:vMerge/>
            <w:shd w:val="clear" w:color="auto" w:fill="E7E6E6" w:themeFill="background2"/>
            <w:vAlign w:val="center"/>
          </w:tcPr>
          <w:p w14:paraId="176C9284" w14:textId="77777777" w:rsidR="00D3308F" w:rsidRPr="00381A14" w:rsidRDefault="00D3308F" w:rsidP="00387F97">
            <w:pPr>
              <w:jc w:val="left"/>
              <w:rPr>
                <w:szCs w:val="20"/>
              </w:rPr>
            </w:pPr>
          </w:p>
        </w:tc>
        <w:tc>
          <w:tcPr>
            <w:tcW w:w="1216" w:type="dxa"/>
            <w:shd w:val="clear" w:color="auto" w:fill="E7E6E6" w:themeFill="background2"/>
            <w:vAlign w:val="center"/>
          </w:tcPr>
          <w:p w14:paraId="3B3D8B6C"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431A9449" w14:textId="77777777" w:rsidR="00D3308F" w:rsidRPr="00381A14" w:rsidRDefault="00D3308F" w:rsidP="00387F97">
            <w:pPr>
              <w:jc w:val="left"/>
              <w:rPr>
                <w:szCs w:val="20"/>
              </w:rPr>
            </w:pPr>
            <w:r w:rsidRPr="00381A14">
              <w:rPr>
                <w:szCs w:val="20"/>
              </w:rPr>
              <w:t>1474</w:t>
            </w:r>
          </w:p>
        </w:tc>
        <w:tc>
          <w:tcPr>
            <w:tcW w:w="1488" w:type="dxa"/>
            <w:vAlign w:val="center"/>
          </w:tcPr>
          <w:p w14:paraId="6DB79D7E" w14:textId="77777777" w:rsidR="00D3308F" w:rsidRPr="00381A14" w:rsidRDefault="00D3308F" w:rsidP="00387F97">
            <w:pPr>
              <w:jc w:val="left"/>
              <w:rPr>
                <w:szCs w:val="20"/>
              </w:rPr>
            </w:pPr>
            <w:r w:rsidRPr="00381A14">
              <w:rPr>
                <w:szCs w:val="20"/>
              </w:rPr>
              <w:t>1474</w:t>
            </w:r>
          </w:p>
        </w:tc>
        <w:tc>
          <w:tcPr>
            <w:tcW w:w="1488" w:type="dxa"/>
            <w:vAlign w:val="center"/>
          </w:tcPr>
          <w:p w14:paraId="3821D6F8" w14:textId="77777777" w:rsidR="00D3308F" w:rsidRPr="00381A14" w:rsidRDefault="00D3308F" w:rsidP="00387F97">
            <w:pPr>
              <w:jc w:val="left"/>
              <w:rPr>
                <w:szCs w:val="20"/>
              </w:rPr>
            </w:pPr>
            <w:r w:rsidRPr="00381A14">
              <w:rPr>
                <w:szCs w:val="20"/>
              </w:rPr>
              <w:t>1474</w:t>
            </w:r>
          </w:p>
        </w:tc>
      </w:tr>
      <w:tr w:rsidR="00D3308F" w:rsidRPr="00381A14" w14:paraId="55EF3985" w14:textId="77777777" w:rsidTr="00387F97">
        <w:trPr>
          <w:trHeight w:val="96"/>
        </w:trPr>
        <w:tc>
          <w:tcPr>
            <w:tcW w:w="1903" w:type="dxa"/>
            <w:vMerge/>
            <w:shd w:val="clear" w:color="auto" w:fill="E7E6E6" w:themeFill="background2"/>
            <w:vAlign w:val="center"/>
          </w:tcPr>
          <w:p w14:paraId="22062C5C"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61E07C58"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7C0F1B46"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6A964E6E" w14:textId="77777777" w:rsidR="00D3308F" w:rsidRPr="00381A14" w:rsidRDefault="00D3308F" w:rsidP="00387F97">
            <w:pPr>
              <w:jc w:val="left"/>
              <w:rPr>
                <w:szCs w:val="20"/>
              </w:rPr>
            </w:pPr>
            <w:r w:rsidRPr="00381A14">
              <w:rPr>
                <w:szCs w:val="20"/>
              </w:rPr>
              <w:t>9.703</w:t>
            </w:r>
          </w:p>
        </w:tc>
        <w:tc>
          <w:tcPr>
            <w:tcW w:w="1488" w:type="dxa"/>
            <w:vAlign w:val="center"/>
          </w:tcPr>
          <w:p w14:paraId="234BB17F" w14:textId="77777777" w:rsidR="00D3308F" w:rsidRPr="00381A14" w:rsidRDefault="00D3308F" w:rsidP="00387F97">
            <w:pPr>
              <w:jc w:val="left"/>
              <w:rPr>
                <w:szCs w:val="20"/>
              </w:rPr>
            </w:pPr>
            <w:r w:rsidRPr="00381A14">
              <w:rPr>
                <w:szCs w:val="20"/>
              </w:rPr>
              <w:t>9.703</w:t>
            </w:r>
          </w:p>
        </w:tc>
        <w:tc>
          <w:tcPr>
            <w:tcW w:w="1488" w:type="dxa"/>
            <w:vAlign w:val="center"/>
          </w:tcPr>
          <w:p w14:paraId="29E51F51" w14:textId="77777777" w:rsidR="00D3308F" w:rsidRPr="00381A14" w:rsidRDefault="00D3308F" w:rsidP="00387F97">
            <w:pPr>
              <w:jc w:val="left"/>
              <w:rPr>
                <w:szCs w:val="20"/>
              </w:rPr>
            </w:pPr>
            <w:r w:rsidRPr="00381A14">
              <w:rPr>
                <w:szCs w:val="20"/>
              </w:rPr>
              <w:t>9.703</w:t>
            </w:r>
          </w:p>
        </w:tc>
      </w:tr>
      <w:tr w:rsidR="00D3308F" w:rsidRPr="00381A14" w14:paraId="52C1AE33" w14:textId="77777777" w:rsidTr="00387F97">
        <w:trPr>
          <w:trHeight w:val="96"/>
        </w:trPr>
        <w:tc>
          <w:tcPr>
            <w:tcW w:w="1903" w:type="dxa"/>
            <w:vMerge/>
            <w:shd w:val="clear" w:color="auto" w:fill="E7E6E6" w:themeFill="background2"/>
            <w:vAlign w:val="center"/>
          </w:tcPr>
          <w:p w14:paraId="557E8E03" w14:textId="77777777" w:rsidR="00D3308F" w:rsidRPr="00381A14" w:rsidRDefault="00D3308F" w:rsidP="00387F97">
            <w:pPr>
              <w:jc w:val="left"/>
              <w:rPr>
                <w:szCs w:val="20"/>
              </w:rPr>
            </w:pPr>
          </w:p>
        </w:tc>
        <w:tc>
          <w:tcPr>
            <w:tcW w:w="1344" w:type="dxa"/>
            <w:vMerge/>
            <w:shd w:val="clear" w:color="auto" w:fill="E7E6E6" w:themeFill="background2"/>
            <w:vAlign w:val="center"/>
          </w:tcPr>
          <w:p w14:paraId="731AFC1A" w14:textId="77777777" w:rsidR="00D3308F" w:rsidRPr="00381A14" w:rsidRDefault="00D3308F" w:rsidP="00387F97">
            <w:pPr>
              <w:jc w:val="left"/>
              <w:rPr>
                <w:szCs w:val="20"/>
              </w:rPr>
            </w:pPr>
          </w:p>
        </w:tc>
        <w:tc>
          <w:tcPr>
            <w:tcW w:w="1216" w:type="dxa"/>
            <w:shd w:val="clear" w:color="auto" w:fill="E7E6E6" w:themeFill="background2"/>
            <w:vAlign w:val="center"/>
          </w:tcPr>
          <w:p w14:paraId="6D466AAD"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41776B27" w14:textId="77777777" w:rsidR="00D3308F" w:rsidRPr="00381A14" w:rsidRDefault="00D3308F" w:rsidP="00387F97">
            <w:pPr>
              <w:jc w:val="left"/>
              <w:rPr>
                <w:szCs w:val="20"/>
              </w:rPr>
            </w:pPr>
            <w:r w:rsidRPr="00381A14">
              <w:rPr>
                <w:szCs w:val="20"/>
              </w:rPr>
              <w:t>6.303</w:t>
            </w:r>
          </w:p>
        </w:tc>
        <w:tc>
          <w:tcPr>
            <w:tcW w:w="1488" w:type="dxa"/>
            <w:vAlign w:val="center"/>
          </w:tcPr>
          <w:p w14:paraId="1D569E32" w14:textId="77777777" w:rsidR="00D3308F" w:rsidRPr="00381A14" w:rsidRDefault="00D3308F" w:rsidP="00387F97">
            <w:pPr>
              <w:jc w:val="left"/>
              <w:rPr>
                <w:szCs w:val="20"/>
              </w:rPr>
            </w:pPr>
            <w:r w:rsidRPr="00381A14">
              <w:rPr>
                <w:szCs w:val="20"/>
              </w:rPr>
              <w:t>6.303</w:t>
            </w:r>
          </w:p>
        </w:tc>
        <w:tc>
          <w:tcPr>
            <w:tcW w:w="1488" w:type="dxa"/>
            <w:vAlign w:val="center"/>
          </w:tcPr>
          <w:p w14:paraId="1EFFB4A4" w14:textId="77777777" w:rsidR="00D3308F" w:rsidRPr="00381A14" w:rsidRDefault="00D3308F" w:rsidP="00387F97">
            <w:pPr>
              <w:jc w:val="left"/>
              <w:rPr>
                <w:szCs w:val="20"/>
              </w:rPr>
            </w:pPr>
            <w:r w:rsidRPr="00381A14">
              <w:rPr>
                <w:szCs w:val="20"/>
              </w:rPr>
              <w:t>6.303</w:t>
            </w:r>
          </w:p>
        </w:tc>
      </w:tr>
      <w:tr w:rsidR="00D3308F" w:rsidRPr="00381A14" w14:paraId="605F7158" w14:textId="77777777" w:rsidTr="00387F97">
        <w:trPr>
          <w:trHeight w:val="96"/>
        </w:trPr>
        <w:tc>
          <w:tcPr>
            <w:tcW w:w="1903" w:type="dxa"/>
            <w:vMerge w:val="restart"/>
            <w:shd w:val="clear" w:color="auto" w:fill="E7E6E6" w:themeFill="background2"/>
            <w:vAlign w:val="center"/>
          </w:tcPr>
          <w:p w14:paraId="6B44C453" w14:textId="77777777" w:rsidR="00D3308F" w:rsidRPr="00381A14" w:rsidRDefault="00D3308F" w:rsidP="00387F97">
            <w:pPr>
              <w:jc w:val="left"/>
              <w:rPr>
                <w:szCs w:val="20"/>
              </w:rPr>
            </w:pPr>
            <w:r w:rsidRPr="00381A14">
              <w:rPr>
                <w:szCs w:val="20"/>
              </w:rPr>
              <w:t>CID_RCON_GON</w:t>
            </w:r>
          </w:p>
        </w:tc>
        <w:tc>
          <w:tcPr>
            <w:tcW w:w="1344" w:type="dxa"/>
            <w:vMerge w:val="restart"/>
            <w:shd w:val="clear" w:color="auto" w:fill="E7E6E6" w:themeFill="background2"/>
            <w:vAlign w:val="center"/>
          </w:tcPr>
          <w:p w14:paraId="482C9046"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70A7AB76"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6B69CC7E" w14:textId="77777777" w:rsidR="00D3308F" w:rsidRPr="00381A14" w:rsidRDefault="00D3308F" w:rsidP="00387F97">
            <w:pPr>
              <w:jc w:val="left"/>
              <w:rPr>
                <w:szCs w:val="20"/>
              </w:rPr>
            </w:pPr>
            <w:r w:rsidRPr="00381A14">
              <w:rPr>
                <w:szCs w:val="20"/>
              </w:rPr>
              <w:t>236</w:t>
            </w:r>
          </w:p>
        </w:tc>
        <w:tc>
          <w:tcPr>
            <w:tcW w:w="1488" w:type="dxa"/>
            <w:vAlign w:val="center"/>
          </w:tcPr>
          <w:p w14:paraId="54D6FD13" w14:textId="77777777" w:rsidR="00D3308F" w:rsidRPr="00381A14" w:rsidRDefault="00D3308F" w:rsidP="00387F97">
            <w:pPr>
              <w:jc w:val="left"/>
              <w:rPr>
                <w:szCs w:val="20"/>
              </w:rPr>
            </w:pPr>
            <w:r w:rsidRPr="00381A14">
              <w:rPr>
                <w:szCs w:val="20"/>
              </w:rPr>
              <w:t>236</w:t>
            </w:r>
          </w:p>
        </w:tc>
        <w:tc>
          <w:tcPr>
            <w:tcW w:w="1488" w:type="dxa"/>
            <w:vAlign w:val="center"/>
          </w:tcPr>
          <w:p w14:paraId="56B7B31E" w14:textId="77777777" w:rsidR="00D3308F" w:rsidRPr="00381A14" w:rsidRDefault="00D3308F" w:rsidP="00387F97">
            <w:pPr>
              <w:jc w:val="left"/>
              <w:rPr>
                <w:szCs w:val="20"/>
              </w:rPr>
            </w:pPr>
            <w:r w:rsidRPr="00381A14">
              <w:rPr>
                <w:szCs w:val="20"/>
              </w:rPr>
              <w:t>236</w:t>
            </w:r>
          </w:p>
        </w:tc>
      </w:tr>
      <w:tr w:rsidR="00D3308F" w:rsidRPr="00381A14" w14:paraId="3B3217D7" w14:textId="77777777" w:rsidTr="00387F97">
        <w:trPr>
          <w:trHeight w:val="96"/>
        </w:trPr>
        <w:tc>
          <w:tcPr>
            <w:tcW w:w="1903" w:type="dxa"/>
            <w:vMerge/>
            <w:shd w:val="clear" w:color="auto" w:fill="E7E6E6" w:themeFill="background2"/>
            <w:vAlign w:val="center"/>
          </w:tcPr>
          <w:p w14:paraId="488C28F1" w14:textId="77777777" w:rsidR="00D3308F" w:rsidRPr="00381A14" w:rsidRDefault="00D3308F" w:rsidP="00387F97">
            <w:pPr>
              <w:jc w:val="left"/>
              <w:rPr>
                <w:szCs w:val="20"/>
              </w:rPr>
            </w:pPr>
          </w:p>
        </w:tc>
        <w:tc>
          <w:tcPr>
            <w:tcW w:w="1344" w:type="dxa"/>
            <w:vMerge/>
            <w:shd w:val="clear" w:color="auto" w:fill="E7E6E6" w:themeFill="background2"/>
            <w:vAlign w:val="center"/>
          </w:tcPr>
          <w:p w14:paraId="440B7593" w14:textId="77777777" w:rsidR="00D3308F" w:rsidRPr="00381A14" w:rsidRDefault="00D3308F" w:rsidP="00387F97">
            <w:pPr>
              <w:jc w:val="left"/>
              <w:rPr>
                <w:szCs w:val="20"/>
              </w:rPr>
            </w:pPr>
          </w:p>
        </w:tc>
        <w:tc>
          <w:tcPr>
            <w:tcW w:w="1216" w:type="dxa"/>
            <w:shd w:val="clear" w:color="auto" w:fill="E7E6E6" w:themeFill="background2"/>
            <w:vAlign w:val="center"/>
          </w:tcPr>
          <w:p w14:paraId="06AA61F2"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517C36B6" w14:textId="77777777" w:rsidR="00D3308F" w:rsidRPr="00381A14" w:rsidRDefault="00D3308F" w:rsidP="00387F97">
            <w:pPr>
              <w:jc w:val="left"/>
              <w:rPr>
                <w:szCs w:val="20"/>
              </w:rPr>
            </w:pPr>
            <w:r w:rsidRPr="00381A14">
              <w:rPr>
                <w:szCs w:val="20"/>
              </w:rPr>
              <w:t>418</w:t>
            </w:r>
          </w:p>
        </w:tc>
        <w:tc>
          <w:tcPr>
            <w:tcW w:w="1488" w:type="dxa"/>
            <w:vAlign w:val="center"/>
          </w:tcPr>
          <w:p w14:paraId="254BCDFE" w14:textId="77777777" w:rsidR="00D3308F" w:rsidRPr="00381A14" w:rsidRDefault="00D3308F" w:rsidP="00387F97">
            <w:pPr>
              <w:jc w:val="left"/>
              <w:rPr>
                <w:szCs w:val="20"/>
              </w:rPr>
            </w:pPr>
            <w:r w:rsidRPr="00381A14">
              <w:rPr>
                <w:szCs w:val="20"/>
              </w:rPr>
              <w:t>418</w:t>
            </w:r>
          </w:p>
        </w:tc>
        <w:tc>
          <w:tcPr>
            <w:tcW w:w="1488" w:type="dxa"/>
            <w:vAlign w:val="center"/>
          </w:tcPr>
          <w:p w14:paraId="682A55FF" w14:textId="77777777" w:rsidR="00D3308F" w:rsidRPr="00381A14" w:rsidRDefault="00D3308F" w:rsidP="00387F97">
            <w:pPr>
              <w:jc w:val="left"/>
              <w:rPr>
                <w:szCs w:val="20"/>
              </w:rPr>
            </w:pPr>
            <w:r w:rsidRPr="00381A14">
              <w:rPr>
                <w:szCs w:val="20"/>
              </w:rPr>
              <w:t>418</w:t>
            </w:r>
          </w:p>
        </w:tc>
      </w:tr>
      <w:tr w:rsidR="00D3308F" w:rsidRPr="00381A14" w14:paraId="04E77B0C" w14:textId="77777777" w:rsidTr="00387F97">
        <w:trPr>
          <w:trHeight w:val="96"/>
        </w:trPr>
        <w:tc>
          <w:tcPr>
            <w:tcW w:w="1903" w:type="dxa"/>
            <w:vMerge/>
            <w:shd w:val="clear" w:color="auto" w:fill="E7E6E6" w:themeFill="background2"/>
            <w:vAlign w:val="center"/>
          </w:tcPr>
          <w:p w14:paraId="0BC964C8"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482BFFAF"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5AFCAACC"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2A31463A" w14:textId="77777777" w:rsidR="00D3308F" w:rsidRPr="00381A14" w:rsidRDefault="00D3308F" w:rsidP="00387F97">
            <w:pPr>
              <w:jc w:val="left"/>
              <w:rPr>
                <w:szCs w:val="20"/>
              </w:rPr>
            </w:pPr>
            <w:r w:rsidRPr="00381A14">
              <w:rPr>
                <w:szCs w:val="20"/>
              </w:rPr>
              <w:t>8.4</w:t>
            </w:r>
          </w:p>
        </w:tc>
        <w:tc>
          <w:tcPr>
            <w:tcW w:w="1488" w:type="dxa"/>
            <w:vAlign w:val="center"/>
          </w:tcPr>
          <w:p w14:paraId="3F5FEB0C" w14:textId="77777777" w:rsidR="00D3308F" w:rsidRPr="00381A14" w:rsidRDefault="00D3308F" w:rsidP="00387F97">
            <w:pPr>
              <w:jc w:val="left"/>
              <w:rPr>
                <w:szCs w:val="20"/>
              </w:rPr>
            </w:pPr>
            <w:r w:rsidRPr="00381A14">
              <w:rPr>
                <w:szCs w:val="20"/>
              </w:rPr>
              <w:t>8.4</w:t>
            </w:r>
          </w:p>
        </w:tc>
        <w:tc>
          <w:tcPr>
            <w:tcW w:w="1488" w:type="dxa"/>
            <w:vAlign w:val="center"/>
          </w:tcPr>
          <w:p w14:paraId="5DC90C3D" w14:textId="77777777" w:rsidR="00D3308F" w:rsidRPr="00381A14" w:rsidRDefault="00D3308F" w:rsidP="00387F97">
            <w:pPr>
              <w:jc w:val="left"/>
              <w:rPr>
                <w:szCs w:val="20"/>
              </w:rPr>
            </w:pPr>
            <w:r w:rsidRPr="00381A14">
              <w:rPr>
                <w:szCs w:val="20"/>
              </w:rPr>
              <w:t>8.4</w:t>
            </w:r>
          </w:p>
        </w:tc>
      </w:tr>
      <w:tr w:rsidR="00D3308F" w:rsidRPr="00381A14" w14:paraId="73B1727E" w14:textId="77777777" w:rsidTr="00387F97">
        <w:trPr>
          <w:trHeight w:val="96"/>
        </w:trPr>
        <w:tc>
          <w:tcPr>
            <w:tcW w:w="1903" w:type="dxa"/>
            <w:vMerge/>
            <w:shd w:val="clear" w:color="auto" w:fill="E7E6E6" w:themeFill="background2"/>
            <w:vAlign w:val="center"/>
          </w:tcPr>
          <w:p w14:paraId="3F682AA4" w14:textId="77777777" w:rsidR="00D3308F" w:rsidRPr="00381A14" w:rsidRDefault="00D3308F" w:rsidP="00387F97">
            <w:pPr>
              <w:jc w:val="left"/>
              <w:rPr>
                <w:szCs w:val="20"/>
              </w:rPr>
            </w:pPr>
          </w:p>
        </w:tc>
        <w:tc>
          <w:tcPr>
            <w:tcW w:w="1344" w:type="dxa"/>
            <w:vMerge/>
            <w:shd w:val="clear" w:color="auto" w:fill="E7E6E6" w:themeFill="background2"/>
            <w:vAlign w:val="center"/>
          </w:tcPr>
          <w:p w14:paraId="1A38A0A9" w14:textId="77777777" w:rsidR="00D3308F" w:rsidRPr="00381A14" w:rsidRDefault="00D3308F" w:rsidP="00387F97">
            <w:pPr>
              <w:jc w:val="left"/>
              <w:rPr>
                <w:szCs w:val="20"/>
              </w:rPr>
            </w:pPr>
          </w:p>
        </w:tc>
        <w:tc>
          <w:tcPr>
            <w:tcW w:w="1216" w:type="dxa"/>
            <w:shd w:val="clear" w:color="auto" w:fill="E7E6E6" w:themeFill="background2"/>
            <w:vAlign w:val="center"/>
          </w:tcPr>
          <w:p w14:paraId="09782706"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617DCA6C" w14:textId="77777777" w:rsidR="00D3308F" w:rsidRPr="00381A14" w:rsidRDefault="00D3308F" w:rsidP="00387F97">
            <w:pPr>
              <w:jc w:val="left"/>
              <w:rPr>
                <w:szCs w:val="20"/>
              </w:rPr>
            </w:pPr>
            <w:r w:rsidRPr="00381A14">
              <w:rPr>
                <w:szCs w:val="20"/>
              </w:rPr>
              <w:t>8.055</w:t>
            </w:r>
          </w:p>
        </w:tc>
        <w:tc>
          <w:tcPr>
            <w:tcW w:w="1488" w:type="dxa"/>
            <w:vAlign w:val="center"/>
          </w:tcPr>
          <w:p w14:paraId="31CB88BF" w14:textId="77777777" w:rsidR="00D3308F" w:rsidRPr="00381A14" w:rsidRDefault="00D3308F" w:rsidP="00387F97">
            <w:pPr>
              <w:jc w:val="left"/>
              <w:rPr>
                <w:szCs w:val="20"/>
              </w:rPr>
            </w:pPr>
            <w:r w:rsidRPr="00381A14">
              <w:rPr>
                <w:szCs w:val="20"/>
              </w:rPr>
              <w:t>8.055</w:t>
            </w:r>
          </w:p>
        </w:tc>
        <w:tc>
          <w:tcPr>
            <w:tcW w:w="1488" w:type="dxa"/>
            <w:vAlign w:val="center"/>
          </w:tcPr>
          <w:p w14:paraId="6849D65C" w14:textId="77777777" w:rsidR="00D3308F" w:rsidRPr="00381A14" w:rsidRDefault="00D3308F" w:rsidP="00387F97">
            <w:pPr>
              <w:jc w:val="left"/>
              <w:rPr>
                <w:szCs w:val="20"/>
              </w:rPr>
            </w:pPr>
            <w:r w:rsidRPr="00381A14">
              <w:rPr>
                <w:szCs w:val="20"/>
              </w:rPr>
              <w:t>8.055</w:t>
            </w:r>
          </w:p>
        </w:tc>
      </w:tr>
      <w:tr w:rsidR="00D3308F" w:rsidRPr="00381A14" w14:paraId="4446BC3D" w14:textId="77777777" w:rsidTr="00387F97">
        <w:trPr>
          <w:trHeight w:val="96"/>
        </w:trPr>
        <w:tc>
          <w:tcPr>
            <w:tcW w:w="1903" w:type="dxa"/>
            <w:vMerge w:val="restart"/>
            <w:shd w:val="clear" w:color="auto" w:fill="E7E6E6" w:themeFill="background2"/>
            <w:vAlign w:val="center"/>
          </w:tcPr>
          <w:p w14:paraId="79823B43" w14:textId="77777777" w:rsidR="00D3308F" w:rsidRPr="00381A14" w:rsidRDefault="00D3308F" w:rsidP="00387F97">
            <w:pPr>
              <w:jc w:val="left"/>
              <w:rPr>
                <w:szCs w:val="20"/>
              </w:rPr>
            </w:pPr>
            <w:r w:rsidRPr="00381A14">
              <w:rPr>
                <w:szCs w:val="20"/>
              </w:rPr>
              <w:t>WCT_RCOFF_GOFF</w:t>
            </w:r>
          </w:p>
        </w:tc>
        <w:tc>
          <w:tcPr>
            <w:tcW w:w="1344" w:type="dxa"/>
            <w:vMerge w:val="restart"/>
            <w:shd w:val="clear" w:color="auto" w:fill="E7E6E6" w:themeFill="background2"/>
            <w:vAlign w:val="center"/>
          </w:tcPr>
          <w:p w14:paraId="14288456"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7169889E"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78AB0A22" w14:textId="77777777" w:rsidR="00D3308F" w:rsidRPr="00381A14" w:rsidRDefault="00D3308F" w:rsidP="00387F97">
            <w:pPr>
              <w:jc w:val="left"/>
              <w:rPr>
                <w:szCs w:val="20"/>
              </w:rPr>
            </w:pPr>
            <w:r w:rsidRPr="00381A14">
              <w:rPr>
                <w:szCs w:val="20"/>
              </w:rPr>
              <w:t>3729</w:t>
            </w:r>
          </w:p>
        </w:tc>
        <w:tc>
          <w:tcPr>
            <w:tcW w:w="1488" w:type="dxa"/>
            <w:vAlign w:val="center"/>
          </w:tcPr>
          <w:p w14:paraId="54B0BA8E" w14:textId="77777777" w:rsidR="00D3308F" w:rsidRPr="00381A14" w:rsidRDefault="00D3308F" w:rsidP="00387F97">
            <w:pPr>
              <w:jc w:val="left"/>
              <w:rPr>
                <w:szCs w:val="20"/>
              </w:rPr>
            </w:pPr>
            <w:r w:rsidRPr="00381A14">
              <w:rPr>
                <w:szCs w:val="20"/>
              </w:rPr>
              <w:t>3729</w:t>
            </w:r>
          </w:p>
        </w:tc>
        <w:tc>
          <w:tcPr>
            <w:tcW w:w="1488" w:type="dxa"/>
            <w:vAlign w:val="center"/>
          </w:tcPr>
          <w:p w14:paraId="1AF1AB56" w14:textId="77777777" w:rsidR="00D3308F" w:rsidRPr="00381A14" w:rsidRDefault="00D3308F" w:rsidP="00387F97">
            <w:pPr>
              <w:jc w:val="left"/>
              <w:rPr>
                <w:szCs w:val="20"/>
              </w:rPr>
            </w:pPr>
            <w:r w:rsidRPr="00381A14">
              <w:rPr>
                <w:szCs w:val="20"/>
              </w:rPr>
              <w:t>3729</w:t>
            </w:r>
          </w:p>
        </w:tc>
      </w:tr>
      <w:tr w:rsidR="00D3308F" w:rsidRPr="00381A14" w14:paraId="78B17596" w14:textId="77777777" w:rsidTr="00387F97">
        <w:trPr>
          <w:trHeight w:val="96"/>
        </w:trPr>
        <w:tc>
          <w:tcPr>
            <w:tcW w:w="1903" w:type="dxa"/>
            <w:vMerge/>
            <w:shd w:val="clear" w:color="auto" w:fill="E7E6E6" w:themeFill="background2"/>
            <w:vAlign w:val="center"/>
          </w:tcPr>
          <w:p w14:paraId="68B03A43" w14:textId="77777777" w:rsidR="00D3308F" w:rsidRPr="00381A14" w:rsidRDefault="00D3308F" w:rsidP="00387F97">
            <w:pPr>
              <w:jc w:val="left"/>
              <w:rPr>
                <w:szCs w:val="20"/>
              </w:rPr>
            </w:pPr>
          </w:p>
        </w:tc>
        <w:tc>
          <w:tcPr>
            <w:tcW w:w="1344" w:type="dxa"/>
            <w:vMerge/>
            <w:shd w:val="clear" w:color="auto" w:fill="E7E6E6" w:themeFill="background2"/>
            <w:vAlign w:val="center"/>
          </w:tcPr>
          <w:p w14:paraId="4BB80ED4" w14:textId="77777777" w:rsidR="00D3308F" w:rsidRPr="00381A14" w:rsidRDefault="00D3308F" w:rsidP="00387F97">
            <w:pPr>
              <w:jc w:val="left"/>
              <w:rPr>
                <w:szCs w:val="20"/>
              </w:rPr>
            </w:pPr>
          </w:p>
        </w:tc>
        <w:tc>
          <w:tcPr>
            <w:tcW w:w="1216" w:type="dxa"/>
            <w:shd w:val="clear" w:color="auto" w:fill="E7E6E6" w:themeFill="background2"/>
            <w:vAlign w:val="center"/>
          </w:tcPr>
          <w:p w14:paraId="6F1DC9D5"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64D4E304" w14:textId="77777777" w:rsidR="00D3308F" w:rsidRPr="00381A14" w:rsidRDefault="00D3308F" w:rsidP="00387F97">
            <w:pPr>
              <w:jc w:val="left"/>
              <w:rPr>
                <w:szCs w:val="20"/>
              </w:rPr>
            </w:pPr>
            <w:r w:rsidRPr="00381A14">
              <w:rPr>
                <w:szCs w:val="20"/>
              </w:rPr>
              <w:t>2478</w:t>
            </w:r>
          </w:p>
        </w:tc>
        <w:tc>
          <w:tcPr>
            <w:tcW w:w="1488" w:type="dxa"/>
            <w:vAlign w:val="center"/>
          </w:tcPr>
          <w:p w14:paraId="56160D5C" w14:textId="77777777" w:rsidR="00D3308F" w:rsidRPr="00381A14" w:rsidRDefault="00D3308F" w:rsidP="00387F97">
            <w:pPr>
              <w:jc w:val="left"/>
              <w:rPr>
                <w:szCs w:val="20"/>
              </w:rPr>
            </w:pPr>
            <w:r w:rsidRPr="00381A14">
              <w:rPr>
                <w:szCs w:val="20"/>
              </w:rPr>
              <w:t>2478</w:t>
            </w:r>
          </w:p>
        </w:tc>
        <w:tc>
          <w:tcPr>
            <w:tcW w:w="1488" w:type="dxa"/>
            <w:vAlign w:val="center"/>
          </w:tcPr>
          <w:p w14:paraId="270B5465" w14:textId="77777777" w:rsidR="00D3308F" w:rsidRPr="00381A14" w:rsidRDefault="00D3308F" w:rsidP="00387F97">
            <w:pPr>
              <w:jc w:val="left"/>
              <w:rPr>
                <w:szCs w:val="20"/>
              </w:rPr>
            </w:pPr>
            <w:r w:rsidRPr="00381A14">
              <w:rPr>
                <w:szCs w:val="20"/>
              </w:rPr>
              <w:t>2478</w:t>
            </w:r>
          </w:p>
        </w:tc>
      </w:tr>
      <w:tr w:rsidR="00D3308F" w:rsidRPr="00381A14" w14:paraId="443911CA" w14:textId="77777777" w:rsidTr="00387F97">
        <w:trPr>
          <w:trHeight w:val="96"/>
        </w:trPr>
        <w:tc>
          <w:tcPr>
            <w:tcW w:w="1903" w:type="dxa"/>
            <w:vMerge/>
            <w:shd w:val="clear" w:color="auto" w:fill="E7E6E6" w:themeFill="background2"/>
            <w:vAlign w:val="center"/>
          </w:tcPr>
          <w:p w14:paraId="4AF905F6"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4E667B9E"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4CA140A7"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613A21DB" w14:textId="77777777" w:rsidR="00D3308F" w:rsidRPr="00381A14" w:rsidRDefault="00D3308F" w:rsidP="00387F97">
            <w:pPr>
              <w:jc w:val="left"/>
              <w:rPr>
                <w:szCs w:val="20"/>
              </w:rPr>
            </w:pPr>
            <w:r w:rsidRPr="00381A14">
              <w:rPr>
                <w:szCs w:val="20"/>
              </w:rPr>
              <w:t>9.74</w:t>
            </w:r>
          </w:p>
        </w:tc>
        <w:tc>
          <w:tcPr>
            <w:tcW w:w="1488" w:type="dxa"/>
            <w:vAlign w:val="center"/>
          </w:tcPr>
          <w:p w14:paraId="0E31AA93" w14:textId="77777777" w:rsidR="00D3308F" w:rsidRPr="00381A14" w:rsidRDefault="00D3308F" w:rsidP="00387F97">
            <w:pPr>
              <w:jc w:val="left"/>
              <w:rPr>
                <w:szCs w:val="20"/>
              </w:rPr>
            </w:pPr>
            <w:r w:rsidRPr="00381A14">
              <w:rPr>
                <w:szCs w:val="20"/>
              </w:rPr>
              <w:t>9.74</w:t>
            </w:r>
          </w:p>
        </w:tc>
        <w:tc>
          <w:tcPr>
            <w:tcW w:w="1488" w:type="dxa"/>
            <w:vAlign w:val="center"/>
          </w:tcPr>
          <w:p w14:paraId="22697EFA" w14:textId="77777777" w:rsidR="00D3308F" w:rsidRPr="00381A14" w:rsidRDefault="00D3308F" w:rsidP="00387F97">
            <w:pPr>
              <w:jc w:val="left"/>
              <w:rPr>
                <w:szCs w:val="20"/>
              </w:rPr>
            </w:pPr>
            <w:r w:rsidRPr="00381A14">
              <w:rPr>
                <w:szCs w:val="20"/>
              </w:rPr>
              <w:t>9.74</w:t>
            </w:r>
          </w:p>
        </w:tc>
      </w:tr>
      <w:tr w:rsidR="00D3308F" w:rsidRPr="00381A14" w14:paraId="67224844" w14:textId="77777777" w:rsidTr="00387F97">
        <w:trPr>
          <w:trHeight w:val="96"/>
        </w:trPr>
        <w:tc>
          <w:tcPr>
            <w:tcW w:w="1903" w:type="dxa"/>
            <w:vMerge/>
            <w:shd w:val="clear" w:color="auto" w:fill="E7E6E6" w:themeFill="background2"/>
            <w:vAlign w:val="center"/>
          </w:tcPr>
          <w:p w14:paraId="5C6C4B79" w14:textId="77777777" w:rsidR="00D3308F" w:rsidRPr="00381A14" w:rsidRDefault="00D3308F" w:rsidP="00387F97">
            <w:pPr>
              <w:jc w:val="left"/>
              <w:rPr>
                <w:szCs w:val="20"/>
              </w:rPr>
            </w:pPr>
          </w:p>
        </w:tc>
        <w:tc>
          <w:tcPr>
            <w:tcW w:w="1344" w:type="dxa"/>
            <w:vMerge/>
            <w:shd w:val="clear" w:color="auto" w:fill="E7E6E6" w:themeFill="background2"/>
            <w:vAlign w:val="center"/>
          </w:tcPr>
          <w:p w14:paraId="419839AC" w14:textId="77777777" w:rsidR="00D3308F" w:rsidRPr="00381A14" w:rsidRDefault="00D3308F" w:rsidP="00387F97">
            <w:pPr>
              <w:jc w:val="left"/>
              <w:rPr>
                <w:szCs w:val="20"/>
              </w:rPr>
            </w:pPr>
          </w:p>
        </w:tc>
        <w:tc>
          <w:tcPr>
            <w:tcW w:w="1216" w:type="dxa"/>
            <w:shd w:val="clear" w:color="auto" w:fill="E7E6E6" w:themeFill="background2"/>
            <w:vAlign w:val="center"/>
          </w:tcPr>
          <w:p w14:paraId="07E957BA"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1DD71EB0" w14:textId="77777777" w:rsidR="00D3308F" w:rsidRPr="00381A14" w:rsidRDefault="00D3308F" w:rsidP="00387F97">
            <w:pPr>
              <w:jc w:val="left"/>
              <w:rPr>
                <w:szCs w:val="20"/>
              </w:rPr>
            </w:pPr>
            <w:r w:rsidRPr="00381A14">
              <w:rPr>
                <w:szCs w:val="20"/>
              </w:rPr>
              <w:t>6.137</w:t>
            </w:r>
          </w:p>
        </w:tc>
        <w:tc>
          <w:tcPr>
            <w:tcW w:w="1488" w:type="dxa"/>
            <w:vAlign w:val="center"/>
          </w:tcPr>
          <w:p w14:paraId="60C10E8B" w14:textId="77777777" w:rsidR="00D3308F" w:rsidRPr="00381A14" w:rsidRDefault="00D3308F" w:rsidP="00387F97">
            <w:pPr>
              <w:jc w:val="left"/>
              <w:rPr>
                <w:szCs w:val="20"/>
              </w:rPr>
            </w:pPr>
            <w:r w:rsidRPr="00381A14">
              <w:rPr>
                <w:szCs w:val="20"/>
              </w:rPr>
              <w:t>6.137</w:t>
            </w:r>
          </w:p>
        </w:tc>
        <w:tc>
          <w:tcPr>
            <w:tcW w:w="1488" w:type="dxa"/>
            <w:vAlign w:val="center"/>
          </w:tcPr>
          <w:p w14:paraId="6957C4B5" w14:textId="77777777" w:rsidR="00D3308F" w:rsidRPr="00381A14" w:rsidRDefault="00D3308F" w:rsidP="00387F97">
            <w:pPr>
              <w:jc w:val="left"/>
              <w:rPr>
                <w:szCs w:val="20"/>
              </w:rPr>
            </w:pPr>
            <w:r w:rsidRPr="00381A14">
              <w:rPr>
                <w:szCs w:val="20"/>
              </w:rPr>
              <w:t>6.137</w:t>
            </w:r>
          </w:p>
        </w:tc>
      </w:tr>
      <w:tr w:rsidR="00D3308F" w:rsidRPr="00381A14" w14:paraId="619C4B7F" w14:textId="77777777" w:rsidTr="00387F97">
        <w:trPr>
          <w:trHeight w:val="96"/>
        </w:trPr>
        <w:tc>
          <w:tcPr>
            <w:tcW w:w="1903" w:type="dxa"/>
            <w:vMerge w:val="restart"/>
            <w:shd w:val="clear" w:color="auto" w:fill="E7E6E6" w:themeFill="background2"/>
            <w:vAlign w:val="center"/>
          </w:tcPr>
          <w:p w14:paraId="293B43DA" w14:textId="77777777" w:rsidR="00D3308F" w:rsidRPr="00381A14" w:rsidRDefault="00D3308F" w:rsidP="00387F97">
            <w:pPr>
              <w:jc w:val="left"/>
              <w:rPr>
                <w:szCs w:val="20"/>
              </w:rPr>
            </w:pPr>
            <w:r w:rsidRPr="00381A14">
              <w:rPr>
                <w:szCs w:val="20"/>
              </w:rPr>
              <w:t>WCT_RCOFF_GON</w:t>
            </w:r>
          </w:p>
        </w:tc>
        <w:tc>
          <w:tcPr>
            <w:tcW w:w="1344" w:type="dxa"/>
            <w:vMerge w:val="restart"/>
            <w:shd w:val="clear" w:color="auto" w:fill="E7E6E6" w:themeFill="background2"/>
            <w:vAlign w:val="center"/>
          </w:tcPr>
          <w:p w14:paraId="61A6D24B"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57DE67C1"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0A3F2F28" w14:textId="77777777" w:rsidR="00D3308F" w:rsidRPr="00381A14" w:rsidRDefault="00D3308F" w:rsidP="00387F97">
            <w:pPr>
              <w:jc w:val="left"/>
              <w:rPr>
                <w:szCs w:val="20"/>
              </w:rPr>
            </w:pPr>
            <w:r w:rsidRPr="00381A14">
              <w:rPr>
                <w:szCs w:val="20"/>
              </w:rPr>
              <w:t>242</w:t>
            </w:r>
          </w:p>
        </w:tc>
        <w:tc>
          <w:tcPr>
            <w:tcW w:w="1488" w:type="dxa"/>
            <w:vAlign w:val="center"/>
          </w:tcPr>
          <w:p w14:paraId="3500D56B" w14:textId="77777777" w:rsidR="00D3308F" w:rsidRPr="00381A14" w:rsidRDefault="00D3308F" w:rsidP="00387F97">
            <w:pPr>
              <w:jc w:val="left"/>
              <w:rPr>
                <w:szCs w:val="20"/>
              </w:rPr>
            </w:pPr>
            <w:r w:rsidRPr="00381A14">
              <w:rPr>
                <w:szCs w:val="20"/>
              </w:rPr>
              <w:t>242</w:t>
            </w:r>
          </w:p>
        </w:tc>
        <w:tc>
          <w:tcPr>
            <w:tcW w:w="1488" w:type="dxa"/>
            <w:vAlign w:val="center"/>
          </w:tcPr>
          <w:p w14:paraId="7C083313" w14:textId="77777777" w:rsidR="00D3308F" w:rsidRPr="00381A14" w:rsidRDefault="00D3308F" w:rsidP="00387F97">
            <w:pPr>
              <w:jc w:val="left"/>
              <w:rPr>
                <w:szCs w:val="20"/>
              </w:rPr>
            </w:pPr>
            <w:r w:rsidRPr="00381A14">
              <w:rPr>
                <w:szCs w:val="20"/>
              </w:rPr>
              <w:t>242</w:t>
            </w:r>
          </w:p>
        </w:tc>
      </w:tr>
      <w:tr w:rsidR="00D3308F" w:rsidRPr="00381A14" w14:paraId="5C15A2EA" w14:textId="77777777" w:rsidTr="00387F97">
        <w:trPr>
          <w:trHeight w:val="96"/>
        </w:trPr>
        <w:tc>
          <w:tcPr>
            <w:tcW w:w="1903" w:type="dxa"/>
            <w:vMerge/>
            <w:shd w:val="clear" w:color="auto" w:fill="E7E6E6" w:themeFill="background2"/>
            <w:vAlign w:val="center"/>
          </w:tcPr>
          <w:p w14:paraId="4409410C" w14:textId="77777777" w:rsidR="00D3308F" w:rsidRPr="00381A14" w:rsidRDefault="00D3308F" w:rsidP="00387F97">
            <w:pPr>
              <w:jc w:val="left"/>
              <w:rPr>
                <w:szCs w:val="20"/>
              </w:rPr>
            </w:pPr>
          </w:p>
        </w:tc>
        <w:tc>
          <w:tcPr>
            <w:tcW w:w="1344" w:type="dxa"/>
            <w:vMerge/>
            <w:shd w:val="clear" w:color="auto" w:fill="E7E6E6" w:themeFill="background2"/>
            <w:vAlign w:val="center"/>
          </w:tcPr>
          <w:p w14:paraId="32113124" w14:textId="77777777" w:rsidR="00D3308F" w:rsidRPr="00381A14" w:rsidRDefault="00D3308F" w:rsidP="00387F97">
            <w:pPr>
              <w:jc w:val="left"/>
              <w:rPr>
                <w:szCs w:val="20"/>
              </w:rPr>
            </w:pPr>
          </w:p>
        </w:tc>
        <w:tc>
          <w:tcPr>
            <w:tcW w:w="1216" w:type="dxa"/>
            <w:shd w:val="clear" w:color="auto" w:fill="E7E6E6" w:themeFill="background2"/>
            <w:vAlign w:val="center"/>
          </w:tcPr>
          <w:p w14:paraId="58970C5E"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35C24745" w14:textId="77777777" w:rsidR="00D3308F" w:rsidRPr="00381A14" w:rsidRDefault="00D3308F" w:rsidP="00387F97">
            <w:pPr>
              <w:jc w:val="left"/>
              <w:rPr>
                <w:szCs w:val="20"/>
              </w:rPr>
            </w:pPr>
            <w:r w:rsidRPr="00381A14">
              <w:rPr>
                <w:szCs w:val="20"/>
              </w:rPr>
              <w:t>411</w:t>
            </w:r>
          </w:p>
        </w:tc>
        <w:tc>
          <w:tcPr>
            <w:tcW w:w="1488" w:type="dxa"/>
            <w:vAlign w:val="center"/>
          </w:tcPr>
          <w:p w14:paraId="7934E2BA" w14:textId="77777777" w:rsidR="00D3308F" w:rsidRPr="00381A14" w:rsidRDefault="00D3308F" w:rsidP="00387F97">
            <w:pPr>
              <w:jc w:val="left"/>
              <w:rPr>
                <w:szCs w:val="20"/>
              </w:rPr>
            </w:pPr>
            <w:r w:rsidRPr="00381A14">
              <w:rPr>
                <w:szCs w:val="20"/>
              </w:rPr>
              <w:t>411</w:t>
            </w:r>
          </w:p>
        </w:tc>
        <w:tc>
          <w:tcPr>
            <w:tcW w:w="1488" w:type="dxa"/>
            <w:vAlign w:val="center"/>
          </w:tcPr>
          <w:p w14:paraId="7CEAF067" w14:textId="77777777" w:rsidR="00D3308F" w:rsidRPr="00381A14" w:rsidRDefault="00D3308F" w:rsidP="00387F97">
            <w:pPr>
              <w:jc w:val="left"/>
              <w:rPr>
                <w:szCs w:val="20"/>
              </w:rPr>
            </w:pPr>
            <w:r w:rsidRPr="00381A14">
              <w:rPr>
                <w:szCs w:val="20"/>
              </w:rPr>
              <w:t>411</w:t>
            </w:r>
          </w:p>
        </w:tc>
      </w:tr>
      <w:tr w:rsidR="00D3308F" w:rsidRPr="00381A14" w14:paraId="3C3ECF38" w14:textId="77777777" w:rsidTr="00387F97">
        <w:trPr>
          <w:trHeight w:val="96"/>
        </w:trPr>
        <w:tc>
          <w:tcPr>
            <w:tcW w:w="1903" w:type="dxa"/>
            <w:vMerge/>
            <w:shd w:val="clear" w:color="auto" w:fill="E7E6E6" w:themeFill="background2"/>
            <w:vAlign w:val="center"/>
          </w:tcPr>
          <w:p w14:paraId="4517E2D1"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406556C6"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0ABEC486"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5385ECF2" w14:textId="77777777" w:rsidR="00D3308F" w:rsidRPr="00381A14" w:rsidRDefault="00D3308F" w:rsidP="00387F97">
            <w:pPr>
              <w:jc w:val="left"/>
              <w:rPr>
                <w:szCs w:val="20"/>
              </w:rPr>
            </w:pPr>
            <w:r w:rsidRPr="00381A14">
              <w:rPr>
                <w:szCs w:val="20"/>
              </w:rPr>
              <w:t>8.464</w:t>
            </w:r>
          </w:p>
        </w:tc>
        <w:tc>
          <w:tcPr>
            <w:tcW w:w="1488" w:type="dxa"/>
            <w:vAlign w:val="center"/>
          </w:tcPr>
          <w:p w14:paraId="53DFD675" w14:textId="77777777" w:rsidR="00D3308F" w:rsidRPr="00381A14" w:rsidRDefault="00D3308F" w:rsidP="00387F97">
            <w:pPr>
              <w:jc w:val="left"/>
              <w:rPr>
                <w:szCs w:val="20"/>
              </w:rPr>
            </w:pPr>
            <w:r w:rsidRPr="00381A14">
              <w:rPr>
                <w:szCs w:val="20"/>
              </w:rPr>
              <w:t>8.464</w:t>
            </w:r>
          </w:p>
        </w:tc>
        <w:tc>
          <w:tcPr>
            <w:tcW w:w="1488" w:type="dxa"/>
            <w:vAlign w:val="center"/>
          </w:tcPr>
          <w:p w14:paraId="4D33187A" w14:textId="77777777" w:rsidR="00D3308F" w:rsidRPr="00381A14" w:rsidRDefault="00D3308F" w:rsidP="00387F97">
            <w:pPr>
              <w:jc w:val="left"/>
              <w:rPr>
                <w:szCs w:val="20"/>
              </w:rPr>
            </w:pPr>
            <w:r w:rsidRPr="00381A14">
              <w:rPr>
                <w:szCs w:val="20"/>
              </w:rPr>
              <w:t>8.464</w:t>
            </w:r>
          </w:p>
        </w:tc>
      </w:tr>
      <w:tr w:rsidR="00D3308F" w:rsidRPr="00381A14" w14:paraId="75409BE3" w14:textId="77777777" w:rsidTr="00387F97">
        <w:trPr>
          <w:trHeight w:val="96"/>
        </w:trPr>
        <w:tc>
          <w:tcPr>
            <w:tcW w:w="1903" w:type="dxa"/>
            <w:vMerge/>
            <w:shd w:val="clear" w:color="auto" w:fill="E7E6E6" w:themeFill="background2"/>
            <w:vAlign w:val="center"/>
          </w:tcPr>
          <w:p w14:paraId="50A07B72" w14:textId="77777777" w:rsidR="00D3308F" w:rsidRPr="00381A14" w:rsidRDefault="00D3308F" w:rsidP="00387F97">
            <w:pPr>
              <w:jc w:val="left"/>
              <w:rPr>
                <w:szCs w:val="20"/>
              </w:rPr>
            </w:pPr>
          </w:p>
        </w:tc>
        <w:tc>
          <w:tcPr>
            <w:tcW w:w="1344" w:type="dxa"/>
            <w:vMerge/>
            <w:shd w:val="clear" w:color="auto" w:fill="E7E6E6" w:themeFill="background2"/>
            <w:vAlign w:val="center"/>
          </w:tcPr>
          <w:p w14:paraId="37ACB807" w14:textId="77777777" w:rsidR="00D3308F" w:rsidRPr="00381A14" w:rsidRDefault="00D3308F" w:rsidP="00387F97">
            <w:pPr>
              <w:jc w:val="left"/>
              <w:rPr>
                <w:szCs w:val="20"/>
              </w:rPr>
            </w:pPr>
          </w:p>
        </w:tc>
        <w:tc>
          <w:tcPr>
            <w:tcW w:w="1216" w:type="dxa"/>
            <w:shd w:val="clear" w:color="auto" w:fill="E7E6E6" w:themeFill="background2"/>
            <w:vAlign w:val="center"/>
          </w:tcPr>
          <w:p w14:paraId="781CC8CB"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0350154D" w14:textId="77777777" w:rsidR="00D3308F" w:rsidRPr="00381A14" w:rsidRDefault="00D3308F" w:rsidP="00387F97">
            <w:pPr>
              <w:jc w:val="left"/>
              <w:rPr>
                <w:szCs w:val="20"/>
              </w:rPr>
            </w:pPr>
            <w:r w:rsidRPr="00381A14">
              <w:rPr>
                <w:szCs w:val="20"/>
              </w:rPr>
              <w:t>7.922</w:t>
            </w:r>
          </w:p>
        </w:tc>
        <w:tc>
          <w:tcPr>
            <w:tcW w:w="1488" w:type="dxa"/>
            <w:vAlign w:val="center"/>
          </w:tcPr>
          <w:p w14:paraId="324DE0B3" w14:textId="77777777" w:rsidR="00D3308F" w:rsidRPr="00381A14" w:rsidRDefault="00D3308F" w:rsidP="00387F97">
            <w:pPr>
              <w:jc w:val="left"/>
              <w:rPr>
                <w:szCs w:val="20"/>
              </w:rPr>
            </w:pPr>
            <w:r w:rsidRPr="00381A14">
              <w:rPr>
                <w:szCs w:val="20"/>
              </w:rPr>
              <w:t>7.922</w:t>
            </w:r>
          </w:p>
        </w:tc>
        <w:tc>
          <w:tcPr>
            <w:tcW w:w="1488" w:type="dxa"/>
            <w:vAlign w:val="center"/>
          </w:tcPr>
          <w:p w14:paraId="70B1EF92" w14:textId="77777777" w:rsidR="00D3308F" w:rsidRPr="00381A14" w:rsidRDefault="00D3308F" w:rsidP="00387F97">
            <w:pPr>
              <w:jc w:val="left"/>
              <w:rPr>
                <w:szCs w:val="20"/>
              </w:rPr>
            </w:pPr>
            <w:r w:rsidRPr="00381A14">
              <w:rPr>
                <w:szCs w:val="20"/>
              </w:rPr>
              <w:t>7.922</w:t>
            </w:r>
          </w:p>
        </w:tc>
      </w:tr>
      <w:tr w:rsidR="00D3308F" w:rsidRPr="00381A14" w14:paraId="708753B2" w14:textId="77777777" w:rsidTr="00387F97">
        <w:trPr>
          <w:trHeight w:val="96"/>
        </w:trPr>
        <w:tc>
          <w:tcPr>
            <w:tcW w:w="1903" w:type="dxa"/>
            <w:vMerge w:val="restart"/>
            <w:shd w:val="clear" w:color="auto" w:fill="E7E6E6" w:themeFill="background2"/>
            <w:vAlign w:val="center"/>
          </w:tcPr>
          <w:p w14:paraId="4AA94A60" w14:textId="77777777" w:rsidR="00D3308F" w:rsidRPr="00381A14" w:rsidRDefault="00D3308F" w:rsidP="00387F97">
            <w:pPr>
              <w:jc w:val="left"/>
              <w:rPr>
                <w:szCs w:val="20"/>
              </w:rPr>
            </w:pPr>
            <w:r w:rsidRPr="00381A14">
              <w:rPr>
                <w:szCs w:val="20"/>
              </w:rPr>
              <w:t>WCT_RCON_GOFF</w:t>
            </w:r>
          </w:p>
        </w:tc>
        <w:tc>
          <w:tcPr>
            <w:tcW w:w="1344" w:type="dxa"/>
            <w:vMerge w:val="restart"/>
            <w:shd w:val="clear" w:color="auto" w:fill="E7E6E6" w:themeFill="background2"/>
            <w:vAlign w:val="center"/>
          </w:tcPr>
          <w:p w14:paraId="5B9728E7"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51091290"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641A06B0" w14:textId="77777777" w:rsidR="00D3308F" w:rsidRPr="00381A14" w:rsidRDefault="00D3308F" w:rsidP="00387F97">
            <w:pPr>
              <w:jc w:val="left"/>
              <w:rPr>
                <w:szCs w:val="20"/>
              </w:rPr>
            </w:pPr>
            <w:r w:rsidRPr="00381A14">
              <w:rPr>
                <w:szCs w:val="20"/>
              </w:rPr>
              <w:t>3729</w:t>
            </w:r>
          </w:p>
        </w:tc>
        <w:tc>
          <w:tcPr>
            <w:tcW w:w="1488" w:type="dxa"/>
            <w:vAlign w:val="center"/>
          </w:tcPr>
          <w:p w14:paraId="557F68C0" w14:textId="77777777" w:rsidR="00D3308F" w:rsidRPr="00381A14" w:rsidRDefault="00D3308F" w:rsidP="00387F97">
            <w:pPr>
              <w:jc w:val="left"/>
              <w:rPr>
                <w:szCs w:val="20"/>
              </w:rPr>
            </w:pPr>
            <w:r w:rsidRPr="00381A14">
              <w:rPr>
                <w:szCs w:val="20"/>
              </w:rPr>
              <w:t>3729</w:t>
            </w:r>
          </w:p>
        </w:tc>
        <w:tc>
          <w:tcPr>
            <w:tcW w:w="1488" w:type="dxa"/>
            <w:vAlign w:val="center"/>
          </w:tcPr>
          <w:p w14:paraId="13E26D49" w14:textId="77777777" w:rsidR="00D3308F" w:rsidRPr="00381A14" w:rsidRDefault="00D3308F" w:rsidP="00387F97">
            <w:pPr>
              <w:jc w:val="left"/>
              <w:rPr>
                <w:szCs w:val="20"/>
              </w:rPr>
            </w:pPr>
            <w:r w:rsidRPr="00381A14">
              <w:rPr>
                <w:szCs w:val="20"/>
              </w:rPr>
              <w:t>3729</w:t>
            </w:r>
          </w:p>
        </w:tc>
      </w:tr>
      <w:tr w:rsidR="00D3308F" w:rsidRPr="00381A14" w14:paraId="474ECDEE" w14:textId="77777777" w:rsidTr="00387F97">
        <w:trPr>
          <w:trHeight w:val="96"/>
        </w:trPr>
        <w:tc>
          <w:tcPr>
            <w:tcW w:w="1903" w:type="dxa"/>
            <w:vMerge/>
            <w:shd w:val="clear" w:color="auto" w:fill="E7E6E6" w:themeFill="background2"/>
            <w:vAlign w:val="center"/>
          </w:tcPr>
          <w:p w14:paraId="12A2CD20" w14:textId="77777777" w:rsidR="00D3308F" w:rsidRPr="00381A14" w:rsidRDefault="00D3308F" w:rsidP="00387F97">
            <w:pPr>
              <w:jc w:val="left"/>
              <w:rPr>
                <w:szCs w:val="20"/>
              </w:rPr>
            </w:pPr>
          </w:p>
        </w:tc>
        <w:tc>
          <w:tcPr>
            <w:tcW w:w="1344" w:type="dxa"/>
            <w:vMerge/>
            <w:shd w:val="clear" w:color="auto" w:fill="E7E6E6" w:themeFill="background2"/>
            <w:vAlign w:val="center"/>
          </w:tcPr>
          <w:p w14:paraId="0AA4090A" w14:textId="77777777" w:rsidR="00D3308F" w:rsidRPr="00381A14" w:rsidRDefault="00D3308F" w:rsidP="00387F97">
            <w:pPr>
              <w:jc w:val="left"/>
              <w:rPr>
                <w:szCs w:val="20"/>
              </w:rPr>
            </w:pPr>
          </w:p>
        </w:tc>
        <w:tc>
          <w:tcPr>
            <w:tcW w:w="1216" w:type="dxa"/>
            <w:shd w:val="clear" w:color="auto" w:fill="E7E6E6" w:themeFill="background2"/>
            <w:vAlign w:val="center"/>
          </w:tcPr>
          <w:p w14:paraId="51FB71E4"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364D0694" w14:textId="77777777" w:rsidR="00D3308F" w:rsidRPr="00381A14" w:rsidRDefault="00D3308F" w:rsidP="00387F97">
            <w:pPr>
              <w:jc w:val="left"/>
              <w:rPr>
                <w:szCs w:val="20"/>
              </w:rPr>
            </w:pPr>
            <w:r w:rsidRPr="00381A14">
              <w:rPr>
                <w:szCs w:val="20"/>
              </w:rPr>
              <w:t>2478</w:t>
            </w:r>
          </w:p>
        </w:tc>
        <w:tc>
          <w:tcPr>
            <w:tcW w:w="1488" w:type="dxa"/>
            <w:vAlign w:val="center"/>
          </w:tcPr>
          <w:p w14:paraId="440231EF" w14:textId="77777777" w:rsidR="00D3308F" w:rsidRPr="00381A14" w:rsidRDefault="00D3308F" w:rsidP="00387F97">
            <w:pPr>
              <w:jc w:val="left"/>
              <w:rPr>
                <w:szCs w:val="20"/>
              </w:rPr>
            </w:pPr>
            <w:r w:rsidRPr="00381A14">
              <w:rPr>
                <w:szCs w:val="20"/>
              </w:rPr>
              <w:t>2478</w:t>
            </w:r>
          </w:p>
        </w:tc>
        <w:tc>
          <w:tcPr>
            <w:tcW w:w="1488" w:type="dxa"/>
            <w:vAlign w:val="center"/>
          </w:tcPr>
          <w:p w14:paraId="23427352" w14:textId="77777777" w:rsidR="00D3308F" w:rsidRPr="00381A14" w:rsidRDefault="00D3308F" w:rsidP="00387F97">
            <w:pPr>
              <w:jc w:val="left"/>
              <w:rPr>
                <w:szCs w:val="20"/>
              </w:rPr>
            </w:pPr>
            <w:r w:rsidRPr="00381A14">
              <w:rPr>
                <w:szCs w:val="20"/>
              </w:rPr>
              <w:t>2478</w:t>
            </w:r>
          </w:p>
        </w:tc>
      </w:tr>
      <w:tr w:rsidR="00D3308F" w:rsidRPr="00381A14" w14:paraId="5ADD6610" w14:textId="77777777" w:rsidTr="00387F97">
        <w:trPr>
          <w:trHeight w:val="96"/>
        </w:trPr>
        <w:tc>
          <w:tcPr>
            <w:tcW w:w="1903" w:type="dxa"/>
            <w:vMerge/>
            <w:shd w:val="clear" w:color="auto" w:fill="E7E6E6" w:themeFill="background2"/>
            <w:vAlign w:val="center"/>
          </w:tcPr>
          <w:p w14:paraId="353F05B1"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4DCA3629"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618C9B15"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6A266CD0" w14:textId="77777777" w:rsidR="00D3308F" w:rsidRPr="00381A14" w:rsidRDefault="00D3308F" w:rsidP="00387F97">
            <w:pPr>
              <w:jc w:val="left"/>
              <w:rPr>
                <w:szCs w:val="20"/>
              </w:rPr>
            </w:pPr>
            <w:r w:rsidRPr="00381A14">
              <w:rPr>
                <w:szCs w:val="20"/>
              </w:rPr>
              <w:t>9.74</w:t>
            </w:r>
          </w:p>
        </w:tc>
        <w:tc>
          <w:tcPr>
            <w:tcW w:w="1488" w:type="dxa"/>
            <w:vAlign w:val="center"/>
          </w:tcPr>
          <w:p w14:paraId="5F294EE3" w14:textId="77777777" w:rsidR="00D3308F" w:rsidRPr="00381A14" w:rsidRDefault="00D3308F" w:rsidP="00387F97">
            <w:pPr>
              <w:jc w:val="left"/>
              <w:rPr>
                <w:szCs w:val="20"/>
              </w:rPr>
            </w:pPr>
            <w:r w:rsidRPr="00381A14">
              <w:rPr>
                <w:szCs w:val="20"/>
              </w:rPr>
              <w:t>9.74</w:t>
            </w:r>
          </w:p>
        </w:tc>
        <w:tc>
          <w:tcPr>
            <w:tcW w:w="1488" w:type="dxa"/>
            <w:vAlign w:val="center"/>
          </w:tcPr>
          <w:p w14:paraId="4EC446D0" w14:textId="77777777" w:rsidR="00D3308F" w:rsidRPr="00381A14" w:rsidRDefault="00D3308F" w:rsidP="00387F97">
            <w:pPr>
              <w:jc w:val="left"/>
              <w:rPr>
                <w:szCs w:val="20"/>
              </w:rPr>
            </w:pPr>
            <w:r w:rsidRPr="00381A14">
              <w:rPr>
                <w:szCs w:val="20"/>
              </w:rPr>
              <w:t>9.74</w:t>
            </w:r>
          </w:p>
        </w:tc>
      </w:tr>
      <w:tr w:rsidR="00D3308F" w:rsidRPr="00381A14" w14:paraId="2CF208EA" w14:textId="77777777" w:rsidTr="00387F97">
        <w:trPr>
          <w:trHeight w:val="96"/>
        </w:trPr>
        <w:tc>
          <w:tcPr>
            <w:tcW w:w="1903" w:type="dxa"/>
            <w:vMerge/>
            <w:shd w:val="clear" w:color="auto" w:fill="E7E6E6" w:themeFill="background2"/>
            <w:vAlign w:val="center"/>
          </w:tcPr>
          <w:p w14:paraId="7AA15F1B" w14:textId="77777777" w:rsidR="00D3308F" w:rsidRPr="00381A14" w:rsidRDefault="00D3308F" w:rsidP="00387F97">
            <w:pPr>
              <w:jc w:val="left"/>
              <w:rPr>
                <w:szCs w:val="20"/>
              </w:rPr>
            </w:pPr>
          </w:p>
        </w:tc>
        <w:tc>
          <w:tcPr>
            <w:tcW w:w="1344" w:type="dxa"/>
            <w:vMerge/>
            <w:shd w:val="clear" w:color="auto" w:fill="E7E6E6" w:themeFill="background2"/>
            <w:vAlign w:val="center"/>
          </w:tcPr>
          <w:p w14:paraId="1BCA9336" w14:textId="77777777" w:rsidR="00D3308F" w:rsidRPr="00381A14" w:rsidRDefault="00D3308F" w:rsidP="00387F97">
            <w:pPr>
              <w:jc w:val="left"/>
              <w:rPr>
                <w:szCs w:val="20"/>
              </w:rPr>
            </w:pPr>
          </w:p>
        </w:tc>
        <w:tc>
          <w:tcPr>
            <w:tcW w:w="1216" w:type="dxa"/>
            <w:shd w:val="clear" w:color="auto" w:fill="E7E6E6" w:themeFill="background2"/>
            <w:vAlign w:val="center"/>
          </w:tcPr>
          <w:p w14:paraId="457E3098"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151B16FB" w14:textId="77777777" w:rsidR="00D3308F" w:rsidRPr="00381A14" w:rsidRDefault="00D3308F" w:rsidP="00387F97">
            <w:pPr>
              <w:jc w:val="left"/>
              <w:rPr>
                <w:szCs w:val="20"/>
              </w:rPr>
            </w:pPr>
            <w:r w:rsidRPr="00381A14">
              <w:rPr>
                <w:szCs w:val="20"/>
              </w:rPr>
              <w:t>6.137</w:t>
            </w:r>
          </w:p>
        </w:tc>
        <w:tc>
          <w:tcPr>
            <w:tcW w:w="1488" w:type="dxa"/>
            <w:vAlign w:val="center"/>
          </w:tcPr>
          <w:p w14:paraId="4B4D53E7" w14:textId="77777777" w:rsidR="00D3308F" w:rsidRPr="00381A14" w:rsidRDefault="00D3308F" w:rsidP="00387F97">
            <w:pPr>
              <w:jc w:val="left"/>
              <w:rPr>
                <w:szCs w:val="20"/>
              </w:rPr>
            </w:pPr>
            <w:r w:rsidRPr="00381A14">
              <w:rPr>
                <w:szCs w:val="20"/>
              </w:rPr>
              <w:t>6.137</w:t>
            </w:r>
          </w:p>
        </w:tc>
        <w:tc>
          <w:tcPr>
            <w:tcW w:w="1488" w:type="dxa"/>
            <w:vAlign w:val="center"/>
          </w:tcPr>
          <w:p w14:paraId="7098B203" w14:textId="77777777" w:rsidR="00D3308F" w:rsidRPr="00381A14" w:rsidRDefault="00D3308F" w:rsidP="00387F97">
            <w:pPr>
              <w:jc w:val="left"/>
              <w:rPr>
                <w:szCs w:val="20"/>
              </w:rPr>
            </w:pPr>
            <w:r w:rsidRPr="00381A14">
              <w:rPr>
                <w:szCs w:val="20"/>
              </w:rPr>
              <w:t>6.137</w:t>
            </w:r>
          </w:p>
        </w:tc>
      </w:tr>
      <w:tr w:rsidR="00D3308F" w:rsidRPr="00381A14" w14:paraId="23C3BEA1" w14:textId="77777777" w:rsidTr="00387F97">
        <w:trPr>
          <w:trHeight w:val="96"/>
        </w:trPr>
        <w:tc>
          <w:tcPr>
            <w:tcW w:w="1903" w:type="dxa"/>
            <w:vMerge w:val="restart"/>
            <w:shd w:val="clear" w:color="auto" w:fill="E7E6E6" w:themeFill="background2"/>
            <w:vAlign w:val="center"/>
          </w:tcPr>
          <w:p w14:paraId="5C4CBB2B" w14:textId="77777777" w:rsidR="00D3308F" w:rsidRPr="00381A14" w:rsidRDefault="00D3308F" w:rsidP="00387F97">
            <w:pPr>
              <w:jc w:val="left"/>
              <w:rPr>
                <w:szCs w:val="20"/>
              </w:rPr>
            </w:pPr>
            <w:r w:rsidRPr="00381A14">
              <w:rPr>
                <w:szCs w:val="20"/>
              </w:rPr>
              <w:t>WCT_RCON_GON</w:t>
            </w:r>
          </w:p>
        </w:tc>
        <w:tc>
          <w:tcPr>
            <w:tcW w:w="1344" w:type="dxa"/>
            <w:vMerge w:val="restart"/>
            <w:shd w:val="clear" w:color="auto" w:fill="E7E6E6" w:themeFill="background2"/>
            <w:vAlign w:val="center"/>
          </w:tcPr>
          <w:p w14:paraId="06B54960"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73CC98CD"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0B0EE1C5" w14:textId="77777777" w:rsidR="00D3308F" w:rsidRPr="00381A14" w:rsidRDefault="00D3308F" w:rsidP="00387F97">
            <w:pPr>
              <w:jc w:val="left"/>
              <w:rPr>
                <w:szCs w:val="20"/>
              </w:rPr>
            </w:pPr>
            <w:r w:rsidRPr="00381A14">
              <w:rPr>
                <w:szCs w:val="20"/>
              </w:rPr>
              <w:t>235</w:t>
            </w:r>
          </w:p>
        </w:tc>
        <w:tc>
          <w:tcPr>
            <w:tcW w:w="1488" w:type="dxa"/>
            <w:vAlign w:val="center"/>
          </w:tcPr>
          <w:p w14:paraId="54F7E841" w14:textId="77777777" w:rsidR="00D3308F" w:rsidRPr="00381A14" w:rsidRDefault="00D3308F" w:rsidP="00387F97">
            <w:pPr>
              <w:jc w:val="left"/>
              <w:rPr>
                <w:szCs w:val="20"/>
              </w:rPr>
            </w:pPr>
            <w:r w:rsidRPr="00381A14">
              <w:rPr>
                <w:szCs w:val="20"/>
              </w:rPr>
              <w:t>235</w:t>
            </w:r>
          </w:p>
        </w:tc>
        <w:tc>
          <w:tcPr>
            <w:tcW w:w="1488" w:type="dxa"/>
            <w:vAlign w:val="center"/>
          </w:tcPr>
          <w:p w14:paraId="4595ED77" w14:textId="77777777" w:rsidR="00D3308F" w:rsidRPr="00381A14" w:rsidRDefault="00D3308F" w:rsidP="00387F97">
            <w:pPr>
              <w:jc w:val="left"/>
              <w:rPr>
                <w:szCs w:val="20"/>
              </w:rPr>
            </w:pPr>
            <w:r w:rsidRPr="00381A14">
              <w:rPr>
                <w:szCs w:val="20"/>
              </w:rPr>
              <w:t>235</w:t>
            </w:r>
          </w:p>
        </w:tc>
      </w:tr>
      <w:tr w:rsidR="00D3308F" w:rsidRPr="00381A14" w14:paraId="2D060893" w14:textId="77777777" w:rsidTr="00387F97">
        <w:trPr>
          <w:trHeight w:val="96"/>
        </w:trPr>
        <w:tc>
          <w:tcPr>
            <w:tcW w:w="1903" w:type="dxa"/>
            <w:vMerge/>
            <w:shd w:val="clear" w:color="auto" w:fill="E7E6E6" w:themeFill="background2"/>
            <w:vAlign w:val="center"/>
          </w:tcPr>
          <w:p w14:paraId="2774FC82" w14:textId="77777777" w:rsidR="00D3308F" w:rsidRPr="00381A14" w:rsidRDefault="00D3308F" w:rsidP="00387F97">
            <w:pPr>
              <w:jc w:val="left"/>
              <w:rPr>
                <w:szCs w:val="20"/>
              </w:rPr>
            </w:pPr>
          </w:p>
        </w:tc>
        <w:tc>
          <w:tcPr>
            <w:tcW w:w="1344" w:type="dxa"/>
            <w:vMerge/>
            <w:shd w:val="clear" w:color="auto" w:fill="E7E6E6" w:themeFill="background2"/>
            <w:vAlign w:val="center"/>
          </w:tcPr>
          <w:p w14:paraId="4E07CEC8" w14:textId="77777777" w:rsidR="00D3308F" w:rsidRPr="00381A14" w:rsidRDefault="00D3308F" w:rsidP="00387F97">
            <w:pPr>
              <w:jc w:val="left"/>
              <w:rPr>
                <w:szCs w:val="20"/>
              </w:rPr>
            </w:pPr>
          </w:p>
        </w:tc>
        <w:tc>
          <w:tcPr>
            <w:tcW w:w="1216" w:type="dxa"/>
            <w:shd w:val="clear" w:color="auto" w:fill="E7E6E6" w:themeFill="background2"/>
            <w:vAlign w:val="center"/>
          </w:tcPr>
          <w:p w14:paraId="1C94BA68"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10BFE2E7" w14:textId="77777777" w:rsidR="00D3308F" w:rsidRPr="00381A14" w:rsidRDefault="00D3308F" w:rsidP="00387F97">
            <w:pPr>
              <w:jc w:val="left"/>
              <w:rPr>
                <w:szCs w:val="20"/>
              </w:rPr>
            </w:pPr>
            <w:r w:rsidRPr="00381A14">
              <w:rPr>
                <w:szCs w:val="20"/>
              </w:rPr>
              <w:t>411</w:t>
            </w:r>
          </w:p>
        </w:tc>
        <w:tc>
          <w:tcPr>
            <w:tcW w:w="1488" w:type="dxa"/>
            <w:vAlign w:val="center"/>
          </w:tcPr>
          <w:p w14:paraId="2C707775" w14:textId="77777777" w:rsidR="00D3308F" w:rsidRPr="00381A14" w:rsidRDefault="00D3308F" w:rsidP="00387F97">
            <w:pPr>
              <w:jc w:val="left"/>
              <w:rPr>
                <w:szCs w:val="20"/>
              </w:rPr>
            </w:pPr>
            <w:r w:rsidRPr="00381A14">
              <w:rPr>
                <w:szCs w:val="20"/>
              </w:rPr>
              <w:t>411</w:t>
            </w:r>
          </w:p>
        </w:tc>
        <w:tc>
          <w:tcPr>
            <w:tcW w:w="1488" w:type="dxa"/>
            <w:vAlign w:val="center"/>
          </w:tcPr>
          <w:p w14:paraId="71A39E8A" w14:textId="77777777" w:rsidR="00D3308F" w:rsidRPr="00381A14" w:rsidRDefault="00D3308F" w:rsidP="00387F97">
            <w:pPr>
              <w:jc w:val="left"/>
              <w:rPr>
                <w:szCs w:val="20"/>
              </w:rPr>
            </w:pPr>
            <w:r w:rsidRPr="00381A14">
              <w:rPr>
                <w:szCs w:val="20"/>
              </w:rPr>
              <w:t>411</w:t>
            </w:r>
          </w:p>
        </w:tc>
      </w:tr>
      <w:tr w:rsidR="00D3308F" w:rsidRPr="00381A14" w14:paraId="4A42D5D8" w14:textId="77777777" w:rsidTr="00387F97">
        <w:trPr>
          <w:trHeight w:val="96"/>
        </w:trPr>
        <w:tc>
          <w:tcPr>
            <w:tcW w:w="1903" w:type="dxa"/>
            <w:vMerge/>
            <w:shd w:val="clear" w:color="auto" w:fill="E7E6E6" w:themeFill="background2"/>
            <w:vAlign w:val="center"/>
          </w:tcPr>
          <w:p w14:paraId="5B83AD5E"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659ED14D"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18D0753B"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102E0E63" w14:textId="77777777" w:rsidR="00D3308F" w:rsidRPr="00381A14" w:rsidRDefault="00D3308F" w:rsidP="00387F97">
            <w:pPr>
              <w:jc w:val="left"/>
              <w:rPr>
                <w:szCs w:val="20"/>
              </w:rPr>
            </w:pPr>
            <w:r w:rsidRPr="00381A14">
              <w:rPr>
                <w:szCs w:val="20"/>
              </w:rPr>
              <w:t>8.598</w:t>
            </w:r>
          </w:p>
        </w:tc>
        <w:tc>
          <w:tcPr>
            <w:tcW w:w="1488" w:type="dxa"/>
            <w:vAlign w:val="center"/>
          </w:tcPr>
          <w:p w14:paraId="51EA970C" w14:textId="77777777" w:rsidR="00D3308F" w:rsidRPr="00381A14" w:rsidRDefault="00D3308F" w:rsidP="00387F97">
            <w:pPr>
              <w:jc w:val="left"/>
              <w:rPr>
                <w:szCs w:val="20"/>
              </w:rPr>
            </w:pPr>
            <w:r w:rsidRPr="00381A14">
              <w:rPr>
                <w:szCs w:val="20"/>
              </w:rPr>
              <w:t>8.598</w:t>
            </w:r>
          </w:p>
        </w:tc>
        <w:tc>
          <w:tcPr>
            <w:tcW w:w="1488" w:type="dxa"/>
            <w:vAlign w:val="center"/>
          </w:tcPr>
          <w:p w14:paraId="2FB19235" w14:textId="77777777" w:rsidR="00D3308F" w:rsidRPr="00381A14" w:rsidRDefault="00D3308F" w:rsidP="00387F97">
            <w:pPr>
              <w:jc w:val="left"/>
              <w:rPr>
                <w:szCs w:val="20"/>
              </w:rPr>
            </w:pPr>
            <w:r w:rsidRPr="00381A14">
              <w:rPr>
                <w:szCs w:val="20"/>
              </w:rPr>
              <w:t>8.598</w:t>
            </w:r>
          </w:p>
        </w:tc>
      </w:tr>
      <w:tr w:rsidR="00D3308F" w:rsidRPr="00381A14" w14:paraId="5C66C0A1" w14:textId="77777777" w:rsidTr="00387F97">
        <w:trPr>
          <w:trHeight w:val="96"/>
        </w:trPr>
        <w:tc>
          <w:tcPr>
            <w:tcW w:w="1903" w:type="dxa"/>
            <w:vMerge/>
            <w:shd w:val="clear" w:color="auto" w:fill="E7E6E6" w:themeFill="background2"/>
            <w:vAlign w:val="center"/>
          </w:tcPr>
          <w:p w14:paraId="01128A1A" w14:textId="77777777" w:rsidR="00D3308F" w:rsidRPr="00381A14" w:rsidRDefault="00D3308F" w:rsidP="00387F97">
            <w:pPr>
              <w:jc w:val="left"/>
              <w:rPr>
                <w:szCs w:val="20"/>
              </w:rPr>
            </w:pPr>
          </w:p>
        </w:tc>
        <w:tc>
          <w:tcPr>
            <w:tcW w:w="1344" w:type="dxa"/>
            <w:vMerge/>
            <w:shd w:val="clear" w:color="auto" w:fill="E7E6E6" w:themeFill="background2"/>
            <w:vAlign w:val="center"/>
          </w:tcPr>
          <w:p w14:paraId="3F48B7A0" w14:textId="77777777" w:rsidR="00D3308F" w:rsidRPr="00381A14" w:rsidRDefault="00D3308F" w:rsidP="00387F97">
            <w:pPr>
              <w:jc w:val="left"/>
              <w:rPr>
                <w:szCs w:val="20"/>
              </w:rPr>
            </w:pPr>
          </w:p>
        </w:tc>
        <w:tc>
          <w:tcPr>
            <w:tcW w:w="1216" w:type="dxa"/>
            <w:shd w:val="clear" w:color="auto" w:fill="E7E6E6" w:themeFill="background2"/>
            <w:vAlign w:val="center"/>
          </w:tcPr>
          <w:p w14:paraId="63B94719"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55E96472" w14:textId="77777777" w:rsidR="00D3308F" w:rsidRPr="00381A14" w:rsidRDefault="00D3308F" w:rsidP="00387F97">
            <w:pPr>
              <w:jc w:val="left"/>
              <w:rPr>
                <w:szCs w:val="20"/>
              </w:rPr>
            </w:pPr>
            <w:r w:rsidRPr="00381A14">
              <w:rPr>
                <w:szCs w:val="20"/>
              </w:rPr>
              <w:t>7.898</w:t>
            </w:r>
          </w:p>
        </w:tc>
        <w:tc>
          <w:tcPr>
            <w:tcW w:w="1488" w:type="dxa"/>
            <w:vAlign w:val="center"/>
          </w:tcPr>
          <w:p w14:paraId="75BF457F" w14:textId="77777777" w:rsidR="00D3308F" w:rsidRPr="00381A14" w:rsidRDefault="00D3308F" w:rsidP="00387F97">
            <w:pPr>
              <w:jc w:val="left"/>
              <w:rPr>
                <w:szCs w:val="20"/>
              </w:rPr>
            </w:pPr>
            <w:r w:rsidRPr="00381A14">
              <w:rPr>
                <w:szCs w:val="20"/>
              </w:rPr>
              <w:t>7.898</w:t>
            </w:r>
          </w:p>
        </w:tc>
        <w:tc>
          <w:tcPr>
            <w:tcW w:w="1488" w:type="dxa"/>
            <w:vAlign w:val="center"/>
          </w:tcPr>
          <w:p w14:paraId="45DA2268" w14:textId="77777777" w:rsidR="00D3308F" w:rsidRPr="00381A14" w:rsidRDefault="00D3308F" w:rsidP="00387F97">
            <w:pPr>
              <w:jc w:val="left"/>
              <w:rPr>
                <w:szCs w:val="20"/>
              </w:rPr>
            </w:pPr>
            <w:r w:rsidRPr="00381A14">
              <w:rPr>
                <w:szCs w:val="20"/>
              </w:rPr>
              <w:t>7.898</w:t>
            </w:r>
          </w:p>
        </w:tc>
      </w:tr>
      <w:tr w:rsidR="00D3308F" w:rsidRPr="00381A14" w14:paraId="445E910C" w14:textId="77777777" w:rsidTr="00387F97">
        <w:trPr>
          <w:trHeight w:val="96"/>
        </w:trPr>
        <w:tc>
          <w:tcPr>
            <w:tcW w:w="1903" w:type="dxa"/>
            <w:vMerge w:val="restart"/>
            <w:shd w:val="clear" w:color="auto" w:fill="E7E6E6" w:themeFill="background2"/>
            <w:vAlign w:val="center"/>
          </w:tcPr>
          <w:p w14:paraId="6CF8B9F3" w14:textId="77777777" w:rsidR="00D3308F" w:rsidRPr="00381A14" w:rsidRDefault="00D3308F" w:rsidP="00387F97">
            <w:pPr>
              <w:jc w:val="left"/>
              <w:rPr>
                <w:szCs w:val="20"/>
              </w:rPr>
            </w:pPr>
            <w:r w:rsidRPr="00381A14">
              <w:rPr>
                <w:szCs w:val="20"/>
              </w:rPr>
              <w:t>WET_RCOFF_GOFF</w:t>
            </w:r>
          </w:p>
        </w:tc>
        <w:tc>
          <w:tcPr>
            <w:tcW w:w="1344" w:type="dxa"/>
            <w:vMerge w:val="restart"/>
            <w:shd w:val="clear" w:color="auto" w:fill="E7E6E6" w:themeFill="background2"/>
            <w:vAlign w:val="center"/>
          </w:tcPr>
          <w:p w14:paraId="1D029AD6"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07FACB74"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3B5BCE19" w14:textId="77777777" w:rsidR="00D3308F" w:rsidRPr="00381A14" w:rsidRDefault="00D3308F" w:rsidP="00387F97">
            <w:pPr>
              <w:jc w:val="left"/>
              <w:rPr>
                <w:szCs w:val="20"/>
              </w:rPr>
            </w:pPr>
            <w:r w:rsidRPr="00381A14">
              <w:rPr>
                <w:szCs w:val="20"/>
              </w:rPr>
              <w:t>1996</w:t>
            </w:r>
          </w:p>
        </w:tc>
        <w:tc>
          <w:tcPr>
            <w:tcW w:w="1488" w:type="dxa"/>
            <w:vAlign w:val="center"/>
          </w:tcPr>
          <w:p w14:paraId="4BFE6E52" w14:textId="77777777" w:rsidR="00D3308F" w:rsidRPr="00381A14" w:rsidRDefault="00D3308F" w:rsidP="00387F97">
            <w:pPr>
              <w:jc w:val="left"/>
              <w:rPr>
                <w:szCs w:val="20"/>
              </w:rPr>
            </w:pPr>
            <w:r w:rsidRPr="00381A14">
              <w:rPr>
                <w:szCs w:val="20"/>
              </w:rPr>
              <w:t>1996</w:t>
            </w:r>
          </w:p>
        </w:tc>
        <w:tc>
          <w:tcPr>
            <w:tcW w:w="1488" w:type="dxa"/>
            <w:vAlign w:val="center"/>
          </w:tcPr>
          <w:p w14:paraId="7ADB2670" w14:textId="77777777" w:rsidR="00D3308F" w:rsidRPr="00381A14" w:rsidRDefault="00D3308F" w:rsidP="00387F97">
            <w:pPr>
              <w:jc w:val="left"/>
              <w:rPr>
                <w:szCs w:val="20"/>
              </w:rPr>
            </w:pPr>
            <w:r w:rsidRPr="00381A14">
              <w:rPr>
                <w:szCs w:val="20"/>
              </w:rPr>
              <w:t>1996</w:t>
            </w:r>
          </w:p>
        </w:tc>
      </w:tr>
      <w:tr w:rsidR="00D3308F" w:rsidRPr="00381A14" w14:paraId="3890FA43" w14:textId="77777777" w:rsidTr="00387F97">
        <w:trPr>
          <w:trHeight w:val="96"/>
        </w:trPr>
        <w:tc>
          <w:tcPr>
            <w:tcW w:w="1903" w:type="dxa"/>
            <w:vMerge/>
            <w:shd w:val="clear" w:color="auto" w:fill="E7E6E6" w:themeFill="background2"/>
            <w:vAlign w:val="center"/>
          </w:tcPr>
          <w:p w14:paraId="7AEF44A9" w14:textId="77777777" w:rsidR="00D3308F" w:rsidRPr="00381A14" w:rsidRDefault="00D3308F" w:rsidP="00387F97">
            <w:pPr>
              <w:jc w:val="left"/>
              <w:rPr>
                <w:szCs w:val="20"/>
              </w:rPr>
            </w:pPr>
          </w:p>
        </w:tc>
        <w:tc>
          <w:tcPr>
            <w:tcW w:w="1344" w:type="dxa"/>
            <w:vMerge/>
            <w:shd w:val="clear" w:color="auto" w:fill="E7E6E6" w:themeFill="background2"/>
            <w:vAlign w:val="center"/>
          </w:tcPr>
          <w:p w14:paraId="4829F64A" w14:textId="77777777" w:rsidR="00D3308F" w:rsidRPr="00381A14" w:rsidRDefault="00D3308F" w:rsidP="00387F97">
            <w:pPr>
              <w:jc w:val="left"/>
              <w:rPr>
                <w:szCs w:val="20"/>
              </w:rPr>
            </w:pPr>
          </w:p>
        </w:tc>
        <w:tc>
          <w:tcPr>
            <w:tcW w:w="1216" w:type="dxa"/>
            <w:shd w:val="clear" w:color="auto" w:fill="E7E6E6" w:themeFill="background2"/>
            <w:vAlign w:val="center"/>
          </w:tcPr>
          <w:p w14:paraId="0CDA4822"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2D0DEC43" w14:textId="77777777" w:rsidR="00D3308F" w:rsidRPr="00381A14" w:rsidRDefault="00D3308F" w:rsidP="00387F97">
            <w:pPr>
              <w:jc w:val="left"/>
              <w:rPr>
                <w:szCs w:val="20"/>
              </w:rPr>
            </w:pPr>
            <w:r w:rsidRPr="00381A14">
              <w:rPr>
                <w:szCs w:val="20"/>
              </w:rPr>
              <w:t>2344</w:t>
            </w:r>
          </w:p>
        </w:tc>
        <w:tc>
          <w:tcPr>
            <w:tcW w:w="1488" w:type="dxa"/>
            <w:vAlign w:val="center"/>
          </w:tcPr>
          <w:p w14:paraId="0A2D8AC1" w14:textId="77777777" w:rsidR="00D3308F" w:rsidRPr="00381A14" w:rsidRDefault="00D3308F" w:rsidP="00387F97">
            <w:pPr>
              <w:jc w:val="left"/>
              <w:rPr>
                <w:szCs w:val="20"/>
              </w:rPr>
            </w:pPr>
            <w:r w:rsidRPr="00381A14">
              <w:rPr>
                <w:szCs w:val="20"/>
              </w:rPr>
              <w:t>2344</w:t>
            </w:r>
          </w:p>
        </w:tc>
        <w:tc>
          <w:tcPr>
            <w:tcW w:w="1488" w:type="dxa"/>
            <w:vAlign w:val="center"/>
          </w:tcPr>
          <w:p w14:paraId="1030BB60" w14:textId="77777777" w:rsidR="00D3308F" w:rsidRPr="00381A14" w:rsidRDefault="00D3308F" w:rsidP="00387F97">
            <w:pPr>
              <w:jc w:val="left"/>
              <w:rPr>
                <w:szCs w:val="20"/>
              </w:rPr>
            </w:pPr>
            <w:r w:rsidRPr="00381A14">
              <w:rPr>
                <w:szCs w:val="20"/>
              </w:rPr>
              <w:t>2344</w:t>
            </w:r>
          </w:p>
        </w:tc>
      </w:tr>
      <w:tr w:rsidR="00D3308F" w:rsidRPr="00381A14" w14:paraId="5EB2D50F" w14:textId="77777777" w:rsidTr="00387F97">
        <w:trPr>
          <w:trHeight w:val="96"/>
        </w:trPr>
        <w:tc>
          <w:tcPr>
            <w:tcW w:w="1903" w:type="dxa"/>
            <w:vMerge/>
            <w:shd w:val="clear" w:color="auto" w:fill="E7E6E6" w:themeFill="background2"/>
            <w:vAlign w:val="center"/>
          </w:tcPr>
          <w:p w14:paraId="2CDDB282"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5015FAB8"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76404858"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1B246091" w14:textId="77777777" w:rsidR="00D3308F" w:rsidRPr="00381A14" w:rsidRDefault="00D3308F" w:rsidP="00387F97">
            <w:pPr>
              <w:jc w:val="left"/>
              <w:rPr>
                <w:szCs w:val="20"/>
              </w:rPr>
            </w:pPr>
            <w:r w:rsidRPr="00381A14">
              <w:rPr>
                <w:szCs w:val="20"/>
              </w:rPr>
              <w:t>5.507</w:t>
            </w:r>
          </w:p>
        </w:tc>
        <w:tc>
          <w:tcPr>
            <w:tcW w:w="1488" w:type="dxa"/>
            <w:vAlign w:val="center"/>
          </w:tcPr>
          <w:p w14:paraId="5D99533F" w14:textId="77777777" w:rsidR="00D3308F" w:rsidRPr="00381A14" w:rsidRDefault="00D3308F" w:rsidP="00387F97">
            <w:pPr>
              <w:jc w:val="left"/>
              <w:rPr>
                <w:szCs w:val="20"/>
              </w:rPr>
            </w:pPr>
            <w:r w:rsidRPr="00381A14">
              <w:rPr>
                <w:szCs w:val="20"/>
              </w:rPr>
              <w:t>5.507</w:t>
            </w:r>
          </w:p>
        </w:tc>
        <w:tc>
          <w:tcPr>
            <w:tcW w:w="1488" w:type="dxa"/>
            <w:vAlign w:val="center"/>
          </w:tcPr>
          <w:p w14:paraId="5E1B770B" w14:textId="77777777" w:rsidR="00D3308F" w:rsidRPr="00381A14" w:rsidRDefault="00D3308F" w:rsidP="00387F97">
            <w:pPr>
              <w:jc w:val="left"/>
              <w:rPr>
                <w:szCs w:val="20"/>
              </w:rPr>
            </w:pPr>
            <w:r w:rsidRPr="00381A14">
              <w:rPr>
                <w:szCs w:val="20"/>
              </w:rPr>
              <w:t>5.507</w:t>
            </w:r>
          </w:p>
        </w:tc>
      </w:tr>
      <w:tr w:rsidR="00D3308F" w:rsidRPr="00381A14" w14:paraId="1D489674" w14:textId="77777777" w:rsidTr="00387F97">
        <w:trPr>
          <w:trHeight w:val="96"/>
        </w:trPr>
        <w:tc>
          <w:tcPr>
            <w:tcW w:w="1903" w:type="dxa"/>
            <w:vMerge/>
            <w:shd w:val="clear" w:color="auto" w:fill="E7E6E6" w:themeFill="background2"/>
            <w:vAlign w:val="center"/>
          </w:tcPr>
          <w:p w14:paraId="0DA48827" w14:textId="77777777" w:rsidR="00D3308F" w:rsidRPr="00381A14" w:rsidRDefault="00D3308F" w:rsidP="00387F97">
            <w:pPr>
              <w:jc w:val="left"/>
              <w:rPr>
                <w:szCs w:val="20"/>
              </w:rPr>
            </w:pPr>
          </w:p>
        </w:tc>
        <w:tc>
          <w:tcPr>
            <w:tcW w:w="1344" w:type="dxa"/>
            <w:vMerge/>
            <w:shd w:val="clear" w:color="auto" w:fill="E7E6E6" w:themeFill="background2"/>
            <w:vAlign w:val="center"/>
          </w:tcPr>
          <w:p w14:paraId="7C0802A0" w14:textId="77777777" w:rsidR="00D3308F" w:rsidRPr="00381A14" w:rsidRDefault="00D3308F" w:rsidP="00387F97">
            <w:pPr>
              <w:jc w:val="left"/>
              <w:rPr>
                <w:szCs w:val="20"/>
              </w:rPr>
            </w:pPr>
          </w:p>
        </w:tc>
        <w:tc>
          <w:tcPr>
            <w:tcW w:w="1216" w:type="dxa"/>
            <w:shd w:val="clear" w:color="auto" w:fill="E7E6E6" w:themeFill="background2"/>
            <w:vAlign w:val="center"/>
          </w:tcPr>
          <w:p w14:paraId="5A59B8BF"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3F1164B5" w14:textId="77777777" w:rsidR="00D3308F" w:rsidRPr="00381A14" w:rsidRDefault="00D3308F" w:rsidP="00387F97">
            <w:pPr>
              <w:jc w:val="left"/>
              <w:rPr>
                <w:szCs w:val="20"/>
              </w:rPr>
            </w:pPr>
            <w:r w:rsidRPr="00381A14">
              <w:rPr>
                <w:szCs w:val="20"/>
              </w:rPr>
              <w:t>6.097</w:t>
            </w:r>
          </w:p>
        </w:tc>
        <w:tc>
          <w:tcPr>
            <w:tcW w:w="1488" w:type="dxa"/>
            <w:vAlign w:val="center"/>
          </w:tcPr>
          <w:p w14:paraId="19514E1F" w14:textId="77777777" w:rsidR="00D3308F" w:rsidRPr="00381A14" w:rsidRDefault="00D3308F" w:rsidP="00387F97">
            <w:pPr>
              <w:jc w:val="left"/>
              <w:rPr>
                <w:szCs w:val="20"/>
              </w:rPr>
            </w:pPr>
            <w:r w:rsidRPr="00381A14">
              <w:rPr>
                <w:szCs w:val="20"/>
              </w:rPr>
              <w:t>6.097</w:t>
            </w:r>
          </w:p>
        </w:tc>
        <w:tc>
          <w:tcPr>
            <w:tcW w:w="1488" w:type="dxa"/>
            <w:vAlign w:val="center"/>
          </w:tcPr>
          <w:p w14:paraId="5F2EB0FC" w14:textId="77777777" w:rsidR="00D3308F" w:rsidRPr="00381A14" w:rsidRDefault="00D3308F" w:rsidP="00387F97">
            <w:pPr>
              <w:jc w:val="left"/>
              <w:rPr>
                <w:szCs w:val="20"/>
              </w:rPr>
            </w:pPr>
            <w:r w:rsidRPr="00381A14">
              <w:rPr>
                <w:szCs w:val="20"/>
              </w:rPr>
              <w:t>6.097</w:t>
            </w:r>
          </w:p>
        </w:tc>
      </w:tr>
      <w:tr w:rsidR="00D3308F" w:rsidRPr="00381A14" w14:paraId="2EBA6AE4" w14:textId="77777777" w:rsidTr="00387F97">
        <w:trPr>
          <w:trHeight w:val="96"/>
        </w:trPr>
        <w:tc>
          <w:tcPr>
            <w:tcW w:w="1903" w:type="dxa"/>
            <w:vMerge w:val="restart"/>
            <w:shd w:val="clear" w:color="auto" w:fill="E7E6E6" w:themeFill="background2"/>
            <w:vAlign w:val="center"/>
          </w:tcPr>
          <w:p w14:paraId="04C0B0FE" w14:textId="77777777" w:rsidR="00D3308F" w:rsidRPr="00381A14" w:rsidRDefault="00D3308F" w:rsidP="00387F97">
            <w:pPr>
              <w:jc w:val="left"/>
              <w:rPr>
                <w:szCs w:val="20"/>
              </w:rPr>
            </w:pPr>
            <w:r w:rsidRPr="00381A14">
              <w:rPr>
                <w:szCs w:val="20"/>
              </w:rPr>
              <w:t>WET_RCOFF_GON</w:t>
            </w:r>
          </w:p>
        </w:tc>
        <w:tc>
          <w:tcPr>
            <w:tcW w:w="1344" w:type="dxa"/>
            <w:vMerge w:val="restart"/>
            <w:shd w:val="clear" w:color="auto" w:fill="E7E6E6" w:themeFill="background2"/>
            <w:vAlign w:val="center"/>
          </w:tcPr>
          <w:p w14:paraId="6F52B35F"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52B83F11"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01585D40" w14:textId="77777777" w:rsidR="00D3308F" w:rsidRPr="00381A14" w:rsidRDefault="00D3308F" w:rsidP="00387F97">
            <w:pPr>
              <w:jc w:val="left"/>
              <w:rPr>
                <w:szCs w:val="20"/>
              </w:rPr>
            </w:pPr>
            <w:r w:rsidRPr="00381A14">
              <w:rPr>
                <w:szCs w:val="20"/>
              </w:rPr>
              <w:t>244</w:t>
            </w:r>
          </w:p>
        </w:tc>
        <w:tc>
          <w:tcPr>
            <w:tcW w:w="1488" w:type="dxa"/>
            <w:vAlign w:val="center"/>
          </w:tcPr>
          <w:p w14:paraId="35FE0D35" w14:textId="77777777" w:rsidR="00D3308F" w:rsidRPr="00381A14" w:rsidRDefault="00D3308F" w:rsidP="00387F97">
            <w:pPr>
              <w:jc w:val="left"/>
              <w:rPr>
                <w:szCs w:val="20"/>
              </w:rPr>
            </w:pPr>
            <w:r w:rsidRPr="00381A14">
              <w:rPr>
                <w:szCs w:val="20"/>
              </w:rPr>
              <w:t>244</w:t>
            </w:r>
          </w:p>
        </w:tc>
        <w:tc>
          <w:tcPr>
            <w:tcW w:w="1488" w:type="dxa"/>
            <w:vAlign w:val="center"/>
          </w:tcPr>
          <w:p w14:paraId="6E4D837E" w14:textId="77777777" w:rsidR="00D3308F" w:rsidRPr="00381A14" w:rsidRDefault="00D3308F" w:rsidP="00387F97">
            <w:pPr>
              <w:jc w:val="left"/>
              <w:rPr>
                <w:szCs w:val="20"/>
              </w:rPr>
            </w:pPr>
            <w:r w:rsidRPr="00381A14">
              <w:rPr>
                <w:szCs w:val="20"/>
              </w:rPr>
              <w:t>244</w:t>
            </w:r>
          </w:p>
        </w:tc>
      </w:tr>
      <w:tr w:rsidR="00D3308F" w:rsidRPr="00381A14" w14:paraId="1D25E266" w14:textId="77777777" w:rsidTr="00387F97">
        <w:trPr>
          <w:trHeight w:val="96"/>
        </w:trPr>
        <w:tc>
          <w:tcPr>
            <w:tcW w:w="1903" w:type="dxa"/>
            <w:vMerge/>
            <w:shd w:val="clear" w:color="auto" w:fill="E7E6E6" w:themeFill="background2"/>
            <w:vAlign w:val="center"/>
          </w:tcPr>
          <w:p w14:paraId="40A378E1" w14:textId="77777777" w:rsidR="00D3308F" w:rsidRPr="00381A14" w:rsidRDefault="00D3308F" w:rsidP="00387F97">
            <w:pPr>
              <w:jc w:val="left"/>
              <w:rPr>
                <w:szCs w:val="20"/>
              </w:rPr>
            </w:pPr>
          </w:p>
        </w:tc>
        <w:tc>
          <w:tcPr>
            <w:tcW w:w="1344" w:type="dxa"/>
            <w:vMerge/>
            <w:shd w:val="clear" w:color="auto" w:fill="E7E6E6" w:themeFill="background2"/>
            <w:vAlign w:val="center"/>
          </w:tcPr>
          <w:p w14:paraId="5A613796" w14:textId="77777777" w:rsidR="00D3308F" w:rsidRPr="00381A14" w:rsidRDefault="00D3308F" w:rsidP="00387F97">
            <w:pPr>
              <w:jc w:val="left"/>
              <w:rPr>
                <w:szCs w:val="20"/>
              </w:rPr>
            </w:pPr>
          </w:p>
        </w:tc>
        <w:tc>
          <w:tcPr>
            <w:tcW w:w="1216" w:type="dxa"/>
            <w:shd w:val="clear" w:color="auto" w:fill="E7E6E6" w:themeFill="background2"/>
            <w:vAlign w:val="center"/>
          </w:tcPr>
          <w:p w14:paraId="5E9E6C41"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7EABCFA1" w14:textId="77777777" w:rsidR="00D3308F" w:rsidRPr="00381A14" w:rsidRDefault="00D3308F" w:rsidP="00387F97">
            <w:pPr>
              <w:jc w:val="left"/>
              <w:rPr>
                <w:szCs w:val="20"/>
              </w:rPr>
            </w:pPr>
            <w:r w:rsidRPr="00381A14">
              <w:rPr>
                <w:szCs w:val="20"/>
              </w:rPr>
              <w:t>418</w:t>
            </w:r>
          </w:p>
        </w:tc>
        <w:tc>
          <w:tcPr>
            <w:tcW w:w="1488" w:type="dxa"/>
            <w:vAlign w:val="center"/>
          </w:tcPr>
          <w:p w14:paraId="20494169" w14:textId="77777777" w:rsidR="00D3308F" w:rsidRPr="00381A14" w:rsidRDefault="00D3308F" w:rsidP="00387F97">
            <w:pPr>
              <w:jc w:val="left"/>
              <w:rPr>
                <w:szCs w:val="20"/>
              </w:rPr>
            </w:pPr>
            <w:r w:rsidRPr="00381A14">
              <w:rPr>
                <w:szCs w:val="20"/>
              </w:rPr>
              <w:t>418</w:t>
            </w:r>
          </w:p>
        </w:tc>
        <w:tc>
          <w:tcPr>
            <w:tcW w:w="1488" w:type="dxa"/>
            <w:vAlign w:val="center"/>
          </w:tcPr>
          <w:p w14:paraId="355F1E9B" w14:textId="77777777" w:rsidR="00D3308F" w:rsidRPr="00381A14" w:rsidRDefault="00D3308F" w:rsidP="00387F97">
            <w:pPr>
              <w:jc w:val="left"/>
              <w:rPr>
                <w:szCs w:val="20"/>
              </w:rPr>
            </w:pPr>
            <w:r w:rsidRPr="00381A14">
              <w:rPr>
                <w:szCs w:val="20"/>
              </w:rPr>
              <w:t>418</w:t>
            </w:r>
          </w:p>
        </w:tc>
      </w:tr>
      <w:tr w:rsidR="00D3308F" w:rsidRPr="00381A14" w14:paraId="09631FAF" w14:textId="77777777" w:rsidTr="00387F97">
        <w:trPr>
          <w:trHeight w:val="96"/>
        </w:trPr>
        <w:tc>
          <w:tcPr>
            <w:tcW w:w="1903" w:type="dxa"/>
            <w:vMerge/>
            <w:shd w:val="clear" w:color="auto" w:fill="E7E6E6" w:themeFill="background2"/>
            <w:vAlign w:val="center"/>
          </w:tcPr>
          <w:p w14:paraId="516B1E79"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157CE35F"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732B7E10"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669021BF" w14:textId="77777777" w:rsidR="00D3308F" w:rsidRPr="00381A14" w:rsidRDefault="00D3308F" w:rsidP="00387F97">
            <w:pPr>
              <w:jc w:val="left"/>
              <w:rPr>
                <w:szCs w:val="20"/>
              </w:rPr>
            </w:pPr>
            <w:r w:rsidRPr="00381A14">
              <w:rPr>
                <w:szCs w:val="20"/>
              </w:rPr>
              <w:t>8.487</w:t>
            </w:r>
          </w:p>
        </w:tc>
        <w:tc>
          <w:tcPr>
            <w:tcW w:w="1488" w:type="dxa"/>
            <w:vAlign w:val="center"/>
          </w:tcPr>
          <w:p w14:paraId="426B98FE" w14:textId="77777777" w:rsidR="00D3308F" w:rsidRPr="00381A14" w:rsidRDefault="00D3308F" w:rsidP="00387F97">
            <w:pPr>
              <w:jc w:val="left"/>
              <w:rPr>
                <w:szCs w:val="20"/>
              </w:rPr>
            </w:pPr>
            <w:r w:rsidRPr="00381A14">
              <w:rPr>
                <w:szCs w:val="20"/>
              </w:rPr>
              <w:t>8.487</w:t>
            </w:r>
          </w:p>
        </w:tc>
        <w:tc>
          <w:tcPr>
            <w:tcW w:w="1488" w:type="dxa"/>
            <w:vAlign w:val="center"/>
          </w:tcPr>
          <w:p w14:paraId="34D924BC" w14:textId="77777777" w:rsidR="00D3308F" w:rsidRPr="00381A14" w:rsidRDefault="00D3308F" w:rsidP="00387F97">
            <w:pPr>
              <w:jc w:val="left"/>
              <w:rPr>
                <w:szCs w:val="20"/>
              </w:rPr>
            </w:pPr>
            <w:r w:rsidRPr="00381A14">
              <w:rPr>
                <w:szCs w:val="20"/>
              </w:rPr>
              <w:t>8.487</w:t>
            </w:r>
          </w:p>
        </w:tc>
      </w:tr>
      <w:tr w:rsidR="00D3308F" w:rsidRPr="00381A14" w14:paraId="19C2BBFF" w14:textId="77777777" w:rsidTr="00387F97">
        <w:trPr>
          <w:trHeight w:val="96"/>
        </w:trPr>
        <w:tc>
          <w:tcPr>
            <w:tcW w:w="1903" w:type="dxa"/>
            <w:vMerge/>
            <w:shd w:val="clear" w:color="auto" w:fill="E7E6E6" w:themeFill="background2"/>
            <w:vAlign w:val="center"/>
          </w:tcPr>
          <w:p w14:paraId="3AC338D1" w14:textId="77777777" w:rsidR="00D3308F" w:rsidRPr="00381A14" w:rsidRDefault="00D3308F" w:rsidP="00387F97">
            <w:pPr>
              <w:jc w:val="left"/>
              <w:rPr>
                <w:szCs w:val="20"/>
              </w:rPr>
            </w:pPr>
          </w:p>
        </w:tc>
        <w:tc>
          <w:tcPr>
            <w:tcW w:w="1344" w:type="dxa"/>
            <w:vMerge/>
            <w:shd w:val="clear" w:color="auto" w:fill="E7E6E6" w:themeFill="background2"/>
            <w:vAlign w:val="center"/>
          </w:tcPr>
          <w:p w14:paraId="6E678543" w14:textId="77777777" w:rsidR="00D3308F" w:rsidRPr="00381A14" w:rsidRDefault="00D3308F" w:rsidP="00387F97">
            <w:pPr>
              <w:jc w:val="left"/>
              <w:rPr>
                <w:szCs w:val="20"/>
              </w:rPr>
            </w:pPr>
          </w:p>
        </w:tc>
        <w:tc>
          <w:tcPr>
            <w:tcW w:w="1216" w:type="dxa"/>
            <w:shd w:val="clear" w:color="auto" w:fill="E7E6E6" w:themeFill="background2"/>
            <w:vAlign w:val="center"/>
          </w:tcPr>
          <w:p w14:paraId="1470454B"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321EFBBB" w14:textId="77777777" w:rsidR="00D3308F" w:rsidRPr="00381A14" w:rsidRDefault="00D3308F" w:rsidP="00387F97">
            <w:pPr>
              <w:jc w:val="left"/>
              <w:rPr>
                <w:szCs w:val="20"/>
              </w:rPr>
            </w:pPr>
            <w:r w:rsidRPr="00381A14">
              <w:rPr>
                <w:szCs w:val="20"/>
              </w:rPr>
              <w:t>8.077</w:t>
            </w:r>
          </w:p>
        </w:tc>
        <w:tc>
          <w:tcPr>
            <w:tcW w:w="1488" w:type="dxa"/>
            <w:vAlign w:val="center"/>
          </w:tcPr>
          <w:p w14:paraId="69ABF239" w14:textId="77777777" w:rsidR="00D3308F" w:rsidRPr="00381A14" w:rsidRDefault="00D3308F" w:rsidP="00387F97">
            <w:pPr>
              <w:jc w:val="left"/>
              <w:rPr>
                <w:szCs w:val="20"/>
              </w:rPr>
            </w:pPr>
            <w:r w:rsidRPr="00381A14">
              <w:rPr>
                <w:szCs w:val="20"/>
              </w:rPr>
              <w:t>8.077</w:t>
            </w:r>
          </w:p>
        </w:tc>
        <w:tc>
          <w:tcPr>
            <w:tcW w:w="1488" w:type="dxa"/>
            <w:vAlign w:val="center"/>
          </w:tcPr>
          <w:p w14:paraId="047864E1" w14:textId="77777777" w:rsidR="00D3308F" w:rsidRPr="00381A14" w:rsidRDefault="00D3308F" w:rsidP="00387F97">
            <w:pPr>
              <w:jc w:val="left"/>
              <w:rPr>
                <w:szCs w:val="20"/>
              </w:rPr>
            </w:pPr>
            <w:r w:rsidRPr="00381A14">
              <w:rPr>
                <w:szCs w:val="20"/>
              </w:rPr>
              <w:t>8.077</w:t>
            </w:r>
          </w:p>
        </w:tc>
      </w:tr>
      <w:tr w:rsidR="00D3308F" w:rsidRPr="00381A14" w14:paraId="5EC9CA39" w14:textId="77777777" w:rsidTr="00387F97">
        <w:trPr>
          <w:trHeight w:val="96"/>
        </w:trPr>
        <w:tc>
          <w:tcPr>
            <w:tcW w:w="1903" w:type="dxa"/>
            <w:vMerge w:val="restart"/>
            <w:shd w:val="clear" w:color="auto" w:fill="E7E6E6" w:themeFill="background2"/>
            <w:vAlign w:val="center"/>
          </w:tcPr>
          <w:p w14:paraId="5EB2D836" w14:textId="77777777" w:rsidR="00D3308F" w:rsidRPr="00381A14" w:rsidRDefault="00D3308F" w:rsidP="00387F97">
            <w:pPr>
              <w:jc w:val="left"/>
              <w:rPr>
                <w:szCs w:val="20"/>
              </w:rPr>
            </w:pPr>
            <w:r w:rsidRPr="00381A14">
              <w:rPr>
                <w:szCs w:val="20"/>
              </w:rPr>
              <w:t>WET_RCON_GOFF</w:t>
            </w:r>
          </w:p>
        </w:tc>
        <w:tc>
          <w:tcPr>
            <w:tcW w:w="1344" w:type="dxa"/>
            <w:vMerge w:val="restart"/>
            <w:shd w:val="clear" w:color="auto" w:fill="E7E6E6" w:themeFill="background2"/>
            <w:vAlign w:val="center"/>
          </w:tcPr>
          <w:p w14:paraId="0E1D80C3"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1CE176F5"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109D5EBD" w14:textId="77777777" w:rsidR="00D3308F" w:rsidRPr="00381A14" w:rsidRDefault="00D3308F" w:rsidP="00387F97">
            <w:pPr>
              <w:jc w:val="left"/>
              <w:rPr>
                <w:szCs w:val="20"/>
              </w:rPr>
            </w:pPr>
            <w:r w:rsidRPr="00381A14">
              <w:rPr>
                <w:szCs w:val="20"/>
              </w:rPr>
              <w:t>1105</w:t>
            </w:r>
          </w:p>
        </w:tc>
        <w:tc>
          <w:tcPr>
            <w:tcW w:w="1488" w:type="dxa"/>
            <w:vAlign w:val="center"/>
          </w:tcPr>
          <w:p w14:paraId="004821F3" w14:textId="77777777" w:rsidR="00D3308F" w:rsidRPr="00381A14" w:rsidRDefault="00D3308F" w:rsidP="00387F97">
            <w:pPr>
              <w:jc w:val="left"/>
              <w:rPr>
                <w:szCs w:val="20"/>
              </w:rPr>
            </w:pPr>
            <w:r w:rsidRPr="00381A14">
              <w:rPr>
                <w:szCs w:val="20"/>
              </w:rPr>
              <w:t>1105</w:t>
            </w:r>
          </w:p>
        </w:tc>
        <w:tc>
          <w:tcPr>
            <w:tcW w:w="1488" w:type="dxa"/>
            <w:vAlign w:val="center"/>
          </w:tcPr>
          <w:p w14:paraId="6A4B1DF9" w14:textId="77777777" w:rsidR="00D3308F" w:rsidRPr="00381A14" w:rsidRDefault="00D3308F" w:rsidP="00387F97">
            <w:pPr>
              <w:jc w:val="left"/>
              <w:rPr>
                <w:szCs w:val="20"/>
              </w:rPr>
            </w:pPr>
            <w:r w:rsidRPr="00381A14">
              <w:rPr>
                <w:szCs w:val="20"/>
              </w:rPr>
              <w:t>1105</w:t>
            </w:r>
          </w:p>
        </w:tc>
      </w:tr>
      <w:tr w:rsidR="00D3308F" w:rsidRPr="00381A14" w14:paraId="3FBDFE23" w14:textId="77777777" w:rsidTr="00387F97">
        <w:trPr>
          <w:trHeight w:val="96"/>
        </w:trPr>
        <w:tc>
          <w:tcPr>
            <w:tcW w:w="1903" w:type="dxa"/>
            <w:vMerge/>
            <w:shd w:val="clear" w:color="auto" w:fill="E7E6E6" w:themeFill="background2"/>
            <w:vAlign w:val="center"/>
          </w:tcPr>
          <w:p w14:paraId="7E5FE317" w14:textId="77777777" w:rsidR="00D3308F" w:rsidRPr="00381A14" w:rsidRDefault="00D3308F" w:rsidP="00387F97">
            <w:pPr>
              <w:jc w:val="left"/>
              <w:rPr>
                <w:szCs w:val="20"/>
              </w:rPr>
            </w:pPr>
          </w:p>
        </w:tc>
        <w:tc>
          <w:tcPr>
            <w:tcW w:w="1344" w:type="dxa"/>
            <w:vMerge/>
            <w:shd w:val="clear" w:color="auto" w:fill="E7E6E6" w:themeFill="background2"/>
            <w:vAlign w:val="center"/>
          </w:tcPr>
          <w:p w14:paraId="3F97E942" w14:textId="77777777" w:rsidR="00D3308F" w:rsidRPr="00381A14" w:rsidRDefault="00D3308F" w:rsidP="00387F97">
            <w:pPr>
              <w:jc w:val="left"/>
              <w:rPr>
                <w:szCs w:val="20"/>
              </w:rPr>
            </w:pPr>
          </w:p>
        </w:tc>
        <w:tc>
          <w:tcPr>
            <w:tcW w:w="1216" w:type="dxa"/>
            <w:shd w:val="clear" w:color="auto" w:fill="E7E6E6" w:themeFill="background2"/>
            <w:vAlign w:val="center"/>
          </w:tcPr>
          <w:p w14:paraId="41DC6537"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3F23B976" w14:textId="77777777" w:rsidR="00D3308F" w:rsidRPr="00381A14" w:rsidRDefault="00D3308F" w:rsidP="00387F97">
            <w:pPr>
              <w:jc w:val="left"/>
              <w:rPr>
                <w:szCs w:val="20"/>
              </w:rPr>
            </w:pPr>
            <w:r w:rsidRPr="00381A14">
              <w:rPr>
                <w:szCs w:val="20"/>
              </w:rPr>
              <w:t>1394</w:t>
            </w:r>
          </w:p>
        </w:tc>
        <w:tc>
          <w:tcPr>
            <w:tcW w:w="1488" w:type="dxa"/>
            <w:vAlign w:val="center"/>
          </w:tcPr>
          <w:p w14:paraId="588EAC79" w14:textId="77777777" w:rsidR="00D3308F" w:rsidRPr="00381A14" w:rsidRDefault="00D3308F" w:rsidP="00387F97">
            <w:pPr>
              <w:jc w:val="left"/>
              <w:rPr>
                <w:szCs w:val="20"/>
              </w:rPr>
            </w:pPr>
            <w:r w:rsidRPr="00381A14">
              <w:rPr>
                <w:szCs w:val="20"/>
              </w:rPr>
              <w:t>1394</w:t>
            </w:r>
          </w:p>
        </w:tc>
        <w:tc>
          <w:tcPr>
            <w:tcW w:w="1488" w:type="dxa"/>
            <w:vAlign w:val="center"/>
          </w:tcPr>
          <w:p w14:paraId="747B782B" w14:textId="77777777" w:rsidR="00D3308F" w:rsidRPr="00381A14" w:rsidRDefault="00D3308F" w:rsidP="00387F97">
            <w:pPr>
              <w:jc w:val="left"/>
              <w:rPr>
                <w:szCs w:val="20"/>
              </w:rPr>
            </w:pPr>
            <w:r w:rsidRPr="00381A14">
              <w:rPr>
                <w:szCs w:val="20"/>
              </w:rPr>
              <w:t>1394</w:t>
            </w:r>
          </w:p>
        </w:tc>
      </w:tr>
      <w:tr w:rsidR="00D3308F" w:rsidRPr="00381A14" w14:paraId="2A6AE1D9" w14:textId="77777777" w:rsidTr="00387F97">
        <w:trPr>
          <w:trHeight w:val="96"/>
        </w:trPr>
        <w:tc>
          <w:tcPr>
            <w:tcW w:w="1903" w:type="dxa"/>
            <w:vMerge/>
            <w:shd w:val="clear" w:color="auto" w:fill="E7E6E6" w:themeFill="background2"/>
            <w:vAlign w:val="center"/>
          </w:tcPr>
          <w:p w14:paraId="76CB4992"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6FD26377"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753ECF21"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059D0B6B" w14:textId="77777777" w:rsidR="00D3308F" w:rsidRPr="00381A14" w:rsidRDefault="00D3308F" w:rsidP="00387F97">
            <w:pPr>
              <w:jc w:val="left"/>
              <w:rPr>
                <w:szCs w:val="20"/>
              </w:rPr>
            </w:pPr>
            <w:r w:rsidRPr="00381A14">
              <w:rPr>
                <w:szCs w:val="20"/>
              </w:rPr>
              <w:t>5.943</w:t>
            </w:r>
          </w:p>
        </w:tc>
        <w:tc>
          <w:tcPr>
            <w:tcW w:w="1488" w:type="dxa"/>
            <w:vAlign w:val="center"/>
          </w:tcPr>
          <w:p w14:paraId="74CBC708" w14:textId="77777777" w:rsidR="00D3308F" w:rsidRPr="00381A14" w:rsidRDefault="00D3308F" w:rsidP="00387F97">
            <w:pPr>
              <w:jc w:val="left"/>
              <w:rPr>
                <w:szCs w:val="20"/>
              </w:rPr>
            </w:pPr>
            <w:r w:rsidRPr="00381A14">
              <w:rPr>
                <w:szCs w:val="20"/>
              </w:rPr>
              <w:t>5.943</w:t>
            </w:r>
          </w:p>
        </w:tc>
        <w:tc>
          <w:tcPr>
            <w:tcW w:w="1488" w:type="dxa"/>
            <w:vAlign w:val="center"/>
          </w:tcPr>
          <w:p w14:paraId="489F82D4" w14:textId="77777777" w:rsidR="00D3308F" w:rsidRPr="00381A14" w:rsidRDefault="00D3308F" w:rsidP="00387F97">
            <w:pPr>
              <w:jc w:val="left"/>
              <w:rPr>
                <w:szCs w:val="20"/>
              </w:rPr>
            </w:pPr>
            <w:r w:rsidRPr="00381A14">
              <w:rPr>
                <w:szCs w:val="20"/>
              </w:rPr>
              <w:t>5.943</w:t>
            </w:r>
          </w:p>
        </w:tc>
      </w:tr>
      <w:tr w:rsidR="00D3308F" w:rsidRPr="00381A14" w14:paraId="7D7E5AE2" w14:textId="77777777" w:rsidTr="00387F97">
        <w:trPr>
          <w:trHeight w:val="96"/>
        </w:trPr>
        <w:tc>
          <w:tcPr>
            <w:tcW w:w="1903" w:type="dxa"/>
            <w:vMerge/>
            <w:shd w:val="clear" w:color="auto" w:fill="E7E6E6" w:themeFill="background2"/>
            <w:vAlign w:val="center"/>
          </w:tcPr>
          <w:p w14:paraId="61670BB6" w14:textId="77777777" w:rsidR="00D3308F" w:rsidRPr="00381A14" w:rsidRDefault="00D3308F" w:rsidP="00387F97">
            <w:pPr>
              <w:jc w:val="left"/>
              <w:rPr>
                <w:szCs w:val="20"/>
              </w:rPr>
            </w:pPr>
          </w:p>
        </w:tc>
        <w:tc>
          <w:tcPr>
            <w:tcW w:w="1344" w:type="dxa"/>
            <w:vMerge/>
            <w:shd w:val="clear" w:color="auto" w:fill="E7E6E6" w:themeFill="background2"/>
            <w:vAlign w:val="center"/>
          </w:tcPr>
          <w:p w14:paraId="493922B4" w14:textId="77777777" w:rsidR="00D3308F" w:rsidRPr="00381A14" w:rsidRDefault="00D3308F" w:rsidP="00387F97">
            <w:pPr>
              <w:jc w:val="left"/>
              <w:rPr>
                <w:szCs w:val="20"/>
              </w:rPr>
            </w:pPr>
          </w:p>
        </w:tc>
        <w:tc>
          <w:tcPr>
            <w:tcW w:w="1216" w:type="dxa"/>
            <w:shd w:val="clear" w:color="auto" w:fill="E7E6E6" w:themeFill="background2"/>
            <w:vAlign w:val="center"/>
          </w:tcPr>
          <w:p w14:paraId="2FF52836"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6B146AC5" w14:textId="77777777" w:rsidR="00D3308F" w:rsidRPr="00381A14" w:rsidRDefault="00D3308F" w:rsidP="00387F97">
            <w:pPr>
              <w:jc w:val="left"/>
              <w:rPr>
                <w:szCs w:val="20"/>
              </w:rPr>
            </w:pPr>
            <w:r w:rsidRPr="00381A14">
              <w:rPr>
                <w:szCs w:val="20"/>
              </w:rPr>
              <w:t>6.663</w:t>
            </w:r>
          </w:p>
        </w:tc>
        <w:tc>
          <w:tcPr>
            <w:tcW w:w="1488" w:type="dxa"/>
            <w:vAlign w:val="center"/>
          </w:tcPr>
          <w:p w14:paraId="0950E887" w14:textId="77777777" w:rsidR="00D3308F" w:rsidRPr="00381A14" w:rsidRDefault="00D3308F" w:rsidP="00387F97">
            <w:pPr>
              <w:jc w:val="left"/>
              <w:rPr>
                <w:szCs w:val="20"/>
              </w:rPr>
            </w:pPr>
            <w:r w:rsidRPr="00381A14">
              <w:rPr>
                <w:szCs w:val="20"/>
              </w:rPr>
              <w:t>6.663</w:t>
            </w:r>
          </w:p>
        </w:tc>
        <w:tc>
          <w:tcPr>
            <w:tcW w:w="1488" w:type="dxa"/>
            <w:vAlign w:val="center"/>
          </w:tcPr>
          <w:p w14:paraId="7FF53850" w14:textId="77777777" w:rsidR="00D3308F" w:rsidRPr="00381A14" w:rsidRDefault="00D3308F" w:rsidP="00387F97">
            <w:pPr>
              <w:jc w:val="left"/>
              <w:rPr>
                <w:szCs w:val="20"/>
              </w:rPr>
            </w:pPr>
            <w:r w:rsidRPr="00381A14">
              <w:rPr>
                <w:szCs w:val="20"/>
              </w:rPr>
              <w:t>6.663</w:t>
            </w:r>
          </w:p>
        </w:tc>
      </w:tr>
      <w:tr w:rsidR="00D3308F" w:rsidRPr="00381A14" w14:paraId="6A684BAB" w14:textId="77777777" w:rsidTr="00387F97">
        <w:trPr>
          <w:trHeight w:val="96"/>
        </w:trPr>
        <w:tc>
          <w:tcPr>
            <w:tcW w:w="1903" w:type="dxa"/>
            <w:vMerge w:val="restart"/>
            <w:shd w:val="clear" w:color="auto" w:fill="E7E6E6" w:themeFill="background2"/>
            <w:vAlign w:val="center"/>
          </w:tcPr>
          <w:p w14:paraId="737179D3" w14:textId="77777777" w:rsidR="00D3308F" w:rsidRPr="00381A14" w:rsidRDefault="00D3308F" w:rsidP="00387F97">
            <w:pPr>
              <w:jc w:val="left"/>
              <w:rPr>
                <w:szCs w:val="20"/>
              </w:rPr>
            </w:pPr>
            <w:r w:rsidRPr="00381A14">
              <w:rPr>
                <w:szCs w:val="20"/>
              </w:rPr>
              <w:t>WET_RCON_GON</w:t>
            </w:r>
          </w:p>
        </w:tc>
        <w:tc>
          <w:tcPr>
            <w:tcW w:w="1344" w:type="dxa"/>
            <w:vMerge w:val="restart"/>
            <w:shd w:val="clear" w:color="auto" w:fill="E7E6E6" w:themeFill="background2"/>
            <w:vAlign w:val="center"/>
          </w:tcPr>
          <w:p w14:paraId="635B78E1"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473938DD"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79474A0D" w14:textId="77777777" w:rsidR="00D3308F" w:rsidRPr="00381A14" w:rsidRDefault="00D3308F" w:rsidP="00387F97">
            <w:pPr>
              <w:jc w:val="left"/>
              <w:rPr>
                <w:szCs w:val="20"/>
              </w:rPr>
            </w:pPr>
            <w:r w:rsidRPr="00381A14">
              <w:rPr>
                <w:szCs w:val="20"/>
              </w:rPr>
              <w:t>227</w:t>
            </w:r>
          </w:p>
        </w:tc>
        <w:tc>
          <w:tcPr>
            <w:tcW w:w="1488" w:type="dxa"/>
            <w:vAlign w:val="center"/>
          </w:tcPr>
          <w:p w14:paraId="3EF0D7C6" w14:textId="77777777" w:rsidR="00D3308F" w:rsidRPr="00381A14" w:rsidRDefault="00D3308F" w:rsidP="00387F97">
            <w:pPr>
              <w:jc w:val="left"/>
              <w:rPr>
                <w:szCs w:val="20"/>
              </w:rPr>
            </w:pPr>
            <w:r w:rsidRPr="00381A14">
              <w:rPr>
                <w:szCs w:val="20"/>
              </w:rPr>
              <w:t>227</w:t>
            </w:r>
          </w:p>
        </w:tc>
        <w:tc>
          <w:tcPr>
            <w:tcW w:w="1488" w:type="dxa"/>
            <w:vAlign w:val="center"/>
          </w:tcPr>
          <w:p w14:paraId="389294EE" w14:textId="77777777" w:rsidR="00D3308F" w:rsidRPr="00381A14" w:rsidRDefault="00D3308F" w:rsidP="00387F97">
            <w:pPr>
              <w:jc w:val="left"/>
              <w:rPr>
                <w:szCs w:val="20"/>
              </w:rPr>
            </w:pPr>
            <w:r w:rsidRPr="00381A14">
              <w:rPr>
                <w:szCs w:val="20"/>
              </w:rPr>
              <w:t>227</w:t>
            </w:r>
          </w:p>
        </w:tc>
      </w:tr>
      <w:tr w:rsidR="00D3308F" w:rsidRPr="00381A14" w14:paraId="700F4442" w14:textId="77777777" w:rsidTr="00387F97">
        <w:trPr>
          <w:trHeight w:val="96"/>
        </w:trPr>
        <w:tc>
          <w:tcPr>
            <w:tcW w:w="1903" w:type="dxa"/>
            <w:vMerge/>
            <w:shd w:val="clear" w:color="auto" w:fill="E7E6E6" w:themeFill="background2"/>
            <w:vAlign w:val="center"/>
          </w:tcPr>
          <w:p w14:paraId="3E2BDDD3" w14:textId="77777777" w:rsidR="00D3308F" w:rsidRPr="00381A14" w:rsidRDefault="00D3308F" w:rsidP="00387F97">
            <w:pPr>
              <w:jc w:val="left"/>
              <w:rPr>
                <w:szCs w:val="20"/>
              </w:rPr>
            </w:pPr>
          </w:p>
        </w:tc>
        <w:tc>
          <w:tcPr>
            <w:tcW w:w="1344" w:type="dxa"/>
            <w:vMerge/>
            <w:shd w:val="clear" w:color="auto" w:fill="E7E6E6" w:themeFill="background2"/>
            <w:vAlign w:val="center"/>
          </w:tcPr>
          <w:p w14:paraId="33E9C769" w14:textId="77777777" w:rsidR="00D3308F" w:rsidRPr="00381A14" w:rsidRDefault="00D3308F" w:rsidP="00387F97">
            <w:pPr>
              <w:jc w:val="left"/>
              <w:rPr>
                <w:szCs w:val="20"/>
              </w:rPr>
            </w:pPr>
          </w:p>
        </w:tc>
        <w:tc>
          <w:tcPr>
            <w:tcW w:w="1216" w:type="dxa"/>
            <w:shd w:val="clear" w:color="auto" w:fill="E7E6E6" w:themeFill="background2"/>
            <w:vAlign w:val="center"/>
          </w:tcPr>
          <w:p w14:paraId="2A93E63B"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06F42C2B" w14:textId="77777777" w:rsidR="00D3308F" w:rsidRPr="00381A14" w:rsidRDefault="00D3308F" w:rsidP="00387F97">
            <w:pPr>
              <w:jc w:val="left"/>
              <w:rPr>
                <w:szCs w:val="20"/>
              </w:rPr>
            </w:pPr>
            <w:r w:rsidRPr="00381A14">
              <w:rPr>
                <w:szCs w:val="20"/>
              </w:rPr>
              <w:t>227</w:t>
            </w:r>
          </w:p>
        </w:tc>
        <w:tc>
          <w:tcPr>
            <w:tcW w:w="1488" w:type="dxa"/>
            <w:vAlign w:val="center"/>
          </w:tcPr>
          <w:p w14:paraId="604F3314" w14:textId="77777777" w:rsidR="00D3308F" w:rsidRPr="00381A14" w:rsidRDefault="00D3308F" w:rsidP="00387F97">
            <w:pPr>
              <w:jc w:val="left"/>
              <w:rPr>
                <w:szCs w:val="20"/>
              </w:rPr>
            </w:pPr>
            <w:r w:rsidRPr="00381A14">
              <w:rPr>
                <w:szCs w:val="20"/>
              </w:rPr>
              <w:t>227</w:t>
            </w:r>
          </w:p>
        </w:tc>
        <w:tc>
          <w:tcPr>
            <w:tcW w:w="1488" w:type="dxa"/>
            <w:vAlign w:val="center"/>
          </w:tcPr>
          <w:p w14:paraId="59676EB7" w14:textId="77777777" w:rsidR="00D3308F" w:rsidRPr="00381A14" w:rsidRDefault="00D3308F" w:rsidP="00387F97">
            <w:pPr>
              <w:jc w:val="left"/>
              <w:rPr>
                <w:szCs w:val="20"/>
              </w:rPr>
            </w:pPr>
            <w:r w:rsidRPr="00381A14">
              <w:rPr>
                <w:szCs w:val="20"/>
              </w:rPr>
              <w:t>227</w:t>
            </w:r>
          </w:p>
        </w:tc>
      </w:tr>
      <w:tr w:rsidR="00D3308F" w:rsidRPr="00381A14" w14:paraId="1E4B07FC" w14:textId="77777777" w:rsidTr="00387F97">
        <w:trPr>
          <w:trHeight w:val="96"/>
        </w:trPr>
        <w:tc>
          <w:tcPr>
            <w:tcW w:w="1903" w:type="dxa"/>
            <w:vMerge/>
            <w:shd w:val="clear" w:color="auto" w:fill="E7E6E6" w:themeFill="background2"/>
            <w:vAlign w:val="center"/>
          </w:tcPr>
          <w:p w14:paraId="14BA99C1"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55A94BAA"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5AC8AEB2"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5FE2B8C1" w14:textId="77777777" w:rsidR="00D3308F" w:rsidRPr="00381A14" w:rsidRDefault="00D3308F" w:rsidP="00387F97">
            <w:pPr>
              <w:jc w:val="left"/>
              <w:rPr>
                <w:szCs w:val="20"/>
              </w:rPr>
            </w:pPr>
            <w:r w:rsidRPr="00381A14">
              <w:rPr>
                <w:szCs w:val="20"/>
              </w:rPr>
              <w:t>8.266</w:t>
            </w:r>
          </w:p>
        </w:tc>
        <w:tc>
          <w:tcPr>
            <w:tcW w:w="1488" w:type="dxa"/>
            <w:vAlign w:val="center"/>
          </w:tcPr>
          <w:p w14:paraId="17D6B901" w14:textId="77777777" w:rsidR="00D3308F" w:rsidRPr="00381A14" w:rsidRDefault="00D3308F" w:rsidP="00387F97">
            <w:pPr>
              <w:jc w:val="left"/>
              <w:rPr>
                <w:szCs w:val="20"/>
              </w:rPr>
            </w:pPr>
            <w:r w:rsidRPr="00381A14">
              <w:rPr>
                <w:szCs w:val="20"/>
              </w:rPr>
              <w:t>8.266</w:t>
            </w:r>
          </w:p>
        </w:tc>
        <w:tc>
          <w:tcPr>
            <w:tcW w:w="1488" w:type="dxa"/>
            <w:vAlign w:val="center"/>
          </w:tcPr>
          <w:p w14:paraId="23841CA1" w14:textId="77777777" w:rsidR="00D3308F" w:rsidRPr="00381A14" w:rsidRDefault="00D3308F" w:rsidP="00387F97">
            <w:pPr>
              <w:jc w:val="left"/>
              <w:rPr>
                <w:szCs w:val="20"/>
              </w:rPr>
            </w:pPr>
            <w:r w:rsidRPr="00381A14">
              <w:rPr>
                <w:szCs w:val="20"/>
              </w:rPr>
              <w:t>8.266</w:t>
            </w:r>
          </w:p>
        </w:tc>
      </w:tr>
      <w:tr w:rsidR="00D3308F" w:rsidRPr="00381A14" w14:paraId="41B1602B" w14:textId="77777777" w:rsidTr="00387F97">
        <w:trPr>
          <w:trHeight w:val="96"/>
        </w:trPr>
        <w:tc>
          <w:tcPr>
            <w:tcW w:w="1903" w:type="dxa"/>
            <w:vMerge/>
            <w:shd w:val="clear" w:color="auto" w:fill="E7E6E6" w:themeFill="background2"/>
            <w:vAlign w:val="center"/>
          </w:tcPr>
          <w:p w14:paraId="3F7E0A91" w14:textId="77777777" w:rsidR="00D3308F" w:rsidRPr="00381A14" w:rsidRDefault="00D3308F" w:rsidP="00387F97">
            <w:pPr>
              <w:jc w:val="left"/>
              <w:rPr>
                <w:szCs w:val="20"/>
              </w:rPr>
            </w:pPr>
          </w:p>
        </w:tc>
        <w:tc>
          <w:tcPr>
            <w:tcW w:w="1344" w:type="dxa"/>
            <w:vMerge/>
            <w:shd w:val="clear" w:color="auto" w:fill="E7E6E6" w:themeFill="background2"/>
            <w:vAlign w:val="center"/>
          </w:tcPr>
          <w:p w14:paraId="6168231B" w14:textId="77777777" w:rsidR="00D3308F" w:rsidRPr="00381A14" w:rsidRDefault="00D3308F" w:rsidP="00387F97">
            <w:pPr>
              <w:jc w:val="left"/>
              <w:rPr>
                <w:szCs w:val="20"/>
              </w:rPr>
            </w:pPr>
          </w:p>
        </w:tc>
        <w:tc>
          <w:tcPr>
            <w:tcW w:w="1216" w:type="dxa"/>
            <w:shd w:val="clear" w:color="auto" w:fill="E7E6E6" w:themeFill="background2"/>
            <w:vAlign w:val="center"/>
          </w:tcPr>
          <w:p w14:paraId="7317B91E"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7025ACD5" w14:textId="77777777" w:rsidR="00D3308F" w:rsidRPr="00381A14" w:rsidRDefault="00D3308F" w:rsidP="00387F97">
            <w:pPr>
              <w:jc w:val="left"/>
              <w:rPr>
                <w:szCs w:val="20"/>
              </w:rPr>
            </w:pPr>
            <w:r w:rsidRPr="00381A14">
              <w:rPr>
                <w:szCs w:val="20"/>
              </w:rPr>
              <w:t>4.336</w:t>
            </w:r>
          </w:p>
        </w:tc>
        <w:tc>
          <w:tcPr>
            <w:tcW w:w="1488" w:type="dxa"/>
            <w:vAlign w:val="center"/>
          </w:tcPr>
          <w:p w14:paraId="706447CF" w14:textId="77777777" w:rsidR="00D3308F" w:rsidRPr="00381A14" w:rsidRDefault="00D3308F" w:rsidP="00387F97">
            <w:pPr>
              <w:jc w:val="left"/>
              <w:rPr>
                <w:szCs w:val="20"/>
              </w:rPr>
            </w:pPr>
            <w:r w:rsidRPr="00381A14">
              <w:rPr>
                <w:szCs w:val="20"/>
              </w:rPr>
              <w:t>4.336</w:t>
            </w:r>
          </w:p>
        </w:tc>
        <w:tc>
          <w:tcPr>
            <w:tcW w:w="1488" w:type="dxa"/>
            <w:vAlign w:val="center"/>
          </w:tcPr>
          <w:p w14:paraId="5223C7B6" w14:textId="77777777" w:rsidR="00D3308F" w:rsidRPr="00381A14" w:rsidRDefault="00D3308F" w:rsidP="00387F97">
            <w:pPr>
              <w:jc w:val="left"/>
              <w:rPr>
                <w:szCs w:val="20"/>
              </w:rPr>
            </w:pPr>
            <w:r w:rsidRPr="00381A14">
              <w:rPr>
                <w:szCs w:val="20"/>
              </w:rPr>
              <w:t>4.336</w:t>
            </w:r>
          </w:p>
        </w:tc>
      </w:tr>
      <w:tr w:rsidR="00D3308F" w:rsidRPr="00381A14" w14:paraId="7FA0C1DF" w14:textId="77777777" w:rsidTr="00387F97">
        <w:trPr>
          <w:trHeight w:val="96"/>
        </w:trPr>
        <w:tc>
          <w:tcPr>
            <w:tcW w:w="1903" w:type="dxa"/>
            <w:vMerge w:val="restart"/>
            <w:shd w:val="clear" w:color="auto" w:fill="E7E6E6" w:themeFill="background2"/>
            <w:vAlign w:val="center"/>
          </w:tcPr>
          <w:p w14:paraId="4CC31D4C" w14:textId="77777777" w:rsidR="00D3308F" w:rsidRPr="00381A14" w:rsidRDefault="00D3308F" w:rsidP="00387F97">
            <w:pPr>
              <w:jc w:val="left"/>
              <w:rPr>
                <w:szCs w:val="20"/>
              </w:rPr>
            </w:pPr>
            <w:r w:rsidRPr="00381A14">
              <w:rPr>
                <w:szCs w:val="20"/>
              </w:rPr>
              <w:t>WID_RCOFF_GOFF</w:t>
            </w:r>
          </w:p>
        </w:tc>
        <w:tc>
          <w:tcPr>
            <w:tcW w:w="1344" w:type="dxa"/>
            <w:vMerge w:val="restart"/>
            <w:shd w:val="clear" w:color="auto" w:fill="E7E6E6" w:themeFill="background2"/>
            <w:vAlign w:val="center"/>
          </w:tcPr>
          <w:p w14:paraId="7447D7FB"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03359D31"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3ADC0E95" w14:textId="77777777" w:rsidR="00D3308F" w:rsidRPr="00381A14" w:rsidRDefault="00D3308F" w:rsidP="00387F97">
            <w:pPr>
              <w:jc w:val="left"/>
              <w:rPr>
                <w:szCs w:val="20"/>
              </w:rPr>
            </w:pPr>
            <w:r w:rsidRPr="00381A14">
              <w:rPr>
                <w:szCs w:val="20"/>
              </w:rPr>
              <w:t>3735</w:t>
            </w:r>
          </w:p>
        </w:tc>
        <w:tc>
          <w:tcPr>
            <w:tcW w:w="1488" w:type="dxa"/>
            <w:vAlign w:val="center"/>
          </w:tcPr>
          <w:p w14:paraId="2728434C" w14:textId="77777777" w:rsidR="00D3308F" w:rsidRPr="00381A14" w:rsidRDefault="00D3308F" w:rsidP="00387F97">
            <w:pPr>
              <w:jc w:val="left"/>
              <w:rPr>
                <w:szCs w:val="20"/>
              </w:rPr>
            </w:pPr>
            <w:r w:rsidRPr="00381A14">
              <w:rPr>
                <w:szCs w:val="20"/>
              </w:rPr>
              <w:t>3735</w:t>
            </w:r>
          </w:p>
        </w:tc>
        <w:tc>
          <w:tcPr>
            <w:tcW w:w="1488" w:type="dxa"/>
            <w:vAlign w:val="center"/>
          </w:tcPr>
          <w:p w14:paraId="4EAA8AEF" w14:textId="77777777" w:rsidR="00D3308F" w:rsidRPr="00381A14" w:rsidRDefault="00D3308F" w:rsidP="00387F97">
            <w:pPr>
              <w:jc w:val="left"/>
              <w:rPr>
                <w:szCs w:val="20"/>
              </w:rPr>
            </w:pPr>
            <w:r w:rsidRPr="00381A14">
              <w:rPr>
                <w:szCs w:val="20"/>
              </w:rPr>
              <w:t>3735</w:t>
            </w:r>
          </w:p>
        </w:tc>
      </w:tr>
      <w:tr w:rsidR="00D3308F" w:rsidRPr="00381A14" w14:paraId="5844B9BD" w14:textId="77777777" w:rsidTr="00387F97">
        <w:trPr>
          <w:trHeight w:val="96"/>
        </w:trPr>
        <w:tc>
          <w:tcPr>
            <w:tcW w:w="1903" w:type="dxa"/>
            <w:vMerge/>
            <w:shd w:val="clear" w:color="auto" w:fill="E7E6E6" w:themeFill="background2"/>
            <w:vAlign w:val="center"/>
          </w:tcPr>
          <w:p w14:paraId="553A7A0D" w14:textId="77777777" w:rsidR="00D3308F" w:rsidRPr="00381A14" w:rsidRDefault="00D3308F" w:rsidP="00387F97">
            <w:pPr>
              <w:jc w:val="left"/>
              <w:rPr>
                <w:szCs w:val="20"/>
              </w:rPr>
            </w:pPr>
          </w:p>
        </w:tc>
        <w:tc>
          <w:tcPr>
            <w:tcW w:w="1344" w:type="dxa"/>
            <w:vMerge/>
            <w:shd w:val="clear" w:color="auto" w:fill="E7E6E6" w:themeFill="background2"/>
            <w:vAlign w:val="center"/>
          </w:tcPr>
          <w:p w14:paraId="3F69303F" w14:textId="77777777" w:rsidR="00D3308F" w:rsidRPr="00381A14" w:rsidRDefault="00D3308F" w:rsidP="00387F97">
            <w:pPr>
              <w:jc w:val="left"/>
              <w:rPr>
                <w:szCs w:val="20"/>
              </w:rPr>
            </w:pPr>
          </w:p>
        </w:tc>
        <w:tc>
          <w:tcPr>
            <w:tcW w:w="1216" w:type="dxa"/>
            <w:shd w:val="clear" w:color="auto" w:fill="E7E6E6" w:themeFill="background2"/>
            <w:vAlign w:val="center"/>
          </w:tcPr>
          <w:p w14:paraId="416CAD77"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01477A23" w14:textId="77777777" w:rsidR="00D3308F" w:rsidRPr="00381A14" w:rsidRDefault="00D3308F" w:rsidP="00387F97">
            <w:pPr>
              <w:jc w:val="left"/>
              <w:rPr>
                <w:szCs w:val="20"/>
              </w:rPr>
            </w:pPr>
            <w:r w:rsidRPr="00381A14">
              <w:rPr>
                <w:szCs w:val="20"/>
              </w:rPr>
              <w:t>2553</w:t>
            </w:r>
          </w:p>
        </w:tc>
        <w:tc>
          <w:tcPr>
            <w:tcW w:w="1488" w:type="dxa"/>
            <w:vAlign w:val="center"/>
          </w:tcPr>
          <w:p w14:paraId="2E254444" w14:textId="77777777" w:rsidR="00D3308F" w:rsidRPr="00381A14" w:rsidRDefault="00D3308F" w:rsidP="00387F97">
            <w:pPr>
              <w:jc w:val="left"/>
              <w:rPr>
                <w:szCs w:val="20"/>
              </w:rPr>
            </w:pPr>
            <w:r w:rsidRPr="00381A14">
              <w:rPr>
                <w:szCs w:val="20"/>
              </w:rPr>
              <w:t>2553</w:t>
            </w:r>
          </w:p>
        </w:tc>
        <w:tc>
          <w:tcPr>
            <w:tcW w:w="1488" w:type="dxa"/>
            <w:vAlign w:val="center"/>
          </w:tcPr>
          <w:p w14:paraId="66B8BD58" w14:textId="77777777" w:rsidR="00D3308F" w:rsidRPr="00381A14" w:rsidRDefault="00D3308F" w:rsidP="00387F97">
            <w:pPr>
              <w:jc w:val="left"/>
              <w:rPr>
                <w:szCs w:val="20"/>
              </w:rPr>
            </w:pPr>
            <w:r w:rsidRPr="00381A14">
              <w:rPr>
                <w:szCs w:val="20"/>
              </w:rPr>
              <w:t>2553</w:t>
            </w:r>
          </w:p>
        </w:tc>
      </w:tr>
      <w:tr w:rsidR="00D3308F" w:rsidRPr="00381A14" w14:paraId="7AE054B1" w14:textId="77777777" w:rsidTr="00387F97">
        <w:trPr>
          <w:trHeight w:val="96"/>
        </w:trPr>
        <w:tc>
          <w:tcPr>
            <w:tcW w:w="1903" w:type="dxa"/>
            <w:vMerge/>
            <w:shd w:val="clear" w:color="auto" w:fill="E7E6E6" w:themeFill="background2"/>
            <w:vAlign w:val="center"/>
          </w:tcPr>
          <w:p w14:paraId="5F9664DF"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27A8975B"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09C33775"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21333C3A" w14:textId="77777777" w:rsidR="00D3308F" w:rsidRPr="00381A14" w:rsidRDefault="00D3308F" w:rsidP="00387F97">
            <w:pPr>
              <w:jc w:val="left"/>
              <w:rPr>
                <w:szCs w:val="20"/>
              </w:rPr>
            </w:pPr>
            <w:r w:rsidRPr="00381A14">
              <w:rPr>
                <w:szCs w:val="20"/>
              </w:rPr>
              <w:t>9.747</w:t>
            </w:r>
          </w:p>
        </w:tc>
        <w:tc>
          <w:tcPr>
            <w:tcW w:w="1488" w:type="dxa"/>
            <w:vAlign w:val="center"/>
          </w:tcPr>
          <w:p w14:paraId="459A43CD" w14:textId="77777777" w:rsidR="00D3308F" w:rsidRPr="00381A14" w:rsidRDefault="00D3308F" w:rsidP="00387F97">
            <w:pPr>
              <w:jc w:val="left"/>
              <w:rPr>
                <w:szCs w:val="20"/>
              </w:rPr>
            </w:pPr>
            <w:r w:rsidRPr="00381A14">
              <w:rPr>
                <w:szCs w:val="20"/>
              </w:rPr>
              <w:t>9.747</w:t>
            </w:r>
          </w:p>
        </w:tc>
        <w:tc>
          <w:tcPr>
            <w:tcW w:w="1488" w:type="dxa"/>
            <w:vAlign w:val="center"/>
          </w:tcPr>
          <w:p w14:paraId="4A27FB4B" w14:textId="77777777" w:rsidR="00D3308F" w:rsidRPr="00381A14" w:rsidRDefault="00D3308F" w:rsidP="00387F97">
            <w:pPr>
              <w:jc w:val="left"/>
              <w:rPr>
                <w:szCs w:val="20"/>
              </w:rPr>
            </w:pPr>
            <w:r w:rsidRPr="00381A14">
              <w:rPr>
                <w:szCs w:val="20"/>
              </w:rPr>
              <w:t>9.747</w:t>
            </w:r>
          </w:p>
        </w:tc>
      </w:tr>
      <w:tr w:rsidR="00D3308F" w:rsidRPr="00381A14" w14:paraId="2A4DB220" w14:textId="77777777" w:rsidTr="00387F97">
        <w:trPr>
          <w:trHeight w:val="96"/>
        </w:trPr>
        <w:tc>
          <w:tcPr>
            <w:tcW w:w="1903" w:type="dxa"/>
            <w:vMerge/>
            <w:shd w:val="clear" w:color="auto" w:fill="E7E6E6" w:themeFill="background2"/>
            <w:vAlign w:val="center"/>
          </w:tcPr>
          <w:p w14:paraId="0B1E1273" w14:textId="77777777" w:rsidR="00D3308F" w:rsidRPr="00381A14" w:rsidRDefault="00D3308F" w:rsidP="00387F97">
            <w:pPr>
              <w:jc w:val="left"/>
              <w:rPr>
                <w:szCs w:val="20"/>
              </w:rPr>
            </w:pPr>
          </w:p>
        </w:tc>
        <w:tc>
          <w:tcPr>
            <w:tcW w:w="1344" w:type="dxa"/>
            <w:vMerge/>
            <w:shd w:val="clear" w:color="auto" w:fill="E7E6E6" w:themeFill="background2"/>
            <w:vAlign w:val="center"/>
          </w:tcPr>
          <w:p w14:paraId="1BB67AE7" w14:textId="77777777" w:rsidR="00D3308F" w:rsidRPr="00381A14" w:rsidRDefault="00D3308F" w:rsidP="00387F97">
            <w:pPr>
              <w:jc w:val="left"/>
              <w:rPr>
                <w:szCs w:val="20"/>
              </w:rPr>
            </w:pPr>
          </w:p>
        </w:tc>
        <w:tc>
          <w:tcPr>
            <w:tcW w:w="1216" w:type="dxa"/>
            <w:shd w:val="clear" w:color="auto" w:fill="E7E6E6" w:themeFill="background2"/>
            <w:vAlign w:val="center"/>
          </w:tcPr>
          <w:p w14:paraId="4295C171"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062AD782" w14:textId="77777777" w:rsidR="00D3308F" w:rsidRPr="00381A14" w:rsidRDefault="00D3308F" w:rsidP="00387F97">
            <w:pPr>
              <w:jc w:val="left"/>
              <w:rPr>
                <w:szCs w:val="20"/>
              </w:rPr>
            </w:pPr>
            <w:r w:rsidRPr="00381A14">
              <w:rPr>
                <w:szCs w:val="20"/>
              </w:rPr>
              <w:t>6.323</w:t>
            </w:r>
          </w:p>
        </w:tc>
        <w:tc>
          <w:tcPr>
            <w:tcW w:w="1488" w:type="dxa"/>
            <w:vAlign w:val="center"/>
          </w:tcPr>
          <w:p w14:paraId="349A4655" w14:textId="77777777" w:rsidR="00D3308F" w:rsidRPr="00381A14" w:rsidRDefault="00D3308F" w:rsidP="00387F97">
            <w:pPr>
              <w:jc w:val="left"/>
              <w:rPr>
                <w:szCs w:val="20"/>
              </w:rPr>
            </w:pPr>
            <w:r w:rsidRPr="00381A14">
              <w:rPr>
                <w:szCs w:val="20"/>
              </w:rPr>
              <w:t>6.323</w:t>
            </w:r>
          </w:p>
        </w:tc>
        <w:tc>
          <w:tcPr>
            <w:tcW w:w="1488" w:type="dxa"/>
            <w:vAlign w:val="center"/>
          </w:tcPr>
          <w:p w14:paraId="1D88F5E2" w14:textId="77777777" w:rsidR="00D3308F" w:rsidRPr="00381A14" w:rsidRDefault="00D3308F" w:rsidP="00387F97">
            <w:pPr>
              <w:jc w:val="left"/>
              <w:rPr>
                <w:szCs w:val="20"/>
              </w:rPr>
            </w:pPr>
            <w:r w:rsidRPr="00381A14">
              <w:rPr>
                <w:szCs w:val="20"/>
              </w:rPr>
              <w:t>6.323</w:t>
            </w:r>
          </w:p>
        </w:tc>
      </w:tr>
      <w:tr w:rsidR="00D3308F" w:rsidRPr="00381A14" w14:paraId="141AD851" w14:textId="77777777" w:rsidTr="00387F97">
        <w:trPr>
          <w:trHeight w:val="96"/>
        </w:trPr>
        <w:tc>
          <w:tcPr>
            <w:tcW w:w="1903" w:type="dxa"/>
            <w:vMerge w:val="restart"/>
            <w:shd w:val="clear" w:color="auto" w:fill="E7E6E6" w:themeFill="background2"/>
            <w:vAlign w:val="center"/>
          </w:tcPr>
          <w:p w14:paraId="01B732FF" w14:textId="77777777" w:rsidR="00D3308F" w:rsidRPr="00381A14" w:rsidRDefault="00D3308F" w:rsidP="00387F97">
            <w:pPr>
              <w:jc w:val="left"/>
              <w:rPr>
                <w:szCs w:val="20"/>
              </w:rPr>
            </w:pPr>
            <w:r w:rsidRPr="00381A14">
              <w:rPr>
                <w:szCs w:val="20"/>
              </w:rPr>
              <w:t>WID_RCOFF_GON</w:t>
            </w:r>
          </w:p>
        </w:tc>
        <w:tc>
          <w:tcPr>
            <w:tcW w:w="1344" w:type="dxa"/>
            <w:vMerge w:val="restart"/>
            <w:shd w:val="clear" w:color="auto" w:fill="E7E6E6" w:themeFill="background2"/>
            <w:vAlign w:val="center"/>
          </w:tcPr>
          <w:p w14:paraId="6C2C0B0B"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70B09DDB"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42A4CAE0" w14:textId="77777777" w:rsidR="00D3308F" w:rsidRPr="00381A14" w:rsidRDefault="00D3308F" w:rsidP="00387F97">
            <w:pPr>
              <w:jc w:val="left"/>
              <w:rPr>
                <w:szCs w:val="20"/>
              </w:rPr>
            </w:pPr>
            <w:r w:rsidRPr="00381A14">
              <w:rPr>
                <w:szCs w:val="20"/>
              </w:rPr>
              <w:t>243</w:t>
            </w:r>
          </w:p>
        </w:tc>
        <w:tc>
          <w:tcPr>
            <w:tcW w:w="1488" w:type="dxa"/>
            <w:vAlign w:val="center"/>
          </w:tcPr>
          <w:p w14:paraId="4707D801" w14:textId="77777777" w:rsidR="00D3308F" w:rsidRPr="00381A14" w:rsidRDefault="00D3308F" w:rsidP="00387F97">
            <w:pPr>
              <w:jc w:val="left"/>
              <w:rPr>
                <w:szCs w:val="20"/>
              </w:rPr>
            </w:pPr>
            <w:r w:rsidRPr="00381A14">
              <w:rPr>
                <w:szCs w:val="20"/>
              </w:rPr>
              <w:t>243</w:t>
            </w:r>
          </w:p>
        </w:tc>
        <w:tc>
          <w:tcPr>
            <w:tcW w:w="1488" w:type="dxa"/>
            <w:vAlign w:val="center"/>
          </w:tcPr>
          <w:p w14:paraId="12F67608" w14:textId="77777777" w:rsidR="00D3308F" w:rsidRPr="00381A14" w:rsidRDefault="00D3308F" w:rsidP="00387F97">
            <w:pPr>
              <w:jc w:val="left"/>
              <w:rPr>
                <w:szCs w:val="20"/>
              </w:rPr>
            </w:pPr>
            <w:r w:rsidRPr="00381A14">
              <w:rPr>
                <w:szCs w:val="20"/>
              </w:rPr>
              <w:t>243</w:t>
            </w:r>
          </w:p>
        </w:tc>
      </w:tr>
      <w:tr w:rsidR="00D3308F" w:rsidRPr="00381A14" w14:paraId="240634FE" w14:textId="77777777" w:rsidTr="00387F97">
        <w:trPr>
          <w:trHeight w:val="96"/>
        </w:trPr>
        <w:tc>
          <w:tcPr>
            <w:tcW w:w="1903" w:type="dxa"/>
            <w:vMerge/>
            <w:shd w:val="clear" w:color="auto" w:fill="E7E6E6" w:themeFill="background2"/>
            <w:vAlign w:val="center"/>
          </w:tcPr>
          <w:p w14:paraId="64E952DF" w14:textId="77777777" w:rsidR="00D3308F" w:rsidRPr="00381A14" w:rsidRDefault="00D3308F" w:rsidP="00387F97">
            <w:pPr>
              <w:jc w:val="left"/>
              <w:rPr>
                <w:szCs w:val="20"/>
              </w:rPr>
            </w:pPr>
          </w:p>
        </w:tc>
        <w:tc>
          <w:tcPr>
            <w:tcW w:w="1344" w:type="dxa"/>
            <w:vMerge/>
            <w:shd w:val="clear" w:color="auto" w:fill="E7E6E6" w:themeFill="background2"/>
            <w:vAlign w:val="center"/>
          </w:tcPr>
          <w:p w14:paraId="661D1EBC" w14:textId="77777777" w:rsidR="00D3308F" w:rsidRPr="00381A14" w:rsidRDefault="00D3308F" w:rsidP="00387F97">
            <w:pPr>
              <w:jc w:val="left"/>
              <w:rPr>
                <w:szCs w:val="20"/>
              </w:rPr>
            </w:pPr>
          </w:p>
        </w:tc>
        <w:tc>
          <w:tcPr>
            <w:tcW w:w="1216" w:type="dxa"/>
            <w:shd w:val="clear" w:color="auto" w:fill="E7E6E6" w:themeFill="background2"/>
            <w:vAlign w:val="center"/>
          </w:tcPr>
          <w:p w14:paraId="0630F774"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1F91D8DC" w14:textId="77777777" w:rsidR="00D3308F" w:rsidRPr="00381A14" w:rsidRDefault="00D3308F" w:rsidP="00387F97">
            <w:pPr>
              <w:jc w:val="left"/>
              <w:rPr>
                <w:szCs w:val="20"/>
              </w:rPr>
            </w:pPr>
            <w:r w:rsidRPr="00381A14">
              <w:rPr>
                <w:szCs w:val="20"/>
              </w:rPr>
              <w:t>454</w:t>
            </w:r>
          </w:p>
        </w:tc>
        <w:tc>
          <w:tcPr>
            <w:tcW w:w="1488" w:type="dxa"/>
            <w:vAlign w:val="center"/>
          </w:tcPr>
          <w:p w14:paraId="393940D8" w14:textId="77777777" w:rsidR="00D3308F" w:rsidRPr="00381A14" w:rsidRDefault="00D3308F" w:rsidP="00387F97">
            <w:pPr>
              <w:jc w:val="left"/>
              <w:rPr>
                <w:szCs w:val="20"/>
              </w:rPr>
            </w:pPr>
            <w:r w:rsidRPr="00381A14">
              <w:rPr>
                <w:szCs w:val="20"/>
              </w:rPr>
              <w:t>454</w:t>
            </w:r>
          </w:p>
        </w:tc>
        <w:tc>
          <w:tcPr>
            <w:tcW w:w="1488" w:type="dxa"/>
            <w:vAlign w:val="center"/>
          </w:tcPr>
          <w:p w14:paraId="64797EE6" w14:textId="77777777" w:rsidR="00D3308F" w:rsidRPr="00381A14" w:rsidRDefault="00D3308F" w:rsidP="00387F97">
            <w:pPr>
              <w:jc w:val="left"/>
              <w:rPr>
                <w:szCs w:val="20"/>
              </w:rPr>
            </w:pPr>
            <w:r w:rsidRPr="00381A14">
              <w:rPr>
                <w:szCs w:val="20"/>
              </w:rPr>
              <w:t>454</w:t>
            </w:r>
          </w:p>
        </w:tc>
      </w:tr>
      <w:tr w:rsidR="00D3308F" w:rsidRPr="00381A14" w14:paraId="60581451" w14:textId="77777777" w:rsidTr="00387F97">
        <w:trPr>
          <w:trHeight w:val="96"/>
        </w:trPr>
        <w:tc>
          <w:tcPr>
            <w:tcW w:w="1903" w:type="dxa"/>
            <w:vMerge/>
            <w:shd w:val="clear" w:color="auto" w:fill="E7E6E6" w:themeFill="background2"/>
            <w:vAlign w:val="center"/>
          </w:tcPr>
          <w:p w14:paraId="1D2BBC48"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31E2DEFD"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679158AA"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4E0359E8" w14:textId="77777777" w:rsidR="00D3308F" w:rsidRPr="00381A14" w:rsidRDefault="00D3308F" w:rsidP="00387F97">
            <w:pPr>
              <w:jc w:val="left"/>
              <w:rPr>
                <w:szCs w:val="20"/>
              </w:rPr>
            </w:pPr>
            <w:r w:rsidRPr="00381A14">
              <w:rPr>
                <w:szCs w:val="20"/>
              </w:rPr>
              <w:t>8.403</w:t>
            </w:r>
          </w:p>
        </w:tc>
        <w:tc>
          <w:tcPr>
            <w:tcW w:w="1488" w:type="dxa"/>
            <w:vAlign w:val="center"/>
          </w:tcPr>
          <w:p w14:paraId="719D058D" w14:textId="77777777" w:rsidR="00D3308F" w:rsidRPr="00381A14" w:rsidRDefault="00D3308F" w:rsidP="00387F97">
            <w:pPr>
              <w:jc w:val="left"/>
              <w:rPr>
                <w:szCs w:val="20"/>
              </w:rPr>
            </w:pPr>
            <w:r w:rsidRPr="00381A14">
              <w:rPr>
                <w:szCs w:val="20"/>
              </w:rPr>
              <w:t>8.403</w:t>
            </w:r>
          </w:p>
        </w:tc>
        <w:tc>
          <w:tcPr>
            <w:tcW w:w="1488" w:type="dxa"/>
            <w:vAlign w:val="center"/>
          </w:tcPr>
          <w:p w14:paraId="2FEADE1F" w14:textId="77777777" w:rsidR="00D3308F" w:rsidRPr="00381A14" w:rsidRDefault="00D3308F" w:rsidP="00387F97">
            <w:pPr>
              <w:jc w:val="left"/>
              <w:rPr>
                <w:szCs w:val="20"/>
              </w:rPr>
            </w:pPr>
            <w:r w:rsidRPr="00381A14">
              <w:rPr>
                <w:szCs w:val="20"/>
              </w:rPr>
              <w:t>8.403</w:t>
            </w:r>
          </w:p>
        </w:tc>
      </w:tr>
      <w:tr w:rsidR="00D3308F" w:rsidRPr="00381A14" w14:paraId="6C2D59A7" w14:textId="77777777" w:rsidTr="00387F97">
        <w:trPr>
          <w:trHeight w:val="96"/>
        </w:trPr>
        <w:tc>
          <w:tcPr>
            <w:tcW w:w="1903" w:type="dxa"/>
            <w:vMerge/>
            <w:shd w:val="clear" w:color="auto" w:fill="E7E6E6" w:themeFill="background2"/>
            <w:vAlign w:val="center"/>
          </w:tcPr>
          <w:p w14:paraId="2E104516" w14:textId="77777777" w:rsidR="00D3308F" w:rsidRPr="00381A14" w:rsidRDefault="00D3308F" w:rsidP="00387F97">
            <w:pPr>
              <w:jc w:val="left"/>
              <w:rPr>
                <w:szCs w:val="20"/>
              </w:rPr>
            </w:pPr>
          </w:p>
        </w:tc>
        <w:tc>
          <w:tcPr>
            <w:tcW w:w="1344" w:type="dxa"/>
            <w:vMerge/>
            <w:shd w:val="clear" w:color="auto" w:fill="E7E6E6" w:themeFill="background2"/>
            <w:vAlign w:val="center"/>
          </w:tcPr>
          <w:p w14:paraId="413738C8" w14:textId="77777777" w:rsidR="00D3308F" w:rsidRPr="00381A14" w:rsidRDefault="00D3308F" w:rsidP="00387F97">
            <w:pPr>
              <w:jc w:val="left"/>
              <w:rPr>
                <w:szCs w:val="20"/>
              </w:rPr>
            </w:pPr>
          </w:p>
        </w:tc>
        <w:tc>
          <w:tcPr>
            <w:tcW w:w="1216" w:type="dxa"/>
            <w:shd w:val="clear" w:color="auto" w:fill="E7E6E6" w:themeFill="background2"/>
            <w:vAlign w:val="center"/>
          </w:tcPr>
          <w:p w14:paraId="7E8A17AF"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12BB9C46" w14:textId="77777777" w:rsidR="00D3308F" w:rsidRPr="00381A14" w:rsidRDefault="00D3308F" w:rsidP="00387F97">
            <w:pPr>
              <w:jc w:val="left"/>
              <w:rPr>
                <w:szCs w:val="20"/>
              </w:rPr>
            </w:pPr>
            <w:r w:rsidRPr="00381A14">
              <w:rPr>
                <w:szCs w:val="20"/>
              </w:rPr>
              <w:t>8.441</w:t>
            </w:r>
          </w:p>
        </w:tc>
        <w:tc>
          <w:tcPr>
            <w:tcW w:w="1488" w:type="dxa"/>
            <w:vAlign w:val="center"/>
          </w:tcPr>
          <w:p w14:paraId="4266DB1B" w14:textId="77777777" w:rsidR="00D3308F" w:rsidRPr="00381A14" w:rsidRDefault="00D3308F" w:rsidP="00387F97">
            <w:pPr>
              <w:jc w:val="left"/>
              <w:rPr>
                <w:szCs w:val="20"/>
              </w:rPr>
            </w:pPr>
            <w:r w:rsidRPr="00381A14">
              <w:rPr>
                <w:szCs w:val="20"/>
              </w:rPr>
              <w:t>8.441</w:t>
            </w:r>
          </w:p>
        </w:tc>
        <w:tc>
          <w:tcPr>
            <w:tcW w:w="1488" w:type="dxa"/>
            <w:vAlign w:val="center"/>
          </w:tcPr>
          <w:p w14:paraId="7EF0850E" w14:textId="77777777" w:rsidR="00D3308F" w:rsidRPr="00381A14" w:rsidRDefault="00D3308F" w:rsidP="00387F97">
            <w:pPr>
              <w:jc w:val="left"/>
              <w:rPr>
                <w:szCs w:val="20"/>
              </w:rPr>
            </w:pPr>
            <w:r w:rsidRPr="00381A14">
              <w:rPr>
                <w:szCs w:val="20"/>
              </w:rPr>
              <w:t>8.441</w:t>
            </w:r>
          </w:p>
        </w:tc>
      </w:tr>
      <w:tr w:rsidR="00D3308F" w:rsidRPr="00381A14" w14:paraId="6859C99B" w14:textId="77777777" w:rsidTr="00387F97">
        <w:trPr>
          <w:trHeight w:val="96"/>
        </w:trPr>
        <w:tc>
          <w:tcPr>
            <w:tcW w:w="1903" w:type="dxa"/>
            <w:vMerge w:val="restart"/>
            <w:shd w:val="clear" w:color="auto" w:fill="E7E6E6" w:themeFill="background2"/>
            <w:vAlign w:val="center"/>
          </w:tcPr>
          <w:p w14:paraId="22D54758" w14:textId="77777777" w:rsidR="00D3308F" w:rsidRPr="00381A14" w:rsidRDefault="00D3308F" w:rsidP="00387F97">
            <w:pPr>
              <w:jc w:val="left"/>
              <w:rPr>
                <w:szCs w:val="20"/>
              </w:rPr>
            </w:pPr>
            <w:r w:rsidRPr="00381A14">
              <w:rPr>
                <w:szCs w:val="20"/>
              </w:rPr>
              <w:t>WID_RCON_GOFF</w:t>
            </w:r>
          </w:p>
        </w:tc>
        <w:tc>
          <w:tcPr>
            <w:tcW w:w="1344" w:type="dxa"/>
            <w:vMerge w:val="restart"/>
            <w:shd w:val="clear" w:color="auto" w:fill="E7E6E6" w:themeFill="background2"/>
            <w:vAlign w:val="center"/>
          </w:tcPr>
          <w:p w14:paraId="6B1EAF31"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1333DBCC"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4783D14A" w14:textId="77777777" w:rsidR="00D3308F" w:rsidRPr="00381A14" w:rsidRDefault="00D3308F" w:rsidP="00387F97">
            <w:pPr>
              <w:jc w:val="left"/>
              <w:rPr>
                <w:szCs w:val="20"/>
              </w:rPr>
            </w:pPr>
            <w:r w:rsidRPr="00381A14">
              <w:rPr>
                <w:szCs w:val="20"/>
              </w:rPr>
              <w:t>2124</w:t>
            </w:r>
          </w:p>
        </w:tc>
        <w:tc>
          <w:tcPr>
            <w:tcW w:w="1488" w:type="dxa"/>
            <w:vAlign w:val="center"/>
          </w:tcPr>
          <w:p w14:paraId="2700D5DB" w14:textId="77777777" w:rsidR="00D3308F" w:rsidRPr="00381A14" w:rsidRDefault="00D3308F" w:rsidP="00387F97">
            <w:pPr>
              <w:jc w:val="left"/>
              <w:rPr>
                <w:szCs w:val="20"/>
              </w:rPr>
            </w:pPr>
            <w:r w:rsidRPr="00381A14">
              <w:rPr>
                <w:szCs w:val="20"/>
              </w:rPr>
              <w:t>2124</w:t>
            </w:r>
          </w:p>
        </w:tc>
        <w:tc>
          <w:tcPr>
            <w:tcW w:w="1488" w:type="dxa"/>
            <w:vAlign w:val="center"/>
          </w:tcPr>
          <w:p w14:paraId="66190175" w14:textId="77777777" w:rsidR="00D3308F" w:rsidRPr="00381A14" w:rsidRDefault="00D3308F" w:rsidP="00387F97">
            <w:pPr>
              <w:jc w:val="left"/>
              <w:rPr>
                <w:szCs w:val="20"/>
              </w:rPr>
            </w:pPr>
            <w:r w:rsidRPr="00381A14">
              <w:rPr>
                <w:szCs w:val="20"/>
              </w:rPr>
              <w:t>2124</w:t>
            </w:r>
          </w:p>
        </w:tc>
      </w:tr>
      <w:tr w:rsidR="00D3308F" w:rsidRPr="00381A14" w14:paraId="0ABC9218" w14:textId="77777777" w:rsidTr="00387F97">
        <w:trPr>
          <w:trHeight w:val="96"/>
        </w:trPr>
        <w:tc>
          <w:tcPr>
            <w:tcW w:w="1903" w:type="dxa"/>
            <w:vMerge/>
            <w:shd w:val="clear" w:color="auto" w:fill="E7E6E6" w:themeFill="background2"/>
            <w:vAlign w:val="center"/>
          </w:tcPr>
          <w:p w14:paraId="579832EC" w14:textId="77777777" w:rsidR="00D3308F" w:rsidRPr="00381A14" w:rsidRDefault="00D3308F" w:rsidP="00387F97">
            <w:pPr>
              <w:jc w:val="left"/>
              <w:rPr>
                <w:szCs w:val="20"/>
              </w:rPr>
            </w:pPr>
          </w:p>
        </w:tc>
        <w:tc>
          <w:tcPr>
            <w:tcW w:w="1344" w:type="dxa"/>
            <w:vMerge/>
            <w:shd w:val="clear" w:color="auto" w:fill="E7E6E6" w:themeFill="background2"/>
            <w:vAlign w:val="center"/>
          </w:tcPr>
          <w:p w14:paraId="04E66BFE" w14:textId="77777777" w:rsidR="00D3308F" w:rsidRPr="00381A14" w:rsidRDefault="00D3308F" w:rsidP="00387F97">
            <w:pPr>
              <w:jc w:val="left"/>
              <w:rPr>
                <w:szCs w:val="20"/>
              </w:rPr>
            </w:pPr>
          </w:p>
        </w:tc>
        <w:tc>
          <w:tcPr>
            <w:tcW w:w="1216" w:type="dxa"/>
            <w:shd w:val="clear" w:color="auto" w:fill="E7E6E6" w:themeFill="background2"/>
            <w:vAlign w:val="center"/>
          </w:tcPr>
          <w:p w14:paraId="16C9A41A"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50A92F18" w14:textId="77777777" w:rsidR="00D3308F" w:rsidRPr="00381A14" w:rsidRDefault="00D3308F" w:rsidP="00387F97">
            <w:pPr>
              <w:jc w:val="left"/>
              <w:rPr>
                <w:szCs w:val="20"/>
              </w:rPr>
            </w:pPr>
            <w:r w:rsidRPr="00381A14">
              <w:rPr>
                <w:szCs w:val="20"/>
              </w:rPr>
              <w:t>1551</w:t>
            </w:r>
          </w:p>
        </w:tc>
        <w:tc>
          <w:tcPr>
            <w:tcW w:w="1488" w:type="dxa"/>
            <w:vAlign w:val="center"/>
          </w:tcPr>
          <w:p w14:paraId="058087A9" w14:textId="77777777" w:rsidR="00D3308F" w:rsidRPr="00381A14" w:rsidRDefault="00D3308F" w:rsidP="00387F97">
            <w:pPr>
              <w:jc w:val="left"/>
              <w:rPr>
                <w:szCs w:val="20"/>
              </w:rPr>
            </w:pPr>
            <w:r w:rsidRPr="00381A14">
              <w:rPr>
                <w:szCs w:val="20"/>
              </w:rPr>
              <w:t>1551</w:t>
            </w:r>
          </w:p>
        </w:tc>
        <w:tc>
          <w:tcPr>
            <w:tcW w:w="1488" w:type="dxa"/>
            <w:vAlign w:val="center"/>
          </w:tcPr>
          <w:p w14:paraId="2EE10D00" w14:textId="77777777" w:rsidR="00D3308F" w:rsidRPr="00381A14" w:rsidRDefault="00D3308F" w:rsidP="00387F97">
            <w:pPr>
              <w:jc w:val="left"/>
              <w:rPr>
                <w:szCs w:val="20"/>
              </w:rPr>
            </w:pPr>
            <w:r w:rsidRPr="00381A14">
              <w:rPr>
                <w:szCs w:val="20"/>
              </w:rPr>
              <w:t>1551</w:t>
            </w:r>
          </w:p>
        </w:tc>
      </w:tr>
      <w:tr w:rsidR="00D3308F" w:rsidRPr="00381A14" w14:paraId="628EB81F" w14:textId="77777777" w:rsidTr="00387F97">
        <w:trPr>
          <w:trHeight w:val="96"/>
        </w:trPr>
        <w:tc>
          <w:tcPr>
            <w:tcW w:w="1903" w:type="dxa"/>
            <w:vMerge/>
            <w:shd w:val="clear" w:color="auto" w:fill="E7E6E6" w:themeFill="background2"/>
            <w:vAlign w:val="center"/>
          </w:tcPr>
          <w:p w14:paraId="7F3D5511"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6EF56FC6"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58CDEFD8"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6F77277A" w14:textId="77777777" w:rsidR="00D3308F" w:rsidRPr="00381A14" w:rsidRDefault="00D3308F" w:rsidP="00387F97">
            <w:pPr>
              <w:jc w:val="left"/>
              <w:rPr>
                <w:szCs w:val="20"/>
              </w:rPr>
            </w:pPr>
            <w:r w:rsidRPr="00381A14">
              <w:rPr>
                <w:szCs w:val="20"/>
              </w:rPr>
              <w:t>9.63</w:t>
            </w:r>
          </w:p>
        </w:tc>
        <w:tc>
          <w:tcPr>
            <w:tcW w:w="1488" w:type="dxa"/>
            <w:vAlign w:val="center"/>
          </w:tcPr>
          <w:p w14:paraId="493276BF" w14:textId="77777777" w:rsidR="00D3308F" w:rsidRPr="00381A14" w:rsidRDefault="00D3308F" w:rsidP="00387F97">
            <w:pPr>
              <w:jc w:val="left"/>
              <w:rPr>
                <w:szCs w:val="20"/>
              </w:rPr>
            </w:pPr>
            <w:r w:rsidRPr="00381A14">
              <w:rPr>
                <w:szCs w:val="20"/>
              </w:rPr>
              <w:t>9.63</w:t>
            </w:r>
          </w:p>
        </w:tc>
        <w:tc>
          <w:tcPr>
            <w:tcW w:w="1488" w:type="dxa"/>
            <w:vAlign w:val="center"/>
          </w:tcPr>
          <w:p w14:paraId="300247F1" w14:textId="77777777" w:rsidR="00D3308F" w:rsidRPr="00381A14" w:rsidRDefault="00D3308F" w:rsidP="00387F97">
            <w:pPr>
              <w:jc w:val="left"/>
              <w:rPr>
                <w:szCs w:val="20"/>
              </w:rPr>
            </w:pPr>
            <w:r w:rsidRPr="00381A14">
              <w:rPr>
                <w:szCs w:val="20"/>
              </w:rPr>
              <w:t>9.63</w:t>
            </w:r>
          </w:p>
        </w:tc>
      </w:tr>
      <w:tr w:rsidR="00D3308F" w:rsidRPr="00381A14" w14:paraId="64CC44EC" w14:textId="77777777" w:rsidTr="00387F97">
        <w:trPr>
          <w:trHeight w:val="96"/>
        </w:trPr>
        <w:tc>
          <w:tcPr>
            <w:tcW w:w="1903" w:type="dxa"/>
            <w:vMerge/>
            <w:shd w:val="clear" w:color="auto" w:fill="E7E6E6" w:themeFill="background2"/>
            <w:vAlign w:val="center"/>
          </w:tcPr>
          <w:p w14:paraId="183A79B8" w14:textId="77777777" w:rsidR="00D3308F" w:rsidRPr="00381A14" w:rsidRDefault="00D3308F" w:rsidP="00387F97">
            <w:pPr>
              <w:jc w:val="left"/>
              <w:rPr>
                <w:szCs w:val="20"/>
              </w:rPr>
            </w:pPr>
          </w:p>
        </w:tc>
        <w:tc>
          <w:tcPr>
            <w:tcW w:w="1344" w:type="dxa"/>
            <w:vMerge/>
            <w:shd w:val="clear" w:color="auto" w:fill="E7E6E6" w:themeFill="background2"/>
            <w:vAlign w:val="center"/>
          </w:tcPr>
          <w:p w14:paraId="165C565F" w14:textId="77777777" w:rsidR="00D3308F" w:rsidRPr="00381A14" w:rsidRDefault="00D3308F" w:rsidP="00387F97">
            <w:pPr>
              <w:jc w:val="left"/>
              <w:rPr>
                <w:szCs w:val="20"/>
              </w:rPr>
            </w:pPr>
          </w:p>
        </w:tc>
        <w:tc>
          <w:tcPr>
            <w:tcW w:w="1216" w:type="dxa"/>
            <w:shd w:val="clear" w:color="auto" w:fill="E7E6E6" w:themeFill="background2"/>
            <w:vAlign w:val="center"/>
          </w:tcPr>
          <w:p w14:paraId="6F6A3BC6"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5983FCC9" w14:textId="77777777" w:rsidR="00D3308F" w:rsidRPr="00381A14" w:rsidRDefault="00D3308F" w:rsidP="00387F97">
            <w:pPr>
              <w:jc w:val="left"/>
              <w:rPr>
                <w:szCs w:val="20"/>
              </w:rPr>
            </w:pPr>
            <w:r w:rsidRPr="00381A14">
              <w:rPr>
                <w:szCs w:val="20"/>
              </w:rPr>
              <w:t>6.341</w:t>
            </w:r>
          </w:p>
        </w:tc>
        <w:tc>
          <w:tcPr>
            <w:tcW w:w="1488" w:type="dxa"/>
            <w:vAlign w:val="center"/>
          </w:tcPr>
          <w:p w14:paraId="37858D8D" w14:textId="77777777" w:rsidR="00D3308F" w:rsidRPr="00381A14" w:rsidRDefault="00D3308F" w:rsidP="00387F97">
            <w:pPr>
              <w:jc w:val="left"/>
              <w:rPr>
                <w:szCs w:val="20"/>
              </w:rPr>
            </w:pPr>
            <w:r w:rsidRPr="00381A14">
              <w:rPr>
                <w:szCs w:val="20"/>
              </w:rPr>
              <w:t>6.341</w:t>
            </w:r>
          </w:p>
        </w:tc>
        <w:tc>
          <w:tcPr>
            <w:tcW w:w="1488" w:type="dxa"/>
            <w:vAlign w:val="center"/>
          </w:tcPr>
          <w:p w14:paraId="19942E98" w14:textId="77777777" w:rsidR="00D3308F" w:rsidRPr="00381A14" w:rsidRDefault="00D3308F" w:rsidP="00387F97">
            <w:pPr>
              <w:jc w:val="left"/>
              <w:rPr>
                <w:szCs w:val="20"/>
              </w:rPr>
            </w:pPr>
            <w:r w:rsidRPr="00381A14">
              <w:rPr>
                <w:szCs w:val="20"/>
              </w:rPr>
              <w:t>6.341</w:t>
            </w:r>
          </w:p>
        </w:tc>
      </w:tr>
      <w:tr w:rsidR="00D3308F" w:rsidRPr="00381A14" w14:paraId="273F7B3F" w14:textId="77777777" w:rsidTr="00387F97">
        <w:trPr>
          <w:trHeight w:val="96"/>
        </w:trPr>
        <w:tc>
          <w:tcPr>
            <w:tcW w:w="1903" w:type="dxa"/>
            <w:vMerge w:val="restart"/>
            <w:shd w:val="clear" w:color="auto" w:fill="E7E6E6" w:themeFill="background2"/>
            <w:vAlign w:val="center"/>
          </w:tcPr>
          <w:p w14:paraId="0B7D0B6C" w14:textId="77777777" w:rsidR="00D3308F" w:rsidRPr="00381A14" w:rsidRDefault="00D3308F" w:rsidP="00387F97">
            <w:pPr>
              <w:jc w:val="left"/>
              <w:rPr>
                <w:szCs w:val="20"/>
              </w:rPr>
            </w:pPr>
            <w:r w:rsidRPr="00381A14">
              <w:rPr>
                <w:szCs w:val="20"/>
              </w:rPr>
              <w:t>WID_RCON_GON</w:t>
            </w:r>
          </w:p>
        </w:tc>
        <w:tc>
          <w:tcPr>
            <w:tcW w:w="1344" w:type="dxa"/>
            <w:vMerge w:val="restart"/>
            <w:shd w:val="clear" w:color="auto" w:fill="E7E6E6" w:themeFill="background2"/>
            <w:vAlign w:val="center"/>
          </w:tcPr>
          <w:p w14:paraId="572BE11C" w14:textId="77777777" w:rsidR="00D3308F" w:rsidRPr="00381A14" w:rsidRDefault="00D3308F" w:rsidP="00387F97">
            <w:pPr>
              <w:jc w:val="left"/>
              <w:rPr>
                <w:szCs w:val="20"/>
              </w:rPr>
            </w:pPr>
            <w:r w:rsidRPr="00381A14">
              <w:rPr>
                <w:szCs w:val="20"/>
              </w:rPr>
              <w:t>Feature Size</w:t>
            </w:r>
          </w:p>
        </w:tc>
        <w:tc>
          <w:tcPr>
            <w:tcW w:w="1216" w:type="dxa"/>
            <w:shd w:val="clear" w:color="auto" w:fill="E7E6E6" w:themeFill="background2"/>
            <w:vAlign w:val="center"/>
          </w:tcPr>
          <w:p w14:paraId="4967D5D3"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2F82D3A6" w14:textId="77777777" w:rsidR="00D3308F" w:rsidRPr="00381A14" w:rsidRDefault="00D3308F" w:rsidP="00387F97">
            <w:pPr>
              <w:jc w:val="left"/>
              <w:rPr>
                <w:szCs w:val="20"/>
              </w:rPr>
            </w:pPr>
            <w:r w:rsidRPr="00381A14">
              <w:rPr>
                <w:szCs w:val="20"/>
              </w:rPr>
              <w:t>250</w:t>
            </w:r>
          </w:p>
        </w:tc>
        <w:tc>
          <w:tcPr>
            <w:tcW w:w="1488" w:type="dxa"/>
            <w:vAlign w:val="center"/>
          </w:tcPr>
          <w:p w14:paraId="48FE5288" w14:textId="77777777" w:rsidR="00D3308F" w:rsidRPr="00381A14" w:rsidRDefault="00D3308F" w:rsidP="00387F97">
            <w:pPr>
              <w:jc w:val="left"/>
              <w:rPr>
                <w:szCs w:val="20"/>
              </w:rPr>
            </w:pPr>
            <w:r w:rsidRPr="00381A14">
              <w:rPr>
                <w:szCs w:val="20"/>
              </w:rPr>
              <w:t>250</w:t>
            </w:r>
          </w:p>
        </w:tc>
        <w:tc>
          <w:tcPr>
            <w:tcW w:w="1488" w:type="dxa"/>
            <w:vAlign w:val="center"/>
          </w:tcPr>
          <w:p w14:paraId="5FB11355" w14:textId="77777777" w:rsidR="00D3308F" w:rsidRPr="00381A14" w:rsidRDefault="00D3308F" w:rsidP="00387F97">
            <w:pPr>
              <w:jc w:val="left"/>
              <w:rPr>
                <w:szCs w:val="20"/>
              </w:rPr>
            </w:pPr>
            <w:r w:rsidRPr="00381A14">
              <w:rPr>
                <w:szCs w:val="20"/>
              </w:rPr>
              <w:t>250</w:t>
            </w:r>
          </w:p>
        </w:tc>
      </w:tr>
      <w:tr w:rsidR="00D3308F" w:rsidRPr="00381A14" w14:paraId="50EBFB09" w14:textId="77777777" w:rsidTr="00387F97">
        <w:trPr>
          <w:trHeight w:val="96"/>
        </w:trPr>
        <w:tc>
          <w:tcPr>
            <w:tcW w:w="1903" w:type="dxa"/>
            <w:vMerge/>
            <w:shd w:val="clear" w:color="auto" w:fill="E7E6E6" w:themeFill="background2"/>
            <w:vAlign w:val="center"/>
          </w:tcPr>
          <w:p w14:paraId="4967F1C8" w14:textId="77777777" w:rsidR="00D3308F" w:rsidRPr="00381A14" w:rsidRDefault="00D3308F" w:rsidP="00387F97">
            <w:pPr>
              <w:jc w:val="left"/>
              <w:rPr>
                <w:szCs w:val="20"/>
              </w:rPr>
            </w:pPr>
          </w:p>
        </w:tc>
        <w:tc>
          <w:tcPr>
            <w:tcW w:w="1344" w:type="dxa"/>
            <w:vMerge/>
            <w:shd w:val="clear" w:color="auto" w:fill="E7E6E6" w:themeFill="background2"/>
            <w:vAlign w:val="center"/>
          </w:tcPr>
          <w:p w14:paraId="33B373F4" w14:textId="77777777" w:rsidR="00D3308F" w:rsidRPr="00381A14" w:rsidRDefault="00D3308F" w:rsidP="00387F97">
            <w:pPr>
              <w:jc w:val="left"/>
              <w:rPr>
                <w:szCs w:val="20"/>
              </w:rPr>
            </w:pPr>
          </w:p>
        </w:tc>
        <w:tc>
          <w:tcPr>
            <w:tcW w:w="1216" w:type="dxa"/>
            <w:shd w:val="clear" w:color="auto" w:fill="E7E6E6" w:themeFill="background2"/>
            <w:vAlign w:val="center"/>
          </w:tcPr>
          <w:p w14:paraId="06741982"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2F0336BE" w14:textId="77777777" w:rsidR="00D3308F" w:rsidRPr="00381A14" w:rsidRDefault="00D3308F" w:rsidP="00387F97">
            <w:pPr>
              <w:jc w:val="left"/>
              <w:rPr>
                <w:szCs w:val="20"/>
              </w:rPr>
            </w:pPr>
            <w:r w:rsidRPr="00381A14">
              <w:rPr>
                <w:szCs w:val="20"/>
              </w:rPr>
              <w:t>415</w:t>
            </w:r>
          </w:p>
        </w:tc>
        <w:tc>
          <w:tcPr>
            <w:tcW w:w="1488" w:type="dxa"/>
            <w:vAlign w:val="center"/>
          </w:tcPr>
          <w:p w14:paraId="2957D870" w14:textId="77777777" w:rsidR="00D3308F" w:rsidRPr="00381A14" w:rsidRDefault="00D3308F" w:rsidP="00387F97">
            <w:pPr>
              <w:jc w:val="left"/>
              <w:rPr>
                <w:szCs w:val="20"/>
              </w:rPr>
            </w:pPr>
            <w:r w:rsidRPr="00381A14">
              <w:rPr>
                <w:szCs w:val="20"/>
              </w:rPr>
              <w:t>415</w:t>
            </w:r>
          </w:p>
        </w:tc>
        <w:tc>
          <w:tcPr>
            <w:tcW w:w="1488" w:type="dxa"/>
            <w:vAlign w:val="center"/>
          </w:tcPr>
          <w:p w14:paraId="2A170A1E" w14:textId="77777777" w:rsidR="00D3308F" w:rsidRPr="00381A14" w:rsidRDefault="00D3308F" w:rsidP="00387F97">
            <w:pPr>
              <w:jc w:val="left"/>
              <w:rPr>
                <w:szCs w:val="20"/>
              </w:rPr>
            </w:pPr>
            <w:r w:rsidRPr="00381A14">
              <w:rPr>
                <w:szCs w:val="20"/>
              </w:rPr>
              <w:t>415</w:t>
            </w:r>
          </w:p>
        </w:tc>
      </w:tr>
      <w:tr w:rsidR="00D3308F" w:rsidRPr="00381A14" w14:paraId="1F6AC59B" w14:textId="77777777" w:rsidTr="00387F97">
        <w:trPr>
          <w:trHeight w:val="96"/>
        </w:trPr>
        <w:tc>
          <w:tcPr>
            <w:tcW w:w="1903" w:type="dxa"/>
            <w:vMerge/>
            <w:shd w:val="clear" w:color="auto" w:fill="E7E6E6" w:themeFill="background2"/>
            <w:vAlign w:val="center"/>
          </w:tcPr>
          <w:p w14:paraId="080A75D2" w14:textId="77777777" w:rsidR="00D3308F" w:rsidRPr="00381A14" w:rsidRDefault="00D3308F" w:rsidP="00387F97">
            <w:pPr>
              <w:jc w:val="left"/>
              <w:rPr>
                <w:szCs w:val="20"/>
              </w:rPr>
            </w:pPr>
          </w:p>
        </w:tc>
        <w:tc>
          <w:tcPr>
            <w:tcW w:w="1344" w:type="dxa"/>
            <w:vMerge w:val="restart"/>
            <w:shd w:val="clear" w:color="auto" w:fill="E7E6E6" w:themeFill="background2"/>
            <w:vAlign w:val="center"/>
          </w:tcPr>
          <w:p w14:paraId="14569BD6" w14:textId="77777777" w:rsidR="00D3308F" w:rsidRPr="00381A14" w:rsidRDefault="00D3308F" w:rsidP="00387F97">
            <w:pPr>
              <w:jc w:val="left"/>
              <w:rPr>
                <w:szCs w:val="20"/>
              </w:rPr>
            </w:pPr>
            <w:r w:rsidRPr="00381A14">
              <w:rPr>
                <w:szCs w:val="20"/>
              </w:rPr>
              <w:t>Sampling Resolution</w:t>
            </w:r>
          </w:p>
        </w:tc>
        <w:tc>
          <w:tcPr>
            <w:tcW w:w="1216" w:type="dxa"/>
            <w:shd w:val="clear" w:color="auto" w:fill="E7E6E6" w:themeFill="background2"/>
            <w:vAlign w:val="center"/>
          </w:tcPr>
          <w:p w14:paraId="59A50A1A" w14:textId="77777777" w:rsidR="00D3308F" w:rsidRPr="00381A14" w:rsidRDefault="00D3308F" w:rsidP="00387F97">
            <w:pPr>
              <w:jc w:val="left"/>
              <w:rPr>
                <w:szCs w:val="20"/>
              </w:rPr>
            </w:pPr>
            <w:r w:rsidRPr="00381A14">
              <w:rPr>
                <w:rFonts w:hint="eastAsia"/>
                <w:szCs w:val="20"/>
              </w:rPr>
              <w:t>A</w:t>
            </w:r>
            <w:r w:rsidRPr="00381A14">
              <w:rPr>
                <w:szCs w:val="20"/>
              </w:rPr>
              <w:t>ttack</w:t>
            </w:r>
          </w:p>
        </w:tc>
        <w:tc>
          <w:tcPr>
            <w:tcW w:w="1487" w:type="dxa"/>
            <w:vAlign w:val="center"/>
          </w:tcPr>
          <w:p w14:paraId="2B816B7A" w14:textId="77777777" w:rsidR="00D3308F" w:rsidRPr="00381A14" w:rsidRDefault="00D3308F" w:rsidP="00387F97">
            <w:pPr>
              <w:jc w:val="left"/>
              <w:rPr>
                <w:szCs w:val="20"/>
              </w:rPr>
            </w:pPr>
            <w:r w:rsidRPr="00381A14">
              <w:rPr>
                <w:szCs w:val="20"/>
              </w:rPr>
              <w:t>9.073</w:t>
            </w:r>
          </w:p>
        </w:tc>
        <w:tc>
          <w:tcPr>
            <w:tcW w:w="1488" w:type="dxa"/>
            <w:vAlign w:val="center"/>
          </w:tcPr>
          <w:p w14:paraId="1F04ED9B" w14:textId="77777777" w:rsidR="00D3308F" w:rsidRPr="00381A14" w:rsidRDefault="00D3308F" w:rsidP="00387F97">
            <w:pPr>
              <w:jc w:val="left"/>
              <w:rPr>
                <w:szCs w:val="20"/>
              </w:rPr>
            </w:pPr>
            <w:r w:rsidRPr="00381A14">
              <w:rPr>
                <w:szCs w:val="20"/>
              </w:rPr>
              <w:t>9.073</w:t>
            </w:r>
          </w:p>
        </w:tc>
        <w:tc>
          <w:tcPr>
            <w:tcW w:w="1488" w:type="dxa"/>
            <w:vAlign w:val="center"/>
          </w:tcPr>
          <w:p w14:paraId="1B1C1553" w14:textId="77777777" w:rsidR="00D3308F" w:rsidRPr="00381A14" w:rsidRDefault="00D3308F" w:rsidP="00387F97">
            <w:pPr>
              <w:jc w:val="left"/>
              <w:rPr>
                <w:szCs w:val="20"/>
              </w:rPr>
            </w:pPr>
            <w:r w:rsidRPr="00381A14">
              <w:rPr>
                <w:szCs w:val="20"/>
              </w:rPr>
              <w:t>9.073</w:t>
            </w:r>
          </w:p>
        </w:tc>
      </w:tr>
      <w:tr w:rsidR="00D3308F" w:rsidRPr="00381A14" w14:paraId="49ABC59D" w14:textId="77777777" w:rsidTr="00387F97">
        <w:trPr>
          <w:trHeight w:val="96"/>
        </w:trPr>
        <w:tc>
          <w:tcPr>
            <w:tcW w:w="1903" w:type="dxa"/>
            <w:vMerge/>
            <w:shd w:val="clear" w:color="auto" w:fill="E7E6E6" w:themeFill="background2"/>
            <w:vAlign w:val="center"/>
          </w:tcPr>
          <w:p w14:paraId="5E2B847A" w14:textId="77777777" w:rsidR="00D3308F" w:rsidRPr="00381A14" w:rsidRDefault="00D3308F" w:rsidP="00387F97">
            <w:pPr>
              <w:jc w:val="left"/>
              <w:rPr>
                <w:szCs w:val="20"/>
              </w:rPr>
            </w:pPr>
          </w:p>
        </w:tc>
        <w:tc>
          <w:tcPr>
            <w:tcW w:w="1344" w:type="dxa"/>
            <w:vMerge/>
            <w:shd w:val="clear" w:color="auto" w:fill="E7E6E6" w:themeFill="background2"/>
            <w:vAlign w:val="center"/>
          </w:tcPr>
          <w:p w14:paraId="46862CDD" w14:textId="77777777" w:rsidR="00D3308F" w:rsidRPr="00381A14" w:rsidRDefault="00D3308F" w:rsidP="00387F97">
            <w:pPr>
              <w:jc w:val="left"/>
              <w:rPr>
                <w:szCs w:val="20"/>
              </w:rPr>
            </w:pPr>
          </w:p>
        </w:tc>
        <w:tc>
          <w:tcPr>
            <w:tcW w:w="1216" w:type="dxa"/>
            <w:shd w:val="clear" w:color="auto" w:fill="E7E6E6" w:themeFill="background2"/>
            <w:vAlign w:val="center"/>
          </w:tcPr>
          <w:p w14:paraId="2473ED62" w14:textId="77777777" w:rsidR="00D3308F" w:rsidRPr="00381A14" w:rsidRDefault="00D3308F" w:rsidP="00387F97">
            <w:pPr>
              <w:jc w:val="left"/>
              <w:rPr>
                <w:szCs w:val="20"/>
              </w:rPr>
            </w:pPr>
            <w:r w:rsidRPr="00381A14">
              <w:rPr>
                <w:rFonts w:hint="eastAsia"/>
                <w:szCs w:val="20"/>
              </w:rPr>
              <w:t>N</w:t>
            </w:r>
            <w:r w:rsidRPr="00381A14">
              <w:rPr>
                <w:szCs w:val="20"/>
              </w:rPr>
              <w:t>ormal</w:t>
            </w:r>
          </w:p>
        </w:tc>
        <w:tc>
          <w:tcPr>
            <w:tcW w:w="1487" w:type="dxa"/>
            <w:vAlign w:val="center"/>
          </w:tcPr>
          <w:p w14:paraId="0E668CF1" w14:textId="77777777" w:rsidR="00D3308F" w:rsidRPr="00381A14" w:rsidRDefault="00D3308F" w:rsidP="00387F97">
            <w:pPr>
              <w:jc w:val="left"/>
              <w:rPr>
                <w:szCs w:val="20"/>
              </w:rPr>
            </w:pPr>
            <w:r w:rsidRPr="00381A14">
              <w:rPr>
                <w:szCs w:val="20"/>
              </w:rPr>
              <w:t>7.95</w:t>
            </w:r>
          </w:p>
        </w:tc>
        <w:tc>
          <w:tcPr>
            <w:tcW w:w="1488" w:type="dxa"/>
            <w:vAlign w:val="center"/>
          </w:tcPr>
          <w:p w14:paraId="0F399FD8" w14:textId="77777777" w:rsidR="00D3308F" w:rsidRPr="00381A14" w:rsidRDefault="00D3308F" w:rsidP="00387F97">
            <w:pPr>
              <w:jc w:val="left"/>
              <w:rPr>
                <w:szCs w:val="20"/>
              </w:rPr>
            </w:pPr>
            <w:r w:rsidRPr="00381A14">
              <w:rPr>
                <w:szCs w:val="20"/>
              </w:rPr>
              <w:t>7.95</w:t>
            </w:r>
          </w:p>
        </w:tc>
        <w:tc>
          <w:tcPr>
            <w:tcW w:w="1488" w:type="dxa"/>
            <w:vAlign w:val="center"/>
          </w:tcPr>
          <w:p w14:paraId="30B5CDFA" w14:textId="77777777" w:rsidR="00D3308F" w:rsidRPr="00381A14" w:rsidRDefault="00D3308F" w:rsidP="00387F97">
            <w:pPr>
              <w:jc w:val="left"/>
              <w:rPr>
                <w:szCs w:val="20"/>
              </w:rPr>
            </w:pPr>
            <w:r w:rsidRPr="00381A14">
              <w:rPr>
                <w:szCs w:val="20"/>
              </w:rPr>
              <w:t>7.95</w:t>
            </w:r>
          </w:p>
        </w:tc>
      </w:tr>
    </w:tbl>
    <w:p w14:paraId="6073458C" w14:textId="2314A294" w:rsidR="000441D2" w:rsidRDefault="00D87246" w:rsidP="006C3ADB">
      <w:pPr>
        <w:spacing w:before="240"/>
        <w:rPr>
          <w:szCs w:val="20"/>
        </w:rPr>
      </w:pPr>
      <w:r>
        <w:rPr>
          <w:szCs w:val="20"/>
        </w:rPr>
        <w:tab/>
      </w:r>
      <w:r w:rsidR="000441D2" w:rsidRPr="00381A14">
        <w:rPr>
          <w:szCs w:val="20"/>
        </w:rPr>
        <w:t>Table 8 shows the feature information for the Perf STAT collected from the GS, like Table 7. The Time Delta is not separately used in the GS, but the same data measured based on the CS are used. In Table 7, the CS</w:t>
      </w:r>
      <w:r w:rsidR="000441D2">
        <w:rPr>
          <w:szCs w:val="20"/>
        </w:rPr>
        <w:t xml:space="preserve"> </w:t>
      </w:r>
      <w:r w:rsidR="000441D2" w:rsidRPr="00381A14">
        <w:rPr>
          <w:szCs w:val="20"/>
        </w:rPr>
        <w:t xml:space="preserve">consist of three stations, unlike the GS, so the Perf STAT and Time Delta features differ, although they are the same feature types. </w:t>
      </w:r>
    </w:p>
    <w:p w14:paraId="71828014" w14:textId="5358DDE4" w:rsidR="00472277" w:rsidRDefault="001A2056" w:rsidP="008069A3">
      <w:pPr>
        <w:pStyle w:val="2"/>
      </w:pPr>
      <w:r>
        <w:t>Feature Transformation</w:t>
      </w:r>
    </w:p>
    <w:p w14:paraId="36787282" w14:textId="77777777" w:rsidR="00472277" w:rsidRPr="00381A14" w:rsidRDefault="00472277" w:rsidP="00472277">
      <w:pPr>
        <w:spacing w:before="240"/>
        <w:rPr>
          <w:szCs w:val="20"/>
        </w:rPr>
      </w:pPr>
      <w:r w:rsidRPr="00381A14">
        <w:rPr>
          <w:szCs w:val="20"/>
        </w:rPr>
        <w:t xml:space="preserve">The features of the same type extracted from different CS must be integrated into one feature type to be used in ML. Since features of the same type are extracted from different CS, each feature's size may not be identical. If the size of each feature is different, a loss of a specific part of the feature occurs during the integration process because the feature size must be set to be the same. Therefore, we calculate the loss rate for the Perf STAT and Time Delta extracted from the CS. Different feature sizes must shrink or increase each other to make them the same size. In the case of increasing feature size, a small feature size has to be artificially increased through a regression analysis [27]. </w:t>
      </w:r>
    </w:p>
    <w:p w14:paraId="5BFE9D1C" w14:textId="27012627" w:rsidR="00472277" w:rsidRPr="00381A14" w:rsidRDefault="00472277" w:rsidP="006C3ADB">
      <w:pPr>
        <w:spacing w:before="240"/>
        <w:rPr>
          <w:szCs w:val="20"/>
        </w:rPr>
        <w:sectPr w:rsidR="00472277" w:rsidRPr="00381A14" w:rsidSect="00D3308F">
          <w:pgSz w:w="11906" w:h="16838"/>
          <w:pgMar w:top="1701" w:right="1440" w:bottom="1440" w:left="1440" w:header="851" w:footer="992" w:gutter="0"/>
          <w:cols w:space="425"/>
          <w:docGrid w:linePitch="360"/>
        </w:sectPr>
      </w:pPr>
    </w:p>
    <w:p w14:paraId="7435FE67" w14:textId="77777777" w:rsidR="00B43512" w:rsidRPr="00381A14" w:rsidRDefault="00B43512" w:rsidP="00B43512">
      <w:pPr>
        <w:keepNext/>
        <w:spacing w:before="240"/>
        <w:rPr>
          <w:szCs w:val="20"/>
        </w:rPr>
      </w:pPr>
      <w:r w:rsidRPr="00381A14">
        <w:rPr>
          <w:noProof/>
          <w:szCs w:val="20"/>
        </w:rPr>
        <w:lastRenderedPageBreak/>
        <w:drawing>
          <wp:inline distT="0" distB="0" distL="0" distR="0" wp14:anchorId="66312915" wp14:editId="77183D64">
            <wp:extent cx="5727700" cy="2830830"/>
            <wp:effectExtent l="19050" t="19050" r="25400" b="26670"/>
            <wp:docPr id="75107092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2830830"/>
                    </a:xfrm>
                    <a:prstGeom prst="rect">
                      <a:avLst/>
                    </a:prstGeom>
                    <a:noFill/>
                    <a:ln>
                      <a:solidFill>
                        <a:schemeClr val="tx1"/>
                      </a:solidFill>
                    </a:ln>
                  </pic:spPr>
                </pic:pic>
              </a:graphicData>
            </a:graphic>
          </wp:inline>
        </w:drawing>
      </w:r>
    </w:p>
    <w:p w14:paraId="6C380E8F" w14:textId="0D5EBC13" w:rsidR="00F936D4" w:rsidRPr="00381A14" w:rsidRDefault="00B43512" w:rsidP="00F936D4">
      <w:pPr>
        <w:pStyle w:val="a5"/>
        <w:jc w:val="center"/>
      </w:pPr>
      <w:r w:rsidRPr="00381A14">
        <w:rPr>
          <w:rFonts w:hint="eastAsia"/>
        </w:rPr>
        <w:t>F</w:t>
      </w:r>
      <w:r w:rsidRPr="00381A14">
        <w:t xml:space="preserve">igure </w:t>
      </w:r>
      <w:r w:rsidR="00A9733A">
        <w:t>6</w:t>
      </w:r>
      <w:r w:rsidRPr="00381A14">
        <w:t xml:space="preserve">. </w:t>
      </w:r>
      <w:r w:rsidR="007E7196" w:rsidRPr="00381A14">
        <w:t>D</w:t>
      </w:r>
      <w:r w:rsidR="00167265" w:rsidRPr="00381A14">
        <w:t>ata point generation based on regression analysis</w:t>
      </w:r>
    </w:p>
    <w:p w14:paraId="4E72126D" w14:textId="77777777" w:rsidR="00AE0380" w:rsidRDefault="00F936D4" w:rsidP="005C25F8">
      <w:pPr>
        <w:rPr>
          <w:szCs w:val="20"/>
        </w:rPr>
      </w:pPr>
      <w:r w:rsidRPr="00381A14">
        <w:rPr>
          <w:szCs w:val="20"/>
        </w:rPr>
        <w:t xml:space="preserve">Figure </w:t>
      </w:r>
      <w:r w:rsidR="00A9733A">
        <w:rPr>
          <w:szCs w:val="20"/>
        </w:rPr>
        <w:t>6</w:t>
      </w:r>
      <w:r w:rsidRPr="00381A14">
        <w:rPr>
          <w:szCs w:val="20"/>
        </w:rPr>
        <w:t xml:space="preserve"> shows that new data points are created by applying regression analysis on the data points of a feature extracted from Perf TOP.</w:t>
      </w:r>
      <w:r w:rsidR="00FE1AAB" w:rsidRPr="00381A14">
        <w:rPr>
          <w:szCs w:val="20"/>
        </w:rPr>
        <w:t xml:space="preserve"> </w:t>
      </w:r>
      <w:r w:rsidR="00EC1B13" w:rsidRPr="00381A14">
        <w:rPr>
          <w:szCs w:val="20"/>
        </w:rPr>
        <w:t xml:space="preserve">The blue line </w:t>
      </w:r>
      <w:r w:rsidR="0062799B">
        <w:rPr>
          <w:szCs w:val="20"/>
        </w:rPr>
        <w:t>represent</w:t>
      </w:r>
      <w:r w:rsidR="00EC1B13" w:rsidRPr="00381A14">
        <w:rPr>
          <w:szCs w:val="20"/>
        </w:rPr>
        <w:t>s the original data points, and the red line indicates the new ones created through the regression analysis.</w:t>
      </w:r>
      <w:r w:rsidR="000F3867" w:rsidRPr="00381A14">
        <w:rPr>
          <w:szCs w:val="20"/>
        </w:rPr>
        <w:t xml:space="preserve"> </w:t>
      </w:r>
      <w:r w:rsidR="000108C5" w:rsidRPr="00381A14">
        <w:rPr>
          <w:szCs w:val="20"/>
        </w:rPr>
        <w:t>T</w:t>
      </w:r>
      <w:r w:rsidR="000336A7" w:rsidRPr="00381A14">
        <w:rPr>
          <w:szCs w:val="20"/>
        </w:rPr>
        <w:t xml:space="preserve">he number of data points in the graph on the left is </w:t>
      </w:r>
      <w:r w:rsidR="000108C5" w:rsidRPr="00381A14">
        <w:rPr>
          <w:szCs w:val="20"/>
        </w:rPr>
        <w:t>relatively plenty to the other graph. The original and new data points</w:t>
      </w:r>
      <w:r w:rsidR="000336A7" w:rsidRPr="00381A14">
        <w:rPr>
          <w:szCs w:val="20"/>
        </w:rPr>
        <w:t xml:space="preserve"> have similar values ​​to </w:t>
      </w:r>
      <w:r w:rsidR="000108C5" w:rsidRPr="00381A14">
        <w:rPr>
          <w:szCs w:val="20"/>
        </w:rPr>
        <w:t>some extent</w:t>
      </w:r>
      <w:r w:rsidR="000336A7" w:rsidRPr="00381A14">
        <w:rPr>
          <w:szCs w:val="20"/>
        </w:rPr>
        <w:t>. However, when the</w:t>
      </w:r>
      <w:r w:rsidR="000108C5" w:rsidRPr="00381A14">
        <w:rPr>
          <w:szCs w:val="20"/>
        </w:rPr>
        <w:t xml:space="preserve"> </w:t>
      </w:r>
      <w:r w:rsidR="000336A7" w:rsidRPr="00381A14">
        <w:rPr>
          <w:szCs w:val="20"/>
        </w:rPr>
        <w:t xml:space="preserve">original data points </w:t>
      </w:r>
      <w:r w:rsidR="000108C5" w:rsidRPr="00381A14">
        <w:rPr>
          <w:szCs w:val="20"/>
        </w:rPr>
        <w:t>are</w:t>
      </w:r>
      <w:r w:rsidR="000336A7" w:rsidRPr="00381A14">
        <w:rPr>
          <w:szCs w:val="20"/>
        </w:rPr>
        <w:t xml:space="preserve"> </w:t>
      </w:r>
      <w:r w:rsidR="000108C5" w:rsidRPr="00381A14">
        <w:rPr>
          <w:szCs w:val="20"/>
        </w:rPr>
        <w:t>sparse</w:t>
      </w:r>
      <w:r w:rsidR="000336A7" w:rsidRPr="00381A14">
        <w:rPr>
          <w:szCs w:val="20"/>
        </w:rPr>
        <w:t>, as</w:t>
      </w:r>
      <w:r w:rsidR="000108C5" w:rsidRPr="00381A14">
        <w:rPr>
          <w:szCs w:val="20"/>
        </w:rPr>
        <w:t xml:space="preserve"> seen</w:t>
      </w:r>
      <w:r w:rsidR="000336A7" w:rsidRPr="00381A14">
        <w:rPr>
          <w:szCs w:val="20"/>
        </w:rPr>
        <w:t xml:space="preserve"> in the graph on the right, newly created data points tend to diverge with completely different values. </w:t>
      </w:r>
      <w:r w:rsidR="00895658" w:rsidRPr="00381A14">
        <w:rPr>
          <w:szCs w:val="20"/>
        </w:rPr>
        <w:t>Some of the</w:t>
      </w:r>
      <w:r w:rsidR="000336A7" w:rsidRPr="00381A14">
        <w:rPr>
          <w:szCs w:val="20"/>
        </w:rPr>
        <w:t xml:space="preserve"> features used in this study </w:t>
      </w:r>
      <w:r w:rsidR="00895658" w:rsidRPr="00381A14">
        <w:rPr>
          <w:szCs w:val="20"/>
        </w:rPr>
        <w:t>have</w:t>
      </w:r>
      <w:r w:rsidR="000336A7" w:rsidRPr="00381A14">
        <w:rPr>
          <w:szCs w:val="20"/>
        </w:rPr>
        <w:t xml:space="preserve"> extremely large differences in size. </w:t>
      </w:r>
      <w:r w:rsidR="001930C2" w:rsidRPr="00381A14">
        <w:rPr>
          <w:szCs w:val="20"/>
        </w:rPr>
        <w:t>In this regard</w:t>
      </w:r>
      <w:r w:rsidR="000336A7" w:rsidRPr="00381A14">
        <w:rPr>
          <w:szCs w:val="20"/>
        </w:rPr>
        <w:t>, a method</w:t>
      </w:r>
      <w:r w:rsidR="00C079BA" w:rsidRPr="00381A14">
        <w:rPr>
          <w:szCs w:val="20"/>
        </w:rPr>
        <w:t xml:space="preserve"> [27]</w:t>
      </w:r>
      <w:r w:rsidR="00F8726B" w:rsidRPr="00381A14">
        <w:rPr>
          <w:szCs w:val="20"/>
        </w:rPr>
        <w:t xml:space="preserve"> </w:t>
      </w:r>
      <w:r w:rsidR="000336A7" w:rsidRPr="00381A14">
        <w:rPr>
          <w:szCs w:val="20"/>
        </w:rPr>
        <w:t xml:space="preserve">of increasing the size of a feature by applying the regression analysis is </w:t>
      </w:r>
      <w:r w:rsidR="00895658" w:rsidRPr="00381A14">
        <w:rPr>
          <w:szCs w:val="20"/>
        </w:rPr>
        <w:t>un</w:t>
      </w:r>
      <w:r w:rsidR="000336A7" w:rsidRPr="00381A14">
        <w:rPr>
          <w:szCs w:val="20"/>
        </w:rPr>
        <w:t>suitable</w:t>
      </w:r>
      <w:r w:rsidR="00895658" w:rsidRPr="00381A14">
        <w:rPr>
          <w:szCs w:val="20"/>
        </w:rPr>
        <w:t xml:space="preserve"> for this study</w:t>
      </w:r>
      <w:r w:rsidR="000336A7" w:rsidRPr="00381A14">
        <w:rPr>
          <w:szCs w:val="20"/>
        </w:rPr>
        <w:t>.</w:t>
      </w:r>
      <w:r w:rsidR="00510735" w:rsidRPr="00381A14">
        <w:rPr>
          <w:szCs w:val="20"/>
        </w:rPr>
        <w:t xml:space="preserve"> </w:t>
      </w:r>
    </w:p>
    <w:p w14:paraId="78EACD7A" w14:textId="273694AF" w:rsidR="00A867DC" w:rsidRPr="00381A14" w:rsidRDefault="00AE0380" w:rsidP="005C25F8">
      <w:pPr>
        <w:rPr>
          <w:szCs w:val="20"/>
        </w:rPr>
      </w:pPr>
      <w:r>
        <w:rPr>
          <w:szCs w:val="20"/>
        </w:rPr>
        <w:tab/>
      </w:r>
      <w:r w:rsidR="00F26DA3" w:rsidRPr="00381A14">
        <w:rPr>
          <w:szCs w:val="20"/>
        </w:rPr>
        <w:t xml:space="preserve">Methods for reducing the size of features are typically divided into </w:t>
      </w:r>
      <w:r w:rsidR="000F14BE" w:rsidRPr="00381A14">
        <w:rPr>
          <w:szCs w:val="20"/>
        </w:rPr>
        <w:t>sampling</w:t>
      </w:r>
      <w:r w:rsidR="00F26DA3" w:rsidRPr="00381A14">
        <w:rPr>
          <w:szCs w:val="20"/>
        </w:rPr>
        <w:t xml:space="preserve"> with replacement</w:t>
      </w:r>
      <w:r w:rsidR="002C525B" w:rsidRPr="00381A14">
        <w:rPr>
          <w:szCs w:val="20"/>
        </w:rPr>
        <w:t xml:space="preserve"> [28]</w:t>
      </w:r>
      <w:r w:rsidR="00F26DA3" w:rsidRPr="00381A14">
        <w:rPr>
          <w:szCs w:val="20"/>
        </w:rPr>
        <w:t xml:space="preserve"> and </w:t>
      </w:r>
      <w:r w:rsidR="000F14BE" w:rsidRPr="00381A14">
        <w:rPr>
          <w:szCs w:val="20"/>
        </w:rPr>
        <w:t>sampling</w:t>
      </w:r>
      <w:r w:rsidR="00F26DA3" w:rsidRPr="00381A14">
        <w:rPr>
          <w:szCs w:val="20"/>
        </w:rPr>
        <w:t xml:space="preserve"> without replacement</w:t>
      </w:r>
      <w:r w:rsidR="002C525B" w:rsidRPr="00381A14">
        <w:rPr>
          <w:szCs w:val="20"/>
        </w:rPr>
        <w:t xml:space="preserve"> [29]</w:t>
      </w:r>
      <w:r w:rsidR="00F26DA3" w:rsidRPr="00381A14">
        <w:rPr>
          <w:szCs w:val="20"/>
        </w:rPr>
        <w:t>.</w:t>
      </w:r>
      <w:r w:rsidR="00963C16" w:rsidRPr="00381A14">
        <w:rPr>
          <w:szCs w:val="20"/>
        </w:rPr>
        <w:t xml:space="preserve"> </w:t>
      </w:r>
      <w:r w:rsidR="000D3EB2" w:rsidRPr="00381A14">
        <w:rPr>
          <w:szCs w:val="20"/>
        </w:rPr>
        <w:t>The former in sampling</w:t>
      </w:r>
      <w:r w:rsidR="0013295A" w:rsidRPr="00381A14">
        <w:rPr>
          <w:szCs w:val="20"/>
        </w:rPr>
        <w:t xml:space="preserve"> put the extracted data back into the sample, so the same data is likely to be selected.</w:t>
      </w:r>
      <w:r w:rsidR="000D3EB2" w:rsidRPr="00381A14">
        <w:rPr>
          <w:szCs w:val="20"/>
        </w:rPr>
        <w:t xml:space="preserve"> In the latter, extracted data is not added to the sample again, so </w:t>
      </w:r>
      <w:r w:rsidR="009A275C" w:rsidRPr="00381A14">
        <w:rPr>
          <w:szCs w:val="20"/>
        </w:rPr>
        <w:t>the sampled data is unlikely to</w:t>
      </w:r>
      <w:r w:rsidR="000D3EB2" w:rsidRPr="00381A14">
        <w:rPr>
          <w:szCs w:val="20"/>
        </w:rPr>
        <w:t xml:space="preserve"> be identical.</w:t>
      </w:r>
      <w:r w:rsidR="009A275C" w:rsidRPr="00381A14">
        <w:rPr>
          <w:szCs w:val="20"/>
        </w:rPr>
        <w:t xml:space="preserve"> </w:t>
      </w:r>
      <w:r w:rsidR="00280DBA" w:rsidRPr="00381A14">
        <w:rPr>
          <w:szCs w:val="20"/>
        </w:rPr>
        <w:t>In this study, we adopt</w:t>
      </w:r>
      <w:r w:rsidR="008A0F42" w:rsidRPr="00381A14">
        <w:rPr>
          <w:szCs w:val="20"/>
        </w:rPr>
        <w:t xml:space="preserve"> </w:t>
      </w:r>
      <w:r w:rsidR="003F0005" w:rsidRPr="00381A14">
        <w:rPr>
          <w:szCs w:val="20"/>
        </w:rPr>
        <w:t xml:space="preserve">the </w:t>
      </w:r>
      <w:r w:rsidR="00280DBA" w:rsidRPr="00381A14">
        <w:rPr>
          <w:szCs w:val="20"/>
        </w:rPr>
        <w:t>non-replacement sampling</w:t>
      </w:r>
      <w:r w:rsidR="003F0005" w:rsidRPr="00381A14">
        <w:rPr>
          <w:szCs w:val="20"/>
        </w:rPr>
        <w:t xml:space="preserve"> method</w:t>
      </w:r>
      <w:r w:rsidR="00DA2F5B" w:rsidRPr="00381A14">
        <w:rPr>
          <w:szCs w:val="20"/>
        </w:rPr>
        <w:t xml:space="preserve"> [29]</w:t>
      </w:r>
      <w:r w:rsidR="003F0005" w:rsidRPr="00381A14">
        <w:rPr>
          <w:szCs w:val="20"/>
        </w:rPr>
        <w:t xml:space="preserve"> for reducing feature size</w:t>
      </w:r>
      <w:r w:rsidR="00280DBA" w:rsidRPr="00381A14">
        <w:rPr>
          <w:szCs w:val="20"/>
        </w:rPr>
        <w:t>, which has no possibility of data duplication.</w:t>
      </w:r>
      <w:r w:rsidR="00B971AA" w:rsidRPr="00381A14">
        <w:rPr>
          <w:szCs w:val="20"/>
        </w:rPr>
        <w:t xml:space="preserve"> </w:t>
      </w:r>
      <w:r w:rsidR="00C51416" w:rsidRPr="00381A14">
        <w:rPr>
          <w:szCs w:val="20"/>
        </w:rPr>
        <w:t xml:space="preserve">The </w:t>
      </w:r>
      <w:r w:rsidR="000D6B51" w:rsidRPr="00381A14">
        <w:rPr>
          <w:szCs w:val="20"/>
        </w:rPr>
        <w:t>combined</w:t>
      </w:r>
      <w:r w:rsidR="00C51416" w:rsidRPr="00381A14">
        <w:rPr>
          <w:szCs w:val="20"/>
        </w:rPr>
        <w:t xml:space="preserve"> loss rate refers to the loss of data points in integrating each sub-feature of the same type on the CS. </w:t>
      </w:r>
      <w:r w:rsidR="00691221" w:rsidRPr="00381A14">
        <w:rPr>
          <w:szCs w:val="20"/>
        </w:rPr>
        <w:t xml:space="preserve">Among the </w:t>
      </w:r>
      <w:r w:rsidR="00C51416" w:rsidRPr="00381A14">
        <w:rPr>
          <w:szCs w:val="20"/>
        </w:rPr>
        <w:t>sub-</w:t>
      </w:r>
      <w:r w:rsidR="00691221" w:rsidRPr="00381A14">
        <w:rPr>
          <w:szCs w:val="20"/>
        </w:rPr>
        <w:t xml:space="preserve">features to be integrated, the </w:t>
      </w:r>
      <w:r w:rsidR="00C51416" w:rsidRPr="00381A14">
        <w:rPr>
          <w:szCs w:val="20"/>
        </w:rPr>
        <w:t>loss rate is obtained by</w:t>
      </w:r>
      <w:r w:rsidR="00691221" w:rsidRPr="00381A14">
        <w:rPr>
          <w:szCs w:val="20"/>
        </w:rPr>
        <w:t xml:space="preserve"> </w:t>
      </w:r>
      <w:r w:rsidR="00C51416" w:rsidRPr="00381A14">
        <w:rPr>
          <w:szCs w:val="20"/>
        </w:rPr>
        <w:t xml:space="preserve">averaging the difference of </w:t>
      </w:r>
      <w:r w:rsidR="00691221" w:rsidRPr="00381A14">
        <w:rPr>
          <w:szCs w:val="20"/>
        </w:rPr>
        <w:t>sampling resolution</w:t>
      </w:r>
      <w:r w:rsidR="00C51416" w:rsidRPr="00381A14">
        <w:rPr>
          <w:szCs w:val="20"/>
        </w:rPr>
        <w:t>s</w:t>
      </w:r>
      <w:r w:rsidR="00691221" w:rsidRPr="00381A14">
        <w:rPr>
          <w:szCs w:val="20"/>
        </w:rPr>
        <w:t xml:space="preserve"> </w:t>
      </w:r>
      <w:r w:rsidR="00C51416" w:rsidRPr="00381A14">
        <w:rPr>
          <w:szCs w:val="20"/>
        </w:rPr>
        <w:t>between</w:t>
      </w:r>
      <w:r w:rsidR="00691221" w:rsidRPr="00381A14">
        <w:rPr>
          <w:szCs w:val="20"/>
        </w:rPr>
        <w:t xml:space="preserve"> </w:t>
      </w:r>
      <w:r w:rsidR="009847D4" w:rsidRPr="00381A14">
        <w:rPr>
          <w:szCs w:val="20"/>
        </w:rPr>
        <w:t xml:space="preserve">a feature of </w:t>
      </w:r>
      <w:r w:rsidR="00691221" w:rsidRPr="00381A14">
        <w:rPr>
          <w:szCs w:val="20"/>
        </w:rPr>
        <w:t>the smallest data point size</w:t>
      </w:r>
      <w:r w:rsidR="00C51416" w:rsidRPr="00381A14">
        <w:rPr>
          <w:szCs w:val="20"/>
        </w:rPr>
        <w:t xml:space="preserve"> </w:t>
      </w:r>
      <w:r w:rsidR="009847D4" w:rsidRPr="00381A14">
        <w:rPr>
          <w:szCs w:val="20"/>
        </w:rPr>
        <w:t>and</w:t>
      </w:r>
      <w:r w:rsidR="00C51416" w:rsidRPr="00381A14">
        <w:rPr>
          <w:szCs w:val="20"/>
        </w:rPr>
        <w:t xml:space="preserve"> other sub-features</w:t>
      </w:r>
      <w:r w:rsidR="0021595B" w:rsidRPr="00381A14">
        <w:rPr>
          <w:szCs w:val="20"/>
        </w:rPr>
        <w:t xml:space="preserve">. </w:t>
      </w:r>
      <w:r w:rsidR="004F7AA0" w:rsidRPr="00381A14">
        <w:rPr>
          <w:szCs w:val="20"/>
        </w:rPr>
        <w:t xml:space="preserve">The calculation of the </w:t>
      </w:r>
      <w:r w:rsidR="0062799B">
        <w:rPr>
          <w:szCs w:val="20"/>
        </w:rPr>
        <w:t>C</w:t>
      </w:r>
      <w:r w:rsidR="004F7AA0" w:rsidRPr="00381A14">
        <w:rPr>
          <w:szCs w:val="20"/>
        </w:rPr>
        <w:t>ombin</w:t>
      </w:r>
      <w:r w:rsidR="000D6B51" w:rsidRPr="00381A14">
        <w:rPr>
          <w:szCs w:val="20"/>
        </w:rPr>
        <w:t>ed</w:t>
      </w:r>
      <w:r w:rsidR="004F7AA0" w:rsidRPr="00381A14">
        <w:rPr>
          <w:szCs w:val="20"/>
        </w:rPr>
        <w:t xml:space="preserve"> </w:t>
      </w:r>
      <w:r w:rsidR="0062799B">
        <w:rPr>
          <w:szCs w:val="20"/>
        </w:rPr>
        <w:t>L</w:t>
      </w:r>
      <w:r w:rsidR="004F7AA0" w:rsidRPr="00381A14">
        <w:rPr>
          <w:szCs w:val="20"/>
        </w:rPr>
        <w:t xml:space="preserve">oss </w:t>
      </w:r>
      <w:r w:rsidR="0062799B">
        <w:rPr>
          <w:szCs w:val="20"/>
        </w:rPr>
        <w:t>R</w:t>
      </w:r>
      <w:r w:rsidR="004F7AA0" w:rsidRPr="00381A14">
        <w:rPr>
          <w:szCs w:val="20"/>
        </w:rPr>
        <w:t>ate</w:t>
      </w:r>
      <w:r w:rsidR="0062799B">
        <w:rPr>
          <w:szCs w:val="20"/>
        </w:rPr>
        <w:t xml:space="preserve"> (CLR)</w:t>
      </w:r>
      <w:r w:rsidR="004F7AA0" w:rsidRPr="00381A14">
        <w:rPr>
          <w:szCs w:val="20"/>
        </w:rPr>
        <w:t xml:space="preserve"> is</w:t>
      </w:r>
      <w:r w:rsidR="00A867DC" w:rsidRPr="00381A14">
        <w:rPr>
          <w:szCs w:val="20"/>
        </w:rPr>
        <w:t xml:space="preserve"> below.</w:t>
      </w:r>
    </w:p>
    <w:p w14:paraId="25408043" w14:textId="0EB0450C" w:rsidR="00EF2788" w:rsidRPr="0015647A" w:rsidRDefault="00364495" w:rsidP="004F77C7">
      <w:pPr>
        <w:pStyle w:val="a3"/>
        <w:numPr>
          <w:ilvl w:val="0"/>
          <w:numId w:val="7"/>
        </w:numPr>
        <w:spacing w:before="240"/>
        <w:ind w:leftChars="0"/>
        <w:rPr>
          <w:sz w:val="28"/>
          <w:szCs w:val="28"/>
        </w:rPr>
      </w:pPr>
      <m:oMath>
        <m:r>
          <w:rPr>
            <w:rFonts w:ascii="Cambria Math" w:hAnsi="Cambria Math"/>
            <w:sz w:val="28"/>
            <w:szCs w:val="28"/>
          </w:rPr>
          <w:lastRenderedPageBreak/>
          <m:t>CLR=</m:t>
        </m:r>
        <m:f>
          <m:fPr>
            <m:ctrlPr>
              <w:rPr>
                <w:rFonts w:ascii="Cambria Math" w:hAnsi="Cambria Math"/>
                <w:i/>
                <w:sz w:val="28"/>
                <w:szCs w:val="28"/>
              </w:rPr>
            </m:ctrlPr>
          </m:fPr>
          <m:num>
            <m:nary>
              <m:naryPr>
                <m:chr m:val="∑"/>
                <m:limLoc m:val="undOvr"/>
                <m:ctrlPr>
                  <w:rPr>
                    <w:rFonts w:ascii="Cambria Math" w:hAnsi="Cambria Math"/>
                    <w:i/>
                    <w:sz w:val="28"/>
                    <w:szCs w:val="28"/>
                  </w:rPr>
                </m:ctrlPr>
              </m:naryPr>
              <m:sub>
                <m:r>
                  <w:rPr>
                    <w:rFonts w:ascii="Cambria Math" w:hAnsi="Cambria Math"/>
                    <w:sz w:val="28"/>
                    <w:szCs w:val="28"/>
                  </w:rPr>
                  <m:t>i=0</m:t>
                </m:r>
              </m:sub>
              <m:sup>
                <m:r>
                  <w:rPr>
                    <w:rFonts w:ascii="Cambria Math" w:hAnsi="Cambria Math"/>
                    <w:sz w:val="28"/>
                    <w:szCs w:val="28"/>
                  </w:rPr>
                  <m:t>n</m:t>
                </m:r>
              </m:sup>
              <m:e>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δ</m:t>
                    </m:r>
                  </m:e>
                  <m:sub>
                    <m:r>
                      <w:rPr>
                        <w:rFonts w:ascii="Cambria Math" w:hAnsi="Cambria Math"/>
                        <w:sz w:val="28"/>
                        <w:szCs w:val="28"/>
                      </w:rPr>
                      <m:t>i</m:t>
                    </m:r>
                  </m:sub>
                </m:sSub>
                <m:r>
                  <w:rPr>
                    <w:rFonts w:ascii="Cambria Math" w:hAnsi="Cambria Math"/>
                    <w:sz w:val="28"/>
                    <w:szCs w:val="28"/>
                  </w:rPr>
                  <m:t>-</m:t>
                </m:r>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min</m:t>
                        </m:r>
                      </m:e>
                      <m:lim>
                        <m:r>
                          <w:rPr>
                            <w:rFonts w:ascii="Cambria Math" w:hAnsi="Cambria Math"/>
                            <w:sz w:val="28"/>
                            <w:szCs w:val="28"/>
                          </w:rPr>
                          <m:t>i≤n</m:t>
                        </m:r>
                      </m:lim>
                    </m:limLow>
                  </m:fName>
                  <m:e>
                    <m:sSub>
                      <m:sSubPr>
                        <m:ctrlPr>
                          <w:rPr>
                            <w:rFonts w:ascii="Cambria Math" w:hAnsi="Cambria Math"/>
                            <w:i/>
                            <w:sz w:val="28"/>
                            <w:szCs w:val="28"/>
                          </w:rPr>
                        </m:ctrlPr>
                      </m:sSubPr>
                      <m:e>
                        <m:r>
                          <w:rPr>
                            <w:rFonts w:ascii="Cambria Math" w:hAnsi="Cambria Math"/>
                            <w:sz w:val="28"/>
                            <w:szCs w:val="28"/>
                          </w:rPr>
                          <m:t>δ</m:t>
                        </m:r>
                      </m:e>
                      <m:sub>
                        <m:r>
                          <w:rPr>
                            <w:rFonts w:ascii="Cambria Math" w:hAnsi="Cambria Math"/>
                            <w:sz w:val="28"/>
                            <w:szCs w:val="28"/>
                          </w:rPr>
                          <m:t>i</m:t>
                        </m:r>
                      </m:sub>
                    </m:sSub>
                  </m:e>
                </m:func>
                <m:r>
                  <w:rPr>
                    <w:rFonts w:ascii="Cambria Math" w:hAnsi="Cambria Math"/>
                    <w:sz w:val="28"/>
                    <w:szCs w:val="28"/>
                  </w:rPr>
                  <m:t>)</m:t>
                </m:r>
              </m:e>
            </m:nary>
          </m:num>
          <m:den>
            <m:r>
              <w:rPr>
                <w:rFonts w:ascii="Cambria Math" w:hAnsi="Cambria Math"/>
                <w:sz w:val="28"/>
                <w:szCs w:val="28"/>
              </w:rPr>
              <m:t>n</m:t>
            </m:r>
          </m:den>
        </m:f>
        <m:r>
          <w:rPr>
            <w:rFonts w:ascii="Cambria Math" w:hAnsi="Cambria Math"/>
            <w:sz w:val="28"/>
            <w:szCs w:val="28"/>
          </w:rPr>
          <m:t>, n</m:t>
        </m:r>
      </m:oMath>
      <w:r w:rsidR="008202EE" w:rsidRPr="0015647A">
        <w:rPr>
          <w:rFonts w:hint="eastAsia"/>
          <w:sz w:val="28"/>
          <w:szCs w:val="28"/>
        </w:rPr>
        <w:t>:</w:t>
      </w:r>
      <w:r w:rsidR="008202EE" w:rsidRPr="0015647A">
        <w:rPr>
          <w:sz w:val="28"/>
          <w:szCs w:val="28"/>
        </w:rPr>
        <w:t xml:space="preserve"> sub-feature count, </w:t>
      </w:r>
      <m:oMath>
        <m:r>
          <w:rPr>
            <w:rFonts w:ascii="Cambria Math" w:hAnsi="Cambria Math"/>
            <w:sz w:val="28"/>
            <w:szCs w:val="28"/>
          </w:rPr>
          <m:t>δ:</m:t>
        </m:r>
      </m:oMath>
      <w:r w:rsidR="008202EE" w:rsidRPr="0015647A">
        <w:rPr>
          <w:rFonts w:hint="eastAsia"/>
          <w:sz w:val="28"/>
          <w:szCs w:val="28"/>
        </w:rPr>
        <w:t xml:space="preserve"> </w:t>
      </w:r>
      <w:r w:rsidR="008202EE" w:rsidRPr="0015647A">
        <w:rPr>
          <w:sz w:val="28"/>
          <w:szCs w:val="28"/>
        </w:rPr>
        <w:t xml:space="preserve">sampling resolution. </w:t>
      </w:r>
    </w:p>
    <w:p w14:paraId="5A2E4DD1" w14:textId="1F494CC7" w:rsidR="00995526" w:rsidRDefault="008069A3" w:rsidP="00134E0B">
      <w:pPr>
        <w:pStyle w:val="3"/>
        <w:ind w:left="1000" w:hanging="400"/>
      </w:pPr>
      <w:r>
        <w:t>Feature Size Synchronization by Down Sampling</w:t>
      </w:r>
    </w:p>
    <w:p w14:paraId="71520643" w14:textId="787AC87E" w:rsidR="00EF2788" w:rsidRPr="00381A14" w:rsidRDefault="000957F2" w:rsidP="004F7896">
      <w:pPr>
        <w:rPr>
          <w:szCs w:val="20"/>
        </w:rPr>
      </w:pPr>
      <w:r w:rsidRPr="00381A14">
        <w:rPr>
          <w:szCs w:val="20"/>
        </w:rPr>
        <w:t>A</w:t>
      </w:r>
      <w:r w:rsidR="00735B76" w:rsidRPr="00381A14">
        <w:rPr>
          <w:szCs w:val="20"/>
        </w:rPr>
        <w:t xml:space="preserve"> large-size feature must be reduced to the same size as </w:t>
      </w:r>
      <w:r w:rsidRPr="00381A14">
        <w:rPr>
          <w:szCs w:val="20"/>
        </w:rPr>
        <w:t>a</w:t>
      </w:r>
      <w:r w:rsidR="00735B76" w:rsidRPr="00381A14">
        <w:rPr>
          <w:szCs w:val="20"/>
        </w:rPr>
        <w:t xml:space="preserve"> small-size feature </w:t>
      </w:r>
      <w:r w:rsidR="000C076A" w:rsidRPr="00381A14">
        <w:rPr>
          <w:szCs w:val="20"/>
        </w:rPr>
        <w:t xml:space="preserve">for the feature combination. </w:t>
      </w:r>
      <w:r w:rsidR="00FC7EB9" w:rsidRPr="00381A14">
        <w:rPr>
          <w:szCs w:val="20"/>
        </w:rPr>
        <w:t xml:space="preserve">When the size of a feature is reduced, a loss of a certain portion of the feature is unavoidable. </w:t>
      </w:r>
      <w:r w:rsidR="0052433C" w:rsidRPr="00381A14">
        <w:rPr>
          <w:szCs w:val="20"/>
        </w:rPr>
        <w:t>Data pointers are selected randomly by size to be reduced from the large</w:t>
      </w:r>
      <w:r w:rsidR="004617E4" w:rsidRPr="00381A14">
        <w:rPr>
          <w:szCs w:val="20"/>
        </w:rPr>
        <w:t xml:space="preserve"> feature</w:t>
      </w:r>
      <w:r w:rsidR="00F163A7" w:rsidRPr="00381A14">
        <w:rPr>
          <w:szCs w:val="20"/>
        </w:rPr>
        <w:t xml:space="preserve"> [29]</w:t>
      </w:r>
      <w:r w:rsidR="004617E4" w:rsidRPr="00381A14">
        <w:rPr>
          <w:szCs w:val="20"/>
        </w:rPr>
        <w:t>.</w:t>
      </w:r>
      <w:r w:rsidR="007C63D6" w:rsidRPr="00381A14">
        <w:rPr>
          <w:szCs w:val="20"/>
        </w:rPr>
        <w:t xml:space="preserve"> This random extraction method has one problem. Even though the extracted data points are randomly extracted, there is no guarantee that the sample data of the feature are </w:t>
      </w:r>
      <w:r w:rsidR="00294290" w:rsidRPr="00381A14">
        <w:rPr>
          <w:szCs w:val="20"/>
        </w:rPr>
        <w:t xml:space="preserve">uniformly </w:t>
      </w:r>
      <w:r w:rsidR="007C63D6" w:rsidRPr="00381A14">
        <w:rPr>
          <w:szCs w:val="20"/>
        </w:rPr>
        <w:t>extracted.</w:t>
      </w:r>
      <w:r w:rsidR="00E652B1" w:rsidRPr="00381A14">
        <w:rPr>
          <w:szCs w:val="20"/>
        </w:rPr>
        <w:t xml:space="preserve"> </w:t>
      </w:r>
      <w:r w:rsidR="00B96352" w:rsidRPr="00381A14">
        <w:rPr>
          <w:szCs w:val="20"/>
        </w:rPr>
        <w:t xml:space="preserve">In other words, the frequency of sampling data points from a specific </w:t>
      </w:r>
      <w:r w:rsidR="0048147E" w:rsidRPr="00381A14">
        <w:rPr>
          <w:szCs w:val="20"/>
        </w:rPr>
        <w:t>sample area</w:t>
      </w:r>
      <w:r w:rsidR="00B96352" w:rsidRPr="00381A14">
        <w:rPr>
          <w:szCs w:val="20"/>
        </w:rPr>
        <w:t xml:space="preserve"> may be relatively high.</w:t>
      </w:r>
      <w:r w:rsidR="0048147E" w:rsidRPr="00381A14">
        <w:rPr>
          <w:szCs w:val="20"/>
        </w:rPr>
        <w:t xml:space="preserve"> </w:t>
      </w:r>
      <w:r w:rsidR="004F7896" w:rsidRPr="00381A14">
        <w:rPr>
          <w:szCs w:val="20"/>
        </w:rPr>
        <w:t>Therefore, when reducing the size of a feature, a method of uniformly and randomly extracting data points is required.</w:t>
      </w:r>
    </w:p>
    <w:p w14:paraId="1D6B1688" w14:textId="58F8FA1B" w:rsidR="00164D9C" w:rsidRPr="00381A14" w:rsidRDefault="006A57A2" w:rsidP="00164D9C">
      <w:pPr>
        <w:keepNext/>
        <w:rPr>
          <w:szCs w:val="20"/>
        </w:rPr>
      </w:pPr>
      <w:r w:rsidRPr="00381A14">
        <w:rPr>
          <w:noProof/>
          <w:szCs w:val="20"/>
        </w:rPr>
        <w:drawing>
          <wp:inline distT="0" distB="0" distL="0" distR="0" wp14:anchorId="642FE89C" wp14:editId="24AB6919">
            <wp:extent cx="5730875" cy="3338830"/>
            <wp:effectExtent l="19050" t="19050" r="22225" b="13970"/>
            <wp:docPr id="337344424"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875" cy="3338830"/>
                    </a:xfrm>
                    <a:prstGeom prst="rect">
                      <a:avLst/>
                    </a:prstGeom>
                    <a:noFill/>
                    <a:ln>
                      <a:solidFill>
                        <a:schemeClr val="tx1"/>
                      </a:solidFill>
                    </a:ln>
                  </pic:spPr>
                </pic:pic>
              </a:graphicData>
            </a:graphic>
          </wp:inline>
        </w:drawing>
      </w:r>
    </w:p>
    <w:p w14:paraId="4A717E95" w14:textId="280E3B15" w:rsidR="0022121E" w:rsidRPr="00381A14" w:rsidRDefault="00164D9C" w:rsidP="0022121E">
      <w:pPr>
        <w:pStyle w:val="a5"/>
        <w:jc w:val="center"/>
      </w:pPr>
      <w:r w:rsidRPr="00381A14">
        <w:t xml:space="preserve">Figure </w:t>
      </w:r>
      <w:r w:rsidR="00A9733A">
        <w:t>7</w:t>
      </w:r>
      <w:r w:rsidRPr="00381A14">
        <w:t xml:space="preserve">. </w:t>
      </w:r>
      <w:r w:rsidR="00067CC7" w:rsidRPr="00381A14">
        <w:t>Data point extraction from</w:t>
      </w:r>
      <w:r w:rsidR="00F22A58" w:rsidRPr="00381A14">
        <w:t xml:space="preserve"> a</w:t>
      </w:r>
      <w:r w:rsidR="00067CC7" w:rsidRPr="00381A14">
        <w:t xml:space="preserve"> large-sized feature to </w:t>
      </w:r>
      <w:r w:rsidR="0092733E" w:rsidRPr="00381A14">
        <w:t xml:space="preserve">a </w:t>
      </w:r>
      <w:r w:rsidR="00067CC7" w:rsidRPr="00381A14">
        <w:t>small-sized one</w:t>
      </w:r>
      <w:r w:rsidR="00D231DB" w:rsidRPr="00381A14">
        <w:t xml:space="preserve"> [29</w:t>
      </w:r>
      <w:r w:rsidR="00D34B0E" w:rsidRPr="00381A14">
        <w:t>, 30</w:t>
      </w:r>
      <w:r w:rsidR="00D231DB" w:rsidRPr="00381A14">
        <w:t>]</w:t>
      </w:r>
    </w:p>
    <w:p w14:paraId="7167D171" w14:textId="468A0589" w:rsidR="0092733E" w:rsidRPr="00381A14" w:rsidRDefault="0022121E" w:rsidP="0022121E">
      <w:pPr>
        <w:rPr>
          <w:szCs w:val="20"/>
        </w:rPr>
      </w:pPr>
      <w:r w:rsidRPr="00381A14">
        <w:rPr>
          <w:szCs w:val="20"/>
        </w:rPr>
        <w:t xml:space="preserve">Figure </w:t>
      </w:r>
      <w:r w:rsidR="00A9733A">
        <w:rPr>
          <w:szCs w:val="20"/>
        </w:rPr>
        <w:t>7</w:t>
      </w:r>
      <w:r w:rsidRPr="00381A14">
        <w:rPr>
          <w:szCs w:val="20"/>
        </w:rPr>
        <w:t xml:space="preserve"> shows the non-replacement extraction method</w:t>
      </w:r>
      <w:r w:rsidR="006E40B3" w:rsidRPr="00381A14">
        <w:rPr>
          <w:szCs w:val="20"/>
        </w:rPr>
        <w:t xml:space="preserve"> [29]</w:t>
      </w:r>
      <w:r w:rsidRPr="00381A14">
        <w:rPr>
          <w:szCs w:val="20"/>
        </w:rPr>
        <w:t xml:space="preserve"> </w:t>
      </w:r>
      <w:r w:rsidR="00B62A0F" w:rsidRPr="00381A14">
        <w:rPr>
          <w:szCs w:val="20"/>
        </w:rPr>
        <w:t>randomly from a large-sized feature to a small-sized one.</w:t>
      </w:r>
      <w:r w:rsidR="0033398F" w:rsidRPr="00381A14">
        <w:rPr>
          <w:szCs w:val="20"/>
        </w:rPr>
        <w:t xml:space="preserve"> The blue parts </w:t>
      </w:r>
      <w:r w:rsidR="009519FD" w:rsidRPr="00381A14">
        <w:rPr>
          <w:szCs w:val="20"/>
        </w:rPr>
        <w:t>show</w:t>
      </w:r>
      <w:r w:rsidR="0033398F" w:rsidRPr="00381A14">
        <w:rPr>
          <w:szCs w:val="20"/>
        </w:rPr>
        <w:t xml:space="preserve"> the possibility of forming </w:t>
      </w:r>
      <w:r w:rsidR="009519FD" w:rsidRPr="00381A14">
        <w:rPr>
          <w:szCs w:val="20"/>
        </w:rPr>
        <w:t>biased clusters</w:t>
      </w:r>
      <w:r w:rsidR="0033398F" w:rsidRPr="00381A14">
        <w:rPr>
          <w:szCs w:val="20"/>
        </w:rPr>
        <w:t xml:space="preserve"> in specific part</w:t>
      </w:r>
      <w:r w:rsidR="009519FD" w:rsidRPr="00381A14">
        <w:rPr>
          <w:szCs w:val="20"/>
        </w:rPr>
        <w:t>s</w:t>
      </w:r>
      <w:r w:rsidR="0033398F" w:rsidRPr="00381A14">
        <w:rPr>
          <w:szCs w:val="20"/>
        </w:rPr>
        <w:t xml:space="preserve">, even though features are </w:t>
      </w:r>
      <w:r w:rsidR="009519FD" w:rsidRPr="00381A14">
        <w:rPr>
          <w:szCs w:val="20"/>
        </w:rPr>
        <w:t xml:space="preserve">supposed to be </w:t>
      </w:r>
      <w:r w:rsidR="0033398F" w:rsidRPr="00381A14">
        <w:rPr>
          <w:szCs w:val="20"/>
        </w:rPr>
        <w:t xml:space="preserve">randomly extracted. </w:t>
      </w:r>
      <w:r w:rsidR="00981694" w:rsidRPr="00381A14">
        <w:rPr>
          <w:szCs w:val="20"/>
        </w:rPr>
        <w:t>If only the specific parts of a feature to be reduced are mainly extracted, the characteristics of the feature cannot be fully preserved.</w:t>
      </w:r>
    </w:p>
    <w:p w14:paraId="54E18A61" w14:textId="5DFDCC8B" w:rsidR="001A6FD9" w:rsidRPr="00381A14" w:rsidRDefault="004071F4" w:rsidP="001A6FD9">
      <w:pPr>
        <w:keepNext/>
        <w:rPr>
          <w:szCs w:val="20"/>
        </w:rPr>
      </w:pPr>
      <w:r w:rsidRPr="00381A14">
        <w:rPr>
          <w:noProof/>
          <w:szCs w:val="20"/>
        </w:rPr>
        <w:lastRenderedPageBreak/>
        <w:drawing>
          <wp:inline distT="0" distB="0" distL="0" distR="0" wp14:anchorId="3A171BC0" wp14:editId="58C8775B">
            <wp:extent cx="5720080" cy="4274185"/>
            <wp:effectExtent l="19050" t="19050" r="13970" b="12065"/>
            <wp:docPr id="255333739"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0080" cy="4274185"/>
                    </a:xfrm>
                    <a:prstGeom prst="rect">
                      <a:avLst/>
                    </a:prstGeom>
                    <a:noFill/>
                    <a:ln>
                      <a:solidFill>
                        <a:schemeClr val="tx1"/>
                      </a:solidFill>
                    </a:ln>
                  </pic:spPr>
                </pic:pic>
              </a:graphicData>
            </a:graphic>
          </wp:inline>
        </w:drawing>
      </w:r>
    </w:p>
    <w:p w14:paraId="61663170" w14:textId="0935EF8A" w:rsidR="00336E08" w:rsidRPr="00381A14" w:rsidRDefault="001A6FD9" w:rsidP="001A6FD9">
      <w:pPr>
        <w:pStyle w:val="a5"/>
        <w:jc w:val="center"/>
      </w:pPr>
      <w:r w:rsidRPr="00381A14">
        <w:t xml:space="preserve">Figure </w:t>
      </w:r>
      <w:r w:rsidR="00A9733A">
        <w:t>8</w:t>
      </w:r>
      <w:r w:rsidRPr="00381A14">
        <w:t xml:space="preserve">. </w:t>
      </w:r>
      <w:r w:rsidR="000054DA" w:rsidRPr="00381A14">
        <w:t>F</w:t>
      </w:r>
      <w:r w:rsidR="0055174A" w:rsidRPr="00381A14">
        <w:t>eature size reduction process</w:t>
      </w:r>
    </w:p>
    <w:p w14:paraId="4339A39B" w14:textId="566CC2F5" w:rsidR="00336E08" w:rsidRDefault="0042149F" w:rsidP="008202A2">
      <w:pPr>
        <w:rPr>
          <w:szCs w:val="20"/>
        </w:rPr>
      </w:pPr>
      <w:r>
        <w:rPr>
          <w:szCs w:val="20"/>
        </w:rPr>
        <w:tab/>
      </w:r>
      <w:r w:rsidR="00C87A22" w:rsidRPr="00381A14">
        <w:rPr>
          <w:szCs w:val="20"/>
        </w:rPr>
        <w:t xml:space="preserve">Figure </w:t>
      </w:r>
      <w:r w:rsidR="00A9733A">
        <w:rPr>
          <w:szCs w:val="20"/>
        </w:rPr>
        <w:t>8</w:t>
      </w:r>
      <w:r w:rsidR="00C87A22" w:rsidRPr="00381A14">
        <w:rPr>
          <w:szCs w:val="20"/>
        </w:rPr>
        <w:t xml:space="preserve"> shows the feature downsizing method</w:t>
      </w:r>
      <w:r w:rsidR="006D6C69" w:rsidRPr="00381A14">
        <w:rPr>
          <w:szCs w:val="20"/>
        </w:rPr>
        <w:t>s</w:t>
      </w:r>
      <w:r w:rsidR="00C87A22" w:rsidRPr="00381A14">
        <w:rPr>
          <w:szCs w:val="20"/>
        </w:rPr>
        <w:t xml:space="preserve"> </w:t>
      </w:r>
      <w:r w:rsidR="00271F8C" w:rsidRPr="00381A14">
        <w:rPr>
          <w:szCs w:val="20"/>
        </w:rPr>
        <w:t xml:space="preserve">proposed in this paper from </w:t>
      </w:r>
      <w:r w:rsidR="00EE1A92" w:rsidRPr="00381A14">
        <w:rPr>
          <w:szCs w:val="20"/>
        </w:rPr>
        <w:t>S</w:t>
      </w:r>
      <w:r w:rsidR="00271F8C" w:rsidRPr="00381A14">
        <w:rPr>
          <w:szCs w:val="20"/>
        </w:rPr>
        <w:t xml:space="preserve">teps 1 to </w:t>
      </w:r>
      <w:r w:rsidR="00802E64" w:rsidRPr="00381A14">
        <w:rPr>
          <w:szCs w:val="20"/>
        </w:rPr>
        <w:t>7</w:t>
      </w:r>
      <w:r w:rsidR="00C87A22" w:rsidRPr="00381A14">
        <w:rPr>
          <w:szCs w:val="20"/>
        </w:rPr>
        <w:t xml:space="preserve">. </w:t>
      </w:r>
      <w:r w:rsidR="00356F23" w:rsidRPr="00381A14">
        <w:rPr>
          <w:szCs w:val="20"/>
        </w:rPr>
        <w:t>In steps 1 and 2, t</w:t>
      </w:r>
      <w:r w:rsidR="0087221C" w:rsidRPr="00381A14">
        <w:rPr>
          <w:szCs w:val="20"/>
        </w:rPr>
        <w:t>he small</w:t>
      </w:r>
      <w:r w:rsidR="006207D2" w:rsidRPr="00381A14">
        <w:rPr>
          <w:szCs w:val="20"/>
        </w:rPr>
        <w:t>-</w:t>
      </w:r>
      <w:r w:rsidR="0087221C" w:rsidRPr="00381A14">
        <w:rPr>
          <w:szCs w:val="20"/>
        </w:rPr>
        <w:t>sized feature is divisible by an integer multiple of</w:t>
      </w:r>
      <w:r w:rsidR="006207D2" w:rsidRPr="00381A14">
        <w:rPr>
          <w:szCs w:val="20"/>
        </w:rPr>
        <w:t xml:space="preserve"> the size </w:t>
      </w:r>
      <w:r w:rsidR="007F570F" w:rsidRPr="00381A14">
        <w:rPr>
          <w:szCs w:val="20"/>
        </w:rPr>
        <w:t>"</w:t>
      </w:r>
      <m:oMath>
        <m:r>
          <w:rPr>
            <w:rFonts w:ascii="Cambria Math" w:hAnsi="Cambria Math"/>
            <w:szCs w:val="20"/>
          </w:rPr>
          <m:t>m</m:t>
        </m:r>
      </m:oMath>
      <w:r w:rsidR="007F570F" w:rsidRPr="00381A14">
        <w:rPr>
          <w:szCs w:val="20"/>
        </w:rPr>
        <w:t>"</w:t>
      </w:r>
      <w:r w:rsidR="0087221C" w:rsidRPr="00381A14">
        <w:rPr>
          <w:szCs w:val="20"/>
        </w:rPr>
        <w:t xml:space="preserve"> of the large</w:t>
      </w:r>
      <w:r w:rsidR="006207D2" w:rsidRPr="00381A14">
        <w:rPr>
          <w:szCs w:val="20"/>
        </w:rPr>
        <w:t>-</w:t>
      </w:r>
      <w:r w:rsidR="0087221C" w:rsidRPr="00381A14">
        <w:rPr>
          <w:szCs w:val="20"/>
        </w:rPr>
        <w:t xml:space="preserve">sized feature. However, the orange portion is not divisible by </w:t>
      </w:r>
      <w:r w:rsidR="00A63141" w:rsidRPr="00381A14">
        <w:rPr>
          <w:szCs w:val="20"/>
        </w:rPr>
        <w:t>the</w:t>
      </w:r>
      <w:r w:rsidR="0087221C" w:rsidRPr="00381A14">
        <w:rPr>
          <w:szCs w:val="20"/>
        </w:rPr>
        <w:t xml:space="preserve"> integer multiple because </w:t>
      </w:r>
      <w:r w:rsidR="00A63141" w:rsidRPr="00381A14">
        <w:rPr>
          <w:szCs w:val="20"/>
        </w:rPr>
        <w:t xml:space="preserve">the size </w:t>
      </w:r>
      <w:r w:rsidR="007F570F" w:rsidRPr="00381A14">
        <w:rPr>
          <w:szCs w:val="20"/>
        </w:rPr>
        <w:t>"</w:t>
      </w:r>
      <m:oMath>
        <m:r>
          <w:rPr>
            <w:rFonts w:ascii="Cambria Math" w:hAnsi="Cambria Math"/>
            <w:szCs w:val="20"/>
          </w:rPr>
          <m:t>l</m:t>
        </m:r>
      </m:oMath>
      <w:r w:rsidR="007F570F" w:rsidRPr="00381A14">
        <w:rPr>
          <w:szCs w:val="20"/>
        </w:rPr>
        <w:t>"</w:t>
      </w:r>
      <w:r w:rsidR="0087221C" w:rsidRPr="00381A14">
        <w:rPr>
          <w:szCs w:val="20"/>
        </w:rPr>
        <w:t xml:space="preserve"> is smaller than the s</w:t>
      </w:r>
      <w:r w:rsidR="00323705" w:rsidRPr="00381A14">
        <w:rPr>
          <w:szCs w:val="20"/>
        </w:rPr>
        <w:t xml:space="preserve">ize </w:t>
      </w:r>
      <w:r w:rsidR="007F570F" w:rsidRPr="00381A14">
        <w:rPr>
          <w:szCs w:val="20"/>
        </w:rPr>
        <w:t>"</w:t>
      </w:r>
      <m:oMath>
        <m:r>
          <w:rPr>
            <w:rFonts w:ascii="Cambria Math" w:hAnsi="Cambria Math"/>
            <w:szCs w:val="20"/>
          </w:rPr>
          <m:t>m</m:t>
        </m:r>
      </m:oMath>
      <w:r w:rsidR="00323705" w:rsidRPr="00381A14">
        <w:rPr>
          <w:rFonts w:hint="eastAsia"/>
          <w:szCs w:val="20"/>
        </w:rPr>
        <w:t>.</w:t>
      </w:r>
      <w:r w:rsidR="007F570F" w:rsidRPr="00381A14">
        <w:rPr>
          <w:szCs w:val="20"/>
        </w:rPr>
        <w:t>"</w:t>
      </w:r>
      <w:r w:rsidR="00D318CC" w:rsidRPr="00381A14">
        <w:rPr>
          <w:szCs w:val="20"/>
        </w:rPr>
        <w:t xml:space="preserve"> </w:t>
      </w:r>
      <w:r w:rsidR="00F0314E" w:rsidRPr="00381A14">
        <w:rPr>
          <w:szCs w:val="20"/>
        </w:rPr>
        <w:t>This indivisible part is internal fragmentation.</w:t>
      </w:r>
      <w:r w:rsidR="00014782" w:rsidRPr="00381A14">
        <w:rPr>
          <w:szCs w:val="20"/>
        </w:rPr>
        <w:t xml:space="preserve"> In steps 3 and 4, indices pointing to data points in the large-size feature are extracted at </w:t>
      </w:r>
      <w:r w:rsidR="002345C0" w:rsidRPr="00381A14">
        <w:rPr>
          <w:szCs w:val="20"/>
        </w:rPr>
        <w:t>specific</w:t>
      </w:r>
      <w:r w:rsidR="00014782" w:rsidRPr="00381A14">
        <w:rPr>
          <w:szCs w:val="20"/>
        </w:rPr>
        <w:t xml:space="preserve"> intervals.</w:t>
      </w:r>
      <w:r w:rsidR="00EE1A92" w:rsidRPr="00381A14">
        <w:rPr>
          <w:szCs w:val="20"/>
        </w:rPr>
        <w:t xml:space="preserve"> </w:t>
      </w:r>
      <w:r w:rsidR="008E4756" w:rsidRPr="00381A14">
        <w:rPr>
          <w:szCs w:val="20"/>
        </w:rPr>
        <w:t xml:space="preserve">Additional indices </w:t>
      </w:r>
      <w:r w:rsidR="005E327B" w:rsidRPr="00381A14">
        <w:rPr>
          <w:szCs w:val="20"/>
        </w:rPr>
        <w:t xml:space="preserve">may </w:t>
      </w:r>
      <w:r w:rsidR="008E4756" w:rsidRPr="00381A14">
        <w:rPr>
          <w:szCs w:val="20"/>
        </w:rPr>
        <w:t>remain from the feature division between the small and large features</w:t>
      </w:r>
      <w:r w:rsidR="004A28B0" w:rsidRPr="00381A14">
        <w:rPr>
          <w:szCs w:val="20"/>
        </w:rPr>
        <w:t>.</w:t>
      </w:r>
      <w:r w:rsidR="008E4756" w:rsidRPr="00381A14">
        <w:rPr>
          <w:szCs w:val="20"/>
        </w:rPr>
        <w:t xml:space="preserve"> In this regard,</w:t>
      </w:r>
      <w:r w:rsidR="004A28B0" w:rsidRPr="00381A14">
        <w:rPr>
          <w:szCs w:val="20"/>
        </w:rPr>
        <w:t xml:space="preserve"> </w:t>
      </w:r>
      <w:r w:rsidR="007F570F" w:rsidRPr="00381A14">
        <w:rPr>
          <w:szCs w:val="20"/>
        </w:rPr>
        <w:t>"</w:t>
      </w:r>
      <m:oMath>
        <m:r>
          <w:rPr>
            <w:rFonts w:ascii="Cambria Math" w:hAnsi="Cambria Math"/>
            <w:szCs w:val="20"/>
          </w:rPr>
          <m:t>κ</m:t>
        </m:r>
      </m:oMath>
      <w:r w:rsidR="007F570F" w:rsidRPr="00381A14">
        <w:rPr>
          <w:szCs w:val="20"/>
        </w:rPr>
        <w:t>"</w:t>
      </w:r>
      <w:r w:rsidR="004A28B0" w:rsidRPr="00381A14">
        <w:rPr>
          <w:szCs w:val="20"/>
        </w:rPr>
        <w:t xml:space="preserve"> additional indexes are selected more than </w:t>
      </w:r>
      <w:r w:rsidR="007F570F" w:rsidRPr="00381A14">
        <w:rPr>
          <w:szCs w:val="20"/>
        </w:rPr>
        <w:t>"</w:t>
      </w:r>
      <m:oMath>
        <m:r>
          <w:rPr>
            <w:rFonts w:ascii="Cambria Math" w:hAnsi="Cambria Math"/>
            <w:szCs w:val="20"/>
          </w:rPr>
          <m:t>m</m:t>
        </m:r>
      </m:oMath>
      <w:r w:rsidR="007F570F" w:rsidRPr="00381A14">
        <w:rPr>
          <w:szCs w:val="20"/>
        </w:rPr>
        <w:t>"</w:t>
      </w:r>
      <w:r w:rsidR="004A28B0" w:rsidRPr="00381A14">
        <w:rPr>
          <w:szCs w:val="20"/>
        </w:rPr>
        <w:t xml:space="preserve"> indexes. </w:t>
      </w:r>
      <w:r w:rsidR="00EE1A92" w:rsidRPr="00381A14">
        <w:rPr>
          <w:szCs w:val="20"/>
        </w:rPr>
        <w:t xml:space="preserve">Steps 5 and 6 </w:t>
      </w:r>
      <w:r w:rsidR="00560566" w:rsidRPr="00381A14">
        <w:rPr>
          <w:szCs w:val="20"/>
        </w:rPr>
        <w:t xml:space="preserve">show the </w:t>
      </w:r>
      <w:r w:rsidR="00EE1A92" w:rsidRPr="00381A14">
        <w:rPr>
          <w:szCs w:val="20"/>
        </w:rPr>
        <w:t>generat</w:t>
      </w:r>
      <w:r w:rsidR="00560566" w:rsidRPr="00381A14">
        <w:rPr>
          <w:szCs w:val="20"/>
        </w:rPr>
        <w:t>ion of</w:t>
      </w:r>
      <w:r w:rsidR="00EE1A92" w:rsidRPr="00381A14">
        <w:rPr>
          <w:szCs w:val="20"/>
        </w:rPr>
        <w:t xml:space="preserve"> a new list by randomly selecting </w:t>
      </w:r>
      <w:r w:rsidR="007F570F" w:rsidRPr="00381A14">
        <w:rPr>
          <w:szCs w:val="20"/>
        </w:rPr>
        <w:t>"</w:t>
      </w:r>
      <m:oMath>
        <m:r>
          <w:rPr>
            <w:rFonts w:ascii="Cambria Math" w:hAnsi="Cambria Math"/>
            <w:szCs w:val="20"/>
          </w:rPr>
          <m:t>m</m:t>
        </m:r>
      </m:oMath>
      <w:r w:rsidR="007F570F" w:rsidRPr="00381A14">
        <w:rPr>
          <w:szCs w:val="20"/>
        </w:rPr>
        <w:t>"</w:t>
      </w:r>
      <w:r w:rsidR="00EE1A92" w:rsidRPr="00381A14">
        <w:rPr>
          <w:szCs w:val="20"/>
        </w:rPr>
        <w:t xml:space="preserve"> indexes among the </w:t>
      </w:r>
      <w:r w:rsidR="007F570F" w:rsidRPr="00381A14">
        <w:rPr>
          <w:szCs w:val="20"/>
        </w:rPr>
        <w:t>"</w:t>
      </w:r>
      <m:oMath>
        <m:r>
          <w:rPr>
            <w:rFonts w:ascii="Cambria Math" w:hAnsi="Cambria Math"/>
            <w:szCs w:val="20"/>
          </w:rPr>
          <m:t>m+κ</m:t>
        </m:r>
      </m:oMath>
      <w:r w:rsidR="007F570F" w:rsidRPr="00381A14">
        <w:rPr>
          <w:szCs w:val="20"/>
        </w:rPr>
        <w:t>"</w:t>
      </w:r>
      <w:r w:rsidR="00EE1A92" w:rsidRPr="00381A14">
        <w:rPr>
          <w:szCs w:val="20"/>
        </w:rPr>
        <w:t xml:space="preserve"> indexes extracted in Step 4.</w:t>
      </w:r>
      <w:r w:rsidR="00D52DFD" w:rsidRPr="00381A14">
        <w:rPr>
          <w:szCs w:val="20"/>
        </w:rPr>
        <w:t xml:space="preserve"> Randomly selecting </w:t>
      </w:r>
      <w:r w:rsidR="007F570F" w:rsidRPr="00381A14">
        <w:rPr>
          <w:szCs w:val="20"/>
        </w:rPr>
        <w:t>"</w:t>
      </w:r>
      <m:oMath>
        <m:r>
          <w:rPr>
            <w:rFonts w:ascii="Cambria Math" w:hAnsi="Cambria Math"/>
            <w:szCs w:val="20"/>
          </w:rPr>
          <m:t>m</m:t>
        </m:r>
      </m:oMath>
      <w:r w:rsidR="007F570F" w:rsidRPr="00381A14">
        <w:rPr>
          <w:szCs w:val="20"/>
        </w:rPr>
        <w:t>"</w:t>
      </w:r>
      <w:r w:rsidR="00D52DFD" w:rsidRPr="00381A14">
        <w:rPr>
          <w:szCs w:val="20"/>
        </w:rPr>
        <w:t xml:space="preserve"> indices ensures that a list equal to the size </w:t>
      </w:r>
      <w:r w:rsidR="007F570F" w:rsidRPr="00381A14">
        <w:rPr>
          <w:szCs w:val="20"/>
        </w:rPr>
        <w:t>"</w:t>
      </w:r>
      <m:oMath>
        <m:r>
          <w:rPr>
            <w:rFonts w:ascii="Cambria Math" w:hAnsi="Cambria Math"/>
            <w:szCs w:val="20"/>
          </w:rPr>
          <m:t>m</m:t>
        </m:r>
      </m:oMath>
      <w:r w:rsidR="007F570F" w:rsidRPr="00381A14">
        <w:rPr>
          <w:szCs w:val="20"/>
        </w:rPr>
        <w:t>"</w:t>
      </w:r>
      <w:r w:rsidR="00560566" w:rsidRPr="00381A14">
        <w:rPr>
          <w:szCs w:val="20"/>
        </w:rPr>
        <w:t xml:space="preserve"> </w:t>
      </w:r>
      <w:r w:rsidR="00D52DFD" w:rsidRPr="00381A14">
        <w:rPr>
          <w:szCs w:val="20"/>
        </w:rPr>
        <w:t>to be reduced is created.</w:t>
      </w:r>
      <w:r w:rsidR="006A39CC" w:rsidRPr="00381A14">
        <w:rPr>
          <w:szCs w:val="20"/>
        </w:rPr>
        <w:t xml:space="preserve"> The selected indices are sorted in ascending order to extract data points from the feature of </w:t>
      </w:r>
      <w:r w:rsidR="00675284" w:rsidRPr="00381A14">
        <w:rPr>
          <w:szCs w:val="20"/>
        </w:rPr>
        <w:t>S</w:t>
      </w:r>
      <w:r w:rsidR="006A39CC" w:rsidRPr="00381A14">
        <w:rPr>
          <w:szCs w:val="20"/>
        </w:rPr>
        <w:t>tep 2.</w:t>
      </w:r>
      <w:r w:rsidR="00302CF4" w:rsidRPr="00381A14">
        <w:rPr>
          <w:szCs w:val="20"/>
        </w:rPr>
        <w:t xml:space="preserve"> A new list is constructed from the </w:t>
      </w:r>
      <w:r w:rsidR="007F570F" w:rsidRPr="00381A14">
        <w:rPr>
          <w:szCs w:val="20"/>
        </w:rPr>
        <w:t>"</w:t>
      </w:r>
      <m:oMath>
        <m:r>
          <w:rPr>
            <w:rFonts w:ascii="Cambria Math" w:hAnsi="Cambria Math"/>
            <w:szCs w:val="20"/>
          </w:rPr>
          <m:t>m</m:t>
        </m:r>
      </m:oMath>
      <w:r w:rsidR="007F570F" w:rsidRPr="00381A14">
        <w:rPr>
          <w:szCs w:val="20"/>
        </w:rPr>
        <w:t>"</w:t>
      </w:r>
      <w:r w:rsidR="00302CF4" w:rsidRPr="00381A14">
        <w:rPr>
          <w:szCs w:val="20"/>
        </w:rPr>
        <w:t xml:space="preserve"> data points extracted in step 7.</w:t>
      </w:r>
      <w:r w:rsidR="008202A2" w:rsidRPr="00381A14">
        <w:rPr>
          <w:szCs w:val="20"/>
        </w:rPr>
        <w:t xml:space="preserve"> The pseudo</w:t>
      </w:r>
      <w:r w:rsidR="00ED19CE" w:rsidRPr="00381A14">
        <w:rPr>
          <w:szCs w:val="20"/>
        </w:rPr>
        <w:t>-</w:t>
      </w:r>
      <w:r w:rsidR="008202A2" w:rsidRPr="00381A14">
        <w:rPr>
          <w:szCs w:val="20"/>
        </w:rPr>
        <w:t xml:space="preserve">code for </w:t>
      </w:r>
      <w:r w:rsidR="00007E2B" w:rsidRPr="00381A14">
        <w:rPr>
          <w:szCs w:val="20"/>
        </w:rPr>
        <w:t>F</w:t>
      </w:r>
      <w:r w:rsidR="008202A2" w:rsidRPr="00381A14">
        <w:rPr>
          <w:szCs w:val="20"/>
        </w:rPr>
        <w:t xml:space="preserve">igure </w:t>
      </w:r>
      <w:r w:rsidR="00B40233" w:rsidRPr="00381A14">
        <w:rPr>
          <w:szCs w:val="20"/>
        </w:rPr>
        <w:t>6</w:t>
      </w:r>
      <w:r w:rsidR="008202A2" w:rsidRPr="00381A14">
        <w:rPr>
          <w:szCs w:val="20"/>
        </w:rPr>
        <w:t xml:space="preserve"> is:</w:t>
      </w:r>
      <w:r w:rsidR="009A19D2" w:rsidRPr="00381A14">
        <w:rPr>
          <w:szCs w:val="20"/>
        </w:rPr>
        <w:t xml:space="preserve"> </w:t>
      </w:r>
    </w:p>
    <w:p w14:paraId="3A2BC7B2" w14:textId="3B3998D5" w:rsidR="00CA3661" w:rsidRPr="00381A14" w:rsidRDefault="00CA3661" w:rsidP="00CA3661">
      <w:pPr>
        <w:pStyle w:val="a5"/>
        <w:keepNext/>
        <w:jc w:val="center"/>
      </w:pPr>
      <w:r w:rsidRPr="00381A14">
        <w:t xml:space="preserve">Table </w:t>
      </w:r>
      <w:r w:rsidR="0036206E" w:rsidRPr="00381A14">
        <w:t>9</w:t>
      </w:r>
      <w:r w:rsidRPr="00381A14">
        <w:t>.</w:t>
      </w:r>
      <w:r w:rsidR="005B6614" w:rsidRPr="00381A14">
        <w:t xml:space="preserve"> The list of the symbols used in Figure </w:t>
      </w:r>
      <w:r w:rsidR="00B40233" w:rsidRPr="00381A14">
        <w:t>6</w:t>
      </w:r>
    </w:p>
    <w:tbl>
      <w:tblPr>
        <w:tblStyle w:val="a4"/>
        <w:tblW w:w="0" w:type="auto"/>
        <w:tblLook w:val="04A0" w:firstRow="1" w:lastRow="0" w:firstColumn="1" w:lastColumn="0" w:noHBand="0" w:noVBand="1"/>
      </w:tblPr>
      <w:tblGrid>
        <w:gridCol w:w="884"/>
        <w:gridCol w:w="3632"/>
        <w:gridCol w:w="884"/>
        <w:gridCol w:w="3616"/>
      </w:tblGrid>
      <w:tr w:rsidR="006E528F" w:rsidRPr="00381A14" w14:paraId="74FBEFA0" w14:textId="77777777" w:rsidTr="00BF1A6C">
        <w:tc>
          <w:tcPr>
            <w:tcW w:w="884" w:type="dxa"/>
            <w:shd w:val="clear" w:color="auto" w:fill="E7E6E6" w:themeFill="background2"/>
            <w:vAlign w:val="center"/>
          </w:tcPr>
          <w:p w14:paraId="3D0E414A" w14:textId="709DEB52" w:rsidR="00EA69FC" w:rsidRPr="00381A14" w:rsidRDefault="00EA69FC" w:rsidP="008202A2">
            <w:pPr>
              <w:rPr>
                <w:szCs w:val="20"/>
              </w:rPr>
            </w:pPr>
            <w:r w:rsidRPr="00381A14">
              <w:rPr>
                <w:rFonts w:hint="eastAsia"/>
                <w:szCs w:val="20"/>
              </w:rPr>
              <w:t>S</w:t>
            </w:r>
            <w:r w:rsidRPr="00381A14">
              <w:rPr>
                <w:szCs w:val="20"/>
              </w:rPr>
              <w:t>ymbol</w:t>
            </w:r>
          </w:p>
        </w:tc>
        <w:tc>
          <w:tcPr>
            <w:tcW w:w="3632" w:type="dxa"/>
            <w:shd w:val="clear" w:color="auto" w:fill="E7E6E6" w:themeFill="background2"/>
            <w:vAlign w:val="center"/>
          </w:tcPr>
          <w:p w14:paraId="3C408C84" w14:textId="77777777" w:rsidR="00EA69FC" w:rsidRPr="00381A14" w:rsidRDefault="00EA69FC" w:rsidP="008202A2">
            <w:pPr>
              <w:rPr>
                <w:szCs w:val="20"/>
              </w:rPr>
            </w:pPr>
            <w:r w:rsidRPr="00381A14">
              <w:rPr>
                <w:szCs w:val="20"/>
              </w:rPr>
              <w:t xml:space="preserve">Explanation </w:t>
            </w:r>
          </w:p>
        </w:tc>
        <w:tc>
          <w:tcPr>
            <w:tcW w:w="884" w:type="dxa"/>
            <w:shd w:val="clear" w:color="auto" w:fill="E7E6E6" w:themeFill="background2"/>
            <w:vAlign w:val="center"/>
          </w:tcPr>
          <w:p w14:paraId="135B7D92" w14:textId="1D36B9EA" w:rsidR="00EA69FC" w:rsidRPr="00381A14" w:rsidRDefault="005A4054" w:rsidP="008202A2">
            <w:pPr>
              <w:rPr>
                <w:szCs w:val="20"/>
              </w:rPr>
            </w:pPr>
            <w:r w:rsidRPr="00381A14">
              <w:rPr>
                <w:szCs w:val="20"/>
              </w:rPr>
              <w:t>S</w:t>
            </w:r>
            <w:r w:rsidR="00EA69FC" w:rsidRPr="00381A14">
              <w:rPr>
                <w:szCs w:val="20"/>
              </w:rPr>
              <w:t>ymbol</w:t>
            </w:r>
          </w:p>
        </w:tc>
        <w:tc>
          <w:tcPr>
            <w:tcW w:w="3616" w:type="dxa"/>
            <w:shd w:val="clear" w:color="auto" w:fill="E7E6E6" w:themeFill="background2"/>
            <w:vAlign w:val="center"/>
          </w:tcPr>
          <w:p w14:paraId="66EB8937" w14:textId="52366026" w:rsidR="00EA69FC" w:rsidRPr="00381A14" w:rsidRDefault="00EA69FC" w:rsidP="008202A2">
            <w:pPr>
              <w:rPr>
                <w:szCs w:val="20"/>
              </w:rPr>
            </w:pPr>
            <w:r w:rsidRPr="00381A14">
              <w:rPr>
                <w:szCs w:val="20"/>
              </w:rPr>
              <w:t xml:space="preserve">Explanation </w:t>
            </w:r>
          </w:p>
        </w:tc>
      </w:tr>
      <w:tr w:rsidR="004F115F" w:rsidRPr="00381A14" w14:paraId="78881E77" w14:textId="77777777" w:rsidTr="00BF1A6C">
        <w:tc>
          <w:tcPr>
            <w:tcW w:w="884" w:type="dxa"/>
            <w:vAlign w:val="center"/>
          </w:tcPr>
          <w:p w14:paraId="0024B581" w14:textId="6ED7BF48" w:rsidR="004F115F" w:rsidRPr="00381A14" w:rsidRDefault="004F115F" w:rsidP="004F115F">
            <w:pPr>
              <w:jc w:val="center"/>
              <w:rPr>
                <w:szCs w:val="20"/>
              </w:rPr>
            </w:pPr>
            <m:oMathPara>
              <m:oMath>
                <m:r>
                  <w:rPr>
                    <w:rFonts w:ascii="Cambria Math" w:eastAsia="맑은 고딕" w:hAnsi="Cambria Math" w:cs="Times New Roman"/>
                    <w:szCs w:val="20"/>
                  </w:rPr>
                  <w:lastRenderedPageBreak/>
                  <m:t>S[ ]</m:t>
                </m:r>
              </m:oMath>
            </m:oMathPara>
          </w:p>
        </w:tc>
        <w:tc>
          <w:tcPr>
            <w:tcW w:w="3632" w:type="dxa"/>
            <w:vAlign w:val="center"/>
          </w:tcPr>
          <w:p w14:paraId="66C29649" w14:textId="65D21408" w:rsidR="004F115F" w:rsidRPr="00381A14" w:rsidRDefault="004F115F" w:rsidP="004F115F">
            <w:pPr>
              <w:rPr>
                <w:szCs w:val="20"/>
              </w:rPr>
            </w:pPr>
            <w:r w:rsidRPr="00381A14">
              <w:rPr>
                <w:rFonts w:hint="eastAsia"/>
                <w:szCs w:val="20"/>
              </w:rPr>
              <w:t>S</w:t>
            </w:r>
            <w:r w:rsidRPr="00381A14">
              <w:rPr>
                <w:szCs w:val="20"/>
              </w:rPr>
              <w:t>mall-sized feature list</w:t>
            </w:r>
          </w:p>
        </w:tc>
        <w:tc>
          <w:tcPr>
            <w:tcW w:w="884" w:type="dxa"/>
            <w:vAlign w:val="center"/>
          </w:tcPr>
          <w:p w14:paraId="520C608F" w14:textId="69565E36" w:rsidR="004F115F" w:rsidRPr="00381A14" w:rsidRDefault="00000000" w:rsidP="004F115F">
            <w:pPr>
              <w:rPr>
                <w:szCs w:val="20"/>
              </w:rPr>
            </w:pPr>
            <m:oMathPara>
              <m:oMath>
                <m:sSub>
                  <m:sSubPr>
                    <m:ctrlPr>
                      <w:rPr>
                        <w:rFonts w:ascii="Cambria Math" w:hAnsi="Cambria Math"/>
                        <w:i/>
                        <w:iCs/>
                        <w:szCs w:val="20"/>
                      </w:rPr>
                    </m:ctrlPr>
                  </m:sSubPr>
                  <m:e>
                    <m:r>
                      <w:rPr>
                        <w:rFonts w:ascii="Cambria Math" w:hAnsi="Cambria Math"/>
                        <w:szCs w:val="20"/>
                      </w:rPr>
                      <m:t>λ</m:t>
                    </m:r>
                  </m:e>
                  <m:sub>
                    <m:r>
                      <w:rPr>
                        <w:rFonts w:ascii="Cambria Math" w:hAnsi="Cambria Math"/>
                        <w:szCs w:val="20"/>
                      </w:rPr>
                      <m:t>1</m:t>
                    </m:r>
                  </m:sub>
                </m:sSub>
              </m:oMath>
            </m:oMathPara>
          </w:p>
        </w:tc>
        <w:tc>
          <w:tcPr>
            <w:tcW w:w="3616" w:type="dxa"/>
            <w:vAlign w:val="center"/>
          </w:tcPr>
          <w:p w14:paraId="1B53CA64" w14:textId="74BE1785" w:rsidR="004F115F" w:rsidRPr="00381A14" w:rsidRDefault="004F115F" w:rsidP="004F115F">
            <w:pPr>
              <w:rPr>
                <w:szCs w:val="20"/>
              </w:rPr>
            </w:pPr>
            <w:r w:rsidRPr="00381A14">
              <w:rPr>
                <w:rFonts w:hint="eastAsia"/>
                <w:szCs w:val="20"/>
              </w:rPr>
              <w:t>T</w:t>
            </w:r>
            <w:r w:rsidRPr="00381A14">
              <w:rPr>
                <w:szCs w:val="20"/>
              </w:rPr>
              <w:t>he remainder of the large-sized feature divided by the small-sized feature</w:t>
            </w:r>
          </w:p>
        </w:tc>
      </w:tr>
      <w:tr w:rsidR="004F115F" w:rsidRPr="00381A14" w14:paraId="35BBC1C5" w14:textId="77777777" w:rsidTr="00BF1A6C">
        <w:tc>
          <w:tcPr>
            <w:tcW w:w="884" w:type="dxa"/>
            <w:vAlign w:val="center"/>
          </w:tcPr>
          <w:p w14:paraId="1905B60A" w14:textId="35149E57" w:rsidR="004F115F" w:rsidRPr="00381A14" w:rsidRDefault="004F115F" w:rsidP="004F115F">
            <w:pPr>
              <w:jc w:val="center"/>
              <w:rPr>
                <w:szCs w:val="20"/>
              </w:rPr>
            </w:pPr>
            <m:oMathPara>
              <m:oMath>
                <m:r>
                  <w:rPr>
                    <w:rFonts w:ascii="Cambria Math" w:hAnsi="Cambria Math"/>
                    <w:szCs w:val="20"/>
                  </w:rPr>
                  <m:t>D[ ]</m:t>
                </m:r>
              </m:oMath>
            </m:oMathPara>
          </w:p>
        </w:tc>
        <w:tc>
          <w:tcPr>
            <w:tcW w:w="3632" w:type="dxa"/>
            <w:vAlign w:val="center"/>
          </w:tcPr>
          <w:p w14:paraId="5CCB4B1E" w14:textId="730B4BD7" w:rsidR="004F115F" w:rsidRPr="00381A14" w:rsidRDefault="004F115F" w:rsidP="004F115F">
            <w:pPr>
              <w:rPr>
                <w:szCs w:val="20"/>
              </w:rPr>
            </w:pPr>
            <w:r w:rsidRPr="00381A14">
              <w:rPr>
                <w:rFonts w:hint="eastAsia"/>
                <w:szCs w:val="20"/>
              </w:rPr>
              <w:t>D</w:t>
            </w:r>
            <w:r w:rsidRPr="00381A14">
              <w:rPr>
                <w:szCs w:val="20"/>
              </w:rPr>
              <w:t>own-sized feature list</w:t>
            </w:r>
          </w:p>
        </w:tc>
        <w:tc>
          <w:tcPr>
            <w:tcW w:w="884" w:type="dxa"/>
            <w:vAlign w:val="center"/>
          </w:tcPr>
          <w:p w14:paraId="7E0DAF1D" w14:textId="74A2A1D4" w:rsidR="004F115F" w:rsidRPr="00381A14" w:rsidRDefault="00000000" w:rsidP="004F115F">
            <w:pPr>
              <w:rPr>
                <w:szCs w:val="20"/>
              </w:rPr>
            </w:pPr>
            <m:oMathPara>
              <m:oMath>
                <m:sSub>
                  <m:sSubPr>
                    <m:ctrlPr>
                      <w:rPr>
                        <w:rFonts w:ascii="Cambria Math" w:hAnsi="Cambria Math"/>
                        <w:i/>
                        <w:iCs/>
                        <w:szCs w:val="20"/>
                      </w:rPr>
                    </m:ctrlPr>
                  </m:sSubPr>
                  <m:e>
                    <m:r>
                      <w:rPr>
                        <w:rFonts w:ascii="Cambria Math" w:hAnsi="Cambria Math"/>
                        <w:szCs w:val="20"/>
                      </w:rPr>
                      <m:t>λ</m:t>
                    </m:r>
                  </m:e>
                  <m:sub>
                    <m:r>
                      <w:rPr>
                        <w:rFonts w:ascii="Cambria Math" w:hAnsi="Cambria Math"/>
                        <w:szCs w:val="20"/>
                      </w:rPr>
                      <m:t>2</m:t>
                    </m:r>
                  </m:sub>
                </m:sSub>
              </m:oMath>
            </m:oMathPara>
          </w:p>
        </w:tc>
        <w:tc>
          <w:tcPr>
            <w:tcW w:w="3616" w:type="dxa"/>
            <w:vAlign w:val="center"/>
          </w:tcPr>
          <w:p w14:paraId="0B256C63" w14:textId="03B1032A" w:rsidR="004F115F" w:rsidRPr="00381A14" w:rsidRDefault="004F115F" w:rsidP="004F115F">
            <w:pPr>
              <w:rPr>
                <w:szCs w:val="20"/>
              </w:rPr>
            </w:pPr>
            <w:r w:rsidRPr="00381A14">
              <w:rPr>
                <w:rFonts w:hint="eastAsia"/>
                <w:szCs w:val="20"/>
              </w:rPr>
              <w:t>T</w:t>
            </w:r>
            <w:r w:rsidRPr="00381A14">
              <w:rPr>
                <w:szCs w:val="20"/>
              </w:rPr>
              <w:t xml:space="preserve">he sum of </w:t>
            </w:r>
            <m:oMath>
              <m:sSub>
                <m:sSubPr>
                  <m:ctrlPr>
                    <w:rPr>
                      <w:rFonts w:ascii="Cambria Math" w:hAnsi="Cambria Math"/>
                      <w:i/>
                      <w:iCs/>
                      <w:szCs w:val="20"/>
                    </w:rPr>
                  </m:ctrlPr>
                </m:sSubPr>
                <m:e>
                  <m:r>
                    <w:rPr>
                      <w:rFonts w:ascii="Cambria Math" w:hAnsi="Cambria Math"/>
                      <w:szCs w:val="20"/>
                    </w:rPr>
                    <m:t>λ</m:t>
                  </m:r>
                </m:e>
                <m:sub>
                  <m:r>
                    <w:rPr>
                      <w:rFonts w:ascii="Cambria Math" w:hAnsi="Cambria Math"/>
                      <w:szCs w:val="20"/>
                    </w:rPr>
                    <m:t>1</m:t>
                  </m:r>
                </m:sub>
              </m:sSub>
            </m:oMath>
          </w:p>
        </w:tc>
      </w:tr>
      <w:tr w:rsidR="004F115F" w:rsidRPr="00381A14" w14:paraId="7BA004DE" w14:textId="77777777" w:rsidTr="00BF1A6C">
        <w:tc>
          <w:tcPr>
            <w:tcW w:w="884" w:type="dxa"/>
            <w:vAlign w:val="center"/>
          </w:tcPr>
          <w:p w14:paraId="7F05780E" w14:textId="07BA636F" w:rsidR="004F115F" w:rsidRPr="00381A14" w:rsidRDefault="004F115F" w:rsidP="004F115F">
            <w:pPr>
              <w:jc w:val="center"/>
              <w:rPr>
                <w:szCs w:val="20"/>
              </w:rPr>
            </w:pPr>
            <w:r w:rsidRPr="00381A14">
              <w:rPr>
                <w:iCs/>
                <w:szCs w:val="20"/>
              </w:rPr>
              <w:t>𝑚</w:t>
            </w:r>
          </w:p>
        </w:tc>
        <w:tc>
          <w:tcPr>
            <w:tcW w:w="3632" w:type="dxa"/>
            <w:vAlign w:val="center"/>
          </w:tcPr>
          <w:p w14:paraId="097998D7" w14:textId="20DC14E3" w:rsidR="004F115F" w:rsidRPr="00381A14" w:rsidRDefault="004F115F" w:rsidP="004F115F">
            <w:pPr>
              <w:rPr>
                <w:szCs w:val="20"/>
              </w:rPr>
            </w:pPr>
            <w:r w:rsidRPr="00381A14">
              <w:rPr>
                <w:szCs w:val="20"/>
              </w:rPr>
              <w:t>Feature size</w:t>
            </w:r>
          </w:p>
        </w:tc>
        <w:tc>
          <w:tcPr>
            <w:tcW w:w="884" w:type="dxa"/>
            <w:vAlign w:val="center"/>
          </w:tcPr>
          <w:p w14:paraId="18E91E7D" w14:textId="22AF3F4A" w:rsidR="004F115F" w:rsidRPr="00381A14" w:rsidRDefault="004F115F" w:rsidP="004F115F">
            <w:pPr>
              <w:rPr>
                <w:szCs w:val="20"/>
              </w:rPr>
            </w:pPr>
            <m:oMathPara>
              <m:oMath>
                <m:r>
                  <w:rPr>
                    <w:rFonts w:ascii="Cambria Math" w:hAnsi="Cambria Math"/>
                    <w:szCs w:val="20"/>
                  </w:rPr>
                  <m:t>ε</m:t>
                </m:r>
              </m:oMath>
            </m:oMathPara>
          </w:p>
        </w:tc>
        <w:tc>
          <w:tcPr>
            <w:tcW w:w="3616" w:type="dxa"/>
            <w:vAlign w:val="center"/>
          </w:tcPr>
          <w:p w14:paraId="0FDBBAF5" w14:textId="04939FE8" w:rsidR="004F115F" w:rsidRPr="00381A14" w:rsidRDefault="004F115F" w:rsidP="004F115F">
            <w:pPr>
              <w:rPr>
                <w:szCs w:val="20"/>
              </w:rPr>
            </w:pPr>
            <m:oMathPara>
              <m:oMathParaPr>
                <m:jc m:val="left"/>
              </m:oMathParaPr>
              <m:oMath>
                <m:r>
                  <w:rPr>
                    <w:rFonts w:ascii="Cambria Math" w:hAnsi="Cambria Math"/>
                    <w:szCs w:val="20"/>
                  </w:rPr>
                  <m:t>ρ mod </m:t>
                </m:r>
                <m:r>
                  <m:rPr>
                    <m:nor/>
                  </m:rPr>
                  <w:rPr>
                    <w:rFonts w:ascii="Cambria Math" w:hAnsi="Cambria Math" w:cs="Cambria Math"/>
                    <w:szCs w:val="20"/>
                  </w:rPr>
                  <m:t>⌈</m:t>
                </m:r>
                <m:r>
                  <w:rPr>
                    <w:rFonts w:ascii="Cambria Math" w:hAnsi="Cambria Math"/>
                    <w:szCs w:val="20"/>
                  </w:rPr>
                  <m:t>q</m:t>
                </m:r>
                <m:r>
                  <m:rPr>
                    <m:nor/>
                  </m:rPr>
                  <w:rPr>
                    <w:rFonts w:ascii="Cambria Math" w:hAnsi="Cambria Math" w:cs="Cambria Math"/>
                    <w:iCs/>
                    <w:szCs w:val="20"/>
                  </w:rPr>
                  <m:t>⌉</m:t>
                </m:r>
              </m:oMath>
            </m:oMathPara>
          </w:p>
        </w:tc>
      </w:tr>
      <w:tr w:rsidR="004F115F" w:rsidRPr="00381A14" w14:paraId="0C571875" w14:textId="77777777" w:rsidTr="00BF1A6C">
        <w:tc>
          <w:tcPr>
            <w:tcW w:w="884" w:type="dxa"/>
            <w:vAlign w:val="center"/>
          </w:tcPr>
          <w:p w14:paraId="44E7BDDF" w14:textId="239D6623" w:rsidR="004F115F" w:rsidRPr="00381A14" w:rsidRDefault="004F115F" w:rsidP="004F115F">
            <w:pPr>
              <w:jc w:val="center"/>
              <w:rPr>
                <w:szCs w:val="20"/>
              </w:rPr>
            </w:pPr>
            <w:r w:rsidRPr="00381A14">
              <w:rPr>
                <w:iCs/>
                <w:szCs w:val="20"/>
              </w:rPr>
              <w:t>𝑛</w:t>
            </w:r>
          </w:p>
        </w:tc>
        <w:tc>
          <w:tcPr>
            <w:tcW w:w="3632" w:type="dxa"/>
            <w:vAlign w:val="center"/>
          </w:tcPr>
          <w:p w14:paraId="0E66874C" w14:textId="2E0708B2" w:rsidR="004F115F" w:rsidRPr="00381A14" w:rsidRDefault="004F115F" w:rsidP="004F115F">
            <w:pPr>
              <w:rPr>
                <w:szCs w:val="20"/>
              </w:rPr>
            </w:pPr>
            <w:r w:rsidRPr="00381A14">
              <w:rPr>
                <w:rFonts w:hint="eastAsia"/>
                <w:szCs w:val="20"/>
              </w:rPr>
              <w:t>I</w:t>
            </w:r>
            <w:r w:rsidRPr="00381A14">
              <w:rPr>
                <w:szCs w:val="20"/>
              </w:rPr>
              <w:t xml:space="preserve">nteger multiple of </w:t>
            </w:r>
            <w:r w:rsidRPr="00381A14">
              <w:rPr>
                <w:iCs/>
                <w:szCs w:val="20"/>
              </w:rPr>
              <w:t>𝑚</w:t>
            </w:r>
          </w:p>
        </w:tc>
        <w:tc>
          <w:tcPr>
            <w:tcW w:w="884" w:type="dxa"/>
            <w:vAlign w:val="center"/>
          </w:tcPr>
          <w:p w14:paraId="0E6124F0" w14:textId="4EF1BAFE" w:rsidR="004F115F" w:rsidRPr="00381A14" w:rsidRDefault="004F115F" w:rsidP="004F115F">
            <w:pPr>
              <w:rPr>
                <w:szCs w:val="20"/>
              </w:rPr>
            </w:pPr>
            <m:oMathPara>
              <m:oMath>
                <m:r>
                  <w:rPr>
                    <w:rFonts w:ascii="Cambria Math" w:hAnsi="Cambria Math"/>
                    <w:szCs w:val="20"/>
                  </w:rPr>
                  <m:t>ρ</m:t>
                </m:r>
              </m:oMath>
            </m:oMathPara>
          </w:p>
        </w:tc>
        <w:tc>
          <w:tcPr>
            <w:tcW w:w="3616" w:type="dxa"/>
            <w:vAlign w:val="center"/>
          </w:tcPr>
          <w:p w14:paraId="096BEC5B" w14:textId="6C8AAE9A" w:rsidR="004F115F" w:rsidRPr="00381A14" w:rsidRDefault="004F115F" w:rsidP="004F115F">
            <w:pPr>
              <w:rPr>
                <w:szCs w:val="20"/>
              </w:rPr>
            </w:pPr>
            <w:r w:rsidRPr="00381A14">
              <w:rPr>
                <w:szCs w:val="20"/>
              </w:rPr>
              <w:t>Data point index</w:t>
            </w:r>
          </w:p>
        </w:tc>
      </w:tr>
      <w:tr w:rsidR="004F115F" w:rsidRPr="00381A14" w14:paraId="51D3604B" w14:textId="77777777" w:rsidTr="00BF1A6C">
        <w:tc>
          <w:tcPr>
            <w:tcW w:w="884" w:type="dxa"/>
            <w:vAlign w:val="center"/>
          </w:tcPr>
          <w:p w14:paraId="0451F93B" w14:textId="3B6611FD" w:rsidR="004F115F" w:rsidRPr="00381A14" w:rsidRDefault="004F115F" w:rsidP="004F115F">
            <w:pPr>
              <w:jc w:val="center"/>
              <w:rPr>
                <w:szCs w:val="20"/>
              </w:rPr>
            </w:pPr>
            <w:r w:rsidRPr="00381A14">
              <w:rPr>
                <w:iCs/>
                <w:szCs w:val="20"/>
                <w:lang w:val="el-GR"/>
              </w:rPr>
              <w:t>𝛺</w:t>
            </w:r>
          </w:p>
        </w:tc>
        <w:tc>
          <w:tcPr>
            <w:tcW w:w="3632" w:type="dxa"/>
            <w:vAlign w:val="center"/>
          </w:tcPr>
          <w:p w14:paraId="0183C244" w14:textId="77D537F2" w:rsidR="004F115F" w:rsidRPr="00381A14" w:rsidRDefault="004F115F" w:rsidP="004F115F">
            <w:pPr>
              <w:rPr>
                <w:szCs w:val="20"/>
              </w:rPr>
            </w:pPr>
            <w:r w:rsidRPr="00381A14">
              <w:rPr>
                <w:szCs w:val="20"/>
              </w:rPr>
              <w:t xml:space="preserve">Feature size  </w:t>
            </w:r>
          </w:p>
        </w:tc>
        <w:tc>
          <w:tcPr>
            <w:tcW w:w="884" w:type="dxa"/>
            <w:vAlign w:val="center"/>
          </w:tcPr>
          <w:p w14:paraId="36C06E4B" w14:textId="465FE961" w:rsidR="004F115F" w:rsidRPr="00381A14" w:rsidRDefault="004F115F" w:rsidP="004F115F">
            <w:pPr>
              <w:rPr>
                <w:szCs w:val="20"/>
              </w:rPr>
            </w:pPr>
            <m:oMathPara>
              <m:oMath>
                <m:r>
                  <w:rPr>
                    <w:rFonts w:ascii="Cambria Math" w:hAnsi="Cambria Math"/>
                    <w:szCs w:val="20"/>
                  </w:rPr>
                  <m:t>ω</m:t>
                </m:r>
              </m:oMath>
            </m:oMathPara>
          </w:p>
        </w:tc>
        <w:tc>
          <w:tcPr>
            <w:tcW w:w="3616" w:type="dxa"/>
            <w:vAlign w:val="center"/>
          </w:tcPr>
          <w:p w14:paraId="57D2ECCD" w14:textId="1C25AD7D" w:rsidR="004F115F" w:rsidRPr="00381A14" w:rsidRDefault="004F115F" w:rsidP="004F115F">
            <w:pPr>
              <w:rPr>
                <w:szCs w:val="20"/>
              </w:rPr>
            </w:pPr>
            <w:r w:rsidRPr="00381A14">
              <w:rPr>
                <w:rFonts w:hint="eastAsia"/>
                <w:szCs w:val="20"/>
              </w:rPr>
              <w:t>T</w:t>
            </w:r>
            <w:r w:rsidRPr="00381A14">
              <w:rPr>
                <w:szCs w:val="20"/>
              </w:rPr>
              <w:t>he element of a set</w:t>
            </w:r>
          </w:p>
        </w:tc>
      </w:tr>
      <w:tr w:rsidR="004F115F" w:rsidRPr="00381A14" w14:paraId="67F773D3" w14:textId="77777777" w:rsidTr="00BF1A6C">
        <w:tc>
          <w:tcPr>
            <w:tcW w:w="884" w:type="dxa"/>
            <w:vAlign w:val="center"/>
          </w:tcPr>
          <w:p w14:paraId="352205B2" w14:textId="7EED108B" w:rsidR="004F115F" w:rsidRPr="00381A14" w:rsidRDefault="004F115F" w:rsidP="004F115F">
            <w:pPr>
              <w:jc w:val="center"/>
              <w:rPr>
                <w:szCs w:val="20"/>
              </w:rPr>
            </w:pPr>
            <w:r w:rsidRPr="00381A14">
              <w:rPr>
                <w:iCs/>
                <w:szCs w:val="20"/>
              </w:rPr>
              <w:t>𝑙</w:t>
            </w:r>
          </w:p>
        </w:tc>
        <w:tc>
          <w:tcPr>
            <w:tcW w:w="3632" w:type="dxa"/>
            <w:vAlign w:val="center"/>
          </w:tcPr>
          <w:p w14:paraId="3C37B3F2" w14:textId="476969FC" w:rsidR="004F115F" w:rsidRPr="00381A14" w:rsidRDefault="004F115F" w:rsidP="004F115F">
            <w:pPr>
              <w:rPr>
                <w:szCs w:val="20"/>
              </w:rPr>
            </w:pPr>
            <w:r w:rsidRPr="00381A14">
              <w:rPr>
                <w:rFonts w:hint="eastAsia"/>
                <w:szCs w:val="20"/>
              </w:rPr>
              <w:t>F</w:t>
            </w:r>
            <w:r w:rsidRPr="00381A14">
              <w:rPr>
                <w:szCs w:val="20"/>
              </w:rPr>
              <w:t>eature size</w:t>
            </w:r>
          </w:p>
        </w:tc>
        <w:tc>
          <w:tcPr>
            <w:tcW w:w="884" w:type="dxa"/>
            <w:vAlign w:val="center"/>
          </w:tcPr>
          <w:p w14:paraId="3FFF219B" w14:textId="13DFCC7E" w:rsidR="004F115F" w:rsidRPr="00381A14" w:rsidRDefault="004F115F" w:rsidP="004F115F">
            <w:pPr>
              <w:rPr>
                <w:szCs w:val="20"/>
              </w:rPr>
            </w:pPr>
            <m:oMathPara>
              <m:oMath>
                <m:r>
                  <w:rPr>
                    <w:rFonts w:ascii="Cambria Math" w:hAnsi="Cambria Math"/>
                    <w:szCs w:val="20"/>
                  </w:rPr>
                  <m:t>x</m:t>
                </m:r>
              </m:oMath>
            </m:oMathPara>
          </w:p>
        </w:tc>
        <w:tc>
          <w:tcPr>
            <w:tcW w:w="3616" w:type="dxa"/>
            <w:vAlign w:val="center"/>
          </w:tcPr>
          <w:p w14:paraId="75415F71" w14:textId="115566C9" w:rsidR="004F115F" w:rsidRPr="00381A14" w:rsidRDefault="004F115F" w:rsidP="004F115F">
            <w:pPr>
              <w:rPr>
                <w:szCs w:val="20"/>
              </w:rPr>
            </w:pPr>
            <w:r w:rsidRPr="00381A14">
              <w:rPr>
                <w:szCs w:val="20"/>
              </w:rPr>
              <w:t>The result of dividing the large-sized feature by the small-sized one</w:t>
            </w:r>
          </w:p>
        </w:tc>
      </w:tr>
      <w:tr w:rsidR="004F115F" w:rsidRPr="00381A14" w14:paraId="2C1AD321" w14:textId="77777777" w:rsidTr="00BF1A6C">
        <w:tc>
          <w:tcPr>
            <w:tcW w:w="884" w:type="dxa"/>
            <w:vAlign w:val="center"/>
          </w:tcPr>
          <w:p w14:paraId="1B235692" w14:textId="66137861" w:rsidR="004F115F" w:rsidRPr="00381A14" w:rsidRDefault="004F115F" w:rsidP="004F115F">
            <w:pPr>
              <w:jc w:val="center"/>
              <w:rPr>
                <w:szCs w:val="20"/>
              </w:rPr>
            </w:pPr>
            <m:oMathPara>
              <m:oMath>
                <m:r>
                  <m:rPr>
                    <m:nor/>
                  </m:rPr>
                  <w:rPr>
                    <w:rFonts w:ascii="Cambria Math" w:hAnsi="Cambria Math" w:cs="Cambria Math"/>
                    <w:szCs w:val="20"/>
                  </w:rPr>
                  <m:t>⌈</m:t>
                </m:r>
                <m:r>
                  <w:rPr>
                    <w:rFonts w:ascii="Cambria Math" w:hAnsi="Cambria Math"/>
                    <w:szCs w:val="20"/>
                  </w:rPr>
                  <m:t>q</m:t>
                </m:r>
                <m:r>
                  <m:rPr>
                    <m:nor/>
                  </m:rPr>
                  <w:rPr>
                    <w:rFonts w:ascii="Cambria Math" w:hAnsi="Cambria Math" w:cs="Cambria Math"/>
                    <w:szCs w:val="20"/>
                  </w:rPr>
                  <m:t>⌉</m:t>
                </m:r>
              </m:oMath>
            </m:oMathPara>
          </w:p>
        </w:tc>
        <w:tc>
          <w:tcPr>
            <w:tcW w:w="3632" w:type="dxa"/>
            <w:vAlign w:val="center"/>
          </w:tcPr>
          <w:p w14:paraId="7EA9D03A" w14:textId="77777777" w:rsidR="004F115F" w:rsidRPr="00381A14" w:rsidRDefault="004F115F" w:rsidP="004F115F">
            <w:pPr>
              <w:rPr>
                <w:szCs w:val="20"/>
              </w:rPr>
            </w:pPr>
            <w:r w:rsidRPr="00381A14">
              <w:rPr>
                <w:szCs w:val="20"/>
              </w:rPr>
              <w:t xml:space="preserve">The quotient of the large-sized feature divided by the small-sized feature </w:t>
            </w:r>
          </w:p>
        </w:tc>
        <w:tc>
          <w:tcPr>
            <w:tcW w:w="884" w:type="dxa"/>
            <w:vAlign w:val="center"/>
          </w:tcPr>
          <w:p w14:paraId="53A64817" w14:textId="52DA5D3A" w:rsidR="004F115F" w:rsidRPr="00381A14" w:rsidRDefault="004F115F" w:rsidP="004F115F">
            <w:pPr>
              <w:jc w:val="center"/>
              <w:rPr>
                <w:szCs w:val="20"/>
              </w:rPr>
            </w:pPr>
            <m:oMathPara>
              <m:oMath>
                <m:r>
                  <w:rPr>
                    <w:rFonts w:ascii="Cambria Math" w:hAnsi="Cambria Math"/>
                    <w:szCs w:val="20"/>
                  </w:rPr>
                  <m:t>L[ ]</m:t>
                </m:r>
              </m:oMath>
            </m:oMathPara>
          </w:p>
        </w:tc>
        <w:tc>
          <w:tcPr>
            <w:tcW w:w="3616" w:type="dxa"/>
            <w:vAlign w:val="center"/>
          </w:tcPr>
          <w:p w14:paraId="35BCEE9D" w14:textId="1386CBF3" w:rsidR="004F115F" w:rsidRPr="00381A14" w:rsidRDefault="004F115F" w:rsidP="004F115F">
            <w:pPr>
              <w:rPr>
                <w:szCs w:val="20"/>
              </w:rPr>
            </w:pPr>
            <w:r w:rsidRPr="00381A14">
              <w:rPr>
                <w:szCs w:val="20"/>
              </w:rPr>
              <w:t>Large-sized feature list</w:t>
            </w:r>
          </w:p>
        </w:tc>
      </w:tr>
      <w:tr w:rsidR="00626EAE" w:rsidRPr="00381A14" w14:paraId="1D716A02" w14:textId="77777777" w:rsidTr="00BF1A6C">
        <w:tc>
          <w:tcPr>
            <w:tcW w:w="884" w:type="dxa"/>
            <w:vAlign w:val="center"/>
          </w:tcPr>
          <w:p w14:paraId="3B6A2904" w14:textId="284994ED" w:rsidR="00626EAE" w:rsidRPr="00381A14" w:rsidRDefault="00626EAE" w:rsidP="004F115F">
            <w:pPr>
              <w:jc w:val="center"/>
              <w:rPr>
                <w:rFonts w:ascii="맑은 고딕" w:eastAsia="맑은 고딕" w:hAnsi="맑은 고딕" w:cs="Times New Roman"/>
                <w:szCs w:val="20"/>
              </w:rPr>
            </w:pPr>
            <m:oMathPara>
              <m:oMath>
                <m:r>
                  <w:rPr>
                    <w:rFonts w:ascii="Cambria Math" w:eastAsia="맑은 고딕" w:hAnsi="Cambria Math" w:cs="Times New Roman"/>
                    <w:szCs w:val="20"/>
                  </w:rPr>
                  <m:t>I[ ]</m:t>
                </m:r>
              </m:oMath>
            </m:oMathPara>
          </w:p>
        </w:tc>
        <w:tc>
          <w:tcPr>
            <w:tcW w:w="3632" w:type="dxa"/>
            <w:vAlign w:val="center"/>
          </w:tcPr>
          <w:p w14:paraId="72B46314" w14:textId="4049E4CA" w:rsidR="00626EAE" w:rsidRPr="00381A14" w:rsidRDefault="00626EAE" w:rsidP="004F115F">
            <w:pPr>
              <w:rPr>
                <w:szCs w:val="20"/>
              </w:rPr>
            </w:pPr>
            <w:r w:rsidRPr="00381A14">
              <w:rPr>
                <w:szCs w:val="20"/>
              </w:rPr>
              <w:t>Index list</w:t>
            </w:r>
          </w:p>
        </w:tc>
        <w:tc>
          <w:tcPr>
            <w:tcW w:w="884" w:type="dxa"/>
            <w:vAlign w:val="center"/>
          </w:tcPr>
          <w:p w14:paraId="0D49F44C" w14:textId="77777777" w:rsidR="00626EAE" w:rsidRPr="00381A14" w:rsidRDefault="00626EAE" w:rsidP="004F115F">
            <w:pPr>
              <w:jc w:val="center"/>
              <w:rPr>
                <w:rFonts w:ascii="맑은 고딕" w:eastAsia="맑은 고딕" w:hAnsi="맑은 고딕" w:cs="Times New Roman"/>
                <w:szCs w:val="20"/>
              </w:rPr>
            </w:pPr>
          </w:p>
        </w:tc>
        <w:tc>
          <w:tcPr>
            <w:tcW w:w="3616" w:type="dxa"/>
            <w:vAlign w:val="center"/>
          </w:tcPr>
          <w:p w14:paraId="692DCF2A" w14:textId="77777777" w:rsidR="00626EAE" w:rsidRPr="00381A14" w:rsidRDefault="00626EAE" w:rsidP="004F115F">
            <w:pPr>
              <w:rPr>
                <w:szCs w:val="20"/>
              </w:rPr>
            </w:pPr>
          </w:p>
        </w:tc>
      </w:tr>
    </w:tbl>
    <w:p w14:paraId="0A6C2829" w14:textId="6AC9F318" w:rsidR="007B636F" w:rsidRPr="00381A14" w:rsidRDefault="00BF1A6C" w:rsidP="007B636F">
      <w:pPr>
        <w:keepNext/>
        <w:spacing w:before="240"/>
        <w:jc w:val="center"/>
        <w:rPr>
          <w:szCs w:val="20"/>
        </w:rPr>
      </w:pPr>
      <w:r w:rsidRPr="00381A14">
        <w:rPr>
          <w:rFonts w:hint="eastAsia"/>
          <w:noProof/>
          <w:szCs w:val="20"/>
        </w:rPr>
        <w:lastRenderedPageBreak/>
        <w:drawing>
          <wp:inline distT="0" distB="0" distL="0" distR="0" wp14:anchorId="607FD7AD" wp14:editId="238200B6">
            <wp:extent cx="3737270" cy="5035405"/>
            <wp:effectExtent l="19050" t="19050" r="15875" b="13335"/>
            <wp:docPr id="1039458076" name="그림 23" descr="텍스트, 폰트, 친필, 영수증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58076" name="그림 23" descr="텍스트, 폰트, 친필, 영수증이(가) 표시된 사진&#10;&#10;자동 생성된 설명"/>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64171" cy="5071650"/>
                    </a:xfrm>
                    <a:prstGeom prst="rect">
                      <a:avLst/>
                    </a:prstGeom>
                    <a:noFill/>
                    <a:ln>
                      <a:solidFill>
                        <a:schemeClr val="tx1"/>
                      </a:solidFill>
                    </a:ln>
                  </pic:spPr>
                </pic:pic>
              </a:graphicData>
            </a:graphic>
          </wp:inline>
        </w:drawing>
      </w:r>
    </w:p>
    <w:p w14:paraId="321A40BE" w14:textId="1CD76EDA" w:rsidR="00007E2B" w:rsidRPr="00381A14" w:rsidRDefault="007B636F" w:rsidP="007B636F">
      <w:pPr>
        <w:pStyle w:val="a5"/>
        <w:keepNext/>
        <w:spacing w:before="240"/>
        <w:jc w:val="center"/>
      </w:pPr>
      <w:r w:rsidRPr="00381A14">
        <w:t xml:space="preserve">Figure </w:t>
      </w:r>
      <w:r w:rsidR="00A9733A">
        <w:t>9</w:t>
      </w:r>
      <w:r w:rsidRPr="00381A14">
        <w:t>. Pseudo code of the proposed feature down-sizing method</w:t>
      </w:r>
    </w:p>
    <w:p w14:paraId="046ECBDB" w14:textId="751C70F7" w:rsidR="007A2A35" w:rsidRPr="00381A14" w:rsidRDefault="00305712" w:rsidP="007A2A35">
      <w:pPr>
        <w:spacing w:before="240"/>
        <w:rPr>
          <w:szCs w:val="20"/>
        </w:rPr>
      </w:pPr>
      <w:r>
        <w:rPr>
          <w:szCs w:val="20"/>
        </w:rPr>
        <w:tab/>
      </w:r>
      <w:r w:rsidR="007A2A35" w:rsidRPr="00381A14">
        <w:rPr>
          <w:szCs w:val="20"/>
        </w:rPr>
        <w:t xml:space="preserve">Table </w:t>
      </w:r>
      <w:r w:rsidR="0036206E" w:rsidRPr="00381A14">
        <w:rPr>
          <w:szCs w:val="20"/>
        </w:rPr>
        <w:t>9</w:t>
      </w:r>
      <w:r w:rsidR="007A2A35" w:rsidRPr="00381A14">
        <w:rPr>
          <w:szCs w:val="20"/>
        </w:rPr>
        <w:t xml:space="preserve"> describes the symbols used in Figure </w:t>
      </w:r>
      <w:r w:rsidR="00A9733A">
        <w:rPr>
          <w:szCs w:val="20"/>
        </w:rPr>
        <w:t>8</w:t>
      </w:r>
      <w:r w:rsidR="007A2A35" w:rsidRPr="00381A14">
        <w:rPr>
          <w:szCs w:val="20"/>
        </w:rPr>
        <w:t xml:space="preserve"> and the </w:t>
      </w:r>
      <w:r w:rsidR="00DB2C52" w:rsidRPr="00381A14">
        <w:rPr>
          <w:szCs w:val="20"/>
        </w:rPr>
        <w:t>above</w:t>
      </w:r>
      <w:r w:rsidR="007A2A35" w:rsidRPr="00381A14">
        <w:rPr>
          <w:szCs w:val="20"/>
        </w:rPr>
        <w:t xml:space="preserve"> pseudo</w:t>
      </w:r>
      <w:r w:rsidR="00ED19CE" w:rsidRPr="00381A14">
        <w:rPr>
          <w:szCs w:val="20"/>
        </w:rPr>
        <w:t>-</w:t>
      </w:r>
      <w:r w:rsidR="007A2A35" w:rsidRPr="00381A14">
        <w:rPr>
          <w:szCs w:val="20"/>
        </w:rPr>
        <w:t xml:space="preserve">code. Figure </w:t>
      </w:r>
      <w:r w:rsidR="00A9733A">
        <w:rPr>
          <w:szCs w:val="20"/>
        </w:rPr>
        <w:t>9</w:t>
      </w:r>
      <w:r w:rsidR="007A2A35" w:rsidRPr="00381A14">
        <w:rPr>
          <w:szCs w:val="20"/>
        </w:rPr>
        <w:t xml:space="preserve"> is </w:t>
      </w:r>
      <w:r w:rsidR="0030418F" w:rsidRPr="00381A14">
        <w:rPr>
          <w:szCs w:val="20"/>
        </w:rPr>
        <w:t xml:space="preserve">the </w:t>
      </w:r>
      <w:r w:rsidR="007A2A35" w:rsidRPr="00381A14">
        <w:rPr>
          <w:szCs w:val="20"/>
        </w:rPr>
        <w:t>pseudo</w:t>
      </w:r>
      <w:r w:rsidR="00ED19CE" w:rsidRPr="00381A14">
        <w:rPr>
          <w:szCs w:val="20"/>
        </w:rPr>
        <w:t>-</w:t>
      </w:r>
      <w:r w:rsidR="007A2A35" w:rsidRPr="00381A14">
        <w:rPr>
          <w:szCs w:val="20"/>
        </w:rPr>
        <w:t>code for the feature downsizing technique proposed in this paper.</w:t>
      </w:r>
      <w:r w:rsidR="00F27086" w:rsidRPr="00381A14">
        <w:rPr>
          <w:szCs w:val="20"/>
        </w:rPr>
        <w:t xml:space="preserve"> The performance test of the proposed downsizing technique was conducted on various feature sizes. </w:t>
      </w:r>
    </w:p>
    <w:p w14:paraId="05843F3A" w14:textId="1357211D" w:rsidR="007B636F" w:rsidRPr="00381A14" w:rsidRDefault="00CD44A6" w:rsidP="007B636F">
      <w:pPr>
        <w:keepNext/>
        <w:spacing w:before="240"/>
        <w:jc w:val="center"/>
        <w:rPr>
          <w:szCs w:val="20"/>
        </w:rPr>
      </w:pPr>
      <w:r w:rsidRPr="00381A14">
        <w:rPr>
          <w:noProof/>
          <w:szCs w:val="20"/>
        </w:rPr>
        <w:lastRenderedPageBreak/>
        <w:drawing>
          <wp:inline distT="0" distB="0" distL="0" distR="0" wp14:anchorId="109E166D" wp14:editId="1116B56E">
            <wp:extent cx="4572000" cy="2743200"/>
            <wp:effectExtent l="0" t="0" r="0" b="0"/>
            <wp:docPr id="1916237855" name="차트 1">
              <a:extLst xmlns:a="http://schemas.openxmlformats.org/drawingml/2006/main">
                <a:ext uri="{FF2B5EF4-FFF2-40B4-BE49-F238E27FC236}">
                  <a16:creationId xmlns:a16="http://schemas.microsoft.com/office/drawing/2014/main" id="{E35D15EC-CFD5-3287-AB44-E1366349C3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E22A176" w14:textId="2F3FCE1B" w:rsidR="007B636F" w:rsidRPr="00381A14" w:rsidRDefault="007B636F" w:rsidP="007B636F">
      <w:pPr>
        <w:pStyle w:val="a5"/>
        <w:jc w:val="center"/>
      </w:pPr>
      <w:r w:rsidRPr="00381A14">
        <w:t xml:space="preserve">Figure </w:t>
      </w:r>
      <w:r w:rsidR="00A9733A">
        <w:t>10</w:t>
      </w:r>
      <w:r w:rsidRPr="00381A14">
        <w:t xml:space="preserve">. </w:t>
      </w:r>
      <w:r w:rsidR="00853BB1" w:rsidRPr="00381A14">
        <w:t>Original sample data to be reduced</w:t>
      </w:r>
    </w:p>
    <w:p w14:paraId="4355C3BF" w14:textId="06340272" w:rsidR="006C4310" w:rsidRPr="00381A14" w:rsidRDefault="00471EE6" w:rsidP="006C4310">
      <w:pPr>
        <w:keepNext/>
        <w:spacing w:before="240"/>
        <w:jc w:val="center"/>
        <w:rPr>
          <w:szCs w:val="20"/>
        </w:rPr>
      </w:pPr>
      <w:r w:rsidRPr="00381A14">
        <w:rPr>
          <w:noProof/>
          <w:szCs w:val="20"/>
        </w:rPr>
        <w:drawing>
          <wp:inline distT="0" distB="0" distL="0" distR="0" wp14:anchorId="144E8E95" wp14:editId="03CB4B59">
            <wp:extent cx="4572000" cy="2743200"/>
            <wp:effectExtent l="0" t="0" r="0" b="0"/>
            <wp:docPr id="79345591" name="차트 1">
              <a:extLst xmlns:a="http://schemas.openxmlformats.org/drawingml/2006/main">
                <a:ext uri="{FF2B5EF4-FFF2-40B4-BE49-F238E27FC236}">
                  <a16:creationId xmlns:a16="http://schemas.microsoft.com/office/drawing/2014/main" id="{3AB41992-6FBD-B983-BE02-EB5918050E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720B74A" w14:textId="77043ABB" w:rsidR="0042753A" w:rsidRPr="00381A14" w:rsidRDefault="006C4310" w:rsidP="00655C6C">
      <w:pPr>
        <w:pStyle w:val="a5"/>
        <w:jc w:val="center"/>
      </w:pPr>
      <w:r w:rsidRPr="00381A14">
        <w:t xml:space="preserve">Figure </w:t>
      </w:r>
      <w:r w:rsidR="00A9733A">
        <w:t>11</w:t>
      </w:r>
      <w:r w:rsidRPr="00381A14">
        <w:t xml:space="preserve">. </w:t>
      </w:r>
      <w:r w:rsidR="0042753A" w:rsidRPr="00381A14">
        <w:t>R</w:t>
      </w:r>
      <w:r w:rsidRPr="00381A14">
        <w:t>esult reduced to a small number of data points</w:t>
      </w:r>
    </w:p>
    <w:p w14:paraId="7A2EEE86" w14:textId="1DBEDDD1" w:rsidR="00655C6C" w:rsidRPr="00381A14" w:rsidRDefault="00471EE6" w:rsidP="00655C6C">
      <w:pPr>
        <w:keepNext/>
        <w:spacing w:before="240"/>
        <w:jc w:val="center"/>
        <w:rPr>
          <w:szCs w:val="20"/>
        </w:rPr>
      </w:pPr>
      <w:r w:rsidRPr="00381A14">
        <w:rPr>
          <w:noProof/>
          <w:szCs w:val="20"/>
        </w:rPr>
        <w:lastRenderedPageBreak/>
        <w:drawing>
          <wp:inline distT="0" distB="0" distL="0" distR="0" wp14:anchorId="3E50634F" wp14:editId="4E6F6272">
            <wp:extent cx="4572000" cy="2743200"/>
            <wp:effectExtent l="0" t="0" r="0" b="0"/>
            <wp:docPr id="66417716" name="차트 1">
              <a:extLst xmlns:a="http://schemas.openxmlformats.org/drawingml/2006/main">
                <a:ext uri="{FF2B5EF4-FFF2-40B4-BE49-F238E27FC236}">
                  <a16:creationId xmlns:a16="http://schemas.microsoft.com/office/drawing/2014/main" id="{C23BFD4F-121E-247F-928A-F339BCF389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EADE12C" w14:textId="6531FD5B" w:rsidR="009755BA" w:rsidRPr="00381A14" w:rsidRDefault="00655C6C" w:rsidP="009755BA">
      <w:pPr>
        <w:pStyle w:val="a5"/>
        <w:jc w:val="center"/>
      </w:pPr>
      <w:r w:rsidRPr="00381A14">
        <w:t xml:space="preserve">Figure </w:t>
      </w:r>
      <w:r w:rsidR="00B40233" w:rsidRPr="00381A14">
        <w:t>1</w:t>
      </w:r>
      <w:r w:rsidR="00A9733A">
        <w:t>2</w:t>
      </w:r>
      <w:r w:rsidRPr="00381A14">
        <w:t xml:space="preserve">. </w:t>
      </w:r>
      <w:r w:rsidR="00D70C01" w:rsidRPr="00381A14">
        <w:t>Result reduced to a large number of data points</w:t>
      </w:r>
    </w:p>
    <w:p w14:paraId="3CB652BA" w14:textId="5F26974F" w:rsidR="00E46844" w:rsidRPr="00381A14" w:rsidRDefault="00305712" w:rsidP="002F0B4D">
      <w:pPr>
        <w:rPr>
          <w:szCs w:val="20"/>
        </w:rPr>
      </w:pPr>
      <w:r>
        <w:rPr>
          <w:szCs w:val="20"/>
        </w:rPr>
        <w:tab/>
      </w:r>
      <w:r w:rsidR="009755BA" w:rsidRPr="00381A14">
        <w:rPr>
          <w:szCs w:val="20"/>
        </w:rPr>
        <w:t xml:space="preserve">Figure </w:t>
      </w:r>
      <w:r w:rsidR="00A9733A">
        <w:rPr>
          <w:szCs w:val="20"/>
        </w:rPr>
        <w:t>10</w:t>
      </w:r>
      <w:r w:rsidR="009755BA" w:rsidRPr="00381A14">
        <w:rPr>
          <w:szCs w:val="20"/>
        </w:rPr>
        <w:t xml:space="preserve"> shows 9500 data points generated through the objective function of  </w:t>
      </w:r>
      <m:oMath>
        <m:r>
          <w:rPr>
            <w:rFonts w:ascii="Cambria Math" w:hAnsi="Cambria Math"/>
            <w:szCs w:val="20"/>
          </w:rPr>
          <m:t>f</m:t>
        </m:r>
        <m:d>
          <m:dPr>
            <m:ctrlPr>
              <w:rPr>
                <w:rFonts w:ascii="Cambria Math" w:hAnsi="Cambria Math"/>
                <w:i/>
                <w:szCs w:val="20"/>
              </w:rPr>
            </m:ctrlPr>
          </m:dPr>
          <m:e>
            <m:r>
              <w:rPr>
                <w:rFonts w:ascii="Cambria Math" w:hAnsi="Cambria Math"/>
                <w:szCs w:val="20"/>
              </w:rPr>
              <m:t>x</m:t>
            </m:r>
          </m:e>
        </m:d>
        <m:r>
          <w:rPr>
            <w:rFonts w:ascii="Cambria Math" w:hAnsi="Cambria Math"/>
            <w:szCs w:val="20"/>
          </w:rPr>
          <m:t>=</m:t>
        </m:r>
        <m:sSup>
          <m:sSupPr>
            <m:ctrlPr>
              <w:rPr>
                <w:rFonts w:ascii="Cambria Math" w:hAnsi="Cambria Math"/>
                <w:i/>
                <w:szCs w:val="20"/>
              </w:rPr>
            </m:ctrlPr>
          </m:sSupPr>
          <m:e>
            <m:r>
              <w:rPr>
                <w:rFonts w:ascii="Cambria Math" w:hAnsi="Cambria Math"/>
                <w:szCs w:val="20"/>
              </w:rPr>
              <m:t>x</m:t>
            </m:r>
          </m:e>
          <m:sup>
            <m:r>
              <w:rPr>
                <w:rFonts w:ascii="Cambria Math" w:hAnsi="Cambria Math"/>
                <w:szCs w:val="20"/>
              </w:rPr>
              <m:t>2</m:t>
            </m:r>
          </m:sup>
        </m:sSup>
      </m:oMath>
      <w:r w:rsidR="009755BA" w:rsidRPr="00381A14">
        <w:rPr>
          <w:rFonts w:hint="eastAsia"/>
          <w:szCs w:val="20"/>
        </w:rPr>
        <w:t>.</w:t>
      </w:r>
      <w:r w:rsidR="009755BA" w:rsidRPr="00381A14">
        <w:rPr>
          <w:szCs w:val="20"/>
        </w:rPr>
        <w:t xml:space="preserve"> </w:t>
      </w:r>
      <w:r w:rsidR="00351A39" w:rsidRPr="00381A14">
        <w:rPr>
          <w:szCs w:val="20"/>
        </w:rPr>
        <w:t xml:space="preserve">Figure </w:t>
      </w:r>
      <w:r w:rsidR="00A9733A">
        <w:rPr>
          <w:szCs w:val="20"/>
        </w:rPr>
        <w:t>11</w:t>
      </w:r>
      <w:r w:rsidR="00351A39" w:rsidRPr="00381A14">
        <w:rPr>
          <w:szCs w:val="20"/>
        </w:rPr>
        <w:t xml:space="preserve"> show</w:t>
      </w:r>
      <w:r w:rsidR="00A9733A">
        <w:rPr>
          <w:szCs w:val="20"/>
        </w:rPr>
        <w:t>s</w:t>
      </w:r>
      <w:r w:rsidR="00351A39" w:rsidRPr="00381A14">
        <w:rPr>
          <w:szCs w:val="20"/>
        </w:rPr>
        <w:t xml:space="preserve"> the result of downsizing the data points </w:t>
      </w:r>
      <w:r w:rsidR="00B40233" w:rsidRPr="00381A14">
        <w:rPr>
          <w:szCs w:val="20"/>
        </w:rPr>
        <w:t>in</w:t>
      </w:r>
      <w:r w:rsidR="00351A39" w:rsidRPr="00381A14">
        <w:rPr>
          <w:szCs w:val="20"/>
        </w:rPr>
        <w:t xml:space="preserve"> Figure </w:t>
      </w:r>
      <w:r w:rsidR="00A9733A">
        <w:rPr>
          <w:szCs w:val="20"/>
        </w:rPr>
        <w:t>10</w:t>
      </w:r>
      <w:r w:rsidR="00351A39" w:rsidRPr="00381A14">
        <w:rPr>
          <w:szCs w:val="20"/>
        </w:rPr>
        <w:t xml:space="preserve"> to 10 data points.</w:t>
      </w:r>
      <w:r w:rsidR="007B14CC" w:rsidRPr="00381A14">
        <w:rPr>
          <w:szCs w:val="20"/>
        </w:rPr>
        <w:t xml:space="preserve"> Figure </w:t>
      </w:r>
      <w:r w:rsidR="00A9733A">
        <w:rPr>
          <w:szCs w:val="20"/>
        </w:rPr>
        <w:t>12</w:t>
      </w:r>
      <w:r w:rsidR="007B14CC" w:rsidRPr="00381A14">
        <w:rPr>
          <w:szCs w:val="20"/>
        </w:rPr>
        <w:t xml:space="preserve"> is the result of downsizing the data points </w:t>
      </w:r>
      <w:r w:rsidR="00B40233" w:rsidRPr="00381A14">
        <w:rPr>
          <w:szCs w:val="20"/>
        </w:rPr>
        <w:t>in</w:t>
      </w:r>
      <w:r w:rsidR="007B14CC" w:rsidRPr="00381A14">
        <w:rPr>
          <w:szCs w:val="20"/>
        </w:rPr>
        <w:t xml:space="preserve"> Figure </w:t>
      </w:r>
      <w:r w:rsidR="00A9733A">
        <w:rPr>
          <w:szCs w:val="20"/>
        </w:rPr>
        <w:t>10</w:t>
      </w:r>
      <w:r w:rsidR="007B14CC" w:rsidRPr="00381A14">
        <w:rPr>
          <w:szCs w:val="20"/>
        </w:rPr>
        <w:t xml:space="preserve"> to 1000 data points. </w:t>
      </w:r>
      <w:r w:rsidR="00EF2E8F" w:rsidRPr="00381A14">
        <w:rPr>
          <w:szCs w:val="20"/>
        </w:rPr>
        <w:t>Figures</w:t>
      </w:r>
      <w:r w:rsidR="00A9733A">
        <w:rPr>
          <w:szCs w:val="20"/>
        </w:rPr>
        <w:t xml:space="preserve"> 11</w:t>
      </w:r>
      <w:r w:rsidR="00EF2E8F" w:rsidRPr="00381A14">
        <w:rPr>
          <w:szCs w:val="20"/>
        </w:rPr>
        <w:t xml:space="preserve"> and </w:t>
      </w:r>
      <w:r w:rsidR="00B40233" w:rsidRPr="00381A14">
        <w:rPr>
          <w:szCs w:val="20"/>
        </w:rPr>
        <w:t>1</w:t>
      </w:r>
      <w:r w:rsidR="00A9733A">
        <w:rPr>
          <w:szCs w:val="20"/>
        </w:rPr>
        <w:t>2</w:t>
      </w:r>
      <w:r w:rsidR="00EF2E8F" w:rsidRPr="00381A14">
        <w:rPr>
          <w:szCs w:val="20"/>
        </w:rPr>
        <w:t xml:space="preserve"> show that</w:t>
      </w:r>
      <w:r w:rsidR="002F0B4D" w:rsidRPr="00381A14">
        <w:rPr>
          <w:szCs w:val="20"/>
        </w:rPr>
        <w:t xml:space="preserve"> the </w:t>
      </w:r>
      <w:r w:rsidR="002D70B6" w:rsidRPr="00381A14">
        <w:rPr>
          <w:szCs w:val="20"/>
        </w:rPr>
        <w:t xml:space="preserve">green </w:t>
      </w:r>
      <w:r w:rsidR="002F0B4D" w:rsidRPr="00381A14">
        <w:rPr>
          <w:rFonts w:hint="eastAsia"/>
          <w:szCs w:val="20"/>
        </w:rPr>
        <w:t>d</w:t>
      </w:r>
      <w:r w:rsidR="002F0B4D" w:rsidRPr="00381A14">
        <w:rPr>
          <w:szCs w:val="20"/>
        </w:rPr>
        <w:t xml:space="preserve">ata are only randomly extracted and sorted when downsizing the features. The other </w:t>
      </w:r>
      <w:r w:rsidR="002D70B6" w:rsidRPr="00381A14">
        <w:rPr>
          <w:szCs w:val="20"/>
        </w:rPr>
        <w:t>red</w:t>
      </w:r>
      <w:r w:rsidR="002F0B4D" w:rsidRPr="00381A14">
        <w:rPr>
          <w:szCs w:val="20"/>
        </w:rPr>
        <w:t xml:space="preserve"> data shows the result of applying all the steps in Figure</w:t>
      </w:r>
      <w:r w:rsidR="00B40233" w:rsidRPr="00381A14">
        <w:rPr>
          <w:szCs w:val="20"/>
        </w:rPr>
        <w:t xml:space="preserve">s </w:t>
      </w:r>
      <w:r w:rsidR="00A9733A">
        <w:rPr>
          <w:szCs w:val="20"/>
        </w:rPr>
        <w:t>8</w:t>
      </w:r>
      <w:r w:rsidR="00B40233" w:rsidRPr="00381A14">
        <w:rPr>
          <w:szCs w:val="20"/>
        </w:rPr>
        <w:t xml:space="preserve"> and </w:t>
      </w:r>
      <w:r w:rsidR="00A9733A">
        <w:rPr>
          <w:szCs w:val="20"/>
        </w:rPr>
        <w:t>9</w:t>
      </w:r>
      <w:r w:rsidR="002F0B4D" w:rsidRPr="00381A14">
        <w:rPr>
          <w:szCs w:val="20"/>
        </w:rPr>
        <w:t>.</w:t>
      </w:r>
      <w:r w:rsidR="00E8301D" w:rsidRPr="00381A14">
        <w:rPr>
          <w:szCs w:val="20"/>
        </w:rPr>
        <w:t xml:space="preserve"> </w:t>
      </w:r>
      <w:r w:rsidR="004E77C0" w:rsidRPr="00381A14">
        <w:rPr>
          <w:szCs w:val="20"/>
        </w:rPr>
        <w:t xml:space="preserve">In Figure </w:t>
      </w:r>
      <w:r w:rsidR="00B40233" w:rsidRPr="00381A14">
        <w:rPr>
          <w:szCs w:val="20"/>
        </w:rPr>
        <w:t>1</w:t>
      </w:r>
      <w:r w:rsidR="00A9733A">
        <w:rPr>
          <w:szCs w:val="20"/>
        </w:rPr>
        <w:t>2</w:t>
      </w:r>
      <w:r w:rsidR="004E77C0" w:rsidRPr="00381A14">
        <w:rPr>
          <w:szCs w:val="20"/>
        </w:rPr>
        <w:t xml:space="preserve">, when the number of data samples is large, </w:t>
      </w:r>
      <w:r w:rsidR="00B40233" w:rsidRPr="00381A14">
        <w:rPr>
          <w:szCs w:val="20"/>
        </w:rPr>
        <w:t>a few</w:t>
      </w:r>
      <w:r w:rsidR="004E77C0" w:rsidRPr="00381A14">
        <w:rPr>
          <w:szCs w:val="20"/>
        </w:rPr>
        <w:t xml:space="preserve"> distortion</w:t>
      </w:r>
      <w:r w:rsidR="00B40233" w:rsidRPr="00381A14">
        <w:rPr>
          <w:szCs w:val="20"/>
        </w:rPr>
        <w:t>s</w:t>
      </w:r>
      <w:r w:rsidR="004E77C0" w:rsidRPr="00381A14">
        <w:rPr>
          <w:szCs w:val="20"/>
        </w:rPr>
        <w:t xml:space="preserve"> occur compared to the original samples</w:t>
      </w:r>
      <w:r w:rsidR="00B40233" w:rsidRPr="00381A14">
        <w:rPr>
          <w:szCs w:val="20"/>
        </w:rPr>
        <w:t xml:space="preserve"> in Figure </w:t>
      </w:r>
      <w:r w:rsidR="00A9733A">
        <w:rPr>
          <w:szCs w:val="20"/>
        </w:rPr>
        <w:t>10</w:t>
      </w:r>
      <w:r w:rsidR="004E77C0" w:rsidRPr="00381A14">
        <w:rPr>
          <w:szCs w:val="20"/>
        </w:rPr>
        <w:t xml:space="preserve">. </w:t>
      </w:r>
      <w:r w:rsidR="00296C4B" w:rsidRPr="00381A14">
        <w:rPr>
          <w:szCs w:val="20"/>
        </w:rPr>
        <w:t xml:space="preserve">However, </w:t>
      </w:r>
      <w:r w:rsidR="00B40233" w:rsidRPr="00381A14">
        <w:rPr>
          <w:szCs w:val="20"/>
        </w:rPr>
        <w:t>i</w:t>
      </w:r>
      <w:r w:rsidR="00296C4B" w:rsidRPr="00381A14">
        <w:rPr>
          <w:szCs w:val="20"/>
        </w:rPr>
        <w:t xml:space="preserve">n Figure </w:t>
      </w:r>
      <w:r w:rsidR="00A9733A">
        <w:rPr>
          <w:szCs w:val="20"/>
        </w:rPr>
        <w:t>11</w:t>
      </w:r>
      <w:r w:rsidR="00296C4B" w:rsidRPr="00381A14">
        <w:rPr>
          <w:szCs w:val="20"/>
        </w:rPr>
        <w:t>, when the data is very small, the degree of distortion becomes</w:t>
      </w:r>
      <w:r w:rsidR="00615E92" w:rsidRPr="00381A14">
        <w:rPr>
          <w:szCs w:val="20"/>
        </w:rPr>
        <w:t xml:space="preserve"> very large.</w:t>
      </w:r>
      <w:r w:rsidR="00111069" w:rsidRPr="00381A14">
        <w:rPr>
          <w:szCs w:val="20"/>
        </w:rPr>
        <w:t xml:space="preserve"> </w:t>
      </w:r>
    </w:p>
    <w:p w14:paraId="7738F95D" w14:textId="639976EC" w:rsidR="00111069" w:rsidRPr="00381A14" w:rsidRDefault="00C94AA5" w:rsidP="00111069">
      <w:pPr>
        <w:keepNext/>
        <w:spacing w:before="240"/>
        <w:jc w:val="center"/>
        <w:rPr>
          <w:szCs w:val="20"/>
        </w:rPr>
      </w:pPr>
      <w:r w:rsidRPr="00381A14">
        <w:rPr>
          <w:noProof/>
          <w:szCs w:val="20"/>
        </w:rPr>
        <w:lastRenderedPageBreak/>
        <w:drawing>
          <wp:inline distT="0" distB="0" distL="0" distR="0" wp14:anchorId="117426CF" wp14:editId="00FCC01E">
            <wp:extent cx="4572000" cy="2743200"/>
            <wp:effectExtent l="0" t="0" r="0" b="0"/>
            <wp:docPr id="2137298669" name="차트 1">
              <a:extLst xmlns:a="http://schemas.openxmlformats.org/drawingml/2006/main">
                <a:ext uri="{FF2B5EF4-FFF2-40B4-BE49-F238E27FC236}">
                  <a16:creationId xmlns:a16="http://schemas.microsoft.com/office/drawing/2014/main" id="{94BE91B3-8877-4739-AACB-F17995A175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C404A29" w14:textId="3A6BBE9A" w:rsidR="00111069" w:rsidRPr="00381A14" w:rsidRDefault="00111069" w:rsidP="00111069">
      <w:pPr>
        <w:pStyle w:val="a5"/>
        <w:jc w:val="center"/>
      </w:pPr>
      <w:r w:rsidRPr="00381A14">
        <w:t xml:space="preserve">Figure </w:t>
      </w:r>
      <w:r w:rsidR="001334B5" w:rsidRPr="00381A14">
        <w:t>1</w:t>
      </w:r>
      <w:r w:rsidR="00F755A2">
        <w:t>3</w:t>
      </w:r>
      <w:r w:rsidRPr="00381A14">
        <w:t>. Original sample data to be reduced</w:t>
      </w:r>
    </w:p>
    <w:p w14:paraId="6B512DE7" w14:textId="34C2F8F8" w:rsidR="00111069" w:rsidRPr="00381A14" w:rsidRDefault="00471EE6" w:rsidP="00111069">
      <w:pPr>
        <w:keepNext/>
        <w:spacing w:before="240"/>
        <w:jc w:val="center"/>
        <w:rPr>
          <w:szCs w:val="20"/>
        </w:rPr>
      </w:pPr>
      <w:r w:rsidRPr="00381A14">
        <w:rPr>
          <w:noProof/>
          <w:szCs w:val="20"/>
        </w:rPr>
        <w:drawing>
          <wp:inline distT="0" distB="0" distL="0" distR="0" wp14:anchorId="63C7E000" wp14:editId="6801A45A">
            <wp:extent cx="4572000" cy="2743200"/>
            <wp:effectExtent l="0" t="0" r="0" b="0"/>
            <wp:docPr id="2048627475" name="차트 1">
              <a:extLst xmlns:a="http://schemas.openxmlformats.org/drawingml/2006/main">
                <a:ext uri="{FF2B5EF4-FFF2-40B4-BE49-F238E27FC236}">
                  <a16:creationId xmlns:a16="http://schemas.microsoft.com/office/drawing/2014/main" id="{AEEB2FE9-A6BB-2F97-9AEA-8B95B8AC84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381A14">
        <w:rPr>
          <w:rFonts w:hint="eastAsia"/>
          <w:szCs w:val="20"/>
        </w:rPr>
        <w:t xml:space="preserve"> </w:t>
      </w:r>
    </w:p>
    <w:p w14:paraId="3438AE78" w14:textId="79EAC4AD" w:rsidR="00111069" w:rsidRPr="00381A14" w:rsidRDefault="00111069" w:rsidP="00111069">
      <w:pPr>
        <w:pStyle w:val="a5"/>
        <w:jc w:val="center"/>
      </w:pPr>
      <w:r w:rsidRPr="00381A14">
        <w:t>Figure 1</w:t>
      </w:r>
      <w:r w:rsidR="00F755A2">
        <w:t>4</w:t>
      </w:r>
      <w:r w:rsidRPr="00381A14">
        <w:t>. Result reduced to a small number of data points</w:t>
      </w:r>
    </w:p>
    <w:p w14:paraId="54E308D9" w14:textId="06FC5894" w:rsidR="00D67E29" w:rsidRPr="00381A14" w:rsidRDefault="00471EE6" w:rsidP="00087954">
      <w:pPr>
        <w:keepNext/>
        <w:spacing w:before="240"/>
        <w:jc w:val="center"/>
        <w:rPr>
          <w:szCs w:val="20"/>
        </w:rPr>
      </w:pPr>
      <w:r w:rsidRPr="00381A14">
        <w:rPr>
          <w:noProof/>
          <w:szCs w:val="20"/>
        </w:rPr>
        <w:lastRenderedPageBreak/>
        <w:drawing>
          <wp:inline distT="0" distB="0" distL="0" distR="0" wp14:anchorId="19DEE89B" wp14:editId="36807A7D">
            <wp:extent cx="4572000" cy="2743200"/>
            <wp:effectExtent l="0" t="0" r="0" b="0"/>
            <wp:docPr id="1216221309" name="차트 1">
              <a:extLst xmlns:a="http://schemas.openxmlformats.org/drawingml/2006/main">
                <a:ext uri="{FF2B5EF4-FFF2-40B4-BE49-F238E27FC236}">
                  <a16:creationId xmlns:a16="http://schemas.microsoft.com/office/drawing/2014/main" id="{9B83C6C5-A2EC-DF95-97E6-66356FE83C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7FE3023" w14:textId="088B1456" w:rsidR="00740375" w:rsidRPr="00381A14" w:rsidRDefault="00D67E29" w:rsidP="00D67E29">
      <w:pPr>
        <w:pStyle w:val="a5"/>
        <w:jc w:val="center"/>
      </w:pPr>
      <w:r w:rsidRPr="00381A14">
        <w:t>Figure 1</w:t>
      </w:r>
      <w:r w:rsidR="00F755A2">
        <w:t>5</w:t>
      </w:r>
      <w:r w:rsidRPr="00381A14">
        <w:t>. Result reduced to a large number of data points</w:t>
      </w:r>
    </w:p>
    <w:p w14:paraId="6492DBBF" w14:textId="66879AF9" w:rsidR="00381A14" w:rsidRPr="00381A14" w:rsidRDefault="00305712" w:rsidP="001334B5">
      <w:pPr>
        <w:rPr>
          <w:szCs w:val="20"/>
        </w:rPr>
      </w:pPr>
      <w:r>
        <w:rPr>
          <w:szCs w:val="20"/>
        </w:rPr>
        <w:tab/>
      </w:r>
      <w:r w:rsidR="00251EB0" w:rsidRPr="00381A14">
        <w:rPr>
          <w:szCs w:val="20"/>
        </w:rPr>
        <w:t xml:space="preserve">Figure </w:t>
      </w:r>
      <w:r w:rsidR="001334B5" w:rsidRPr="00381A14">
        <w:rPr>
          <w:szCs w:val="20"/>
        </w:rPr>
        <w:t>1</w:t>
      </w:r>
      <w:r w:rsidR="00F755A2">
        <w:rPr>
          <w:szCs w:val="20"/>
        </w:rPr>
        <w:t>3</w:t>
      </w:r>
      <w:r w:rsidR="00251EB0" w:rsidRPr="00381A14">
        <w:rPr>
          <w:szCs w:val="20"/>
        </w:rPr>
        <w:t xml:space="preserve"> shows sample data generated through an objective function </w:t>
      </w:r>
      <w:r w:rsidR="00381A14" w:rsidRPr="00381A14">
        <w:rPr>
          <w:szCs w:val="20"/>
        </w:rPr>
        <w:t>below.</w:t>
      </w:r>
    </w:p>
    <w:p w14:paraId="69E5818F" w14:textId="276C53DB" w:rsidR="00381A14" w:rsidRPr="0015647A" w:rsidRDefault="00251EB0" w:rsidP="004F77C7">
      <w:pPr>
        <w:pStyle w:val="a3"/>
        <w:numPr>
          <w:ilvl w:val="0"/>
          <w:numId w:val="7"/>
        </w:numPr>
        <w:spacing w:before="240"/>
        <w:ind w:leftChars="0"/>
        <w:rPr>
          <w:sz w:val="28"/>
          <w:szCs w:val="28"/>
        </w:rPr>
      </w:pPr>
      <m:oMath>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ω|ω=</m:t>
        </m:r>
        <m:func>
          <m:funcPr>
            <m:ctrlPr>
              <w:rPr>
                <w:rFonts w:ascii="Cambria Math" w:hAnsi="Cambria Math"/>
                <w:sz w:val="28"/>
                <w:szCs w:val="28"/>
              </w:rPr>
            </m:ctrlPr>
          </m:funcPr>
          <m:fName>
            <m:r>
              <m:rPr>
                <m:sty m:val="p"/>
              </m:rPr>
              <w:rPr>
                <w:rFonts w:ascii="Cambria Math" w:hAnsi="Cambria Math"/>
                <w:sz w:val="28"/>
                <w:szCs w:val="28"/>
              </w:rPr>
              <m:t>sin</m:t>
            </m:r>
            <m:ctrlPr>
              <w:rPr>
                <w:rFonts w:ascii="Cambria Math" w:hAnsi="Cambria Math"/>
                <w:i/>
                <w:sz w:val="28"/>
                <w:szCs w:val="28"/>
              </w:rPr>
            </m:ctrlPr>
          </m:fName>
          <m:e>
            <m:d>
              <m:dPr>
                <m:ctrlPr>
                  <w:rPr>
                    <w:rFonts w:ascii="Cambria Math" w:hAnsi="Cambria Math"/>
                    <w:i/>
                    <w:sz w:val="28"/>
                    <w:szCs w:val="28"/>
                  </w:rPr>
                </m:ctrlPr>
              </m:dPr>
              <m:e>
                <m:r>
                  <w:rPr>
                    <w:rFonts w:ascii="Cambria Math" w:hAnsi="Cambria Math"/>
                    <w:sz w:val="28"/>
                    <w:szCs w:val="28"/>
                  </w:rPr>
                  <m:t>π×</m:t>
                </m:r>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i</m:t>
                        </m:r>
                      </m:num>
                      <m:den>
                        <m:r>
                          <w:rPr>
                            <w:rFonts w:ascii="Cambria Math" w:hAnsi="Cambria Math"/>
                            <w:sz w:val="28"/>
                            <w:szCs w:val="28"/>
                          </w:rPr>
                          <m:t>360</m:t>
                        </m:r>
                      </m:den>
                    </m:f>
                  </m:e>
                </m:d>
              </m:e>
            </m:d>
          </m:e>
        </m:func>
        <m:r>
          <w:rPr>
            <w:rFonts w:ascii="Cambria Math" w:hAnsi="Cambria Math"/>
            <w:sz w:val="28"/>
            <w:szCs w:val="28"/>
          </w:rPr>
          <m:t>+1, 0≤i≤9500}</m:t>
        </m:r>
      </m:oMath>
      <w:r w:rsidR="008E2AFF" w:rsidRPr="0015647A">
        <w:rPr>
          <w:rFonts w:hint="eastAsia"/>
          <w:sz w:val="28"/>
          <w:szCs w:val="28"/>
        </w:rPr>
        <w:t>.</w:t>
      </w:r>
      <w:r w:rsidR="00ED2071" w:rsidRPr="0015647A">
        <w:rPr>
          <w:sz w:val="28"/>
          <w:szCs w:val="28"/>
        </w:rPr>
        <w:t xml:space="preserve"> </w:t>
      </w:r>
    </w:p>
    <w:p w14:paraId="5A0DFF40" w14:textId="0539DBEC" w:rsidR="001334B5" w:rsidRPr="00381A14" w:rsidRDefault="00ED2071" w:rsidP="001334B5">
      <w:pPr>
        <w:rPr>
          <w:szCs w:val="20"/>
        </w:rPr>
      </w:pPr>
      <w:r w:rsidRPr="00381A14">
        <w:rPr>
          <w:szCs w:val="20"/>
        </w:rPr>
        <w:t xml:space="preserve">These sample data are downsized </w:t>
      </w:r>
      <w:r w:rsidR="004E5482" w:rsidRPr="00381A14">
        <w:rPr>
          <w:szCs w:val="20"/>
        </w:rPr>
        <w:t xml:space="preserve">to 1000 </w:t>
      </w:r>
      <w:r w:rsidR="007F4DB1" w:rsidRPr="00381A14">
        <w:rPr>
          <w:szCs w:val="20"/>
        </w:rPr>
        <w:t>data points</w:t>
      </w:r>
      <w:r w:rsidR="004E5482" w:rsidRPr="00381A14">
        <w:rPr>
          <w:szCs w:val="20"/>
        </w:rPr>
        <w:t xml:space="preserve"> </w:t>
      </w:r>
      <w:r w:rsidRPr="00381A14">
        <w:rPr>
          <w:szCs w:val="20"/>
        </w:rPr>
        <w:t xml:space="preserve">in </w:t>
      </w:r>
      <w:r w:rsidR="00EF2E8F" w:rsidRPr="00381A14">
        <w:rPr>
          <w:szCs w:val="20"/>
        </w:rPr>
        <w:t>F</w:t>
      </w:r>
      <w:r w:rsidRPr="00381A14">
        <w:rPr>
          <w:szCs w:val="20"/>
        </w:rPr>
        <w:t>igures 1</w:t>
      </w:r>
      <w:r w:rsidR="008314F7">
        <w:rPr>
          <w:szCs w:val="20"/>
        </w:rPr>
        <w:t>4</w:t>
      </w:r>
      <w:r w:rsidRPr="00381A14">
        <w:rPr>
          <w:szCs w:val="20"/>
        </w:rPr>
        <w:t xml:space="preserve"> and </w:t>
      </w:r>
      <w:r w:rsidR="001334B5" w:rsidRPr="00381A14">
        <w:rPr>
          <w:szCs w:val="20"/>
        </w:rPr>
        <w:t>1</w:t>
      </w:r>
      <w:r w:rsidR="008314F7">
        <w:rPr>
          <w:szCs w:val="20"/>
        </w:rPr>
        <w:t>5</w:t>
      </w:r>
      <w:r w:rsidRPr="00381A14">
        <w:rPr>
          <w:szCs w:val="20"/>
        </w:rPr>
        <w:t>, respectively.</w:t>
      </w:r>
      <w:r w:rsidR="002D70B6" w:rsidRPr="00381A14">
        <w:rPr>
          <w:szCs w:val="20"/>
        </w:rPr>
        <w:t xml:space="preserve"> </w:t>
      </w:r>
      <w:r w:rsidR="001334B5" w:rsidRPr="00381A14">
        <w:rPr>
          <w:szCs w:val="20"/>
        </w:rPr>
        <w:t>Figure 1</w:t>
      </w:r>
      <w:r w:rsidR="00871A57">
        <w:rPr>
          <w:szCs w:val="20"/>
        </w:rPr>
        <w:t>4</w:t>
      </w:r>
      <w:r w:rsidR="001334B5" w:rsidRPr="00381A14">
        <w:rPr>
          <w:szCs w:val="20"/>
        </w:rPr>
        <w:t xml:space="preserve"> </w:t>
      </w:r>
      <w:r w:rsidR="00162756" w:rsidRPr="00381A14">
        <w:rPr>
          <w:szCs w:val="20"/>
        </w:rPr>
        <w:t>randomly extracts the red data points</w:t>
      </w:r>
      <w:r w:rsidR="002D70B6" w:rsidRPr="00381A14">
        <w:rPr>
          <w:szCs w:val="20"/>
        </w:rPr>
        <w:t xml:space="preserve"> </w:t>
      </w:r>
      <w:r w:rsidR="008B6A48" w:rsidRPr="00381A14">
        <w:rPr>
          <w:szCs w:val="20"/>
        </w:rPr>
        <w:t>with</w:t>
      </w:r>
      <w:r w:rsidR="002D70B6" w:rsidRPr="00381A14">
        <w:rPr>
          <w:szCs w:val="20"/>
        </w:rPr>
        <w:t xml:space="preserve"> sorting during downsizing</w:t>
      </w:r>
      <w:r w:rsidR="001334B5" w:rsidRPr="00381A14">
        <w:rPr>
          <w:szCs w:val="20"/>
        </w:rPr>
        <w:t xml:space="preserve"> samples from Figure 1</w:t>
      </w:r>
      <w:r w:rsidR="00871A57">
        <w:rPr>
          <w:szCs w:val="20"/>
        </w:rPr>
        <w:t>3</w:t>
      </w:r>
      <w:r w:rsidR="002D70B6" w:rsidRPr="00381A14">
        <w:rPr>
          <w:szCs w:val="20"/>
        </w:rPr>
        <w:t>.</w:t>
      </w:r>
      <w:r w:rsidR="008B6A48" w:rsidRPr="00381A14">
        <w:rPr>
          <w:szCs w:val="20"/>
        </w:rPr>
        <w:t xml:space="preserve"> The green data points represent </w:t>
      </w:r>
      <w:r w:rsidR="001334B5" w:rsidRPr="00381A14">
        <w:rPr>
          <w:szCs w:val="20"/>
        </w:rPr>
        <w:t xml:space="preserve">the </w:t>
      </w:r>
      <w:r w:rsidR="008B6A48" w:rsidRPr="00381A14">
        <w:rPr>
          <w:szCs w:val="20"/>
        </w:rPr>
        <w:t xml:space="preserve">reduced </w:t>
      </w:r>
      <w:r w:rsidR="001334B5" w:rsidRPr="00381A14">
        <w:rPr>
          <w:szCs w:val="20"/>
        </w:rPr>
        <w:t>samples</w:t>
      </w:r>
      <w:r w:rsidR="008B6A48" w:rsidRPr="00381A14">
        <w:rPr>
          <w:szCs w:val="20"/>
        </w:rPr>
        <w:t xml:space="preserve"> through the downsizing technique proposed in this paper. </w:t>
      </w:r>
      <w:r w:rsidR="006346FC" w:rsidRPr="00381A14">
        <w:rPr>
          <w:szCs w:val="20"/>
        </w:rPr>
        <w:t>In Figure 1</w:t>
      </w:r>
      <w:r w:rsidR="00404C96">
        <w:rPr>
          <w:szCs w:val="20"/>
        </w:rPr>
        <w:t>5</w:t>
      </w:r>
      <w:r w:rsidR="006346FC" w:rsidRPr="00381A14">
        <w:rPr>
          <w:szCs w:val="20"/>
        </w:rPr>
        <w:t>, the red data points indicate that a sorting process is not implemented after randomly extracting data from the original downsizing samples</w:t>
      </w:r>
      <w:r w:rsidR="001334B5" w:rsidRPr="00381A14">
        <w:rPr>
          <w:szCs w:val="20"/>
        </w:rPr>
        <w:t xml:space="preserve"> in Figure 1</w:t>
      </w:r>
      <w:r w:rsidR="001A7432">
        <w:rPr>
          <w:szCs w:val="20"/>
        </w:rPr>
        <w:t>3</w:t>
      </w:r>
      <w:r w:rsidR="006346FC" w:rsidRPr="00381A14">
        <w:rPr>
          <w:szCs w:val="20"/>
        </w:rPr>
        <w:t xml:space="preserve">. The green data shows the proposed downsizing technique applied. </w:t>
      </w:r>
      <w:r w:rsidR="00513702" w:rsidRPr="00381A14">
        <w:rPr>
          <w:szCs w:val="20"/>
        </w:rPr>
        <w:t>The random algorithm</w:t>
      </w:r>
      <w:r w:rsidR="00CA3C47" w:rsidRPr="00381A14">
        <w:rPr>
          <w:szCs w:val="20"/>
        </w:rPr>
        <w:t xml:space="preserve"> [30]</w:t>
      </w:r>
      <w:r w:rsidR="00513702" w:rsidRPr="00381A14">
        <w:rPr>
          <w:szCs w:val="20"/>
        </w:rPr>
        <w:t xml:space="preserve"> used in this feature downsizing is a</w:t>
      </w:r>
      <w:r w:rsidR="00CA3C47" w:rsidRPr="00381A14">
        <w:rPr>
          <w:szCs w:val="20"/>
        </w:rPr>
        <w:t xml:space="preserve"> Python</w:t>
      </w:r>
      <w:r w:rsidR="00513702" w:rsidRPr="00381A14">
        <w:rPr>
          <w:szCs w:val="20"/>
        </w:rPr>
        <w:t xml:space="preserve"> library that provides a</w:t>
      </w:r>
      <w:r w:rsidR="00CA3C47" w:rsidRPr="00381A14">
        <w:rPr>
          <w:szCs w:val="20"/>
        </w:rPr>
        <w:t>n official</w:t>
      </w:r>
      <w:r w:rsidR="00513702" w:rsidRPr="00381A14">
        <w:rPr>
          <w:szCs w:val="20"/>
        </w:rPr>
        <w:t xml:space="preserve"> random function and is similar to the random extraction function used in </w:t>
      </w:r>
      <w:r w:rsidR="00FC597D" w:rsidRPr="00381A14">
        <w:rPr>
          <w:szCs w:val="20"/>
        </w:rPr>
        <w:t>the</w:t>
      </w:r>
      <w:r w:rsidR="00513702" w:rsidRPr="00381A14">
        <w:rPr>
          <w:szCs w:val="20"/>
        </w:rPr>
        <w:t xml:space="preserve"> </w:t>
      </w:r>
      <w:r w:rsidR="000E2C72" w:rsidRPr="00381A14">
        <w:rPr>
          <w:szCs w:val="20"/>
        </w:rPr>
        <w:t>sampling</w:t>
      </w:r>
      <w:r w:rsidR="00FC597D" w:rsidRPr="00381A14">
        <w:rPr>
          <w:szCs w:val="20"/>
        </w:rPr>
        <w:t xml:space="preserve"> without replacement [29].</w:t>
      </w:r>
      <w:r w:rsidR="00823FBD" w:rsidRPr="00381A14">
        <w:rPr>
          <w:szCs w:val="20"/>
        </w:rPr>
        <w:t xml:space="preserve"> As demonstrated in these figures, </w:t>
      </w:r>
      <w:r w:rsidR="001334B5" w:rsidRPr="00381A14">
        <w:rPr>
          <w:szCs w:val="20"/>
        </w:rPr>
        <w:t>the feature downsizing method proposed in this paper is almost identical to the shape of the original samples after downsizing, regardless of the number of data points.</w:t>
      </w:r>
    </w:p>
    <w:p w14:paraId="3DD84DF0" w14:textId="66061C7B" w:rsidR="0099286E" w:rsidRPr="00381A14" w:rsidRDefault="0099286E" w:rsidP="000706F2">
      <w:pPr>
        <w:spacing w:before="240"/>
        <w:rPr>
          <w:szCs w:val="20"/>
        </w:rPr>
        <w:sectPr w:rsidR="0099286E" w:rsidRPr="00381A14" w:rsidSect="00CA0637">
          <w:pgSz w:w="11906" w:h="16838"/>
          <w:pgMar w:top="1701" w:right="1440" w:bottom="1440" w:left="1440" w:header="851" w:footer="992" w:gutter="0"/>
          <w:cols w:space="425"/>
          <w:docGrid w:linePitch="360"/>
        </w:sectPr>
      </w:pPr>
    </w:p>
    <w:p w14:paraId="0BFA90EC" w14:textId="4458D808" w:rsidR="005022C3" w:rsidRPr="00381A14" w:rsidRDefault="005022C3" w:rsidP="005022C3">
      <w:pPr>
        <w:pStyle w:val="a5"/>
        <w:keepNext/>
        <w:jc w:val="center"/>
      </w:pPr>
      <w:r w:rsidRPr="00381A14">
        <w:lastRenderedPageBreak/>
        <w:t xml:space="preserve">Table </w:t>
      </w:r>
      <w:r w:rsidR="0036206E" w:rsidRPr="00381A14">
        <w:t>9</w:t>
      </w:r>
      <w:r w:rsidRPr="00381A14">
        <w:t xml:space="preserve">. </w:t>
      </w:r>
      <w:r w:rsidR="008E47CB" w:rsidRPr="00381A14">
        <w:t>C</w:t>
      </w:r>
      <w:r w:rsidR="00457DD8" w:rsidRPr="00381A14">
        <w:t>omparison of existing sampling methods [31]</w:t>
      </w:r>
    </w:p>
    <w:tbl>
      <w:tblPr>
        <w:tblStyle w:val="a4"/>
        <w:tblW w:w="13745" w:type="dxa"/>
        <w:tblLook w:val="04A0" w:firstRow="1" w:lastRow="0" w:firstColumn="1" w:lastColumn="0" w:noHBand="0" w:noVBand="1"/>
      </w:tblPr>
      <w:tblGrid>
        <w:gridCol w:w="2972"/>
        <w:gridCol w:w="1985"/>
        <w:gridCol w:w="1417"/>
        <w:gridCol w:w="4111"/>
        <w:gridCol w:w="3260"/>
      </w:tblGrid>
      <w:tr w:rsidR="0033610F" w:rsidRPr="00381A14" w14:paraId="6182071E" w14:textId="4465229C" w:rsidTr="00D76B87">
        <w:tc>
          <w:tcPr>
            <w:tcW w:w="2972" w:type="dxa"/>
            <w:shd w:val="clear" w:color="auto" w:fill="E7E6E6" w:themeFill="background2"/>
            <w:vAlign w:val="center"/>
          </w:tcPr>
          <w:p w14:paraId="3181ECC6" w14:textId="22647342" w:rsidR="0033610F" w:rsidRPr="00381A14" w:rsidRDefault="0033610F" w:rsidP="00096D98">
            <w:pPr>
              <w:jc w:val="left"/>
              <w:rPr>
                <w:szCs w:val="20"/>
              </w:rPr>
            </w:pPr>
            <w:r w:rsidRPr="00381A14">
              <w:rPr>
                <w:rFonts w:hint="eastAsia"/>
                <w:szCs w:val="20"/>
              </w:rPr>
              <w:t>A</w:t>
            </w:r>
            <w:r w:rsidRPr="00381A14">
              <w:rPr>
                <w:szCs w:val="20"/>
              </w:rPr>
              <w:t>lgorithm Name</w:t>
            </w:r>
          </w:p>
        </w:tc>
        <w:tc>
          <w:tcPr>
            <w:tcW w:w="1985" w:type="dxa"/>
            <w:shd w:val="clear" w:color="auto" w:fill="E7E6E6" w:themeFill="background2"/>
            <w:vAlign w:val="center"/>
          </w:tcPr>
          <w:p w14:paraId="60652E10" w14:textId="7D776173" w:rsidR="0033610F" w:rsidRPr="00381A14" w:rsidRDefault="0033610F" w:rsidP="00096D98">
            <w:pPr>
              <w:jc w:val="left"/>
              <w:rPr>
                <w:szCs w:val="20"/>
              </w:rPr>
            </w:pPr>
            <w:r w:rsidRPr="00381A14">
              <w:rPr>
                <w:szCs w:val="20"/>
              </w:rPr>
              <w:t>Sampling without replacement</w:t>
            </w:r>
          </w:p>
        </w:tc>
        <w:tc>
          <w:tcPr>
            <w:tcW w:w="1417" w:type="dxa"/>
            <w:shd w:val="clear" w:color="auto" w:fill="E7E6E6" w:themeFill="background2"/>
            <w:vAlign w:val="center"/>
          </w:tcPr>
          <w:p w14:paraId="24A4F641" w14:textId="0932DDE4" w:rsidR="0033610F" w:rsidRPr="00381A14" w:rsidRDefault="0033610F" w:rsidP="00096D98">
            <w:pPr>
              <w:jc w:val="left"/>
              <w:rPr>
                <w:szCs w:val="20"/>
              </w:rPr>
            </w:pPr>
            <w:r w:rsidRPr="00381A14">
              <w:rPr>
                <w:rFonts w:hint="eastAsia"/>
                <w:szCs w:val="20"/>
              </w:rPr>
              <w:t>T</w:t>
            </w:r>
            <w:r w:rsidRPr="00381A14">
              <w:rPr>
                <w:szCs w:val="20"/>
              </w:rPr>
              <w:t>ime Complexity</w:t>
            </w:r>
          </w:p>
        </w:tc>
        <w:tc>
          <w:tcPr>
            <w:tcW w:w="4111" w:type="dxa"/>
            <w:shd w:val="clear" w:color="auto" w:fill="E7E6E6" w:themeFill="background2"/>
            <w:vAlign w:val="center"/>
          </w:tcPr>
          <w:p w14:paraId="0005DEE7" w14:textId="2B975D0F" w:rsidR="0033610F" w:rsidRPr="00381A14" w:rsidRDefault="0033610F" w:rsidP="00D76B87">
            <w:pPr>
              <w:jc w:val="left"/>
              <w:rPr>
                <w:szCs w:val="20"/>
              </w:rPr>
            </w:pPr>
            <w:r w:rsidRPr="00381A14">
              <w:rPr>
                <w:rFonts w:hint="eastAsia"/>
                <w:szCs w:val="20"/>
              </w:rPr>
              <w:t>D</w:t>
            </w:r>
            <w:r w:rsidRPr="00381A14">
              <w:rPr>
                <w:szCs w:val="20"/>
              </w:rPr>
              <w:t>ata Extraction Method</w:t>
            </w:r>
            <w:r w:rsidR="00386A92" w:rsidRPr="00381A14">
              <w:rPr>
                <w:szCs w:val="20"/>
              </w:rPr>
              <w:t xml:space="preserve"> from an Array</w:t>
            </w:r>
          </w:p>
        </w:tc>
        <w:tc>
          <w:tcPr>
            <w:tcW w:w="3260" w:type="dxa"/>
            <w:shd w:val="clear" w:color="auto" w:fill="E7E6E6" w:themeFill="background2"/>
            <w:vAlign w:val="center"/>
          </w:tcPr>
          <w:p w14:paraId="26E47CBB" w14:textId="10EEE163" w:rsidR="0033610F" w:rsidRPr="00381A14" w:rsidRDefault="008C4B19" w:rsidP="00D76B87">
            <w:pPr>
              <w:jc w:val="left"/>
              <w:rPr>
                <w:szCs w:val="20"/>
              </w:rPr>
            </w:pPr>
            <w:r w:rsidRPr="00381A14">
              <w:rPr>
                <w:rFonts w:hint="eastAsia"/>
                <w:szCs w:val="20"/>
              </w:rPr>
              <w:t>R</w:t>
            </w:r>
            <w:r w:rsidRPr="00381A14">
              <w:rPr>
                <w:szCs w:val="20"/>
              </w:rPr>
              <w:t>ando</w:t>
            </w:r>
            <w:r w:rsidR="00386A92" w:rsidRPr="00381A14">
              <w:rPr>
                <w:szCs w:val="20"/>
              </w:rPr>
              <w:t>mly Element Shuffling Method</w:t>
            </w:r>
          </w:p>
        </w:tc>
      </w:tr>
      <w:tr w:rsidR="00275929" w:rsidRPr="00381A14" w14:paraId="712181FA" w14:textId="77777777" w:rsidTr="00D76B87">
        <w:tc>
          <w:tcPr>
            <w:tcW w:w="2972" w:type="dxa"/>
            <w:vAlign w:val="center"/>
          </w:tcPr>
          <w:p w14:paraId="5668CDDB" w14:textId="6D3DA5AA" w:rsidR="00275929" w:rsidRPr="00381A14" w:rsidRDefault="00275929" w:rsidP="00096D98">
            <w:pPr>
              <w:jc w:val="left"/>
              <w:rPr>
                <w:szCs w:val="20"/>
              </w:rPr>
            </w:pPr>
            <w:r w:rsidRPr="00381A14">
              <w:rPr>
                <w:rFonts w:hint="eastAsia"/>
                <w:szCs w:val="20"/>
              </w:rPr>
              <w:t>F</w:t>
            </w:r>
            <w:r w:rsidRPr="00381A14">
              <w:rPr>
                <w:szCs w:val="20"/>
              </w:rPr>
              <w:t>isher-Yates Sampler</w:t>
            </w:r>
          </w:p>
        </w:tc>
        <w:tc>
          <w:tcPr>
            <w:tcW w:w="1985" w:type="dxa"/>
            <w:vAlign w:val="center"/>
          </w:tcPr>
          <w:p w14:paraId="0DAE1EA2" w14:textId="0722D9C7" w:rsidR="00275929" w:rsidRPr="004F1AB2" w:rsidRDefault="004F1AB2" w:rsidP="00457DD8">
            <w:pPr>
              <w:rPr>
                <w:szCs w:val="20"/>
              </w:rPr>
            </w:pPr>
            <w:r>
              <w:rPr>
                <w:rFonts w:hint="eastAsia"/>
                <w:szCs w:val="20"/>
              </w:rPr>
              <w:t>Y</w:t>
            </w:r>
            <w:r>
              <w:rPr>
                <w:szCs w:val="20"/>
              </w:rPr>
              <w:t>es</w:t>
            </w:r>
          </w:p>
        </w:tc>
        <w:tc>
          <w:tcPr>
            <w:tcW w:w="1417" w:type="dxa"/>
            <w:vAlign w:val="center"/>
          </w:tcPr>
          <w:p w14:paraId="6BD9D8AF" w14:textId="7B77D400" w:rsidR="00275929" w:rsidRPr="00381A14" w:rsidRDefault="00275929" w:rsidP="00457DD8">
            <w:pPr>
              <w:rPr>
                <w:szCs w:val="20"/>
              </w:rPr>
            </w:pPr>
            <m:oMathPara>
              <m:oMathParaPr>
                <m:jc m:val="left"/>
              </m:oMathParaPr>
              <m:oMath>
                <m:r>
                  <w:rPr>
                    <w:rFonts w:ascii="Cambria Math" w:hAnsi="Cambria Math"/>
                    <w:szCs w:val="20"/>
                  </w:rPr>
                  <m:t>O(n)</m:t>
                </m:r>
              </m:oMath>
            </m:oMathPara>
          </w:p>
        </w:tc>
        <w:tc>
          <w:tcPr>
            <w:tcW w:w="4111" w:type="dxa"/>
            <w:vAlign w:val="center"/>
          </w:tcPr>
          <w:p w14:paraId="19B4E2D7" w14:textId="77777777" w:rsidR="00275929" w:rsidRPr="00381A14" w:rsidRDefault="00275929" w:rsidP="00D76B87">
            <w:pPr>
              <w:jc w:val="left"/>
              <w:rPr>
                <w:szCs w:val="20"/>
              </w:rPr>
            </w:pPr>
            <w:r w:rsidRPr="00381A14">
              <w:rPr>
                <w:szCs w:val="20"/>
              </w:rPr>
              <w:t>Simple Element swapping</w:t>
            </w:r>
          </w:p>
        </w:tc>
        <w:tc>
          <w:tcPr>
            <w:tcW w:w="3260" w:type="dxa"/>
            <w:vMerge w:val="restart"/>
            <w:vAlign w:val="center"/>
          </w:tcPr>
          <w:p w14:paraId="63C5AEEF" w14:textId="100FC9B5" w:rsidR="00275929" w:rsidRPr="00381A14" w:rsidRDefault="00275929" w:rsidP="00D76B87">
            <w:pPr>
              <w:jc w:val="left"/>
              <w:rPr>
                <w:szCs w:val="20"/>
              </w:rPr>
            </w:pPr>
            <w:r w:rsidRPr="00381A14">
              <w:rPr>
                <w:szCs w:val="20"/>
              </w:rPr>
              <w:t xml:space="preserve">Uniform random generator </w:t>
            </w:r>
            <w:r w:rsidRPr="00381A14">
              <w:rPr>
                <w:rFonts w:hint="eastAsia"/>
                <w:szCs w:val="20"/>
              </w:rPr>
              <w:t>b</w:t>
            </w:r>
            <w:r w:rsidRPr="00381A14">
              <w:rPr>
                <w:szCs w:val="20"/>
              </w:rPr>
              <w:t>ased on Fisher-Yates sampling</w:t>
            </w:r>
          </w:p>
        </w:tc>
      </w:tr>
      <w:tr w:rsidR="00275929" w:rsidRPr="00381A14" w14:paraId="39FC488A" w14:textId="77777777" w:rsidTr="00D76B87">
        <w:tc>
          <w:tcPr>
            <w:tcW w:w="2972" w:type="dxa"/>
            <w:vAlign w:val="center"/>
          </w:tcPr>
          <w:p w14:paraId="147F6B03" w14:textId="626D6B35" w:rsidR="00275929" w:rsidRPr="00381A14" w:rsidRDefault="00275929" w:rsidP="0039521D">
            <w:pPr>
              <w:jc w:val="left"/>
              <w:rPr>
                <w:szCs w:val="20"/>
              </w:rPr>
            </w:pPr>
            <w:r w:rsidRPr="00381A14">
              <w:rPr>
                <w:rFonts w:hint="eastAsia"/>
                <w:szCs w:val="20"/>
              </w:rPr>
              <w:t>S</w:t>
            </w:r>
            <w:r w:rsidRPr="00381A14">
              <w:rPr>
                <w:szCs w:val="20"/>
              </w:rPr>
              <w:t>parse Fisher-Yates Sampler</w:t>
            </w:r>
          </w:p>
        </w:tc>
        <w:tc>
          <w:tcPr>
            <w:tcW w:w="1985" w:type="dxa"/>
            <w:vAlign w:val="center"/>
          </w:tcPr>
          <w:p w14:paraId="773914D9" w14:textId="263BFA80" w:rsidR="00275929" w:rsidRPr="004F1AB2" w:rsidRDefault="004F1AB2" w:rsidP="0039521D">
            <w:pPr>
              <w:jc w:val="left"/>
              <w:rPr>
                <w:szCs w:val="20"/>
              </w:rPr>
            </w:pPr>
            <w:r>
              <w:rPr>
                <w:rFonts w:hint="eastAsia"/>
                <w:szCs w:val="20"/>
              </w:rPr>
              <w:t>Y</w:t>
            </w:r>
            <w:r>
              <w:rPr>
                <w:szCs w:val="20"/>
              </w:rPr>
              <w:t>es</w:t>
            </w:r>
          </w:p>
        </w:tc>
        <w:tc>
          <w:tcPr>
            <w:tcW w:w="1417" w:type="dxa"/>
            <w:vAlign w:val="center"/>
          </w:tcPr>
          <w:p w14:paraId="63E1C2F7" w14:textId="46979768" w:rsidR="00275929" w:rsidRPr="00381A14" w:rsidRDefault="00275929" w:rsidP="0039521D">
            <w:pPr>
              <w:jc w:val="left"/>
              <w:rPr>
                <w:szCs w:val="20"/>
              </w:rPr>
            </w:pPr>
            <m:oMathPara>
              <m:oMathParaPr>
                <m:jc m:val="left"/>
              </m:oMathParaPr>
              <m:oMath>
                <m:r>
                  <w:rPr>
                    <w:rFonts w:ascii="Cambria Math" w:hAnsi="Cambria Math"/>
                    <w:szCs w:val="20"/>
                  </w:rPr>
                  <m:t>O(n)</m:t>
                </m:r>
              </m:oMath>
            </m:oMathPara>
          </w:p>
        </w:tc>
        <w:tc>
          <w:tcPr>
            <w:tcW w:w="4111" w:type="dxa"/>
            <w:vAlign w:val="center"/>
          </w:tcPr>
          <w:p w14:paraId="154A3121" w14:textId="77777777" w:rsidR="00275929" w:rsidRPr="00381A14" w:rsidRDefault="00275929" w:rsidP="00D76B87">
            <w:pPr>
              <w:jc w:val="left"/>
              <w:rPr>
                <w:szCs w:val="20"/>
              </w:rPr>
            </w:pPr>
            <w:r w:rsidRPr="00381A14">
              <w:rPr>
                <w:szCs w:val="20"/>
              </w:rPr>
              <w:t>Hash-based element swapping</w:t>
            </w:r>
          </w:p>
        </w:tc>
        <w:tc>
          <w:tcPr>
            <w:tcW w:w="3260" w:type="dxa"/>
            <w:vMerge/>
            <w:vAlign w:val="center"/>
          </w:tcPr>
          <w:p w14:paraId="0F777E3E" w14:textId="4C06901A" w:rsidR="00275929" w:rsidRPr="00381A14" w:rsidRDefault="00275929" w:rsidP="00D76B87">
            <w:pPr>
              <w:jc w:val="left"/>
              <w:rPr>
                <w:szCs w:val="20"/>
              </w:rPr>
            </w:pPr>
          </w:p>
        </w:tc>
      </w:tr>
      <w:tr w:rsidR="00275929" w:rsidRPr="00381A14" w14:paraId="147DC171" w14:textId="77777777" w:rsidTr="00D76B87">
        <w:tc>
          <w:tcPr>
            <w:tcW w:w="2972" w:type="dxa"/>
            <w:vAlign w:val="center"/>
          </w:tcPr>
          <w:p w14:paraId="507FD5A0" w14:textId="3C6E3FE4" w:rsidR="00275929" w:rsidRPr="00381A14" w:rsidRDefault="00275929" w:rsidP="00A41B39">
            <w:pPr>
              <w:jc w:val="left"/>
              <w:rPr>
                <w:szCs w:val="20"/>
              </w:rPr>
            </w:pPr>
            <w:r w:rsidRPr="00381A14">
              <w:rPr>
                <w:rFonts w:hint="eastAsia"/>
                <w:szCs w:val="20"/>
              </w:rPr>
              <w:t>M</w:t>
            </w:r>
            <w:r w:rsidRPr="00381A14">
              <w:rPr>
                <w:szCs w:val="20"/>
              </w:rPr>
              <w:t>embership checking</w:t>
            </w:r>
          </w:p>
        </w:tc>
        <w:tc>
          <w:tcPr>
            <w:tcW w:w="1985" w:type="dxa"/>
            <w:vAlign w:val="center"/>
          </w:tcPr>
          <w:p w14:paraId="53334E70" w14:textId="07B04323" w:rsidR="00275929" w:rsidRPr="004F1AB2" w:rsidRDefault="004F1AB2" w:rsidP="00A41B39">
            <w:pPr>
              <w:jc w:val="left"/>
              <w:rPr>
                <w:rFonts w:ascii="HGMaruGothicMPRO" w:hAnsi="HGMaruGothicMPRO"/>
                <w:szCs w:val="20"/>
              </w:rPr>
            </w:pPr>
            <w:r>
              <w:rPr>
                <w:rFonts w:hint="eastAsia"/>
                <w:szCs w:val="20"/>
              </w:rPr>
              <w:t>Y</w:t>
            </w:r>
            <w:r>
              <w:rPr>
                <w:szCs w:val="20"/>
              </w:rPr>
              <w:t>es</w:t>
            </w:r>
          </w:p>
        </w:tc>
        <w:tc>
          <w:tcPr>
            <w:tcW w:w="1417" w:type="dxa"/>
            <w:vAlign w:val="center"/>
          </w:tcPr>
          <w:p w14:paraId="72550D6E" w14:textId="2945D386" w:rsidR="00275929" w:rsidRPr="00381A14" w:rsidRDefault="00275929" w:rsidP="00A41B39">
            <w:pPr>
              <w:jc w:val="left"/>
              <w:rPr>
                <w:rFonts w:ascii="맑은 고딕" w:eastAsia="맑은 고딕" w:hAnsi="맑은 고딕" w:cs="Times New Roman"/>
                <w:szCs w:val="20"/>
              </w:rPr>
            </w:pPr>
            <m:oMathPara>
              <m:oMathParaPr>
                <m:jc m:val="left"/>
              </m:oMathParaPr>
              <m:oMath>
                <m:r>
                  <w:rPr>
                    <w:rFonts w:ascii="Cambria Math" w:hAnsi="Cambria Math"/>
                    <w:szCs w:val="20"/>
                  </w:rPr>
                  <m:t>O(nlogn)</m:t>
                </m:r>
              </m:oMath>
            </m:oMathPara>
          </w:p>
        </w:tc>
        <w:tc>
          <w:tcPr>
            <w:tcW w:w="4111" w:type="dxa"/>
            <w:vAlign w:val="center"/>
          </w:tcPr>
          <w:p w14:paraId="239C85EA" w14:textId="77777777" w:rsidR="00275929" w:rsidRPr="00381A14" w:rsidRDefault="00275929" w:rsidP="00D76B87">
            <w:pPr>
              <w:jc w:val="left"/>
              <w:rPr>
                <w:szCs w:val="20"/>
              </w:rPr>
            </w:pPr>
            <w:r w:rsidRPr="00381A14">
              <w:rPr>
                <w:szCs w:val="20"/>
              </w:rPr>
              <w:t xml:space="preserve">Non-overlapping </w:t>
            </w:r>
            <w:r w:rsidRPr="00381A14">
              <w:rPr>
                <w:rFonts w:hint="eastAsia"/>
                <w:szCs w:val="20"/>
              </w:rPr>
              <w:t>H</w:t>
            </w:r>
            <w:r w:rsidRPr="00381A14">
              <w:rPr>
                <w:szCs w:val="20"/>
              </w:rPr>
              <w:t>ash-based element swapping</w:t>
            </w:r>
          </w:p>
        </w:tc>
        <w:tc>
          <w:tcPr>
            <w:tcW w:w="3260" w:type="dxa"/>
            <w:vMerge/>
            <w:vAlign w:val="center"/>
          </w:tcPr>
          <w:p w14:paraId="0A9609E1" w14:textId="50CC9AFB" w:rsidR="00275929" w:rsidRPr="00381A14" w:rsidRDefault="00275929" w:rsidP="00D76B87">
            <w:pPr>
              <w:jc w:val="left"/>
              <w:rPr>
                <w:szCs w:val="20"/>
              </w:rPr>
            </w:pPr>
          </w:p>
        </w:tc>
      </w:tr>
      <w:tr w:rsidR="00275929" w:rsidRPr="00381A14" w14:paraId="46F798C1" w14:textId="77777777" w:rsidTr="00D76B87">
        <w:tc>
          <w:tcPr>
            <w:tcW w:w="2972" w:type="dxa"/>
            <w:vAlign w:val="center"/>
          </w:tcPr>
          <w:p w14:paraId="457F9712" w14:textId="013E4B29" w:rsidR="00275929" w:rsidRPr="00381A14" w:rsidRDefault="00275929" w:rsidP="00810CCD">
            <w:pPr>
              <w:jc w:val="left"/>
              <w:rPr>
                <w:szCs w:val="20"/>
              </w:rPr>
            </w:pPr>
            <w:r w:rsidRPr="00381A14">
              <w:rPr>
                <w:rFonts w:hint="eastAsia"/>
                <w:szCs w:val="20"/>
              </w:rPr>
              <w:t>P</w:t>
            </w:r>
            <w:r w:rsidRPr="00381A14">
              <w:rPr>
                <w:szCs w:val="20"/>
              </w:rPr>
              <w:t>re-initialized FY</w:t>
            </w:r>
          </w:p>
        </w:tc>
        <w:tc>
          <w:tcPr>
            <w:tcW w:w="1985" w:type="dxa"/>
            <w:vAlign w:val="center"/>
          </w:tcPr>
          <w:p w14:paraId="4AD37936" w14:textId="43328508" w:rsidR="00275929" w:rsidRPr="004F1AB2" w:rsidRDefault="004F1AB2" w:rsidP="00810CCD">
            <w:pPr>
              <w:rPr>
                <w:szCs w:val="20"/>
              </w:rPr>
            </w:pPr>
            <w:r>
              <w:rPr>
                <w:rFonts w:hint="eastAsia"/>
                <w:szCs w:val="20"/>
              </w:rPr>
              <w:t>Y</w:t>
            </w:r>
            <w:r>
              <w:rPr>
                <w:szCs w:val="20"/>
              </w:rPr>
              <w:t>es</w:t>
            </w:r>
          </w:p>
        </w:tc>
        <w:tc>
          <w:tcPr>
            <w:tcW w:w="1417" w:type="dxa"/>
            <w:vAlign w:val="center"/>
          </w:tcPr>
          <w:p w14:paraId="2DDDE722" w14:textId="24576310" w:rsidR="00275929" w:rsidRPr="00381A14" w:rsidRDefault="00275929" w:rsidP="00810CCD">
            <w:pPr>
              <w:rPr>
                <w:szCs w:val="20"/>
              </w:rPr>
            </w:pPr>
            <m:oMathPara>
              <m:oMathParaPr>
                <m:jc m:val="left"/>
              </m:oMathParaPr>
              <m:oMath>
                <m:r>
                  <w:rPr>
                    <w:rFonts w:ascii="Cambria Math" w:hAnsi="Cambria Math"/>
                    <w:szCs w:val="20"/>
                  </w:rPr>
                  <m:t>O(n)</m:t>
                </m:r>
              </m:oMath>
            </m:oMathPara>
          </w:p>
        </w:tc>
        <w:tc>
          <w:tcPr>
            <w:tcW w:w="4111" w:type="dxa"/>
            <w:vAlign w:val="center"/>
          </w:tcPr>
          <w:p w14:paraId="58481071" w14:textId="77777777" w:rsidR="00275929" w:rsidRPr="00381A14" w:rsidRDefault="00275929" w:rsidP="00D76B87">
            <w:pPr>
              <w:jc w:val="left"/>
              <w:rPr>
                <w:szCs w:val="20"/>
              </w:rPr>
            </w:pPr>
            <w:r w:rsidRPr="00381A14">
              <w:rPr>
                <w:szCs w:val="20"/>
              </w:rPr>
              <w:t xml:space="preserve">Element swapping with undoing permutation in reverse order </w:t>
            </w:r>
          </w:p>
        </w:tc>
        <w:tc>
          <w:tcPr>
            <w:tcW w:w="3260" w:type="dxa"/>
            <w:vMerge/>
            <w:vAlign w:val="center"/>
          </w:tcPr>
          <w:p w14:paraId="6480D876" w14:textId="0D259960" w:rsidR="00275929" w:rsidRPr="00381A14" w:rsidRDefault="00275929" w:rsidP="00D76B87">
            <w:pPr>
              <w:jc w:val="left"/>
              <w:rPr>
                <w:szCs w:val="20"/>
              </w:rPr>
            </w:pPr>
          </w:p>
        </w:tc>
      </w:tr>
      <w:tr w:rsidR="0033610F" w:rsidRPr="00381A14" w14:paraId="50AC2F33" w14:textId="77777777" w:rsidTr="00D76B87">
        <w:tc>
          <w:tcPr>
            <w:tcW w:w="2972" w:type="dxa"/>
            <w:vAlign w:val="center"/>
          </w:tcPr>
          <w:p w14:paraId="1D523934" w14:textId="2535F477" w:rsidR="0033610F" w:rsidRPr="00381A14" w:rsidRDefault="0033610F" w:rsidP="00F07138">
            <w:pPr>
              <w:jc w:val="left"/>
              <w:rPr>
                <w:szCs w:val="20"/>
              </w:rPr>
            </w:pPr>
            <w:r w:rsidRPr="00381A14">
              <w:rPr>
                <w:rFonts w:hint="eastAsia"/>
                <w:szCs w:val="20"/>
              </w:rPr>
              <w:t>O</w:t>
            </w:r>
            <w:r w:rsidRPr="00381A14">
              <w:rPr>
                <w:szCs w:val="20"/>
              </w:rPr>
              <w:t>urs</w:t>
            </w:r>
          </w:p>
        </w:tc>
        <w:tc>
          <w:tcPr>
            <w:tcW w:w="1985" w:type="dxa"/>
            <w:vAlign w:val="center"/>
          </w:tcPr>
          <w:p w14:paraId="7669462C" w14:textId="4FBED05C" w:rsidR="0033610F" w:rsidRPr="004F1AB2" w:rsidRDefault="004F1AB2" w:rsidP="00F07138">
            <w:pPr>
              <w:rPr>
                <w:szCs w:val="20"/>
              </w:rPr>
            </w:pPr>
            <w:r>
              <w:rPr>
                <w:rFonts w:hint="eastAsia"/>
                <w:szCs w:val="20"/>
              </w:rPr>
              <w:t>Y</w:t>
            </w:r>
            <w:r>
              <w:rPr>
                <w:szCs w:val="20"/>
              </w:rPr>
              <w:t>es</w:t>
            </w:r>
          </w:p>
        </w:tc>
        <w:tc>
          <w:tcPr>
            <w:tcW w:w="1417" w:type="dxa"/>
            <w:vAlign w:val="center"/>
          </w:tcPr>
          <w:p w14:paraId="3FB5EE5C" w14:textId="45462B68" w:rsidR="0033610F" w:rsidRPr="00381A14" w:rsidRDefault="0033610F" w:rsidP="00F07138">
            <w:pPr>
              <w:rPr>
                <w:szCs w:val="20"/>
              </w:rPr>
            </w:pPr>
            <m:oMathPara>
              <m:oMathParaPr>
                <m:jc m:val="left"/>
              </m:oMathParaPr>
              <m:oMath>
                <m:r>
                  <w:rPr>
                    <w:rFonts w:ascii="Cambria Math" w:hAnsi="Cambria Math"/>
                    <w:szCs w:val="20"/>
                  </w:rPr>
                  <m:t>O(n)</m:t>
                </m:r>
              </m:oMath>
            </m:oMathPara>
          </w:p>
        </w:tc>
        <w:tc>
          <w:tcPr>
            <w:tcW w:w="4111" w:type="dxa"/>
            <w:vAlign w:val="center"/>
          </w:tcPr>
          <w:p w14:paraId="2C031E5B" w14:textId="77777777" w:rsidR="0033610F" w:rsidRPr="00381A14" w:rsidRDefault="0033610F" w:rsidP="00D76B87">
            <w:pPr>
              <w:jc w:val="left"/>
              <w:rPr>
                <w:szCs w:val="20"/>
              </w:rPr>
            </w:pPr>
            <w:r w:rsidRPr="00381A14">
              <w:rPr>
                <w:szCs w:val="20"/>
              </w:rPr>
              <w:t>Index extraction method that maximizes equal spacing of a downsizing feature</w:t>
            </w:r>
          </w:p>
        </w:tc>
        <w:tc>
          <w:tcPr>
            <w:tcW w:w="3260" w:type="dxa"/>
            <w:vAlign w:val="center"/>
          </w:tcPr>
          <w:p w14:paraId="285D3580" w14:textId="59A07C18" w:rsidR="0033610F" w:rsidRPr="00381A14" w:rsidRDefault="001B08CC" w:rsidP="00D76B87">
            <w:pPr>
              <w:jc w:val="left"/>
              <w:rPr>
                <w:szCs w:val="20"/>
              </w:rPr>
            </w:pPr>
            <w:r w:rsidRPr="00381A14">
              <w:rPr>
                <w:szCs w:val="20"/>
              </w:rPr>
              <w:t>Hybrid</w:t>
            </w:r>
            <w:r w:rsidR="0033610F" w:rsidRPr="00381A14">
              <w:rPr>
                <w:szCs w:val="20"/>
              </w:rPr>
              <w:t xml:space="preserve"> random generator</w:t>
            </w:r>
          </w:p>
        </w:tc>
      </w:tr>
    </w:tbl>
    <w:p w14:paraId="60FA2AA8" w14:textId="1981D7FC" w:rsidR="008F0D33" w:rsidRPr="00381A14" w:rsidRDefault="006878BE" w:rsidP="008F0D33">
      <w:pPr>
        <w:spacing w:before="240"/>
        <w:rPr>
          <w:szCs w:val="20"/>
        </w:rPr>
      </w:pPr>
      <w:r w:rsidRPr="00381A14">
        <w:rPr>
          <w:szCs w:val="20"/>
        </w:rPr>
        <w:tab/>
      </w:r>
    </w:p>
    <w:p w14:paraId="52B6D67E" w14:textId="77777777" w:rsidR="00246515" w:rsidRPr="00381A14" w:rsidRDefault="00246515" w:rsidP="008F0D33">
      <w:pPr>
        <w:pStyle w:val="3"/>
        <w:ind w:left="1000" w:hanging="400"/>
        <w:rPr>
          <w:szCs w:val="20"/>
        </w:rPr>
        <w:sectPr w:rsidR="00246515" w:rsidRPr="00381A14" w:rsidSect="0041180C">
          <w:pgSz w:w="16838" w:h="11906" w:orient="landscape"/>
          <w:pgMar w:top="1440" w:right="1701" w:bottom="1440" w:left="1440" w:header="851" w:footer="992" w:gutter="0"/>
          <w:cols w:space="425"/>
          <w:docGrid w:linePitch="360"/>
        </w:sectPr>
      </w:pPr>
    </w:p>
    <w:p w14:paraId="49575835" w14:textId="7863F609" w:rsidR="00BF1A6C" w:rsidRPr="00BF1A6C" w:rsidRDefault="00BF1A6C" w:rsidP="00BF1A6C">
      <w:pPr>
        <w:spacing w:before="240"/>
        <w:rPr>
          <w:szCs w:val="20"/>
        </w:rPr>
      </w:pPr>
      <w:r>
        <w:rPr>
          <w:szCs w:val="20"/>
        </w:rPr>
        <w:lastRenderedPageBreak/>
        <w:tab/>
      </w:r>
      <w:r w:rsidRPr="00381A14">
        <w:rPr>
          <w:szCs w:val="20"/>
        </w:rPr>
        <w:t>Table 9 compares our proposed key algorithm for feature downsizing and similar algorithms. The "Fisher" algorithm is a simple way to extract and swap elements from an array without duplicates. The "</w:t>
      </w:r>
      <w:r w:rsidRPr="00381A14">
        <w:rPr>
          <w:rFonts w:hint="eastAsia"/>
          <w:szCs w:val="20"/>
        </w:rPr>
        <w:t>S</w:t>
      </w:r>
      <w:r w:rsidRPr="00381A14">
        <w:rPr>
          <w:szCs w:val="20"/>
        </w:rPr>
        <w:t>parse Fisher-Yates " algorithm tags some elements of an array with a hash and then extracts only the tagged elements. The “</w:t>
      </w:r>
      <w:r w:rsidRPr="00381A14">
        <w:rPr>
          <w:rFonts w:hint="eastAsia"/>
          <w:szCs w:val="20"/>
        </w:rPr>
        <w:t>M</w:t>
      </w:r>
      <w:r w:rsidRPr="00381A14">
        <w:rPr>
          <w:szCs w:val="20"/>
        </w:rPr>
        <w:t>embership checking” algorithm also extracts the elements by hashing the indices of the array. However, unlike the “Sparse Fisher-Yates” algorithm, the indices are repeatedly extracted until a selected index does not overlap with a hash table key. When swapping array elements, the “Pre-initialized FY” algorithm repeats the permutation</w:t>
      </w:r>
      <w:r w:rsidR="00A93C10">
        <w:rPr>
          <w:szCs w:val="20"/>
        </w:rPr>
        <w:t>,</w:t>
      </w:r>
      <w:r w:rsidRPr="00381A14">
        <w:rPr>
          <w:szCs w:val="20"/>
        </w:rPr>
        <w:t xml:space="preserve"> applying the transposition in reverse order. The time complexities of the listed sampling algorithms are almost similar, so there is no significant difference in performance. All the algorithms are non-replacement extraction methods and internally shuffle the indices using the same random generator [30,32] except ours. Thus, the algorithms described in this paper [31] rely on the random generator to make a uniform distribution when sampling the data. The feature downsizing technique proposed in this paper is demonstrated as follows. The superiority of the feature downsizing technique proposed in this paper is demonstrated as follows.</w:t>
      </w:r>
    </w:p>
    <w:p w14:paraId="6883320E" w14:textId="2547AA27" w:rsidR="008F0D33" w:rsidRPr="00381A14" w:rsidRDefault="008F0D33" w:rsidP="00E967A1">
      <w:pPr>
        <w:pStyle w:val="4"/>
        <w:ind w:left="1200" w:hanging="400"/>
      </w:pPr>
      <w:r w:rsidRPr="00381A14">
        <w:rPr>
          <w:rFonts w:hint="eastAsia"/>
        </w:rPr>
        <w:t>P</w:t>
      </w:r>
      <w:r w:rsidRPr="00381A14">
        <w:t>roof</w:t>
      </w:r>
    </w:p>
    <w:p w14:paraId="2DC8F4B0" w14:textId="3A490EBB" w:rsidR="009323CB" w:rsidRDefault="00DA5A48" w:rsidP="00627D21">
      <w:pPr>
        <w:spacing w:before="240"/>
        <w:rPr>
          <w:szCs w:val="20"/>
        </w:rPr>
      </w:pPr>
      <w:r>
        <w:rPr>
          <w:szCs w:val="20"/>
        </w:rPr>
        <w:tab/>
      </w:r>
      <w:r w:rsidR="001C17FC" w:rsidRPr="00381A14">
        <w:rPr>
          <w:szCs w:val="20"/>
        </w:rPr>
        <w:t>def. I</w:t>
      </w:r>
      <w:r w:rsidR="00540343" w:rsidRPr="00381A14">
        <w:rPr>
          <w:szCs w:val="20"/>
        </w:rPr>
        <w:t xml:space="preserve">n Figure </w:t>
      </w:r>
      <w:r w:rsidR="00467542" w:rsidRPr="00381A14">
        <w:rPr>
          <w:szCs w:val="20"/>
        </w:rPr>
        <w:t>8</w:t>
      </w:r>
      <w:r w:rsidR="001C17FC" w:rsidRPr="00381A14">
        <w:rPr>
          <w:szCs w:val="20"/>
        </w:rPr>
        <w:t xml:space="preserve">, </w:t>
      </w:r>
      <w:r w:rsidR="00540343" w:rsidRPr="00381A14">
        <w:rPr>
          <w:szCs w:val="20"/>
        </w:rPr>
        <w:t>l</w:t>
      </w:r>
      <w:r w:rsidR="008F0D33" w:rsidRPr="00381A14">
        <w:rPr>
          <w:szCs w:val="20"/>
        </w:rPr>
        <w:t xml:space="preserve">et </w:t>
      </w:r>
      <m:oMath>
        <m:r>
          <w:rPr>
            <w:rFonts w:ascii="Cambria Math" w:hAnsi="Cambria Math"/>
            <w:sz w:val="28"/>
            <w:szCs w:val="28"/>
          </w:rPr>
          <m:t>f(</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x</m:t>
            </m:r>
          </m:e>
          <m:sub>
            <m:r>
              <w:rPr>
                <w:rFonts w:ascii="Cambria Math" w:hAnsi="Cambria Math"/>
                <w:sz w:val="28"/>
                <w:szCs w:val="28"/>
              </w:rPr>
              <m:t>i</m:t>
            </m:r>
          </m:sub>
          <m:sup>
            <m:r>
              <w:rPr>
                <w:rFonts w:ascii="Cambria Math" w:hAnsi="Cambria Math"/>
                <w:sz w:val="28"/>
                <w:szCs w:val="28"/>
              </w:rPr>
              <m:t>n</m:t>
            </m:r>
          </m:sup>
        </m:sSubSup>
        <m:r>
          <m:rPr>
            <m:scr m:val="double-struck"/>
          </m:rPr>
          <w:rPr>
            <w:rFonts w:ascii="Cambria Math" w:hAnsi="Cambria Math"/>
            <w:sz w:val="28"/>
            <w:szCs w:val="28"/>
          </w:rPr>
          <m:t>∈N,</m:t>
        </m:r>
        <m:r>
          <w:rPr>
            <w:rFonts w:ascii="Cambria Math" w:hAnsi="Cambria Math"/>
            <w:sz w:val="28"/>
            <w:szCs w:val="28"/>
          </w:rPr>
          <m:t>n=2, 0&lt;i, i</m:t>
        </m:r>
        <m:r>
          <m:rPr>
            <m:scr m:val="double-struck"/>
          </m:rPr>
          <w:rPr>
            <w:rFonts w:ascii="Cambria Math" w:hAnsi="Cambria Math"/>
            <w:sz w:val="28"/>
            <w:szCs w:val="28"/>
          </w:rPr>
          <m:t>∈N}</m:t>
        </m:r>
      </m:oMath>
      <w:r w:rsidR="008F0D33" w:rsidRPr="00C5718B">
        <w:rPr>
          <w:rFonts w:hint="eastAsia"/>
          <w:sz w:val="28"/>
          <w:szCs w:val="28"/>
        </w:rPr>
        <w:t>.</w:t>
      </w:r>
      <w:r w:rsidR="008F0D33" w:rsidRPr="00381A14">
        <w:rPr>
          <w:szCs w:val="20"/>
        </w:rPr>
        <w:t xml:space="preserve"> </w:t>
      </w:r>
      <w:r w:rsidR="001C318F" w:rsidRPr="00381A14">
        <w:rPr>
          <w:szCs w:val="20"/>
        </w:rPr>
        <w:t>As</w:t>
      </w:r>
      <w:r w:rsidR="001C17FC" w:rsidRPr="00381A14">
        <w:rPr>
          <w:szCs w:val="20"/>
        </w:rPr>
        <w:t xml:space="preserve"> the graph is non-linear, </w:t>
      </w:r>
      <w:r w:rsidR="001C318F" w:rsidRPr="00381A14">
        <w:rPr>
          <w:szCs w:val="20"/>
        </w:rPr>
        <w:t>a</w:t>
      </w:r>
      <w:r w:rsidR="001C17FC" w:rsidRPr="00381A14">
        <w:rPr>
          <w:szCs w:val="20"/>
        </w:rPr>
        <w:t>ssume that</w:t>
      </w:r>
      <w:r w:rsidR="008F0D33" w:rsidRPr="00381A14">
        <w:rPr>
          <w:szCs w:val="20"/>
        </w:rPr>
        <w:t xml:space="preserve"> </w:t>
      </w:r>
      <m:oMath>
        <m:r>
          <w:rPr>
            <w:rFonts w:ascii="Cambria Math" w:hAnsi="Cambria Math"/>
            <w:szCs w:val="20"/>
          </w:rPr>
          <m:t>m</m:t>
        </m:r>
      </m:oMath>
      <w:r w:rsidR="008F0D33" w:rsidRPr="00381A14">
        <w:rPr>
          <w:szCs w:val="20"/>
        </w:rPr>
        <w:t xml:space="preserve"> pieces of data fit with an </w:t>
      </w:r>
      <m:oMath>
        <m:r>
          <w:rPr>
            <w:rFonts w:ascii="Cambria Math" w:hAnsi="Cambria Math"/>
            <w:szCs w:val="20"/>
          </w:rPr>
          <m:t>n</m:t>
        </m:r>
      </m:oMath>
      <w:r w:rsidR="008F0D33" w:rsidRPr="00381A14">
        <w:rPr>
          <w:szCs w:val="20"/>
        </w:rPr>
        <w:t>-order polynomial equation</w:t>
      </w:r>
      <w:r w:rsidR="00AD2C04" w:rsidRPr="00381A14">
        <w:rPr>
          <w:szCs w:val="20"/>
        </w:rPr>
        <w:t xml:space="preserve"> [33]</w:t>
      </w:r>
      <w:r w:rsidR="001C17FC" w:rsidRPr="00381A14">
        <w:rPr>
          <w:szCs w:val="20"/>
        </w:rPr>
        <w:t>.</w:t>
      </w:r>
      <w:r w:rsidR="008F0D33" w:rsidRPr="00381A14">
        <w:rPr>
          <w:szCs w:val="20"/>
        </w:rPr>
        <w:t xml:space="preserve"> </w:t>
      </w:r>
      <m:oMath>
        <m:r>
          <w:rPr>
            <w:rFonts w:ascii="Cambria Math" w:hAnsi="Cambria Math"/>
            <w:sz w:val="28"/>
            <w:szCs w:val="28"/>
          </w:rPr>
          <m:t>f(</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oMath>
      <w:r w:rsidR="008F0D33" w:rsidRPr="00C5718B">
        <w:rPr>
          <w:sz w:val="28"/>
          <w:szCs w:val="28"/>
        </w:rPr>
        <w:t xml:space="preserve"> </w:t>
      </w:r>
      <w:r w:rsidR="008F0D33" w:rsidRPr="00381A14">
        <w:rPr>
          <w:szCs w:val="20"/>
        </w:rPr>
        <w:t xml:space="preserve">can be </w:t>
      </w:r>
      <w:r w:rsidR="002751FB" w:rsidRPr="00381A14">
        <w:rPr>
          <w:szCs w:val="20"/>
        </w:rPr>
        <w:t>approximated</w:t>
      </w:r>
      <w:r w:rsidR="008F0D33" w:rsidRPr="00381A14">
        <w:rPr>
          <w:szCs w:val="20"/>
        </w:rPr>
        <w:t xml:space="preserve"> </w:t>
      </w:r>
      <w:r w:rsidR="002751FB" w:rsidRPr="00381A14">
        <w:rPr>
          <w:szCs w:val="20"/>
        </w:rPr>
        <w:t>by</w:t>
      </w:r>
      <w:r w:rsidR="00540343" w:rsidRPr="00381A14">
        <w:rPr>
          <w:szCs w:val="20"/>
        </w:rPr>
        <w:t xml:space="preserve"> </w:t>
      </w:r>
      <m:oMath>
        <m:r>
          <w:rPr>
            <w:rFonts w:ascii="Cambria Math" w:hAnsi="Cambria Math"/>
            <w:sz w:val="28"/>
            <w:szCs w:val="28"/>
          </w:rPr>
          <m:t>g</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0</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1</m:t>
            </m:r>
          </m:sub>
        </m:sSub>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m</m:t>
            </m:r>
          </m:sub>
        </m:sSub>
        <m:sSubSup>
          <m:sSubSupPr>
            <m:ctrlPr>
              <w:rPr>
                <w:rFonts w:ascii="Cambria Math" w:hAnsi="Cambria Math"/>
                <w:i/>
                <w:sz w:val="28"/>
                <w:szCs w:val="28"/>
              </w:rPr>
            </m:ctrlPr>
          </m:sSubSupPr>
          <m:e>
            <m:r>
              <w:rPr>
                <w:rFonts w:ascii="Cambria Math" w:hAnsi="Cambria Math"/>
                <w:sz w:val="28"/>
                <w:szCs w:val="28"/>
              </w:rPr>
              <m:t>x</m:t>
            </m:r>
          </m:e>
          <m:sub>
            <m:r>
              <w:rPr>
                <w:rFonts w:ascii="Cambria Math" w:hAnsi="Cambria Math"/>
                <w:sz w:val="28"/>
                <w:szCs w:val="28"/>
              </w:rPr>
              <m:t>i</m:t>
            </m:r>
          </m:sub>
          <m:sup>
            <m:r>
              <w:rPr>
                <w:rFonts w:ascii="Cambria Math" w:hAnsi="Cambria Math"/>
                <w:sz w:val="28"/>
                <w:szCs w:val="28"/>
              </w:rPr>
              <m:t>n</m:t>
            </m:r>
          </m:sup>
        </m:sSubSup>
      </m:oMath>
      <w:r w:rsidR="00540343" w:rsidRPr="00381A14">
        <w:rPr>
          <w:szCs w:val="20"/>
        </w:rPr>
        <w:t xml:space="preserve">, </w:t>
      </w:r>
      <m:oMath>
        <m:r>
          <w:rPr>
            <w:rFonts w:ascii="Cambria Math" w:hAnsi="Cambria Math"/>
            <w:sz w:val="28"/>
            <w:szCs w:val="28"/>
          </w:rPr>
          <m:t>0≤m, 1≤n, m</m:t>
        </m:r>
        <m:r>
          <m:rPr>
            <m:scr m:val="double-struck"/>
          </m:rPr>
          <w:rPr>
            <w:rFonts w:ascii="Cambria Math" w:hAnsi="Cambria Math"/>
            <w:sz w:val="28"/>
            <w:szCs w:val="28"/>
          </w:rPr>
          <m:t xml:space="preserve">∈N, </m:t>
        </m:r>
        <m:r>
          <w:rPr>
            <w:rFonts w:ascii="Cambria Math" w:hAnsi="Cambria Math"/>
            <w:sz w:val="28"/>
            <w:szCs w:val="28"/>
          </w:rPr>
          <m:t>n</m:t>
        </m:r>
        <m:r>
          <m:rPr>
            <m:scr m:val="double-struck"/>
          </m:rPr>
          <w:rPr>
            <w:rFonts w:ascii="Cambria Math" w:hAnsi="Cambria Math"/>
            <w:sz w:val="28"/>
            <w:szCs w:val="28"/>
          </w:rPr>
          <m:t>∈N,</m:t>
        </m:r>
        <m:r>
          <w:rPr>
            <w:rFonts w:ascii="Cambria Math" w:hAnsi="Cambria Math"/>
            <w:sz w:val="28"/>
            <w:szCs w:val="28"/>
          </w:rPr>
          <m:t>α</m:t>
        </m:r>
        <m:r>
          <m:rPr>
            <m:scr m:val="double-struck"/>
            <m:sty m:val="p"/>
          </m:rPr>
          <w:rPr>
            <w:rFonts w:ascii="Cambria Math" w:hAnsi="Cambria Math"/>
            <w:sz w:val="28"/>
            <w:szCs w:val="28"/>
          </w:rPr>
          <m:t>∈R</m:t>
        </m:r>
      </m:oMath>
      <w:r w:rsidR="00540343" w:rsidRPr="00381A14">
        <w:rPr>
          <w:szCs w:val="20"/>
        </w:rPr>
        <w:t xml:space="preserve">. </w:t>
      </w:r>
      <w:r w:rsidR="00556E11" w:rsidRPr="00381A14">
        <w:rPr>
          <w:szCs w:val="20"/>
        </w:rPr>
        <w:t>Let a r</w:t>
      </w:r>
      <w:r w:rsidR="001C17FC" w:rsidRPr="00381A14">
        <w:rPr>
          <w:szCs w:val="20"/>
        </w:rPr>
        <w:t xml:space="preserve">esidual </w:t>
      </w:r>
      <m:oMath>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i</m:t>
            </m:r>
          </m:sub>
        </m:sSub>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g</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i</m:t>
            </m:r>
          </m:sub>
        </m:sSub>
        <m:r>
          <m:rPr>
            <m:scr m:val="double-struck"/>
          </m:rPr>
          <w:rPr>
            <w:rFonts w:ascii="Cambria Math" w:hAnsi="Cambria Math"/>
            <w:sz w:val="28"/>
            <w:szCs w:val="28"/>
          </w:rPr>
          <m:t>∈Z</m:t>
        </m:r>
      </m:oMath>
      <w:r w:rsidR="00537B31" w:rsidRPr="00381A14">
        <w:rPr>
          <w:rFonts w:hint="eastAsia"/>
          <w:szCs w:val="20"/>
        </w:rPr>
        <w:t>.</w:t>
      </w:r>
      <w:r w:rsidR="00B1053C" w:rsidRPr="00381A14">
        <w:rPr>
          <w:szCs w:val="20"/>
        </w:rPr>
        <w:t xml:space="preserve"> A </w:t>
      </w:r>
      <w:r w:rsidR="00E93B9F" w:rsidRPr="00381A14">
        <w:rPr>
          <w:szCs w:val="20"/>
        </w:rPr>
        <w:t>S</w:t>
      </w:r>
      <w:r w:rsidR="00B1053C" w:rsidRPr="00381A14">
        <w:rPr>
          <w:szCs w:val="20"/>
        </w:rPr>
        <w:t>um of Squared Error (SSR)</w:t>
      </w:r>
      <w:r w:rsidR="00A44261" w:rsidRPr="00381A14">
        <w:rPr>
          <w:szCs w:val="20"/>
        </w:rPr>
        <w:t xml:space="preserve"> [3</w:t>
      </w:r>
      <w:r w:rsidR="00AD2C04" w:rsidRPr="00381A14">
        <w:rPr>
          <w:szCs w:val="20"/>
        </w:rPr>
        <w:t>4</w:t>
      </w:r>
      <w:r w:rsidR="00A44261" w:rsidRPr="00381A14">
        <w:rPr>
          <w:szCs w:val="20"/>
        </w:rPr>
        <w:t>]</w:t>
      </w:r>
      <w:r w:rsidR="00B1053C" w:rsidRPr="00381A14">
        <w:rPr>
          <w:szCs w:val="20"/>
        </w:rPr>
        <w:t xml:space="preserve"> is expressed as </w:t>
      </w:r>
      <m:oMath>
        <m:r>
          <w:rPr>
            <w:rFonts w:ascii="Cambria Math" w:hAnsi="Cambria Math"/>
            <w:sz w:val="28"/>
            <w:szCs w:val="28"/>
          </w:rPr>
          <m:t>s(</m:t>
        </m:r>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i</m:t>
            </m:r>
          </m:sub>
        </m:sSub>
        <m:r>
          <w:rPr>
            <w:rFonts w:ascii="Cambria Math" w:hAnsi="Cambria Math"/>
            <w:sz w:val="28"/>
            <w:szCs w:val="28"/>
          </w:rPr>
          <m:t>)=</m:t>
        </m:r>
        <m:nary>
          <m:naryPr>
            <m:chr m:val="∑"/>
            <m:limLoc m:val="undOvr"/>
            <m:ctrlPr>
              <w:rPr>
                <w:rFonts w:ascii="Cambria Math" w:hAnsi="Cambria Math"/>
                <w:i/>
                <w:sz w:val="28"/>
                <w:szCs w:val="28"/>
              </w:rPr>
            </m:ctrlPr>
          </m:naryPr>
          <m:sub>
            <m:r>
              <w:rPr>
                <w:rFonts w:ascii="Cambria Math" w:hAnsi="Cambria Math"/>
                <w:sz w:val="28"/>
                <w:szCs w:val="28"/>
              </w:rPr>
              <m:t>i</m:t>
            </m:r>
          </m:sub>
          <m:sup>
            <m:r>
              <w:rPr>
                <w:rFonts w:ascii="Cambria Math" w:hAnsi="Cambria Math"/>
                <w:sz w:val="28"/>
                <w:szCs w:val="28"/>
              </w:rPr>
              <m:t>m</m:t>
            </m:r>
          </m:sup>
          <m:e>
            <m:sSubSup>
              <m:sSubSupPr>
                <m:ctrlPr>
                  <w:rPr>
                    <w:rFonts w:ascii="Cambria Math" w:hAnsi="Cambria Math"/>
                    <w:i/>
                    <w:sz w:val="28"/>
                    <w:szCs w:val="28"/>
                  </w:rPr>
                </m:ctrlPr>
              </m:sSubSupPr>
              <m:e>
                <m:r>
                  <w:rPr>
                    <w:rFonts w:ascii="Cambria Math" w:hAnsi="Cambria Math"/>
                    <w:sz w:val="28"/>
                    <w:szCs w:val="28"/>
                  </w:rPr>
                  <m:t>r</m:t>
                </m:r>
              </m:e>
              <m:sub>
                <m:r>
                  <w:rPr>
                    <w:rFonts w:ascii="Cambria Math" w:hAnsi="Cambria Math"/>
                    <w:sz w:val="28"/>
                    <w:szCs w:val="28"/>
                  </w:rPr>
                  <m:t>i</m:t>
                </m:r>
              </m:sub>
              <m:sup>
                <m:r>
                  <w:rPr>
                    <w:rFonts w:ascii="Cambria Math" w:hAnsi="Cambria Math"/>
                    <w:sz w:val="28"/>
                    <w:szCs w:val="28"/>
                  </w:rPr>
                  <m:t>2</m:t>
                </m:r>
              </m:sup>
            </m:sSubSup>
          </m:e>
        </m:nary>
      </m:oMath>
      <w:r w:rsidR="00B1053C" w:rsidRPr="00C5718B">
        <w:rPr>
          <w:sz w:val="28"/>
          <w:szCs w:val="28"/>
        </w:rPr>
        <w:t xml:space="preserve">. </w:t>
      </w:r>
      <w:r w:rsidR="00037545" w:rsidRPr="00C5718B">
        <w:rPr>
          <w:sz w:val="28"/>
          <w:szCs w:val="28"/>
        </w:rPr>
        <w:t>s.t</w:t>
      </w:r>
      <w:r w:rsidR="00B1053C" w:rsidRPr="00C5718B">
        <w:rPr>
          <w:sz w:val="28"/>
          <w:szCs w:val="28"/>
        </w:rPr>
        <w:t>.</w:t>
      </w:r>
      <w:r w:rsidR="00037545" w:rsidRPr="00C5718B">
        <w:rPr>
          <w:sz w:val="28"/>
          <w:szCs w:val="28"/>
        </w:rPr>
        <w:t>,</w:t>
      </w:r>
      <w:r w:rsidR="00B1053C" w:rsidRPr="00C5718B">
        <w:rPr>
          <w:sz w:val="28"/>
          <w:szCs w:val="28"/>
        </w:rPr>
        <w:t xml:space="preserve"> </w:t>
      </w:r>
      <m:oMath>
        <m:r>
          <w:rPr>
            <w:rFonts w:ascii="Cambria Math" w:hAnsi="Cambria Math"/>
            <w:sz w:val="28"/>
            <w:szCs w:val="28"/>
          </w:rPr>
          <m:t>s</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i</m:t>
                </m:r>
              </m:sub>
            </m:sSub>
          </m:e>
        </m:d>
        <m:r>
          <w:rPr>
            <w:rFonts w:ascii="Cambria Math" w:hAnsi="Cambria Math"/>
            <w:sz w:val="28"/>
            <w:szCs w:val="28"/>
          </w:rPr>
          <m:t>=</m:t>
        </m:r>
        <m:nary>
          <m:naryPr>
            <m:chr m:val="∑"/>
            <m:limLoc m:val="undOvr"/>
            <m:ctrlPr>
              <w:rPr>
                <w:rFonts w:ascii="Cambria Math" w:hAnsi="Cambria Math"/>
                <w:i/>
                <w:sz w:val="28"/>
                <w:szCs w:val="28"/>
              </w:rPr>
            </m:ctrlPr>
          </m:naryPr>
          <m:sub>
            <m:r>
              <w:rPr>
                <w:rFonts w:ascii="Cambria Math" w:hAnsi="Cambria Math"/>
                <w:sz w:val="28"/>
                <w:szCs w:val="28"/>
              </w:rPr>
              <m:t>i</m:t>
            </m:r>
          </m:sub>
          <m:sup>
            <m:r>
              <w:rPr>
                <w:rFonts w:ascii="Cambria Math" w:hAnsi="Cambria Math"/>
                <w:sz w:val="28"/>
                <w:szCs w:val="28"/>
              </w:rPr>
              <m:t>m</m:t>
            </m:r>
          </m:sup>
          <m:e>
            <m:sSup>
              <m:sSupPr>
                <m:ctrlPr>
                  <w:rPr>
                    <w:rFonts w:ascii="Cambria Math" w:hAnsi="Cambria Math"/>
                    <w:i/>
                    <w:sz w:val="28"/>
                    <w:szCs w:val="28"/>
                  </w:rPr>
                </m:ctrlPr>
              </m:sSupPr>
              <m:e>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0</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1</m:t>
                    </m:r>
                  </m:sub>
                </m:sSub>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m</m:t>
                    </m:r>
                  </m:sub>
                </m:sSub>
                <m:sSubSup>
                  <m:sSubSupPr>
                    <m:ctrlPr>
                      <w:rPr>
                        <w:rFonts w:ascii="Cambria Math" w:hAnsi="Cambria Math"/>
                        <w:i/>
                        <w:sz w:val="28"/>
                        <w:szCs w:val="28"/>
                      </w:rPr>
                    </m:ctrlPr>
                  </m:sSubSupPr>
                  <m:e>
                    <m:r>
                      <w:rPr>
                        <w:rFonts w:ascii="Cambria Math" w:hAnsi="Cambria Math"/>
                        <w:sz w:val="28"/>
                        <w:szCs w:val="28"/>
                      </w:rPr>
                      <m:t>x</m:t>
                    </m:r>
                  </m:e>
                  <m:sub>
                    <m:r>
                      <w:rPr>
                        <w:rFonts w:ascii="Cambria Math" w:hAnsi="Cambria Math"/>
                        <w:sz w:val="28"/>
                        <w:szCs w:val="28"/>
                      </w:rPr>
                      <m:t>i</m:t>
                    </m:r>
                  </m:sub>
                  <m:sup>
                    <m:r>
                      <w:rPr>
                        <w:rFonts w:ascii="Cambria Math" w:hAnsi="Cambria Math"/>
                        <w:sz w:val="28"/>
                        <w:szCs w:val="28"/>
                      </w:rPr>
                      <m:t>n</m:t>
                    </m:r>
                  </m:sup>
                </m:sSubSup>
                <m:r>
                  <w:rPr>
                    <w:rFonts w:ascii="Cambria Math" w:hAnsi="Cambria Math"/>
                    <w:sz w:val="28"/>
                    <w:szCs w:val="28"/>
                  </w:rPr>
                  <m:t>]</m:t>
                </m:r>
              </m:e>
              <m:sup>
                <m:r>
                  <w:rPr>
                    <w:rFonts w:ascii="Cambria Math" w:hAnsi="Cambria Math"/>
                    <w:sz w:val="28"/>
                    <w:szCs w:val="28"/>
                  </w:rPr>
                  <m:t>2</m:t>
                </m:r>
              </m:sup>
            </m:sSup>
          </m:e>
        </m:nary>
      </m:oMath>
      <w:r w:rsidR="00037545" w:rsidRPr="00C5718B">
        <w:rPr>
          <w:rFonts w:hint="eastAsia"/>
          <w:sz w:val="28"/>
          <w:szCs w:val="28"/>
        </w:rPr>
        <w:t>.</w:t>
      </w:r>
      <w:r w:rsidR="00037545" w:rsidRPr="00381A14">
        <w:rPr>
          <w:szCs w:val="20"/>
        </w:rPr>
        <w:t xml:space="preserve"> We can maximize the approximation from </w:t>
      </w:r>
      <m:oMath>
        <m:r>
          <w:rPr>
            <w:rFonts w:ascii="Cambria Math" w:hAnsi="Cambria Math"/>
            <w:szCs w:val="20"/>
          </w:rPr>
          <m:t>g</m:t>
        </m:r>
        <m:d>
          <m:dPr>
            <m:ctrlPr>
              <w:rPr>
                <w:rFonts w:ascii="Cambria Math" w:hAnsi="Cambria Math"/>
                <w:i/>
                <w:szCs w:val="20"/>
              </w:rPr>
            </m:ctrlPr>
          </m:dPr>
          <m:e>
            <m:sSub>
              <m:sSubPr>
                <m:ctrlPr>
                  <w:rPr>
                    <w:rFonts w:ascii="Cambria Math" w:hAnsi="Cambria Math"/>
                    <w:i/>
                    <w:szCs w:val="20"/>
                  </w:rPr>
                </m:ctrlPr>
              </m:sSubPr>
              <m:e>
                <m:r>
                  <w:rPr>
                    <w:rFonts w:ascii="Cambria Math" w:hAnsi="Cambria Math"/>
                    <w:szCs w:val="20"/>
                  </w:rPr>
                  <m:t>x</m:t>
                </m:r>
              </m:e>
              <m:sub>
                <m:r>
                  <w:rPr>
                    <w:rFonts w:ascii="Cambria Math" w:hAnsi="Cambria Math"/>
                    <w:szCs w:val="20"/>
                  </w:rPr>
                  <m:t>i</m:t>
                </m:r>
              </m:sub>
            </m:sSub>
          </m:e>
        </m:d>
      </m:oMath>
      <w:r w:rsidR="00037545" w:rsidRPr="00381A14">
        <w:rPr>
          <w:rFonts w:hint="eastAsia"/>
          <w:szCs w:val="20"/>
        </w:rPr>
        <w:t xml:space="preserve"> </w:t>
      </w:r>
      <w:r w:rsidR="00037545" w:rsidRPr="00381A14">
        <w:rPr>
          <w:szCs w:val="20"/>
        </w:rPr>
        <w:t xml:space="preserve">to </w:t>
      </w:r>
      <m:oMath>
        <m:r>
          <w:rPr>
            <w:rFonts w:ascii="Cambria Math" w:hAnsi="Cambria Math"/>
            <w:szCs w:val="20"/>
          </w:rPr>
          <m:t>f(</m:t>
        </m:r>
        <m:sSub>
          <m:sSubPr>
            <m:ctrlPr>
              <w:rPr>
                <w:rFonts w:ascii="Cambria Math" w:hAnsi="Cambria Math"/>
                <w:i/>
                <w:szCs w:val="20"/>
              </w:rPr>
            </m:ctrlPr>
          </m:sSubPr>
          <m:e>
            <m:r>
              <w:rPr>
                <w:rFonts w:ascii="Cambria Math" w:hAnsi="Cambria Math"/>
                <w:szCs w:val="20"/>
              </w:rPr>
              <m:t>x</m:t>
            </m:r>
          </m:e>
          <m:sub>
            <m:r>
              <w:rPr>
                <w:rFonts w:ascii="Cambria Math" w:hAnsi="Cambria Math"/>
                <w:szCs w:val="20"/>
              </w:rPr>
              <m:t>i</m:t>
            </m:r>
          </m:sub>
        </m:sSub>
        <m:r>
          <w:rPr>
            <w:rFonts w:ascii="Cambria Math" w:hAnsi="Cambria Math"/>
            <w:szCs w:val="20"/>
          </w:rPr>
          <m:t>)</m:t>
        </m:r>
      </m:oMath>
      <w:r w:rsidR="00037545" w:rsidRPr="00381A14">
        <w:rPr>
          <w:szCs w:val="20"/>
        </w:rPr>
        <w:t xml:space="preserve"> by finding </w:t>
      </w:r>
      <m:oMath>
        <m:acc>
          <m:accPr>
            <m:ctrlPr>
              <w:rPr>
                <w:rFonts w:ascii="Cambria Math" w:hAnsi="Cambria Math"/>
                <w:i/>
                <w:szCs w:val="20"/>
              </w:rPr>
            </m:ctrlPr>
          </m:accPr>
          <m:e>
            <m:r>
              <w:rPr>
                <w:rFonts w:ascii="Cambria Math" w:hAnsi="Cambria Math"/>
                <w:szCs w:val="20"/>
              </w:rPr>
              <m:t>α</m:t>
            </m:r>
          </m:e>
        </m:acc>
        <m:r>
          <w:rPr>
            <w:rFonts w:ascii="Cambria Math" w:hAnsi="Cambria Math"/>
            <w:szCs w:val="20"/>
          </w:rPr>
          <m:t>=arg</m:t>
        </m:r>
        <m:func>
          <m:funcPr>
            <m:ctrlPr>
              <w:rPr>
                <w:rFonts w:ascii="Cambria Math" w:hAnsi="Cambria Math"/>
                <w:i/>
                <w:szCs w:val="20"/>
              </w:rPr>
            </m:ctrlPr>
          </m:funcPr>
          <m:fName>
            <m:limLow>
              <m:limLowPr>
                <m:ctrlPr>
                  <w:rPr>
                    <w:rFonts w:ascii="Cambria Math" w:hAnsi="Cambria Math"/>
                    <w:i/>
                    <w:szCs w:val="20"/>
                  </w:rPr>
                </m:ctrlPr>
              </m:limLowPr>
              <m:e>
                <m:r>
                  <m:rPr>
                    <m:sty m:val="p"/>
                  </m:rPr>
                  <w:rPr>
                    <w:rFonts w:ascii="Cambria Math" w:hAnsi="Cambria Math"/>
                    <w:szCs w:val="20"/>
                  </w:rPr>
                  <m:t>min</m:t>
                </m:r>
              </m:e>
              <m:lim>
                <m:sSub>
                  <m:sSubPr>
                    <m:ctrlPr>
                      <w:rPr>
                        <w:rFonts w:ascii="Cambria Math" w:hAnsi="Cambria Math"/>
                        <w:i/>
                        <w:szCs w:val="20"/>
                      </w:rPr>
                    </m:ctrlPr>
                  </m:sSubPr>
                  <m:e>
                    <m:r>
                      <w:rPr>
                        <w:rFonts w:ascii="Cambria Math" w:hAnsi="Cambria Math"/>
                        <w:szCs w:val="20"/>
                      </w:rPr>
                      <m:t>r</m:t>
                    </m:r>
                  </m:e>
                  <m:sub>
                    <m:r>
                      <w:rPr>
                        <w:rFonts w:ascii="Cambria Math" w:hAnsi="Cambria Math"/>
                        <w:szCs w:val="20"/>
                      </w:rPr>
                      <m:t>i</m:t>
                    </m:r>
                  </m:sub>
                </m:sSub>
              </m:lim>
            </m:limLow>
          </m:fName>
          <m:e>
            <m:r>
              <w:rPr>
                <w:rFonts w:ascii="Cambria Math" w:hAnsi="Cambria Math"/>
                <w:szCs w:val="20"/>
              </w:rPr>
              <m:t>s(</m:t>
            </m:r>
            <m:sSub>
              <m:sSubPr>
                <m:ctrlPr>
                  <w:rPr>
                    <w:rFonts w:ascii="Cambria Math" w:hAnsi="Cambria Math"/>
                    <w:i/>
                    <w:szCs w:val="20"/>
                  </w:rPr>
                </m:ctrlPr>
              </m:sSubPr>
              <m:e>
                <m:r>
                  <w:rPr>
                    <w:rFonts w:ascii="Cambria Math" w:hAnsi="Cambria Math"/>
                    <w:szCs w:val="20"/>
                  </w:rPr>
                  <m:t>r</m:t>
                </m:r>
              </m:e>
              <m:sub>
                <m:r>
                  <w:rPr>
                    <w:rFonts w:ascii="Cambria Math" w:hAnsi="Cambria Math"/>
                    <w:szCs w:val="20"/>
                  </w:rPr>
                  <m:t>i</m:t>
                </m:r>
              </m:sub>
            </m:sSub>
            <m:r>
              <w:rPr>
                <w:rFonts w:ascii="Cambria Math" w:hAnsi="Cambria Math"/>
                <w:szCs w:val="20"/>
              </w:rPr>
              <m:t>)</m:t>
            </m:r>
          </m:e>
        </m:func>
      </m:oMath>
      <w:r w:rsidR="00E47F20" w:rsidRPr="00381A14">
        <w:rPr>
          <w:szCs w:val="20"/>
        </w:rPr>
        <w:t xml:space="preserve">, </w:t>
      </w:r>
      <w:r w:rsidR="00037545" w:rsidRPr="00381A14">
        <w:rPr>
          <w:szCs w:val="20"/>
        </w:rPr>
        <w:t xml:space="preserve">and substituting it into </w:t>
      </w:r>
      <m:oMath>
        <m:r>
          <w:rPr>
            <w:rFonts w:ascii="Cambria Math" w:hAnsi="Cambria Math"/>
            <w:sz w:val="28"/>
            <w:szCs w:val="28"/>
          </w:rPr>
          <m:t>g</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oMath>
      <w:r w:rsidR="00037545" w:rsidRPr="00381A14">
        <w:rPr>
          <w:szCs w:val="20"/>
        </w:rPr>
        <w:t>.</w:t>
      </w:r>
      <w:r w:rsidR="003E7E8F" w:rsidRPr="00381A14">
        <w:rPr>
          <w:szCs w:val="20"/>
        </w:rPr>
        <w:t xml:space="preserve"> </w:t>
      </w:r>
      <w:r w:rsidR="008F6F3E" w:rsidRPr="00381A14">
        <w:rPr>
          <w:szCs w:val="20"/>
        </w:rPr>
        <w:t>c</w:t>
      </w:r>
      <w:r w:rsidR="00BD1782" w:rsidRPr="00381A14">
        <w:rPr>
          <w:szCs w:val="20"/>
        </w:rPr>
        <w:t>f.</w:t>
      </w:r>
      <m:oMath>
        <m:r>
          <m:rPr>
            <m:sty m:val="p"/>
          </m:rPr>
          <w:rPr>
            <w:rFonts w:ascii="Cambria Math" w:hAnsi="Cambria Math"/>
            <w:sz w:val="28"/>
            <w:szCs w:val="28"/>
          </w:rPr>
          <m:t xml:space="preserve">, </m:t>
        </m:r>
        <m:f>
          <m:fPr>
            <m:ctrlPr>
              <w:rPr>
                <w:rFonts w:ascii="Cambria Math" w:hAnsi="Cambria Math"/>
                <w:i/>
                <w:sz w:val="28"/>
                <w:szCs w:val="28"/>
              </w:rPr>
            </m:ctrlPr>
          </m:fPr>
          <m:num>
            <m:r>
              <w:rPr>
                <w:rFonts w:ascii="Cambria Math" w:hAnsi="Cambria Math"/>
                <w:sz w:val="28"/>
                <w:szCs w:val="28"/>
              </w:rPr>
              <m:t>∂s(</m:t>
            </m:r>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i</m:t>
                </m:r>
              </m:sub>
            </m:sSub>
            <m:r>
              <w:rPr>
                <w:rFonts w:ascii="Cambria Math" w:hAnsi="Cambria Math"/>
                <w:sz w:val="28"/>
                <w:szCs w:val="28"/>
              </w:rPr>
              <m:t>)</m:t>
            </m:r>
          </m:num>
          <m:den>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k</m:t>
                </m:r>
              </m:sub>
            </m:sSub>
          </m:den>
        </m:f>
        <m:r>
          <w:rPr>
            <w:rFonts w:ascii="Cambria Math" w:hAnsi="Cambria Math"/>
            <w:sz w:val="28"/>
            <w:szCs w:val="28"/>
          </w:rPr>
          <m:t>=0, k∈</m:t>
        </m:r>
        <m:r>
          <m:rPr>
            <m:sty m:val="p"/>
          </m:rPr>
          <w:rPr>
            <w:rFonts w:ascii="Cambria Math" w:hAnsi="Cambria Math"/>
            <w:sz w:val="28"/>
            <w:szCs w:val="28"/>
          </w:rPr>
          <m:t>μ, μ={ν|0≤ν≤</m:t>
        </m:r>
        <m:r>
          <w:rPr>
            <w:rFonts w:ascii="Cambria Math" w:hAnsi="Cambria Math"/>
            <w:sz w:val="28"/>
            <w:szCs w:val="28"/>
          </w:rPr>
          <m:t>n</m:t>
        </m:r>
        <m:r>
          <m:rPr>
            <m:sty m:val="p"/>
          </m:rPr>
          <w:rPr>
            <w:rFonts w:ascii="Cambria Math" w:hAnsi="Cambria Math"/>
            <w:sz w:val="28"/>
            <w:szCs w:val="28"/>
          </w:rPr>
          <m:t>}</m:t>
        </m:r>
        <m:r>
          <w:rPr>
            <w:rFonts w:ascii="Cambria Math" w:hAnsi="Cambria Math"/>
            <w:sz w:val="28"/>
            <w:szCs w:val="28"/>
          </w:rPr>
          <m:t>→</m:t>
        </m:r>
        <m:nary>
          <m:naryPr>
            <m:chr m:val="∑"/>
            <m:limLoc m:val="undOvr"/>
            <m:ctrlPr>
              <w:rPr>
                <w:rFonts w:ascii="Cambria Math" w:hAnsi="Cambria Math"/>
                <w:i/>
                <w:sz w:val="28"/>
                <w:szCs w:val="28"/>
              </w:rPr>
            </m:ctrlPr>
          </m:naryPr>
          <m:sub>
            <m:r>
              <w:rPr>
                <w:rFonts w:ascii="Cambria Math" w:hAnsi="Cambria Math"/>
                <w:sz w:val="28"/>
                <w:szCs w:val="28"/>
              </w:rPr>
              <m:t>j=0</m:t>
            </m:r>
          </m:sub>
          <m:sup>
            <m:r>
              <w:rPr>
                <w:rFonts w:ascii="Cambria Math" w:hAnsi="Cambria Math"/>
                <w:sz w:val="28"/>
                <w:szCs w:val="28"/>
              </w:rPr>
              <m:t>n</m:t>
            </m:r>
          </m:sup>
          <m:e>
            <m:r>
              <w:rPr>
                <w:rFonts w:ascii="Cambria Math" w:hAnsi="Cambria Math"/>
                <w:sz w:val="28"/>
                <w:szCs w:val="28"/>
              </w:rPr>
              <m:t>(</m:t>
            </m:r>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bSup>
                  <m:sSubSupPr>
                    <m:ctrlPr>
                      <w:rPr>
                        <w:rFonts w:ascii="Cambria Math" w:hAnsi="Cambria Math"/>
                        <w:i/>
                        <w:sz w:val="28"/>
                        <w:szCs w:val="28"/>
                      </w:rPr>
                    </m:ctrlPr>
                  </m:sSubSupPr>
                  <m:e>
                    <m:r>
                      <w:rPr>
                        <w:rFonts w:ascii="Cambria Math" w:hAnsi="Cambria Math"/>
                        <w:sz w:val="28"/>
                        <w:szCs w:val="28"/>
                      </w:rPr>
                      <m:t>x</m:t>
                    </m:r>
                  </m:e>
                  <m:sub>
                    <m:r>
                      <w:rPr>
                        <w:rFonts w:ascii="Cambria Math" w:hAnsi="Cambria Math"/>
                        <w:sz w:val="28"/>
                        <w:szCs w:val="28"/>
                      </w:rPr>
                      <m:t>i</m:t>
                    </m:r>
                  </m:sub>
                  <m:sup>
                    <m:r>
                      <w:rPr>
                        <w:rFonts w:ascii="Cambria Math" w:hAnsi="Cambria Math"/>
                        <w:sz w:val="28"/>
                        <w:szCs w:val="28"/>
                      </w:rPr>
                      <m:t>j+k</m:t>
                    </m:r>
                  </m:sup>
                </m:sSubSup>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j</m:t>
                    </m:r>
                  </m:sub>
                </m:sSub>
                <m:r>
                  <w:rPr>
                    <w:rFonts w:ascii="Cambria Math" w:hAnsi="Cambria Math"/>
                    <w:sz w:val="28"/>
                    <w:szCs w:val="28"/>
                  </w:rPr>
                  <m:t>=</m:t>
                </m:r>
              </m:e>
            </m:nary>
          </m:e>
        </m:nary>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bSup>
              <m:sSubSupPr>
                <m:ctrlPr>
                  <w:rPr>
                    <w:rFonts w:ascii="Cambria Math" w:hAnsi="Cambria Math"/>
                    <w:i/>
                    <w:sz w:val="28"/>
                    <w:szCs w:val="28"/>
                  </w:rPr>
                </m:ctrlPr>
              </m:sSubSupPr>
              <m:e>
                <m:r>
                  <w:rPr>
                    <w:rFonts w:ascii="Cambria Math" w:hAnsi="Cambria Math"/>
                    <w:sz w:val="28"/>
                    <w:szCs w:val="28"/>
                  </w:rPr>
                  <m:t>x</m:t>
                </m:r>
              </m:e>
              <m:sub>
                <m:r>
                  <w:rPr>
                    <w:rFonts w:ascii="Cambria Math" w:hAnsi="Cambria Math"/>
                    <w:sz w:val="28"/>
                    <w:szCs w:val="28"/>
                  </w:rPr>
                  <m:t>i</m:t>
                </m:r>
              </m:sub>
              <m:sup>
                <m:r>
                  <w:rPr>
                    <w:rFonts w:ascii="Cambria Math" w:hAnsi="Cambria Math"/>
                    <w:sz w:val="28"/>
                    <w:szCs w:val="28"/>
                  </w:rPr>
                  <m:t>k</m:t>
                </m:r>
              </m:sup>
            </m:sSubSup>
          </m:e>
        </m:nary>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oMath>
      <w:r w:rsidR="00455BB0" w:rsidRPr="00381A14">
        <w:rPr>
          <w:rFonts w:hint="eastAsia"/>
          <w:szCs w:val="20"/>
        </w:rPr>
        <w:t>.</w:t>
      </w:r>
      <w:r w:rsidR="00455BB0" w:rsidRPr="00381A14">
        <w:rPr>
          <w:szCs w:val="20"/>
        </w:rPr>
        <w:t xml:space="preserve"> </w:t>
      </w:r>
      <w:r w:rsidR="00BB4325" w:rsidRPr="00381A14">
        <w:rPr>
          <w:szCs w:val="20"/>
        </w:rPr>
        <w:t>Since this equation can be expressed as a matrix, Gaussian elimination</w:t>
      </w:r>
      <w:r w:rsidR="00740C78" w:rsidRPr="00381A14">
        <w:rPr>
          <w:szCs w:val="20"/>
        </w:rPr>
        <w:t xml:space="preserve"> [35]</w:t>
      </w:r>
      <w:r w:rsidR="00BB4325" w:rsidRPr="00381A14">
        <w:rPr>
          <w:szCs w:val="20"/>
        </w:rPr>
        <w:t xml:space="preserve"> can be applied. </w:t>
      </w:r>
      <w:r w:rsidR="00824373" w:rsidRPr="00381A14">
        <w:rPr>
          <w:szCs w:val="20"/>
        </w:rPr>
        <w:t xml:space="preserve">s.t., </w:t>
      </w:r>
      <m:oMath>
        <m:d>
          <m:dPr>
            <m:begChr m:val="["/>
            <m:endChr m:val="]"/>
            <m:ctrlPr>
              <w:rPr>
                <w:rFonts w:ascii="Cambria Math" w:hAnsi="Cambria Math"/>
                <w:i/>
                <w:sz w:val="28"/>
                <w:szCs w:val="28"/>
              </w:rPr>
            </m:ctrlPr>
          </m:dPr>
          <m:e>
            <m:m>
              <m:mPr>
                <m:mcs>
                  <m:mc>
                    <m:mcPr>
                      <m:count m:val="3"/>
                      <m:mcJc m:val="center"/>
                    </m:mcPr>
                  </m:mc>
                </m:mcs>
                <m:ctrlPr>
                  <w:rPr>
                    <w:rFonts w:ascii="Cambria Math" w:hAnsi="Cambria Math"/>
                    <w:i/>
                    <w:sz w:val="28"/>
                    <w:szCs w:val="28"/>
                  </w:rPr>
                </m:ctrlPr>
              </m:mPr>
              <m:mr>
                <m:e>
                  <m:m>
                    <m:mPr>
                      <m:mcs>
                        <m:mc>
                          <m:mcPr>
                            <m:count m:val="1"/>
                            <m:mcJc m:val="center"/>
                          </m:mcPr>
                        </m:mc>
                      </m:mcs>
                      <m:ctrlPr>
                        <w:rPr>
                          <w:rFonts w:ascii="Cambria Math" w:hAnsi="Cambria Math"/>
                          <w:i/>
                          <w:sz w:val="28"/>
                          <w:szCs w:val="28"/>
                        </w:rPr>
                      </m:ctrlPr>
                    </m:mPr>
                    <m:mr>
                      <m:e>
                        <m:m>
                          <m:mPr>
                            <m:mcs>
                              <m:mc>
                                <m:mcPr>
                                  <m:count m:val="2"/>
                                  <m:mcJc m:val="center"/>
                                </m:mcPr>
                              </m:mc>
                            </m:mcs>
                            <m:ctrlPr>
                              <w:rPr>
                                <w:rFonts w:ascii="Cambria Math" w:hAnsi="Cambria Math"/>
                                <w:i/>
                                <w:sz w:val="28"/>
                                <w:szCs w:val="28"/>
                              </w:rPr>
                            </m:ctrlPr>
                          </m:mPr>
                          <m:mr>
                            <m:e>
                              <m:r>
                                <w:rPr>
                                  <w:rFonts w:ascii="Cambria Math" w:hAnsi="Cambria Math"/>
                                  <w:sz w:val="28"/>
                                  <w:szCs w:val="28"/>
                                </w:rPr>
                                <m:t>m</m:t>
                              </m:r>
                            </m:e>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nary>
                            </m:e>
                          </m:mr>
                        </m:m>
                      </m:e>
                    </m:mr>
                    <m:mr>
                      <m:e>
                        <m:m>
                          <m:mPr>
                            <m:mcs>
                              <m:mc>
                                <m:mcPr>
                                  <m:count m:val="2"/>
                                  <m:mcJc m:val="center"/>
                                </m:mcPr>
                              </m:mc>
                            </m:mcs>
                            <m:ctrlPr>
                              <w:rPr>
                                <w:rFonts w:ascii="Cambria Math" w:hAnsi="Cambria Math"/>
                                <w:i/>
                                <w:sz w:val="28"/>
                                <w:szCs w:val="28"/>
                              </w:rPr>
                            </m:ctrlPr>
                          </m:mP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nary>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mr>
                        </m:m>
                      </m:e>
                    </m:mr>
                  </m:m>
                </m:e>
                <m:e>
                  <m:r>
                    <w:rPr>
                      <w:rFonts w:ascii="Cambria Math" w:hAnsi="Cambria Math"/>
                      <w:sz w:val="28"/>
                      <w:szCs w:val="28"/>
                    </w:rPr>
                    <m:t>⋯</m:t>
                  </m:r>
                </m:e>
                <m:e>
                  <m:m>
                    <m:mPr>
                      <m:mcs>
                        <m:mc>
                          <m:mcPr>
                            <m:count m:val="1"/>
                            <m:mcJc m:val="center"/>
                          </m:mcPr>
                        </m:mc>
                      </m:mcs>
                      <m:ctrlPr>
                        <w:rPr>
                          <w:rFonts w:ascii="Cambria Math" w:hAnsi="Cambria Math"/>
                          <w:i/>
                          <w:sz w:val="28"/>
                          <w:szCs w:val="28"/>
                        </w:rPr>
                      </m:ctrlPr>
                    </m:mPr>
                    <m:mr>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n</m:t>
                            </m:r>
                          </m:sup>
                        </m:sSubSup>
                      </m:e>
                    </m:mr>
                    <m:mr>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n+1</m:t>
                            </m:r>
                          </m:sup>
                        </m:sSubSup>
                      </m:e>
                    </m:mr>
                  </m:m>
                </m:e>
              </m:mr>
              <m:mr>
                <m:e>
                  <m:r>
                    <w:rPr>
                      <w:rFonts w:ascii="Cambria Math" w:hAnsi="Cambria Math"/>
                      <w:sz w:val="28"/>
                      <w:szCs w:val="28"/>
                    </w:rPr>
                    <m:t>⋮</m:t>
                  </m:r>
                </m:e>
                <m:e>
                  <m:r>
                    <w:rPr>
                      <w:rFonts w:ascii="Cambria Math" w:hAnsi="Cambria Math"/>
                      <w:sz w:val="28"/>
                      <w:szCs w:val="28"/>
                    </w:rPr>
                    <m:t>⋱</m:t>
                  </m:r>
                </m:e>
                <m:e>
                  <m:r>
                    <w:rPr>
                      <w:rFonts w:ascii="Cambria Math" w:hAnsi="Cambria Math"/>
                      <w:sz w:val="28"/>
                      <w:szCs w:val="28"/>
                    </w:rPr>
                    <m:t>⋮</m:t>
                  </m:r>
                </m:e>
              </m:mr>
              <m:mr>
                <m:e>
                  <m:m>
                    <m:mPr>
                      <m:mcs>
                        <m:mc>
                          <m:mcPr>
                            <m:count m:val="2"/>
                            <m:mcJc m:val="center"/>
                          </m:mcPr>
                        </m:mc>
                      </m:mcs>
                      <m:ctrlPr>
                        <w:rPr>
                          <w:rFonts w:ascii="Cambria Math" w:hAnsi="Cambria Math"/>
                          <w:i/>
                          <w:sz w:val="28"/>
                          <w:szCs w:val="28"/>
                        </w:rPr>
                      </m:ctrlPr>
                    </m:mPr>
                    <m:mr>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n</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n+1</m:t>
                            </m:r>
                          </m:sup>
                        </m:sSubSup>
                      </m:e>
                    </m:mr>
                  </m:m>
                </m:e>
                <m:e>
                  <m:r>
                    <w:rPr>
                      <w:rFonts w:ascii="Cambria Math" w:hAnsi="Cambria Math"/>
                      <w:sz w:val="28"/>
                      <w:szCs w:val="28"/>
                    </w:rPr>
                    <m:t>⋯</m:t>
                  </m:r>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n</m:t>
                      </m:r>
                    </m:sup>
                  </m:sSubSup>
                </m:e>
              </m:mr>
            </m:m>
          </m:e>
        </m:d>
        <m:d>
          <m:dPr>
            <m:begChr m:val="["/>
            <m:endChr m:val="]"/>
            <m:ctrlPr>
              <w:rPr>
                <w:rFonts w:ascii="Cambria Math" w:hAnsi="Cambria Math"/>
                <w:i/>
                <w:sz w:val="28"/>
                <w:szCs w:val="28"/>
              </w:rPr>
            </m:ctrlPr>
          </m:dPr>
          <m:e>
            <m:m>
              <m:mPr>
                <m:mcs>
                  <m:mc>
                    <m:mcPr>
                      <m:count m:val="1"/>
                      <m:mcJc m:val="center"/>
                    </m:mcPr>
                  </m:mc>
                </m:mcs>
                <m:ctrlPr>
                  <w:rPr>
                    <w:rFonts w:ascii="Cambria Math" w:hAnsi="Cambria Math"/>
                    <w:i/>
                    <w:sz w:val="28"/>
                    <w:szCs w:val="28"/>
                  </w:rPr>
                </m:ctrlPr>
              </m:mPr>
              <m:mr>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0</m:t>
                      </m:r>
                    </m:sub>
                  </m:sSub>
                </m:e>
              </m:mr>
              <m:mr>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1</m:t>
                      </m:r>
                    </m:sub>
                  </m:sSub>
                </m:e>
              </m:mr>
              <m:mr>
                <m:e>
                  <m:m>
                    <m:mPr>
                      <m:mcs>
                        <m:mc>
                          <m:mcPr>
                            <m:count m:val="1"/>
                            <m:mcJc m:val="center"/>
                          </m:mcPr>
                        </m:mc>
                      </m:mcs>
                      <m:ctrlPr>
                        <w:rPr>
                          <w:rFonts w:ascii="Cambria Math" w:hAnsi="Cambria Math"/>
                          <w:i/>
                          <w:sz w:val="28"/>
                          <w:szCs w:val="28"/>
                        </w:rPr>
                      </m:ctrlPr>
                    </m:mPr>
                    <m:mr>
                      <m:e>
                        <m:r>
                          <w:rPr>
                            <w:rFonts w:ascii="Cambria Math" w:hAnsi="Cambria Math"/>
                            <w:sz w:val="28"/>
                            <w:szCs w:val="28"/>
                          </w:rPr>
                          <m:t>⋮</m:t>
                        </m:r>
                      </m:e>
                    </m:mr>
                    <m:mr>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n</m:t>
                            </m:r>
                          </m:sub>
                        </m:sSub>
                      </m:e>
                    </m:mr>
                  </m:m>
                </m:e>
              </m:mr>
            </m:m>
          </m:e>
        </m:d>
        <m:r>
          <w:rPr>
            <w:rFonts w:ascii="Cambria Math" w:hAnsi="Cambria Math"/>
            <w:sz w:val="28"/>
            <w:szCs w:val="28"/>
          </w:rPr>
          <m:t>=</m:t>
        </m:r>
        <m:d>
          <m:dPr>
            <m:begChr m:val="["/>
            <m:endChr m:val="]"/>
            <m:ctrlPr>
              <w:rPr>
                <w:rFonts w:ascii="Cambria Math" w:hAnsi="Cambria Math"/>
                <w:i/>
                <w:sz w:val="28"/>
                <w:szCs w:val="28"/>
              </w:rPr>
            </m:ctrlPr>
          </m:dPr>
          <m:e>
            <m:m>
              <m:mPr>
                <m:mcs>
                  <m:mc>
                    <m:mcPr>
                      <m:count m:val="1"/>
                      <m:mcJc m:val="center"/>
                    </m:mcPr>
                  </m:mc>
                </m:mcs>
                <m:ctrlPr>
                  <w:rPr>
                    <w:rFonts w:ascii="Cambria Math" w:hAnsi="Cambria Math"/>
                    <w:i/>
                    <w:sz w:val="28"/>
                    <w:szCs w:val="28"/>
                  </w:rPr>
                </m:ctrlPr>
              </m:mP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f(</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e>
              </m:m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g(</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e>
              </m:mr>
              <m:mr>
                <m:e>
                  <m:m>
                    <m:mPr>
                      <m:mcs>
                        <m:mc>
                          <m:mcPr>
                            <m:count m:val="1"/>
                            <m:mcJc m:val="center"/>
                          </m:mcPr>
                        </m:mc>
                      </m:mcs>
                      <m:ctrlPr>
                        <w:rPr>
                          <w:rFonts w:ascii="Cambria Math" w:hAnsi="Cambria Math"/>
                          <w:i/>
                          <w:sz w:val="28"/>
                          <w:szCs w:val="28"/>
                        </w:rPr>
                      </m:ctrlPr>
                    </m:mPr>
                    <m:mr>
                      <m:e>
                        <m:r>
                          <w:rPr>
                            <w:rFonts w:ascii="Cambria Math" w:hAnsi="Cambria Math"/>
                            <w:sz w:val="28"/>
                            <w:szCs w:val="28"/>
                          </w:rPr>
                          <m:t>⋮</m:t>
                        </m:r>
                      </m:e>
                    </m:m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p>
                              <m:sSupPr>
                                <m:ctrlPr>
                                  <w:rPr>
                                    <w:rFonts w:ascii="Cambria Math" w:hAnsi="Cambria Math"/>
                                    <w:i/>
                                    <w:sz w:val="28"/>
                                    <w:szCs w:val="28"/>
                                  </w:rPr>
                                </m:ctrlPr>
                              </m:sSupPr>
                              <m:e>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e>
                              <m:sup>
                                <m:r>
                                  <w:rPr>
                                    <w:rFonts w:ascii="Cambria Math" w:hAnsi="Cambria Math"/>
                                    <w:sz w:val="28"/>
                                    <w:szCs w:val="28"/>
                                  </w:rPr>
                                  <m:t>n</m:t>
                                </m:r>
                              </m:sup>
                            </m:sSup>
                            <m:r>
                              <w:rPr>
                                <w:rFonts w:ascii="Cambria Math" w:hAnsi="Cambria Math"/>
                                <w:sz w:val="28"/>
                                <w:szCs w:val="28"/>
                              </w:rPr>
                              <m:t>g(</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e>
                    </m:mr>
                  </m:m>
                </m:e>
              </m:mr>
            </m:m>
          </m:e>
        </m:d>
      </m:oMath>
      <w:r w:rsidR="00436CB6" w:rsidRPr="00C5718B">
        <w:rPr>
          <w:rFonts w:hint="eastAsia"/>
          <w:sz w:val="28"/>
          <w:szCs w:val="28"/>
        </w:rPr>
        <w:t>.</w:t>
      </w:r>
      <w:r w:rsidR="009953A2" w:rsidRPr="00381A14">
        <w:rPr>
          <w:szCs w:val="20"/>
        </w:rPr>
        <w:t xml:space="preserve"> </w:t>
      </w:r>
      <w:r w:rsidR="001B6F2F" w:rsidRPr="00381A14">
        <w:rPr>
          <w:szCs w:val="20"/>
        </w:rPr>
        <w:t>Through this matrix operation, we can obtain</w:t>
      </w:r>
      <w:r w:rsidR="001359A9" w:rsidRPr="00381A14">
        <w:rPr>
          <w:szCs w:val="20"/>
        </w:rPr>
        <w:t xml:space="preserve"> </w:t>
      </w:r>
      <m:oMath>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0</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n</m:t>
            </m:r>
          </m:sub>
        </m:sSub>
      </m:oMath>
      <w:r w:rsidR="00DB46DC" w:rsidRPr="00C5718B">
        <w:rPr>
          <w:rFonts w:hint="eastAsia"/>
          <w:sz w:val="28"/>
          <w:szCs w:val="28"/>
        </w:rPr>
        <w:t>}</w:t>
      </w:r>
      <m:oMath>
        <m:r>
          <w:rPr>
            <w:rFonts w:ascii="Cambria Math" w:hAnsi="Cambria Math"/>
            <w:sz w:val="28"/>
            <w:szCs w:val="28"/>
          </w:rPr>
          <m:t>⊆</m:t>
        </m:r>
        <m:acc>
          <m:accPr>
            <m:ctrlPr>
              <w:rPr>
                <w:rFonts w:ascii="Cambria Math" w:hAnsi="Cambria Math"/>
                <w:i/>
                <w:sz w:val="28"/>
                <w:szCs w:val="28"/>
              </w:rPr>
            </m:ctrlPr>
          </m:accPr>
          <m:e>
            <m:r>
              <w:rPr>
                <w:rFonts w:ascii="Cambria Math" w:hAnsi="Cambria Math"/>
                <w:sz w:val="28"/>
                <w:szCs w:val="28"/>
              </w:rPr>
              <m:t>α</m:t>
            </m:r>
          </m:e>
        </m:acc>
      </m:oMath>
      <w:r w:rsidR="001B6F2F" w:rsidRPr="00381A14">
        <w:rPr>
          <w:szCs w:val="20"/>
        </w:rPr>
        <w:t>.</w:t>
      </w:r>
      <w:r w:rsidR="001359A9" w:rsidRPr="00381A14">
        <w:rPr>
          <w:szCs w:val="20"/>
        </w:rPr>
        <w:t xml:space="preserve"> </w:t>
      </w:r>
      <w:r w:rsidR="00BC47ED" w:rsidRPr="00381A14">
        <w:rPr>
          <w:szCs w:val="20"/>
        </w:rPr>
        <w:t xml:space="preserve">Since </w:t>
      </w:r>
      <m:oMath>
        <m:r>
          <w:rPr>
            <w:rFonts w:ascii="Cambria Math" w:hAnsi="Cambria Math"/>
            <w:sz w:val="28"/>
            <w:szCs w:val="28"/>
          </w:rPr>
          <m:t>n=2</m:t>
        </m:r>
      </m:oMath>
      <w:r w:rsidR="00BC47ED" w:rsidRPr="00381A14">
        <w:rPr>
          <w:rFonts w:hint="eastAsia"/>
          <w:szCs w:val="20"/>
        </w:rPr>
        <w:t xml:space="preserve"> </w:t>
      </w:r>
      <w:r w:rsidR="00BC47ED" w:rsidRPr="00381A14">
        <w:rPr>
          <w:szCs w:val="20"/>
        </w:rPr>
        <w:t>for</w:t>
      </w:r>
      <w:r w:rsidR="00BC47ED" w:rsidRPr="00C5718B">
        <w:rPr>
          <w:sz w:val="28"/>
          <w:szCs w:val="28"/>
        </w:rPr>
        <w:t xml:space="preserve"> </w:t>
      </w:r>
      <m:oMath>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oMath>
      <w:r w:rsidR="00BC47ED" w:rsidRPr="00381A14">
        <w:rPr>
          <w:rFonts w:hint="eastAsia"/>
          <w:szCs w:val="20"/>
        </w:rPr>
        <w:t>,</w:t>
      </w:r>
      <w:r w:rsidR="00BC47ED" w:rsidRPr="00381A14">
        <w:rPr>
          <w:szCs w:val="20"/>
        </w:rPr>
        <w:t xml:space="preserve"> the polynomial regression </w:t>
      </w:r>
      <w:r w:rsidR="00700504" w:rsidRPr="00381A14">
        <w:rPr>
          <w:szCs w:val="20"/>
        </w:rPr>
        <w:t>equation</w:t>
      </w:r>
      <w:r w:rsidR="00BC47ED" w:rsidRPr="00381A14">
        <w:rPr>
          <w:szCs w:val="20"/>
        </w:rPr>
        <w:t xml:space="preserve"> is </w:t>
      </w:r>
      <m:oMath>
        <m:r>
          <w:rPr>
            <w:rFonts w:ascii="Cambria Math" w:hAnsi="Cambria Math"/>
            <w:szCs w:val="20"/>
          </w:rPr>
          <m:t>g</m:t>
        </m:r>
        <m:d>
          <m:dPr>
            <m:ctrlPr>
              <w:rPr>
                <w:rFonts w:ascii="Cambria Math" w:hAnsi="Cambria Math"/>
                <w:i/>
                <w:szCs w:val="20"/>
              </w:rPr>
            </m:ctrlPr>
          </m:dPr>
          <m:e>
            <m:sSub>
              <m:sSubPr>
                <m:ctrlPr>
                  <w:rPr>
                    <w:rFonts w:ascii="Cambria Math" w:hAnsi="Cambria Math"/>
                    <w:i/>
                    <w:szCs w:val="20"/>
                  </w:rPr>
                </m:ctrlPr>
              </m:sSubPr>
              <m:e>
                <m:r>
                  <w:rPr>
                    <w:rFonts w:ascii="Cambria Math" w:hAnsi="Cambria Math"/>
                    <w:szCs w:val="20"/>
                  </w:rPr>
                  <m:t>x</m:t>
                </m:r>
              </m:e>
              <m:sub>
                <m:r>
                  <w:rPr>
                    <w:rFonts w:ascii="Cambria Math" w:hAnsi="Cambria Math"/>
                    <w:szCs w:val="20"/>
                  </w:rPr>
                  <m:t>2</m:t>
                </m:r>
              </m:sub>
            </m:sSub>
          </m:e>
        </m:d>
        <m:r>
          <w:rPr>
            <w:rFonts w:ascii="Cambria Math" w:hAnsi="Cambria Math"/>
            <w:szCs w:val="20"/>
          </w:rPr>
          <m:t>=</m:t>
        </m:r>
        <m:sSub>
          <m:sSubPr>
            <m:ctrlPr>
              <w:rPr>
                <w:rFonts w:ascii="Cambria Math" w:hAnsi="Cambria Math"/>
                <w:i/>
                <w:szCs w:val="20"/>
              </w:rPr>
            </m:ctrlPr>
          </m:sSubPr>
          <m:e>
            <m:r>
              <w:rPr>
                <w:rFonts w:ascii="Cambria Math" w:hAnsi="Cambria Math"/>
                <w:szCs w:val="20"/>
              </w:rPr>
              <m:t>α</m:t>
            </m:r>
          </m:e>
          <m:sub>
            <m:r>
              <w:rPr>
                <w:rFonts w:ascii="Cambria Math" w:hAnsi="Cambria Math"/>
                <w:szCs w:val="20"/>
              </w:rPr>
              <m:t>0</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α</m:t>
            </m:r>
          </m:e>
          <m:sub>
            <m:r>
              <w:rPr>
                <w:rFonts w:ascii="Cambria Math" w:hAnsi="Cambria Math"/>
                <w:szCs w:val="20"/>
              </w:rPr>
              <m:t>1</m:t>
            </m:r>
          </m:sub>
        </m:sSub>
        <m:r>
          <w:rPr>
            <w:rFonts w:ascii="Cambria Math" w:hAnsi="Cambria Math"/>
            <w:szCs w:val="20"/>
          </w:rPr>
          <m:t>x+</m:t>
        </m:r>
        <m:sSub>
          <m:sSubPr>
            <m:ctrlPr>
              <w:rPr>
                <w:rFonts w:ascii="Cambria Math" w:hAnsi="Cambria Math"/>
                <w:i/>
                <w:szCs w:val="20"/>
              </w:rPr>
            </m:ctrlPr>
          </m:sSubPr>
          <m:e>
            <m:r>
              <w:rPr>
                <w:rFonts w:ascii="Cambria Math" w:hAnsi="Cambria Math"/>
                <w:szCs w:val="20"/>
              </w:rPr>
              <m:t>α</m:t>
            </m:r>
          </m:e>
          <m:sub>
            <m:r>
              <w:rPr>
                <w:rFonts w:ascii="Cambria Math" w:hAnsi="Cambria Math"/>
                <w:szCs w:val="20"/>
              </w:rPr>
              <m:t>2</m:t>
            </m:r>
          </m:sub>
        </m:sSub>
        <m:sSup>
          <m:sSupPr>
            <m:ctrlPr>
              <w:rPr>
                <w:rFonts w:ascii="Cambria Math" w:hAnsi="Cambria Math"/>
                <w:i/>
                <w:szCs w:val="20"/>
              </w:rPr>
            </m:ctrlPr>
          </m:sSupPr>
          <m:e>
            <m:r>
              <w:rPr>
                <w:rFonts w:ascii="Cambria Math" w:hAnsi="Cambria Math"/>
                <w:szCs w:val="20"/>
              </w:rPr>
              <m:t>x</m:t>
            </m:r>
          </m:e>
          <m:sup>
            <m:r>
              <w:rPr>
                <w:rFonts w:ascii="Cambria Math" w:hAnsi="Cambria Math"/>
                <w:szCs w:val="20"/>
              </w:rPr>
              <m:t>2</m:t>
            </m:r>
          </m:sup>
        </m:sSup>
      </m:oMath>
      <w:r w:rsidR="00BC47ED" w:rsidRPr="00381A14">
        <w:rPr>
          <w:rFonts w:hint="eastAsia"/>
          <w:szCs w:val="20"/>
        </w:rPr>
        <w:t>.</w:t>
      </w:r>
      <w:r w:rsidR="001E0601" w:rsidRPr="00381A14">
        <w:rPr>
          <w:szCs w:val="20"/>
        </w:rPr>
        <w:t xml:space="preserve"> </w:t>
      </w:r>
      <w:r w:rsidR="00084408" w:rsidRPr="00381A14">
        <w:rPr>
          <w:szCs w:val="20"/>
        </w:rPr>
        <w:t xml:space="preserve">The matrix used in this research is </w:t>
      </w:r>
      <m:oMath>
        <m:d>
          <m:dPr>
            <m:begChr m:val="["/>
            <m:endChr m:val="]"/>
            <m:ctrlPr>
              <w:rPr>
                <w:rFonts w:ascii="Cambria Math" w:hAnsi="Cambria Math"/>
                <w:i/>
                <w:sz w:val="28"/>
                <w:szCs w:val="28"/>
              </w:rPr>
            </m:ctrlPr>
          </m:dPr>
          <m:e>
            <m:m>
              <m:mPr>
                <m:mcs>
                  <m:mc>
                    <m:mcPr>
                      <m:count m:val="3"/>
                      <m:mcJc m:val="center"/>
                    </m:mcPr>
                  </m:mc>
                </m:mcs>
                <m:ctrlPr>
                  <w:rPr>
                    <w:rFonts w:ascii="Cambria Math" w:hAnsi="Cambria Math"/>
                    <w:i/>
                    <w:sz w:val="28"/>
                    <w:szCs w:val="28"/>
                  </w:rPr>
                </m:ctrlPr>
              </m:mPr>
              <m:mr>
                <m:e>
                  <m:r>
                    <w:rPr>
                      <w:rFonts w:ascii="Cambria Math" w:hAnsi="Cambria Math"/>
                      <w:sz w:val="28"/>
                      <w:szCs w:val="28"/>
                    </w:rPr>
                    <m:t>m</m:t>
                  </m:r>
                </m:e>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nary>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m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nary>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3</m:t>
                      </m:r>
                    </m:sup>
                  </m:sSubSup>
                </m:e>
              </m:mr>
              <m:mr>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3</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4</m:t>
                      </m:r>
                    </m:sup>
                  </m:sSubSup>
                </m:e>
              </m:mr>
            </m:m>
          </m:e>
        </m:d>
        <m:d>
          <m:dPr>
            <m:begChr m:val="["/>
            <m:endChr m:val="]"/>
            <m:ctrlPr>
              <w:rPr>
                <w:rFonts w:ascii="Cambria Math" w:hAnsi="Cambria Math"/>
                <w:i/>
                <w:sz w:val="28"/>
                <w:szCs w:val="28"/>
              </w:rPr>
            </m:ctrlPr>
          </m:dPr>
          <m:e>
            <m:m>
              <m:mPr>
                <m:mcs>
                  <m:mc>
                    <m:mcPr>
                      <m:count m:val="1"/>
                      <m:mcJc m:val="center"/>
                    </m:mcPr>
                  </m:mc>
                </m:mcs>
                <m:ctrlPr>
                  <w:rPr>
                    <w:rFonts w:ascii="Cambria Math" w:hAnsi="Cambria Math"/>
                    <w:i/>
                    <w:sz w:val="28"/>
                    <w:szCs w:val="28"/>
                  </w:rPr>
                </m:ctrlPr>
              </m:mPr>
              <m:mr>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0</m:t>
                      </m:r>
                    </m:sub>
                  </m:sSub>
                </m:e>
              </m:mr>
              <m:mr>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1</m:t>
                      </m:r>
                    </m:sub>
                  </m:sSub>
                </m:e>
              </m:mr>
              <m:mr>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2</m:t>
                      </m:r>
                    </m:sub>
                  </m:sSub>
                </m:e>
              </m:mr>
            </m:m>
          </m:e>
        </m:d>
        <m:r>
          <w:rPr>
            <w:rFonts w:ascii="Cambria Math" w:hAnsi="Cambria Math"/>
            <w:sz w:val="28"/>
            <w:szCs w:val="28"/>
          </w:rPr>
          <m:t>=</m:t>
        </m:r>
        <m:d>
          <m:dPr>
            <m:begChr m:val="["/>
            <m:endChr m:val="]"/>
            <m:ctrlPr>
              <w:rPr>
                <w:rFonts w:ascii="Cambria Math" w:hAnsi="Cambria Math"/>
                <w:i/>
                <w:sz w:val="28"/>
                <w:szCs w:val="28"/>
              </w:rPr>
            </m:ctrlPr>
          </m:dPr>
          <m:e>
            <m:m>
              <m:mPr>
                <m:mcs>
                  <m:mc>
                    <m:mcPr>
                      <m:count m:val="1"/>
                      <m:mcJc m:val="center"/>
                    </m:mcPr>
                  </m:mc>
                </m:mcs>
                <m:ctrlPr>
                  <w:rPr>
                    <w:rFonts w:ascii="Cambria Math" w:hAnsi="Cambria Math"/>
                    <w:i/>
                    <w:sz w:val="28"/>
                    <w:szCs w:val="28"/>
                  </w:rPr>
                </m:ctrlPr>
              </m:mP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f(</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e>
              </m:m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g(</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e>
              </m:m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p>
                        <m:sSupPr>
                          <m:ctrlPr>
                            <w:rPr>
                              <w:rFonts w:ascii="Cambria Math" w:hAnsi="Cambria Math"/>
                              <w:i/>
                              <w:sz w:val="28"/>
                              <w:szCs w:val="28"/>
                            </w:rPr>
                          </m:ctrlPr>
                        </m:sSupPr>
                        <m:e>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e>
                        <m:sup>
                          <m:r>
                            <w:rPr>
                              <w:rFonts w:ascii="Cambria Math" w:hAnsi="Cambria Math"/>
                              <w:sz w:val="28"/>
                              <w:szCs w:val="28"/>
                            </w:rPr>
                            <m:t>2</m:t>
                          </m:r>
                        </m:sup>
                      </m:sSup>
                      <m:r>
                        <w:rPr>
                          <w:rFonts w:ascii="Cambria Math" w:hAnsi="Cambria Math"/>
                          <w:sz w:val="28"/>
                          <w:szCs w:val="28"/>
                        </w:rPr>
                        <m:t>g(</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e>
              </m:mr>
            </m:m>
          </m:e>
        </m:d>
      </m:oMath>
      <w:r w:rsidR="00E3466D" w:rsidRPr="00C5718B">
        <w:rPr>
          <w:rFonts w:hint="eastAsia"/>
          <w:sz w:val="28"/>
          <w:szCs w:val="28"/>
        </w:rPr>
        <w:t>.</w:t>
      </w:r>
      <w:r w:rsidR="009739AE" w:rsidRPr="00381A14">
        <w:rPr>
          <w:szCs w:val="20"/>
        </w:rPr>
        <w:t xml:space="preserve"> Since this matrix is ​​symmetric, only the diagonal and the other half elements </w:t>
      </w:r>
      <w:r w:rsidR="00A91522" w:rsidRPr="00381A14">
        <w:rPr>
          <w:szCs w:val="20"/>
        </w:rPr>
        <w:t>can be</w:t>
      </w:r>
      <w:r w:rsidR="009739AE" w:rsidRPr="00381A14">
        <w:rPr>
          <w:szCs w:val="20"/>
        </w:rPr>
        <w:t xml:space="preserve"> </w:t>
      </w:r>
      <w:r w:rsidR="00F86F45" w:rsidRPr="00381A14">
        <w:rPr>
          <w:szCs w:val="20"/>
        </w:rPr>
        <w:t xml:space="preserve">considered for </w:t>
      </w:r>
      <w:r w:rsidR="004F1AB2">
        <w:rPr>
          <w:szCs w:val="20"/>
        </w:rPr>
        <w:t>simple calcul</w:t>
      </w:r>
      <w:r w:rsidR="00F86F45" w:rsidRPr="00381A14">
        <w:rPr>
          <w:szCs w:val="20"/>
        </w:rPr>
        <w:t>ation</w:t>
      </w:r>
      <w:r w:rsidR="009739AE" w:rsidRPr="00381A14">
        <w:rPr>
          <w:szCs w:val="20"/>
        </w:rPr>
        <w:t>.</w:t>
      </w:r>
      <w:r w:rsidR="00C52268" w:rsidRPr="00381A14">
        <w:rPr>
          <w:szCs w:val="20"/>
        </w:rPr>
        <w:t xml:space="preserve"> </w:t>
      </w:r>
      <w:r w:rsidR="000340D8" w:rsidRPr="00381A14">
        <w:rPr>
          <w:szCs w:val="20"/>
        </w:rPr>
        <w:t>L</w:t>
      </w:r>
      <w:r w:rsidR="006838BE" w:rsidRPr="00381A14">
        <w:rPr>
          <w:szCs w:val="20"/>
        </w:rPr>
        <w:t xml:space="preserve">et </w:t>
      </w:r>
      <m:oMath>
        <m:r>
          <w:rPr>
            <w:rFonts w:ascii="Cambria Math" w:hAnsi="Cambria Math"/>
            <w:sz w:val="28"/>
            <w:szCs w:val="28"/>
          </w:rPr>
          <m:t>A=</m:t>
        </m:r>
        <m:sSub>
          <m:sSubPr>
            <m:ctrlPr>
              <w:rPr>
                <w:rFonts w:ascii="Cambria Math" w:hAnsi="Cambria Math"/>
                <w:i/>
                <w:sz w:val="28"/>
                <w:szCs w:val="28"/>
              </w:rPr>
            </m:ctrlPr>
          </m:sSubPr>
          <m:e>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a</m:t>
                </m:r>
              </m:e>
              <m:sub>
                <m:r>
                  <w:rPr>
                    <w:rFonts w:ascii="Cambria Math" w:hAnsi="Cambria Math"/>
                    <w:sz w:val="28"/>
                    <w:szCs w:val="28"/>
                  </w:rPr>
                  <m:t>ij</m:t>
                </m:r>
              </m:sub>
            </m:sSub>
            <m:r>
              <w:rPr>
                <w:rFonts w:ascii="Cambria Math" w:hAnsi="Cambria Math"/>
                <w:sz w:val="28"/>
                <w:szCs w:val="28"/>
              </w:rPr>
              <m:t>)</m:t>
            </m:r>
          </m:e>
          <m:sub>
            <m:r>
              <w:rPr>
                <w:rFonts w:ascii="Cambria Math" w:hAnsi="Cambria Math"/>
                <w:sz w:val="28"/>
                <w:szCs w:val="28"/>
              </w:rPr>
              <m:t>n×n</m:t>
            </m:r>
          </m:sub>
        </m:sSub>
        <m:r>
          <w:rPr>
            <w:rFonts w:ascii="Cambria Math" w:hAnsi="Cambria Math"/>
            <w:sz w:val="28"/>
            <w:szCs w:val="28"/>
          </w:rPr>
          <m:t>,1&lt;i,j≤n, n</m:t>
        </m:r>
        <m:r>
          <m:rPr>
            <m:scr m:val="double-struck"/>
          </m:rPr>
          <w:rPr>
            <w:rFonts w:ascii="Cambria Math" w:hAnsi="Cambria Math"/>
            <w:sz w:val="28"/>
            <w:szCs w:val="28"/>
          </w:rPr>
          <m:t>∈N</m:t>
        </m:r>
      </m:oMath>
      <w:r w:rsidR="006838BE" w:rsidRPr="00C5718B">
        <w:rPr>
          <w:rFonts w:hint="eastAsia"/>
          <w:sz w:val="28"/>
          <w:szCs w:val="28"/>
        </w:rPr>
        <w:t>.</w:t>
      </w:r>
      <w:r w:rsidR="006838BE" w:rsidRPr="00C5718B">
        <w:rPr>
          <w:sz w:val="28"/>
          <w:szCs w:val="28"/>
        </w:rPr>
        <w:t xml:space="preserve"> cond., </w:t>
      </w:r>
      <m:oMath>
        <m:r>
          <w:rPr>
            <w:rFonts w:ascii="Cambria Math" w:hAnsi="Cambria Math"/>
            <w:sz w:val="28"/>
            <w:szCs w:val="28"/>
          </w:rPr>
          <m:t>AX=XA=I</m:t>
        </m:r>
      </m:oMath>
      <w:r w:rsidR="006838BE" w:rsidRPr="00C5718B">
        <w:rPr>
          <w:sz w:val="28"/>
          <w:szCs w:val="28"/>
        </w:rPr>
        <w:t xml:space="preserve">, </w:t>
      </w:r>
      <m:oMath>
        <m:r>
          <w:rPr>
            <w:rFonts w:ascii="Cambria Math" w:hAnsi="Cambria Math"/>
            <w:sz w:val="28"/>
            <w:szCs w:val="28"/>
          </w:rPr>
          <m:t>X=</m:t>
        </m:r>
        <m:sSup>
          <m:sSupPr>
            <m:ctrlPr>
              <w:rPr>
                <w:rFonts w:ascii="Cambria Math" w:hAnsi="Cambria Math"/>
                <w:i/>
                <w:sz w:val="28"/>
                <w:szCs w:val="28"/>
              </w:rPr>
            </m:ctrlPr>
          </m:sSupPr>
          <m:e>
            <m:r>
              <w:rPr>
                <w:rFonts w:ascii="Cambria Math" w:hAnsi="Cambria Math"/>
                <w:sz w:val="28"/>
                <w:szCs w:val="28"/>
              </w:rPr>
              <m:t>A</m:t>
            </m:r>
          </m:e>
          <m:sup>
            <m:r>
              <w:rPr>
                <w:rFonts w:ascii="Cambria Math" w:hAnsi="Cambria Math"/>
                <w:sz w:val="28"/>
                <w:szCs w:val="28"/>
              </w:rPr>
              <m:t>-1</m:t>
            </m:r>
          </m:sup>
        </m:s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d>
              <m:dPr>
                <m:begChr m:val="|"/>
                <m:endChr m:val="|"/>
                <m:ctrlPr>
                  <w:rPr>
                    <w:rFonts w:ascii="Cambria Math" w:hAnsi="Cambria Math"/>
                    <w:i/>
                    <w:sz w:val="28"/>
                    <w:szCs w:val="28"/>
                  </w:rPr>
                </m:ctrlPr>
              </m:dPr>
              <m:e>
                <m:r>
                  <w:rPr>
                    <w:rFonts w:ascii="Cambria Math" w:hAnsi="Cambria Math"/>
                    <w:sz w:val="28"/>
                    <w:szCs w:val="28"/>
                  </w:rPr>
                  <m:t>A</m:t>
                </m:r>
              </m:e>
            </m:d>
          </m:den>
        </m:f>
        <m:r>
          <w:rPr>
            <w:rFonts w:ascii="Cambria Math" w:hAnsi="Cambria Math"/>
            <w:sz w:val="28"/>
            <w:szCs w:val="28"/>
          </w:rPr>
          <m:t>adj(A),</m:t>
        </m:r>
      </m:oMath>
      <w:r w:rsidR="000340D8" w:rsidRPr="00C5718B">
        <w:rPr>
          <w:rFonts w:hint="eastAsia"/>
          <w:sz w:val="28"/>
          <w:szCs w:val="28"/>
        </w:rPr>
        <w:t xml:space="preserve"> </w:t>
      </w:r>
      <w:r w:rsidR="000340D8" w:rsidRPr="00C5718B">
        <w:rPr>
          <w:sz w:val="28"/>
          <w:szCs w:val="28"/>
        </w:rPr>
        <w:t xml:space="preserve">cond., </w:t>
      </w:r>
      <m:oMath>
        <m:d>
          <m:dPr>
            <m:begChr m:val="|"/>
            <m:endChr m:val="|"/>
            <m:ctrlPr>
              <w:rPr>
                <w:rFonts w:ascii="Cambria Math" w:hAnsi="Cambria Math"/>
                <w:i/>
                <w:sz w:val="28"/>
                <w:szCs w:val="28"/>
              </w:rPr>
            </m:ctrlPr>
          </m:dPr>
          <m:e>
            <m:r>
              <w:rPr>
                <w:rFonts w:ascii="Cambria Math" w:hAnsi="Cambria Math"/>
                <w:sz w:val="28"/>
                <w:szCs w:val="28"/>
              </w:rPr>
              <m:t>A</m:t>
            </m:r>
          </m:e>
        </m:d>
        <m:r>
          <w:rPr>
            <w:rFonts w:ascii="Cambria Math" w:hAnsi="Cambria Math"/>
            <w:sz w:val="28"/>
            <w:szCs w:val="28"/>
          </w:rPr>
          <m:t>≠0, adj</m:t>
        </m:r>
        <m:d>
          <m:dPr>
            <m:ctrlPr>
              <w:rPr>
                <w:rFonts w:ascii="Cambria Math" w:hAnsi="Cambria Math"/>
                <w:i/>
                <w:sz w:val="28"/>
                <w:szCs w:val="28"/>
              </w:rPr>
            </m:ctrlPr>
          </m:dPr>
          <m:e>
            <m:r>
              <w:rPr>
                <w:rFonts w:ascii="Cambria Math" w:hAnsi="Cambria Math"/>
                <w:sz w:val="28"/>
                <w:szCs w:val="28"/>
              </w:rPr>
              <m:t>A</m:t>
            </m:r>
          </m:e>
        </m:d>
        <m:r>
          <w:rPr>
            <w:rFonts w:ascii="Cambria Math" w:hAnsi="Cambria Math"/>
            <w:sz w:val="28"/>
            <w:szCs w:val="28"/>
          </w:rPr>
          <m:t>=</m:t>
        </m:r>
        <m:d>
          <m:dPr>
            <m:ctrlPr>
              <w:rPr>
                <w:rFonts w:ascii="Cambria Math" w:hAnsi="Cambria Math"/>
                <w:i/>
                <w:sz w:val="28"/>
                <w:szCs w:val="28"/>
              </w:rPr>
            </m:ctrlPr>
          </m:dPr>
          <m:e>
            <m:m>
              <m:mPr>
                <m:mcs>
                  <m:mc>
                    <m:mcPr>
                      <m:count m:val="3"/>
                      <m:mcJc m:val="center"/>
                    </m:mcPr>
                  </m:mc>
                </m:mcs>
                <m:ctrlPr>
                  <w:rPr>
                    <w:rFonts w:ascii="Cambria Math" w:hAnsi="Cambria Math"/>
                    <w:i/>
                    <w:sz w:val="28"/>
                    <w:szCs w:val="28"/>
                  </w:rPr>
                </m:ctrlPr>
              </m:mPr>
              <m:mr>
                <m:e>
                  <m:m>
                    <m:mPr>
                      <m:mcs>
                        <m:mc>
                          <m:mcPr>
                            <m:count m:val="2"/>
                            <m:mcJc m:val="center"/>
                          </m:mcPr>
                        </m:mc>
                      </m:mcs>
                      <m:ctrlPr>
                        <w:rPr>
                          <w:rFonts w:ascii="Cambria Math" w:hAnsi="Cambria Math"/>
                          <w:i/>
                          <w:sz w:val="28"/>
                          <w:szCs w:val="28"/>
                        </w:rPr>
                      </m:ctrlPr>
                    </m:mPr>
                    <m:mr>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11</m:t>
                            </m:r>
                          </m:sub>
                        </m:sSub>
                      </m:e>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12</m:t>
                            </m:r>
                          </m:sub>
                        </m:sSub>
                      </m:e>
                    </m:mr>
                    <m:mr>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21</m:t>
                            </m:r>
                          </m:sub>
                        </m:sSub>
                      </m:e>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22</m:t>
                            </m:r>
                          </m:sub>
                        </m:sSub>
                      </m:e>
                    </m:mr>
                  </m:m>
                </m:e>
                <m:e>
                  <m:r>
                    <w:rPr>
                      <w:rFonts w:ascii="Cambria Math" w:hAnsi="Cambria Math"/>
                      <w:sz w:val="28"/>
                      <w:szCs w:val="28"/>
                    </w:rPr>
                    <m:t>⋯</m:t>
                  </m:r>
                </m:e>
                <m:e>
                  <m:m>
                    <m:mPr>
                      <m:mcs>
                        <m:mc>
                          <m:mcPr>
                            <m:count m:val="1"/>
                            <m:mcJc m:val="center"/>
                          </m:mcPr>
                        </m:mc>
                      </m:mcs>
                      <m:ctrlPr>
                        <w:rPr>
                          <w:rFonts w:ascii="Cambria Math" w:hAnsi="Cambria Math"/>
                          <w:i/>
                          <w:sz w:val="28"/>
                          <w:szCs w:val="28"/>
                        </w:rPr>
                      </m:ctrlPr>
                    </m:mPr>
                    <m:mr>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1n</m:t>
                            </m:r>
                          </m:sub>
                        </m:sSub>
                      </m:e>
                    </m:mr>
                    <m:mr>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2n</m:t>
                            </m:r>
                          </m:sub>
                        </m:sSub>
                      </m:e>
                    </m:mr>
                  </m:m>
                </m:e>
              </m:mr>
              <m:mr>
                <m:e>
                  <m:r>
                    <w:rPr>
                      <w:rFonts w:ascii="Cambria Math" w:hAnsi="Cambria Math"/>
                      <w:sz w:val="28"/>
                      <w:szCs w:val="28"/>
                    </w:rPr>
                    <m:t>⋮</m:t>
                  </m:r>
                </m:e>
                <m:e>
                  <m:r>
                    <w:rPr>
                      <w:rFonts w:ascii="Cambria Math" w:hAnsi="Cambria Math"/>
                      <w:sz w:val="28"/>
                      <w:szCs w:val="28"/>
                    </w:rPr>
                    <m:t>⋱</m:t>
                  </m:r>
                </m:e>
                <m:e>
                  <m:r>
                    <w:rPr>
                      <w:rFonts w:ascii="Cambria Math" w:hAnsi="Cambria Math"/>
                      <w:sz w:val="28"/>
                      <w:szCs w:val="28"/>
                    </w:rPr>
                    <m:t>⋮</m:t>
                  </m:r>
                </m:e>
              </m:mr>
              <m:mr>
                <m:e>
                  <m:m>
                    <m:mPr>
                      <m:mcs>
                        <m:mc>
                          <m:mcPr>
                            <m:count m:val="2"/>
                            <m:mcJc m:val="center"/>
                          </m:mcPr>
                        </m:mc>
                      </m:mcs>
                      <m:ctrlPr>
                        <w:rPr>
                          <w:rFonts w:ascii="Cambria Math" w:hAnsi="Cambria Math"/>
                          <w:i/>
                          <w:sz w:val="28"/>
                          <w:szCs w:val="28"/>
                        </w:rPr>
                      </m:ctrlPr>
                    </m:mPr>
                    <m:mr>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n1</m:t>
                            </m:r>
                          </m:sub>
                        </m:sSub>
                      </m:e>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n2</m:t>
                            </m:r>
                          </m:sub>
                        </m:sSub>
                      </m:e>
                    </m:mr>
                  </m:m>
                </m:e>
                <m:e>
                  <m:r>
                    <w:rPr>
                      <w:rFonts w:ascii="Cambria Math" w:hAnsi="Cambria Math"/>
                      <w:sz w:val="28"/>
                      <w:szCs w:val="28"/>
                    </w:rPr>
                    <m:t>⋯</m:t>
                  </m:r>
                </m:e>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nn</m:t>
                      </m:r>
                    </m:sub>
                  </m:sSub>
                </m:e>
              </m:mr>
            </m:m>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ij</m:t>
            </m:r>
          </m:sub>
        </m:sSub>
      </m:oMath>
      <w:r w:rsidR="00277670" w:rsidRPr="00C5718B">
        <w:rPr>
          <w:rFonts w:hint="eastAsia"/>
          <w:sz w:val="28"/>
          <w:szCs w:val="28"/>
        </w:rPr>
        <w:t>:</w:t>
      </w:r>
      <w:r w:rsidR="00277670" w:rsidRPr="00C5718B">
        <w:rPr>
          <w:sz w:val="28"/>
          <w:szCs w:val="28"/>
        </w:rPr>
        <w:t xml:space="preserve"> </w:t>
      </w:r>
      <w:r w:rsidR="00277670" w:rsidRPr="00381A14">
        <w:rPr>
          <w:szCs w:val="20"/>
        </w:rPr>
        <w:t>cof</w:t>
      </w:r>
      <w:r w:rsidR="000A678C" w:rsidRPr="00381A14">
        <w:rPr>
          <w:szCs w:val="20"/>
        </w:rPr>
        <w:t>actor.</w:t>
      </w:r>
      <w:r w:rsidR="00D40F89" w:rsidRPr="00381A14">
        <w:rPr>
          <w:szCs w:val="20"/>
        </w:rPr>
        <w:t xml:space="preserve"> We can separate the above matrix equation into</w:t>
      </w:r>
      <w:r w:rsidR="00DB405C" w:rsidRPr="00381A14">
        <w:rPr>
          <w:szCs w:val="20"/>
        </w:rPr>
        <w:t xml:space="preserve"> </w:t>
      </w:r>
      <m:oMath>
        <m:r>
          <w:rPr>
            <w:rFonts w:ascii="Cambria Math" w:hAnsi="Cambria Math"/>
            <w:sz w:val="28"/>
            <w:szCs w:val="28"/>
          </w:rPr>
          <m:t>A=</m:t>
        </m:r>
        <m:d>
          <m:dPr>
            <m:begChr m:val="["/>
            <m:endChr m:val="]"/>
            <m:ctrlPr>
              <w:rPr>
                <w:rFonts w:ascii="Cambria Math" w:hAnsi="Cambria Math"/>
                <w:i/>
                <w:sz w:val="28"/>
                <w:szCs w:val="28"/>
              </w:rPr>
            </m:ctrlPr>
          </m:dPr>
          <m:e>
            <m:m>
              <m:mPr>
                <m:mcs>
                  <m:mc>
                    <m:mcPr>
                      <m:count m:val="3"/>
                      <m:mcJc m:val="center"/>
                    </m:mcPr>
                  </m:mc>
                </m:mcs>
                <m:ctrlPr>
                  <w:rPr>
                    <w:rFonts w:ascii="Cambria Math" w:hAnsi="Cambria Math"/>
                    <w:i/>
                    <w:sz w:val="28"/>
                    <w:szCs w:val="28"/>
                  </w:rPr>
                </m:ctrlPr>
              </m:mPr>
              <m:mr>
                <m:e>
                  <m:r>
                    <w:rPr>
                      <w:rFonts w:ascii="Cambria Math" w:hAnsi="Cambria Math"/>
                      <w:sz w:val="28"/>
                      <w:szCs w:val="28"/>
                    </w:rPr>
                    <m:t>m</m:t>
                  </m:r>
                </m:e>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nary>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m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nary>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3</m:t>
                      </m:r>
                    </m:sup>
                  </m:sSubSup>
                </m:e>
              </m:mr>
              <m:mr>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3</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4</m:t>
                      </m:r>
                    </m:sup>
                  </m:sSubSup>
                </m:e>
              </m:mr>
            </m:m>
          </m:e>
        </m:d>
        <m:r>
          <w:rPr>
            <w:rFonts w:ascii="Cambria Math" w:hAnsi="Cambria Math"/>
            <w:sz w:val="28"/>
            <w:szCs w:val="28"/>
          </w:rPr>
          <m:t>, B=</m:t>
        </m:r>
        <m:d>
          <m:dPr>
            <m:begChr m:val="["/>
            <m:endChr m:val="]"/>
            <m:ctrlPr>
              <w:rPr>
                <w:rFonts w:ascii="Cambria Math" w:hAnsi="Cambria Math"/>
                <w:i/>
                <w:sz w:val="28"/>
                <w:szCs w:val="28"/>
              </w:rPr>
            </m:ctrlPr>
          </m:dPr>
          <m:e>
            <m:m>
              <m:mPr>
                <m:mcs>
                  <m:mc>
                    <m:mcPr>
                      <m:count m:val="1"/>
                      <m:mcJc m:val="center"/>
                    </m:mcPr>
                  </m:mc>
                </m:mcs>
                <m:ctrlPr>
                  <w:rPr>
                    <w:rFonts w:ascii="Cambria Math" w:hAnsi="Cambria Math"/>
                    <w:i/>
                    <w:sz w:val="28"/>
                    <w:szCs w:val="28"/>
                  </w:rPr>
                </m:ctrlPr>
              </m:mPr>
              <m:mr>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0</m:t>
                      </m:r>
                    </m:sub>
                  </m:sSub>
                </m:e>
              </m:mr>
              <m:mr>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1</m:t>
                      </m:r>
                    </m:sub>
                  </m:sSub>
                </m:e>
              </m:mr>
              <m:mr>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2</m:t>
                      </m:r>
                    </m:sub>
                  </m:sSub>
                </m:e>
              </m:mr>
            </m:m>
          </m:e>
        </m:d>
        <m:r>
          <w:rPr>
            <w:rFonts w:ascii="Cambria Math" w:hAnsi="Cambria Math"/>
            <w:sz w:val="28"/>
            <w:szCs w:val="28"/>
          </w:rPr>
          <m:t>, C=</m:t>
        </m:r>
        <m:d>
          <m:dPr>
            <m:begChr m:val="["/>
            <m:endChr m:val="]"/>
            <m:ctrlPr>
              <w:rPr>
                <w:rFonts w:ascii="Cambria Math" w:hAnsi="Cambria Math"/>
                <w:i/>
                <w:sz w:val="28"/>
                <w:szCs w:val="28"/>
              </w:rPr>
            </m:ctrlPr>
          </m:dPr>
          <m:e>
            <m:m>
              <m:mPr>
                <m:mcs>
                  <m:mc>
                    <m:mcPr>
                      <m:count m:val="1"/>
                      <m:mcJc m:val="center"/>
                    </m:mcPr>
                  </m:mc>
                </m:mcs>
                <m:ctrlPr>
                  <w:rPr>
                    <w:rFonts w:ascii="Cambria Math" w:hAnsi="Cambria Math"/>
                    <w:i/>
                    <w:sz w:val="28"/>
                    <w:szCs w:val="28"/>
                  </w:rPr>
                </m:ctrlPr>
              </m:mP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f(</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e>
              </m:m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g(</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e>
              </m:m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p>
                        <m:sSupPr>
                          <m:ctrlPr>
                            <w:rPr>
                              <w:rFonts w:ascii="Cambria Math" w:hAnsi="Cambria Math"/>
                              <w:i/>
                              <w:sz w:val="28"/>
                              <w:szCs w:val="28"/>
                            </w:rPr>
                          </m:ctrlPr>
                        </m:sSupPr>
                        <m:e>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e>
                        <m:sup>
                          <m:r>
                            <w:rPr>
                              <w:rFonts w:ascii="Cambria Math" w:hAnsi="Cambria Math"/>
                              <w:sz w:val="28"/>
                              <w:szCs w:val="28"/>
                            </w:rPr>
                            <m:t>2</m:t>
                          </m:r>
                        </m:sup>
                      </m:sSup>
                      <m:r>
                        <w:rPr>
                          <w:rFonts w:ascii="Cambria Math" w:hAnsi="Cambria Math"/>
                          <w:sz w:val="28"/>
                          <w:szCs w:val="28"/>
                        </w:rPr>
                        <m:t>g(</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e>
              </m:mr>
            </m:m>
          </m:e>
        </m:d>
      </m:oMath>
      <w:r w:rsidR="00D40F89" w:rsidRPr="00C5718B">
        <w:rPr>
          <w:rFonts w:hint="eastAsia"/>
          <w:sz w:val="28"/>
          <w:szCs w:val="28"/>
        </w:rPr>
        <w:t>.</w:t>
      </w:r>
      <w:r w:rsidR="0076246A" w:rsidRPr="00C5718B">
        <w:rPr>
          <w:sz w:val="28"/>
          <w:szCs w:val="28"/>
        </w:rPr>
        <w:t xml:space="preserve"> </w:t>
      </w:r>
      <w:r w:rsidR="0076246A" w:rsidRPr="00381A14">
        <w:rPr>
          <w:szCs w:val="20"/>
        </w:rPr>
        <w:t xml:space="preserve">s.t., </w:t>
      </w:r>
      <m:oMath>
        <m:r>
          <w:rPr>
            <w:rFonts w:ascii="Cambria Math" w:hAnsi="Cambria Math"/>
            <w:sz w:val="28"/>
            <w:szCs w:val="28"/>
          </w:rPr>
          <m:t xml:space="preserve">AB=C, </m:t>
        </m:r>
        <m:sSup>
          <m:sSupPr>
            <m:ctrlPr>
              <w:rPr>
                <w:rFonts w:ascii="Cambria Math" w:hAnsi="Cambria Math"/>
                <w:i/>
                <w:sz w:val="28"/>
                <w:szCs w:val="28"/>
              </w:rPr>
            </m:ctrlPr>
          </m:sSupPr>
          <m:e>
            <m:r>
              <w:rPr>
                <w:rFonts w:ascii="Cambria Math" w:hAnsi="Cambria Math"/>
                <w:sz w:val="28"/>
                <w:szCs w:val="28"/>
              </w:rPr>
              <m:t>A</m:t>
            </m:r>
          </m:e>
          <m:sup>
            <m:r>
              <w:rPr>
                <w:rFonts w:ascii="Cambria Math" w:hAnsi="Cambria Math"/>
                <w:sz w:val="28"/>
                <w:szCs w:val="28"/>
              </w:rPr>
              <m:t>-1</m:t>
            </m:r>
          </m:sup>
        </m:sSup>
        <m:r>
          <w:rPr>
            <w:rFonts w:ascii="Cambria Math" w:hAnsi="Cambria Math"/>
            <w:sz w:val="28"/>
            <w:szCs w:val="28"/>
          </w:rPr>
          <m:t>AB=</m:t>
        </m:r>
        <m:sSup>
          <m:sSupPr>
            <m:ctrlPr>
              <w:rPr>
                <w:rFonts w:ascii="Cambria Math" w:hAnsi="Cambria Math"/>
                <w:i/>
                <w:sz w:val="28"/>
                <w:szCs w:val="28"/>
              </w:rPr>
            </m:ctrlPr>
          </m:sSupPr>
          <m:e>
            <m:r>
              <w:rPr>
                <w:rFonts w:ascii="Cambria Math" w:hAnsi="Cambria Math"/>
                <w:sz w:val="28"/>
                <w:szCs w:val="28"/>
              </w:rPr>
              <m:t>A</m:t>
            </m:r>
          </m:e>
          <m:sup>
            <m:r>
              <w:rPr>
                <w:rFonts w:ascii="Cambria Math" w:hAnsi="Cambria Math"/>
                <w:sz w:val="28"/>
                <w:szCs w:val="28"/>
              </w:rPr>
              <m:t>-1</m:t>
            </m:r>
          </m:sup>
        </m:sSup>
        <m:r>
          <w:rPr>
            <w:rFonts w:ascii="Cambria Math" w:hAnsi="Cambria Math"/>
            <w:sz w:val="28"/>
            <w:szCs w:val="28"/>
          </w:rPr>
          <m:t>C, ∴B=</m:t>
        </m:r>
        <m:sSup>
          <m:sSupPr>
            <m:ctrlPr>
              <w:rPr>
                <w:rFonts w:ascii="Cambria Math" w:hAnsi="Cambria Math"/>
                <w:i/>
                <w:sz w:val="28"/>
                <w:szCs w:val="28"/>
              </w:rPr>
            </m:ctrlPr>
          </m:sSupPr>
          <m:e>
            <m:r>
              <w:rPr>
                <w:rFonts w:ascii="Cambria Math" w:hAnsi="Cambria Math"/>
                <w:sz w:val="28"/>
                <w:szCs w:val="28"/>
              </w:rPr>
              <m:t>A</m:t>
            </m:r>
          </m:e>
          <m:sup>
            <m:r>
              <w:rPr>
                <w:rFonts w:ascii="Cambria Math" w:hAnsi="Cambria Math"/>
                <w:sz w:val="28"/>
                <w:szCs w:val="28"/>
              </w:rPr>
              <m:t>-1</m:t>
            </m:r>
          </m:sup>
        </m:sSup>
        <m:r>
          <w:rPr>
            <w:rFonts w:ascii="Cambria Math" w:hAnsi="Cambria Math"/>
            <w:sz w:val="28"/>
            <w:szCs w:val="28"/>
          </w:rPr>
          <m:t>C</m:t>
        </m:r>
      </m:oMath>
      <w:r w:rsidR="0076246A" w:rsidRPr="00C5718B">
        <w:rPr>
          <w:rFonts w:hint="eastAsia"/>
          <w:sz w:val="28"/>
          <w:szCs w:val="28"/>
        </w:rPr>
        <w:t>.</w:t>
      </w:r>
      <w:r w:rsidR="0076246A" w:rsidRPr="00C5718B">
        <w:rPr>
          <w:sz w:val="28"/>
          <w:szCs w:val="28"/>
        </w:rPr>
        <w:t xml:space="preserve"> </w:t>
      </w:r>
      <w:r w:rsidR="003D1978" w:rsidRPr="00381A14">
        <w:rPr>
          <w:szCs w:val="20"/>
        </w:rPr>
        <w:t xml:space="preserve">Q.E.D., </w:t>
      </w:r>
      <m:oMath>
        <m:d>
          <m:dPr>
            <m:begChr m:val="["/>
            <m:endChr m:val="]"/>
            <m:ctrlPr>
              <w:rPr>
                <w:rFonts w:ascii="Cambria Math" w:hAnsi="Cambria Math"/>
                <w:i/>
                <w:sz w:val="28"/>
                <w:szCs w:val="28"/>
              </w:rPr>
            </m:ctrlPr>
          </m:dPr>
          <m:e>
            <m:m>
              <m:mPr>
                <m:mcs>
                  <m:mc>
                    <m:mcPr>
                      <m:count m:val="1"/>
                      <m:mcJc m:val="center"/>
                    </m:mcPr>
                  </m:mc>
                </m:mcs>
                <m:ctrlPr>
                  <w:rPr>
                    <w:rFonts w:ascii="Cambria Math" w:hAnsi="Cambria Math"/>
                    <w:i/>
                    <w:sz w:val="28"/>
                    <w:szCs w:val="28"/>
                  </w:rPr>
                </m:ctrlPr>
              </m:mPr>
              <m:mr>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0</m:t>
                      </m:r>
                    </m:sub>
                  </m:sSub>
                </m:e>
              </m:mr>
              <m:mr>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1</m:t>
                      </m:r>
                    </m:sub>
                  </m:sSub>
                </m:e>
              </m:mr>
              <m:mr>
                <m:e>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2</m:t>
                      </m:r>
                    </m:sub>
                  </m:sSub>
                </m:e>
              </m:mr>
            </m:m>
          </m:e>
        </m:d>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adj</m:t>
            </m:r>
            <m:d>
              <m:dPr>
                <m:begChr m:val="["/>
                <m:endChr m:val="]"/>
                <m:ctrlPr>
                  <w:rPr>
                    <w:rFonts w:ascii="Cambria Math" w:hAnsi="Cambria Math"/>
                    <w:i/>
                    <w:sz w:val="28"/>
                    <w:szCs w:val="28"/>
                  </w:rPr>
                </m:ctrlPr>
              </m:dPr>
              <m:e>
                <m:m>
                  <m:mPr>
                    <m:mcs>
                      <m:mc>
                        <m:mcPr>
                          <m:count m:val="3"/>
                          <m:mcJc m:val="center"/>
                        </m:mcPr>
                      </m:mc>
                    </m:mcs>
                    <m:ctrlPr>
                      <w:rPr>
                        <w:rFonts w:ascii="Cambria Math" w:hAnsi="Cambria Math"/>
                        <w:i/>
                        <w:sz w:val="28"/>
                        <w:szCs w:val="28"/>
                      </w:rPr>
                    </m:ctrlPr>
                  </m:mPr>
                  <m:mr>
                    <m:e>
                      <m:r>
                        <w:rPr>
                          <w:rFonts w:ascii="Cambria Math" w:hAnsi="Cambria Math"/>
                          <w:sz w:val="28"/>
                          <w:szCs w:val="28"/>
                        </w:rPr>
                        <m:t>m</m:t>
                      </m:r>
                    </m:e>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nary>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m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nary>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3</m:t>
                          </m:r>
                        </m:sup>
                      </m:sSubSup>
                    </m:e>
                  </m:mr>
                  <m:mr>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3</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4</m:t>
                          </m:r>
                        </m:sup>
                      </m:sSubSup>
                    </m:e>
                  </m:mr>
                </m:m>
              </m:e>
            </m:d>
          </m:num>
          <m:den>
            <m:r>
              <w:rPr>
                <w:rFonts w:ascii="Cambria Math" w:hAnsi="Cambria Math"/>
                <w:sz w:val="28"/>
                <w:szCs w:val="28"/>
              </w:rPr>
              <m:t xml:space="preserve">det </m:t>
            </m:r>
            <m:d>
              <m:dPr>
                <m:begChr m:val="["/>
                <m:endChr m:val="]"/>
                <m:ctrlPr>
                  <w:rPr>
                    <w:rFonts w:ascii="Cambria Math" w:hAnsi="Cambria Math"/>
                    <w:i/>
                    <w:sz w:val="28"/>
                    <w:szCs w:val="28"/>
                  </w:rPr>
                </m:ctrlPr>
              </m:dPr>
              <m:e>
                <m:m>
                  <m:mPr>
                    <m:mcs>
                      <m:mc>
                        <m:mcPr>
                          <m:count m:val="3"/>
                          <m:mcJc m:val="center"/>
                        </m:mcPr>
                      </m:mc>
                    </m:mcs>
                    <m:ctrlPr>
                      <w:rPr>
                        <w:rFonts w:ascii="Cambria Math" w:hAnsi="Cambria Math"/>
                        <w:i/>
                        <w:sz w:val="28"/>
                        <w:szCs w:val="28"/>
                      </w:rPr>
                    </m:ctrlPr>
                  </m:mPr>
                  <m:mr>
                    <m:e>
                      <m:r>
                        <w:rPr>
                          <w:rFonts w:ascii="Cambria Math" w:hAnsi="Cambria Math"/>
                          <w:sz w:val="28"/>
                          <w:szCs w:val="28"/>
                        </w:rPr>
                        <m:t>m</m:t>
                      </m:r>
                    </m:e>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nary>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m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nary>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3</m:t>
                          </m:r>
                        </m:sup>
                      </m:sSubSup>
                    </m:e>
                  </m:mr>
                  <m:mr>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2</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3</m:t>
                          </m:r>
                        </m:sup>
                      </m:sSubSup>
                    </m:e>
                    <m:e>
                      <m:sSubSup>
                        <m:sSubSupPr>
                          <m:ctrlPr>
                            <w:rPr>
                              <w:rFonts w:ascii="Cambria Math" w:hAnsi="Cambria Math"/>
                              <w:i/>
                              <w:sz w:val="28"/>
                              <w:szCs w:val="28"/>
                            </w:rPr>
                          </m:ctrlPr>
                        </m:sSubSupP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x</m:t>
                              </m:r>
                            </m:e>
                          </m:nary>
                        </m:e>
                        <m:sub>
                          <m:r>
                            <w:rPr>
                              <w:rFonts w:ascii="Cambria Math" w:hAnsi="Cambria Math"/>
                              <w:sz w:val="28"/>
                              <w:szCs w:val="28"/>
                            </w:rPr>
                            <m:t>i</m:t>
                          </m:r>
                        </m:sub>
                        <m:sup>
                          <m:r>
                            <w:rPr>
                              <w:rFonts w:ascii="Cambria Math" w:hAnsi="Cambria Math"/>
                              <w:sz w:val="28"/>
                              <w:szCs w:val="28"/>
                            </w:rPr>
                            <m:t>4</m:t>
                          </m:r>
                        </m:sup>
                      </m:sSubSup>
                    </m:e>
                  </m:mr>
                </m:m>
              </m:e>
            </m:d>
          </m:den>
        </m:f>
        <m:r>
          <w:rPr>
            <w:rFonts w:ascii="Cambria Math" w:hAnsi="Cambria Math"/>
            <w:sz w:val="28"/>
            <w:szCs w:val="28"/>
          </w:rPr>
          <m:t>×</m:t>
        </m:r>
        <m:d>
          <m:dPr>
            <m:begChr m:val="["/>
            <m:endChr m:val="]"/>
            <m:ctrlPr>
              <w:rPr>
                <w:rFonts w:ascii="Cambria Math" w:hAnsi="Cambria Math"/>
                <w:i/>
                <w:sz w:val="28"/>
                <w:szCs w:val="28"/>
              </w:rPr>
            </m:ctrlPr>
          </m:dPr>
          <m:e>
            <m:m>
              <m:mPr>
                <m:mcs>
                  <m:mc>
                    <m:mcPr>
                      <m:count m:val="1"/>
                      <m:mcJc m:val="center"/>
                    </m:mcPr>
                  </m:mc>
                </m:mcs>
                <m:ctrlPr>
                  <w:rPr>
                    <w:rFonts w:ascii="Cambria Math" w:hAnsi="Cambria Math"/>
                    <w:i/>
                    <w:sz w:val="28"/>
                    <w:szCs w:val="28"/>
                  </w:rPr>
                </m:ctrlPr>
              </m:mP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f(</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e>
              </m:m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g(</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e>
              </m:mr>
              <m:mr>
                <m:e>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p>
                        <m:sSupPr>
                          <m:ctrlPr>
                            <w:rPr>
                              <w:rFonts w:ascii="Cambria Math" w:hAnsi="Cambria Math"/>
                              <w:i/>
                              <w:sz w:val="28"/>
                              <w:szCs w:val="28"/>
                            </w:rPr>
                          </m:ctrlPr>
                        </m:sSupPr>
                        <m:e>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e>
                        <m:sup>
                          <m:r>
                            <w:rPr>
                              <w:rFonts w:ascii="Cambria Math" w:hAnsi="Cambria Math"/>
                              <w:sz w:val="28"/>
                              <w:szCs w:val="28"/>
                            </w:rPr>
                            <m:t>2</m:t>
                          </m:r>
                        </m:sup>
                      </m:sSup>
                      <m:r>
                        <w:rPr>
                          <w:rFonts w:ascii="Cambria Math" w:hAnsi="Cambria Math"/>
                          <w:sz w:val="28"/>
                          <w:szCs w:val="28"/>
                        </w:rPr>
                        <m:t>g(</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e>
              </m:mr>
            </m:m>
          </m:e>
        </m:d>
      </m:oMath>
      <w:r w:rsidR="00E36D1E" w:rsidRPr="00097606">
        <w:rPr>
          <w:rFonts w:hint="eastAsia"/>
          <w:sz w:val="28"/>
          <w:szCs w:val="28"/>
        </w:rPr>
        <w:t>.</w:t>
      </w:r>
      <w:r w:rsidR="00A31D65" w:rsidRPr="00097606">
        <w:rPr>
          <w:sz w:val="28"/>
          <w:szCs w:val="28"/>
        </w:rPr>
        <w:t xml:space="preserve"> </w:t>
      </w:r>
      <w:r w:rsidR="00A31D65" w:rsidRPr="00C5718B">
        <w:rPr>
          <w:szCs w:val="20"/>
        </w:rPr>
        <w:t xml:space="preserve">We </w:t>
      </w:r>
      <w:r w:rsidR="00A31D65" w:rsidRPr="00381A14">
        <w:rPr>
          <w:szCs w:val="20"/>
        </w:rPr>
        <w:t>can obtain the coefficient</w:t>
      </w:r>
      <w:r w:rsidR="007B771B" w:rsidRPr="00381A14">
        <w:rPr>
          <w:szCs w:val="20"/>
        </w:rPr>
        <w:t xml:space="preserve"> matrix </w:t>
      </w:r>
      <m:oMath>
        <m:r>
          <w:rPr>
            <w:rFonts w:ascii="Cambria Math" w:hAnsi="Cambria Math"/>
            <w:szCs w:val="20"/>
          </w:rPr>
          <m:t>B</m:t>
        </m:r>
      </m:oMath>
      <w:r w:rsidR="00A31D65" w:rsidRPr="00381A14">
        <w:rPr>
          <w:szCs w:val="20"/>
        </w:rPr>
        <w:t xml:space="preserve"> </w:t>
      </w:r>
      <w:r w:rsidR="007B771B" w:rsidRPr="00381A14">
        <w:rPr>
          <w:szCs w:val="20"/>
        </w:rPr>
        <w:t>from</w:t>
      </w:r>
      <w:r w:rsidR="00A31D65" w:rsidRPr="00381A14">
        <w:rPr>
          <w:szCs w:val="20"/>
        </w:rPr>
        <w:t xml:space="preserve"> this proven matrix equation.</w:t>
      </w:r>
      <w:r w:rsidR="007B771B" w:rsidRPr="00381A14">
        <w:rPr>
          <w:szCs w:val="20"/>
        </w:rPr>
        <w:t xml:space="preserve"> </w:t>
      </w:r>
      <w:r w:rsidR="00474668" w:rsidRPr="00381A14">
        <w:rPr>
          <w:szCs w:val="20"/>
        </w:rPr>
        <w:t xml:space="preserve">As mentioned earlier, the degree of </w:t>
      </w:r>
      <m:oMath>
        <m:r>
          <w:rPr>
            <w:rFonts w:ascii="Cambria Math" w:hAnsi="Cambria Math"/>
            <w:sz w:val="28"/>
            <w:szCs w:val="28"/>
          </w:rPr>
          <m:t>f(</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oMath>
      <w:r w:rsidR="00474668" w:rsidRPr="00381A14">
        <w:rPr>
          <w:szCs w:val="20"/>
        </w:rPr>
        <w:t xml:space="preserve"> as a control group and the degree of </w:t>
      </w:r>
      <m:oMath>
        <m:r>
          <w:rPr>
            <w:rFonts w:ascii="Cambria Math" w:hAnsi="Cambria Math"/>
            <w:sz w:val="28"/>
            <w:szCs w:val="28"/>
          </w:rPr>
          <m:t>g</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oMath>
      <w:r w:rsidR="00474668" w:rsidRPr="00AB559E">
        <w:rPr>
          <w:rFonts w:hint="eastAsia"/>
          <w:sz w:val="28"/>
          <w:szCs w:val="28"/>
        </w:rPr>
        <w:t xml:space="preserve"> </w:t>
      </w:r>
      <w:r w:rsidR="00474668" w:rsidRPr="00381A14">
        <w:rPr>
          <w:szCs w:val="20"/>
        </w:rPr>
        <w:t xml:space="preserve">as an experimental group with polynomial regression are the same 2. </w:t>
      </w:r>
      <w:r w:rsidR="00CC2863" w:rsidRPr="00381A14">
        <w:rPr>
          <w:szCs w:val="20"/>
        </w:rPr>
        <w:t xml:space="preserve">As a result, a second-order objective function is generated from the obtained coefficient values. </w:t>
      </w:r>
      <w:r w:rsidR="0080480A" w:rsidRPr="00381A14">
        <w:rPr>
          <w:szCs w:val="20"/>
        </w:rPr>
        <w:t xml:space="preserve">Let the new objective function </w:t>
      </w:r>
      <w:r w:rsidR="00C320F3">
        <w:rPr>
          <w:szCs w:val="20"/>
        </w:rPr>
        <w:t>be</w:t>
      </w:r>
      <w:r w:rsidR="0080480A" w:rsidRPr="00381A14">
        <w:rPr>
          <w:szCs w:val="20"/>
        </w:rPr>
        <w:t xml:space="preserve"> </w:t>
      </w:r>
      <m:oMath>
        <m:r>
          <w:rPr>
            <w:rFonts w:ascii="Cambria Math" w:hAnsi="Cambria Math"/>
            <w:sz w:val="28"/>
            <w:szCs w:val="28"/>
          </w:rPr>
          <m:t>h</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rPr>
              <m:t>0</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rPr>
              <m:t>1</m:t>
            </m:r>
          </m:sub>
        </m:sSub>
        <m:r>
          <w:rPr>
            <w:rFonts w:ascii="Cambria Math" w:hAnsi="Cambria Math"/>
            <w:sz w:val="28"/>
            <w:szCs w:val="28"/>
          </w:rPr>
          <m:t>x+</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rPr>
              <m:t>2</m:t>
            </m:r>
          </m:sub>
        </m:sSub>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oMath>
      <w:r w:rsidR="0080480A" w:rsidRPr="00AB559E">
        <w:rPr>
          <w:rFonts w:hint="eastAsia"/>
          <w:sz w:val="28"/>
          <w:szCs w:val="28"/>
        </w:rPr>
        <w:t>.</w:t>
      </w:r>
      <w:r w:rsidR="0080480A" w:rsidRPr="00381A14">
        <w:rPr>
          <w:szCs w:val="20"/>
        </w:rPr>
        <w:t xml:space="preserve"> </w:t>
      </w:r>
      <w:r w:rsidR="00CC2863" w:rsidRPr="00381A14">
        <w:rPr>
          <w:szCs w:val="20"/>
        </w:rPr>
        <w:t xml:space="preserve">The function will generate values ​​that are as close as possible in the form of </w:t>
      </w:r>
      <m:oMath>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2</m:t>
            </m:r>
          </m:sup>
        </m:sSup>
      </m:oMath>
      <w:r w:rsidR="00CC2863" w:rsidRPr="00AB559E">
        <w:rPr>
          <w:sz w:val="28"/>
          <w:szCs w:val="28"/>
        </w:rPr>
        <w:t>.</w:t>
      </w:r>
      <w:r w:rsidR="00E769A8" w:rsidRPr="00AB559E">
        <w:rPr>
          <w:sz w:val="28"/>
          <w:szCs w:val="28"/>
        </w:rPr>
        <w:t xml:space="preserve"> </w:t>
      </w:r>
      <w:r w:rsidR="00D2630C" w:rsidRPr="00AB559E">
        <w:rPr>
          <w:sz w:val="28"/>
          <w:szCs w:val="28"/>
        </w:rPr>
        <w:t xml:space="preserve">i.e., </w:t>
      </w:r>
      <m:oMath>
        <m:r>
          <w:rPr>
            <w:rFonts w:ascii="Cambria Math" w:hAnsi="Cambria Math"/>
            <w:sz w:val="28"/>
            <w:szCs w:val="28"/>
          </w:rPr>
          <m:t>f(</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h(</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oMath>
      <w:r w:rsidR="00D85807" w:rsidRPr="00AB559E">
        <w:rPr>
          <w:rFonts w:hint="eastAsia"/>
          <w:sz w:val="28"/>
          <w:szCs w:val="28"/>
        </w:rPr>
        <w:t>.</w:t>
      </w:r>
      <w:r w:rsidR="00EE35A2" w:rsidRPr="00381A14">
        <w:rPr>
          <w:szCs w:val="20"/>
        </w:rPr>
        <w:t xml:space="preserve"> </w:t>
      </w:r>
      <w:r w:rsidR="001D258A" w:rsidRPr="00381A14">
        <w:rPr>
          <w:szCs w:val="20"/>
        </w:rPr>
        <w:t>By comparing the difference between the result values ​​of these two functions of the same size, we can determine whether they are similar.</w:t>
      </w:r>
      <w:r w:rsidR="0021546A" w:rsidRPr="00381A14">
        <w:rPr>
          <w:szCs w:val="20"/>
        </w:rPr>
        <w:t xml:space="preserve"> </w:t>
      </w:r>
      <w:r w:rsidR="00FA55B0" w:rsidRPr="00381A14">
        <w:rPr>
          <w:szCs w:val="20"/>
        </w:rPr>
        <w:t>Root Mean Square Error (</w:t>
      </w:r>
      <w:r w:rsidR="0021546A" w:rsidRPr="00381A14">
        <w:rPr>
          <w:szCs w:val="20"/>
        </w:rPr>
        <w:t>RMSE</w:t>
      </w:r>
      <w:r w:rsidR="00FA55B0" w:rsidRPr="00381A14">
        <w:rPr>
          <w:szCs w:val="20"/>
        </w:rPr>
        <w:t>)</w:t>
      </w:r>
      <w:r w:rsidR="0021546A" w:rsidRPr="00381A14">
        <w:rPr>
          <w:szCs w:val="20"/>
        </w:rPr>
        <w:t xml:space="preserve"> </w:t>
      </w:r>
      <w:r w:rsidR="00C92AEA" w:rsidRPr="00381A14">
        <w:rPr>
          <w:szCs w:val="20"/>
        </w:rPr>
        <w:t xml:space="preserve">[36] </w:t>
      </w:r>
      <w:r w:rsidR="00E21AF1" w:rsidRPr="00381A14">
        <w:rPr>
          <w:szCs w:val="20"/>
        </w:rPr>
        <w:t xml:space="preserve">and R-square [37] </w:t>
      </w:r>
      <w:r w:rsidR="0021546A" w:rsidRPr="00381A14">
        <w:rPr>
          <w:szCs w:val="20"/>
        </w:rPr>
        <w:t>calculate the difference between observed and estimated data for a particular distribution. The closer the calculated value is to 0, the more similar the two functions are. Conversely, the larger the value, the more different the two functions are.</w:t>
      </w:r>
      <w:r w:rsidR="00CF5B87" w:rsidRPr="00381A14">
        <w:rPr>
          <w:szCs w:val="20"/>
        </w:rPr>
        <w:t xml:space="preserve"> </w:t>
      </w:r>
      <w:r w:rsidR="008A1F6A" w:rsidRPr="00381A14">
        <w:rPr>
          <w:szCs w:val="20"/>
        </w:rPr>
        <w:t xml:space="preserve">s.t., </w:t>
      </w:r>
    </w:p>
    <w:p w14:paraId="7C58ABC9" w14:textId="09C46A16" w:rsidR="00331F99" w:rsidRPr="0015647A" w:rsidRDefault="001C17FC" w:rsidP="009323CB">
      <w:pPr>
        <w:pStyle w:val="a3"/>
        <w:numPr>
          <w:ilvl w:val="0"/>
          <w:numId w:val="7"/>
        </w:numPr>
        <w:spacing w:before="240"/>
        <w:ind w:leftChars="0"/>
        <w:rPr>
          <w:sz w:val="28"/>
          <w:szCs w:val="28"/>
        </w:rPr>
      </w:pPr>
      <m:oMath>
        <m:r>
          <w:rPr>
            <w:rFonts w:ascii="Cambria Math" w:hAnsi="Cambria Math"/>
            <w:sz w:val="28"/>
            <w:szCs w:val="28"/>
          </w:rPr>
          <w:lastRenderedPageBreak/>
          <m:t>er=</m:t>
        </m:r>
        <m:rad>
          <m:radPr>
            <m:degHide m:val="1"/>
            <m:ctrlPr>
              <w:rPr>
                <w:rFonts w:ascii="Cambria Math" w:hAnsi="Cambria Math"/>
                <w:i/>
                <w:sz w:val="28"/>
                <w:szCs w:val="28"/>
              </w:rPr>
            </m:ctrlPr>
          </m:radPr>
          <m:deg/>
          <m:e>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m</m:t>
                </m:r>
              </m:den>
            </m:f>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p>
                  <m:sSupPr>
                    <m:ctrlPr>
                      <w:rPr>
                        <w:rFonts w:ascii="Cambria Math" w:hAnsi="Cambria Math"/>
                        <w:i/>
                        <w:sz w:val="28"/>
                        <w:szCs w:val="28"/>
                      </w:rPr>
                    </m:ctrlPr>
                  </m:sSupPr>
                  <m:e>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h(</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sup>
                    <m:r>
                      <w:rPr>
                        <w:rFonts w:ascii="Cambria Math" w:hAnsi="Cambria Math"/>
                        <w:sz w:val="28"/>
                        <w:szCs w:val="28"/>
                      </w:rPr>
                      <m:t>2</m:t>
                    </m:r>
                  </m:sup>
                </m:sSup>
              </m:e>
            </m:nary>
          </m:e>
        </m:rad>
      </m:oMath>
    </w:p>
    <w:p w14:paraId="1B9BCE31" w14:textId="3BBAE5A3" w:rsidR="007056A9" w:rsidRPr="00331F99" w:rsidRDefault="00000000" w:rsidP="009323CB">
      <w:pPr>
        <w:pStyle w:val="a3"/>
        <w:numPr>
          <w:ilvl w:val="0"/>
          <w:numId w:val="7"/>
        </w:numPr>
        <w:spacing w:before="240"/>
        <w:ind w:leftChars="0"/>
        <w:rPr>
          <w:sz w:val="40"/>
          <w:szCs w:val="40"/>
        </w:rPr>
      </w:pPr>
      <m:oMath>
        <m:sSup>
          <m:sSupPr>
            <m:ctrlPr>
              <w:rPr>
                <w:rFonts w:ascii="Cambria Math" w:hAnsi="Cambria Math"/>
                <w:i/>
                <w:sz w:val="28"/>
                <w:szCs w:val="28"/>
              </w:rPr>
            </m:ctrlPr>
          </m:sSupPr>
          <m:e>
            <m:r>
              <w:rPr>
                <w:rFonts w:ascii="Cambria Math" w:hAnsi="Cambria Math"/>
                <w:sz w:val="28"/>
                <w:szCs w:val="28"/>
              </w:rPr>
              <m:t>R</m:t>
            </m:r>
          </m:e>
          <m:sup>
            <m:r>
              <w:rPr>
                <w:rFonts w:ascii="Cambria Math" w:hAnsi="Cambria Math"/>
                <w:sz w:val="28"/>
                <w:szCs w:val="28"/>
              </w:rPr>
              <m:t>2</m:t>
            </m:r>
          </m:sup>
        </m:sSup>
        <m:r>
          <w:rPr>
            <w:rFonts w:ascii="Cambria Math" w:hAnsi="Cambria Math"/>
            <w:sz w:val="28"/>
            <w:szCs w:val="28"/>
          </w:rPr>
          <m:t>=1-</m:t>
        </m:r>
        <m:f>
          <m:fPr>
            <m:ctrlPr>
              <w:rPr>
                <w:rFonts w:ascii="Cambria Math" w:hAnsi="Cambria Math"/>
                <w:i/>
                <w:sz w:val="28"/>
                <w:szCs w:val="28"/>
              </w:rPr>
            </m:ctrlPr>
          </m:fPr>
          <m:num>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p>
                  <m:sSupPr>
                    <m:ctrlPr>
                      <w:rPr>
                        <w:rFonts w:ascii="Cambria Math" w:hAnsi="Cambria Math"/>
                        <w:i/>
                        <w:sz w:val="28"/>
                        <w:szCs w:val="28"/>
                      </w:rPr>
                    </m:ctrlPr>
                  </m:sSupPr>
                  <m:e>
                    <m:d>
                      <m:dPr>
                        <m:begChr m:val="["/>
                        <m:ctrlPr>
                          <w:rPr>
                            <w:rFonts w:ascii="Cambria Math" w:hAnsi="Cambria Math"/>
                            <w:i/>
                            <w:sz w:val="28"/>
                            <w:szCs w:val="28"/>
                          </w:rPr>
                        </m:ctrlPr>
                      </m:dPr>
                      <m:e>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h</m:t>
                        </m:r>
                        <m:d>
                          <m:dPr>
                            <m:endChr m:val="]"/>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e>
                    </m:d>
                  </m:e>
                  <m:sup>
                    <m:r>
                      <w:rPr>
                        <w:rFonts w:ascii="Cambria Math" w:hAnsi="Cambria Math"/>
                        <w:sz w:val="28"/>
                        <w:szCs w:val="28"/>
                      </w:rPr>
                      <m:t>2</m:t>
                    </m:r>
                  </m:sup>
                </m:sSup>
              </m:e>
            </m:nary>
          </m:num>
          <m:den>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p>
                  <m:sSupPr>
                    <m:ctrlPr>
                      <w:rPr>
                        <w:rFonts w:ascii="Cambria Math" w:hAnsi="Cambria Math"/>
                        <w:i/>
                        <w:sz w:val="28"/>
                        <w:szCs w:val="28"/>
                      </w:rPr>
                    </m:ctrlPr>
                  </m:sSupPr>
                  <m:e>
                    <m:d>
                      <m:dPr>
                        <m:begChr m:val="["/>
                        <m:endChr m:val="]"/>
                        <m:ctrlPr>
                          <w:rPr>
                            <w:rFonts w:ascii="Cambria Math" w:hAnsi="Cambria Math"/>
                            <w:i/>
                            <w:sz w:val="28"/>
                            <w:szCs w:val="28"/>
                          </w:rPr>
                        </m:ctrlPr>
                      </m:dPr>
                      <m:e>
                        <m:r>
                          <w:rPr>
                            <w:rFonts w:ascii="Cambria Math" w:hAnsi="Cambria Math"/>
                            <w:sz w:val="28"/>
                            <w:szCs w:val="28"/>
                          </w:rPr>
                          <m:t>f</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d>
                        <m:r>
                          <w:rPr>
                            <w:rFonts w:ascii="Cambria Math" w:hAnsi="Cambria Math"/>
                            <w:sz w:val="28"/>
                            <w:szCs w:val="28"/>
                          </w:rPr>
                          <m:t>-μ</m:t>
                        </m:r>
                      </m:e>
                    </m:d>
                  </m:e>
                  <m:sup>
                    <m:r>
                      <w:rPr>
                        <w:rFonts w:ascii="Cambria Math" w:hAnsi="Cambria Math"/>
                        <w:sz w:val="28"/>
                        <w:szCs w:val="28"/>
                      </w:rPr>
                      <m:t>2</m:t>
                    </m:r>
                  </m:sup>
                </m:sSup>
              </m:e>
            </m:nary>
          </m:den>
        </m:f>
        <m:r>
          <w:rPr>
            <w:rFonts w:ascii="Cambria Math" w:hAnsi="Cambria Math"/>
            <w:sz w:val="28"/>
            <w:szCs w:val="28"/>
          </w:rPr>
          <m:t>, μ=</m:t>
        </m:r>
        <m:f>
          <m:fPr>
            <m:ctrlPr>
              <w:rPr>
                <w:rFonts w:ascii="Cambria Math" w:hAnsi="Cambria Math"/>
                <w:i/>
                <w:sz w:val="28"/>
                <w:szCs w:val="28"/>
              </w:rPr>
            </m:ctrlPr>
          </m:fPr>
          <m:num>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r>
                  <w:rPr>
                    <w:rFonts w:ascii="Cambria Math" w:hAnsi="Cambria Math"/>
                    <w:sz w:val="28"/>
                    <w:szCs w:val="28"/>
                  </w:rPr>
                  <m:t>f(</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e>
            </m:nary>
          </m:num>
          <m:den>
            <m:r>
              <w:rPr>
                <w:rFonts w:ascii="Cambria Math" w:hAnsi="Cambria Math"/>
                <w:sz w:val="28"/>
                <w:szCs w:val="28"/>
              </w:rPr>
              <m:t>m</m:t>
            </m:r>
          </m:den>
        </m:f>
      </m:oMath>
    </w:p>
    <w:p w14:paraId="4BCAF0D6" w14:textId="3A3F6A4E" w:rsidR="00EC6FEE" w:rsidRPr="00381A14" w:rsidRDefault="00EC6FEE" w:rsidP="00EC6FEE">
      <w:pPr>
        <w:pStyle w:val="a5"/>
        <w:keepNext/>
        <w:spacing w:before="240"/>
        <w:jc w:val="center"/>
      </w:pPr>
      <w:r w:rsidRPr="00381A14">
        <w:t xml:space="preserve">Table </w:t>
      </w:r>
      <w:r w:rsidR="0036206E" w:rsidRPr="00381A14">
        <w:t>10</w:t>
      </w:r>
      <w:r w:rsidRPr="00381A14">
        <w:t xml:space="preserve">. </w:t>
      </w:r>
      <w:r w:rsidR="007F6538" w:rsidRPr="00381A14">
        <w:t>Polynomial r</w:t>
      </w:r>
      <w:r w:rsidR="00C651FB" w:rsidRPr="00381A14">
        <w:t>egression coefficient</w:t>
      </w:r>
      <w:r w:rsidR="00AA2521" w:rsidRPr="00381A14">
        <w:t xml:space="preserve"> list</w:t>
      </w:r>
    </w:p>
    <w:tbl>
      <w:tblPr>
        <w:tblStyle w:val="a4"/>
        <w:tblW w:w="9067" w:type="dxa"/>
        <w:tblLayout w:type="fixed"/>
        <w:tblLook w:val="04A0" w:firstRow="1" w:lastRow="0" w:firstColumn="1" w:lastColumn="0" w:noHBand="0" w:noVBand="1"/>
      </w:tblPr>
      <w:tblGrid>
        <w:gridCol w:w="1060"/>
        <w:gridCol w:w="1105"/>
        <w:gridCol w:w="2300"/>
        <w:gridCol w:w="2301"/>
        <w:gridCol w:w="2301"/>
      </w:tblGrid>
      <w:tr w:rsidR="00366FE3" w:rsidRPr="00381A14" w14:paraId="3B7354EC" w14:textId="77777777" w:rsidTr="006456AE">
        <w:tc>
          <w:tcPr>
            <w:tcW w:w="2165" w:type="dxa"/>
            <w:gridSpan w:val="2"/>
            <w:shd w:val="clear" w:color="auto" w:fill="E7E6E6" w:themeFill="background2"/>
            <w:vAlign w:val="center"/>
          </w:tcPr>
          <w:p w14:paraId="2E4196D7" w14:textId="74B90674" w:rsidR="00366FE3" w:rsidRPr="00381A14" w:rsidRDefault="00366FE3" w:rsidP="00E2151C">
            <w:pPr>
              <w:jc w:val="left"/>
              <w:rPr>
                <w:szCs w:val="20"/>
              </w:rPr>
            </w:pPr>
            <w:r w:rsidRPr="00381A14">
              <w:rPr>
                <w:szCs w:val="20"/>
              </w:rPr>
              <w:t>Estimated Objective Function Prototype</w:t>
            </w:r>
          </w:p>
        </w:tc>
        <w:tc>
          <w:tcPr>
            <w:tcW w:w="6902" w:type="dxa"/>
            <w:gridSpan w:val="3"/>
            <w:shd w:val="clear" w:color="auto" w:fill="E7E6E6" w:themeFill="background2"/>
            <w:vAlign w:val="center"/>
          </w:tcPr>
          <w:p w14:paraId="19ADCBE2" w14:textId="45AE2C3F" w:rsidR="00366FE3" w:rsidRPr="00381A14" w:rsidRDefault="00366FE3" w:rsidP="00E2151C">
            <w:pPr>
              <w:jc w:val="left"/>
              <w:rPr>
                <w:szCs w:val="20"/>
              </w:rPr>
            </w:pPr>
            <m:oMathPara>
              <m:oMathParaPr>
                <m:jc m:val="left"/>
              </m:oMathParaPr>
              <m:oMath>
                <m:r>
                  <w:rPr>
                    <w:rFonts w:ascii="Cambria Math" w:hAnsi="Cambria Math"/>
                    <w:szCs w:val="20"/>
                  </w:rPr>
                  <m:t>h</m:t>
                </m:r>
                <m:d>
                  <m:dPr>
                    <m:ctrlPr>
                      <w:rPr>
                        <w:rFonts w:ascii="Cambria Math" w:hAnsi="Cambria Math"/>
                        <w:i/>
                        <w:szCs w:val="20"/>
                      </w:rPr>
                    </m:ctrlPr>
                  </m:dPr>
                  <m:e>
                    <m:sSub>
                      <m:sSubPr>
                        <m:ctrlPr>
                          <w:rPr>
                            <w:rFonts w:ascii="Cambria Math" w:hAnsi="Cambria Math"/>
                            <w:i/>
                            <w:szCs w:val="20"/>
                          </w:rPr>
                        </m:ctrlPr>
                      </m:sSubPr>
                      <m:e>
                        <m:r>
                          <w:rPr>
                            <w:rFonts w:ascii="Cambria Math" w:hAnsi="Cambria Math"/>
                            <w:szCs w:val="20"/>
                          </w:rPr>
                          <m:t>x</m:t>
                        </m:r>
                      </m:e>
                      <m:sub>
                        <m:r>
                          <w:rPr>
                            <w:rFonts w:ascii="Cambria Math" w:hAnsi="Cambria Math"/>
                            <w:szCs w:val="20"/>
                          </w:rPr>
                          <m:t>i</m:t>
                        </m:r>
                      </m:sub>
                    </m:sSub>
                  </m:e>
                </m:d>
                <m:r>
                  <w:rPr>
                    <w:rFonts w:ascii="Cambria Math" w:hAnsi="Cambria Math"/>
                    <w:szCs w:val="20"/>
                  </w:rPr>
                  <m:t>=</m:t>
                </m:r>
                <m:sSub>
                  <m:sSubPr>
                    <m:ctrlPr>
                      <w:rPr>
                        <w:rFonts w:ascii="Cambria Math" w:hAnsi="Cambria Math"/>
                        <w:i/>
                        <w:szCs w:val="20"/>
                      </w:rPr>
                    </m:ctrlPr>
                  </m:sSubPr>
                  <m:e>
                    <m:r>
                      <w:rPr>
                        <w:rFonts w:ascii="Cambria Math" w:hAnsi="Cambria Math"/>
                        <w:szCs w:val="20"/>
                      </w:rPr>
                      <m:t>β</m:t>
                    </m:r>
                  </m:e>
                  <m:sub>
                    <m:r>
                      <w:rPr>
                        <w:rFonts w:ascii="Cambria Math" w:hAnsi="Cambria Math"/>
                        <w:szCs w:val="20"/>
                      </w:rPr>
                      <m:t>0</m:t>
                    </m:r>
                  </m:sub>
                </m:sSub>
                <m:r>
                  <w:rPr>
                    <w:rFonts w:ascii="Cambria Math" w:hAnsi="Cambria Math"/>
                    <w:szCs w:val="20"/>
                  </w:rPr>
                  <m:t>+</m:t>
                </m:r>
                <m:sSub>
                  <m:sSubPr>
                    <m:ctrlPr>
                      <w:rPr>
                        <w:rFonts w:ascii="Cambria Math" w:hAnsi="Cambria Math"/>
                        <w:i/>
                        <w:szCs w:val="20"/>
                      </w:rPr>
                    </m:ctrlPr>
                  </m:sSubPr>
                  <m:e>
                    <m:r>
                      <w:rPr>
                        <w:rFonts w:ascii="Cambria Math" w:hAnsi="Cambria Math"/>
                        <w:szCs w:val="20"/>
                      </w:rPr>
                      <m:t>β</m:t>
                    </m:r>
                  </m:e>
                  <m:sub>
                    <m:r>
                      <w:rPr>
                        <w:rFonts w:ascii="Cambria Math" w:hAnsi="Cambria Math"/>
                        <w:szCs w:val="20"/>
                      </w:rPr>
                      <m:t>1</m:t>
                    </m:r>
                  </m:sub>
                </m:sSub>
                <m:r>
                  <w:rPr>
                    <w:rFonts w:ascii="Cambria Math" w:hAnsi="Cambria Math"/>
                    <w:szCs w:val="20"/>
                  </w:rPr>
                  <m:t>x+</m:t>
                </m:r>
                <m:sSub>
                  <m:sSubPr>
                    <m:ctrlPr>
                      <w:rPr>
                        <w:rFonts w:ascii="Cambria Math" w:hAnsi="Cambria Math"/>
                        <w:i/>
                        <w:szCs w:val="20"/>
                      </w:rPr>
                    </m:ctrlPr>
                  </m:sSubPr>
                  <m:e>
                    <m:r>
                      <w:rPr>
                        <w:rFonts w:ascii="Cambria Math" w:hAnsi="Cambria Math"/>
                        <w:szCs w:val="20"/>
                      </w:rPr>
                      <m:t>β</m:t>
                    </m:r>
                  </m:e>
                  <m:sub>
                    <m:r>
                      <w:rPr>
                        <w:rFonts w:ascii="Cambria Math" w:hAnsi="Cambria Math"/>
                        <w:szCs w:val="20"/>
                      </w:rPr>
                      <m:t>2</m:t>
                    </m:r>
                  </m:sub>
                </m:sSub>
                <m:sSup>
                  <m:sSupPr>
                    <m:ctrlPr>
                      <w:rPr>
                        <w:rFonts w:ascii="Cambria Math" w:hAnsi="Cambria Math"/>
                        <w:i/>
                        <w:szCs w:val="20"/>
                      </w:rPr>
                    </m:ctrlPr>
                  </m:sSupPr>
                  <m:e>
                    <m:r>
                      <w:rPr>
                        <w:rFonts w:ascii="Cambria Math" w:hAnsi="Cambria Math"/>
                        <w:szCs w:val="20"/>
                      </w:rPr>
                      <m:t>x</m:t>
                    </m:r>
                  </m:e>
                  <m:sup>
                    <m:r>
                      <w:rPr>
                        <w:rFonts w:ascii="Cambria Math" w:hAnsi="Cambria Math"/>
                        <w:szCs w:val="20"/>
                      </w:rPr>
                      <m:t>2</m:t>
                    </m:r>
                  </m:sup>
                </m:sSup>
              </m:oMath>
            </m:oMathPara>
          </w:p>
        </w:tc>
      </w:tr>
      <w:tr w:rsidR="00E75C43" w:rsidRPr="00381A14" w14:paraId="4304E876" w14:textId="77777777" w:rsidTr="006456AE">
        <w:tc>
          <w:tcPr>
            <w:tcW w:w="1060" w:type="dxa"/>
            <w:vMerge w:val="restart"/>
            <w:shd w:val="clear" w:color="auto" w:fill="E7E6E6" w:themeFill="background2"/>
            <w:vAlign w:val="center"/>
          </w:tcPr>
          <w:p w14:paraId="01388EEC" w14:textId="77777777" w:rsidR="00E75C43" w:rsidRPr="00381A14" w:rsidRDefault="00E75C43" w:rsidP="00E2151C">
            <w:pPr>
              <w:jc w:val="left"/>
              <w:rPr>
                <w:rFonts w:ascii="맑은 고딕" w:eastAsia="맑은 고딕" w:hAnsi="맑은 고딕" w:cs="Times New Roman"/>
                <w:szCs w:val="20"/>
              </w:rPr>
            </w:pPr>
            <w:r w:rsidRPr="00381A14">
              <w:rPr>
                <w:rFonts w:hint="eastAsia"/>
                <w:szCs w:val="20"/>
              </w:rPr>
              <w:t>D</w:t>
            </w:r>
            <w:r w:rsidRPr="00381A14">
              <w:rPr>
                <w:szCs w:val="20"/>
              </w:rPr>
              <w:t>own-Sampling Size</w:t>
            </w:r>
          </w:p>
        </w:tc>
        <w:tc>
          <w:tcPr>
            <w:tcW w:w="1105" w:type="dxa"/>
            <w:vMerge w:val="restart"/>
            <w:shd w:val="clear" w:color="auto" w:fill="E7E6E6" w:themeFill="background2"/>
            <w:vAlign w:val="center"/>
          </w:tcPr>
          <w:p w14:paraId="3F1B7EE4" w14:textId="7AC36A68" w:rsidR="00E75C43" w:rsidRPr="00381A14" w:rsidRDefault="00536D15" w:rsidP="00E2151C">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F</w:t>
            </w:r>
            <w:r w:rsidRPr="00381A14">
              <w:rPr>
                <w:rFonts w:ascii="맑은 고딕" w:eastAsia="맑은 고딕" w:hAnsi="맑은 고딕" w:cs="Times New Roman"/>
                <w:szCs w:val="20"/>
              </w:rPr>
              <w:t>eature Extraction Method</w:t>
            </w:r>
          </w:p>
        </w:tc>
        <w:tc>
          <w:tcPr>
            <w:tcW w:w="6902" w:type="dxa"/>
            <w:gridSpan w:val="3"/>
            <w:shd w:val="clear" w:color="auto" w:fill="E7E6E6" w:themeFill="background2"/>
            <w:vAlign w:val="center"/>
          </w:tcPr>
          <w:p w14:paraId="015F607A" w14:textId="4161257A" w:rsidR="00E75C43" w:rsidRPr="00381A14" w:rsidRDefault="00E75C43" w:rsidP="00E2151C">
            <w:pPr>
              <w:jc w:val="left"/>
              <w:rPr>
                <w:rFonts w:ascii="맑은 고딕" w:eastAsia="맑은 고딕" w:hAnsi="맑은 고딕" w:cs="Times New Roman"/>
                <w:szCs w:val="20"/>
              </w:rPr>
            </w:pPr>
            <w:r w:rsidRPr="00381A14">
              <w:rPr>
                <w:szCs w:val="20"/>
              </w:rPr>
              <w:t>Coefficient Type</w:t>
            </w:r>
          </w:p>
        </w:tc>
      </w:tr>
      <w:tr w:rsidR="00E75C43" w:rsidRPr="00381A14" w14:paraId="495DCA30" w14:textId="77777777" w:rsidTr="006456AE">
        <w:tc>
          <w:tcPr>
            <w:tcW w:w="1060" w:type="dxa"/>
            <w:vMerge/>
            <w:shd w:val="clear" w:color="auto" w:fill="E7E6E6" w:themeFill="background2"/>
            <w:vAlign w:val="center"/>
          </w:tcPr>
          <w:p w14:paraId="50C57429" w14:textId="77777777" w:rsidR="00E75C43" w:rsidRPr="00381A14" w:rsidRDefault="00E75C43" w:rsidP="00E2151C">
            <w:pPr>
              <w:jc w:val="left"/>
              <w:rPr>
                <w:szCs w:val="20"/>
              </w:rPr>
            </w:pPr>
          </w:p>
        </w:tc>
        <w:tc>
          <w:tcPr>
            <w:tcW w:w="1105" w:type="dxa"/>
            <w:vMerge/>
            <w:shd w:val="clear" w:color="auto" w:fill="E7E6E6" w:themeFill="background2"/>
            <w:vAlign w:val="center"/>
          </w:tcPr>
          <w:p w14:paraId="7B593108" w14:textId="1549F194" w:rsidR="00E75C43" w:rsidRPr="00381A14" w:rsidRDefault="00E75C43" w:rsidP="00E2151C">
            <w:pPr>
              <w:jc w:val="left"/>
              <w:rPr>
                <w:szCs w:val="20"/>
              </w:rPr>
            </w:pPr>
          </w:p>
        </w:tc>
        <w:tc>
          <w:tcPr>
            <w:tcW w:w="2300" w:type="dxa"/>
            <w:shd w:val="clear" w:color="auto" w:fill="E7E6E6" w:themeFill="background2"/>
            <w:vAlign w:val="center"/>
          </w:tcPr>
          <w:p w14:paraId="5CBB8078" w14:textId="56E6C08D" w:rsidR="00E75C43" w:rsidRPr="00381A14" w:rsidRDefault="00000000" w:rsidP="00E2151C">
            <w:pPr>
              <w:jc w:val="left"/>
              <w:rPr>
                <w:szCs w:val="20"/>
              </w:rPr>
            </w:pPr>
            <m:oMathPara>
              <m:oMath>
                <m:sSub>
                  <m:sSubPr>
                    <m:ctrlPr>
                      <w:rPr>
                        <w:rFonts w:ascii="Cambria Math" w:hAnsi="Cambria Math"/>
                        <w:i/>
                        <w:szCs w:val="20"/>
                      </w:rPr>
                    </m:ctrlPr>
                  </m:sSubPr>
                  <m:e>
                    <m:r>
                      <w:rPr>
                        <w:rFonts w:ascii="Cambria Math" w:hAnsi="Cambria Math"/>
                        <w:szCs w:val="20"/>
                      </w:rPr>
                      <m:t>β</m:t>
                    </m:r>
                  </m:e>
                  <m:sub>
                    <m:r>
                      <w:rPr>
                        <w:rFonts w:ascii="Cambria Math" w:hAnsi="Cambria Math"/>
                        <w:szCs w:val="20"/>
                      </w:rPr>
                      <m:t>2</m:t>
                    </m:r>
                  </m:sub>
                </m:sSub>
              </m:oMath>
            </m:oMathPara>
          </w:p>
        </w:tc>
        <w:tc>
          <w:tcPr>
            <w:tcW w:w="2301" w:type="dxa"/>
            <w:shd w:val="clear" w:color="auto" w:fill="E7E6E6" w:themeFill="background2"/>
            <w:vAlign w:val="center"/>
          </w:tcPr>
          <w:p w14:paraId="3FFBAF5E" w14:textId="0AC47D3D" w:rsidR="00E75C43" w:rsidRPr="00381A14" w:rsidRDefault="00000000" w:rsidP="00E2151C">
            <w:pPr>
              <w:jc w:val="left"/>
              <w:rPr>
                <w:szCs w:val="20"/>
              </w:rPr>
            </w:pPr>
            <m:oMathPara>
              <m:oMath>
                <m:sSub>
                  <m:sSubPr>
                    <m:ctrlPr>
                      <w:rPr>
                        <w:rFonts w:ascii="Cambria Math" w:hAnsi="Cambria Math"/>
                        <w:i/>
                        <w:szCs w:val="20"/>
                      </w:rPr>
                    </m:ctrlPr>
                  </m:sSubPr>
                  <m:e>
                    <m:r>
                      <w:rPr>
                        <w:rFonts w:ascii="Cambria Math" w:hAnsi="Cambria Math"/>
                        <w:szCs w:val="20"/>
                      </w:rPr>
                      <m:t>β</m:t>
                    </m:r>
                  </m:e>
                  <m:sub>
                    <m:r>
                      <w:rPr>
                        <w:rFonts w:ascii="Cambria Math" w:hAnsi="Cambria Math"/>
                        <w:szCs w:val="20"/>
                      </w:rPr>
                      <m:t>1</m:t>
                    </m:r>
                  </m:sub>
                </m:sSub>
              </m:oMath>
            </m:oMathPara>
          </w:p>
        </w:tc>
        <w:tc>
          <w:tcPr>
            <w:tcW w:w="2301" w:type="dxa"/>
            <w:shd w:val="clear" w:color="auto" w:fill="E7E6E6" w:themeFill="background2"/>
            <w:vAlign w:val="center"/>
          </w:tcPr>
          <w:p w14:paraId="203C6E3C" w14:textId="6D079841" w:rsidR="00E75C43" w:rsidRPr="00381A14" w:rsidRDefault="00000000" w:rsidP="00E2151C">
            <w:pPr>
              <w:jc w:val="left"/>
              <w:rPr>
                <w:szCs w:val="20"/>
              </w:rPr>
            </w:pPr>
            <m:oMathPara>
              <m:oMath>
                <m:sSub>
                  <m:sSubPr>
                    <m:ctrlPr>
                      <w:rPr>
                        <w:rFonts w:ascii="Cambria Math" w:hAnsi="Cambria Math"/>
                        <w:i/>
                        <w:szCs w:val="20"/>
                      </w:rPr>
                    </m:ctrlPr>
                  </m:sSubPr>
                  <m:e>
                    <m:r>
                      <w:rPr>
                        <w:rFonts w:ascii="Cambria Math" w:hAnsi="Cambria Math"/>
                        <w:szCs w:val="20"/>
                      </w:rPr>
                      <m:t>β</m:t>
                    </m:r>
                  </m:e>
                  <m:sub>
                    <m:r>
                      <w:rPr>
                        <w:rFonts w:ascii="Cambria Math" w:hAnsi="Cambria Math"/>
                        <w:szCs w:val="20"/>
                      </w:rPr>
                      <m:t>0</m:t>
                    </m:r>
                  </m:sub>
                </m:sSub>
              </m:oMath>
            </m:oMathPara>
          </w:p>
        </w:tc>
      </w:tr>
      <w:tr w:rsidR="00275CDB" w:rsidRPr="00381A14" w14:paraId="48BB06DA" w14:textId="77777777" w:rsidTr="006456AE">
        <w:tc>
          <w:tcPr>
            <w:tcW w:w="1060" w:type="dxa"/>
            <w:vMerge w:val="restart"/>
            <w:shd w:val="clear" w:color="auto" w:fill="auto"/>
            <w:vAlign w:val="center"/>
          </w:tcPr>
          <w:p w14:paraId="70744E59" w14:textId="42AD76F8" w:rsidR="00275CDB" w:rsidRPr="00381A14" w:rsidRDefault="00275CDB" w:rsidP="00E2151C">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1</w:t>
            </w:r>
            <w:r w:rsidRPr="00381A14">
              <w:rPr>
                <w:rFonts w:ascii="맑은 고딕" w:eastAsia="맑은 고딕" w:hAnsi="맑은 고딕" w:cs="Times New Roman"/>
                <w:szCs w:val="20"/>
              </w:rPr>
              <w:t>0</w:t>
            </w:r>
          </w:p>
        </w:tc>
        <w:tc>
          <w:tcPr>
            <w:tcW w:w="1105" w:type="dxa"/>
            <w:shd w:val="clear" w:color="auto" w:fill="auto"/>
            <w:vAlign w:val="center"/>
          </w:tcPr>
          <w:p w14:paraId="3BCEBDF7" w14:textId="35EDC5AE" w:rsidR="00275CDB" w:rsidRPr="00381A14" w:rsidRDefault="00275CDB" w:rsidP="00E2151C">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U</w:t>
            </w:r>
            <w:r w:rsidRPr="00381A14">
              <w:rPr>
                <w:rFonts w:ascii="맑은 고딕" w:eastAsia="맑은 고딕" w:hAnsi="맑은 고딕" w:cs="Times New Roman"/>
                <w:szCs w:val="20"/>
              </w:rPr>
              <w:t>RE</w:t>
            </w:r>
          </w:p>
        </w:tc>
        <w:tc>
          <w:tcPr>
            <w:tcW w:w="2300" w:type="dxa"/>
            <w:shd w:val="clear" w:color="auto" w:fill="auto"/>
            <w:vAlign w:val="center"/>
          </w:tcPr>
          <w:p w14:paraId="09B23B52" w14:textId="7AAB0866" w:rsidR="00275CDB" w:rsidRPr="00381A14" w:rsidRDefault="00275CDB" w:rsidP="00E2151C">
            <w:pPr>
              <w:jc w:val="left"/>
              <w:rPr>
                <w:rFonts w:ascii="맑은 고딕" w:eastAsia="맑은 고딕" w:hAnsi="맑은 고딕" w:cs="Times New Roman"/>
                <w:szCs w:val="20"/>
              </w:rPr>
            </w:pPr>
            <w:r w:rsidRPr="00381A14">
              <w:rPr>
                <w:rFonts w:ascii="맑은 고딕" w:eastAsia="맑은 고딕" w:hAnsi="맑은 고딕" w:cs="Times New Roman"/>
                <w:szCs w:val="20"/>
              </w:rPr>
              <w:t>9021.879</w:t>
            </w:r>
          </w:p>
        </w:tc>
        <w:tc>
          <w:tcPr>
            <w:tcW w:w="2301" w:type="dxa"/>
            <w:shd w:val="clear" w:color="auto" w:fill="auto"/>
            <w:vAlign w:val="center"/>
          </w:tcPr>
          <w:p w14:paraId="159A806C" w14:textId="0ACF93FE" w:rsidR="00275CDB" w:rsidRPr="00381A14" w:rsidRDefault="00275CDB" w:rsidP="00E2151C">
            <w:pPr>
              <w:jc w:val="left"/>
              <w:rPr>
                <w:rFonts w:ascii="맑은 고딕" w:eastAsia="맑은 고딕" w:hAnsi="맑은 고딕" w:cs="Times New Roman"/>
                <w:szCs w:val="20"/>
              </w:rPr>
            </w:pPr>
            <w:r w:rsidRPr="00381A14">
              <w:rPr>
                <w:rFonts w:ascii="맑은 고딕" w:eastAsia="맑은 고딕" w:hAnsi="맑은 고딕" w:cs="Times New Roman"/>
                <w:szCs w:val="20"/>
              </w:rPr>
              <w:t>11196.552</w:t>
            </w:r>
          </w:p>
        </w:tc>
        <w:tc>
          <w:tcPr>
            <w:tcW w:w="2301" w:type="dxa"/>
            <w:shd w:val="clear" w:color="auto" w:fill="auto"/>
            <w:vAlign w:val="center"/>
          </w:tcPr>
          <w:p w14:paraId="633D7B96" w14:textId="38CBDB56" w:rsidR="00275CDB" w:rsidRPr="00381A14" w:rsidRDefault="00275CDB" w:rsidP="00E2151C">
            <w:pPr>
              <w:jc w:val="left"/>
              <w:rPr>
                <w:rFonts w:ascii="맑은 고딕" w:eastAsia="맑은 고딕" w:hAnsi="맑은 고딕" w:cs="Times New Roman"/>
                <w:szCs w:val="20"/>
              </w:rPr>
            </w:pPr>
            <w:r w:rsidRPr="00381A14">
              <w:rPr>
                <w:rFonts w:ascii="맑은 고딕" w:eastAsia="맑은 고딕" w:hAnsi="맑은 고딕" w:cs="Times New Roman"/>
                <w:szCs w:val="20"/>
              </w:rPr>
              <w:t>8624.873</w:t>
            </w:r>
          </w:p>
        </w:tc>
      </w:tr>
      <w:tr w:rsidR="00275CDB" w:rsidRPr="00381A14" w14:paraId="0725DFA5" w14:textId="77777777" w:rsidTr="006456AE">
        <w:tc>
          <w:tcPr>
            <w:tcW w:w="1060" w:type="dxa"/>
            <w:vMerge/>
            <w:shd w:val="clear" w:color="auto" w:fill="auto"/>
            <w:vAlign w:val="center"/>
          </w:tcPr>
          <w:p w14:paraId="7C4C70AB" w14:textId="77777777" w:rsidR="00275CDB" w:rsidRPr="00381A14" w:rsidRDefault="00275CDB" w:rsidP="00E2151C">
            <w:pPr>
              <w:jc w:val="left"/>
              <w:rPr>
                <w:rFonts w:ascii="맑은 고딕" w:eastAsia="맑은 고딕" w:hAnsi="맑은 고딕" w:cs="Times New Roman"/>
                <w:szCs w:val="20"/>
              </w:rPr>
            </w:pPr>
          </w:p>
        </w:tc>
        <w:tc>
          <w:tcPr>
            <w:tcW w:w="1105" w:type="dxa"/>
            <w:shd w:val="clear" w:color="auto" w:fill="auto"/>
            <w:vAlign w:val="center"/>
          </w:tcPr>
          <w:p w14:paraId="1B8B4E74" w14:textId="20BF025F" w:rsidR="00275CDB" w:rsidRPr="00381A14" w:rsidRDefault="00275CDB" w:rsidP="00E2151C">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O</w:t>
            </w:r>
            <w:r w:rsidRPr="00381A14">
              <w:rPr>
                <w:rFonts w:ascii="맑은 고딕" w:eastAsia="맑은 고딕" w:hAnsi="맑은 고딕" w:cs="Times New Roman"/>
                <w:szCs w:val="20"/>
              </w:rPr>
              <w:t>urs</w:t>
            </w:r>
          </w:p>
        </w:tc>
        <w:tc>
          <w:tcPr>
            <w:tcW w:w="2300" w:type="dxa"/>
            <w:shd w:val="clear" w:color="auto" w:fill="auto"/>
            <w:vAlign w:val="center"/>
          </w:tcPr>
          <w:p w14:paraId="4A4D7535" w14:textId="68412ACA" w:rsidR="00275CDB" w:rsidRPr="00381A14" w:rsidRDefault="00275CDB" w:rsidP="00E2151C">
            <w:pPr>
              <w:jc w:val="left"/>
              <w:rPr>
                <w:rFonts w:ascii="맑은 고딕" w:eastAsia="맑은 고딕" w:hAnsi="맑은 고딕" w:cs="Times New Roman"/>
                <w:szCs w:val="20"/>
              </w:rPr>
            </w:pPr>
            <w:r w:rsidRPr="00381A14">
              <w:rPr>
                <w:rFonts w:ascii="맑은 고딕" w:eastAsia="맑은 고딕" w:hAnsi="맑은 고딕" w:cs="Times New Roman"/>
                <w:szCs w:val="20"/>
              </w:rPr>
              <w:t>10000.0</w:t>
            </w:r>
          </w:p>
        </w:tc>
        <w:tc>
          <w:tcPr>
            <w:tcW w:w="2301" w:type="dxa"/>
            <w:shd w:val="clear" w:color="auto" w:fill="auto"/>
            <w:vAlign w:val="center"/>
          </w:tcPr>
          <w:p w14:paraId="18964D85" w14:textId="27137E4C" w:rsidR="00275CDB" w:rsidRPr="00381A14" w:rsidRDefault="00275CDB" w:rsidP="00E2151C">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0</w:t>
            </w:r>
          </w:p>
        </w:tc>
        <w:tc>
          <w:tcPr>
            <w:tcW w:w="2301" w:type="dxa"/>
            <w:shd w:val="clear" w:color="auto" w:fill="auto"/>
            <w:vAlign w:val="center"/>
          </w:tcPr>
          <w:p w14:paraId="5928A3EF" w14:textId="31E0E734" w:rsidR="00275CDB" w:rsidRPr="00381A14" w:rsidRDefault="00275CDB" w:rsidP="00E2151C">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0</w:t>
            </w:r>
          </w:p>
        </w:tc>
      </w:tr>
      <w:tr w:rsidR="00275CDB" w:rsidRPr="00381A14" w14:paraId="361EAC03" w14:textId="77777777" w:rsidTr="006456AE">
        <w:tc>
          <w:tcPr>
            <w:tcW w:w="1060" w:type="dxa"/>
            <w:vMerge/>
            <w:shd w:val="clear" w:color="auto" w:fill="auto"/>
            <w:vAlign w:val="center"/>
          </w:tcPr>
          <w:p w14:paraId="4C78F2F4" w14:textId="77777777" w:rsidR="00275CDB" w:rsidRPr="00381A14" w:rsidRDefault="00275CDB" w:rsidP="00E2151C">
            <w:pPr>
              <w:jc w:val="left"/>
              <w:rPr>
                <w:rFonts w:ascii="맑은 고딕" w:eastAsia="맑은 고딕" w:hAnsi="맑은 고딕" w:cs="Times New Roman"/>
                <w:szCs w:val="20"/>
              </w:rPr>
            </w:pPr>
          </w:p>
        </w:tc>
        <w:tc>
          <w:tcPr>
            <w:tcW w:w="1105" w:type="dxa"/>
            <w:shd w:val="clear" w:color="auto" w:fill="auto"/>
            <w:vAlign w:val="center"/>
          </w:tcPr>
          <w:p w14:paraId="570D584D" w14:textId="18DE52A4" w:rsidR="00275CDB" w:rsidRPr="00381A14" w:rsidRDefault="00275CDB" w:rsidP="00E2151C">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D</w:t>
            </w:r>
            <w:r w:rsidRPr="00381A14">
              <w:rPr>
                <w:rFonts w:ascii="맑은 고딕" w:eastAsia="맑은 고딕" w:hAnsi="맑은 고딕" w:cs="Times New Roman"/>
                <w:szCs w:val="20"/>
              </w:rPr>
              <w:t>irect PNLR</w:t>
            </w:r>
          </w:p>
        </w:tc>
        <w:tc>
          <w:tcPr>
            <w:tcW w:w="2300" w:type="dxa"/>
            <w:shd w:val="clear" w:color="auto" w:fill="auto"/>
            <w:vAlign w:val="center"/>
          </w:tcPr>
          <w:p w14:paraId="36015DC3" w14:textId="48E07F2F" w:rsidR="00275CDB" w:rsidRPr="00381A14" w:rsidRDefault="006456AE" w:rsidP="00E2151C">
            <w:pPr>
              <w:jc w:val="left"/>
              <w:rPr>
                <w:rFonts w:ascii="맑은 고딕" w:eastAsia="맑은 고딕" w:hAnsi="맑은 고딕" w:cs="Times New Roman"/>
                <w:szCs w:val="20"/>
              </w:rPr>
            </w:pPr>
            <w:r w:rsidRPr="00381A14">
              <w:rPr>
                <w:rFonts w:ascii="맑은 고딕" w:eastAsia="맑은 고딕" w:hAnsi="맑은 고딕" w:cs="Times New Roman"/>
                <w:szCs w:val="20"/>
              </w:rPr>
              <w:t>0.9999999999999998</w:t>
            </w:r>
          </w:p>
        </w:tc>
        <w:tc>
          <w:tcPr>
            <w:tcW w:w="2301" w:type="dxa"/>
            <w:shd w:val="clear" w:color="auto" w:fill="auto"/>
            <w:vAlign w:val="center"/>
          </w:tcPr>
          <w:p w14:paraId="6D76C8DF" w14:textId="33E09AD7" w:rsidR="00275CDB" w:rsidRPr="00381A14" w:rsidRDefault="006456AE" w:rsidP="00E2151C">
            <w:pPr>
              <w:jc w:val="left"/>
              <w:rPr>
                <w:rFonts w:ascii="맑은 고딕" w:eastAsia="맑은 고딕" w:hAnsi="맑은 고딕" w:cs="Times New Roman"/>
                <w:szCs w:val="20"/>
              </w:rPr>
            </w:pPr>
            <w:r w:rsidRPr="00381A14">
              <w:rPr>
                <w:rFonts w:ascii="맑은 고딕" w:eastAsia="맑은 고딕" w:hAnsi="맑은 고딕" w:cs="Times New Roman"/>
                <w:szCs w:val="20"/>
              </w:rPr>
              <w:t>-1.6485010829929417e-15</w:t>
            </w:r>
          </w:p>
        </w:tc>
        <w:tc>
          <w:tcPr>
            <w:tcW w:w="2301" w:type="dxa"/>
            <w:shd w:val="clear" w:color="auto" w:fill="auto"/>
            <w:vAlign w:val="center"/>
          </w:tcPr>
          <w:p w14:paraId="0104F459" w14:textId="5D34FAD4" w:rsidR="00275CDB" w:rsidRPr="00381A14" w:rsidRDefault="006456AE" w:rsidP="00E2151C">
            <w:pPr>
              <w:jc w:val="left"/>
              <w:rPr>
                <w:rFonts w:ascii="맑은 고딕" w:eastAsia="맑은 고딕" w:hAnsi="맑은 고딕" w:cs="Times New Roman"/>
                <w:szCs w:val="20"/>
              </w:rPr>
            </w:pPr>
            <w:r w:rsidRPr="00381A14">
              <w:rPr>
                <w:rFonts w:ascii="맑은 고딕" w:eastAsia="맑은 고딕" w:hAnsi="맑은 고딕" w:cs="Times New Roman"/>
                <w:szCs w:val="20"/>
              </w:rPr>
              <w:t>1.4210854715202004e-14</w:t>
            </w:r>
          </w:p>
        </w:tc>
      </w:tr>
      <w:tr w:rsidR="00275CDB" w:rsidRPr="00381A14" w14:paraId="1535050A" w14:textId="77777777" w:rsidTr="006456AE">
        <w:tc>
          <w:tcPr>
            <w:tcW w:w="1060" w:type="dxa"/>
            <w:vMerge w:val="restart"/>
            <w:shd w:val="clear" w:color="auto" w:fill="auto"/>
            <w:vAlign w:val="center"/>
          </w:tcPr>
          <w:p w14:paraId="12A6750E" w14:textId="15D7BF4F"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1</w:t>
            </w:r>
            <w:r w:rsidRPr="00381A14">
              <w:rPr>
                <w:rFonts w:ascii="맑은 고딕" w:eastAsia="맑은 고딕" w:hAnsi="맑은 고딕" w:cs="Times New Roman"/>
                <w:szCs w:val="20"/>
              </w:rPr>
              <w:t>10</w:t>
            </w:r>
          </w:p>
        </w:tc>
        <w:tc>
          <w:tcPr>
            <w:tcW w:w="1105" w:type="dxa"/>
            <w:shd w:val="clear" w:color="auto" w:fill="auto"/>
            <w:vAlign w:val="center"/>
          </w:tcPr>
          <w:p w14:paraId="015F391B" w14:textId="298EE7B2"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U</w:t>
            </w:r>
            <w:r w:rsidRPr="00381A14">
              <w:rPr>
                <w:rFonts w:ascii="맑은 고딕" w:eastAsia="맑은 고딕" w:hAnsi="맑은 고딕" w:cs="Times New Roman"/>
                <w:szCs w:val="20"/>
              </w:rPr>
              <w:t>RE</w:t>
            </w:r>
          </w:p>
        </w:tc>
        <w:tc>
          <w:tcPr>
            <w:tcW w:w="2300" w:type="dxa"/>
            <w:shd w:val="clear" w:color="auto" w:fill="auto"/>
            <w:vAlign w:val="center"/>
          </w:tcPr>
          <w:p w14:paraId="3D1E7436" w14:textId="0802F1A3"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92.052</w:t>
            </w:r>
          </w:p>
        </w:tc>
        <w:tc>
          <w:tcPr>
            <w:tcW w:w="2301" w:type="dxa"/>
            <w:shd w:val="clear" w:color="auto" w:fill="auto"/>
            <w:vAlign w:val="center"/>
          </w:tcPr>
          <w:p w14:paraId="545D0652" w14:textId="111E1301"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701.357</w:t>
            </w:r>
          </w:p>
        </w:tc>
        <w:tc>
          <w:tcPr>
            <w:tcW w:w="2301" w:type="dxa"/>
            <w:shd w:val="clear" w:color="auto" w:fill="auto"/>
            <w:vAlign w:val="center"/>
          </w:tcPr>
          <w:p w14:paraId="0FC860C4" w14:textId="6D4E1849"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4064.699</w:t>
            </w:r>
          </w:p>
        </w:tc>
      </w:tr>
      <w:tr w:rsidR="00275CDB" w:rsidRPr="00381A14" w14:paraId="51E92BDA" w14:textId="77777777" w:rsidTr="006456AE">
        <w:tc>
          <w:tcPr>
            <w:tcW w:w="1060" w:type="dxa"/>
            <w:vMerge/>
            <w:shd w:val="clear" w:color="auto" w:fill="auto"/>
            <w:vAlign w:val="center"/>
          </w:tcPr>
          <w:p w14:paraId="669EA049"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6E780C4C" w14:textId="6A5B6609"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O</w:t>
            </w:r>
            <w:r w:rsidRPr="00381A14">
              <w:rPr>
                <w:rFonts w:ascii="맑은 고딕" w:eastAsia="맑은 고딕" w:hAnsi="맑은 고딕" w:cs="Times New Roman"/>
                <w:szCs w:val="20"/>
              </w:rPr>
              <w:t>urs</w:t>
            </w:r>
          </w:p>
        </w:tc>
        <w:tc>
          <w:tcPr>
            <w:tcW w:w="2300" w:type="dxa"/>
            <w:shd w:val="clear" w:color="auto" w:fill="auto"/>
            <w:vAlign w:val="center"/>
          </w:tcPr>
          <w:p w14:paraId="0E7CC283" w14:textId="51E19BF3"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87.414</w:t>
            </w:r>
          </w:p>
        </w:tc>
        <w:tc>
          <w:tcPr>
            <w:tcW w:w="2301" w:type="dxa"/>
            <w:shd w:val="clear" w:color="auto" w:fill="auto"/>
            <w:vAlign w:val="center"/>
          </w:tcPr>
          <w:p w14:paraId="633EDBA7" w14:textId="27BA1F3D"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519.43</w:t>
            </w:r>
          </w:p>
        </w:tc>
        <w:tc>
          <w:tcPr>
            <w:tcW w:w="2301" w:type="dxa"/>
            <w:shd w:val="clear" w:color="auto" w:fill="auto"/>
            <w:vAlign w:val="center"/>
          </w:tcPr>
          <w:p w14:paraId="7D7D7B1E" w14:textId="1292B1D0"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6483.024</w:t>
            </w:r>
          </w:p>
        </w:tc>
      </w:tr>
      <w:tr w:rsidR="00275CDB" w:rsidRPr="00381A14" w14:paraId="03DF374D" w14:textId="77777777" w:rsidTr="006456AE">
        <w:tc>
          <w:tcPr>
            <w:tcW w:w="1060" w:type="dxa"/>
            <w:vMerge/>
            <w:shd w:val="clear" w:color="auto" w:fill="auto"/>
            <w:vAlign w:val="center"/>
          </w:tcPr>
          <w:p w14:paraId="0EC3E54A"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0C3FF6CB" w14:textId="2F8045D1"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D</w:t>
            </w:r>
            <w:r w:rsidRPr="00381A14">
              <w:rPr>
                <w:rFonts w:ascii="맑은 고딕" w:eastAsia="맑은 고딕" w:hAnsi="맑은 고딕" w:cs="Times New Roman"/>
                <w:szCs w:val="20"/>
              </w:rPr>
              <w:t>irect PNLR</w:t>
            </w:r>
          </w:p>
        </w:tc>
        <w:tc>
          <w:tcPr>
            <w:tcW w:w="2300" w:type="dxa"/>
            <w:shd w:val="clear" w:color="auto" w:fill="auto"/>
            <w:vAlign w:val="center"/>
          </w:tcPr>
          <w:p w14:paraId="0CEB71FC" w14:textId="1D57982D"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0</w:t>
            </w:r>
          </w:p>
        </w:tc>
        <w:tc>
          <w:tcPr>
            <w:tcW w:w="2301" w:type="dxa"/>
            <w:shd w:val="clear" w:color="auto" w:fill="auto"/>
            <w:vAlign w:val="center"/>
          </w:tcPr>
          <w:p w14:paraId="3F8098C7" w14:textId="10E6E5BE"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865202933399981e-14</w:t>
            </w:r>
          </w:p>
        </w:tc>
        <w:tc>
          <w:tcPr>
            <w:tcW w:w="2301" w:type="dxa"/>
            <w:shd w:val="clear" w:color="auto" w:fill="auto"/>
            <w:vAlign w:val="center"/>
          </w:tcPr>
          <w:p w14:paraId="4371E807" w14:textId="3282B1EC"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3642420526593924e-12</w:t>
            </w:r>
          </w:p>
        </w:tc>
      </w:tr>
      <w:tr w:rsidR="00275CDB" w:rsidRPr="00381A14" w14:paraId="20020362" w14:textId="77777777" w:rsidTr="006456AE">
        <w:tc>
          <w:tcPr>
            <w:tcW w:w="1060" w:type="dxa"/>
            <w:vMerge w:val="restart"/>
            <w:shd w:val="clear" w:color="auto" w:fill="auto"/>
            <w:vAlign w:val="center"/>
          </w:tcPr>
          <w:p w14:paraId="41096100" w14:textId="590B6F11"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2</w:t>
            </w:r>
            <w:r w:rsidRPr="00381A14">
              <w:rPr>
                <w:rFonts w:ascii="맑은 고딕" w:eastAsia="맑은 고딕" w:hAnsi="맑은 고딕" w:cs="Times New Roman"/>
                <w:szCs w:val="20"/>
              </w:rPr>
              <w:t>10</w:t>
            </w:r>
          </w:p>
        </w:tc>
        <w:tc>
          <w:tcPr>
            <w:tcW w:w="1105" w:type="dxa"/>
            <w:shd w:val="clear" w:color="auto" w:fill="auto"/>
            <w:vAlign w:val="center"/>
          </w:tcPr>
          <w:p w14:paraId="792C45D6" w14:textId="1CEEC8E6"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U</w:t>
            </w:r>
            <w:r w:rsidRPr="00381A14">
              <w:rPr>
                <w:rFonts w:ascii="맑은 고딕" w:eastAsia="맑은 고딕" w:hAnsi="맑은 고딕" w:cs="Times New Roman"/>
                <w:szCs w:val="20"/>
              </w:rPr>
              <w:t>RE</w:t>
            </w:r>
          </w:p>
        </w:tc>
        <w:tc>
          <w:tcPr>
            <w:tcW w:w="2300" w:type="dxa"/>
            <w:shd w:val="clear" w:color="auto" w:fill="auto"/>
            <w:vAlign w:val="center"/>
          </w:tcPr>
          <w:p w14:paraId="32802053" w14:textId="63B88BB7"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2.014</w:t>
            </w:r>
          </w:p>
        </w:tc>
        <w:tc>
          <w:tcPr>
            <w:tcW w:w="2301" w:type="dxa"/>
            <w:shd w:val="clear" w:color="auto" w:fill="auto"/>
            <w:vAlign w:val="center"/>
          </w:tcPr>
          <w:p w14:paraId="7864D41C" w14:textId="24E53883"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75.517</w:t>
            </w:r>
          </w:p>
        </w:tc>
        <w:tc>
          <w:tcPr>
            <w:tcW w:w="2301" w:type="dxa"/>
            <w:shd w:val="clear" w:color="auto" w:fill="auto"/>
            <w:vAlign w:val="center"/>
          </w:tcPr>
          <w:p w14:paraId="4F2A2CB5" w14:textId="45BBC459"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4482.615</w:t>
            </w:r>
          </w:p>
        </w:tc>
      </w:tr>
      <w:tr w:rsidR="00275CDB" w:rsidRPr="00381A14" w14:paraId="1D95F061" w14:textId="77777777" w:rsidTr="006456AE">
        <w:tc>
          <w:tcPr>
            <w:tcW w:w="1060" w:type="dxa"/>
            <w:vMerge/>
            <w:shd w:val="clear" w:color="auto" w:fill="auto"/>
            <w:vAlign w:val="center"/>
          </w:tcPr>
          <w:p w14:paraId="2887670F"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6D8977FF" w14:textId="0F9DD5F5"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O</w:t>
            </w:r>
            <w:r w:rsidRPr="00381A14">
              <w:rPr>
                <w:rFonts w:ascii="맑은 고딕" w:eastAsia="맑은 고딕" w:hAnsi="맑은 고딕" w:cs="Times New Roman"/>
                <w:szCs w:val="20"/>
              </w:rPr>
              <w:t>urs</w:t>
            </w:r>
          </w:p>
        </w:tc>
        <w:tc>
          <w:tcPr>
            <w:tcW w:w="2300" w:type="dxa"/>
            <w:shd w:val="clear" w:color="auto" w:fill="auto"/>
            <w:vAlign w:val="center"/>
          </w:tcPr>
          <w:p w14:paraId="4DCD71C3" w14:textId="67DD2C4D"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2.326</w:t>
            </w:r>
          </w:p>
        </w:tc>
        <w:tc>
          <w:tcPr>
            <w:tcW w:w="2301" w:type="dxa"/>
            <w:shd w:val="clear" w:color="auto" w:fill="auto"/>
            <w:vAlign w:val="center"/>
          </w:tcPr>
          <w:p w14:paraId="5D92370E" w14:textId="6EB41857"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01.451</w:t>
            </w:r>
          </w:p>
        </w:tc>
        <w:tc>
          <w:tcPr>
            <w:tcW w:w="2301" w:type="dxa"/>
            <w:shd w:val="clear" w:color="auto" w:fill="auto"/>
            <w:vAlign w:val="center"/>
          </w:tcPr>
          <w:p w14:paraId="4D56FF88" w14:textId="125EF3E1"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968.324</w:t>
            </w:r>
          </w:p>
        </w:tc>
      </w:tr>
      <w:tr w:rsidR="00275CDB" w:rsidRPr="00381A14" w14:paraId="6E79E731" w14:textId="77777777" w:rsidTr="006456AE">
        <w:tc>
          <w:tcPr>
            <w:tcW w:w="1060" w:type="dxa"/>
            <w:vMerge/>
            <w:shd w:val="clear" w:color="auto" w:fill="auto"/>
            <w:vAlign w:val="center"/>
          </w:tcPr>
          <w:p w14:paraId="3823EC16"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5524EB7F" w14:textId="6703344C"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D</w:t>
            </w:r>
            <w:r w:rsidRPr="00381A14">
              <w:rPr>
                <w:rFonts w:ascii="맑은 고딕" w:eastAsia="맑은 고딕" w:hAnsi="맑은 고딕" w:cs="Times New Roman"/>
                <w:szCs w:val="20"/>
              </w:rPr>
              <w:t>irect PNLR</w:t>
            </w:r>
          </w:p>
        </w:tc>
        <w:tc>
          <w:tcPr>
            <w:tcW w:w="2300" w:type="dxa"/>
            <w:shd w:val="clear" w:color="auto" w:fill="auto"/>
            <w:vAlign w:val="center"/>
          </w:tcPr>
          <w:p w14:paraId="046B495F" w14:textId="097F70E8"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0000000000000002</w:t>
            </w:r>
          </w:p>
        </w:tc>
        <w:tc>
          <w:tcPr>
            <w:tcW w:w="2301" w:type="dxa"/>
            <w:shd w:val="clear" w:color="auto" w:fill="auto"/>
            <w:vAlign w:val="center"/>
          </w:tcPr>
          <w:p w14:paraId="22EA7A02" w14:textId="4189D119"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5.941123857667242e-14</w:t>
            </w:r>
          </w:p>
        </w:tc>
        <w:tc>
          <w:tcPr>
            <w:tcW w:w="2301" w:type="dxa"/>
            <w:shd w:val="clear" w:color="auto" w:fill="auto"/>
            <w:vAlign w:val="center"/>
          </w:tcPr>
          <w:p w14:paraId="185776EB" w14:textId="20FA9A77"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8189894035458565e-12</w:t>
            </w:r>
          </w:p>
        </w:tc>
      </w:tr>
      <w:tr w:rsidR="00275CDB" w:rsidRPr="00381A14" w14:paraId="3F357B12" w14:textId="77777777" w:rsidTr="006456AE">
        <w:tc>
          <w:tcPr>
            <w:tcW w:w="1060" w:type="dxa"/>
            <w:vMerge w:val="restart"/>
            <w:shd w:val="clear" w:color="auto" w:fill="auto"/>
            <w:vAlign w:val="center"/>
          </w:tcPr>
          <w:p w14:paraId="3FF73B7E" w14:textId="432ADC45"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3</w:t>
            </w:r>
            <w:r w:rsidRPr="00381A14">
              <w:rPr>
                <w:rFonts w:ascii="맑은 고딕" w:eastAsia="맑은 고딕" w:hAnsi="맑은 고딕" w:cs="Times New Roman"/>
                <w:szCs w:val="20"/>
              </w:rPr>
              <w:t>10</w:t>
            </w:r>
          </w:p>
        </w:tc>
        <w:tc>
          <w:tcPr>
            <w:tcW w:w="1105" w:type="dxa"/>
            <w:shd w:val="clear" w:color="auto" w:fill="auto"/>
            <w:vAlign w:val="center"/>
          </w:tcPr>
          <w:p w14:paraId="2C2784CD" w14:textId="387664C3"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U</w:t>
            </w:r>
            <w:r w:rsidRPr="00381A14">
              <w:rPr>
                <w:rFonts w:ascii="맑은 고딕" w:eastAsia="맑은 고딕" w:hAnsi="맑은 고딕" w:cs="Times New Roman"/>
                <w:szCs w:val="20"/>
              </w:rPr>
              <w:t>RE</w:t>
            </w:r>
          </w:p>
        </w:tc>
        <w:tc>
          <w:tcPr>
            <w:tcW w:w="2300" w:type="dxa"/>
            <w:shd w:val="clear" w:color="auto" w:fill="auto"/>
            <w:vAlign w:val="center"/>
          </w:tcPr>
          <w:p w14:paraId="031E83B1" w14:textId="090EAAB4"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1.39</w:t>
            </w:r>
          </w:p>
        </w:tc>
        <w:tc>
          <w:tcPr>
            <w:tcW w:w="2301" w:type="dxa"/>
            <w:shd w:val="clear" w:color="auto" w:fill="auto"/>
            <w:vAlign w:val="center"/>
          </w:tcPr>
          <w:p w14:paraId="44AEE143" w14:textId="0C93A225"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387.823</w:t>
            </w:r>
          </w:p>
        </w:tc>
        <w:tc>
          <w:tcPr>
            <w:tcW w:w="2301" w:type="dxa"/>
            <w:shd w:val="clear" w:color="auto" w:fill="auto"/>
            <w:vAlign w:val="center"/>
          </w:tcPr>
          <w:p w14:paraId="04049785" w14:textId="3B99BE2D"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1046.025</w:t>
            </w:r>
          </w:p>
        </w:tc>
      </w:tr>
      <w:tr w:rsidR="00275CDB" w:rsidRPr="00381A14" w14:paraId="42902BE4" w14:textId="77777777" w:rsidTr="006456AE">
        <w:tc>
          <w:tcPr>
            <w:tcW w:w="1060" w:type="dxa"/>
            <w:vMerge/>
            <w:shd w:val="clear" w:color="auto" w:fill="auto"/>
            <w:vAlign w:val="center"/>
          </w:tcPr>
          <w:p w14:paraId="5A8978F2"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66F1BBF8" w14:textId="31046A0D"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O</w:t>
            </w:r>
            <w:r w:rsidRPr="00381A14">
              <w:rPr>
                <w:rFonts w:ascii="맑은 고딕" w:eastAsia="맑은 고딕" w:hAnsi="맑은 고딕" w:cs="Times New Roman"/>
                <w:szCs w:val="20"/>
              </w:rPr>
              <w:t>urs</w:t>
            </w:r>
          </w:p>
        </w:tc>
        <w:tc>
          <w:tcPr>
            <w:tcW w:w="2300" w:type="dxa"/>
            <w:shd w:val="clear" w:color="auto" w:fill="auto"/>
            <w:vAlign w:val="center"/>
          </w:tcPr>
          <w:p w14:paraId="62C5140D" w14:textId="7C6EAFED"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0.288</w:t>
            </w:r>
          </w:p>
        </w:tc>
        <w:tc>
          <w:tcPr>
            <w:tcW w:w="2301" w:type="dxa"/>
            <w:shd w:val="clear" w:color="auto" w:fill="auto"/>
            <w:vAlign w:val="center"/>
          </w:tcPr>
          <w:p w14:paraId="3D9F1356" w14:textId="45C68A49"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57.98</w:t>
            </w:r>
          </w:p>
        </w:tc>
        <w:tc>
          <w:tcPr>
            <w:tcW w:w="2301" w:type="dxa"/>
            <w:shd w:val="clear" w:color="auto" w:fill="auto"/>
            <w:vAlign w:val="center"/>
          </w:tcPr>
          <w:p w14:paraId="1AB59134" w14:textId="702365B1"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413.028</w:t>
            </w:r>
          </w:p>
        </w:tc>
      </w:tr>
      <w:tr w:rsidR="00275CDB" w:rsidRPr="00381A14" w14:paraId="09013E51" w14:textId="77777777" w:rsidTr="006456AE">
        <w:tc>
          <w:tcPr>
            <w:tcW w:w="1060" w:type="dxa"/>
            <w:vMerge/>
            <w:shd w:val="clear" w:color="auto" w:fill="auto"/>
            <w:vAlign w:val="center"/>
          </w:tcPr>
          <w:p w14:paraId="56E04C49"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75DB744B" w14:textId="00FA2B7E"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D</w:t>
            </w:r>
            <w:r w:rsidRPr="00381A14">
              <w:rPr>
                <w:rFonts w:ascii="맑은 고딕" w:eastAsia="맑은 고딕" w:hAnsi="맑은 고딕" w:cs="Times New Roman"/>
                <w:szCs w:val="20"/>
              </w:rPr>
              <w:t>irect PNLR</w:t>
            </w:r>
          </w:p>
        </w:tc>
        <w:tc>
          <w:tcPr>
            <w:tcW w:w="2300" w:type="dxa"/>
            <w:shd w:val="clear" w:color="auto" w:fill="auto"/>
            <w:vAlign w:val="center"/>
          </w:tcPr>
          <w:p w14:paraId="7F095109" w14:textId="328CC528"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0000000000000004</w:t>
            </w:r>
          </w:p>
        </w:tc>
        <w:tc>
          <w:tcPr>
            <w:tcW w:w="2301" w:type="dxa"/>
            <w:shd w:val="clear" w:color="auto" w:fill="auto"/>
            <w:vAlign w:val="center"/>
          </w:tcPr>
          <w:p w14:paraId="2376C6C6" w14:textId="5ACC0A7E"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173240081372717e-13</w:t>
            </w:r>
          </w:p>
        </w:tc>
        <w:tc>
          <w:tcPr>
            <w:tcW w:w="2301" w:type="dxa"/>
            <w:shd w:val="clear" w:color="auto" w:fill="auto"/>
            <w:vAlign w:val="center"/>
          </w:tcPr>
          <w:p w14:paraId="1EB46130" w14:textId="6A9AB46C"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3.637978807091713e-12</w:t>
            </w:r>
          </w:p>
        </w:tc>
      </w:tr>
      <w:tr w:rsidR="00275CDB" w:rsidRPr="00381A14" w14:paraId="10CB4EF2" w14:textId="77777777" w:rsidTr="006456AE">
        <w:tc>
          <w:tcPr>
            <w:tcW w:w="1060" w:type="dxa"/>
            <w:vMerge w:val="restart"/>
            <w:shd w:val="clear" w:color="auto" w:fill="auto"/>
            <w:vAlign w:val="center"/>
          </w:tcPr>
          <w:p w14:paraId="5457FA02" w14:textId="5B831639"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4</w:t>
            </w:r>
            <w:r w:rsidRPr="00381A14">
              <w:rPr>
                <w:rFonts w:ascii="맑은 고딕" w:eastAsia="맑은 고딕" w:hAnsi="맑은 고딕" w:cs="Times New Roman"/>
                <w:szCs w:val="20"/>
              </w:rPr>
              <w:t>10</w:t>
            </w:r>
          </w:p>
        </w:tc>
        <w:tc>
          <w:tcPr>
            <w:tcW w:w="1105" w:type="dxa"/>
            <w:shd w:val="clear" w:color="auto" w:fill="auto"/>
            <w:vAlign w:val="center"/>
          </w:tcPr>
          <w:p w14:paraId="17B81DF8" w14:textId="2C176EC1"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U</w:t>
            </w:r>
            <w:r w:rsidRPr="00381A14">
              <w:rPr>
                <w:rFonts w:ascii="맑은 고딕" w:eastAsia="맑은 고딕" w:hAnsi="맑은 고딕" w:cs="Times New Roman"/>
                <w:szCs w:val="20"/>
              </w:rPr>
              <w:t>RE</w:t>
            </w:r>
          </w:p>
        </w:tc>
        <w:tc>
          <w:tcPr>
            <w:tcW w:w="2300" w:type="dxa"/>
            <w:shd w:val="clear" w:color="auto" w:fill="auto"/>
            <w:vAlign w:val="center"/>
          </w:tcPr>
          <w:p w14:paraId="0D62793B" w14:textId="3A0C036E"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5.868</w:t>
            </w:r>
          </w:p>
        </w:tc>
        <w:tc>
          <w:tcPr>
            <w:tcW w:w="2301" w:type="dxa"/>
            <w:shd w:val="clear" w:color="auto" w:fill="auto"/>
            <w:vAlign w:val="center"/>
          </w:tcPr>
          <w:p w14:paraId="15D18083" w14:textId="022D508C"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45.939</w:t>
            </w:r>
          </w:p>
        </w:tc>
        <w:tc>
          <w:tcPr>
            <w:tcW w:w="2301" w:type="dxa"/>
            <w:shd w:val="clear" w:color="auto" w:fill="auto"/>
            <w:vAlign w:val="center"/>
          </w:tcPr>
          <w:p w14:paraId="213BDE49" w14:textId="7B0964D6"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35.197</w:t>
            </w:r>
          </w:p>
        </w:tc>
      </w:tr>
      <w:tr w:rsidR="00275CDB" w:rsidRPr="00381A14" w14:paraId="46E0676F" w14:textId="77777777" w:rsidTr="006456AE">
        <w:tc>
          <w:tcPr>
            <w:tcW w:w="1060" w:type="dxa"/>
            <w:vMerge/>
            <w:shd w:val="clear" w:color="auto" w:fill="auto"/>
            <w:vAlign w:val="center"/>
          </w:tcPr>
          <w:p w14:paraId="1C8AFC83"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1B05F0E1" w14:textId="1A00A015"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O</w:t>
            </w:r>
            <w:r w:rsidRPr="00381A14">
              <w:rPr>
                <w:rFonts w:ascii="맑은 고딕" w:eastAsia="맑은 고딕" w:hAnsi="맑은 고딕" w:cs="Times New Roman"/>
                <w:szCs w:val="20"/>
              </w:rPr>
              <w:t>urs</w:t>
            </w:r>
          </w:p>
        </w:tc>
        <w:tc>
          <w:tcPr>
            <w:tcW w:w="2300" w:type="dxa"/>
            <w:shd w:val="clear" w:color="auto" w:fill="auto"/>
            <w:vAlign w:val="center"/>
          </w:tcPr>
          <w:p w14:paraId="4DF69F8F" w14:textId="14401A77"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6.144</w:t>
            </w:r>
          </w:p>
        </w:tc>
        <w:tc>
          <w:tcPr>
            <w:tcW w:w="2301" w:type="dxa"/>
            <w:shd w:val="clear" w:color="auto" w:fill="auto"/>
            <w:vAlign w:val="center"/>
          </w:tcPr>
          <w:p w14:paraId="09541728" w14:textId="6BA0B5B6"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62.034</w:t>
            </w:r>
          </w:p>
        </w:tc>
        <w:tc>
          <w:tcPr>
            <w:tcW w:w="2301" w:type="dxa"/>
            <w:shd w:val="clear" w:color="auto" w:fill="auto"/>
            <w:vAlign w:val="center"/>
          </w:tcPr>
          <w:p w14:paraId="7A0903B6" w14:textId="020506F9"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182.189</w:t>
            </w:r>
          </w:p>
        </w:tc>
      </w:tr>
      <w:tr w:rsidR="00275CDB" w:rsidRPr="00381A14" w14:paraId="79516F32" w14:textId="77777777" w:rsidTr="006456AE">
        <w:tc>
          <w:tcPr>
            <w:tcW w:w="1060" w:type="dxa"/>
            <w:vMerge/>
            <w:shd w:val="clear" w:color="auto" w:fill="auto"/>
            <w:vAlign w:val="center"/>
          </w:tcPr>
          <w:p w14:paraId="46C7F2A3"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7FB42D74" w14:textId="1863391F"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D</w:t>
            </w:r>
            <w:r w:rsidRPr="00381A14">
              <w:rPr>
                <w:rFonts w:ascii="맑은 고딕" w:eastAsia="맑은 고딕" w:hAnsi="맑은 고딕" w:cs="Times New Roman"/>
                <w:szCs w:val="20"/>
              </w:rPr>
              <w:t>irect PNLR</w:t>
            </w:r>
          </w:p>
        </w:tc>
        <w:tc>
          <w:tcPr>
            <w:tcW w:w="2300" w:type="dxa"/>
            <w:shd w:val="clear" w:color="auto" w:fill="auto"/>
            <w:vAlign w:val="center"/>
          </w:tcPr>
          <w:p w14:paraId="3E40BDF7" w14:textId="5DB77F97"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0000000000000002</w:t>
            </w:r>
          </w:p>
        </w:tc>
        <w:tc>
          <w:tcPr>
            <w:tcW w:w="2301" w:type="dxa"/>
            <w:shd w:val="clear" w:color="auto" w:fill="auto"/>
            <w:vAlign w:val="center"/>
          </w:tcPr>
          <w:p w14:paraId="54C48C43" w14:textId="0A99F457"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4.6488184421653605e-14</w:t>
            </w:r>
          </w:p>
        </w:tc>
        <w:tc>
          <w:tcPr>
            <w:tcW w:w="2301" w:type="dxa"/>
            <w:shd w:val="clear" w:color="auto" w:fill="auto"/>
            <w:vAlign w:val="center"/>
          </w:tcPr>
          <w:p w14:paraId="1345D6E3" w14:textId="748E3A64"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7.275957614183426e-12</w:t>
            </w:r>
          </w:p>
        </w:tc>
      </w:tr>
      <w:tr w:rsidR="00275CDB" w:rsidRPr="00381A14" w14:paraId="4D27F925" w14:textId="77777777" w:rsidTr="006456AE">
        <w:tc>
          <w:tcPr>
            <w:tcW w:w="1060" w:type="dxa"/>
            <w:vMerge w:val="restart"/>
            <w:shd w:val="clear" w:color="auto" w:fill="auto"/>
            <w:vAlign w:val="center"/>
          </w:tcPr>
          <w:p w14:paraId="54015D31" w14:textId="7129C9F7"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5</w:t>
            </w:r>
            <w:r w:rsidRPr="00381A14">
              <w:rPr>
                <w:rFonts w:ascii="맑은 고딕" w:eastAsia="맑은 고딕" w:hAnsi="맑은 고딕" w:cs="Times New Roman"/>
                <w:szCs w:val="20"/>
              </w:rPr>
              <w:t>10</w:t>
            </w:r>
          </w:p>
        </w:tc>
        <w:tc>
          <w:tcPr>
            <w:tcW w:w="1105" w:type="dxa"/>
            <w:shd w:val="clear" w:color="auto" w:fill="auto"/>
            <w:vAlign w:val="center"/>
          </w:tcPr>
          <w:p w14:paraId="26FD8540" w14:textId="794FECC5"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U</w:t>
            </w:r>
            <w:r w:rsidRPr="00381A14">
              <w:rPr>
                <w:rFonts w:ascii="맑은 고딕" w:eastAsia="맑은 고딕" w:hAnsi="맑은 고딕" w:cs="Times New Roman"/>
                <w:szCs w:val="20"/>
              </w:rPr>
              <w:t>RE</w:t>
            </w:r>
          </w:p>
        </w:tc>
        <w:tc>
          <w:tcPr>
            <w:tcW w:w="2300" w:type="dxa"/>
            <w:shd w:val="clear" w:color="auto" w:fill="auto"/>
            <w:vAlign w:val="center"/>
          </w:tcPr>
          <w:p w14:paraId="66EDB473" w14:textId="010227AF"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3.854</w:t>
            </w:r>
          </w:p>
        </w:tc>
        <w:tc>
          <w:tcPr>
            <w:tcW w:w="2301" w:type="dxa"/>
            <w:shd w:val="clear" w:color="auto" w:fill="auto"/>
            <w:vAlign w:val="center"/>
          </w:tcPr>
          <w:p w14:paraId="48309590" w14:textId="544CD5D1"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2.242</w:t>
            </w:r>
          </w:p>
        </w:tc>
        <w:tc>
          <w:tcPr>
            <w:tcW w:w="2301" w:type="dxa"/>
            <w:shd w:val="clear" w:color="auto" w:fill="auto"/>
            <w:vAlign w:val="center"/>
          </w:tcPr>
          <w:p w14:paraId="0AE6A3D6" w14:textId="75816AC2"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066.324</w:t>
            </w:r>
          </w:p>
        </w:tc>
      </w:tr>
      <w:tr w:rsidR="00275CDB" w:rsidRPr="00381A14" w14:paraId="3D6B735B" w14:textId="77777777" w:rsidTr="006456AE">
        <w:tc>
          <w:tcPr>
            <w:tcW w:w="1060" w:type="dxa"/>
            <w:vMerge/>
            <w:shd w:val="clear" w:color="auto" w:fill="auto"/>
            <w:vAlign w:val="center"/>
          </w:tcPr>
          <w:p w14:paraId="33591837"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7C02D07E" w14:textId="0A3B497D"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O</w:t>
            </w:r>
            <w:r w:rsidRPr="00381A14">
              <w:rPr>
                <w:rFonts w:ascii="맑은 고딕" w:eastAsia="맑은 고딕" w:hAnsi="맑은 고딕" w:cs="Times New Roman"/>
                <w:szCs w:val="20"/>
              </w:rPr>
              <w:t>urs</w:t>
            </w:r>
          </w:p>
        </w:tc>
        <w:tc>
          <w:tcPr>
            <w:tcW w:w="2300" w:type="dxa"/>
            <w:shd w:val="clear" w:color="auto" w:fill="auto"/>
            <w:vAlign w:val="center"/>
          </w:tcPr>
          <w:p w14:paraId="13055BCD" w14:textId="0D3417AF"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4.048</w:t>
            </w:r>
          </w:p>
        </w:tc>
        <w:tc>
          <w:tcPr>
            <w:tcW w:w="2301" w:type="dxa"/>
            <w:shd w:val="clear" w:color="auto" w:fill="auto"/>
            <w:vAlign w:val="center"/>
          </w:tcPr>
          <w:p w14:paraId="4F9F7BD9" w14:textId="7147D8B3"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91.267</w:t>
            </w:r>
          </w:p>
        </w:tc>
        <w:tc>
          <w:tcPr>
            <w:tcW w:w="2301" w:type="dxa"/>
            <w:shd w:val="clear" w:color="auto" w:fill="auto"/>
            <w:vAlign w:val="center"/>
          </w:tcPr>
          <w:p w14:paraId="345F0C66" w14:textId="155F7B57"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049.48</w:t>
            </w:r>
          </w:p>
        </w:tc>
      </w:tr>
      <w:tr w:rsidR="00275CDB" w:rsidRPr="00381A14" w14:paraId="5E4F9BA1" w14:textId="77777777" w:rsidTr="006456AE">
        <w:tc>
          <w:tcPr>
            <w:tcW w:w="1060" w:type="dxa"/>
            <w:vMerge/>
            <w:shd w:val="clear" w:color="auto" w:fill="auto"/>
            <w:vAlign w:val="center"/>
          </w:tcPr>
          <w:p w14:paraId="4184CEE1"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1F016E19" w14:textId="31932485"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D</w:t>
            </w:r>
            <w:r w:rsidRPr="00381A14">
              <w:rPr>
                <w:rFonts w:ascii="맑은 고딕" w:eastAsia="맑은 고딕" w:hAnsi="맑은 고딕" w:cs="Times New Roman"/>
                <w:szCs w:val="20"/>
              </w:rPr>
              <w:t>irect PNLR</w:t>
            </w:r>
          </w:p>
        </w:tc>
        <w:tc>
          <w:tcPr>
            <w:tcW w:w="2300" w:type="dxa"/>
            <w:shd w:val="clear" w:color="auto" w:fill="auto"/>
            <w:vAlign w:val="center"/>
          </w:tcPr>
          <w:p w14:paraId="14E97F30" w14:textId="7A903BF8"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0.9999999999999998</w:t>
            </w:r>
          </w:p>
        </w:tc>
        <w:tc>
          <w:tcPr>
            <w:tcW w:w="2301" w:type="dxa"/>
            <w:shd w:val="clear" w:color="auto" w:fill="auto"/>
            <w:vAlign w:val="center"/>
          </w:tcPr>
          <w:p w14:paraId="5CC12090" w14:textId="03B97804"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4046174799773593e-13</w:t>
            </w:r>
          </w:p>
        </w:tc>
        <w:tc>
          <w:tcPr>
            <w:tcW w:w="2301" w:type="dxa"/>
            <w:shd w:val="clear" w:color="auto" w:fill="auto"/>
            <w:vAlign w:val="center"/>
          </w:tcPr>
          <w:p w14:paraId="780B2321" w14:textId="158601D7"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4551915228366852e-11</w:t>
            </w:r>
          </w:p>
        </w:tc>
      </w:tr>
      <w:tr w:rsidR="00275CDB" w:rsidRPr="00381A14" w14:paraId="6DAAA96F" w14:textId="77777777" w:rsidTr="006456AE">
        <w:tc>
          <w:tcPr>
            <w:tcW w:w="1060" w:type="dxa"/>
            <w:vMerge w:val="restart"/>
            <w:shd w:val="clear" w:color="auto" w:fill="auto"/>
            <w:vAlign w:val="center"/>
          </w:tcPr>
          <w:p w14:paraId="606D2BB1" w14:textId="298A896E"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6</w:t>
            </w:r>
            <w:r w:rsidRPr="00381A14">
              <w:rPr>
                <w:rFonts w:ascii="맑은 고딕" w:eastAsia="맑은 고딕" w:hAnsi="맑은 고딕" w:cs="Times New Roman"/>
                <w:szCs w:val="20"/>
              </w:rPr>
              <w:t>10</w:t>
            </w:r>
          </w:p>
        </w:tc>
        <w:tc>
          <w:tcPr>
            <w:tcW w:w="1105" w:type="dxa"/>
            <w:shd w:val="clear" w:color="auto" w:fill="auto"/>
            <w:vAlign w:val="center"/>
          </w:tcPr>
          <w:p w14:paraId="138A7428" w14:textId="41D11E7C"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U</w:t>
            </w:r>
            <w:r w:rsidRPr="00381A14">
              <w:rPr>
                <w:rFonts w:ascii="맑은 고딕" w:eastAsia="맑은 고딕" w:hAnsi="맑은 고딕" w:cs="Times New Roman"/>
                <w:szCs w:val="20"/>
              </w:rPr>
              <w:t>RE</w:t>
            </w:r>
          </w:p>
        </w:tc>
        <w:tc>
          <w:tcPr>
            <w:tcW w:w="2300" w:type="dxa"/>
            <w:shd w:val="clear" w:color="auto" w:fill="auto"/>
            <w:vAlign w:val="center"/>
          </w:tcPr>
          <w:p w14:paraId="4196D5EF" w14:textId="55E184FD"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725</w:t>
            </w:r>
          </w:p>
        </w:tc>
        <w:tc>
          <w:tcPr>
            <w:tcW w:w="2301" w:type="dxa"/>
            <w:shd w:val="clear" w:color="auto" w:fill="auto"/>
            <w:vAlign w:val="center"/>
          </w:tcPr>
          <w:p w14:paraId="5299FC87" w14:textId="1D5AFFEC"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60.574</w:t>
            </w:r>
          </w:p>
        </w:tc>
        <w:tc>
          <w:tcPr>
            <w:tcW w:w="2301" w:type="dxa"/>
            <w:shd w:val="clear" w:color="auto" w:fill="auto"/>
            <w:vAlign w:val="center"/>
          </w:tcPr>
          <w:p w14:paraId="7879A48D" w14:textId="5D910086"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9197.995</w:t>
            </w:r>
          </w:p>
        </w:tc>
      </w:tr>
      <w:tr w:rsidR="00275CDB" w:rsidRPr="00381A14" w14:paraId="32F87CB6" w14:textId="77777777" w:rsidTr="006456AE">
        <w:tc>
          <w:tcPr>
            <w:tcW w:w="1060" w:type="dxa"/>
            <w:vMerge/>
            <w:shd w:val="clear" w:color="auto" w:fill="auto"/>
            <w:vAlign w:val="center"/>
          </w:tcPr>
          <w:p w14:paraId="60E9E4D2"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07FC3B0A" w14:textId="0E8B5A36"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O</w:t>
            </w:r>
            <w:r w:rsidRPr="00381A14">
              <w:rPr>
                <w:rFonts w:ascii="맑은 고딕" w:eastAsia="맑은 고딕" w:hAnsi="맑은 고딕" w:cs="Times New Roman"/>
                <w:szCs w:val="20"/>
              </w:rPr>
              <w:t>urs</w:t>
            </w:r>
          </w:p>
        </w:tc>
        <w:tc>
          <w:tcPr>
            <w:tcW w:w="2300" w:type="dxa"/>
            <w:shd w:val="clear" w:color="auto" w:fill="auto"/>
            <w:vAlign w:val="center"/>
          </w:tcPr>
          <w:p w14:paraId="7271A494" w14:textId="7D45B267"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753</w:t>
            </w:r>
          </w:p>
        </w:tc>
        <w:tc>
          <w:tcPr>
            <w:tcW w:w="2301" w:type="dxa"/>
            <w:shd w:val="clear" w:color="auto" w:fill="auto"/>
            <w:vAlign w:val="center"/>
          </w:tcPr>
          <w:p w14:paraId="0CC3B994" w14:textId="3F30571D"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58.719</w:t>
            </w:r>
          </w:p>
        </w:tc>
        <w:tc>
          <w:tcPr>
            <w:tcW w:w="2301" w:type="dxa"/>
            <w:shd w:val="clear" w:color="auto" w:fill="auto"/>
            <w:vAlign w:val="center"/>
          </w:tcPr>
          <w:p w14:paraId="4BB32753" w14:textId="7CB13EAC"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3684</w:t>
            </w:r>
          </w:p>
        </w:tc>
      </w:tr>
      <w:tr w:rsidR="00275CDB" w:rsidRPr="00381A14" w14:paraId="317B5250" w14:textId="77777777" w:rsidTr="006456AE">
        <w:tc>
          <w:tcPr>
            <w:tcW w:w="1060" w:type="dxa"/>
            <w:vMerge/>
            <w:shd w:val="clear" w:color="auto" w:fill="auto"/>
            <w:vAlign w:val="center"/>
          </w:tcPr>
          <w:p w14:paraId="06EE71C8"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048FBAEF" w14:textId="74ECC184"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D</w:t>
            </w:r>
            <w:r w:rsidRPr="00381A14">
              <w:rPr>
                <w:rFonts w:ascii="맑은 고딕" w:eastAsia="맑은 고딕" w:hAnsi="맑은 고딕" w:cs="Times New Roman"/>
                <w:szCs w:val="20"/>
              </w:rPr>
              <w:t>irect PNLR</w:t>
            </w:r>
          </w:p>
        </w:tc>
        <w:tc>
          <w:tcPr>
            <w:tcW w:w="2300" w:type="dxa"/>
            <w:shd w:val="clear" w:color="auto" w:fill="auto"/>
            <w:vAlign w:val="center"/>
          </w:tcPr>
          <w:p w14:paraId="19031BEC" w14:textId="0A05CD2B"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0000000000000007</w:t>
            </w:r>
          </w:p>
        </w:tc>
        <w:tc>
          <w:tcPr>
            <w:tcW w:w="2301" w:type="dxa"/>
            <w:shd w:val="clear" w:color="auto" w:fill="auto"/>
            <w:vAlign w:val="center"/>
          </w:tcPr>
          <w:p w14:paraId="2752EFF2" w14:textId="39DD89F0"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8754884431846636e-13</w:t>
            </w:r>
          </w:p>
        </w:tc>
        <w:tc>
          <w:tcPr>
            <w:tcW w:w="2301" w:type="dxa"/>
            <w:shd w:val="clear" w:color="auto" w:fill="auto"/>
            <w:vAlign w:val="center"/>
          </w:tcPr>
          <w:p w14:paraId="33CBEE22" w14:textId="03017F54"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0</w:t>
            </w:r>
          </w:p>
        </w:tc>
      </w:tr>
      <w:tr w:rsidR="00275CDB" w:rsidRPr="00381A14" w14:paraId="2DA5A5D3" w14:textId="77777777" w:rsidTr="006456AE">
        <w:tc>
          <w:tcPr>
            <w:tcW w:w="1060" w:type="dxa"/>
            <w:vMerge w:val="restart"/>
            <w:shd w:val="clear" w:color="auto" w:fill="auto"/>
            <w:vAlign w:val="center"/>
          </w:tcPr>
          <w:p w14:paraId="25299EA4" w14:textId="2BB4E8BF"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7</w:t>
            </w:r>
            <w:r w:rsidRPr="00381A14">
              <w:rPr>
                <w:rFonts w:ascii="맑은 고딕" w:eastAsia="맑은 고딕" w:hAnsi="맑은 고딕" w:cs="Times New Roman"/>
                <w:szCs w:val="20"/>
              </w:rPr>
              <w:t>10</w:t>
            </w:r>
          </w:p>
        </w:tc>
        <w:tc>
          <w:tcPr>
            <w:tcW w:w="1105" w:type="dxa"/>
            <w:shd w:val="clear" w:color="auto" w:fill="auto"/>
            <w:vAlign w:val="center"/>
          </w:tcPr>
          <w:p w14:paraId="0C1CA1B7" w14:textId="1059AD77"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U</w:t>
            </w:r>
            <w:r w:rsidRPr="00381A14">
              <w:rPr>
                <w:rFonts w:ascii="맑은 고딕" w:eastAsia="맑은 고딕" w:hAnsi="맑은 고딕" w:cs="Times New Roman"/>
                <w:szCs w:val="20"/>
              </w:rPr>
              <w:t>RE</w:t>
            </w:r>
          </w:p>
        </w:tc>
        <w:tc>
          <w:tcPr>
            <w:tcW w:w="2300" w:type="dxa"/>
            <w:shd w:val="clear" w:color="auto" w:fill="auto"/>
            <w:vAlign w:val="center"/>
          </w:tcPr>
          <w:p w14:paraId="4174A366" w14:textId="138FEE4F"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975</w:t>
            </w:r>
          </w:p>
        </w:tc>
        <w:tc>
          <w:tcPr>
            <w:tcW w:w="2301" w:type="dxa"/>
            <w:shd w:val="clear" w:color="auto" w:fill="auto"/>
            <w:vAlign w:val="center"/>
          </w:tcPr>
          <w:p w14:paraId="32AD698E" w14:textId="28B43BD8"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8.136</w:t>
            </w:r>
          </w:p>
        </w:tc>
        <w:tc>
          <w:tcPr>
            <w:tcW w:w="2301" w:type="dxa"/>
            <w:shd w:val="clear" w:color="auto" w:fill="auto"/>
            <w:vAlign w:val="center"/>
          </w:tcPr>
          <w:p w14:paraId="41B73CD6" w14:textId="7902850E"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100.445</w:t>
            </w:r>
          </w:p>
        </w:tc>
      </w:tr>
      <w:tr w:rsidR="00275CDB" w:rsidRPr="00381A14" w14:paraId="3AE92D8A" w14:textId="77777777" w:rsidTr="006456AE">
        <w:tc>
          <w:tcPr>
            <w:tcW w:w="1060" w:type="dxa"/>
            <w:vMerge/>
            <w:shd w:val="clear" w:color="auto" w:fill="auto"/>
            <w:vAlign w:val="center"/>
          </w:tcPr>
          <w:p w14:paraId="78E52164"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093EE993" w14:textId="5B605724"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O</w:t>
            </w:r>
            <w:r w:rsidRPr="00381A14">
              <w:rPr>
                <w:rFonts w:ascii="맑은 고딕" w:eastAsia="맑은 고딕" w:hAnsi="맑은 고딕" w:cs="Times New Roman"/>
                <w:szCs w:val="20"/>
              </w:rPr>
              <w:t>urs</w:t>
            </w:r>
          </w:p>
        </w:tc>
        <w:tc>
          <w:tcPr>
            <w:tcW w:w="2300" w:type="dxa"/>
            <w:shd w:val="clear" w:color="auto" w:fill="auto"/>
            <w:vAlign w:val="center"/>
          </w:tcPr>
          <w:p w14:paraId="4D9363C6" w14:textId="263B5B84"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062</w:t>
            </w:r>
          </w:p>
        </w:tc>
        <w:tc>
          <w:tcPr>
            <w:tcW w:w="2301" w:type="dxa"/>
            <w:shd w:val="clear" w:color="auto" w:fill="auto"/>
            <w:vAlign w:val="center"/>
          </w:tcPr>
          <w:p w14:paraId="2A6785B0" w14:textId="4A6F7A36"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54.106</w:t>
            </w:r>
          </w:p>
        </w:tc>
        <w:tc>
          <w:tcPr>
            <w:tcW w:w="2301" w:type="dxa"/>
            <w:shd w:val="clear" w:color="auto" w:fill="auto"/>
            <w:vAlign w:val="center"/>
          </w:tcPr>
          <w:p w14:paraId="608073D9" w14:textId="66F2EA89"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227.716</w:t>
            </w:r>
          </w:p>
        </w:tc>
      </w:tr>
      <w:tr w:rsidR="00275CDB" w:rsidRPr="00381A14" w14:paraId="2A828C29" w14:textId="77777777" w:rsidTr="006456AE">
        <w:tc>
          <w:tcPr>
            <w:tcW w:w="1060" w:type="dxa"/>
            <w:vMerge/>
            <w:shd w:val="clear" w:color="auto" w:fill="auto"/>
            <w:vAlign w:val="center"/>
          </w:tcPr>
          <w:p w14:paraId="0F51D7EF"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51D59AF4" w14:textId="39C8DA2E"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D</w:t>
            </w:r>
            <w:r w:rsidRPr="00381A14">
              <w:rPr>
                <w:rFonts w:ascii="맑은 고딕" w:eastAsia="맑은 고딕" w:hAnsi="맑은 고딕" w:cs="Times New Roman"/>
                <w:szCs w:val="20"/>
              </w:rPr>
              <w:t>irect PNLR</w:t>
            </w:r>
          </w:p>
        </w:tc>
        <w:tc>
          <w:tcPr>
            <w:tcW w:w="2300" w:type="dxa"/>
            <w:shd w:val="clear" w:color="auto" w:fill="auto"/>
            <w:vAlign w:val="center"/>
          </w:tcPr>
          <w:p w14:paraId="0AA66626" w14:textId="6B7E6366"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1</w:t>
            </w:r>
          </w:p>
        </w:tc>
        <w:tc>
          <w:tcPr>
            <w:tcW w:w="2301" w:type="dxa"/>
            <w:shd w:val="clear" w:color="auto" w:fill="auto"/>
            <w:vAlign w:val="center"/>
          </w:tcPr>
          <w:p w14:paraId="2CA97BAD" w14:textId="4F730AC6"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7.848327969280713e-14</w:t>
            </w:r>
          </w:p>
        </w:tc>
        <w:tc>
          <w:tcPr>
            <w:tcW w:w="2301" w:type="dxa"/>
            <w:shd w:val="clear" w:color="auto" w:fill="auto"/>
            <w:vAlign w:val="center"/>
          </w:tcPr>
          <w:p w14:paraId="7CFA5457" w14:textId="5AD316EE"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9103830456733704e-11</w:t>
            </w:r>
          </w:p>
        </w:tc>
      </w:tr>
      <w:tr w:rsidR="00275CDB" w:rsidRPr="00381A14" w14:paraId="0D856349" w14:textId="77777777" w:rsidTr="006456AE">
        <w:tc>
          <w:tcPr>
            <w:tcW w:w="1060" w:type="dxa"/>
            <w:vMerge w:val="restart"/>
            <w:shd w:val="clear" w:color="auto" w:fill="auto"/>
            <w:vAlign w:val="center"/>
          </w:tcPr>
          <w:p w14:paraId="71F2E424" w14:textId="25085FF7"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8</w:t>
            </w:r>
            <w:r w:rsidRPr="00381A14">
              <w:rPr>
                <w:rFonts w:ascii="맑은 고딕" w:eastAsia="맑은 고딕" w:hAnsi="맑은 고딕" w:cs="Times New Roman"/>
                <w:szCs w:val="20"/>
              </w:rPr>
              <w:t>10</w:t>
            </w:r>
          </w:p>
        </w:tc>
        <w:tc>
          <w:tcPr>
            <w:tcW w:w="1105" w:type="dxa"/>
            <w:shd w:val="clear" w:color="auto" w:fill="auto"/>
            <w:vAlign w:val="center"/>
          </w:tcPr>
          <w:p w14:paraId="42B8F4A2" w14:textId="3B0D5BA2"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U</w:t>
            </w:r>
            <w:r w:rsidRPr="00381A14">
              <w:rPr>
                <w:rFonts w:ascii="맑은 고딕" w:eastAsia="맑은 고딕" w:hAnsi="맑은 고딕" w:cs="Times New Roman"/>
                <w:szCs w:val="20"/>
              </w:rPr>
              <w:t>RE</w:t>
            </w:r>
          </w:p>
        </w:tc>
        <w:tc>
          <w:tcPr>
            <w:tcW w:w="2300" w:type="dxa"/>
            <w:shd w:val="clear" w:color="auto" w:fill="auto"/>
            <w:vAlign w:val="center"/>
          </w:tcPr>
          <w:p w14:paraId="4C8DD387" w14:textId="25FA8D72"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493</w:t>
            </w:r>
          </w:p>
        </w:tc>
        <w:tc>
          <w:tcPr>
            <w:tcW w:w="2301" w:type="dxa"/>
            <w:shd w:val="clear" w:color="auto" w:fill="auto"/>
            <w:vAlign w:val="center"/>
          </w:tcPr>
          <w:p w14:paraId="77F8B25D" w14:textId="358A2615"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2.618</w:t>
            </w:r>
          </w:p>
        </w:tc>
        <w:tc>
          <w:tcPr>
            <w:tcW w:w="2301" w:type="dxa"/>
            <w:shd w:val="clear" w:color="auto" w:fill="auto"/>
            <w:vAlign w:val="center"/>
          </w:tcPr>
          <w:p w14:paraId="1ADF8F33" w14:textId="686660E4"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174.405</w:t>
            </w:r>
          </w:p>
        </w:tc>
      </w:tr>
      <w:tr w:rsidR="00275CDB" w:rsidRPr="00381A14" w14:paraId="126333BB" w14:textId="77777777" w:rsidTr="006456AE">
        <w:tc>
          <w:tcPr>
            <w:tcW w:w="1060" w:type="dxa"/>
            <w:vMerge/>
            <w:shd w:val="clear" w:color="auto" w:fill="auto"/>
            <w:vAlign w:val="center"/>
          </w:tcPr>
          <w:p w14:paraId="79124642"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4D1E4571" w14:textId="0A81370A"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O</w:t>
            </w:r>
            <w:r w:rsidRPr="00381A14">
              <w:rPr>
                <w:rFonts w:ascii="맑은 고딕" w:eastAsia="맑은 고딕" w:hAnsi="맑은 고딕" w:cs="Times New Roman"/>
                <w:szCs w:val="20"/>
              </w:rPr>
              <w:t>urs</w:t>
            </w:r>
          </w:p>
        </w:tc>
        <w:tc>
          <w:tcPr>
            <w:tcW w:w="2300" w:type="dxa"/>
            <w:shd w:val="clear" w:color="auto" w:fill="auto"/>
            <w:vAlign w:val="center"/>
          </w:tcPr>
          <w:p w14:paraId="1D5AD672" w14:textId="61A6AE83"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474</w:t>
            </w:r>
          </w:p>
        </w:tc>
        <w:tc>
          <w:tcPr>
            <w:tcW w:w="2301" w:type="dxa"/>
            <w:shd w:val="clear" w:color="auto" w:fill="auto"/>
            <w:vAlign w:val="center"/>
          </w:tcPr>
          <w:p w14:paraId="40E19773" w14:textId="704187BB"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40.536</w:t>
            </w:r>
          </w:p>
        </w:tc>
        <w:tc>
          <w:tcPr>
            <w:tcW w:w="2301" w:type="dxa"/>
            <w:shd w:val="clear" w:color="auto" w:fill="auto"/>
            <w:vAlign w:val="center"/>
          </w:tcPr>
          <w:p w14:paraId="297BEDEC" w14:textId="38D25696"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493.418</w:t>
            </w:r>
          </w:p>
        </w:tc>
      </w:tr>
      <w:tr w:rsidR="00275CDB" w:rsidRPr="00381A14" w14:paraId="37294838" w14:textId="77777777" w:rsidTr="006456AE">
        <w:tc>
          <w:tcPr>
            <w:tcW w:w="1060" w:type="dxa"/>
            <w:vMerge/>
            <w:shd w:val="clear" w:color="auto" w:fill="auto"/>
            <w:vAlign w:val="center"/>
          </w:tcPr>
          <w:p w14:paraId="293A3ADC"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39F0E470" w14:textId="6966E442"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D</w:t>
            </w:r>
            <w:r w:rsidRPr="00381A14">
              <w:rPr>
                <w:rFonts w:ascii="맑은 고딕" w:eastAsia="맑은 고딕" w:hAnsi="맑은 고딕" w:cs="Times New Roman"/>
                <w:szCs w:val="20"/>
              </w:rPr>
              <w:t>irect PNLR</w:t>
            </w:r>
          </w:p>
        </w:tc>
        <w:tc>
          <w:tcPr>
            <w:tcW w:w="2300" w:type="dxa"/>
            <w:shd w:val="clear" w:color="auto" w:fill="auto"/>
            <w:vAlign w:val="center"/>
          </w:tcPr>
          <w:p w14:paraId="69786058" w14:textId="6F238944"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1</w:t>
            </w:r>
          </w:p>
        </w:tc>
        <w:tc>
          <w:tcPr>
            <w:tcW w:w="2301" w:type="dxa"/>
            <w:shd w:val="clear" w:color="auto" w:fill="auto"/>
            <w:vAlign w:val="center"/>
          </w:tcPr>
          <w:p w14:paraId="4A1510FF" w14:textId="73DDF1D4"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4.8690251068147905e-14</w:t>
            </w:r>
          </w:p>
        </w:tc>
        <w:tc>
          <w:tcPr>
            <w:tcW w:w="2301" w:type="dxa"/>
            <w:shd w:val="clear" w:color="auto" w:fill="auto"/>
            <w:vAlign w:val="center"/>
          </w:tcPr>
          <w:p w14:paraId="2539D83C" w14:textId="2B57D75F"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2.9103830456733704e-11</w:t>
            </w:r>
          </w:p>
        </w:tc>
      </w:tr>
      <w:tr w:rsidR="00275CDB" w:rsidRPr="00381A14" w14:paraId="18C35809" w14:textId="77777777" w:rsidTr="006456AE">
        <w:tc>
          <w:tcPr>
            <w:tcW w:w="1060" w:type="dxa"/>
            <w:vMerge w:val="restart"/>
            <w:shd w:val="clear" w:color="auto" w:fill="auto"/>
            <w:vAlign w:val="center"/>
          </w:tcPr>
          <w:p w14:paraId="34EF294C" w14:textId="0223D945"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9</w:t>
            </w:r>
            <w:r w:rsidRPr="00381A14">
              <w:rPr>
                <w:rFonts w:ascii="맑은 고딕" w:eastAsia="맑은 고딕" w:hAnsi="맑은 고딕" w:cs="Times New Roman"/>
                <w:szCs w:val="20"/>
              </w:rPr>
              <w:t>10</w:t>
            </w:r>
          </w:p>
        </w:tc>
        <w:tc>
          <w:tcPr>
            <w:tcW w:w="1105" w:type="dxa"/>
            <w:shd w:val="clear" w:color="auto" w:fill="auto"/>
            <w:vAlign w:val="center"/>
          </w:tcPr>
          <w:p w14:paraId="415B7E93" w14:textId="086EB4B4"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U</w:t>
            </w:r>
            <w:r w:rsidRPr="00381A14">
              <w:rPr>
                <w:rFonts w:ascii="맑은 고딕" w:eastAsia="맑은 고딕" w:hAnsi="맑은 고딕" w:cs="Times New Roman"/>
                <w:szCs w:val="20"/>
              </w:rPr>
              <w:t>RE</w:t>
            </w:r>
          </w:p>
        </w:tc>
        <w:tc>
          <w:tcPr>
            <w:tcW w:w="2300" w:type="dxa"/>
            <w:shd w:val="clear" w:color="auto" w:fill="auto"/>
            <w:vAlign w:val="center"/>
          </w:tcPr>
          <w:p w14:paraId="6E139E8C" w14:textId="3FFBA38D"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209</w:t>
            </w:r>
          </w:p>
        </w:tc>
        <w:tc>
          <w:tcPr>
            <w:tcW w:w="2301" w:type="dxa"/>
            <w:shd w:val="clear" w:color="auto" w:fill="auto"/>
            <w:vAlign w:val="center"/>
          </w:tcPr>
          <w:p w14:paraId="01B65634" w14:textId="58464199"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7.061</w:t>
            </w:r>
          </w:p>
        </w:tc>
        <w:tc>
          <w:tcPr>
            <w:tcW w:w="2301" w:type="dxa"/>
            <w:shd w:val="clear" w:color="auto" w:fill="auto"/>
            <w:vAlign w:val="center"/>
          </w:tcPr>
          <w:p w14:paraId="4B15A763" w14:textId="07CC4B7F"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04.234</w:t>
            </w:r>
          </w:p>
        </w:tc>
      </w:tr>
      <w:tr w:rsidR="00275CDB" w:rsidRPr="00381A14" w14:paraId="449205D7" w14:textId="77777777" w:rsidTr="006456AE">
        <w:tc>
          <w:tcPr>
            <w:tcW w:w="1060" w:type="dxa"/>
            <w:vMerge/>
            <w:shd w:val="clear" w:color="auto" w:fill="auto"/>
            <w:vAlign w:val="center"/>
          </w:tcPr>
          <w:p w14:paraId="4D985791"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68644551" w14:textId="1A170FAC"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O</w:t>
            </w:r>
            <w:r w:rsidRPr="00381A14">
              <w:rPr>
                <w:rFonts w:ascii="맑은 고딕" w:eastAsia="맑은 고딕" w:hAnsi="맑은 고딕" w:cs="Times New Roman"/>
                <w:szCs w:val="20"/>
              </w:rPr>
              <w:t>urs</w:t>
            </w:r>
          </w:p>
        </w:tc>
        <w:tc>
          <w:tcPr>
            <w:tcW w:w="2300" w:type="dxa"/>
            <w:shd w:val="clear" w:color="auto" w:fill="auto"/>
            <w:vAlign w:val="center"/>
          </w:tcPr>
          <w:p w14:paraId="69C426FD" w14:textId="25DEE52B"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203</w:t>
            </w:r>
          </w:p>
        </w:tc>
        <w:tc>
          <w:tcPr>
            <w:tcW w:w="2301" w:type="dxa"/>
            <w:shd w:val="clear" w:color="auto" w:fill="auto"/>
            <w:vAlign w:val="center"/>
          </w:tcPr>
          <w:p w14:paraId="2518ADB3" w14:textId="0B86F18C"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7.588</w:t>
            </w:r>
          </w:p>
        </w:tc>
        <w:tc>
          <w:tcPr>
            <w:tcW w:w="2301" w:type="dxa"/>
            <w:shd w:val="clear" w:color="auto" w:fill="auto"/>
            <w:vAlign w:val="center"/>
          </w:tcPr>
          <w:p w14:paraId="3ECC742F" w14:textId="3EE00C68"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970.983</w:t>
            </w:r>
          </w:p>
        </w:tc>
      </w:tr>
      <w:tr w:rsidR="00275CDB" w:rsidRPr="00381A14" w14:paraId="5C0BEC5E" w14:textId="77777777" w:rsidTr="006456AE">
        <w:tc>
          <w:tcPr>
            <w:tcW w:w="1060" w:type="dxa"/>
            <w:vMerge/>
            <w:shd w:val="clear" w:color="auto" w:fill="auto"/>
            <w:vAlign w:val="center"/>
          </w:tcPr>
          <w:p w14:paraId="4A38EFDF" w14:textId="77777777" w:rsidR="00275CDB" w:rsidRPr="00381A14" w:rsidRDefault="00275CDB" w:rsidP="00E879EA">
            <w:pPr>
              <w:jc w:val="left"/>
              <w:rPr>
                <w:rFonts w:ascii="맑은 고딕" w:eastAsia="맑은 고딕" w:hAnsi="맑은 고딕" w:cs="Times New Roman"/>
                <w:szCs w:val="20"/>
              </w:rPr>
            </w:pPr>
          </w:p>
        </w:tc>
        <w:tc>
          <w:tcPr>
            <w:tcW w:w="1105" w:type="dxa"/>
            <w:shd w:val="clear" w:color="auto" w:fill="auto"/>
            <w:vAlign w:val="center"/>
          </w:tcPr>
          <w:p w14:paraId="05572365" w14:textId="2B4FB81B" w:rsidR="00275CDB" w:rsidRPr="00381A14" w:rsidRDefault="00275CDB" w:rsidP="00E879EA">
            <w:pPr>
              <w:jc w:val="left"/>
              <w:rPr>
                <w:rFonts w:ascii="맑은 고딕" w:eastAsia="맑은 고딕" w:hAnsi="맑은 고딕" w:cs="Times New Roman"/>
                <w:szCs w:val="20"/>
              </w:rPr>
            </w:pPr>
            <w:r w:rsidRPr="00381A14">
              <w:rPr>
                <w:rFonts w:ascii="맑은 고딕" w:eastAsia="맑은 고딕" w:hAnsi="맑은 고딕" w:cs="Times New Roman" w:hint="eastAsia"/>
                <w:szCs w:val="20"/>
              </w:rPr>
              <w:t>D</w:t>
            </w:r>
            <w:r w:rsidRPr="00381A14">
              <w:rPr>
                <w:rFonts w:ascii="맑은 고딕" w:eastAsia="맑은 고딕" w:hAnsi="맑은 고딕" w:cs="Times New Roman"/>
                <w:szCs w:val="20"/>
              </w:rPr>
              <w:t>irect PNLR</w:t>
            </w:r>
          </w:p>
        </w:tc>
        <w:tc>
          <w:tcPr>
            <w:tcW w:w="2300" w:type="dxa"/>
            <w:shd w:val="clear" w:color="auto" w:fill="auto"/>
            <w:vAlign w:val="center"/>
          </w:tcPr>
          <w:p w14:paraId="7AF583F3" w14:textId="586B78C7"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0.9999999999999996</w:t>
            </w:r>
          </w:p>
        </w:tc>
        <w:tc>
          <w:tcPr>
            <w:tcW w:w="2301" w:type="dxa"/>
            <w:shd w:val="clear" w:color="auto" w:fill="auto"/>
            <w:vAlign w:val="center"/>
          </w:tcPr>
          <w:p w14:paraId="37D3EC33" w14:textId="526B03C7"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6.282331801894737e-13</w:t>
            </w:r>
          </w:p>
        </w:tc>
        <w:tc>
          <w:tcPr>
            <w:tcW w:w="2301" w:type="dxa"/>
            <w:shd w:val="clear" w:color="auto" w:fill="auto"/>
            <w:vAlign w:val="center"/>
          </w:tcPr>
          <w:p w14:paraId="58194228" w14:textId="77AE4E8B" w:rsidR="00275CDB" w:rsidRPr="00381A14" w:rsidRDefault="006456AE" w:rsidP="00E879EA">
            <w:pPr>
              <w:jc w:val="left"/>
              <w:rPr>
                <w:rFonts w:ascii="맑은 고딕" w:eastAsia="맑은 고딕" w:hAnsi="맑은 고딕" w:cs="Times New Roman"/>
                <w:szCs w:val="20"/>
              </w:rPr>
            </w:pPr>
            <w:r w:rsidRPr="00381A14">
              <w:rPr>
                <w:rFonts w:ascii="맑은 고딕" w:eastAsia="맑은 고딕" w:hAnsi="맑은 고딕" w:cs="Times New Roman"/>
                <w:szCs w:val="20"/>
              </w:rPr>
              <w:t>-1.7462298274040222e-10</w:t>
            </w:r>
          </w:p>
        </w:tc>
      </w:tr>
    </w:tbl>
    <w:p w14:paraId="3F4EF34A" w14:textId="6385FEE1" w:rsidR="008E46AD" w:rsidRPr="00381A14" w:rsidRDefault="00D66503" w:rsidP="00627D21">
      <w:pPr>
        <w:spacing w:before="240"/>
        <w:rPr>
          <w:szCs w:val="20"/>
        </w:rPr>
      </w:pPr>
      <w:r>
        <w:rPr>
          <w:szCs w:val="20"/>
        </w:rPr>
        <w:tab/>
      </w:r>
      <w:r w:rsidR="00EA7DD7" w:rsidRPr="00381A14">
        <w:rPr>
          <w:szCs w:val="20"/>
        </w:rPr>
        <w:t xml:space="preserve">Table </w:t>
      </w:r>
      <w:r w:rsidR="0036206E" w:rsidRPr="00381A14">
        <w:rPr>
          <w:szCs w:val="20"/>
        </w:rPr>
        <w:t>10</w:t>
      </w:r>
      <w:r w:rsidR="00EA7DD7" w:rsidRPr="00381A14">
        <w:rPr>
          <w:szCs w:val="20"/>
        </w:rPr>
        <w:t xml:space="preserve"> shows the regression coefficients of the objective function estimated using the polynomial regression analysis proposed in this study.</w:t>
      </w:r>
      <w:r w:rsidR="00C4425B" w:rsidRPr="00381A14">
        <w:rPr>
          <w:szCs w:val="20"/>
        </w:rPr>
        <w:t xml:space="preserve"> </w:t>
      </w:r>
      <w:r w:rsidR="005F0766" w:rsidRPr="00381A14">
        <w:rPr>
          <w:szCs w:val="20"/>
        </w:rPr>
        <w:t xml:space="preserve">Unifor Random Extraction (URE) refers to existing feature sampling algorithms reviewed in Table </w:t>
      </w:r>
      <w:r w:rsidR="0036206E" w:rsidRPr="00381A14">
        <w:rPr>
          <w:szCs w:val="20"/>
        </w:rPr>
        <w:t>9</w:t>
      </w:r>
      <w:r w:rsidR="005F0766" w:rsidRPr="00381A14">
        <w:rPr>
          <w:szCs w:val="20"/>
        </w:rPr>
        <w:t xml:space="preserve">. From the distribution of </w:t>
      </w:r>
      <m:oMath>
        <m:r>
          <w:rPr>
            <w:rFonts w:ascii="Cambria Math" w:hAnsi="Cambria Math"/>
            <w:szCs w:val="20"/>
          </w:rPr>
          <m:t>f</m:t>
        </m:r>
        <m:d>
          <m:dPr>
            <m:ctrlPr>
              <w:rPr>
                <w:rFonts w:ascii="Cambria Math" w:hAnsi="Cambria Math"/>
                <w:i/>
                <w:szCs w:val="20"/>
              </w:rPr>
            </m:ctrlPr>
          </m:dPr>
          <m:e>
            <m:r>
              <w:rPr>
                <w:rFonts w:ascii="Cambria Math" w:hAnsi="Cambria Math"/>
                <w:szCs w:val="20"/>
              </w:rPr>
              <m:t>x</m:t>
            </m:r>
          </m:e>
        </m:d>
        <m:r>
          <w:rPr>
            <w:rFonts w:ascii="Cambria Math" w:hAnsi="Cambria Math"/>
            <w:szCs w:val="20"/>
          </w:rPr>
          <m:t>=</m:t>
        </m:r>
        <m:sSup>
          <m:sSupPr>
            <m:ctrlPr>
              <w:rPr>
                <w:rFonts w:ascii="Cambria Math" w:hAnsi="Cambria Math"/>
                <w:i/>
                <w:szCs w:val="20"/>
              </w:rPr>
            </m:ctrlPr>
          </m:sSupPr>
          <m:e>
            <m:r>
              <w:rPr>
                <w:rFonts w:ascii="Cambria Math" w:hAnsi="Cambria Math"/>
                <w:szCs w:val="20"/>
              </w:rPr>
              <m:t>x</m:t>
            </m:r>
          </m:e>
          <m:sup>
            <m:r>
              <w:rPr>
                <w:rFonts w:ascii="Cambria Math" w:hAnsi="Cambria Math"/>
                <w:szCs w:val="20"/>
              </w:rPr>
              <m:t>2</m:t>
            </m:r>
          </m:sup>
        </m:sSup>
      </m:oMath>
      <w:r w:rsidR="005F0766" w:rsidRPr="00381A14">
        <w:rPr>
          <w:szCs w:val="20"/>
        </w:rPr>
        <w:t xml:space="preserve"> with 1000 </w:t>
      </w:r>
      <w:r w:rsidR="00240D2E" w:rsidRPr="00381A14">
        <w:rPr>
          <w:szCs w:val="20"/>
        </w:rPr>
        <w:t xml:space="preserve">original </w:t>
      </w:r>
      <w:r w:rsidR="005F0766" w:rsidRPr="00381A14">
        <w:rPr>
          <w:szCs w:val="20"/>
        </w:rPr>
        <w:t xml:space="preserve">data points, 10-step feature downsizing experiments were conducted. </w:t>
      </w:r>
      <w:r w:rsidR="00883FE9" w:rsidRPr="00883FE9">
        <w:rPr>
          <w:szCs w:val="20"/>
        </w:rPr>
        <w:t xml:space="preserve">In </w:t>
      </w:r>
      <w:r w:rsidR="00883FE9">
        <w:rPr>
          <w:szCs w:val="20"/>
        </w:rPr>
        <w:t>polynomial</w:t>
      </w:r>
      <w:r w:rsidR="00883FE9" w:rsidRPr="00883FE9">
        <w:rPr>
          <w:szCs w:val="20"/>
        </w:rPr>
        <w:t xml:space="preserve"> regression, the objective function is estimated by recursively calculating the pattern of a certain amount of data</w:t>
      </w:r>
      <w:r w:rsidR="00883FE9">
        <w:rPr>
          <w:szCs w:val="20"/>
        </w:rPr>
        <w:t>; thus,</w:t>
      </w:r>
      <w:r w:rsidR="00883FE9" w:rsidRPr="00883FE9">
        <w:rPr>
          <w:szCs w:val="20"/>
        </w:rPr>
        <w:t xml:space="preserve"> </w:t>
      </w:r>
      <w:r w:rsidR="00883FE9">
        <w:rPr>
          <w:szCs w:val="20"/>
        </w:rPr>
        <w:t xml:space="preserve">ten-step </w:t>
      </w:r>
      <w:r w:rsidR="00883FE9" w:rsidRPr="00883FE9">
        <w:rPr>
          <w:szCs w:val="20"/>
        </w:rPr>
        <w:t>down</w:t>
      </w:r>
      <w:r w:rsidR="00883FE9">
        <w:rPr>
          <w:szCs w:val="20"/>
        </w:rPr>
        <w:t>-</w:t>
      </w:r>
      <w:r w:rsidR="00883FE9" w:rsidRPr="00883FE9">
        <w:rPr>
          <w:szCs w:val="20"/>
        </w:rPr>
        <w:t>sampling sizes were selected, 100 for each step.</w:t>
      </w:r>
    </w:p>
    <w:p w14:paraId="5A3F4728" w14:textId="77777777" w:rsidR="00B9255C" w:rsidRPr="00381A14" w:rsidRDefault="00B9255C" w:rsidP="00B9255C">
      <w:pPr>
        <w:keepNext/>
        <w:spacing w:before="240"/>
        <w:jc w:val="center"/>
        <w:rPr>
          <w:szCs w:val="20"/>
        </w:rPr>
      </w:pPr>
      <w:r w:rsidRPr="00381A14">
        <w:rPr>
          <w:noProof/>
          <w:szCs w:val="20"/>
        </w:rPr>
        <w:lastRenderedPageBreak/>
        <w:drawing>
          <wp:inline distT="0" distB="0" distL="0" distR="0" wp14:anchorId="3C743EE1" wp14:editId="0FB6444E">
            <wp:extent cx="4572000" cy="2743200"/>
            <wp:effectExtent l="0" t="0" r="0" b="0"/>
            <wp:docPr id="864236387" name="차트 1">
              <a:extLst xmlns:a="http://schemas.openxmlformats.org/drawingml/2006/main">
                <a:ext uri="{FF2B5EF4-FFF2-40B4-BE49-F238E27FC236}">
                  <a16:creationId xmlns:a16="http://schemas.microsoft.com/office/drawing/2014/main" id="{88718018-6E80-550B-99CE-F6962DA9AB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EFD8746" w14:textId="55551BF8" w:rsidR="00B9255C" w:rsidRPr="00381A14" w:rsidRDefault="00B9255C" w:rsidP="00B9255C">
      <w:pPr>
        <w:pStyle w:val="a5"/>
        <w:jc w:val="center"/>
      </w:pPr>
      <w:r w:rsidRPr="00381A14">
        <w:t xml:space="preserve">Figure </w:t>
      </w:r>
      <w:r w:rsidR="00A53F30" w:rsidRPr="00381A14">
        <w:t>1</w:t>
      </w:r>
      <w:r w:rsidR="001A7432">
        <w:t>6</w:t>
      </w:r>
      <w:r w:rsidRPr="00381A14">
        <w:t xml:space="preserve">. </w:t>
      </w:r>
      <w:r w:rsidR="002D0624" w:rsidRPr="00381A14">
        <w:t xml:space="preserve">RMSE differences in </w:t>
      </w:r>
      <m:oMath>
        <m:r>
          <m:rPr>
            <m:sty m:val="bi"/>
          </m:rPr>
          <w:rPr>
            <w:rFonts w:ascii="Cambria Math" w:hAnsi="Cambria Math"/>
          </w:rPr>
          <m:t>h(x)</m:t>
        </m:r>
      </m:oMath>
      <w:r w:rsidR="003E7601" w:rsidRPr="00381A14">
        <w:rPr>
          <w:rFonts w:hint="eastAsia"/>
        </w:rPr>
        <w:t xml:space="preserve"> </w:t>
      </w:r>
      <w:r w:rsidR="003E7601" w:rsidRPr="00381A14">
        <w:t>on</w:t>
      </w:r>
      <w:r w:rsidR="00D4187B" w:rsidRPr="00381A14">
        <w:rPr>
          <w:rFonts w:hint="eastAsia"/>
        </w:rPr>
        <w:t xml:space="preserve"> </w:t>
      </w:r>
      <w:r w:rsidR="00D4187B" w:rsidRPr="00381A14">
        <w:t>various down-sizing samples through</w:t>
      </w:r>
      <w:r w:rsidR="00D4187B" w:rsidRPr="00381A14">
        <w:rPr>
          <w:rFonts w:hint="eastAsia"/>
        </w:rPr>
        <w:t xml:space="preserve"> </w:t>
      </w:r>
      <w:r w:rsidR="00805286" w:rsidRPr="00381A14">
        <w:t xml:space="preserve">URE and </w:t>
      </w:r>
      <w:r w:rsidR="007B082F" w:rsidRPr="00381A14">
        <w:t>o</w:t>
      </w:r>
      <w:r w:rsidR="00805286" w:rsidRPr="00381A14">
        <w:t>ur method</w:t>
      </w:r>
      <w:r w:rsidR="00DD0CC7" w:rsidRPr="00381A14">
        <w:t xml:space="preserve"> from the original feature</w:t>
      </w:r>
    </w:p>
    <w:p w14:paraId="46A6FC3F" w14:textId="4FE42340" w:rsidR="00331AE3" w:rsidRPr="00381A14" w:rsidRDefault="00211CF6" w:rsidP="00DE3D04">
      <w:pPr>
        <w:rPr>
          <w:szCs w:val="20"/>
        </w:rPr>
      </w:pPr>
      <w:r>
        <w:rPr>
          <w:szCs w:val="20"/>
        </w:rPr>
        <w:tab/>
      </w:r>
      <w:r w:rsidR="00331AE3" w:rsidRPr="00381A14">
        <w:rPr>
          <w:szCs w:val="20"/>
        </w:rPr>
        <w:t>Figure 1</w:t>
      </w:r>
      <w:r w:rsidR="001A7432">
        <w:rPr>
          <w:szCs w:val="20"/>
        </w:rPr>
        <w:t>6</w:t>
      </w:r>
      <w:r w:rsidR="00331AE3" w:rsidRPr="00381A14">
        <w:rPr>
          <w:szCs w:val="20"/>
        </w:rPr>
        <w:t xml:space="preserve"> compares the RMSE values ​​by downsizing features with various sizes after regression analysis on the 1000 original samples.</w:t>
      </w:r>
      <w:r w:rsidR="00DE3D04" w:rsidRPr="00381A14">
        <w:rPr>
          <w:szCs w:val="20"/>
        </w:rPr>
        <w:t xml:space="preserve"> When the number of features is reduced to 10, the performance of the URE sampling method is poor. However, the performance is better because the feature downsizing size does not differ from the original size. Our proposed method proves to preserve data better after downsizing than URE. </w:t>
      </w:r>
    </w:p>
    <w:p w14:paraId="6284179A" w14:textId="77777777" w:rsidR="000C02D7" w:rsidRPr="00381A14" w:rsidRDefault="000C02D7" w:rsidP="000C02D7">
      <w:pPr>
        <w:keepNext/>
        <w:spacing w:before="240"/>
        <w:jc w:val="center"/>
        <w:rPr>
          <w:szCs w:val="20"/>
        </w:rPr>
      </w:pPr>
      <w:r w:rsidRPr="00381A14">
        <w:rPr>
          <w:noProof/>
          <w:szCs w:val="20"/>
        </w:rPr>
        <w:drawing>
          <wp:inline distT="0" distB="0" distL="0" distR="0" wp14:anchorId="78D38FEE" wp14:editId="3FBC74E4">
            <wp:extent cx="4205288" cy="2800350"/>
            <wp:effectExtent l="0" t="0" r="5080" b="0"/>
            <wp:docPr id="1761619370" name="차트 1">
              <a:extLst xmlns:a="http://schemas.openxmlformats.org/drawingml/2006/main">
                <a:ext uri="{FF2B5EF4-FFF2-40B4-BE49-F238E27FC236}">
                  <a16:creationId xmlns:a16="http://schemas.microsoft.com/office/drawing/2014/main" id="{253BF1D0-DA53-1B4D-984F-78A822CA25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297E220" w14:textId="2AEEDA5D" w:rsidR="000C02D7" w:rsidRPr="00381A14" w:rsidRDefault="000C02D7" w:rsidP="000C02D7">
      <w:pPr>
        <w:pStyle w:val="a5"/>
        <w:jc w:val="center"/>
      </w:pPr>
      <w:r w:rsidRPr="00381A14">
        <w:t xml:space="preserve">Figure </w:t>
      </w:r>
      <w:r w:rsidR="00A53F30" w:rsidRPr="00381A14">
        <w:t>1</w:t>
      </w:r>
      <w:r w:rsidR="001A7432">
        <w:t>7</w:t>
      </w:r>
      <w:r w:rsidRPr="00381A14">
        <w:t>.</w:t>
      </w:r>
      <w:r w:rsidR="00805286" w:rsidRPr="00381A14">
        <w:t xml:space="preserve"> </w:t>
      </w:r>
      <w:r w:rsidR="007B082F" w:rsidRPr="00381A14">
        <w:t xml:space="preserve">RMSE differences in </w:t>
      </w:r>
      <m:oMath>
        <m:r>
          <m:rPr>
            <m:sty m:val="bi"/>
          </m:rPr>
          <w:rPr>
            <w:rFonts w:ascii="Cambria Math" w:hAnsi="Cambria Math"/>
          </w:rPr>
          <m:t>f</m:t>
        </m:r>
        <m:d>
          <m:dPr>
            <m:ctrlPr>
              <w:rPr>
                <w:rFonts w:ascii="Cambria Math" w:hAnsi="Cambria Math"/>
                <w:i/>
              </w:rPr>
            </m:ctrlPr>
          </m:dPr>
          <m:e>
            <m:r>
              <m:rPr>
                <m:sty m:val="bi"/>
              </m:rPr>
              <w:rPr>
                <w:rFonts w:ascii="Cambria Math" w:hAnsi="Cambria Math"/>
              </w:rPr>
              <m:t>x</m:t>
            </m:r>
          </m:e>
        </m:d>
      </m:oMath>
      <w:r w:rsidR="003E7601" w:rsidRPr="00381A14">
        <w:rPr>
          <w:rFonts w:hint="eastAsia"/>
        </w:rPr>
        <w:t xml:space="preserve"> </w:t>
      </w:r>
      <w:r w:rsidR="003E7601" w:rsidRPr="00381A14">
        <w:t xml:space="preserve">on </w:t>
      </w:r>
      <w:r w:rsidR="007B082F" w:rsidRPr="00381A14">
        <w:t xml:space="preserve">various down-sizing samples </w:t>
      </w:r>
      <w:r w:rsidR="004B1635" w:rsidRPr="00381A14">
        <w:t>from</w:t>
      </w:r>
      <w:r w:rsidR="007B082F" w:rsidRPr="00381A14">
        <w:t xml:space="preserve"> the original feature</w:t>
      </w:r>
    </w:p>
    <w:p w14:paraId="12294CB9" w14:textId="7E2925FD" w:rsidR="00760575" w:rsidRPr="00381A14" w:rsidRDefault="00211CF6" w:rsidP="00760575">
      <w:pPr>
        <w:rPr>
          <w:szCs w:val="20"/>
        </w:rPr>
      </w:pPr>
      <w:r>
        <w:rPr>
          <w:szCs w:val="20"/>
        </w:rPr>
        <w:lastRenderedPageBreak/>
        <w:tab/>
      </w:r>
      <w:r w:rsidR="00760575" w:rsidRPr="00381A14">
        <w:rPr>
          <w:szCs w:val="20"/>
        </w:rPr>
        <w:t>Figure 1</w:t>
      </w:r>
      <w:r w:rsidR="001A7432">
        <w:rPr>
          <w:szCs w:val="20"/>
        </w:rPr>
        <w:t>7</w:t>
      </w:r>
      <w:r w:rsidR="00760575" w:rsidRPr="00381A14">
        <w:rPr>
          <w:szCs w:val="20"/>
        </w:rPr>
        <w:t xml:space="preserve"> compares RMSE after only regression analysis was performed without downsizing. There is no appreciable error with different feature size</w:t>
      </w:r>
      <w:r w:rsidR="00A861D1" w:rsidRPr="00381A14">
        <w:rPr>
          <w:szCs w:val="20"/>
        </w:rPr>
        <w:t>s</w:t>
      </w:r>
      <w:r w:rsidR="00760575" w:rsidRPr="00381A14">
        <w:rPr>
          <w:szCs w:val="20"/>
        </w:rPr>
        <w:t>.</w:t>
      </w:r>
      <w:r w:rsidR="0098179E" w:rsidRPr="00381A14">
        <w:rPr>
          <w:szCs w:val="20"/>
        </w:rPr>
        <w:t xml:space="preserve"> </w:t>
      </w:r>
    </w:p>
    <w:p w14:paraId="056B7A5F" w14:textId="77777777" w:rsidR="00A64D99" w:rsidRPr="00381A14" w:rsidRDefault="00A64D99" w:rsidP="00A64D99">
      <w:pPr>
        <w:keepNext/>
        <w:rPr>
          <w:szCs w:val="20"/>
        </w:rPr>
      </w:pPr>
      <w:r w:rsidRPr="00381A14">
        <w:rPr>
          <w:noProof/>
          <w:szCs w:val="20"/>
        </w:rPr>
        <w:drawing>
          <wp:inline distT="0" distB="0" distL="0" distR="0" wp14:anchorId="2A352EC7" wp14:editId="11C5850B">
            <wp:extent cx="5731510" cy="2501265"/>
            <wp:effectExtent l="0" t="0" r="2540" b="13335"/>
            <wp:docPr id="1639198023" name="차트 1">
              <a:extLst xmlns:a="http://schemas.openxmlformats.org/drawingml/2006/main">
                <a:ext uri="{FF2B5EF4-FFF2-40B4-BE49-F238E27FC236}">
                  <a16:creationId xmlns:a16="http://schemas.microsoft.com/office/drawing/2014/main" id="{E50DAC51-1B20-9116-8672-B5A8B33851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BBCBD07" w14:textId="2FABE403" w:rsidR="00966D89" w:rsidRPr="00381A14" w:rsidRDefault="00A64D99" w:rsidP="00966D89">
      <w:pPr>
        <w:pStyle w:val="a5"/>
        <w:jc w:val="center"/>
      </w:pPr>
      <w:r w:rsidRPr="00381A14">
        <w:t xml:space="preserve">Figure </w:t>
      </w:r>
      <w:r w:rsidR="00A53F30" w:rsidRPr="00381A14">
        <w:t>1</w:t>
      </w:r>
      <w:r w:rsidR="001A7432">
        <w:t>8</w:t>
      </w:r>
      <w:r w:rsidR="002224EF" w:rsidRPr="00381A14">
        <w:t>. Comparison of R square values between URE and our sampling method</w:t>
      </w:r>
    </w:p>
    <w:p w14:paraId="389F02F8" w14:textId="1C6DC95D" w:rsidR="0038331C" w:rsidRDefault="00211CF6" w:rsidP="00966D89">
      <w:pPr>
        <w:rPr>
          <w:szCs w:val="20"/>
        </w:rPr>
      </w:pPr>
      <w:r>
        <w:rPr>
          <w:szCs w:val="20"/>
        </w:rPr>
        <w:tab/>
      </w:r>
      <w:r w:rsidR="00966D89" w:rsidRPr="00381A14">
        <w:rPr>
          <w:szCs w:val="20"/>
        </w:rPr>
        <w:t>Figure 1</w:t>
      </w:r>
      <w:r w:rsidR="001A7432">
        <w:rPr>
          <w:szCs w:val="20"/>
        </w:rPr>
        <w:t>8</w:t>
      </w:r>
      <w:r w:rsidR="00966D89" w:rsidRPr="00381A14">
        <w:rPr>
          <w:szCs w:val="20"/>
        </w:rPr>
        <w:t xml:space="preserve"> shows the comparison of R square values ​​between our proposed sampling method and the URE sampling method. </w:t>
      </w:r>
      <w:r w:rsidR="004525BD" w:rsidRPr="00381A14">
        <w:rPr>
          <w:szCs w:val="20"/>
        </w:rPr>
        <w:t>An</w:t>
      </w:r>
      <w:r w:rsidR="00966D89" w:rsidRPr="00381A14">
        <w:rPr>
          <w:szCs w:val="20"/>
        </w:rPr>
        <w:t xml:space="preserve"> R square value is obtained by applying only regression analysis without downsizing from the original</w:t>
      </w:r>
      <w:r w:rsidR="004525BD" w:rsidRPr="00381A14">
        <w:rPr>
          <w:szCs w:val="20"/>
        </w:rPr>
        <w:t xml:space="preserve"> </w:t>
      </w:r>
      <m:oMath>
        <m:r>
          <w:rPr>
            <w:rFonts w:ascii="Cambria Math" w:hAnsi="Cambria Math"/>
            <w:sz w:val="28"/>
            <w:szCs w:val="28"/>
          </w:rPr>
          <m:t>f(</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oMath>
      <w:r w:rsidR="00966D89" w:rsidRPr="00375139">
        <w:rPr>
          <w:sz w:val="28"/>
          <w:szCs w:val="28"/>
        </w:rPr>
        <w:t>.</w:t>
      </w:r>
      <w:r w:rsidR="00966D89" w:rsidRPr="00381A14">
        <w:rPr>
          <w:szCs w:val="20"/>
        </w:rPr>
        <w:t xml:space="preserve"> </w:t>
      </w:r>
      <w:r w:rsidR="004525BD" w:rsidRPr="00381A14">
        <w:rPr>
          <w:szCs w:val="20"/>
        </w:rPr>
        <w:t>W</w:t>
      </w:r>
      <w:r w:rsidR="00966D89" w:rsidRPr="00381A14">
        <w:rPr>
          <w:szCs w:val="20"/>
        </w:rPr>
        <w:t xml:space="preserve">e </w:t>
      </w:r>
      <w:r w:rsidR="004525BD" w:rsidRPr="00381A14">
        <w:rPr>
          <w:szCs w:val="20"/>
        </w:rPr>
        <w:t>compared</w:t>
      </w:r>
      <w:r w:rsidR="00966D89" w:rsidRPr="00381A14">
        <w:rPr>
          <w:szCs w:val="20"/>
        </w:rPr>
        <w:t xml:space="preserve"> </w:t>
      </w:r>
      <w:r w:rsidR="004525BD" w:rsidRPr="00381A14">
        <w:rPr>
          <w:szCs w:val="20"/>
        </w:rPr>
        <w:t xml:space="preserve">the R square values with other R square values of </w:t>
      </w:r>
      <w:r w:rsidR="00966D89" w:rsidRPr="00381A14">
        <w:rPr>
          <w:szCs w:val="20"/>
        </w:rPr>
        <w:t>URE and</w:t>
      </w:r>
      <w:r w:rsidR="004525BD" w:rsidRPr="00381A14">
        <w:rPr>
          <w:szCs w:val="20"/>
        </w:rPr>
        <w:t xml:space="preserve"> our methods. </w:t>
      </w:r>
      <w:r w:rsidR="00966D89" w:rsidRPr="00381A14">
        <w:rPr>
          <w:szCs w:val="20"/>
        </w:rPr>
        <w:t xml:space="preserve">Since it is a stacked bar graph, the smaller the </w:t>
      </w:r>
      <w:r w:rsidR="004525BD" w:rsidRPr="00381A14">
        <w:rPr>
          <w:szCs w:val="20"/>
        </w:rPr>
        <w:t>colored</w:t>
      </w:r>
      <w:r w:rsidR="00966D89" w:rsidRPr="00381A14">
        <w:rPr>
          <w:szCs w:val="20"/>
        </w:rPr>
        <w:t xml:space="preserve"> area, the </w:t>
      </w:r>
      <w:r w:rsidR="004525BD" w:rsidRPr="00381A14">
        <w:rPr>
          <w:szCs w:val="20"/>
        </w:rPr>
        <w:t>lower</w:t>
      </w:r>
      <w:r w:rsidR="00966D89" w:rsidRPr="00381A14">
        <w:rPr>
          <w:szCs w:val="20"/>
        </w:rPr>
        <w:t xml:space="preserve"> the data </w:t>
      </w:r>
      <w:r w:rsidR="004525BD" w:rsidRPr="00381A14">
        <w:rPr>
          <w:szCs w:val="20"/>
        </w:rPr>
        <w:t>loss rate</w:t>
      </w:r>
      <w:r w:rsidR="00966D89" w:rsidRPr="00381A14">
        <w:rPr>
          <w:szCs w:val="20"/>
        </w:rPr>
        <w:t xml:space="preserve"> when feature downsizing.</w:t>
      </w:r>
      <w:r w:rsidR="004E100E" w:rsidRPr="00381A14">
        <w:rPr>
          <w:szCs w:val="20"/>
        </w:rPr>
        <w:t xml:space="preserve"> In Figure 1</w:t>
      </w:r>
      <w:r w:rsidR="006762FC" w:rsidRPr="00381A14">
        <w:rPr>
          <w:szCs w:val="20"/>
        </w:rPr>
        <w:t>5</w:t>
      </w:r>
      <w:r w:rsidR="004E100E" w:rsidRPr="00381A14">
        <w:rPr>
          <w:szCs w:val="20"/>
        </w:rPr>
        <w:t>, after applying the regression analysis to the original</w:t>
      </w:r>
      <w:r w:rsidR="004525BD" w:rsidRPr="00381A14">
        <w:rPr>
          <w:szCs w:val="20"/>
        </w:rPr>
        <w:t xml:space="preserve"> </w:t>
      </w:r>
      <m:oMath>
        <m:r>
          <w:rPr>
            <w:rFonts w:ascii="Cambria Math" w:hAnsi="Cambria Math"/>
            <w:sz w:val="28"/>
            <w:szCs w:val="28"/>
          </w:rPr>
          <m:t>f(</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oMath>
      <w:r w:rsidR="004E100E" w:rsidRPr="00375139">
        <w:rPr>
          <w:sz w:val="28"/>
          <w:szCs w:val="28"/>
        </w:rPr>
        <w:t>,</w:t>
      </w:r>
      <w:r w:rsidR="004E100E" w:rsidRPr="00381A14">
        <w:rPr>
          <w:szCs w:val="20"/>
        </w:rPr>
        <w:t xml:space="preserve"> </w:t>
      </w:r>
      <w:r w:rsidR="001D15C5" w:rsidRPr="00381A14">
        <w:rPr>
          <w:szCs w:val="20"/>
        </w:rPr>
        <w:t>its</w:t>
      </w:r>
      <w:r w:rsidR="004E100E" w:rsidRPr="00381A14">
        <w:rPr>
          <w:szCs w:val="20"/>
        </w:rPr>
        <w:t xml:space="preserve"> RMSE values ​​are all the same</w:t>
      </w:r>
      <w:r w:rsidR="001D15C5" w:rsidRPr="00381A14">
        <w:rPr>
          <w:szCs w:val="20"/>
        </w:rPr>
        <w:t xml:space="preserve">. </w:t>
      </w:r>
      <w:r w:rsidR="00EF17F2" w:rsidRPr="00381A14">
        <w:rPr>
          <w:szCs w:val="20"/>
        </w:rPr>
        <w:t>Consequently, t</w:t>
      </w:r>
      <w:r w:rsidR="004E100E" w:rsidRPr="00381A14">
        <w:rPr>
          <w:szCs w:val="20"/>
        </w:rPr>
        <w:t xml:space="preserve">he R square value of the </w:t>
      </w:r>
      <w:r w:rsidR="00377698" w:rsidRPr="00381A14">
        <w:rPr>
          <w:szCs w:val="20"/>
        </w:rPr>
        <w:t xml:space="preserve">regression on </w:t>
      </w:r>
      <w:r w:rsidR="004E100E" w:rsidRPr="00381A14">
        <w:rPr>
          <w:szCs w:val="20"/>
        </w:rPr>
        <w:t xml:space="preserve">original </w:t>
      </w:r>
      <w:r w:rsidR="00415E74" w:rsidRPr="00381A14">
        <w:rPr>
          <w:szCs w:val="20"/>
        </w:rPr>
        <w:t>samples</w:t>
      </w:r>
      <w:r w:rsidR="00377698" w:rsidRPr="00381A14">
        <w:rPr>
          <w:szCs w:val="20"/>
        </w:rPr>
        <w:t xml:space="preserve"> without downsizing</w:t>
      </w:r>
      <w:r w:rsidR="00415E74" w:rsidRPr="00381A14">
        <w:rPr>
          <w:szCs w:val="20"/>
        </w:rPr>
        <w:t xml:space="preserve"> </w:t>
      </w:r>
      <w:r w:rsidR="004E100E" w:rsidRPr="00381A14">
        <w:rPr>
          <w:szCs w:val="20"/>
        </w:rPr>
        <w:t>becomes 1.</w:t>
      </w:r>
    </w:p>
    <w:p w14:paraId="410C074D" w14:textId="77777777" w:rsidR="0038331C" w:rsidRDefault="00E967A1" w:rsidP="00E967A1">
      <w:pPr>
        <w:pStyle w:val="2"/>
      </w:pPr>
      <w:r>
        <w:rPr>
          <w:rFonts w:hint="eastAsia"/>
        </w:rPr>
        <w:t>F</w:t>
      </w:r>
      <w:r>
        <w:t>eature Creation</w:t>
      </w:r>
    </w:p>
    <w:p w14:paraId="202293DB" w14:textId="5B6D6867" w:rsidR="00E967A1" w:rsidRPr="00E967A1" w:rsidRDefault="00E967A1" w:rsidP="00E967A1">
      <w:pPr>
        <w:pStyle w:val="3"/>
        <w:ind w:left="1000" w:hanging="400"/>
        <w:sectPr w:rsidR="00E967A1" w:rsidRPr="00E967A1" w:rsidSect="00246515">
          <w:pgSz w:w="11906" w:h="16838"/>
          <w:pgMar w:top="1701" w:right="1440" w:bottom="1440" w:left="1440" w:header="851" w:footer="992" w:gutter="0"/>
          <w:cols w:space="425"/>
          <w:docGrid w:linePitch="360"/>
        </w:sectPr>
      </w:pPr>
      <w:r>
        <w:rPr>
          <w:rFonts w:hint="eastAsia"/>
        </w:rPr>
        <w:t>C</w:t>
      </w:r>
      <w:r>
        <w:t>ombining Different Features</w:t>
      </w:r>
    </w:p>
    <w:p w14:paraId="3A2CEC30" w14:textId="086799F8" w:rsidR="00C81317" w:rsidRPr="00381A14" w:rsidRDefault="00C81317" w:rsidP="006D7792">
      <w:pPr>
        <w:pStyle w:val="a5"/>
        <w:keepNext/>
        <w:spacing w:before="240"/>
        <w:jc w:val="center"/>
      </w:pPr>
      <w:r w:rsidRPr="00381A14">
        <w:lastRenderedPageBreak/>
        <w:t xml:space="preserve">Table </w:t>
      </w:r>
      <w:r w:rsidR="006B6B57" w:rsidRPr="00381A14">
        <w:t>1</w:t>
      </w:r>
      <w:r w:rsidR="0036206E" w:rsidRPr="00381A14">
        <w:t>1</w:t>
      </w:r>
      <w:r w:rsidRPr="00381A14">
        <w:t xml:space="preserve">. </w:t>
      </w:r>
      <w:r w:rsidR="00C061D5" w:rsidRPr="00381A14">
        <w:t>The c</w:t>
      </w:r>
      <w:r w:rsidR="007620E4" w:rsidRPr="00381A14">
        <w:t>ombined loss rate</w:t>
      </w:r>
      <w:r w:rsidR="00C061D5" w:rsidRPr="00381A14">
        <w:t xml:space="preserve"> </w:t>
      </w:r>
      <w:r w:rsidR="00032DE6" w:rsidRPr="00381A14">
        <w:t xml:space="preserve">of CS </w:t>
      </w:r>
      <w:r w:rsidR="00C061D5" w:rsidRPr="00381A14">
        <w:t>in the attack scenarios</w:t>
      </w:r>
    </w:p>
    <w:tbl>
      <w:tblPr>
        <w:tblStyle w:val="a4"/>
        <w:tblW w:w="0" w:type="auto"/>
        <w:tblLook w:val="04A0" w:firstRow="1" w:lastRow="0" w:firstColumn="1" w:lastColumn="0" w:noHBand="0" w:noVBand="1"/>
      </w:tblPr>
      <w:tblGrid>
        <w:gridCol w:w="1903"/>
        <w:gridCol w:w="923"/>
        <w:gridCol w:w="724"/>
        <w:gridCol w:w="724"/>
        <w:gridCol w:w="724"/>
        <w:gridCol w:w="724"/>
        <w:gridCol w:w="724"/>
        <w:gridCol w:w="724"/>
        <w:gridCol w:w="724"/>
        <w:gridCol w:w="724"/>
        <w:gridCol w:w="724"/>
        <w:gridCol w:w="724"/>
        <w:gridCol w:w="724"/>
        <w:gridCol w:w="724"/>
        <w:gridCol w:w="724"/>
        <w:gridCol w:w="724"/>
        <w:gridCol w:w="725"/>
      </w:tblGrid>
      <w:tr w:rsidR="0041180C" w:rsidRPr="00381A14" w14:paraId="38F2855A" w14:textId="5574A1DE" w:rsidTr="005D0A41">
        <w:trPr>
          <w:trHeight w:val="385"/>
        </w:trPr>
        <w:tc>
          <w:tcPr>
            <w:tcW w:w="1903" w:type="dxa"/>
            <w:vMerge w:val="restart"/>
            <w:shd w:val="clear" w:color="auto" w:fill="E7E6E6" w:themeFill="background2"/>
            <w:vAlign w:val="center"/>
          </w:tcPr>
          <w:p w14:paraId="682645F9" w14:textId="21D81416" w:rsidR="0041180C" w:rsidRPr="00381A14" w:rsidRDefault="0041180C" w:rsidP="0013295A">
            <w:pPr>
              <w:rPr>
                <w:szCs w:val="20"/>
              </w:rPr>
            </w:pPr>
            <w:r w:rsidRPr="00381A14">
              <w:rPr>
                <w:rFonts w:hint="eastAsia"/>
                <w:szCs w:val="20"/>
              </w:rPr>
              <w:t>S</w:t>
            </w:r>
            <w:r w:rsidRPr="00381A14">
              <w:rPr>
                <w:szCs w:val="20"/>
              </w:rPr>
              <w:t>ub-Scenario Abbreviation</w:t>
            </w:r>
          </w:p>
        </w:tc>
        <w:tc>
          <w:tcPr>
            <w:tcW w:w="923" w:type="dxa"/>
            <w:vMerge w:val="restart"/>
            <w:shd w:val="clear" w:color="auto" w:fill="E7E6E6" w:themeFill="background2"/>
            <w:vAlign w:val="center"/>
          </w:tcPr>
          <w:p w14:paraId="1F5741BE" w14:textId="51985601" w:rsidR="0041180C" w:rsidRPr="00381A14" w:rsidRDefault="0041180C" w:rsidP="0013295A">
            <w:pPr>
              <w:rPr>
                <w:szCs w:val="20"/>
              </w:rPr>
            </w:pPr>
            <w:r w:rsidRPr="00381A14">
              <w:rPr>
                <w:rFonts w:hint="eastAsia"/>
                <w:szCs w:val="20"/>
              </w:rPr>
              <w:t>M</w:t>
            </w:r>
            <w:r w:rsidRPr="00381A14">
              <w:rPr>
                <w:szCs w:val="20"/>
              </w:rPr>
              <w:t>ode</w:t>
            </w:r>
          </w:p>
        </w:tc>
        <w:tc>
          <w:tcPr>
            <w:tcW w:w="10861" w:type="dxa"/>
            <w:gridSpan w:val="15"/>
            <w:shd w:val="clear" w:color="auto" w:fill="E7E6E6" w:themeFill="background2"/>
            <w:vAlign w:val="center"/>
          </w:tcPr>
          <w:p w14:paraId="7672981D" w14:textId="1F431DBF" w:rsidR="0041180C" w:rsidRPr="00381A14" w:rsidRDefault="0041180C" w:rsidP="0013295A">
            <w:pPr>
              <w:rPr>
                <w:szCs w:val="20"/>
              </w:rPr>
            </w:pPr>
            <w:r w:rsidRPr="00381A14">
              <w:rPr>
                <w:rFonts w:hint="eastAsia"/>
                <w:szCs w:val="20"/>
              </w:rPr>
              <w:t>I</w:t>
            </w:r>
            <w:r w:rsidRPr="00381A14">
              <w:rPr>
                <w:szCs w:val="20"/>
              </w:rPr>
              <w:t xml:space="preserve">ndex in Table </w:t>
            </w:r>
            <w:r w:rsidR="0036206E" w:rsidRPr="00381A14">
              <w:rPr>
                <w:szCs w:val="20"/>
              </w:rPr>
              <w:t>6</w:t>
            </w:r>
          </w:p>
        </w:tc>
      </w:tr>
      <w:tr w:rsidR="005D0A41" w:rsidRPr="00381A14" w14:paraId="0922B5B2" w14:textId="77777777" w:rsidTr="005D0A41">
        <w:trPr>
          <w:trHeight w:val="385"/>
        </w:trPr>
        <w:tc>
          <w:tcPr>
            <w:tcW w:w="1903" w:type="dxa"/>
            <w:vMerge/>
            <w:shd w:val="clear" w:color="auto" w:fill="E7E6E6" w:themeFill="background2"/>
            <w:vAlign w:val="center"/>
          </w:tcPr>
          <w:p w14:paraId="46086007" w14:textId="77777777" w:rsidR="0041180C" w:rsidRPr="00381A14" w:rsidRDefault="0041180C" w:rsidP="0013295A">
            <w:pPr>
              <w:rPr>
                <w:szCs w:val="20"/>
              </w:rPr>
            </w:pPr>
          </w:p>
        </w:tc>
        <w:tc>
          <w:tcPr>
            <w:tcW w:w="923" w:type="dxa"/>
            <w:vMerge/>
            <w:shd w:val="clear" w:color="auto" w:fill="E7E6E6" w:themeFill="background2"/>
            <w:vAlign w:val="center"/>
          </w:tcPr>
          <w:p w14:paraId="4A58C183" w14:textId="77777777" w:rsidR="0041180C" w:rsidRPr="00381A14" w:rsidRDefault="0041180C" w:rsidP="0013295A">
            <w:pPr>
              <w:rPr>
                <w:szCs w:val="20"/>
              </w:rPr>
            </w:pPr>
          </w:p>
        </w:tc>
        <w:tc>
          <w:tcPr>
            <w:tcW w:w="724" w:type="dxa"/>
            <w:shd w:val="clear" w:color="auto" w:fill="E7E6E6" w:themeFill="background2"/>
            <w:vAlign w:val="center"/>
          </w:tcPr>
          <w:p w14:paraId="4A0497AE" w14:textId="2AC14CF1" w:rsidR="0041180C" w:rsidRPr="00381A14" w:rsidRDefault="0041180C" w:rsidP="0013295A">
            <w:pPr>
              <w:rPr>
                <w:szCs w:val="20"/>
              </w:rPr>
            </w:pPr>
            <w:r w:rsidRPr="00381A14">
              <w:rPr>
                <w:rFonts w:hint="eastAsia"/>
                <w:szCs w:val="20"/>
              </w:rPr>
              <w:t>1</w:t>
            </w:r>
          </w:p>
        </w:tc>
        <w:tc>
          <w:tcPr>
            <w:tcW w:w="724" w:type="dxa"/>
            <w:shd w:val="clear" w:color="auto" w:fill="E7E6E6" w:themeFill="background2"/>
            <w:vAlign w:val="center"/>
          </w:tcPr>
          <w:p w14:paraId="2D3BC6ED" w14:textId="54B17365" w:rsidR="0041180C" w:rsidRPr="00381A14" w:rsidRDefault="0041180C" w:rsidP="0013295A">
            <w:pPr>
              <w:rPr>
                <w:szCs w:val="20"/>
              </w:rPr>
            </w:pPr>
            <w:r w:rsidRPr="00381A14">
              <w:rPr>
                <w:rFonts w:hint="eastAsia"/>
                <w:szCs w:val="20"/>
              </w:rPr>
              <w:t>2</w:t>
            </w:r>
          </w:p>
        </w:tc>
        <w:tc>
          <w:tcPr>
            <w:tcW w:w="724" w:type="dxa"/>
            <w:shd w:val="clear" w:color="auto" w:fill="E7E6E6" w:themeFill="background2"/>
            <w:vAlign w:val="center"/>
          </w:tcPr>
          <w:p w14:paraId="694B4E55" w14:textId="36A4CC39" w:rsidR="0041180C" w:rsidRPr="00381A14" w:rsidRDefault="0041180C" w:rsidP="0013295A">
            <w:pPr>
              <w:rPr>
                <w:szCs w:val="20"/>
              </w:rPr>
            </w:pPr>
            <w:r w:rsidRPr="00381A14">
              <w:rPr>
                <w:rFonts w:hint="eastAsia"/>
                <w:szCs w:val="20"/>
              </w:rPr>
              <w:t>3</w:t>
            </w:r>
          </w:p>
        </w:tc>
        <w:tc>
          <w:tcPr>
            <w:tcW w:w="724" w:type="dxa"/>
            <w:shd w:val="clear" w:color="auto" w:fill="E7E6E6" w:themeFill="background2"/>
            <w:vAlign w:val="center"/>
          </w:tcPr>
          <w:p w14:paraId="090903B9" w14:textId="6B3B7B13" w:rsidR="0041180C" w:rsidRPr="00381A14" w:rsidRDefault="0041180C" w:rsidP="0013295A">
            <w:pPr>
              <w:rPr>
                <w:szCs w:val="20"/>
              </w:rPr>
            </w:pPr>
            <w:r w:rsidRPr="00381A14">
              <w:rPr>
                <w:rFonts w:hint="eastAsia"/>
                <w:szCs w:val="20"/>
              </w:rPr>
              <w:t>4</w:t>
            </w:r>
          </w:p>
        </w:tc>
        <w:tc>
          <w:tcPr>
            <w:tcW w:w="724" w:type="dxa"/>
            <w:shd w:val="clear" w:color="auto" w:fill="E7E6E6" w:themeFill="background2"/>
            <w:vAlign w:val="center"/>
          </w:tcPr>
          <w:p w14:paraId="39E098D0" w14:textId="63ED75F8" w:rsidR="0041180C" w:rsidRPr="00381A14" w:rsidRDefault="0041180C" w:rsidP="0013295A">
            <w:pPr>
              <w:rPr>
                <w:szCs w:val="20"/>
              </w:rPr>
            </w:pPr>
            <w:r w:rsidRPr="00381A14">
              <w:rPr>
                <w:rFonts w:hint="eastAsia"/>
                <w:szCs w:val="20"/>
              </w:rPr>
              <w:t>5</w:t>
            </w:r>
          </w:p>
        </w:tc>
        <w:tc>
          <w:tcPr>
            <w:tcW w:w="724" w:type="dxa"/>
            <w:shd w:val="clear" w:color="auto" w:fill="E7E6E6" w:themeFill="background2"/>
            <w:vAlign w:val="center"/>
          </w:tcPr>
          <w:p w14:paraId="78533DC6" w14:textId="27D3A4DB" w:rsidR="0041180C" w:rsidRPr="00381A14" w:rsidRDefault="0041180C" w:rsidP="0013295A">
            <w:pPr>
              <w:rPr>
                <w:szCs w:val="20"/>
              </w:rPr>
            </w:pPr>
            <w:r w:rsidRPr="00381A14">
              <w:rPr>
                <w:rFonts w:hint="eastAsia"/>
                <w:szCs w:val="20"/>
              </w:rPr>
              <w:t>6</w:t>
            </w:r>
          </w:p>
        </w:tc>
        <w:tc>
          <w:tcPr>
            <w:tcW w:w="724" w:type="dxa"/>
            <w:shd w:val="clear" w:color="auto" w:fill="E7E6E6" w:themeFill="background2"/>
            <w:vAlign w:val="center"/>
          </w:tcPr>
          <w:p w14:paraId="2C75C972" w14:textId="7D681F66" w:rsidR="0041180C" w:rsidRPr="00381A14" w:rsidRDefault="0041180C" w:rsidP="0013295A">
            <w:pPr>
              <w:rPr>
                <w:szCs w:val="20"/>
              </w:rPr>
            </w:pPr>
            <w:r w:rsidRPr="00381A14">
              <w:rPr>
                <w:rFonts w:hint="eastAsia"/>
                <w:szCs w:val="20"/>
              </w:rPr>
              <w:t>7</w:t>
            </w:r>
          </w:p>
        </w:tc>
        <w:tc>
          <w:tcPr>
            <w:tcW w:w="724" w:type="dxa"/>
            <w:shd w:val="clear" w:color="auto" w:fill="E7E6E6" w:themeFill="background2"/>
            <w:vAlign w:val="center"/>
          </w:tcPr>
          <w:p w14:paraId="3DBDDF46" w14:textId="1E8994F3" w:rsidR="0041180C" w:rsidRPr="00381A14" w:rsidRDefault="0041180C" w:rsidP="0013295A">
            <w:pPr>
              <w:rPr>
                <w:szCs w:val="20"/>
              </w:rPr>
            </w:pPr>
            <w:r w:rsidRPr="00381A14">
              <w:rPr>
                <w:rFonts w:hint="eastAsia"/>
                <w:szCs w:val="20"/>
              </w:rPr>
              <w:t>8</w:t>
            </w:r>
          </w:p>
        </w:tc>
        <w:tc>
          <w:tcPr>
            <w:tcW w:w="724" w:type="dxa"/>
            <w:shd w:val="clear" w:color="auto" w:fill="E7E6E6" w:themeFill="background2"/>
            <w:vAlign w:val="center"/>
          </w:tcPr>
          <w:p w14:paraId="382B577F" w14:textId="1F2402B9" w:rsidR="0041180C" w:rsidRPr="00381A14" w:rsidRDefault="0041180C" w:rsidP="0013295A">
            <w:pPr>
              <w:rPr>
                <w:szCs w:val="20"/>
              </w:rPr>
            </w:pPr>
            <w:r w:rsidRPr="00381A14">
              <w:rPr>
                <w:rFonts w:hint="eastAsia"/>
                <w:szCs w:val="20"/>
              </w:rPr>
              <w:t>9</w:t>
            </w:r>
          </w:p>
        </w:tc>
        <w:tc>
          <w:tcPr>
            <w:tcW w:w="724" w:type="dxa"/>
            <w:shd w:val="clear" w:color="auto" w:fill="E7E6E6" w:themeFill="background2"/>
            <w:vAlign w:val="center"/>
          </w:tcPr>
          <w:p w14:paraId="71C87F85" w14:textId="03B14A4E" w:rsidR="0041180C" w:rsidRPr="00381A14" w:rsidRDefault="0041180C" w:rsidP="0013295A">
            <w:pPr>
              <w:rPr>
                <w:szCs w:val="20"/>
              </w:rPr>
            </w:pPr>
            <w:r w:rsidRPr="00381A14">
              <w:rPr>
                <w:rFonts w:hint="eastAsia"/>
                <w:szCs w:val="20"/>
              </w:rPr>
              <w:t>1</w:t>
            </w:r>
            <w:r w:rsidRPr="00381A14">
              <w:rPr>
                <w:szCs w:val="20"/>
              </w:rPr>
              <w:t>0</w:t>
            </w:r>
          </w:p>
        </w:tc>
        <w:tc>
          <w:tcPr>
            <w:tcW w:w="724" w:type="dxa"/>
            <w:shd w:val="clear" w:color="auto" w:fill="E7E6E6" w:themeFill="background2"/>
            <w:vAlign w:val="center"/>
          </w:tcPr>
          <w:p w14:paraId="33D11019" w14:textId="11866EA0" w:rsidR="0041180C" w:rsidRPr="00381A14" w:rsidRDefault="0041180C" w:rsidP="0013295A">
            <w:pPr>
              <w:rPr>
                <w:szCs w:val="20"/>
              </w:rPr>
            </w:pPr>
            <w:r w:rsidRPr="00381A14">
              <w:rPr>
                <w:rFonts w:hint="eastAsia"/>
                <w:szCs w:val="20"/>
              </w:rPr>
              <w:t>1</w:t>
            </w:r>
            <w:r w:rsidRPr="00381A14">
              <w:rPr>
                <w:szCs w:val="20"/>
              </w:rPr>
              <w:t>1</w:t>
            </w:r>
          </w:p>
        </w:tc>
        <w:tc>
          <w:tcPr>
            <w:tcW w:w="724" w:type="dxa"/>
            <w:shd w:val="clear" w:color="auto" w:fill="E7E6E6" w:themeFill="background2"/>
            <w:vAlign w:val="center"/>
          </w:tcPr>
          <w:p w14:paraId="76634F71" w14:textId="7EB0280D" w:rsidR="0041180C" w:rsidRPr="00381A14" w:rsidRDefault="0041180C" w:rsidP="0013295A">
            <w:pPr>
              <w:rPr>
                <w:szCs w:val="20"/>
              </w:rPr>
            </w:pPr>
            <w:r w:rsidRPr="00381A14">
              <w:rPr>
                <w:rFonts w:hint="eastAsia"/>
                <w:szCs w:val="20"/>
              </w:rPr>
              <w:t>1</w:t>
            </w:r>
            <w:r w:rsidRPr="00381A14">
              <w:rPr>
                <w:szCs w:val="20"/>
              </w:rPr>
              <w:t>2</w:t>
            </w:r>
          </w:p>
        </w:tc>
        <w:tc>
          <w:tcPr>
            <w:tcW w:w="724" w:type="dxa"/>
            <w:shd w:val="clear" w:color="auto" w:fill="E7E6E6" w:themeFill="background2"/>
            <w:vAlign w:val="center"/>
          </w:tcPr>
          <w:p w14:paraId="5AEBA360" w14:textId="04DD6DCC" w:rsidR="0041180C" w:rsidRPr="00381A14" w:rsidRDefault="0041180C" w:rsidP="0013295A">
            <w:pPr>
              <w:rPr>
                <w:szCs w:val="20"/>
              </w:rPr>
            </w:pPr>
            <w:r w:rsidRPr="00381A14">
              <w:rPr>
                <w:rFonts w:hint="eastAsia"/>
                <w:szCs w:val="20"/>
              </w:rPr>
              <w:t>1</w:t>
            </w:r>
            <w:r w:rsidRPr="00381A14">
              <w:rPr>
                <w:szCs w:val="20"/>
              </w:rPr>
              <w:t>3</w:t>
            </w:r>
          </w:p>
        </w:tc>
        <w:tc>
          <w:tcPr>
            <w:tcW w:w="724" w:type="dxa"/>
            <w:shd w:val="clear" w:color="auto" w:fill="E7E6E6" w:themeFill="background2"/>
            <w:vAlign w:val="center"/>
          </w:tcPr>
          <w:p w14:paraId="1CE7877F" w14:textId="0510CACC" w:rsidR="0041180C" w:rsidRPr="00381A14" w:rsidRDefault="0041180C" w:rsidP="0013295A">
            <w:pPr>
              <w:rPr>
                <w:szCs w:val="20"/>
              </w:rPr>
            </w:pPr>
            <w:r w:rsidRPr="00381A14">
              <w:rPr>
                <w:rFonts w:hint="eastAsia"/>
                <w:szCs w:val="20"/>
              </w:rPr>
              <w:t>1</w:t>
            </w:r>
            <w:r w:rsidRPr="00381A14">
              <w:rPr>
                <w:szCs w:val="20"/>
              </w:rPr>
              <w:t>4</w:t>
            </w:r>
          </w:p>
        </w:tc>
        <w:tc>
          <w:tcPr>
            <w:tcW w:w="725" w:type="dxa"/>
            <w:shd w:val="clear" w:color="auto" w:fill="E7E6E6" w:themeFill="background2"/>
            <w:vAlign w:val="center"/>
          </w:tcPr>
          <w:p w14:paraId="7945E302" w14:textId="7AA3A016" w:rsidR="0041180C" w:rsidRPr="00381A14" w:rsidRDefault="0041180C" w:rsidP="0013295A">
            <w:pPr>
              <w:rPr>
                <w:szCs w:val="20"/>
              </w:rPr>
            </w:pPr>
            <w:r w:rsidRPr="00381A14">
              <w:rPr>
                <w:rFonts w:hint="eastAsia"/>
                <w:szCs w:val="20"/>
              </w:rPr>
              <w:t>1</w:t>
            </w:r>
            <w:r w:rsidRPr="00381A14">
              <w:rPr>
                <w:szCs w:val="20"/>
              </w:rPr>
              <w:t>5</w:t>
            </w:r>
          </w:p>
        </w:tc>
      </w:tr>
      <w:tr w:rsidR="001E3319" w:rsidRPr="00381A14" w14:paraId="04235477" w14:textId="254281E7" w:rsidTr="005D0A41">
        <w:trPr>
          <w:trHeight w:val="193"/>
        </w:trPr>
        <w:tc>
          <w:tcPr>
            <w:tcW w:w="1903" w:type="dxa"/>
            <w:vMerge w:val="restart"/>
            <w:shd w:val="clear" w:color="auto" w:fill="E7E6E6" w:themeFill="background2"/>
            <w:vAlign w:val="center"/>
          </w:tcPr>
          <w:p w14:paraId="4AF28E35" w14:textId="4CEE7DE8" w:rsidR="005C3464" w:rsidRPr="00381A14" w:rsidRDefault="005C3464" w:rsidP="005C3464">
            <w:pPr>
              <w:rPr>
                <w:szCs w:val="20"/>
              </w:rPr>
            </w:pPr>
            <w:r w:rsidRPr="00381A14">
              <w:rPr>
                <w:szCs w:val="20"/>
              </w:rPr>
              <w:t>CID_RCOFF_GOFF</w:t>
            </w:r>
          </w:p>
        </w:tc>
        <w:tc>
          <w:tcPr>
            <w:tcW w:w="923" w:type="dxa"/>
            <w:shd w:val="clear" w:color="auto" w:fill="E7E6E6" w:themeFill="background2"/>
            <w:vAlign w:val="center"/>
          </w:tcPr>
          <w:p w14:paraId="56467027" w14:textId="61568331" w:rsidR="005C3464" w:rsidRPr="00381A14" w:rsidRDefault="005C3464" w:rsidP="005C3464">
            <w:pPr>
              <w:rPr>
                <w:szCs w:val="20"/>
              </w:rPr>
            </w:pPr>
            <w:r w:rsidRPr="00381A14">
              <w:rPr>
                <w:szCs w:val="20"/>
              </w:rPr>
              <w:t>Attack</w:t>
            </w:r>
          </w:p>
        </w:tc>
        <w:tc>
          <w:tcPr>
            <w:tcW w:w="724" w:type="dxa"/>
            <w:vAlign w:val="center"/>
          </w:tcPr>
          <w:p w14:paraId="65220F32" w14:textId="22466718" w:rsidR="005C3464" w:rsidRPr="00381A14" w:rsidRDefault="005C3464" w:rsidP="005C3464">
            <w:pPr>
              <w:rPr>
                <w:szCs w:val="20"/>
              </w:rPr>
            </w:pPr>
            <w:r w:rsidRPr="00381A14">
              <w:rPr>
                <w:szCs w:val="20"/>
              </w:rPr>
              <w:t>0.083</w:t>
            </w:r>
          </w:p>
        </w:tc>
        <w:tc>
          <w:tcPr>
            <w:tcW w:w="724" w:type="dxa"/>
            <w:vAlign w:val="center"/>
          </w:tcPr>
          <w:p w14:paraId="67496D65" w14:textId="2816CF1C" w:rsidR="005C3464" w:rsidRPr="00381A14" w:rsidRDefault="005C3464" w:rsidP="005C3464">
            <w:pPr>
              <w:rPr>
                <w:szCs w:val="20"/>
              </w:rPr>
            </w:pPr>
            <w:r w:rsidRPr="00381A14">
              <w:rPr>
                <w:szCs w:val="20"/>
              </w:rPr>
              <w:t>0.083</w:t>
            </w:r>
          </w:p>
        </w:tc>
        <w:tc>
          <w:tcPr>
            <w:tcW w:w="724" w:type="dxa"/>
            <w:vAlign w:val="center"/>
          </w:tcPr>
          <w:p w14:paraId="06F6A4BF" w14:textId="2BEDC8DC" w:rsidR="005C3464" w:rsidRPr="00381A14" w:rsidRDefault="005C3464" w:rsidP="005C3464">
            <w:pPr>
              <w:rPr>
                <w:szCs w:val="20"/>
              </w:rPr>
            </w:pPr>
            <w:r w:rsidRPr="00381A14">
              <w:rPr>
                <w:szCs w:val="20"/>
              </w:rPr>
              <w:t>0.083</w:t>
            </w:r>
          </w:p>
        </w:tc>
        <w:tc>
          <w:tcPr>
            <w:tcW w:w="724" w:type="dxa"/>
            <w:vAlign w:val="center"/>
          </w:tcPr>
          <w:p w14:paraId="3F1AD9D3" w14:textId="74AF5117" w:rsidR="005C3464" w:rsidRPr="00381A14" w:rsidRDefault="005C3464" w:rsidP="005C3464">
            <w:pPr>
              <w:rPr>
                <w:szCs w:val="20"/>
              </w:rPr>
            </w:pPr>
            <w:r w:rsidRPr="00381A14">
              <w:rPr>
                <w:szCs w:val="20"/>
              </w:rPr>
              <w:t>0.124</w:t>
            </w:r>
          </w:p>
        </w:tc>
        <w:tc>
          <w:tcPr>
            <w:tcW w:w="724" w:type="dxa"/>
            <w:vAlign w:val="center"/>
          </w:tcPr>
          <w:p w14:paraId="3D1AD5FB" w14:textId="481A2500" w:rsidR="005C3464" w:rsidRPr="00381A14" w:rsidRDefault="005C3464" w:rsidP="005C3464">
            <w:pPr>
              <w:rPr>
                <w:szCs w:val="20"/>
              </w:rPr>
            </w:pPr>
            <w:r w:rsidRPr="00381A14">
              <w:rPr>
                <w:szCs w:val="20"/>
              </w:rPr>
              <w:t>0.083</w:t>
            </w:r>
          </w:p>
        </w:tc>
        <w:tc>
          <w:tcPr>
            <w:tcW w:w="724" w:type="dxa"/>
            <w:vAlign w:val="center"/>
          </w:tcPr>
          <w:p w14:paraId="439317E7" w14:textId="6106CCEA" w:rsidR="005C3464" w:rsidRPr="00381A14" w:rsidRDefault="005C3464" w:rsidP="005C3464">
            <w:pPr>
              <w:rPr>
                <w:szCs w:val="20"/>
              </w:rPr>
            </w:pPr>
            <w:r w:rsidRPr="00381A14">
              <w:rPr>
                <w:szCs w:val="20"/>
              </w:rPr>
              <w:t>0.083</w:t>
            </w:r>
          </w:p>
        </w:tc>
        <w:tc>
          <w:tcPr>
            <w:tcW w:w="724" w:type="dxa"/>
            <w:vAlign w:val="center"/>
          </w:tcPr>
          <w:p w14:paraId="3ED6836E" w14:textId="72A6D465" w:rsidR="005C3464" w:rsidRPr="00381A14" w:rsidRDefault="005C3464" w:rsidP="005C3464">
            <w:pPr>
              <w:rPr>
                <w:szCs w:val="20"/>
              </w:rPr>
            </w:pPr>
            <w:r w:rsidRPr="00381A14">
              <w:rPr>
                <w:szCs w:val="20"/>
              </w:rPr>
              <w:t>2.077</w:t>
            </w:r>
          </w:p>
        </w:tc>
        <w:tc>
          <w:tcPr>
            <w:tcW w:w="724" w:type="dxa"/>
            <w:vAlign w:val="center"/>
          </w:tcPr>
          <w:p w14:paraId="4B27A7E7" w14:textId="052F2A0B" w:rsidR="005C3464" w:rsidRPr="00381A14" w:rsidRDefault="005C3464" w:rsidP="005C3464">
            <w:pPr>
              <w:rPr>
                <w:szCs w:val="20"/>
              </w:rPr>
            </w:pPr>
            <w:r w:rsidRPr="00381A14">
              <w:rPr>
                <w:szCs w:val="20"/>
              </w:rPr>
              <w:t>0.083</w:t>
            </w:r>
          </w:p>
        </w:tc>
        <w:tc>
          <w:tcPr>
            <w:tcW w:w="724" w:type="dxa"/>
            <w:vAlign w:val="center"/>
          </w:tcPr>
          <w:p w14:paraId="7B3216C7" w14:textId="7D6CAB81" w:rsidR="005C3464" w:rsidRPr="00381A14" w:rsidRDefault="005C3464" w:rsidP="005C3464">
            <w:pPr>
              <w:rPr>
                <w:szCs w:val="20"/>
              </w:rPr>
            </w:pPr>
            <w:r w:rsidRPr="00381A14">
              <w:rPr>
                <w:szCs w:val="20"/>
              </w:rPr>
              <w:t>2.077</w:t>
            </w:r>
          </w:p>
        </w:tc>
        <w:tc>
          <w:tcPr>
            <w:tcW w:w="724" w:type="dxa"/>
            <w:vAlign w:val="center"/>
          </w:tcPr>
          <w:p w14:paraId="4FE8A335" w14:textId="4CFC66F4" w:rsidR="005C3464" w:rsidRPr="00381A14" w:rsidRDefault="005C3464" w:rsidP="005C3464">
            <w:pPr>
              <w:rPr>
                <w:szCs w:val="20"/>
              </w:rPr>
            </w:pPr>
            <w:r w:rsidRPr="00381A14">
              <w:rPr>
                <w:szCs w:val="20"/>
              </w:rPr>
              <w:t>2.077</w:t>
            </w:r>
          </w:p>
        </w:tc>
        <w:tc>
          <w:tcPr>
            <w:tcW w:w="724" w:type="dxa"/>
            <w:vAlign w:val="center"/>
          </w:tcPr>
          <w:p w14:paraId="277E7F37" w14:textId="0A06787C" w:rsidR="005C3464" w:rsidRPr="00381A14" w:rsidRDefault="005C3464" w:rsidP="005C3464">
            <w:pPr>
              <w:rPr>
                <w:szCs w:val="20"/>
              </w:rPr>
            </w:pPr>
            <w:r w:rsidRPr="00381A14">
              <w:rPr>
                <w:szCs w:val="20"/>
              </w:rPr>
              <w:t>0.083</w:t>
            </w:r>
          </w:p>
        </w:tc>
        <w:tc>
          <w:tcPr>
            <w:tcW w:w="724" w:type="dxa"/>
            <w:vAlign w:val="center"/>
          </w:tcPr>
          <w:p w14:paraId="6CF67360" w14:textId="3548D85B" w:rsidR="005C3464" w:rsidRPr="00381A14" w:rsidRDefault="005C3464" w:rsidP="005C3464">
            <w:pPr>
              <w:rPr>
                <w:szCs w:val="20"/>
              </w:rPr>
            </w:pPr>
            <w:r w:rsidRPr="00381A14">
              <w:rPr>
                <w:szCs w:val="20"/>
              </w:rPr>
              <w:t>2.727</w:t>
            </w:r>
          </w:p>
        </w:tc>
        <w:tc>
          <w:tcPr>
            <w:tcW w:w="724" w:type="dxa"/>
            <w:vAlign w:val="center"/>
          </w:tcPr>
          <w:p w14:paraId="07B3964E" w14:textId="46A0F473" w:rsidR="005C3464" w:rsidRPr="00381A14" w:rsidRDefault="005C3464" w:rsidP="005C3464">
            <w:pPr>
              <w:rPr>
                <w:szCs w:val="20"/>
              </w:rPr>
            </w:pPr>
            <w:r w:rsidRPr="00381A14">
              <w:rPr>
                <w:szCs w:val="20"/>
              </w:rPr>
              <w:t>2.727</w:t>
            </w:r>
          </w:p>
        </w:tc>
        <w:tc>
          <w:tcPr>
            <w:tcW w:w="724" w:type="dxa"/>
            <w:vAlign w:val="center"/>
          </w:tcPr>
          <w:p w14:paraId="38C45E0B" w14:textId="0BB02FA1" w:rsidR="005C3464" w:rsidRPr="00381A14" w:rsidRDefault="005C3464" w:rsidP="005C3464">
            <w:pPr>
              <w:rPr>
                <w:szCs w:val="20"/>
              </w:rPr>
            </w:pPr>
            <w:r w:rsidRPr="00381A14">
              <w:rPr>
                <w:szCs w:val="20"/>
              </w:rPr>
              <w:t>2.727</w:t>
            </w:r>
          </w:p>
        </w:tc>
        <w:tc>
          <w:tcPr>
            <w:tcW w:w="725" w:type="dxa"/>
            <w:vAlign w:val="center"/>
          </w:tcPr>
          <w:p w14:paraId="037E4E04" w14:textId="69E8E880" w:rsidR="005C3464" w:rsidRPr="00381A14" w:rsidRDefault="005C3464" w:rsidP="005C3464">
            <w:pPr>
              <w:rPr>
                <w:szCs w:val="20"/>
              </w:rPr>
            </w:pPr>
            <w:r w:rsidRPr="00381A14">
              <w:rPr>
                <w:szCs w:val="20"/>
              </w:rPr>
              <w:t>3.053</w:t>
            </w:r>
          </w:p>
        </w:tc>
      </w:tr>
      <w:tr w:rsidR="001E3319" w:rsidRPr="00381A14" w14:paraId="29DA366F" w14:textId="1F83B3CA" w:rsidTr="005D0A41">
        <w:trPr>
          <w:trHeight w:val="192"/>
        </w:trPr>
        <w:tc>
          <w:tcPr>
            <w:tcW w:w="1903" w:type="dxa"/>
            <w:vMerge/>
            <w:shd w:val="clear" w:color="auto" w:fill="E7E6E6" w:themeFill="background2"/>
            <w:vAlign w:val="center"/>
          </w:tcPr>
          <w:p w14:paraId="67AB137F" w14:textId="77777777" w:rsidR="005C3464" w:rsidRPr="00381A14" w:rsidRDefault="005C3464" w:rsidP="005C3464">
            <w:pPr>
              <w:rPr>
                <w:szCs w:val="20"/>
              </w:rPr>
            </w:pPr>
          </w:p>
        </w:tc>
        <w:tc>
          <w:tcPr>
            <w:tcW w:w="923" w:type="dxa"/>
            <w:shd w:val="clear" w:color="auto" w:fill="E7E6E6" w:themeFill="background2"/>
            <w:vAlign w:val="center"/>
          </w:tcPr>
          <w:p w14:paraId="2917CE99" w14:textId="7E19770F" w:rsidR="005C3464" w:rsidRPr="00381A14" w:rsidRDefault="005C3464" w:rsidP="005C3464">
            <w:pPr>
              <w:rPr>
                <w:szCs w:val="20"/>
              </w:rPr>
            </w:pPr>
            <w:r w:rsidRPr="00381A14">
              <w:rPr>
                <w:szCs w:val="20"/>
              </w:rPr>
              <w:t>Normal</w:t>
            </w:r>
          </w:p>
        </w:tc>
        <w:tc>
          <w:tcPr>
            <w:tcW w:w="724" w:type="dxa"/>
            <w:vAlign w:val="center"/>
          </w:tcPr>
          <w:p w14:paraId="115D86CC" w14:textId="5B3DBD16" w:rsidR="005C3464" w:rsidRPr="00381A14" w:rsidRDefault="005C3464" w:rsidP="005C3464">
            <w:pPr>
              <w:rPr>
                <w:szCs w:val="20"/>
              </w:rPr>
            </w:pPr>
            <w:r w:rsidRPr="00381A14">
              <w:rPr>
                <w:szCs w:val="20"/>
              </w:rPr>
              <w:t>0.153</w:t>
            </w:r>
          </w:p>
        </w:tc>
        <w:tc>
          <w:tcPr>
            <w:tcW w:w="724" w:type="dxa"/>
            <w:vAlign w:val="center"/>
          </w:tcPr>
          <w:p w14:paraId="4C08F0F6" w14:textId="481F440F" w:rsidR="005C3464" w:rsidRPr="00381A14" w:rsidRDefault="005C3464" w:rsidP="005C3464">
            <w:pPr>
              <w:rPr>
                <w:szCs w:val="20"/>
              </w:rPr>
            </w:pPr>
            <w:r w:rsidRPr="00381A14">
              <w:rPr>
                <w:szCs w:val="20"/>
              </w:rPr>
              <w:t>0.153</w:t>
            </w:r>
          </w:p>
        </w:tc>
        <w:tc>
          <w:tcPr>
            <w:tcW w:w="724" w:type="dxa"/>
            <w:vAlign w:val="center"/>
          </w:tcPr>
          <w:p w14:paraId="0E10F7B2" w14:textId="3266A2A3" w:rsidR="005C3464" w:rsidRPr="00381A14" w:rsidRDefault="005C3464" w:rsidP="005C3464">
            <w:pPr>
              <w:rPr>
                <w:szCs w:val="20"/>
              </w:rPr>
            </w:pPr>
            <w:r w:rsidRPr="00381A14">
              <w:rPr>
                <w:szCs w:val="20"/>
              </w:rPr>
              <w:t>0.153</w:t>
            </w:r>
          </w:p>
        </w:tc>
        <w:tc>
          <w:tcPr>
            <w:tcW w:w="724" w:type="dxa"/>
            <w:vAlign w:val="center"/>
          </w:tcPr>
          <w:p w14:paraId="3BFB117A" w14:textId="60535D25" w:rsidR="005C3464" w:rsidRPr="00381A14" w:rsidRDefault="005C3464" w:rsidP="005C3464">
            <w:pPr>
              <w:rPr>
                <w:szCs w:val="20"/>
              </w:rPr>
            </w:pPr>
            <w:r w:rsidRPr="00381A14">
              <w:rPr>
                <w:szCs w:val="20"/>
              </w:rPr>
              <w:t>0.117</w:t>
            </w:r>
          </w:p>
        </w:tc>
        <w:tc>
          <w:tcPr>
            <w:tcW w:w="724" w:type="dxa"/>
            <w:vAlign w:val="center"/>
          </w:tcPr>
          <w:p w14:paraId="2D9E9885" w14:textId="3C326D9A" w:rsidR="005C3464" w:rsidRPr="00381A14" w:rsidRDefault="005C3464" w:rsidP="005C3464">
            <w:pPr>
              <w:rPr>
                <w:szCs w:val="20"/>
              </w:rPr>
            </w:pPr>
            <w:r w:rsidRPr="00381A14">
              <w:rPr>
                <w:szCs w:val="20"/>
              </w:rPr>
              <w:t>0.153</w:t>
            </w:r>
          </w:p>
        </w:tc>
        <w:tc>
          <w:tcPr>
            <w:tcW w:w="724" w:type="dxa"/>
            <w:vAlign w:val="center"/>
          </w:tcPr>
          <w:p w14:paraId="553E2D0C" w14:textId="41F11308" w:rsidR="005C3464" w:rsidRPr="00381A14" w:rsidRDefault="005C3464" w:rsidP="005C3464">
            <w:pPr>
              <w:rPr>
                <w:szCs w:val="20"/>
              </w:rPr>
            </w:pPr>
            <w:r w:rsidRPr="00381A14">
              <w:rPr>
                <w:szCs w:val="20"/>
              </w:rPr>
              <w:t>0.153</w:t>
            </w:r>
          </w:p>
        </w:tc>
        <w:tc>
          <w:tcPr>
            <w:tcW w:w="724" w:type="dxa"/>
            <w:vAlign w:val="center"/>
          </w:tcPr>
          <w:p w14:paraId="41C06434" w14:textId="27CEAE01" w:rsidR="005C3464" w:rsidRPr="00381A14" w:rsidRDefault="005C3464" w:rsidP="005C3464">
            <w:pPr>
              <w:rPr>
                <w:szCs w:val="20"/>
              </w:rPr>
            </w:pPr>
            <w:r w:rsidRPr="00381A14">
              <w:rPr>
                <w:szCs w:val="20"/>
              </w:rPr>
              <w:t>4.286</w:t>
            </w:r>
          </w:p>
        </w:tc>
        <w:tc>
          <w:tcPr>
            <w:tcW w:w="724" w:type="dxa"/>
            <w:vAlign w:val="center"/>
          </w:tcPr>
          <w:p w14:paraId="6BD4F7BC" w14:textId="3EF6281E" w:rsidR="005C3464" w:rsidRPr="00381A14" w:rsidRDefault="005C3464" w:rsidP="005C3464">
            <w:pPr>
              <w:rPr>
                <w:szCs w:val="20"/>
              </w:rPr>
            </w:pPr>
            <w:r w:rsidRPr="00381A14">
              <w:rPr>
                <w:szCs w:val="20"/>
              </w:rPr>
              <w:t>0.153</w:t>
            </w:r>
          </w:p>
        </w:tc>
        <w:tc>
          <w:tcPr>
            <w:tcW w:w="724" w:type="dxa"/>
            <w:vAlign w:val="center"/>
          </w:tcPr>
          <w:p w14:paraId="6FE4D27D" w14:textId="046DD2E1" w:rsidR="005C3464" w:rsidRPr="00381A14" w:rsidRDefault="005C3464" w:rsidP="005C3464">
            <w:pPr>
              <w:rPr>
                <w:szCs w:val="20"/>
              </w:rPr>
            </w:pPr>
            <w:r w:rsidRPr="00381A14">
              <w:rPr>
                <w:szCs w:val="20"/>
              </w:rPr>
              <w:t>4.286</w:t>
            </w:r>
          </w:p>
        </w:tc>
        <w:tc>
          <w:tcPr>
            <w:tcW w:w="724" w:type="dxa"/>
            <w:vAlign w:val="center"/>
          </w:tcPr>
          <w:p w14:paraId="21EA6DF6" w14:textId="043FBC43" w:rsidR="005C3464" w:rsidRPr="00381A14" w:rsidRDefault="005C3464" w:rsidP="005C3464">
            <w:pPr>
              <w:rPr>
                <w:szCs w:val="20"/>
              </w:rPr>
            </w:pPr>
            <w:r w:rsidRPr="00381A14">
              <w:rPr>
                <w:szCs w:val="20"/>
              </w:rPr>
              <w:t>4.286</w:t>
            </w:r>
          </w:p>
        </w:tc>
        <w:tc>
          <w:tcPr>
            <w:tcW w:w="724" w:type="dxa"/>
            <w:vAlign w:val="center"/>
          </w:tcPr>
          <w:p w14:paraId="39576758" w14:textId="1C260480" w:rsidR="005C3464" w:rsidRPr="00381A14" w:rsidRDefault="005C3464" w:rsidP="005C3464">
            <w:pPr>
              <w:rPr>
                <w:szCs w:val="20"/>
              </w:rPr>
            </w:pPr>
            <w:r w:rsidRPr="00381A14">
              <w:rPr>
                <w:szCs w:val="20"/>
              </w:rPr>
              <w:t>0.153</w:t>
            </w:r>
          </w:p>
        </w:tc>
        <w:tc>
          <w:tcPr>
            <w:tcW w:w="724" w:type="dxa"/>
            <w:vAlign w:val="center"/>
          </w:tcPr>
          <w:p w14:paraId="51DCD5DB" w14:textId="798751C7" w:rsidR="005C3464" w:rsidRPr="00381A14" w:rsidRDefault="005C3464" w:rsidP="005C3464">
            <w:pPr>
              <w:rPr>
                <w:szCs w:val="20"/>
              </w:rPr>
            </w:pPr>
            <w:r w:rsidRPr="00381A14">
              <w:rPr>
                <w:szCs w:val="20"/>
              </w:rPr>
              <w:t>5.675</w:t>
            </w:r>
          </w:p>
        </w:tc>
        <w:tc>
          <w:tcPr>
            <w:tcW w:w="724" w:type="dxa"/>
            <w:vAlign w:val="center"/>
          </w:tcPr>
          <w:p w14:paraId="1BA42F51" w14:textId="575930BC" w:rsidR="005C3464" w:rsidRPr="00381A14" w:rsidRDefault="005C3464" w:rsidP="005C3464">
            <w:pPr>
              <w:rPr>
                <w:szCs w:val="20"/>
              </w:rPr>
            </w:pPr>
            <w:r w:rsidRPr="00381A14">
              <w:rPr>
                <w:szCs w:val="20"/>
              </w:rPr>
              <w:t>5.675</w:t>
            </w:r>
          </w:p>
        </w:tc>
        <w:tc>
          <w:tcPr>
            <w:tcW w:w="724" w:type="dxa"/>
            <w:vAlign w:val="center"/>
          </w:tcPr>
          <w:p w14:paraId="446E8DF3" w14:textId="5E4BFE92" w:rsidR="005C3464" w:rsidRPr="00381A14" w:rsidRDefault="005C3464" w:rsidP="005C3464">
            <w:pPr>
              <w:rPr>
                <w:szCs w:val="20"/>
              </w:rPr>
            </w:pPr>
            <w:r w:rsidRPr="00381A14">
              <w:rPr>
                <w:szCs w:val="20"/>
              </w:rPr>
              <w:t>5.675</w:t>
            </w:r>
          </w:p>
        </w:tc>
        <w:tc>
          <w:tcPr>
            <w:tcW w:w="725" w:type="dxa"/>
            <w:vAlign w:val="center"/>
          </w:tcPr>
          <w:p w14:paraId="1A951909" w14:textId="76494CFD" w:rsidR="005C3464" w:rsidRPr="00381A14" w:rsidRDefault="005C3464" w:rsidP="005C3464">
            <w:pPr>
              <w:rPr>
                <w:szCs w:val="20"/>
              </w:rPr>
            </w:pPr>
            <w:r w:rsidRPr="00381A14">
              <w:rPr>
                <w:szCs w:val="20"/>
              </w:rPr>
              <w:t>6.37</w:t>
            </w:r>
          </w:p>
        </w:tc>
      </w:tr>
      <w:tr w:rsidR="001E3319" w:rsidRPr="00381A14" w14:paraId="6E5615E7" w14:textId="77777777" w:rsidTr="005D0A41">
        <w:trPr>
          <w:trHeight w:val="192"/>
        </w:trPr>
        <w:tc>
          <w:tcPr>
            <w:tcW w:w="1903" w:type="dxa"/>
            <w:vMerge w:val="restart"/>
            <w:shd w:val="clear" w:color="auto" w:fill="E7E6E6" w:themeFill="background2"/>
            <w:vAlign w:val="center"/>
          </w:tcPr>
          <w:p w14:paraId="3B78BCB6" w14:textId="72FD3A9B" w:rsidR="005C3464" w:rsidRPr="00381A14" w:rsidRDefault="005C3464" w:rsidP="005C3464">
            <w:pPr>
              <w:rPr>
                <w:szCs w:val="20"/>
              </w:rPr>
            </w:pPr>
            <w:r w:rsidRPr="00381A14">
              <w:rPr>
                <w:szCs w:val="20"/>
              </w:rPr>
              <w:t>CID_RCOFF_GON</w:t>
            </w:r>
          </w:p>
        </w:tc>
        <w:tc>
          <w:tcPr>
            <w:tcW w:w="923" w:type="dxa"/>
            <w:shd w:val="clear" w:color="auto" w:fill="E7E6E6" w:themeFill="background2"/>
            <w:vAlign w:val="center"/>
          </w:tcPr>
          <w:p w14:paraId="21EC678A" w14:textId="13710174" w:rsidR="005C3464" w:rsidRPr="00381A14" w:rsidRDefault="005C3464" w:rsidP="005C3464">
            <w:pPr>
              <w:rPr>
                <w:szCs w:val="20"/>
              </w:rPr>
            </w:pPr>
            <w:r w:rsidRPr="00381A14">
              <w:rPr>
                <w:szCs w:val="20"/>
              </w:rPr>
              <w:t>Attack</w:t>
            </w:r>
          </w:p>
        </w:tc>
        <w:tc>
          <w:tcPr>
            <w:tcW w:w="724" w:type="dxa"/>
            <w:vAlign w:val="center"/>
          </w:tcPr>
          <w:p w14:paraId="054CCF4F" w14:textId="42ED399A" w:rsidR="005C3464" w:rsidRPr="00381A14" w:rsidRDefault="001E3319" w:rsidP="005C3464">
            <w:pPr>
              <w:rPr>
                <w:szCs w:val="20"/>
              </w:rPr>
            </w:pPr>
            <w:r w:rsidRPr="00381A14">
              <w:rPr>
                <w:szCs w:val="20"/>
              </w:rPr>
              <w:t>0.364</w:t>
            </w:r>
          </w:p>
        </w:tc>
        <w:tc>
          <w:tcPr>
            <w:tcW w:w="724" w:type="dxa"/>
            <w:vAlign w:val="center"/>
          </w:tcPr>
          <w:p w14:paraId="6EB9C9AF" w14:textId="2FD11EAA" w:rsidR="005C3464" w:rsidRPr="00381A14" w:rsidRDefault="001E3319" w:rsidP="005C3464">
            <w:pPr>
              <w:rPr>
                <w:szCs w:val="20"/>
              </w:rPr>
            </w:pPr>
            <w:r w:rsidRPr="00381A14">
              <w:rPr>
                <w:szCs w:val="20"/>
              </w:rPr>
              <w:t>0.364</w:t>
            </w:r>
          </w:p>
        </w:tc>
        <w:tc>
          <w:tcPr>
            <w:tcW w:w="724" w:type="dxa"/>
            <w:vAlign w:val="center"/>
          </w:tcPr>
          <w:p w14:paraId="687B436C" w14:textId="30A9E603" w:rsidR="005C3464" w:rsidRPr="00381A14" w:rsidRDefault="001E3319" w:rsidP="005C3464">
            <w:pPr>
              <w:rPr>
                <w:szCs w:val="20"/>
              </w:rPr>
            </w:pPr>
            <w:r w:rsidRPr="00381A14">
              <w:rPr>
                <w:szCs w:val="20"/>
              </w:rPr>
              <w:t>0.364</w:t>
            </w:r>
          </w:p>
        </w:tc>
        <w:tc>
          <w:tcPr>
            <w:tcW w:w="724" w:type="dxa"/>
            <w:vAlign w:val="center"/>
          </w:tcPr>
          <w:p w14:paraId="5BD66205" w14:textId="61B3B5A1" w:rsidR="005C3464" w:rsidRPr="00381A14" w:rsidRDefault="001E3319" w:rsidP="005C3464">
            <w:pPr>
              <w:rPr>
                <w:szCs w:val="20"/>
              </w:rPr>
            </w:pPr>
            <w:r w:rsidRPr="00381A14">
              <w:rPr>
                <w:szCs w:val="20"/>
              </w:rPr>
              <w:t>1.311</w:t>
            </w:r>
          </w:p>
        </w:tc>
        <w:tc>
          <w:tcPr>
            <w:tcW w:w="724" w:type="dxa"/>
            <w:vAlign w:val="center"/>
          </w:tcPr>
          <w:p w14:paraId="4A7B4736" w14:textId="5BBF4634" w:rsidR="005C3464" w:rsidRPr="00381A14" w:rsidRDefault="001E3319" w:rsidP="005C3464">
            <w:pPr>
              <w:rPr>
                <w:szCs w:val="20"/>
              </w:rPr>
            </w:pPr>
            <w:r w:rsidRPr="00381A14">
              <w:rPr>
                <w:szCs w:val="20"/>
              </w:rPr>
              <w:t>0.364</w:t>
            </w:r>
          </w:p>
        </w:tc>
        <w:tc>
          <w:tcPr>
            <w:tcW w:w="724" w:type="dxa"/>
            <w:vAlign w:val="center"/>
          </w:tcPr>
          <w:p w14:paraId="7667C3F2" w14:textId="43CC8A22" w:rsidR="005C3464" w:rsidRPr="00381A14" w:rsidRDefault="001E3319" w:rsidP="005C3464">
            <w:pPr>
              <w:rPr>
                <w:szCs w:val="20"/>
              </w:rPr>
            </w:pPr>
            <w:r w:rsidRPr="00381A14">
              <w:rPr>
                <w:szCs w:val="20"/>
              </w:rPr>
              <w:t>0.364</w:t>
            </w:r>
          </w:p>
        </w:tc>
        <w:tc>
          <w:tcPr>
            <w:tcW w:w="724" w:type="dxa"/>
            <w:vAlign w:val="center"/>
          </w:tcPr>
          <w:p w14:paraId="05D5193F" w14:textId="2B6CA55E" w:rsidR="005C3464" w:rsidRPr="00381A14" w:rsidRDefault="001E3319" w:rsidP="005C3464">
            <w:pPr>
              <w:rPr>
                <w:szCs w:val="20"/>
              </w:rPr>
            </w:pPr>
            <w:r w:rsidRPr="00381A14">
              <w:rPr>
                <w:szCs w:val="20"/>
              </w:rPr>
              <w:t>1.248</w:t>
            </w:r>
          </w:p>
        </w:tc>
        <w:tc>
          <w:tcPr>
            <w:tcW w:w="724" w:type="dxa"/>
            <w:vAlign w:val="center"/>
          </w:tcPr>
          <w:p w14:paraId="5B3642F4" w14:textId="48209C37" w:rsidR="005C3464" w:rsidRPr="00381A14" w:rsidRDefault="001E3319" w:rsidP="005C3464">
            <w:pPr>
              <w:rPr>
                <w:szCs w:val="20"/>
              </w:rPr>
            </w:pPr>
            <w:r w:rsidRPr="00381A14">
              <w:rPr>
                <w:szCs w:val="20"/>
              </w:rPr>
              <w:t>0.364</w:t>
            </w:r>
          </w:p>
        </w:tc>
        <w:tc>
          <w:tcPr>
            <w:tcW w:w="724" w:type="dxa"/>
            <w:vAlign w:val="center"/>
          </w:tcPr>
          <w:p w14:paraId="4BB365E7" w14:textId="3BBA4E27" w:rsidR="005C3464" w:rsidRPr="00381A14" w:rsidRDefault="001E3319" w:rsidP="005C3464">
            <w:pPr>
              <w:rPr>
                <w:szCs w:val="20"/>
              </w:rPr>
            </w:pPr>
            <w:r w:rsidRPr="00381A14">
              <w:rPr>
                <w:szCs w:val="20"/>
              </w:rPr>
              <w:t>1.248</w:t>
            </w:r>
          </w:p>
        </w:tc>
        <w:tc>
          <w:tcPr>
            <w:tcW w:w="724" w:type="dxa"/>
            <w:vAlign w:val="center"/>
          </w:tcPr>
          <w:p w14:paraId="3C5931E6" w14:textId="1DF3C6BE" w:rsidR="005C3464" w:rsidRPr="00381A14" w:rsidRDefault="001E3319" w:rsidP="005C3464">
            <w:pPr>
              <w:rPr>
                <w:szCs w:val="20"/>
              </w:rPr>
            </w:pPr>
            <w:r w:rsidRPr="00381A14">
              <w:rPr>
                <w:szCs w:val="20"/>
              </w:rPr>
              <w:t>1.248</w:t>
            </w:r>
          </w:p>
        </w:tc>
        <w:tc>
          <w:tcPr>
            <w:tcW w:w="724" w:type="dxa"/>
            <w:vAlign w:val="center"/>
          </w:tcPr>
          <w:p w14:paraId="44DC1C5F" w14:textId="59D67D94" w:rsidR="005C3464" w:rsidRPr="00381A14" w:rsidRDefault="001E3319" w:rsidP="005C3464">
            <w:pPr>
              <w:rPr>
                <w:szCs w:val="20"/>
              </w:rPr>
            </w:pPr>
            <w:r w:rsidRPr="00381A14">
              <w:rPr>
                <w:szCs w:val="20"/>
              </w:rPr>
              <w:t>0.364</w:t>
            </w:r>
          </w:p>
        </w:tc>
        <w:tc>
          <w:tcPr>
            <w:tcW w:w="724" w:type="dxa"/>
            <w:vAlign w:val="center"/>
          </w:tcPr>
          <w:p w14:paraId="4B393DDB" w14:textId="0ED12E4A" w:rsidR="005C3464" w:rsidRPr="00381A14" w:rsidRDefault="001E3319" w:rsidP="005C3464">
            <w:pPr>
              <w:rPr>
                <w:szCs w:val="20"/>
              </w:rPr>
            </w:pPr>
            <w:r w:rsidRPr="00381A14">
              <w:rPr>
                <w:szCs w:val="20"/>
              </w:rPr>
              <w:t>1.227</w:t>
            </w:r>
          </w:p>
        </w:tc>
        <w:tc>
          <w:tcPr>
            <w:tcW w:w="724" w:type="dxa"/>
            <w:vAlign w:val="center"/>
          </w:tcPr>
          <w:p w14:paraId="6E06D020" w14:textId="359BCDF8" w:rsidR="005C3464" w:rsidRPr="00381A14" w:rsidRDefault="001E3319" w:rsidP="005C3464">
            <w:pPr>
              <w:rPr>
                <w:szCs w:val="20"/>
              </w:rPr>
            </w:pPr>
            <w:r w:rsidRPr="00381A14">
              <w:rPr>
                <w:szCs w:val="20"/>
              </w:rPr>
              <w:t>1.227</w:t>
            </w:r>
          </w:p>
        </w:tc>
        <w:tc>
          <w:tcPr>
            <w:tcW w:w="724" w:type="dxa"/>
            <w:vAlign w:val="center"/>
          </w:tcPr>
          <w:p w14:paraId="166B461A" w14:textId="5BEC8691" w:rsidR="005C3464" w:rsidRPr="00381A14" w:rsidRDefault="001E3319" w:rsidP="005C3464">
            <w:pPr>
              <w:rPr>
                <w:szCs w:val="20"/>
              </w:rPr>
            </w:pPr>
            <w:r w:rsidRPr="00381A14">
              <w:rPr>
                <w:szCs w:val="20"/>
              </w:rPr>
              <w:t>1.227</w:t>
            </w:r>
          </w:p>
        </w:tc>
        <w:tc>
          <w:tcPr>
            <w:tcW w:w="725" w:type="dxa"/>
            <w:vAlign w:val="center"/>
          </w:tcPr>
          <w:p w14:paraId="2C6D0B45" w14:textId="47FC0B02" w:rsidR="005C3464" w:rsidRPr="00381A14" w:rsidRDefault="001E3319" w:rsidP="005C3464">
            <w:pPr>
              <w:rPr>
                <w:szCs w:val="20"/>
              </w:rPr>
            </w:pPr>
            <w:r w:rsidRPr="00381A14">
              <w:rPr>
                <w:szCs w:val="20"/>
              </w:rPr>
              <w:t>1.217</w:t>
            </w:r>
          </w:p>
        </w:tc>
      </w:tr>
      <w:tr w:rsidR="001E3319" w:rsidRPr="00381A14" w14:paraId="774F1078" w14:textId="77777777" w:rsidTr="005D0A41">
        <w:trPr>
          <w:trHeight w:val="192"/>
        </w:trPr>
        <w:tc>
          <w:tcPr>
            <w:tcW w:w="1903" w:type="dxa"/>
            <w:vMerge/>
            <w:shd w:val="clear" w:color="auto" w:fill="E7E6E6" w:themeFill="background2"/>
            <w:vAlign w:val="center"/>
          </w:tcPr>
          <w:p w14:paraId="7E884045" w14:textId="77777777" w:rsidR="005C3464" w:rsidRPr="00381A14" w:rsidRDefault="005C3464" w:rsidP="005C3464">
            <w:pPr>
              <w:rPr>
                <w:szCs w:val="20"/>
              </w:rPr>
            </w:pPr>
          </w:p>
        </w:tc>
        <w:tc>
          <w:tcPr>
            <w:tcW w:w="923" w:type="dxa"/>
            <w:shd w:val="clear" w:color="auto" w:fill="E7E6E6" w:themeFill="background2"/>
            <w:vAlign w:val="center"/>
          </w:tcPr>
          <w:p w14:paraId="4C16A37B" w14:textId="715177DC" w:rsidR="005C3464" w:rsidRPr="00381A14" w:rsidRDefault="005C3464" w:rsidP="005C3464">
            <w:pPr>
              <w:rPr>
                <w:szCs w:val="20"/>
              </w:rPr>
            </w:pPr>
            <w:r w:rsidRPr="00381A14">
              <w:rPr>
                <w:szCs w:val="20"/>
              </w:rPr>
              <w:t>Normal</w:t>
            </w:r>
          </w:p>
        </w:tc>
        <w:tc>
          <w:tcPr>
            <w:tcW w:w="724" w:type="dxa"/>
            <w:vAlign w:val="center"/>
          </w:tcPr>
          <w:p w14:paraId="1B8A8ECF" w14:textId="44B57AA7" w:rsidR="005C3464" w:rsidRPr="00381A14" w:rsidRDefault="001E3319" w:rsidP="005C3464">
            <w:pPr>
              <w:rPr>
                <w:szCs w:val="20"/>
              </w:rPr>
            </w:pPr>
            <w:r w:rsidRPr="00381A14">
              <w:rPr>
                <w:szCs w:val="20"/>
              </w:rPr>
              <w:t>0.551</w:t>
            </w:r>
          </w:p>
        </w:tc>
        <w:tc>
          <w:tcPr>
            <w:tcW w:w="724" w:type="dxa"/>
            <w:vAlign w:val="center"/>
          </w:tcPr>
          <w:p w14:paraId="2D956EF8" w14:textId="7724CAC0" w:rsidR="005C3464" w:rsidRPr="00381A14" w:rsidRDefault="001E3319" w:rsidP="005C3464">
            <w:pPr>
              <w:rPr>
                <w:szCs w:val="20"/>
              </w:rPr>
            </w:pPr>
            <w:r w:rsidRPr="00381A14">
              <w:rPr>
                <w:szCs w:val="20"/>
              </w:rPr>
              <w:t>0.551</w:t>
            </w:r>
          </w:p>
        </w:tc>
        <w:tc>
          <w:tcPr>
            <w:tcW w:w="724" w:type="dxa"/>
            <w:vAlign w:val="center"/>
          </w:tcPr>
          <w:p w14:paraId="58CEFCC7" w14:textId="14631C25" w:rsidR="005C3464" w:rsidRPr="00381A14" w:rsidRDefault="001E3319" w:rsidP="005C3464">
            <w:pPr>
              <w:rPr>
                <w:szCs w:val="20"/>
              </w:rPr>
            </w:pPr>
            <w:r w:rsidRPr="00381A14">
              <w:rPr>
                <w:szCs w:val="20"/>
              </w:rPr>
              <w:t>0.551</w:t>
            </w:r>
          </w:p>
        </w:tc>
        <w:tc>
          <w:tcPr>
            <w:tcW w:w="724" w:type="dxa"/>
            <w:vAlign w:val="center"/>
          </w:tcPr>
          <w:p w14:paraId="17C45296" w14:textId="251CE4AC" w:rsidR="005C3464" w:rsidRPr="00381A14" w:rsidRDefault="001E3319" w:rsidP="005C3464">
            <w:pPr>
              <w:rPr>
                <w:szCs w:val="20"/>
              </w:rPr>
            </w:pPr>
            <w:r w:rsidRPr="00381A14">
              <w:rPr>
                <w:szCs w:val="20"/>
              </w:rPr>
              <w:t>0.895</w:t>
            </w:r>
          </w:p>
        </w:tc>
        <w:tc>
          <w:tcPr>
            <w:tcW w:w="724" w:type="dxa"/>
            <w:vAlign w:val="center"/>
          </w:tcPr>
          <w:p w14:paraId="61A0F45F" w14:textId="5C7F1D82" w:rsidR="005C3464" w:rsidRPr="00381A14" w:rsidRDefault="001E3319" w:rsidP="005C3464">
            <w:pPr>
              <w:rPr>
                <w:szCs w:val="20"/>
              </w:rPr>
            </w:pPr>
            <w:r w:rsidRPr="00381A14">
              <w:rPr>
                <w:szCs w:val="20"/>
              </w:rPr>
              <w:t>0.551</w:t>
            </w:r>
          </w:p>
        </w:tc>
        <w:tc>
          <w:tcPr>
            <w:tcW w:w="724" w:type="dxa"/>
            <w:vAlign w:val="center"/>
          </w:tcPr>
          <w:p w14:paraId="76CBBCF8" w14:textId="436B17D5" w:rsidR="005C3464" w:rsidRPr="00381A14" w:rsidRDefault="001E3319" w:rsidP="005C3464">
            <w:pPr>
              <w:rPr>
                <w:szCs w:val="20"/>
              </w:rPr>
            </w:pPr>
            <w:r w:rsidRPr="00381A14">
              <w:rPr>
                <w:szCs w:val="20"/>
              </w:rPr>
              <w:t>0.551</w:t>
            </w:r>
          </w:p>
        </w:tc>
        <w:tc>
          <w:tcPr>
            <w:tcW w:w="724" w:type="dxa"/>
            <w:vAlign w:val="center"/>
          </w:tcPr>
          <w:p w14:paraId="011D7BD8" w14:textId="6C7714FF" w:rsidR="005C3464" w:rsidRPr="00381A14" w:rsidRDefault="001E3319" w:rsidP="005C3464">
            <w:pPr>
              <w:rPr>
                <w:szCs w:val="20"/>
              </w:rPr>
            </w:pPr>
            <w:r w:rsidRPr="00381A14">
              <w:rPr>
                <w:szCs w:val="20"/>
              </w:rPr>
              <w:t>2.8</w:t>
            </w:r>
          </w:p>
        </w:tc>
        <w:tc>
          <w:tcPr>
            <w:tcW w:w="724" w:type="dxa"/>
            <w:vAlign w:val="center"/>
          </w:tcPr>
          <w:p w14:paraId="6324C9C9" w14:textId="1E02F2B9" w:rsidR="005C3464" w:rsidRPr="00381A14" w:rsidRDefault="001E3319" w:rsidP="005C3464">
            <w:pPr>
              <w:rPr>
                <w:szCs w:val="20"/>
              </w:rPr>
            </w:pPr>
            <w:r w:rsidRPr="00381A14">
              <w:rPr>
                <w:szCs w:val="20"/>
              </w:rPr>
              <w:t>0.551</w:t>
            </w:r>
          </w:p>
        </w:tc>
        <w:tc>
          <w:tcPr>
            <w:tcW w:w="724" w:type="dxa"/>
            <w:vAlign w:val="center"/>
          </w:tcPr>
          <w:p w14:paraId="155E0654" w14:textId="5F475D4A" w:rsidR="005C3464" w:rsidRPr="00381A14" w:rsidRDefault="001E3319" w:rsidP="005C3464">
            <w:pPr>
              <w:rPr>
                <w:szCs w:val="20"/>
              </w:rPr>
            </w:pPr>
            <w:r w:rsidRPr="00381A14">
              <w:rPr>
                <w:szCs w:val="20"/>
              </w:rPr>
              <w:t>2.8</w:t>
            </w:r>
          </w:p>
        </w:tc>
        <w:tc>
          <w:tcPr>
            <w:tcW w:w="724" w:type="dxa"/>
            <w:vAlign w:val="center"/>
          </w:tcPr>
          <w:p w14:paraId="53258F71" w14:textId="7CF5DB5F" w:rsidR="005C3464" w:rsidRPr="00381A14" w:rsidRDefault="001E3319" w:rsidP="005C3464">
            <w:pPr>
              <w:rPr>
                <w:szCs w:val="20"/>
              </w:rPr>
            </w:pPr>
            <w:r w:rsidRPr="00381A14">
              <w:rPr>
                <w:szCs w:val="20"/>
              </w:rPr>
              <w:t>2.8</w:t>
            </w:r>
          </w:p>
        </w:tc>
        <w:tc>
          <w:tcPr>
            <w:tcW w:w="724" w:type="dxa"/>
            <w:vAlign w:val="center"/>
          </w:tcPr>
          <w:p w14:paraId="62FCD477" w14:textId="1F52376D" w:rsidR="005C3464" w:rsidRPr="00381A14" w:rsidRDefault="001E3319" w:rsidP="005C3464">
            <w:pPr>
              <w:rPr>
                <w:szCs w:val="20"/>
              </w:rPr>
            </w:pPr>
            <w:r w:rsidRPr="00381A14">
              <w:rPr>
                <w:szCs w:val="20"/>
              </w:rPr>
              <w:t>0.551</w:t>
            </w:r>
          </w:p>
        </w:tc>
        <w:tc>
          <w:tcPr>
            <w:tcW w:w="724" w:type="dxa"/>
            <w:vAlign w:val="center"/>
          </w:tcPr>
          <w:p w14:paraId="186FC115" w14:textId="1DFB997E" w:rsidR="005C3464" w:rsidRPr="00381A14" w:rsidRDefault="001E3319" w:rsidP="005C3464">
            <w:pPr>
              <w:rPr>
                <w:szCs w:val="20"/>
              </w:rPr>
            </w:pPr>
            <w:r w:rsidRPr="00381A14">
              <w:rPr>
                <w:szCs w:val="20"/>
              </w:rPr>
              <w:t>3.435</w:t>
            </w:r>
          </w:p>
        </w:tc>
        <w:tc>
          <w:tcPr>
            <w:tcW w:w="724" w:type="dxa"/>
            <w:vAlign w:val="center"/>
          </w:tcPr>
          <w:p w14:paraId="124F1308" w14:textId="0090029E" w:rsidR="005C3464" w:rsidRPr="00381A14" w:rsidRDefault="001E3319" w:rsidP="005C3464">
            <w:pPr>
              <w:rPr>
                <w:szCs w:val="20"/>
              </w:rPr>
            </w:pPr>
            <w:r w:rsidRPr="00381A14">
              <w:rPr>
                <w:szCs w:val="20"/>
              </w:rPr>
              <w:t>3.435</w:t>
            </w:r>
          </w:p>
        </w:tc>
        <w:tc>
          <w:tcPr>
            <w:tcW w:w="724" w:type="dxa"/>
            <w:vAlign w:val="center"/>
          </w:tcPr>
          <w:p w14:paraId="7E99C98F" w14:textId="294608BB" w:rsidR="005C3464" w:rsidRPr="00381A14" w:rsidRDefault="001E3319" w:rsidP="005C3464">
            <w:pPr>
              <w:rPr>
                <w:szCs w:val="20"/>
              </w:rPr>
            </w:pPr>
            <w:r w:rsidRPr="00381A14">
              <w:rPr>
                <w:szCs w:val="20"/>
              </w:rPr>
              <w:t>3.435</w:t>
            </w:r>
          </w:p>
        </w:tc>
        <w:tc>
          <w:tcPr>
            <w:tcW w:w="725" w:type="dxa"/>
            <w:vAlign w:val="center"/>
          </w:tcPr>
          <w:p w14:paraId="6CD660DE" w14:textId="434E178D" w:rsidR="005C3464" w:rsidRPr="00381A14" w:rsidRDefault="001E3319" w:rsidP="005C3464">
            <w:pPr>
              <w:rPr>
                <w:szCs w:val="20"/>
              </w:rPr>
            </w:pPr>
            <w:r w:rsidRPr="00381A14">
              <w:rPr>
                <w:szCs w:val="20"/>
              </w:rPr>
              <w:t>3.752</w:t>
            </w:r>
          </w:p>
        </w:tc>
      </w:tr>
      <w:tr w:rsidR="001E3319" w:rsidRPr="00381A14" w14:paraId="782CD58C" w14:textId="77777777" w:rsidTr="005D0A41">
        <w:trPr>
          <w:trHeight w:val="192"/>
        </w:trPr>
        <w:tc>
          <w:tcPr>
            <w:tcW w:w="1903" w:type="dxa"/>
            <w:vMerge w:val="restart"/>
            <w:shd w:val="clear" w:color="auto" w:fill="E7E6E6" w:themeFill="background2"/>
            <w:vAlign w:val="center"/>
          </w:tcPr>
          <w:p w14:paraId="08A69888" w14:textId="52CCB164" w:rsidR="005C3464" w:rsidRPr="00381A14" w:rsidRDefault="005C3464" w:rsidP="005C3464">
            <w:pPr>
              <w:rPr>
                <w:szCs w:val="20"/>
              </w:rPr>
            </w:pPr>
            <w:r w:rsidRPr="00381A14">
              <w:rPr>
                <w:szCs w:val="20"/>
              </w:rPr>
              <w:t>CID_RCON_GOFF</w:t>
            </w:r>
          </w:p>
        </w:tc>
        <w:tc>
          <w:tcPr>
            <w:tcW w:w="923" w:type="dxa"/>
            <w:shd w:val="clear" w:color="auto" w:fill="E7E6E6" w:themeFill="background2"/>
            <w:vAlign w:val="center"/>
          </w:tcPr>
          <w:p w14:paraId="7A3646F6" w14:textId="5A1EBA8C" w:rsidR="005C3464" w:rsidRPr="00381A14" w:rsidRDefault="005C3464" w:rsidP="005C3464">
            <w:pPr>
              <w:rPr>
                <w:szCs w:val="20"/>
              </w:rPr>
            </w:pPr>
            <w:r w:rsidRPr="00381A14">
              <w:rPr>
                <w:szCs w:val="20"/>
              </w:rPr>
              <w:t>Attack</w:t>
            </w:r>
          </w:p>
        </w:tc>
        <w:tc>
          <w:tcPr>
            <w:tcW w:w="724" w:type="dxa"/>
            <w:vAlign w:val="center"/>
          </w:tcPr>
          <w:p w14:paraId="0F4D35FE" w14:textId="538BCC87" w:rsidR="005C3464" w:rsidRPr="00381A14" w:rsidRDefault="001E3319" w:rsidP="005C3464">
            <w:pPr>
              <w:rPr>
                <w:szCs w:val="20"/>
              </w:rPr>
            </w:pPr>
            <w:r w:rsidRPr="00381A14">
              <w:rPr>
                <w:szCs w:val="20"/>
              </w:rPr>
              <w:t>0.011</w:t>
            </w:r>
          </w:p>
        </w:tc>
        <w:tc>
          <w:tcPr>
            <w:tcW w:w="724" w:type="dxa"/>
            <w:vAlign w:val="center"/>
          </w:tcPr>
          <w:p w14:paraId="201D1709" w14:textId="66F76AA8" w:rsidR="005C3464" w:rsidRPr="00381A14" w:rsidRDefault="001E3319" w:rsidP="005C3464">
            <w:pPr>
              <w:rPr>
                <w:szCs w:val="20"/>
              </w:rPr>
            </w:pPr>
            <w:r w:rsidRPr="00381A14">
              <w:rPr>
                <w:szCs w:val="20"/>
              </w:rPr>
              <w:t>0.011</w:t>
            </w:r>
          </w:p>
        </w:tc>
        <w:tc>
          <w:tcPr>
            <w:tcW w:w="724" w:type="dxa"/>
            <w:vAlign w:val="center"/>
          </w:tcPr>
          <w:p w14:paraId="17096BDF" w14:textId="6BB791A1" w:rsidR="005C3464" w:rsidRPr="00381A14" w:rsidRDefault="001E3319" w:rsidP="005C3464">
            <w:pPr>
              <w:rPr>
                <w:szCs w:val="20"/>
              </w:rPr>
            </w:pPr>
            <w:r w:rsidRPr="00381A14">
              <w:rPr>
                <w:szCs w:val="20"/>
              </w:rPr>
              <w:t>0.011</w:t>
            </w:r>
          </w:p>
        </w:tc>
        <w:tc>
          <w:tcPr>
            <w:tcW w:w="724" w:type="dxa"/>
            <w:vAlign w:val="center"/>
          </w:tcPr>
          <w:p w14:paraId="5F7BF4F2" w14:textId="3CFB5A49" w:rsidR="005C3464" w:rsidRPr="00381A14" w:rsidRDefault="001E3319" w:rsidP="005C3464">
            <w:pPr>
              <w:rPr>
                <w:szCs w:val="20"/>
              </w:rPr>
            </w:pPr>
            <w:r w:rsidRPr="00381A14">
              <w:rPr>
                <w:szCs w:val="20"/>
              </w:rPr>
              <w:t>0.075</w:t>
            </w:r>
          </w:p>
        </w:tc>
        <w:tc>
          <w:tcPr>
            <w:tcW w:w="724" w:type="dxa"/>
            <w:vAlign w:val="center"/>
          </w:tcPr>
          <w:p w14:paraId="3170C4D4" w14:textId="641A776C" w:rsidR="005C3464" w:rsidRPr="00381A14" w:rsidRDefault="001E3319" w:rsidP="005C3464">
            <w:pPr>
              <w:rPr>
                <w:szCs w:val="20"/>
              </w:rPr>
            </w:pPr>
            <w:r w:rsidRPr="00381A14">
              <w:rPr>
                <w:szCs w:val="20"/>
              </w:rPr>
              <w:t>0.011</w:t>
            </w:r>
          </w:p>
        </w:tc>
        <w:tc>
          <w:tcPr>
            <w:tcW w:w="724" w:type="dxa"/>
            <w:vAlign w:val="center"/>
          </w:tcPr>
          <w:p w14:paraId="4E3BB57B" w14:textId="76BB3F59" w:rsidR="005C3464" w:rsidRPr="00381A14" w:rsidRDefault="001E3319" w:rsidP="005C3464">
            <w:pPr>
              <w:rPr>
                <w:szCs w:val="20"/>
              </w:rPr>
            </w:pPr>
            <w:r w:rsidRPr="00381A14">
              <w:rPr>
                <w:szCs w:val="20"/>
              </w:rPr>
              <w:t>0.011</w:t>
            </w:r>
          </w:p>
        </w:tc>
        <w:tc>
          <w:tcPr>
            <w:tcW w:w="724" w:type="dxa"/>
            <w:vAlign w:val="center"/>
          </w:tcPr>
          <w:p w14:paraId="63AE1FED" w14:textId="16D07E2C" w:rsidR="005C3464" w:rsidRPr="00381A14" w:rsidRDefault="001E3319" w:rsidP="005C3464">
            <w:pPr>
              <w:rPr>
                <w:szCs w:val="20"/>
              </w:rPr>
            </w:pPr>
            <w:r w:rsidRPr="00381A14">
              <w:rPr>
                <w:szCs w:val="20"/>
              </w:rPr>
              <w:t>0.44</w:t>
            </w:r>
          </w:p>
        </w:tc>
        <w:tc>
          <w:tcPr>
            <w:tcW w:w="724" w:type="dxa"/>
            <w:vAlign w:val="center"/>
          </w:tcPr>
          <w:p w14:paraId="2A0BA4AF" w14:textId="464BBE74" w:rsidR="005C3464" w:rsidRPr="00381A14" w:rsidRDefault="001E3319" w:rsidP="005C3464">
            <w:pPr>
              <w:rPr>
                <w:szCs w:val="20"/>
              </w:rPr>
            </w:pPr>
            <w:r w:rsidRPr="00381A14">
              <w:rPr>
                <w:szCs w:val="20"/>
              </w:rPr>
              <w:t>0.011</w:t>
            </w:r>
          </w:p>
        </w:tc>
        <w:tc>
          <w:tcPr>
            <w:tcW w:w="724" w:type="dxa"/>
            <w:vAlign w:val="center"/>
          </w:tcPr>
          <w:p w14:paraId="1BB9A265" w14:textId="457C531E" w:rsidR="005C3464" w:rsidRPr="00381A14" w:rsidRDefault="001E3319" w:rsidP="005C3464">
            <w:pPr>
              <w:rPr>
                <w:szCs w:val="20"/>
              </w:rPr>
            </w:pPr>
            <w:r w:rsidRPr="00381A14">
              <w:rPr>
                <w:szCs w:val="20"/>
              </w:rPr>
              <w:t>0.44</w:t>
            </w:r>
          </w:p>
        </w:tc>
        <w:tc>
          <w:tcPr>
            <w:tcW w:w="724" w:type="dxa"/>
            <w:vAlign w:val="center"/>
          </w:tcPr>
          <w:p w14:paraId="3B97C7D8" w14:textId="2F7E8EF4" w:rsidR="005C3464" w:rsidRPr="00381A14" w:rsidRDefault="001E3319" w:rsidP="005C3464">
            <w:pPr>
              <w:rPr>
                <w:szCs w:val="20"/>
              </w:rPr>
            </w:pPr>
            <w:r w:rsidRPr="00381A14">
              <w:rPr>
                <w:szCs w:val="20"/>
              </w:rPr>
              <w:t>0.44</w:t>
            </w:r>
          </w:p>
        </w:tc>
        <w:tc>
          <w:tcPr>
            <w:tcW w:w="724" w:type="dxa"/>
            <w:vAlign w:val="center"/>
          </w:tcPr>
          <w:p w14:paraId="48DA8A6D" w14:textId="7C5541F2" w:rsidR="005C3464" w:rsidRPr="00381A14" w:rsidRDefault="001E3319" w:rsidP="005C3464">
            <w:pPr>
              <w:rPr>
                <w:szCs w:val="20"/>
              </w:rPr>
            </w:pPr>
            <w:r w:rsidRPr="00381A14">
              <w:rPr>
                <w:szCs w:val="20"/>
              </w:rPr>
              <w:t>0.011</w:t>
            </w:r>
          </w:p>
        </w:tc>
        <w:tc>
          <w:tcPr>
            <w:tcW w:w="724" w:type="dxa"/>
            <w:vAlign w:val="center"/>
          </w:tcPr>
          <w:p w14:paraId="02FD5317" w14:textId="159C52FE" w:rsidR="005C3464" w:rsidRPr="00381A14" w:rsidRDefault="001E3319" w:rsidP="005C3464">
            <w:pPr>
              <w:rPr>
                <w:szCs w:val="20"/>
              </w:rPr>
            </w:pPr>
            <w:r w:rsidRPr="00381A14">
              <w:rPr>
                <w:szCs w:val="20"/>
              </w:rPr>
              <w:t>0.297</w:t>
            </w:r>
          </w:p>
        </w:tc>
        <w:tc>
          <w:tcPr>
            <w:tcW w:w="724" w:type="dxa"/>
            <w:vAlign w:val="center"/>
          </w:tcPr>
          <w:p w14:paraId="4B694484" w14:textId="3EEF75BE" w:rsidR="005C3464" w:rsidRPr="00381A14" w:rsidRDefault="001E3319" w:rsidP="005C3464">
            <w:pPr>
              <w:rPr>
                <w:szCs w:val="20"/>
              </w:rPr>
            </w:pPr>
            <w:r w:rsidRPr="00381A14">
              <w:rPr>
                <w:szCs w:val="20"/>
              </w:rPr>
              <w:t>0.297</w:t>
            </w:r>
          </w:p>
        </w:tc>
        <w:tc>
          <w:tcPr>
            <w:tcW w:w="724" w:type="dxa"/>
            <w:vAlign w:val="center"/>
          </w:tcPr>
          <w:p w14:paraId="20764769" w14:textId="54E8C19C" w:rsidR="005C3464" w:rsidRPr="00381A14" w:rsidRDefault="001E3319" w:rsidP="005C3464">
            <w:pPr>
              <w:rPr>
                <w:szCs w:val="20"/>
              </w:rPr>
            </w:pPr>
            <w:r w:rsidRPr="00381A14">
              <w:rPr>
                <w:szCs w:val="20"/>
              </w:rPr>
              <w:t>0.297</w:t>
            </w:r>
          </w:p>
        </w:tc>
        <w:tc>
          <w:tcPr>
            <w:tcW w:w="725" w:type="dxa"/>
            <w:vAlign w:val="center"/>
          </w:tcPr>
          <w:p w14:paraId="749E4E40" w14:textId="3E549E87" w:rsidR="005C3464" w:rsidRPr="00381A14" w:rsidRDefault="001E3319" w:rsidP="005C3464">
            <w:pPr>
              <w:rPr>
                <w:szCs w:val="20"/>
              </w:rPr>
            </w:pPr>
            <w:r w:rsidRPr="00381A14">
              <w:rPr>
                <w:szCs w:val="20"/>
              </w:rPr>
              <w:t>0.226</w:t>
            </w:r>
          </w:p>
        </w:tc>
      </w:tr>
      <w:tr w:rsidR="001E3319" w:rsidRPr="00381A14" w14:paraId="4A0DAC77" w14:textId="77777777" w:rsidTr="005D0A41">
        <w:trPr>
          <w:trHeight w:val="192"/>
        </w:trPr>
        <w:tc>
          <w:tcPr>
            <w:tcW w:w="1903" w:type="dxa"/>
            <w:vMerge/>
            <w:shd w:val="clear" w:color="auto" w:fill="E7E6E6" w:themeFill="background2"/>
            <w:vAlign w:val="center"/>
          </w:tcPr>
          <w:p w14:paraId="2F4CFDFE" w14:textId="77777777" w:rsidR="005C3464" w:rsidRPr="00381A14" w:rsidRDefault="005C3464" w:rsidP="005C3464">
            <w:pPr>
              <w:rPr>
                <w:szCs w:val="20"/>
              </w:rPr>
            </w:pPr>
          </w:p>
        </w:tc>
        <w:tc>
          <w:tcPr>
            <w:tcW w:w="923" w:type="dxa"/>
            <w:shd w:val="clear" w:color="auto" w:fill="E7E6E6" w:themeFill="background2"/>
            <w:vAlign w:val="center"/>
          </w:tcPr>
          <w:p w14:paraId="37B8B7EA" w14:textId="67E783FE" w:rsidR="005C3464" w:rsidRPr="00381A14" w:rsidRDefault="005C3464" w:rsidP="005C3464">
            <w:pPr>
              <w:rPr>
                <w:szCs w:val="20"/>
              </w:rPr>
            </w:pPr>
            <w:r w:rsidRPr="00381A14">
              <w:rPr>
                <w:szCs w:val="20"/>
              </w:rPr>
              <w:t>Normal</w:t>
            </w:r>
          </w:p>
        </w:tc>
        <w:tc>
          <w:tcPr>
            <w:tcW w:w="724" w:type="dxa"/>
            <w:vAlign w:val="center"/>
          </w:tcPr>
          <w:p w14:paraId="44746027" w14:textId="4962C4C1" w:rsidR="005C3464" w:rsidRPr="00381A14" w:rsidRDefault="001E3319" w:rsidP="005C3464">
            <w:pPr>
              <w:rPr>
                <w:szCs w:val="20"/>
              </w:rPr>
            </w:pPr>
            <w:r w:rsidRPr="00381A14">
              <w:rPr>
                <w:szCs w:val="20"/>
              </w:rPr>
              <w:t>0.111</w:t>
            </w:r>
          </w:p>
        </w:tc>
        <w:tc>
          <w:tcPr>
            <w:tcW w:w="724" w:type="dxa"/>
            <w:vAlign w:val="center"/>
          </w:tcPr>
          <w:p w14:paraId="3F999155" w14:textId="44B2D0C9" w:rsidR="005C3464" w:rsidRPr="00381A14" w:rsidRDefault="001E3319" w:rsidP="005C3464">
            <w:pPr>
              <w:rPr>
                <w:szCs w:val="20"/>
              </w:rPr>
            </w:pPr>
            <w:r w:rsidRPr="00381A14">
              <w:rPr>
                <w:szCs w:val="20"/>
              </w:rPr>
              <w:t>0.111</w:t>
            </w:r>
          </w:p>
        </w:tc>
        <w:tc>
          <w:tcPr>
            <w:tcW w:w="724" w:type="dxa"/>
            <w:vAlign w:val="center"/>
          </w:tcPr>
          <w:p w14:paraId="01694991" w14:textId="7CEC4CE6" w:rsidR="005C3464" w:rsidRPr="00381A14" w:rsidRDefault="001E3319" w:rsidP="005C3464">
            <w:pPr>
              <w:rPr>
                <w:szCs w:val="20"/>
              </w:rPr>
            </w:pPr>
            <w:r w:rsidRPr="00381A14">
              <w:rPr>
                <w:szCs w:val="20"/>
              </w:rPr>
              <w:t>0.111</w:t>
            </w:r>
          </w:p>
        </w:tc>
        <w:tc>
          <w:tcPr>
            <w:tcW w:w="724" w:type="dxa"/>
            <w:vAlign w:val="center"/>
          </w:tcPr>
          <w:p w14:paraId="3F37F16E" w14:textId="1DEC69E5" w:rsidR="005C3464" w:rsidRPr="00381A14" w:rsidRDefault="001E3319" w:rsidP="005C3464">
            <w:pPr>
              <w:rPr>
                <w:szCs w:val="20"/>
              </w:rPr>
            </w:pPr>
            <w:r w:rsidRPr="00381A14">
              <w:rPr>
                <w:szCs w:val="20"/>
              </w:rPr>
              <w:t>0.068</w:t>
            </w:r>
          </w:p>
        </w:tc>
        <w:tc>
          <w:tcPr>
            <w:tcW w:w="724" w:type="dxa"/>
            <w:vAlign w:val="center"/>
          </w:tcPr>
          <w:p w14:paraId="6035D3D0" w14:textId="324DCEDE" w:rsidR="005C3464" w:rsidRPr="00381A14" w:rsidRDefault="001E3319" w:rsidP="005C3464">
            <w:pPr>
              <w:rPr>
                <w:szCs w:val="20"/>
              </w:rPr>
            </w:pPr>
            <w:r w:rsidRPr="00381A14">
              <w:rPr>
                <w:szCs w:val="20"/>
              </w:rPr>
              <w:t>0.111</w:t>
            </w:r>
          </w:p>
        </w:tc>
        <w:tc>
          <w:tcPr>
            <w:tcW w:w="724" w:type="dxa"/>
            <w:vAlign w:val="center"/>
          </w:tcPr>
          <w:p w14:paraId="0C0BC97A" w14:textId="1FB0534E" w:rsidR="005C3464" w:rsidRPr="00381A14" w:rsidRDefault="001E3319" w:rsidP="005C3464">
            <w:pPr>
              <w:rPr>
                <w:szCs w:val="20"/>
              </w:rPr>
            </w:pPr>
            <w:r w:rsidRPr="00381A14">
              <w:rPr>
                <w:szCs w:val="20"/>
              </w:rPr>
              <w:t>0.111</w:t>
            </w:r>
          </w:p>
        </w:tc>
        <w:tc>
          <w:tcPr>
            <w:tcW w:w="724" w:type="dxa"/>
            <w:vAlign w:val="center"/>
          </w:tcPr>
          <w:p w14:paraId="3B3D0AE9" w14:textId="0078DF54" w:rsidR="005C3464" w:rsidRPr="00381A14" w:rsidRDefault="001E3319" w:rsidP="005C3464">
            <w:pPr>
              <w:rPr>
                <w:szCs w:val="20"/>
              </w:rPr>
            </w:pPr>
            <w:r w:rsidRPr="00381A14">
              <w:rPr>
                <w:szCs w:val="20"/>
              </w:rPr>
              <w:t>3.996</w:t>
            </w:r>
          </w:p>
        </w:tc>
        <w:tc>
          <w:tcPr>
            <w:tcW w:w="724" w:type="dxa"/>
            <w:vAlign w:val="center"/>
          </w:tcPr>
          <w:p w14:paraId="2FD87253" w14:textId="7980A8D4" w:rsidR="005C3464" w:rsidRPr="00381A14" w:rsidRDefault="001E3319" w:rsidP="005C3464">
            <w:pPr>
              <w:rPr>
                <w:szCs w:val="20"/>
              </w:rPr>
            </w:pPr>
            <w:r w:rsidRPr="00381A14">
              <w:rPr>
                <w:szCs w:val="20"/>
              </w:rPr>
              <w:t>0.111</w:t>
            </w:r>
          </w:p>
        </w:tc>
        <w:tc>
          <w:tcPr>
            <w:tcW w:w="724" w:type="dxa"/>
            <w:vAlign w:val="center"/>
          </w:tcPr>
          <w:p w14:paraId="1DA6A04A" w14:textId="0D0A6F44" w:rsidR="005C3464" w:rsidRPr="00381A14" w:rsidRDefault="001E3319" w:rsidP="005C3464">
            <w:pPr>
              <w:rPr>
                <w:szCs w:val="20"/>
              </w:rPr>
            </w:pPr>
            <w:r w:rsidRPr="00381A14">
              <w:rPr>
                <w:szCs w:val="20"/>
              </w:rPr>
              <w:t>3.996</w:t>
            </w:r>
          </w:p>
        </w:tc>
        <w:tc>
          <w:tcPr>
            <w:tcW w:w="724" w:type="dxa"/>
            <w:vAlign w:val="center"/>
          </w:tcPr>
          <w:p w14:paraId="1C5FEAF6" w14:textId="3511AC2B" w:rsidR="005C3464" w:rsidRPr="00381A14" w:rsidRDefault="001E3319" w:rsidP="005C3464">
            <w:pPr>
              <w:rPr>
                <w:szCs w:val="20"/>
              </w:rPr>
            </w:pPr>
            <w:r w:rsidRPr="00381A14">
              <w:rPr>
                <w:szCs w:val="20"/>
              </w:rPr>
              <w:t>3.996</w:t>
            </w:r>
          </w:p>
        </w:tc>
        <w:tc>
          <w:tcPr>
            <w:tcW w:w="724" w:type="dxa"/>
            <w:vAlign w:val="center"/>
          </w:tcPr>
          <w:p w14:paraId="26C59C10" w14:textId="5D5873F0" w:rsidR="005C3464" w:rsidRPr="00381A14" w:rsidRDefault="001E3319" w:rsidP="005C3464">
            <w:pPr>
              <w:rPr>
                <w:szCs w:val="20"/>
              </w:rPr>
            </w:pPr>
            <w:r w:rsidRPr="00381A14">
              <w:rPr>
                <w:szCs w:val="20"/>
              </w:rPr>
              <w:t>0.111</w:t>
            </w:r>
          </w:p>
        </w:tc>
        <w:tc>
          <w:tcPr>
            <w:tcW w:w="724" w:type="dxa"/>
            <w:vAlign w:val="center"/>
          </w:tcPr>
          <w:p w14:paraId="0600CA3D" w14:textId="07F81FA0" w:rsidR="005C3464" w:rsidRPr="00381A14" w:rsidRDefault="001E3319" w:rsidP="005C3464">
            <w:pPr>
              <w:rPr>
                <w:szCs w:val="20"/>
              </w:rPr>
            </w:pPr>
            <w:r w:rsidRPr="00381A14">
              <w:rPr>
                <w:szCs w:val="20"/>
              </w:rPr>
              <w:t>5.305</w:t>
            </w:r>
          </w:p>
        </w:tc>
        <w:tc>
          <w:tcPr>
            <w:tcW w:w="724" w:type="dxa"/>
            <w:vAlign w:val="center"/>
          </w:tcPr>
          <w:p w14:paraId="675B3104" w14:textId="55394AE5" w:rsidR="005C3464" w:rsidRPr="00381A14" w:rsidRDefault="001E3319" w:rsidP="005C3464">
            <w:pPr>
              <w:rPr>
                <w:szCs w:val="20"/>
              </w:rPr>
            </w:pPr>
            <w:r w:rsidRPr="00381A14">
              <w:rPr>
                <w:szCs w:val="20"/>
              </w:rPr>
              <w:t>5.305</w:t>
            </w:r>
          </w:p>
        </w:tc>
        <w:tc>
          <w:tcPr>
            <w:tcW w:w="724" w:type="dxa"/>
            <w:vAlign w:val="center"/>
          </w:tcPr>
          <w:p w14:paraId="307462C3" w14:textId="2DC833F2" w:rsidR="005C3464" w:rsidRPr="00381A14" w:rsidRDefault="001E3319" w:rsidP="005C3464">
            <w:pPr>
              <w:rPr>
                <w:szCs w:val="20"/>
              </w:rPr>
            </w:pPr>
            <w:r w:rsidRPr="00381A14">
              <w:rPr>
                <w:szCs w:val="20"/>
              </w:rPr>
              <w:t>5.305</w:t>
            </w:r>
          </w:p>
        </w:tc>
        <w:tc>
          <w:tcPr>
            <w:tcW w:w="725" w:type="dxa"/>
            <w:vAlign w:val="center"/>
          </w:tcPr>
          <w:p w14:paraId="7BFD936D" w14:textId="69CD2255" w:rsidR="005C3464" w:rsidRPr="00381A14" w:rsidRDefault="001E3319" w:rsidP="005C3464">
            <w:pPr>
              <w:rPr>
                <w:szCs w:val="20"/>
              </w:rPr>
            </w:pPr>
            <w:r w:rsidRPr="00381A14">
              <w:rPr>
                <w:szCs w:val="20"/>
              </w:rPr>
              <w:t>5.959</w:t>
            </w:r>
          </w:p>
        </w:tc>
      </w:tr>
      <w:tr w:rsidR="001E3319" w:rsidRPr="00381A14" w14:paraId="575D91E9" w14:textId="77777777" w:rsidTr="005D0A41">
        <w:trPr>
          <w:trHeight w:val="192"/>
        </w:trPr>
        <w:tc>
          <w:tcPr>
            <w:tcW w:w="1903" w:type="dxa"/>
            <w:vMerge w:val="restart"/>
            <w:shd w:val="clear" w:color="auto" w:fill="E7E6E6" w:themeFill="background2"/>
            <w:vAlign w:val="center"/>
          </w:tcPr>
          <w:p w14:paraId="516547CB" w14:textId="7EB2E9C0" w:rsidR="005C3464" w:rsidRPr="00381A14" w:rsidRDefault="005C3464" w:rsidP="005C3464">
            <w:pPr>
              <w:rPr>
                <w:szCs w:val="20"/>
              </w:rPr>
            </w:pPr>
            <w:r w:rsidRPr="00381A14">
              <w:rPr>
                <w:szCs w:val="20"/>
              </w:rPr>
              <w:t>CID_RCON_GON</w:t>
            </w:r>
          </w:p>
        </w:tc>
        <w:tc>
          <w:tcPr>
            <w:tcW w:w="923" w:type="dxa"/>
            <w:shd w:val="clear" w:color="auto" w:fill="E7E6E6" w:themeFill="background2"/>
            <w:vAlign w:val="center"/>
          </w:tcPr>
          <w:p w14:paraId="35800CC4" w14:textId="52DBAD23" w:rsidR="005C3464" w:rsidRPr="00381A14" w:rsidRDefault="005C3464" w:rsidP="005C3464">
            <w:pPr>
              <w:rPr>
                <w:szCs w:val="20"/>
              </w:rPr>
            </w:pPr>
            <w:r w:rsidRPr="00381A14">
              <w:rPr>
                <w:szCs w:val="20"/>
              </w:rPr>
              <w:t>Attack</w:t>
            </w:r>
          </w:p>
        </w:tc>
        <w:tc>
          <w:tcPr>
            <w:tcW w:w="724" w:type="dxa"/>
            <w:vAlign w:val="center"/>
          </w:tcPr>
          <w:p w14:paraId="0C7682C3" w14:textId="40405BFC" w:rsidR="005C3464" w:rsidRPr="00381A14" w:rsidRDefault="00C1627D" w:rsidP="005C3464">
            <w:pPr>
              <w:rPr>
                <w:szCs w:val="20"/>
              </w:rPr>
            </w:pPr>
            <w:r w:rsidRPr="00381A14">
              <w:rPr>
                <w:szCs w:val="20"/>
              </w:rPr>
              <w:t>0.605</w:t>
            </w:r>
          </w:p>
        </w:tc>
        <w:tc>
          <w:tcPr>
            <w:tcW w:w="724" w:type="dxa"/>
            <w:vAlign w:val="center"/>
          </w:tcPr>
          <w:p w14:paraId="39833839" w14:textId="1F86EB77" w:rsidR="005C3464" w:rsidRPr="00381A14" w:rsidRDefault="00C1627D" w:rsidP="005C3464">
            <w:pPr>
              <w:rPr>
                <w:szCs w:val="20"/>
              </w:rPr>
            </w:pPr>
            <w:r w:rsidRPr="00381A14">
              <w:rPr>
                <w:szCs w:val="20"/>
              </w:rPr>
              <w:t>0.605</w:t>
            </w:r>
          </w:p>
        </w:tc>
        <w:tc>
          <w:tcPr>
            <w:tcW w:w="724" w:type="dxa"/>
            <w:vAlign w:val="center"/>
          </w:tcPr>
          <w:p w14:paraId="7A10C42F" w14:textId="7CB7BAA5" w:rsidR="005C3464" w:rsidRPr="00381A14" w:rsidRDefault="00C1627D" w:rsidP="005C3464">
            <w:pPr>
              <w:rPr>
                <w:szCs w:val="20"/>
              </w:rPr>
            </w:pPr>
            <w:r w:rsidRPr="00381A14">
              <w:rPr>
                <w:szCs w:val="20"/>
              </w:rPr>
              <w:t>0.605</w:t>
            </w:r>
          </w:p>
        </w:tc>
        <w:tc>
          <w:tcPr>
            <w:tcW w:w="724" w:type="dxa"/>
            <w:vAlign w:val="center"/>
          </w:tcPr>
          <w:p w14:paraId="70434B56" w14:textId="5249485B" w:rsidR="005C3464" w:rsidRPr="00381A14" w:rsidRDefault="00C1627D" w:rsidP="005C3464">
            <w:pPr>
              <w:rPr>
                <w:szCs w:val="20"/>
              </w:rPr>
            </w:pPr>
            <w:r w:rsidRPr="00381A14">
              <w:rPr>
                <w:szCs w:val="20"/>
              </w:rPr>
              <w:t>1.406</w:t>
            </w:r>
          </w:p>
        </w:tc>
        <w:tc>
          <w:tcPr>
            <w:tcW w:w="724" w:type="dxa"/>
            <w:vAlign w:val="center"/>
          </w:tcPr>
          <w:p w14:paraId="60AE23A4" w14:textId="7AD493B5" w:rsidR="005C3464" w:rsidRPr="00381A14" w:rsidRDefault="00C1627D" w:rsidP="005C3464">
            <w:pPr>
              <w:rPr>
                <w:szCs w:val="20"/>
              </w:rPr>
            </w:pPr>
            <w:r w:rsidRPr="00381A14">
              <w:rPr>
                <w:szCs w:val="20"/>
              </w:rPr>
              <w:t>0.605</w:t>
            </w:r>
          </w:p>
        </w:tc>
        <w:tc>
          <w:tcPr>
            <w:tcW w:w="724" w:type="dxa"/>
            <w:vAlign w:val="center"/>
          </w:tcPr>
          <w:p w14:paraId="139A3F18" w14:textId="043818BF" w:rsidR="005C3464" w:rsidRPr="00381A14" w:rsidRDefault="00C1627D" w:rsidP="005C3464">
            <w:pPr>
              <w:rPr>
                <w:szCs w:val="20"/>
              </w:rPr>
            </w:pPr>
            <w:r w:rsidRPr="00381A14">
              <w:rPr>
                <w:szCs w:val="20"/>
              </w:rPr>
              <w:t>0.605</w:t>
            </w:r>
          </w:p>
        </w:tc>
        <w:tc>
          <w:tcPr>
            <w:tcW w:w="724" w:type="dxa"/>
            <w:vAlign w:val="center"/>
          </w:tcPr>
          <w:p w14:paraId="1F734081" w14:textId="44E644FB" w:rsidR="005C3464" w:rsidRPr="00381A14" w:rsidRDefault="00C1627D" w:rsidP="005C3464">
            <w:pPr>
              <w:rPr>
                <w:szCs w:val="20"/>
              </w:rPr>
            </w:pPr>
            <w:r w:rsidRPr="00381A14">
              <w:rPr>
                <w:szCs w:val="20"/>
              </w:rPr>
              <w:t>1.076</w:t>
            </w:r>
          </w:p>
        </w:tc>
        <w:tc>
          <w:tcPr>
            <w:tcW w:w="724" w:type="dxa"/>
            <w:vAlign w:val="center"/>
          </w:tcPr>
          <w:p w14:paraId="237E64F7" w14:textId="7383719D" w:rsidR="005C3464" w:rsidRPr="00381A14" w:rsidRDefault="00C1627D" w:rsidP="005C3464">
            <w:pPr>
              <w:rPr>
                <w:szCs w:val="20"/>
              </w:rPr>
            </w:pPr>
            <w:r w:rsidRPr="00381A14">
              <w:rPr>
                <w:szCs w:val="20"/>
              </w:rPr>
              <w:t>0.605</w:t>
            </w:r>
          </w:p>
        </w:tc>
        <w:tc>
          <w:tcPr>
            <w:tcW w:w="724" w:type="dxa"/>
            <w:vAlign w:val="center"/>
          </w:tcPr>
          <w:p w14:paraId="42F411E0" w14:textId="3C264B64" w:rsidR="005C3464" w:rsidRPr="00381A14" w:rsidRDefault="00C1627D" w:rsidP="005C3464">
            <w:pPr>
              <w:rPr>
                <w:szCs w:val="20"/>
              </w:rPr>
            </w:pPr>
            <w:r w:rsidRPr="00381A14">
              <w:rPr>
                <w:szCs w:val="20"/>
              </w:rPr>
              <w:t>1.076</w:t>
            </w:r>
          </w:p>
        </w:tc>
        <w:tc>
          <w:tcPr>
            <w:tcW w:w="724" w:type="dxa"/>
            <w:vAlign w:val="center"/>
          </w:tcPr>
          <w:p w14:paraId="285E966B" w14:textId="4D142871" w:rsidR="005C3464" w:rsidRPr="00381A14" w:rsidRDefault="00C1627D" w:rsidP="005C3464">
            <w:pPr>
              <w:rPr>
                <w:szCs w:val="20"/>
              </w:rPr>
            </w:pPr>
            <w:r w:rsidRPr="00381A14">
              <w:rPr>
                <w:szCs w:val="20"/>
              </w:rPr>
              <w:t>1.076</w:t>
            </w:r>
          </w:p>
        </w:tc>
        <w:tc>
          <w:tcPr>
            <w:tcW w:w="724" w:type="dxa"/>
            <w:vAlign w:val="center"/>
          </w:tcPr>
          <w:p w14:paraId="4FBD4AC1" w14:textId="076EB07C" w:rsidR="005C3464" w:rsidRPr="00381A14" w:rsidRDefault="00C1627D" w:rsidP="005C3464">
            <w:pPr>
              <w:rPr>
                <w:szCs w:val="20"/>
              </w:rPr>
            </w:pPr>
            <w:r w:rsidRPr="00381A14">
              <w:rPr>
                <w:szCs w:val="20"/>
              </w:rPr>
              <w:t>0.605</w:t>
            </w:r>
          </w:p>
        </w:tc>
        <w:tc>
          <w:tcPr>
            <w:tcW w:w="724" w:type="dxa"/>
            <w:vAlign w:val="center"/>
          </w:tcPr>
          <w:p w14:paraId="2BE9BDAF" w14:textId="4B79FD89" w:rsidR="005C3464" w:rsidRPr="00381A14" w:rsidRDefault="00C1627D" w:rsidP="005C3464">
            <w:pPr>
              <w:rPr>
                <w:szCs w:val="20"/>
              </w:rPr>
            </w:pPr>
            <w:r w:rsidRPr="00381A14">
              <w:rPr>
                <w:szCs w:val="20"/>
              </w:rPr>
              <w:t>0.919</w:t>
            </w:r>
          </w:p>
        </w:tc>
        <w:tc>
          <w:tcPr>
            <w:tcW w:w="724" w:type="dxa"/>
            <w:vAlign w:val="center"/>
          </w:tcPr>
          <w:p w14:paraId="411EA7CF" w14:textId="28EEF35F" w:rsidR="005C3464" w:rsidRPr="00381A14" w:rsidRDefault="00C1627D" w:rsidP="005C3464">
            <w:pPr>
              <w:rPr>
                <w:szCs w:val="20"/>
              </w:rPr>
            </w:pPr>
            <w:r w:rsidRPr="00381A14">
              <w:rPr>
                <w:szCs w:val="20"/>
              </w:rPr>
              <w:t>0.919</w:t>
            </w:r>
          </w:p>
        </w:tc>
        <w:tc>
          <w:tcPr>
            <w:tcW w:w="724" w:type="dxa"/>
            <w:vAlign w:val="center"/>
          </w:tcPr>
          <w:p w14:paraId="501883BE" w14:textId="4AE7C6AE" w:rsidR="005C3464" w:rsidRPr="00381A14" w:rsidRDefault="00C1627D" w:rsidP="005C3464">
            <w:pPr>
              <w:rPr>
                <w:szCs w:val="20"/>
              </w:rPr>
            </w:pPr>
            <w:r w:rsidRPr="00381A14">
              <w:rPr>
                <w:szCs w:val="20"/>
              </w:rPr>
              <w:t>0.919</w:t>
            </w:r>
          </w:p>
        </w:tc>
        <w:tc>
          <w:tcPr>
            <w:tcW w:w="725" w:type="dxa"/>
            <w:vAlign w:val="center"/>
          </w:tcPr>
          <w:p w14:paraId="5782FE2B" w14:textId="7B6F1D89" w:rsidR="005C3464" w:rsidRPr="00381A14" w:rsidRDefault="00C1627D" w:rsidP="005C3464">
            <w:pPr>
              <w:rPr>
                <w:szCs w:val="20"/>
              </w:rPr>
            </w:pPr>
            <w:r w:rsidRPr="00381A14">
              <w:rPr>
                <w:szCs w:val="20"/>
              </w:rPr>
              <w:t>0.84</w:t>
            </w:r>
          </w:p>
        </w:tc>
      </w:tr>
      <w:tr w:rsidR="001E3319" w:rsidRPr="00381A14" w14:paraId="185EC354" w14:textId="77777777" w:rsidTr="005D0A41">
        <w:trPr>
          <w:trHeight w:val="192"/>
        </w:trPr>
        <w:tc>
          <w:tcPr>
            <w:tcW w:w="1903" w:type="dxa"/>
            <w:vMerge/>
            <w:shd w:val="clear" w:color="auto" w:fill="E7E6E6" w:themeFill="background2"/>
            <w:vAlign w:val="center"/>
          </w:tcPr>
          <w:p w14:paraId="4DE39637" w14:textId="77777777" w:rsidR="005C3464" w:rsidRPr="00381A14" w:rsidRDefault="005C3464" w:rsidP="005C3464">
            <w:pPr>
              <w:rPr>
                <w:szCs w:val="20"/>
              </w:rPr>
            </w:pPr>
          </w:p>
        </w:tc>
        <w:tc>
          <w:tcPr>
            <w:tcW w:w="923" w:type="dxa"/>
            <w:shd w:val="clear" w:color="auto" w:fill="E7E6E6" w:themeFill="background2"/>
            <w:vAlign w:val="center"/>
          </w:tcPr>
          <w:p w14:paraId="2F06A2DC" w14:textId="508DFC1E" w:rsidR="005C3464" w:rsidRPr="00381A14" w:rsidRDefault="005C3464" w:rsidP="005C3464">
            <w:pPr>
              <w:rPr>
                <w:szCs w:val="20"/>
              </w:rPr>
            </w:pPr>
            <w:r w:rsidRPr="00381A14">
              <w:rPr>
                <w:szCs w:val="20"/>
              </w:rPr>
              <w:t>Normal</w:t>
            </w:r>
          </w:p>
        </w:tc>
        <w:tc>
          <w:tcPr>
            <w:tcW w:w="724" w:type="dxa"/>
            <w:vAlign w:val="center"/>
          </w:tcPr>
          <w:p w14:paraId="2CA29476" w14:textId="0D6F4115" w:rsidR="005C3464" w:rsidRPr="00381A14" w:rsidRDefault="00C1627D" w:rsidP="005C3464">
            <w:pPr>
              <w:rPr>
                <w:szCs w:val="20"/>
              </w:rPr>
            </w:pPr>
            <w:r w:rsidRPr="00381A14">
              <w:rPr>
                <w:szCs w:val="20"/>
              </w:rPr>
              <w:t>0.337</w:t>
            </w:r>
          </w:p>
        </w:tc>
        <w:tc>
          <w:tcPr>
            <w:tcW w:w="724" w:type="dxa"/>
            <w:vAlign w:val="center"/>
          </w:tcPr>
          <w:p w14:paraId="742631BB" w14:textId="4A5BB6E5" w:rsidR="005C3464" w:rsidRPr="00381A14" w:rsidRDefault="00C1627D" w:rsidP="005C3464">
            <w:pPr>
              <w:rPr>
                <w:szCs w:val="20"/>
              </w:rPr>
            </w:pPr>
            <w:r w:rsidRPr="00381A14">
              <w:rPr>
                <w:szCs w:val="20"/>
              </w:rPr>
              <w:t>0.337</w:t>
            </w:r>
          </w:p>
        </w:tc>
        <w:tc>
          <w:tcPr>
            <w:tcW w:w="724" w:type="dxa"/>
            <w:vAlign w:val="center"/>
          </w:tcPr>
          <w:p w14:paraId="784EBBFB" w14:textId="15CA822B" w:rsidR="005C3464" w:rsidRPr="00381A14" w:rsidRDefault="00C1627D" w:rsidP="005C3464">
            <w:pPr>
              <w:rPr>
                <w:szCs w:val="20"/>
              </w:rPr>
            </w:pPr>
            <w:r w:rsidRPr="00381A14">
              <w:rPr>
                <w:szCs w:val="20"/>
              </w:rPr>
              <w:t>0.337</w:t>
            </w:r>
          </w:p>
        </w:tc>
        <w:tc>
          <w:tcPr>
            <w:tcW w:w="724" w:type="dxa"/>
            <w:vAlign w:val="center"/>
          </w:tcPr>
          <w:p w14:paraId="7F8E7F7F" w14:textId="672931A4" w:rsidR="005C3464" w:rsidRPr="00381A14" w:rsidRDefault="00C1627D" w:rsidP="005C3464">
            <w:pPr>
              <w:rPr>
                <w:szCs w:val="20"/>
              </w:rPr>
            </w:pPr>
            <w:r w:rsidRPr="00381A14">
              <w:rPr>
                <w:szCs w:val="20"/>
              </w:rPr>
              <w:t>0.761</w:t>
            </w:r>
          </w:p>
        </w:tc>
        <w:tc>
          <w:tcPr>
            <w:tcW w:w="724" w:type="dxa"/>
            <w:vAlign w:val="center"/>
          </w:tcPr>
          <w:p w14:paraId="18BE19F5" w14:textId="14E76C54" w:rsidR="005C3464" w:rsidRPr="00381A14" w:rsidRDefault="00C1627D" w:rsidP="005C3464">
            <w:pPr>
              <w:rPr>
                <w:szCs w:val="20"/>
              </w:rPr>
            </w:pPr>
            <w:r w:rsidRPr="00381A14">
              <w:rPr>
                <w:szCs w:val="20"/>
              </w:rPr>
              <w:t>0.337</w:t>
            </w:r>
          </w:p>
        </w:tc>
        <w:tc>
          <w:tcPr>
            <w:tcW w:w="724" w:type="dxa"/>
            <w:vAlign w:val="center"/>
          </w:tcPr>
          <w:p w14:paraId="4FF6985B" w14:textId="7511379D" w:rsidR="005C3464" w:rsidRPr="00381A14" w:rsidRDefault="00C1627D" w:rsidP="005C3464">
            <w:pPr>
              <w:rPr>
                <w:szCs w:val="20"/>
              </w:rPr>
            </w:pPr>
            <w:r w:rsidRPr="00381A14">
              <w:rPr>
                <w:szCs w:val="20"/>
              </w:rPr>
              <w:t>0.337</w:t>
            </w:r>
          </w:p>
        </w:tc>
        <w:tc>
          <w:tcPr>
            <w:tcW w:w="724" w:type="dxa"/>
            <w:vAlign w:val="center"/>
          </w:tcPr>
          <w:p w14:paraId="423FB86B" w14:textId="2D5FA8FE" w:rsidR="005C3464" w:rsidRPr="00381A14" w:rsidRDefault="00C1627D" w:rsidP="005C3464">
            <w:pPr>
              <w:rPr>
                <w:szCs w:val="20"/>
              </w:rPr>
            </w:pPr>
            <w:r w:rsidRPr="00381A14">
              <w:rPr>
                <w:szCs w:val="20"/>
              </w:rPr>
              <w:t>2.514</w:t>
            </w:r>
          </w:p>
        </w:tc>
        <w:tc>
          <w:tcPr>
            <w:tcW w:w="724" w:type="dxa"/>
            <w:vAlign w:val="center"/>
          </w:tcPr>
          <w:p w14:paraId="2192C727" w14:textId="69210384" w:rsidR="005C3464" w:rsidRPr="00381A14" w:rsidRDefault="00C1627D" w:rsidP="005C3464">
            <w:pPr>
              <w:rPr>
                <w:szCs w:val="20"/>
              </w:rPr>
            </w:pPr>
            <w:r w:rsidRPr="00381A14">
              <w:rPr>
                <w:szCs w:val="20"/>
              </w:rPr>
              <w:t>0.337</w:t>
            </w:r>
          </w:p>
        </w:tc>
        <w:tc>
          <w:tcPr>
            <w:tcW w:w="724" w:type="dxa"/>
            <w:vAlign w:val="center"/>
          </w:tcPr>
          <w:p w14:paraId="16EED453" w14:textId="650F5817" w:rsidR="005C3464" w:rsidRPr="00381A14" w:rsidRDefault="00C1627D" w:rsidP="005C3464">
            <w:pPr>
              <w:rPr>
                <w:szCs w:val="20"/>
              </w:rPr>
            </w:pPr>
            <w:r w:rsidRPr="00381A14">
              <w:rPr>
                <w:szCs w:val="20"/>
              </w:rPr>
              <w:t>2.514</w:t>
            </w:r>
          </w:p>
        </w:tc>
        <w:tc>
          <w:tcPr>
            <w:tcW w:w="724" w:type="dxa"/>
            <w:vAlign w:val="center"/>
          </w:tcPr>
          <w:p w14:paraId="63542D9F" w14:textId="1663AE56" w:rsidR="005C3464" w:rsidRPr="00381A14" w:rsidRDefault="00C1627D" w:rsidP="005C3464">
            <w:pPr>
              <w:rPr>
                <w:szCs w:val="20"/>
              </w:rPr>
            </w:pPr>
            <w:r w:rsidRPr="00381A14">
              <w:rPr>
                <w:szCs w:val="20"/>
              </w:rPr>
              <w:t>2.514</w:t>
            </w:r>
          </w:p>
        </w:tc>
        <w:tc>
          <w:tcPr>
            <w:tcW w:w="724" w:type="dxa"/>
            <w:vAlign w:val="center"/>
          </w:tcPr>
          <w:p w14:paraId="2F6712D1" w14:textId="302152BF" w:rsidR="005C3464" w:rsidRPr="00381A14" w:rsidRDefault="00C1627D" w:rsidP="005C3464">
            <w:pPr>
              <w:rPr>
                <w:szCs w:val="20"/>
              </w:rPr>
            </w:pPr>
            <w:r w:rsidRPr="00381A14">
              <w:rPr>
                <w:szCs w:val="20"/>
              </w:rPr>
              <w:t>0.337</w:t>
            </w:r>
          </w:p>
        </w:tc>
        <w:tc>
          <w:tcPr>
            <w:tcW w:w="724" w:type="dxa"/>
            <w:vAlign w:val="center"/>
          </w:tcPr>
          <w:p w14:paraId="20499E8A" w14:textId="20B626F1" w:rsidR="005C3464" w:rsidRPr="00381A14" w:rsidRDefault="00C1627D" w:rsidP="005C3464">
            <w:pPr>
              <w:rPr>
                <w:szCs w:val="20"/>
              </w:rPr>
            </w:pPr>
            <w:r w:rsidRPr="00381A14">
              <w:rPr>
                <w:szCs w:val="20"/>
              </w:rPr>
              <w:t>3.099</w:t>
            </w:r>
          </w:p>
        </w:tc>
        <w:tc>
          <w:tcPr>
            <w:tcW w:w="724" w:type="dxa"/>
            <w:vAlign w:val="center"/>
          </w:tcPr>
          <w:p w14:paraId="4353D9F7" w14:textId="67EEC720" w:rsidR="005C3464" w:rsidRPr="00381A14" w:rsidRDefault="00C1627D" w:rsidP="005C3464">
            <w:pPr>
              <w:rPr>
                <w:szCs w:val="20"/>
              </w:rPr>
            </w:pPr>
            <w:r w:rsidRPr="00381A14">
              <w:rPr>
                <w:szCs w:val="20"/>
              </w:rPr>
              <w:t>3.099</w:t>
            </w:r>
          </w:p>
        </w:tc>
        <w:tc>
          <w:tcPr>
            <w:tcW w:w="724" w:type="dxa"/>
            <w:vAlign w:val="center"/>
          </w:tcPr>
          <w:p w14:paraId="02DDBDAA" w14:textId="58EA84D4" w:rsidR="005C3464" w:rsidRPr="00381A14" w:rsidRDefault="00C1627D" w:rsidP="005C3464">
            <w:pPr>
              <w:rPr>
                <w:szCs w:val="20"/>
              </w:rPr>
            </w:pPr>
            <w:r w:rsidRPr="00381A14">
              <w:rPr>
                <w:szCs w:val="20"/>
              </w:rPr>
              <w:t>3.099</w:t>
            </w:r>
          </w:p>
        </w:tc>
        <w:tc>
          <w:tcPr>
            <w:tcW w:w="725" w:type="dxa"/>
            <w:vAlign w:val="center"/>
          </w:tcPr>
          <w:p w14:paraId="0FC1C993" w14:textId="02FE02C9" w:rsidR="005C3464" w:rsidRPr="00381A14" w:rsidRDefault="00C1627D" w:rsidP="005C3464">
            <w:pPr>
              <w:rPr>
                <w:szCs w:val="20"/>
              </w:rPr>
            </w:pPr>
            <w:r w:rsidRPr="00381A14">
              <w:rPr>
                <w:szCs w:val="20"/>
              </w:rPr>
              <w:t>3.391</w:t>
            </w:r>
          </w:p>
        </w:tc>
      </w:tr>
      <w:tr w:rsidR="006A6BBC" w:rsidRPr="00381A14" w14:paraId="75AFA1AC" w14:textId="77777777" w:rsidTr="005D0A41">
        <w:trPr>
          <w:trHeight w:val="192"/>
        </w:trPr>
        <w:tc>
          <w:tcPr>
            <w:tcW w:w="1903" w:type="dxa"/>
            <w:vMerge w:val="restart"/>
            <w:shd w:val="clear" w:color="auto" w:fill="E7E6E6" w:themeFill="background2"/>
            <w:vAlign w:val="center"/>
          </w:tcPr>
          <w:p w14:paraId="4926F0A5" w14:textId="42BEE2D0" w:rsidR="006A6BBC" w:rsidRPr="00381A14" w:rsidRDefault="006A6BBC" w:rsidP="006A6BBC">
            <w:pPr>
              <w:rPr>
                <w:szCs w:val="20"/>
              </w:rPr>
            </w:pPr>
            <w:r w:rsidRPr="00381A14">
              <w:rPr>
                <w:szCs w:val="20"/>
              </w:rPr>
              <w:t>WCT_RCOFF_GOFF</w:t>
            </w:r>
          </w:p>
        </w:tc>
        <w:tc>
          <w:tcPr>
            <w:tcW w:w="923" w:type="dxa"/>
            <w:shd w:val="clear" w:color="auto" w:fill="E7E6E6" w:themeFill="background2"/>
            <w:vAlign w:val="center"/>
          </w:tcPr>
          <w:p w14:paraId="75EABB3C" w14:textId="278C8B0F" w:rsidR="006A6BBC" w:rsidRPr="00381A14" w:rsidRDefault="006A6BBC" w:rsidP="006A6BBC">
            <w:pPr>
              <w:rPr>
                <w:szCs w:val="20"/>
              </w:rPr>
            </w:pPr>
            <w:r w:rsidRPr="00381A14">
              <w:rPr>
                <w:szCs w:val="20"/>
              </w:rPr>
              <w:t>Attack</w:t>
            </w:r>
          </w:p>
        </w:tc>
        <w:tc>
          <w:tcPr>
            <w:tcW w:w="724" w:type="dxa"/>
            <w:vAlign w:val="center"/>
          </w:tcPr>
          <w:p w14:paraId="491DF012" w14:textId="50DB8489" w:rsidR="006A6BBC" w:rsidRPr="00381A14" w:rsidRDefault="006A6BBC" w:rsidP="006A6BBC">
            <w:pPr>
              <w:rPr>
                <w:szCs w:val="20"/>
              </w:rPr>
            </w:pPr>
            <w:r w:rsidRPr="00381A14">
              <w:rPr>
                <w:szCs w:val="20"/>
              </w:rPr>
              <w:t>0.064</w:t>
            </w:r>
          </w:p>
        </w:tc>
        <w:tc>
          <w:tcPr>
            <w:tcW w:w="724" w:type="dxa"/>
            <w:vAlign w:val="center"/>
          </w:tcPr>
          <w:p w14:paraId="1C8FC55F" w14:textId="10785516" w:rsidR="006A6BBC" w:rsidRPr="00381A14" w:rsidRDefault="006A6BBC" w:rsidP="006A6BBC">
            <w:pPr>
              <w:rPr>
                <w:szCs w:val="20"/>
              </w:rPr>
            </w:pPr>
            <w:r w:rsidRPr="00381A14">
              <w:rPr>
                <w:szCs w:val="20"/>
              </w:rPr>
              <w:t>0.064</w:t>
            </w:r>
          </w:p>
        </w:tc>
        <w:tc>
          <w:tcPr>
            <w:tcW w:w="724" w:type="dxa"/>
            <w:vAlign w:val="center"/>
          </w:tcPr>
          <w:p w14:paraId="52939764" w14:textId="7364F43F" w:rsidR="006A6BBC" w:rsidRPr="00381A14" w:rsidRDefault="006A6BBC" w:rsidP="006A6BBC">
            <w:pPr>
              <w:rPr>
                <w:szCs w:val="20"/>
              </w:rPr>
            </w:pPr>
            <w:r w:rsidRPr="00381A14">
              <w:rPr>
                <w:szCs w:val="20"/>
              </w:rPr>
              <w:t>0.064</w:t>
            </w:r>
          </w:p>
        </w:tc>
        <w:tc>
          <w:tcPr>
            <w:tcW w:w="724" w:type="dxa"/>
            <w:vAlign w:val="center"/>
          </w:tcPr>
          <w:p w14:paraId="0323B4EB" w14:textId="02FB0B21" w:rsidR="006A6BBC" w:rsidRPr="00381A14" w:rsidRDefault="006A6BBC" w:rsidP="006A6BBC">
            <w:pPr>
              <w:rPr>
                <w:szCs w:val="20"/>
              </w:rPr>
            </w:pPr>
            <w:r w:rsidRPr="00381A14">
              <w:rPr>
                <w:szCs w:val="20"/>
              </w:rPr>
              <w:t>0.124</w:t>
            </w:r>
          </w:p>
        </w:tc>
        <w:tc>
          <w:tcPr>
            <w:tcW w:w="724" w:type="dxa"/>
            <w:vAlign w:val="center"/>
          </w:tcPr>
          <w:p w14:paraId="0BE049D5" w14:textId="73E69660" w:rsidR="006A6BBC" w:rsidRPr="00381A14" w:rsidRDefault="006A6BBC" w:rsidP="006A6BBC">
            <w:pPr>
              <w:rPr>
                <w:szCs w:val="20"/>
              </w:rPr>
            </w:pPr>
            <w:r w:rsidRPr="00381A14">
              <w:rPr>
                <w:szCs w:val="20"/>
              </w:rPr>
              <w:t>0.064</w:t>
            </w:r>
          </w:p>
        </w:tc>
        <w:tc>
          <w:tcPr>
            <w:tcW w:w="724" w:type="dxa"/>
            <w:vAlign w:val="center"/>
          </w:tcPr>
          <w:p w14:paraId="367D152C" w14:textId="7023D337" w:rsidR="006A6BBC" w:rsidRPr="00381A14" w:rsidRDefault="006A6BBC" w:rsidP="006A6BBC">
            <w:pPr>
              <w:rPr>
                <w:szCs w:val="20"/>
              </w:rPr>
            </w:pPr>
            <w:r w:rsidRPr="00381A14">
              <w:rPr>
                <w:szCs w:val="20"/>
              </w:rPr>
              <w:t>0.064</w:t>
            </w:r>
          </w:p>
        </w:tc>
        <w:tc>
          <w:tcPr>
            <w:tcW w:w="724" w:type="dxa"/>
            <w:vAlign w:val="center"/>
          </w:tcPr>
          <w:p w14:paraId="77A20A92" w14:textId="296ADCF1" w:rsidR="006A6BBC" w:rsidRPr="00381A14" w:rsidRDefault="006A6BBC" w:rsidP="006A6BBC">
            <w:pPr>
              <w:rPr>
                <w:szCs w:val="20"/>
              </w:rPr>
            </w:pPr>
            <w:r w:rsidRPr="00381A14">
              <w:rPr>
                <w:szCs w:val="20"/>
              </w:rPr>
              <w:t>2.076</w:t>
            </w:r>
          </w:p>
        </w:tc>
        <w:tc>
          <w:tcPr>
            <w:tcW w:w="724" w:type="dxa"/>
            <w:vAlign w:val="center"/>
          </w:tcPr>
          <w:p w14:paraId="1E7C6C8A" w14:textId="03AADC0D" w:rsidR="006A6BBC" w:rsidRPr="00381A14" w:rsidRDefault="006A6BBC" w:rsidP="006A6BBC">
            <w:pPr>
              <w:rPr>
                <w:szCs w:val="20"/>
              </w:rPr>
            </w:pPr>
            <w:r w:rsidRPr="00381A14">
              <w:rPr>
                <w:szCs w:val="20"/>
              </w:rPr>
              <w:t>0.064</w:t>
            </w:r>
          </w:p>
        </w:tc>
        <w:tc>
          <w:tcPr>
            <w:tcW w:w="724" w:type="dxa"/>
            <w:vAlign w:val="center"/>
          </w:tcPr>
          <w:p w14:paraId="265CBA62" w14:textId="4CC891AC" w:rsidR="006A6BBC" w:rsidRPr="00381A14" w:rsidRDefault="006A6BBC" w:rsidP="006A6BBC">
            <w:pPr>
              <w:rPr>
                <w:szCs w:val="20"/>
              </w:rPr>
            </w:pPr>
            <w:r w:rsidRPr="00381A14">
              <w:rPr>
                <w:szCs w:val="20"/>
              </w:rPr>
              <w:t>2.076</w:t>
            </w:r>
          </w:p>
        </w:tc>
        <w:tc>
          <w:tcPr>
            <w:tcW w:w="724" w:type="dxa"/>
            <w:vAlign w:val="center"/>
          </w:tcPr>
          <w:p w14:paraId="4E6709AF" w14:textId="4589611B" w:rsidR="006A6BBC" w:rsidRPr="00381A14" w:rsidRDefault="006A6BBC" w:rsidP="006A6BBC">
            <w:pPr>
              <w:rPr>
                <w:szCs w:val="20"/>
              </w:rPr>
            </w:pPr>
            <w:r w:rsidRPr="00381A14">
              <w:rPr>
                <w:szCs w:val="20"/>
              </w:rPr>
              <w:t>2.076</w:t>
            </w:r>
          </w:p>
        </w:tc>
        <w:tc>
          <w:tcPr>
            <w:tcW w:w="724" w:type="dxa"/>
            <w:vAlign w:val="center"/>
          </w:tcPr>
          <w:p w14:paraId="61EB4E5F" w14:textId="425F18AF" w:rsidR="006A6BBC" w:rsidRPr="00381A14" w:rsidRDefault="006A6BBC" w:rsidP="006A6BBC">
            <w:pPr>
              <w:rPr>
                <w:szCs w:val="20"/>
              </w:rPr>
            </w:pPr>
            <w:r w:rsidRPr="00381A14">
              <w:rPr>
                <w:szCs w:val="20"/>
              </w:rPr>
              <w:t>0.064</w:t>
            </w:r>
          </w:p>
        </w:tc>
        <w:tc>
          <w:tcPr>
            <w:tcW w:w="724" w:type="dxa"/>
            <w:vAlign w:val="center"/>
          </w:tcPr>
          <w:p w14:paraId="1B2A7D83" w14:textId="5542BD2D" w:rsidR="006A6BBC" w:rsidRPr="00381A14" w:rsidRDefault="006A6BBC" w:rsidP="006A6BBC">
            <w:pPr>
              <w:rPr>
                <w:szCs w:val="20"/>
              </w:rPr>
            </w:pPr>
            <w:r w:rsidRPr="00381A14">
              <w:rPr>
                <w:szCs w:val="20"/>
              </w:rPr>
              <w:t>2.727</w:t>
            </w:r>
          </w:p>
        </w:tc>
        <w:tc>
          <w:tcPr>
            <w:tcW w:w="724" w:type="dxa"/>
            <w:vAlign w:val="center"/>
          </w:tcPr>
          <w:p w14:paraId="481DCCC0" w14:textId="7C604BC0" w:rsidR="006A6BBC" w:rsidRPr="00381A14" w:rsidRDefault="006A6BBC" w:rsidP="006A6BBC">
            <w:pPr>
              <w:rPr>
                <w:szCs w:val="20"/>
              </w:rPr>
            </w:pPr>
            <w:r w:rsidRPr="00381A14">
              <w:rPr>
                <w:szCs w:val="20"/>
              </w:rPr>
              <w:t>2.727</w:t>
            </w:r>
          </w:p>
        </w:tc>
        <w:tc>
          <w:tcPr>
            <w:tcW w:w="724" w:type="dxa"/>
            <w:vAlign w:val="center"/>
          </w:tcPr>
          <w:p w14:paraId="3A44CA80" w14:textId="1546EDE1" w:rsidR="006A6BBC" w:rsidRPr="00381A14" w:rsidRDefault="006A6BBC" w:rsidP="006A6BBC">
            <w:pPr>
              <w:rPr>
                <w:szCs w:val="20"/>
              </w:rPr>
            </w:pPr>
            <w:r w:rsidRPr="00381A14">
              <w:rPr>
                <w:szCs w:val="20"/>
              </w:rPr>
              <w:t>2.727</w:t>
            </w:r>
          </w:p>
        </w:tc>
        <w:tc>
          <w:tcPr>
            <w:tcW w:w="725" w:type="dxa"/>
            <w:vAlign w:val="center"/>
          </w:tcPr>
          <w:p w14:paraId="7C1967CA" w14:textId="5D207E38" w:rsidR="006A6BBC" w:rsidRPr="00381A14" w:rsidRDefault="006A6BBC" w:rsidP="006A6BBC">
            <w:pPr>
              <w:rPr>
                <w:szCs w:val="20"/>
              </w:rPr>
            </w:pPr>
            <w:r w:rsidRPr="00381A14">
              <w:rPr>
                <w:szCs w:val="20"/>
              </w:rPr>
              <w:t>3.053</w:t>
            </w:r>
          </w:p>
        </w:tc>
      </w:tr>
      <w:tr w:rsidR="006A6BBC" w:rsidRPr="00381A14" w14:paraId="591B3780" w14:textId="77777777" w:rsidTr="005D0A41">
        <w:trPr>
          <w:trHeight w:val="192"/>
        </w:trPr>
        <w:tc>
          <w:tcPr>
            <w:tcW w:w="1903" w:type="dxa"/>
            <w:vMerge/>
            <w:shd w:val="clear" w:color="auto" w:fill="E7E6E6" w:themeFill="background2"/>
            <w:vAlign w:val="center"/>
          </w:tcPr>
          <w:p w14:paraId="2DF2B332" w14:textId="77777777" w:rsidR="006A6BBC" w:rsidRPr="00381A14" w:rsidRDefault="006A6BBC" w:rsidP="006A6BBC">
            <w:pPr>
              <w:rPr>
                <w:szCs w:val="20"/>
              </w:rPr>
            </w:pPr>
          </w:p>
        </w:tc>
        <w:tc>
          <w:tcPr>
            <w:tcW w:w="923" w:type="dxa"/>
            <w:shd w:val="clear" w:color="auto" w:fill="E7E6E6" w:themeFill="background2"/>
            <w:vAlign w:val="center"/>
          </w:tcPr>
          <w:p w14:paraId="52D157BC" w14:textId="55BF755F" w:rsidR="006A6BBC" w:rsidRPr="00381A14" w:rsidRDefault="006A6BBC" w:rsidP="006A6BBC">
            <w:pPr>
              <w:rPr>
                <w:szCs w:val="20"/>
              </w:rPr>
            </w:pPr>
            <w:r w:rsidRPr="00381A14">
              <w:rPr>
                <w:szCs w:val="20"/>
              </w:rPr>
              <w:t>Normal</w:t>
            </w:r>
          </w:p>
        </w:tc>
        <w:tc>
          <w:tcPr>
            <w:tcW w:w="724" w:type="dxa"/>
            <w:vAlign w:val="center"/>
          </w:tcPr>
          <w:p w14:paraId="441FA794" w14:textId="42970E00" w:rsidR="006A6BBC" w:rsidRPr="00381A14" w:rsidRDefault="006A6BBC" w:rsidP="006A6BBC">
            <w:pPr>
              <w:rPr>
                <w:szCs w:val="20"/>
              </w:rPr>
            </w:pPr>
            <w:r w:rsidRPr="00381A14">
              <w:rPr>
                <w:szCs w:val="20"/>
              </w:rPr>
              <w:t>0.159</w:t>
            </w:r>
          </w:p>
        </w:tc>
        <w:tc>
          <w:tcPr>
            <w:tcW w:w="724" w:type="dxa"/>
            <w:vAlign w:val="center"/>
          </w:tcPr>
          <w:p w14:paraId="0D6CC245" w14:textId="3800DFCE" w:rsidR="006A6BBC" w:rsidRPr="00381A14" w:rsidRDefault="006A6BBC" w:rsidP="006A6BBC">
            <w:pPr>
              <w:rPr>
                <w:szCs w:val="20"/>
              </w:rPr>
            </w:pPr>
            <w:r w:rsidRPr="00381A14">
              <w:rPr>
                <w:szCs w:val="20"/>
              </w:rPr>
              <w:t>0.159</w:t>
            </w:r>
          </w:p>
        </w:tc>
        <w:tc>
          <w:tcPr>
            <w:tcW w:w="724" w:type="dxa"/>
            <w:vAlign w:val="center"/>
          </w:tcPr>
          <w:p w14:paraId="20657AF4" w14:textId="1496B875" w:rsidR="006A6BBC" w:rsidRPr="00381A14" w:rsidRDefault="006A6BBC" w:rsidP="006A6BBC">
            <w:pPr>
              <w:rPr>
                <w:szCs w:val="20"/>
              </w:rPr>
            </w:pPr>
            <w:r w:rsidRPr="00381A14">
              <w:rPr>
                <w:szCs w:val="20"/>
              </w:rPr>
              <w:t>0.159</w:t>
            </w:r>
          </w:p>
        </w:tc>
        <w:tc>
          <w:tcPr>
            <w:tcW w:w="724" w:type="dxa"/>
            <w:vAlign w:val="center"/>
          </w:tcPr>
          <w:p w14:paraId="702AAAB8" w14:textId="752F1314" w:rsidR="006A6BBC" w:rsidRPr="00381A14" w:rsidRDefault="006A6BBC" w:rsidP="006A6BBC">
            <w:pPr>
              <w:rPr>
                <w:szCs w:val="20"/>
              </w:rPr>
            </w:pPr>
            <w:r w:rsidRPr="00381A14">
              <w:rPr>
                <w:szCs w:val="20"/>
              </w:rPr>
              <w:t>0.118</w:t>
            </w:r>
          </w:p>
        </w:tc>
        <w:tc>
          <w:tcPr>
            <w:tcW w:w="724" w:type="dxa"/>
            <w:vAlign w:val="center"/>
          </w:tcPr>
          <w:p w14:paraId="2FE44B02" w14:textId="29FBD769" w:rsidR="006A6BBC" w:rsidRPr="00381A14" w:rsidRDefault="006A6BBC" w:rsidP="006A6BBC">
            <w:pPr>
              <w:rPr>
                <w:szCs w:val="20"/>
              </w:rPr>
            </w:pPr>
            <w:r w:rsidRPr="00381A14">
              <w:rPr>
                <w:szCs w:val="20"/>
              </w:rPr>
              <w:t>0.159</w:t>
            </w:r>
          </w:p>
        </w:tc>
        <w:tc>
          <w:tcPr>
            <w:tcW w:w="724" w:type="dxa"/>
            <w:vAlign w:val="center"/>
          </w:tcPr>
          <w:p w14:paraId="641E506F" w14:textId="3D839569" w:rsidR="006A6BBC" w:rsidRPr="00381A14" w:rsidRDefault="006A6BBC" w:rsidP="006A6BBC">
            <w:pPr>
              <w:rPr>
                <w:szCs w:val="20"/>
              </w:rPr>
            </w:pPr>
            <w:r w:rsidRPr="00381A14">
              <w:rPr>
                <w:szCs w:val="20"/>
              </w:rPr>
              <w:t>0.159</w:t>
            </w:r>
          </w:p>
        </w:tc>
        <w:tc>
          <w:tcPr>
            <w:tcW w:w="724" w:type="dxa"/>
            <w:vAlign w:val="center"/>
          </w:tcPr>
          <w:p w14:paraId="7A00A1D0" w14:textId="7C07B4CF" w:rsidR="006A6BBC" w:rsidRPr="00381A14" w:rsidRDefault="006A6BBC" w:rsidP="006A6BBC">
            <w:pPr>
              <w:rPr>
                <w:szCs w:val="20"/>
              </w:rPr>
            </w:pPr>
            <w:r w:rsidRPr="00381A14">
              <w:rPr>
                <w:szCs w:val="20"/>
              </w:rPr>
              <w:t>4.289</w:t>
            </w:r>
          </w:p>
        </w:tc>
        <w:tc>
          <w:tcPr>
            <w:tcW w:w="724" w:type="dxa"/>
            <w:vAlign w:val="center"/>
          </w:tcPr>
          <w:p w14:paraId="054CB38F" w14:textId="4EB056F8" w:rsidR="006A6BBC" w:rsidRPr="00381A14" w:rsidRDefault="006A6BBC" w:rsidP="006A6BBC">
            <w:pPr>
              <w:rPr>
                <w:szCs w:val="20"/>
              </w:rPr>
            </w:pPr>
            <w:r w:rsidRPr="00381A14">
              <w:rPr>
                <w:szCs w:val="20"/>
              </w:rPr>
              <w:t>0.159</w:t>
            </w:r>
          </w:p>
        </w:tc>
        <w:tc>
          <w:tcPr>
            <w:tcW w:w="724" w:type="dxa"/>
            <w:vAlign w:val="center"/>
          </w:tcPr>
          <w:p w14:paraId="6A912653" w14:textId="5E0545FA" w:rsidR="006A6BBC" w:rsidRPr="00381A14" w:rsidRDefault="006A6BBC" w:rsidP="006A6BBC">
            <w:pPr>
              <w:rPr>
                <w:szCs w:val="20"/>
              </w:rPr>
            </w:pPr>
            <w:r w:rsidRPr="00381A14">
              <w:rPr>
                <w:szCs w:val="20"/>
              </w:rPr>
              <w:t>4.289</w:t>
            </w:r>
          </w:p>
        </w:tc>
        <w:tc>
          <w:tcPr>
            <w:tcW w:w="724" w:type="dxa"/>
            <w:vAlign w:val="center"/>
          </w:tcPr>
          <w:p w14:paraId="5D7832E4" w14:textId="0B5A7884" w:rsidR="006A6BBC" w:rsidRPr="00381A14" w:rsidRDefault="006A6BBC" w:rsidP="006A6BBC">
            <w:pPr>
              <w:rPr>
                <w:szCs w:val="20"/>
              </w:rPr>
            </w:pPr>
            <w:r w:rsidRPr="00381A14">
              <w:rPr>
                <w:szCs w:val="20"/>
              </w:rPr>
              <w:t>4.289</w:t>
            </w:r>
          </w:p>
        </w:tc>
        <w:tc>
          <w:tcPr>
            <w:tcW w:w="724" w:type="dxa"/>
            <w:vAlign w:val="center"/>
          </w:tcPr>
          <w:p w14:paraId="67452E84" w14:textId="28CE1AA0" w:rsidR="006A6BBC" w:rsidRPr="00381A14" w:rsidRDefault="006A6BBC" w:rsidP="006A6BBC">
            <w:pPr>
              <w:rPr>
                <w:szCs w:val="20"/>
              </w:rPr>
            </w:pPr>
            <w:r w:rsidRPr="00381A14">
              <w:rPr>
                <w:szCs w:val="20"/>
              </w:rPr>
              <w:t>0.159</w:t>
            </w:r>
          </w:p>
        </w:tc>
        <w:tc>
          <w:tcPr>
            <w:tcW w:w="724" w:type="dxa"/>
            <w:vAlign w:val="center"/>
          </w:tcPr>
          <w:p w14:paraId="6416680D" w14:textId="05E02839" w:rsidR="006A6BBC" w:rsidRPr="00381A14" w:rsidRDefault="006A6BBC" w:rsidP="006A6BBC">
            <w:pPr>
              <w:rPr>
                <w:szCs w:val="20"/>
              </w:rPr>
            </w:pPr>
            <w:r w:rsidRPr="00381A14">
              <w:rPr>
                <w:szCs w:val="20"/>
              </w:rPr>
              <w:t>5.68</w:t>
            </w:r>
          </w:p>
        </w:tc>
        <w:tc>
          <w:tcPr>
            <w:tcW w:w="724" w:type="dxa"/>
            <w:vAlign w:val="center"/>
          </w:tcPr>
          <w:p w14:paraId="4AA29C5B" w14:textId="0373B9C0" w:rsidR="006A6BBC" w:rsidRPr="00381A14" w:rsidRDefault="006A6BBC" w:rsidP="006A6BBC">
            <w:pPr>
              <w:rPr>
                <w:szCs w:val="20"/>
              </w:rPr>
            </w:pPr>
            <w:r w:rsidRPr="00381A14">
              <w:rPr>
                <w:szCs w:val="20"/>
              </w:rPr>
              <w:t>5.68</w:t>
            </w:r>
          </w:p>
        </w:tc>
        <w:tc>
          <w:tcPr>
            <w:tcW w:w="724" w:type="dxa"/>
            <w:vAlign w:val="center"/>
          </w:tcPr>
          <w:p w14:paraId="5B551C88" w14:textId="09A9A038" w:rsidR="006A6BBC" w:rsidRPr="00381A14" w:rsidRDefault="006A6BBC" w:rsidP="006A6BBC">
            <w:pPr>
              <w:rPr>
                <w:szCs w:val="20"/>
              </w:rPr>
            </w:pPr>
            <w:r w:rsidRPr="00381A14">
              <w:rPr>
                <w:szCs w:val="20"/>
              </w:rPr>
              <w:t>5.68</w:t>
            </w:r>
          </w:p>
        </w:tc>
        <w:tc>
          <w:tcPr>
            <w:tcW w:w="725" w:type="dxa"/>
            <w:vAlign w:val="center"/>
          </w:tcPr>
          <w:p w14:paraId="6B348690" w14:textId="4B7430ED" w:rsidR="006A6BBC" w:rsidRPr="00381A14" w:rsidRDefault="006A6BBC" w:rsidP="006A6BBC">
            <w:pPr>
              <w:rPr>
                <w:szCs w:val="20"/>
              </w:rPr>
            </w:pPr>
            <w:r w:rsidRPr="00381A14">
              <w:rPr>
                <w:szCs w:val="20"/>
              </w:rPr>
              <w:t>6.375</w:t>
            </w:r>
          </w:p>
        </w:tc>
      </w:tr>
      <w:tr w:rsidR="006A6BBC" w:rsidRPr="00381A14" w14:paraId="0722F7D1" w14:textId="77777777" w:rsidTr="005D0A41">
        <w:trPr>
          <w:trHeight w:val="192"/>
        </w:trPr>
        <w:tc>
          <w:tcPr>
            <w:tcW w:w="1903" w:type="dxa"/>
            <w:vMerge w:val="restart"/>
            <w:shd w:val="clear" w:color="auto" w:fill="E7E6E6" w:themeFill="background2"/>
            <w:vAlign w:val="center"/>
          </w:tcPr>
          <w:p w14:paraId="26049C8C" w14:textId="272E7539" w:rsidR="006A6BBC" w:rsidRPr="00381A14" w:rsidRDefault="006A6BBC" w:rsidP="006A6BBC">
            <w:pPr>
              <w:rPr>
                <w:szCs w:val="20"/>
              </w:rPr>
            </w:pPr>
            <w:r w:rsidRPr="00381A14">
              <w:rPr>
                <w:szCs w:val="20"/>
              </w:rPr>
              <w:t>WCT_RCOFF_GON</w:t>
            </w:r>
          </w:p>
        </w:tc>
        <w:tc>
          <w:tcPr>
            <w:tcW w:w="923" w:type="dxa"/>
            <w:shd w:val="clear" w:color="auto" w:fill="E7E6E6" w:themeFill="background2"/>
            <w:vAlign w:val="center"/>
          </w:tcPr>
          <w:p w14:paraId="19F6632E" w14:textId="75BE3ED9" w:rsidR="006A6BBC" w:rsidRPr="00381A14" w:rsidRDefault="006A6BBC" w:rsidP="006A6BBC">
            <w:pPr>
              <w:rPr>
                <w:szCs w:val="20"/>
              </w:rPr>
            </w:pPr>
            <w:r w:rsidRPr="00381A14">
              <w:rPr>
                <w:szCs w:val="20"/>
              </w:rPr>
              <w:t>Attack</w:t>
            </w:r>
          </w:p>
        </w:tc>
        <w:tc>
          <w:tcPr>
            <w:tcW w:w="724" w:type="dxa"/>
            <w:vAlign w:val="center"/>
          </w:tcPr>
          <w:p w14:paraId="1C4797A8" w14:textId="6D173F57" w:rsidR="006A6BBC" w:rsidRPr="00381A14" w:rsidRDefault="00CA1EB6" w:rsidP="006A6BBC">
            <w:pPr>
              <w:rPr>
                <w:szCs w:val="20"/>
              </w:rPr>
            </w:pPr>
            <w:r w:rsidRPr="00381A14">
              <w:rPr>
                <w:szCs w:val="20"/>
              </w:rPr>
              <w:t>0.454</w:t>
            </w:r>
          </w:p>
        </w:tc>
        <w:tc>
          <w:tcPr>
            <w:tcW w:w="724" w:type="dxa"/>
            <w:vAlign w:val="center"/>
          </w:tcPr>
          <w:p w14:paraId="0191C780" w14:textId="6BF9E3E7" w:rsidR="006A6BBC" w:rsidRPr="00381A14" w:rsidRDefault="00CA1EB6" w:rsidP="006A6BBC">
            <w:pPr>
              <w:rPr>
                <w:szCs w:val="20"/>
              </w:rPr>
            </w:pPr>
            <w:r w:rsidRPr="00381A14">
              <w:rPr>
                <w:szCs w:val="20"/>
              </w:rPr>
              <w:t>0.454</w:t>
            </w:r>
          </w:p>
        </w:tc>
        <w:tc>
          <w:tcPr>
            <w:tcW w:w="724" w:type="dxa"/>
            <w:vAlign w:val="center"/>
          </w:tcPr>
          <w:p w14:paraId="509F2735" w14:textId="07690EFB" w:rsidR="006A6BBC" w:rsidRPr="00381A14" w:rsidRDefault="00CA1EB6" w:rsidP="006A6BBC">
            <w:pPr>
              <w:rPr>
                <w:szCs w:val="20"/>
              </w:rPr>
            </w:pPr>
            <w:r w:rsidRPr="00381A14">
              <w:rPr>
                <w:szCs w:val="20"/>
              </w:rPr>
              <w:t>0.454</w:t>
            </w:r>
          </w:p>
        </w:tc>
        <w:tc>
          <w:tcPr>
            <w:tcW w:w="724" w:type="dxa"/>
            <w:vAlign w:val="center"/>
          </w:tcPr>
          <w:p w14:paraId="04AFEE75" w14:textId="355DE690" w:rsidR="006A6BBC" w:rsidRPr="00381A14" w:rsidRDefault="00CA1EB6" w:rsidP="006A6BBC">
            <w:pPr>
              <w:rPr>
                <w:szCs w:val="20"/>
              </w:rPr>
            </w:pPr>
            <w:r w:rsidRPr="00381A14">
              <w:rPr>
                <w:szCs w:val="20"/>
              </w:rPr>
              <w:t>1.34</w:t>
            </w:r>
          </w:p>
        </w:tc>
        <w:tc>
          <w:tcPr>
            <w:tcW w:w="724" w:type="dxa"/>
            <w:vAlign w:val="center"/>
          </w:tcPr>
          <w:p w14:paraId="6C5BA10B" w14:textId="59DCEF45" w:rsidR="006A6BBC" w:rsidRPr="00381A14" w:rsidRDefault="00CA1EB6" w:rsidP="006A6BBC">
            <w:pPr>
              <w:rPr>
                <w:szCs w:val="20"/>
              </w:rPr>
            </w:pPr>
            <w:r w:rsidRPr="00381A14">
              <w:rPr>
                <w:szCs w:val="20"/>
              </w:rPr>
              <w:t>0.454</w:t>
            </w:r>
          </w:p>
        </w:tc>
        <w:tc>
          <w:tcPr>
            <w:tcW w:w="724" w:type="dxa"/>
            <w:vAlign w:val="center"/>
          </w:tcPr>
          <w:p w14:paraId="123E1916" w14:textId="2984BC4E" w:rsidR="006A6BBC" w:rsidRPr="00381A14" w:rsidRDefault="009E2B70" w:rsidP="006A6BBC">
            <w:pPr>
              <w:rPr>
                <w:szCs w:val="20"/>
              </w:rPr>
            </w:pPr>
            <w:r w:rsidRPr="00381A14">
              <w:rPr>
                <w:szCs w:val="20"/>
              </w:rPr>
              <w:t>0.454</w:t>
            </w:r>
          </w:p>
        </w:tc>
        <w:tc>
          <w:tcPr>
            <w:tcW w:w="724" w:type="dxa"/>
            <w:vAlign w:val="center"/>
          </w:tcPr>
          <w:p w14:paraId="73551EA8" w14:textId="3432FD95" w:rsidR="006A6BBC" w:rsidRPr="00381A14" w:rsidRDefault="009E2B70" w:rsidP="006A6BBC">
            <w:pPr>
              <w:rPr>
                <w:szCs w:val="20"/>
              </w:rPr>
            </w:pPr>
            <w:r w:rsidRPr="00381A14">
              <w:rPr>
                <w:szCs w:val="20"/>
              </w:rPr>
              <w:t>1.142</w:t>
            </w:r>
          </w:p>
        </w:tc>
        <w:tc>
          <w:tcPr>
            <w:tcW w:w="724" w:type="dxa"/>
            <w:vAlign w:val="center"/>
          </w:tcPr>
          <w:p w14:paraId="2385FFAE" w14:textId="101F193F" w:rsidR="006A6BBC" w:rsidRPr="00381A14" w:rsidRDefault="009E2B70" w:rsidP="006A6BBC">
            <w:pPr>
              <w:rPr>
                <w:szCs w:val="20"/>
              </w:rPr>
            </w:pPr>
            <w:r w:rsidRPr="00381A14">
              <w:rPr>
                <w:szCs w:val="20"/>
              </w:rPr>
              <w:t>0.454</w:t>
            </w:r>
          </w:p>
        </w:tc>
        <w:tc>
          <w:tcPr>
            <w:tcW w:w="724" w:type="dxa"/>
            <w:vAlign w:val="center"/>
          </w:tcPr>
          <w:p w14:paraId="66AE785F" w14:textId="5C605EC0" w:rsidR="006A6BBC" w:rsidRPr="00381A14" w:rsidRDefault="009E2B70" w:rsidP="006A6BBC">
            <w:pPr>
              <w:rPr>
                <w:szCs w:val="20"/>
              </w:rPr>
            </w:pPr>
            <w:r w:rsidRPr="00381A14">
              <w:rPr>
                <w:szCs w:val="20"/>
              </w:rPr>
              <w:t>1.142</w:t>
            </w:r>
          </w:p>
        </w:tc>
        <w:tc>
          <w:tcPr>
            <w:tcW w:w="724" w:type="dxa"/>
            <w:vAlign w:val="center"/>
          </w:tcPr>
          <w:p w14:paraId="4E4CBD43" w14:textId="19C62C2B" w:rsidR="006A6BBC" w:rsidRPr="00381A14" w:rsidRDefault="009E2B70" w:rsidP="006A6BBC">
            <w:pPr>
              <w:rPr>
                <w:szCs w:val="20"/>
              </w:rPr>
            </w:pPr>
            <w:r w:rsidRPr="00381A14">
              <w:rPr>
                <w:szCs w:val="20"/>
              </w:rPr>
              <w:t>1.142</w:t>
            </w:r>
          </w:p>
        </w:tc>
        <w:tc>
          <w:tcPr>
            <w:tcW w:w="724" w:type="dxa"/>
            <w:vAlign w:val="center"/>
          </w:tcPr>
          <w:p w14:paraId="71058AA1" w14:textId="3D3BA267" w:rsidR="006A6BBC" w:rsidRPr="00381A14" w:rsidRDefault="009E2B70" w:rsidP="006A6BBC">
            <w:pPr>
              <w:rPr>
                <w:szCs w:val="20"/>
              </w:rPr>
            </w:pPr>
            <w:r w:rsidRPr="00381A14">
              <w:rPr>
                <w:szCs w:val="20"/>
              </w:rPr>
              <w:t>0.454</w:t>
            </w:r>
          </w:p>
        </w:tc>
        <w:tc>
          <w:tcPr>
            <w:tcW w:w="724" w:type="dxa"/>
            <w:vAlign w:val="center"/>
          </w:tcPr>
          <w:p w14:paraId="7CA433C7" w14:textId="140CA28C" w:rsidR="006A6BBC" w:rsidRPr="00381A14" w:rsidRDefault="009E2B70" w:rsidP="006A6BBC">
            <w:pPr>
              <w:rPr>
                <w:szCs w:val="20"/>
              </w:rPr>
            </w:pPr>
            <w:r w:rsidRPr="00381A14">
              <w:rPr>
                <w:szCs w:val="20"/>
              </w:rPr>
              <w:t>1.076</w:t>
            </w:r>
          </w:p>
        </w:tc>
        <w:tc>
          <w:tcPr>
            <w:tcW w:w="724" w:type="dxa"/>
            <w:vAlign w:val="center"/>
          </w:tcPr>
          <w:p w14:paraId="42634BB5" w14:textId="705919CA" w:rsidR="006A6BBC" w:rsidRPr="00381A14" w:rsidRDefault="009E2B70" w:rsidP="006A6BBC">
            <w:pPr>
              <w:rPr>
                <w:szCs w:val="20"/>
              </w:rPr>
            </w:pPr>
            <w:r w:rsidRPr="00381A14">
              <w:rPr>
                <w:szCs w:val="20"/>
              </w:rPr>
              <w:t>1.076</w:t>
            </w:r>
          </w:p>
        </w:tc>
        <w:tc>
          <w:tcPr>
            <w:tcW w:w="724" w:type="dxa"/>
            <w:vAlign w:val="center"/>
          </w:tcPr>
          <w:p w14:paraId="765C46AD" w14:textId="3216E290" w:rsidR="006A6BBC" w:rsidRPr="00381A14" w:rsidRDefault="009E2B70" w:rsidP="006A6BBC">
            <w:pPr>
              <w:rPr>
                <w:szCs w:val="20"/>
              </w:rPr>
            </w:pPr>
            <w:r w:rsidRPr="00381A14">
              <w:rPr>
                <w:szCs w:val="20"/>
              </w:rPr>
              <w:t>1.076</w:t>
            </w:r>
          </w:p>
        </w:tc>
        <w:tc>
          <w:tcPr>
            <w:tcW w:w="725" w:type="dxa"/>
            <w:vAlign w:val="center"/>
          </w:tcPr>
          <w:p w14:paraId="4D105894" w14:textId="1D5AAE2F" w:rsidR="006A6BBC" w:rsidRPr="00381A14" w:rsidRDefault="009E2B70" w:rsidP="006A6BBC">
            <w:pPr>
              <w:rPr>
                <w:szCs w:val="20"/>
              </w:rPr>
            </w:pPr>
            <w:r w:rsidRPr="00381A14">
              <w:rPr>
                <w:szCs w:val="20"/>
              </w:rPr>
              <w:t>1.043</w:t>
            </w:r>
          </w:p>
        </w:tc>
      </w:tr>
      <w:tr w:rsidR="006A6BBC" w:rsidRPr="00381A14" w14:paraId="253AB4AA" w14:textId="77777777" w:rsidTr="005D0A41">
        <w:trPr>
          <w:trHeight w:val="192"/>
        </w:trPr>
        <w:tc>
          <w:tcPr>
            <w:tcW w:w="1903" w:type="dxa"/>
            <w:vMerge/>
            <w:shd w:val="clear" w:color="auto" w:fill="E7E6E6" w:themeFill="background2"/>
            <w:vAlign w:val="center"/>
          </w:tcPr>
          <w:p w14:paraId="4D111A5B" w14:textId="77777777" w:rsidR="006A6BBC" w:rsidRPr="00381A14" w:rsidRDefault="006A6BBC" w:rsidP="006A6BBC">
            <w:pPr>
              <w:rPr>
                <w:szCs w:val="20"/>
              </w:rPr>
            </w:pPr>
          </w:p>
        </w:tc>
        <w:tc>
          <w:tcPr>
            <w:tcW w:w="923" w:type="dxa"/>
            <w:shd w:val="clear" w:color="auto" w:fill="E7E6E6" w:themeFill="background2"/>
            <w:vAlign w:val="center"/>
          </w:tcPr>
          <w:p w14:paraId="242CEE4D" w14:textId="1E7E1347" w:rsidR="006A6BBC" w:rsidRPr="00381A14" w:rsidRDefault="006A6BBC" w:rsidP="006A6BBC">
            <w:pPr>
              <w:rPr>
                <w:szCs w:val="20"/>
              </w:rPr>
            </w:pPr>
            <w:r w:rsidRPr="00381A14">
              <w:rPr>
                <w:szCs w:val="20"/>
              </w:rPr>
              <w:t>Normal</w:t>
            </w:r>
          </w:p>
        </w:tc>
        <w:tc>
          <w:tcPr>
            <w:tcW w:w="724" w:type="dxa"/>
            <w:vAlign w:val="center"/>
          </w:tcPr>
          <w:p w14:paraId="6ABEC042" w14:textId="1E4763DC" w:rsidR="006A6BBC" w:rsidRPr="00381A14" w:rsidRDefault="00CA1EB6" w:rsidP="006A6BBC">
            <w:pPr>
              <w:rPr>
                <w:szCs w:val="20"/>
              </w:rPr>
            </w:pPr>
            <w:r w:rsidRPr="00381A14">
              <w:rPr>
                <w:szCs w:val="20"/>
              </w:rPr>
              <w:t>0.642</w:t>
            </w:r>
          </w:p>
        </w:tc>
        <w:tc>
          <w:tcPr>
            <w:tcW w:w="724" w:type="dxa"/>
            <w:vAlign w:val="center"/>
          </w:tcPr>
          <w:p w14:paraId="32E29E56" w14:textId="788FFAE9" w:rsidR="006A6BBC" w:rsidRPr="00381A14" w:rsidRDefault="00CA1EB6" w:rsidP="006A6BBC">
            <w:pPr>
              <w:rPr>
                <w:szCs w:val="20"/>
              </w:rPr>
            </w:pPr>
            <w:r w:rsidRPr="00381A14">
              <w:rPr>
                <w:szCs w:val="20"/>
              </w:rPr>
              <w:t>0.642</w:t>
            </w:r>
          </w:p>
        </w:tc>
        <w:tc>
          <w:tcPr>
            <w:tcW w:w="724" w:type="dxa"/>
            <w:vAlign w:val="center"/>
          </w:tcPr>
          <w:p w14:paraId="3AE11479" w14:textId="16867A7B" w:rsidR="006A6BBC" w:rsidRPr="00381A14" w:rsidRDefault="00CA1EB6" w:rsidP="006A6BBC">
            <w:pPr>
              <w:rPr>
                <w:szCs w:val="20"/>
              </w:rPr>
            </w:pPr>
            <w:r w:rsidRPr="00381A14">
              <w:rPr>
                <w:szCs w:val="20"/>
              </w:rPr>
              <w:t>0.642</w:t>
            </w:r>
          </w:p>
        </w:tc>
        <w:tc>
          <w:tcPr>
            <w:tcW w:w="724" w:type="dxa"/>
            <w:vAlign w:val="center"/>
          </w:tcPr>
          <w:p w14:paraId="67DB2784" w14:textId="50684005" w:rsidR="006A6BBC" w:rsidRPr="00381A14" w:rsidRDefault="00CA1EB6" w:rsidP="006A6BBC">
            <w:pPr>
              <w:rPr>
                <w:szCs w:val="20"/>
              </w:rPr>
            </w:pPr>
            <w:r w:rsidRPr="00381A14">
              <w:rPr>
                <w:szCs w:val="20"/>
              </w:rPr>
              <w:t>0.918</w:t>
            </w:r>
          </w:p>
        </w:tc>
        <w:tc>
          <w:tcPr>
            <w:tcW w:w="724" w:type="dxa"/>
            <w:vAlign w:val="center"/>
          </w:tcPr>
          <w:p w14:paraId="5D87F0AE" w14:textId="007A4C6A" w:rsidR="006A6BBC" w:rsidRPr="00381A14" w:rsidRDefault="00CA1EB6" w:rsidP="006A6BBC">
            <w:pPr>
              <w:rPr>
                <w:szCs w:val="20"/>
              </w:rPr>
            </w:pPr>
            <w:r w:rsidRPr="00381A14">
              <w:rPr>
                <w:szCs w:val="20"/>
              </w:rPr>
              <w:t>0.642</w:t>
            </w:r>
          </w:p>
        </w:tc>
        <w:tc>
          <w:tcPr>
            <w:tcW w:w="724" w:type="dxa"/>
            <w:vAlign w:val="center"/>
          </w:tcPr>
          <w:p w14:paraId="43293B79" w14:textId="7476A14D" w:rsidR="006A6BBC" w:rsidRPr="00381A14" w:rsidRDefault="009E2B70" w:rsidP="006A6BBC">
            <w:pPr>
              <w:rPr>
                <w:szCs w:val="20"/>
              </w:rPr>
            </w:pPr>
            <w:r w:rsidRPr="00381A14">
              <w:rPr>
                <w:szCs w:val="20"/>
              </w:rPr>
              <w:t>0.642</w:t>
            </w:r>
          </w:p>
        </w:tc>
        <w:tc>
          <w:tcPr>
            <w:tcW w:w="724" w:type="dxa"/>
            <w:vAlign w:val="center"/>
          </w:tcPr>
          <w:p w14:paraId="1FDB58E4" w14:textId="6482940D" w:rsidR="006A6BBC" w:rsidRPr="00381A14" w:rsidRDefault="009E2B70" w:rsidP="006A6BBC">
            <w:pPr>
              <w:rPr>
                <w:szCs w:val="20"/>
              </w:rPr>
            </w:pPr>
            <w:r w:rsidRPr="00381A14">
              <w:rPr>
                <w:szCs w:val="20"/>
              </w:rPr>
              <w:t>2.669</w:t>
            </w:r>
          </w:p>
        </w:tc>
        <w:tc>
          <w:tcPr>
            <w:tcW w:w="724" w:type="dxa"/>
            <w:vAlign w:val="center"/>
          </w:tcPr>
          <w:p w14:paraId="3CEDE4B1" w14:textId="738D8496" w:rsidR="006A6BBC" w:rsidRPr="00381A14" w:rsidRDefault="009E2B70" w:rsidP="006A6BBC">
            <w:pPr>
              <w:rPr>
                <w:szCs w:val="20"/>
              </w:rPr>
            </w:pPr>
            <w:r w:rsidRPr="00381A14">
              <w:rPr>
                <w:szCs w:val="20"/>
              </w:rPr>
              <w:t>0.642</w:t>
            </w:r>
          </w:p>
        </w:tc>
        <w:tc>
          <w:tcPr>
            <w:tcW w:w="724" w:type="dxa"/>
            <w:vAlign w:val="center"/>
          </w:tcPr>
          <w:p w14:paraId="0D6B272E" w14:textId="63EF0198" w:rsidR="006A6BBC" w:rsidRPr="00381A14" w:rsidRDefault="009E2B70" w:rsidP="006A6BBC">
            <w:pPr>
              <w:rPr>
                <w:szCs w:val="20"/>
              </w:rPr>
            </w:pPr>
            <w:r w:rsidRPr="00381A14">
              <w:rPr>
                <w:szCs w:val="20"/>
              </w:rPr>
              <w:t>2.669</w:t>
            </w:r>
          </w:p>
        </w:tc>
        <w:tc>
          <w:tcPr>
            <w:tcW w:w="724" w:type="dxa"/>
            <w:vAlign w:val="center"/>
          </w:tcPr>
          <w:p w14:paraId="62CAD11F" w14:textId="7B6B4FDC" w:rsidR="006A6BBC" w:rsidRPr="00381A14" w:rsidRDefault="009E2B70" w:rsidP="006A6BBC">
            <w:pPr>
              <w:rPr>
                <w:szCs w:val="20"/>
              </w:rPr>
            </w:pPr>
            <w:r w:rsidRPr="00381A14">
              <w:rPr>
                <w:szCs w:val="20"/>
              </w:rPr>
              <w:t>2.669</w:t>
            </w:r>
          </w:p>
        </w:tc>
        <w:tc>
          <w:tcPr>
            <w:tcW w:w="724" w:type="dxa"/>
            <w:vAlign w:val="center"/>
          </w:tcPr>
          <w:p w14:paraId="19C5820F" w14:textId="57BE7109" w:rsidR="006A6BBC" w:rsidRPr="00381A14" w:rsidRDefault="009E2B70" w:rsidP="006A6BBC">
            <w:pPr>
              <w:rPr>
                <w:szCs w:val="20"/>
              </w:rPr>
            </w:pPr>
            <w:r w:rsidRPr="00381A14">
              <w:rPr>
                <w:szCs w:val="20"/>
              </w:rPr>
              <w:t>0.642</w:t>
            </w:r>
          </w:p>
        </w:tc>
        <w:tc>
          <w:tcPr>
            <w:tcW w:w="724" w:type="dxa"/>
            <w:vAlign w:val="center"/>
          </w:tcPr>
          <w:p w14:paraId="491B2D39" w14:textId="251203B9" w:rsidR="006A6BBC" w:rsidRPr="00381A14" w:rsidRDefault="009E2B70" w:rsidP="006A6BBC">
            <w:pPr>
              <w:rPr>
                <w:szCs w:val="20"/>
              </w:rPr>
            </w:pPr>
            <w:r w:rsidRPr="00381A14">
              <w:rPr>
                <w:szCs w:val="20"/>
              </w:rPr>
              <w:t>3.253</w:t>
            </w:r>
          </w:p>
        </w:tc>
        <w:tc>
          <w:tcPr>
            <w:tcW w:w="724" w:type="dxa"/>
            <w:vAlign w:val="center"/>
          </w:tcPr>
          <w:p w14:paraId="32A2D141" w14:textId="6820F90D" w:rsidR="006A6BBC" w:rsidRPr="00381A14" w:rsidRDefault="009E2B70" w:rsidP="006A6BBC">
            <w:pPr>
              <w:rPr>
                <w:szCs w:val="20"/>
              </w:rPr>
            </w:pPr>
            <w:r w:rsidRPr="00381A14">
              <w:rPr>
                <w:szCs w:val="20"/>
              </w:rPr>
              <w:t>3.253</w:t>
            </w:r>
          </w:p>
        </w:tc>
        <w:tc>
          <w:tcPr>
            <w:tcW w:w="724" w:type="dxa"/>
            <w:vAlign w:val="center"/>
          </w:tcPr>
          <w:p w14:paraId="2B427385" w14:textId="081E53E0" w:rsidR="006A6BBC" w:rsidRPr="00381A14" w:rsidRDefault="009E2B70" w:rsidP="006A6BBC">
            <w:pPr>
              <w:rPr>
                <w:szCs w:val="20"/>
              </w:rPr>
            </w:pPr>
            <w:r w:rsidRPr="00381A14">
              <w:rPr>
                <w:szCs w:val="20"/>
              </w:rPr>
              <w:t>3.253</w:t>
            </w:r>
          </w:p>
        </w:tc>
        <w:tc>
          <w:tcPr>
            <w:tcW w:w="725" w:type="dxa"/>
            <w:vAlign w:val="center"/>
          </w:tcPr>
          <w:p w14:paraId="2F56850B" w14:textId="1DAF1140" w:rsidR="006A6BBC" w:rsidRPr="00381A14" w:rsidRDefault="009E2B70" w:rsidP="006A6BBC">
            <w:pPr>
              <w:rPr>
                <w:szCs w:val="20"/>
              </w:rPr>
            </w:pPr>
            <w:r w:rsidRPr="00381A14">
              <w:rPr>
                <w:szCs w:val="20"/>
              </w:rPr>
              <w:t>3.545</w:t>
            </w:r>
          </w:p>
        </w:tc>
      </w:tr>
      <w:tr w:rsidR="006A6BBC" w:rsidRPr="00381A14" w14:paraId="78E29DBB" w14:textId="77777777" w:rsidTr="005D0A41">
        <w:trPr>
          <w:trHeight w:val="192"/>
        </w:trPr>
        <w:tc>
          <w:tcPr>
            <w:tcW w:w="1903" w:type="dxa"/>
            <w:vMerge w:val="restart"/>
            <w:shd w:val="clear" w:color="auto" w:fill="E7E6E6" w:themeFill="background2"/>
            <w:vAlign w:val="center"/>
          </w:tcPr>
          <w:p w14:paraId="00DF4439" w14:textId="62EAEBFA" w:rsidR="006A6BBC" w:rsidRPr="00381A14" w:rsidRDefault="006A6BBC" w:rsidP="006A6BBC">
            <w:pPr>
              <w:rPr>
                <w:szCs w:val="20"/>
              </w:rPr>
            </w:pPr>
            <w:r w:rsidRPr="00381A14">
              <w:rPr>
                <w:szCs w:val="20"/>
              </w:rPr>
              <w:t>WCT_RCON_GOFF</w:t>
            </w:r>
          </w:p>
        </w:tc>
        <w:tc>
          <w:tcPr>
            <w:tcW w:w="923" w:type="dxa"/>
            <w:shd w:val="clear" w:color="auto" w:fill="E7E6E6" w:themeFill="background2"/>
            <w:vAlign w:val="center"/>
          </w:tcPr>
          <w:p w14:paraId="1048FF60" w14:textId="13D65F6B" w:rsidR="006A6BBC" w:rsidRPr="00381A14" w:rsidRDefault="006A6BBC" w:rsidP="006A6BBC">
            <w:pPr>
              <w:rPr>
                <w:szCs w:val="20"/>
              </w:rPr>
            </w:pPr>
            <w:r w:rsidRPr="00381A14">
              <w:rPr>
                <w:szCs w:val="20"/>
              </w:rPr>
              <w:t>Attack</w:t>
            </w:r>
          </w:p>
        </w:tc>
        <w:tc>
          <w:tcPr>
            <w:tcW w:w="724" w:type="dxa"/>
            <w:vAlign w:val="center"/>
          </w:tcPr>
          <w:p w14:paraId="5B79AFFC" w14:textId="21C2A513" w:rsidR="006A6BBC" w:rsidRPr="00381A14" w:rsidRDefault="006D1EF0" w:rsidP="006A6BBC">
            <w:pPr>
              <w:rPr>
                <w:szCs w:val="20"/>
              </w:rPr>
            </w:pPr>
            <w:r w:rsidRPr="00381A14">
              <w:rPr>
                <w:szCs w:val="20"/>
              </w:rPr>
              <w:t>0.012</w:t>
            </w:r>
          </w:p>
        </w:tc>
        <w:tc>
          <w:tcPr>
            <w:tcW w:w="724" w:type="dxa"/>
            <w:vAlign w:val="center"/>
          </w:tcPr>
          <w:p w14:paraId="66613F08" w14:textId="1C262797" w:rsidR="006A6BBC" w:rsidRPr="00381A14" w:rsidRDefault="006D1EF0" w:rsidP="006A6BBC">
            <w:pPr>
              <w:rPr>
                <w:szCs w:val="20"/>
              </w:rPr>
            </w:pPr>
            <w:r w:rsidRPr="00381A14">
              <w:rPr>
                <w:szCs w:val="20"/>
              </w:rPr>
              <w:t>0.012</w:t>
            </w:r>
          </w:p>
        </w:tc>
        <w:tc>
          <w:tcPr>
            <w:tcW w:w="724" w:type="dxa"/>
            <w:vAlign w:val="center"/>
          </w:tcPr>
          <w:p w14:paraId="3BBC0E64" w14:textId="03C08F5B" w:rsidR="006A6BBC" w:rsidRPr="00381A14" w:rsidRDefault="006D1EF0" w:rsidP="006A6BBC">
            <w:pPr>
              <w:rPr>
                <w:szCs w:val="20"/>
              </w:rPr>
            </w:pPr>
            <w:r w:rsidRPr="00381A14">
              <w:rPr>
                <w:szCs w:val="20"/>
              </w:rPr>
              <w:t>0.012</w:t>
            </w:r>
          </w:p>
        </w:tc>
        <w:tc>
          <w:tcPr>
            <w:tcW w:w="724" w:type="dxa"/>
            <w:vAlign w:val="center"/>
          </w:tcPr>
          <w:p w14:paraId="3880EF2A" w14:textId="26A3D393" w:rsidR="006A6BBC" w:rsidRPr="00381A14" w:rsidRDefault="006D1EF0" w:rsidP="006A6BBC">
            <w:pPr>
              <w:rPr>
                <w:szCs w:val="20"/>
              </w:rPr>
            </w:pPr>
            <w:r w:rsidRPr="00381A14">
              <w:rPr>
                <w:szCs w:val="20"/>
              </w:rPr>
              <w:t>0.078</w:t>
            </w:r>
          </w:p>
        </w:tc>
        <w:tc>
          <w:tcPr>
            <w:tcW w:w="724" w:type="dxa"/>
            <w:vAlign w:val="center"/>
          </w:tcPr>
          <w:p w14:paraId="4563FA1F" w14:textId="74311EDE" w:rsidR="006A6BBC" w:rsidRPr="00381A14" w:rsidRDefault="006D1EF0" w:rsidP="006A6BBC">
            <w:pPr>
              <w:rPr>
                <w:szCs w:val="20"/>
              </w:rPr>
            </w:pPr>
            <w:r w:rsidRPr="00381A14">
              <w:rPr>
                <w:szCs w:val="20"/>
              </w:rPr>
              <w:t>0.012</w:t>
            </w:r>
          </w:p>
        </w:tc>
        <w:tc>
          <w:tcPr>
            <w:tcW w:w="724" w:type="dxa"/>
            <w:vAlign w:val="center"/>
          </w:tcPr>
          <w:p w14:paraId="277F4544" w14:textId="2FD313F5" w:rsidR="006A6BBC" w:rsidRPr="00381A14" w:rsidRDefault="006D1EF0" w:rsidP="006A6BBC">
            <w:pPr>
              <w:rPr>
                <w:szCs w:val="20"/>
              </w:rPr>
            </w:pPr>
            <w:r w:rsidRPr="00381A14">
              <w:rPr>
                <w:szCs w:val="20"/>
              </w:rPr>
              <w:t>0.012</w:t>
            </w:r>
          </w:p>
        </w:tc>
        <w:tc>
          <w:tcPr>
            <w:tcW w:w="724" w:type="dxa"/>
            <w:vAlign w:val="center"/>
          </w:tcPr>
          <w:p w14:paraId="5890F88D" w14:textId="739DF645" w:rsidR="006A6BBC" w:rsidRPr="00381A14" w:rsidRDefault="00303107" w:rsidP="006A6BBC">
            <w:pPr>
              <w:rPr>
                <w:szCs w:val="20"/>
              </w:rPr>
            </w:pPr>
            <w:r w:rsidRPr="00381A14">
              <w:rPr>
                <w:szCs w:val="20"/>
              </w:rPr>
              <w:t>0.592</w:t>
            </w:r>
          </w:p>
        </w:tc>
        <w:tc>
          <w:tcPr>
            <w:tcW w:w="724" w:type="dxa"/>
            <w:vAlign w:val="center"/>
          </w:tcPr>
          <w:p w14:paraId="4C9C1190" w14:textId="5B065594" w:rsidR="006A6BBC" w:rsidRPr="00381A14" w:rsidRDefault="00303107" w:rsidP="006A6BBC">
            <w:pPr>
              <w:rPr>
                <w:szCs w:val="20"/>
              </w:rPr>
            </w:pPr>
            <w:r w:rsidRPr="00381A14">
              <w:rPr>
                <w:szCs w:val="20"/>
              </w:rPr>
              <w:t>0.012</w:t>
            </w:r>
          </w:p>
        </w:tc>
        <w:tc>
          <w:tcPr>
            <w:tcW w:w="724" w:type="dxa"/>
            <w:vAlign w:val="center"/>
          </w:tcPr>
          <w:p w14:paraId="1A5AA113" w14:textId="5C6B97FD" w:rsidR="006A6BBC" w:rsidRPr="00381A14" w:rsidRDefault="00303107" w:rsidP="006A6BBC">
            <w:pPr>
              <w:rPr>
                <w:szCs w:val="20"/>
              </w:rPr>
            </w:pPr>
            <w:r w:rsidRPr="00381A14">
              <w:rPr>
                <w:szCs w:val="20"/>
              </w:rPr>
              <w:t>0.592</w:t>
            </w:r>
          </w:p>
        </w:tc>
        <w:tc>
          <w:tcPr>
            <w:tcW w:w="724" w:type="dxa"/>
            <w:vAlign w:val="center"/>
          </w:tcPr>
          <w:p w14:paraId="21E20EA0" w14:textId="3E839221" w:rsidR="006A6BBC" w:rsidRPr="00381A14" w:rsidRDefault="00303107" w:rsidP="006A6BBC">
            <w:pPr>
              <w:rPr>
                <w:szCs w:val="20"/>
              </w:rPr>
            </w:pPr>
            <w:r w:rsidRPr="00381A14">
              <w:rPr>
                <w:szCs w:val="20"/>
              </w:rPr>
              <w:t>0.592</w:t>
            </w:r>
          </w:p>
        </w:tc>
        <w:tc>
          <w:tcPr>
            <w:tcW w:w="724" w:type="dxa"/>
            <w:vAlign w:val="center"/>
          </w:tcPr>
          <w:p w14:paraId="7857D6DB" w14:textId="2531D116" w:rsidR="006A6BBC" w:rsidRPr="00381A14" w:rsidRDefault="00303107" w:rsidP="006A6BBC">
            <w:pPr>
              <w:rPr>
                <w:szCs w:val="20"/>
              </w:rPr>
            </w:pPr>
            <w:r w:rsidRPr="00381A14">
              <w:rPr>
                <w:szCs w:val="20"/>
              </w:rPr>
              <w:t>0.012</w:t>
            </w:r>
          </w:p>
        </w:tc>
        <w:tc>
          <w:tcPr>
            <w:tcW w:w="724" w:type="dxa"/>
            <w:vAlign w:val="center"/>
          </w:tcPr>
          <w:p w14:paraId="5CDA7B61" w14:textId="0E7C6751" w:rsidR="006A6BBC" w:rsidRPr="00381A14" w:rsidRDefault="00303107" w:rsidP="006A6BBC">
            <w:pPr>
              <w:rPr>
                <w:szCs w:val="20"/>
              </w:rPr>
            </w:pPr>
            <w:r w:rsidRPr="00381A14">
              <w:rPr>
                <w:szCs w:val="20"/>
              </w:rPr>
              <w:t>0.398</w:t>
            </w:r>
          </w:p>
        </w:tc>
        <w:tc>
          <w:tcPr>
            <w:tcW w:w="724" w:type="dxa"/>
            <w:vAlign w:val="center"/>
          </w:tcPr>
          <w:p w14:paraId="44BC20C3" w14:textId="206E561C" w:rsidR="006A6BBC" w:rsidRPr="00381A14" w:rsidRDefault="00303107" w:rsidP="006A6BBC">
            <w:pPr>
              <w:rPr>
                <w:szCs w:val="20"/>
              </w:rPr>
            </w:pPr>
            <w:r w:rsidRPr="00381A14">
              <w:rPr>
                <w:szCs w:val="20"/>
              </w:rPr>
              <w:t>0.398</w:t>
            </w:r>
          </w:p>
        </w:tc>
        <w:tc>
          <w:tcPr>
            <w:tcW w:w="724" w:type="dxa"/>
            <w:vAlign w:val="center"/>
          </w:tcPr>
          <w:p w14:paraId="0041C198" w14:textId="428C2EDD" w:rsidR="006A6BBC" w:rsidRPr="00381A14" w:rsidRDefault="00303107" w:rsidP="006A6BBC">
            <w:pPr>
              <w:rPr>
                <w:szCs w:val="20"/>
              </w:rPr>
            </w:pPr>
            <w:r w:rsidRPr="00381A14">
              <w:rPr>
                <w:szCs w:val="20"/>
              </w:rPr>
              <w:t>0.398</w:t>
            </w:r>
          </w:p>
        </w:tc>
        <w:tc>
          <w:tcPr>
            <w:tcW w:w="725" w:type="dxa"/>
            <w:vAlign w:val="center"/>
          </w:tcPr>
          <w:p w14:paraId="75AC9525" w14:textId="3F79AE2B" w:rsidR="006A6BBC" w:rsidRPr="00381A14" w:rsidRDefault="00303107" w:rsidP="006A6BBC">
            <w:pPr>
              <w:rPr>
                <w:szCs w:val="20"/>
              </w:rPr>
            </w:pPr>
            <w:r w:rsidRPr="00381A14">
              <w:rPr>
                <w:szCs w:val="20"/>
              </w:rPr>
              <w:t>0.302</w:t>
            </w:r>
          </w:p>
        </w:tc>
      </w:tr>
      <w:tr w:rsidR="006A6BBC" w:rsidRPr="00381A14" w14:paraId="5D8297A4" w14:textId="77777777" w:rsidTr="005D0A41">
        <w:trPr>
          <w:trHeight w:val="192"/>
        </w:trPr>
        <w:tc>
          <w:tcPr>
            <w:tcW w:w="1903" w:type="dxa"/>
            <w:vMerge/>
            <w:shd w:val="clear" w:color="auto" w:fill="E7E6E6" w:themeFill="background2"/>
            <w:vAlign w:val="center"/>
          </w:tcPr>
          <w:p w14:paraId="733FE8FA" w14:textId="77777777" w:rsidR="006A6BBC" w:rsidRPr="00381A14" w:rsidRDefault="006A6BBC" w:rsidP="006A6BBC">
            <w:pPr>
              <w:rPr>
                <w:szCs w:val="20"/>
              </w:rPr>
            </w:pPr>
          </w:p>
        </w:tc>
        <w:tc>
          <w:tcPr>
            <w:tcW w:w="923" w:type="dxa"/>
            <w:shd w:val="clear" w:color="auto" w:fill="E7E6E6" w:themeFill="background2"/>
            <w:vAlign w:val="center"/>
          </w:tcPr>
          <w:p w14:paraId="75D9C05E" w14:textId="22174006" w:rsidR="006A6BBC" w:rsidRPr="00381A14" w:rsidRDefault="006A6BBC" w:rsidP="006A6BBC">
            <w:pPr>
              <w:rPr>
                <w:szCs w:val="20"/>
              </w:rPr>
            </w:pPr>
            <w:r w:rsidRPr="00381A14">
              <w:rPr>
                <w:szCs w:val="20"/>
              </w:rPr>
              <w:t>Normal</w:t>
            </w:r>
          </w:p>
        </w:tc>
        <w:tc>
          <w:tcPr>
            <w:tcW w:w="724" w:type="dxa"/>
            <w:vAlign w:val="center"/>
          </w:tcPr>
          <w:p w14:paraId="3DB5D899" w14:textId="200B0432" w:rsidR="006A6BBC" w:rsidRPr="00381A14" w:rsidRDefault="006D1EF0" w:rsidP="006A6BBC">
            <w:pPr>
              <w:rPr>
                <w:szCs w:val="20"/>
              </w:rPr>
            </w:pPr>
            <w:r w:rsidRPr="00381A14">
              <w:rPr>
                <w:szCs w:val="20"/>
              </w:rPr>
              <w:t>0.112</w:t>
            </w:r>
          </w:p>
        </w:tc>
        <w:tc>
          <w:tcPr>
            <w:tcW w:w="724" w:type="dxa"/>
            <w:vAlign w:val="center"/>
          </w:tcPr>
          <w:p w14:paraId="04434891" w14:textId="1EBFF757" w:rsidR="006A6BBC" w:rsidRPr="00381A14" w:rsidRDefault="006D1EF0" w:rsidP="006A6BBC">
            <w:pPr>
              <w:rPr>
                <w:szCs w:val="20"/>
              </w:rPr>
            </w:pPr>
            <w:r w:rsidRPr="00381A14">
              <w:rPr>
                <w:szCs w:val="20"/>
              </w:rPr>
              <w:t>0.112</w:t>
            </w:r>
          </w:p>
        </w:tc>
        <w:tc>
          <w:tcPr>
            <w:tcW w:w="724" w:type="dxa"/>
            <w:vAlign w:val="center"/>
          </w:tcPr>
          <w:p w14:paraId="24439421" w14:textId="2849A650" w:rsidR="006A6BBC" w:rsidRPr="00381A14" w:rsidRDefault="006D1EF0" w:rsidP="006A6BBC">
            <w:pPr>
              <w:rPr>
                <w:szCs w:val="20"/>
              </w:rPr>
            </w:pPr>
            <w:r w:rsidRPr="00381A14">
              <w:rPr>
                <w:szCs w:val="20"/>
              </w:rPr>
              <w:t>0.112</w:t>
            </w:r>
          </w:p>
        </w:tc>
        <w:tc>
          <w:tcPr>
            <w:tcW w:w="724" w:type="dxa"/>
            <w:vAlign w:val="center"/>
          </w:tcPr>
          <w:p w14:paraId="4F968B55" w14:textId="5783727D" w:rsidR="006A6BBC" w:rsidRPr="00381A14" w:rsidRDefault="006D1EF0" w:rsidP="006A6BBC">
            <w:pPr>
              <w:rPr>
                <w:szCs w:val="20"/>
              </w:rPr>
            </w:pPr>
            <w:r w:rsidRPr="00381A14">
              <w:rPr>
                <w:szCs w:val="20"/>
              </w:rPr>
              <w:t>0.07</w:t>
            </w:r>
          </w:p>
        </w:tc>
        <w:tc>
          <w:tcPr>
            <w:tcW w:w="724" w:type="dxa"/>
            <w:vAlign w:val="center"/>
          </w:tcPr>
          <w:p w14:paraId="5D6C1172" w14:textId="3D7EA480" w:rsidR="006A6BBC" w:rsidRPr="00381A14" w:rsidRDefault="006D1EF0" w:rsidP="006A6BBC">
            <w:pPr>
              <w:rPr>
                <w:szCs w:val="20"/>
              </w:rPr>
            </w:pPr>
            <w:r w:rsidRPr="00381A14">
              <w:rPr>
                <w:szCs w:val="20"/>
              </w:rPr>
              <w:t>0.112</w:t>
            </w:r>
          </w:p>
        </w:tc>
        <w:tc>
          <w:tcPr>
            <w:tcW w:w="724" w:type="dxa"/>
            <w:vAlign w:val="center"/>
          </w:tcPr>
          <w:p w14:paraId="15E62CE4" w14:textId="5D620AF3" w:rsidR="006A6BBC" w:rsidRPr="00381A14" w:rsidRDefault="006D1EF0" w:rsidP="006A6BBC">
            <w:pPr>
              <w:rPr>
                <w:szCs w:val="20"/>
              </w:rPr>
            </w:pPr>
            <w:r w:rsidRPr="00381A14">
              <w:rPr>
                <w:szCs w:val="20"/>
              </w:rPr>
              <w:t>0.112</w:t>
            </w:r>
          </w:p>
        </w:tc>
        <w:tc>
          <w:tcPr>
            <w:tcW w:w="724" w:type="dxa"/>
            <w:vAlign w:val="center"/>
          </w:tcPr>
          <w:p w14:paraId="3A54DE93" w14:textId="38D62559" w:rsidR="006A6BBC" w:rsidRPr="00381A14" w:rsidRDefault="00303107" w:rsidP="006A6BBC">
            <w:pPr>
              <w:rPr>
                <w:szCs w:val="20"/>
              </w:rPr>
            </w:pPr>
            <w:r w:rsidRPr="00381A14">
              <w:rPr>
                <w:szCs w:val="20"/>
              </w:rPr>
              <w:t>3.974</w:t>
            </w:r>
          </w:p>
        </w:tc>
        <w:tc>
          <w:tcPr>
            <w:tcW w:w="724" w:type="dxa"/>
            <w:vAlign w:val="center"/>
          </w:tcPr>
          <w:p w14:paraId="64EB8CA2" w14:textId="383F464F" w:rsidR="006A6BBC" w:rsidRPr="00381A14" w:rsidRDefault="00303107" w:rsidP="006A6BBC">
            <w:pPr>
              <w:rPr>
                <w:szCs w:val="20"/>
              </w:rPr>
            </w:pPr>
            <w:r w:rsidRPr="00381A14">
              <w:rPr>
                <w:szCs w:val="20"/>
              </w:rPr>
              <w:t>0.112</w:t>
            </w:r>
          </w:p>
        </w:tc>
        <w:tc>
          <w:tcPr>
            <w:tcW w:w="724" w:type="dxa"/>
            <w:vAlign w:val="center"/>
          </w:tcPr>
          <w:p w14:paraId="3B7F1DE2" w14:textId="3876055E" w:rsidR="006A6BBC" w:rsidRPr="00381A14" w:rsidRDefault="00303107" w:rsidP="006A6BBC">
            <w:pPr>
              <w:rPr>
                <w:szCs w:val="20"/>
              </w:rPr>
            </w:pPr>
            <w:r w:rsidRPr="00381A14">
              <w:rPr>
                <w:szCs w:val="20"/>
              </w:rPr>
              <w:t>3.974</w:t>
            </w:r>
          </w:p>
        </w:tc>
        <w:tc>
          <w:tcPr>
            <w:tcW w:w="724" w:type="dxa"/>
            <w:vAlign w:val="center"/>
          </w:tcPr>
          <w:p w14:paraId="16AA4AAF" w14:textId="4FAC8369" w:rsidR="006A6BBC" w:rsidRPr="00381A14" w:rsidRDefault="00303107" w:rsidP="006A6BBC">
            <w:pPr>
              <w:rPr>
                <w:szCs w:val="20"/>
              </w:rPr>
            </w:pPr>
            <w:r w:rsidRPr="00381A14">
              <w:rPr>
                <w:szCs w:val="20"/>
              </w:rPr>
              <w:t>3.974</w:t>
            </w:r>
          </w:p>
        </w:tc>
        <w:tc>
          <w:tcPr>
            <w:tcW w:w="724" w:type="dxa"/>
            <w:vAlign w:val="center"/>
          </w:tcPr>
          <w:p w14:paraId="1DFFDE6A" w14:textId="62A069C7" w:rsidR="006A6BBC" w:rsidRPr="00381A14" w:rsidRDefault="00303107" w:rsidP="006A6BBC">
            <w:pPr>
              <w:rPr>
                <w:szCs w:val="20"/>
              </w:rPr>
            </w:pPr>
            <w:r w:rsidRPr="00381A14">
              <w:rPr>
                <w:szCs w:val="20"/>
              </w:rPr>
              <w:t>0.112</w:t>
            </w:r>
          </w:p>
        </w:tc>
        <w:tc>
          <w:tcPr>
            <w:tcW w:w="724" w:type="dxa"/>
            <w:vAlign w:val="center"/>
          </w:tcPr>
          <w:p w14:paraId="7C043CE1" w14:textId="53A2E8DE" w:rsidR="006A6BBC" w:rsidRPr="00381A14" w:rsidRDefault="00303107" w:rsidP="006A6BBC">
            <w:pPr>
              <w:rPr>
                <w:szCs w:val="20"/>
              </w:rPr>
            </w:pPr>
            <w:r w:rsidRPr="00381A14">
              <w:rPr>
                <w:szCs w:val="20"/>
              </w:rPr>
              <w:t>5.276</w:t>
            </w:r>
          </w:p>
        </w:tc>
        <w:tc>
          <w:tcPr>
            <w:tcW w:w="724" w:type="dxa"/>
            <w:vAlign w:val="center"/>
          </w:tcPr>
          <w:p w14:paraId="49A082AB" w14:textId="717C938D" w:rsidR="006A6BBC" w:rsidRPr="00381A14" w:rsidRDefault="00303107" w:rsidP="006A6BBC">
            <w:pPr>
              <w:rPr>
                <w:szCs w:val="20"/>
              </w:rPr>
            </w:pPr>
            <w:r w:rsidRPr="00381A14">
              <w:rPr>
                <w:szCs w:val="20"/>
              </w:rPr>
              <w:t>5.276</w:t>
            </w:r>
          </w:p>
        </w:tc>
        <w:tc>
          <w:tcPr>
            <w:tcW w:w="724" w:type="dxa"/>
            <w:vAlign w:val="center"/>
          </w:tcPr>
          <w:p w14:paraId="2DC1A893" w14:textId="50845159" w:rsidR="006A6BBC" w:rsidRPr="00381A14" w:rsidRDefault="00303107" w:rsidP="006A6BBC">
            <w:pPr>
              <w:rPr>
                <w:szCs w:val="20"/>
              </w:rPr>
            </w:pPr>
            <w:r w:rsidRPr="00381A14">
              <w:rPr>
                <w:szCs w:val="20"/>
              </w:rPr>
              <w:t>5.276</w:t>
            </w:r>
          </w:p>
        </w:tc>
        <w:tc>
          <w:tcPr>
            <w:tcW w:w="725" w:type="dxa"/>
            <w:vAlign w:val="center"/>
          </w:tcPr>
          <w:p w14:paraId="796CC9B2" w14:textId="6A1DDFA9" w:rsidR="006A6BBC" w:rsidRPr="00381A14" w:rsidRDefault="00303107" w:rsidP="006A6BBC">
            <w:pPr>
              <w:rPr>
                <w:szCs w:val="20"/>
              </w:rPr>
            </w:pPr>
            <w:r w:rsidRPr="00381A14">
              <w:rPr>
                <w:szCs w:val="20"/>
              </w:rPr>
              <w:t>5.926</w:t>
            </w:r>
          </w:p>
        </w:tc>
      </w:tr>
      <w:tr w:rsidR="006A6BBC" w:rsidRPr="00381A14" w14:paraId="4E10B73B" w14:textId="77777777" w:rsidTr="005D0A41">
        <w:trPr>
          <w:trHeight w:val="192"/>
        </w:trPr>
        <w:tc>
          <w:tcPr>
            <w:tcW w:w="1903" w:type="dxa"/>
            <w:vMerge w:val="restart"/>
            <w:shd w:val="clear" w:color="auto" w:fill="E7E6E6" w:themeFill="background2"/>
            <w:vAlign w:val="center"/>
          </w:tcPr>
          <w:p w14:paraId="59390BAB" w14:textId="77EA0359" w:rsidR="006A6BBC" w:rsidRPr="00381A14" w:rsidRDefault="006A6BBC" w:rsidP="006A6BBC">
            <w:pPr>
              <w:rPr>
                <w:szCs w:val="20"/>
              </w:rPr>
            </w:pPr>
            <w:r w:rsidRPr="00381A14">
              <w:rPr>
                <w:szCs w:val="20"/>
              </w:rPr>
              <w:t>WCT_RCON_GON</w:t>
            </w:r>
          </w:p>
        </w:tc>
        <w:tc>
          <w:tcPr>
            <w:tcW w:w="923" w:type="dxa"/>
            <w:shd w:val="clear" w:color="auto" w:fill="E7E6E6" w:themeFill="background2"/>
            <w:vAlign w:val="center"/>
          </w:tcPr>
          <w:p w14:paraId="7C8195F4" w14:textId="3BDD8678" w:rsidR="006A6BBC" w:rsidRPr="00381A14" w:rsidRDefault="006A6BBC" w:rsidP="006A6BBC">
            <w:pPr>
              <w:rPr>
                <w:szCs w:val="20"/>
              </w:rPr>
            </w:pPr>
            <w:r w:rsidRPr="00381A14">
              <w:rPr>
                <w:szCs w:val="20"/>
              </w:rPr>
              <w:t>Attack</w:t>
            </w:r>
          </w:p>
        </w:tc>
        <w:tc>
          <w:tcPr>
            <w:tcW w:w="724" w:type="dxa"/>
            <w:vAlign w:val="center"/>
          </w:tcPr>
          <w:p w14:paraId="1262B4FE" w14:textId="7F00B9A9" w:rsidR="006A6BBC" w:rsidRPr="00381A14" w:rsidRDefault="00F002EB" w:rsidP="006A6BBC">
            <w:pPr>
              <w:rPr>
                <w:szCs w:val="20"/>
              </w:rPr>
            </w:pPr>
            <w:r w:rsidRPr="00381A14">
              <w:rPr>
                <w:szCs w:val="20"/>
              </w:rPr>
              <w:t>0.548</w:t>
            </w:r>
          </w:p>
        </w:tc>
        <w:tc>
          <w:tcPr>
            <w:tcW w:w="724" w:type="dxa"/>
            <w:vAlign w:val="center"/>
          </w:tcPr>
          <w:p w14:paraId="6FC637C8" w14:textId="3A9CE64A" w:rsidR="006A6BBC" w:rsidRPr="00381A14" w:rsidRDefault="00F002EB" w:rsidP="006A6BBC">
            <w:pPr>
              <w:rPr>
                <w:szCs w:val="20"/>
              </w:rPr>
            </w:pPr>
            <w:r w:rsidRPr="00381A14">
              <w:rPr>
                <w:szCs w:val="20"/>
              </w:rPr>
              <w:t>0.548</w:t>
            </w:r>
          </w:p>
        </w:tc>
        <w:tc>
          <w:tcPr>
            <w:tcW w:w="724" w:type="dxa"/>
            <w:vAlign w:val="center"/>
          </w:tcPr>
          <w:p w14:paraId="2256E6C0" w14:textId="30D3EEA3" w:rsidR="006A6BBC" w:rsidRPr="00381A14" w:rsidRDefault="00F002EB" w:rsidP="006A6BBC">
            <w:pPr>
              <w:rPr>
                <w:szCs w:val="20"/>
              </w:rPr>
            </w:pPr>
            <w:r w:rsidRPr="00381A14">
              <w:rPr>
                <w:szCs w:val="20"/>
              </w:rPr>
              <w:t>0.548</w:t>
            </w:r>
          </w:p>
        </w:tc>
        <w:tc>
          <w:tcPr>
            <w:tcW w:w="724" w:type="dxa"/>
            <w:vAlign w:val="center"/>
          </w:tcPr>
          <w:p w14:paraId="7ADF0739" w14:textId="4D3B7DF0" w:rsidR="006A6BBC" w:rsidRPr="00381A14" w:rsidRDefault="00F002EB" w:rsidP="006A6BBC">
            <w:pPr>
              <w:rPr>
                <w:szCs w:val="20"/>
              </w:rPr>
            </w:pPr>
            <w:r w:rsidRPr="00381A14">
              <w:rPr>
                <w:szCs w:val="20"/>
              </w:rPr>
              <w:t>1.28</w:t>
            </w:r>
          </w:p>
        </w:tc>
        <w:tc>
          <w:tcPr>
            <w:tcW w:w="724" w:type="dxa"/>
            <w:vAlign w:val="center"/>
          </w:tcPr>
          <w:p w14:paraId="59250DBE" w14:textId="60491CD1" w:rsidR="006A6BBC" w:rsidRPr="00381A14" w:rsidRDefault="002803F3" w:rsidP="006A6BBC">
            <w:pPr>
              <w:rPr>
                <w:szCs w:val="20"/>
              </w:rPr>
            </w:pPr>
            <w:r w:rsidRPr="00381A14">
              <w:rPr>
                <w:szCs w:val="20"/>
              </w:rPr>
              <w:t>0.548</w:t>
            </w:r>
          </w:p>
        </w:tc>
        <w:tc>
          <w:tcPr>
            <w:tcW w:w="724" w:type="dxa"/>
            <w:vAlign w:val="center"/>
          </w:tcPr>
          <w:p w14:paraId="7D8D0B8F" w14:textId="2ACEB7A3" w:rsidR="006A6BBC" w:rsidRPr="00381A14" w:rsidRDefault="002803F3" w:rsidP="006A6BBC">
            <w:pPr>
              <w:rPr>
                <w:szCs w:val="20"/>
              </w:rPr>
            </w:pPr>
            <w:r w:rsidRPr="00381A14">
              <w:rPr>
                <w:szCs w:val="20"/>
              </w:rPr>
              <w:t>0.548</w:t>
            </w:r>
          </w:p>
        </w:tc>
        <w:tc>
          <w:tcPr>
            <w:tcW w:w="724" w:type="dxa"/>
            <w:vAlign w:val="center"/>
          </w:tcPr>
          <w:p w14:paraId="27016F7A" w14:textId="2506FC27" w:rsidR="006A6BBC" w:rsidRPr="00381A14" w:rsidRDefault="002803F3" w:rsidP="006A6BBC">
            <w:pPr>
              <w:rPr>
                <w:szCs w:val="20"/>
              </w:rPr>
            </w:pPr>
            <w:r w:rsidRPr="00381A14">
              <w:rPr>
                <w:szCs w:val="20"/>
              </w:rPr>
              <w:t>0.951</w:t>
            </w:r>
          </w:p>
        </w:tc>
        <w:tc>
          <w:tcPr>
            <w:tcW w:w="724" w:type="dxa"/>
            <w:vAlign w:val="center"/>
          </w:tcPr>
          <w:p w14:paraId="7D1E5EFA" w14:textId="0FD3B3F1" w:rsidR="006A6BBC" w:rsidRPr="00381A14" w:rsidRDefault="002803F3" w:rsidP="006A6BBC">
            <w:pPr>
              <w:rPr>
                <w:szCs w:val="20"/>
              </w:rPr>
            </w:pPr>
            <w:r w:rsidRPr="00381A14">
              <w:rPr>
                <w:szCs w:val="20"/>
              </w:rPr>
              <w:t>0.548</w:t>
            </w:r>
          </w:p>
        </w:tc>
        <w:tc>
          <w:tcPr>
            <w:tcW w:w="724" w:type="dxa"/>
            <w:vAlign w:val="center"/>
          </w:tcPr>
          <w:p w14:paraId="112E9DDA" w14:textId="5889A5EA" w:rsidR="006A6BBC" w:rsidRPr="00381A14" w:rsidRDefault="002803F3" w:rsidP="006A6BBC">
            <w:pPr>
              <w:rPr>
                <w:szCs w:val="20"/>
              </w:rPr>
            </w:pPr>
            <w:r w:rsidRPr="00381A14">
              <w:rPr>
                <w:szCs w:val="20"/>
              </w:rPr>
              <w:t>0.951</w:t>
            </w:r>
          </w:p>
        </w:tc>
        <w:tc>
          <w:tcPr>
            <w:tcW w:w="724" w:type="dxa"/>
            <w:vAlign w:val="center"/>
          </w:tcPr>
          <w:p w14:paraId="446A5F94" w14:textId="41ECC4CA" w:rsidR="006A6BBC" w:rsidRPr="00381A14" w:rsidRDefault="002803F3" w:rsidP="006A6BBC">
            <w:pPr>
              <w:rPr>
                <w:szCs w:val="20"/>
              </w:rPr>
            </w:pPr>
            <w:r w:rsidRPr="00381A14">
              <w:rPr>
                <w:szCs w:val="20"/>
              </w:rPr>
              <w:t>0.951</w:t>
            </w:r>
          </w:p>
        </w:tc>
        <w:tc>
          <w:tcPr>
            <w:tcW w:w="724" w:type="dxa"/>
            <w:vAlign w:val="center"/>
          </w:tcPr>
          <w:p w14:paraId="3FE19120" w14:textId="56659467" w:rsidR="006A6BBC" w:rsidRPr="00381A14" w:rsidRDefault="002803F3" w:rsidP="006A6BBC">
            <w:pPr>
              <w:rPr>
                <w:szCs w:val="20"/>
              </w:rPr>
            </w:pPr>
            <w:r w:rsidRPr="00381A14">
              <w:rPr>
                <w:szCs w:val="20"/>
              </w:rPr>
              <w:t>0.548</w:t>
            </w:r>
          </w:p>
        </w:tc>
        <w:tc>
          <w:tcPr>
            <w:tcW w:w="724" w:type="dxa"/>
            <w:vAlign w:val="center"/>
          </w:tcPr>
          <w:p w14:paraId="4B8942BB" w14:textId="5668F225" w:rsidR="006A6BBC" w:rsidRPr="00381A14" w:rsidRDefault="002803F3" w:rsidP="006A6BBC">
            <w:pPr>
              <w:rPr>
                <w:szCs w:val="20"/>
              </w:rPr>
            </w:pPr>
            <w:r w:rsidRPr="00381A14">
              <w:rPr>
                <w:szCs w:val="20"/>
              </w:rPr>
              <w:t>0.817</w:t>
            </w:r>
          </w:p>
        </w:tc>
        <w:tc>
          <w:tcPr>
            <w:tcW w:w="724" w:type="dxa"/>
            <w:vAlign w:val="center"/>
          </w:tcPr>
          <w:p w14:paraId="6BD1CC0F" w14:textId="47A1808C" w:rsidR="006A6BBC" w:rsidRPr="00381A14" w:rsidRDefault="002803F3" w:rsidP="006A6BBC">
            <w:pPr>
              <w:rPr>
                <w:szCs w:val="20"/>
              </w:rPr>
            </w:pPr>
            <w:r w:rsidRPr="00381A14">
              <w:rPr>
                <w:szCs w:val="20"/>
              </w:rPr>
              <w:t>0.817</w:t>
            </w:r>
          </w:p>
        </w:tc>
        <w:tc>
          <w:tcPr>
            <w:tcW w:w="724" w:type="dxa"/>
            <w:vAlign w:val="center"/>
          </w:tcPr>
          <w:p w14:paraId="6A8E4A44" w14:textId="7246A4C6" w:rsidR="006A6BBC" w:rsidRPr="00381A14" w:rsidRDefault="002803F3" w:rsidP="006A6BBC">
            <w:pPr>
              <w:rPr>
                <w:szCs w:val="20"/>
              </w:rPr>
            </w:pPr>
            <w:r w:rsidRPr="00381A14">
              <w:rPr>
                <w:szCs w:val="20"/>
              </w:rPr>
              <w:t>0.817</w:t>
            </w:r>
          </w:p>
        </w:tc>
        <w:tc>
          <w:tcPr>
            <w:tcW w:w="725" w:type="dxa"/>
            <w:vAlign w:val="center"/>
          </w:tcPr>
          <w:p w14:paraId="6FC4056A" w14:textId="51FB64CD" w:rsidR="006A6BBC" w:rsidRPr="00381A14" w:rsidRDefault="002803F3" w:rsidP="006A6BBC">
            <w:pPr>
              <w:rPr>
                <w:szCs w:val="20"/>
              </w:rPr>
            </w:pPr>
            <w:r w:rsidRPr="00381A14">
              <w:rPr>
                <w:szCs w:val="20"/>
              </w:rPr>
              <w:t>0.75</w:t>
            </w:r>
          </w:p>
        </w:tc>
      </w:tr>
      <w:tr w:rsidR="006A6BBC" w:rsidRPr="00381A14" w14:paraId="4772785B" w14:textId="77777777" w:rsidTr="005D0A41">
        <w:trPr>
          <w:trHeight w:val="192"/>
        </w:trPr>
        <w:tc>
          <w:tcPr>
            <w:tcW w:w="1903" w:type="dxa"/>
            <w:vMerge/>
            <w:shd w:val="clear" w:color="auto" w:fill="E7E6E6" w:themeFill="background2"/>
            <w:vAlign w:val="center"/>
          </w:tcPr>
          <w:p w14:paraId="4CF8F2DD" w14:textId="77777777" w:rsidR="006A6BBC" w:rsidRPr="00381A14" w:rsidRDefault="006A6BBC" w:rsidP="006A6BBC">
            <w:pPr>
              <w:rPr>
                <w:szCs w:val="20"/>
              </w:rPr>
            </w:pPr>
          </w:p>
        </w:tc>
        <w:tc>
          <w:tcPr>
            <w:tcW w:w="923" w:type="dxa"/>
            <w:shd w:val="clear" w:color="auto" w:fill="E7E6E6" w:themeFill="background2"/>
            <w:vAlign w:val="center"/>
          </w:tcPr>
          <w:p w14:paraId="0589F2D6" w14:textId="3C7C8F1F" w:rsidR="006A6BBC" w:rsidRPr="00381A14" w:rsidRDefault="006A6BBC" w:rsidP="006A6BBC">
            <w:pPr>
              <w:rPr>
                <w:szCs w:val="20"/>
              </w:rPr>
            </w:pPr>
            <w:r w:rsidRPr="00381A14">
              <w:rPr>
                <w:szCs w:val="20"/>
              </w:rPr>
              <w:t>Normal</w:t>
            </w:r>
          </w:p>
        </w:tc>
        <w:tc>
          <w:tcPr>
            <w:tcW w:w="724" w:type="dxa"/>
            <w:vAlign w:val="center"/>
          </w:tcPr>
          <w:p w14:paraId="1835BA76" w14:textId="2825C720" w:rsidR="006A6BBC" w:rsidRPr="00381A14" w:rsidRDefault="00F002EB" w:rsidP="006A6BBC">
            <w:pPr>
              <w:rPr>
                <w:szCs w:val="20"/>
              </w:rPr>
            </w:pPr>
            <w:r w:rsidRPr="00381A14">
              <w:rPr>
                <w:szCs w:val="20"/>
              </w:rPr>
              <w:t>0.589</w:t>
            </w:r>
          </w:p>
        </w:tc>
        <w:tc>
          <w:tcPr>
            <w:tcW w:w="724" w:type="dxa"/>
            <w:vAlign w:val="center"/>
          </w:tcPr>
          <w:p w14:paraId="603EF59D" w14:textId="4BC94AFA" w:rsidR="006A6BBC" w:rsidRPr="00381A14" w:rsidRDefault="00F002EB" w:rsidP="006A6BBC">
            <w:pPr>
              <w:rPr>
                <w:szCs w:val="20"/>
              </w:rPr>
            </w:pPr>
            <w:r w:rsidRPr="00381A14">
              <w:rPr>
                <w:szCs w:val="20"/>
              </w:rPr>
              <w:t>0.589</w:t>
            </w:r>
          </w:p>
        </w:tc>
        <w:tc>
          <w:tcPr>
            <w:tcW w:w="724" w:type="dxa"/>
            <w:vAlign w:val="center"/>
          </w:tcPr>
          <w:p w14:paraId="6A618371" w14:textId="0055D41F" w:rsidR="006A6BBC" w:rsidRPr="00381A14" w:rsidRDefault="00F002EB" w:rsidP="006A6BBC">
            <w:pPr>
              <w:rPr>
                <w:szCs w:val="20"/>
              </w:rPr>
            </w:pPr>
            <w:r w:rsidRPr="00381A14">
              <w:rPr>
                <w:szCs w:val="20"/>
              </w:rPr>
              <w:t>0.589</w:t>
            </w:r>
          </w:p>
        </w:tc>
        <w:tc>
          <w:tcPr>
            <w:tcW w:w="724" w:type="dxa"/>
            <w:vAlign w:val="center"/>
          </w:tcPr>
          <w:p w14:paraId="39FC661C" w14:textId="100F5FD1" w:rsidR="006A6BBC" w:rsidRPr="00381A14" w:rsidRDefault="00F002EB" w:rsidP="006A6BBC">
            <w:pPr>
              <w:rPr>
                <w:szCs w:val="20"/>
              </w:rPr>
            </w:pPr>
            <w:r w:rsidRPr="00381A14">
              <w:rPr>
                <w:szCs w:val="20"/>
              </w:rPr>
              <w:t>0.916</w:t>
            </w:r>
          </w:p>
        </w:tc>
        <w:tc>
          <w:tcPr>
            <w:tcW w:w="724" w:type="dxa"/>
            <w:vAlign w:val="center"/>
          </w:tcPr>
          <w:p w14:paraId="22E614C5" w14:textId="65742D3E" w:rsidR="006A6BBC" w:rsidRPr="00381A14" w:rsidRDefault="002803F3" w:rsidP="006A6BBC">
            <w:pPr>
              <w:rPr>
                <w:szCs w:val="20"/>
              </w:rPr>
            </w:pPr>
            <w:r w:rsidRPr="00381A14">
              <w:rPr>
                <w:szCs w:val="20"/>
              </w:rPr>
              <w:t>0.589</w:t>
            </w:r>
          </w:p>
        </w:tc>
        <w:tc>
          <w:tcPr>
            <w:tcW w:w="724" w:type="dxa"/>
            <w:vAlign w:val="center"/>
          </w:tcPr>
          <w:p w14:paraId="6FB77FD0" w14:textId="7063F57A" w:rsidR="006A6BBC" w:rsidRPr="00381A14" w:rsidRDefault="002803F3" w:rsidP="006A6BBC">
            <w:pPr>
              <w:rPr>
                <w:szCs w:val="20"/>
              </w:rPr>
            </w:pPr>
            <w:r w:rsidRPr="00381A14">
              <w:rPr>
                <w:szCs w:val="20"/>
              </w:rPr>
              <w:t>0.589</w:t>
            </w:r>
          </w:p>
        </w:tc>
        <w:tc>
          <w:tcPr>
            <w:tcW w:w="724" w:type="dxa"/>
            <w:vAlign w:val="center"/>
          </w:tcPr>
          <w:p w14:paraId="6DAF3BE1" w14:textId="3A9DA88F" w:rsidR="006A6BBC" w:rsidRPr="00381A14" w:rsidRDefault="002803F3" w:rsidP="006A6BBC">
            <w:pPr>
              <w:rPr>
                <w:szCs w:val="20"/>
              </w:rPr>
            </w:pPr>
            <w:r w:rsidRPr="00381A14">
              <w:rPr>
                <w:szCs w:val="20"/>
              </w:rPr>
              <w:t>2.635</w:t>
            </w:r>
          </w:p>
        </w:tc>
        <w:tc>
          <w:tcPr>
            <w:tcW w:w="724" w:type="dxa"/>
            <w:vAlign w:val="center"/>
          </w:tcPr>
          <w:p w14:paraId="76992789" w14:textId="00E7A5AC" w:rsidR="006A6BBC" w:rsidRPr="00381A14" w:rsidRDefault="002803F3" w:rsidP="006A6BBC">
            <w:pPr>
              <w:rPr>
                <w:szCs w:val="20"/>
              </w:rPr>
            </w:pPr>
            <w:r w:rsidRPr="00381A14">
              <w:rPr>
                <w:szCs w:val="20"/>
              </w:rPr>
              <w:t>0.589</w:t>
            </w:r>
          </w:p>
        </w:tc>
        <w:tc>
          <w:tcPr>
            <w:tcW w:w="724" w:type="dxa"/>
            <w:vAlign w:val="center"/>
          </w:tcPr>
          <w:p w14:paraId="6C8EBC43" w14:textId="14E66A50" w:rsidR="006A6BBC" w:rsidRPr="00381A14" w:rsidRDefault="002803F3" w:rsidP="006A6BBC">
            <w:pPr>
              <w:rPr>
                <w:szCs w:val="20"/>
              </w:rPr>
            </w:pPr>
            <w:r w:rsidRPr="00381A14">
              <w:rPr>
                <w:szCs w:val="20"/>
              </w:rPr>
              <w:t>2.635</w:t>
            </w:r>
          </w:p>
        </w:tc>
        <w:tc>
          <w:tcPr>
            <w:tcW w:w="724" w:type="dxa"/>
            <w:vAlign w:val="center"/>
          </w:tcPr>
          <w:p w14:paraId="3AD93C2B" w14:textId="10E22264" w:rsidR="006A6BBC" w:rsidRPr="00381A14" w:rsidRDefault="002803F3" w:rsidP="006A6BBC">
            <w:pPr>
              <w:rPr>
                <w:szCs w:val="20"/>
              </w:rPr>
            </w:pPr>
            <w:r w:rsidRPr="00381A14">
              <w:rPr>
                <w:szCs w:val="20"/>
              </w:rPr>
              <w:t>2.635</w:t>
            </w:r>
          </w:p>
        </w:tc>
        <w:tc>
          <w:tcPr>
            <w:tcW w:w="724" w:type="dxa"/>
            <w:vAlign w:val="center"/>
          </w:tcPr>
          <w:p w14:paraId="3AE611C4" w14:textId="00510492" w:rsidR="006A6BBC" w:rsidRPr="00381A14" w:rsidRDefault="002803F3" w:rsidP="006A6BBC">
            <w:pPr>
              <w:rPr>
                <w:szCs w:val="20"/>
              </w:rPr>
            </w:pPr>
            <w:r w:rsidRPr="00381A14">
              <w:rPr>
                <w:szCs w:val="20"/>
              </w:rPr>
              <w:t>0.589</w:t>
            </w:r>
          </w:p>
        </w:tc>
        <w:tc>
          <w:tcPr>
            <w:tcW w:w="724" w:type="dxa"/>
            <w:vAlign w:val="center"/>
          </w:tcPr>
          <w:p w14:paraId="2744655F" w14:textId="793FEE9A" w:rsidR="006A6BBC" w:rsidRPr="00381A14" w:rsidRDefault="002803F3" w:rsidP="006A6BBC">
            <w:pPr>
              <w:rPr>
                <w:szCs w:val="20"/>
              </w:rPr>
            </w:pPr>
            <w:r w:rsidRPr="00381A14">
              <w:rPr>
                <w:szCs w:val="20"/>
              </w:rPr>
              <w:t>3.209</w:t>
            </w:r>
          </w:p>
        </w:tc>
        <w:tc>
          <w:tcPr>
            <w:tcW w:w="724" w:type="dxa"/>
            <w:vAlign w:val="center"/>
          </w:tcPr>
          <w:p w14:paraId="05F1A6D6" w14:textId="3270E53D" w:rsidR="006A6BBC" w:rsidRPr="00381A14" w:rsidRDefault="002803F3" w:rsidP="006A6BBC">
            <w:pPr>
              <w:rPr>
                <w:szCs w:val="20"/>
              </w:rPr>
            </w:pPr>
            <w:r w:rsidRPr="00381A14">
              <w:rPr>
                <w:szCs w:val="20"/>
              </w:rPr>
              <w:t>3.209</w:t>
            </w:r>
          </w:p>
        </w:tc>
        <w:tc>
          <w:tcPr>
            <w:tcW w:w="724" w:type="dxa"/>
            <w:vAlign w:val="center"/>
          </w:tcPr>
          <w:p w14:paraId="229A117F" w14:textId="7FA8F935" w:rsidR="006A6BBC" w:rsidRPr="00381A14" w:rsidRDefault="002803F3" w:rsidP="006A6BBC">
            <w:pPr>
              <w:rPr>
                <w:szCs w:val="20"/>
              </w:rPr>
            </w:pPr>
            <w:r w:rsidRPr="00381A14">
              <w:rPr>
                <w:szCs w:val="20"/>
              </w:rPr>
              <w:t>3.209</w:t>
            </w:r>
          </w:p>
        </w:tc>
        <w:tc>
          <w:tcPr>
            <w:tcW w:w="725" w:type="dxa"/>
            <w:vAlign w:val="center"/>
          </w:tcPr>
          <w:p w14:paraId="0B9DFFFE" w14:textId="6DBD8698" w:rsidR="006A6BBC" w:rsidRPr="00381A14" w:rsidRDefault="002803F3" w:rsidP="006A6BBC">
            <w:pPr>
              <w:rPr>
                <w:szCs w:val="20"/>
              </w:rPr>
            </w:pPr>
            <w:r w:rsidRPr="00381A14">
              <w:rPr>
                <w:szCs w:val="20"/>
              </w:rPr>
              <w:t>3.495</w:t>
            </w:r>
          </w:p>
        </w:tc>
      </w:tr>
      <w:tr w:rsidR="006A6BBC" w:rsidRPr="00381A14" w14:paraId="06AF7753" w14:textId="77777777" w:rsidTr="005D0A41">
        <w:trPr>
          <w:trHeight w:val="192"/>
        </w:trPr>
        <w:tc>
          <w:tcPr>
            <w:tcW w:w="1903" w:type="dxa"/>
            <w:vMerge w:val="restart"/>
            <w:shd w:val="clear" w:color="auto" w:fill="E7E6E6" w:themeFill="background2"/>
            <w:vAlign w:val="center"/>
          </w:tcPr>
          <w:p w14:paraId="20911847" w14:textId="1CDF6A0B" w:rsidR="006A6BBC" w:rsidRPr="00381A14" w:rsidRDefault="006A6BBC" w:rsidP="006A6BBC">
            <w:pPr>
              <w:rPr>
                <w:szCs w:val="20"/>
              </w:rPr>
            </w:pPr>
            <w:r w:rsidRPr="00381A14">
              <w:rPr>
                <w:szCs w:val="20"/>
              </w:rPr>
              <w:t>WET_RCOFF_GOFF</w:t>
            </w:r>
          </w:p>
        </w:tc>
        <w:tc>
          <w:tcPr>
            <w:tcW w:w="923" w:type="dxa"/>
            <w:shd w:val="clear" w:color="auto" w:fill="E7E6E6" w:themeFill="background2"/>
            <w:vAlign w:val="center"/>
          </w:tcPr>
          <w:p w14:paraId="795D19AE" w14:textId="6FE9EC2B" w:rsidR="006A6BBC" w:rsidRPr="00381A14" w:rsidRDefault="006A6BBC" w:rsidP="006A6BBC">
            <w:pPr>
              <w:rPr>
                <w:szCs w:val="20"/>
              </w:rPr>
            </w:pPr>
            <w:r w:rsidRPr="00381A14">
              <w:rPr>
                <w:szCs w:val="20"/>
              </w:rPr>
              <w:t>Attack</w:t>
            </w:r>
          </w:p>
        </w:tc>
        <w:tc>
          <w:tcPr>
            <w:tcW w:w="724" w:type="dxa"/>
            <w:vAlign w:val="center"/>
          </w:tcPr>
          <w:p w14:paraId="03AF29C4" w14:textId="3989EDDE" w:rsidR="006A6BBC" w:rsidRPr="00381A14" w:rsidRDefault="00044337" w:rsidP="006A6BBC">
            <w:pPr>
              <w:rPr>
                <w:szCs w:val="20"/>
              </w:rPr>
            </w:pPr>
            <w:r w:rsidRPr="00381A14">
              <w:rPr>
                <w:szCs w:val="20"/>
              </w:rPr>
              <w:t>0.073</w:t>
            </w:r>
          </w:p>
        </w:tc>
        <w:tc>
          <w:tcPr>
            <w:tcW w:w="724" w:type="dxa"/>
            <w:vAlign w:val="center"/>
          </w:tcPr>
          <w:p w14:paraId="71E1F9ED" w14:textId="75A38C06" w:rsidR="006A6BBC" w:rsidRPr="00381A14" w:rsidRDefault="00044337" w:rsidP="006A6BBC">
            <w:pPr>
              <w:rPr>
                <w:szCs w:val="20"/>
              </w:rPr>
            </w:pPr>
            <w:r w:rsidRPr="00381A14">
              <w:rPr>
                <w:szCs w:val="20"/>
              </w:rPr>
              <w:t>0.073</w:t>
            </w:r>
          </w:p>
        </w:tc>
        <w:tc>
          <w:tcPr>
            <w:tcW w:w="724" w:type="dxa"/>
            <w:vAlign w:val="center"/>
          </w:tcPr>
          <w:p w14:paraId="053DDC02" w14:textId="1B86CFDF" w:rsidR="006A6BBC" w:rsidRPr="00381A14" w:rsidRDefault="00044337" w:rsidP="006A6BBC">
            <w:pPr>
              <w:rPr>
                <w:szCs w:val="20"/>
              </w:rPr>
            </w:pPr>
            <w:r w:rsidRPr="00381A14">
              <w:rPr>
                <w:szCs w:val="20"/>
              </w:rPr>
              <w:t>0.073</w:t>
            </w:r>
          </w:p>
        </w:tc>
        <w:tc>
          <w:tcPr>
            <w:tcW w:w="724" w:type="dxa"/>
            <w:vAlign w:val="center"/>
          </w:tcPr>
          <w:p w14:paraId="312DE336" w14:textId="668BFCAC" w:rsidR="006A6BBC" w:rsidRPr="00381A14" w:rsidRDefault="00696321" w:rsidP="006A6BBC">
            <w:pPr>
              <w:rPr>
                <w:szCs w:val="20"/>
              </w:rPr>
            </w:pPr>
            <w:r w:rsidRPr="00381A14">
              <w:rPr>
                <w:szCs w:val="20"/>
              </w:rPr>
              <w:t>0.131</w:t>
            </w:r>
          </w:p>
        </w:tc>
        <w:tc>
          <w:tcPr>
            <w:tcW w:w="724" w:type="dxa"/>
            <w:vAlign w:val="center"/>
          </w:tcPr>
          <w:p w14:paraId="48726815" w14:textId="669554A2" w:rsidR="006A6BBC" w:rsidRPr="00381A14" w:rsidRDefault="005E5378" w:rsidP="006A6BBC">
            <w:pPr>
              <w:rPr>
                <w:szCs w:val="20"/>
              </w:rPr>
            </w:pPr>
            <w:r w:rsidRPr="00381A14">
              <w:rPr>
                <w:szCs w:val="20"/>
              </w:rPr>
              <w:t>0.073</w:t>
            </w:r>
          </w:p>
        </w:tc>
        <w:tc>
          <w:tcPr>
            <w:tcW w:w="724" w:type="dxa"/>
            <w:vAlign w:val="center"/>
          </w:tcPr>
          <w:p w14:paraId="680FC2D2" w14:textId="76AC6AC8" w:rsidR="006A6BBC" w:rsidRPr="00381A14" w:rsidRDefault="005E5378" w:rsidP="006A6BBC">
            <w:pPr>
              <w:rPr>
                <w:szCs w:val="20"/>
              </w:rPr>
            </w:pPr>
            <w:r w:rsidRPr="00381A14">
              <w:rPr>
                <w:szCs w:val="20"/>
              </w:rPr>
              <w:t>0.073</w:t>
            </w:r>
          </w:p>
        </w:tc>
        <w:tc>
          <w:tcPr>
            <w:tcW w:w="724" w:type="dxa"/>
            <w:vAlign w:val="center"/>
          </w:tcPr>
          <w:p w14:paraId="3FB1E049" w14:textId="13EE91E9" w:rsidR="006A6BBC" w:rsidRPr="00381A14" w:rsidRDefault="005E5378" w:rsidP="006A6BBC">
            <w:pPr>
              <w:rPr>
                <w:szCs w:val="20"/>
              </w:rPr>
            </w:pPr>
            <w:r w:rsidRPr="00381A14">
              <w:rPr>
                <w:szCs w:val="20"/>
              </w:rPr>
              <w:t>1.911</w:t>
            </w:r>
          </w:p>
        </w:tc>
        <w:tc>
          <w:tcPr>
            <w:tcW w:w="724" w:type="dxa"/>
            <w:vAlign w:val="center"/>
          </w:tcPr>
          <w:p w14:paraId="25F61CE0" w14:textId="3B9823FA" w:rsidR="006A6BBC" w:rsidRPr="00381A14" w:rsidRDefault="005E5378" w:rsidP="006A6BBC">
            <w:pPr>
              <w:rPr>
                <w:szCs w:val="20"/>
              </w:rPr>
            </w:pPr>
            <w:r w:rsidRPr="00381A14">
              <w:rPr>
                <w:szCs w:val="20"/>
              </w:rPr>
              <w:t>0.073</w:t>
            </w:r>
          </w:p>
        </w:tc>
        <w:tc>
          <w:tcPr>
            <w:tcW w:w="724" w:type="dxa"/>
            <w:vAlign w:val="center"/>
          </w:tcPr>
          <w:p w14:paraId="6DBE745F" w14:textId="0FDB05F4" w:rsidR="006A6BBC" w:rsidRPr="00381A14" w:rsidRDefault="005E5378" w:rsidP="006A6BBC">
            <w:pPr>
              <w:rPr>
                <w:szCs w:val="20"/>
              </w:rPr>
            </w:pPr>
            <w:r w:rsidRPr="00381A14">
              <w:rPr>
                <w:szCs w:val="20"/>
              </w:rPr>
              <w:t>1.911</w:t>
            </w:r>
          </w:p>
        </w:tc>
        <w:tc>
          <w:tcPr>
            <w:tcW w:w="724" w:type="dxa"/>
            <w:vAlign w:val="center"/>
          </w:tcPr>
          <w:p w14:paraId="3E8346CA" w14:textId="4555A0A3" w:rsidR="006A6BBC" w:rsidRPr="00381A14" w:rsidRDefault="005E5378" w:rsidP="006A6BBC">
            <w:pPr>
              <w:rPr>
                <w:szCs w:val="20"/>
              </w:rPr>
            </w:pPr>
            <w:r w:rsidRPr="00381A14">
              <w:rPr>
                <w:szCs w:val="20"/>
              </w:rPr>
              <w:t>1.911</w:t>
            </w:r>
          </w:p>
        </w:tc>
        <w:tc>
          <w:tcPr>
            <w:tcW w:w="724" w:type="dxa"/>
            <w:vAlign w:val="center"/>
          </w:tcPr>
          <w:p w14:paraId="4D3F8AF9" w14:textId="6EA6EB6F" w:rsidR="006A6BBC" w:rsidRPr="00381A14" w:rsidRDefault="005E5378" w:rsidP="006A6BBC">
            <w:pPr>
              <w:rPr>
                <w:szCs w:val="20"/>
              </w:rPr>
            </w:pPr>
            <w:r w:rsidRPr="00381A14">
              <w:rPr>
                <w:szCs w:val="20"/>
              </w:rPr>
              <w:t>0.073</w:t>
            </w:r>
          </w:p>
        </w:tc>
        <w:tc>
          <w:tcPr>
            <w:tcW w:w="724" w:type="dxa"/>
            <w:vAlign w:val="center"/>
          </w:tcPr>
          <w:p w14:paraId="19C35943" w14:textId="5F5583DC" w:rsidR="006A6BBC" w:rsidRPr="00381A14" w:rsidRDefault="005E5378" w:rsidP="006A6BBC">
            <w:pPr>
              <w:rPr>
                <w:szCs w:val="20"/>
              </w:rPr>
            </w:pPr>
            <w:r w:rsidRPr="00381A14">
              <w:rPr>
                <w:szCs w:val="20"/>
              </w:rPr>
              <w:t>2.504</w:t>
            </w:r>
          </w:p>
        </w:tc>
        <w:tc>
          <w:tcPr>
            <w:tcW w:w="724" w:type="dxa"/>
            <w:vAlign w:val="center"/>
          </w:tcPr>
          <w:p w14:paraId="76441AE8" w14:textId="4569DF17" w:rsidR="006A6BBC" w:rsidRPr="00381A14" w:rsidRDefault="005E5378" w:rsidP="006A6BBC">
            <w:pPr>
              <w:rPr>
                <w:szCs w:val="20"/>
              </w:rPr>
            </w:pPr>
            <w:r w:rsidRPr="00381A14">
              <w:rPr>
                <w:szCs w:val="20"/>
              </w:rPr>
              <w:t>2.504</w:t>
            </w:r>
          </w:p>
        </w:tc>
        <w:tc>
          <w:tcPr>
            <w:tcW w:w="724" w:type="dxa"/>
            <w:vAlign w:val="center"/>
          </w:tcPr>
          <w:p w14:paraId="2DC91FA2" w14:textId="4E6800D3" w:rsidR="006A6BBC" w:rsidRPr="00381A14" w:rsidRDefault="005E5378" w:rsidP="006A6BBC">
            <w:pPr>
              <w:rPr>
                <w:szCs w:val="20"/>
              </w:rPr>
            </w:pPr>
            <w:r w:rsidRPr="00381A14">
              <w:rPr>
                <w:szCs w:val="20"/>
              </w:rPr>
              <w:t>2.504</w:t>
            </w:r>
          </w:p>
        </w:tc>
        <w:tc>
          <w:tcPr>
            <w:tcW w:w="725" w:type="dxa"/>
            <w:vAlign w:val="center"/>
          </w:tcPr>
          <w:p w14:paraId="17CF4C51" w14:textId="67BD522C" w:rsidR="006A6BBC" w:rsidRPr="00381A14" w:rsidRDefault="005E5378" w:rsidP="006A6BBC">
            <w:pPr>
              <w:rPr>
                <w:szCs w:val="20"/>
              </w:rPr>
            </w:pPr>
            <w:r w:rsidRPr="00381A14">
              <w:rPr>
                <w:szCs w:val="20"/>
              </w:rPr>
              <w:t>2.801</w:t>
            </w:r>
          </w:p>
        </w:tc>
      </w:tr>
      <w:tr w:rsidR="006A6BBC" w:rsidRPr="00381A14" w14:paraId="202C4459" w14:textId="77777777" w:rsidTr="005D0A41">
        <w:trPr>
          <w:trHeight w:val="192"/>
        </w:trPr>
        <w:tc>
          <w:tcPr>
            <w:tcW w:w="1903" w:type="dxa"/>
            <w:vMerge/>
            <w:shd w:val="clear" w:color="auto" w:fill="E7E6E6" w:themeFill="background2"/>
            <w:vAlign w:val="center"/>
          </w:tcPr>
          <w:p w14:paraId="16C487A0" w14:textId="77777777" w:rsidR="006A6BBC" w:rsidRPr="00381A14" w:rsidRDefault="006A6BBC" w:rsidP="006A6BBC">
            <w:pPr>
              <w:rPr>
                <w:szCs w:val="20"/>
              </w:rPr>
            </w:pPr>
          </w:p>
        </w:tc>
        <w:tc>
          <w:tcPr>
            <w:tcW w:w="923" w:type="dxa"/>
            <w:shd w:val="clear" w:color="auto" w:fill="E7E6E6" w:themeFill="background2"/>
            <w:vAlign w:val="center"/>
          </w:tcPr>
          <w:p w14:paraId="0C93BAB4" w14:textId="7C16262D" w:rsidR="006A6BBC" w:rsidRPr="00381A14" w:rsidRDefault="006A6BBC" w:rsidP="006A6BBC">
            <w:pPr>
              <w:rPr>
                <w:szCs w:val="20"/>
              </w:rPr>
            </w:pPr>
            <w:r w:rsidRPr="00381A14">
              <w:rPr>
                <w:szCs w:val="20"/>
              </w:rPr>
              <w:t>Normal</w:t>
            </w:r>
          </w:p>
        </w:tc>
        <w:tc>
          <w:tcPr>
            <w:tcW w:w="724" w:type="dxa"/>
            <w:vAlign w:val="center"/>
          </w:tcPr>
          <w:p w14:paraId="1A6E3A00" w14:textId="23BA4F60" w:rsidR="006A6BBC" w:rsidRPr="00381A14" w:rsidRDefault="00044337" w:rsidP="006A6BBC">
            <w:pPr>
              <w:rPr>
                <w:szCs w:val="20"/>
              </w:rPr>
            </w:pPr>
            <w:r w:rsidRPr="00381A14">
              <w:rPr>
                <w:szCs w:val="20"/>
              </w:rPr>
              <w:t>0.143</w:t>
            </w:r>
          </w:p>
        </w:tc>
        <w:tc>
          <w:tcPr>
            <w:tcW w:w="724" w:type="dxa"/>
            <w:vAlign w:val="center"/>
          </w:tcPr>
          <w:p w14:paraId="11B3C4BB" w14:textId="01BBCC13" w:rsidR="006A6BBC" w:rsidRPr="00381A14" w:rsidRDefault="00044337" w:rsidP="006A6BBC">
            <w:pPr>
              <w:rPr>
                <w:szCs w:val="20"/>
              </w:rPr>
            </w:pPr>
            <w:r w:rsidRPr="00381A14">
              <w:rPr>
                <w:szCs w:val="20"/>
              </w:rPr>
              <w:t>0.143</w:t>
            </w:r>
          </w:p>
        </w:tc>
        <w:tc>
          <w:tcPr>
            <w:tcW w:w="724" w:type="dxa"/>
            <w:vAlign w:val="center"/>
          </w:tcPr>
          <w:p w14:paraId="388EEC49" w14:textId="2E486139" w:rsidR="006A6BBC" w:rsidRPr="00381A14" w:rsidRDefault="00044337" w:rsidP="006A6BBC">
            <w:pPr>
              <w:rPr>
                <w:szCs w:val="20"/>
              </w:rPr>
            </w:pPr>
            <w:r w:rsidRPr="00381A14">
              <w:rPr>
                <w:szCs w:val="20"/>
              </w:rPr>
              <w:t>0.143</w:t>
            </w:r>
          </w:p>
        </w:tc>
        <w:tc>
          <w:tcPr>
            <w:tcW w:w="724" w:type="dxa"/>
            <w:vAlign w:val="center"/>
          </w:tcPr>
          <w:p w14:paraId="5E0B88C1" w14:textId="17318F8A" w:rsidR="006A6BBC" w:rsidRPr="00381A14" w:rsidRDefault="00696321" w:rsidP="006A6BBC">
            <w:pPr>
              <w:rPr>
                <w:szCs w:val="20"/>
              </w:rPr>
            </w:pPr>
            <w:r w:rsidRPr="00381A14">
              <w:rPr>
                <w:szCs w:val="20"/>
              </w:rPr>
              <w:t>0.123</w:t>
            </w:r>
          </w:p>
        </w:tc>
        <w:tc>
          <w:tcPr>
            <w:tcW w:w="724" w:type="dxa"/>
            <w:vAlign w:val="center"/>
          </w:tcPr>
          <w:p w14:paraId="7B8A44F4" w14:textId="57DCA5D8" w:rsidR="006A6BBC" w:rsidRPr="00381A14" w:rsidRDefault="005E5378" w:rsidP="006A6BBC">
            <w:pPr>
              <w:rPr>
                <w:szCs w:val="20"/>
              </w:rPr>
            </w:pPr>
            <w:r w:rsidRPr="00381A14">
              <w:rPr>
                <w:szCs w:val="20"/>
              </w:rPr>
              <w:t>0.143</w:t>
            </w:r>
          </w:p>
        </w:tc>
        <w:tc>
          <w:tcPr>
            <w:tcW w:w="724" w:type="dxa"/>
            <w:vAlign w:val="center"/>
          </w:tcPr>
          <w:p w14:paraId="0284339D" w14:textId="2D614DEE" w:rsidR="006A6BBC" w:rsidRPr="00381A14" w:rsidRDefault="005E5378" w:rsidP="006A6BBC">
            <w:pPr>
              <w:rPr>
                <w:szCs w:val="20"/>
              </w:rPr>
            </w:pPr>
            <w:r w:rsidRPr="00381A14">
              <w:rPr>
                <w:szCs w:val="20"/>
              </w:rPr>
              <w:t>0.143</w:t>
            </w:r>
          </w:p>
        </w:tc>
        <w:tc>
          <w:tcPr>
            <w:tcW w:w="724" w:type="dxa"/>
            <w:vAlign w:val="center"/>
          </w:tcPr>
          <w:p w14:paraId="24BCC1F6" w14:textId="27AA2B26" w:rsidR="006A6BBC" w:rsidRPr="00381A14" w:rsidRDefault="005E5378" w:rsidP="006A6BBC">
            <w:pPr>
              <w:rPr>
                <w:szCs w:val="20"/>
              </w:rPr>
            </w:pPr>
            <w:r w:rsidRPr="00381A14">
              <w:rPr>
                <w:szCs w:val="20"/>
              </w:rPr>
              <w:t>4.272</w:t>
            </w:r>
          </w:p>
        </w:tc>
        <w:tc>
          <w:tcPr>
            <w:tcW w:w="724" w:type="dxa"/>
            <w:vAlign w:val="center"/>
          </w:tcPr>
          <w:p w14:paraId="7869CF7C" w14:textId="768E0552" w:rsidR="006A6BBC" w:rsidRPr="00381A14" w:rsidRDefault="005E5378" w:rsidP="006A6BBC">
            <w:pPr>
              <w:rPr>
                <w:szCs w:val="20"/>
              </w:rPr>
            </w:pPr>
            <w:r w:rsidRPr="00381A14">
              <w:rPr>
                <w:szCs w:val="20"/>
              </w:rPr>
              <w:t>0.143</w:t>
            </w:r>
          </w:p>
        </w:tc>
        <w:tc>
          <w:tcPr>
            <w:tcW w:w="724" w:type="dxa"/>
            <w:vAlign w:val="center"/>
          </w:tcPr>
          <w:p w14:paraId="0E49C614" w14:textId="43FA6350" w:rsidR="006A6BBC" w:rsidRPr="00381A14" w:rsidRDefault="005E5378" w:rsidP="006A6BBC">
            <w:pPr>
              <w:rPr>
                <w:szCs w:val="20"/>
              </w:rPr>
            </w:pPr>
            <w:r w:rsidRPr="00381A14">
              <w:rPr>
                <w:szCs w:val="20"/>
              </w:rPr>
              <w:t>4.272</w:t>
            </w:r>
          </w:p>
        </w:tc>
        <w:tc>
          <w:tcPr>
            <w:tcW w:w="724" w:type="dxa"/>
            <w:vAlign w:val="center"/>
          </w:tcPr>
          <w:p w14:paraId="3F40B4D3" w14:textId="2FE8D74C" w:rsidR="006A6BBC" w:rsidRPr="00381A14" w:rsidRDefault="005E5378" w:rsidP="006A6BBC">
            <w:pPr>
              <w:rPr>
                <w:szCs w:val="20"/>
              </w:rPr>
            </w:pPr>
            <w:r w:rsidRPr="00381A14">
              <w:rPr>
                <w:szCs w:val="20"/>
              </w:rPr>
              <w:t>4.272</w:t>
            </w:r>
          </w:p>
        </w:tc>
        <w:tc>
          <w:tcPr>
            <w:tcW w:w="724" w:type="dxa"/>
            <w:vAlign w:val="center"/>
          </w:tcPr>
          <w:p w14:paraId="3065C80A" w14:textId="03CFAEE4" w:rsidR="006A6BBC" w:rsidRPr="00381A14" w:rsidRDefault="005E5378" w:rsidP="006A6BBC">
            <w:pPr>
              <w:rPr>
                <w:szCs w:val="20"/>
              </w:rPr>
            </w:pPr>
            <w:r w:rsidRPr="00381A14">
              <w:rPr>
                <w:szCs w:val="20"/>
              </w:rPr>
              <w:t>0.143</w:t>
            </w:r>
          </w:p>
        </w:tc>
        <w:tc>
          <w:tcPr>
            <w:tcW w:w="724" w:type="dxa"/>
            <w:vAlign w:val="center"/>
          </w:tcPr>
          <w:p w14:paraId="4BB7E2C0" w14:textId="232766C4" w:rsidR="006A6BBC" w:rsidRPr="00381A14" w:rsidRDefault="005E5378" w:rsidP="006A6BBC">
            <w:pPr>
              <w:rPr>
                <w:szCs w:val="20"/>
              </w:rPr>
            </w:pPr>
            <w:r w:rsidRPr="00381A14">
              <w:rPr>
                <w:szCs w:val="20"/>
              </w:rPr>
              <w:t>5.655</w:t>
            </w:r>
          </w:p>
        </w:tc>
        <w:tc>
          <w:tcPr>
            <w:tcW w:w="724" w:type="dxa"/>
            <w:vAlign w:val="center"/>
          </w:tcPr>
          <w:p w14:paraId="6882C5A6" w14:textId="0834F561" w:rsidR="006A6BBC" w:rsidRPr="00381A14" w:rsidRDefault="005E5378" w:rsidP="006A6BBC">
            <w:pPr>
              <w:rPr>
                <w:szCs w:val="20"/>
              </w:rPr>
            </w:pPr>
            <w:r w:rsidRPr="00381A14">
              <w:rPr>
                <w:szCs w:val="20"/>
              </w:rPr>
              <w:t>5.655</w:t>
            </w:r>
          </w:p>
        </w:tc>
        <w:tc>
          <w:tcPr>
            <w:tcW w:w="724" w:type="dxa"/>
            <w:vAlign w:val="center"/>
          </w:tcPr>
          <w:p w14:paraId="7BE572B4" w14:textId="4BE0050B" w:rsidR="006A6BBC" w:rsidRPr="00381A14" w:rsidRDefault="005E5378" w:rsidP="006A6BBC">
            <w:pPr>
              <w:rPr>
                <w:szCs w:val="20"/>
              </w:rPr>
            </w:pPr>
            <w:r w:rsidRPr="00381A14">
              <w:rPr>
                <w:szCs w:val="20"/>
              </w:rPr>
              <w:t>5.655</w:t>
            </w:r>
          </w:p>
        </w:tc>
        <w:tc>
          <w:tcPr>
            <w:tcW w:w="725" w:type="dxa"/>
            <w:vAlign w:val="center"/>
          </w:tcPr>
          <w:p w14:paraId="2C6E57D5" w14:textId="18D8AAC8" w:rsidR="006A6BBC" w:rsidRPr="00381A14" w:rsidRDefault="005E5378" w:rsidP="006A6BBC">
            <w:pPr>
              <w:rPr>
                <w:szCs w:val="20"/>
              </w:rPr>
            </w:pPr>
            <w:r w:rsidRPr="00381A14">
              <w:rPr>
                <w:szCs w:val="20"/>
              </w:rPr>
              <w:t>6.346</w:t>
            </w:r>
          </w:p>
        </w:tc>
      </w:tr>
      <w:tr w:rsidR="006A6BBC" w:rsidRPr="00381A14" w14:paraId="44B06429" w14:textId="77777777" w:rsidTr="005D0A41">
        <w:trPr>
          <w:trHeight w:val="192"/>
        </w:trPr>
        <w:tc>
          <w:tcPr>
            <w:tcW w:w="1903" w:type="dxa"/>
            <w:vMerge w:val="restart"/>
            <w:shd w:val="clear" w:color="auto" w:fill="E7E6E6" w:themeFill="background2"/>
            <w:vAlign w:val="center"/>
          </w:tcPr>
          <w:p w14:paraId="36953CD3" w14:textId="0C2A362B" w:rsidR="006A6BBC" w:rsidRPr="00381A14" w:rsidRDefault="006A6BBC" w:rsidP="006A6BBC">
            <w:pPr>
              <w:rPr>
                <w:szCs w:val="20"/>
              </w:rPr>
            </w:pPr>
            <w:r w:rsidRPr="00381A14">
              <w:rPr>
                <w:szCs w:val="20"/>
              </w:rPr>
              <w:t>WET_RCOFF_GON</w:t>
            </w:r>
          </w:p>
        </w:tc>
        <w:tc>
          <w:tcPr>
            <w:tcW w:w="923" w:type="dxa"/>
            <w:shd w:val="clear" w:color="auto" w:fill="E7E6E6" w:themeFill="background2"/>
            <w:vAlign w:val="center"/>
          </w:tcPr>
          <w:p w14:paraId="164B4BC3" w14:textId="5F6A555A" w:rsidR="006A6BBC" w:rsidRPr="00381A14" w:rsidRDefault="006A6BBC" w:rsidP="006A6BBC">
            <w:pPr>
              <w:rPr>
                <w:szCs w:val="20"/>
              </w:rPr>
            </w:pPr>
            <w:r w:rsidRPr="00381A14">
              <w:rPr>
                <w:szCs w:val="20"/>
              </w:rPr>
              <w:t>Attack</w:t>
            </w:r>
          </w:p>
        </w:tc>
        <w:tc>
          <w:tcPr>
            <w:tcW w:w="724" w:type="dxa"/>
            <w:vAlign w:val="center"/>
          </w:tcPr>
          <w:p w14:paraId="61A63AE6" w14:textId="4F1B2913" w:rsidR="006A6BBC" w:rsidRPr="00381A14" w:rsidRDefault="0071650D" w:rsidP="006A6BBC">
            <w:pPr>
              <w:rPr>
                <w:szCs w:val="20"/>
              </w:rPr>
            </w:pPr>
            <w:r w:rsidRPr="00381A14">
              <w:rPr>
                <w:szCs w:val="20"/>
              </w:rPr>
              <w:t>0.463</w:t>
            </w:r>
          </w:p>
        </w:tc>
        <w:tc>
          <w:tcPr>
            <w:tcW w:w="724" w:type="dxa"/>
            <w:vAlign w:val="center"/>
          </w:tcPr>
          <w:p w14:paraId="412E7933" w14:textId="617B79EF" w:rsidR="006A6BBC" w:rsidRPr="00381A14" w:rsidRDefault="0071650D" w:rsidP="006A6BBC">
            <w:pPr>
              <w:rPr>
                <w:szCs w:val="20"/>
              </w:rPr>
            </w:pPr>
            <w:r w:rsidRPr="00381A14">
              <w:rPr>
                <w:szCs w:val="20"/>
              </w:rPr>
              <w:t>0.463</w:t>
            </w:r>
          </w:p>
        </w:tc>
        <w:tc>
          <w:tcPr>
            <w:tcW w:w="724" w:type="dxa"/>
            <w:vAlign w:val="center"/>
          </w:tcPr>
          <w:p w14:paraId="2EEC65BB" w14:textId="335DDFD4" w:rsidR="006A6BBC" w:rsidRPr="00381A14" w:rsidRDefault="0071650D" w:rsidP="006A6BBC">
            <w:pPr>
              <w:rPr>
                <w:szCs w:val="20"/>
              </w:rPr>
            </w:pPr>
            <w:r w:rsidRPr="00381A14">
              <w:rPr>
                <w:szCs w:val="20"/>
              </w:rPr>
              <w:t>0.463</w:t>
            </w:r>
          </w:p>
        </w:tc>
        <w:tc>
          <w:tcPr>
            <w:tcW w:w="724" w:type="dxa"/>
            <w:vAlign w:val="center"/>
          </w:tcPr>
          <w:p w14:paraId="3E07865C" w14:textId="56FB5E14" w:rsidR="006A6BBC" w:rsidRPr="00381A14" w:rsidRDefault="0071650D" w:rsidP="006A6BBC">
            <w:pPr>
              <w:rPr>
                <w:szCs w:val="20"/>
              </w:rPr>
            </w:pPr>
            <w:r w:rsidRPr="00381A14">
              <w:rPr>
                <w:szCs w:val="20"/>
              </w:rPr>
              <w:t>1.333</w:t>
            </w:r>
          </w:p>
        </w:tc>
        <w:tc>
          <w:tcPr>
            <w:tcW w:w="724" w:type="dxa"/>
            <w:vAlign w:val="center"/>
          </w:tcPr>
          <w:p w14:paraId="41BA3F94" w14:textId="119643C5" w:rsidR="006A6BBC" w:rsidRPr="00381A14" w:rsidRDefault="0071650D" w:rsidP="006A6BBC">
            <w:pPr>
              <w:rPr>
                <w:szCs w:val="20"/>
              </w:rPr>
            </w:pPr>
            <w:r w:rsidRPr="00381A14">
              <w:rPr>
                <w:szCs w:val="20"/>
              </w:rPr>
              <w:t>0.463</w:t>
            </w:r>
          </w:p>
        </w:tc>
        <w:tc>
          <w:tcPr>
            <w:tcW w:w="724" w:type="dxa"/>
            <w:vAlign w:val="center"/>
          </w:tcPr>
          <w:p w14:paraId="2125E789" w14:textId="25B3C5DE" w:rsidR="006A6BBC" w:rsidRPr="00381A14" w:rsidRDefault="0071650D" w:rsidP="006A6BBC">
            <w:pPr>
              <w:rPr>
                <w:szCs w:val="20"/>
              </w:rPr>
            </w:pPr>
            <w:r w:rsidRPr="00381A14">
              <w:rPr>
                <w:szCs w:val="20"/>
              </w:rPr>
              <w:t>0.463</w:t>
            </w:r>
          </w:p>
        </w:tc>
        <w:tc>
          <w:tcPr>
            <w:tcW w:w="724" w:type="dxa"/>
            <w:vAlign w:val="center"/>
          </w:tcPr>
          <w:p w14:paraId="46303348" w14:textId="33DAC853" w:rsidR="006A6BBC" w:rsidRPr="00381A14" w:rsidRDefault="000059DD" w:rsidP="006A6BBC">
            <w:pPr>
              <w:rPr>
                <w:szCs w:val="20"/>
              </w:rPr>
            </w:pPr>
            <w:r w:rsidRPr="00381A14">
              <w:rPr>
                <w:szCs w:val="20"/>
              </w:rPr>
              <w:t>1.194</w:t>
            </w:r>
          </w:p>
        </w:tc>
        <w:tc>
          <w:tcPr>
            <w:tcW w:w="724" w:type="dxa"/>
            <w:vAlign w:val="center"/>
          </w:tcPr>
          <w:p w14:paraId="422C3A0E" w14:textId="37BB4C72" w:rsidR="006A6BBC" w:rsidRPr="00381A14" w:rsidRDefault="000059DD" w:rsidP="006A6BBC">
            <w:pPr>
              <w:rPr>
                <w:szCs w:val="20"/>
              </w:rPr>
            </w:pPr>
            <w:r w:rsidRPr="00381A14">
              <w:rPr>
                <w:szCs w:val="20"/>
              </w:rPr>
              <w:t>0.463</w:t>
            </w:r>
          </w:p>
        </w:tc>
        <w:tc>
          <w:tcPr>
            <w:tcW w:w="724" w:type="dxa"/>
            <w:vAlign w:val="center"/>
          </w:tcPr>
          <w:p w14:paraId="35BC1051" w14:textId="07ED477D" w:rsidR="006A6BBC" w:rsidRPr="00381A14" w:rsidRDefault="000059DD" w:rsidP="006A6BBC">
            <w:pPr>
              <w:rPr>
                <w:szCs w:val="20"/>
              </w:rPr>
            </w:pPr>
            <w:r w:rsidRPr="00381A14">
              <w:rPr>
                <w:szCs w:val="20"/>
              </w:rPr>
              <w:t>1.194</w:t>
            </w:r>
          </w:p>
        </w:tc>
        <w:tc>
          <w:tcPr>
            <w:tcW w:w="724" w:type="dxa"/>
            <w:vAlign w:val="center"/>
          </w:tcPr>
          <w:p w14:paraId="0ACAB61E" w14:textId="5FE0BA86" w:rsidR="006A6BBC" w:rsidRPr="00381A14" w:rsidRDefault="000059DD" w:rsidP="006A6BBC">
            <w:pPr>
              <w:rPr>
                <w:szCs w:val="20"/>
              </w:rPr>
            </w:pPr>
            <w:r w:rsidRPr="00381A14">
              <w:rPr>
                <w:szCs w:val="20"/>
              </w:rPr>
              <w:t>1.194</w:t>
            </w:r>
          </w:p>
        </w:tc>
        <w:tc>
          <w:tcPr>
            <w:tcW w:w="724" w:type="dxa"/>
            <w:vAlign w:val="center"/>
          </w:tcPr>
          <w:p w14:paraId="1DB94357" w14:textId="76493659" w:rsidR="006A6BBC" w:rsidRPr="00381A14" w:rsidRDefault="000059DD" w:rsidP="006A6BBC">
            <w:pPr>
              <w:rPr>
                <w:szCs w:val="20"/>
              </w:rPr>
            </w:pPr>
            <w:r w:rsidRPr="00381A14">
              <w:rPr>
                <w:szCs w:val="20"/>
              </w:rPr>
              <w:t>0.463</w:t>
            </w:r>
          </w:p>
        </w:tc>
        <w:tc>
          <w:tcPr>
            <w:tcW w:w="724" w:type="dxa"/>
            <w:vAlign w:val="center"/>
          </w:tcPr>
          <w:p w14:paraId="67591B0C" w14:textId="7B7BFF00" w:rsidR="006A6BBC" w:rsidRPr="00381A14" w:rsidRDefault="000059DD" w:rsidP="006A6BBC">
            <w:pPr>
              <w:rPr>
                <w:szCs w:val="20"/>
              </w:rPr>
            </w:pPr>
            <w:r w:rsidRPr="00381A14">
              <w:rPr>
                <w:szCs w:val="20"/>
              </w:rPr>
              <w:t>1.147</w:t>
            </w:r>
          </w:p>
        </w:tc>
        <w:tc>
          <w:tcPr>
            <w:tcW w:w="724" w:type="dxa"/>
            <w:vAlign w:val="center"/>
          </w:tcPr>
          <w:p w14:paraId="606F8F46" w14:textId="1560CB8F" w:rsidR="006A6BBC" w:rsidRPr="00381A14" w:rsidRDefault="000059DD" w:rsidP="006A6BBC">
            <w:pPr>
              <w:rPr>
                <w:szCs w:val="20"/>
              </w:rPr>
            </w:pPr>
            <w:r w:rsidRPr="00381A14">
              <w:rPr>
                <w:szCs w:val="20"/>
              </w:rPr>
              <w:t>1.147</w:t>
            </w:r>
          </w:p>
        </w:tc>
        <w:tc>
          <w:tcPr>
            <w:tcW w:w="724" w:type="dxa"/>
            <w:vAlign w:val="center"/>
          </w:tcPr>
          <w:p w14:paraId="32D84A32" w14:textId="4A0C1A9C" w:rsidR="006A6BBC" w:rsidRPr="00381A14" w:rsidRDefault="000059DD" w:rsidP="006A6BBC">
            <w:pPr>
              <w:rPr>
                <w:szCs w:val="20"/>
              </w:rPr>
            </w:pPr>
            <w:r w:rsidRPr="00381A14">
              <w:rPr>
                <w:szCs w:val="20"/>
              </w:rPr>
              <w:t>1.147</w:t>
            </w:r>
          </w:p>
        </w:tc>
        <w:tc>
          <w:tcPr>
            <w:tcW w:w="725" w:type="dxa"/>
            <w:vAlign w:val="center"/>
          </w:tcPr>
          <w:p w14:paraId="2EA32ADE" w14:textId="4B979572" w:rsidR="006A6BBC" w:rsidRPr="00381A14" w:rsidRDefault="000059DD" w:rsidP="006A6BBC">
            <w:pPr>
              <w:rPr>
                <w:szCs w:val="20"/>
              </w:rPr>
            </w:pPr>
            <w:r w:rsidRPr="00381A14">
              <w:rPr>
                <w:szCs w:val="20"/>
              </w:rPr>
              <w:t>1.124</w:t>
            </w:r>
          </w:p>
        </w:tc>
      </w:tr>
      <w:tr w:rsidR="006A6BBC" w:rsidRPr="00381A14" w14:paraId="2734D098" w14:textId="77777777" w:rsidTr="005D0A41">
        <w:trPr>
          <w:trHeight w:val="192"/>
        </w:trPr>
        <w:tc>
          <w:tcPr>
            <w:tcW w:w="1903" w:type="dxa"/>
            <w:vMerge/>
            <w:shd w:val="clear" w:color="auto" w:fill="E7E6E6" w:themeFill="background2"/>
            <w:vAlign w:val="center"/>
          </w:tcPr>
          <w:p w14:paraId="1DFAB4BA" w14:textId="77777777" w:rsidR="006A6BBC" w:rsidRPr="00381A14" w:rsidRDefault="006A6BBC" w:rsidP="006A6BBC">
            <w:pPr>
              <w:rPr>
                <w:szCs w:val="20"/>
              </w:rPr>
            </w:pPr>
          </w:p>
        </w:tc>
        <w:tc>
          <w:tcPr>
            <w:tcW w:w="923" w:type="dxa"/>
            <w:shd w:val="clear" w:color="auto" w:fill="E7E6E6" w:themeFill="background2"/>
            <w:vAlign w:val="center"/>
          </w:tcPr>
          <w:p w14:paraId="35F40762" w14:textId="0D5944E0" w:rsidR="006A6BBC" w:rsidRPr="00381A14" w:rsidRDefault="006A6BBC" w:rsidP="006A6BBC">
            <w:pPr>
              <w:rPr>
                <w:szCs w:val="20"/>
              </w:rPr>
            </w:pPr>
            <w:r w:rsidRPr="00381A14">
              <w:rPr>
                <w:szCs w:val="20"/>
              </w:rPr>
              <w:t>Normal</w:t>
            </w:r>
          </w:p>
        </w:tc>
        <w:tc>
          <w:tcPr>
            <w:tcW w:w="724" w:type="dxa"/>
            <w:vAlign w:val="center"/>
          </w:tcPr>
          <w:p w14:paraId="6DCBFCD6" w14:textId="617AE0DC" w:rsidR="006A6BBC" w:rsidRPr="00381A14" w:rsidRDefault="0071650D" w:rsidP="006A6BBC">
            <w:pPr>
              <w:rPr>
                <w:szCs w:val="20"/>
              </w:rPr>
            </w:pPr>
            <w:r w:rsidRPr="00381A14">
              <w:rPr>
                <w:szCs w:val="20"/>
              </w:rPr>
              <w:t>0.586</w:t>
            </w:r>
          </w:p>
        </w:tc>
        <w:tc>
          <w:tcPr>
            <w:tcW w:w="724" w:type="dxa"/>
            <w:vAlign w:val="center"/>
          </w:tcPr>
          <w:p w14:paraId="45AF8D76" w14:textId="1B80A200" w:rsidR="006A6BBC" w:rsidRPr="00381A14" w:rsidRDefault="0071650D" w:rsidP="006A6BBC">
            <w:pPr>
              <w:rPr>
                <w:szCs w:val="20"/>
              </w:rPr>
            </w:pPr>
            <w:r w:rsidRPr="00381A14">
              <w:rPr>
                <w:szCs w:val="20"/>
              </w:rPr>
              <w:t>0.586</w:t>
            </w:r>
          </w:p>
        </w:tc>
        <w:tc>
          <w:tcPr>
            <w:tcW w:w="724" w:type="dxa"/>
            <w:vAlign w:val="center"/>
          </w:tcPr>
          <w:p w14:paraId="7AD2BB1C" w14:textId="371C808E" w:rsidR="006A6BBC" w:rsidRPr="00381A14" w:rsidRDefault="0071650D" w:rsidP="006A6BBC">
            <w:pPr>
              <w:rPr>
                <w:szCs w:val="20"/>
              </w:rPr>
            </w:pPr>
            <w:r w:rsidRPr="00381A14">
              <w:rPr>
                <w:szCs w:val="20"/>
              </w:rPr>
              <w:t>0.586</w:t>
            </w:r>
          </w:p>
        </w:tc>
        <w:tc>
          <w:tcPr>
            <w:tcW w:w="724" w:type="dxa"/>
            <w:vAlign w:val="center"/>
          </w:tcPr>
          <w:p w14:paraId="016119D0" w14:textId="18387327" w:rsidR="006A6BBC" w:rsidRPr="00381A14" w:rsidRDefault="0071650D" w:rsidP="006A6BBC">
            <w:pPr>
              <w:rPr>
                <w:szCs w:val="20"/>
              </w:rPr>
            </w:pPr>
            <w:r w:rsidRPr="00381A14">
              <w:rPr>
                <w:szCs w:val="20"/>
              </w:rPr>
              <w:t>0.921</w:t>
            </w:r>
          </w:p>
        </w:tc>
        <w:tc>
          <w:tcPr>
            <w:tcW w:w="724" w:type="dxa"/>
            <w:vAlign w:val="center"/>
          </w:tcPr>
          <w:p w14:paraId="0527DEC3" w14:textId="6E027B2F" w:rsidR="006A6BBC" w:rsidRPr="00381A14" w:rsidRDefault="0071650D" w:rsidP="006A6BBC">
            <w:pPr>
              <w:rPr>
                <w:szCs w:val="20"/>
              </w:rPr>
            </w:pPr>
            <w:r w:rsidRPr="00381A14">
              <w:rPr>
                <w:szCs w:val="20"/>
              </w:rPr>
              <w:t>0.586</w:t>
            </w:r>
          </w:p>
        </w:tc>
        <w:tc>
          <w:tcPr>
            <w:tcW w:w="724" w:type="dxa"/>
            <w:vAlign w:val="center"/>
          </w:tcPr>
          <w:p w14:paraId="65999A08" w14:textId="26F0EF72" w:rsidR="006A6BBC" w:rsidRPr="00381A14" w:rsidRDefault="0071650D" w:rsidP="006A6BBC">
            <w:pPr>
              <w:rPr>
                <w:szCs w:val="20"/>
              </w:rPr>
            </w:pPr>
            <w:r w:rsidRPr="00381A14">
              <w:rPr>
                <w:szCs w:val="20"/>
              </w:rPr>
              <w:t>0.586</w:t>
            </w:r>
          </w:p>
        </w:tc>
        <w:tc>
          <w:tcPr>
            <w:tcW w:w="724" w:type="dxa"/>
            <w:vAlign w:val="center"/>
          </w:tcPr>
          <w:p w14:paraId="50B71D46" w14:textId="03446CFE" w:rsidR="006A6BBC" w:rsidRPr="00381A14" w:rsidRDefault="000059DD" w:rsidP="006A6BBC">
            <w:pPr>
              <w:rPr>
                <w:szCs w:val="20"/>
              </w:rPr>
            </w:pPr>
            <w:r w:rsidRPr="00381A14">
              <w:rPr>
                <w:szCs w:val="20"/>
              </w:rPr>
              <w:t>2.753</w:t>
            </w:r>
          </w:p>
        </w:tc>
        <w:tc>
          <w:tcPr>
            <w:tcW w:w="724" w:type="dxa"/>
            <w:vAlign w:val="center"/>
          </w:tcPr>
          <w:p w14:paraId="1BEAE464" w14:textId="66E1943D" w:rsidR="006A6BBC" w:rsidRPr="00381A14" w:rsidRDefault="000059DD" w:rsidP="006A6BBC">
            <w:pPr>
              <w:rPr>
                <w:szCs w:val="20"/>
              </w:rPr>
            </w:pPr>
            <w:r w:rsidRPr="00381A14">
              <w:rPr>
                <w:szCs w:val="20"/>
              </w:rPr>
              <w:t>0.586</w:t>
            </w:r>
          </w:p>
        </w:tc>
        <w:tc>
          <w:tcPr>
            <w:tcW w:w="724" w:type="dxa"/>
            <w:vAlign w:val="center"/>
          </w:tcPr>
          <w:p w14:paraId="1D48A1A1" w14:textId="4D8CCEEC" w:rsidR="006A6BBC" w:rsidRPr="00381A14" w:rsidRDefault="000059DD" w:rsidP="006A6BBC">
            <w:pPr>
              <w:rPr>
                <w:szCs w:val="20"/>
              </w:rPr>
            </w:pPr>
            <w:r w:rsidRPr="00381A14">
              <w:rPr>
                <w:szCs w:val="20"/>
              </w:rPr>
              <w:t>2.753</w:t>
            </w:r>
          </w:p>
        </w:tc>
        <w:tc>
          <w:tcPr>
            <w:tcW w:w="724" w:type="dxa"/>
            <w:vAlign w:val="center"/>
          </w:tcPr>
          <w:p w14:paraId="066D540A" w14:textId="262345B9" w:rsidR="006A6BBC" w:rsidRPr="00381A14" w:rsidRDefault="000059DD" w:rsidP="006A6BBC">
            <w:pPr>
              <w:rPr>
                <w:szCs w:val="20"/>
              </w:rPr>
            </w:pPr>
            <w:r w:rsidRPr="00381A14">
              <w:rPr>
                <w:szCs w:val="20"/>
              </w:rPr>
              <w:t>2.753</w:t>
            </w:r>
          </w:p>
        </w:tc>
        <w:tc>
          <w:tcPr>
            <w:tcW w:w="724" w:type="dxa"/>
            <w:vAlign w:val="center"/>
          </w:tcPr>
          <w:p w14:paraId="2B3DC01A" w14:textId="3CFA6E89" w:rsidR="006A6BBC" w:rsidRPr="00381A14" w:rsidRDefault="000059DD" w:rsidP="006A6BBC">
            <w:pPr>
              <w:rPr>
                <w:szCs w:val="20"/>
              </w:rPr>
            </w:pPr>
            <w:r w:rsidRPr="00381A14">
              <w:rPr>
                <w:szCs w:val="20"/>
              </w:rPr>
              <w:t>0.586</w:t>
            </w:r>
          </w:p>
        </w:tc>
        <w:tc>
          <w:tcPr>
            <w:tcW w:w="724" w:type="dxa"/>
            <w:vAlign w:val="center"/>
          </w:tcPr>
          <w:p w14:paraId="7AFF6F52" w14:textId="510F2E1B" w:rsidR="006A6BBC" w:rsidRPr="00381A14" w:rsidRDefault="000059DD" w:rsidP="006A6BBC">
            <w:pPr>
              <w:rPr>
                <w:szCs w:val="20"/>
              </w:rPr>
            </w:pPr>
            <w:r w:rsidRPr="00381A14">
              <w:rPr>
                <w:szCs w:val="20"/>
              </w:rPr>
              <w:t>3.364</w:t>
            </w:r>
          </w:p>
        </w:tc>
        <w:tc>
          <w:tcPr>
            <w:tcW w:w="724" w:type="dxa"/>
            <w:vAlign w:val="center"/>
          </w:tcPr>
          <w:p w14:paraId="345EA0BD" w14:textId="69BB871F" w:rsidR="006A6BBC" w:rsidRPr="00381A14" w:rsidRDefault="000059DD" w:rsidP="006A6BBC">
            <w:pPr>
              <w:rPr>
                <w:szCs w:val="20"/>
              </w:rPr>
            </w:pPr>
            <w:r w:rsidRPr="00381A14">
              <w:rPr>
                <w:szCs w:val="20"/>
              </w:rPr>
              <w:t>3.364</w:t>
            </w:r>
          </w:p>
        </w:tc>
        <w:tc>
          <w:tcPr>
            <w:tcW w:w="724" w:type="dxa"/>
            <w:vAlign w:val="center"/>
          </w:tcPr>
          <w:p w14:paraId="2D49478E" w14:textId="1909AC40" w:rsidR="006A6BBC" w:rsidRPr="00381A14" w:rsidRDefault="000059DD" w:rsidP="006A6BBC">
            <w:pPr>
              <w:rPr>
                <w:szCs w:val="20"/>
              </w:rPr>
            </w:pPr>
            <w:r w:rsidRPr="00381A14">
              <w:rPr>
                <w:szCs w:val="20"/>
              </w:rPr>
              <w:t>3.364</w:t>
            </w:r>
          </w:p>
        </w:tc>
        <w:tc>
          <w:tcPr>
            <w:tcW w:w="725" w:type="dxa"/>
            <w:vAlign w:val="center"/>
          </w:tcPr>
          <w:p w14:paraId="6F4AE4B4" w14:textId="21F69886" w:rsidR="006A6BBC" w:rsidRPr="00381A14" w:rsidRDefault="000059DD" w:rsidP="006A6BBC">
            <w:pPr>
              <w:rPr>
                <w:szCs w:val="20"/>
              </w:rPr>
            </w:pPr>
            <w:r w:rsidRPr="00381A14">
              <w:rPr>
                <w:szCs w:val="20"/>
              </w:rPr>
              <w:t>3.669</w:t>
            </w:r>
          </w:p>
        </w:tc>
      </w:tr>
      <w:tr w:rsidR="006A6BBC" w:rsidRPr="00381A14" w14:paraId="3A384BEA" w14:textId="77777777" w:rsidTr="005D0A41">
        <w:trPr>
          <w:trHeight w:val="192"/>
        </w:trPr>
        <w:tc>
          <w:tcPr>
            <w:tcW w:w="1903" w:type="dxa"/>
            <w:vMerge w:val="restart"/>
            <w:shd w:val="clear" w:color="auto" w:fill="E7E6E6" w:themeFill="background2"/>
            <w:vAlign w:val="center"/>
          </w:tcPr>
          <w:p w14:paraId="57CB6E83" w14:textId="373F56DE" w:rsidR="006A6BBC" w:rsidRPr="00381A14" w:rsidRDefault="006A6BBC" w:rsidP="006A6BBC">
            <w:pPr>
              <w:rPr>
                <w:szCs w:val="20"/>
              </w:rPr>
            </w:pPr>
            <w:r w:rsidRPr="00381A14">
              <w:rPr>
                <w:szCs w:val="20"/>
              </w:rPr>
              <w:t>WET_RCON_GOFF</w:t>
            </w:r>
          </w:p>
        </w:tc>
        <w:tc>
          <w:tcPr>
            <w:tcW w:w="923" w:type="dxa"/>
            <w:shd w:val="clear" w:color="auto" w:fill="E7E6E6" w:themeFill="background2"/>
            <w:vAlign w:val="center"/>
          </w:tcPr>
          <w:p w14:paraId="325B8656" w14:textId="1CFB3FED" w:rsidR="006A6BBC" w:rsidRPr="00381A14" w:rsidRDefault="006A6BBC" w:rsidP="006A6BBC">
            <w:pPr>
              <w:rPr>
                <w:szCs w:val="20"/>
              </w:rPr>
            </w:pPr>
            <w:r w:rsidRPr="00381A14">
              <w:rPr>
                <w:szCs w:val="20"/>
              </w:rPr>
              <w:t>Attack</w:t>
            </w:r>
          </w:p>
        </w:tc>
        <w:tc>
          <w:tcPr>
            <w:tcW w:w="724" w:type="dxa"/>
            <w:vAlign w:val="center"/>
          </w:tcPr>
          <w:p w14:paraId="7C3D568C" w14:textId="2E7F2B7F" w:rsidR="006A6BBC" w:rsidRPr="00381A14" w:rsidRDefault="00E21C37" w:rsidP="006A6BBC">
            <w:pPr>
              <w:rPr>
                <w:szCs w:val="20"/>
              </w:rPr>
            </w:pPr>
            <w:r w:rsidRPr="00381A14">
              <w:rPr>
                <w:rFonts w:hint="eastAsia"/>
                <w:szCs w:val="20"/>
              </w:rPr>
              <w:t>0</w:t>
            </w:r>
          </w:p>
        </w:tc>
        <w:tc>
          <w:tcPr>
            <w:tcW w:w="724" w:type="dxa"/>
            <w:vAlign w:val="center"/>
          </w:tcPr>
          <w:p w14:paraId="582E39BC" w14:textId="2A716C3F" w:rsidR="006A6BBC" w:rsidRPr="00381A14" w:rsidRDefault="00E21C37" w:rsidP="006A6BBC">
            <w:pPr>
              <w:rPr>
                <w:szCs w:val="20"/>
              </w:rPr>
            </w:pPr>
            <w:r w:rsidRPr="00381A14">
              <w:rPr>
                <w:rFonts w:hint="eastAsia"/>
                <w:szCs w:val="20"/>
              </w:rPr>
              <w:t>0</w:t>
            </w:r>
          </w:p>
        </w:tc>
        <w:tc>
          <w:tcPr>
            <w:tcW w:w="724" w:type="dxa"/>
            <w:vAlign w:val="center"/>
          </w:tcPr>
          <w:p w14:paraId="0069CB53" w14:textId="5FDFFA9A" w:rsidR="006A6BBC" w:rsidRPr="00381A14" w:rsidRDefault="00E21C37" w:rsidP="006A6BBC">
            <w:pPr>
              <w:rPr>
                <w:szCs w:val="20"/>
              </w:rPr>
            </w:pPr>
            <w:r w:rsidRPr="00381A14">
              <w:rPr>
                <w:rFonts w:hint="eastAsia"/>
                <w:szCs w:val="20"/>
              </w:rPr>
              <w:t>0</w:t>
            </w:r>
          </w:p>
        </w:tc>
        <w:tc>
          <w:tcPr>
            <w:tcW w:w="724" w:type="dxa"/>
            <w:vAlign w:val="center"/>
          </w:tcPr>
          <w:p w14:paraId="75A9E373" w14:textId="76856029" w:rsidR="006A6BBC" w:rsidRPr="00381A14" w:rsidRDefault="00E21C37" w:rsidP="006A6BBC">
            <w:pPr>
              <w:rPr>
                <w:szCs w:val="20"/>
              </w:rPr>
            </w:pPr>
            <w:r w:rsidRPr="00381A14">
              <w:rPr>
                <w:rFonts w:hint="eastAsia"/>
                <w:szCs w:val="20"/>
              </w:rPr>
              <w:t>0</w:t>
            </w:r>
          </w:p>
        </w:tc>
        <w:tc>
          <w:tcPr>
            <w:tcW w:w="724" w:type="dxa"/>
            <w:vAlign w:val="center"/>
          </w:tcPr>
          <w:p w14:paraId="1187AABE" w14:textId="6DC55124" w:rsidR="006A6BBC" w:rsidRPr="00381A14" w:rsidRDefault="00E21C37" w:rsidP="006A6BBC">
            <w:pPr>
              <w:rPr>
                <w:szCs w:val="20"/>
              </w:rPr>
            </w:pPr>
            <w:r w:rsidRPr="00381A14">
              <w:rPr>
                <w:rFonts w:hint="eastAsia"/>
                <w:szCs w:val="20"/>
              </w:rPr>
              <w:t>0</w:t>
            </w:r>
          </w:p>
        </w:tc>
        <w:tc>
          <w:tcPr>
            <w:tcW w:w="724" w:type="dxa"/>
            <w:vAlign w:val="center"/>
          </w:tcPr>
          <w:p w14:paraId="1CADF58B" w14:textId="763074E7" w:rsidR="006A6BBC" w:rsidRPr="00381A14" w:rsidRDefault="00E21C37" w:rsidP="006A6BBC">
            <w:pPr>
              <w:rPr>
                <w:szCs w:val="20"/>
              </w:rPr>
            </w:pPr>
            <w:r w:rsidRPr="00381A14">
              <w:rPr>
                <w:rFonts w:hint="eastAsia"/>
                <w:szCs w:val="20"/>
              </w:rPr>
              <w:t>0</w:t>
            </w:r>
          </w:p>
        </w:tc>
        <w:tc>
          <w:tcPr>
            <w:tcW w:w="724" w:type="dxa"/>
            <w:vAlign w:val="center"/>
          </w:tcPr>
          <w:p w14:paraId="58B1AA04" w14:textId="45B16C9F" w:rsidR="006A6BBC" w:rsidRPr="00381A14" w:rsidRDefault="00E21C37" w:rsidP="006A6BBC">
            <w:pPr>
              <w:rPr>
                <w:szCs w:val="20"/>
              </w:rPr>
            </w:pPr>
            <w:r w:rsidRPr="00381A14">
              <w:rPr>
                <w:szCs w:val="20"/>
              </w:rPr>
              <w:t>1.024</w:t>
            </w:r>
          </w:p>
        </w:tc>
        <w:tc>
          <w:tcPr>
            <w:tcW w:w="724" w:type="dxa"/>
            <w:vAlign w:val="center"/>
          </w:tcPr>
          <w:p w14:paraId="32D43119" w14:textId="364DD5E5" w:rsidR="006A6BBC" w:rsidRPr="00381A14" w:rsidRDefault="00E21C37" w:rsidP="006A6BBC">
            <w:pPr>
              <w:rPr>
                <w:szCs w:val="20"/>
              </w:rPr>
            </w:pPr>
            <w:r w:rsidRPr="00381A14">
              <w:rPr>
                <w:rFonts w:hint="eastAsia"/>
                <w:szCs w:val="20"/>
              </w:rPr>
              <w:t>0</w:t>
            </w:r>
          </w:p>
        </w:tc>
        <w:tc>
          <w:tcPr>
            <w:tcW w:w="724" w:type="dxa"/>
            <w:vAlign w:val="center"/>
          </w:tcPr>
          <w:p w14:paraId="116C572A" w14:textId="66D6396A" w:rsidR="006A6BBC" w:rsidRPr="00381A14" w:rsidRDefault="00E21C37" w:rsidP="006A6BBC">
            <w:pPr>
              <w:rPr>
                <w:szCs w:val="20"/>
              </w:rPr>
            </w:pPr>
            <w:r w:rsidRPr="00381A14">
              <w:rPr>
                <w:szCs w:val="20"/>
              </w:rPr>
              <w:t>1.024</w:t>
            </w:r>
          </w:p>
        </w:tc>
        <w:tc>
          <w:tcPr>
            <w:tcW w:w="724" w:type="dxa"/>
            <w:vAlign w:val="center"/>
          </w:tcPr>
          <w:p w14:paraId="045899E3" w14:textId="0BEB8AF4" w:rsidR="006A6BBC" w:rsidRPr="00381A14" w:rsidRDefault="00E21C37" w:rsidP="006A6BBC">
            <w:pPr>
              <w:rPr>
                <w:szCs w:val="20"/>
              </w:rPr>
            </w:pPr>
            <w:r w:rsidRPr="00381A14">
              <w:rPr>
                <w:szCs w:val="20"/>
              </w:rPr>
              <w:t>1.024</w:t>
            </w:r>
          </w:p>
        </w:tc>
        <w:tc>
          <w:tcPr>
            <w:tcW w:w="724" w:type="dxa"/>
            <w:vAlign w:val="center"/>
          </w:tcPr>
          <w:p w14:paraId="561452B6" w14:textId="36B537A2" w:rsidR="006A6BBC" w:rsidRPr="00381A14" w:rsidRDefault="00E21C37" w:rsidP="006A6BBC">
            <w:pPr>
              <w:rPr>
                <w:szCs w:val="20"/>
              </w:rPr>
            </w:pPr>
            <w:r w:rsidRPr="00381A14">
              <w:rPr>
                <w:rFonts w:hint="eastAsia"/>
                <w:szCs w:val="20"/>
              </w:rPr>
              <w:t>0</w:t>
            </w:r>
          </w:p>
        </w:tc>
        <w:tc>
          <w:tcPr>
            <w:tcW w:w="724" w:type="dxa"/>
            <w:vAlign w:val="center"/>
          </w:tcPr>
          <w:p w14:paraId="64B5E143" w14:textId="6E547F84" w:rsidR="006A6BBC" w:rsidRPr="00381A14" w:rsidRDefault="00E21C37" w:rsidP="006A6BBC">
            <w:pPr>
              <w:rPr>
                <w:szCs w:val="20"/>
              </w:rPr>
            </w:pPr>
            <w:r w:rsidRPr="00381A14">
              <w:rPr>
                <w:szCs w:val="20"/>
              </w:rPr>
              <w:t>0.683</w:t>
            </w:r>
          </w:p>
        </w:tc>
        <w:tc>
          <w:tcPr>
            <w:tcW w:w="724" w:type="dxa"/>
            <w:vAlign w:val="center"/>
          </w:tcPr>
          <w:p w14:paraId="308FBCAE" w14:textId="55BD72C6" w:rsidR="006A6BBC" w:rsidRPr="00381A14" w:rsidRDefault="00E21C37" w:rsidP="006A6BBC">
            <w:pPr>
              <w:rPr>
                <w:szCs w:val="20"/>
              </w:rPr>
            </w:pPr>
            <w:r w:rsidRPr="00381A14">
              <w:rPr>
                <w:szCs w:val="20"/>
              </w:rPr>
              <w:t>0.683</w:t>
            </w:r>
          </w:p>
        </w:tc>
        <w:tc>
          <w:tcPr>
            <w:tcW w:w="724" w:type="dxa"/>
            <w:vAlign w:val="center"/>
          </w:tcPr>
          <w:p w14:paraId="154623EC" w14:textId="16C7395E" w:rsidR="006A6BBC" w:rsidRPr="00381A14" w:rsidRDefault="00E21C37" w:rsidP="006A6BBC">
            <w:pPr>
              <w:rPr>
                <w:szCs w:val="20"/>
              </w:rPr>
            </w:pPr>
            <w:r w:rsidRPr="00381A14">
              <w:rPr>
                <w:szCs w:val="20"/>
              </w:rPr>
              <w:t>0.683</w:t>
            </w:r>
          </w:p>
        </w:tc>
        <w:tc>
          <w:tcPr>
            <w:tcW w:w="725" w:type="dxa"/>
            <w:vAlign w:val="center"/>
          </w:tcPr>
          <w:p w14:paraId="3EDCDDDD" w14:textId="360EFB24" w:rsidR="006A6BBC" w:rsidRPr="00381A14" w:rsidRDefault="00E21C37" w:rsidP="006A6BBC">
            <w:pPr>
              <w:rPr>
                <w:szCs w:val="20"/>
              </w:rPr>
            </w:pPr>
            <w:r w:rsidRPr="00381A14">
              <w:rPr>
                <w:szCs w:val="20"/>
              </w:rPr>
              <w:t>0.512</w:t>
            </w:r>
          </w:p>
        </w:tc>
      </w:tr>
      <w:tr w:rsidR="006A6BBC" w:rsidRPr="00381A14" w14:paraId="61E77751" w14:textId="77777777" w:rsidTr="005D0A41">
        <w:trPr>
          <w:trHeight w:val="192"/>
        </w:trPr>
        <w:tc>
          <w:tcPr>
            <w:tcW w:w="1903" w:type="dxa"/>
            <w:vMerge/>
            <w:shd w:val="clear" w:color="auto" w:fill="E7E6E6" w:themeFill="background2"/>
            <w:vAlign w:val="center"/>
          </w:tcPr>
          <w:p w14:paraId="5A28AE1B" w14:textId="77777777" w:rsidR="006A6BBC" w:rsidRPr="00381A14" w:rsidRDefault="006A6BBC" w:rsidP="006A6BBC">
            <w:pPr>
              <w:rPr>
                <w:szCs w:val="20"/>
              </w:rPr>
            </w:pPr>
          </w:p>
        </w:tc>
        <w:tc>
          <w:tcPr>
            <w:tcW w:w="923" w:type="dxa"/>
            <w:shd w:val="clear" w:color="auto" w:fill="E7E6E6" w:themeFill="background2"/>
            <w:vAlign w:val="center"/>
          </w:tcPr>
          <w:p w14:paraId="65AC1773" w14:textId="6DD033E6" w:rsidR="006A6BBC" w:rsidRPr="00381A14" w:rsidRDefault="006A6BBC" w:rsidP="006A6BBC">
            <w:pPr>
              <w:rPr>
                <w:szCs w:val="20"/>
              </w:rPr>
            </w:pPr>
            <w:r w:rsidRPr="00381A14">
              <w:rPr>
                <w:szCs w:val="20"/>
              </w:rPr>
              <w:t>Normal</w:t>
            </w:r>
          </w:p>
        </w:tc>
        <w:tc>
          <w:tcPr>
            <w:tcW w:w="724" w:type="dxa"/>
            <w:vAlign w:val="center"/>
          </w:tcPr>
          <w:p w14:paraId="160C8839" w14:textId="5FB47ECD" w:rsidR="006A6BBC" w:rsidRPr="00381A14" w:rsidRDefault="00E21C37" w:rsidP="006A6BBC">
            <w:pPr>
              <w:rPr>
                <w:szCs w:val="20"/>
              </w:rPr>
            </w:pPr>
            <w:r w:rsidRPr="00381A14">
              <w:rPr>
                <w:rFonts w:hint="eastAsia"/>
                <w:szCs w:val="20"/>
              </w:rPr>
              <w:t>0</w:t>
            </w:r>
          </w:p>
        </w:tc>
        <w:tc>
          <w:tcPr>
            <w:tcW w:w="724" w:type="dxa"/>
            <w:vAlign w:val="center"/>
          </w:tcPr>
          <w:p w14:paraId="79D2A654" w14:textId="5C526455" w:rsidR="006A6BBC" w:rsidRPr="00381A14" w:rsidRDefault="00E21C37" w:rsidP="006A6BBC">
            <w:pPr>
              <w:rPr>
                <w:szCs w:val="20"/>
              </w:rPr>
            </w:pPr>
            <w:r w:rsidRPr="00381A14">
              <w:rPr>
                <w:rFonts w:hint="eastAsia"/>
                <w:szCs w:val="20"/>
              </w:rPr>
              <w:t>0</w:t>
            </w:r>
          </w:p>
        </w:tc>
        <w:tc>
          <w:tcPr>
            <w:tcW w:w="724" w:type="dxa"/>
            <w:vAlign w:val="center"/>
          </w:tcPr>
          <w:p w14:paraId="2143EA7D" w14:textId="2E9DCB1A" w:rsidR="006A6BBC" w:rsidRPr="00381A14" w:rsidRDefault="00E21C37" w:rsidP="006A6BBC">
            <w:pPr>
              <w:rPr>
                <w:szCs w:val="20"/>
              </w:rPr>
            </w:pPr>
            <w:r w:rsidRPr="00381A14">
              <w:rPr>
                <w:rFonts w:hint="eastAsia"/>
                <w:szCs w:val="20"/>
              </w:rPr>
              <w:t>0</w:t>
            </w:r>
          </w:p>
        </w:tc>
        <w:tc>
          <w:tcPr>
            <w:tcW w:w="724" w:type="dxa"/>
            <w:vAlign w:val="center"/>
          </w:tcPr>
          <w:p w14:paraId="45878E8F" w14:textId="75C6FC2D" w:rsidR="006A6BBC" w:rsidRPr="00381A14" w:rsidRDefault="00E21C37" w:rsidP="006A6BBC">
            <w:pPr>
              <w:rPr>
                <w:szCs w:val="20"/>
              </w:rPr>
            </w:pPr>
            <w:r w:rsidRPr="00381A14">
              <w:rPr>
                <w:rFonts w:hint="eastAsia"/>
                <w:szCs w:val="20"/>
              </w:rPr>
              <w:t>0</w:t>
            </w:r>
          </w:p>
        </w:tc>
        <w:tc>
          <w:tcPr>
            <w:tcW w:w="724" w:type="dxa"/>
            <w:vAlign w:val="center"/>
          </w:tcPr>
          <w:p w14:paraId="7C74D2EC" w14:textId="45C6C997" w:rsidR="006A6BBC" w:rsidRPr="00381A14" w:rsidRDefault="00E21C37" w:rsidP="006A6BBC">
            <w:pPr>
              <w:rPr>
                <w:szCs w:val="20"/>
              </w:rPr>
            </w:pPr>
            <w:r w:rsidRPr="00381A14">
              <w:rPr>
                <w:rFonts w:hint="eastAsia"/>
                <w:szCs w:val="20"/>
              </w:rPr>
              <w:t>0</w:t>
            </w:r>
          </w:p>
        </w:tc>
        <w:tc>
          <w:tcPr>
            <w:tcW w:w="724" w:type="dxa"/>
            <w:vAlign w:val="center"/>
          </w:tcPr>
          <w:p w14:paraId="28CC92CF" w14:textId="3C01B3F6" w:rsidR="006A6BBC" w:rsidRPr="00381A14" w:rsidRDefault="00E21C37" w:rsidP="006A6BBC">
            <w:pPr>
              <w:rPr>
                <w:szCs w:val="20"/>
              </w:rPr>
            </w:pPr>
            <w:r w:rsidRPr="00381A14">
              <w:rPr>
                <w:rFonts w:hint="eastAsia"/>
                <w:szCs w:val="20"/>
              </w:rPr>
              <w:t>0</w:t>
            </w:r>
          </w:p>
        </w:tc>
        <w:tc>
          <w:tcPr>
            <w:tcW w:w="724" w:type="dxa"/>
            <w:vAlign w:val="center"/>
          </w:tcPr>
          <w:p w14:paraId="4B28D867" w14:textId="1F5FB920" w:rsidR="006A6BBC" w:rsidRPr="00381A14" w:rsidRDefault="00E21C37" w:rsidP="006A6BBC">
            <w:pPr>
              <w:rPr>
                <w:szCs w:val="20"/>
              </w:rPr>
            </w:pPr>
            <w:r w:rsidRPr="00381A14">
              <w:rPr>
                <w:szCs w:val="20"/>
              </w:rPr>
              <w:t>3.835</w:t>
            </w:r>
          </w:p>
        </w:tc>
        <w:tc>
          <w:tcPr>
            <w:tcW w:w="724" w:type="dxa"/>
            <w:vAlign w:val="center"/>
          </w:tcPr>
          <w:p w14:paraId="7902D303" w14:textId="631380CA" w:rsidR="006A6BBC" w:rsidRPr="00381A14" w:rsidRDefault="00E21C37" w:rsidP="006A6BBC">
            <w:pPr>
              <w:rPr>
                <w:szCs w:val="20"/>
              </w:rPr>
            </w:pPr>
            <w:r w:rsidRPr="00381A14">
              <w:rPr>
                <w:rFonts w:hint="eastAsia"/>
                <w:szCs w:val="20"/>
              </w:rPr>
              <w:t>0</w:t>
            </w:r>
          </w:p>
        </w:tc>
        <w:tc>
          <w:tcPr>
            <w:tcW w:w="724" w:type="dxa"/>
            <w:vAlign w:val="center"/>
          </w:tcPr>
          <w:p w14:paraId="7C6613FF" w14:textId="3FCDEE10" w:rsidR="006A6BBC" w:rsidRPr="00381A14" w:rsidRDefault="00E21C37" w:rsidP="006A6BBC">
            <w:pPr>
              <w:rPr>
                <w:szCs w:val="20"/>
              </w:rPr>
            </w:pPr>
            <w:r w:rsidRPr="00381A14">
              <w:rPr>
                <w:szCs w:val="20"/>
              </w:rPr>
              <w:t>3.835</w:t>
            </w:r>
          </w:p>
        </w:tc>
        <w:tc>
          <w:tcPr>
            <w:tcW w:w="724" w:type="dxa"/>
            <w:vAlign w:val="center"/>
          </w:tcPr>
          <w:p w14:paraId="731A0BDA" w14:textId="1AE0A20B" w:rsidR="006A6BBC" w:rsidRPr="00381A14" w:rsidRDefault="00E21C37" w:rsidP="006A6BBC">
            <w:pPr>
              <w:rPr>
                <w:szCs w:val="20"/>
              </w:rPr>
            </w:pPr>
            <w:r w:rsidRPr="00381A14">
              <w:rPr>
                <w:szCs w:val="20"/>
              </w:rPr>
              <w:t>3.835</w:t>
            </w:r>
          </w:p>
        </w:tc>
        <w:tc>
          <w:tcPr>
            <w:tcW w:w="724" w:type="dxa"/>
            <w:vAlign w:val="center"/>
          </w:tcPr>
          <w:p w14:paraId="4945B1E4" w14:textId="61240373" w:rsidR="006A6BBC" w:rsidRPr="00381A14" w:rsidRDefault="00E21C37" w:rsidP="006A6BBC">
            <w:pPr>
              <w:rPr>
                <w:szCs w:val="20"/>
              </w:rPr>
            </w:pPr>
            <w:r w:rsidRPr="00381A14">
              <w:rPr>
                <w:rFonts w:hint="eastAsia"/>
                <w:szCs w:val="20"/>
              </w:rPr>
              <w:t>0</w:t>
            </w:r>
          </w:p>
        </w:tc>
        <w:tc>
          <w:tcPr>
            <w:tcW w:w="724" w:type="dxa"/>
            <w:vAlign w:val="center"/>
          </w:tcPr>
          <w:p w14:paraId="11C64FDF" w14:textId="40E578FB" w:rsidR="006A6BBC" w:rsidRPr="00381A14" w:rsidRDefault="00E21C37" w:rsidP="006A6BBC">
            <w:pPr>
              <w:rPr>
                <w:szCs w:val="20"/>
              </w:rPr>
            </w:pPr>
            <w:r w:rsidRPr="00381A14">
              <w:rPr>
                <w:szCs w:val="20"/>
              </w:rPr>
              <w:t>5.114</w:t>
            </w:r>
          </w:p>
        </w:tc>
        <w:tc>
          <w:tcPr>
            <w:tcW w:w="724" w:type="dxa"/>
            <w:vAlign w:val="center"/>
          </w:tcPr>
          <w:p w14:paraId="7FF2E1E5" w14:textId="319D7F75" w:rsidR="006A6BBC" w:rsidRPr="00381A14" w:rsidRDefault="00E21C37" w:rsidP="006A6BBC">
            <w:pPr>
              <w:rPr>
                <w:szCs w:val="20"/>
              </w:rPr>
            </w:pPr>
            <w:r w:rsidRPr="00381A14">
              <w:rPr>
                <w:szCs w:val="20"/>
              </w:rPr>
              <w:t>5.114</w:t>
            </w:r>
          </w:p>
        </w:tc>
        <w:tc>
          <w:tcPr>
            <w:tcW w:w="724" w:type="dxa"/>
            <w:vAlign w:val="center"/>
          </w:tcPr>
          <w:p w14:paraId="23D0FDC3" w14:textId="627B5BEA" w:rsidR="006A6BBC" w:rsidRPr="00381A14" w:rsidRDefault="00E21C37" w:rsidP="006A6BBC">
            <w:pPr>
              <w:rPr>
                <w:szCs w:val="20"/>
              </w:rPr>
            </w:pPr>
            <w:r w:rsidRPr="00381A14">
              <w:rPr>
                <w:szCs w:val="20"/>
              </w:rPr>
              <w:t>5.114</w:t>
            </w:r>
          </w:p>
        </w:tc>
        <w:tc>
          <w:tcPr>
            <w:tcW w:w="725" w:type="dxa"/>
            <w:vAlign w:val="center"/>
          </w:tcPr>
          <w:p w14:paraId="23A3E727" w14:textId="4D4B29C8" w:rsidR="006A6BBC" w:rsidRPr="00381A14" w:rsidRDefault="00E21C37" w:rsidP="006A6BBC">
            <w:pPr>
              <w:rPr>
                <w:szCs w:val="20"/>
              </w:rPr>
            </w:pPr>
            <w:r w:rsidRPr="00381A14">
              <w:rPr>
                <w:szCs w:val="20"/>
              </w:rPr>
              <w:t>5.753</w:t>
            </w:r>
          </w:p>
        </w:tc>
      </w:tr>
      <w:tr w:rsidR="00E21C37" w:rsidRPr="00381A14" w14:paraId="33DC706B" w14:textId="77777777" w:rsidTr="005D0A41">
        <w:trPr>
          <w:trHeight w:val="192"/>
        </w:trPr>
        <w:tc>
          <w:tcPr>
            <w:tcW w:w="1903" w:type="dxa"/>
            <w:vMerge w:val="restart"/>
            <w:shd w:val="clear" w:color="auto" w:fill="E7E6E6" w:themeFill="background2"/>
            <w:vAlign w:val="center"/>
          </w:tcPr>
          <w:p w14:paraId="0308EB07" w14:textId="08704EC6" w:rsidR="00E21C37" w:rsidRPr="00381A14" w:rsidRDefault="00E21C37" w:rsidP="00E21C37">
            <w:pPr>
              <w:rPr>
                <w:szCs w:val="20"/>
              </w:rPr>
            </w:pPr>
            <w:r w:rsidRPr="00381A14">
              <w:rPr>
                <w:szCs w:val="20"/>
              </w:rPr>
              <w:t>WET_RCON_GON</w:t>
            </w:r>
          </w:p>
        </w:tc>
        <w:tc>
          <w:tcPr>
            <w:tcW w:w="923" w:type="dxa"/>
            <w:shd w:val="clear" w:color="auto" w:fill="E7E6E6" w:themeFill="background2"/>
            <w:vAlign w:val="center"/>
          </w:tcPr>
          <w:p w14:paraId="082D1342" w14:textId="547C9936" w:rsidR="00E21C37" w:rsidRPr="00381A14" w:rsidRDefault="00E21C37" w:rsidP="00E21C37">
            <w:pPr>
              <w:rPr>
                <w:szCs w:val="20"/>
              </w:rPr>
            </w:pPr>
            <w:r w:rsidRPr="00381A14">
              <w:rPr>
                <w:szCs w:val="20"/>
              </w:rPr>
              <w:t>Attack</w:t>
            </w:r>
          </w:p>
        </w:tc>
        <w:tc>
          <w:tcPr>
            <w:tcW w:w="724" w:type="dxa"/>
            <w:vAlign w:val="center"/>
          </w:tcPr>
          <w:p w14:paraId="444888CB" w14:textId="2D41A6A7" w:rsidR="00E21C37" w:rsidRPr="00381A14" w:rsidRDefault="00E21C37" w:rsidP="00E21C37">
            <w:pPr>
              <w:rPr>
                <w:szCs w:val="20"/>
              </w:rPr>
            </w:pPr>
            <w:r w:rsidRPr="00381A14">
              <w:rPr>
                <w:szCs w:val="20"/>
              </w:rPr>
              <w:t>0.74</w:t>
            </w:r>
          </w:p>
        </w:tc>
        <w:tc>
          <w:tcPr>
            <w:tcW w:w="724" w:type="dxa"/>
            <w:vAlign w:val="center"/>
          </w:tcPr>
          <w:p w14:paraId="2DB4BEF6" w14:textId="4AA320F2" w:rsidR="00E21C37" w:rsidRPr="00381A14" w:rsidRDefault="00E21C37" w:rsidP="00E21C37">
            <w:pPr>
              <w:rPr>
                <w:szCs w:val="20"/>
              </w:rPr>
            </w:pPr>
            <w:r w:rsidRPr="00381A14">
              <w:rPr>
                <w:szCs w:val="20"/>
              </w:rPr>
              <w:t>0.74</w:t>
            </w:r>
          </w:p>
        </w:tc>
        <w:tc>
          <w:tcPr>
            <w:tcW w:w="724" w:type="dxa"/>
            <w:vAlign w:val="center"/>
          </w:tcPr>
          <w:p w14:paraId="0A0EAB27" w14:textId="6F33BA4E" w:rsidR="00E21C37" w:rsidRPr="00381A14" w:rsidRDefault="00E21C37" w:rsidP="00E21C37">
            <w:pPr>
              <w:rPr>
                <w:szCs w:val="20"/>
              </w:rPr>
            </w:pPr>
            <w:r w:rsidRPr="00381A14">
              <w:rPr>
                <w:szCs w:val="20"/>
              </w:rPr>
              <w:t>0.74</w:t>
            </w:r>
          </w:p>
        </w:tc>
        <w:tc>
          <w:tcPr>
            <w:tcW w:w="724" w:type="dxa"/>
            <w:vAlign w:val="center"/>
          </w:tcPr>
          <w:p w14:paraId="6FC8AB17" w14:textId="2E7F2CBC" w:rsidR="00E21C37" w:rsidRPr="00381A14" w:rsidRDefault="00E21C37" w:rsidP="00E21C37">
            <w:pPr>
              <w:rPr>
                <w:szCs w:val="20"/>
              </w:rPr>
            </w:pPr>
            <w:r w:rsidRPr="00381A14">
              <w:rPr>
                <w:szCs w:val="20"/>
              </w:rPr>
              <w:t>1.857</w:t>
            </w:r>
          </w:p>
        </w:tc>
        <w:tc>
          <w:tcPr>
            <w:tcW w:w="724" w:type="dxa"/>
            <w:vAlign w:val="center"/>
          </w:tcPr>
          <w:p w14:paraId="00588CD7" w14:textId="5FE3FF70" w:rsidR="00E21C37" w:rsidRPr="00381A14" w:rsidRDefault="00E21C37" w:rsidP="00E21C37">
            <w:pPr>
              <w:rPr>
                <w:szCs w:val="20"/>
              </w:rPr>
            </w:pPr>
            <w:r w:rsidRPr="00381A14">
              <w:rPr>
                <w:szCs w:val="20"/>
              </w:rPr>
              <w:t>0.74</w:t>
            </w:r>
          </w:p>
        </w:tc>
        <w:tc>
          <w:tcPr>
            <w:tcW w:w="724" w:type="dxa"/>
            <w:vAlign w:val="center"/>
          </w:tcPr>
          <w:p w14:paraId="601FD4C4" w14:textId="48CB4F0B" w:rsidR="00E21C37" w:rsidRPr="00381A14" w:rsidRDefault="00E21C37" w:rsidP="00E21C37">
            <w:pPr>
              <w:rPr>
                <w:szCs w:val="20"/>
              </w:rPr>
            </w:pPr>
            <w:r w:rsidRPr="00381A14">
              <w:rPr>
                <w:szCs w:val="20"/>
              </w:rPr>
              <w:t>0.74</w:t>
            </w:r>
          </w:p>
        </w:tc>
        <w:tc>
          <w:tcPr>
            <w:tcW w:w="724" w:type="dxa"/>
            <w:vAlign w:val="center"/>
          </w:tcPr>
          <w:p w14:paraId="40325A0B" w14:textId="3AA42D4B" w:rsidR="00E21C37" w:rsidRPr="00381A14" w:rsidRDefault="00E21C37" w:rsidP="00E21C37">
            <w:pPr>
              <w:rPr>
                <w:szCs w:val="20"/>
              </w:rPr>
            </w:pPr>
            <w:r w:rsidRPr="00381A14">
              <w:rPr>
                <w:szCs w:val="20"/>
              </w:rPr>
              <w:t>1.517</w:t>
            </w:r>
          </w:p>
        </w:tc>
        <w:tc>
          <w:tcPr>
            <w:tcW w:w="724" w:type="dxa"/>
            <w:vAlign w:val="center"/>
          </w:tcPr>
          <w:p w14:paraId="66B51D01" w14:textId="476A56FC" w:rsidR="00E21C37" w:rsidRPr="00381A14" w:rsidRDefault="00E21C37" w:rsidP="00E21C37">
            <w:pPr>
              <w:rPr>
                <w:szCs w:val="20"/>
              </w:rPr>
            </w:pPr>
            <w:r w:rsidRPr="00381A14">
              <w:rPr>
                <w:szCs w:val="20"/>
              </w:rPr>
              <w:t>0.74</w:t>
            </w:r>
          </w:p>
        </w:tc>
        <w:tc>
          <w:tcPr>
            <w:tcW w:w="724" w:type="dxa"/>
            <w:vAlign w:val="center"/>
          </w:tcPr>
          <w:p w14:paraId="4D26945E" w14:textId="5597D8FD" w:rsidR="00E21C37" w:rsidRPr="00381A14" w:rsidRDefault="00E21C37" w:rsidP="00E21C37">
            <w:pPr>
              <w:rPr>
                <w:szCs w:val="20"/>
              </w:rPr>
            </w:pPr>
            <w:r w:rsidRPr="00381A14">
              <w:rPr>
                <w:szCs w:val="20"/>
              </w:rPr>
              <w:t>1.517</w:t>
            </w:r>
          </w:p>
        </w:tc>
        <w:tc>
          <w:tcPr>
            <w:tcW w:w="724" w:type="dxa"/>
            <w:vAlign w:val="center"/>
          </w:tcPr>
          <w:p w14:paraId="5C16AE4B" w14:textId="3D6C3AC7" w:rsidR="00E21C37" w:rsidRPr="00381A14" w:rsidRDefault="00E21C37" w:rsidP="00E21C37">
            <w:pPr>
              <w:rPr>
                <w:szCs w:val="20"/>
              </w:rPr>
            </w:pPr>
            <w:r w:rsidRPr="00381A14">
              <w:rPr>
                <w:szCs w:val="20"/>
              </w:rPr>
              <w:t>1.517</w:t>
            </w:r>
          </w:p>
        </w:tc>
        <w:tc>
          <w:tcPr>
            <w:tcW w:w="724" w:type="dxa"/>
            <w:vAlign w:val="center"/>
          </w:tcPr>
          <w:p w14:paraId="6D294C69" w14:textId="7C17A81A" w:rsidR="00E21C37" w:rsidRPr="00381A14" w:rsidRDefault="00E21C37" w:rsidP="00E21C37">
            <w:pPr>
              <w:rPr>
                <w:szCs w:val="20"/>
              </w:rPr>
            </w:pPr>
            <w:r w:rsidRPr="00381A14">
              <w:rPr>
                <w:szCs w:val="20"/>
              </w:rPr>
              <w:t>0.74</w:t>
            </w:r>
          </w:p>
        </w:tc>
        <w:tc>
          <w:tcPr>
            <w:tcW w:w="724" w:type="dxa"/>
            <w:vAlign w:val="center"/>
          </w:tcPr>
          <w:p w14:paraId="646537D3" w14:textId="3298D60C" w:rsidR="00E21C37" w:rsidRPr="00381A14" w:rsidRDefault="00E21C37" w:rsidP="00E21C37">
            <w:pPr>
              <w:rPr>
                <w:szCs w:val="20"/>
              </w:rPr>
            </w:pPr>
            <w:r w:rsidRPr="00381A14">
              <w:rPr>
                <w:szCs w:val="20"/>
              </w:rPr>
              <w:t>1.4</w:t>
            </w:r>
          </w:p>
        </w:tc>
        <w:tc>
          <w:tcPr>
            <w:tcW w:w="724" w:type="dxa"/>
            <w:vAlign w:val="center"/>
          </w:tcPr>
          <w:p w14:paraId="1A1B9835" w14:textId="2C5853B7" w:rsidR="00E21C37" w:rsidRPr="00381A14" w:rsidRDefault="00E21C37" w:rsidP="00E21C37">
            <w:pPr>
              <w:rPr>
                <w:szCs w:val="20"/>
              </w:rPr>
            </w:pPr>
            <w:r w:rsidRPr="00381A14">
              <w:rPr>
                <w:szCs w:val="20"/>
              </w:rPr>
              <w:t>1.4</w:t>
            </w:r>
          </w:p>
        </w:tc>
        <w:tc>
          <w:tcPr>
            <w:tcW w:w="724" w:type="dxa"/>
            <w:vAlign w:val="center"/>
          </w:tcPr>
          <w:p w14:paraId="2FAAFB14" w14:textId="539066A6" w:rsidR="00E21C37" w:rsidRPr="00381A14" w:rsidRDefault="00E21C37" w:rsidP="00E21C37">
            <w:pPr>
              <w:rPr>
                <w:szCs w:val="20"/>
              </w:rPr>
            </w:pPr>
            <w:r w:rsidRPr="00381A14">
              <w:rPr>
                <w:szCs w:val="20"/>
              </w:rPr>
              <w:t>1.404</w:t>
            </w:r>
          </w:p>
        </w:tc>
        <w:tc>
          <w:tcPr>
            <w:tcW w:w="725" w:type="dxa"/>
            <w:vAlign w:val="center"/>
          </w:tcPr>
          <w:p w14:paraId="4D6EEF3A" w14:textId="65BEDFF8" w:rsidR="00E21C37" w:rsidRPr="00381A14" w:rsidRDefault="00E21C37" w:rsidP="00E21C37">
            <w:pPr>
              <w:rPr>
                <w:szCs w:val="20"/>
              </w:rPr>
            </w:pPr>
            <w:r w:rsidRPr="00381A14">
              <w:rPr>
                <w:szCs w:val="20"/>
              </w:rPr>
              <w:t>1.347</w:t>
            </w:r>
          </w:p>
        </w:tc>
      </w:tr>
      <w:tr w:rsidR="00E21C37" w:rsidRPr="00381A14" w14:paraId="2A23F08C" w14:textId="77777777" w:rsidTr="005D0A41">
        <w:trPr>
          <w:trHeight w:val="192"/>
        </w:trPr>
        <w:tc>
          <w:tcPr>
            <w:tcW w:w="1903" w:type="dxa"/>
            <w:vMerge/>
            <w:shd w:val="clear" w:color="auto" w:fill="E7E6E6" w:themeFill="background2"/>
            <w:vAlign w:val="center"/>
          </w:tcPr>
          <w:p w14:paraId="5F16A028" w14:textId="77777777" w:rsidR="00E21C37" w:rsidRPr="00381A14" w:rsidRDefault="00E21C37" w:rsidP="00E21C37">
            <w:pPr>
              <w:rPr>
                <w:szCs w:val="20"/>
              </w:rPr>
            </w:pPr>
          </w:p>
        </w:tc>
        <w:tc>
          <w:tcPr>
            <w:tcW w:w="923" w:type="dxa"/>
            <w:shd w:val="clear" w:color="auto" w:fill="E7E6E6" w:themeFill="background2"/>
            <w:vAlign w:val="center"/>
          </w:tcPr>
          <w:p w14:paraId="020AF707" w14:textId="4B0E9897" w:rsidR="00E21C37" w:rsidRPr="00381A14" w:rsidRDefault="00E21C37" w:rsidP="00E21C37">
            <w:pPr>
              <w:rPr>
                <w:szCs w:val="20"/>
              </w:rPr>
            </w:pPr>
            <w:r w:rsidRPr="00381A14">
              <w:rPr>
                <w:szCs w:val="20"/>
              </w:rPr>
              <w:t>Normal</w:t>
            </w:r>
          </w:p>
        </w:tc>
        <w:tc>
          <w:tcPr>
            <w:tcW w:w="724" w:type="dxa"/>
            <w:vAlign w:val="center"/>
          </w:tcPr>
          <w:p w14:paraId="79B36882" w14:textId="66A31BFC" w:rsidR="00E21C37" w:rsidRPr="00381A14" w:rsidRDefault="00E21C37" w:rsidP="00E21C37">
            <w:pPr>
              <w:rPr>
                <w:szCs w:val="20"/>
              </w:rPr>
            </w:pPr>
            <w:r w:rsidRPr="00381A14">
              <w:rPr>
                <w:szCs w:val="20"/>
              </w:rPr>
              <w:t>0.541</w:t>
            </w:r>
          </w:p>
        </w:tc>
        <w:tc>
          <w:tcPr>
            <w:tcW w:w="724" w:type="dxa"/>
            <w:vAlign w:val="center"/>
          </w:tcPr>
          <w:p w14:paraId="72BD406E" w14:textId="1A758C28" w:rsidR="00E21C37" w:rsidRPr="00381A14" w:rsidRDefault="00E21C37" w:rsidP="00E21C37">
            <w:pPr>
              <w:rPr>
                <w:szCs w:val="20"/>
              </w:rPr>
            </w:pPr>
            <w:r w:rsidRPr="00381A14">
              <w:rPr>
                <w:szCs w:val="20"/>
              </w:rPr>
              <w:t>0.541</w:t>
            </w:r>
          </w:p>
        </w:tc>
        <w:tc>
          <w:tcPr>
            <w:tcW w:w="724" w:type="dxa"/>
            <w:vAlign w:val="center"/>
          </w:tcPr>
          <w:p w14:paraId="615DC0CF" w14:textId="2A8EACCE" w:rsidR="00E21C37" w:rsidRPr="00381A14" w:rsidRDefault="00E21C37" w:rsidP="00E21C37">
            <w:pPr>
              <w:rPr>
                <w:szCs w:val="20"/>
              </w:rPr>
            </w:pPr>
            <w:r w:rsidRPr="00381A14">
              <w:rPr>
                <w:szCs w:val="20"/>
              </w:rPr>
              <w:t>0.541</w:t>
            </w:r>
          </w:p>
        </w:tc>
        <w:tc>
          <w:tcPr>
            <w:tcW w:w="724" w:type="dxa"/>
            <w:vAlign w:val="center"/>
          </w:tcPr>
          <w:p w14:paraId="64BAA0FC" w14:textId="3E881F3F" w:rsidR="00E21C37" w:rsidRPr="00381A14" w:rsidRDefault="00E21C37" w:rsidP="00E21C37">
            <w:pPr>
              <w:rPr>
                <w:szCs w:val="20"/>
              </w:rPr>
            </w:pPr>
            <w:r w:rsidRPr="00381A14">
              <w:rPr>
                <w:szCs w:val="20"/>
              </w:rPr>
              <w:t>0.91</w:t>
            </w:r>
          </w:p>
        </w:tc>
        <w:tc>
          <w:tcPr>
            <w:tcW w:w="724" w:type="dxa"/>
            <w:vAlign w:val="center"/>
          </w:tcPr>
          <w:p w14:paraId="66BED0F1" w14:textId="07238783" w:rsidR="00E21C37" w:rsidRPr="00381A14" w:rsidRDefault="00E21C37" w:rsidP="00E21C37">
            <w:pPr>
              <w:rPr>
                <w:szCs w:val="20"/>
              </w:rPr>
            </w:pPr>
            <w:r w:rsidRPr="00381A14">
              <w:rPr>
                <w:szCs w:val="20"/>
              </w:rPr>
              <w:t>0.541</w:t>
            </w:r>
          </w:p>
        </w:tc>
        <w:tc>
          <w:tcPr>
            <w:tcW w:w="724" w:type="dxa"/>
            <w:vAlign w:val="center"/>
          </w:tcPr>
          <w:p w14:paraId="41628EE2" w14:textId="791254F9" w:rsidR="00E21C37" w:rsidRPr="00381A14" w:rsidRDefault="00E21C37" w:rsidP="00E21C37">
            <w:pPr>
              <w:rPr>
                <w:szCs w:val="20"/>
              </w:rPr>
            </w:pPr>
            <w:r w:rsidRPr="00381A14">
              <w:rPr>
                <w:szCs w:val="20"/>
              </w:rPr>
              <w:t>0.541</w:t>
            </w:r>
          </w:p>
        </w:tc>
        <w:tc>
          <w:tcPr>
            <w:tcW w:w="724" w:type="dxa"/>
            <w:vAlign w:val="center"/>
          </w:tcPr>
          <w:p w14:paraId="7D104C10" w14:textId="4F52D0FD" w:rsidR="00E21C37" w:rsidRPr="00381A14" w:rsidRDefault="00E21C37" w:rsidP="00E21C37">
            <w:pPr>
              <w:rPr>
                <w:szCs w:val="20"/>
              </w:rPr>
            </w:pPr>
            <w:r w:rsidRPr="00381A14">
              <w:rPr>
                <w:szCs w:val="20"/>
              </w:rPr>
              <w:t>2.76</w:t>
            </w:r>
          </w:p>
        </w:tc>
        <w:tc>
          <w:tcPr>
            <w:tcW w:w="724" w:type="dxa"/>
            <w:vAlign w:val="center"/>
          </w:tcPr>
          <w:p w14:paraId="75430B74" w14:textId="37284F8E" w:rsidR="00E21C37" w:rsidRPr="00381A14" w:rsidRDefault="00E21C37" w:rsidP="00E21C37">
            <w:pPr>
              <w:rPr>
                <w:szCs w:val="20"/>
              </w:rPr>
            </w:pPr>
            <w:r w:rsidRPr="00381A14">
              <w:rPr>
                <w:szCs w:val="20"/>
              </w:rPr>
              <w:t>0.541</w:t>
            </w:r>
          </w:p>
        </w:tc>
        <w:tc>
          <w:tcPr>
            <w:tcW w:w="724" w:type="dxa"/>
            <w:vAlign w:val="center"/>
          </w:tcPr>
          <w:p w14:paraId="281B54E8" w14:textId="2080C5AB" w:rsidR="00E21C37" w:rsidRPr="00381A14" w:rsidRDefault="00E21C37" w:rsidP="00E21C37">
            <w:pPr>
              <w:rPr>
                <w:szCs w:val="20"/>
              </w:rPr>
            </w:pPr>
            <w:r w:rsidRPr="00381A14">
              <w:rPr>
                <w:szCs w:val="20"/>
              </w:rPr>
              <w:t>2.76</w:t>
            </w:r>
          </w:p>
        </w:tc>
        <w:tc>
          <w:tcPr>
            <w:tcW w:w="724" w:type="dxa"/>
            <w:vAlign w:val="center"/>
          </w:tcPr>
          <w:p w14:paraId="3B95142F" w14:textId="072BE4C0" w:rsidR="00E21C37" w:rsidRPr="00381A14" w:rsidRDefault="00E21C37" w:rsidP="00E21C37">
            <w:pPr>
              <w:rPr>
                <w:szCs w:val="20"/>
              </w:rPr>
            </w:pPr>
            <w:r w:rsidRPr="00381A14">
              <w:rPr>
                <w:szCs w:val="20"/>
              </w:rPr>
              <w:t>2.76</w:t>
            </w:r>
          </w:p>
        </w:tc>
        <w:tc>
          <w:tcPr>
            <w:tcW w:w="724" w:type="dxa"/>
            <w:vAlign w:val="center"/>
          </w:tcPr>
          <w:p w14:paraId="613428FD" w14:textId="39F352FF" w:rsidR="00E21C37" w:rsidRPr="00381A14" w:rsidRDefault="00E21C37" w:rsidP="00E21C37">
            <w:pPr>
              <w:rPr>
                <w:szCs w:val="20"/>
              </w:rPr>
            </w:pPr>
            <w:r w:rsidRPr="00381A14">
              <w:rPr>
                <w:szCs w:val="20"/>
              </w:rPr>
              <w:t>0.541</w:t>
            </w:r>
          </w:p>
        </w:tc>
        <w:tc>
          <w:tcPr>
            <w:tcW w:w="724" w:type="dxa"/>
            <w:vAlign w:val="center"/>
          </w:tcPr>
          <w:p w14:paraId="29154A8D" w14:textId="46C3D1C9" w:rsidR="00E21C37" w:rsidRPr="00381A14" w:rsidRDefault="00E21C37" w:rsidP="00E21C37">
            <w:pPr>
              <w:rPr>
                <w:szCs w:val="20"/>
              </w:rPr>
            </w:pPr>
            <w:r w:rsidRPr="00381A14">
              <w:rPr>
                <w:szCs w:val="20"/>
              </w:rPr>
              <w:t>3.377</w:t>
            </w:r>
          </w:p>
        </w:tc>
        <w:tc>
          <w:tcPr>
            <w:tcW w:w="724" w:type="dxa"/>
            <w:vAlign w:val="center"/>
          </w:tcPr>
          <w:p w14:paraId="30D9D87E" w14:textId="6153DAFE" w:rsidR="00E21C37" w:rsidRPr="00381A14" w:rsidRDefault="00E21C37" w:rsidP="00E21C37">
            <w:pPr>
              <w:rPr>
                <w:szCs w:val="20"/>
              </w:rPr>
            </w:pPr>
            <w:r w:rsidRPr="00381A14">
              <w:rPr>
                <w:szCs w:val="20"/>
              </w:rPr>
              <w:t>3.377</w:t>
            </w:r>
          </w:p>
        </w:tc>
        <w:tc>
          <w:tcPr>
            <w:tcW w:w="724" w:type="dxa"/>
            <w:vAlign w:val="center"/>
          </w:tcPr>
          <w:p w14:paraId="30532860" w14:textId="69052D58" w:rsidR="00E21C37" w:rsidRPr="00381A14" w:rsidRDefault="00E21C37" w:rsidP="00E21C37">
            <w:pPr>
              <w:rPr>
                <w:szCs w:val="20"/>
              </w:rPr>
            </w:pPr>
            <w:r w:rsidRPr="00381A14">
              <w:rPr>
                <w:szCs w:val="20"/>
              </w:rPr>
              <w:t>3.377</w:t>
            </w:r>
          </w:p>
        </w:tc>
        <w:tc>
          <w:tcPr>
            <w:tcW w:w="725" w:type="dxa"/>
            <w:vAlign w:val="center"/>
          </w:tcPr>
          <w:p w14:paraId="0140B31C" w14:textId="06A97877" w:rsidR="00E21C37" w:rsidRPr="00381A14" w:rsidRDefault="00E21C37" w:rsidP="00E21C37">
            <w:pPr>
              <w:rPr>
                <w:szCs w:val="20"/>
              </w:rPr>
            </w:pPr>
            <w:r w:rsidRPr="00381A14">
              <w:rPr>
                <w:szCs w:val="20"/>
              </w:rPr>
              <w:t>3.685</w:t>
            </w:r>
          </w:p>
        </w:tc>
      </w:tr>
      <w:tr w:rsidR="00E21C37" w:rsidRPr="00381A14" w14:paraId="0690DEB0" w14:textId="77777777" w:rsidTr="005D0A41">
        <w:trPr>
          <w:trHeight w:val="192"/>
        </w:trPr>
        <w:tc>
          <w:tcPr>
            <w:tcW w:w="1903" w:type="dxa"/>
            <w:vMerge w:val="restart"/>
            <w:shd w:val="clear" w:color="auto" w:fill="E7E6E6" w:themeFill="background2"/>
            <w:vAlign w:val="center"/>
          </w:tcPr>
          <w:p w14:paraId="31AD14FA" w14:textId="24FB435B" w:rsidR="00E21C37" w:rsidRPr="00381A14" w:rsidRDefault="00E21C37" w:rsidP="00E21C37">
            <w:pPr>
              <w:rPr>
                <w:szCs w:val="20"/>
              </w:rPr>
            </w:pPr>
            <w:r w:rsidRPr="00381A14">
              <w:rPr>
                <w:szCs w:val="20"/>
              </w:rPr>
              <w:t>WID_RCOFF_GOFF</w:t>
            </w:r>
          </w:p>
        </w:tc>
        <w:tc>
          <w:tcPr>
            <w:tcW w:w="923" w:type="dxa"/>
            <w:shd w:val="clear" w:color="auto" w:fill="E7E6E6" w:themeFill="background2"/>
            <w:vAlign w:val="center"/>
          </w:tcPr>
          <w:p w14:paraId="580A9422" w14:textId="0DBD9AAF" w:rsidR="00E21C37" w:rsidRPr="00381A14" w:rsidRDefault="00E21C37" w:rsidP="00E21C37">
            <w:pPr>
              <w:rPr>
                <w:szCs w:val="20"/>
              </w:rPr>
            </w:pPr>
            <w:r w:rsidRPr="00381A14">
              <w:rPr>
                <w:szCs w:val="20"/>
              </w:rPr>
              <w:t>Attack</w:t>
            </w:r>
          </w:p>
        </w:tc>
        <w:tc>
          <w:tcPr>
            <w:tcW w:w="724" w:type="dxa"/>
            <w:vAlign w:val="center"/>
          </w:tcPr>
          <w:p w14:paraId="28E1C9F9" w14:textId="31857E38" w:rsidR="00E21C37" w:rsidRPr="00381A14" w:rsidRDefault="00E947EF" w:rsidP="00E21C37">
            <w:pPr>
              <w:rPr>
                <w:szCs w:val="20"/>
              </w:rPr>
            </w:pPr>
            <w:r w:rsidRPr="00381A14">
              <w:rPr>
                <w:szCs w:val="20"/>
              </w:rPr>
              <w:t>0.056</w:t>
            </w:r>
          </w:p>
        </w:tc>
        <w:tc>
          <w:tcPr>
            <w:tcW w:w="724" w:type="dxa"/>
            <w:vAlign w:val="center"/>
          </w:tcPr>
          <w:p w14:paraId="790E2554" w14:textId="19F97351" w:rsidR="00E21C37" w:rsidRPr="00381A14" w:rsidRDefault="00E947EF" w:rsidP="00E21C37">
            <w:pPr>
              <w:rPr>
                <w:szCs w:val="20"/>
              </w:rPr>
            </w:pPr>
            <w:r w:rsidRPr="00381A14">
              <w:rPr>
                <w:szCs w:val="20"/>
              </w:rPr>
              <w:t>0.056</w:t>
            </w:r>
          </w:p>
        </w:tc>
        <w:tc>
          <w:tcPr>
            <w:tcW w:w="724" w:type="dxa"/>
            <w:vAlign w:val="center"/>
          </w:tcPr>
          <w:p w14:paraId="2EBAF97C" w14:textId="2BF4B839" w:rsidR="00E21C37" w:rsidRPr="00381A14" w:rsidRDefault="00E947EF" w:rsidP="00E21C37">
            <w:pPr>
              <w:rPr>
                <w:szCs w:val="20"/>
              </w:rPr>
            </w:pPr>
            <w:r w:rsidRPr="00381A14">
              <w:rPr>
                <w:szCs w:val="20"/>
              </w:rPr>
              <w:t>0.056</w:t>
            </w:r>
          </w:p>
        </w:tc>
        <w:tc>
          <w:tcPr>
            <w:tcW w:w="724" w:type="dxa"/>
            <w:vAlign w:val="center"/>
          </w:tcPr>
          <w:p w14:paraId="5601C829" w14:textId="1489CAC6" w:rsidR="00E21C37" w:rsidRPr="00381A14" w:rsidRDefault="00E947EF" w:rsidP="00E21C37">
            <w:pPr>
              <w:rPr>
                <w:szCs w:val="20"/>
              </w:rPr>
            </w:pPr>
            <w:r w:rsidRPr="00381A14">
              <w:rPr>
                <w:szCs w:val="20"/>
              </w:rPr>
              <w:t>0.124</w:t>
            </w:r>
          </w:p>
        </w:tc>
        <w:tc>
          <w:tcPr>
            <w:tcW w:w="724" w:type="dxa"/>
            <w:vAlign w:val="center"/>
          </w:tcPr>
          <w:p w14:paraId="1D68BCFD" w14:textId="425730EF" w:rsidR="00E21C37" w:rsidRPr="00381A14" w:rsidRDefault="00E947EF" w:rsidP="00E21C37">
            <w:pPr>
              <w:rPr>
                <w:szCs w:val="20"/>
              </w:rPr>
            </w:pPr>
            <w:r w:rsidRPr="00381A14">
              <w:rPr>
                <w:szCs w:val="20"/>
              </w:rPr>
              <w:t>0.056</w:t>
            </w:r>
          </w:p>
        </w:tc>
        <w:tc>
          <w:tcPr>
            <w:tcW w:w="724" w:type="dxa"/>
            <w:vAlign w:val="center"/>
          </w:tcPr>
          <w:p w14:paraId="5627058F" w14:textId="22EDDC03" w:rsidR="00E21C37" w:rsidRPr="00381A14" w:rsidRDefault="00E947EF" w:rsidP="00E21C37">
            <w:pPr>
              <w:rPr>
                <w:szCs w:val="20"/>
              </w:rPr>
            </w:pPr>
            <w:r w:rsidRPr="00381A14">
              <w:rPr>
                <w:szCs w:val="20"/>
              </w:rPr>
              <w:t>0.056</w:t>
            </w:r>
          </w:p>
        </w:tc>
        <w:tc>
          <w:tcPr>
            <w:tcW w:w="724" w:type="dxa"/>
            <w:vAlign w:val="center"/>
          </w:tcPr>
          <w:p w14:paraId="320D1C03" w14:textId="1A57D84B" w:rsidR="00E21C37" w:rsidRPr="00381A14" w:rsidRDefault="00E947EF" w:rsidP="00E21C37">
            <w:pPr>
              <w:rPr>
                <w:szCs w:val="20"/>
              </w:rPr>
            </w:pPr>
            <w:r w:rsidRPr="00381A14">
              <w:rPr>
                <w:szCs w:val="20"/>
              </w:rPr>
              <w:t>2.063</w:t>
            </w:r>
          </w:p>
        </w:tc>
        <w:tc>
          <w:tcPr>
            <w:tcW w:w="724" w:type="dxa"/>
            <w:vAlign w:val="center"/>
          </w:tcPr>
          <w:p w14:paraId="3BF8697F" w14:textId="6CD4B82E" w:rsidR="00E21C37" w:rsidRPr="00381A14" w:rsidRDefault="00E947EF" w:rsidP="00E21C37">
            <w:pPr>
              <w:rPr>
                <w:szCs w:val="20"/>
              </w:rPr>
            </w:pPr>
            <w:r w:rsidRPr="00381A14">
              <w:rPr>
                <w:szCs w:val="20"/>
              </w:rPr>
              <w:t>0.056</w:t>
            </w:r>
          </w:p>
        </w:tc>
        <w:tc>
          <w:tcPr>
            <w:tcW w:w="724" w:type="dxa"/>
            <w:vAlign w:val="center"/>
          </w:tcPr>
          <w:p w14:paraId="43F3EEC6" w14:textId="1B5C7AE7" w:rsidR="00E21C37" w:rsidRPr="00381A14" w:rsidRDefault="00E947EF" w:rsidP="00E21C37">
            <w:pPr>
              <w:rPr>
                <w:szCs w:val="20"/>
              </w:rPr>
            </w:pPr>
            <w:r w:rsidRPr="00381A14">
              <w:rPr>
                <w:szCs w:val="20"/>
              </w:rPr>
              <w:t>2.063</w:t>
            </w:r>
          </w:p>
        </w:tc>
        <w:tc>
          <w:tcPr>
            <w:tcW w:w="724" w:type="dxa"/>
            <w:vAlign w:val="center"/>
          </w:tcPr>
          <w:p w14:paraId="001C0045" w14:textId="73242AF2" w:rsidR="00E21C37" w:rsidRPr="00381A14" w:rsidRDefault="00E947EF" w:rsidP="00E21C37">
            <w:pPr>
              <w:rPr>
                <w:szCs w:val="20"/>
              </w:rPr>
            </w:pPr>
            <w:r w:rsidRPr="00381A14">
              <w:rPr>
                <w:szCs w:val="20"/>
              </w:rPr>
              <w:t>2.063</w:t>
            </w:r>
          </w:p>
        </w:tc>
        <w:tc>
          <w:tcPr>
            <w:tcW w:w="724" w:type="dxa"/>
            <w:vAlign w:val="center"/>
          </w:tcPr>
          <w:p w14:paraId="4D42FE7A" w14:textId="6B18CDB4" w:rsidR="00E21C37" w:rsidRPr="00381A14" w:rsidRDefault="00E947EF" w:rsidP="00E21C37">
            <w:pPr>
              <w:rPr>
                <w:szCs w:val="20"/>
              </w:rPr>
            </w:pPr>
            <w:r w:rsidRPr="00381A14">
              <w:rPr>
                <w:szCs w:val="20"/>
              </w:rPr>
              <w:t>0.056</w:t>
            </w:r>
          </w:p>
        </w:tc>
        <w:tc>
          <w:tcPr>
            <w:tcW w:w="724" w:type="dxa"/>
            <w:vAlign w:val="center"/>
          </w:tcPr>
          <w:p w14:paraId="1E297CFE" w14:textId="427AB2D6" w:rsidR="00E21C37" w:rsidRPr="00381A14" w:rsidRDefault="00E947EF" w:rsidP="00E21C37">
            <w:pPr>
              <w:rPr>
                <w:szCs w:val="20"/>
              </w:rPr>
            </w:pPr>
            <w:r w:rsidRPr="00381A14">
              <w:rPr>
                <w:szCs w:val="20"/>
              </w:rPr>
              <w:t>2.709</w:t>
            </w:r>
          </w:p>
        </w:tc>
        <w:tc>
          <w:tcPr>
            <w:tcW w:w="724" w:type="dxa"/>
            <w:vAlign w:val="center"/>
          </w:tcPr>
          <w:p w14:paraId="38ACE900" w14:textId="23253635" w:rsidR="00E21C37" w:rsidRPr="00381A14" w:rsidRDefault="00E947EF" w:rsidP="00E21C37">
            <w:pPr>
              <w:rPr>
                <w:szCs w:val="20"/>
              </w:rPr>
            </w:pPr>
            <w:r w:rsidRPr="00381A14">
              <w:rPr>
                <w:szCs w:val="20"/>
              </w:rPr>
              <w:t>2.709</w:t>
            </w:r>
          </w:p>
        </w:tc>
        <w:tc>
          <w:tcPr>
            <w:tcW w:w="724" w:type="dxa"/>
            <w:vAlign w:val="center"/>
          </w:tcPr>
          <w:p w14:paraId="5C737ED6" w14:textId="267CD238" w:rsidR="00E21C37" w:rsidRPr="00381A14" w:rsidRDefault="00E947EF" w:rsidP="00E21C37">
            <w:pPr>
              <w:rPr>
                <w:szCs w:val="20"/>
              </w:rPr>
            </w:pPr>
            <w:r w:rsidRPr="00381A14">
              <w:rPr>
                <w:szCs w:val="20"/>
              </w:rPr>
              <w:t>2.709</w:t>
            </w:r>
          </w:p>
        </w:tc>
        <w:tc>
          <w:tcPr>
            <w:tcW w:w="725" w:type="dxa"/>
            <w:vAlign w:val="center"/>
          </w:tcPr>
          <w:p w14:paraId="55D5CFC7" w14:textId="0674106B" w:rsidR="00E21C37" w:rsidRPr="00381A14" w:rsidRDefault="00E947EF" w:rsidP="00E21C37">
            <w:pPr>
              <w:rPr>
                <w:szCs w:val="20"/>
              </w:rPr>
            </w:pPr>
            <w:r w:rsidRPr="00381A14">
              <w:rPr>
                <w:szCs w:val="20"/>
              </w:rPr>
              <w:t>3.033</w:t>
            </w:r>
          </w:p>
        </w:tc>
      </w:tr>
      <w:tr w:rsidR="00E21C37" w:rsidRPr="00381A14" w14:paraId="02444FBC" w14:textId="77777777" w:rsidTr="005D0A41">
        <w:trPr>
          <w:trHeight w:val="192"/>
        </w:trPr>
        <w:tc>
          <w:tcPr>
            <w:tcW w:w="1903" w:type="dxa"/>
            <w:vMerge/>
            <w:shd w:val="clear" w:color="auto" w:fill="E7E6E6" w:themeFill="background2"/>
            <w:vAlign w:val="center"/>
          </w:tcPr>
          <w:p w14:paraId="47EAD0C5" w14:textId="77777777" w:rsidR="00E21C37" w:rsidRPr="00381A14" w:rsidRDefault="00E21C37" w:rsidP="00E21C37">
            <w:pPr>
              <w:rPr>
                <w:szCs w:val="20"/>
              </w:rPr>
            </w:pPr>
          </w:p>
        </w:tc>
        <w:tc>
          <w:tcPr>
            <w:tcW w:w="923" w:type="dxa"/>
            <w:shd w:val="clear" w:color="auto" w:fill="E7E6E6" w:themeFill="background2"/>
            <w:vAlign w:val="center"/>
          </w:tcPr>
          <w:p w14:paraId="1657FB66" w14:textId="3DE3DF0D" w:rsidR="00E21C37" w:rsidRPr="00381A14" w:rsidRDefault="00E21C37" w:rsidP="00E21C37">
            <w:pPr>
              <w:rPr>
                <w:szCs w:val="20"/>
              </w:rPr>
            </w:pPr>
            <w:r w:rsidRPr="00381A14">
              <w:rPr>
                <w:szCs w:val="20"/>
              </w:rPr>
              <w:t>Normal</w:t>
            </w:r>
          </w:p>
        </w:tc>
        <w:tc>
          <w:tcPr>
            <w:tcW w:w="724" w:type="dxa"/>
            <w:vAlign w:val="center"/>
          </w:tcPr>
          <w:p w14:paraId="485425C3" w14:textId="56712840" w:rsidR="00E21C37" w:rsidRPr="00381A14" w:rsidRDefault="00E947EF" w:rsidP="00E21C37">
            <w:pPr>
              <w:rPr>
                <w:szCs w:val="20"/>
              </w:rPr>
            </w:pPr>
            <w:r w:rsidRPr="00381A14">
              <w:rPr>
                <w:szCs w:val="20"/>
              </w:rPr>
              <w:t>0.162</w:t>
            </w:r>
          </w:p>
        </w:tc>
        <w:tc>
          <w:tcPr>
            <w:tcW w:w="724" w:type="dxa"/>
            <w:vAlign w:val="center"/>
          </w:tcPr>
          <w:p w14:paraId="5F397C09" w14:textId="60A6E716" w:rsidR="00E21C37" w:rsidRPr="00381A14" w:rsidRDefault="00E947EF" w:rsidP="00E21C37">
            <w:pPr>
              <w:rPr>
                <w:szCs w:val="20"/>
              </w:rPr>
            </w:pPr>
            <w:r w:rsidRPr="00381A14">
              <w:rPr>
                <w:szCs w:val="20"/>
              </w:rPr>
              <w:t>0.162</w:t>
            </w:r>
          </w:p>
        </w:tc>
        <w:tc>
          <w:tcPr>
            <w:tcW w:w="724" w:type="dxa"/>
            <w:vAlign w:val="center"/>
          </w:tcPr>
          <w:p w14:paraId="3B584913" w14:textId="673FB534" w:rsidR="00E21C37" w:rsidRPr="00381A14" w:rsidRDefault="00E947EF" w:rsidP="00E21C37">
            <w:pPr>
              <w:rPr>
                <w:szCs w:val="20"/>
              </w:rPr>
            </w:pPr>
            <w:r w:rsidRPr="00381A14">
              <w:rPr>
                <w:szCs w:val="20"/>
              </w:rPr>
              <w:t>0.162</w:t>
            </w:r>
          </w:p>
        </w:tc>
        <w:tc>
          <w:tcPr>
            <w:tcW w:w="724" w:type="dxa"/>
            <w:vAlign w:val="center"/>
          </w:tcPr>
          <w:p w14:paraId="44F835A5" w14:textId="66E80DCB" w:rsidR="00E21C37" w:rsidRPr="00381A14" w:rsidRDefault="00E947EF" w:rsidP="00E21C37">
            <w:pPr>
              <w:rPr>
                <w:szCs w:val="20"/>
              </w:rPr>
            </w:pPr>
            <w:r w:rsidRPr="00381A14">
              <w:rPr>
                <w:szCs w:val="20"/>
              </w:rPr>
              <w:t>0.118</w:t>
            </w:r>
          </w:p>
        </w:tc>
        <w:tc>
          <w:tcPr>
            <w:tcW w:w="724" w:type="dxa"/>
            <w:vAlign w:val="center"/>
          </w:tcPr>
          <w:p w14:paraId="012EC952" w14:textId="566924B7" w:rsidR="00E21C37" w:rsidRPr="00381A14" w:rsidRDefault="00E947EF" w:rsidP="00E21C37">
            <w:pPr>
              <w:rPr>
                <w:szCs w:val="20"/>
              </w:rPr>
            </w:pPr>
            <w:r w:rsidRPr="00381A14">
              <w:rPr>
                <w:szCs w:val="20"/>
              </w:rPr>
              <w:t>0.162</w:t>
            </w:r>
          </w:p>
        </w:tc>
        <w:tc>
          <w:tcPr>
            <w:tcW w:w="724" w:type="dxa"/>
            <w:vAlign w:val="center"/>
          </w:tcPr>
          <w:p w14:paraId="7AEE021D" w14:textId="57B6566D" w:rsidR="00E21C37" w:rsidRPr="00381A14" w:rsidRDefault="00E947EF" w:rsidP="00E21C37">
            <w:pPr>
              <w:rPr>
                <w:szCs w:val="20"/>
              </w:rPr>
            </w:pPr>
            <w:r w:rsidRPr="00381A14">
              <w:rPr>
                <w:szCs w:val="20"/>
              </w:rPr>
              <w:t>0.162</w:t>
            </w:r>
          </w:p>
        </w:tc>
        <w:tc>
          <w:tcPr>
            <w:tcW w:w="724" w:type="dxa"/>
            <w:vAlign w:val="center"/>
          </w:tcPr>
          <w:p w14:paraId="17D3FCA3" w14:textId="43268052" w:rsidR="00E21C37" w:rsidRPr="00381A14" w:rsidRDefault="00E947EF" w:rsidP="00E21C37">
            <w:pPr>
              <w:rPr>
                <w:szCs w:val="20"/>
              </w:rPr>
            </w:pPr>
            <w:r w:rsidRPr="00381A14">
              <w:rPr>
                <w:szCs w:val="20"/>
              </w:rPr>
              <w:t>4.293</w:t>
            </w:r>
          </w:p>
        </w:tc>
        <w:tc>
          <w:tcPr>
            <w:tcW w:w="724" w:type="dxa"/>
            <w:vAlign w:val="center"/>
          </w:tcPr>
          <w:p w14:paraId="3A8FC006" w14:textId="6E17FDDE" w:rsidR="00E21C37" w:rsidRPr="00381A14" w:rsidRDefault="00E947EF" w:rsidP="00E21C37">
            <w:pPr>
              <w:rPr>
                <w:szCs w:val="20"/>
              </w:rPr>
            </w:pPr>
            <w:r w:rsidRPr="00381A14">
              <w:rPr>
                <w:szCs w:val="20"/>
              </w:rPr>
              <w:t>0.162</w:t>
            </w:r>
          </w:p>
        </w:tc>
        <w:tc>
          <w:tcPr>
            <w:tcW w:w="724" w:type="dxa"/>
            <w:vAlign w:val="center"/>
          </w:tcPr>
          <w:p w14:paraId="37C6729B" w14:textId="77336F24" w:rsidR="00E21C37" w:rsidRPr="00381A14" w:rsidRDefault="00E947EF" w:rsidP="00E21C37">
            <w:pPr>
              <w:rPr>
                <w:szCs w:val="20"/>
              </w:rPr>
            </w:pPr>
            <w:r w:rsidRPr="00381A14">
              <w:rPr>
                <w:szCs w:val="20"/>
              </w:rPr>
              <w:t>4.293</w:t>
            </w:r>
          </w:p>
        </w:tc>
        <w:tc>
          <w:tcPr>
            <w:tcW w:w="724" w:type="dxa"/>
            <w:vAlign w:val="center"/>
          </w:tcPr>
          <w:p w14:paraId="532788A3" w14:textId="6B249840" w:rsidR="00E21C37" w:rsidRPr="00381A14" w:rsidRDefault="00E947EF" w:rsidP="00E21C37">
            <w:pPr>
              <w:rPr>
                <w:szCs w:val="20"/>
              </w:rPr>
            </w:pPr>
            <w:r w:rsidRPr="00381A14">
              <w:rPr>
                <w:szCs w:val="20"/>
              </w:rPr>
              <w:t>4.293</w:t>
            </w:r>
          </w:p>
        </w:tc>
        <w:tc>
          <w:tcPr>
            <w:tcW w:w="724" w:type="dxa"/>
            <w:vAlign w:val="center"/>
          </w:tcPr>
          <w:p w14:paraId="2EB1B75F" w14:textId="7CA826CC" w:rsidR="00E21C37" w:rsidRPr="00381A14" w:rsidRDefault="00E947EF" w:rsidP="00E21C37">
            <w:pPr>
              <w:rPr>
                <w:szCs w:val="20"/>
              </w:rPr>
            </w:pPr>
            <w:r w:rsidRPr="00381A14">
              <w:rPr>
                <w:szCs w:val="20"/>
              </w:rPr>
              <w:t>0.162</w:t>
            </w:r>
          </w:p>
        </w:tc>
        <w:tc>
          <w:tcPr>
            <w:tcW w:w="724" w:type="dxa"/>
            <w:vAlign w:val="center"/>
          </w:tcPr>
          <w:p w14:paraId="72D48F66" w14:textId="5A75DF64" w:rsidR="00E21C37" w:rsidRPr="00381A14" w:rsidRDefault="00E947EF" w:rsidP="00E21C37">
            <w:pPr>
              <w:rPr>
                <w:szCs w:val="20"/>
              </w:rPr>
            </w:pPr>
            <w:r w:rsidRPr="00381A14">
              <w:rPr>
                <w:szCs w:val="20"/>
              </w:rPr>
              <w:t>5.685</w:t>
            </w:r>
          </w:p>
        </w:tc>
        <w:tc>
          <w:tcPr>
            <w:tcW w:w="724" w:type="dxa"/>
            <w:vAlign w:val="center"/>
          </w:tcPr>
          <w:p w14:paraId="5F8E3EBA" w14:textId="4414D0EA" w:rsidR="00E21C37" w:rsidRPr="00381A14" w:rsidRDefault="00E947EF" w:rsidP="00E21C37">
            <w:pPr>
              <w:rPr>
                <w:szCs w:val="20"/>
              </w:rPr>
            </w:pPr>
            <w:r w:rsidRPr="00381A14">
              <w:rPr>
                <w:szCs w:val="20"/>
              </w:rPr>
              <w:t>5.685</w:t>
            </w:r>
          </w:p>
        </w:tc>
        <w:tc>
          <w:tcPr>
            <w:tcW w:w="724" w:type="dxa"/>
            <w:vAlign w:val="center"/>
          </w:tcPr>
          <w:p w14:paraId="6F095D61" w14:textId="4663E38F" w:rsidR="00E21C37" w:rsidRPr="00381A14" w:rsidRDefault="00E947EF" w:rsidP="00E21C37">
            <w:pPr>
              <w:rPr>
                <w:szCs w:val="20"/>
              </w:rPr>
            </w:pPr>
            <w:r w:rsidRPr="00381A14">
              <w:rPr>
                <w:szCs w:val="20"/>
              </w:rPr>
              <w:t>5.685</w:t>
            </w:r>
          </w:p>
        </w:tc>
        <w:tc>
          <w:tcPr>
            <w:tcW w:w="725" w:type="dxa"/>
            <w:vAlign w:val="center"/>
          </w:tcPr>
          <w:p w14:paraId="55503D16" w14:textId="651F5C72" w:rsidR="00E21C37" w:rsidRPr="00381A14" w:rsidRDefault="00E947EF" w:rsidP="00E21C37">
            <w:pPr>
              <w:rPr>
                <w:szCs w:val="20"/>
              </w:rPr>
            </w:pPr>
            <w:r w:rsidRPr="00381A14">
              <w:rPr>
                <w:szCs w:val="20"/>
              </w:rPr>
              <w:t>6.381</w:t>
            </w:r>
          </w:p>
        </w:tc>
      </w:tr>
      <w:tr w:rsidR="00E21C37" w:rsidRPr="00381A14" w14:paraId="40438C5F" w14:textId="77777777" w:rsidTr="005D0A41">
        <w:trPr>
          <w:trHeight w:val="192"/>
        </w:trPr>
        <w:tc>
          <w:tcPr>
            <w:tcW w:w="1903" w:type="dxa"/>
            <w:vMerge w:val="restart"/>
            <w:shd w:val="clear" w:color="auto" w:fill="E7E6E6" w:themeFill="background2"/>
            <w:vAlign w:val="center"/>
          </w:tcPr>
          <w:p w14:paraId="1DB6877D" w14:textId="12979FCE" w:rsidR="00E21C37" w:rsidRPr="00381A14" w:rsidRDefault="00E21C37" w:rsidP="00E21C37">
            <w:pPr>
              <w:rPr>
                <w:szCs w:val="20"/>
              </w:rPr>
            </w:pPr>
            <w:r w:rsidRPr="00381A14">
              <w:rPr>
                <w:szCs w:val="20"/>
              </w:rPr>
              <w:t>WID_RCOFF_GON</w:t>
            </w:r>
          </w:p>
        </w:tc>
        <w:tc>
          <w:tcPr>
            <w:tcW w:w="923" w:type="dxa"/>
            <w:shd w:val="clear" w:color="auto" w:fill="E7E6E6" w:themeFill="background2"/>
            <w:vAlign w:val="center"/>
          </w:tcPr>
          <w:p w14:paraId="7E789322" w14:textId="68F5000A" w:rsidR="00E21C37" w:rsidRPr="00381A14" w:rsidRDefault="00E21C37" w:rsidP="00E21C37">
            <w:pPr>
              <w:rPr>
                <w:szCs w:val="20"/>
              </w:rPr>
            </w:pPr>
            <w:r w:rsidRPr="00381A14">
              <w:rPr>
                <w:szCs w:val="20"/>
              </w:rPr>
              <w:t>Attack</w:t>
            </w:r>
          </w:p>
        </w:tc>
        <w:tc>
          <w:tcPr>
            <w:tcW w:w="724" w:type="dxa"/>
            <w:vAlign w:val="center"/>
          </w:tcPr>
          <w:p w14:paraId="72B17F8D" w14:textId="21D698A1" w:rsidR="00E21C37" w:rsidRPr="00381A14" w:rsidRDefault="00283C8A" w:rsidP="00E21C37">
            <w:pPr>
              <w:rPr>
                <w:szCs w:val="20"/>
              </w:rPr>
            </w:pPr>
            <w:r w:rsidRPr="00381A14">
              <w:rPr>
                <w:szCs w:val="20"/>
              </w:rPr>
              <w:t>0.438</w:t>
            </w:r>
          </w:p>
        </w:tc>
        <w:tc>
          <w:tcPr>
            <w:tcW w:w="724" w:type="dxa"/>
            <w:vAlign w:val="center"/>
          </w:tcPr>
          <w:p w14:paraId="1E773C56" w14:textId="1ACD83B2" w:rsidR="00E21C37" w:rsidRPr="00381A14" w:rsidRDefault="00283C8A" w:rsidP="00E21C37">
            <w:pPr>
              <w:rPr>
                <w:szCs w:val="20"/>
              </w:rPr>
            </w:pPr>
            <w:r w:rsidRPr="00381A14">
              <w:rPr>
                <w:szCs w:val="20"/>
              </w:rPr>
              <w:t>0.438</w:t>
            </w:r>
          </w:p>
        </w:tc>
        <w:tc>
          <w:tcPr>
            <w:tcW w:w="724" w:type="dxa"/>
            <w:vAlign w:val="center"/>
          </w:tcPr>
          <w:p w14:paraId="5F52694F" w14:textId="75D37751" w:rsidR="00E21C37" w:rsidRPr="00381A14" w:rsidRDefault="00283C8A" w:rsidP="00E21C37">
            <w:pPr>
              <w:rPr>
                <w:szCs w:val="20"/>
              </w:rPr>
            </w:pPr>
            <w:r w:rsidRPr="00381A14">
              <w:rPr>
                <w:szCs w:val="20"/>
              </w:rPr>
              <w:t>0.438</w:t>
            </w:r>
          </w:p>
        </w:tc>
        <w:tc>
          <w:tcPr>
            <w:tcW w:w="724" w:type="dxa"/>
            <w:vAlign w:val="center"/>
          </w:tcPr>
          <w:p w14:paraId="779EF322" w14:textId="2A2D7A9F" w:rsidR="00E21C37" w:rsidRPr="00381A14" w:rsidRDefault="00283C8A" w:rsidP="00E21C37">
            <w:pPr>
              <w:rPr>
                <w:szCs w:val="20"/>
              </w:rPr>
            </w:pPr>
            <w:r w:rsidRPr="00381A14">
              <w:rPr>
                <w:szCs w:val="20"/>
              </w:rPr>
              <w:t>1.325</w:t>
            </w:r>
          </w:p>
        </w:tc>
        <w:tc>
          <w:tcPr>
            <w:tcW w:w="724" w:type="dxa"/>
            <w:vAlign w:val="center"/>
          </w:tcPr>
          <w:p w14:paraId="27E24DB9" w14:textId="4C49C425" w:rsidR="00E21C37" w:rsidRPr="00381A14" w:rsidRDefault="00283C8A" w:rsidP="00E21C37">
            <w:pPr>
              <w:rPr>
                <w:szCs w:val="20"/>
              </w:rPr>
            </w:pPr>
            <w:r w:rsidRPr="00381A14">
              <w:rPr>
                <w:szCs w:val="20"/>
              </w:rPr>
              <w:t>0.438</w:t>
            </w:r>
          </w:p>
        </w:tc>
        <w:tc>
          <w:tcPr>
            <w:tcW w:w="724" w:type="dxa"/>
            <w:vAlign w:val="center"/>
          </w:tcPr>
          <w:p w14:paraId="2FCC7B1D" w14:textId="76612B1E" w:rsidR="00E21C37" w:rsidRPr="00381A14" w:rsidRDefault="00283C8A" w:rsidP="00E21C37">
            <w:pPr>
              <w:rPr>
                <w:szCs w:val="20"/>
              </w:rPr>
            </w:pPr>
            <w:r w:rsidRPr="00381A14">
              <w:rPr>
                <w:szCs w:val="20"/>
              </w:rPr>
              <w:t>0.438</w:t>
            </w:r>
          </w:p>
        </w:tc>
        <w:tc>
          <w:tcPr>
            <w:tcW w:w="724" w:type="dxa"/>
            <w:vAlign w:val="center"/>
          </w:tcPr>
          <w:p w14:paraId="529BD742" w14:textId="45F4B0A8" w:rsidR="00E21C37" w:rsidRPr="00381A14" w:rsidRDefault="00283C8A" w:rsidP="00E21C37">
            <w:pPr>
              <w:rPr>
                <w:szCs w:val="20"/>
              </w:rPr>
            </w:pPr>
            <w:r w:rsidRPr="00381A14">
              <w:rPr>
                <w:szCs w:val="20"/>
              </w:rPr>
              <w:t>1.089</w:t>
            </w:r>
          </w:p>
        </w:tc>
        <w:tc>
          <w:tcPr>
            <w:tcW w:w="724" w:type="dxa"/>
            <w:vAlign w:val="center"/>
          </w:tcPr>
          <w:p w14:paraId="3F9DE302" w14:textId="067E0DD2" w:rsidR="00E21C37" w:rsidRPr="00381A14" w:rsidRDefault="00283C8A" w:rsidP="00E21C37">
            <w:pPr>
              <w:rPr>
                <w:szCs w:val="20"/>
              </w:rPr>
            </w:pPr>
            <w:r w:rsidRPr="00381A14">
              <w:rPr>
                <w:szCs w:val="20"/>
              </w:rPr>
              <w:t>0.438</w:t>
            </w:r>
          </w:p>
        </w:tc>
        <w:tc>
          <w:tcPr>
            <w:tcW w:w="724" w:type="dxa"/>
            <w:vAlign w:val="center"/>
          </w:tcPr>
          <w:p w14:paraId="271A8A03" w14:textId="3136DF94" w:rsidR="00E21C37" w:rsidRPr="00381A14" w:rsidRDefault="00283C8A" w:rsidP="00E21C37">
            <w:pPr>
              <w:rPr>
                <w:szCs w:val="20"/>
              </w:rPr>
            </w:pPr>
            <w:r w:rsidRPr="00381A14">
              <w:rPr>
                <w:szCs w:val="20"/>
              </w:rPr>
              <w:t>1.089</w:t>
            </w:r>
          </w:p>
        </w:tc>
        <w:tc>
          <w:tcPr>
            <w:tcW w:w="724" w:type="dxa"/>
            <w:vAlign w:val="center"/>
          </w:tcPr>
          <w:p w14:paraId="402D571A" w14:textId="657146F8" w:rsidR="00E21C37" w:rsidRPr="00381A14" w:rsidRDefault="00283C8A" w:rsidP="00E21C37">
            <w:pPr>
              <w:rPr>
                <w:szCs w:val="20"/>
              </w:rPr>
            </w:pPr>
            <w:r w:rsidRPr="00381A14">
              <w:rPr>
                <w:szCs w:val="20"/>
              </w:rPr>
              <w:t>1.089</w:t>
            </w:r>
          </w:p>
        </w:tc>
        <w:tc>
          <w:tcPr>
            <w:tcW w:w="724" w:type="dxa"/>
            <w:vAlign w:val="center"/>
          </w:tcPr>
          <w:p w14:paraId="26735B43" w14:textId="62C90A9C" w:rsidR="00E21C37" w:rsidRPr="00381A14" w:rsidRDefault="00283C8A" w:rsidP="00E21C37">
            <w:pPr>
              <w:rPr>
                <w:szCs w:val="20"/>
              </w:rPr>
            </w:pPr>
            <w:r w:rsidRPr="00381A14">
              <w:rPr>
                <w:szCs w:val="20"/>
              </w:rPr>
              <w:t>0.438</w:t>
            </w:r>
          </w:p>
        </w:tc>
        <w:tc>
          <w:tcPr>
            <w:tcW w:w="724" w:type="dxa"/>
            <w:vAlign w:val="center"/>
          </w:tcPr>
          <w:p w14:paraId="3280D283" w14:textId="67618661" w:rsidR="00E21C37" w:rsidRPr="00381A14" w:rsidRDefault="000E3BB9" w:rsidP="00E21C37">
            <w:pPr>
              <w:rPr>
                <w:szCs w:val="20"/>
              </w:rPr>
            </w:pPr>
            <w:r w:rsidRPr="00381A14">
              <w:rPr>
                <w:szCs w:val="20"/>
              </w:rPr>
              <w:t>1.01</w:t>
            </w:r>
          </w:p>
        </w:tc>
        <w:tc>
          <w:tcPr>
            <w:tcW w:w="724" w:type="dxa"/>
            <w:vAlign w:val="center"/>
          </w:tcPr>
          <w:p w14:paraId="1318B5C6" w14:textId="0F5419AA" w:rsidR="00E21C37" w:rsidRPr="00381A14" w:rsidRDefault="000E3BB9" w:rsidP="00E21C37">
            <w:pPr>
              <w:rPr>
                <w:szCs w:val="20"/>
              </w:rPr>
            </w:pPr>
            <w:r w:rsidRPr="00381A14">
              <w:rPr>
                <w:szCs w:val="20"/>
              </w:rPr>
              <w:t>1.01</w:t>
            </w:r>
          </w:p>
        </w:tc>
        <w:tc>
          <w:tcPr>
            <w:tcW w:w="724" w:type="dxa"/>
            <w:vAlign w:val="center"/>
          </w:tcPr>
          <w:p w14:paraId="360219AA" w14:textId="1A9A1B14" w:rsidR="00E21C37" w:rsidRPr="00381A14" w:rsidRDefault="000E3BB9" w:rsidP="00E21C37">
            <w:pPr>
              <w:rPr>
                <w:szCs w:val="20"/>
              </w:rPr>
            </w:pPr>
            <w:r w:rsidRPr="00381A14">
              <w:rPr>
                <w:szCs w:val="20"/>
              </w:rPr>
              <w:t>1.01</w:t>
            </w:r>
          </w:p>
        </w:tc>
        <w:tc>
          <w:tcPr>
            <w:tcW w:w="725" w:type="dxa"/>
            <w:vAlign w:val="center"/>
          </w:tcPr>
          <w:p w14:paraId="099F5319" w14:textId="145FC1EA" w:rsidR="00E21C37" w:rsidRPr="00381A14" w:rsidRDefault="000E3BB9" w:rsidP="00E21C37">
            <w:pPr>
              <w:rPr>
                <w:szCs w:val="20"/>
              </w:rPr>
            </w:pPr>
            <w:r w:rsidRPr="00381A14">
              <w:rPr>
                <w:szCs w:val="20"/>
              </w:rPr>
              <w:t>0.971</w:t>
            </w:r>
          </w:p>
        </w:tc>
      </w:tr>
      <w:tr w:rsidR="00E21C37" w:rsidRPr="00381A14" w14:paraId="38622634" w14:textId="77777777" w:rsidTr="005D0A41">
        <w:trPr>
          <w:trHeight w:val="192"/>
        </w:trPr>
        <w:tc>
          <w:tcPr>
            <w:tcW w:w="1903" w:type="dxa"/>
            <w:vMerge/>
            <w:shd w:val="clear" w:color="auto" w:fill="E7E6E6" w:themeFill="background2"/>
            <w:vAlign w:val="center"/>
          </w:tcPr>
          <w:p w14:paraId="774BBA80" w14:textId="77777777" w:rsidR="00E21C37" w:rsidRPr="00381A14" w:rsidRDefault="00E21C37" w:rsidP="00E21C37">
            <w:pPr>
              <w:rPr>
                <w:szCs w:val="20"/>
              </w:rPr>
            </w:pPr>
          </w:p>
        </w:tc>
        <w:tc>
          <w:tcPr>
            <w:tcW w:w="923" w:type="dxa"/>
            <w:shd w:val="clear" w:color="auto" w:fill="E7E6E6" w:themeFill="background2"/>
            <w:vAlign w:val="center"/>
          </w:tcPr>
          <w:p w14:paraId="2F3EB0BE" w14:textId="1A0F60AB" w:rsidR="00E21C37" w:rsidRPr="00381A14" w:rsidRDefault="00E21C37" w:rsidP="00E21C37">
            <w:pPr>
              <w:rPr>
                <w:szCs w:val="20"/>
              </w:rPr>
            </w:pPr>
            <w:r w:rsidRPr="00381A14">
              <w:rPr>
                <w:szCs w:val="20"/>
              </w:rPr>
              <w:t>Normal</w:t>
            </w:r>
          </w:p>
        </w:tc>
        <w:tc>
          <w:tcPr>
            <w:tcW w:w="724" w:type="dxa"/>
            <w:vAlign w:val="center"/>
          </w:tcPr>
          <w:p w14:paraId="130F46C3" w14:textId="40DE0250" w:rsidR="00E21C37" w:rsidRPr="00381A14" w:rsidRDefault="00283C8A" w:rsidP="00E21C37">
            <w:pPr>
              <w:rPr>
                <w:szCs w:val="20"/>
              </w:rPr>
            </w:pPr>
            <w:r w:rsidRPr="00381A14">
              <w:rPr>
                <w:szCs w:val="20"/>
              </w:rPr>
              <w:t>0.619</w:t>
            </w:r>
          </w:p>
        </w:tc>
        <w:tc>
          <w:tcPr>
            <w:tcW w:w="724" w:type="dxa"/>
            <w:vAlign w:val="center"/>
          </w:tcPr>
          <w:p w14:paraId="4C1A633B" w14:textId="2456B324" w:rsidR="00E21C37" w:rsidRPr="00381A14" w:rsidRDefault="00283C8A" w:rsidP="00E21C37">
            <w:pPr>
              <w:rPr>
                <w:szCs w:val="20"/>
              </w:rPr>
            </w:pPr>
            <w:r w:rsidRPr="00381A14">
              <w:rPr>
                <w:szCs w:val="20"/>
              </w:rPr>
              <w:t>0.619</w:t>
            </w:r>
          </w:p>
        </w:tc>
        <w:tc>
          <w:tcPr>
            <w:tcW w:w="724" w:type="dxa"/>
            <w:vAlign w:val="center"/>
          </w:tcPr>
          <w:p w14:paraId="2B5DB7B6" w14:textId="695AFEDF" w:rsidR="00E21C37" w:rsidRPr="00381A14" w:rsidRDefault="00283C8A" w:rsidP="00E21C37">
            <w:pPr>
              <w:rPr>
                <w:szCs w:val="20"/>
              </w:rPr>
            </w:pPr>
            <w:r w:rsidRPr="00381A14">
              <w:rPr>
                <w:szCs w:val="20"/>
              </w:rPr>
              <w:t>0.619</w:t>
            </w:r>
          </w:p>
        </w:tc>
        <w:tc>
          <w:tcPr>
            <w:tcW w:w="724" w:type="dxa"/>
            <w:vAlign w:val="center"/>
          </w:tcPr>
          <w:p w14:paraId="455D7C76" w14:textId="2ABEBA8A" w:rsidR="00E21C37" w:rsidRPr="00381A14" w:rsidRDefault="00283C8A" w:rsidP="00E21C37">
            <w:pPr>
              <w:rPr>
                <w:szCs w:val="20"/>
              </w:rPr>
            </w:pPr>
            <w:r w:rsidRPr="00381A14">
              <w:rPr>
                <w:szCs w:val="20"/>
              </w:rPr>
              <w:t>0.886</w:t>
            </w:r>
          </w:p>
        </w:tc>
        <w:tc>
          <w:tcPr>
            <w:tcW w:w="724" w:type="dxa"/>
            <w:vAlign w:val="center"/>
          </w:tcPr>
          <w:p w14:paraId="2E7C8F50" w14:textId="7CA80643" w:rsidR="00E21C37" w:rsidRPr="00381A14" w:rsidRDefault="00283C8A" w:rsidP="00E21C37">
            <w:pPr>
              <w:rPr>
                <w:szCs w:val="20"/>
              </w:rPr>
            </w:pPr>
            <w:r w:rsidRPr="00381A14">
              <w:rPr>
                <w:szCs w:val="20"/>
              </w:rPr>
              <w:t>0.619</w:t>
            </w:r>
          </w:p>
        </w:tc>
        <w:tc>
          <w:tcPr>
            <w:tcW w:w="724" w:type="dxa"/>
            <w:vAlign w:val="center"/>
          </w:tcPr>
          <w:p w14:paraId="7B92BEBC" w14:textId="48F65F62" w:rsidR="00E21C37" w:rsidRPr="00381A14" w:rsidRDefault="00283C8A" w:rsidP="00E21C37">
            <w:pPr>
              <w:rPr>
                <w:szCs w:val="20"/>
              </w:rPr>
            </w:pPr>
            <w:r w:rsidRPr="00381A14">
              <w:rPr>
                <w:szCs w:val="20"/>
              </w:rPr>
              <w:t>0.619</w:t>
            </w:r>
          </w:p>
        </w:tc>
        <w:tc>
          <w:tcPr>
            <w:tcW w:w="724" w:type="dxa"/>
            <w:vAlign w:val="center"/>
          </w:tcPr>
          <w:p w14:paraId="47AC27DC" w14:textId="6E166A39" w:rsidR="00E21C37" w:rsidRPr="00381A14" w:rsidRDefault="00283C8A" w:rsidP="00E21C37">
            <w:pPr>
              <w:rPr>
                <w:szCs w:val="20"/>
              </w:rPr>
            </w:pPr>
            <w:r w:rsidRPr="00381A14">
              <w:rPr>
                <w:szCs w:val="20"/>
              </w:rPr>
              <w:t>2.789</w:t>
            </w:r>
          </w:p>
        </w:tc>
        <w:tc>
          <w:tcPr>
            <w:tcW w:w="724" w:type="dxa"/>
            <w:vAlign w:val="center"/>
          </w:tcPr>
          <w:p w14:paraId="3281FC9D" w14:textId="499B66E1" w:rsidR="00E21C37" w:rsidRPr="00381A14" w:rsidRDefault="00283C8A" w:rsidP="00E21C37">
            <w:pPr>
              <w:rPr>
                <w:szCs w:val="20"/>
              </w:rPr>
            </w:pPr>
            <w:r w:rsidRPr="00381A14">
              <w:rPr>
                <w:szCs w:val="20"/>
              </w:rPr>
              <w:t>0.619</w:t>
            </w:r>
          </w:p>
        </w:tc>
        <w:tc>
          <w:tcPr>
            <w:tcW w:w="724" w:type="dxa"/>
            <w:vAlign w:val="center"/>
          </w:tcPr>
          <w:p w14:paraId="3FC4D6C5" w14:textId="253E0404" w:rsidR="00E21C37" w:rsidRPr="00381A14" w:rsidRDefault="00283C8A" w:rsidP="00E21C37">
            <w:pPr>
              <w:rPr>
                <w:szCs w:val="20"/>
              </w:rPr>
            </w:pPr>
            <w:r w:rsidRPr="00381A14">
              <w:rPr>
                <w:szCs w:val="20"/>
              </w:rPr>
              <w:t>2.789</w:t>
            </w:r>
          </w:p>
        </w:tc>
        <w:tc>
          <w:tcPr>
            <w:tcW w:w="724" w:type="dxa"/>
            <w:vAlign w:val="center"/>
          </w:tcPr>
          <w:p w14:paraId="7D702532" w14:textId="5C8ADF7A" w:rsidR="00E21C37" w:rsidRPr="00381A14" w:rsidRDefault="00283C8A" w:rsidP="00E21C37">
            <w:pPr>
              <w:rPr>
                <w:szCs w:val="20"/>
              </w:rPr>
            </w:pPr>
            <w:r w:rsidRPr="00381A14">
              <w:rPr>
                <w:szCs w:val="20"/>
              </w:rPr>
              <w:t>2.789</w:t>
            </w:r>
          </w:p>
        </w:tc>
        <w:tc>
          <w:tcPr>
            <w:tcW w:w="724" w:type="dxa"/>
            <w:vAlign w:val="center"/>
          </w:tcPr>
          <w:p w14:paraId="524FE301" w14:textId="54AF2B58" w:rsidR="00E21C37" w:rsidRPr="00381A14" w:rsidRDefault="00283C8A" w:rsidP="00E21C37">
            <w:pPr>
              <w:rPr>
                <w:szCs w:val="20"/>
              </w:rPr>
            </w:pPr>
            <w:r w:rsidRPr="00381A14">
              <w:rPr>
                <w:szCs w:val="20"/>
              </w:rPr>
              <w:t>0.619</w:t>
            </w:r>
          </w:p>
        </w:tc>
        <w:tc>
          <w:tcPr>
            <w:tcW w:w="724" w:type="dxa"/>
            <w:vAlign w:val="center"/>
          </w:tcPr>
          <w:p w14:paraId="5DC4704F" w14:textId="262233B3" w:rsidR="00E21C37" w:rsidRPr="00381A14" w:rsidRDefault="000E3BB9" w:rsidP="00E21C37">
            <w:pPr>
              <w:rPr>
                <w:szCs w:val="20"/>
              </w:rPr>
            </w:pPr>
            <w:r w:rsidRPr="00381A14">
              <w:rPr>
                <w:szCs w:val="20"/>
              </w:rPr>
              <w:t>3.423</w:t>
            </w:r>
          </w:p>
        </w:tc>
        <w:tc>
          <w:tcPr>
            <w:tcW w:w="724" w:type="dxa"/>
            <w:vAlign w:val="center"/>
          </w:tcPr>
          <w:p w14:paraId="54156376" w14:textId="5C884873" w:rsidR="00E21C37" w:rsidRPr="00381A14" w:rsidRDefault="000E3BB9" w:rsidP="00E21C37">
            <w:pPr>
              <w:rPr>
                <w:szCs w:val="20"/>
              </w:rPr>
            </w:pPr>
            <w:r w:rsidRPr="00381A14">
              <w:rPr>
                <w:szCs w:val="20"/>
              </w:rPr>
              <w:t>3.423</w:t>
            </w:r>
          </w:p>
        </w:tc>
        <w:tc>
          <w:tcPr>
            <w:tcW w:w="724" w:type="dxa"/>
            <w:vAlign w:val="center"/>
          </w:tcPr>
          <w:p w14:paraId="53957AC3" w14:textId="7850EEAB" w:rsidR="00E21C37" w:rsidRPr="00381A14" w:rsidRDefault="000E3BB9" w:rsidP="00E21C37">
            <w:pPr>
              <w:rPr>
                <w:szCs w:val="20"/>
              </w:rPr>
            </w:pPr>
            <w:r w:rsidRPr="00381A14">
              <w:rPr>
                <w:szCs w:val="20"/>
              </w:rPr>
              <w:t>3.423</w:t>
            </w:r>
          </w:p>
        </w:tc>
        <w:tc>
          <w:tcPr>
            <w:tcW w:w="725" w:type="dxa"/>
            <w:vAlign w:val="center"/>
          </w:tcPr>
          <w:p w14:paraId="28935CF7" w14:textId="5A2984FB" w:rsidR="00E21C37" w:rsidRPr="00381A14" w:rsidRDefault="000E3BB9" w:rsidP="00E21C37">
            <w:pPr>
              <w:rPr>
                <w:szCs w:val="20"/>
              </w:rPr>
            </w:pPr>
            <w:r w:rsidRPr="00381A14">
              <w:rPr>
                <w:szCs w:val="20"/>
              </w:rPr>
              <w:t>3.74</w:t>
            </w:r>
          </w:p>
        </w:tc>
      </w:tr>
      <w:tr w:rsidR="00E21C37" w:rsidRPr="00381A14" w14:paraId="1A452034" w14:textId="77777777" w:rsidTr="005D0A41">
        <w:trPr>
          <w:trHeight w:val="192"/>
        </w:trPr>
        <w:tc>
          <w:tcPr>
            <w:tcW w:w="1903" w:type="dxa"/>
            <w:vMerge w:val="restart"/>
            <w:shd w:val="clear" w:color="auto" w:fill="E7E6E6" w:themeFill="background2"/>
            <w:vAlign w:val="center"/>
          </w:tcPr>
          <w:p w14:paraId="20C87A80" w14:textId="4FF0DE72" w:rsidR="00E21C37" w:rsidRPr="00381A14" w:rsidRDefault="00E21C37" w:rsidP="00E21C37">
            <w:pPr>
              <w:rPr>
                <w:szCs w:val="20"/>
              </w:rPr>
            </w:pPr>
            <w:r w:rsidRPr="00381A14">
              <w:rPr>
                <w:szCs w:val="20"/>
              </w:rPr>
              <w:t>WID_RCON_GOFF</w:t>
            </w:r>
          </w:p>
        </w:tc>
        <w:tc>
          <w:tcPr>
            <w:tcW w:w="923" w:type="dxa"/>
            <w:shd w:val="clear" w:color="auto" w:fill="E7E6E6" w:themeFill="background2"/>
            <w:vAlign w:val="center"/>
          </w:tcPr>
          <w:p w14:paraId="461046EF" w14:textId="72DDBD1D" w:rsidR="00E21C37" w:rsidRPr="00381A14" w:rsidRDefault="00E21C37" w:rsidP="00E21C37">
            <w:pPr>
              <w:rPr>
                <w:szCs w:val="20"/>
              </w:rPr>
            </w:pPr>
            <w:r w:rsidRPr="00381A14">
              <w:rPr>
                <w:szCs w:val="20"/>
              </w:rPr>
              <w:t>Attack</w:t>
            </w:r>
          </w:p>
        </w:tc>
        <w:tc>
          <w:tcPr>
            <w:tcW w:w="724" w:type="dxa"/>
            <w:vAlign w:val="center"/>
          </w:tcPr>
          <w:p w14:paraId="797E0EC5" w14:textId="2896CCA7" w:rsidR="00E21C37" w:rsidRPr="00381A14" w:rsidRDefault="001D1AFD" w:rsidP="00E21C37">
            <w:pPr>
              <w:rPr>
                <w:szCs w:val="20"/>
              </w:rPr>
            </w:pPr>
            <w:r w:rsidRPr="00381A14">
              <w:rPr>
                <w:szCs w:val="20"/>
              </w:rPr>
              <w:t>0.104</w:t>
            </w:r>
          </w:p>
        </w:tc>
        <w:tc>
          <w:tcPr>
            <w:tcW w:w="724" w:type="dxa"/>
            <w:vAlign w:val="center"/>
          </w:tcPr>
          <w:p w14:paraId="7409947F" w14:textId="1D15348D" w:rsidR="00E21C37" w:rsidRPr="00381A14" w:rsidRDefault="001D1AFD" w:rsidP="00E21C37">
            <w:pPr>
              <w:rPr>
                <w:szCs w:val="20"/>
              </w:rPr>
            </w:pPr>
            <w:r w:rsidRPr="00381A14">
              <w:rPr>
                <w:szCs w:val="20"/>
              </w:rPr>
              <w:t>0.104</w:t>
            </w:r>
          </w:p>
        </w:tc>
        <w:tc>
          <w:tcPr>
            <w:tcW w:w="724" w:type="dxa"/>
            <w:vAlign w:val="center"/>
          </w:tcPr>
          <w:p w14:paraId="2E92D2EF" w14:textId="4A2EF7AB" w:rsidR="00E21C37" w:rsidRPr="00381A14" w:rsidRDefault="001D1AFD" w:rsidP="00E21C37">
            <w:pPr>
              <w:rPr>
                <w:szCs w:val="20"/>
              </w:rPr>
            </w:pPr>
            <w:r w:rsidRPr="00381A14">
              <w:rPr>
                <w:szCs w:val="20"/>
              </w:rPr>
              <w:t>0.104</w:t>
            </w:r>
          </w:p>
        </w:tc>
        <w:tc>
          <w:tcPr>
            <w:tcW w:w="724" w:type="dxa"/>
            <w:vAlign w:val="center"/>
          </w:tcPr>
          <w:p w14:paraId="51B2EBF9" w14:textId="7EBDFC6B" w:rsidR="00E21C37" w:rsidRPr="00381A14" w:rsidRDefault="001D1AFD" w:rsidP="00E21C37">
            <w:pPr>
              <w:rPr>
                <w:szCs w:val="20"/>
              </w:rPr>
            </w:pPr>
            <w:r w:rsidRPr="00381A14">
              <w:rPr>
                <w:szCs w:val="20"/>
              </w:rPr>
              <w:t>0.179</w:t>
            </w:r>
          </w:p>
        </w:tc>
        <w:tc>
          <w:tcPr>
            <w:tcW w:w="724" w:type="dxa"/>
            <w:vAlign w:val="center"/>
          </w:tcPr>
          <w:p w14:paraId="58137E6E" w14:textId="5D46C893" w:rsidR="00E21C37" w:rsidRPr="00381A14" w:rsidRDefault="001D1AFD" w:rsidP="00E21C37">
            <w:pPr>
              <w:rPr>
                <w:szCs w:val="20"/>
              </w:rPr>
            </w:pPr>
            <w:r w:rsidRPr="00381A14">
              <w:rPr>
                <w:szCs w:val="20"/>
              </w:rPr>
              <w:t>0.104</w:t>
            </w:r>
          </w:p>
        </w:tc>
        <w:tc>
          <w:tcPr>
            <w:tcW w:w="724" w:type="dxa"/>
            <w:vAlign w:val="center"/>
          </w:tcPr>
          <w:p w14:paraId="7EE62D08" w14:textId="02F5D235" w:rsidR="00E21C37" w:rsidRPr="00381A14" w:rsidRDefault="001D1AFD" w:rsidP="00E21C37">
            <w:pPr>
              <w:rPr>
                <w:szCs w:val="20"/>
              </w:rPr>
            </w:pPr>
            <w:r w:rsidRPr="00381A14">
              <w:rPr>
                <w:szCs w:val="20"/>
              </w:rPr>
              <w:t>0.104</w:t>
            </w:r>
          </w:p>
        </w:tc>
        <w:tc>
          <w:tcPr>
            <w:tcW w:w="724" w:type="dxa"/>
            <w:vAlign w:val="center"/>
          </w:tcPr>
          <w:p w14:paraId="5F5A7B66" w14:textId="30DE05E3" w:rsidR="00E21C37" w:rsidRPr="00381A14" w:rsidRDefault="001D1AFD" w:rsidP="00E21C37">
            <w:pPr>
              <w:rPr>
                <w:szCs w:val="20"/>
              </w:rPr>
            </w:pPr>
            <w:r w:rsidRPr="00381A14">
              <w:rPr>
                <w:szCs w:val="20"/>
              </w:rPr>
              <w:t>0.411</w:t>
            </w:r>
          </w:p>
        </w:tc>
        <w:tc>
          <w:tcPr>
            <w:tcW w:w="724" w:type="dxa"/>
            <w:vAlign w:val="center"/>
          </w:tcPr>
          <w:p w14:paraId="2D3CDCAF" w14:textId="3B7ECE57" w:rsidR="00E21C37" w:rsidRPr="00381A14" w:rsidRDefault="001D1AFD" w:rsidP="00E21C37">
            <w:pPr>
              <w:rPr>
                <w:szCs w:val="20"/>
              </w:rPr>
            </w:pPr>
            <w:r w:rsidRPr="00381A14">
              <w:rPr>
                <w:szCs w:val="20"/>
              </w:rPr>
              <w:t>0.104</w:t>
            </w:r>
          </w:p>
        </w:tc>
        <w:tc>
          <w:tcPr>
            <w:tcW w:w="724" w:type="dxa"/>
            <w:vAlign w:val="center"/>
          </w:tcPr>
          <w:p w14:paraId="12EAFD3E" w14:textId="4E70F8D7" w:rsidR="00E21C37" w:rsidRPr="00381A14" w:rsidRDefault="001D1AFD" w:rsidP="00E21C37">
            <w:pPr>
              <w:rPr>
                <w:szCs w:val="20"/>
              </w:rPr>
            </w:pPr>
            <w:r w:rsidRPr="00381A14">
              <w:rPr>
                <w:szCs w:val="20"/>
              </w:rPr>
              <w:t>0.411</w:t>
            </w:r>
          </w:p>
        </w:tc>
        <w:tc>
          <w:tcPr>
            <w:tcW w:w="724" w:type="dxa"/>
            <w:vAlign w:val="center"/>
          </w:tcPr>
          <w:p w14:paraId="5C01FAEE" w14:textId="130E601D" w:rsidR="00E21C37" w:rsidRPr="00381A14" w:rsidRDefault="001D1AFD" w:rsidP="00E21C37">
            <w:pPr>
              <w:rPr>
                <w:szCs w:val="20"/>
              </w:rPr>
            </w:pPr>
            <w:r w:rsidRPr="00381A14">
              <w:rPr>
                <w:szCs w:val="20"/>
              </w:rPr>
              <w:t>0.411</w:t>
            </w:r>
            <w:r w:rsidR="00C34A05" w:rsidRPr="00381A14">
              <w:rPr>
                <w:szCs w:val="20"/>
              </w:rPr>
              <w:t xml:space="preserve">                                                                                                                              </w:t>
            </w:r>
          </w:p>
        </w:tc>
        <w:tc>
          <w:tcPr>
            <w:tcW w:w="724" w:type="dxa"/>
            <w:vAlign w:val="center"/>
          </w:tcPr>
          <w:p w14:paraId="53045A45" w14:textId="3FEB35E8" w:rsidR="00E21C37" w:rsidRPr="00381A14" w:rsidRDefault="001D1AFD" w:rsidP="00E21C37">
            <w:pPr>
              <w:rPr>
                <w:szCs w:val="20"/>
              </w:rPr>
            </w:pPr>
            <w:r w:rsidRPr="00381A14">
              <w:rPr>
                <w:szCs w:val="20"/>
              </w:rPr>
              <w:t>0.104</w:t>
            </w:r>
          </w:p>
        </w:tc>
        <w:tc>
          <w:tcPr>
            <w:tcW w:w="724" w:type="dxa"/>
            <w:vAlign w:val="center"/>
          </w:tcPr>
          <w:p w14:paraId="6907F2CA" w14:textId="4E8DE72D" w:rsidR="00E21C37" w:rsidRPr="00381A14" w:rsidRDefault="001D1AFD" w:rsidP="00E21C37">
            <w:pPr>
              <w:rPr>
                <w:szCs w:val="20"/>
              </w:rPr>
            </w:pPr>
            <w:r w:rsidRPr="00381A14">
              <w:rPr>
                <w:szCs w:val="20"/>
              </w:rPr>
              <w:t>0.309</w:t>
            </w:r>
          </w:p>
        </w:tc>
        <w:tc>
          <w:tcPr>
            <w:tcW w:w="724" w:type="dxa"/>
            <w:vAlign w:val="center"/>
          </w:tcPr>
          <w:p w14:paraId="70FA1489" w14:textId="488D5698" w:rsidR="00E21C37" w:rsidRPr="00381A14" w:rsidRDefault="001D1AFD" w:rsidP="00E21C37">
            <w:pPr>
              <w:rPr>
                <w:szCs w:val="20"/>
              </w:rPr>
            </w:pPr>
            <w:r w:rsidRPr="00381A14">
              <w:rPr>
                <w:szCs w:val="20"/>
              </w:rPr>
              <w:t>0.309</w:t>
            </w:r>
          </w:p>
        </w:tc>
        <w:tc>
          <w:tcPr>
            <w:tcW w:w="724" w:type="dxa"/>
            <w:vAlign w:val="center"/>
          </w:tcPr>
          <w:p w14:paraId="44F2ADDA" w14:textId="65CE63E7" w:rsidR="00E21C37" w:rsidRPr="00381A14" w:rsidRDefault="001D1AFD" w:rsidP="00E21C37">
            <w:pPr>
              <w:rPr>
                <w:szCs w:val="20"/>
              </w:rPr>
            </w:pPr>
            <w:r w:rsidRPr="00381A14">
              <w:rPr>
                <w:szCs w:val="20"/>
              </w:rPr>
              <w:t>0.309</w:t>
            </w:r>
          </w:p>
        </w:tc>
        <w:tc>
          <w:tcPr>
            <w:tcW w:w="725" w:type="dxa"/>
            <w:vAlign w:val="center"/>
          </w:tcPr>
          <w:p w14:paraId="2D045532" w14:textId="7FDAF65F" w:rsidR="00E21C37" w:rsidRPr="00381A14" w:rsidRDefault="001D1AFD" w:rsidP="00E21C37">
            <w:pPr>
              <w:rPr>
                <w:szCs w:val="20"/>
              </w:rPr>
            </w:pPr>
            <w:r w:rsidRPr="00381A14">
              <w:rPr>
                <w:szCs w:val="20"/>
              </w:rPr>
              <w:t>0.257</w:t>
            </w:r>
          </w:p>
        </w:tc>
      </w:tr>
      <w:tr w:rsidR="00E21C37" w:rsidRPr="00381A14" w14:paraId="0E5B94A6" w14:textId="77777777" w:rsidTr="005D0A41">
        <w:trPr>
          <w:trHeight w:val="192"/>
        </w:trPr>
        <w:tc>
          <w:tcPr>
            <w:tcW w:w="1903" w:type="dxa"/>
            <w:vMerge/>
            <w:shd w:val="clear" w:color="auto" w:fill="E7E6E6" w:themeFill="background2"/>
            <w:vAlign w:val="center"/>
          </w:tcPr>
          <w:p w14:paraId="7284DA69" w14:textId="77777777" w:rsidR="00E21C37" w:rsidRPr="00381A14" w:rsidRDefault="00E21C37" w:rsidP="00E21C37">
            <w:pPr>
              <w:rPr>
                <w:szCs w:val="20"/>
              </w:rPr>
            </w:pPr>
          </w:p>
        </w:tc>
        <w:tc>
          <w:tcPr>
            <w:tcW w:w="923" w:type="dxa"/>
            <w:shd w:val="clear" w:color="auto" w:fill="E7E6E6" w:themeFill="background2"/>
            <w:vAlign w:val="center"/>
          </w:tcPr>
          <w:p w14:paraId="6DBBD7DE" w14:textId="3FAD03C3" w:rsidR="00E21C37" w:rsidRPr="00381A14" w:rsidRDefault="00E21C37" w:rsidP="00E21C37">
            <w:pPr>
              <w:rPr>
                <w:szCs w:val="20"/>
              </w:rPr>
            </w:pPr>
            <w:r w:rsidRPr="00381A14">
              <w:rPr>
                <w:szCs w:val="20"/>
              </w:rPr>
              <w:t>Normal</w:t>
            </w:r>
          </w:p>
        </w:tc>
        <w:tc>
          <w:tcPr>
            <w:tcW w:w="724" w:type="dxa"/>
            <w:vAlign w:val="center"/>
          </w:tcPr>
          <w:p w14:paraId="5A5544E0" w14:textId="6D3040E2" w:rsidR="00E21C37" w:rsidRPr="00381A14" w:rsidRDefault="001D1AFD" w:rsidP="00E21C37">
            <w:pPr>
              <w:rPr>
                <w:szCs w:val="20"/>
              </w:rPr>
            </w:pPr>
            <w:r w:rsidRPr="00381A14">
              <w:rPr>
                <w:szCs w:val="20"/>
              </w:rPr>
              <w:t>0.063</w:t>
            </w:r>
          </w:p>
        </w:tc>
        <w:tc>
          <w:tcPr>
            <w:tcW w:w="724" w:type="dxa"/>
            <w:vAlign w:val="center"/>
          </w:tcPr>
          <w:p w14:paraId="14402E81" w14:textId="750C73B8" w:rsidR="00E21C37" w:rsidRPr="00381A14" w:rsidRDefault="001D1AFD" w:rsidP="00E21C37">
            <w:pPr>
              <w:rPr>
                <w:szCs w:val="20"/>
              </w:rPr>
            </w:pPr>
            <w:r w:rsidRPr="00381A14">
              <w:rPr>
                <w:szCs w:val="20"/>
              </w:rPr>
              <w:t>0.063</w:t>
            </w:r>
          </w:p>
        </w:tc>
        <w:tc>
          <w:tcPr>
            <w:tcW w:w="724" w:type="dxa"/>
            <w:vAlign w:val="center"/>
          </w:tcPr>
          <w:p w14:paraId="7D44B844" w14:textId="7F389BFF" w:rsidR="00E21C37" w:rsidRPr="00381A14" w:rsidRDefault="001D1AFD" w:rsidP="00E21C37">
            <w:pPr>
              <w:rPr>
                <w:szCs w:val="20"/>
              </w:rPr>
            </w:pPr>
            <w:r w:rsidRPr="00381A14">
              <w:rPr>
                <w:szCs w:val="20"/>
              </w:rPr>
              <w:t>0.063</w:t>
            </w:r>
          </w:p>
        </w:tc>
        <w:tc>
          <w:tcPr>
            <w:tcW w:w="724" w:type="dxa"/>
            <w:vAlign w:val="center"/>
          </w:tcPr>
          <w:p w14:paraId="505E0BC1" w14:textId="06F4ED04" w:rsidR="00E21C37" w:rsidRPr="00381A14" w:rsidRDefault="001D1AFD" w:rsidP="00E21C37">
            <w:pPr>
              <w:rPr>
                <w:szCs w:val="20"/>
              </w:rPr>
            </w:pPr>
            <w:r w:rsidRPr="00381A14">
              <w:rPr>
                <w:szCs w:val="20"/>
              </w:rPr>
              <w:t>0.161</w:t>
            </w:r>
          </w:p>
        </w:tc>
        <w:tc>
          <w:tcPr>
            <w:tcW w:w="724" w:type="dxa"/>
            <w:vAlign w:val="center"/>
          </w:tcPr>
          <w:p w14:paraId="42F5B91D" w14:textId="063D23B1" w:rsidR="00E21C37" w:rsidRPr="00381A14" w:rsidRDefault="001D1AFD" w:rsidP="00E21C37">
            <w:pPr>
              <w:rPr>
                <w:szCs w:val="20"/>
              </w:rPr>
            </w:pPr>
            <w:r w:rsidRPr="00381A14">
              <w:rPr>
                <w:szCs w:val="20"/>
              </w:rPr>
              <w:t>0.063</w:t>
            </w:r>
          </w:p>
        </w:tc>
        <w:tc>
          <w:tcPr>
            <w:tcW w:w="724" w:type="dxa"/>
            <w:vAlign w:val="center"/>
          </w:tcPr>
          <w:p w14:paraId="67CB6ABE" w14:textId="433DFE74" w:rsidR="00E21C37" w:rsidRPr="00381A14" w:rsidRDefault="001D1AFD" w:rsidP="00E21C37">
            <w:pPr>
              <w:rPr>
                <w:szCs w:val="20"/>
              </w:rPr>
            </w:pPr>
            <w:r w:rsidRPr="00381A14">
              <w:rPr>
                <w:szCs w:val="20"/>
              </w:rPr>
              <w:t>0.063</w:t>
            </w:r>
          </w:p>
        </w:tc>
        <w:tc>
          <w:tcPr>
            <w:tcW w:w="724" w:type="dxa"/>
            <w:vAlign w:val="center"/>
          </w:tcPr>
          <w:p w14:paraId="01CAF9BB" w14:textId="630C35BE" w:rsidR="00E21C37" w:rsidRPr="00381A14" w:rsidRDefault="001D1AFD" w:rsidP="00E21C37">
            <w:pPr>
              <w:rPr>
                <w:szCs w:val="20"/>
              </w:rPr>
            </w:pPr>
            <w:r w:rsidRPr="00381A14">
              <w:rPr>
                <w:szCs w:val="20"/>
              </w:rPr>
              <w:t>4.098</w:t>
            </w:r>
          </w:p>
        </w:tc>
        <w:tc>
          <w:tcPr>
            <w:tcW w:w="724" w:type="dxa"/>
            <w:vAlign w:val="center"/>
          </w:tcPr>
          <w:p w14:paraId="62DB3454" w14:textId="11170DEA" w:rsidR="00E21C37" w:rsidRPr="00381A14" w:rsidRDefault="001D1AFD" w:rsidP="00E21C37">
            <w:pPr>
              <w:rPr>
                <w:szCs w:val="20"/>
              </w:rPr>
            </w:pPr>
            <w:r w:rsidRPr="00381A14">
              <w:rPr>
                <w:szCs w:val="20"/>
              </w:rPr>
              <w:t>0.063</w:t>
            </w:r>
          </w:p>
        </w:tc>
        <w:tc>
          <w:tcPr>
            <w:tcW w:w="724" w:type="dxa"/>
            <w:vAlign w:val="center"/>
          </w:tcPr>
          <w:p w14:paraId="0E73599B" w14:textId="76C990E3" w:rsidR="00E21C37" w:rsidRPr="00381A14" w:rsidRDefault="001D1AFD" w:rsidP="00E21C37">
            <w:pPr>
              <w:rPr>
                <w:szCs w:val="20"/>
              </w:rPr>
            </w:pPr>
            <w:r w:rsidRPr="00381A14">
              <w:rPr>
                <w:szCs w:val="20"/>
              </w:rPr>
              <w:t>4.098</w:t>
            </w:r>
          </w:p>
        </w:tc>
        <w:tc>
          <w:tcPr>
            <w:tcW w:w="724" w:type="dxa"/>
            <w:vAlign w:val="center"/>
          </w:tcPr>
          <w:p w14:paraId="7A4146AD" w14:textId="6955D6D8" w:rsidR="00E21C37" w:rsidRPr="00381A14" w:rsidRDefault="001D1AFD" w:rsidP="00E21C37">
            <w:pPr>
              <w:rPr>
                <w:szCs w:val="20"/>
              </w:rPr>
            </w:pPr>
            <w:r w:rsidRPr="00381A14">
              <w:rPr>
                <w:szCs w:val="20"/>
              </w:rPr>
              <w:t>4.098</w:t>
            </w:r>
          </w:p>
        </w:tc>
        <w:tc>
          <w:tcPr>
            <w:tcW w:w="724" w:type="dxa"/>
            <w:vAlign w:val="center"/>
          </w:tcPr>
          <w:p w14:paraId="354163F8" w14:textId="66EEDE0E" w:rsidR="00E21C37" w:rsidRPr="00381A14" w:rsidRDefault="001D1AFD" w:rsidP="00E21C37">
            <w:pPr>
              <w:rPr>
                <w:szCs w:val="20"/>
              </w:rPr>
            </w:pPr>
            <w:r w:rsidRPr="00381A14">
              <w:rPr>
                <w:szCs w:val="20"/>
              </w:rPr>
              <w:t>0.063</w:t>
            </w:r>
          </w:p>
        </w:tc>
        <w:tc>
          <w:tcPr>
            <w:tcW w:w="724" w:type="dxa"/>
            <w:vAlign w:val="center"/>
          </w:tcPr>
          <w:p w14:paraId="28A4E428" w14:textId="16553562" w:rsidR="00E21C37" w:rsidRPr="00381A14" w:rsidRDefault="001D1AFD" w:rsidP="00E21C37">
            <w:pPr>
              <w:rPr>
                <w:szCs w:val="20"/>
              </w:rPr>
            </w:pPr>
            <w:r w:rsidRPr="00381A14">
              <w:rPr>
                <w:szCs w:val="20"/>
              </w:rPr>
              <w:t>5.411</w:t>
            </w:r>
          </w:p>
        </w:tc>
        <w:tc>
          <w:tcPr>
            <w:tcW w:w="724" w:type="dxa"/>
            <w:vAlign w:val="center"/>
          </w:tcPr>
          <w:p w14:paraId="58D19BCF" w14:textId="17546BFB" w:rsidR="00E21C37" w:rsidRPr="00381A14" w:rsidRDefault="001D1AFD" w:rsidP="00E21C37">
            <w:pPr>
              <w:rPr>
                <w:szCs w:val="20"/>
              </w:rPr>
            </w:pPr>
            <w:r w:rsidRPr="00381A14">
              <w:rPr>
                <w:szCs w:val="20"/>
              </w:rPr>
              <w:t>5.411</w:t>
            </w:r>
          </w:p>
        </w:tc>
        <w:tc>
          <w:tcPr>
            <w:tcW w:w="724" w:type="dxa"/>
            <w:vAlign w:val="center"/>
          </w:tcPr>
          <w:p w14:paraId="7C5346C3" w14:textId="18D62393" w:rsidR="00E21C37" w:rsidRPr="00381A14" w:rsidRDefault="001D1AFD" w:rsidP="00E21C37">
            <w:pPr>
              <w:rPr>
                <w:szCs w:val="20"/>
              </w:rPr>
            </w:pPr>
            <w:r w:rsidRPr="00381A14">
              <w:rPr>
                <w:szCs w:val="20"/>
              </w:rPr>
              <w:t>5.411</w:t>
            </w:r>
          </w:p>
        </w:tc>
        <w:tc>
          <w:tcPr>
            <w:tcW w:w="725" w:type="dxa"/>
            <w:vAlign w:val="center"/>
          </w:tcPr>
          <w:p w14:paraId="21CE9CA1" w14:textId="55E2FA83" w:rsidR="00E21C37" w:rsidRPr="00381A14" w:rsidRDefault="001D1AFD" w:rsidP="00E21C37">
            <w:pPr>
              <w:rPr>
                <w:szCs w:val="20"/>
              </w:rPr>
            </w:pPr>
            <w:r w:rsidRPr="00381A14">
              <w:rPr>
                <w:szCs w:val="20"/>
              </w:rPr>
              <w:t>6.067</w:t>
            </w:r>
          </w:p>
        </w:tc>
      </w:tr>
      <w:tr w:rsidR="00087606" w:rsidRPr="00381A14" w14:paraId="455ED321" w14:textId="77777777" w:rsidTr="005D0A41">
        <w:trPr>
          <w:trHeight w:val="192"/>
        </w:trPr>
        <w:tc>
          <w:tcPr>
            <w:tcW w:w="1903" w:type="dxa"/>
            <w:vMerge w:val="restart"/>
            <w:shd w:val="clear" w:color="auto" w:fill="E7E6E6" w:themeFill="background2"/>
            <w:vAlign w:val="center"/>
          </w:tcPr>
          <w:p w14:paraId="38BB3FD7" w14:textId="4362699D" w:rsidR="00087606" w:rsidRPr="00381A14" w:rsidRDefault="00087606" w:rsidP="00087606">
            <w:pPr>
              <w:rPr>
                <w:szCs w:val="20"/>
              </w:rPr>
            </w:pPr>
            <w:r w:rsidRPr="00381A14">
              <w:rPr>
                <w:szCs w:val="20"/>
              </w:rPr>
              <w:t>WID_RCON_GON</w:t>
            </w:r>
          </w:p>
        </w:tc>
        <w:tc>
          <w:tcPr>
            <w:tcW w:w="923" w:type="dxa"/>
            <w:shd w:val="clear" w:color="auto" w:fill="E7E6E6" w:themeFill="background2"/>
            <w:vAlign w:val="center"/>
          </w:tcPr>
          <w:p w14:paraId="028CE79D" w14:textId="701831FC" w:rsidR="00087606" w:rsidRPr="00381A14" w:rsidRDefault="00087606" w:rsidP="00087606">
            <w:pPr>
              <w:rPr>
                <w:szCs w:val="20"/>
              </w:rPr>
            </w:pPr>
            <w:r w:rsidRPr="00381A14">
              <w:rPr>
                <w:szCs w:val="20"/>
              </w:rPr>
              <w:t>Attack</w:t>
            </w:r>
          </w:p>
        </w:tc>
        <w:tc>
          <w:tcPr>
            <w:tcW w:w="724" w:type="dxa"/>
            <w:vAlign w:val="center"/>
          </w:tcPr>
          <w:p w14:paraId="729E109A" w14:textId="5CF72750" w:rsidR="00087606" w:rsidRPr="00381A14" w:rsidRDefault="00087606" w:rsidP="00087606">
            <w:pPr>
              <w:rPr>
                <w:szCs w:val="20"/>
              </w:rPr>
            </w:pPr>
            <w:r w:rsidRPr="00381A14">
              <w:rPr>
                <w:szCs w:val="20"/>
              </w:rPr>
              <w:t>0.399</w:t>
            </w:r>
          </w:p>
        </w:tc>
        <w:tc>
          <w:tcPr>
            <w:tcW w:w="724" w:type="dxa"/>
            <w:vAlign w:val="center"/>
          </w:tcPr>
          <w:p w14:paraId="34EFE859" w14:textId="051BC25C" w:rsidR="00087606" w:rsidRPr="00381A14" w:rsidRDefault="00087606" w:rsidP="00087606">
            <w:pPr>
              <w:rPr>
                <w:szCs w:val="20"/>
              </w:rPr>
            </w:pPr>
            <w:r w:rsidRPr="00381A14">
              <w:rPr>
                <w:szCs w:val="20"/>
              </w:rPr>
              <w:t>0.399</w:t>
            </w:r>
          </w:p>
        </w:tc>
        <w:tc>
          <w:tcPr>
            <w:tcW w:w="724" w:type="dxa"/>
            <w:vAlign w:val="center"/>
          </w:tcPr>
          <w:p w14:paraId="72B1673C" w14:textId="5D15EA05" w:rsidR="00087606" w:rsidRPr="00381A14" w:rsidRDefault="00087606" w:rsidP="00087606">
            <w:pPr>
              <w:rPr>
                <w:szCs w:val="20"/>
              </w:rPr>
            </w:pPr>
            <w:r w:rsidRPr="00381A14">
              <w:rPr>
                <w:szCs w:val="20"/>
              </w:rPr>
              <w:t>0.399</w:t>
            </w:r>
          </w:p>
        </w:tc>
        <w:tc>
          <w:tcPr>
            <w:tcW w:w="724" w:type="dxa"/>
            <w:vAlign w:val="center"/>
          </w:tcPr>
          <w:p w14:paraId="1AD25EE3" w14:textId="66C43386" w:rsidR="00087606" w:rsidRPr="00381A14" w:rsidRDefault="002A4DF3" w:rsidP="00087606">
            <w:pPr>
              <w:rPr>
                <w:szCs w:val="20"/>
              </w:rPr>
            </w:pPr>
            <w:r w:rsidRPr="00381A14">
              <w:rPr>
                <w:szCs w:val="20"/>
              </w:rPr>
              <w:t>1.379</w:t>
            </w:r>
          </w:p>
        </w:tc>
        <w:tc>
          <w:tcPr>
            <w:tcW w:w="724" w:type="dxa"/>
            <w:vAlign w:val="center"/>
          </w:tcPr>
          <w:p w14:paraId="138EE822" w14:textId="6111DE89" w:rsidR="00087606" w:rsidRPr="00381A14" w:rsidRDefault="002A4DF3" w:rsidP="00087606">
            <w:pPr>
              <w:rPr>
                <w:szCs w:val="20"/>
              </w:rPr>
            </w:pPr>
            <w:r w:rsidRPr="00381A14">
              <w:rPr>
                <w:szCs w:val="20"/>
              </w:rPr>
              <w:t>0.399</w:t>
            </w:r>
          </w:p>
        </w:tc>
        <w:tc>
          <w:tcPr>
            <w:tcW w:w="724" w:type="dxa"/>
            <w:vAlign w:val="center"/>
          </w:tcPr>
          <w:p w14:paraId="6C6C26A2" w14:textId="7BF11743" w:rsidR="00087606" w:rsidRPr="00381A14" w:rsidRDefault="002A4DF3" w:rsidP="00087606">
            <w:pPr>
              <w:rPr>
                <w:szCs w:val="20"/>
              </w:rPr>
            </w:pPr>
            <w:r w:rsidRPr="00381A14">
              <w:rPr>
                <w:szCs w:val="20"/>
              </w:rPr>
              <w:t>0.399</w:t>
            </w:r>
          </w:p>
        </w:tc>
        <w:tc>
          <w:tcPr>
            <w:tcW w:w="724" w:type="dxa"/>
            <w:vAlign w:val="center"/>
          </w:tcPr>
          <w:p w14:paraId="0C12FD3B" w14:textId="2BB55DC6" w:rsidR="00087606" w:rsidRPr="00381A14" w:rsidRDefault="002A4DF3" w:rsidP="00087606">
            <w:pPr>
              <w:rPr>
                <w:szCs w:val="20"/>
              </w:rPr>
            </w:pPr>
            <w:r w:rsidRPr="00381A14">
              <w:rPr>
                <w:szCs w:val="20"/>
              </w:rPr>
              <w:t>1.016</w:t>
            </w:r>
          </w:p>
        </w:tc>
        <w:tc>
          <w:tcPr>
            <w:tcW w:w="724" w:type="dxa"/>
            <w:vAlign w:val="center"/>
          </w:tcPr>
          <w:p w14:paraId="4F8974F5" w14:textId="643CE528" w:rsidR="00087606" w:rsidRPr="00381A14" w:rsidRDefault="002A4DF3" w:rsidP="00087606">
            <w:pPr>
              <w:rPr>
                <w:szCs w:val="20"/>
              </w:rPr>
            </w:pPr>
            <w:r w:rsidRPr="00381A14">
              <w:rPr>
                <w:szCs w:val="20"/>
              </w:rPr>
              <w:t>0.399</w:t>
            </w:r>
          </w:p>
        </w:tc>
        <w:tc>
          <w:tcPr>
            <w:tcW w:w="724" w:type="dxa"/>
            <w:vAlign w:val="center"/>
          </w:tcPr>
          <w:p w14:paraId="6758C181" w14:textId="6AA1AA8A" w:rsidR="00087606" w:rsidRPr="00381A14" w:rsidRDefault="002A4DF3" w:rsidP="00087606">
            <w:pPr>
              <w:rPr>
                <w:szCs w:val="20"/>
              </w:rPr>
            </w:pPr>
            <w:r w:rsidRPr="00381A14">
              <w:rPr>
                <w:szCs w:val="20"/>
              </w:rPr>
              <w:t>1.016</w:t>
            </w:r>
          </w:p>
        </w:tc>
        <w:tc>
          <w:tcPr>
            <w:tcW w:w="724" w:type="dxa"/>
            <w:vAlign w:val="center"/>
          </w:tcPr>
          <w:p w14:paraId="53045E49" w14:textId="71336E08" w:rsidR="00087606" w:rsidRPr="00381A14" w:rsidRDefault="002A4DF3" w:rsidP="00087606">
            <w:pPr>
              <w:rPr>
                <w:szCs w:val="20"/>
              </w:rPr>
            </w:pPr>
            <w:r w:rsidRPr="00381A14">
              <w:rPr>
                <w:szCs w:val="20"/>
              </w:rPr>
              <w:t>1.016</w:t>
            </w:r>
          </w:p>
        </w:tc>
        <w:tc>
          <w:tcPr>
            <w:tcW w:w="724" w:type="dxa"/>
            <w:vAlign w:val="center"/>
          </w:tcPr>
          <w:p w14:paraId="69A1E9FD" w14:textId="1CE7B722" w:rsidR="00087606" w:rsidRPr="00381A14" w:rsidRDefault="002A4DF3" w:rsidP="00087606">
            <w:pPr>
              <w:rPr>
                <w:szCs w:val="20"/>
              </w:rPr>
            </w:pPr>
            <w:r w:rsidRPr="00381A14">
              <w:rPr>
                <w:szCs w:val="20"/>
              </w:rPr>
              <w:t>0.399</w:t>
            </w:r>
          </w:p>
        </w:tc>
        <w:tc>
          <w:tcPr>
            <w:tcW w:w="724" w:type="dxa"/>
            <w:vAlign w:val="center"/>
          </w:tcPr>
          <w:p w14:paraId="039A7617" w14:textId="2E812503" w:rsidR="00087606" w:rsidRPr="00381A14" w:rsidRDefault="002A4DF3" w:rsidP="00087606">
            <w:pPr>
              <w:rPr>
                <w:szCs w:val="20"/>
              </w:rPr>
            </w:pPr>
            <w:r w:rsidRPr="00381A14">
              <w:rPr>
                <w:szCs w:val="20"/>
              </w:rPr>
              <w:t>0.895</w:t>
            </w:r>
          </w:p>
        </w:tc>
        <w:tc>
          <w:tcPr>
            <w:tcW w:w="724" w:type="dxa"/>
            <w:vAlign w:val="center"/>
          </w:tcPr>
          <w:p w14:paraId="57B10867" w14:textId="159ACD61" w:rsidR="00087606" w:rsidRPr="00381A14" w:rsidRDefault="002A4DF3" w:rsidP="00087606">
            <w:pPr>
              <w:rPr>
                <w:szCs w:val="20"/>
              </w:rPr>
            </w:pPr>
            <w:r w:rsidRPr="00381A14">
              <w:rPr>
                <w:szCs w:val="20"/>
              </w:rPr>
              <w:t>0.895</w:t>
            </w:r>
          </w:p>
        </w:tc>
        <w:tc>
          <w:tcPr>
            <w:tcW w:w="724" w:type="dxa"/>
            <w:vAlign w:val="center"/>
          </w:tcPr>
          <w:p w14:paraId="3D9C2C2A" w14:textId="68C81A34" w:rsidR="00087606" w:rsidRPr="00381A14" w:rsidRDefault="002A4DF3" w:rsidP="00087606">
            <w:pPr>
              <w:rPr>
                <w:szCs w:val="20"/>
              </w:rPr>
            </w:pPr>
            <w:r w:rsidRPr="00381A14">
              <w:rPr>
                <w:szCs w:val="20"/>
              </w:rPr>
              <w:t>0.895</w:t>
            </w:r>
          </w:p>
        </w:tc>
        <w:tc>
          <w:tcPr>
            <w:tcW w:w="725" w:type="dxa"/>
            <w:vAlign w:val="center"/>
          </w:tcPr>
          <w:p w14:paraId="2B570B72" w14:textId="567499F9" w:rsidR="00087606" w:rsidRPr="00381A14" w:rsidRDefault="002A4DF3" w:rsidP="00087606">
            <w:pPr>
              <w:rPr>
                <w:szCs w:val="20"/>
              </w:rPr>
            </w:pPr>
            <w:r w:rsidRPr="00381A14">
              <w:rPr>
                <w:szCs w:val="20"/>
              </w:rPr>
              <w:t>0.834</w:t>
            </w:r>
          </w:p>
        </w:tc>
      </w:tr>
      <w:tr w:rsidR="00087606" w:rsidRPr="00381A14" w14:paraId="1AC0DCCF" w14:textId="77777777" w:rsidTr="005D0A41">
        <w:trPr>
          <w:trHeight w:val="192"/>
        </w:trPr>
        <w:tc>
          <w:tcPr>
            <w:tcW w:w="1903" w:type="dxa"/>
            <w:vMerge/>
            <w:shd w:val="clear" w:color="auto" w:fill="E7E6E6" w:themeFill="background2"/>
            <w:vAlign w:val="center"/>
          </w:tcPr>
          <w:p w14:paraId="196F2169" w14:textId="77777777" w:rsidR="00087606" w:rsidRPr="00381A14" w:rsidRDefault="00087606" w:rsidP="00087606">
            <w:pPr>
              <w:rPr>
                <w:szCs w:val="20"/>
              </w:rPr>
            </w:pPr>
          </w:p>
        </w:tc>
        <w:tc>
          <w:tcPr>
            <w:tcW w:w="923" w:type="dxa"/>
            <w:shd w:val="clear" w:color="auto" w:fill="E7E6E6" w:themeFill="background2"/>
            <w:vAlign w:val="center"/>
          </w:tcPr>
          <w:p w14:paraId="57616F04" w14:textId="6B427F5D" w:rsidR="00087606" w:rsidRPr="00381A14" w:rsidRDefault="00087606" w:rsidP="00087606">
            <w:pPr>
              <w:rPr>
                <w:szCs w:val="20"/>
              </w:rPr>
            </w:pPr>
            <w:r w:rsidRPr="00381A14">
              <w:rPr>
                <w:szCs w:val="20"/>
              </w:rPr>
              <w:t>Normal</w:t>
            </w:r>
          </w:p>
        </w:tc>
        <w:tc>
          <w:tcPr>
            <w:tcW w:w="724" w:type="dxa"/>
            <w:vAlign w:val="center"/>
          </w:tcPr>
          <w:p w14:paraId="4FECDD4B" w14:textId="10AC22B9" w:rsidR="00087606" w:rsidRPr="00381A14" w:rsidRDefault="00087606" w:rsidP="00087606">
            <w:pPr>
              <w:rPr>
                <w:szCs w:val="20"/>
              </w:rPr>
            </w:pPr>
            <w:r w:rsidRPr="00381A14">
              <w:rPr>
                <w:szCs w:val="20"/>
              </w:rPr>
              <w:t>0.6</w:t>
            </w:r>
          </w:p>
        </w:tc>
        <w:tc>
          <w:tcPr>
            <w:tcW w:w="724" w:type="dxa"/>
            <w:vAlign w:val="center"/>
          </w:tcPr>
          <w:p w14:paraId="4CF27537" w14:textId="6EF7D4E1" w:rsidR="00087606" w:rsidRPr="00381A14" w:rsidRDefault="00087606" w:rsidP="00087606">
            <w:pPr>
              <w:rPr>
                <w:szCs w:val="20"/>
              </w:rPr>
            </w:pPr>
            <w:r w:rsidRPr="00381A14">
              <w:rPr>
                <w:szCs w:val="20"/>
              </w:rPr>
              <w:t>0.6</w:t>
            </w:r>
          </w:p>
        </w:tc>
        <w:tc>
          <w:tcPr>
            <w:tcW w:w="724" w:type="dxa"/>
            <w:vAlign w:val="center"/>
          </w:tcPr>
          <w:p w14:paraId="0C879933" w14:textId="32B24712" w:rsidR="00087606" w:rsidRPr="00381A14" w:rsidRDefault="00087606" w:rsidP="00087606">
            <w:pPr>
              <w:rPr>
                <w:szCs w:val="20"/>
              </w:rPr>
            </w:pPr>
            <w:r w:rsidRPr="00381A14">
              <w:rPr>
                <w:szCs w:val="20"/>
              </w:rPr>
              <w:t>0.6</w:t>
            </w:r>
          </w:p>
        </w:tc>
        <w:tc>
          <w:tcPr>
            <w:tcW w:w="724" w:type="dxa"/>
            <w:vAlign w:val="center"/>
          </w:tcPr>
          <w:p w14:paraId="490CE150" w14:textId="70759A78" w:rsidR="00087606" w:rsidRPr="00381A14" w:rsidRDefault="002A4DF3" w:rsidP="00087606">
            <w:pPr>
              <w:rPr>
                <w:szCs w:val="20"/>
              </w:rPr>
            </w:pPr>
            <w:r w:rsidRPr="00381A14">
              <w:rPr>
                <w:szCs w:val="20"/>
              </w:rPr>
              <w:t>0.913</w:t>
            </w:r>
          </w:p>
        </w:tc>
        <w:tc>
          <w:tcPr>
            <w:tcW w:w="724" w:type="dxa"/>
            <w:vAlign w:val="center"/>
          </w:tcPr>
          <w:p w14:paraId="0E2CA537" w14:textId="3F220874" w:rsidR="00087606" w:rsidRPr="00381A14" w:rsidRDefault="002A4DF3" w:rsidP="00087606">
            <w:pPr>
              <w:rPr>
                <w:szCs w:val="20"/>
              </w:rPr>
            </w:pPr>
            <w:r w:rsidRPr="00381A14">
              <w:rPr>
                <w:szCs w:val="20"/>
              </w:rPr>
              <w:t>0.6</w:t>
            </w:r>
          </w:p>
        </w:tc>
        <w:tc>
          <w:tcPr>
            <w:tcW w:w="724" w:type="dxa"/>
            <w:vAlign w:val="center"/>
          </w:tcPr>
          <w:p w14:paraId="61CAD8B7" w14:textId="7328E998" w:rsidR="00087606" w:rsidRPr="00381A14" w:rsidRDefault="002A4DF3" w:rsidP="00087606">
            <w:pPr>
              <w:rPr>
                <w:szCs w:val="20"/>
              </w:rPr>
            </w:pPr>
            <w:r w:rsidRPr="00381A14">
              <w:rPr>
                <w:szCs w:val="20"/>
              </w:rPr>
              <w:t>0.6</w:t>
            </w:r>
          </w:p>
        </w:tc>
        <w:tc>
          <w:tcPr>
            <w:tcW w:w="724" w:type="dxa"/>
            <w:vAlign w:val="center"/>
          </w:tcPr>
          <w:p w14:paraId="3DE8C4FD" w14:textId="0FE53F54" w:rsidR="00087606" w:rsidRPr="00381A14" w:rsidRDefault="002A4DF3" w:rsidP="00087606">
            <w:pPr>
              <w:rPr>
                <w:szCs w:val="20"/>
              </w:rPr>
            </w:pPr>
            <w:r w:rsidRPr="00381A14">
              <w:rPr>
                <w:szCs w:val="20"/>
              </w:rPr>
              <w:t>2.643</w:t>
            </w:r>
          </w:p>
        </w:tc>
        <w:tc>
          <w:tcPr>
            <w:tcW w:w="724" w:type="dxa"/>
            <w:vAlign w:val="center"/>
          </w:tcPr>
          <w:p w14:paraId="25D9F5F4" w14:textId="71F7F8BB" w:rsidR="00087606" w:rsidRPr="00381A14" w:rsidRDefault="002A4DF3" w:rsidP="00087606">
            <w:pPr>
              <w:rPr>
                <w:szCs w:val="20"/>
              </w:rPr>
            </w:pPr>
            <w:r w:rsidRPr="00381A14">
              <w:rPr>
                <w:szCs w:val="20"/>
              </w:rPr>
              <w:t>0.6</w:t>
            </w:r>
          </w:p>
        </w:tc>
        <w:tc>
          <w:tcPr>
            <w:tcW w:w="724" w:type="dxa"/>
            <w:vAlign w:val="center"/>
          </w:tcPr>
          <w:p w14:paraId="35BD5587" w14:textId="6E90535C" w:rsidR="00087606" w:rsidRPr="00381A14" w:rsidRDefault="002A4DF3" w:rsidP="00087606">
            <w:pPr>
              <w:rPr>
                <w:szCs w:val="20"/>
              </w:rPr>
            </w:pPr>
            <w:r w:rsidRPr="00381A14">
              <w:rPr>
                <w:szCs w:val="20"/>
              </w:rPr>
              <w:t>2.643</w:t>
            </w:r>
          </w:p>
        </w:tc>
        <w:tc>
          <w:tcPr>
            <w:tcW w:w="724" w:type="dxa"/>
            <w:vAlign w:val="center"/>
          </w:tcPr>
          <w:p w14:paraId="3B86E540" w14:textId="0A9AEDB3" w:rsidR="00087606" w:rsidRPr="00381A14" w:rsidRDefault="002A4DF3" w:rsidP="00087606">
            <w:pPr>
              <w:rPr>
                <w:szCs w:val="20"/>
              </w:rPr>
            </w:pPr>
            <w:r w:rsidRPr="00381A14">
              <w:rPr>
                <w:szCs w:val="20"/>
              </w:rPr>
              <w:t>2.643</w:t>
            </w:r>
          </w:p>
        </w:tc>
        <w:tc>
          <w:tcPr>
            <w:tcW w:w="724" w:type="dxa"/>
            <w:vAlign w:val="center"/>
          </w:tcPr>
          <w:p w14:paraId="41158D7C" w14:textId="3A616401" w:rsidR="00087606" w:rsidRPr="00381A14" w:rsidRDefault="002A4DF3" w:rsidP="00087606">
            <w:pPr>
              <w:rPr>
                <w:szCs w:val="20"/>
              </w:rPr>
            </w:pPr>
            <w:r w:rsidRPr="00381A14">
              <w:rPr>
                <w:szCs w:val="20"/>
              </w:rPr>
              <w:t>0.6</w:t>
            </w:r>
          </w:p>
        </w:tc>
        <w:tc>
          <w:tcPr>
            <w:tcW w:w="724" w:type="dxa"/>
            <w:vAlign w:val="center"/>
          </w:tcPr>
          <w:p w14:paraId="72E1A197" w14:textId="7CB9823D" w:rsidR="00087606" w:rsidRPr="00381A14" w:rsidRDefault="002A4DF3" w:rsidP="00087606">
            <w:pPr>
              <w:rPr>
                <w:szCs w:val="20"/>
              </w:rPr>
            </w:pPr>
            <w:r w:rsidRPr="00381A14">
              <w:rPr>
                <w:szCs w:val="20"/>
              </w:rPr>
              <w:t>3.22</w:t>
            </w:r>
          </w:p>
        </w:tc>
        <w:tc>
          <w:tcPr>
            <w:tcW w:w="724" w:type="dxa"/>
            <w:vAlign w:val="center"/>
          </w:tcPr>
          <w:p w14:paraId="55010C00" w14:textId="5A8B4A18" w:rsidR="00087606" w:rsidRPr="00381A14" w:rsidRDefault="002A4DF3" w:rsidP="00087606">
            <w:pPr>
              <w:rPr>
                <w:szCs w:val="20"/>
              </w:rPr>
            </w:pPr>
            <w:r w:rsidRPr="00381A14">
              <w:rPr>
                <w:szCs w:val="20"/>
              </w:rPr>
              <w:t>3.22</w:t>
            </w:r>
          </w:p>
        </w:tc>
        <w:tc>
          <w:tcPr>
            <w:tcW w:w="724" w:type="dxa"/>
            <w:vAlign w:val="center"/>
          </w:tcPr>
          <w:p w14:paraId="24363671" w14:textId="111E7DE8" w:rsidR="00087606" w:rsidRPr="00381A14" w:rsidRDefault="002A4DF3" w:rsidP="00087606">
            <w:pPr>
              <w:rPr>
                <w:szCs w:val="20"/>
              </w:rPr>
            </w:pPr>
            <w:r w:rsidRPr="00381A14">
              <w:rPr>
                <w:szCs w:val="20"/>
              </w:rPr>
              <w:t>3.22</w:t>
            </w:r>
          </w:p>
        </w:tc>
        <w:tc>
          <w:tcPr>
            <w:tcW w:w="725" w:type="dxa"/>
            <w:vAlign w:val="center"/>
          </w:tcPr>
          <w:p w14:paraId="4ED349BE" w14:textId="65E24C68" w:rsidR="00087606" w:rsidRPr="00381A14" w:rsidRDefault="002A4DF3" w:rsidP="00087606">
            <w:pPr>
              <w:rPr>
                <w:szCs w:val="20"/>
              </w:rPr>
            </w:pPr>
            <w:r w:rsidRPr="00381A14">
              <w:rPr>
                <w:szCs w:val="20"/>
              </w:rPr>
              <w:t>3.509</w:t>
            </w:r>
          </w:p>
        </w:tc>
      </w:tr>
    </w:tbl>
    <w:p w14:paraId="55D52ACF" w14:textId="5B5706D4" w:rsidR="00A71E62" w:rsidRPr="00381A14" w:rsidRDefault="00A71E62" w:rsidP="00A71E62">
      <w:pPr>
        <w:pStyle w:val="a5"/>
        <w:keepNext/>
        <w:spacing w:before="240"/>
        <w:jc w:val="center"/>
      </w:pPr>
      <w:r w:rsidRPr="00381A14">
        <w:t xml:space="preserve">Table </w:t>
      </w:r>
      <w:r w:rsidR="00951FB7" w:rsidRPr="00381A14">
        <w:t>1</w:t>
      </w:r>
      <w:r w:rsidR="0036206E" w:rsidRPr="00381A14">
        <w:t>2</w:t>
      </w:r>
      <w:r w:rsidRPr="00381A14">
        <w:t>. The combined loss rate of GS in the attack scenarios</w:t>
      </w:r>
    </w:p>
    <w:tbl>
      <w:tblPr>
        <w:tblStyle w:val="a4"/>
        <w:tblW w:w="0" w:type="auto"/>
        <w:tblLayout w:type="fixed"/>
        <w:tblLook w:val="04A0" w:firstRow="1" w:lastRow="0" w:firstColumn="1" w:lastColumn="0" w:noHBand="0" w:noVBand="1"/>
      </w:tblPr>
      <w:tblGrid>
        <w:gridCol w:w="1903"/>
        <w:gridCol w:w="889"/>
        <w:gridCol w:w="726"/>
        <w:gridCol w:w="726"/>
        <w:gridCol w:w="727"/>
        <w:gridCol w:w="726"/>
        <w:gridCol w:w="726"/>
        <w:gridCol w:w="727"/>
        <w:gridCol w:w="726"/>
        <w:gridCol w:w="726"/>
        <w:gridCol w:w="727"/>
        <w:gridCol w:w="726"/>
        <w:gridCol w:w="726"/>
        <w:gridCol w:w="727"/>
        <w:gridCol w:w="726"/>
        <w:gridCol w:w="726"/>
        <w:gridCol w:w="727"/>
      </w:tblGrid>
      <w:tr w:rsidR="006A6BBC" w:rsidRPr="00381A14" w14:paraId="33682EEF" w14:textId="77777777" w:rsidTr="006A6BBC">
        <w:trPr>
          <w:trHeight w:val="385"/>
        </w:trPr>
        <w:tc>
          <w:tcPr>
            <w:tcW w:w="1903" w:type="dxa"/>
            <w:vMerge w:val="restart"/>
            <w:shd w:val="clear" w:color="auto" w:fill="E7E6E6" w:themeFill="background2"/>
            <w:vAlign w:val="center"/>
          </w:tcPr>
          <w:p w14:paraId="42847D8C" w14:textId="77777777" w:rsidR="00A71E62" w:rsidRPr="00381A14" w:rsidRDefault="00A71E62" w:rsidP="00387F97">
            <w:pPr>
              <w:rPr>
                <w:szCs w:val="20"/>
              </w:rPr>
            </w:pPr>
            <w:r w:rsidRPr="00381A14">
              <w:rPr>
                <w:rFonts w:hint="eastAsia"/>
                <w:szCs w:val="20"/>
              </w:rPr>
              <w:t>S</w:t>
            </w:r>
            <w:r w:rsidRPr="00381A14">
              <w:rPr>
                <w:szCs w:val="20"/>
              </w:rPr>
              <w:t>ub-Scenario Abbreviation</w:t>
            </w:r>
          </w:p>
        </w:tc>
        <w:tc>
          <w:tcPr>
            <w:tcW w:w="889" w:type="dxa"/>
            <w:vMerge w:val="restart"/>
            <w:shd w:val="clear" w:color="auto" w:fill="E7E6E6" w:themeFill="background2"/>
            <w:vAlign w:val="center"/>
          </w:tcPr>
          <w:p w14:paraId="6FD12C50" w14:textId="77777777" w:rsidR="00A71E62" w:rsidRPr="00381A14" w:rsidRDefault="00A71E62" w:rsidP="00387F97">
            <w:pPr>
              <w:rPr>
                <w:szCs w:val="20"/>
              </w:rPr>
            </w:pPr>
            <w:r w:rsidRPr="00381A14">
              <w:rPr>
                <w:rFonts w:hint="eastAsia"/>
                <w:szCs w:val="20"/>
              </w:rPr>
              <w:t>M</w:t>
            </w:r>
            <w:r w:rsidRPr="00381A14">
              <w:rPr>
                <w:szCs w:val="20"/>
              </w:rPr>
              <w:t>ode</w:t>
            </w:r>
          </w:p>
        </w:tc>
        <w:tc>
          <w:tcPr>
            <w:tcW w:w="10895" w:type="dxa"/>
            <w:gridSpan w:val="15"/>
            <w:shd w:val="clear" w:color="auto" w:fill="E7E6E6" w:themeFill="background2"/>
            <w:vAlign w:val="center"/>
          </w:tcPr>
          <w:p w14:paraId="469DEBB4" w14:textId="0CB526EC" w:rsidR="00A71E62" w:rsidRPr="00381A14" w:rsidRDefault="00A71E62" w:rsidP="00387F97">
            <w:pPr>
              <w:rPr>
                <w:szCs w:val="20"/>
              </w:rPr>
            </w:pPr>
            <w:r w:rsidRPr="00381A14">
              <w:rPr>
                <w:rFonts w:hint="eastAsia"/>
                <w:szCs w:val="20"/>
              </w:rPr>
              <w:t>I</w:t>
            </w:r>
            <w:r w:rsidRPr="00381A14">
              <w:rPr>
                <w:szCs w:val="20"/>
              </w:rPr>
              <w:t xml:space="preserve">ndex in Table </w:t>
            </w:r>
            <w:r w:rsidR="0036206E" w:rsidRPr="00381A14">
              <w:rPr>
                <w:szCs w:val="20"/>
              </w:rPr>
              <w:t>6</w:t>
            </w:r>
          </w:p>
        </w:tc>
      </w:tr>
      <w:tr w:rsidR="006A6BBC" w:rsidRPr="00381A14" w14:paraId="12A00463" w14:textId="77777777" w:rsidTr="006A6BBC">
        <w:trPr>
          <w:trHeight w:val="385"/>
        </w:trPr>
        <w:tc>
          <w:tcPr>
            <w:tcW w:w="1903" w:type="dxa"/>
            <w:vMerge/>
            <w:shd w:val="clear" w:color="auto" w:fill="E7E6E6" w:themeFill="background2"/>
            <w:vAlign w:val="center"/>
          </w:tcPr>
          <w:p w14:paraId="3EDD58CC" w14:textId="77777777" w:rsidR="00A71E62" w:rsidRPr="00381A14" w:rsidRDefault="00A71E62" w:rsidP="00387F97">
            <w:pPr>
              <w:rPr>
                <w:szCs w:val="20"/>
              </w:rPr>
            </w:pPr>
          </w:p>
        </w:tc>
        <w:tc>
          <w:tcPr>
            <w:tcW w:w="889" w:type="dxa"/>
            <w:vMerge/>
            <w:shd w:val="clear" w:color="auto" w:fill="E7E6E6" w:themeFill="background2"/>
            <w:vAlign w:val="center"/>
          </w:tcPr>
          <w:p w14:paraId="4CA45902" w14:textId="77777777" w:rsidR="00A71E62" w:rsidRPr="00381A14" w:rsidRDefault="00A71E62" w:rsidP="00387F97">
            <w:pPr>
              <w:rPr>
                <w:szCs w:val="20"/>
              </w:rPr>
            </w:pPr>
          </w:p>
        </w:tc>
        <w:tc>
          <w:tcPr>
            <w:tcW w:w="726" w:type="dxa"/>
            <w:shd w:val="clear" w:color="auto" w:fill="E7E6E6" w:themeFill="background2"/>
            <w:vAlign w:val="center"/>
          </w:tcPr>
          <w:p w14:paraId="57F785D4" w14:textId="77777777" w:rsidR="00A71E62" w:rsidRPr="00381A14" w:rsidRDefault="00A71E62" w:rsidP="00387F97">
            <w:pPr>
              <w:rPr>
                <w:szCs w:val="20"/>
              </w:rPr>
            </w:pPr>
            <w:r w:rsidRPr="00381A14">
              <w:rPr>
                <w:rFonts w:hint="eastAsia"/>
                <w:szCs w:val="20"/>
              </w:rPr>
              <w:t>1</w:t>
            </w:r>
          </w:p>
        </w:tc>
        <w:tc>
          <w:tcPr>
            <w:tcW w:w="726" w:type="dxa"/>
            <w:shd w:val="clear" w:color="auto" w:fill="E7E6E6" w:themeFill="background2"/>
            <w:vAlign w:val="center"/>
          </w:tcPr>
          <w:p w14:paraId="4DD609A1" w14:textId="77777777" w:rsidR="00A71E62" w:rsidRPr="00381A14" w:rsidRDefault="00A71E62" w:rsidP="00387F97">
            <w:pPr>
              <w:rPr>
                <w:szCs w:val="20"/>
              </w:rPr>
            </w:pPr>
            <w:r w:rsidRPr="00381A14">
              <w:rPr>
                <w:rFonts w:hint="eastAsia"/>
                <w:szCs w:val="20"/>
              </w:rPr>
              <w:t>2</w:t>
            </w:r>
          </w:p>
        </w:tc>
        <w:tc>
          <w:tcPr>
            <w:tcW w:w="727" w:type="dxa"/>
            <w:shd w:val="clear" w:color="auto" w:fill="E7E6E6" w:themeFill="background2"/>
            <w:vAlign w:val="center"/>
          </w:tcPr>
          <w:p w14:paraId="273C49BF" w14:textId="77777777" w:rsidR="00A71E62" w:rsidRPr="00381A14" w:rsidRDefault="00A71E62" w:rsidP="00387F97">
            <w:pPr>
              <w:rPr>
                <w:szCs w:val="20"/>
              </w:rPr>
            </w:pPr>
            <w:r w:rsidRPr="00381A14">
              <w:rPr>
                <w:rFonts w:hint="eastAsia"/>
                <w:szCs w:val="20"/>
              </w:rPr>
              <w:t>3</w:t>
            </w:r>
          </w:p>
        </w:tc>
        <w:tc>
          <w:tcPr>
            <w:tcW w:w="726" w:type="dxa"/>
            <w:shd w:val="clear" w:color="auto" w:fill="E7E6E6" w:themeFill="background2"/>
            <w:vAlign w:val="center"/>
          </w:tcPr>
          <w:p w14:paraId="4EE5D936" w14:textId="77777777" w:rsidR="00A71E62" w:rsidRPr="00381A14" w:rsidRDefault="00A71E62" w:rsidP="00387F97">
            <w:pPr>
              <w:rPr>
                <w:szCs w:val="20"/>
              </w:rPr>
            </w:pPr>
            <w:r w:rsidRPr="00381A14">
              <w:rPr>
                <w:rFonts w:hint="eastAsia"/>
                <w:szCs w:val="20"/>
              </w:rPr>
              <w:t>4</w:t>
            </w:r>
          </w:p>
        </w:tc>
        <w:tc>
          <w:tcPr>
            <w:tcW w:w="726" w:type="dxa"/>
            <w:shd w:val="clear" w:color="auto" w:fill="E7E6E6" w:themeFill="background2"/>
            <w:vAlign w:val="center"/>
          </w:tcPr>
          <w:p w14:paraId="62CAC8A1" w14:textId="77777777" w:rsidR="00A71E62" w:rsidRPr="00381A14" w:rsidRDefault="00A71E62" w:rsidP="00387F97">
            <w:pPr>
              <w:rPr>
                <w:szCs w:val="20"/>
              </w:rPr>
            </w:pPr>
            <w:r w:rsidRPr="00381A14">
              <w:rPr>
                <w:rFonts w:hint="eastAsia"/>
                <w:szCs w:val="20"/>
              </w:rPr>
              <w:t>5</w:t>
            </w:r>
          </w:p>
        </w:tc>
        <w:tc>
          <w:tcPr>
            <w:tcW w:w="727" w:type="dxa"/>
            <w:shd w:val="clear" w:color="auto" w:fill="E7E6E6" w:themeFill="background2"/>
            <w:vAlign w:val="center"/>
          </w:tcPr>
          <w:p w14:paraId="187FA46E" w14:textId="77777777" w:rsidR="00A71E62" w:rsidRPr="00381A14" w:rsidRDefault="00A71E62" w:rsidP="00387F97">
            <w:pPr>
              <w:rPr>
                <w:szCs w:val="20"/>
              </w:rPr>
            </w:pPr>
            <w:r w:rsidRPr="00381A14">
              <w:rPr>
                <w:rFonts w:hint="eastAsia"/>
                <w:szCs w:val="20"/>
              </w:rPr>
              <w:t>6</w:t>
            </w:r>
          </w:p>
        </w:tc>
        <w:tc>
          <w:tcPr>
            <w:tcW w:w="726" w:type="dxa"/>
            <w:shd w:val="clear" w:color="auto" w:fill="E7E6E6" w:themeFill="background2"/>
            <w:vAlign w:val="center"/>
          </w:tcPr>
          <w:p w14:paraId="73D3BE90" w14:textId="77777777" w:rsidR="00A71E62" w:rsidRPr="00381A14" w:rsidRDefault="00A71E62" w:rsidP="00387F97">
            <w:pPr>
              <w:rPr>
                <w:szCs w:val="20"/>
              </w:rPr>
            </w:pPr>
            <w:r w:rsidRPr="00381A14">
              <w:rPr>
                <w:rFonts w:hint="eastAsia"/>
                <w:szCs w:val="20"/>
              </w:rPr>
              <w:t>7</w:t>
            </w:r>
          </w:p>
        </w:tc>
        <w:tc>
          <w:tcPr>
            <w:tcW w:w="726" w:type="dxa"/>
            <w:shd w:val="clear" w:color="auto" w:fill="E7E6E6" w:themeFill="background2"/>
            <w:vAlign w:val="center"/>
          </w:tcPr>
          <w:p w14:paraId="1D4299C5" w14:textId="77777777" w:rsidR="00A71E62" w:rsidRPr="00381A14" w:rsidRDefault="00A71E62" w:rsidP="00387F97">
            <w:pPr>
              <w:rPr>
                <w:szCs w:val="20"/>
              </w:rPr>
            </w:pPr>
            <w:r w:rsidRPr="00381A14">
              <w:rPr>
                <w:rFonts w:hint="eastAsia"/>
                <w:szCs w:val="20"/>
              </w:rPr>
              <w:t>8</w:t>
            </w:r>
          </w:p>
        </w:tc>
        <w:tc>
          <w:tcPr>
            <w:tcW w:w="727" w:type="dxa"/>
            <w:shd w:val="clear" w:color="auto" w:fill="E7E6E6" w:themeFill="background2"/>
            <w:vAlign w:val="center"/>
          </w:tcPr>
          <w:p w14:paraId="1F11CCFF" w14:textId="77777777" w:rsidR="00A71E62" w:rsidRPr="00381A14" w:rsidRDefault="00A71E62" w:rsidP="00387F97">
            <w:pPr>
              <w:rPr>
                <w:szCs w:val="20"/>
              </w:rPr>
            </w:pPr>
            <w:r w:rsidRPr="00381A14">
              <w:rPr>
                <w:rFonts w:hint="eastAsia"/>
                <w:szCs w:val="20"/>
              </w:rPr>
              <w:t>9</w:t>
            </w:r>
          </w:p>
        </w:tc>
        <w:tc>
          <w:tcPr>
            <w:tcW w:w="726" w:type="dxa"/>
            <w:shd w:val="clear" w:color="auto" w:fill="E7E6E6" w:themeFill="background2"/>
            <w:vAlign w:val="center"/>
          </w:tcPr>
          <w:p w14:paraId="08F20F7B" w14:textId="77777777" w:rsidR="00A71E62" w:rsidRPr="00381A14" w:rsidRDefault="00A71E62" w:rsidP="00387F97">
            <w:pPr>
              <w:rPr>
                <w:szCs w:val="20"/>
              </w:rPr>
            </w:pPr>
            <w:r w:rsidRPr="00381A14">
              <w:rPr>
                <w:rFonts w:hint="eastAsia"/>
                <w:szCs w:val="20"/>
              </w:rPr>
              <w:t>1</w:t>
            </w:r>
            <w:r w:rsidRPr="00381A14">
              <w:rPr>
                <w:szCs w:val="20"/>
              </w:rPr>
              <w:t>0</w:t>
            </w:r>
          </w:p>
        </w:tc>
        <w:tc>
          <w:tcPr>
            <w:tcW w:w="726" w:type="dxa"/>
            <w:shd w:val="clear" w:color="auto" w:fill="E7E6E6" w:themeFill="background2"/>
            <w:vAlign w:val="center"/>
          </w:tcPr>
          <w:p w14:paraId="4948A80B" w14:textId="77777777" w:rsidR="00A71E62" w:rsidRPr="00381A14" w:rsidRDefault="00A71E62" w:rsidP="00387F97">
            <w:pPr>
              <w:rPr>
                <w:szCs w:val="20"/>
              </w:rPr>
            </w:pPr>
            <w:r w:rsidRPr="00381A14">
              <w:rPr>
                <w:rFonts w:hint="eastAsia"/>
                <w:szCs w:val="20"/>
              </w:rPr>
              <w:t>1</w:t>
            </w:r>
            <w:r w:rsidRPr="00381A14">
              <w:rPr>
                <w:szCs w:val="20"/>
              </w:rPr>
              <w:t>1</w:t>
            </w:r>
          </w:p>
        </w:tc>
        <w:tc>
          <w:tcPr>
            <w:tcW w:w="727" w:type="dxa"/>
            <w:shd w:val="clear" w:color="auto" w:fill="E7E6E6" w:themeFill="background2"/>
            <w:vAlign w:val="center"/>
          </w:tcPr>
          <w:p w14:paraId="036376FB" w14:textId="77777777" w:rsidR="00A71E62" w:rsidRPr="00381A14" w:rsidRDefault="00A71E62" w:rsidP="00387F97">
            <w:pPr>
              <w:rPr>
                <w:szCs w:val="20"/>
              </w:rPr>
            </w:pPr>
            <w:r w:rsidRPr="00381A14">
              <w:rPr>
                <w:rFonts w:hint="eastAsia"/>
                <w:szCs w:val="20"/>
              </w:rPr>
              <w:t>1</w:t>
            </w:r>
            <w:r w:rsidRPr="00381A14">
              <w:rPr>
                <w:szCs w:val="20"/>
              </w:rPr>
              <w:t>2</w:t>
            </w:r>
          </w:p>
        </w:tc>
        <w:tc>
          <w:tcPr>
            <w:tcW w:w="726" w:type="dxa"/>
            <w:shd w:val="clear" w:color="auto" w:fill="E7E6E6" w:themeFill="background2"/>
            <w:vAlign w:val="center"/>
          </w:tcPr>
          <w:p w14:paraId="19D82B84" w14:textId="77777777" w:rsidR="00A71E62" w:rsidRPr="00381A14" w:rsidRDefault="00A71E62" w:rsidP="00387F97">
            <w:pPr>
              <w:rPr>
                <w:szCs w:val="20"/>
              </w:rPr>
            </w:pPr>
            <w:r w:rsidRPr="00381A14">
              <w:rPr>
                <w:rFonts w:hint="eastAsia"/>
                <w:szCs w:val="20"/>
              </w:rPr>
              <w:t>1</w:t>
            </w:r>
            <w:r w:rsidRPr="00381A14">
              <w:rPr>
                <w:szCs w:val="20"/>
              </w:rPr>
              <w:t>3</w:t>
            </w:r>
          </w:p>
        </w:tc>
        <w:tc>
          <w:tcPr>
            <w:tcW w:w="726" w:type="dxa"/>
            <w:shd w:val="clear" w:color="auto" w:fill="E7E6E6" w:themeFill="background2"/>
            <w:vAlign w:val="center"/>
          </w:tcPr>
          <w:p w14:paraId="150A2080" w14:textId="77777777" w:rsidR="00A71E62" w:rsidRPr="00381A14" w:rsidRDefault="00A71E62" w:rsidP="00387F97">
            <w:pPr>
              <w:rPr>
                <w:szCs w:val="20"/>
              </w:rPr>
            </w:pPr>
            <w:r w:rsidRPr="00381A14">
              <w:rPr>
                <w:rFonts w:hint="eastAsia"/>
                <w:szCs w:val="20"/>
              </w:rPr>
              <w:t>1</w:t>
            </w:r>
            <w:r w:rsidRPr="00381A14">
              <w:rPr>
                <w:szCs w:val="20"/>
              </w:rPr>
              <w:t>4</w:t>
            </w:r>
          </w:p>
        </w:tc>
        <w:tc>
          <w:tcPr>
            <w:tcW w:w="727" w:type="dxa"/>
            <w:shd w:val="clear" w:color="auto" w:fill="E7E6E6" w:themeFill="background2"/>
            <w:vAlign w:val="center"/>
          </w:tcPr>
          <w:p w14:paraId="408D9528" w14:textId="77777777" w:rsidR="00A71E62" w:rsidRPr="00381A14" w:rsidRDefault="00A71E62" w:rsidP="00387F97">
            <w:pPr>
              <w:rPr>
                <w:szCs w:val="20"/>
              </w:rPr>
            </w:pPr>
            <w:r w:rsidRPr="00381A14">
              <w:rPr>
                <w:rFonts w:hint="eastAsia"/>
                <w:szCs w:val="20"/>
              </w:rPr>
              <w:t>1</w:t>
            </w:r>
            <w:r w:rsidRPr="00381A14">
              <w:rPr>
                <w:szCs w:val="20"/>
              </w:rPr>
              <w:t>5</w:t>
            </w:r>
          </w:p>
        </w:tc>
      </w:tr>
      <w:tr w:rsidR="006A6BBC" w:rsidRPr="00381A14" w14:paraId="6D41027A" w14:textId="77777777" w:rsidTr="006A6BBC">
        <w:trPr>
          <w:trHeight w:val="193"/>
        </w:trPr>
        <w:tc>
          <w:tcPr>
            <w:tcW w:w="1903" w:type="dxa"/>
            <w:vMerge w:val="restart"/>
            <w:shd w:val="clear" w:color="auto" w:fill="E7E6E6" w:themeFill="background2"/>
            <w:vAlign w:val="center"/>
          </w:tcPr>
          <w:p w14:paraId="1FD5102D" w14:textId="77777777" w:rsidR="00A71E62" w:rsidRPr="00381A14" w:rsidRDefault="00A71E62" w:rsidP="00387F97">
            <w:pPr>
              <w:rPr>
                <w:szCs w:val="20"/>
              </w:rPr>
            </w:pPr>
            <w:r w:rsidRPr="00381A14">
              <w:rPr>
                <w:szCs w:val="20"/>
              </w:rPr>
              <w:t>CID_RCOFF_GOFF</w:t>
            </w:r>
          </w:p>
        </w:tc>
        <w:tc>
          <w:tcPr>
            <w:tcW w:w="889" w:type="dxa"/>
            <w:shd w:val="clear" w:color="auto" w:fill="E7E6E6" w:themeFill="background2"/>
            <w:vAlign w:val="center"/>
          </w:tcPr>
          <w:p w14:paraId="4BDA4964" w14:textId="77777777" w:rsidR="00A71E62" w:rsidRPr="00381A14" w:rsidRDefault="00A71E62" w:rsidP="00387F97">
            <w:pPr>
              <w:rPr>
                <w:szCs w:val="20"/>
              </w:rPr>
            </w:pPr>
            <w:r w:rsidRPr="00381A14">
              <w:rPr>
                <w:szCs w:val="20"/>
              </w:rPr>
              <w:t>Attack</w:t>
            </w:r>
          </w:p>
        </w:tc>
        <w:tc>
          <w:tcPr>
            <w:tcW w:w="726" w:type="dxa"/>
            <w:vAlign w:val="center"/>
          </w:tcPr>
          <w:p w14:paraId="103E6044" w14:textId="3E32357C" w:rsidR="00A71E62" w:rsidRPr="00381A14" w:rsidRDefault="00C540DE" w:rsidP="00387F97">
            <w:pPr>
              <w:rPr>
                <w:szCs w:val="20"/>
              </w:rPr>
            </w:pPr>
            <w:r w:rsidRPr="00381A14">
              <w:rPr>
                <w:rFonts w:hint="eastAsia"/>
                <w:szCs w:val="20"/>
              </w:rPr>
              <w:t>0</w:t>
            </w:r>
          </w:p>
        </w:tc>
        <w:tc>
          <w:tcPr>
            <w:tcW w:w="726" w:type="dxa"/>
            <w:vAlign w:val="center"/>
          </w:tcPr>
          <w:p w14:paraId="43FFC980" w14:textId="10525676" w:rsidR="00A71E62" w:rsidRPr="00381A14" w:rsidRDefault="00C540DE" w:rsidP="00387F97">
            <w:pPr>
              <w:rPr>
                <w:szCs w:val="20"/>
              </w:rPr>
            </w:pPr>
            <w:r w:rsidRPr="00381A14">
              <w:rPr>
                <w:rFonts w:hint="eastAsia"/>
                <w:szCs w:val="20"/>
              </w:rPr>
              <w:t>0</w:t>
            </w:r>
          </w:p>
        </w:tc>
        <w:tc>
          <w:tcPr>
            <w:tcW w:w="727" w:type="dxa"/>
            <w:vAlign w:val="center"/>
          </w:tcPr>
          <w:p w14:paraId="46E20133" w14:textId="3C20BE26" w:rsidR="00A71E62" w:rsidRPr="00381A14" w:rsidRDefault="00C540DE" w:rsidP="00387F97">
            <w:pPr>
              <w:rPr>
                <w:szCs w:val="20"/>
              </w:rPr>
            </w:pPr>
            <w:r w:rsidRPr="00381A14">
              <w:rPr>
                <w:rFonts w:hint="eastAsia"/>
                <w:szCs w:val="20"/>
              </w:rPr>
              <w:t>0</w:t>
            </w:r>
          </w:p>
        </w:tc>
        <w:tc>
          <w:tcPr>
            <w:tcW w:w="726" w:type="dxa"/>
            <w:vAlign w:val="center"/>
          </w:tcPr>
          <w:p w14:paraId="6754E93A" w14:textId="473914F2" w:rsidR="00A71E62" w:rsidRPr="00381A14" w:rsidRDefault="00C540DE" w:rsidP="00387F97">
            <w:pPr>
              <w:rPr>
                <w:szCs w:val="20"/>
              </w:rPr>
            </w:pPr>
            <w:r w:rsidRPr="00381A14">
              <w:rPr>
                <w:szCs w:val="20"/>
              </w:rPr>
              <w:t>0.124</w:t>
            </w:r>
          </w:p>
        </w:tc>
        <w:tc>
          <w:tcPr>
            <w:tcW w:w="726" w:type="dxa"/>
            <w:vAlign w:val="center"/>
          </w:tcPr>
          <w:p w14:paraId="3F843EE5" w14:textId="3F02C0AF" w:rsidR="00A71E62" w:rsidRPr="00381A14" w:rsidRDefault="00C540DE" w:rsidP="00387F97">
            <w:pPr>
              <w:rPr>
                <w:szCs w:val="20"/>
              </w:rPr>
            </w:pPr>
            <w:r w:rsidRPr="00381A14">
              <w:rPr>
                <w:rFonts w:hint="eastAsia"/>
                <w:szCs w:val="20"/>
              </w:rPr>
              <w:t>0</w:t>
            </w:r>
          </w:p>
        </w:tc>
        <w:tc>
          <w:tcPr>
            <w:tcW w:w="727" w:type="dxa"/>
            <w:vAlign w:val="center"/>
          </w:tcPr>
          <w:p w14:paraId="4F6DB573" w14:textId="05BE9E8C" w:rsidR="00A71E62" w:rsidRPr="00381A14" w:rsidRDefault="00C540DE" w:rsidP="00387F97">
            <w:pPr>
              <w:rPr>
                <w:szCs w:val="20"/>
              </w:rPr>
            </w:pPr>
            <w:r w:rsidRPr="00381A14">
              <w:rPr>
                <w:rFonts w:hint="eastAsia"/>
                <w:szCs w:val="20"/>
              </w:rPr>
              <w:t>0</w:t>
            </w:r>
          </w:p>
        </w:tc>
        <w:tc>
          <w:tcPr>
            <w:tcW w:w="726" w:type="dxa"/>
            <w:vAlign w:val="center"/>
          </w:tcPr>
          <w:p w14:paraId="3ED6E9F3" w14:textId="17BE7A50" w:rsidR="00A71E62" w:rsidRPr="00381A14" w:rsidRDefault="00C540DE" w:rsidP="00387F97">
            <w:pPr>
              <w:rPr>
                <w:szCs w:val="20"/>
              </w:rPr>
            </w:pPr>
            <w:r w:rsidRPr="00381A14">
              <w:rPr>
                <w:szCs w:val="20"/>
              </w:rPr>
              <w:t>1.092</w:t>
            </w:r>
          </w:p>
        </w:tc>
        <w:tc>
          <w:tcPr>
            <w:tcW w:w="726" w:type="dxa"/>
            <w:vAlign w:val="center"/>
          </w:tcPr>
          <w:p w14:paraId="55D9DBB4" w14:textId="03A24C81" w:rsidR="00A71E62" w:rsidRPr="00381A14" w:rsidRDefault="00C540DE" w:rsidP="00387F97">
            <w:pPr>
              <w:rPr>
                <w:szCs w:val="20"/>
              </w:rPr>
            </w:pPr>
            <w:r w:rsidRPr="00381A14">
              <w:rPr>
                <w:rFonts w:hint="eastAsia"/>
                <w:szCs w:val="20"/>
              </w:rPr>
              <w:t>0</w:t>
            </w:r>
          </w:p>
        </w:tc>
        <w:tc>
          <w:tcPr>
            <w:tcW w:w="727" w:type="dxa"/>
            <w:vAlign w:val="center"/>
          </w:tcPr>
          <w:p w14:paraId="21CE6CB9" w14:textId="1B7A3165" w:rsidR="00A71E62" w:rsidRPr="00381A14" w:rsidRDefault="00C540DE" w:rsidP="00387F97">
            <w:pPr>
              <w:rPr>
                <w:szCs w:val="20"/>
              </w:rPr>
            </w:pPr>
            <w:r w:rsidRPr="00381A14">
              <w:rPr>
                <w:szCs w:val="20"/>
              </w:rPr>
              <w:t>1.092</w:t>
            </w:r>
          </w:p>
        </w:tc>
        <w:tc>
          <w:tcPr>
            <w:tcW w:w="726" w:type="dxa"/>
            <w:vAlign w:val="center"/>
          </w:tcPr>
          <w:p w14:paraId="072DB101" w14:textId="7F78E865" w:rsidR="00A71E62" w:rsidRPr="00381A14" w:rsidRDefault="00C540DE" w:rsidP="00387F97">
            <w:pPr>
              <w:rPr>
                <w:szCs w:val="20"/>
              </w:rPr>
            </w:pPr>
            <w:r w:rsidRPr="00381A14">
              <w:rPr>
                <w:szCs w:val="20"/>
              </w:rPr>
              <w:t>1.092</w:t>
            </w:r>
          </w:p>
        </w:tc>
        <w:tc>
          <w:tcPr>
            <w:tcW w:w="726" w:type="dxa"/>
            <w:vAlign w:val="center"/>
          </w:tcPr>
          <w:p w14:paraId="7EEC24E3" w14:textId="6D5918CC" w:rsidR="00A71E62" w:rsidRPr="00381A14" w:rsidRDefault="00C540DE" w:rsidP="00387F97">
            <w:pPr>
              <w:rPr>
                <w:szCs w:val="20"/>
              </w:rPr>
            </w:pPr>
            <w:r w:rsidRPr="00381A14">
              <w:rPr>
                <w:rFonts w:hint="eastAsia"/>
                <w:szCs w:val="20"/>
              </w:rPr>
              <w:t>0</w:t>
            </w:r>
          </w:p>
        </w:tc>
        <w:tc>
          <w:tcPr>
            <w:tcW w:w="727" w:type="dxa"/>
            <w:vAlign w:val="center"/>
          </w:tcPr>
          <w:p w14:paraId="44501B24" w14:textId="786C7906" w:rsidR="00A71E62" w:rsidRPr="00381A14" w:rsidRDefault="00C540DE" w:rsidP="00387F97">
            <w:pPr>
              <w:rPr>
                <w:szCs w:val="20"/>
              </w:rPr>
            </w:pPr>
            <w:r w:rsidRPr="00381A14">
              <w:rPr>
                <w:szCs w:val="20"/>
              </w:rPr>
              <w:t>1.673</w:t>
            </w:r>
          </w:p>
        </w:tc>
        <w:tc>
          <w:tcPr>
            <w:tcW w:w="726" w:type="dxa"/>
            <w:vAlign w:val="center"/>
          </w:tcPr>
          <w:p w14:paraId="502E0586" w14:textId="0120DA41" w:rsidR="00A71E62" w:rsidRPr="00381A14" w:rsidRDefault="00C540DE" w:rsidP="00387F97">
            <w:pPr>
              <w:rPr>
                <w:szCs w:val="20"/>
              </w:rPr>
            </w:pPr>
            <w:r w:rsidRPr="00381A14">
              <w:rPr>
                <w:szCs w:val="20"/>
              </w:rPr>
              <w:t>1.673</w:t>
            </w:r>
          </w:p>
        </w:tc>
        <w:tc>
          <w:tcPr>
            <w:tcW w:w="726" w:type="dxa"/>
            <w:vAlign w:val="center"/>
          </w:tcPr>
          <w:p w14:paraId="1096D088" w14:textId="358B2154" w:rsidR="00A71E62" w:rsidRPr="00381A14" w:rsidRDefault="00C540DE" w:rsidP="00387F97">
            <w:pPr>
              <w:rPr>
                <w:szCs w:val="20"/>
              </w:rPr>
            </w:pPr>
            <w:r w:rsidRPr="00381A14">
              <w:rPr>
                <w:szCs w:val="20"/>
              </w:rPr>
              <w:t>1.673</w:t>
            </w:r>
          </w:p>
        </w:tc>
        <w:tc>
          <w:tcPr>
            <w:tcW w:w="727" w:type="dxa"/>
            <w:vAlign w:val="center"/>
          </w:tcPr>
          <w:p w14:paraId="04CAA5A3" w14:textId="408E09B7" w:rsidR="00A71E62" w:rsidRPr="00381A14" w:rsidRDefault="00C540DE" w:rsidP="00387F97">
            <w:pPr>
              <w:rPr>
                <w:szCs w:val="20"/>
              </w:rPr>
            </w:pPr>
            <w:r w:rsidRPr="00381A14">
              <w:rPr>
                <w:szCs w:val="20"/>
              </w:rPr>
              <w:t>2.06</w:t>
            </w:r>
          </w:p>
        </w:tc>
      </w:tr>
      <w:tr w:rsidR="006A6BBC" w:rsidRPr="00381A14" w14:paraId="07F2588B" w14:textId="77777777" w:rsidTr="006A6BBC">
        <w:trPr>
          <w:trHeight w:val="192"/>
        </w:trPr>
        <w:tc>
          <w:tcPr>
            <w:tcW w:w="1903" w:type="dxa"/>
            <w:vMerge/>
            <w:shd w:val="clear" w:color="auto" w:fill="E7E6E6" w:themeFill="background2"/>
            <w:vAlign w:val="center"/>
          </w:tcPr>
          <w:p w14:paraId="7208FF39" w14:textId="77777777" w:rsidR="00A71E62" w:rsidRPr="00381A14" w:rsidRDefault="00A71E62" w:rsidP="00387F97">
            <w:pPr>
              <w:rPr>
                <w:szCs w:val="20"/>
              </w:rPr>
            </w:pPr>
          </w:p>
        </w:tc>
        <w:tc>
          <w:tcPr>
            <w:tcW w:w="889" w:type="dxa"/>
            <w:shd w:val="clear" w:color="auto" w:fill="E7E6E6" w:themeFill="background2"/>
            <w:vAlign w:val="center"/>
          </w:tcPr>
          <w:p w14:paraId="5E34261E" w14:textId="77777777" w:rsidR="00A71E62" w:rsidRPr="00381A14" w:rsidRDefault="00A71E62" w:rsidP="00387F97">
            <w:pPr>
              <w:rPr>
                <w:szCs w:val="20"/>
              </w:rPr>
            </w:pPr>
            <w:r w:rsidRPr="00381A14">
              <w:rPr>
                <w:szCs w:val="20"/>
              </w:rPr>
              <w:t>Normal</w:t>
            </w:r>
          </w:p>
        </w:tc>
        <w:tc>
          <w:tcPr>
            <w:tcW w:w="726" w:type="dxa"/>
            <w:vAlign w:val="center"/>
          </w:tcPr>
          <w:p w14:paraId="11A722D8" w14:textId="273AA82C" w:rsidR="00A71E62" w:rsidRPr="00381A14" w:rsidRDefault="00C540DE" w:rsidP="00387F97">
            <w:pPr>
              <w:rPr>
                <w:szCs w:val="20"/>
              </w:rPr>
            </w:pPr>
            <w:r w:rsidRPr="00381A14">
              <w:rPr>
                <w:rFonts w:hint="eastAsia"/>
                <w:szCs w:val="20"/>
              </w:rPr>
              <w:t>0</w:t>
            </w:r>
          </w:p>
        </w:tc>
        <w:tc>
          <w:tcPr>
            <w:tcW w:w="726" w:type="dxa"/>
            <w:vAlign w:val="center"/>
          </w:tcPr>
          <w:p w14:paraId="53F0790E" w14:textId="41CBA25E" w:rsidR="00A71E62" w:rsidRPr="00381A14" w:rsidRDefault="00C540DE" w:rsidP="00387F97">
            <w:pPr>
              <w:rPr>
                <w:szCs w:val="20"/>
              </w:rPr>
            </w:pPr>
            <w:r w:rsidRPr="00381A14">
              <w:rPr>
                <w:rFonts w:hint="eastAsia"/>
                <w:szCs w:val="20"/>
              </w:rPr>
              <w:t>0</w:t>
            </w:r>
          </w:p>
        </w:tc>
        <w:tc>
          <w:tcPr>
            <w:tcW w:w="727" w:type="dxa"/>
            <w:vAlign w:val="center"/>
          </w:tcPr>
          <w:p w14:paraId="4B60FDF4" w14:textId="4F2B9504" w:rsidR="00A71E62" w:rsidRPr="00381A14" w:rsidRDefault="00C540DE" w:rsidP="00387F97">
            <w:pPr>
              <w:rPr>
                <w:szCs w:val="20"/>
              </w:rPr>
            </w:pPr>
            <w:r w:rsidRPr="00381A14">
              <w:rPr>
                <w:rFonts w:hint="eastAsia"/>
                <w:szCs w:val="20"/>
              </w:rPr>
              <w:t>0</w:t>
            </w:r>
          </w:p>
        </w:tc>
        <w:tc>
          <w:tcPr>
            <w:tcW w:w="726" w:type="dxa"/>
            <w:vAlign w:val="center"/>
          </w:tcPr>
          <w:p w14:paraId="62FB5ABF" w14:textId="050F8234" w:rsidR="00A71E62" w:rsidRPr="00381A14" w:rsidRDefault="00C540DE" w:rsidP="00387F97">
            <w:pPr>
              <w:rPr>
                <w:szCs w:val="20"/>
              </w:rPr>
            </w:pPr>
            <w:r w:rsidRPr="00381A14">
              <w:rPr>
                <w:szCs w:val="20"/>
              </w:rPr>
              <w:t>0.117</w:t>
            </w:r>
          </w:p>
        </w:tc>
        <w:tc>
          <w:tcPr>
            <w:tcW w:w="726" w:type="dxa"/>
            <w:vAlign w:val="center"/>
          </w:tcPr>
          <w:p w14:paraId="5FD53ACF" w14:textId="67A6D177" w:rsidR="00A71E62" w:rsidRPr="00381A14" w:rsidRDefault="00C540DE" w:rsidP="00387F97">
            <w:pPr>
              <w:rPr>
                <w:szCs w:val="20"/>
              </w:rPr>
            </w:pPr>
            <w:r w:rsidRPr="00381A14">
              <w:rPr>
                <w:rFonts w:hint="eastAsia"/>
                <w:szCs w:val="20"/>
              </w:rPr>
              <w:t>0</w:t>
            </w:r>
          </w:p>
        </w:tc>
        <w:tc>
          <w:tcPr>
            <w:tcW w:w="727" w:type="dxa"/>
            <w:vAlign w:val="center"/>
          </w:tcPr>
          <w:p w14:paraId="123E06D8" w14:textId="7CD50BF1" w:rsidR="00A71E62" w:rsidRPr="00381A14" w:rsidRDefault="00C540DE" w:rsidP="00387F97">
            <w:pPr>
              <w:rPr>
                <w:szCs w:val="20"/>
              </w:rPr>
            </w:pPr>
            <w:r w:rsidRPr="00381A14">
              <w:rPr>
                <w:rFonts w:hint="eastAsia"/>
                <w:szCs w:val="20"/>
              </w:rPr>
              <w:t>0</w:t>
            </w:r>
          </w:p>
        </w:tc>
        <w:tc>
          <w:tcPr>
            <w:tcW w:w="726" w:type="dxa"/>
            <w:vAlign w:val="center"/>
          </w:tcPr>
          <w:p w14:paraId="709958AB" w14:textId="4A038215" w:rsidR="00A71E62" w:rsidRPr="00381A14" w:rsidRDefault="00C540DE" w:rsidP="00387F97">
            <w:pPr>
              <w:rPr>
                <w:szCs w:val="20"/>
              </w:rPr>
            </w:pPr>
            <w:r w:rsidRPr="00381A14">
              <w:rPr>
                <w:szCs w:val="20"/>
              </w:rPr>
              <w:t>1.48</w:t>
            </w:r>
          </w:p>
        </w:tc>
        <w:tc>
          <w:tcPr>
            <w:tcW w:w="726" w:type="dxa"/>
            <w:vAlign w:val="center"/>
          </w:tcPr>
          <w:p w14:paraId="45EB8DE9" w14:textId="045DA16C" w:rsidR="00A71E62" w:rsidRPr="00381A14" w:rsidRDefault="00C540DE" w:rsidP="00387F97">
            <w:pPr>
              <w:rPr>
                <w:szCs w:val="20"/>
              </w:rPr>
            </w:pPr>
            <w:r w:rsidRPr="00381A14">
              <w:rPr>
                <w:rFonts w:hint="eastAsia"/>
                <w:szCs w:val="20"/>
              </w:rPr>
              <w:t>0</w:t>
            </w:r>
          </w:p>
        </w:tc>
        <w:tc>
          <w:tcPr>
            <w:tcW w:w="727" w:type="dxa"/>
            <w:vAlign w:val="center"/>
          </w:tcPr>
          <w:p w14:paraId="78AFEBCC" w14:textId="23887EB8" w:rsidR="00A71E62" w:rsidRPr="00381A14" w:rsidRDefault="00C540DE" w:rsidP="00387F97">
            <w:pPr>
              <w:rPr>
                <w:szCs w:val="20"/>
              </w:rPr>
            </w:pPr>
            <w:r w:rsidRPr="00381A14">
              <w:rPr>
                <w:szCs w:val="20"/>
              </w:rPr>
              <w:t>1.48</w:t>
            </w:r>
          </w:p>
        </w:tc>
        <w:tc>
          <w:tcPr>
            <w:tcW w:w="726" w:type="dxa"/>
            <w:vAlign w:val="center"/>
          </w:tcPr>
          <w:p w14:paraId="0FF5EE3E" w14:textId="6450083E" w:rsidR="00A71E62" w:rsidRPr="00381A14" w:rsidRDefault="00C540DE" w:rsidP="00387F97">
            <w:pPr>
              <w:rPr>
                <w:szCs w:val="20"/>
              </w:rPr>
            </w:pPr>
            <w:r w:rsidRPr="00381A14">
              <w:rPr>
                <w:szCs w:val="20"/>
              </w:rPr>
              <w:t>1.48</w:t>
            </w:r>
          </w:p>
        </w:tc>
        <w:tc>
          <w:tcPr>
            <w:tcW w:w="726" w:type="dxa"/>
            <w:vAlign w:val="center"/>
          </w:tcPr>
          <w:p w14:paraId="68C1812F" w14:textId="0E1947FE" w:rsidR="00A71E62" w:rsidRPr="00381A14" w:rsidRDefault="00C540DE" w:rsidP="00387F97">
            <w:pPr>
              <w:rPr>
                <w:szCs w:val="20"/>
              </w:rPr>
            </w:pPr>
            <w:r w:rsidRPr="00381A14">
              <w:rPr>
                <w:rFonts w:hint="eastAsia"/>
                <w:szCs w:val="20"/>
              </w:rPr>
              <w:t>0</w:t>
            </w:r>
          </w:p>
        </w:tc>
        <w:tc>
          <w:tcPr>
            <w:tcW w:w="727" w:type="dxa"/>
            <w:vAlign w:val="center"/>
          </w:tcPr>
          <w:p w14:paraId="6285DEE9" w14:textId="1357657F" w:rsidR="00A71E62" w:rsidRPr="00381A14" w:rsidRDefault="00C540DE" w:rsidP="00387F97">
            <w:pPr>
              <w:rPr>
                <w:szCs w:val="20"/>
              </w:rPr>
            </w:pPr>
            <w:r w:rsidRPr="00381A14">
              <w:rPr>
                <w:szCs w:val="20"/>
              </w:rPr>
              <w:t>2.297</w:t>
            </w:r>
          </w:p>
        </w:tc>
        <w:tc>
          <w:tcPr>
            <w:tcW w:w="726" w:type="dxa"/>
            <w:vAlign w:val="center"/>
          </w:tcPr>
          <w:p w14:paraId="44C56DA1" w14:textId="25DBDCE6" w:rsidR="00A71E62" w:rsidRPr="00381A14" w:rsidRDefault="00C540DE" w:rsidP="00387F97">
            <w:pPr>
              <w:rPr>
                <w:szCs w:val="20"/>
              </w:rPr>
            </w:pPr>
            <w:r w:rsidRPr="00381A14">
              <w:rPr>
                <w:szCs w:val="20"/>
              </w:rPr>
              <w:t>2.297</w:t>
            </w:r>
          </w:p>
        </w:tc>
        <w:tc>
          <w:tcPr>
            <w:tcW w:w="726" w:type="dxa"/>
            <w:vAlign w:val="center"/>
          </w:tcPr>
          <w:p w14:paraId="650BA349" w14:textId="08104F0E" w:rsidR="00A71E62" w:rsidRPr="00381A14" w:rsidRDefault="00C540DE" w:rsidP="00387F97">
            <w:pPr>
              <w:rPr>
                <w:szCs w:val="20"/>
              </w:rPr>
            </w:pPr>
            <w:r w:rsidRPr="00381A14">
              <w:rPr>
                <w:szCs w:val="20"/>
              </w:rPr>
              <w:t>2.297</w:t>
            </w:r>
          </w:p>
        </w:tc>
        <w:tc>
          <w:tcPr>
            <w:tcW w:w="727" w:type="dxa"/>
            <w:vAlign w:val="center"/>
          </w:tcPr>
          <w:p w14:paraId="0A8413A5" w14:textId="555B05E2" w:rsidR="00A71E62" w:rsidRPr="00381A14" w:rsidRDefault="00C540DE" w:rsidP="00387F97">
            <w:pPr>
              <w:rPr>
                <w:szCs w:val="20"/>
              </w:rPr>
            </w:pPr>
            <w:r w:rsidRPr="00381A14">
              <w:rPr>
                <w:szCs w:val="20"/>
              </w:rPr>
              <w:t>2.842</w:t>
            </w:r>
          </w:p>
        </w:tc>
      </w:tr>
      <w:tr w:rsidR="006A6BBC" w:rsidRPr="00381A14" w14:paraId="672BDAC7" w14:textId="77777777" w:rsidTr="006A6BBC">
        <w:trPr>
          <w:trHeight w:val="192"/>
        </w:trPr>
        <w:tc>
          <w:tcPr>
            <w:tcW w:w="1903" w:type="dxa"/>
            <w:vMerge w:val="restart"/>
            <w:shd w:val="clear" w:color="auto" w:fill="E7E6E6" w:themeFill="background2"/>
            <w:vAlign w:val="center"/>
          </w:tcPr>
          <w:p w14:paraId="773B776D" w14:textId="77777777" w:rsidR="00A71E62" w:rsidRPr="00381A14" w:rsidRDefault="00A71E62" w:rsidP="00387F97">
            <w:pPr>
              <w:rPr>
                <w:szCs w:val="20"/>
              </w:rPr>
            </w:pPr>
            <w:r w:rsidRPr="00381A14">
              <w:rPr>
                <w:szCs w:val="20"/>
              </w:rPr>
              <w:t>CID_RCOFF_GON</w:t>
            </w:r>
          </w:p>
        </w:tc>
        <w:tc>
          <w:tcPr>
            <w:tcW w:w="889" w:type="dxa"/>
            <w:shd w:val="clear" w:color="auto" w:fill="E7E6E6" w:themeFill="background2"/>
            <w:vAlign w:val="center"/>
          </w:tcPr>
          <w:p w14:paraId="3F6193DF" w14:textId="77777777" w:rsidR="00A71E62" w:rsidRPr="00381A14" w:rsidRDefault="00A71E62" w:rsidP="00387F97">
            <w:pPr>
              <w:rPr>
                <w:szCs w:val="20"/>
              </w:rPr>
            </w:pPr>
            <w:r w:rsidRPr="00381A14">
              <w:rPr>
                <w:szCs w:val="20"/>
              </w:rPr>
              <w:t>Attack</w:t>
            </w:r>
          </w:p>
        </w:tc>
        <w:tc>
          <w:tcPr>
            <w:tcW w:w="726" w:type="dxa"/>
            <w:vAlign w:val="center"/>
          </w:tcPr>
          <w:p w14:paraId="1D72B4D8" w14:textId="7FFFF252" w:rsidR="00A71E62" w:rsidRPr="00381A14" w:rsidRDefault="005219D0" w:rsidP="00387F97">
            <w:pPr>
              <w:rPr>
                <w:szCs w:val="20"/>
              </w:rPr>
            </w:pPr>
            <w:r w:rsidRPr="00381A14">
              <w:rPr>
                <w:rFonts w:hint="eastAsia"/>
                <w:szCs w:val="20"/>
              </w:rPr>
              <w:t>0</w:t>
            </w:r>
          </w:p>
        </w:tc>
        <w:tc>
          <w:tcPr>
            <w:tcW w:w="726" w:type="dxa"/>
            <w:vAlign w:val="center"/>
          </w:tcPr>
          <w:p w14:paraId="54908C59" w14:textId="3719B18E" w:rsidR="00A71E62" w:rsidRPr="00381A14" w:rsidRDefault="005219D0" w:rsidP="00387F97">
            <w:pPr>
              <w:rPr>
                <w:szCs w:val="20"/>
              </w:rPr>
            </w:pPr>
            <w:r w:rsidRPr="00381A14">
              <w:rPr>
                <w:rFonts w:hint="eastAsia"/>
                <w:szCs w:val="20"/>
              </w:rPr>
              <w:t>0</w:t>
            </w:r>
          </w:p>
        </w:tc>
        <w:tc>
          <w:tcPr>
            <w:tcW w:w="727" w:type="dxa"/>
            <w:vAlign w:val="center"/>
          </w:tcPr>
          <w:p w14:paraId="48650FEB" w14:textId="59A51691" w:rsidR="00A71E62" w:rsidRPr="00381A14" w:rsidRDefault="005219D0" w:rsidP="00387F97">
            <w:pPr>
              <w:rPr>
                <w:szCs w:val="20"/>
              </w:rPr>
            </w:pPr>
            <w:r w:rsidRPr="00381A14">
              <w:rPr>
                <w:rFonts w:hint="eastAsia"/>
                <w:szCs w:val="20"/>
              </w:rPr>
              <w:t>0</w:t>
            </w:r>
          </w:p>
        </w:tc>
        <w:tc>
          <w:tcPr>
            <w:tcW w:w="726" w:type="dxa"/>
            <w:vAlign w:val="center"/>
          </w:tcPr>
          <w:p w14:paraId="68207F30" w14:textId="6C98F906" w:rsidR="00A71E62" w:rsidRPr="00381A14" w:rsidRDefault="005219D0" w:rsidP="00387F97">
            <w:pPr>
              <w:rPr>
                <w:szCs w:val="20"/>
              </w:rPr>
            </w:pPr>
            <w:r w:rsidRPr="00381A14">
              <w:rPr>
                <w:szCs w:val="20"/>
              </w:rPr>
              <w:t>1.311</w:t>
            </w:r>
          </w:p>
        </w:tc>
        <w:tc>
          <w:tcPr>
            <w:tcW w:w="726" w:type="dxa"/>
            <w:vAlign w:val="center"/>
          </w:tcPr>
          <w:p w14:paraId="41BC45F4" w14:textId="652FC5AA" w:rsidR="00A71E62" w:rsidRPr="00381A14" w:rsidRDefault="005219D0" w:rsidP="00387F97">
            <w:pPr>
              <w:rPr>
                <w:szCs w:val="20"/>
              </w:rPr>
            </w:pPr>
            <w:r w:rsidRPr="00381A14">
              <w:rPr>
                <w:rFonts w:hint="eastAsia"/>
                <w:szCs w:val="20"/>
              </w:rPr>
              <w:t>0</w:t>
            </w:r>
          </w:p>
        </w:tc>
        <w:tc>
          <w:tcPr>
            <w:tcW w:w="727" w:type="dxa"/>
            <w:vAlign w:val="center"/>
          </w:tcPr>
          <w:p w14:paraId="6ED48298" w14:textId="5F2E5B62" w:rsidR="00A71E62" w:rsidRPr="00381A14" w:rsidRDefault="005219D0" w:rsidP="00387F97">
            <w:pPr>
              <w:rPr>
                <w:szCs w:val="20"/>
              </w:rPr>
            </w:pPr>
            <w:r w:rsidRPr="00381A14">
              <w:rPr>
                <w:rFonts w:hint="eastAsia"/>
                <w:szCs w:val="20"/>
              </w:rPr>
              <w:t>0</w:t>
            </w:r>
          </w:p>
        </w:tc>
        <w:tc>
          <w:tcPr>
            <w:tcW w:w="726" w:type="dxa"/>
            <w:vAlign w:val="center"/>
          </w:tcPr>
          <w:p w14:paraId="69A30311" w14:textId="0E1D7AA4" w:rsidR="00A71E62" w:rsidRPr="00381A14" w:rsidRDefault="005219D0" w:rsidP="00387F97">
            <w:pPr>
              <w:rPr>
                <w:szCs w:val="20"/>
              </w:rPr>
            </w:pPr>
            <w:r w:rsidRPr="00381A14">
              <w:rPr>
                <w:szCs w:val="20"/>
              </w:rPr>
              <w:t>20.076</w:t>
            </w:r>
          </w:p>
        </w:tc>
        <w:tc>
          <w:tcPr>
            <w:tcW w:w="726" w:type="dxa"/>
            <w:vAlign w:val="center"/>
          </w:tcPr>
          <w:p w14:paraId="2DB99B23" w14:textId="34DB2F0A" w:rsidR="00A71E62" w:rsidRPr="00381A14" w:rsidRDefault="005219D0" w:rsidP="00387F97">
            <w:pPr>
              <w:rPr>
                <w:szCs w:val="20"/>
              </w:rPr>
            </w:pPr>
            <w:r w:rsidRPr="00381A14">
              <w:rPr>
                <w:rFonts w:hint="eastAsia"/>
                <w:szCs w:val="20"/>
              </w:rPr>
              <w:t>0</w:t>
            </w:r>
          </w:p>
        </w:tc>
        <w:tc>
          <w:tcPr>
            <w:tcW w:w="727" w:type="dxa"/>
            <w:vAlign w:val="center"/>
          </w:tcPr>
          <w:p w14:paraId="44816023" w14:textId="4F72D76F" w:rsidR="00A71E62" w:rsidRPr="00381A14" w:rsidRDefault="005219D0" w:rsidP="00387F97">
            <w:pPr>
              <w:rPr>
                <w:szCs w:val="20"/>
              </w:rPr>
            </w:pPr>
            <w:r w:rsidRPr="00381A14">
              <w:rPr>
                <w:szCs w:val="20"/>
              </w:rPr>
              <w:t>20.076</w:t>
            </w:r>
          </w:p>
        </w:tc>
        <w:tc>
          <w:tcPr>
            <w:tcW w:w="726" w:type="dxa"/>
            <w:vAlign w:val="center"/>
          </w:tcPr>
          <w:p w14:paraId="3251F110" w14:textId="0DAE9EDD" w:rsidR="00A71E62" w:rsidRPr="00381A14" w:rsidRDefault="005219D0" w:rsidP="00387F97">
            <w:pPr>
              <w:rPr>
                <w:szCs w:val="20"/>
              </w:rPr>
            </w:pPr>
            <w:r w:rsidRPr="00381A14">
              <w:rPr>
                <w:szCs w:val="20"/>
              </w:rPr>
              <w:t>20.076</w:t>
            </w:r>
          </w:p>
        </w:tc>
        <w:tc>
          <w:tcPr>
            <w:tcW w:w="726" w:type="dxa"/>
            <w:vAlign w:val="center"/>
          </w:tcPr>
          <w:p w14:paraId="0C99BE32" w14:textId="0A782D9F" w:rsidR="00A71E62" w:rsidRPr="00381A14" w:rsidRDefault="005219D0" w:rsidP="00387F97">
            <w:pPr>
              <w:rPr>
                <w:szCs w:val="20"/>
              </w:rPr>
            </w:pPr>
            <w:r w:rsidRPr="00381A14">
              <w:rPr>
                <w:rFonts w:hint="eastAsia"/>
                <w:szCs w:val="20"/>
              </w:rPr>
              <w:t>0</w:t>
            </w:r>
          </w:p>
        </w:tc>
        <w:tc>
          <w:tcPr>
            <w:tcW w:w="727" w:type="dxa"/>
            <w:vAlign w:val="center"/>
          </w:tcPr>
          <w:p w14:paraId="01222D4E" w14:textId="105D0253" w:rsidR="00A71E62" w:rsidRPr="00381A14" w:rsidRDefault="005219D0" w:rsidP="00387F97">
            <w:pPr>
              <w:rPr>
                <w:szCs w:val="20"/>
              </w:rPr>
            </w:pPr>
            <w:r w:rsidRPr="00381A14">
              <w:rPr>
                <w:szCs w:val="20"/>
              </w:rPr>
              <w:t>31.335</w:t>
            </w:r>
          </w:p>
        </w:tc>
        <w:tc>
          <w:tcPr>
            <w:tcW w:w="726" w:type="dxa"/>
            <w:vAlign w:val="center"/>
          </w:tcPr>
          <w:p w14:paraId="1730B21A" w14:textId="37AB41A4" w:rsidR="00A71E62" w:rsidRPr="00381A14" w:rsidRDefault="005219D0" w:rsidP="00387F97">
            <w:pPr>
              <w:rPr>
                <w:szCs w:val="20"/>
              </w:rPr>
            </w:pPr>
            <w:r w:rsidRPr="00381A14">
              <w:rPr>
                <w:szCs w:val="20"/>
              </w:rPr>
              <w:t>31.335</w:t>
            </w:r>
          </w:p>
        </w:tc>
        <w:tc>
          <w:tcPr>
            <w:tcW w:w="726" w:type="dxa"/>
            <w:vAlign w:val="center"/>
          </w:tcPr>
          <w:p w14:paraId="422D3BBB" w14:textId="3B62FF54" w:rsidR="00A71E62" w:rsidRPr="00381A14" w:rsidRDefault="005219D0" w:rsidP="00387F97">
            <w:pPr>
              <w:rPr>
                <w:szCs w:val="20"/>
              </w:rPr>
            </w:pPr>
            <w:r w:rsidRPr="00381A14">
              <w:rPr>
                <w:szCs w:val="20"/>
              </w:rPr>
              <w:t>31.335</w:t>
            </w:r>
          </w:p>
        </w:tc>
        <w:tc>
          <w:tcPr>
            <w:tcW w:w="727" w:type="dxa"/>
            <w:vAlign w:val="center"/>
          </w:tcPr>
          <w:p w14:paraId="5C594152" w14:textId="449C74A9" w:rsidR="00A71E62" w:rsidRPr="00381A14" w:rsidRDefault="005219D0" w:rsidP="00387F97">
            <w:pPr>
              <w:rPr>
                <w:szCs w:val="20"/>
              </w:rPr>
            </w:pPr>
            <w:r w:rsidRPr="00381A14">
              <w:rPr>
                <w:szCs w:val="20"/>
              </w:rPr>
              <w:t>38.842</w:t>
            </w:r>
          </w:p>
        </w:tc>
      </w:tr>
      <w:tr w:rsidR="006A6BBC" w:rsidRPr="00381A14" w14:paraId="1F1C057C" w14:textId="77777777" w:rsidTr="006A6BBC">
        <w:trPr>
          <w:trHeight w:val="192"/>
        </w:trPr>
        <w:tc>
          <w:tcPr>
            <w:tcW w:w="1903" w:type="dxa"/>
            <w:vMerge/>
            <w:shd w:val="clear" w:color="auto" w:fill="E7E6E6" w:themeFill="background2"/>
            <w:vAlign w:val="center"/>
          </w:tcPr>
          <w:p w14:paraId="1874E507" w14:textId="77777777" w:rsidR="00A71E62" w:rsidRPr="00381A14" w:rsidRDefault="00A71E62" w:rsidP="00387F97">
            <w:pPr>
              <w:rPr>
                <w:szCs w:val="20"/>
              </w:rPr>
            </w:pPr>
          </w:p>
        </w:tc>
        <w:tc>
          <w:tcPr>
            <w:tcW w:w="889" w:type="dxa"/>
            <w:shd w:val="clear" w:color="auto" w:fill="E7E6E6" w:themeFill="background2"/>
            <w:vAlign w:val="center"/>
          </w:tcPr>
          <w:p w14:paraId="57830420" w14:textId="77777777" w:rsidR="00A71E62" w:rsidRPr="00381A14" w:rsidRDefault="00A71E62" w:rsidP="00387F97">
            <w:pPr>
              <w:rPr>
                <w:szCs w:val="20"/>
              </w:rPr>
            </w:pPr>
            <w:r w:rsidRPr="00381A14">
              <w:rPr>
                <w:szCs w:val="20"/>
              </w:rPr>
              <w:t>Normal</w:t>
            </w:r>
          </w:p>
        </w:tc>
        <w:tc>
          <w:tcPr>
            <w:tcW w:w="726" w:type="dxa"/>
            <w:vAlign w:val="center"/>
          </w:tcPr>
          <w:p w14:paraId="58421D82" w14:textId="19002F0C" w:rsidR="00A71E62" w:rsidRPr="00381A14" w:rsidRDefault="005219D0" w:rsidP="00387F97">
            <w:pPr>
              <w:rPr>
                <w:szCs w:val="20"/>
              </w:rPr>
            </w:pPr>
            <w:r w:rsidRPr="00381A14">
              <w:rPr>
                <w:rFonts w:hint="eastAsia"/>
                <w:szCs w:val="20"/>
              </w:rPr>
              <w:t>0</w:t>
            </w:r>
          </w:p>
        </w:tc>
        <w:tc>
          <w:tcPr>
            <w:tcW w:w="726" w:type="dxa"/>
            <w:vAlign w:val="center"/>
          </w:tcPr>
          <w:p w14:paraId="7B72F4EA" w14:textId="3AFEBCFD" w:rsidR="00A71E62" w:rsidRPr="00381A14" w:rsidRDefault="005219D0" w:rsidP="00387F97">
            <w:pPr>
              <w:rPr>
                <w:szCs w:val="20"/>
              </w:rPr>
            </w:pPr>
            <w:r w:rsidRPr="00381A14">
              <w:rPr>
                <w:rFonts w:hint="eastAsia"/>
                <w:szCs w:val="20"/>
              </w:rPr>
              <w:t>0</w:t>
            </w:r>
          </w:p>
        </w:tc>
        <w:tc>
          <w:tcPr>
            <w:tcW w:w="727" w:type="dxa"/>
            <w:vAlign w:val="center"/>
          </w:tcPr>
          <w:p w14:paraId="042ABC68" w14:textId="2D5F9EA8" w:rsidR="00A71E62" w:rsidRPr="00381A14" w:rsidRDefault="005219D0" w:rsidP="00387F97">
            <w:pPr>
              <w:rPr>
                <w:szCs w:val="20"/>
              </w:rPr>
            </w:pPr>
            <w:r w:rsidRPr="00381A14">
              <w:rPr>
                <w:rFonts w:hint="eastAsia"/>
                <w:szCs w:val="20"/>
              </w:rPr>
              <w:t>0</w:t>
            </w:r>
          </w:p>
        </w:tc>
        <w:tc>
          <w:tcPr>
            <w:tcW w:w="726" w:type="dxa"/>
            <w:vAlign w:val="center"/>
          </w:tcPr>
          <w:p w14:paraId="768A9DF2" w14:textId="72EC1007" w:rsidR="00A71E62" w:rsidRPr="00381A14" w:rsidRDefault="005219D0" w:rsidP="00387F97">
            <w:pPr>
              <w:rPr>
                <w:szCs w:val="20"/>
              </w:rPr>
            </w:pPr>
            <w:r w:rsidRPr="00381A14">
              <w:rPr>
                <w:szCs w:val="20"/>
              </w:rPr>
              <w:t>0.895</w:t>
            </w:r>
          </w:p>
        </w:tc>
        <w:tc>
          <w:tcPr>
            <w:tcW w:w="726" w:type="dxa"/>
            <w:vAlign w:val="center"/>
          </w:tcPr>
          <w:p w14:paraId="3EDA47A6" w14:textId="74BF04F7" w:rsidR="00A71E62" w:rsidRPr="00381A14" w:rsidRDefault="005219D0" w:rsidP="00387F97">
            <w:pPr>
              <w:rPr>
                <w:szCs w:val="20"/>
              </w:rPr>
            </w:pPr>
            <w:r w:rsidRPr="00381A14">
              <w:rPr>
                <w:rFonts w:hint="eastAsia"/>
                <w:szCs w:val="20"/>
              </w:rPr>
              <w:t>0</w:t>
            </w:r>
          </w:p>
        </w:tc>
        <w:tc>
          <w:tcPr>
            <w:tcW w:w="727" w:type="dxa"/>
            <w:vAlign w:val="center"/>
          </w:tcPr>
          <w:p w14:paraId="56FB7329" w14:textId="1074AEEC" w:rsidR="00A71E62" w:rsidRPr="00381A14" w:rsidRDefault="005219D0" w:rsidP="00387F97">
            <w:pPr>
              <w:rPr>
                <w:szCs w:val="20"/>
              </w:rPr>
            </w:pPr>
            <w:r w:rsidRPr="00381A14">
              <w:rPr>
                <w:rFonts w:hint="eastAsia"/>
                <w:szCs w:val="20"/>
              </w:rPr>
              <w:t>0</w:t>
            </w:r>
          </w:p>
        </w:tc>
        <w:tc>
          <w:tcPr>
            <w:tcW w:w="726" w:type="dxa"/>
            <w:vAlign w:val="center"/>
          </w:tcPr>
          <w:p w14:paraId="077DCD28" w14:textId="018A61EB" w:rsidR="00A71E62" w:rsidRPr="00381A14" w:rsidRDefault="005219D0" w:rsidP="00387F97">
            <w:pPr>
              <w:rPr>
                <w:szCs w:val="20"/>
              </w:rPr>
            </w:pPr>
            <w:r w:rsidRPr="00381A14">
              <w:rPr>
                <w:szCs w:val="20"/>
              </w:rPr>
              <w:t>1.649</w:t>
            </w:r>
          </w:p>
        </w:tc>
        <w:tc>
          <w:tcPr>
            <w:tcW w:w="726" w:type="dxa"/>
            <w:vAlign w:val="center"/>
          </w:tcPr>
          <w:p w14:paraId="0034222B" w14:textId="57A87517" w:rsidR="00A71E62" w:rsidRPr="00381A14" w:rsidRDefault="005219D0" w:rsidP="00387F97">
            <w:pPr>
              <w:rPr>
                <w:szCs w:val="20"/>
              </w:rPr>
            </w:pPr>
            <w:r w:rsidRPr="00381A14">
              <w:rPr>
                <w:rFonts w:hint="eastAsia"/>
                <w:szCs w:val="20"/>
              </w:rPr>
              <w:t>0</w:t>
            </w:r>
          </w:p>
        </w:tc>
        <w:tc>
          <w:tcPr>
            <w:tcW w:w="727" w:type="dxa"/>
            <w:vAlign w:val="center"/>
          </w:tcPr>
          <w:p w14:paraId="6B0F8CA8" w14:textId="1138CBA7" w:rsidR="00A71E62" w:rsidRPr="00381A14" w:rsidRDefault="005219D0" w:rsidP="00387F97">
            <w:pPr>
              <w:rPr>
                <w:szCs w:val="20"/>
              </w:rPr>
            </w:pPr>
            <w:r w:rsidRPr="00381A14">
              <w:rPr>
                <w:szCs w:val="20"/>
              </w:rPr>
              <w:t>1.649</w:t>
            </w:r>
          </w:p>
        </w:tc>
        <w:tc>
          <w:tcPr>
            <w:tcW w:w="726" w:type="dxa"/>
            <w:vAlign w:val="center"/>
          </w:tcPr>
          <w:p w14:paraId="4E93FC59" w14:textId="0EF28F82" w:rsidR="00A71E62" w:rsidRPr="00381A14" w:rsidRDefault="005219D0" w:rsidP="00387F97">
            <w:pPr>
              <w:rPr>
                <w:szCs w:val="20"/>
              </w:rPr>
            </w:pPr>
            <w:r w:rsidRPr="00381A14">
              <w:rPr>
                <w:szCs w:val="20"/>
              </w:rPr>
              <w:t>1.649</w:t>
            </w:r>
          </w:p>
        </w:tc>
        <w:tc>
          <w:tcPr>
            <w:tcW w:w="726" w:type="dxa"/>
            <w:vAlign w:val="center"/>
          </w:tcPr>
          <w:p w14:paraId="1E44B92D" w14:textId="3F7AD380" w:rsidR="00A71E62" w:rsidRPr="00381A14" w:rsidRDefault="005219D0" w:rsidP="00387F97">
            <w:pPr>
              <w:rPr>
                <w:szCs w:val="20"/>
              </w:rPr>
            </w:pPr>
            <w:r w:rsidRPr="00381A14">
              <w:rPr>
                <w:rFonts w:hint="eastAsia"/>
                <w:szCs w:val="20"/>
              </w:rPr>
              <w:t>0</w:t>
            </w:r>
          </w:p>
        </w:tc>
        <w:tc>
          <w:tcPr>
            <w:tcW w:w="727" w:type="dxa"/>
            <w:vAlign w:val="center"/>
          </w:tcPr>
          <w:p w14:paraId="4D80BAD4" w14:textId="14EDE3F3" w:rsidR="00A71E62" w:rsidRPr="00381A14" w:rsidRDefault="005219D0" w:rsidP="00387F97">
            <w:pPr>
              <w:rPr>
                <w:szCs w:val="20"/>
              </w:rPr>
            </w:pPr>
            <w:r w:rsidRPr="00381A14">
              <w:rPr>
                <w:szCs w:val="20"/>
              </w:rPr>
              <w:t>2.101</w:t>
            </w:r>
          </w:p>
        </w:tc>
        <w:tc>
          <w:tcPr>
            <w:tcW w:w="726" w:type="dxa"/>
            <w:vAlign w:val="center"/>
          </w:tcPr>
          <w:p w14:paraId="5E8C3BCB" w14:textId="79C28203" w:rsidR="00A71E62" w:rsidRPr="00381A14" w:rsidRDefault="005219D0" w:rsidP="00387F97">
            <w:pPr>
              <w:rPr>
                <w:szCs w:val="20"/>
              </w:rPr>
            </w:pPr>
            <w:r w:rsidRPr="00381A14">
              <w:rPr>
                <w:szCs w:val="20"/>
              </w:rPr>
              <w:t>2.101</w:t>
            </w:r>
          </w:p>
        </w:tc>
        <w:tc>
          <w:tcPr>
            <w:tcW w:w="726" w:type="dxa"/>
            <w:vAlign w:val="center"/>
          </w:tcPr>
          <w:p w14:paraId="44DEC059" w14:textId="56713B29" w:rsidR="00A71E62" w:rsidRPr="00381A14" w:rsidRDefault="005219D0" w:rsidP="00387F97">
            <w:pPr>
              <w:rPr>
                <w:szCs w:val="20"/>
              </w:rPr>
            </w:pPr>
            <w:r w:rsidRPr="00381A14">
              <w:rPr>
                <w:szCs w:val="20"/>
              </w:rPr>
              <w:t>2.101</w:t>
            </w:r>
          </w:p>
        </w:tc>
        <w:tc>
          <w:tcPr>
            <w:tcW w:w="727" w:type="dxa"/>
            <w:vAlign w:val="center"/>
          </w:tcPr>
          <w:p w14:paraId="3085FBDC" w14:textId="58567BCA" w:rsidR="00A71E62" w:rsidRPr="00381A14" w:rsidRDefault="005219D0" w:rsidP="00387F97">
            <w:pPr>
              <w:rPr>
                <w:szCs w:val="20"/>
              </w:rPr>
            </w:pPr>
            <w:r w:rsidRPr="00381A14">
              <w:rPr>
                <w:szCs w:val="20"/>
              </w:rPr>
              <w:t>2.402</w:t>
            </w:r>
          </w:p>
        </w:tc>
      </w:tr>
      <w:tr w:rsidR="006A6BBC" w:rsidRPr="00381A14" w14:paraId="7354FD1F" w14:textId="77777777" w:rsidTr="006A6BBC">
        <w:trPr>
          <w:trHeight w:val="192"/>
        </w:trPr>
        <w:tc>
          <w:tcPr>
            <w:tcW w:w="1903" w:type="dxa"/>
            <w:vMerge w:val="restart"/>
            <w:shd w:val="clear" w:color="auto" w:fill="E7E6E6" w:themeFill="background2"/>
            <w:vAlign w:val="center"/>
          </w:tcPr>
          <w:p w14:paraId="110B225E" w14:textId="77777777" w:rsidR="00A71E62" w:rsidRPr="00381A14" w:rsidRDefault="00A71E62" w:rsidP="00387F97">
            <w:pPr>
              <w:rPr>
                <w:szCs w:val="20"/>
              </w:rPr>
            </w:pPr>
            <w:r w:rsidRPr="00381A14">
              <w:rPr>
                <w:szCs w:val="20"/>
              </w:rPr>
              <w:t>CID_RCON_GOFF</w:t>
            </w:r>
          </w:p>
        </w:tc>
        <w:tc>
          <w:tcPr>
            <w:tcW w:w="889" w:type="dxa"/>
            <w:shd w:val="clear" w:color="auto" w:fill="E7E6E6" w:themeFill="background2"/>
            <w:vAlign w:val="center"/>
          </w:tcPr>
          <w:p w14:paraId="73322C17" w14:textId="77777777" w:rsidR="00A71E62" w:rsidRPr="00381A14" w:rsidRDefault="00A71E62" w:rsidP="00387F97">
            <w:pPr>
              <w:rPr>
                <w:szCs w:val="20"/>
              </w:rPr>
            </w:pPr>
            <w:r w:rsidRPr="00381A14">
              <w:rPr>
                <w:szCs w:val="20"/>
              </w:rPr>
              <w:t>Attack</w:t>
            </w:r>
          </w:p>
        </w:tc>
        <w:tc>
          <w:tcPr>
            <w:tcW w:w="726" w:type="dxa"/>
            <w:vAlign w:val="center"/>
          </w:tcPr>
          <w:p w14:paraId="66D2542E" w14:textId="42190EFC" w:rsidR="00A71E62" w:rsidRPr="00381A14" w:rsidRDefault="00462C72" w:rsidP="00387F97">
            <w:pPr>
              <w:rPr>
                <w:szCs w:val="20"/>
              </w:rPr>
            </w:pPr>
            <w:r w:rsidRPr="00381A14">
              <w:rPr>
                <w:rFonts w:hint="eastAsia"/>
                <w:szCs w:val="20"/>
              </w:rPr>
              <w:t>0</w:t>
            </w:r>
          </w:p>
        </w:tc>
        <w:tc>
          <w:tcPr>
            <w:tcW w:w="726" w:type="dxa"/>
            <w:vAlign w:val="center"/>
          </w:tcPr>
          <w:p w14:paraId="2DF46338" w14:textId="56C60F06" w:rsidR="00A71E62" w:rsidRPr="00381A14" w:rsidRDefault="00462C72" w:rsidP="00387F97">
            <w:pPr>
              <w:rPr>
                <w:szCs w:val="20"/>
              </w:rPr>
            </w:pPr>
            <w:r w:rsidRPr="00381A14">
              <w:rPr>
                <w:rFonts w:hint="eastAsia"/>
                <w:szCs w:val="20"/>
              </w:rPr>
              <w:t>0</w:t>
            </w:r>
          </w:p>
        </w:tc>
        <w:tc>
          <w:tcPr>
            <w:tcW w:w="727" w:type="dxa"/>
            <w:vAlign w:val="center"/>
          </w:tcPr>
          <w:p w14:paraId="138F3483" w14:textId="06EA23EE" w:rsidR="00A71E62" w:rsidRPr="00381A14" w:rsidRDefault="00462C72" w:rsidP="00387F97">
            <w:pPr>
              <w:rPr>
                <w:szCs w:val="20"/>
              </w:rPr>
            </w:pPr>
            <w:r w:rsidRPr="00381A14">
              <w:rPr>
                <w:rFonts w:hint="eastAsia"/>
                <w:szCs w:val="20"/>
              </w:rPr>
              <w:t>0</w:t>
            </w:r>
          </w:p>
        </w:tc>
        <w:tc>
          <w:tcPr>
            <w:tcW w:w="726" w:type="dxa"/>
            <w:vAlign w:val="center"/>
          </w:tcPr>
          <w:p w14:paraId="77DE3EE8" w14:textId="728B6AC1" w:rsidR="00A71E62" w:rsidRPr="00381A14" w:rsidRDefault="00462C72" w:rsidP="00387F97">
            <w:pPr>
              <w:rPr>
                <w:szCs w:val="20"/>
              </w:rPr>
            </w:pPr>
            <w:r w:rsidRPr="00381A14">
              <w:rPr>
                <w:szCs w:val="20"/>
              </w:rPr>
              <w:t>0.075</w:t>
            </w:r>
          </w:p>
        </w:tc>
        <w:tc>
          <w:tcPr>
            <w:tcW w:w="726" w:type="dxa"/>
            <w:vAlign w:val="center"/>
          </w:tcPr>
          <w:p w14:paraId="242048C3" w14:textId="33CC35B5" w:rsidR="00A71E62" w:rsidRPr="00381A14" w:rsidRDefault="00462C72" w:rsidP="00387F97">
            <w:pPr>
              <w:rPr>
                <w:szCs w:val="20"/>
              </w:rPr>
            </w:pPr>
            <w:r w:rsidRPr="00381A14">
              <w:rPr>
                <w:rFonts w:hint="eastAsia"/>
                <w:szCs w:val="20"/>
              </w:rPr>
              <w:t>0</w:t>
            </w:r>
          </w:p>
        </w:tc>
        <w:tc>
          <w:tcPr>
            <w:tcW w:w="727" w:type="dxa"/>
            <w:vAlign w:val="center"/>
          </w:tcPr>
          <w:p w14:paraId="05942BB2" w14:textId="61B98384" w:rsidR="00A71E62" w:rsidRPr="00381A14" w:rsidRDefault="00462C72" w:rsidP="00387F97">
            <w:pPr>
              <w:rPr>
                <w:szCs w:val="20"/>
              </w:rPr>
            </w:pPr>
            <w:r w:rsidRPr="00381A14">
              <w:rPr>
                <w:rFonts w:hint="eastAsia"/>
                <w:szCs w:val="20"/>
              </w:rPr>
              <w:t>0</w:t>
            </w:r>
          </w:p>
        </w:tc>
        <w:tc>
          <w:tcPr>
            <w:tcW w:w="726" w:type="dxa"/>
            <w:vAlign w:val="center"/>
          </w:tcPr>
          <w:p w14:paraId="205D10C0" w14:textId="3BBFB964" w:rsidR="00A71E62" w:rsidRPr="00381A14" w:rsidRDefault="00462C72" w:rsidP="00387F97">
            <w:pPr>
              <w:rPr>
                <w:szCs w:val="20"/>
              </w:rPr>
            </w:pPr>
            <w:r w:rsidRPr="00381A14">
              <w:rPr>
                <w:szCs w:val="20"/>
              </w:rPr>
              <w:t>0.551</w:t>
            </w:r>
          </w:p>
        </w:tc>
        <w:tc>
          <w:tcPr>
            <w:tcW w:w="726" w:type="dxa"/>
            <w:vAlign w:val="center"/>
          </w:tcPr>
          <w:p w14:paraId="2D585B5C" w14:textId="795EB7FD" w:rsidR="00A71E62" w:rsidRPr="00381A14" w:rsidRDefault="00462C72" w:rsidP="00387F97">
            <w:pPr>
              <w:rPr>
                <w:szCs w:val="20"/>
              </w:rPr>
            </w:pPr>
            <w:r w:rsidRPr="00381A14">
              <w:rPr>
                <w:rFonts w:hint="eastAsia"/>
                <w:szCs w:val="20"/>
              </w:rPr>
              <w:t>0</w:t>
            </w:r>
          </w:p>
        </w:tc>
        <w:tc>
          <w:tcPr>
            <w:tcW w:w="727" w:type="dxa"/>
            <w:vAlign w:val="center"/>
          </w:tcPr>
          <w:p w14:paraId="31B5A872" w14:textId="2BFDB506" w:rsidR="00A71E62" w:rsidRPr="00381A14" w:rsidRDefault="00462C72" w:rsidP="00387F97">
            <w:pPr>
              <w:rPr>
                <w:szCs w:val="20"/>
              </w:rPr>
            </w:pPr>
            <w:r w:rsidRPr="00381A14">
              <w:rPr>
                <w:szCs w:val="20"/>
              </w:rPr>
              <w:t>0.551</w:t>
            </w:r>
          </w:p>
        </w:tc>
        <w:tc>
          <w:tcPr>
            <w:tcW w:w="726" w:type="dxa"/>
            <w:vAlign w:val="center"/>
          </w:tcPr>
          <w:p w14:paraId="210BF6F5" w14:textId="3142CA80" w:rsidR="00A71E62" w:rsidRPr="00381A14" w:rsidRDefault="00462C72" w:rsidP="00387F97">
            <w:pPr>
              <w:rPr>
                <w:szCs w:val="20"/>
              </w:rPr>
            </w:pPr>
            <w:r w:rsidRPr="00381A14">
              <w:rPr>
                <w:szCs w:val="20"/>
              </w:rPr>
              <w:t>0.551</w:t>
            </w:r>
          </w:p>
        </w:tc>
        <w:tc>
          <w:tcPr>
            <w:tcW w:w="726" w:type="dxa"/>
            <w:vAlign w:val="center"/>
          </w:tcPr>
          <w:p w14:paraId="630DCACD" w14:textId="08362E1B" w:rsidR="00A71E62" w:rsidRPr="00381A14" w:rsidRDefault="00462C72" w:rsidP="00387F97">
            <w:pPr>
              <w:rPr>
                <w:szCs w:val="20"/>
              </w:rPr>
            </w:pPr>
            <w:r w:rsidRPr="00381A14">
              <w:rPr>
                <w:rFonts w:hint="eastAsia"/>
                <w:szCs w:val="20"/>
              </w:rPr>
              <w:t>0</w:t>
            </w:r>
          </w:p>
        </w:tc>
        <w:tc>
          <w:tcPr>
            <w:tcW w:w="727" w:type="dxa"/>
            <w:vAlign w:val="center"/>
          </w:tcPr>
          <w:p w14:paraId="232A0459" w14:textId="46F9E64D" w:rsidR="00A71E62" w:rsidRPr="00381A14" w:rsidRDefault="00462C72" w:rsidP="00387F97">
            <w:pPr>
              <w:rPr>
                <w:szCs w:val="20"/>
              </w:rPr>
            </w:pPr>
            <w:r w:rsidRPr="00381A14">
              <w:rPr>
                <w:szCs w:val="20"/>
              </w:rPr>
              <w:t>0.413</w:t>
            </w:r>
          </w:p>
        </w:tc>
        <w:tc>
          <w:tcPr>
            <w:tcW w:w="726" w:type="dxa"/>
            <w:vAlign w:val="center"/>
          </w:tcPr>
          <w:p w14:paraId="1DF59710" w14:textId="027CCDE7" w:rsidR="00A71E62" w:rsidRPr="00381A14" w:rsidRDefault="00462C72" w:rsidP="00387F97">
            <w:pPr>
              <w:rPr>
                <w:szCs w:val="20"/>
              </w:rPr>
            </w:pPr>
            <w:r w:rsidRPr="00381A14">
              <w:rPr>
                <w:szCs w:val="20"/>
              </w:rPr>
              <w:t>0.413</w:t>
            </w:r>
          </w:p>
        </w:tc>
        <w:tc>
          <w:tcPr>
            <w:tcW w:w="726" w:type="dxa"/>
            <w:vAlign w:val="center"/>
          </w:tcPr>
          <w:p w14:paraId="71B0F449" w14:textId="1CB5F6EA" w:rsidR="00A71E62" w:rsidRPr="00381A14" w:rsidRDefault="00462C72" w:rsidP="00387F97">
            <w:pPr>
              <w:rPr>
                <w:szCs w:val="20"/>
              </w:rPr>
            </w:pPr>
            <w:r w:rsidRPr="00381A14">
              <w:rPr>
                <w:szCs w:val="20"/>
              </w:rPr>
              <w:t>0.413</w:t>
            </w:r>
          </w:p>
        </w:tc>
        <w:tc>
          <w:tcPr>
            <w:tcW w:w="727" w:type="dxa"/>
            <w:vAlign w:val="center"/>
          </w:tcPr>
          <w:p w14:paraId="2C988C8E" w14:textId="4E789D99" w:rsidR="00A71E62" w:rsidRPr="00381A14" w:rsidRDefault="00462C72" w:rsidP="00387F97">
            <w:pPr>
              <w:rPr>
                <w:szCs w:val="20"/>
              </w:rPr>
            </w:pPr>
            <w:r w:rsidRPr="00381A14">
              <w:rPr>
                <w:szCs w:val="20"/>
              </w:rPr>
              <w:t>0.33</w:t>
            </w:r>
          </w:p>
        </w:tc>
      </w:tr>
      <w:tr w:rsidR="006A6BBC" w:rsidRPr="00381A14" w14:paraId="149F4A3F" w14:textId="77777777" w:rsidTr="006A6BBC">
        <w:trPr>
          <w:trHeight w:val="192"/>
        </w:trPr>
        <w:tc>
          <w:tcPr>
            <w:tcW w:w="1903" w:type="dxa"/>
            <w:vMerge/>
            <w:shd w:val="clear" w:color="auto" w:fill="E7E6E6" w:themeFill="background2"/>
            <w:vAlign w:val="center"/>
          </w:tcPr>
          <w:p w14:paraId="1E7F90CA" w14:textId="77777777" w:rsidR="00A71E62" w:rsidRPr="00381A14" w:rsidRDefault="00A71E62" w:rsidP="00387F97">
            <w:pPr>
              <w:rPr>
                <w:szCs w:val="20"/>
              </w:rPr>
            </w:pPr>
          </w:p>
        </w:tc>
        <w:tc>
          <w:tcPr>
            <w:tcW w:w="889" w:type="dxa"/>
            <w:shd w:val="clear" w:color="auto" w:fill="E7E6E6" w:themeFill="background2"/>
            <w:vAlign w:val="center"/>
          </w:tcPr>
          <w:p w14:paraId="1EE2590C" w14:textId="77777777" w:rsidR="00A71E62" w:rsidRPr="00381A14" w:rsidRDefault="00A71E62" w:rsidP="00387F97">
            <w:pPr>
              <w:rPr>
                <w:szCs w:val="20"/>
              </w:rPr>
            </w:pPr>
            <w:r w:rsidRPr="00381A14">
              <w:rPr>
                <w:szCs w:val="20"/>
              </w:rPr>
              <w:t>Normal</w:t>
            </w:r>
          </w:p>
        </w:tc>
        <w:tc>
          <w:tcPr>
            <w:tcW w:w="726" w:type="dxa"/>
            <w:vAlign w:val="center"/>
          </w:tcPr>
          <w:p w14:paraId="6C7ED5A8" w14:textId="5660B329" w:rsidR="00A71E62" w:rsidRPr="00381A14" w:rsidRDefault="00462C72" w:rsidP="00387F97">
            <w:pPr>
              <w:rPr>
                <w:szCs w:val="20"/>
              </w:rPr>
            </w:pPr>
            <w:r w:rsidRPr="00381A14">
              <w:rPr>
                <w:rFonts w:hint="eastAsia"/>
                <w:szCs w:val="20"/>
              </w:rPr>
              <w:t>0</w:t>
            </w:r>
          </w:p>
        </w:tc>
        <w:tc>
          <w:tcPr>
            <w:tcW w:w="726" w:type="dxa"/>
            <w:vAlign w:val="center"/>
          </w:tcPr>
          <w:p w14:paraId="58D785FE" w14:textId="073B3EF0" w:rsidR="00A71E62" w:rsidRPr="00381A14" w:rsidRDefault="00462C72" w:rsidP="00387F97">
            <w:pPr>
              <w:rPr>
                <w:szCs w:val="20"/>
              </w:rPr>
            </w:pPr>
            <w:r w:rsidRPr="00381A14">
              <w:rPr>
                <w:rFonts w:hint="eastAsia"/>
                <w:szCs w:val="20"/>
              </w:rPr>
              <w:t>0</w:t>
            </w:r>
          </w:p>
        </w:tc>
        <w:tc>
          <w:tcPr>
            <w:tcW w:w="727" w:type="dxa"/>
            <w:vAlign w:val="center"/>
          </w:tcPr>
          <w:p w14:paraId="5F3C33C5" w14:textId="5F71116A" w:rsidR="00A71E62" w:rsidRPr="00381A14" w:rsidRDefault="00462C72" w:rsidP="00387F97">
            <w:pPr>
              <w:rPr>
                <w:szCs w:val="20"/>
              </w:rPr>
            </w:pPr>
            <w:r w:rsidRPr="00381A14">
              <w:rPr>
                <w:rFonts w:hint="eastAsia"/>
                <w:szCs w:val="20"/>
              </w:rPr>
              <w:t>0</w:t>
            </w:r>
          </w:p>
        </w:tc>
        <w:tc>
          <w:tcPr>
            <w:tcW w:w="726" w:type="dxa"/>
            <w:vAlign w:val="center"/>
          </w:tcPr>
          <w:p w14:paraId="239AE5E2" w14:textId="66C1CC6C" w:rsidR="00A71E62" w:rsidRPr="00381A14" w:rsidRDefault="00462C72" w:rsidP="00387F97">
            <w:pPr>
              <w:rPr>
                <w:szCs w:val="20"/>
              </w:rPr>
            </w:pPr>
            <w:r w:rsidRPr="00381A14">
              <w:rPr>
                <w:szCs w:val="20"/>
              </w:rPr>
              <w:t>0.068</w:t>
            </w:r>
          </w:p>
        </w:tc>
        <w:tc>
          <w:tcPr>
            <w:tcW w:w="726" w:type="dxa"/>
            <w:vAlign w:val="center"/>
          </w:tcPr>
          <w:p w14:paraId="0871D65D" w14:textId="3C353EDD" w:rsidR="00A71E62" w:rsidRPr="00381A14" w:rsidRDefault="00462C72" w:rsidP="00387F97">
            <w:pPr>
              <w:rPr>
                <w:szCs w:val="20"/>
              </w:rPr>
            </w:pPr>
            <w:r w:rsidRPr="00381A14">
              <w:rPr>
                <w:rFonts w:hint="eastAsia"/>
                <w:szCs w:val="20"/>
              </w:rPr>
              <w:t>0</w:t>
            </w:r>
          </w:p>
        </w:tc>
        <w:tc>
          <w:tcPr>
            <w:tcW w:w="727" w:type="dxa"/>
            <w:vAlign w:val="center"/>
          </w:tcPr>
          <w:p w14:paraId="1239574C" w14:textId="24F759FD" w:rsidR="00A71E62" w:rsidRPr="00381A14" w:rsidRDefault="00462C72" w:rsidP="00387F97">
            <w:pPr>
              <w:rPr>
                <w:szCs w:val="20"/>
              </w:rPr>
            </w:pPr>
            <w:r w:rsidRPr="00381A14">
              <w:rPr>
                <w:rFonts w:hint="eastAsia"/>
                <w:szCs w:val="20"/>
              </w:rPr>
              <w:t>0</w:t>
            </w:r>
          </w:p>
        </w:tc>
        <w:tc>
          <w:tcPr>
            <w:tcW w:w="726" w:type="dxa"/>
            <w:vAlign w:val="center"/>
          </w:tcPr>
          <w:p w14:paraId="3CD6CA36" w14:textId="687C087E" w:rsidR="00A71E62" w:rsidRPr="00381A14" w:rsidRDefault="00462C72" w:rsidP="00387F97">
            <w:pPr>
              <w:rPr>
                <w:szCs w:val="20"/>
              </w:rPr>
            </w:pPr>
            <w:r w:rsidRPr="00381A14">
              <w:rPr>
                <w:szCs w:val="20"/>
              </w:rPr>
              <w:t>1.843</w:t>
            </w:r>
          </w:p>
        </w:tc>
        <w:tc>
          <w:tcPr>
            <w:tcW w:w="726" w:type="dxa"/>
            <w:vAlign w:val="center"/>
          </w:tcPr>
          <w:p w14:paraId="17185E06" w14:textId="41C56C88" w:rsidR="00A71E62" w:rsidRPr="00381A14" w:rsidRDefault="00462C72" w:rsidP="00387F97">
            <w:pPr>
              <w:rPr>
                <w:szCs w:val="20"/>
              </w:rPr>
            </w:pPr>
            <w:r w:rsidRPr="00381A14">
              <w:rPr>
                <w:rFonts w:hint="eastAsia"/>
                <w:szCs w:val="20"/>
              </w:rPr>
              <w:t>0</w:t>
            </w:r>
          </w:p>
        </w:tc>
        <w:tc>
          <w:tcPr>
            <w:tcW w:w="727" w:type="dxa"/>
            <w:vAlign w:val="center"/>
          </w:tcPr>
          <w:p w14:paraId="1CDBCEF1" w14:textId="48254D2E" w:rsidR="00A71E62" w:rsidRPr="00381A14" w:rsidRDefault="00462C72" w:rsidP="00387F97">
            <w:pPr>
              <w:rPr>
                <w:szCs w:val="20"/>
              </w:rPr>
            </w:pPr>
            <w:r w:rsidRPr="00381A14">
              <w:rPr>
                <w:szCs w:val="20"/>
              </w:rPr>
              <w:t>1.843</w:t>
            </w:r>
          </w:p>
        </w:tc>
        <w:tc>
          <w:tcPr>
            <w:tcW w:w="726" w:type="dxa"/>
            <w:vAlign w:val="center"/>
          </w:tcPr>
          <w:p w14:paraId="379EC752" w14:textId="54DEF3A7" w:rsidR="00A71E62" w:rsidRPr="00381A14" w:rsidRDefault="00462C72" w:rsidP="00387F97">
            <w:pPr>
              <w:rPr>
                <w:szCs w:val="20"/>
              </w:rPr>
            </w:pPr>
            <w:r w:rsidRPr="00381A14">
              <w:rPr>
                <w:szCs w:val="20"/>
              </w:rPr>
              <w:t>1.843</w:t>
            </w:r>
          </w:p>
        </w:tc>
        <w:tc>
          <w:tcPr>
            <w:tcW w:w="726" w:type="dxa"/>
            <w:vAlign w:val="center"/>
          </w:tcPr>
          <w:p w14:paraId="61517179" w14:textId="21936C85" w:rsidR="00A71E62" w:rsidRPr="00381A14" w:rsidRDefault="00462C72" w:rsidP="00387F97">
            <w:pPr>
              <w:rPr>
                <w:szCs w:val="20"/>
              </w:rPr>
            </w:pPr>
            <w:r w:rsidRPr="00381A14">
              <w:rPr>
                <w:rFonts w:hint="eastAsia"/>
                <w:szCs w:val="20"/>
              </w:rPr>
              <w:t>0</w:t>
            </w:r>
          </w:p>
        </w:tc>
        <w:tc>
          <w:tcPr>
            <w:tcW w:w="727" w:type="dxa"/>
            <w:vAlign w:val="center"/>
          </w:tcPr>
          <w:p w14:paraId="0C7B2340" w14:textId="1CF5FA61" w:rsidR="00A71E62" w:rsidRPr="00381A14" w:rsidRDefault="00462C72" w:rsidP="00387F97">
            <w:pPr>
              <w:rPr>
                <w:szCs w:val="20"/>
              </w:rPr>
            </w:pPr>
            <w:r w:rsidRPr="00381A14">
              <w:rPr>
                <w:szCs w:val="20"/>
              </w:rPr>
              <w:t>2.73</w:t>
            </w:r>
          </w:p>
        </w:tc>
        <w:tc>
          <w:tcPr>
            <w:tcW w:w="726" w:type="dxa"/>
            <w:vAlign w:val="center"/>
          </w:tcPr>
          <w:p w14:paraId="6B03FE20" w14:textId="02E2A2C6" w:rsidR="00A71E62" w:rsidRPr="00381A14" w:rsidRDefault="00462C72" w:rsidP="00387F97">
            <w:pPr>
              <w:rPr>
                <w:szCs w:val="20"/>
              </w:rPr>
            </w:pPr>
            <w:r w:rsidRPr="00381A14">
              <w:rPr>
                <w:szCs w:val="20"/>
              </w:rPr>
              <w:t>2.73</w:t>
            </w:r>
          </w:p>
        </w:tc>
        <w:tc>
          <w:tcPr>
            <w:tcW w:w="726" w:type="dxa"/>
            <w:vAlign w:val="center"/>
          </w:tcPr>
          <w:p w14:paraId="13391474" w14:textId="5E520496" w:rsidR="00A71E62" w:rsidRPr="00381A14" w:rsidRDefault="00462C72" w:rsidP="00387F97">
            <w:pPr>
              <w:rPr>
                <w:szCs w:val="20"/>
              </w:rPr>
            </w:pPr>
            <w:r w:rsidRPr="00381A14">
              <w:rPr>
                <w:szCs w:val="20"/>
              </w:rPr>
              <w:t>2.73</w:t>
            </w:r>
          </w:p>
        </w:tc>
        <w:tc>
          <w:tcPr>
            <w:tcW w:w="727" w:type="dxa"/>
            <w:vAlign w:val="center"/>
          </w:tcPr>
          <w:p w14:paraId="0FD25F50" w14:textId="4211FCC8" w:rsidR="00A71E62" w:rsidRPr="00381A14" w:rsidRDefault="00462C72" w:rsidP="00387F97">
            <w:pPr>
              <w:rPr>
                <w:szCs w:val="20"/>
              </w:rPr>
            </w:pPr>
            <w:r w:rsidRPr="00381A14">
              <w:rPr>
                <w:szCs w:val="20"/>
              </w:rPr>
              <w:t>3.262</w:t>
            </w:r>
          </w:p>
        </w:tc>
      </w:tr>
      <w:tr w:rsidR="006A6BBC" w:rsidRPr="00381A14" w14:paraId="37B158C6" w14:textId="77777777" w:rsidTr="006A6BBC">
        <w:trPr>
          <w:trHeight w:val="192"/>
        </w:trPr>
        <w:tc>
          <w:tcPr>
            <w:tcW w:w="1903" w:type="dxa"/>
            <w:vMerge w:val="restart"/>
            <w:shd w:val="clear" w:color="auto" w:fill="E7E6E6" w:themeFill="background2"/>
            <w:vAlign w:val="center"/>
          </w:tcPr>
          <w:p w14:paraId="3DEFFF9F" w14:textId="77777777" w:rsidR="00A71E62" w:rsidRPr="00381A14" w:rsidRDefault="00A71E62" w:rsidP="00387F97">
            <w:pPr>
              <w:rPr>
                <w:szCs w:val="20"/>
              </w:rPr>
            </w:pPr>
            <w:r w:rsidRPr="00381A14">
              <w:rPr>
                <w:szCs w:val="20"/>
              </w:rPr>
              <w:t>CID_RCON_GON</w:t>
            </w:r>
          </w:p>
        </w:tc>
        <w:tc>
          <w:tcPr>
            <w:tcW w:w="889" w:type="dxa"/>
            <w:shd w:val="clear" w:color="auto" w:fill="E7E6E6" w:themeFill="background2"/>
            <w:vAlign w:val="center"/>
          </w:tcPr>
          <w:p w14:paraId="3B2E3B19" w14:textId="77777777" w:rsidR="00A71E62" w:rsidRPr="00381A14" w:rsidRDefault="00A71E62" w:rsidP="00387F97">
            <w:pPr>
              <w:rPr>
                <w:szCs w:val="20"/>
              </w:rPr>
            </w:pPr>
            <w:r w:rsidRPr="00381A14">
              <w:rPr>
                <w:szCs w:val="20"/>
              </w:rPr>
              <w:t>Attack</w:t>
            </w:r>
          </w:p>
        </w:tc>
        <w:tc>
          <w:tcPr>
            <w:tcW w:w="726" w:type="dxa"/>
            <w:vAlign w:val="center"/>
          </w:tcPr>
          <w:p w14:paraId="779DFABB" w14:textId="02E0B277" w:rsidR="00A71E62" w:rsidRPr="00381A14" w:rsidRDefault="00832B41" w:rsidP="00387F97">
            <w:pPr>
              <w:rPr>
                <w:szCs w:val="20"/>
              </w:rPr>
            </w:pPr>
            <w:r w:rsidRPr="00381A14">
              <w:rPr>
                <w:rFonts w:hint="eastAsia"/>
                <w:szCs w:val="20"/>
              </w:rPr>
              <w:t>0</w:t>
            </w:r>
          </w:p>
        </w:tc>
        <w:tc>
          <w:tcPr>
            <w:tcW w:w="726" w:type="dxa"/>
            <w:vAlign w:val="center"/>
          </w:tcPr>
          <w:p w14:paraId="02A8D12C" w14:textId="72DA6931" w:rsidR="00A71E62" w:rsidRPr="00381A14" w:rsidRDefault="00832B41" w:rsidP="00387F97">
            <w:pPr>
              <w:rPr>
                <w:szCs w:val="20"/>
              </w:rPr>
            </w:pPr>
            <w:r w:rsidRPr="00381A14">
              <w:rPr>
                <w:rFonts w:hint="eastAsia"/>
                <w:szCs w:val="20"/>
              </w:rPr>
              <w:t>0</w:t>
            </w:r>
          </w:p>
        </w:tc>
        <w:tc>
          <w:tcPr>
            <w:tcW w:w="727" w:type="dxa"/>
            <w:vAlign w:val="center"/>
          </w:tcPr>
          <w:p w14:paraId="216D3491" w14:textId="374C0C8E" w:rsidR="00A71E62" w:rsidRPr="00381A14" w:rsidRDefault="00832B41" w:rsidP="00387F97">
            <w:pPr>
              <w:rPr>
                <w:szCs w:val="20"/>
              </w:rPr>
            </w:pPr>
            <w:r w:rsidRPr="00381A14">
              <w:rPr>
                <w:rFonts w:hint="eastAsia"/>
                <w:szCs w:val="20"/>
              </w:rPr>
              <w:t>0</w:t>
            </w:r>
          </w:p>
        </w:tc>
        <w:tc>
          <w:tcPr>
            <w:tcW w:w="726" w:type="dxa"/>
            <w:vAlign w:val="center"/>
          </w:tcPr>
          <w:p w14:paraId="75865F43" w14:textId="6D034789" w:rsidR="00A71E62" w:rsidRPr="00381A14" w:rsidRDefault="00832B41" w:rsidP="00387F97">
            <w:pPr>
              <w:rPr>
                <w:szCs w:val="20"/>
              </w:rPr>
            </w:pPr>
            <w:r w:rsidRPr="00381A14">
              <w:rPr>
                <w:szCs w:val="20"/>
              </w:rPr>
              <w:t>1.406</w:t>
            </w:r>
          </w:p>
        </w:tc>
        <w:tc>
          <w:tcPr>
            <w:tcW w:w="726" w:type="dxa"/>
            <w:vAlign w:val="center"/>
          </w:tcPr>
          <w:p w14:paraId="3F019436" w14:textId="3750677D" w:rsidR="00A71E62" w:rsidRPr="00381A14" w:rsidRDefault="00832B41" w:rsidP="00387F97">
            <w:pPr>
              <w:rPr>
                <w:szCs w:val="20"/>
              </w:rPr>
            </w:pPr>
            <w:r w:rsidRPr="00381A14">
              <w:rPr>
                <w:rFonts w:hint="eastAsia"/>
                <w:szCs w:val="20"/>
              </w:rPr>
              <w:t>0</w:t>
            </w:r>
          </w:p>
        </w:tc>
        <w:tc>
          <w:tcPr>
            <w:tcW w:w="727" w:type="dxa"/>
            <w:vAlign w:val="center"/>
          </w:tcPr>
          <w:p w14:paraId="3A9FB3A9" w14:textId="481311D8" w:rsidR="00A71E62" w:rsidRPr="00381A14" w:rsidRDefault="00832B41" w:rsidP="00387F97">
            <w:pPr>
              <w:rPr>
                <w:szCs w:val="20"/>
              </w:rPr>
            </w:pPr>
            <w:r w:rsidRPr="00381A14">
              <w:rPr>
                <w:rFonts w:hint="eastAsia"/>
                <w:szCs w:val="20"/>
              </w:rPr>
              <w:t>0</w:t>
            </w:r>
          </w:p>
        </w:tc>
        <w:tc>
          <w:tcPr>
            <w:tcW w:w="726" w:type="dxa"/>
            <w:vAlign w:val="center"/>
          </w:tcPr>
          <w:p w14:paraId="1BBC1E48" w14:textId="16AE27B7" w:rsidR="00A71E62" w:rsidRPr="00381A14" w:rsidRDefault="00832B41" w:rsidP="00387F97">
            <w:pPr>
              <w:rPr>
                <w:szCs w:val="20"/>
              </w:rPr>
            </w:pPr>
            <w:r w:rsidRPr="00381A14">
              <w:rPr>
                <w:szCs w:val="20"/>
              </w:rPr>
              <w:t>1.127</w:t>
            </w:r>
          </w:p>
        </w:tc>
        <w:tc>
          <w:tcPr>
            <w:tcW w:w="726" w:type="dxa"/>
            <w:vAlign w:val="center"/>
          </w:tcPr>
          <w:p w14:paraId="1AE2795D" w14:textId="4669571F" w:rsidR="00A71E62" w:rsidRPr="00381A14" w:rsidRDefault="00832B41" w:rsidP="00387F97">
            <w:pPr>
              <w:rPr>
                <w:szCs w:val="20"/>
              </w:rPr>
            </w:pPr>
            <w:r w:rsidRPr="00381A14">
              <w:rPr>
                <w:rFonts w:hint="eastAsia"/>
                <w:szCs w:val="20"/>
              </w:rPr>
              <w:t>0</w:t>
            </w:r>
          </w:p>
        </w:tc>
        <w:tc>
          <w:tcPr>
            <w:tcW w:w="727" w:type="dxa"/>
            <w:vAlign w:val="center"/>
          </w:tcPr>
          <w:p w14:paraId="7D56AA04" w14:textId="1634C2D0" w:rsidR="00A71E62" w:rsidRPr="00381A14" w:rsidRDefault="00832B41" w:rsidP="00387F97">
            <w:pPr>
              <w:rPr>
                <w:szCs w:val="20"/>
              </w:rPr>
            </w:pPr>
            <w:r w:rsidRPr="00381A14">
              <w:rPr>
                <w:szCs w:val="20"/>
              </w:rPr>
              <w:t>1.127</w:t>
            </w:r>
          </w:p>
        </w:tc>
        <w:tc>
          <w:tcPr>
            <w:tcW w:w="726" w:type="dxa"/>
            <w:vAlign w:val="center"/>
          </w:tcPr>
          <w:p w14:paraId="00C5555E" w14:textId="2FC95FFB" w:rsidR="00A71E62" w:rsidRPr="00381A14" w:rsidRDefault="00832B41" w:rsidP="00387F97">
            <w:pPr>
              <w:rPr>
                <w:szCs w:val="20"/>
              </w:rPr>
            </w:pPr>
            <w:r w:rsidRPr="00381A14">
              <w:rPr>
                <w:szCs w:val="20"/>
              </w:rPr>
              <w:t>1.127</w:t>
            </w:r>
          </w:p>
        </w:tc>
        <w:tc>
          <w:tcPr>
            <w:tcW w:w="726" w:type="dxa"/>
            <w:vAlign w:val="center"/>
          </w:tcPr>
          <w:p w14:paraId="2D6898A5" w14:textId="61BE3B0B" w:rsidR="00A71E62" w:rsidRPr="00381A14" w:rsidRDefault="00832B41" w:rsidP="00387F97">
            <w:pPr>
              <w:rPr>
                <w:szCs w:val="20"/>
              </w:rPr>
            </w:pPr>
            <w:r w:rsidRPr="00381A14">
              <w:rPr>
                <w:rFonts w:hint="eastAsia"/>
                <w:szCs w:val="20"/>
              </w:rPr>
              <w:t>0</w:t>
            </w:r>
          </w:p>
        </w:tc>
        <w:tc>
          <w:tcPr>
            <w:tcW w:w="727" w:type="dxa"/>
            <w:vAlign w:val="center"/>
          </w:tcPr>
          <w:p w14:paraId="20B4ACD7" w14:textId="7A23080B" w:rsidR="00A71E62" w:rsidRPr="00381A14" w:rsidRDefault="00832B41" w:rsidP="00387F97">
            <w:pPr>
              <w:rPr>
                <w:szCs w:val="20"/>
              </w:rPr>
            </w:pPr>
            <w:r w:rsidRPr="00381A14">
              <w:rPr>
                <w:szCs w:val="20"/>
              </w:rPr>
              <w:t>0.845</w:t>
            </w:r>
          </w:p>
        </w:tc>
        <w:tc>
          <w:tcPr>
            <w:tcW w:w="726" w:type="dxa"/>
            <w:vAlign w:val="center"/>
          </w:tcPr>
          <w:p w14:paraId="4E576A3E" w14:textId="3B539A13" w:rsidR="00A71E62" w:rsidRPr="00381A14" w:rsidRDefault="00832B41" w:rsidP="00387F97">
            <w:pPr>
              <w:rPr>
                <w:szCs w:val="20"/>
              </w:rPr>
            </w:pPr>
            <w:r w:rsidRPr="00381A14">
              <w:rPr>
                <w:szCs w:val="20"/>
              </w:rPr>
              <w:t>0.845</w:t>
            </w:r>
          </w:p>
        </w:tc>
        <w:tc>
          <w:tcPr>
            <w:tcW w:w="726" w:type="dxa"/>
            <w:vAlign w:val="center"/>
          </w:tcPr>
          <w:p w14:paraId="0A939C37" w14:textId="56984D61" w:rsidR="00A71E62" w:rsidRPr="00381A14" w:rsidRDefault="00832B41" w:rsidP="00387F97">
            <w:pPr>
              <w:rPr>
                <w:szCs w:val="20"/>
              </w:rPr>
            </w:pPr>
            <w:r w:rsidRPr="00381A14">
              <w:rPr>
                <w:szCs w:val="20"/>
              </w:rPr>
              <w:t>0.845</w:t>
            </w:r>
          </w:p>
        </w:tc>
        <w:tc>
          <w:tcPr>
            <w:tcW w:w="727" w:type="dxa"/>
            <w:vAlign w:val="center"/>
          </w:tcPr>
          <w:p w14:paraId="5BDC90F1" w14:textId="7945E342" w:rsidR="00A71E62" w:rsidRPr="00381A14" w:rsidRDefault="00832B41" w:rsidP="00387F97">
            <w:pPr>
              <w:rPr>
                <w:szCs w:val="20"/>
              </w:rPr>
            </w:pPr>
            <w:r w:rsidRPr="00381A14">
              <w:rPr>
                <w:szCs w:val="20"/>
              </w:rPr>
              <w:t>0.676</w:t>
            </w:r>
          </w:p>
        </w:tc>
      </w:tr>
      <w:tr w:rsidR="006A6BBC" w:rsidRPr="00381A14" w14:paraId="3B0FF3C4" w14:textId="77777777" w:rsidTr="006A6BBC">
        <w:trPr>
          <w:trHeight w:val="192"/>
        </w:trPr>
        <w:tc>
          <w:tcPr>
            <w:tcW w:w="1903" w:type="dxa"/>
            <w:vMerge/>
            <w:shd w:val="clear" w:color="auto" w:fill="E7E6E6" w:themeFill="background2"/>
            <w:vAlign w:val="center"/>
          </w:tcPr>
          <w:p w14:paraId="29A77B00" w14:textId="77777777" w:rsidR="00A71E62" w:rsidRPr="00381A14" w:rsidRDefault="00A71E62" w:rsidP="00387F97">
            <w:pPr>
              <w:rPr>
                <w:szCs w:val="20"/>
              </w:rPr>
            </w:pPr>
          </w:p>
        </w:tc>
        <w:tc>
          <w:tcPr>
            <w:tcW w:w="889" w:type="dxa"/>
            <w:shd w:val="clear" w:color="auto" w:fill="E7E6E6" w:themeFill="background2"/>
            <w:vAlign w:val="center"/>
          </w:tcPr>
          <w:p w14:paraId="19266507" w14:textId="77777777" w:rsidR="00A71E62" w:rsidRPr="00381A14" w:rsidRDefault="00A71E62" w:rsidP="00387F97">
            <w:pPr>
              <w:rPr>
                <w:szCs w:val="20"/>
              </w:rPr>
            </w:pPr>
            <w:r w:rsidRPr="00381A14">
              <w:rPr>
                <w:szCs w:val="20"/>
              </w:rPr>
              <w:t>Normal</w:t>
            </w:r>
          </w:p>
        </w:tc>
        <w:tc>
          <w:tcPr>
            <w:tcW w:w="726" w:type="dxa"/>
            <w:vAlign w:val="center"/>
          </w:tcPr>
          <w:p w14:paraId="70FE6F98" w14:textId="012B3D46" w:rsidR="00A71E62" w:rsidRPr="00381A14" w:rsidRDefault="00832B41" w:rsidP="00387F97">
            <w:pPr>
              <w:rPr>
                <w:szCs w:val="20"/>
              </w:rPr>
            </w:pPr>
            <w:r w:rsidRPr="00381A14">
              <w:rPr>
                <w:rFonts w:hint="eastAsia"/>
                <w:szCs w:val="20"/>
              </w:rPr>
              <w:t>0</w:t>
            </w:r>
          </w:p>
        </w:tc>
        <w:tc>
          <w:tcPr>
            <w:tcW w:w="726" w:type="dxa"/>
            <w:vAlign w:val="center"/>
          </w:tcPr>
          <w:p w14:paraId="6C0C00F1" w14:textId="40026791" w:rsidR="00A71E62" w:rsidRPr="00381A14" w:rsidRDefault="00832B41" w:rsidP="00387F97">
            <w:pPr>
              <w:rPr>
                <w:szCs w:val="20"/>
              </w:rPr>
            </w:pPr>
            <w:r w:rsidRPr="00381A14">
              <w:rPr>
                <w:rFonts w:hint="eastAsia"/>
                <w:szCs w:val="20"/>
              </w:rPr>
              <w:t>0</w:t>
            </w:r>
          </w:p>
        </w:tc>
        <w:tc>
          <w:tcPr>
            <w:tcW w:w="727" w:type="dxa"/>
            <w:vAlign w:val="center"/>
          </w:tcPr>
          <w:p w14:paraId="238D1EF4" w14:textId="7B8A661E" w:rsidR="00A71E62" w:rsidRPr="00381A14" w:rsidRDefault="00832B41" w:rsidP="00387F97">
            <w:pPr>
              <w:rPr>
                <w:szCs w:val="20"/>
              </w:rPr>
            </w:pPr>
            <w:r w:rsidRPr="00381A14">
              <w:rPr>
                <w:rFonts w:hint="eastAsia"/>
                <w:szCs w:val="20"/>
              </w:rPr>
              <w:t>0</w:t>
            </w:r>
          </w:p>
        </w:tc>
        <w:tc>
          <w:tcPr>
            <w:tcW w:w="726" w:type="dxa"/>
            <w:vAlign w:val="center"/>
          </w:tcPr>
          <w:p w14:paraId="77E944CA" w14:textId="2D628336" w:rsidR="00A71E62" w:rsidRPr="00381A14" w:rsidRDefault="00832B41" w:rsidP="00387F97">
            <w:pPr>
              <w:rPr>
                <w:szCs w:val="20"/>
              </w:rPr>
            </w:pPr>
            <w:r w:rsidRPr="00381A14">
              <w:rPr>
                <w:szCs w:val="20"/>
              </w:rPr>
              <w:t>0.761</w:t>
            </w:r>
          </w:p>
        </w:tc>
        <w:tc>
          <w:tcPr>
            <w:tcW w:w="726" w:type="dxa"/>
            <w:vAlign w:val="center"/>
          </w:tcPr>
          <w:p w14:paraId="4B00E488" w14:textId="229EFB15" w:rsidR="00A71E62" w:rsidRPr="00381A14" w:rsidRDefault="00832B41" w:rsidP="00387F97">
            <w:pPr>
              <w:rPr>
                <w:szCs w:val="20"/>
              </w:rPr>
            </w:pPr>
            <w:r w:rsidRPr="00381A14">
              <w:rPr>
                <w:rFonts w:hint="eastAsia"/>
                <w:szCs w:val="20"/>
              </w:rPr>
              <w:t>0</w:t>
            </w:r>
          </w:p>
        </w:tc>
        <w:tc>
          <w:tcPr>
            <w:tcW w:w="727" w:type="dxa"/>
            <w:vAlign w:val="center"/>
          </w:tcPr>
          <w:p w14:paraId="7C4C05A7" w14:textId="1EA074AC" w:rsidR="00A71E62" w:rsidRPr="00381A14" w:rsidRDefault="00832B41" w:rsidP="00387F97">
            <w:pPr>
              <w:rPr>
                <w:szCs w:val="20"/>
              </w:rPr>
            </w:pPr>
            <w:r w:rsidRPr="00381A14">
              <w:rPr>
                <w:rFonts w:hint="eastAsia"/>
                <w:szCs w:val="20"/>
              </w:rPr>
              <w:t>0</w:t>
            </w:r>
          </w:p>
        </w:tc>
        <w:tc>
          <w:tcPr>
            <w:tcW w:w="726" w:type="dxa"/>
            <w:vAlign w:val="center"/>
          </w:tcPr>
          <w:p w14:paraId="0B81C61E" w14:textId="2175FCA0" w:rsidR="00A71E62" w:rsidRPr="00381A14" w:rsidRDefault="00832B41" w:rsidP="00387F97">
            <w:pPr>
              <w:rPr>
                <w:szCs w:val="20"/>
              </w:rPr>
            </w:pPr>
            <w:r w:rsidRPr="00381A14">
              <w:rPr>
                <w:szCs w:val="20"/>
              </w:rPr>
              <w:t>1.618</w:t>
            </w:r>
          </w:p>
        </w:tc>
        <w:tc>
          <w:tcPr>
            <w:tcW w:w="726" w:type="dxa"/>
            <w:vAlign w:val="center"/>
          </w:tcPr>
          <w:p w14:paraId="0C9A167D" w14:textId="524027A9" w:rsidR="00A71E62" w:rsidRPr="00381A14" w:rsidRDefault="00832B41" w:rsidP="00387F97">
            <w:pPr>
              <w:rPr>
                <w:szCs w:val="20"/>
              </w:rPr>
            </w:pPr>
            <w:r w:rsidRPr="00381A14">
              <w:rPr>
                <w:rFonts w:hint="eastAsia"/>
                <w:szCs w:val="20"/>
              </w:rPr>
              <w:t>0</w:t>
            </w:r>
          </w:p>
        </w:tc>
        <w:tc>
          <w:tcPr>
            <w:tcW w:w="727" w:type="dxa"/>
            <w:vAlign w:val="center"/>
          </w:tcPr>
          <w:p w14:paraId="0E5D659F" w14:textId="54E98D2D" w:rsidR="00A71E62" w:rsidRPr="00381A14" w:rsidRDefault="00832B41" w:rsidP="00387F97">
            <w:pPr>
              <w:rPr>
                <w:szCs w:val="20"/>
              </w:rPr>
            </w:pPr>
            <w:r w:rsidRPr="00381A14">
              <w:rPr>
                <w:szCs w:val="20"/>
              </w:rPr>
              <w:t>1.618</w:t>
            </w:r>
          </w:p>
        </w:tc>
        <w:tc>
          <w:tcPr>
            <w:tcW w:w="726" w:type="dxa"/>
            <w:vAlign w:val="center"/>
          </w:tcPr>
          <w:p w14:paraId="30103EAF" w14:textId="42EB8E48" w:rsidR="00A71E62" w:rsidRPr="00381A14" w:rsidRDefault="00832B41" w:rsidP="00387F97">
            <w:pPr>
              <w:rPr>
                <w:szCs w:val="20"/>
              </w:rPr>
            </w:pPr>
            <w:r w:rsidRPr="00381A14">
              <w:rPr>
                <w:szCs w:val="20"/>
              </w:rPr>
              <w:t>1.618</w:t>
            </w:r>
          </w:p>
        </w:tc>
        <w:tc>
          <w:tcPr>
            <w:tcW w:w="726" w:type="dxa"/>
            <w:vAlign w:val="center"/>
          </w:tcPr>
          <w:p w14:paraId="7A4182B5" w14:textId="59EBFB7F" w:rsidR="00A71E62" w:rsidRPr="00381A14" w:rsidRDefault="00832B41" w:rsidP="00387F97">
            <w:pPr>
              <w:rPr>
                <w:szCs w:val="20"/>
              </w:rPr>
            </w:pPr>
            <w:r w:rsidRPr="00381A14">
              <w:rPr>
                <w:rFonts w:hint="eastAsia"/>
                <w:szCs w:val="20"/>
              </w:rPr>
              <w:t>0</w:t>
            </w:r>
          </w:p>
        </w:tc>
        <w:tc>
          <w:tcPr>
            <w:tcW w:w="727" w:type="dxa"/>
            <w:vAlign w:val="center"/>
          </w:tcPr>
          <w:p w14:paraId="3E40505E" w14:textId="5934FC2A" w:rsidR="00A71E62" w:rsidRPr="00381A14" w:rsidRDefault="00832B41" w:rsidP="00387F97">
            <w:pPr>
              <w:rPr>
                <w:szCs w:val="20"/>
              </w:rPr>
            </w:pPr>
            <w:r w:rsidRPr="00381A14">
              <w:rPr>
                <w:szCs w:val="20"/>
              </w:rPr>
              <w:t>2.047</w:t>
            </w:r>
          </w:p>
        </w:tc>
        <w:tc>
          <w:tcPr>
            <w:tcW w:w="726" w:type="dxa"/>
            <w:vAlign w:val="center"/>
          </w:tcPr>
          <w:p w14:paraId="4457EE4E" w14:textId="3260A2B7" w:rsidR="00A71E62" w:rsidRPr="00381A14" w:rsidRDefault="00832B41" w:rsidP="00387F97">
            <w:pPr>
              <w:rPr>
                <w:szCs w:val="20"/>
              </w:rPr>
            </w:pPr>
            <w:r w:rsidRPr="00381A14">
              <w:rPr>
                <w:szCs w:val="20"/>
              </w:rPr>
              <w:t>2.047</w:t>
            </w:r>
          </w:p>
        </w:tc>
        <w:tc>
          <w:tcPr>
            <w:tcW w:w="726" w:type="dxa"/>
            <w:vAlign w:val="center"/>
          </w:tcPr>
          <w:p w14:paraId="7C5DFD19" w14:textId="75B67628" w:rsidR="00A71E62" w:rsidRPr="00381A14" w:rsidRDefault="00832B41" w:rsidP="00387F97">
            <w:pPr>
              <w:rPr>
                <w:szCs w:val="20"/>
              </w:rPr>
            </w:pPr>
            <w:r w:rsidRPr="00381A14">
              <w:rPr>
                <w:szCs w:val="20"/>
              </w:rPr>
              <w:t>2.047</w:t>
            </w:r>
          </w:p>
        </w:tc>
        <w:tc>
          <w:tcPr>
            <w:tcW w:w="727" w:type="dxa"/>
            <w:vAlign w:val="center"/>
          </w:tcPr>
          <w:p w14:paraId="3CC3B553" w14:textId="050E1CC6" w:rsidR="00A71E62" w:rsidRPr="00381A14" w:rsidRDefault="00832B41" w:rsidP="00387F97">
            <w:pPr>
              <w:rPr>
                <w:szCs w:val="20"/>
              </w:rPr>
            </w:pPr>
            <w:r w:rsidRPr="00381A14">
              <w:rPr>
                <w:szCs w:val="20"/>
              </w:rPr>
              <w:t>2.304</w:t>
            </w:r>
          </w:p>
        </w:tc>
      </w:tr>
      <w:tr w:rsidR="006A6BBC" w:rsidRPr="00381A14" w14:paraId="27A165EA" w14:textId="77777777" w:rsidTr="006A6BBC">
        <w:trPr>
          <w:trHeight w:val="192"/>
        </w:trPr>
        <w:tc>
          <w:tcPr>
            <w:tcW w:w="1903" w:type="dxa"/>
            <w:vMerge w:val="restart"/>
            <w:shd w:val="clear" w:color="auto" w:fill="E7E6E6" w:themeFill="background2"/>
            <w:vAlign w:val="center"/>
          </w:tcPr>
          <w:p w14:paraId="6E076C09" w14:textId="77777777" w:rsidR="00A71E62" w:rsidRPr="00381A14" w:rsidRDefault="00A71E62" w:rsidP="00387F97">
            <w:pPr>
              <w:rPr>
                <w:szCs w:val="20"/>
              </w:rPr>
            </w:pPr>
            <w:r w:rsidRPr="00381A14">
              <w:rPr>
                <w:szCs w:val="20"/>
              </w:rPr>
              <w:t>WCT_RCOFF_GOFF</w:t>
            </w:r>
          </w:p>
        </w:tc>
        <w:tc>
          <w:tcPr>
            <w:tcW w:w="889" w:type="dxa"/>
            <w:shd w:val="clear" w:color="auto" w:fill="E7E6E6" w:themeFill="background2"/>
            <w:vAlign w:val="center"/>
          </w:tcPr>
          <w:p w14:paraId="2DC87A33" w14:textId="77777777" w:rsidR="00A71E62" w:rsidRPr="00381A14" w:rsidRDefault="00A71E62" w:rsidP="00387F97">
            <w:pPr>
              <w:rPr>
                <w:szCs w:val="20"/>
              </w:rPr>
            </w:pPr>
            <w:r w:rsidRPr="00381A14">
              <w:rPr>
                <w:szCs w:val="20"/>
              </w:rPr>
              <w:t>Attack</w:t>
            </w:r>
          </w:p>
        </w:tc>
        <w:tc>
          <w:tcPr>
            <w:tcW w:w="726" w:type="dxa"/>
            <w:vAlign w:val="center"/>
          </w:tcPr>
          <w:p w14:paraId="7F04C3C6" w14:textId="4385D0DC" w:rsidR="00A71E62" w:rsidRPr="00381A14" w:rsidRDefault="006A6BBC" w:rsidP="00387F97">
            <w:pPr>
              <w:rPr>
                <w:szCs w:val="20"/>
              </w:rPr>
            </w:pPr>
            <w:r w:rsidRPr="00381A14">
              <w:rPr>
                <w:rFonts w:hint="eastAsia"/>
                <w:szCs w:val="20"/>
              </w:rPr>
              <w:t>0</w:t>
            </w:r>
          </w:p>
        </w:tc>
        <w:tc>
          <w:tcPr>
            <w:tcW w:w="726" w:type="dxa"/>
            <w:vAlign w:val="center"/>
          </w:tcPr>
          <w:p w14:paraId="74D78D8B" w14:textId="45B7900C" w:rsidR="00A71E62" w:rsidRPr="00381A14" w:rsidRDefault="006A6BBC" w:rsidP="00387F97">
            <w:pPr>
              <w:rPr>
                <w:szCs w:val="20"/>
              </w:rPr>
            </w:pPr>
            <w:r w:rsidRPr="00381A14">
              <w:rPr>
                <w:rFonts w:hint="eastAsia"/>
                <w:szCs w:val="20"/>
              </w:rPr>
              <w:t>0</w:t>
            </w:r>
          </w:p>
        </w:tc>
        <w:tc>
          <w:tcPr>
            <w:tcW w:w="727" w:type="dxa"/>
            <w:vAlign w:val="center"/>
          </w:tcPr>
          <w:p w14:paraId="0C5E0F33" w14:textId="4EEDCF07" w:rsidR="00A71E62" w:rsidRPr="00381A14" w:rsidRDefault="006A6BBC" w:rsidP="00387F97">
            <w:pPr>
              <w:rPr>
                <w:szCs w:val="20"/>
              </w:rPr>
            </w:pPr>
            <w:r w:rsidRPr="00381A14">
              <w:rPr>
                <w:rFonts w:hint="eastAsia"/>
                <w:szCs w:val="20"/>
              </w:rPr>
              <w:t>0</w:t>
            </w:r>
          </w:p>
        </w:tc>
        <w:tc>
          <w:tcPr>
            <w:tcW w:w="726" w:type="dxa"/>
            <w:vAlign w:val="center"/>
          </w:tcPr>
          <w:p w14:paraId="0F79DB31" w14:textId="05DA7A19" w:rsidR="00A71E62" w:rsidRPr="00381A14" w:rsidRDefault="006A6BBC" w:rsidP="00387F97">
            <w:pPr>
              <w:rPr>
                <w:szCs w:val="20"/>
              </w:rPr>
            </w:pPr>
            <w:r w:rsidRPr="00381A14">
              <w:rPr>
                <w:szCs w:val="20"/>
              </w:rPr>
              <w:t>0.124</w:t>
            </w:r>
          </w:p>
        </w:tc>
        <w:tc>
          <w:tcPr>
            <w:tcW w:w="726" w:type="dxa"/>
            <w:vAlign w:val="center"/>
          </w:tcPr>
          <w:p w14:paraId="50DA9B1A" w14:textId="4D28DA9D" w:rsidR="00A71E62" w:rsidRPr="00381A14" w:rsidRDefault="006A6BBC" w:rsidP="00387F97">
            <w:pPr>
              <w:rPr>
                <w:szCs w:val="20"/>
              </w:rPr>
            </w:pPr>
            <w:r w:rsidRPr="00381A14">
              <w:rPr>
                <w:rFonts w:hint="eastAsia"/>
                <w:szCs w:val="20"/>
              </w:rPr>
              <w:t>0</w:t>
            </w:r>
          </w:p>
        </w:tc>
        <w:tc>
          <w:tcPr>
            <w:tcW w:w="727" w:type="dxa"/>
            <w:vAlign w:val="center"/>
          </w:tcPr>
          <w:p w14:paraId="6D7D060A" w14:textId="4353D9E8" w:rsidR="00A71E62" w:rsidRPr="00381A14" w:rsidRDefault="006A6BBC" w:rsidP="00387F97">
            <w:pPr>
              <w:rPr>
                <w:szCs w:val="20"/>
              </w:rPr>
            </w:pPr>
            <w:r w:rsidRPr="00381A14">
              <w:rPr>
                <w:rFonts w:hint="eastAsia"/>
                <w:szCs w:val="20"/>
              </w:rPr>
              <w:t>0</w:t>
            </w:r>
          </w:p>
        </w:tc>
        <w:tc>
          <w:tcPr>
            <w:tcW w:w="726" w:type="dxa"/>
            <w:vAlign w:val="center"/>
          </w:tcPr>
          <w:p w14:paraId="705DA66A" w14:textId="44AA3389" w:rsidR="00A71E62" w:rsidRPr="00381A14" w:rsidRDefault="006A6BBC" w:rsidP="00387F97">
            <w:pPr>
              <w:rPr>
                <w:szCs w:val="20"/>
              </w:rPr>
            </w:pPr>
            <w:r w:rsidRPr="00381A14">
              <w:rPr>
                <w:szCs w:val="20"/>
              </w:rPr>
              <w:t>1.083</w:t>
            </w:r>
          </w:p>
        </w:tc>
        <w:tc>
          <w:tcPr>
            <w:tcW w:w="726" w:type="dxa"/>
            <w:vAlign w:val="center"/>
          </w:tcPr>
          <w:p w14:paraId="53C62937" w14:textId="507132A5" w:rsidR="00A71E62" w:rsidRPr="00381A14" w:rsidRDefault="005B5276" w:rsidP="00387F97">
            <w:pPr>
              <w:rPr>
                <w:szCs w:val="20"/>
              </w:rPr>
            </w:pPr>
            <w:r w:rsidRPr="00381A14">
              <w:rPr>
                <w:rFonts w:hint="eastAsia"/>
                <w:szCs w:val="20"/>
              </w:rPr>
              <w:t>0</w:t>
            </w:r>
          </w:p>
        </w:tc>
        <w:tc>
          <w:tcPr>
            <w:tcW w:w="727" w:type="dxa"/>
            <w:vAlign w:val="center"/>
          </w:tcPr>
          <w:p w14:paraId="742814CB" w14:textId="00A48906" w:rsidR="00A71E62" w:rsidRPr="00381A14" w:rsidRDefault="00885B7A" w:rsidP="00387F97">
            <w:pPr>
              <w:rPr>
                <w:szCs w:val="20"/>
              </w:rPr>
            </w:pPr>
            <w:r w:rsidRPr="00381A14">
              <w:rPr>
                <w:szCs w:val="20"/>
              </w:rPr>
              <w:t>1.083</w:t>
            </w:r>
          </w:p>
        </w:tc>
        <w:tc>
          <w:tcPr>
            <w:tcW w:w="726" w:type="dxa"/>
            <w:vAlign w:val="center"/>
          </w:tcPr>
          <w:p w14:paraId="40B2AC94" w14:textId="2E324E6D" w:rsidR="00A71E62" w:rsidRPr="00381A14" w:rsidRDefault="00885B7A" w:rsidP="00387F97">
            <w:pPr>
              <w:rPr>
                <w:szCs w:val="20"/>
              </w:rPr>
            </w:pPr>
            <w:r w:rsidRPr="00381A14">
              <w:rPr>
                <w:szCs w:val="20"/>
              </w:rPr>
              <w:t>1.083</w:t>
            </w:r>
          </w:p>
        </w:tc>
        <w:tc>
          <w:tcPr>
            <w:tcW w:w="726" w:type="dxa"/>
            <w:vAlign w:val="center"/>
          </w:tcPr>
          <w:p w14:paraId="219374EC" w14:textId="14761D39" w:rsidR="00A71E62" w:rsidRPr="00381A14" w:rsidRDefault="00885B7A" w:rsidP="00387F97">
            <w:pPr>
              <w:rPr>
                <w:szCs w:val="20"/>
              </w:rPr>
            </w:pPr>
            <w:r w:rsidRPr="00381A14">
              <w:rPr>
                <w:rFonts w:hint="eastAsia"/>
                <w:szCs w:val="20"/>
              </w:rPr>
              <w:t>0</w:t>
            </w:r>
          </w:p>
        </w:tc>
        <w:tc>
          <w:tcPr>
            <w:tcW w:w="727" w:type="dxa"/>
            <w:vAlign w:val="center"/>
          </w:tcPr>
          <w:p w14:paraId="30F93C54" w14:textId="422A8690" w:rsidR="00A71E62" w:rsidRPr="00381A14" w:rsidRDefault="00885B7A" w:rsidP="00387F97">
            <w:pPr>
              <w:rPr>
                <w:szCs w:val="20"/>
              </w:rPr>
            </w:pPr>
            <w:r w:rsidRPr="00381A14">
              <w:rPr>
                <w:szCs w:val="20"/>
              </w:rPr>
              <w:t>1.659</w:t>
            </w:r>
          </w:p>
        </w:tc>
        <w:tc>
          <w:tcPr>
            <w:tcW w:w="726" w:type="dxa"/>
            <w:vAlign w:val="center"/>
          </w:tcPr>
          <w:p w14:paraId="648C3E00" w14:textId="59C75966" w:rsidR="00A71E62" w:rsidRPr="00381A14" w:rsidRDefault="00885B7A" w:rsidP="00387F97">
            <w:pPr>
              <w:rPr>
                <w:szCs w:val="20"/>
              </w:rPr>
            </w:pPr>
            <w:r w:rsidRPr="00381A14">
              <w:rPr>
                <w:szCs w:val="20"/>
              </w:rPr>
              <w:t>1.659</w:t>
            </w:r>
          </w:p>
        </w:tc>
        <w:tc>
          <w:tcPr>
            <w:tcW w:w="726" w:type="dxa"/>
            <w:vAlign w:val="center"/>
          </w:tcPr>
          <w:p w14:paraId="73337DE2" w14:textId="08BA6AFF" w:rsidR="00A71E62" w:rsidRPr="00381A14" w:rsidRDefault="00885B7A" w:rsidP="00387F97">
            <w:pPr>
              <w:rPr>
                <w:szCs w:val="20"/>
              </w:rPr>
            </w:pPr>
            <w:r w:rsidRPr="00381A14">
              <w:rPr>
                <w:szCs w:val="20"/>
              </w:rPr>
              <w:t>1.659</w:t>
            </w:r>
          </w:p>
        </w:tc>
        <w:tc>
          <w:tcPr>
            <w:tcW w:w="727" w:type="dxa"/>
            <w:vAlign w:val="center"/>
          </w:tcPr>
          <w:p w14:paraId="197138EC" w14:textId="1D011AE8" w:rsidR="00A71E62" w:rsidRPr="00381A14" w:rsidRDefault="00885B7A" w:rsidP="00387F97">
            <w:pPr>
              <w:rPr>
                <w:szCs w:val="20"/>
              </w:rPr>
            </w:pPr>
            <w:r w:rsidRPr="00381A14">
              <w:rPr>
                <w:szCs w:val="20"/>
              </w:rPr>
              <w:t>2.043</w:t>
            </w:r>
          </w:p>
        </w:tc>
      </w:tr>
      <w:tr w:rsidR="006A6BBC" w:rsidRPr="00381A14" w14:paraId="37868964" w14:textId="77777777" w:rsidTr="006A6BBC">
        <w:trPr>
          <w:trHeight w:val="192"/>
        </w:trPr>
        <w:tc>
          <w:tcPr>
            <w:tcW w:w="1903" w:type="dxa"/>
            <w:vMerge/>
            <w:shd w:val="clear" w:color="auto" w:fill="E7E6E6" w:themeFill="background2"/>
            <w:vAlign w:val="center"/>
          </w:tcPr>
          <w:p w14:paraId="75CF93FA" w14:textId="77777777" w:rsidR="00A71E62" w:rsidRPr="00381A14" w:rsidRDefault="00A71E62" w:rsidP="00387F97">
            <w:pPr>
              <w:rPr>
                <w:szCs w:val="20"/>
              </w:rPr>
            </w:pPr>
          </w:p>
        </w:tc>
        <w:tc>
          <w:tcPr>
            <w:tcW w:w="889" w:type="dxa"/>
            <w:shd w:val="clear" w:color="auto" w:fill="E7E6E6" w:themeFill="background2"/>
            <w:vAlign w:val="center"/>
          </w:tcPr>
          <w:p w14:paraId="376CD315" w14:textId="77777777" w:rsidR="00A71E62" w:rsidRPr="00381A14" w:rsidRDefault="00A71E62" w:rsidP="00387F97">
            <w:pPr>
              <w:rPr>
                <w:szCs w:val="20"/>
              </w:rPr>
            </w:pPr>
            <w:r w:rsidRPr="00381A14">
              <w:rPr>
                <w:szCs w:val="20"/>
              </w:rPr>
              <w:t>Normal</w:t>
            </w:r>
          </w:p>
        </w:tc>
        <w:tc>
          <w:tcPr>
            <w:tcW w:w="726" w:type="dxa"/>
            <w:vAlign w:val="center"/>
          </w:tcPr>
          <w:p w14:paraId="64EAB0CE" w14:textId="7FAA5CD0" w:rsidR="00A71E62" w:rsidRPr="00381A14" w:rsidRDefault="006A6BBC" w:rsidP="00387F97">
            <w:pPr>
              <w:rPr>
                <w:szCs w:val="20"/>
              </w:rPr>
            </w:pPr>
            <w:r w:rsidRPr="00381A14">
              <w:rPr>
                <w:rFonts w:hint="eastAsia"/>
                <w:szCs w:val="20"/>
              </w:rPr>
              <w:t>0</w:t>
            </w:r>
          </w:p>
        </w:tc>
        <w:tc>
          <w:tcPr>
            <w:tcW w:w="726" w:type="dxa"/>
            <w:vAlign w:val="center"/>
          </w:tcPr>
          <w:p w14:paraId="1A8DC96C" w14:textId="2E1DF932" w:rsidR="00A71E62" w:rsidRPr="00381A14" w:rsidRDefault="006A6BBC" w:rsidP="00387F97">
            <w:pPr>
              <w:rPr>
                <w:szCs w:val="20"/>
              </w:rPr>
            </w:pPr>
            <w:r w:rsidRPr="00381A14">
              <w:rPr>
                <w:rFonts w:hint="eastAsia"/>
                <w:szCs w:val="20"/>
              </w:rPr>
              <w:t>0</w:t>
            </w:r>
          </w:p>
        </w:tc>
        <w:tc>
          <w:tcPr>
            <w:tcW w:w="727" w:type="dxa"/>
            <w:vAlign w:val="center"/>
          </w:tcPr>
          <w:p w14:paraId="4C74EE01" w14:textId="142C0D8C" w:rsidR="00A71E62" w:rsidRPr="00381A14" w:rsidRDefault="006A6BBC" w:rsidP="00387F97">
            <w:pPr>
              <w:rPr>
                <w:szCs w:val="20"/>
              </w:rPr>
            </w:pPr>
            <w:r w:rsidRPr="00381A14">
              <w:rPr>
                <w:rFonts w:hint="eastAsia"/>
                <w:szCs w:val="20"/>
              </w:rPr>
              <w:t>0</w:t>
            </w:r>
          </w:p>
        </w:tc>
        <w:tc>
          <w:tcPr>
            <w:tcW w:w="726" w:type="dxa"/>
            <w:vAlign w:val="center"/>
          </w:tcPr>
          <w:p w14:paraId="3CDB77ED" w14:textId="4E988B67" w:rsidR="00A71E62" w:rsidRPr="00381A14" w:rsidRDefault="006A6BBC" w:rsidP="00387F97">
            <w:pPr>
              <w:rPr>
                <w:szCs w:val="20"/>
              </w:rPr>
            </w:pPr>
            <w:r w:rsidRPr="00381A14">
              <w:rPr>
                <w:szCs w:val="20"/>
              </w:rPr>
              <w:t>0.118</w:t>
            </w:r>
          </w:p>
        </w:tc>
        <w:tc>
          <w:tcPr>
            <w:tcW w:w="726" w:type="dxa"/>
            <w:vAlign w:val="center"/>
          </w:tcPr>
          <w:p w14:paraId="4A949796" w14:textId="33579DF7" w:rsidR="00A71E62" w:rsidRPr="00381A14" w:rsidRDefault="006A6BBC" w:rsidP="00387F97">
            <w:pPr>
              <w:rPr>
                <w:szCs w:val="20"/>
              </w:rPr>
            </w:pPr>
            <w:r w:rsidRPr="00381A14">
              <w:rPr>
                <w:rFonts w:hint="eastAsia"/>
                <w:szCs w:val="20"/>
              </w:rPr>
              <w:t>0</w:t>
            </w:r>
          </w:p>
        </w:tc>
        <w:tc>
          <w:tcPr>
            <w:tcW w:w="727" w:type="dxa"/>
            <w:vAlign w:val="center"/>
          </w:tcPr>
          <w:p w14:paraId="41884330" w14:textId="02DB7692" w:rsidR="00A71E62" w:rsidRPr="00381A14" w:rsidRDefault="006A6BBC" w:rsidP="00387F97">
            <w:pPr>
              <w:rPr>
                <w:szCs w:val="20"/>
              </w:rPr>
            </w:pPr>
            <w:r w:rsidRPr="00381A14">
              <w:rPr>
                <w:rFonts w:hint="eastAsia"/>
                <w:szCs w:val="20"/>
              </w:rPr>
              <w:t>0</w:t>
            </w:r>
          </w:p>
        </w:tc>
        <w:tc>
          <w:tcPr>
            <w:tcW w:w="726" w:type="dxa"/>
            <w:vAlign w:val="center"/>
          </w:tcPr>
          <w:p w14:paraId="23865F48" w14:textId="56242BA0" w:rsidR="00A71E62" w:rsidRPr="00381A14" w:rsidRDefault="006A6BBC" w:rsidP="00387F97">
            <w:pPr>
              <w:rPr>
                <w:szCs w:val="20"/>
              </w:rPr>
            </w:pPr>
            <w:r w:rsidRPr="00381A14">
              <w:rPr>
                <w:szCs w:val="20"/>
              </w:rPr>
              <w:t>1.49</w:t>
            </w:r>
          </w:p>
        </w:tc>
        <w:tc>
          <w:tcPr>
            <w:tcW w:w="726" w:type="dxa"/>
            <w:vAlign w:val="center"/>
          </w:tcPr>
          <w:p w14:paraId="750214A3" w14:textId="21B0D336" w:rsidR="00A71E62" w:rsidRPr="00381A14" w:rsidRDefault="005B5276" w:rsidP="00387F97">
            <w:pPr>
              <w:rPr>
                <w:szCs w:val="20"/>
              </w:rPr>
            </w:pPr>
            <w:r w:rsidRPr="00381A14">
              <w:rPr>
                <w:rFonts w:hint="eastAsia"/>
                <w:szCs w:val="20"/>
              </w:rPr>
              <w:t>0</w:t>
            </w:r>
          </w:p>
        </w:tc>
        <w:tc>
          <w:tcPr>
            <w:tcW w:w="727" w:type="dxa"/>
            <w:vAlign w:val="center"/>
          </w:tcPr>
          <w:p w14:paraId="6BDE95FE" w14:textId="1D3C6FEF" w:rsidR="00A71E62" w:rsidRPr="00381A14" w:rsidRDefault="00885B7A" w:rsidP="00387F97">
            <w:pPr>
              <w:rPr>
                <w:szCs w:val="20"/>
              </w:rPr>
            </w:pPr>
            <w:r w:rsidRPr="00381A14">
              <w:rPr>
                <w:szCs w:val="20"/>
              </w:rPr>
              <w:t>1.49</w:t>
            </w:r>
          </w:p>
        </w:tc>
        <w:tc>
          <w:tcPr>
            <w:tcW w:w="726" w:type="dxa"/>
            <w:vAlign w:val="center"/>
          </w:tcPr>
          <w:p w14:paraId="552D16F3" w14:textId="6FDD3639" w:rsidR="00A71E62" w:rsidRPr="00381A14" w:rsidRDefault="00885B7A" w:rsidP="00387F97">
            <w:pPr>
              <w:rPr>
                <w:szCs w:val="20"/>
              </w:rPr>
            </w:pPr>
            <w:r w:rsidRPr="00381A14">
              <w:rPr>
                <w:szCs w:val="20"/>
              </w:rPr>
              <w:t>1.49</w:t>
            </w:r>
          </w:p>
        </w:tc>
        <w:tc>
          <w:tcPr>
            <w:tcW w:w="726" w:type="dxa"/>
            <w:vAlign w:val="center"/>
          </w:tcPr>
          <w:p w14:paraId="3DD654D9" w14:textId="124BD892" w:rsidR="00A71E62" w:rsidRPr="00381A14" w:rsidRDefault="00885B7A" w:rsidP="00387F97">
            <w:pPr>
              <w:rPr>
                <w:szCs w:val="20"/>
              </w:rPr>
            </w:pPr>
            <w:r w:rsidRPr="00381A14">
              <w:rPr>
                <w:rFonts w:hint="eastAsia"/>
                <w:szCs w:val="20"/>
              </w:rPr>
              <w:t>0</w:t>
            </w:r>
          </w:p>
        </w:tc>
        <w:tc>
          <w:tcPr>
            <w:tcW w:w="727" w:type="dxa"/>
            <w:vAlign w:val="center"/>
          </w:tcPr>
          <w:p w14:paraId="6281EA3D" w14:textId="3FB9CC2E" w:rsidR="00A71E62" w:rsidRPr="00381A14" w:rsidRDefault="00885B7A" w:rsidP="00387F97">
            <w:pPr>
              <w:rPr>
                <w:szCs w:val="20"/>
              </w:rPr>
            </w:pPr>
            <w:r w:rsidRPr="00381A14">
              <w:rPr>
                <w:szCs w:val="20"/>
              </w:rPr>
              <w:t>2.314</w:t>
            </w:r>
          </w:p>
        </w:tc>
        <w:tc>
          <w:tcPr>
            <w:tcW w:w="726" w:type="dxa"/>
            <w:vAlign w:val="center"/>
          </w:tcPr>
          <w:p w14:paraId="2D040519" w14:textId="37A081C7" w:rsidR="00A71E62" w:rsidRPr="00381A14" w:rsidRDefault="00885B7A" w:rsidP="00387F97">
            <w:pPr>
              <w:rPr>
                <w:szCs w:val="20"/>
              </w:rPr>
            </w:pPr>
            <w:r w:rsidRPr="00381A14">
              <w:rPr>
                <w:szCs w:val="20"/>
              </w:rPr>
              <w:t>2.314</w:t>
            </w:r>
          </w:p>
        </w:tc>
        <w:tc>
          <w:tcPr>
            <w:tcW w:w="726" w:type="dxa"/>
            <w:vAlign w:val="center"/>
          </w:tcPr>
          <w:p w14:paraId="0E4448E2" w14:textId="443E35DC" w:rsidR="00A71E62" w:rsidRPr="00381A14" w:rsidRDefault="00885B7A" w:rsidP="00387F97">
            <w:pPr>
              <w:rPr>
                <w:szCs w:val="20"/>
              </w:rPr>
            </w:pPr>
            <w:r w:rsidRPr="00381A14">
              <w:rPr>
                <w:szCs w:val="20"/>
              </w:rPr>
              <w:t>2.314</w:t>
            </w:r>
          </w:p>
        </w:tc>
        <w:tc>
          <w:tcPr>
            <w:tcW w:w="727" w:type="dxa"/>
            <w:vAlign w:val="center"/>
          </w:tcPr>
          <w:p w14:paraId="6CACAD70" w14:textId="60167EC1" w:rsidR="00A71E62" w:rsidRPr="00381A14" w:rsidRDefault="00885B7A" w:rsidP="00387F97">
            <w:pPr>
              <w:rPr>
                <w:szCs w:val="20"/>
              </w:rPr>
            </w:pPr>
            <w:r w:rsidRPr="00381A14">
              <w:rPr>
                <w:szCs w:val="20"/>
              </w:rPr>
              <w:t>2.863</w:t>
            </w:r>
          </w:p>
        </w:tc>
      </w:tr>
      <w:tr w:rsidR="006A6BBC" w:rsidRPr="00381A14" w14:paraId="2DA56F44" w14:textId="77777777" w:rsidTr="006A6BBC">
        <w:trPr>
          <w:trHeight w:val="192"/>
        </w:trPr>
        <w:tc>
          <w:tcPr>
            <w:tcW w:w="1903" w:type="dxa"/>
            <w:vMerge w:val="restart"/>
            <w:shd w:val="clear" w:color="auto" w:fill="E7E6E6" w:themeFill="background2"/>
            <w:vAlign w:val="center"/>
          </w:tcPr>
          <w:p w14:paraId="3F5183CA" w14:textId="77777777" w:rsidR="00A71E62" w:rsidRPr="00381A14" w:rsidRDefault="00A71E62" w:rsidP="00387F97">
            <w:pPr>
              <w:rPr>
                <w:szCs w:val="20"/>
              </w:rPr>
            </w:pPr>
            <w:r w:rsidRPr="00381A14">
              <w:rPr>
                <w:szCs w:val="20"/>
              </w:rPr>
              <w:t>WCT_RCOFF_GON</w:t>
            </w:r>
          </w:p>
        </w:tc>
        <w:tc>
          <w:tcPr>
            <w:tcW w:w="889" w:type="dxa"/>
            <w:shd w:val="clear" w:color="auto" w:fill="E7E6E6" w:themeFill="background2"/>
            <w:vAlign w:val="center"/>
          </w:tcPr>
          <w:p w14:paraId="3539BAA5" w14:textId="77777777" w:rsidR="00A71E62" w:rsidRPr="00381A14" w:rsidRDefault="00A71E62" w:rsidP="00387F97">
            <w:pPr>
              <w:rPr>
                <w:szCs w:val="20"/>
              </w:rPr>
            </w:pPr>
            <w:r w:rsidRPr="00381A14">
              <w:rPr>
                <w:szCs w:val="20"/>
              </w:rPr>
              <w:t>Attack</w:t>
            </w:r>
          </w:p>
        </w:tc>
        <w:tc>
          <w:tcPr>
            <w:tcW w:w="726" w:type="dxa"/>
            <w:vAlign w:val="center"/>
          </w:tcPr>
          <w:p w14:paraId="02BA12C1" w14:textId="7A88FD17" w:rsidR="00A71E62" w:rsidRPr="00381A14" w:rsidRDefault="002515AB" w:rsidP="00387F97">
            <w:pPr>
              <w:rPr>
                <w:szCs w:val="20"/>
              </w:rPr>
            </w:pPr>
            <w:r w:rsidRPr="00381A14">
              <w:rPr>
                <w:rFonts w:hint="eastAsia"/>
                <w:szCs w:val="20"/>
              </w:rPr>
              <w:t>0</w:t>
            </w:r>
          </w:p>
        </w:tc>
        <w:tc>
          <w:tcPr>
            <w:tcW w:w="726" w:type="dxa"/>
            <w:vAlign w:val="center"/>
          </w:tcPr>
          <w:p w14:paraId="376E1C2D" w14:textId="7BEC53DE" w:rsidR="00A71E62" w:rsidRPr="00381A14" w:rsidRDefault="002515AB" w:rsidP="00387F97">
            <w:pPr>
              <w:rPr>
                <w:szCs w:val="20"/>
              </w:rPr>
            </w:pPr>
            <w:r w:rsidRPr="00381A14">
              <w:rPr>
                <w:rFonts w:hint="eastAsia"/>
                <w:szCs w:val="20"/>
              </w:rPr>
              <w:t>0</w:t>
            </w:r>
          </w:p>
        </w:tc>
        <w:tc>
          <w:tcPr>
            <w:tcW w:w="727" w:type="dxa"/>
            <w:vAlign w:val="center"/>
          </w:tcPr>
          <w:p w14:paraId="163BCEAF" w14:textId="08DA7F1F" w:rsidR="00A71E62" w:rsidRPr="00381A14" w:rsidRDefault="002515AB" w:rsidP="00387F97">
            <w:pPr>
              <w:rPr>
                <w:szCs w:val="20"/>
              </w:rPr>
            </w:pPr>
            <w:r w:rsidRPr="00381A14">
              <w:rPr>
                <w:rFonts w:hint="eastAsia"/>
                <w:szCs w:val="20"/>
              </w:rPr>
              <w:t>0</w:t>
            </w:r>
          </w:p>
        </w:tc>
        <w:tc>
          <w:tcPr>
            <w:tcW w:w="726" w:type="dxa"/>
            <w:vAlign w:val="center"/>
          </w:tcPr>
          <w:p w14:paraId="0F74BC03" w14:textId="7E6BA6A3" w:rsidR="00A71E62" w:rsidRPr="00381A14" w:rsidRDefault="002515AB" w:rsidP="00387F97">
            <w:pPr>
              <w:rPr>
                <w:szCs w:val="20"/>
              </w:rPr>
            </w:pPr>
            <w:r w:rsidRPr="00381A14">
              <w:rPr>
                <w:szCs w:val="20"/>
              </w:rPr>
              <w:t>1.34</w:t>
            </w:r>
          </w:p>
        </w:tc>
        <w:tc>
          <w:tcPr>
            <w:tcW w:w="726" w:type="dxa"/>
            <w:vAlign w:val="center"/>
          </w:tcPr>
          <w:p w14:paraId="0C5D678E" w14:textId="5418F7D6" w:rsidR="00A71E62" w:rsidRPr="00381A14" w:rsidRDefault="002515AB" w:rsidP="00387F97">
            <w:pPr>
              <w:rPr>
                <w:szCs w:val="20"/>
              </w:rPr>
            </w:pPr>
            <w:r w:rsidRPr="00381A14">
              <w:rPr>
                <w:rFonts w:hint="eastAsia"/>
                <w:szCs w:val="20"/>
              </w:rPr>
              <w:t>0</w:t>
            </w:r>
          </w:p>
        </w:tc>
        <w:tc>
          <w:tcPr>
            <w:tcW w:w="727" w:type="dxa"/>
            <w:vAlign w:val="center"/>
          </w:tcPr>
          <w:p w14:paraId="765A695B" w14:textId="66C99717" w:rsidR="00A71E62" w:rsidRPr="00381A14" w:rsidRDefault="002515AB" w:rsidP="00387F97">
            <w:pPr>
              <w:rPr>
                <w:szCs w:val="20"/>
              </w:rPr>
            </w:pPr>
            <w:r w:rsidRPr="00381A14">
              <w:rPr>
                <w:rFonts w:hint="eastAsia"/>
                <w:szCs w:val="20"/>
              </w:rPr>
              <w:t>0</w:t>
            </w:r>
          </w:p>
        </w:tc>
        <w:tc>
          <w:tcPr>
            <w:tcW w:w="726" w:type="dxa"/>
            <w:vAlign w:val="center"/>
          </w:tcPr>
          <w:p w14:paraId="0588BFCC" w14:textId="12079E2E" w:rsidR="00A71E62" w:rsidRPr="00381A14" w:rsidRDefault="002515AB" w:rsidP="00387F97">
            <w:pPr>
              <w:rPr>
                <w:szCs w:val="20"/>
              </w:rPr>
            </w:pPr>
            <w:r w:rsidRPr="00381A14">
              <w:rPr>
                <w:szCs w:val="20"/>
              </w:rPr>
              <w:t>1.101</w:t>
            </w:r>
          </w:p>
        </w:tc>
        <w:tc>
          <w:tcPr>
            <w:tcW w:w="726" w:type="dxa"/>
            <w:vAlign w:val="center"/>
          </w:tcPr>
          <w:p w14:paraId="6A32B2C6" w14:textId="0C6274F9" w:rsidR="00A71E62" w:rsidRPr="00381A14" w:rsidRDefault="002515AB" w:rsidP="00387F97">
            <w:pPr>
              <w:rPr>
                <w:szCs w:val="20"/>
              </w:rPr>
            </w:pPr>
            <w:r w:rsidRPr="00381A14">
              <w:rPr>
                <w:rFonts w:hint="eastAsia"/>
                <w:szCs w:val="20"/>
              </w:rPr>
              <w:t>0</w:t>
            </w:r>
          </w:p>
        </w:tc>
        <w:tc>
          <w:tcPr>
            <w:tcW w:w="727" w:type="dxa"/>
            <w:vAlign w:val="center"/>
          </w:tcPr>
          <w:p w14:paraId="36014294" w14:textId="1D58F26C" w:rsidR="00A71E62" w:rsidRPr="00381A14" w:rsidRDefault="002515AB" w:rsidP="00387F97">
            <w:pPr>
              <w:rPr>
                <w:szCs w:val="20"/>
              </w:rPr>
            </w:pPr>
            <w:r w:rsidRPr="00381A14">
              <w:rPr>
                <w:szCs w:val="20"/>
              </w:rPr>
              <w:t>1.101</w:t>
            </w:r>
          </w:p>
        </w:tc>
        <w:tc>
          <w:tcPr>
            <w:tcW w:w="726" w:type="dxa"/>
            <w:vAlign w:val="center"/>
          </w:tcPr>
          <w:p w14:paraId="6963E9C6" w14:textId="06049E19" w:rsidR="00A71E62" w:rsidRPr="00381A14" w:rsidRDefault="002515AB" w:rsidP="00387F97">
            <w:pPr>
              <w:rPr>
                <w:szCs w:val="20"/>
              </w:rPr>
            </w:pPr>
            <w:r w:rsidRPr="00381A14">
              <w:rPr>
                <w:szCs w:val="20"/>
              </w:rPr>
              <w:t>1.101</w:t>
            </w:r>
          </w:p>
        </w:tc>
        <w:tc>
          <w:tcPr>
            <w:tcW w:w="726" w:type="dxa"/>
            <w:vAlign w:val="center"/>
          </w:tcPr>
          <w:p w14:paraId="390C521B" w14:textId="3B6904C5" w:rsidR="00A71E62" w:rsidRPr="00381A14" w:rsidRDefault="002515AB" w:rsidP="00387F97">
            <w:pPr>
              <w:rPr>
                <w:szCs w:val="20"/>
              </w:rPr>
            </w:pPr>
            <w:r w:rsidRPr="00381A14">
              <w:rPr>
                <w:rFonts w:hint="eastAsia"/>
                <w:szCs w:val="20"/>
              </w:rPr>
              <w:t>0</w:t>
            </w:r>
          </w:p>
        </w:tc>
        <w:tc>
          <w:tcPr>
            <w:tcW w:w="727" w:type="dxa"/>
            <w:vAlign w:val="center"/>
          </w:tcPr>
          <w:p w14:paraId="28B6B558" w14:textId="30A9CBB6" w:rsidR="00A71E62" w:rsidRPr="00381A14" w:rsidRDefault="002515AB" w:rsidP="00387F97">
            <w:pPr>
              <w:rPr>
                <w:szCs w:val="20"/>
              </w:rPr>
            </w:pPr>
            <w:r w:rsidRPr="00381A14">
              <w:rPr>
                <w:szCs w:val="20"/>
              </w:rPr>
              <w:t>0.958</w:t>
            </w:r>
          </w:p>
        </w:tc>
        <w:tc>
          <w:tcPr>
            <w:tcW w:w="726" w:type="dxa"/>
            <w:vAlign w:val="center"/>
          </w:tcPr>
          <w:p w14:paraId="0457BB27" w14:textId="20FBE3E3" w:rsidR="00A71E62" w:rsidRPr="00381A14" w:rsidRDefault="002515AB" w:rsidP="00387F97">
            <w:pPr>
              <w:rPr>
                <w:szCs w:val="20"/>
              </w:rPr>
            </w:pPr>
            <w:r w:rsidRPr="00381A14">
              <w:rPr>
                <w:szCs w:val="20"/>
              </w:rPr>
              <w:t>0.958</w:t>
            </w:r>
          </w:p>
        </w:tc>
        <w:tc>
          <w:tcPr>
            <w:tcW w:w="726" w:type="dxa"/>
            <w:vAlign w:val="center"/>
          </w:tcPr>
          <w:p w14:paraId="34B373E7" w14:textId="5B743B1D" w:rsidR="00A71E62" w:rsidRPr="00381A14" w:rsidRDefault="002515AB" w:rsidP="00387F97">
            <w:pPr>
              <w:rPr>
                <w:szCs w:val="20"/>
              </w:rPr>
            </w:pPr>
            <w:r w:rsidRPr="00381A14">
              <w:rPr>
                <w:szCs w:val="20"/>
              </w:rPr>
              <w:t>0.958</w:t>
            </w:r>
          </w:p>
        </w:tc>
        <w:tc>
          <w:tcPr>
            <w:tcW w:w="727" w:type="dxa"/>
            <w:vAlign w:val="center"/>
          </w:tcPr>
          <w:p w14:paraId="63722940" w14:textId="123AF810" w:rsidR="00A71E62" w:rsidRPr="00381A14" w:rsidRDefault="002515AB" w:rsidP="00387F97">
            <w:pPr>
              <w:rPr>
                <w:szCs w:val="20"/>
              </w:rPr>
            </w:pPr>
            <w:r w:rsidRPr="00381A14">
              <w:rPr>
                <w:szCs w:val="20"/>
              </w:rPr>
              <w:t>0.862</w:t>
            </w:r>
          </w:p>
        </w:tc>
      </w:tr>
      <w:tr w:rsidR="006A6BBC" w:rsidRPr="00381A14" w14:paraId="312B0CD3" w14:textId="77777777" w:rsidTr="006A6BBC">
        <w:trPr>
          <w:trHeight w:val="192"/>
        </w:trPr>
        <w:tc>
          <w:tcPr>
            <w:tcW w:w="1903" w:type="dxa"/>
            <w:vMerge/>
            <w:shd w:val="clear" w:color="auto" w:fill="E7E6E6" w:themeFill="background2"/>
            <w:vAlign w:val="center"/>
          </w:tcPr>
          <w:p w14:paraId="3EAA5693" w14:textId="77777777" w:rsidR="00A71E62" w:rsidRPr="00381A14" w:rsidRDefault="00A71E62" w:rsidP="00387F97">
            <w:pPr>
              <w:rPr>
                <w:szCs w:val="20"/>
              </w:rPr>
            </w:pPr>
          </w:p>
        </w:tc>
        <w:tc>
          <w:tcPr>
            <w:tcW w:w="889" w:type="dxa"/>
            <w:shd w:val="clear" w:color="auto" w:fill="E7E6E6" w:themeFill="background2"/>
            <w:vAlign w:val="center"/>
          </w:tcPr>
          <w:p w14:paraId="27C81B32" w14:textId="77777777" w:rsidR="00A71E62" w:rsidRPr="00381A14" w:rsidRDefault="00A71E62" w:rsidP="00387F97">
            <w:pPr>
              <w:rPr>
                <w:szCs w:val="20"/>
              </w:rPr>
            </w:pPr>
            <w:r w:rsidRPr="00381A14">
              <w:rPr>
                <w:szCs w:val="20"/>
              </w:rPr>
              <w:t>Normal</w:t>
            </w:r>
          </w:p>
        </w:tc>
        <w:tc>
          <w:tcPr>
            <w:tcW w:w="726" w:type="dxa"/>
            <w:vAlign w:val="center"/>
          </w:tcPr>
          <w:p w14:paraId="42C8262E" w14:textId="7462588F" w:rsidR="00A71E62" w:rsidRPr="00381A14" w:rsidRDefault="002515AB" w:rsidP="00387F97">
            <w:pPr>
              <w:rPr>
                <w:szCs w:val="20"/>
              </w:rPr>
            </w:pPr>
            <w:r w:rsidRPr="00381A14">
              <w:rPr>
                <w:rFonts w:hint="eastAsia"/>
                <w:szCs w:val="20"/>
              </w:rPr>
              <w:t>0</w:t>
            </w:r>
          </w:p>
        </w:tc>
        <w:tc>
          <w:tcPr>
            <w:tcW w:w="726" w:type="dxa"/>
            <w:vAlign w:val="center"/>
          </w:tcPr>
          <w:p w14:paraId="136D8476" w14:textId="345A5779" w:rsidR="00A71E62" w:rsidRPr="00381A14" w:rsidRDefault="002515AB" w:rsidP="00387F97">
            <w:pPr>
              <w:rPr>
                <w:szCs w:val="20"/>
              </w:rPr>
            </w:pPr>
            <w:r w:rsidRPr="00381A14">
              <w:rPr>
                <w:rFonts w:hint="eastAsia"/>
                <w:szCs w:val="20"/>
              </w:rPr>
              <w:t>0</w:t>
            </w:r>
          </w:p>
        </w:tc>
        <w:tc>
          <w:tcPr>
            <w:tcW w:w="727" w:type="dxa"/>
            <w:vAlign w:val="center"/>
          </w:tcPr>
          <w:p w14:paraId="6B7F5CDC" w14:textId="414B8AA6" w:rsidR="00A71E62" w:rsidRPr="00381A14" w:rsidRDefault="002515AB" w:rsidP="00387F97">
            <w:pPr>
              <w:rPr>
                <w:szCs w:val="20"/>
              </w:rPr>
            </w:pPr>
            <w:r w:rsidRPr="00381A14">
              <w:rPr>
                <w:rFonts w:hint="eastAsia"/>
                <w:szCs w:val="20"/>
              </w:rPr>
              <w:t>0</w:t>
            </w:r>
          </w:p>
        </w:tc>
        <w:tc>
          <w:tcPr>
            <w:tcW w:w="726" w:type="dxa"/>
            <w:vAlign w:val="center"/>
          </w:tcPr>
          <w:p w14:paraId="101A5464" w14:textId="0FD75D0A" w:rsidR="00A71E62" w:rsidRPr="00381A14" w:rsidRDefault="002515AB" w:rsidP="00387F97">
            <w:pPr>
              <w:rPr>
                <w:szCs w:val="20"/>
              </w:rPr>
            </w:pPr>
            <w:r w:rsidRPr="00381A14">
              <w:rPr>
                <w:szCs w:val="20"/>
              </w:rPr>
              <w:t>0.918</w:t>
            </w:r>
          </w:p>
        </w:tc>
        <w:tc>
          <w:tcPr>
            <w:tcW w:w="726" w:type="dxa"/>
            <w:vAlign w:val="center"/>
          </w:tcPr>
          <w:p w14:paraId="5D244C87" w14:textId="5CE8B737" w:rsidR="00A71E62" w:rsidRPr="00381A14" w:rsidRDefault="002515AB" w:rsidP="00387F97">
            <w:pPr>
              <w:rPr>
                <w:szCs w:val="20"/>
              </w:rPr>
            </w:pPr>
            <w:r w:rsidRPr="00381A14">
              <w:rPr>
                <w:rFonts w:hint="eastAsia"/>
                <w:szCs w:val="20"/>
              </w:rPr>
              <w:t>0</w:t>
            </w:r>
          </w:p>
        </w:tc>
        <w:tc>
          <w:tcPr>
            <w:tcW w:w="727" w:type="dxa"/>
            <w:vAlign w:val="center"/>
          </w:tcPr>
          <w:p w14:paraId="5498CCD4" w14:textId="5EB62C96" w:rsidR="00A71E62" w:rsidRPr="00381A14" w:rsidRDefault="002515AB" w:rsidP="00387F97">
            <w:pPr>
              <w:rPr>
                <w:szCs w:val="20"/>
              </w:rPr>
            </w:pPr>
            <w:r w:rsidRPr="00381A14">
              <w:rPr>
                <w:rFonts w:hint="eastAsia"/>
                <w:szCs w:val="20"/>
              </w:rPr>
              <w:t>0</w:t>
            </w:r>
          </w:p>
        </w:tc>
        <w:tc>
          <w:tcPr>
            <w:tcW w:w="726" w:type="dxa"/>
            <w:vAlign w:val="center"/>
          </w:tcPr>
          <w:p w14:paraId="04F6CF8A" w14:textId="3E458740" w:rsidR="00A71E62" w:rsidRPr="00381A14" w:rsidRDefault="002515AB" w:rsidP="00387F97">
            <w:pPr>
              <w:rPr>
                <w:szCs w:val="20"/>
              </w:rPr>
            </w:pPr>
            <w:r w:rsidRPr="00381A14">
              <w:rPr>
                <w:szCs w:val="20"/>
              </w:rPr>
              <w:t>1.643</w:t>
            </w:r>
          </w:p>
        </w:tc>
        <w:tc>
          <w:tcPr>
            <w:tcW w:w="726" w:type="dxa"/>
            <w:vAlign w:val="center"/>
          </w:tcPr>
          <w:p w14:paraId="0B84918A" w14:textId="382E3C50" w:rsidR="00A71E62" w:rsidRPr="00381A14" w:rsidRDefault="002515AB" w:rsidP="00387F97">
            <w:pPr>
              <w:rPr>
                <w:szCs w:val="20"/>
              </w:rPr>
            </w:pPr>
            <w:r w:rsidRPr="00381A14">
              <w:rPr>
                <w:rFonts w:hint="eastAsia"/>
                <w:szCs w:val="20"/>
              </w:rPr>
              <w:t>0</w:t>
            </w:r>
          </w:p>
        </w:tc>
        <w:tc>
          <w:tcPr>
            <w:tcW w:w="727" w:type="dxa"/>
            <w:vAlign w:val="center"/>
          </w:tcPr>
          <w:p w14:paraId="77D01BA5" w14:textId="21FE48C0" w:rsidR="00A71E62" w:rsidRPr="00381A14" w:rsidRDefault="002515AB" w:rsidP="00387F97">
            <w:pPr>
              <w:rPr>
                <w:szCs w:val="20"/>
              </w:rPr>
            </w:pPr>
            <w:r w:rsidRPr="00381A14">
              <w:rPr>
                <w:szCs w:val="20"/>
              </w:rPr>
              <w:t>1.643</w:t>
            </w:r>
          </w:p>
        </w:tc>
        <w:tc>
          <w:tcPr>
            <w:tcW w:w="726" w:type="dxa"/>
            <w:vAlign w:val="center"/>
          </w:tcPr>
          <w:p w14:paraId="05C171D8" w14:textId="116DC69C" w:rsidR="00A71E62" w:rsidRPr="00381A14" w:rsidRDefault="002515AB" w:rsidP="00387F97">
            <w:pPr>
              <w:rPr>
                <w:szCs w:val="20"/>
              </w:rPr>
            </w:pPr>
            <w:r w:rsidRPr="00381A14">
              <w:rPr>
                <w:szCs w:val="20"/>
              </w:rPr>
              <w:t>1.643</w:t>
            </w:r>
          </w:p>
        </w:tc>
        <w:tc>
          <w:tcPr>
            <w:tcW w:w="726" w:type="dxa"/>
            <w:vAlign w:val="center"/>
          </w:tcPr>
          <w:p w14:paraId="69392A55" w14:textId="46E8D8F3" w:rsidR="00A71E62" w:rsidRPr="00381A14" w:rsidRDefault="002515AB" w:rsidP="00387F97">
            <w:pPr>
              <w:rPr>
                <w:szCs w:val="20"/>
              </w:rPr>
            </w:pPr>
            <w:r w:rsidRPr="00381A14">
              <w:rPr>
                <w:rFonts w:hint="eastAsia"/>
                <w:szCs w:val="20"/>
              </w:rPr>
              <w:t>0</w:t>
            </w:r>
          </w:p>
        </w:tc>
        <w:tc>
          <w:tcPr>
            <w:tcW w:w="727" w:type="dxa"/>
            <w:vAlign w:val="center"/>
          </w:tcPr>
          <w:p w14:paraId="5119E7ED" w14:textId="10A8091D" w:rsidR="00A71E62" w:rsidRPr="00381A14" w:rsidRDefault="002515AB" w:rsidP="00387F97">
            <w:pPr>
              <w:rPr>
                <w:szCs w:val="20"/>
              </w:rPr>
            </w:pPr>
            <w:r w:rsidRPr="00381A14">
              <w:rPr>
                <w:szCs w:val="20"/>
              </w:rPr>
              <w:t>2.077</w:t>
            </w:r>
          </w:p>
        </w:tc>
        <w:tc>
          <w:tcPr>
            <w:tcW w:w="726" w:type="dxa"/>
            <w:vAlign w:val="center"/>
          </w:tcPr>
          <w:p w14:paraId="69E36243" w14:textId="0053976C" w:rsidR="00A71E62" w:rsidRPr="00381A14" w:rsidRDefault="002515AB" w:rsidP="00387F97">
            <w:pPr>
              <w:rPr>
                <w:szCs w:val="20"/>
              </w:rPr>
            </w:pPr>
            <w:r w:rsidRPr="00381A14">
              <w:rPr>
                <w:szCs w:val="20"/>
              </w:rPr>
              <w:t>2.077</w:t>
            </w:r>
          </w:p>
        </w:tc>
        <w:tc>
          <w:tcPr>
            <w:tcW w:w="726" w:type="dxa"/>
            <w:vAlign w:val="center"/>
          </w:tcPr>
          <w:p w14:paraId="533D8525" w14:textId="512910F7" w:rsidR="00A71E62" w:rsidRPr="00381A14" w:rsidRDefault="002515AB" w:rsidP="00387F97">
            <w:pPr>
              <w:rPr>
                <w:szCs w:val="20"/>
              </w:rPr>
            </w:pPr>
            <w:r w:rsidRPr="00381A14">
              <w:rPr>
                <w:szCs w:val="20"/>
              </w:rPr>
              <w:t>2.077</w:t>
            </w:r>
          </w:p>
        </w:tc>
        <w:tc>
          <w:tcPr>
            <w:tcW w:w="727" w:type="dxa"/>
            <w:vAlign w:val="center"/>
          </w:tcPr>
          <w:p w14:paraId="7A29D05A" w14:textId="512EBCD2" w:rsidR="00A71E62" w:rsidRPr="00381A14" w:rsidRDefault="002515AB" w:rsidP="00387F97">
            <w:pPr>
              <w:rPr>
                <w:szCs w:val="20"/>
              </w:rPr>
            </w:pPr>
            <w:r w:rsidRPr="00381A14">
              <w:rPr>
                <w:szCs w:val="20"/>
              </w:rPr>
              <w:t>2.367</w:t>
            </w:r>
          </w:p>
        </w:tc>
      </w:tr>
      <w:tr w:rsidR="006A6BBC" w:rsidRPr="00381A14" w14:paraId="7E81DB14" w14:textId="77777777" w:rsidTr="006A6BBC">
        <w:trPr>
          <w:trHeight w:val="192"/>
        </w:trPr>
        <w:tc>
          <w:tcPr>
            <w:tcW w:w="1903" w:type="dxa"/>
            <w:vMerge w:val="restart"/>
            <w:shd w:val="clear" w:color="auto" w:fill="E7E6E6" w:themeFill="background2"/>
            <w:vAlign w:val="center"/>
          </w:tcPr>
          <w:p w14:paraId="5B97C581" w14:textId="77777777" w:rsidR="00A71E62" w:rsidRPr="00381A14" w:rsidRDefault="00A71E62" w:rsidP="00387F97">
            <w:pPr>
              <w:rPr>
                <w:szCs w:val="20"/>
              </w:rPr>
            </w:pPr>
            <w:r w:rsidRPr="00381A14">
              <w:rPr>
                <w:szCs w:val="20"/>
              </w:rPr>
              <w:t>WCT_RCON_GOFF</w:t>
            </w:r>
          </w:p>
        </w:tc>
        <w:tc>
          <w:tcPr>
            <w:tcW w:w="889" w:type="dxa"/>
            <w:shd w:val="clear" w:color="auto" w:fill="E7E6E6" w:themeFill="background2"/>
            <w:vAlign w:val="center"/>
          </w:tcPr>
          <w:p w14:paraId="6880D14F" w14:textId="77777777" w:rsidR="00A71E62" w:rsidRPr="00381A14" w:rsidRDefault="00A71E62" w:rsidP="00387F97">
            <w:pPr>
              <w:rPr>
                <w:szCs w:val="20"/>
              </w:rPr>
            </w:pPr>
            <w:r w:rsidRPr="00381A14">
              <w:rPr>
                <w:szCs w:val="20"/>
              </w:rPr>
              <w:t>Attack</w:t>
            </w:r>
          </w:p>
        </w:tc>
        <w:tc>
          <w:tcPr>
            <w:tcW w:w="726" w:type="dxa"/>
            <w:vAlign w:val="center"/>
          </w:tcPr>
          <w:p w14:paraId="30EAAFAC" w14:textId="02D4CD14" w:rsidR="00A71E62" w:rsidRPr="00381A14" w:rsidRDefault="00FC2A14" w:rsidP="00387F97">
            <w:pPr>
              <w:rPr>
                <w:szCs w:val="20"/>
              </w:rPr>
            </w:pPr>
            <w:r w:rsidRPr="00381A14">
              <w:rPr>
                <w:rFonts w:hint="eastAsia"/>
                <w:szCs w:val="20"/>
              </w:rPr>
              <w:t>0</w:t>
            </w:r>
          </w:p>
        </w:tc>
        <w:tc>
          <w:tcPr>
            <w:tcW w:w="726" w:type="dxa"/>
            <w:vAlign w:val="center"/>
          </w:tcPr>
          <w:p w14:paraId="36622982" w14:textId="094725C4" w:rsidR="00A71E62" w:rsidRPr="00381A14" w:rsidRDefault="00FC2A14" w:rsidP="00387F97">
            <w:pPr>
              <w:rPr>
                <w:szCs w:val="20"/>
              </w:rPr>
            </w:pPr>
            <w:r w:rsidRPr="00381A14">
              <w:rPr>
                <w:rFonts w:hint="eastAsia"/>
                <w:szCs w:val="20"/>
              </w:rPr>
              <w:t>0</w:t>
            </w:r>
          </w:p>
        </w:tc>
        <w:tc>
          <w:tcPr>
            <w:tcW w:w="727" w:type="dxa"/>
            <w:vAlign w:val="center"/>
          </w:tcPr>
          <w:p w14:paraId="6EDF39C3" w14:textId="6B77E42D" w:rsidR="00A71E62" w:rsidRPr="00381A14" w:rsidRDefault="00FC2A14" w:rsidP="00387F97">
            <w:pPr>
              <w:rPr>
                <w:szCs w:val="20"/>
              </w:rPr>
            </w:pPr>
            <w:r w:rsidRPr="00381A14">
              <w:rPr>
                <w:rFonts w:hint="eastAsia"/>
                <w:szCs w:val="20"/>
              </w:rPr>
              <w:t>0</w:t>
            </w:r>
          </w:p>
        </w:tc>
        <w:tc>
          <w:tcPr>
            <w:tcW w:w="726" w:type="dxa"/>
            <w:vAlign w:val="center"/>
          </w:tcPr>
          <w:p w14:paraId="04B7F05E" w14:textId="2E34F692" w:rsidR="00A71E62" w:rsidRPr="00381A14" w:rsidRDefault="00FC2A14" w:rsidP="00387F97">
            <w:pPr>
              <w:rPr>
                <w:szCs w:val="20"/>
              </w:rPr>
            </w:pPr>
            <w:r w:rsidRPr="00381A14">
              <w:rPr>
                <w:szCs w:val="20"/>
              </w:rPr>
              <w:t>0.078</w:t>
            </w:r>
          </w:p>
        </w:tc>
        <w:tc>
          <w:tcPr>
            <w:tcW w:w="726" w:type="dxa"/>
            <w:vAlign w:val="center"/>
          </w:tcPr>
          <w:p w14:paraId="1F8D09D0" w14:textId="61A82127" w:rsidR="00A71E62" w:rsidRPr="00381A14" w:rsidRDefault="00FC2A14" w:rsidP="00387F97">
            <w:pPr>
              <w:rPr>
                <w:szCs w:val="20"/>
              </w:rPr>
            </w:pPr>
            <w:r w:rsidRPr="00381A14">
              <w:rPr>
                <w:rFonts w:hint="eastAsia"/>
                <w:szCs w:val="20"/>
              </w:rPr>
              <w:t>0</w:t>
            </w:r>
          </w:p>
        </w:tc>
        <w:tc>
          <w:tcPr>
            <w:tcW w:w="727" w:type="dxa"/>
            <w:vAlign w:val="center"/>
          </w:tcPr>
          <w:p w14:paraId="00BE24DE" w14:textId="2873D9EB" w:rsidR="00A71E62" w:rsidRPr="00381A14" w:rsidRDefault="00FC2A14" w:rsidP="00387F97">
            <w:pPr>
              <w:rPr>
                <w:szCs w:val="20"/>
              </w:rPr>
            </w:pPr>
            <w:r w:rsidRPr="00381A14">
              <w:rPr>
                <w:rFonts w:hint="eastAsia"/>
                <w:szCs w:val="20"/>
              </w:rPr>
              <w:t>0</w:t>
            </w:r>
          </w:p>
        </w:tc>
        <w:tc>
          <w:tcPr>
            <w:tcW w:w="726" w:type="dxa"/>
            <w:vAlign w:val="center"/>
          </w:tcPr>
          <w:p w14:paraId="199903E2" w14:textId="445C7097" w:rsidR="00A71E62" w:rsidRPr="00381A14" w:rsidRDefault="00FC2A14" w:rsidP="00387F97">
            <w:pPr>
              <w:rPr>
                <w:szCs w:val="20"/>
              </w:rPr>
            </w:pPr>
            <w:r w:rsidRPr="00381A14">
              <w:rPr>
                <w:szCs w:val="20"/>
              </w:rPr>
              <w:t>0.784</w:t>
            </w:r>
          </w:p>
        </w:tc>
        <w:tc>
          <w:tcPr>
            <w:tcW w:w="726" w:type="dxa"/>
            <w:vAlign w:val="center"/>
          </w:tcPr>
          <w:p w14:paraId="1E36C787" w14:textId="368AE383" w:rsidR="00A71E62" w:rsidRPr="00381A14" w:rsidRDefault="00FC2A14" w:rsidP="00387F97">
            <w:pPr>
              <w:rPr>
                <w:szCs w:val="20"/>
              </w:rPr>
            </w:pPr>
            <w:r w:rsidRPr="00381A14">
              <w:rPr>
                <w:rFonts w:hint="eastAsia"/>
                <w:szCs w:val="20"/>
              </w:rPr>
              <w:t>0</w:t>
            </w:r>
          </w:p>
        </w:tc>
        <w:tc>
          <w:tcPr>
            <w:tcW w:w="727" w:type="dxa"/>
            <w:vAlign w:val="center"/>
          </w:tcPr>
          <w:p w14:paraId="36913D87" w14:textId="5314B729" w:rsidR="00A71E62" w:rsidRPr="00381A14" w:rsidRDefault="00FC2A14" w:rsidP="00387F97">
            <w:pPr>
              <w:rPr>
                <w:szCs w:val="20"/>
              </w:rPr>
            </w:pPr>
            <w:r w:rsidRPr="00381A14">
              <w:rPr>
                <w:szCs w:val="20"/>
              </w:rPr>
              <w:t>0.784</w:t>
            </w:r>
          </w:p>
        </w:tc>
        <w:tc>
          <w:tcPr>
            <w:tcW w:w="726" w:type="dxa"/>
            <w:vAlign w:val="center"/>
          </w:tcPr>
          <w:p w14:paraId="7CF23E11" w14:textId="6DF5F263" w:rsidR="00A71E62" w:rsidRPr="00381A14" w:rsidRDefault="00FC2A14" w:rsidP="00387F97">
            <w:pPr>
              <w:rPr>
                <w:szCs w:val="20"/>
              </w:rPr>
            </w:pPr>
            <w:r w:rsidRPr="00381A14">
              <w:rPr>
                <w:szCs w:val="20"/>
              </w:rPr>
              <w:t>0.784</w:t>
            </w:r>
          </w:p>
        </w:tc>
        <w:tc>
          <w:tcPr>
            <w:tcW w:w="726" w:type="dxa"/>
            <w:vAlign w:val="center"/>
          </w:tcPr>
          <w:p w14:paraId="74440869" w14:textId="2C1F6631" w:rsidR="00A71E62" w:rsidRPr="00381A14" w:rsidRDefault="00FC2A14" w:rsidP="00387F97">
            <w:pPr>
              <w:rPr>
                <w:szCs w:val="20"/>
              </w:rPr>
            </w:pPr>
            <w:r w:rsidRPr="00381A14">
              <w:rPr>
                <w:rFonts w:hint="eastAsia"/>
                <w:szCs w:val="20"/>
              </w:rPr>
              <w:t>0</w:t>
            </w:r>
          </w:p>
        </w:tc>
        <w:tc>
          <w:tcPr>
            <w:tcW w:w="727" w:type="dxa"/>
            <w:vAlign w:val="center"/>
          </w:tcPr>
          <w:p w14:paraId="71039642" w14:textId="6CE0D68A" w:rsidR="00A71E62" w:rsidRPr="00381A14" w:rsidRDefault="00FC2A14" w:rsidP="00387F97">
            <w:pPr>
              <w:rPr>
                <w:szCs w:val="20"/>
              </w:rPr>
            </w:pPr>
            <w:r w:rsidRPr="00381A14">
              <w:rPr>
                <w:szCs w:val="20"/>
              </w:rPr>
              <w:t>0.588</w:t>
            </w:r>
          </w:p>
        </w:tc>
        <w:tc>
          <w:tcPr>
            <w:tcW w:w="726" w:type="dxa"/>
            <w:vAlign w:val="center"/>
          </w:tcPr>
          <w:p w14:paraId="31A85465" w14:textId="6DA1E696" w:rsidR="00A71E62" w:rsidRPr="00381A14" w:rsidRDefault="00FC2A14" w:rsidP="00387F97">
            <w:pPr>
              <w:rPr>
                <w:szCs w:val="20"/>
              </w:rPr>
            </w:pPr>
            <w:r w:rsidRPr="00381A14">
              <w:rPr>
                <w:szCs w:val="20"/>
              </w:rPr>
              <w:t>0.588</w:t>
            </w:r>
          </w:p>
        </w:tc>
        <w:tc>
          <w:tcPr>
            <w:tcW w:w="726" w:type="dxa"/>
            <w:vAlign w:val="center"/>
          </w:tcPr>
          <w:p w14:paraId="21BA6841" w14:textId="7B3402BE" w:rsidR="00A71E62" w:rsidRPr="00381A14" w:rsidRDefault="00FC2A14" w:rsidP="00387F97">
            <w:pPr>
              <w:rPr>
                <w:szCs w:val="20"/>
              </w:rPr>
            </w:pPr>
            <w:r w:rsidRPr="00381A14">
              <w:rPr>
                <w:szCs w:val="20"/>
              </w:rPr>
              <w:t>0.588</w:t>
            </w:r>
          </w:p>
        </w:tc>
        <w:tc>
          <w:tcPr>
            <w:tcW w:w="727" w:type="dxa"/>
            <w:vAlign w:val="center"/>
          </w:tcPr>
          <w:p w14:paraId="073E5CFC" w14:textId="0161FCE7" w:rsidR="00A71E62" w:rsidRPr="00381A14" w:rsidRDefault="00FC2A14" w:rsidP="00387F97">
            <w:pPr>
              <w:rPr>
                <w:szCs w:val="20"/>
              </w:rPr>
            </w:pPr>
            <w:r w:rsidRPr="00381A14">
              <w:rPr>
                <w:szCs w:val="20"/>
              </w:rPr>
              <w:t>0.47</w:t>
            </w:r>
          </w:p>
        </w:tc>
      </w:tr>
      <w:tr w:rsidR="006A6BBC" w:rsidRPr="00381A14" w14:paraId="5B232F82" w14:textId="77777777" w:rsidTr="006A6BBC">
        <w:trPr>
          <w:trHeight w:val="192"/>
        </w:trPr>
        <w:tc>
          <w:tcPr>
            <w:tcW w:w="1903" w:type="dxa"/>
            <w:vMerge/>
            <w:shd w:val="clear" w:color="auto" w:fill="E7E6E6" w:themeFill="background2"/>
            <w:vAlign w:val="center"/>
          </w:tcPr>
          <w:p w14:paraId="56BE7C8F" w14:textId="77777777" w:rsidR="00A71E62" w:rsidRPr="00381A14" w:rsidRDefault="00A71E62" w:rsidP="00387F97">
            <w:pPr>
              <w:rPr>
                <w:szCs w:val="20"/>
              </w:rPr>
            </w:pPr>
          </w:p>
        </w:tc>
        <w:tc>
          <w:tcPr>
            <w:tcW w:w="889" w:type="dxa"/>
            <w:shd w:val="clear" w:color="auto" w:fill="E7E6E6" w:themeFill="background2"/>
            <w:vAlign w:val="center"/>
          </w:tcPr>
          <w:p w14:paraId="64BD622C" w14:textId="77777777" w:rsidR="00A71E62" w:rsidRPr="00381A14" w:rsidRDefault="00A71E62" w:rsidP="00387F97">
            <w:pPr>
              <w:rPr>
                <w:szCs w:val="20"/>
              </w:rPr>
            </w:pPr>
            <w:r w:rsidRPr="00381A14">
              <w:rPr>
                <w:szCs w:val="20"/>
              </w:rPr>
              <w:t>Normal</w:t>
            </w:r>
          </w:p>
        </w:tc>
        <w:tc>
          <w:tcPr>
            <w:tcW w:w="726" w:type="dxa"/>
            <w:vAlign w:val="center"/>
          </w:tcPr>
          <w:p w14:paraId="506C2539" w14:textId="38CC1B7C" w:rsidR="00A71E62" w:rsidRPr="00381A14" w:rsidRDefault="00FC2A14" w:rsidP="00387F97">
            <w:pPr>
              <w:rPr>
                <w:szCs w:val="20"/>
              </w:rPr>
            </w:pPr>
            <w:r w:rsidRPr="00381A14">
              <w:rPr>
                <w:rFonts w:hint="eastAsia"/>
                <w:szCs w:val="20"/>
              </w:rPr>
              <w:t>0</w:t>
            </w:r>
          </w:p>
        </w:tc>
        <w:tc>
          <w:tcPr>
            <w:tcW w:w="726" w:type="dxa"/>
            <w:vAlign w:val="center"/>
          </w:tcPr>
          <w:p w14:paraId="5FDCE37B" w14:textId="5B4F1290" w:rsidR="00A71E62" w:rsidRPr="00381A14" w:rsidRDefault="00FC2A14" w:rsidP="00387F97">
            <w:pPr>
              <w:rPr>
                <w:szCs w:val="20"/>
              </w:rPr>
            </w:pPr>
            <w:r w:rsidRPr="00381A14">
              <w:rPr>
                <w:rFonts w:hint="eastAsia"/>
                <w:szCs w:val="20"/>
              </w:rPr>
              <w:t>0</w:t>
            </w:r>
          </w:p>
        </w:tc>
        <w:tc>
          <w:tcPr>
            <w:tcW w:w="727" w:type="dxa"/>
            <w:vAlign w:val="center"/>
          </w:tcPr>
          <w:p w14:paraId="380FD57A" w14:textId="71797374" w:rsidR="00A71E62" w:rsidRPr="00381A14" w:rsidRDefault="00FC2A14" w:rsidP="00387F97">
            <w:pPr>
              <w:rPr>
                <w:szCs w:val="20"/>
              </w:rPr>
            </w:pPr>
            <w:r w:rsidRPr="00381A14">
              <w:rPr>
                <w:rFonts w:hint="eastAsia"/>
                <w:szCs w:val="20"/>
              </w:rPr>
              <w:t>0</w:t>
            </w:r>
          </w:p>
        </w:tc>
        <w:tc>
          <w:tcPr>
            <w:tcW w:w="726" w:type="dxa"/>
            <w:vAlign w:val="center"/>
          </w:tcPr>
          <w:p w14:paraId="527D8375" w14:textId="229FA5CB" w:rsidR="00A71E62" w:rsidRPr="00381A14" w:rsidRDefault="00FC2A14" w:rsidP="00387F97">
            <w:pPr>
              <w:rPr>
                <w:szCs w:val="20"/>
              </w:rPr>
            </w:pPr>
            <w:r w:rsidRPr="00381A14">
              <w:rPr>
                <w:szCs w:val="20"/>
              </w:rPr>
              <w:t>0.07</w:t>
            </w:r>
          </w:p>
        </w:tc>
        <w:tc>
          <w:tcPr>
            <w:tcW w:w="726" w:type="dxa"/>
            <w:vAlign w:val="center"/>
          </w:tcPr>
          <w:p w14:paraId="34290D0D" w14:textId="0A0CCF28" w:rsidR="00A71E62" w:rsidRPr="00381A14" w:rsidRDefault="00FC2A14" w:rsidP="00387F97">
            <w:pPr>
              <w:rPr>
                <w:szCs w:val="20"/>
              </w:rPr>
            </w:pPr>
            <w:r w:rsidRPr="00381A14">
              <w:rPr>
                <w:rFonts w:hint="eastAsia"/>
                <w:szCs w:val="20"/>
              </w:rPr>
              <w:t>0</w:t>
            </w:r>
          </w:p>
        </w:tc>
        <w:tc>
          <w:tcPr>
            <w:tcW w:w="727" w:type="dxa"/>
            <w:vAlign w:val="center"/>
          </w:tcPr>
          <w:p w14:paraId="25E674A1" w14:textId="7F7BE289" w:rsidR="00A71E62" w:rsidRPr="00381A14" w:rsidRDefault="00FC2A14" w:rsidP="00387F97">
            <w:pPr>
              <w:rPr>
                <w:szCs w:val="20"/>
              </w:rPr>
            </w:pPr>
            <w:r w:rsidRPr="00381A14">
              <w:rPr>
                <w:rFonts w:hint="eastAsia"/>
                <w:szCs w:val="20"/>
              </w:rPr>
              <w:t>0</w:t>
            </w:r>
          </w:p>
        </w:tc>
        <w:tc>
          <w:tcPr>
            <w:tcW w:w="726" w:type="dxa"/>
            <w:vAlign w:val="center"/>
          </w:tcPr>
          <w:p w14:paraId="15151437" w14:textId="63AE7351" w:rsidR="00A71E62" w:rsidRPr="00381A14" w:rsidRDefault="00FC2A14" w:rsidP="00387F97">
            <w:pPr>
              <w:rPr>
                <w:szCs w:val="20"/>
              </w:rPr>
            </w:pPr>
            <w:r w:rsidRPr="00381A14">
              <w:rPr>
                <w:szCs w:val="20"/>
              </w:rPr>
              <w:t>1.849</w:t>
            </w:r>
          </w:p>
        </w:tc>
        <w:tc>
          <w:tcPr>
            <w:tcW w:w="726" w:type="dxa"/>
            <w:vAlign w:val="center"/>
          </w:tcPr>
          <w:p w14:paraId="64B53FA5" w14:textId="0946E073" w:rsidR="00A71E62" w:rsidRPr="00381A14" w:rsidRDefault="00FC2A14" w:rsidP="00387F97">
            <w:pPr>
              <w:rPr>
                <w:szCs w:val="20"/>
              </w:rPr>
            </w:pPr>
            <w:r w:rsidRPr="00381A14">
              <w:rPr>
                <w:rFonts w:hint="eastAsia"/>
                <w:szCs w:val="20"/>
              </w:rPr>
              <w:t>0</w:t>
            </w:r>
          </w:p>
        </w:tc>
        <w:tc>
          <w:tcPr>
            <w:tcW w:w="727" w:type="dxa"/>
            <w:vAlign w:val="center"/>
          </w:tcPr>
          <w:p w14:paraId="18578997" w14:textId="73B8401E" w:rsidR="00A71E62" w:rsidRPr="00381A14" w:rsidRDefault="00FC2A14" w:rsidP="00387F97">
            <w:pPr>
              <w:rPr>
                <w:szCs w:val="20"/>
              </w:rPr>
            </w:pPr>
            <w:r w:rsidRPr="00381A14">
              <w:rPr>
                <w:szCs w:val="20"/>
              </w:rPr>
              <w:t>1.849</w:t>
            </w:r>
          </w:p>
        </w:tc>
        <w:tc>
          <w:tcPr>
            <w:tcW w:w="726" w:type="dxa"/>
            <w:vAlign w:val="center"/>
          </w:tcPr>
          <w:p w14:paraId="714627DD" w14:textId="4F4F3134" w:rsidR="00A71E62" w:rsidRPr="00381A14" w:rsidRDefault="00FC2A14" w:rsidP="00387F97">
            <w:pPr>
              <w:rPr>
                <w:szCs w:val="20"/>
              </w:rPr>
            </w:pPr>
            <w:r w:rsidRPr="00381A14">
              <w:rPr>
                <w:szCs w:val="20"/>
              </w:rPr>
              <w:t>1.849</w:t>
            </w:r>
          </w:p>
        </w:tc>
        <w:tc>
          <w:tcPr>
            <w:tcW w:w="726" w:type="dxa"/>
            <w:vAlign w:val="center"/>
          </w:tcPr>
          <w:p w14:paraId="2B744A77" w14:textId="4BA03885" w:rsidR="00A71E62" w:rsidRPr="00381A14" w:rsidRDefault="00FC2A14" w:rsidP="00387F97">
            <w:pPr>
              <w:rPr>
                <w:szCs w:val="20"/>
              </w:rPr>
            </w:pPr>
            <w:r w:rsidRPr="00381A14">
              <w:rPr>
                <w:rFonts w:hint="eastAsia"/>
                <w:szCs w:val="20"/>
              </w:rPr>
              <w:t>0</w:t>
            </w:r>
          </w:p>
        </w:tc>
        <w:tc>
          <w:tcPr>
            <w:tcW w:w="727" w:type="dxa"/>
            <w:vAlign w:val="center"/>
          </w:tcPr>
          <w:p w14:paraId="27597067" w14:textId="55AF3096" w:rsidR="00A71E62" w:rsidRPr="00381A14" w:rsidRDefault="00FC2A14" w:rsidP="00387F97">
            <w:pPr>
              <w:rPr>
                <w:szCs w:val="20"/>
              </w:rPr>
            </w:pPr>
            <w:r w:rsidRPr="00381A14">
              <w:rPr>
                <w:szCs w:val="20"/>
              </w:rPr>
              <w:t>2.739</w:t>
            </w:r>
          </w:p>
        </w:tc>
        <w:tc>
          <w:tcPr>
            <w:tcW w:w="726" w:type="dxa"/>
            <w:vAlign w:val="center"/>
          </w:tcPr>
          <w:p w14:paraId="2D39E999" w14:textId="49F9173F" w:rsidR="00A71E62" w:rsidRPr="00381A14" w:rsidRDefault="00FC2A14" w:rsidP="00387F97">
            <w:pPr>
              <w:rPr>
                <w:szCs w:val="20"/>
              </w:rPr>
            </w:pPr>
            <w:r w:rsidRPr="00381A14">
              <w:rPr>
                <w:szCs w:val="20"/>
              </w:rPr>
              <w:t>2.739</w:t>
            </w:r>
          </w:p>
        </w:tc>
        <w:tc>
          <w:tcPr>
            <w:tcW w:w="726" w:type="dxa"/>
            <w:vAlign w:val="center"/>
          </w:tcPr>
          <w:p w14:paraId="21C365AE" w14:textId="1B970934" w:rsidR="00A71E62" w:rsidRPr="00381A14" w:rsidRDefault="00FC2A14" w:rsidP="00387F97">
            <w:pPr>
              <w:rPr>
                <w:szCs w:val="20"/>
              </w:rPr>
            </w:pPr>
            <w:r w:rsidRPr="00381A14">
              <w:rPr>
                <w:szCs w:val="20"/>
              </w:rPr>
              <w:t>2.739</w:t>
            </w:r>
          </w:p>
        </w:tc>
        <w:tc>
          <w:tcPr>
            <w:tcW w:w="727" w:type="dxa"/>
            <w:vAlign w:val="center"/>
          </w:tcPr>
          <w:p w14:paraId="6020888B" w14:textId="5CDA1ABA" w:rsidR="00A71E62" w:rsidRPr="00381A14" w:rsidRDefault="00FC2A14" w:rsidP="00387F97">
            <w:pPr>
              <w:rPr>
                <w:szCs w:val="20"/>
              </w:rPr>
            </w:pPr>
            <w:r w:rsidRPr="00381A14">
              <w:rPr>
                <w:szCs w:val="20"/>
              </w:rPr>
              <w:t>3.273</w:t>
            </w:r>
          </w:p>
        </w:tc>
      </w:tr>
      <w:tr w:rsidR="006A6BBC" w:rsidRPr="00381A14" w14:paraId="61779465" w14:textId="77777777" w:rsidTr="006A6BBC">
        <w:trPr>
          <w:trHeight w:val="192"/>
        </w:trPr>
        <w:tc>
          <w:tcPr>
            <w:tcW w:w="1903" w:type="dxa"/>
            <w:vMerge w:val="restart"/>
            <w:shd w:val="clear" w:color="auto" w:fill="E7E6E6" w:themeFill="background2"/>
            <w:vAlign w:val="center"/>
          </w:tcPr>
          <w:p w14:paraId="6FE28775" w14:textId="77777777" w:rsidR="00A71E62" w:rsidRPr="00381A14" w:rsidRDefault="00A71E62" w:rsidP="00387F97">
            <w:pPr>
              <w:rPr>
                <w:szCs w:val="20"/>
              </w:rPr>
            </w:pPr>
            <w:r w:rsidRPr="00381A14">
              <w:rPr>
                <w:szCs w:val="20"/>
              </w:rPr>
              <w:t>WCT_RCON_GON</w:t>
            </w:r>
          </w:p>
        </w:tc>
        <w:tc>
          <w:tcPr>
            <w:tcW w:w="889" w:type="dxa"/>
            <w:shd w:val="clear" w:color="auto" w:fill="E7E6E6" w:themeFill="background2"/>
            <w:vAlign w:val="center"/>
          </w:tcPr>
          <w:p w14:paraId="60738FA9" w14:textId="77777777" w:rsidR="00A71E62" w:rsidRPr="00381A14" w:rsidRDefault="00A71E62" w:rsidP="00387F97">
            <w:pPr>
              <w:rPr>
                <w:szCs w:val="20"/>
              </w:rPr>
            </w:pPr>
            <w:r w:rsidRPr="00381A14">
              <w:rPr>
                <w:szCs w:val="20"/>
              </w:rPr>
              <w:t>Attack</w:t>
            </w:r>
          </w:p>
        </w:tc>
        <w:tc>
          <w:tcPr>
            <w:tcW w:w="726" w:type="dxa"/>
            <w:vAlign w:val="center"/>
          </w:tcPr>
          <w:p w14:paraId="4C5B1F7C" w14:textId="09BE1470" w:rsidR="00A71E62" w:rsidRPr="00381A14" w:rsidRDefault="00330DEE" w:rsidP="00387F97">
            <w:pPr>
              <w:rPr>
                <w:szCs w:val="20"/>
              </w:rPr>
            </w:pPr>
            <w:r w:rsidRPr="00381A14">
              <w:rPr>
                <w:rFonts w:hint="eastAsia"/>
                <w:szCs w:val="20"/>
              </w:rPr>
              <w:t>0</w:t>
            </w:r>
          </w:p>
        </w:tc>
        <w:tc>
          <w:tcPr>
            <w:tcW w:w="726" w:type="dxa"/>
            <w:vAlign w:val="center"/>
          </w:tcPr>
          <w:p w14:paraId="5ED3B0C3" w14:textId="3BBD023C" w:rsidR="00A71E62" w:rsidRPr="00381A14" w:rsidRDefault="00330DEE" w:rsidP="00387F97">
            <w:pPr>
              <w:rPr>
                <w:szCs w:val="20"/>
              </w:rPr>
            </w:pPr>
            <w:r w:rsidRPr="00381A14">
              <w:rPr>
                <w:rFonts w:hint="eastAsia"/>
                <w:szCs w:val="20"/>
              </w:rPr>
              <w:t>0</w:t>
            </w:r>
          </w:p>
        </w:tc>
        <w:tc>
          <w:tcPr>
            <w:tcW w:w="727" w:type="dxa"/>
            <w:vAlign w:val="center"/>
          </w:tcPr>
          <w:p w14:paraId="7A310513" w14:textId="1C60F41C" w:rsidR="00A71E62" w:rsidRPr="00381A14" w:rsidRDefault="00330DEE" w:rsidP="00387F97">
            <w:pPr>
              <w:rPr>
                <w:szCs w:val="20"/>
              </w:rPr>
            </w:pPr>
            <w:r w:rsidRPr="00381A14">
              <w:rPr>
                <w:rFonts w:hint="eastAsia"/>
                <w:szCs w:val="20"/>
              </w:rPr>
              <w:t>0</w:t>
            </w:r>
          </w:p>
        </w:tc>
        <w:tc>
          <w:tcPr>
            <w:tcW w:w="726" w:type="dxa"/>
            <w:vAlign w:val="center"/>
          </w:tcPr>
          <w:p w14:paraId="459C9ABF" w14:textId="6B943500" w:rsidR="00A71E62" w:rsidRPr="00381A14" w:rsidRDefault="00330DEE" w:rsidP="00387F97">
            <w:pPr>
              <w:rPr>
                <w:szCs w:val="20"/>
              </w:rPr>
            </w:pPr>
            <w:r w:rsidRPr="00381A14">
              <w:rPr>
                <w:szCs w:val="20"/>
              </w:rPr>
              <w:t>1.28</w:t>
            </w:r>
          </w:p>
        </w:tc>
        <w:tc>
          <w:tcPr>
            <w:tcW w:w="726" w:type="dxa"/>
            <w:vAlign w:val="center"/>
          </w:tcPr>
          <w:p w14:paraId="23E95A25" w14:textId="240B8B82" w:rsidR="00A71E62" w:rsidRPr="00381A14" w:rsidRDefault="00330DEE" w:rsidP="00387F97">
            <w:pPr>
              <w:rPr>
                <w:szCs w:val="20"/>
              </w:rPr>
            </w:pPr>
            <w:r w:rsidRPr="00381A14">
              <w:rPr>
                <w:rFonts w:hint="eastAsia"/>
                <w:szCs w:val="20"/>
              </w:rPr>
              <w:t>0</w:t>
            </w:r>
          </w:p>
        </w:tc>
        <w:tc>
          <w:tcPr>
            <w:tcW w:w="727" w:type="dxa"/>
            <w:vAlign w:val="center"/>
          </w:tcPr>
          <w:p w14:paraId="4A33FF3A" w14:textId="480D5984" w:rsidR="00A71E62" w:rsidRPr="00381A14" w:rsidRDefault="00330DEE" w:rsidP="00387F97">
            <w:pPr>
              <w:rPr>
                <w:szCs w:val="20"/>
              </w:rPr>
            </w:pPr>
            <w:r w:rsidRPr="00381A14">
              <w:rPr>
                <w:rFonts w:hint="eastAsia"/>
                <w:szCs w:val="20"/>
              </w:rPr>
              <w:t>0</w:t>
            </w:r>
          </w:p>
        </w:tc>
        <w:tc>
          <w:tcPr>
            <w:tcW w:w="726" w:type="dxa"/>
            <w:vAlign w:val="center"/>
          </w:tcPr>
          <w:p w14:paraId="47D34057" w14:textId="3747F0DD" w:rsidR="00A71E62" w:rsidRPr="00381A14" w:rsidRDefault="00330DEE" w:rsidP="00387F97">
            <w:pPr>
              <w:rPr>
                <w:szCs w:val="20"/>
              </w:rPr>
            </w:pPr>
            <w:r w:rsidRPr="00381A14">
              <w:rPr>
                <w:szCs w:val="20"/>
              </w:rPr>
              <w:t>0.997</w:t>
            </w:r>
          </w:p>
        </w:tc>
        <w:tc>
          <w:tcPr>
            <w:tcW w:w="726" w:type="dxa"/>
            <w:vAlign w:val="center"/>
          </w:tcPr>
          <w:p w14:paraId="0E583581" w14:textId="753A6125" w:rsidR="00A71E62" w:rsidRPr="00381A14" w:rsidRDefault="00330DEE" w:rsidP="00387F97">
            <w:pPr>
              <w:rPr>
                <w:szCs w:val="20"/>
              </w:rPr>
            </w:pPr>
            <w:r w:rsidRPr="00381A14">
              <w:rPr>
                <w:szCs w:val="20"/>
              </w:rPr>
              <w:t>0</w:t>
            </w:r>
          </w:p>
        </w:tc>
        <w:tc>
          <w:tcPr>
            <w:tcW w:w="727" w:type="dxa"/>
            <w:vAlign w:val="center"/>
          </w:tcPr>
          <w:p w14:paraId="69095EEB" w14:textId="55792213" w:rsidR="00A71E62" w:rsidRPr="00381A14" w:rsidRDefault="00330DEE" w:rsidP="00387F97">
            <w:pPr>
              <w:rPr>
                <w:szCs w:val="20"/>
              </w:rPr>
            </w:pPr>
            <w:r w:rsidRPr="00381A14">
              <w:rPr>
                <w:szCs w:val="20"/>
              </w:rPr>
              <w:t>0.997</w:t>
            </w:r>
          </w:p>
        </w:tc>
        <w:tc>
          <w:tcPr>
            <w:tcW w:w="726" w:type="dxa"/>
            <w:vAlign w:val="center"/>
          </w:tcPr>
          <w:p w14:paraId="278B3B09" w14:textId="588E31A6" w:rsidR="00A71E62" w:rsidRPr="00381A14" w:rsidRDefault="00330DEE" w:rsidP="00387F97">
            <w:pPr>
              <w:rPr>
                <w:szCs w:val="20"/>
              </w:rPr>
            </w:pPr>
            <w:r w:rsidRPr="00381A14">
              <w:rPr>
                <w:szCs w:val="20"/>
              </w:rPr>
              <w:t>0.997</w:t>
            </w:r>
          </w:p>
        </w:tc>
        <w:tc>
          <w:tcPr>
            <w:tcW w:w="726" w:type="dxa"/>
            <w:vAlign w:val="center"/>
          </w:tcPr>
          <w:p w14:paraId="23647DB2" w14:textId="5CA9F9A5" w:rsidR="00A71E62" w:rsidRPr="00381A14" w:rsidRDefault="00330DEE" w:rsidP="00387F97">
            <w:pPr>
              <w:rPr>
                <w:szCs w:val="20"/>
              </w:rPr>
            </w:pPr>
            <w:r w:rsidRPr="00381A14">
              <w:rPr>
                <w:rFonts w:hint="eastAsia"/>
                <w:szCs w:val="20"/>
              </w:rPr>
              <w:t>0</w:t>
            </w:r>
          </w:p>
        </w:tc>
        <w:tc>
          <w:tcPr>
            <w:tcW w:w="727" w:type="dxa"/>
            <w:vAlign w:val="center"/>
          </w:tcPr>
          <w:p w14:paraId="6136DCB2" w14:textId="769AED38" w:rsidR="00A71E62" w:rsidRPr="00381A14" w:rsidRDefault="00330DEE" w:rsidP="00387F97">
            <w:pPr>
              <w:rPr>
                <w:szCs w:val="20"/>
              </w:rPr>
            </w:pPr>
            <w:r w:rsidRPr="00381A14">
              <w:rPr>
                <w:szCs w:val="20"/>
              </w:rPr>
              <w:t>0.826</w:t>
            </w:r>
          </w:p>
        </w:tc>
        <w:tc>
          <w:tcPr>
            <w:tcW w:w="726" w:type="dxa"/>
            <w:vAlign w:val="center"/>
          </w:tcPr>
          <w:p w14:paraId="10BD7A00" w14:textId="0504E8B2" w:rsidR="00A71E62" w:rsidRPr="00381A14" w:rsidRDefault="00330DEE" w:rsidP="00387F97">
            <w:pPr>
              <w:rPr>
                <w:szCs w:val="20"/>
              </w:rPr>
            </w:pPr>
            <w:r w:rsidRPr="00381A14">
              <w:rPr>
                <w:szCs w:val="20"/>
              </w:rPr>
              <w:t>0.826</w:t>
            </w:r>
          </w:p>
        </w:tc>
        <w:tc>
          <w:tcPr>
            <w:tcW w:w="726" w:type="dxa"/>
            <w:vAlign w:val="center"/>
          </w:tcPr>
          <w:p w14:paraId="4FFE039A" w14:textId="2A7DF22E" w:rsidR="00A71E62" w:rsidRPr="00381A14" w:rsidRDefault="00330DEE" w:rsidP="00387F97">
            <w:pPr>
              <w:rPr>
                <w:szCs w:val="20"/>
              </w:rPr>
            </w:pPr>
            <w:r w:rsidRPr="00381A14">
              <w:rPr>
                <w:szCs w:val="20"/>
              </w:rPr>
              <w:t>0.826</w:t>
            </w:r>
          </w:p>
        </w:tc>
        <w:tc>
          <w:tcPr>
            <w:tcW w:w="727" w:type="dxa"/>
            <w:vAlign w:val="center"/>
          </w:tcPr>
          <w:p w14:paraId="5EDD0E39" w14:textId="001A43A4" w:rsidR="00A71E62" w:rsidRPr="00381A14" w:rsidRDefault="00330DEE" w:rsidP="00387F97">
            <w:pPr>
              <w:rPr>
                <w:szCs w:val="20"/>
              </w:rPr>
            </w:pPr>
            <w:r w:rsidRPr="00381A14">
              <w:rPr>
                <w:szCs w:val="20"/>
              </w:rPr>
              <w:t>0.713</w:t>
            </w:r>
          </w:p>
        </w:tc>
      </w:tr>
      <w:tr w:rsidR="006A6BBC" w:rsidRPr="00381A14" w14:paraId="6C66F8F3" w14:textId="77777777" w:rsidTr="006A6BBC">
        <w:trPr>
          <w:trHeight w:val="192"/>
        </w:trPr>
        <w:tc>
          <w:tcPr>
            <w:tcW w:w="1903" w:type="dxa"/>
            <w:vMerge/>
            <w:shd w:val="clear" w:color="auto" w:fill="E7E6E6" w:themeFill="background2"/>
            <w:vAlign w:val="center"/>
          </w:tcPr>
          <w:p w14:paraId="4384D1EA" w14:textId="77777777" w:rsidR="00A71E62" w:rsidRPr="00381A14" w:rsidRDefault="00A71E62" w:rsidP="00387F97">
            <w:pPr>
              <w:rPr>
                <w:szCs w:val="20"/>
              </w:rPr>
            </w:pPr>
          </w:p>
        </w:tc>
        <w:tc>
          <w:tcPr>
            <w:tcW w:w="889" w:type="dxa"/>
            <w:shd w:val="clear" w:color="auto" w:fill="E7E6E6" w:themeFill="background2"/>
            <w:vAlign w:val="center"/>
          </w:tcPr>
          <w:p w14:paraId="5975D513" w14:textId="77777777" w:rsidR="00A71E62" w:rsidRPr="00381A14" w:rsidRDefault="00A71E62" w:rsidP="00387F97">
            <w:pPr>
              <w:rPr>
                <w:szCs w:val="20"/>
              </w:rPr>
            </w:pPr>
            <w:r w:rsidRPr="00381A14">
              <w:rPr>
                <w:szCs w:val="20"/>
              </w:rPr>
              <w:t>Normal</w:t>
            </w:r>
          </w:p>
        </w:tc>
        <w:tc>
          <w:tcPr>
            <w:tcW w:w="726" w:type="dxa"/>
            <w:vAlign w:val="center"/>
          </w:tcPr>
          <w:p w14:paraId="187C164B" w14:textId="5C22BD17" w:rsidR="00A71E62" w:rsidRPr="00381A14" w:rsidRDefault="00330DEE" w:rsidP="00387F97">
            <w:pPr>
              <w:rPr>
                <w:szCs w:val="20"/>
              </w:rPr>
            </w:pPr>
            <w:r w:rsidRPr="00381A14">
              <w:rPr>
                <w:rFonts w:hint="eastAsia"/>
                <w:szCs w:val="20"/>
              </w:rPr>
              <w:t>0</w:t>
            </w:r>
          </w:p>
        </w:tc>
        <w:tc>
          <w:tcPr>
            <w:tcW w:w="726" w:type="dxa"/>
            <w:vAlign w:val="center"/>
          </w:tcPr>
          <w:p w14:paraId="6B6FED4C" w14:textId="5D0B7A55" w:rsidR="00A71E62" w:rsidRPr="00381A14" w:rsidRDefault="00330DEE" w:rsidP="00387F97">
            <w:pPr>
              <w:rPr>
                <w:szCs w:val="20"/>
              </w:rPr>
            </w:pPr>
            <w:r w:rsidRPr="00381A14">
              <w:rPr>
                <w:rFonts w:hint="eastAsia"/>
                <w:szCs w:val="20"/>
              </w:rPr>
              <w:t>0</w:t>
            </w:r>
          </w:p>
        </w:tc>
        <w:tc>
          <w:tcPr>
            <w:tcW w:w="727" w:type="dxa"/>
            <w:vAlign w:val="center"/>
          </w:tcPr>
          <w:p w14:paraId="3FEF6356" w14:textId="4E8198DC" w:rsidR="00A71E62" w:rsidRPr="00381A14" w:rsidRDefault="00330DEE" w:rsidP="00387F97">
            <w:pPr>
              <w:rPr>
                <w:szCs w:val="20"/>
              </w:rPr>
            </w:pPr>
            <w:r w:rsidRPr="00381A14">
              <w:rPr>
                <w:rFonts w:hint="eastAsia"/>
                <w:szCs w:val="20"/>
              </w:rPr>
              <w:t>0</w:t>
            </w:r>
          </w:p>
        </w:tc>
        <w:tc>
          <w:tcPr>
            <w:tcW w:w="726" w:type="dxa"/>
            <w:vAlign w:val="center"/>
          </w:tcPr>
          <w:p w14:paraId="5DC2B547" w14:textId="694C0292" w:rsidR="00A71E62" w:rsidRPr="00381A14" w:rsidRDefault="00330DEE" w:rsidP="00387F97">
            <w:pPr>
              <w:rPr>
                <w:szCs w:val="20"/>
              </w:rPr>
            </w:pPr>
            <w:r w:rsidRPr="00381A14">
              <w:rPr>
                <w:szCs w:val="20"/>
              </w:rPr>
              <w:t>0.916</w:t>
            </w:r>
          </w:p>
        </w:tc>
        <w:tc>
          <w:tcPr>
            <w:tcW w:w="726" w:type="dxa"/>
            <w:vAlign w:val="center"/>
          </w:tcPr>
          <w:p w14:paraId="11B1593C" w14:textId="69F3C65A" w:rsidR="00A71E62" w:rsidRPr="00381A14" w:rsidRDefault="00330DEE" w:rsidP="00387F97">
            <w:pPr>
              <w:rPr>
                <w:szCs w:val="20"/>
              </w:rPr>
            </w:pPr>
            <w:r w:rsidRPr="00381A14">
              <w:rPr>
                <w:rFonts w:hint="eastAsia"/>
                <w:szCs w:val="20"/>
              </w:rPr>
              <w:t>0</w:t>
            </w:r>
          </w:p>
        </w:tc>
        <w:tc>
          <w:tcPr>
            <w:tcW w:w="727" w:type="dxa"/>
            <w:vAlign w:val="center"/>
          </w:tcPr>
          <w:p w14:paraId="5BB9109D" w14:textId="432FE93B" w:rsidR="00A71E62" w:rsidRPr="00381A14" w:rsidRDefault="00330DEE" w:rsidP="00387F97">
            <w:pPr>
              <w:rPr>
                <w:szCs w:val="20"/>
              </w:rPr>
            </w:pPr>
            <w:r w:rsidRPr="00381A14">
              <w:rPr>
                <w:rFonts w:hint="eastAsia"/>
                <w:szCs w:val="20"/>
              </w:rPr>
              <w:t>0</w:t>
            </w:r>
          </w:p>
        </w:tc>
        <w:tc>
          <w:tcPr>
            <w:tcW w:w="726" w:type="dxa"/>
            <w:vAlign w:val="center"/>
          </w:tcPr>
          <w:p w14:paraId="65BF2B41" w14:textId="29D2361D" w:rsidR="00A71E62" w:rsidRPr="00381A14" w:rsidRDefault="00330DEE" w:rsidP="00387F97">
            <w:pPr>
              <w:rPr>
                <w:szCs w:val="20"/>
              </w:rPr>
            </w:pPr>
            <w:r w:rsidRPr="00381A14">
              <w:rPr>
                <w:szCs w:val="20"/>
              </w:rPr>
              <w:t>1.638</w:t>
            </w:r>
          </w:p>
        </w:tc>
        <w:tc>
          <w:tcPr>
            <w:tcW w:w="726" w:type="dxa"/>
            <w:vAlign w:val="center"/>
          </w:tcPr>
          <w:p w14:paraId="71EB3CBE" w14:textId="1983ED7C" w:rsidR="00A71E62" w:rsidRPr="00381A14" w:rsidRDefault="00330DEE" w:rsidP="00387F97">
            <w:pPr>
              <w:rPr>
                <w:szCs w:val="20"/>
              </w:rPr>
            </w:pPr>
            <w:r w:rsidRPr="00381A14">
              <w:rPr>
                <w:rFonts w:hint="eastAsia"/>
                <w:szCs w:val="20"/>
              </w:rPr>
              <w:t>0</w:t>
            </w:r>
          </w:p>
        </w:tc>
        <w:tc>
          <w:tcPr>
            <w:tcW w:w="727" w:type="dxa"/>
            <w:vAlign w:val="center"/>
          </w:tcPr>
          <w:p w14:paraId="688646F2" w14:textId="1F9A84EE" w:rsidR="00A71E62" w:rsidRPr="00381A14" w:rsidRDefault="00330DEE" w:rsidP="00387F97">
            <w:pPr>
              <w:rPr>
                <w:szCs w:val="20"/>
              </w:rPr>
            </w:pPr>
            <w:r w:rsidRPr="00381A14">
              <w:rPr>
                <w:szCs w:val="20"/>
              </w:rPr>
              <w:t>1.638</w:t>
            </w:r>
          </w:p>
        </w:tc>
        <w:tc>
          <w:tcPr>
            <w:tcW w:w="726" w:type="dxa"/>
            <w:vAlign w:val="center"/>
          </w:tcPr>
          <w:p w14:paraId="025CB0EC" w14:textId="3336E989" w:rsidR="00A71E62" w:rsidRPr="00381A14" w:rsidRDefault="00330DEE" w:rsidP="00387F97">
            <w:pPr>
              <w:rPr>
                <w:szCs w:val="20"/>
              </w:rPr>
            </w:pPr>
            <w:r w:rsidRPr="00381A14">
              <w:rPr>
                <w:szCs w:val="20"/>
              </w:rPr>
              <w:t>1.638</w:t>
            </w:r>
          </w:p>
        </w:tc>
        <w:tc>
          <w:tcPr>
            <w:tcW w:w="726" w:type="dxa"/>
            <w:vAlign w:val="center"/>
          </w:tcPr>
          <w:p w14:paraId="38FBFCA4" w14:textId="7FDB16B7" w:rsidR="00A71E62" w:rsidRPr="00381A14" w:rsidRDefault="00330DEE" w:rsidP="00387F97">
            <w:pPr>
              <w:rPr>
                <w:szCs w:val="20"/>
              </w:rPr>
            </w:pPr>
            <w:r w:rsidRPr="00381A14">
              <w:rPr>
                <w:rFonts w:hint="eastAsia"/>
                <w:szCs w:val="20"/>
              </w:rPr>
              <w:t>0</w:t>
            </w:r>
          </w:p>
        </w:tc>
        <w:tc>
          <w:tcPr>
            <w:tcW w:w="727" w:type="dxa"/>
            <w:vAlign w:val="center"/>
          </w:tcPr>
          <w:p w14:paraId="3617EE2E" w14:textId="7FC778CD" w:rsidR="00A71E62" w:rsidRPr="00381A14" w:rsidRDefault="00330DEE" w:rsidP="00387F97">
            <w:pPr>
              <w:rPr>
                <w:szCs w:val="20"/>
              </w:rPr>
            </w:pPr>
            <w:r w:rsidRPr="00381A14">
              <w:rPr>
                <w:szCs w:val="20"/>
              </w:rPr>
              <w:t>2.071</w:t>
            </w:r>
          </w:p>
        </w:tc>
        <w:tc>
          <w:tcPr>
            <w:tcW w:w="726" w:type="dxa"/>
            <w:vAlign w:val="center"/>
          </w:tcPr>
          <w:p w14:paraId="4F1939F2" w14:textId="5A95B7BC" w:rsidR="00A71E62" w:rsidRPr="00381A14" w:rsidRDefault="00330DEE" w:rsidP="00387F97">
            <w:pPr>
              <w:rPr>
                <w:szCs w:val="20"/>
              </w:rPr>
            </w:pPr>
            <w:r w:rsidRPr="00381A14">
              <w:rPr>
                <w:szCs w:val="20"/>
              </w:rPr>
              <w:t>2.071</w:t>
            </w:r>
          </w:p>
        </w:tc>
        <w:tc>
          <w:tcPr>
            <w:tcW w:w="726" w:type="dxa"/>
            <w:vAlign w:val="center"/>
          </w:tcPr>
          <w:p w14:paraId="15D0CD96" w14:textId="50315895" w:rsidR="00A71E62" w:rsidRPr="00381A14" w:rsidRDefault="00330DEE" w:rsidP="00387F97">
            <w:pPr>
              <w:rPr>
                <w:szCs w:val="20"/>
              </w:rPr>
            </w:pPr>
            <w:r w:rsidRPr="00381A14">
              <w:rPr>
                <w:szCs w:val="20"/>
              </w:rPr>
              <w:t>2.071</w:t>
            </w:r>
          </w:p>
        </w:tc>
        <w:tc>
          <w:tcPr>
            <w:tcW w:w="727" w:type="dxa"/>
            <w:vAlign w:val="center"/>
          </w:tcPr>
          <w:p w14:paraId="066BB0B6" w14:textId="4495A05A" w:rsidR="00A71E62" w:rsidRPr="00381A14" w:rsidRDefault="00330DEE" w:rsidP="00387F97">
            <w:pPr>
              <w:rPr>
                <w:szCs w:val="20"/>
              </w:rPr>
            </w:pPr>
            <w:r w:rsidRPr="00381A14">
              <w:rPr>
                <w:szCs w:val="20"/>
              </w:rPr>
              <w:t>2.36</w:t>
            </w:r>
          </w:p>
        </w:tc>
      </w:tr>
      <w:tr w:rsidR="006A6BBC" w:rsidRPr="00381A14" w14:paraId="5CEB111D" w14:textId="77777777" w:rsidTr="006A6BBC">
        <w:trPr>
          <w:trHeight w:val="192"/>
        </w:trPr>
        <w:tc>
          <w:tcPr>
            <w:tcW w:w="1903" w:type="dxa"/>
            <w:vMerge w:val="restart"/>
            <w:shd w:val="clear" w:color="auto" w:fill="E7E6E6" w:themeFill="background2"/>
            <w:vAlign w:val="center"/>
          </w:tcPr>
          <w:p w14:paraId="45698361" w14:textId="77777777" w:rsidR="00A71E62" w:rsidRPr="00381A14" w:rsidRDefault="00A71E62" w:rsidP="00387F97">
            <w:pPr>
              <w:rPr>
                <w:szCs w:val="20"/>
              </w:rPr>
            </w:pPr>
            <w:r w:rsidRPr="00381A14">
              <w:rPr>
                <w:szCs w:val="20"/>
              </w:rPr>
              <w:t>WET_RCOFF_GOFF</w:t>
            </w:r>
          </w:p>
        </w:tc>
        <w:tc>
          <w:tcPr>
            <w:tcW w:w="889" w:type="dxa"/>
            <w:shd w:val="clear" w:color="auto" w:fill="E7E6E6" w:themeFill="background2"/>
            <w:vAlign w:val="center"/>
          </w:tcPr>
          <w:p w14:paraId="7BE1F8E0" w14:textId="77777777" w:rsidR="00A71E62" w:rsidRPr="00381A14" w:rsidRDefault="00A71E62" w:rsidP="00387F97">
            <w:pPr>
              <w:rPr>
                <w:szCs w:val="20"/>
              </w:rPr>
            </w:pPr>
            <w:r w:rsidRPr="00381A14">
              <w:rPr>
                <w:szCs w:val="20"/>
              </w:rPr>
              <w:t>Attack</w:t>
            </w:r>
          </w:p>
        </w:tc>
        <w:tc>
          <w:tcPr>
            <w:tcW w:w="726" w:type="dxa"/>
            <w:vAlign w:val="center"/>
          </w:tcPr>
          <w:p w14:paraId="2715A502" w14:textId="35E1F5B2" w:rsidR="00A71E62" w:rsidRPr="00381A14" w:rsidRDefault="00E73C9B" w:rsidP="00387F97">
            <w:pPr>
              <w:rPr>
                <w:szCs w:val="20"/>
              </w:rPr>
            </w:pPr>
            <w:r w:rsidRPr="00381A14">
              <w:rPr>
                <w:rFonts w:hint="eastAsia"/>
                <w:szCs w:val="20"/>
              </w:rPr>
              <w:t>0</w:t>
            </w:r>
          </w:p>
        </w:tc>
        <w:tc>
          <w:tcPr>
            <w:tcW w:w="726" w:type="dxa"/>
            <w:vAlign w:val="center"/>
          </w:tcPr>
          <w:p w14:paraId="04680C7B" w14:textId="4293070F" w:rsidR="00A71E62" w:rsidRPr="00381A14" w:rsidRDefault="00E73C9B" w:rsidP="00387F97">
            <w:pPr>
              <w:rPr>
                <w:szCs w:val="20"/>
              </w:rPr>
            </w:pPr>
            <w:r w:rsidRPr="00381A14">
              <w:rPr>
                <w:rFonts w:hint="eastAsia"/>
                <w:szCs w:val="20"/>
              </w:rPr>
              <w:t>0</w:t>
            </w:r>
          </w:p>
        </w:tc>
        <w:tc>
          <w:tcPr>
            <w:tcW w:w="727" w:type="dxa"/>
            <w:vAlign w:val="center"/>
          </w:tcPr>
          <w:p w14:paraId="26B37A7D" w14:textId="398C098B" w:rsidR="00A71E62" w:rsidRPr="00381A14" w:rsidRDefault="00E73C9B" w:rsidP="00387F97">
            <w:pPr>
              <w:rPr>
                <w:szCs w:val="20"/>
              </w:rPr>
            </w:pPr>
            <w:r w:rsidRPr="00381A14">
              <w:rPr>
                <w:rFonts w:hint="eastAsia"/>
                <w:szCs w:val="20"/>
              </w:rPr>
              <w:t>0</w:t>
            </w:r>
          </w:p>
        </w:tc>
        <w:tc>
          <w:tcPr>
            <w:tcW w:w="726" w:type="dxa"/>
            <w:vAlign w:val="center"/>
          </w:tcPr>
          <w:p w14:paraId="4E6EE2E7" w14:textId="26F8D0C3" w:rsidR="00A71E62" w:rsidRPr="00381A14" w:rsidRDefault="00E73C9B" w:rsidP="00387F97">
            <w:pPr>
              <w:rPr>
                <w:szCs w:val="20"/>
              </w:rPr>
            </w:pPr>
            <w:r w:rsidRPr="00381A14">
              <w:rPr>
                <w:szCs w:val="20"/>
              </w:rPr>
              <w:t>0.131</w:t>
            </w:r>
          </w:p>
        </w:tc>
        <w:tc>
          <w:tcPr>
            <w:tcW w:w="726" w:type="dxa"/>
            <w:vAlign w:val="center"/>
          </w:tcPr>
          <w:p w14:paraId="0F039B6D" w14:textId="0058E6B3" w:rsidR="00A71E62" w:rsidRPr="00381A14" w:rsidRDefault="00E73C9B" w:rsidP="00387F97">
            <w:pPr>
              <w:rPr>
                <w:szCs w:val="20"/>
              </w:rPr>
            </w:pPr>
            <w:r w:rsidRPr="00381A14">
              <w:rPr>
                <w:rFonts w:hint="eastAsia"/>
                <w:szCs w:val="20"/>
              </w:rPr>
              <w:t>0</w:t>
            </w:r>
          </w:p>
        </w:tc>
        <w:tc>
          <w:tcPr>
            <w:tcW w:w="727" w:type="dxa"/>
            <w:vAlign w:val="center"/>
          </w:tcPr>
          <w:p w14:paraId="186E6078" w14:textId="55F7E1AF" w:rsidR="00A71E62" w:rsidRPr="00381A14" w:rsidRDefault="00E73C9B" w:rsidP="00387F97">
            <w:pPr>
              <w:rPr>
                <w:szCs w:val="20"/>
              </w:rPr>
            </w:pPr>
            <w:r w:rsidRPr="00381A14">
              <w:rPr>
                <w:rFonts w:hint="eastAsia"/>
                <w:szCs w:val="20"/>
              </w:rPr>
              <w:t>0</w:t>
            </w:r>
          </w:p>
        </w:tc>
        <w:tc>
          <w:tcPr>
            <w:tcW w:w="726" w:type="dxa"/>
            <w:vAlign w:val="center"/>
          </w:tcPr>
          <w:p w14:paraId="5D779417" w14:textId="52FE5B50" w:rsidR="00A71E62" w:rsidRPr="00381A14" w:rsidRDefault="00E73C9B" w:rsidP="00387F97">
            <w:pPr>
              <w:rPr>
                <w:szCs w:val="20"/>
              </w:rPr>
            </w:pPr>
            <w:r w:rsidRPr="00381A14">
              <w:rPr>
                <w:szCs w:val="20"/>
              </w:rPr>
              <w:t>0.545</w:t>
            </w:r>
          </w:p>
        </w:tc>
        <w:tc>
          <w:tcPr>
            <w:tcW w:w="726" w:type="dxa"/>
            <w:vAlign w:val="center"/>
          </w:tcPr>
          <w:p w14:paraId="4F790E8C" w14:textId="647C6BBA" w:rsidR="00A71E62" w:rsidRPr="00381A14" w:rsidRDefault="00E73C9B" w:rsidP="00387F97">
            <w:pPr>
              <w:rPr>
                <w:szCs w:val="20"/>
              </w:rPr>
            </w:pPr>
            <w:r w:rsidRPr="00381A14">
              <w:rPr>
                <w:rFonts w:hint="eastAsia"/>
                <w:szCs w:val="20"/>
              </w:rPr>
              <w:t>0</w:t>
            </w:r>
          </w:p>
        </w:tc>
        <w:tc>
          <w:tcPr>
            <w:tcW w:w="727" w:type="dxa"/>
            <w:vAlign w:val="center"/>
          </w:tcPr>
          <w:p w14:paraId="722FE2AE" w14:textId="07DA0768" w:rsidR="00A71E62" w:rsidRPr="00381A14" w:rsidRDefault="00E73C9B" w:rsidP="00387F97">
            <w:pPr>
              <w:rPr>
                <w:szCs w:val="20"/>
              </w:rPr>
            </w:pPr>
            <w:r w:rsidRPr="00381A14">
              <w:rPr>
                <w:szCs w:val="20"/>
              </w:rPr>
              <w:t>0.545</w:t>
            </w:r>
          </w:p>
        </w:tc>
        <w:tc>
          <w:tcPr>
            <w:tcW w:w="726" w:type="dxa"/>
            <w:vAlign w:val="center"/>
          </w:tcPr>
          <w:p w14:paraId="3218148A" w14:textId="2AB6C46F" w:rsidR="00A71E62" w:rsidRPr="00381A14" w:rsidRDefault="00E73C9B" w:rsidP="00387F97">
            <w:pPr>
              <w:rPr>
                <w:szCs w:val="20"/>
              </w:rPr>
            </w:pPr>
            <w:r w:rsidRPr="00381A14">
              <w:rPr>
                <w:szCs w:val="20"/>
              </w:rPr>
              <w:t>0.545</w:t>
            </w:r>
          </w:p>
        </w:tc>
        <w:tc>
          <w:tcPr>
            <w:tcW w:w="726" w:type="dxa"/>
            <w:vAlign w:val="center"/>
          </w:tcPr>
          <w:p w14:paraId="60D8B830" w14:textId="68AC792D" w:rsidR="00A71E62" w:rsidRPr="00381A14" w:rsidRDefault="00E73C9B" w:rsidP="00387F97">
            <w:pPr>
              <w:rPr>
                <w:szCs w:val="20"/>
              </w:rPr>
            </w:pPr>
            <w:r w:rsidRPr="00381A14">
              <w:rPr>
                <w:rFonts w:hint="eastAsia"/>
                <w:szCs w:val="20"/>
              </w:rPr>
              <w:t>0</w:t>
            </w:r>
          </w:p>
        </w:tc>
        <w:tc>
          <w:tcPr>
            <w:tcW w:w="727" w:type="dxa"/>
            <w:vAlign w:val="center"/>
          </w:tcPr>
          <w:p w14:paraId="751F0345" w14:textId="0102C816" w:rsidR="00A71E62" w:rsidRPr="00381A14" w:rsidRDefault="00E73C9B" w:rsidP="00387F97">
            <w:pPr>
              <w:rPr>
                <w:szCs w:val="20"/>
              </w:rPr>
            </w:pPr>
            <w:r w:rsidRPr="00381A14">
              <w:rPr>
                <w:szCs w:val="20"/>
              </w:rPr>
              <w:t>0.436</w:t>
            </w:r>
          </w:p>
        </w:tc>
        <w:tc>
          <w:tcPr>
            <w:tcW w:w="726" w:type="dxa"/>
            <w:vAlign w:val="center"/>
          </w:tcPr>
          <w:p w14:paraId="41CD553E" w14:textId="25F63CDC" w:rsidR="00A71E62" w:rsidRPr="00381A14" w:rsidRDefault="00E73C9B" w:rsidP="00387F97">
            <w:pPr>
              <w:rPr>
                <w:szCs w:val="20"/>
              </w:rPr>
            </w:pPr>
            <w:r w:rsidRPr="00381A14">
              <w:rPr>
                <w:szCs w:val="20"/>
              </w:rPr>
              <w:t>0.436</w:t>
            </w:r>
          </w:p>
        </w:tc>
        <w:tc>
          <w:tcPr>
            <w:tcW w:w="726" w:type="dxa"/>
            <w:vAlign w:val="center"/>
          </w:tcPr>
          <w:p w14:paraId="7D4C0A01" w14:textId="225C15CB" w:rsidR="00A71E62" w:rsidRPr="00381A14" w:rsidRDefault="00E73C9B" w:rsidP="00387F97">
            <w:pPr>
              <w:rPr>
                <w:szCs w:val="20"/>
              </w:rPr>
            </w:pPr>
            <w:r w:rsidRPr="00381A14">
              <w:rPr>
                <w:szCs w:val="20"/>
              </w:rPr>
              <w:t>0.436</w:t>
            </w:r>
          </w:p>
        </w:tc>
        <w:tc>
          <w:tcPr>
            <w:tcW w:w="727" w:type="dxa"/>
            <w:vAlign w:val="center"/>
          </w:tcPr>
          <w:p w14:paraId="6928CA70" w14:textId="2E9F27C7" w:rsidR="00A71E62" w:rsidRPr="00381A14" w:rsidRDefault="00E73C9B" w:rsidP="00387F97">
            <w:pPr>
              <w:rPr>
                <w:szCs w:val="20"/>
              </w:rPr>
            </w:pPr>
            <w:r w:rsidRPr="00381A14">
              <w:rPr>
                <w:szCs w:val="20"/>
              </w:rPr>
              <w:t>0.363</w:t>
            </w:r>
          </w:p>
        </w:tc>
      </w:tr>
      <w:tr w:rsidR="006A6BBC" w:rsidRPr="00381A14" w14:paraId="45136B4D" w14:textId="77777777" w:rsidTr="006A6BBC">
        <w:trPr>
          <w:trHeight w:val="192"/>
        </w:trPr>
        <w:tc>
          <w:tcPr>
            <w:tcW w:w="1903" w:type="dxa"/>
            <w:vMerge/>
            <w:shd w:val="clear" w:color="auto" w:fill="E7E6E6" w:themeFill="background2"/>
            <w:vAlign w:val="center"/>
          </w:tcPr>
          <w:p w14:paraId="40FC6AFD" w14:textId="77777777" w:rsidR="00A71E62" w:rsidRPr="00381A14" w:rsidRDefault="00A71E62" w:rsidP="00387F97">
            <w:pPr>
              <w:rPr>
                <w:szCs w:val="20"/>
              </w:rPr>
            </w:pPr>
          </w:p>
        </w:tc>
        <w:tc>
          <w:tcPr>
            <w:tcW w:w="889" w:type="dxa"/>
            <w:shd w:val="clear" w:color="auto" w:fill="E7E6E6" w:themeFill="background2"/>
            <w:vAlign w:val="center"/>
          </w:tcPr>
          <w:p w14:paraId="2EA14381" w14:textId="77777777" w:rsidR="00A71E62" w:rsidRPr="00381A14" w:rsidRDefault="00A71E62" w:rsidP="00387F97">
            <w:pPr>
              <w:rPr>
                <w:szCs w:val="20"/>
              </w:rPr>
            </w:pPr>
            <w:r w:rsidRPr="00381A14">
              <w:rPr>
                <w:szCs w:val="20"/>
              </w:rPr>
              <w:t>Normal</w:t>
            </w:r>
          </w:p>
        </w:tc>
        <w:tc>
          <w:tcPr>
            <w:tcW w:w="726" w:type="dxa"/>
            <w:vAlign w:val="center"/>
          </w:tcPr>
          <w:p w14:paraId="7BA76C4C" w14:textId="389B8D93" w:rsidR="00A71E62" w:rsidRPr="00381A14" w:rsidRDefault="00E73C9B" w:rsidP="00387F97">
            <w:pPr>
              <w:rPr>
                <w:szCs w:val="20"/>
              </w:rPr>
            </w:pPr>
            <w:r w:rsidRPr="00381A14">
              <w:rPr>
                <w:rFonts w:hint="eastAsia"/>
                <w:szCs w:val="20"/>
              </w:rPr>
              <w:t>0</w:t>
            </w:r>
          </w:p>
        </w:tc>
        <w:tc>
          <w:tcPr>
            <w:tcW w:w="726" w:type="dxa"/>
            <w:vAlign w:val="center"/>
          </w:tcPr>
          <w:p w14:paraId="60F2A7E7" w14:textId="1D82AF4E" w:rsidR="00A71E62" w:rsidRPr="00381A14" w:rsidRDefault="00E73C9B" w:rsidP="00387F97">
            <w:pPr>
              <w:rPr>
                <w:szCs w:val="20"/>
              </w:rPr>
            </w:pPr>
            <w:r w:rsidRPr="00381A14">
              <w:rPr>
                <w:rFonts w:hint="eastAsia"/>
                <w:szCs w:val="20"/>
              </w:rPr>
              <w:t>0</w:t>
            </w:r>
          </w:p>
        </w:tc>
        <w:tc>
          <w:tcPr>
            <w:tcW w:w="727" w:type="dxa"/>
            <w:vAlign w:val="center"/>
          </w:tcPr>
          <w:p w14:paraId="58203257" w14:textId="4C56FAE7" w:rsidR="00A71E62" w:rsidRPr="00381A14" w:rsidRDefault="00E73C9B" w:rsidP="00387F97">
            <w:pPr>
              <w:rPr>
                <w:szCs w:val="20"/>
              </w:rPr>
            </w:pPr>
            <w:r w:rsidRPr="00381A14">
              <w:rPr>
                <w:rFonts w:hint="eastAsia"/>
                <w:szCs w:val="20"/>
              </w:rPr>
              <w:t>0</w:t>
            </w:r>
          </w:p>
        </w:tc>
        <w:tc>
          <w:tcPr>
            <w:tcW w:w="726" w:type="dxa"/>
            <w:vAlign w:val="center"/>
          </w:tcPr>
          <w:p w14:paraId="6638233F" w14:textId="48E47B3E" w:rsidR="00A71E62" w:rsidRPr="00381A14" w:rsidRDefault="00E73C9B" w:rsidP="00387F97">
            <w:pPr>
              <w:rPr>
                <w:szCs w:val="20"/>
              </w:rPr>
            </w:pPr>
            <w:r w:rsidRPr="00381A14">
              <w:rPr>
                <w:szCs w:val="20"/>
              </w:rPr>
              <w:t>0.123</w:t>
            </w:r>
          </w:p>
        </w:tc>
        <w:tc>
          <w:tcPr>
            <w:tcW w:w="726" w:type="dxa"/>
            <w:vAlign w:val="center"/>
          </w:tcPr>
          <w:p w14:paraId="12AD1A75" w14:textId="6D970717" w:rsidR="00A71E62" w:rsidRPr="00381A14" w:rsidRDefault="00E73C9B" w:rsidP="00387F97">
            <w:pPr>
              <w:rPr>
                <w:szCs w:val="20"/>
              </w:rPr>
            </w:pPr>
            <w:r w:rsidRPr="00381A14">
              <w:rPr>
                <w:rFonts w:hint="eastAsia"/>
                <w:szCs w:val="20"/>
              </w:rPr>
              <w:t>0</w:t>
            </w:r>
          </w:p>
        </w:tc>
        <w:tc>
          <w:tcPr>
            <w:tcW w:w="727" w:type="dxa"/>
            <w:vAlign w:val="center"/>
          </w:tcPr>
          <w:p w14:paraId="15DCA391" w14:textId="2199E732" w:rsidR="00A71E62" w:rsidRPr="00381A14" w:rsidRDefault="00E73C9B" w:rsidP="00387F97">
            <w:pPr>
              <w:rPr>
                <w:szCs w:val="20"/>
              </w:rPr>
            </w:pPr>
            <w:r w:rsidRPr="00381A14">
              <w:rPr>
                <w:rFonts w:hint="eastAsia"/>
                <w:szCs w:val="20"/>
              </w:rPr>
              <w:t>0</w:t>
            </w:r>
          </w:p>
        </w:tc>
        <w:tc>
          <w:tcPr>
            <w:tcW w:w="726" w:type="dxa"/>
            <w:vAlign w:val="center"/>
          </w:tcPr>
          <w:p w14:paraId="4C7BB9D5" w14:textId="54E4B18E" w:rsidR="00A71E62" w:rsidRPr="00381A14" w:rsidRDefault="00E73C9B" w:rsidP="00387F97">
            <w:pPr>
              <w:rPr>
                <w:szCs w:val="20"/>
              </w:rPr>
            </w:pPr>
            <w:r w:rsidRPr="00381A14">
              <w:rPr>
                <w:szCs w:val="20"/>
              </w:rPr>
              <w:t>1.478</w:t>
            </w:r>
          </w:p>
        </w:tc>
        <w:tc>
          <w:tcPr>
            <w:tcW w:w="726" w:type="dxa"/>
            <w:vAlign w:val="center"/>
          </w:tcPr>
          <w:p w14:paraId="4194F725" w14:textId="143DA1EE" w:rsidR="00A71E62" w:rsidRPr="00381A14" w:rsidRDefault="00E73C9B" w:rsidP="00387F97">
            <w:pPr>
              <w:rPr>
                <w:szCs w:val="20"/>
              </w:rPr>
            </w:pPr>
            <w:r w:rsidRPr="00381A14">
              <w:rPr>
                <w:rFonts w:hint="eastAsia"/>
                <w:szCs w:val="20"/>
              </w:rPr>
              <w:t>0</w:t>
            </w:r>
          </w:p>
        </w:tc>
        <w:tc>
          <w:tcPr>
            <w:tcW w:w="727" w:type="dxa"/>
            <w:vAlign w:val="center"/>
          </w:tcPr>
          <w:p w14:paraId="0ADA2D52" w14:textId="1B848E1E" w:rsidR="00A71E62" w:rsidRPr="00381A14" w:rsidRDefault="00E73C9B" w:rsidP="00387F97">
            <w:pPr>
              <w:rPr>
                <w:szCs w:val="20"/>
              </w:rPr>
            </w:pPr>
            <w:r w:rsidRPr="00381A14">
              <w:rPr>
                <w:szCs w:val="20"/>
              </w:rPr>
              <w:t>1.478</w:t>
            </w:r>
          </w:p>
        </w:tc>
        <w:tc>
          <w:tcPr>
            <w:tcW w:w="726" w:type="dxa"/>
            <w:vAlign w:val="center"/>
          </w:tcPr>
          <w:p w14:paraId="6F096553" w14:textId="2047419A" w:rsidR="00A71E62" w:rsidRPr="00381A14" w:rsidRDefault="00E73C9B" w:rsidP="00387F97">
            <w:pPr>
              <w:rPr>
                <w:szCs w:val="20"/>
              </w:rPr>
            </w:pPr>
            <w:r w:rsidRPr="00381A14">
              <w:rPr>
                <w:szCs w:val="20"/>
              </w:rPr>
              <w:t>1.478</w:t>
            </w:r>
          </w:p>
        </w:tc>
        <w:tc>
          <w:tcPr>
            <w:tcW w:w="726" w:type="dxa"/>
            <w:vAlign w:val="center"/>
          </w:tcPr>
          <w:p w14:paraId="56810661" w14:textId="3BB19115" w:rsidR="00A71E62" w:rsidRPr="00381A14" w:rsidRDefault="00E73C9B" w:rsidP="00387F97">
            <w:pPr>
              <w:rPr>
                <w:szCs w:val="20"/>
              </w:rPr>
            </w:pPr>
            <w:r w:rsidRPr="00381A14">
              <w:rPr>
                <w:rFonts w:hint="eastAsia"/>
                <w:szCs w:val="20"/>
              </w:rPr>
              <w:t>0</w:t>
            </w:r>
          </w:p>
        </w:tc>
        <w:tc>
          <w:tcPr>
            <w:tcW w:w="727" w:type="dxa"/>
            <w:vAlign w:val="center"/>
          </w:tcPr>
          <w:p w14:paraId="2EDEA05D" w14:textId="5D07E56D" w:rsidR="00A71E62" w:rsidRPr="00381A14" w:rsidRDefault="00E73C9B" w:rsidP="00387F97">
            <w:pPr>
              <w:rPr>
                <w:szCs w:val="20"/>
              </w:rPr>
            </w:pPr>
            <w:r w:rsidRPr="00381A14">
              <w:rPr>
                <w:szCs w:val="20"/>
              </w:rPr>
              <w:t>2.291</w:t>
            </w:r>
          </w:p>
        </w:tc>
        <w:tc>
          <w:tcPr>
            <w:tcW w:w="726" w:type="dxa"/>
            <w:vAlign w:val="center"/>
          </w:tcPr>
          <w:p w14:paraId="2DBAE38E" w14:textId="3DC18D28" w:rsidR="00A71E62" w:rsidRPr="00381A14" w:rsidRDefault="00E73C9B" w:rsidP="00387F97">
            <w:pPr>
              <w:rPr>
                <w:szCs w:val="20"/>
              </w:rPr>
            </w:pPr>
            <w:r w:rsidRPr="00381A14">
              <w:rPr>
                <w:szCs w:val="20"/>
              </w:rPr>
              <w:t>2.291</w:t>
            </w:r>
          </w:p>
        </w:tc>
        <w:tc>
          <w:tcPr>
            <w:tcW w:w="726" w:type="dxa"/>
            <w:vAlign w:val="center"/>
          </w:tcPr>
          <w:p w14:paraId="75B89B45" w14:textId="268A053D" w:rsidR="00A71E62" w:rsidRPr="00381A14" w:rsidRDefault="00E73C9B" w:rsidP="00387F97">
            <w:pPr>
              <w:rPr>
                <w:szCs w:val="20"/>
              </w:rPr>
            </w:pPr>
            <w:r w:rsidRPr="00381A14">
              <w:rPr>
                <w:szCs w:val="20"/>
              </w:rPr>
              <w:t>2.291</w:t>
            </w:r>
          </w:p>
        </w:tc>
        <w:tc>
          <w:tcPr>
            <w:tcW w:w="727" w:type="dxa"/>
            <w:vAlign w:val="center"/>
          </w:tcPr>
          <w:p w14:paraId="46299A5B" w14:textId="4EDBBF21" w:rsidR="00A71E62" w:rsidRPr="00381A14" w:rsidRDefault="00E73C9B" w:rsidP="00387F97">
            <w:pPr>
              <w:rPr>
                <w:szCs w:val="20"/>
              </w:rPr>
            </w:pPr>
            <w:r w:rsidRPr="00381A14">
              <w:rPr>
                <w:szCs w:val="20"/>
              </w:rPr>
              <w:t>2.833</w:t>
            </w:r>
          </w:p>
        </w:tc>
      </w:tr>
      <w:tr w:rsidR="006A6BBC" w:rsidRPr="00381A14" w14:paraId="7CE7A7F4" w14:textId="77777777" w:rsidTr="006A6BBC">
        <w:trPr>
          <w:trHeight w:val="192"/>
        </w:trPr>
        <w:tc>
          <w:tcPr>
            <w:tcW w:w="1903" w:type="dxa"/>
            <w:vMerge w:val="restart"/>
            <w:shd w:val="clear" w:color="auto" w:fill="E7E6E6" w:themeFill="background2"/>
            <w:vAlign w:val="center"/>
          </w:tcPr>
          <w:p w14:paraId="15084570" w14:textId="77777777" w:rsidR="00A71E62" w:rsidRPr="00381A14" w:rsidRDefault="00A71E62" w:rsidP="00387F97">
            <w:pPr>
              <w:rPr>
                <w:szCs w:val="20"/>
              </w:rPr>
            </w:pPr>
            <w:r w:rsidRPr="00381A14">
              <w:rPr>
                <w:szCs w:val="20"/>
              </w:rPr>
              <w:t>WET_RCOFF_GON</w:t>
            </w:r>
          </w:p>
        </w:tc>
        <w:tc>
          <w:tcPr>
            <w:tcW w:w="889" w:type="dxa"/>
            <w:shd w:val="clear" w:color="auto" w:fill="E7E6E6" w:themeFill="background2"/>
            <w:vAlign w:val="center"/>
          </w:tcPr>
          <w:p w14:paraId="795C92B4" w14:textId="77777777" w:rsidR="00A71E62" w:rsidRPr="00381A14" w:rsidRDefault="00A71E62" w:rsidP="00387F97">
            <w:pPr>
              <w:rPr>
                <w:szCs w:val="20"/>
              </w:rPr>
            </w:pPr>
            <w:r w:rsidRPr="00381A14">
              <w:rPr>
                <w:szCs w:val="20"/>
              </w:rPr>
              <w:t>Attack</w:t>
            </w:r>
          </w:p>
        </w:tc>
        <w:tc>
          <w:tcPr>
            <w:tcW w:w="726" w:type="dxa"/>
            <w:vAlign w:val="center"/>
          </w:tcPr>
          <w:p w14:paraId="6F750C5B" w14:textId="47A4EBB6" w:rsidR="00A71E62" w:rsidRPr="00381A14" w:rsidRDefault="00EC68C3" w:rsidP="00387F97">
            <w:pPr>
              <w:rPr>
                <w:szCs w:val="20"/>
              </w:rPr>
            </w:pPr>
            <w:r w:rsidRPr="00381A14">
              <w:rPr>
                <w:rFonts w:hint="eastAsia"/>
                <w:szCs w:val="20"/>
              </w:rPr>
              <w:t>0</w:t>
            </w:r>
          </w:p>
        </w:tc>
        <w:tc>
          <w:tcPr>
            <w:tcW w:w="726" w:type="dxa"/>
            <w:vAlign w:val="center"/>
          </w:tcPr>
          <w:p w14:paraId="786800C2" w14:textId="448E0C59" w:rsidR="00A71E62" w:rsidRPr="00381A14" w:rsidRDefault="00EC68C3" w:rsidP="00387F97">
            <w:pPr>
              <w:rPr>
                <w:szCs w:val="20"/>
              </w:rPr>
            </w:pPr>
            <w:r w:rsidRPr="00381A14">
              <w:rPr>
                <w:rFonts w:hint="eastAsia"/>
                <w:szCs w:val="20"/>
              </w:rPr>
              <w:t>0</w:t>
            </w:r>
          </w:p>
        </w:tc>
        <w:tc>
          <w:tcPr>
            <w:tcW w:w="727" w:type="dxa"/>
            <w:vAlign w:val="center"/>
          </w:tcPr>
          <w:p w14:paraId="48F1FC80" w14:textId="7D6AC208" w:rsidR="00A71E62" w:rsidRPr="00381A14" w:rsidRDefault="00EC68C3" w:rsidP="00387F97">
            <w:pPr>
              <w:rPr>
                <w:szCs w:val="20"/>
              </w:rPr>
            </w:pPr>
            <w:r w:rsidRPr="00381A14">
              <w:rPr>
                <w:rFonts w:hint="eastAsia"/>
                <w:szCs w:val="20"/>
              </w:rPr>
              <w:t>0</w:t>
            </w:r>
          </w:p>
        </w:tc>
        <w:tc>
          <w:tcPr>
            <w:tcW w:w="726" w:type="dxa"/>
            <w:vAlign w:val="center"/>
          </w:tcPr>
          <w:p w14:paraId="0670953E" w14:textId="4AF7C502" w:rsidR="00A71E62" w:rsidRPr="00381A14" w:rsidRDefault="00EC68C3" w:rsidP="00387F97">
            <w:pPr>
              <w:rPr>
                <w:szCs w:val="20"/>
              </w:rPr>
            </w:pPr>
            <w:r w:rsidRPr="00381A14">
              <w:rPr>
                <w:szCs w:val="20"/>
              </w:rPr>
              <w:t>1.333</w:t>
            </w:r>
          </w:p>
        </w:tc>
        <w:tc>
          <w:tcPr>
            <w:tcW w:w="726" w:type="dxa"/>
            <w:vAlign w:val="center"/>
          </w:tcPr>
          <w:p w14:paraId="281A1DBA" w14:textId="702C03A0" w:rsidR="00A71E62" w:rsidRPr="00381A14" w:rsidRDefault="00EC68C3" w:rsidP="00387F97">
            <w:pPr>
              <w:rPr>
                <w:szCs w:val="20"/>
              </w:rPr>
            </w:pPr>
            <w:r w:rsidRPr="00381A14">
              <w:rPr>
                <w:rFonts w:hint="eastAsia"/>
                <w:szCs w:val="20"/>
              </w:rPr>
              <w:t>0</w:t>
            </w:r>
          </w:p>
        </w:tc>
        <w:tc>
          <w:tcPr>
            <w:tcW w:w="727" w:type="dxa"/>
            <w:vAlign w:val="center"/>
          </w:tcPr>
          <w:p w14:paraId="0CF336E0" w14:textId="3E534456" w:rsidR="00A71E62" w:rsidRPr="00381A14" w:rsidRDefault="00EC68C3" w:rsidP="00387F97">
            <w:pPr>
              <w:rPr>
                <w:szCs w:val="20"/>
              </w:rPr>
            </w:pPr>
            <w:r w:rsidRPr="00381A14">
              <w:rPr>
                <w:rFonts w:hint="eastAsia"/>
                <w:szCs w:val="20"/>
              </w:rPr>
              <w:t>0</w:t>
            </w:r>
          </w:p>
        </w:tc>
        <w:tc>
          <w:tcPr>
            <w:tcW w:w="726" w:type="dxa"/>
            <w:vAlign w:val="center"/>
          </w:tcPr>
          <w:p w14:paraId="698CDBBB" w14:textId="7A7B6531" w:rsidR="00A71E62" w:rsidRPr="00381A14" w:rsidRDefault="00EC68C3" w:rsidP="00387F97">
            <w:pPr>
              <w:rPr>
                <w:szCs w:val="20"/>
              </w:rPr>
            </w:pPr>
            <w:r w:rsidRPr="00381A14">
              <w:rPr>
                <w:szCs w:val="20"/>
              </w:rPr>
              <w:t>1.113</w:t>
            </w:r>
          </w:p>
        </w:tc>
        <w:tc>
          <w:tcPr>
            <w:tcW w:w="726" w:type="dxa"/>
            <w:vAlign w:val="center"/>
          </w:tcPr>
          <w:p w14:paraId="5BD68327" w14:textId="21B68718" w:rsidR="00A71E62" w:rsidRPr="00381A14" w:rsidRDefault="00EC68C3" w:rsidP="00387F97">
            <w:pPr>
              <w:rPr>
                <w:szCs w:val="20"/>
              </w:rPr>
            </w:pPr>
            <w:r w:rsidRPr="00381A14">
              <w:rPr>
                <w:rFonts w:hint="eastAsia"/>
                <w:szCs w:val="20"/>
              </w:rPr>
              <w:t>0</w:t>
            </w:r>
          </w:p>
        </w:tc>
        <w:tc>
          <w:tcPr>
            <w:tcW w:w="727" w:type="dxa"/>
            <w:vAlign w:val="center"/>
          </w:tcPr>
          <w:p w14:paraId="4F72506D" w14:textId="74AB14B3" w:rsidR="00A71E62" w:rsidRPr="00381A14" w:rsidRDefault="00EC68C3" w:rsidP="00387F97">
            <w:pPr>
              <w:rPr>
                <w:szCs w:val="20"/>
              </w:rPr>
            </w:pPr>
            <w:r w:rsidRPr="00381A14">
              <w:rPr>
                <w:szCs w:val="20"/>
              </w:rPr>
              <w:t>1.113</w:t>
            </w:r>
          </w:p>
        </w:tc>
        <w:tc>
          <w:tcPr>
            <w:tcW w:w="726" w:type="dxa"/>
            <w:vAlign w:val="center"/>
          </w:tcPr>
          <w:p w14:paraId="6F843698" w14:textId="178DB405" w:rsidR="00A71E62" w:rsidRPr="00381A14" w:rsidRDefault="00EC68C3" w:rsidP="00387F97">
            <w:pPr>
              <w:rPr>
                <w:szCs w:val="20"/>
              </w:rPr>
            </w:pPr>
            <w:r w:rsidRPr="00381A14">
              <w:rPr>
                <w:szCs w:val="20"/>
              </w:rPr>
              <w:t>1.113</w:t>
            </w:r>
          </w:p>
        </w:tc>
        <w:tc>
          <w:tcPr>
            <w:tcW w:w="726" w:type="dxa"/>
            <w:vAlign w:val="center"/>
          </w:tcPr>
          <w:p w14:paraId="3E2F4C9F" w14:textId="758BAC8B" w:rsidR="00A71E62" w:rsidRPr="00381A14" w:rsidRDefault="00EC68C3" w:rsidP="00387F97">
            <w:pPr>
              <w:rPr>
                <w:szCs w:val="20"/>
              </w:rPr>
            </w:pPr>
            <w:r w:rsidRPr="00381A14">
              <w:rPr>
                <w:rFonts w:hint="eastAsia"/>
                <w:szCs w:val="20"/>
              </w:rPr>
              <w:t>0</w:t>
            </w:r>
          </w:p>
        </w:tc>
        <w:tc>
          <w:tcPr>
            <w:tcW w:w="727" w:type="dxa"/>
            <w:vAlign w:val="center"/>
          </w:tcPr>
          <w:p w14:paraId="379B3CB7" w14:textId="724C34CA" w:rsidR="00A71E62" w:rsidRPr="00381A14" w:rsidRDefault="00EC68C3" w:rsidP="00387F97">
            <w:pPr>
              <w:rPr>
                <w:szCs w:val="20"/>
              </w:rPr>
            </w:pPr>
            <w:r w:rsidRPr="00381A14">
              <w:rPr>
                <w:szCs w:val="20"/>
              </w:rPr>
              <w:t>0.98</w:t>
            </w:r>
          </w:p>
        </w:tc>
        <w:tc>
          <w:tcPr>
            <w:tcW w:w="726" w:type="dxa"/>
            <w:vAlign w:val="center"/>
          </w:tcPr>
          <w:p w14:paraId="597500DC" w14:textId="28FBE491" w:rsidR="00A71E62" w:rsidRPr="00381A14" w:rsidRDefault="00EC68C3" w:rsidP="00387F97">
            <w:pPr>
              <w:rPr>
                <w:szCs w:val="20"/>
              </w:rPr>
            </w:pPr>
            <w:r w:rsidRPr="00381A14">
              <w:rPr>
                <w:szCs w:val="20"/>
              </w:rPr>
              <w:t>0.98</w:t>
            </w:r>
          </w:p>
        </w:tc>
        <w:tc>
          <w:tcPr>
            <w:tcW w:w="726" w:type="dxa"/>
            <w:vAlign w:val="center"/>
          </w:tcPr>
          <w:p w14:paraId="78AEE397" w14:textId="7472228F" w:rsidR="00A71E62" w:rsidRPr="00381A14" w:rsidRDefault="00EC68C3" w:rsidP="00387F97">
            <w:pPr>
              <w:rPr>
                <w:szCs w:val="20"/>
              </w:rPr>
            </w:pPr>
            <w:r w:rsidRPr="00381A14">
              <w:rPr>
                <w:szCs w:val="20"/>
              </w:rPr>
              <w:t>0.98</w:t>
            </w:r>
          </w:p>
        </w:tc>
        <w:tc>
          <w:tcPr>
            <w:tcW w:w="727" w:type="dxa"/>
            <w:vAlign w:val="center"/>
          </w:tcPr>
          <w:p w14:paraId="685E18BB" w14:textId="248B6B91" w:rsidR="00A71E62" w:rsidRPr="00381A14" w:rsidRDefault="00EC68C3" w:rsidP="00387F97">
            <w:pPr>
              <w:rPr>
                <w:szCs w:val="20"/>
              </w:rPr>
            </w:pPr>
            <w:r w:rsidRPr="00381A14">
              <w:rPr>
                <w:szCs w:val="20"/>
              </w:rPr>
              <w:t>0.892</w:t>
            </w:r>
          </w:p>
        </w:tc>
      </w:tr>
      <w:tr w:rsidR="006A6BBC" w:rsidRPr="00381A14" w14:paraId="355B8FB0" w14:textId="77777777" w:rsidTr="006A6BBC">
        <w:trPr>
          <w:trHeight w:val="192"/>
        </w:trPr>
        <w:tc>
          <w:tcPr>
            <w:tcW w:w="1903" w:type="dxa"/>
            <w:vMerge/>
            <w:shd w:val="clear" w:color="auto" w:fill="E7E6E6" w:themeFill="background2"/>
            <w:vAlign w:val="center"/>
          </w:tcPr>
          <w:p w14:paraId="5E233CAA" w14:textId="77777777" w:rsidR="00A71E62" w:rsidRPr="00381A14" w:rsidRDefault="00A71E62" w:rsidP="00387F97">
            <w:pPr>
              <w:rPr>
                <w:szCs w:val="20"/>
              </w:rPr>
            </w:pPr>
          </w:p>
        </w:tc>
        <w:tc>
          <w:tcPr>
            <w:tcW w:w="889" w:type="dxa"/>
            <w:shd w:val="clear" w:color="auto" w:fill="E7E6E6" w:themeFill="background2"/>
            <w:vAlign w:val="center"/>
          </w:tcPr>
          <w:p w14:paraId="08DB3DDF" w14:textId="77777777" w:rsidR="00A71E62" w:rsidRPr="00381A14" w:rsidRDefault="00A71E62" w:rsidP="00387F97">
            <w:pPr>
              <w:rPr>
                <w:szCs w:val="20"/>
              </w:rPr>
            </w:pPr>
            <w:r w:rsidRPr="00381A14">
              <w:rPr>
                <w:szCs w:val="20"/>
              </w:rPr>
              <w:t>Normal</w:t>
            </w:r>
          </w:p>
        </w:tc>
        <w:tc>
          <w:tcPr>
            <w:tcW w:w="726" w:type="dxa"/>
            <w:vAlign w:val="center"/>
          </w:tcPr>
          <w:p w14:paraId="5DE14E01" w14:textId="1CF3804F" w:rsidR="00A71E62" w:rsidRPr="00381A14" w:rsidRDefault="00EC68C3" w:rsidP="00387F97">
            <w:pPr>
              <w:rPr>
                <w:szCs w:val="20"/>
              </w:rPr>
            </w:pPr>
            <w:r w:rsidRPr="00381A14">
              <w:rPr>
                <w:rFonts w:hint="eastAsia"/>
                <w:szCs w:val="20"/>
              </w:rPr>
              <w:t>0</w:t>
            </w:r>
          </w:p>
        </w:tc>
        <w:tc>
          <w:tcPr>
            <w:tcW w:w="726" w:type="dxa"/>
            <w:vAlign w:val="center"/>
          </w:tcPr>
          <w:p w14:paraId="277A6CD5" w14:textId="187C8E46" w:rsidR="00A71E62" w:rsidRPr="00381A14" w:rsidRDefault="00EC68C3" w:rsidP="00387F97">
            <w:pPr>
              <w:rPr>
                <w:szCs w:val="20"/>
              </w:rPr>
            </w:pPr>
            <w:r w:rsidRPr="00381A14">
              <w:rPr>
                <w:rFonts w:hint="eastAsia"/>
                <w:szCs w:val="20"/>
              </w:rPr>
              <w:t>0</w:t>
            </w:r>
          </w:p>
        </w:tc>
        <w:tc>
          <w:tcPr>
            <w:tcW w:w="727" w:type="dxa"/>
            <w:vAlign w:val="center"/>
          </w:tcPr>
          <w:p w14:paraId="1EADF382" w14:textId="03A2AC5D" w:rsidR="00A71E62" w:rsidRPr="00381A14" w:rsidRDefault="00EC68C3" w:rsidP="00387F97">
            <w:pPr>
              <w:rPr>
                <w:szCs w:val="20"/>
              </w:rPr>
            </w:pPr>
            <w:r w:rsidRPr="00381A14">
              <w:rPr>
                <w:rFonts w:hint="eastAsia"/>
                <w:szCs w:val="20"/>
              </w:rPr>
              <w:t>0</w:t>
            </w:r>
          </w:p>
        </w:tc>
        <w:tc>
          <w:tcPr>
            <w:tcW w:w="726" w:type="dxa"/>
            <w:vAlign w:val="center"/>
          </w:tcPr>
          <w:p w14:paraId="12638AAF" w14:textId="6C7F7157" w:rsidR="00A71E62" w:rsidRPr="00381A14" w:rsidRDefault="00EC68C3" w:rsidP="00387F97">
            <w:pPr>
              <w:rPr>
                <w:szCs w:val="20"/>
              </w:rPr>
            </w:pPr>
            <w:r w:rsidRPr="00381A14">
              <w:rPr>
                <w:szCs w:val="20"/>
              </w:rPr>
              <w:t>0.921</w:t>
            </w:r>
          </w:p>
        </w:tc>
        <w:tc>
          <w:tcPr>
            <w:tcW w:w="726" w:type="dxa"/>
            <w:vAlign w:val="center"/>
          </w:tcPr>
          <w:p w14:paraId="0FCC27DB" w14:textId="6393F60D" w:rsidR="00A71E62" w:rsidRPr="00381A14" w:rsidRDefault="00EC68C3" w:rsidP="00387F97">
            <w:pPr>
              <w:rPr>
                <w:szCs w:val="20"/>
              </w:rPr>
            </w:pPr>
            <w:r w:rsidRPr="00381A14">
              <w:rPr>
                <w:rFonts w:hint="eastAsia"/>
                <w:szCs w:val="20"/>
              </w:rPr>
              <w:t>0</w:t>
            </w:r>
          </w:p>
        </w:tc>
        <w:tc>
          <w:tcPr>
            <w:tcW w:w="727" w:type="dxa"/>
            <w:vAlign w:val="center"/>
          </w:tcPr>
          <w:p w14:paraId="2621AC97" w14:textId="1B717B80" w:rsidR="00A71E62" w:rsidRPr="00381A14" w:rsidRDefault="00EC68C3" w:rsidP="00387F97">
            <w:pPr>
              <w:rPr>
                <w:szCs w:val="20"/>
              </w:rPr>
            </w:pPr>
            <w:r w:rsidRPr="00381A14">
              <w:rPr>
                <w:rFonts w:hint="eastAsia"/>
                <w:szCs w:val="20"/>
              </w:rPr>
              <w:t>0</w:t>
            </w:r>
          </w:p>
        </w:tc>
        <w:tc>
          <w:tcPr>
            <w:tcW w:w="726" w:type="dxa"/>
            <w:vAlign w:val="center"/>
          </w:tcPr>
          <w:p w14:paraId="74E6E0E3" w14:textId="55FB3895" w:rsidR="00A71E62" w:rsidRPr="00381A14" w:rsidRDefault="00EC68C3" w:rsidP="00387F97">
            <w:pPr>
              <w:rPr>
                <w:szCs w:val="20"/>
              </w:rPr>
            </w:pPr>
            <w:r w:rsidRPr="00381A14">
              <w:rPr>
                <w:szCs w:val="20"/>
              </w:rPr>
              <w:t>1.681</w:t>
            </w:r>
          </w:p>
        </w:tc>
        <w:tc>
          <w:tcPr>
            <w:tcW w:w="726" w:type="dxa"/>
            <w:vAlign w:val="center"/>
          </w:tcPr>
          <w:p w14:paraId="584E61F8" w14:textId="72696AD3" w:rsidR="00A71E62" w:rsidRPr="00381A14" w:rsidRDefault="00EC68C3" w:rsidP="00387F97">
            <w:pPr>
              <w:rPr>
                <w:szCs w:val="20"/>
              </w:rPr>
            </w:pPr>
            <w:r w:rsidRPr="00381A14">
              <w:rPr>
                <w:rFonts w:hint="eastAsia"/>
                <w:szCs w:val="20"/>
              </w:rPr>
              <w:t>0</w:t>
            </w:r>
          </w:p>
        </w:tc>
        <w:tc>
          <w:tcPr>
            <w:tcW w:w="727" w:type="dxa"/>
            <w:vAlign w:val="center"/>
          </w:tcPr>
          <w:p w14:paraId="52114A86" w14:textId="0B2EB478" w:rsidR="00A71E62" w:rsidRPr="00381A14" w:rsidRDefault="00EC68C3" w:rsidP="00387F97">
            <w:pPr>
              <w:rPr>
                <w:szCs w:val="20"/>
              </w:rPr>
            </w:pPr>
            <w:r w:rsidRPr="00381A14">
              <w:rPr>
                <w:szCs w:val="20"/>
              </w:rPr>
              <w:t>1.681</w:t>
            </w:r>
          </w:p>
        </w:tc>
        <w:tc>
          <w:tcPr>
            <w:tcW w:w="726" w:type="dxa"/>
            <w:vAlign w:val="center"/>
          </w:tcPr>
          <w:p w14:paraId="7C64D1F0" w14:textId="05A3BCB9" w:rsidR="00A71E62" w:rsidRPr="00381A14" w:rsidRDefault="00EC68C3" w:rsidP="00387F97">
            <w:pPr>
              <w:rPr>
                <w:szCs w:val="20"/>
              </w:rPr>
            </w:pPr>
            <w:r w:rsidRPr="00381A14">
              <w:rPr>
                <w:szCs w:val="20"/>
              </w:rPr>
              <w:t>1.681</w:t>
            </w:r>
          </w:p>
        </w:tc>
        <w:tc>
          <w:tcPr>
            <w:tcW w:w="726" w:type="dxa"/>
            <w:vAlign w:val="center"/>
          </w:tcPr>
          <w:p w14:paraId="42D6ED88" w14:textId="0A673833" w:rsidR="00A71E62" w:rsidRPr="00381A14" w:rsidRDefault="00EC68C3" w:rsidP="00387F97">
            <w:pPr>
              <w:rPr>
                <w:szCs w:val="20"/>
              </w:rPr>
            </w:pPr>
            <w:r w:rsidRPr="00381A14">
              <w:rPr>
                <w:rFonts w:hint="eastAsia"/>
                <w:szCs w:val="20"/>
              </w:rPr>
              <w:t>0</w:t>
            </w:r>
          </w:p>
        </w:tc>
        <w:tc>
          <w:tcPr>
            <w:tcW w:w="727" w:type="dxa"/>
            <w:vAlign w:val="center"/>
          </w:tcPr>
          <w:p w14:paraId="4A63524C" w14:textId="7AF8E74A" w:rsidR="00A71E62" w:rsidRPr="00381A14" w:rsidRDefault="00EC68C3" w:rsidP="00387F97">
            <w:pPr>
              <w:rPr>
                <w:szCs w:val="20"/>
              </w:rPr>
            </w:pPr>
            <w:r w:rsidRPr="00381A14">
              <w:rPr>
                <w:szCs w:val="20"/>
              </w:rPr>
              <w:t>2.137</w:t>
            </w:r>
          </w:p>
        </w:tc>
        <w:tc>
          <w:tcPr>
            <w:tcW w:w="726" w:type="dxa"/>
            <w:vAlign w:val="center"/>
          </w:tcPr>
          <w:p w14:paraId="5F5909EB" w14:textId="2B953CD8" w:rsidR="00A71E62" w:rsidRPr="00381A14" w:rsidRDefault="00EC68C3" w:rsidP="00387F97">
            <w:pPr>
              <w:rPr>
                <w:szCs w:val="20"/>
              </w:rPr>
            </w:pPr>
            <w:r w:rsidRPr="00381A14">
              <w:rPr>
                <w:szCs w:val="20"/>
              </w:rPr>
              <w:t>2.137</w:t>
            </w:r>
          </w:p>
        </w:tc>
        <w:tc>
          <w:tcPr>
            <w:tcW w:w="726" w:type="dxa"/>
            <w:vAlign w:val="center"/>
          </w:tcPr>
          <w:p w14:paraId="75DE742E" w14:textId="17F9FCAC" w:rsidR="00A71E62" w:rsidRPr="00381A14" w:rsidRDefault="00EC68C3" w:rsidP="00387F97">
            <w:pPr>
              <w:rPr>
                <w:szCs w:val="20"/>
              </w:rPr>
            </w:pPr>
            <w:r w:rsidRPr="00381A14">
              <w:rPr>
                <w:szCs w:val="20"/>
              </w:rPr>
              <w:t>2.137</w:t>
            </w:r>
          </w:p>
        </w:tc>
        <w:tc>
          <w:tcPr>
            <w:tcW w:w="727" w:type="dxa"/>
            <w:vAlign w:val="center"/>
          </w:tcPr>
          <w:p w14:paraId="721BF38E" w14:textId="07251B1F" w:rsidR="00A71E62" w:rsidRPr="00381A14" w:rsidRDefault="00EC68C3" w:rsidP="00387F97">
            <w:pPr>
              <w:rPr>
                <w:szCs w:val="20"/>
              </w:rPr>
            </w:pPr>
            <w:r w:rsidRPr="00381A14">
              <w:rPr>
                <w:szCs w:val="20"/>
              </w:rPr>
              <w:t>2.441</w:t>
            </w:r>
          </w:p>
        </w:tc>
      </w:tr>
      <w:tr w:rsidR="00463DE4" w:rsidRPr="00381A14" w14:paraId="345DA66D" w14:textId="77777777" w:rsidTr="006A6BBC">
        <w:trPr>
          <w:trHeight w:val="192"/>
        </w:trPr>
        <w:tc>
          <w:tcPr>
            <w:tcW w:w="1903" w:type="dxa"/>
            <w:vMerge w:val="restart"/>
            <w:shd w:val="clear" w:color="auto" w:fill="E7E6E6" w:themeFill="background2"/>
            <w:vAlign w:val="center"/>
          </w:tcPr>
          <w:p w14:paraId="14A42B95" w14:textId="77777777" w:rsidR="00463DE4" w:rsidRPr="00381A14" w:rsidRDefault="00463DE4" w:rsidP="00463DE4">
            <w:pPr>
              <w:rPr>
                <w:szCs w:val="20"/>
              </w:rPr>
            </w:pPr>
            <w:r w:rsidRPr="00381A14">
              <w:rPr>
                <w:szCs w:val="20"/>
              </w:rPr>
              <w:t>WET_RCON_GOFF</w:t>
            </w:r>
          </w:p>
        </w:tc>
        <w:tc>
          <w:tcPr>
            <w:tcW w:w="889" w:type="dxa"/>
            <w:shd w:val="clear" w:color="auto" w:fill="E7E6E6" w:themeFill="background2"/>
            <w:vAlign w:val="center"/>
          </w:tcPr>
          <w:p w14:paraId="7928A208" w14:textId="77777777" w:rsidR="00463DE4" w:rsidRPr="00381A14" w:rsidRDefault="00463DE4" w:rsidP="00463DE4">
            <w:pPr>
              <w:rPr>
                <w:szCs w:val="20"/>
              </w:rPr>
            </w:pPr>
            <w:r w:rsidRPr="00381A14">
              <w:rPr>
                <w:szCs w:val="20"/>
              </w:rPr>
              <w:t>Attack</w:t>
            </w:r>
          </w:p>
        </w:tc>
        <w:tc>
          <w:tcPr>
            <w:tcW w:w="726" w:type="dxa"/>
            <w:vAlign w:val="center"/>
          </w:tcPr>
          <w:p w14:paraId="26DD01DF" w14:textId="098A9151" w:rsidR="00463DE4" w:rsidRPr="00381A14" w:rsidRDefault="00463DE4" w:rsidP="00463DE4">
            <w:pPr>
              <w:rPr>
                <w:szCs w:val="20"/>
              </w:rPr>
            </w:pPr>
            <w:r w:rsidRPr="00381A14">
              <w:rPr>
                <w:rFonts w:hint="eastAsia"/>
                <w:szCs w:val="20"/>
              </w:rPr>
              <w:t>0</w:t>
            </w:r>
          </w:p>
        </w:tc>
        <w:tc>
          <w:tcPr>
            <w:tcW w:w="726" w:type="dxa"/>
            <w:vAlign w:val="center"/>
          </w:tcPr>
          <w:p w14:paraId="079D9052" w14:textId="1AE67CB5" w:rsidR="00463DE4" w:rsidRPr="00381A14" w:rsidRDefault="00463DE4" w:rsidP="00463DE4">
            <w:pPr>
              <w:rPr>
                <w:szCs w:val="20"/>
              </w:rPr>
            </w:pPr>
            <w:r w:rsidRPr="00381A14">
              <w:rPr>
                <w:rFonts w:hint="eastAsia"/>
                <w:szCs w:val="20"/>
              </w:rPr>
              <w:t>0</w:t>
            </w:r>
          </w:p>
        </w:tc>
        <w:tc>
          <w:tcPr>
            <w:tcW w:w="727" w:type="dxa"/>
            <w:vAlign w:val="center"/>
          </w:tcPr>
          <w:p w14:paraId="42B65821" w14:textId="3070B471" w:rsidR="00463DE4" w:rsidRPr="00381A14" w:rsidRDefault="00463DE4" w:rsidP="00463DE4">
            <w:pPr>
              <w:rPr>
                <w:szCs w:val="20"/>
              </w:rPr>
            </w:pPr>
            <w:r w:rsidRPr="00381A14">
              <w:rPr>
                <w:rFonts w:hint="eastAsia"/>
                <w:szCs w:val="20"/>
              </w:rPr>
              <w:t>0</w:t>
            </w:r>
          </w:p>
        </w:tc>
        <w:tc>
          <w:tcPr>
            <w:tcW w:w="726" w:type="dxa"/>
            <w:vAlign w:val="center"/>
          </w:tcPr>
          <w:p w14:paraId="685FC89F" w14:textId="663804DB" w:rsidR="00463DE4" w:rsidRPr="00381A14" w:rsidRDefault="00463DE4" w:rsidP="00463DE4">
            <w:pPr>
              <w:rPr>
                <w:szCs w:val="20"/>
              </w:rPr>
            </w:pPr>
            <w:r w:rsidRPr="00381A14">
              <w:rPr>
                <w:rFonts w:hint="eastAsia"/>
                <w:szCs w:val="20"/>
              </w:rPr>
              <w:t>0</w:t>
            </w:r>
          </w:p>
        </w:tc>
        <w:tc>
          <w:tcPr>
            <w:tcW w:w="726" w:type="dxa"/>
            <w:vAlign w:val="center"/>
          </w:tcPr>
          <w:p w14:paraId="3DA06569" w14:textId="5FD2A660" w:rsidR="00463DE4" w:rsidRPr="00381A14" w:rsidRDefault="00463DE4" w:rsidP="00463DE4">
            <w:pPr>
              <w:rPr>
                <w:szCs w:val="20"/>
              </w:rPr>
            </w:pPr>
            <w:r w:rsidRPr="00381A14">
              <w:rPr>
                <w:rFonts w:hint="eastAsia"/>
                <w:szCs w:val="20"/>
              </w:rPr>
              <w:t>0</w:t>
            </w:r>
          </w:p>
        </w:tc>
        <w:tc>
          <w:tcPr>
            <w:tcW w:w="727" w:type="dxa"/>
            <w:vAlign w:val="center"/>
          </w:tcPr>
          <w:p w14:paraId="4D5F4B54" w14:textId="6DADF465" w:rsidR="00463DE4" w:rsidRPr="00381A14" w:rsidRDefault="00463DE4" w:rsidP="00463DE4">
            <w:pPr>
              <w:rPr>
                <w:szCs w:val="20"/>
              </w:rPr>
            </w:pPr>
            <w:r w:rsidRPr="00381A14">
              <w:rPr>
                <w:rFonts w:hint="eastAsia"/>
                <w:szCs w:val="20"/>
              </w:rPr>
              <w:t>0</w:t>
            </w:r>
          </w:p>
        </w:tc>
        <w:tc>
          <w:tcPr>
            <w:tcW w:w="726" w:type="dxa"/>
            <w:vAlign w:val="center"/>
          </w:tcPr>
          <w:p w14:paraId="5BD9BBB7" w14:textId="6EB76A82" w:rsidR="00463DE4" w:rsidRPr="00381A14" w:rsidRDefault="00463DE4" w:rsidP="00463DE4">
            <w:pPr>
              <w:rPr>
                <w:szCs w:val="20"/>
              </w:rPr>
            </w:pPr>
            <w:r w:rsidRPr="00381A14">
              <w:rPr>
                <w:szCs w:val="20"/>
              </w:rPr>
              <w:t>2.977</w:t>
            </w:r>
          </w:p>
        </w:tc>
        <w:tc>
          <w:tcPr>
            <w:tcW w:w="726" w:type="dxa"/>
            <w:vAlign w:val="center"/>
          </w:tcPr>
          <w:p w14:paraId="4B035264" w14:textId="0D7DED8C" w:rsidR="00463DE4" w:rsidRPr="00381A14" w:rsidRDefault="00463DE4" w:rsidP="00463DE4">
            <w:pPr>
              <w:rPr>
                <w:szCs w:val="20"/>
              </w:rPr>
            </w:pPr>
            <w:r w:rsidRPr="00381A14">
              <w:rPr>
                <w:rFonts w:hint="eastAsia"/>
                <w:szCs w:val="20"/>
              </w:rPr>
              <w:t>0</w:t>
            </w:r>
          </w:p>
        </w:tc>
        <w:tc>
          <w:tcPr>
            <w:tcW w:w="727" w:type="dxa"/>
            <w:vAlign w:val="center"/>
          </w:tcPr>
          <w:p w14:paraId="597CAA48" w14:textId="330ED220" w:rsidR="00463DE4" w:rsidRPr="00381A14" w:rsidRDefault="00463DE4" w:rsidP="00463DE4">
            <w:pPr>
              <w:rPr>
                <w:szCs w:val="20"/>
              </w:rPr>
            </w:pPr>
            <w:r w:rsidRPr="00381A14">
              <w:rPr>
                <w:szCs w:val="20"/>
              </w:rPr>
              <w:t>2.977</w:t>
            </w:r>
          </w:p>
        </w:tc>
        <w:tc>
          <w:tcPr>
            <w:tcW w:w="726" w:type="dxa"/>
            <w:vAlign w:val="center"/>
          </w:tcPr>
          <w:p w14:paraId="1E9D71D6" w14:textId="5A9FED4A" w:rsidR="00463DE4" w:rsidRPr="00381A14" w:rsidRDefault="00463DE4" w:rsidP="00463DE4">
            <w:pPr>
              <w:rPr>
                <w:szCs w:val="20"/>
              </w:rPr>
            </w:pPr>
            <w:r w:rsidRPr="00381A14">
              <w:rPr>
                <w:szCs w:val="20"/>
              </w:rPr>
              <w:t>2.977</w:t>
            </w:r>
          </w:p>
        </w:tc>
        <w:tc>
          <w:tcPr>
            <w:tcW w:w="726" w:type="dxa"/>
            <w:vAlign w:val="center"/>
          </w:tcPr>
          <w:p w14:paraId="1924E4E1" w14:textId="445F1DA7" w:rsidR="00463DE4" w:rsidRPr="00381A14" w:rsidRDefault="00463DE4" w:rsidP="00463DE4">
            <w:pPr>
              <w:rPr>
                <w:szCs w:val="20"/>
              </w:rPr>
            </w:pPr>
            <w:r w:rsidRPr="00381A14">
              <w:rPr>
                <w:rFonts w:hint="eastAsia"/>
                <w:szCs w:val="20"/>
              </w:rPr>
              <w:t>0</w:t>
            </w:r>
          </w:p>
        </w:tc>
        <w:tc>
          <w:tcPr>
            <w:tcW w:w="727" w:type="dxa"/>
            <w:vAlign w:val="center"/>
          </w:tcPr>
          <w:p w14:paraId="376D3FD0" w14:textId="27672236" w:rsidR="00463DE4" w:rsidRPr="00381A14" w:rsidRDefault="00463DE4" w:rsidP="00463DE4">
            <w:pPr>
              <w:rPr>
                <w:szCs w:val="20"/>
              </w:rPr>
            </w:pPr>
            <w:r w:rsidRPr="00381A14">
              <w:rPr>
                <w:szCs w:val="20"/>
              </w:rPr>
              <w:t>1.984</w:t>
            </w:r>
          </w:p>
        </w:tc>
        <w:tc>
          <w:tcPr>
            <w:tcW w:w="726" w:type="dxa"/>
            <w:vAlign w:val="center"/>
          </w:tcPr>
          <w:p w14:paraId="7535F19D" w14:textId="498BCFD6" w:rsidR="00463DE4" w:rsidRPr="00381A14" w:rsidRDefault="00463DE4" w:rsidP="00463DE4">
            <w:pPr>
              <w:rPr>
                <w:szCs w:val="20"/>
              </w:rPr>
            </w:pPr>
            <w:r w:rsidRPr="00381A14">
              <w:rPr>
                <w:szCs w:val="20"/>
              </w:rPr>
              <w:t>1.984</w:t>
            </w:r>
          </w:p>
        </w:tc>
        <w:tc>
          <w:tcPr>
            <w:tcW w:w="726" w:type="dxa"/>
            <w:vAlign w:val="center"/>
          </w:tcPr>
          <w:p w14:paraId="3183192F" w14:textId="518D22D2" w:rsidR="00463DE4" w:rsidRPr="00381A14" w:rsidRDefault="00463DE4" w:rsidP="00463DE4">
            <w:pPr>
              <w:rPr>
                <w:szCs w:val="20"/>
              </w:rPr>
            </w:pPr>
            <w:r w:rsidRPr="00381A14">
              <w:rPr>
                <w:szCs w:val="20"/>
              </w:rPr>
              <w:t>1.984</w:t>
            </w:r>
          </w:p>
        </w:tc>
        <w:tc>
          <w:tcPr>
            <w:tcW w:w="727" w:type="dxa"/>
            <w:vAlign w:val="center"/>
          </w:tcPr>
          <w:p w14:paraId="0D69F160" w14:textId="27D2FF59" w:rsidR="00463DE4" w:rsidRPr="00381A14" w:rsidRDefault="00463DE4" w:rsidP="00463DE4">
            <w:pPr>
              <w:rPr>
                <w:szCs w:val="20"/>
              </w:rPr>
            </w:pPr>
            <w:r w:rsidRPr="00381A14">
              <w:rPr>
                <w:szCs w:val="20"/>
              </w:rPr>
              <w:t>1.488</w:t>
            </w:r>
          </w:p>
        </w:tc>
      </w:tr>
      <w:tr w:rsidR="00463DE4" w:rsidRPr="00381A14" w14:paraId="7043E199" w14:textId="77777777" w:rsidTr="006A6BBC">
        <w:trPr>
          <w:trHeight w:val="192"/>
        </w:trPr>
        <w:tc>
          <w:tcPr>
            <w:tcW w:w="1903" w:type="dxa"/>
            <w:vMerge/>
            <w:shd w:val="clear" w:color="auto" w:fill="E7E6E6" w:themeFill="background2"/>
            <w:vAlign w:val="center"/>
          </w:tcPr>
          <w:p w14:paraId="07C66012" w14:textId="77777777" w:rsidR="00463DE4" w:rsidRPr="00381A14" w:rsidRDefault="00463DE4" w:rsidP="00463DE4">
            <w:pPr>
              <w:rPr>
                <w:szCs w:val="20"/>
              </w:rPr>
            </w:pPr>
          </w:p>
        </w:tc>
        <w:tc>
          <w:tcPr>
            <w:tcW w:w="889" w:type="dxa"/>
            <w:shd w:val="clear" w:color="auto" w:fill="E7E6E6" w:themeFill="background2"/>
            <w:vAlign w:val="center"/>
          </w:tcPr>
          <w:p w14:paraId="6060360E" w14:textId="77777777" w:rsidR="00463DE4" w:rsidRPr="00381A14" w:rsidRDefault="00463DE4" w:rsidP="00463DE4">
            <w:pPr>
              <w:rPr>
                <w:szCs w:val="20"/>
              </w:rPr>
            </w:pPr>
            <w:r w:rsidRPr="00381A14">
              <w:rPr>
                <w:szCs w:val="20"/>
              </w:rPr>
              <w:t>Normal</w:t>
            </w:r>
          </w:p>
        </w:tc>
        <w:tc>
          <w:tcPr>
            <w:tcW w:w="726" w:type="dxa"/>
            <w:vAlign w:val="center"/>
          </w:tcPr>
          <w:p w14:paraId="660694AB" w14:textId="23F57717" w:rsidR="00463DE4" w:rsidRPr="00381A14" w:rsidRDefault="00463DE4" w:rsidP="00463DE4">
            <w:pPr>
              <w:rPr>
                <w:szCs w:val="20"/>
              </w:rPr>
            </w:pPr>
            <w:r w:rsidRPr="00381A14">
              <w:rPr>
                <w:rFonts w:hint="eastAsia"/>
                <w:szCs w:val="20"/>
              </w:rPr>
              <w:t>0</w:t>
            </w:r>
          </w:p>
        </w:tc>
        <w:tc>
          <w:tcPr>
            <w:tcW w:w="726" w:type="dxa"/>
            <w:vAlign w:val="center"/>
          </w:tcPr>
          <w:p w14:paraId="25825F4E" w14:textId="174AECF2" w:rsidR="00463DE4" w:rsidRPr="00381A14" w:rsidRDefault="00463DE4" w:rsidP="00463DE4">
            <w:pPr>
              <w:rPr>
                <w:szCs w:val="20"/>
              </w:rPr>
            </w:pPr>
            <w:r w:rsidRPr="00381A14">
              <w:rPr>
                <w:rFonts w:hint="eastAsia"/>
                <w:szCs w:val="20"/>
              </w:rPr>
              <w:t>0</w:t>
            </w:r>
          </w:p>
        </w:tc>
        <w:tc>
          <w:tcPr>
            <w:tcW w:w="727" w:type="dxa"/>
            <w:vAlign w:val="center"/>
          </w:tcPr>
          <w:p w14:paraId="158EFE7E" w14:textId="6EC71330" w:rsidR="00463DE4" w:rsidRPr="00381A14" w:rsidRDefault="00463DE4" w:rsidP="00463DE4">
            <w:pPr>
              <w:rPr>
                <w:szCs w:val="20"/>
              </w:rPr>
            </w:pPr>
            <w:r w:rsidRPr="00381A14">
              <w:rPr>
                <w:rFonts w:hint="eastAsia"/>
                <w:szCs w:val="20"/>
              </w:rPr>
              <w:t>0</w:t>
            </w:r>
          </w:p>
        </w:tc>
        <w:tc>
          <w:tcPr>
            <w:tcW w:w="726" w:type="dxa"/>
            <w:vAlign w:val="center"/>
          </w:tcPr>
          <w:p w14:paraId="29C5E25E" w14:textId="0E1F3F78" w:rsidR="00463DE4" w:rsidRPr="00381A14" w:rsidRDefault="00463DE4" w:rsidP="00463DE4">
            <w:pPr>
              <w:rPr>
                <w:szCs w:val="20"/>
              </w:rPr>
            </w:pPr>
            <w:r w:rsidRPr="00381A14">
              <w:rPr>
                <w:rFonts w:hint="eastAsia"/>
                <w:szCs w:val="20"/>
              </w:rPr>
              <w:t>0</w:t>
            </w:r>
          </w:p>
        </w:tc>
        <w:tc>
          <w:tcPr>
            <w:tcW w:w="726" w:type="dxa"/>
            <w:vAlign w:val="center"/>
          </w:tcPr>
          <w:p w14:paraId="278A0BA3" w14:textId="2F458B2A" w:rsidR="00463DE4" w:rsidRPr="00381A14" w:rsidRDefault="00463DE4" w:rsidP="00463DE4">
            <w:pPr>
              <w:rPr>
                <w:szCs w:val="20"/>
              </w:rPr>
            </w:pPr>
            <w:r w:rsidRPr="00381A14">
              <w:rPr>
                <w:rFonts w:hint="eastAsia"/>
                <w:szCs w:val="20"/>
              </w:rPr>
              <w:t>0</w:t>
            </w:r>
          </w:p>
        </w:tc>
        <w:tc>
          <w:tcPr>
            <w:tcW w:w="727" w:type="dxa"/>
            <w:vAlign w:val="center"/>
          </w:tcPr>
          <w:p w14:paraId="75ED3DBC" w14:textId="4585BE21" w:rsidR="00463DE4" w:rsidRPr="00381A14" w:rsidRDefault="00463DE4" w:rsidP="00463DE4">
            <w:pPr>
              <w:rPr>
                <w:szCs w:val="20"/>
              </w:rPr>
            </w:pPr>
            <w:r w:rsidRPr="00381A14">
              <w:rPr>
                <w:rFonts w:hint="eastAsia"/>
                <w:szCs w:val="20"/>
              </w:rPr>
              <w:t>0</w:t>
            </w:r>
          </w:p>
        </w:tc>
        <w:tc>
          <w:tcPr>
            <w:tcW w:w="726" w:type="dxa"/>
            <w:vAlign w:val="center"/>
          </w:tcPr>
          <w:p w14:paraId="2966471D" w14:textId="10016D7B" w:rsidR="00463DE4" w:rsidRPr="00381A14" w:rsidRDefault="00463DE4" w:rsidP="00463DE4">
            <w:pPr>
              <w:rPr>
                <w:szCs w:val="20"/>
              </w:rPr>
            </w:pPr>
            <w:r w:rsidRPr="00381A14">
              <w:rPr>
                <w:szCs w:val="20"/>
              </w:rPr>
              <w:t>2.822</w:t>
            </w:r>
          </w:p>
        </w:tc>
        <w:tc>
          <w:tcPr>
            <w:tcW w:w="726" w:type="dxa"/>
            <w:vAlign w:val="center"/>
          </w:tcPr>
          <w:p w14:paraId="53C2FA14" w14:textId="21D1CB0C" w:rsidR="00463DE4" w:rsidRPr="00381A14" w:rsidRDefault="00463DE4" w:rsidP="00463DE4">
            <w:pPr>
              <w:rPr>
                <w:szCs w:val="20"/>
              </w:rPr>
            </w:pPr>
            <w:r w:rsidRPr="00381A14">
              <w:rPr>
                <w:rFonts w:hint="eastAsia"/>
                <w:szCs w:val="20"/>
              </w:rPr>
              <w:t>0</w:t>
            </w:r>
          </w:p>
        </w:tc>
        <w:tc>
          <w:tcPr>
            <w:tcW w:w="727" w:type="dxa"/>
            <w:vAlign w:val="center"/>
          </w:tcPr>
          <w:p w14:paraId="7A00A33C" w14:textId="08674A27" w:rsidR="00463DE4" w:rsidRPr="00381A14" w:rsidRDefault="00463DE4" w:rsidP="00463DE4">
            <w:pPr>
              <w:rPr>
                <w:szCs w:val="20"/>
              </w:rPr>
            </w:pPr>
            <w:r w:rsidRPr="00381A14">
              <w:rPr>
                <w:szCs w:val="20"/>
              </w:rPr>
              <w:t>2.822</w:t>
            </w:r>
          </w:p>
        </w:tc>
        <w:tc>
          <w:tcPr>
            <w:tcW w:w="726" w:type="dxa"/>
            <w:vAlign w:val="center"/>
          </w:tcPr>
          <w:p w14:paraId="05832A10" w14:textId="7D9475E2" w:rsidR="00463DE4" w:rsidRPr="00381A14" w:rsidRDefault="00463DE4" w:rsidP="00463DE4">
            <w:pPr>
              <w:rPr>
                <w:szCs w:val="20"/>
              </w:rPr>
            </w:pPr>
            <w:r w:rsidRPr="00381A14">
              <w:rPr>
                <w:szCs w:val="20"/>
              </w:rPr>
              <w:t>2.822</w:t>
            </w:r>
          </w:p>
        </w:tc>
        <w:tc>
          <w:tcPr>
            <w:tcW w:w="726" w:type="dxa"/>
            <w:vAlign w:val="center"/>
          </w:tcPr>
          <w:p w14:paraId="13F165A2" w14:textId="437B5663" w:rsidR="00463DE4" w:rsidRPr="00381A14" w:rsidRDefault="00463DE4" w:rsidP="00463DE4">
            <w:pPr>
              <w:rPr>
                <w:szCs w:val="20"/>
              </w:rPr>
            </w:pPr>
            <w:r w:rsidRPr="00381A14">
              <w:rPr>
                <w:rFonts w:hint="eastAsia"/>
                <w:szCs w:val="20"/>
              </w:rPr>
              <w:t>0</w:t>
            </w:r>
          </w:p>
        </w:tc>
        <w:tc>
          <w:tcPr>
            <w:tcW w:w="727" w:type="dxa"/>
            <w:vAlign w:val="center"/>
          </w:tcPr>
          <w:p w14:paraId="2ED4A5B6" w14:textId="43705DB1" w:rsidR="00463DE4" w:rsidRPr="00381A14" w:rsidRDefault="00463DE4" w:rsidP="00463DE4">
            <w:pPr>
              <w:rPr>
                <w:szCs w:val="20"/>
              </w:rPr>
            </w:pPr>
            <w:r w:rsidRPr="00381A14">
              <w:rPr>
                <w:szCs w:val="20"/>
              </w:rPr>
              <w:t>3.763</w:t>
            </w:r>
          </w:p>
        </w:tc>
        <w:tc>
          <w:tcPr>
            <w:tcW w:w="726" w:type="dxa"/>
            <w:vAlign w:val="center"/>
          </w:tcPr>
          <w:p w14:paraId="2EE5F0E3" w14:textId="4BE8CC3F" w:rsidR="00463DE4" w:rsidRPr="00381A14" w:rsidRDefault="00463DE4" w:rsidP="00463DE4">
            <w:pPr>
              <w:rPr>
                <w:szCs w:val="20"/>
              </w:rPr>
            </w:pPr>
            <w:r w:rsidRPr="00381A14">
              <w:rPr>
                <w:szCs w:val="20"/>
              </w:rPr>
              <w:t>3.763</w:t>
            </w:r>
          </w:p>
        </w:tc>
        <w:tc>
          <w:tcPr>
            <w:tcW w:w="726" w:type="dxa"/>
            <w:vAlign w:val="center"/>
          </w:tcPr>
          <w:p w14:paraId="46571007" w14:textId="3B9D682B" w:rsidR="00463DE4" w:rsidRPr="00381A14" w:rsidRDefault="00463DE4" w:rsidP="00463DE4">
            <w:pPr>
              <w:rPr>
                <w:szCs w:val="20"/>
              </w:rPr>
            </w:pPr>
            <w:r w:rsidRPr="00381A14">
              <w:rPr>
                <w:szCs w:val="20"/>
              </w:rPr>
              <w:t>3.763</w:t>
            </w:r>
          </w:p>
        </w:tc>
        <w:tc>
          <w:tcPr>
            <w:tcW w:w="727" w:type="dxa"/>
            <w:vAlign w:val="center"/>
          </w:tcPr>
          <w:p w14:paraId="150EB509" w14:textId="192AC183" w:rsidR="00463DE4" w:rsidRPr="00381A14" w:rsidRDefault="00463DE4" w:rsidP="00463DE4">
            <w:pPr>
              <w:rPr>
                <w:szCs w:val="20"/>
              </w:rPr>
            </w:pPr>
            <w:r w:rsidRPr="00381A14">
              <w:rPr>
                <w:szCs w:val="20"/>
              </w:rPr>
              <w:t>4.233</w:t>
            </w:r>
          </w:p>
        </w:tc>
      </w:tr>
      <w:tr w:rsidR="00463DE4" w:rsidRPr="00381A14" w14:paraId="58EF3C2D" w14:textId="77777777" w:rsidTr="006A6BBC">
        <w:trPr>
          <w:trHeight w:val="192"/>
        </w:trPr>
        <w:tc>
          <w:tcPr>
            <w:tcW w:w="1903" w:type="dxa"/>
            <w:vMerge w:val="restart"/>
            <w:shd w:val="clear" w:color="auto" w:fill="E7E6E6" w:themeFill="background2"/>
            <w:vAlign w:val="center"/>
          </w:tcPr>
          <w:p w14:paraId="7732A7C9" w14:textId="77777777" w:rsidR="00463DE4" w:rsidRPr="00381A14" w:rsidRDefault="00463DE4" w:rsidP="00463DE4">
            <w:pPr>
              <w:rPr>
                <w:szCs w:val="20"/>
              </w:rPr>
            </w:pPr>
            <w:r w:rsidRPr="00381A14">
              <w:rPr>
                <w:szCs w:val="20"/>
              </w:rPr>
              <w:t>WET_RCON_GON</w:t>
            </w:r>
          </w:p>
        </w:tc>
        <w:tc>
          <w:tcPr>
            <w:tcW w:w="889" w:type="dxa"/>
            <w:shd w:val="clear" w:color="auto" w:fill="E7E6E6" w:themeFill="background2"/>
            <w:vAlign w:val="center"/>
          </w:tcPr>
          <w:p w14:paraId="6D5BB7F0" w14:textId="77777777" w:rsidR="00463DE4" w:rsidRPr="00381A14" w:rsidRDefault="00463DE4" w:rsidP="00463DE4">
            <w:pPr>
              <w:rPr>
                <w:szCs w:val="20"/>
              </w:rPr>
            </w:pPr>
            <w:r w:rsidRPr="00381A14">
              <w:rPr>
                <w:szCs w:val="20"/>
              </w:rPr>
              <w:t>Attack</w:t>
            </w:r>
          </w:p>
        </w:tc>
        <w:tc>
          <w:tcPr>
            <w:tcW w:w="726" w:type="dxa"/>
            <w:vAlign w:val="center"/>
          </w:tcPr>
          <w:p w14:paraId="72AC5E02" w14:textId="7B13FEA2" w:rsidR="00463DE4" w:rsidRPr="00381A14" w:rsidRDefault="0054778F" w:rsidP="00463DE4">
            <w:pPr>
              <w:rPr>
                <w:szCs w:val="20"/>
              </w:rPr>
            </w:pPr>
            <w:r w:rsidRPr="00381A14">
              <w:rPr>
                <w:rFonts w:hint="eastAsia"/>
                <w:szCs w:val="20"/>
              </w:rPr>
              <w:t>0</w:t>
            </w:r>
          </w:p>
        </w:tc>
        <w:tc>
          <w:tcPr>
            <w:tcW w:w="726" w:type="dxa"/>
            <w:vAlign w:val="center"/>
          </w:tcPr>
          <w:p w14:paraId="599F5B40" w14:textId="68CC1347" w:rsidR="00463DE4" w:rsidRPr="00381A14" w:rsidRDefault="0054778F" w:rsidP="00463DE4">
            <w:pPr>
              <w:rPr>
                <w:szCs w:val="20"/>
              </w:rPr>
            </w:pPr>
            <w:r w:rsidRPr="00381A14">
              <w:rPr>
                <w:rFonts w:hint="eastAsia"/>
                <w:szCs w:val="20"/>
              </w:rPr>
              <w:t>0</w:t>
            </w:r>
          </w:p>
        </w:tc>
        <w:tc>
          <w:tcPr>
            <w:tcW w:w="727" w:type="dxa"/>
            <w:vAlign w:val="center"/>
          </w:tcPr>
          <w:p w14:paraId="517C8F13" w14:textId="10E770B9" w:rsidR="00463DE4" w:rsidRPr="00381A14" w:rsidRDefault="0054778F" w:rsidP="00463DE4">
            <w:pPr>
              <w:rPr>
                <w:szCs w:val="20"/>
              </w:rPr>
            </w:pPr>
            <w:r w:rsidRPr="00381A14">
              <w:rPr>
                <w:rFonts w:hint="eastAsia"/>
                <w:szCs w:val="20"/>
              </w:rPr>
              <w:t>0</w:t>
            </w:r>
          </w:p>
        </w:tc>
        <w:tc>
          <w:tcPr>
            <w:tcW w:w="726" w:type="dxa"/>
            <w:vAlign w:val="center"/>
          </w:tcPr>
          <w:p w14:paraId="3289AA2A" w14:textId="74069811" w:rsidR="00463DE4" w:rsidRPr="00381A14" w:rsidRDefault="0054778F" w:rsidP="00463DE4">
            <w:pPr>
              <w:rPr>
                <w:szCs w:val="20"/>
              </w:rPr>
            </w:pPr>
            <w:r w:rsidRPr="00381A14">
              <w:rPr>
                <w:szCs w:val="20"/>
              </w:rPr>
              <w:t>1.857</w:t>
            </w:r>
          </w:p>
        </w:tc>
        <w:tc>
          <w:tcPr>
            <w:tcW w:w="726" w:type="dxa"/>
            <w:vAlign w:val="center"/>
          </w:tcPr>
          <w:p w14:paraId="6651D410" w14:textId="5D5078CE" w:rsidR="00463DE4" w:rsidRPr="00381A14" w:rsidRDefault="0054778F" w:rsidP="00463DE4">
            <w:pPr>
              <w:rPr>
                <w:szCs w:val="20"/>
              </w:rPr>
            </w:pPr>
            <w:r w:rsidRPr="00381A14">
              <w:rPr>
                <w:rFonts w:hint="eastAsia"/>
                <w:szCs w:val="20"/>
              </w:rPr>
              <w:t>0</w:t>
            </w:r>
          </w:p>
        </w:tc>
        <w:tc>
          <w:tcPr>
            <w:tcW w:w="727" w:type="dxa"/>
            <w:vAlign w:val="center"/>
          </w:tcPr>
          <w:p w14:paraId="6C415C9A" w14:textId="2BABD3B2" w:rsidR="00463DE4" w:rsidRPr="00381A14" w:rsidRDefault="0054778F" w:rsidP="00463DE4">
            <w:pPr>
              <w:rPr>
                <w:szCs w:val="20"/>
              </w:rPr>
            </w:pPr>
            <w:r w:rsidRPr="00381A14">
              <w:rPr>
                <w:rFonts w:hint="eastAsia"/>
                <w:szCs w:val="20"/>
              </w:rPr>
              <w:t>0</w:t>
            </w:r>
          </w:p>
        </w:tc>
        <w:tc>
          <w:tcPr>
            <w:tcW w:w="726" w:type="dxa"/>
            <w:vAlign w:val="center"/>
          </w:tcPr>
          <w:p w14:paraId="228A6447" w14:textId="200A9D0E" w:rsidR="00463DE4" w:rsidRPr="00381A14" w:rsidRDefault="0054778F" w:rsidP="00463DE4">
            <w:pPr>
              <w:rPr>
                <w:szCs w:val="20"/>
              </w:rPr>
            </w:pPr>
            <w:r w:rsidRPr="00381A14">
              <w:rPr>
                <w:szCs w:val="20"/>
              </w:rPr>
              <w:t>1.529</w:t>
            </w:r>
          </w:p>
        </w:tc>
        <w:tc>
          <w:tcPr>
            <w:tcW w:w="726" w:type="dxa"/>
            <w:vAlign w:val="center"/>
          </w:tcPr>
          <w:p w14:paraId="3235B3A9" w14:textId="52CA5DCA" w:rsidR="00463DE4" w:rsidRPr="00381A14" w:rsidRDefault="0054778F" w:rsidP="00463DE4">
            <w:pPr>
              <w:rPr>
                <w:szCs w:val="20"/>
              </w:rPr>
            </w:pPr>
            <w:r w:rsidRPr="00381A14">
              <w:rPr>
                <w:rFonts w:hint="eastAsia"/>
                <w:szCs w:val="20"/>
              </w:rPr>
              <w:t>0</w:t>
            </w:r>
          </w:p>
        </w:tc>
        <w:tc>
          <w:tcPr>
            <w:tcW w:w="727" w:type="dxa"/>
            <w:vAlign w:val="center"/>
          </w:tcPr>
          <w:p w14:paraId="513A3941" w14:textId="1381E377" w:rsidR="00463DE4" w:rsidRPr="00381A14" w:rsidRDefault="0054778F" w:rsidP="00463DE4">
            <w:pPr>
              <w:rPr>
                <w:szCs w:val="20"/>
              </w:rPr>
            </w:pPr>
            <w:r w:rsidRPr="00381A14">
              <w:rPr>
                <w:szCs w:val="20"/>
              </w:rPr>
              <w:t>1.529</w:t>
            </w:r>
          </w:p>
        </w:tc>
        <w:tc>
          <w:tcPr>
            <w:tcW w:w="726" w:type="dxa"/>
            <w:vAlign w:val="center"/>
          </w:tcPr>
          <w:p w14:paraId="41B34ACE" w14:textId="150238F2" w:rsidR="00463DE4" w:rsidRPr="00381A14" w:rsidRDefault="0054778F" w:rsidP="00463DE4">
            <w:pPr>
              <w:rPr>
                <w:szCs w:val="20"/>
              </w:rPr>
            </w:pPr>
            <w:r w:rsidRPr="00381A14">
              <w:rPr>
                <w:szCs w:val="20"/>
              </w:rPr>
              <w:t>1.529</w:t>
            </w:r>
          </w:p>
        </w:tc>
        <w:tc>
          <w:tcPr>
            <w:tcW w:w="726" w:type="dxa"/>
            <w:vAlign w:val="center"/>
          </w:tcPr>
          <w:p w14:paraId="164992A9" w14:textId="6E213257" w:rsidR="00463DE4" w:rsidRPr="00381A14" w:rsidRDefault="0054778F" w:rsidP="00463DE4">
            <w:pPr>
              <w:rPr>
                <w:szCs w:val="20"/>
              </w:rPr>
            </w:pPr>
            <w:r w:rsidRPr="00381A14">
              <w:rPr>
                <w:rFonts w:hint="eastAsia"/>
                <w:szCs w:val="20"/>
              </w:rPr>
              <w:t>0</w:t>
            </w:r>
          </w:p>
        </w:tc>
        <w:tc>
          <w:tcPr>
            <w:tcW w:w="727" w:type="dxa"/>
            <w:vAlign w:val="center"/>
          </w:tcPr>
          <w:p w14:paraId="1F8C1E5C" w14:textId="3AAEB71E" w:rsidR="00463DE4" w:rsidRPr="00381A14" w:rsidRDefault="00C91232" w:rsidP="00463DE4">
            <w:pPr>
              <w:rPr>
                <w:szCs w:val="20"/>
              </w:rPr>
            </w:pPr>
            <w:r w:rsidRPr="00381A14">
              <w:rPr>
                <w:szCs w:val="20"/>
              </w:rPr>
              <w:t>1.332</w:t>
            </w:r>
          </w:p>
        </w:tc>
        <w:tc>
          <w:tcPr>
            <w:tcW w:w="726" w:type="dxa"/>
            <w:vAlign w:val="center"/>
          </w:tcPr>
          <w:p w14:paraId="5D757567" w14:textId="0E33C9CA" w:rsidR="00463DE4" w:rsidRPr="00381A14" w:rsidRDefault="00C91232" w:rsidP="00463DE4">
            <w:pPr>
              <w:rPr>
                <w:szCs w:val="20"/>
              </w:rPr>
            </w:pPr>
            <w:r w:rsidRPr="00381A14">
              <w:rPr>
                <w:szCs w:val="20"/>
              </w:rPr>
              <w:t>1.332</w:t>
            </w:r>
          </w:p>
        </w:tc>
        <w:tc>
          <w:tcPr>
            <w:tcW w:w="726" w:type="dxa"/>
            <w:vAlign w:val="center"/>
          </w:tcPr>
          <w:p w14:paraId="7E25E348" w14:textId="2EF7E640" w:rsidR="00463DE4" w:rsidRPr="00381A14" w:rsidRDefault="00C91232" w:rsidP="00463DE4">
            <w:pPr>
              <w:rPr>
                <w:szCs w:val="20"/>
              </w:rPr>
            </w:pPr>
            <w:r w:rsidRPr="00381A14">
              <w:rPr>
                <w:szCs w:val="20"/>
              </w:rPr>
              <w:t>1.332</w:t>
            </w:r>
          </w:p>
        </w:tc>
        <w:tc>
          <w:tcPr>
            <w:tcW w:w="727" w:type="dxa"/>
            <w:vAlign w:val="center"/>
          </w:tcPr>
          <w:p w14:paraId="0E8D2C75" w14:textId="7D921315" w:rsidR="00463DE4" w:rsidRPr="00381A14" w:rsidRDefault="00C91232" w:rsidP="00463DE4">
            <w:pPr>
              <w:rPr>
                <w:szCs w:val="20"/>
              </w:rPr>
            </w:pPr>
            <w:r w:rsidRPr="00381A14">
              <w:rPr>
                <w:szCs w:val="20"/>
              </w:rPr>
              <w:t>1.201</w:t>
            </w:r>
          </w:p>
        </w:tc>
      </w:tr>
      <w:tr w:rsidR="00463DE4" w:rsidRPr="00381A14" w14:paraId="0A7E3F2D" w14:textId="77777777" w:rsidTr="006A6BBC">
        <w:trPr>
          <w:trHeight w:val="192"/>
        </w:trPr>
        <w:tc>
          <w:tcPr>
            <w:tcW w:w="1903" w:type="dxa"/>
            <w:vMerge/>
            <w:shd w:val="clear" w:color="auto" w:fill="E7E6E6" w:themeFill="background2"/>
            <w:vAlign w:val="center"/>
          </w:tcPr>
          <w:p w14:paraId="6CE4629C" w14:textId="77777777" w:rsidR="00463DE4" w:rsidRPr="00381A14" w:rsidRDefault="00463DE4" w:rsidP="00463DE4">
            <w:pPr>
              <w:rPr>
                <w:szCs w:val="20"/>
              </w:rPr>
            </w:pPr>
          </w:p>
        </w:tc>
        <w:tc>
          <w:tcPr>
            <w:tcW w:w="889" w:type="dxa"/>
            <w:shd w:val="clear" w:color="auto" w:fill="E7E6E6" w:themeFill="background2"/>
            <w:vAlign w:val="center"/>
          </w:tcPr>
          <w:p w14:paraId="10A7F9D4" w14:textId="77777777" w:rsidR="00463DE4" w:rsidRPr="00381A14" w:rsidRDefault="00463DE4" w:rsidP="00463DE4">
            <w:pPr>
              <w:rPr>
                <w:szCs w:val="20"/>
              </w:rPr>
            </w:pPr>
            <w:r w:rsidRPr="00381A14">
              <w:rPr>
                <w:szCs w:val="20"/>
              </w:rPr>
              <w:t>Normal</w:t>
            </w:r>
          </w:p>
        </w:tc>
        <w:tc>
          <w:tcPr>
            <w:tcW w:w="726" w:type="dxa"/>
            <w:vAlign w:val="center"/>
          </w:tcPr>
          <w:p w14:paraId="1727F6EF" w14:textId="491C96A5" w:rsidR="00463DE4" w:rsidRPr="00381A14" w:rsidRDefault="0054778F" w:rsidP="00463DE4">
            <w:pPr>
              <w:rPr>
                <w:szCs w:val="20"/>
              </w:rPr>
            </w:pPr>
            <w:r w:rsidRPr="00381A14">
              <w:rPr>
                <w:rFonts w:hint="eastAsia"/>
                <w:szCs w:val="20"/>
              </w:rPr>
              <w:t>0</w:t>
            </w:r>
          </w:p>
        </w:tc>
        <w:tc>
          <w:tcPr>
            <w:tcW w:w="726" w:type="dxa"/>
            <w:vAlign w:val="center"/>
          </w:tcPr>
          <w:p w14:paraId="7338FC26" w14:textId="780C74BD" w:rsidR="00463DE4" w:rsidRPr="00381A14" w:rsidRDefault="0054778F" w:rsidP="00463DE4">
            <w:pPr>
              <w:rPr>
                <w:szCs w:val="20"/>
              </w:rPr>
            </w:pPr>
            <w:r w:rsidRPr="00381A14">
              <w:rPr>
                <w:rFonts w:hint="eastAsia"/>
                <w:szCs w:val="20"/>
              </w:rPr>
              <w:t>0</w:t>
            </w:r>
          </w:p>
        </w:tc>
        <w:tc>
          <w:tcPr>
            <w:tcW w:w="727" w:type="dxa"/>
            <w:vAlign w:val="center"/>
          </w:tcPr>
          <w:p w14:paraId="6C2E2906" w14:textId="19DC18A4" w:rsidR="00463DE4" w:rsidRPr="00381A14" w:rsidRDefault="0054778F" w:rsidP="00463DE4">
            <w:pPr>
              <w:rPr>
                <w:szCs w:val="20"/>
              </w:rPr>
            </w:pPr>
            <w:r w:rsidRPr="00381A14">
              <w:rPr>
                <w:rFonts w:hint="eastAsia"/>
                <w:szCs w:val="20"/>
              </w:rPr>
              <w:t>0</w:t>
            </w:r>
          </w:p>
        </w:tc>
        <w:tc>
          <w:tcPr>
            <w:tcW w:w="726" w:type="dxa"/>
            <w:vAlign w:val="center"/>
          </w:tcPr>
          <w:p w14:paraId="41E8C8AF" w14:textId="6E2D5CDD" w:rsidR="00463DE4" w:rsidRPr="00381A14" w:rsidRDefault="0054778F" w:rsidP="00463DE4">
            <w:pPr>
              <w:rPr>
                <w:szCs w:val="20"/>
              </w:rPr>
            </w:pPr>
            <w:r w:rsidRPr="00381A14">
              <w:rPr>
                <w:szCs w:val="20"/>
              </w:rPr>
              <w:t>0.91</w:t>
            </w:r>
          </w:p>
        </w:tc>
        <w:tc>
          <w:tcPr>
            <w:tcW w:w="726" w:type="dxa"/>
            <w:vAlign w:val="center"/>
          </w:tcPr>
          <w:p w14:paraId="1A67C502" w14:textId="73374DAD" w:rsidR="00463DE4" w:rsidRPr="00381A14" w:rsidRDefault="0054778F" w:rsidP="00463DE4">
            <w:pPr>
              <w:rPr>
                <w:szCs w:val="20"/>
              </w:rPr>
            </w:pPr>
            <w:r w:rsidRPr="00381A14">
              <w:rPr>
                <w:rFonts w:hint="eastAsia"/>
                <w:szCs w:val="20"/>
              </w:rPr>
              <w:t>0</w:t>
            </w:r>
          </w:p>
        </w:tc>
        <w:tc>
          <w:tcPr>
            <w:tcW w:w="727" w:type="dxa"/>
            <w:vAlign w:val="center"/>
          </w:tcPr>
          <w:p w14:paraId="19FD92A1" w14:textId="79E5123A" w:rsidR="00463DE4" w:rsidRPr="00381A14" w:rsidRDefault="0054778F" w:rsidP="00463DE4">
            <w:pPr>
              <w:rPr>
                <w:szCs w:val="20"/>
              </w:rPr>
            </w:pPr>
            <w:r w:rsidRPr="00381A14">
              <w:rPr>
                <w:rFonts w:hint="eastAsia"/>
                <w:szCs w:val="20"/>
              </w:rPr>
              <w:t>0</w:t>
            </w:r>
          </w:p>
        </w:tc>
        <w:tc>
          <w:tcPr>
            <w:tcW w:w="726" w:type="dxa"/>
            <w:vAlign w:val="center"/>
          </w:tcPr>
          <w:p w14:paraId="2FEEE71B" w14:textId="43F2C05C" w:rsidR="00463DE4" w:rsidRPr="00381A14" w:rsidRDefault="0054778F" w:rsidP="00463DE4">
            <w:pPr>
              <w:rPr>
                <w:szCs w:val="20"/>
              </w:rPr>
            </w:pPr>
            <w:r w:rsidRPr="00381A14">
              <w:rPr>
                <w:szCs w:val="20"/>
              </w:rPr>
              <w:t>0.749</w:t>
            </w:r>
          </w:p>
        </w:tc>
        <w:tc>
          <w:tcPr>
            <w:tcW w:w="726" w:type="dxa"/>
            <w:vAlign w:val="center"/>
          </w:tcPr>
          <w:p w14:paraId="7B24CE9F" w14:textId="387CFC74" w:rsidR="00463DE4" w:rsidRPr="00381A14" w:rsidRDefault="0054778F" w:rsidP="00463DE4">
            <w:pPr>
              <w:rPr>
                <w:szCs w:val="20"/>
              </w:rPr>
            </w:pPr>
            <w:r w:rsidRPr="00381A14">
              <w:rPr>
                <w:rFonts w:hint="eastAsia"/>
                <w:szCs w:val="20"/>
              </w:rPr>
              <w:t>0</w:t>
            </w:r>
          </w:p>
        </w:tc>
        <w:tc>
          <w:tcPr>
            <w:tcW w:w="727" w:type="dxa"/>
            <w:vAlign w:val="center"/>
          </w:tcPr>
          <w:p w14:paraId="4E17A578" w14:textId="0E33AF85" w:rsidR="00463DE4" w:rsidRPr="00381A14" w:rsidRDefault="0054778F" w:rsidP="00463DE4">
            <w:pPr>
              <w:rPr>
                <w:szCs w:val="20"/>
              </w:rPr>
            </w:pPr>
            <w:r w:rsidRPr="00381A14">
              <w:rPr>
                <w:szCs w:val="20"/>
              </w:rPr>
              <w:t>0.749</w:t>
            </w:r>
          </w:p>
        </w:tc>
        <w:tc>
          <w:tcPr>
            <w:tcW w:w="726" w:type="dxa"/>
            <w:vAlign w:val="center"/>
          </w:tcPr>
          <w:p w14:paraId="7C33C23C" w14:textId="6EB6993A" w:rsidR="00463DE4" w:rsidRPr="00381A14" w:rsidRDefault="0054778F" w:rsidP="00463DE4">
            <w:pPr>
              <w:rPr>
                <w:szCs w:val="20"/>
              </w:rPr>
            </w:pPr>
            <w:r w:rsidRPr="00381A14">
              <w:rPr>
                <w:szCs w:val="20"/>
              </w:rPr>
              <w:t>0.749</w:t>
            </w:r>
          </w:p>
        </w:tc>
        <w:tc>
          <w:tcPr>
            <w:tcW w:w="726" w:type="dxa"/>
            <w:vAlign w:val="center"/>
          </w:tcPr>
          <w:p w14:paraId="68AF693C" w14:textId="0A951F95" w:rsidR="00463DE4" w:rsidRPr="00381A14" w:rsidRDefault="0054778F" w:rsidP="00463DE4">
            <w:pPr>
              <w:rPr>
                <w:szCs w:val="20"/>
              </w:rPr>
            </w:pPr>
            <w:r w:rsidRPr="00381A14">
              <w:rPr>
                <w:rFonts w:hint="eastAsia"/>
                <w:szCs w:val="20"/>
              </w:rPr>
              <w:t>0</w:t>
            </w:r>
          </w:p>
        </w:tc>
        <w:tc>
          <w:tcPr>
            <w:tcW w:w="727" w:type="dxa"/>
            <w:vAlign w:val="center"/>
          </w:tcPr>
          <w:p w14:paraId="2C65234D" w14:textId="6CE9A3A2" w:rsidR="00463DE4" w:rsidRPr="00381A14" w:rsidRDefault="00C91232" w:rsidP="00463DE4">
            <w:pPr>
              <w:rPr>
                <w:szCs w:val="20"/>
              </w:rPr>
            </w:pPr>
            <w:r w:rsidRPr="00381A14">
              <w:rPr>
                <w:szCs w:val="20"/>
              </w:rPr>
              <w:t>0.653</w:t>
            </w:r>
          </w:p>
        </w:tc>
        <w:tc>
          <w:tcPr>
            <w:tcW w:w="726" w:type="dxa"/>
            <w:vAlign w:val="center"/>
          </w:tcPr>
          <w:p w14:paraId="3F080828" w14:textId="7A6FD3E4" w:rsidR="00463DE4" w:rsidRPr="00381A14" w:rsidRDefault="00C91232" w:rsidP="00463DE4">
            <w:pPr>
              <w:rPr>
                <w:szCs w:val="20"/>
              </w:rPr>
            </w:pPr>
            <w:r w:rsidRPr="00381A14">
              <w:rPr>
                <w:szCs w:val="20"/>
              </w:rPr>
              <w:t>0.653</w:t>
            </w:r>
          </w:p>
        </w:tc>
        <w:tc>
          <w:tcPr>
            <w:tcW w:w="726" w:type="dxa"/>
            <w:vAlign w:val="center"/>
          </w:tcPr>
          <w:p w14:paraId="322DAF70" w14:textId="60F9B2B5" w:rsidR="00463DE4" w:rsidRPr="00381A14" w:rsidRDefault="00C91232" w:rsidP="00463DE4">
            <w:pPr>
              <w:rPr>
                <w:szCs w:val="20"/>
              </w:rPr>
            </w:pPr>
            <w:r w:rsidRPr="00381A14">
              <w:rPr>
                <w:szCs w:val="20"/>
              </w:rPr>
              <w:t>0.653</w:t>
            </w:r>
          </w:p>
        </w:tc>
        <w:tc>
          <w:tcPr>
            <w:tcW w:w="727" w:type="dxa"/>
            <w:vAlign w:val="center"/>
          </w:tcPr>
          <w:p w14:paraId="1DB02B6A" w14:textId="04775F3D" w:rsidR="00463DE4" w:rsidRPr="00381A14" w:rsidRDefault="00C91232" w:rsidP="00463DE4">
            <w:pPr>
              <w:rPr>
                <w:szCs w:val="20"/>
              </w:rPr>
            </w:pPr>
            <w:r w:rsidRPr="00381A14">
              <w:rPr>
                <w:szCs w:val="20"/>
              </w:rPr>
              <w:t>0.589</w:t>
            </w:r>
          </w:p>
        </w:tc>
      </w:tr>
      <w:tr w:rsidR="00463DE4" w:rsidRPr="00381A14" w14:paraId="59EFFECA" w14:textId="77777777" w:rsidTr="006A6BBC">
        <w:trPr>
          <w:trHeight w:val="192"/>
        </w:trPr>
        <w:tc>
          <w:tcPr>
            <w:tcW w:w="1903" w:type="dxa"/>
            <w:vMerge w:val="restart"/>
            <w:shd w:val="clear" w:color="auto" w:fill="E7E6E6" w:themeFill="background2"/>
            <w:vAlign w:val="center"/>
          </w:tcPr>
          <w:p w14:paraId="284A67A2" w14:textId="77777777" w:rsidR="00463DE4" w:rsidRPr="00381A14" w:rsidRDefault="00463DE4" w:rsidP="00463DE4">
            <w:pPr>
              <w:rPr>
                <w:szCs w:val="20"/>
              </w:rPr>
            </w:pPr>
            <w:r w:rsidRPr="00381A14">
              <w:rPr>
                <w:szCs w:val="20"/>
              </w:rPr>
              <w:t>WID_RCOFF_GOFF</w:t>
            </w:r>
          </w:p>
        </w:tc>
        <w:tc>
          <w:tcPr>
            <w:tcW w:w="889" w:type="dxa"/>
            <w:shd w:val="clear" w:color="auto" w:fill="E7E6E6" w:themeFill="background2"/>
            <w:vAlign w:val="center"/>
          </w:tcPr>
          <w:p w14:paraId="497673DD" w14:textId="77777777" w:rsidR="00463DE4" w:rsidRPr="00381A14" w:rsidRDefault="00463DE4" w:rsidP="00463DE4">
            <w:pPr>
              <w:rPr>
                <w:szCs w:val="20"/>
              </w:rPr>
            </w:pPr>
            <w:r w:rsidRPr="00381A14">
              <w:rPr>
                <w:szCs w:val="20"/>
              </w:rPr>
              <w:t>Attack</w:t>
            </w:r>
          </w:p>
        </w:tc>
        <w:tc>
          <w:tcPr>
            <w:tcW w:w="726" w:type="dxa"/>
            <w:vAlign w:val="center"/>
          </w:tcPr>
          <w:p w14:paraId="6047C019" w14:textId="035B2B58" w:rsidR="00463DE4" w:rsidRPr="00381A14" w:rsidRDefault="004C4A63" w:rsidP="00463DE4">
            <w:pPr>
              <w:rPr>
                <w:szCs w:val="20"/>
              </w:rPr>
            </w:pPr>
            <w:r w:rsidRPr="00381A14">
              <w:rPr>
                <w:rFonts w:hint="eastAsia"/>
                <w:szCs w:val="20"/>
              </w:rPr>
              <w:t>0</w:t>
            </w:r>
          </w:p>
        </w:tc>
        <w:tc>
          <w:tcPr>
            <w:tcW w:w="726" w:type="dxa"/>
            <w:vAlign w:val="center"/>
          </w:tcPr>
          <w:p w14:paraId="3BA15E9E" w14:textId="5151A3AC" w:rsidR="00463DE4" w:rsidRPr="00381A14" w:rsidRDefault="004C4A63" w:rsidP="00463DE4">
            <w:pPr>
              <w:rPr>
                <w:szCs w:val="20"/>
              </w:rPr>
            </w:pPr>
            <w:r w:rsidRPr="00381A14">
              <w:rPr>
                <w:rFonts w:hint="eastAsia"/>
                <w:szCs w:val="20"/>
              </w:rPr>
              <w:t>0</w:t>
            </w:r>
          </w:p>
        </w:tc>
        <w:tc>
          <w:tcPr>
            <w:tcW w:w="727" w:type="dxa"/>
            <w:vAlign w:val="center"/>
          </w:tcPr>
          <w:p w14:paraId="38B79D94" w14:textId="701A93C5" w:rsidR="00463DE4" w:rsidRPr="00381A14" w:rsidRDefault="004C4A63" w:rsidP="00463DE4">
            <w:pPr>
              <w:rPr>
                <w:szCs w:val="20"/>
              </w:rPr>
            </w:pPr>
            <w:r w:rsidRPr="00381A14">
              <w:rPr>
                <w:rFonts w:hint="eastAsia"/>
                <w:szCs w:val="20"/>
              </w:rPr>
              <w:t>0</w:t>
            </w:r>
          </w:p>
        </w:tc>
        <w:tc>
          <w:tcPr>
            <w:tcW w:w="726" w:type="dxa"/>
            <w:vAlign w:val="center"/>
          </w:tcPr>
          <w:p w14:paraId="772509DC" w14:textId="17EAF630" w:rsidR="00463DE4" w:rsidRPr="00381A14" w:rsidRDefault="004C4A63" w:rsidP="00463DE4">
            <w:pPr>
              <w:rPr>
                <w:szCs w:val="20"/>
              </w:rPr>
            </w:pPr>
            <w:r w:rsidRPr="00381A14">
              <w:rPr>
                <w:szCs w:val="20"/>
              </w:rPr>
              <w:t>0.124</w:t>
            </w:r>
          </w:p>
        </w:tc>
        <w:tc>
          <w:tcPr>
            <w:tcW w:w="726" w:type="dxa"/>
            <w:vAlign w:val="center"/>
          </w:tcPr>
          <w:p w14:paraId="62F8279E" w14:textId="656069A2" w:rsidR="00463DE4" w:rsidRPr="00381A14" w:rsidRDefault="004C4A63" w:rsidP="00463DE4">
            <w:pPr>
              <w:rPr>
                <w:szCs w:val="20"/>
              </w:rPr>
            </w:pPr>
            <w:r w:rsidRPr="00381A14">
              <w:rPr>
                <w:rFonts w:hint="eastAsia"/>
                <w:szCs w:val="20"/>
              </w:rPr>
              <w:t>0</w:t>
            </w:r>
          </w:p>
        </w:tc>
        <w:tc>
          <w:tcPr>
            <w:tcW w:w="727" w:type="dxa"/>
            <w:vAlign w:val="center"/>
          </w:tcPr>
          <w:p w14:paraId="6514CB69" w14:textId="1CC88D5B" w:rsidR="00463DE4" w:rsidRPr="00381A14" w:rsidRDefault="004C4A63" w:rsidP="00463DE4">
            <w:pPr>
              <w:rPr>
                <w:szCs w:val="20"/>
              </w:rPr>
            </w:pPr>
            <w:r w:rsidRPr="00381A14">
              <w:rPr>
                <w:rFonts w:hint="eastAsia"/>
                <w:szCs w:val="20"/>
              </w:rPr>
              <w:t>0</w:t>
            </w:r>
          </w:p>
        </w:tc>
        <w:tc>
          <w:tcPr>
            <w:tcW w:w="726" w:type="dxa"/>
            <w:vAlign w:val="center"/>
          </w:tcPr>
          <w:p w14:paraId="69CC7460" w14:textId="14EBF1BD" w:rsidR="00463DE4" w:rsidRPr="00381A14" w:rsidRDefault="004C4A63" w:rsidP="00463DE4">
            <w:pPr>
              <w:rPr>
                <w:szCs w:val="20"/>
              </w:rPr>
            </w:pPr>
            <w:r w:rsidRPr="00381A14">
              <w:rPr>
                <w:szCs w:val="20"/>
              </w:rPr>
              <w:t>1.087</w:t>
            </w:r>
          </w:p>
        </w:tc>
        <w:tc>
          <w:tcPr>
            <w:tcW w:w="726" w:type="dxa"/>
            <w:vAlign w:val="center"/>
          </w:tcPr>
          <w:p w14:paraId="63998308" w14:textId="5308AB44" w:rsidR="00463DE4" w:rsidRPr="00381A14" w:rsidRDefault="004C4A63" w:rsidP="00463DE4">
            <w:pPr>
              <w:rPr>
                <w:szCs w:val="20"/>
              </w:rPr>
            </w:pPr>
            <w:r w:rsidRPr="00381A14">
              <w:rPr>
                <w:rFonts w:hint="eastAsia"/>
                <w:szCs w:val="20"/>
              </w:rPr>
              <w:t>0</w:t>
            </w:r>
          </w:p>
        </w:tc>
        <w:tc>
          <w:tcPr>
            <w:tcW w:w="727" w:type="dxa"/>
            <w:vAlign w:val="center"/>
          </w:tcPr>
          <w:p w14:paraId="1344A2ED" w14:textId="381E279E" w:rsidR="00463DE4" w:rsidRPr="00381A14" w:rsidRDefault="004C4A63" w:rsidP="00463DE4">
            <w:pPr>
              <w:rPr>
                <w:szCs w:val="20"/>
              </w:rPr>
            </w:pPr>
            <w:r w:rsidRPr="00381A14">
              <w:rPr>
                <w:szCs w:val="20"/>
              </w:rPr>
              <w:t>1.087</w:t>
            </w:r>
          </w:p>
        </w:tc>
        <w:tc>
          <w:tcPr>
            <w:tcW w:w="726" w:type="dxa"/>
            <w:vAlign w:val="center"/>
          </w:tcPr>
          <w:p w14:paraId="4B2B097B" w14:textId="0B28DE93" w:rsidR="00463DE4" w:rsidRPr="00381A14" w:rsidRDefault="004C4A63" w:rsidP="00463DE4">
            <w:pPr>
              <w:rPr>
                <w:szCs w:val="20"/>
              </w:rPr>
            </w:pPr>
            <w:r w:rsidRPr="00381A14">
              <w:rPr>
                <w:szCs w:val="20"/>
              </w:rPr>
              <w:t>1.087</w:t>
            </w:r>
          </w:p>
        </w:tc>
        <w:tc>
          <w:tcPr>
            <w:tcW w:w="726" w:type="dxa"/>
            <w:vAlign w:val="center"/>
          </w:tcPr>
          <w:p w14:paraId="4D17940A" w14:textId="0CA86B35" w:rsidR="00463DE4" w:rsidRPr="00381A14" w:rsidRDefault="004C4A63" w:rsidP="00463DE4">
            <w:pPr>
              <w:rPr>
                <w:szCs w:val="20"/>
              </w:rPr>
            </w:pPr>
            <w:r w:rsidRPr="00381A14">
              <w:rPr>
                <w:rFonts w:hint="eastAsia"/>
                <w:szCs w:val="20"/>
              </w:rPr>
              <w:t>0</w:t>
            </w:r>
          </w:p>
        </w:tc>
        <w:tc>
          <w:tcPr>
            <w:tcW w:w="727" w:type="dxa"/>
            <w:vAlign w:val="center"/>
          </w:tcPr>
          <w:p w14:paraId="1C97341A" w14:textId="5046A3C8" w:rsidR="00463DE4" w:rsidRPr="00381A14" w:rsidRDefault="004C4A63" w:rsidP="00463DE4">
            <w:pPr>
              <w:rPr>
                <w:szCs w:val="20"/>
              </w:rPr>
            </w:pPr>
            <w:r w:rsidRPr="00381A14">
              <w:rPr>
                <w:szCs w:val="20"/>
              </w:rPr>
              <w:t>1.664</w:t>
            </w:r>
          </w:p>
        </w:tc>
        <w:tc>
          <w:tcPr>
            <w:tcW w:w="726" w:type="dxa"/>
            <w:vAlign w:val="center"/>
          </w:tcPr>
          <w:p w14:paraId="6FB69592" w14:textId="32FFA5E8" w:rsidR="00463DE4" w:rsidRPr="00381A14" w:rsidRDefault="004C4A63" w:rsidP="00463DE4">
            <w:pPr>
              <w:rPr>
                <w:szCs w:val="20"/>
              </w:rPr>
            </w:pPr>
            <w:r w:rsidRPr="00381A14">
              <w:rPr>
                <w:szCs w:val="20"/>
              </w:rPr>
              <w:t>1.664</w:t>
            </w:r>
          </w:p>
        </w:tc>
        <w:tc>
          <w:tcPr>
            <w:tcW w:w="726" w:type="dxa"/>
            <w:vAlign w:val="center"/>
          </w:tcPr>
          <w:p w14:paraId="4A94F0DC" w14:textId="71C1B44C" w:rsidR="00463DE4" w:rsidRPr="00381A14" w:rsidRDefault="004C4A63" w:rsidP="00463DE4">
            <w:pPr>
              <w:rPr>
                <w:szCs w:val="20"/>
              </w:rPr>
            </w:pPr>
            <w:r w:rsidRPr="00381A14">
              <w:rPr>
                <w:szCs w:val="20"/>
              </w:rPr>
              <w:t>1.664</w:t>
            </w:r>
          </w:p>
        </w:tc>
        <w:tc>
          <w:tcPr>
            <w:tcW w:w="727" w:type="dxa"/>
            <w:vAlign w:val="center"/>
          </w:tcPr>
          <w:p w14:paraId="4EE8F446" w14:textId="4DEB629F" w:rsidR="00463DE4" w:rsidRPr="00381A14" w:rsidRDefault="004C4A63" w:rsidP="00463DE4">
            <w:pPr>
              <w:rPr>
                <w:szCs w:val="20"/>
              </w:rPr>
            </w:pPr>
            <w:r w:rsidRPr="00381A14">
              <w:rPr>
                <w:szCs w:val="20"/>
              </w:rPr>
              <w:t>2.049</w:t>
            </w:r>
          </w:p>
        </w:tc>
      </w:tr>
      <w:tr w:rsidR="00463DE4" w:rsidRPr="00381A14" w14:paraId="22F15183" w14:textId="77777777" w:rsidTr="006A6BBC">
        <w:trPr>
          <w:trHeight w:val="192"/>
        </w:trPr>
        <w:tc>
          <w:tcPr>
            <w:tcW w:w="1903" w:type="dxa"/>
            <w:vMerge/>
            <w:shd w:val="clear" w:color="auto" w:fill="E7E6E6" w:themeFill="background2"/>
            <w:vAlign w:val="center"/>
          </w:tcPr>
          <w:p w14:paraId="670E71A8" w14:textId="77777777" w:rsidR="00463DE4" w:rsidRPr="00381A14" w:rsidRDefault="00463DE4" w:rsidP="00463DE4">
            <w:pPr>
              <w:rPr>
                <w:szCs w:val="20"/>
              </w:rPr>
            </w:pPr>
          </w:p>
        </w:tc>
        <w:tc>
          <w:tcPr>
            <w:tcW w:w="889" w:type="dxa"/>
            <w:shd w:val="clear" w:color="auto" w:fill="E7E6E6" w:themeFill="background2"/>
            <w:vAlign w:val="center"/>
          </w:tcPr>
          <w:p w14:paraId="302B37E9" w14:textId="77777777" w:rsidR="00463DE4" w:rsidRPr="00381A14" w:rsidRDefault="00463DE4" w:rsidP="00463DE4">
            <w:pPr>
              <w:rPr>
                <w:szCs w:val="20"/>
              </w:rPr>
            </w:pPr>
            <w:r w:rsidRPr="00381A14">
              <w:rPr>
                <w:szCs w:val="20"/>
              </w:rPr>
              <w:t>Normal</w:t>
            </w:r>
          </w:p>
        </w:tc>
        <w:tc>
          <w:tcPr>
            <w:tcW w:w="726" w:type="dxa"/>
            <w:vAlign w:val="center"/>
          </w:tcPr>
          <w:p w14:paraId="050CC57B" w14:textId="5B9A80F2" w:rsidR="00463DE4" w:rsidRPr="00381A14" w:rsidRDefault="004C4A63" w:rsidP="00463DE4">
            <w:pPr>
              <w:rPr>
                <w:szCs w:val="20"/>
              </w:rPr>
            </w:pPr>
            <w:r w:rsidRPr="00381A14">
              <w:rPr>
                <w:rFonts w:hint="eastAsia"/>
                <w:szCs w:val="20"/>
              </w:rPr>
              <w:t>0</w:t>
            </w:r>
          </w:p>
        </w:tc>
        <w:tc>
          <w:tcPr>
            <w:tcW w:w="726" w:type="dxa"/>
            <w:vAlign w:val="center"/>
          </w:tcPr>
          <w:p w14:paraId="5600BF5F" w14:textId="4400DC92" w:rsidR="00463DE4" w:rsidRPr="00381A14" w:rsidRDefault="004C4A63" w:rsidP="00463DE4">
            <w:pPr>
              <w:rPr>
                <w:szCs w:val="20"/>
              </w:rPr>
            </w:pPr>
            <w:r w:rsidRPr="00381A14">
              <w:rPr>
                <w:rFonts w:hint="eastAsia"/>
                <w:szCs w:val="20"/>
              </w:rPr>
              <w:t>0</w:t>
            </w:r>
          </w:p>
        </w:tc>
        <w:tc>
          <w:tcPr>
            <w:tcW w:w="727" w:type="dxa"/>
            <w:vAlign w:val="center"/>
          </w:tcPr>
          <w:p w14:paraId="75BA887C" w14:textId="46A3D863" w:rsidR="00463DE4" w:rsidRPr="00381A14" w:rsidRDefault="004C4A63" w:rsidP="00463DE4">
            <w:pPr>
              <w:rPr>
                <w:szCs w:val="20"/>
              </w:rPr>
            </w:pPr>
            <w:r w:rsidRPr="00381A14">
              <w:rPr>
                <w:rFonts w:hint="eastAsia"/>
                <w:szCs w:val="20"/>
              </w:rPr>
              <w:t>0</w:t>
            </w:r>
          </w:p>
        </w:tc>
        <w:tc>
          <w:tcPr>
            <w:tcW w:w="726" w:type="dxa"/>
            <w:vAlign w:val="center"/>
          </w:tcPr>
          <w:p w14:paraId="1012E93F" w14:textId="42E85061" w:rsidR="00463DE4" w:rsidRPr="00381A14" w:rsidRDefault="004C4A63" w:rsidP="00463DE4">
            <w:pPr>
              <w:rPr>
                <w:szCs w:val="20"/>
              </w:rPr>
            </w:pPr>
            <w:r w:rsidRPr="00381A14">
              <w:rPr>
                <w:szCs w:val="20"/>
              </w:rPr>
              <w:t>0.118</w:t>
            </w:r>
          </w:p>
        </w:tc>
        <w:tc>
          <w:tcPr>
            <w:tcW w:w="726" w:type="dxa"/>
            <w:vAlign w:val="center"/>
          </w:tcPr>
          <w:p w14:paraId="408AD474" w14:textId="3EC1683C" w:rsidR="00463DE4" w:rsidRPr="00381A14" w:rsidRDefault="004C4A63" w:rsidP="00463DE4">
            <w:pPr>
              <w:rPr>
                <w:szCs w:val="20"/>
              </w:rPr>
            </w:pPr>
            <w:r w:rsidRPr="00381A14">
              <w:rPr>
                <w:rFonts w:hint="eastAsia"/>
                <w:szCs w:val="20"/>
              </w:rPr>
              <w:t>0</w:t>
            </w:r>
          </w:p>
        </w:tc>
        <w:tc>
          <w:tcPr>
            <w:tcW w:w="727" w:type="dxa"/>
            <w:vAlign w:val="center"/>
          </w:tcPr>
          <w:p w14:paraId="29053352" w14:textId="54E3A171" w:rsidR="00463DE4" w:rsidRPr="00381A14" w:rsidRDefault="004C4A63" w:rsidP="00463DE4">
            <w:pPr>
              <w:rPr>
                <w:szCs w:val="20"/>
              </w:rPr>
            </w:pPr>
            <w:r w:rsidRPr="00381A14">
              <w:rPr>
                <w:rFonts w:hint="eastAsia"/>
                <w:szCs w:val="20"/>
              </w:rPr>
              <w:t>0</w:t>
            </w:r>
          </w:p>
        </w:tc>
        <w:tc>
          <w:tcPr>
            <w:tcW w:w="726" w:type="dxa"/>
            <w:vAlign w:val="center"/>
          </w:tcPr>
          <w:p w14:paraId="478E87B6" w14:textId="0137C18B" w:rsidR="00463DE4" w:rsidRPr="00381A14" w:rsidRDefault="004C4A63" w:rsidP="00463DE4">
            <w:pPr>
              <w:rPr>
                <w:szCs w:val="20"/>
              </w:rPr>
            </w:pPr>
            <w:r w:rsidRPr="00381A14">
              <w:rPr>
                <w:szCs w:val="20"/>
              </w:rPr>
              <w:t>1.537</w:t>
            </w:r>
          </w:p>
        </w:tc>
        <w:tc>
          <w:tcPr>
            <w:tcW w:w="726" w:type="dxa"/>
            <w:vAlign w:val="center"/>
          </w:tcPr>
          <w:p w14:paraId="41F9306D" w14:textId="0E9F36C5" w:rsidR="00463DE4" w:rsidRPr="00381A14" w:rsidRDefault="004C4A63" w:rsidP="00463DE4">
            <w:pPr>
              <w:rPr>
                <w:szCs w:val="20"/>
              </w:rPr>
            </w:pPr>
            <w:r w:rsidRPr="00381A14">
              <w:rPr>
                <w:rFonts w:hint="eastAsia"/>
                <w:szCs w:val="20"/>
              </w:rPr>
              <w:t>0</w:t>
            </w:r>
          </w:p>
        </w:tc>
        <w:tc>
          <w:tcPr>
            <w:tcW w:w="727" w:type="dxa"/>
            <w:vAlign w:val="center"/>
          </w:tcPr>
          <w:p w14:paraId="0FC3A13D" w14:textId="71B56768" w:rsidR="00463DE4" w:rsidRPr="00381A14" w:rsidRDefault="004C4A63" w:rsidP="00463DE4">
            <w:pPr>
              <w:rPr>
                <w:szCs w:val="20"/>
              </w:rPr>
            </w:pPr>
            <w:r w:rsidRPr="00381A14">
              <w:rPr>
                <w:szCs w:val="20"/>
              </w:rPr>
              <w:t>1.537</w:t>
            </w:r>
          </w:p>
        </w:tc>
        <w:tc>
          <w:tcPr>
            <w:tcW w:w="726" w:type="dxa"/>
            <w:vAlign w:val="center"/>
          </w:tcPr>
          <w:p w14:paraId="5F0D5A41" w14:textId="0F1DFE10" w:rsidR="00463DE4" w:rsidRPr="00381A14" w:rsidRDefault="004C4A63" w:rsidP="00463DE4">
            <w:pPr>
              <w:rPr>
                <w:szCs w:val="20"/>
              </w:rPr>
            </w:pPr>
            <w:r w:rsidRPr="00381A14">
              <w:rPr>
                <w:szCs w:val="20"/>
              </w:rPr>
              <w:t>1.537</w:t>
            </w:r>
          </w:p>
        </w:tc>
        <w:tc>
          <w:tcPr>
            <w:tcW w:w="726" w:type="dxa"/>
            <w:vAlign w:val="center"/>
          </w:tcPr>
          <w:p w14:paraId="1E4C5931" w14:textId="342576FE" w:rsidR="00463DE4" w:rsidRPr="00381A14" w:rsidRDefault="004C4A63" w:rsidP="00463DE4">
            <w:pPr>
              <w:rPr>
                <w:szCs w:val="20"/>
              </w:rPr>
            </w:pPr>
            <w:r w:rsidRPr="00381A14">
              <w:rPr>
                <w:rFonts w:hint="eastAsia"/>
                <w:szCs w:val="20"/>
              </w:rPr>
              <w:t>0</w:t>
            </w:r>
          </w:p>
        </w:tc>
        <w:tc>
          <w:tcPr>
            <w:tcW w:w="727" w:type="dxa"/>
            <w:vAlign w:val="center"/>
          </w:tcPr>
          <w:p w14:paraId="72065DA7" w14:textId="76E43B3F" w:rsidR="00463DE4" w:rsidRPr="00381A14" w:rsidRDefault="004C4A63" w:rsidP="00463DE4">
            <w:pPr>
              <w:rPr>
                <w:szCs w:val="20"/>
              </w:rPr>
            </w:pPr>
            <w:r w:rsidRPr="00381A14">
              <w:rPr>
                <w:szCs w:val="20"/>
              </w:rPr>
              <w:t>2.389</w:t>
            </w:r>
          </w:p>
        </w:tc>
        <w:tc>
          <w:tcPr>
            <w:tcW w:w="726" w:type="dxa"/>
            <w:vAlign w:val="center"/>
          </w:tcPr>
          <w:p w14:paraId="7943B9FD" w14:textId="4288175E" w:rsidR="00463DE4" w:rsidRPr="00381A14" w:rsidRDefault="004C4A63" w:rsidP="00463DE4">
            <w:pPr>
              <w:rPr>
                <w:szCs w:val="20"/>
              </w:rPr>
            </w:pPr>
            <w:r w:rsidRPr="00381A14">
              <w:rPr>
                <w:szCs w:val="20"/>
              </w:rPr>
              <w:t>2.389</w:t>
            </w:r>
          </w:p>
        </w:tc>
        <w:tc>
          <w:tcPr>
            <w:tcW w:w="726" w:type="dxa"/>
            <w:vAlign w:val="center"/>
          </w:tcPr>
          <w:p w14:paraId="36431586" w14:textId="273475A8" w:rsidR="00463DE4" w:rsidRPr="00381A14" w:rsidRDefault="004C4A63" w:rsidP="00463DE4">
            <w:pPr>
              <w:rPr>
                <w:szCs w:val="20"/>
              </w:rPr>
            </w:pPr>
            <w:r w:rsidRPr="00381A14">
              <w:rPr>
                <w:szCs w:val="20"/>
              </w:rPr>
              <w:t>2.389</w:t>
            </w:r>
          </w:p>
        </w:tc>
        <w:tc>
          <w:tcPr>
            <w:tcW w:w="727" w:type="dxa"/>
            <w:vAlign w:val="center"/>
          </w:tcPr>
          <w:p w14:paraId="469D7DD6" w14:textId="40F7F104" w:rsidR="00463DE4" w:rsidRPr="00381A14" w:rsidRDefault="004C4A63" w:rsidP="00463DE4">
            <w:pPr>
              <w:rPr>
                <w:szCs w:val="20"/>
              </w:rPr>
            </w:pPr>
            <w:r w:rsidRPr="00381A14">
              <w:rPr>
                <w:szCs w:val="20"/>
              </w:rPr>
              <w:t>2.956</w:t>
            </w:r>
          </w:p>
        </w:tc>
      </w:tr>
      <w:tr w:rsidR="00463DE4" w:rsidRPr="00381A14" w14:paraId="22F6A9ED" w14:textId="77777777" w:rsidTr="006A6BBC">
        <w:trPr>
          <w:trHeight w:val="192"/>
        </w:trPr>
        <w:tc>
          <w:tcPr>
            <w:tcW w:w="1903" w:type="dxa"/>
            <w:vMerge w:val="restart"/>
            <w:shd w:val="clear" w:color="auto" w:fill="E7E6E6" w:themeFill="background2"/>
            <w:vAlign w:val="center"/>
          </w:tcPr>
          <w:p w14:paraId="1ED0CF1B" w14:textId="77777777" w:rsidR="00463DE4" w:rsidRPr="00381A14" w:rsidRDefault="00463DE4" w:rsidP="00463DE4">
            <w:pPr>
              <w:rPr>
                <w:szCs w:val="20"/>
              </w:rPr>
            </w:pPr>
            <w:r w:rsidRPr="00381A14">
              <w:rPr>
                <w:szCs w:val="20"/>
              </w:rPr>
              <w:t>WID_RCOFF_GON</w:t>
            </w:r>
          </w:p>
        </w:tc>
        <w:tc>
          <w:tcPr>
            <w:tcW w:w="889" w:type="dxa"/>
            <w:shd w:val="clear" w:color="auto" w:fill="E7E6E6" w:themeFill="background2"/>
            <w:vAlign w:val="center"/>
          </w:tcPr>
          <w:p w14:paraId="4BA60158" w14:textId="77777777" w:rsidR="00463DE4" w:rsidRPr="00381A14" w:rsidRDefault="00463DE4" w:rsidP="00463DE4">
            <w:pPr>
              <w:rPr>
                <w:szCs w:val="20"/>
              </w:rPr>
            </w:pPr>
            <w:r w:rsidRPr="00381A14">
              <w:rPr>
                <w:szCs w:val="20"/>
              </w:rPr>
              <w:t>Attack</w:t>
            </w:r>
          </w:p>
        </w:tc>
        <w:tc>
          <w:tcPr>
            <w:tcW w:w="726" w:type="dxa"/>
            <w:vAlign w:val="center"/>
          </w:tcPr>
          <w:p w14:paraId="3A8E7233" w14:textId="0C538A4A" w:rsidR="00463DE4" w:rsidRPr="00381A14" w:rsidRDefault="00C34A05" w:rsidP="00463DE4">
            <w:pPr>
              <w:rPr>
                <w:szCs w:val="20"/>
              </w:rPr>
            </w:pPr>
            <w:r w:rsidRPr="00381A14">
              <w:rPr>
                <w:rFonts w:hint="eastAsia"/>
                <w:szCs w:val="20"/>
              </w:rPr>
              <w:t>0</w:t>
            </w:r>
          </w:p>
        </w:tc>
        <w:tc>
          <w:tcPr>
            <w:tcW w:w="726" w:type="dxa"/>
            <w:vAlign w:val="center"/>
          </w:tcPr>
          <w:p w14:paraId="05BFD138" w14:textId="4E8730D0" w:rsidR="00463DE4" w:rsidRPr="00381A14" w:rsidRDefault="00C34A05" w:rsidP="00463DE4">
            <w:pPr>
              <w:rPr>
                <w:szCs w:val="20"/>
              </w:rPr>
            </w:pPr>
            <w:r w:rsidRPr="00381A14">
              <w:rPr>
                <w:rFonts w:hint="eastAsia"/>
                <w:szCs w:val="20"/>
              </w:rPr>
              <w:t>0</w:t>
            </w:r>
          </w:p>
        </w:tc>
        <w:tc>
          <w:tcPr>
            <w:tcW w:w="727" w:type="dxa"/>
            <w:vAlign w:val="center"/>
          </w:tcPr>
          <w:p w14:paraId="2AC9F7C9" w14:textId="4A8C3528" w:rsidR="00463DE4" w:rsidRPr="00381A14" w:rsidRDefault="00C34A05" w:rsidP="00463DE4">
            <w:pPr>
              <w:rPr>
                <w:szCs w:val="20"/>
              </w:rPr>
            </w:pPr>
            <w:r w:rsidRPr="00381A14">
              <w:rPr>
                <w:rFonts w:hint="eastAsia"/>
                <w:szCs w:val="20"/>
              </w:rPr>
              <w:t>0</w:t>
            </w:r>
          </w:p>
        </w:tc>
        <w:tc>
          <w:tcPr>
            <w:tcW w:w="726" w:type="dxa"/>
            <w:vAlign w:val="center"/>
          </w:tcPr>
          <w:p w14:paraId="21339477" w14:textId="663C6C01" w:rsidR="00463DE4" w:rsidRPr="00381A14" w:rsidRDefault="00C34A05" w:rsidP="00463DE4">
            <w:pPr>
              <w:rPr>
                <w:szCs w:val="20"/>
              </w:rPr>
            </w:pPr>
            <w:r w:rsidRPr="00381A14">
              <w:rPr>
                <w:szCs w:val="20"/>
              </w:rPr>
              <w:t>1.325</w:t>
            </w:r>
          </w:p>
        </w:tc>
        <w:tc>
          <w:tcPr>
            <w:tcW w:w="726" w:type="dxa"/>
            <w:vAlign w:val="center"/>
          </w:tcPr>
          <w:p w14:paraId="52D366C8" w14:textId="575DAF82" w:rsidR="00463DE4" w:rsidRPr="00381A14" w:rsidRDefault="00C34A05" w:rsidP="00463DE4">
            <w:pPr>
              <w:rPr>
                <w:szCs w:val="20"/>
              </w:rPr>
            </w:pPr>
            <w:r w:rsidRPr="00381A14">
              <w:rPr>
                <w:rFonts w:hint="eastAsia"/>
                <w:szCs w:val="20"/>
              </w:rPr>
              <w:t>0</w:t>
            </w:r>
          </w:p>
        </w:tc>
        <w:tc>
          <w:tcPr>
            <w:tcW w:w="727" w:type="dxa"/>
            <w:vAlign w:val="center"/>
          </w:tcPr>
          <w:p w14:paraId="131AE06C" w14:textId="191EC3F8" w:rsidR="00463DE4" w:rsidRPr="00381A14" w:rsidRDefault="00C34A05" w:rsidP="00463DE4">
            <w:pPr>
              <w:rPr>
                <w:szCs w:val="20"/>
              </w:rPr>
            </w:pPr>
            <w:r w:rsidRPr="00381A14">
              <w:rPr>
                <w:rFonts w:hint="eastAsia"/>
                <w:szCs w:val="20"/>
              </w:rPr>
              <w:t>0</w:t>
            </w:r>
          </w:p>
        </w:tc>
        <w:tc>
          <w:tcPr>
            <w:tcW w:w="726" w:type="dxa"/>
            <w:vAlign w:val="center"/>
          </w:tcPr>
          <w:p w14:paraId="092059F1" w14:textId="054FC23C" w:rsidR="00463DE4" w:rsidRPr="00381A14" w:rsidRDefault="00C34A05" w:rsidP="00463DE4">
            <w:pPr>
              <w:rPr>
                <w:szCs w:val="20"/>
              </w:rPr>
            </w:pPr>
            <w:r w:rsidRPr="00381A14">
              <w:rPr>
                <w:szCs w:val="20"/>
              </w:rPr>
              <w:t>1.097</w:t>
            </w:r>
          </w:p>
        </w:tc>
        <w:tc>
          <w:tcPr>
            <w:tcW w:w="726" w:type="dxa"/>
            <w:vAlign w:val="center"/>
          </w:tcPr>
          <w:p w14:paraId="392729B3" w14:textId="3A62019C" w:rsidR="00463DE4" w:rsidRPr="00381A14" w:rsidRDefault="00C34A05" w:rsidP="00463DE4">
            <w:pPr>
              <w:rPr>
                <w:szCs w:val="20"/>
              </w:rPr>
            </w:pPr>
            <w:r w:rsidRPr="00381A14">
              <w:rPr>
                <w:rFonts w:hint="eastAsia"/>
                <w:szCs w:val="20"/>
              </w:rPr>
              <w:t>0</w:t>
            </w:r>
          </w:p>
        </w:tc>
        <w:tc>
          <w:tcPr>
            <w:tcW w:w="727" w:type="dxa"/>
            <w:vAlign w:val="center"/>
          </w:tcPr>
          <w:p w14:paraId="2E7785E1" w14:textId="342A1071" w:rsidR="00463DE4" w:rsidRPr="00381A14" w:rsidRDefault="00C34A05" w:rsidP="00463DE4">
            <w:pPr>
              <w:rPr>
                <w:szCs w:val="20"/>
              </w:rPr>
            </w:pPr>
            <w:r w:rsidRPr="00381A14">
              <w:rPr>
                <w:szCs w:val="20"/>
              </w:rPr>
              <w:t>1.097</w:t>
            </w:r>
          </w:p>
        </w:tc>
        <w:tc>
          <w:tcPr>
            <w:tcW w:w="726" w:type="dxa"/>
            <w:vAlign w:val="center"/>
          </w:tcPr>
          <w:p w14:paraId="3A57D803" w14:textId="0DA7BF34" w:rsidR="00463DE4" w:rsidRPr="00381A14" w:rsidRDefault="00C34A05" w:rsidP="00463DE4">
            <w:pPr>
              <w:rPr>
                <w:szCs w:val="20"/>
              </w:rPr>
            </w:pPr>
            <w:r w:rsidRPr="00381A14">
              <w:rPr>
                <w:szCs w:val="20"/>
              </w:rPr>
              <w:t>1.097</w:t>
            </w:r>
          </w:p>
        </w:tc>
        <w:tc>
          <w:tcPr>
            <w:tcW w:w="726" w:type="dxa"/>
            <w:vAlign w:val="center"/>
          </w:tcPr>
          <w:p w14:paraId="5706CBAC" w14:textId="609781A9" w:rsidR="00463DE4" w:rsidRPr="00381A14" w:rsidRDefault="00C34A05" w:rsidP="00463DE4">
            <w:pPr>
              <w:rPr>
                <w:szCs w:val="20"/>
              </w:rPr>
            </w:pPr>
            <w:r w:rsidRPr="00381A14">
              <w:rPr>
                <w:rFonts w:hint="eastAsia"/>
                <w:szCs w:val="20"/>
              </w:rPr>
              <w:t>0</w:t>
            </w:r>
          </w:p>
        </w:tc>
        <w:tc>
          <w:tcPr>
            <w:tcW w:w="727" w:type="dxa"/>
            <w:vAlign w:val="center"/>
          </w:tcPr>
          <w:p w14:paraId="3AC0647E" w14:textId="3CCF2E67" w:rsidR="00463DE4" w:rsidRPr="00381A14" w:rsidRDefault="00C34A05" w:rsidP="00463DE4">
            <w:pPr>
              <w:rPr>
                <w:szCs w:val="20"/>
              </w:rPr>
            </w:pPr>
            <w:r w:rsidRPr="00381A14">
              <w:rPr>
                <w:szCs w:val="20"/>
              </w:rPr>
              <w:t>0.961</w:t>
            </w:r>
          </w:p>
        </w:tc>
        <w:tc>
          <w:tcPr>
            <w:tcW w:w="726" w:type="dxa"/>
            <w:vAlign w:val="center"/>
          </w:tcPr>
          <w:p w14:paraId="01DC1BE8" w14:textId="3B522E8B" w:rsidR="00463DE4" w:rsidRPr="00381A14" w:rsidRDefault="00C34A05" w:rsidP="00463DE4">
            <w:pPr>
              <w:rPr>
                <w:szCs w:val="20"/>
              </w:rPr>
            </w:pPr>
            <w:r w:rsidRPr="00381A14">
              <w:rPr>
                <w:szCs w:val="20"/>
              </w:rPr>
              <w:t>0.961</w:t>
            </w:r>
          </w:p>
        </w:tc>
        <w:tc>
          <w:tcPr>
            <w:tcW w:w="726" w:type="dxa"/>
            <w:vAlign w:val="center"/>
          </w:tcPr>
          <w:p w14:paraId="7427367F" w14:textId="5C12E99A" w:rsidR="00463DE4" w:rsidRPr="00381A14" w:rsidRDefault="00C34A05" w:rsidP="00463DE4">
            <w:pPr>
              <w:rPr>
                <w:szCs w:val="20"/>
              </w:rPr>
            </w:pPr>
            <w:r w:rsidRPr="00381A14">
              <w:rPr>
                <w:szCs w:val="20"/>
              </w:rPr>
              <w:t>0.961</w:t>
            </w:r>
          </w:p>
        </w:tc>
        <w:tc>
          <w:tcPr>
            <w:tcW w:w="727" w:type="dxa"/>
            <w:vAlign w:val="center"/>
          </w:tcPr>
          <w:p w14:paraId="1F628E37" w14:textId="457BD753" w:rsidR="00463DE4" w:rsidRPr="00381A14" w:rsidRDefault="00C34A05" w:rsidP="00463DE4">
            <w:pPr>
              <w:rPr>
                <w:szCs w:val="20"/>
              </w:rPr>
            </w:pPr>
            <w:r w:rsidRPr="00381A14">
              <w:rPr>
                <w:szCs w:val="20"/>
              </w:rPr>
              <w:t>0.87</w:t>
            </w:r>
          </w:p>
        </w:tc>
      </w:tr>
      <w:tr w:rsidR="00463DE4" w:rsidRPr="00381A14" w14:paraId="079071E5" w14:textId="77777777" w:rsidTr="006A6BBC">
        <w:trPr>
          <w:trHeight w:val="192"/>
        </w:trPr>
        <w:tc>
          <w:tcPr>
            <w:tcW w:w="1903" w:type="dxa"/>
            <w:vMerge/>
            <w:shd w:val="clear" w:color="auto" w:fill="E7E6E6" w:themeFill="background2"/>
            <w:vAlign w:val="center"/>
          </w:tcPr>
          <w:p w14:paraId="6BE1A9AF" w14:textId="77777777" w:rsidR="00463DE4" w:rsidRPr="00381A14" w:rsidRDefault="00463DE4" w:rsidP="00463DE4">
            <w:pPr>
              <w:rPr>
                <w:szCs w:val="20"/>
              </w:rPr>
            </w:pPr>
          </w:p>
        </w:tc>
        <w:tc>
          <w:tcPr>
            <w:tcW w:w="889" w:type="dxa"/>
            <w:shd w:val="clear" w:color="auto" w:fill="E7E6E6" w:themeFill="background2"/>
            <w:vAlign w:val="center"/>
          </w:tcPr>
          <w:p w14:paraId="4B378E71" w14:textId="77777777" w:rsidR="00463DE4" w:rsidRPr="00381A14" w:rsidRDefault="00463DE4" w:rsidP="00463DE4">
            <w:pPr>
              <w:rPr>
                <w:szCs w:val="20"/>
              </w:rPr>
            </w:pPr>
            <w:r w:rsidRPr="00381A14">
              <w:rPr>
                <w:szCs w:val="20"/>
              </w:rPr>
              <w:t>Normal</w:t>
            </w:r>
          </w:p>
        </w:tc>
        <w:tc>
          <w:tcPr>
            <w:tcW w:w="726" w:type="dxa"/>
            <w:vAlign w:val="center"/>
          </w:tcPr>
          <w:p w14:paraId="2D60663C" w14:textId="7BED0289" w:rsidR="00463DE4" w:rsidRPr="00381A14" w:rsidRDefault="00C34A05" w:rsidP="00463DE4">
            <w:pPr>
              <w:rPr>
                <w:szCs w:val="20"/>
              </w:rPr>
            </w:pPr>
            <w:r w:rsidRPr="00381A14">
              <w:rPr>
                <w:rFonts w:hint="eastAsia"/>
                <w:szCs w:val="20"/>
              </w:rPr>
              <w:t>0</w:t>
            </w:r>
          </w:p>
        </w:tc>
        <w:tc>
          <w:tcPr>
            <w:tcW w:w="726" w:type="dxa"/>
            <w:vAlign w:val="center"/>
          </w:tcPr>
          <w:p w14:paraId="663ED5D3" w14:textId="33687CE5" w:rsidR="00463DE4" w:rsidRPr="00381A14" w:rsidRDefault="00C34A05" w:rsidP="00463DE4">
            <w:pPr>
              <w:rPr>
                <w:szCs w:val="20"/>
              </w:rPr>
            </w:pPr>
            <w:r w:rsidRPr="00381A14">
              <w:rPr>
                <w:rFonts w:hint="eastAsia"/>
                <w:szCs w:val="20"/>
              </w:rPr>
              <w:t>0</w:t>
            </w:r>
          </w:p>
        </w:tc>
        <w:tc>
          <w:tcPr>
            <w:tcW w:w="727" w:type="dxa"/>
            <w:vAlign w:val="center"/>
          </w:tcPr>
          <w:p w14:paraId="139DEB2D" w14:textId="7FE022CF" w:rsidR="00463DE4" w:rsidRPr="00381A14" w:rsidRDefault="00C34A05" w:rsidP="00463DE4">
            <w:pPr>
              <w:rPr>
                <w:szCs w:val="20"/>
              </w:rPr>
            </w:pPr>
            <w:r w:rsidRPr="00381A14">
              <w:rPr>
                <w:rFonts w:hint="eastAsia"/>
                <w:szCs w:val="20"/>
              </w:rPr>
              <w:t>0</w:t>
            </w:r>
          </w:p>
        </w:tc>
        <w:tc>
          <w:tcPr>
            <w:tcW w:w="726" w:type="dxa"/>
            <w:vAlign w:val="center"/>
          </w:tcPr>
          <w:p w14:paraId="2C53E9ED" w14:textId="33E445FC" w:rsidR="00463DE4" w:rsidRPr="00381A14" w:rsidRDefault="00C34A05" w:rsidP="00463DE4">
            <w:pPr>
              <w:rPr>
                <w:szCs w:val="20"/>
              </w:rPr>
            </w:pPr>
            <w:r w:rsidRPr="00381A14">
              <w:rPr>
                <w:szCs w:val="20"/>
              </w:rPr>
              <w:t>0.886</w:t>
            </w:r>
          </w:p>
        </w:tc>
        <w:tc>
          <w:tcPr>
            <w:tcW w:w="726" w:type="dxa"/>
            <w:vAlign w:val="center"/>
          </w:tcPr>
          <w:p w14:paraId="2A41F500" w14:textId="4022FBB2" w:rsidR="00463DE4" w:rsidRPr="00381A14" w:rsidRDefault="00C34A05" w:rsidP="00463DE4">
            <w:pPr>
              <w:rPr>
                <w:szCs w:val="20"/>
              </w:rPr>
            </w:pPr>
            <w:r w:rsidRPr="00381A14">
              <w:rPr>
                <w:rFonts w:hint="eastAsia"/>
                <w:szCs w:val="20"/>
              </w:rPr>
              <w:t>0</w:t>
            </w:r>
          </w:p>
        </w:tc>
        <w:tc>
          <w:tcPr>
            <w:tcW w:w="727" w:type="dxa"/>
            <w:vAlign w:val="center"/>
          </w:tcPr>
          <w:p w14:paraId="3F60DAEA" w14:textId="4C50AE93" w:rsidR="00463DE4" w:rsidRPr="00381A14" w:rsidRDefault="00C34A05" w:rsidP="00463DE4">
            <w:pPr>
              <w:rPr>
                <w:szCs w:val="20"/>
              </w:rPr>
            </w:pPr>
            <w:r w:rsidRPr="00381A14">
              <w:rPr>
                <w:rFonts w:hint="eastAsia"/>
                <w:szCs w:val="20"/>
              </w:rPr>
              <w:t>0</w:t>
            </w:r>
          </w:p>
        </w:tc>
        <w:tc>
          <w:tcPr>
            <w:tcW w:w="726" w:type="dxa"/>
            <w:vAlign w:val="center"/>
          </w:tcPr>
          <w:p w14:paraId="01BB1BA7" w14:textId="63C93E25" w:rsidR="00463DE4" w:rsidRPr="00381A14" w:rsidRDefault="00C34A05" w:rsidP="00463DE4">
            <w:pPr>
              <w:rPr>
                <w:szCs w:val="20"/>
              </w:rPr>
            </w:pPr>
            <w:r w:rsidRPr="00381A14">
              <w:rPr>
                <w:szCs w:val="20"/>
              </w:rPr>
              <w:t>1.785</w:t>
            </w:r>
          </w:p>
        </w:tc>
        <w:tc>
          <w:tcPr>
            <w:tcW w:w="726" w:type="dxa"/>
            <w:vAlign w:val="center"/>
          </w:tcPr>
          <w:p w14:paraId="02208494" w14:textId="5CE4944A" w:rsidR="00463DE4" w:rsidRPr="00381A14" w:rsidRDefault="00C34A05" w:rsidP="00463DE4">
            <w:pPr>
              <w:rPr>
                <w:szCs w:val="20"/>
              </w:rPr>
            </w:pPr>
            <w:r w:rsidRPr="00381A14">
              <w:rPr>
                <w:rFonts w:hint="eastAsia"/>
                <w:szCs w:val="20"/>
              </w:rPr>
              <w:t>0</w:t>
            </w:r>
          </w:p>
        </w:tc>
        <w:tc>
          <w:tcPr>
            <w:tcW w:w="727" w:type="dxa"/>
            <w:vAlign w:val="center"/>
          </w:tcPr>
          <w:p w14:paraId="348ACA01" w14:textId="67D2FD65" w:rsidR="00463DE4" w:rsidRPr="00381A14" w:rsidRDefault="00C34A05" w:rsidP="00463DE4">
            <w:pPr>
              <w:rPr>
                <w:szCs w:val="20"/>
              </w:rPr>
            </w:pPr>
            <w:r w:rsidRPr="00381A14">
              <w:rPr>
                <w:szCs w:val="20"/>
              </w:rPr>
              <w:t>1.785</w:t>
            </w:r>
          </w:p>
        </w:tc>
        <w:tc>
          <w:tcPr>
            <w:tcW w:w="726" w:type="dxa"/>
            <w:vAlign w:val="center"/>
          </w:tcPr>
          <w:p w14:paraId="4B746798" w14:textId="3C8F4D5B" w:rsidR="00463DE4" w:rsidRPr="00381A14" w:rsidRDefault="00C34A05" w:rsidP="00463DE4">
            <w:pPr>
              <w:rPr>
                <w:szCs w:val="20"/>
              </w:rPr>
            </w:pPr>
            <w:r w:rsidRPr="00381A14">
              <w:rPr>
                <w:szCs w:val="20"/>
              </w:rPr>
              <w:t>1.785</w:t>
            </w:r>
          </w:p>
        </w:tc>
        <w:tc>
          <w:tcPr>
            <w:tcW w:w="726" w:type="dxa"/>
            <w:vAlign w:val="center"/>
          </w:tcPr>
          <w:p w14:paraId="4BB6FF3F" w14:textId="2F5615EC" w:rsidR="00463DE4" w:rsidRPr="00381A14" w:rsidRDefault="00C34A05" w:rsidP="00463DE4">
            <w:pPr>
              <w:rPr>
                <w:szCs w:val="20"/>
              </w:rPr>
            </w:pPr>
            <w:r w:rsidRPr="00381A14">
              <w:rPr>
                <w:rFonts w:hint="eastAsia"/>
                <w:szCs w:val="20"/>
              </w:rPr>
              <w:t>0</w:t>
            </w:r>
          </w:p>
        </w:tc>
        <w:tc>
          <w:tcPr>
            <w:tcW w:w="727" w:type="dxa"/>
            <w:vAlign w:val="center"/>
          </w:tcPr>
          <w:p w14:paraId="466AE33C" w14:textId="555BE059" w:rsidR="00463DE4" w:rsidRPr="00381A14" w:rsidRDefault="00C34A05" w:rsidP="00463DE4">
            <w:pPr>
              <w:rPr>
                <w:szCs w:val="20"/>
              </w:rPr>
            </w:pPr>
            <w:r w:rsidRPr="00381A14">
              <w:rPr>
                <w:szCs w:val="20"/>
              </w:rPr>
              <w:t>2.324</w:t>
            </w:r>
          </w:p>
        </w:tc>
        <w:tc>
          <w:tcPr>
            <w:tcW w:w="726" w:type="dxa"/>
            <w:vAlign w:val="center"/>
          </w:tcPr>
          <w:p w14:paraId="0D9C5C5A" w14:textId="2D491CE5" w:rsidR="00463DE4" w:rsidRPr="00381A14" w:rsidRDefault="00C34A05" w:rsidP="00463DE4">
            <w:pPr>
              <w:rPr>
                <w:szCs w:val="20"/>
              </w:rPr>
            </w:pPr>
            <w:r w:rsidRPr="00381A14">
              <w:rPr>
                <w:szCs w:val="20"/>
              </w:rPr>
              <w:t>2.324</w:t>
            </w:r>
          </w:p>
        </w:tc>
        <w:tc>
          <w:tcPr>
            <w:tcW w:w="726" w:type="dxa"/>
            <w:vAlign w:val="center"/>
          </w:tcPr>
          <w:p w14:paraId="428F9D38" w14:textId="08D241EC" w:rsidR="00463DE4" w:rsidRPr="00381A14" w:rsidRDefault="00C34A05" w:rsidP="00463DE4">
            <w:pPr>
              <w:rPr>
                <w:szCs w:val="20"/>
              </w:rPr>
            </w:pPr>
            <w:r w:rsidRPr="00381A14">
              <w:rPr>
                <w:szCs w:val="20"/>
              </w:rPr>
              <w:t>2.324</w:t>
            </w:r>
          </w:p>
        </w:tc>
        <w:tc>
          <w:tcPr>
            <w:tcW w:w="727" w:type="dxa"/>
            <w:vAlign w:val="center"/>
          </w:tcPr>
          <w:p w14:paraId="1A8F53D9" w14:textId="70E5AD7B" w:rsidR="00463DE4" w:rsidRPr="00381A14" w:rsidRDefault="00C34A05" w:rsidP="00463DE4">
            <w:pPr>
              <w:rPr>
                <w:szCs w:val="20"/>
              </w:rPr>
            </w:pPr>
            <w:r w:rsidRPr="00381A14">
              <w:rPr>
                <w:szCs w:val="20"/>
              </w:rPr>
              <w:t>2.683</w:t>
            </w:r>
          </w:p>
        </w:tc>
      </w:tr>
      <w:tr w:rsidR="00463DE4" w:rsidRPr="00381A14" w14:paraId="6812AAC1" w14:textId="77777777" w:rsidTr="006A6BBC">
        <w:trPr>
          <w:trHeight w:val="192"/>
        </w:trPr>
        <w:tc>
          <w:tcPr>
            <w:tcW w:w="1903" w:type="dxa"/>
            <w:vMerge w:val="restart"/>
            <w:shd w:val="clear" w:color="auto" w:fill="E7E6E6" w:themeFill="background2"/>
            <w:vAlign w:val="center"/>
          </w:tcPr>
          <w:p w14:paraId="4B6E0B4C" w14:textId="77777777" w:rsidR="00463DE4" w:rsidRPr="00381A14" w:rsidRDefault="00463DE4" w:rsidP="00463DE4">
            <w:pPr>
              <w:rPr>
                <w:szCs w:val="20"/>
              </w:rPr>
            </w:pPr>
            <w:r w:rsidRPr="00381A14">
              <w:rPr>
                <w:szCs w:val="20"/>
              </w:rPr>
              <w:lastRenderedPageBreak/>
              <w:t>WID_RCON_GOFF</w:t>
            </w:r>
          </w:p>
        </w:tc>
        <w:tc>
          <w:tcPr>
            <w:tcW w:w="889" w:type="dxa"/>
            <w:shd w:val="clear" w:color="auto" w:fill="E7E6E6" w:themeFill="background2"/>
            <w:vAlign w:val="center"/>
          </w:tcPr>
          <w:p w14:paraId="57B449C9" w14:textId="77777777" w:rsidR="00463DE4" w:rsidRPr="00381A14" w:rsidRDefault="00463DE4" w:rsidP="00463DE4">
            <w:pPr>
              <w:rPr>
                <w:szCs w:val="20"/>
              </w:rPr>
            </w:pPr>
            <w:r w:rsidRPr="00381A14">
              <w:rPr>
                <w:szCs w:val="20"/>
              </w:rPr>
              <w:t>Attack</w:t>
            </w:r>
          </w:p>
        </w:tc>
        <w:tc>
          <w:tcPr>
            <w:tcW w:w="726" w:type="dxa"/>
            <w:vAlign w:val="center"/>
          </w:tcPr>
          <w:p w14:paraId="3A7F826E" w14:textId="67BDA724" w:rsidR="00463DE4" w:rsidRPr="00381A14" w:rsidRDefault="004B4F03" w:rsidP="00463DE4">
            <w:pPr>
              <w:rPr>
                <w:szCs w:val="20"/>
              </w:rPr>
            </w:pPr>
            <w:r w:rsidRPr="00381A14">
              <w:rPr>
                <w:rFonts w:hint="eastAsia"/>
                <w:szCs w:val="20"/>
              </w:rPr>
              <w:t>0</w:t>
            </w:r>
          </w:p>
        </w:tc>
        <w:tc>
          <w:tcPr>
            <w:tcW w:w="726" w:type="dxa"/>
            <w:vAlign w:val="center"/>
          </w:tcPr>
          <w:p w14:paraId="48BB8AB4" w14:textId="37B3487C" w:rsidR="00463DE4" w:rsidRPr="00381A14" w:rsidRDefault="004B4F03" w:rsidP="00463DE4">
            <w:pPr>
              <w:rPr>
                <w:szCs w:val="20"/>
              </w:rPr>
            </w:pPr>
            <w:r w:rsidRPr="00381A14">
              <w:rPr>
                <w:rFonts w:hint="eastAsia"/>
                <w:szCs w:val="20"/>
              </w:rPr>
              <w:t>0</w:t>
            </w:r>
          </w:p>
        </w:tc>
        <w:tc>
          <w:tcPr>
            <w:tcW w:w="727" w:type="dxa"/>
            <w:vAlign w:val="center"/>
          </w:tcPr>
          <w:p w14:paraId="5DC505F0" w14:textId="6C3BBDC7" w:rsidR="00463DE4" w:rsidRPr="00381A14" w:rsidRDefault="004B4F03" w:rsidP="00463DE4">
            <w:pPr>
              <w:rPr>
                <w:szCs w:val="20"/>
              </w:rPr>
            </w:pPr>
            <w:r w:rsidRPr="00381A14">
              <w:rPr>
                <w:rFonts w:hint="eastAsia"/>
                <w:szCs w:val="20"/>
              </w:rPr>
              <w:t>0</w:t>
            </w:r>
          </w:p>
        </w:tc>
        <w:tc>
          <w:tcPr>
            <w:tcW w:w="726" w:type="dxa"/>
            <w:vAlign w:val="center"/>
          </w:tcPr>
          <w:p w14:paraId="6A81AD43" w14:textId="70D69B52" w:rsidR="00463DE4" w:rsidRPr="00381A14" w:rsidRDefault="004B4F03" w:rsidP="00463DE4">
            <w:pPr>
              <w:rPr>
                <w:szCs w:val="20"/>
              </w:rPr>
            </w:pPr>
            <w:r w:rsidRPr="00381A14">
              <w:rPr>
                <w:szCs w:val="20"/>
              </w:rPr>
              <w:t>0.179</w:t>
            </w:r>
          </w:p>
        </w:tc>
        <w:tc>
          <w:tcPr>
            <w:tcW w:w="726" w:type="dxa"/>
            <w:vAlign w:val="center"/>
          </w:tcPr>
          <w:p w14:paraId="0BE0E4D2" w14:textId="1F9EBAFB" w:rsidR="00463DE4" w:rsidRPr="00381A14" w:rsidRDefault="004B4F03" w:rsidP="00463DE4">
            <w:pPr>
              <w:rPr>
                <w:szCs w:val="20"/>
              </w:rPr>
            </w:pPr>
            <w:r w:rsidRPr="00381A14">
              <w:rPr>
                <w:rFonts w:hint="eastAsia"/>
                <w:szCs w:val="20"/>
              </w:rPr>
              <w:t>0</w:t>
            </w:r>
          </w:p>
        </w:tc>
        <w:tc>
          <w:tcPr>
            <w:tcW w:w="727" w:type="dxa"/>
            <w:vAlign w:val="center"/>
          </w:tcPr>
          <w:p w14:paraId="4DB6FAF8" w14:textId="3F44A7CA" w:rsidR="00463DE4" w:rsidRPr="00381A14" w:rsidRDefault="004B4F03" w:rsidP="00463DE4">
            <w:pPr>
              <w:rPr>
                <w:szCs w:val="20"/>
              </w:rPr>
            </w:pPr>
            <w:r w:rsidRPr="00381A14">
              <w:rPr>
                <w:rFonts w:hint="eastAsia"/>
                <w:szCs w:val="20"/>
              </w:rPr>
              <w:t>0</w:t>
            </w:r>
          </w:p>
        </w:tc>
        <w:tc>
          <w:tcPr>
            <w:tcW w:w="726" w:type="dxa"/>
            <w:vAlign w:val="center"/>
          </w:tcPr>
          <w:p w14:paraId="7FC6DC26" w14:textId="5191F29F" w:rsidR="00463DE4" w:rsidRPr="00381A14" w:rsidRDefault="004B4F03" w:rsidP="00463DE4">
            <w:pPr>
              <w:rPr>
                <w:szCs w:val="20"/>
              </w:rPr>
            </w:pPr>
            <w:r w:rsidRPr="00381A14">
              <w:rPr>
                <w:szCs w:val="20"/>
              </w:rPr>
              <w:t>0.482</w:t>
            </w:r>
          </w:p>
        </w:tc>
        <w:tc>
          <w:tcPr>
            <w:tcW w:w="726" w:type="dxa"/>
            <w:vAlign w:val="center"/>
          </w:tcPr>
          <w:p w14:paraId="0AF898C4" w14:textId="35CB1EC5" w:rsidR="00463DE4" w:rsidRPr="00381A14" w:rsidRDefault="004B4F03" w:rsidP="00463DE4">
            <w:pPr>
              <w:rPr>
                <w:szCs w:val="20"/>
              </w:rPr>
            </w:pPr>
            <w:r w:rsidRPr="00381A14">
              <w:rPr>
                <w:rFonts w:hint="eastAsia"/>
                <w:szCs w:val="20"/>
              </w:rPr>
              <w:t>0</w:t>
            </w:r>
          </w:p>
        </w:tc>
        <w:tc>
          <w:tcPr>
            <w:tcW w:w="727" w:type="dxa"/>
            <w:vAlign w:val="center"/>
          </w:tcPr>
          <w:p w14:paraId="7E094D86" w14:textId="54A2AE1D" w:rsidR="00463DE4" w:rsidRPr="00381A14" w:rsidRDefault="004B4F03" w:rsidP="00463DE4">
            <w:pPr>
              <w:rPr>
                <w:szCs w:val="20"/>
              </w:rPr>
            </w:pPr>
            <w:r w:rsidRPr="00381A14">
              <w:rPr>
                <w:szCs w:val="20"/>
              </w:rPr>
              <w:t>0.482</w:t>
            </w:r>
          </w:p>
        </w:tc>
        <w:tc>
          <w:tcPr>
            <w:tcW w:w="726" w:type="dxa"/>
            <w:vAlign w:val="center"/>
          </w:tcPr>
          <w:p w14:paraId="45F001F8" w14:textId="35A66C7E" w:rsidR="00463DE4" w:rsidRPr="00381A14" w:rsidRDefault="004B4F03" w:rsidP="00463DE4">
            <w:pPr>
              <w:rPr>
                <w:szCs w:val="20"/>
              </w:rPr>
            </w:pPr>
            <w:r w:rsidRPr="00381A14">
              <w:rPr>
                <w:szCs w:val="20"/>
              </w:rPr>
              <w:t>0.482</w:t>
            </w:r>
          </w:p>
        </w:tc>
        <w:tc>
          <w:tcPr>
            <w:tcW w:w="726" w:type="dxa"/>
            <w:vAlign w:val="center"/>
          </w:tcPr>
          <w:p w14:paraId="23885D57" w14:textId="6415FA67" w:rsidR="00463DE4" w:rsidRPr="00381A14" w:rsidRDefault="004B4F03" w:rsidP="00463DE4">
            <w:pPr>
              <w:rPr>
                <w:szCs w:val="20"/>
              </w:rPr>
            </w:pPr>
            <w:r w:rsidRPr="00381A14">
              <w:rPr>
                <w:rFonts w:hint="eastAsia"/>
                <w:szCs w:val="20"/>
              </w:rPr>
              <w:t>0</w:t>
            </w:r>
          </w:p>
        </w:tc>
        <w:tc>
          <w:tcPr>
            <w:tcW w:w="727" w:type="dxa"/>
            <w:vAlign w:val="center"/>
          </w:tcPr>
          <w:p w14:paraId="417188B4" w14:textId="0B9F305B" w:rsidR="00463DE4" w:rsidRPr="00381A14" w:rsidRDefault="004B4F03" w:rsidP="00463DE4">
            <w:pPr>
              <w:rPr>
                <w:szCs w:val="20"/>
              </w:rPr>
            </w:pPr>
            <w:r w:rsidRPr="00381A14">
              <w:rPr>
                <w:szCs w:val="20"/>
              </w:rPr>
              <w:t>0.361</w:t>
            </w:r>
          </w:p>
        </w:tc>
        <w:tc>
          <w:tcPr>
            <w:tcW w:w="726" w:type="dxa"/>
            <w:vAlign w:val="center"/>
          </w:tcPr>
          <w:p w14:paraId="3B9640C6" w14:textId="454E18B7" w:rsidR="00463DE4" w:rsidRPr="00381A14" w:rsidRDefault="004B4F03" w:rsidP="00463DE4">
            <w:pPr>
              <w:rPr>
                <w:szCs w:val="20"/>
              </w:rPr>
            </w:pPr>
            <w:r w:rsidRPr="00381A14">
              <w:rPr>
                <w:szCs w:val="20"/>
              </w:rPr>
              <w:t>0.361</w:t>
            </w:r>
          </w:p>
        </w:tc>
        <w:tc>
          <w:tcPr>
            <w:tcW w:w="726" w:type="dxa"/>
            <w:vAlign w:val="center"/>
          </w:tcPr>
          <w:p w14:paraId="0E3FCE8A" w14:textId="149E2010" w:rsidR="00463DE4" w:rsidRPr="00381A14" w:rsidRDefault="004B4F03" w:rsidP="00463DE4">
            <w:pPr>
              <w:rPr>
                <w:szCs w:val="20"/>
              </w:rPr>
            </w:pPr>
            <w:r w:rsidRPr="00381A14">
              <w:rPr>
                <w:szCs w:val="20"/>
              </w:rPr>
              <w:t>0.361</w:t>
            </w:r>
          </w:p>
        </w:tc>
        <w:tc>
          <w:tcPr>
            <w:tcW w:w="727" w:type="dxa"/>
            <w:vAlign w:val="center"/>
          </w:tcPr>
          <w:p w14:paraId="40E3391B" w14:textId="6E5FAEA7" w:rsidR="00463DE4" w:rsidRPr="00381A14" w:rsidRDefault="004B4F03" w:rsidP="00463DE4">
            <w:pPr>
              <w:rPr>
                <w:szCs w:val="20"/>
              </w:rPr>
            </w:pPr>
            <w:r w:rsidRPr="00381A14">
              <w:rPr>
                <w:szCs w:val="20"/>
              </w:rPr>
              <w:t>0.289</w:t>
            </w:r>
          </w:p>
        </w:tc>
      </w:tr>
      <w:tr w:rsidR="00463DE4" w:rsidRPr="00381A14" w14:paraId="50783B89" w14:textId="77777777" w:rsidTr="006A6BBC">
        <w:trPr>
          <w:trHeight w:val="192"/>
        </w:trPr>
        <w:tc>
          <w:tcPr>
            <w:tcW w:w="1903" w:type="dxa"/>
            <w:vMerge/>
            <w:shd w:val="clear" w:color="auto" w:fill="E7E6E6" w:themeFill="background2"/>
            <w:vAlign w:val="center"/>
          </w:tcPr>
          <w:p w14:paraId="2F2DA82C" w14:textId="77777777" w:rsidR="00463DE4" w:rsidRPr="00381A14" w:rsidRDefault="00463DE4" w:rsidP="00463DE4">
            <w:pPr>
              <w:rPr>
                <w:szCs w:val="20"/>
              </w:rPr>
            </w:pPr>
          </w:p>
        </w:tc>
        <w:tc>
          <w:tcPr>
            <w:tcW w:w="889" w:type="dxa"/>
            <w:shd w:val="clear" w:color="auto" w:fill="E7E6E6" w:themeFill="background2"/>
            <w:vAlign w:val="center"/>
          </w:tcPr>
          <w:p w14:paraId="059975B5" w14:textId="77777777" w:rsidR="00463DE4" w:rsidRPr="00381A14" w:rsidRDefault="00463DE4" w:rsidP="00463DE4">
            <w:pPr>
              <w:rPr>
                <w:szCs w:val="20"/>
              </w:rPr>
            </w:pPr>
            <w:r w:rsidRPr="00381A14">
              <w:rPr>
                <w:szCs w:val="20"/>
              </w:rPr>
              <w:t>Normal</w:t>
            </w:r>
          </w:p>
        </w:tc>
        <w:tc>
          <w:tcPr>
            <w:tcW w:w="726" w:type="dxa"/>
            <w:vAlign w:val="center"/>
          </w:tcPr>
          <w:p w14:paraId="6B454C6F" w14:textId="71C1ED23" w:rsidR="00463DE4" w:rsidRPr="00381A14" w:rsidRDefault="004B4F03" w:rsidP="00463DE4">
            <w:pPr>
              <w:rPr>
                <w:szCs w:val="20"/>
              </w:rPr>
            </w:pPr>
            <w:r w:rsidRPr="00381A14">
              <w:rPr>
                <w:rFonts w:hint="eastAsia"/>
                <w:szCs w:val="20"/>
              </w:rPr>
              <w:t>0</w:t>
            </w:r>
          </w:p>
        </w:tc>
        <w:tc>
          <w:tcPr>
            <w:tcW w:w="726" w:type="dxa"/>
            <w:vAlign w:val="center"/>
          </w:tcPr>
          <w:p w14:paraId="5C923A8E" w14:textId="73F07EC2" w:rsidR="00463DE4" w:rsidRPr="00381A14" w:rsidRDefault="004B4F03" w:rsidP="00463DE4">
            <w:pPr>
              <w:rPr>
                <w:szCs w:val="20"/>
              </w:rPr>
            </w:pPr>
            <w:r w:rsidRPr="00381A14">
              <w:rPr>
                <w:rFonts w:hint="eastAsia"/>
                <w:szCs w:val="20"/>
              </w:rPr>
              <w:t>0</w:t>
            </w:r>
          </w:p>
        </w:tc>
        <w:tc>
          <w:tcPr>
            <w:tcW w:w="727" w:type="dxa"/>
            <w:vAlign w:val="center"/>
          </w:tcPr>
          <w:p w14:paraId="70DD39B7" w14:textId="4AEC6B4F" w:rsidR="00463DE4" w:rsidRPr="00381A14" w:rsidRDefault="004B4F03" w:rsidP="00463DE4">
            <w:pPr>
              <w:rPr>
                <w:szCs w:val="20"/>
              </w:rPr>
            </w:pPr>
            <w:r w:rsidRPr="00381A14">
              <w:rPr>
                <w:rFonts w:hint="eastAsia"/>
                <w:szCs w:val="20"/>
              </w:rPr>
              <w:t>0</w:t>
            </w:r>
          </w:p>
        </w:tc>
        <w:tc>
          <w:tcPr>
            <w:tcW w:w="726" w:type="dxa"/>
            <w:vAlign w:val="center"/>
          </w:tcPr>
          <w:p w14:paraId="71FC2367" w14:textId="73BFC969" w:rsidR="00463DE4" w:rsidRPr="00381A14" w:rsidRDefault="004B4F03" w:rsidP="00463DE4">
            <w:pPr>
              <w:rPr>
                <w:szCs w:val="20"/>
              </w:rPr>
            </w:pPr>
            <w:r w:rsidRPr="00381A14">
              <w:rPr>
                <w:szCs w:val="20"/>
              </w:rPr>
              <w:t>0.161</w:t>
            </w:r>
          </w:p>
        </w:tc>
        <w:tc>
          <w:tcPr>
            <w:tcW w:w="726" w:type="dxa"/>
            <w:vAlign w:val="center"/>
          </w:tcPr>
          <w:p w14:paraId="70E7256B" w14:textId="2777F026" w:rsidR="00463DE4" w:rsidRPr="00381A14" w:rsidRDefault="004B4F03" w:rsidP="00463DE4">
            <w:pPr>
              <w:rPr>
                <w:szCs w:val="20"/>
              </w:rPr>
            </w:pPr>
            <w:r w:rsidRPr="00381A14">
              <w:rPr>
                <w:rFonts w:hint="eastAsia"/>
                <w:szCs w:val="20"/>
              </w:rPr>
              <w:t>0</w:t>
            </w:r>
          </w:p>
        </w:tc>
        <w:tc>
          <w:tcPr>
            <w:tcW w:w="727" w:type="dxa"/>
            <w:vAlign w:val="center"/>
          </w:tcPr>
          <w:p w14:paraId="6E937593" w14:textId="47E5BCE2" w:rsidR="00463DE4" w:rsidRPr="00381A14" w:rsidRDefault="004B4F03" w:rsidP="00463DE4">
            <w:pPr>
              <w:rPr>
                <w:szCs w:val="20"/>
              </w:rPr>
            </w:pPr>
            <w:r w:rsidRPr="00381A14">
              <w:rPr>
                <w:rFonts w:hint="eastAsia"/>
                <w:szCs w:val="20"/>
              </w:rPr>
              <w:t>0</w:t>
            </w:r>
          </w:p>
        </w:tc>
        <w:tc>
          <w:tcPr>
            <w:tcW w:w="726" w:type="dxa"/>
            <w:vAlign w:val="center"/>
          </w:tcPr>
          <w:p w14:paraId="2A128469" w14:textId="4CC17C51" w:rsidR="00463DE4" w:rsidRPr="00381A14" w:rsidRDefault="004B4F03" w:rsidP="00463DE4">
            <w:pPr>
              <w:rPr>
                <w:szCs w:val="20"/>
              </w:rPr>
            </w:pPr>
            <w:r w:rsidRPr="00381A14">
              <w:rPr>
                <w:szCs w:val="20"/>
              </w:rPr>
              <w:t>1.887</w:t>
            </w:r>
          </w:p>
        </w:tc>
        <w:tc>
          <w:tcPr>
            <w:tcW w:w="726" w:type="dxa"/>
            <w:vAlign w:val="center"/>
          </w:tcPr>
          <w:p w14:paraId="236E7B4D" w14:textId="4C684242" w:rsidR="00463DE4" w:rsidRPr="00381A14" w:rsidRDefault="004B4F03" w:rsidP="00463DE4">
            <w:pPr>
              <w:rPr>
                <w:szCs w:val="20"/>
              </w:rPr>
            </w:pPr>
            <w:r w:rsidRPr="00381A14">
              <w:rPr>
                <w:rFonts w:hint="eastAsia"/>
                <w:szCs w:val="20"/>
              </w:rPr>
              <w:t>0</w:t>
            </w:r>
          </w:p>
        </w:tc>
        <w:tc>
          <w:tcPr>
            <w:tcW w:w="727" w:type="dxa"/>
            <w:vAlign w:val="center"/>
          </w:tcPr>
          <w:p w14:paraId="607CF391" w14:textId="1806C8EB" w:rsidR="00463DE4" w:rsidRPr="00381A14" w:rsidRDefault="004B4F03" w:rsidP="00463DE4">
            <w:pPr>
              <w:rPr>
                <w:szCs w:val="20"/>
              </w:rPr>
            </w:pPr>
            <w:r w:rsidRPr="00381A14">
              <w:rPr>
                <w:szCs w:val="20"/>
              </w:rPr>
              <w:t>1.887</w:t>
            </w:r>
          </w:p>
        </w:tc>
        <w:tc>
          <w:tcPr>
            <w:tcW w:w="726" w:type="dxa"/>
            <w:vAlign w:val="center"/>
          </w:tcPr>
          <w:p w14:paraId="3498DD2A" w14:textId="4933D242" w:rsidR="00463DE4" w:rsidRPr="00381A14" w:rsidRDefault="004B4F03" w:rsidP="00463DE4">
            <w:pPr>
              <w:rPr>
                <w:szCs w:val="20"/>
              </w:rPr>
            </w:pPr>
            <w:r w:rsidRPr="00381A14">
              <w:rPr>
                <w:szCs w:val="20"/>
              </w:rPr>
              <w:t>1.887</w:t>
            </w:r>
          </w:p>
        </w:tc>
        <w:tc>
          <w:tcPr>
            <w:tcW w:w="726" w:type="dxa"/>
            <w:vAlign w:val="center"/>
          </w:tcPr>
          <w:p w14:paraId="676965C7" w14:textId="3A3425BF" w:rsidR="00463DE4" w:rsidRPr="00381A14" w:rsidRDefault="004B4F03" w:rsidP="00463DE4">
            <w:pPr>
              <w:rPr>
                <w:szCs w:val="20"/>
              </w:rPr>
            </w:pPr>
            <w:r w:rsidRPr="00381A14">
              <w:rPr>
                <w:rFonts w:hint="eastAsia"/>
                <w:szCs w:val="20"/>
              </w:rPr>
              <w:t>0</w:t>
            </w:r>
          </w:p>
        </w:tc>
        <w:tc>
          <w:tcPr>
            <w:tcW w:w="727" w:type="dxa"/>
            <w:vAlign w:val="center"/>
          </w:tcPr>
          <w:p w14:paraId="5172751C" w14:textId="7E1F809F" w:rsidR="00463DE4" w:rsidRPr="00381A14" w:rsidRDefault="004B4F03" w:rsidP="00463DE4">
            <w:pPr>
              <w:rPr>
                <w:szCs w:val="20"/>
              </w:rPr>
            </w:pPr>
            <w:r w:rsidRPr="00381A14">
              <w:rPr>
                <w:szCs w:val="20"/>
              </w:rPr>
              <w:t>2.75</w:t>
            </w:r>
          </w:p>
        </w:tc>
        <w:tc>
          <w:tcPr>
            <w:tcW w:w="726" w:type="dxa"/>
            <w:vAlign w:val="center"/>
          </w:tcPr>
          <w:p w14:paraId="2F0389A4" w14:textId="0D061463" w:rsidR="00463DE4" w:rsidRPr="00381A14" w:rsidRDefault="004B4F03" w:rsidP="00463DE4">
            <w:pPr>
              <w:rPr>
                <w:szCs w:val="20"/>
              </w:rPr>
            </w:pPr>
            <w:r w:rsidRPr="00381A14">
              <w:rPr>
                <w:szCs w:val="20"/>
              </w:rPr>
              <w:t>2.75</w:t>
            </w:r>
          </w:p>
        </w:tc>
        <w:tc>
          <w:tcPr>
            <w:tcW w:w="726" w:type="dxa"/>
            <w:vAlign w:val="center"/>
          </w:tcPr>
          <w:p w14:paraId="35C42395" w14:textId="475256AC" w:rsidR="00463DE4" w:rsidRPr="00381A14" w:rsidRDefault="004B4F03" w:rsidP="00463DE4">
            <w:pPr>
              <w:rPr>
                <w:szCs w:val="20"/>
              </w:rPr>
            </w:pPr>
            <w:r w:rsidRPr="00381A14">
              <w:rPr>
                <w:szCs w:val="20"/>
              </w:rPr>
              <w:t>2.75</w:t>
            </w:r>
          </w:p>
        </w:tc>
        <w:tc>
          <w:tcPr>
            <w:tcW w:w="727" w:type="dxa"/>
            <w:vAlign w:val="center"/>
          </w:tcPr>
          <w:p w14:paraId="4095DE26" w14:textId="52256FD4" w:rsidR="00463DE4" w:rsidRPr="00381A14" w:rsidRDefault="004B4F03" w:rsidP="00463DE4">
            <w:pPr>
              <w:rPr>
                <w:szCs w:val="20"/>
              </w:rPr>
            </w:pPr>
            <w:r w:rsidRPr="00381A14">
              <w:rPr>
                <w:szCs w:val="20"/>
              </w:rPr>
              <w:t>3.268</w:t>
            </w:r>
          </w:p>
        </w:tc>
      </w:tr>
      <w:tr w:rsidR="00463DE4" w:rsidRPr="00381A14" w14:paraId="019B6BCB" w14:textId="77777777" w:rsidTr="006A6BBC">
        <w:trPr>
          <w:trHeight w:val="192"/>
        </w:trPr>
        <w:tc>
          <w:tcPr>
            <w:tcW w:w="1903" w:type="dxa"/>
            <w:vMerge w:val="restart"/>
            <w:shd w:val="clear" w:color="auto" w:fill="E7E6E6" w:themeFill="background2"/>
            <w:vAlign w:val="center"/>
          </w:tcPr>
          <w:p w14:paraId="2F90C78B" w14:textId="77777777" w:rsidR="00463DE4" w:rsidRPr="00381A14" w:rsidRDefault="00463DE4" w:rsidP="00463DE4">
            <w:pPr>
              <w:rPr>
                <w:szCs w:val="20"/>
              </w:rPr>
            </w:pPr>
            <w:r w:rsidRPr="00381A14">
              <w:rPr>
                <w:szCs w:val="20"/>
              </w:rPr>
              <w:t>WID_RCON_GON</w:t>
            </w:r>
          </w:p>
        </w:tc>
        <w:tc>
          <w:tcPr>
            <w:tcW w:w="889" w:type="dxa"/>
            <w:shd w:val="clear" w:color="auto" w:fill="E7E6E6" w:themeFill="background2"/>
            <w:vAlign w:val="center"/>
          </w:tcPr>
          <w:p w14:paraId="6043F1FE" w14:textId="77777777" w:rsidR="00463DE4" w:rsidRPr="00381A14" w:rsidRDefault="00463DE4" w:rsidP="00463DE4">
            <w:pPr>
              <w:rPr>
                <w:szCs w:val="20"/>
              </w:rPr>
            </w:pPr>
            <w:r w:rsidRPr="00381A14">
              <w:rPr>
                <w:szCs w:val="20"/>
              </w:rPr>
              <w:t>Attack</w:t>
            </w:r>
          </w:p>
        </w:tc>
        <w:tc>
          <w:tcPr>
            <w:tcW w:w="726" w:type="dxa"/>
            <w:vAlign w:val="center"/>
          </w:tcPr>
          <w:p w14:paraId="29A77697" w14:textId="66ABD5E8" w:rsidR="00463DE4" w:rsidRPr="00381A14" w:rsidRDefault="00643390" w:rsidP="00463DE4">
            <w:pPr>
              <w:rPr>
                <w:szCs w:val="20"/>
              </w:rPr>
            </w:pPr>
            <w:r w:rsidRPr="00381A14">
              <w:rPr>
                <w:rFonts w:hint="eastAsia"/>
                <w:szCs w:val="20"/>
              </w:rPr>
              <w:t>0</w:t>
            </w:r>
          </w:p>
        </w:tc>
        <w:tc>
          <w:tcPr>
            <w:tcW w:w="726" w:type="dxa"/>
            <w:vAlign w:val="center"/>
          </w:tcPr>
          <w:p w14:paraId="187D461D" w14:textId="719B32D1" w:rsidR="00463DE4" w:rsidRPr="00381A14" w:rsidRDefault="00643390" w:rsidP="00463DE4">
            <w:pPr>
              <w:rPr>
                <w:szCs w:val="20"/>
              </w:rPr>
            </w:pPr>
            <w:r w:rsidRPr="00381A14">
              <w:rPr>
                <w:rFonts w:hint="eastAsia"/>
                <w:szCs w:val="20"/>
              </w:rPr>
              <w:t>0</w:t>
            </w:r>
          </w:p>
        </w:tc>
        <w:tc>
          <w:tcPr>
            <w:tcW w:w="727" w:type="dxa"/>
            <w:vAlign w:val="center"/>
          </w:tcPr>
          <w:p w14:paraId="18F79669" w14:textId="2391AA5C" w:rsidR="00463DE4" w:rsidRPr="00381A14" w:rsidRDefault="00643390" w:rsidP="00463DE4">
            <w:pPr>
              <w:rPr>
                <w:szCs w:val="20"/>
              </w:rPr>
            </w:pPr>
            <w:r w:rsidRPr="00381A14">
              <w:rPr>
                <w:rFonts w:hint="eastAsia"/>
                <w:szCs w:val="20"/>
              </w:rPr>
              <w:t>0</w:t>
            </w:r>
          </w:p>
        </w:tc>
        <w:tc>
          <w:tcPr>
            <w:tcW w:w="726" w:type="dxa"/>
            <w:vAlign w:val="center"/>
          </w:tcPr>
          <w:p w14:paraId="6D5205BF" w14:textId="084AD2B9" w:rsidR="00463DE4" w:rsidRPr="00381A14" w:rsidRDefault="00643390" w:rsidP="00463DE4">
            <w:pPr>
              <w:rPr>
                <w:szCs w:val="20"/>
              </w:rPr>
            </w:pPr>
            <w:r w:rsidRPr="00381A14">
              <w:rPr>
                <w:szCs w:val="20"/>
              </w:rPr>
              <w:t>1.379</w:t>
            </w:r>
          </w:p>
        </w:tc>
        <w:tc>
          <w:tcPr>
            <w:tcW w:w="726" w:type="dxa"/>
            <w:vAlign w:val="center"/>
          </w:tcPr>
          <w:p w14:paraId="7EB354CA" w14:textId="14024849" w:rsidR="00463DE4" w:rsidRPr="00381A14" w:rsidRDefault="00643390" w:rsidP="00463DE4">
            <w:pPr>
              <w:rPr>
                <w:szCs w:val="20"/>
              </w:rPr>
            </w:pPr>
            <w:r w:rsidRPr="00381A14">
              <w:rPr>
                <w:rFonts w:hint="eastAsia"/>
                <w:szCs w:val="20"/>
              </w:rPr>
              <w:t>0</w:t>
            </w:r>
          </w:p>
        </w:tc>
        <w:tc>
          <w:tcPr>
            <w:tcW w:w="727" w:type="dxa"/>
            <w:vAlign w:val="center"/>
          </w:tcPr>
          <w:p w14:paraId="40C8B282" w14:textId="116C6D22" w:rsidR="00463DE4" w:rsidRPr="00381A14" w:rsidRDefault="00643390" w:rsidP="00463DE4">
            <w:pPr>
              <w:rPr>
                <w:szCs w:val="20"/>
              </w:rPr>
            </w:pPr>
            <w:r w:rsidRPr="00381A14">
              <w:rPr>
                <w:rFonts w:hint="eastAsia"/>
                <w:szCs w:val="20"/>
              </w:rPr>
              <w:t>0</w:t>
            </w:r>
          </w:p>
        </w:tc>
        <w:tc>
          <w:tcPr>
            <w:tcW w:w="726" w:type="dxa"/>
            <w:vAlign w:val="center"/>
          </w:tcPr>
          <w:p w14:paraId="6E74F912" w14:textId="01BF514B" w:rsidR="00463DE4" w:rsidRPr="00381A14" w:rsidRDefault="00643390" w:rsidP="00463DE4">
            <w:pPr>
              <w:rPr>
                <w:szCs w:val="20"/>
              </w:rPr>
            </w:pPr>
            <w:r w:rsidRPr="00381A14">
              <w:rPr>
                <w:szCs w:val="20"/>
              </w:rPr>
              <w:t>1.206</w:t>
            </w:r>
          </w:p>
        </w:tc>
        <w:tc>
          <w:tcPr>
            <w:tcW w:w="726" w:type="dxa"/>
            <w:vAlign w:val="center"/>
          </w:tcPr>
          <w:p w14:paraId="18840B32" w14:textId="1954DF18" w:rsidR="00463DE4" w:rsidRPr="00381A14" w:rsidRDefault="00643390" w:rsidP="00463DE4">
            <w:pPr>
              <w:rPr>
                <w:szCs w:val="20"/>
              </w:rPr>
            </w:pPr>
            <w:r w:rsidRPr="00381A14">
              <w:rPr>
                <w:rFonts w:hint="eastAsia"/>
                <w:szCs w:val="20"/>
              </w:rPr>
              <w:t>0</w:t>
            </w:r>
          </w:p>
        </w:tc>
        <w:tc>
          <w:tcPr>
            <w:tcW w:w="727" w:type="dxa"/>
            <w:vAlign w:val="center"/>
          </w:tcPr>
          <w:p w14:paraId="1CAE471F" w14:textId="678E7665" w:rsidR="00463DE4" w:rsidRPr="00381A14" w:rsidRDefault="00643390" w:rsidP="00463DE4">
            <w:pPr>
              <w:rPr>
                <w:szCs w:val="20"/>
              </w:rPr>
            </w:pPr>
            <w:r w:rsidRPr="00381A14">
              <w:rPr>
                <w:szCs w:val="20"/>
              </w:rPr>
              <w:t>1.206</w:t>
            </w:r>
          </w:p>
        </w:tc>
        <w:tc>
          <w:tcPr>
            <w:tcW w:w="726" w:type="dxa"/>
            <w:vAlign w:val="center"/>
          </w:tcPr>
          <w:p w14:paraId="64EB2E73" w14:textId="45F5185A" w:rsidR="00463DE4" w:rsidRPr="00381A14" w:rsidRDefault="00643390" w:rsidP="00463DE4">
            <w:pPr>
              <w:rPr>
                <w:szCs w:val="20"/>
              </w:rPr>
            </w:pPr>
            <w:r w:rsidRPr="00381A14">
              <w:rPr>
                <w:szCs w:val="20"/>
              </w:rPr>
              <w:t>1.206</w:t>
            </w:r>
          </w:p>
        </w:tc>
        <w:tc>
          <w:tcPr>
            <w:tcW w:w="726" w:type="dxa"/>
            <w:vAlign w:val="center"/>
          </w:tcPr>
          <w:p w14:paraId="2D61E8D7" w14:textId="12CBBE87" w:rsidR="00463DE4" w:rsidRPr="00381A14" w:rsidRDefault="00643390" w:rsidP="00463DE4">
            <w:pPr>
              <w:rPr>
                <w:szCs w:val="20"/>
              </w:rPr>
            </w:pPr>
            <w:r w:rsidRPr="00381A14">
              <w:rPr>
                <w:rFonts w:hint="eastAsia"/>
                <w:szCs w:val="20"/>
              </w:rPr>
              <w:t>0</w:t>
            </w:r>
          </w:p>
        </w:tc>
        <w:tc>
          <w:tcPr>
            <w:tcW w:w="727" w:type="dxa"/>
            <w:vAlign w:val="center"/>
          </w:tcPr>
          <w:p w14:paraId="202E4BA3" w14:textId="703470B9" w:rsidR="00463DE4" w:rsidRPr="00381A14" w:rsidRDefault="00643390" w:rsidP="00463DE4">
            <w:pPr>
              <w:rPr>
                <w:szCs w:val="20"/>
              </w:rPr>
            </w:pPr>
            <w:r w:rsidRPr="00381A14">
              <w:rPr>
                <w:szCs w:val="20"/>
              </w:rPr>
              <w:t>1.103</w:t>
            </w:r>
          </w:p>
        </w:tc>
        <w:tc>
          <w:tcPr>
            <w:tcW w:w="726" w:type="dxa"/>
            <w:vAlign w:val="center"/>
          </w:tcPr>
          <w:p w14:paraId="2B18634A" w14:textId="5AC2D120" w:rsidR="00463DE4" w:rsidRPr="00381A14" w:rsidRDefault="00643390" w:rsidP="00463DE4">
            <w:pPr>
              <w:rPr>
                <w:szCs w:val="20"/>
              </w:rPr>
            </w:pPr>
            <w:r w:rsidRPr="00381A14">
              <w:rPr>
                <w:szCs w:val="20"/>
              </w:rPr>
              <w:t>1.103</w:t>
            </w:r>
          </w:p>
        </w:tc>
        <w:tc>
          <w:tcPr>
            <w:tcW w:w="726" w:type="dxa"/>
            <w:vAlign w:val="center"/>
          </w:tcPr>
          <w:p w14:paraId="61A5D4C3" w14:textId="737B1505" w:rsidR="00463DE4" w:rsidRPr="00381A14" w:rsidRDefault="00643390" w:rsidP="00463DE4">
            <w:pPr>
              <w:rPr>
                <w:szCs w:val="20"/>
              </w:rPr>
            </w:pPr>
            <w:r w:rsidRPr="00381A14">
              <w:rPr>
                <w:szCs w:val="20"/>
              </w:rPr>
              <w:t>1.103</w:t>
            </w:r>
          </w:p>
        </w:tc>
        <w:tc>
          <w:tcPr>
            <w:tcW w:w="727" w:type="dxa"/>
            <w:vAlign w:val="center"/>
          </w:tcPr>
          <w:p w14:paraId="31E03699" w14:textId="38CC6230" w:rsidR="00463DE4" w:rsidRPr="00381A14" w:rsidRDefault="00643390" w:rsidP="00463DE4">
            <w:pPr>
              <w:rPr>
                <w:szCs w:val="20"/>
              </w:rPr>
            </w:pPr>
            <w:r w:rsidRPr="00381A14">
              <w:rPr>
                <w:szCs w:val="20"/>
              </w:rPr>
              <w:t>1.034</w:t>
            </w:r>
          </w:p>
        </w:tc>
      </w:tr>
      <w:tr w:rsidR="00463DE4" w:rsidRPr="00381A14" w14:paraId="5999F5FF" w14:textId="77777777" w:rsidTr="006A6BBC">
        <w:trPr>
          <w:trHeight w:val="192"/>
        </w:trPr>
        <w:tc>
          <w:tcPr>
            <w:tcW w:w="1903" w:type="dxa"/>
            <w:vMerge/>
            <w:shd w:val="clear" w:color="auto" w:fill="E7E6E6" w:themeFill="background2"/>
            <w:vAlign w:val="center"/>
          </w:tcPr>
          <w:p w14:paraId="428306EA" w14:textId="77777777" w:rsidR="00463DE4" w:rsidRPr="00381A14" w:rsidRDefault="00463DE4" w:rsidP="00463DE4">
            <w:pPr>
              <w:rPr>
                <w:szCs w:val="20"/>
              </w:rPr>
            </w:pPr>
          </w:p>
        </w:tc>
        <w:tc>
          <w:tcPr>
            <w:tcW w:w="889" w:type="dxa"/>
            <w:shd w:val="clear" w:color="auto" w:fill="E7E6E6" w:themeFill="background2"/>
            <w:vAlign w:val="center"/>
          </w:tcPr>
          <w:p w14:paraId="37AD1361" w14:textId="77777777" w:rsidR="00463DE4" w:rsidRPr="00381A14" w:rsidRDefault="00463DE4" w:rsidP="00463DE4">
            <w:pPr>
              <w:rPr>
                <w:szCs w:val="20"/>
              </w:rPr>
            </w:pPr>
            <w:r w:rsidRPr="00381A14">
              <w:rPr>
                <w:szCs w:val="20"/>
              </w:rPr>
              <w:t>Normal</w:t>
            </w:r>
          </w:p>
        </w:tc>
        <w:tc>
          <w:tcPr>
            <w:tcW w:w="726" w:type="dxa"/>
            <w:vAlign w:val="center"/>
          </w:tcPr>
          <w:p w14:paraId="05CD436A" w14:textId="693A033D" w:rsidR="00463DE4" w:rsidRPr="00381A14" w:rsidRDefault="00643390" w:rsidP="00463DE4">
            <w:pPr>
              <w:rPr>
                <w:szCs w:val="20"/>
              </w:rPr>
            </w:pPr>
            <w:r w:rsidRPr="00381A14">
              <w:rPr>
                <w:rFonts w:hint="eastAsia"/>
                <w:szCs w:val="20"/>
              </w:rPr>
              <w:t>0</w:t>
            </w:r>
          </w:p>
        </w:tc>
        <w:tc>
          <w:tcPr>
            <w:tcW w:w="726" w:type="dxa"/>
            <w:vAlign w:val="center"/>
          </w:tcPr>
          <w:p w14:paraId="2E9FDE73" w14:textId="69F97F33" w:rsidR="00463DE4" w:rsidRPr="00381A14" w:rsidRDefault="00643390" w:rsidP="00463DE4">
            <w:pPr>
              <w:rPr>
                <w:szCs w:val="20"/>
              </w:rPr>
            </w:pPr>
            <w:r w:rsidRPr="00381A14">
              <w:rPr>
                <w:rFonts w:hint="eastAsia"/>
                <w:szCs w:val="20"/>
              </w:rPr>
              <w:t>0</w:t>
            </w:r>
          </w:p>
        </w:tc>
        <w:tc>
          <w:tcPr>
            <w:tcW w:w="727" w:type="dxa"/>
            <w:vAlign w:val="center"/>
          </w:tcPr>
          <w:p w14:paraId="4625AA4F" w14:textId="2641554E" w:rsidR="00463DE4" w:rsidRPr="00381A14" w:rsidRDefault="00643390" w:rsidP="00463DE4">
            <w:pPr>
              <w:rPr>
                <w:szCs w:val="20"/>
              </w:rPr>
            </w:pPr>
            <w:r w:rsidRPr="00381A14">
              <w:rPr>
                <w:rFonts w:hint="eastAsia"/>
                <w:szCs w:val="20"/>
              </w:rPr>
              <w:t>0</w:t>
            </w:r>
          </w:p>
        </w:tc>
        <w:tc>
          <w:tcPr>
            <w:tcW w:w="726" w:type="dxa"/>
            <w:vAlign w:val="center"/>
          </w:tcPr>
          <w:p w14:paraId="2E036BF2" w14:textId="22077AE4" w:rsidR="00463DE4" w:rsidRPr="00381A14" w:rsidRDefault="00643390" w:rsidP="00463DE4">
            <w:pPr>
              <w:rPr>
                <w:szCs w:val="20"/>
              </w:rPr>
            </w:pPr>
            <w:r w:rsidRPr="00381A14">
              <w:rPr>
                <w:szCs w:val="20"/>
              </w:rPr>
              <w:t>0.913</w:t>
            </w:r>
          </w:p>
        </w:tc>
        <w:tc>
          <w:tcPr>
            <w:tcW w:w="726" w:type="dxa"/>
            <w:vAlign w:val="center"/>
          </w:tcPr>
          <w:p w14:paraId="5450F52F" w14:textId="369BC8A0" w:rsidR="00463DE4" w:rsidRPr="00381A14" w:rsidRDefault="00643390" w:rsidP="00463DE4">
            <w:pPr>
              <w:rPr>
                <w:szCs w:val="20"/>
              </w:rPr>
            </w:pPr>
            <w:r w:rsidRPr="00381A14">
              <w:rPr>
                <w:rFonts w:hint="eastAsia"/>
                <w:szCs w:val="20"/>
              </w:rPr>
              <w:t>0</w:t>
            </w:r>
          </w:p>
        </w:tc>
        <w:tc>
          <w:tcPr>
            <w:tcW w:w="727" w:type="dxa"/>
            <w:vAlign w:val="center"/>
          </w:tcPr>
          <w:p w14:paraId="40DAF6D9" w14:textId="07A35E03" w:rsidR="00463DE4" w:rsidRPr="00381A14" w:rsidRDefault="00643390" w:rsidP="00463DE4">
            <w:pPr>
              <w:rPr>
                <w:szCs w:val="20"/>
              </w:rPr>
            </w:pPr>
            <w:r w:rsidRPr="00381A14">
              <w:rPr>
                <w:rFonts w:hint="eastAsia"/>
                <w:szCs w:val="20"/>
              </w:rPr>
              <w:t>0</w:t>
            </w:r>
          </w:p>
        </w:tc>
        <w:tc>
          <w:tcPr>
            <w:tcW w:w="726" w:type="dxa"/>
            <w:vAlign w:val="center"/>
          </w:tcPr>
          <w:p w14:paraId="2B3CB674" w14:textId="3E77E9E6" w:rsidR="00463DE4" w:rsidRPr="00381A14" w:rsidRDefault="00643390" w:rsidP="00463DE4">
            <w:pPr>
              <w:rPr>
                <w:szCs w:val="20"/>
              </w:rPr>
            </w:pPr>
            <w:r w:rsidRPr="00381A14">
              <w:rPr>
                <w:szCs w:val="20"/>
              </w:rPr>
              <w:t>1.652</w:t>
            </w:r>
          </w:p>
        </w:tc>
        <w:tc>
          <w:tcPr>
            <w:tcW w:w="726" w:type="dxa"/>
            <w:vAlign w:val="center"/>
          </w:tcPr>
          <w:p w14:paraId="53304EE4" w14:textId="67FF5A95" w:rsidR="00463DE4" w:rsidRPr="00381A14" w:rsidRDefault="00643390" w:rsidP="00463DE4">
            <w:pPr>
              <w:rPr>
                <w:szCs w:val="20"/>
              </w:rPr>
            </w:pPr>
            <w:r w:rsidRPr="00381A14">
              <w:rPr>
                <w:rFonts w:hint="eastAsia"/>
                <w:szCs w:val="20"/>
              </w:rPr>
              <w:t>0</w:t>
            </w:r>
          </w:p>
        </w:tc>
        <w:tc>
          <w:tcPr>
            <w:tcW w:w="727" w:type="dxa"/>
            <w:vAlign w:val="center"/>
          </w:tcPr>
          <w:p w14:paraId="7F4F56FE" w14:textId="55667B9B" w:rsidR="00463DE4" w:rsidRPr="00381A14" w:rsidRDefault="00643390" w:rsidP="00463DE4">
            <w:pPr>
              <w:rPr>
                <w:szCs w:val="20"/>
              </w:rPr>
            </w:pPr>
            <w:r w:rsidRPr="00381A14">
              <w:rPr>
                <w:szCs w:val="20"/>
              </w:rPr>
              <w:t>1.652</w:t>
            </w:r>
          </w:p>
        </w:tc>
        <w:tc>
          <w:tcPr>
            <w:tcW w:w="726" w:type="dxa"/>
            <w:vAlign w:val="center"/>
          </w:tcPr>
          <w:p w14:paraId="21C94A22" w14:textId="31E7559A" w:rsidR="00463DE4" w:rsidRPr="00381A14" w:rsidRDefault="00643390" w:rsidP="00463DE4">
            <w:pPr>
              <w:rPr>
                <w:szCs w:val="20"/>
              </w:rPr>
            </w:pPr>
            <w:r w:rsidRPr="00381A14">
              <w:rPr>
                <w:szCs w:val="20"/>
              </w:rPr>
              <w:t>1.652</w:t>
            </w:r>
          </w:p>
        </w:tc>
        <w:tc>
          <w:tcPr>
            <w:tcW w:w="726" w:type="dxa"/>
            <w:vAlign w:val="center"/>
          </w:tcPr>
          <w:p w14:paraId="422DB791" w14:textId="2D5902C2" w:rsidR="00463DE4" w:rsidRPr="00381A14" w:rsidRDefault="00643390" w:rsidP="00463DE4">
            <w:pPr>
              <w:rPr>
                <w:szCs w:val="20"/>
              </w:rPr>
            </w:pPr>
            <w:r w:rsidRPr="00381A14">
              <w:rPr>
                <w:rFonts w:hint="eastAsia"/>
                <w:szCs w:val="20"/>
              </w:rPr>
              <w:t>0</w:t>
            </w:r>
          </w:p>
        </w:tc>
        <w:tc>
          <w:tcPr>
            <w:tcW w:w="727" w:type="dxa"/>
            <w:vAlign w:val="center"/>
          </w:tcPr>
          <w:p w14:paraId="6EE81EDF" w14:textId="1B3E4A3C" w:rsidR="00463DE4" w:rsidRPr="00381A14" w:rsidRDefault="00643390" w:rsidP="00463DE4">
            <w:pPr>
              <w:rPr>
                <w:szCs w:val="20"/>
              </w:rPr>
            </w:pPr>
            <w:r w:rsidRPr="00381A14">
              <w:rPr>
                <w:szCs w:val="20"/>
              </w:rPr>
              <w:t>2.095</w:t>
            </w:r>
          </w:p>
        </w:tc>
        <w:tc>
          <w:tcPr>
            <w:tcW w:w="726" w:type="dxa"/>
            <w:vAlign w:val="center"/>
          </w:tcPr>
          <w:p w14:paraId="59F5521D" w14:textId="5D417FC0" w:rsidR="00463DE4" w:rsidRPr="00381A14" w:rsidRDefault="00643390" w:rsidP="00463DE4">
            <w:pPr>
              <w:rPr>
                <w:szCs w:val="20"/>
              </w:rPr>
            </w:pPr>
            <w:r w:rsidRPr="00381A14">
              <w:rPr>
                <w:szCs w:val="20"/>
              </w:rPr>
              <w:t>2.095</w:t>
            </w:r>
          </w:p>
        </w:tc>
        <w:tc>
          <w:tcPr>
            <w:tcW w:w="726" w:type="dxa"/>
            <w:vAlign w:val="center"/>
          </w:tcPr>
          <w:p w14:paraId="335BFB2D" w14:textId="21530049" w:rsidR="00463DE4" w:rsidRPr="00381A14" w:rsidRDefault="00643390" w:rsidP="00463DE4">
            <w:pPr>
              <w:rPr>
                <w:szCs w:val="20"/>
              </w:rPr>
            </w:pPr>
            <w:r w:rsidRPr="00381A14">
              <w:rPr>
                <w:szCs w:val="20"/>
              </w:rPr>
              <w:t>2.095</w:t>
            </w:r>
          </w:p>
        </w:tc>
        <w:tc>
          <w:tcPr>
            <w:tcW w:w="727" w:type="dxa"/>
            <w:vAlign w:val="center"/>
          </w:tcPr>
          <w:p w14:paraId="6ABFC29D" w14:textId="153DE30B" w:rsidR="00463DE4" w:rsidRPr="00381A14" w:rsidRDefault="00643390" w:rsidP="00463DE4">
            <w:pPr>
              <w:rPr>
                <w:szCs w:val="20"/>
              </w:rPr>
            </w:pPr>
            <w:r w:rsidRPr="00381A14">
              <w:rPr>
                <w:szCs w:val="20"/>
              </w:rPr>
              <w:t>2.391</w:t>
            </w:r>
          </w:p>
        </w:tc>
      </w:tr>
    </w:tbl>
    <w:p w14:paraId="40492666" w14:textId="6C339D9C" w:rsidR="00392224" w:rsidRPr="00381A14" w:rsidRDefault="0078003A" w:rsidP="005A5C4B">
      <w:pPr>
        <w:spacing w:before="240"/>
        <w:rPr>
          <w:szCs w:val="20"/>
        </w:rPr>
      </w:pPr>
      <w:r w:rsidRPr="00381A14">
        <w:rPr>
          <w:szCs w:val="20"/>
        </w:rPr>
        <w:tab/>
      </w:r>
      <w:r w:rsidR="00DF62E8" w:rsidRPr="00381A14">
        <w:rPr>
          <w:szCs w:val="20"/>
        </w:rPr>
        <w:t>The</w:t>
      </w:r>
      <w:r w:rsidR="007F570F" w:rsidRPr="00381A14">
        <w:rPr>
          <w:szCs w:val="20"/>
        </w:rPr>
        <w:t xml:space="preserve"> feature</w:t>
      </w:r>
      <w:r w:rsidR="00DF62E8" w:rsidRPr="00381A14">
        <w:rPr>
          <w:szCs w:val="20"/>
        </w:rPr>
        <w:t>s</w:t>
      </w:r>
      <w:r w:rsidR="007F570F" w:rsidRPr="00381A14">
        <w:rPr>
          <w:szCs w:val="20"/>
        </w:rPr>
        <w:t xml:space="preserve"> </w:t>
      </w:r>
      <w:r w:rsidR="00DF62E8" w:rsidRPr="00381A14">
        <w:rPr>
          <w:szCs w:val="20"/>
        </w:rPr>
        <w:t>are</w:t>
      </w:r>
      <w:r w:rsidR="007F570F" w:rsidRPr="00381A14">
        <w:rPr>
          <w:szCs w:val="20"/>
        </w:rPr>
        <w:t xml:space="preserve"> downsized using the feature downsizing technique proposed in this paper</w:t>
      </w:r>
      <w:r w:rsidR="00DF62E8" w:rsidRPr="00381A14">
        <w:rPr>
          <w:szCs w:val="20"/>
        </w:rPr>
        <w:t>. N</w:t>
      </w:r>
      <w:r w:rsidRPr="00381A14">
        <w:rPr>
          <w:szCs w:val="20"/>
        </w:rPr>
        <w:t>onetheless</w:t>
      </w:r>
      <w:r w:rsidR="00DF62E8" w:rsidRPr="00381A14">
        <w:rPr>
          <w:szCs w:val="20"/>
        </w:rPr>
        <w:t>,</w:t>
      </w:r>
      <w:r w:rsidRPr="00381A14">
        <w:rPr>
          <w:szCs w:val="20"/>
        </w:rPr>
        <w:t xml:space="preserve"> </w:t>
      </w:r>
      <w:r w:rsidR="00DF62E8" w:rsidRPr="00381A14">
        <w:rPr>
          <w:szCs w:val="20"/>
        </w:rPr>
        <w:t>they</w:t>
      </w:r>
      <w:r w:rsidR="007F570F" w:rsidRPr="00381A14">
        <w:rPr>
          <w:szCs w:val="20"/>
        </w:rPr>
        <w:t xml:space="preserve"> cannot be the same as the original sample</w:t>
      </w:r>
      <w:r w:rsidR="00DF62E8" w:rsidRPr="00381A14">
        <w:rPr>
          <w:szCs w:val="20"/>
        </w:rPr>
        <w:t>s</w:t>
      </w:r>
      <w:r w:rsidR="007F570F" w:rsidRPr="00381A14">
        <w:rPr>
          <w:szCs w:val="20"/>
        </w:rPr>
        <w:t xml:space="preserve">. In this paper, the loss of information from original features is called the "combined loss rate" in Tables </w:t>
      </w:r>
      <w:r w:rsidR="006B6B57" w:rsidRPr="00381A14">
        <w:rPr>
          <w:szCs w:val="20"/>
        </w:rPr>
        <w:t>1</w:t>
      </w:r>
      <w:r w:rsidR="0036206E" w:rsidRPr="00381A14">
        <w:rPr>
          <w:szCs w:val="20"/>
        </w:rPr>
        <w:t>1</w:t>
      </w:r>
      <w:r w:rsidR="007F570F" w:rsidRPr="00381A14">
        <w:rPr>
          <w:szCs w:val="20"/>
        </w:rPr>
        <w:t xml:space="preserve"> and </w:t>
      </w:r>
      <w:r w:rsidR="00951FB7" w:rsidRPr="00381A14">
        <w:rPr>
          <w:szCs w:val="20"/>
        </w:rPr>
        <w:t>1</w:t>
      </w:r>
      <w:r w:rsidR="0036206E" w:rsidRPr="00381A14">
        <w:rPr>
          <w:szCs w:val="20"/>
        </w:rPr>
        <w:t>2</w:t>
      </w:r>
      <w:r w:rsidR="007F570F" w:rsidRPr="00381A14">
        <w:rPr>
          <w:szCs w:val="20"/>
        </w:rPr>
        <w:t>.</w:t>
      </w:r>
      <w:r w:rsidR="00B93596" w:rsidRPr="00381A14">
        <w:rPr>
          <w:szCs w:val="20"/>
        </w:rPr>
        <w:t xml:space="preserve"> </w:t>
      </w:r>
      <w:r w:rsidR="000A36BE" w:rsidRPr="00381A14">
        <w:rPr>
          <w:szCs w:val="20"/>
        </w:rPr>
        <w:t xml:space="preserve">The "sampling resolution" in Tables </w:t>
      </w:r>
      <w:r w:rsidR="0036206E" w:rsidRPr="00381A14">
        <w:rPr>
          <w:szCs w:val="20"/>
        </w:rPr>
        <w:t>7</w:t>
      </w:r>
      <w:r w:rsidR="000A36BE" w:rsidRPr="00381A14">
        <w:rPr>
          <w:szCs w:val="20"/>
        </w:rPr>
        <w:t xml:space="preserve"> and </w:t>
      </w:r>
      <w:r w:rsidR="0036206E" w:rsidRPr="00381A14">
        <w:rPr>
          <w:szCs w:val="20"/>
        </w:rPr>
        <w:t>8</w:t>
      </w:r>
      <w:r w:rsidR="000A36BE" w:rsidRPr="00381A14">
        <w:rPr>
          <w:szCs w:val="20"/>
        </w:rPr>
        <w:t xml:space="preserve"> is used to calculate the combined loss rate of Tables </w:t>
      </w:r>
      <w:r w:rsidR="006B6B57" w:rsidRPr="00381A14">
        <w:rPr>
          <w:szCs w:val="20"/>
        </w:rPr>
        <w:t>1</w:t>
      </w:r>
      <w:r w:rsidR="0036206E" w:rsidRPr="00381A14">
        <w:rPr>
          <w:szCs w:val="20"/>
        </w:rPr>
        <w:t>1</w:t>
      </w:r>
      <w:r w:rsidR="000A36BE" w:rsidRPr="00381A14">
        <w:rPr>
          <w:szCs w:val="20"/>
        </w:rPr>
        <w:t xml:space="preserve"> and </w:t>
      </w:r>
      <w:r w:rsidR="00951FB7" w:rsidRPr="00381A14">
        <w:rPr>
          <w:szCs w:val="20"/>
        </w:rPr>
        <w:t>1</w:t>
      </w:r>
      <w:r w:rsidR="0036206E" w:rsidRPr="00381A14">
        <w:rPr>
          <w:szCs w:val="20"/>
        </w:rPr>
        <w:t>2</w:t>
      </w:r>
      <w:r w:rsidR="000A36BE" w:rsidRPr="00381A14">
        <w:rPr>
          <w:szCs w:val="20"/>
        </w:rPr>
        <w:t>.</w:t>
      </w:r>
      <w:r w:rsidR="00733A68" w:rsidRPr="00381A14">
        <w:rPr>
          <w:szCs w:val="20"/>
        </w:rPr>
        <w:t xml:space="preserve"> The instruction, cycle, and branch Perf STAT features have various combined loss rates in the CS, but the GS shows zero in the features. This is because the CS extracts three different Perf STAT data points, so the sizes of these features are different. However, the GS has the same Perf STAT feature size because only one GS exists</w:t>
      </w:r>
      <w:r w:rsidR="004C0AD6" w:rsidRPr="00381A14">
        <w:rPr>
          <w:szCs w:val="20"/>
        </w:rPr>
        <w:t xml:space="preserve"> in this research. </w:t>
      </w:r>
      <w:r w:rsidR="00EF69F6" w:rsidRPr="00381A14">
        <w:rPr>
          <w:szCs w:val="20"/>
        </w:rPr>
        <w:t xml:space="preserve"> </w:t>
      </w:r>
    </w:p>
    <w:p w14:paraId="20C08FB3" w14:textId="0C6B7249" w:rsidR="00C37EE6" w:rsidRPr="00381A14" w:rsidRDefault="00C37EE6" w:rsidP="00C37EE6">
      <w:pPr>
        <w:pStyle w:val="a5"/>
        <w:keepNext/>
        <w:jc w:val="center"/>
      </w:pPr>
      <w:r w:rsidRPr="00381A14">
        <w:t>Table 1</w:t>
      </w:r>
      <w:r w:rsidR="0036206E" w:rsidRPr="00381A14">
        <w:t>3</w:t>
      </w:r>
      <w:r w:rsidRPr="00381A14">
        <w:t>.</w:t>
      </w:r>
      <w:r w:rsidR="00406383" w:rsidRPr="00381A14">
        <w:t xml:space="preserve"> The list of the symbols used in the pseudo</w:t>
      </w:r>
      <w:r w:rsidR="009C64D0" w:rsidRPr="00381A14">
        <w:t>-</w:t>
      </w:r>
      <w:r w:rsidR="00406383" w:rsidRPr="00381A14">
        <w:t>code</w:t>
      </w:r>
    </w:p>
    <w:tbl>
      <w:tblPr>
        <w:tblStyle w:val="a4"/>
        <w:tblW w:w="0" w:type="auto"/>
        <w:tblLook w:val="04A0" w:firstRow="1" w:lastRow="0" w:firstColumn="1" w:lastColumn="0" w:noHBand="0" w:noVBand="1"/>
      </w:tblPr>
      <w:tblGrid>
        <w:gridCol w:w="1129"/>
        <w:gridCol w:w="5714"/>
        <w:gridCol w:w="1232"/>
        <w:gridCol w:w="5612"/>
      </w:tblGrid>
      <w:tr w:rsidR="009C64D0" w:rsidRPr="00381A14" w14:paraId="7F06D5E5" w14:textId="77777777" w:rsidTr="00013929">
        <w:tc>
          <w:tcPr>
            <w:tcW w:w="1129" w:type="dxa"/>
            <w:shd w:val="clear" w:color="auto" w:fill="E7E6E6" w:themeFill="background2"/>
            <w:vAlign w:val="center"/>
          </w:tcPr>
          <w:p w14:paraId="15F0288B" w14:textId="77777777" w:rsidR="00C37EE6" w:rsidRPr="00381A14" w:rsidRDefault="00C37EE6" w:rsidP="00387F97">
            <w:pPr>
              <w:rPr>
                <w:szCs w:val="20"/>
              </w:rPr>
            </w:pPr>
            <w:r w:rsidRPr="00381A14">
              <w:rPr>
                <w:rFonts w:hint="eastAsia"/>
                <w:szCs w:val="20"/>
              </w:rPr>
              <w:t>S</w:t>
            </w:r>
            <w:r w:rsidRPr="00381A14">
              <w:rPr>
                <w:szCs w:val="20"/>
              </w:rPr>
              <w:t>ymbol</w:t>
            </w:r>
          </w:p>
        </w:tc>
        <w:tc>
          <w:tcPr>
            <w:tcW w:w="5714" w:type="dxa"/>
            <w:shd w:val="clear" w:color="auto" w:fill="E7E6E6" w:themeFill="background2"/>
            <w:vAlign w:val="center"/>
          </w:tcPr>
          <w:p w14:paraId="395010DF" w14:textId="77777777" w:rsidR="00C37EE6" w:rsidRPr="00381A14" w:rsidRDefault="00C37EE6" w:rsidP="00387F97">
            <w:pPr>
              <w:rPr>
                <w:szCs w:val="20"/>
              </w:rPr>
            </w:pPr>
            <w:r w:rsidRPr="00381A14">
              <w:rPr>
                <w:szCs w:val="20"/>
              </w:rPr>
              <w:t xml:space="preserve">Explanation </w:t>
            </w:r>
          </w:p>
        </w:tc>
        <w:tc>
          <w:tcPr>
            <w:tcW w:w="1232" w:type="dxa"/>
            <w:shd w:val="clear" w:color="auto" w:fill="E7E6E6" w:themeFill="background2"/>
            <w:vAlign w:val="center"/>
          </w:tcPr>
          <w:p w14:paraId="4FA41394" w14:textId="77777777" w:rsidR="00C37EE6" w:rsidRPr="00381A14" w:rsidRDefault="00C37EE6" w:rsidP="00387F97">
            <w:pPr>
              <w:rPr>
                <w:szCs w:val="20"/>
              </w:rPr>
            </w:pPr>
            <w:r w:rsidRPr="00381A14">
              <w:rPr>
                <w:rFonts w:hint="eastAsia"/>
                <w:szCs w:val="20"/>
              </w:rPr>
              <w:t>s</w:t>
            </w:r>
            <w:r w:rsidRPr="00381A14">
              <w:rPr>
                <w:szCs w:val="20"/>
              </w:rPr>
              <w:t>ymbol</w:t>
            </w:r>
          </w:p>
        </w:tc>
        <w:tc>
          <w:tcPr>
            <w:tcW w:w="5612" w:type="dxa"/>
            <w:shd w:val="clear" w:color="auto" w:fill="E7E6E6" w:themeFill="background2"/>
            <w:vAlign w:val="center"/>
          </w:tcPr>
          <w:p w14:paraId="648FE310" w14:textId="77777777" w:rsidR="00C37EE6" w:rsidRPr="00381A14" w:rsidRDefault="00C37EE6" w:rsidP="00387F97">
            <w:pPr>
              <w:rPr>
                <w:szCs w:val="20"/>
              </w:rPr>
            </w:pPr>
            <w:r w:rsidRPr="00381A14">
              <w:rPr>
                <w:szCs w:val="20"/>
              </w:rPr>
              <w:t xml:space="preserve">Explanation </w:t>
            </w:r>
          </w:p>
        </w:tc>
      </w:tr>
      <w:tr w:rsidR="009C64D0" w:rsidRPr="00381A14" w14:paraId="6316FDCC" w14:textId="77777777" w:rsidTr="00013929">
        <w:tc>
          <w:tcPr>
            <w:tcW w:w="1129" w:type="dxa"/>
            <w:vAlign w:val="center"/>
          </w:tcPr>
          <w:p w14:paraId="4448A069" w14:textId="3980F0A0" w:rsidR="00C37EE6" w:rsidRPr="00381A14" w:rsidRDefault="00000000" w:rsidP="00387F97">
            <w:pPr>
              <w:jc w:val="center"/>
              <w:rPr>
                <w:szCs w:val="20"/>
              </w:rPr>
            </w:pPr>
            <m:oMathPara>
              <m:oMath>
                <m:sSub>
                  <m:sSubPr>
                    <m:ctrlPr>
                      <w:rPr>
                        <w:rFonts w:ascii="Cambria Math" w:hAnsi="Cambria Math"/>
                        <w:i/>
                        <w:iCs/>
                        <w:szCs w:val="20"/>
                      </w:rPr>
                    </m:ctrlPr>
                  </m:sSubPr>
                  <m:e>
                    <m:r>
                      <w:rPr>
                        <w:rFonts w:ascii="Cambria Math" w:hAnsi="Cambria Math"/>
                        <w:szCs w:val="20"/>
                      </w:rPr>
                      <m:t>f_size</m:t>
                    </m:r>
                  </m:e>
                  <m:sub>
                    <m:r>
                      <w:rPr>
                        <w:rFonts w:ascii="Cambria Math" w:hAnsi="Cambria Math"/>
                        <w:szCs w:val="20"/>
                      </w:rPr>
                      <m:t>cs</m:t>
                    </m:r>
                  </m:sub>
                </m:sSub>
                <m:d>
                  <m:dPr>
                    <m:begChr m:val="["/>
                    <m:endChr m:val="]"/>
                    <m:ctrlPr>
                      <w:rPr>
                        <w:rFonts w:ascii="Cambria Math" w:hAnsi="Cambria Math"/>
                        <w:i/>
                        <w:iCs/>
                        <w:szCs w:val="20"/>
                      </w:rPr>
                    </m:ctrlPr>
                  </m:dPr>
                  <m:e>
                    <m:r>
                      <w:rPr>
                        <w:rFonts w:ascii="Cambria Math" w:hAnsi="Cambria Math"/>
                        <w:szCs w:val="20"/>
                      </w:rPr>
                      <m:t> </m:t>
                    </m:r>
                  </m:e>
                </m:d>
              </m:oMath>
            </m:oMathPara>
          </w:p>
        </w:tc>
        <w:tc>
          <w:tcPr>
            <w:tcW w:w="5714" w:type="dxa"/>
            <w:vAlign w:val="center"/>
          </w:tcPr>
          <w:p w14:paraId="313EBD7A" w14:textId="2BFF11B4" w:rsidR="00C37EE6" w:rsidRPr="00381A14" w:rsidRDefault="003E5771" w:rsidP="00D351A4">
            <w:pPr>
              <w:rPr>
                <w:szCs w:val="20"/>
              </w:rPr>
            </w:pPr>
            <w:r w:rsidRPr="00381A14">
              <w:rPr>
                <w:szCs w:val="20"/>
              </w:rPr>
              <w:t>CS</w:t>
            </w:r>
            <w:r w:rsidR="00D351A4" w:rsidRPr="00381A14">
              <w:rPr>
                <w:szCs w:val="20"/>
              </w:rPr>
              <w:t xml:space="preserve"> feature list</w:t>
            </w:r>
          </w:p>
        </w:tc>
        <w:tc>
          <w:tcPr>
            <w:tcW w:w="1232" w:type="dxa"/>
            <w:vAlign w:val="center"/>
          </w:tcPr>
          <w:p w14:paraId="4EF7C949" w14:textId="5CDD5943" w:rsidR="00C37EE6" w:rsidRPr="00381A14" w:rsidRDefault="00000000" w:rsidP="00ED19CE">
            <w:pPr>
              <w:jc w:val="center"/>
              <w:rPr>
                <w:szCs w:val="20"/>
              </w:rPr>
            </w:pPr>
            <m:oMathPara>
              <m:oMath>
                <m:sSub>
                  <m:sSubPr>
                    <m:ctrlPr>
                      <w:rPr>
                        <w:rFonts w:ascii="Cambria Math" w:hAnsi="Cambria Math"/>
                        <w:i/>
                        <w:iCs/>
                        <w:szCs w:val="20"/>
                      </w:rPr>
                    </m:ctrlPr>
                  </m:sSubPr>
                  <m:e>
                    <m:r>
                      <w:rPr>
                        <w:rFonts w:ascii="Cambria Math" w:hAnsi="Cambria Math"/>
                        <w:szCs w:val="20"/>
                      </w:rPr>
                      <m:t>sr</m:t>
                    </m:r>
                  </m:e>
                  <m:sub>
                    <m:r>
                      <w:rPr>
                        <w:rFonts w:ascii="Cambria Math" w:hAnsi="Cambria Math"/>
                        <w:szCs w:val="20"/>
                      </w:rPr>
                      <m:t>gs</m:t>
                    </m:r>
                  </m:sub>
                </m:sSub>
                <m:r>
                  <w:rPr>
                    <w:rFonts w:ascii="Cambria Math" w:hAnsi="Cambria Math"/>
                    <w:szCs w:val="20"/>
                  </w:rPr>
                  <m:t>[ ]</m:t>
                </m:r>
              </m:oMath>
            </m:oMathPara>
          </w:p>
        </w:tc>
        <w:tc>
          <w:tcPr>
            <w:tcW w:w="5612" w:type="dxa"/>
            <w:vAlign w:val="center"/>
          </w:tcPr>
          <w:p w14:paraId="12F1D8CD" w14:textId="283277BC" w:rsidR="00C37EE6" w:rsidRPr="00381A14" w:rsidRDefault="00ED19CE" w:rsidP="00387F97">
            <w:pPr>
              <w:rPr>
                <w:szCs w:val="20"/>
              </w:rPr>
            </w:pPr>
            <w:r w:rsidRPr="00381A14">
              <w:rPr>
                <w:szCs w:val="20"/>
              </w:rPr>
              <w:t>S</w:t>
            </w:r>
            <w:r w:rsidRPr="00381A14">
              <w:rPr>
                <w:rFonts w:hint="eastAsia"/>
                <w:szCs w:val="20"/>
              </w:rPr>
              <w:t>ampling resolution list of a GS</w:t>
            </w:r>
          </w:p>
        </w:tc>
      </w:tr>
      <w:tr w:rsidR="009C64D0" w:rsidRPr="00381A14" w14:paraId="1CF07B91" w14:textId="77777777" w:rsidTr="00013929">
        <w:tc>
          <w:tcPr>
            <w:tcW w:w="1129" w:type="dxa"/>
            <w:vAlign w:val="center"/>
          </w:tcPr>
          <w:p w14:paraId="04136656" w14:textId="718F454F" w:rsidR="00C37EE6" w:rsidRPr="00381A14" w:rsidRDefault="00000000" w:rsidP="00387F97">
            <w:pPr>
              <w:jc w:val="center"/>
              <w:rPr>
                <w:szCs w:val="20"/>
              </w:rPr>
            </w:pPr>
            <m:oMath>
              <m:sSub>
                <m:sSubPr>
                  <m:ctrlPr>
                    <w:rPr>
                      <w:rFonts w:ascii="Cambria Math" w:hAnsi="Cambria Math"/>
                      <w:i/>
                      <w:iCs/>
                      <w:szCs w:val="20"/>
                    </w:rPr>
                  </m:ctrlPr>
                </m:sSubPr>
                <m:e>
                  <m:r>
                    <w:rPr>
                      <w:rFonts w:ascii="Cambria Math" w:hAnsi="Cambria Math"/>
                      <w:szCs w:val="20"/>
                    </w:rPr>
                    <m:t>f_size</m:t>
                  </m:r>
                </m:e>
                <m:sub>
                  <m:r>
                    <w:rPr>
                      <w:rFonts w:ascii="Cambria Math" w:hAnsi="Cambria Math"/>
                      <w:szCs w:val="20"/>
                    </w:rPr>
                    <m:t>gs</m:t>
                  </m:r>
                </m:sub>
              </m:sSub>
            </m:oMath>
            <w:r w:rsidR="00D351A4" w:rsidRPr="00381A14">
              <w:rPr>
                <w:rFonts w:hint="eastAsia"/>
                <w:iCs/>
                <w:szCs w:val="20"/>
              </w:rPr>
              <w:t>[</w:t>
            </w:r>
            <w:r w:rsidR="00D351A4" w:rsidRPr="00381A14">
              <w:rPr>
                <w:iCs/>
                <w:szCs w:val="20"/>
              </w:rPr>
              <w:t xml:space="preserve"> ]</w:t>
            </w:r>
          </w:p>
        </w:tc>
        <w:tc>
          <w:tcPr>
            <w:tcW w:w="5714" w:type="dxa"/>
            <w:vAlign w:val="center"/>
          </w:tcPr>
          <w:p w14:paraId="7749A1F1" w14:textId="34E400F5" w:rsidR="00C37EE6" w:rsidRPr="00381A14" w:rsidRDefault="003E5771" w:rsidP="00387F97">
            <w:pPr>
              <w:rPr>
                <w:szCs w:val="20"/>
              </w:rPr>
            </w:pPr>
            <w:r w:rsidRPr="00381A14">
              <w:rPr>
                <w:szCs w:val="20"/>
              </w:rPr>
              <w:t>GS</w:t>
            </w:r>
            <w:r w:rsidR="00D351A4" w:rsidRPr="00381A14">
              <w:rPr>
                <w:szCs w:val="20"/>
              </w:rPr>
              <w:t xml:space="preserve"> feature list</w:t>
            </w:r>
          </w:p>
        </w:tc>
        <w:tc>
          <w:tcPr>
            <w:tcW w:w="1232" w:type="dxa"/>
            <w:vAlign w:val="center"/>
          </w:tcPr>
          <w:p w14:paraId="5ED69D4D" w14:textId="0EE5646F" w:rsidR="00C37EE6" w:rsidRPr="00381A14" w:rsidRDefault="00000000" w:rsidP="00ED19CE">
            <w:pPr>
              <w:jc w:val="center"/>
              <w:rPr>
                <w:szCs w:val="20"/>
              </w:rPr>
            </w:pPr>
            <m:oMathPara>
              <m:oMath>
                <m:sSub>
                  <m:sSubPr>
                    <m:ctrlPr>
                      <w:rPr>
                        <w:rFonts w:ascii="Cambria Math" w:hAnsi="Cambria Math"/>
                        <w:i/>
                        <w:iCs/>
                        <w:szCs w:val="20"/>
                      </w:rPr>
                    </m:ctrlPr>
                  </m:sSubPr>
                  <m:e>
                    <m:r>
                      <m:rPr>
                        <m:sty m:val="p"/>
                      </m:rPr>
                      <w:rPr>
                        <w:rFonts w:ascii="Cambria Math" w:hAnsi="Cambria Math"/>
                        <w:szCs w:val="20"/>
                      </w:rPr>
                      <m:t>min</m:t>
                    </m:r>
                    <m:r>
                      <w:rPr>
                        <w:rFonts w:ascii="Cambria Math" w:hAnsi="Cambria Math"/>
                        <w:szCs w:val="20"/>
                      </w:rPr>
                      <m:t>⁡_size</m:t>
                    </m:r>
                  </m:e>
                  <m:sub>
                    <m:r>
                      <w:rPr>
                        <w:rFonts w:ascii="Cambria Math" w:hAnsi="Cambria Math"/>
                        <w:szCs w:val="20"/>
                      </w:rPr>
                      <m:t>cs</m:t>
                    </m:r>
                  </m:sub>
                </m:sSub>
              </m:oMath>
            </m:oMathPara>
          </w:p>
        </w:tc>
        <w:tc>
          <w:tcPr>
            <w:tcW w:w="5612" w:type="dxa"/>
            <w:vAlign w:val="center"/>
          </w:tcPr>
          <w:p w14:paraId="6A5D6B76" w14:textId="674E5DE2" w:rsidR="00C37EE6" w:rsidRPr="00381A14" w:rsidRDefault="00ED19CE" w:rsidP="00387F97">
            <w:pPr>
              <w:rPr>
                <w:szCs w:val="20"/>
              </w:rPr>
            </w:pPr>
            <w:r w:rsidRPr="00381A14">
              <w:rPr>
                <w:szCs w:val="20"/>
              </w:rPr>
              <w:t>M</w:t>
            </w:r>
            <w:r w:rsidRPr="00381A14">
              <w:rPr>
                <w:rFonts w:hint="eastAsia"/>
                <w:szCs w:val="20"/>
              </w:rPr>
              <w:t>inimum size among features</w:t>
            </w:r>
          </w:p>
        </w:tc>
      </w:tr>
      <w:tr w:rsidR="009C64D0" w:rsidRPr="00381A14" w14:paraId="17F625C8" w14:textId="77777777" w:rsidTr="00013929">
        <w:tc>
          <w:tcPr>
            <w:tcW w:w="1129" w:type="dxa"/>
            <w:vAlign w:val="center"/>
          </w:tcPr>
          <w:p w14:paraId="50C11A27" w14:textId="2C77FB06" w:rsidR="00C37EE6" w:rsidRPr="00381A14" w:rsidRDefault="00000000" w:rsidP="00387F97">
            <w:pPr>
              <w:jc w:val="center"/>
              <w:rPr>
                <w:szCs w:val="20"/>
              </w:rPr>
            </w:pPr>
            <m:oMathPara>
              <m:oMath>
                <m:sSub>
                  <m:sSubPr>
                    <m:ctrlPr>
                      <w:rPr>
                        <w:rFonts w:ascii="Cambria Math" w:hAnsi="Cambria Math"/>
                        <w:i/>
                        <w:iCs/>
                        <w:szCs w:val="20"/>
                      </w:rPr>
                    </m:ctrlPr>
                  </m:sSubPr>
                  <m:e>
                    <m:r>
                      <w:rPr>
                        <w:rFonts w:ascii="Cambria Math" w:hAnsi="Cambria Math"/>
                        <w:szCs w:val="20"/>
                      </w:rPr>
                      <m:t>f</m:t>
                    </m:r>
                  </m:e>
                  <m:sub>
                    <m:r>
                      <w:rPr>
                        <w:rFonts w:ascii="Cambria Math" w:hAnsi="Cambria Math"/>
                        <w:szCs w:val="20"/>
                      </w:rPr>
                      <m:t>cs</m:t>
                    </m:r>
                  </m:sub>
                </m:sSub>
                <m:d>
                  <m:dPr>
                    <m:begChr m:val="["/>
                    <m:endChr m:val="]"/>
                    <m:ctrlPr>
                      <w:rPr>
                        <w:rFonts w:ascii="Cambria Math" w:hAnsi="Cambria Math"/>
                        <w:i/>
                        <w:iCs/>
                        <w:szCs w:val="20"/>
                      </w:rPr>
                    </m:ctrlPr>
                  </m:dPr>
                  <m:e>
                    <m:r>
                      <w:rPr>
                        <w:rFonts w:ascii="Cambria Math" w:hAnsi="Cambria Math"/>
                        <w:szCs w:val="20"/>
                      </w:rPr>
                      <m:t> </m:t>
                    </m:r>
                  </m:e>
                </m:d>
              </m:oMath>
            </m:oMathPara>
          </w:p>
        </w:tc>
        <w:tc>
          <w:tcPr>
            <w:tcW w:w="5714" w:type="dxa"/>
            <w:vAlign w:val="center"/>
          </w:tcPr>
          <w:p w14:paraId="1B153804" w14:textId="500D43F3" w:rsidR="00C37EE6" w:rsidRPr="00381A14" w:rsidRDefault="000064EF" w:rsidP="00387F97">
            <w:pPr>
              <w:rPr>
                <w:szCs w:val="20"/>
              </w:rPr>
            </w:pPr>
            <w:r w:rsidRPr="00381A14">
              <w:rPr>
                <w:szCs w:val="20"/>
              </w:rPr>
              <w:t>Perf STAT feature list on different CS</w:t>
            </w:r>
          </w:p>
        </w:tc>
        <w:tc>
          <w:tcPr>
            <w:tcW w:w="1232" w:type="dxa"/>
            <w:vAlign w:val="center"/>
          </w:tcPr>
          <w:p w14:paraId="1812AFDF" w14:textId="700C9491" w:rsidR="00C37EE6" w:rsidRPr="00381A14" w:rsidRDefault="00000000" w:rsidP="00ED19CE">
            <w:pPr>
              <w:jc w:val="center"/>
              <w:rPr>
                <w:szCs w:val="20"/>
              </w:rPr>
            </w:pPr>
            <m:oMathPara>
              <m:oMath>
                <m:sSub>
                  <m:sSubPr>
                    <m:ctrlPr>
                      <w:rPr>
                        <w:rFonts w:ascii="Cambria Math" w:hAnsi="Cambria Math"/>
                        <w:i/>
                        <w:iCs/>
                        <w:szCs w:val="20"/>
                      </w:rPr>
                    </m:ctrlPr>
                  </m:sSubPr>
                  <m:e>
                    <m:r>
                      <m:rPr>
                        <m:sty m:val="p"/>
                      </m:rPr>
                      <w:rPr>
                        <w:rFonts w:ascii="Cambria Math" w:hAnsi="Cambria Math"/>
                        <w:szCs w:val="20"/>
                      </w:rPr>
                      <m:t>min</m:t>
                    </m:r>
                    <m:r>
                      <w:rPr>
                        <w:rFonts w:ascii="Cambria Math" w:hAnsi="Cambria Math"/>
                        <w:szCs w:val="20"/>
                      </w:rPr>
                      <m:t>⁡_size</m:t>
                    </m:r>
                  </m:e>
                  <m:sub>
                    <m:r>
                      <w:rPr>
                        <w:rFonts w:ascii="Cambria Math" w:hAnsi="Cambria Math"/>
                        <w:szCs w:val="20"/>
                      </w:rPr>
                      <m:t>gs</m:t>
                    </m:r>
                  </m:sub>
                </m:sSub>
              </m:oMath>
            </m:oMathPara>
          </w:p>
        </w:tc>
        <w:tc>
          <w:tcPr>
            <w:tcW w:w="5612" w:type="dxa"/>
            <w:vAlign w:val="center"/>
          </w:tcPr>
          <w:p w14:paraId="1FF1BD41" w14:textId="488E40AA" w:rsidR="00C37EE6" w:rsidRPr="00381A14" w:rsidRDefault="00ED19CE" w:rsidP="00387F97">
            <w:pPr>
              <w:rPr>
                <w:szCs w:val="20"/>
              </w:rPr>
            </w:pPr>
            <w:r w:rsidRPr="00381A14">
              <w:rPr>
                <w:szCs w:val="20"/>
              </w:rPr>
              <w:t>M</w:t>
            </w:r>
            <w:r w:rsidRPr="00381A14">
              <w:rPr>
                <w:rFonts w:hint="eastAsia"/>
                <w:szCs w:val="20"/>
              </w:rPr>
              <w:t>inimum size among features</w:t>
            </w:r>
          </w:p>
        </w:tc>
      </w:tr>
      <w:tr w:rsidR="009C64D0" w:rsidRPr="00381A14" w14:paraId="784DC5B3" w14:textId="77777777" w:rsidTr="00013929">
        <w:tc>
          <w:tcPr>
            <w:tcW w:w="1129" w:type="dxa"/>
            <w:vAlign w:val="center"/>
          </w:tcPr>
          <w:p w14:paraId="591421DA" w14:textId="180F301A" w:rsidR="00C37EE6" w:rsidRPr="00381A14" w:rsidRDefault="00000000" w:rsidP="00387F97">
            <w:pPr>
              <w:jc w:val="center"/>
              <w:rPr>
                <w:szCs w:val="20"/>
              </w:rPr>
            </w:pPr>
            <m:oMathPara>
              <m:oMath>
                <m:sSub>
                  <m:sSubPr>
                    <m:ctrlPr>
                      <w:rPr>
                        <w:rFonts w:ascii="Cambria Math" w:hAnsi="Cambria Math"/>
                        <w:i/>
                        <w:iCs/>
                        <w:szCs w:val="20"/>
                      </w:rPr>
                    </m:ctrlPr>
                  </m:sSubPr>
                  <m:e>
                    <m:r>
                      <w:rPr>
                        <w:rFonts w:ascii="Cambria Math" w:hAnsi="Cambria Math"/>
                        <w:szCs w:val="20"/>
                      </w:rPr>
                      <m:t>f</m:t>
                    </m:r>
                  </m:e>
                  <m:sub>
                    <m:r>
                      <w:rPr>
                        <w:rFonts w:ascii="Cambria Math" w:hAnsi="Cambria Math"/>
                        <w:szCs w:val="20"/>
                      </w:rPr>
                      <m:t>gs</m:t>
                    </m:r>
                  </m:sub>
                </m:sSub>
                <m:d>
                  <m:dPr>
                    <m:begChr m:val="["/>
                    <m:endChr m:val="]"/>
                    <m:ctrlPr>
                      <w:rPr>
                        <w:rFonts w:ascii="Cambria Math" w:hAnsi="Cambria Math"/>
                        <w:i/>
                        <w:iCs/>
                        <w:szCs w:val="20"/>
                      </w:rPr>
                    </m:ctrlPr>
                  </m:dPr>
                  <m:e>
                    <m:r>
                      <w:rPr>
                        <w:rFonts w:ascii="Cambria Math" w:hAnsi="Cambria Math"/>
                        <w:szCs w:val="20"/>
                      </w:rPr>
                      <m:t> </m:t>
                    </m:r>
                  </m:e>
                </m:d>
                <m:r>
                  <w:rPr>
                    <w:rFonts w:ascii="Cambria Math" w:hAnsi="Cambria Math"/>
                    <w:szCs w:val="20"/>
                  </w:rPr>
                  <m:t> </m:t>
                </m:r>
              </m:oMath>
            </m:oMathPara>
          </w:p>
        </w:tc>
        <w:tc>
          <w:tcPr>
            <w:tcW w:w="5714" w:type="dxa"/>
            <w:vAlign w:val="center"/>
          </w:tcPr>
          <w:p w14:paraId="74638ADF" w14:textId="236F6CC9" w:rsidR="00C37EE6" w:rsidRPr="00381A14" w:rsidRDefault="000064EF" w:rsidP="00387F97">
            <w:pPr>
              <w:rPr>
                <w:szCs w:val="20"/>
              </w:rPr>
            </w:pPr>
            <w:r w:rsidRPr="00381A14">
              <w:rPr>
                <w:rFonts w:hint="eastAsia"/>
                <w:szCs w:val="20"/>
              </w:rPr>
              <w:t>P</w:t>
            </w:r>
            <w:r w:rsidRPr="00381A14">
              <w:rPr>
                <w:szCs w:val="20"/>
              </w:rPr>
              <w:t>erf STAT feature list on a GS</w:t>
            </w:r>
          </w:p>
        </w:tc>
        <w:tc>
          <w:tcPr>
            <w:tcW w:w="1232" w:type="dxa"/>
            <w:vAlign w:val="center"/>
          </w:tcPr>
          <w:p w14:paraId="29D395AF" w14:textId="60351A6E" w:rsidR="00C37EE6" w:rsidRPr="00381A14" w:rsidRDefault="00ED19CE" w:rsidP="00ED19CE">
            <w:pPr>
              <w:jc w:val="center"/>
              <w:rPr>
                <w:szCs w:val="20"/>
              </w:rPr>
            </w:pPr>
            <w:r w:rsidRPr="00381A14">
              <w:rPr>
                <w:rFonts w:hint="eastAsia"/>
                <w:szCs w:val="20"/>
              </w:rPr>
              <w:t>sum(</w:t>
            </w:r>
            <w:r w:rsidRPr="00381A14">
              <w:rPr>
                <w:szCs w:val="20"/>
              </w:rPr>
              <w:t xml:space="preserve"> </w:t>
            </w:r>
            <w:r w:rsidRPr="00381A14">
              <w:rPr>
                <w:rFonts w:hint="eastAsia"/>
                <w:szCs w:val="20"/>
              </w:rPr>
              <w:t>)</w:t>
            </w:r>
          </w:p>
        </w:tc>
        <w:tc>
          <w:tcPr>
            <w:tcW w:w="5612" w:type="dxa"/>
            <w:vAlign w:val="center"/>
          </w:tcPr>
          <w:p w14:paraId="35221A0A" w14:textId="39A05394" w:rsidR="00C37EE6" w:rsidRPr="00381A14" w:rsidRDefault="00ED19CE" w:rsidP="00387F97">
            <w:pPr>
              <w:rPr>
                <w:szCs w:val="20"/>
              </w:rPr>
            </w:pPr>
            <w:r w:rsidRPr="00381A14">
              <w:rPr>
                <w:szCs w:val="20"/>
              </w:rPr>
              <w:t>F</w:t>
            </w:r>
            <w:r w:rsidRPr="00381A14">
              <w:rPr>
                <w:rFonts w:hint="eastAsia"/>
                <w:szCs w:val="20"/>
              </w:rPr>
              <w:t>unction that</w:t>
            </w:r>
            <w:r w:rsidRPr="00381A14">
              <w:rPr>
                <w:szCs w:val="20"/>
              </w:rPr>
              <w:t xml:space="preserve"> adds all elements of a list </w:t>
            </w:r>
          </w:p>
        </w:tc>
      </w:tr>
      <w:tr w:rsidR="009C64D0" w:rsidRPr="00381A14" w14:paraId="2096606F" w14:textId="77777777" w:rsidTr="00013929">
        <w:tc>
          <w:tcPr>
            <w:tcW w:w="1129" w:type="dxa"/>
            <w:vAlign w:val="center"/>
          </w:tcPr>
          <w:p w14:paraId="5AA65C96" w14:textId="69EA649D" w:rsidR="00C37EE6" w:rsidRPr="00381A14" w:rsidRDefault="009C64D0" w:rsidP="00387F97">
            <w:pPr>
              <w:jc w:val="center"/>
              <w:rPr>
                <w:szCs w:val="20"/>
              </w:rPr>
            </w:pPr>
            <w:r w:rsidRPr="00381A14">
              <w:rPr>
                <w:rFonts w:hint="eastAsia"/>
                <w:szCs w:val="20"/>
              </w:rPr>
              <w:t>len(</w:t>
            </w:r>
            <w:r w:rsidRPr="00381A14">
              <w:rPr>
                <w:szCs w:val="20"/>
              </w:rPr>
              <w:t xml:space="preserve"> </w:t>
            </w:r>
            <w:r w:rsidRPr="00381A14">
              <w:rPr>
                <w:rFonts w:hint="eastAsia"/>
                <w:szCs w:val="20"/>
              </w:rPr>
              <w:t>)</w:t>
            </w:r>
          </w:p>
        </w:tc>
        <w:tc>
          <w:tcPr>
            <w:tcW w:w="5714" w:type="dxa"/>
            <w:vAlign w:val="center"/>
          </w:tcPr>
          <w:p w14:paraId="3B3ACA5F" w14:textId="58179084" w:rsidR="00C37EE6" w:rsidRPr="00381A14" w:rsidRDefault="00162756" w:rsidP="00387F97">
            <w:pPr>
              <w:rPr>
                <w:szCs w:val="20"/>
              </w:rPr>
            </w:pPr>
            <w:r w:rsidRPr="00381A14">
              <w:rPr>
                <w:szCs w:val="20"/>
              </w:rPr>
              <w:t>A f</w:t>
            </w:r>
            <w:r w:rsidR="009C64D0" w:rsidRPr="00381A14">
              <w:rPr>
                <w:szCs w:val="20"/>
              </w:rPr>
              <w:t>unction that calculates the size of a feature</w:t>
            </w:r>
          </w:p>
        </w:tc>
        <w:tc>
          <w:tcPr>
            <w:tcW w:w="1232" w:type="dxa"/>
            <w:vAlign w:val="center"/>
          </w:tcPr>
          <w:p w14:paraId="59727D38" w14:textId="53229D50" w:rsidR="00C37EE6" w:rsidRPr="00381A14" w:rsidRDefault="00000000" w:rsidP="00ED19CE">
            <w:pPr>
              <w:jc w:val="center"/>
              <w:rPr>
                <w:szCs w:val="20"/>
              </w:rPr>
            </w:pPr>
            <m:oMathPara>
              <m:oMath>
                <m:sSub>
                  <m:sSubPr>
                    <m:ctrlPr>
                      <w:rPr>
                        <w:rFonts w:ascii="Cambria Math" w:hAnsi="Cambria Math"/>
                        <w:i/>
                        <w:iCs/>
                        <w:szCs w:val="20"/>
                      </w:rPr>
                    </m:ctrlPr>
                  </m:sSubPr>
                  <m:e>
                    <m:r>
                      <w:rPr>
                        <w:rFonts w:ascii="Cambria Math" w:hAnsi="Cambria Math"/>
                        <w:szCs w:val="20"/>
                      </w:rPr>
                      <m:t>temp</m:t>
                    </m:r>
                  </m:e>
                  <m:sub>
                    <m:r>
                      <w:rPr>
                        <w:rFonts w:ascii="Cambria Math" w:hAnsi="Cambria Math"/>
                        <w:szCs w:val="20"/>
                      </w:rPr>
                      <m:t>cs</m:t>
                    </m:r>
                  </m:sub>
                </m:sSub>
                <m:d>
                  <m:dPr>
                    <m:begChr m:val="["/>
                    <m:endChr m:val="]"/>
                    <m:ctrlPr>
                      <w:rPr>
                        <w:rFonts w:ascii="Cambria Math" w:hAnsi="Cambria Math"/>
                        <w:i/>
                        <w:iCs/>
                        <w:szCs w:val="20"/>
                      </w:rPr>
                    </m:ctrlPr>
                  </m:dPr>
                  <m:e>
                    <m:r>
                      <m:rPr>
                        <m:sty m:val="p"/>
                      </m:rPr>
                      <w:rPr>
                        <w:rFonts w:ascii="Cambria Math" w:hAnsi="Cambria Math"/>
                        <w:szCs w:val="20"/>
                      </w:rPr>
                      <m:t> </m:t>
                    </m:r>
                  </m:e>
                </m:d>
              </m:oMath>
            </m:oMathPara>
          </w:p>
        </w:tc>
        <w:tc>
          <w:tcPr>
            <w:tcW w:w="5612" w:type="dxa"/>
            <w:vAlign w:val="center"/>
          </w:tcPr>
          <w:p w14:paraId="183ABDF7" w14:textId="4DE5D6D5" w:rsidR="00C37EE6" w:rsidRPr="00381A14" w:rsidRDefault="00ED19CE" w:rsidP="00387F97">
            <w:pPr>
              <w:rPr>
                <w:szCs w:val="20"/>
              </w:rPr>
            </w:pPr>
            <w:r w:rsidRPr="00381A14">
              <w:rPr>
                <w:szCs w:val="20"/>
              </w:rPr>
              <w:t>Temporal list</w:t>
            </w:r>
            <w:r w:rsidR="00B252D7" w:rsidRPr="00381A14">
              <w:rPr>
                <w:szCs w:val="20"/>
              </w:rPr>
              <w:t xml:space="preserve"> for CS</w:t>
            </w:r>
          </w:p>
        </w:tc>
      </w:tr>
      <w:tr w:rsidR="009C64D0" w:rsidRPr="00381A14" w14:paraId="2972BACB" w14:textId="77777777" w:rsidTr="00013929">
        <w:tc>
          <w:tcPr>
            <w:tcW w:w="1129" w:type="dxa"/>
            <w:vAlign w:val="center"/>
          </w:tcPr>
          <w:p w14:paraId="43FE428A" w14:textId="71DF3CD5" w:rsidR="00C37EE6" w:rsidRPr="00381A14" w:rsidRDefault="00000000" w:rsidP="00387F97">
            <w:pPr>
              <w:jc w:val="center"/>
              <w:rPr>
                <w:szCs w:val="20"/>
              </w:rPr>
            </w:pPr>
            <m:oMathPara>
              <m:oMath>
                <m:sSub>
                  <m:sSubPr>
                    <m:ctrlPr>
                      <w:rPr>
                        <w:rFonts w:ascii="Cambria Math" w:hAnsi="Cambria Math"/>
                        <w:i/>
                        <w:iCs/>
                        <w:szCs w:val="20"/>
                      </w:rPr>
                    </m:ctrlPr>
                  </m:sSubPr>
                  <m:e>
                    <m:r>
                      <w:rPr>
                        <w:rFonts w:ascii="Cambria Math" w:hAnsi="Cambria Math"/>
                        <w:szCs w:val="20"/>
                      </w:rPr>
                      <m:t>t</m:t>
                    </m:r>
                  </m:e>
                  <m:sub>
                    <m:r>
                      <w:rPr>
                        <w:rFonts w:ascii="Cambria Math" w:hAnsi="Cambria Math"/>
                        <w:szCs w:val="20"/>
                      </w:rPr>
                      <m:t>cs</m:t>
                    </m:r>
                  </m:sub>
                </m:sSub>
              </m:oMath>
            </m:oMathPara>
          </w:p>
        </w:tc>
        <w:tc>
          <w:tcPr>
            <w:tcW w:w="5714" w:type="dxa"/>
            <w:vAlign w:val="center"/>
          </w:tcPr>
          <w:p w14:paraId="0C4B752A" w14:textId="03D04126" w:rsidR="00C37EE6" w:rsidRPr="00381A14" w:rsidRDefault="003E5771" w:rsidP="00387F97">
            <w:pPr>
              <w:rPr>
                <w:szCs w:val="20"/>
              </w:rPr>
            </w:pPr>
            <w:r w:rsidRPr="00381A14">
              <w:rPr>
                <w:szCs w:val="20"/>
              </w:rPr>
              <w:t>S</w:t>
            </w:r>
            <w:r w:rsidR="00314F3B" w:rsidRPr="00381A14">
              <w:rPr>
                <w:rFonts w:hint="eastAsia"/>
                <w:szCs w:val="20"/>
              </w:rPr>
              <w:t>imulation time on different CS</w:t>
            </w:r>
          </w:p>
        </w:tc>
        <w:tc>
          <w:tcPr>
            <w:tcW w:w="1232" w:type="dxa"/>
            <w:vAlign w:val="center"/>
          </w:tcPr>
          <w:p w14:paraId="45DA753E" w14:textId="5A339C4D" w:rsidR="00C37EE6" w:rsidRPr="00381A14" w:rsidRDefault="00000000" w:rsidP="00ED19CE">
            <w:pPr>
              <w:jc w:val="center"/>
              <w:rPr>
                <w:szCs w:val="20"/>
              </w:rPr>
            </w:pPr>
            <m:oMathPara>
              <m:oMath>
                <m:sSub>
                  <m:sSubPr>
                    <m:ctrlPr>
                      <w:rPr>
                        <w:rFonts w:ascii="Cambria Math" w:hAnsi="Cambria Math"/>
                        <w:i/>
                        <w:iCs/>
                        <w:szCs w:val="20"/>
                      </w:rPr>
                    </m:ctrlPr>
                  </m:sSubPr>
                  <m:e>
                    <m:r>
                      <w:rPr>
                        <w:rFonts w:ascii="Cambria Math" w:hAnsi="Cambria Math"/>
                        <w:szCs w:val="20"/>
                      </w:rPr>
                      <m:t>temp</m:t>
                    </m:r>
                  </m:e>
                  <m:sub>
                    <m:r>
                      <w:rPr>
                        <w:rFonts w:ascii="Cambria Math" w:hAnsi="Cambria Math"/>
                        <w:szCs w:val="20"/>
                      </w:rPr>
                      <m:t>gs</m:t>
                    </m:r>
                  </m:sub>
                </m:sSub>
                <m:d>
                  <m:dPr>
                    <m:begChr m:val="["/>
                    <m:endChr m:val="]"/>
                    <m:ctrlPr>
                      <w:rPr>
                        <w:rFonts w:ascii="Cambria Math" w:hAnsi="Cambria Math"/>
                        <w:i/>
                        <w:iCs/>
                        <w:szCs w:val="20"/>
                      </w:rPr>
                    </m:ctrlPr>
                  </m:dPr>
                  <m:e>
                    <m:r>
                      <m:rPr>
                        <m:sty m:val="p"/>
                      </m:rPr>
                      <w:rPr>
                        <w:rFonts w:ascii="Cambria Math" w:hAnsi="Cambria Math"/>
                        <w:szCs w:val="20"/>
                      </w:rPr>
                      <m:t> </m:t>
                    </m:r>
                  </m:e>
                </m:d>
              </m:oMath>
            </m:oMathPara>
          </w:p>
        </w:tc>
        <w:tc>
          <w:tcPr>
            <w:tcW w:w="5612" w:type="dxa"/>
            <w:vAlign w:val="center"/>
          </w:tcPr>
          <w:p w14:paraId="68D0B312" w14:textId="6A1D038E" w:rsidR="00C37EE6" w:rsidRPr="00381A14" w:rsidRDefault="00B252D7" w:rsidP="00387F97">
            <w:pPr>
              <w:rPr>
                <w:szCs w:val="20"/>
              </w:rPr>
            </w:pPr>
            <w:r w:rsidRPr="00381A14">
              <w:rPr>
                <w:rFonts w:hint="eastAsia"/>
                <w:szCs w:val="20"/>
              </w:rPr>
              <w:t>T</w:t>
            </w:r>
            <w:r w:rsidRPr="00381A14">
              <w:rPr>
                <w:szCs w:val="20"/>
              </w:rPr>
              <w:t>emporal list for GS</w:t>
            </w:r>
          </w:p>
        </w:tc>
      </w:tr>
      <w:tr w:rsidR="00C37EE6" w:rsidRPr="00381A14" w14:paraId="6FB51AAA" w14:textId="77777777" w:rsidTr="00013929">
        <w:tc>
          <w:tcPr>
            <w:tcW w:w="1129" w:type="dxa"/>
            <w:vAlign w:val="center"/>
          </w:tcPr>
          <w:p w14:paraId="3174BDE3" w14:textId="7B4BB3CE" w:rsidR="00C37EE6" w:rsidRPr="00381A14" w:rsidRDefault="00000000" w:rsidP="00387F97">
            <w:pPr>
              <w:jc w:val="center"/>
              <w:rPr>
                <w:szCs w:val="20"/>
              </w:rPr>
            </w:pPr>
            <m:oMathPara>
              <m:oMath>
                <m:sSub>
                  <m:sSubPr>
                    <m:ctrlPr>
                      <w:rPr>
                        <w:rFonts w:ascii="Cambria Math" w:hAnsi="Cambria Math"/>
                        <w:i/>
                        <w:iCs/>
                        <w:szCs w:val="20"/>
                      </w:rPr>
                    </m:ctrlPr>
                  </m:sSubPr>
                  <m:e>
                    <m:r>
                      <w:rPr>
                        <w:rFonts w:ascii="Cambria Math" w:hAnsi="Cambria Math"/>
                        <w:szCs w:val="20"/>
                      </w:rPr>
                      <m:t>t</m:t>
                    </m:r>
                  </m:e>
                  <m:sub>
                    <m:r>
                      <w:rPr>
                        <w:rFonts w:ascii="Cambria Math" w:hAnsi="Cambria Math"/>
                        <w:szCs w:val="20"/>
                      </w:rPr>
                      <m:t>cg</m:t>
                    </m:r>
                  </m:sub>
                </m:sSub>
              </m:oMath>
            </m:oMathPara>
          </w:p>
        </w:tc>
        <w:tc>
          <w:tcPr>
            <w:tcW w:w="5714" w:type="dxa"/>
            <w:vAlign w:val="center"/>
          </w:tcPr>
          <w:p w14:paraId="66A57385" w14:textId="3859C800" w:rsidR="00C37EE6" w:rsidRPr="00381A14" w:rsidRDefault="003E5771" w:rsidP="00387F97">
            <w:pPr>
              <w:rPr>
                <w:szCs w:val="20"/>
              </w:rPr>
            </w:pPr>
            <w:r w:rsidRPr="00381A14">
              <w:rPr>
                <w:rFonts w:hint="eastAsia"/>
                <w:szCs w:val="20"/>
              </w:rPr>
              <w:t>S</w:t>
            </w:r>
            <w:r w:rsidRPr="00381A14">
              <w:rPr>
                <w:szCs w:val="20"/>
              </w:rPr>
              <w:t>imulation time on a GS</w:t>
            </w:r>
          </w:p>
        </w:tc>
        <w:tc>
          <w:tcPr>
            <w:tcW w:w="1232" w:type="dxa"/>
            <w:vAlign w:val="center"/>
          </w:tcPr>
          <w:p w14:paraId="744DAF26" w14:textId="730BA58D" w:rsidR="00C37EE6" w:rsidRPr="00381A14" w:rsidRDefault="00000000" w:rsidP="00ED19CE">
            <w:pPr>
              <w:jc w:val="center"/>
              <w:rPr>
                <w:szCs w:val="20"/>
              </w:rPr>
            </w:pPr>
            <m:oMathPara>
              <m:oMath>
                <m:sSub>
                  <m:sSubPr>
                    <m:ctrlPr>
                      <w:rPr>
                        <w:rFonts w:ascii="Cambria Math" w:hAnsi="Cambria Math"/>
                        <w:i/>
                        <w:iCs/>
                        <w:szCs w:val="20"/>
                      </w:rPr>
                    </m:ctrlPr>
                  </m:sSubPr>
                  <m:e>
                    <m:r>
                      <w:rPr>
                        <w:rFonts w:ascii="Cambria Math" w:hAnsi="Cambria Math"/>
                        <w:szCs w:val="20"/>
                      </w:rPr>
                      <m:t>CLR</m:t>
                    </m:r>
                  </m:e>
                  <m:sub>
                    <m:r>
                      <w:rPr>
                        <w:rFonts w:ascii="Cambria Math" w:hAnsi="Cambria Math"/>
                        <w:szCs w:val="20"/>
                      </w:rPr>
                      <m:t>cs</m:t>
                    </m:r>
                  </m:sub>
                </m:sSub>
              </m:oMath>
            </m:oMathPara>
          </w:p>
        </w:tc>
        <w:tc>
          <w:tcPr>
            <w:tcW w:w="5612" w:type="dxa"/>
            <w:vAlign w:val="center"/>
          </w:tcPr>
          <w:p w14:paraId="63452BFB" w14:textId="2082E240" w:rsidR="00C37EE6" w:rsidRPr="00381A14" w:rsidRDefault="00162756" w:rsidP="00387F97">
            <w:pPr>
              <w:rPr>
                <w:szCs w:val="20"/>
              </w:rPr>
            </w:pPr>
            <w:r w:rsidRPr="00381A14">
              <w:rPr>
                <w:szCs w:val="20"/>
              </w:rPr>
              <w:t>A c</w:t>
            </w:r>
            <w:r w:rsidR="00B252D7" w:rsidRPr="00381A14">
              <w:rPr>
                <w:szCs w:val="20"/>
              </w:rPr>
              <w:t>ombined loss rate of CS features</w:t>
            </w:r>
          </w:p>
        </w:tc>
      </w:tr>
      <w:tr w:rsidR="00ED19CE" w:rsidRPr="00381A14" w14:paraId="4B0BB480" w14:textId="77777777" w:rsidTr="00013929">
        <w:tc>
          <w:tcPr>
            <w:tcW w:w="1129" w:type="dxa"/>
            <w:vAlign w:val="center"/>
          </w:tcPr>
          <w:p w14:paraId="11CCEDD6" w14:textId="3E298856" w:rsidR="00C37EE6" w:rsidRPr="00381A14" w:rsidRDefault="00000000" w:rsidP="00387F97">
            <w:pPr>
              <w:jc w:val="center"/>
              <w:rPr>
                <w:rFonts w:ascii="맑은 고딕" w:eastAsia="맑은 고딕" w:hAnsi="맑은 고딕" w:cs="Times New Roman"/>
                <w:szCs w:val="20"/>
              </w:rPr>
            </w:pPr>
            <m:oMathPara>
              <m:oMath>
                <m:sSub>
                  <m:sSubPr>
                    <m:ctrlPr>
                      <w:rPr>
                        <w:rFonts w:ascii="Cambria Math" w:eastAsia="맑은 고딕" w:hAnsi="Cambria Math" w:cs="Times New Roman"/>
                        <w:i/>
                        <w:iCs/>
                        <w:szCs w:val="20"/>
                      </w:rPr>
                    </m:ctrlPr>
                  </m:sSubPr>
                  <m:e>
                    <m:r>
                      <w:rPr>
                        <w:rFonts w:ascii="Cambria Math" w:eastAsia="맑은 고딕" w:hAnsi="Cambria Math" w:cs="Times New Roman"/>
                        <w:szCs w:val="20"/>
                      </w:rPr>
                      <m:t>sr</m:t>
                    </m:r>
                  </m:e>
                  <m:sub>
                    <m:r>
                      <w:rPr>
                        <w:rFonts w:ascii="Cambria Math" w:eastAsia="맑은 고딕" w:hAnsi="Cambria Math" w:cs="Times New Roman"/>
                        <w:szCs w:val="20"/>
                      </w:rPr>
                      <m:t>cs</m:t>
                    </m:r>
                  </m:sub>
                </m:sSub>
                <m:r>
                  <w:rPr>
                    <w:rFonts w:ascii="Cambria Math" w:eastAsia="맑은 고딕" w:hAnsi="Cambria Math" w:cs="Times New Roman"/>
                    <w:szCs w:val="20"/>
                  </w:rPr>
                  <m:t>[ ]</m:t>
                </m:r>
              </m:oMath>
            </m:oMathPara>
          </w:p>
        </w:tc>
        <w:tc>
          <w:tcPr>
            <w:tcW w:w="5714" w:type="dxa"/>
            <w:vAlign w:val="center"/>
          </w:tcPr>
          <w:p w14:paraId="7DCCEACD" w14:textId="7E608EFD" w:rsidR="00C37EE6" w:rsidRPr="00381A14" w:rsidRDefault="003E5771" w:rsidP="00387F97">
            <w:pPr>
              <w:rPr>
                <w:szCs w:val="20"/>
              </w:rPr>
            </w:pPr>
            <w:r w:rsidRPr="00381A14">
              <w:rPr>
                <w:szCs w:val="20"/>
              </w:rPr>
              <w:t>S</w:t>
            </w:r>
            <w:r w:rsidRPr="00381A14">
              <w:rPr>
                <w:rFonts w:hint="eastAsia"/>
                <w:szCs w:val="20"/>
              </w:rPr>
              <w:t>ampling resolution list of different CS</w:t>
            </w:r>
          </w:p>
        </w:tc>
        <w:tc>
          <w:tcPr>
            <w:tcW w:w="1232" w:type="dxa"/>
            <w:vAlign w:val="center"/>
          </w:tcPr>
          <w:p w14:paraId="3958C64A" w14:textId="768D7460" w:rsidR="00C37EE6" w:rsidRPr="00381A14" w:rsidRDefault="00000000" w:rsidP="00ED19CE">
            <w:pPr>
              <w:jc w:val="center"/>
              <w:rPr>
                <w:rFonts w:ascii="맑은 고딕" w:eastAsia="맑은 고딕" w:hAnsi="맑은 고딕" w:cs="Times New Roman"/>
                <w:szCs w:val="20"/>
              </w:rPr>
            </w:pPr>
            <m:oMathPara>
              <m:oMath>
                <m:sSub>
                  <m:sSubPr>
                    <m:ctrlPr>
                      <w:rPr>
                        <w:rFonts w:ascii="Cambria Math" w:eastAsia="맑은 고딕" w:hAnsi="Cambria Math" w:cs="Times New Roman"/>
                        <w:i/>
                        <w:iCs/>
                        <w:szCs w:val="20"/>
                      </w:rPr>
                    </m:ctrlPr>
                  </m:sSubPr>
                  <m:e>
                    <m:r>
                      <w:rPr>
                        <w:rFonts w:ascii="Cambria Math" w:eastAsia="맑은 고딕" w:hAnsi="Cambria Math" w:cs="Times New Roman"/>
                        <w:szCs w:val="20"/>
                      </w:rPr>
                      <m:t>CLR</m:t>
                    </m:r>
                  </m:e>
                  <m:sub>
                    <m:r>
                      <w:rPr>
                        <w:rFonts w:ascii="Cambria Math" w:eastAsia="맑은 고딕" w:hAnsi="Cambria Math" w:cs="Times New Roman"/>
                        <w:szCs w:val="20"/>
                      </w:rPr>
                      <m:t>gs</m:t>
                    </m:r>
                  </m:sub>
                </m:sSub>
              </m:oMath>
            </m:oMathPara>
          </w:p>
        </w:tc>
        <w:tc>
          <w:tcPr>
            <w:tcW w:w="5612" w:type="dxa"/>
            <w:vAlign w:val="center"/>
          </w:tcPr>
          <w:p w14:paraId="1DBBDCA0" w14:textId="3CF476C4" w:rsidR="00C37EE6" w:rsidRPr="00381A14" w:rsidRDefault="00162756" w:rsidP="00387F97">
            <w:pPr>
              <w:rPr>
                <w:szCs w:val="20"/>
              </w:rPr>
            </w:pPr>
            <w:r w:rsidRPr="00381A14">
              <w:rPr>
                <w:szCs w:val="20"/>
              </w:rPr>
              <w:t>A c</w:t>
            </w:r>
            <w:r w:rsidR="00B252D7" w:rsidRPr="00381A14">
              <w:rPr>
                <w:szCs w:val="20"/>
              </w:rPr>
              <w:t>ombined loss rate of GS features</w:t>
            </w:r>
          </w:p>
        </w:tc>
      </w:tr>
    </w:tbl>
    <w:p w14:paraId="20B59FF8" w14:textId="179894C4" w:rsidR="004713C2" w:rsidRPr="00381A14" w:rsidRDefault="009D4284" w:rsidP="009D4284">
      <w:pPr>
        <w:spacing w:before="240"/>
        <w:rPr>
          <w:szCs w:val="20"/>
        </w:rPr>
        <w:sectPr w:rsidR="004713C2" w:rsidRPr="00381A14" w:rsidSect="00246515">
          <w:pgSz w:w="16838" w:h="11906" w:orient="landscape"/>
          <w:pgMar w:top="1440" w:right="1701" w:bottom="1440" w:left="1440" w:header="851" w:footer="992" w:gutter="0"/>
          <w:cols w:space="425"/>
          <w:docGrid w:linePitch="360"/>
        </w:sectPr>
      </w:pPr>
      <w:r w:rsidRPr="00381A14">
        <w:rPr>
          <w:szCs w:val="20"/>
        </w:rPr>
        <w:t>Table 1</w:t>
      </w:r>
      <w:r w:rsidR="0036206E" w:rsidRPr="00381A14">
        <w:rPr>
          <w:szCs w:val="20"/>
        </w:rPr>
        <w:t>3</w:t>
      </w:r>
      <w:r w:rsidRPr="00381A14">
        <w:rPr>
          <w:szCs w:val="20"/>
        </w:rPr>
        <w:t xml:space="preserve"> shows the symbols referenced in the pseudo-code that calculates the combination loss rate on CS and GS.</w:t>
      </w:r>
    </w:p>
    <w:p w14:paraId="6766ECA1" w14:textId="77777777" w:rsidR="000F48F5" w:rsidRPr="00381A14" w:rsidRDefault="002A2417" w:rsidP="000F48F5">
      <w:pPr>
        <w:keepNext/>
        <w:jc w:val="center"/>
        <w:rPr>
          <w:szCs w:val="20"/>
        </w:rPr>
      </w:pPr>
      <w:r w:rsidRPr="00381A14">
        <w:rPr>
          <w:noProof/>
          <w:szCs w:val="20"/>
        </w:rPr>
        <w:lastRenderedPageBreak/>
        <w:drawing>
          <wp:inline distT="0" distB="0" distL="0" distR="0" wp14:anchorId="6B83456E" wp14:editId="06FBF993">
            <wp:extent cx="4669908" cy="4349614"/>
            <wp:effectExtent l="19050" t="19050" r="16510" b="13335"/>
            <wp:docPr id="2033499332"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82564" cy="4361402"/>
                    </a:xfrm>
                    <a:prstGeom prst="rect">
                      <a:avLst/>
                    </a:prstGeom>
                    <a:noFill/>
                    <a:ln>
                      <a:solidFill>
                        <a:schemeClr val="tx1"/>
                      </a:solidFill>
                    </a:ln>
                  </pic:spPr>
                </pic:pic>
              </a:graphicData>
            </a:graphic>
          </wp:inline>
        </w:drawing>
      </w:r>
    </w:p>
    <w:p w14:paraId="0F209BB3" w14:textId="732149B8" w:rsidR="006F7960" w:rsidRPr="00381A14" w:rsidRDefault="000F48F5" w:rsidP="006F7960">
      <w:pPr>
        <w:pStyle w:val="a5"/>
        <w:jc w:val="center"/>
      </w:pPr>
      <w:r w:rsidRPr="00381A14">
        <w:t>Figure 1</w:t>
      </w:r>
      <w:r w:rsidR="001A7432">
        <w:t>9</w:t>
      </w:r>
      <w:r w:rsidRPr="00381A14">
        <w:t xml:space="preserve">. </w:t>
      </w:r>
      <w:r w:rsidR="006C763F" w:rsidRPr="00381A14">
        <w:t>Pseudo code of the proposed calculation method on the combined loss rate</w:t>
      </w:r>
    </w:p>
    <w:p w14:paraId="35F2B921" w14:textId="4CC4AD0B" w:rsidR="002578DB" w:rsidRDefault="00290E4D" w:rsidP="002578DB">
      <w:pPr>
        <w:rPr>
          <w:szCs w:val="20"/>
        </w:rPr>
      </w:pPr>
      <w:r>
        <w:rPr>
          <w:szCs w:val="20"/>
        </w:rPr>
        <w:tab/>
      </w:r>
      <w:r w:rsidR="006F7960" w:rsidRPr="00381A14">
        <w:rPr>
          <w:szCs w:val="20"/>
        </w:rPr>
        <w:t>Figure 1</w:t>
      </w:r>
      <w:r w:rsidR="001A7432">
        <w:rPr>
          <w:szCs w:val="20"/>
        </w:rPr>
        <w:t>9</w:t>
      </w:r>
      <w:r w:rsidR="006F7960" w:rsidRPr="00381A14">
        <w:rPr>
          <w:szCs w:val="20"/>
        </w:rPr>
        <w:t xml:space="preserve"> is a pseudo-code that calculates the information loss rate of original features that inevitably occurs in integrating features after downsizing them </w:t>
      </w:r>
      <w:r w:rsidR="00932EA6" w:rsidRPr="00381A14">
        <w:rPr>
          <w:szCs w:val="20"/>
        </w:rPr>
        <w:t>through</w:t>
      </w:r>
      <w:r w:rsidR="006F7960" w:rsidRPr="00381A14">
        <w:rPr>
          <w:szCs w:val="20"/>
        </w:rPr>
        <w:t xml:space="preserve"> the method in Figures </w:t>
      </w:r>
      <w:r w:rsidR="001A7432">
        <w:rPr>
          <w:szCs w:val="20"/>
        </w:rPr>
        <w:t>8</w:t>
      </w:r>
      <w:r w:rsidR="006F7960" w:rsidRPr="00381A14">
        <w:rPr>
          <w:szCs w:val="20"/>
        </w:rPr>
        <w:t xml:space="preserve"> and </w:t>
      </w:r>
      <w:r w:rsidR="001A7432">
        <w:rPr>
          <w:szCs w:val="20"/>
        </w:rPr>
        <w:t>9</w:t>
      </w:r>
      <w:r w:rsidR="006F7960" w:rsidRPr="00381A14">
        <w:rPr>
          <w:szCs w:val="20"/>
        </w:rPr>
        <w:t>.</w:t>
      </w:r>
      <w:r w:rsidR="0099152A" w:rsidRPr="00381A14">
        <w:rPr>
          <w:szCs w:val="20"/>
        </w:rPr>
        <w:t xml:space="preserve"> </w:t>
      </w:r>
      <w:r w:rsidR="006B087E" w:rsidRPr="00381A14">
        <w:rPr>
          <w:szCs w:val="20"/>
        </w:rPr>
        <w:t xml:space="preserve">Perf STAT's instruction, cycle, branch, and </w:t>
      </w:r>
      <w:r w:rsidR="00565096" w:rsidRPr="00381A14">
        <w:rPr>
          <w:szCs w:val="20"/>
        </w:rPr>
        <w:t>T</w:t>
      </w:r>
      <w:r w:rsidR="006B087E" w:rsidRPr="00381A14">
        <w:rPr>
          <w:szCs w:val="20"/>
        </w:rPr>
        <w:t xml:space="preserve">ime </w:t>
      </w:r>
      <w:r w:rsidR="00565096" w:rsidRPr="00381A14">
        <w:rPr>
          <w:szCs w:val="20"/>
        </w:rPr>
        <w:t>D</w:t>
      </w:r>
      <w:r w:rsidR="006B087E" w:rsidRPr="00381A14">
        <w:rPr>
          <w:szCs w:val="20"/>
        </w:rPr>
        <w:t>elta features</w:t>
      </w:r>
      <w:r w:rsidR="00374F79" w:rsidRPr="00381A14">
        <w:rPr>
          <w:szCs w:val="20"/>
        </w:rPr>
        <w:t xml:space="preserve"> are extracted from different CS and integrated separately</w:t>
      </w:r>
      <w:r w:rsidR="00563AC3" w:rsidRPr="00381A14">
        <w:rPr>
          <w:szCs w:val="20"/>
        </w:rPr>
        <w:t xml:space="preserve"> into the types of those features</w:t>
      </w:r>
      <w:r w:rsidR="00374F79" w:rsidRPr="00381A14">
        <w:rPr>
          <w:szCs w:val="20"/>
        </w:rPr>
        <w:t xml:space="preserve">. However, </w:t>
      </w:r>
      <w:r w:rsidR="00563AC3" w:rsidRPr="00381A14">
        <w:rPr>
          <w:szCs w:val="20"/>
        </w:rPr>
        <w:t xml:space="preserve">a separate feature integration process is </w:t>
      </w:r>
      <w:r w:rsidR="00951FB7" w:rsidRPr="00381A14">
        <w:rPr>
          <w:szCs w:val="20"/>
        </w:rPr>
        <w:t>unnecessary</w:t>
      </w:r>
      <w:r w:rsidR="00563AC3" w:rsidRPr="00381A14">
        <w:rPr>
          <w:szCs w:val="20"/>
        </w:rPr>
        <w:t xml:space="preserve"> since only one GS exists</w:t>
      </w:r>
      <w:r w:rsidR="00374F79" w:rsidRPr="00381A14">
        <w:rPr>
          <w:szCs w:val="20"/>
        </w:rPr>
        <w:t>.</w:t>
      </w:r>
      <w:r w:rsidR="00563AC3" w:rsidRPr="00381A14">
        <w:rPr>
          <w:szCs w:val="20"/>
        </w:rPr>
        <w:t xml:space="preserve"> These</w:t>
      </w:r>
      <w:r w:rsidR="00374F79" w:rsidRPr="00381A14">
        <w:rPr>
          <w:szCs w:val="20"/>
        </w:rPr>
        <w:t xml:space="preserve"> </w:t>
      </w:r>
      <w:r w:rsidR="00563AC3" w:rsidRPr="00381A14">
        <w:rPr>
          <w:szCs w:val="20"/>
        </w:rPr>
        <w:t>i</w:t>
      </w:r>
      <w:r w:rsidR="00EB5910" w:rsidRPr="00381A14">
        <w:rPr>
          <w:szCs w:val="20"/>
        </w:rPr>
        <w:t xml:space="preserve">nstruction, branch, cycle, and </w:t>
      </w:r>
      <w:r w:rsidR="00565096" w:rsidRPr="00381A14">
        <w:rPr>
          <w:szCs w:val="20"/>
        </w:rPr>
        <w:t>T</w:t>
      </w:r>
      <w:r w:rsidR="00EB5910" w:rsidRPr="00381A14">
        <w:rPr>
          <w:szCs w:val="20"/>
        </w:rPr>
        <w:t xml:space="preserve">ime </w:t>
      </w:r>
      <w:r w:rsidR="00565096" w:rsidRPr="00381A14">
        <w:rPr>
          <w:szCs w:val="20"/>
        </w:rPr>
        <w:t>D</w:t>
      </w:r>
      <w:r w:rsidR="00EB5910" w:rsidRPr="00381A14">
        <w:rPr>
          <w:szCs w:val="20"/>
        </w:rPr>
        <w:t>elta features are created</w:t>
      </w:r>
      <w:r w:rsidR="007F2254" w:rsidRPr="00381A14">
        <w:rPr>
          <w:szCs w:val="20"/>
        </w:rPr>
        <w:t xml:space="preserve"> and</w:t>
      </w:r>
      <w:r w:rsidR="00EB5910" w:rsidRPr="00381A14">
        <w:rPr>
          <w:szCs w:val="20"/>
        </w:rPr>
        <w:t xml:space="preserve"> used as basic features. As shown in Table </w:t>
      </w:r>
      <w:r w:rsidR="0036206E" w:rsidRPr="00381A14">
        <w:rPr>
          <w:szCs w:val="20"/>
        </w:rPr>
        <w:t>6</w:t>
      </w:r>
      <w:r w:rsidR="00EB5910" w:rsidRPr="00381A14">
        <w:rPr>
          <w:szCs w:val="20"/>
        </w:rPr>
        <w:t>, these basic features are combined to create 15 Perf STAT and Time Delta feature combinations of CS and GS.</w:t>
      </w:r>
      <w:r w:rsidR="007F2254" w:rsidRPr="00381A14">
        <w:rPr>
          <w:szCs w:val="20"/>
        </w:rPr>
        <w:t xml:space="preserve"> The combined loss rates according to the feature combinations are listed in Tables </w:t>
      </w:r>
      <w:r w:rsidR="006B6B57" w:rsidRPr="00381A14">
        <w:rPr>
          <w:szCs w:val="20"/>
        </w:rPr>
        <w:t>1</w:t>
      </w:r>
      <w:r w:rsidR="0036206E" w:rsidRPr="00381A14">
        <w:rPr>
          <w:szCs w:val="20"/>
        </w:rPr>
        <w:t>1</w:t>
      </w:r>
      <w:r w:rsidR="007F2254" w:rsidRPr="00381A14">
        <w:rPr>
          <w:szCs w:val="20"/>
        </w:rPr>
        <w:t xml:space="preserve"> and </w:t>
      </w:r>
      <w:r w:rsidR="00951FB7" w:rsidRPr="00381A14">
        <w:rPr>
          <w:szCs w:val="20"/>
        </w:rPr>
        <w:t>1</w:t>
      </w:r>
      <w:r w:rsidR="0036206E" w:rsidRPr="00381A14">
        <w:rPr>
          <w:szCs w:val="20"/>
        </w:rPr>
        <w:t>2</w:t>
      </w:r>
      <w:r w:rsidR="007F2254" w:rsidRPr="00381A14">
        <w:rPr>
          <w:szCs w:val="20"/>
        </w:rPr>
        <w:t>.</w:t>
      </w:r>
    </w:p>
    <w:p w14:paraId="0A0A66A2" w14:textId="6E2E3A9D" w:rsidR="0093404F" w:rsidRPr="0093404F" w:rsidRDefault="00874D98" w:rsidP="0093404F">
      <w:pPr>
        <w:pStyle w:val="3"/>
        <w:ind w:left="1000" w:hanging="400"/>
      </w:pPr>
      <w:r w:rsidRPr="00381A14">
        <w:t>Perf TOP Feature</w:t>
      </w:r>
      <w:r w:rsidR="00C03737">
        <w:t>s</w:t>
      </w:r>
    </w:p>
    <w:p w14:paraId="704728F3" w14:textId="559108B6" w:rsidR="00A412FA" w:rsidRPr="00381A14" w:rsidRDefault="007B100B" w:rsidP="005E3539">
      <w:pPr>
        <w:spacing w:before="240"/>
        <w:rPr>
          <w:szCs w:val="20"/>
        </w:rPr>
      </w:pPr>
      <w:r w:rsidRPr="00381A14">
        <w:rPr>
          <w:szCs w:val="20"/>
        </w:rPr>
        <w:t xml:space="preserve">The </w:t>
      </w:r>
      <w:r w:rsidR="008301AC" w:rsidRPr="00381A14">
        <w:rPr>
          <w:szCs w:val="20"/>
        </w:rPr>
        <w:t xml:space="preserve">Perf TOP </w:t>
      </w:r>
      <w:r w:rsidRPr="00381A14">
        <w:rPr>
          <w:szCs w:val="20"/>
        </w:rPr>
        <w:t>records</w:t>
      </w:r>
      <w:r w:rsidR="008301AC" w:rsidRPr="00381A14">
        <w:rPr>
          <w:szCs w:val="20"/>
        </w:rPr>
        <w:t xml:space="preserve"> </w:t>
      </w:r>
      <w:r w:rsidR="00F5790B" w:rsidRPr="00381A14">
        <w:rPr>
          <w:szCs w:val="20"/>
        </w:rPr>
        <w:t>the overhead</w:t>
      </w:r>
      <w:r w:rsidR="005E3539" w:rsidRPr="00381A14">
        <w:rPr>
          <w:szCs w:val="20"/>
        </w:rPr>
        <w:t>s</w:t>
      </w:r>
      <w:r w:rsidR="00F5790B" w:rsidRPr="00381A14">
        <w:rPr>
          <w:szCs w:val="20"/>
        </w:rPr>
        <w:t xml:space="preserve"> </w:t>
      </w:r>
      <w:r w:rsidR="008301AC" w:rsidRPr="00381A14">
        <w:rPr>
          <w:szCs w:val="20"/>
        </w:rPr>
        <w:t>of the Linux kernel processes loaded into the simulator</w:t>
      </w:r>
      <w:r w:rsidR="00F5790B" w:rsidRPr="00381A14">
        <w:rPr>
          <w:szCs w:val="20"/>
        </w:rPr>
        <w:t xml:space="preserve"> concerning instruction, branch, and cycle on Perf STAT.</w:t>
      </w:r>
      <w:r w:rsidR="005E3539" w:rsidRPr="00381A14">
        <w:rPr>
          <w:szCs w:val="20"/>
        </w:rPr>
        <w:t xml:space="preserve"> In other words, o</w:t>
      </w:r>
      <w:r w:rsidR="00D52CEA" w:rsidRPr="00381A14">
        <w:rPr>
          <w:szCs w:val="20"/>
        </w:rPr>
        <w:t>ne of the overheads</w:t>
      </w:r>
      <w:r w:rsidR="005E3539" w:rsidRPr="00381A14">
        <w:rPr>
          <w:szCs w:val="20"/>
        </w:rPr>
        <w:t xml:space="preserve"> </w:t>
      </w:r>
      <w:r w:rsidR="00D52CEA" w:rsidRPr="00381A14">
        <w:rPr>
          <w:szCs w:val="20"/>
        </w:rPr>
        <w:t>is</w:t>
      </w:r>
      <w:r w:rsidR="005E3539" w:rsidRPr="00381A14">
        <w:rPr>
          <w:szCs w:val="20"/>
        </w:rPr>
        <w:t xml:space="preserve"> the percentage of resources consumed relative to Perf STAT's instructions, branches, and cycles </w:t>
      </w:r>
      <w:r w:rsidR="00424EA8" w:rsidRPr="00381A14">
        <w:rPr>
          <w:szCs w:val="20"/>
        </w:rPr>
        <w:t>in</w:t>
      </w:r>
      <w:r w:rsidR="005E3539" w:rsidRPr="00381A14">
        <w:rPr>
          <w:szCs w:val="20"/>
        </w:rPr>
        <w:t xml:space="preserve"> a particular kernel process. </w:t>
      </w:r>
    </w:p>
    <w:p w14:paraId="5989FB7B" w14:textId="2DF46C61" w:rsidR="00CA16D8" w:rsidRPr="00381A14" w:rsidRDefault="00CA16D8" w:rsidP="00CA16D8">
      <w:pPr>
        <w:pStyle w:val="a5"/>
        <w:keepNext/>
        <w:jc w:val="center"/>
      </w:pPr>
      <w:r w:rsidRPr="00381A14">
        <w:lastRenderedPageBreak/>
        <w:t xml:space="preserve">Table </w:t>
      </w:r>
      <w:r w:rsidR="00036E2F" w:rsidRPr="00381A14">
        <w:t xml:space="preserve">14. </w:t>
      </w:r>
      <w:r w:rsidR="007F3D45" w:rsidRPr="00381A14">
        <w:t xml:space="preserve">Counts in the Perf TOP </w:t>
      </w:r>
      <w:r w:rsidR="00CC5E28" w:rsidRPr="00381A14">
        <w:t>measurement</w:t>
      </w:r>
    </w:p>
    <w:tbl>
      <w:tblPr>
        <w:tblStyle w:val="a4"/>
        <w:tblW w:w="0" w:type="auto"/>
        <w:tblLook w:val="04A0" w:firstRow="1" w:lastRow="0" w:firstColumn="1" w:lastColumn="0" w:noHBand="0" w:noVBand="1"/>
      </w:tblPr>
      <w:tblGrid>
        <w:gridCol w:w="1770"/>
        <w:gridCol w:w="1771"/>
        <w:gridCol w:w="1771"/>
        <w:gridCol w:w="1771"/>
        <w:gridCol w:w="1933"/>
      </w:tblGrid>
      <w:tr w:rsidR="00E714BD" w:rsidRPr="00381A14" w14:paraId="3C7CAAFE" w14:textId="77777777" w:rsidTr="00B53469">
        <w:tc>
          <w:tcPr>
            <w:tcW w:w="1770" w:type="dxa"/>
            <w:vMerge w:val="restart"/>
            <w:shd w:val="clear" w:color="auto" w:fill="E7E6E6" w:themeFill="background2"/>
            <w:vAlign w:val="center"/>
          </w:tcPr>
          <w:p w14:paraId="307A2908" w14:textId="6512CBBA" w:rsidR="00E714BD" w:rsidRPr="00381A14" w:rsidRDefault="00E714BD" w:rsidP="0001176A">
            <w:pPr>
              <w:rPr>
                <w:szCs w:val="20"/>
              </w:rPr>
            </w:pPr>
            <w:r w:rsidRPr="00381A14">
              <w:rPr>
                <w:rFonts w:hint="eastAsia"/>
                <w:szCs w:val="20"/>
              </w:rPr>
              <w:t>C</w:t>
            </w:r>
            <w:r w:rsidRPr="00381A14">
              <w:rPr>
                <w:szCs w:val="20"/>
              </w:rPr>
              <w:t>ategory</w:t>
            </w:r>
          </w:p>
        </w:tc>
        <w:tc>
          <w:tcPr>
            <w:tcW w:w="5313" w:type="dxa"/>
            <w:gridSpan w:val="3"/>
            <w:shd w:val="clear" w:color="auto" w:fill="E7E6E6" w:themeFill="background2"/>
            <w:vAlign w:val="center"/>
          </w:tcPr>
          <w:p w14:paraId="1BF22C5B" w14:textId="6AB9E13B" w:rsidR="00E714BD" w:rsidRPr="00381A14" w:rsidRDefault="00E714BD" w:rsidP="0001176A">
            <w:pPr>
              <w:rPr>
                <w:szCs w:val="20"/>
              </w:rPr>
            </w:pPr>
            <w:r w:rsidRPr="00381A14">
              <w:rPr>
                <w:szCs w:val="20"/>
              </w:rPr>
              <w:t>CPU Clock</w:t>
            </w:r>
          </w:p>
        </w:tc>
        <w:tc>
          <w:tcPr>
            <w:tcW w:w="1933" w:type="dxa"/>
            <w:vMerge w:val="restart"/>
            <w:shd w:val="clear" w:color="auto" w:fill="E7E6E6" w:themeFill="background2"/>
            <w:vAlign w:val="center"/>
          </w:tcPr>
          <w:p w14:paraId="248C7BF8" w14:textId="0F017BC6" w:rsidR="00E714BD" w:rsidRPr="00381A14" w:rsidRDefault="00E714BD" w:rsidP="0001176A">
            <w:pPr>
              <w:rPr>
                <w:szCs w:val="20"/>
              </w:rPr>
            </w:pPr>
            <w:r w:rsidRPr="00381A14">
              <w:rPr>
                <w:rFonts w:hint="eastAsia"/>
                <w:szCs w:val="20"/>
              </w:rPr>
              <w:t>S</w:t>
            </w:r>
            <w:r w:rsidRPr="00381A14">
              <w:rPr>
                <w:szCs w:val="20"/>
              </w:rPr>
              <w:t>TD / AVG</w:t>
            </w:r>
          </w:p>
        </w:tc>
      </w:tr>
      <w:tr w:rsidR="00E714BD" w:rsidRPr="00381A14" w14:paraId="4DBC8A61" w14:textId="77777777" w:rsidTr="00075A0E">
        <w:tc>
          <w:tcPr>
            <w:tcW w:w="1770" w:type="dxa"/>
            <w:vMerge/>
            <w:shd w:val="clear" w:color="auto" w:fill="E7E6E6" w:themeFill="background2"/>
            <w:vAlign w:val="center"/>
          </w:tcPr>
          <w:p w14:paraId="4D9E58B7" w14:textId="77777777" w:rsidR="00E714BD" w:rsidRPr="00381A14" w:rsidRDefault="00E714BD" w:rsidP="00E714BD">
            <w:pPr>
              <w:rPr>
                <w:szCs w:val="20"/>
              </w:rPr>
            </w:pPr>
          </w:p>
        </w:tc>
        <w:tc>
          <w:tcPr>
            <w:tcW w:w="1771" w:type="dxa"/>
            <w:shd w:val="clear" w:color="auto" w:fill="E7E6E6" w:themeFill="background2"/>
            <w:vAlign w:val="center"/>
          </w:tcPr>
          <w:p w14:paraId="4EBE3075" w14:textId="48C5F316" w:rsidR="00E714BD" w:rsidRPr="00381A14" w:rsidRDefault="00E714BD" w:rsidP="00E714BD">
            <w:pPr>
              <w:rPr>
                <w:szCs w:val="20"/>
              </w:rPr>
            </w:pPr>
            <w:r w:rsidRPr="00381A14">
              <w:rPr>
                <w:rFonts w:hint="eastAsia"/>
                <w:szCs w:val="20"/>
              </w:rPr>
              <w:t>9</w:t>
            </w:r>
            <w:r w:rsidRPr="00381A14">
              <w:rPr>
                <w:szCs w:val="20"/>
              </w:rPr>
              <w:t>00 MHz</w:t>
            </w:r>
          </w:p>
        </w:tc>
        <w:tc>
          <w:tcPr>
            <w:tcW w:w="1771" w:type="dxa"/>
            <w:shd w:val="clear" w:color="auto" w:fill="E7E6E6" w:themeFill="background2"/>
          </w:tcPr>
          <w:p w14:paraId="7155D962" w14:textId="6D0B6EED" w:rsidR="00E714BD" w:rsidRPr="00381A14" w:rsidRDefault="00E714BD" w:rsidP="00E714BD">
            <w:pPr>
              <w:rPr>
                <w:szCs w:val="20"/>
              </w:rPr>
            </w:pPr>
            <w:r w:rsidRPr="00381A14">
              <w:rPr>
                <w:szCs w:val="20"/>
              </w:rPr>
              <w:t>1800 MHz</w:t>
            </w:r>
          </w:p>
        </w:tc>
        <w:tc>
          <w:tcPr>
            <w:tcW w:w="1771" w:type="dxa"/>
            <w:shd w:val="clear" w:color="auto" w:fill="E7E6E6" w:themeFill="background2"/>
          </w:tcPr>
          <w:p w14:paraId="05817F7D" w14:textId="6AAB756D" w:rsidR="00E714BD" w:rsidRPr="00381A14" w:rsidRDefault="00E714BD" w:rsidP="00E714BD">
            <w:pPr>
              <w:rPr>
                <w:szCs w:val="20"/>
              </w:rPr>
            </w:pPr>
            <w:r w:rsidRPr="00381A14">
              <w:rPr>
                <w:rFonts w:hint="eastAsia"/>
                <w:szCs w:val="20"/>
              </w:rPr>
              <w:t>2</w:t>
            </w:r>
            <w:r w:rsidRPr="00381A14">
              <w:rPr>
                <w:szCs w:val="20"/>
              </w:rPr>
              <w:t>700 MHz</w:t>
            </w:r>
          </w:p>
        </w:tc>
        <w:tc>
          <w:tcPr>
            <w:tcW w:w="1933" w:type="dxa"/>
            <w:vMerge/>
            <w:shd w:val="clear" w:color="auto" w:fill="E7E6E6" w:themeFill="background2"/>
            <w:vAlign w:val="center"/>
          </w:tcPr>
          <w:p w14:paraId="54048DB0" w14:textId="77777777" w:rsidR="00E714BD" w:rsidRPr="00381A14" w:rsidRDefault="00E714BD" w:rsidP="00E714BD">
            <w:pPr>
              <w:rPr>
                <w:szCs w:val="20"/>
              </w:rPr>
            </w:pPr>
          </w:p>
        </w:tc>
      </w:tr>
      <w:tr w:rsidR="00953E4D" w:rsidRPr="00381A14" w14:paraId="434F6C2F" w14:textId="77777777" w:rsidTr="00E867A8">
        <w:tc>
          <w:tcPr>
            <w:tcW w:w="1770" w:type="dxa"/>
            <w:shd w:val="clear" w:color="auto" w:fill="E7E6E6" w:themeFill="background2"/>
            <w:vAlign w:val="center"/>
          </w:tcPr>
          <w:p w14:paraId="0858F302" w14:textId="4ADB1419" w:rsidR="00953E4D" w:rsidRPr="00381A14" w:rsidRDefault="0001176A" w:rsidP="00CC151A">
            <w:pPr>
              <w:rPr>
                <w:szCs w:val="20"/>
              </w:rPr>
            </w:pPr>
            <w:r w:rsidRPr="00381A14">
              <w:rPr>
                <w:rFonts w:hint="eastAsia"/>
                <w:szCs w:val="20"/>
              </w:rPr>
              <w:t>C</w:t>
            </w:r>
            <w:r w:rsidRPr="00381A14">
              <w:rPr>
                <w:szCs w:val="20"/>
              </w:rPr>
              <w:t>ycle</w:t>
            </w:r>
          </w:p>
        </w:tc>
        <w:tc>
          <w:tcPr>
            <w:tcW w:w="1771" w:type="dxa"/>
            <w:vAlign w:val="center"/>
          </w:tcPr>
          <w:p w14:paraId="576F4388" w14:textId="73F3C736" w:rsidR="00953E4D" w:rsidRPr="00381A14" w:rsidRDefault="0001176A" w:rsidP="00CC151A">
            <w:pPr>
              <w:rPr>
                <w:szCs w:val="20"/>
              </w:rPr>
            </w:pPr>
            <w:r w:rsidRPr="00381A14">
              <w:rPr>
                <w:szCs w:val="20"/>
              </w:rPr>
              <w:t>458295317907</w:t>
            </w:r>
          </w:p>
        </w:tc>
        <w:tc>
          <w:tcPr>
            <w:tcW w:w="1771" w:type="dxa"/>
            <w:vAlign w:val="center"/>
          </w:tcPr>
          <w:p w14:paraId="627E8DE6" w14:textId="335F46E1" w:rsidR="00953E4D" w:rsidRPr="00381A14" w:rsidRDefault="0001176A" w:rsidP="00CC151A">
            <w:pPr>
              <w:rPr>
                <w:szCs w:val="20"/>
              </w:rPr>
            </w:pPr>
            <w:r w:rsidRPr="00381A14">
              <w:rPr>
                <w:szCs w:val="20"/>
              </w:rPr>
              <w:t>451901542572</w:t>
            </w:r>
          </w:p>
        </w:tc>
        <w:tc>
          <w:tcPr>
            <w:tcW w:w="1771" w:type="dxa"/>
            <w:vAlign w:val="center"/>
          </w:tcPr>
          <w:p w14:paraId="02EA82BA" w14:textId="3A2DBAF9" w:rsidR="00953E4D" w:rsidRPr="00381A14" w:rsidRDefault="0001176A" w:rsidP="00CC151A">
            <w:pPr>
              <w:rPr>
                <w:szCs w:val="20"/>
              </w:rPr>
            </w:pPr>
            <w:r w:rsidRPr="00381A14">
              <w:rPr>
                <w:szCs w:val="20"/>
              </w:rPr>
              <w:t>450139539513</w:t>
            </w:r>
          </w:p>
        </w:tc>
        <w:tc>
          <w:tcPr>
            <w:tcW w:w="1933" w:type="dxa"/>
            <w:vAlign w:val="center"/>
          </w:tcPr>
          <w:p w14:paraId="2CE75FB5" w14:textId="39E9D32D" w:rsidR="00953E4D" w:rsidRPr="00381A14" w:rsidRDefault="00AC639C" w:rsidP="00AC639C">
            <w:pPr>
              <w:rPr>
                <w:rFonts w:ascii="맑은 고딕" w:eastAsia="맑은 고딕" w:hAnsi="맑은 고딕"/>
                <w:color w:val="000000"/>
                <w:szCs w:val="20"/>
              </w:rPr>
            </w:pPr>
            <w:r w:rsidRPr="00381A14">
              <w:rPr>
                <w:rFonts w:ascii="맑은 고딕" w:eastAsia="맑은 고딕" w:hAnsi="맑은 고딕" w:hint="eastAsia"/>
                <w:color w:val="000000"/>
                <w:szCs w:val="20"/>
              </w:rPr>
              <w:t>0.008</w:t>
            </w:r>
          </w:p>
        </w:tc>
      </w:tr>
      <w:tr w:rsidR="00953E4D" w:rsidRPr="00381A14" w14:paraId="65499115" w14:textId="77777777" w:rsidTr="00E867A8">
        <w:tc>
          <w:tcPr>
            <w:tcW w:w="1770" w:type="dxa"/>
            <w:shd w:val="clear" w:color="auto" w:fill="E7E6E6" w:themeFill="background2"/>
            <w:vAlign w:val="center"/>
          </w:tcPr>
          <w:p w14:paraId="4996CB38" w14:textId="308C148F" w:rsidR="00953E4D" w:rsidRPr="00381A14" w:rsidRDefault="0001176A" w:rsidP="00CC151A">
            <w:pPr>
              <w:rPr>
                <w:szCs w:val="20"/>
              </w:rPr>
            </w:pPr>
            <w:r w:rsidRPr="00381A14">
              <w:rPr>
                <w:rFonts w:hint="eastAsia"/>
                <w:szCs w:val="20"/>
              </w:rPr>
              <w:t>B</w:t>
            </w:r>
            <w:r w:rsidRPr="00381A14">
              <w:rPr>
                <w:szCs w:val="20"/>
              </w:rPr>
              <w:t>ranch</w:t>
            </w:r>
          </w:p>
        </w:tc>
        <w:tc>
          <w:tcPr>
            <w:tcW w:w="1771" w:type="dxa"/>
            <w:vAlign w:val="center"/>
          </w:tcPr>
          <w:p w14:paraId="38FF1084" w14:textId="79E2F608" w:rsidR="00953E4D" w:rsidRPr="00381A14" w:rsidRDefault="0001176A" w:rsidP="00CC151A">
            <w:pPr>
              <w:rPr>
                <w:szCs w:val="20"/>
              </w:rPr>
            </w:pPr>
            <w:r w:rsidRPr="00381A14">
              <w:rPr>
                <w:szCs w:val="20"/>
              </w:rPr>
              <w:t>42458598176</w:t>
            </w:r>
          </w:p>
        </w:tc>
        <w:tc>
          <w:tcPr>
            <w:tcW w:w="1771" w:type="dxa"/>
            <w:vAlign w:val="center"/>
          </w:tcPr>
          <w:p w14:paraId="2C296462" w14:textId="19706E1C" w:rsidR="00953E4D" w:rsidRPr="00381A14" w:rsidRDefault="0001176A" w:rsidP="00CC151A">
            <w:pPr>
              <w:rPr>
                <w:szCs w:val="20"/>
              </w:rPr>
            </w:pPr>
            <w:r w:rsidRPr="00381A14">
              <w:rPr>
                <w:szCs w:val="20"/>
              </w:rPr>
              <w:t>42245638417</w:t>
            </w:r>
          </w:p>
        </w:tc>
        <w:tc>
          <w:tcPr>
            <w:tcW w:w="1771" w:type="dxa"/>
            <w:vAlign w:val="center"/>
          </w:tcPr>
          <w:p w14:paraId="09F345D7" w14:textId="36E3B310" w:rsidR="00953E4D" w:rsidRPr="00381A14" w:rsidRDefault="0001176A" w:rsidP="00CC151A">
            <w:pPr>
              <w:rPr>
                <w:szCs w:val="20"/>
              </w:rPr>
            </w:pPr>
            <w:r w:rsidRPr="00381A14">
              <w:rPr>
                <w:szCs w:val="20"/>
              </w:rPr>
              <w:t>42176076909</w:t>
            </w:r>
          </w:p>
        </w:tc>
        <w:tc>
          <w:tcPr>
            <w:tcW w:w="1933" w:type="dxa"/>
            <w:vAlign w:val="center"/>
          </w:tcPr>
          <w:p w14:paraId="02C1F10F" w14:textId="7ABAD163" w:rsidR="00953E4D" w:rsidRPr="00381A14" w:rsidRDefault="00AC639C" w:rsidP="00AC639C">
            <w:pPr>
              <w:rPr>
                <w:rFonts w:ascii="맑은 고딕" w:eastAsia="맑은 고딕" w:hAnsi="맑은 고딕"/>
                <w:color w:val="000000"/>
                <w:szCs w:val="20"/>
              </w:rPr>
            </w:pPr>
            <w:r w:rsidRPr="00381A14">
              <w:rPr>
                <w:rFonts w:ascii="맑은 고딕" w:eastAsia="맑은 고딕" w:hAnsi="맑은 고딕" w:hint="eastAsia"/>
                <w:color w:val="000000"/>
                <w:szCs w:val="20"/>
              </w:rPr>
              <w:t>0.002</w:t>
            </w:r>
          </w:p>
        </w:tc>
      </w:tr>
      <w:tr w:rsidR="00953E4D" w:rsidRPr="00381A14" w14:paraId="746D773C" w14:textId="77777777" w:rsidTr="00E867A8">
        <w:tc>
          <w:tcPr>
            <w:tcW w:w="1770" w:type="dxa"/>
            <w:shd w:val="clear" w:color="auto" w:fill="E7E6E6" w:themeFill="background2"/>
            <w:vAlign w:val="center"/>
          </w:tcPr>
          <w:p w14:paraId="7B48B96B" w14:textId="6344AF77" w:rsidR="00953E4D" w:rsidRPr="00381A14" w:rsidRDefault="0001176A" w:rsidP="00CC151A">
            <w:pPr>
              <w:rPr>
                <w:szCs w:val="20"/>
              </w:rPr>
            </w:pPr>
            <w:r w:rsidRPr="00381A14">
              <w:rPr>
                <w:rFonts w:hint="eastAsia"/>
                <w:szCs w:val="20"/>
              </w:rPr>
              <w:t>I</w:t>
            </w:r>
            <w:r w:rsidRPr="00381A14">
              <w:rPr>
                <w:szCs w:val="20"/>
              </w:rPr>
              <w:t>nstruction</w:t>
            </w:r>
          </w:p>
        </w:tc>
        <w:tc>
          <w:tcPr>
            <w:tcW w:w="1771" w:type="dxa"/>
            <w:vAlign w:val="center"/>
          </w:tcPr>
          <w:p w14:paraId="2FFE3EF9" w14:textId="1A6D1E62" w:rsidR="00953E4D" w:rsidRPr="00381A14" w:rsidRDefault="0001176A" w:rsidP="00CC151A">
            <w:pPr>
              <w:rPr>
                <w:szCs w:val="20"/>
              </w:rPr>
            </w:pPr>
            <w:r w:rsidRPr="00381A14">
              <w:rPr>
                <w:szCs w:val="20"/>
              </w:rPr>
              <w:t>156553532325</w:t>
            </w:r>
          </w:p>
        </w:tc>
        <w:tc>
          <w:tcPr>
            <w:tcW w:w="1771" w:type="dxa"/>
            <w:vAlign w:val="center"/>
          </w:tcPr>
          <w:p w14:paraId="47C2AF19" w14:textId="55388EAB" w:rsidR="00953E4D" w:rsidRPr="00381A14" w:rsidRDefault="0001176A" w:rsidP="00CC151A">
            <w:pPr>
              <w:rPr>
                <w:szCs w:val="20"/>
              </w:rPr>
            </w:pPr>
            <w:r w:rsidRPr="00381A14">
              <w:rPr>
                <w:szCs w:val="20"/>
              </w:rPr>
              <w:t>155190349191</w:t>
            </w:r>
          </w:p>
        </w:tc>
        <w:tc>
          <w:tcPr>
            <w:tcW w:w="1771" w:type="dxa"/>
            <w:vAlign w:val="center"/>
          </w:tcPr>
          <w:p w14:paraId="3EA5A582" w14:textId="7D1AAF87" w:rsidR="00953E4D" w:rsidRPr="00381A14" w:rsidRDefault="0001176A" w:rsidP="00CC151A">
            <w:pPr>
              <w:rPr>
                <w:szCs w:val="20"/>
              </w:rPr>
            </w:pPr>
            <w:r w:rsidRPr="00381A14">
              <w:rPr>
                <w:szCs w:val="20"/>
              </w:rPr>
              <w:t>154757185367</w:t>
            </w:r>
          </w:p>
        </w:tc>
        <w:tc>
          <w:tcPr>
            <w:tcW w:w="1933" w:type="dxa"/>
            <w:vAlign w:val="center"/>
          </w:tcPr>
          <w:p w14:paraId="3C3FBE1F" w14:textId="43DE53FE" w:rsidR="00953E4D" w:rsidRPr="00381A14" w:rsidRDefault="00AC639C" w:rsidP="00AC639C">
            <w:pPr>
              <w:rPr>
                <w:rFonts w:ascii="맑은 고딕" w:eastAsia="맑은 고딕" w:hAnsi="맑은 고딕"/>
                <w:color w:val="000000"/>
                <w:szCs w:val="20"/>
              </w:rPr>
            </w:pPr>
            <w:r w:rsidRPr="00381A14">
              <w:rPr>
                <w:rFonts w:ascii="맑은 고딕" w:eastAsia="맑은 고딕" w:hAnsi="맑은 고딕" w:hint="eastAsia"/>
                <w:color w:val="000000"/>
                <w:szCs w:val="20"/>
              </w:rPr>
              <w:t>0.005</w:t>
            </w:r>
          </w:p>
        </w:tc>
      </w:tr>
    </w:tbl>
    <w:p w14:paraId="2A067EC9" w14:textId="7DA6A814" w:rsidR="00A92ACB" w:rsidRDefault="00E33070" w:rsidP="005E3539">
      <w:pPr>
        <w:spacing w:before="240"/>
        <w:rPr>
          <w:szCs w:val="20"/>
        </w:rPr>
      </w:pPr>
      <w:r w:rsidRPr="00381A14">
        <w:rPr>
          <w:szCs w:val="20"/>
        </w:rPr>
        <w:tab/>
      </w:r>
      <w:r w:rsidR="00A92ACB" w:rsidRPr="00381A14">
        <w:rPr>
          <w:szCs w:val="20"/>
        </w:rPr>
        <w:t xml:space="preserve">Table 14 </w:t>
      </w:r>
      <w:r w:rsidR="00393EC5" w:rsidRPr="00381A14">
        <w:rPr>
          <w:szCs w:val="20"/>
        </w:rPr>
        <w:t>results from</w:t>
      </w:r>
      <w:r w:rsidR="00A92ACB" w:rsidRPr="00381A14">
        <w:rPr>
          <w:szCs w:val="20"/>
        </w:rPr>
        <w:t xml:space="preserve"> Sysbench's CPU prime factorization operation measured with</w:t>
      </w:r>
      <w:r w:rsidR="00AA71B4" w:rsidRPr="00381A14">
        <w:rPr>
          <w:szCs w:val="20"/>
        </w:rPr>
        <w:t xml:space="preserve"> the</w:t>
      </w:r>
      <w:r w:rsidR="00A92ACB" w:rsidRPr="00381A14">
        <w:rPr>
          <w:szCs w:val="20"/>
        </w:rPr>
        <w:t xml:space="preserve"> Perf TOP. </w:t>
      </w:r>
      <w:r w:rsidR="00393EC5" w:rsidRPr="00381A14">
        <w:rPr>
          <w:szCs w:val="20"/>
        </w:rPr>
        <w:t xml:space="preserve">The CPU clocks </w:t>
      </w:r>
      <w:r w:rsidR="00E714BD" w:rsidRPr="00381A14">
        <w:rPr>
          <w:szCs w:val="20"/>
        </w:rPr>
        <w:t>are</w:t>
      </w:r>
      <w:r w:rsidR="00393EC5" w:rsidRPr="00381A14">
        <w:rPr>
          <w:szCs w:val="20"/>
        </w:rPr>
        <w:t xml:space="preserve"> downclocked to 900, 1800, and 2700 MHz, respectively, and all</w:t>
      </w:r>
      <w:r w:rsidR="00E714BD" w:rsidRPr="00381A14">
        <w:rPr>
          <w:szCs w:val="20"/>
        </w:rPr>
        <w:t xml:space="preserve"> experiments</w:t>
      </w:r>
      <w:r w:rsidR="00393EC5" w:rsidRPr="00381A14">
        <w:rPr>
          <w:szCs w:val="20"/>
        </w:rPr>
        <w:t xml:space="preserve"> </w:t>
      </w:r>
      <w:r w:rsidR="00E714BD" w:rsidRPr="00381A14">
        <w:rPr>
          <w:szCs w:val="20"/>
        </w:rPr>
        <w:t>were</w:t>
      </w:r>
      <w:r w:rsidR="00393EC5" w:rsidRPr="00381A14">
        <w:rPr>
          <w:szCs w:val="20"/>
        </w:rPr>
        <w:t xml:space="preserve"> done on the same Intel(R) Core(TM) i5-8265U. Ubuntu kernel version is 22.04.1 LTS, Perf version is 5.15.74, and Sysbench version is 1.0.2. The number of threads used in Sysbench is 8, and the maximum value of prime factorization for each thread is 10000000.</w:t>
      </w:r>
      <w:r w:rsidR="00E57BF2" w:rsidRPr="00381A14">
        <w:rPr>
          <w:szCs w:val="20"/>
        </w:rPr>
        <w:t xml:space="preserve"> </w:t>
      </w:r>
      <w:r w:rsidR="00A6637C" w:rsidRPr="00381A14">
        <w:rPr>
          <w:szCs w:val="20"/>
        </w:rPr>
        <w:t xml:space="preserve">The </w:t>
      </w:r>
      <w:r w:rsidR="00E57BF2" w:rsidRPr="00381A14">
        <w:rPr>
          <w:szCs w:val="20"/>
        </w:rPr>
        <w:t xml:space="preserve">Perf STAT counts Sysbench based on cycle, branch, or instruction at 4 KHz intervals. </w:t>
      </w:r>
      <w:r w:rsidR="0097632F" w:rsidRPr="00375139">
        <w:rPr>
          <w:sz w:val="28"/>
          <w:szCs w:val="28"/>
        </w:rPr>
        <w:t>STD / AVG</w:t>
      </w:r>
      <w:r w:rsidR="0097632F" w:rsidRPr="00381A14">
        <w:rPr>
          <w:szCs w:val="20"/>
        </w:rPr>
        <w:t xml:space="preserve"> is the standard deviation divided by the average of counted resources concerning the cycle, branch, and instruction. Since the differences of </w:t>
      </w:r>
      <w:r w:rsidR="0097632F" w:rsidRPr="007877E3">
        <w:rPr>
          <w:sz w:val="28"/>
          <w:szCs w:val="28"/>
        </w:rPr>
        <w:t>STD / AVG</w:t>
      </w:r>
      <w:r w:rsidR="0097632F" w:rsidRPr="00381A14">
        <w:rPr>
          <w:szCs w:val="20"/>
        </w:rPr>
        <w:t xml:space="preserve"> are very small, It is proved that the Perf STAT measurement value shows consistency without being affected by </w:t>
      </w:r>
      <w:r w:rsidR="003048B0" w:rsidRPr="00381A14">
        <w:rPr>
          <w:szCs w:val="20"/>
        </w:rPr>
        <w:t xml:space="preserve">different </w:t>
      </w:r>
      <w:r w:rsidR="0097632F" w:rsidRPr="00381A14">
        <w:rPr>
          <w:szCs w:val="20"/>
        </w:rPr>
        <w:t>CPU performance</w:t>
      </w:r>
      <w:r w:rsidR="003048B0" w:rsidRPr="00381A14">
        <w:rPr>
          <w:szCs w:val="20"/>
        </w:rPr>
        <w:t>s</w:t>
      </w:r>
      <w:r w:rsidR="0097632F" w:rsidRPr="00381A14">
        <w:rPr>
          <w:szCs w:val="20"/>
        </w:rPr>
        <w:t>.</w:t>
      </w:r>
      <w:r w:rsidR="00A93157" w:rsidRPr="00381A14">
        <w:rPr>
          <w:szCs w:val="20"/>
        </w:rPr>
        <w:t xml:space="preserve"> </w:t>
      </w:r>
    </w:p>
    <w:p w14:paraId="1D59464F" w14:textId="44EF2BA4" w:rsidR="00F00FC3" w:rsidRPr="00F00FC3" w:rsidRDefault="00F00FC3" w:rsidP="00F00FC3">
      <w:pPr>
        <w:pStyle w:val="3"/>
        <w:ind w:left="1000" w:hanging="400"/>
      </w:pPr>
      <w:r>
        <w:rPr>
          <w:rFonts w:hint="eastAsia"/>
        </w:rPr>
        <w:t>P</w:t>
      </w:r>
      <w:r>
        <w:t>rofiling System Overheads</w:t>
      </w:r>
    </w:p>
    <w:p w14:paraId="1434EF07" w14:textId="234D1ED7" w:rsidR="000F6410" w:rsidRPr="00381A14" w:rsidRDefault="000F6410" w:rsidP="000F6410">
      <w:pPr>
        <w:pStyle w:val="a5"/>
        <w:keepNext/>
        <w:jc w:val="center"/>
      </w:pPr>
      <w:r w:rsidRPr="00381A14">
        <w:t xml:space="preserve">Table 15. </w:t>
      </w:r>
      <w:r w:rsidR="00B14FDD">
        <w:t>C</w:t>
      </w:r>
      <w:r w:rsidR="001B3CAF" w:rsidRPr="00381A14">
        <w:t>omparison o</w:t>
      </w:r>
      <w:r w:rsidR="00A344E6" w:rsidRPr="00381A14">
        <w:t>f</w:t>
      </w:r>
      <w:r w:rsidR="001B3CAF" w:rsidRPr="00381A14">
        <w:t xml:space="preserve"> the performance differences among the Perf TOP results</w:t>
      </w:r>
    </w:p>
    <w:tbl>
      <w:tblPr>
        <w:tblStyle w:val="a4"/>
        <w:tblW w:w="0" w:type="auto"/>
        <w:tblLook w:val="04A0" w:firstRow="1" w:lastRow="0" w:firstColumn="1" w:lastColumn="0" w:noHBand="0" w:noVBand="1"/>
      </w:tblPr>
      <w:tblGrid>
        <w:gridCol w:w="1601"/>
        <w:gridCol w:w="1499"/>
        <w:gridCol w:w="1499"/>
        <w:gridCol w:w="1499"/>
        <w:gridCol w:w="2918"/>
      </w:tblGrid>
      <w:tr w:rsidR="00732726" w:rsidRPr="00381A14" w14:paraId="50CB0724" w14:textId="77777777" w:rsidTr="005B3018">
        <w:tc>
          <w:tcPr>
            <w:tcW w:w="1601" w:type="dxa"/>
            <w:vMerge w:val="restart"/>
            <w:shd w:val="clear" w:color="auto" w:fill="E7E6E6" w:themeFill="background2"/>
            <w:vAlign w:val="center"/>
          </w:tcPr>
          <w:p w14:paraId="70E1D5AF" w14:textId="0E6A0F6D" w:rsidR="00732726" w:rsidRPr="00381A14" w:rsidRDefault="00E273B3" w:rsidP="00CC151A">
            <w:pPr>
              <w:rPr>
                <w:szCs w:val="20"/>
              </w:rPr>
            </w:pPr>
            <w:r>
              <w:rPr>
                <w:szCs w:val="20"/>
              </w:rPr>
              <w:t>Type</w:t>
            </w:r>
          </w:p>
        </w:tc>
        <w:tc>
          <w:tcPr>
            <w:tcW w:w="4497" w:type="dxa"/>
            <w:gridSpan w:val="3"/>
            <w:shd w:val="clear" w:color="auto" w:fill="E7E6E6" w:themeFill="background2"/>
            <w:vAlign w:val="center"/>
          </w:tcPr>
          <w:p w14:paraId="4C2B6E5B" w14:textId="1C82807B" w:rsidR="00732726" w:rsidRPr="00381A14" w:rsidRDefault="00D65FFB" w:rsidP="00CC151A">
            <w:pPr>
              <w:rPr>
                <w:szCs w:val="20"/>
              </w:rPr>
            </w:pPr>
            <w:r w:rsidRPr="00381A14">
              <w:rPr>
                <w:szCs w:val="20"/>
              </w:rPr>
              <w:t xml:space="preserve">Sysbench </w:t>
            </w:r>
            <w:r w:rsidR="00A569E3" w:rsidRPr="00381A14">
              <w:rPr>
                <w:szCs w:val="20"/>
              </w:rPr>
              <w:t xml:space="preserve">Comparisons in Different </w:t>
            </w:r>
            <w:r w:rsidR="00732726" w:rsidRPr="00381A14">
              <w:rPr>
                <w:rFonts w:hint="eastAsia"/>
                <w:szCs w:val="20"/>
              </w:rPr>
              <w:t>C</w:t>
            </w:r>
            <w:r w:rsidR="00732726" w:rsidRPr="00381A14">
              <w:rPr>
                <w:szCs w:val="20"/>
              </w:rPr>
              <w:t>PU Clock</w:t>
            </w:r>
            <w:r w:rsidR="00A569E3" w:rsidRPr="00381A14">
              <w:rPr>
                <w:szCs w:val="20"/>
              </w:rPr>
              <w:t>s</w:t>
            </w:r>
          </w:p>
        </w:tc>
        <w:tc>
          <w:tcPr>
            <w:tcW w:w="2918" w:type="dxa"/>
            <w:vMerge w:val="restart"/>
            <w:shd w:val="clear" w:color="auto" w:fill="E7E6E6" w:themeFill="background2"/>
            <w:vAlign w:val="center"/>
          </w:tcPr>
          <w:p w14:paraId="3935675C" w14:textId="51B8947F" w:rsidR="00732726" w:rsidRPr="00381A14" w:rsidRDefault="00D65FFB" w:rsidP="00CC151A">
            <w:pPr>
              <w:rPr>
                <w:szCs w:val="20"/>
              </w:rPr>
            </w:pPr>
            <w:r w:rsidRPr="00381A14">
              <w:rPr>
                <w:szCs w:val="20"/>
              </w:rPr>
              <w:t xml:space="preserve">Kernel </w:t>
            </w:r>
            <w:r w:rsidR="00732726" w:rsidRPr="00381A14">
              <w:rPr>
                <w:rFonts w:hint="eastAsia"/>
                <w:szCs w:val="20"/>
              </w:rPr>
              <w:t>S</w:t>
            </w:r>
            <w:r w:rsidR="00732726" w:rsidRPr="00381A14">
              <w:rPr>
                <w:szCs w:val="20"/>
              </w:rPr>
              <w:t>ymbol Name</w:t>
            </w:r>
          </w:p>
        </w:tc>
      </w:tr>
      <w:tr w:rsidR="00732726" w:rsidRPr="00381A14" w14:paraId="079A9281" w14:textId="77777777" w:rsidTr="005B3018">
        <w:tc>
          <w:tcPr>
            <w:tcW w:w="1601" w:type="dxa"/>
            <w:vMerge/>
            <w:shd w:val="clear" w:color="auto" w:fill="E7E6E6" w:themeFill="background2"/>
            <w:vAlign w:val="center"/>
          </w:tcPr>
          <w:p w14:paraId="0607C9C4" w14:textId="77777777" w:rsidR="00732726" w:rsidRPr="00381A14" w:rsidRDefault="00732726" w:rsidP="00CC151A">
            <w:pPr>
              <w:rPr>
                <w:szCs w:val="20"/>
              </w:rPr>
            </w:pPr>
          </w:p>
        </w:tc>
        <w:tc>
          <w:tcPr>
            <w:tcW w:w="1499" w:type="dxa"/>
            <w:shd w:val="clear" w:color="auto" w:fill="E7E6E6" w:themeFill="background2"/>
            <w:vAlign w:val="center"/>
          </w:tcPr>
          <w:p w14:paraId="73D4277C" w14:textId="25CC69AD" w:rsidR="00732726" w:rsidRPr="00381A14" w:rsidRDefault="0079402B" w:rsidP="00CC151A">
            <w:pPr>
              <w:rPr>
                <w:szCs w:val="20"/>
              </w:rPr>
            </w:pPr>
            <w:r w:rsidRPr="00381A14">
              <w:rPr>
                <w:rFonts w:hint="eastAsia"/>
                <w:szCs w:val="20"/>
              </w:rPr>
              <w:t>9</w:t>
            </w:r>
            <w:r w:rsidRPr="00381A14">
              <w:rPr>
                <w:szCs w:val="20"/>
              </w:rPr>
              <w:t>00 MHz</w:t>
            </w:r>
          </w:p>
        </w:tc>
        <w:tc>
          <w:tcPr>
            <w:tcW w:w="1499" w:type="dxa"/>
            <w:shd w:val="clear" w:color="auto" w:fill="E7E6E6" w:themeFill="background2"/>
            <w:vAlign w:val="center"/>
          </w:tcPr>
          <w:p w14:paraId="2CFBC499" w14:textId="1E943B74" w:rsidR="00732726" w:rsidRPr="00381A14" w:rsidRDefault="0079402B" w:rsidP="00CC151A">
            <w:pPr>
              <w:rPr>
                <w:szCs w:val="20"/>
              </w:rPr>
            </w:pPr>
            <w:r w:rsidRPr="00381A14">
              <w:rPr>
                <w:rFonts w:hint="eastAsia"/>
                <w:szCs w:val="20"/>
              </w:rPr>
              <w:t>1</w:t>
            </w:r>
            <w:r w:rsidRPr="00381A14">
              <w:rPr>
                <w:szCs w:val="20"/>
              </w:rPr>
              <w:t>800 MHz</w:t>
            </w:r>
          </w:p>
        </w:tc>
        <w:tc>
          <w:tcPr>
            <w:tcW w:w="1499" w:type="dxa"/>
            <w:shd w:val="clear" w:color="auto" w:fill="E7E6E6" w:themeFill="background2"/>
            <w:vAlign w:val="center"/>
          </w:tcPr>
          <w:p w14:paraId="51B1E17F" w14:textId="01CA834A" w:rsidR="00732726" w:rsidRPr="00381A14" w:rsidRDefault="0079402B" w:rsidP="00CC151A">
            <w:pPr>
              <w:rPr>
                <w:szCs w:val="20"/>
              </w:rPr>
            </w:pPr>
            <w:r w:rsidRPr="00381A14">
              <w:rPr>
                <w:rFonts w:hint="eastAsia"/>
                <w:szCs w:val="20"/>
              </w:rPr>
              <w:t>2</w:t>
            </w:r>
            <w:r w:rsidRPr="00381A14">
              <w:rPr>
                <w:szCs w:val="20"/>
              </w:rPr>
              <w:t>700 MHz</w:t>
            </w:r>
          </w:p>
        </w:tc>
        <w:tc>
          <w:tcPr>
            <w:tcW w:w="2918" w:type="dxa"/>
            <w:vMerge/>
            <w:shd w:val="clear" w:color="auto" w:fill="E7E6E6" w:themeFill="background2"/>
            <w:vAlign w:val="center"/>
          </w:tcPr>
          <w:p w14:paraId="30249CA7" w14:textId="77777777" w:rsidR="00732726" w:rsidRPr="00381A14" w:rsidRDefault="00732726" w:rsidP="00CC151A">
            <w:pPr>
              <w:rPr>
                <w:szCs w:val="20"/>
              </w:rPr>
            </w:pPr>
          </w:p>
        </w:tc>
      </w:tr>
      <w:tr w:rsidR="005B3018" w:rsidRPr="00381A14" w14:paraId="2B598E1E" w14:textId="77777777" w:rsidTr="005E4DFE">
        <w:tc>
          <w:tcPr>
            <w:tcW w:w="1601" w:type="dxa"/>
            <w:vMerge w:val="restart"/>
            <w:shd w:val="clear" w:color="auto" w:fill="E7E6E6" w:themeFill="background2"/>
            <w:vAlign w:val="center"/>
          </w:tcPr>
          <w:p w14:paraId="17DDDE4D" w14:textId="54CA83BC" w:rsidR="005B3018" w:rsidRPr="00381A14" w:rsidRDefault="005B3018" w:rsidP="005B3018">
            <w:pPr>
              <w:rPr>
                <w:szCs w:val="20"/>
              </w:rPr>
            </w:pPr>
            <w:r w:rsidRPr="00381A14">
              <w:rPr>
                <w:szCs w:val="20"/>
              </w:rPr>
              <w:t>Cy</w:t>
            </w:r>
            <w:r w:rsidRPr="005E4DFE">
              <w:rPr>
                <w:szCs w:val="20"/>
                <w:shd w:val="clear" w:color="auto" w:fill="E7E6E6" w:themeFill="background2"/>
              </w:rPr>
              <w:t>cle</w:t>
            </w:r>
          </w:p>
        </w:tc>
        <w:tc>
          <w:tcPr>
            <w:tcW w:w="1499" w:type="dxa"/>
            <w:vAlign w:val="center"/>
          </w:tcPr>
          <w:p w14:paraId="35A5EADE" w14:textId="46544209" w:rsidR="005B3018" w:rsidRPr="00381A14" w:rsidRDefault="005B3018" w:rsidP="005B3018">
            <w:pPr>
              <w:rPr>
                <w:szCs w:val="20"/>
              </w:rPr>
            </w:pPr>
            <w:r w:rsidRPr="00381A14">
              <w:rPr>
                <w:rFonts w:ascii="맑은 고딕" w:eastAsia="맑은 고딕" w:hAnsi="맑은 고딕" w:hint="eastAsia"/>
                <w:color w:val="000000"/>
                <w:szCs w:val="20"/>
              </w:rPr>
              <w:t>0.07%</w:t>
            </w:r>
          </w:p>
        </w:tc>
        <w:tc>
          <w:tcPr>
            <w:tcW w:w="1499" w:type="dxa"/>
            <w:vAlign w:val="center"/>
          </w:tcPr>
          <w:p w14:paraId="393017A6" w14:textId="29763A73" w:rsidR="005B3018" w:rsidRPr="00381A14" w:rsidRDefault="005B3018" w:rsidP="005B3018">
            <w:pPr>
              <w:rPr>
                <w:szCs w:val="20"/>
              </w:rPr>
            </w:pPr>
            <w:r w:rsidRPr="00381A14">
              <w:rPr>
                <w:rFonts w:ascii="맑은 고딕" w:eastAsia="맑은 고딕" w:hAnsi="맑은 고딕" w:hint="eastAsia"/>
                <w:color w:val="000000"/>
                <w:szCs w:val="20"/>
              </w:rPr>
              <w:t>-0.04%</w:t>
            </w:r>
          </w:p>
        </w:tc>
        <w:tc>
          <w:tcPr>
            <w:tcW w:w="1499" w:type="dxa"/>
            <w:vAlign w:val="center"/>
          </w:tcPr>
          <w:p w14:paraId="0507FC59" w14:textId="37AD05D3" w:rsidR="005B3018" w:rsidRPr="00381A14" w:rsidRDefault="005B3018" w:rsidP="005B3018">
            <w:pPr>
              <w:rPr>
                <w:szCs w:val="20"/>
              </w:rPr>
            </w:pPr>
            <w:r w:rsidRPr="00381A14">
              <w:rPr>
                <w:rFonts w:ascii="맑은 고딕" w:eastAsia="맑은 고딕" w:hAnsi="맑은 고딕" w:hint="eastAsia"/>
                <w:color w:val="000000"/>
                <w:szCs w:val="20"/>
              </w:rPr>
              <w:t>-0.05%</w:t>
            </w:r>
          </w:p>
        </w:tc>
        <w:tc>
          <w:tcPr>
            <w:tcW w:w="2918" w:type="dxa"/>
            <w:vAlign w:val="center"/>
          </w:tcPr>
          <w:p w14:paraId="1E6888EC" w14:textId="3497ECF4"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error_entry</w:t>
            </w:r>
          </w:p>
        </w:tc>
      </w:tr>
      <w:tr w:rsidR="005B3018" w:rsidRPr="00381A14" w14:paraId="3EB7299D" w14:textId="77777777" w:rsidTr="005E4DFE">
        <w:tc>
          <w:tcPr>
            <w:tcW w:w="1601" w:type="dxa"/>
            <w:vMerge/>
            <w:shd w:val="clear" w:color="auto" w:fill="E7E6E6" w:themeFill="background2"/>
            <w:vAlign w:val="center"/>
          </w:tcPr>
          <w:p w14:paraId="25ADDA36" w14:textId="695060AD" w:rsidR="005B3018" w:rsidRPr="00381A14" w:rsidRDefault="005B3018" w:rsidP="005B3018">
            <w:pPr>
              <w:rPr>
                <w:szCs w:val="20"/>
              </w:rPr>
            </w:pPr>
          </w:p>
        </w:tc>
        <w:tc>
          <w:tcPr>
            <w:tcW w:w="1499" w:type="dxa"/>
            <w:vAlign w:val="center"/>
          </w:tcPr>
          <w:p w14:paraId="1998FDC5" w14:textId="03C54466" w:rsidR="005B3018" w:rsidRPr="00381A14" w:rsidRDefault="005B3018" w:rsidP="005B3018">
            <w:pPr>
              <w:rPr>
                <w:szCs w:val="20"/>
              </w:rPr>
            </w:pPr>
            <w:r w:rsidRPr="00381A14">
              <w:rPr>
                <w:rFonts w:ascii="맑은 고딕" w:eastAsia="맑은 고딕" w:hAnsi="맑은 고딕" w:hint="eastAsia"/>
                <w:color w:val="000000"/>
                <w:szCs w:val="20"/>
              </w:rPr>
              <w:t>0.03%</w:t>
            </w:r>
          </w:p>
        </w:tc>
        <w:tc>
          <w:tcPr>
            <w:tcW w:w="1499" w:type="dxa"/>
            <w:vAlign w:val="center"/>
          </w:tcPr>
          <w:p w14:paraId="1D4C323B" w14:textId="41DDC13D" w:rsidR="005B3018" w:rsidRPr="00381A14" w:rsidRDefault="005B3018" w:rsidP="005B3018">
            <w:pPr>
              <w:rPr>
                <w:szCs w:val="20"/>
              </w:rPr>
            </w:pPr>
            <w:r w:rsidRPr="00381A14">
              <w:rPr>
                <w:rFonts w:ascii="맑은 고딕" w:eastAsia="맑은 고딕" w:hAnsi="맑은 고딕" w:hint="eastAsia"/>
                <w:color w:val="000000"/>
                <w:szCs w:val="20"/>
              </w:rPr>
              <w:t>-0.02%</w:t>
            </w:r>
          </w:p>
        </w:tc>
        <w:tc>
          <w:tcPr>
            <w:tcW w:w="1499" w:type="dxa"/>
            <w:vAlign w:val="center"/>
          </w:tcPr>
          <w:p w14:paraId="0F2FB5BD" w14:textId="734B263C" w:rsidR="005B3018" w:rsidRPr="00381A14" w:rsidRDefault="005B3018" w:rsidP="005B3018">
            <w:pPr>
              <w:rPr>
                <w:szCs w:val="20"/>
              </w:rPr>
            </w:pPr>
            <w:r w:rsidRPr="00381A14">
              <w:rPr>
                <w:rFonts w:ascii="맑은 고딕" w:eastAsia="맑은 고딕" w:hAnsi="맑은 고딕" w:hint="eastAsia"/>
                <w:color w:val="000000"/>
                <w:szCs w:val="20"/>
              </w:rPr>
              <w:t>-0.02%</w:t>
            </w:r>
          </w:p>
        </w:tc>
        <w:tc>
          <w:tcPr>
            <w:tcW w:w="2918" w:type="dxa"/>
            <w:vAlign w:val="center"/>
          </w:tcPr>
          <w:p w14:paraId="345BBEE5" w14:textId="436A1851"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native_write_msr</w:t>
            </w:r>
          </w:p>
        </w:tc>
      </w:tr>
      <w:tr w:rsidR="005B3018" w:rsidRPr="00381A14" w14:paraId="63AF02BC" w14:textId="77777777" w:rsidTr="005E4DFE">
        <w:tc>
          <w:tcPr>
            <w:tcW w:w="1601" w:type="dxa"/>
            <w:vMerge/>
            <w:shd w:val="clear" w:color="auto" w:fill="E7E6E6" w:themeFill="background2"/>
            <w:vAlign w:val="center"/>
          </w:tcPr>
          <w:p w14:paraId="13C43E62" w14:textId="23F36E74" w:rsidR="005B3018" w:rsidRPr="00381A14" w:rsidRDefault="005B3018" w:rsidP="005B3018">
            <w:pPr>
              <w:rPr>
                <w:szCs w:val="20"/>
              </w:rPr>
            </w:pPr>
          </w:p>
        </w:tc>
        <w:tc>
          <w:tcPr>
            <w:tcW w:w="1499" w:type="dxa"/>
            <w:vAlign w:val="center"/>
          </w:tcPr>
          <w:p w14:paraId="6A9A00FA" w14:textId="2506CD46" w:rsidR="005B3018" w:rsidRPr="00381A14" w:rsidRDefault="005B3018" w:rsidP="005B3018">
            <w:pPr>
              <w:rPr>
                <w:szCs w:val="20"/>
              </w:rPr>
            </w:pPr>
            <w:r w:rsidRPr="00381A14">
              <w:rPr>
                <w:rFonts w:ascii="맑은 고딕" w:eastAsia="맑은 고딕" w:hAnsi="맑은 고딕" w:hint="eastAsia"/>
                <w:color w:val="000000"/>
                <w:szCs w:val="20"/>
              </w:rPr>
              <w:t>0.03%</w:t>
            </w:r>
          </w:p>
        </w:tc>
        <w:tc>
          <w:tcPr>
            <w:tcW w:w="1499" w:type="dxa"/>
            <w:vAlign w:val="center"/>
          </w:tcPr>
          <w:p w14:paraId="31246CAF" w14:textId="10FDCB7A" w:rsidR="005B3018" w:rsidRPr="00381A14" w:rsidRDefault="005B3018" w:rsidP="005B3018">
            <w:pPr>
              <w:rPr>
                <w:szCs w:val="20"/>
              </w:rPr>
            </w:pPr>
            <w:r w:rsidRPr="00381A14">
              <w:rPr>
                <w:rFonts w:ascii="맑은 고딕" w:eastAsia="맑은 고딕" w:hAnsi="맑은 고딕" w:hint="eastAsia"/>
                <w:color w:val="000000"/>
                <w:szCs w:val="20"/>
              </w:rPr>
              <w:t>-0.02%</w:t>
            </w:r>
          </w:p>
        </w:tc>
        <w:tc>
          <w:tcPr>
            <w:tcW w:w="1499" w:type="dxa"/>
            <w:vAlign w:val="center"/>
          </w:tcPr>
          <w:p w14:paraId="5D6A44B2" w14:textId="7373C103" w:rsidR="005B3018" w:rsidRPr="00381A14" w:rsidRDefault="005B3018" w:rsidP="005B3018">
            <w:pPr>
              <w:rPr>
                <w:szCs w:val="20"/>
              </w:rPr>
            </w:pPr>
            <w:r w:rsidRPr="00381A14">
              <w:rPr>
                <w:rFonts w:ascii="맑은 고딕" w:eastAsia="맑은 고딕" w:hAnsi="맑은 고딕" w:hint="eastAsia"/>
                <w:color w:val="000000"/>
                <w:szCs w:val="20"/>
              </w:rPr>
              <w:t>-0.02%</w:t>
            </w:r>
          </w:p>
        </w:tc>
        <w:tc>
          <w:tcPr>
            <w:tcW w:w="2918" w:type="dxa"/>
            <w:vAlign w:val="center"/>
          </w:tcPr>
          <w:p w14:paraId="50DA59AC" w14:textId="5833C6CC"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irqentry_exit_to_user_mode</w:t>
            </w:r>
          </w:p>
        </w:tc>
      </w:tr>
      <w:tr w:rsidR="005B3018" w:rsidRPr="00381A14" w14:paraId="09F7F1F7" w14:textId="77777777" w:rsidTr="005E4DFE">
        <w:tc>
          <w:tcPr>
            <w:tcW w:w="1601" w:type="dxa"/>
            <w:vMerge/>
            <w:shd w:val="clear" w:color="auto" w:fill="E7E6E6" w:themeFill="background2"/>
            <w:vAlign w:val="center"/>
          </w:tcPr>
          <w:p w14:paraId="4DBDA1DE" w14:textId="77777777" w:rsidR="005B3018" w:rsidRPr="00381A14" w:rsidRDefault="005B3018" w:rsidP="005B3018">
            <w:pPr>
              <w:rPr>
                <w:szCs w:val="20"/>
              </w:rPr>
            </w:pPr>
          </w:p>
        </w:tc>
        <w:tc>
          <w:tcPr>
            <w:tcW w:w="1499" w:type="dxa"/>
            <w:vAlign w:val="center"/>
          </w:tcPr>
          <w:p w14:paraId="7EF7B350" w14:textId="3AC08B0C"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7FA6F2F4" w14:textId="07A3280D"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42C37440" w14:textId="1944224A"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2918" w:type="dxa"/>
            <w:vAlign w:val="center"/>
          </w:tcPr>
          <w:p w14:paraId="5F4F8D98" w14:textId="555E651D"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lapic_next_deadline</w:t>
            </w:r>
          </w:p>
        </w:tc>
      </w:tr>
      <w:tr w:rsidR="005B3018" w:rsidRPr="00381A14" w14:paraId="6675B39E" w14:textId="77777777" w:rsidTr="005E4DFE">
        <w:tc>
          <w:tcPr>
            <w:tcW w:w="1601" w:type="dxa"/>
            <w:vMerge/>
            <w:shd w:val="clear" w:color="auto" w:fill="E7E6E6" w:themeFill="background2"/>
            <w:vAlign w:val="center"/>
          </w:tcPr>
          <w:p w14:paraId="48CCB851" w14:textId="77777777" w:rsidR="005B3018" w:rsidRPr="00381A14" w:rsidRDefault="005B3018" w:rsidP="005B3018">
            <w:pPr>
              <w:rPr>
                <w:szCs w:val="20"/>
              </w:rPr>
            </w:pPr>
          </w:p>
        </w:tc>
        <w:tc>
          <w:tcPr>
            <w:tcW w:w="1499" w:type="dxa"/>
            <w:vAlign w:val="center"/>
          </w:tcPr>
          <w:p w14:paraId="70C7DBA2" w14:textId="65E420C3"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3E41B862" w14:textId="7BC9B54C"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7A4B5C0B" w14:textId="043D2A5C"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2918" w:type="dxa"/>
            <w:vAlign w:val="center"/>
          </w:tcPr>
          <w:p w14:paraId="38170709" w14:textId="2159DDAF"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xhci_irq</w:t>
            </w:r>
          </w:p>
        </w:tc>
      </w:tr>
      <w:tr w:rsidR="005B3018" w:rsidRPr="00381A14" w14:paraId="55738629" w14:textId="77777777" w:rsidTr="005E4DFE">
        <w:tc>
          <w:tcPr>
            <w:tcW w:w="1601" w:type="dxa"/>
            <w:vMerge/>
            <w:shd w:val="clear" w:color="auto" w:fill="E7E6E6" w:themeFill="background2"/>
            <w:vAlign w:val="center"/>
          </w:tcPr>
          <w:p w14:paraId="1CFC4382" w14:textId="77777777" w:rsidR="005B3018" w:rsidRPr="00381A14" w:rsidRDefault="005B3018" w:rsidP="005B3018">
            <w:pPr>
              <w:rPr>
                <w:szCs w:val="20"/>
              </w:rPr>
            </w:pPr>
          </w:p>
        </w:tc>
        <w:tc>
          <w:tcPr>
            <w:tcW w:w="1499" w:type="dxa"/>
            <w:vAlign w:val="center"/>
          </w:tcPr>
          <w:p w14:paraId="14B6984A" w14:textId="398EC7BD" w:rsidR="005B3018" w:rsidRPr="00381A14" w:rsidRDefault="005B3018" w:rsidP="005B3018">
            <w:pPr>
              <w:rPr>
                <w:szCs w:val="20"/>
              </w:rPr>
            </w:pPr>
            <w:r w:rsidRPr="00381A14">
              <w:rPr>
                <w:rFonts w:ascii="맑은 고딕" w:eastAsia="맑은 고딕" w:hAnsi="맑은 고딕" w:hint="eastAsia"/>
                <w:color w:val="000000"/>
                <w:szCs w:val="20"/>
              </w:rPr>
              <w:t>0.02%</w:t>
            </w:r>
          </w:p>
        </w:tc>
        <w:tc>
          <w:tcPr>
            <w:tcW w:w="1499" w:type="dxa"/>
            <w:vAlign w:val="center"/>
          </w:tcPr>
          <w:p w14:paraId="3BFCFBFD" w14:textId="35917FF8"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735C0015" w14:textId="29E70C8F"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2918" w:type="dxa"/>
            <w:vAlign w:val="center"/>
          </w:tcPr>
          <w:p w14:paraId="2B7C2A67" w14:textId="0F9A3561"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__irqentry_text_end</w:t>
            </w:r>
          </w:p>
        </w:tc>
      </w:tr>
      <w:tr w:rsidR="005B3018" w:rsidRPr="00381A14" w14:paraId="1A3E6C63" w14:textId="77777777" w:rsidTr="005E4DFE">
        <w:tc>
          <w:tcPr>
            <w:tcW w:w="1601" w:type="dxa"/>
            <w:vMerge/>
            <w:shd w:val="clear" w:color="auto" w:fill="E7E6E6" w:themeFill="background2"/>
            <w:vAlign w:val="center"/>
          </w:tcPr>
          <w:p w14:paraId="25083731" w14:textId="77777777" w:rsidR="005B3018" w:rsidRPr="00381A14" w:rsidRDefault="005B3018" w:rsidP="005B3018">
            <w:pPr>
              <w:rPr>
                <w:szCs w:val="20"/>
              </w:rPr>
            </w:pPr>
          </w:p>
        </w:tc>
        <w:tc>
          <w:tcPr>
            <w:tcW w:w="1499" w:type="dxa"/>
            <w:vAlign w:val="center"/>
          </w:tcPr>
          <w:p w14:paraId="473A090D" w14:textId="1FD99E05"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187A0A2F" w14:textId="7A8FF802"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1CE56FC3" w14:textId="002A6EE6"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28FD58A5" w14:textId="29FE838F"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ktime_get</w:t>
            </w:r>
          </w:p>
        </w:tc>
      </w:tr>
      <w:tr w:rsidR="005B3018" w:rsidRPr="00381A14" w14:paraId="30F9CA3B" w14:textId="77777777" w:rsidTr="005E4DFE">
        <w:tc>
          <w:tcPr>
            <w:tcW w:w="1601" w:type="dxa"/>
            <w:vMerge/>
            <w:shd w:val="clear" w:color="auto" w:fill="E7E6E6" w:themeFill="background2"/>
            <w:vAlign w:val="center"/>
          </w:tcPr>
          <w:p w14:paraId="1972AE23" w14:textId="77777777" w:rsidR="005B3018" w:rsidRPr="00381A14" w:rsidRDefault="005B3018" w:rsidP="005B3018">
            <w:pPr>
              <w:rPr>
                <w:szCs w:val="20"/>
              </w:rPr>
            </w:pPr>
          </w:p>
        </w:tc>
        <w:tc>
          <w:tcPr>
            <w:tcW w:w="1499" w:type="dxa"/>
            <w:vAlign w:val="center"/>
          </w:tcPr>
          <w:p w14:paraId="5F8F35E7" w14:textId="76ED1EEE"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1413B9CF" w14:textId="01C88534"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53CBFA56" w14:textId="04AADD9B"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534FA1AA" w14:textId="2409DD11"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__irq_exit_rcu</w:t>
            </w:r>
          </w:p>
        </w:tc>
      </w:tr>
      <w:tr w:rsidR="005B3018" w:rsidRPr="00381A14" w14:paraId="2204E4AE" w14:textId="77777777" w:rsidTr="005E4DFE">
        <w:tc>
          <w:tcPr>
            <w:tcW w:w="1601" w:type="dxa"/>
            <w:vMerge/>
            <w:shd w:val="clear" w:color="auto" w:fill="E7E6E6" w:themeFill="background2"/>
            <w:vAlign w:val="center"/>
          </w:tcPr>
          <w:p w14:paraId="5B53A9CC" w14:textId="77777777" w:rsidR="005B3018" w:rsidRPr="00381A14" w:rsidRDefault="005B3018" w:rsidP="005B3018">
            <w:pPr>
              <w:rPr>
                <w:szCs w:val="20"/>
              </w:rPr>
            </w:pPr>
          </w:p>
        </w:tc>
        <w:tc>
          <w:tcPr>
            <w:tcW w:w="1499" w:type="dxa"/>
            <w:vAlign w:val="center"/>
          </w:tcPr>
          <w:p w14:paraId="33A5EA46" w14:textId="2A044241"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7F19603C" w14:textId="006E71E7"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0B8DD1B7" w14:textId="28145B49"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5AB30CF4" w14:textId="2972A008"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read_tsc</w:t>
            </w:r>
          </w:p>
        </w:tc>
      </w:tr>
      <w:tr w:rsidR="005B3018" w:rsidRPr="00381A14" w14:paraId="77E93D7C" w14:textId="77777777" w:rsidTr="005E4DFE">
        <w:tc>
          <w:tcPr>
            <w:tcW w:w="1601" w:type="dxa"/>
            <w:vMerge/>
            <w:shd w:val="clear" w:color="auto" w:fill="E7E6E6" w:themeFill="background2"/>
            <w:vAlign w:val="center"/>
          </w:tcPr>
          <w:p w14:paraId="0E0AFA27" w14:textId="77777777" w:rsidR="005B3018" w:rsidRPr="00381A14" w:rsidRDefault="005B3018" w:rsidP="005B3018">
            <w:pPr>
              <w:rPr>
                <w:szCs w:val="20"/>
              </w:rPr>
            </w:pPr>
          </w:p>
        </w:tc>
        <w:tc>
          <w:tcPr>
            <w:tcW w:w="1499" w:type="dxa"/>
            <w:vAlign w:val="center"/>
          </w:tcPr>
          <w:p w14:paraId="562B551A" w14:textId="2FFECFBC"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576CA35B" w14:textId="5D741C36"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7DC3BCE3" w14:textId="4A6B374E"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593240B5" w14:textId="2D7217FE"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native_apic_msr_eoi_write</w:t>
            </w:r>
          </w:p>
        </w:tc>
      </w:tr>
      <w:tr w:rsidR="005B3018" w:rsidRPr="00381A14" w14:paraId="6D74CB63" w14:textId="77777777" w:rsidTr="005E4DFE">
        <w:tc>
          <w:tcPr>
            <w:tcW w:w="1601" w:type="dxa"/>
            <w:vMerge w:val="restart"/>
            <w:shd w:val="clear" w:color="auto" w:fill="E7E6E6" w:themeFill="background2"/>
            <w:vAlign w:val="center"/>
          </w:tcPr>
          <w:p w14:paraId="7D485727" w14:textId="6791F9CA" w:rsidR="005B3018" w:rsidRPr="00381A14" w:rsidRDefault="005B3018" w:rsidP="005B3018">
            <w:pPr>
              <w:rPr>
                <w:szCs w:val="20"/>
              </w:rPr>
            </w:pPr>
            <w:r w:rsidRPr="00381A14">
              <w:rPr>
                <w:szCs w:val="20"/>
              </w:rPr>
              <w:t>Branch</w:t>
            </w:r>
          </w:p>
        </w:tc>
        <w:tc>
          <w:tcPr>
            <w:tcW w:w="1499" w:type="dxa"/>
            <w:vAlign w:val="center"/>
          </w:tcPr>
          <w:p w14:paraId="5B44711F" w14:textId="1B6BA33B" w:rsidR="005B3018" w:rsidRPr="00381A14" w:rsidRDefault="005B3018" w:rsidP="005B3018">
            <w:pPr>
              <w:rPr>
                <w:szCs w:val="20"/>
              </w:rPr>
            </w:pPr>
            <w:r w:rsidRPr="00381A14">
              <w:rPr>
                <w:rFonts w:ascii="맑은 고딕" w:eastAsia="맑은 고딕" w:hAnsi="맑은 고딕" w:hint="eastAsia"/>
                <w:color w:val="000000"/>
                <w:szCs w:val="20"/>
              </w:rPr>
              <w:t>0.02%</w:t>
            </w:r>
          </w:p>
        </w:tc>
        <w:tc>
          <w:tcPr>
            <w:tcW w:w="1499" w:type="dxa"/>
            <w:vAlign w:val="center"/>
          </w:tcPr>
          <w:p w14:paraId="6BB49923" w14:textId="0B61CCDA"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0A63BC9E" w14:textId="41FC866F"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2918" w:type="dxa"/>
            <w:vAlign w:val="center"/>
          </w:tcPr>
          <w:p w14:paraId="2F47B844" w14:textId="7F5EF275"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psi_group_change</w:t>
            </w:r>
          </w:p>
        </w:tc>
      </w:tr>
      <w:tr w:rsidR="005B3018" w:rsidRPr="00381A14" w14:paraId="29B96F40" w14:textId="77777777" w:rsidTr="005E4DFE">
        <w:tc>
          <w:tcPr>
            <w:tcW w:w="1601" w:type="dxa"/>
            <w:vMerge/>
            <w:shd w:val="clear" w:color="auto" w:fill="E7E6E6" w:themeFill="background2"/>
            <w:vAlign w:val="center"/>
          </w:tcPr>
          <w:p w14:paraId="4119FF76" w14:textId="77777777" w:rsidR="005B3018" w:rsidRPr="00381A14" w:rsidRDefault="005B3018" w:rsidP="005B3018">
            <w:pPr>
              <w:rPr>
                <w:szCs w:val="20"/>
              </w:rPr>
            </w:pPr>
          </w:p>
        </w:tc>
        <w:tc>
          <w:tcPr>
            <w:tcW w:w="1499" w:type="dxa"/>
            <w:vAlign w:val="center"/>
          </w:tcPr>
          <w:p w14:paraId="1D6A318E" w14:textId="0FBE35DB"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0DFBC657" w14:textId="0F24CAC2"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0EF4C276" w14:textId="118330CC"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2918" w:type="dxa"/>
            <w:vAlign w:val="center"/>
          </w:tcPr>
          <w:p w14:paraId="5ED4EDF3" w14:textId="78885D59"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__update_load_avg_se</w:t>
            </w:r>
          </w:p>
        </w:tc>
      </w:tr>
      <w:tr w:rsidR="005B3018" w:rsidRPr="00381A14" w14:paraId="3999291D" w14:textId="77777777" w:rsidTr="005E4DFE">
        <w:tc>
          <w:tcPr>
            <w:tcW w:w="1601" w:type="dxa"/>
            <w:vMerge/>
            <w:shd w:val="clear" w:color="auto" w:fill="E7E6E6" w:themeFill="background2"/>
            <w:vAlign w:val="center"/>
          </w:tcPr>
          <w:p w14:paraId="7CC9258D" w14:textId="77777777" w:rsidR="005B3018" w:rsidRPr="00381A14" w:rsidRDefault="005B3018" w:rsidP="005B3018">
            <w:pPr>
              <w:rPr>
                <w:szCs w:val="20"/>
              </w:rPr>
            </w:pPr>
          </w:p>
        </w:tc>
        <w:tc>
          <w:tcPr>
            <w:tcW w:w="1499" w:type="dxa"/>
            <w:vAlign w:val="center"/>
          </w:tcPr>
          <w:p w14:paraId="4BB28A55" w14:textId="70F3BE0D"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1B71BF50" w14:textId="51CEDE8D"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75C53122" w14:textId="083C9B5F"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2918" w:type="dxa"/>
            <w:vAlign w:val="center"/>
          </w:tcPr>
          <w:p w14:paraId="28FAD3B9" w14:textId="22722070"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__update_load_avg_cfs_rq</w:t>
            </w:r>
          </w:p>
        </w:tc>
      </w:tr>
      <w:tr w:rsidR="005B3018" w:rsidRPr="00381A14" w14:paraId="470C1162" w14:textId="77777777" w:rsidTr="005E4DFE">
        <w:tc>
          <w:tcPr>
            <w:tcW w:w="1601" w:type="dxa"/>
            <w:vMerge/>
            <w:shd w:val="clear" w:color="auto" w:fill="E7E6E6" w:themeFill="background2"/>
            <w:vAlign w:val="center"/>
          </w:tcPr>
          <w:p w14:paraId="5ADDD082" w14:textId="77777777" w:rsidR="005B3018" w:rsidRPr="00381A14" w:rsidRDefault="005B3018" w:rsidP="005B3018">
            <w:pPr>
              <w:rPr>
                <w:szCs w:val="20"/>
              </w:rPr>
            </w:pPr>
          </w:p>
        </w:tc>
        <w:tc>
          <w:tcPr>
            <w:tcW w:w="1499" w:type="dxa"/>
            <w:vAlign w:val="center"/>
          </w:tcPr>
          <w:p w14:paraId="0A94FBC6" w14:textId="18213E51"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108B87AA" w14:textId="4E6062BF"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53E04917" w14:textId="62B91180"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5E60EA5E" w14:textId="0F531AF8"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__hrtimer_run_queues</w:t>
            </w:r>
          </w:p>
        </w:tc>
      </w:tr>
      <w:tr w:rsidR="005B3018" w:rsidRPr="00381A14" w14:paraId="76999BD9" w14:textId="77777777" w:rsidTr="005E4DFE">
        <w:tc>
          <w:tcPr>
            <w:tcW w:w="1601" w:type="dxa"/>
            <w:vMerge/>
            <w:shd w:val="clear" w:color="auto" w:fill="E7E6E6" w:themeFill="background2"/>
            <w:vAlign w:val="center"/>
          </w:tcPr>
          <w:p w14:paraId="1802BAAC" w14:textId="77777777" w:rsidR="005B3018" w:rsidRPr="00381A14" w:rsidRDefault="005B3018" w:rsidP="005B3018">
            <w:pPr>
              <w:rPr>
                <w:szCs w:val="20"/>
              </w:rPr>
            </w:pPr>
          </w:p>
        </w:tc>
        <w:tc>
          <w:tcPr>
            <w:tcW w:w="1499" w:type="dxa"/>
            <w:vAlign w:val="center"/>
          </w:tcPr>
          <w:p w14:paraId="3BC020F1" w14:textId="70E14CB7"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54BC89D4" w14:textId="0E48F3EE"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60006068" w14:textId="1FC2B739"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097F602F" w14:textId="023E4B01"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update_curr</w:t>
            </w:r>
          </w:p>
        </w:tc>
      </w:tr>
      <w:tr w:rsidR="005B3018" w:rsidRPr="00381A14" w14:paraId="19CAABD3" w14:textId="77777777" w:rsidTr="005E4DFE">
        <w:tc>
          <w:tcPr>
            <w:tcW w:w="1601" w:type="dxa"/>
            <w:vMerge/>
            <w:shd w:val="clear" w:color="auto" w:fill="E7E6E6" w:themeFill="background2"/>
            <w:vAlign w:val="center"/>
          </w:tcPr>
          <w:p w14:paraId="0E8FCD24" w14:textId="77777777" w:rsidR="005B3018" w:rsidRPr="00381A14" w:rsidRDefault="005B3018" w:rsidP="005B3018">
            <w:pPr>
              <w:rPr>
                <w:szCs w:val="20"/>
              </w:rPr>
            </w:pPr>
          </w:p>
        </w:tc>
        <w:tc>
          <w:tcPr>
            <w:tcW w:w="1499" w:type="dxa"/>
            <w:vAlign w:val="center"/>
          </w:tcPr>
          <w:p w14:paraId="3DBD9D2B" w14:textId="0BFBBD4F"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2E435237" w14:textId="539A2AA2"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67B5C86B" w14:textId="5C6265C3"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43D692CD" w14:textId="2AD00D9A"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task_tick_fair</w:t>
            </w:r>
          </w:p>
        </w:tc>
      </w:tr>
      <w:tr w:rsidR="005B3018" w:rsidRPr="00381A14" w14:paraId="4060DB97" w14:textId="77777777" w:rsidTr="005E4DFE">
        <w:tc>
          <w:tcPr>
            <w:tcW w:w="1601" w:type="dxa"/>
            <w:vMerge/>
            <w:shd w:val="clear" w:color="auto" w:fill="E7E6E6" w:themeFill="background2"/>
            <w:vAlign w:val="center"/>
          </w:tcPr>
          <w:p w14:paraId="4AF4AC08" w14:textId="77777777" w:rsidR="005B3018" w:rsidRPr="00381A14" w:rsidRDefault="005B3018" w:rsidP="005B3018">
            <w:pPr>
              <w:rPr>
                <w:szCs w:val="20"/>
              </w:rPr>
            </w:pPr>
          </w:p>
        </w:tc>
        <w:tc>
          <w:tcPr>
            <w:tcW w:w="1499" w:type="dxa"/>
            <w:vAlign w:val="center"/>
          </w:tcPr>
          <w:p w14:paraId="2778830D" w14:textId="45E6CCAC"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554862E3" w14:textId="4246AC5D"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55067E26" w14:textId="2C4F495F"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2918" w:type="dxa"/>
            <w:vAlign w:val="center"/>
          </w:tcPr>
          <w:p w14:paraId="75224FEB" w14:textId="0AA6952F"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update_load_avg</w:t>
            </w:r>
          </w:p>
        </w:tc>
      </w:tr>
      <w:tr w:rsidR="005B3018" w:rsidRPr="00381A14" w14:paraId="368C454D" w14:textId="77777777" w:rsidTr="005E4DFE">
        <w:tc>
          <w:tcPr>
            <w:tcW w:w="1601" w:type="dxa"/>
            <w:vMerge/>
            <w:shd w:val="clear" w:color="auto" w:fill="E7E6E6" w:themeFill="background2"/>
            <w:vAlign w:val="center"/>
          </w:tcPr>
          <w:p w14:paraId="5670849D" w14:textId="77777777" w:rsidR="005B3018" w:rsidRPr="00381A14" w:rsidRDefault="005B3018" w:rsidP="005B3018">
            <w:pPr>
              <w:rPr>
                <w:szCs w:val="20"/>
              </w:rPr>
            </w:pPr>
          </w:p>
        </w:tc>
        <w:tc>
          <w:tcPr>
            <w:tcW w:w="1499" w:type="dxa"/>
            <w:vAlign w:val="center"/>
          </w:tcPr>
          <w:p w14:paraId="359C7000" w14:textId="78BE9654"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4D81783B" w14:textId="429A0608"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7AEE4D2A" w14:textId="29E641F1"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23134D61" w14:textId="33B5D416"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timerqueue_add</w:t>
            </w:r>
          </w:p>
        </w:tc>
      </w:tr>
      <w:tr w:rsidR="005B3018" w:rsidRPr="00381A14" w14:paraId="738A1C48" w14:textId="77777777" w:rsidTr="005E4DFE">
        <w:tc>
          <w:tcPr>
            <w:tcW w:w="1601" w:type="dxa"/>
            <w:vMerge/>
            <w:shd w:val="clear" w:color="auto" w:fill="E7E6E6" w:themeFill="background2"/>
            <w:vAlign w:val="center"/>
          </w:tcPr>
          <w:p w14:paraId="2AE89C15" w14:textId="77777777" w:rsidR="005B3018" w:rsidRPr="00381A14" w:rsidRDefault="005B3018" w:rsidP="005B3018">
            <w:pPr>
              <w:rPr>
                <w:szCs w:val="20"/>
              </w:rPr>
            </w:pPr>
          </w:p>
        </w:tc>
        <w:tc>
          <w:tcPr>
            <w:tcW w:w="1499" w:type="dxa"/>
            <w:vAlign w:val="center"/>
          </w:tcPr>
          <w:p w14:paraId="38B88DF2" w14:textId="017C76A6"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1B2A5F39" w14:textId="1EE06558"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4393CD2C" w14:textId="219CACCD"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1832E50F" w14:textId="619629AE"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__hrtimer_next_event_base</w:t>
            </w:r>
          </w:p>
        </w:tc>
      </w:tr>
      <w:tr w:rsidR="005B3018" w:rsidRPr="00381A14" w14:paraId="3474A566" w14:textId="77777777" w:rsidTr="005E4DFE">
        <w:tc>
          <w:tcPr>
            <w:tcW w:w="1601" w:type="dxa"/>
            <w:vMerge/>
            <w:shd w:val="clear" w:color="auto" w:fill="E7E6E6" w:themeFill="background2"/>
            <w:vAlign w:val="center"/>
          </w:tcPr>
          <w:p w14:paraId="2D606A82" w14:textId="77777777" w:rsidR="005B3018" w:rsidRPr="00381A14" w:rsidRDefault="005B3018" w:rsidP="005B3018">
            <w:pPr>
              <w:rPr>
                <w:szCs w:val="20"/>
              </w:rPr>
            </w:pPr>
          </w:p>
        </w:tc>
        <w:tc>
          <w:tcPr>
            <w:tcW w:w="1499" w:type="dxa"/>
            <w:vAlign w:val="center"/>
          </w:tcPr>
          <w:p w14:paraId="66E2C694" w14:textId="129DEC8F"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24E9154D" w14:textId="4F88EEFF"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1CE2F647" w14:textId="534581F1"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4A0ECA53" w14:textId="58C9E24F"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__calc_delta</w:t>
            </w:r>
          </w:p>
        </w:tc>
      </w:tr>
      <w:tr w:rsidR="005B3018" w:rsidRPr="00381A14" w14:paraId="3190DDD9" w14:textId="77777777" w:rsidTr="005E4DFE">
        <w:tc>
          <w:tcPr>
            <w:tcW w:w="1601" w:type="dxa"/>
            <w:vMerge w:val="restart"/>
            <w:shd w:val="clear" w:color="auto" w:fill="E7E6E6" w:themeFill="background2"/>
            <w:vAlign w:val="center"/>
          </w:tcPr>
          <w:p w14:paraId="0E1676BD" w14:textId="5F192D91" w:rsidR="005B3018" w:rsidRPr="00381A14" w:rsidRDefault="005B3018" w:rsidP="005B3018">
            <w:pPr>
              <w:rPr>
                <w:szCs w:val="20"/>
              </w:rPr>
            </w:pPr>
            <w:r w:rsidRPr="00381A14">
              <w:rPr>
                <w:szCs w:val="20"/>
              </w:rPr>
              <w:t>Instruction</w:t>
            </w:r>
          </w:p>
        </w:tc>
        <w:tc>
          <w:tcPr>
            <w:tcW w:w="1499" w:type="dxa"/>
            <w:vAlign w:val="center"/>
          </w:tcPr>
          <w:p w14:paraId="0ED5F140" w14:textId="4273F9BD"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4094EDC1" w14:textId="76408EB0"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2C71E639" w14:textId="25AEFDA2"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2918" w:type="dxa"/>
            <w:vAlign w:val="center"/>
          </w:tcPr>
          <w:p w14:paraId="2899DBC5" w14:textId="1EA2F6FF"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psi_group_change</w:t>
            </w:r>
          </w:p>
        </w:tc>
      </w:tr>
      <w:tr w:rsidR="005B3018" w:rsidRPr="00381A14" w14:paraId="411E4014" w14:textId="77777777" w:rsidTr="005E4DFE">
        <w:tc>
          <w:tcPr>
            <w:tcW w:w="1601" w:type="dxa"/>
            <w:vMerge/>
            <w:shd w:val="clear" w:color="auto" w:fill="E7E6E6" w:themeFill="background2"/>
            <w:vAlign w:val="center"/>
          </w:tcPr>
          <w:p w14:paraId="2E13584F" w14:textId="77777777" w:rsidR="005B3018" w:rsidRPr="00381A14" w:rsidRDefault="005B3018" w:rsidP="005B3018">
            <w:pPr>
              <w:rPr>
                <w:szCs w:val="20"/>
              </w:rPr>
            </w:pPr>
          </w:p>
        </w:tc>
        <w:tc>
          <w:tcPr>
            <w:tcW w:w="1499" w:type="dxa"/>
            <w:vAlign w:val="center"/>
          </w:tcPr>
          <w:p w14:paraId="372F9BE0" w14:textId="454507E4"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387BBDA9" w14:textId="044CA015"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7E27DBB3" w14:textId="0AA5E879"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2918" w:type="dxa"/>
            <w:vAlign w:val="center"/>
          </w:tcPr>
          <w:p w14:paraId="5A246407" w14:textId="6CEA5CB7"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_raw_spin_lock</w:t>
            </w:r>
          </w:p>
        </w:tc>
      </w:tr>
      <w:tr w:rsidR="005B3018" w:rsidRPr="00381A14" w14:paraId="74884DC7" w14:textId="77777777" w:rsidTr="005E4DFE">
        <w:tc>
          <w:tcPr>
            <w:tcW w:w="1601" w:type="dxa"/>
            <w:vMerge/>
            <w:shd w:val="clear" w:color="auto" w:fill="E7E6E6" w:themeFill="background2"/>
            <w:vAlign w:val="center"/>
          </w:tcPr>
          <w:p w14:paraId="0E4C476E" w14:textId="77777777" w:rsidR="005B3018" w:rsidRPr="00381A14" w:rsidRDefault="005B3018" w:rsidP="005B3018">
            <w:pPr>
              <w:rPr>
                <w:szCs w:val="20"/>
              </w:rPr>
            </w:pPr>
          </w:p>
        </w:tc>
        <w:tc>
          <w:tcPr>
            <w:tcW w:w="1499" w:type="dxa"/>
            <w:vAlign w:val="center"/>
          </w:tcPr>
          <w:p w14:paraId="1F5CF57E" w14:textId="19D42F32" w:rsidR="005B3018" w:rsidRPr="00381A14" w:rsidRDefault="005B3018" w:rsidP="005B3018">
            <w:pPr>
              <w:rPr>
                <w:szCs w:val="20"/>
              </w:rPr>
            </w:pPr>
            <w:r w:rsidRPr="00381A14">
              <w:rPr>
                <w:rFonts w:ascii="맑은 고딕" w:eastAsia="맑은 고딕" w:hAnsi="맑은 고딕" w:hint="eastAsia"/>
                <w:color w:val="000000"/>
                <w:szCs w:val="20"/>
              </w:rPr>
              <w:t>0.05%</w:t>
            </w:r>
          </w:p>
        </w:tc>
        <w:tc>
          <w:tcPr>
            <w:tcW w:w="1499" w:type="dxa"/>
            <w:vAlign w:val="center"/>
          </w:tcPr>
          <w:p w14:paraId="4C42B4E5" w14:textId="7C233E58"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36229207" w14:textId="6F1BA41C" w:rsidR="005B3018" w:rsidRPr="00381A14" w:rsidRDefault="005B3018" w:rsidP="005B3018">
            <w:pPr>
              <w:rPr>
                <w:szCs w:val="20"/>
              </w:rPr>
            </w:pPr>
            <w:r w:rsidRPr="00381A14">
              <w:rPr>
                <w:rFonts w:ascii="맑은 고딕" w:eastAsia="맑은 고딕" w:hAnsi="맑은 고딕" w:hint="eastAsia"/>
                <w:color w:val="000000"/>
                <w:szCs w:val="20"/>
              </w:rPr>
              <w:t>-0.03%</w:t>
            </w:r>
          </w:p>
        </w:tc>
        <w:tc>
          <w:tcPr>
            <w:tcW w:w="2918" w:type="dxa"/>
            <w:vAlign w:val="center"/>
          </w:tcPr>
          <w:p w14:paraId="6748F267" w14:textId="75F3CEA4"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__update_load_avg_se</w:t>
            </w:r>
          </w:p>
        </w:tc>
      </w:tr>
      <w:tr w:rsidR="005B3018" w:rsidRPr="00381A14" w14:paraId="1426CEA3" w14:textId="77777777" w:rsidTr="005E4DFE">
        <w:tc>
          <w:tcPr>
            <w:tcW w:w="1601" w:type="dxa"/>
            <w:vMerge/>
            <w:shd w:val="clear" w:color="auto" w:fill="E7E6E6" w:themeFill="background2"/>
            <w:vAlign w:val="center"/>
          </w:tcPr>
          <w:p w14:paraId="22C44051" w14:textId="77777777" w:rsidR="005B3018" w:rsidRPr="00381A14" w:rsidRDefault="005B3018" w:rsidP="005B3018">
            <w:pPr>
              <w:rPr>
                <w:szCs w:val="20"/>
              </w:rPr>
            </w:pPr>
          </w:p>
        </w:tc>
        <w:tc>
          <w:tcPr>
            <w:tcW w:w="1499" w:type="dxa"/>
            <w:vAlign w:val="center"/>
          </w:tcPr>
          <w:p w14:paraId="5DE4286F" w14:textId="1273C6FA"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14F00F55" w14:textId="7EA52195"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5888DDA9" w14:textId="20065D3F"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15AC7590" w14:textId="254B54A7"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__hrtimer_next_event_base</w:t>
            </w:r>
          </w:p>
        </w:tc>
      </w:tr>
      <w:tr w:rsidR="005B3018" w:rsidRPr="00381A14" w14:paraId="3FC78DA7" w14:textId="77777777" w:rsidTr="005E4DFE">
        <w:tc>
          <w:tcPr>
            <w:tcW w:w="1601" w:type="dxa"/>
            <w:vMerge/>
            <w:shd w:val="clear" w:color="auto" w:fill="E7E6E6" w:themeFill="background2"/>
            <w:vAlign w:val="center"/>
          </w:tcPr>
          <w:p w14:paraId="70082FE3" w14:textId="77777777" w:rsidR="005B3018" w:rsidRPr="00381A14" w:rsidRDefault="005B3018" w:rsidP="005B3018">
            <w:pPr>
              <w:rPr>
                <w:szCs w:val="20"/>
              </w:rPr>
            </w:pPr>
          </w:p>
        </w:tc>
        <w:tc>
          <w:tcPr>
            <w:tcW w:w="1499" w:type="dxa"/>
            <w:vAlign w:val="center"/>
          </w:tcPr>
          <w:p w14:paraId="052215DF" w14:textId="2F340724"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07ADCFFA" w14:textId="7A02ADF7"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321053A2" w14:textId="53D8DE48"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2918" w:type="dxa"/>
            <w:vAlign w:val="center"/>
          </w:tcPr>
          <w:p w14:paraId="37652EF7" w14:textId="55FB53DF"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task_tick_fair</w:t>
            </w:r>
          </w:p>
        </w:tc>
      </w:tr>
      <w:tr w:rsidR="005B3018" w:rsidRPr="00381A14" w14:paraId="67758C72" w14:textId="77777777" w:rsidTr="005E4DFE">
        <w:tc>
          <w:tcPr>
            <w:tcW w:w="1601" w:type="dxa"/>
            <w:vMerge/>
            <w:shd w:val="clear" w:color="auto" w:fill="E7E6E6" w:themeFill="background2"/>
            <w:vAlign w:val="center"/>
          </w:tcPr>
          <w:p w14:paraId="15A9C54E" w14:textId="77777777" w:rsidR="005B3018" w:rsidRPr="00381A14" w:rsidRDefault="005B3018" w:rsidP="005B3018">
            <w:pPr>
              <w:rPr>
                <w:szCs w:val="20"/>
              </w:rPr>
            </w:pPr>
          </w:p>
        </w:tc>
        <w:tc>
          <w:tcPr>
            <w:tcW w:w="1499" w:type="dxa"/>
            <w:vAlign w:val="center"/>
          </w:tcPr>
          <w:p w14:paraId="2D02F976" w14:textId="41D44C3E"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6628E4B7" w14:textId="087DC96F"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49DB358E" w14:textId="5CA551CF"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79A26E7C" w14:textId="25CD7D9C"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scheduler_tick</w:t>
            </w:r>
          </w:p>
        </w:tc>
      </w:tr>
      <w:tr w:rsidR="005B3018" w:rsidRPr="00381A14" w14:paraId="1BA621D6" w14:textId="77777777" w:rsidTr="005E4DFE">
        <w:tc>
          <w:tcPr>
            <w:tcW w:w="1601" w:type="dxa"/>
            <w:vMerge/>
            <w:shd w:val="clear" w:color="auto" w:fill="E7E6E6" w:themeFill="background2"/>
            <w:vAlign w:val="center"/>
          </w:tcPr>
          <w:p w14:paraId="1963E6E0" w14:textId="77777777" w:rsidR="005B3018" w:rsidRPr="00381A14" w:rsidRDefault="005B3018" w:rsidP="005B3018">
            <w:pPr>
              <w:rPr>
                <w:szCs w:val="20"/>
              </w:rPr>
            </w:pPr>
          </w:p>
        </w:tc>
        <w:tc>
          <w:tcPr>
            <w:tcW w:w="1499" w:type="dxa"/>
            <w:vAlign w:val="center"/>
          </w:tcPr>
          <w:p w14:paraId="289CE895" w14:textId="4D404BAA"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2693615D" w14:textId="36A38DF4"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7F0B0054" w14:textId="3B899146"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641884A9" w14:textId="57589D37"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rcu_sched_clock_irq</w:t>
            </w:r>
          </w:p>
        </w:tc>
      </w:tr>
      <w:tr w:rsidR="005B3018" w:rsidRPr="00381A14" w14:paraId="569A9FB7" w14:textId="77777777" w:rsidTr="005E4DFE">
        <w:tc>
          <w:tcPr>
            <w:tcW w:w="1601" w:type="dxa"/>
            <w:vMerge/>
            <w:shd w:val="clear" w:color="auto" w:fill="E7E6E6" w:themeFill="background2"/>
            <w:vAlign w:val="center"/>
          </w:tcPr>
          <w:p w14:paraId="46E1E836" w14:textId="77777777" w:rsidR="005B3018" w:rsidRPr="00381A14" w:rsidRDefault="005B3018" w:rsidP="005B3018">
            <w:pPr>
              <w:rPr>
                <w:szCs w:val="20"/>
              </w:rPr>
            </w:pPr>
          </w:p>
        </w:tc>
        <w:tc>
          <w:tcPr>
            <w:tcW w:w="1499" w:type="dxa"/>
            <w:vAlign w:val="center"/>
          </w:tcPr>
          <w:p w14:paraId="63963C9A" w14:textId="2796F6C9"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1499" w:type="dxa"/>
            <w:vAlign w:val="center"/>
          </w:tcPr>
          <w:p w14:paraId="159FC9BF" w14:textId="65863404"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2E0B6A25" w14:textId="688663BA"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06F3EB68" w14:textId="7D94351F"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native_sched_clock</w:t>
            </w:r>
          </w:p>
        </w:tc>
      </w:tr>
      <w:tr w:rsidR="005B3018" w:rsidRPr="00381A14" w14:paraId="3B3AC62F" w14:textId="77777777" w:rsidTr="005E4DFE">
        <w:tc>
          <w:tcPr>
            <w:tcW w:w="1601" w:type="dxa"/>
            <w:vMerge/>
            <w:shd w:val="clear" w:color="auto" w:fill="E7E6E6" w:themeFill="background2"/>
            <w:vAlign w:val="center"/>
          </w:tcPr>
          <w:p w14:paraId="7CAF8514" w14:textId="77777777" w:rsidR="005B3018" w:rsidRPr="00381A14" w:rsidRDefault="005B3018" w:rsidP="005B3018">
            <w:pPr>
              <w:rPr>
                <w:szCs w:val="20"/>
              </w:rPr>
            </w:pPr>
          </w:p>
        </w:tc>
        <w:tc>
          <w:tcPr>
            <w:tcW w:w="1499" w:type="dxa"/>
            <w:vAlign w:val="center"/>
          </w:tcPr>
          <w:p w14:paraId="749157A8" w14:textId="06ACD474" w:rsidR="005B3018" w:rsidRPr="00381A14" w:rsidRDefault="005B3018" w:rsidP="005B3018">
            <w:pPr>
              <w:rPr>
                <w:szCs w:val="20"/>
              </w:rPr>
            </w:pPr>
            <w:r w:rsidRPr="00381A14">
              <w:rPr>
                <w:rFonts w:ascii="맑은 고딕" w:eastAsia="맑은 고딕" w:hAnsi="맑은 고딕" w:hint="eastAsia"/>
                <w:color w:val="000000"/>
                <w:szCs w:val="20"/>
              </w:rPr>
              <w:t>0.02%</w:t>
            </w:r>
          </w:p>
        </w:tc>
        <w:tc>
          <w:tcPr>
            <w:tcW w:w="1499" w:type="dxa"/>
            <w:vAlign w:val="center"/>
          </w:tcPr>
          <w:p w14:paraId="06DCD0EE" w14:textId="2F5F1F9D"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6047E88A" w14:textId="6F4C89B9" w:rsidR="005B3018" w:rsidRPr="00381A14" w:rsidRDefault="005B3018" w:rsidP="005B3018">
            <w:pPr>
              <w:rPr>
                <w:szCs w:val="20"/>
              </w:rPr>
            </w:pPr>
            <w:r w:rsidRPr="00381A14">
              <w:rPr>
                <w:rFonts w:ascii="맑은 고딕" w:eastAsia="맑은 고딕" w:hAnsi="맑은 고딕" w:hint="eastAsia"/>
                <w:color w:val="000000"/>
                <w:szCs w:val="20"/>
              </w:rPr>
              <w:t>-0.01%</w:t>
            </w:r>
          </w:p>
        </w:tc>
        <w:tc>
          <w:tcPr>
            <w:tcW w:w="2918" w:type="dxa"/>
            <w:vAlign w:val="center"/>
          </w:tcPr>
          <w:p w14:paraId="41B0EB2C" w14:textId="39C6E6EA"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update_load_avg</w:t>
            </w:r>
          </w:p>
        </w:tc>
      </w:tr>
      <w:tr w:rsidR="005B3018" w:rsidRPr="00381A14" w14:paraId="6F86298E" w14:textId="77777777" w:rsidTr="005E4DFE">
        <w:trPr>
          <w:trHeight w:val="77"/>
        </w:trPr>
        <w:tc>
          <w:tcPr>
            <w:tcW w:w="1601" w:type="dxa"/>
            <w:vMerge/>
            <w:shd w:val="clear" w:color="auto" w:fill="E7E6E6" w:themeFill="background2"/>
            <w:vAlign w:val="center"/>
          </w:tcPr>
          <w:p w14:paraId="1A5946EC" w14:textId="77777777" w:rsidR="005B3018" w:rsidRPr="00381A14" w:rsidRDefault="005B3018" w:rsidP="005B3018">
            <w:pPr>
              <w:rPr>
                <w:szCs w:val="20"/>
              </w:rPr>
            </w:pPr>
          </w:p>
        </w:tc>
        <w:tc>
          <w:tcPr>
            <w:tcW w:w="1499" w:type="dxa"/>
            <w:vAlign w:val="center"/>
          </w:tcPr>
          <w:p w14:paraId="6E0280A2" w14:textId="664C672E"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710DA9D4" w14:textId="1C1F3BFC"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1499" w:type="dxa"/>
            <w:vAlign w:val="center"/>
          </w:tcPr>
          <w:p w14:paraId="34392845" w14:textId="754CF814" w:rsidR="005B3018" w:rsidRPr="00381A14" w:rsidRDefault="005B3018" w:rsidP="005B3018">
            <w:pPr>
              <w:rPr>
                <w:szCs w:val="20"/>
              </w:rPr>
            </w:pPr>
            <w:r w:rsidRPr="00381A14">
              <w:rPr>
                <w:rFonts w:ascii="맑은 고딕" w:eastAsia="맑은 고딕" w:hAnsi="맑은 고딕" w:hint="eastAsia"/>
                <w:color w:val="000000"/>
                <w:szCs w:val="20"/>
              </w:rPr>
              <w:t>0.00%</w:t>
            </w:r>
          </w:p>
        </w:tc>
        <w:tc>
          <w:tcPr>
            <w:tcW w:w="2918" w:type="dxa"/>
            <w:vAlign w:val="center"/>
          </w:tcPr>
          <w:p w14:paraId="0FCABB75" w14:textId="1E957434" w:rsidR="005B3018" w:rsidRPr="00381A14" w:rsidRDefault="005B3018" w:rsidP="005B3018">
            <w:pPr>
              <w:rPr>
                <w:rFonts w:ascii="맑은 고딕" w:eastAsia="맑은 고딕" w:hAnsi="맑은 고딕"/>
                <w:color w:val="000000"/>
                <w:szCs w:val="20"/>
              </w:rPr>
            </w:pPr>
            <w:r w:rsidRPr="00381A14">
              <w:rPr>
                <w:rFonts w:ascii="맑은 고딕" w:eastAsia="맑은 고딕" w:hAnsi="맑은 고딕" w:hint="eastAsia"/>
                <w:color w:val="000000"/>
                <w:szCs w:val="20"/>
              </w:rPr>
              <w:t>arch_scale_freq_tick</w:t>
            </w:r>
          </w:p>
        </w:tc>
      </w:tr>
    </w:tbl>
    <w:p w14:paraId="5B67A2C6" w14:textId="6437D50B" w:rsidR="000F6410" w:rsidRDefault="00FC25DC" w:rsidP="00707BBA">
      <w:pPr>
        <w:spacing w:before="240"/>
        <w:rPr>
          <w:szCs w:val="20"/>
        </w:rPr>
      </w:pPr>
      <w:r w:rsidRPr="00381A14">
        <w:rPr>
          <w:szCs w:val="20"/>
        </w:rPr>
        <w:tab/>
      </w:r>
      <w:r w:rsidR="00774D54" w:rsidRPr="00381A14">
        <w:rPr>
          <w:szCs w:val="20"/>
        </w:rPr>
        <w:t xml:space="preserve">Table 15 compares the </w:t>
      </w:r>
      <w:r w:rsidR="00AF153D" w:rsidRPr="00381A14">
        <w:rPr>
          <w:szCs w:val="20"/>
        </w:rPr>
        <w:t>Perf Record [40] results from</w:t>
      </w:r>
      <w:r w:rsidR="00774D54" w:rsidRPr="00381A14">
        <w:rPr>
          <w:szCs w:val="20"/>
        </w:rPr>
        <w:t xml:space="preserve"> Sysbench in Table 14. </w:t>
      </w:r>
      <w:r w:rsidR="00B64983" w:rsidRPr="00381A14">
        <w:rPr>
          <w:szCs w:val="20"/>
        </w:rPr>
        <w:t>The Perf Record</w:t>
      </w:r>
      <w:r w:rsidR="00AF153D" w:rsidRPr="00381A14">
        <w:rPr>
          <w:szCs w:val="20"/>
        </w:rPr>
        <w:t xml:space="preserve"> </w:t>
      </w:r>
      <w:r w:rsidR="00B64983" w:rsidRPr="00381A14">
        <w:rPr>
          <w:szCs w:val="20"/>
        </w:rPr>
        <w:t>data collected in the 900 MHz CPU down-clock setting environmen</w:t>
      </w:r>
      <w:r w:rsidR="00774D54" w:rsidRPr="00381A14">
        <w:rPr>
          <w:szCs w:val="20"/>
        </w:rPr>
        <w:t>t shows the difference</w:t>
      </w:r>
      <w:r w:rsidR="00AF153D" w:rsidRPr="00381A14">
        <w:rPr>
          <w:szCs w:val="20"/>
        </w:rPr>
        <w:t xml:space="preserve"> comparison</w:t>
      </w:r>
      <w:r w:rsidR="00774D54" w:rsidRPr="00381A14">
        <w:rPr>
          <w:szCs w:val="20"/>
        </w:rPr>
        <w:t xml:space="preserve"> between the Perf Record values ​​of 1800 MHz and 2700 MHz. Among many kernel symbols, the top 10 overhead kernel symbols were targeted. Since the difference is between 0.00% and 0.07%, there is almost no measurement difference depending on the CPU clock. </w:t>
      </w:r>
      <w:r w:rsidR="00B64983" w:rsidRPr="00381A14">
        <w:rPr>
          <w:rFonts w:hint="eastAsia"/>
          <w:szCs w:val="20"/>
        </w:rPr>
        <w:t>T</w:t>
      </w:r>
      <w:r w:rsidR="00B64983" w:rsidRPr="00381A14">
        <w:rPr>
          <w:szCs w:val="20"/>
        </w:rPr>
        <w:t xml:space="preserve">he </w:t>
      </w:r>
      <w:r w:rsidR="00707BBA" w:rsidRPr="00381A14">
        <w:rPr>
          <w:szCs w:val="20"/>
        </w:rPr>
        <w:t xml:space="preserve">Perf Record shows statistical values ​​about </w:t>
      </w:r>
      <w:r w:rsidR="00B64983" w:rsidRPr="00381A14">
        <w:rPr>
          <w:szCs w:val="20"/>
        </w:rPr>
        <w:t xml:space="preserve">the </w:t>
      </w:r>
      <w:r w:rsidR="00707BBA" w:rsidRPr="00381A14">
        <w:rPr>
          <w:szCs w:val="20"/>
        </w:rPr>
        <w:t xml:space="preserve">overheads of symbols during </w:t>
      </w:r>
      <w:r w:rsidR="00AF153D" w:rsidRPr="00381A14">
        <w:rPr>
          <w:szCs w:val="20"/>
        </w:rPr>
        <w:t>an</w:t>
      </w:r>
      <w:r w:rsidR="00707BBA" w:rsidRPr="00381A14">
        <w:rPr>
          <w:szCs w:val="20"/>
        </w:rPr>
        <w:t xml:space="preserve"> entire profiling </w:t>
      </w:r>
      <w:r w:rsidR="00AF153D" w:rsidRPr="00381A14">
        <w:rPr>
          <w:szCs w:val="20"/>
        </w:rPr>
        <w:t>session</w:t>
      </w:r>
      <w:r w:rsidR="00B64983" w:rsidRPr="00381A14">
        <w:rPr>
          <w:szCs w:val="20"/>
        </w:rPr>
        <w:t xml:space="preserve"> based on</w:t>
      </w:r>
      <w:r w:rsidR="00707BBA" w:rsidRPr="00381A14">
        <w:rPr>
          <w:szCs w:val="20"/>
        </w:rPr>
        <w:t xml:space="preserve"> </w:t>
      </w:r>
      <w:r w:rsidR="00AF153D" w:rsidRPr="00381A14">
        <w:rPr>
          <w:szCs w:val="20"/>
        </w:rPr>
        <w:t xml:space="preserve">individual </w:t>
      </w:r>
      <w:r w:rsidR="00707BBA" w:rsidRPr="00381A14">
        <w:rPr>
          <w:szCs w:val="20"/>
        </w:rPr>
        <w:t>Perf TOP</w:t>
      </w:r>
      <w:r w:rsidR="00AF153D" w:rsidRPr="00381A14">
        <w:rPr>
          <w:szCs w:val="20"/>
        </w:rPr>
        <w:t xml:space="preserve"> measurements</w:t>
      </w:r>
      <w:r w:rsidR="00707BBA" w:rsidRPr="00381A14">
        <w:rPr>
          <w:szCs w:val="20"/>
        </w:rPr>
        <w:t xml:space="preserve">. </w:t>
      </w:r>
      <w:r w:rsidR="00AF153D" w:rsidRPr="00381A14">
        <w:rPr>
          <w:szCs w:val="20"/>
        </w:rPr>
        <w:t xml:space="preserve">There </w:t>
      </w:r>
      <w:r w:rsidR="00707BBA" w:rsidRPr="00381A14">
        <w:rPr>
          <w:szCs w:val="20"/>
        </w:rPr>
        <w:t>is almost no difference</w:t>
      </w:r>
      <w:r w:rsidR="00B64983" w:rsidRPr="00381A14">
        <w:rPr>
          <w:szCs w:val="20"/>
        </w:rPr>
        <w:t xml:space="preserve"> </w:t>
      </w:r>
      <w:r w:rsidR="00707BBA" w:rsidRPr="00381A14">
        <w:rPr>
          <w:szCs w:val="20"/>
        </w:rPr>
        <w:t xml:space="preserve">in the Perf Record </w:t>
      </w:r>
      <w:r w:rsidR="00B64983" w:rsidRPr="00381A14">
        <w:rPr>
          <w:szCs w:val="20"/>
        </w:rPr>
        <w:t>comparison in Table 14</w:t>
      </w:r>
      <w:r w:rsidR="00AF153D" w:rsidRPr="00381A14">
        <w:rPr>
          <w:szCs w:val="20"/>
        </w:rPr>
        <w:t>.</w:t>
      </w:r>
      <w:r w:rsidR="00707BBA" w:rsidRPr="00381A14">
        <w:rPr>
          <w:szCs w:val="20"/>
        </w:rPr>
        <w:t xml:space="preserve"> </w:t>
      </w:r>
      <w:r w:rsidR="00AF153D" w:rsidRPr="00381A14">
        <w:rPr>
          <w:szCs w:val="20"/>
        </w:rPr>
        <w:t xml:space="preserve">In this regard, </w:t>
      </w:r>
      <w:r w:rsidR="00B64983" w:rsidRPr="00381A14">
        <w:rPr>
          <w:szCs w:val="20"/>
        </w:rPr>
        <w:t xml:space="preserve">it is also proved that the difference in </w:t>
      </w:r>
      <w:r w:rsidR="00AF153D" w:rsidRPr="00381A14">
        <w:rPr>
          <w:szCs w:val="20"/>
        </w:rPr>
        <w:t xml:space="preserve">the </w:t>
      </w:r>
      <w:r w:rsidR="00B64983" w:rsidRPr="00381A14">
        <w:rPr>
          <w:szCs w:val="20"/>
        </w:rPr>
        <w:t>overhead of symbols does not occur</w:t>
      </w:r>
      <w:r w:rsidR="00AF153D" w:rsidRPr="00381A14">
        <w:rPr>
          <w:szCs w:val="20"/>
        </w:rPr>
        <w:t xml:space="preserve"> in the Perf TOP measurements on different CPU performances.</w:t>
      </w:r>
      <w:r w:rsidR="00244619" w:rsidRPr="00381A14">
        <w:rPr>
          <w:szCs w:val="20"/>
        </w:rPr>
        <w:t xml:space="preserve"> </w:t>
      </w:r>
    </w:p>
    <w:p w14:paraId="5D3E23A9" w14:textId="5722ADDF" w:rsidR="00F00FC3" w:rsidRPr="00F00FC3" w:rsidRDefault="00F00FC3" w:rsidP="00AA7750">
      <w:pPr>
        <w:pStyle w:val="2"/>
      </w:pPr>
      <w:r>
        <w:rPr>
          <w:rFonts w:hint="eastAsia"/>
        </w:rPr>
        <w:t>F</w:t>
      </w:r>
      <w:r>
        <w:t>eature Transformation</w:t>
      </w:r>
    </w:p>
    <w:p w14:paraId="2A4B1F89" w14:textId="4F4E44E6" w:rsidR="00146121" w:rsidRDefault="003F6480" w:rsidP="00707BBA">
      <w:pPr>
        <w:spacing w:before="240"/>
        <w:rPr>
          <w:szCs w:val="20"/>
        </w:rPr>
      </w:pPr>
      <w:r w:rsidRPr="00381A14">
        <w:rPr>
          <w:szCs w:val="20"/>
        </w:rPr>
        <w:tab/>
      </w:r>
      <w:r w:rsidR="00E06F14" w:rsidRPr="00381A14">
        <w:rPr>
          <w:szCs w:val="20"/>
        </w:rPr>
        <w:t xml:space="preserve">The main features of Perf TOP consist of </w:t>
      </w:r>
      <w:r w:rsidR="00A90FFF" w:rsidRPr="00381A14">
        <w:rPr>
          <w:szCs w:val="20"/>
        </w:rPr>
        <w:t xml:space="preserve">the </w:t>
      </w:r>
      <w:r w:rsidR="00E06F14" w:rsidRPr="00381A14">
        <w:rPr>
          <w:szCs w:val="20"/>
        </w:rPr>
        <w:t>16 DDoS attack scenarios and 16 normal EV authentication scenarios</w:t>
      </w:r>
      <w:r w:rsidR="00A90FFF" w:rsidRPr="00381A14">
        <w:rPr>
          <w:szCs w:val="20"/>
        </w:rPr>
        <w:t>,</w:t>
      </w:r>
      <w:r w:rsidR="00E06F14" w:rsidRPr="00381A14">
        <w:rPr>
          <w:szCs w:val="20"/>
        </w:rPr>
        <w:t xml:space="preserve"> as shown in Table 2. </w:t>
      </w:r>
      <w:r w:rsidR="007C1B31">
        <w:rPr>
          <w:szCs w:val="20"/>
        </w:rPr>
        <w:t>The</w:t>
      </w:r>
      <w:r w:rsidR="007C1B31" w:rsidRPr="007C1B31">
        <w:rPr>
          <w:szCs w:val="20"/>
        </w:rPr>
        <w:t xml:space="preserve"> features are divided into</w:t>
      </w:r>
      <w:r w:rsidR="00975D2C">
        <w:rPr>
          <w:szCs w:val="20"/>
        </w:rPr>
        <w:t xml:space="preserve"> the</w:t>
      </w:r>
      <w:r w:rsidR="007C1B31" w:rsidRPr="007C1B31">
        <w:rPr>
          <w:szCs w:val="20"/>
        </w:rPr>
        <w:t xml:space="preserve"> CS and GS under these scenarios, </w:t>
      </w:r>
      <w:r w:rsidR="00E16AF2">
        <w:rPr>
          <w:szCs w:val="20"/>
        </w:rPr>
        <w:t>which</w:t>
      </w:r>
      <w:r w:rsidR="007C1B31" w:rsidRPr="007C1B31">
        <w:rPr>
          <w:szCs w:val="20"/>
        </w:rPr>
        <w:t xml:space="preserve"> are collected through the simulator</w:t>
      </w:r>
      <w:r w:rsidR="00F8169C">
        <w:rPr>
          <w:szCs w:val="20"/>
        </w:rPr>
        <w:t xml:space="preserve"> [1]</w:t>
      </w:r>
      <w:r w:rsidR="007C1B31" w:rsidRPr="007C1B31">
        <w:rPr>
          <w:szCs w:val="20"/>
        </w:rPr>
        <w:t>.</w:t>
      </w:r>
      <w:r w:rsidR="009005D4">
        <w:rPr>
          <w:szCs w:val="20"/>
        </w:rPr>
        <w:t xml:space="preserve"> </w:t>
      </w:r>
      <w:r w:rsidR="00A47AA8" w:rsidRPr="00A47AA8">
        <w:rPr>
          <w:szCs w:val="20"/>
        </w:rPr>
        <w:t xml:space="preserve">These main features are composed of many symbols. This symbol means the name of a function </w:t>
      </w:r>
      <w:r w:rsidR="00B8564E">
        <w:rPr>
          <w:szCs w:val="20"/>
        </w:rPr>
        <w:t>executed in</w:t>
      </w:r>
      <w:r w:rsidR="00A47AA8" w:rsidRPr="00A47AA8">
        <w:rPr>
          <w:szCs w:val="20"/>
        </w:rPr>
        <w:t xml:space="preserve"> a process in the Linux kernel</w:t>
      </w:r>
      <w:r w:rsidR="00CA2CBB">
        <w:rPr>
          <w:szCs w:val="20"/>
        </w:rPr>
        <w:t xml:space="preserve"> [41]</w:t>
      </w:r>
      <w:r w:rsidR="00A47AA8" w:rsidRPr="00A47AA8">
        <w:rPr>
          <w:szCs w:val="20"/>
        </w:rPr>
        <w:t>.</w:t>
      </w:r>
      <w:r w:rsidR="007E7DCA">
        <w:rPr>
          <w:szCs w:val="20"/>
        </w:rPr>
        <w:t xml:space="preserve"> </w:t>
      </w:r>
      <w:r w:rsidR="005057A4">
        <w:rPr>
          <w:szCs w:val="20"/>
        </w:rPr>
        <w:t>Only one GS is</w:t>
      </w:r>
      <w:r w:rsidR="00155C7B" w:rsidRPr="00155C7B">
        <w:rPr>
          <w:szCs w:val="20"/>
        </w:rPr>
        <w:t xml:space="preserve"> used in this study, but </w:t>
      </w:r>
      <w:r w:rsidR="00416C2A">
        <w:rPr>
          <w:szCs w:val="20"/>
        </w:rPr>
        <w:t>multiple CSs exist</w:t>
      </w:r>
      <w:r w:rsidR="00155C7B" w:rsidRPr="00155C7B">
        <w:rPr>
          <w:szCs w:val="20"/>
        </w:rPr>
        <w:t xml:space="preserve">. Therefore, symbol features extracted from each scenario must be common to </w:t>
      </w:r>
      <w:r w:rsidR="005057A4">
        <w:rPr>
          <w:szCs w:val="20"/>
        </w:rPr>
        <w:t xml:space="preserve">the </w:t>
      </w:r>
      <w:r w:rsidR="00155C7B" w:rsidRPr="00155C7B">
        <w:rPr>
          <w:szCs w:val="20"/>
        </w:rPr>
        <w:t xml:space="preserve">different CSs. This is because the decision </w:t>
      </w:r>
      <w:r w:rsidR="00155C7B" w:rsidRPr="00155C7B">
        <w:rPr>
          <w:szCs w:val="20"/>
        </w:rPr>
        <w:lastRenderedPageBreak/>
        <w:t>boundary of the ML model can be designed to reflect the characteristics of all</w:t>
      </w:r>
      <w:r w:rsidR="0089214D">
        <w:rPr>
          <w:szCs w:val="20"/>
        </w:rPr>
        <w:t xml:space="preserve"> the</w:t>
      </w:r>
      <w:r w:rsidR="00155C7B" w:rsidRPr="00155C7B">
        <w:rPr>
          <w:szCs w:val="20"/>
        </w:rPr>
        <w:t xml:space="preserve"> CS, not a specific CS.</w:t>
      </w:r>
      <w:r w:rsidR="005057A4">
        <w:rPr>
          <w:szCs w:val="20"/>
        </w:rPr>
        <w:t xml:space="preserve"> </w:t>
      </w:r>
    </w:p>
    <w:p w14:paraId="6564B54D" w14:textId="199A06DB" w:rsidR="00416C2A" w:rsidRDefault="00416C2A" w:rsidP="00416C2A">
      <w:pPr>
        <w:pStyle w:val="a5"/>
        <w:keepNext/>
        <w:jc w:val="center"/>
      </w:pPr>
      <w:r>
        <w:t>Table 16.</w:t>
      </w:r>
      <w:r w:rsidR="0007215D">
        <w:t xml:space="preserve"> </w:t>
      </w:r>
      <w:r w:rsidR="000B033F">
        <w:t>Unique and commonly found symbols</w:t>
      </w:r>
      <w:r w:rsidR="0038356D">
        <w:t xml:space="preserve"> on different CS</w:t>
      </w:r>
      <w:r w:rsidR="005E4255">
        <w:rPr>
          <w:rFonts w:hint="eastAsia"/>
        </w:rPr>
        <w:t xml:space="preserve"> </w:t>
      </w:r>
      <w:r w:rsidR="005E4255">
        <w:t>under</w:t>
      </w:r>
      <w:r w:rsidR="000F5111">
        <w:t xml:space="preserve"> </w:t>
      </w:r>
      <w:r w:rsidR="00D46DC6">
        <w:t xml:space="preserve">the </w:t>
      </w:r>
      <w:r w:rsidR="000F5111" w:rsidRPr="00381A14">
        <w:t>CID_RCOFF_GOFF</w:t>
      </w:r>
      <w:r w:rsidR="000F5111">
        <w:t xml:space="preserve"> </w:t>
      </w:r>
      <w:r w:rsidR="00D46DC6">
        <w:t xml:space="preserve">attack scenario </w:t>
      </w:r>
      <w:r w:rsidR="000F5111">
        <w:t>in Table 2</w:t>
      </w:r>
    </w:p>
    <w:tbl>
      <w:tblPr>
        <w:tblStyle w:val="a4"/>
        <w:tblW w:w="9016" w:type="dxa"/>
        <w:tblLayout w:type="fixed"/>
        <w:tblLook w:val="04A0" w:firstRow="1" w:lastRow="0" w:firstColumn="1" w:lastColumn="0" w:noHBand="0" w:noVBand="1"/>
      </w:tblPr>
      <w:tblGrid>
        <w:gridCol w:w="988"/>
        <w:gridCol w:w="2676"/>
        <w:gridCol w:w="2676"/>
        <w:gridCol w:w="2676"/>
      </w:tblGrid>
      <w:tr w:rsidR="000A5F04" w:rsidRPr="00381A14" w14:paraId="6EA62293" w14:textId="77777777" w:rsidTr="00B54055">
        <w:trPr>
          <w:trHeight w:val="702"/>
        </w:trPr>
        <w:tc>
          <w:tcPr>
            <w:tcW w:w="988" w:type="dxa"/>
            <w:tcBorders>
              <w:tl2br w:val="nil"/>
            </w:tcBorders>
            <w:shd w:val="clear" w:color="auto" w:fill="E7E6E6" w:themeFill="background2"/>
            <w:vAlign w:val="center"/>
          </w:tcPr>
          <w:p w14:paraId="0101FA7E" w14:textId="1147A814" w:rsidR="000A5F04" w:rsidRPr="00381A14" w:rsidRDefault="00B54055" w:rsidP="00CC151A">
            <w:pPr>
              <w:rPr>
                <w:szCs w:val="20"/>
              </w:rPr>
            </w:pPr>
            <w:r>
              <w:rPr>
                <w:rFonts w:hint="eastAsia"/>
                <w:szCs w:val="20"/>
              </w:rPr>
              <w:t>T</w:t>
            </w:r>
            <w:r>
              <w:rPr>
                <w:szCs w:val="20"/>
              </w:rPr>
              <w:t>ype</w:t>
            </w:r>
          </w:p>
        </w:tc>
        <w:tc>
          <w:tcPr>
            <w:tcW w:w="2676" w:type="dxa"/>
            <w:shd w:val="clear" w:color="auto" w:fill="E7E6E6" w:themeFill="background2"/>
            <w:vAlign w:val="center"/>
          </w:tcPr>
          <w:p w14:paraId="7648025B" w14:textId="25B9FCD2" w:rsidR="000A5F04" w:rsidRPr="00381A14" w:rsidRDefault="000A5F04" w:rsidP="00CC151A">
            <w:pPr>
              <w:rPr>
                <w:szCs w:val="20"/>
              </w:rPr>
            </w:pPr>
            <w:r>
              <w:rPr>
                <w:rFonts w:hint="eastAsia"/>
                <w:szCs w:val="20"/>
              </w:rPr>
              <w:t>B</w:t>
            </w:r>
            <w:r>
              <w:rPr>
                <w:szCs w:val="20"/>
              </w:rPr>
              <w:t>ranch</w:t>
            </w:r>
          </w:p>
        </w:tc>
        <w:tc>
          <w:tcPr>
            <w:tcW w:w="2676" w:type="dxa"/>
            <w:shd w:val="clear" w:color="auto" w:fill="E7E6E6" w:themeFill="background2"/>
            <w:vAlign w:val="center"/>
          </w:tcPr>
          <w:p w14:paraId="438F4A27" w14:textId="38308CBE" w:rsidR="000A5F04" w:rsidRPr="00381A14" w:rsidRDefault="000A5F04" w:rsidP="00CC151A">
            <w:pPr>
              <w:rPr>
                <w:szCs w:val="20"/>
              </w:rPr>
            </w:pPr>
            <w:r>
              <w:rPr>
                <w:rFonts w:hint="eastAsia"/>
                <w:szCs w:val="20"/>
              </w:rPr>
              <w:t>C</w:t>
            </w:r>
            <w:r>
              <w:rPr>
                <w:szCs w:val="20"/>
              </w:rPr>
              <w:t>ycle</w:t>
            </w:r>
          </w:p>
        </w:tc>
        <w:tc>
          <w:tcPr>
            <w:tcW w:w="2676" w:type="dxa"/>
            <w:shd w:val="clear" w:color="auto" w:fill="E7E6E6" w:themeFill="background2"/>
            <w:vAlign w:val="center"/>
          </w:tcPr>
          <w:p w14:paraId="43F3702A" w14:textId="32DE8EB0" w:rsidR="000A5F04" w:rsidRPr="00381A14" w:rsidRDefault="000A5F04" w:rsidP="00CC151A">
            <w:pPr>
              <w:rPr>
                <w:szCs w:val="20"/>
              </w:rPr>
            </w:pPr>
            <w:r>
              <w:rPr>
                <w:rFonts w:hint="eastAsia"/>
                <w:szCs w:val="20"/>
              </w:rPr>
              <w:t>I</w:t>
            </w:r>
            <w:r>
              <w:rPr>
                <w:szCs w:val="20"/>
              </w:rPr>
              <w:t>nstruction</w:t>
            </w:r>
          </w:p>
        </w:tc>
      </w:tr>
      <w:tr w:rsidR="0018234E" w:rsidRPr="00381A14" w14:paraId="6770C93B" w14:textId="77777777" w:rsidTr="008F54C1">
        <w:tc>
          <w:tcPr>
            <w:tcW w:w="988" w:type="dxa"/>
            <w:vMerge w:val="restart"/>
            <w:shd w:val="clear" w:color="auto" w:fill="E7E6E6" w:themeFill="background2"/>
            <w:vAlign w:val="center"/>
          </w:tcPr>
          <w:p w14:paraId="1227C114" w14:textId="36326A28" w:rsidR="0018234E" w:rsidRPr="00381A14" w:rsidRDefault="0018234E" w:rsidP="00CC151A">
            <w:pPr>
              <w:rPr>
                <w:szCs w:val="20"/>
              </w:rPr>
            </w:pPr>
            <w:r>
              <w:rPr>
                <w:rFonts w:hint="eastAsia"/>
                <w:szCs w:val="20"/>
              </w:rPr>
              <w:t>A</w:t>
            </w:r>
            <w:r>
              <w:rPr>
                <w:szCs w:val="20"/>
              </w:rPr>
              <w:t>ttack</w:t>
            </w:r>
          </w:p>
        </w:tc>
        <w:tc>
          <w:tcPr>
            <w:tcW w:w="2676" w:type="dxa"/>
            <w:vAlign w:val="center"/>
          </w:tcPr>
          <w:p w14:paraId="1A26DD3B" w14:textId="4ACBBE2D" w:rsidR="0018234E" w:rsidRPr="00381A14" w:rsidRDefault="00F938C4" w:rsidP="00CC151A">
            <w:pPr>
              <w:rPr>
                <w:szCs w:val="20"/>
              </w:rPr>
            </w:pPr>
            <w:r w:rsidRPr="00F938C4">
              <w:rPr>
                <w:szCs w:val="20"/>
              </w:rPr>
              <w:t>dequeue_task_fair</w:t>
            </w:r>
          </w:p>
        </w:tc>
        <w:tc>
          <w:tcPr>
            <w:tcW w:w="2676" w:type="dxa"/>
            <w:vAlign w:val="center"/>
          </w:tcPr>
          <w:p w14:paraId="6001E66A" w14:textId="1D27C381" w:rsidR="0018234E" w:rsidRPr="00381A14" w:rsidRDefault="00F938C4" w:rsidP="00CC151A">
            <w:pPr>
              <w:rPr>
                <w:szCs w:val="20"/>
              </w:rPr>
            </w:pPr>
            <w:r w:rsidRPr="00F938C4">
              <w:rPr>
                <w:szCs w:val="20"/>
              </w:rPr>
              <w:t>dequeue_task_fair</w:t>
            </w:r>
          </w:p>
        </w:tc>
        <w:tc>
          <w:tcPr>
            <w:tcW w:w="2676" w:type="dxa"/>
            <w:vAlign w:val="center"/>
          </w:tcPr>
          <w:p w14:paraId="43F1635F" w14:textId="6E9F2C0D" w:rsidR="0018234E" w:rsidRPr="00381A14" w:rsidRDefault="004B6B74" w:rsidP="00CC151A">
            <w:pPr>
              <w:rPr>
                <w:szCs w:val="20"/>
              </w:rPr>
            </w:pPr>
            <w:r w:rsidRPr="004B6B74">
              <w:rPr>
                <w:szCs w:val="20"/>
              </w:rPr>
              <w:t>x86_get_event_constraints</w:t>
            </w:r>
          </w:p>
        </w:tc>
      </w:tr>
      <w:tr w:rsidR="0018234E" w:rsidRPr="00381A14" w14:paraId="6D930004" w14:textId="77777777" w:rsidTr="008F54C1">
        <w:tc>
          <w:tcPr>
            <w:tcW w:w="988" w:type="dxa"/>
            <w:vMerge/>
            <w:shd w:val="clear" w:color="auto" w:fill="E7E6E6" w:themeFill="background2"/>
            <w:vAlign w:val="center"/>
          </w:tcPr>
          <w:p w14:paraId="77E3E4BC" w14:textId="77777777" w:rsidR="0018234E" w:rsidRDefault="0018234E" w:rsidP="00CC151A">
            <w:pPr>
              <w:rPr>
                <w:szCs w:val="20"/>
              </w:rPr>
            </w:pPr>
          </w:p>
        </w:tc>
        <w:tc>
          <w:tcPr>
            <w:tcW w:w="2676" w:type="dxa"/>
            <w:vAlign w:val="center"/>
          </w:tcPr>
          <w:p w14:paraId="7CCB072A" w14:textId="23DD8FEB" w:rsidR="0018234E" w:rsidRPr="00381A14" w:rsidRDefault="00F938C4" w:rsidP="00CC151A">
            <w:pPr>
              <w:rPr>
                <w:szCs w:val="20"/>
              </w:rPr>
            </w:pPr>
            <w:r w:rsidRPr="00F938C4">
              <w:rPr>
                <w:szCs w:val="20"/>
              </w:rPr>
              <w:t>update_load_avg</w:t>
            </w:r>
          </w:p>
        </w:tc>
        <w:tc>
          <w:tcPr>
            <w:tcW w:w="2676" w:type="dxa"/>
            <w:vAlign w:val="center"/>
          </w:tcPr>
          <w:p w14:paraId="13DED4AA" w14:textId="3C3FE0D4" w:rsidR="0018234E" w:rsidRPr="00381A14" w:rsidRDefault="00F938C4" w:rsidP="00CC151A">
            <w:pPr>
              <w:rPr>
                <w:szCs w:val="20"/>
              </w:rPr>
            </w:pPr>
            <w:r w:rsidRPr="00F938C4">
              <w:rPr>
                <w:szCs w:val="20"/>
              </w:rPr>
              <w:t>update_load_avg</w:t>
            </w:r>
          </w:p>
        </w:tc>
        <w:tc>
          <w:tcPr>
            <w:tcW w:w="2676" w:type="dxa"/>
            <w:vAlign w:val="center"/>
          </w:tcPr>
          <w:p w14:paraId="669141B7" w14:textId="0CC0C7BF" w:rsidR="0018234E" w:rsidRPr="00381A14" w:rsidRDefault="004B6B74" w:rsidP="00CC151A">
            <w:pPr>
              <w:rPr>
                <w:szCs w:val="20"/>
              </w:rPr>
            </w:pPr>
            <w:r w:rsidRPr="004B6B74">
              <w:rPr>
                <w:szCs w:val="20"/>
              </w:rPr>
              <w:t>kmem_cache_alloc_node</w:t>
            </w:r>
          </w:p>
        </w:tc>
      </w:tr>
      <w:tr w:rsidR="00E219F0" w:rsidRPr="00381A14" w14:paraId="0758082E" w14:textId="77777777" w:rsidTr="00E10BD1">
        <w:tc>
          <w:tcPr>
            <w:tcW w:w="988" w:type="dxa"/>
            <w:vMerge/>
            <w:shd w:val="clear" w:color="auto" w:fill="E7E6E6" w:themeFill="background2"/>
            <w:vAlign w:val="center"/>
          </w:tcPr>
          <w:p w14:paraId="49274DFA" w14:textId="77777777" w:rsidR="00E219F0" w:rsidRDefault="00E219F0" w:rsidP="00CC151A">
            <w:pPr>
              <w:rPr>
                <w:szCs w:val="20"/>
              </w:rPr>
            </w:pPr>
          </w:p>
        </w:tc>
        <w:tc>
          <w:tcPr>
            <w:tcW w:w="8028" w:type="dxa"/>
            <w:gridSpan w:val="3"/>
            <w:vAlign w:val="center"/>
          </w:tcPr>
          <w:p w14:paraId="7D6784A1" w14:textId="615E26FB" w:rsidR="00E219F0" w:rsidRPr="00381A14" w:rsidRDefault="004B6B74" w:rsidP="00CC151A">
            <w:pPr>
              <w:rPr>
                <w:szCs w:val="20"/>
              </w:rPr>
            </w:pPr>
            <m:oMathPara>
              <m:oMath>
                <m:r>
                  <w:rPr>
                    <w:rFonts w:ascii="Cambria Math" w:hAnsi="Cambria Math"/>
                    <w:szCs w:val="20"/>
                  </w:rPr>
                  <m:t>⋮</m:t>
                </m:r>
              </m:oMath>
            </m:oMathPara>
          </w:p>
        </w:tc>
      </w:tr>
      <w:tr w:rsidR="0018234E" w:rsidRPr="00381A14" w14:paraId="3E60D9C7" w14:textId="77777777" w:rsidTr="008F54C1">
        <w:tc>
          <w:tcPr>
            <w:tcW w:w="988" w:type="dxa"/>
            <w:vMerge/>
            <w:shd w:val="clear" w:color="auto" w:fill="E7E6E6" w:themeFill="background2"/>
            <w:vAlign w:val="center"/>
          </w:tcPr>
          <w:p w14:paraId="1EBD45C2" w14:textId="77777777" w:rsidR="0018234E" w:rsidRDefault="0018234E" w:rsidP="00CC151A">
            <w:pPr>
              <w:rPr>
                <w:szCs w:val="20"/>
              </w:rPr>
            </w:pPr>
          </w:p>
        </w:tc>
        <w:tc>
          <w:tcPr>
            <w:tcW w:w="2676" w:type="dxa"/>
            <w:vAlign w:val="center"/>
          </w:tcPr>
          <w:p w14:paraId="5E29ECE8" w14:textId="239FBD88" w:rsidR="0018234E" w:rsidRPr="000A5F04" w:rsidRDefault="00F938C4" w:rsidP="00CC151A">
            <w:pPr>
              <w:rPr>
                <w:szCs w:val="20"/>
              </w:rPr>
            </w:pPr>
            <w:r w:rsidRPr="00F938C4">
              <w:rPr>
                <w:szCs w:val="20"/>
              </w:rPr>
              <w:t>perf_event_groups_first</w:t>
            </w:r>
          </w:p>
        </w:tc>
        <w:tc>
          <w:tcPr>
            <w:tcW w:w="2676" w:type="dxa"/>
            <w:vAlign w:val="center"/>
          </w:tcPr>
          <w:p w14:paraId="09725A6C" w14:textId="6476A079" w:rsidR="0018234E" w:rsidRPr="00381A14" w:rsidRDefault="00F938C4" w:rsidP="00CC151A">
            <w:pPr>
              <w:rPr>
                <w:szCs w:val="20"/>
              </w:rPr>
            </w:pPr>
            <w:r w:rsidRPr="00F938C4">
              <w:rPr>
                <w:szCs w:val="20"/>
              </w:rPr>
              <w:t>perf_event_groups_first</w:t>
            </w:r>
          </w:p>
        </w:tc>
        <w:tc>
          <w:tcPr>
            <w:tcW w:w="2676" w:type="dxa"/>
            <w:vAlign w:val="center"/>
          </w:tcPr>
          <w:p w14:paraId="0303A86C" w14:textId="4B292D98" w:rsidR="0018234E" w:rsidRPr="00381A14" w:rsidRDefault="004B6B74" w:rsidP="00CC151A">
            <w:pPr>
              <w:rPr>
                <w:szCs w:val="20"/>
              </w:rPr>
            </w:pPr>
            <w:r w:rsidRPr="004B6B74">
              <w:rPr>
                <w:szCs w:val="20"/>
              </w:rPr>
              <w:t>perf_swevent_add</w:t>
            </w:r>
          </w:p>
        </w:tc>
      </w:tr>
      <w:tr w:rsidR="0018234E" w:rsidRPr="00381A14" w14:paraId="561BFE52" w14:textId="77777777" w:rsidTr="008F54C1">
        <w:tc>
          <w:tcPr>
            <w:tcW w:w="988" w:type="dxa"/>
            <w:vMerge/>
            <w:shd w:val="clear" w:color="auto" w:fill="E7E6E6" w:themeFill="background2"/>
            <w:vAlign w:val="center"/>
          </w:tcPr>
          <w:p w14:paraId="2A2D81FF" w14:textId="77777777" w:rsidR="0018234E" w:rsidRDefault="0018234E" w:rsidP="00CC151A">
            <w:pPr>
              <w:rPr>
                <w:szCs w:val="20"/>
              </w:rPr>
            </w:pPr>
          </w:p>
        </w:tc>
        <w:tc>
          <w:tcPr>
            <w:tcW w:w="2676" w:type="dxa"/>
            <w:vAlign w:val="center"/>
          </w:tcPr>
          <w:p w14:paraId="2EE0DB7F" w14:textId="10D03F8B" w:rsidR="0018234E" w:rsidRPr="000A5F04" w:rsidRDefault="00F938C4" w:rsidP="00CC151A">
            <w:pPr>
              <w:rPr>
                <w:szCs w:val="20"/>
              </w:rPr>
            </w:pPr>
            <w:r w:rsidRPr="00F938C4">
              <w:rPr>
                <w:szCs w:val="20"/>
              </w:rPr>
              <w:t>iterate_groups</w:t>
            </w:r>
          </w:p>
        </w:tc>
        <w:tc>
          <w:tcPr>
            <w:tcW w:w="2676" w:type="dxa"/>
            <w:vAlign w:val="center"/>
          </w:tcPr>
          <w:p w14:paraId="03515209" w14:textId="19ECF8D3" w:rsidR="0018234E" w:rsidRPr="00381A14" w:rsidRDefault="00F938C4" w:rsidP="00CC151A">
            <w:pPr>
              <w:rPr>
                <w:szCs w:val="20"/>
              </w:rPr>
            </w:pPr>
            <w:r w:rsidRPr="00F938C4">
              <w:rPr>
                <w:szCs w:val="20"/>
              </w:rPr>
              <w:t>iterate_groups</w:t>
            </w:r>
          </w:p>
        </w:tc>
        <w:tc>
          <w:tcPr>
            <w:tcW w:w="2676" w:type="dxa"/>
            <w:vAlign w:val="center"/>
          </w:tcPr>
          <w:p w14:paraId="61C4CDE7" w14:textId="2FA9A687" w:rsidR="0018234E" w:rsidRPr="00381A14" w:rsidRDefault="004B6B74" w:rsidP="00CC151A">
            <w:pPr>
              <w:rPr>
                <w:szCs w:val="20"/>
              </w:rPr>
            </w:pPr>
            <w:r w:rsidRPr="004B6B74">
              <w:rPr>
                <w:szCs w:val="20"/>
              </w:rPr>
              <w:t>kfree</w:t>
            </w:r>
          </w:p>
        </w:tc>
      </w:tr>
      <w:tr w:rsidR="00426E36" w:rsidRPr="00381A14" w14:paraId="06C2DCB3" w14:textId="77777777" w:rsidTr="008F54C1">
        <w:tc>
          <w:tcPr>
            <w:tcW w:w="988" w:type="dxa"/>
            <w:vMerge w:val="restart"/>
            <w:shd w:val="clear" w:color="auto" w:fill="E7E6E6" w:themeFill="background2"/>
            <w:vAlign w:val="center"/>
          </w:tcPr>
          <w:p w14:paraId="74D34FBF" w14:textId="3594020E" w:rsidR="00426E36" w:rsidRDefault="00426E36" w:rsidP="00CC151A">
            <w:pPr>
              <w:rPr>
                <w:szCs w:val="20"/>
              </w:rPr>
            </w:pPr>
            <w:r>
              <w:rPr>
                <w:rFonts w:hint="eastAsia"/>
                <w:szCs w:val="20"/>
              </w:rPr>
              <w:t>N</w:t>
            </w:r>
            <w:r>
              <w:rPr>
                <w:szCs w:val="20"/>
              </w:rPr>
              <w:t>ormal</w:t>
            </w:r>
          </w:p>
        </w:tc>
        <w:tc>
          <w:tcPr>
            <w:tcW w:w="2676" w:type="dxa"/>
            <w:vAlign w:val="center"/>
          </w:tcPr>
          <w:p w14:paraId="69A7512A" w14:textId="764936D0" w:rsidR="00426E36" w:rsidRPr="00381A14" w:rsidRDefault="00F938C4" w:rsidP="00CC151A">
            <w:pPr>
              <w:rPr>
                <w:szCs w:val="20"/>
              </w:rPr>
            </w:pPr>
            <w:r w:rsidRPr="00F938C4">
              <w:rPr>
                <w:szCs w:val="20"/>
              </w:rPr>
              <w:t>kmem_cache_alloc_node</w:t>
            </w:r>
          </w:p>
        </w:tc>
        <w:tc>
          <w:tcPr>
            <w:tcW w:w="2676" w:type="dxa"/>
            <w:vMerge w:val="restart"/>
            <w:vAlign w:val="center"/>
          </w:tcPr>
          <w:p w14:paraId="52E19EFC" w14:textId="47DAB03C" w:rsidR="00426E36" w:rsidRPr="00381A14" w:rsidRDefault="00426E36" w:rsidP="00CC151A">
            <w:pPr>
              <w:rPr>
                <w:szCs w:val="20"/>
              </w:rPr>
            </w:pPr>
            <w:r w:rsidRPr="00426E36">
              <w:rPr>
                <w:szCs w:val="20"/>
              </w:rPr>
              <w:t>perf_event_alloc</w:t>
            </w:r>
          </w:p>
        </w:tc>
        <w:tc>
          <w:tcPr>
            <w:tcW w:w="2676" w:type="dxa"/>
            <w:vAlign w:val="center"/>
          </w:tcPr>
          <w:p w14:paraId="349D0483" w14:textId="2428E01B" w:rsidR="00426E36" w:rsidRPr="00381A14" w:rsidRDefault="004B6B74" w:rsidP="00CC151A">
            <w:pPr>
              <w:rPr>
                <w:szCs w:val="20"/>
              </w:rPr>
            </w:pPr>
            <w:r w:rsidRPr="004B6B74">
              <w:rPr>
                <w:szCs w:val="20"/>
              </w:rPr>
              <w:t>event_sched_in</w:t>
            </w:r>
          </w:p>
        </w:tc>
      </w:tr>
      <w:tr w:rsidR="00874D6C" w:rsidRPr="00381A14" w14:paraId="2FBD4093" w14:textId="77777777" w:rsidTr="008F54C1">
        <w:tc>
          <w:tcPr>
            <w:tcW w:w="988" w:type="dxa"/>
            <w:vMerge/>
            <w:shd w:val="clear" w:color="auto" w:fill="E7E6E6" w:themeFill="background2"/>
            <w:vAlign w:val="center"/>
          </w:tcPr>
          <w:p w14:paraId="1419D814" w14:textId="77777777" w:rsidR="00874D6C" w:rsidRDefault="00874D6C" w:rsidP="00CC151A">
            <w:pPr>
              <w:rPr>
                <w:szCs w:val="20"/>
              </w:rPr>
            </w:pPr>
          </w:p>
        </w:tc>
        <w:tc>
          <w:tcPr>
            <w:tcW w:w="2676" w:type="dxa"/>
            <w:vAlign w:val="center"/>
          </w:tcPr>
          <w:p w14:paraId="3E83421F" w14:textId="2074EBFB" w:rsidR="00874D6C" w:rsidRPr="0018234E" w:rsidRDefault="00F938C4" w:rsidP="00CC151A">
            <w:pPr>
              <w:rPr>
                <w:szCs w:val="20"/>
              </w:rPr>
            </w:pPr>
            <w:r w:rsidRPr="00F938C4">
              <w:rPr>
                <w:szCs w:val="20"/>
              </w:rPr>
              <w:t>visit_groups_merge.constprop.0.is</w:t>
            </w:r>
          </w:p>
        </w:tc>
        <w:tc>
          <w:tcPr>
            <w:tcW w:w="2676" w:type="dxa"/>
            <w:vMerge/>
            <w:vAlign w:val="center"/>
          </w:tcPr>
          <w:p w14:paraId="4C8C6458" w14:textId="77777777" w:rsidR="00874D6C" w:rsidRPr="00381A14" w:rsidRDefault="00874D6C" w:rsidP="00CC151A">
            <w:pPr>
              <w:rPr>
                <w:szCs w:val="20"/>
              </w:rPr>
            </w:pPr>
          </w:p>
        </w:tc>
        <w:tc>
          <w:tcPr>
            <w:tcW w:w="2676" w:type="dxa"/>
            <w:vAlign w:val="center"/>
          </w:tcPr>
          <w:p w14:paraId="40F26FF1" w14:textId="748DEE57" w:rsidR="00874D6C" w:rsidRPr="00381A14" w:rsidRDefault="004B6B74" w:rsidP="00CC151A">
            <w:pPr>
              <w:rPr>
                <w:szCs w:val="20"/>
              </w:rPr>
            </w:pPr>
            <w:r w:rsidRPr="004B6B74">
              <w:rPr>
                <w:szCs w:val="20"/>
              </w:rPr>
              <w:t>x86_pmu_event_init</w:t>
            </w:r>
          </w:p>
        </w:tc>
      </w:tr>
      <w:tr w:rsidR="00874D6C" w:rsidRPr="00381A14" w14:paraId="6FC5A3F4" w14:textId="77777777" w:rsidTr="008F54C1">
        <w:tc>
          <w:tcPr>
            <w:tcW w:w="988" w:type="dxa"/>
            <w:vMerge/>
            <w:shd w:val="clear" w:color="auto" w:fill="E7E6E6" w:themeFill="background2"/>
            <w:vAlign w:val="center"/>
          </w:tcPr>
          <w:p w14:paraId="5985D451" w14:textId="77777777" w:rsidR="00874D6C" w:rsidRDefault="00874D6C" w:rsidP="00CC151A">
            <w:pPr>
              <w:rPr>
                <w:szCs w:val="20"/>
              </w:rPr>
            </w:pPr>
          </w:p>
        </w:tc>
        <w:tc>
          <w:tcPr>
            <w:tcW w:w="2676" w:type="dxa"/>
            <w:vAlign w:val="center"/>
          </w:tcPr>
          <w:p w14:paraId="7E2F13C5" w14:textId="27ED9AF3" w:rsidR="00874D6C" w:rsidRPr="0018234E" w:rsidRDefault="004B6B74" w:rsidP="00CC151A">
            <w:pPr>
              <w:rPr>
                <w:szCs w:val="20"/>
              </w:rPr>
            </w:pPr>
            <m:oMathPara>
              <m:oMath>
                <m:r>
                  <w:rPr>
                    <w:rFonts w:ascii="Cambria Math" w:hAnsi="Cambria Math"/>
                    <w:szCs w:val="20"/>
                  </w:rPr>
                  <m:t>⋮</m:t>
                </m:r>
              </m:oMath>
            </m:oMathPara>
          </w:p>
        </w:tc>
        <w:tc>
          <w:tcPr>
            <w:tcW w:w="2676" w:type="dxa"/>
            <w:vMerge/>
            <w:vAlign w:val="center"/>
          </w:tcPr>
          <w:p w14:paraId="6F165F6E" w14:textId="77777777" w:rsidR="00874D6C" w:rsidRPr="00381A14" w:rsidRDefault="00874D6C" w:rsidP="00CC151A">
            <w:pPr>
              <w:rPr>
                <w:szCs w:val="20"/>
              </w:rPr>
            </w:pPr>
          </w:p>
        </w:tc>
        <w:tc>
          <w:tcPr>
            <w:tcW w:w="2676" w:type="dxa"/>
            <w:vAlign w:val="center"/>
          </w:tcPr>
          <w:p w14:paraId="4857EA55" w14:textId="7B00EF82" w:rsidR="00874D6C" w:rsidRPr="00381A14" w:rsidRDefault="004B6B74" w:rsidP="00CC151A">
            <w:pPr>
              <w:rPr>
                <w:szCs w:val="20"/>
              </w:rPr>
            </w:pPr>
            <w:r w:rsidRPr="004B6B74">
              <w:rPr>
                <w:szCs w:val="20"/>
              </w:rPr>
              <w:t>inherit_event.constprop.0</w:t>
            </w:r>
          </w:p>
        </w:tc>
      </w:tr>
      <w:tr w:rsidR="00874D6C" w:rsidRPr="00381A14" w14:paraId="460B6E5A" w14:textId="77777777" w:rsidTr="008F54C1">
        <w:tc>
          <w:tcPr>
            <w:tcW w:w="988" w:type="dxa"/>
            <w:vMerge/>
            <w:shd w:val="clear" w:color="auto" w:fill="E7E6E6" w:themeFill="background2"/>
            <w:vAlign w:val="center"/>
          </w:tcPr>
          <w:p w14:paraId="52A28B87" w14:textId="77777777" w:rsidR="00874D6C" w:rsidRDefault="00874D6C" w:rsidP="00874D6C">
            <w:pPr>
              <w:rPr>
                <w:szCs w:val="20"/>
              </w:rPr>
            </w:pPr>
          </w:p>
        </w:tc>
        <w:tc>
          <w:tcPr>
            <w:tcW w:w="2676" w:type="dxa"/>
            <w:vAlign w:val="center"/>
          </w:tcPr>
          <w:p w14:paraId="40CFAB43" w14:textId="437ED187" w:rsidR="00874D6C" w:rsidRPr="0018234E" w:rsidRDefault="00F938C4" w:rsidP="00874D6C">
            <w:pPr>
              <w:rPr>
                <w:rFonts w:ascii="맑은 고딕" w:eastAsia="맑은 고딕" w:hAnsi="맑은 고딕" w:cs="Times New Roman"/>
                <w:szCs w:val="20"/>
              </w:rPr>
            </w:pPr>
            <w:r w:rsidRPr="00F938C4">
              <w:rPr>
                <w:rFonts w:ascii="맑은 고딕" w:eastAsia="맑은 고딕" w:hAnsi="맑은 고딕" w:cs="Times New Roman"/>
                <w:szCs w:val="20"/>
              </w:rPr>
              <w:t>perf_event_groups_insert</w:t>
            </w:r>
          </w:p>
        </w:tc>
        <w:tc>
          <w:tcPr>
            <w:tcW w:w="2676" w:type="dxa"/>
            <w:vMerge/>
            <w:vAlign w:val="center"/>
          </w:tcPr>
          <w:p w14:paraId="79E9EE6C" w14:textId="77777777" w:rsidR="00874D6C" w:rsidRPr="00381A14" w:rsidRDefault="00874D6C" w:rsidP="00874D6C">
            <w:pPr>
              <w:rPr>
                <w:szCs w:val="20"/>
              </w:rPr>
            </w:pPr>
          </w:p>
        </w:tc>
        <w:tc>
          <w:tcPr>
            <w:tcW w:w="2676" w:type="dxa"/>
            <w:vMerge w:val="restart"/>
            <w:vAlign w:val="center"/>
          </w:tcPr>
          <w:p w14:paraId="1E6C9135" w14:textId="03DBE1DD" w:rsidR="00874D6C" w:rsidRPr="00381A14" w:rsidRDefault="004B6B74" w:rsidP="00874D6C">
            <w:pPr>
              <w:rPr>
                <w:szCs w:val="20"/>
              </w:rPr>
            </w:pPr>
            <w:r w:rsidRPr="004B6B74">
              <w:rPr>
                <w:szCs w:val="20"/>
              </w:rPr>
              <w:t>intel_pmu_enable_all</w:t>
            </w:r>
          </w:p>
        </w:tc>
      </w:tr>
      <w:tr w:rsidR="00874D6C" w:rsidRPr="00381A14" w14:paraId="063E0364" w14:textId="77777777" w:rsidTr="008F54C1">
        <w:tc>
          <w:tcPr>
            <w:tcW w:w="988" w:type="dxa"/>
            <w:vMerge/>
            <w:shd w:val="clear" w:color="auto" w:fill="E7E6E6" w:themeFill="background2"/>
            <w:vAlign w:val="center"/>
          </w:tcPr>
          <w:p w14:paraId="71C0D9CC" w14:textId="77777777" w:rsidR="00874D6C" w:rsidRDefault="00874D6C" w:rsidP="00874D6C">
            <w:pPr>
              <w:rPr>
                <w:szCs w:val="20"/>
              </w:rPr>
            </w:pPr>
          </w:p>
        </w:tc>
        <w:tc>
          <w:tcPr>
            <w:tcW w:w="2676" w:type="dxa"/>
            <w:vAlign w:val="center"/>
          </w:tcPr>
          <w:p w14:paraId="0E706298" w14:textId="703C15B3" w:rsidR="00874D6C" w:rsidRPr="0018234E" w:rsidRDefault="00F938C4" w:rsidP="00874D6C">
            <w:pPr>
              <w:rPr>
                <w:rFonts w:ascii="맑은 고딕" w:eastAsia="맑은 고딕" w:hAnsi="맑은 고딕" w:cs="Times New Roman"/>
                <w:szCs w:val="20"/>
              </w:rPr>
            </w:pPr>
            <w:r w:rsidRPr="00F938C4">
              <w:rPr>
                <w:rFonts w:ascii="맑은 고딕" w:eastAsia="맑은 고딕" w:hAnsi="맑은 고딕" w:cs="Times New Roman"/>
                <w:szCs w:val="20"/>
              </w:rPr>
              <w:t>perf_event_update_time</w:t>
            </w:r>
          </w:p>
        </w:tc>
        <w:tc>
          <w:tcPr>
            <w:tcW w:w="2676" w:type="dxa"/>
            <w:vMerge/>
            <w:vAlign w:val="center"/>
          </w:tcPr>
          <w:p w14:paraId="088321E3" w14:textId="77777777" w:rsidR="00874D6C" w:rsidRPr="00381A14" w:rsidRDefault="00874D6C" w:rsidP="00874D6C">
            <w:pPr>
              <w:rPr>
                <w:szCs w:val="20"/>
              </w:rPr>
            </w:pPr>
          </w:p>
        </w:tc>
        <w:tc>
          <w:tcPr>
            <w:tcW w:w="2676" w:type="dxa"/>
            <w:vMerge/>
            <w:vAlign w:val="center"/>
          </w:tcPr>
          <w:p w14:paraId="29B7AB94" w14:textId="5A9B78CF" w:rsidR="00874D6C" w:rsidRPr="00381A14" w:rsidRDefault="00874D6C" w:rsidP="00874D6C">
            <w:pPr>
              <w:rPr>
                <w:szCs w:val="20"/>
              </w:rPr>
            </w:pPr>
          </w:p>
        </w:tc>
      </w:tr>
    </w:tbl>
    <w:p w14:paraId="31AA15E4" w14:textId="3C313CF4" w:rsidR="00952390" w:rsidRDefault="00335E95" w:rsidP="00952390">
      <w:pPr>
        <w:spacing w:before="240"/>
        <w:rPr>
          <w:szCs w:val="20"/>
        </w:rPr>
      </w:pPr>
      <w:r>
        <w:rPr>
          <w:szCs w:val="20"/>
        </w:rPr>
        <w:tab/>
      </w:r>
      <w:r w:rsidRPr="00335E95">
        <w:rPr>
          <w:szCs w:val="20"/>
        </w:rPr>
        <w:t xml:space="preserve">Table 16 lists common and unique symbols </w:t>
      </w:r>
      <w:r w:rsidR="009731BF">
        <w:rPr>
          <w:szCs w:val="20"/>
        </w:rPr>
        <w:t>from</w:t>
      </w:r>
      <w:r w:rsidRPr="00335E95">
        <w:rPr>
          <w:szCs w:val="20"/>
        </w:rPr>
        <w:t xml:space="preserve"> various CS </w:t>
      </w:r>
      <w:r w:rsidR="009731BF">
        <w:rPr>
          <w:szCs w:val="20"/>
        </w:rPr>
        <w:t>under</w:t>
      </w:r>
      <w:r w:rsidRPr="00335E95">
        <w:rPr>
          <w:szCs w:val="20"/>
        </w:rPr>
        <w:t xml:space="preserve"> the CID_RCOFF_GOFF scenario in Table 2.</w:t>
      </w:r>
      <w:r>
        <w:rPr>
          <w:szCs w:val="20"/>
        </w:rPr>
        <w:t xml:space="preserve"> </w:t>
      </w:r>
      <w:r w:rsidR="00830C0C">
        <w:rPr>
          <w:rFonts w:hint="eastAsia"/>
          <w:szCs w:val="20"/>
        </w:rPr>
        <w:t>T</w:t>
      </w:r>
      <w:r w:rsidR="00830C0C">
        <w:rPr>
          <w:szCs w:val="20"/>
        </w:rPr>
        <w:t>he s</w:t>
      </w:r>
      <w:r w:rsidR="00830C0C" w:rsidRPr="00830C0C">
        <w:rPr>
          <w:szCs w:val="20"/>
        </w:rPr>
        <w:t>ymbols for branch, cycle, and instruction features were extracted.</w:t>
      </w:r>
      <w:r w:rsidR="00B241B7">
        <w:rPr>
          <w:szCs w:val="20"/>
        </w:rPr>
        <w:t xml:space="preserve"> </w:t>
      </w:r>
      <w:r w:rsidR="005705F8" w:rsidRPr="005705F8">
        <w:rPr>
          <w:szCs w:val="20"/>
        </w:rPr>
        <w:t xml:space="preserve">The </w:t>
      </w:r>
      <w:r w:rsidR="005705F8">
        <w:rPr>
          <w:szCs w:val="20"/>
        </w:rPr>
        <w:t xml:space="preserve">other </w:t>
      </w:r>
      <w:r w:rsidR="005705F8" w:rsidRPr="005705F8">
        <w:rPr>
          <w:szCs w:val="20"/>
        </w:rPr>
        <w:t>unique and common symbols are extracted</w:t>
      </w:r>
      <w:r w:rsidR="005705F8">
        <w:rPr>
          <w:szCs w:val="20"/>
        </w:rPr>
        <w:t xml:space="preserve"> </w:t>
      </w:r>
      <w:r w:rsidR="005705F8" w:rsidRPr="005705F8">
        <w:rPr>
          <w:szCs w:val="20"/>
        </w:rPr>
        <w:t xml:space="preserve">for each </w:t>
      </w:r>
      <w:r w:rsidR="000D12FC">
        <w:rPr>
          <w:szCs w:val="20"/>
        </w:rPr>
        <w:t>attack scenario</w:t>
      </w:r>
      <w:r w:rsidR="005705F8" w:rsidRPr="005705F8">
        <w:rPr>
          <w:szCs w:val="20"/>
        </w:rPr>
        <w:t xml:space="preserve"> in Table 2</w:t>
      </w:r>
      <w:r w:rsidR="005705F8">
        <w:rPr>
          <w:szCs w:val="20"/>
        </w:rPr>
        <w:t xml:space="preserve">. </w:t>
      </w:r>
      <w:r w:rsidR="00604450" w:rsidRPr="00604450">
        <w:rPr>
          <w:szCs w:val="20"/>
        </w:rPr>
        <w:t>In other words, 16 symbol lists</w:t>
      </w:r>
      <w:r w:rsidR="00604450">
        <w:rPr>
          <w:szCs w:val="20"/>
        </w:rPr>
        <w:t>,</w:t>
      </w:r>
      <w:r w:rsidR="00604450" w:rsidRPr="00604450">
        <w:rPr>
          <w:szCs w:val="20"/>
        </w:rPr>
        <w:t xml:space="preserve"> such as Table 16</w:t>
      </w:r>
      <w:r w:rsidR="00604450">
        <w:rPr>
          <w:szCs w:val="20"/>
        </w:rPr>
        <w:t>,</w:t>
      </w:r>
      <w:r w:rsidR="00604450" w:rsidRPr="00604450">
        <w:rPr>
          <w:szCs w:val="20"/>
        </w:rPr>
        <w:t xml:space="preserve"> are created.</w:t>
      </w:r>
      <w:r w:rsidR="00215320">
        <w:rPr>
          <w:szCs w:val="20"/>
        </w:rPr>
        <w:t xml:space="preserve"> </w:t>
      </w:r>
      <w:r w:rsidR="00952390">
        <w:rPr>
          <w:szCs w:val="20"/>
        </w:rPr>
        <w:t xml:space="preserve"> </w:t>
      </w:r>
    </w:p>
    <w:p w14:paraId="3A64BC17" w14:textId="7CF32533" w:rsidR="00AA7750" w:rsidRDefault="00AA7750" w:rsidP="00AA7750">
      <w:pPr>
        <w:pStyle w:val="3"/>
        <w:ind w:left="1000" w:hanging="400"/>
      </w:pPr>
      <w:r>
        <w:rPr>
          <w:rFonts w:hint="eastAsia"/>
        </w:rPr>
        <w:t>F</w:t>
      </w:r>
      <w:r>
        <w:t>eature Size Synchronization by Down Sampling</w:t>
      </w:r>
    </w:p>
    <w:p w14:paraId="1907C543" w14:textId="0CA2E567" w:rsidR="00952390" w:rsidRDefault="00952390" w:rsidP="00952390">
      <w:pPr>
        <w:pStyle w:val="a5"/>
        <w:keepNext/>
        <w:jc w:val="center"/>
      </w:pPr>
      <w:r>
        <w:t xml:space="preserve">Table 17. </w:t>
      </w:r>
      <w:r w:rsidR="00856076">
        <w:t xml:space="preserve">Basic Perf TOP </w:t>
      </w:r>
      <w:r w:rsidR="005573CB">
        <w:t xml:space="preserve">CS </w:t>
      </w:r>
      <w:r w:rsidR="00856076">
        <w:t>feature</w:t>
      </w:r>
      <w:r w:rsidR="00B94055">
        <w:t>s</w:t>
      </w:r>
      <w:r w:rsidR="005E4255">
        <w:t xml:space="preserve"> under </w:t>
      </w:r>
      <w:r w:rsidR="00D46DC6">
        <w:t xml:space="preserve">the </w:t>
      </w:r>
      <w:r w:rsidR="00D46DC6" w:rsidRPr="00381A14">
        <w:t>CID_RCOFF_GOFF</w:t>
      </w:r>
      <w:r w:rsidR="00D46DC6">
        <w:t xml:space="preserve"> attack scenario</w:t>
      </w:r>
    </w:p>
    <w:tbl>
      <w:tblPr>
        <w:tblStyle w:val="a4"/>
        <w:tblW w:w="9067" w:type="dxa"/>
        <w:tblLayout w:type="fixed"/>
        <w:tblLook w:val="04A0" w:firstRow="1" w:lastRow="0" w:firstColumn="1" w:lastColumn="0" w:noHBand="0" w:noVBand="1"/>
      </w:tblPr>
      <w:tblGrid>
        <w:gridCol w:w="1271"/>
        <w:gridCol w:w="992"/>
        <w:gridCol w:w="2268"/>
        <w:gridCol w:w="1512"/>
        <w:gridCol w:w="1512"/>
        <w:gridCol w:w="1512"/>
      </w:tblGrid>
      <w:tr w:rsidR="00B40634" w:rsidRPr="00381A14" w14:paraId="03FA0C87" w14:textId="77777777" w:rsidTr="000C43F8">
        <w:trPr>
          <w:trHeight w:val="713"/>
        </w:trPr>
        <w:tc>
          <w:tcPr>
            <w:tcW w:w="1271" w:type="dxa"/>
            <w:tcBorders>
              <w:tl2br w:val="nil"/>
            </w:tcBorders>
            <w:shd w:val="clear" w:color="auto" w:fill="E7E6E6" w:themeFill="background2"/>
            <w:vAlign w:val="center"/>
          </w:tcPr>
          <w:p w14:paraId="1737DB58" w14:textId="6EDDF206" w:rsidR="00ED35CF" w:rsidRPr="00381A14" w:rsidRDefault="00E273B3" w:rsidP="004071CE">
            <w:pPr>
              <w:jc w:val="left"/>
              <w:rPr>
                <w:szCs w:val="20"/>
              </w:rPr>
            </w:pPr>
            <w:r>
              <w:rPr>
                <w:rFonts w:hint="eastAsia"/>
                <w:szCs w:val="20"/>
              </w:rPr>
              <w:t>T</w:t>
            </w:r>
            <w:r>
              <w:rPr>
                <w:szCs w:val="20"/>
              </w:rPr>
              <w:t>ype</w:t>
            </w:r>
          </w:p>
        </w:tc>
        <w:tc>
          <w:tcPr>
            <w:tcW w:w="992" w:type="dxa"/>
            <w:tcBorders>
              <w:tl2br w:val="nil"/>
            </w:tcBorders>
            <w:shd w:val="clear" w:color="auto" w:fill="E7E6E6" w:themeFill="background2"/>
            <w:vAlign w:val="center"/>
          </w:tcPr>
          <w:p w14:paraId="54E67F8E" w14:textId="17588C89" w:rsidR="00ED35CF" w:rsidRPr="00381A14" w:rsidRDefault="00C56A8A" w:rsidP="004071CE">
            <w:pPr>
              <w:jc w:val="left"/>
              <w:rPr>
                <w:szCs w:val="20"/>
              </w:rPr>
            </w:pPr>
            <w:r>
              <w:rPr>
                <w:szCs w:val="20"/>
              </w:rPr>
              <w:t>Mode</w:t>
            </w:r>
          </w:p>
        </w:tc>
        <w:tc>
          <w:tcPr>
            <w:tcW w:w="2268" w:type="dxa"/>
            <w:tcBorders>
              <w:tl2br w:val="nil"/>
            </w:tcBorders>
            <w:shd w:val="clear" w:color="auto" w:fill="E7E6E6" w:themeFill="background2"/>
            <w:vAlign w:val="center"/>
          </w:tcPr>
          <w:p w14:paraId="29B85A75" w14:textId="7702BFB9" w:rsidR="00ED35CF" w:rsidRPr="00381A14" w:rsidRDefault="00D0091F" w:rsidP="004071CE">
            <w:pPr>
              <w:jc w:val="left"/>
              <w:rPr>
                <w:szCs w:val="20"/>
              </w:rPr>
            </w:pPr>
            <w:r>
              <w:rPr>
                <w:rFonts w:hint="eastAsia"/>
                <w:szCs w:val="20"/>
              </w:rPr>
              <w:t>S</w:t>
            </w:r>
            <w:r>
              <w:rPr>
                <w:szCs w:val="20"/>
              </w:rPr>
              <w:t>ymbol Name</w:t>
            </w:r>
          </w:p>
        </w:tc>
        <w:tc>
          <w:tcPr>
            <w:tcW w:w="1512" w:type="dxa"/>
            <w:tcBorders>
              <w:tl2br w:val="nil"/>
            </w:tcBorders>
            <w:shd w:val="clear" w:color="auto" w:fill="E7E6E6" w:themeFill="background2"/>
            <w:vAlign w:val="center"/>
          </w:tcPr>
          <w:p w14:paraId="6516A358" w14:textId="30C92B02" w:rsidR="00ED35CF" w:rsidRPr="00381A14" w:rsidRDefault="00A9396E" w:rsidP="004071CE">
            <w:pPr>
              <w:jc w:val="left"/>
              <w:rPr>
                <w:szCs w:val="20"/>
              </w:rPr>
            </w:pPr>
            <w:r>
              <w:rPr>
                <w:rFonts w:hint="eastAsia"/>
                <w:szCs w:val="20"/>
              </w:rPr>
              <w:t>C</w:t>
            </w:r>
            <w:r>
              <w:rPr>
                <w:szCs w:val="20"/>
              </w:rPr>
              <w:t>S ID</w:t>
            </w:r>
          </w:p>
        </w:tc>
        <w:tc>
          <w:tcPr>
            <w:tcW w:w="1512" w:type="dxa"/>
            <w:shd w:val="clear" w:color="auto" w:fill="E7E6E6" w:themeFill="background2"/>
            <w:vAlign w:val="center"/>
          </w:tcPr>
          <w:p w14:paraId="2EA326DE" w14:textId="7EAC7F41" w:rsidR="00ED35CF" w:rsidRPr="00381A14" w:rsidRDefault="00ED35CF" w:rsidP="004071CE">
            <w:pPr>
              <w:jc w:val="left"/>
              <w:rPr>
                <w:szCs w:val="20"/>
              </w:rPr>
            </w:pPr>
            <w:r>
              <w:rPr>
                <w:szCs w:val="20"/>
              </w:rPr>
              <w:t xml:space="preserve">Sampling </w:t>
            </w:r>
            <w:r>
              <w:rPr>
                <w:rFonts w:hint="eastAsia"/>
                <w:szCs w:val="20"/>
              </w:rPr>
              <w:t>C</w:t>
            </w:r>
            <w:r>
              <w:rPr>
                <w:szCs w:val="20"/>
              </w:rPr>
              <w:t>ount</w:t>
            </w:r>
            <w:r w:rsidR="000C43F8">
              <w:rPr>
                <w:szCs w:val="20"/>
              </w:rPr>
              <w:t xml:space="preserve"> (SC)</w:t>
            </w:r>
          </w:p>
        </w:tc>
        <w:tc>
          <w:tcPr>
            <w:tcW w:w="1512" w:type="dxa"/>
            <w:shd w:val="clear" w:color="auto" w:fill="E7E6E6" w:themeFill="background2"/>
            <w:vAlign w:val="center"/>
          </w:tcPr>
          <w:p w14:paraId="308546CE" w14:textId="48A0AC25" w:rsidR="00ED35CF" w:rsidRPr="00381A14" w:rsidRDefault="00ED35CF" w:rsidP="004071CE">
            <w:pPr>
              <w:jc w:val="left"/>
              <w:rPr>
                <w:szCs w:val="20"/>
              </w:rPr>
            </w:pPr>
            <w:r>
              <w:rPr>
                <w:szCs w:val="20"/>
              </w:rPr>
              <w:t xml:space="preserve">Sampling </w:t>
            </w:r>
            <w:r>
              <w:rPr>
                <w:rFonts w:hint="eastAsia"/>
                <w:szCs w:val="20"/>
              </w:rPr>
              <w:t>R</w:t>
            </w:r>
            <w:r>
              <w:rPr>
                <w:szCs w:val="20"/>
              </w:rPr>
              <w:t>esolution</w:t>
            </w:r>
            <w:r w:rsidR="000C43F8">
              <w:rPr>
                <w:szCs w:val="20"/>
              </w:rPr>
              <w:t xml:space="preserve"> (SR)</w:t>
            </w:r>
          </w:p>
        </w:tc>
      </w:tr>
      <w:tr w:rsidR="00FF3314" w:rsidRPr="00381A14" w14:paraId="3C9DA5E8" w14:textId="77777777" w:rsidTr="002D329B">
        <w:trPr>
          <w:trHeight w:val="129"/>
        </w:trPr>
        <w:tc>
          <w:tcPr>
            <w:tcW w:w="1271" w:type="dxa"/>
            <w:vMerge w:val="restart"/>
            <w:tcBorders>
              <w:tl2br w:val="nil"/>
            </w:tcBorders>
            <w:shd w:val="clear" w:color="auto" w:fill="E7E6E6" w:themeFill="background2"/>
            <w:vAlign w:val="center"/>
          </w:tcPr>
          <w:p w14:paraId="1F6DCA78" w14:textId="77777777" w:rsidR="00FF3314" w:rsidRDefault="00FF3314" w:rsidP="00CC151A">
            <w:pPr>
              <w:rPr>
                <w:szCs w:val="20"/>
              </w:rPr>
            </w:pPr>
            <w:r>
              <w:rPr>
                <w:rFonts w:hint="eastAsia"/>
                <w:szCs w:val="20"/>
              </w:rPr>
              <w:t>B</w:t>
            </w:r>
            <w:r>
              <w:rPr>
                <w:szCs w:val="20"/>
              </w:rPr>
              <w:t>ranch</w:t>
            </w:r>
          </w:p>
          <w:p w14:paraId="438598D1" w14:textId="595CBF9C" w:rsidR="00FF3314" w:rsidRDefault="00FF3314" w:rsidP="00CC151A">
            <w:pPr>
              <w:rPr>
                <w:szCs w:val="20"/>
              </w:rPr>
            </w:pPr>
          </w:p>
        </w:tc>
        <w:tc>
          <w:tcPr>
            <w:tcW w:w="992" w:type="dxa"/>
            <w:vMerge w:val="restart"/>
            <w:tcBorders>
              <w:tl2br w:val="nil"/>
            </w:tcBorders>
            <w:shd w:val="clear" w:color="auto" w:fill="E7E6E6" w:themeFill="background2"/>
            <w:vAlign w:val="center"/>
          </w:tcPr>
          <w:p w14:paraId="7744693B" w14:textId="77777777" w:rsidR="00FF3314" w:rsidRPr="00381A14" w:rsidRDefault="00FF3314" w:rsidP="00CC151A">
            <w:pPr>
              <w:rPr>
                <w:szCs w:val="20"/>
              </w:rPr>
            </w:pPr>
            <w:r>
              <w:rPr>
                <w:rFonts w:hint="eastAsia"/>
                <w:szCs w:val="20"/>
              </w:rPr>
              <w:t>A</w:t>
            </w:r>
            <w:r>
              <w:rPr>
                <w:szCs w:val="20"/>
              </w:rPr>
              <w:t>ttack</w:t>
            </w:r>
          </w:p>
        </w:tc>
        <w:tc>
          <w:tcPr>
            <w:tcW w:w="2268" w:type="dxa"/>
            <w:vMerge w:val="restart"/>
            <w:tcBorders>
              <w:tl2br w:val="nil"/>
            </w:tcBorders>
            <w:shd w:val="clear" w:color="auto" w:fill="FFFFFF" w:themeFill="background1"/>
            <w:vAlign w:val="center"/>
          </w:tcPr>
          <w:p w14:paraId="1685FE70" w14:textId="0B14AA62" w:rsidR="00FF3314" w:rsidRPr="00381A14" w:rsidRDefault="00535BB2" w:rsidP="00CC151A">
            <w:pPr>
              <w:rPr>
                <w:szCs w:val="20"/>
              </w:rPr>
            </w:pPr>
            <w:r w:rsidRPr="00535BB2">
              <w:rPr>
                <w:szCs w:val="20"/>
              </w:rPr>
              <w:t>dequeue_task_fair</w:t>
            </w:r>
          </w:p>
        </w:tc>
        <w:tc>
          <w:tcPr>
            <w:tcW w:w="1512" w:type="dxa"/>
            <w:shd w:val="clear" w:color="auto" w:fill="FFFFFF" w:themeFill="background1"/>
            <w:vAlign w:val="center"/>
          </w:tcPr>
          <w:p w14:paraId="2D7EC7DC" w14:textId="77777777" w:rsidR="00FF3314" w:rsidRPr="00381A14" w:rsidRDefault="00FF3314" w:rsidP="00CC151A">
            <w:pPr>
              <w:rPr>
                <w:szCs w:val="20"/>
              </w:rPr>
            </w:pPr>
            <w:r w:rsidRPr="000079D2">
              <w:rPr>
                <w:szCs w:val="20"/>
              </w:rPr>
              <w:t>2-39-139-28</w:t>
            </w:r>
          </w:p>
        </w:tc>
        <w:tc>
          <w:tcPr>
            <w:tcW w:w="1512" w:type="dxa"/>
            <w:shd w:val="clear" w:color="auto" w:fill="FFFFFF" w:themeFill="background1"/>
            <w:vAlign w:val="center"/>
          </w:tcPr>
          <w:p w14:paraId="73C60D19" w14:textId="77D67982" w:rsidR="00FF3314" w:rsidRPr="00381A14" w:rsidRDefault="00F04616" w:rsidP="00CC151A">
            <w:pPr>
              <w:rPr>
                <w:szCs w:val="20"/>
              </w:rPr>
            </w:pPr>
            <w:r w:rsidRPr="00F04616">
              <w:rPr>
                <w:szCs w:val="20"/>
              </w:rPr>
              <w:t>59</w:t>
            </w:r>
          </w:p>
        </w:tc>
        <w:tc>
          <w:tcPr>
            <w:tcW w:w="1512" w:type="dxa"/>
            <w:shd w:val="clear" w:color="auto" w:fill="FFFFFF" w:themeFill="background1"/>
            <w:vAlign w:val="center"/>
          </w:tcPr>
          <w:p w14:paraId="0FF1718B" w14:textId="2C82C648" w:rsidR="00FF3314" w:rsidRPr="00381A14" w:rsidRDefault="00F04616" w:rsidP="00CC151A">
            <w:pPr>
              <w:rPr>
                <w:szCs w:val="20"/>
              </w:rPr>
            </w:pPr>
            <w:r w:rsidRPr="00F04616">
              <w:rPr>
                <w:szCs w:val="20"/>
              </w:rPr>
              <w:t>0.154</w:t>
            </w:r>
          </w:p>
        </w:tc>
      </w:tr>
      <w:tr w:rsidR="00FF3314" w:rsidRPr="00381A14" w14:paraId="1754CCA0" w14:textId="77777777" w:rsidTr="002D329B">
        <w:trPr>
          <w:trHeight w:val="128"/>
        </w:trPr>
        <w:tc>
          <w:tcPr>
            <w:tcW w:w="1271" w:type="dxa"/>
            <w:vMerge/>
            <w:tcBorders>
              <w:tl2br w:val="nil"/>
            </w:tcBorders>
            <w:shd w:val="clear" w:color="auto" w:fill="E7E6E6" w:themeFill="background2"/>
            <w:vAlign w:val="center"/>
          </w:tcPr>
          <w:p w14:paraId="06F288E8" w14:textId="77777777" w:rsidR="00FF3314" w:rsidRPr="000A5F04" w:rsidRDefault="00FF3314" w:rsidP="00CC151A">
            <w:pPr>
              <w:rPr>
                <w:szCs w:val="20"/>
              </w:rPr>
            </w:pPr>
          </w:p>
        </w:tc>
        <w:tc>
          <w:tcPr>
            <w:tcW w:w="992" w:type="dxa"/>
            <w:vMerge/>
            <w:tcBorders>
              <w:tl2br w:val="nil"/>
            </w:tcBorders>
            <w:shd w:val="clear" w:color="auto" w:fill="E7E6E6" w:themeFill="background2"/>
            <w:vAlign w:val="center"/>
          </w:tcPr>
          <w:p w14:paraId="217AD4AB" w14:textId="77777777" w:rsidR="00FF3314" w:rsidRPr="000A5F04" w:rsidRDefault="00FF3314" w:rsidP="00CC151A">
            <w:pPr>
              <w:rPr>
                <w:szCs w:val="20"/>
              </w:rPr>
            </w:pPr>
          </w:p>
        </w:tc>
        <w:tc>
          <w:tcPr>
            <w:tcW w:w="2268" w:type="dxa"/>
            <w:vMerge/>
            <w:tcBorders>
              <w:tl2br w:val="nil"/>
            </w:tcBorders>
            <w:shd w:val="clear" w:color="auto" w:fill="FFFFFF" w:themeFill="background1"/>
            <w:vAlign w:val="center"/>
          </w:tcPr>
          <w:p w14:paraId="003D7A4B" w14:textId="77777777" w:rsidR="00FF3314" w:rsidRPr="000A5F04" w:rsidRDefault="00FF3314" w:rsidP="00CC151A">
            <w:pPr>
              <w:rPr>
                <w:szCs w:val="20"/>
              </w:rPr>
            </w:pPr>
          </w:p>
        </w:tc>
        <w:tc>
          <w:tcPr>
            <w:tcW w:w="1512" w:type="dxa"/>
            <w:shd w:val="clear" w:color="auto" w:fill="FFFFFF" w:themeFill="background1"/>
            <w:vAlign w:val="center"/>
          </w:tcPr>
          <w:p w14:paraId="51893E60" w14:textId="77777777" w:rsidR="00FF3314" w:rsidRPr="00381A14" w:rsidRDefault="00FF3314" w:rsidP="00CC151A">
            <w:pPr>
              <w:rPr>
                <w:szCs w:val="20"/>
              </w:rPr>
            </w:pPr>
            <w:r w:rsidRPr="000079D2">
              <w:rPr>
                <w:szCs w:val="20"/>
              </w:rPr>
              <w:t>2-39-89-25</w:t>
            </w:r>
          </w:p>
        </w:tc>
        <w:tc>
          <w:tcPr>
            <w:tcW w:w="1512" w:type="dxa"/>
            <w:shd w:val="clear" w:color="auto" w:fill="FFFFFF" w:themeFill="background1"/>
            <w:vAlign w:val="center"/>
          </w:tcPr>
          <w:p w14:paraId="192ACC62" w14:textId="49AE64D9" w:rsidR="00FF3314" w:rsidRPr="00381A14" w:rsidRDefault="00F54D23" w:rsidP="00CC151A">
            <w:pPr>
              <w:rPr>
                <w:szCs w:val="20"/>
              </w:rPr>
            </w:pPr>
            <w:r>
              <w:rPr>
                <w:rFonts w:hint="eastAsia"/>
                <w:szCs w:val="20"/>
              </w:rPr>
              <w:t>5</w:t>
            </w:r>
          </w:p>
        </w:tc>
        <w:tc>
          <w:tcPr>
            <w:tcW w:w="1512" w:type="dxa"/>
            <w:shd w:val="clear" w:color="auto" w:fill="FFFFFF" w:themeFill="background1"/>
            <w:vAlign w:val="center"/>
          </w:tcPr>
          <w:p w14:paraId="19EF95DC" w14:textId="46AD7153" w:rsidR="00FF3314" w:rsidRPr="00381A14" w:rsidRDefault="00F54D23" w:rsidP="00CC151A">
            <w:pPr>
              <w:rPr>
                <w:szCs w:val="20"/>
              </w:rPr>
            </w:pPr>
            <w:r>
              <w:rPr>
                <w:rFonts w:hint="eastAsia"/>
                <w:szCs w:val="20"/>
              </w:rPr>
              <w:t>0</w:t>
            </w:r>
            <w:r>
              <w:rPr>
                <w:szCs w:val="20"/>
              </w:rPr>
              <w:t>.013</w:t>
            </w:r>
          </w:p>
        </w:tc>
      </w:tr>
      <w:tr w:rsidR="00FF3314" w:rsidRPr="00381A14" w14:paraId="5927728B" w14:textId="77777777" w:rsidTr="002D329B">
        <w:trPr>
          <w:trHeight w:val="128"/>
        </w:trPr>
        <w:tc>
          <w:tcPr>
            <w:tcW w:w="1271" w:type="dxa"/>
            <w:vMerge/>
            <w:tcBorders>
              <w:tl2br w:val="nil"/>
            </w:tcBorders>
            <w:shd w:val="clear" w:color="auto" w:fill="E7E6E6" w:themeFill="background2"/>
            <w:vAlign w:val="center"/>
          </w:tcPr>
          <w:p w14:paraId="2B3AD657" w14:textId="77777777" w:rsidR="00FF3314" w:rsidRPr="000A5F04" w:rsidRDefault="00FF3314" w:rsidP="00CC151A">
            <w:pPr>
              <w:rPr>
                <w:szCs w:val="20"/>
              </w:rPr>
            </w:pPr>
          </w:p>
        </w:tc>
        <w:tc>
          <w:tcPr>
            <w:tcW w:w="992" w:type="dxa"/>
            <w:vMerge/>
            <w:tcBorders>
              <w:tl2br w:val="nil"/>
            </w:tcBorders>
            <w:shd w:val="clear" w:color="auto" w:fill="E7E6E6" w:themeFill="background2"/>
            <w:vAlign w:val="center"/>
          </w:tcPr>
          <w:p w14:paraId="0B3D94A3" w14:textId="77777777" w:rsidR="00FF3314" w:rsidRPr="000A5F04" w:rsidRDefault="00FF3314" w:rsidP="00CC151A">
            <w:pPr>
              <w:rPr>
                <w:szCs w:val="20"/>
              </w:rPr>
            </w:pPr>
          </w:p>
        </w:tc>
        <w:tc>
          <w:tcPr>
            <w:tcW w:w="2268" w:type="dxa"/>
            <w:vMerge/>
            <w:tcBorders>
              <w:tl2br w:val="nil"/>
            </w:tcBorders>
            <w:shd w:val="clear" w:color="auto" w:fill="FFFFFF" w:themeFill="background1"/>
            <w:vAlign w:val="center"/>
          </w:tcPr>
          <w:p w14:paraId="547BDA33" w14:textId="77777777" w:rsidR="00FF3314" w:rsidRPr="000A5F04" w:rsidRDefault="00FF3314" w:rsidP="00CC151A">
            <w:pPr>
              <w:rPr>
                <w:szCs w:val="20"/>
              </w:rPr>
            </w:pPr>
          </w:p>
        </w:tc>
        <w:tc>
          <w:tcPr>
            <w:tcW w:w="1512" w:type="dxa"/>
            <w:shd w:val="clear" w:color="auto" w:fill="FFFFFF" w:themeFill="background1"/>
            <w:vAlign w:val="center"/>
          </w:tcPr>
          <w:p w14:paraId="2E6EBE14" w14:textId="77777777" w:rsidR="00FF3314" w:rsidRPr="00381A14" w:rsidRDefault="00FF3314" w:rsidP="00CC151A">
            <w:pPr>
              <w:rPr>
                <w:szCs w:val="20"/>
              </w:rPr>
            </w:pPr>
            <w:r w:rsidRPr="000079D2">
              <w:rPr>
                <w:szCs w:val="20"/>
              </w:rPr>
              <w:t>2-39-131-30</w:t>
            </w:r>
          </w:p>
        </w:tc>
        <w:tc>
          <w:tcPr>
            <w:tcW w:w="1512" w:type="dxa"/>
            <w:shd w:val="clear" w:color="auto" w:fill="FFFFFF" w:themeFill="background1"/>
            <w:vAlign w:val="center"/>
          </w:tcPr>
          <w:p w14:paraId="697EE027" w14:textId="1E4810AB" w:rsidR="00FF3314" w:rsidRPr="00381A14" w:rsidRDefault="00F54D23" w:rsidP="00CC151A">
            <w:pPr>
              <w:rPr>
                <w:szCs w:val="20"/>
              </w:rPr>
            </w:pPr>
            <w:r>
              <w:rPr>
                <w:rFonts w:hint="eastAsia"/>
                <w:szCs w:val="20"/>
              </w:rPr>
              <w:t>1</w:t>
            </w:r>
            <w:r>
              <w:rPr>
                <w:szCs w:val="20"/>
              </w:rPr>
              <w:t>2</w:t>
            </w:r>
          </w:p>
        </w:tc>
        <w:tc>
          <w:tcPr>
            <w:tcW w:w="1512" w:type="dxa"/>
            <w:shd w:val="clear" w:color="auto" w:fill="FFFFFF" w:themeFill="background1"/>
            <w:vAlign w:val="center"/>
          </w:tcPr>
          <w:p w14:paraId="436A1EAC" w14:textId="4190137C" w:rsidR="00FF3314" w:rsidRPr="00381A14" w:rsidRDefault="00F54D23" w:rsidP="00CC151A">
            <w:pPr>
              <w:rPr>
                <w:szCs w:val="20"/>
              </w:rPr>
            </w:pPr>
            <w:r>
              <w:rPr>
                <w:rFonts w:hint="eastAsia"/>
                <w:szCs w:val="20"/>
              </w:rPr>
              <w:t>0</w:t>
            </w:r>
            <w:r>
              <w:rPr>
                <w:szCs w:val="20"/>
              </w:rPr>
              <w:t>.031</w:t>
            </w:r>
          </w:p>
        </w:tc>
      </w:tr>
      <w:tr w:rsidR="00FF3314" w:rsidRPr="00381A14" w14:paraId="68F77B83" w14:textId="77777777" w:rsidTr="002D329B">
        <w:trPr>
          <w:trHeight w:val="129"/>
        </w:trPr>
        <w:tc>
          <w:tcPr>
            <w:tcW w:w="1271" w:type="dxa"/>
            <w:vMerge/>
            <w:tcBorders>
              <w:tl2br w:val="nil"/>
            </w:tcBorders>
            <w:shd w:val="clear" w:color="auto" w:fill="E7E6E6" w:themeFill="background2"/>
            <w:vAlign w:val="center"/>
          </w:tcPr>
          <w:p w14:paraId="596211F7" w14:textId="77777777" w:rsidR="00FF3314" w:rsidRPr="00907C4C" w:rsidRDefault="00FF3314" w:rsidP="00CC151A">
            <w:pPr>
              <w:rPr>
                <w:szCs w:val="20"/>
              </w:rPr>
            </w:pPr>
          </w:p>
        </w:tc>
        <w:tc>
          <w:tcPr>
            <w:tcW w:w="992" w:type="dxa"/>
            <w:vMerge/>
            <w:tcBorders>
              <w:tl2br w:val="nil"/>
            </w:tcBorders>
            <w:shd w:val="clear" w:color="auto" w:fill="E7E6E6" w:themeFill="background2"/>
            <w:vAlign w:val="center"/>
          </w:tcPr>
          <w:p w14:paraId="225817E9" w14:textId="77777777" w:rsidR="00FF3314" w:rsidRPr="00907C4C" w:rsidRDefault="00FF3314" w:rsidP="00CC151A">
            <w:pPr>
              <w:rPr>
                <w:szCs w:val="20"/>
              </w:rPr>
            </w:pPr>
          </w:p>
        </w:tc>
        <w:tc>
          <w:tcPr>
            <w:tcW w:w="2268" w:type="dxa"/>
            <w:vMerge w:val="restart"/>
            <w:tcBorders>
              <w:tl2br w:val="nil"/>
            </w:tcBorders>
            <w:shd w:val="clear" w:color="auto" w:fill="FFFFFF" w:themeFill="background1"/>
            <w:vAlign w:val="center"/>
          </w:tcPr>
          <w:p w14:paraId="2899FDB1" w14:textId="55EA4D03" w:rsidR="00FF3314" w:rsidRPr="00907C4C" w:rsidRDefault="00535BB2" w:rsidP="00CC151A">
            <w:pPr>
              <w:rPr>
                <w:szCs w:val="20"/>
              </w:rPr>
            </w:pPr>
            <w:r w:rsidRPr="00535BB2">
              <w:rPr>
                <w:szCs w:val="20"/>
              </w:rPr>
              <w:t>update_load_avg</w:t>
            </w:r>
          </w:p>
        </w:tc>
        <w:tc>
          <w:tcPr>
            <w:tcW w:w="1512" w:type="dxa"/>
            <w:shd w:val="clear" w:color="auto" w:fill="FFFFFF" w:themeFill="background1"/>
            <w:vAlign w:val="center"/>
          </w:tcPr>
          <w:p w14:paraId="36A6440C" w14:textId="77777777" w:rsidR="00FF3314" w:rsidRPr="00381A14" w:rsidRDefault="00FF3314" w:rsidP="00CC151A">
            <w:pPr>
              <w:rPr>
                <w:szCs w:val="20"/>
              </w:rPr>
            </w:pPr>
            <w:r w:rsidRPr="000079D2">
              <w:rPr>
                <w:szCs w:val="20"/>
              </w:rPr>
              <w:t>2-39-139-28</w:t>
            </w:r>
          </w:p>
        </w:tc>
        <w:tc>
          <w:tcPr>
            <w:tcW w:w="1512" w:type="dxa"/>
            <w:shd w:val="clear" w:color="auto" w:fill="FFFFFF" w:themeFill="background1"/>
            <w:vAlign w:val="center"/>
          </w:tcPr>
          <w:p w14:paraId="238D448C" w14:textId="2F2A71A1" w:rsidR="00FF3314" w:rsidRPr="00381A14" w:rsidRDefault="00F04616" w:rsidP="00CC151A">
            <w:pPr>
              <w:rPr>
                <w:szCs w:val="20"/>
              </w:rPr>
            </w:pPr>
            <w:r w:rsidRPr="00F04616">
              <w:rPr>
                <w:szCs w:val="20"/>
              </w:rPr>
              <w:t>48</w:t>
            </w:r>
          </w:p>
        </w:tc>
        <w:tc>
          <w:tcPr>
            <w:tcW w:w="1512" w:type="dxa"/>
            <w:shd w:val="clear" w:color="auto" w:fill="FFFFFF" w:themeFill="background1"/>
            <w:vAlign w:val="center"/>
          </w:tcPr>
          <w:p w14:paraId="7D8B6D92" w14:textId="3420B717" w:rsidR="00FF3314" w:rsidRPr="00381A14" w:rsidRDefault="00F04616" w:rsidP="00CC151A">
            <w:pPr>
              <w:rPr>
                <w:szCs w:val="20"/>
              </w:rPr>
            </w:pPr>
            <w:r w:rsidRPr="00F04616">
              <w:rPr>
                <w:szCs w:val="20"/>
              </w:rPr>
              <w:t>0.125</w:t>
            </w:r>
          </w:p>
        </w:tc>
      </w:tr>
      <w:tr w:rsidR="00FF3314" w:rsidRPr="00381A14" w14:paraId="6B4280EC" w14:textId="77777777" w:rsidTr="002D329B">
        <w:trPr>
          <w:trHeight w:val="128"/>
        </w:trPr>
        <w:tc>
          <w:tcPr>
            <w:tcW w:w="1271" w:type="dxa"/>
            <w:vMerge/>
            <w:tcBorders>
              <w:tl2br w:val="nil"/>
            </w:tcBorders>
            <w:shd w:val="clear" w:color="auto" w:fill="E7E6E6" w:themeFill="background2"/>
            <w:vAlign w:val="center"/>
          </w:tcPr>
          <w:p w14:paraId="794A4BFE" w14:textId="77777777" w:rsidR="00FF3314" w:rsidRPr="000A5F04" w:rsidRDefault="00FF3314" w:rsidP="00CC151A">
            <w:pPr>
              <w:rPr>
                <w:szCs w:val="20"/>
              </w:rPr>
            </w:pPr>
          </w:p>
        </w:tc>
        <w:tc>
          <w:tcPr>
            <w:tcW w:w="992" w:type="dxa"/>
            <w:vMerge/>
            <w:tcBorders>
              <w:tl2br w:val="nil"/>
            </w:tcBorders>
            <w:shd w:val="clear" w:color="auto" w:fill="E7E6E6" w:themeFill="background2"/>
            <w:vAlign w:val="center"/>
          </w:tcPr>
          <w:p w14:paraId="325255B2" w14:textId="77777777" w:rsidR="00FF3314" w:rsidRPr="000A5F04" w:rsidRDefault="00FF3314" w:rsidP="00CC151A">
            <w:pPr>
              <w:rPr>
                <w:szCs w:val="20"/>
              </w:rPr>
            </w:pPr>
          </w:p>
        </w:tc>
        <w:tc>
          <w:tcPr>
            <w:tcW w:w="2268" w:type="dxa"/>
            <w:vMerge/>
            <w:tcBorders>
              <w:tl2br w:val="nil"/>
            </w:tcBorders>
            <w:shd w:val="clear" w:color="auto" w:fill="FFFFFF" w:themeFill="background1"/>
            <w:vAlign w:val="center"/>
          </w:tcPr>
          <w:p w14:paraId="1BAE6269" w14:textId="77777777" w:rsidR="00FF3314" w:rsidRPr="000A5F04" w:rsidRDefault="00FF3314" w:rsidP="00CC151A">
            <w:pPr>
              <w:rPr>
                <w:szCs w:val="20"/>
              </w:rPr>
            </w:pPr>
          </w:p>
        </w:tc>
        <w:tc>
          <w:tcPr>
            <w:tcW w:w="1512" w:type="dxa"/>
            <w:shd w:val="clear" w:color="auto" w:fill="FFFFFF" w:themeFill="background1"/>
            <w:vAlign w:val="center"/>
          </w:tcPr>
          <w:p w14:paraId="0C021A55" w14:textId="77777777" w:rsidR="00FF3314" w:rsidRPr="00381A14" w:rsidRDefault="00FF3314" w:rsidP="00CC151A">
            <w:pPr>
              <w:rPr>
                <w:szCs w:val="20"/>
              </w:rPr>
            </w:pPr>
            <w:r w:rsidRPr="000079D2">
              <w:rPr>
                <w:szCs w:val="20"/>
              </w:rPr>
              <w:t>2-39-89-25</w:t>
            </w:r>
          </w:p>
        </w:tc>
        <w:tc>
          <w:tcPr>
            <w:tcW w:w="1512" w:type="dxa"/>
            <w:shd w:val="clear" w:color="auto" w:fill="FFFFFF" w:themeFill="background1"/>
            <w:vAlign w:val="center"/>
          </w:tcPr>
          <w:p w14:paraId="47B8ED98" w14:textId="0BA5790A" w:rsidR="00FF3314" w:rsidRPr="00381A14" w:rsidRDefault="00F54D23" w:rsidP="00CC151A">
            <w:pPr>
              <w:rPr>
                <w:szCs w:val="20"/>
              </w:rPr>
            </w:pPr>
            <w:r>
              <w:rPr>
                <w:rFonts w:hint="eastAsia"/>
                <w:szCs w:val="20"/>
              </w:rPr>
              <w:t>6</w:t>
            </w:r>
            <w:r>
              <w:rPr>
                <w:szCs w:val="20"/>
              </w:rPr>
              <w:t>5</w:t>
            </w:r>
          </w:p>
        </w:tc>
        <w:tc>
          <w:tcPr>
            <w:tcW w:w="1512" w:type="dxa"/>
            <w:shd w:val="clear" w:color="auto" w:fill="FFFFFF" w:themeFill="background1"/>
            <w:vAlign w:val="center"/>
          </w:tcPr>
          <w:p w14:paraId="1C7FBB56" w14:textId="7901524D" w:rsidR="00FF3314" w:rsidRPr="00381A14" w:rsidRDefault="00F54D23" w:rsidP="00CC151A">
            <w:pPr>
              <w:rPr>
                <w:szCs w:val="20"/>
              </w:rPr>
            </w:pPr>
            <w:r>
              <w:rPr>
                <w:rFonts w:hint="eastAsia"/>
                <w:szCs w:val="20"/>
              </w:rPr>
              <w:t>0</w:t>
            </w:r>
            <w:r>
              <w:rPr>
                <w:szCs w:val="20"/>
              </w:rPr>
              <w:t>.17</w:t>
            </w:r>
          </w:p>
        </w:tc>
      </w:tr>
      <w:tr w:rsidR="00FF3314" w:rsidRPr="00381A14" w14:paraId="587D1F9F" w14:textId="77777777" w:rsidTr="002D329B">
        <w:trPr>
          <w:trHeight w:val="128"/>
        </w:trPr>
        <w:tc>
          <w:tcPr>
            <w:tcW w:w="1271" w:type="dxa"/>
            <w:vMerge/>
            <w:tcBorders>
              <w:tl2br w:val="nil"/>
            </w:tcBorders>
            <w:shd w:val="clear" w:color="auto" w:fill="E7E6E6" w:themeFill="background2"/>
            <w:vAlign w:val="center"/>
          </w:tcPr>
          <w:p w14:paraId="7158BDCA" w14:textId="77777777" w:rsidR="00FF3314" w:rsidRPr="000A5F04" w:rsidRDefault="00FF3314" w:rsidP="00CC151A">
            <w:pPr>
              <w:rPr>
                <w:szCs w:val="20"/>
              </w:rPr>
            </w:pPr>
          </w:p>
        </w:tc>
        <w:tc>
          <w:tcPr>
            <w:tcW w:w="992" w:type="dxa"/>
            <w:vMerge/>
            <w:tcBorders>
              <w:tl2br w:val="nil"/>
            </w:tcBorders>
            <w:shd w:val="clear" w:color="auto" w:fill="E7E6E6" w:themeFill="background2"/>
            <w:vAlign w:val="center"/>
          </w:tcPr>
          <w:p w14:paraId="7475E97D" w14:textId="77777777" w:rsidR="00FF3314" w:rsidRPr="000A5F04" w:rsidRDefault="00FF3314" w:rsidP="00CC151A">
            <w:pPr>
              <w:rPr>
                <w:szCs w:val="20"/>
              </w:rPr>
            </w:pPr>
          </w:p>
        </w:tc>
        <w:tc>
          <w:tcPr>
            <w:tcW w:w="2268" w:type="dxa"/>
            <w:vMerge/>
            <w:tcBorders>
              <w:tl2br w:val="nil"/>
            </w:tcBorders>
            <w:shd w:val="clear" w:color="auto" w:fill="FFFFFF" w:themeFill="background1"/>
            <w:vAlign w:val="center"/>
          </w:tcPr>
          <w:p w14:paraId="6A8B4B08" w14:textId="77777777" w:rsidR="00FF3314" w:rsidRPr="000A5F04" w:rsidRDefault="00FF3314" w:rsidP="00CC151A">
            <w:pPr>
              <w:rPr>
                <w:szCs w:val="20"/>
              </w:rPr>
            </w:pPr>
          </w:p>
        </w:tc>
        <w:tc>
          <w:tcPr>
            <w:tcW w:w="1512" w:type="dxa"/>
            <w:shd w:val="clear" w:color="auto" w:fill="FFFFFF" w:themeFill="background1"/>
            <w:vAlign w:val="center"/>
          </w:tcPr>
          <w:p w14:paraId="7CCA5E06" w14:textId="77777777" w:rsidR="00FF3314" w:rsidRPr="00381A14" w:rsidRDefault="00FF3314" w:rsidP="00CC151A">
            <w:pPr>
              <w:rPr>
                <w:szCs w:val="20"/>
              </w:rPr>
            </w:pPr>
            <w:r w:rsidRPr="000079D2">
              <w:rPr>
                <w:szCs w:val="20"/>
              </w:rPr>
              <w:t>2-39-131-30</w:t>
            </w:r>
          </w:p>
        </w:tc>
        <w:tc>
          <w:tcPr>
            <w:tcW w:w="1512" w:type="dxa"/>
            <w:shd w:val="clear" w:color="auto" w:fill="FFFFFF" w:themeFill="background1"/>
            <w:vAlign w:val="center"/>
          </w:tcPr>
          <w:p w14:paraId="7A861080" w14:textId="23D1C5A0" w:rsidR="00FF3314" w:rsidRPr="00381A14" w:rsidRDefault="00F54D23" w:rsidP="00CC151A">
            <w:pPr>
              <w:rPr>
                <w:szCs w:val="20"/>
              </w:rPr>
            </w:pPr>
            <w:r>
              <w:rPr>
                <w:rFonts w:hint="eastAsia"/>
                <w:szCs w:val="20"/>
              </w:rPr>
              <w:t>6</w:t>
            </w:r>
            <w:r>
              <w:rPr>
                <w:szCs w:val="20"/>
              </w:rPr>
              <w:t>5</w:t>
            </w:r>
          </w:p>
        </w:tc>
        <w:tc>
          <w:tcPr>
            <w:tcW w:w="1512" w:type="dxa"/>
            <w:shd w:val="clear" w:color="auto" w:fill="FFFFFF" w:themeFill="background1"/>
            <w:vAlign w:val="center"/>
          </w:tcPr>
          <w:p w14:paraId="0433F650" w14:textId="38F2E6A3" w:rsidR="00FF3314" w:rsidRPr="00381A14" w:rsidRDefault="00F54D23" w:rsidP="00CC151A">
            <w:pPr>
              <w:rPr>
                <w:szCs w:val="20"/>
              </w:rPr>
            </w:pPr>
            <w:r>
              <w:rPr>
                <w:rFonts w:hint="eastAsia"/>
                <w:szCs w:val="20"/>
              </w:rPr>
              <w:t>0</w:t>
            </w:r>
            <w:r>
              <w:rPr>
                <w:szCs w:val="20"/>
              </w:rPr>
              <w:t>.17</w:t>
            </w:r>
          </w:p>
        </w:tc>
      </w:tr>
      <w:tr w:rsidR="00FF3314" w:rsidRPr="00381A14" w14:paraId="7F06D9C4" w14:textId="77777777" w:rsidTr="002D329B">
        <w:trPr>
          <w:trHeight w:val="161"/>
        </w:trPr>
        <w:tc>
          <w:tcPr>
            <w:tcW w:w="1271" w:type="dxa"/>
            <w:vMerge/>
            <w:tcBorders>
              <w:tl2br w:val="nil"/>
            </w:tcBorders>
            <w:shd w:val="clear" w:color="auto" w:fill="E7E6E6" w:themeFill="background2"/>
            <w:vAlign w:val="center"/>
          </w:tcPr>
          <w:p w14:paraId="0669C0B5" w14:textId="77777777" w:rsidR="00FF3314" w:rsidRPr="00381A14" w:rsidRDefault="00FF3314" w:rsidP="00CC151A">
            <w:pPr>
              <w:rPr>
                <w:szCs w:val="20"/>
              </w:rPr>
            </w:pPr>
          </w:p>
        </w:tc>
        <w:tc>
          <w:tcPr>
            <w:tcW w:w="992" w:type="dxa"/>
            <w:vMerge/>
            <w:tcBorders>
              <w:tl2br w:val="nil"/>
            </w:tcBorders>
            <w:shd w:val="clear" w:color="auto" w:fill="E7E6E6" w:themeFill="background2"/>
            <w:vAlign w:val="center"/>
          </w:tcPr>
          <w:p w14:paraId="22128CB7" w14:textId="77777777" w:rsidR="00FF3314" w:rsidRPr="00381A14" w:rsidRDefault="00FF3314" w:rsidP="00CC151A">
            <w:pPr>
              <w:rPr>
                <w:szCs w:val="20"/>
              </w:rPr>
            </w:pPr>
          </w:p>
        </w:tc>
        <w:tc>
          <w:tcPr>
            <w:tcW w:w="6804" w:type="dxa"/>
            <w:gridSpan w:val="4"/>
            <w:tcBorders>
              <w:tl2br w:val="nil"/>
            </w:tcBorders>
            <w:shd w:val="clear" w:color="auto" w:fill="FFFFFF" w:themeFill="background1"/>
            <w:vAlign w:val="center"/>
          </w:tcPr>
          <w:p w14:paraId="36F20DC4" w14:textId="1F061B60" w:rsidR="00FF3314" w:rsidRPr="00381A14" w:rsidRDefault="00D842BD" w:rsidP="00CC151A">
            <w:pPr>
              <w:rPr>
                <w:szCs w:val="20"/>
              </w:rPr>
            </w:pPr>
            <m:oMathPara>
              <m:oMath>
                <m:r>
                  <w:rPr>
                    <w:rFonts w:ascii="Cambria Math" w:hAnsi="Cambria Math"/>
                    <w:szCs w:val="20"/>
                  </w:rPr>
                  <m:t>⋮</m:t>
                </m:r>
              </m:oMath>
            </m:oMathPara>
          </w:p>
        </w:tc>
      </w:tr>
      <w:tr w:rsidR="00FF3314" w:rsidRPr="00381A14" w14:paraId="2DE27435" w14:textId="77777777" w:rsidTr="002D329B">
        <w:trPr>
          <w:trHeight w:val="129"/>
        </w:trPr>
        <w:tc>
          <w:tcPr>
            <w:tcW w:w="1271" w:type="dxa"/>
            <w:vMerge/>
            <w:tcBorders>
              <w:tl2br w:val="nil"/>
            </w:tcBorders>
            <w:shd w:val="clear" w:color="auto" w:fill="E7E6E6" w:themeFill="background2"/>
            <w:vAlign w:val="center"/>
          </w:tcPr>
          <w:p w14:paraId="60BD28B7" w14:textId="77777777" w:rsidR="00FF3314" w:rsidRPr="00907C4C" w:rsidRDefault="00FF3314" w:rsidP="00CC151A">
            <w:pPr>
              <w:rPr>
                <w:szCs w:val="20"/>
              </w:rPr>
            </w:pPr>
          </w:p>
        </w:tc>
        <w:tc>
          <w:tcPr>
            <w:tcW w:w="992" w:type="dxa"/>
            <w:vMerge/>
            <w:tcBorders>
              <w:tl2br w:val="nil"/>
            </w:tcBorders>
            <w:shd w:val="clear" w:color="auto" w:fill="E7E6E6" w:themeFill="background2"/>
            <w:vAlign w:val="center"/>
          </w:tcPr>
          <w:p w14:paraId="53CFDD4E" w14:textId="77777777" w:rsidR="00FF3314" w:rsidRPr="00907C4C" w:rsidRDefault="00FF3314" w:rsidP="00CC151A">
            <w:pPr>
              <w:rPr>
                <w:szCs w:val="20"/>
              </w:rPr>
            </w:pPr>
          </w:p>
        </w:tc>
        <w:tc>
          <w:tcPr>
            <w:tcW w:w="2268" w:type="dxa"/>
            <w:vMerge w:val="restart"/>
            <w:tcBorders>
              <w:tl2br w:val="nil"/>
            </w:tcBorders>
            <w:shd w:val="clear" w:color="auto" w:fill="FFFFFF" w:themeFill="background1"/>
            <w:vAlign w:val="center"/>
          </w:tcPr>
          <w:p w14:paraId="6869D798" w14:textId="675F2823" w:rsidR="00FF3314" w:rsidRPr="00907C4C" w:rsidRDefault="00535BB2" w:rsidP="00CC151A">
            <w:pPr>
              <w:rPr>
                <w:szCs w:val="20"/>
              </w:rPr>
            </w:pPr>
            <w:r w:rsidRPr="00535BB2">
              <w:rPr>
                <w:szCs w:val="20"/>
              </w:rPr>
              <w:t>perf_event_groups_first</w:t>
            </w:r>
          </w:p>
        </w:tc>
        <w:tc>
          <w:tcPr>
            <w:tcW w:w="1512" w:type="dxa"/>
            <w:shd w:val="clear" w:color="auto" w:fill="FFFFFF" w:themeFill="background1"/>
            <w:vAlign w:val="center"/>
          </w:tcPr>
          <w:p w14:paraId="3F80CF64" w14:textId="77777777" w:rsidR="00FF3314" w:rsidRPr="00381A14" w:rsidRDefault="00FF3314" w:rsidP="00CC151A">
            <w:pPr>
              <w:rPr>
                <w:szCs w:val="20"/>
              </w:rPr>
            </w:pPr>
            <w:r w:rsidRPr="000079D2">
              <w:rPr>
                <w:szCs w:val="20"/>
              </w:rPr>
              <w:t>2-39-139-28</w:t>
            </w:r>
          </w:p>
        </w:tc>
        <w:tc>
          <w:tcPr>
            <w:tcW w:w="1512" w:type="dxa"/>
            <w:shd w:val="clear" w:color="auto" w:fill="FFFFFF" w:themeFill="background1"/>
            <w:vAlign w:val="center"/>
          </w:tcPr>
          <w:p w14:paraId="4BA0FBC1" w14:textId="1DB2A0A8" w:rsidR="00FF3314" w:rsidRPr="00381A14" w:rsidRDefault="00F04616" w:rsidP="00CC151A">
            <w:pPr>
              <w:rPr>
                <w:szCs w:val="20"/>
              </w:rPr>
            </w:pPr>
            <w:r>
              <w:rPr>
                <w:rFonts w:hint="eastAsia"/>
                <w:szCs w:val="20"/>
              </w:rPr>
              <w:t>1</w:t>
            </w:r>
            <w:r>
              <w:rPr>
                <w:szCs w:val="20"/>
              </w:rPr>
              <w:t>4</w:t>
            </w:r>
          </w:p>
        </w:tc>
        <w:tc>
          <w:tcPr>
            <w:tcW w:w="1512" w:type="dxa"/>
            <w:shd w:val="clear" w:color="auto" w:fill="FFFFFF" w:themeFill="background1"/>
            <w:vAlign w:val="center"/>
          </w:tcPr>
          <w:p w14:paraId="79E6FF70" w14:textId="241E763D" w:rsidR="00FF3314" w:rsidRPr="00381A14" w:rsidRDefault="00F04616" w:rsidP="00CC151A">
            <w:pPr>
              <w:rPr>
                <w:szCs w:val="20"/>
              </w:rPr>
            </w:pPr>
            <w:r>
              <w:rPr>
                <w:rFonts w:hint="eastAsia"/>
                <w:szCs w:val="20"/>
              </w:rPr>
              <w:t>0</w:t>
            </w:r>
            <w:r>
              <w:rPr>
                <w:szCs w:val="20"/>
              </w:rPr>
              <w:t>.036</w:t>
            </w:r>
          </w:p>
        </w:tc>
      </w:tr>
      <w:tr w:rsidR="00FF3314" w:rsidRPr="00381A14" w14:paraId="74C3DDE1" w14:textId="77777777" w:rsidTr="002D329B">
        <w:trPr>
          <w:trHeight w:val="128"/>
        </w:trPr>
        <w:tc>
          <w:tcPr>
            <w:tcW w:w="1271" w:type="dxa"/>
            <w:vMerge/>
            <w:tcBorders>
              <w:tl2br w:val="nil"/>
            </w:tcBorders>
            <w:shd w:val="clear" w:color="auto" w:fill="E7E6E6" w:themeFill="background2"/>
            <w:vAlign w:val="center"/>
          </w:tcPr>
          <w:p w14:paraId="6390ED4B" w14:textId="77777777" w:rsidR="00FF3314" w:rsidRPr="00DF24D8" w:rsidRDefault="00FF3314" w:rsidP="00CC151A">
            <w:pPr>
              <w:rPr>
                <w:szCs w:val="20"/>
              </w:rPr>
            </w:pPr>
          </w:p>
        </w:tc>
        <w:tc>
          <w:tcPr>
            <w:tcW w:w="992" w:type="dxa"/>
            <w:vMerge/>
            <w:tcBorders>
              <w:tl2br w:val="nil"/>
            </w:tcBorders>
            <w:shd w:val="clear" w:color="auto" w:fill="E7E6E6" w:themeFill="background2"/>
            <w:vAlign w:val="center"/>
          </w:tcPr>
          <w:p w14:paraId="49EC407E" w14:textId="77777777" w:rsidR="00FF3314" w:rsidRPr="00DF24D8" w:rsidRDefault="00FF3314" w:rsidP="00CC151A">
            <w:pPr>
              <w:rPr>
                <w:szCs w:val="20"/>
              </w:rPr>
            </w:pPr>
          </w:p>
        </w:tc>
        <w:tc>
          <w:tcPr>
            <w:tcW w:w="2268" w:type="dxa"/>
            <w:vMerge/>
            <w:tcBorders>
              <w:tl2br w:val="nil"/>
            </w:tcBorders>
            <w:shd w:val="clear" w:color="auto" w:fill="FFFFFF" w:themeFill="background1"/>
            <w:vAlign w:val="center"/>
          </w:tcPr>
          <w:p w14:paraId="07731158" w14:textId="77777777" w:rsidR="00FF3314" w:rsidRPr="00DF24D8" w:rsidRDefault="00FF3314" w:rsidP="00CC151A">
            <w:pPr>
              <w:rPr>
                <w:szCs w:val="20"/>
              </w:rPr>
            </w:pPr>
          </w:p>
        </w:tc>
        <w:tc>
          <w:tcPr>
            <w:tcW w:w="1512" w:type="dxa"/>
            <w:shd w:val="clear" w:color="auto" w:fill="FFFFFF" w:themeFill="background1"/>
            <w:vAlign w:val="center"/>
          </w:tcPr>
          <w:p w14:paraId="646D2233" w14:textId="77777777" w:rsidR="00FF3314" w:rsidRPr="00381A14" w:rsidRDefault="00FF3314" w:rsidP="00CC151A">
            <w:pPr>
              <w:rPr>
                <w:szCs w:val="20"/>
              </w:rPr>
            </w:pPr>
            <w:r w:rsidRPr="000079D2">
              <w:rPr>
                <w:szCs w:val="20"/>
              </w:rPr>
              <w:t>2-39-89-25</w:t>
            </w:r>
          </w:p>
        </w:tc>
        <w:tc>
          <w:tcPr>
            <w:tcW w:w="1512" w:type="dxa"/>
            <w:shd w:val="clear" w:color="auto" w:fill="FFFFFF" w:themeFill="background1"/>
            <w:vAlign w:val="center"/>
          </w:tcPr>
          <w:p w14:paraId="49C5F86F" w14:textId="420BE061" w:rsidR="00FF3314" w:rsidRPr="00381A14" w:rsidRDefault="00F54D23" w:rsidP="00CC151A">
            <w:pPr>
              <w:rPr>
                <w:szCs w:val="20"/>
              </w:rPr>
            </w:pPr>
            <w:r>
              <w:rPr>
                <w:rFonts w:hint="eastAsia"/>
                <w:szCs w:val="20"/>
              </w:rPr>
              <w:t>8</w:t>
            </w:r>
            <w:r>
              <w:rPr>
                <w:szCs w:val="20"/>
              </w:rPr>
              <w:t>3</w:t>
            </w:r>
          </w:p>
        </w:tc>
        <w:tc>
          <w:tcPr>
            <w:tcW w:w="1512" w:type="dxa"/>
            <w:shd w:val="clear" w:color="auto" w:fill="FFFFFF" w:themeFill="background1"/>
            <w:vAlign w:val="center"/>
          </w:tcPr>
          <w:p w14:paraId="4AD8A878" w14:textId="65218D93" w:rsidR="00FF3314" w:rsidRPr="00381A14" w:rsidRDefault="00F54D23" w:rsidP="00CC151A">
            <w:pPr>
              <w:rPr>
                <w:szCs w:val="20"/>
              </w:rPr>
            </w:pPr>
            <w:r>
              <w:rPr>
                <w:rFonts w:hint="eastAsia"/>
                <w:szCs w:val="20"/>
              </w:rPr>
              <w:t>0</w:t>
            </w:r>
            <w:r>
              <w:rPr>
                <w:szCs w:val="20"/>
              </w:rPr>
              <w:t>.217</w:t>
            </w:r>
          </w:p>
        </w:tc>
      </w:tr>
      <w:tr w:rsidR="00FF3314" w:rsidRPr="00381A14" w14:paraId="0E7B0FF2" w14:textId="77777777" w:rsidTr="002D329B">
        <w:trPr>
          <w:trHeight w:val="128"/>
        </w:trPr>
        <w:tc>
          <w:tcPr>
            <w:tcW w:w="1271" w:type="dxa"/>
            <w:vMerge/>
            <w:tcBorders>
              <w:tl2br w:val="nil"/>
            </w:tcBorders>
            <w:shd w:val="clear" w:color="auto" w:fill="E7E6E6" w:themeFill="background2"/>
            <w:vAlign w:val="center"/>
          </w:tcPr>
          <w:p w14:paraId="1923FC39" w14:textId="77777777" w:rsidR="00FF3314" w:rsidRPr="00DF24D8" w:rsidRDefault="00FF3314" w:rsidP="00CC151A">
            <w:pPr>
              <w:rPr>
                <w:szCs w:val="20"/>
              </w:rPr>
            </w:pPr>
          </w:p>
        </w:tc>
        <w:tc>
          <w:tcPr>
            <w:tcW w:w="992" w:type="dxa"/>
            <w:vMerge/>
            <w:tcBorders>
              <w:tl2br w:val="nil"/>
            </w:tcBorders>
            <w:shd w:val="clear" w:color="auto" w:fill="E7E6E6" w:themeFill="background2"/>
            <w:vAlign w:val="center"/>
          </w:tcPr>
          <w:p w14:paraId="148FD760" w14:textId="77777777" w:rsidR="00FF3314" w:rsidRPr="00DF24D8" w:rsidRDefault="00FF3314" w:rsidP="00CC151A">
            <w:pPr>
              <w:rPr>
                <w:szCs w:val="20"/>
              </w:rPr>
            </w:pPr>
          </w:p>
        </w:tc>
        <w:tc>
          <w:tcPr>
            <w:tcW w:w="2268" w:type="dxa"/>
            <w:vMerge/>
            <w:tcBorders>
              <w:tl2br w:val="nil"/>
            </w:tcBorders>
            <w:shd w:val="clear" w:color="auto" w:fill="FFFFFF" w:themeFill="background1"/>
            <w:vAlign w:val="center"/>
          </w:tcPr>
          <w:p w14:paraId="6D4627FB" w14:textId="77777777" w:rsidR="00FF3314" w:rsidRPr="00DF24D8" w:rsidRDefault="00FF3314" w:rsidP="00CC151A">
            <w:pPr>
              <w:rPr>
                <w:szCs w:val="20"/>
              </w:rPr>
            </w:pPr>
          </w:p>
        </w:tc>
        <w:tc>
          <w:tcPr>
            <w:tcW w:w="1512" w:type="dxa"/>
            <w:shd w:val="clear" w:color="auto" w:fill="FFFFFF" w:themeFill="background1"/>
            <w:vAlign w:val="center"/>
          </w:tcPr>
          <w:p w14:paraId="3778CB89" w14:textId="77777777" w:rsidR="00FF3314" w:rsidRPr="00381A14" w:rsidRDefault="00FF3314" w:rsidP="00CC151A">
            <w:pPr>
              <w:rPr>
                <w:szCs w:val="20"/>
              </w:rPr>
            </w:pPr>
            <w:r w:rsidRPr="000079D2">
              <w:rPr>
                <w:szCs w:val="20"/>
              </w:rPr>
              <w:t>2-39-131-30</w:t>
            </w:r>
          </w:p>
        </w:tc>
        <w:tc>
          <w:tcPr>
            <w:tcW w:w="1512" w:type="dxa"/>
            <w:shd w:val="clear" w:color="auto" w:fill="FFFFFF" w:themeFill="background1"/>
            <w:vAlign w:val="center"/>
          </w:tcPr>
          <w:p w14:paraId="30250A48" w14:textId="46FBF150" w:rsidR="00FF3314" w:rsidRPr="00381A14" w:rsidRDefault="00F54D23" w:rsidP="00CC151A">
            <w:pPr>
              <w:rPr>
                <w:szCs w:val="20"/>
              </w:rPr>
            </w:pPr>
            <w:r>
              <w:rPr>
                <w:rFonts w:hint="eastAsia"/>
                <w:szCs w:val="20"/>
              </w:rPr>
              <w:t>8</w:t>
            </w:r>
            <w:r>
              <w:rPr>
                <w:szCs w:val="20"/>
              </w:rPr>
              <w:t>9</w:t>
            </w:r>
          </w:p>
        </w:tc>
        <w:tc>
          <w:tcPr>
            <w:tcW w:w="1512" w:type="dxa"/>
            <w:shd w:val="clear" w:color="auto" w:fill="FFFFFF" w:themeFill="background1"/>
            <w:vAlign w:val="center"/>
          </w:tcPr>
          <w:p w14:paraId="180838E3" w14:textId="7752C2E6" w:rsidR="00FF3314" w:rsidRPr="00381A14" w:rsidRDefault="00F54D23" w:rsidP="00CC151A">
            <w:pPr>
              <w:rPr>
                <w:szCs w:val="20"/>
              </w:rPr>
            </w:pPr>
            <w:r>
              <w:rPr>
                <w:rFonts w:hint="eastAsia"/>
                <w:szCs w:val="20"/>
              </w:rPr>
              <w:t>0</w:t>
            </w:r>
            <w:r>
              <w:rPr>
                <w:szCs w:val="20"/>
              </w:rPr>
              <w:t>.232</w:t>
            </w:r>
          </w:p>
        </w:tc>
      </w:tr>
      <w:tr w:rsidR="00FF3314" w:rsidRPr="00381A14" w14:paraId="1573DB2E" w14:textId="77777777" w:rsidTr="002D329B">
        <w:trPr>
          <w:trHeight w:val="129"/>
        </w:trPr>
        <w:tc>
          <w:tcPr>
            <w:tcW w:w="1271" w:type="dxa"/>
            <w:vMerge/>
            <w:tcBorders>
              <w:tl2br w:val="nil"/>
            </w:tcBorders>
            <w:shd w:val="clear" w:color="auto" w:fill="E7E6E6" w:themeFill="background2"/>
            <w:vAlign w:val="center"/>
          </w:tcPr>
          <w:p w14:paraId="221F623A" w14:textId="77777777" w:rsidR="00FF3314" w:rsidRPr="00907C4C" w:rsidRDefault="00FF3314" w:rsidP="00CC151A">
            <w:pPr>
              <w:rPr>
                <w:szCs w:val="20"/>
              </w:rPr>
            </w:pPr>
          </w:p>
        </w:tc>
        <w:tc>
          <w:tcPr>
            <w:tcW w:w="992" w:type="dxa"/>
            <w:vMerge/>
            <w:tcBorders>
              <w:tl2br w:val="nil"/>
            </w:tcBorders>
            <w:shd w:val="clear" w:color="auto" w:fill="E7E6E6" w:themeFill="background2"/>
            <w:vAlign w:val="center"/>
          </w:tcPr>
          <w:p w14:paraId="2907FE19" w14:textId="77777777" w:rsidR="00FF3314" w:rsidRPr="00907C4C" w:rsidRDefault="00FF3314" w:rsidP="00CC151A">
            <w:pPr>
              <w:rPr>
                <w:szCs w:val="20"/>
              </w:rPr>
            </w:pPr>
          </w:p>
        </w:tc>
        <w:tc>
          <w:tcPr>
            <w:tcW w:w="2268" w:type="dxa"/>
            <w:vMerge w:val="restart"/>
            <w:tcBorders>
              <w:tl2br w:val="nil"/>
            </w:tcBorders>
            <w:shd w:val="clear" w:color="auto" w:fill="FFFFFF" w:themeFill="background1"/>
            <w:vAlign w:val="center"/>
          </w:tcPr>
          <w:p w14:paraId="32ABD34F" w14:textId="0BB19E7B" w:rsidR="00FF3314" w:rsidRPr="00907C4C" w:rsidRDefault="00535BB2" w:rsidP="00CC151A">
            <w:pPr>
              <w:rPr>
                <w:szCs w:val="20"/>
              </w:rPr>
            </w:pPr>
            <w:r w:rsidRPr="00535BB2">
              <w:rPr>
                <w:szCs w:val="20"/>
              </w:rPr>
              <w:t>iterate_groups</w:t>
            </w:r>
          </w:p>
        </w:tc>
        <w:tc>
          <w:tcPr>
            <w:tcW w:w="1512" w:type="dxa"/>
            <w:shd w:val="clear" w:color="auto" w:fill="FFFFFF" w:themeFill="background1"/>
            <w:vAlign w:val="center"/>
          </w:tcPr>
          <w:p w14:paraId="04D64975" w14:textId="77777777" w:rsidR="00FF3314" w:rsidRPr="00381A14" w:rsidRDefault="00FF3314" w:rsidP="00CC151A">
            <w:pPr>
              <w:rPr>
                <w:szCs w:val="20"/>
              </w:rPr>
            </w:pPr>
            <w:r w:rsidRPr="000079D2">
              <w:rPr>
                <w:szCs w:val="20"/>
              </w:rPr>
              <w:t>2-39-139-28</w:t>
            </w:r>
          </w:p>
        </w:tc>
        <w:tc>
          <w:tcPr>
            <w:tcW w:w="1512" w:type="dxa"/>
            <w:shd w:val="clear" w:color="auto" w:fill="FFFFFF" w:themeFill="background1"/>
            <w:vAlign w:val="center"/>
          </w:tcPr>
          <w:p w14:paraId="2BCCB31F" w14:textId="787DF6C7" w:rsidR="00FF3314" w:rsidRPr="00381A14" w:rsidRDefault="002B5F19" w:rsidP="00CC151A">
            <w:pPr>
              <w:rPr>
                <w:szCs w:val="20"/>
              </w:rPr>
            </w:pPr>
            <w:r>
              <w:rPr>
                <w:rFonts w:hint="eastAsia"/>
                <w:szCs w:val="20"/>
              </w:rPr>
              <w:t>8</w:t>
            </w:r>
            <w:r>
              <w:rPr>
                <w:szCs w:val="20"/>
              </w:rPr>
              <w:t>6</w:t>
            </w:r>
          </w:p>
        </w:tc>
        <w:tc>
          <w:tcPr>
            <w:tcW w:w="1512" w:type="dxa"/>
            <w:shd w:val="clear" w:color="auto" w:fill="FFFFFF" w:themeFill="background1"/>
            <w:vAlign w:val="center"/>
          </w:tcPr>
          <w:p w14:paraId="670066C7" w14:textId="218315FD" w:rsidR="00FF3314" w:rsidRPr="00381A14" w:rsidRDefault="002B5F19" w:rsidP="00CC151A">
            <w:pPr>
              <w:rPr>
                <w:szCs w:val="20"/>
              </w:rPr>
            </w:pPr>
            <w:r>
              <w:rPr>
                <w:rFonts w:hint="eastAsia"/>
                <w:szCs w:val="20"/>
              </w:rPr>
              <w:t>0</w:t>
            </w:r>
            <w:r>
              <w:rPr>
                <w:szCs w:val="20"/>
              </w:rPr>
              <w:t>.225</w:t>
            </w:r>
          </w:p>
        </w:tc>
      </w:tr>
      <w:tr w:rsidR="00FF3314" w:rsidRPr="00381A14" w14:paraId="23DFD349" w14:textId="77777777" w:rsidTr="002D329B">
        <w:trPr>
          <w:trHeight w:val="128"/>
        </w:trPr>
        <w:tc>
          <w:tcPr>
            <w:tcW w:w="1271" w:type="dxa"/>
            <w:vMerge/>
            <w:tcBorders>
              <w:tl2br w:val="nil"/>
            </w:tcBorders>
            <w:shd w:val="clear" w:color="auto" w:fill="E7E6E6" w:themeFill="background2"/>
            <w:vAlign w:val="center"/>
          </w:tcPr>
          <w:p w14:paraId="18AC22FE" w14:textId="77777777" w:rsidR="00FF3314" w:rsidRPr="00DF24D8" w:rsidRDefault="00FF3314" w:rsidP="00CC151A">
            <w:pPr>
              <w:rPr>
                <w:szCs w:val="20"/>
              </w:rPr>
            </w:pPr>
          </w:p>
        </w:tc>
        <w:tc>
          <w:tcPr>
            <w:tcW w:w="992" w:type="dxa"/>
            <w:vMerge/>
            <w:tcBorders>
              <w:tl2br w:val="nil"/>
            </w:tcBorders>
            <w:shd w:val="clear" w:color="auto" w:fill="E7E6E6" w:themeFill="background2"/>
            <w:vAlign w:val="center"/>
          </w:tcPr>
          <w:p w14:paraId="1EC7355B" w14:textId="77777777" w:rsidR="00FF3314" w:rsidRPr="00DF24D8" w:rsidRDefault="00FF3314" w:rsidP="00CC151A">
            <w:pPr>
              <w:rPr>
                <w:szCs w:val="20"/>
              </w:rPr>
            </w:pPr>
          </w:p>
        </w:tc>
        <w:tc>
          <w:tcPr>
            <w:tcW w:w="2268" w:type="dxa"/>
            <w:vMerge/>
            <w:tcBorders>
              <w:tl2br w:val="nil"/>
            </w:tcBorders>
            <w:shd w:val="clear" w:color="auto" w:fill="FFFFFF" w:themeFill="background1"/>
            <w:vAlign w:val="center"/>
          </w:tcPr>
          <w:p w14:paraId="5B5697AF" w14:textId="77777777" w:rsidR="00FF3314" w:rsidRPr="00DF24D8" w:rsidRDefault="00FF3314" w:rsidP="00CC151A">
            <w:pPr>
              <w:rPr>
                <w:szCs w:val="20"/>
              </w:rPr>
            </w:pPr>
          </w:p>
        </w:tc>
        <w:tc>
          <w:tcPr>
            <w:tcW w:w="1512" w:type="dxa"/>
            <w:shd w:val="clear" w:color="auto" w:fill="FFFFFF" w:themeFill="background1"/>
            <w:vAlign w:val="center"/>
          </w:tcPr>
          <w:p w14:paraId="2405F42F" w14:textId="77777777" w:rsidR="00FF3314" w:rsidRPr="00381A14" w:rsidRDefault="00FF3314" w:rsidP="00CC151A">
            <w:pPr>
              <w:rPr>
                <w:szCs w:val="20"/>
              </w:rPr>
            </w:pPr>
            <w:r w:rsidRPr="000079D2">
              <w:rPr>
                <w:szCs w:val="20"/>
              </w:rPr>
              <w:t>2-39-89-25</w:t>
            </w:r>
          </w:p>
        </w:tc>
        <w:tc>
          <w:tcPr>
            <w:tcW w:w="1512" w:type="dxa"/>
            <w:shd w:val="clear" w:color="auto" w:fill="FFFFFF" w:themeFill="background1"/>
            <w:vAlign w:val="center"/>
          </w:tcPr>
          <w:p w14:paraId="13758039" w14:textId="066FCD7B" w:rsidR="00FF3314" w:rsidRPr="00381A14" w:rsidRDefault="00F54D23" w:rsidP="00CC151A">
            <w:pPr>
              <w:rPr>
                <w:szCs w:val="20"/>
              </w:rPr>
            </w:pPr>
            <w:r>
              <w:rPr>
                <w:rFonts w:hint="eastAsia"/>
                <w:szCs w:val="20"/>
              </w:rPr>
              <w:t>6</w:t>
            </w:r>
            <w:r>
              <w:rPr>
                <w:szCs w:val="20"/>
              </w:rPr>
              <w:t>3</w:t>
            </w:r>
          </w:p>
        </w:tc>
        <w:tc>
          <w:tcPr>
            <w:tcW w:w="1512" w:type="dxa"/>
            <w:shd w:val="clear" w:color="auto" w:fill="FFFFFF" w:themeFill="background1"/>
            <w:vAlign w:val="center"/>
          </w:tcPr>
          <w:p w14:paraId="1DC4D9AF" w14:textId="6038DF60" w:rsidR="00FF3314" w:rsidRPr="00381A14" w:rsidRDefault="00F54D23" w:rsidP="00CC151A">
            <w:pPr>
              <w:rPr>
                <w:szCs w:val="20"/>
              </w:rPr>
            </w:pPr>
            <w:r>
              <w:rPr>
                <w:rFonts w:hint="eastAsia"/>
                <w:szCs w:val="20"/>
              </w:rPr>
              <w:t>0</w:t>
            </w:r>
            <w:r>
              <w:rPr>
                <w:szCs w:val="20"/>
              </w:rPr>
              <w:t>.164</w:t>
            </w:r>
          </w:p>
        </w:tc>
      </w:tr>
      <w:tr w:rsidR="00FF3314" w:rsidRPr="00381A14" w14:paraId="63C277C9" w14:textId="77777777" w:rsidTr="002D329B">
        <w:trPr>
          <w:trHeight w:val="128"/>
        </w:trPr>
        <w:tc>
          <w:tcPr>
            <w:tcW w:w="1271" w:type="dxa"/>
            <w:vMerge/>
            <w:tcBorders>
              <w:tl2br w:val="nil"/>
            </w:tcBorders>
            <w:shd w:val="clear" w:color="auto" w:fill="E7E6E6" w:themeFill="background2"/>
            <w:vAlign w:val="center"/>
          </w:tcPr>
          <w:p w14:paraId="5CB960A6" w14:textId="77777777" w:rsidR="00FF3314" w:rsidRPr="00DF24D8" w:rsidRDefault="00FF3314" w:rsidP="00CC151A">
            <w:pPr>
              <w:rPr>
                <w:szCs w:val="20"/>
              </w:rPr>
            </w:pPr>
          </w:p>
        </w:tc>
        <w:tc>
          <w:tcPr>
            <w:tcW w:w="992" w:type="dxa"/>
            <w:vMerge/>
            <w:tcBorders>
              <w:tl2br w:val="nil"/>
            </w:tcBorders>
            <w:shd w:val="clear" w:color="auto" w:fill="E7E6E6" w:themeFill="background2"/>
            <w:vAlign w:val="center"/>
          </w:tcPr>
          <w:p w14:paraId="4EBDA4EF" w14:textId="77777777" w:rsidR="00FF3314" w:rsidRPr="00DF24D8" w:rsidRDefault="00FF3314" w:rsidP="00CC151A">
            <w:pPr>
              <w:rPr>
                <w:szCs w:val="20"/>
              </w:rPr>
            </w:pPr>
          </w:p>
        </w:tc>
        <w:tc>
          <w:tcPr>
            <w:tcW w:w="2268" w:type="dxa"/>
            <w:vMerge/>
            <w:tcBorders>
              <w:tl2br w:val="nil"/>
            </w:tcBorders>
            <w:shd w:val="clear" w:color="auto" w:fill="FFFFFF" w:themeFill="background1"/>
            <w:vAlign w:val="center"/>
          </w:tcPr>
          <w:p w14:paraId="5C6D3C7D" w14:textId="77777777" w:rsidR="00FF3314" w:rsidRPr="00DF24D8" w:rsidRDefault="00FF3314" w:rsidP="00CC151A">
            <w:pPr>
              <w:rPr>
                <w:szCs w:val="20"/>
              </w:rPr>
            </w:pPr>
          </w:p>
        </w:tc>
        <w:tc>
          <w:tcPr>
            <w:tcW w:w="1512" w:type="dxa"/>
            <w:shd w:val="clear" w:color="auto" w:fill="FFFFFF" w:themeFill="background1"/>
            <w:vAlign w:val="center"/>
          </w:tcPr>
          <w:p w14:paraId="65B6752E" w14:textId="77777777" w:rsidR="00FF3314" w:rsidRPr="00381A14" w:rsidRDefault="00FF3314" w:rsidP="00CC151A">
            <w:pPr>
              <w:rPr>
                <w:szCs w:val="20"/>
              </w:rPr>
            </w:pPr>
            <w:r w:rsidRPr="000079D2">
              <w:rPr>
                <w:szCs w:val="20"/>
              </w:rPr>
              <w:t>2-39-131-30</w:t>
            </w:r>
          </w:p>
        </w:tc>
        <w:tc>
          <w:tcPr>
            <w:tcW w:w="1512" w:type="dxa"/>
            <w:shd w:val="clear" w:color="auto" w:fill="FFFFFF" w:themeFill="background1"/>
            <w:vAlign w:val="center"/>
          </w:tcPr>
          <w:p w14:paraId="23BA4386" w14:textId="0D971931" w:rsidR="00FF3314" w:rsidRPr="00381A14" w:rsidRDefault="00F54D23" w:rsidP="00CC151A">
            <w:pPr>
              <w:rPr>
                <w:szCs w:val="20"/>
              </w:rPr>
            </w:pPr>
            <w:r>
              <w:rPr>
                <w:rFonts w:hint="eastAsia"/>
                <w:szCs w:val="20"/>
              </w:rPr>
              <w:t>6</w:t>
            </w:r>
            <w:r>
              <w:rPr>
                <w:szCs w:val="20"/>
              </w:rPr>
              <w:t>6</w:t>
            </w:r>
          </w:p>
        </w:tc>
        <w:tc>
          <w:tcPr>
            <w:tcW w:w="1512" w:type="dxa"/>
            <w:shd w:val="clear" w:color="auto" w:fill="FFFFFF" w:themeFill="background1"/>
            <w:vAlign w:val="center"/>
          </w:tcPr>
          <w:p w14:paraId="3BBD2F0A" w14:textId="33566A7A" w:rsidR="00FF3314" w:rsidRPr="00381A14" w:rsidRDefault="00F54D23" w:rsidP="00CC151A">
            <w:pPr>
              <w:rPr>
                <w:szCs w:val="20"/>
              </w:rPr>
            </w:pPr>
            <w:r>
              <w:rPr>
                <w:rFonts w:hint="eastAsia"/>
                <w:szCs w:val="20"/>
              </w:rPr>
              <w:t>0</w:t>
            </w:r>
            <w:r>
              <w:rPr>
                <w:szCs w:val="20"/>
              </w:rPr>
              <w:t>.172</w:t>
            </w:r>
          </w:p>
        </w:tc>
      </w:tr>
      <w:tr w:rsidR="00E10739" w:rsidRPr="00381A14" w14:paraId="6C1B69B8" w14:textId="77777777" w:rsidTr="002D329B">
        <w:trPr>
          <w:trHeight w:val="128"/>
        </w:trPr>
        <w:tc>
          <w:tcPr>
            <w:tcW w:w="1271" w:type="dxa"/>
            <w:vMerge/>
            <w:tcBorders>
              <w:tl2br w:val="nil"/>
            </w:tcBorders>
            <w:shd w:val="clear" w:color="auto" w:fill="E7E6E6" w:themeFill="background2"/>
            <w:vAlign w:val="center"/>
          </w:tcPr>
          <w:p w14:paraId="367A3C1A" w14:textId="77777777" w:rsidR="00E10739" w:rsidRDefault="00E10739" w:rsidP="00E10739">
            <w:pPr>
              <w:rPr>
                <w:szCs w:val="20"/>
              </w:rPr>
            </w:pPr>
          </w:p>
        </w:tc>
        <w:tc>
          <w:tcPr>
            <w:tcW w:w="992" w:type="dxa"/>
            <w:vMerge w:val="restart"/>
            <w:tcBorders>
              <w:tl2br w:val="nil"/>
            </w:tcBorders>
            <w:shd w:val="clear" w:color="auto" w:fill="E7E6E6" w:themeFill="background2"/>
            <w:vAlign w:val="center"/>
          </w:tcPr>
          <w:p w14:paraId="0A60825F" w14:textId="77777777" w:rsidR="00E10739" w:rsidRPr="00DF24D8" w:rsidRDefault="00E10739" w:rsidP="00E10739">
            <w:pPr>
              <w:rPr>
                <w:szCs w:val="20"/>
              </w:rPr>
            </w:pPr>
            <w:r>
              <w:rPr>
                <w:rFonts w:hint="eastAsia"/>
                <w:szCs w:val="20"/>
              </w:rPr>
              <w:t>N</w:t>
            </w:r>
            <w:r>
              <w:rPr>
                <w:szCs w:val="20"/>
              </w:rPr>
              <w:t>ormal</w:t>
            </w:r>
          </w:p>
        </w:tc>
        <w:tc>
          <w:tcPr>
            <w:tcW w:w="2268" w:type="dxa"/>
            <w:vMerge w:val="restart"/>
            <w:tcBorders>
              <w:tl2br w:val="nil"/>
            </w:tcBorders>
            <w:shd w:val="clear" w:color="auto" w:fill="FFFFFF" w:themeFill="background1"/>
            <w:vAlign w:val="center"/>
          </w:tcPr>
          <w:p w14:paraId="33763095" w14:textId="26BF54DA" w:rsidR="00E10739" w:rsidRPr="00DF24D8" w:rsidRDefault="004B7117" w:rsidP="00E10739">
            <w:pPr>
              <w:rPr>
                <w:szCs w:val="20"/>
              </w:rPr>
            </w:pPr>
            <w:r w:rsidRPr="004B7117">
              <w:rPr>
                <w:szCs w:val="20"/>
              </w:rPr>
              <w:t>kmem_cache_alloc_node</w:t>
            </w:r>
          </w:p>
        </w:tc>
        <w:tc>
          <w:tcPr>
            <w:tcW w:w="1512" w:type="dxa"/>
            <w:shd w:val="clear" w:color="auto" w:fill="FFFFFF" w:themeFill="background1"/>
            <w:vAlign w:val="center"/>
          </w:tcPr>
          <w:p w14:paraId="58329533" w14:textId="13DAFCE6" w:rsidR="00E10739" w:rsidRPr="000079D2" w:rsidRDefault="00E10739" w:rsidP="00E10739">
            <w:pPr>
              <w:rPr>
                <w:szCs w:val="20"/>
              </w:rPr>
            </w:pPr>
            <w:r w:rsidRPr="000079D2">
              <w:rPr>
                <w:szCs w:val="20"/>
              </w:rPr>
              <w:t>2-39-139-28</w:t>
            </w:r>
          </w:p>
        </w:tc>
        <w:tc>
          <w:tcPr>
            <w:tcW w:w="1512" w:type="dxa"/>
            <w:shd w:val="clear" w:color="auto" w:fill="FFFFFF" w:themeFill="background1"/>
            <w:vAlign w:val="center"/>
          </w:tcPr>
          <w:p w14:paraId="2792B3E6" w14:textId="4E7FD861" w:rsidR="00E10739" w:rsidRPr="00381A14" w:rsidRDefault="00604A51" w:rsidP="00E10739">
            <w:pPr>
              <w:rPr>
                <w:szCs w:val="20"/>
              </w:rPr>
            </w:pPr>
            <w:r>
              <w:rPr>
                <w:rFonts w:hint="eastAsia"/>
                <w:szCs w:val="20"/>
              </w:rPr>
              <w:t>3</w:t>
            </w:r>
            <w:r>
              <w:rPr>
                <w:szCs w:val="20"/>
              </w:rPr>
              <w:t>6</w:t>
            </w:r>
          </w:p>
        </w:tc>
        <w:tc>
          <w:tcPr>
            <w:tcW w:w="1512" w:type="dxa"/>
            <w:shd w:val="clear" w:color="auto" w:fill="FFFFFF" w:themeFill="background1"/>
            <w:vAlign w:val="center"/>
          </w:tcPr>
          <w:p w14:paraId="420C4763" w14:textId="01CAB429" w:rsidR="00E10739" w:rsidRPr="00381A14" w:rsidRDefault="00604A51" w:rsidP="00E10739">
            <w:pPr>
              <w:rPr>
                <w:szCs w:val="20"/>
              </w:rPr>
            </w:pPr>
            <w:r>
              <w:rPr>
                <w:rFonts w:hint="eastAsia"/>
                <w:szCs w:val="20"/>
              </w:rPr>
              <w:t>0</w:t>
            </w:r>
            <w:r>
              <w:rPr>
                <w:szCs w:val="20"/>
              </w:rPr>
              <w:t>.089</w:t>
            </w:r>
          </w:p>
        </w:tc>
      </w:tr>
      <w:tr w:rsidR="00E10739" w:rsidRPr="00381A14" w14:paraId="7545E72D" w14:textId="77777777" w:rsidTr="002D329B">
        <w:trPr>
          <w:trHeight w:val="128"/>
        </w:trPr>
        <w:tc>
          <w:tcPr>
            <w:tcW w:w="1271" w:type="dxa"/>
            <w:vMerge/>
            <w:tcBorders>
              <w:tl2br w:val="nil"/>
            </w:tcBorders>
            <w:shd w:val="clear" w:color="auto" w:fill="E7E6E6" w:themeFill="background2"/>
            <w:vAlign w:val="center"/>
          </w:tcPr>
          <w:p w14:paraId="552684BC" w14:textId="77777777" w:rsidR="00E10739" w:rsidRDefault="00E10739" w:rsidP="00E10739">
            <w:pPr>
              <w:rPr>
                <w:szCs w:val="20"/>
              </w:rPr>
            </w:pPr>
          </w:p>
        </w:tc>
        <w:tc>
          <w:tcPr>
            <w:tcW w:w="992" w:type="dxa"/>
            <w:vMerge/>
            <w:tcBorders>
              <w:tl2br w:val="nil"/>
            </w:tcBorders>
            <w:shd w:val="clear" w:color="auto" w:fill="E7E6E6" w:themeFill="background2"/>
            <w:vAlign w:val="center"/>
          </w:tcPr>
          <w:p w14:paraId="41BEF651" w14:textId="77777777" w:rsidR="00E10739" w:rsidRDefault="00E10739" w:rsidP="00E10739">
            <w:pPr>
              <w:rPr>
                <w:szCs w:val="20"/>
              </w:rPr>
            </w:pPr>
          </w:p>
        </w:tc>
        <w:tc>
          <w:tcPr>
            <w:tcW w:w="2268" w:type="dxa"/>
            <w:vMerge/>
            <w:tcBorders>
              <w:tl2br w:val="nil"/>
            </w:tcBorders>
            <w:shd w:val="clear" w:color="auto" w:fill="FFFFFF" w:themeFill="background1"/>
            <w:vAlign w:val="center"/>
          </w:tcPr>
          <w:p w14:paraId="55FC48FB" w14:textId="77777777" w:rsidR="00E10739" w:rsidRPr="0018234E" w:rsidRDefault="00E10739" w:rsidP="00E10739">
            <w:pPr>
              <w:rPr>
                <w:szCs w:val="20"/>
              </w:rPr>
            </w:pPr>
          </w:p>
        </w:tc>
        <w:tc>
          <w:tcPr>
            <w:tcW w:w="1512" w:type="dxa"/>
            <w:shd w:val="clear" w:color="auto" w:fill="FFFFFF" w:themeFill="background1"/>
            <w:vAlign w:val="center"/>
          </w:tcPr>
          <w:p w14:paraId="4A88B0EE" w14:textId="5324AF63" w:rsidR="00E10739" w:rsidRPr="000079D2" w:rsidRDefault="00E10739" w:rsidP="00E10739">
            <w:pPr>
              <w:rPr>
                <w:szCs w:val="20"/>
              </w:rPr>
            </w:pPr>
            <w:r w:rsidRPr="000079D2">
              <w:rPr>
                <w:szCs w:val="20"/>
              </w:rPr>
              <w:t>2-39-89-25</w:t>
            </w:r>
          </w:p>
        </w:tc>
        <w:tc>
          <w:tcPr>
            <w:tcW w:w="1512" w:type="dxa"/>
            <w:shd w:val="clear" w:color="auto" w:fill="FFFFFF" w:themeFill="background1"/>
            <w:vAlign w:val="center"/>
          </w:tcPr>
          <w:p w14:paraId="78F87BF1" w14:textId="541A347F" w:rsidR="00E10739" w:rsidRPr="00381A14" w:rsidRDefault="000A02A2" w:rsidP="00E10739">
            <w:pPr>
              <w:rPr>
                <w:szCs w:val="20"/>
              </w:rPr>
            </w:pPr>
            <w:r>
              <w:rPr>
                <w:rFonts w:hint="eastAsia"/>
                <w:szCs w:val="20"/>
              </w:rPr>
              <w:t>6</w:t>
            </w:r>
            <w:r>
              <w:rPr>
                <w:szCs w:val="20"/>
              </w:rPr>
              <w:t>7</w:t>
            </w:r>
          </w:p>
        </w:tc>
        <w:tc>
          <w:tcPr>
            <w:tcW w:w="1512" w:type="dxa"/>
            <w:shd w:val="clear" w:color="auto" w:fill="FFFFFF" w:themeFill="background1"/>
            <w:vAlign w:val="center"/>
          </w:tcPr>
          <w:p w14:paraId="6FB7B273" w14:textId="1B194DF4" w:rsidR="00E10739" w:rsidRPr="00381A14" w:rsidRDefault="000A02A2" w:rsidP="00E10739">
            <w:pPr>
              <w:rPr>
                <w:szCs w:val="20"/>
              </w:rPr>
            </w:pPr>
            <w:r>
              <w:rPr>
                <w:rFonts w:hint="eastAsia"/>
                <w:szCs w:val="20"/>
              </w:rPr>
              <w:t>0</w:t>
            </w:r>
            <w:r>
              <w:rPr>
                <w:szCs w:val="20"/>
              </w:rPr>
              <w:t>.165</w:t>
            </w:r>
          </w:p>
        </w:tc>
      </w:tr>
      <w:tr w:rsidR="00E10739" w:rsidRPr="00381A14" w14:paraId="47382BE2" w14:textId="77777777" w:rsidTr="002D329B">
        <w:trPr>
          <w:trHeight w:val="128"/>
        </w:trPr>
        <w:tc>
          <w:tcPr>
            <w:tcW w:w="1271" w:type="dxa"/>
            <w:vMerge/>
            <w:tcBorders>
              <w:tl2br w:val="nil"/>
            </w:tcBorders>
            <w:shd w:val="clear" w:color="auto" w:fill="E7E6E6" w:themeFill="background2"/>
            <w:vAlign w:val="center"/>
          </w:tcPr>
          <w:p w14:paraId="2F9A51D4" w14:textId="77777777" w:rsidR="00E10739" w:rsidRDefault="00E10739" w:rsidP="00E10739">
            <w:pPr>
              <w:rPr>
                <w:szCs w:val="20"/>
              </w:rPr>
            </w:pPr>
          </w:p>
        </w:tc>
        <w:tc>
          <w:tcPr>
            <w:tcW w:w="992" w:type="dxa"/>
            <w:vMerge/>
            <w:tcBorders>
              <w:tl2br w:val="nil"/>
            </w:tcBorders>
            <w:shd w:val="clear" w:color="auto" w:fill="E7E6E6" w:themeFill="background2"/>
            <w:vAlign w:val="center"/>
          </w:tcPr>
          <w:p w14:paraId="4E41F91F" w14:textId="77777777" w:rsidR="00E10739" w:rsidRDefault="00E10739" w:rsidP="00E10739">
            <w:pPr>
              <w:rPr>
                <w:szCs w:val="20"/>
              </w:rPr>
            </w:pPr>
          </w:p>
        </w:tc>
        <w:tc>
          <w:tcPr>
            <w:tcW w:w="2268" w:type="dxa"/>
            <w:vMerge/>
            <w:tcBorders>
              <w:tl2br w:val="nil"/>
            </w:tcBorders>
            <w:shd w:val="clear" w:color="auto" w:fill="FFFFFF" w:themeFill="background1"/>
            <w:vAlign w:val="center"/>
          </w:tcPr>
          <w:p w14:paraId="53FF0290" w14:textId="77777777" w:rsidR="00E10739" w:rsidRPr="0018234E" w:rsidRDefault="00E10739" w:rsidP="00E10739">
            <w:pPr>
              <w:rPr>
                <w:szCs w:val="20"/>
              </w:rPr>
            </w:pPr>
          </w:p>
        </w:tc>
        <w:tc>
          <w:tcPr>
            <w:tcW w:w="1512" w:type="dxa"/>
            <w:shd w:val="clear" w:color="auto" w:fill="FFFFFF" w:themeFill="background1"/>
            <w:vAlign w:val="center"/>
          </w:tcPr>
          <w:p w14:paraId="79122227" w14:textId="41694CC5" w:rsidR="00E10739" w:rsidRPr="000079D2" w:rsidRDefault="00E10739" w:rsidP="00E10739">
            <w:pPr>
              <w:rPr>
                <w:szCs w:val="20"/>
              </w:rPr>
            </w:pPr>
            <w:r w:rsidRPr="000079D2">
              <w:rPr>
                <w:szCs w:val="20"/>
              </w:rPr>
              <w:t>2-39-131-30</w:t>
            </w:r>
          </w:p>
        </w:tc>
        <w:tc>
          <w:tcPr>
            <w:tcW w:w="1512" w:type="dxa"/>
            <w:shd w:val="clear" w:color="auto" w:fill="FFFFFF" w:themeFill="background1"/>
            <w:vAlign w:val="center"/>
          </w:tcPr>
          <w:p w14:paraId="47B53C30" w14:textId="0AD66CB6" w:rsidR="00E10739" w:rsidRPr="00381A14" w:rsidRDefault="00B502DD" w:rsidP="00E10739">
            <w:pPr>
              <w:rPr>
                <w:szCs w:val="20"/>
              </w:rPr>
            </w:pPr>
            <w:r>
              <w:rPr>
                <w:rFonts w:hint="eastAsia"/>
                <w:szCs w:val="20"/>
              </w:rPr>
              <w:t>5</w:t>
            </w:r>
            <w:r>
              <w:rPr>
                <w:szCs w:val="20"/>
              </w:rPr>
              <w:t>2</w:t>
            </w:r>
          </w:p>
        </w:tc>
        <w:tc>
          <w:tcPr>
            <w:tcW w:w="1512" w:type="dxa"/>
            <w:shd w:val="clear" w:color="auto" w:fill="FFFFFF" w:themeFill="background1"/>
            <w:vAlign w:val="center"/>
          </w:tcPr>
          <w:p w14:paraId="0ED2C765" w14:textId="5FFF602D" w:rsidR="00E10739" w:rsidRPr="00381A14" w:rsidRDefault="00B502DD" w:rsidP="00E10739">
            <w:pPr>
              <w:rPr>
                <w:szCs w:val="20"/>
              </w:rPr>
            </w:pPr>
            <w:r>
              <w:rPr>
                <w:rFonts w:hint="eastAsia"/>
                <w:szCs w:val="20"/>
              </w:rPr>
              <w:t>0</w:t>
            </w:r>
            <w:r>
              <w:rPr>
                <w:szCs w:val="20"/>
              </w:rPr>
              <w:t>.128</w:t>
            </w:r>
          </w:p>
        </w:tc>
      </w:tr>
      <w:tr w:rsidR="00604A51" w:rsidRPr="00381A14" w14:paraId="56361CDB" w14:textId="77777777" w:rsidTr="002D329B">
        <w:trPr>
          <w:trHeight w:val="128"/>
        </w:trPr>
        <w:tc>
          <w:tcPr>
            <w:tcW w:w="1271" w:type="dxa"/>
            <w:vMerge/>
            <w:tcBorders>
              <w:tl2br w:val="nil"/>
            </w:tcBorders>
            <w:shd w:val="clear" w:color="auto" w:fill="E7E6E6" w:themeFill="background2"/>
            <w:vAlign w:val="center"/>
          </w:tcPr>
          <w:p w14:paraId="6F929CA6"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66906CA9" w14:textId="77777777" w:rsidR="00604A51" w:rsidRDefault="00604A51" w:rsidP="00604A51">
            <w:pPr>
              <w:rPr>
                <w:szCs w:val="20"/>
              </w:rPr>
            </w:pPr>
          </w:p>
        </w:tc>
        <w:tc>
          <w:tcPr>
            <w:tcW w:w="2268" w:type="dxa"/>
            <w:vMerge w:val="restart"/>
            <w:tcBorders>
              <w:tl2br w:val="nil"/>
            </w:tcBorders>
            <w:shd w:val="clear" w:color="auto" w:fill="FFFFFF" w:themeFill="background1"/>
            <w:vAlign w:val="center"/>
          </w:tcPr>
          <w:p w14:paraId="4DA58003" w14:textId="70D6BD24" w:rsidR="00604A51" w:rsidRPr="00DF24D8" w:rsidRDefault="00604A51" w:rsidP="00604A51">
            <w:pPr>
              <w:rPr>
                <w:szCs w:val="20"/>
              </w:rPr>
            </w:pPr>
            <w:r w:rsidRPr="004B7117">
              <w:rPr>
                <w:szCs w:val="20"/>
              </w:rPr>
              <w:t>visit_groups_merge.constprop.0.is</w:t>
            </w:r>
          </w:p>
        </w:tc>
        <w:tc>
          <w:tcPr>
            <w:tcW w:w="1512" w:type="dxa"/>
            <w:shd w:val="clear" w:color="auto" w:fill="FFFFFF" w:themeFill="background1"/>
            <w:vAlign w:val="center"/>
          </w:tcPr>
          <w:p w14:paraId="612CCD27" w14:textId="688FAC0D" w:rsidR="00604A51" w:rsidRPr="000079D2" w:rsidRDefault="00604A51" w:rsidP="00604A51">
            <w:pPr>
              <w:rPr>
                <w:szCs w:val="20"/>
              </w:rPr>
            </w:pPr>
            <w:r w:rsidRPr="000079D2">
              <w:rPr>
                <w:szCs w:val="20"/>
              </w:rPr>
              <w:t>2-39-139-28</w:t>
            </w:r>
          </w:p>
        </w:tc>
        <w:tc>
          <w:tcPr>
            <w:tcW w:w="1512" w:type="dxa"/>
            <w:shd w:val="clear" w:color="auto" w:fill="FFFFFF" w:themeFill="background1"/>
            <w:vAlign w:val="center"/>
          </w:tcPr>
          <w:p w14:paraId="0EC737C0" w14:textId="6B3CC49E" w:rsidR="00604A51" w:rsidRPr="00381A14" w:rsidRDefault="00604A51" w:rsidP="00604A51">
            <w:pPr>
              <w:rPr>
                <w:szCs w:val="20"/>
              </w:rPr>
            </w:pPr>
            <w:r>
              <w:rPr>
                <w:rFonts w:hint="eastAsia"/>
                <w:szCs w:val="20"/>
              </w:rPr>
              <w:t>2</w:t>
            </w:r>
            <w:r>
              <w:rPr>
                <w:szCs w:val="20"/>
              </w:rPr>
              <w:t>0</w:t>
            </w:r>
          </w:p>
        </w:tc>
        <w:tc>
          <w:tcPr>
            <w:tcW w:w="1512" w:type="dxa"/>
            <w:shd w:val="clear" w:color="auto" w:fill="FFFFFF" w:themeFill="background1"/>
            <w:vAlign w:val="center"/>
          </w:tcPr>
          <w:p w14:paraId="0BB2676B" w14:textId="154FCA87" w:rsidR="00604A51" w:rsidRPr="00381A14" w:rsidRDefault="00604A51" w:rsidP="00604A51">
            <w:pPr>
              <w:rPr>
                <w:szCs w:val="20"/>
              </w:rPr>
            </w:pPr>
            <w:r>
              <w:rPr>
                <w:rFonts w:hint="eastAsia"/>
                <w:szCs w:val="20"/>
              </w:rPr>
              <w:t>0</w:t>
            </w:r>
            <w:r>
              <w:rPr>
                <w:szCs w:val="20"/>
              </w:rPr>
              <w:t>.049</w:t>
            </w:r>
          </w:p>
        </w:tc>
      </w:tr>
      <w:tr w:rsidR="00604A51" w:rsidRPr="00381A14" w14:paraId="29215DA1" w14:textId="77777777" w:rsidTr="002D329B">
        <w:trPr>
          <w:trHeight w:val="128"/>
        </w:trPr>
        <w:tc>
          <w:tcPr>
            <w:tcW w:w="1271" w:type="dxa"/>
            <w:vMerge/>
            <w:tcBorders>
              <w:tl2br w:val="nil"/>
            </w:tcBorders>
            <w:shd w:val="clear" w:color="auto" w:fill="E7E6E6" w:themeFill="background2"/>
            <w:vAlign w:val="center"/>
          </w:tcPr>
          <w:p w14:paraId="6A08C2EF"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6D2B45A1" w14:textId="77777777" w:rsidR="00604A51" w:rsidRDefault="00604A51" w:rsidP="00604A51">
            <w:pPr>
              <w:rPr>
                <w:szCs w:val="20"/>
              </w:rPr>
            </w:pPr>
          </w:p>
        </w:tc>
        <w:tc>
          <w:tcPr>
            <w:tcW w:w="2268" w:type="dxa"/>
            <w:vMerge/>
            <w:tcBorders>
              <w:tl2br w:val="nil"/>
            </w:tcBorders>
            <w:shd w:val="clear" w:color="auto" w:fill="FFFFFF" w:themeFill="background1"/>
            <w:vAlign w:val="center"/>
          </w:tcPr>
          <w:p w14:paraId="301B2687" w14:textId="77777777" w:rsidR="00604A51" w:rsidRPr="0018234E" w:rsidRDefault="00604A51" w:rsidP="00604A51">
            <w:pPr>
              <w:rPr>
                <w:szCs w:val="20"/>
              </w:rPr>
            </w:pPr>
          </w:p>
        </w:tc>
        <w:tc>
          <w:tcPr>
            <w:tcW w:w="1512" w:type="dxa"/>
            <w:shd w:val="clear" w:color="auto" w:fill="FFFFFF" w:themeFill="background1"/>
            <w:vAlign w:val="center"/>
          </w:tcPr>
          <w:p w14:paraId="1CA1D865" w14:textId="6AC8634F" w:rsidR="00604A51" w:rsidRPr="000079D2" w:rsidRDefault="00604A51" w:rsidP="00604A51">
            <w:pPr>
              <w:rPr>
                <w:szCs w:val="20"/>
              </w:rPr>
            </w:pPr>
            <w:r w:rsidRPr="000079D2">
              <w:rPr>
                <w:szCs w:val="20"/>
              </w:rPr>
              <w:t>2-39-89-25</w:t>
            </w:r>
          </w:p>
        </w:tc>
        <w:tc>
          <w:tcPr>
            <w:tcW w:w="1512" w:type="dxa"/>
            <w:shd w:val="clear" w:color="auto" w:fill="FFFFFF" w:themeFill="background1"/>
            <w:vAlign w:val="center"/>
          </w:tcPr>
          <w:p w14:paraId="07F75BE2" w14:textId="03EE3E77" w:rsidR="00604A51" w:rsidRPr="00381A14" w:rsidRDefault="000A02A2" w:rsidP="00604A51">
            <w:pPr>
              <w:rPr>
                <w:szCs w:val="20"/>
              </w:rPr>
            </w:pPr>
            <w:r>
              <w:rPr>
                <w:rFonts w:hint="eastAsia"/>
                <w:szCs w:val="20"/>
              </w:rPr>
              <w:t>1</w:t>
            </w:r>
            <w:r>
              <w:rPr>
                <w:szCs w:val="20"/>
              </w:rPr>
              <w:t>24</w:t>
            </w:r>
          </w:p>
        </w:tc>
        <w:tc>
          <w:tcPr>
            <w:tcW w:w="1512" w:type="dxa"/>
            <w:shd w:val="clear" w:color="auto" w:fill="FFFFFF" w:themeFill="background1"/>
            <w:vAlign w:val="center"/>
          </w:tcPr>
          <w:p w14:paraId="378CA1A1" w14:textId="09F1E9CD" w:rsidR="00604A51" w:rsidRPr="00381A14" w:rsidRDefault="000A02A2" w:rsidP="00604A51">
            <w:pPr>
              <w:rPr>
                <w:szCs w:val="20"/>
              </w:rPr>
            </w:pPr>
            <w:r>
              <w:rPr>
                <w:rFonts w:hint="eastAsia"/>
                <w:szCs w:val="20"/>
              </w:rPr>
              <w:t>0</w:t>
            </w:r>
            <w:r>
              <w:rPr>
                <w:szCs w:val="20"/>
              </w:rPr>
              <w:t>.306</w:t>
            </w:r>
          </w:p>
        </w:tc>
      </w:tr>
      <w:tr w:rsidR="00604A51" w:rsidRPr="00381A14" w14:paraId="33D2B685" w14:textId="77777777" w:rsidTr="002D329B">
        <w:trPr>
          <w:trHeight w:val="128"/>
        </w:trPr>
        <w:tc>
          <w:tcPr>
            <w:tcW w:w="1271" w:type="dxa"/>
            <w:vMerge/>
            <w:tcBorders>
              <w:tl2br w:val="nil"/>
            </w:tcBorders>
            <w:shd w:val="clear" w:color="auto" w:fill="E7E6E6" w:themeFill="background2"/>
            <w:vAlign w:val="center"/>
          </w:tcPr>
          <w:p w14:paraId="71C23793"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42DAE8C1" w14:textId="77777777" w:rsidR="00604A51" w:rsidRDefault="00604A51" w:rsidP="00604A51">
            <w:pPr>
              <w:rPr>
                <w:szCs w:val="20"/>
              </w:rPr>
            </w:pPr>
          </w:p>
        </w:tc>
        <w:tc>
          <w:tcPr>
            <w:tcW w:w="2268" w:type="dxa"/>
            <w:vMerge/>
            <w:tcBorders>
              <w:tl2br w:val="nil"/>
            </w:tcBorders>
            <w:shd w:val="clear" w:color="auto" w:fill="FFFFFF" w:themeFill="background1"/>
            <w:vAlign w:val="center"/>
          </w:tcPr>
          <w:p w14:paraId="632012BF" w14:textId="77777777" w:rsidR="00604A51" w:rsidRPr="0018234E" w:rsidRDefault="00604A51" w:rsidP="00604A51">
            <w:pPr>
              <w:rPr>
                <w:szCs w:val="20"/>
              </w:rPr>
            </w:pPr>
          </w:p>
        </w:tc>
        <w:tc>
          <w:tcPr>
            <w:tcW w:w="1512" w:type="dxa"/>
            <w:shd w:val="clear" w:color="auto" w:fill="FFFFFF" w:themeFill="background1"/>
            <w:vAlign w:val="center"/>
          </w:tcPr>
          <w:p w14:paraId="607C1309" w14:textId="2496BFD1" w:rsidR="00604A51" w:rsidRPr="000079D2" w:rsidRDefault="00604A51" w:rsidP="00604A51">
            <w:pPr>
              <w:rPr>
                <w:szCs w:val="20"/>
              </w:rPr>
            </w:pPr>
            <w:r w:rsidRPr="000079D2">
              <w:rPr>
                <w:szCs w:val="20"/>
              </w:rPr>
              <w:t>2-39-131-30</w:t>
            </w:r>
          </w:p>
        </w:tc>
        <w:tc>
          <w:tcPr>
            <w:tcW w:w="1512" w:type="dxa"/>
            <w:shd w:val="clear" w:color="auto" w:fill="FFFFFF" w:themeFill="background1"/>
            <w:vAlign w:val="center"/>
          </w:tcPr>
          <w:p w14:paraId="12F31E75" w14:textId="6338BA34" w:rsidR="00604A51" w:rsidRPr="00381A14" w:rsidRDefault="00B502DD" w:rsidP="00604A51">
            <w:pPr>
              <w:rPr>
                <w:szCs w:val="20"/>
              </w:rPr>
            </w:pPr>
            <w:r>
              <w:rPr>
                <w:rFonts w:hint="eastAsia"/>
                <w:szCs w:val="20"/>
              </w:rPr>
              <w:t>4</w:t>
            </w:r>
            <w:r>
              <w:rPr>
                <w:szCs w:val="20"/>
              </w:rPr>
              <w:t>5</w:t>
            </w:r>
          </w:p>
        </w:tc>
        <w:tc>
          <w:tcPr>
            <w:tcW w:w="1512" w:type="dxa"/>
            <w:shd w:val="clear" w:color="auto" w:fill="FFFFFF" w:themeFill="background1"/>
            <w:vAlign w:val="center"/>
          </w:tcPr>
          <w:p w14:paraId="13E42E59" w14:textId="19780604" w:rsidR="00604A51" w:rsidRPr="00381A14" w:rsidRDefault="00B502DD" w:rsidP="00604A51">
            <w:pPr>
              <w:rPr>
                <w:szCs w:val="20"/>
              </w:rPr>
            </w:pPr>
            <w:r>
              <w:rPr>
                <w:rFonts w:hint="eastAsia"/>
                <w:szCs w:val="20"/>
              </w:rPr>
              <w:t>0</w:t>
            </w:r>
            <w:r>
              <w:rPr>
                <w:szCs w:val="20"/>
              </w:rPr>
              <w:t>.111</w:t>
            </w:r>
          </w:p>
        </w:tc>
      </w:tr>
      <w:tr w:rsidR="00604A51" w:rsidRPr="00381A14" w14:paraId="0EEA57EF" w14:textId="77777777" w:rsidTr="002D329B">
        <w:trPr>
          <w:trHeight w:val="128"/>
        </w:trPr>
        <w:tc>
          <w:tcPr>
            <w:tcW w:w="1271" w:type="dxa"/>
            <w:vMerge/>
            <w:tcBorders>
              <w:tl2br w:val="nil"/>
            </w:tcBorders>
            <w:shd w:val="clear" w:color="auto" w:fill="E7E6E6" w:themeFill="background2"/>
            <w:vAlign w:val="center"/>
          </w:tcPr>
          <w:p w14:paraId="4D054D03"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5F6837D7" w14:textId="77777777" w:rsidR="00604A51" w:rsidRDefault="00604A51" w:rsidP="00604A51">
            <w:pPr>
              <w:rPr>
                <w:szCs w:val="20"/>
              </w:rPr>
            </w:pPr>
          </w:p>
        </w:tc>
        <w:tc>
          <w:tcPr>
            <w:tcW w:w="6804" w:type="dxa"/>
            <w:gridSpan w:val="4"/>
            <w:tcBorders>
              <w:tl2br w:val="nil"/>
            </w:tcBorders>
            <w:shd w:val="clear" w:color="auto" w:fill="FFFFFF" w:themeFill="background1"/>
            <w:vAlign w:val="center"/>
          </w:tcPr>
          <w:p w14:paraId="1F39FEA2" w14:textId="4E654129" w:rsidR="00604A51" w:rsidRPr="00381A14" w:rsidRDefault="00604A51" w:rsidP="00604A51">
            <w:pPr>
              <w:rPr>
                <w:szCs w:val="20"/>
              </w:rPr>
            </w:pPr>
            <m:oMathPara>
              <m:oMath>
                <m:r>
                  <w:rPr>
                    <w:rFonts w:ascii="Cambria Math" w:hAnsi="Cambria Math"/>
                    <w:szCs w:val="20"/>
                  </w:rPr>
                  <m:t>⋮</m:t>
                </m:r>
              </m:oMath>
            </m:oMathPara>
          </w:p>
        </w:tc>
      </w:tr>
      <w:tr w:rsidR="00604A51" w:rsidRPr="00381A14" w14:paraId="3E7B1A80" w14:textId="77777777" w:rsidTr="002D329B">
        <w:trPr>
          <w:trHeight w:val="128"/>
        </w:trPr>
        <w:tc>
          <w:tcPr>
            <w:tcW w:w="1271" w:type="dxa"/>
            <w:vMerge/>
            <w:tcBorders>
              <w:tl2br w:val="nil"/>
            </w:tcBorders>
            <w:shd w:val="clear" w:color="auto" w:fill="E7E6E6" w:themeFill="background2"/>
            <w:vAlign w:val="center"/>
          </w:tcPr>
          <w:p w14:paraId="7B28D8D3"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691318F3" w14:textId="77777777" w:rsidR="00604A51" w:rsidRDefault="00604A51" w:rsidP="00604A51">
            <w:pPr>
              <w:rPr>
                <w:szCs w:val="20"/>
              </w:rPr>
            </w:pPr>
          </w:p>
        </w:tc>
        <w:tc>
          <w:tcPr>
            <w:tcW w:w="2268" w:type="dxa"/>
            <w:vMerge w:val="restart"/>
            <w:tcBorders>
              <w:tl2br w:val="nil"/>
            </w:tcBorders>
            <w:shd w:val="clear" w:color="auto" w:fill="FFFFFF" w:themeFill="background1"/>
            <w:vAlign w:val="center"/>
          </w:tcPr>
          <w:p w14:paraId="1CB11DB0" w14:textId="2D67BB71" w:rsidR="00604A51" w:rsidRPr="00DF24D8" w:rsidRDefault="00604A51" w:rsidP="00604A51">
            <w:pPr>
              <w:rPr>
                <w:szCs w:val="20"/>
              </w:rPr>
            </w:pPr>
            <w:r w:rsidRPr="004B7117">
              <w:rPr>
                <w:szCs w:val="20"/>
              </w:rPr>
              <w:t>perf_event_groups_insert</w:t>
            </w:r>
          </w:p>
        </w:tc>
        <w:tc>
          <w:tcPr>
            <w:tcW w:w="1512" w:type="dxa"/>
            <w:shd w:val="clear" w:color="auto" w:fill="FFFFFF" w:themeFill="background1"/>
            <w:vAlign w:val="center"/>
          </w:tcPr>
          <w:p w14:paraId="51CCA2A2" w14:textId="4DF647A6" w:rsidR="00604A51" w:rsidRPr="000079D2" w:rsidRDefault="00604A51" w:rsidP="00604A51">
            <w:pPr>
              <w:rPr>
                <w:szCs w:val="20"/>
              </w:rPr>
            </w:pPr>
            <w:r w:rsidRPr="000079D2">
              <w:rPr>
                <w:szCs w:val="20"/>
              </w:rPr>
              <w:t>2-39-139-28</w:t>
            </w:r>
          </w:p>
        </w:tc>
        <w:tc>
          <w:tcPr>
            <w:tcW w:w="1512" w:type="dxa"/>
            <w:shd w:val="clear" w:color="auto" w:fill="FFFFFF" w:themeFill="background1"/>
            <w:vAlign w:val="center"/>
          </w:tcPr>
          <w:p w14:paraId="3287F572" w14:textId="4C6E5356" w:rsidR="00604A51" w:rsidRPr="00381A14" w:rsidRDefault="00604A51" w:rsidP="00604A51">
            <w:pPr>
              <w:rPr>
                <w:szCs w:val="20"/>
              </w:rPr>
            </w:pPr>
            <w:r>
              <w:rPr>
                <w:rFonts w:hint="eastAsia"/>
                <w:szCs w:val="20"/>
              </w:rPr>
              <w:t>9</w:t>
            </w:r>
            <w:r>
              <w:rPr>
                <w:szCs w:val="20"/>
              </w:rPr>
              <w:t>1</w:t>
            </w:r>
          </w:p>
        </w:tc>
        <w:tc>
          <w:tcPr>
            <w:tcW w:w="1512" w:type="dxa"/>
            <w:shd w:val="clear" w:color="auto" w:fill="FFFFFF" w:themeFill="background1"/>
            <w:vAlign w:val="center"/>
          </w:tcPr>
          <w:p w14:paraId="24DFF307" w14:textId="3CBF30E9" w:rsidR="00604A51" w:rsidRPr="00381A14" w:rsidRDefault="00604A51" w:rsidP="00604A51">
            <w:pPr>
              <w:rPr>
                <w:szCs w:val="20"/>
              </w:rPr>
            </w:pPr>
            <w:r>
              <w:rPr>
                <w:rFonts w:hint="eastAsia"/>
                <w:szCs w:val="20"/>
              </w:rPr>
              <w:t>0</w:t>
            </w:r>
            <w:r>
              <w:rPr>
                <w:szCs w:val="20"/>
              </w:rPr>
              <w:t>.225</w:t>
            </w:r>
          </w:p>
        </w:tc>
      </w:tr>
      <w:tr w:rsidR="00604A51" w:rsidRPr="00381A14" w14:paraId="56E853A1" w14:textId="77777777" w:rsidTr="002D329B">
        <w:trPr>
          <w:trHeight w:val="128"/>
        </w:trPr>
        <w:tc>
          <w:tcPr>
            <w:tcW w:w="1271" w:type="dxa"/>
            <w:vMerge/>
            <w:tcBorders>
              <w:tl2br w:val="nil"/>
            </w:tcBorders>
            <w:shd w:val="clear" w:color="auto" w:fill="E7E6E6" w:themeFill="background2"/>
            <w:vAlign w:val="center"/>
          </w:tcPr>
          <w:p w14:paraId="742A834C"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1DFBF425" w14:textId="77777777" w:rsidR="00604A51" w:rsidRDefault="00604A51" w:rsidP="00604A51">
            <w:pPr>
              <w:rPr>
                <w:szCs w:val="20"/>
              </w:rPr>
            </w:pPr>
          </w:p>
        </w:tc>
        <w:tc>
          <w:tcPr>
            <w:tcW w:w="2268" w:type="dxa"/>
            <w:vMerge/>
            <w:tcBorders>
              <w:tl2br w:val="nil"/>
            </w:tcBorders>
            <w:shd w:val="clear" w:color="auto" w:fill="FFFFFF" w:themeFill="background1"/>
            <w:vAlign w:val="center"/>
          </w:tcPr>
          <w:p w14:paraId="65D1FAE4" w14:textId="77777777" w:rsidR="00604A51" w:rsidRPr="0018234E" w:rsidRDefault="00604A51" w:rsidP="00604A51">
            <w:pPr>
              <w:rPr>
                <w:rFonts w:ascii="맑은 고딕" w:eastAsia="맑은 고딕" w:hAnsi="맑은 고딕" w:cs="Times New Roman"/>
                <w:szCs w:val="20"/>
              </w:rPr>
            </w:pPr>
          </w:p>
        </w:tc>
        <w:tc>
          <w:tcPr>
            <w:tcW w:w="1512" w:type="dxa"/>
            <w:shd w:val="clear" w:color="auto" w:fill="FFFFFF" w:themeFill="background1"/>
            <w:vAlign w:val="center"/>
          </w:tcPr>
          <w:p w14:paraId="4392F9A9" w14:textId="7C27885D" w:rsidR="00604A51" w:rsidRPr="000079D2" w:rsidRDefault="00604A51" w:rsidP="00604A51">
            <w:pPr>
              <w:rPr>
                <w:szCs w:val="20"/>
              </w:rPr>
            </w:pPr>
            <w:r w:rsidRPr="000079D2">
              <w:rPr>
                <w:szCs w:val="20"/>
              </w:rPr>
              <w:t>2-39-89-25</w:t>
            </w:r>
          </w:p>
        </w:tc>
        <w:tc>
          <w:tcPr>
            <w:tcW w:w="1512" w:type="dxa"/>
            <w:shd w:val="clear" w:color="auto" w:fill="FFFFFF" w:themeFill="background1"/>
            <w:vAlign w:val="center"/>
          </w:tcPr>
          <w:p w14:paraId="78809365" w14:textId="73D520CA" w:rsidR="00604A51" w:rsidRPr="00381A14" w:rsidRDefault="000A02A2" w:rsidP="00604A51">
            <w:pPr>
              <w:rPr>
                <w:szCs w:val="20"/>
              </w:rPr>
            </w:pPr>
            <w:r>
              <w:rPr>
                <w:rFonts w:hint="eastAsia"/>
                <w:szCs w:val="20"/>
              </w:rPr>
              <w:t>6</w:t>
            </w:r>
            <w:r>
              <w:rPr>
                <w:szCs w:val="20"/>
              </w:rPr>
              <w:t>4</w:t>
            </w:r>
          </w:p>
        </w:tc>
        <w:tc>
          <w:tcPr>
            <w:tcW w:w="1512" w:type="dxa"/>
            <w:shd w:val="clear" w:color="auto" w:fill="FFFFFF" w:themeFill="background1"/>
            <w:vAlign w:val="center"/>
          </w:tcPr>
          <w:p w14:paraId="77A38312" w14:textId="7AE45EE6" w:rsidR="00604A51" w:rsidRPr="00381A14" w:rsidRDefault="000A02A2" w:rsidP="00604A51">
            <w:pPr>
              <w:rPr>
                <w:szCs w:val="20"/>
              </w:rPr>
            </w:pPr>
            <w:r>
              <w:rPr>
                <w:rFonts w:hint="eastAsia"/>
                <w:szCs w:val="20"/>
              </w:rPr>
              <w:t>0</w:t>
            </w:r>
            <w:r>
              <w:rPr>
                <w:szCs w:val="20"/>
              </w:rPr>
              <w:t>.158</w:t>
            </w:r>
          </w:p>
        </w:tc>
      </w:tr>
      <w:tr w:rsidR="00604A51" w:rsidRPr="00381A14" w14:paraId="4B5A7902" w14:textId="77777777" w:rsidTr="002D329B">
        <w:trPr>
          <w:trHeight w:val="128"/>
        </w:trPr>
        <w:tc>
          <w:tcPr>
            <w:tcW w:w="1271" w:type="dxa"/>
            <w:vMerge/>
            <w:tcBorders>
              <w:tl2br w:val="nil"/>
            </w:tcBorders>
            <w:shd w:val="clear" w:color="auto" w:fill="E7E6E6" w:themeFill="background2"/>
            <w:vAlign w:val="center"/>
          </w:tcPr>
          <w:p w14:paraId="345F7062"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4C673385" w14:textId="77777777" w:rsidR="00604A51" w:rsidRDefault="00604A51" w:rsidP="00604A51">
            <w:pPr>
              <w:rPr>
                <w:szCs w:val="20"/>
              </w:rPr>
            </w:pPr>
          </w:p>
        </w:tc>
        <w:tc>
          <w:tcPr>
            <w:tcW w:w="2268" w:type="dxa"/>
            <w:vMerge/>
            <w:tcBorders>
              <w:tl2br w:val="nil"/>
            </w:tcBorders>
            <w:shd w:val="clear" w:color="auto" w:fill="FFFFFF" w:themeFill="background1"/>
            <w:vAlign w:val="center"/>
          </w:tcPr>
          <w:p w14:paraId="2E305FF1" w14:textId="77777777" w:rsidR="00604A51" w:rsidRPr="0018234E" w:rsidRDefault="00604A51" w:rsidP="00604A51">
            <w:pPr>
              <w:rPr>
                <w:rFonts w:ascii="맑은 고딕" w:eastAsia="맑은 고딕" w:hAnsi="맑은 고딕" w:cs="Times New Roman"/>
                <w:szCs w:val="20"/>
              </w:rPr>
            </w:pPr>
          </w:p>
        </w:tc>
        <w:tc>
          <w:tcPr>
            <w:tcW w:w="1512" w:type="dxa"/>
            <w:shd w:val="clear" w:color="auto" w:fill="FFFFFF" w:themeFill="background1"/>
            <w:vAlign w:val="center"/>
          </w:tcPr>
          <w:p w14:paraId="10DD663D" w14:textId="13A7488E" w:rsidR="00604A51" w:rsidRPr="000079D2" w:rsidRDefault="00604A51" w:rsidP="00604A51">
            <w:pPr>
              <w:rPr>
                <w:szCs w:val="20"/>
              </w:rPr>
            </w:pPr>
            <w:r w:rsidRPr="000079D2">
              <w:rPr>
                <w:szCs w:val="20"/>
              </w:rPr>
              <w:t>2-39-131-30</w:t>
            </w:r>
          </w:p>
        </w:tc>
        <w:tc>
          <w:tcPr>
            <w:tcW w:w="1512" w:type="dxa"/>
            <w:shd w:val="clear" w:color="auto" w:fill="FFFFFF" w:themeFill="background1"/>
            <w:vAlign w:val="center"/>
          </w:tcPr>
          <w:p w14:paraId="18A7E2CB" w14:textId="54283929" w:rsidR="00604A51" w:rsidRPr="00381A14" w:rsidRDefault="00B502DD" w:rsidP="00604A51">
            <w:pPr>
              <w:rPr>
                <w:szCs w:val="20"/>
              </w:rPr>
            </w:pPr>
            <w:r>
              <w:rPr>
                <w:rFonts w:hint="eastAsia"/>
                <w:szCs w:val="20"/>
              </w:rPr>
              <w:t>1</w:t>
            </w:r>
            <w:r>
              <w:rPr>
                <w:szCs w:val="20"/>
              </w:rPr>
              <w:t>01</w:t>
            </w:r>
          </w:p>
        </w:tc>
        <w:tc>
          <w:tcPr>
            <w:tcW w:w="1512" w:type="dxa"/>
            <w:shd w:val="clear" w:color="auto" w:fill="FFFFFF" w:themeFill="background1"/>
            <w:vAlign w:val="center"/>
          </w:tcPr>
          <w:p w14:paraId="7BB434CC" w14:textId="7FFF4141" w:rsidR="00604A51" w:rsidRPr="00381A14" w:rsidRDefault="00B502DD" w:rsidP="00604A51">
            <w:pPr>
              <w:rPr>
                <w:szCs w:val="20"/>
              </w:rPr>
            </w:pPr>
            <w:r>
              <w:rPr>
                <w:rFonts w:hint="eastAsia"/>
                <w:szCs w:val="20"/>
              </w:rPr>
              <w:t>0</w:t>
            </w:r>
            <w:r>
              <w:rPr>
                <w:szCs w:val="20"/>
              </w:rPr>
              <w:t>.249</w:t>
            </w:r>
          </w:p>
        </w:tc>
      </w:tr>
      <w:tr w:rsidR="00604A51" w:rsidRPr="00381A14" w14:paraId="41BDC8DD" w14:textId="77777777" w:rsidTr="002D329B">
        <w:trPr>
          <w:trHeight w:val="128"/>
        </w:trPr>
        <w:tc>
          <w:tcPr>
            <w:tcW w:w="1271" w:type="dxa"/>
            <w:vMerge/>
            <w:tcBorders>
              <w:tl2br w:val="nil"/>
            </w:tcBorders>
            <w:shd w:val="clear" w:color="auto" w:fill="E7E6E6" w:themeFill="background2"/>
            <w:vAlign w:val="center"/>
          </w:tcPr>
          <w:p w14:paraId="7C9DEBD2"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516CCA01" w14:textId="77777777" w:rsidR="00604A51" w:rsidRDefault="00604A51" w:rsidP="00604A51">
            <w:pPr>
              <w:rPr>
                <w:szCs w:val="20"/>
              </w:rPr>
            </w:pPr>
          </w:p>
        </w:tc>
        <w:tc>
          <w:tcPr>
            <w:tcW w:w="2268" w:type="dxa"/>
            <w:vMerge w:val="restart"/>
            <w:tcBorders>
              <w:tl2br w:val="nil"/>
            </w:tcBorders>
            <w:shd w:val="clear" w:color="auto" w:fill="FFFFFF" w:themeFill="background1"/>
            <w:vAlign w:val="center"/>
          </w:tcPr>
          <w:p w14:paraId="558E65CC" w14:textId="4D443E26" w:rsidR="00604A51" w:rsidRPr="00DF24D8" w:rsidRDefault="00604A51" w:rsidP="00604A51">
            <w:pPr>
              <w:rPr>
                <w:szCs w:val="20"/>
              </w:rPr>
            </w:pPr>
            <w:r w:rsidRPr="004B7117">
              <w:rPr>
                <w:szCs w:val="20"/>
              </w:rPr>
              <w:t>perf_event_update_time</w:t>
            </w:r>
          </w:p>
        </w:tc>
        <w:tc>
          <w:tcPr>
            <w:tcW w:w="1512" w:type="dxa"/>
            <w:shd w:val="clear" w:color="auto" w:fill="FFFFFF" w:themeFill="background1"/>
            <w:vAlign w:val="center"/>
          </w:tcPr>
          <w:p w14:paraId="52E4305B" w14:textId="433336DF" w:rsidR="00604A51" w:rsidRPr="000079D2" w:rsidRDefault="00604A51" w:rsidP="00604A51">
            <w:pPr>
              <w:rPr>
                <w:szCs w:val="20"/>
              </w:rPr>
            </w:pPr>
            <w:r w:rsidRPr="000079D2">
              <w:rPr>
                <w:szCs w:val="20"/>
              </w:rPr>
              <w:t>2-39-139-28</w:t>
            </w:r>
          </w:p>
        </w:tc>
        <w:tc>
          <w:tcPr>
            <w:tcW w:w="1512" w:type="dxa"/>
            <w:shd w:val="clear" w:color="auto" w:fill="FFFFFF" w:themeFill="background1"/>
            <w:vAlign w:val="center"/>
          </w:tcPr>
          <w:p w14:paraId="171FE675" w14:textId="3AF04CCA" w:rsidR="00604A51" w:rsidRPr="00381A14" w:rsidRDefault="00604A51" w:rsidP="00604A51">
            <w:pPr>
              <w:rPr>
                <w:szCs w:val="20"/>
              </w:rPr>
            </w:pPr>
            <w:r>
              <w:rPr>
                <w:rFonts w:hint="eastAsia"/>
                <w:szCs w:val="20"/>
              </w:rPr>
              <w:t>4</w:t>
            </w:r>
            <w:r>
              <w:rPr>
                <w:szCs w:val="20"/>
              </w:rPr>
              <w:t>3</w:t>
            </w:r>
          </w:p>
        </w:tc>
        <w:tc>
          <w:tcPr>
            <w:tcW w:w="1512" w:type="dxa"/>
            <w:shd w:val="clear" w:color="auto" w:fill="FFFFFF" w:themeFill="background1"/>
            <w:vAlign w:val="center"/>
          </w:tcPr>
          <w:p w14:paraId="3DD8D059" w14:textId="51C0E5E2" w:rsidR="00604A51" w:rsidRPr="00381A14" w:rsidRDefault="00604A51" w:rsidP="00604A51">
            <w:pPr>
              <w:rPr>
                <w:szCs w:val="20"/>
              </w:rPr>
            </w:pPr>
            <w:r>
              <w:rPr>
                <w:rFonts w:hint="eastAsia"/>
                <w:szCs w:val="20"/>
              </w:rPr>
              <w:t>0</w:t>
            </w:r>
            <w:r>
              <w:rPr>
                <w:szCs w:val="20"/>
              </w:rPr>
              <w:t>.106</w:t>
            </w:r>
          </w:p>
        </w:tc>
      </w:tr>
      <w:tr w:rsidR="00604A51" w:rsidRPr="00381A14" w14:paraId="712CD0B8" w14:textId="77777777" w:rsidTr="002D329B">
        <w:trPr>
          <w:trHeight w:val="128"/>
        </w:trPr>
        <w:tc>
          <w:tcPr>
            <w:tcW w:w="1271" w:type="dxa"/>
            <w:vMerge/>
            <w:tcBorders>
              <w:tl2br w:val="nil"/>
            </w:tcBorders>
            <w:shd w:val="clear" w:color="auto" w:fill="E7E6E6" w:themeFill="background2"/>
            <w:vAlign w:val="center"/>
          </w:tcPr>
          <w:p w14:paraId="25E9C5FF"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145D9F28" w14:textId="77777777" w:rsidR="00604A51" w:rsidRDefault="00604A51" w:rsidP="00604A51">
            <w:pPr>
              <w:rPr>
                <w:szCs w:val="20"/>
              </w:rPr>
            </w:pPr>
          </w:p>
        </w:tc>
        <w:tc>
          <w:tcPr>
            <w:tcW w:w="2268" w:type="dxa"/>
            <w:vMerge/>
            <w:tcBorders>
              <w:tl2br w:val="nil"/>
            </w:tcBorders>
            <w:shd w:val="clear" w:color="auto" w:fill="FFFFFF" w:themeFill="background1"/>
            <w:vAlign w:val="center"/>
          </w:tcPr>
          <w:p w14:paraId="66AF7B00" w14:textId="77777777" w:rsidR="00604A51" w:rsidRPr="0018234E" w:rsidRDefault="00604A51" w:rsidP="00604A51">
            <w:pPr>
              <w:rPr>
                <w:rFonts w:ascii="맑은 고딕" w:eastAsia="맑은 고딕" w:hAnsi="맑은 고딕" w:cs="Times New Roman"/>
                <w:szCs w:val="20"/>
              </w:rPr>
            </w:pPr>
          </w:p>
        </w:tc>
        <w:tc>
          <w:tcPr>
            <w:tcW w:w="1512" w:type="dxa"/>
            <w:shd w:val="clear" w:color="auto" w:fill="FFFFFF" w:themeFill="background1"/>
            <w:vAlign w:val="center"/>
          </w:tcPr>
          <w:p w14:paraId="750E950D" w14:textId="1ECCD30B" w:rsidR="00604A51" w:rsidRPr="000079D2" w:rsidRDefault="00604A51" w:rsidP="00604A51">
            <w:pPr>
              <w:rPr>
                <w:szCs w:val="20"/>
              </w:rPr>
            </w:pPr>
            <w:r w:rsidRPr="000079D2">
              <w:rPr>
                <w:szCs w:val="20"/>
              </w:rPr>
              <w:t>2-39-89-25</w:t>
            </w:r>
          </w:p>
        </w:tc>
        <w:tc>
          <w:tcPr>
            <w:tcW w:w="1512" w:type="dxa"/>
            <w:shd w:val="clear" w:color="auto" w:fill="FFFFFF" w:themeFill="background1"/>
            <w:vAlign w:val="center"/>
          </w:tcPr>
          <w:p w14:paraId="4B78FCB2" w14:textId="40B7625C" w:rsidR="00604A51" w:rsidRPr="00381A14" w:rsidRDefault="000A02A2" w:rsidP="00604A51">
            <w:pPr>
              <w:rPr>
                <w:szCs w:val="20"/>
              </w:rPr>
            </w:pPr>
            <w:r>
              <w:rPr>
                <w:rFonts w:hint="eastAsia"/>
                <w:szCs w:val="20"/>
              </w:rPr>
              <w:t>6</w:t>
            </w:r>
            <w:r>
              <w:rPr>
                <w:szCs w:val="20"/>
              </w:rPr>
              <w:t>9</w:t>
            </w:r>
          </w:p>
        </w:tc>
        <w:tc>
          <w:tcPr>
            <w:tcW w:w="1512" w:type="dxa"/>
            <w:shd w:val="clear" w:color="auto" w:fill="FFFFFF" w:themeFill="background1"/>
            <w:vAlign w:val="center"/>
          </w:tcPr>
          <w:p w14:paraId="7B8324EF" w14:textId="36F8451E" w:rsidR="00604A51" w:rsidRPr="00381A14" w:rsidRDefault="000A02A2" w:rsidP="00604A51">
            <w:pPr>
              <w:rPr>
                <w:szCs w:val="20"/>
              </w:rPr>
            </w:pPr>
            <w:r>
              <w:rPr>
                <w:rFonts w:hint="eastAsia"/>
                <w:szCs w:val="20"/>
              </w:rPr>
              <w:t>0</w:t>
            </w:r>
            <w:r>
              <w:rPr>
                <w:szCs w:val="20"/>
              </w:rPr>
              <w:t>.17</w:t>
            </w:r>
          </w:p>
        </w:tc>
      </w:tr>
      <w:tr w:rsidR="00604A51" w:rsidRPr="00381A14" w14:paraId="734E88CB" w14:textId="77777777" w:rsidTr="002D329B">
        <w:trPr>
          <w:trHeight w:val="128"/>
        </w:trPr>
        <w:tc>
          <w:tcPr>
            <w:tcW w:w="1271" w:type="dxa"/>
            <w:vMerge/>
            <w:tcBorders>
              <w:tl2br w:val="nil"/>
            </w:tcBorders>
            <w:shd w:val="clear" w:color="auto" w:fill="E7E6E6" w:themeFill="background2"/>
            <w:vAlign w:val="center"/>
          </w:tcPr>
          <w:p w14:paraId="729A54CC"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25B412B8" w14:textId="77777777" w:rsidR="00604A51" w:rsidRDefault="00604A51" w:rsidP="00604A51">
            <w:pPr>
              <w:rPr>
                <w:szCs w:val="20"/>
              </w:rPr>
            </w:pPr>
          </w:p>
        </w:tc>
        <w:tc>
          <w:tcPr>
            <w:tcW w:w="2268" w:type="dxa"/>
            <w:vMerge/>
            <w:tcBorders>
              <w:tl2br w:val="nil"/>
            </w:tcBorders>
            <w:shd w:val="clear" w:color="auto" w:fill="FFFFFF" w:themeFill="background1"/>
            <w:vAlign w:val="center"/>
          </w:tcPr>
          <w:p w14:paraId="083ED305" w14:textId="77777777" w:rsidR="00604A51" w:rsidRPr="0018234E" w:rsidRDefault="00604A51" w:rsidP="00604A51">
            <w:pPr>
              <w:rPr>
                <w:rFonts w:ascii="맑은 고딕" w:eastAsia="맑은 고딕" w:hAnsi="맑은 고딕" w:cs="Times New Roman"/>
                <w:szCs w:val="20"/>
              </w:rPr>
            </w:pPr>
          </w:p>
        </w:tc>
        <w:tc>
          <w:tcPr>
            <w:tcW w:w="1512" w:type="dxa"/>
            <w:shd w:val="clear" w:color="auto" w:fill="FFFFFF" w:themeFill="background1"/>
            <w:vAlign w:val="center"/>
          </w:tcPr>
          <w:p w14:paraId="6D3226CE" w14:textId="32C91228" w:rsidR="00604A51" w:rsidRPr="000079D2" w:rsidRDefault="00604A51" w:rsidP="00604A51">
            <w:pPr>
              <w:rPr>
                <w:szCs w:val="20"/>
              </w:rPr>
            </w:pPr>
            <w:r w:rsidRPr="000079D2">
              <w:rPr>
                <w:szCs w:val="20"/>
              </w:rPr>
              <w:t>2-39-131-30</w:t>
            </w:r>
          </w:p>
        </w:tc>
        <w:tc>
          <w:tcPr>
            <w:tcW w:w="1512" w:type="dxa"/>
            <w:shd w:val="clear" w:color="auto" w:fill="FFFFFF" w:themeFill="background1"/>
            <w:vAlign w:val="center"/>
          </w:tcPr>
          <w:p w14:paraId="38078B52" w14:textId="41D5CD44" w:rsidR="00604A51" w:rsidRPr="00381A14" w:rsidRDefault="00B502DD" w:rsidP="00604A51">
            <w:pPr>
              <w:rPr>
                <w:szCs w:val="20"/>
              </w:rPr>
            </w:pPr>
            <w:r>
              <w:rPr>
                <w:rFonts w:hint="eastAsia"/>
                <w:szCs w:val="20"/>
              </w:rPr>
              <w:t>3</w:t>
            </w:r>
            <w:r>
              <w:rPr>
                <w:szCs w:val="20"/>
              </w:rPr>
              <w:t>2</w:t>
            </w:r>
          </w:p>
        </w:tc>
        <w:tc>
          <w:tcPr>
            <w:tcW w:w="1512" w:type="dxa"/>
            <w:shd w:val="clear" w:color="auto" w:fill="FFFFFF" w:themeFill="background1"/>
            <w:vAlign w:val="center"/>
          </w:tcPr>
          <w:p w14:paraId="1478A494" w14:textId="44A531C2" w:rsidR="00604A51" w:rsidRPr="00381A14" w:rsidRDefault="00B502DD" w:rsidP="00604A51">
            <w:pPr>
              <w:rPr>
                <w:szCs w:val="20"/>
              </w:rPr>
            </w:pPr>
            <w:r>
              <w:rPr>
                <w:rFonts w:hint="eastAsia"/>
                <w:szCs w:val="20"/>
              </w:rPr>
              <w:t>0</w:t>
            </w:r>
            <w:r>
              <w:rPr>
                <w:szCs w:val="20"/>
              </w:rPr>
              <w:t>.079</w:t>
            </w:r>
          </w:p>
        </w:tc>
      </w:tr>
      <w:tr w:rsidR="00604A51" w:rsidRPr="00381A14" w14:paraId="72203BA6" w14:textId="77777777" w:rsidTr="002D329B">
        <w:trPr>
          <w:trHeight w:val="128"/>
        </w:trPr>
        <w:tc>
          <w:tcPr>
            <w:tcW w:w="1271" w:type="dxa"/>
            <w:vMerge w:val="restart"/>
            <w:tcBorders>
              <w:tl2br w:val="nil"/>
            </w:tcBorders>
            <w:shd w:val="clear" w:color="auto" w:fill="E7E6E6" w:themeFill="background2"/>
            <w:vAlign w:val="center"/>
          </w:tcPr>
          <w:p w14:paraId="2D89806F" w14:textId="04DCF375" w:rsidR="00604A51" w:rsidRDefault="00604A51" w:rsidP="00604A51">
            <w:pPr>
              <w:rPr>
                <w:szCs w:val="20"/>
              </w:rPr>
            </w:pPr>
            <w:r>
              <w:rPr>
                <w:rFonts w:hint="eastAsia"/>
                <w:szCs w:val="20"/>
              </w:rPr>
              <w:t>C</w:t>
            </w:r>
            <w:r>
              <w:rPr>
                <w:szCs w:val="20"/>
              </w:rPr>
              <w:t>ycle</w:t>
            </w:r>
          </w:p>
        </w:tc>
        <w:tc>
          <w:tcPr>
            <w:tcW w:w="992" w:type="dxa"/>
            <w:vMerge w:val="restart"/>
            <w:tcBorders>
              <w:tl2br w:val="nil"/>
            </w:tcBorders>
            <w:shd w:val="clear" w:color="auto" w:fill="E7E6E6" w:themeFill="background2"/>
            <w:vAlign w:val="center"/>
          </w:tcPr>
          <w:p w14:paraId="0F10DC8D" w14:textId="6CE2080C" w:rsidR="00604A51" w:rsidRDefault="00604A51" w:rsidP="00604A51">
            <w:pPr>
              <w:rPr>
                <w:szCs w:val="20"/>
              </w:rPr>
            </w:pPr>
            <w:r>
              <w:rPr>
                <w:rFonts w:hint="eastAsia"/>
                <w:szCs w:val="20"/>
              </w:rPr>
              <w:t>A</w:t>
            </w:r>
            <w:r>
              <w:rPr>
                <w:szCs w:val="20"/>
              </w:rPr>
              <w:t>ttack</w:t>
            </w:r>
          </w:p>
        </w:tc>
        <w:tc>
          <w:tcPr>
            <w:tcW w:w="2268" w:type="dxa"/>
            <w:vMerge w:val="restart"/>
            <w:tcBorders>
              <w:tl2br w:val="nil"/>
            </w:tcBorders>
            <w:shd w:val="clear" w:color="auto" w:fill="FFFFFF" w:themeFill="background1"/>
            <w:vAlign w:val="center"/>
          </w:tcPr>
          <w:p w14:paraId="14E9B683" w14:textId="72239B1D" w:rsidR="00604A51" w:rsidRPr="0018234E" w:rsidRDefault="00604A51" w:rsidP="00604A51">
            <w:pPr>
              <w:rPr>
                <w:rFonts w:ascii="맑은 고딕" w:eastAsia="맑은 고딕" w:hAnsi="맑은 고딕" w:cs="Times New Roman"/>
                <w:szCs w:val="20"/>
              </w:rPr>
            </w:pPr>
            <w:r w:rsidRPr="008A7319">
              <w:rPr>
                <w:rFonts w:ascii="맑은 고딕" w:eastAsia="맑은 고딕" w:hAnsi="맑은 고딕" w:cs="Times New Roman"/>
                <w:szCs w:val="20"/>
              </w:rPr>
              <w:t>dequeue_task_fair</w:t>
            </w:r>
          </w:p>
        </w:tc>
        <w:tc>
          <w:tcPr>
            <w:tcW w:w="1512" w:type="dxa"/>
            <w:shd w:val="clear" w:color="auto" w:fill="FFFFFF" w:themeFill="background1"/>
            <w:vAlign w:val="center"/>
          </w:tcPr>
          <w:p w14:paraId="650B7649" w14:textId="6044D1CB" w:rsidR="00604A51" w:rsidRPr="000079D2" w:rsidRDefault="00604A51" w:rsidP="00604A51">
            <w:pPr>
              <w:rPr>
                <w:szCs w:val="20"/>
              </w:rPr>
            </w:pPr>
            <w:r w:rsidRPr="000079D2">
              <w:rPr>
                <w:szCs w:val="20"/>
              </w:rPr>
              <w:t>2-39-139-28</w:t>
            </w:r>
          </w:p>
        </w:tc>
        <w:tc>
          <w:tcPr>
            <w:tcW w:w="1512" w:type="dxa"/>
            <w:shd w:val="clear" w:color="auto" w:fill="FFFFFF" w:themeFill="background1"/>
            <w:vAlign w:val="center"/>
          </w:tcPr>
          <w:p w14:paraId="03C5BF4A" w14:textId="5477C1FD" w:rsidR="00604A51" w:rsidRPr="00381A14" w:rsidRDefault="00361BEC" w:rsidP="00604A51">
            <w:pPr>
              <w:rPr>
                <w:szCs w:val="20"/>
              </w:rPr>
            </w:pPr>
            <w:r>
              <w:rPr>
                <w:rFonts w:hint="eastAsia"/>
                <w:szCs w:val="20"/>
              </w:rPr>
              <w:t>7</w:t>
            </w:r>
          </w:p>
        </w:tc>
        <w:tc>
          <w:tcPr>
            <w:tcW w:w="1512" w:type="dxa"/>
            <w:shd w:val="clear" w:color="auto" w:fill="FFFFFF" w:themeFill="background1"/>
            <w:vAlign w:val="center"/>
          </w:tcPr>
          <w:p w14:paraId="54483B85" w14:textId="628F9949" w:rsidR="00604A51" w:rsidRPr="00381A14" w:rsidRDefault="00361BEC" w:rsidP="00604A51">
            <w:pPr>
              <w:rPr>
                <w:szCs w:val="20"/>
              </w:rPr>
            </w:pPr>
            <w:r>
              <w:rPr>
                <w:rFonts w:hint="eastAsia"/>
                <w:szCs w:val="20"/>
              </w:rPr>
              <w:t>0</w:t>
            </w:r>
            <w:r>
              <w:rPr>
                <w:szCs w:val="20"/>
              </w:rPr>
              <w:t>.018</w:t>
            </w:r>
          </w:p>
        </w:tc>
      </w:tr>
      <w:tr w:rsidR="00604A51" w:rsidRPr="00381A14" w14:paraId="17D1BE6A" w14:textId="77777777" w:rsidTr="002D329B">
        <w:trPr>
          <w:trHeight w:val="128"/>
        </w:trPr>
        <w:tc>
          <w:tcPr>
            <w:tcW w:w="1271" w:type="dxa"/>
            <w:vMerge/>
            <w:tcBorders>
              <w:tl2br w:val="nil"/>
            </w:tcBorders>
            <w:shd w:val="clear" w:color="auto" w:fill="E7E6E6" w:themeFill="background2"/>
            <w:vAlign w:val="center"/>
          </w:tcPr>
          <w:p w14:paraId="0AD0BED8"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05360870" w14:textId="77777777" w:rsidR="00604A51" w:rsidRDefault="00604A51" w:rsidP="00604A51">
            <w:pPr>
              <w:rPr>
                <w:szCs w:val="20"/>
              </w:rPr>
            </w:pPr>
          </w:p>
        </w:tc>
        <w:tc>
          <w:tcPr>
            <w:tcW w:w="2268" w:type="dxa"/>
            <w:vMerge/>
            <w:tcBorders>
              <w:tl2br w:val="nil"/>
            </w:tcBorders>
            <w:shd w:val="clear" w:color="auto" w:fill="FFFFFF" w:themeFill="background1"/>
            <w:vAlign w:val="center"/>
          </w:tcPr>
          <w:p w14:paraId="04EE6B5C" w14:textId="77777777" w:rsidR="00604A51" w:rsidRPr="00426E36" w:rsidRDefault="00604A51" w:rsidP="00604A51">
            <w:pPr>
              <w:rPr>
                <w:szCs w:val="20"/>
              </w:rPr>
            </w:pPr>
          </w:p>
        </w:tc>
        <w:tc>
          <w:tcPr>
            <w:tcW w:w="1512" w:type="dxa"/>
            <w:shd w:val="clear" w:color="auto" w:fill="FFFFFF" w:themeFill="background1"/>
            <w:vAlign w:val="center"/>
          </w:tcPr>
          <w:p w14:paraId="49996484" w14:textId="4B313F06" w:rsidR="00604A51" w:rsidRPr="000079D2" w:rsidRDefault="00604A51" w:rsidP="00604A51">
            <w:pPr>
              <w:rPr>
                <w:szCs w:val="20"/>
              </w:rPr>
            </w:pPr>
            <w:r w:rsidRPr="000079D2">
              <w:rPr>
                <w:szCs w:val="20"/>
              </w:rPr>
              <w:t>2-39-89-25</w:t>
            </w:r>
          </w:p>
        </w:tc>
        <w:tc>
          <w:tcPr>
            <w:tcW w:w="1512" w:type="dxa"/>
            <w:shd w:val="clear" w:color="auto" w:fill="FFFFFF" w:themeFill="background1"/>
            <w:vAlign w:val="center"/>
          </w:tcPr>
          <w:p w14:paraId="1CB1E95B" w14:textId="5C5F86B1" w:rsidR="00604A51" w:rsidRPr="00381A14" w:rsidRDefault="00E5137A" w:rsidP="00604A51">
            <w:pPr>
              <w:rPr>
                <w:szCs w:val="20"/>
              </w:rPr>
            </w:pPr>
            <w:r>
              <w:rPr>
                <w:rFonts w:hint="eastAsia"/>
                <w:szCs w:val="20"/>
              </w:rPr>
              <w:t>1</w:t>
            </w:r>
            <w:r>
              <w:rPr>
                <w:szCs w:val="20"/>
              </w:rPr>
              <w:t>0</w:t>
            </w:r>
          </w:p>
        </w:tc>
        <w:tc>
          <w:tcPr>
            <w:tcW w:w="1512" w:type="dxa"/>
            <w:shd w:val="clear" w:color="auto" w:fill="FFFFFF" w:themeFill="background1"/>
            <w:vAlign w:val="center"/>
          </w:tcPr>
          <w:p w14:paraId="705213E2" w14:textId="524F4A1F" w:rsidR="00604A51" w:rsidRPr="00381A14" w:rsidRDefault="00E5137A" w:rsidP="00604A51">
            <w:pPr>
              <w:rPr>
                <w:szCs w:val="20"/>
              </w:rPr>
            </w:pPr>
            <w:r>
              <w:rPr>
                <w:rFonts w:hint="eastAsia"/>
                <w:szCs w:val="20"/>
              </w:rPr>
              <w:t>0</w:t>
            </w:r>
            <w:r>
              <w:rPr>
                <w:szCs w:val="20"/>
              </w:rPr>
              <w:t>.026</w:t>
            </w:r>
          </w:p>
        </w:tc>
      </w:tr>
      <w:tr w:rsidR="00604A51" w:rsidRPr="00381A14" w14:paraId="39ADE65D" w14:textId="77777777" w:rsidTr="002D329B">
        <w:trPr>
          <w:trHeight w:val="128"/>
        </w:trPr>
        <w:tc>
          <w:tcPr>
            <w:tcW w:w="1271" w:type="dxa"/>
            <w:vMerge/>
            <w:tcBorders>
              <w:tl2br w:val="nil"/>
            </w:tcBorders>
            <w:shd w:val="clear" w:color="auto" w:fill="E7E6E6" w:themeFill="background2"/>
            <w:vAlign w:val="center"/>
          </w:tcPr>
          <w:p w14:paraId="6EEC0677"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6FC0F040" w14:textId="77777777" w:rsidR="00604A51" w:rsidRDefault="00604A51" w:rsidP="00604A51">
            <w:pPr>
              <w:rPr>
                <w:szCs w:val="20"/>
              </w:rPr>
            </w:pPr>
          </w:p>
        </w:tc>
        <w:tc>
          <w:tcPr>
            <w:tcW w:w="2268" w:type="dxa"/>
            <w:vMerge/>
            <w:tcBorders>
              <w:tl2br w:val="nil"/>
            </w:tcBorders>
            <w:shd w:val="clear" w:color="auto" w:fill="FFFFFF" w:themeFill="background1"/>
            <w:vAlign w:val="center"/>
          </w:tcPr>
          <w:p w14:paraId="57CDAC2D" w14:textId="77777777" w:rsidR="00604A51" w:rsidRPr="00426E36" w:rsidRDefault="00604A51" w:rsidP="00604A51">
            <w:pPr>
              <w:rPr>
                <w:szCs w:val="20"/>
              </w:rPr>
            </w:pPr>
          </w:p>
        </w:tc>
        <w:tc>
          <w:tcPr>
            <w:tcW w:w="1512" w:type="dxa"/>
            <w:shd w:val="clear" w:color="auto" w:fill="FFFFFF" w:themeFill="background1"/>
            <w:vAlign w:val="center"/>
          </w:tcPr>
          <w:p w14:paraId="08532DF7" w14:textId="3B4BA0B2" w:rsidR="00604A51" w:rsidRPr="000079D2" w:rsidRDefault="00604A51" w:rsidP="00604A51">
            <w:pPr>
              <w:rPr>
                <w:szCs w:val="20"/>
              </w:rPr>
            </w:pPr>
            <w:r w:rsidRPr="000079D2">
              <w:rPr>
                <w:szCs w:val="20"/>
              </w:rPr>
              <w:t>2-39-131-30</w:t>
            </w:r>
          </w:p>
        </w:tc>
        <w:tc>
          <w:tcPr>
            <w:tcW w:w="1512" w:type="dxa"/>
            <w:shd w:val="clear" w:color="auto" w:fill="FFFFFF" w:themeFill="background1"/>
            <w:vAlign w:val="center"/>
          </w:tcPr>
          <w:p w14:paraId="7A171A9E" w14:textId="2D1F000B" w:rsidR="00604A51" w:rsidRPr="00381A14" w:rsidRDefault="00624C64" w:rsidP="00604A51">
            <w:pPr>
              <w:rPr>
                <w:szCs w:val="20"/>
              </w:rPr>
            </w:pPr>
            <w:r>
              <w:rPr>
                <w:rFonts w:hint="eastAsia"/>
                <w:szCs w:val="20"/>
              </w:rPr>
              <w:t>1</w:t>
            </w:r>
            <w:r>
              <w:rPr>
                <w:szCs w:val="20"/>
              </w:rPr>
              <w:t>03</w:t>
            </w:r>
          </w:p>
        </w:tc>
        <w:tc>
          <w:tcPr>
            <w:tcW w:w="1512" w:type="dxa"/>
            <w:shd w:val="clear" w:color="auto" w:fill="FFFFFF" w:themeFill="background1"/>
            <w:vAlign w:val="center"/>
          </w:tcPr>
          <w:p w14:paraId="636520F3" w14:textId="7AAB0FB0" w:rsidR="00604A51" w:rsidRPr="00381A14" w:rsidRDefault="00624C64" w:rsidP="00604A51">
            <w:pPr>
              <w:rPr>
                <w:szCs w:val="20"/>
              </w:rPr>
            </w:pPr>
            <w:r>
              <w:rPr>
                <w:rFonts w:hint="eastAsia"/>
                <w:szCs w:val="20"/>
              </w:rPr>
              <w:t>0</w:t>
            </w:r>
            <w:r>
              <w:rPr>
                <w:szCs w:val="20"/>
              </w:rPr>
              <w:t>.269</w:t>
            </w:r>
          </w:p>
        </w:tc>
      </w:tr>
      <w:tr w:rsidR="00604A51" w:rsidRPr="00381A14" w14:paraId="2DBEA61D" w14:textId="77777777" w:rsidTr="002D329B">
        <w:trPr>
          <w:trHeight w:val="128"/>
        </w:trPr>
        <w:tc>
          <w:tcPr>
            <w:tcW w:w="1271" w:type="dxa"/>
            <w:vMerge/>
            <w:tcBorders>
              <w:tl2br w:val="nil"/>
            </w:tcBorders>
            <w:shd w:val="clear" w:color="auto" w:fill="E7E6E6" w:themeFill="background2"/>
            <w:vAlign w:val="center"/>
          </w:tcPr>
          <w:p w14:paraId="34286229"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0C4A7FDC" w14:textId="77777777" w:rsidR="00604A51" w:rsidRDefault="00604A51" w:rsidP="00604A51">
            <w:pPr>
              <w:rPr>
                <w:szCs w:val="20"/>
              </w:rPr>
            </w:pPr>
          </w:p>
        </w:tc>
        <w:tc>
          <w:tcPr>
            <w:tcW w:w="2268" w:type="dxa"/>
            <w:vMerge w:val="restart"/>
            <w:tcBorders>
              <w:tl2br w:val="nil"/>
            </w:tcBorders>
            <w:shd w:val="clear" w:color="auto" w:fill="FFFFFF" w:themeFill="background1"/>
            <w:vAlign w:val="center"/>
          </w:tcPr>
          <w:p w14:paraId="2117E0E8" w14:textId="5C87E34C" w:rsidR="00604A51" w:rsidRPr="0018234E" w:rsidRDefault="00604A51" w:rsidP="00604A51">
            <w:pPr>
              <w:rPr>
                <w:rFonts w:ascii="맑은 고딕" w:eastAsia="맑은 고딕" w:hAnsi="맑은 고딕" w:cs="Times New Roman"/>
                <w:szCs w:val="20"/>
              </w:rPr>
            </w:pPr>
            <w:r w:rsidRPr="008A7319">
              <w:rPr>
                <w:rFonts w:ascii="맑은 고딕" w:eastAsia="맑은 고딕" w:hAnsi="맑은 고딕" w:cs="Times New Roman"/>
                <w:szCs w:val="20"/>
              </w:rPr>
              <w:t>update_load_avg</w:t>
            </w:r>
          </w:p>
        </w:tc>
        <w:tc>
          <w:tcPr>
            <w:tcW w:w="1512" w:type="dxa"/>
            <w:shd w:val="clear" w:color="auto" w:fill="FFFFFF" w:themeFill="background1"/>
            <w:vAlign w:val="center"/>
          </w:tcPr>
          <w:p w14:paraId="2C1BF0C9" w14:textId="1C1D7289" w:rsidR="00604A51" w:rsidRPr="000079D2" w:rsidRDefault="00604A51" w:rsidP="00604A51">
            <w:pPr>
              <w:rPr>
                <w:szCs w:val="20"/>
              </w:rPr>
            </w:pPr>
            <w:r w:rsidRPr="000079D2">
              <w:rPr>
                <w:szCs w:val="20"/>
              </w:rPr>
              <w:t>2-39-139-28</w:t>
            </w:r>
          </w:p>
        </w:tc>
        <w:tc>
          <w:tcPr>
            <w:tcW w:w="1512" w:type="dxa"/>
            <w:shd w:val="clear" w:color="auto" w:fill="FFFFFF" w:themeFill="background1"/>
            <w:vAlign w:val="center"/>
          </w:tcPr>
          <w:p w14:paraId="46F113F4" w14:textId="0A046BDD" w:rsidR="00604A51" w:rsidRPr="00381A14" w:rsidRDefault="00361BEC" w:rsidP="00604A51">
            <w:pPr>
              <w:rPr>
                <w:szCs w:val="20"/>
              </w:rPr>
            </w:pPr>
            <w:r>
              <w:rPr>
                <w:rFonts w:hint="eastAsia"/>
                <w:szCs w:val="20"/>
              </w:rPr>
              <w:t>3</w:t>
            </w:r>
            <w:r>
              <w:rPr>
                <w:szCs w:val="20"/>
              </w:rPr>
              <w:t>2</w:t>
            </w:r>
          </w:p>
        </w:tc>
        <w:tc>
          <w:tcPr>
            <w:tcW w:w="1512" w:type="dxa"/>
            <w:shd w:val="clear" w:color="auto" w:fill="FFFFFF" w:themeFill="background1"/>
            <w:vAlign w:val="center"/>
          </w:tcPr>
          <w:p w14:paraId="299755AD" w14:textId="47C8EE02" w:rsidR="00604A51" w:rsidRPr="00381A14" w:rsidRDefault="00361BEC" w:rsidP="00604A51">
            <w:pPr>
              <w:rPr>
                <w:szCs w:val="20"/>
              </w:rPr>
            </w:pPr>
            <w:r>
              <w:rPr>
                <w:rFonts w:hint="eastAsia"/>
                <w:szCs w:val="20"/>
              </w:rPr>
              <w:t>0</w:t>
            </w:r>
            <w:r>
              <w:rPr>
                <w:szCs w:val="20"/>
              </w:rPr>
              <w:t>.083</w:t>
            </w:r>
          </w:p>
        </w:tc>
      </w:tr>
      <w:tr w:rsidR="00604A51" w:rsidRPr="00381A14" w14:paraId="6D69EC4B" w14:textId="77777777" w:rsidTr="002D329B">
        <w:trPr>
          <w:trHeight w:val="128"/>
        </w:trPr>
        <w:tc>
          <w:tcPr>
            <w:tcW w:w="1271" w:type="dxa"/>
            <w:vMerge/>
            <w:tcBorders>
              <w:tl2br w:val="nil"/>
            </w:tcBorders>
            <w:shd w:val="clear" w:color="auto" w:fill="E7E6E6" w:themeFill="background2"/>
            <w:vAlign w:val="center"/>
          </w:tcPr>
          <w:p w14:paraId="676F698F"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38317961" w14:textId="77777777" w:rsidR="00604A51" w:rsidRDefault="00604A51" w:rsidP="00604A51">
            <w:pPr>
              <w:rPr>
                <w:szCs w:val="20"/>
              </w:rPr>
            </w:pPr>
          </w:p>
        </w:tc>
        <w:tc>
          <w:tcPr>
            <w:tcW w:w="2268" w:type="dxa"/>
            <w:vMerge/>
            <w:tcBorders>
              <w:tl2br w:val="nil"/>
            </w:tcBorders>
            <w:shd w:val="clear" w:color="auto" w:fill="FFFFFF" w:themeFill="background1"/>
            <w:vAlign w:val="center"/>
          </w:tcPr>
          <w:p w14:paraId="5D0A3D54" w14:textId="77777777" w:rsidR="00604A51" w:rsidRPr="00426E36" w:rsidRDefault="00604A51" w:rsidP="00604A51">
            <w:pPr>
              <w:rPr>
                <w:szCs w:val="20"/>
              </w:rPr>
            </w:pPr>
          </w:p>
        </w:tc>
        <w:tc>
          <w:tcPr>
            <w:tcW w:w="1512" w:type="dxa"/>
            <w:shd w:val="clear" w:color="auto" w:fill="FFFFFF" w:themeFill="background1"/>
            <w:vAlign w:val="center"/>
          </w:tcPr>
          <w:p w14:paraId="6CDF971B" w14:textId="30BFBEF2" w:rsidR="00604A51" w:rsidRPr="000079D2" w:rsidRDefault="00604A51" w:rsidP="00604A51">
            <w:pPr>
              <w:rPr>
                <w:szCs w:val="20"/>
              </w:rPr>
            </w:pPr>
            <w:r w:rsidRPr="000079D2">
              <w:rPr>
                <w:szCs w:val="20"/>
              </w:rPr>
              <w:t>2-39-89-25</w:t>
            </w:r>
          </w:p>
        </w:tc>
        <w:tc>
          <w:tcPr>
            <w:tcW w:w="1512" w:type="dxa"/>
            <w:shd w:val="clear" w:color="auto" w:fill="FFFFFF" w:themeFill="background1"/>
            <w:vAlign w:val="center"/>
          </w:tcPr>
          <w:p w14:paraId="58B4CD9C" w14:textId="2D106049" w:rsidR="00604A51" w:rsidRPr="00381A14" w:rsidRDefault="00582339" w:rsidP="00604A51">
            <w:pPr>
              <w:rPr>
                <w:szCs w:val="20"/>
              </w:rPr>
            </w:pPr>
            <w:r>
              <w:rPr>
                <w:rFonts w:hint="eastAsia"/>
                <w:szCs w:val="20"/>
              </w:rPr>
              <w:t>4</w:t>
            </w:r>
            <w:r>
              <w:rPr>
                <w:szCs w:val="20"/>
              </w:rPr>
              <w:t>7</w:t>
            </w:r>
          </w:p>
        </w:tc>
        <w:tc>
          <w:tcPr>
            <w:tcW w:w="1512" w:type="dxa"/>
            <w:shd w:val="clear" w:color="auto" w:fill="FFFFFF" w:themeFill="background1"/>
            <w:vAlign w:val="center"/>
          </w:tcPr>
          <w:p w14:paraId="2B40BB9B" w14:textId="3ACA8F35" w:rsidR="00604A51" w:rsidRPr="00381A14" w:rsidRDefault="00582339" w:rsidP="00604A51">
            <w:pPr>
              <w:rPr>
                <w:szCs w:val="20"/>
              </w:rPr>
            </w:pPr>
            <w:r>
              <w:rPr>
                <w:rFonts w:hint="eastAsia"/>
                <w:szCs w:val="20"/>
              </w:rPr>
              <w:t>0</w:t>
            </w:r>
            <w:r>
              <w:rPr>
                <w:szCs w:val="20"/>
              </w:rPr>
              <w:t>.122</w:t>
            </w:r>
          </w:p>
        </w:tc>
      </w:tr>
      <w:tr w:rsidR="00604A51" w:rsidRPr="00381A14" w14:paraId="0B015FA0" w14:textId="77777777" w:rsidTr="002D329B">
        <w:trPr>
          <w:trHeight w:val="128"/>
        </w:trPr>
        <w:tc>
          <w:tcPr>
            <w:tcW w:w="1271" w:type="dxa"/>
            <w:vMerge/>
            <w:tcBorders>
              <w:tl2br w:val="nil"/>
            </w:tcBorders>
            <w:shd w:val="clear" w:color="auto" w:fill="E7E6E6" w:themeFill="background2"/>
            <w:vAlign w:val="center"/>
          </w:tcPr>
          <w:p w14:paraId="0E5466E3"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56FBC723" w14:textId="77777777" w:rsidR="00604A51" w:rsidRDefault="00604A51" w:rsidP="00604A51">
            <w:pPr>
              <w:rPr>
                <w:szCs w:val="20"/>
              </w:rPr>
            </w:pPr>
          </w:p>
        </w:tc>
        <w:tc>
          <w:tcPr>
            <w:tcW w:w="2268" w:type="dxa"/>
            <w:vMerge/>
            <w:tcBorders>
              <w:tl2br w:val="nil"/>
            </w:tcBorders>
            <w:shd w:val="clear" w:color="auto" w:fill="FFFFFF" w:themeFill="background1"/>
            <w:vAlign w:val="center"/>
          </w:tcPr>
          <w:p w14:paraId="14137E28" w14:textId="77777777" w:rsidR="00604A51" w:rsidRPr="00426E36" w:rsidRDefault="00604A51" w:rsidP="00604A51">
            <w:pPr>
              <w:rPr>
                <w:szCs w:val="20"/>
              </w:rPr>
            </w:pPr>
          </w:p>
        </w:tc>
        <w:tc>
          <w:tcPr>
            <w:tcW w:w="1512" w:type="dxa"/>
            <w:shd w:val="clear" w:color="auto" w:fill="FFFFFF" w:themeFill="background1"/>
            <w:vAlign w:val="center"/>
          </w:tcPr>
          <w:p w14:paraId="4ADB8259" w14:textId="470D2733" w:rsidR="00604A51" w:rsidRPr="000079D2" w:rsidRDefault="00604A51" w:rsidP="00604A51">
            <w:pPr>
              <w:rPr>
                <w:szCs w:val="20"/>
              </w:rPr>
            </w:pPr>
            <w:r w:rsidRPr="000079D2">
              <w:rPr>
                <w:szCs w:val="20"/>
              </w:rPr>
              <w:t>2-39-131-30</w:t>
            </w:r>
          </w:p>
        </w:tc>
        <w:tc>
          <w:tcPr>
            <w:tcW w:w="1512" w:type="dxa"/>
            <w:shd w:val="clear" w:color="auto" w:fill="FFFFFF" w:themeFill="background1"/>
            <w:vAlign w:val="center"/>
          </w:tcPr>
          <w:p w14:paraId="6224648D" w14:textId="1DBF69DB" w:rsidR="00604A51" w:rsidRPr="00381A14" w:rsidRDefault="00624C64" w:rsidP="00604A51">
            <w:pPr>
              <w:rPr>
                <w:szCs w:val="20"/>
              </w:rPr>
            </w:pPr>
            <w:r>
              <w:rPr>
                <w:rFonts w:hint="eastAsia"/>
                <w:szCs w:val="20"/>
              </w:rPr>
              <w:t>7</w:t>
            </w:r>
            <w:r>
              <w:rPr>
                <w:szCs w:val="20"/>
              </w:rPr>
              <w:t>3</w:t>
            </w:r>
          </w:p>
        </w:tc>
        <w:tc>
          <w:tcPr>
            <w:tcW w:w="1512" w:type="dxa"/>
            <w:shd w:val="clear" w:color="auto" w:fill="FFFFFF" w:themeFill="background1"/>
            <w:vAlign w:val="center"/>
          </w:tcPr>
          <w:p w14:paraId="2932555B" w14:textId="6382C483" w:rsidR="00604A51" w:rsidRPr="00381A14" w:rsidRDefault="00624C64" w:rsidP="00604A51">
            <w:pPr>
              <w:rPr>
                <w:szCs w:val="20"/>
              </w:rPr>
            </w:pPr>
            <w:r>
              <w:rPr>
                <w:rFonts w:hint="eastAsia"/>
                <w:szCs w:val="20"/>
              </w:rPr>
              <w:t>0</w:t>
            </w:r>
            <w:r>
              <w:rPr>
                <w:szCs w:val="20"/>
              </w:rPr>
              <w:t>.191</w:t>
            </w:r>
          </w:p>
        </w:tc>
      </w:tr>
      <w:tr w:rsidR="00604A51" w:rsidRPr="00381A14" w14:paraId="1BBBEB99" w14:textId="77777777" w:rsidTr="002D329B">
        <w:trPr>
          <w:trHeight w:val="128"/>
        </w:trPr>
        <w:tc>
          <w:tcPr>
            <w:tcW w:w="1271" w:type="dxa"/>
            <w:vMerge/>
            <w:tcBorders>
              <w:tl2br w:val="nil"/>
            </w:tcBorders>
            <w:shd w:val="clear" w:color="auto" w:fill="E7E6E6" w:themeFill="background2"/>
            <w:vAlign w:val="center"/>
          </w:tcPr>
          <w:p w14:paraId="50F18F48"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5E129CFD" w14:textId="77777777" w:rsidR="00604A51" w:rsidRDefault="00604A51" w:rsidP="00604A51">
            <w:pPr>
              <w:rPr>
                <w:szCs w:val="20"/>
              </w:rPr>
            </w:pPr>
          </w:p>
        </w:tc>
        <w:tc>
          <w:tcPr>
            <w:tcW w:w="6804" w:type="dxa"/>
            <w:gridSpan w:val="4"/>
            <w:tcBorders>
              <w:tl2br w:val="nil"/>
            </w:tcBorders>
            <w:shd w:val="clear" w:color="auto" w:fill="FFFFFF" w:themeFill="background1"/>
            <w:vAlign w:val="center"/>
          </w:tcPr>
          <w:p w14:paraId="41E57B67" w14:textId="1D81AA32" w:rsidR="00604A51" w:rsidRPr="00381A14" w:rsidRDefault="00604A51" w:rsidP="00604A51">
            <w:pPr>
              <w:rPr>
                <w:szCs w:val="20"/>
              </w:rPr>
            </w:pPr>
            <m:oMathPara>
              <m:oMath>
                <m:r>
                  <w:rPr>
                    <w:rFonts w:ascii="Cambria Math" w:hAnsi="Cambria Math"/>
                    <w:szCs w:val="20"/>
                  </w:rPr>
                  <m:t>⋮</m:t>
                </m:r>
              </m:oMath>
            </m:oMathPara>
          </w:p>
        </w:tc>
      </w:tr>
      <w:tr w:rsidR="00604A51" w:rsidRPr="00381A14" w14:paraId="7A10A45A" w14:textId="77777777" w:rsidTr="002D329B">
        <w:trPr>
          <w:trHeight w:val="128"/>
        </w:trPr>
        <w:tc>
          <w:tcPr>
            <w:tcW w:w="1271" w:type="dxa"/>
            <w:vMerge/>
            <w:tcBorders>
              <w:tl2br w:val="nil"/>
            </w:tcBorders>
            <w:shd w:val="clear" w:color="auto" w:fill="E7E6E6" w:themeFill="background2"/>
            <w:vAlign w:val="center"/>
          </w:tcPr>
          <w:p w14:paraId="632EB65F"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12173388" w14:textId="77777777" w:rsidR="00604A51" w:rsidRDefault="00604A51" w:rsidP="00604A51">
            <w:pPr>
              <w:rPr>
                <w:szCs w:val="20"/>
              </w:rPr>
            </w:pPr>
          </w:p>
        </w:tc>
        <w:tc>
          <w:tcPr>
            <w:tcW w:w="2268" w:type="dxa"/>
            <w:vMerge w:val="restart"/>
            <w:tcBorders>
              <w:tl2br w:val="nil"/>
            </w:tcBorders>
            <w:shd w:val="clear" w:color="auto" w:fill="FFFFFF" w:themeFill="background1"/>
            <w:vAlign w:val="center"/>
          </w:tcPr>
          <w:p w14:paraId="1F2093CB" w14:textId="6B59982C" w:rsidR="00604A51" w:rsidRPr="0018234E" w:rsidRDefault="00604A51" w:rsidP="00604A51">
            <w:pPr>
              <w:rPr>
                <w:rFonts w:ascii="맑은 고딕" w:eastAsia="맑은 고딕" w:hAnsi="맑은 고딕" w:cs="Times New Roman"/>
                <w:szCs w:val="20"/>
              </w:rPr>
            </w:pPr>
            <w:r w:rsidRPr="008A7319">
              <w:rPr>
                <w:rFonts w:ascii="맑은 고딕" w:eastAsia="맑은 고딕" w:hAnsi="맑은 고딕" w:cs="Times New Roman"/>
                <w:szCs w:val="20"/>
              </w:rPr>
              <w:t>perf_event_groups_first</w:t>
            </w:r>
          </w:p>
        </w:tc>
        <w:tc>
          <w:tcPr>
            <w:tcW w:w="1512" w:type="dxa"/>
            <w:shd w:val="clear" w:color="auto" w:fill="FFFFFF" w:themeFill="background1"/>
            <w:vAlign w:val="center"/>
          </w:tcPr>
          <w:p w14:paraId="3FD28CBE" w14:textId="3F586A3D" w:rsidR="00604A51" w:rsidRPr="000079D2" w:rsidRDefault="00604A51" w:rsidP="00604A51">
            <w:pPr>
              <w:rPr>
                <w:szCs w:val="20"/>
              </w:rPr>
            </w:pPr>
            <w:r w:rsidRPr="000079D2">
              <w:rPr>
                <w:szCs w:val="20"/>
              </w:rPr>
              <w:t>2-39-139-28</w:t>
            </w:r>
          </w:p>
        </w:tc>
        <w:tc>
          <w:tcPr>
            <w:tcW w:w="1512" w:type="dxa"/>
            <w:shd w:val="clear" w:color="auto" w:fill="FFFFFF" w:themeFill="background1"/>
            <w:vAlign w:val="center"/>
          </w:tcPr>
          <w:p w14:paraId="0B6E1F22" w14:textId="10BC66A6" w:rsidR="00604A51" w:rsidRPr="00381A14" w:rsidRDefault="00361BEC" w:rsidP="00604A51">
            <w:pPr>
              <w:rPr>
                <w:szCs w:val="20"/>
              </w:rPr>
            </w:pPr>
            <w:r>
              <w:rPr>
                <w:rFonts w:hint="eastAsia"/>
                <w:szCs w:val="20"/>
              </w:rPr>
              <w:t>1</w:t>
            </w:r>
            <w:r>
              <w:rPr>
                <w:szCs w:val="20"/>
              </w:rPr>
              <w:t>18</w:t>
            </w:r>
          </w:p>
        </w:tc>
        <w:tc>
          <w:tcPr>
            <w:tcW w:w="1512" w:type="dxa"/>
            <w:shd w:val="clear" w:color="auto" w:fill="FFFFFF" w:themeFill="background1"/>
            <w:vAlign w:val="center"/>
          </w:tcPr>
          <w:p w14:paraId="1AAD011E" w14:textId="7C94B2D7" w:rsidR="00604A51" w:rsidRPr="00381A14" w:rsidRDefault="00361BEC" w:rsidP="00604A51">
            <w:pPr>
              <w:rPr>
                <w:szCs w:val="20"/>
              </w:rPr>
            </w:pPr>
            <w:r>
              <w:rPr>
                <w:rFonts w:hint="eastAsia"/>
                <w:szCs w:val="20"/>
              </w:rPr>
              <w:t>0</w:t>
            </w:r>
            <w:r>
              <w:rPr>
                <w:szCs w:val="20"/>
              </w:rPr>
              <w:t>.308</w:t>
            </w:r>
          </w:p>
        </w:tc>
      </w:tr>
      <w:tr w:rsidR="00604A51" w:rsidRPr="00381A14" w14:paraId="6B2F9903" w14:textId="77777777" w:rsidTr="002D329B">
        <w:trPr>
          <w:trHeight w:val="128"/>
        </w:trPr>
        <w:tc>
          <w:tcPr>
            <w:tcW w:w="1271" w:type="dxa"/>
            <w:vMerge/>
            <w:tcBorders>
              <w:tl2br w:val="nil"/>
            </w:tcBorders>
            <w:shd w:val="clear" w:color="auto" w:fill="E7E6E6" w:themeFill="background2"/>
            <w:vAlign w:val="center"/>
          </w:tcPr>
          <w:p w14:paraId="15C6E005"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098CD911" w14:textId="77777777" w:rsidR="00604A51" w:rsidRDefault="00604A51" w:rsidP="00604A51">
            <w:pPr>
              <w:rPr>
                <w:szCs w:val="20"/>
              </w:rPr>
            </w:pPr>
          </w:p>
        </w:tc>
        <w:tc>
          <w:tcPr>
            <w:tcW w:w="2268" w:type="dxa"/>
            <w:vMerge/>
            <w:tcBorders>
              <w:tl2br w:val="nil"/>
            </w:tcBorders>
            <w:shd w:val="clear" w:color="auto" w:fill="FFFFFF" w:themeFill="background1"/>
            <w:vAlign w:val="center"/>
          </w:tcPr>
          <w:p w14:paraId="7B700BF5" w14:textId="77777777" w:rsidR="00604A51" w:rsidRPr="00426E36" w:rsidRDefault="00604A51" w:rsidP="00604A51">
            <w:pPr>
              <w:rPr>
                <w:szCs w:val="20"/>
              </w:rPr>
            </w:pPr>
          </w:p>
        </w:tc>
        <w:tc>
          <w:tcPr>
            <w:tcW w:w="1512" w:type="dxa"/>
            <w:shd w:val="clear" w:color="auto" w:fill="FFFFFF" w:themeFill="background1"/>
            <w:vAlign w:val="center"/>
          </w:tcPr>
          <w:p w14:paraId="1487AB58" w14:textId="3DF070B7" w:rsidR="00604A51" w:rsidRPr="000079D2" w:rsidRDefault="00604A51" w:rsidP="00604A51">
            <w:pPr>
              <w:rPr>
                <w:szCs w:val="20"/>
              </w:rPr>
            </w:pPr>
            <w:r w:rsidRPr="000079D2">
              <w:rPr>
                <w:szCs w:val="20"/>
              </w:rPr>
              <w:t>2-39-89-25</w:t>
            </w:r>
          </w:p>
        </w:tc>
        <w:tc>
          <w:tcPr>
            <w:tcW w:w="1512" w:type="dxa"/>
            <w:shd w:val="clear" w:color="auto" w:fill="FFFFFF" w:themeFill="background1"/>
            <w:vAlign w:val="center"/>
          </w:tcPr>
          <w:p w14:paraId="33C513D4" w14:textId="0D262799" w:rsidR="00604A51" w:rsidRPr="00381A14" w:rsidRDefault="00582339" w:rsidP="00604A51">
            <w:pPr>
              <w:rPr>
                <w:szCs w:val="20"/>
              </w:rPr>
            </w:pPr>
            <w:r>
              <w:rPr>
                <w:rFonts w:hint="eastAsia"/>
                <w:szCs w:val="20"/>
              </w:rPr>
              <w:t>1</w:t>
            </w:r>
            <w:r>
              <w:rPr>
                <w:szCs w:val="20"/>
              </w:rPr>
              <w:t>4</w:t>
            </w:r>
          </w:p>
        </w:tc>
        <w:tc>
          <w:tcPr>
            <w:tcW w:w="1512" w:type="dxa"/>
            <w:shd w:val="clear" w:color="auto" w:fill="FFFFFF" w:themeFill="background1"/>
            <w:vAlign w:val="center"/>
          </w:tcPr>
          <w:p w14:paraId="2A968315" w14:textId="6D408472" w:rsidR="00604A51" w:rsidRPr="00381A14" w:rsidRDefault="00582339" w:rsidP="00604A51">
            <w:pPr>
              <w:rPr>
                <w:szCs w:val="20"/>
              </w:rPr>
            </w:pPr>
            <w:r>
              <w:rPr>
                <w:rFonts w:hint="eastAsia"/>
                <w:szCs w:val="20"/>
              </w:rPr>
              <w:t>0</w:t>
            </w:r>
            <w:r>
              <w:rPr>
                <w:szCs w:val="20"/>
              </w:rPr>
              <w:t>.036</w:t>
            </w:r>
          </w:p>
        </w:tc>
      </w:tr>
      <w:tr w:rsidR="00604A51" w:rsidRPr="00381A14" w14:paraId="7C1180CC" w14:textId="77777777" w:rsidTr="002D329B">
        <w:trPr>
          <w:trHeight w:val="128"/>
        </w:trPr>
        <w:tc>
          <w:tcPr>
            <w:tcW w:w="1271" w:type="dxa"/>
            <w:vMerge/>
            <w:tcBorders>
              <w:tl2br w:val="nil"/>
            </w:tcBorders>
            <w:shd w:val="clear" w:color="auto" w:fill="E7E6E6" w:themeFill="background2"/>
            <w:vAlign w:val="center"/>
          </w:tcPr>
          <w:p w14:paraId="405B84A3" w14:textId="77777777" w:rsidR="00604A51" w:rsidRDefault="00604A51" w:rsidP="00604A51">
            <w:pPr>
              <w:rPr>
                <w:szCs w:val="20"/>
              </w:rPr>
            </w:pPr>
          </w:p>
        </w:tc>
        <w:tc>
          <w:tcPr>
            <w:tcW w:w="992" w:type="dxa"/>
            <w:vMerge/>
            <w:tcBorders>
              <w:tl2br w:val="nil"/>
            </w:tcBorders>
            <w:shd w:val="clear" w:color="auto" w:fill="E7E6E6" w:themeFill="background2"/>
            <w:vAlign w:val="center"/>
          </w:tcPr>
          <w:p w14:paraId="11FC2B2C" w14:textId="77777777" w:rsidR="00604A51" w:rsidRDefault="00604A51" w:rsidP="00604A51">
            <w:pPr>
              <w:rPr>
                <w:szCs w:val="20"/>
              </w:rPr>
            </w:pPr>
          </w:p>
        </w:tc>
        <w:tc>
          <w:tcPr>
            <w:tcW w:w="2268" w:type="dxa"/>
            <w:vMerge/>
            <w:tcBorders>
              <w:tl2br w:val="nil"/>
            </w:tcBorders>
            <w:shd w:val="clear" w:color="auto" w:fill="FFFFFF" w:themeFill="background1"/>
            <w:vAlign w:val="center"/>
          </w:tcPr>
          <w:p w14:paraId="1210F52E" w14:textId="77777777" w:rsidR="00604A51" w:rsidRPr="00426E36" w:rsidRDefault="00604A51" w:rsidP="00604A51">
            <w:pPr>
              <w:rPr>
                <w:szCs w:val="20"/>
              </w:rPr>
            </w:pPr>
          </w:p>
        </w:tc>
        <w:tc>
          <w:tcPr>
            <w:tcW w:w="1512" w:type="dxa"/>
            <w:shd w:val="clear" w:color="auto" w:fill="FFFFFF" w:themeFill="background1"/>
            <w:vAlign w:val="center"/>
          </w:tcPr>
          <w:p w14:paraId="2F9A900C" w14:textId="4C20EC0E" w:rsidR="00604A51" w:rsidRPr="000079D2" w:rsidRDefault="00604A51" w:rsidP="00604A51">
            <w:pPr>
              <w:rPr>
                <w:szCs w:val="20"/>
              </w:rPr>
            </w:pPr>
            <w:r w:rsidRPr="000079D2">
              <w:rPr>
                <w:szCs w:val="20"/>
              </w:rPr>
              <w:t>2-39-131-30</w:t>
            </w:r>
          </w:p>
        </w:tc>
        <w:tc>
          <w:tcPr>
            <w:tcW w:w="1512" w:type="dxa"/>
            <w:shd w:val="clear" w:color="auto" w:fill="FFFFFF" w:themeFill="background1"/>
            <w:vAlign w:val="center"/>
          </w:tcPr>
          <w:p w14:paraId="5794E7E3" w14:textId="19BD1701" w:rsidR="00604A51" w:rsidRPr="00381A14" w:rsidRDefault="00624C64" w:rsidP="00604A51">
            <w:pPr>
              <w:rPr>
                <w:szCs w:val="20"/>
              </w:rPr>
            </w:pPr>
            <w:r>
              <w:rPr>
                <w:rFonts w:hint="eastAsia"/>
                <w:szCs w:val="20"/>
              </w:rPr>
              <w:t>1</w:t>
            </w:r>
            <w:r>
              <w:rPr>
                <w:szCs w:val="20"/>
              </w:rPr>
              <w:t>6</w:t>
            </w:r>
          </w:p>
        </w:tc>
        <w:tc>
          <w:tcPr>
            <w:tcW w:w="1512" w:type="dxa"/>
            <w:shd w:val="clear" w:color="auto" w:fill="FFFFFF" w:themeFill="background1"/>
            <w:vAlign w:val="center"/>
          </w:tcPr>
          <w:p w14:paraId="0690CCE7" w14:textId="2E3E3C04" w:rsidR="00604A51" w:rsidRPr="00381A14" w:rsidRDefault="00624C64" w:rsidP="00604A51">
            <w:pPr>
              <w:rPr>
                <w:szCs w:val="20"/>
              </w:rPr>
            </w:pPr>
            <w:r>
              <w:rPr>
                <w:rFonts w:hint="eastAsia"/>
                <w:szCs w:val="20"/>
              </w:rPr>
              <w:t>0</w:t>
            </w:r>
            <w:r>
              <w:rPr>
                <w:szCs w:val="20"/>
              </w:rPr>
              <w:t>.041</w:t>
            </w:r>
          </w:p>
        </w:tc>
      </w:tr>
      <w:tr w:rsidR="003F53EC" w:rsidRPr="00381A14" w14:paraId="7C8B6455" w14:textId="77777777" w:rsidTr="002D329B">
        <w:trPr>
          <w:trHeight w:val="128"/>
        </w:trPr>
        <w:tc>
          <w:tcPr>
            <w:tcW w:w="1271" w:type="dxa"/>
            <w:vMerge/>
            <w:tcBorders>
              <w:tl2br w:val="nil"/>
            </w:tcBorders>
            <w:shd w:val="clear" w:color="auto" w:fill="E7E6E6" w:themeFill="background2"/>
            <w:vAlign w:val="center"/>
          </w:tcPr>
          <w:p w14:paraId="16A9E3DE"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0E976A8F" w14:textId="77777777" w:rsidR="003F53EC" w:rsidRDefault="003F53EC" w:rsidP="003F53EC">
            <w:pPr>
              <w:rPr>
                <w:szCs w:val="20"/>
              </w:rPr>
            </w:pPr>
          </w:p>
        </w:tc>
        <w:tc>
          <w:tcPr>
            <w:tcW w:w="2268" w:type="dxa"/>
            <w:vMerge w:val="restart"/>
            <w:tcBorders>
              <w:tl2br w:val="nil"/>
            </w:tcBorders>
            <w:shd w:val="clear" w:color="auto" w:fill="FFFFFF" w:themeFill="background1"/>
            <w:vAlign w:val="center"/>
          </w:tcPr>
          <w:p w14:paraId="61DF982F" w14:textId="53F0A4B0" w:rsidR="003F53EC" w:rsidRPr="0018234E" w:rsidRDefault="003F53EC" w:rsidP="003F53EC">
            <w:pPr>
              <w:rPr>
                <w:rFonts w:ascii="맑은 고딕" w:eastAsia="맑은 고딕" w:hAnsi="맑은 고딕" w:cs="Times New Roman"/>
                <w:szCs w:val="20"/>
              </w:rPr>
            </w:pPr>
            <w:r w:rsidRPr="008A7319">
              <w:rPr>
                <w:rFonts w:ascii="맑은 고딕" w:eastAsia="맑은 고딕" w:hAnsi="맑은 고딕" w:cs="Times New Roman"/>
                <w:szCs w:val="20"/>
              </w:rPr>
              <w:t>iterate_groups</w:t>
            </w:r>
          </w:p>
        </w:tc>
        <w:tc>
          <w:tcPr>
            <w:tcW w:w="1512" w:type="dxa"/>
            <w:shd w:val="clear" w:color="auto" w:fill="FFFFFF" w:themeFill="background1"/>
            <w:vAlign w:val="center"/>
          </w:tcPr>
          <w:p w14:paraId="59DE31AB" w14:textId="0BC668BD" w:rsidR="003F53EC" w:rsidRPr="000079D2" w:rsidRDefault="003F53EC" w:rsidP="003F53EC">
            <w:pPr>
              <w:rPr>
                <w:szCs w:val="20"/>
              </w:rPr>
            </w:pPr>
            <w:r w:rsidRPr="000079D2">
              <w:rPr>
                <w:szCs w:val="20"/>
              </w:rPr>
              <w:t>2-39-139-28</w:t>
            </w:r>
          </w:p>
        </w:tc>
        <w:tc>
          <w:tcPr>
            <w:tcW w:w="1512" w:type="dxa"/>
            <w:shd w:val="clear" w:color="auto" w:fill="FFFFFF" w:themeFill="background1"/>
            <w:vAlign w:val="center"/>
          </w:tcPr>
          <w:p w14:paraId="3C244ADB" w14:textId="59B33864" w:rsidR="003F53EC" w:rsidRPr="00381A14" w:rsidRDefault="003F53EC" w:rsidP="003F53EC">
            <w:pPr>
              <w:rPr>
                <w:szCs w:val="20"/>
              </w:rPr>
            </w:pPr>
            <w:r>
              <w:rPr>
                <w:rFonts w:hint="eastAsia"/>
                <w:szCs w:val="20"/>
              </w:rPr>
              <w:t>4</w:t>
            </w:r>
            <w:r>
              <w:rPr>
                <w:szCs w:val="20"/>
              </w:rPr>
              <w:t>2</w:t>
            </w:r>
          </w:p>
        </w:tc>
        <w:tc>
          <w:tcPr>
            <w:tcW w:w="1512" w:type="dxa"/>
            <w:shd w:val="clear" w:color="auto" w:fill="FFFFFF" w:themeFill="background1"/>
            <w:vAlign w:val="center"/>
          </w:tcPr>
          <w:p w14:paraId="57589650" w14:textId="4B87465E" w:rsidR="003F53EC" w:rsidRPr="00381A14" w:rsidRDefault="003F53EC" w:rsidP="003F53EC">
            <w:pPr>
              <w:rPr>
                <w:szCs w:val="20"/>
              </w:rPr>
            </w:pPr>
            <w:r>
              <w:rPr>
                <w:rFonts w:hint="eastAsia"/>
                <w:szCs w:val="20"/>
              </w:rPr>
              <w:t>0</w:t>
            </w:r>
            <w:r>
              <w:rPr>
                <w:szCs w:val="20"/>
              </w:rPr>
              <w:t>.109</w:t>
            </w:r>
          </w:p>
        </w:tc>
      </w:tr>
      <w:tr w:rsidR="003F53EC" w:rsidRPr="00381A14" w14:paraId="28D0AAC6" w14:textId="77777777" w:rsidTr="002D329B">
        <w:trPr>
          <w:trHeight w:val="128"/>
        </w:trPr>
        <w:tc>
          <w:tcPr>
            <w:tcW w:w="1271" w:type="dxa"/>
            <w:vMerge/>
            <w:tcBorders>
              <w:tl2br w:val="nil"/>
            </w:tcBorders>
            <w:shd w:val="clear" w:color="auto" w:fill="E7E6E6" w:themeFill="background2"/>
            <w:vAlign w:val="center"/>
          </w:tcPr>
          <w:p w14:paraId="00E287AF"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0D7C06BD"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6A1B430C" w14:textId="77777777" w:rsidR="003F53EC" w:rsidRPr="00426E36" w:rsidRDefault="003F53EC" w:rsidP="003F53EC">
            <w:pPr>
              <w:rPr>
                <w:szCs w:val="20"/>
              </w:rPr>
            </w:pPr>
          </w:p>
        </w:tc>
        <w:tc>
          <w:tcPr>
            <w:tcW w:w="1512" w:type="dxa"/>
            <w:shd w:val="clear" w:color="auto" w:fill="FFFFFF" w:themeFill="background1"/>
            <w:vAlign w:val="center"/>
          </w:tcPr>
          <w:p w14:paraId="32E80627" w14:textId="55ACE117" w:rsidR="003F53EC" w:rsidRPr="000079D2" w:rsidRDefault="003F53EC" w:rsidP="003F53EC">
            <w:pPr>
              <w:rPr>
                <w:szCs w:val="20"/>
              </w:rPr>
            </w:pPr>
            <w:r w:rsidRPr="000079D2">
              <w:rPr>
                <w:szCs w:val="20"/>
              </w:rPr>
              <w:t>2-39-89-25</w:t>
            </w:r>
          </w:p>
        </w:tc>
        <w:tc>
          <w:tcPr>
            <w:tcW w:w="1512" w:type="dxa"/>
            <w:shd w:val="clear" w:color="auto" w:fill="FFFFFF" w:themeFill="background1"/>
            <w:vAlign w:val="center"/>
          </w:tcPr>
          <w:p w14:paraId="0A40DFC9" w14:textId="5F25F755" w:rsidR="003F53EC" w:rsidRPr="00381A14" w:rsidRDefault="00582339" w:rsidP="003F53EC">
            <w:pPr>
              <w:rPr>
                <w:szCs w:val="20"/>
              </w:rPr>
            </w:pPr>
            <w:r>
              <w:rPr>
                <w:rFonts w:hint="eastAsia"/>
                <w:szCs w:val="20"/>
              </w:rPr>
              <w:t>8</w:t>
            </w:r>
          </w:p>
        </w:tc>
        <w:tc>
          <w:tcPr>
            <w:tcW w:w="1512" w:type="dxa"/>
            <w:shd w:val="clear" w:color="auto" w:fill="FFFFFF" w:themeFill="background1"/>
            <w:vAlign w:val="center"/>
          </w:tcPr>
          <w:p w14:paraId="75D5DEC9" w14:textId="20FFC4DC" w:rsidR="003F53EC" w:rsidRPr="00381A14" w:rsidRDefault="00582339" w:rsidP="003F53EC">
            <w:pPr>
              <w:rPr>
                <w:szCs w:val="20"/>
              </w:rPr>
            </w:pPr>
            <w:r>
              <w:rPr>
                <w:rFonts w:hint="eastAsia"/>
                <w:szCs w:val="20"/>
              </w:rPr>
              <w:t>0</w:t>
            </w:r>
            <w:r>
              <w:rPr>
                <w:szCs w:val="20"/>
              </w:rPr>
              <w:t>.02</w:t>
            </w:r>
          </w:p>
        </w:tc>
      </w:tr>
      <w:tr w:rsidR="003F53EC" w:rsidRPr="00381A14" w14:paraId="6A5CA3C0" w14:textId="77777777" w:rsidTr="002D329B">
        <w:trPr>
          <w:trHeight w:val="128"/>
        </w:trPr>
        <w:tc>
          <w:tcPr>
            <w:tcW w:w="1271" w:type="dxa"/>
            <w:vMerge/>
            <w:tcBorders>
              <w:tl2br w:val="nil"/>
            </w:tcBorders>
            <w:shd w:val="clear" w:color="auto" w:fill="E7E6E6" w:themeFill="background2"/>
            <w:vAlign w:val="center"/>
          </w:tcPr>
          <w:p w14:paraId="52FBE068"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23DCCA61"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684CA17C" w14:textId="77777777" w:rsidR="003F53EC" w:rsidRPr="00426E36" w:rsidRDefault="003F53EC" w:rsidP="003F53EC">
            <w:pPr>
              <w:rPr>
                <w:szCs w:val="20"/>
              </w:rPr>
            </w:pPr>
          </w:p>
        </w:tc>
        <w:tc>
          <w:tcPr>
            <w:tcW w:w="1512" w:type="dxa"/>
            <w:shd w:val="clear" w:color="auto" w:fill="FFFFFF" w:themeFill="background1"/>
            <w:vAlign w:val="center"/>
          </w:tcPr>
          <w:p w14:paraId="5EDBFF5E" w14:textId="644425AA" w:rsidR="003F53EC" w:rsidRPr="000079D2" w:rsidRDefault="003F53EC" w:rsidP="003F53EC">
            <w:pPr>
              <w:rPr>
                <w:szCs w:val="20"/>
              </w:rPr>
            </w:pPr>
            <w:r w:rsidRPr="000079D2">
              <w:rPr>
                <w:szCs w:val="20"/>
              </w:rPr>
              <w:t>2-39-131-30</w:t>
            </w:r>
          </w:p>
        </w:tc>
        <w:tc>
          <w:tcPr>
            <w:tcW w:w="1512" w:type="dxa"/>
            <w:shd w:val="clear" w:color="auto" w:fill="FFFFFF" w:themeFill="background1"/>
            <w:vAlign w:val="center"/>
          </w:tcPr>
          <w:p w14:paraId="38E09383" w14:textId="73165356" w:rsidR="003F53EC" w:rsidRPr="00381A14" w:rsidRDefault="00624C64" w:rsidP="003F53EC">
            <w:pPr>
              <w:rPr>
                <w:szCs w:val="20"/>
              </w:rPr>
            </w:pPr>
            <w:r>
              <w:rPr>
                <w:rFonts w:hint="eastAsia"/>
                <w:szCs w:val="20"/>
              </w:rPr>
              <w:t>2</w:t>
            </w:r>
            <w:r>
              <w:rPr>
                <w:szCs w:val="20"/>
              </w:rPr>
              <w:t>6</w:t>
            </w:r>
          </w:p>
        </w:tc>
        <w:tc>
          <w:tcPr>
            <w:tcW w:w="1512" w:type="dxa"/>
            <w:shd w:val="clear" w:color="auto" w:fill="FFFFFF" w:themeFill="background1"/>
            <w:vAlign w:val="center"/>
          </w:tcPr>
          <w:p w14:paraId="1A87E4AE" w14:textId="241A8547" w:rsidR="003F53EC" w:rsidRPr="00381A14" w:rsidRDefault="00624C64" w:rsidP="003F53EC">
            <w:pPr>
              <w:rPr>
                <w:szCs w:val="20"/>
              </w:rPr>
            </w:pPr>
            <w:r>
              <w:rPr>
                <w:rFonts w:hint="eastAsia"/>
                <w:szCs w:val="20"/>
              </w:rPr>
              <w:t>0</w:t>
            </w:r>
            <w:r>
              <w:rPr>
                <w:szCs w:val="20"/>
              </w:rPr>
              <w:t>.068</w:t>
            </w:r>
          </w:p>
        </w:tc>
      </w:tr>
      <w:tr w:rsidR="003F53EC" w:rsidRPr="00381A14" w14:paraId="24889D31" w14:textId="77777777" w:rsidTr="002D329B">
        <w:trPr>
          <w:trHeight w:val="128"/>
        </w:trPr>
        <w:tc>
          <w:tcPr>
            <w:tcW w:w="1271" w:type="dxa"/>
            <w:vMerge/>
            <w:tcBorders>
              <w:tl2br w:val="nil"/>
            </w:tcBorders>
            <w:shd w:val="clear" w:color="auto" w:fill="E7E6E6" w:themeFill="background2"/>
            <w:vAlign w:val="center"/>
          </w:tcPr>
          <w:p w14:paraId="62A7A3B5" w14:textId="77777777" w:rsidR="003F53EC" w:rsidRDefault="003F53EC" w:rsidP="003F53EC">
            <w:pPr>
              <w:rPr>
                <w:szCs w:val="20"/>
              </w:rPr>
            </w:pPr>
          </w:p>
        </w:tc>
        <w:tc>
          <w:tcPr>
            <w:tcW w:w="992" w:type="dxa"/>
            <w:vMerge w:val="restart"/>
            <w:tcBorders>
              <w:tl2br w:val="nil"/>
            </w:tcBorders>
            <w:shd w:val="clear" w:color="auto" w:fill="E7E6E6" w:themeFill="background2"/>
            <w:vAlign w:val="center"/>
          </w:tcPr>
          <w:p w14:paraId="5440377C" w14:textId="29767211" w:rsidR="003F53EC" w:rsidRDefault="003F53EC" w:rsidP="003F53EC">
            <w:pPr>
              <w:rPr>
                <w:szCs w:val="20"/>
              </w:rPr>
            </w:pPr>
            <w:r>
              <w:rPr>
                <w:rFonts w:hint="eastAsia"/>
                <w:szCs w:val="20"/>
              </w:rPr>
              <w:t>N</w:t>
            </w:r>
            <w:r>
              <w:rPr>
                <w:szCs w:val="20"/>
              </w:rPr>
              <w:t>ormal</w:t>
            </w:r>
          </w:p>
        </w:tc>
        <w:tc>
          <w:tcPr>
            <w:tcW w:w="2268" w:type="dxa"/>
            <w:vMerge w:val="restart"/>
            <w:tcBorders>
              <w:tl2br w:val="nil"/>
            </w:tcBorders>
            <w:shd w:val="clear" w:color="auto" w:fill="FFFFFF" w:themeFill="background1"/>
            <w:vAlign w:val="center"/>
          </w:tcPr>
          <w:p w14:paraId="3E9D7CFE" w14:textId="678906C7" w:rsidR="003F53EC" w:rsidRPr="0018234E" w:rsidRDefault="003F53EC" w:rsidP="003F53EC">
            <w:pPr>
              <w:rPr>
                <w:rFonts w:ascii="맑은 고딕" w:eastAsia="맑은 고딕" w:hAnsi="맑은 고딕" w:cs="Times New Roman"/>
                <w:szCs w:val="20"/>
              </w:rPr>
            </w:pPr>
            <w:r w:rsidRPr="008A7319">
              <w:rPr>
                <w:rFonts w:ascii="맑은 고딕" w:eastAsia="맑은 고딕" w:hAnsi="맑은 고딕" w:cs="Times New Roman"/>
                <w:szCs w:val="20"/>
              </w:rPr>
              <w:t>perf_event_alloc</w:t>
            </w:r>
          </w:p>
        </w:tc>
        <w:tc>
          <w:tcPr>
            <w:tcW w:w="1512" w:type="dxa"/>
            <w:shd w:val="clear" w:color="auto" w:fill="FFFFFF" w:themeFill="background1"/>
            <w:vAlign w:val="center"/>
          </w:tcPr>
          <w:p w14:paraId="3AD0FA29" w14:textId="4296206E" w:rsidR="003F53EC" w:rsidRPr="000079D2" w:rsidRDefault="003F53EC" w:rsidP="003F53EC">
            <w:pPr>
              <w:rPr>
                <w:szCs w:val="20"/>
              </w:rPr>
            </w:pPr>
            <w:r w:rsidRPr="000079D2">
              <w:rPr>
                <w:szCs w:val="20"/>
              </w:rPr>
              <w:t>2-39-139-28</w:t>
            </w:r>
          </w:p>
        </w:tc>
        <w:tc>
          <w:tcPr>
            <w:tcW w:w="1512" w:type="dxa"/>
            <w:shd w:val="clear" w:color="auto" w:fill="FFFFFF" w:themeFill="background1"/>
            <w:vAlign w:val="center"/>
          </w:tcPr>
          <w:p w14:paraId="7E19C138" w14:textId="59241C6E" w:rsidR="003F53EC" w:rsidRPr="00381A14" w:rsidRDefault="00844C3A" w:rsidP="003F53EC">
            <w:pPr>
              <w:rPr>
                <w:szCs w:val="20"/>
              </w:rPr>
            </w:pPr>
            <w:r>
              <w:rPr>
                <w:rFonts w:hint="eastAsia"/>
                <w:szCs w:val="20"/>
              </w:rPr>
              <w:t>8</w:t>
            </w:r>
            <w:r>
              <w:rPr>
                <w:szCs w:val="20"/>
              </w:rPr>
              <w:t>8</w:t>
            </w:r>
          </w:p>
        </w:tc>
        <w:tc>
          <w:tcPr>
            <w:tcW w:w="1512" w:type="dxa"/>
            <w:shd w:val="clear" w:color="auto" w:fill="FFFFFF" w:themeFill="background1"/>
            <w:vAlign w:val="center"/>
          </w:tcPr>
          <w:p w14:paraId="3D1688BD" w14:textId="153FB25B" w:rsidR="003F53EC" w:rsidRPr="00381A14" w:rsidRDefault="00844C3A" w:rsidP="003F53EC">
            <w:pPr>
              <w:rPr>
                <w:szCs w:val="20"/>
              </w:rPr>
            </w:pPr>
            <w:r>
              <w:rPr>
                <w:rFonts w:hint="eastAsia"/>
                <w:szCs w:val="20"/>
              </w:rPr>
              <w:t>0</w:t>
            </w:r>
            <w:r>
              <w:rPr>
                <w:szCs w:val="20"/>
              </w:rPr>
              <w:t>.217</w:t>
            </w:r>
          </w:p>
        </w:tc>
      </w:tr>
      <w:tr w:rsidR="003F53EC" w:rsidRPr="00381A14" w14:paraId="544CED24" w14:textId="77777777" w:rsidTr="002D329B">
        <w:trPr>
          <w:trHeight w:val="128"/>
        </w:trPr>
        <w:tc>
          <w:tcPr>
            <w:tcW w:w="1271" w:type="dxa"/>
            <w:vMerge/>
            <w:tcBorders>
              <w:tl2br w:val="nil"/>
            </w:tcBorders>
            <w:shd w:val="clear" w:color="auto" w:fill="E7E6E6" w:themeFill="background2"/>
            <w:vAlign w:val="center"/>
          </w:tcPr>
          <w:p w14:paraId="240C0E3F"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7D8B4B5E"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63D75619" w14:textId="77777777" w:rsidR="003F53EC" w:rsidRPr="00426E36" w:rsidRDefault="003F53EC" w:rsidP="003F53EC">
            <w:pPr>
              <w:rPr>
                <w:szCs w:val="20"/>
              </w:rPr>
            </w:pPr>
          </w:p>
        </w:tc>
        <w:tc>
          <w:tcPr>
            <w:tcW w:w="1512" w:type="dxa"/>
            <w:shd w:val="clear" w:color="auto" w:fill="FFFFFF" w:themeFill="background1"/>
            <w:vAlign w:val="center"/>
          </w:tcPr>
          <w:p w14:paraId="570EEE26" w14:textId="1466EE63" w:rsidR="003F53EC" w:rsidRPr="000079D2" w:rsidRDefault="003F53EC" w:rsidP="003F53EC">
            <w:pPr>
              <w:rPr>
                <w:szCs w:val="20"/>
              </w:rPr>
            </w:pPr>
            <w:r w:rsidRPr="000079D2">
              <w:rPr>
                <w:szCs w:val="20"/>
              </w:rPr>
              <w:t>2-39-89-25</w:t>
            </w:r>
          </w:p>
        </w:tc>
        <w:tc>
          <w:tcPr>
            <w:tcW w:w="1512" w:type="dxa"/>
            <w:shd w:val="clear" w:color="auto" w:fill="FFFFFF" w:themeFill="background1"/>
            <w:vAlign w:val="center"/>
          </w:tcPr>
          <w:p w14:paraId="72D30550" w14:textId="2384B2A2" w:rsidR="003F53EC" w:rsidRPr="00381A14" w:rsidRDefault="00844C3A" w:rsidP="003F53EC">
            <w:pPr>
              <w:rPr>
                <w:szCs w:val="20"/>
              </w:rPr>
            </w:pPr>
            <w:r>
              <w:rPr>
                <w:rFonts w:hint="eastAsia"/>
                <w:szCs w:val="20"/>
              </w:rPr>
              <w:t>1</w:t>
            </w:r>
            <w:r>
              <w:rPr>
                <w:szCs w:val="20"/>
              </w:rPr>
              <w:t>2</w:t>
            </w:r>
          </w:p>
        </w:tc>
        <w:tc>
          <w:tcPr>
            <w:tcW w:w="1512" w:type="dxa"/>
            <w:shd w:val="clear" w:color="auto" w:fill="FFFFFF" w:themeFill="background1"/>
            <w:vAlign w:val="center"/>
          </w:tcPr>
          <w:p w14:paraId="247FC247" w14:textId="01398214" w:rsidR="003F53EC" w:rsidRPr="00381A14" w:rsidRDefault="00844C3A" w:rsidP="003F53EC">
            <w:pPr>
              <w:rPr>
                <w:szCs w:val="20"/>
              </w:rPr>
            </w:pPr>
            <w:r>
              <w:rPr>
                <w:rFonts w:hint="eastAsia"/>
                <w:szCs w:val="20"/>
              </w:rPr>
              <w:t>0</w:t>
            </w:r>
            <w:r>
              <w:rPr>
                <w:szCs w:val="20"/>
              </w:rPr>
              <w:t>.029</w:t>
            </w:r>
          </w:p>
        </w:tc>
      </w:tr>
      <w:tr w:rsidR="003F53EC" w:rsidRPr="00381A14" w14:paraId="233CE454" w14:textId="77777777" w:rsidTr="002D329B">
        <w:trPr>
          <w:trHeight w:val="128"/>
        </w:trPr>
        <w:tc>
          <w:tcPr>
            <w:tcW w:w="1271" w:type="dxa"/>
            <w:vMerge/>
            <w:tcBorders>
              <w:tl2br w:val="nil"/>
            </w:tcBorders>
            <w:shd w:val="clear" w:color="auto" w:fill="E7E6E6" w:themeFill="background2"/>
            <w:vAlign w:val="center"/>
          </w:tcPr>
          <w:p w14:paraId="3E8B62C2"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0458820C"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5281CA78" w14:textId="77777777" w:rsidR="003F53EC" w:rsidRPr="00426E36" w:rsidRDefault="003F53EC" w:rsidP="003F53EC">
            <w:pPr>
              <w:rPr>
                <w:szCs w:val="20"/>
              </w:rPr>
            </w:pPr>
          </w:p>
        </w:tc>
        <w:tc>
          <w:tcPr>
            <w:tcW w:w="1512" w:type="dxa"/>
            <w:shd w:val="clear" w:color="auto" w:fill="FFFFFF" w:themeFill="background1"/>
            <w:vAlign w:val="center"/>
          </w:tcPr>
          <w:p w14:paraId="58413BB4" w14:textId="4BD3F7F3" w:rsidR="003F53EC" w:rsidRPr="000079D2" w:rsidRDefault="003F53EC" w:rsidP="003F53EC">
            <w:pPr>
              <w:rPr>
                <w:szCs w:val="20"/>
              </w:rPr>
            </w:pPr>
            <w:r w:rsidRPr="000079D2">
              <w:rPr>
                <w:szCs w:val="20"/>
              </w:rPr>
              <w:t>2-39-131-30</w:t>
            </w:r>
          </w:p>
        </w:tc>
        <w:tc>
          <w:tcPr>
            <w:tcW w:w="1512" w:type="dxa"/>
            <w:shd w:val="clear" w:color="auto" w:fill="FFFFFF" w:themeFill="background1"/>
            <w:vAlign w:val="center"/>
          </w:tcPr>
          <w:p w14:paraId="599C47A0" w14:textId="0670C203" w:rsidR="003F53EC" w:rsidRPr="00381A14" w:rsidRDefault="00135FB0" w:rsidP="003F53EC">
            <w:pPr>
              <w:rPr>
                <w:szCs w:val="20"/>
              </w:rPr>
            </w:pPr>
            <w:r>
              <w:rPr>
                <w:rFonts w:hint="eastAsia"/>
                <w:szCs w:val="20"/>
              </w:rPr>
              <w:t>1</w:t>
            </w:r>
            <w:r>
              <w:rPr>
                <w:szCs w:val="20"/>
              </w:rPr>
              <w:t>14</w:t>
            </w:r>
          </w:p>
        </w:tc>
        <w:tc>
          <w:tcPr>
            <w:tcW w:w="1512" w:type="dxa"/>
            <w:shd w:val="clear" w:color="auto" w:fill="FFFFFF" w:themeFill="background1"/>
            <w:vAlign w:val="center"/>
          </w:tcPr>
          <w:p w14:paraId="5B7499CB" w14:textId="7D2B0A5D" w:rsidR="003F53EC" w:rsidRPr="00381A14" w:rsidRDefault="00135FB0" w:rsidP="003F53EC">
            <w:pPr>
              <w:rPr>
                <w:szCs w:val="20"/>
              </w:rPr>
            </w:pPr>
            <w:r>
              <w:rPr>
                <w:rFonts w:hint="eastAsia"/>
                <w:szCs w:val="20"/>
              </w:rPr>
              <w:t>0</w:t>
            </w:r>
            <w:r>
              <w:rPr>
                <w:szCs w:val="20"/>
              </w:rPr>
              <w:t>.281</w:t>
            </w:r>
          </w:p>
        </w:tc>
      </w:tr>
      <w:tr w:rsidR="003F53EC" w:rsidRPr="00381A14" w14:paraId="468E8CF5" w14:textId="77777777" w:rsidTr="002D329B">
        <w:trPr>
          <w:trHeight w:val="128"/>
        </w:trPr>
        <w:tc>
          <w:tcPr>
            <w:tcW w:w="1271" w:type="dxa"/>
            <w:vMerge w:val="restart"/>
            <w:tcBorders>
              <w:tl2br w:val="nil"/>
            </w:tcBorders>
            <w:shd w:val="clear" w:color="auto" w:fill="E7E6E6" w:themeFill="background2"/>
            <w:vAlign w:val="center"/>
          </w:tcPr>
          <w:p w14:paraId="446089A6" w14:textId="4F8F17A0" w:rsidR="003F53EC" w:rsidRDefault="003F53EC" w:rsidP="003F53EC">
            <w:pPr>
              <w:rPr>
                <w:szCs w:val="20"/>
              </w:rPr>
            </w:pPr>
            <w:r>
              <w:rPr>
                <w:rFonts w:hint="eastAsia"/>
                <w:szCs w:val="20"/>
              </w:rPr>
              <w:t>I</w:t>
            </w:r>
            <w:r>
              <w:rPr>
                <w:szCs w:val="20"/>
              </w:rPr>
              <w:t>nstruction</w:t>
            </w:r>
          </w:p>
        </w:tc>
        <w:tc>
          <w:tcPr>
            <w:tcW w:w="992" w:type="dxa"/>
            <w:vMerge w:val="restart"/>
            <w:tcBorders>
              <w:tl2br w:val="nil"/>
            </w:tcBorders>
            <w:shd w:val="clear" w:color="auto" w:fill="E7E6E6" w:themeFill="background2"/>
            <w:vAlign w:val="center"/>
          </w:tcPr>
          <w:p w14:paraId="468D8F67" w14:textId="11794812" w:rsidR="003F53EC" w:rsidRDefault="003F53EC" w:rsidP="003F53EC">
            <w:pPr>
              <w:rPr>
                <w:szCs w:val="20"/>
              </w:rPr>
            </w:pPr>
            <w:r>
              <w:rPr>
                <w:rFonts w:hint="eastAsia"/>
                <w:szCs w:val="20"/>
              </w:rPr>
              <w:t>A</w:t>
            </w:r>
            <w:r>
              <w:rPr>
                <w:szCs w:val="20"/>
              </w:rPr>
              <w:t>ttack</w:t>
            </w:r>
          </w:p>
        </w:tc>
        <w:tc>
          <w:tcPr>
            <w:tcW w:w="2268" w:type="dxa"/>
            <w:vMerge w:val="restart"/>
            <w:tcBorders>
              <w:tl2br w:val="nil"/>
            </w:tcBorders>
            <w:shd w:val="clear" w:color="auto" w:fill="FFFFFF" w:themeFill="background1"/>
            <w:vAlign w:val="center"/>
          </w:tcPr>
          <w:p w14:paraId="3FC3440D" w14:textId="4B257A56" w:rsidR="003F53EC" w:rsidRPr="00426E36" w:rsidRDefault="003F53EC" w:rsidP="003F53EC">
            <w:pPr>
              <w:rPr>
                <w:szCs w:val="20"/>
              </w:rPr>
            </w:pPr>
            <w:r w:rsidRPr="008A7319">
              <w:rPr>
                <w:szCs w:val="20"/>
              </w:rPr>
              <w:t>x86_get_event_constraints</w:t>
            </w:r>
          </w:p>
        </w:tc>
        <w:tc>
          <w:tcPr>
            <w:tcW w:w="1512" w:type="dxa"/>
            <w:shd w:val="clear" w:color="auto" w:fill="FFFFFF" w:themeFill="background1"/>
            <w:vAlign w:val="center"/>
          </w:tcPr>
          <w:p w14:paraId="41167433" w14:textId="32B0A37E" w:rsidR="003F53EC" w:rsidRPr="000079D2" w:rsidRDefault="003F53EC" w:rsidP="003F53EC">
            <w:pPr>
              <w:rPr>
                <w:szCs w:val="20"/>
              </w:rPr>
            </w:pPr>
            <w:r w:rsidRPr="000079D2">
              <w:rPr>
                <w:szCs w:val="20"/>
              </w:rPr>
              <w:t>2-39-139-28</w:t>
            </w:r>
          </w:p>
        </w:tc>
        <w:tc>
          <w:tcPr>
            <w:tcW w:w="1512" w:type="dxa"/>
            <w:shd w:val="clear" w:color="auto" w:fill="FFFFFF" w:themeFill="background1"/>
            <w:vAlign w:val="center"/>
          </w:tcPr>
          <w:p w14:paraId="15749B53" w14:textId="1F239803" w:rsidR="003F53EC" w:rsidRPr="00381A14" w:rsidRDefault="00E02AEA" w:rsidP="003F53EC">
            <w:pPr>
              <w:rPr>
                <w:szCs w:val="20"/>
              </w:rPr>
            </w:pPr>
            <w:r>
              <w:rPr>
                <w:rFonts w:hint="eastAsia"/>
                <w:szCs w:val="20"/>
              </w:rPr>
              <w:t>1</w:t>
            </w:r>
            <w:r>
              <w:rPr>
                <w:szCs w:val="20"/>
              </w:rPr>
              <w:t>22</w:t>
            </w:r>
          </w:p>
        </w:tc>
        <w:tc>
          <w:tcPr>
            <w:tcW w:w="1512" w:type="dxa"/>
            <w:shd w:val="clear" w:color="auto" w:fill="FFFFFF" w:themeFill="background1"/>
            <w:vAlign w:val="center"/>
          </w:tcPr>
          <w:p w14:paraId="35778DFA" w14:textId="5B2D84E2" w:rsidR="003F53EC" w:rsidRPr="00381A14" w:rsidRDefault="00E02AEA" w:rsidP="003F53EC">
            <w:pPr>
              <w:rPr>
                <w:szCs w:val="20"/>
              </w:rPr>
            </w:pPr>
            <w:r>
              <w:rPr>
                <w:rFonts w:hint="eastAsia"/>
                <w:szCs w:val="20"/>
              </w:rPr>
              <w:t>0</w:t>
            </w:r>
            <w:r w:rsidR="00486EF8">
              <w:rPr>
                <w:szCs w:val="20"/>
              </w:rPr>
              <w:t>319</w:t>
            </w:r>
          </w:p>
        </w:tc>
      </w:tr>
      <w:tr w:rsidR="003F53EC" w:rsidRPr="00381A14" w14:paraId="5EBF5CCD" w14:textId="77777777" w:rsidTr="002D329B">
        <w:trPr>
          <w:trHeight w:val="128"/>
        </w:trPr>
        <w:tc>
          <w:tcPr>
            <w:tcW w:w="1271" w:type="dxa"/>
            <w:vMerge/>
            <w:tcBorders>
              <w:tl2br w:val="nil"/>
            </w:tcBorders>
            <w:shd w:val="clear" w:color="auto" w:fill="E7E6E6" w:themeFill="background2"/>
            <w:vAlign w:val="center"/>
          </w:tcPr>
          <w:p w14:paraId="581BD49B"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3EB8348C"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3BC4AA76" w14:textId="77777777" w:rsidR="003F53EC" w:rsidRPr="00B6194F" w:rsidRDefault="003F53EC" w:rsidP="003F53EC">
            <w:pPr>
              <w:rPr>
                <w:szCs w:val="20"/>
              </w:rPr>
            </w:pPr>
          </w:p>
        </w:tc>
        <w:tc>
          <w:tcPr>
            <w:tcW w:w="1512" w:type="dxa"/>
            <w:shd w:val="clear" w:color="auto" w:fill="FFFFFF" w:themeFill="background1"/>
            <w:vAlign w:val="center"/>
          </w:tcPr>
          <w:p w14:paraId="02CC5546" w14:textId="3D7CE43A" w:rsidR="003F53EC" w:rsidRPr="000079D2" w:rsidRDefault="003F53EC" w:rsidP="003F53EC">
            <w:pPr>
              <w:rPr>
                <w:szCs w:val="20"/>
              </w:rPr>
            </w:pPr>
            <w:r w:rsidRPr="000079D2">
              <w:rPr>
                <w:szCs w:val="20"/>
              </w:rPr>
              <w:t>2-39-89-25</w:t>
            </w:r>
          </w:p>
        </w:tc>
        <w:tc>
          <w:tcPr>
            <w:tcW w:w="1512" w:type="dxa"/>
            <w:shd w:val="clear" w:color="auto" w:fill="FFFFFF" w:themeFill="background1"/>
            <w:vAlign w:val="center"/>
          </w:tcPr>
          <w:p w14:paraId="73F02130" w14:textId="4E965019" w:rsidR="003F53EC" w:rsidRPr="00381A14" w:rsidRDefault="004D43E9" w:rsidP="003F53EC">
            <w:pPr>
              <w:rPr>
                <w:szCs w:val="20"/>
              </w:rPr>
            </w:pPr>
            <w:r>
              <w:rPr>
                <w:rFonts w:hint="eastAsia"/>
                <w:szCs w:val="20"/>
              </w:rPr>
              <w:t>1</w:t>
            </w:r>
            <w:r>
              <w:rPr>
                <w:szCs w:val="20"/>
              </w:rPr>
              <w:t>06</w:t>
            </w:r>
          </w:p>
        </w:tc>
        <w:tc>
          <w:tcPr>
            <w:tcW w:w="1512" w:type="dxa"/>
            <w:shd w:val="clear" w:color="auto" w:fill="FFFFFF" w:themeFill="background1"/>
            <w:vAlign w:val="center"/>
          </w:tcPr>
          <w:p w14:paraId="5E362892" w14:textId="23A857F2" w:rsidR="003F53EC" w:rsidRPr="00381A14" w:rsidRDefault="004D43E9" w:rsidP="003F53EC">
            <w:pPr>
              <w:rPr>
                <w:szCs w:val="20"/>
              </w:rPr>
            </w:pPr>
            <w:r>
              <w:rPr>
                <w:rFonts w:hint="eastAsia"/>
                <w:szCs w:val="20"/>
              </w:rPr>
              <w:t>0</w:t>
            </w:r>
            <w:r>
              <w:rPr>
                <w:szCs w:val="20"/>
              </w:rPr>
              <w:t>.277</w:t>
            </w:r>
          </w:p>
        </w:tc>
      </w:tr>
      <w:tr w:rsidR="003F53EC" w:rsidRPr="00381A14" w14:paraId="1BC28949" w14:textId="77777777" w:rsidTr="002D329B">
        <w:trPr>
          <w:trHeight w:val="128"/>
        </w:trPr>
        <w:tc>
          <w:tcPr>
            <w:tcW w:w="1271" w:type="dxa"/>
            <w:vMerge/>
            <w:tcBorders>
              <w:tl2br w:val="nil"/>
            </w:tcBorders>
            <w:shd w:val="clear" w:color="auto" w:fill="E7E6E6" w:themeFill="background2"/>
            <w:vAlign w:val="center"/>
          </w:tcPr>
          <w:p w14:paraId="1894A7A1"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19EF84E3"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14C9B130" w14:textId="77777777" w:rsidR="003F53EC" w:rsidRPr="00B6194F" w:rsidRDefault="003F53EC" w:rsidP="003F53EC">
            <w:pPr>
              <w:rPr>
                <w:szCs w:val="20"/>
              </w:rPr>
            </w:pPr>
          </w:p>
        </w:tc>
        <w:tc>
          <w:tcPr>
            <w:tcW w:w="1512" w:type="dxa"/>
            <w:shd w:val="clear" w:color="auto" w:fill="FFFFFF" w:themeFill="background1"/>
            <w:vAlign w:val="center"/>
          </w:tcPr>
          <w:p w14:paraId="189F452C" w14:textId="7B4C5B89" w:rsidR="003F53EC" w:rsidRPr="000079D2" w:rsidRDefault="003F53EC" w:rsidP="003F53EC">
            <w:pPr>
              <w:rPr>
                <w:szCs w:val="20"/>
              </w:rPr>
            </w:pPr>
            <w:r w:rsidRPr="000079D2">
              <w:rPr>
                <w:szCs w:val="20"/>
              </w:rPr>
              <w:t>2-39-131-30</w:t>
            </w:r>
          </w:p>
        </w:tc>
        <w:tc>
          <w:tcPr>
            <w:tcW w:w="1512" w:type="dxa"/>
            <w:shd w:val="clear" w:color="auto" w:fill="FFFFFF" w:themeFill="background1"/>
            <w:vAlign w:val="center"/>
          </w:tcPr>
          <w:p w14:paraId="312D6E72" w14:textId="4BCFD593" w:rsidR="003F53EC" w:rsidRPr="00381A14" w:rsidRDefault="00BB78BF" w:rsidP="003F53EC">
            <w:pPr>
              <w:rPr>
                <w:szCs w:val="20"/>
              </w:rPr>
            </w:pPr>
            <w:r>
              <w:rPr>
                <w:rFonts w:hint="eastAsia"/>
                <w:szCs w:val="20"/>
              </w:rPr>
              <w:t>7</w:t>
            </w:r>
            <w:r>
              <w:rPr>
                <w:szCs w:val="20"/>
              </w:rPr>
              <w:t>7</w:t>
            </w:r>
          </w:p>
        </w:tc>
        <w:tc>
          <w:tcPr>
            <w:tcW w:w="1512" w:type="dxa"/>
            <w:shd w:val="clear" w:color="auto" w:fill="FFFFFF" w:themeFill="background1"/>
            <w:vAlign w:val="center"/>
          </w:tcPr>
          <w:p w14:paraId="36F2CD80" w14:textId="388EE946" w:rsidR="003F53EC" w:rsidRPr="00381A14" w:rsidRDefault="00BB78BF" w:rsidP="003F53EC">
            <w:pPr>
              <w:rPr>
                <w:szCs w:val="20"/>
              </w:rPr>
            </w:pPr>
            <w:r>
              <w:rPr>
                <w:rFonts w:hint="eastAsia"/>
                <w:szCs w:val="20"/>
              </w:rPr>
              <w:t>0</w:t>
            </w:r>
            <w:r>
              <w:rPr>
                <w:szCs w:val="20"/>
              </w:rPr>
              <w:t>.201</w:t>
            </w:r>
          </w:p>
        </w:tc>
      </w:tr>
      <w:tr w:rsidR="003F53EC" w:rsidRPr="00381A14" w14:paraId="46708424" w14:textId="77777777" w:rsidTr="002D329B">
        <w:trPr>
          <w:trHeight w:val="128"/>
        </w:trPr>
        <w:tc>
          <w:tcPr>
            <w:tcW w:w="1271" w:type="dxa"/>
            <w:vMerge/>
            <w:tcBorders>
              <w:tl2br w:val="nil"/>
            </w:tcBorders>
            <w:shd w:val="clear" w:color="auto" w:fill="E7E6E6" w:themeFill="background2"/>
            <w:vAlign w:val="center"/>
          </w:tcPr>
          <w:p w14:paraId="5E561E8D"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28DEFE6F" w14:textId="77777777" w:rsidR="003F53EC" w:rsidRDefault="003F53EC" w:rsidP="003F53EC">
            <w:pPr>
              <w:rPr>
                <w:szCs w:val="20"/>
              </w:rPr>
            </w:pPr>
          </w:p>
        </w:tc>
        <w:tc>
          <w:tcPr>
            <w:tcW w:w="2268" w:type="dxa"/>
            <w:vMerge w:val="restart"/>
            <w:tcBorders>
              <w:tl2br w:val="nil"/>
            </w:tcBorders>
            <w:shd w:val="clear" w:color="auto" w:fill="FFFFFF" w:themeFill="background1"/>
            <w:vAlign w:val="center"/>
          </w:tcPr>
          <w:p w14:paraId="0DD3C1CB" w14:textId="6C2CAEBC" w:rsidR="003F53EC" w:rsidRPr="00426E36" w:rsidRDefault="003F53EC" w:rsidP="003F53EC">
            <w:pPr>
              <w:rPr>
                <w:szCs w:val="20"/>
              </w:rPr>
            </w:pPr>
            <w:r w:rsidRPr="008A7319">
              <w:rPr>
                <w:szCs w:val="20"/>
              </w:rPr>
              <w:t>kmem_cache_alloc_node</w:t>
            </w:r>
          </w:p>
        </w:tc>
        <w:tc>
          <w:tcPr>
            <w:tcW w:w="1512" w:type="dxa"/>
            <w:shd w:val="clear" w:color="auto" w:fill="FFFFFF" w:themeFill="background1"/>
            <w:vAlign w:val="center"/>
          </w:tcPr>
          <w:p w14:paraId="0FBE3794" w14:textId="0D7387BE" w:rsidR="003F53EC" w:rsidRPr="000079D2" w:rsidRDefault="003F53EC" w:rsidP="003F53EC">
            <w:pPr>
              <w:rPr>
                <w:szCs w:val="20"/>
              </w:rPr>
            </w:pPr>
            <w:r w:rsidRPr="000079D2">
              <w:rPr>
                <w:szCs w:val="20"/>
              </w:rPr>
              <w:t>2-39-139-28</w:t>
            </w:r>
          </w:p>
        </w:tc>
        <w:tc>
          <w:tcPr>
            <w:tcW w:w="1512" w:type="dxa"/>
            <w:shd w:val="clear" w:color="auto" w:fill="FFFFFF" w:themeFill="background1"/>
            <w:vAlign w:val="center"/>
          </w:tcPr>
          <w:p w14:paraId="0F66F066" w14:textId="2E1B5F62" w:rsidR="003F53EC" w:rsidRPr="00381A14" w:rsidRDefault="00E02AEA" w:rsidP="003F53EC">
            <w:pPr>
              <w:rPr>
                <w:szCs w:val="20"/>
              </w:rPr>
            </w:pPr>
            <w:r>
              <w:rPr>
                <w:rFonts w:hint="eastAsia"/>
                <w:szCs w:val="20"/>
              </w:rPr>
              <w:t>1</w:t>
            </w:r>
            <w:r>
              <w:rPr>
                <w:szCs w:val="20"/>
              </w:rPr>
              <w:t>29</w:t>
            </w:r>
          </w:p>
        </w:tc>
        <w:tc>
          <w:tcPr>
            <w:tcW w:w="1512" w:type="dxa"/>
            <w:shd w:val="clear" w:color="auto" w:fill="FFFFFF" w:themeFill="background1"/>
            <w:vAlign w:val="center"/>
          </w:tcPr>
          <w:p w14:paraId="7B214567" w14:textId="252EFA9D" w:rsidR="003F53EC" w:rsidRPr="00381A14" w:rsidRDefault="00E02AEA" w:rsidP="003F53EC">
            <w:pPr>
              <w:rPr>
                <w:szCs w:val="20"/>
              </w:rPr>
            </w:pPr>
            <w:r>
              <w:rPr>
                <w:rFonts w:hint="eastAsia"/>
                <w:szCs w:val="20"/>
              </w:rPr>
              <w:t>0</w:t>
            </w:r>
            <w:r>
              <w:rPr>
                <w:szCs w:val="20"/>
              </w:rPr>
              <w:t>.337</w:t>
            </w:r>
          </w:p>
        </w:tc>
      </w:tr>
      <w:tr w:rsidR="003F53EC" w:rsidRPr="00381A14" w14:paraId="6DDEC8EB" w14:textId="77777777" w:rsidTr="002D329B">
        <w:trPr>
          <w:trHeight w:val="128"/>
        </w:trPr>
        <w:tc>
          <w:tcPr>
            <w:tcW w:w="1271" w:type="dxa"/>
            <w:vMerge/>
            <w:tcBorders>
              <w:tl2br w:val="nil"/>
            </w:tcBorders>
            <w:shd w:val="clear" w:color="auto" w:fill="E7E6E6" w:themeFill="background2"/>
            <w:vAlign w:val="center"/>
          </w:tcPr>
          <w:p w14:paraId="7A285867"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78D46AC4"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0810CB15" w14:textId="77777777" w:rsidR="003F53EC" w:rsidRPr="00B6194F" w:rsidRDefault="003F53EC" w:rsidP="003F53EC">
            <w:pPr>
              <w:rPr>
                <w:szCs w:val="20"/>
              </w:rPr>
            </w:pPr>
          </w:p>
        </w:tc>
        <w:tc>
          <w:tcPr>
            <w:tcW w:w="1512" w:type="dxa"/>
            <w:shd w:val="clear" w:color="auto" w:fill="FFFFFF" w:themeFill="background1"/>
            <w:vAlign w:val="center"/>
          </w:tcPr>
          <w:p w14:paraId="074B8B12" w14:textId="242B3973" w:rsidR="003F53EC" w:rsidRPr="000079D2" w:rsidRDefault="003F53EC" w:rsidP="003F53EC">
            <w:pPr>
              <w:rPr>
                <w:szCs w:val="20"/>
              </w:rPr>
            </w:pPr>
            <w:r w:rsidRPr="000079D2">
              <w:rPr>
                <w:szCs w:val="20"/>
              </w:rPr>
              <w:t>2-39-89-25</w:t>
            </w:r>
          </w:p>
        </w:tc>
        <w:tc>
          <w:tcPr>
            <w:tcW w:w="1512" w:type="dxa"/>
            <w:shd w:val="clear" w:color="auto" w:fill="FFFFFF" w:themeFill="background1"/>
            <w:vAlign w:val="center"/>
          </w:tcPr>
          <w:p w14:paraId="7822EBFB" w14:textId="073A4DD4" w:rsidR="003F53EC" w:rsidRPr="00381A14" w:rsidRDefault="004D43E9" w:rsidP="003F53EC">
            <w:pPr>
              <w:rPr>
                <w:szCs w:val="20"/>
              </w:rPr>
            </w:pPr>
            <w:r>
              <w:rPr>
                <w:rFonts w:hint="eastAsia"/>
                <w:szCs w:val="20"/>
              </w:rPr>
              <w:t>1</w:t>
            </w:r>
            <w:r>
              <w:rPr>
                <w:szCs w:val="20"/>
              </w:rPr>
              <w:t>97</w:t>
            </w:r>
          </w:p>
        </w:tc>
        <w:tc>
          <w:tcPr>
            <w:tcW w:w="1512" w:type="dxa"/>
            <w:shd w:val="clear" w:color="auto" w:fill="FFFFFF" w:themeFill="background1"/>
            <w:vAlign w:val="center"/>
          </w:tcPr>
          <w:p w14:paraId="6EC3F018" w14:textId="205F6B01" w:rsidR="003F53EC" w:rsidRPr="00381A14" w:rsidRDefault="004D43E9" w:rsidP="003F53EC">
            <w:pPr>
              <w:rPr>
                <w:szCs w:val="20"/>
              </w:rPr>
            </w:pPr>
            <w:r>
              <w:rPr>
                <w:rFonts w:hint="eastAsia"/>
                <w:szCs w:val="20"/>
              </w:rPr>
              <w:t>0</w:t>
            </w:r>
            <w:r>
              <w:rPr>
                <w:szCs w:val="20"/>
              </w:rPr>
              <w:t>.515</w:t>
            </w:r>
          </w:p>
        </w:tc>
      </w:tr>
      <w:tr w:rsidR="003F53EC" w:rsidRPr="00381A14" w14:paraId="2097B256" w14:textId="77777777" w:rsidTr="002D329B">
        <w:trPr>
          <w:trHeight w:val="128"/>
        </w:trPr>
        <w:tc>
          <w:tcPr>
            <w:tcW w:w="1271" w:type="dxa"/>
            <w:vMerge/>
            <w:tcBorders>
              <w:tl2br w:val="nil"/>
            </w:tcBorders>
            <w:shd w:val="clear" w:color="auto" w:fill="E7E6E6" w:themeFill="background2"/>
            <w:vAlign w:val="center"/>
          </w:tcPr>
          <w:p w14:paraId="55CC3C64"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1735AAB6"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00E2CE8E" w14:textId="77777777" w:rsidR="003F53EC" w:rsidRPr="00B6194F" w:rsidRDefault="003F53EC" w:rsidP="003F53EC">
            <w:pPr>
              <w:rPr>
                <w:szCs w:val="20"/>
              </w:rPr>
            </w:pPr>
          </w:p>
        </w:tc>
        <w:tc>
          <w:tcPr>
            <w:tcW w:w="1512" w:type="dxa"/>
            <w:shd w:val="clear" w:color="auto" w:fill="FFFFFF" w:themeFill="background1"/>
            <w:vAlign w:val="center"/>
          </w:tcPr>
          <w:p w14:paraId="181AC72D" w14:textId="2947B7D0" w:rsidR="003F53EC" w:rsidRPr="000079D2" w:rsidRDefault="003F53EC" w:rsidP="003F53EC">
            <w:pPr>
              <w:rPr>
                <w:szCs w:val="20"/>
              </w:rPr>
            </w:pPr>
            <w:r w:rsidRPr="000079D2">
              <w:rPr>
                <w:szCs w:val="20"/>
              </w:rPr>
              <w:t>2-39-131-30</w:t>
            </w:r>
          </w:p>
        </w:tc>
        <w:tc>
          <w:tcPr>
            <w:tcW w:w="1512" w:type="dxa"/>
            <w:shd w:val="clear" w:color="auto" w:fill="FFFFFF" w:themeFill="background1"/>
            <w:vAlign w:val="center"/>
          </w:tcPr>
          <w:p w14:paraId="5657B58E" w14:textId="2E259CEE" w:rsidR="003F53EC" w:rsidRPr="00381A14" w:rsidRDefault="00BB78BF" w:rsidP="003F53EC">
            <w:pPr>
              <w:rPr>
                <w:szCs w:val="20"/>
              </w:rPr>
            </w:pPr>
            <w:r>
              <w:rPr>
                <w:rFonts w:hint="eastAsia"/>
                <w:szCs w:val="20"/>
              </w:rPr>
              <w:t>2</w:t>
            </w:r>
            <w:r>
              <w:rPr>
                <w:szCs w:val="20"/>
              </w:rPr>
              <w:t>25</w:t>
            </w:r>
          </w:p>
        </w:tc>
        <w:tc>
          <w:tcPr>
            <w:tcW w:w="1512" w:type="dxa"/>
            <w:shd w:val="clear" w:color="auto" w:fill="FFFFFF" w:themeFill="background1"/>
            <w:vAlign w:val="center"/>
          </w:tcPr>
          <w:p w14:paraId="7DDCF45E" w14:textId="1538AF99" w:rsidR="003F53EC" w:rsidRPr="00381A14" w:rsidRDefault="00BB78BF" w:rsidP="003F53EC">
            <w:pPr>
              <w:rPr>
                <w:szCs w:val="20"/>
              </w:rPr>
            </w:pPr>
            <w:r>
              <w:rPr>
                <w:rFonts w:hint="eastAsia"/>
                <w:szCs w:val="20"/>
              </w:rPr>
              <w:t>0</w:t>
            </w:r>
            <w:r>
              <w:rPr>
                <w:szCs w:val="20"/>
              </w:rPr>
              <w:t>.588</w:t>
            </w:r>
          </w:p>
        </w:tc>
      </w:tr>
      <w:tr w:rsidR="003F53EC" w:rsidRPr="00381A14" w14:paraId="5E68C9CB" w14:textId="77777777" w:rsidTr="002D329B">
        <w:trPr>
          <w:trHeight w:val="128"/>
        </w:trPr>
        <w:tc>
          <w:tcPr>
            <w:tcW w:w="1271" w:type="dxa"/>
            <w:vMerge/>
            <w:tcBorders>
              <w:tl2br w:val="nil"/>
            </w:tcBorders>
            <w:shd w:val="clear" w:color="auto" w:fill="E7E6E6" w:themeFill="background2"/>
            <w:vAlign w:val="center"/>
          </w:tcPr>
          <w:p w14:paraId="56430389"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63EB8D23" w14:textId="77777777" w:rsidR="003F53EC" w:rsidRDefault="003F53EC" w:rsidP="003F53EC">
            <w:pPr>
              <w:rPr>
                <w:szCs w:val="20"/>
              </w:rPr>
            </w:pPr>
          </w:p>
        </w:tc>
        <w:tc>
          <w:tcPr>
            <w:tcW w:w="6804" w:type="dxa"/>
            <w:gridSpan w:val="4"/>
            <w:tcBorders>
              <w:tl2br w:val="nil"/>
            </w:tcBorders>
            <w:shd w:val="clear" w:color="auto" w:fill="FFFFFF" w:themeFill="background1"/>
            <w:vAlign w:val="center"/>
          </w:tcPr>
          <w:p w14:paraId="0ABF0D2A" w14:textId="126B1403" w:rsidR="003F53EC" w:rsidRPr="00381A14" w:rsidRDefault="003F53EC" w:rsidP="003F53EC">
            <w:pPr>
              <w:rPr>
                <w:szCs w:val="20"/>
              </w:rPr>
            </w:pPr>
            <m:oMathPara>
              <m:oMath>
                <m:r>
                  <w:rPr>
                    <w:rFonts w:ascii="Cambria Math" w:hAnsi="Cambria Math"/>
                    <w:szCs w:val="20"/>
                  </w:rPr>
                  <m:t>⋮</m:t>
                </m:r>
              </m:oMath>
            </m:oMathPara>
          </w:p>
        </w:tc>
      </w:tr>
      <w:tr w:rsidR="003F53EC" w:rsidRPr="00381A14" w14:paraId="3C8CCDFA" w14:textId="77777777" w:rsidTr="002D329B">
        <w:trPr>
          <w:trHeight w:val="128"/>
        </w:trPr>
        <w:tc>
          <w:tcPr>
            <w:tcW w:w="1271" w:type="dxa"/>
            <w:vMerge/>
            <w:tcBorders>
              <w:tl2br w:val="nil"/>
            </w:tcBorders>
            <w:shd w:val="clear" w:color="auto" w:fill="E7E6E6" w:themeFill="background2"/>
            <w:vAlign w:val="center"/>
          </w:tcPr>
          <w:p w14:paraId="2D3B97F6"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62418577" w14:textId="77777777" w:rsidR="003F53EC" w:rsidRDefault="003F53EC" w:rsidP="003F53EC">
            <w:pPr>
              <w:rPr>
                <w:szCs w:val="20"/>
              </w:rPr>
            </w:pPr>
          </w:p>
        </w:tc>
        <w:tc>
          <w:tcPr>
            <w:tcW w:w="2268" w:type="dxa"/>
            <w:vMerge w:val="restart"/>
            <w:tcBorders>
              <w:tl2br w:val="nil"/>
            </w:tcBorders>
            <w:shd w:val="clear" w:color="auto" w:fill="FFFFFF" w:themeFill="background1"/>
            <w:vAlign w:val="center"/>
          </w:tcPr>
          <w:p w14:paraId="06AA22EA" w14:textId="4BE3DF98" w:rsidR="003F53EC" w:rsidRPr="00426E36" w:rsidRDefault="003F53EC" w:rsidP="003F53EC">
            <w:pPr>
              <w:rPr>
                <w:szCs w:val="20"/>
              </w:rPr>
            </w:pPr>
            <w:r w:rsidRPr="008A7319">
              <w:rPr>
                <w:szCs w:val="20"/>
              </w:rPr>
              <w:t>perf_swevent_add</w:t>
            </w:r>
          </w:p>
        </w:tc>
        <w:tc>
          <w:tcPr>
            <w:tcW w:w="1512" w:type="dxa"/>
            <w:shd w:val="clear" w:color="auto" w:fill="FFFFFF" w:themeFill="background1"/>
            <w:vAlign w:val="center"/>
          </w:tcPr>
          <w:p w14:paraId="480A2813" w14:textId="31CED172" w:rsidR="003F53EC" w:rsidRPr="000079D2" w:rsidRDefault="003F53EC" w:rsidP="003F53EC">
            <w:pPr>
              <w:rPr>
                <w:szCs w:val="20"/>
              </w:rPr>
            </w:pPr>
            <w:r w:rsidRPr="000079D2">
              <w:rPr>
                <w:szCs w:val="20"/>
              </w:rPr>
              <w:t>2-39-139-28</w:t>
            </w:r>
          </w:p>
        </w:tc>
        <w:tc>
          <w:tcPr>
            <w:tcW w:w="1512" w:type="dxa"/>
            <w:shd w:val="clear" w:color="auto" w:fill="FFFFFF" w:themeFill="background1"/>
            <w:vAlign w:val="center"/>
          </w:tcPr>
          <w:p w14:paraId="48B03C2A" w14:textId="1B6A9A3C" w:rsidR="003F53EC" w:rsidRPr="00381A14" w:rsidRDefault="00E02AEA" w:rsidP="003F53EC">
            <w:pPr>
              <w:rPr>
                <w:szCs w:val="20"/>
              </w:rPr>
            </w:pPr>
            <w:r>
              <w:rPr>
                <w:rFonts w:hint="eastAsia"/>
                <w:szCs w:val="20"/>
              </w:rPr>
              <w:t>3</w:t>
            </w:r>
            <w:r>
              <w:rPr>
                <w:szCs w:val="20"/>
              </w:rPr>
              <w:t>4</w:t>
            </w:r>
          </w:p>
        </w:tc>
        <w:tc>
          <w:tcPr>
            <w:tcW w:w="1512" w:type="dxa"/>
            <w:shd w:val="clear" w:color="auto" w:fill="FFFFFF" w:themeFill="background1"/>
            <w:vAlign w:val="center"/>
          </w:tcPr>
          <w:p w14:paraId="2C00FA3D" w14:textId="578E06A5" w:rsidR="003F53EC" w:rsidRPr="00381A14" w:rsidRDefault="00E02AEA" w:rsidP="003F53EC">
            <w:pPr>
              <w:rPr>
                <w:szCs w:val="20"/>
              </w:rPr>
            </w:pPr>
            <w:r>
              <w:rPr>
                <w:rFonts w:hint="eastAsia"/>
                <w:szCs w:val="20"/>
              </w:rPr>
              <w:t>0</w:t>
            </w:r>
            <w:r>
              <w:rPr>
                <w:szCs w:val="20"/>
              </w:rPr>
              <w:t>.088</w:t>
            </w:r>
          </w:p>
        </w:tc>
      </w:tr>
      <w:tr w:rsidR="003F53EC" w:rsidRPr="00381A14" w14:paraId="14A735EA" w14:textId="77777777" w:rsidTr="002D329B">
        <w:trPr>
          <w:trHeight w:val="128"/>
        </w:trPr>
        <w:tc>
          <w:tcPr>
            <w:tcW w:w="1271" w:type="dxa"/>
            <w:vMerge/>
            <w:tcBorders>
              <w:tl2br w:val="nil"/>
            </w:tcBorders>
            <w:shd w:val="clear" w:color="auto" w:fill="E7E6E6" w:themeFill="background2"/>
            <w:vAlign w:val="center"/>
          </w:tcPr>
          <w:p w14:paraId="7F8E49E6"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10B5F1E5"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2F0DA30D" w14:textId="77777777" w:rsidR="003F53EC" w:rsidRPr="00966670" w:rsidRDefault="003F53EC" w:rsidP="003F53EC">
            <w:pPr>
              <w:rPr>
                <w:szCs w:val="20"/>
              </w:rPr>
            </w:pPr>
          </w:p>
        </w:tc>
        <w:tc>
          <w:tcPr>
            <w:tcW w:w="1512" w:type="dxa"/>
            <w:shd w:val="clear" w:color="auto" w:fill="FFFFFF" w:themeFill="background1"/>
            <w:vAlign w:val="center"/>
          </w:tcPr>
          <w:p w14:paraId="393500CA" w14:textId="6645E218" w:rsidR="003F53EC" w:rsidRPr="000079D2" w:rsidRDefault="003F53EC" w:rsidP="003F53EC">
            <w:pPr>
              <w:rPr>
                <w:szCs w:val="20"/>
              </w:rPr>
            </w:pPr>
            <w:r w:rsidRPr="000079D2">
              <w:rPr>
                <w:szCs w:val="20"/>
              </w:rPr>
              <w:t>2-39-89-25</w:t>
            </w:r>
          </w:p>
        </w:tc>
        <w:tc>
          <w:tcPr>
            <w:tcW w:w="1512" w:type="dxa"/>
            <w:shd w:val="clear" w:color="auto" w:fill="FFFFFF" w:themeFill="background1"/>
            <w:vAlign w:val="center"/>
          </w:tcPr>
          <w:p w14:paraId="416C21C5" w14:textId="37B4DA69" w:rsidR="003F53EC" w:rsidRPr="00381A14" w:rsidRDefault="004D43E9" w:rsidP="003F53EC">
            <w:pPr>
              <w:rPr>
                <w:szCs w:val="20"/>
              </w:rPr>
            </w:pPr>
            <w:r>
              <w:rPr>
                <w:rFonts w:hint="eastAsia"/>
                <w:szCs w:val="20"/>
              </w:rPr>
              <w:t>3</w:t>
            </w:r>
            <w:r>
              <w:rPr>
                <w:szCs w:val="20"/>
              </w:rPr>
              <w:t>3</w:t>
            </w:r>
          </w:p>
        </w:tc>
        <w:tc>
          <w:tcPr>
            <w:tcW w:w="1512" w:type="dxa"/>
            <w:shd w:val="clear" w:color="auto" w:fill="FFFFFF" w:themeFill="background1"/>
            <w:vAlign w:val="center"/>
          </w:tcPr>
          <w:p w14:paraId="6C585AFB" w14:textId="674E238F" w:rsidR="003F53EC" w:rsidRPr="00381A14" w:rsidRDefault="004D43E9" w:rsidP="003F53EC">
            <w:pPr>
              <w:rPr>
                <w:szCs w:val="20"/>
              </w:rPr>
            </w:pPr>
            <w:r>
              <w:rPr>
                <w:rFonts w:hint="eastAsia"/>
                <w:szCs w:val="20"/>
              </w:rPr>
              <w:t>0</w:t>
            </w:r>
            <w:r>
              <w:rPr>
                <w:szCs w:val="20"/>
              </w:rPr>
              <w:t>.086</w:t>
            </w:r>
          </w:p>
        </w:tc>
      </w:tr>
      <w:tr w:rsidR="003F53EC" w:rsidRPr="00381A14" w14:paraId="566E18DF" w14:textId="77777777" w:rsidTr="002D329B">
        <w:trPr>
          <w:trHeight w:val="128"/>
        </w:trPr>
        <w:tc>
          <w:tcPr>
            <w:tcW w:w="1271" w:type="dxa"/>
            <w:vMerge/>
            <w:tcBorders>
              <w:tl2br w:val="nil"/>
            </w:tcBorders>
            <w:shd w:val="clear" w:color="auto" w:fill="E7E6E6" w:themeFill="background2"/>
            <w:vAlign w:val="center"/>
          </w:tcPr>
          <w:p w14:paraId="112E0291"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2D253929"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080EB47D" w14:textId="77777777" w:rsidR="003F53EC" w:rsidRPr="00966670" w:rsidRDefault="003F53EC" w:rsidP="003F53EC">
            <w:pPr>
              <w:rPr>
                <w:szCs w:val="20"/>
              </w:rPr>
            </w:pPr>
          </w:p>
        </w:tc>
        <w:tc>
          <w:tcPr>
            <w:tcW w:w="1512" w:type="dxa"/>
            <w:shd w:val="clear" w:color="auto" w:fill="FFFFFF" w:themeFill="background1"/>
            <w:vAlign w:val="center"/>
          </w:tcPr>
          <w:p w14:paraId="372EC3AD" w14:textId="21FFB133" w:rsidR="003F53EC" w:rsidRPr="000079D2" w:rsidRDefault="003F53EC" w:rsidP="003F53EC">
            <w:pPr>
              <w:rPr>
                <w:szCs w:val="20"/>
              </w:rPr>
            </w:pPr>
            <w:r w:rsidRPr="000079D2">
              <w:rPr>
                <w:szCs w:val="20"/>
              </w:rPr>
              <w:t>2-39-131-30</w:t>
            </w:r>
          </w:p>
        </w:tc>
        <w:tc>
          <w:tcPr>
            <w:tcW w:w="1512" w:type="dxa"/>
            <w:shd w:val="clear" w:color="auto" w:fill="FFFFFF" w:themeFill="background1"/>
            <w:vAlign w:val="center"/>
          </w:tcPr>
          <w:p w14:paraId="18159A65" w14:textId="17D970F8" w:rsidR="003F53EC" w:rsidRPr="00381A14" w:rsidRDefault="00BB78BF" w:rsidP="003F53EC">
            <w:pPr>
              <w:rPr>
                <w:szCs w:val="20"/>
              </w:rPr>
            </w:pPr>
            <w:r>
              <w:rPr>
                <w:rFonts w:hint="eastAsia"/>
                <w:szCs w:val="20"/>
              </w:rPr>
              <w:t>5</w:t>
            </w:r>
            <w:r>
              <w:rPr>
                <w:szCs w:val="20"/>
              </w:rPr>
              <w:t>6</w:t>
            </w:r>
          </w:p>
        </w:tc>
        <w:tc>
          <w:tcPr>
            <w:tcW w:w="1512" w:type="dxa"/>
            <w:shd w:val="clear" w:color="auto" w:fill="FFFFFF" w:themeFill="background1"/>
            <w:vAlign w:val="center"/>
          </w:tcPr>
          <w:p w14:paraId="0FD0C04E" w14:textId="20D34FE1" w:rsidR="003F53EC" w:rsidRPr="00381A14" w:rsidRDefault="00BB78BF" w:rsidP="003F53EC">
            <w:pPr>
              <w:rPr>
                <w:szCs w:val="20"/>
              </w:rPr>
            </w:pPr>
            <w:r>
              <w:rPr>
                <w:rFonts w:hint="eastAsia"/>
                <w:szCs w:val="20"/>
              </w:rPr>
              <w:t>0</w:t>
            </w:r>
            <w:r>
              <w:rPr>
                <w:szCs w:val="20"/>
              </w:rPr>
              <w:t>.146</w:t>
            </w:r>
          </w:p>
        </w:tc>
      </w:tr>
      <w:tr w:rsidR="003F53EC" w:rsidRPr="00381A14" w14:paraId="004BCF6F" w14:textId="77777777" w:rsidTr="002D329B">
        <w:trPr>
          <w:trHeight w:val="128"/>
        </w:trPr>
        <w:tc>
          <w:tcPr>
            <w:tcW w:w="1271" w:type="dxa"/>
            <w:vMerge/>
            <w:tcBorders>
              <w:tl2br w:val="nil"/>
            </w:tcBorders>
            <w:shd w:val="clear" w:color="auto" w:fill="E7E6E6" w:themeFill="background2"/>
            <w:vAlign w:val="center"/>
          </w:tcPr>
          <w:p w14:paraId="53A1EF81"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066E0F7E" w14:textId="77777777" w:rsidR="003F53EC" w:rsidRDefault="003F53EC" w:rsidP="003F53EC">
            <w:pPr>
              <w:rPr>
                <w:szCs w:val="20"/>
              </w:rPr>
            </w:pPr>
          </w:p>
        </w:tc>
        <w:tc>
          <w:tcPr>
            <w:tcW w:w="2268" w:type="dxa"/>
            <w:vMerge w:val="restart"/>
            <w:tcBorders>
              <w:tl2br w:val="nil"/>
            </w:tcBorders>
            <w:shd w:val="clear" w:color="auto" w:fill="FFFFFF" w:themeFill="background1"/>
            <w:vAlign w:val="center"/>
          </w:tcPr>
          <w:p w14:paraId="47551044" w14:textId="0F325E34" w:rsidR="003F53EC" w:rsidRPr="00426E36" w:rsidRDefault="003F53EC" w:rsidP="003F53EC">
            <w:pPr>
              <w:rPr>
                <w:szCs w:val="20"/>
              </w:rPr>
            </w:pPr>
            <w:r w:rsidRPr="008A7319">
              <w:rPr>
                <w:szCs w:val="20"/>
              </w:rPr>
              <w:t>kfree</w:t>
            </w:r>
          </w:p>
        </w:tc>
        <w:tc>
          <w:tcPr>
            <w:tcW w:w="1512" w:type="dxa"/>
            <w:shd w:val="clear" w:color="auto" w:fill="FFFFFF" w:themeFill="background1"/>
            <w:vAlign w:val="center"/>
          </w:tcPr>
          <w:p w14:paraId="255DE316" w14:textId="25B1F224" w:rsidR="003F53EC" w:rsidRPr="000079D2" w:rsidRDefault="003F53EC" w:rsidP="003F53EC">
            <w:pPr>
              <w:rPr>
                <w:szCs w:val="20"/>
              </w:rPr>
            </w:pPr>
            <w:r w:rsidRPr="000079D2">
              <w:rPr>
                <w:szCs w:val="20"/>
              </w:rPr>
              <w:t>2-39-139-28</w:t>
            </w:r>
          </w:p>
        </w:tc>
        <w:tc>
          <w:tcPr>
            <w:tcW w:w="1512" w:type="dxa"/>
            <w:shd w:val="clear" w:color="auto" w:fill="FFFFFF" w:themeFill="background1"/>
            <w:vAlign w:val="center"/>
          </w:tcPr>
          <w:p w14:paraId="1DDD896D" w14:textId="7BA644D7" w:rsidR="003F53EC" w:rsidRPr="00381A14" w:rsidRDefault="00E02AEA" w:rsidP="003F53EC">
            <w:pPr>
              <w:rPr>
                <w:szCs w:val="20"/>
              </w:rPr>
            </w:pPr>
            <w:r>
              <w:rPr>
                <w:rFonts w:hint="eastAsia"/>
                <w:szCs w:val="20"/>
              </w:rPr>
              <w:t>2</w:t>
            </w:r>
            <w:r>
              <w:rPr>
                <w:szCs w:val="20"/>
              </w:rPr>
              <w:t>88</w:t>
            </w:r>
          </w:p>
        </w:tc>
        <w:tc>
          <w:tcPr>
            <w:tcW w:w="1512" w:type="dxa"/>
            <w:shd w:val="clear" w:color="auto" w:fill="FFFFFF" w:themeFill="background1"/>
            <w:vAlign w:val="center"/>
          </w:tcPr>
          <w:p w14:paraId="56EDEA8C" w14:textId="6834082E" w:rsidR="003F53EC" w:rsidRPr="00381A14" w:rsidRDefault="00E02AEA" w:rsidP="003F53EC">
            <w:pPr>
              <w:rPr>
                <w:szCs w:val="20"/>
              </w:rPr>
            </w:pPr>
            <w:r>
              <w:rPr>
                <w:rFonts w:hint="eastAsia"/>
                <w:szCs w:val="20"/>
              </w:rPr>
              <w:t>0</w:t>
            </w:r>
            <w:r>
              <w:rPr>
                <w:szCs w:val="20"/>
              </w:rPr>
              <w:t>.753</w:t>
            </w:r>
          </w:p>
        </w:tc>
      </w:tr>
      <w:tr w:rsidR="003F53EC" w:rsidRPr="00381A14" w14:paraId="0090CD5F" w14:textId="77777777" w:rsidTr="002D329B">
        <w:trPr>
          <w:trHeight w:val="128"/>
        </w:trPr>
        <w:tc>
          <w:tcPr>
            <w:tcW w:w="1271" w:type="dxa"/>
            <w:vMerge/>
            <w:tcBorders>
              <w:tl2br w:val="nil"/>
            </w:tcBorders>
            <w:shd w:val="clear" w:color="auto" w:fill="E7E6E6" w:themeFill="background2"/>
            <w:vAlign w:val="center"/>
          </w:tcPr>
          <w:p w14:paraId="455C1896"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79280BF4"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105F8B33" w14:textId="77777777" w:rsidR="003F53EC" w:rsidRPr="00966670" w:rsidRDefault="003F53EC" w:rsidP="003F53EC">
            <w:pPr>
              <w:rPr>
                <w:szCs w:val="20"/>
              </w:rPr>
            </w:pPr>
          </w:p>
        </w:tc>
        <w:tc>
          <w:tcPr>
            <w:tcW w:w="1512" w:type="dxa"/>
            <w:shd w:val="clear" w:color="auto" w:fill="FFFFFF" w:themeFill="background1"/>
            <w:vAlign w:val="center"/>
          </w:tcPr>
          <w:p w14:paraId="3C6BEB3C" w14:textId="36A322E3" w:rsidR="003F53EC" w:rsidRPr="000079D2" w:rsidRDefault="003F53EC" w:rsidP="003F53EC">
            <w:pPr>
              <w:rPr>
                <w:szCs w:val="20"/>
              </w:rPr>
            </w:pPr>
            <w:r w:rsidRPr="000079D2">
              <w:rPr>
                <w:szCs w:val="20"/>
              </w:rPr>
              <w:t>2-39-89-25</w:t>
            </w:r>
          </w:p>
        </w:tc>
        <w:tc>
          <w:tcPr>
            <w:tcW w:w="1512" w:type="dxa"/>
            <w:shd w:val="clear" w:color="auto" w:fill="FFFFFF" w:themeFill="background1"/>
            <w:vAlign w:val="center"/>
          </w:tcPr>
          <w:p w14:paraId="132C301F" w14:textId="5B4DBA4E" w:rsidR="003F53EC" w:rsidRPr="00381A14" w:rsidRDefault="004D43E9" w:rsidP="003F53EC">
            <w:pPr>
              <w:rPr>
                <w:szCs w:val="20"/>
              </w:rPr>
            </w:pPr>
            <w:r>
              <w:rPr>
                <w:rFonts w:hint="eastAsia"/>
                <w:szCs w:val="20"/>
              </w:rPr>
              <w:t>2</w:t>
            </w:r>
            <w:r>
              <w:rPr>
                <w:szCs w:val="20"/>
              </w:rPr>
              <w:t>71</w:t>
            </w:r>
          </w:p>
        </w:tc>
        <w:tc>
          <w:tcPr>
            <w:tcW w:w="1512" w:type="dxa"/>
            <w:shd w:val="clear" w:color="auto" w:fill="FFFFFF" w:themeFill="background1"/>
            <w:vAlign w:val="center"/>
          </w:tcPr>
          <w:p w14:paraId="213EC824" w14:textId="059E8F5C" w:rsidR="003F53EC" w:rsidRPr="00381A14" w:rsidRDefault="004D43E9" w:rsidP="003F53EC">
            <w:pPr>
              <w:rPr>
                <w:szCs w:val="20"/>
              </w:rPr>
            </w:pPr>
            <w:r>
              <w:rPr>
                <w:rFonts w:hint="eastAsia"/>
                <w:szCs w:val="20"/>
              </w:rPr>
              <w:t>0</w:t>
            </w:r>
            <w:r>
              <w:rPr>
                <w:szCs w:val="20"/>
              </w:rPr>
              <w:t>.709</w:t>
            </w:r>
          </w:p>
        </w:tc>
      </w:tr>
      <w:tr w:rsidR="003F53EC" w:rsidRPr="00381A14" w14:paraId="1D0088FD" w14:textId="77777777" w:rsidTr="002D329B">
        <w:trPr>
          <w:trHeight w:val="128"/>
        </w:trPr>
        <w:tc>
          <w:tcPr>
            <w:tcW w:w="1271" w:type="dxa"/>
            <w:vMerge/>
            <w:tcBorders>
              <w:tl2br w:val="nil"/>
            </w:tcBorders>
            <w:shd w:val="clear" w:color="auto" w:fill="E7E6E6" w:themeFill="background2"/>
            <w:vAlign w:val="center"/>
          </w:tcPr>
          <w:p w14:paraId="318FB072"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7070DD01"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34DB562A" w14:textId="77777777" w:rsidR="003F53EC" w:rsidRPr="00966670" w:rsidRDefault="003F53EC" w:rsidP="003F53EC">
            <w:pPr>
              <w:rPr>
                <w:szCs w:val="20"/>
              </w:rPr>
            </w:pPr>
          </w:p>
        </w:tc>
        <w:tc>
          <w:tcPr>
            <w:tcW w:w="1512" w:type="dxa"/>
            <w:shd w:val="clear" w:color="auto" w:fill="FFFFFF" w:themeFill="background1"/>
            <w:vAlign w:val="center"/>
          </w:tcPr>
          <w:p w14:paraId="5D856B30" w14:textId="2B7E2B75" w:rsidR="003F53EC" w:rsidRPr="000079D2" w:rsidRDefault="003F53EC" w:rsidP="003F53EC">
            <w:pPr>
              <w:rPr>
                <w:szCs w:val="20"/>
              </w:rPr>
            </w:pPr>
            <w:r w:rsidRPr="000079D2">
              <w:rPr>
                <w:szCs w:val="20"/>
              </w:rPr>
              <w:t>2-39-131-30</w:t>
            </w:r>
          </w:p>
        </w:tc>
        <w:tc>
          <w:tcPr>
            <w:tcW w:w="1512" w:type="dxa"/>
            <w:shd w:val="clear" w:color="auto" w:fill="FFFFFF" w:themeFill="background1"/>
            <w:vAlign w:val="center"/>
          </w:tcPr>
          <w:p w14:paraId="626DF9C9" w14:textId="18A1C063" w:rsidR="003F53EC" w:rsidRPr="00381A14" w:rsidRDefault="00BB78BF" w:rsidP="003F53EC">
            <w:pPr>
              <w:rPr>
                <w:szCs w:val="20"/>
              </w:rPr>
            </w:pPr>
            <w:r>
              <w:rPr>
                <w:rFonts w:hint="eastAsia"/>
                <w:szCs w:val="20"/>
              </w:rPr>
              <w:t>2</w:t>
            </w:r>
            <w:r>
              <w:rPr>
                <w:szCs w:val="20"/>
              </w:rPr>
              <w:t>73</w:t>
            </w:r>
          </w:p>
        </w:tc>
        <w:tc>
          <w:tcPr>
            <w:tcW w:w="1512" w:type="dxa"/>
            <w:shd w:val="clear" w:color="auto" w:fill="FFFFFF" w:themeFill="background1"/>
            <w:vAlign w:val="center"/>
          </w:tcPr>
          <w:p w14:paraId="30147CB2" w14:textId="4BA8E850" w:rsidR="003F53EC" w:rsidRPr="00381A14" w:rsidRDefault="00BB78BF" w:rsidP="003F53EC">
            <w:pPr>
              <w:rPr>
                <w:szCs w:val="20"/>
              </w:rPr>
            </w:pPr>
            <w:r>
              <w:rPr>
                <w:rFonts w:hint="eastAsia"/>
                <w:szCs w:val="20"/>
              </w:rPr>
              <w:t>0</w:t>
            </w:r>
            <w:r>
              <w:rPr>
                <w:szCs w:val="20"/>
              </w:rPr>
              <w:t>.714</w:t>
            </w:r>
          </w:p>
        </w:tc>
      </w:tr>
      <w:tr w:rsidR="003F53EC" w:rsidRPr="00381A14" w14:paraId="4EEA46BE" w14:textId="77777777" w:rsidTr="002D329B">
        <w:trPr>
          <w:trHeight w:val="128"/>
        </w:trPr>
        <w:tc>
          <w:tcPr>
            <w:tcW w:w="1271" w:type="dxa"/>
            <w:vMerge/>
            <w:tcBorders>
              <w:tl2br w:val="nil"/>
            </w:tcBorders>
            <w:shd w:val="clear" w:color="auto" w:fill="E7E6E6" w:themeFill="background2"/>
            <w:vAlign w:val="center"/>
          </w:tcPr>
          <w:p w14:paraId="7D9214EA" w14:textId="77777777" w:rsidR="003F53EC" w:rsidRDefault="003F53EC" w:rsidP="003F53EC">
            <w:pPr>
              <w:rPr>
                <w:szCs w:val="20"/>
              </w:rPr>
            </w:pPr>
          </w:p>
        </w:tc>
        <w:tc>
          <w:tcPr>
            <w:tcW w:w="992" w:type="dxa"/>
            <w:vMerge w:val="restart"/>
            <w:tcBorders>
              <w:tl2br w:val="nil"/>
            </w:tcBorders>
            <w:shd w:val="clear" w:color="auto" w:fill="E7E6E6" w:themeFill="background2"/>
            <w:vAlign w:val="center"/>
          </w:tcPr>
          <w:p w14:paraId="68393DAE" w14:textId="07252473" w:rsidR="003F53EC" w:rsidRDefault="003F53EC" w:rsidP="003F53EC">
            <w:pPr>
              <w:rPr>
                <w:szCs w:val="20"/>
              </w:rPr>
            </w:pPr>
            <w:r>
              <w:rPr>
                <w:rFonts w:hint="eastAsia"/>
                <w:szCs w:val="20"/>
              </w:rPr>
              <w:t>N</w:t>
            </w:r>
            <w:r>
              <w:rPr>
                <w:szCs w:val="20"/>
              </w:rPr>
              <w:t>ormal</w:t>
            </w:r>
          </w:p>
        </w:tc>
        <w:tc>
          <w:tcPr>
            <w:tcW w:w="2268" w:type="dxa"/>
            <w:vMerge w:val="restart"/>
            <w:tcBorders>
              <w:tl2br w:val="nil"/>
            </w:tcBorders>
            <w:shd w:val="clear" w:color="auto" w:fill="FFFFFF" w:themeFill="background1"/>
            <w:vAlign w:val="center"/>
          </w:tcPr>
          <w:p w14:paraId="770032F8" w14:textId="0D6B7C07" w:rsidR="003F53EC" w:rsidRPr="00966670" w:rsidRDefault="003F53EC" w:rsidP="003F53EC">
            <w:pPr>
              <w:rPr>
                <w:szCs w:val="20"/>
              </w:rPr>
            </w:pPr>
            <w:r w:rsidRPr="008A7319">
              <w:rPr>
                <w:szCs w:val="20"/>
              </w:rPr>
              <w:t>event_sched_in</w:t>
            </w:r>
          </w:p>
        </w:tc>
        <w:tc>
          <w:tcPr>
            <w:tcW w:w="1512" w:type="dxa"/>
            <w:shd w:val="clear" w:color="auto" w:fill="FFFFFF" w:themeFill="background1"/>
            <w:vAlign w:val="center"/>
          </w:tcPr>
          <w:p w14:paraId="5DB05079" w14:textId="62CC87B4" w:rsidR="003F53EC" w:rsidRPr="000079D2" w:rsidRDefault="003F53EC" w:rsidP="003F53EC">
            <w:pPr>
              <w:rPr>
                <w:szCs w:val="20"/>
              </w:rPr>
            </w:pPr>
            <w:r w:rsidRPr="000079D2">
              <w:rPr>
                <w:szCs w:val="20"/>
              </w:rPr>
              <w:t>2-39-139-28</w:t>
            </w:r>
          </w:p>
        </w:tc>
        <w:tc>
          <w:tcPr>
            <w:tcW w:w="1512" w:type="dxa"/>
            <w:shd w:val="clear" w:color="auto" w:fill="FFFFFF" w:themeFill="background1"/>
            <w:vAlign w:val="center"/>
          </w:tcPr>
          <w:p w14:paraId="500C1FE0" w14:textId="415143FD" w:rsidR="003F53EC" w:rsidRPr="00381A14" w:rsidRDefault="00CC3FE6" w:rsidP="003F53EC">
            <w:pPr>
              <w:rPr>
                <w:szCs w:val="20"/>
              </w:rPr>
            </w:pPr>
            <w:r>
              <w:rPr>
                <w:rFonts w:hint="eastAsia"/>
                <w:szCs w:val="20"/>
              </w:rPr>
              <w:t>1</w:t>
            </w:r>
            <w:r>
              <w:rPr>
                <w:szCs w:val="20"/>
              </w:rPr>
              <w:t>29</w:t>
            </w:r>
          </w:p>
        </w:tc>
        <w:tc>
          <w:tcPr>
            <w:tcW w:w="1512" w:type="dxa"/>
            <w:shd w:val="clear" w:color="auto" w:fill="FFFFFF" w:themeFill="background1"/>
            <w:vAlign w:val="center"/>
          </w:tcPr>
          <w:p w14:paraId="7C2FC01E" w14:textId="7CE927B0" w:rsidR="003F53EC" w:rsidRPr="00381A14" w:rsidRDefault="00CC3FE6" w:rsidP="003F53EC">
            <w:pPr>
              <w:rPr>
                <w:szCs w:val="20"/>
              </w:rPr>
            </w:pPr>
            <w:r>
              <w:rPr>
                <w:rFonts w:hint="eastAsia"/>
                <w:szCs w:val="20"/>
              </w:rPr>
              <w:t>0</w:t>
            </w:r>
            <w:r>
              <w:rPr>
                <w:szCs w:val="20"/>
              </w:rPr>
              <w:t>.319</w:t>
            </w:r>
          </w:p>
        </w:tc>
      </w:tr>
      <w:tr w:rsidR="003F53EC" w:rsidRPr="00381A14" w14:paraId="4368608D" w14:textId="77777777" w:rsidTr="002D329B">
        <w:trPr>
          <w:trHeight w:val="128"/>
        </w:trPr>
        <w:tc>
          <w:tcPr>
            <w:tcW w:w="1271" w:type="dxa"/>
            <w:vMerge/>
            <w:tcBorders>
              <w:tl2br w:val="nil"/>
            </w:tcBorders>
            <w:shd w:val="clear" w:color="auto" w:fill="E7E6E6" w:themeFill="background2"/>
            <w:vAlign w:val="center"/>
          </w:tcPr>
          <w:p w14:paraId="77362166"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72AC2D87"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525B8E66" w14:textId="77777777" w:rsidR="003F53EC" w:rsidRPr="00B41AD2" w:rsidRDefault="003F53EC" w:rsidP="003F53EC"/>
        </w:tc>
        <w:tc>
          <w:tcPr>
            <w:tcW w:w="1512" w:type="dxa"/>
            <w:shd w:val="clear" w:color="auto" w:fill="FFFFFF" w:themeFill="background1"/>
            <w:vAlign w:val="center"/>
          </w:tcPr>
          <w:p w14:paraId="1D72D0B9" w14:textId="5B7EE6D8" w:rsidR="003F53EC" w:rsidRPr="000079D2" w:rsidRDefault="003F53EC" w:rsidP="003F53EC">
            <w:pPr>
              <w:rPr>
                <w:szCs w:val="20"/>
              </w:rPr>
            </w:pPr>
            <w:r w:rsidRPr="000079D2">
              <w:rPr>
                <w:szCs w:val="20"/>
              </w:rPr>
              <w:t>2-39-89-25</w:t>
            </w:r>
          </w:p>
        </w:tc>
        <w:tc>
          <w:tcPr>
            <w:tcW w:w="1512" w:type="dxa"/>
            <w:shd w:val="clear" w:color="auto" w:fill="FFFFFF" w:themeFill="background1"/>
            <w:vAlign w:val="center"/>
          </w:tcPr>
          <w:p w14:paraId="58BE11BD" w14:textId="58986176" w:rsidR="003F53EC" w:rsidRPr="00381A14" w:rsidRDefault="00BD0F1B" w:rsidP="003F53EC">
            <w:pPr>
              <w:rPr>
                <w:szCs w:val="20"/>
              </w:rPr>
            </w:pPr>
            <w:r>
              <w:rPr>
                <w:rFonts w:hint="eastAsia"/>
                <w:szCs w:val="20"/>
              </w:rPr>
              <w:t>1</w:t>
            </w:r>
            <w:r>
              <w:rPr>
                <w:szCs w:val="20"/>
              </w:rPr>
              <w:t>2</w:t>
            </w:r>
          </w:p>
        </w:tc>
        <w:tc>
          <w:tcPr>
            <w:tcW w:w="1512" w:type="dxa"/>
            <w:shd w:val="clear" w:color="auto" w:fill="FFFFFF" w:themeFill="background1"/>
            <w:vAlign w:val="center"/>
          </w:tcPr>
          <w:p w14:paraId="0EBB52E9" w14:textId="1159BB93" w:rsidR="003F53EC" w:rsidRPr="00381A14" w:rsidRDefault="00BD0F1B" w:rsidP="003F53EC">
            <w:pPr>
              <w:rPr>
                <w:szCs w:val="20"/>
              </w:rPr>
            </w:pPr>
            <w:r>
              <w:rPr>
                <w:rFonts w:hint="eastAsia"/>
                <w:szCs w:val="20"/>
              </w:rPr>
              <w:t>0</w:t>
            </w:r>
            <w:r>
              <w:rPr>
                <w:szCs w:val="20"/>
              </w:rPr>
              <w:t>.029</w:t>
            </w:r>
          </w:p>
        </w:tc>
      </w:tr>
      <w:tr w:rsidR="003F53EC" w:rsidRPr="00381A14" w14:paraId="2B396EE7" w14:textId="77777777" w:rsidTr="002D329B">
        <w:trPr>
          <w:trHeight w:val="128"/>
        </w:trPr>
        <w:tc>
          <w:tcPr>
            <w:tcW w:w="1271" w:type="dxa"/>
            <w:vMerge/>
            <w:tcBorders>
              <w:tl2br w:val="nil"/>
            </w:tcBorders>
            <w:shd w:val="clear" w:color="auto" w:fill="E7E6E6" w:themeFill="background2"/>
            <w:vAlign w:val="center"/>
          </w:tcPr>
          <w:p w14:paraId="02F30FB8"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41AEBE57"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67C8E7CC" w14:textId="77777777" w:rsidR="003F53EC" w:rsidRPr="00B41AD2" w:rsidRDefault="003F53EC" w:rsidP="003F53EC"/>
        </w:tc>
        <w:tc>
          <w:tcPr>
            <w:tcW w:w="1512" w:type="dxa"/>
            <w:shd w:val="clear" w:color="auto" w:fill="FFFFFF" w:themeFill="background1"/>
            <w:vAlign w:val="center"/>
          </w:tcPr>
          <w:p w14:paraId="217165F0" w14:textId="2E6AE03C" w:rsidR="003F53EC" w:rsidRPr="000079D2" w:rsidRDefault="003F53EC" w:rsidP="003F53EC">
            <w:pPr>
              <w:rPr>
                <w:szCs w:val="20"/>
              </w:rPr>
            </w:pPr>
            <w:r w:rsidRPr="000079D2">
              <w:rPr>
                <w:szCs w:val="20"/>
              </w:rPr>
              <w:t>2-39-131-30</w:t>
            </w:r>
          </w:p>
        </w:tc>
        <w:tc>
          <w:tcPr>
            <w:tcW w:w="1512" w:type="dxa"/>
            <w:shd w:val="clear" w:color="auto" w:fill="FFFFFF" w:themeFill="background1"/>
            <w:vAlign w:val="center"/>
          </w:tcPr>
          <w:p w14:paraId="16606016" w14:textId="7C544A9B" w:rsidR="003F53EC" w:rsidRPr="00381A14" w:rsidRDefault="001703E7" w:rsidP="003F53EC">
            <w:pPr>
              <w:rPr>
                <w:szCs w:val="20"/>
              </w:rPr>
            </w:pPr>
            <w:r>
              <w:rPr>
                <w:rFonts w:hint="eastAsia"/>
                <w:szCs w:val="20"/>
              </w:rPr>
              <w:t>1</w:t>
            </w:r>
            <w:r>
              <w:rPr>
                <w:szCs w:val="20"/>
              </w:rPr>
              <w:t>77</w:t>
            </w:r>
          </w:p>
        </w:tc>
        <w:tc>
          <w:tcPr>
            <w:tcW w:w="1512" w:type="dxa"/>
            <w:shd w:val="clear" w:color="auto" w:fill="FFFFFF" w:themeFill="background1"/>
            <w:vAlign w:val="center"/>
          </w:tcPr>
          <w:p w14:paraId="0A52F2CE" w14:textId="5A8B520F" w:rsidR="003F53EC" w:rsidRPr="00381A14" w:rsidRDefault="001703E7" w:rsidP="003F53EC">
            <w:pPr>
              <w:rPr>
                <w:szCs w:val="20"/>
              </w:rPr>
            </w:pPr>
            <w:r>
              <w:rPr>
                <w:rFonts w:hint="eastAsia"/>
                <w:szCs w:val="20"/>
              </w:rPr>
              <w:t>0</w:t>
            </w:r>
            <w:r>
              <w:rPr>
                <w:szCs w:val="20"/>
              </w:rPr>
              <w:t>.437</w:t>
            </w:r>
          </w:p>
        </w:tc>
      </w:tr>
      <w:tr w:rsidR="003F53EC" w:rsidRPr="00381A14" w14:paraId="0413613E" w14:textId="77777777" w:rsidTr="002D329B">
        <w:trPr>
          <w:trHeight w:val="128"/>
        </w:trPr>
        <w:tc>
          <w:tcPr>
            <w:tcW w:w="1271" w:type="dxa"/>
            <w:vMerge/>
            <w:tcBorders>
              <w:tl2br w:val="nil"/>
            </w:tcBorders>
            <w:shd w:val="clear" w:color="auto" w:fill="E7E6E6" w:themeFill="background2"/>
            <w:vAlign w:val="center"/>
          </w:tcPr>
          <w:p w14:paraId="6F9F85A3"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55D6B20E" w14:textId="77777777" w:rsidR="003F53EC" w:rsidRDefault="003F53EC" w:rsidP="003F53EC">
            <w:pPr>
              <w:rPr>
                <w:szCs w:val="20"/>
              </w:rPr>
            </w:pPr>
          </w:p>
        </w:tc>
        <w:tc>
          <w:tcPr>
            <w:tcW w:w="2268" w:type="dxa"/>
            <w:vMerge w:val="restart"/>
            <w:tcBorders>
              <w:tl2br w:val="nil"/>
            </w:tcBorders>
            <w:shd w:val="clear" w:color="auto" w:fill="FFFFFF" w:themeFill="background1"/>
            <w:vAlign w:val="center"/>
          </w:tcPr>
          <w:p w14:paraId="28799609" w14:textId="2EB6B98B" w:rsidR="003F53EC" w:rsidRPr="00966670" w:rsidRDefault="003F53EC" w:rsidP="003F53EC">
            <w:pPr>
              <w:rPr>
                <w:szCs w:val="20"/>
              </w:rPr>
            </w:pPr>
            <w:r w:rsidRPr="008A7319">
              <w:rPr>
                <w:szCs w:val="20"/>
              </w:rPr>
              <w:t>x86_pmu_event_init</w:t>
            </w:r>
          </w:p>
        </w:tc>
        <w:tc>
          <w:tcPr>
            <w:tcW w:w="1512" w:type="dxa"/>
            <w:shd w:val="clear" w:color="auto" w:fill="FFFFFF" w:themeFill="background1"/>
            <w:vAlign w:val="center"/>
          </w:tcPr>
          <w:p w14:paraId="5B7D8DAB" w14:textId="72BFFDC4" w:rsidR="003F53EC" w:rsidRPr="000079D2" w:rsidRDefault="003F53EC" w:rsidP="003F53EC">
            <w:pPr>
              <w:rPr>
                <w:szCs w:val="20"/>
              </w:rPr>
            </w:pPr>
            <w:r w:rsidRPr="000079D2">
              <w:rPr>
                <w:szCs w:val="20"/>
              </w:rPr>
              <w:t>2-39-139-28</w:t>
            </w:r>
          </w:p>
        </w:tc>
        <w:tc>
          <w:tcPr>
            <w:tcW w:w="1512" w:type="dxa"/>
            <w:shd w:val="clear" w:color="auto" w:fill="FFFFFF" w:themeFill="background1"/>
            <w:vAlign w:val="center"/>
          </w:tcPr>
          <w:p w14:paraId="7AB0AE03" w14:textId="72A3CAA1" w:rsidR="003F53EC" w:rsidRPr="00381A14" w:rsidRDefault="00CC3FE6" w:rsidP="003F53EC">
            <w:pPr>
              <w:rPr>
                <w:szCs w:val="20"/>
              </w:rPr>
            </w:pPr>
            <w:r>
              <w:rPr>
                <w:rFonts w:hint="eastAsia"/>
                <w:szCs w:val="20"/>
              </w:rPr>
              <w:t>7</w:t>
            </w:r>
            <w:r>
              <w:rPr>
                <w:szCs w:val="20"/>
              </w:rPr>
              <w:t>0</w:t>
            </w:r>
          </w:p>
        </w:tc>
        <w:tc>
          <w:tcPr>
            <w:tcW w:w="1512" w:type="dxa"/>
            <w:shd w:val="clear" w:color="auto" w:fill="FFFFFF" w:themeFill="background1"/>
            <w:vAlign w:val="center"/>
          </w:tcPr>
          <w:p w14:paraId="6710A193" w14:textId="77EE5ACB" w:rsidR="003F53EC" w:rsidRPr="00381A14" w:rsidRDefault="00CC3FE6" w:rsidP="003F53EC">
            <w:pPr>
              <w:rPr>
                <w:szCs w:val="20"/>
              </w:rPr>
            </w:pPr>
            <w:r>
              <w:rPr>
                <w:rFonts w:hint="eastAsia"/>
                <w:szCs w:val="20"/>
              </w:rPr>
              <w:t>0</w:t>
            </w:r>
            <w:r>
              <w:rPr>
                <w:szCs w:val="20"/>
              </w:rPr>
              <w:t>.173</w:t>
            </w:r>
          </w:p>
        </w:tc>
      </w:tr>
      <w:tr w:rsidR="003F53EC" w:rsidRPr="00381A14" w14:paraId="4A05C8AD" w14:textId="77777777" w:rsidTr="002D329B">
        <w:trPr>
          <w:trHeight w:val="128"/>
        </w:trPr>
        <w:tc>
          <w:tcPr>
            <w:tcW w:w="1271" w:type="dxa"/>
            <w:vMerge/>
            <w:tcBorders>
              <w:tl2br w:val="nil"/>
            </w:tcBorders>
            <w:shd w:val="clear" w:color="auto" w:fill="E7E6E6" w:themeFill="background2"/>
            <w:vAlign w:val="center"/>
          </w:tcPr>
          <w:p w14:paraId="10A0E0D4"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06DDEC80"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0AC6A8EB" w14:textId="77777777" w:rsidR="003F53EC" w:rsidRPr="00B41AD2" w:rsidRDefault="003F53EC" w:rsidP="003F53EC"/>
        </w:tc>
        <w:tc>
          <w:tcPr>
            <w:tcW w:w="1512" w:type="dxa"/>
            <w:shd w:val="clear" w:color="auto" w:fill="FFFFFF" w:themeFill="background1"/>
            <w:vAlign w:val="center"/>
          </w:tcPr>
          <w:p w14:paraId="024AFE9D" w14:textId="4A774B67" w:rsidR="003F53EC" w:rsidRPr="000079D2" w:rsidRDefault="003F53EC" w:rsidP="003F53EC">
            <w:pPr>
              <w:rPr>
                <w:szCs w:val="20"/>
              </w:rPr>
            </w:pPr>
            <w:r w:rsidRPr="000079D2">
              <w:rPr>
                <w:szCs w:val="20"/>
              </w:rPr>
              <w:t>2-39-89-25</w:t>
            </w:r>
          </w:p>
        </w:tc>
        <w:tc>
          <w:tcPr>
            <w:tcW w:w="1512" w:type="dxa"/>
            <w:shd w:val="clear" w:color="auto" w:fill="FFFFFF" w:themeFill="background1"/>
            <w:vAlign w:val="center"/>
          </w:tcPr>
          <w:p w14:paraId="12168C34" w14:textId="0166B45D" w:rsidR="003F53EC" w:rsidRPr="00381A14" w:rsidRDefault="00BD0F1B" w:rsidP="003F53EC">
            <w:pPr>
              <w:rPr>
                <w:szCs w:val="20"/>
              </w:rPr>
            </w:pPr>
            <w:r>
              <w:rPr>
                <w:rFonts w:hint="eastAsia"/>
                <w:szCs w:val="20"/>
              </w:rPr>
              <w:t>8</w:t>
            </w:r>
            <w:r>
              <w:rPr>
                <w:szCs w:val="20"/>
              </w:rPr>
              <w:t>4</w:t>
            </w:r>
          </w:p>
        </w:tc>
        <w:tc>
          <w:tcPr>
            <w:tcW w:w="1512" w:type="dxa"/>
            <w:shd w:val="clear" w:color="auto" w:fill="FFFFFF" w:themeFill="background1"/>
            <w:vAlign w:val="center"/>
          </w:tcPr>
          <w:p w14:paraId="060D5F18" w14:textId="545F3162" w:rsidR="003F53EC" w:rsidRPr="00381A14" w:rsidRDefault="00BD0F1B" w:rsidP="003F53EC">
            <w:pPr>
              <w:rPr>
                <w:szCs w:val="20"/>
              </w:rPr>
            </w:pPr>
            <w:r>
              <w:rPr>
                <w:rFonts w:hint="eastAsia"/>
                <w:szCs w:val="20"/>
              </w:rPr>
              <w:t>0</w:t>
            </w:r>
            <w:r>
              <w:rPr>
                <w:szCs w:val="20"/>
              </w:rPr>
              <w:t>.207</w:t>
            </w:r>
          </w:p>
        </w:tc>
      </w:tr>
      <w:tr w:rsidR="003F53EC" w:rsidRPr="00381A14" w14:paraId="33186964" w14:textId="77777777" w:rsidTr="002D329B">
        <w:trPr>
          <w:trHeight w:val="128"/>
        </w:trPr>
        <w:tc>
          <w:tcPr>
            <w:tcW w:w="1271" w:type="dxa"/>
            <w:vMerge/>
            <w:tcBorders>
              <w:tl2br w:val="nil"/>
            </w:tcBorders>
            <w:shd w:val="clear" w:color="auto" w:fill="E7E6E6" w:themeFill="background2"/>
            <w:vAlign w:val="center"/>
          </w:tcPr>
          <w:p w14:paraId="5006D632"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31542A76"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04EDB2BC" w14:textId="77777777" w:rsidR="003F53EC" w:rsidRPr="00B41AD2" w:rsidRDefault="003F53EC" w:rsidP="003F53EC"/>
        </w:tc>
        <w:tc>
          <w:tcPr>
            <w:tcW w:w="1512" w:type="dxa"/>
            <w:shd w:val="clear" w:color="auto" w:fill="FFFFFF" w:themeFill="background1"/>
            <w:vAlign w:val="center"/>
          </w:tcPr>
          <w:p w14:paraId="2DEE7CD0" w14:textId="5D948A5A" w:rsidR="003F53EC" w:rsidRPr="000079D2" w:rsidRDefault="003F53EC" w:rsidP="003F53EC">
            <w:pPr>
              <w:rPr>
                <w:szCs w:val="20"/>
              </w:rPr>
            </w:pPr>
            <w:r w:rsidRPr="000079D2">
              <w:rPr>
                <w:szCs w:val="20"/>
              </w:rPr>
              <w:t>2-39-131-30</w:t>
            </w:r>
          </w:p>
        </w:tc>
        <w:tc>
          <w:tcPr>
            <w:tcW w:w="1512" w:type="dxa"/>
            <w:shd w:val="clear" w:color="auto" w:fill="FFFFFF" w:themeFill="background1"/>
            <w:vAlign w:val="center"/>
          </w:tcPr>
          <w:p w14:paraId="3136F8FA" w14:textId="4F6811D8" w:rsidR="003F53EC" w:rsidRPr="00381A14" w:rsidRDefault="001703E7" w:rsidP="003F53EC">
            <w:pPr>
              <w:rPr>
                <w:szCs w:val="20"/>
              </w:rPr>
            </w:pPr>
            <w:r>
              <w:rPr>
                <w:rFonts w:hint="eastAsia"/>
                <w:szCs w:val="20"/>
              </w:rPr>
              <w:t>4</w:t>
            </w:r>
            <w:r>
              <w:rPr>
                <w:szCs w:val="20"/>
              </w:rPr>
              <w:t>4</w:t>
            </w:r>
          </w:p>
        </w:tc>
        <w:tc>
          <w:tcPr>
            <w:tcW w:w="1512" w:type="dxa"/>
            <w:shd w:val="clear" w:color="auto" w:fill="FFFFFF" w:themeFill="background1"/>
            <w:vAlign w:val="center"/>
          </w:tcPr>
          <w:p w14:paraId="24FA5841" w14:textId="129DEAD9" w:rsidR="003F53EC" w:rsidRPr="00381A14" w:rsidRDefault="001703E7" w:rsidP="003F53EC">
            <w:pPr>
              <w:rPr>
                <w:szCs w:val="20"/>
              </w:rPr>
            </w:pPr>
            <w:r>
              <w:rPr>
                <w:rFonts w:hint="eastAsia"/>
                <w:szCs w:val="20"/>
              </w:rPr>
              <w:t>0</w:t>
            </w:r>
            <w:r>
              <w:rPr>
                <w:szCs w:val="20"/>
              </w:rPr>
              <w:t>.108</w:t>
            </w:r>
          </w:p>
        </w:tc>
      </w:tr>
      <w:tr w:rsidR="003F53EC" w:rsidRPr="00381A14" w14:paraId="1ED6AB88" w14:textId="77777777" w:rsidTr="002D329B">
        <w:trPr>
          <w:trHeight w:val="128"/>
        </w:trPr>
        <w:tc>
          <w:tcPr>
            <w:tcW w:w="1271" w:type="dxa"/>
            <w:vMerge/>
            <w:tcBorders>
              <w:tl2br w:val="nil"/>
            </w:tcBorders>
            <w:shd w:val="clear" w:color="auto" w:fill="E7E6E6" w:themeFill="background2"/>
            <w:vAlign w:val="center"/>
          </w:tcPr>
          <w:p w14:paraId="157857B2"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44C91152" w14:textId="77777777" w:rsidR="003F53EC" w:rsidRDefault="003F53EC" w:rsidP="003F53EC">
            <w:pPr>
              <w:rPr>
                <w:szCs w:val="20"/>
              </w:rPr>
            </w:pPr>
          </w:p>
        </w:tc>
        <w:tc>
          <w:tcPr>
            <w:tcW w:w="2268" w:type="dxa"/>
            <w:vMerge w:val="restart"/>
            <w:tcBorders>
              <w:tl2br w:val="nil"/>
            </w:tcBorders>
            <w:shd w:val="clear" w:color="auto" w:fill="FFFFFF" w:themeFill="background1"/>
            <w:vAlign w:val="center"/>
          </w:tcPr>
          <w:p w14:paraId="70AA3F78" w14:textId="3145D6FF" w:rsidR="003F53EC" w:rsidRPr="00966670" w:rsidRDefault="003F53EC" w:rsidP="003F53EC">
            <w:pPr>
              <w:rPr>
                <w:szCs w:val="20"/>
              </w:rPr>
            </w:pPr>
            <w:r w:rsidRPr="008A7319">
              <w:rPr>
                <w:szCs w:val="20"/>
              </w:rPr>
              <w:t>_raw_spin_lock_irqsave</w:t>
            </w:r>
          </w:p>
        </w:tc>
        <w:tc>
          <w:tcPr>
            <w:tcW w:w="1512" w:type="dxa"/>
            <w:shd w:val="clear" w:color="auto" w:fill="FFFFFF" w:themeFill="background1"/>
            <w:vAlign w:val="center"/>
          </w:tcPr>
          <w:p w14:paraId="4E51BFC6" w14:textId="09C026A4" w:rsidR="003F53EC" w:rsidRPr="000079D2" w:rsidRDefault="003F53EC" w:rsidP="003F53EC">
            <w:pPr>
              <w:rPr>
                <w:szCs w:val="20"/>
              </w:rPr>
            </w:pPr>
            <w:r w:rsidRPr="000079D2">
              <w:rPr>
                <w:szCs w:val="20"/>
              </w:rPr>
              <w:t>2-39-139-28</w:t>
            </w:r>
          </w:p>
        </w:tc>
        <w:tc>
          <w:tcPr>
            <w:tcW w:w="1512" w:type="dxa"/>
            <w:shd w:val="clear" w:color="auto" w:fill="FFFFFF" w:themeFill="background1"/>
            <w:vAlign w:val="center"/>
          </w:tcPr>
          <w:p w14:paraId="3136FF66" w14:textId="1C5BE808" w:rsidR="003F53EC" w:rsidRPr="00381A14" w:rsidRDefault="00CC3FE6" w:rsidP="003F53EC">
            <w:pPr>
              <w:rPr>
                <w:szCs w:val="20"/>
              </w:rPr>
            </w:pPr>
            <w:r>
              <w:rPr>
                <w:rFonts w:hint="eastAsia"/>
                <w:szCs w:val="20"/>
              </w:rPr>
              <w:t>5</w:t>
            </w:r>
            <w:r>
              <w:rPr>
                <w:szCs w:val="20"/>
              </w:rPr>
              <w:t>6</w:t>
            </w:r>
          </w:p>
        </w:tc>
        <w:tc>
          <w:tcPr>
            <w:tcW w:w="1512" w:type="dxa"/>
            <w:shd w:val="clear" w:color="auto" w:fill="FFFFFF" w:themeFill="background1"/>
            <w:vAlign w:val="center"/>
          </w:tcPr>
          <w:p w14:paraId="25F0B82F" w14:textId="2B002A07" w:rsidR="003F53EC" w:rsidRPr="00381A14" w:rsidRDefault="00CC3FE6" w:rsidP="003F53EC">
            <w:pPr>
              <w:rPr>
                <w:szCs w:val="20"/>
              </w:rPr>
            </w:pPr>
            <w:r>
              <w:rPr>
                <w:rFonts w:hint="eastAsia"/>
                <w:szCs w:val="20"/>
              </w:rPr>
              <w:t>0</w:t>
            </w:r>
            <w:r>
              <w:rPr>
                <w:szCs w:val="20"/>
              </w:rPr>
              <w:t>.138</w:t>
            </w:r>
          </w:p>
        </w:tc>
      </w:tr>
      <w:tr w:rsidR="003F53EC" w:rsidRPr="00381A14" w14:paraId="557F05C9" w14:textId="77777777" w:rsidTr="002D329B">
        <w:trPr>
          <w:trHeight w:val="128"/>
        </w:trPr>
        <w:tc>
          <w:tcPr>
            <w:tcW w:w="1271" w:type="dxa"/>
            <w:vMerge/>
            <w:tcBorders>
              <w:tl2br w:val="nil"/>
            </w:tcBorders>
            <w:shd w:val="clear" w:color="auto" w:fill="E7E6E6" w:themeFill="background2"/>
            <w:vAlign w:val="center"/>
          </w:tcPr>
          <w:p w14:paraId="2DA7E21C"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1C9A1B99"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5F2184BD" w14:textId="77777777" w:rsidR="003F53EC" w:rsidRPr="00B41AD2" w:rsidRDefault="003F53EC" w:rsidP="003F53EC"/>
        </w:tc>
        <w:tc>
          <w:tcPr>
            <w:tcW w:w="1512" w:type="dxa"/>
            <w:shd w:val="clear" w:color="auto" w:fill="FFFFFF" w:themeFill="background1"/>
            <w:vAlign w:val="center"/>
          </w:tcPr>
          <w:p w14:paraId="23EE1D6E" w14:textId="2B972637" w:rsidR="003F53EC" w:rsidRPr="000079D2" w:rsidRDefault="003F53EC" w:rsidP="003F53EC">
            <w:pPr>
              <w:rPr>
                <w:szCs w:val="20"/>
              </w:rPr>
            </w:pPr>
            <w:r w:rsidRPr="000079D2">
              <w:rPr>
                <w:szCs w:val="20"/>
              </w:rPr>
              <w:t>2-39-89-25</w:t>
            </w:r>
          </w:p>
        </w:tc>
        <w:tc>
          <w:tcPr>
            <w:tcW w:w="1512" w:type="dxa"/>
            <w:shd w:val="clear" w:color="auto" w:fill="FFFFFF" w:themeFill="background1"/>
            <w:vAlign w:val="center"/>
          </w:tcPr>
          <w:p w14:paraId="00EBC57A" w14:textId="1746E8F9" w:rsidR="003F53EC" w:rsidRPr="00381A14" w:rsidRDefault="00BD0F1B" w:rsidP="003F53EC">
            <w:pPr>
              <w:rPr>
                <w:szCs w:val="20"/>
              </w:rPr>
            </w:pPr>
            <w:r>
              <w:rPr>
                <w:rFonts w:hint="eastAsia"/>
                <w:szCs w:val="20"/>
              </w:rPr>
              <w:t>8</w:t>
            </w:r>
            <w:r>
              <w:rPr>
                <w:szCs w:val="20"/>
              </w:rPr>
              <w:t>6</w:t>
            </w:r>
          </w:p>
        </w:tc>
        <w:tc>
          <w:tcPr>
            <w:tcW w:w="1512" w:type="dxa"/>
            <w:shd w:val="clear" w:color="auto" w:fill="FFFFFF" w:themeFill="background1"/>
            <w:vAlign w:val="center"/>
          </w:tcPr>
          <w:p w14:paraId="70039BDB" w14:textId="655D7A4D" w:rsidR="003F53EC" w:rsidRPr="00381A14" w:rsidRDefault="00BD0F1B" w:rsidP="003F53EC">
            <w:pPr>
              <w:rPr>
                <w:szCs w:val="20"/>
              </w:rPr>
            </w:pPr>
            <w:r>
              <w:rPr>
                <w:szCs w:val="20"/>
              </w:rPr>
              <w:t>0</w:t>
            </w:r>
            <w:r>
              <w:rPr>
                <w:rFonts w:hint="eastAsia"/>
                <w:szCs w:val="20"/>
              </w:rPr>
              <w:t>.</w:t>
            </w:r>
            <w:r>
              <w:rPr>
                <w:szCs w:val="20"/>
              </w:rPr>
              <w:t>212</w:t>
            </w:r>
          </w:p>
        </w:tc>
      </w:tr>
      <w:tr w:rsidR="003F53EC" w:rsidRPr="00381A14" w14:paraId="34B1B2BF" w14:textId="77777777" w:rsidTr="002D329B">
        <w:trPr>
          <w:trHeight w:val="128"/>
        </w:trPr>
        <w:tc>
          <w:tcPr>
            <w:tcW w:w="1271" w:type="dxa"/>
            <w:vMerge/>
            <w:tcBorders>
              <w:tl2br w:val="nil"/>
            </w:tcBorders>
            <w:shd w:val="clear" w:color="auto" w:fill="E7E6E6" w:themeFill="background2"/>
            <w:vAlign w:val="center"/>
          </w:tcPr>
          <w:p w14:paraId="4BB7CB35"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64FB927C"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222F7DE9" w14:textId="77777777" w:rsidR="003F53EC" w:rsidRPr="00B41AD2" w:rsidRDefault="003F53EC" w:rsidP="003F53EC"/>
        </w:tc>
        <w:tc>
          <w:tcPr>
            <w:tcW w:w="1512" w:type="dxa"/>
            <w:shd w:val="clear" w:color="auto" w:fill="FFFFFF" w:themeFill="background1"/>
            <w:vAlign w:val="center"/>
          </w:tcPr>
          <w:p w14:paraId="12FE057A" w14:textId="60A1CE24" w:rsidR="003F53EC" w:rsidRPr="000079D2" w:rsidRDefault="003F53EC" w:rsidP="003F53EC">
            <w:pPr>
              <w:rPr>
                <w:szCs w:val="20"/>
              </w:rPr>
            </w:pPr>
            <w:r w:rsidRPr="000079D2">
              <w:rPr>
                <w:szCs w:val="20"/>
              </w:rPr>
              <w:t>2-39-131-30</w:t>
            </w:r>
          </w:p>
        </w:tc>
        <w:tc>
          <w:tcPr>
            <w:tcW w:w="1512" w:type="dxa"/>
            <w:shd w:val="clear" w:color="auto" w:fill="FFFFFF" w:themeFill="background1"/>
            <w:vAlign w:val="center"/>
          </w:tcPr>
          <w:p w14:paraId="3624C4C8" w14:textId="6854248C" w:rsidR="003F53EC" w:rsidRPr="00381A14" w:rsidRDefault="001703E7" w:rsidP="003F53EC">
            <w:pPr>
              <w:rPr>
                <w:szCs w:val="20"/>
              </w:rPr>
            </w:pPr>
            <w:r>
              <w:rPr>
                <w:rFonts w:hint="eastAsia"/>
                <w:szCs w:val="20"/>
              </w:rPr>
              <w:t>5</w:t>
            </w:r>
            <w:r>
              <w:rPr>
                <w:szCs w:val="20"/>
              </w:rPr>
              <w:t>0</w:t>
            </w:r>
          </w:p>
        </w:tc>
        <w:tc>
          <w:tcPr>
            <w:tcW w:w="1512" w:type="dxa"/>
            <w:shd w:val="clear" w:color="auto" w:fill="FFFFFF" w:themeFill="background1"/>
            <w:vAlign w:val="center"/>
          </w:tcPr>
          <w:p w14:paraId="3B9DED9F" w14:textId="13EEF686" w:rsidR="003F53EC" w:rsidRPr="00381A14" w:rsidRDefault="001703E7" w:rsidP="003F53EC">
            <w:pPr>
              <w:rPr>
                <w:szCs w:val="20"/>
              </w:rPr>
            </w:pPr>
            <w:r>
              <w:rPr>
                <w:rFonts w:hint="eastAsia"/>
                <w:szCs w:val="20"/>
              </w:rPr>
              <w:t>0</w:t>
            </w:r>
            <w:r>
              <w:rPr>
                <w:szCs w:val="20"/>
              </w:rPr>
              <w:t>.123</w:t>
            </w:r>
          </w:p>
        </w:tc>
      </w:tr>
      <w:tr w:rsidR="003F53EC" w:rsidRPr="00381A14" w14:paraId="3E1FEF7C" w14:textId="77777777" w:rsidTr="002D329B">
        <w:trPr>
          <w:trHeight w:val="128"/>
        </w:trPr>
        <w:tc>
          <w:tcPr>
            <w:tcW w:w="1271" w:type="dxa"/>
            <w:vMerge/>
            <w:tcBorders>
              <w:tl2br w:val="nil"/>
            </w:tcBorders>
            <w:shd w:val="clear" w:color="auto" w:fill="E7E6E6" w:themeFill="background2"/>
            <w:vAlign w:val="center"/>
          </w:tcPr>
          <w:p w14:paraId="0EA52C72"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71A6C27D" w14:textId="77777777" w:rsidR="003F53EC" w:rsidRDefault="003F53EC" w:rsidP="003F53EC">
            <w:pPr>
              <w:rPr>
                <w:szCs w:val="20"/>
              </w:rPr>
            </w:pPr>
          </w:p>
        </w:tc>
        <w:tc>
          <w:tcPr>
            <w:tcW w:w="2268" w:type="dxa"/>
            <w:vMerge w:val="restart"/>
            <w:tcBorders>
              <w:tl2br w:val="nil"/>
            </w:tcBorders>
            <w:shd w:val="clear" w:color="auto" w:fill="FFFFFF" w:themeFill="background1"/>
            <w:vAlign w:val="center"/>
          </w:tcPr>
          <w:p w14:paraId="258034A4" w14:textId="360DA0C8" w:rsidR="003F53EC" w:rsidRPr="00966670" w:rsidRDefault="003F53EC" w:rsidP="003F53EC">
            <w:pPr>
              <w:rPr>
                <w:szCs w:val="20"/>
              </w:rPr>
            </w:pPr>
            <w:r w:rsidRPr="008A7319">
              <w:rPr>
                <w:szCs w:val="20"/>
              </w:rPr>
              <w:t>intel_pmu_enable_all</w:t>
            </w:r>
          </w:p>
        </w:tc>
        <w:tc>
          <w:tcPr>
            <w:tcW w:w="1512" w:type="dxa"/>
            <w:shd w:val="clear" w:color="auto" w:fill="FFFFFF" w:themeFill="background1"/>
            <w:vAlign w:val="center"/>
          </w:tcPr>
          <w:p w14:paraId="42703B8A" w14:textId="608559FB" w:rsidR="003F53EC" w:rsidRPr="000079D2" w:rsidRDefault="003F53EC" w:rsidP="003F53EC">
            <w:pPr>
              <w:rPr>
                <w:szCs w:val="20"/>
              </w:rPr>
            </w:pPr>
            <w:r w:rsidRPr="000079D2">
              <w:rPr>
                <w:szCs w:val="20"/>
              </w:rPr>
              <w:t>2-39-139-28</w:t>
            </w:r>
          </w:p>
        </w:tc>
        <w:tc>
          <w:tcPr>
            <w:tcW w:w="1512" w:type="dxa"/>
            <w:shd w:val="clear" w:color="auto" w:fill="FFFFFF" w:themeFill="background1"/>
            <w:vAlign w:val="center"/>
          </w:tcPr>
          <w:p w14:paraId="66A8ED4E" w14:textId="40590B9C" w:rsidR="003F53EC" w:rsidRPr="00381A14" w:rsidRDefault="00CC3FE6" w:rsidP="003F53EC">
            <w:pPr>
              <w:rPr>
                <w:szCs w:val="20"/>
              </w:rPr>
            </w:pPr>
            <w:r>
              <w:rPr>
                <w:rFonts w:hint="eastAsia"/>
                <w:szCs w:val="20"/>
              </w:rPr>
              <w:t>1</w:t>
            </w:r>
          </w:p>
        </w:tc>
        <w:tc>
          <w:tcPr>
            <w:tcW w:w="1512" w:type="dxa"/>
            <w:shd w:val="clear" w:color="auto" w:fill="FFFFFF" w:themeFill="background1"/>
            <w:vAlign w:val="center"/>
          </w:tcPr>
          <w:p w14:paraId="79A4B0CF" w14:textId="38B87E33" w:rsidR="003F53EC" w:rsidRPr="00381A14" w:rsidRDefault="00CC3FE6" w:rsidP="003F53EC">
            <w:pPr>
              <w:rPr>
                <w:szCs w:val="20"/>
              </w:rPr>
            </w:pPr>
            <w:r>
              <w:rPr>
                <w:rFonts w:hint="eastAsia"/>
                <w:szCs w:val="20"/>
              </w:rPr>
              <w:t>0</w:t>
            </w:r>
            <w:r>
              <w:rPr>
                <w:szCs w:val="20"/>
              </w:rPr>
              <w:t>.002</w:t>
            </w:r>
          </w:p>
        </w:tc>
      </w:tr>
      <w:tr w:rsidR="003F53EC" w:rsidRPr="00381A14" w14:paraId="76633305" w14:textId="77777777" w:rsidTr="002D329B">
        <w:trPr>
          <w:trHeight w:val="128"/>
        </w:trPr>
        <w:tc>
          <w:tcPr>
            <w:tcW w:w="1271" w:type="dxa"/>
            <w:vMerge/>
            <w:tcBorders>
              <w:tl2br w:val="nil"/>
            </w:tcBorders>
            <w:shd w:val="clear" w:color="auto" w:fill="E7E6E6" w:themeFill="background2"/>
            <w:vAlign w:val="center"/>
          </w:tcPr>
          <w:p w14:paraId="4FE14D9E"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116B9239"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66D556CB" w14:textId="77777777" w:rsidR="003F53EC" w:rsidRPr="00B41AD2" w:rsidRDefault="003F53EC" w:rsidP="003F53EC"/>
        </w:tc>
        <w:tc>
          <w:tcPr>
            <w:tcW w:w="1512" w:type="dxa"/>
            <w:shd w:val="clear" w:color="auto" w:fill="FFFFFF" w:themeFill="background1"/>
            <w:vAlign w:val="center"/>
          </w:tcPr>
          <w:p w14:paraId="216F8B88" w14:textId="76D9E8F1" w:rsidR="003F53EC" w:rsidRPr="000079D2" w:rsidRDefault="003F53EC" w:rsidP="003F53EC">
            <w:pPr>
              <w:rPr>
                <w:szCs w:val="20"/>
              </w:rPr>
            </w:pPr>
            <w:r w:rsidRPr="000079D2">
              <w:rPr>
                <w:szCs w:val="20"/>
              </w:rPr>
              <w:t>2-39-89-25</w:t>
            </w:r>
          </w:p>
        </w:tc>
        <w:tc>
          <w:tcPr>
            <w:tcW w:w="1512" w:type="dxa"/>
            <w:shd w:val="clear" w:color="auto" w:fill="FFFFFF" w:themeFill="background1"/>
            <w:vAlign w:val="center"/>
          </w:tcPr>
          <w:p w14:paraId="4F489574" w14:textId="4E29BC41" w:rsidR="003F53EC" w:rsidRPr="00381A14" w:rsidRDefault="00BD0F1B" w:rsidP="003F53EC">
            <w:pPr>
              <w:rPr>
                <w:szCs w:val="20"/>
              </w:rPr>
            </w:pPr>
            <w:r>
              <w:rPr>
                <w:rFonts w:hint="eastAsia"/>
                <w:szCs w:val="20"/>
              </w:rPr>
              <w:t>1</w:t>
            </w:r>
          </w:p>
        </w:tc>
        <w:tc>
          <w:tcPr>
            <w:tcW w:w="1512" w:type="dxa"/>
            <w:shd w:val="clear" w:color="auto" w:fill="FFFFFF" w:themeFill="background1"/>
            <w:vAlign w:val="center"/>
          </w:tcPr>
          <w:p w14:paraId="2E9A740F" w14:textId="11388086" w:rsidR="003F53EC" w:rsidRPr="00381A14" w:rsidRDefault="00BD0F1B" w:rsidP="003F53EC">
            <w:pPr>
              <w:rPr>
                <w:szCs w:val="20"/>
              </w:rPr>
            </w:pPr>
            <w:r>
              <w:rPr>
                <w:rFonts w:hint="eastAsia"/>
                <w:szCs w:val="20"/>
              </w:rPr>
              <w:t>0</w:t>
            </w:r>
            <w:r>
              <w:rPr>
                <w:szCs w:val="20"/>
              </w:rPr>
              <w:t>.002</w:t>
            </w:r>
          </w:p>
        </w:tc>
      </w:tr>
      <w:tr w:rsidR="003F53EC" w:rsidRPr="00381A14" w14:paraId="3523ACBC" w14:textId="77777777" w:rsidTr="002D329B">
        <w:trPr>
          <w:trHeight w:val="128"/>
        </w:trPr>
        <w:tc>
          <w:tcPr>
            <w:tcW w:w="1271" w:type="dxa"/>
            <w:vMerge/>
            <w:tcBorders>
              <w:tl2br w:val="nil"/>
            </w:tcBorders>
            <w:shd w:val="clear" w:color="auto" w:fill="E7E6E6" w:themeFill="background2"/>
            <w:vAlign w:val="center"/>
          </w:tcPr>
          <w:p w14:paraId="4C00C2EB" w14:textId="77777777" w:rsidR="003F53EC" w:rsidRDefault="003F53EC" w:rsidP="003F53EC">
            <w:pPr>
              <w:rPr>
                <w:szCs w:val="20"/>
              </w:rPr>
            </w:pPr>
          </w:p>
        </w:tc>
        <w:tc>
          <w:tcPr>
            <w:tcW w:w="992" w:type="dxa"/>
            <w:vMerge/>
            <w:tcBorders>
              <w:tl2br w:val="nil"/>
            </w:tcBorders>
            <w:shd w:val="clear" w:color="auto" w:fill="E7E6E6" w:themeFill="background2"/>
            <w:vAlign w:val="center"/>
          </w:tcPr>
          <w:p w14:paraId="544285D0" w14:textId="77777777" w:rsidR="003F53EC" w:rsidRDefault="003F53EC" w:rsidP="003F53EC">
            <w:pPr>
              <w:rPr>
                <w:szCs w:val="20"/>
              </w:rPr>
            </w:pPr>
          </w:p>
        </w:tc>
        <w:tc>
          <w:tcPr>
            <w:tcW w:w="2268" w:type="dxa"/>
            <w:vMerge/>
            <w:tcBorders>
              <w:tl2br w:val="nil"/>
            </w:tcBorders>
            <w:shd w:val="clear" w:color="auto" w:fill="FFFFFF" w:themeFill="background1"/>
            <w:vAlign w:val="center"/>
          </w:tcPr>
          <w:p w14:paraId="1714719A" w14:textId="77777777" w:rsidR="003F53EC" w:rsidRPr="00B41AD2" w:rsidRDefault="003F53EC" w:rsidP="003F53EC"/>
        </w:tc>
        <w:tc>
          <w:tcPr>
            <w:tcW w:w="1512" w:type="dxa"/>
            <w:shd w:val="clear" w:color="auto" w:fill="FFFFFF" w:themeFill="background1"/>
            <w:vAlign w:val="center"/>
          </w:tcPr>
          <w:p w14:paraId="0656F026" w14:textId="20CA61EF" w:rsidR="003F53EC" w:rsidRPr="000079D2" w:rsidRDefault="003F53EC" w:rsidP="003F53EC">
            <w:pPr>
              <w:rPr>
                <w:szCs w:val="20"/>
              </w:rPr>
            </w:pPr>
            <w:r w:rsidRPr="000079D2">
              <w:rPr>
                <w:szCs w:val="20"/>
              </w:rPr>
              <w:t>2-39-131-30</w:t>
            </w:r>
          </w:p>
        </w:tc>
        <w:tc>
          <w:tcPr>
            <w:tcW w:w="1512" w:type="dxa"/>
            <w:shd w:val="clear" w:color="auto" w:fill="FFFFFF" w:themeFill="background1"/>
            <w:vAlign w:val="center"/>
          </w:tcPr>
          <w:p w14:paraId="5047950E" w14:textId="51743FDB" w:rsidR="003F53EC" w:rsidRPr="00381A14" w:rsidRDefault="001703E7" w:rsidP="003F53EC">
            <w:pPr>
              <w:rPr>
                <w:szCs w:val="20"/>
              </w:rPr>
            </w:pPr>
            <w:r>
              <w:rPr>
                <w:rFonts w:hint="eastAsia"/>
                <w:szCs w:val="20"/>
              </w:rPr>
              <w:t>1</w:t>
            </w:r>
          </w:p>
        </w:tc>
        <w:tc>
          <w:tcPr>
            <w:tcW w:w="1512" w:type="dxa"/>
            <w:shd w:val="clear" w:color="auto" w:fill="FFFFFF" w:themeFill="background1"/>
            <w:vAlign w:val="center"/>
          </w:tcPr>
          <w:p w14:paraId="652E1D37" w14:textId="2A1C4CF2" w:rsidR="003F53EC" w:rsidRPr="00381A14" w:rsidRDefault="001703E7" w:rsidP="003F53EC">
            <w:pPr>
              <w:rPr>
                <w:szCs w:val="20"/>
              </w:rPr>
            </w:pPr>
            <w:r>
              <w:rPr>
                <w:rFonts w:hint="eastAsia"/>
                <w:szCs w:val="20"/>
              </w:rPr>
              <w:t>0</w:t>
            </w:r>
            <w:r>
              <w:rPr>
                <w:szCs w:val="20"/>
              </w:rPr>
              <w:t>.002</w:t>
            </w:r>
          </w:p>
        </w:tc>
      </w:tr>
    </w:tbl>
    <w:p w14:paraId="5FB3B0D6" w14:textId="4771E82C" w:rsidR="005573CB" w:rsidRDefault="00A73152" w:rsidP="00A73152">
      <w:pPr>
        <w:pStyle w:val="ac"/>
        <w:spacing w:before="240"/>
      </w:pPr>
      <w:r>
        <w:tab/>
      </w:r>
      <w:r w:rsidR="00D0079D">
        <w:t xml:space="preserve">In Table 17, </w:t>
      </w:r>
      <w:r w:rsidR="005573CB" w:rsidRPr="005573CB">
        <w:t xml:space="preserve">"Sampling Count" means the number of measured overhead data of </w:t>
      </w:r>
      <w:r w:rsidR="00623E04">
        <w:t>a</w:t>
      </w:r>
      <w:r w:rsidR="005573CB" w:rsidRPr="005573CB">
        <w:t xml:space="preserve"> symbol. </w:t>
      </w:r>
      <w:r w:rsidR="00623E04">
        <w:t>T</w:t>
      </w:r>
      <w:r w:rsidR="005573CB" w:rsidRPr="005573CB">
        <w:t xml:space="preserve">he PMU records the overhead by measuring Perf TOP </w:t>
      </w:r>
      <w:r w:rsidR="00B71438">
        <w:t>perf 1 second</w:t>
      </w:r>
      <w:r w:rsidR="005573CB" w:rsidRPr="005573CB">
        <w:t xml:space="preserve"> with a resolution of 4 KHz. The number of these data is "Sampling Count</w:t>
      </w:r>
      <w:r w:rsidR="000C43F8">
        <w:t xml:space="preserve"> (SC)</w:t>
      </w:r>
      <w:r w:rsidR="00F471ED">
        <w:t>."</w:t>
      </w:r>
      <w:r>
        <w:t xml:space="preserve"> </w:t>
      </w:r>
      <w:r w:rsidR="00696608" w:rsidRPr="00696608">
        <w:t>"Sampling Resolution</w:t>
      </w:r>
      <w:r w:rsidR="00446229">
        <w:t xml:space="preserve"> (SR)</w:t>
      </w:r>
      <w:r w:rsidR="00696608" w:rsidRPr="00696608">
        <w:t>" is calculated as follows.</w:t>
      </w:r>
    </w:p>
    <w:p w14:paraId="333CCB3C" w14:textId="3EAFD1E6" w:rsidR="00A73152" w:rsidRPr="0015647A" w:rsidRDefault="000C43F8" w:rsidP="005D18D2">
      <w:pPr>
        <w:pStyle w:val="a3"/>
        <w:numPr>
          <w:ilvl w:val="0"/>
          <w:numId w:val="7"/>
        </w:numPr>
        <w:tabs>
          <w:tab w:val="left" w:pos="3516"/>
        </w:tabs>
        <w:spacing w:before="240"/>
        <w:ind w:leftChars="0"/>
        <w:rPr>
          <w:sz w:val="28"/>
          <w:szCs w:val="28"/>
        </w:rPr>
      </w:pPr>
      <m:oMath>
        <m:r>
          <w:rPr>
            <w:rFonts w:ascii="Cambria Math" w:hAnsi="Cambria Math"/>
            <w:sz w:val="28"/>
            <w:szCs w:val="28"/>
          </w:rPr>
          <m:t>SR=</m:t>
        </m:r>
        <m:f>
          <m:fPr>
            <m:ctrlPr>
              <w:rPr>
                <w:rFonts w:ascii="Cambria Math" w:hAnsi="Cambria Math"/>
                <w:i/>
                <w:sz w:val="28"/>
                <w:szCs w:val="28"/>
              </w:rPr>
            </m:ctrlPr>
          </m:fPr>
          <m:num>
            <m:r>
              <w:rPr>
                <w:rFonts w:ascii="Cambria Math" w:hAnsi="Cambria Math"/>
                <w:sz w:val="28"/>
                <w:szCs w:val="28"/>
              </w:rPr>
              <m:t>SC</m:t>
            </m:r>
          </m:num>
          <m:den>
            <m:r>
              <w:rPr>
                <w:rFonts w:ascii="Cambria Math" w:hAnsi="Cambria Math"/>
                <w:sz w:val="28"/>
                <w:szCs w:val="28"/>
              </w:rPr>
              <m:t>ST</m:t>
            </m:r>
          </m:den>
        </m:f>
        <m:r>
          <w:rPr>
            <w:rFonts w:ascii="Cambria Math" w:hAnsi="Cambria Math"/>
            <w:sz w:val="28"/>
            <w:szCs w:val="28"/>
          </w:rPr>
          <m:t>, ST:total simulation time in Table 4</m:t>
        </m:r>
      </m:oMath>
    </w:p>
    <w:p w14:paraId="435EFF0F" w14:textId="77E4B553" w:rsidR="000C43F8" w:rsidRDefault="002303B3" w:rsidP="00952390">
      <w:pPr>
        <w:tabs>
          <w:tab w:val="left" w:pos="3516"/>
        </w:tabs>
        <w:rPr>
          <w:szCs w:val="20"/>
        </w:rPr>
      </w:pPr>
      <w:r w:rsidRPr="002303B3">
        <w:rPr>
          <w:szCs w:val="20"/>
        </w:rPr>
        <w:t xml:space="preserve">Since the SR increases as the amount of data collected during a specific time ST increases, the higher the SR of </w:t>
      </w:r>
      <w:r w:rsidR="001D2ED7">
        <w:rPr>
          <w:szCs w:val="20"/>
        </w:rPr>
        <w:t>a</w:t>
      </w:r>
      <w:r w:rsidRPr="002303B3">
        <w:rPr>
          <w:szCs w:val="20"/>
        </w:rPr>
        <w:t xml:space="preserve"> symbol, the better</w:t>
      </w:r>
      <w:r w:rsidR="001D2ED7">
        <w:rPr>
          <w:szCs w:val="20"/>
        </w:rPr>
        <w:t xml:space="preserve"> as a robust feature</w:t>
      </w:r>
      <w:r w:rsidRPr="002303B3">
        <w:rPr>
          <w:szCs w:val="20"/>
        </w:rPr>
        <w:t>. In other words, a high SR value indicates that the symbol has strong</w:t>
      </w:r>
      <w:r w:rsidR="00AE0949">
        <w:rPr>
          <w:szCs w:val="20"/>
        </w:rPr>
        <w:t xml:space="preserve"> feature</w:t>
      </w:r>
      <w:r w:rsidRPr="002303B3">
        <w:rPr>
          <w:szCs w:val="20"/>
        </w:rPr>
        <w:t xml:space="preserve"> characteristics</w:t>
      </w:r>
      <w:r w:rsidR="00AE0949">
        <w:rPr>
          <w:szCs w:val="20"/>
        </w:rPr>
        <w:t xml:space="preserve"> on activities related to the EV charging infrastructure.</w:t>
      </w:r>
      <w:r w:rsidR="00F471ED">
        <w:rPr>
          <w:szCs w:val="20"/>
        </w:rPr>
        <w:t xml:space="preserve"> </w:t>
      </w:r>
    </w:p>
    <w:p w14:paraId="6111C8D7" w14:textId="33F7B679" w:rsidR="00C94916" w:rsidRDefault="00C94916" w:rsidP="00C94916">
      <w:pPr>
        <w:pStyle w:val="a5"/>
        <w:keepNext/>
        <w:jc w:val="center"/>
      </w:pPr>
      <w:r>
        <w:lastRenderedPageBreak/>
        <w:t xml:space="preserve">Table 18. </w:t>
      </w:r>
      <w:r w:rsidR="00E311D1">
        <w:t>Basic Perf TOP GS</w:t>
      </w:r>
      <w:r w:rsidR="00367AD8" w:rsidRPr="00367AD8">
        <w:t xml:space="preserve"> </w:t>
      </w:r>
      <w:r w:rsidR="00367AD8">
        <w:t xml:space="preserve">features under the </w:t>
      </w:r>
      <w:r w:rsidR="00367AD8" w:rsidRPr="00381A14">
        <w:t>CID_RCOFF_GOFF</w:t>
      </w:r>
      <w:r w:rsidR="00367AD8">
        <w:t xml:space="preserve"> attack scenario</w:t>
      </w:r>
    </w:p>
    <w:tbl>
      <w:tblPr>
        <w:tblStyle w:val="a4"/>
        <w:tblW w:w="9016" w:type="dxa"/>
        <w:tblLayout w:type="fixed"/>
        <w:tblLook w:val="04A0" w:firstRow="1" w:lastRow="0" w:firstColumn="1" w:lastColumn="0" w:noHBand="0" w:noVBand="1"/>
      </w:tblPr>
      <w:tblGrid>
        <w:gridCol w:w="1271"/>
        <w:gridCol w:w="992"/>
        <w:gridCol w:w="2694"/>
        <w:gridCol w:w="2029"/>
        <w:gridCol w:w="2030"/>
      </w:tblGrid>
      <w:tr w:rsidR="00484E21" w:rsidRPr="00381A14" w14:paraId="6F7F2F39" w14:textId="77777777" w:rsidTr="00FC3C42">
        <w:trPr>
          <w:trHeight w:val="702"/>
        </w:trPr>
        <w:tc>
          <w:tcPr>
            <w:tcW w:w="1271" w:type="dxa"/>
            <w:tcBorders>
              <w:tl2br w:val="nil"/>
            </w:tcBorders>
            <w:shd w:val="clear" w:color="auto" w:fill="E7E6E6" w:themeFill="background2"/>
            <w:vAlign w:val="center"/>
          </w:tcPr>
          <w:p w14:paraId="014A6FF8" w14:textId="5AE88469" w:rsidR="00484E21" w:rsidRPr="00381A14" w:rsidRDefault="00484E21" w:rsidP="00CC151A">
            <w:pPr>
              <w:rPr>
                <w:szCs w:val="20"/>
              </w:rPr>
            </w:pPr>
            <w:r>
              <w:rPr>
                <w:rFonts w:hint="eastAsia"/>
                <w:szCs w:val="20"/>
              </w:rPr>
              <w:t>T</w:t>
            </w:r>
            <w:r>
              <w:rPr>
                <w:szCs w:val="20"/>
              </w:rPr>
              <w:t>ype</w:t>
            </w:r>
          </w:p>
        </w:tc>
        <w:tc>
          <w:tcPr>
            <w:tcW w:w="992" w:type="dxa"/>
            <w:shd w:val="clear" w:color="auto" w:fill="E7E6E6" w:themeFill="background2"/>
            <w:vAlign w:val="center"/>
          </w:tcPr>
          <w:p w14:paraId="1FB62675" w14:textId="068B2581" w:rsidR="00484E21" w:rsidRPr="00381A14" w:rsidRDefault="00484E21" w:rsidP="00CC151A">
            <w:pPr>
              <w:rPr>
                <w:szCs w:val="20"/>
              </w:rPr>
            </w:pPr>
            <w:r>
              <w:rPr>
                <w:rFonts w:hint="eastAsia"/>
                <w:szCs w:val="20"/>
              </w:rPr>
              <w:t>M</w:t>
            </w:r>
            <w:r>
              <w:rPr>
                <w:szCs w:val="20"/>
              </w:rPr>
              <w:t>ode</w:t>
            </w:r>
          </w:p>
        </w:tc>
        <w:tc>
          <w:tcPr>
            <w:tcW w:w="2694" w:type="dxa"/>
            <w:shd w:val="clear" w:color="auto" w:fill="E7E6E6" w:themeFill="background2"/>
            <w:vAlign w:val="center"/>
          </w:tcPr>
          <w:p w14:paraId="27FF737E" w14:textId="77777777" w:rsidR="00484E21" w:rsidRPr="00381A14" w:rsidRDefault="00484E21" w:rsidP="00CC151A">
            <w:pPr>
              <w:rPr>
                <w:szCs w:val="20"/>
              </w:rPr>
            </w:pPr>
            <w:r>
              <w:rPr>
                <w:rFonts w:hint="eastAsia"/>
                <w:szCs w:val="20"/>
              </w:rPr>
              <w:t>S</w:t>
            </w:r>
            <w:r>
              <w:rPr>
                <w:szCs w:val="20"/>
              </w:rPr>
              <w:t>ymbol Name</w:t>
            </w:r>
          </w:p>
        </w:tc>
        <w:tc>
          <w:tcPr>
            <w:tcW w:w="2029" w:type="dxa"/>
            <w:shd w:val="clear" w:color="auto" w:fill="E7E6E6" w:themeFill="background2"/>
            <w:vAlign w:val="center"/>
          </w:tcPr>
          <w:p w14:paraId="29EE142C" w14:textId="525679EC" w:rsidR="00484E21" w:rsidRPr="00381A14" w:rsidRDefault="00484E21" w:rsidP="00FC3C42">
            <w:pPr>
              <w:jc w:val="left"/>
              <w:rPr>
                <w:szCs w:val="20"/>
              </w:rPr>
            </w:pPr>
            <w:r>
              <w:rPr>
                <w:rFonts w:hint="eastAsia"/>
                <w:szCs w:val="20"/>
              </w:rPr>
              <w:t>S</w:t>
            </w:r>
            <w:r>
              <w:rPr>
                <w:szCs w:val="20"/>
              </w:rPr>
              <w:t>ampling Count (SC)</w:t>
            </w:r>
          </w:p>
        </w:tc>
        <w:tc>
          <w:tcPr>
            <w:tcW w:w="2030" w:type="dxa"/>
            <w:shd w:val="clear" w:color="auto" w:fill="E7E6E6" w:themeFill="background2"/>
            <w:vAlign w:val="center"/>
          </w:tcPr>
          <w:p w14:paraId="2D88ADC5" w14:textId="02F99481" w:rsidR="00484E21" w:rsidRPr="00381A14" w:rsidRDefault="00484E21" w:rsidP="00FC3C42">
            <w:pPr>
              <w:jc w:val="left"/>
              <w:rPr>
                <w:szCs w:val="20"/>
              </w:rPr>
            </w:pPr>
            <w:r>
              <w:rPr>
                <w:rFonts w:hint="eastAsia"/>
                <w:szCs w:val="20"/>
              </w:rPr>
              <w:t>S</w:t>
            </w:r>
            <w:r>
              <w:rPr>
                <w:szCs w:val="20"/>
              </w:rPr>
              <w:t>ampling Resolution (SR)</w:t>
            </w:r>
          </w:p>
        </w:tc>
      </w:tr>
      <w:tr w:rsidR="00094CAF" w:rsidRPr="00381A14" w14:paraId="5AC3EABF" w14:textId="77777777" w:rsidTr="002D329B">
        <w:trPr>
          <w:trHeight w:val="63"/>
        </w:trPr>
        <w:tc>
          <w:tcPr>
            <w:tcW w:w="1271" w:type="dxa"/>
            <w:vMerge w:val="restart"/>
            <w:tcBorders>
              <w:tl2br w:val="nil"/>
            </w:tcBorders>
            <w:shd w:val="clear" w:color="auto" w:fill="E7E6E6" w:themeFill="background2"/>
            <w:vAlign w:val="center"/>
          </w:tcPr>
          <w:p w14:paraId="5CDA0DEF" w14:textId="58306DF9" w:rsidR="00094CAF" w:rsidRDefault="00094CAF" w:rsidP="00CC151A">
            <w:pPr>
              <w:rPr>
                <w:szCs w:val="20"/>
              </w:rPr>
            </w:pPr>
            <w:r>
              <w:rPr>
                <w:rFonts w:hint="eastAsia"/>
                <w:szCs w:val="20"/>
              </w:rPr>
              <w:t>B</w:t>
            </w:r>
            <w:r>
              <w:rPr>
                <w:szCs w:val="20"/>
              </w:rPr>
              <w:t>ranch</w:t>
            </w:r>
          </w:p>
        </w:tc>
        <w:tc>
          <w:tcPr>
            <w:tcW w:w="992" w:type="dxa"/>
            <w:vMerge w:val="restart"/>
            <w:shd w:val="clear" w:color="auto" w:fill="E7E6E6" w:themeFill="background2"/>
            <w:vAlign w:val="center"/>
          </w:tcPr>
          <w:p w14:paraId="345571E7" w14:textId="3A5A930A" w:rsidR="00094CAF" w:rsidRDefault="00094CAF" w:rsidP="00CC151A">
            <w:pPr>
              <w:rPr>
                <w:szCs w:val="20"/>
              </w:rPr>
            </w:pPr>
            <w:r>
              <w:rPr>
                <w:rFonts w:hint="eastAsia"/>
                <w:szCs w:val="20"/>
              </w:rPr>
              <w:t>A</w:t>
            </w:r>
            <w:r>
              <w:rPr>
                <w:szCs w:val="20"/>
              </w:rPr>
              <w:t>ttack</w:t>
            </w:r>
          </w:p>
        </w:tc>
        <w:tc>
          <w:tcPr>
            <w:tcW w:w="2694" w:type="dxa"/>
            <w:shd w:val="clear" w:color="auto" w:fill="FFFFFF" w:themeFill="background1"/>
            <w:vAlign w:val="center"/>
          </w:tcPr>
          <w:p w14:paraId="4D2D6D91" w14:textId="10A2EBE5" w:rsidR="00094CAF" w:rsidRDefault="00BA257B" w:rsidP="00CC151A">
            <w:pPr>
              <w:rPr>
                <w:szCs w:val="20"/>
              </w:rPr>
            </w:pPr>
            <w:r w:rsidRPr="00BA257B">
              <w:rPr>
                <w:szCs w:val="20"/>
              </w:rPr>
              <w:t>tcp_recvmsg</w:t>
            </w:r>
          </w:p>
        </w:tc>
        <w:tc>
          <w:tcPr>
            <w:tcW w:w="2029" w:type="dxa"/>
            <w:shd w:val="clear" w:color="auto" w:fill="FFFFFF" w:themeFill="background1"/>
            <w:vAlign w:val="center"/>
          </w:tcPr>
          <w:p w14:paraId="62D13561" w14:textId="554070B4" w:rsidR="00094CAF" w:rsidRDefault="00BA257B" w:rsidP="00CC151A">
            <w:pPr>
              <w:rPr>
                <w:szCs w:val="20"/>
              </w:rPr>
            </w:pPr>
            <w:r>
              <w:rPr>
                <w:rFonts w:hint="eastAsia"/>
                <w:szCs w:val="20"/>
              </w:rPr>
              <w:t>4</w:t>
            </w:r>
          </w:p>
        </w:tc>
        <w:tc>
          <w:tcPr>
            <w:tcW w:w="2030" w:type="dxa"/>
            <w:shd w:val="clear" w:color="auto" w:fill="FFFFFF" w:themeFill="background1"/>
            <w:vAlign w:val="center"/>
          </w:tcPr>
          <w:p w14:paraId="21768473" w14:textId="361C4939" w:rsidR="00094CAF" w:rsidRDefault="00BA257B" w:rsidP="00CC151A">
            <w:pPr>
              <w:rPr>
                <w:szCs w:val="20"/>
              </w:rPr>
            </w:pPr>
            <w:r w:rsidRPr="00BA257B">
              <w:rPr>
                <w:szCs w:val="20"/>
              </w:rPr>
              <w:t>0.01</w:t>
            </w:r>
          </w:p>
        </w:tc>
      </w:tr>
      <w:tr w:rsidR="00094CAF" w:rsidRPr="00381A14" w14:paraId="0657E67A" w14:textId="77777777" w:rsidTr="002D329B">
        <w:trPr>
          <w:trHeight w:val="62"/>
        </w:trPr>
        <w:tc>
          <w:tcPr>
            <w:tcW w:w="1271" w:type="dxa"/>
            <w:vMerge/>
            <w:tcBorders>
              <w:tl2br w:val="nil"/>
            </w:tcBorders>
            <w:shd w:val="clear" w:color="auto" w:fill="E7E6E6" w:themeFill="background2"/>
            <w:vAlign w:val="center"/>
          </w:tcPr>
          <w:p w14:paraId="65471273" w14:textId="77777777" w:rsidR="00094CAF" w:rsidRDefault="00094CAF" w:rsidP="00CC151A">
            <w:pPr>
              <w:rPr>
                <w:szCs w:val="20"/>
              </w:rPr>
            </w:pPr>
          </w:p>
        </w:tc>
        <w:tc>
          <w:tcPr>
            <w:tcW w:w="992" w:type="dxa"/>
            <w:vMerge/>
            <w:shd w:val="clear" w:color="auto" w:fill="E7E6E6" w:themeFill="background2"/>
            <w:vAlign w:val="center"/>
          </w:tcPr>
          <w:p w14:paraId="729BC18E" w14:textId="77777777" w:rsidR="00094CAF" w:rsidRDefault="00094CAF" w:rsidP="00CC151A">
            <w:pPr>
              <w:rPr>
                <w:szCs w:val="20"/>
              </w:rPr>
            </w:pPr>
          </w:p>
        </w:tc>
        <w:tc>
          <w:tcPr>
            <w:tcW w:w="2694" w:type="dxa"/>
            <w:shd w:val="clear" w:color="auto" w:fill="FFFFFF" w:themeFill="background1"/>
            <w:vAlign w:val="center"/>
          </w:tcPr>
          <w:p w14:paraId="06ABC1EB" w14:textId="609622C0" w:rsidR="00094CAF" w:rsidRDefault="00BA257B" w:rsidP="00CC151A">
            <w:pPr>
              <w:rPr>
                <w:szCs w:val="20"/>
              </w:rPr>
            </w:pPr>
            <w:r w:rsidRPr="00BA257B">
              <w:rPr>
                <w:szCs w:val="20"/>
              </w:rPr>
              <w:t>security_sock_rcv_skb</w:t>
            </w:r>
          </w:p>
        </w:tc>
        <w:tc>
          <w:tcPr>
            <w:tcW w:w="2029" w:type="dxa"/>
            <w:shd w:val="clear" w:color="auto" w:fill="FFFFFF" w:themeFill="background1"/>
            <w:vAlign w:val="center"/>
          </w:tcPr>
          <w:p w14:paraId="063B0BBF" w14:textId="340A4E2E" w:rsidR="00094CAF" w:rsidRDefault="00BA257B" w:rsidP="00CC151A">
            <w:pPr>
              <w:rPr>
                <w:szCs w:val="20"/>
              </w:rPr>
            </w:pPr>
            <w:r>
              <w:rPr>
                <w:rFonts w:hint="eastAsia"/>
                <w:szCs w:val="20"/>
              </w:rPr>
              <w:t>1</w:t>
            </w:r>
            <w:r>
              <w:rPr>
                <w:szCs w:val="20"/>
              </w:rPr>
              <w:t>4</w:t>
            </w:r>
          </w:p>
        </w:tc>
        <w:tc>
          <w:tcPr>
            <w:tcW w:w="2030" w:type="dxa"/>
            <w:shd w:val="clear" w:color="auto" w:fill="FFFFFF" w:themeFill="background1"/>
            <w:vAlign w:val="center"/>
          </w:tcPr>
          <w:p w14:paraId="5C5D677C" w14:textId="2A8C8C15" w:rsidR="00094CAF" w:rsidRDefault="00BA257B" w:rsidP="00CC151A">
            <w:pPr>
              <w:rPr>
                <w:szCs w:val="20"/>
              </w:rPr>
            </w:pPr>
            <w:r w:rsidRPr="00BA257B">
              <w:rPr>
                <w:szCs w:val="20"/>
              </w:rPr>
              <w:t>0.036</w:t>
            </w:r>
          </w:p>
        </w:tc>
      </w:tr>
      <w:tr w:rsidR="00577765" w:rsidRPr="00381A14" w14:paraId="7BB3AEE3" w14:textId="77777777" w:rsidTr="002D329B">
        <w:trPr>
          <w:trHeight w:val="62"/>
        </w:trPr>
        <w:tc>
          <w:tcPr>
            <w:tcW w:w="1271" w:type="dxa"/>
            <w:vMerge/>
            <w:tcBorders>
              <w:tl2br w:val="nil"/>
            </w:tcBorders>
            <w:shd w:val="clear" w:color="auto" w:fill="E7E6E6" w:themeFill="background2"/>
            <w:vAlign w:val="center"/>
          </w:tcPr>
          <w:p w14:paraId="6D5FB254" w14:textId="77777777" w:rsidR="00577765" w:rsidRDefault="00577765" w:rsidP="00CC151A">
            <w:pPr>
              <w:rPr>
                <w:szCs w:val="20"/>
              </w:rPr>
            </w:pPr>
          </w:p>
        </w:tc>
        <w:tc>
          <w:tcPr>
            <w:tcW w:w="992" w:type="dxa"/>
            <w:vMerge/>
            <w:shd w:val="clear" w:color="auto" w:fill="E7E6E6" w:themeFill="background2"/>
            <w:vAlign w:val="center"/>
          </w:tcPr>
          <w:p w14:paraId="0B4929A5" w14:textId="77777777" w:rsidR="00577765" w:rsidRDefault="00577765" w:rsidP="00CC151A">
            <w:pPr>
              <w:rPr>
                <w:szCs w:val="20"/>
              </w:rPr>
            </w:pPr>
          </w:p>
        </w:tc>
        <w:tc>
          <w:tcPr>
            <w:tcW w:w="6753" w:type="dxa"/>
            <w:gridSpan w:val="3"/>
            <w:shd w:val="clear" w:color="auto" w:fill="FFFFFF" w:themeFill="background1"/>
            <w:vAlign w:val="center"/>
          </w:tcPr>
          <w:p w14:paraId="10CF4C6D" w14:textId="58458B70" w:rsidR="00577765" w:rsidRDefault="00577765" w:rsidP="00CC151A">
            <w:pPr>
              <w:rPr>
                <w:szCs w:val="20"/>
              </w:rPr>
            </w:pPr>
            <m:oMathPara>
              <m:oMath>
                <m:r>
                  <w:rPr>
                    <w:rFonts w:ascii="Cambria Math" w:hAnsi="Cambria Math"/>
                    <w:szCs w:val="20"/>
                  </w:rPr>
                  <m:t>⋮</m:t>
                </m:r>
              </m:oMath>
            </m:oMathPara>
          </w:p>
        </w:tc>
      </w:tr>
      <w:tr w:rsidR="00094CAF" w:rsidRPr="00381A14" w14:paraId="7086F50A" w14:textId="77777777" w:rsidTr="002D329B">
        <w:trPr>
          <w:trHeight w:val="62"/>
        </w:trPr>
        <w:tc>
          <w:tcPr>
            <w:tcW w:w="1271" w:type="dxa"/>
            <w:vMerge/>
            <w:tcBorders>
              <w:tl2br w:val="nil"/>
            </w:tcBorders>
            <w:shd w:val="clear" w:color="auto" w:fill="E7E6E6" w:themeFill="background2"/>
            <w:vAlign w:val="center"/>
          </w:tcPr>
          <w:p w14:paraId="6570488A" w14:textId="77777777" w:rsidR="00094CAF" w:rsidRDefault="00094CAF" w:rsidP="00CC151A">
            <w:pPr>
              <w:rPr>
                <w:szCs w:val="20"/>
              </w:rPr>
            </w:pPr>
          </w:p>
        </w:tc>
        <w:tc>
          <w:tcPr>
            <w:tcW w:w="992" w:type="dxa"/>
            <w:vMerge/>
            <w:shd w:val="clear" w:color="auto" w:fill="E7E6E6" w:themeFill="background2"/>
            <w:vAlign w:val="center"/>
          </w:tcPr>
          <w:p w14:paraId="1F9BC2B5" w14:textId="77777777" w:rsidR="00094CAF" w:rsidRDefault="00094CAF" w:rsidP="00CC151A">
            <w:pPr>
              <w:rPr>
                <w:szCs w:val="20"/>
              </w:rPr>
            </w:pPr>
          </w:p>
        </w:tc>
        <w:tc>
          <w:tcPr>
            <w:tcW w:w="2694" w:type="dxa"/>
            <w:shd w:val="clear" w:color="auto" w:fill="FFFFFF" w:themeFill="background1"/>
            <w:vAlign w:val="center"/>
          </w:tcPr>
          <w:p w14:paraId="780B36E5" w14:textId="2AC66314" w:rsidR="00094CAF" w:rsidRDefault="00190E6C" w:rsidP="00CC151A">
            <w:pPr>
              <w:rPr>
                <w:szCs w:val="20"/>
              </w:rPr>
            </w:pPr>
            <w:r w:rsidRPr="00190E6C">
              <w:rPr>
                <w:szCs w:val="20"/>
              </w:rPr>
              <w:t>__sys_sendto</w:t>
            </w:r>
          </w:p>
        </w:tc>
        <w:tc>
          <w:tcPr>
            <w:tcW w:w="2029" w:type="dxa"/>
            <w:shd w:val="clear" w:color="auto" w:fill="FFFFFF" w:themeFill="background1"/>
            <w:vAlign w:val="center"/>
          </w:tcPr>
          <w:p w14:paraId="6145EC2C" w14:textId="2F51821E" w:rsidR="00094CAF" w:rsidRDefault="00190E6C" w:rsidP="00CC151A">
            <w:pPr>
              <w:rPr>
                <w:szCs w:val="20"/>
              </w:rPr>
            </w:pPr>
            <w:r>
              <w:rPr>
                <w:rFonts w:hint="eastAsia"/>
                <w:szCs w:val="20"/>
              </w:rPr>
              <w:t>2</w:t>
            </w:r>
            <w:r>
              <w:rPr>
                <w:szCs w:val="20"/>
              </w:rPr>
              <w:t>5</w:t>
            </w:r>
          </w:p>
        </w:tc>
        <w:tc>
          <w:tcPr>
            <w:tcW w:w="2030" w:type="dxa"/>
            <w:shd w:val="clear" w:color="auto" w:fill="FFFFFF" w:themeFill="background1"/>
            <w:vAlign w:val="center"/>
          </w:tcPr>
          <w:p w14:paraId="358954CC" w14:textId="5C25AA8F" w:rsidR="00094CAF" w:rsidRDefault="00190E6C" w:rsidP="00CC151A">
            <w:pPr>
              <w:rPr>
                <w:szCs w:val="20"/>
              </w:rPr>
            </w:pPr>
            <w:r w:rsidRPr="00190E6C">
              <w:rPr>
                <w:szCs w:val="20"/>
              </w:rPr>
              <w:t>0.065</w:t>
            </w:r>
          </w:p>
        </w:tc>
      </w:tr>
      <w:tr w:rsidR="00094CAF" w:rsidRPr="00381A14" w14:paraId="282F01F6" w14:textId="77777777" w:rsidTr="002D329B">
        <w:trPr>
          <w:trHeight w:val="62"/>
        </w:trPr>
        <w:tc>
          <w:tcPr>
            <w:tcW w:w="1271" w:type="dxa"/>
            <w:vMerge/>
            <w:tcBorders>
              <w:tl2br w:val="nil"/>
            </w:tcBorders>
            <w:shd w:val="clear" w:color="auto" w:fill="E7E6E6" w:themeFill="background2"/>
            <w:vAlign w:val="center"/>
          </w:tcPr>
          <w:p w14:paraId="04738629" w14:textId="77777777" w:rsidR="00094CAF" w:rsidRDefault="00094CAF" w:rsidP="00CC151A">
            <w:pPr>
              <w:rPr>
                <w:szCs w:val="20"/>
              </w:rPr>
            </w:pPr>
          </w:p>
        </w:tc>
        <w:tc>
          <w:tcPr>
            <w:tcW w:w="992" w:type="dxa"/>
            <w:vMerge/>
            <w:shd w:val="clear" w:color="auto" w:fill="E7E6E6" w:themeFill="background2"/>
            <w:vAlign w:val="center"/>
          </w:tcPr>
          <w:p w14:paraId="5EEE7A61" w14:textId="77777777" w:rsidR="00094CAF" w:rsidRDefault="00094CAF" w:rsidP="00CC151A">
            <w:pPr>
              <w:rPr>
                <w:szCs w:val="20"/>
              </w:rPr>
            </w:pPr>
          </w:p>
        </w:tc>
        <w:tc>
          <w:tcPr>
            <w:tcW w:w="2694" w:type="dxa"/>
            <w:shd w:val="clear" w:color="auto" w:fill="FFFFFF" w:themeFill="background1"/>
            <w:vAlign w:val="center"/>
          </w:tcPr>
          <w:p w14:paraId="05550C19" w14:textId="361CA8EB" w:rsidR="00094CAF" w:rsidRDefault="00190E6C" w:rsidP="00CC151A">
            <w:pPr>
              <w:rPr>
                <w:szCs w:val="20"/>
              </w:rPr>
            </w:pPr>
            <w:r w:rsidRPr="00190E6C">
              <w:rPr>
                <w:szCs w:val="20"/>
              </w:rPr>
              <w:t>dst_release</w:t>
            </w:r>
          </w:p>
        </w:tc>
        <w:tc>
          <w:tcPr>
            <w:tcW w:w="2029" w:type="dxa"/>
            <w:shd w:val="clear" w:color="auto" w:fill="FFFFFF" w:themeFill="background1"/>
            <w:vAlign w:val="center"/>
          </w:tcPr>
          <w:p w14:paraId="2ABDC891" w14:textId="1A11E45F" w:rsidR="00094CAF" w:rsidRDefault="00190E6C" w:rsidP="00CC151A">
            <w:pPr>
              <w:rPr>
                <w:szCs w:val="20"/>
              </w:rPr>
            </w:pPr>
            <w:r>
              <w:rPr>
                <w:rFonts w:hint="eastAsia"/>
                <w:szCs w:val="20"/>
              </w:rPr>
              <w:t>1</w:t>
            </w:r>
            <w:r>
              <w:rPr>
                <w:szCs w:val="20"/>
              </w:rPr>
              <w:t>1</w:t>
            </w:r>
          </w:p>
        </w:tc>
        <w:tc>
          <w:tcPr>
            <w:tcW w:w="2030" w:type="dxa"/>
            <w:shd w:val="clear" w:color="auto" w:fill="FFFFFF" w:themeFill="background1"/>
            <w:vAlign w:val="center"/>
          </w:tcPr>
          <w:p w14:paraId="7DD9D0DF" w14:textId="179F1372" w:rsidR="00094CAF" w:rsidRDefault="00190E6C" w:rsidP="00CC151A">
            <w:pPr>
              <w:rPr>
                <w:szCs w:val="20"/>
              </w:rPr>
            </w:pPr>
            <w:r w:rsidRPr="00190E6C">
              <w:rPr>
                <w:szCs w:val="20"/>
              </w:rPr>
              <w:t>0.028</w:t>
            </w:r>
          </w:p>
        </w:tc>
      </w:tr>
      <w:tr w:rsidR="00094CAF" w:rsidRPr="00381A14" w14:paraId="2659F6E6" w14:textId="77777777" w:rsidTr="002D329B">
        <w:trPr>
          <w:trHeight w:val="63"/>
        </w:trPr>
        <w:tc>
          <w:tcPr>
            <w:tcW w:w="1271" w:type="dxa"/>
            <w:vMerge/>
            <w:tcBorders>
              <w:tl2br w:val="nil"/>
            </w:tcBorders>
            <w:shd w:val="clear" w:color="auto" w:fill="E7E6E6" w:themeFill="background2"/>
            <w:vAlign w:val="center"/>
          </w:tcPr>
          <w:p w14:paraId="0E2CD87D" w14:textId="77777777" w:rsidR="00094CAF" w:rsidRDefault="00094CAF" w:rsidP="00CC151A">
            <w:pPr>
              <w:rPr>
                <w:szCs w:val="20"/>
              </w:rPr>
            </w:pPr>
          </w:p>
        </w:tc>
        <w:tc>
          <w:tcPr>
            <w:tcW w:w="992" w:type="dxa"/>
            <w:vMerge w:val="restart"/>
            <w:shd w:val="clear" w:color="auto" w:fill="E7E6E6" w:themeFill="background2"/>
            <w:vAlign w:val="center"/>
          </w:tcPr>
          <w:p w14:paraId="6979F1D3" w14:textId="142BD65F" w:rsidR="00094CAF" w:rsidRDefault="00094CAF" w:rsidP="00CC151A">
            <w:pPr>
              <w:rPr>
                <w:szCs w:val="20"/>
              </w:rPr>
            </w:pPr>
            <w:r>
              <w:rPr>
                <w:rFonts w:hint="eastAsia"/>
                <w:szCs w:val="20"/>
              </w:rPr>
              <w:t>N</w:t>
            </w:r>
            <w:r>
              <w:rPr>
                <w:szCs w:val="20"/>
              </w:rPr>
              <w:t>ormal</w:t>
            </w:r>
          </w:p>
        </w:tc>
        <w:tc>
          <w:tcPr>
            <w:tcW w:w="2694" w:type="dxa"/>
            <w:shd w:val="clear" w:color="auto" w:fill="FFFFFF" w:themeFill="background1"/>
            <w:vAlign w:val="center"/>
          </w:tcPr>
          <w:p w14:paraId="5B223B09" w14:textId="01162974" w:rsidR="00094CAF" w:rsidRDefault="00190E6C" w:rsidP="00CC151A">
            <w:pPr>
              <w:rPr>
                <w:szCs w:val="20"/>
              </w:rPr>
            </w:pPr>
            <w:r w:rsidRPr="00190E6C">
              <w:rPr>
                <w:szCs w:val="20"/>
              </w:rPr>
              <w:t>security_sock_rcv_skb</w:t>
            </w:r>
          </w:p>
        </w:tc>
        <w:tc>
          <w:tcPr>
            <w:tcW w:w="2029" w:type="dxa"/>
            <w:shd w:val="clear" w:color="auto" w:fill="FFFFFF" w:themeFill="background1"/>
            <w:vAlign w:val="center"/>
          </w:tcPr>
          <w:p w14:paraId="4B3FBCB5" w14:textId="3A7F29B3" w:rsidR="00094CAF" w:rsidRDefault="00190E6C" w:rsidP="00CC151A">
            <w:pPr>
              <w:rPr>
                <w:szCs w:val="20"/>
              </w:rPr>
            </w:pPr>
            <w:r>
              <w:rPr>
                <w:rFonts w:hint="eastAsia"/>
                <w:szCs w:val="20"/>
              </w:rPr>
              <w:t>4</w:t>
            </w:r>
            <w:r>
              <w:rPr>
                <w:szCs w:val="20"/>
              </w:rPr>
              <w:t>0</w:t>
            </w:r>
          </w:p>
        </w:tc>
        <w:tc>
          <w:tcPr>
            <w:tcW w:w="2030" w:type="dxa"/>
            <w:shd w:val="clear" w:color="auto" w:fill="FFFFFF" w:themeFill="background1"/>
            <w:vAlign w:val="center"/>
          </w:tcPr>
          <w:p w14:paraId="748ED3A2" w14:textId="38DBB8FF" w:rsidR="00094CAF" w:rsidRDefault="00190E6C" w:rsidP="00CC151A">
            <w:pPr>
              <w:rPr>
                <w:szCs w:val="20"/>
              </w:rPr>
            </w:pPr>
            <w:r w:rsidRPr="00190E6C">
              <w:rPr>
                <w:szCs w:val="20"/>
              </w:rPr>
              <w:t>0.098</w:t>
            </w:r>
          </w:p>
        </w:tc>
      </w:tr>
      <w:tr w:rsidR="00094CAF" w:rsidRPr="00381A14" w14:paraId="31929DAA" w14:textId="77777777" w:rsidTr="002D329B">
        <w:trPr>
          <w:trHeight w:val="62"/>
        </w:trPr>
        <w:tc>
          <w:tcPr>
            <w:tcW w:w="1271" w:type="dxa"/>
            <w:vMerge/>
            <w:tcBorders>
              <w:tl2br w:val="nil"/>
            </w:tcBorders>
            <w:shd w:val="clear" w:color="auto" w:fill="E7E6E6" w:themeFill="background2"/>
            <w:vAlign w:val="center"/>
          </w:tcPr>
          <w:p w14:paraId="00E2E936" w14:textId="77777777" w:rsidR="00094CAF" w:rsidRDefault="00094CAF" w:rsidP="00CC151A">
            <w:pPr>
              <w:rPr>
                <w:szCs w:val="20"/>
              </w:rPr>
            </w:pPr>
          </w:p>
        </w:tc>
        <w:tc>
          <w:tcPr>
            <w:tcW w:w="992" w:type="dxa"/>
            <w:vMerge/>
            <w:shd w:val="clear" w:color="auto" w:fill="E7E6E6" w:themeFill="background2"/>
            <w:vAlign w:val="center"/>
          </w:tcPr>
          <w:p w14:paraId="1C197963" w14:textId="77777777" w:rsidR="00094CAF" w:rsidRDefault="00094CAF" w:rsidP="00CC151A">
            <w:pPr>
              <w:rPr>
                <w:szCs w:val="20"/>
              </w:rPr>
            </w:pPr>
          </w:p>
        </w:tc>
        <w:tc>
          <w:tcPr>
            <w:tcW w:w="2694" w:type="dxa"/>
            <w:shd w:val="clear" w:color="auto" w:fill="FFFFFF" w:themeFill="background1"/>
            <w:vAlign w:val="center"/>
          </w:tcPr>
          <w:p w14:paraId="36412D2E" w14:textId="1736FBAC" w:rsidR="00094CAF" w:rsidRDefault="00190E6C" w:rsidP="00CC151A">
            <w:pPr>
              <w:rPr>
                <w:szCs w:val="20"/>
              </w:rPr>
            </w:pPr>
            <w:r w:rsidRPr="00190E6C">
              <w:rPr>
                <w:szCs w:val="20"/>
              </w:rPr>
              <w:t>pick_next_task</w:t>
            </w:r>
          </w:p>
        </w:tc>
        <w:tc>
          <w:tcPr>
            <w:tcW w:w="2029" w:type="dxa"/>
            <w:shd w:val="clear" w:color="auto" w:fill="FFFFFF" w:themeFill="background1"/>
            <w:vAlign w:val="center"/>
          </w:tcPr>
          <w:p w14:paraId="7D6F0D0E" w14:textId="3361B3E7" w:rsidR="00094CAF" w:rsidRDefault="00190E6C" w:rsidP="00CC151A">
            <w:pPr>
              <w:rPr>
                <w:szCs w:val="20"/>
              </w:rPr>
            </w:pPr>
            <w:r>
              <w:rPr>
                <w:rFonts w:hint="eastAsia"/>
                <w:szCs w:val="20"/>
              </w:rPr>
              <w:t>1</w:t>
            </w:r>
          </w:p>
        </w:tc>
        <w:tc>
          <w:tcPr>
            <w:tcW w:w="2030" w:type="dxa"/>
            <w:shd w:val="clear" w:color="auto" w:fill="FFFFFF" w:themeFill="background1"/>
            <w:vAlign w:val="center"/>
          </w:tcPr>
          <w:p w14:paraId="18528A5C" w14:textId="4F5D7602" w:rsidR="00094CAF" w:rsidRDefault="00190E6C" w:rsidP="00CC151A">
            <w:pPr>
              <w:rPr>
                <w:szCs w:val="20"/>
              </w:rPr>
            </w:pPr>
            <w:r w:rsidRPr="00190E6C">
              <w:rPr>
                <w:szCs w:val="20"/>
              </w:rPr>
              <w:t>0.002</w:t>
            </w:r>
          </w:p>
        </w:tc>
      </w:tr>
      <w:tr w:rsidR="00190E6C" w:rsidRPr="00381A14" w14:paraId="08C0C39A" w14:textId="77777777" w:rsidTr="002D329B">
        <w:trPr>
          <w:trHeight w:val="62"/>
        </w:trPr>
        <w:tc>
          <w:tcPr>
            <w:tcW w:w="1271" w:type="dxa"/>
            <w:vMerge/>
            <w:tcBorders>
              <w:tl2br w:val="nil"/>
            </w:tcBorders>
            <w:shd w:val="clear" w:color="auto" w:fill="E7E6E6" w:themeFill="background2"/>
            <w:vAlign w:val="center"/>
          </w:tcPr>
          <w:p w14:paraId="61AF9CAA" w14:textId="77777777" w:rsidR="00190E6C" w:rsidRDefault="00190E6C" w:rsidP="00CC151A">
            <w:pPr>
              <w:rPr>
                <w:szCs w:val="20"/>
              </w:rPr>
            </w:pPr>
          </w:p>
        </w:tc>
        <w:tc>
          <w:tcPr>
            <w:tcW w:w="992" w:type="dxa"/>
            <w:vMerge/>
            <w:shd w:val="clear" w:color="auto" w:fill="E7E6E6" w:themeFill="background2"/>
            <w:vAlign w:val="center"/>
          </w:tcPr>
          <w:p w14:paraId="291A060B" w14:textId="77777777" w:rsidR="00190E6C" w:rsidRDefault="00190E6C" w:rsidP="00CC151A">
            <w:pPr>
              <w:rPr>
                <w:szCs w:val="20"/>
              </w:rPr>
            </w:pPr>
          </w:p>
        </w:tc>
        <w:tc>
          <w:tcPr>
            <w:tcW w:w="6753" w:type="dxa"/>
            <w:gridSpan w:val="3"/>
            <w:shd w:val="clear" w:color="auto" w:fill="FFFFFF" w:themeFill="background1"/>
            <w:vAlign w:val="center"/>
          </w:tcPr>
          <w:p w14:paraId="66669721" w14:textId="54B92A9D" w:rsidR="00190E6C" w:rsidRDefault="00190E6C" w:rsidP="00CC151A">
            <w:pPr>
              <w:rPr>
                <w:szCs w:val="20"/>
              </w:rPr>
            </w:pPr>
            <m:oMathPara>
              <m:oMath>
                <m:r>
                  <w:rPr>
                    <w:rFonts w:ascii="Cambria Math" w:hAnsi="Cambria Math"/>
                    <w:szCs w:val="20"/>
                  </w:rPr>
                  <m:t>⋮</m:t>
                </m:r>
              </m:oMath>
            </m:oMathPara>
          </w:p>
        </w:tc>
      </w:tr>
      <w:tr w:rsidR="00094CAF" w:rsidRPr="00381A14" w14:paraId="3303421F" w14:textId="77777777" w:rsidTr="002D329B">
        <w:trPr>
          <w:trHeight w:val="62"/>
        </w:trPr>
        <w:tc>
          <w:tcPr>
            <w:tcW w:w="1271" w:type="dxa"/>
            <w:vMerge/>
            <w:tcBorders>
              <w:tl2br w:val="nil"/>
            </w:tcBorders>
            <w:shd w:val="clear" w:color="auto" w:fill="E7E6E6" w:themeFill="background2"/>
            <w:vAlign w:val="center"/>
          </w:tcPr>
          <w:p w14:paraId="43B67358" w14:textId="77777777" w:rsidR="00094CAF" w:rsidRDefault="00094CAF" w:rsidP="00CC151A">
            <w:pPr>
              <w:rPr>
                <w:szCs w:val="20"/>
              </w:rPr>
            </w:pPr>
          </w:p>
        </w:tc>
        <w:tc>
          <w:tcPr>
            <w:tcW w:w="992" w:type="dxa"/>
            <w:vMerge/>
            <w:shd w:val="clear" w:color="auto" w:fill="E7E6E6" w:themeFill="background2"/>
            <w:vAlign w:val="center"/>
          </w:tcPr>
          <w:p w14:paraId="4973CE43" w14:textId="77777777" w:rsidR="00094CAF" w:rsidRDefault="00094CAF" w:rsidP="00CC151A">
            <w:pPr>
              <w:rPr>
                <w:szCs w:val="20"/>
              </w:rPr>
            </w:pPr>
          </w:p>
        </w:tc>
        <w:tc>
          <w:tcPr>
            <w:tcW w:w="2694" w:type="dxa"/>
            <w:shd w:val="clear" w:color="auto" w:fill="FFFFFF" w:themeFill="background1"/>
            <w:vAlign w:val="center"/>
          </w:tcPr>
          <w:p w14:paraId="37358E73" w14:textId="552835F3" w:rsidR="00094CAF" w:rsidRDefault="00190E6C" w:rsidP="00CC151A">
            <w:pPr>
              <w:rPr>
                <w:szCs w:val="20"/>
              </w:rPr>
            </w:pPr>
            <w:r w:rsidRPr="00190E6C">
              <w:rPr>
                <w:szCs w:val="20"/>
              </w:rPr>
              <w:t>__update_load_avg_cfs_rq</w:t>
            </w:r>
          </w:p>
        </w:tc>
        <w:tc>
          <w:tcPr>
            <w:tcW w:w="2029" w:type="dxa"/>
            <w:shd w:val="clear" w:color="auto" w:fill="FFFFFF" w:themeFill="background1"/>
            <w:vAlign w:val="center"/>
          </w:tcPr>
          <w:p w14:paraId="1CA697EA" w14:textId="13A8CFD5" w:rsidR="00094CAF" w:rsidRDefault="00190E6C" w:rsidP="00CC151A">
            <w:pPr>
              <w:rPr>
                <w:szCs w:val="20"/>
              </w:rPr>
            </w:pPr>
            <w:r>
              <w:rPr>
                <w:rFonts w:hint="eastAsia"/>
                <w:szCs w:val="20"/>
              </w:rPr>
              <w:t>1</w:t>
            </w:r>
            <w:r>
              <w:rPr>
                <w:szCs w:val="20"/>
              </w:rPr>
              <w:t>10</w:t>
            </w:r>
          </w:p>
        </w:tc>
        <w:tc>
          <w:tcPr>
            <w:tcW w:w="2030" w:type="dxa"/>
            <w:shd w:val="clear" w:color="auto" w:fill="FFFFFF" w:themeFill="background1"/>
            <w:vAlign w:val="center"/>
          </w:tcPr>
          <w:p w14:paraId="7ABCAB44" w14:textId="6E204A25" w:rsidR="00094CAF" w:rsidRDefault="00190E6C" w:rsidP="00CC151A">
            <w:pPr>
              <w:rPr>
                <w:szCs w:val="20"/>
              </w:rPr>
            </w:pPr>
            <w:r w:rsidRPr="00190E6C">
              <w:rPr>
                <w:szCs w:val="20"/>
              </w:rPr>
              <w:t>0.272</w:t>
            </w:r>
          </w:p>
        </w:tc>
      </w:tr>
      <w:tr w:rsidR="00094CAF" w:rsidRPr="00381A14" w14:paraId="0BE0676A" w14:textId="77777777" w:rsidTr="002D329B">
        <w:trPr>
          <w:trHeight w:val="62"/>
        </w:trPr>
        <w:tc>
          <w:tcPr>
            <w:tcW w:w="1271" w:type="dxa"/>
            <w:vMerge/>
            <w:tcBorders>
              <w:tl2br w:val="nil"/>
            </w:tcBorders>
            <w:shd w:val="clear" w:color="auto" w:fill="E7E6E6" w:themeFill="background2"/>
            <w:vAlign w:val="center"/>
          </w:tcPr>
          <w:p w14:paraId="1F0C60D4" w14:textId="77777777" w:rsidR="00094CAF" w:rsidRDefault="00094CAF" w:rsidP="00CC151A">
            <w:pPr>
              <w:rPr>
                <w:szCs w:val="20"/>
              </w:rPr>
            </w:pPr>
          </w:p>
        </w:tc>
        <w:tc>
          <w:tcPr>
            <w:tcW w:w="992" w:type="dxa"/>
            <w:vMerge/>
            <w:shd w:val="clear" w:color="auto" w:fill="E7E6E6" w:themeFill="background2"/>
            <w:vAlign w:val="center"/>
          </w:tcPr>
          <w:p w14:paraId="38EB5605" w14:textId="77777777" w:rsidR="00094CAF" w:rsidRDefault="00094CAF" w:rsidP="00CC151A">
            <w:pPr>
              <w:rPr>
                <w:szCs w:val="20"/>
              </w:rPr>
            </w:pPr>
          </w:p>
        </w:tc>
        <w:tc>
          <w:tcPr>
            <w:tcW w:w="2694" w:type="dxa"/>
            <w:shd w:val="clear" w:color="auto" w:fill="FFFFFF" w:themeFill="background1"/>
            <w:vAlign w:val="center"/>
          </w:tcPr>
          <w:p w14:paraId="1986BCCF" w14:textId="0A196DE5" w:rsidR="00094CAF" w:rsidRDefault="00190E6C" w:rsidP="00CC151A">
            <w:pPr>
              <w:rPr>
                <w:szCs w:val="20"/>
              </w:rPr>
            </w:pPr>
            <w:r w:rsidRPr="00190E6C">
              <w:rPr>
                <w:szCs w:val="20"/>
              </w:rPr>
              <w:t>acct_account_cputime</w:t>
            </w:r>
          </w:p>
        </w:tc>
        <w:tc>
          <w:tcPr>
            <w:tcW w:w="2029" w:type="dxa"/>
            <w:shd w:val="clear" w:color="auto" w:fill="FFFFFF" w:themeFill="background1"/>
            <w:vAlign w:val="center"/>
          </w:tcPr>
          <w:p w14:paraId="610610D5" w14:textId="7B2307B9" w:rsidR="00094CAF" w:rsidRDefault="00190E6C" w:rsidP="00CC151A">
            <w:pPr>
              <w:rPr>
                <w:szCs w:val="20"/>
              </w:rPr>
            </w:pPr>
            <w:r>
              <w:rPr>
                <w:rFonts w:hint="eastAsia"/>
                <w:szCs w:val="20"/>
              </w:rPr>
              <w:t>1</w:t>
            </w:r>
            <w:r>
              <w:rPr>
                <w:szCs w:val="20"/>
              </w:rPr>
              <w:t>2</w:t>
            </w:r>
          </w:p>
        </w:tc>
        <w:tc>
          <w:tcPr>
            <w:tcW w:w="2030" w:type="dxa"/>
            <w:shd w:val="clear" w:color="auto" w:fill="FFFFFF" w:themeFill="background1"/>
            <w:vAlign w:val="center"/>
          </w:tcPr>
          <w:p w14:paraId="374FCFB7" w14:textId="343C9347" w:rsidR="00094CAF" w:rsidRDefault="00190E6C" w:rsidP="00CC151A">
            <w:pPr>
              <w:rPr>
                <w:szCs w:val="20"/>
              </w:rPr>
            </w:pPr>
            <w:r w:rsidRPr="00190E6C">
              <w:rPr>
                <w:szCs w:val="20"/>
              </w:rPr>
              <w:t>0.029</w:t>
            </w:r>
          </w:p>
        </w:tc>
      </w:tr>
      <w:tr w:rsidR="00094CAF" w:rsidRPr="00381A14" w14:paraId="4A6EB558" w14:textId="77777777" w:rsidTr="002D329B">
        <w:trPr>
          <w:trHeight w:val="63"/>
        </w:trPr>
        <w:tc>
          <w:tcPr>
            <w:tcW w:w="1271" w:type="dxa"/>
            <w:vMerge w:val="restart"/>
            <w:tcBorders>
              <w:tl2br w:val="nil"/>
            </w:tcBorders>
            <w:shd w:val="clear" w:color="auto" w:fill="E7E6E6" w:themeFill="background2"/>
            <w:vAlign w:val="center"/>
          </w:tcPr>
          <w:p w14:paraId="6BE1FE36" w14:textId="02F290A6" w:rsidR="00094CAF" w:rsidRDefault="00094CAF" w:rsidP="00CC151A">
            <w:pPr>
              <w:rPr>
                <w:szCs w:val="20"/>
              </w:rPr>
            </w:pPr>
            <w:r>
              <w:rPr>
                <w:rFonts w:hint="eastAsia"/>
                <w:szCs w:val="20"/>
              </w:rPr>
              <w:t>C</w:t>
            </w:r>
            <w:r>
              <w:rPr>
                <w:szCs w:val="20"/>
              </w:rPr>
              <w:t>ycle</w:t>
            </w:r>
          </w:p>
        </w:tc>
        <w:tc>
          <w:tcPr>
            <w:tcW w:w="992" w:type="dxa"/>
            <w:vMerge w:val="restart"/>
            <w:shd w:val="clear" w:color="auto" w:fill="E7E6E6" w:themeFill="background2"/>
            <w:vAlign w:val="center"/>
          </w:tcPr>
          <w:p w14:paraId="57E25DD2" w14:textId="50A8A221" w:rsidR="00094CAF" w:rsidRDefault="00094CAF" w:rsidP="00CC151A">
            <w:pPr>
              <w:rPr>
                <w:szCs w:val="20"/>
              </w:rPr>
            </w:pPr>
            <w:r>
              <w:rPr>
                <w:rFonts w:hint="eastAsia"/>
                <w:szCs w:val="20"/>
              </w:rPr>
              <w:t>A</w:t>
            </w:r>
            <w:r>
              <w:rPr>
                <w:szCs w:val="20"/>
              </w:rPr>
              <w:t>ttack</w:t>
            </w:r>
          </w:p>
        </w:tc>
        <w:tc>
          <w:tcPr>
            <w:tcW w:w="2694" w:type="dxa"/>
            <w:shd w:val="clear" w:color="auto" w:fill="FFFFFF" w:themeFill="background1"/>
            <w:vAlign w:val="center"/>
          </w:tcPr>
          <w:p w14:paraId="4D5C6643" w14:textId="37332C7E" w:rsidR="00094CAF" w:rsidRDefault="00190E6C" w:rsidP="00CC151A">
            <w:pPr>
              <w:rPr>
                <w:szCs w:val="20"/>
              </w:rPr>
            </w:pPr>
            <w:r w:rsidRPr="00190E6C">
              <w:rPr>
                <w:szCs w:val="20"/>
              </w:rPr>
              <w:t>tcp_recvmsg</w:t>
            </w:r>
          </w:p>
        </w:tc>
        <w:tc>
          <w:tcPr>
            <w:tcW w:w="2029" w:type="dxa"/>
            <w:shd w:val="clear" w:color="auto" w:fill="FFFFFF" w:themeFill="background1"/>
            <w:vAlign w:val="center"/>
          </w:tcPr>
          <w:p w14:paraId="6CCBEFEE" w14:textId="413EB417" w:rsidR="00094CAF" w:rsidRDefault="00190E6C" w:rsidP="00CC151A">
            <w:pPr>
              <w:rPr>
                <w:szCs w:val="20"/>
              </w:rPr>
            </w:pPr>
            <w:r>
              <w:rPr>
                <w:rFonts w:hint="eastAsia"/>
                <w:szCs w:val="20"/>
              </w:rPr>
              <w:t>1</w:t>
            </w:r>
          </w:p>
        </w:tc>
        <w:tc>
          <w:tcPr>
            <w:tcW w:w="2030" w:type="dxa"/>
            <w:shd w:val="clear" w:color="auto" w:fill="FFFFFF" w:themeFill="background1"/>
            <w:vAlign w:val="center"/>
          </w:tcPr>
          <w:p w14:paraId="01418A99" w14:textId="333DC023" w:rsidR="00094CAF" w:rsidRDefault="00190E6C" w:rsidP="00CC151A">
            <w:pPr>
              <w:rPr>
                <w:szCs w:val="20"/>
              </w:rPr>
            </w:pPr>
            <w:r w:rsidRPr="00190E6C">
              <w:rPr>
                <w:szCs w:val="20"/>
              </w:rPr>
              <w:t>0.002</w:t>
            </w:r>
          </w:p>
        </w:tc>
      </w:tr>
      <w:tr w:rsidR="00094CAF" w:rsidRPr="00381A14" w14:paraId="49EBE967" w14:textId="77777777" w:rsidTr="002D329B">
        <w:trPr>
          <w:trHeight w:val="62"/>
        </w:trPr>
        <w:tc>
          <w:tcPr>
            <w:tcW w:w="1271" w:type="dxa"/>
            <w:vMerge/>
            <w:tcBorders>
              <w:tl2br w:val="nil"/>
            </w:tcBorders>
            <w:shd w:val="clear" w:color="auto" w:fill="E7E6E6" w:themeFill="background2"/>
            <w:vAlign w:val="center"/>
          </w:tcPr>
          <w:p w14:paraId="4C0B938D" w14:textId="77777777" w:rsidR="00094CAF" w:rsidRDefault="00094CAF" w:rsidP="00CC151A">
            <w:pPr>
              <w:rPr>
                <w:szCs w:val="20"/>
              </w:rPr>
            </w:pPr>
          </w:p>
        </w:tc>
        <w:tc>
          <w:tcPr>
            <w:tcW w:w="992" w:type="dxa"/>
            <w:vMerge/>
            <w:shd w:val="clear" w:color="auto" w:fill="E7E6E6" w:themeFill="background2"/>
            <w:vAlign w:val="center"/>
          </w:tcPr>
          <w:p w14:paraId="732860B6" w14:textId="77777777" w:rsidR="00094CAF" w:rsidRDefault="00094CAF" w:rsidP="00CC151A">
            <w:pPr>
              <w:rPr>
                <w:szCs w:val="20"/>
              </w:rPr>
            </w:pPr>
          </w:p>
        </w:tc>
        <w:tc>
          <w:tcPr>
            <w:tcW w:w="2694" w:type="dxa"/>
            <w:shd w:val="clear" w:color="auto" w:fill="FFFFFF" w:themeFill="background1"/>
            <w:vAlign w:val="center"/>
          </w:tcPr>
          <w:p w14:paraId="72E61FEF" w14:textId="67E43F51" w:rsidR="00094CAF" w:rsidRDefault="00190E6C" w:rsidP="00CC151A">
            <w:pPr>
              <w:rPr>
                <w:szCs w:val="20"/>
              </w:rPr>
            </w:pPr>
            <w:r w:rsidRPr="00190E6C">
              <w:rPr>
                <w:szCs w:val="20"/>
              </w:rPr>
              <w:t>security_sock_rcv_skb</w:t>
            </w:r>
          </w:p>
        </w:tc>
        <w:tc>
          <w:tcPr>
            <w:tcW w:w="2029" w:type="dxa"/>
            <w:shd w:val="clear" w:color="auto" w:fill="FFFFFF" w:themeFill="background1"/>
            <w:vAlign w:val="center"/>
          </w:tcPr>
          <w:p w14:paraId="0163FD67" w14:textId="3A5DF0E6" w:rsidR="00094CAF" w:rsidRDefault="00190E6C" w:rsidP="00CC151A">
            <w:pPr>
              <w:rPr>
                <w:szCs w:val="20"/>
              </w:rPr>
            </w:pPr>
            <w:r>
              <w:rPr>
                <w:rFonts w:hint="eastAsia"/>
                <w:szCs w:val="20"/>
              </w:rPr>
              <w:t>6</w:t>
            </w:r>
          </w:p>
        </w:tc>
        <w:tc>
          <w:tcPr>
            <w:tcW w:w="2030" w:type="dxa"/>
            <w:shd w:val="clear" w:color="auto" w:fill="FFFFFF" w:themeFill="background1"/>
            <w:vAlign w:val="center"/>
          </w:tcPr>
          <w:p w14:paraId="6F1313CF" w14:textId="357149F2" w:rsidR="00094CAF" w:rsidRDefault="00190E6C" w:rsidP="00CC151A">
            <w:pPr>
              <w:rPr>
                <w:szCs w:val="20"/>
              </w:rPr>
            </w:pPr>
            <w:r w:rsidRPr="00190E6C">
              <w:rPr>
                <w:szCs w:val="20"/>
              </w:rPr>
              <w:t>0.015</w:t>
            </w:r>
          </w:p>
        </w:tc>
      </w:tr>
      <w:tr w:rsidR="00190E6C" w:rsidRPr="00381A14" w14:paraId="3108A407" w14:textId="77777777" w:rsidTr="002D329B">
        <w:trPr>
          <w:trHeight w:val="62"/>
        </w:trPr>
        <w:tc>
          <w:tcPr>
            <w:tcW w:w="1271" w:type="dxa"/>
            <w:vMerge/>
            <w:tcBorders>
              <w:tl2br w:val="nil"/>
            </w:tcBorders>
            <w:shd w:val="clear" w:color="auto" w:fill="E7E6E6" w:themeFill="background2"/>
            <w:vAlign w:val="center"/>
          </w:tcPr>
          <w:p w14:paraId="7696AB40" w14:textId="77777777" w:rsidR="00190E6C" w:rsidRDefault="00190E6C" w:rsidP="00CC151A">
            <w:pPr>
              <w:rPr>
                <w:szCs w:val="20"/>
              </w:rPr>
            </w:pPr>
          </w:p>
        </w:tc>
        <w:tc>
          <w:tcPr>
            <w:tcW w:w="992" w:type="dxa"/>
            <w:vMerge/>
            <w:shd w:val="clear" w:color="auto" w:fill="E7E6E6" w:themeFill="background2"/>
            <w:vAlign w:val="center"/>
          </w:tcPr>
          <w:p w14:paraId="0D34AB71" w14:textId="77777777" w:rsidR="00190E6C" w:rsidRDefault="00190E6C" w:rsidP="00CC151A">
            <w:pPr>
              <w:rPr>
                <w:szCs w:val="20"/>
              </w:rPr>
            </w:pPr>
          </w:p>
        </w:tc>
        <w:tc>
          <w:tcPr>
            <w:tcW w:w="6753" w:type="dxa"/>
            <w:gridSpan w:val="3"/>
            <w:shd w:val="clear" w:color="auto" w:fill="FFFFFF" w:themeFill="background1"/>
            <w:vAlign w:val="center"/>
          </w:tcPr>
          <w:p w14:paraId="38A1C4D3" w14:textId="7F625292" w:rsidR="00190E6C" w:rsidRDefault="00190E6C" w:rsidP="00CC151A">
            <w:pPr>
              <w:rPr>
                <w:szCs w:val="20"/>
              </w:rPr>
            </w:pPr>
            <m:oMathPara>
              <m:oMath>
                <m:r>
                  <w:rPr>
                    <w:rFonts w:ascii="Cambria Math" w:hAnsi="Cambria Math"/>
                    <w:szCs w:val="20"/>
                  </w:rPr>
                  <m:t>⋮</m:t>
                </m:r>
              </m:oMath>
            </m:oMathPara>
          </w:p>
        </w:tc>
      </w:tr>
      <w:tr w:rsidR="00094CAF" w:rsidRPr="00381A14" w14:paraId="0ED62084" w14:textId="77777777" w:rsidTr="002D329B">
        <w:trPr>
          <w:trHeight w:val="62"/>
        </w:trPr>
        <w:tc>
          <w:tcPr>
            <w:tcW w:w="1271" w:type="dxa"/>
            <w:vMerge/>
            <w:tcBorders>
              <w:tl2br w:val="nil"/>
            </w:tcBorders>
            <w:shd w:val="clear" w:color="auto" w:fill="E7E6E6" w:themeFill="background2"/>
            <w:vAlign w:val="center"/>
          </w:tcPr>
          <w:p w14:paraId="6790A539" w14:textId="77777777" w:rsidR="00094CAF" w:rsidRDefault="00094CAF" w:rsidP="00CC151A">
            <w:pPr>
              <w:rPr>
                <w:szCs w:val="20"/>
              </w:rPr>
            </w:pPr>
          </w:p>
        </w:tc>
        <w:tc>
          <w:tcPr>
            <w:tcW w:w="992" w:type="dxa"/>
            <w:vMerge/>
            <w:shd w:val="clear" w:color="auto" w:fill="E7E6E6" w:themeFill="background2"/>
            <w:vAlign w:val="center"/>
          </w:tcPr>
          <w:p w14:paraId="331F6F19" w14:textId="77777777" w:rsidR="00094CAF" w:rsidRDefault="00094CAF" w:rsidP="00CC151A">
            <w:pPr>
              <w:rPr>
                <w:szCs w:val="20"/>
              </w:rPr>
            </w:pPr>
          </w:p>
        </w:tc>
        <w:tc>
          <w:tcPr>
            <w:tcW w:w="2694" w:type="dxa"/>
            <w:shd w:val="clear" w:color="auto" w:fill="FFFFFF" w:themeFill="background1"/>
            <w:vAlign w:val="center"/>
          </w:tcPr>
          <w:p w14:paraId="5A25CA38" w14:textId="0F2C555D" w:rsidR="00094CAF" w:rsidRDefault="00190E6C" w:rsidP="00CC151A">
            <w:pPr>
              <w:rPr>
                <w:szCs w:val="20"/>
              </w:rPr>
            </w:pPr>
            <w:r w:rsidRPr="00190E6C">
              <w:rPr>
                <w:szCs w:val="20"/>
              </w:rPr>
              <w:t>__sys_sendto</w:t>
            </w:r>
          </w:p>
        </w:tc>
        <w:tc>
          <w:tcPr>
            <w:tcW w:w="2029" w:type="dxa"/>
            <w:shd w:val="clear" w:color="auto" w:fill="FFFFFF" w:themeFill="background1"/>
            <w:vAlign w:val="center"/>
          </w:tcPr>
          <w:p w14:paraId="76CBAB45" w14:textId="772CB405" w:rsidR="00094CAF" w:rsidRDefault="00190E6C" w:rsidP="00CC151A">
            <w:pPr>
              <w:rPr>
                <w:szCs w:val="20"/>
              </w:rPr>
            </w:pPr>
            <w:r>
              <w:rPr>
                <w:rFonts w:hint="eastAsia"/>
                <w:szCs w:val="20"/>
              </w:rPr>
              <w:t>1</w:t>
            </w:r>
            <w:r>
              <w:rPr>
                <w:szCs w:val="20"/>
              </w:rPr>
              <w:t>4</w:t>
            </w:r>
          </w:p>
        </w:tc>
        <w:tc>
          <w:tcPr>
            <w:tcW w:w="2030" w:type="dxa"/>
            <w:shd w:val="clear" w:color="auto" w:fill="FFFFFF" w:themeFill="background1"/>
            <w:vAlign w:val="center"/>
          </w:tcPr>
          <w:p w14:paraId="57F5E16E" w14:textId="5DA5E9B3" w:rsidR="00094CAF" w:rsidRDefault="00190E6C" w:rsidP="00CC151A">
            <w:pPr>
              <w:rPr>
                <w:szCs w:val="20"/>
              </w:rPr>
            </w:pPr>
            <w:r w:rsidRPr="00190E6C">
              <w:rPr>
                <w:szCs w:val="20"/>
              </w:rPr>
              <w:t>0.036</w:t>
            </w:r>
          </w:p>
        </w:tc>
      </w:tr>
      <w:tr w:rsidR="00094CAF" w:rsidRPr="00381A14" w14:paraId="13C41797" w14:textId="77777777" w:rsidTr="002D329B">
        <w:trPr>
          <w:trHeight w:val="62"/>
        </w:trPr>
        <w:tc>
          <w:tcPr>
            <w:tcW w:w="1271" w:type="dxa"/>
            <w:vMerge/>
            <w:tcBorders>
              <w:tl2br w:val="nil"/>
            </w:tcBorders>
            <w:shd w:val="clear" w:color="auto" w:fill="E7E6E6" w:themeFill="background2"/>
            <w:vAlign w:val="center"/>
          </w:tcPr>
          <w:p w14:paraId="47AA1C7A" w14:textId="77777777" w:rsidR="00094CAF" w:rsidRDefault="00094CAF" w:rsidP="00CC151A">
            <w:pPr>
              <w:rPr>
                <w:szCs w:val="20"/>
              </w:rPr>
            </w:pPr>
          </w:p>
        </w:tc>
        <w:tc>
          <w:tcPr>
            <w:tcW w:w="992" w:type="dxa"/>
            <w:vMerge/>
            <w:shd w:val="clear" w:color="auto" w:fill="E7E6E6" w:themeFill="background2"/>
            <w:vAlign w:val="center"/>
          </w:tcPr>
          <w:p w14:paraId="64135AD2" w14:textId="77777777" w:rsidR="00094CAF" w:rsidRDefault="00094CAF" w:rsidP="00CC151A">
            <w:pPr>
              <w:rPr>
                <w:szCs w:val="20"/>
              </w:rPr>
            </w:pPr>
          </w:p>
        </w:tc>
        <w:tc>
          <w:tcPr>
            <w:tcW w:w="2694" w:type="dxa"/>
            <w:shd w:val="clear" w:color="auto" w:fill="FFFFFF" w:themeFill="background1"/>
            <w:vAlign w:val="center"/>
          </w:tcPr>
          <w:p w14:paraId="0281B0E3" w14:textId="1DF67207" w:rsidR="00094CAF" w:rsidRDefault="00190E6C" w:rsidP="00CC151A">
            <w:pPr>
              <w:rPr>
                <w:szCs w:val="20"/>
              </w:rPr>
            </w:pPr>
            <w:r w:rsidRPr="00190E6C">
              <w:rPr>
                <w:szCs w:val="20"/>
              </w:rPr>
              <w:t>dst_release</w:t>
            </w:r>
          </w:p>
        </w:tc>
        <w:tc>
          <w:tcPr>
            <w:tcW w:w="2029" w:type="dxa"/>
            <w:shd w:val="clear" w:color="auto" w:fill="FFFFFF" w:themeFill="background1"/>
            <w:vAlign w:val="center"/>
          </w:tcPr>
          <w:p w14:paraId="446B9EF3" w14:textId="12812CA5" w:rsidR="00094CAF" w:rsidRDefault="00190E6C" w:rsidP="00CC151A">
            <w:pPr>
              <w:rPr>
                <w:szCs w:val="20"/>
              </w:rPr>
            </w:pPr>
            <w:r>
              <w:rPr>
                <w:rFonts w:hint="eastAsia"/>
                <w:szCs w:val="20"/>
              </w:rPr>
              <w:t>7</w:t>
            </w:r>
          </w:p>
        </w:tc>
        <w:tc>
          <w:tcPr>
            <w:tcW w:w="2030" w:type="dxa"/>
            <w:shd w:val="clear" w:color="auto" w:fill="FFFFFF" w:themeFill="background1"/>
            <w:vAlign w:val="center"/>
          </w:tcPr>
          <w:p w14:paraId="559016B6" w14:textId="6D14ECCB" w:rsidR="00094CAF" w:rsidRDefault="00190E6C" w:rsidP="00CC151A">
            <w:pPr>
              <w:rPr>
                <w:szCs w:val="20"/>
              </w:rPr>
            </w:pPr>
            <w:r w:rsidRPr="00190E6C">
              <w:rPr>
                <w:szCs w:val="20"/>
              </w:rPr>
              <w:t>0.018</w:t>
            </w:r>
          </w:p>
        </w:tc>
      </w:tr>
      <w:tr w:rsidR="00094CAF" w:rsidRPr="00381A14" w14:paraId="4B38EE96" w14:textId="77777777" w:rsidTr="002D329B">
        <w:trPr>
          <w:trHeight w:val="63"/>
        </w:trPr>
        <w:tc>
          <w:tcPr>
            <w:tcW w:w="1271" w:type="dxa"/>
            <w:vMerge/>
            <w:tcBorders>
              <w:tl2br w:val="nil"/>
            </w:tcBorders>
            <w:shd w:val="clear" w:color="auto" w:fill="E7E6E6" w:themeFill="background2"/>
            <w:vAlign w:val="center"/>
          </w:tcPr>
          <w:p w14:paraId="31CDDA87" w14:textId="77777777" w:rsidR="00094CAF" w:rsidRDefault="00094CAF" w:rsidP="00CC151A">
            <w:pPr>
              <w:rPr>
                <w:szCs w:val="20"/>
              </w:rPr>
            </w:pPr>
          </w:p>
        </w:tc>
        <w:tc>
          <w:tcPr>
            <w:tcW w:w="992" w:type="dxa"/>
            <w:vMerge w:val="restart"/>
            <w:shd w:val="clear" w:color="auto" w:fill="E7E6E6" w:themeFill="background2"/>
            <w:vAlign w:val="center"/>
          </w:tcPr>
          <w:p w14:paraId="41454861" w14:textId="53581804" w:rsidR="00094CAF" w:rsidRDefault="00094CAF" w:rsidP="00CC151A">
            <w:pPr>
              <w:rPr>
                <w:szCs w:val="20"/>
              </w:rPr>
            </w:pPr>
            <w:r>
              <w:rPr>
                <w:rFonts w:hint="eastAsia"/>
                <w:szCs w:val="20"/>
              </w:rPr>
              <w:t>N</w:t>
            </w:r>
            <w:r>
              <w:rPr>
                <w:szCs w:val="20"/>
              </w:rPr>
              <w:t>ormal</w:t>
            </w:r>
          </w:p>
        </w:tc>
        <w:tc>
          <w:tcPr>
            <w:tcW w:w="2694" w:type="dxa"/>
            <w:shd w:val="clear" w:color="auto" w:fill="FFFFFF" w:themeFill="background1"/>
            <w:vAlign w:val="center"/>
          </w:tcPr>
          <w:p w14:paraId="7197C259" w14:textId="791BA147" w:rsidR="00094CAF" w:rsidRDefault="00190E6C" w:rsidP="00CC151A">
            <w:pPr>
              <w:rPr>
                <w:szCs w:val="20"/>
              </w:rPr>
            </w:pPr>
            <w:r w:rsidRPr="00190E6C">
              <w:rPr>
                <w:szCs w:val="20"/>
              </w:rPr>
              <w:t>tcp_recvmsg</w:t>
            </w:r>
          </w:p>
        </w:tc>
        <w:tc>
          <w:tcPr>
            <w:tcW w:w="2029" w:type="dxa"/>
            <w:shd w:val="clear" w:color="auto" w:fill="FFFFFF" w:themeFill="background1"/>
            <w:vAlign w:val="center"/>
          </w:tcPr>
          <w:p w14:paraId="6607D660" w14:textId="1197DC3B" w:rsidR="00094CAF" w:rsidRDefault="00190E6C" w:rsidP="00CC151A">
            <w:pPr>
              <w:rPr>
                <w:szCs w:val="20"/>
              </w:rPr>
            </w:pPr>
            <w:r>
              <w:rPr>
                <w:rFonts w:hint="eastAsia"/>
                <w:szCs w:val="20"/>
              </w:rPr>
              <w:t>1</w:t>
            </w:r>
            <w:r>
              <w:rPr>
                <w:szCs w:val="20"/>
              </w:rPr>
              <w:t>2</w:t>
            </w:r>
          </w:p>
        </w:tc>
        <w:tc>
          <w:tcPr>
            <w:tcW w:w="2030" w:type="dxa"/>
            <w:shd w:val="clear" w:color="auto" w:fill="FFFFFF" w:themeFill="background1"/>
            <w:vAlign w:val="center"/>
          </w:tcPr>
          <w:p w14:paraId="02247213" w14:textId="72283CC4" w:rsidR="00094CAF" w:rsidRDefault="00190E6C" w:rsidP="00CC151A">
            <w:pPr>
              <w:rPr>
                <w:szCs w:val="20"/>
              </w:rPr>
            </w:pPr>
            <w:r w:rsidRPr="00190E6C">
              <w:rPr>
                <w:szCs w:val="20"/>
              </w:rPr>
              <w:t>0.029</w:t>
            </w:r>
          </w:p>
        </w:tc>
      </w:tr>
      <w:tr w:rsidR="00094CAF" w:rsidRPr="00381A14" w14:paraId="662999E4" w14:textId="77777777" w:rsidTr="002D329B">
        <w:trPr>
          <w:trHeight w:val="62"/>
        </w:trPr>
        <w:tc>
          <w:tcPr>
            <w:tcW w:w="1271" w:type="dxa"/>
            <w:vMerge/>
            <w:tcBorders>
              <w:tl2br w:val="nil"/>
            </w:tcBorders>
            <w:shd w:val="clear" w:color="auto" w:fill="E7E6E6" w:themeFill="background2"/>
            <w:vAlign w:val="center"/>
          </w:tcPr>
          <w:p w14:paraId="672C4B55" w14:textId="77777777" w:rsidR="00094CAF" w:rsidRDefault="00094CAF" w:rsidP="00CC151A">
            <w:pPr>
              <w:rPr>
                <w:szCs w:val="20"/>
              </w:rPr>
            </w:pPr>
          </w:p>
        </w:tc>
        <w:tc>
          <w:tcPr>
            <w:tcW w:w="992" w:type="dxa"/>
            <w:vMerge/>
            <w:shd w:val="clear" w:color="auto" w:fill="E7E6E6" w:themeFill="background2"/>
            <w:vAlign w:val="center"/>
          </w:tcPr>
          <w:p w14:paraId="2952DA24" w14:textId="77777777" w:rsidR="00094CAF" w:rsidRDefault="00094CAF" w:rsidP="00CC151A">
            <w:pPr>
              <w:rPr>
                <w:szCs w:val="20"/>
              </w:rPr>
            </w:pPr>
          </w:p>
        </w:tc>
        <w:tc>
          <w:tcPr>
            <w:tcW w:w="2694" w:type="dxa"/>
            <w:shd w:val="clear" w:color="auto" w:fill="FFFFFF" w:themeFill="background1"/>
            <w:vAlign w:val="center"/>
          </w:tcPr>
          <w:p w14:paraId="13A712FF" w14:textId="330DB21F" w:rsidR="00094CAF" w:rsidRDefault="00190E6C" w:rsidP="00CC151A">
            <w:pPr>
              <w:rPr>
                <w:szCs w:val="20"/>
              </w:rPr>
            </w:pPr>
            <w:r w:rsidRPr="00190E6C">
              <w:rPr>
                <w:szCs w:val="20"/>
              </w:rPr>
              <w:t>security_sock_rcv_skb</w:t>
            </w:r>
          </w:p>
        </w:tc>
        <w:tc>
          <w:tcPr>
            <w:tcW w:w="2029" w:type="dxa"/>
            <w:shd w:val="clear" w:color="auto" w:fill="FFFFFF" w:themeFill="background1"/>
            <w:vAlign w:val="center"/>
          </w:tcPr>
          <w:p w14:paraId="0B907F48" w14:textId="2F77249B" w:rsidR="00094CAF" w:rsidRDefault="00190E6C" w:rsidP="00CC151A">
            <w:pPr>
              <w:rPr>
                <w:szCs w:val="20"/>
              </w:rPr>
            </w:pPr>
            <w:r>
              <w:rPr>
                <w:rFonts w:hint="eastAsia"/>
                <w:szCs w:val="20"/>
              </w:rPr>
              <w:t>4</w:t>
            </w:r>
          </w:p>
        </w:tc>
        <w:tc>
          <w:tcPr>
            <w:tcW w:w="2030" w:type="dxa"/>
            <w:shd w:val="clear" w:color="auto" w:fill="FFFFFF" w:themeFill="background1"/>
            <w:vAlign w:val="center"/>
          </w:tcPr>
          <w:p w14:paraId="6A875DE2" w14:textId="2E288CF2" w:rsidR="00094CAF" w:rsidRDefault="00190E6C" w:rsidP="00CC151A">
            <w:pPr>
              <w:rPr>
                <w:szCs w:val="20"/>
              </w:rPr>
            </w:pPr>
            <w:r w:rsidRPr="00190E6C">
              <w:rPr>
                <w:szCs w:val="20"/>
              </w:rPr>
              <w:t>0.009</w:t>
            </w:r>
          </w:p>
        </w:tc>
      </w:tr>
      <w:tr w:rsidR="00190E6C" w:rsidRPr="00381A14" w14:paraId="6695DE69" w14:textId="77777777" w:rsidTr="002D329B">
        <w:trPr>
          <w:trHeight w:val="62"/>
        </w:trPr>
        <w:tc>
          <w:tcPr>
            <w:tcW w:w="1271" w:type="dxa"/>
            <w:vMerge/>
            <w:tcBorders>
              <w:tl2br w:val="nil"/>
            </w:tcBorders>
            <w:shd w:val="clear" w:color="auto" w:fill="E7E6E6" w:themeFill="background2"/>
            <w:vAlign w:val="center"/>
          </w:tcPr>
          <w:p w14:paraId="6E4C57F6" w14:textId="77777777" w:rsidR="00190E6C" w:rsidRDefault="00190E6C" w:rsidP="00CC151A">
            <w:pPr>
              <w:rPr>
                <w:szCs w:val="20"/>
              </w:rPr>
            </w:pPr>
          </w:p>
        </w:tc>
        <w:tc>
          <w:tcPr>
            <w:tcW w:w="992" w:type="dxa"/>
            <w:vMerge/>
            <w:shd w:val="clear" w:color="auto" w:fill="E7E6E6" w:themeFill="background2"/>
            <w:vAlign w:val="center"/>
          </w:tcPr>
          <w:p w14:paraId="01D76338" w14:textId="77777777" w:rsidR="00190E6C" w:rsidRDefault="00190E6C" w:rsidP="00CC151A">
            <w:pPr>
              <w:rPr>
                <w:szCs w:val="20"/>
              </w:rPr>
            </w:pPr>
          </w:p>
        </w:tc>
        <w:tc>
          <w:tcPr>
            <w:tcW w:w="6753" w:type="dxa"/>
            <w:gridSpan w:val="3"/>
            <w:shd w:val="clear" w:color="auto" w:fill="FFFFFF" w:themeFill="background1"/>
            <w:vAlign w:val="center"/>
          </w:tcPr>
          <w:p w14:paraId="3F060FB8" w14:textId="75C51101" w:rsidR="00190E6C" w:rsidRDefault="00190E6C" w:rsidP="00CC151A">
            <w:pPr>
              <w:rPr>
                <w:szCs w:val="20"/>
              </w:rPr>
            </w:pPr>
            <m:oMathPara>
              <m:oMath>
                <m:r>
                  <w:rPr>
                    <w:rFonts w:ascii="Cambria Math" w:hAnsi="Cambria Math"/>
                    <w:szCs w:val="20"/>
                  </w:rPr>
                  <m:t>⋮</m:t>
                </m:r>
              </m:oMath>
            </m:oMathPara>
          </w:p>
        </w:tc>
      </w:tr>
      <w:tr w:rsidR="00094CAF" w:rsidRPr="00381A14" w14:paraId="41804D51" w14:textId="77777777" w:rsidTr="002D329B">
        <w:trPr>
          <w:trHeight w:val="62"/>
        </w:trPr>
        <w:tc>
          <w:tcPr>
            <w:tcW w:w="1271" w:type="dxa"/>
            <w:vMerge/>
            <w:tcBorders>
              <w:tl2br w:val="nil"/>
            </w:tcBorders>
            <w:shd w:val="clear" w:color="auto" w:fill="E7E6E6" w:themeFill="background2"/>
            <w:vAlign w:val="center"/>
          </w:tcPr>
          <w:p w14:paraId="026A62E5" w14:textId="77777777" w:rsidR="00094CAF" w:rsidRDefault="00094CAF" w:rsidP="00CC151A">
            <w:pPr>
              <w:rPr>
                <w:szCs w:val="20"/>
              </w:rPr>
            </w:pPr>
          </w:p>
        </w:tc>
        <w:tc>
          <w:tcPr>
            <w:tcW w:w="992" w:type="dxa"/>
            <w:vMerge/>
            <w:shd w:val="clear" w:color="auto" w:fill="E7E6E6" w:themeFill="background2"/>
            <w:vAlign w:val="center"/>
          </w:tcPr>
          <w:p w14:paraId="466089FD" w14:textId="77777777" w:rsidR="00094CAF" w:rsidRDefault="00094CAF" w:rsidP="00CC151A">
            <w:pPr>
              <w:rPr>
                <w:szCs w:val="20"/>
              </w:rPr>
            </w:pPr>
          </w:p>
        </w:tc>
        <w:tc>
          <w:tcPr>
            <w:tcW w:w="2694" w:type="dxa"/>
            <w:shd w:val="clear" w:color="auto" w:fill="FFFFFF" w:themeFill="background1"/>
            <w:vAlign w:val="center"/>
          </w:tcPr>
          <w:p w14:paraId="2707B409" w14:textId="0B63A330" w:rsidR="00094CAF" w:rsidRDefault="00190E6C" w:rsidP="00CC151A">
            <w:pPr>
              <w:rPr>
                <w:szCs w:val="20"/>
              </w:rPr>
            </w:pPr>
            <w:r w:rsidRPr="00190E6C">
              <w:rPr>
                <w:szCs w:val="20"/>
              </w:rPr>
              <w:t>__update_load_avg_cfs_rq</w:t>
            </w:r>
          </w:p>
        </w:tc>
        <w:tc>
          <w:tcPr>
            <w:tcW w:w="2029" w:type="dxa"/>
            <w:shd w:val="clear" w:color="auto" w:fill="FFFFFF" w:themeFill="background1"/>
            <w:vAlign w:val="center"/>
          </w:tcPr>
          <w:p w14:paraId="6D92881F" w14:textId="057A132A" w:rsidR="00094CAF" w:rsidRDefault="00190E6C" w:rsidP="00CC151A">
            <w:pPr>
              <w:rPr>
                <w:szCs w:val="20"/>
              </w:rPr>
            </w:pPr>
            <w:r>
              <w:rPr>
                <w:rFonts w:hint="eastAsia"/>
                <w:szCs w:val="20"/>
              </w:rPr>
              <w:t>8</w:t>
            </w:r>
            <w:r>
              <w:rPr>
                <w:szCs w:val="20"/>
              </w:rPr>
              <w:t>5</w:t>
            </w:r>
          </w:p>
        </w:tc>
        <w:tc>
          <w:tcPr>
            <w:tcW w:w="2030" w:type="dxa"/>
            <w:shd w:val="clear" w:color="auto" w:fill="FFFFFF" w:themeFill="background1"/>
            <w:vAlign w:val="center"/>
          </w:tcPr>
          <w:p w14:paraId="009A7B7E" w14:textId="5C24C9D2" w:rsidR="00094CAF" w:rsidRDefault="00190E6C" w:rsidP="00CC151A">
            <w:pPr>
              <w:rPr>
                <w:szCs w:val="20"/>
              </w:rPr>
            </w:pPr>
            <w:r w:rsidRPr="00190E6C">
              <w:rPr>
                <w:szCs w:val="20"/>
              </w:rPr>
              <w:t>0.21</w:t>
            </w:r>
          </w:p>
        </w:tc>
      </w:tr>
      <w:tr w:rsidR="00094CAF" w:rsidRPr="00381A14" w14:paraId="679FBBBD" w14:textId="77777777" w:rsidTr="002D329B">
        <w:trPr>
          <w:trHeight w:val="62"/>
        </w:trPr>
        <w:tc>
          <w:tcPr>
            <w:tcW w:w="1271" w:type="dxa"/>
            <w:vMerge/>
            <w:tcBorders>
              <w:tl2br w:val="nil"/>
            </w:tcBorders>
            <w:shd w:val="clear" w:color="auto" w:fill="E7E6E6" w:themeFill="background2"/>
            <w:vAlign w:val="center"/>
          </w:tcPr>
          <w:p w14:paraId="7222ED46" w14:textId="77777777" w:rsidR="00094CAF" w:rsidRDefault="00094CAF" w:rsidP="00CC151A">
            <w:pPr>
              <w:rPr>
                <w:szCs w:val="20"/>
              </w:rPr>
            </w:pPr>
          </w:p>
        </w:tc>
        <w:tc>
          <w:tcPr>
            <w:tcW w:w="992" w:type="dxa"/>
            <w:vMerge/>
            <w:shd w:val="clear" w:color="auto" w:fill="E7E6E6" w:themeFill="background2"/>
            <w:vAlign w:val="center"/>
          </w:tcPr>
          <w:p w14:paraId="40F57B5C" w14:textId="77777777" w:rsidR="00094CAF" w:rsidRDefault="00094CAF" w:rsidP="00CC151A">
            <w:pPr>
              <w:rPr>
                <w:szCs w:val="20"/>
              </w:rPr>
            </w:pPr>
          </w:p>
        </w:tc>
        <w:tc>
          <w:tcPr>
            <w:tcW w:w="2694" w:type="dxa"/>
            <w:shd w:val="clear" w:color="auto" w:fill="FFFFFF" w:themeFill="background1"/>
            <w:vAlign w:val="center"/>
          </w:tcPr>
          <w:p w14:paraId="7102F156" w14:textId="3DDB1774" w:rsidR="00094CAF" w:rsidRDefault="00190E6C" w:rsidP="00CC151A">
            <w:pPr>
              <w:rPr>
                <w:szCs w:val="20"/>
              </w:rPr>
            </w:pPr>
            <w:r w:rsidRPr="00190E6C">
              <w:rPr>
                <w:szCs w:val="20"/>
              </w:rPr>
              <w:t>dst_release</w:t>
            </w:r>
          </w:p>
        </w:tc>
        <w:tc>
          <w:tcPr>
            <w:tcW w:w="2029" w:type="dxa"/>
            <w:shd w:val="clear" w:color="auto" w:fill="FFFFFF" w:themeFill="background1"/>
            <w:vAlign w:val="center"/>
          </w:tcPr>
          <w:p w14:paraId="18F17099" w14:textId="191F9AE1" w:rsidR="00094CAF" w:rsidRDefault="00190E6C" w:rsidP="00CC151A">
            <w:pPr>
              <w:rPr>
                <w:szCs w:val="20"/>
              </w:rPr>
            </w:pPr>
            <w:r>
              <w:rPr>
                <w:rFonts w:hint="eastAsia"/>
                <w:szCs w:val="20"/>
              </w:rPr>
              <w:t>7</w:t>
            </w:r>
          </w:p>
        </w:tc>
        <w:tc>
          <w:tcPr>
            <w:tcW w:w="2030" w:type="dxa"/>
            <w:shd w:val="clear" w:color="auto" w:fill="FFFFFF" w:themeFill="background1"/>
            <w:vAlign w:val="center"/>
          </w:tcPr>
          <w:p w14:paraId="248A45AD" w14:textId="6220911F" w:rsidR="00094CAF" w:rsidRDefault="00190E6C" w:rsidP="00CC151A">
            <w:pPr>
              <w:rPr>
                <w:szCs w:val="20"/>
              </w:rPr>
            </w:pPr>
            <w:r w:rsidRPr="00190E6C">
              <w:rPr>
                <w:szCs w:val="20"/>
              </w:rPr>
              <w:t>0.017</w:t>
            </w:r>
          </w:p>
        </w:tc>
      </w:tr>
      <w:tr w:rsidR="00094CAF" w:rsidRPr="00381A14" w14:paraId="77A98841" w14:textId="77777777" w:rsidTr="002D329B">
        <w:trPr>
          <w:trHeight w:val="63"/>
        </w:trPr>
        <w:tc>
          <w:tcPr>
            <w:tcW w:w="1271" w:type="dxa"/>
            <w:vMerge w:val="restart"/>
            <w:tcBorders>
              <w:tl2br w:val="nil"/>
            </w:tcBorders>
            <w:shd w:val="clear" w:color="auto" w:fill="E7E6E6" w:themeFill="background2"/>
            <w:vAlign w:val="center"/>
          </w:tcPr>
          <w:p w14:paraId="34397FD9" w14:textId="52E9506B" w:rsidR="00094CAF" w:rsidRDefault="00094CAF" w:rsidP="00CC151A">
            <w:pPr>
              <w:rPr>
                <w:szCs w:val="20"/>
              </w:rPr>
            </w:pPr>
            <w:r>
              <w:rPr>
                <w:rFonts w:hint="eastAsia"/>
                <w:szCs w:val="20"/>
              </w:rPr>
              <w:t>I</w:t>
            </w:r>
            <w:r>
              <w:rPr>
                <w:szCs w:val="20"/>
              </w:rPr>
              <w:t>nstruction</w:t>
            </w:r>
          </w:p>
        </w:tc>
        <w:tc>
          <w:tcPr>
            <w:tcW w:w="992" w:type="dxa"/>
            <w:vMerge w:val="restart"/>
            <w:shd w:val="clear" w:color="auto" w:fill="E7E6E6" w:themeFill="background2"/>
            <w:vAlign w:val="center"/>
          </w:tcPr>
          <w:p w14:paraId="1CEA7828" w14:textId="38C6554A" w:rsidR="00094CAF" w:rsidRDefault="00094CAF" w:rsidP="00CC151A">
            <w:pPr>
              <w:rPr>
                <w:szCs w:val="20"/>
              </w:rPr>
            </w:pPr>
            <w:r>
              <w:rPr>
                <w:rFonts w:hint="eastAsia"/>
                <w:szCs w:val="20"/>
              </w:rPr>
              <w:t>A</w:t>
            </w:r>
            <w:r>
              <w:rPr>
                <w:szCs w:val="20"/>
              </w:rPr>
              <w:t>ttack</w:t>
            </w:r>
          </w:p>
        </w:tc>
        <w:tc>
          <w:tcPr>
            <w:tcW w:w="2694" w:type="dxa"/>
            <w:shd w:val="clear" w:color="auto" w:fill="FFFFFF" w:themeFill="background1"/>
            <w:vAlign w:val="center"/>
          </w:tcPr>
          <w:p w14:paraId="235F02CD" w14:textId="427F0EFE" w:rsidR="00094CAF" w:rsidRDefault="00190E6C" w:rsidP="00CC151A">
            <w:pPr>
              <w:rPr>
                <w:szCs w:val="20"/>
              </w:rPr>
            </w:pPr>
            <w:r w:rsidRPr="00190E6C">
              <w:rPr>
                <w:szCs w:val="20"/>
              </w:rPr>
              <w:t>tcp_recvmsg</w:t>
            </w:r>
          </w:p>
        </w:tc>
        <w:tc>
          <w:tcPr>
            <w:tcW w:w="2029" w:type="dxa"/>
            <w:shd w:val="clear" w:color="auto" w:fill="FFFFFF" w:themeFill="background1"/>
            <w:vAlign w:val="center"/>
          </w:tcPr>
          <w:p w14:paraId="0EFB329E" w14:textId="7FD470AB" w:rsidR="00094CAF" w:rsidRDefault="00190E6C" w:rsidP="00CC151A">
            <w:pPr>
              <w:rPr>
                <w:szCs w:val="20"/>
              </w:rPr>
            </w:pPr>
            <w:r>
              <w:rPr>
                <w:rFonts w:hint="eastAsia"/>
                <w:szCs w:val="20"/>
              </w:rPr>
              <w:t>1</w:t>
            </w:r>
            <w:r>
              <w:rPr>
                <w:szCs w:val="20"/>
              </w:rPr>
              <w:t>4</w:t>
            </w:r>
          </w:p>
        </w:tc>
        <w:tc>
          <w:tcPr>
            <w:tcW w:w="2030" w:type="dxa"/>
            <w:shd w:val="clear" w:color="auto" w:fill="FFFFFF" w:themeFill="background1"/>
            <w:vAlign w:val="center"/>
          </w:tcPr>
          <w:p w14:paraId="69F85A35" w14:textId="71B7E0CB" w:rsidR="00094CAF" w:rsidRDefault="00190E6C" w:rsidP="00CC151A">
            <w:pPr>
              <w:rPr>
                <w:szCs w:val="20"/>
              </w:rPr>
            </w:pPr>
            <w:r w:rsidRPr="00190E6C">
              <w:rPr>
                <w:szCs w:val="20"/>
              </w:rPr>
              <w:t>0.036</w:t>
            </w:r>
          </w:p>
        </w:tc>
      </w:tr>
      <w:tr w:rsidR="00094CAF" w:rsidRPr="00381A14" w14:paraId="3149FFCD" w14:textId="77777777" w:rsidTr="002D329B">
        <w:trPr>
          <w:trHeight w:val="62"/>
        </w:trPr>
        <w:tc>
          <w:tcPr>
            <w:tcW w:w="1271" w:type="dxa"/>
            <w:vMerge/>
            <w:tcBorders>
              <w:tl2br w:val="nil"/>
            </w:tcBorders>
            <w:shd w:val="clear" w:color="auto" w:fill="E7E6E6" w:themeFill="background2"/>
            <w:vAlign w:val="center"/>
          </w:tcPr>
          <w:p w14:paraId="478A9C88" w14:textId="77777777" w:rsidR="00094CAF" w:rsidRDefault="00094CAF" w:rsidP="00CC151A">
            <w:pPr>
              <w:rPr>
                <w:szCs w:val="20"/>
              </w:rPr>
            </w:pPr>
          </w:p>
        </w:tc>
        <w:tc>
          <w:tcPr>
            <w:tcW w:w="992" w:type="dxa"/>
            <w:vMerge/>
            <w:shd w:val="clear" w:color="auto" w:fill="E7E6E6" w:themeFill="background2"/>
            <w:vAlign w:val="center"/>
          </w:tcPr>
          <w:p w14:paraId="2BA3D9E9" w14:textId="77777777" w:rsidR="00094CAF" w:rsidRDefault="00094CAF" w:rsidP="00CC151A">
            <w:pPr>
              <w:rPr>
                <w:szCs w:val="20"/>
              </w:rPr>
            </w:pPr>
          </w:p>
        </w:tc>
        <w:tc>
          <w:tcPr>
            <w:tcW w:w="2694" w:type="dxa"/>
            <w:shd w:val="clear" w:color="auto" w:fill="FFFFFF" w:themeFill="background1"/>
            <w:vAlign w:val="center"/>
          </w:tcPr>
          <w:p w14:paraId="1624A6C3" w14:textId="1CB4E7A7" w:rsidR="00094CAF" w:rsidRDefault="00190E6C" w:rsidP="00CC151A">
            <w:pPr>
              <w:rPr>
                <w:szCs w:val="20"/>
              </w:rPr>
            </w:pPr>
            <w:r w:rsidRPr="00190E6C">
              <w:rPr>
                <w:szCs w:val="20"/>
              </w:rPr>
              <w:t>security_sock_rcv_skb</w:t>
            </w:r>
          </w:p>
        </w:tc>
        <w:tc>
          <w:tcPr>
            <w:tcW w:w="2029" w:type="dxa"/>
            <w:shd w:val="clear" w:color="auto" w:fill="FFFFFF" w:themeFill="background1"/>
            <w:vAlign w:val="center"/>
          </w:tcPr>
          <w:p w14:paraId="171E5631" w14:textId="6327B9F9" w:rsidR="00094CAF" w:rsidRDefault="00190E6C" w:rsidP="00CC151A">
            <w:pPr>
              <w:rPr>
                <w:szCs w:val="20"/>
              </w:rPr>
            </w:pPr>
            <w:r>
              <w:rPr>
                <w:rFonts w:hint="eastAsia"/>
                <w:szCs w:val="20"/>
              </w:rPr>
              <w:t>1</w:t>
            </w:r>
          </w:p>
        </w:tc>
        <w:tc>
          <w:tcPr>
            <w:tcW w:w="2030" w:type="dxa"/>
            <w:shd w:val="clear" w:color="auto" w:fill="FFFFFF" w:themeFill="background1"/>
            <w:vAlign w:val="center"/>
          </w:tcPr>
          <w:p w14:paraId="47EB8494" w14:textId="2D5675B1" w:rsidR="00094CAF" w:rsidRDefault="00190E6C" w:rsidP="00CC151A">
            <w:pPr>
              <w:rPr>
                <w:szCs w:val="20"/>
              </w:rPr>
            </w:pPr>
            <w:r w:rsidRPr="00190E6C">
              <w:rPr>
                <w:szCs w:val="20"/>
              </w:rPr>
              <w:t>0.002</w:t>
            </w:r>
          </w:p>
        </w:tc>
      </w:tr>
      <w:tr w:rsidR="00190E6C" w:rsidRPr="00381A14" w14:paraId="347E103B" w14:textId="77777777" w:rsidTr="002D329B">
        <w:trPr>
          <w:trHeight w:val="62"/>
        </w:trPr>
        <w:tc>
          <w:tcPr>
            <w:tcW w:w="1271" w:type="dxa"/>
            <w:vMerge/>
            <w:tcBorders>
              <w:tl2br w:val="nil"/>
            </w:tcBorders>
            <w:shd w:val="clear" w:color="auto" w:fill="E7E6E6" w:themeFill="background2"/>
            <w:vAlign w:val="center"/>
          </w:tcPr>
          <w:p w14:paraId="769EC426" w14:textId="77777777" w:rsidR="00190E6C" w:rsidRDefault="00190E6C" w:rsidP="00CC151A">
            <w:pPr>
              <w:rPr>
                <w:szCs w:val="20"/>
              </w:rPr>
            </w:pPr>
          </w:p>
        </w:tc>
        <w:tc>
          <w:tcPr>
            <w:tcW w:w="992" w:type="dxa"/>
            <w:vMerge/>
            <w:shd w:val="clear" w:color="auto" w:fill="E7E6E6" w:themeFill="background2"/>
            <w:vAlign w:val="center"/>
          </w:tcPr>
          <w:p w14:paraId="43D7E33C" w14:textId="77777777" w:rsidR="00190E6C" w:rsidRDefault="00190E6C" w:rsidP="00CC151A">
            <w:pPr>
              <w:rPr>
                <w:szCs w:val="20"/>
              </w:rPr>
            </w:pPr>
          </w:p>
        </w:tc>
        <w:tc>
          <w:tcPr>
            <w:tcW w:w="6753" w:type="dxa"/>
            <w:gridSpan w:val="3"/>
            <w:shd w:val="clear" w:color="auto" w:fill="FFFFFF" w:themeFill="background1"/>
            <w:vAlign w:val="center"/>
          </w:tcPr>
          <w:p w14:paraId="4C355155" w14:textId="39DA508D" w:rsidR="00190E6C" w:rsidRDefault="00190E6C" w:rsidP="00CC151A">
            <w:pPr>
              <w:rPr>
                <w:szCs w:val="20"/>
              </w:rPr>
            </w:pPr>
            <m:oMathPara>
              <m:oMath>
                <m:r>
                  <w:rPr>
                    <w:rFonts w:ascii="Cambria Math" w:hAnsi="Cambria Math"/>
                    <w:szCs w:val="20"/>
                  </w:rPr>
                  <m:t>⋮</m:t>
                </m:r>
              </m:oMath>
            </m:oMathPara>
          </w:p>
        </w:tc>
      </w:tr>
      <w:tr w:rsidR="00094CAF" w:rsidRPr="00381A14" w14:paraId="3C004362" w14:textId="77777777" w:rsidTr="002D329B">
        <w:trPr>
          <w:trHeight w:val="62"/>
        </w:trPr>
        <w:tc>
          <w:tcPr>
            <w:tcW w:w="1271" w:type="dxa"/>
            <w:vMerge/>
            <w:tcBorders>
              <w:tl2br w:val="nil"/>
            </w:tcBorders>
            <w:shd w:val="clear" w:color="auto" w:fill="E7E6E6" w:themeFill="background2"/>
            <w:vAlign w:val="center"/>
          </w:tcPr>
          <w:p w14:paraId="7A862BB9" w14:textId="77777777" w:rsidR="00094CAF" w:rsidRDefault="00094CAF" w:rsidP="00CC151A">
            <w:pPr>
              <w:rPr>
                <w:szCs w:val="20"/>
              </w:rPr>
            </w:pPr>
          </w:p>
        </w:tc>
        <w:tc>
          <w:tcPr>
            <w:tcW w:w="992" w:type="dxa"/>
            <w:vMerge/>
            <w:shd w:val="clear" w:color="auto" w:fill="E7E6E6" w:themeFill="background2"/>
            <w:vAlign w:val="center"/>
          </w:tcPr>
          <w:p w14:paraId="08483F03" w14:textId="77777777" w:rsidR="00094CAF" w:rsidRDefault="00094CAF" w:rsidP="00CC151A">
            <w:pPr>
              <w:rPr>
                <w:szCs w:val="20"/>
              </w:rPr>
            </w:pPr>
          </w:p>
        </w:tc>
        <w:tc>
          <w:tcPr>
            <w:tcW w:w="2694" w:type="dxa"/>
            <w:shd w:val="clear" w:color="auto" w:fill="FFFFFF" w:themeFill="background1"/>
            <w:vAlign w:val="center"/>
          </w:tcPr>
          <w:p w14:paraId="1BD578F7" w14:textId="154B3C2E" w:rsidR="00094CAF" w:rsidRDefault="00190E6C" w:rsidP="00CC151A">
            <w:pPr>
              <w:rPr>
                <w:szCs w:val="20"/>
              </w:rPr>
            </w:pPr>
            <w:r w:rsidRPr="00190E6C">
              <w:rPr>
                <w:szCs w:val="20"/>
              </w:rPr>
              <w:t>__sys_sendto</w:t>
            </w:r>
          </w:p>
        </w:tc>
        <w:tc>
          <w:tcPr>
            <w:tcW w:w="2029" w:type="dxa"/>
            <w:shd w:val="clear" w:color="auto" w:fill="FFFFFF" w:themeFill="background1"/>
            <w:vAlign w:val="center"/>
          </w:tcPr>
          <w:p w14:paraId="678E4FA7" w14:textId="0250719A" w:rsidR="00094CAF" w:rsidRDefault="00190E6C" w:rsidP="00CC151A">
            <w:pPr>
              <w:rPr>
                <w:szCs w:val="20"/>
              </w:rPr>
            </w:pPr>
            <w:r>
              <w:rPr>
                <w:rFonts w:hint="eastAsia"/>
                <w:szCs w:val="20"/>
              </w:rPr>
              <w:t>4</w:t>
            </w:r>
          </w:p>
        </w:tc>
        <w:tc>
          <w:tcPr>
            <w:tcW w:w="2030" w:type="dxa"/>
            <w:shd w:val="clear" w:color="auto" w:fill="FFFFFF" w:themeFill="background1"/>
            <w:vAlign w:val="center"/>
          </w:tcPr>
          <w:p w14:paraId="56A611A8" w14:textId="51F0DBD6" w:rsidR="00094CAF" w:rsidRDefault="00190E6C" w:rsidP="00CC151A">
            <w:pPr>
              <w:rPr>
                <w:szCs w:val="20"/>
              </w:rPr>
            </w:pPr>
            <w:r w:rsidRPr="00190E6C">
              <w:rPr>
                <w:szCs w:val="20"/>
              </w:rPr>
              <w:t>0.01</w:t>
            </w:r>
          </w:p>
        </w:tc>
      </w:tr>
      <w:tr w:rsidR="00094CAF" w:rsidRPr="00381A14" w14:paraId="60CB8623" w14:textId="77777777" w:rsidTr="002D329B">
        <w:trPr>
          <w:trHeight w:val="62"/>
        </w:trPr>
        <w:tc>
          <w:tcPr>
            <w:tcW w:w="1271" w:type="dxa"/>
            <w:vMerge/>
            <w:tcBorders>
              <w:tl2br w:val="nil"/>
            </w:tcBorders>
            <w:shd w:val="clear" w:color="auto" w:fill="E7E6E6" w:themeFill="background2"/>
            <w:vAlign w:val="center"/>
          </w:tcPr>
          <w:p w14:paraId="7125C8E9" w14:textId="77777777" w:rsidR="00094CAF" w:rsidRDefault="00094CAF" w:rsidP="00CC151A">
            <w:pPr>
              <w:rPr>
                <w:szCs w:val="20"/>
              </w:rPr>
            </w:pPr>
          </w:p>
        </w:tc>
        <w:tc>
          <w:tcPr>
            <w:tcW w:w="992" w:type="dxa"/>
            <w:vMerge/>
            <w:shd w:val="clear" w:color="auto" w:fill="E7E6E6" w:themeFill="background2"/>
            <w:vAlign w:val="center"/>
          </w:tcPr>
          <w:p w14:paraId="51998955" w14:textId="77777777" w:rsidR="00094CAF" w:rsidRDefault="00094CAF" w:rsidP="00CC151A">
            <w:pPr>
              <w:rPr>
                <w:szCs w:val="20"/>
              </w:rPr>
            </w:pPr>
          </w:p>
        </w:tc>
        <w:tc>
          <w:tcPr>
            <w:tcW w:w="2694" w:type="dxa"/>
            <w:shd w:val="clear" w:color="auto" w:fill="FFFFFF" w:themeFill="background1"/>
            <w:vAlign w:val="center"/>
          </w:tcPr>
          <w:p w14:paraId="29847E3E" w14:textId="080A5AD5" w:rsidR="00094CAF" w:rsidRDefault="00190E6C" w:rsidP="00CC151A">
            <w:pPr>
              <w:rPr>
                <w:szCs w:val="20"/>
              </w:rPr>
            </w:pPr>
            <w:r w:rsidRPr="00190E6C">
              <w:rPr>
                <w:szCs w:val="20"/>
              </w:rPr>
              <w:t>dst_release</w:t>
            </w:r>
          </w:p>
        </w:tc>
        <w:tc>
          <w:tcPr>
            <w:tcW w:w="2029" w:type="dxa"/>
            <w:shd w:val="clear" w:color="auto" w:fill="FFFFFF" w:themeFill="background1"/>
            <w:vAlign w:val="center"/>
          </w:tcPr>
          <w:p w14:paraId="5AEBD5C2" w14:textId="104B64DD" w:rsidR="00094CAF" w:rsidRDefault="00190E6C" w:rsidP="00CC151A">
            <w:pPr>
              <w:rPr>
                <w:szCs w:val="20"/>
              </w:rPr>
            </w:pPr>
            <w:r>
              <w:rPr>
                <w:rFonts w:hint="eastAsia"/>
                <w:szCs w:val="20"/>
              </w:rPr>
              <w:t>4</w:t>
            </w:r>
          </w:p>
        </w:tc>
        <w:tc>
          <w:tcPr>
            <w:tcW w:w="2030" w:type="dxa"/>
            <w:shd w:val="clear" w:color="auto" w:fill="FFFFFF" w:themeFill="background1"/>
            <w:vAlign w:val="center"/>
          </w:tcPr>
          <w:p w14:paraId="0A3650EF" w14:textId="57E98E04" w:rsidR="00094CAF" w:rsidRDefault="00190E6C" w:rsidP="00CC151A">
            <w:pPr>
              <w:rPr>
                <w:szCs w:val="20"/>
              </w:rPr>
            </w:pPr>
            <w:r w:rsidRPr="00190E6C">
              <w:rPr>
                <w:szCs w:val="20"/>
              </w:rPr>
              <w:t>0.01</w:t>
            </w:r>
          </w:p>
        </w:tc>
      </w:tr>
      <w:tr w:rsidR="00094CAF" w:rsidRPr="00381A14" w14:paraId="5ADE962D" w14:textId="77777777" w:rsidTr="002D329B">
        <w:trPr>
          <w:trHeight w:val="63"/>
        </w:trPr>
        <w:tc>
          <w:tcPr>
            <w:tcW w:w="1271" w:type="dxa"/>
            <w:vMerge/>
            <w:tcBorders>
              <w:tl2br w:val="nil"/>
            </w:tcBorders>
            <w:shd w:val="clear" w:color="auto" w:fill="E7E6E6" w:themeFill="background2"/>
            <w:vAlign w:val="center"/>
          </w:tcPr>
          <w:p w14:paraId="035010F9" w14:textId="77777777" w:rsidR="00094CAF" w:rsidRDefault="00094CAF" w:rsidP="00CC151A">
            <w:pPr>
              <w:rPr>
                <w:szCs w:val="20"/>
              </w:rPr>
            </w:pPr>
          </w:p>
        </w:tc>
        <w:tc>
          <w:tcPr>
            <w:tcW w:w="992" w:type="dxa"/>
            <w:vMerge w:val="restart"/>
            <w:shd w:val="clear" w:color="auto" w:fill="E7E6E6" w:themeFill="background2"/>
            <w:vAlign w:val="center"/>
          </w:tcPr>
          <w:p w14:paraId="31A7C9F8" w14:textId="0E133445" w:rsidR="00094CAF" w:rsidRDefault="00094CAF" w:rsidP="00CC151A">
            <w:pPr>
              <w:rPr>
                <w:szCs w:val="20"/>
              </w:rPr>
            </w:pPr>
            <w:r>
              <w:rPr>
                <w:rFonts w:hint="eastAsia"/>
                <w:szCs w:val="20"/>
              </w:rPr>
              <w:t>N</w:t>
            </w:r>
            <w:r>
              <w:rPr>
                <w:szCs w:val="20"/>
              </w:rPr>
              <w:t>ormal</w:t>
            </w:r>
          </w:p>
        </w:tc>
        <w:tc>
          <w:tcPr>
            <w:tcW w:w="2694" w:type="dxa"/>
            <w:shd w:val="clear" w:color="auto" w:fill="FFFFFF" w:themeFill="background1"/>
            <w:vAlign w:val="center"/>
          </w:tcPr>
          <w:p w14:paraId="6CDDE13D" w14:textId="594B46DF" w:rsidR="00094CAF" w:rsidRDefault="00190E6C" w:rsidP="00CC151A">
            <w:pPr>
              <w:rPr>
                <w:szCs w:val="20"/>
              </w:rPr>
            </w:pPr>
            <w:r w:rsidRPr="00190E6C">
              <w:rPr>
                <w:szCs w:val="20"/>
              </w:rPr>
              <w:t>pick_next_task</w:t>
            </w:r>
          </w:p>
        </w:tc>
        <w:tc>
          <w:tcPr>
            <w:tcW w:w="2029" w:type="dxa"/>
            <w:shd w:val="clear" w:color="auto" w:fill="FFFFFF" w:themeFill="background1"/>
            <w:vAlign w:val="center"/>
          </w:tcPr>
          <w:p w14:paraId="1716DE5E" w14:textId="43A8122D" w:rsidR="00094CAF" w:rsidRDefault="00190E6C" w:rsidP="00CC151A">
            <w:pPr>
              <w:rPr>
                <w:szCs w:val="20"/>
              </w:rPr>
            </w:pPr>
            <w:r>
              <w:rPr>
                <w:rFonts w:hint="eastAsia"/>
                <w:szCs w:val="20"/>
              </w:rPr>
              <w:t>1</w:t>
            </w:r>
            <w:r>
              <w:rPr>
                <w:szCs w:val="20"/>
              </w:rPr>
              <w:t>8</w:t>
            </w:r>
          </w:p>
        </w:tc>
        <w:tc>
          <w:tcPr>
            <w:tcW w:w="2030" w:type="dxa"/>
            <w:shd w:val="clear" w:color="auto" w:fill="FFFFFF" w:themeFill="background1"/>
            <w:vAlign w:val="center"/>
          </w:tcPr>
          <w:p w14:paraId="1AD0E49A" w14:textId="11ACA3B8" w:rsidR="00094CAF" w:rsidRDefault="00190E6C" w:rsidP="00CC151A">
            <w:pPr>
              <w:rPr>
                <w:szCs w:val="20"/>
              </w:rPr>
            </w:pPr>
            <w:r w:rsidRPr="00190E6C">
              <w:rPr>
                <w:szCs w:val="20"/>
              </w:rPr>
              <w:t>0.044</w:t>
            </w:r>
          </w:p>
        </w:tc>
      </w:tr>
      <w:tr w:rsidR="00094CAF" w:rsidRPr="00381A14" w14:paraId="0F4248A8" w14:textId="77777777" w:rsidTr="002D329B">
        <w:trPr>
          <w:trHeight w:val="62"/>
        </w:trPr>
        <w:tc>
          <w:tcPr>
            <w:tcW w:w="1271" w:type="dxa"/>
            <w:vMerge/>
            <w:tcBorders>
              <w:tl2br w:val="nil"/>
            </w:tcBorders>
            <w:shd w:val="clear" w:color="auto" w:fill="E7E6E6" w:themeFill="background2"/>
            <w:vAlign w:val="center"/>
          </w:tcPr>
          <w:p w14:paraId="3C356AB2" w14:textId="77777777" w:rsidR="00094CAF" w:rsidRDefault="00094CAF" w:rsidP="00CC151A">
            <w:pPr>
              <w:rPr>
                <w:szCs w:val="20"/>
              </w:rPr>
            </w:pPr>
          </w:p>
        </w:tc>
        <w:tc>
          <w:tcPr>
            <w:tcW w:w="992" w:type="dxa"/>
            <w:vMerge/>
            <w:shd w:val="clear" w:color="auto" w:fill="E7E6E6" w:themeFill="background2"/>
            <w:vAlign w:val="center"/>
          </w:tcPr>
          <w:p w14:paraId="684AFC83" w14:textId="77777777" w:rsidR="00094CAF" w:rsidRDefault="00094CAF" w:rsidP="00CC151A">
            <w:pPr>
              <w:rPr>
                <w:szCs w:val="20"/>
              </w:rPr>
            </w:pPr>
          </w:p>
        </w:tc>
        <w:tc>
          <w:tcPr>
            <w:tcW w:w="2694" w:type="dxa"/>
            <w:shd w:val="clear" w:color="auto" w:fill="FFFFFF" w:themeFill="background1"/>
            <w:vAlign w:val="center"/>
          </w:tcPr>
          <w:p w14:paraId="36953737" w14:textId="0C749CE1" w:rsidR="00094CAF" w:rsidRDefault="00190E6C" w:rsidP="00CC151A">
            <w:pPr>
              <w:rPr>
                <w:szCs w:val="20"/>
              </w:rPr>
            </w:pPr>
            <w:r w:rsidRPr="00190E6C">
              <w:rPr>
                <w:szCs w:val="20"/>
              </w:rPr>
              <w:t>__x64_sys_poll</w:t>
            </w:r>
          </w:p>
        </w:tc>
        <w:tc>
          <w:tcPr>
            <w:tcW w:w="2029" w:type="dxa"/>
            <w:shd w:val="clear" w:color="auto" w:fill="FFFFFF" w:themeFill="background1"/>
            <w:vAlign w:val="center"/>
          </w:tcPr>
          <w:p w14:paraId="1574148C" w14:textId="22C7BC8F" w:rsidR="00094CAF" w:rsidRDefault="00190E6C" w:rsidP="00CC151A">
            <w:pPr>
              <w:rPr>
                <w:szCs w:val="20"/>
              </w:rPr>
            </w:pPr>
            <w:r>
              <w:rPr>
                <w:rFonts w:hint="eastAsia"/>
                <w:szCs w:val="20"/>
              </w:rPr>
              <w:t>3</w:t>
            </w:r>
            <w:r>
              <w:rPr>
                <w:szCs w:val="20"/>
              </w:rPr>
              <w:t>2</w:t>
            </w:r>
          </w:p>
        </w:tc>
        <w:tc>
          <w:tcPr>
            <w:tcW w:w="2030" w:type="dxa"/>
            <w:shd w:val="clear" w:color="auto" w:fill="FFFFFF" w:themeFill="background1"/>
            <w:vAlign w:val="center"/>
          </w:tcPr>
          <w:p w14:paraId="1FC6233B" w14:textId="1C0380B7" w:rsidR="00094CAF" w:rsidRDefault="00190E6C" w:rsidP="00CC151A">
            <w:pPr>
              <w:rPr>
                <w:szCs w:val="20"/>
              </w:rPr>
            </w:pPr>
            <w:r w:rsidRPr="00190E6C">
              <w:rPr>
                <w:szCs w:val="20"/>
              </w:rPr>
              <w:t>0.079</w:t>
            </w:r>
          </w:p>
        </w:tc>
      </w:tr>
      <w:tr w:rsidR="00190E6C" w:rsidRPr="00381A14" w14:paraId="6862DCAB" w14:textId="77777777" w:rsidTr="002D329B">
        <w:trPr>
          <w:trHeight w:val="62"/>
        </w:trPr>
        <w:tc>
          <w:tcPr>
            <w:tcW w:w="1271" w:type="dxa"/>
            <w:vMerge/>
            <w:tcBorders>
              <w:tl2br w:val="nil"/>
            </w:tcBorders>
            <w:shd w:val="clear" w:color="auto" w:fill="E7E6E6" w:themeFill="background2"/>
            <w:vAlign w:val="center"/>
          </w:tcPr>
          <w:p w14:paraId="7DB2052E" w14:textId="77777777" w:rsidR="00190E6C" w:rsidRDefault="00190E6C" w:rsidP="00CC151A">
            <w:pPr>
              <w:rPr>
                <w:szCs w:val="20"/>
              </w:rPr>
            </w:pPr>
          </w:p>
        </w:tc>
        <w:tc>
          <w:tcPr>
            <w:tcW w:w="992" w:type="dxa"/>
            <w:vMerge/>
            <w:shd w:val="clear" w:color="auto" w:fill="E7E6E6" w:themeFill="background2"/>
            <w:vAlign w:val="center"/>
          </w:tcPr>
          <w:p w14:paraId="317DA61B" w14:textId="77777777" w:rsidR="00190E6C" w:rsidRDefault="00190E6C" w:rsidP="00CC151A">
            <w:pPr>
              <w:rPr>
                <w:szCs w:val="20"/>
              </w:rPr>
            </w:pPr>
          </w:p>
        </w:tc>
        <w:tc>
          <w:tcPr>
            <w:tcW w:w="6753" w:type="dxa"/>
            <w:gridSpan w:val="3"/>
            <w:shd w:val="clear" w:color="auto" w:fill="FFFFFF" w:themeFill="background1"/>
            <w:vAlign w:val="center"/>
          </w:tcPr>
          <w:p w14:paraId="3C5A1EF8" w14:textId="1923F961" w:rsidR="00190E6C" w:rsidRDefault="00190E6C" w:rsidP="00CC151A">
            <w:pPr>
              <w:rPr>
                <w:szCs w:val="20"/>
              </w:rPr>
            </w:pPr>
            <m:oMathPara>
              <m:oMath>
                <m:r>
                  <w:rPr>
                    <w:rFonts w:ascii="Cambria Math" w:hAnsi="Cambria Math"/>
                    <w:szCs w:val="20"/>
                  </w:rPr>
                  <m:t>⋮</m:t>
                </m:r>
              </m:oMath>
            </m:oMathPara>
          </w:p>
        </w:tc>
      </w:tr>
      <w:tr w:rsidR="00094CAF" w:rsidRPr="00381A14" w14:paraId="767DA984" w14:textId="77777777" w:rsidTr="002D329B">
        <w:trPr>
          <w:trHeight w:val="62"/>
        </w:trPr>
        <w:tc>
          <w:tcPr>
            <w:tcW w:w="1271" w:type="dxa"/>
            <w:vMerge/>
            <w:tcBorders>
              <w:tl2br w:val="nil"/>
            </w:tcBorders>
            <w:shd w:val="clear" w:color="auto" w:fill="E7E6E6" w:themeFill="background2"/>
            <w:vAlign w:val="center"/>
          </w:tcPr>
          <w:p w14:paraId="4577C8D4" w14:textId="77777777" w:rsidR="00094CAF" w:rsidRDefault="00094CAF" w:rsidP="00CC151A">
            <w:pPr>
              <w:rPr>
                <w:szCs w:val="20"/>
              </w:rPr>
            </w:pPr>
          </w:p>
        </w:tc>
        <w:tc>
          <w:tcPr>
            <w:tcW w:w="992" w:type="dxa"/>
            <w:vMerge/>
            <w:shd w:val="clear" w:color="auto" w:fill="E7E6E6" w:themeFill="background2"/>
            <w:vAlign w:val="center"/>
          </w:tcPr>
          <w:p w14:paraId="1F603540" w14:textId="77777777" w:rsidR="00094CAF" w:rsidRDefault="00094CAF" w:rsidP="00CC151A">
            <w:pPr>
              <w:rPr>
                <w:szCs w:val="20"/>
              </w:rPr>
            </w:pPr>
          </w:p>
        </w:tc>
        <w:tc>
          <w:tcPr>
            <w:tcW w:w="2694" w:type="dxa"/>
            <w:shd w:val="clear" w:color="auto" w:fill="FFFFFF" w:themeFill="background1"/>
            <w:vAlign w:val="center"/>
          </w:tcPr>
          <w:p w14:paraId="6C0B1DC5" w14:textId="53763164" w:rsidR="00094CAF" w:rsidRDefault="00190E6C" w:rsidP="00CC151A">
            <w:pPr>
              <w:rPr>
                <w:szCs w:val="20"/>
              </w:rPr>
            </w:pPr>
            <w:r w:rsidRPr="00190E6C">
              <w:rPr>
                <w:szCs w:val="20"/>
              </w:rPr>
              <w:t>__update_load_avg_cfs_rq</w:t>
            </w:r>
          </w:p>
        </w:tc>
        <w:tc>
          <w:tcPr>
            <w:tcW w:w="2029" w:type="dxa"/>
            <w:shd w:val="clear" w:color="auto" w:fill="FFFFFF" w:themeFill="background1"/>
            <w:vAlign w:val="center"/>
          </w:tcPr>
          <w:p w14:paraId="0181F1A0" w14:textId="722F14C9" w:rsidR="00094CAF" w:rsidRDefault="00190E6C" w:rsidP="00CC151A">
            <w:pPr>
              <w:rPr>
                <w:szCs w:val="20"/>
              </w:rPr>
            </w:pPr>
            <w:r>
              <w:rPr>
                <w:rFonts w:hint="eastAsia"/>
                <w:szCs w:val="20"/>
              </w:rPr>
              <w:t>8</w:t>
            </w:r>
            <w:r>
              <w:rPr>
                <w:szCs w:val="20"/>
              </w:rPr>
              <w:t>5</w:t>
            </w:r>
          </w:p>
        </w:tc>
        <w:tc>
          <w:tcPr>
            <w:tcW w:w="2030" w:type="dxa"/>
            <w:shd w:val="clear" w:color="auto" w:fill="FFFFFF" w:themeFill="background1"/>
            <w:vAlign w:val="center"/>
          </w:tcPr>
          <w:p w14:paraId="48E78F9F" w14:textId="791BCC92" w:rsidR="00094CAF" w:rsidRDefault="00190E6C" w:rsidP="00CC151A">
            <w:pPr>
              <w:rPr>
                <w:szCs w:val="20"/>
              </w:rPr>
            </w:pPr>
            <w:r>
              <w:rPr>
                <w:rFonts w:hint="eastAsia"/>
                <w:szCs w:val="20"/>
              </w:rPr>
              <w:t>0</w:t>
            </w:r>
            <w:r>
              <w:rPr>
                <w:szCs w:val="20"/>
              </w:rPr>
              <w:t>.21</w:t>
            </w:r>
          </w:p>
        </w:tc>
      </w:tr>
      <w:tr w:rsidR="00094CAF" w:rsidRPr="00381A14" w14:paraId="3BCCE93A" w14:textId="77777777" w:rsidTr="002D329B">
        <w:trPr>
          <w:trHeight w:val="62"/>
        </w:trPr>
        <w:tc>
          <w:tcPr>
            <w:tcW w:w="1271" w:type="dxa"/>
            <w:vMerge/>
            <w:tcBorders>
              <w:tl2br w:val="nil"/>
            </w:tcBorders>
            <w:shd w:val="clear" w:color="auto" w:fill="E7E6E6" w:themeFill="background2"/>
            <w:vAlign w:val="center"/>
          </w:tcPr>
          <w:p w14:paraId="4DDD163A" w14:textId="77777777" w:rsidR="00094CAF" w:rsidRDefault="00094CAF" w:rsidP="00CC151A">
            <w:pPr>
              <w:rPr>
                <w:szCs w:val="20"/>
              </w:rPr>
            </w:pPr>
          </w:p>
        </w:tc>
        <w:tc>
          <w:tcPr>
            <w:tcW w:w="992" w:type="dxa"/>
            <w:vMerge/>
            <w:shd w:val="clear" w:color="auto" w:fill="E7E6E6" w:themeFill="background2"/>
            <w:vAlign w:val="center"/>
          </w:tcPr>
          <w:p w14:paraId="35AA90DA" w14:textId="77777777" w:rsidR="00094CAF" w:rsidRDefault="00094CAF" w:rsidP="00CC151A">
            <w:pPr>
              <w:rPr>
                <w:szCs w:val="20"/>
              </w:rPr>
            </w:pPr>
          </w:p>
        </w:tc>
        <w:tc>
          <w:tcPr>
            <w:tcW w:w="2694" w:type="dxa"/>
            <w:shd w:val="clear" w:color="auto" w:fill="FFFFFF" w:themeFill="background1"/>
            <w:vAlign w:val="center"/>
          </w:tcPr>
          <w:p w14:paraId="410BFB79" w14:textId="4BA43EBE" w:rsidR="00094CAF" w:rsidRDefault="00190E6C" w:rsidP="00CC151A">
            <w:pPr>
              <w:rPr>
                <w:szCs w:val="20"/>
              </w:rPr>
            </w:pPr>
            <w:r w:rsidRPr="00190E6C">
              <w:rPr>
                <w:szCs w:val="20"/>
              </w:rPr>
              <w:t>ip_rcv_core</w:t>
            </w:r>
          </w:p>
        </w:tc>
        <w:tc>
          <w:tcPr>
            <w:tcW w:w="2029" w:type="dxa"/>
            <w:shd w:val="clear" w:color="auto" w:fill="FFFFFF" w:themeFill="background1"/>
            <w:vAlign w:val="center"/>
          </w:tcPr>
          <w:p w14:paraId="03BB36A4" w14:textId="05C948EC" w:rsidR="00094CAF" w:rsidRDefault="00190E6C" w:rsidP="00CC151A">
            <w:pPr>
              <w:rPr>
                <w:szCs w:val="20"/>
              </w:rPr>
            </w:pPr>
            <w:r>
              <w:rPr>
                <w:rFonts w:hint="eastAsia"/>
                <w:szCs w:val="20"/>
              </w:rPr>
              <w:t>1</w:t>
            </w:r>
            <w:r>
              <w:rPr>
                <w:szCs w:val="20"/>
              </w:rPr>
              <w:t>6</w:t>
            </w:r>
          </w:p>
        </w:tc>
        <w:tc>
          <w:tcPr>
            <w:tcW w:w="2030" w:type="dxa"/>
            <w:shd w:val="clear" w:color="auto" w:fill="FFFFFF" w:themeFill="background1"/>
            <w:vAlign w:val="center"/>
          </w:tcPr>
          <w:p w14:paraId="6B83D69B" w14:textId="4B740277" w:rsidR="00094CAF" w:rsidRDefault="00190E6C" w:rsidP="00CC151A">
            <w:pPr>
              <w:rPr>
                <w:szCs w:val="20"/>
              </w:rPr>
            </w:pPr>
            <w:r w:rsidRPr="00190E6C">
              <w:rPr>
                <w:szCs w:val="20"/>
              </w:rPr>
              <w:t>0.039</w:t>
            </w:r>
          </w:p>
        </w:tc>
      </w:tr>
    </w:tbl>
    <w:p w14:paraId="50881934" w14:textId="47A7FC1D" w:rsidR="002303B3" w:rsidRDefault="00AA7750" w:rsidP="00182B36">
      <w:pPr>
        <w:tabs>
          <w:tab w:val="left" w:pos="3516"/>
        </w:tabs>
        <w:spacing w:before="240"/>
        <w:rPr>
          <w:szCs w:val="20"/>
        </w:rPr>
      </w:pPr>
      <w:r>
        <w:rPr>
          <w:szCs w:val="20"/>
        </w:rPr>
        <w:t xml:space="preserve">        </w:t>
      </w:r>
      <w:r w:rsidR="00C862E9">
        <w:rPr>
          <w:szCs w:val="20"/>
        </w:rPr>
        <w:t xml:space="preserve">    </w:t>
      </w:r>
      <w:r w:rsidR="00182B36" w:rsidRPr="00182B36">
        <w:rPr>
          <w:szCs w:val="20"/>
        </w:rPr>
        <w:t>Tables 17 and 18 show basic features with symbol overhead information for</w:t>
      </w:r>
      <w:r w:rsidR="00132E08">
        <w:rPr>
          <w:szCs w:val="20"/>
        </w:rPr>
        <w:t xml:space="preserve"> the</w:t>
      </w:r>
      <w:r w:rsidR="00182B36" w:rsidRPr="00182B36">
        <w:rPr>
          <w:szCs w:val="20"/>
        </w:rPr>
        <w:t xml:space="preserve"> CS and GS. In Table 18, since only one GS is used in this study, there is no need for </w:t>
      </w:r>
      <w:r w:rsidR="00132E08">
        <w:rPr>
          <w:szCs w:val="20"/>
        </w:rPr>
        <w:t xml:space="preserve">the </w:t>
      </w:r>
      <w:r w:rsidR="00182B36" w:rsidRPr="00182B36">
        <w:rPr>
          <w:szCs w:val="20"/>
        </w:rPr>
        <w:t>common and unique feature classification</w:t>
      </w:r>
      <w:r w:rsidR="00132E08">
        <w:rPr>
          <w:szCs w:val="20"/>
        </w:rPr>
        <w:t xml:space="preserve"> task</w:t>
      </w:r>
      <w:r w:rsidR="00182B36" w:rsidRPr="00182B36">
        <w:rPr>
          <w:szCs w:val="20"/>
        </w:rPr>
        <w:t xml:space="preserve"> </w:t>
      </w:r>
      <w:r w:rsidR="00132E08">
        <w:rPr>
          <w:szCs w:val="20"/>
        </w:rPr>
        <w:t xml:space="preserve">of </w:t>
      </w:r>
      <w:r w:rsidR="00182B36" w:rsidRPr="00182B36">
        <w:rPr>
          <w:szCs w:val="20"/>
        </w:rPr>
        <w:t>Table 16.</w:t>
      </w:r>
      <w:r w:rsidR="005B57A6">
        <w:rPr>
          <w:szCs w:val="20"/>
        </w:rPr>
        <w:t xml:space="preserve"> </w:t>
      </w:r>
      <w:r w:rsidR="00130B63" w:rsidRPr="00130B63">
        <w:rPr>
          <w:szCs w:val="20"/>
        </w:rPr>
        <w:t xml:space="preserve">Since there are 16 scenarios in Table 2, </w:t>
      </w:r>
      <w:r w:rsidR="00A46474">
        <w:rPr>
          <w:szCs w:val="20"/>
        </w:rPr>
        <w:t>f</w:t>
      </w:r>
      <w:r w:rsidR="00A46474" w:rsidRPr="00A46474">
        <w:rPr>
          <w:szCs w:val="20"/>
        </w:rPr>
        <w:t>or tables 17 and 18, 32 tables are created, each with 16 tables.</w:t>
      </w:r>
      <w:r w:rsidR="002A7D89">
        <w:rPr>
          <w:szCs w:val="20"/>
        </w:rPr>
        <w:t xml:space="preserve"> </w:t>
      </w:r>
    </w:p>
    <w:p w14:paraId="02573A56" w14:textId="65C09A16" w:rsidR="00D90ED9" w:rsidRDefault="00D90ED9" w:rsidP="00D90ED9">
      <w:pPr>
        <w:pStyle w:val="a5"/>
        <w:keepNext/>
        <w:jc w:val="center"/>
      </w:pPr>
      <w:r>
        <w:lastRenderedPageBreak/>
        <w:t xml:space="preserve">Table 19. </w:t>
      </w:r>
      <w:r w:rsidR="008305EE">
        <w:t>Average Sampling Resolution (ASR) and ASR Difference (ASRD) of CS features</w:t>
      </w:r>
      <w:r w:rsidR="00DA1B86">
        <w:t xml:space="preserve"> under the </w:t>
      </w:r>
      <w:r w:rsidR="00DA1B86" w:rsidRPr="00381A14">
        <w:t>CID_RCOFF_GOFF</w:t>
      </w:r>
      <w:r w:rsidR="00DA1B86">
        <w:t xml:space="preserve"> attack scenario</w:t>
      </w:r>
    </w:p>
    <w:tbl>
      <w:tblPr>
        <w:tblStyle w:val="a4"/>
        <w:tblW w:w="9016" w:type="dxa"/>
        <w:tblLayout w:type="fixed"/>
        <w:tblLook w:val="04A0" w:firstRow="1" w:lastRow="0" w:firstColumn="1" w:lastColumn="0" w:noHBand="0" w:noVBand="1"/>
      </w:tblPr>
      <w:tblGrid>
        <w:gridCol w:w="1271"/>
        <w:gridCol w:w="992"/>
        <w:gridCol w:w="3261"/>
        <w:gridCol w:w="1746"/>
        <w:gridCol w:w="1746"/>
      </w:tblGrid>
      <w:tr w:rsidR="002E22B7" w:rsidRPr="00381A14" w14:paraId="181811DC" w14:textId="77777777" w:rsidTr="009F1845">
        <w:trPr>
          <w:trHeight w:val="702"/>
        </w:trPr>
        <w:tc>
          <w:tcPr>
            <w:tcW w:w="1271" w:type="dxa"/>
            <w:tcBorders>
              <w:tl2br w:val="nil"/>
            </w:tcBorders>
            <w:shd w:val="clear" w:color="auto" w:fill="E7E6E6" w:themeFill="background2"/>
            <w:vAlign w:val="center"/>
          </w:tcPr>
          <w:p w14:paraId="3BF33F56" w14:textId="77777777" w:rsidR="002E22B7" w:rsidRPr="00381A14" w:rsidRDefault="002E22B7" w:rsidP="004360C4">
            <w:pPr>
              <w:rPr>
                <w:szCs w:val="20"/>
              </w:rPr>
            </w:pPr>
            <w:r>
              <w:rPr>
                <w:rFonts w:hint="eastAsia"/>
                <w:szCs w:val="20"/>
              </w:rPr>
              <w:t>T</w:t>
            </w:r>
            <w:r>
              <w:rPr>
                <w:szCs w:val="20"/>
              </w:rPr>
              <w:t>ype</w:t>
            </w:r>
          </w:p>
        </w:tc>
        <w:tc>
          <w:tcPr>
            <w:tcW w:w="992" w:type="dxa"/>
            <w:shd w:val="clear" w:color="auto" w:fill="E7E6E6" w:themeFill="background2"/>
            <w:vAlign w:val="center"/>
          </w:tcPr>
          <w:p w14:paraId="7DD19E81" w14:textId="77777777" w:rsidR="002E22B7" w:rsidRPr="00381A14" w:rsidRDefault="002E22B7" w:rsidP="004360C4">
            <w:pPr>
              <w:rPr>
                <w:szCs w:val="20"/>
              </w:rPr>
            </w:pPr>
            <w:r>
              <w:rPr>
                <w:rFonts w:hint="eastAsia"/>
                <w:szCs w:val="20"/>
              </w:rPr>
              <w:t>M</w:t>
            </w:r>
            <w:r>
              <w:rPr>
                <w:szCs w:val="20"/>
              </w:rPr>
              <w:t>ode</w:t>
            </w:r>
          </w:p>
        </w:tc>
        <w:tc>
          <w:tcPr>
            <w:tcW w:w="3261" w:type="dxa"/>
            <w:shd w:val="clear" w:color="auto" w:fill="E7E6E6" w:themeFill="background2"/>
            <w:vAlign w:val="center"/>
          </w:tcPr>
          <w:p w14:paraId="6DBABA04" w14:textId="77777777" w:rsidR="002E22B7" w:rsidRPr="00381A14" w:rsidRDefault="002E22B7" w:rsidP="004360C4">
            <w:pPr>
              <w:rPr>
                <w:szCs w:val="20"/>
              </w:rPr>
            </w:pPr>
            <w:r>
              <w:rPr>
                <w:rFonts w:hint="eastAsia"/>
                <w:szCs w:val="20"/>
              </w:rPr>
              <w:t>S</w:t>
            </w:r>
            <w:r>
              <w:rPr>
                <w:szCs w:val="20"/>
              </w:rPr>
              <w:t>ymbol Name</w:t>
            </w:r>
          </w:p>
        </w:tc>
        <w:tc>
          <w:tcPr>
            <w:tcW w:w="1746" w:type="dxa"/>
            <w:shd w:val="clear" w:color="auto" w:fill="E7E6E6" w:themeFill="background2"/>
            <w:vAlign w:val="center"/>
          </w:tcPr>
          <w:p w14:paraId="2F7F0EBC" w14:textId="6C021AE3" w:rsidR="002E22B7" w:rsidRPr="00381A14" w:rsidRDefault="002E22B7" w:rsidP="004360C4">
            <w:pPr>
              <w:rPr>
                <w:szCs w:val="20"/>
              </w:rPr>
            </w:pPr>
            <w:r>
              <w:rPr>
                <w:szCs w:val="20"/>
              </w:rPr>
              <w:t>ASR</w:t>
            </w:r>
          </w:p>
        </w:tc>
        <w:tc>
          <w:tcPr>
            <w:tcW w:w="1746" w:type="dxa"/>
            <w:shd w:val="clear" w:color="auto" w:fill="E7E6E6" w:themeFill="background2"/>
            <w:vAlign w:val="center"/>
          </w:tcPr>
          <w:p w14:paraId="38650FB3" w14:textId="65B06A7D" w:rsidR="002E22B7" w:rsidRPr="00381A14" w:rsidRDefault="002E22B7" w:rsidP="004360C4">
            <w:pPr>
              <w:rPr>
                <w:szCs w:val="20"/>
              </w:rPr>
            </w:pPr>
            <w:r>
              <w:rPr>
                <w:szCs w:val="20"/>
              </w:rPr>
              <w:t>ASRD</w:t>
            </w:r>
          </w:p>
        </w:tc>
      </w:tr>
      <w:tr w:rsidR="009560E4" w:rsidRPr="00381A14" w14:paraId="34DE8831" w14:textId="77777777" w:rsidTr="002D329B">
        <w:trPr>
          <w:trHeight w:val="63"/>
        </w:trPr>
        <w:tc>
          <w:tcPr>
            <w:tcW w:w="1271" w:type="dxa"/>
            <w:vMerge w:val="restart"/>
            <w:tcBorders>
              <w:tl2br w:val="nil"/>
            </w:tcBorders>
            <w:shd w:val="clear" w:color="auto" w:fill="E7E6E6" w:themeFill="background2"/>
            <w:vAlign w:val="center"/>
          </w:tcPr>
          <w:p w14:paraId="6E71D180" w14:textId="77777777" w:rsidR="009560E4" w:rsidRDefault="009560E4" w:rsidP="009560E4">
            <w:pPr>
              <w:rPr>
                <w:szCs w:val="20"/>
              </w:rPr>
            </w:pPr>
            <w:r>
              <w:rPr>
                <w:rFonts w:hint="eastAsia"/>
                <w:szCs w:val="20"/>
              </w:rPr>
              <w:t>B</w:t>
            </w:r>
            <w:r>
              <w:rPr>
                <w:szCs w:val="20"/>
              </w:rPr>
              <w:t>ranch</w:t>
            </w:r>
          </w:p>
        </w:tc>
        <w:tc>
          <w:tcPr>
            <w:tcW w:w="992" w:type="dxa"/>
            <w:vMerge w:val="restart"/>
            <w:shd w:val="clear" w:color="auto" w:fill="E7E6E6" w:themeFill="background2"/>
            <w:vAlign w:val="center"/>
          </w:tcPr>
          <w:p w14:paraId="1F7F1EA0" w14:textId="77777777" w:rsidR="009560E4" w:rsidRDefault="009560E4" w:rsidP="009560E4">
            <w:pPr>
              <w:rPr>
                <w:szCs w:val="20"/>
              </w:rPr>
            </w:pPr>
            <w:r>
              <w:rPr>
                <w:rFonts w:hint="eastAsia"/>
                <w:szCs w:val="20"/>
              </w:rPr>
              <w:t>A</w:t>
            </w:r>
            <w:r>
              <w:rPr>
                <w:szCs w:val="20"/>
              </w:rPr>
              <w:t>ttack</w:t>
            </w:r>
          </w:p>
        </w:tc>
        <w:tc>
          <w:tcPr>
            <w:tcW w:w="3261" w:type="dxa"/>
            <w:shd w:val="clear" w:color="auto" w:fill="FFFFFF" w:themeFill="background1"/>
          </w:tcPr>
          <w:p w14:paraId="6AC6B52B" w14:textId="482C36C6" w:rsidR="009560E4" w:rsidRDefault="009560E4" w:rsidP="009560E4">
            <w:pPr>
              <w:rPr>
                <w:szCs w:val="20"/>
              </w:rPr>
            </w:pPr>
            <w:r w:rsidRPr="006D697A">
              <w:t>dequeue_task_fair</w:t>
            </w:r>
          </w:p>
        </w:tc>
        <w:tc>
          <w:tcPr>
            <w:tcW w:w="1746" w:type="dxa"/>
            <w:shd w:val="clear" w:color="auto" w:fill="FFFFFF" w:themeFill="background1"/>
            <w:vAlign w:val="center"/>
          </w:tcPr>
          <w:p w14:paraId="642112AD" w14:textId="1A83AD44" w:rsidR="009560E4" w:rsidRDefault="00A626CD" w:rsidP="009560E4">
            <w:pPr>
              <w:rPr>
                <w:szCs w:val="20"/>
              </w:rPr>
            </w:pPr>
            <w:r w:rsidRPr="00A626CD">
              <w:rPr>
                <w:szCs w:val="20"/>
              </w:rPr>
              <w:t>0.066</w:t>
            </w:r>
          </w:p>
        </w:tc>
        <w:tc>
          <w:tcPr>
            <w:tcW w:w="1746" w:type="dxa"/>
            <w:shd w:val="clear" w:color="auto" w:fill="FFFFFF" w:themeFill="background1"/>
            <w:vAlign w:val="center"/>
          </w:tcPr>
          <w:p w14:paraId="63D671F4" w14:textId="6D03E61E" w:rsidR="009560E4" w:rsidRDefault="00A626CD" w:rsidP="009560E4">
            <w:pPr>
              <w:rPr>
                <w:szCs w:val="20"/>
              </w:rPr>
            </w:pPr>
            <w:r w:rsidRPr="00A626CD">
              <w:rPr>
                <w:szCs w:val="20"/>
              </w:rPr>
              <w:t>0.053</w:t>
            </w:r>
          </w:p>
        </w:tc>
      </w:tr>
      <w:tr w:rsidR="009560E4" w:rsidRPr="00381A14" w14:paraId="649B05B3" w14:textId="77777777" w:rsidTr="002D329B">
        <w:trPr>
          <w:trHeight w:val="62"/>
        </w:trPr>
        <w:tc>
          <w:tcPr>
            <w:tcW w:w="1271" w:type="dxa"/>
            <w:vMerge/>
            <w:tcBorders>
              <w:tl2br w:val="nil"/>
            </w:tcBorders>
            <w:shd w:val="clear" w:color="auto" w:fill="E7E6E6" w:themeFill="background2"/>
            <w:vAlign w:val="center"/>
          </w:tcPr>
          <w:p w14:paraId="581B7E84" w14:textId="77777777" w:rsidR="009560E4" w:rsidRDefault="009560E4" w:rsidP="009560E4">
            <w:pPr>
              <w:rPr>
                <w:szCs w:val="20"/>
              </w:rPr>
            </w:pPr>
          </w:p>
        </w:tc>
        <w:tc>
          <w:tcPr>
            <w:tcW w:w="992" w:type="dxa"/>
            <w:vMerge/>
            <w:shd w:val="clear" w:color="auto" w:fill="E7E6E6" w:themeFill="background2"/>
            <w:vAlign w:val="center"/>
          </w:tcPr>
          <w:p w14:paraId="31D16911" w14:textId="77777777" w:rsidR="009560E4" w:rsidRDefault="009560E4" w:rsidP="009560E4">
            <w:pPr>
              <w:rPr>
                <w:szCs w:val="20"/>
              </w:rPr>
            </w:pPr>
          </w:p>
        </w:tc>
        <w:tc>
          <w:tcPr>
            <w:tcW w:w="3261" w:type="dxa"/>
            <w:shd w:val="clear" w:color="auto" w:fill="FFFFFF" w:themeFill="background1"/>
          </w:tcPr>
          <w:p w14:paraId="49B88638" w14:textId="633E12FC" w:rsidR="009560E4" w:rsidRDefault="009560E4" w:rsidP="009560E4">
            <w:pPr>
              <w:rPr>
                <w:szCs w:val="20"/>
              </w:rPr>
            </w:pPr>
            <w:r w:rsidRPr="006D697A">
              <w:t>update_load_avg</w:t>
            </w:r>
          </w:p>
        </w:tc>
        <w:tc>
          <w:tcPr>
            <w:tcW w:w="1746" w:type="dxa"/>
            <w:shd w:val="clear" w:color="auto" w:fill="FFFFFF" w:themeFill="background1"/>
            <w:vAlign w:val="center"/>
          </w:tcPr>
          <w:p w14:paraId="4701F267" w14:textId="4FD4A0FF" w:rsidR="009560E4" w:rsidRDefault="00A626CD" w:rsidP="009560E4">
            <w:pPr>
              <w:rPr>
                <w:szCs w:val="20"/>
              </w:rPr>
            </w:pPr>
            <w:r>
              <w:rPr>
                <w:rFonts w:hint="eastAsia"/>
                <w:szCs w:val="20"/>
              </w:rPr>
              <w:t>0</w:t>
            </w:r>
            <w:r>
              <w:rPr>
                <w:szCs w:val="20"/>
              </w:rPr>
              <w:t>.155</w:t>
            </w:r>
          </w:p>
        </w:tc>
        <w:tc>
          <w:tcPr>
            <w:tcW w:w="1746" w:type="dxa"/>
            <w:shd w:val="clear" w:color="auto" w:fill="FFFFFF" w:themeFill="background1"/>
            <w:vAlign w:val="center"/>
          </w:tcPr>
          <w:p w14:paraId="30BD2E03" w14:textId="7E44736D" w:rsidR="009560E4" w:rsidRDefault="00A626CD" w:rsidP="009560E4">
            <w:pPr>
              <w:rPr>
                <w:szCs w:val="20"/>
              </w:rPr>
            </w:pPr>
            <w:r>
              <w:rPr>
                <w:rFonts w:hint="eastAsia"/>
                <w:szCs w:val="20"/>
              </w:rPr>
              <w:t>0</w:t>
            </w:r>
            <w:r>
              <w:rPr>
                <w:szCs w:val="20"/>
              </w:rPr>
              <w:t>.029</w:t>
            </w:r>
          </w:p>
        </w:tc>
      </w:tr>
      <w:tr w:rsidR="002E22B7" w:rsidRPr="00381A14" w14:paraId="4DBB45AE" w14:textId="77777777" w:rsidTr="002D329B">
        <w:trPr>
          <w:trHeight w:val="62"/>
        </w:trPr>
        <w:tc>
          <w:tcPr>
            <w:tcW w:w="1271" w:type="dxa"/>
            <w:vMerge/>
            <w:tcBorders>
              <w:tl2br w:val="nil"/>
            </w:tcBorders>
            <w:shd w:val="clear" w:color="auto" w:fill="E7E6E6" w:themeFill="background2"/>
            <w:vAlign w:val="center"/>
          </w:tcPr>
          <w:p w14:paraId="5ED2DB15" w14:textId="77777777" w:rsidR="002E22B7" w:rsidRDefault="002E22B7" w:rsidP="004360C4">
            <w:pPr>
              <w:rPr>
                <w:szCs w:val="20"/>
              </w:rPr>
            </w:pPr>
          </w:p>
        </w:tc>
        <w:tc>
          <w:tcPr>
            <w:tcW w:w="992" w:type="dxa"/>
            <w:vMerge/>
            <w:shd w:val="clear" w:color="auto" w:fill="E7E6E6" w:themeFill="background2"/>
            <w:vAlign w:val="center"/>
          </w:tcPr>
          <w:p w14:paraId="5A2BA29F" w14:textId="77777777" w:rsidR="002E22B7" w:rsidRDefault="002E22B7" w:rsidP="004360C4">
            <w:pPr>
              <w:rPr>
                <w:szCs w:val="20"/>
              </w:rPr>
            </w:pPr>
          </w:p>
        </w:tc>
        <w:tc>
          <w:tcPr>
            <w:tcW w:w="6753" w:type="dxa"/>
            <w:gridSpan w:val="3"/>
            <w:shd w:val="clear" w:color="auto" w:fill="FFFFFF" w:themeFill="background1"/>
            <w:vAlign w:val="center"/>
          </w:tcPr>
          <w:p w14:paraId="570AA07A" w14:textId="77777777" w:rsidR="002E22B7" w:rsidRDefault="002E22B7" w:rsidP="004360C4">
            <w:pPr>
              <w:rPr>
                <w:szCs w:val="20"/>
              </w:rPr>
            </w:pPr>
            <m:oMathPara>
              <m:oMath>
                <m:r>
                  <w:rPr>
                    <w:rFonts w:ascii="Cambria Math" w:hAnsi="Cambria Math"/>
                    <w:szCs w:val="20"/>
                  </w:rPr>
                  <m:t>⋮</m:t>
                </m:r>
              </m:oMath>
            </m:oMathPara>
          </w:p>
        </w:tc>
      </w:tr>
      <w:tr w:rsidR="009560E4" w:rsidRPr="00381A14" w14:paraId="1B8A4D0C" w14:textId="77777777" w:rsidTr="002D329B">
        <w:trPr>
          <w:trHeight w:val="62"/>
        </w:trPr>
        <w:tc>
          <w:tcPr>
            <w:tcW w:w="1271" w:type="dxa"/>
            <w:vMerge/>
            <w:tcBorders>
              <w:tl2br w:val="nil"/>
            </w:tcBorders>
            <w:shd w:val="clear" w:color="auto" w:fill="E7E6E6" w:themeFill="background2"/>
            <w:vAlign w:val="center"/>
          </w:tcPr>
          <w:p w14:paraId="71180127" w14:textId="77777777" w:rsidR="009560E4" w:rsidRDefault="009560E4" w:rsidP="009560E4">
            <w:pPr>
              <w:rPr>
                <w:szCs w:val="20"/>
              </w:rPr>
            </w:pPr>
          </w:p>
        </w:tc>
        <w:tc>
          <w:tcPr>
            <w:tcW w:w="992" w:type="dxa"/>
            <w:vMerge/>
            <w:shd w:val="clear" w:color="auto" w:fill="E7E6E6" w:themeFill="background2"/>
            <w:vAlign w:val="center"/>
          </w:tcPr>
          <w:p w14:paraId="40F128B5" w14:textId="77777777" w:rsidR="009560E4" w:rsidRDefault="009560E4" w:rsidP="009560E4">
            <w:pPr>
              <w:rPr>
                <w:szCs w:val="20"/>
              </w:rPr>
            </w:pPr>
          </w:p>
        </w:tc>
        <w:tc>
          <w:tcPr>
            <w:tcW w:w="3261" w:type="dxa"/>
            <w:shd w:val="clear" w:color="auto" w:fill="FFFFFF" w:themeFill="background1"/>
          </w:tcPr>
          <w:p w14:paraId="7EB38530" w14:textId="3D24A00C" w:rsidR="009560E4" w:rsidRDefault="009560E4" w:rsidP="009560E4">
            <w:pPr>
              <w:rPr>
                <w:szCs w:val="20"/>
              </w:rPr>
            </w:pPr>
            <w:r w:rsidRPr="00806296">
              <w:t>perf_event_groups_first</w:t>
            </w:r>
          </w:p>
        </w:tc>
        <w:tc>
          <w:tcPr>
            <w:tcW w:w="1746" w:type="dxa"/>
            <w:shd w:val="clear" w:color="auto" w:fill="FFFFFF" w:themeFill="background1"/>
            <w:vAlign w:val="center"/>
          </w:tcPr>
          <w:p w14:paraId="48096FAF" w14:textId="229B7819" w:rsidR="009560E4" w:rsidRDefault="00A626CD" w:rsidP="009560E4">
            <w:pPr>
              <w:rPr>
                <w:szCs w:val="20"/>
              </w:rPr>
            </w:pPr>
            <w:r>
              <w:rPr>
                <w:rFonts w:hint="eastAsia"/>
                <w:szCs w:val="20"/>
              </w:rPr>
              <w:t>0</w:t>
            </w:r>
            <w:r>
              <w:rPr>
                <w:szCs w:val="20"/>
              </w:rPr>
              <w:t>.162</w:t>
            </w:r>
          </w:p>
        </w:tc>
        <w:tc>
          <w:tcPr>
            <w:tcW w:w="1746" w:type="dxa"/>
            <w:shd w:val="clear" w:color="auto" w:fill="FFFFFF" w:themeFill="background1"/>
            <w:vAlign w:val="center"/>
          </w:tcPr>
          <w:p w14:paraId="2D0E601F" w14:textId="5A83C930" w:rsidR="009560E4" w:rsidRDefault="00A626CD" w:rsidP="009560E4">
            <w:pPr>
              <w:rPr>
                <w:szCs w:val="20"/>
              </w:rPr>
            </w:pPr>
            <w:r>
              <w:rPr>
                <w:rFonts w:hint="eastAsia"/>
                <w:szCs w:val="20"/>
              </w:rPr>
              <w:t>0</w:t>
            </w:r>
            <w:r>
              <w:rPr>
                <w:szCs w:val="20"/>
              </w:rPr>
              <w:t>.125</w:t>
            </w:r>
          </w:p>
        </w:tc>
      </w:tr>
      <w:tr w:rsidR="009560E4" w:rsidRPr="00381A14" w14:paraId="0B9A4C61" w14:textId="77777777" w:rsidTr="002D329B">
        <w:trPr>
          <w:trHeight w:val="62"/>
        </w:trPr>
        <w:tc>
          <w:tcPr>
            <w:tcW w:w="1271" w:type="dxa"/>
            <w:vMerge/>
            <w:tcBorders>
              <w:tl2br w:val="nil"/>
            </w:tcBorders>
            <w:shd w:val="clear" w:color="auto" w:fill="E7E6E6" w:themeFill="background2"/>
            <w:vAlign w:val="center"/>
          </w:tcPr>
          <w:p w14:paraId="23BA7949" w14:textId="77777777" w:rsidR="009560E4" w:rsidRDefault="009560E4" w:rsidP="009560E4">
            <w:pPr>
              <w:rPr>
                <w:szCs w:val="20"/>
              </w:rPr>
            </w:pPr>
          </w:p>
        </w:tc>
        <w:tc>
          <w:tcPr>
            <w:tcW w:w="992" w:type="dxa"/>
            <w:vMerge/>
            <w:shd w:val="clear" w:color="auto" w:fill="E7E6E6" w:themeFill="background2"/>
            <w:vAlign w:val="center"/>
          </w:tcPr>
          <w:p w14:paraId="43CBBAA3" w14:textId="77777777" w:rsidR="009560E4" w:rsidRDefault="009560E4" w:rsidP="009560E4">
            <w:pPr>
              <w:rPr>
                <w:szCs w:val="20"/>
              </w:rPr>
            </w:pPr>
          </w:p>
        </w:tc>
        <w:tc>
          <w:tcPr>
            <w:tcW w:w="3261" w:type="dxa"/>
            <w:shd w:val="clear" w:color="auto" w:fill="FFFFFF" w:themeFill="background1"/>
          </w:tcPr>
          <w:p w14:paraId="79C3E63D" w14:textId="411CCCA4" w:rsidR="009560E4" w:rsidRDefault="009560E4" w:rsidP="009560E4">
            <w:pPr>
              <w:rPr>
                <w:szCs w:val="20"/>
              </w:rPr>
            </w:pPr>
            <w:r w:rsidRPr="00806296">
              <w:t>iterate_groups</w:t>
            </w:r>
          </w:p>
        </w:tc>
        <w:tc>
          <w:tcPr>
            <w:tcW w:w="1746" w:type="dxa"/>
            <w:shd w:val="clear" w:color="auto" w:fill="FFFFFF" w:themeFill="background1"/>
            <w:vAlign w:val="center"/>
          </w:tcPr>
          <w:p w14:paraId="6B64A8FE" w14:textId="06531579" w:rsidR="009560E4" w:rsidRDefault="00A626CD" w:rsidP="009560E4">
            <w:pPr>
              <w:rPr>
                <w:szCs w:val="20"/>
              </w:rPr>
            </w:pPr>
            <w:r>
              <w:rPr>
                <w:rFonts w:hint="eastAsia"/>
                <w:szCs w:val="20"/>
              </w:rPr>
              <w:t>0</w:t>
            </w:r>
            <w:r>
              <w:rPr>
                <w:szCs w:val="20"/>
              </w:rPr>
              <w:t>.187</w:t>
            </w:r>
          </w:p>
        </w:tc>
        <w:tc>
          <w:tcPr>
            <w:tcW w:w="1746" w:type="dxa"/>
            <w:shd w:val="clear" w:color="auto" w:fill="FFFFFF" w:themeFill="background1"/>
            <w:vAlign w:val="center"/>
          </w:tcPr>
          <w:p w14:paraId="0FB41BC7" w14:textId="1938FE8F" w:rsidR="009560E4" w:rsidRDefault="00A626CD" w:rsidP="009560E4">
            <w:pPr>
              <w:rPr>
                <w:szCs w:val="20"/>
              </w:rPr>
            </w:pPr>
            <w:r>
              <w:rPr>
                <w:rFonts w:hint="eastAsia"/>
                <w:szCs w:val="20"/>
              </w:rPr>
              <w:t>0</w:t>
            </w:r>
            <w:r>
              <w:rPr>
                <w:szCs w:val="20"/>
              </w:rPr>
              <w:t>.022</w:t>
            </w:r>
          </w:p>
        </w:tc>
      </w:tr>
      <w:tr w:rsidR="009560E4" w:rsidRPr="00381A14" w14:paraId="600A4E2F" w14:textId="77777777" w:rsidTr="002D329B">
        <w:trPr>
          <w:trHeight w:val="63"/>
        </w:trPr>
        <w:tc>
          <w:tcPr>
            <w:tcW w:w="1271" w:type="dxa"/>
            <w:vMerge/>
            <w:tcBorders>
              <w:tl2br w:val="nil"/>
            </w:tcBorders>
            <w:shd w:val="clear" w:color="auto" w:fill="E7E6E6" w:themeFill="background2"/>
            <w:vAlign w:val="center"/>
          </w:tcPr>
          <w:p w14:paraId="3970E9B9" w14:textId="77777777" w:rsidR="009560E4" w:rsidRDefault="009560E4" w:rsidP="009560E4">
            <w:pPr>
              <w:rPr>
                <w:szCs w:val="20"/>
              </w:rPr>
            </w:pPr>
          </w:p>
        </w:tc>
        <w:tc>
          <w:tcPr>
            <w:tcW w:w="992" w:type="dxa"/>
            <w:vMerge w:val="restart"/>
            <w:shd w:val="clear" w:color="auto" w:fill="E7E6E6" w:themeFill="background2"/>
            <w:vAlign w:val="center"/>
          </w:tcPr>
          <w:p w14:paraId="3BC338CC" w14:textId="77777777" w:rsidR="009560E4" w:rsidRDefault="009560E4" w:rsidP="009560E4">
            <w:pPr>
              <w:rPr>
                <w:szCs w:val="20"/>
              </w:rPr>
            </w:pPr>
            <w:r>
              <w:rPr>
                <w:rFonts w:hint="eastAsia"/>
                <w:szCs w:val="20"/>
              </w:rPr>
              <w:t>N</w:t>
            </w:r>
            <w:r>
              <w:rPr>
                <w:szCs w:val="20"/>
              </w:rPr>
              <w:t>ormal</w:t>
            </w:r>
          </w:p>
        </w:tc>
        <w:tc>
          <w:tcPr>
            <w:tcW w:w="3261" w:type="dxa"/>
            <w:shd w:val="clear" w:color="auto" w:fill="FFFFFF" w:themeFill="background1"/>
          </w:tcPr>
          <w:p w14:paraId="4B66B4BD" w14:textId="620ADA74" w:rsidR="009560E4" w:rsidRDefault="009560E4" w:rsidP="009560E4">
            <w:pPr>
              <w:rPr>
                <w:szCs w:val="20"/>
              </w:rPr>
            </w:pPr>
            <w:r w:rsidRPr="007F6F9A">
              <w:t>kmem_cache_alloc_node</w:t>
            </w:r>
          </w:p>
        </w:tc>
        <w:tc>
          <w:tcPr>
            <w:tcW w:w="1746" w:type="dxa"/>
            <w:shd w:val="clear" w:color="auto" w:fill="FFFFFF" w:themeFill="background1"/>
            <w:vAlign w:val="center"/>
          </w:tcPr>
          <w:p w14:paraId="3E308D34" w14:textId="257EFA56" w:rsidR="009560E4" w:rsidRDefault="004B045B" w:rsidP="009560E4">
            <w:pPr>
              <w:rPr>
                <w:szCs w:val="20"/>
              </w:rPr>
            </w:pPr>
            <w:r>
              <w:rPr>
                <w:rFonts w:hint="eastAsia"/>
                <w:szCs w:val="20"/>
              </w:rPr>
              <w:t>0</w:t>
            </w:r>
            <w:r>
              <w:rPr>
                <w:szCs w:val="20"/>
              </w:rPr>
              <w:t>.127</w:t>
            </w:r>
          </w:p>
        </w:tc>
        <w:tc>
          <w:tcPr>
            <w:tcW w:w="1746" w:type="dxa"/>
            <w:shd w:val="clear" w:color="auto" w:fill="FFFFFF" w:themeFill="background1"/>
            <w:vAlign w:val="center"/>
          </w:tcPr>
          <w:p w14:paraId="67A5D5DC" w14:textId="45C69579" w:rsidR="009560E4" w:rsidRDefault="004B045B" w:rsidP="009560E4">
            <w:pPr>
              <w:rPr>
                <w:szCs w:val="20"/>
              </w:rPr>
            </w:pPr>
            <w:r>
              <w:rPr>
                <w:rFonts w:hint="eastAsia"/>
                <w:szCs w:val="20"/>
              </w:rPr>
              <w:t>0</w:t>
            </w:r>
            <w:r>
              <w:rPr>
                <w:szCs w:val="20"/>
              </w:rPr>
              <w:t>.038</w:t>
            </w:r>
          </w:p>
        </w:tc>
      </w:tr>
      <w:tr w:rsidR="009560E4" w:rsidRPr="00381A14" w14:paraId="110A25D3" w14:textId="77777777" w:rsidTr="002D329B">
        <w:trPr>
          <w:trHeight w:val="62"/>
        </w:trPr>
        <w:tc>
          <w:tcPr>
            <w:tcW w:w="1271" w:type="dxa"/>
            <w:vMerge/>
            <w:tcBorders>
              <w:tl2br w:val="nil"/>
            </w:tcBorders>
            <w:shd w:val="clear" w:color="auto" w:fill="E7E6E6" w:themeFill="background2"/>
            <w:vAlign w:val="center"/>
          </w:tcPr>
          <w:p w14:paraId="0666452F" w14:textId="77777777" w:rsidR="009560E4" w:rsidRDefault="009560E4" w:rsidP="009560E4">
            <w:pPr>
              <w:rPr>
                <w:szCs w:val="20"/>
              </w:rPr>
            </w:pPr>
          </w:p>
        </w:tc>
        <w:tc>
          <w:tcPr>
            <w:tcW w:w="992" w:type="dxa"/>
            <w:vMerge/>
            <w:shd w:val="clear" w:color="auto" w:fill="E7E6E6" w:themeFill="background2"/>
            <w:vAlign w:val="center"/>
          </w:tcPr>
          <w:p w14:paraId="1C78C2F7" w14:textId="77777777" w:rsidR="009560E4" w:rsidRDefault="009560E4" w:rsidP="009560E4">
            <w:pPr>
              <w:rPr>
                <w:szCs w:val="20"/>
              </w:rPr>
            </w:pPr>
          </w:p>
        </w:tc>
        <w:tc>
          <w:tcPr>
            <w:tcW w:w="3261" w:type="dxa"/>
            <w:shd w:val="clear" w:color="auto" w:fill="FFFFFF" w:themeFill="background1"/>
          </w:tcPr>
          <w:p w14:paraId="5FDC3B9F" w14:textId="556B6E0E" w:rsidR="009560E4" w:rsidRDefault="009560E4" w:rsidP="009560E4">
            <w:pPr>
              <w:rPr>
                <w:szCs w:val="20"/>
              </w:rPr>
            </w:pPr>
            <w:r w:rsidRPr="007F6F9A">
              <w:t>visit_groups_merge.constprop.0.is</w:t>
            </w:r>
          </w:p>
        </w:tc>
        <w:tc>
          <w:tcPr>
            <w:tcW w:w="1746" w:type="dxa"/>
            <w:shd w:val="clear" w:color="auto" w:fill="FFFFFF" w:themeFill="background1"/>
            <w:vAlign w:val="center"/>
          </w:tcPr>
          <w:p w14:paraId="1EE81DF4" w14:textId="1580D97B" w:rsidR="009560E4" w:rsidRDefault="004B045B" w:rsidP="009560E4">
            <w:pPr>
              <w:rPr>
                <w:szCs w:val="20"/>
              </w:rPr>
            </w:pPr>
            <w:r>
              <w:rPr>
                <w:rFonts w:hint="eastAsia"/>
                <w:szCs w:val="20"/>
              </w:rPr>
              <w:t>0</w:t>
            </w:r>
            <w:r>
              <w:rPr>
                <w:szCs w:val="20"/>
              </w:rPr>
              <w:t>.155</w:t>
            </w:r>
          </w:p>
        </w:tc>
        <w:tc>
          <w:tcPr>
            <w:tcW w:w="1746" w:type="dxa"/>
            <w:shd w:val="clear" w:color="auto" w:fill="FFFFFF" w:themeFill="background1"/>
            <w:vAlign w:val="center"/>
          </w:tcPr>
          <w:p w14:paraId="49D1CF4A" w14:textId="5ED0C9ED" w:rsidR="009560E4" w:rsidRDefault="004B045B" w:rsidP="009560E4">
            <w:pPr>
              <w:rPr>
                <w:szCs w:val="20"/>
              </w:rPr>
            </w:pPr>
            <w:r>
              <w:rPr>
                <w:rFonts w:hint="eastAsia"/>
                <w:szCs w:val="20"/>
              </w:rPr>
              <w:t>0</w:t>
            </w:r>
            <w:r>
              <w:rPr>
                <w:szCs w:val="20"/>
              </w:rPr>
              <w:t>.106</w:t>
            </w:r>
          </w:p>
        </w:tc>
      </w:tr>
      <w:tr w:rsidR="002E22B7" w:rsidRPr="00381A14" w14:paraId="2CAE7723" w14:textId="77777777" w:rsidTr="002D329B">
        <w:trPr>
          <w:trHeight w:val="62"/>
        </w:trPr>
        <w:tc>
          <w:tcPr>
            <w:tcW w:w="1271" w:type="dxa"/>
            <w:vMerge/>
            <w:tcBorders>
              <w:tl2br w:val="nil"/>
            </w:tcBorders>
            <w:shd w:val="clear" w:color="auto" w:fill="E7E6E6" w:themeFill="background2"/>
            <w:vAlign w:val="center"/>
          </w:tcPr>
          <w:p w14:paraId="1402336F" w14:textId="77777777" w:rsidR="002E22B7" w:rsidRDefault="002E22B7" w:rsidP="004360C4">
            <w:pPr>
              <w:rPr>
                <w:szCs w:val="20"/>
              </w:rPr>
            </w:pPr>
          </w:p>
        </w:tc>
        <w:tc>
          <w:tcPr>
            <w:tcW w:w="992" w:type="dxa"/>
            <w:vMerge/>
            <w:shd w:val="clear" w:color="auto" w:fill="E7E6E6" w:themeFill="background2"/>
            <w:vAlign w:val="center"/>
          </w:tcPr>
          <w:p w14:paraId="337BEE69" w14:textId="77777777" w:rsidR="002E22B7" w:rsidRDefault="002E22B7" w:rsidP="004360C4">
            <w:pPr>
              <w:rPr>
                <w:szCs w:val="20"/>
              </w:rPr>
            </w:pPr>
          </w:p>
        </w:tc>
        <w:tc>
          <w:tcPr>
            <w:tcW w:w="6753" w:type="dxa"/>
            <w:gridSpan w:val="3"/>
            <w:shd w:val="clear" w:color="auto" w:fill="FFFFFF" w:themeFill="background1"/>
            <w:vAlign w:val="center"/>
          </w:tcPr>
          <w:p w14:paraId="3475F7C1" w14:textId="77777777" w:rsidR="002E22B7" w:rsidRDefault="002E22B7" w:rsidP="004360C4">
            <w:pPr>
              <w:rPr>
                <w:szCs w:val="20"/>
              </w:rPr>
            </w:pPr>
            <m:oMathPara>
              <m:oMath>
                <m:r>
                  <w:rPr>
                    <w:rFonts w:ascii="Cambria Math" w:hAnsi="Cambria Math"/>
                    <w:szCs w:val="20"/>
                  </w:rPr>
                  <m:t>⋮</m:t>
                </m:r>
              </m:oMath>
            </m:oMathPara>
          </w:p>
        </w:tc>
      </w:tr>
      <w:tr w:rsidR="009560E4" w:rsidRPr="00381A14" w14:paraId="1035CDDB" w14:textId="77777777" w:rsidTr="002D329B">
        <w:trPr>
          <w:trHeight w:val="62"/>
        </w:trPr>
        <w:tc>
          <w:tcPr>
            <w:tcW w:w="1271" w:type="dxa"/>
            <w:vMerge/>
            <w:tcBorders>
              <w:tl2br w:val="nil"/>
            </w:tcBorders>
            <w:shd w:val="clear" w:color="auto" w:fill="E7E6E6" w:themeFill="background2"/>
            <w:vAlign w:val="center"/>
          </w:tcPr>
          <w:p w14:paraId="030690A6" w14:textId="77777777" w:rsidR="009560E4" w:rsidRDefault="009560E4" w:rsidP="009560E4">
            <w:pPr>
              <w:rPr>
                <w:szCs w:val="20"/>
              </w:rPr>
            </w:pPr>
          </w:p>
        </w:tc>
        <w:tc>
          <w:tcPr>
            <w:tcW w:w="992" w:type="dxa"/>
            <w:vMerge/>
            <w:shd w:val="clear" w:color="auto" w:fill="E7E6E6" w:themeFill="background2"/>
            <w:vAlign w:val="center"/>
          </w:tcPr>
          <w:p w14:paraId="2DE7E61B" w14:textId="77777777" w:rsidR="009560E4" w:rsidRDefault="009560E4" w:rsidP="009560E4">
            <w:pPr>
              <w:rPr>
                <w:szCs w:val="20"/>
              </w:rPr>
            </w:pPr>
          </w:p>
        </w:tc>
        <w:tc>
          <w:tcPr>
            <w:tcW w:w="3261" w:type="dxa"/>
            <w:shd w:val="clear" w:color="auto" w:fill="FFFFFF" w:themeFill="background1"/>
          </w:tcPr>
          <w:p w14:paraId="34735D53" w14:textId="3B4461E3" w:rsidR="009560E4" w:rsidRDefault="009560E4" w:rsidP="009560E4">
            <w:pPr>
              <w:rPr>
                <w:szCs w:val="20"/>
              </w:rPr>
            </w:pPr>
            <w:r w:rsidRPr="000669C6">
              <w:t>perf_event_groups_insert</w:t>
            </w:r>
          </w:p>
        </w:tc>
        <w:tc>
          <w:tcPr>
            <w:tcW w:w="1746" w:type="dxa"/>
            <w:shd w:val="clear" w:color="auto" w:fill="FFFFFF" w:themeFill="background1"/>
            <w:vAlign w:val="center"/>
          </w:tcPr>
          <w:p w14:paraId="48CFF685" w14:textId="1509CD06" w:rsidR="009560E4" w:rsidRDefault="004B045B" w:rsidP="009560E4">
            <w:pPr>
              <w:rPr>
                <w:szCs w:val="20"/>
              </w:rPr>
            </w:pPr>
            <w:r>
              <w:rPr>
                <w:rFonts w:hint="eastAsia"/>
                <w:szCs w:val="20"/>
              </w:rPr>
              <w:t>0</w:t>
            </w:r>
            <w:r>
              <w:rPr>
                <w:szCs w:val="20"/>
              </w:rPr>
              <w:t>.211</w:t>
            </w:r>
          </w:p>
        </w:tc>
        <w:tc>
          <w:tcPr>
            <w:tcW w:w="1746" w:type="dxa"/>
            <w:shd w:val="clear" w:color="auto" w:fill="FFFFFF" w:themeFill="background1"/>
            <w:vAlign w:val="center"/>
          </w:tcPr>
          <w:p w14:paraId="6D311D16" w14:textId="5B7F1A9D" w:rsidR="009560E4" w:rsidRDefault="004B045B" w:rsidP="009560E4">
            <w:pPr>
              <w:rPr>
                <w:szCs w:val="20"/>
              </w:rPr>
            </w:pPr>
            <w:r>
              <w:rPr>
                <w:rFonts w:hint="eastAsia"/>
                <w:szCs w:val="20"/>
              </w:rPr>
              <w:t>0</w:t>
            </w:r>
            <w:r>
              <w:rPr>
                <w:szCs w:val="20"/>
              </w:rPr>
              <w:t>.052</w:t>
            </w:r>
          </w:p>
        </w:tc>
      </w:tr>
      <w:tr w:rsidR="009560E4" w:rsidRPr="00381A14" w14:paraId="43C1EDB7" w14:textId="77777777" w:rsidTr="002D329B">
        <w:trPr>
          <w:trHeight w:val="62"/>
        </w:trPr>
        <w:tc>
          <w:tcPr>
            <w:tcW w:w="1271" w:type="dxa"/>
            <w:vMerge/>
            <w:tcBorders>
              <w:tl2br w:val="nil"/>
            </w:tcBorders>
            <w:shd w:val="clear" w:color="auto" w:fill="E7E6E6" w:themeFill="background2"/>
            <w:vAlign w:val="center"/>
          </w:tcPr>
          <w:p w14:paraId="7B26FD95" w14:textId="77777777" w:rsidR="009560E4" w:rsidRDefault="009560E4" w:rsidP="009560E4">
            <w:pPr>
              <w:rPr>
                <w:szCs w:val="20"/>
              </w:rPr>
            </w:pPr>
          </w:p>
        </w:tc>
        <w:tc>
          <w:tcPr>
            <w:tcW w:w="992" w:type="dxa"/>
            <w:vMerge/>
            <w:shd w:val="clear" w:color="auto" w:fill="E7E6E6" w:themeFill="background2"/>
            <w:vAlign w:val="center"/>
          </w:tcPr>
          <w:p w14:paraId="21DB31B8" w14:textId="77777777" w:rsidR="009560E4" w:rsidRDefault="009560E4" w:rsidP="009560E4">
            <w:pPr>
              <w:rPr>
                <w:szCs w:val="20"/>
              </w:rPr>
            </w:pPr>
          </w:p>
        </w:tc>
        <w:tc>
          <w:tcPr>
            <w:tcW w:w="3261" w:type="dxa"/>
            <w:shd w:val="clear" w:color="auto" w:fill="FFFFFF" w:themeFill="background1"/>
          </w:tcPr>
          <w:p w14:paraId="710F2B98" w14:textId="496C281E" w:rsidR="009560E4" w:rsidRDefault="009560E4" w:rsidP="009560E4">
            <w:pPr>
              <w:rPr>
                <w:szCs w:val="20"/>
              </w:rPr>
            </w:pPr>
            <w:r w:rsidRPr="000669C6">
              <w:t>perf_event_update_time</w:t>
            </w:r>
          </w:p>
        </w:tc>
        <w:tc>
          <w:tcPr>
            <w:tcW w:w="1746" w:type="dxa"/>
            <w:shd w:val="clear" w:color="auto" w:fill="FFFFFF" w:themeFill="background1"/>
            <w:vAlign w:val="center"/>
          </w:tcPr>
          <w:p w14:paraId="6E08588F" w14:textId="29BB607F" w:rsidR="009560E4" w:rsidRDefault="004B045B" w:rsidP="009560E4">
            <w:pPr>
              <w:rPr>
                <w:szCs w:val="20"/>
              </w:rPr>
            </w:pPr>
            <w:r>
              <w:rPr>
                <w:rFonts w:hint="eastAsia"/>
                <w:szCs w:val="20"/>
              </w:rPr>
              <w:t>0</w:t>
            </w:r>
            <w:r>
              <w:rPr>
                <w:szCs w:val="20"/>
              </w:rPr>
              <w:t>.118</w:t>
            </w:r>
          </w:p>
        </w:tc>
        <w:tc>
          <w:tcPr>
            <w:tcW w:w="1746" w:type="dxa"/>
            <w:shd w:val="clear" w:color="auto" w:fill="FFFFFF" w:themeFill="background1"/>
            <w:vAlign w:val="center"/>
          </w:tcPr>
          <w:p w14:paraId="513A46FB" w14:textId="236DF0D1" w:rsidR="009560E4" w:rsidRDefault="004B045B" w:rsidP="009560E4">
            <w:pPr>
              <w:rPr>
                <w:szCs w:val="20"/>
              </w:rPr>
            </w:pPr>
            <w:r>
              <w:rPr>
                <w:rFonts w:hint="eastAsia"/>
                <w:szCs w:val="20"/>
              </w:rPr>
              <w:t>0</w:t>
            </w:r>
            <w:r>
              <w:rPr>
                <w:szCs w:val="20"/>
              </w:rPr>
              <w:t>.039</w:t>
            </w:r>
          </w:p>
        </w:tc>
      </w:tr>
      <w:tr w:rsidR="009560E4" w:rsidRPr="00381A14" w14:paraId="1BCD542F" w14:textId="77777777" w:rsidTr="002D329B">
        <w:trPr>
          <w:trHeight w:val="63"/>
        </w:trPr>
        <w:tc>
          <w:tcPr>
            <w:tcW w:w="1271" w:type="dxa"/>
            <w:vMerge w:val="restart"/>
            <w:tcBorders>
              <w:tl2br w:val="nil"/>
            </w:tcBorders>
            <w:shd w:val="clear" w:color="auto" w:fill="E7E6E6" w:themeFill="background2"/>
            <w:vAlign w:val="center"/>
          </w:tcPr>
          <w:p w14:paraId="01C959DB" w14:textId="77777777" w:rsidR="009560E4" w:rsidRDefault="009560E4" w:rsidP="009560E4">
            <w:pPr>
              <w:rPr>
                <w:szCs w:val="20"/>
              </w:rPr>
            </w:pPr>
            <w:r>
              <w:rPr>
                <w:rFonts w:hint="eastAsia"/>
                <w:szCs w:val="20"/>
              </w:rPr>
              <w:t>C</w:t>
            </w:r>
            <w:r>
              <w:rPr>
                <w:szCs w:val="20"/>
              </w:rPr>
              <w:t>ycle</w:t>
            </w:r>
          </w:p>
        </w:tc>
        <w:tc>
          <w:tcPr>
            <w:tcW w:w="992" w:type="dxa"/>
            <w:vMerge w:val="restart"/>
            <w:shd w:val="clear" w:color="auto" w:fill="E7E6E6" w:themeFill="background2"/>
            <w:vAlign w:val="center"/>
          </w:tcPr>
          <w:p w14:paraId="2488C7E7" w14:textId="77777777" w:rsidR="009560E4" w:rsidRDefault="009560E4" w:rsidP="009560E4">
            <w:pPr>
              <w:rPr>
                <w:szCs w:val="20"/>
              </w:rPr>
            </w:pPr>
            <w:r>
              <w:rPr>
                <w:rFonts w:hint="eastAsia"/>
                <w:szCs w:val="20"/>
              </w:rPr>
              <w:t>A</w:t>
            </w:r>
            <w:r>
              <w:rPr>
                <w:szCs w:val="20"/>
              </w:rPr>
              <w:t>ttack</w:t>
            </w:r>
          </w:p>
        </w:tc>
        <w:tc>
          <w:tcPr>
            <w:tcW w:w="3261" w:type="dxa"/>
            <w:shd w:val="clear" w:color="auto" w:fill="FFFFFF" w:themeFill="background1"/>
          </w:tcPr>
          <w:p w14:paraId="2E69BC3E" w14:textId="46614C2C" w:rsidR="009560E4" w:rsidRDefault="009560E4" w:rsidP="009560E4">
            <w:pPr>
              <w:rPr>
                <w:szCs w:val="20"/>
              </w:rPr>
            </w:pPr>
            <w:r w:rsidRPr="00B3083D">
              <w:t>dequeue_task_fair</w:t>
            </w:r>
          </w:p>
        </w:tc>
        <w:tc>
          <w:tcPr>
            <w:tcW w:w="1746" w:type="dxa"/>
            <w:shd w:val="clear" w:color="auto" w:fill="FFFFFF" w:themeFill="background1"/>
            <w:vAlign w:val="center"/>
          </w:tcPr>
          <w:p w14:paraId="29676068" w14:textId="1EF6F8F9" w:rsidR="009560E4" w:rsidRDefault="00E73904" w:rsidP="009560E4">
            <w:pPr>
              <w:rPr>
                <w:szCs w:val="20"/>
              </w:rPr>
            </w:pPr>
            <w:r>
              <w:rPr>
                <w:rFonts w:hint="eastAsia"/>
                <w:szCs w:val="20"/>
              </w:rPr>
              <w:t>0</w:t>
            </w:r>
            <w:r>
              <w:rPr>
                <w:szCs w:val="20"/>
              </w:rPr>
              <w:t>.106</w:t>
            </w:r>
          </w:p>
        </w:tc>
        <w:tc>
          <w:tcPr>
            <w:tcW w:w="1746" w:type="dxa"/>
            <w:shd w:val="clear" w:color="auto" w:fill="FFFFFF" w:themeFill="background1"/>
            <w:vAlign w:val="center"/>
          </w:tcPr>
          <w:p w14:paraId="7DEA2D00" w14:textId="4E54702D" w:rsidR="009560E4" w:rsidRDefault="00E73904" w:rsidP="009560E4">
            <w:pPr>
              <w:rPr>
                <w:szCs w:val="20"/>
              </w:rPr>
            </w:pPr>
            <w:r>
              <w:rPr>
                <w:rFonts w:hint="eastAsia"/>
                <w:szCs w:val="20"/>
              </w:rPr>
              <w:t>0</w:t>
            </w:r>
            <w:r>
              <w:rPr>
                <w:szCs w:val="20"/>
              </w:rPr>
              <w:t>.086</w:t>
            </w:r>
          </w:p>
        </w:tc>
      </w:tr>
      <w:tr w:rsidR="009560E4" w:rsidRPr="00381A14" w14:paraId="3B371DDE" w14:textId="77777777" w:rsidTr="002D329B">
        <w:trPr>
          <w:trHeight w:val="62"/>
        </w:trPr>
        <w:tc>
          <w:tcPr>
            <w:tcW w:w="1271" w:type="dxa"/>
            <w:vMerge/>
            <w:tcBorders>
              <w:tl2br w:val="nil"/>
            </w:tcBorders>
            <w:shd w:val="clear" w:color="auto" w:fill="E7E6E6" w:themeFill="background2"/>
            <w:vAlign w:val="center"/>
          </w:tcPr>
          <w:p w14:paraId="2F235A3B" w14:textId="77777777" w:rsidR="009560E4" w:rsidRDefault="009560E4" w:rsidP="009560E4">
            <w:pPr>
              <w:rPr>
                <w:szCs w:val="20"/>
              </w:rPr>
            </w:pPr>
          </w:p>
        </w:tc>
        <w:tc>
          <w:tcPr>
            <w:tcW w:w="992" w:type="dxa"/>
            <w:vMerge/>
            <w:shd w:val="clear" w:color="auto" w:fill="E7E6E6" w:themeFill="background2"/>
            <w:vAlign w:val="center"/>
          </w:tcPr>
          <w:p w14:paraId="7A494406" w14:textId="77777777" w:rsidR="009560E4" w:rsidRDefault="009560E4" w:rsidP="009560E4">
            <w:pPr>
              <w:rPr>
                <w:szCs w:val="20"/>
              </w:rPr>
            </w:pPr>
          </w:p>
        </w:tc>
        <w:tc>
          <w:tcPr>
            <w:tcW w:w="3261" w:type="dxa"/>
            <w:shd w:val="clear" w:color="auto" w:fill="FFFFFF" w:themeFill="background1"/>
          </w:tcPr>
          <w:p w14:paraId="67C39C07" w14:textId="1DB40582" w:rsidR="009560E4" w:rsidRDefault="009560E4" w:rsidP="009560E4">
            <w:pPr>
              <w:rPr>
                <w:szCs w:val="20"/>
              </w:rPr>
            </w:pPr>
            <w:r w:rsidRPr="00B3083D">
              <w:t>update_load_avg</w:t>
            </w:r>
          </w:p>
        </w:tc>
        <w:tc>
          <w:tcPr>
            <w:tcW w:w="1746" w:type="dxa"/>
            <w:shd w:val="clear" w:color="auto" w:fill="FFFFFF" w:themeFill="background1"/>
            <w:vAlign w:val="center"/>
          </w:tcPr>
          <w:p w14:paraId="5645B081" w14:textId="7FE0518D" w:rsidR="009560E4" w:rsidRDefault="00E73904" w:rsidP="009560E4">
            <w:pPr>
              <w:rPr>
                <w:szCs w:val="20"/>
              </w:rPr>
            </w:pPr>
            <w:r>
              <w:rPr>
                <w:rFonts w:hint="eastAsia"/>
                <w:szCs w:val="20"/>
              </w:rPr>
              <w:t>0</w:t>
            </w:r>
            <w:r>
              <w:rPr>
                <w:szCs w:val="20"/>
              </w:rPr>
              <w:t>.132</w:t>
            </w:r>
          </w:p>
        </w:tc>
        <w:tc>
          <w:tcPr>
            <w:tcW w:w="1746" w:type="dxa"/>
            <w:shd w:val="clear" w:color="auto" w:fill="FFFFFF" w:themeFill="background1"/>
            <w:vAlign w:val="center"/>
          </w:tcPr>
          <w:p w14:paraId="4A911749" w14:textId="76DE63FA" w:rsidR="009560E4" w:rsidRDefault="00E73904" w:rsidP="009560E4">
            <w:pPr>
              <w:rPr>
                <w:szCs w:val="20"/>
              </w:rPr>
            </w:pPr>
            <w:r>
              <w:rPr>
                <w:rFonts w:hint="eastAsia"/>
                <w:szCs w:val="20"/>
              </w:rPr>
              <w:t>0</w:t>
            </w:r>
            <w:r>
              <w:rPr>
                <w:szCs w:val="20"/>
              </w:rPr>
              <w:t>.048</w:t>
            </w:r>
          </w:p>
        </w:tc>
      </w:tr>
      <w:tr w:rsidR="002E22B7" w:rsidRPr="00381A14" w14:paraId="21492CF5" w14:textId="77777777" w:rsidTr="002D329B">
        <w:trPr>
          <w:trHeight w:val="62"/>
        </w:trPr>
        <w:tc>
          <w:tcPr>
            <w:tcW w:w="1271" w:type="dxa"/>
            <w:vMerge/>
            <w:tcBorders>
              <w:tl2br w:val="nil"/>
            </w:tcBorders>
            <w:shd w:val="clear" w:color="auto" w:fill="E7E6E6" w:themeFill="background2"/>
            <w:vAlign w:val="center"/>
          </w:tcPr>
          <w:p w14:paraId="51DE15A4" w14:textId="77777777" w:rsidR="002E22B7" w:rsidRDefault="002E22B7" w:rsidP="004360C4">
            <w:pPr>
              <w:rPr>
                <w:szCs w:val="20"/>
              </w:rPr>
            </w:pPr>
          </w:p>
        </w:tc>
        <w:tc>
          <w:tcPr>
            <w:tcW w:w="992" w:type="dxa"/>
            <w:vMerge/>
            <w:shd w:val="clear" w:color="auto" w:fill="E7E6E6" w:themeFill="background2"/>
            <w:vAlign w:val="center"/>
          </w:tcPr>
          <w:p w14:paraId="4FF11F80" w14:textId="77777777" w:rsidR="002E22B7" w:rsidRDefault="002E22B7" w:rsidP="004360C4">
            <w:pPr>
              <w:rPr>
                <w:szCs w:val="20"/>
              </w:rPr>
            </w:pPr>
          </w:p>
        </w:tc>
        <w:tc>
          <w:tcPr>
            <w:tcW w:w="6753" w:type="dxa"/>
            <w:gridSpan w:val="3"/>
            <w:shd w:val="clear" w:color="auto" w:fill="FFFFFF" w:themeFill="background1"/>
            <w:vAlign w:val="center"/>
          </w:tcPr>
          <w:p w14:paraId="7052530E" w14:textId="77777777" w:rsidR="002E22B7" w:rsidRDefault="002E22B7" w:rsidP="004360C4">
            <w:pPr>
              <w:rPr>
                <w:szCs w:val="20"/>
              </w:rPr>
            </w:pPr>
            <m:oMathPara>
              <m:oMath>
                <m:r>
                  <w:rPr>
                    <w:rFonts w:ascii="Cambria Math" w:hAnsi="Cambria Math"/>
                    <w:szCs w:val="20"/>
                  </w:rPr>
                  <m:t>⋮</m:t>
                </m:r>
              </m:oMath>
            </m:oMathPara>
          </w:p>
        </w:tc>
      </w:tr>
      <w:tr w:rsidR="009560E4" w:rsidRPr="00381A14" w14:paraId="56C82483" w14:textId="77777777" w:rsidTr="002D329B">
        <w:trPr>
          <w:trHeight w:val="62"/>
        </w:trPr>
        <w:tc>
          <w:tcPr>
            <w:tcW w:w="1271" w:type="dxa"/>
            <w:vMerge/>
            <w:tcBorders>
              <w:tl2br w:val="nil"/>
            </w:tcBorders>
            <w:shd w:val="clear" w:color="auto" w:fill="E7E6E6" w:themeFill="background2"/>
            <w:vAlign w:val="center"/>
          </w:tcPr>
          <w:p w14:paraId="0411C379" w14:textId="77777777" w:rsidR="009560E4" w:rsidRDefault="009560E4" w:rsidP="009560E4">
            <w:pPr>
              <w:rPr>
                <w:szCs w:val="20"/>
              </w:rPr>
            </w:pPr>
          </w:p>
        </w:tc>
        <w:tc>
          <w:tcPr>
            <w:tcW w:w="992" w:type="dxa"/>
            <w:vMerge/>
            <w:shd w:val="clear" w:color="auto" w:fill="E7E6E6" w:themeFill="background2"/>
            <w:vAlign w:val="center"/>
          </w:tcPr>
          <w:p w14:paraId="3884B80C" w14:textId="77777777" w:rsidR="009560E4" w:rsidRDefault="009560E4" w:rsidP="009560E4">
            <w:pPr>
              <w:rPr>
                <w:szCs w:val="20"/>
              </w:rPr>
            </w:pPr>
          </w:p>
        </w:tc>
        <w:tc>
          <w:tcPr>
            <w:tcW w:w="3261" w:type="dxa"/>
            <w:shd w:val="clear" w:color="auto" w:fill="FFFFFF" w:themeFill="background1"/>
          </w:tcPr>
          <w:p w14:paraId="56957BF3" w14:textId="02F7E3EF" w:rsidR="009560E4" w:rsidRDefault="009560E4" w:rsidP="009560E4">
            <w:pPr>
              <w:rPr>
                <w:szCs w:val="20"/>
              </w:rPr>
            </w:pPr>
            <w:r w:rsidRPr="00FD15F4">
              <w:t>perf_event_groups_first</w:t>
            </w:r>
          </w:p>
        </w:tc>
        <w:tc>
          <w:tcPr>
            <w:tcW w:w="1746" w:type="dxa"/>
            <w:shd w:val="clear" w:color="auto" w:fill="FFFFFF" w:themeFill="background1"/>
            <w:vAlign w:val="center"/>
          </w:tcPr>
          <w:p w14:paraId="3FC10014" w14:textId="720229D2" w:rsidR="009560E4" w:rsidRDefault="00E73904" w:rsidP="009560E4">
            <w:pPr>
              <w:rPr>
                <w:szCs w:val="20"/>
              </w:rPr>
            </w:pPr>
            <w:r>
              <w:rPr>
                <w:rFonts w:hint="eastAsia"/>
                <w:szCs w:val="20"/>
              </w:rPr>
              <w:t>0</w:t>
            </w:r>
            <w:r>
              <w:rPr>
                <w:szCs w:val="20"/>
              </w:rPr>
              <w:t>.129</w:t>
            </w:r>
          </w:p>
        </w:tc>
        <w:tc>
          <w:tcPr>
            <w:tcW w:w="1746" w:type="dxa"/>
            <w:shd w:val="clear" w:color="auto" w:fill="FFFFFF" w:themeFill="background1"/>
            <w:vAlign w:val="center"/>
          </w:tcPr>
          <w:p w14:paraId="6A2CE132" w14:textId="78277B65" w:rsidR="009560E4" w:rsidRDefault="00E73904" w:rsidP="009560E4">
            <w:pPr>
              <w:rPr>
                <w:szCs w:val="20"/>
              </w:rPr>
            </w:pPr>
            <w:r>
              <w:rPr>
                <w:rFonts w:hint="eastAsia"/>
                <w:szCs w:val="20"/>
              </w:rPr>
              <w:t>0</w:t>
            </w:r>
            <w:r>
              <w:rPr>
                <w:szCs w:val="20"/>
              </w:rPr>
              <w:t>.092</w:t>
            </w:r>
          </w:p>
        </w:tc>
      </w:tr>
      <w:tr w:rsidR="009560E4" w:rsidRPr="00381A14" w14:paraId="71BA4550" w14:textId="77777777" w:rsidTr="002D329B">
        <w:trPr>
          <w:trHeight w:val="62"/>
        </w:trPr>
        <w:tc>
          <w:tcPr>
            <w:tcW w:w="1271" w:type="dxa"/>
            <w:vMerge/>
            <w:tcBorders>
              <w:tl2br w:val="nil"/>
            </w:tcBorders>
            <w:shd w:val="clear" w:color="auto" w:fill="E7E6E6" w:themeFill="background2"/>
            <w:vAlign w:val="center"/>
          </w:tcPr>
          <w:p w14:paraId="572D9E43" w14:textId="77777777" w:rsidR="009560E4" w:rsidRDefault="009560E4" w:rsidP="009560E4">
            <w:pPr>
              <w:rPr>
                <w:szCs w:val="20"/>
              </w:rPr>
            </w:pPr>
          </w:p>
        </w:tc>
        <w:tc>
          <w:tcPr>
            <w:tcW w:w="992" w:type="dxa"/>
            <w:vMerge/>
            <w:shd w:val="clear" w:color="auto" w:fill="E7E6E6" w:themeFill="background2"/>
            <w:vAlign w:val="center"/>
          </w:tcPr>
          <w:p w14:paraId="0C1D6708" w14:textId="77777777" w:rsidR="009560E4" w:rsidRDefault="009560E4" w:rsidP="009560E4">
            <w:pPr>
              <w:rPr>
                <w:szCs w:val="20"/>
              </w:rPr>
            </w:pPr>
          </w:p>
        </w:tc>
        <w:tc>
          <w:tcPr>
            <w:tcW w:w="3261" w:type="dxa"/>
            <w:shd w:val="clear" w:color="auto" w:fill="FFFFFF" w:themeFill="background1"/>
          </w:tcPr>
          <w:p w14:paraId="5F064697" w14:textId="7AF00C61" w:rsidR="009560E4" w:rsidRDefault="009560E4" w:rsidP="009560E4">
            <w:pPr>
              <w:rPr>
                <w:szCs w:val="20"/>
              </w:rPr>
            </w:pPr>
            <w:r w:rsidRPr="00FD15F4">
              <w:t>iterate_groups</w:t>
            </w:r>
          </w:p>
        </w:tc>
        <w:tc>
          <w:tcPr>
            <w:tcW w:w="1746" w:type="dxa"/>
            <w:shd w:val="clear" w:color="auto" w:fill="FFFFFF" w:themeFill="background1"/>
            <w:vAlign w:val="center"/>
          </w:tcPr>
          <w:p w14:paraId="0ECF00E6" w14:textId="6256D7D2" w:rsidR="009560E4" w:rsidRDefault="00E73904" w:rsidP="009560E4">
            <w:pPr>
              <w:rPr>
                <w:szCs w:val="20"/>
              </w:rPr>
            </w:pPr>
            <w:r>
              <w:rPr>
                <w:rFonts w:hint="eastAsia"/>
                <w:szCs w:val="20"/>
              </w:rPr>
              <w:t>0</w:t>
            </w:r>
            <w:r>
              <w:rPr>
                <w:szCs w:val="20"/>
              </w:rPr>
              <w:t>.066</w:t>
            </w:r>
          </w:p>
        </w:tc>
        <w:tc>
          <w:tcPr>
            <w:tcW w:w="1746" w:type="dxa"/>
            <w:shd w:val="clear" w:color="auto" w:fill="FFFFFF" w:themeFill="background1"/>
            <w:vAlign w:val="center"/>
          </w:tcPr>
          <w:p w14:paraId="36623C91" w14:textId="7CFACB49" w:rsidR="009560E4" w:rsidRDefault="00E73904" w:rsidP="009560E4">
            <w:pPr>
              <w:rPr>
                <w:szCs w:val="20"/>
              </w:rPr>
            </w:pPr>
            <w:r>
              <w:rPr>
                <w:rFonts w:hint="eastAsia"/>
                <w:szCs w:val="20"/>
              </w:rPr>
              <w:t>0</w:t>
            </w:r>
            <w:r>
              <w:rPr>
                <w:szCs w:val="20"/>
              </w:rPr>
              <w:t>.045</w:t>
            </w:r>
          </w:p>
        </w:tc>
      </w:tr>
      <w:tr w:rsidR="009560E4" w:rsidRPr="00381A14" w14:paraId="66C6E837" w14:textId="77777777" w:rsidTr="002D329B">
        <w:trPr>
          <w:trHeight w:val="63"/>
        </w:trPr>
        <w:tc>
          <w:tcPr>
            <w:tcW w:w="1271" w:type="dxa"/>
            <w:vMerge/>
            <w:tcBorders>
              <w:tl2br w:val="nil"/>
            </w:tcBorders>
            <w:shd w:val="clear" w:color="auto" w:fill="E7E6E6" w:themeFill="background2"/>
            <w:vAlign w:val="center"/>
          </w:tcPr>
          <w:p w14:paraId="12020893" w14:textId="77777777" w:rsidR="009560E4" w:rsidRDefault="009560E4" w:rsidP="009560E4">
            <w:pPr>
              <w:rPr>
                <w:szCs w:val="20"/>
              </w:rPr>
            </w:pPr>
          </w:p>
        </w:tc>
        <w:tc>
          <w:tcPr>
            <w:tcW w:w="992" w:type="dxa"/>
            <w:shd w:val="clear" w:color="auto" w:fill="E7E6E6" w:themeFill="background2"/>
            <w:vAlign w:val="center"/>
          </w:tcPr>
          <w:p w14:paraId="730FA247" w14:textId="77777777" w:rsidR="009560E4" w:rsidRDefault="009560E4" w:rsidP="009560E4">
            <w:pPr>
              <w:rPr>
                <w:szCs w:val="20"/>
              </w:rPr>
            </w:pPr>
            <w:r>
              <w:rPr>
                <w:rFonts w:hint="eastAsia"/>
                <w:szCs w:val="20"/>
              </w:rPr>
              <w:t>N</w:t>
            </w:r>
            <w:r>
              <w:rPr>
                <w:szCs w:val="20"/>
              </w:rPr>
              <w:t>ormal</w:t>
            </w:r>
          </w:p>
        </w:tc>
        <w:tc>
          <w:tcPr>
            <w:tcW w:w="3261" w:type="dxa"/>
            <w:shd w:val="clear" w:color="auto" w:fill="FFFFFF" w:themeFill="background1"/>
          </w:tcPr>
          <w:p w14:paraId="39D16472" w14:textId="622A39AC" w:rsidR="009560E4" w:rsidRDefault="00692515" w:rsidP="009560E4">
            <w:pPr>
              <w:rPr>
                <w:szCs w:val="20"/>
              </w:rPr>
            </w:pPr>
            <w:r w:rsidRPr="008A7319">
              <w:rPr>
                <w:rFonts w:ascii="맑은 고딕" w:eastAsia="맑은 고딕" w:hAnsi="맑은 고딕" w:cs="Times New Roman"/>
                <w:szCs w:val="20"/>
              </w:rPr>
              <w:t>perf_event_alloc</w:t>
            </w:r>
          </w:p>
        </w:tc>
        <w:tc>
          <w:tcPr>
            <w:tcW w:w="1746" w:type="dxa"/>
            <w:shd w:val="clear" w:color="auto" w:fill="FFFFFF" w:themeFill="background1"/>
            <w:vAlign w:val="center"/>
          </w:tcPr>
          <w:p w14:paraId="31073D8F" w14:textId="13DA4B30" w:rsidR="009560E4" w:rsidRDefault="00D24071" w:rsidP="009560E4">
            <w:pPr>
              <w:rPr>
                <w:szCs w:val="20"/>
              </w:rPr>
            </w:pPr>
            <w:r>
              <w:rPr>
                <w:rFonts w:hint="eastAsia"/>
                <w:szCs w:val="20"/>
              </w:rPr>
              <w:t>0</w:t>
            </w:r>
            <w:r>
              <w:rPr>
                <w:szCs w:val="20"/>
              </w:rPr>
              <w:t>.176</w:t>
            </w:r>
          </w:p>
        </w:tc>
        <w:tc>
          <w:tcPr>
            <w:tcW w:w="1746" w:type="dxa"/>
            <w:shd w:val="clear" w:color="auto" w:fill="FFFFFF" w:themeFill="background1"/>
            <w:vAlign w:val="center"/>
          </w:tcPr>
          <w:p w14:paraId="7DD1701C" w14:textId="16C0088A" w:rsidR="009560E4" w:rsidRDefault="00D24071" w:rsidP="009560E4">
            <w:pPr>
              <w:rPr>
                <w:szCs w:val="20"/>
              </w:rPr>
            </w:pPr>
            <w:r>
              <w:rPr>
                <w:rFonts w:hint="eastAsia"/>
                <w:szCs w:val="20"/>
              </w:rPr>
              <w:t>0</w:t>
            </w:r>
            <w:r>
              <w:rPr>
                <w:szCs w:val="20"/>
              </w:rPr>
              <w:t>.146</w:t>
            </w:r>
          </w:p>
        </w:tc>
      </w:tr>
      <w:tr w:rsidR="009560E4" w:rsidRPr="00381A14" w14:paraId="6CAE4EF9" w14:textId="77777777" w:rsidTr="002D329B">
        <w:trPr>
          <w:trHeight w:val="63"/>
        </w:trPr>
        <w:tc>
          <w:tcPr>
            <w:tcW w:w="1271" w:type="dxa"/>
            <w:vMerge w:val="restart"/>
            <w:tcBorders>
              <w:tl2br w:val="nil"/>
            </w:tcBorders>
            <w:shd w:val="clear" w:color="auto" w:fill="E7E6E6" w:themeFill="background2"/>
            <w:vAlign w:val="center"/>
          </w:tcPr>
          <w:p w14:paraId="6407D153" w14:textId="77777777" w:rsidR="009560E4" w:rsidRDefault="009560E4" w:rsidP="009560E4">
            <w:pPr>
              <w:rPr>
                <w:szCs w:val="20"/>
              </w:rPr>
            </w:pPr>
            <w:r>
              <w:rPr>
                <w:rFonts w:hint="eastAsia"/>
                <w:szCs w:val="20"/>
              </w:rPr>
              <w:t>I</w:t>
            </w:r>
            <w:r>
              <w:rPr>
                <w:szCs w:val="20"/>
              </w:rPr>
              <w:t>nstruction</w:t>
            </w:r>
          </w:p>
        </w:tc>
        <w:tc>
          <w:tcPr>
            <w:tcW w:w="992" w:type="dxa"/>
            <w:vMerge w:val="restart"/>
            <w:shd w:val="clear" w:color="auto" w:fill="E7E6E6" w:themeFill="background2"/>
            <w:vAlign w:val="center"/>
          </w:tcPr>
          <w:p w14:paraId="1AF64707" w14:textId="77777777" w:rsidR="009560E4" w:rsidRDefault="009560E4" w:rsidP="009560E4">
            <w:pPr>
              <w:rPr>
                <w:szCs w:val="20"/>
              </w:rPr>
            </w:pPr>
            <w:r>
              <w:rPr>
                <w:rFonts w:hint="eastAsia"/>
                <w:szCs w:val="20"/>
              </w:rPr>
              <w:t>A</w:t>
            </w:r>
            <w:r>
              <w:rPr>
                <w:szCs w:val="20"/>
              </w:rPr>
              <w:t>ttack</w:t>
            </w:r>
          </w:p>
        </w:tc>
        <w:tc>
          <w:tcPr>
            <w:tcW w:w="3261" w:type="dxa"/>
            <w:shd w:val="clear" w:color="auto" w:fill="FFFFFF" w:themeFill="background1"/>
          </w:tcPr>
          <w:p w14:paraId="750FA444" w14:textId="2BB03643" w:rsidR="009560E4" w:rsidRDefault="00D24071" w:rsidP="009560E4">
            <w:pPr>
              <w:rPr>
                <w:szCs w:val="20"/>
              </w:rPr>
            </w:pPr>
            <w:r w:rsidRPr="00D24071">
              <w:rPr>
                <w:szCs w:val="20"/>
              </w:rPr>
              <w:t>x86_get_event_constraints</w:t>
            </w:r>
          </w:p>
        </w:tc>
        <w:tc>
          <w:tcPr>
            <w:tcW w:w="1746" w:type="dxa"/>
            <w:shd w:val="clear" w:color="auto" w:fill="FFFFFF" w:themeFill="background1"/>
            <w:vAlign w:val="center"/>
          </w:tcPr>
          <w:p w14:paraId="741DC4E7" w14:textId="4E8D9A2B" w:rsidR="009560E4" w:rsidRDefault="00D24071" w:rsidP="009560E4">
            <w:pPr>
              <w:rPr>
                <w:szCs w:val="20"/>
              </w:rPr>
            </w:pPr>
            <w:r>
              <w:rPr>
                <w:rFonts w:hint="eastAsia"/>
                <w:szCs w:val="20"/>
              </w:rPr>
              <w:t>0</w:t>
            </w:r>
            <w:r>
              <w:rPr>
                <w:szCs w:val="20"/>
              </w:rPr>
              <w:t>.266</w:t>
            </w:r>
          </w:p>
        </w:tc>
        <w:tc>
          <w:tcPr>
            <w:tcW w:w="1746" w:type="dxa"/>
            <w:shd w:val="clear" w:color="auto" w:fill="FFFFFF" w:themeFill="background1"/>
            <w:vAlign w:val="center"/>
          </w:tcPr>
          <w:p w14:paraId="3517CA07" w14:textId="4A68F213" w:rsidR="009560E4" w:rsidRDefault="00D24071" w:rsidP="009560E4">
            <w:pPr>
              <w:rPr>
                <w:szCs w:val="20"/>
              </w:rPr>
            </w:pPr>
            <w:r>
              <w:rPr>
                <w:rFonts w:hint="eastAsia"/>
                <w:szCs w:val="20"/>
              </w:rPr>
              <w:t>0</w:t>
            </w:r>
            <w:r>
              <w:rPr>
                <w:szCs w:val="20"/>
              </w:rPr>
              <w:t>.064</w:t>
            </w:r>
          </w:p>
        </w:tc>
      </w:tr>
      <w:tr w:rsidR="009560E4" w:rsidRPr="00381A14" w14:paraId="7641D1D9" w14:textId="77777777" w:rsidTr="002D329B">
        <w:trPr>
          <w:trHeight w:val="62"/>
        </w:trPr>
        <w:tc>
          <w:tcPr>
            <w:tcW w:w="1271" w:type="dxa"/>
            <w:vMerge/>
            <w:tcBorders>
              <w:tl2br w:val="nil"/>
            </w:tcBorders>
            <w:shd w:val="clear" w:color="auto" w:fill="E7E6E6" w:themeFill="background2"/>
            <w:vAlign w:val="center"/>
          </w:tcPr>
          <w:p w14:paraId="76189DE4" w14:textId="77777777" w:rsidR="009560E4" w:rsidRDefault="009560E4" w:rsidP="009560E4">
            <w:pPr>
              <w:rPr>
                <w:szCs w:val="20"/>
              </w:rPr>
            </w:pPr>
          </w:p>
        </w:tc>
        <w:tc>
          <w:tcPr>
            <w:tcW w:w="992" w:type="dxa"/>
            <w:vMerge/>
            <w:shd w:val="clear" w:color="auto" w:fill="E7E6E6" w:themeFill="background2"/>
            <w:vAlign w:val="center"/>
          </w:tcPr>
          <w:p w14:paraId="296E2259" w14:textId="77777777" w:rsidR="009560E4" w:rsidRDefault="009560E4" w:rsidP="009560E4">
            <w:pPr>
              <w:rPr>
                <w:szCs w:val="20"/>
              </w:rPr>
            </w:pPr>
          </w:p>
        </w:tc>
        <w:tc>
          <w:tcPr>
            <w:tcW w:w="3261" w:type="dxa"/>
            <w:shd w:val="clear" w:color="auto" w:fill="FFFFFF" w:themeFill="background1"/>
          </w:tcPr>
          <w:p w14:paraId="0128872E" w14:textId="7738A252" w:rsidR="009560E4" w:rsidRDefault="00D24071" w:rsidP="009560E4">
            <w:pPr>
              <w:rPr>
                <w:szCs w:val="20"/>
              </w:rPr>
            </w:pPr>
            <w:r w:rsidRPr="00D24071">
              <w:rPr>
                <w:szCs w:val="20"/>
              </w:rPr>
              <w:t>kmem_cache_alloc_node</w:t>
            </w:r>
          </w:p>
        </w:tc>
        <w:tc>
          <w:tcPr>
            <w:tcW w:w="1746" w:type="dxa"/>
            <w:shd w:val="clear" w:color="auto" w:fill="FFFFFF" w:themeFill="background1"/>
            <w:vAlign w:val="center"/>
          </w:tcPr>
          <w:p w14:paraId="0AD690D5" w14:textId="6E7268B1" w:rsidR="009560E4" w:rsidRDefault="00D24071" w:rsidP="009560E4">
            <w:pPr>
              <w:rPr>
                <w:szCs w:val="20"/>
              </w:rPr>
            </w:pPr>
            <w:r>
              <w:rPr>
                <w:rFonts w:hint="eastAsia"/>
                <w:szCs w:val="20"/>
              </w:rPr>
              <w:t>0</w:t>
            </w:r>
            <w:r>
              <w:rPr>
                <w:szCs w:val="20"/>
              </w:rPr>
              <w:t>.48</w:t>
            </w:r>
          </w:p>
        </w:tc>
        <w:tc>
          <w:tcPr>
            <w:tcW w:w="1746" w:type="dxa"/>
            <w:shd w:val="clear" w:color="auto" w:fill="FFFFFF" w:themeFill="background1"/>
            <w:vAlign w:val="center"/>
          </w:tcPr>
          <w:p w14:paraId="647EF9CB" w14:textId="2DF636C7" w:rsidR="009560E4" w:rsidRDefault="00D24071" w:rsidP="009560E4">
            <w:pPr>
              <w:rPr>
                <w:szCs w:val="20"/>
              </w:rPr>
            </w:pPr>
            <w:r>
              <w:rPr>
                <w:rFonts w:hint="eastAsia"/>
                <w:szCs w:val="20"/>
              </w:rPr>
              <w:t>0</w:t>
            </w:r>
            <w:r>
              <w:rPr>
                <w:szCs w:val="20"/>
              </w:rPr>
              <w:t>.143</w:t>
            </w:r>
          </w:p>
        </w:tc>
      </w:tr>
      <w:tr w:rsidR="002E22B7" w:rsidRPr="00381A14" w14:paraId="2F588E20" w14:textId="77777777" w:rsidTr="002D329B">
        <w:trPr>
          <w:trHeight w:val="62"/>
        </w:trPr>
        <w:tc>
          <w:tcPr>
            <w:tcW w:w="1271" w:type="dxa"/>
            <w:vMerge/>
            <w:tcBorders>
              <w:tl2br w:val="nil"/>
            </w:tcBorders>
            <w:shd w:val="clear" w:color="auto" w:fill="E7E6E6" w:themeFill="background2"/>
            <w:vAlign w:val="center"/>
          </w:tcPr>
          <w:p w14:paraId="44AE2812" w14:textId="77777777" w:rsidR="002E22B7" w:rsidRDefault="002E22B7" w:rsidP="004360C4">
            <w:pPr>
              <w:rPr>
                <w:szCs w:val="20"/>
              </w:rPr>
            </w:pPr>
          </w:p>
        </w:tc>
        <w:tc>
          <w:tcPr>
            <w:tcW w:w="992" w:type="dxa"/>
            <w:vMerge/>
            <w:shd w:val="clear" w:color="auto" w:fill="E7E6E6" w:themeFill="background2"/>
            <w:vAlign w:val="center"/>
          </w:tcPr>
          <w:p w14:paraId="68440ED5" w14:textId="77777777" w:rsidR="002E22B7" w:rsidRDefault="002E22B7" w:rsidP="004360C4">
            <w:pPr>
              <w:rPr>
                <w:szCs w:val="20"/>
              </w:rPr>
            </w:pPr>
          </w:p>
        </w:tc>
        <w:tc>
          <w:tcPr>
            <w:tcW w:w="6753" w:type="dxa"/>
            <w:gridSpan w:val="3"/>
            <w:shd w:val="clear" w:color="auto" w:fill="FFFFFF" w:themeFill="background1"/>
            <w:vAlign w:val="center"/>
          </w:tcPr>
          <w:p w14:paraId="15F9E87C" w14:textId="017CCDA1" w:rsidR="002E22B7" w:rsidRDefault="00D24071" w:rsidP="004360C4">
            <w:pPr>
              <w:rPr>
                <w:szCs w:val="20"/>
              </w:rPr>
            </w:pPr>
            <m:oMathPara>
              <m:oMath>
                <m:r>
                  <w:rPr>
                    <w:rFonts w:ascii="Cambria Math" w:hAnsi="Cambria Math"/>
                    <w:szCs w:val="20"/>
                  </w:rPr>
                  <m:t>⋮</m:t>
                </m:r>
              </m:oMath>
            </m:oMathPara>
          </w:p>
        </w:tc>
      </w:tr>
      <w:tr w:rsidR="009560E4" w:rsidRPr="00381A14" w14:paraId="4BA54C42" w14:textId="77777777" w:rsidTr="002D329B">
        <w:trPr>
          <w:trHeight w:val="62"/>
        </w:trPr>
        <w:tc>
          <w:tcPr>
            <w:tcW w:w="1271" w:type="dxa"/>
            <w:vMerge/>
            <w:tcBorders>
              <w:tl2br w:val="nil"/>
            </w:tcBorders>
            <w:shd w:val="clear" w:color="auto" w:fill="E7E6E6" w:themeFill="background2"/>
            <w:vAlign w:val="center"/>
          </w:tcPr>
          <w:p w14:paraId="6E7B7C19" w14:textId="77777777" w:rsidR="009560E4" w:rsidRDefault="009560E4" w:rsidP="009560E4">
            <w:pPr>
              <w:rPr>
                <w:szCs w:val="20"/>
              </w:rPr>
            </w:pPr>
          </w:p>
        </w:tc>
        <w:tc>
          <w:tcPr>
            <w:tcW w:w="992" w:type="dxa"/>
            <w:vMerge/>
            <w:shd w:val="clear" w:color="auto" w:fill="E7E6E6" w:themeFill="background2"/>
            <w:vAlign w:val="center"/>
          </w:tcPr>
          <w:p w14:paraId="1254ABF8" w14:textId="77777777" w:rsidR="009560E4" w:rsidRDefault="009560E4" w:rsidP="009560E4">
            <w:pPr>
              <w:rPr>
                <w:szCs w:val="20"/>
              </w:rPr>
            </w:pPr>
          </w:p>
        </w:tc>
        <w:tc>
          <w:tcPr>
            <w:tcW w:w="3261" w:type="dxa"/>
            <w:shd w:val="clear" w:color="auto" w:fill="FFFFFF" w:themeFill="background1"/>
          </w:tcPr>
          <w:p w14:paraId="5555F753" w14:textId="7F23DFFA" w:rsidR="009560E4" w:rsidRDefault="00D24071" w:rsidP="009560E4">
            <w:pPr>
              <w:rPr>
                <w:szCs w:val="20"/>
              </w:rPr>
            </w:pPr>
            <w:r w:rsidRPr="00D24071">
              <w:rPr>
                <w:szCs w:val="20"/>
              </w:rPr>
              <w:t>perf_swevent_add</w:t>
            </w:r>
          </w:p>
        </w:tc>
        <w:tc>
          <w:tcPr>
            <w:tcW w:w="1746" w:type="dxa"/>
            <w:shd w:val="clear" w:color="auto" w:fill="FFFFFF" w:themeFill="background1"/>
            <w:vAlign w:val="center"/>
          </w:tcPr>
          <w:p w14:paraId="5DFE07C3" w14:textId="4082722C" w:rsidR="009560E4" w:rsidRDefault="00D24071" w:rsidP="009560E4">
            <w:pPr>
              <w:rPr>
                <w:szCs w:val="20"/>
              </w:rPr>
            </w:pPr>
            <w:r>
              <w:rPr>
                <w:rFonts w:hint="eastAsia"/>
                <w:szCs w:val="20"/>
              </w:rPr>
              <w:t>0</w:t>
            </w:r>
            <w:r>
              <w:rPr>
                <w:szCs w:val="20"/>
              </w:rPr>
              <w:t>.107</w:t>
            </w:r>
          </w:p>
        </w:tc>
        <w:tc>
          <w:tcPr>
            <w:tcW w:w="1746" w:type="dxa"/>
            <w:shd w:val="clear" w:color="auto" w:fill="FFFFFF" w:themeFill="background1"/>
            <w:vAlign w:val="center"/>
          </w:tcPr>
          <w:p w14:paraId="757CB128" w14:textId="399EB7D4" w:rsidR="009560E4" w:rsidRDefault="00D24071" w:rsidP="009560E4">
            <w:pPr>
              <w:rPr>
                <w:szCs w:val="20"/>
              </w:rPr>
            </w:pPr>
            <w:r>
              <w:rPr>
                <w:rFonts w:hint="eastAsia"/>
                <w:szCs w:val="20"/>
              </w:rPr>
              <w:t>0</w:t>
            </w:r>
            <w:r>
              <w:rPr>
                <w:szCs w:val="20"/>
              </w:rPr>
              <w:t>.02</w:t>
            </w:r>
          </w:p>
        </w:tc>
      </w:tr>
      <w:tr w:rsidR="009560E4" w:rsidRPr="00381A14" w14:paraId="61D05E63" w14:textId="77777777" w:rsidTr="002D329B">
        <w:trPr>
          <w:trHeight w:val="62"/>
        </w:trPr>
        <w:tc>
          <w:tcPr>
            <w:tcW w:w="1271" w:type="dxa"/>
            <w:vMerge/>
            <w:tcBorders>
              <w:tl2br w:val="nil"/>
            </w:tcBorders>
            <w:shd w:val="clear" w:color="auto" w:fill="E7E6E6" w:themeFill="background2"/>
            <w:vAlign w:val="center"/>
          </w:tcPr>
          <w:p w14:paraId="1F6B5C37" w14:textId="77777777" w:rsidR="009560E4" w:rsidRDefault="009560E4" w:rsidP="009560E4">
            <w:pPr>
              <w:rPr>
                <w:szCs w:val="20"/>
              </w:rPr>
            </w:pPr>
          </w:p>
        </w:tc>
        <w:tc>
          <w:tcPr>
            <w:tcW w:w="992" w:type="dxa"/>
            <w:vMerge/>
            <w:shd w:val="clear" w:color="auto" w:fill="E7E6E6" w:themeFill="background2"/>
            <w:vAlign w:val="center"/>
          </w:tcPr>
          <w:p w14:paraId="74BD7475" w14:textId="77777777" w:rsidR="009560E4" w:rsidRDefault="009560E4" w:rsidP="009560E4">
            <w:pPr>
              <w:rPr>
                <w:szCs w:val="20"/>
              </w:rPr>
            </w:pPr>
          </w:p>
        </w:tc>
        <w:tc>
          <w:tcPr>
            <w:tcW w:w="3261" w:type="dxa"/>
            <w:shd w:val="clear" w:color="auto" w:fill="FFFFFF" w:themeFill="background1"/>
          </w:tcPr>
          <w:p w14:paraId="23299B7A" w14:textId="44C57D4A" w:rsidR="009560E4" w:rsidRDefault="00D24071" w:rsidP="009560E4">
            <w:pPr>
              <w:rPr>
                <w:szCs w:val="20"/>
              </w:rPr>
            </w:pPr>
            <w:r w:rsidRPr="00D24071">
              <w:rPr>
                <w:szCs w:val="20"/>
              </w:rPr>
              <w:t>kfree</w:t>
            </w:r>
          </w:p>
        </w:tc>
        <w:tc>
          <w:tcPr>
            <w:tcW w:w="1746" w:type="dxa"/>
            <w:shd w:val="clear" w:color="auto" w:fill="FFFFFF" w:themeFill="background1"/>
            <w:vAlign w:val="center"/>
          </w:tcPr>
          <w:p w14:paraId="0E3E4B40" w14:textId="26F735BD" w:rsidR="009560E4" w:rsidRDefault="00D24071" w:rsidP="009560E4">
            <w:pPr>
              <w:rPr>
                <w:szCs w:val="20"/>
              </w:rPr>
            </w:pPr>
            <w:r>
              <w:rPr>
                <w:rFonts w:hint="eastAsia"/>
                <w:szCs w:val="20"/>
              </w:rPr>
              <w:t>0</w:t>
            </w:r>
            <w:r>
              <w:rPr>
                <w:szCs w:val="20"/>
              </w:rPr>
              <w:t>.725</w:t>
            </w:r>
          </w:p>
        </w:tc>
        <w:tc>
          <w:tcPr>
            <w:tcW w:w="1746" w:type="dxa"/>
            <w:shd w:val="clear" w:color="auto" w:fill="FFFFFF" w:themeFill="background1"/>
            <w:vAlign w:val="center"/>
          </w:tcPr>
          <w:p w14:paraId="06D98502" w14:textId="2D805B8D" w:rsidR="009560E4" w:rsidRDefault="00D24071" w:rsidP="009560E4">
            <w:pPr>
              <w:rPr>
                <w:szCs w:val="20"/>
              </w:rPr>
            </w:pPr>
            <w:r>
              <w:rPr>
                <w:rFonts w:hint="eastAsia"/>
                <w:szCs w:val="20"/>
              </w:rPr>
              <w:t>0</w:t>
            </w:r>
            <w:r>
              <w:rPr>
                <w:szCs w:val="20"/>
              </w:rPr>
              <w:t>.016</w:t>
            </w:r>
          </w:p>
        </w:tc>
      </w:tr>
      <w:tr w:rsidR="002E22B7" w:rsidRPr="00381A14" w14:paraId="396D51A9" w14:textId="77777777" w:rsidTr="002D329B">
        <w:trPr>
          <w:trHeight w:val="63"/>
        </w:trPr>
        <w:tc>
          <w:tcPr>
            <w:tcW w:w="1271" w:type="dxa"/>
            <w:vMerge/>
            <w:tcBorders>
              <w:tl2br w:val="nil"/>
            </w:tcBorders>
            <w:shd w:val="clear" w:color="auto" w:fill="E7E6E6" w:themeFill="background2"/>
            <w:vAlign w:val="center"/>
          </w:tcPr>
          <w:p w14:paraId="11C1F2CE" w14:textId="77777777" w:rsidR="002E22B7" w:rsidRDefault="002E22B7" w:rsidP="004360C4">
            <w:pPr>
              <w:rPr>
                <w:szCs w:val="20"/>
              </w:rPr>
            </w:pPr>
          </w:p>
        </w:tc>
        <w:tc>
          <w:tcPr>
            <w:tcW w:w="992" w:type="dxa"/>
            <w:vMerge w:val="restart"/>
            <w:shd w:val="clear" w:color="auto" w:fill="E7E6E6" w:themeFill="background2"/>
            <w:vAlign w:val="center"/>
          </w:tcPr>
          <w:p w14:paraId="588C7F75" w14:textId="77777777" w:rsidR="002E22B7" w:rsidRDefault="002E22B7" w:rsidP="004360C4">
            <w:pPr>
              <w:rPr>
                <w:szCs w:val="20"/>
              </w:rPr>
            </w:pPr>
            <w:r>
              <w:rPr>
                <w:rFonts w:hint="eastAsia"/>
                <w:szCs w:val="20"/>
              </w:rPr>
              <w:t>N</w:t>
            </w:r>
            <w:r>
              <w:rPr>
                <w:szCs w:val="20"/>
              </w:rPr>
              <w:t>ormal</w:t>
            </w:r>
          </w:p>
        </w:tc>
        <w:tc>
          <w:tcPr>
            <w:tcW w:w="3261" w:type="dxa"/>
            <w:shd w:val="clear" w:color="auto" w:fill="FFFFFF" w:themeFill="background1"/>
            <w:vAlign w:val="center"/>
          </w:tcPr>
          <w:p w14:paraId="2102954E" w14:textId="6B107410" w:rsidR="002E22B7" w:rsidRDefault="00D24071" w:rsidP="004360C4">
            <w:pPr>
              <w:rPr>
                <w:szCs w:val="20"/>
              </w:rPr>
            </w:pPr>
            <w:r w:rsidRPr="00D24071">
              <w:rPr>
                <w:szCs w:val="20"/>
              </w:rPr>
              <w:t>event_sched_in</w:t>
            </w:r>
          </w:p>
        </w:tc>
        <w:tc>
          <w:tcPr>
            <w:tcW w:w="1746" w:type="dxa"/>
            <w:shd w:val="clear" w:color="auto" w:fill="FFFFFF" w:themeFill="background1"/>
            <w:vAlign w:val="center"/>
          </w:tcPr>
          <w:p w14:paraId="7B269717" w14:textId="66EC3657" w:rsidR="002E22B7" w:rsidRDefault="00DD2611" w:rsidP="004360C4">
            <w:pPr>
              <w:rPr>
                <w:szCs w:val="20"/>
              </w:rPr>
            </w:pPr>
            <w:r>
              <w:rPr>
                <w:rFonts w:hint="eastAsia"/>
                <w:szCs w:val="20"/>
              </w:rPr>
              <w:t>0</w:t>
            </w:r>
            <w:r>
              <w:rPr>
                <w:szCs w:val="20"/>
              </w:rPr>
              <w:t>.262</w:t>
            </w:r>
          </w:p>
        </w:tc>
        <w:tc>
          <w:tcPr>
            <w:tcW w:w="1746" w:type="dxa"/>
            <w:shd w:val="clear" w:color="auto" w:fill="FFFFFF" w:themeFill="background1"/>
            <w:vAlign w:val="center"/>
          </w:tcPr>
          <w:p w14:paraId="127F51AF" w14:textId="4580466F" w:rsidR="002E22B7" w:rsidRDefault="00DD2611" w:rsidP="004360C4">
            <w:pPr>
              <w:rPr>
                <w:szCs w:val="20"/>
              </w:rPr>
            </w:pPr>
            <w:r>
              <w:rPr>
                <w:rFonts w:hint="eastAsia"/>
                <w:szCs w:val="20"/>
              </w:rPr>
              <w:t>0</w:t>
            </w:r>
            <w:r>
              <w:rPr>
                <w:szCs w:val="20"/>
              </w:rPr>
              <w:t>.232</w:t>
            </w:r>
          </w:p>
        </w:tc>
      </w:tr>
      <w:tr w:rsidR="002E22B7" w:rsidRPr="00381A14" w14:paraId="6C585237" w14:textId="77777777" w:rsidTr="002D329B">
        <w:trPr>
          <w:trHeight w:val="62"/>
        </w:trPr>
        <w:tc>
          <w:tcPr>
            <w:tcW w:w="1271" w:type="dxa"/>
            <w:vMerge/>
            <w:tcBorders>
              <w:tl2br w:val="nil"/>
            </w:tcBorders>
            <w:shd w:val="clear" w:color="auto" w:fill="E7E6E6" w:themeFill="background2"/>
            <w:vAlign w:val="center"/>
          </w:tcPr>
          <w:p w14:paraId="31E284E1" w14:textId="77777777" w:rsidR="002E22B7" w:rsidRDefault="002E22B7" w:rsidP="004360C4">
            <w:pPr>
              <w:rPr>
                <w:szCs w:val="20"/>
              </w:rPr>
            </w:pPr>
          </w:p>
        </w:tc>
        <w:tc>
          <w:tcPr>
            <w:tcW w:w="992" w:type="dxa"/>
            <w:vMerge/>
            <w:shd w:val="clear" w:color="auto" w:fill="E7E6E6" w:themeFill="background2"/>
            <w:vAlign w:val="center"/>
          </w:tcPr>
          <w:p w14:paraId="5A108653" w14:textId="77777777" w:rsidR="002E22B7" w:rsidRDefault="002E22B7" w:rsidP="004360C4">
            <w:pPr>
              <w:rPr>
                <w:szCs w:val="20"/>
              </w:rPr>
            </w:pPr>
          </w:p>
        </w:tc>
        <w:tc>
          <w:tcPr>
            <w:tcW w:w="3261" w:type="dxa"/>
            <w:shd w:val="clear" w:color="auto" w:fill="FFFFFF" w:themeFill="background1"/>
            <w:vAlign w:val="center"/>
          </w:tcPr>
          <w:p w14:paraId="46FE0F25" w14:textId="4DC71FB5" w:rsidR="002E22B7" w:rsidRDefault="00D24071" w:rsidP="004360C4">
            <w:pPr>
              <w:rPr>
                <w:szCs w:val="20"/>
              </w:rPr>
            </w:pPr>
            <w:r w:rsidRPr="00D24071">
              <w:rPr>
                <w:szCs w:val="20"/>
              </w:rPr>
              <w:t>x86_pmu_event_init</w:t>
            </w:r>
          </w:p>
        </w:tc>
        <w:tc>
          <w:tcPr>
            <w:tcW w:w="1746" w:type="dxa"/>
            <w:shd w:val="clear" w:color="auto" w:fill="FFFFFF" w:themeFill="background1"/>
            <w:vAlign w:val="center"/>
          </w:tcPr>
          <w:p w14:paraId="1B97D4FC" w14:textId="03A8C5B4" w:rsidR="002E22B7" w:rsidRDefault="00DD2611" w:rsidP="004360C4">
            <w:pPr>
              <w:rPr>
                <w:szCs w:val="20"/>
              </w:rPr>
            </w:pPr>
            <w:r>
              <w:rPr>
                <w:rFonts w:hint="eastAsia"/>
                <w:szCs w:val="20"/>
              </w:rPr>
              <w:t>0</w:t>
            </w:r>
            <w:r>
              <w:rPr>
                <w:szCs w:val="20"/>
              </w:rPr>
              <w:t>.163</w:t>
            </w:r>
          </w:p>
        </w:tc>
        <w:tc>
          <w:tcPr>
            <w:tcW w:w="1746" w:type="dxa"/>
            <w:shd w:val="clear" w:color="auto" w:fill="FFFFFF" w:themeFill="background1"/>
            <w:vAlign w:val="center"/>
          </w:tcPr>
          <w:p w14:paraId="2AD29985" w14:textId="30AF50F3" w:rsidR="002E22B7" w:rsidRDefault="00DD2611" w:rsidP="004360C4">
            <w:pPr>
              <w:rPr>
                <w:szCs w:val="20"/>
              </w:rPr>
            </w:pPr>
            <w:r>
              <w:rPr>
                <w:rFonts w:hint="eastAsia"/>
                <w:szCs w:val="20"/>
              </w:rPr>
              <w:t>0</w:t>
            </w:r>
            <w:r>
              <w:rPr>
                <w:szCs w:val="20"/>
              </w:rPr>
              <w:t>.054</w:t>
            </w:r>
          </w:p>
        </w:tc>
      </w:tr>
      <w:tr w:rsidR="002E22B7" w:rsidRPr="00381A14" w14:paraId="20170A9A" w14:textId="77777777" w:rsidTr="002D329B">
        <w:trPr>
          <w:trHeight w:val="62"/>
        </w:trPr>
        <w:tc>
          <w:tcPr>
            <w:tcW w:w="1271" w:type="dxa"/>
            <w:vMerge/>
            <w:tcBorders>
              <w:tl2br w:val="nil"/>
            </w:tcBorders>
            <w:shd w:val="clear" w:color="auto" w:fill="E7E6E6" w:themeFill="background2"/>
            <w:vAlign w:val="center"/>
          </w:tcPr>
          <w:p w14:paraId="1356EC16" w14:textId="77777777" w:rsidR="002E22B7" w:rsidRDefault="002E22B7" w:rsidP="004360C4">
            <w:pPr>
              <w:rPr>
                <w:szCs w:val="20"/>
              </w:rPr>
            </w:pPr>
          </w:p>
        </w:tc>
        <w:tc>
          <w:tcPr>
            <w:tcW w:w="992" w:type="dxa"/>
            <w:vMerge/>
            <w:shd w:val="clear" w:color="auto" w:fill="E7E6E6" w:themeFill="background2"/>
            <w:vAlign w:val="center"/>
          </w:tcPr>
          <w:p w14:paraId="08ABD53F" w14:textId="77777777" w:rsidR="002E22B7" w:rsidRDefault="002E22B7" w:rsidP="004360C4">
            <w:pPr>
              <w:rPr>
                <w:szCs w:val="20"/>
              </w:rPr>
            </w:pPr>
          </w:p>
        </w:tc>
        <w:tc>
          <w:tcPr>
            <w:tcW w:w="3261" w:type="dxa"/>
            <w:shd w:val="clear" w:color="auto" w:fill="FFFFFF" w:themeFill="background1"/>
            <w:vAlign w:val="center"/>
          </w:tcPr>
          <w:p w14:paraId="43208FC7" w14:textId="1CEB0DD2" w:rsidR="002E22B7" w:rsidRDefault="00D24071" w:rsidP="004360C4">
            <w:pPr>
              <w:rPr>
                <w:szCs w:val="20"/>
              </w:rPr>
            </w:pPr>
            <w:r w:rsidRPr="00D24071">
              <w:rPr>
                <w:szCs w:val="20"/>
              </w:rPr>
              <w:t>inherit_event.constprop.0</w:t>
            </w:r>
          </w:p>
        </w:tc>
        <w:tc>
          <w:tcPr>
            <w:tcW w:w="1746" w:type="dxa"/>
            <w:shd w:val="clear" w:color="auto" w:fill="FFFFFF" w:themeFill="background1"/>
            <w:vAlign w:val="center"/>
          </w:tcPr>
          <w:p w14:paraId="5338A07B" w14:textId="7B28E013" w:rsidR="002E22B7" w:rsidRDefault="00DD2611" w:rsidP="004360C4">
            <w:pPr>
              <w:rPr>
                <w:szCs w:val="20"/>
              </w:rPr>
            </w:pPr>
            <w:r>
              <w:rPr>
                <w:rFonts w:hint="eastAsia"/>
                <w:szCs w:val="20"/>
              </w:rPr>
              <w:t>0</w:t>
            </w:r>
            <w:r>
              <w:rPr>
                <w:szCs w:val="20"/>
              </w:rPr>
              <w:t>.248</w:t>
            </w:r>
          </w:p>
        </w:tc>
        <w:tc>
          <w:tcPr>
            <w:tcW w:w="1746" w:type="dxa"/>
            <w:shd w:val="clear" w:color="auto" w:fill="FFFFFF" w:themeFill="background1"/>
            <w:vAlign w:val="center"/>
          </w:tcPr>
          <w:p w14:paraId="3E716AB2" w14:textId="6F3D8D01" w:rsidR="002E22B7" w:rsidRDefault="00DD2611" w:rsidP="004360C4">
            <w:pPr>
              <w:rPr>
                <w:szCs w:val="20"/>
              </w:rPr>
            </w:pPr>
            <w:r>
              <w:rPr>
                <w:rFonts w:hint="eastAsia"/>
                <w:szCs w:val="20"/>
              </w:rPr>
              <w:t>0</w:t>
            </w:r>
            <w:r>
              <w:rPr>
                <w:szCs w:val="20"/>
              </w:rPr>
              <w:t>.042</w:t>
            </w:r>
          </w:p>
        </w:tc>
      </w:tr>
      <w:tr w:rsidR="002E22B7" w:rsidRPr="00381A14" w14:paraId="7A380770" w14:textId="77777777" w:rsidTr="002D329B">
        <w:trPr>
          <w:trHeight w:val="62"/>
        </w:trPr>
        <w:tc>
          <w:tcPr>
            <w:tcW w:w="1271" w:type="dxa"/>
            <w:vMerge/>
            <w:tcBorders>
              <w:tl2br w:val="nil"/>
            </w:tcBorders>
            <w:shd w:val="clear" w:color="auto" w:fill="E7E6E6" w:themeFill="background2"/>
            <w:vAlign w:val="center"/>
          </w:tcPr>
          <w:p w14:paraId="4AFE2E2E" w14:textId="77777777" w:rsidR="002E22B7" w:rsidRDefault="002E22B7" w:rsidP="004360C4">
            <w:pPr>
              <w:rPr>
                <w:szCs w:val="20"/>
              </w:rPr>
            </w:pPr>
          </w:p>
        </w:tc>
        <w:tc>
          <w:tcPr>
            <w:tcW w:w="992" w:type="dxa"/>
            <w:vMerge/>
            <w:shd w:val="clear" w:color="auto" w:fill="E7E6E6" w:themeFill="background2"/>
            <w:vAlign w:val="center"/>
          </w:tcPr>
          <w:p w14:paraId="143E6677" w14:textId="77777777" w:rsidR="002E22B7" w:rsidRDefault="002E22B7" w:rsidP="004360C4">
            <w:pPr>
              <w:rPr>
                <w:szCs w:val="20"/>
              </w:rPr>
            </w:pPr>
          </w:p>
        </w:tc>
        <w:tc>
          <w:tcPr>
            <w:tcW w:w="3261" w:type="dxa"/>
            <w:shd w:val="clear" w:color="auto" w:fill="FFFFFF" w:themeFill="background1"/>
            <w:vAlign w:val="center"/>
          </w:tcPr>
          <w:p w14:paraId="38EDAF35" w14:textId="1374DB7A" w:rsidR="002E22B7" w:rsidRDefault="00D24071" w:rsidP="004360C4">
            <w:pPr>
              <w:rPr>
                <w:szCs w:val="20"/>
              </w:rPr>
            </w:pPr>
            <w:r w:rsidRPr="00D24071">
              <w:rPr>
                <w:szCs w:val="20"/>
              </w:rPr>
              <w:t>intel_pmu_enable_all</w:t>
            </w:r>
          </w:p>
        </w:tc>
        <w:tc>
          <w:tcPr>
            <w:tcW w:w="1746" w:type="dxa"/>
            <w:shd w:val="clear" w:color="auto" w:fill="FFFFFF" w:themeFill="background1"/>
            <w:vAlign w:val="center"/>
          </w:tcPr>
          <w:p w14:paraId="11676524" w14:textId="0E155CC8" w:rsidR="002E22B7" w:rsidRDefault="00DD2611" w:rsidP="004360C4">
            <w:pPr>
              <w:rPr>
                <w:szCs w:val="20"/>
              </w:rPr>
            </w:pPr>
            <w:r>
              <w:rPr>
                <w:rFonts w:hint="eastAsia"/>
                <w:szCs w:val="20"/>
              </w:rPr>
              <w:t>0</w:t>
            </w:r>
            <w:r>
              <w:rPr>
                <w:szCs w:val="20"/>
              </w:rPr>
              <w:t>.002</w:t>
            </w:r>
          </w:p>
        </w:tc>
        <w:tc>
          <w:tcPr>
            <w:tcW w:w="1746" w:type="dxa"/>
            <w:shd w:val="clear" w:color="auto" w:fill="FFFFFF" w:themeFill="background1"/>
            <w:vAlign w:val="center"/>
          </w:tcPr>
          <w:p w14:paraId="469FC43C" w14:textId="113EB905" w:rsidR="002E22B7" w:rsidRDefault="00DD2611" w:rsidP="004360C4">
            <w:pPr>
              <w:rPr>
                <w:szCs w:val="20"/>
              </w:rPr>
            </w:pPr>
            <w:r>
              <w:rPr>
                <w:rFonts w:hint="eastAsia"/>
                <w:szCs w:val="20"/>
              </w:rPr>
              <w:t>0</w:t>
            </w:r>
            <w:r>
              <w:rPr>
                <w:szCs w:val="20"/>
              </w:rPr>
              <w:t>.0</w:t>
            </w:r>
          </w:p>
        </w:tc>
      </w:tr>
    </w:tbl>
    <w:p w14:paraId="3BC3606B" w14:textId="4C182A8C" w:rsidR="00812B59" w:rsidRDefault="00652787" w:rsidP="00CF5DEC">
      <w:pPr>
        <w:tabs>
          <w:tab w:val="left" w:pos="3516"/>
        </w:tabs>
        <w:spacing w:before="240"/>
        <w:rPr>
          <w:szCs w:val="20"/>
        </w:rPr>
      </w:pPr>
      <w:r w:rsidRPr="00652787">
        <w:rPr>
          <w:szCs w:val="20"/>
        </w:rPr>
        <w:t>Table 19 shows that the same type</w:t>
      </w:r>
      <w:r w:rsidR="00926ACC">
        <w:rPr>
          <w:szCs w:val="20"/>
        </w:rPr>
        <w:t>s</w:t>
      </w:r>
      <w:r w:rsidRPr="00652787">
        <w:rPr>
          <w:szCs w:val="20"/>
        </w:rPr>
        <w:t xml:space="preserve"> of </w:t>
      </w:r>
      <w:r w:rsidR="00926ACC" w:rsidRPr="00652787">
        <w:rPr>
          <w:szCs w:val="20"/>
        </w:rPr>
        <w:t xml:space="preserve">symbols </w:t>
      </w:r>
      <w:r w:rsidR="00926ACC">
        <w:rPr>
          <w:szCs w:val="20"/>
        </w:rPr>
        <w:t xml:space="preserve">in </w:t>
      </w:r>
      <w:r w:rsidRPr="00652787">
        <w:rPr>
          <w:szCs w:val="20"/>
        </w:rPr>
        <w:t>Table 17 are extracted from all</w:t>
      </w:r>
      <w:r w:rsidR="00926ACC">
        <w:rPr>
          <w:szCs w:val="20"/>
        </w:rPr>
        <w:t xml:space="preserve"> the</w:t>
      </w:r>
      <w:r w:rsidRPr="00652787">
        <w:rPr>
          <w:szCs w:val="20"/>
        </w:rPr>
        <w:t xml:space="preserve"> </w:t>
      </w:r>
      <w:r w:rsidR="00926ACC">
        <w:rPr>
          <w:szCs w:val="20"/>
        </w:rPr>
        <w:t>CS</w:t>
      </w:r>
      <w:r w:rsidRPr="00652787">
        <w:rPr>
          <w:szCs w:val="20"/>
        </w:rPr>
        <w:t xml:space="preserve"> and integrated.</w:t>
      </w:r>
      <w:r>
        <w:rPr>
          <w:szCs w:val="20"/>
        </w:rPr>
        <w:t xml:space="preserve"> </w:t>
      </w:r>
      <w:r w:rsidR="009A7D6B" w:rsidRPr="009A7D6B">
        <w:rPr>
          <w:szCs w:val="20"/>
        </w:rPr>
        <w:t xml:space="preserve">Since the SC of each symbol in Table 17 </w:t>
      </w:r>
      <w:r w:rsidR="00F74E18">
        <w:rPr>
          <w:szCs w:val="20"/>
        </w:rPr>
        <w:t>differs</w:t>
      </w:r>
      <w:r w:rsidR="009A7D6B" w:rsidRPr="009A7D6B">
        <w:rPr>
          <w:szCs w:val="20"/>
        </w:rPr>
        <w:t>, an imbalance in feature size occurs in integrating features.</w:t>
      </w:r>
      <w:r w:rsidR="009A7D6B">
        <w:rPr>
          <w:szCs w:val="20"/>
        </w:rPr>
        <w:t xml:space="preserve"> </w:t>
      </w:r>
      <w:r w:rsidR="00CF5DEC" w:rsidRPr="00CF5DEC">
        <w:rPr>
          <w:szCs w:val="20"/>
        </w:rPr>
        <w:t>ASR means the average of sampling resolutions generated after integrating identical symbols extracted from each CS. In this study, downsizing is performed based on the smallest size feature in the feature integration process. Therefore, based on the ASR of the smallest symbol to be merged, the difference between the ASRs of other symbols to be merged is calculated. The average of these ASR differences is called the ASRD.</w:t>
      </w:r>
      <w:r w:rsidR="00F23784">
        <w:rPr>
          <w:szCs w:val="20"/>
        </w:rPr>
        <w:t xml:space="preserve"> </w:t>
      </w:r>
      <w:r w:rsidR="00F23784" w:rsidRPr="00F23784">
        <w:rPr>
          <w:szCs w:val="20"/>
        </w:rPr>
        <w:t>ASR and ASRD are as follows.</w:t>
      </w:r>
    </w:p>
    <w:p w14:paraId="6968B13D" w14:textId="67DA8C85" w:rsidR="00F23784" w:rsidRPr="0015647A" w:rsidRDefault="004E232C" w:rsidP="004E232C">
      <w:pPr>
        <w:pStyle w:val="a3"/>
        <w:numPr>
          <w:ilvl w:val="0"/>
          <w:numId w:val="7"/>
        </w:numPr>
        <w:tabs>
          <w:tab w:val="left" w:pos="3516"/>
        </w:tabs>
        <w:spacing w:before="240"/>
        <w:ind w:leftChars="0"/>
        <w:rPr>
          <w:sz w:val="28"/>
          <w:szCs w:val="28"/>
        </w:rPr>
      </w:pPr>
      <m:oMath>
        <m:r>
          <w:rPr>
            <w:rFonts w:ascii="Cambria Math" w:hAnsi="Cambria Math"/>
            <w:sz w:val="28"/>
            <w:szCs w:val="28"/>
          </w:rPr>
          <w:lastRenderedPageBreak/>
          <m:t>ASR=</m:t>
        </m:r>
        <m:f>
          <m:fPr>
            <m:ctrlPr>
              <w:rPr>
                <w:rFonts w:ascii="Cambria Math" w:hAnsi="Cambria Math"/>
                <w:i/>
                <w:sz w:val="28"/>
                <w:szCs w:val="28"/>
              </w:rPr>
            </m:ctrlPr>
          </m:fPr>
          <m:num>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sSub>
                  <m:sSubPr>
                    <m:ctrlPr>
                      <w:rPr>
                        <w:rFonts w:ascii="Cambria Math" w:hAnsi="Cambria Math"/>
                        <w:i/>
                        <w:sz w:val="28"/>
                        <w:szCs w:val="28"/>
                      </w:rPr>
                    </m:ctrlPr>
                  </m:sSubPr>
                  <m:e>
                    <m:r>
                      <w:rPr>
                        <w:rFonts w:ascii="Cambria Math" w:hAnsi="Cambria Math"/>
                        <w:sz w:val="28"/>
                        <w:szCs w:val="28"/>
                      </w:rPr>
                      <m:t>SR</m:t>
                    </m:r>
                  </m:e>
                  <m:sub>
                    <m:r>
                      <w:rPr>
                        <w:rFonts w:ascii="Cambria Math" w:hAnsi="Cambria Math"/>
                        <w:sz w:val="28"/>
                        <w:szCs w:val="28"/>
                      </w:rPr>
                      <m:t>i</m:t>
                    </m:r>
                  </m:sub>
                </m:sSub>
              </m:e>
            </m:nary>
          </m:num>
          <m:den>
            <m:r>
              <w:rPr>
                <w:rFonts w:ascii="Cambria Math" w:hAnsi="Cambria Math"/>
                <w:sz w:val="28"/>
                <w:szCs w:val="28"/>
              </w:rPr>
              <m:t>n</m:t>
            </m:r>
          </m:den>
        </m:f>
        <m:r>
          <w:rPr>
            <w:rFonts w:ascii="Cambria Math" w:hAnsi="Cambria Math"/>
            <w:sz w:val="28"/>
            <w:szCs w:val="28"/>
          </w:rPr>
          <m:t>, n:the number of ∀CS or ∀GS</m:t>
        </m:r>
      </m:oMath>
    </w:p>
    <w:p w14:paraId="445DA306" w14:textId="3E6121CD" w:rsidR="0055239C" w:rsidRPr="0015647A" w:rsidRDefault="00554D36" w:rsidP="004E232C">
      <w:pPr>
        <w:pStyle w:val="a3"/>
        <w:numPr>
          <w:ilvl w:val="0"/>
          <w:numId w:val="7"/>
        </w:numPr>
        <w:tabs>
          <w:tab w:val="left" w:pos="3516"/>
        </w:tabs>
        <w:spacing w:before="240"/>
        <w:ind w:leftChars="0"/>
        <w:rPr>
          <w:sz w:val="28"/>
          <w:szCs w:val="28"/>
        </w:rPr>
      </w:pPr>
      <m:oMath>
        <m:r>
          <w:rPr>
            <w:rFonts w:ascii="Cambria Math" w:hAnsi="Cambria Math"/>
            <w:sz w:val="28"/>
            <w:szCs w:val="28"/>
          </w:rPr>
          <m:t>ASRD=</m:t>
        </m:r>
        <m:f>
          <m:fPr>
            <m:ctrlPr>
              <w:rPr>
                <w:rFonts w:ascii="Cambria Math" w:hAnsi="Cambria Math"/>
                <w:i/>
                <w:sz w:val="28"/>
                <w:szCs w:val="28"/>
              </w:rPr>
            </m:ctrlPr>
          </m:fPr>
          <m:num>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sSub>
                  <m:sSubPr>
                    <m:ctrlPr>
                      <w:rPr>
                        <w:rFonts w:ascii="Cambria Math" w:hAnsi="Cambria Math"/>
                        <w:i/>
                        <w:sz w:val="28"/>
                        <w:szCs w:val="28"/>
                      </w:rPr>
                    </m:ctrlPr>
                  </m:sSubPr>
                  <m:e>
                    <m:r>
                      <w:rPr>
                        <w:rFonts w:ascii="Cambria Math" w:hAnsi="Cambria Math"/>
                        <w:sz w:val="28"/>
                        <w:szCs w:val="28"/>
                      </w:rPr>
                      <m:t>(SR</m:t>
                    </m:r>
                  </m:e>
                  <m:sub>
                    <m:r>
                      <w:rPr>
                        <w:rFonts w:ascii="Cambria Math" w:hAnsi="Cambria Math"/>
                        <w:sz w:val="28"/>
                        <w:szCs w:val="28"/>
                      </w:rPr>
                      <m:t>i</m:t>
                    </m:r>
                  </m:sub>
                </m:sSub>
                <m:r>
                  <w:rPr>
                    <w:rFonts w:ascii="Cambria Math" w:hAnsi="Cambria Math"/>
                    <w:sz w:val="28"/>
                    <w:szCs w:val="28"/>
                  </w:rPr>
                  <m:t>-</m:t>
                </m:r>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min</m:t>
                        </m:r>
                      </m:e>
                      <m:lim>
                        <m:r>
                          <w:rPr>
                            <w:rFonts w:ascii="Cambria Math" w:hAnsi="Cambria Math"/>
                            <w:sz w:val="28"/>
                            <w:szCs w:val="28"/>
                          </w:rPr>
                          <m:t>n</m:t>
                        </m:r>
                      </m:lim>
                    </m:limLow>
                  </m:fName>
                  <m:e>
                    <m:sSub>
                      <m:sSubPr>
                        <m:ctrlPr>
                          <w:rPr>
                            <w:rFonts w:ascii="Cambria Math" w:hAnsi="Cambria Math"/>
                            <w:i/>
                            <w:sz w:val="28"/>
                            <w:szCs w:val="28"/>
                          </w:rPr>
                        </m:ctrlPr>
                      </m:sSubPr>
                      <m:e>
                        <m:r>
                          <w:rPr>
                            <w:rFonts w:ascii="Cambria Math" w:hAnsi="Cambria Math"/>
                            <w:sz w:val="28"/>
                            <w:szCs w:val="28"/>
                          </w:rPr>
                          <m:t>SR</m:t>
                        </m:r>
                      </m:e>
                      <m:sub>
                        <m:r>
                          <w:rPr>
                            <w:rFonts w:ascii="Cambria Math" w:hAnsi="Cambria Math"/>
                            <w:sz w:val="28"/>
                            <w:szCs w:val="28"/>
                          </w:rPr>
                          <m:t>n</m:t>
                        </m:r>
                      </m:sub>
                    </m:sSub>
                  </m:e>
                </m:func>
                <m:r>
                  <w:rPr>
                    <w:rFonts w:ascii="Cambria Math" w:hAnsi="Cambria Math"/>
                    <w:sz w:val="28"/>
                    <w:szCs w:val="28"/>
                  </w:rPr>
                  <m:t>)</m:t>
                </m:r>
              </m:e>
            </m:nary>
          </m:num>
          <m:den>
            <m:r>
              <w:rPr>
                <w:rFonts w:ascii="Cambria Math" w:hAnsi="Cambria Math"/>
                <w:sz w:val="28"/>
                <w:szCs w:val="28"/>
              </w:rPr>
              <m:t>n</m:t>
            </m:r>
          </m:den>
        </m:f>
      </m:oMath>
    </w:p>
    <w:p w14:paraId="0A874821" w14:textId="58A9389C" w:rsidR="00F7115F" w:rsidRPr="004E232C" w:rsidRDefault="00AB0221" w:rsidP="00F7115F">
      <w:r w:rsidRPr="00AB0221">
        <w:t xml:space="preserve">Based on the ASRD value, the </w:t>
      </w:r>
      <w:r w:rsidR="00BE7BD0">
        <w:t>information loss rate</w:t>
      </w:r>
      <w:r w:rsidRPr="00AB0221">
        <w:t xml:space="preserve"> can be calculated when </w:t>
      </w:r>
      <w:r w:rsidR="00BE7BD0">
        <w:t>combining different symbols</w:t>
      </w:r>
      <w:r w:rsidRPr="00AB0221">
        <w:t>.</w:t>
      </w:r>
    </w:p>
    <w:p w14:paraId="5F3E3C36" w14:textId="0617E79D" w:rsidR="00DC77BA" w:rsidRDefault="00DC77BA" w:rsidP="00DC77BA">
      <w:pPr>
        <w:pStyle w:val="a5"/>
        <w:keepNext/>
        <w:jc w:val="center"/>
      </w:pPr>
      <w:r>
        <w:t>Table 20. ASR and ASRD of GS features</w:t>
      </w:r>
      <w:r w:rsidR="00DA1B86">
        <w:t xml:space="preserve"> under the </w:t>
      </w:r>
      <w:r w:rsidR="00DA1B86" w:rsidRPr="00381A14">
        <w:t>CID_RCOFF_GOFF</w:t>
      </w:r>
      <w:r w:rsidR="00DA1B86">
        <w:t xml:space="preserve"> attack scenario</w:t>
      </w:r>
    </w:p>
    <w:tbl>
      <w:tblPr>
        <w:tblStyle w:val="a4"/>
        <w:tblW w:w="9016" w:type="dxa"/>
        <w:tblLayout w:type="fixed"/>
        <w:tblLook w:val="04A0" w:firstRow="1" w:lastRow="0" w:firstColumn="1" w:lastColumn="0" w:noHBand="0" w:noVBand="1"/>
      </w:tblPr>
      <w:tblGrid>
        <w:gridCol w:w="1271"/>
        <w:gridCol w:w="992"/>
        <w:gridCol w:w="2977"/>
        <w:gridCol w:w="1888"/>
        <w:gridCol w:w="1888"/>
      </w:tblGrid>
      <w:tr w:rsidR="00DC77BA" w:rsidRPr="00381A14" w14:paraId="2A8B6268" w14:textId="77777777" w:rsidTr="004A797E">
        <w:trPr>
          <w:trHeight w:val="702"/>
        </w:trPr>
        <w:tc>
          <w:tcPr>
            <w:tcW w:w="1271" w:type="dxa"/>
            <w:tcBorders>
              <w:tl2br w:val="nil"/>
            </w:tcBorders>
            <w:shd w:val="clear" w:color="auto" w:fill="E7E6E6" w:themeFill="background2"/>
            <w:vAlign w:val="center"/>
          </w:tcPr>
          <w:p w14:paraId="5BEC1D68" w14:textId="77777777" w:rsidR="00DC77BA" w:rsidRPr="00381A14" w:rsidRDefault="00DC77BA" w:rsidP="004360C4">
            <w:pPr>
              <w:rPr>
                <w:szCs w:val="20"/>
              </w:rPr>
            </w:pPr>
            <w:r>
              <w:rPr>
                <w:rFonts w:hint="eastAsia"/>
                <w:szCs w:val="20"/>
              </w:rPr>
              <w:t>T</w:t>
            </w:r>
            <w:r>
              <w:rPr>
                <w:szCs w:val="20"/>
              </w:rPr>
              <w:t>ype</w:t>
            </w:r>
          </w:p>
        </w:tc>
        <w:tc>
          <w:tcPr>
            <w:tcW w:w="992" w:type="dxa"/>
            <w:shd w:val="clear" w:color="auto" w:fill="E7E6E6" w:themeFill="background2"/>
            <w:vAlign w:val="center"/>
          </w:tcPr>
          <w:p w14:paraId="0C31001E" w14:textId="77777777" w:rsidR="00DC77BA" w:rsidRPr="00381A14" w:rsidRDefault="00DC77BA" w:rsidP="004360C4">
            <w:pPr>
              <w:rPr>
                <w:szCs w:val="20"/>
              </w:rPr>
            </w:pPr>
            <w:r>
              <w:rPr>
                <w:rFonts w:hint="eastAsia"/>
                <w:szCs w:val="20"/>
              </w:rPr>
              <w:t>M</w:t>
            </w:r>
            <w:r>
              <w:rPr>
                <w:szCs w:val="20"/>
              </w:rPr>
              <w:t>ode</w:t>
            </w:r>
          </w:p>
        </w:tc>
        <w:tc>
          <w:tcPr>
            <w:tcW w:w="2977" w:type="dxa"/>
            <w:shd w:val="clear" w:color="auto" w:fill="E7E6E6" w:themeFill="background2"/>
            <w:vAlign w:val="center"/>
          </w:tcPr>
          <w:p w14:paraId="4EDE3080" w14:textId="77777777" w:rsidR="00DC77BA" w:rsidRPr="00381A14" w:rsidRDefault="00DC77BA" w:rsidP="004360C4">
            <w:pPr>
              <w:rPr>
                <w:szCs w:val="20"/>
              </w:rPr>
            </w:pPr>
            <w:r>
              <w:rPr>
                <w:rFonts w:hint="eastAsia"/>
                <w:szCs w:val="20"/>
              </w:rPr>
              <w:t>S</w:t>
            </w:r>
            <w:r>
              <w:rPr>
                <w:szCs w:val="20"/>
              </w:rPr>
              <w:t>ymbol Name</w:t>
            </w:r>
          </w:p>
        </w:tc>
        <w:tc>
          <w:tcPr>
            <w:tcW w:w="1888" w:type="dxa"/>
            <w:shd w:val="clear" w:color="auto" w:fill="E7E6E6" w:themeFill="background2"/>
            <w:vAlign w:val="center"/>
          </w:tcPr>
          <w:p w14:paraId="3CF781C8" w14:textId="77777777" w:rsidR="00DC77BA" w:rsidRPr="00381A14" w:rsidRDefault="00DC77BA" w:rsidP="004360C4">
            <w:pPr>
              <w:rPr>
                <w:szCs w:val="20"/>
              </w:rPr>
            </w:pPr>
            <w:r>
              <w:rPr>
                <w:szCs w:val="20"/>
              </w:rPr>
              <w:t>ASR</w:t>
            </w:r>
          </w:p>
        </w:tc>
        <w:tc>
          <w:tcPr>
            <w:tcW w:w="1888" w:type="dxa"/>
            <w:shd w:val="clear" w:color="auto" w:fill="E7E6E6" w:themeFill="background2"/>
            <w:vAlign w:val="center"/>
          </w:tcPr>
          <w:p w14:paraId="7E3AA2FB" w14:textId="77777777" w:rsidR="00DC77BA" w:rsidRPr="00381A14" w:rsidRDefault="00DC77BA" w:rsidP="004360C4">
            <w:pPr>
              <w:rPr>
                <w:szCs w:val="20"/>
              </w:rPr>
            </w:pPr>
            <w:r>
              <w:rPr>
                <w:szCs w:val="20"/>
              </w:rPr>
              <w:t>ASRD</w:t>
            </w:r>
          </w:p>
        </w:tc>
      </w:tr>
      <w:tr w:rsidR="009560E4" w:rsidRPr="00381A14" w14:paraId="38953893" w14:textId="77777777" w:rsidTr="002D329B">
        <w:trPr>
          <w:trHeight w:val="63"/>
        </w:trPr>
        <w:tc>
          <w:tcPr>
            <w:tcW w:w="1271" w:type="dxa"/>
            <w:vMerge w:val="restart"/>
            <w:tcBorders>
              <w:tl2br w:val="nil"/>
            </w:tcBorders>
            <w:shd w:val="clear" w:color="auto" w:fill="E7E6E6" w:themeFill="background2"/>
            <w:vAlign w:val="center"/>
          </w:tcPr>
          <w:p w14:paraId="404B06EC" w14:textId="77777777" w:rsidR="009560E4" w:rsidRDefault="009560E4" w:rsidP="009560E4">
            <w:pPr>
              <w:rPr>
                <w:szCs w:val="20"/>
              </w:rPr>
            </w:pPr>
            <w:r>
              <w:rPr>
                <w:rFonts w:hint="eastAsia"/>
                <w:szCs w:val="20"/>
              </w:rPr>
              <w:t>B</w:t>
            </w:r>
            <w:r>
              <w:rPr>
                <w:szCs w:val="20"/>
              </w:rPr>
              <w:t>ranch</w:t>
            </w:r>
          </w:p>
        </w:tc>
        <w:tc>
          <w:tcPr>
            <w:tcW w:w="992" w:type="dxa"/>
            <w:vMerge w:val="restart"/>
            <w:shd w:val="clear" w:color="auto" w:fill="E7E6E6" w:themeFill="background2"/>
            <w:vAlign w:val="center"/>
          </w:tcPr>
          <w:p w14:paraId="19556F18" w14:textId="77777777" w:rsidR="009560E4" w:rsidRDefault="009560E4" w:rsidP="009560E4">
            <w:pPr>
              <w:rPr>
                <w:szCs w:val="20"/>
              </w:rPr>
            </w:pPr>
            <w:r>
              <w:rPr>
                <w:rFonts w:hint="eastAsia"/>
                <w:szCs w:val="20"/>
              </w:rPr>
              <w:t>A</w:t>
            </w:r>
            <w:r>
              <w:rPr>
                <w:szCs w:val="20"/>
              </w:rPr>
              <w:t>ttack</w:t>
            </w:r>
          </w:p>
        </w:tc>
        <w:tc>
          <w:tcPr>
            <w:tcW w:w="2977" w:type="dxa"/>
            <w:shd w:val="clear" w:color="auto" w:fill="FFFFFF" w:themeFill="background1"/>
            <w:vAlign w:val="center"/>
          </w:tcPr>
          <w:p w14:paraId="7D9399A5" w14:textId="1D96BC24" w:rsidR="009560E4" w:rsidRDefault="009560E4" w:rsidP="009560E4">
            <w:pPr>
              <w:rPr>
                <w:szCs w:val="20"/>
              </w:rPr>
            </w:pPr>
            <w:r w:rsidRPr="00BA257B">
              <w:rPr>
                <w:szCs w:val="20"/>
              </w:rPr>
              <w:t>tcp_recvmsg</w:t>
            </w:r>
          </w:p>
        </w:tc>
        <w:tc>
          <w:tcPr>
            <w:tcW w:w="1888" w:type="dxa"/>
            <w:shd w:val="clear" w:color="auto" w:fill="FFFFFF" w:themeFill="background1"/>
            <w:vAlign w:val="center"/>
          </w:tcPr>
          <w:p w14:paraId="227A5C68" w14:textId="437A2D99" w:rsidR="009560E4" w:rsidRDefault="00B94C8A" w:rsidP="009560E4">
            <w:pPr>
              <w:rPr>
                <w:szCs w:val="20"/>
              </w:rPr>
            </w:pPr>
            <w:r>
              <w:rPr>
                <w:rFonts w:hint="eastAsia"/>
                <w:szCs w:val="20"/>
              </w:rPr>
              <w:t>0</w:t>
            </w:r>
            <w:r>
              <w:rPr>
                <w:szCs w:val="20"/>
              </w:rPr>
              <w:t>.01</w:t>
            </w:r>
          </w:p>
        </w:tc>
        <w:tc>
          <w:tcPr>
            <w:tcW w:w="1888" w:type="dxa"/>
            <w:shd w:val="clear" w:color="auto" w:fill="FFFFFF" w:themeFill="background1"/>
            <w:vAlign w:val="center"/>
          </w:tcPr>
          <w:p w14:paraId="4B37D939" w14:textId="367422E1" w:rsidR="009560E4" w:rsidRDefault="00B94C8A" w:rsidP="009560E4">
            <w:pPr>
              <w:rPr>
                <w:szCs w:val="20"/>
              </w:rPr>
            </w:pPr>
            <w:r>
              <w:rPr>
                <w:rFonts w:hint="eastAsia"/>
                <w:szCs w:val="20"/>
              </w:rPr>
              <w:t>0</w:t>
            </w:r>
            <w:r>
              <w:rPr>
                <w:szCs w:val="20"/>
              </w:rPr>
              <w:t>.0</w:t>
            </w:r>
          </w:p>
        </w:tc>
      </w:tr>
      <w:tr w:rsidR="009560E4" w:rsidRPr="00381A14" w14:paraId="28FD8C15" w14:textId="77777777" w:rsidTr="002D329B">
        <w:trPr>
          <w:trHeight w:val="62"/>
        </w:trPr>
        <w:tc>
          <w:tcPr>
            <w:tcW w:w="1271" w:type="dxa"/>
            <w:vMerge/>
            <w:tcBorders>
              <w:tl2br w:val="nil"/>
            </w:tcBorders>
            <w:shd w:val="clear" w:color="auto" w:fill="E7E6E6" w:themeFill="background2"/>
            <w:vAlign w:val="center"/>
          </w:tcPr>
          <w:p w14:paraId="4FA82336" w14:textId="77777777" w:rsidR="009560E4" w:rsidRDefault="009560E4" w:rsidP="009560E4">
            <w:pPr>
              <w:rPr>
                <w:szCs w:val="20"/>
              </w:rPr>
            </w:pPr>
          </w:p>
        </w:tc>
        <w:tc>
          <w:tcPr>
            <w:tcW w:w="992" w:type="dxa"/>
            <w:vMerge/>
            <w:shd w:val="clear" w:color="auto" w:fill="E7E6E6" w:themeFill="background2"/>
            <w:vAlign w:val="center"/>
          </w:tcPr>
          <w:p w14:paraId="005BB739" w14:textId="77777777" w:rsidR="009560E4" w:rsidRDefault="009560E4" w:rsidP="009560E4">
            <w:pPr>
              <w:rPr>
                <w:szCs w:val="20"/>
              </w:rPr>
            </w:pPr>
          </w:p>
        </w:tc>
        <w:tc>
          <w:tcPr>
            <w:tcW w:w="2977" w:type="dxa"/>
            <w:shd w:val="clear" w:color="auto" w:fill="FFFFFF" w:themeFill="background1"/>
            <w:vAlign w:val="center"/>
          </w:tcPr>
          <w:p w14:paraId="5990A8B3" w14:textId="3ABC6FDE" w:rsidR="009560E4" w:rsidRDefault="009560E4" w:rsidP="009560E4">
            <w:pPr>
              <w:rPr>
                <w:szCs w:val="20"/>
              </w:rPr>
            </w:pPr>
            <w:r w:rsidRPr="00BA257B">
              <w:rPr>
                <w:szCs w:val="20"/>
              </w:rPr>
              <w:t>security_sock_rcv_skb</w:t>
            </w:r>
          </w:p>
        </w:tc>
        <w:tc>
          <w:tcPr>
            <w:tcW w:w="1888" w:type="dxa"/>
            <w:shd w:val="clear" w:color="auto" w:fill="FFFFFF" w:themeFill="background1"/>
            <w:vAlign w:val="center"/>
          </w:tcPr>
          <w:p w14:paraId="1DA4AE34" w14:textId="19623245" w:rsidR="009560E4" w:rsidRDefault="00B94C8A" w:rsidP="009560E4">
            <w:pPr>
              <w:rPr>
                <w:szCs w:val="20"/>
              </w:rPr>
            </w:pPr>
            <w:r>
              <w:rPr>
                <w:rFonts w:hint="eastAsia"/>
                <w:szCs w:val="20"/>
              </w:rPr>
              <w:t>0</w:t>
            </w:r>
            <w:r>
              <w:rPr>
                <w:szCs w:val="20"/>
              </w:rPr>
              <w:t>.036</w:t>
            </w:r>
          </w:p>
        </w:tc>
        <w:tc>
          <w:tcPr>
            <w:tcW w:w="1888" w:type="dxa"/>
            <w:shd w:val="clear" w:color="auto" w:fill="FFFFFF" w:themeFill="background1"/>
            <w:vAlign w:val="center"/>
          </w:tcPr>
          <w:p w14:paraId="51BBB437" w14:textId="7462C8D9" w:rsidR="009560E4" w:rsidRDefault="00B94C8A" w:rsidP="009560E4">
            <w:pPr>
              <w:rPr>
                <w:szCs w:val="20"/>
              </w:rPr>
            </w:pPr>
            <w:r>
              <w:rPr>
                <w:rFonts w:hint="eastAsia"/>
                <w:szCs w:val="20"/>
              </w:rPr>
              <w:t>0</w:t>
            </w:r>
            <w:r>
              <w:rPr>
                <w:szCs w:val="20"/>
              </w:rPr>
              <w:t>.0</w:t>
            </w:r>
          </w:p>
        </w:tc>
      </w:tr>
      <w:tr w:rsidR="00DC77BA" w:rsidRPr="00381A14" w14:paraId="2659DC4E" w14:textId="77777777" w:rsidTr="002D329B">
        <w:trPr>
          <w:trHeight w:val="62"/>
        </w:trPr>
        <w:tc>
          <w:tcPr>
            <w:tcW w:w="1271" w:type="dxa"/>
            <w:vMerge/>
            <w:tcBorders>
              <w:tl2br w:val="nil"/>
            </w:tcBorders>
            <w:shd w:val="clear" w:color="auto" w:fill="E7E6E6" w:themeFill="background2"/>
            <w:vAlign w:val="center"/>
          </w:tcPr>
          <w:p w14:paraId="1B3AB7F3" w14:textId="77777777" w:rsidR="00DC77BA" w:rsidRDefault="00DC77BA" w:rsidP="004360C4">
            <w:pPr>
              <w:rPr>
                <w:szCs w:val="20"/>
              </w:rPr>
            </w:pPr>
          </w:p>
        </w:tc>
        <w:tc>
          <w:tcPr>
            <w:tcW w:w="992" w:type="dxa"/>
            <w:vMerge/>
            <w:shd w:val="clear" w:color="auto" w:fill="E7E6E6" w:themeFill="background2"/>
            <w:vAlign w:val="center"/>
          </w:tcPr>
          <w:p w14:paraId="36AF9DA0" w14:textId="77777777" w:rsidR="00DC77BA" w:rsidRDefault="00DC77BA" w:rsidP="004360C4">
            <w:pPr>
              <w:rPr>
                <w:szCs w:val="20"/>
              </w:rPr>
            </w:pPr>
          </w:p>
        </w:tc>
        <w:tc>
          <w:tcPr>
            <w:tcW w:w="6753" w:type="dxa"/>
            <w:gridSpan w:val="3"/>
            <w:shd w:val="clear" w:color="auto" w:fill="FFFFFF" w:themeFill="background1"/>
            <w:vAlign w:val="center"/>
          </w:tcPr>
          <w:p w14:paraId="0A3ECD62" w14:textId="77777777" w:rsidR="00DC77BA" w:rsidRDefault="00DC77BA" w:rsidP="004360C4">
            <w:pPr>
              <w:rPr>
                <w:szCs w:val="20"/>
              </w:rPr>
            </w:pPr>
            <m:oMathPara>
              <m:oMath>
                <m:r>
                  <w:rPr>
                    <w:rFonts w:ascii="Cambria Math" w:hAnsi="Cambria Math"/>
                    <w:szCs w:val="20"/>
                  </w:rPr>
                  <m:t>⋮</m:t>
                </m:r>
              </m:oMath>
            </m:oMathPara>
          </w:p>
        </w:tc>
      </w:tr>
      <w:tr w:rsidR="009560E4" w:rsidRPr="00381A14" w14:paraId="27D14C5A" w14:textId="77777777" w:rsidTr="002D329B">
        <w:trPr>
          <w:trHeight w:val="62"/>
        </w:trPr>
        <w:tc>
          <w:tcPr>
            <w:tcW w:w="1271" w:type="dxa"/>
            <w:vMerge/>
            <w:tcBorders>
              <w:tl2br w:val="nil"/>
            </w:tcBorders>
            <w:shd w:val="clear" w:color="auto" w:fill="E7E6E6" w:themeFill="background2"/>
            <w:vAlign w:val="center"/>
          </w:tcPr>
          <w:p w14:paraId="59686DD1" w14:textId="77777777" w:rsidR="009560E4" w:rsidRDefault="009560E4" w:rsidP="009560E4">
            <w:pPr>
              <w:rPr>
                <w:szCs w:val="20"/>
              </w:rPr>
            </w:pPr>
          </w:p>
        </w:tc>
        <w:tc>
          <w:tcPr>
            <w:tcW w:w="992" w:type="dxa"/>
            <w:vMerge/>
            <w:shd w:val="clear" w:color="auto" w:fill="E7E6E6" w:themeFill="background2"/>
            <w:vAlign w:val="center"/>
          </w:tcPr>
          <w:p w14:paraId="1649BE66" w14:textId="77777777" w:rsidR="009560E4" w:rsidRDefault="009560E4" w:rsidP="009560E4">
            <w:pPr>
              <w:rPr>
                <w:szCs w:val="20"/>
              </w:rPr>
            </w:pPr>
          </w:p>
        </w:tc>
        <w:tc>
          <w:tcPr>
            <w:tcW w:w="2977" w:type="dxa"/>
            <w:shd w:val="clear" w:color="auto" w:fill="FFFFFF" w:themeFill="background1"/>
            <w:vAlign w:val="center"/>
          </w:tcPr>
          <w:p w14:paraId="261A0FDF" w14:textId="447D6E27" w:rsidR="009560E4" w:rsidRDefault="009560E4" w:rsidP="009560E4">
            <w:pPr>
              <w:rPr>
                <w:szCs w:val="20"/>
              </w:rPr>
            </w:pPr>
            <w:r w:rsidRPr="00190E6C">
              <w:rPr>
                <w:szCs w:val="20"/>
              </w:rPr>
              <w:t>__sys_sendto</w:t>
            </w:r>
          </w:p>
        </w:tc>
        <w:tc>
          <w:tcPr>
            <w:tcW w:w="1888" w:type="dxa"/>
            <w:shd w:val="clear" w:color="auto" w:fill="FFFFFF" w:themeFill="background1"/>
            <w:vAlign w:val="center"/>
          </w:tcPr>
          <w:p w14:paraId="50DF960F" w14:textId="17A00681" w:rsidR="009560E4" w:rsidRDefault="00B94C8A" w:rsidP="009560E4">
            <w:pPr>
              <w:rPr>
                <w:szCs w:val="20"/>
              </w:rPr>
            </w:pPr>
            <w:r>
              <w:rPr>
                <w:rFonts w:hint="eastAsia"/>
                <w:szCs w:val="20"/>
              </w:rPr>
              <w:t>0</w:t>
            </w:r>
            <w:r>
              <w:rPr>
                <w:szCs w:val="20"/>
              </w:rPr>
              <w:t>.065</w:t>
            </w:r>
          </w:p>
        </w:tc>
        <w:tc>
          <w:tcPr>
            <w:tcW w:w="1888" w:type="dxa"/>
            <w:shd w:val="clear" w:color="auto" w:fill="FFFFFF" w:themeFill="background1"/>
            <w:vAlign w:val="center"/>
          </w:tcPr>
          <w:p w14:paraId="2C8C9232" w14:textId="2C64E7C0" w:rsidR="009560E4" w:rsidRDefault="00B94C8A" w:rsidP="009560E4">
            <w:pPr>
              <w:rPr>
                <w:szCs w:val="20"/>
              </w:rPr>
            </w:pPr>
            <w:r>
              <w:rPr>
                <w:rFonts w:hint="eastAsia"/>
                <w:szCs w:val="20"/>
              </w:rPr>
              <w:t>0</w:t>
            </w:r>
            <w:r>
              <w:rPr>
                <w:szCs w:val="20"/>
              </w:rPr>
              <w:t>.0</w:t>
            </w:r>
          </w:p>
        </w:tc>
      </w:tr>
      <w:tr w:rsidR="009560E4" w:rsidRPr="00381A14" w14:paraId="72FE7DB4" w14:textId="77777777" w:rsidTr="002D329B">
        <w:trPr>
          <w:trHeight w:val="62"/>
        </w:trPr>
        <w:tc>
          <w:tcPr>
            <w:tcW w:w="1271" w:type="dxa"/>
            <w:vMerge/>
            <w:tcBorders>
              <w:tl2br w:val="nil"/>
            </w:tcBorders>
            <w:shd w:val="clear" w:color="auto" w:fill="E7E6E6" w:themeFill="background2"/>
            <w:vAlign w:val="center"/>
          </w:tcPr>
          <w:p w14:paraId="236AD76A" w14:textId="77777777" w:rsidR="009560E4" w:rsidRDefault="009560E4" w:rsidP="009560E4">
            <w:pPr>
              <w:rPr>
                <w:szCs w:val="20"/>
              </w:rPr>
            </w:pPr>
          </w:p>
        </w:tc>
        <w:tc>
          <w:tcPr>
            <w:tcW w:w="992" w:type="dxa"/>
            <w:vMerge/>
            <w:shd w:val="clear" w:color="auto" w:fill="E7E6E6" w:themeFill="background2"/>
            <w:vAlign w:val="center"/>
          </w:tcPr>
          <w:p w14:paraId="54D6B242" w14:textId="77777777" w:rsidR="009560E4" w:rsidRDefault="009560E4" w:rsidP="009560E4">
            <w:pPr>
              <w:rPr>
                <w:szCs w:val="20"/>
              </w:rPr>
            </w:pPr>
          </w:p>
        </w:tc>
        <w:tc>
          <w:tcPr>
            <w:tcW w:w="2977" w:type="dxa"/>
            <w:shd w:val="clear" w:color="auto" w:fill="FFFFFF" w:themeFill="background1"/>
            <w:vAlign w:val="center"/>
          </w:tcPr>
          <w:p w14:paraId="4B816305" w14:textId="1AF7A3E3" w:rsidR="009560E4" w:rsidRDefault="009560E4" w:rsidP="009560E4">
            <w:pPr>
              <w:rPr>
                <w:szCs w:val="20"/>
              </w:rPr>
            </w:pPr>
            <w:r w:rsidRPr="00190E6C">
              <w:rPr>
                <w:szCs w:val="20"/>
              </w:rPr>
              <w:t>dst_release</w:t>
            </w:r>
          </w:p>
        </w:tc>
        <w:tc>
          <w:tcPr>
            <w:tcW w:w="1888" w:type="dxa"/>
            <w:shd w:val="clear" w:color="auto" w:fill="FFFFFF" w:themeFill="background1"/>
            <w:vAlign w:val="center"/>
          </w:tcPr>
          <w:p w14:paraId="3DC096E0" w14:textId="15FCBDEA" w:rsidR="009560E4" w:rsidRDefault="00B94C8A" w:rsidP="009560E4">
            <w:pPr>
              <w:rPr>
                <w:szCs w:val="20"/>
              </w:rPr>
            </w:pPr>
            <w:r>
              <w:rPr>
                <w:rFonts w:hint="eastAsia"/>
                <w:szCs w:val="20"/>
              </w:rPr>
              <w:t>0</w:t>
            </w:r>
            <w:r>
              <w:rPr>
                <w:szCs w:val="20"/>
              </w:rPr>
              <w:t>.028</w:t>
            </w:r>
          </w:p>
        </w:tc>
        <w:tc>
          <w:tcPr>
            <w:tcW w:w="1888" w:type="dxa"/>
            <w:shd w:val="clear" w:color="auto" w:fill="FFFFFF" w:themeFill="background1"/>
            <w:vAlign w:val="center"/>
          </w:tcPr>
          <w:p w14:paraId="2068E3F9" w14:textId="28C54957" w:rsidR="009560E4" w:rsidRDefault="00B94C8A" w:rsidP="009560E4">
            <w:pPr>
              <w:rPr>
                <w:szCs w:val="20"/>
              </w:rPr>
            </w:pPr>
            <w:r>
              <w:rPr>
                <w:rFonts w:hint="eastAsia"/>
                <w:szCs w:val="20"/>
              </w:rPr>
              <w:t>0</w:t>
            </w:r>
            <w:r>
              <w:rPr>
                <w:szCs w:val="20"/>
              </w:rPr>
              <w:t>.0</w:t>
            </w:r>
          </w:p>
        </w:tc>
      </w:tr>
      <w:tr w:rsidR="009560E4" w:rsidRPr="00381A14" w14:paraId="4D5AD6AB" w14:textId="77777777" w:rsidTr="002D329B">
        <w:trPr>
          <w:trHeight w:val="63"/>
        </w:trPr>
        <w:tc>
          <w:tcPr>
            <w:tcW w:w="1271" w:type="dxa"/>
            <w:vMerge/>
            <w:tcBorders>
              <w:tl2br w:val="nil"/>
            </w:tcBorders>
            <w:shd w:val="clear" w:color="auto" w:fill="E7E6E6" w:themeFill="background2"/>
            <w:vAlign w:val="center"/>
          </w:tcPr>
          <w:p w14:paraId="28294FB6" w14:textId="77777777" w:rsidR="009560E4" w:rsidRDefault="009560E4" w:rsidP="009560E4">
            <w:pPr>
              <w:rPr>
                <w:szCs w:val="20"/>
              </w:rPr>
            </w:pPr>
          </w:p>
        </w:tc>
        <w:tc>
          <w:tcPr>
            <w:tcW w:w="992" w:type="dxa"/>
            <w:vMerge w:val="restart"/>
            <w:shd w:val="clear" w:color="auto" w:fill="E7E6E6" w:themeFill="background2"/>
            <w:vAlign w:val="center"/>
          </w:tcPr>
          <w:p w14:paraId="53E3D38E" w14:textId="77777777" w:rsidR="009560E4" w:rsidRDefault="009560E4" w:rsidP="009560E4">
            <w:pPr>
              <w:rPr>
                <w:szCs w:val="20"/>
              </w:rPr>
            </w:pPr>
            <w:r>
              <w:rPr>
                <w:rFonts w:hint="eastAsia"/>
                <w:szCs w:val="20"/>
              </w:rPr>
              <w:t>N</w:t>
            </w:r>
            <w:r>
              <w:rPr>
                <w:szCs w:val="20"/>
              </w:rPr>
              <w:t>ormal</w:t>
            </w:r>
          </w:p>
        </w:tc>
        <w:tc>
          <w:tcPr>
            <w:tcW w:w="2977" w:type="dxa"/>
            <w:shd w:val="clear" w:color="auto" w:fill="FFFFFF" w:themeFill="background1"/>
            <w:vAlign w:val="center"/>
          </w:tcPr>
          <w:p w14:paraId="6637D1A4" w14:textId="33896E1D" w:rsidR="009560E4" w:rsidRDefault="009560E4" w:rsidP="009560E4">
            <w:pPr>
              <w:rPr>
                <w:szCs w:val="20"/>
              </w:rPr>
            </w:pPr>
            <w:r w:rsidRPr="00190E6C">
              <w:rPr>
                <w:szCs w:val="20"/>
              </w:rPr>
              <w:t>security_sock_rcv_skb</w:t>
            </w:r>
          </w:p>
        </w:tc>
        <w:tc>
          <w:tcPr>
            <w:tcW w:w="1888" w:type="dxa"/>
            <w:shd w:val="clear" w:color="auto" w:fill="FFFFFF" w:themeFill="background1"/>
            <w:vAlign w:val="center"/>
          </w:tcPr>
          <w:p w14:paraId="06725F5E" w14:textId="0FD266F2" w:rsidR="009560E4" w:rsidRDefault="009936B0" w:rsidP="009560E4">
            <w:pPr>
              <w:rPr>
                <w:szCs w:val="20"/>
              </w:rPr>
            </w:pPr>
            <w:r>
              <w:rPr>
                <w:rFonts w:hint="eastAsia"/>
                <w:szCs w:val="20"/>
              </w:rPr>
              <w:t>0</w:t>
            </w:r>
            <w:r>
              <w:rPr>
                <w:szCs w:val="20"/>
              </w:rPr>
              <w:t>.098</w:t>
            </w:r>
          </w:p>
        </w:tc>
        <w:tc>
          <w:tcPr>
            <w:tcW w:w="1888" w:type="dxa"/>
            <w:shd w:val="clear" w:color="auto" w:fill="FFFFFF" w:themeFill="background1"/>
            <w:vAlign w:val="center"/>
          </w:tcPr>
          <w:p w14:paraId="6CC14401" w14:textId="616C2CB3" w:rsidR="009560E4" w:rsidRDefault="009936B0" w:rsidP="009560E4">
            <w:pPr>
              <w:rPr>
                <w:szCs w:val="20"/>
              </w:rPr>
            </w:pPr>
            <w:r>
              <w:rPr>
                <w:rFonts w:hint="eastAsia"/>
                <w:szCs w:val="20"/>
              </w:rPr>
              <w:t>0</w:t>
            </w:r>
            <w:r>
              <w:rPr>
                <w:szCs w:val="20"/>
              </w:rPr>
              <w:t>.0</w:t>
            </w:r>
          </w:p>
        </w:tc>
      </w:tr>
      <w:tr w:rsidR="009560E4" w:rsidRPr="00381A14" w14:paraId="6CCC6B47" w14:textId="77777777" w:rsidTr="002D329B">
        <w:trPr>
          <w:trHeight w:val="62"/>
        </w:trPr>
        <w:tc>
          <w:tcPr>
            <w:tcW w:w="1271" w:type="dxa"/>
            <w:vMerge/>
            <w:tcBorders>
              <w:tl2br w:val="nil"/>
            </w:tcBorders>
            <w:shd w:val="clear" w:color="auto" w:fill="E7E6E6" w:themeFill="background2"/>
            <w:vAlign w:val="center"/>
          </w:tcPr>
          <w:p w14:paraId="30EA4526" w14:textId="77777777" w:rsidR="009560E4" w:rsidRDefault="009560E4" w:rsidP="009560E4">
            <w:pPr>
              <w:rPr>
                <w:szCs w:val="20"/>
              </w:rPr>
            </w:pPr>
          </w:p>
        </w:tc>
        <w:tc>
          <w:tcPr>
            <w:tcW w:w="992" w:type="dxa"/>
            <w:vMerge/>
            <w:shd w:val="clear" w:color="auto" w:fill="E7E6E6" w:themeFill="background2"/>
            <w:vAlign w:val="center"/>
          </w:tcPr>
          <w:p w14:paraId="266B9348" w14:textId="77777777" w:rsidR="009560E4" w:rsidRDefault="009560E4" w:rsidP="009560E4">
            <w:pPr>
              <w:rPr>
                <w:szCs w:val="20"/>
              </w:rPr>
            </w:pPr>
          </w:p>
        </w:tc>
        <w:tc>
          <w:tcPr>
            <w:tcW w:w="2977" w:type="dxa"/>
            <w:shd w:val="clear" w:color="auto" w:fill="FFFFFF" w:themeFill="background1"/>
            <w:vAlign w:val="center"/>
          </w:tcPr>
          <w:p w14:paraId="07FDE7C8" w14:textId="3A520DB3" w:rsidR="009560E4" w:rsidRDefault="009560E4" w:rsidP="009560E4">
            <w:pPr>
              <w:rPr>
                <w:szCs w:val="20"/>
              </w:rPr>
            </w:pPr>
            <w:r w:rsidRPr="00190E6C">
              <w:rPr>
                <w:szCs w:val="20"/>
              </w:rPr>
              <w:t>pick_next_task</w:t>
            </w:r>
          </w:p>
        </w:tc>
        <w:tc>
          <w:tcPr>
            <w:tcW w:w="1888" w:type="dxa"/>
            <w:shd w:val="clear" w:color="auto" w:fill="FFFFFF" w:themeFill="background1"/>
            <w:vAlign w:val="center"/>
          </w:tcPr>
          <w:p w14:paraId="32B1A718" w14:textId="0E072475" w:rsidR="009560E4" w:rsidRDefault="009936B0" w:rsidP="009560E4">
            <w:pPr>
              <w:rPr>
                <w:szCs w:val="20"/>
              </w:rPr>
            </w:pPr>
            <w:r>
              <w:rPr>
                <w:rFonts w:hint="eastAsia"/>
                <w:szCs w:val="20"/>
              </w:rPr>
              <w:t>0</w:t>
            </w:r>
            <w:r>
              <w:rPr>
                <w:szCs w:val="20"/>
              </w:rPr>
              <w:t>.002</w:t>
            </w:r>
          </w:p>
        </w:tc>
        <w:tc>
          <w:tcPr>
            <w:tcW w:w="1888" w:type="dxa"/>
            <w:shd w:val="clear" w:color="auto" w:fill="FFFFFF" w:themeFill="background1"/>
            <w:vAlign w:val="center"/>
          </w:tcPr>
          <w:p w14:paraId="6464097A" w14:textId="6ABB78AE" w:rsidR="009560E4" w:rsidRDefault="009936B0" w:rsidP="009560E4">
            <w:pPr>
              <w:rPr>
                <w:szCs w:val="20"/>
              </w:rPr>
            </w:pPr>
            <w:r>
              <w:rPr>
                <w:rFonts w:hint="eastAsia"/>
                <w:szCs w:val="20"/>
              </w:rPr>
              <w:t>0</w:t>
            </w:r>
            <w:r>
              <w:rPr>
                <w:szCs w:val="20"/>
              </w:rPr>
              <w:t>.0</w:t>
            </w:r>
          </w:p>
        </w:tc>
      </w:tr>
      <w:tr w:rsidR="00DC77BA" w:rsidRPr="00381A14" w14:paraId="613237B6" w14:textId="77777777" w:rsidTr="002D329B">
        <w:trPr>
          <w:trHeight w:val="62"/>
        </w:trPr>
        <w:tc>
          <w:tcPr>
            <w:tcW w:w="1271" w:type="dxa"/>
            <w:vMerge/>
            <w:tcBorders>
              <w:tl2br w:val="nil"/>
            </w:tcBorders>
            <w:shd w:val="clear" w:color="auto" w:fill="E7E6E6" w:themeFill="background2"/>
            <w:vAlign w:val="center"/>
          </w:tcPr>
          <w:p w14:paraId="6F6F8BD0" w14:textId="77777777" w:rsidR="00DC77BA" w:rsidRDefault="00DC77BA" w:rsidP="004360C4">
            <w:pPr>
              <w:rPr>
                <w:szCs w:val="20"/>
              </w:rPr>
            </w:pPr>
          </w:p>
        </w:tc>
        <w:tc>
          <w:tcPr>
            <w:tcW w:w="992" w:type="dxa"/>
            <w:vMerge/>
            <w:shd w:val="clear" w:color="auto" w:fill="E7E6E6" w:themeFill="background2"/>
            <w:vAlign w:val="center"/>
          </w:tcPr>
          <w:p w14:paraId="25539F27" w14:textId="77777777" w:rsidR="00DC77BA" w:rsidRDefault="00DC77BA" w:rsidP="004360C4">
            <w:pPr>
              <w:rPr>
                <w:szCs w:val="20"/>
              </w:rPr>
            </w:pPr>
          </w:p>
        </w:tc>
        <w:tc>
          <w:tcPr>
            <w:tcW w:w="6753" w:type="dxa"/>
            <w:gridSpan w:val="3"/>
            <w:shd w:val="clear" w:color="auto" w:fill="FFFFFF" w:themeFill="background1"/>
            <w:vAlign w:val="center"/>
          </w:tcPr>
          <w:p w14:paraId="140D66EC" w14:textId="77777777" w:rsidR="00DC77BA" w:rsidRDefault="00DC77BA" w:rsidP="004360C4">
            <w:pPr>
              <w:rPr>
                <w:szCs w:val="20"/>
              </w:rPr>
            </w:pPr>
            <m:oMathPara>
              <m:oMath>
                <m:r>
                  <w:rPr>
                    <w:rFonts w:ascii="Cambria Math" w:hAnsi="Cambria Math"/>
                    <w:szCs w:val="20"/>
                  </w:rPr>
                  <m:t>⋮</m:t>
                </m:r>
              </m:oMath>
            </m:oMathPara>
          </w:p>
        </w:tc>
      </w:tr>
      <w:tr w:rsidR="009560E4" w:rsidRPr="00381A14" w14:paraId="56F353BB" w14:textId="77777777" w:rsidTr="002D329B">
        <w:trPr>
          <w:trHeight w:val="62"/>
        </w:trPr>
        <w:tc>
          <w:tcPr>
            <w:tcW w:w="1271" w:type="dxa"/>
            <w:vMerge/>
            <w:tcBorders>
              <w:tl2br w:val="nil"/>
            </w:tcBorders>
            <w:shd w:val="clear" w:color="auto" w:fill="E7E6E6" w:themeFill="background2"/>
            <w:vAlign w:val="center"/>
          </w:tcPr>
          <w:p w14:paraId="6CB448B0" w14:textId="77777777" w:rsidR="009560E4" w:rsidRDefault="009560E4" w:rsidP="009560E4">
            <w:pPr>
              <w:rPr>
                <w:szCs w:val="20"/>
              </w:rPr>
            </w:pPr>
          </w:p>
        </w:tc>
        <w:tc>
          <w:tcPr>
            <w:tcW w:w="992" w:type="dxa"/>
            <w:vMerge/>
            <w:shd w:val="clear" w:color="auto" w:fill="E7E6E6" w:themeFill="background2"/>
            <w:vAlign w:val="center"/>
          </w:tcPr>
          <w:p w14:paraId="5B557D46" w14:textId="77777777" w:rsidR="009560E4" w:rsidRDefault="009560E4" w:rsidP="009560E4">
            <w:pPr>
              <w:rPr>
                <w:szCs w:val="20"/>
              </w:rPr>
            </w:pPr>
          </w:p>
        </w:tc>
        <w:tc>
          <w:tcPr>
            <w:tcW w:w="2977" w:type="dxa"/>
            <w:shd w:val="clear" w:color="auto" w:fill="FFFFFF" w:themeFill="background1"/>
            <w:vAlign w:val="center"/>
          </w:tcPr>
          <w:p w14:paraId="79B3D1A6" w14:textId="1B1D106A" w:rsidR="009560E4" w:rsidRDefault="009560E4" w:rsidP="009560E4">
            <w:pPr>
              <w:rPr>
                <w:szCs w:val="20"/>
              </w:rPr>
            </w:pPr>
            <w:r w:rsidRPr="00190E6C">
              <w:rPr>
                <w:szCs w:val="20"/>
              </w:rPr>
              <w:t>__update_load_avg_cfs_rq</w:t>
            </w:r>
          </w:p>
        </w:tc>
        <w:tc>
          <w:tcPr>
            <w:tcW w:w="1888" w:type="dxa"/>
            <w:shd w:val="clear" w:color="auto" w:fill="FFFFFF" w:themeFill="background1"/>
            <w:vAlign w:val="center"/>
          </w:tcPr>
          <w:p w14:paraId="027ECABD" w14:textId="182332ED" w:rsidR="009560E4" w:rsidRDefault="009936B0" w:rsidP="009560E4">
            <w:pPr>
              <w:rPr>
                <w:szCs w:val="20"/>
              </w:rPr>
            </w:pPr>
            <w:r>
              <w:rPr>
                <w:rFonts w:hint="eastAsia"/>
                <w:szCs w:val="20"/>
              </w:rPr>
              <w:t>0</w:t>
            </w:r>
            <w:r>
              <w:rPr>
                <w:szCs w:val="20"/>
              </w:rPr>
              <w:t>.272</w:t>
            </w:r>
          </w:p>
        </w:tc>
        <w:tc>
          <w:tcPr>
            <w:tcW w:w="1888" w:type="dxa"/>
            <w:shd w:val="clear" w:color="auto" w:fill="FFFFFF" w:themeFill="background1"/>
            <w:vAlign w:val="center"/>
          </w:tcPr>
          <w:p w14:paraId="55346AD5" w14:textId="20D6471D" w:rsidR="009560E4" w:rsidRDefault="009936B0" w:rsidP="009560E4">
            <w:pPr>
              <w:rPr>
                <w:szCs w:val="20"/>
              </w:rPr>
            </w:pPr>
            <w:r>
              <w:rPr>
                <w:rFonts w:hint="eastAsia"/>
                <w:szCs w:val="20"/>
              </w:rPr>
              <w:t>0</w:t>
            </w:r>
            <w:r>
              <w:rPr>
                <w:szCs w:val="20"/>
              </w:rPr>
              <w:t>.0</w:t>
            </w:r>
          </w:p>
        </w:tc>
      </w:tr>
      <w:tr w:rsidR="009560E4" w:rsidRPr="00381A14" w14:paraId="10B612CA" w14:textId="77777777" w:rsidTr="002D329B">
        <w:trPr>
          <w:trHeight w:val="62"/>
        </w:trPr>
        <w:tc>
          <w:tcPr>
            <w:tcW w:w="1271" w:type="dxa"/>
            <w:vMerge/>
            <w:tcBorders>
              <w:tl2br w:val="nil"/>
            </w:tcBorders>
            <w:shd w:val="clear" w:color="auto" w:fill="E7E6E6" w:themeFill="background2"/>
            <w:vAlign w:val="center"/>
          </w:tcPr>
          <w:p w14:paraId="4FE0226C" w14:textId="77777777" w:rsidR="009560E4" w:rsidRDefault="009560E4" w:rsidP="009560E4">
            <w:pPr>
              <w:rPr>
                <w:szCs w:val="20"/>
              </w:rPr>
            </w:pPr>
          </w:p>
        </w:tc>
        <w:tc>
          <w:tcPr>
            <w:tcW w:w="992" w:type="dxa"/>
            <w:vMerge/>
            <w:shd w:val="clear" w:color="auto" w:fill="E7E6E6" w:themeFill="background2"/>
            <w:vAlign w:val="center"/>
          </w:tcPr>
          <w:p w14:paraId="64955BE1" w14:textId="77777777" w:rsidR="009560E4" w:rsidRDefault="009560E4" w:rsidP="009560E4">
            <w:pPr>
              <w:rPr>
                <w:szCs w:val="20"/>
              </w:rPr>
            </w:pPr>
          </w:p>
        </w:tc>
        <w:tc>
          <w:tcPr>
            <w:tcW w:w="2977" w:type="dxa"/>
            <w:shd w:val="clear" w:color="auto" w:fill="FFFFFF" w:themeFill="background1"/>
            <w:vAlign w:val="center"/>
          </w:tcPr>
          <w:p w14:paraId="50F2ADFD" w14:textId="450B68D5" w:rsidR="009560E4" w:rsidRDefault="009560E4" w:rsidP="009560E4">
            <w:pPr>
              <w:rPr>
                <w:szCs w:val="20"/>
              </w:rPr>
            </w:pPr>
            <w:r w:rsidRPr="00190E6C">
              <w:rPr>
                <w:szCs w:val="20"/>
              </w:rPr>
              <w:t>acct_account_cputime</w:t>
            </w:r>
          </w:p>
        </w:tc>
        <w:tc>
          <w:tcPr>
            <w:tcW w:w="1888" w:type="dxa"/>
            <w:shd w:val="clear" w:color="auto" w:fill="FFFFFF" w:themeFill="background1"/>
            <w:vAlign w:val="center"/>
          </w:tcPr>
          <w:p w14:paraId="0909A84B" w14:textId="324A4389" w:rsidR="009560E4" w:rsidRDefault="009936B0" w:rsidP="009560E4">
            <w:pPr>
              <w:rPr>
                <w:szCs w:val="20"/>
              </w:rPr>
            </w:pPr>
            <w:r>
              <w:rPr>
                <w:rFonts w:hint="eastAsia"/>
                <w:szCs w:val="20"/>
              </w:rPr>
              <w:t>0</w:t>
            </w:r>
            <w:r>
              <w:rPr>
                <w:szCs w:val="20"/>
              </w:rPr>
              <w:t>.029</w:t>
            </w:r>
          </w:p>
        </w:tc>
        <w:tc>
          <w:tcPr>
            <w:tcW w:w="1888" w:type="dxa"/>
            <w:shd w:val="clear" w:color="auto" w:fill="FFFFFF" w:themeFill="background1"/>
            <w:vAlign w:val="center"/>
          </w:tcPr>
          <w:p w14:paraId="5289EF81" w14:textId="1C04E5A1" w:rsidR="009560E4" w:rsidRDefault="009936B0" w:rsidP="009560E4">
            <w:pPr>
              <w:rPr>
                <w:szCs w:val="20"/>
              </w:rPr>
            </w:pPr>
            <w:r>
              <w:rPr>
                <w:rFonts w:hint="eastAsia"/>
                <w:szCs w:val="20"/>
              </w:rPr>
              <w:t>0</w:t>
            </w:r>
            <w:r>
              <w:rPr>
                <w:szCs w:val="20"/>
              </w:rPr>
              <w:t>.0</w:t>
            </w:r>
          </w:p>
        </w:tc>
      </w:tr>
      <w:tr w:rsidR="009560E4" w:rsidRPr="00381A14" w14:paraId="1FFA960B" w14:textId="77777777" w:rsidTr="002D329B">
        <w:trPr>
          <w:trHeight w:val="63"/>
        </w:trPr>
        <w:tc>
          <w:tcPr>
            <w:tcW w:w="1271" w:type="dxa"/>
            <w:vMerge w:val="restart"/>
            <w:tcBorders>
              <w:tl2br w:val="nil"/>
            </w:tcBorders>
            <w:shd w:val="clear" w:color="auto" w:fill="E7E6E6" w:themeFill="background2"/>
            <w:vAlign w:val="center"/>
          </w:tcPr>
          <w:p w14:paraId="33FB8A94" w14:textId="77777777" w:rsidR="009560E4" w:rsidRDefault="009560E4" w:rsidP="009560E4">
            <w:pPr>
              <w:rPr>
                <w:szCs w:val="20"/>
              </w:rPr>
            </w:pPr>
            <w:r>
              <w:rPr>
                <w:rFonts w:hint="eastAsia"/>
                <w:szCs w:val="20"/>
              </w:rPr>
              <w:t>C</w:t>
            </w:r>
            <w:r>
              <w:rPr>
                <w:szCs w:val="20"/>
              </w:rPr>
              <w:t>ycle</w:t>
            </w:r>
          </w:p>
        </w:tc>
        <w:tc>
          <w:tcPr>
            <w:tcW w:w="992" w:type="dxa"/>
            <w:vMerge w:val="restart"/>
            <w:shd w:val="clear" w:color="auto" w:fill="E7E6E6" w:themeFill="background2"/>
            <w:vAlign w:val="center"/>
          </w:tcPr>
          <w:p w14:paraId="54001646" w14:textId="77777777" w:rsidR="009560E4" w:rsidRDefault="009560E4" w:rsidP="009560E4">
            <w:pPr>
              <w:rPr>
                <w:szCs w:val="20"/>
              </w:rPr>
            </w:pPr>
            <w:r>
              <w:rPr>
                <w:rFonts w:hint="eastAsia"/>
                <w:szCs w:val="20"/>
              </w:rPr>
              <w:t>A</w:t>
            </w:r>
            <w:r>
              <w:rPr>
                <w:szCs w:val="20"/>
              </w:rPr>
              <w:t>ttack</w:t>
            </w:r>
          </w:p>
        </w:tc>
        <w:tc>
          <w:tcPr>
            <w:tcW w:w="2977" w:type="dxa"/>
            <w:shd w:val="clear" w:color="auto" w:fill="FFFFFF" w:themeFill="background1"/>
            <w:vAlign w:val="center"/>
          </w:tcPr>
          <w:p w14:paraId="22635259" w14:textId="4CFF3387" w:rsidR="009560E4" w:rsidRDefault="009560E4" w:rsidP="009560E4">
            <w:pPr>
              <w:rPr>
                <w:szCs w:val="20"/>
              </w:rPr>
            </w:pPr>
            <w:r w:rsidRPr="00190E6C">
              <w:rPr>
                <w:szCs w:val="20"/>
              </w:rPr>
              <w:t>tcp_recvmsg</w:t>
            </w:r>
          </w:p>
        </w:tc>
        <w:tc>
          <w:tcPr>
            <w:tcW w:w="1888" w:type="dxa"/>
            <w:shd w:val="clear" w:color="auto" w:fill="FFFFFF" w:themeFill="background1"/>
            <w:vAlign w:val="center"/>
          </w:tcPr>
          <w:p w14:paraId="575AEEC8" w14:textId="70878FE0" w:rsidR="009560E4" w:rsidRDefault="00653F80" w:rsidP="009560E4">
            <w:pPr>
              <w:rPr>
                <w:szCs w:val="20"/>
              </w:rPr>
            </w:pPr>
            <w:r>
              <w:rPr>
                <w:rFonts w:hint="eastAsia"/>
                <w:szCs w:val="20"/>
              </w:rPr>
              <w:t>0</w:t>
            </w:r>
            <w:r>
              <w:rPr>
                <w:szCs w:val="20"/>
              </w:rPr>
              <w:t>.002</w:t>
            </w:r>
          </w:p>
        </w:tc>
        <w:tc>
          <w:tcPr>
            <w:tcW w:w="1888" w:type="dxa"/>
            <w:shd w:val="clear" w:color="auto" w:fill="FFFFFF" w:themeFill="background1"/>
            <w:vAlign w:val="center"/>
          </w:tcPr>
          <w:p w14:paraId="56874F50" w14:textId="590D7E8F" w:rsidR="009560E4" w:rsidRDefault="00653F80" w:rsidP="009560E4">
            <w:pPr>
              <w:rPr>
                <w:szCs w:val="20"/>
              </w:rPr>
            </w:pPr>
            <w:r>
              <w:rPr>
                <w:rFonts w:hint="eastAsia"/>
                <w:szCs w:val="20"/>
              </w:rPr>
              <w:t>0</w:t>
            </w:r>
            <w:r>
              <w:rPr>
                <w:szCs w:val="20"/>
              </w:rPr>
              <w:t>.0</w:t>
            </w:r>
          </w:p>
        </w:tc>
      </w:tr>
      <w:tr w:rsidR="009560E4" w:rsidRPr="00381A14" w14:paraId="7AC71907" w14:textId="77777777" w:rsidTr="002D329B">
        <w:trPr>
          <w:trHeight w:val="62"/>
        </w:trPr>
        <w:tc>
          <w:tcPr>
            <w:tcW w:w="1271" w:type="dxa"/>
            <w:vMerge/>
            <w:tcBorders>
              <w:tl2br w:val="nil"/>
            </w:tcBorders>
            <w:shd w:val="clear" w:color="auto" w:fill="E7E6E6" w:themeFill="background2"/>
            <w:vAlign w:val="center"/>
          </w:tcPr>
          <w:p w14:paraId="6B5ADFA3" w14:textId="77777777" w:rsidR="009560E4" w:rsidRDefault="009560E4" w:rsidP="009560E4">
            <w:pPr>
              <w:rPr>
                <w:szCs w:val="20"/>
              </w:rPr>
            </w:pPr>
          </w:p>
        </w:tc>
        <w:tc>
          <w:tcPr>
            <w:tcW w:w="992" w:type="dxa"/>
            <w:vMerge/>
            <w:shd w:val="clear" w:color="auto" w:fill="E7E6E6" w:themeFill="background2"/>
            <w:vAlign w:val="center"/>
          </w:tcPr>
          <w:p w14:paraId="18426089" w14:textId="77777777" w:rsidR="009560E4" w:rsidRDefault="009560E4" w:rsidP="009560E4">
            <w:pPr>
              <w:rPr>
                <w:szCs w:val="20"/>
              </w:rPr>
            </w:pPr>
          </w:p>
        </w:tc>
        <w:tc>
          <w:tcPr>
            <w:tcW w:w="2977" w:type="dxa"/>
            <w:shd w:val="clear" w:color="auto" w:fill="FFFFFF" w:themeFill="background1"/>
            <w:vAlign w:val="center"/>
          </w:tcPr>
          <w:p w14:paraId="457E2609" w14:textId="7568AAB7" w:rsidR="009560E4" w:rsidRDefault="009560E4" w:rsidP="009560E4">
            <w:pPr>
              <w:rPr>
                <w:szCs w:val="20"/>
              </w:rPr>
            </w:pPr>
            <w:r w:rsidRPr="00190E6C">
              <w:rPr>
                <w:szCs w:val="20"/>
              </w:rPr>
              <w:t>security_sock_rcv_skb</w:t>
            </w:r>
          </w:p>
        </w:tc>
        <w:tc>
          <w:tcPr>
            <w:tcW w:w="1888" w:type="dxa"/>
            <w:shd w:val="clear" w:color="auto" w:fill="FFFFFF" w:themeFill="background1"/>
            <w:vAlign w:val="center"/>
          </w:tcPr>
          <w:p w14:paraId="1385FEF0" w14:textId="53815503" w:rsidR="009560E4" w:rsidRDefault="00653F80" w:rsidP="009560E4">
            <w:pPr>
              <w:rPr>
                <w:szCs w:val="20"/>
              </w:rPr>
            </w:pPr>
            <w:r>
              <w:rPr>
                <w:rFonts w:hint="eastAsia"/>
                <w:szCs w:val="20"/>
              </w:rPr>
              <w:t>0</w:t>
            </w:r>
            <w:r>
              <w:rPr>
                <w:szCs w:val="20"/>
              </w:rPr>
              <w:t>.015</w:t>
            </w:r>
          </w:p>
        </w:tc>
        <w:tc>
          <w:tcPr>
            <w:tcW w:w="1888" w:type="dxa"/>
            <w:shd w:val="clear" w:color="auto" w:fill="FFFFFF" w:themeFill="background1"/>
            <w:vAlign w:val="center"/>
          </w:tcPr>
          <w:p w14:paraId="16920499" w14:textId="13A79C04" w:rsidR="009560E4" w:rsidRDefault="00653F80" w:rsidP="009560E4">
            <w:pPr>
              <w:rPr>
                <w:szCs w:val="20"/>
              </w:rPr>
            </w:pPr>
            <w:r>
              <w:rPr>
                <w:rFonts w:hint="eastAsia"/>
                <w:szCs w:val="20"/>
              </w:rPr>
              <w:t>0</w:t>
            </w:r>
            <w:r>
              <w:rPr>
                <w:szCs w:val="20"/>
              </w:rPr>
              <w:t>.0</w:t>
            </w:r>
          </w:p>
        </w:tc>
      </w:tr>
      <w:tr w:rsidR="00DC77BA" w:rsidRPr="00381A14" w14:paraId="1410C466" w14:textId="77777777" w:rsidTr="002D329B">
        <w:trPr>
          <w:trHeight w:val="62"/>
        </w:trPr>
        <w:tc>
          <w:tcPr>
            <w:tcW w:w="1271" w:type="dxa"/>
            <w:vMerge/>
            <w:tcBorders>
              <w:tl2br w:val="nil"/>
            </w:tcBorders>
            <w:shd w:val="clear" w:color="auto" w:fill="E7E6E6" w:themeFill="background2"/>
            <w:vAlign w:val="center"/>
          </w:tcPr>
          <w:p w14:paraId="205C10C4" w14:textId="77777777" w:rsidR="00DC77BA" w:rsidRDefault="00DC77BA" w:rsidP="004360C4">
            <w:pPr>
              <w:rPr>
                <w:szCs w:val="20"/>
              </w:rPr>
            </w:pPr>
          </w:p>
        </w:tc>
        <w:tc>
          <w:tcPr>
            <w:tcW w:w="992" w:type="dxa"/>
            <w:vMerge/>
            <w:shd w:val="clear" w:color="auto" w:fill="E7E6E6" w:themeFill="background2"/>
            <w:vAlign w:val="center"/>
          </w:tcPr>
          <w:p w14:paraId="06FBFABC" w14:textId="77777777" w:rsidR="00DC77BA" w:rsidRDefault="00DC77BA" w:rsidP="004360C4">
            <w:pPr>
              <w:rPr>
                <w:szCs w:val="20"/>
              </w:rPr>
            </w:pPr>
          </w:p>
        </w:tc>
        <w:tc>
          <w:tcPr>
            <w:tcW w:w="6753" w:type="dxa"/>
            <w:gridSpan w:val="3"/>
            <w:shd w:val="clear" w:color="auto" w:fill="FFFFFF" w:themeFill="background1"/>
            <w:vAlign w:val="center"/>
          </w:tcPr>
          <w:p w14:paraId="0BCEB55F" w14:textId="77777777" w:rsidR="00DC77BA" w:rsidRDefault="00DC77BA" w:rsidP="004360C4">
            <w:pPr>
              <w:rPr>
                <w:szCs w:val="20"/>
              </w:rPr>
            </w:pPr>
            <m:oMathPara>
              <m:oMath>
                <m:r>
                  <w:rPr>
                    <w:rFonts w:ascii="Cambria Math" w:hAnsi="Cambria Math"/>
                    <w:szCs w:val="20"/>
                  </w:rPr>
                  <m:t>⋮</m:t>
                </m:r>
              </m:oMath>
            </m:oMathPara>
          </w:p>
        </w:tc>
      </w:tr>
      <w:tr w:rsidR="009560E4" w:rsidRPr="00381A14" w14:paraId="21153052" w14:textId="77777777" w:rsidTr="002D329B">
        <w:trPr>
          <w:trHeight w:val="62"/>
        </w:trPr>
        <w:tc>
          <w:tcPr>
            <w:tcW w:w="1271" w:type="dxa"/>
            <w:vMerge/>
            <w:tcBorders>
              <w:tl2br w:val="nil"/>
            </w:tcBorders>
            <w:shd w:val="clear" w:color="auto" w:fill="E7E6E6" w:themeFill="background2"/>
            <w:vAlign w:val="center"/>
          </w:tcPr>
          <w:p w14:paraId="1D950886" w14:textId="77777777" w:rsidR="009560E4" w:rsidRDefault="009560E4" w:rsidP="009560E4">
            <w:pPr>
              <w:rPr>
                <w:szCs w:val="20"/>
              </w:rPr>
            </w:pPr>
          </w:p>
        </w:tc>
        <w:tc>
          <w:tcPr>
            <w:tcW w:w="992" w:type="dxa"/>
            <w:vMerge/>
            <w:shd w:val="clear" w:color="auto" w:fill="E7E6E6" w:themeFill="background2"/>
            <w:vAlign w:val="center"/>
          </w:tcPr>
          <w:p w14:paraId="7974C069" w14:textId="77777777" w:rsidR="009560E4" w:rsidRDefault="009560E4" w:rsidP="009560E4">
            <w:pPr>
              <w:rPr>
                <w:szCs w:val="20"/>
              </w:rPr>
            </w:pPr>
          </w:p>
        </w:tc>
        <w:tc>
          <w:tcPr>
            <w:tcW w:w="2977" w:type="dxa"/>
            <w:shd w:val="clear" w:color="auto" w:fill="FFFFFF" w:themeFill="background1"/>
            <w:vAlign w:val="center"/>
          </w:tcPr>
          <w:p w14:paraId="0F068425" w14:textId="2C97FD48" w:rsidR="009560E4" w:rsidRDefault="009560E4" w:rsidP="009560E4">
            <w:pPr>
              <w:rPr>
                <w:szCs w:val="20"/>
              </w:rPr>
            </w:pPr>
            <w:r w:rsidRPr="00190E6C">
              <w:rPr>
                <w:szCs w:val="20"/>
              </w:rPr>
              <w:t>__sys_sendto</w:t>
            </w:r>
          </w:p>
        </w:tc>
        <w:tc>
          <w:tcPr>
            <w:tcW w:w="1888" w:type="dxa"/>
            <w:shd w:val="clear" w:color="auto" w:fill="FFFFFF" w:themeFill="background1"/>
            <w:vAlign w:val="center"/>
          </w:tcPr>
          <w:p w14:paraId="080826A2" w14:textId="054A7717" w:rsidR="009560E4" w:rsidRDefault="00653F80" w:rsidP="009560E4">
            <w:pPr>
              <w:rPr>
                <w:szCs w:val="20"/>
              </w:rPr>
            </w:pPr>
            <w:r>
              <w:rPr>
                <w:rFonts w:hint="eastAsia"/>
                <w:szCs w:val="20"/>
              </w:rPr>
              <w:t>0</w:t>
            </w:r>
            <w:r>
              <w:rPr>
                <w:szCs w:val="20"/>
              </w:rPr>
              <w:t>.036</w:t>
            </w:r>
          </w:p>
        </w:tc>
        <w:tc>
          <w:tcPr>
            <w:tcW w:w="1888" w:type="dxa"/>
            <w:shd w:val="clear" w:color="auto" w:fill="FFFFFF" w:themeFill="background1"/>
            <w:vAlign w:val="center"/>
          </w:tcPr>
          <w:p w14:paraId="3BBEC841" w14:textId="684703AC" w:rsidR="009560E4" w:rsidRDefault="00653F80" w:rsidP="009560E4">
            <w:pPr>
              <w:rPr>
                <w:szCs w:val="20"/>
              </w:rPr>
            </w:pPr>
            <w:r>
              <w:rPr>
                <w:rFonts w:hint="eastAsia"/>
                <w:szCs w:val="20"/>
              </w:rPr>
              <w:t>0</w:t>
            </w:r>
            <w:r>
              <w:rPr>
                <w:szCs w:val="20"/>
              </w:rPr>
              <w:t>.0</w:t>
            </w:r>
          </w:p>
        </w:tc>
      </w:tr>
      <w:tr w:rsidR="009560E4" w:rsidRPr="00381A14" w14:paraId="7358DB5F" w14:textId="77777777" w:rsidTr="002D329B">
        <w:trPr>
          <w:trHeight w:val="62"/>
        </w:trPr>
        <w:tc>
          <w:tcPr>
            <w:tcW w:w="1271" w:type="dxa"/>
            <w:vMerge/>
            <w:tcBorders>
              <w:tl2br w:val="nil"/>
            </w:tcBorders>
            <w:shd w:val="clear" w:color="auto" w:fill="E7E6E6" w:themeFill="background2"/>
            <w:vAlign w:val="center"/>
          </w:tcPr>
          <w:p w14:paraId="44EB70F0" w14:textId="77777777" w:rsidR="009560E4" w:rsidRDefault="009560E4" w:rsidP="009560E4">
            <w:pPr>
              <w:rPr>
                <w:szCs w:val="20"/>
              </w:rPr>
            </w:pPr>
          </w:p>
        </w:tc>
        <w:tc>
          <w:tcPr>
            <w:tcW w:w="992" w:type="dxa"/>
            <w:vMerge/>
            <w:shd w:val="clear" w:color="auto" w:fill="E7E6E6" w:themeFill="background2"/>
            <w:vAlign w:val="center"/>
          </w:tcPr>
          <w:p w14:paraId="1758750A" w14:textId="77777777" w:rsidR="009560E4" w:rsidRDefault="009560E4" w:rsidP="009560E4">
            <w:pPr>
              <w:rPr>
                <w:szCs w:val="20"/>
              </w:rPr>
            </w:pPr>
          </w:p>
        </w:tc>
        <w:tc>
          <w:tcPr>
            <w:tcW w:w="2977" w:type="dxa"/>
            <w:shd w:val="clear" w:color="auto" w:fill="FFFFFF" w:themeFill="background1"/>
            <w:vAlign w:val="center"/>
          </w:tcPr>
          <w:p w14:paraId="378ECFE8" w14:textId="5DDC7398" w:rsidR="009560E4" w:rsidRDefault="009560E4" w:rsidP="009560E4">
            <w:pPr>
              <w:rPr>
                <w:szCs w:val="20"/>
              </w:rPr>
            </w:pPr>
            <w:r w:rsidRPr="00190E6C">
              <w:rPr>
                <w:szCs w:val="20"/>
              </w:rPr>
              <w:t>dst_release</w:t>
            </w:r>
          </w:p>
        </w:tc>
        <w:tc>
          <w:tcPr>
            <w:tcW w:w="1888" w:type="dxa"/>
            <w:shd w:val="clear" w:color="auto" w:fill="FFFFFF" w:themeFill="background1"/>
            <w:vAlign w:val="center"/>
          </w:tcPr>
          <w:p w14:paraId="7CCAD7DC" w14:textId="05005292" w:rsidR="009560E4" w:rsidRDefault="00653F80" w:rsidP="009560E4">
            <w:pPr>
              <w:rPr>
                <w:szCs w:val="20"/>
              </w:rPr>
            </w:pPr>
            <w:r>
              <w:rPr>
                <w:rFonts w:hint="eastAsia"/>
                <w:szCs w:val="20"/>
              </w:rPr>
              <w:t>0</w:t>
            </w:r>
            <w:r>
              <w:rPr>
                <w:szCs w:val="20"/>
              </w:rPr>
              <w:t>.018</w:t>
            </w:r>
          </w:p>
        </w:tc>
        <w:tc>
          <w:tcPr>
            <w:tcW w:w="1888" w:type="dxa"/>
            <w:shd w:val="clear" w:color="auto" w:fill="FFFFFF" w:themeFill="background1"/>
            <w:vAlign w:val="center"/>
          </w:tcPr>
          <w:p w14:paraId="0CC8184C" w14:textId="380FA51C" w:rsidR="009560E4" w:rsidRDefault="00653F80" w:rsidP="009560E4">
            <w:pPr>
              <w:rPr>
                <w:szCs w:val="20"/>
              </w:rPr>
            </w:pPr>
            <w:r>
              <w:rPr>
                <w:rFonts w:hint="eastAsia"/>
                <w:szCs w:val="20"/>
              </w:rPr>
              <w:t>0</w:t>
            </w:r>
            <w:r>
              <w:rPr>
                <w:szCs w:val="20"/>
              </w:rPr>
              <w:t>.0</w:t>
            </w:r>
          </w:p>
        </w:tc>
      </w:tr>
      <w:tr w:rsidR="009560E4" w:rsidRPr="00381A14" w14:paraId="1CBBE977" w14:textId="77777777" w:rsidTr="002D329B">
        <w:trPr>
          <w:trHeight w:val="63"/>
        </w:trPr>
        <w:tc>
          <w:tcPr>
            <w:tcW w:w="1271" w:type="dxa"/>
            <w:vMerge/>
            <w:tcBorders>
              <w:tl2br w:val="nil"/>
            </w:tcBorders>
            <w:shd w:val="clear" w:color="auto" w:fill="E7E6E6" w:themeFill="background2"/>
            <w:vAlign w:val="center"/>
          </w:tcPr>
          <w:p w14:paraId="32E4BB75" w14:textId="77777777" w:rsidR="009560E4" w:rsidRDefault="009560E4" w:rsidP="009560E4">
            <w:pPr>
              <w:rPr>
                <w:szCs w:val="20"/>
              </w:rPr>
            </w:pPr>
          </w:p>
        </w:tc>
        <w:tc>
          <w:tcPr>
            <w:tcW w:w="992" w:type="dxa"/>
            <w:vMerge w:val="restart"/>
            <w:shd w:val="clear" w:color="auto" w:fill="E7E6E6" w:themeFill="background2"/>
            <w:vAlign w:val="center"/>
          </w:tcPr>
          <w:p w14:paraId="0BF8395F" w14:textId="77777777" w:rsidR="009560E4" w:rsidRDefault="009560E4" w:rsidP="009560E4">
            <w:pPr>
              <w:rPr>
                <w:szCs w:val="20"/>
              </w:rPr>
            </w:pPr>
            <w:r>
              <w:rPr>
                <w:rFonts w:hint="eastAsia"/>
                <w:szCs w:val="20"/>
              </w:rPr>
              <w:t>N</w:t>
            </w:r>
            <w:r>
              <w:rPr>
                <w:szCs w:val="20"/>
              </w:rPr>
              <w:t>ormal</w:t>
            </w:r>
          </w:p>
        </w:tc>
        <w:tc>
          <w:tcPr>
            <w:tcW w:w="2977" w:type="dxa"/>
            <w:shd w:val="clear" w:color="auto" w:fill="FFFFFF" w:themeFill="background1"/>
            <w:vAlign w:val="center"/>
          </w:tcPr>
          <w:p w14:paraId="4CBD9806" w14:textId="4AB5BC52" w:rsidR="009560E4" w:rsidRDefault="009560E4" w:rsidP="009560E4">
            <w:pPr>
              <w:rPr>
                <w:szCs w:val="20"/>
              </w:rPr>
            </w:pPr>
            <w:r w:rsidRPr="00190E6C">
              <w:rPr>
                <w:szCs w:val="20"/>
              </w:rPr>
              <w:t>tcp_recvmsg</w:t>
            </w:r>
          </w:p>
        </w:tc>
        <w:tc>
          <w:tcPr>
            <w:tcW w:w="1888" w:type="dxa"/>
            <w:shd w:val="clear" w:color="auto" w:fill="FFFFFF" w:themeFill="background1"/>
            <w:vAlign w:val="center"/>
          </w:tcPr>
          <w:p w14:paraId="207E05F5" w14:textId="43B2CC7E" w:rsidR="009560E4" w:rsidRDefault="00F049F1" w:rsidP="009560E4">
            <w:pPr>
              <w:rPr>
                <w:szCs w:val="20"/>
              </w:rPr>
            </w:pPr>
            <w:r>
              <w:rPr>
                <w:rFonts w:hint="eastAsia"/>
                <w:szCs w:val="20"/>
              </w:rPr>
              <w:t>0</w:t>
            </w:r>
            <w:r>
              <w:rPr>
                <w:szCs w:val="20"/>
              </w:rPr>
              <w:t>.029</w:t>
            </w:r>
          </w:p>
        </w:tc>
        <w:tc>
          <w:tcPr>
            <w:tcW w:w="1888" w:type="dxa"/>
            <w:shd w:val="clear" w:color="auto" w:fill="FFFFFF" w:themeFill="background1"/>
            <w:vAlign w:val="center"/>
          </w:tcPr>
          <w:p w14:paraId="1DB75170" w14:textId="1D4C085B" w:rsidR="009560E4" w:rsidRDefault="00F049F1" w:rsidP="009560E4">
            <w:pPr>
              <w:rPr>
                <w:szCs w:val="20"/>
              </w:rPr>
            </w:pPr>
            <w:r>
              <w:rPr>
                <w:rFonts w:hint="eastAsia"/>
                <w:szCs w:val="20"/>
              </w:rPr>
              <w:t>0</w:t>
            </w:r>
            <w:r>
              <w:rPr>
                <w:szCs w:val="20"/>
              </w:rPr>
              <w:t>.0</w:t>
            </w:r>
          </w:p>
        </w:tc>
      </w:tr>
      <w:tr w:rsidR="009560E4" w:rsidRPr="00381A14" w14:paraId="32103E3E" w14:textId="77777777" w:rsidTr="002D329B">
        <w:trPr>
          <w:trHeight w:val="62"/>
        </w:trPr>
        <w:tc>
          <w:tcPr>
            <w:tcW w:w="1271" w:type="dxa"/>
            <w:vMerge/>
            <w:tcBorders>
              <w:tl2br w:val="nil"/>
            </w:tcBorders>
            <w:shd w:val="clear" w:color="auto" w:fill="E7E6E6" w:themeFill="background2"/>
            <w:vAlign w:val="center"/>
          </w:tcPr>
          <w:p w14:paraId="6FF84169" w14:textId="77777777" w:rsidR="009560E4" w:rsidRDefault="009560E4" w:rsidP="009560E4">
            <w:pPr>
              <w:rPr>
                <w:szCs w:val="20"/>
              </w:rPr>
            </w:pPr>
          </w:p>
        </w:tc>
        <w:tc>
          <w:tcPr>
            <w:tcW w:w="992" w:type="dxa"/>
            <w:vMerge/>
            <w:shd w:val="clear" w:color="auto" w:fill="E7E6E6" w:themeFill="background2"/>
            <w:vAlign w:val="center"/>
          </w:tcPr>
          <w:p w14:paraId="21F2486A" w14:textId="77777777" w:rsidR="009560E4" w:rsidRDefault="009560E4" w:rsidP="009560E4">
            <w:pPr>
              <w:rPr>
                <w:szCs w:val="20"/>
              </w:rPr>
            </w:pPr>
          </w:p>
        </w:tc>
        <w:tc>
          <w:tcPr>
            <w:tcW w:w="2977" w:type="dxa"/>
            <w:shd w:val="clear" w:color="auto" w:fill="FFFFFF" w:themeFill="background1"/>
            <w:vAlign w:val="center"/>
          </w:tcPr>
          <w:p w14:paraId="66D0DA4E" w14:textId="39068163" w:rsidR="009560E4" w:rsidRDefault="009560E4" w:rsidP="009560E4">
            <w:pPr>
              <w:rPr>
                <w:szCs w:val="20"/>
              </w:rPr>
            </w:pPr>
            <w:r w:rsidRPr="00190E6C">
              <w:rPr>
                <w:szCs w:val="20"/>
              </w:rPr>
              <w:t>security_sock_rcv_skb</w:t>
            </w:r>
          </w:p>
        </w:tc>
        <w:tc>
          <w:tcPr>
            <w:tcW w:w="1888" w:type="dxa"/>
            <w:shd w:val="clear" w:color="auto" w:fill="FFFFFF" w:themeFill="background1"/>
            <w:vAlign w:val="center"/>
          </w:tcPr>
          <w:p w14:paraId="7553CD55" w14:textId="07B60A21" w:rsidR="009560E4" w:rsidRDefault="00F049F1" w:rsidP="009560E4">
            <w:pPr>
              <w:rPr>
                <w:szCs w:val="20"/>
              </w:rPr>
            </w:pPr>
            <w:r>
              <w:rPr>
                <w:rFonts w:hint="eastAsia"/>
                <w:szCs w:val="20"/>
              </w:rPr>
              <w:t>0</w:t>
            </w:r>
            <w:r>
              <w:rPr>
                <w:szCs w:val="20"/>
              </w:rPr>
              <w:t>.009</w:t>
            </w:r>
          </w:p>
        </w:tc>
        <w:tc>
          <w:tcPr>
            <w:tcW w:w="1888" w:type="dxa"/>
            <w:shd w:val="clear" w:color="auto" w:fill="FFFFFF" w:themeFill="background1"/>
            <w:vAlign w:val="center"/>
          </w:tcPr>
          <w:p w14:paraId="2AF91E68" w14:textId="53256043" w:rsidR="009560E4" w:rsidRDefault="00F049F1" w:rsidP="009560E4">
            <w:pPr>
              <w:rPr>
                <w:szCs w:val="20"/>
              </w:rPr>
            </w:pPr>
            <w:r>
              <w:rPr>
                <w:rFonts w:hint="eastAsia"/>
                <w:szCs w:val="20"/>
              </w:rPr>
              <w:t>0</w:t>
            </w:r>
            <w:r>
              <w:rPr>
                <w:szCs w:val="20"/>
              </w:rPr>
              <w:t>..0</w:t>
            </w:r>
          </w:p>
        </w:tc>
      </w:tr>
      <w:tr w:rsidR="00DC77BA" w:rsidRPr="00381A14" w14:paraId="22E2546F" w14:textId="77777777" w:rsidTr="002D329B">
        <w:trPr>
          <w:trHeight w:val="62"/>
        </w:trPr>
        <w:tc>
          <w:tcPr>
            <w:tcW w:w="1271" w:type="dxa"/>
            <w:vMerge/>
            <w:tcBorders>
              <w:tl2br w:val="nil"/>
            </w:tcBorders>
            <w:shd w:val="clear" w:color="auto" w:fill="E7E6E6" w:themeFill="background2"/>
            <w:vAlign w:val="center"/>
          </w:tcPr>
          <w:p w14:paraId="4B188471" w14:textId="77777777" w:rsidR="00DC77BA" w:rsidRDefault="00DC77BA" w:rsidP="004360C4">
            <w:pPr>
              <w:rPr>
                <w:szCs w:val="20"/>
              </w:rPr>
            </w:pPr>
          </w:p>
        </w:tc>
        <w:tc>
          <w:tcPr>
            <w:tcW w:w="992" w:type="dxa"/>
            <w:vMerge/>
            <w:shd w:val="clear" w:color="auto" w:fill="E7E6E6" w:themeFill="background2"/>
            <w:vAlign w:val="center"/>
          </w:tcPr>
          <w:p w14:paraId="069DB481" w14:textId="77777777" w:rsidR="00DC77BA" w:rsidRDefault="00DC77BA" w:rsidP="004360C4">
            <w:pPr>
              <w:rPr>
                <w:szCs w:val="20"/>
              </w:rPr>
            </w:pPr>
          </w:p>
        </w:tc>
        <w:tc>
          <w:tcPr>
            <w:tcW w:w="6753" w:type="dxa"/>
            <w:gridSpan w:val="3"/>
            <w:shd w:val="clear" w:color="auto" w:fill="FFFFFF" w:themeFill="background1"/>
            <w:vAlign w:val="center"/>
          </w:tcPr>
          <w:p w14:paraId="6B226DFC" w14:textId="77777777" w:rsidR="00DC77BA" w:rsidRDefault="00DC77BA" w:rsidP="004360C4">
            <w:pPr>
              <w:rPr>
                <w:szCs w:val="20"/>
              </w:rPr>
            </w:pPr>
            <m:oMathPara>
              <m:oMath>
                <m:r>
                  <w:rPr>
                    <w:rFonts w:ascii="Cambria Math" w:hAnsi="Cambria Math"/>
                    <w:szCs w:val="20"/>
                  </w:rPr>
                  <m:t>⋮</m:t>
                </m:r>
              </m:oMath>
            </m:oMathPara>
          </w:p>
        </w:tc>
      </w:tr>
      <w:tr w:rsidR="009560E4" w:rsidRPr="00381A14" w14:paraId="0DA5404F" w14:textId="77777777" w:rsidTr="002D329B">
        <w:trPr>
          <w:trHeight w:val="62"/>
        </w:trPr>
        <w:tc>
          <w:tcPr>
            <w:tcW w:w="1271" w:type="dxa"/>
            <w:vMerge/>
            <w:tcBorders>
              <w:tl2br w:val="nil"/>
            </w:tcBorders>
            <w:shd w:val="clear" w:color="auto" w:fill="E7E6E6" w:themeFill="background2"/>
            <w:vAlign w:val="center"/>
          </w:tcPr>
          <w:p w14:paraId="28A15EE5" w14:textId="77777777" w:rsidR="009560E4" w:rsidRDefault="009560E4" w:rsidP="009560E4">
            <w:pPr>
              <w:rPr>
                <w:szCs w:val="20"/>
              </w:rPr>
            </w:pPr>
          </w:p>
        </w:tc>
        <w:tc>
          <w:tcPr>
            <w:tcW w:w="992" w:type="dxa"/>
            <w:vMerge/>
            <w:shd w:val="clear" w:color="auto" w:fill="E7E6E6" w:themeFill="background2"/>
            <w:vAlign w:val="center"/>
          </w:tcPr>
          <w:p w14:paraId="51C24CFC" w14:textId="77777777" w:rsidR="009560E4" w:rsidRDefault="009560E4" w:rsidP="009560E4">
            <w:pPr>
              <w:rPr>
                <w:szCs w:val="20"/>
              </w:rPr>
            </w:pPr>
          </w:p>
        </w:tc>
        <w:tc>
          <w:tcPr>
            <w:tcW w:w="2977" w:type="dxa"/>
            <w:shd w:val="clear" w:color="auto" w:fill="FFFFFF" w:themeFill="background1"/>
            <w:vAlign w:val="center"/>
          </w:tcPr>
          <w:p w14:paraId="26103890" w14:textId="053AC312" w:rsidR="009560E4" w:rsidRDefault="009560E4" w:rsidP="009560E4">
            <w:pPr>
              <w:rPr>
                <w:szCs w:val="20"/>
              </w:rPr>
            </w:pPr>
            <w:r w:rsidRPr="00190E6C">
              <w:rPr>
                <w:szCs w:val="20"/>
              </w:rPr>
              <w:t>__update_load_avg_cfs_rq</w:t>
            </w:r>
          </w:p>
        </w:tc>
        <w:tc>
          <w:tcPr>
            <w:tcW w:w="1888" w:type="dxa"/>
            <w:shd w:val="clear" w:color="auto" w:fill="FFFFFF" w:themeFill="background1"/>
            <w:vAlign w:val="center"/>
          </w:tcPr>
          <w:p w14:paraId="5756BE0F" w14:textId="289D2035" w:rsidR="009560E4" w:rsidRDefault="00F049F1" w:rsidP="009560E4">
            <w:pPr>
              <w:rPr>
                <w:szCs w:val="20"/>
              </w:rPr>
            </w:pPr>
            <w:r>
              <w:rPr>
                <w:rFonts w:hint="eastAsia"/>
                <w:szCs w:val="20"/>
              </w:rPr>
              <w:t>0</w:t>
            </w:r>
            <w:r>
              <w:rPr>
                <w:szCs w:val="20"/>
              </w:rPr>
              <w:t>.21</w:t>
            </w:r>
          </w:p>
        </w:tc>
        <w:tc>
          <w:tcPr>
            <w:tcW w:w="1888" w:type="dxa"/>
            <w:shd w:val="clear" w:color="auto" w:fill="FFFFFF" w:themeFill="background1"/>
            <w:vAlign w:val="center"/>
          </w:tcPr>
          <w:p w14:paraId="35C625CF" w14:textId="0D8A70DB" w:rsidR="009560E4" w:rsidRDefault="00F049F1" w:rsidP="009560E4">
            <w:pPr>
              <w:rPr>
                <w:szCs w:val="20"/>
              </w:rPr>
            </w:pPr>
            <w:r>
              <w:rPr>
                <w:rFonts w:hint="eastAsia"/>
                <w:szCs w:val="20"/>
              </w:rPr>
              <w:t>0</w:t>
            </w:r>
            <w:r>
              <w:rPr>
                <w:szCs w:val="20"/>
              </w:rPr>
              <w:t>.0</w:t>
            </w:r>
          </w:p>
        </w:tc>
      </w:tr>
      <w:tr w:rsidR="009560E4" w:rsidRPr="00381A14" w14:paraId="682F38A8" w14:textId="77777777" w:rsidTr="002D329B">
        <w:trPr>
          <w:trHeight w:val="62"/>
        </w:trPr>
        <w:tc>
          <w:tcPr>
            <w:tcW w:w="1271" w:type="dxa"/>
            <w:vMerge/>
            <w:tcBorders>
              <w:tl2br w:val="nil"/>
            </w:tcBorders>
            <w:shd w:val="clear" w:color="auto" w:fill="E7E6E6" w:themeFill="background2"/>
            <w:vAlign w:val="center"/>
          </w:tcPr>
          <w:p w14:paraId="17A0BC77" w14:textId="77777777" w:rsidR="009560E4" w:rsidRDefault="009560E4" w:rsidP="009560E4">
            <w:pPr>
              <w:rPr>
                <w:szCs w:val="20"/>
              </w:rPr>
            </w:pPr>
          </w:p>
        </w:tc>
        <w:tc>
          <w:tcPr>
            <w:tcW w:w="992" w:type="dxa"/>
            <w:vMerge/>
            <w:shd w:val="clear" w:color="auto" w:fill="E7E6E6" w:themeFill="background2"/>
            <w:vAlign w:val="center"/>
          </w:tcPr>
          <w:p w14:paraId="0C6AE9B1" w14:textId="77777777" w:rsidR="009560E4" w:rsidRDefault="009560E4" w:rsidP="009560E4">
            <w:pPr>
              <w:rPr>
                <w:szCs w:val="20"/>
              </w:rPr>
            </w:pPr>
          </w:p>
        </w:tc>
        <w:tc>
          <w:tcPr>
            <w:tcW w:w="2977" w:type="dxa"/>
            <w:shd w:val="clear" w:color="auto" w:fill="FFFFFF" w:themeFill="background1"/>
            <w:vAlign w:val="center"/>
          </w:tcPr>
          <w:p w14:paraId="7C93D136" w14:textId="3A5A2EB4" w:rsidR="009560E4" w:rsidRDefault="009560E4" w:rsidP="009560E4">
            <w:pPr>
              <w:rPr>
                <w:szCs w:val="20"/>
              </w:rPr>
            </w:pPr>
            <w:r w:rsidRPr="00190E6C">
              <w:rPr>
                <w:szCs w:val="20"/>
              </w:rPr>
              <w:t>dst_release</w:t>
            </w:r>
          </w:p>
        </w:tc>
        <w:tc>
          <w:tcPr>
            <w:tcW w:w="1888" w:type="dxa"/>
            <w:shd w:val="clear" w:color="auto" w:fill="FFFFFF" w:themeFill="background1"/>
            <w:vAlign w:val="center"/>
          </w:tcPr>
          <w:p w14:paraId="4DCE015F" w14:textId="135663EA" w:rsidR="009560E4" w:rsidRDefault="00F049F1" w:rsidP="009560E4">
            <w:pPr>
              <w:rPr>
                <w:szCs w:val="20"/>
              </w:rPr>
            </w:pPr>
            <w:r>
              <w:rPr>
                <w:rFonts w:hint="eastAsia"/>
                <w:szCs w:val="20"/>
              </w:rPr>
              <w:t>0</w:t>
            </w:r>
            <w:r>
              <w:rPr>
                <w:szCs w:val="20"/>
              </w:rPr>
              <w:t>.017</w:t>
            </w:r>
          </w:p>
        </w:tc>
        <w:tc>
          <w:tcPr>
            <w:tcW w:w="1888" w:type="dxa"/>
            <w:shd w:val="clear" w:color="auto" w:fill="FFFFFF" w:themeFill="background1"/>
            <w:vAlign w:val="center"/>
          </w:tcPr>
          <w:p w14:paraId="731783FB" w14:textId="6A046812" w:rsidR="009560E4" w:rsidRDefault="00F049F1" w:rsidP="009560E4">
            <w:pPr>
              <w:rPr>
                <w:szCs w:val="20"/>
              </w:rPr>
            </w:pPr>
            <w:r>
              <w:rPr>
                <w:rFonts w:hint="eastAsia"/>
                <w:szCs w:val="20"/>
              </w:rPr>
              <w:t>0</w:t>
            </w:r>
            <w:r>
              <w:rPr>
                <w:szCs w:val="20"/>
              </w:rPr>
              <w:t>.0</w:t>
            </w:r>
          </w:p>
        </w:tc>
      </w:tr>
      <w:tr w:rsidR="009560E4" w:rsidRPr="00381A14" w14:paraId="3CA5FF20" w14:textId="77777777" w:rsidTr="002D329B">
        <w:trPr>
          <w:trHeight w:val="63"/>
        </w:trPr>
        <w:tc>
          <w:tcPr>
            <w:tcW w:w="1271" w:type="dxa"/>
            <w:vMerge w:val="restart"/>
            <w:tcBorders>
              <w:tl2br w:val="nil"/>
            </w:tcBorders>
            <w:shd w:val="clear" w:color="auto" w:fill="E7E6E6" w:themeFill="background2"/>
            <w:vAlign w:val="center"/>
          </w:tcPr>
          <w:p w14:paraId="769D6443" w14:textId="77777777" w:rsidR="009560E4" w:rsidRDefault="009560E4" w:rsidP="009560E4">
            <w:pPr>
              <w:rPr>
                <w:szCs w:val="20"/>
              </w:rPr>
            </w:pPr>
            <w:r>
              <w:rPr>
                <w:rFonts w:hint="eastAsia"/>
                <w:szCs w:val="20"/>
              </w:rPr>
              <w:t>I</w:t>
            </w:r>
            <w:r>
              <w:rPr>
                <w:szCs w:val="20"/>
              </w:rPr>
              <w:t>nstruction</w:t>
            </w:r>
          </w:p>
        </w:tc>
        <w:tc>
          <w:tcPr>
            <w:tcW w:w="992" w:type="dxa"/>
            <w:vMerge w:val="restart"/>
            <w:shd w:val="clear" w:color="auto" w:fill="E7E6E6" w:themeFill="background2"/>
            <w:vAlign w:val="center"/>
          </w:tcPr>
          <w:p w14:paraId="0F1C5960" w14:textId="77777777" w:rsidR="009560E4" w:rsidRDefault="009560E4" w:rsidP="009560E4">
            <w:pPr>
              <w:rPr>
                <w:szCs w:val="20"/>
              </w:rPr>
            </w:pPr>
            <w:r>
              <w:rPr>
                <w:rFonts w:hint="eastAsia"/>
                <w:szCs w:val="20"/>
              </w:rPr>
              <w:t>A</w:t>
            </w:r>
            <w:r>
              <w:rPr>
                <w:szCs w:val="20"/>
              </w:rPr>
              <w:t>ttack</w:t>
            </w:r>
          </w:p>
        </w:tc>
        <w:tc>
          <w:tcPr>
            <w:tcW w:w="2977" w:type="dxa"/>
            <w:shd w:val="clear" w:color="auto" w:fill="FFFFFF" w:themeFill="background1"/>
            <w:vAlign w:val="center"/>
          </w:tcPr>
          <w:p w14:paraId="4D9D753E" w14:textId="25496BAA" w:rsidR="009560E4" w:rsidRDefault="009560E4" w:rsidP="009560E4">
            <w:pPr>
              <w:rPr>
                <w:szCs w:val="20"/>
              </w:rPr>
            </w:pPr>
            <w:r w:rsidRPr="00190E6C">
              <w:rPr>
                <w:szCs w:val="20"/>
              </w:rPr>
              <w:t>tcp_recvmsg</w:t>
            </w:r>
          </w:p>
        </w:tc>
        <w:tc>
          <w:tcPr>
            <w:tcW w:w="1888" w:type="dxa"/>
            <w:shd w:val="clear" w:color="auto" w:fill="FFFFFF" w:themeFill="background1"/>
            <w:vAlign w:val="center"/>
          </w:tcPr>
          <w:p w14:paraId="2CA79C4C" w14:textId="7221E0FC" w:rsidR="009560E4" w:rsidRDefault="00544388" w:rsidP="009560E4">
            <w:pPr>
              <w:rPr>
                <w:szCs w:val="20"/>
              </w:rPr>
            </w:pPr>
            <w:r>
              <w:rPr>
                <w:rFonts w:hint="eastAsia"/>
                <w:szCs w:val="20"/>
              </w:rPr>
              <w:t>0</w:t>
            </w:r>
            <w:r>
              <w:rPr>
                <w:szCs w:val="20"/>
              </w:rPr>
              <w:t>.036</w:t>
            </w:r>
          </w:p>
        </w:tc>
        <w:tc>
          <w:tcPr>
            <w:tcW w:w="1888" w:type="dxa"/>
            <w:shd w:val="clear" w:color="auto" w:fill="FFFFFF" w:themeFill="background1"/>
            <w:vAlign w:val="center"/>
          </w:tcPr>
          <w:p w14:paraId="3523E21B" w14:textId="5B825B0A" w:rsidR="009560E4" w:rsidRDefault="00544388" w:rsidP="009560E4">
            <w:pPr>
              <w:rPr>
                <w:szCs w:val="20"/>
              </w:rPr>
            </w:pPr>
            <w:r>
              <w:rPr>
                <w:rFonts w:hint="eastAsia"/>
                <w:szCs w:val="20"/>
              </w:rPr>
              <w:t>0</w:t>
            </w:r>
            <w:r>
              <w:rPr>
                <w:szCs w:val="20"/>
              </w:rPr>
              <w:t>.0</w:t>
            </w:r>
          </w:p>
        </w:tc>
      </w:tr>
      <w:tr w:rsidR="009560E4" w:rsidRPr="00381A14" w14:paraId="21B30845" w14:textId="77777777" w:rsidTr="002D329B">
        <w:trPr>
          <w:trHeight w:val="62"/>
        </w:trPr>
        <w:tc>
          <w:tcPr>
            <w:tcW w:w="1271" w:type="dxa"/>
            <w:vMerge/>
            <w:tcBorders>
              <w:tl2br w:val="nil"/>
            </w:tcBorders>
            <w:shd w:val="clear" w:color="auto" w:fill="E7E6E6" w:themeFill="background2"/>
            <w:vAlign w:val="center"/>
          </w:tcPr>
          <w:p w14:paraId="473935E2" w14:textId="77777777" w:rsidR="009560E4" w:rsidRDefault="009560E4" w:rsidP="009560E4">
            <w:pPr>
              <w:rPr>
                <w:szCs w:val="20"/>
              </w:rPr>
            </w:pPr>
          </w:p>
        </w:tc>
        <w:tc>
          <w:tcPr>
            <w:tcW w:w="992" w:type="dxa"/>
            <w:vMerge/>
            <w:shd w:val="clear" w:color="auto" w:fill="E7E6E6" w:themeFill="background2"/>
            <w:vAlign w:val="center"/>
          </w:tcPr>
          <w:p w14:paraId="78D4EEF9" w14:textId="77777777" w:rsidR="009560E4" w:rsidRDefault="009560E4" w:rsidP="009560E4">
            <w:pPr>
              <w:rPr>
                <w:szCs w:val="20"/>
              </w:rPr>
            </w:pPr>
          </w:p>
        </w:tc>
        <w:tc>
          <w:tcPr>
            <w:tcW w:w="2977" w:type="dxa"/>
            <w:shd w:val="clear" w:color="auto" w:fill="FFFFFF" w:themeFill="background1"/>
            <w:vAlign w:val="center"/>
          </w:tcPr>
          <w:p w14:paraId="1BE0B86D" w14:textId="0CB42AA8" w:rsidR="009560E4" w:rsidRDefault="009560E4" w:rsidP="009560E4">
            <w:pPr>
              <w:rPr>
                <w:szCs w:val="20"/>
              </w:rPr>
            </w:pPr>
            <w:r w:rsidRPr="00190E6C">
              <w:rPr>
                <w:szCs w:val="20"/>
              </w:rPr>
              <w:t>security_sock_rcv_skb</w:t>
            </w:r>
          </w:p>
        </w:tc>
        <w:tc>
          <w:tcPr>
            <w:tcW w:w="1888" w:type="dxa"/>
            <w:shd w:val="clear" w:color="auto" w:fill="FFFFFF" w:themeFill="background1"/>
            <w:vAlign w:val="center"/>
          </w:tcPr>
          <w:p w14:paraId="170FEBB7" w14:textId="3563201A" w:rsidR="009560E4" w:rsidRDefault="00544388" w:rsidP="009560E4">
            <w:pPr>
              <w:rPr>
                <w:szCs w:val="20"/>
              </w:rPr>
            </w:pPr>
            <w:r>
              <w:rPr>
                <w:rFonts w:hint="eastAsia"/>
                <w:szCs w:val="20"/>
              </w:rPr>
              <w:t>0</w:t>
            </w:r>
            <w:r>
              <w:rPr>
                <w:szCs w:val="20"/>
              </w:rPr>
              <w:t>.002</w:t>
            </w:r>
          </w:p>
        </w:tc>
        <w:tc>
          <w:tcPr>
            <w:tcW w:w="1888" w:type="dxa"/>
            <w:shd w:val="clear" w:color="auto" w:fill="FFFFFF" w:themeFill="background1"/>
            <w:vAlign w:val="center"/>
          </w:tcPr>
          <w:p w14:paraId="58D29535" w14:textId="0DE8516A" w:rsidR="009560E4" w:rsidRDefault="00544388" w:rsidP="009560E4">
            <w:pPr>
              <w:rPr>
                <w:szCs w:val="20"/>
              </w:rPr>
            </w:pPr>
            <w:r>
              <w:rPr>
                <w:rFonts w:hint="eastAsia"/>
                <w:szCs w:val="20"/>
              </w:rPr>
              <w:t>0</w:t>
            </w:r>
            <w:r>
              <w:rPr>
                <w:szCs w:val="20"/>
              </w:rPr>
              <w:t>.0</w:t>
            </w:r>
          </w:p>
        </w:tc>
      </w:tr>
      <w:tr w:rsidR="00DC77BA" w:rsidRPr="00381A14" w14:paraId="34F01B92" w14:textId="77777777" w:rsidTr="002D329B">
        <w:trPr>
          <w:trHeight w:val="62"/>
        </w:trPr>
        <w:tc>
          <w:tcPr>
            <w:tcW w:w="1271" w:type="dxa"/>
            <w:vMerge/>
            <w:tcBorders>
              <w:tl2br w:val="nil"/>
            </w:tcBorders>
            <w:shd w:val="clear" w:color="auto" w:fill="E7E6E6" w:themeFill="background2"/>
            <w:vAlign w:val="center"/>
          </w:tcPr>
          <w:p w14:paraId="016C160A" w14:textId="77777777" w:rsidR="00DC77BA" w:rsidRDefault="00DC77BA" w:rsidP="004360C4">
            <w:pPr>
              <w:rPr>
                <w:szCs w:val="20"/>
              </w:rPr>
            </w:pPr>
          </w:p>
        </w:tc>
        <w:tc>
          <w:tcPr>
            <w:tcW w:w="992" w:type="dxa"/>
            <w:vMerge/>
            <w:shd w:val="clear" w:color="auto" w:fill="E7E6E6" w:themeFill="background2"/>
            <w:vAlign w:val="center"/>
          </w:tcPr>
          <w:p w14:paraId="2A961DC7" w14:textId="77777777" w:rsidR="00DC77BA" w:rsidRDefault="00DC77BA" w:rsidP="004360C4">
            <w:pPr>
              <w:rPr>
                <w:szCs w:val="20"/>
              </w:rPr>
            </w:pPr>
          </w:p>
        </w:tc>
        <w:tc>
          <w:tcPr>
            <w:tcW w:w="6753" w:type="dxa"/>
            <w:gridSpan w:val="3"/>
            <w:shd w:val="clear" w:color="auto" w:fill="FFFFFF" w:themeFill="background1"/>
            <w:vAlign w:val="center"/>
          </w:tcPr>
          <w:p w14:paraId="5C013236" w14:textId="77777777" w:rsidR="00DC77BA" w:rsidRDefault="00DC77BA" w:rsidP="004360C4">
            <w:pPr>
              <w:rPr>
                <w:szCs w:val="20"/>
              </w:rPr>
            </w:pPr>
            <m:oMathPara>
              <m:oMath>
                <m:r>
                  <w:rPr>
                    <w:rFonts w:ascii="Cambria Math" w:hAnsi="Cambria Math"/>
                    <w:szCs w:val="20"/>
                  </w:rPr>
                  <m:t>⋮</m:t>
                </m:r>
              </m:oMath>
            </m:oMathPara>
          </w:p>
        </w:tc>
      </w:tr>
      <w:tr w:rsidR="009560E4" w:rsidRPr="00381A14" w14:paraId="651FFDC5" w14:textId="77777777" w:rsidTr="002D329B">
        <w:trPr>
          <w:trHeight w:val="62"/>
        </w:trPr>
        <w:tc>
          <w:tcPr>
            <w:tcW w:w="1271" w:type="dxa"/>
            <w:vMerge/>
            <w:tcBorders>
              <w:tl2br w:val="nil"/>
            </w:tcBorders>
            <w:shd w:val="clear" w:color="auto" w:fill="E7E6E6" w:themeFill="background2"/>
            <w:vAlign w:val="center"/>
          </w:tcPr>
          <w:p w14:paraId="365E43FC" w14:textId="77777777" w:rsidR="009560E4" w:rsidRDefault="009560E4" w:rsidP="009560E4">
            <w:pPr>
              <w:rPr>
                <w:szCs w:val="20"/>
              </w:rPr>
            </w:pPr>
          </w:p>
        </w:tc>
        <w:tc>
          <w:tcPr>
            <w:tcW w:w="992" w:type="dxa"/>
            <w:vMerge/>
            <w:shd w:val="clear" w:color="auto" w:fill="E7E6E6" w:themeFill="background2"/>
            <w:vAlign w:val="center"/>
          </w:tcPr>
          <w:p w14:paraId="5962F2D0" w14:textId="77777777" w:rsidR="009560E4" w:rsidRDefault="009560E4" w:rsidP="009560E4">
            <w:pPr>
              <w:rPr>
                <w:szCs w:val="20"/>
              </w:rPr>
            </w:pPr>
          </w:p>
        </w:tc>
        <w:tc>
          <w:tcPr>
            <w:tcW w:w="2977" w:type="dxa"/>
            <w:shd w:val="clear" w:color="auto" w:fill="FFFFFF" w:themeFill="background1"/>
            <w:vAlign w:val="center"/>
          </w:tcPr>
          <w:p w14:paraId="4409EE5A" w14:textId="53C69845" w:rsidR="009560E4" w:rsidRDefault="009560E4" w:rsidP="009560E4">
            <w:pPr>
              <w:rPr>
                <w:szCs w:val="20"/>
              </w:rPr>
            </w:pPr>
            <w:r w:rsidRPr="00190E6C">
              <w:rPr>
                <w:szCs w:val="20"/>
              </w:rPr>
              <w:t>__sys_sendto</w:t>
            </w:r>
          </w:p>
        </w:tc>
        <w:tc>
          <w:tcPr>
            <w:tcW w:w="1888" w:type="dxa"/>
            <w:shd w:val="clear" w:color="auto" w:fill="FFFFFF" w:themeFill="background1"/>
            <w:vAlign w:val="center"/>
          </w:tcPr>
          <w:p w14:paraId="4C09D5E6" w14:textId="3A571BF3" w:rsidR="009560E4" w:rsidRDefault="00544388" w:rsidP="009560E4">
            <w:pPr>
              <w:rPr>
                <w:szCs w:val="20"/>
              </w:rPr>
            </w:pPr>
            <w:r>
              <w:rPr>
                <w:rFonts w:hint="eastAsia"/>
                <w:szCs w:val="20"/>
              </w:rPr>
              <w:t>0</w:t>
            </w:r>
            <w:r>
              <w:rPr>
                <w:szCs w:val="20"/>
              </w:rPr>
              <w:t>.01</w:t>
            </w:r>
          </w:p>
        </w:tc>
        <w:tc>
          <w:tcPr>
            <w:tcW w:w="1888" w:type="dxa"/>
            <w:shd w:val="clear" w:color="auto" w:fill="FFFFFF" w:themeFill="background1"/>
            <w:vAlign w:val="center"/>
          </w:tcPr>
          <w:p w14:paraId="305FC547" w14:textId="0AC537CD" w:rsidR="009560E4" w:rsidRDefault="00544388" w:rsidP="009560E4">
            <w:pPr>
              <w:rPr>
                <w:szCs w:val="20"/>
              </w:rPr>
            </w:pPr>
            <w:r>
              <w:rPr>
                <w:rFonts w:hint="eastAsia"/>
                <w:szCs w:val="20"/>
              </w:rPr>
              <w:t>0</w:t>
            </w:r>
            <w:r>
              <w:rPr>
                <w:szCs w:val="20"/>
              </w:rPr>
              <w:t>.0</w:t>
            </w:r>
          </w:p>
        </w:tc>
      </w:tr>
      <w:tr w:rsidR="009560E4" w:rsidRPr="00381A14" w14:paraId="1CC53351" w14:textId="77777777" w:rsidTr="002D329B">
        <w:trPr>
          <w:trHeight w:val="62"/>
        </w:trPr>
        <w:tc>
          <w:tcPr>
            <w:tcW w:w="1271" w:type="dxa"/>
            <w:vMerge/>
            <w:tcBorders>
              <w:tl2br w:val="nil"/>
            </w:tcBorders>
            <w:shd w:val="clear" w:color="auto" w:fill="E7E6E6" w:themeFill="background2"/>
            <w:vAlign w:val="center"/>
          </w:tcPr>
          <w:p w14:paraId="17576BA0" w14:textId="77777777" w:rsidR="009560E4" w:rsidRDefault="009560E4" w:rsidP="009560E4">
            <w:pPr>
              <w:rPr>
                <w:szCs w:val="20"/>
              </w:rPr>
            </w:pPr>
          </w:p>
        </w:tc>
        <w:tc>
          <w:tcPr>
            <w:tcW w:w="992" w:type="dxa"/>
            <w:vMerge/>
            <w:shd w:val="clear" w:color="auto" w:fill="E7E6E6" w:themeFill="background2"/>
            <w:vAlign w:val="center"/>
          </w:tcPr>
          <w:p w14:paraId="0FC892AC" w14:textId="77777777" w:rsidR="009560E4" w:rsidRDefault="009560E4" w:rsidP="009560E4">
            <w:pPr>
              <w:rPr>
                <w:szCs w:val="20"/>
              </w:rPr>
            </w:pPr>
          </w:p>
        </w:tc>
        <w:tc>
          <w:tcPr>
            <w:tcW w:w="2977" w:type="dxa"/>
            <w:shd w:val="clear" w:color="auto" w:fill="FFFFFF" w:themeFill="background1"/>
            <w:vAlign w:val="center"/>
          </w:tcPr>
          <w:p w14:paraId="1CAF9725" w14:textId="04CC76D9" w:rsidR="009560E4" w:rsidRDefault="009560E4" w:rsidP="009560E4">
            <w:pPr>
              <w:rPr>
                <w:szCs w:val="20"/>
              </w:rPr>
            </w:pPr>
            <w:r w:rsidRPr="00190E6C">
              <w:rPr>
                <w:szCs w:val="20"/>
              </w:rPr>
              <w:t>dst_release</w:t>
            </w:r>
          </w:p>
        </w:tc>
        <w:tc>
          <w:tcPr>
            <w:tcW w:w="1888" w:type="dxa"/>
            <w:shd w:val="clear" w:color="auto" w:fill="FFFFFF" w:themeFill="background1"/>
            <w:vAlign w:val="center"/>
          </w:tcPr>
          <w:p w14:paraId="174624EF" w14:textId="0B6D2C3B" w:rsidR="009560E4" w:rsidRDefault="00544388" w:rsidP="009560E4">
            <w:pPr>
              <w:rPr>
                <w:szCs w:val="20"/>
              </w:rPr>
            </w:pPr>
            <w:r>
              <w:rPr>
                <w:rFonts w:hint="eastAsia"/>
                <w:szCs w:val="20"/>
              </w:rPr>
              <w:t>0</w:t>
            </w:r>
            <w:r>
              <w:rPr>
                <w:szCs w:val="20"/>
              </w:rPr>
              <w:t>.01</w:t>
            </w:r>
          </w:p>
        </w:tc>
        <w:tc>
          <w:tcPr>
            <w:tcW w:w="1888" w:type="dxa"/>
            <w:shd w:val="clear" w:color="auto" w:fill="FFFFFF" w:themeFill="background1"/>
            <w:vAlign w:val="center"/>
          </w:tcPr>
          <w:p w14:paraId="7903AB07" w14:textId="03854A89" w:rsidR="009560E4" w:rsidRDefault="00544388" w:rsidP="009560E4">
            <w:pPr>
              <w:rPr>
                <w:szCs w:val="20"/>
              </w:rPr>
            </w:pPr>
            <w:r>
              <w:rPr>
                <w:rFonts w:hint="eastAsia"/>
                <w:szCs w:val="20"/>
              </w:rPr>
              <w:t>0</w:t>
            </w:r>
            <w:r>
              <w:rPr>
                <w:szCs w:val="20"/>
              </w:rPr>
              <w:t>.0</w:t>
            </w:r>
          </w:p>
        </w:tc>
      </w:tr>
      <w:tr w:rsidR="009560E4" w:rsidRPr="00381A14" w14:paraId="2C0A4D80" w14:textId="77777777" w:rsidTr="002D329B">
        <w:trPr>
          <w:trHeight w:val="63"/>
        </w:trPr>
        <w:tc>
          <w:tcPr>
            <w:tcW w:w="1271" w:type="dxa"/>
            <w:vMerge/>
            <w:tcBorders>
              <w:tl2br w:val="nil"/>
            </w:tcBorders>
            <w:shd w:val="clear" w:color="auto" w:fill="E7E6E6" w:themeFill="background2"/>
            <w:vAlign w:val="center"/>
          </w:tcPr>
          <w:p w14:paraId="544E62FF" w14:textId="77777777" w:rsidR="009560E4" w:rsidRDefault="009560E4" w:rsidP="009560E4">
            <w:pPr>
              <w:rPr>
                <w:szCs w:val="20"/>
              </w:rPr>
            </w:pPr>
          </w:p>
        </w:tc>
        <w:tc>
          <w:tcPr>
            <w:tcW w:w="992" w:type="dxa"/>
            <w:vMerge w:val="restart"/>
            <w:shd w:val="clear" w:color="auto" w:fill="E7E6E6" w:themeFill="background2"/>
            <w:vAlign w:val="center"/>
          </w:tcPr>
          <w:p w14:paraId="5E38AFCB" w14:textId="77777777" w:rsidR="009560E4" w:rsidRDefault="009560E4" w:rsidP="009560E4">
            <w:pPr>
              <w:rPr>
                <w:szCs w:val="20"/>
              </w:rPr>
            </w:pPr>
            <w:r>
              <w:rPr>
                <w:rFonts w:hint="eastAsia"/>
                <w:szCs w:val="20"/>
              </w:rPr>
              <w:t>N</w:t>
            </w:r>
            <w:r>
              <w:rPr>
                <w:szCs w:val="20"/>
              </w:rPr>
              <w:t>ormal</w:t>
            </w:r>
          </w:p>
        </w:tc>
        <w:tc>
          <w:tcPr>
            <w:tcW w:w="2977" w:type="dxa"/>
            <w:shd w:val="clear" w:color="auto" w:fill="FFFFFF" w:themeFill="background1"/>
            <w:vAlign w:val="center"/>
          </w:tcPr>
          <w:p w14:paraId="3FBCF2CF" w14:textId="2B6B9B8D" w:rsidR="009560E4" w:rsidRDefault="009560E4" w:rsidP="009560E4">
            <w:pPr>
              <w:rPr>
                <w:szCs w:val="20"/>
              </w:rPr>
            </w:pPr>
            <w:r w:rsidRPr="00190E6C">
              <w:rPr>
                <w:szCs w:val="20"/>
              </w:rPr>
              <w:t>pick_next_task</w:t>
            </w:r>
          </w:p>
        </w:tc>
        <w:tc>
          <w:tcPr>
            <w:tcW w:w="1888" w:type="dxa"/>
            <w:shd w:val="clear" w:color="auto" w:fill="FFFFFF" w:themeFill="background1"/>
            <w:vAlign w:val="center"/>
          </w:tcPr>
          <w:p w14:paraId="4EBBD6E6" w14:textId="326E222F" w:rsidR="009560E4" w:rsidRDefault="001775A8" w:rsidP="009560E4">
            <w:pPr>
              <w:rPr>
                <w:szCs w:val="20"/>
              </w:rPr>
            </w:pPr>
            <w:r>
              <w:rPr>
                <w:rFonts w:hint="eastAsia"/>
                <w:szCs w:val="20"/>
              </w:rPr>
              <w:t>0</w:t>
            </w:r>
            <w:r>
              <w:rPr>
                <w:szCs w:val="20"/>
              </w:rPr>
              <w:t>.044</w:t>
            </w:r>
          </w:p>
        </w:tc>
        <w:tc>
          <w:tcPr>
            <w:tcW w:w="1888" w:type="dxa"/>
            <w:shd w:val="clear" w:color="auto" w:fill="FFFFFF" w:themeFill="background1"/>
            <w:vAlign w:val="center"/>
          </w:tcPr>
          <w:p w14:paraId="17301E62" w14:textId="4802C17B" w:rsidR="009560E4" w:rsidRDefault="001775A8" w:rsidP="009560E4">
            <w:pPr>
              <w:rPr>
                <w:szCs w:val="20"/>
              </w:rPr>
            </w:pPr>
            <w:r>
              <w:rPr>
                <w:rFonts w:hint="eastAsia"/>
                <w:szCs w:val="20"/>
              </w:rPr>
              <w:t>0</w:t>
            </w:r>
            <w:r>
              <w:rPr>
                <w:szCs w:val="20"/>
              </w:rPr>
              <w:t>.0</w:t>
            </w:r>
          </w:p>
        </w:tc>
      </w:tr>
      <w:tr w:rsidR="009560E4" w:rsidRPr="00381A14" w14:paraId="1960B450" w14:textId="77777777" w:rsidTr="002D329B">
        <w:trPr>
          <w:trHeight w:val="62"/>
        </w:trPr>
        <w:tc>
          <w:tcPr>
            <w:tcW w:w="1271" w:type="dxa"/>
            <w:vMerge/>
            <w:tcBorders>
              <w:tl2br w:val="nil"/>
            </w:tcBorders>
            <w:shd w:val="clear" w:color="auto" w:fill="E7E6E6" w:themeFill="background2"/>
            <w:vAlign w:val="center"/>
          </w:tcPr>
          <w:p w14:paraId="224BEE4F" w14:textId="77777777" w:rsidR="009560E4" w:rsidRDefault="009560E4" w:rsidP="009560E4">
            <w:pPr>
              <w:rPr>
                <w:szCs w:val="20"/>
              </w:rPr>
            </w:pPr>
          </w:p>
        </w:tc>
        <w:tc>
          <w:tcPr>
            <w:tcW w:w="992" w:type="dxa"/>
            <w:vMerge/>
            <w:shd w:val="clear" w:color="auto" w:fill="E7E6E6" w:themeFill="background2"/>
            <w:vAlign w:val="center"/>
          </w:tcPr>
          <w:p w14:paraId="56021920" w14:textId="77777777" w:rsidR="009560E4" w:rsidRDefault="009560E4" w:rsidP="009560E4">
            <w:pPr>
              <w:rPr>
                <w:szCs w:val="20"/>
              </w:rPr>
            </w:pPr>
          </w:p>
        </w:tc>
        <w:tc>
          <w:tcPr>
            <w:tcW w:w="2977" w:type="dxa"/>
            <w:shd w:val="clear" w:color="auto" w:fill="FFFFFF" w:themeFill="background1"/>
            <w:vAlign w:val="center"/>
          </w:tcPr>
          <w:p w14:paraId="298AC4F5" w14:textId="5A3B4531" w:rsidR="009560E4" w:rsidRDefault="009560E4" w:rsidP="009560E4">
            <w:pPr>
              <w:rPr>
                <w:szCs w:val="20"/>
              </w:rPr>
            </w:pPr>
            <w:r w:rsidRPr="00190E6C">
              <w:rPr>
                <w:szCs w:val="20"/>
              </w:rPr>
              <w:t>__x64_sys_poll</w:t>
            </w:r>
          </w:p>
        </w:tc>
        <w:tc>
          <w:tcPr>
            <w:tcW w:w="1888" w:type="dxa"/>
            <w:shd w:val="clear" w:color="auto" w:fill="FFFFFF" w:themeFill="background1"/>
            <w:vAlign w:val="center"/>
          </w:tcPr>
          <w:p w14:paraId="4BB2A6CC" w14:textId="12A11222" w:rsidR="009560E4" w:rsidRDefault="001775A8" w:rsidP="009560E4">
            <w:pPr>
              <w:rPr>
                <w:szCs w:val="20"/>
              </w:rPr>
            </w:pPr>
            <w:r>
              <w:rPr>
                <w:rFonts w:hint="eastAsia"/>
                <w:szCs w:val="20"/>
              </w:rPr>
              <w:t>0</w:t>
            </w:r>
            <w:r>
              <w:rPr>
                <w:szCs w:val="20"/>
              </w:rPr>
              <w:t>.079</w:t>
            </w:r>
          </w:p>
        </w:tc>
        <w:tc>
          <w:tcPr>
            <w:tcW w:w="1888" w:type="dxa"/>
            <w:shd w:val="clear" w:color="auto" w:fill="FFFFFF" w:themeFill="background1"/>
            <w:vAlign w:val="center"/>
          </w:tcPr>
          <w:p w14:paraId="1FB5B801" w14:textId="6A5B4DDA" w:rsidR="009560E4" w:rsidRDefault="001775A8" w:rsidP="009560E4">
            <w:pPr>
              <w:rPr>
                <w:szCs w:val="20"/>
              </w:rPr>
            </w:pPr>
            <w:r>
              <w:rPr>
                <w:rFonts w:hint="eastAsia"/>
                <w:szCs w:val="20"/>
              </w:rPr>
              <w:t>0</w:t>
            </w:r>
            <w:r>
              <w:rPr>
                <w:szCs w:val="20"/>
              </w:rPr>
              <w:t>.0</w:t>
            </w:r>
          </w:p>
        </w:tc>
      </w:tr>
      <w:tr w:rsidR="00DC77BA" w:rsidRPr="00381A14" w14:paraId="6461CA4C" w14:textId="77777777" w:rsidTr="002D329B">
        <w:trPr>
          <w:trHeight w:val="62"/>
        </w:trPr>
        <w:tc>
          <w:tcPr>
            <w:tcW w:w="1271" w:type="dxa"/>
            <w:vMerge/>
            <w:tcBorders>
              <w:tl2br w:val="nil"/>
            </w:tcBorders>
            <w:shd w:val="clear" w:color="auto" w:fill="E7E6E6" w:themeFill="background2"/>
            <w:vAlign w:val="center"/>
          </w:tcPr>
          <w:p w14:paraId="4D456781" w14:textId="77777777" w:rsidR="00DC77BA" w:rsidRDefault="00DC77BA" w:rsidP="004360C4">
            <w:pPr>
              <w:rPr>
                <w:szCs w:val="20"/>
              </w:rPr>
            </w:pPr>
          </w:p>
        </w:tc>
        <w:tc>
          <w:tcPr>
            <w:tcW w:w="992" w:type="dxa"/>
            <w:vMerge/>
            <w:shd w:val="clear" w:color="auto" w:fill="E7E6E6" w:themeFill="background2"/>
            <w:vAlign w:val="center"/>
          </w:tcPr>
          <w:p w14:paraId="7AA0A3F7" w14:textId="77777777" w:rsidR="00DC77BA" w:rsidRDefault="00DC77BA" w:rsidP="004360C4">
            <w:pPr>
              <w:rPr>
                <w:szCs w:val="20"/>
              </w:rPr>
            </w:pPr>
          </w:p>
        </w:tc>
        <w:tc>
          <w:tcPr>
            <w:tcW w:w="6753" w:type="dxa"/>
            <w:gridSpan w:val="3"/>
            <w:shd w:val="clear" w:color="auto" w:fill="FFFFFF" w:themeFill="background1"/>
            <w:vAlign w:val="center"/>
          </w:tcPr>
          <w:p w14:paraId="7FBF2E57" w14:textId="77777777" w:rsidR="00DC77BA" w:rsidRDefault="00DC77BA" w:rsidP="004360C4">
            <w:pPr>
              <w:rPr>
                <w:szCs w:val="20"/>
              </w:rPr>
            </w:pPr>
            <m:oMathPara>
              <m:oMath>
                <m:r>
                  <w:rPr>
                    <w:rFonts w:ascii="Cambria Math" w:hAnsi="Cambria Math"/>
                    <w:szCs w:val="20"/>
                  </w:rPr>
                  <m:t>⋮</m:t>
                </m:r>
              </m:oMath>
            </m:oMathPara>
          </w:p>
        </w:tc>
      </w:tr>
      <w:tr w:rsidR="009560E4" w:rsidRPr="00381A14" w14:paraId="6497CB81" w14:textId="77777777" w:rsidTr="002D329B">
        <w:trPr>
          <w:trHeight w:val="62"/>
        </w:trPr>
        <w:tc>
          <w:tcPr>
            <w:tcW w:w="1271" w:type="dxa"/>
            <w:vMerge/>
            <w:tcBorders>
              <w:tl2br w:val="nil"/>
            </w:tcBorders>
            <w:shd w:val="clear" w:color="auto" w:fill="E7E6E6" w:themeFill="background2"/>
            <w:vAlign w:val="center"/>
          </w:tcPr>
          <w:p w14:paraId="564D1BC6" w14:textId="77777777" w:rsidR="009560E4" w:rsidRDefault="009560E4" w:rsidP="009560E4">
            <w:pPr>
              <w:rPr>
                <w:szCs w:val="20"/>
              </w:rPr>
            </w:pPr>
          </w:p>
        </w:tc>
        <w:tc>
          <w:tcPr>
            <w:tcW w:w="992" w:type="dxa"/>
            <w:vMerge/>
            <w:shd w:val="clear" w:color="auto" w:fill="E7E6E6" w:themeFill="background2"/>
            <w:vAlign w:val="center"/>
          </w:tcPr>
          <w:p w14:paraId="672F663A" w14:textId="77777777" w:rsidR="009560E4" w:rsidRDefault="009560E4" w:rsidP="009560E4">
            <w:pPr>
              <w:rPr>
                <w:szCs w:val="20"/>
              </w:rPr>
            </w:pPr>
          </w:p>
        </w:tc>
        <w:tc>
          <w:tcPr>
            <w:tcW w:w="2977" w:type="dxa"/>
            <w:shd w:val="clear" w:color="auto" w:fill="FFFFFF" w:themeFill="background1"/>
            <w:vAlign w:val="center"/>
          </w:tcPr>
          <w:p w14:paraId="20719D1C" w14:textId="3E3EA90C" w:rsidR="009560E4" w:rsidRDefault="009560E4" w:rsidP="009560E4">
            <w:pPr>
              <w:rPr>
                <w:szCs w:val="20"/>
              </w:rPr>
            </w:pPr>
            <w:r w:rsidRPr="00190E6C">
              <w:rPr>
                <w:szCs w:val="20"/>
              </w:rPr>
              <w:t>__update_load_avg_cfs_rq</w:t>
            </w:r>
          </w:p>
        </w:tc>
        <w:tc>
          <w:tcPr>
            <w:tcW w:w="1888" w:type="dxa"/>
            <w:shd w:val="clear" w:color="auto" w:fill="FFFFFF" w:themeFill="background1"/>
            <w:vAlign w:val="center"/>
          </w:tcPr>
          <w:p w14:paraId="41A4ED13" w14:textId="4900249B" w:rsidR="009560E4" w:rsidRDefault="001775A8" w:rsidP="009560E4">
            <w:pPr>
              <w:rPr>
                <w:szCs w:val="20"/>
              </w:rPr>
            </w:pPr>
            <w:r>
              <w:rPr>
                <w:rFonts w:hint="eastAsia"/>
                <w:szCs w:val="20"/>
              </w:rPr>
              <w:t>0</w:t>
            </w:r>
            <w:r>
              <w:rPr>
                <w:szCs w:val="20"/>
              </w:rPr>
              <w:t>.21</w:t>
            </w:r>
          </w:p>
        </w:tc>
        <w:tc>
          <w:tcPr>
            <w:tcW w:w="1888" w:type="dxa"/>
            <w:shd w:val="clear" w:color="auto" w:fill="FFFFFF" w:themeFill="background1"/>
            <w:vAlign w:val="center"/>
          </w:tcPr>
          <w:p w14:paraId="6F27CAB1" w14:textId="4D820975" w:rsidR="009560E4" w:rsidRDefault="001775A8" w:rsidP="009560E4">
            <w:pPr>
              <w:rPr>
                <w:szCs w:val="20"/>
              </w:rPr>
            </w:pPr>
            <w:r>
              <w:rPr>
                <w:rFonts w:hint="eastAsia"/>
                <w:szCs w:val="20"/>
              </w:rPr>
              <w:t>0</w:t>
            </w:r>
            <w:r>
              <w:rPr>
                <w:szCs w:val="20"/>
              </w:rPr>
              <w:t>.0</w:t>
            </w:r>
          </w:p>
        </w:tc>
      </w:tr>
      <w:tr w:rsidR="009560E4" w:rsidRPr="00381A14" w14:paraId="72381111" w14:textId="77777777" w:rsidTr="002D329B">
        <w:trPr>
          <w:trHeight w:val="62"/>
        </w:trPr>
        <w:tc>
          <w:tcPr>
            <w:tcW w:w="1271" w:type="dxa"/>
            <w:vMerge/>
            <w:tcBorders>
              <w:tl2br w:val="nil"/>
            </w:tcBorders>
            <w:shd w:val="clear" w:color="auto" w:fill="E7E6E6" w:themeFill="background2"/>
            <w:vAlign w:val="center"/>
          </w:tcPr>
          <w:p w14:paraId="2E670096" w14:textId="77777777" w:rsidR="009560E4" w:rsidRDefault="009560E4" w:rsidP="009560E4">
            <w:pPr>
              <w:rPr>
                <w:szCs w:val="20"/>
              </w:rPr>
            </w:pPr>
          </w:p>
        </w:tc>
        <w:tc>
          <w:tcPr>
            <w:tcW w:w="992" w:type="dxa"/>
            <w:vMerge/>
            <w:shd w:val="clear" w:color="auto" w:fill="E7E6E6" w:themeFill="background2"/>
            <w:vAlign w:val="center"/>
          </w:tcPr>
          <w:p w14:paraId="408E4379" w14:textId="77777777" w:rsidR="009560E4" w:rsidRDefault="009560E4" w:rsidP="009560E4">
            <w:pPr>
              <w:rPr>
                <w:szCs w:val="20"/>
              </w:rPr>
            </w:pPr>
          </w:p>
        </w:tc>
        <w:tc>
          <w:tcPr>
            <w:tcW w:w="2977" w:type="dxa"/>
            <w:shd w:val="clear" w:color="auto" w:fill="FFFFFF" w:themeFill="background1"/>
            <w:vAlign w:val="center"/>
          </w:tcPr>
          <w:p w14:paraId="2CBF4FA7" w14:textId="55784FE5" w:rsidR="009560E4" w:rsidRDefault="009560E4" w:rsidP="009560E4">
            <w:pPr>
              <w:rPr>
                <w:szCs w:val="20"/>
              </w:rPr>
            </w:pPr>
            <w:r w:rsidRPr="00190E6C">
              <w:rPr>
                <w:szCs w:val="20"/>
              </w:rPr>
              <w:t>ip_rcv_core</w:t>
            </w:r>
          </w:p>
        </w:tc>
        <w:tc>
          <w:tcPr>
            <w:tcW w:w="1888" w:type="dxa"/>
            <w:shd w:val="clear" w:color="auto" w:fill="FFFFFF" w:themeFill="background1"/>
            <w:vAlign w:val="center"/>
          </w:tcPr>
          <w:p w14:paraId="425F7337" w14:textId="75AE28AC" w:rsidR="009560E4" w:rsidRDefault="001775A8" w:rsidP="009560E4">
            <w:pPr>
              <w:rPr>
                <w:szCs w:val="20"/>
              </w:rPr>
            </w:pPr>
            <w:r>
              <w:rPr>
                <w:rFonts w:hint="eastAsia"/>
                <w:szCs w:val="20"/>
              </w:rPr>
              <w:t>0</w:t>
            </w:r>
            <w:r>
              <w:rPr>
                <w:szCs w:val="20"/>
              </w:rPr>
              <w:t>.039</w:t>
            </w:r>
          </w:p>
        </w:tc>
        <w:tc>
          <w:tcPr>
            <w:tcW w:w="1888" w:type="dxa"/>
            <w:shd w:val="clear" w:color="auto" w:fill="FFFFFF" w:themeFill="background1"/>
            <w:vAlign w:val="center"/>
          </w:tcPr>
          <w:p w14:paraId="62D3CBA3" w14:textId="3387E3CE" w:rsidR="009560E4" w:rsidRDefault="001775A8" w:rsidP="009560E4">
            <w:pPr>
              <w:rPr>
                <w:szCs w:val="20"/>
              </w:rPr>
            </w:pPr>
            <w:r>
              <w:rPr>
                <w:rFonts w:hint="eastAsia"/>
                <w:szCs w:val="20"/>
              </w:rPr>
              <w:t>0</w:t>
            </w:r>
            <w:r>
              <w:rPr>
                <w:szCs w:val="20"/>
              </w:rPr>
              <w:t>.0</w:t>
            </w:r>
          </w:p>
        </w:tc>
      </w:tr>
    </w:tbl>
    <w:p w14:paraId="3DCC9CEB" w14:textId="22AAE3F8" w:rsidR="00F00FC3" w:rsidRDefault="00B57075" w:rsidP="00CB2AAF">
      <w:pPr>
        <w:tabs>
          <w:tab w:val="left" w:pos="3516"/>
        </w:tabs>
        <w:spacing w:before="240"/>
        <w:rPr>
          <w:szCs w:val="20"/>
        </w:rPr>
      </w:pPr>
      <w:r>
        <w:rPr>
          <w:szCs w:val="20"/>
        </w:rPr>
        <w:t xml:space="preserve">            </w:t>
      </w:r>
      <w:r w:rsidR="00BE7BD0" w:rsidRPr="00BE7BD0">
        <w:rPr>
          <w:szCs w:val="20"/>
        </w:rPr>
        <w:t>Table 20 lists ASR and ASRD values ​​for</w:t>
      </w:r>
      <w:r w:rsidR="004D710C">
        <w:rPr>
          <w:szCs w:val="20"/>
        </w:rPr>
        <w:t xml:space="preserve"> the</w:t>
      </w:r>
      <w:r w:rsidR="00BE7BD0" w:rsidRPr="00BE7BD0">
        <w:rPr>
          <w:szCs w:val="20"/>
        </w:rPr>
        <w:t xml:space="preserve"> symbols </w:t>
      </w:r>
      <w:r w:rsidR="004D710C">
        <w:rPr>
          <w:szCs w:val="20"/>
        </w:rPr>
        <w:t>of</w:t>
      </w:r>
      <w:r w:rsidR="00BE7BD0" w:rsidRPr="00BE7BD0">
        <w:rPr>
          <w:szCs w:val="20"/>
        </w:rPr>
        <w:t xml:space="preserve"> </w:t>
      </w:r>
      <w:r w:rsidR="004D710C">
        <w:rPr>
          <w:szCs w:val="20"/>
        </w:rPr>
        <w:t xml:space="preserve">the </w:t>
      </w:r>
      <w:r w:rsidR="00BE7BD0" w:rsidRPr="00BE7BD0">
        <w:rPr>
          <w:szCs w:val="20"/>
        </w:rPr>
        <w:t>GS.</w:t>
      </w:r>
      <w:r w:rsidR="00BE7BD0">
        <w:rPr>
          <w:szCs w:val="20"/>
        </w:rPr>
        <w:t xml:space="preserve"> </w:t>
      </w:r>
      <w:r w:rsidR="004D710C">
        <w:rPr>
          <w:szCs w:val="20"/>
        </w:rPr>
        <w:t>These ASR values</w:t>
      </w:r>
      <w:r w:rsidR="001D793B" w:rsidRPr="001D793B">
        <w:rPr>
          <w:szCs w:val="20"/>
        </w:rPr>
        <w:t xml:space="preserve"> </w:t>
      </w:r>
      <w:r w:rsidR="004D710C">
        <w:rPr>
          <w:szCs w:val="20"/>
        </w:rPr>
        <w:t>are</w:t>
      </w:r>
      <w:r w:rsidR="001D793B" w:rsidRPr="001D793B">
        <w:rPr>
          <w:szCs w:val="20"/>
        </w:rPr>
        <w:t xml:space="preserve"> the same as the SR of </w:t>
      </w:r>
      <w:r w:rsidR="004D710C">
        <w:rPr>
          <w:szCs w:val="20"/>
        </w:rPr>
        <w:t xml:space="preserve">the </w:t>
      </w:r>
      <w:r w:rsidR="001D793B" w:rsidRPr="001D793B">
        <w:rPr>
          <w:szCs w:val="20"/>
        </w:rPr>
        <w:t>GS in Table 18, and all ASRD</w:t>
      </w:r>
      <w:r w:rsidR="004D710C">
        <w:rPr>
          <w:szCs w:val="20"/>
        </w:rPr>
        <w:t xml:space="preserve"> values</w:t>
      </w:r>
      <w:r w:rsidR="001D793B" w:rsidRPr="001D793B">
        <w:rPr>
          <w:szCs w:val="20"/>
        </w:rPr>
        <w:t xml:space="preserve"> are 0. This is because</w:t>
      </w:r>
      <w:r w:rsidR="004D710C">
        <w:rPr>
          <w:szCs w:val="20"/>
        </w:rPr>
        <w:t xml:space="preserve"> </w:t>
      </w:r>
      <w:r w:rsidR="001D793B" w:rsidRPr="001D793B">
        <w:rPr>
          <w:szCs w:val="20"/>
        </w:rPr>
        <w:t>features of the same type cannot be duplicated in</w:t>
      </w:r>
      <w:r w:rsidR="007C04E8">
        <w:rPr>
          <w:szCs w:val="20"/>
        </w:rPr>
        <w:t xml:space="preserve"> a</w:t>
      </w:r>
      <w:r w:rsidR="001D793B" w:rsidRPr="001D793B">
        <w:rPr>
          <w:szCs w:val="20"/>
        </w:rPr>
        <w:t xml:space="preserve"> different GS.</w:t>
      </w:r>
      <w:r w:rsidR="004D710C">
        <w:rPr>
          <w:szCs w:val="20"/>
        </w:rPr>
        <w:t xml:space="preserve"> A</w:t>
      </w:r>
      <w:r w:rsidR="004D710C" w:rsidRPr="001D793B">
        <w:rPr>
          <w:szCs w:val="20"/>
        </w:rPr>
        <w:t xml:space="preserve">s mentioned </w:t>
      </w:r>
      <w:r w:rsidR="004D710C">
        <w:rPr>
          <w:szCs w:val="20"/>
        </w:rPr>
        <w:t>earlier</w:t>
      </w:r>
      <w:r w:rsidR="004D710C" w:rsidRPr="001D793B">
        <w:rPr>
          <w:szCs w:val="20"/>
        </w:rPr>
        <w:t>,</w:t>
      </w:r>
      <w:r w:rsidR="004D710C">
        <w:rPr>
          <w:szCs w:val="20"/>
        </w:rPr>
        <w:t xml:space="preserve"> we have only one GS in this study. </w:t>
      </w:r>
      <w:r w:rsidR="00DD0698">
        <w:rPr>
          <w:szCs w:val="20"/>
        </w:rPr>
        <w:t xml:space="preserve"> </w:t>
      </w:r>
      <w:r w:rsidR="00DD0698" w:rsidRPr="00130B63">
        <w:rPr>
          <w:szCs w:val="20"/>
        </w:rPr>
        <w:t xml:space="preserve">Since there are 16 scenarios in Table 2, </w:t>
      </w:r>
      <w:r w:rsidR="00DD0698">
        <w:rPr>
          <w:szCs w:val="20"/>
        </w:rPr>
        <w:t>f</w:t>
      </w:r>
      <w:r w:rsidR="00DD0698" w:rsidRPr="00A46474">
        <w:rPr>
          <w:szCs w:val="20"/>
        </w:rPr>
        <w:t xml:space="preserve">or tables </w:t>
      </w:r>
      <w:r w:rsidR="00DD0698">
        <w:rPr>
          <w:szCs w:val="20"/>
        </w:rPr>
        <w:t>19</w:t>
      </w:r>
      <w:r w:rsidR="00DD0698" w:rsidRPr="00A46474">
        <w:rPr>
          <w:szCs w:val="20"/>
        </w:rPr>
        <w:t xml:space="preserve"> and </w:t>
      </w:r>
      <w:r w:rsidR="00DD0698">
        <w:rPr>
          <w:szCs w:val="20"/>
        </w:rPr>
        <w:t>20</w:t>
      </w:r>
      <w:r w:rsidR="00DD0698" w:rsidRPr="00A46474">
        <w:rPr>
          <w:szCs w:val="20"/>
        </w:rPr>
        <w:t>, 32 tables are created, each with 16 tables</w:t>
      </w:r>
      <w:r w:rsidR="00CB2AAF">
        <w:rPr>
          <w:szCs w:val="20"/>
        </w:rPr>
        <w:t>.</w:t>
      </w:r>
    </w:p>
    <w:p w14:paraId="2CD10C5C" w14:textId="22162968" w:rsidR="00B57075" w:rsidRDefault="00B57075" w:rsidP="00B57075">
      <w:pPr>
        <w:pStyle w:val="2"/>
      </w:pPr>
      <w:r>
        <w:rPr>
          <w:rFonts w:hint="eastAsia"/>
        </w:rPr>
        <w:t>F</w:t>
      </w:r>
      <w:r>
        <w:t>eature Creation</w:t>
      </w:r>
    </w:p>
    <w:p w14:paraId="7307E42E" w14:textId="2FDADAA2" w:rsidR="00106C55" w:rsidRPr="00106C55" w:rsidRDefault="00106C55" w:rsidP="00106C55">
      <w:pPr>
        <w:pStyle w:val="3"/>
        <w:ind w:left="1000" w:hanging="400"/>
      </w:pPr>
      <w:r>
        <w:rPr>
          <w:rFonts w:hint="eastAsia"/>
        </w:rPr>
        <w:t>C</w:t>
      </w:r>
      <w:r>
        <w:t>ombining Different Features</w:t>
      </w:r>
    </w:p>
    <w:p w14:paraId="6027D11C" w14:textId="23E218E9" w:rsidR="00766A18" w:rsidRDefault="00CB2AAF" w:rsidP="00CB2AAF">
      <w:pPr>
        <w:pStyle w:val="a5"/>
        <w:keepNext/>
        <w:jc w:val="center"/>
      </w:pPr>
      <w:r>
        <w:rPr>
          <w:rFonts w:hint="eastAsia"/>
        </w:rPr>
        <w:t>T</w:t>
      </w:r>
      <w:r>
        <w:t>able 21.</w:t>
      </w:r>
      <w:r w:rsidR="00B07564">
        <w:t xml:space="preserve"> </w:t>
      </w:r>
      <w:r w:rsidR="00163C86" w:rsidRPr="00163C86">
        <w:t xml:space="preserve">CS Perf TOP </w:t>
      </w:r>
      <w:r w:rsidR="00B14FDD">
        <w:t>s</w:t>
      </w:r>
      <w:r w:rsidR="00163C86" w:rsidRPr="00163C86">
        <w:t xml:space="preserve">ymbol </w:t>
      </w:r>
      <w:r w:rsidR="00B14FDD">
        <w:t>c</w:t>
      </w:r>
      <w:r w:rsidR="00163C86" w:rsidRPr="00163C86">
        <w:t>ombination</w:t>
      </w:r>
      <w:r w:rsidR="00163C86">
        <w:t xml:space="preserve"> under the </w:t>
      </w:r>
      <w:r w:rsidR="00163C86" w:rsidRPr="00381A14">
        <w:t>CID_RCOFF_GOFF</w:t>
      </w:r>
      <w:r w:rsidR="00163C86">
        <w:t xml:space="preserve"> attack scenario</w:t>
      </w:r>
    </w:p>
    <w:p w14:paraId="5DF55F7E" w14:textId="2BBE17CC" w:rsidR="00CB2AAF" w:rsidRDefault="00766A18" w:rsidP="00CB2AAF">
      <w:pPr>
        <w:pStyle w:val="a5"/>
        <w:keepNext/>
        <w:jc w:val="center"/>
      </w:pPr>
      <w:r>
        <w:t xml:space="preserve">(N/A: </w:t>
      </w:r>
      <w:r w:rsidR="006366A8">
        <w:t>N</w:t>
      </w:r>
      <w:r>
        <w:t xml:space="preserve">ot </w:t>
      </w:r>
      <w:r w:rsidR="006366A8">
        <w:t>A</w:t>
      </w:r>
      <w:r>
        <w:t>vailable</w:t>
      </w:r>
      <w:r w:rsidR="006366A8">
        <w:t>, MC: Minimum</w:t>
      </w:r>
      <w:r w:rsidR="000B7778">
        <w:t>-s</w:t>
      </w:r>
      <w:r w:rsidR="006366A8">
        <w:t>ampling Count</w:t>
      </w:r>
      <w:r>
        <w:t>)</w:t>
      </w:r>
    </w:p>
    <w:tbl>
      <w:tblPr>
        <w:tblStyle w:val="a4"/>
        <w:tblW w:w="0" w:type="auto"/>
        <w:tblLook w:val="04A0" w:firstRow="1" w:lastRow="0" w:firstColumn="1" w:lastColumn="0" w:noHBand="0" w:noVBand="1"/>
      </w:tblPr>
      <w:tblGrid>
        <w:gridCol w:w="1176"/>
        <w:gridCol w:w="1051"/>
        <w:gridCol w:w="2663"/>
        <w:gridCol w:w="666"/>
        <w:gridCol w:w="701"/>
        <w:gridCol w:w="798"/>
        <w:gridCol w:w="538"/>
        <w:gridCol w:w="701"/>
        <w:gridCol w:w="722"/>
      </w:tblGrid>
      <w:tr w:rsidR="000B7778" w14:paraId="3106F83B" w14:textId="77777777" w:rsidTr="003F5070">
        <w:tc>
          <w:tcPr>
            <w:tcW w:w="4890" w:type="dxa"/>
            <w:gridSpan w:val="3"/>
            <w:vMerge w:val="restart"/>
            <w:tcBorders>
              <w:tl2br w:val="single" w:sz="4" w:space="0" w:color="auto"/>
            </w:tcBorders>
            <w:shd w:val="clear" w:color="auto" w:fill="E7E6E6" w:themeFill="background2"/>
            <w:vAlign w:val="center"/>
          </w:tcPr>
          <w:p w14:paraId="3CAAE191" w14:textId="14B09E91" w:rsidR="000B7778" w:rsidRDefault="000B7778" w:rsidP="009A7D50">
            <w:pPr>
              <w:tabs>
                <w:tab w:val="left" w:pos="3516"/>
              </w:tabs>
              <w:jc w:val="right"/>
              <w:rPr>
                <w:szCs w:val="20"/>
              </w:rPr>
            </w:pPr>
            <w:r>
              <w:rPr>
                <w:rFonts w:hint="eastAsia"/>
                <w:szCs w:val="20"/>
              </w:rPr>
              <w:t>M</w:t>
            </w:r>
            <w:r>
              <w:rPr>
                <w:szCs w:val="20"/>
              </w:rPr>
              <w:t>ode</w:t>
            </w:r>
          </w:p>
          <w:p w14:paraId="04CD6A2E" w14:textId="43C08042" w:rsidR="000B7778" w:rsidRDefault="000B7778" w:rsidP="009A7D50">
            <w:pPr>
              <w:tabs>
                <w:tab w:val="left" w:pos="3516"/>
              </w:tabs>
              <w:jc w:val="left"/>
              <w:rPr>
                <w:szCs w:val="20"/>
              </w:rPr>
            </w:pPr>
            <w:r>
              <w:rPr>
                <w:rFonts w:hint="eastAsia"/>
                <w:szCs w:val="20"/>
              </w:rPr>
              <w:t>T</w:t>
            </w:r>
            <w:r>
              <w:rPr>
                <w:szCs w:val="20"/>
              </w:rPr>
              <w:t>ype 1, Type 2, Symbol</w:t>
            </w:r>
          </w:p>
        </w:tc>
        <w:tc>
          <w:tcPr>
            <w:tcW w:w="2165" w:type="dxa"/>
            <w:gridSpan w:val="3"/>
            <w:shd w:val="clear" w:color="auto" w:fill="E7E6E6" w:themeFill="background2"/>
          </w:tcPr>
          <w:p w14:paraId="5D6EC80C" w14:textId="5A86490D" w:rsidR="000B7778" w:rsidRDefault="000B7778" w:rsidP="00CB2AAF">
            <w:pPr>
              <w:tabs>
                <w:tab w:val="left" w:pos="3516"/>
              </w:tabs>
              <w:rPr>
                <w:szCs w:val="20"/>
              </w:rPr>
            </w:pPr>
            <w:r>
              <w:rPr>
                <w:rFonts w:hint="eastAsia"/>
                <w:szCs w:val="20"/>
              </w:rPr>
              <w:t>A</w:t>
            </w:r>
            <w:r>
              <w:rPr>
                <w:szCs w:val="20"/>
              </w:rPr>
              <w:t>ttack</w:t>
            </w:r>
          </w:p>
        </w:tc>
        <w:tc>
          <w:tcPr>
            <w:tcW w:w="1961" w:type="dxa"/>
            <w:gridSpan w:val="3"/>
            <w:shd w:val="clear" w:color="auto" w:fill="E7E6E6" w:themeFill="background2"/>
          </w:tcPr>
          <w:p w14:paraId="7A79E304" w14:textId="5CE8A0A8" w:rsidR="000B7778" w:rsidRDefault="000B7778" w:rsidP="00CB2AAF">
            <w:pPr>
              <w:tabs>
                <w:tab w:val="left" w:pos="3516"/>
              </w:tabs>
              <w:rPr>
                <w:szCs w:val="20"/>
              </w:rPr>
            </w:pPr>
            <w:r>
              <w:rPr>
                <w:rFonts w:hint="eastAsia"/>
                <w:szCs w:val="20"/>
              </w:rPr>
              <w:t>N</w:t>
            </w:r>
            <w:r>
              <w:rPr>
                <w:szCs w:val="20"/>
              </w:rPr>
              <w:t>ormal</w:t>
            </w:r>
          </w:p>
        </w:tc>
      </w:tr>
      <w:tr w:rsidR="003F5070" w14:paraId="464DB935" w14:textId="77777777" w:rsidTr="003F5070">
        <w:tc>
          <w:tcPr>
            <w:tcW w:w="4890" w:type="dxa"/>
            <w:gridSpan w:val="3"/>
            <w:vMerge/>
            <w:tcBorders>
              <w:tl2br w:val="single" w:sz="4" w:space="0" w:color="auto"/>
            </w:tcBorders>
            <w:shd w:val="clear" w:color="auto" w:fill="E7E6E6" w:themeFill="background2"/>
            <w:vAlign w:val="center"/>
          </w:tcPr>
          <w:p w14:paraId="736DB8EF" w14:textId="77777777" w:rsidR="000B7778" w:rsidRDefault="000B7778" w:rsidP="00CB2AAF">
            <w:pPr>
              <w:tabs>
                <w:tab w:val="left" w:pos="3516"/>
              </w:tabs>
              <w:rPr>
                <w:szCs w:val="20"/>
              </w:rPr>
            </w:pPr>
          </w:p>
        </w:tc>
        <w:tc>
          <w:tcPr>
            <w:tcW w:w="666" w:type="dxa"/>
            <w:shd w:val="clear" w:color="auto" w:fill="E7E6E6" w:themeFill="background2"/>
            <w:vAlign w:val="center"/>
          </w:tcPr>
          <w:p w14:paraId="535CB04B" w14:textId="761C60E6" w:rsidR="000B7778" w:rsidRDefault="000B7778" w:rsidP="00CB2AAF">
            <w:pPr>
              <w:tabs>
                <w:tab w:val="left" w:pos="3516"/>
              </w:tabs>
              <w:rPr>
                <w:szCs w:val="20"/>
              </w:rPr>
            </w:pPr>
            <w:r>
              <w:rPr>
                <w:rFonts w:hint="eastAsia"/>
                <w:szCs w:val="20"/>
              </w:rPr>
              <w:t>M</w:t>
            </w:r>
            <w:r>
              <w:rPr>
                <w:szCs w:val="20"/>
              </w:rPr>
              <w:t>C</w:t>
            </w:r>
          </w:p>
        </w:tc>
        <w:tc>
          <w:tcPr>
            <w:tcW w:w="701" w:type="dxa"/>
            <w:shd w:val="clear" w:color="auto" w:fill="E7E6E6" w:themeFill="background2"/>
          </w:tcPr>
          <w:p w14:paraId="648EB739" w14:textId="770175B3" w:rsidR="000B7778" w:rsidRDefault="00110C3D" w:rsidP="00CB2AAF">
            <w:pPr>
              <w:tabs>
                <w:tab w:val="left" w:pos="3516"/>
              </w:tabs>
              <w:rPr>
                <w:szCs w:val="20"/>
              </w:rPr>
            </w:pPr>
            <w:r>
              <w:rPr>
                <w:rFonts w:hint="eastAsia"/>
                <w:szCs w:val="20"/>
              </w:rPr>
              <w:t>A</w:t>
            </w:r>
            <w:r>
              <w:rPr>
                <w:szCs w:val="20"/>
              </w:rPr>
              <w:t>SR</w:t>
            </w:r>
          </w:p>
        </w:tc>
        <w:tc>
          <w:tcPr>
            <w:tcW w:w="798" w:type="dxa"/>
            <w:shd w:val="clear" w:color="auto" w:fill="E7E6E6" w:themeFill="background2"/>
            <w:vAlign w:val="center"/>
          </w:tcPr>
          <w:p w14:paraId="25E416AC" w14:textId="53970B06" w:rsidR="000B7778" w:rsidRDefault="000B7778" w:rsidP="00CB2AAF">
            <w:pPr>
              <w:tabs>
                <w:tab w:val="left" w:pos="3516"/>
              </w:tabs>
              <w:rPr>
                <w:szCs w:val="20"/>
              </w:rPr>
            </w:pPr>
            <w:r>
              <w:rPr>
                <w:rFonts w:hint="eastAsia"/>
                <w:szCs w:val="20"/>
              </w:rPr>
              <w:t>A</w:t>
            </w:r>
            <w:r>
              <w:rPr>
                <w:szCs w:val="20"/>
              </w:rPr>
              <w:t>SRD</w:t>
            </w:r>
          </w:p>
        </w:tc>
        <w:tc>
          <w:tcPr>
            <w:tcW w:w="538" w:type="dxa"/>
            <w:shd w:val="clear" w:color="auto" w:fill="E7E6E6" w:themeFill="background2"/>
            <w:vAlign w:val="center"/>
          </w:tcPr>
          <w:p w14:paraId="3A468DC4" w14:textId="39BE56DC" w:rsidR="000B7778" w:rsidRDefault="000B7778" w:rsidP="00CB2AAF">
            <w:pPr>
              <w:tabs>
                <w:tab w:val="left" w:pos="3516"/>
              </w:tabs>
              <w:rPr>
                <w:szCs w:val="20"/>
              </w:rPr>
            </w:pPr>
            <w:r>
              <w:rPr>
                <w:rFonts w:hint="eastAsia"/>
                <w:szCs w:val="20"/>
              </w:rPr>
              <w:t>M</w:t>
            </w:r>
            <w:r>
              <w:rPr>
                <w:szCs w:val="20"/>
              </w:rPr>
              <w:t>C</w:t>
            </w:r>
          </w:p>
        </w:tc>
        <w:tc>
          <w:tcPr>
            <w:tcW w:w="701" w:type="dxa"/>
            <w:shd w:val="clear" w:color="auto" w:fill="E7E6E6" w:themeFill="background2"/>
          </w:tcPr>
          <w:p w14:paraId="755BBD1A" w14:textId="73CDE63F" w:rsidR="000B7778" w:rsidRDefault="00110C3D" w:rsidP="00CB2AAF">
            <w:pPr>
              <w:tabs>
                <w:tab w:val="left" w:pos="3516"/>
              </w:tabs>
              <w:rPr>
                <w:szCs w:val="20"/>
              </w:rPr>
            </w:pPr>
            <w:r>
              <w:rPr>
                <w:rFonts w:hint="eastAsia"/>
                <w:szCs w:val="20"/>
              </w:rPr>
              <w:t>A</w:t>
            </w:r>
            <w:r>
              <w:rPr>
                <w:szCs w:val="20"/>
              </w:rPr>
              <w:t>SR</w:t>
            </w:r>
          </w:p>
        </w:tc>
        <w:tc>
          <w:tcPr>
            <w:tcW w:w="722" w:type="dxa"/>
            <w:shd w:val="clear" w:color="auto" w:fill="E7E6E6" w:themeFill="background2"/>
            <w:vAlign w:val="center"/>
          </w:tcPr>
          <w:p w14:paraId="3FB96468" w14:textId="2DD8E87D" w:rsidR="000B7778" w:rsidRDefault="000B7778" w:rsidP="00CB2AAF">
            <w:pPr>
              <w:tabs>
                <w:tab w:val="left" w:pos="3516"/>
              </w:tabs>
              <w:rPr>
                <w:szCs w:val="20"/>
              </w:rPr>
            </w:pPr>
            <w:r>
              <w:rPr>
                <w:rFonts w:hint="eastAsia"/>
                <w:szCs w:val="20"/>
              </w:rPr>
              <w:t>A</w:t>
            </w:r>
            <w:r>
              <w:rPr>
                <w:szCs w:val="20"/>
              </w:rPr>
              <w:t>SRD</w:t>
            </w:r>
          </w:p>
        </w:tc>
      </w:tr>
      <w:tr w:rsidR="009D59FE" w14:paraId="39B2FD4E" w14:textId="77777777" w:rsidTr="003F5070">
        <w:tc>
          <w:tcPr>
            <w:tcW w:w="1176" w:type="dxa"/>
            <w:vMerge w:val="restart"/>
            <w:shd w:val="clear" w:color="auto" w:fill="E7E6E6" w:themeFill="background2"/>
            <w:vAlign w:val="center"/>
          </w:tcPr>
          <w:p w14:paraId="06C15B3E" w14:textId="31CB941E" w:rsidR="000B7778" w:rsidRDefault="000B7778" w:rsidP="00CB2AAF">
            <w:pPr>
              <w:tabs>
                <w:tab w:val="left" w:pos="3516"/>
              </w:tabs>
              <w:rPr>
                <w:szCs w:val="20"/>
              </w:rPr>
            </w:pPr>
            <w:r>
              <w:rPr>
                <w:rFonts w:hint="eastAsia"/>
                <w:szCs w:val="20"/>
              </w:rPr>
              <w:t>B</w:t>
            </w:r>
            <w:r>
              <w:rPr>
                <w:szCs w:val="20"/>
              </w:rPr>
              <w:t>ranch</w:t>
            </w:r>
          </w:p>
        </w:tc>
        <w:tc>
          <w:tcPr>
            <w:tcW w:w="1051" w:type="dxa"/>
            <w:vMerge w:val="restart"/>
            <w:shd w:val="clear" w:color="auto" w:fill="E7E6E6" w:themeFill="background2"/>
            <w:vAlign w:val="center"/>
          </w:tcPr>
          <w:p w14:paraId="42D6170A" w14:textId="54F2F31C" w:rsidR="000B7778" w:rsidRDefault="000B7778" w:rsidP="00CB2AAF">
            <w:pPr>
              <w:tabs>
                <w:tab w:val="left" w:pos="3516"/>
              </w:tabs>
              <w:rPr>
                <w:szCs w:val="20"/>
              </w:rPr>
            </w:pPr>
            <w:r>
              <w:rPr>
                <w:rFonts w:hint="eastAsia"/>
                <w:szCs w:val="20"/>
              </w:rPr>
              <w:t>C</w:t>
            </w:r>
            <w:r>
              <w:rPr>
                <w:szCs w:val="20"/>
              </w:rPr>
              <w:t>ommon</w:t>
            </w:r>
          </w:p>
        </w:tc>
        <w:tc>
          <w:tcPr>
            <w:tcW w:w="2663" w:type="dxa"/>
            <w:vAlign w:val="center"/>
          </w:tcPr>
          <w:p w14:paraId="2EC6EE69" w14:textId="3BB184F6" w:rsidR="000B7778" w:rsidRDefault="000B7778" w:rsidP="00CB2AAF">
            <w:pPr>
              <w:tabs>
                <w:tab w:val="left" w:pos="3516"/>
              </w:tabs>
              <w:rPr>
                <w:szCs w:val="20"/>
              </w:rPr>
            </w:pPr>
            <w:r w:rsidRPr="007C0A19">
              <w:rPr>
                <w:szCs w:val="20"/>
              </w:rPr>
              <w:t>ctx_sched_in</w:t>
            </w:r>
          </w:p>
        </w:tc>
        <w:tc>
          <w:tcPr>
            <w:tcW w:w="666" w:type="dxa"/>
            <w:vAlign w:val="center"/>
          </w:tcPr>
          <w:p w14:paraId="20B508EA" w14:textId="3DAAB53E" w:rsidR="000B7778" w:rsidRDefault="000B7778" w:rsidP="00CB2AAF">
            <w:pPr>
              <w:tabs>
                <w:tab w:val="left" w:pos="3516"/>
              </w:tabs>
              <w:rPr>
                <w:szCs w:val="20"/>
              </w:rPr>
            </w:pPr>
            <w:r w:rsidRPr="00C507A7">
              <w:rPr>
                <w:szCs w:val="20"/>
              </w:rPr>
              <w:t>50</w:t>
            </w:r>
          </w:p>
        </w:tc>
        <w:tc>
          <w:tcPr>
            <w:tcW w:w="701" w:type="dxa"/>
          </w:tcPr>
          <w:p w14:paraId="7E0F342B" w14:textId="2EAC299F" w:rsidR="000B7778" w:rsidRPr="00C507A7" w:rsidRDefault="009D59FE" w:rsidP="00CB2AAF">
            <w:pPr>
              <w:tabs>
                <w:tab w:val="left" w:pos="3516"/>
              </w:tabs>
              <w:rPr>
                <w:szCs w:val="20"/>
              </w:rPr>
            </w:pPr>
            <w:r w:rsidRPr="009D59FE">
              <w:rPr>
                <w:szCs w:val="20"/>
              </w:rPr>
              <w:t>0.158</w:t>
            </w:r>
          </w:p>
        </w:tc>
        <w:tc>
          <w:tcPr>
            <w:tcW w:w="798" w:type="dxa"/>
            <w:vAlign w:val="center"/>
          </w:tcPr>
          <w:p w14:paraId="5C23B985" w14:textId="521801F0" w:rsidR="000B7778" w:rsidRDefault="000B7778" w:rsidP="00CB2AAF">
            <w:pPr>
              <w:tabs>
                <w:tab w:val="left" w:pos="3516"/>
              </w:tabs>
              <w:rPr>
                <w:szCs w:val="20"/>
              </w:rPr>
            </w:pPr>
            <w:r w:rsidRPr="00C507A7">
              <w:rPr>
                <w:szCs w:val="20"/>
              </w:rPr>
              <w:t>0.027</w:t>
            </w:r>
          </w:p>
        </w:tc>
        <w:tc>
          <w:tcPr>
            <w:tcW w:w="538" w:type="dxa"/>
            <w:vAlign w:val="center"/>
          </w:tcPr>
          <w:p w14:paraId="61910C37" w14:textId="356CCC12" w:rsidR="000B7778" w:rsidRDefault="000B7778" w:rsidP="00CB2AAF">
            <w:pPr>
              <w:tabs>
                <w:tab w:val="left" w:pos="3516"/>
              </w:tabs>
              <w:rPr>
                <w:szCs w:val="20"/>
              </w:rPr>
            </w:pPr>
            <w:r w:rsidRPr="00C507A7">
              <w:rPr>
                <w:szCs w:val="20"/>
              </w:rPr>
              <w:t>69</w:t>
            </w:r>
          </w:p>
        </w:tc>
        <w:tc>
          <w:tcPr>
            <w:tcW w:w="701" w:type="dxa"/>
          </w:tcPr>
          <w:p w14:paraId="540E111A" w14:textId="15BBBDE2" w:rsidR="000B7778" w:rsidRPr="00C507A7" w:rsidRDefault="009D59FE" w:rsidP="00CB2AAF">
            <w:pPr>
              <w:tabs>
                <w:tab w:val="left" w:pos="3516"/>
              </w:tabs>
              <w:rPr>
                <w:szCs w:val="20"/>
              </w:rPr>
            </w:pPr>
            <w:r w:rsidRPr="009D59FE">
              <w:rPr>
                <w:szCs w:val="20"/>
              </w:rPr>
              <w:t>0.221</w:t>
            </w:r>
          </w:p>
        </w:tc>
        <w:tc>
          <w:tcPr>
            <w:tcW w:w="722" w:type="dxa"/>
            <w:vAlign w:val="center"/>
          </w:tcPr>
          <w:p w14:paraId="148E7F36" w14:textId="5B728967" w:rsidR="000B7778" w:rsidRDefault="000B7778" w:rsidP="00CB2AAF">
            <w:pPr>
              <w:tabs>
                <w:tab w:val="left" w:pos="3516"/>
              </w:tabs>
              <w:rPr>
                <w:szCs w:val="20"/>
              </w:rPr>
            </w:pPr>
            <w:r w:rsidRPr="00C507A7">
              <w:rPr>
                <w:szCs w:val="20"/>
              </w:rPr>
              <w:t>0.051</w:t>
            </w:r>
          </w:p>
        </w:tc>
      </w:tr>
      <w:tr w:rsidR="009D59FE" w14:paraId="67383F30" w14:textId="77777777" w:rsidTr="003F5070">
        <w:tc>
          <w:tcPr>
            <w:tcW w:w="1176" w:type="dxa"/>
            <w:vMerge/>
            <w:shd w:val="clear" w:color="auto" w:fill="E7E6E6" w:themeFill="background2"/>
            <w:vAlign w:val="center"/>
          </w:tcPr>
          <w:p w14:paraId="67F3C191" w14:textId="77777777" w:rsidR="000B7778" w:rsidRDefault="000B7778" w:rsidP="00CB2AAF">
            <w:pPr>
              <w:tabs>
                <w:tab w:val="left" w:pos="3516"/>
              </w:tabs>
              <w:rPr>
                <w:szCs w:val="20"/>
              </w:rPr>
            </w:pPr>
          </w:p>
        </w:tc>
        <w:tc>
          <w:tcPr>
            <w:tcW w:w="1051" w:type="dxa"/>
            <w:vMerge/>
            <w:shd w:val="clear" w:color="auto" w:fill="E7E6E6" w:themeFill="background2"/>
            <w:vAlign w:val="center"/>
          </w:tcPr>
          <w:p w14:paraId="0D55D123" w14:textId="77777777" w:rsidR="000B7778" w:rsidRDefault="000B7778" w:rsidP="00CB2AAF">
            <w:pPr>
              <w:tabs>
                <w:tab w:val="left" w:pos="3516"/>
              </w:tabs>
              <w:rPr>
                <w:szCs w:val="20"/>
              </w:rPr>
            </w:pPr>
          </w:p>
        </w:tc>
        <w:tc>
          <w:tcPr>
            <w:tcW w:w="2663" w:type="dxa"/>
            <w:vAlign w:val="center"/>
          </w:tcPr>
          <w:p w14:paraId="3044F00D" w14:textId="773AE6AB" w:rsidR="000B7778" w:rsidRPr="007C0A19" w:rsidRDefault="000B7778" w:rsidP="00CB2AAF">
            <w:pPr>
              <w:tabs>
                <w:tab w:val="left" w:pos="3516"/>
              </w:tabs>
              <w:rPr>
                <w:szCs w:val="20"/>
              </w:rPr>
            </w:pPr>
            <w:r w:rsidRPr="00843D52">
              <w:rPr>
                <w:szCs w:val="20"/>
              </w:rPr>
              <w:t>__update_load_avg_se</w:t>
            </w:r>
          </w:p>
        </w:tc>
        <w:tc>
          <w:tcPr>
            <w:tcW w:w="666" w:type="dxa"/>
            <w:vAlign w:val="center"/>
          </w:tcPr>
          <w:p w14:paraId="5FB9EF5F" w14:textId="0CE0DC3D" w:rsidR="000B7778" w:rsidRDefault="000B7778" w:rsidP="00CB2AAF">
            <w:pPr>
              <w:tabs>
                <w:tab w:val="left" w:pos="3516"/>
              </w:tabs>
              <w:rPr>
                <w:szCs w:val="20"/>
              </w:rPr>
            </w:pPr>
            <w:r w:rsidRPr="00C507A7">
              <w:rPr>
                <w:szCs w:val="20"/>
              </w:rPr>
              <w:t>53</w:t>
            </w:r>
          </w:p>
        </w:tc>
        <w:tc>
          <w:tcPr>
            <w:tcW w:w="701" w:type="dxa"/>
          </w:tcPr>
          <w:p w14:paraId="5181C667" w14:textId="3CFAE366" w:rsidR="000B7778" w:rsidRPr="00C507A7" w:rsidRDefault="009D59FE" w:rsidP="00CB2AAF">
            <w:pPr>
              <w:tabs>
                <w:tab w:val="left" w:pos="3516"/>
              </w:tabs>
              <w:rPr>
                <w:szCs w:val="20"/>
              </w:rPr>
            </w:pPr>
            <w:r w:rsidRPr="009D59FE">
              <w:rPr>
                <w:szCs w:val="20"/>
              </w:rPr>
              <w:t>0.226</w:t>
            </w:r>
          </w:p>
        </w:tc>
        <w:tc>
          <w:tcPr>
            <w:tcW w:w="798" w:type="dxa"/>
            <w:vAlign w:val="center"/>
          </w:tcPr>
          <w:p w14:paraId="7B2108BE" w14:textId="2851499D" w:rsidR="000B7778" w:rsidRDefault="000B7778" w:rsidP="00CB2AAF">
            <w:pPr>
              <w:tabs>
                <w:tab w:val="left" w:pos="3516"/>
              </w:tabs>
              <w:rPr>
                <w:szCs w:val="20"/>
              </w:rPr>
            </w:pPr>
            <w:r w:rsidRPr="00C507A7">
              <w:rPr>
                <w:szCs w:val="20"/>
              </w:rPr>
              <w:t>0.088</w:t>
            </w:r>
          </w:p>
        </w:tc>
        <w:tc>
          <w:tcPr>
            <w:tcW w:w="538" w:type="dxa"/>
            <w:vAlign w:val="center"/>
          </w:tcPr>
          <w:p w14:paraId="3D595D2E" w14:textId="76D622E5" w:rsidR="000B7778" w:rsidRDefault="000B7778" w:rsidP="00CB2AAF">
            <w:pPr>
              <w:tabs>
                <w:tab w:val="left" w:pos="3516"/>
              </w:tabs>
              <w:rPr>
                <w:szCs w:val="20"/>
              </w:rPr>
            </w:pPr>
            <w:r>
              <w:rPr>
                <w:rFonts w:hint="eastAsia"/>
                <w:szCs w:val="20"/>
              </w:rPr>
              <w:t>2</w:t>
            </w:r>
            <w:r>
              <w:rPr>
                <w:szCs w:val="20"/>
              </w:rPr>
              <w:t>0</w:t>
            </w:r>
          </w:p>
        </w:tc>
        <w:tc>
          <w:tcPr>
            <w:tcW w:w="701" w:type="dxa"/>
          </w:tcPr>
          <w:p w14:paraId="0116308B" w14:textId="4FA60FE2" w:rsidR="000B7778" w:rsidRPr="00C507A7" w:rsidRDefault="009D59FE" w:rsidP="00CB2AAF">
            <w:pPr>
              <w:tabs>
                <w:tab w:val="left" w:pos="3516"/>
              </w:tabs>
              <w:rPr>
                <w:szCs w:val="20"/>
              </w:rPr>
            </w:pPr>
            <w:r w:rsidRPr="009D59FE">
              <w:rPr>
                <w:szCs w:val="20"/>
              </w:rPr>
              <w:t>0.132</w:t>
            </w:r>
          </w:p>
        </w:tc>
        <w:tc>
          <w:tcPr>
            <w:tcW w:w="722" w:type="dxa"/>
            <w:vAlign w:val="center"/>
          </w:tcPr>
          <w:p w14:paraId="285886CD" w14:textId="3AB306BC" w:rsidR="000B7778" w:rsidRDefault="000B7778" w:rsidP="00CB2AAF">
            <w:pPr>
              <w:tabs>
                <w:tab w:val="left" w:pos="3516"/>
              </w:tabs>
              <w:rPr>
                <w:szCs w:val="20"/>
              </w:rPr>
            </w:pPr>
            <w:r w:rsidRPr="00C507A7">
              <w:rPr>
                <w:szCs w:val="20"/>
              </w:rPr>
              <w:t>0.083</w:t>
            </w:r>
          </w:p>
        </w:tc>
      </w:tr>
      <w:tr w:rsidR="00110C3D" w14:paraId="091F4C7D" w14:textId="77777777" w:rsidTr="003F5070">
        <w:tc>
          <w:tcPr>
            <w:tcW w:w="1176" w:type="dxa"/>
            <w:vMerge/>
            <w:shd w:val="clear" w:color="auto" w:fill="E7E6E6" w:themeFill="background2"/>
            <w:vAlign w:val="center"/>
          </w:tcPr>
          <w:p w14:paraId="100BBA32" w14:textId="77777777" w:rsidR="00110C3D" w:rsidRDefault="00110C3D" w:rsidP="00CB2AAF">
            <w:pPr>
              <w:tabs>
                <w:tab w:val="left" w:pos="3516"/>
              </w:tabs>
              <w:rPr>
                <w:szCs w:val="20"/>
              </w:rPr>
            </w:pPr>
          </w:p>
        </w:tc>
        <w:tc>
          <w:tcPr>
            <w:tcW w:w="1051" w:type="dxa"/>
            <w:vMerge/>
            <w:shd w:val="clear" w:color="auto" w:fill="E7E6E6" w:themeFill="background2"/>
            <w:vAlign w:val="center"/>
          </w:tcPr>
          <w:p w14:paraId="2CF2CFC8" w14:textId="77777777" w:rsidR="00110C3D" w:rsidRDefault="00110C3D" w:rsidP="00CB2AAF">
            <w:pPr>
              <w:tabs>
                <w:tab w:val="left" w:pos="3516"/>
              </w:tabs>
              <w:rPr>
                <w:szCs w:val="20"/>
              </w:rPr>
            </w:pPr>
          </w:p>
        </w:tc>
        <w:tc>
          <w:tcPr>
            <w:tcW w:w="6789" w:type="dxa"/>
            <w:gridSpan w:val="7"/>
          </w:tcPr>
          <w:p w14:paraId="1E3C4492" w14:textId="4B50FA98" w:rsidR="00110C3D" w:rsidRDefault="00110C3D" w:rsidP="00CB2AAF">
            <w:pPr>
              <w:tabs>
                <w:tab w:val="left" w:pos="3516"/>
              </w:tabs>
              <w:rPr>
                <w:szCs w:val="20"/>
              </w:rPr>
            </w:pPr>
            <m:oMathPara>
              <m:oMath>
                <m:r>
                  <w:rPr>
                    <w:rFonts w:ascii="Cambria Math" w:hAnsi="Cambria Math"/>
                    <w:szCs w:val="20"/>
                  </w:rPr>
                  <m:t>⋮</m:t>
                </m:r>
              </m:oMath>
            </m:oMathPara>
          </w:p>
        </w:tc>
      </w:tr>
      <w:tr w:rsidR="009D59FE" w14:paraId="0F570A49" w14:textId="77777777" w:rsidTr="003F5070">
        <w:tc>
          <w:tcPr>
            <w:tcW w:w="1176" w:type="dxa"/>
            <w:vMerge/>
            <w:shd w:val="clear" w:color="auto" w:fill="E7E6E6" w:themeFill="background2"/>
            <w:vAlign w:val="center"/>
          </w:tcPr>
          <w:p w14:paraId="4D0652B9" w14:textId="77777777" w:rsidR="000B7778" w:rsidRDefault="000B7778" w:rsidP="00CB2AAF">
            <w:pPr>
              <w:tabs>
                <w:tab w:val="left" w:pos="3516"/>
              </w:tabs>
              <w:rPr>
                <w:szCs w:val="20"/>
              </w:rPr>
            </w:pPr>
          </w:p>
        </w:tc>
        <w:tc>
          <w:tcPr>
            <w:tcW w:w="1051" w:type="dxa"/>
            <w:vMerge/>
            <w:shd w:val="clear" w:color="auto" w:fill="E7E6E6" w:themeFill="background2"/>
            <w:vAlign w:val="center"/>
          </w:tcPr>
          <w:p w14:paraId="06A07254" w14:textId="77777777" w:rsidR="000B7778" w:rsidRDefault="000B7778" w:rsidP="00CB2AAF">
            <w:pPr>
              <w:tabs>
                <w:tab w:val="left" w:pos="3516"/>
              </w:tabs>
              <w:rPr>
                <w:szCs w:val="20"/>
              </w:rPr>
            </w:pPr>
          </w:p>
        </w:tc>
        <w:tc>
          <w:tcPr>
            <w:tcW w:w="2663" w:type="dxa"/>
            <w:vAlign w:val="center"/>
          </w:tcPr>
          <w:p w14:paraId="544EC24D" w14:textId="4CF1DE2C" w:rsidR="000B7778" w:rsidRDefault="000B7778" w:rsidP="00CB2AAF">
            <w:pPr>
              <w:tabs>
                <w:tab w:val="left" w:pos="3516"/>
              </w:tabs>
              <w:rPr>
                <w:szCs w:val="20"/>
              </w:rPr>
            </w:pPr>
            <w:r w:rsidRPr="00843D52">
              <w:rPr>
                <w:szCs w:val="20"/>
              </w:rPr>
              <w:t>kmem_cache_alloc_trace</w:t>
            </w:r>
          </w:p>
        </w:tc>
        <w:tc>
          <w:tcPr>
            <w:tcW w:w="666" w:type="dxa"/>
            <w:vAlign w:val="center"/>
          </w:tcPr>
          <w:p w14:paraId="6C80F03E" w14:textId="06ED02D2" w:rsidR="000B7778" w:rsidRDefault="000B7778" w:rsidP="00CB2AAF">
            <w:pPr>
              <w:tabs>
                <w:tab w:val="left" w:pos="3516"/>
              </w:tabs>
              <w:rPr>
                <w:szCs w:val="20"/>
              </w:rPr>
            </w:pPr>
            <w:r w:rsidRPr="00C507A7">
              <w:rPr>
                <w:szCs w:val="20"/>
              </w:rPr>
              <w:t>123</w:t>
            </w:r>
          </w:p>
        </w:tc>
        <w:tc>
          <w:tcPr>
            <w:tcW w:w="701" w:type="dxa"/>
          </w:tcPr>
          <w:p w14:paraId="3AFFA377" w14:textId="16702F35" w:rsidR="000B7778" w:rsidRPr="00C507A7" w:rsidRDefault="00995E58" w:rsidP="00CB2AAF">
            <w:pPr>
              <w:tabs>
                <w:tab w:val="left" w:pos="3516"/>
              </w:tabs>
              <w:rPr>
                <w:szCs w:val="20"/>
              </w:rPr>
            </w:pPr>
            <w:r w:rsidRPr="00995E58">
              <w:rPr>
                <w:szCs w:val="20"/>
              </w:rPr>
              <w:t>0.386</w:t>
            </w:r>
          </w:p>
        </w:tc>
        <w:tc>
          <w:tcPr>
            <w:tcW w:w="798" w:type="dxa"/>
            <w:vAlign w:val="center"/>
          </w:tcPr>
          <w:p w14:paraId="298D666C" w14:textId="77BA23E3" w:rsidR="000B7778" w:rsidRDefault="000B7778" w:rsidP="00CB2AAF">
            <w:pPr>
              <w:tabs>
                <w:tab w:val="left" w:pos="3516"/>
              </w:tabs>
              <w:rPr>
                <w:szCs w:val="20"/>
              </w:rPr>
            </w:pPr>
            <w:r w:rsidRPr="00C507A7">
              <w:rPr>
                <w:szCs w:val="20"/>
              </w:rPr>
              <w:t>0.064</w:t>
            </w:r>
          </w:p>
        </w:tc>
        <w:tc>
          <w:tcPr>
            <w:tcW w:w="538" w:type="dxa"/>
            <w:vAlign w:val="center"/>
          </w:tcPr>
          <w:p w14:paraId="309F064A" w14:textId="5DC95B4C" w:rsidR="000B7778" w:rsidRDefault="000B7778" w:rsidP="00CB2AAF">
            <w:pPr>
              <w:tabs>
                <w:tab w:val="left" w:pos="3516"/>
              </w:tabs>
              <w:rPr>
                <w:szCs w:val="20"/>
              </w:rPr>
            </w:pPr>
            <w:r w:rsidRPr="00C507A7">
              <w:rPr>
                <w:szCs w:val="20"/>
              </w:rPr>
              <w:t>24</w:t>
            </w:r>
          </w:p>
        </w:tc>
        <w:tc>
          <w:tcPr>
            <w:tcW w:w="701" w:type="dxa"/>
          </w:tcPr>
          <w:p w14:paraId="13DE5EDA" w14:textId="666ED6BA" w:rsidR="000B7778" w:rsidRPr="00C507A7" w:rsidRDefault="00995E58" w:rsidP="00CB2AAF">
            <w:pPr>
              <w:tabs>
                <w:tab w:val="left" w:pos="3516"/>
              </w:tabs>
              <w:rPr>
                <w:szCs w:val="20"/>
              </w:rPr>
            </w:pPr>
            <w:r w:rsidRPr="00995E58">
              <w:rPr>
                <w:szCs w:val="20"/>
              </w:rPr>
              <w:t>0.169</w:t>
            </w:r>
          </w:p>
        </w:tc>
        <w:tc>
          <w:tcPr>
            <w:tcW w:w="722" w:type="dxa"/>
            <w:vAlign w:val="center"/>
          </w:tcPr>
          <w:p w14:paraId="5FC1228B" w14:textId="32E19A04" w:rsidR="000B7778" w:rsidRDefault="000B7778" w:rsidP="00CB2AAF">
            <w:pPr>
              <w:tabs>
                <w:tab w:val="left" w:pos="3516"/>
              </w:tabs>
              <w:rPr>
                <w:szCs w:val="20"/>
              </w:rPr>
            </w:pPr>
            <w:r w:rsidRPr="00C507A7">
              <w:rPr>
                <w:szCs w:val="20"/>
              </w:rPr>
              <w:t>0.11</w:t>
            </w:r>
          </w:p>
        </w:tc>
      </w:tr>
      <w:tr w:rsidR="009D59FE" w14:paraId="53B61B51" w14:textId="77777777" w:rsidTr="003F5070">
        <w:tc>
          <w:tcPr>
            <w:tcW w:w="1176" w:type="dxa"/>
            <w:vMerge/>
            <w:shd w:val="clear" w:color="auto" w:fill="E7E6E6" w:themeFill="background2"/>
            <w:vAlign w:val="center"/>
          </w:tcPr>
          <w:p w14:paraId="047A9CF5" w14:textId="77777777" w:rsidR="000B7778" w:rsidRDefault="000B7778" w:rsidP="00CB2AAF">
            <w:pPr>
              <w:tabs>
                <w:tab w:val="left" w:pos="3516"/>
              </w:tabs>
              <w:rPr>
                <w:szCs w:val="20"/>
              </w:rPr>
            </w:pPr>
          </w:p>
        </w:tc>
        <w:tc>
          <w:tcPr>
            <w:tcW w:w="1051" w:type="dxa"/>
            <w:vMerge/>
            <w:shd w:val="clear" w:color="auto" w:fill="E7E6E6" w:themeFill="background2"/>
            <w:vAlign w:val="center"/>
          </w:tcPr>
          <w:p w14:paraId="6EE403D2" w14:textId="77777777" w:rsidR="000B7778" w:rsidRDefault="000B7778" w:rsidP="00CB2AAF">
            <w:pPr>
              <w:tabs>
                <w:tab w:val="left" w:pos="3516"/>
              </w:tabs>
              <w:rPr>
                <w:szCs w:val="20"/>
              </w:rPr>
            </w:pPr>
          </w:p>
        </w:tc>
        <w:tc>
          <w:tcPr>
            <w:tcW w:w="2663" w:type="dxa"/>
            <w:vAlign w:val="center"/>
          </w:tcPr>
          <w:p w14:paraId="3C737E8F" w14:textId="35DC9B32" w:rsidR="000B7778" w:rsidRDefault="000B7778" w:rsidP="00CB2AAF">
            <w:pPr>
              <w:tabs>
                <w:tab w:val="left" w:pos="3516"/>
              </w:tabs>
              <w:rPr>
                <w:szCs w:val="20"/>
              </w:rPr>
            </w:pPr>
            <w:r w:rsidRPr="00843D52">
              <w:rPr>
                <w:szCs w:val="20"/>
              </w:rPr>
              <w:t>update_load_avg</w:t>
            </w:r>
          </w:p>
        </w:tc>
        <w:tc>
          <w:tcPr>
            <w:tcW w:w="666" w:type="dxa"/>
            <w:vAlign w:val="center"/>
          </w:tcPr>
          <w:p w14:paraId="35CB03C0" w14:textId="1EEBC5E8" w:rsidR="000B7778" w:rsidRDefault="000B7778" w:rsidP="00CB2AAF">
            <w:pPr>
              <w:tabs>
                <w:tab w:val="left" w:pos="3516"/>
              </w:tabs>
              <w:rPr>
                <w:szCs w:val="20"/>
              </w:rPr>
            </w:pPr>
            <w:r w:rsidRPr="00C507A7">
              <w:rPr>
                <w:szCs w:val="20"/>
              </w:rPr>
              <w:t>48</w:t>
            </w:r>
          </w:p>
        </w:tc>
        <w:tc>
          <w:tcPr>
            <w:tcW w:w="701" w:type="dxa"/>
          </w:tcPr>
          <w:p w14:paraId="2EE98A74" w14:textId="54E2F067" w:rsidR="000B7778" w:rsidRPr="00C507A7" w:rsidRDefault="00995E58" w:rsidP="00CB2AAF">
            <w:pPr>
              <w:tabs>
                <w:tab w:val="left" w:pos="3516"/>
              </w:tabs>
              <w:rPr>
                <w:szCs w:val="20"/>
              </w:rPr>
            </w:pPr>
            <w:r w:rsidRPr="00995E58">
              <w:rPr>
                <w:szCs w:val="20"/>
              </w:rPr>
              <w:t>0.155</w:t>
            </w:r>
          </w:p>
        </w:tc>
        <w:tc>
          <w:tcPr>
            <w:tcW w:w="798" w:type="dxa"/>
            <w:vAlign w:val="center"/>
          </w:tcPr>
          <w:p w14:paraId="485BA162" w14:textId="7C2EEA90" w:rsidR="000B7778" w:rsidRDefault="000B7778" w:rsidP="00CB2AAF">
            <w:pPr>
              <w:tabs>
                <w:tab w:val="left" w:pos="3516"/>
              </w:tabs>
              <w:rPr>
                <w:szCs w:val="20"/>
              </w:rPr>
            </w:pPr>
            <w:r w:rsidRPr="00C507A7">
              <w:rPr>
                <w:szCs w:val="20"/>
              </w:rPr>
              <w:t>0.029</w:t>
            </w:r>
          </w:p>
        </w:tc>
        <w:tc>
          <w:tcPr>
            <w:tcW w:w="538" w:type="dxa"/>
            <w:vAlign w:val="center"/>
          </w:tcPr>
          <w:p w14:paraId="7E4B1520" w14:textId="47A0993A" w:rsidR="000B7778" w:rsidRDefault="000B7778" w:rsidP="00CB2AAF">
            <w:pPr>
              <w:tabs>
                <w:tab w:val="left" w:pos="3516"/>
              </w:tabs>
              <w:rPr>
                <w:szCs w:val="20"/>
              </w:rPr>
            </w:pPr>
            <w:r w:rsidRPr="00C507A7">
              <w:rPr>
                <w:szCs w:val="20"/>
              </w:rPr>
              <w:t>64</w:t>
            </w:r>
          </w:p>
        </w:tc>
        <w:tc>
          <w:tcPr>
            <w:tcW w:w="701" w:type="dxa"/>
          </w:tcPr>
          <w:p w14:paraId="1E87E12A" w14:textId="5E8D700A" w:rsidR="000B7778" w:rsidRPr="00C507A7" w:rsidRDefault="00995E58" w:rsidP="00CB2AAF">
            <w:pPr>
              <w:tabs>
                <w:tab w:val="left" w:pos="3516"/>
              </w:tabs>
              <w:rPr>
                <w:szCs w:val="20"/>
              </w:rPr>
            </w:pPr>
            <w:r w:rsidRPr="00995E58">
              <w:rPr>
                <w:szCs w:val="20"/>
              </w:rPr>
              <w:t>0.202</w:t>
            </w:r>
          </w:p>
        </w:tc>
        <w:tc>
          <w:tcPr>
            <w:tcW w:w="722" w:type="dxa"/>
            <w:vAlign w:val="center"/>
          </w:tcPr>
          <w:p w14:paraId="21765561" w14:textId="54E98B0A" w:rsidR="000B7778" w:rsidRDefault="000B7778" w:rsidP="00CB2AAF">
            <w:pPr>
              <w:tabs>
                <w:tab w:val="left" w:pos="3516"/>
              </w:tabs>
              <w:rPr>
                <w:szCs w:val="20"/>
              </w:rPr>
            </w:pPr>
            <w:r w:rsidRPr="00C507A7">
              <w:rPr>
                <w:szCs w:val="20"/>
              </w:rPr>
              <w:t>0.044</w:t>
            </w:r>
          </w:p>
        </w:tc>
      </w:tr>
      <w:tr w:rsidR="009D59FE" w14:paraId="0D84F621" w14:textId="77777777" w:rsidTr="003F5070">
        <w:tc>
          <w:tcPr>
            <w:tcW w:w="1176" w:type="dxa"/>
            <w:vMerge/>
            <w:shd w:val="clear" w:color="auto" w:fill="E7E6E6" w:themeFill="background2"/>
            <w:vAlign w:val="center"/>
          </w:tcPr>
          <w:p w14:paraId="07842647" w14:textId="14273B60" w:rsidR="000B7778" w:rsidRDefault="000B7778" w:rsidP="00CB2AAF">
            <w:pPr>
              <w:tabs>
                <w:tab w:val="left" w:pos="3516"/>
              </w:tabs>
              <w:rPr>
                <w:szCs w:val="20"/>
              </w:rPr>
            </w:pPr>
          </w:p>
        </w:tc>
        <w:tc>
          <w:tcPr>
            <w:tcW w:w="1051" w:type="dxa"/>
            <w:vMerge w:val="restart"/>
            <w:shd w:val="clear" w:color="auto" w:fill="E7E6E6" w:themeFill="background2"/>
            <w:vAlign w:val="center"/>
          </w:tcPr>
          <w:p w14:paraId="73BD18D4" w14:textId="6B1899E4" w:rsidR="000B7778" w:rsidRDefault="000B7778" w:rsidP="00CB2AAF">
            <w:pPr>
              <w:tabs>
                <w:tab w:val="left" w:pos="3516"/>
              </w:tabs>
              <w:rPr>
                <w:szCs w:val="20"/>
              </w:rPr>
            </w:pPr>
            <w:r>
              <w:rPr>
                <w:rFonts w:hint="eastAsia"/>
                <w:szCs w:val="20"/>
              </w:rPr>
              <w:t>E</w:t>
            </w:r>
            <w:r>
              <w:rPr>
                <w:szCs w:val="20"/>
              </w:rPr>
              <w:t>xclusive</w:t>
            </w:r>
          </w:p>
        </w:tc>
        <w:tc>
          <w:tcPr>
            <w:tcW w:w="2663" w:type="dxa"/>
            <w:vAlign w:val="center"/>
          </w:tcPr>
          <w:p w14:paraId="386E6F35" w14:textId="2848AB83" w:rsidR="000B7778" w:rsidRDefault="000B7778" w:rsidP="00CB2AAF">
            <w:pPr>
              <w:tabs>
                <w:tab w:val="left" w:pos="3516"/>
              </w:tabs>
              <w:rPr>
                <w:szCs w:val="20"/>
              </w:rPr>
            </w:pPr>
            <w:r w:rsidRPr="00843D52">
              <w:rPr>
                <w:szCs w:val="20"/>
              </w:rPr>
              <w:t>memcg_slab_free_hook</w:t>
            </w:r>
          </w:p>
        </w:tc>
        <w:tc>
          <w:tcPr>
            <w:tcW w:w="666" w:type="dxa"/>
            <w:vAlign w:val="center"/>
          </w:tcPr>
          <w:p w14:paraId="7FAD1732" w14:textId="7DBB3B6A" w:rsidR="000B7778" w:rsidRDefault="000B7778" w:rsidP="00CB2AAF">
            <w:pPr>
              <w:tabs>
                <w:tab w:val="left" w:pos="3516"/>
              </w:tabs>
              <w:rPr>
                <w:szCs w:val="20"/>
              </w:rPr>
            </w:pPr>
            <w:r w:rsidRPr="00C507A7">
              <w:rPr>
                <w:szCs w:val="20"/>
              </w:rPr>
              <w:t>84</w:t>
            </w:r>
          </w:p>
        </w:tc>
        <w:tc>
          <w:tcPr>
            <w:tcW w:w="701" w:type="dxa"/>
          </w:tcPr>
          <w:p w14:paraId="259455DC" w14:textId="42A63054" w:rsidR="000B7778" w:rsidRPr="00C507A7" w:rsidRDefault="00995E58" w:rsidP="00CB2AAF">
            <w:pPr>
              <w:tabs>
                <w:tab w:val="left" w:pos="3516"/>
              </w:tabs>
              <w:rPr>
                <w:szCs w:val="20"/>
              </w:rPr>
            </w:pPr>
            <w:r w:rsidRPr="00995E58">
              <w:rPr>
                <w:szCs w:val="20"/>
              </w:rPr>
              <w:t>0.33</w:t>
            </w:r>
          </w:p>
        </w:tc>
        <w:tc>
          <w:tcPr>
            <w:tcW w:w="798" w:type="dxa"/>
            <w:vAlign w:val="center"/>
          </w:tcPr>
          <w:p w14:paraId="2E5FDC4A" w14:textId="50714C98" w:rsidR="000B7778" w:rsidRDefault="000B7778" w:rsidP="00CB2AAF">
            <w:pPr>
              <w:tabs>
                <w:tab w:val="left" w:pos="3516"/>
              </w:tabs>
              <w:rPr>
                <w:szCs w:val="20"/>
              </w:rPr>
            </w:pPr>
            <w:r w:rsidRPr="00C507A7">
              <w:rPr>
                <w:szCs w:val="20"/>
              </w:rPr>
              <w:t>0.11</w:t>
            </w:r>
          </w:p>
        </w:tc>
        <w:tc>
          <w:tcPr>
            <w:tcW w:w="538" w:type="dxa"/>
            <w:vAlign w:val="center"/>
          </w:tcPr>
          <w:p w14:paraId="2E92D7EE" w14:textId="3C41A710" w:rsidR="000B7778" w:rsidRDefault="000B7778" w:rsidP="00CB2AAF">
            <w:pPr>
              <w:tabs>
                <w:tab w:val="left" w:pos="3516"/>
              </w:tabs>
              <w:rPr>
                <w:szCs w:val="20"/>
              </w:rPr>
            </w:pPr>
            <w:r>
              <w:rPr>
                <w:rFonts w:hint="eastAsia"/>
                <w:szCs w:val="20"/>
              </w:rPr>
              <w:t>0</w:t>
            </w:r>
          </w:p>
        </w:tc>
        <w:tc>
          <w:tcPr>
            <w:tcW w:w="701" w:type="dxa"/>
          </w:tcPr>
          <w:p w14:paraId="707DD431" w14:textId="50044651" w:rsidR="000B7778" w:rsidRDefault="00995E58" w:rsidP="00CB2AAF">
            <w:pPr>
              <w:tabs>
                <w:tab w:val="left" w:pos="3516"/>
              </w:tabs>
              <w:rPr>
                <w:szCs w:val="20"/>
              </w:rPr>
            </w:pPr>
            <w:r>
              <w:rPr>
                <w:rFonts w:hint="eastAsia"/>
                <w:szCs w:val="20"/>
              </w:rPr>
              <w:t>N</w:t>
            </w:r>
            <w:r>
              <w:rPr>
                <w:szCs w:val="20"/>
              </w:rPr>
              <w:t>/A</w:t>
            </w:r>
          </w:p>
        </w:tc>
        <w:tc>
          <w:tcPr>
            <w:tcW w:w="722" w:type="dxa"/>
            <w:vAlign w:val="center"/>
          </w:tcPr>
          <w:p w14:paraId="52727F28" w14:textId="5DD5DCA0" w:rsidR="000B7778" w:rsidRDefault="000B7778" w:rsidP="00CB2AAF">
            <w:pPr>
              <w:tabs>
                <w:tab w:val="left" w:pos="3516"/>
              </w:tabs>
              <w:rPr>
                <w:szCs w:val="20"/>
              </w:rPr>
            </w:pPr>
            <w:r>
              <w:rPr>
                <w:rFonts w:hint="eastAsia"/>
                <w:szCs w:val="20"/>
              </w:rPr>
              <w:t>N</w:t>
            </w:r>
            <w:r>
              <w:rPr>
                <w:szCs w:val="20"/>
              </w:rPr>
              <w:t>/A</w:t>
            </w:r>
          </w:p>
        </w:tc>
      </w:tr>
      <w:tr w:rsidR="009D59FE" w14:paraId="2E6772B1" w14:textId="77777777" w:rsidTr="003F5070">
        <w:tc>
          <w:tcPr>
            <w:tcW w:w="1176" w:type="dxa"/>
            <w:vMerge/>
            <w:shd w:val="clear" w:color="auto" w:fill="E7E6E6" w:themeFill="background2"/>
            <w:vAlign w:val="center"/>
          </w:tcPr>
          <w:p w14:paraId="2713283D" w14:textId="77777777" w:rsidR="000B7778" w:rsidRDefault="000B7778" w:rsidP="00CB2AAF">
            <w:pPr>
              <w:tabs>
                <w:tab w:val="left" w:pos="3516"/>
              </w:tabs>
              <w:rPr>
                <w:szCs w:val="20"/>
              </w:rPr>
            </w:pPr>
          </w:p>
        </w:tc>
        <w:tc>
          <w:tcPr>
            <w:tcW w:w="1051" w:type="dxa"/>
            <w:vMerge/>
            <w:shd w:val="clear" w:color="auto" w:fill="E7E6E6" w:themeFill="background2"/>
            <w:vAlign w:val="center"/>
          </w:tcPr>
          <w:p w14:paraId="24FB70DF" w14:textId="77777777" w:rsidR="000B7778" w:rsidRDefault="000B7778" w:rsidP="00CB2AAF">
            <w:pPr>
              <w:tabs>
                <w:tab w:val="left" w:pos="3516"/>
              </w:tabs>
              <w:rPr>
                <w:szCs w:val="20"/>
              </w:rPr>
            </w:pPr>
          </w:p>
        </w:tc>
        <w:tc>
          <w:tcPr>
            <w:tcW w:w="2663" w:type="dxa"/>
            <w:vAlign w:val="center"/>
          </w:tcPr>
          <w:p w14:paraId="5D25E424" w14:textId="0907B1B1" w:rsidR="000B7778" w:rsidRDefault="002D3A41" w:rsidP="00CB2AAF">
            <w:pPr>
              <w:tabs>
                <w:tab w:val="left" w:pos="3516"/>
              </w:tabs>
              <w:rPr>
                <w:szCs w:val="20"/>
              </w:rPr>
            </w:pPr>
            <w:r w:rsidRPr="00843D52">
              <w:rPr>
                <w:szCs w:val="20"/>
              </w:rPr>
              <w:t>update_rq_clock</w:t>
            </w:r>
          </w:p>
        </w:tc>
        <w:tc>
          <w:tcPr>
            <w:tcW w:w="666" w:type="dxa"/>
            <w:vAlign w:val="center"/>
          </w:tcPr>
          <w:p w14:paraId="11AE1DB6" w14:textId="6AF2B7C6" w:rsidR="000B7778" w:rsidRDefault="000B7778" w:rsidP="00CB2AAF">
            <w:pPr>
              <w:tabs>
                <w:tab w:val="left" w:pos="3516"/>
              </w:tabs>
              <w:rPr>
                <w:szCs w:val="20"/>
              </w:rPr>
            </w:pPr>
            <w:r>
              <w:rPr>
                <w:rFonts w:hint="eastAsia"/>
                <w:szCs w:val="20"/>
              </w:rPr>
              <w:t>9</w:t>
            </w:r>
          </w:p>
        </w:tc>
        <w:tc>
          <w:tcPr>
            <w:tcW w:w="701" w:type="dxa"/>
          </w:tcPr>
          <w:p w14:paraId="36887A76" w14:textId="16DB873E" w:rsidR="000B7778" w:rsidRPr="00C507A7" w:rsidRDefault="00995E58" w:rsidP="00CB2AAF">
            <w:pPr>
              <w:tabs>
                <w:tab w:val="left" w:pos="3516"/>
              </w:tabs>
              <w:rPr>
                <w:szCs w:val="20"/>
              </w:rPr>
            </w:pPr>
            <w:r w:rsidRPr="00995E58">
              <w:rPr>
                <w:szCs w:val="20"/>
              </w:rPr>
              <w:t>0.095</w:t>
            </w:r>
          </w:p>
        </w:tc>
        <w:tc>
          <w:tcPr>
            <w:tcW w:w="798" w:type="dxa"/>
            <w:vAlign w:val="center"/>
          </w:tcPr>
          <w:p w14:paraId="5FB6806B" w14:textId="46AEAF50" w:rsidR="000B7778" w:rsidRDefault="000B7778" w:rsidP="00CB2AAF">
            <w:pPr>
              <w:tabs>
                <w:tab w:val="left" w:pos="3516"/>
              </w:tabs>
              <w:rPr>
                <w:szCs w:val="20"/>
              </w:rPr>
            </w:pPr>
            <w:r w:rsidRPr="00C507A7">
              <w:rPr>
                <w:szCs w:val="20"/>
              </w:rPr>
              <w:t>0.072</w:t>
            </w:r>
          </w:p>
        </w:tc>
        <w:tc>
          <w:tcPr>
            <w:tcW w:w="538" w:type="dxa"/>
            <w:vAlign w:val="center"/>
          </w:tcPr>
          <w:p w14:paraId="776976A3" w14:textId="0574BBD5" w:rsidR="000B7778" w:rsidRDefault="000B7778" w:rsidP="00CB2AAF">
            <w:pPr>
              <w:tabs>
                <w:tab w:val="left" w:pos="3516"/>
              </w:tabs>
              <w:rPr>
                <w:szCs w:val="20"/>
              </w:rPr>
            </w:pPr>
            <w:r>
              <w:rPr>
                <w:rFonts w:hint="eastAsia"/>
                <w:szCs w:val="20"/>
              </w:rPr>
              <w:t>0</w:t>
            </w:r>
          </w:p>
        </w:tc>
        <w:tc>
          <w:tcPr>
            <w:tcW w:w="701" w:type="dxa"/>
          </w:tcPr>
          <w:p w14:paraId="59D64F49" w14:textId="0BABF1D6" w:rsidR="000B7778" w:rsidRDefault="00995E58" w:rsidP="00CB2AAF">
            <w:pPr>
              <w:tabs>
                <w:tab w:val="left" w:pos="3516"/>
              </w:tabs>
              <w:rPr>
                <w:szCs w:val="20"/>
              </w:rPr>
            </w:pPr>
            <w:r>
              <w:rPr>
                <w:rFonts w:hint="eastAsia"/>
                <w:szCs w:val="20"/>
              </w:rPr>
              <w:t>N</w:t>
            </w:r>
            <w:r>
              <w:rPr>
                <w:szCs w:val="20"/>
              </w:rPr>
              <w:t>/A</w:t>
            </w:r>
          </w:p>
        </w:tc>
        <w:tc>
          <w:tcPr>
            <w:tcW w:w="722" w:type="dxa"/>
            <w:vAlign w:val="center"/>
          </w:tcPr>
          <w:p w14:paraId="23F94F64" w14:textId="2642557C" w:rsidR="000B7778" w:rsidRDefault="000B7778" w:rsidP="00CB2AAF">
            <w:pPr>
              <w:tabs>
                <w:tab w:val="left" w:pos="3516"/>
              </w:tabs>
              <w:rPr>
                <w:szCs w:val="20"/>
              </w:rPr>
            </w:pPr>
            <w:r>
              <w:rPr>
                <w:rFonts w:hint="eastAsia"/>
                <w:szCs w:val="20"/>
              </w:rPr>
              <w:t>N</w:t>
            </w:r>
            <w:r>
              <w:rPr>
                <w:szCs w:val="20"/>
              </w:rPr>
              <w:t>/A</w:t>
            </w:r>
          </w:p>
        </w:tc>
      </w:tr>
      <w:tr w:rsidR="00110C3D" w14:paraId="426AADA8" w14:textId="77777777" w:rsidTr="003F5070">
        <w:tc>
          <w:tcPr>
            <w:tcW w:w="1176" w:type="dxa"/>
            <w:vMerge/>
            <w:shd w:val="clear" w:color="auto" w:fill="E7E6E6" w:themeFill="background2"/>
            <w:vAlign w:val="center"/>
          </w:tcPr>
          <w:p w14:paraId="27BD0AA4" w14:textId="77777777" w:rsidR="00110C3D" w:rsidRDefault="00110C3D" w:rsidP="00CB2AAF">
            <w:pPr>
              <w:tabs>
                <w:tab w:val="left" w:pos="3516"/>
              </w:tabs>
              <w:rPr>
                <w:szCs w:val="20"/>
              </w:rPr>
            </w:pPr>
          </w:p>
        </w:tc>
        <w:tc>
          <w:tcPr>
            <w:tcW w:w="1051" w:type="dxa"/>
            <w:vMerge/>
            <w:shd w:val="clear" w:color="auto" w:fill="E7E6E6" w:themeFill="background2"/>
            <w:vAlign w:val="center"/>
          </w:tcPr>
          <w:p w14:paraId="1A4DFFFC" w14:textId="77777777" w:rsidR="00110C3D" w:rsidRDefault="00110C3D" w:rsidP="00CB2AAF">
            <w:pPr>
              <w:tabs>
                <w:tab w:val="left" w:pos="3516"/>
              </w:tabs>
              <w:rPr>
                <w:szCs w:val="20"/>
              </w:rPr>
            </w:pPr>
          </w:p>
        </w:tc>
        <w:tc>
          <w:tcPr>
            <w:tcW w:w="6789" w:type="dxa"/>
            <w:gridSpan w:val="7"/>
          </w:tcPr>
          <w:p w14:paraId="6E68B813" w14:textId="0DAC8A2D" w:rsidR="00110C3D" w:rsidRDefault="00110C3D" w:rsidP="00CB2AAF">
            <w:pPr>
              <w:tabs>
                <w:tab w:val="left" w:pos="3516"/>
              </w:tabs>
              <w:rPr>
                <w:szCs w:val="20"/>
              </w:rPr>
            </w:pPr>
            <m:oMathPara>
              <m:oMath>
                <m:r>
                  <w:rPr>
                    <w:rFonts w:ascii="Cambria Math" w:hAnsi="Cambria Math"/>
                    <w:szCs w:val="20"/>
                  </w:rPr>
                  <m:t>⋮</m:t>
                </m:r>
              </m:oMath>
            </m:oMathPara>
          </w:p>
        </w:tc>
      </w:tr>
      <w:tr w:rsidR="009D59FE" w14:paraId="4BBDECA3" w14:textId="77777777" w:rsidTr="003F5070">
        <w:tc>
          <w:tcPr>
            <w:tcW w:w="1176" w:type="dxa"/>
            <w:vMerge/>
            <w:shd w:val="clear" w:color="auto" w:fill="E7E6E6" w:themeFill="background2"/>
            <w:vAlign w:val="center"/>
          </w:tcPr>
          <w:p w14:paraId="4C24E941" w14:textId="77777777" w:rsidR="000B7778" w:rsidRDefault="000B7778" w:rsidP="00CB2AAF">
            <w:pPr>
              <w:tabs>
                <w:tab w:val="left" w:pos="3516"/>
              </w:tabs>
              <w:rPr>
                <w:szCs w:val="20"/>
              </w:rPr>
            </w:pPr>
          </w:p>
        </w:tc>
        <w:tc>
          <w:tcPr>
            <w:tcW w:w="1051" w:type="dxa"/>
            <w:vMerge/>
            <w:shd w:val="clear" w:color="auto" w:fill="E7E6E6" w:themeFill="background2"/>
            <w:vAlign w:val="center"/>
          </w:tcPr>
          <w:p w14:paraId="3F153B07" w14:textId="77777777" w:rsidR="000B7778" w:rsidRDefault="000B7778" w:rsidP="00CB2AAF">
            <w:pPr>
              <w:tabs>
                <w:tab w:val="left" w:pos="3516"/>
              </w:tabs>
              <w:rPr>
                <w:szCs w:val="20"/>
              </w:rPr>
            </w:pPr>
          </w:p>
        </w:tc>
        <w:tc>
          <w:tcPr>
            <w:tcW w:w="2663" w:type="dxa"/>
            <w:vAlign w:val="center"/>
          </w:tcPr>
          <w:p w14:paraId="2C866245" w14:textId="516D63A4" w:rsidR="000B7778" w:rsidRDefault="000B7778" w:rsidP="00CB2AAF">
            <w:pPr>
              <w:tabs>
                <w:tab w:val="left" w:pos="3516"/>
              </w:tabs>
              <w:rPr>
                <w:szCs w:val="20"/>
              </w:rPr>
            </w:pPr>
            <w:r w:rsidRPr="00843D52">
              <w:rPr>
                <w:szCs w:val="20"/>
              </w:rPr>
              <w:t>perf_try_init_event</w:t>
            </w:r>
          </w:p>
        </w:tc>
        <w:tc>
          <w:tcPr>
            <w:tcW w:w="666" w:type="dxa"/>
            <w:vAlign w:val="center"/>
          </w:tcPr>
          <w:p w14:paraId="3A74CC08" w14:textId="588D02FF" w:rsidR="000B7778" w:rsidRDefault="000B7778" w:rsidP="00CB2AAF">
            <w:pPr>
              <w:tabs>
                <w:tab w:val="left" w:pos="3516"/>
              </w:tabs>
              <w:rPr>
                <w:szCs w:val="20"/>
              </w:rPr>
            </w:pPr>
            <w:r>
              <w:rPr>
                <w:rFonts w:hint="eastAsia"/>
                <w:szCs w:val="20"/>
              </w:rPr>
              <w:t>0</w:t>
            </w:r>
          </w:p>
        </w:tc>
        <w:tc>
          <w:tcPr>
            <w:tcW w:w="701" w:type="dxa"/>
          </w:tcPr>
          <w:p w14:paraId="1988A1D7" w14:textId="51E853E4" w:rsidR="000B7778" w:rsidRDefault="00995E58" w:rsidP="00CB2AAF">
            <w:pPr>
              <w:tabs>
                <w:tab w:val="left" w:pos="3516"/>
              </w:tabs>
              <w:rPr>
                <w:szCs w:val="20"/>
              </w:rPr>
            </w:pPr>
            <w:r>
              <w:rPr>
                <w:rFonts w:hint="eastAsia"/>
                <w:szCs w:val="20"/>
              </w:rPr>
              <w:t>N</w:t>
            </w:r>
            <w:r>
              <w:rPr>
                <w:szCs w:val="20"/>
              </w:rPr>
              <w:t>/A</w:t>
            </w:r>
          </w:p>
        </w:tc>
        <w:tc>
          <w:tcPr>
            <w:tcW w:w="798" w:type="dxa"/>
            <w:vAlign w:val="center"/>
          </w:tcPr>
          <w:p w14:paraId="2DC41604" w14:textId="6FDA01EC" w:rsidR="000B7778" w:rsidRDefault="000B7778" w:rsidP="00CB2AAF">
            <w:pPr>
              <w:tabs>
                <w:tab w:val="left" w:pos="3516"/>
              </w:tabs>
              <w:rPr>
                <w:szCs w:val="20"/>
              </w:rPr>
            </w:pPr>
            <w:r>
              <w:rPr>
                <w:rFonts w:hint="eastAsia"/>
                <w:szCs w:val="20"/>
              </w:rPr>
              <w:t>N</w:t>
            </w:r>
            <w:r>
              <w:rPr>
                <w:szCs w:val="20"/>
              </w:rPr>
              <w:t>/A</w:t>
            </w:r>
          </w:p>
        </w:tc>
        <w:tc>
          <w:tcPr>
            <w:tcW w:w="538" w:type="dxa"/>
            <w:vAlign w:val="center"/>
          </w:tcPr>
          <w:p w14:paraId="568D5964" w14:textId="69C7BB04" w:rsidR="000B7778" w:rsidRDefault="000B7778" w:rsidP="00CB2AAF">
            <w:pPr>
              <w:tabs>
                <w:tab w:val="left" w:pos="3516"/>
              </w:tabs>
              <w:rPr>
                <w:szCs w:val="20"/>
              </w:rPr>
            </w:pPr>
            <w:r>
              <w:rPr>
                <w:rFonts w:hint="eastAsia"/>
                <w:szCs w:val="20"/>
              </w:rPr>
              <w:t>4</w:t>
            </w:r>
            <w:r>
              <w:rPr>
                <w:szCs w:val="20"/>
              </w:rPr>
              <w:t>5</w:t>
            </w:r>
          </w:p>
        </w:tc>
        <w:tc>
          <w:tcPr>
            <w:tcW w:w="701" w:type="dxa"/>
          </w:tcPr>
          <w:p w14:paraId="33492112" w14:textId="5931E7B1" w:rsidR="000B7778" w:rsidRPr="00C507A7" w:rsidRDefault="00995E58" w:rsidP="00CB2AAF">
            <w:pPr>
              <w:tabs>
                <w:tab w:val="left" w:pos="3516"/>
              </w:tabs>
              <w:rPr>
                <w:szCs w:val="20"/>
              </w:rPr>
            </w:pPr>
            <w:r w:rsidRPr="00995E58">
              <w:rPr>
                <w:szCs w:val="20"/>
              </w:rPr>
              <w:t>0.208</w:t>
            </w:r>
          </w:p>
        </w:tc>
        <w:tc>
          <w:tcPr>
            <w:tcW w:w="722" w:type="dxa"/>
            <w:vAlign w:val="center"/>
          </w:tcPr>
          <w:p w14:paraId="07AB252D" w14:textId="677CA169" w:rsidR="000B7778" w:rsidRDefault="000B7778" w:rsidP="00CB2AAF">
            <w:pPr>
              <w:tabs>
                <w:tab w:val="left" w:pos="3516"/>
              </w:tabs>
              <w:rPr>
                <w:szCs w:val="20"/>
              </w:rPr>
            </w:pPr>
            <w:r w:rsidRPr="00C507A7">
              <w:rPr>
                <w:szCs w:val="20"/>
              </w:rPr>
              <w:t>0.097</w:t>
            </w:r>
          </w:p>
        </w:tc>
      </w:tr>
      <w:tr w:rsidR="009D59FE" w14:paraId="3F580934" w14:textId="77777777" w:rsidTr="003F5070">
        <w:tc>
          <w:tcPr>
            <w:tcW w:w="1176" w:type="dxa"/>
            <w:vMerge/>
            <w:shd w:val="clear" w:color="auto" w:fill="E7E6E6" w:themeFill="background2"/>
            <w:vAlign w:val="center"/>
          </w:tcPr>
          <w:p w14:paraId="50FA051E" w14:textId="77777777" w:rsidR="000B7778" w:rsidRDefault="000B7778" w:rsidP="00CB2AAF">
            <w:pPr>
              <w:tabs>
                <w:tab w:val="left" w:pos="3516"/>
              </w:tabs>
              <w:rPr>
                <w:szCs w:val="20"/>
              </w:rPr>
            </w:pPr>
          </w:p>
        </w:tc>
        <w:tc>
          <w:tcPr>
            <w:tcW w:w="1051" w:type="dxa"/>
            <w:vMerge/>
            <w:shd w:val="clear" w:color="auto" w:fill="E7E6E6" w:themeFill="background2"/>
            <w:vAlign w:val="center"/>
          </w:tcPr>
          <w:p w14:paraId="22A3380D" w14:textId="77777777" w:rsidR="000B7778" w:rsidRDefault="000B7778" w:rsidP="00CB2AAF">
            <w:pPr>
              <w:tabs>
                <w:tab w:val="left" w:pos="3516"/>
              </w:tabs>
              <w:rPr>
                <w:szCs w:val="20"/>
              </w:rPr>
            </w:pPr>
          </w:p>
        </w:tc>
        <w:tc>
          <w:tcPr>
            <w:tcW w:w="2663" w:type="dxa"/>
            <w:vAlign w:val="center"/>
          </w:tcPr>
          <w:p w14:paraId="6AAA10A1" w14:textId="24EC0B8C" w:rsidR="000B7778" w:rsidRDefault="000B7778" w:rsidP="00CB2AAF">
            <w:pPr>
              <w:tabs>
                <w:tab w:val="left" w:pos="3516"/>
              </w:tabs>
              <w:rPr>
                <w:szCs w:val="20"/>
              </w:rPr>
            </w:pPr>
            <w:r w:rsidRPr="00843D52">
              <w:rPr>
                <w:szCs w:val="20"/>
              </w:rPr>
              <w:t>perf_event_update_time</w:t>
            </w:r>
          </w:p>
        </w:tc>
        <w:tc>
          <w:tcPr>
            <w:tcW w:w="666" w:type="dxa"/>
            <w:vAlign w:val="center"/>
          </w:tcPr>
          <w:p w14:paraId="194CDC63" w14:textId="0A4E96B4" w:rsidR="000B7778" w:rsidRDefault="000B7778" w:rsidP="00CB2AAF">
            <w:pPr>
              <w:tabs>
                <w:tab w:val="left" w:pos="3516"/>
              </w:tabs>
              <w:rPr>
                <w:szCs w:val="20"/>
              </w:rPr>
            </w:pPr>
            <w:r>
              <w:rPr>
                <w:rFonts w:hint="eastAsia"/>
                <w:szCs w:val="20"/>
              </w:rPr>
              <w:t>0</w:t>
            </w:r>
          </w:p>
        </w:tc>
        <w:tc>
          <w:tcPr>
            <w:tcW w:w="701" w:type="dxa"/>
          </w:tcPr>
          <w:p w14:paraId="2F1DF1F1" w14:textId="4C3F1322" w:rsidR="000B7778" w:rsidRDefault="00995E58" w:rsidP="00CB2AAF">
            <w:pPr>
              <w:tabs>
                <w:tab w:val="left" w:pos="3516"/>
              </w:tabs>
              <w:rPr>
                <w:szCs w:val="20"/>
              </w:rPr>
            </w:pPr>
            <w:r>
              <w:rPr>
                <w:rFonts w:hint="eastAsia"/>
                <w:szCs w:val="20"/>
              </w:rPr>
              <w:t>N</w:t>
            </w:r>
            <w:r>
              <w:rPr>
                <w:szCs w:val="20"/>
              </w:rPr>
              <w:t>/A</w:t>
            </w:r>
          </w:p>
        </w:tc>
        <w:tc>
          <w:tcPr>
            <w:tcW w:w="798" w:type="dxa"/>
            <w:vAlign w:val="center"/>
          </w:tcPr>
          <w:p w14:paraId="34AF8B05" w14:textId="29B5662F" w:rsidR="000B7778" w:rsidRDefault="000B7778" w:rsidP="00CB2AAF">
            <w:pPr>
              <w:tabs>
                <w:tab w:val="left" w:pos="3516"/>
              </w:tabs>
              <w:rPr>
                <w:szCs w:val="20"/>
              </w:rPr>
            </w:pPr>
            <w:r>
              <w:rPr>
                <w:rFonts w:hint="eastAsia"/>
                <w:szCs w:val="20"/>
              </w:rPr>
              <w:t>N</w:t>
            </w:r>
            <w:r>
              <w:rPr>
                <w:szCs w:val="20"/>
              </w:rPr>
              <w:t>/A</w:t>
            </w:r>
          </w:p>
        </w:tc>
        <w:tc>
          <w:tcPr>
            <w:tcW w:w="538" w:type="dxa"/>
            <w:vAlign w:val="center"/>
          </w:tcPr>
          <w:p w14:paraId="4D751C7A" w14:textId="2A509663" w:rsidR="000B7778" w:rsidRDefault="000B7778" w:rsidP="00CB2AAF">
            <w:pPr>
              <w:tabs>
                <w:tab w:val="left" w:pos="3516"/>
              </w:tabs>
              <w:rPr>
                <w:szCs w:val="20"/>
              </w:rPr>
            </w:pPr>
            <w:r>
              <w:rPr>
                <w:rFonts w:hint="eastAsia"/>
                <w:szCs w:val="20"/>
              </w:rPr>
              <w:t>3</w:t>
            </w:r>
            <w:r>
              <w:rPr>
                <w:szCs w:val="20"/>
              </w:rPr>
              <w:t>2</w:t>
            </w:r>
          </w:p>
        </w:tc>
        <w:tc>
          <w:tcPr>
            <w:tcW w:w="701" w:type="dxa"/>
          </w:tcPr>
          <w:p w14:paraId="1EF2442E" w14:textId="5BC7C983" w:rsidR="000B7778" w:rsidRPr="00C507A7" w:rsidRDefault="00995E58" w:rsidP="00CB2AAF">
            <w:pPr>
              <w:tabs>
                <w:tab w:val="left" w:pos="3516"/>
              </w:tabs>
              <w:rPr>
                <w:szCs w:val="20"/>
              </w:rPr>
            </w:pPr>
            <w:r w:rsidRPr="00995E58">
              <w:rPr>
                <w:szCs w:val="20"/>
              </w:rPr>
              <w:t>0.118</w:t>
            </w:r>
          </w:p>
        </w:tc>
        <w:tc>
          <w:tcPr>
            <w:tcW w:w="722" w:type="dxa"/>
            <w:vAlign w:val="center"/>
          </w:tcPr>
          <w:p w14:paraId="20D2501C" w14:textId="178686E9" w:rsidR="000B7778" w:rsidRDefault="000B7778" w:rsidP="00CB2AAF">
            <w:pPr>
              <w:tabs>
                <w:tab w:val="left" w:pos="3516"/>
              </w:tabs>
              <w:rPr>
                <w:szCs w:val="20"/>
              </w:rPr>
            </w:pPr>
            <w:r w:rsidRPr="00C507A7">
              <w:rPr>
                <w:szCs w:val="20"/>
              </w:rPr>
              <w:t>0.039</w:t>
            </w:r>
          </w:p>
        </w:tc>
      </w:tr>
      <w:tr w:rsidR="009D59FE" w14:paraId="4349B2E6" w14:textId="77777777" w:rsidTr="003F5070">
        <w:tc>
          <w:tcPr>
            <w:tcW w:w="1176" w:type="dxa"/>
            <w:vMerge/>
            <w:shd w:val="clear" w:color="auto" w:fill="E7E6E6" w:themeFill="background2"/>
            <w:vAlign w:val="center"/>
          </w:tcPr>
          <w:p w14:paraId="0CCA36FC" w14:textId="77777777" w:rsidR="000B7778" w:rsidRDefault="000B7778" w:rsidP="00CB2AAF">
            <w:pPr>
              <w:tabs>
                <w:tab w:val="left" w:pos="3516"/>
              </w:tabs>
              <w:rPr>
                <w:szCs w:val="20"/>
              </w:rPr>
            </w:pPr>
          </w:p>
        </w:tc>
        <w:tc>
          <w:tcPr>
            <w:tcW w:w="1051" w:type="dxa"/>
            <w:vMerge w:val="restart"/>
            <w:shd w:val="clear" w:color="auto" w:fill="E7E6E6" w:themeFill="background2"/>
            <w:vAlign w:val="center"/>
          </w:tcPr>
          <w:p w14:paraId="44AC1399" w14:textId="3B11FB93" w:rsidR="000B7778" w:rsidRDefault="000B7778" w:rsidP="00CB2AAF">
            <w:pPr>
              <w:tabs>
                <w:tab w:val="left" w:pos="3516"/>
              </w:tabs>
              <w:rPr>
                <w:szCs w:val="20"/>
              </w:rPr>
            </w:pPr>
            <w:r>
              <w:rPr>
                <w:rFonts w:hint="eastAsia"/>
                <w:szCs w:val="20"/>
              </w:rPr>
              <w:t>A</w:t>
            </w:r>
            <w:r>
              <w:rPr>
                <w:szCs w:val="20"/>
              </w:rPr>
              <w:t>ll</w:t>
            </w:r>
          </w:p>
        </w:tc>
        <w:tc>
          <w:tcPr>
            <w:tcW w:w="2663" w:type="dxa"/>
            <w:vAlign w:val="center"/>
          </w:tcPr>
          <w:p w14:paraId="1878BB50" w14:textId="6C1757D5" w:rsidR="000B7778" w:rsidRDefault="000B7778" w:rsidP="00CB2AAF">
            <w:pPr>
              <w:tabs>
                <w:tab w:val="left" w:pos="3516"/>
              </w:tabs>
              <w:rPr>
                <w:szCs w:val="20"/>
              </w:rPr>
            </w:pPr>
            <w:r w:rsidRPr="00843D52">
              <w:rPr>
                <w:szCs w:val="20"/>
              </w:rPr>
              <w:t>ctx_sched_in</w:t>
            </w:r>
          </w:p>
        </w:tc>
        <w:tc>
          <w:tcPr>
            <w:tcW w:w="666" w:type="dxa"/>
            <w:vAlign w:val="center"/>
          </w:tcPr>
          <w:p w14:paraId="6AB6A0A9" w14:textId="3A8FDAE1" w:rsidR="000B7778" w:rsidRDefault="000B7778" w:rsidP="00CB2AAF">
            <w:pPr>
              <w:tabs>
                <w:tab w:val="left" w:pos="3516"/>
              </w:tabs>
              <w:rPr>
                <w:szCs w:val="20"/>
              </w:rPr>
            </w:pPr>
            <w:r>
              <w:rPr>
                <w:rFonts w:hint="eastAsia"/>
                <w:szCs w:val="20"/>
              </w:rPr>
              <w:t>5</w:t>
            </w:r>
            <w:r>
              <w:rPr>
                <w:szCs w:val="20"/>
              </w:rPr>
              <w:t>0</w:t>
            </w:r>
          </w:p>
        </w:tc>
        <w:tc>
          <w:tcPr>
            <w:tcW w:w="701" w:type="dxa"/>
          </w:tcPr>
          <w:p w14:paraId="25B1A806" w14:textId="0FA74B94" w:rsidR="000B7778" w:rsidRPr="00C507A7" w:rsidRDefault="00995E58" w:rsidP="00CB2AAF">
            <w:pPr>
              <w:tabs>
                <w:tab w:val="left" w:pos="3516"/>
              </w:tabs>
              <w:rPr>
                <w:szCs w:val="20"/>
              </w:rPr>
            </w:pPr>
            <w:r w:rsidRPr="00995E58">
              <w:rPr>
                <w:szCs w:val="20"/>
              </w:rPr>
              <w:t>0.158</w:t>
            </w:r>
          </w:p>
        </w:tc>
        <w:tc>
          <w:tcPr>
            <w:tcW w:w="798" w:type="dxa"/>
            <w:vAlign w:val="center"/>
          </w:tcPr>
          <w:p w14:paraId="7B3E60DD" w14:textId="2AD76E5D" w:rsidR="000B7778" w:rsidRDefault="000B7778" w:rsidP="00CB2AAF">
            <w:pPr>
              <w:tabs>
                <w:tab w:val="left" w:pos="3516"/>
              </w:tabs>
              <w:rPr>
                <w:szCs w:val="20"/>
              </w:rPr>
            </w:pPr>
            <w:r w:rsidRPr="00C507A7">
              <w:rPr>
                <w:szCs w:val="20"/>
              </w:rPr>
              <w:t>0.027</w:t>
            </w:r>
          </w:p>
        </w:tc>
        <w:tc>
          <w:tcPr>
            <w:tcW w:w="538" w:type="dxa"/>
            <w:vAlign w:val="center"/>
          </w:tcPr>
          <w:p w14:paraId="2316E696" w14:textId="73B45AA0" w:rsidR="000B7778" w:rsidRDefault="000B7778" w:rsidP="00CB2AAF">
            <w:pPr>
              <w:tabs>
                <w:tab w:val="left" w:pos="3516"/>
              </w:tabs>
              <w:rPr>
                <w:szCs w:val="20"/>
              </w:rPr>
            </w:pPr>
            <w:r>
              <w:rPr>
                <w:rFonts w:hint="eastAsia"/>
                <w:szCs w:val="20"/>
              </w:rPr>
              <w:t>6</w:t>
            </w:r>
            <w:r>
              <w:rPr>
                <w:szCs w:val="20"/>
              </w:rPr>
              <w:t>9</w:t>
            </w:r>
          </w:p>
        </w:tc>
        <w:tc>
          <w:tcPr>
            <w:tcW w:w="701" w:type="dxa"/>
          </w:tcPr>
          <w:p w14:paraId="413E5BCE" w14:textId="0EAB8D5E" w:rsidR="000B7778" w:rsidRPr="00C507A7" w:rsidRDefault="00995E58" w:rsidP="00CB2AAF">
            <w:pPr>
              <w:tabs>
                <w:tab w:val="left" w:pos="3516"/>
              </w:tabs>
              <w:rPr>
                <w:szCs w:val="20"/>
              </w:rPr>
            </w:pPr>
            <w:r w:rsidRPr="00995E58">
              <w:rPr>
                <w:szCs w:val="20"/>
              </w:rPr>
              <w:t>0.221</w:t>
            </w:r>
          </w:p>
        </w:tc>
        <w:tc>
          <w:tcPr>
            <w:tcW w:w="722" w:type="dxa"/>
            <w:vAlign w:val="center"/>
          </w:tcPr>
          <w:p w14:paraId="4098DC56" w14:textId="4F2E60A4" w:rsidR="000B7778" w:rsidRDefault="000B7778" w:rsidP="00CB2AAF">
            <w:pPr>
              <w:tabs>
                <w:tab w:val="left" w:pos="3516"/>
              </w:tabs>
              <w:rPr>
                <w:szCs w:val="20"/>
              </w:rPr>
            </w:pPr>
            <w:r w:rsidRPr="00C507A7">
              <w:rPr>
                <w:szCs w:val="20"/>
              </w:rPr>
              <w:t>0.051</w:t>
            </w:r>
          </w:p>
        </w:tc>
      </w:tr>
      <w:tr w:rsidR="009D59FE" w14:paraId="501A6B83" w14:textId="77777777" w:rsidTr="003F5070">
        <w:tc>
          <w:tcPr>
            <w:tcW w:w="1176" w:type="dxa"/>
            <w:vMerge/>
            <w:shd w:val="clear" w:color="auto" w:fill="E7E6E6" w:themeFill="background2"/>
            <w:vAlign w:val="center"/>
          </w:tcPr>
          <w:p w14:paraId="59AD726C" w14:textId="77777777" w:rsidR="000B7778" w:rsidRDefault="000B7778" w:rsidP="00CB2AAF">
            <w:pPr>
              <w:tabs>
                <w:tab w:val="left" w:pos="3516"/>
              </w:tabs>
              <w:rPr>
                <w:szCs w:val="20"/>
              </w:rPr>
            </w:pPr>
          </w:p>
        </w:tc>
        <w:tc>
          <w:tcPr>
            <w:tcW w:w="1051" w:type="dxa"/>
            <w:vMerge/>
            <w:shd w:val="clear" w:color="auto" w:fill="E7E6E6" w:themeFill="background2"/>
            <w:vAlign w:val="center"/>
          </w:tcPr>
          <w:p w14:paraId="6E0B91B7" w14:textId="77777777" w:rsidR="000B7778" w:rsidRDefault="000B7778" w:rsidP="00CB2AAF">
            <w:pPr>
              <w:tabs>
                <w:tab w:val="left" w:pos="3516"/>
              </w:tabs>
              <w:rPr>
                <w:szCs w:val="20"/>
              </w:rPr>
            </w:pPr>
          </w:p>
        </w:tc>
        <w:tc>
          <w:tcPr>
            <w:tcW w:w="2663" w:type="dxa"/>
            <w:vAlign w:val="center"/>
          </w:tcPr>
          <w:p w14:paraId="4CE21CAE" w14:textId="7F44D9F1" w:rsidR="000B7778" w:rsidRDefault="000B7778" w:rsidP="00CB2AAF">
            <w:pPr>
              <w:tabs>
                <w:tab w:val="left" w:pos="3516"/>
              </w:tabs>
              <w:rPr>
                <w:szCs w:val="20"/>
              </w:rPr>
            </w:pPr>
            <w:r w:rsidRPr="00843D52">
              <w:rPr>
                <w:szCs w:val="20"/>
              </w:rPr>
              <w:t>__update_load_avg_se</w:t>
            </w:r>
          </w:p>
        </w:tc>
        <w:tc>
          <w:tcPr>
            <w:tcW w:w="666" w:type="dxa"/>
            <w:vAlign w:val="center"/>
          </w:tcPr>
          <w:p w14:paraId="19731B27" w14:textId="4FEA9D99" w:rsidR="000B7778" w:rsidRDefault="000B7778" w:rsidP="00CB2AAF">
            <w:pPr>
              <w:tabs>
                <w:tab w:val="left" w:pos="3516"/>
              </w:tabs>
              <w:rPr>
                <w:szCs w:val="20"/>
              </w:rPr>
            </w:pPr>
            <w:r>
              <w:rPr>
                <w:rFonts w:hint="eastAsia"/>
                <w:szCs w:val="20"/>
              </w:rPr>
              <w:t>5</w:t>
            </w:r>
            <w:r>
              <w:rPr>
                <w:szCs w:val="20"/>
              </w:rPr>
              <w:t>3</w:t>
            </w:r>
          </w:p>
        </w:tc>
        <w:tc>
          <w:tcPr>
            <w:tcW w:w="701" w:type="dxa"/>
          </w:tcPr>
          <w:p w14:paraId="1098D5F1" w14:textId="04118A0B" w:rsidR="000B7778" w:rsidRPr="00C507A7" w:rsidRDefault="00995E58" w:rsidP="00CB2AAF">
            <w:pPr>
              <w:tabs>
                <w:tab w:val="left" w:pos="3516"/>
              </w:tabs>
              <w:rPr>
                <w:szCs w:val="20"/>
              </w:rPr>
            </w:pPr>
            <w:r w:rsidRPr="00995E58">
              <w:rPr>
                <w:szCs w:val="20"/>
              </w:rPr>
              <w:t>0.226</w:t>
            </w:r>
          </w:p>
        </w:tc>
        <w:tc>
          <w:tcPr>
            <w:tcW w:w="798" w:type="dxa"/>
            <w:vAlign w:val="center"/>
          </w:tcPr>
          <w:p w14:paraId="6FE555C5" w14:textId="2B87B789" w:rsidR="000B7778" w:rsidRDefault="000B7778" w:rsidP="00CB2AAF">
            <w:pPr>
              <w:tabs>
                <w:tab w:val="left" w:pos="3516"/>
              </w:tabs>
              <w:rPr>
                <w:szCs w:val="20"/>
              </w:rPr>
            </w:pPr>
            <w:r w:rsidRPr="00C507A7">
              <w:rPr>
                <w:szCs w:val="20"/>
              </w:rPr>
              <w:t>0.088</w:t>
            </w:r>
          </w:p>
        </w:tc>
        <w:tc>
          <w:tcPr>
            <w:tcW w:w="538" w:type="dxa"/>
            <w:vAlign w:val="center"/>
          </w:tcPr>
          <w:p w14:paraId="4C186605" w14:textId="28DEBE76" w:rsidR="000B7778" w:rsidRDefault="000B7778" w:rsidP="00CB2AAF">
            <w:pPr>
              <w:tabs>
                <w:tab w:val="left" w:pos="3516"/>
              </w:tabs>
              <w:rPr>
                <w:szCs w:val="20"/>
              </w:rPr>
            </w:pPr>
            <w:r w:rsidRPr="00C507A7">
              <w:rPr>
                <w:szCs w:val="20"/>
              </w:rPr>
              <w:t>20</w:t>
            </w:r>
          </w:p>
        </w:tc>
        <w:tc>
          <w:tcPr>
            <w:tcW w:w="701" w:type="dxa"/>
          </w:tcPr>
          <w:p w14:paraId="1D8BBFE5" w14:textId="3702734D" w:rsidR="000B7778" w:rsidRPr="00C507A7" w:rsidRDefault="00995E58" w:rsidP="00CB2AAF">
            <w:pPr>
              <w:tabs>
                <w:tab w:val="left" w:pos="3516"/>
              </w:tabs>
              <w:rPr>
                <w:szCs w:val="20"/>
              </w:rPr>
            </w:pPr>
            <w:r w:rsidRPr="00995E58">
              <w:rPr>
                <w:szCs w:val="20"/>
              </w:rPr>
              <w:t>0.132</w:t>
            </w:r>
          </w:p>
        </w:tc>
        <w:tc>
          <w:tcPr>
            <w:tcW w:w="722" w:type="dxa"/>
            <w:vAlign w:val="center"/>
          </w:tcPr>
          <w:p w14:paraId="5F0EA69B" w14:textId="1054BAB7" w:rsidR="000B7778" w:rsidRDefault="000B7778" w:rsidP="00CB2AAF">
            <w:pPr>
              <w:tabs>
                <w:tab w:val="left" w:pos="3516"/>
              </w:tabs>
              <w:rPr>
                <w:szCs w:val="20"/>
              </w:rPr>
            </w:pPr>
            <w:r w:rsidRPr="00C507A7">
              <w:rPr>
                <w:szCs w:val="20"/>
              </w:rPr>
              <w:t>0.083</w:t>
            </w:r>
          </w:p>
        </w:tc>
      </w:tr>
      <w:tr w:rsidR="00110C3D" w14:paraId="69378C1D" w14:textId="77777777" w:rsidTr="003F5070">
        <w:tc>
          <w:tcPr>
            <w:tcW w:w="1176" w:type="dxa"/>
            <w:vMerge/>
            <w:shd w:val="clear" w:color="auto" w:fill="E7E6E6" w:themeFill="background2"/>
            <w:vAlign w:val="center"/>
          </w:tcPr>
          <w:p w14:paraId="0DD38B0E" w14:textId="77777777" w:rsidR="00110C3D" w:rsidRDefault="00110C3D" w:rsidP="00CB2AAF">
            <w:pPr>
              <w:tabs>
                <w:tab w:val="left" w:pos="3516"/>
              </w:tabs>
              <w:rPr>
                <w:szCs w:val="20"/>
              </w:rPr>
            </w:pPr>
          </w:p>
        </w:tc>
        <w:tc>
          <w:tcPr>
            <w:tcW w:w="1051" w:type="dxa"/>
            <w:vMerge/>
            <w:shd w:val="clear" w:color="auto" w:fill="E7E6E6" w:themeFill="background2"/>
            <w:vAlign w:val="center"/>
          </w:tcPr>
          <w:p w14:paraId="078A3D67" w14:textId="77777777" w:rsidR="00110C3D" w:rsidRDefault="00110C3D" w:rsidP="00CB2AAF">
            <w:pPr>
              <w:tabs>
                <w:tab w:val="left" w:pos="3516"/>
              </w:tabs>
              <w:rPr>
                <w:szCs w:val="20"/>
              </w:rPr>
            </w:pPr>
          </w:p>
        </w:tc>
        <w:tc>
          <w:tcPr>
            <w:tcW w:w="6789" w:type="dxa"/>
            <w:gridSpan w:val="7"/>
          </w:tcPr>
          <w:p w14:paraId="60424400" w14:textId="154D7DA0" w:rsidR="00110C3D" w:rsidRDefault="00110C3D" w:rsidP="00CB2AAF">
            <w:pPr>
              <w:tabs>
                <w:tab w:val="left" w:pos="3516"/>
              </w:tabs>
              <w:rPr>
                <w:szCs w:val="20"/>
              </w:rPr>
            </w:pPr>
            <m:oMathPara>
              <m:oMath>
                <m:r>
                  <w:rPr>
                    <w:rFonts w:ascii="Cambria Math" w:hAnsi="Cambria Math"/>
                    <w:szCs w:val="20"/>
                  </w:rPr>
                  <m:t>⋮</m:t>
                </m:r>
              </m:oMath>
            </m:oMathPara>
          </w:p>
        </w:tc>
      </w:tr>
      <w:tr w:rsidR="009D59FE" w14:paraId="445D904D" w14:textId="77777777" w:rsidTr="003F5070">
        <w:tc>
          <w:tcPr>
            <w:tcW w:w="1176" w:type="dxa"/>
            <w:vMerge/>
            <w:shd w:val="clear" w:color="auto" w:fill="E7E6E6" w:themeFill="background2"/>
            <w:vAlign w:val="center"/>
          </w:tcPr>
          <w:p w14:paraId="75CCF0D7" w14:textId="77777777" w:rsidR="000B7778" w:rsidRDefault="000B7778" w:rsidP="00CB2AAF">
            <w:pPr>
              <w:tabs>
                <w:tab w:val="left" w:pos="3516"/>
              </w:tabs>
              <w:rPr>
                <w:szCs w:val="20"/>
              </w:rPr>
            </w:pPr>
          </w:p>
        </w:tc>
        <w:tc>
          <w:tcPr>
            <w:tcW w:w="1051" w:type="dxa"/>
            <w:vMerge/>
            <w:shd w:val="clear" w:color="auto" w:fill="E7E6E6" w:themeFill="background2"/>
            <w:vAlign w:val="center"/>
          </w:tcPr>
          <w:p w14:paraId="52405B6B" w14:textId="77777777" w:rsidR="000B7778" w:rsidRDefault="000B7778" w:rsidP="00CB2AAF">
            <w:pPr>
              <w:tabs>
                <w:tab w:val="left" w:pos="3516"/>
              </w:tabs>
              <w:rPr>
                <w:szCs w:val="20"/>
              </w:rPr>
            </w:pPr>
          </w:p>
        </w:tc>
        <w:tc>
          <w:tcPr>
            <w:tcW w:w="2663" w:type="dxa"/>
            <w:vAlign w:val="center"/>
          </w:tcPr>
          <w:p w14:paraId="0A0006B2" w14:textId="5855FC56" w:rsidR="000B7778" w:rsidRDefault="000B7778" w:rsidP="00CB2AAF">
            <w:pPr>
              <w:tabs>
                <w:tab w:val="left" w:pos="3516"/>
              </w:tabs>
              <w:rPr>
                <w:szCs w:val="20"/>
              </w:rPr>
            </w:pPr>
            <w:r w:rsidRPr="00843D52">
              <w:rPr>
                <w:szCs w:val="20"/>
              </w:rPr>
              <w:t>perf_try_init_event</w:t>
            </w:r>
          </w:p>
        </w:tc>
        <w:tc>
          <w:tcPr>
            <w:tcW w:w="666" w:type="dxa"/>
            <w:vAlign w:val="center"/>
          </w:tcPr>
          <w:p w14:paraId="3E0D8094" w14:textId="0F626BD8" w:rsidR="000B7778" w:rsidRDefault="000B7778" w:rsidP="00CB2AAF">
            <w:pPr>
              <w:tabs>
                <w:tab w:val="left" w:pos="3516"/>
              </w:tabs>
              <w:rPr>
                <w:szCs w:val="20"/>
              </w:rPr>
            </w:pPr>
            <w:r>
              <w:rPr>
                <w:rFonts w:hint="eastAsia"/>
                <w:szCs w:val="20"/>
              </w:rPr>
              <w:t>0</w:t>
            </w:r>
          </w:p>
        </w:tc>
        <w:tc>
          <w:tcPr>
            <w:tcW w:w="701" w:type="dxa"/>
          </w:tcPr>
          <w:p w14:paraId="61784E37" w14:textId="7F72B11C" w:rsidR="000B7778" w:rsidRDefault="00995E58" w:rsidP="00CB2AAF">
            <w:pPr>
              <w:tabs>
                <w:tab w:val="left" w:pos="3516"/>
              </w:tabs>
              <w:rPr>
                <w:szCs w:val="20"/>
              </w:rPr>
            </w:pPr>
            <w:r>
              <w:rPr>
                <w:rFonts w:hint="eastAsia"/>
                <w:szCs w:val="20"/>
              </w:rPr>
              <w:t>N</w:t>
            </w:r>
            <w:r>
              <w:rPr>
                <w:szCs w:val="20"/>
              </w:rPr>
              <w:t>/A</w:t>
            </w:r>
          </w:p>
        </w:tc>
        <w:tc>
          <w:tcPr>
            <w:tcW w:w="798" w:type="dxa"/>
            <w:vAlign w:val="center"/>
          </w:tcPr>
          <w:p w14:paraId="270A8429" w14:textId="148F889B" w:rsidR="000B7778" w:rsidRDefault="000B7778" w:rsidP="00CB2AAF">
            <w:pPr>
              <w:tabs>
                <w:tab w:val="left" w:pos="3516"/>
              </w:tabs>
              <w:rPr>
                <w:szCs w:val="20"/>
              </w:rPr>
            </w:pPr>
            <w:r>
              <w:rPr>
                <w:rFonts w:hint="eastAsia"/>
                <w:szCs w:val="20"/>
              </w:rPr>
              <w:t>N</w:t>
            </w:r>
            <w:r>
              <w:rPr>
                <w:szCs w:val="20"/>
              </w:rPr>
              <w:t>/A</w:t>
            </w:r>
          </w:p>
        </w:tc>
        <w:tc>
          <w:tcPr>
            <w:tcW w:w="538" w:type="dxa"/>
            <w:vAlign w:val="center"/>
          </w:tcPr>
          <w:p w14:paraId="597CDCEE" w14:textId="5E64FD8E" w:rsidR="000B7778" w:rsidRDefault="000B7778" w:rsidP="00CB2AAF">
            <w:pPr>
              <w:tabs>
                <w:tab w:val="left" w:pos="3516"/>
              </w:tabs>
              <w:rPr>
                <w:szCs w:val="20"/>
              </w:rPr>
            </w:pPr>
            <w:r>
              <w:rPr>
                <w:rFonts w:hint="eastAsia"/>
                <w:szCs w:val="20"/>
              </w:rPr>
              <w:t>4</w:t>
            </w:r>
            <w:r>
              <w:rPr>
                <w:szCs w:val="20"/>
              </w:rPr>
              <w:t>5</w:t>
            </w:r>
          </w:p>
        </w:tc>
        <w:tc>
          <w:tcPr>
            <w:tcW w:w="701" w:type="dxa"/>
          </w:tcPr>
          <w:p w14:paraId="75F6A559" w14:textId="05A3CB47" w:rsidR="000B7778" w:rsidRPr="00C507A7" w:rsidRDefault="00995E58" w:rsidP="00CB2AAF">
            <w:pPr>
              <w:tabs>
                <w:tab w:val="left" w:pos="3516"/>
              </w:tabs>
              <w:rPr>
                <w:szCs w:val="20"/>
              </w:rPr>
            </w:pPr>
            <w:r w:rsidRPr="00995E58">
              <w:rPr>
                <w:szCs w:val="20"/>
              </w:rPr>
              <w:t>0.208</w:t>
            </w:r>
          </w:p>
        </w:tc>
        <w:tc>
          <w:tcPr>
            <w:tcW w:w="722" w:type="dxa"/>
            <w:vAlign w:val="center"/>
          </w:tcPr>
          <w:p w14:paraId="26346D9B" w14:textId="1B50631A" w:rsidR="000B7778" w:rsidRDefault="000B7778" w:rsidP="00CB2AAF">
            <w:pPr>
              <w:tabs>
                <w:tab w:val="left" w:pos="3516"/>
              </w:tabs>
              <w:rPr>
                <w:szCs w:val="20"/>
              </w:rPr>
            </w:pPr>
            <w:r w:rsidRPr="00C507A7">
              <w:rPr>
                <w:szCs w:val="20"/>
              </w:rPr>
              <w:t>0.097</w:t>
            </w:r>
          </w:p>
        </w:tc>
      </w:tr>
      <w:tr w:rsidR="009D59FE" w14:paraId="775E0BCF" w14:textId="77777777" w:rsidTr="003F5070">
        <w:tc>
          <w:tcPr>
            <w:tcW w:w="1176" w:type="dxa"/>
            <w:vMerge/>
            <w:shd w:val="clear" w:color="auto" w:fill="E7E6E6" w:themeFill="background2"/>
            <w:vAlign w:val="center"/>
          </w:tcPr>
          <w:p w14:paraId="3004C30D" w14:textId="77777777" w:rsidR="000B7778" w:rsidRDefault="000B7778" w:rsidP="00CB2AAF">
            <w:pPr>
              <w:tabs>
                <w:tab w:val="left" w:pos="3516"/>
              </w:tabs>
              <w:rPr>
                <w:szCs w:val="20"/>
              </w:rPr>
            </w:pPr>
          </w:p>
        </w:tc>
        <w:tc>
          <w:tcPr>
            <w:tcW w:w="1051" w:type="dxa"/>
            <w:vMerge/>
            <w:shd w:val="clear" w:color="auto" w:fill="E7E6E6" w:themeFill="background2"/>
            <w:vAlign w:val="center"/>
          </w:tcPr>
          <w:p w14:paraId="41BBA8A8" w14:textId="77777777" w:rsidR="000B7778" w:rsidRDefault="000B7778" w:rsidP="00CB2AAF">
            <w:pPr>
              <w:tabs>
                <w:tab w:val="left" w:pos="3516"/>
              </w:tabs>
              <w:rPr>
                <w:szCs w:val="20"/>
              </w:rPr>
            </w:pPr>
          </w:p>
        </w:tc>
        <w:tc>
          <w:tcPr>
            <w:tcW w:w="2663" w:type="dxa"/>
            <w:vAlign w:val="center"/>
          </w:tcPr>
          <w:p w14:paraId="57421430" w14:textId="35C25394" w:rsidR="000B7778" w:rsidRDefault="000B7778" w:rsidP="00CB2AAF">
            <w:pPr>
              <w:tabs>
                <w:tab w:val="left" w:pos="3516"/>
              </w:tabs>
              <w:rPr>
                <w:szCs w:val="20"/>
              </w:rPr>
            </w:pPr>
            <w:r w:rsidRPr="00843D52">
              <w:rPr>
                <w:szCs w:val="20"/>
              </w:rPr>
              <w:t>perf_event_update_time</w:t>
            </w:r>
          </w:p>
        </w:tc>
        <w:tc>
          <w:tcPr>
            <w:tcW w:w="666" w:type="dxa"/>
            <w:vAlign w:val="center"/>
          </w:tcPr>
          <w:p w14:paraId="1D0D6981" w14:textId="0D90F5AF" w:rsidR="000B7778" w:rsidRDefault="000B7778" w:rsidP="00CB2AAF">
            <w:pPr>
              <w:tabs>
                <w:tab w:val="left" w:pos="3516"/>
              </w:tabs>
              <w:rPr>
                <w:szCs w:val="20"/>
              </w:rPr>
            </w:pPr>
            <w:r>
              <w:rPr>
                <w:rFonts w:hint="eastAsia"/>
                <w:szCs w:val="20"/>
              </w:rPr>
              <w:t>0</w:t>
            </w:r>
          </w:p>
        </w:tc>
        <w:tc>
          <w:tcPr>
            <w:tcW w:w="701" w:type="dxa"/>
          </w:tcPr>
          <w:p w14:paraId="20D485BC" w14:textId="74FBD6AE" w:rsidR="000B7778" w:rsidRDefault="00152532" w:rsidP="00CB2AAF">
            <w:pPr>
              <w:tabs>
                <w:tab w:val="left" w:pos="3516"/>
              </w:tabs>
              <w:rPr>
                <w:szCs w:val="20"/>
              </w:rPr>
            </w:pPr>
            <w:r>
              <w:rPr>
                <w:rFonts w:hint="eastAsia"/>
                <w:szCs w:val="20"/>
              </w:rPr>
              <w:t>N</w:t>
            </w:r>
            <w:r>
              <w:rPr>
                <w:szCs w:val="20"/>
              </w:rPr>
              <w:t>/A</w:t>
            </w:r>
          </w:p>
        </w:tc>
        <w:tc>
          <w:tcPr>
            <w:tcW w:w="798" w:type="dxa"/>
            <w:vAlign w:val="center"/>
          </w:tcPr>
          <w:p w14:paraId="26953B34" w14:textId="5F5D7EC0" w:rsidR="000B7778" w:rsidRDefault="000B7778" w:rsidP="00CB2AAF">
            <w:pPr>
              <w:tabs>
                <w:tab w:val="left" w:pos="3516"/>
              </w:tabs>
              <w:rPr>
                <w:szCs w:val="20"/>
              </w:rPr>
            </w:pPr>
            <w:r>
              <w:rPr>
                <w:rFonts w:hint="eastAsia"/>
                <w:szCs w:val="20"/>
              </w:rPr>
              <w:t>N</w:t>
            </w:r>
            <w:r>
              <w:rPr>
                <w:szCs w:val="20"/>
              </w:rPr>
              <w:t>/A</w:t>
            </w:r>
          </w:p>
        </w:tc>
        <w:tc>
          <w:tcPr>
            <w:tcW w:w="538" w:type="dxa"/>
            <w:vAlign w:val="center"/>
          </w:tcPr>
          <w:p w14:paraId="460CFC5A" w14:textId="695D5889" w:rsidR="000B7778" w:rsidRDefault="000B7778" w:rsidP="00CB2AAF">
            <w:pPr>
              <w:tabs>
                <w:tab w:val="left" w:pos="3516"/>
              </w:tabs>
              <w:rPr>
                <w:szCs w:val="20"/>
              </w:rPr>
            </w:pPr>
            <w:r>
              <w:rPr>
                <w:rFonts w:hint="eastAsia"/>
                <w:szCs w:val="20"/>
              </w:rPr>
              <w:t>3</w:t>
            </w:r>
            <w:r>
              <w:rPr>
                <w:szCs w:val="20"/>
              </w:rPr>
              <w:t>2</w:t>
            </w:r>
          </w:p>
        </w:tc>
        <w:tc>
          <w:tcPr>
            <w:tcW w:w="701" w:type="dxa"/>
          </w:tcPr>
          <w:p w14:paraId="2C6B15E7" w14:textId="69119CB1" w:rsidR="000B7778" w:rsidRPr="00C507A7" w:rsidRDefault="00152532" w:rsidP="00CB2AAF">
            <w:pPr>
              <w:tabs>
                <w:tab w:val="left" w:pos="3516"/>
              </w:tabs>
              <w:rPr>
                <w:szCs w:val="20"/>
              </w:rPr>
            </w:pPr>
            <w:r w:rsidRPr="00152532">
              <w:rPr>
                <w:szCs w:val="20"/>
              </w:rPr>
              <w:t>0.118</w:t>
            </w:r>
          </w:p>
        </w:tc>
        <w:tc>
          <w:tcPr>
            <w:tcW w:w="722" w:type="dxa"/>
            <w:vAlign w:val="center"/>
          </w:tcPr>
          <w:p w14:paraId="7B39E6F4" w14:textId="12323D6C" w:rsidR="000B7778" w:rsidRDefault="000B7778" w:rsidP="00CB2AAF">
            <w:pPr>
              <w:tabs>
                <w:tab w:val="left" w:pos="3516"/>
              </w:tabs>
              <w:rPr>
                <w:szCs w:val="20"/>
              </w:rPr>
            </w:pPr>
            <w:r w:rsidRPr="00C507A7">
              <w:rPr>
                <w:szCs w:val="20"/>
              </w:rPr>
              <w:t>0.039</w:t>
            </w:r>
          </w:p>
        </w:tc>
      </w:tr>
      <w:tr w:rsidR="009D59FE" w14:paraId="20E66C4F" w14:textId="77777777" w:rsidTr="003F5070">
        <w:tc>
          <w:tcPr>
            <w:tcW w:w="1176" w:type="dxa"/>
            <w:vMerge w:val="restart"/>
            <w:shd w:val="clear" w:color="auto" w:fill="E7E6E6" w:themeFill="background2"/>
            <w:vAlign w:val="center"/>
          </w:tcPr>
          <w:p w14:paraId="0A16DEF4" w14:textId="3B709162" w:rsidR="000B7778" w:rsidRDefault="000B7778" w:rsidP="009A7D50">
            <w:pPr>
              <w:tabs>
                <w:tab w:val="left" w:pos="3516"/>
              </w:tabs>
              <w:rPr>
                <w:szCs w:val="20"/>
              </w:rPr>
            </w:pPr>
            <w:r>
              <w:rPr>
                <w:rFonts w:hint="eastAsia"/>
                <w:szCs w:val="20"/>
              </w:rPr>
              <w:t>C</w:t>
            </w:r>
            <w:r>
              <w:rPr>
                <w:szCs w:val="20"/>
              </w:rPr>
              <w:t>ycle</w:t>
            </w:r>
          </w:p>
        </w:tc>
        <w:tc>
          <w:tcPr>
            <w:tcW w:w="1051" w:type="dxa"/>
            <w:shd w:val="clear" w:color="auto" w:fill="E7E6E6" w:themeFill="background2"/>
            <w:vAlign w:val="center"/>
          </w:tcPr>
          <w:p w14:paraId="2A73DE0E" w14:textId="734ABFB8" w:rsidR="000B7778" w:rsidRDefault="000B7778" w:rsidP="009A7D50">
            <w:pPr>
              <w:tabs>
                <w:tab w:val="left" w:pos="3516"/>
              </w:tabs>
              <w:rPr>
                <w:szCs w:val="20"/>
              </w:rPr>
            </w:pPr>
            <w:r>
              <w:rPr>
                <w:rFonts w:hint="eastAsia"/>
                <w:szCs w:val="20"/>
              </w:rPr>
              <w:t>C</w:t>
            </w:r>
            <w:r>
              <w:rPr>
                <w:szCs w:val="20"/>
              </w:rPr>
              <w:t>ommon</w:t>
            </w:r>
          </w:p>
        </w:tc>
        <w:tc>
          <w:tcPr>
            <w:tcW w:w="2663" w:type="dxa"/>
            <w:vAlign w:val="center"/>
          </w:tcPr>
          <w:p w14:paraId="3A1A8764" w14:textId="0FEE4739" w:rsidR="000B7778" w:rsidRDefault="000B7778" w:rsidP="009A7D50">
            <w:pPr>
              <w:tabs>
                <w:tab w:val="left" w:pos="3516"/>
              </w:tabs>
              <w:rPr>
                <w:szCs w:val="20"/>
              </w:rPr>
            </w:pPr>
            <w:r w:rsidRPr="00843D52">
              <w:rPr>
                <w:szCs w:val="20"/>
              </w:rPr>
              <w:t>perf_event_alloc</w:t>
            </w:r>
          </w:p>
        </w:tc>
        <w:tc>
          <w:tcPr>
            <w:tcW w:w="666" w:type="dxa"/>
            <w:vAlign w:val="center"/>
          </w:tcPr>
          <w:p w14:paraId="26C8EC09" w14:textId="3B4A90B5" w:rsidR="000B7778" w:rsidRDefault="000B7778" w:rsidP="009A7D50">
            <w:pPr>
              <w:tabs>
                <w:tab w:val="left" w:pos="3516"/>
              </w:tabs>
              <w:rPr>
                <w:szCs w:val="20"/>
              </w:rPr>
            </w:pPr>
            <w:r>
              <w:rPr>
                <w:rFonts w:hint="eastAsia"/>
                <w:szCs w:val="20"/>
              </w:rPr>
              <w:t>2</w:t>
            </w:r>
            <w:r>
              <w:rPr>
                <w:szCs w:val="20"/>
              </w:rPr>
              <w:t>91</w:t>
            </w:r>
          </w:p>
        </w:tc>
        <w:tc>
          <w:tcPr>
            <w:tcW w:w="701" w:type="dxa"/>
          </w:tcPr>
          <w:p w14:paraId="76413E86" w14:textId="5B1C134A" w:rsidR="000B7778" w:rsidRPr="00BF5670" w:rsidRDefault="00152532" w:rsidP="009A7D50">
            <w:pPr>
              <w:tabs>
                <w:tab w:val="left" w:pos="3516"/>
              </w:tabs>
              <w:rPr>
                <w:szCs w:val="20"/>
              </w:rPr>
            </w:pPr>
            <w:r w:rsidRPr="00152532">
              <w:rPr>
                <w:szCs w:val="20"/>
              </w:rPr>
              <w:t>0.805</w:t>
            </w:r>
          </w:p>
        </w:tc>
        <w:tc>
          <w:tcPr>
            <w:tcW w:w="798" w:type="dxa"/>
            <w:vAlign w:val="center"/>
          </w:tcPr>
          <w:p w14:paraId="0513CD8B" w14:textId="141B4C0D" w:rsidR="000B7778" w:rsidRDefault="000B7778" w:rsidP="009A7D50">
            <w:pPr>
              <w:tabs>
                <w:tab w:val="left" w:pos="3516"/>
              </w:tabs>
              <w:rPr>
                <w:szCs w:val="20"/>
              </w:rPr>
            </w:pPr>
            <w:r w:rsidRPr="00BF5670">
              <w:rPr>
                <w:szCs w:val="20"/>
              </w:rPr>
              <w:t>0.044</w:t>
            </w:r>
          </w:p>
        </w:tc>
        <w:tc>
          <w:tcPr>
            <w:tcW w:w="538" w:type="dxa"/>
            <w:vAlign w:val="center"/>
          </w:tcPr>
          <w:p w14:paraId="63C110C8" w14:textId="139A67E5" w:rsidR="000B7778" w:rsidRDefault="000B7778" w:rsidP="009A7D50">
            <w:pPr>
              <w:tabs>
                <w:tab w:val="left" w:pos="3516"/>
              </w:tabs>
              <w:rPr>
                <w:szCs w:val="20"/>
              </w:rPr>
            </w:pPr>
            <w:r>
              <w:rPr>
                <w:rFonts w:hint="eastAsia"/>
                <w:szCs w:val="20"/>
              </w:rPr>
              <w:t>1</w:t>
            </w:r>
            <w:r>
              <w:rPr>
                <w:szCs w:val="20"/>
              </w:rPr>
              <w:t>2</w:t>
            </w:r>
          </w:p>
        </w:tc>
        <w:tc>
          <w:tcPr>
            <w:tcW w:w="701" w:type="dxa"/>
          </w:tcPr>
          <w:p w14:paraId="1DB85DE8" w14:textId="36C8DF24" w:rsidR="000B7778" w:rsidRPr="00BF5670" w:rsidRDefault="00152532" w:rsidP="009A7D50">
            <w:pPr>
              <w:tabs>
                <w:tab w:val="left" w:pos="3516"/>
              </w:tabs>
              <w:rPr>
                <w:szCs w:val="20"/>
              </w:rPr>
            </w:pPr>
            <w:r w:rsidRPr="00152532">
              <w:rPr>
                <w:szCs w:val="20"/>
              </w:rPr>
              <w:t>0.176</w:t>
            </w:r>
          </w:p>
        </w:tc>
        <w:tc>
          <w:tcPr>
            <w:tcW w:w="722" w:type="dxa"/>
            <w:vAlign w:val="center"/>
          </w:tcPr>
          <w:p w14:paraId="00ADA6D8" w14:textId="23340534" w:rsidR="000B7778" w:rsidRDefault="000B7778" w:rsidP="009A7D50">
            <w:pPr>
              <w:tabs>
                <w:tab w:val="left" w:pos="3516"/>
              </w:tabs>
              <w:rPr>
                <w:szCs w:val="20"/>
              </w:rPr>
            </w:pPr>
            <w:r w:rsidRPr="00BF5670">
              <w:rPr>
                <w:szCs w:val="20"/>
              </w:rPr>
              <w:t>0.146</w:t>
            </w:r>
          </w:p>
        </w:tc>
      </w:tr>
      <w:tr w:rsidR="009D59FE" w14:paraId="527D7C47" w14:textId="77777777" w:rsidTr="003F5070">
        <w:tc>
          <w:tcPr>
            <w:tcW w:w="1176" w:type="dxa"/>
            <w:vMerge/>
            <w:shd w:val="clear" w:color="auto" w:fill="E7E6E6" w:themeFill="background2"/>
            <w:vAlign w:val="center"/>
          </w:tcPr>
          <w:p w14:paraId="05A17E85" w14:textId="77777777" w:rsidR="000B7778" w:rsidRDefault="000B7778" w:rsidP="009A7D50">
            <w:pPr>
              <w:tabs>
                <w:tab w:val="left" w:pos="3516"/>
              </w:tabs>
              <w:rPr>
                <w:szCs w:val="20"/>
              </w:rPr>
            </w:pPr>
          </w:p>
        </w:tc>
        <w:tc>
          <w:tcPr>
            <w:tcW w:w="1051" w:type="dxa"/>
            <w:vMerge w:val="restart"/>
            <w:shd w:val="clear" w:color="auto" w:fill="E7E6E6" w:themeFill="background2"/>
            <w:vAlign w:val="center"/>
          </w:tcPr>
          <w:p w14:paraId="1F7F77E7" w14:textId="15A9E9C3" w:rsidR="000B7778" w:rsidRDefault="000B7778" w:rsidP="009A7D50">
            <w:pPr>
              <w:tabs>
                <w:tab w:val="left" w:pos="3516"/>
              </w:tabs>
              <w:rPr>
                <w:szCs w:val="20"/>
              </w:rPr>
            </w:pPr>
            <w:r>
              <w:rPr>
                <w:rFonts w:hint="eastAsia"/>
                <w:szCs w:val="20"/>
              </w:rPr>
              <w:t>E</w:t>
            </w:r>
            <w:r>
              <w:rPr>
                <w:szCs w:val="20"/>
              </w:rPr>
              <w:t>xclusive</w:t>
            </w:r>
          </w:p>
        </w:tc>
        <w:tc>
          <w:tcPr>
            <w:tcW w:w="2663" w:type="dxa"/>
            <w:vAlign w:val="center"/>
          </w:tcPr>
          <w:p w14:paraId="7827AC9C" w14:textId="6F7F9FB4" w:rsidR="000B7778" w:rsidRDefault="000B7778" w:rsidP="009A7D50">
            <w:pPr>
              <w:tabs>
                <w:tab w:val="left" w:pos="3516"/>
              </w:tabs>
              <w:rPr>
                <w:szCs w:val="20"/>
              </w:rPr>
            </w:pPr>
            <w:r w:rsidRPr="00843D52">
              <w:rPr>
                <w:szCs w:val="20"/>
              </w:rPr>
              <w:t>native_write_msr</w:t>
            </w:r>
          </w:p>
        </w:tc>
        <w:tc>
          <w:tcPr>
            <w:tcW w:w="666" w:type="dxa"/>
            <w:vAlign w:val="center"/>
          </w:tcPr>
          <w:p w14:paraId="2515D8C1" w14:textId="1994CC73" w:rsidR="000B7778" w:rsidRDefault="000B7778" w:rsidP="009A7D50">
            <w:pPr>
              <w:tabs>
                <w:tab w:val="left" w:pos="3516"/>
              </w:tabs>
              <w:rPr>
                <w:szCs w:val="20"/>
              </w:rPr>
            </w:pPr>
            <w:r>
              <w:rPr>
                <w:rFonts w:hint="eastAsia"/>
                <w:szCs w:val="20"/>
              </w:rPr>
              <w:t>1</w:t>
            </w:r>
          </w:p>
        </w:tc>
        <w:tc>
          <w:tcPr>
            <w:tcW w:w="701" w:type="dxa"/>
          </w:tcPr>
          <w:p w14:paraId="2483E95A" w14:textId="5CAC02CF" w:rsidR="000B7778" w:rsidRPr="00BF5670" w:rsidRDefault="00806DD7" w:rsidP="009A7D50">
            <w:pPr>
              <w:tabs>
                <w:tab w:val="left" w:pos="3516"/>
              </w:tabs>
              <w:rPr>
                <w:szCs w:val="20"/>
              </w:rPr>
            </w:pPr>
            <w:r w:rsidRPr="00806DD7">
              <w:rPr>
                <w:szCs w:val="20"/>
              </w:rPr>
              <w:t>0.103</w:t>
            </w:r>
          </w:p>
        </w:tc>
        <w:tc>
          <w:tcPr>
            <w:tcW w:w="798" w:type="dxa"/>
            <w:vAlign w:val="center"/>
          </w:tcPr>
          <w:p w14:paraId="52293629" w14:textId="40089689" w:rsidR="000B7778" w:rsidRDefault="000B7778" w:rsidP="009A7D50">
            <w:pPr>
              <w:tabs>
                <w:tab w:val="left" w:pos="3516"/>
              </w:tabs>
              <w:rPr>
                <w:szCs w:val="20"/>
              </w:rPr>
            </w:pPr>
            <w:r w:rsidRPr="00BF5670">
              <w:rPr>
                <w:szCs w:val="20"/>
              </w:rPr>
              <w:t>0.101</w:t>
            </w:r>
          </w:p>
        </w:tc>
        <w:tc>
          <w:tcPr>
            <w:tcW w:w="538" w:type="dxa"/>
            <w:vAlign w:val="center"/>
          </w:tcPr>
          <w:p w14:paraId="120F98C4" w14:textId="2BDFE1BC" w:rsidR="000B7778" w:rsidRDefault="000B7778" w:rsidP="009A7D50">
            <w:pPr>
              <w:tabs>
                <w:tab w:val="left" w:pos="3516"/>
              </w:tabs>
              <w:rPr>
                <w:szCs w:val="20"/>
              </w:rPr>
            </w:pPr>
            <w:r>
              <w:rPr>
                <w:rFonts w:hint="eastAsia"/>
                <w:szCs w:val="20"/>
              </w:rPr>
              <w:t>0</w:t>
            </w:r>
          </w:p>
        </w:tc>
        <w:tc>
          <w:tcPr>
            <w:tcW w:w="701" w:type="dxa"/>
          </w:tcPr>
          <w:p w14:paraId="5CA18277" w14:textId="28DF5E9A" w:rsidR="000B7778" w:rsidRDefault="00806DD7" w:rsidP="009A7D50">
            <w:pPr>
              <w:tabs>
                <w:tab w:val="left" w:pos="3516"/>
              </w:tabs>
              <w:rPr>
                <w:szCs w:val="20"/>
              </w:rPr>
            </w:pPr>
            <w:r>
              <w:rPr>
                <w:rFonts w:hint="eastAsia"/>
                <w:szCs w:val="20"/>
              </w:rPr>
              <w:t>N</w:t>
            </w:r>
            <w:r>
              <w:rPr>
                <w:szCs w:val="20"/>
              </w:rPr>
              <w:t>/A</w:t>
            </w:r>
          </w:p>
        </w:tc>
        <w:tc>
          <w:tcPr>
            <w:tcW w:w="722" w:type="dxa"/>
            <w:vAlign w:val="center"/>
          </w:tcPr>
          <w:p w14:paraId="7B6450D2" w14:textId="44F741BB" w:rsidR="000B7778" w:rsidRDefault="000B7778" w:rsidP="009A7D50">
            <w:pPr>
              <w:tabs>
                <w:tab w:val="left" w:pos="3516"/>
              </w:tabs>
              <w:rPr>
                <w:szCs w:val="20"/>
              </w:rPr>
            </w:pPr>
            <w:r>
              <w:rPr>
                <w:rFonts w:hint="eastAsia"/>
                <w:szCs w:val="20"/>
              </w:rPr>
              <w:t>N</w:t>
            </w:r>
            <w:r>
              <w:rPr>
                <w:szCs w:val="20"/>
              </w:rPr>
              <w:t>/A</w:t>
            </w:r>
          </w:p>
        </w:tc>
      </w:tr>
      <w:tr w:rsidR="009D59FE" w14:paraId="4FA07ED9" w14:textId="77777777" w:rsidTr="003F5070">
        <w:tc>
          <w:tcPr>
            <w:tcW w:w="1176" w:type="dxa"/>
            <w:vMerge/>
            <w:shd w:val="clear" w:color="auto" w:fill="E7E6E6" w:themeFill="background2"/>
            <w:vAlign w:val="center"/>
          </w:tcPr>
          <w:p w14:paraId="708C9DC6" w14:textId="77777777" w:rsidR="000B7778" w:rsidRDefault="000B7778" w:rsidP="009A7D50">
            <w:pPr>
              <w:tabs>
                <w:tab w:val="left" w:pos="3516"/>
              </w:tabs>
              <w:rPr>
                <w:szCs w:val="20"/>
              </w:rPr>
            </w:pPr>
          </w:p>
        </w:tc>
        <w:tc>
          <w:tcPr>
            <w:tcW w:w="1051" w:type="dxa"/>
            <w:vMerge/>
            <w:shd w:val="clear" w:color="auto" w:fill="E7E6E6" w:themeFill="background2"/>
            <w:vAlign w:val="center"/>
          </w:tcPr>
          <w:p w14:paraId="5D8DB08F" w14:textId="77777777" w:rsidR="000B7778" w:rsidRDefault="000B7778" w:rsidP="009A7D50">
            <w:pPr>
              <w:tabs>
                <w:tab w:val="left" w:pos="3516"/>
              </w:tabs>
              <w:rPr>
                <w:szCs w:val="20"/>
              </w:rPr>
            </w:pPr>
          </w:p>
        </w:tc>
        <w:tc>
          <w:tcPr>
            <w:tcW w:w="2663" w:type="dxa"/>
            <w:vAlign w:val="center"/>
          </w:tcPr>
          <w:p w14:paraId="1FBB5310" w14:textId="545E669F" w:rsidR="000B7778" w:rsidRDefault="000B7778" w:rsidP="009A7D50">
            <w:pPr>
              <w:tabs>
                <w:tab w:val="left" w:pos="3516"/>
              </w:tabs>
              <w:rPr>
                <w:szCs w:val="20"/>
              </w:rPr>
            </w:pPr>
            <w:r w:rsidRPr="00843D52">
              <w:rPr>
                <w:szCs w:val="20"/>
              </w:rPr>
              <w:t>memcg_slab_free_hook</w:t>
            </w:r>
          </w:p>
        </w:tc>
        <w:tc>
          <w:tcPr>
            <w:tcW w:w="666" w:type="dxa"/>
            <w:vAlign w:val="center"/>
          </w:tcPr>
          <w:p w14:paraId="706E62FA" w14:textId="18BDAC19" w:rsidR="000B7778" w:rsidRDefault="000B7778" w:rsidP="009A7D50">
            <w:pPr>
              <w:tabs>
                <w:tab w:val="left" w:pos="3516"/>
              </w:tabs>
              <w:rPr>
                <w:szCs w:val="20"/>
              </w:rPr>
            </w:pPr>
            <w:r>
              <w:rPr>
                <w:rFonts w:hint="eastAsia"/>
                <w:szCs w:val="20"/>
              </w:rPr>
              <w:t>9</w:t>
            </w:r>
          </w:p>
        </w:tc>
        <w:tc>
          <w:tcPr>
            <w:tcW w:w="701" w:type="dxa"/>
          </w:tcPr>
          <w:p w14:paraId="3E9B1025" w14:textId="2BC2BDE0" w:rsidR="000B7778" w:rsidRPr="00BF5670" w:rsidRDefault="00442FFD" w:rsidP="009A7D50">
            <w:pPr>
              <w:tabs>
                <w:tab w:val="left" w:pos="3516"/>
              </w:tabs>
              <w:rPr>
                <w:szCs w:val="20"/>
              </w:rPr>
            </w:pPr>
            <w:r w:rsidRPr="00442FFD">
              <w:rPr>
                <w:szCs w:val="20"/>
              </w:rPr>
              <w:t>0.112</w:t>
            </w:r>
          </w:p>
        </w:tc>
        <w:tc>
          <w:tcPr>
            <w:tcW w:w="798" w:type="dxa"/>
            <w:vAlign w:val="center"/>
          </w:tcPr>
          <w:p w14:paraId="55D80CAD" w14:textId="739BE487" w:rsidR="000B7778" w:rsidRDefault="000B7778" w:rsidP="009A7D50">
            <w:pPr>
              <w:tabs>
                <w:tab w:val="left" w:pos="3516"/>
              </w:tabs>
              <w:rPr>
                <w:szCs w:val="20"/>
              </w:rPr>
            </w:pPr>
            <w:r w:rsidRPr="00BF5670">
              <w:rPr>
                <w:szCs w:val="20"/>
              </w:rPr>
              <w:t>0.088</w:t>
            </w:r>
          </w:p>
        </w:tc>
        <w:tc>
          <w:tcPr>
            <w:tcW w:w="538" w:type="dxa"/>
            <w:vAlign w:val="center"/>
          </w:tcPr>
          <w:p w14:paraId="5C6B2C6D" w14:textId="0C028759" w:rsidR="000B7778" w:rsidRDefault="000B7778" w:rsidP="009A7D50">
            <w:pPr>
              <w:tabs>
                <w:tab w:val="left" w:pos="3516"/>
              </w:tabs>
              <w:rPr>
                <w:szCs w:val="20"/>
              </w:rPr>
            </w:pPr>
            <w:r>
              <w:rPr>
                <w:rFonts w:hint="eastAsia"/>
                <w:szCs w:val="20"/>
              </w:rPr>
              <w:t>0</w:t>
            </w:r>
          </w:p>
        </w:tc>
        <w:tc>
          <w:tcPr>
            <w:tcW w:w="701" w:type="dxa"/>
          </w:tcPr>
          <w:p w14:paraId="7C5F2206" w14:textId="49C6D2CE" w:rsidR="000B7778" w:rsidRDefault="00442FFD" w:rsidP="009A7D50">
            <w:pPr>
              <w:tabs>
                <w:tab w:val="left" w:pos="3516"/>
              </w:tabs>
              <w:rPr>
                <w:szCs w:val="20"/>
              </w:rPr>
            </w:pPr>
            <w:r>
              <w:rPr>
                <w:rFonts w:hint="eastAsia"/>
                <w:szCs w:val="20"/>
              </w:rPr>
              <w:t>N</w:t>
            </w:r>
            <w:r>
              <w:rPr>
                <w:szCs w:val="20"/>
              </w:rPr>
              <w:t>/A</w:t>
            </w:r>
          </w:p>
        </w:tc>
        <w:tc>
          <w:tcPr>
            <w:tcW w:w="722" w:type="dxa"/>
            <w:vAlign w:val="center"/>
          </w:tcPr>
          <w:p w14:paraId="16943ACD" w14:textId="3B16FFC6" w:rsidR="000B7778" w:rsidRDefault="000B7778" w:rsidP="009A7D50">
            <w:pPr>
              <w:tabs>
                <w:tab w:val="left" w:pos="3516"/>
              </w:tabs>
              <w:rPr>
                <w:szCs w:val="20"/>
              </w:rPr>
            </w:pPr>
            <w:r>
              <w:rPr>
                <w:rFonts w:hint="eastAsia"/>
                <w:szCs w:val="20"/>
              </w:rPr>
              <w:t>N</w:t>
            </w:r>
            <w:r>
              <w:rPr>
                <w:szCs w:val="20"/>
              </w:rPr>
              <w:t>/A</w:t>
            </w:r>
          </w:p>
        </w:tc>
      </w:tr>
      <w:tr w:rsidR="00110C3D" w14:paraId="229D6F66" w14:textId="77777777" w:rsidTr="003F5070">
        <w:tc>
          <w:tcPr>
            <w:tcW w:w="1176" w:type="dxa"/>
            <w:vMerge/>
            <w:shd w:val="clear" w:color="auto" w:fill="E7E6E6" w:themeFill="background2"/>
            <w:vAlign w:val="center"/>
          </w:tcPr>
          <w:p w14:paraId="736A1FD5" w14:textId="77777777" w:rsidR="00110C3D" w:rsidRDefault="00110C3D" w:rsidP="009A7D50">
            <w:pPr>
              <w:tabs>
                <w:tab w:val="left" w:pos="3516"/>
              </w:tabs>
              <w:rPr>
                <w:szCs w:val="20"/>
              </w:rPr>
            </w:pPr>
          </w:p>
        </w:tc>
        <w:tc>
          <w:tcPr>
            <w:tcW w:w="1051" w:type="dxa"/>
            <w:vMerge/>
            <w:shd w:val="clear" w:color="auto" w:fill="E7E6E6" w:themeFill="background2"/>
            <w:vAlign w:val="center"/>
          </w:tcPr>
          <w:p w14:paraId="495430E7" w14:textId="77777777" w:rsidR="00110C3D" w:rsidRDefault="00110C3D" w:rsidP="009A7D50">
            <w:pPr>
              <w:tabs>
                <w:tab w:val="left" w:pos="3516"/>
              </w:tabs>
              <w:rPr>
                <w:szCs w:val="20"/>
              </w:rPr>
            </w:pPr>
          </w:p>
        </w:tc>
        <w:tc>
          <w:tcPr>
            <w:tcW w:w="6789" w:type="dxa"/>
            <w:gridSpan w:val="7"/>
          </w:tcPr>
          <w:p w14:paraId="626A49C8" w14:textId="68A92AE0" w:rsidR="00110C3D" w:rsidRDefault="00110C3D" w:rsidP="009A7D50">
            <w:pPr>
              <w:tabs>
                <w:tab w:val="left" w:pos="3516"/>
              </w:tabs>
              <w:rPr>
                <w:szCs w:val="20"/>
              </w:rPr>
            </w:pPr>
            <m:oMathPara>
              <m:oMath>
                <m:r>
                  <w:rPr>
                    <w:rFonts w:ascii="Cambria Math" w:hAnsi="Cambria Math"/>
                    <w:szCs w:val="20"/>
                  </w:rPr>
                  <m:t>⋮</m:t>
                </m:r>
              </m:oMath>
            </m:oMathPara>
          </w:p>
        </w:tc>
      </w:tr>
      <w:tr w:rsidR="009D59FE" w14:paraId="0EFCE24B" w14:textId="77777777" w:rsidTr="003F5070">
        <w:tc>
          <w:tcPr>
            <w:tcW w:w="1176" w:type="dxa"/>
            <w:vMerge/>
            <w:shd w:val="clear" w:color="auto" w:fill="E7E6E6" w:themeFill="background2"/>
            <w:vAlign w:val="center"/>
          </w:tcPr>
          <w:p w14:paraId="1CBB4CE1" w14:textId="77777777" w:rsidR="000B7778" w:rsidRDefault="000B7778" w:rsidP="009A7D50">
            <w:pPr>
              <w:tabs>
                <w:tab w:val="left" w:pos="3516"/>
              </w:tabs>
              <w:rPr>
                <w:szCs w:val="20"/>
              </w:rPr>
            </w:pPr>
          </w:p>
        </w:tc>
        <w:tc>
          <w:tcPr>
            <w:tcW w:w="1051" w:type="dxa"/>
            <w:vMerge/>
            <w:shd w:val="clear" w:color="auto" w:fill="E7E6E6" w:themeFill="background2"/>
            <w:vAlign w:val="center"/>
          </w:tcPr>
          <w:p w14:paraId="58812137" w14:textId="77777777" w:rsidR="000B7778" w:rsidRDefault="000B7778" w:rsidP="009A7D50">
            <w:pPr>
              <w:tabs>
                <w:tab w:val="left" w:pos="3516"/>
              </w:tabs>
              <w:rPr>
                <w:szCs w:val="20"/>
              </w:rPr>
            </w:pPr>
          </w:p>
        </w:tc>
        <w:tc>
          <w:tcPr>
            <w:tcW w:w="2663" w:type="dxa"/>
            <w:vAlign w:val="center"/>
          </w:tcPr>
          <w:p w14:paraId="6CE40DC6" w14:textId="743A1669" w:rsidR="000B7778" w:rsidRDefault="000B7778" w:rsidP="009A7D50">
            <w:pPr>
              <w:tabs>
                <w:tab w:val="left" w:pos="3516"/>
              </w:tabs>
              <w:rPr>
                <w:szCs w:val="20"/>
              </w:rPr>
            </w:pPr>
            <w:r w:rsidRPr="00843D52">
              <w:rPr>
                <w:szCs w:val="20"/>
              </w:rPr>
              <w:t>list_add_event</w:t>
            </w:r>
          </w:p>
        </w:tc>
        <w:tc>
          <w:tcPr>
            <w:tcW w:w="666" w:type="dxa"/>
            <w:vAlign w:val="center"/>
          </w:tcPr>
          <w:p w14:paraId="03F15A1F" w14:textId="29494020" w:rsidR="000B7778" w:rsidRDefault="000B7778" w:rsidP="009A7D50">
            <w:pPr>
              <w:tabs>
                <w:tab w:val="left" w:pos="3516"/>
              </w:tabs>
              <w:rPr>
                <w:szCs w:val="20"/>
              </w:rPr>
            </w:pPr>
            <w:r>
              <w:rPr>
                <w:rFonts w:hint="eastAsia"/>
                <w:szCs w:val="20"/>
              </w:rPr>
              <w:t>1</w:t>
            </w:r>
            <w:r>
              <w:rPr>
                <w:szCs w:val="20"/>
              </w:rPr>
              <w:t>9</w:t>
            </w:r>
          </w:p>
        </w:tc>
        <w:tc>
          <w:tcPr>
            <w:tcW w:w="701" w:type="dxa"/>
          </w:tcPr>
          <w:p w14:paraId="624482C3" w14:textId="71C415D1" w:rsidR="000B7778" w:rsidRPr="001A1B58" w:rsidRDefault="00314807" w:rsidP="009A7D50">
            <w:pPr>
              <w:tabs>
                <w:tab w:val="left" w:pos="3516"/>
              </w:tabs>
              <w:rPr>
                <w:szCs w:val="20"/>
              </w:rPr>
            </w:pPr>
            <w:r w:rsidRPr="00314807">
              <w:rPr>
                <w:szCs w:val="20"/>
              </w:rPr>
              <w:t>0.11</w:t>
            </w:r>
          </w:p>
        </w:tc>
        <w:tc>
          <w:tcPr>
            <w:tcW w:w="798" w:type="dxa"/>
            <w:vAlign w:val="center"/>
          </w:tcPr>
          <w:p w14:paraId="5D1B0E08" w14:textId="4DE4EC27" w:rsidR="000B7778" w:rsidRDefault="000B7778" w:rsidP="009A7D50">
            <w:pPr>
              <w:tabs>
                <w:tab w:val="left" w:pos="3516"/>
              </w:tabs>
              <w:rPr>
                <w:szCs w:val="20"/>
              </w:rPr>
            </w:pPr>
            <w:r w:rsidRPr="001A1B58">
              <w:rPr>
                <w:szCs w:val="20"/>
              </w:rPr>
              <w:t>0.061</w:t>
            </w:r>
          </w:p>
        </w:tc>
        <w:tc>
          <w:tcPr>
            <w:tcW w:w="538" w:type="dxa"/>
            <w:vAlign w:val="center"/>
          </w:tcPr>
          <w:p w14:paraId="71F640A4" w14:textId="5C99381A" w:rsidR="000B7778" w:rsidRDefault="000B7778" w:rsidP="009A7D50">
            <w:pPr>
              <w:tabs>
                <w:tab w:val="left" w:pos="3516"/>
              </w:tabs>
              <w:rPr>
                <w:szCs w:val="20"/>
              </w:rPr>
            </w:pPr>
            <w:r>
              <w:rPr>
                <w:rFonts w:hint="eastAsia"/>
                <w:szCs w:val="20"/>
              </w:rPr>
              <w:t>0</w:t>
            </w:r>
          </w:p>
        </w:tc>
        <w:tc>
          <w:tcPr>
            <w:tcW w:w="701" w:type="dxa"/>
          </w:tcPr>
          <w:p w14:paraId="12002353" w14:textId="57200BC6" w:rsidR="000B7778" w:rsidRDefault="00314807" w:rsidP="009A7D50">
            <w:pPr>
              <w:tabs>
                <w:tab w:val="left" w:pos="3516"/>
              </w:tabs>
              <w:rPr>
                <w:szCs w:val="20"/>
              </w:rPr>
            </w:pPr>
            <w:r>
              <w:rPr>
                <w:rFonts w:hint="eastAsia"/>
                <w:szCs w:val="20"/>
              </w:rPr>
              <w:t>N</w:t>
            </w:r>
            <w:r>
              <w:rPr>
                <w:szCs w:val="20"/>
              </w:rPr>
              <w:t>/A</w:t>
            </w:r>
          </w:p>
        </w:tc>
        <w:tc>
          <w:tcPr>
            <w:tcW w:w="722" w:type="dxa"/>
            <w:vAlign w:val="center"/>
          </w:tcPr>
          <w:p w14:paraId="0F1AB776" w14:textId="496DBD33" w:rsidR="000B7778" w:rsidRDefault="000B7778" w:rsidP="009A7D50">
            <w:pPr>
              <w:tabs>
                <w:tab w:val="left" w:pos="3516"/>
              </w:tabs>
              <w:rPr>
                <w:szCs w:val="20"/>
              </w:rPr>
            </w:pPr>
            <w:r>
              <w:rPr>
                <w:rFonts w:hint="eastAsia"/>
                <w:szCs w:val="20"/>
              </w:rPr>
              <w:t>N</w:t>
            </w:r>
            <w:r>
              <w:rPr>
                <w:szCs w:val="20"/>
              </w:rPr>
              <w:t>/A</w:t>
            </w:r>
          </w:p>
        </w:tc>
      </w:tr>
      <w:tr w:rsidR="009D59FE" w14:paraId="2345C9D0" w14:textId="77777777" w:rsidTr="003F5070">
        <w:tc>
          <w:tcPr>
            <w:tcW w:w="1176" w:type="dxa"/>
            <w:vMerge/>
            <w:shd w:val="clear" w:color="auto" w:fill="E7E6E6" w:themeFill="background2"/>
            <w:vAlign w:val="center"/>
          </w:tcPr>
          <w:p w14:paraId="4714C7D3" w14:textId="77777777" w:rsidR="000B7778" w:rsidRDefault="000B7778" w:rsidP="009A7D50">
            <w:pPr>
              <w:tabs>
                <w:tab w:val="left" w:pos="3516"/>
              </w:tabs>
              <w:rPr>
                <w:szCs w:val="20"/>
              </w:rPr>
            </w:pPr>
          </w:p>
        </w:tc>
        <w:tc>
          <w:tcPr>
            <w:tcW w:w="1051" w:type="dxa"/>
            <w:vMerge/>
            <w:shd w:val="clear" w:color="auto" w:fill="E7E6E6" w:themeFill="background2"/>
            <w:vAlign w:val="center"/>
          </w:tcPr>
          <w:p w14:paraId="0342B209" w14:textId="77777777" w:rsidR="000B7778" w:rsidRDefault="000B7778" w:rsidP="009A7D50">
            <w:pPr>
              <w:tabs>
                <w:tab w:val="left" w:pos="3516"/>
              </w:tabs>
              <w:rPr>
                <w:szCs w:val="20"/>
              </w:rPr>
            </w:pPr>
          </w:p>
        </w:tc>
        <w:tc>
          <w:tcPr>
            <w:tcW w:w="2663" w:type="dxa"/>
            <w:vAlign w:val="center"/>
          </w:tcPr>
          <w:p w14:paraId="30B4C894" w14:textId="32D578AC" w:rsidR="000B7778" w:rsidRDefault="000B7778" w:rsidP="009A7D50">
            <w:pPr>
              <w:tabs>
                <w:tab w:val="left" w:pos="3516"/>
              </w:tabs>
              <w:rPr>
                <w:szCs w:val="20"/>
              </w:rPr>
            </w:pPr>
            <w:r w:rsidRPr="00843D52">
              <w:rPr>
                <w:szCs w:val="20"/>
              </w:rPr>
              <w:t>__update_load_avg_cfs_rq</w:t>
            </w:r>
          </w:p>
        </w:tc>
        <w:tc>
          <w:tcPr>
            <w:tcW w:w="666" w:type="dxa"/>
            <w:vAlign w:val="center"/>
          </w:tcPr>
          <w:p w14:paraId="227FB049" w14:textId="6F6A715A" w:rsidR="000B7778" w:rsidRDefault="000B7778" w:rsidP="009A7D50">
            <w:pPr>
              <w:tabs>
                <w:tab w:val="left" w:pos="3516"/>
              </w:tabs>
              <w:rPr>
                <w:szCs w:val="20"/>
              </w:rPr>
            </w:pPr>
            <w:r>
              <w:rPr>
                <w:rFonts w:hint="eastAsia"/>
                <w:szCs w:val="20"/>
              </w:rPr>
              <w:t>5</w:t>
            </w:r>
          </w:p>
        </w:tc>
        <w:tc>
          <w:tcPr>
            <w:tcW w:w="701" w:type="dxa"/>
          </w:tcPr>
          <w:p w14:paraId="7274FA28" w14:textId="3209C127" w:rsidR="000B7778" w:rsidRPr="001A1B58" w:rsidRDefault="00314807" w:rsidP="009A7D50">
            <w:pPr>
              <w:tabs>
                <w:tab w:val="left" w:pos="3516"/>
              </w:tabs>
              <w:rPr>
                <w:szCs w:val="20"/>
              </w:rPr>
            </w:pPr>
            <w:r w:rsidRPr="00314807">
              <w:rPr>
                <w:szCs w:val="20"/>
              </w:rPr>
              <w:t>0.059</w:t>
            </w:r>
          </w:p>
        </w:tc>
        <w:tc>
          <w:tcPr>
            <w:tcW w:w="798" w:type="dxa"/>
            <w:vAlign w:val="center"/>
          </w:tcPr>
          <w:p w14:paraId="179A94D3" w14:textId="79595092" w:rsidR="000B7778" w:rsidRDefault="000B7778" w:rsidP="009A7D50">
            <w:pPr>
              <w:tabs>
                <w:tab w:val="left" w:pos="3516"/>
              </w:tabs>
              <w:rPr>
                <w:szCs w:val="20"/>
              </w:rPr>
            </w:pPr>
            <w:r w:rsidRPr="001A1B58">
              <w:rPr>
                <w:szCs w:val="20"/>
              </w:rPr>
              <w:t>0.046</w:t>
            </w:r>
          </w:p>
        </w:tc>
        <w:tc>
          <w:tcPr>
            <w:tcW w:w="538" w:type="dxa"/>
            <w:vAlign w:val="center"/>
          </w:tcPr>
          <w:p w14:paraId="204C0DE3" w14:textId="52EA6342" w:rsidR="000B7778" w:rsidRDefault="000B7778" w:rsidP="009A7D50">
            <w:pPr>
              <w:tabs>
                <w:tab w:val="left" w:pos="3516"/>
              </w:tabs>
              <w:rPr>
                <w:szCs w:val="20"/>
              </w:rPr>
            </w:pPr>
            <w:r>
              <w:rPr>
                <w:rFonts w:hint="eastAsia"/>
                <w:szCs w:val="20"/>
              </w:rPr>
              <w:t>0</w:t>
            </w:r>
          </w:p>
        </w:tc>
        <w:tc>
          <w:tcPr>
            <w:tcW w:w="701" w:type="dxa"/>
          </w:tcPr>
          <w:p w14:paraId="074B8596" w14:textId="7669795C" w:rsidR="000B7778" w:rsidRDefault="00314807" w:rsidP="009A7D50">
            <w:pPr>
              <w:tabs>
                <w:tab w:val="left" w:pos="3516"/>
              </w:tabs>
              <w:rPr>
                <w:szCs w:val="20"/>
              </w:rPr>
            </w:pPr>
            <w:r>
              <w:rPr>
                <w:rFonts w:hint="eastAsia"/>
                <w:szCs w:val="20"/>
              </w:rPr>
              <w:t>N</w:t>
            </w:r>
            <w:r>
              <w:rPr>
                <w:szCs w:val="20"/>
              </w:rPr>
              <w:t>/A</w:t>
            </w:r>
          </w:p>
        </w:tc>
        <w:tc>
          <w:tcPr>
            <w:tcW w:w="722" w:type="dxa"/>
            <w:vAlign w:val="center"/>
          </w:tcPr>
          <w:p w14:paraId="20BD8FE3" w14:textId="2A57D9CE" w:rsidR="000B7778" w:rsidRDefault="000B7778" w:rsidP="009A7D50">
            <w:pPr>
              <w:tabs>
                <w:tab w:val="left" w:pos="3516"/>
              </w:tabs>
              <w:rPr>
                <w:szCs w:val="20"/>
              </w:rPr>
            </w:pPr>
            <w:r>
              <w:rPr>
                <w:rFonts w:hint="eastAsia"/>
                <w:szCs w:val="20"/>
              </w:rPr>
              <w:t>N</w:t>
            </w:r>
            <w:r>
              <w:rPr>
                <w:szCs w:val="20"/>
              </w:rPr>
              <w:t>/A</w:t>
            </w:r>
          </w:p>
        </w:tc>
      </w:tr>
      <w:tr w:rsidR="009D59FE" w14:paraId="5807C6C8" w14:textId="77777777" w:rsidTr="003F5070">
        <w:tc>
          <w:tcPr>
            <w:tcW w:w="1176" w:type="dxa"/>
            <w:vMerge/>
            <w:shd w:val="clear" w:color="auto" w:fill="E7E6E6" w:themeFill="background2"/>
            <w:vAlign w:val="center"/>
          </w:tcPr>
          <w:p w14:paraId="6CCF9A9E" w14:textId="77777777" w:rsidR="000B7778" w:rsidRDefault="000B7778" w:rsidP="009A7D50">
            <w:pPr>
              <w:tabs>
                <w:tab w:val="left" w:pos="3516"/>
              </w:tabs>
              <w:rPr>
                <w:szCs w:val="20"/>
              </w:rPr>
            </w:pPr>
          </w:p>
        </w:tc>
        <w:tc>
          <w:tcPr>
            <w:tcW w:w="1051" w:type="dxa"/>
            <w:vMerge w:val="restart"/>
            <w:shd w:val="clear" w:color="auto" w:fill="E7E6E6" w:themeFill="background2"/>
            <w:vAlign w:val="center"/>
          </w:tcPr>
          <w:p w14:paraId="736B98B4" w14:textId="32799151" w:rsidR="000B7778" w:rsidRDefault="000B7778" w:rsidP="009A7D50">
            <w:pPr>
              <w:tabs>
                <w:tab w:val="left" w:pos="3516"/>
              </w:tabs>
              <w:rPr>
                <w:szCs w:val="20"/>
              </w:rPr>
            </w:pPr>
            <w:r>
              <w:rPr>
                <w:rFonts w:hint="eastAsia"/>
                <w:szCs w:val="20"/>
              </w:rPr>
              <w:t>A</w:t>
            </w:r>
            <w:r>
              <w:rPr>
                <w:szCs w:val="20"/>
              </w:rPr>
              <w:t>ll</w:t>
            </w:r>
          </w:p>
        </w:tc>
        <w:tc>
          <w:tcPr>
            <w:tcW w:w="2663" w:type="dxa"/>
            <w:vAlign w:val="center"/>
          </w:tcPr>
          <w:p w14:paraId="01CE3498" w14:textId="349F02AB" w:rsidR="000B7778" w:rsidRDefault="000B7778" w:rsidP="009A7D50">
            <w:pPr>
              <w:tabs>
                <w:tab w:val="left" w:pos="3516"/>
              </w:tabs>
              <w:rPr>
                <w:szCs w:val="20"/>
              </w:rPr>
            </w:pPr>
            <w:r w:rsidRPr="00843D52">
              <w:rPr>
                <w:szCs w:val="20"/>
              </w:rPr>
              <w:t>perf_event_alloc</w:t>
            </w:r>
          </w:p>
        </w:tc>
        <w:tc>
          <w:tcPr>
            <w:tcW w:w="666" w:type="dxa"/>
            <w:vAlign w:val="center"/>
          </w:tcPr>
          <w:p w14:paraId="5EC460CA" w14:textId="50819BE6" w:rsidR="000B7778" w:rsidRDefault="000B7778" w:rsidP="009A7D50">
            <w:pPr>
              <w:tabs>
                <w:tab w:val="left" w:pos="3516"/>
              </w:tabs>
              <w:rPr>
                <w:szCs w:val="20"/>
              </w:rPr>
            </w:pPr>
            <w:r w:rsidRPr="001A1B58">
              <w:rPr>
                <w:szCs w:val="20"/>
              </w:rPr>
              <w:t>291</w:t>
            </w:r>
          </w:p>
        </w:tc>
        <w:tc>
          <w:tcPr>
            <w:tcW w:w="701" w:type="dxa"/>
          </w:tcPr>
          <w:p w14:paraId="7FC3B55B" w14:textId="5A78EF43" w:rsidR="000B7778" w:rsidRPr="001A1B58" w:rsidRDefault="007E6793" w:rsidP="009A7D50">
            <w:pPr>
              <w:tabs>
                <w:tab w:val="left" w:pos="3516"/>
              </w:tabs>
              <w:rPr>
                <w:szCs w:val="20"/>
              </w:rPr>
            </w:pPr>
            <w:r w:rsidRPr="007E6793">
              <w:rPr>
                <w:szCs w:val="20"/>
              </w:rPr>
              <w:t>0.805</w:t>
            </w:r>
          </w:p>
        </w:tc>
        <w:tc>
          <w:tcPr>
            <w:tcW w:w="798" w:type="dxa"/>
            <w:vAlign w:val="center"/>
          </w:tcPr>
          <w:p w14:paraId="2EC220B8" w14:textId="0CADB9F5" w:rsidR="000B7778" w:rsidRDefault="000B7778" w:rsidP="009A7D50">
            <w:pPr>
              <w:tabs>
                <w:tab w:val="left" w:pos="3516"/>
              </w:tabs>
              <w:rPr>
                <w:szCs w:val="20"/>
              </w:rPr>
            </w:pPr>
            <w:r w:rsidRPr="001A1B58">
              <w:rPr>
                <w:szCs w:val="20"/>
              </w:rPr>
              <w:t>0.044</w:t>
            </w:r>
          </w:p>
        </w:tc>
        <w:tc>
          <w:tcPr>
            <w:tcW w:w="538" w:type="dxa"/>
            <w:vAlign w:val="center"/>
          </w:tcPr>
          <w:p w14:paraId="686DFC92" w14:textId="1875B5CC" w:rsidR="000B7778" w:rsidRDefault="000B7778" w:rsidP="009A7D50">
            <w:pPr>
              <w:tabs>
                <w:tab w:val="left" w:pos="3516"/>
              </w:tabs>
              <w:rPr>
                <w:szCs w:val="20"/>
              </w:rPr>
            </w:pPr>
            <w:r>
              <w:rPr>
                <w:rFonts w:hint="eastAsia"/>
                <w:szCs w:val="20"/>
              </w:rPr>
              <w:t>1</w:t>
            </w:r>
            <w:r>
              <w:rPr>
                <w:szCs w:val="20"/>
              </w:rPr>
              <w:t>2</w:t>
            </w:r>
          </w:p>
        </w:tc>
        <w:tc>
          <w:tcPr>
            <w:tcW w:w="701" w:type="dxa"/>
          </w:tcPr>
          <w:p w14:paraId="671DD683" w14:textId="42432C44" w:rsidR="000B7778" w:rsidRPr="001A1B58" w:rsidRDefault="007E6793" w:rsidP="009A7D50">
            <w:pPr>
              <w:tabs>
                <w:tab w:val="left" w:pos="3516"/>
              </w:tabs>
              <w:rPr>
                <w:szCs w:val="20"/>
              </w:rPr>
            </w:pPr>
            <w:r w:rsidRPr="007E6793">
              <w:rPr>
                <w:szCs w:val="20"/>
              </w:rPr>
              <w:t>0.176</w:t>
            </w:r>
          </w:p>
        </w:tc>
        <w:tc>
          <w:tcPr>
            <w:tcW w:w="722" w:type="dxa"/>
            <w:vAlign w:val="center"/>
          </w:tcPr>
          <w:p w14:paraId="5E7F630D" w14:textId="7750857C" w:rsidR="000B7778" w:rsidRDefault="000B7778" w:rsidP="009A7D50">
            <w:pPr>
              <w:tabs>
                <w:tab w:val="left" w:pos="3516"/>
              </w:tabs>
              <w:rPr>
                <w:szCs w:val="20"/>
              </w:rPr>
            </w:pPr>
            <w:r w:rsidRPr="001A1B58">
              <w:rPr>
                <w:szCs w:val="20"/>
              </w:rPr>
              <w:t>0.146</w:t>
            </w:r>
          </w:p>
        </w:tc>
      </w:tr>
      <w:tr w:rsidR="009D59FE" w14:paraId="3EEC28E2" w14:textId="77777777" w:rsidTr="003F5070">
        <w:tc>
          <w:tcPr>
            <w:tcW w:w="1176" w:type="dxa"/>
            <w:vMerge/>
            <w:shd w:val="clear" w:color="auto" w:fill="E7E6E6" w:themeFill="background2"/>
            <w:vAlign w:val="center"/>
          </w:tcPr>
          <w:p w14:paraId="718AA7ED" w14:textId="77777777" w:rsidR="000B7778" w:rsidRDefault="000B7778" w:rsidP="009A7D50">
            <w:pPr>
              <w:tabs>
                <w:tab w:val="left" w:pos="3516"/>
              </w:tabs>
              <w:rPr>
                <w:szCs w:val="20"/>
              </w:rPr>
            </w:pPr>
          </w:p>
        </w:tc>
        <w:tc>
          <w:tcPr>
            <w:tcW w:w="1051" w:type="dxa"/>
            <w:vMerge/>
            <w:shd w:val="clear" w:color="auto" w:fill="E7E6E6" w:themeFill="background2"/>
            <w:vAlign w:val="center"/>
          </w:tcPr>
          <w:p w14:paraId="6F591BD1" w14:textId="77777777" w:rsidR="000B7778" w:rsidRDefault="000B7778" w:rsidP="009A7D50">
            <w:pPr>
              <w:tabs>
                <w:tab w:val="left" w:pos="3516"/>
              </w:tabs>
              <w:rPr>
                <w:szCs w:val="20"/>
              </w:rPr>
            </w:pPr>
          </w:p>
        </w:tc>
        <w:tc>
          <w:tcPr>
            <w:tcW w:w="2663" w:type="dxa"/>
            <w:vAlign w:val="center"/>
          </w:tcPr>
          <w:p w14:paraId="488D1058" w14:textId="523BC62D" w:rsidR="000B7778" w:rsidRDefault="000B7778" w:rsidP="009A7D50">
            <w:pPr>
              <w:tabs>
                <w:tab w:val="left" w:pos="3516"/>
              </w:tabs>
              <w:rPr>
                <w:szCs w:val="20"/>
              </w:rPr>
            </w:pPr>
            <w:r w:rsidRPr="00843D52">
              <w:rPr>
                <w:szCs w:val="20"/>
              </w:rPr>
              <w:t>native_write_msr</w:t>
            </w:r>
          </w:p>
        </w:tc>
        <w:tc>
          <w:tcPr>
            <w:tcW w:w="666" w:type="dxa"/>
            <w:vAlign w:val="center"/>
          </w:tcPr>
          <w:p w14:paraId="66B8DDB4" w14:textId="6F26AB50" w:rsidR="000B7778" w:rsidRDefault="000B7778" w:rsidP="009A7D50">
            <w:pPr>
              <w:tabs>
                <w:tab w:val="left" w:pos="3516"/>
              </w:tabs>
              <w:rPr>
                <w:szCs w:val="20"/>
              </w:rPr>
            </w:pPr>
            <w:r>
              <w:rPr>
                <w:rFonts w:hint="eastAsia"/>
                <w:szCs w:val="20"/>
              </w:rPr>
              <w:t>1</w:t>
            </w:r>
          </w:p>
        </w:tc>
        <w:tc>
          <w:tcPr>
            <w:tcW w:w="701" w:type="dxa"/>
          </w:tcPr>
          <w:p w14:paraId="3F405BAC" w14:textId="4AF0EFAB" w:rsidR="000B7778" w:rsidRPr="001A1B58" w:rsidRDefault="007E6793" w:rsidP="009A7D50">
            <w:pPr>
              <w:tabs>
                <w:tab w:val="left" w:pos="3516"/>
              </w:tabs>
              <w:rPr>
                <w:szCs w:val="20"/>
              </w:rPr>
            </w:pPr>
            <w:r w:rsidRPr="007E6793">
              <w:rPr>
                <w:szCs w:val="20"/>
              </w:rPr>
              <w:t>0.103</w:t>
            </w:r>
          </w:p>
        </w:tc>
        <w:tc>
          <w:tcPr>
            <w:tcW w:w="798" w:type="dxa"/>
            <w:vAlign w:val="center"/>
          </w:tcPr>
          <w:p w14:paraId="5D1E2525" w14:textId="12115D98" w:rsidR="000B7778" w:rsidRDefault="000B7778" w:rsidP="009A7D50">
            <w:pPr>
              <w:tabs>
                <w:tab w:val="left" w:pos="3516"/>
              </w:tabs>
              <w:rPr>
                <w:szCs w:val="20"/>
              </w:rPr>
            </w:pPr>
            <w:r w:rsidRPr="001A1B58">
              <w:rPr>
                <w:szCs w:val="20"/>
              </w:rPr>
              <w:t>0.101</w:t>
            </w:r>
          </w:p>
        </w:tc>
        <w:tc>
          <w:tcPr>
            <w:tcW w:w="538" w:type="dxa"/>
            <w:vAlign w:val="center"/>
          </w:tcPr>
          <w:p w14:paraId="6883E5B7" w14:textId="1235FE79" w:rsidR="000B7778" w:rsidRDefault="000B7778" w:rsidP="009A7D50">
            <w:pPr>
              <w:tabs>
                <w:tab w:val="left" w:pos="3516"/>
              </w:tabs>
              <w:rPr>
                <w:szCs w:val="20"/>
              </w:rPr>
            </w:pPr>
            <w:r>
              <w:rPr>
                <w:rFonts w:hint="eastAsia"/>
                <w:szCs w:val="20"/>
              </w:rPr>
              <w:t>0</w:t>
            </w:r>
          </w:p>
        </w:tc>
        <w:tc>
          <w:tcPr>
            <w:tcW w:w="701" w:type="dxa"/>
          </w:tcPr>
          <w:p w14:paraId="734B97F4" w14:textId="7AF7F584" w:rsidR="000B7778" w:rsidRDefault="007E6793" w:rsidP="009A7D50">
            <w:pPr>
              <w:tabs>
                <w:tab w:val="left" w:pos="3516"/>
              </w:tabs>
              <w:rPr>
                <w:szCs w:val="20"/>
              </w:rPr>
            </w:pPr>
            <w:r>
              <w:rPr>
                <w:rFonts w:hint="eastAsia"/>
                <w:szCs w:val="20"/>
              </w:rPr>
              <w:t>N</w:t>
            </w:r>
            <w:r>
              <w:rPr>
                <w:szCs w:val="20"/>
              </w:rPr>
              <w:t>/A</w:t>
            </w:r>
          </w:p>
        </w:tc>
        <w:tc>
          <w:tcPr>
            <w:tcW w:w="722" w:type="dxa"/>
            <w:vAlign w:val="center"/>
          </w:tcPr>
          <w:p w14:paraId="27107F30" w14:textId="7EBB5227" w:rsidR="000B7778" w:rsidRDefault="000B7778" w:rsidP="009A7D50">
            <w:pPr>
              <w:tabs>
                <w:tab w:val="left" w:pos="3516"/>
              </w:tabs>
              <w:rPr>
                <w:szCs w:val="20"/>
              </w:rPr>
            </w:pPr>
            <w:r>
              <w:rPr>
                <w:rFonts w:hint="eastAsia"/>
                <w:szCs w:val="20"/>
              </w:rPr>
              <w:t>N</w:t>
            </w:r>
            <w:r>
              <w:rPr>
                <w:szCs w:val="20"/>
              </w:rPr>
              <w:t>/A</w:t>
            </w:r>
          </w:p>
        </w:tc>
      </w:tr>
      <w:tr w:rsidR="00110C3D" w14:paraId="45FC9E7E" w14:textId="77777777" w:rsidTr="003F5070">
        <w:tc>
          <w:tcPr>
            <w:tcW w:w="1176" w:type="dxa"/>
            <w:vMerge/>
            <w:shd w:val="clear" w:color="auto" w:fill="E7E6E6" w:themeFill="background2"/>
            <w:vAlign w:val="center"/>
          </w:tcPr>
          <w:p w14:paraId="707649A3" w14:textId="77777777" w:rsidR="00110C3D" w:rsidRDefault="00110C3D" w:rsidP="009A7D50">
            <w:pPr>
              <w:tabs>
                <w:tab w:val="left" w:pos="3516"/>
              </w:tabs>
              <w:rPr>
                <w:szCs w:val="20"/>
              </w:rPr>
            </w:pPr>
          </w:p>
        </w:tc>
        <w:tc>
          <w:tcPr>
            <w:tcW w:w="1051" w:type="dxa"/>
            <w:vMerge/>
            <w:shd w:val="clear" w:color="auto" w:fill="E7E6E6" w:themeFill="background2"/>
            <w:vAlign w:val="center"/>
          </w:tcPr>
          <w:p w14:paraId="04F3D845" w14:textId="77777777" w:rsidR="00110C3D" w:rsidRDefault="00110C3D" w:rsidP="009A7D50">
            <w:pPr>
              <w:tabs>
                <w:tab w:val="left" w:pos="3516"/>
              </w:tabs>
              <w:rPr>
                <w:szCs w:val="20"/>
              </w:rPr>
            </w:pPr>
          </w:p>
        </w:tc>
        <w:tc>
          <w:tcPr>
            <w:tcW w:w="6789" w:type="dxa"/>
            <w:gridSpan w:val="7"/>
          </w:tcPr>
          <w:p w14:paraId="62CF4E53" w14:textId="36115A29" w:rsidR="00110C3D" w:rsidRDefault="00110C3D" w:rsidP="009A7D50">
            <w:pPr>
              <w:tabs>
                <w:tab w:val="left" w:pos="3516"/>
              </w:tabs>
              <w:rPr>
                <w:szCs w:val="20"/>
              </w:rPr>
            </w:pPr>
            <m:oMathPara>
              <m:oMath>
                <m:r>
                  <w:rPr>
                    <w:rFonts w:ascii="Cambria Math" w:hAnsi="Cambria Math"/>
                    <w:szCs w:val="20"/>
                  </w:rPr>
                  <m:t>⋮</m:t>
                </m:r>
              </m:oMath>
            </m:oMathPara>
          </w:p>
        </w:tc>
      </w:tr>
      <w:tr w:rsidR="009D59FE" w14:paraId="407148EE" w14:textId="77777777" w:rsidTr="003F5070">
        <w:tc>
          <w:tcPr>
            <w:tcW w:w="1176" w:type="dxa"/>
            <w:vMerge/>
            <w:shd w:val="clear" w:color="auto" w:fill="E7E6E6" w:themeFill="background2"/>
            <w:vAlign w:val="center"/>
          </w:tcPr>
          <w:p w14:paraId="195F7794" w14:textId="77777777" w:rsidR="000B7778" w:rsidRDefault="000B7778" w:rsidP="009A7D50">
            <w:pPr>
              <w:tabs>
                <w:tab w:val="left" w:pos="3516"/>
              </w:tabs>
              <w:rPr>
                <w:szCs w:val="20"/>
              </w:rPr>
            </w:pPr>
          </w:p>
        </w:tc>
        <w:tc>
          <w:tcPr>
            <w:tcW w:w="1051" w:type="dxa"/>
            <w:vMerge/>
            <w:shd w:val="clear" w:color="auto" w:fill="E7E6E6" w:themeFill="background2"/>
            <w:vAlign w:val="center"/>
          </w:tcPr>
          <w:p w14:paraId="7E7B1FC2" w14:textId="77777777" w:rsidR="000B7778" w:rsidRDefault="000B7778" w:rsidP="009A7D50">
            <w:pPr>
              <w:tabs>
                <w:tab w:val="left" w:pos="3516"/>
              </w:tabs>
              <w:rPr>
                <w:szCs w:val="20"/>
              </w:rPr>
            </w:pPr>
          </w:p>
        </w:tc>
        <w:tc>
          <w:tcPr>
            <w:tcW w:w="2663" w:type="dxa"/>
            <w:vAlign w:val="center"/>
          </w:tcPr>
          <w:p w14:paraId="547E621E" w14:textId="23280F4B" w:rsidR="000B7778" w:rsidRDefault="000B7778" w:rsidP="009A7D50">
            <w:pPr>
              <w:tabs>
                <w:tab w:val="left" w:pos="3516"/>
              </w:tabs>
              <w:rPr>
                <w:szCs w:val="20"/>
              </w:rPr>
            </w:pPr>
            <w:r w:rsidRPr="00843D52">
              <w:rPr>
                <w:szCs w:val="20"/>
              </w:rPr>
              <w:t>list_add_event</w:t>
            </w:r>
          </w:p>
        </w:tc>
        <w:tc>
          <w:tcPr>
            <w:tcW w:w="666" w:type="dxa"/>
            <w:vAlign w:val="center"/>
          </w:tcPr>
          <w:p w14:paraId="0F86F07E" w14:textId="04C258CE" w:rsidR="000B7778" w:rsidRDefault="000B7778" w:rsidP="009A7D50">
            <w:pPr>
              <w:tabs>
                <w:tab w:val="left" w:pos="3516"/>
              </w:tabs>
              <w:rPr>
                <w:szCs w:val="20"/>
              </w:rPr>
            </w:pPr>
            <w:r>
              <w:rPr>
                <w:rFonts w:hint="eastAsia"/>
                <w:szCs w:val="20"/>
              </w:rPr>
              <w:t>1</w:t>
            </w:r>
            <w:r>
              <w:rPr>
                <w:szCs w:val="20"/>
              </w:rPr>
              <w:t>9</w:t>
            </w:r>
          </w:p>
        </w:tc>
        <w:tc>
          <w:tcPr>
            <w:tcW w:w="701" w:type="dxa"/>
          </w:tcPr>
          <w:p w14:paraId="67556718" w14:textId="2EAD58FB" w:rsidR="000B7778" w:rsidRPr="001A1B58" w:rsidRDefault="003624BC" w:rsidP="009A7D50">
            <w:pPr>
              <w:tabs>
                <w:tab w:val="left" w:pos="3516"/>
              </w:tabs>
              <w:rPr>
                <w:szCs w:val="20"/>
              </w:rPr>
            </w:pPr>
            <w:r w:rsidRPr="003624BC">
              <w:rPr>
                <w:szCs w:val="20"/>
              </w:rPr>
              <w:t>0.11</w:t>
            </w:r>
          </w:p>
        </w:tc>
        <w:tc>
          <w:tcPr>
            <w:tcW w:w="798" w:type="dxa"/>
            <w:vAlign w:val="center"/>
          </w:tcPr>
          <w:p w14:paraId="46C4D236" w14:textId="10C0C2E2" w:rsidR="000B7778" w:rsidRDefault="000B7778" w:rsidP="009A7D50">
            <w:pPr>
              <w:tabs>
                <w:tab w:val="left" w:pos="3516"/>
              </w:tabs>
              <w:rPr>
                <w:szCs w:val="20"/>
              </w:rPr>
            </w:pPr>
            <w:r w:rsidRPr="001A1B58">
              <w:rPr>
                <w:szCs w:val="20"/>
              </w:rPr>
              <w:t>0.061</w:t>
            </w:r>
          </w:p>
        </w:tc>
        <w:tc>
          <w:tcPr>
            <w:tcW w:w="538" w:type="dxa"/>
            <w:vAlign w:val="center"/>
          </w:tcPr>
          <w:p w14:paraId="07C1438D" w14:textId="26C0461C" w:rsidR="000B7778" w:rsidRDefault="000B7778" w:rsidP="009A7D50">
            <w:pPr>
              <w:tabs>
                <w:tab w:val="left" w:pos="3516"/>
              </w:tabs>
              <w:rPr>
                <w:szCs w:val="20"/>
              </w:rPr>
            </w:pPr>
            <w:r>
              <w:rPr>
                <w:rFonts w:hint="eastAsia"/>
                <w:szCs w:val="20"/>
              </w:rPr>
              <w:t>0</w:t>
            </w:r>
          </w:p>
        </w:tc>
        <w:tc>
          <w:tcPr>
            <w:tcW w:w="701" w:type="dxa"/>
          </w:tcPr>
          <w:p w14:paraId="67B990DB" w14:textId="55A2A445" w:rsidR="000B7778" w:rsidRDefault="003624BC" w:rsidP="009A7D50">
            <w:pPr>
              <w:tabs>
                <w:tab w:val="left" w:pos="3516"/>
              </w:tabs>
              <w:rPr>
                <w:szCs w:val="20"/>
              </w:rPr>
            </w:pPr>
            <w:r>
              <w:rPr>
                <w:rFonts w:hint="eastAsia"/>
                <w:szCs w:val="20"/>
              </w:rPr>
              <w:t>N</w:t>
            </w:r>
            <w:r>
              <w:rPr>
                <w:szCs w:val="20"/>
              </w:rPr>
              <w:t>/A</w:t>
            </w:r>
          </w:p>
        </w:tc>
        <w:tc>
          <w:tcPr>
            <w:tcW w:w="722" w:type="dxa"/>
            <w:vAlign w:val="center"/>
          </w:tcPr>
          <w:p w14:paraId="1C493B36" w14:textId="2B61F325" w:rsidR="000B7778" w:rsidRDefault="000B7778" w:rsidP="009A7D50">
            <w:pPr>
              <w:tabs>
                <w:tab w:val="left" w:pos="3516"/>
              </w:tabs>
              <w:rPr>
                <w:szCs w:val="20"/>
              </w:rPr>
            </w:pPr>
            <w:r>
              <w:rPr>
                <w:rFonts w:hint="eastAsia"/>
                <w:szCs w:val="20"/>
              </w:rPr>
              <w:t>N</w:t>
            </w:r>
            <w:r>
              <w:rPr>
                <w:szCs w:val="20"/>
              </w:rPr>
              <w:t>/A</w:t>
            </w:r>
          </w:p>
        </w:tc>
      </w:tr>
      <w:tr w:rsidR="003F5070" w14:paraId="72881E2E" w14:textId="77777777" w:rsidTr="003F5070">
        <w:tc>
          <w:tcPr>
            <w:tcW w:w="1176" w:type="dxa"/>
            <w:vMerge/>
            <w:shd w:val="clear" w:color="auto" w:fill="E7E6E6" w:themeFill="background2"/>
            <w:vAlign w:val="center"/>
          </w:tcPr>
          <w:p w14:paraId="204D07D1"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46318E4E" w14:textId="77777777" w:rsidR="003F5070" w:rsidRDefault="003F5070" w:rsidP="003F5070">
            <w:pPr>
              <w:tabs>
                <w:tab w:val="left" w:pos="3516"/>
              </w:tabs>
              <w:rPr>
                <w:szCs w:val="20"/>
              </w:rPr>
            </w:pPr>
          </w:p>
        </w:tc>
        <w:tc>
          <w:tcPr>
            <w:tcW w:w="2663" w:type="dxa"/>
            <w:vAlign w:val="center"/>
          </w:tcPr>
          <w:p w14:paraId="762D14B5" w14:textId="247B72C2" w:rsidR="003F5070" w:rsidRDefault="003F5070" w:rsidP="003F5070">
            <w:pPr>
              <w:tabs>
                <w:tab w:val="left" w:pos="3516"/>
              </w:tabs>
              <w:rPr>
                <w:szCs w:val="20"/>
              </w:rPr>
            </w:pPr>
            <w:r w:rsidRPr="00843D52">
              <w:rPr>
                <w:szCs w:val="20"/>
              </w:rPr>
              <w:t>__update_load_avg_cfs_rq</w:t>
            </w:r>
          </w:p>
        </w:tc>
        <w:tc>
          <w:tcPr>
            <w:tcW w:w="666" w:type="dxa"/>
            <w:vAlign w:val="center"/>
          </w:tcPr>
          <w:p w14:paraId="3A8063CF" w14:textId="1AE7C02B" w:rsidR="003F5070" w:rsidRDefault="003F5070" w:rsidP="003F5070">
            <w:pPr>
              <w:tabs>
                <w:tab w:val="left" w:pos="3516"/>
              </w:tabs>
              <w:rPr>
                <w:szCs w:val="20"/>
              </w:rPr>
            </w:pPr>
            <w:r>
              <w:rPr>
                <w:rFonts w:hint="eastAsia"/>
                <w:szCs w:val="20"/>
              </w:rPr>
              <w:t>5</w:t>
            </w:r>
          </w:p>
        </w:tc>
        <w:tc>
          <w:tcPr>
            <w:tcW w:w="701" w:type="dxa"/>
          </w:tcPr>
          <w:p w14:paraId="6D84760D" w14:textId="599078D4" w:rsidR="003F5070" w:rsidRPr="001A1B58" w:rsidRDefault="003F5070" w:rsidP="003F5070">
            <w:pPr>
              <w:tabs>
                <w:tab w:val="left" w:pos="3516"/>
              </w:tabs>
              <w:rPr>
                <w:szCs w:val="20"/>
              </w:rPr>
            </w:pPr>
            <w:r w:rsidRPr="003F5070">
              <w:rPr>
                <w:szCs w:val="20"/>
              </w:rPr>
              <w:t>0.059</w:t>
            </w:r>
          </w:p>
        </w:tc>
        <w:tc>
          <w:tcPr>
            <w:tcW w:w="798" w:type="dxa"/>
            <w:vAlign w:val="center"/>
          </w:tcPr>
          <w:p w14:paraId="6A81C002" w14:textId="5260FADB" w:rsidR="003F5070" w:rsidRDefault="003F5070" w:rsidP="003F5070">
            <w:pPr>
              <w:tabs>
                <w:tab w:val="left" w:pos="3516"/>
              </w:tabs>
              <w:rPr>
                <w:szCs w:val="20"/>
              </w:rPr>
            </w:pPr>
            <w:r w:rsidRPr="001A1B58">
              <w:rPr>
                <w:szCs w:val="20"/>
              </w:rPr>
              <w:t>0.046</w:t>
            </w:r>
          </w:p>
        </w:tc>
        <w:tc>
          <w:tcPr>
            <w:tcW w:w="538" w:type="dxa"/>
            <w:vAlign w:val="center"/>
          </w:tcPr>
          <w:p w14:paraId="0EAFF554" w14:textId="2D0982CE" w:rsidR="003F5070" w:rsidRDefault="003F5070" w:rsidP="003F5070">
            <w:pPr>
              <w:tabs>
                <w:tab w:val="left" w:pos="3516"/>
              </w:tabs>
              <w:rPr>
                <w:szCs w:val="20"/>
              </w:rPr>
            </w:pPr>
            <w:r>
              <w:rPr>
                <w:rFonts w:hint="eastAsia"/>
                <w:szCs w:val="20"/>
              </w:rPr>
              <w:t>0</w:t>
            </w:r>
          </w:p>
        </w:tc>
        <w:tc>
          <w:tcPr>
            <w:tcW w:w="701" w:type="dxa"/>
            <w:vAlign w:val="center"/>
          </w:tcPr>
          <w:p w14:paraId="23DA956D" w14:textId="41EA315D" w:rsidR="003F5070" w:rsidRDefault="003F5070" w:rsidP="003F5070">
            <w:pPr>
              <w:tabs>
                <w:tab w:val="left" w:pos="3516"/>
              </w:tabs>
              <w:rPr>
                <w:szCs w:val="20"/>
              </w:rPr>
            </w:pPr>
            <w:r>
              <w:rPr>
                <w:rFonts w:hint="eastAsia"/>
                <w:szCs w:val="20"/>
              </w:rPr>
              <w:t>N</w:t>
            </w:r>
            <w:r>
              <w:rPr>
                <w:szCs w:val="20"/>
              </w:rPr>
              <w:t>/A</w:t>
            </w:r>
          </w:p>
        </w:tc>
        <w:tc>
          <w:tcPr>
            <w:tcW w:w="722" w:type="dxa"/>
            <w:vAlign w:val="center"/>
          </w:tcPr>
          <w:p w14:paraId="0F6360E0" w14:textId="54F70729" w:rsidR="003F5070" w:rsidRDefault="003F5070" w:rsidP="003F5070">
            <w:pPr>
              <w:tabs>
                <w:tab w:val="left" w:pos="3516"/>
              </w:tabs>
              <w:rPr>
                <w:szCs w:val="20"/>
              </w:rPr>
            </w:pPr>
            <w:r>
              <w:rPr>
                <w:rFonts w:hint="eastAsia"/>
                <w:szCs w:val="20"/>
              </w:rPr>
              <w:t>N</w:t>
            </w:r>
            <w:r>
              <w:rPr>
                <w:szCs w:val="20"/>
              </w:rPr>
              <w:t>/A</w:t>
            </w:r>
          </w:p>
        </w:tc>
      </w:tr>
      <w:tr w:rsidR="003F5070" w14:paraId="6B292F57" w14:textId="77777777" w:rsidTr="003F5070">
        <w:tc>
          <w:tcPr>
            <w:tcW w:w="1176" w:type="dxa"/>
            <w:vMerge w:val="restart"/>
            <w:shd w:val="clear" w:color="auto" w:fill="E7E6E6" w:themeFill="background2"/>
            <w:vAlign w:val="center"/>
          </w:tcPr>
          <w:p w14:paraId="5BAAC358" w14:textId="66A82183" w:rsidR="003F5070" w:rsidRDefault="003F5070" w:rsidP="003F5070">
            <w:pPr>
              <w:tabs>
                <w:tab w:val="left" w:pos="3516"/>
              </w:tabs>
              <w:rPr>
                <w:szCs w:val="20"/>
              </w:rPr>
            </w:pPr>
            <w:r>
              <w:rPr>
                <w:rFonts w:hint="eastAsia"/>
                <w:szCs w:val="20"/>
              </w:rPr>
              <w:t>I</w:t>
            </w:r>
            <w:r>
              <w:rPr>
                <w:szCs w:val="20"/>
              </w:rPr>
              <w:t>nstruction</w:t>
            </w:r>
          </w:p>
        </w:tc>
        <w:tc>
          <w:tcPr>
            <w:tcW w:w="1051" w:type="dxa"/>
            <w:vMerge w:val="restart"/>
            <w:shd w:val="clear" w:color="auto" w:fill="E7E6E6" w:themeFill="background2"/>
            <w:vAlign w:val="center"/>
          </w:tcPr>
          <w:p w14:paraId="41150141" w14:textId="1B22993D" w:rsidR="003F5070" w:rsidRDefault="003F5070" w:rsidP="003F5070">
            <w:pPr>
              <w:tabs>
                <w:tab w:val="left" w:pos="3516"/>
              </w:tabs>
              <w:rPr>
                <w:szCs w:val="20"/>
              </w:rPr>
            </w:pPr>
            <w:r>
              <w:rPr>
                <w:rFonts w:hint="eastAsia"/>
                <w:szCs w:val="20"/>
              </w:rPr>
              <w:t>C</w:t>
            </w:r>
            <w:r>
              <w:rPr>
                <w:szCs w:val="20"/>
              </w:rPr>
              <w:t>ommon</w:t>
            </w:r>
          </w:p>
        </w:tc>
        <w:tc>
          <w:tcPr>
            <w:tcW w:w="2663" w:type="dxa"/>
            <w:vAlign w:val="center"/>
          </w:tcPr>
          <w:p w14:paraId="5DDDDEDF" w14:textId="4DB0518B" w:rsidR="003F5070" w:rsidRDefault="003F5070" w:rsidP="003F5070">
            <w:pPr>
              <w:tabs>
                <w:tab w:val="left" w:pos="3516"/>
              </w:tabs>
              <w:rPr>
                <w:szCs w:val="20"/>
              </w:rPr>
            </w:pPr>
            <w:r w:rsidRPr="00843D52">
              <w:rPr>
                <w:szCs w:val="20"/>
              </w:rPr>
              <w:t>x86_pmu_event_init</w:t>
            </w:r>
          </w:p>
        </w:tc>
        <w:tc>
          <w:tcPr>
            <w:tcW w:w="666" w:type="dxa"/>
            <w:vAlign w:val="center"/>
          </w:tcPr>
          <w:p w14:paraId="23BBFD0F" w14:textId="3545B30E" w:rsidR="003F5070" w:rsidRDefault="003F5070" w:rsidP="003F5070">
            <w:pPr>
              <w:tabs>
                <w:tab w:val="left" w:pos="3516"/>
              </w:tabs>
              <w:rPr>
                <w:szCs w:val="20"/>
              </w:rPr>
            </w:pPr>
            <w:r>
              <w:rPr>
                <w:rFonts w:hint="eastAsia"/>
                <w:szCs w:val="20"/>
              </w:rPr>
              <w:t>7</w:t>
            </w:r>
            <w:r>
              <w:rPr>
                <w:szCs w:val="20"/>
              </w:rPr>
              <w:t>3</w:t>
            </w:r>
          </w:p>
        </w:tc>
        <w:tc>
          <w:tcPr>
            <w:tcW w:w="701" w:type="dxa"/>
          </w:tcPr>
          <w:p w14:paraId="7994C6AC" w14:textId="2230DBE8" w:rsidR="003F5070" w:rsidRPr="000F616B" w:rsidRDefault="003F5070" w:rsidP="003F5070">
            <w:pPr>
              <w:tabs>
                <w:tab w:val="left" w:pos="3516"/>
              </w:tabs>
              <w:rPr>
                <w:szCs w:val="20"/>
              </w:rPr>
            </w:pPr>
            <w:r w:rsidRPr="003F5070">
              <w:rPr>
                <w:szCs w:val="20"/>
              </w:rPr>
              <w:t>0.229</w:t>
            </w:r>
          </w:p>
        </w:tc>
        <w:tc>
          <w:tcPr>
            <w:tcW w:w="798" w:type="dxa"/>
            <w:vAlign w:val="center"/>
          </w:tcPr>
          <w:p w14:paraId="7DE7FF70" w14:textId="0DB1D067" w:rsidR="003F5070" w:rsidRDefault="003F5070" w:rsidP="003F5070">
            <w:pPr>
              <w:tabs>
                <w:tab w:val="left" w:pos="3516"/>
              </w:tabs>
              <w:rPr>
                <w:szCs w:val="20"/>
              </w:rPr>
            </w:pPr>
            <w:r w:rsidRPr="000F616B">
              <w:rPr>
                <w:szCs w:val="20"/>
              </w:rPr>
              <w:t>0.038</w:t>
            </w:r>
          </w:p>
        </w:tc>
        <w:tc>
          <w:tcPr>
            <w:tcW w:w="538" w:type="dxa"/>
            <w:vAlign w:val="center"/>
          </w:tcPr>
          <w:p w14:paraId="483F6778" w14:textId="13141DA2" w:rsidR="003F5070" w:rsidRDefault="003F5070" w:rsidP="003F5070">
            <w:pPr>
              <w:tabs>
                <w:tab w:val="left" w:pos="3516"/>
              </w:tabs>
              <w:rPr>
                <w:szCs w:val="20"/>
              </w:rPr>
            </w:pPr>
            <w:r>
              <w:rPr>
                <w:rFonts w:hint="eastAsia"/>
                <w:szCs w:val="20"/>
              </w:rPr>
              <w:t>4</w:t>
            </w:r>
            <w:r>
              <w:rPr>
                <w:szCs w:val="20"/>
              </w:rPr>
              <w:t>4</w:t>
            </w:r>
          </w:p>
        </w:tc>
        <w:tc>
          <w:tcPr>
            <w:tcW w:w="701" w:type="dxa"/>
          </w:tcPr>
          <w:p w14:paraId="7647046C" w14:textId="3C27DFAA" w:rsidR="003F5070" w:rsidRPr="000F616B" w:rsidRDefault="003F5070" w:rsidP="003F5070">
            <w:pPr>
              <w:tabs>
                <w:tab w:val="left" w:pos="3516"/>
              </w:tabs>
              <w:rPr>
                <w:szCs w:val="20"/>
              </w:rPr>
            </w:pPr>
            <w:r w:rsidRPr="003F5070">
              <w:rPr>
                <w:szCs w:val="20"/>
              </w:rPr>
              <w:t>0.163</w:t>
            </w:r>
          </w:p>
        </w:tc>
        <w:tc>
          <w:tcPr>
            <w:tcW w:w="722" w:type="dxa"/>
            <w:vAlign w:val="center"/>
          </w:tcPr>
          <w:p w14:paraId="43714321" w14:textId="13A32ECC" w:rsidR="003F5070" w:rsidRDefault="003F5070" w:rsidP="003F5070">
            <w:pPr>
              <w:tabs>
                <w:tab w:val="left" w:pos="3516"/>
              </w:tabs>
              <w:rPr>
                <w:szCs w:val="20"/>
              </w:rPr>
            </w:pPr>
            <w:r w:rsidRPr="000F616B">
              <w:rPr>
                <w:szCs w:val="20"/>
              </w:rPr>
              <w:t>0.054</w:t>
            </w:r>
          </w:p>
        </w:tc>
      </w:tr>
      <w:tr w:rsidR="003F5070" w14:paraId="608F9950" w14:textId="77777777" w:rsidTr="003F5070">
        <w:tc>
          <w:tcPr>
            <w:tcW w:w="1176" w:type="dxa"/>
            <w:vMerge/>
            <w:shd w:val="clear" w:color="auto" w:fill="E7E6E6" w:themeFill="background2"/>
            <w:vAlign w:val="center"/>
          </w:tcPr>
          <w:p w14:paraId="1BFA97BF"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779C3102" w14:textId="77777777" w:rsidR="003F5070" w:rsidRDefault="003F5070" w:rsidP="003F5070">
            <w:pPr>
              <w:tabs>
                <w:tab w:val="left" w:pos="3516"/>
              </w:tabs>
              <w:rPr>
                <w:szCs w:val="20"/>
              </w:rPr>
            </w:pPr>
          </w:p>
        </w:tc>
        <w:tc>
          <w:tcPr>
            <w:tcW w:w="2663" w:type="dxa"/>
            <w:vAlign w:val="center"/>
          </w:tcPr>
          <w:p w14:paraId="3E110387" w14:textId="00BAEEC0" w:rsidR="003F5070" w:rsidRDefault="003F5070" w:rsidP="003F5070">
            <w:pPr>
              <w:tabs>
                <w:tab w:val="left" w:pos="3516"/>
              </w:tabs>
              <w:rPr>
                <w:szCs w:val="20"/>
              </w:rPr>
            </w:pPr>
            <w:r w:rsidRPr="00843D52">
              <w:rPr>
                <w:szCs w:val="20"/>
              </w:rPr>
              <w:t>psi_group_change</w:t>
            </w:r>
          </w:p>
        </w:tc>
        <w:tc>
          <w:tcPr>
            <w:tcW w:w="666" w:type="dxa"/>
            <w:vAlign w:val="center"/>
          </w:tcPr>
          <w:p w14:paraId="2DC117CD" w14:textId="18E4C09D" w:rsidR="003F5070" w:rsidRDefault="003F5070" w:rsidP="003F5070">
            <w:pPr>
              <w:tabs>
                <w:tab w:val="left" w:pos="3516"/>
              </w:tabs>
              <w:rPr>
                <w:szCs w:val="20"/>
              </w:rPr>
            </w:pPr>
            <w:r w:rsidRPr="000F616B">
              <w:rPr>
                <w:szCs w:val="20"/>
              </w:rPr>
              <w:t>255</w:t>
            </w:r>
          </w:p>
        </w:tc>
        <w:tc>
          <w:tcPr>
            <w:tcW w:w="701" w:type="dxa"/>
          </w:tcPr>
          <w:p w14:paraId="3E2046F6" w14:textId="25270E3F" w:rsidR="003F5070" w:rsidRPr="000F616B" w:rsidRDefault="003F5070" w:rsidP="003F5070">
            <w:pPr>
              <w:tabs>
                <w:tab w:val="left" w:pos="3516"/>
              </w:tabs>
              <w:rPr>
                <w:szCs w:val="20"/>
              </w:rPr>
            </w:pPr>
            <w:r w:rsidRPr="003F5070">
              <w:rPr>
                <w:szCs w:val="20"/>
              </w:rPr>
              <w:t>0.762</w:t>
            </w:r>
          </w:p>
        </w:tc>
        <w:tc>
          <w:tcPr>
            <w:tcW w:w="798" w:type="dxa"/>
            <w:vAlign w:val="center"/>
          </w:tcPr>
          <w:p w14:paraId="63BAF16E" w14:textId="5B96AAB8" w:rsidR="003F5070" w:rsidRDefault="003F5070" w:rsidP="003F5070">
            <w:pPr>
              <w:tabs>
                <w:tab w:val="left" w:pos="3516"/>
              </w:tabs>
              <w:rPr>
                <w:szCs w:val="20"/>
              </w:rPr>
            </w:pPr>
            <w:r w:rsidRPr="000F616B">
              <w:rPr>
                <w:szCs w:val="20"/>
              </w:rPr>
              <w:t>0.095</w:t>
            </w:r>
          </w:p>
        </w:tc>
        <w:tc>
          <w:tcPr>
            <w:tcW w:w="538" w:type="dxa"/>
            <w:vAlign w:val="center"/>
          </w:tcPr>
          <w:p w14:paraId="15CD00A0" w14:textId="1AE95658" w:rsidR="003F5070" w:rsidRDefault="003F5070" w:rsidP="003F5070">
            <w:pPr>
              <w:tabs>
                <w:tab w:val="left" w:pos="3516"/>
              </w:tabs>
              <w:rPr>
                <w:szCs w:val="20"/>
              </w:rPr>
            </w:pPr>
            <w:r w:rsidRPr="000F616B">
              <w:rPr>
                <w:szCs w:val="20"/>
              </w:rPr>
              <w:t>84</w:t>
            </w:r>
          </w:p>
        </w:tc>
        <w:tc>
          <w:tcPr>
            <w:tcW w:w="701" w:type="dxa"/>
          </w:tcPr>
          <w:p w14:paraId="12ACA2C0" w14:textId="4968147E" w:rsidR="003F5070" w:rsidRPr="000F616B" w:rsidRDefault="003F5070" w:rsidP="003F5070">
            <w:pPr>
              <w:tabs>
                <w:tab w:val="left" w:pos="3516"/>
              </w:tabs>
              <w:rPr>
                <w:szCs w:val="20"/>
              </w:rPr>
            </w:pPr>
            <w:r w:rsidRPr="003F5070">
              <w:rPr>
                <w:szCs w:val="20"/>
              </w:rPr>
              <w:t>0.323</w:t>
            </w:r>
          </w:p>
        </w:tc>
        <w:tc>
          <w:tcPr>
            <w:tcW w:w="722" w:type="dxa"/>
            <w:vAlign w:val="center"/>
          </w:tcPr>
          <w:p w14:paraId="749DB0AB" w14:textId="1D81ABE8" w:rsidR="003F5070" w:rsidRDefault="003F5070" w:rsidP="003F5070">
            <w:pPr>
              <w:tabs>
                <w:tab w:val="left" w:pos="3516"/>
              </w:tabs>
              <w:rPr>
                <w:szCs w:val="20"/>
              </w:rPr>
            </w:pPr>
            <w:r w:rsidRPr="000F616B">
              <w:rPr>
                <w:szCs w:val="20"/>
              </w:rPr>
              <w:t>0.115</w:t>
            </w:r>
          </w:p>
        </w:tc>
      </w:tr>
      <w:tr w:rsidR="003F5070" w14:paraId="1AA975AA" w14:textId="77777777" w:rsidTr="003F5070">
        <w:tc>
          <w:tcPr>
            <w:tcW w:w="1176" w:type="dxa"/>
            <w:vMerge/>
            <w:shd w:val="clear" w:color="auto" w:fill="E7E6E6" w:themeFill="background2"/>
            <w:vAlign w:val="center"/>
          </w:tcPr>
          <w:p w14:paraId="3417BD80"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0DCDA79A" w14:textId="77777777" w:rsidR="003F5070" w:rsidRDefault="003F5070" w:rsidP="003F5070">
            <w:pPr>
              <w:tabs>
                <w:tab w:val="left" w:pos="3516"/>
              </w:tabs>
              <w:rPr>
                <w:szCs w:val="20"/>
              </w:rPr>
            </w:pPr>
          </w:p>
        </w:tc>
        <w:tc>
          <w:tcPr>
            <w:tcW w:w="6789" w:type="dxa"/>
            <w:gridSpan w:val="7"/>
          </w:tcPr>
          <w:p w14:paraId="0F390CB7" w14:textId="03EC4D76" w:rsidR="003F5070" w:rsidRDefault="003F5070" w:rsidP="003F5070">
            <w:pPr>
              <w:tabs>
                <w:tab w:val="left" w:pos="3516"/>
              </w:tabs>
              <w:rPr>
                <w:szCs w:val="20"/>
              </w:rPr>
            </w:pPr>
            <m:oMathPara>
              <m:oMath>
                <m:r>
                  <w:rPr>
                    <w:rFonts w:ascii="Cambria Math" w:hAnsi="Cambria Math"/>
                    <w:szCs w:val="20"/>
                  </w:rPr>
                  <m:t>⋮</m:t>
                </m:r>
              </m:oMath>
            </m:oMathPara>
          </w:p>
        </w:tc>
      </w:tr>
      <w:tr w:rsidR="003F5070" w14:paraId="5AB9B423" w14:textId="77777777" w:rsidTr="003F5070">
        <w:tc>
          <w:tcPr>
            <w:tcW w:w="1176" w:type="dxa"/>
            <w:vMerge/>
            <w:shd w:val="clear" w:color="auto" w:fill="E7E6E6" w:themeFill="background2"/>
            <w:vAlign w:val="center"/>
          </w:tcPr>
          <w:p w14:paraId="46F124C4"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2C1C3E82" w14:textId="77777777" w:rsidR="003F5070" w:rsidRDefault="003F5070" w:rsidP="003F5070">
            <w:pPr>
              <w:tabs>
                <w:tab w:val="left" w:pos="3516"/>
              </w:tabs>
              <w:rPr>
                <w:szCs w:val="20"/>
              </w:rPr>
            </w:pPr>
          </w:p>
        </w:tc>
        <w:tc>
          <w:tcPr>
            <w:tcW w:w="2663" w:type="dxa"/>
            <w:vAlign w:val="center"/>
          </w:tcPr>
          <w:p w14:paraId="5296C9C2" w14:textId="77D24D19" w:rsidR="003F5070" w:rsidRDefault="003F5070" w:rsidP="003F5070">
            <w:pPr>
              <w:tabs>
                <w:tab w:val="left" w:pos="3516"/>
              </w:tabs>
              <w:rPr>
                <w:szCs w:val="20"/>
              </w:rPr>
            </w:pPr>
            <w:r w:rsidRPr="00843D52">
              <w:rPr>
                <w:szCs w:val="20"/>
              </w:rPr>
              <w:t>_raw_spin_lock_irqsave</w:t>
            </w:r>
          </w:p>
        </w:tc>
        <w:tc>
          <w:tcPr>
            <w:tcW w:w="666" w:type="dxa"/>
            <w:vAlign w:val="center"/>
          </w:tcPr>
          <w:p w14:paraId="7DC6EAB8" w14:textId="5A2DD53E" w:rsidR="003F5070" w:rsidRDefault="003F5070" w:rsidP="003F5070">
            <w:pPr>
              <w:tabs>
                <w:tab w:val="left" w:pos="3516"/>
              </w:tabs>
              <w:rPr>
                <w:szCs w:val="20"/>
              </w:rPr>
            </w:pPr>
            <w:r>
              <w:rPr>
                <w:rFonts w:hint="eastAsia"/>
                <w:szCs w:val="20"/>
              </w:rPr>
              <w:t>4</w:t>
            </w:r>
            <w:r>
              <w:rPr>
                <w:szCs w:val="20"/>
              </w:rPr>
              <w:t>2</w:t>
            </w:r>
          </w:p>
        </w:tc>
        <w:tc>
          <w:tcPr>
            <w:tcW w:w="701" w:type="dxa"/>
          </w:tcPr>
          <w:p w14:paraId="445647FF" w14:textId="2608FC81" w:rsidR="003F5070" w:rsidRPr="000F616B" w:rsidRDefault="003F5070" w:rsidP="003F5070">
            <w:pPr>
              <w:tabs>
                <w:tab w:val="left" w:pos="3516"/>
              </w:tabs>
              <w:rPr>
                <w:szCs w:val="20"/>
              </w:rPr>
            </w:pPr>
            <w:r w:rsidRPr="003F5070">
              <w:rPr>
                <w:szCs w:val="20"/>
              </w:rPr>
              <w:t>0.215</w:t>
            </w:r>
          </w:p>
        </w:tc>
        <w:tc>
          <w:tcPr>
            <w:tcW w:w="798" w:type="dxa"/>
            <w:vAlign w:val="center"/>
          </w:tcPr>
          <w:p w14:paraId="53278D7A" w14:textId="0C195ECB" w:rsidR="003F5070" w:rsidRDefault="003F5070" w:rsidP="003F5070">
            <w:pPr>
              <w:tabs>
                <w:tab w:val="left" w:pos="3516"/>
              </w:tabs>
              <w:rPr>
                <w:szCs w:val="20"/>
              </w:rPr>
            </w:pPr>
            <w:r w:rsidRPr="000F616B">
              <w:rPr>
                <w:szCs w:val="20"/>
              </w:rPr>
              <w:t>0.105</w:t>
            </w:r>
          </w:p>
        </w:tc>
        <w:tc>
          <w:tcPr>
            <w:tcW w:w="538" w:type="dxa"/>
            <w:vAlign w:val="center"/>
          </w:tcPr>
          <w:p w14:paraId="2F6B6C3F" w14:textId="21A70014" w:rsidR="003F5070" w:rsidRDefault="003F5070" w:rsidP="003F5070">
            <w:pPr>
              <w:tabs>
                <w:tab w:val="left" w:pos="3516"/>
              </w:tabs>
              <w:rPr>
                <w:szCs w:val="20"/>
              </w:rPr>
            </w:pPr>
            <w:r>
              <w:rPr>
                <w:rFonts w:hint="eastAsia"/>
                <w:szCs w:val="20"/>
              </w:rPr>
              <w:t>5</w:t>
            </w:r>
            <w:r>
              <w:rPr>
                <w:szCs w:val="20"/>
              </w:rPr>
              <w:t>0</w:t>
            </w:r>
          </w:p>
        </w:tc>
        <w:tc>
          <w:tcPr>
            <w:tcW w:w="701" w:type="dxa"/>
          </w:tcPr>
          <w:p w14:paraId="5DAA0C1E" w14:textId="0A5E6514" w:rsidR="003F5070" w:rsidRPr="000F616B" w:rsidRDefault="003F5070" w:rsidP="003F5070">
            <w:pPr>
              <w:tabs>
                <w:tab w:val="left" w:pos="3516"/>
              </w:tabs>
              <w:rPr>
                <w:szCs w:val="20"/>
              </w:rPr>
            </w:pPr>
            <w:r w:rsidRPr="003F5070">
              <w:rPr>
                <w:szCs w:val="20"/>
              </w:rPr>
              <w:t>0.158</w:t>
            </w:r>
          </w:p>
        </w:tc>
        <w:tc>
          <w:tcPr>
            <w:tcW w:w="722" w:type="dxa"/>
            <w:vAlign w:val="center"/>
          </w:tcPr>
          <w:p w14:paraId="47246814" w14:textId="72EBDDD4" w:rsidR="003F5070" w:rsidRDefault="003F5070" w:rsidP="003F5070">
            <w:pPr>
              <w:tabs>
                <w:tab w:val="left" w:pos="3516"/>
              </w:tabs>
              <w:rPr>
                <w:szCs w:val="20"/>
              </w:rPr>
            </w:pPr>
            <w:r w:rsidRPr="000F616B">
              <w:rPr>
                <w:szCs w:val="20"/>
              </w:rPr>
              <w:t>0.034</w:t>
            </w:r>
          </w:p>
        </w:tc>
      </w:tr>
      <w:tr w:rsidR="003F5070" w14:paraId="02EF3BDE" w14:textId="77777777" w:rsidTr="003F5070">
        <w:tc>
          <w:tcPr>
            <w:tcW w:w="1176" w:type="dxa"/>
            <w:vMerge/>
            <w:shd w:val="clear" w:color="auto" w:fill="E7E6E6" w:themeFill="background2"/>
            <w:vAlign w:val="center"/>
          </w:tcPr>
          <w:p w14:paraId="4B5D7B19"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5C48545C" w14:textId="77777777" w:rsidR="003F5070" w:rsidRDefault="003F5070" w:rsidP="003F5070">
            <w:pPr>
              <w:tabs>
                <w:tab w:val="left" w:pos="3516"/>
              </w:tabs>
              <w:rPr>
                <w:szCs w:val="20"/>
              </w:rPr>
            </w:pPr>
          </w:p>
        </w:tc>
        <w:tc>
          <w:tcPr>
            <w:tcW w:w="2663" w:type="dxa"/>
            <w:vAlign w:val="center"/>
          </w:tcPr>
          <w:p w14:paraId="5DD924F0" w14:textId="1E152E8C" w:rsidR="003F5070" w:rsidRDefault="003F5070" w:rsidP="003F5070">
            <w:pPr>
              <w:tabs>
                <w:tab w:val="left" w:pos="3516"/>
              </w:tabs>
              <w:rPr>
                <w:szCs w:val="20"/>
              </w:rPr>
            </w:pPr>
            <w:r w:rsidRPr="00843D52">
              <w:rPr>
                <w:szCs w:val="20"/>
              </w:rPr>
              <w:t>inherit_event.constprop.0</w:t>
            </w:r>
          </w:p>
        </w:tc>
        <w:tc>
          <w:tcPr>
            <w:tcW w:w="666" w:type="dxa"/>
            <w:vAlign w:val="center"/>
          </w:tcPr>
          <w:p w14:paraId="6E6AEB05" w14:textId="087EFECE" w:rsidR="003F5070" w:rsidRDefault="003F5070" w:rsidP="003F5070">
            <w:pPr>
              <w:tabs>
                <w:tab w:val="left" w:pos="3516"/>
              </w:tabs>
              <w:rPr>
                <w:szCs w:val="20"/>
              </w:rPr>
            </w:pPr>
            <w:r>
              <w:rPr>
                <w:rFonts w:hint="eastAsia"/>
                <w:szCs w:val="20"/>
              </w:rPr>
              <w:t>1</w:t>
            </w:r>
            <w:r>
              <w:rPr>
                <w:szCs w:val="20"/>
              </w:rPr>
              <w:t>36</w:t>
            </w:r>
          </w:p>
        </w:tc>
        <w:tc>
          <w:tcPr>
            <w:tcW w:w="701" w:type="dxa"/>
          </w:tcPr>
          <w:p w14:paraId="61604995" w14:textId="3A2520A0" w:rsidR="003F5070" w:rsidRPr="000F616B" w:rsidRDefault="00186428" w:rsidP="003F5070">
            <w:pPr>
              <w:tabs>
                <w:tab w:val="left" w:pos="3516"/>
              </w:tabs>
              <w:rPr>
                <w:szCs w:val="20"/>
              </w:rPr>
            </w:pPr>
            <w:r w:rsidRPr="00186428">
              <w:rPr>
                <w:szCs w:val="20"/>
              </w:rPr>
              <w:t>0.412</w:t>
            </w:r>
          </w:p>
        </w:tc>
        <w:tc>
          <w:tcPr>
            <w:tcW w:w="798" w:type="dxa"/>
            <w:vAlign w:val="center"/>
          </w:tcPr>
          <w:p w14:paraId="16C704DF" w14:textId="3D14C898" w:rsidR="003F5070" w:rsidRDefault="003F5070" w:rsidP="003F5070">
            <w:pPr>
              <w:tabs>
                <w:tab w:val="left" w:pos="3516"/>
              </w:tabs>
              <w:rPr>
                <w:szCs w:val="20"/>
              </w:rPr>
            </w:pPr>
            <w:r w:rsidRPr="000F616B">
              <w:rPr>
                <w:szCs w:val="20"/>
              </w:rPr>
              <w:t>0.056</w:t>
            </w:r>
          </w:p>
        </w:tc>
        <w:tc>
          <w:tcPr>
            <w:tcW w:w="538" w:type="dxa"/>
            <w:vAlign w:val="center"/>
          </w:tcPr>
          <w:p w14:paraId="6C12A1C5" w14:textId="071ED773" w:rsidR="003F5070" w:rsidRDefault="003F5070" w:rsidP="003F5070">
            <w:pPr>
              <w:tabs>
                <w:tab w:val="left" w:pos="3516"/>
              </w:tabs>
              <w:rPr>
                <w:szCs w:val="20"/>
              </w:rPr>
            </w:pPr>
            <w:r>
              <w:rPr>
                <w:rFonts w:hint="eastAsia"/>
                <w:szCs w:val="20"/>
              </w:rPr>
              <w:t>8</w:t>
            </w:r>
            <w:r>
              <w:rPr>
                <w:szCs w:val="20"/>
              </w:rPr>
              <w:t>3</w:t>
            </w:r>
          </w:p>
        </w:tc>
        <w:tc>
          <w:tcPr>
            <w:tcW w:w="701" w:type="dxa"/>
          </w:tcPr>
          <w:p w14:paraId="10F059C7" w14:textId="3E7F5D87" w:rsidR="003F5070" w:rsidRPr="000F616B" w:rsidRDefault="00186428" w:rsidP="003F5070">
            <w:pPr>
              <w:tabs>
                <w:tab w:val="left" w:pos="3516"/>
              </w:tabs>
              <w:rPr>
                <w:szCs w:val="20"/>
              </w:rPr>
            </w:pPr>
            <w:r w:rsidRPr="00186428">
              <w:rPr>
                <w:szCs w:val="20"/>
              </w:rPr>
              <w:t>0.248</w:t>
            </w:r>
          </w:p>
        </w:tc>
        <w:tc>
          <w:tcPr>
            <w:tcW w:w="722" w:type="dxa"/>
            <w:vAlign w:val="center"/>
          </w:tcPr>
          <w:p w14:paraId="21D4FCB4" w14:textId="5F9FCFB6" w:rsidR="003F5070" w:rsidRDefault="003F5070" w:rsidP="003F5070">
            <w:pPr>
              <w:tabs>
                <w:tab w:val="left" w:pos="3516"/>
              </w:tabs>
              <w:rPr>
                <w:szCs w:val="20"/>
              </w:rPr>
            </w:pPr>
            <w:r w:rsidRPr="000F616B">
              <w:rPr>
                <w:szCs w:val="20"/>
              </w:rPr>
              <w:t>0.042</w:t>
            </w:r>
          </w:p>
        </w:tc>
      </w:tr>
      <w:tr w:rsidR="003F5070" w14:paraId="7A135973" w14:textId="77777777" w:rsidTr="003F5070">
        <w:tc>
          <w:tcPr>
            <w:tcW w:w="1176" w:type="dxa"/>
            <w:vMerge/>
            <w:shd w:val="clear" w:color="auto" w:fill="E7E6E6" w:themeFill="background2"/>
            <w:vAlign w:val="center"/>
          </w:tcPr>
          <w:p w14:paraId="2FAF3425" w14:textId="77777777" w:rsidR="003F5070" w:rsidRDefault="003F5070" w:rsidP="003F5070">
            <w:pPr>
              <w:tabs>
                <w:tab w:val="left" w:pos="3516"/>
              </w:tabs>
              <w:rPr>
                <w:szCs w:val="20"/>
              </w:rPr>
            </w:pPr>
          </w:p>
        </w:tc>
        <w:tc>
          <w:tcPr>
            <w:tcW w:w="1051" w:type="dxa"/>
            <w:vMerge w:val="restart"/>
            <w:shd w:val="clear" w:color="auto" w:fill="E7E6E6" w:themeFill="background2"/>
            <w:vAlign w:val="center"/>
          </w:tcPr>
          <w:p w14:paraId="6F704695" w14:textId="195D6B4A" w:rsidR="003F5070" w:rsidRDefault="003F5070" w:rsidP="003F5070">
            <w:pPr>
              <w:tabs>
                <w:tab w:val="left" w:pos="3516"/>
              </w:tabs>
              <w:rPr>
                <w:szCs w:val="20"/>
              </w:rPr>
            </w:pPr>
            <w:r>
              <w:rPr>
                <w:rFonts w:hint="eastAsia"/>
                <w:szCs w:val="20"/>
              </w:rPr>
              <w:t>E</w:t>
            </w:r>
            <w:r>
              <w:rPr>
                <w:szCs w:val="20"/>
              </w:rPr>
              <w:t>xclusive</w:t>
            </w:r>
          </w:p>
        </w:tc>
        <w:tc>
          <w:tcPr>
            <w:tcW w:w="2663" w:type="dxa"/>
            <w:vAlign w:val="center"/>
          </w:tcPr>
          <w:p w14:paraId="4150A57C" w14:textId="4342AF70" w:rsidR="003F5070" w:rsidRDefault="003F5070" w:rsidP="003F5070">
            <w:pPr>
              <w:tabs>
                <w:tab w:val="left" w:pos="3516"/>
              </w:tabs>
              <w:rPr>
                <w:szCs w:val="20"/>
              </w:rPr>
            </w:pPr>
            <w:r w:rsidRPr="00843D52">
              <w:rPr>
                <w:szCs w:val="20"/>
              </w:rPr>
              <w:t>intel_pmu_hw_config.part.0</w:t>
            </w:r>
          </w:p>
        </w:tc>
        <w:tc>
          <w:tcPr>
            <w:tcW w:w="666" w:type="dxa"/>
            <w:vAlign w:val="center"/>
          </w:tcPr>
          <w:p w14:paraId="4DE95A7E" w14:textId="3E42897D" w:rsidR="003F5070" w:rsidRDefault="003F5070" w:rsidP="003F5070">
            <w:pPr>
              <w:tabs>
                <w:tab w:val="left" w:pos="3516"/>
              </w:tabs>
              <w:rPr>
                <w:szCs w:val="20"/>
              </w:rPr>
            </w:pPr>
            <w:r>
              <w:rPr>
                <w:rFonts w:hint="eastAsia"/>
                <w:szCs w:val="20"/>
              </w:rPr>
              <w:t>4</w:t>
            </w:r>
          </w:p>
        </w:tc>
        <w:tc>
          <w:tcPr>
            <w:tcW w:w="701" w:type="dxa"/>
          </w:tcPr>
          <w:p w14:paraId="317BE1E3" w14:textId="65ADD817" w:rsidR="003F5070" w:rsidRPr="000F616B" w:rsidRDefault="0030042C" w:rsidP="003F5070">
            <w:pPr>
              <w:tabs>
                <w:tab w:val="left" w:pos="3516"/>
              </w:tabs>
              <w:rPr>
                <w:szCs w:val="20"/>
              </w:rPr>
            </w:pPr>
            <w:r w:rsidRPr="0030042C">
              <w:rPr>
                <w:szCs w:val="20"/>
              </w:rPr>
              <w:t>0.111</w:t>
            </w:r>
          </w:p>
        </w:tc>
        <w:tc>
          <w:tcPr>
            <w:tcW w:w="798" w:type="dxa"/>
            <w:vAlign w:val="center"/>
          </w:tcPr>
          <w:p w14:paraId="0C416274" w14:textId="45F3B537" w:rsidR="003F5070" w:rsidRDefault="003F5070" w:rsidP="003F5070">
            <w:pPr>
              <w:tabs>
                <w:tab w:val="left" w:pos="3516"/>
              </w:tabs>
              <w:rPr>
                <w:szCs w:val="20"/>
              </w:rPr>
            </w:pPr>
            <w:r w:rsidRPr="000F616B">
              <w:rPr>
                <w:szCs w:val="20"/>
              </w:rPr>
              <w:t>0.101</w:t>
            </w:r>
          </w:p>
        </w:tc>
        <w:tc>
          <w:tcPr>
            <w:tcW w:w="538" w:type="dxa"/>
            <w:vAlign w:val="center"/>
          </w:tcPr>
          <w:p w14:paraId="436AA4FA" w14:textId="7CED7B3E" w:rsidR="003F5070" w:rsidRDefault="003F5070" w:rsidP="003F5070">
            <w:pPr>
              <w:tabs>
                <w:tab w:val="left" w:pos="3516"/>
              </w:tabs>
              <w:rPr>
                <w:szCs w:val="20"/>
              </w:rPr>
            </w:pPr>
            <w:r>
              <w:rPr>
                <w:rFonts w:hint="eastAsia"/>
                <w:szCs w:val="20"/>
              </w:rPr>
              <w:t>0</w:t>
            </w:r>
          </w:p>
        </w:tc>
        <w:tc>
          <w:tcPr>
            <w:tcW w:w="701" w:type="dxa"/>
          </w:tcPr>
          <w:p w14:paraId="70973449" w14:textId="3B5E32D9" w:rsidR="003F5070" w:rsidRDefault="0030042C" w:rsidP="003F5070">
            <w:pPr>
              <w:tabs>
                <w:tab w:val="left" w:pos="3516"/>
              </w:tabs>
              <w:rPr>
                <w:szCs w:val="20"/>
              </w:rPr>
            </w:pPr>
            <w:r>
              <w:rPr>
                <w:rFonts w:hint="eastAsia"/>
                <w:szCs w:val="20"/>
              </w:rPr>
              <w:t>N</w:t>
            </w:r>
            <w:r>
              <w:rPr>
                <w:szCs w:val="20"/>
              </w:rPr>
              <w:t>/A</w:t>
            </w:r>
          </w:p>
        </w:tc>
        <w:tc>
          <w:tcPr>
            <w:tcW w:w="722" w:type="dxa"/>
            <w:vAlign w:val="center"/>
          </w:tcPr>
          <w:p w14:paraId="6D47E46F" w14:textId="6FB0E6E8" w:rsidR="003F5070" w:rsidRDefault="003F5070" w:rsidP="003F5070">
            <w:pPr>
              <w:tabs>
                <w:tab w:val="left" w:pos="3516"/>
              </w:tabs>
              <w:rPr>
                <w:szCs w:val="20"/>
              </w:rPr>
            </w:pPr>
            <w:r>
              <w:rPr>
                <w:rFonts w:hint="eastAsia"/>
                <w:szCs w:val="20"/>
              </w:rPr>
              <w:t>N</w:t>
            </w:r>
            <w:r>
              <w:rPr>
                <w:szCs w:val="20"/>
              </w:rPr>
              <w:t>/A</w:t>
            </w:r>
          </w:p>
        </w:tc>
      </w:tr>
      <w:tr w:rsidR="003F5070" w14:paraId="46013F30" w14:textId="77777777" w:rsidTr="003F5070">
        <w:tc>
          <w:tcPr>
            <w:tcW w:w="1176" w:type="dxa"/>
            <w:vMerge/>
            <w:shd w:val="clear" w:color="auto" w:fill="E7E6E6" w:themeFill="background2"/>
            <w:vAlign w:val="center"/>
          </w:tcPr>
          <w:p w14:paraId="14CC7BDD"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03B899F1" w14:textId="77777777" w:rsidR="003F5070" w:rsidRDefault="003F5070" w:rsidP="003F5070">
            <w:pPr>
              <w:tabs>
                <w:tab w:val="left" w:pos="3516"/>
              </w:tabs>
              <w:rPr>
                <w:szCs w:val="20"/>
              </w:rPr>
            </w:pPr>
          </w:p>
        </w:tc>
        <w:tc>
          <w:tcPr>
            <w:tcW w:w="2663" w:type="dxa"/>
            <w:vAlign w:val="center"/>
          </w:tcPr>
          <w:p w14:paraId="5BF65F0F" w14:textId="7B59E30C" w:rsidR="003F5070" w:rsidRDefault="003F5070" w:rsidP="003F5070">
            <w:pPr>
              <w:tabs>
                <w:tab w:val="left" w:pos="3516"/>
              </w:tabs>
              <w:rPr>
                <w:szCs w:val="20"/>
              </w:rPr>
            </w:pPr>
            <w:r w:rsidRPr="00843D52">
              <w:rPr>
                <w:szCs w:val="20"/>
              </w:rPr>
              <w:t>memcg_slab_free_hook</w:t>
            </w:r>
          </w:p>
        </w:tc>
        <w:tc>
          <w:tcPr>
            <w:tcW w:w="666" w:type="dxa"/>
            <w:vAlign w:val="center"/>
          </w:tcPr>
          <w:p w14:paraId="15A9983F" w14:textId="4B66D1C0" w:rsidR="003F5070" w:rsidRDefault="003F5070" w:rsidP="003F5070">
            <w:pPr>
              <w:tabs>
                <w:tab w:val="left" w:pos="3516"/>
              </w:tabs>
              <w:rPr>
                <w:szCs w:val="20"/>
              </w:rPr>
            </w:pPr>
            <w:r>
              <w:rPr>
                <w:rFonts w:hint="eastAsia"/>
                <w:szCs w:val="20"/>
              </w:rPr>
              <w:t>5</w:t>
            </w:r>
            <w:r>
              <w:rPr>
                <w:szCs w:val="20"/>
              </w:rPr>
              <w:t>7</w:t>
            </w:r>
          </w:p>
        </w:tc>
        <w:tc>
          <w:tcPr>
            <w:tcW w:w="701" w:type="dxa"/>
          </w:tcPr>
          <w:p w14:paraId="1D1AE088" w14:textId="301BC3F7" w:rsidR="003F5070" w:rsidRPr="000F616B" w:rsidRDefault="0030042C" w:rsidP="003F5070">
            <w:pPr>
              <w:tabs>
                <w:tab w:val="left" w:pos="3516"/>
              </w:tabs>
              <w:rPr>
                <w:szCs w:val="20"/>
              </w:rPr>
            </w:pPr>
            <w:r w:rsidRPr="0030042C">
              <w:rPr>
                <w:szCs w:val="20"/>
              </w:rPr>
              <w:t>0.375</w:t>
            </w:r>
          </w:p>
        </w:tc>
        <w:tc>
          <w:tcPr>
            <w:tcW w:w="798" w:type="dxa"/>
            <w:vAlign w:val="center"/>
          </w:tcPr>
          <w:p w14:paraId="26425B8A" w14:textId="7895924F" w:rsidR="003F5070" w:rsidRDefault="003F5070" w:rsidP="003F5070">
            <w:pPr>
              <w:tabs>
                <w:tab w:val="left" w:pos="3516"/>
              </w:tabs>
              <w:rPr>
                <w:szCs w:val="20"/>
              </w:rPr>
            </w:pPr>
            <w:r w:rsidRPr="000F616B">
              <w:rPr>
                <w:szCs w:val="20"/>
              </w:rPr>
              <w:t>0.226</w:t>
            </w:r>
          </w:p>
        </w:tc>
        <w:tc>
          <w:tcPr>
            <w:tcW w:w="538" w:type="dxa"/>
            <w:vAlign w:val="center"/>
          </w:tcPr>
          <w:p w14:paraId="5ABE8EE1" w14:textId="729A3843" w:rsidR="003F5070" w:rsidRDefault="003F5070" w:rsidP="003F5070">
            <w:pPr>
              <w:tabs>
                <w:tab w:val="left" w:pos="3516"/>
              </w:tabs>
              <w:rPr>
                <w:szCs w:val="20"/>
              </w:rPr>
            </w:pPr>
            <w:r>
              <w:rPr>
                <w:rFonts w:hint="eastAsia"/>
                <w:szCs w:val="20"/>
              </w:rPr>
              <w:t>0</w:t>
            </w:r>
          </w:p>
        </w:tc>
        <w:tc>
          <w:tcPr>
            <w:tcW w:w="701" w:type="dxa"/>
          </w:tcPr>
          <w:p w14:paraId="52352A5F" w14:textId="27D16F6C" w:rsidR="003F5070" w:rsidRDefault="0030042C" w:rsidP="003F5070">
            <w:pPr>
              <w:tabs>
                <w:tab w:val="left" w:pos="3516"/>
              </w:tabs>
              <w:rPr>
                <w:szCs w:val="20"/>
              </w:rPr>
            </w:pPr>
            <w:r>
              <w:rPr>
                <w:rFonts w:hint="eastAsia"/>
                <w:szCs w:val="20"/>
              </w:rPr>
              <w:t>N</w:t>
            </w:r>
            <w:r>
              <w:rPr>
                <w:szCs w:val="20"/>
              </w:rPr>
              <w:t>/A</w:t>
            </w:r>
          </w:p>
        </w:tc>
        <w:tc>
          <w:tcPr>
            <w:tcW w:w="722" w:type="dxa"/>
            <w:vAlign w:val="center"/>
          </w:tcPr>
          <w:p w14:paraId="5B7C2E18" w14:textId="73BDC4D6" w:rsidR="003F5070" w:rsidRDefault="003F5070" w:rsidP="003F5070">
            <w:pPr>
              <w:tabs>
                <w:tab w:val="left" w:pos="3516"/>
              </w:tabs>
              <w:rPr>
                <w:szCs w:val="20"/>
              </w:rPr>
            </w:pPr>
            <w:r>
              <w:rPr>
                <w:rFonts w:hint="eastAsia"/>
                <w:szCs w:val="20"/>
              </w:rPr>
              <w:t>N</w:t>
            </w:r>
            <w:r>
              <w:rPr>
                <w:szCs w:val="20"/>
              </w:rPr>
              <w:t>/A</w:t>
            </w:r>
          </w:p>
        </w:tc>
      </w:tr>
      <w:tr w:rsidR="003F5070" w14:paraId="5B19536E" w14:textId="77777777" w:rsidTr="003F5070">
        <w:tc>
          <w:tcPr>
            <w:tcW w:w="1176" w:type="dxa"/>
            <w:vMerge/>
            <w:shd w:val="clear" w:color="auto" w:fill="E7E6E6" w:themeFill="background2"/>
            <w:vAlign w:val="center"/>
          </w:tcPr>
          <w:p w14:paraId="2A8C6AEC"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67EEB78C" w14:textId="77777777" w:rsidR="003F5070" w:rsidRDefault="003F5070" w:rsidP="003F5070">
            <w:pPr>
              <w:tabs>
                <w:tab w:val="left" w:pos="3516"/>
              </w:tabs>
              <w:rPr>
                <w:szCs w:val="20"/>
              </w:rPr>
            </w:pPr>
          </w:p>
        </w:tc>
        <w:tc>
          <w:tcPr>
            <w:tcW w:w="6789" w:type="dxa"/>
            <w:gridSpan w:val="7"/>
          </w:tcPr>
          <w:p w14:paraId="37C6A79F" w14:textId="5CA75640" w:rsidR="003F5070" w:rsidRDefault="003F5070" w:rsidP="003F5070">
            <w:pPr>
              <w:tabs>
                <w:tab w:val="left" w:pos="3516"/>
              </w:tabs>
              <w:rPr>
                <w:szCs w:val="20"/>
              </w:rPr>
            </w:pPr>
            <m:oMathPara>
              <m:oMath>
                <m:r>
                  <w:rPr>
                    <w:rFonts w:ascii="Cambria Math" w:hAnsi="Cambria Math"/>
                    <w:szCs w:val="20"/>
                  </w:rPr>
                  <m:t>⋮</m:t>
                </m:r>
              </m:oMath>
            </m:oMathPara>
          </w:p>
        </w:tc>
      </w:tr>
      <w:tr w:rsidR="003F5070" w14:paraId="0E2397E6" w14:textId="77777777" w:rsidTr="003F5070">
        <w:tc>
          <w:tcPr>
            <w:tcW w:w="1176" w:type="dxa"/>
            <w:vMerge/>
            <w:shd w:val="clear" w:color="auto" w:fill="E7E6E6" w:themeFill="background2"/>
            <w:vAlign w:val="center"/>
          </w:tcPr>
          <w:p w14:paraId="13932F42"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1088BEFC" w14:textId="77777777" w:rsidR="003F5070" w:rsidRDefault="003F5070" w:rsidP="003F5070">
            <w:pPr>
              <w:tabs>
                <w:tab w:val="left" w:pos="3516"/>
              </w:tabs>
              <w:rPr>
                <w:szCs w:val="20"/>
              </w:rPr>
            </w:pPr>
          </w:p>
        </w:tc>
        <w:tc>
          <w:tcPr>
            <w:tcW w:w="2663" w:type="dxa"/>
            <w:vAlign w:val="center"/>
          </w:tcPr>
          <w:p w14:paraId="69139260" w14:textId="1AA98A05" w:rsidR="003F5070" w:rsidRDefault="003F5070" w:rsidP="003F5070">
            <w:pPr>
              <w:tabs>
                <w:tab w:val="left" w:pos="3516"/>
              </w:tabs>
              <w:rPr>
                <w:szCs w:val="20"/>
              </w:rPr>
            </w:pPr>
            <w:r w:rsidRPr="00843D52">
              <w:rPr>
                <w:szCs w:val="20"/>
              </w:rPr>
              <w:t>calc_timer_values</w:t>
            </w:r>
          </w:p>
        </w:tc>
        <w:tc>
          <w:tcPr>
            <w:tcW w:w="666" w:type="dxa"/>
            <w:vAlign w:val="center"/>
          </w:tcPr>
          <w:p w14:paraId="2EE35BFF" w14:textId="65DE37D1" w:rsidR="003F5070" w:rsidRDefault="003F5070" w:rsidP="003F5070">
            <w:pPr>
              <w:tabs>
                <w:tab w:val="left" w:pos="3516"/>
              </w:tabs>
              <w:rPr>
                <w:szCs w:val="20"/>
              </w:rPr>
            </w:pPr>
            <w:r>
              <w:rPr>
                <w:rFonts w:hint="eastAsia"/>
                <w:szCs w:val="20"/>
              </w:rPr>
              <w:t>1</w:t>
            </w:r>
            <w:r>
              <w:rPr>
                <w:szCs w:val="20"/>
              </w:rPr>
              <w:t>9</w:t>
            </w:r>
          </w:p>
        </w:tc>
        <w:tc>
          <w:tcPr>
            <w:tcW w:w="701" w:type="dxa"/>
          </w:tcPr>
          <w:p w14:paraId="519747D9" w14:textId="5CF724A1" w:rsidR="003F5070" w:rsidRPr="000F616B" w:rsidRDefault="0030042C" w:rsidP="003F5070">
            <w:pPr>
              <w:tabs>
                <w:tab w:val="left" w:pos="3516"/>
              </w:tabs>
              <w:rPr>
                <w:szCs w:val="20"/>
              </w:rPr>
            </w:pPr>
            <w:r w:rsidRPr="0030042C">
              <w:rPr>
                <w:szCs w:val="20"/>
              </w:rPr>
              <w:t>0.114</w:t>
            </w:r>
          </w:p>
        </w:tc>
        <w:tc>
          <w:tcPr>
            <w:tcW w:w="798" w:type="dxa"/>
            <w:vAlign w:val="center"/>
          </w:tcPr>
          <w:p w14:paraId="634D076C" w14:textId="65DC5AE1" w:rsidR="003F5070" w:rsidRDefault="003F5070" w:rsidP="003F5070">
            <w:pPr>
              <w:tabs>
                <w:tab w:val="left" w:pos="3516"/>
              </w:tabs>
              <w:rPr>
                <w:szCs w:val="20"/>
              </w:rPr>
            </w:pPr>
            <w:r w:rsidRPr="000F616B">
              <w:rPr>
                <w:szCs w:val="20"/>
              </w:rPr>
              <w:t>0.064</w:t>
            </w:r>
          </w:p>
        </w:tc>
        <w:tc>
          <w:tcPr>
            <w:tcW w:w="538" w:type="dxa"/>
            <w:vAlign w:val="center"/>
          </w:tcPr>
          <w:p w14:paraId="1D22A682" w14:textId="4F19DFEF" w:rsidR="003F5070" w:rsidRDefault="003F5070" w:rsidP="003F5070">
            <w:pPr>
              <w:tabs>
                <w:tab w:val="left" w:pos="3516"/>
              </w:tabs>
              <w:rPr>
                <w:szCs w:val="20"/>
              </w:rPr>
            </w:pPr>
            <w:r>
              <w:rPr>
                <w:rFonts w:hint="eastAsia"/>
                <w:szCs w:val="20"/>
              </w:rPr>
              <w:t>0</w:t>
            </w:r>
          </w:p>
        </w:tc>
        <w:tc>
          <w:tcPr>
            <w:tcW w:w="701" w:type="dxa"/>
          </w:tcPr>
          <w:p w14:paraId="104D7FAF" w14:textId="10EC3279" w:rsidR="003F5070" w:rsidRDefault="0030042C" w:rsidP="003F5070">
            <w:pPr>
              <w:tabs>
                <w:tab w:val="left" w:pos="3516"/>
              </w:tabs>
              <w:rPr>
                <w:szCs w:val="20"/>
              </w:rPr>
            </w:pPr>
            <w:r>
              <w:rPr>
                <w:rFonts w:hint="eastAsia"/>
                <w:szCs w:val="20"/>
              </w:rPr>
              <w:t>N</w:t>
            </w:r>
            <w:r>
              <w:rPr>
                <w:szCs w:val="20"/>
              </w:rPr>
              <w:t>/A</w:t>
            </w:r>
          </w:p>
        </w:tc>
        <w:tc>
          <w:tcPr>
            <w:tcW w:w="722" w:type="dxa"/>
            <w:vAlign w:val="center"/>
          </w:tcPr>
          <w:p w14:paraId="555A8EC2" w14:textId="3EE5C89A" w:rsidR="003F5070" w:rsidRDefault="003F5070" w:rsidP="003F5070">
            <w:pPr>
              <w:tabs>
                <w:tab w:val="left" w:pos="3516"/>
              </w:tabs>
              <w:rPr>
                <w:szCs w:val="20"/>
              </w:rPr>
            </w:pPr>
            <w:r>
              <w:rPr>
                <w:rFonts w:hint="eastAsia"/>
                <w:szCs w:val="20"/>
              </w:rPr>
              <w:t>N</w:t>
            </w:r>
            <w:r>
              <w:rPr>
                <w:szCs w:val="20"/>
              </w:rPr>
              <w:t>/A</w:t>
            </w:r>
          </w:p>
        </w:tc>
      </w:tr>
      <w:tr w:rsidR="003F5070" w14:paraId="357E0BE6" w14:textId="77777777" w:rsidTr="003F5070">
        <w:tc>
          <w:tcPr>
            <w:tcW w:w="1176" w:type="dxa"/>
            <w:vMerge/>
            <w:shd w:val="clear" w:color="auto" w:fill="E7E6E6" w:themeFill="background2"/>
            <w:vAlign w:val="center"/>
          </w:tcPr>
          <w:p w14:paraId="174C054E"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5A744213" w14:textId="77777777" w:rsidR="003F5070" w:rsidRDefault="003F5070" w:rsidP="003F5070">
            <w:pPr>
              <w:tabs>
                <w:tab w:val="left" w:pos="3516"/>
              </w:tabs>
              <w:rPr>
                <w:szCs w:val="20"/>
              </w:rPr>
            </w:pPr>
          </w:p>
        </w:tc>
        <w:tc>
          <w:tcPr>
            <w:tcW w:w="2663" w:type="dxa"/>
            <w:vAlign w:val="center"/>
          </w:tcPr>
          <w:p w14:paraId="3917AA58" w14:textId="0E8264FD" w:rsidR="003F5070" w:rsidRDefault="003F5070" w:rsidP="003F5070">
            <w:pPr>
              <w:tabs>
                <w:tab w:val="left" w:pos="3516"/>
              </w:tabs>
              <w:rPr>
                <w:szCs w:val="20"/>
              </w:rPr>
            </w:pPr>
            <w:r w:rsidRPr="00843D52">
              <w:rPr>
                <w:szCs w:val="20"/>
              </w:rPr>
              <w:t>intel_pmu_enable_all</w:t>
            </w:r>
          </w:p>
        </w:tc>
        <w:tc>
          <w:tcPr>
            <w:tcW w:w="666" w:type="dxa"/>
            <w:vAlign w:val="center"/>
          </w:tcPr>
          <w:p w14:paraId="5BEECAD5" w14:textId="564F6643" w:rsidR="003F5070" w:rsidRDefault="003F5070" w:rsidP="003F5070">
            <w:pPr>
              <w:tabs>
                <w:tab w:val="left" w:pos="3516"/>
              </w:tabs>
              <w:rPr>
                <w:szCs w:val="20"/>
              </w:rPr>
            </w:pPr>
            <w:r>
              <w:rPr>
                <w:rFonts w:hint="eastAsia"/>
                <w:szCs w:val="20"/>
              </w:rPr>
              <w:t>0</w:t>
            </w:r>
          </w:p>
        </w:tc>
        <w:tc>
          <w:tcPr>
            <w:tcW w:w="701" w:type="dxa"/>
          </w:tcPr>
          <w:p w14:paraId="6F9673D8" w14:textId="6EFCBC13" w:rsidR="003F5070" w:rsidRDefault="0030042C" w:rsidP="003F5070">
            <w:pPr>
              <w:tabs>
                <w:tab w:val="left" w:pos="3516"/>
              </w:tabs>
              <w:rPr>
                <w:szCs w:val="20"/>
              </w:rPr>
            </w:pPr>
            <w:r>
              <w:rPr>
                <w:rFonts w:hint="eastAsia"/>
                <w:szCs w:val="20"/>
              </w:rPr>
              <w:t>N</w:t>
            </w:r>
            <w:r>
              <w:rPr>
                <w:szCs w:val="20"/>
              </w:rPr>
              <w:t>/A</w:t>
            </w:r>
          </w:p>
        </w:tc>
        <w:tc>
          <w:tcPr>
            <w:tcW w:w="798" w:type="dxa"/>
            <w:vAlign w:val="center"/>
          </w:tcPr>
          <w:p w14:paraId="72E8378D" w14:textId="33AC2F11" w:rsidR="003F5070" w:rsidRDefault="003F5070" w:rsidP="003F5070">
            <w:pPr>
              <w:tabs>
                <w:tab w:val="left" w:pos="3516"/>
              </w:tabs>
              <w:rPr>
                <w:szCs w:val="20"/>
              </w:rPr>
            </w:pPr>
            <w:r>
              <w:rPr>
                <w:rFonts w:hint="eastAsia"/>
                <w:szCs w:val="20"/>
              </w:rPr>
              <w:t>N</w:t>
            </w:r>
            <w:r>
              <w:rPr>
                <w:szCs w:val="20"/>
              </w:rPr>
              <w:t>/A</w:t>
            </w:r>
          </w:p>
        </w:tc>
        <w:tc>
          <w:tcPr>
            <w:tcW w:w="538" w:type="dxa"/>
            <w:vAlign w:val="center"/>
          </w:tcPr>
          <w:p w14:paraId="51A804D2" w14:textId="576EE9BE" w:rsidR="003F5070" w:rsidRDefault="003F5070" w:rsidP="003F5070">
            <w:pPr>
              <w:tabs>
                <w:tab w:val="left" w:pos="3516"/>
              </w:tabs>
              <w:rPr>
                <w:szCs w:val="20"/>
              </w:rPr>
            </w:pPr>
            <w:r>
              <w:rPr>
                <w:rFonts w:hint="eastAsia"/>
                <w:szCs w:val="20"/>
              </w:rPr>
              <w:t>1</w:t>
            </w:r>
          </w:p>
        </w:tc>
        <w:tc>
          <w:tcPr>
            <w:tcW w:w="701" w:type="dxa"/>
          </w:tcPr>
          <w:p w14:paraId="052786F3" w14:textId="09BA58C6" w:rsidR="003F5070" w:rsidRPr="000F616B" w:rsidRDefault="0030042C" w:rsidP="003F5070">
            <w:pPr>
              <w:tabs>
                <w:tab w:val="left" w:pos="3516"/>
              </w:tabs>
              <w:rPr>
                <w:szCs w:val="20"/>
              </w:rPr>
            </w:pPr>
            <w:r w:rsidRPr="0030042C">
              <w:rPr>
                <w:szCs w:val="20"/>
              </w:rPr>
              <w:t>0.002</w:t>
            </w:r>
          </w:p>
        </w:tc>
        <w:tc>
          <w:tcPr>
            <w:tcW w:w="722" w:type="dxa"/>
            <w:vAlign w:val="center"/>
          </w:tcPr>
          <w:p w14:paraId="35CDDC02" w14:textId="384BB385" w:rsidR="003F5070" w:rsidRDefault="002D3A41" w:rsidP="003F5070">
            <w:pPr>
              <w:tabs>
                <w:tab w:val="left" w:pos="3516"/>
              </w:tabs>
              <w:rPr>
                <w:szCs w:val="20"/>
              </w:rPr>
            </w:pPr>
            <w:r>
              <w:rPr>
                <w:szCs w:val="20"/>
              </w:rPr>
              <w:t>0</w:t>
            </w:r>
          </w:p>
        </w:tc>
      </w:tr>
      <w:tr w:rsidR="003F5070" w14:paraId="2DF90ED0" w14:textId="77777777" w:rsidTr="003F5070">
        <w:tc>
          <w:tcPr>
            <w:tcW w:w="1176" w:type="dxa"/>
            <w:vMerge/>
            <w:shd w:val="clear" w:color="auto" w:fill="E7E6E6" w:themeFill="background2"/>
            <w:vAlign w:val="center"/>
          </w:tcPr>
          <w:p w14:paraId="14D30996" w14:textId="77777777" w:rsidR="003F5070" w:rsidRDefault="003F5070" w:rsidP="003F5070">
            <w:pPr>
              <w:tabs>
                <w:tab w:val="left" w:pos="3516"/>
              </w:tabs>
              <w:rPr>
                <w:szCs w:val="20"/>
              </w:rPr>
            </w:pPr>
          </w:p>
        </w:tc>
        <w:tc>
          <w:tcPr>
            <w:tcW w:w="1051" w:type="dxa"/>
            <w:vMerge w:val="restart"/>
            <w:shd w:val="clear" w:color="auto" w:fill="E7E6E6" w:themeFill="background2"/>
            <w:vAlign w:val="center"/>
          </w:tcPr>
          <w:p w14:paraId="7F238CAA" w14:textId="2FE9BD37" w:rsidR="003F5070" w:rsidRDefault="003F5070" w:rsidP="003F5070">
            <w:pPr>
              <w:tabs>
                <w:tab w:val="left" w:pos="3516"/>
              </w:tabs>
              <w:rPr>
                <w:szCs w:val="20"/>
              </w:rPr>
            </w:pPr>
            <w:r>
              <w:rPr>
                <w:rFonts w:hint="eastAsia"/>
                <w:szCs w:val="20"/>
              </w:rPr>
              <w:t>A</w:t>
            </w:r>
            <w:r>
              <w:rPr>
                <w:szCs w:val="20"/>
              </w:rPr>
              <w:t>ll</w:t>
            </w:r>
          </w:p>
        </w:tc>
        <w:tc>
          <w:tcPr>
            <w:tcW w:w="2663" w:type="dxa"/>
            <w:vAlign w:val="center"/>
          </w:tcPr>
          <w:p w14:paraId="11D85969" w14:textId="766362D5" w:rsidR="003F5070" w:rsidRDefault="003F5070" w:rsidP="003F5070">
            <w:pPr>
              <w:tabs>
                <w:tab w:val="left" w:pos="3516"/>
              </w:tabs>
              <w:rPr>
                <w:szCs w:val="20"/>
              </w:rPr>
            </w:pPr>
            <w:r w:rsidRPr="00843D52">
              <w:rPr>
                <w:szCs w:val="20"/>
              </w:rPr>
              <w:t>x86_pmu_event_init</w:t>
            </w:r>
          </w:p>
        </w:tc>
        <w:tc>
          <w:tcPr>
            <w:tcW w:w="666" w:type="dxa"/>
            <w:vAlign w:val="center"/>
          </w:tcPr>
          <w:p w14:paraId="33EACA2B" w14:textId="12DE8E91" w:rsidR="003F5070" w:rsidRDefault="003F5070" w:rsidP="003F5070">
            <w:pPr>
              <w:tabs>
                <w:tab w:val="left" w:pos="3516"/>
              </w:tabs>
              <w:rPr>
                <w:szCs w:val="20"/>
              </w:rPr>
            </w:pPr>
            <w:r>
              <w:rPr>
                <w:rFonts w:hint="eastAsia"/>
                <w:szCs w:val="20"/>
              </w:rPr>
              <w:t>7</w:t>
            </w:r>
            <w:r w:rsidR="00361307">
              <w:rPr>
                <w:szCs w:val="20"/>
              </w:rPr>
              <w:t>0</w:t>
            </w:r>
          </w:p>
        </w:tc>
        <w:tc>
          <w:tcPr>
            <w:tcW w:w="701" w:type="dxa"/>
          </w:tcPr>
          <w:p w14:paraId="2F52FAA3" w14:textId="16F46629" w:rsidR="003F5070" w:rsidRPr="000F616B" w:rsidRDefault="00361307" w:rsidP="003F5070">
            <w:pPr>
              <w:tabs>
                <w:tab w:val="left" w:pos="3516"/>
              </w:tabs>
              <w:rPr>
                <w:szCs w:val="20"/>
              </w:rPr>
            </w:pPr>
            <w:r w:rsidRPr="00361307">
              <w:rPr>
                <w:szCs w:val="20"/>
              </w:rPr>
              <w:t>0.268</w:t>
            </w:r>
          </w:p>
        </w:tc>
        <w:tc>
          <w:tcPr>
            <w:tcW w:w="798" w:type="dxa"/>
            <w:vAlign w:val="center"/>
          </w:tcPr>
          <w:p w14:paraId="515A8FDD" w14:textId="6A44D716" w:rsidR="003F5070" w:rsidRDefault="00361307" w:rsidP="003F5070">
            <w:pPr>
              <w:tabs>
                <w:tab w:val="left" w:pos="3516"/>
              </w:tabs>
              <w:rPr>
                <w:szCs w:val="20"/>
              </w:rPr>
            </w:pPr>
            <w:r w:rsidRPr="00361307">
              <w:rPr>
                <w:szCs w:val="20"/>
              </w:rPr>
              <w:t>0.085</w:t>
            </w:r>
          </w:p>
        </w:tc>
        <w:tc>
          <w:tcPr>
            <w:tcW w:w="538" w:type="dxa"/>
            <w:vAlign w:val="center"/>
          </w:tcPr>
          <w:p w14:paraId="1A4DECA0" w14:textId="02A8ED89" w:rsidR="003F5070" w:rsidRDefault="00361307" w:rsidP="003F5070">
            <w:pPr>
              <w:tabs>
                <w:tab w:val="left" w:pos="3516"/>
              </w:tabs>
              <w:rPr>
                <w:szCs w:val="20"/>
              </w:rPr>
            </w:pPr>
            <w:r>
              <w:rPr>
                <w:szCs w:val="20"/>
              </w:rPr>
              <w:t>0</w:t>
            </w:r>
          </w:p>
        </w:tc>
        <w:tc>
          <w:tcPr>
            <w:tcW w:w="701" w:type="dxa"/>
          </w:tcPr>
          <w:p w14:paraId="793748F0" w14:textId="5E6CCEA8" w:rsidR="003F5070" w:rsidRPr="000F616B" w:rsidRDefault="00361307" w:rsidP="003F5070">
            <w:pPr>
              <w:tabs>
                <w:tab w:val="left" w:pos="3516"/>
              </w:tabs>
              <w:rPr>
                <w:szCs w:val="20"/>
              </w:rPr>
            </w:pPr>
            <w:r>
              <w:rPr>
                <w:rFonts w:hint="eastAsia"/>
                <w:szCs w:val="20"/>
              </w:rPr>
              <w:t>N</w:t>
            </w:r>
            <w:r>
              <w:rPr>
                <w:szCs w:val="20"/>
              </w:rPr>
              <w:t>/A</w:t>
            </w:r>
          </w:p>
        </w:tc>
        <w:tc>
          <w:tcPr>
            <w:tcW w:w="722" w:type="dxa"/>
            <w:vAlign w:val="center"/>
          </w:tcPr>
          <w:p w14:paraId="3A7B79B6" w14:textId="46382AC1" w:rsidR="003F5070" w:rsidRDefault="00361307" w:rsidP="003F5070">
            <w:pPr>
              <w:tabs>
                <w:tab w:val="left" w:pos="3516"/>
              </w:tabs>
              <w:rPr>
                <w:szCs w:val="20"/>
              </w:rPr>
            </w:pPr>
            <w:r>
              <w:rPr>
                <w:rFonts w:hint="eastAsia"/>
                <w:szCs w:val="20"/>
              </w:rPr>
              <w:t>N</w:t>
            </w:r>
            <w:r>
              <w:rPr>
                <w:szCs w:val="20"/>
              </w:rPr>
              <w:t>/A</w:t>
            </w:r>
          </w:p>
        </w:tc>
      </w:tr>
      <w:tr w:rsidR="003F5070" w14:paraId="29C25EB0" w14:textId="77777777" w:rsidTr="003F5070">
        <w:tc>
          <w:tcPr>
            <w:tcW w:w="1176" w:type="dxa"/>
            <w:vMerge/>
            <w:shd w:val="clear" w:color="auto" w:fill="E7E6E6" w:themeFill="background2"/>
            <w:vAlign w:val="center"/>
          </w:tcPr>
          <w:p w14:paraId="3576EB4A"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2E2D4E73" w14:textId="77777777" w:rsidR="003F5070" w:rsidRDefault="003F5070" w:rsidP="003F5070">
            <w:pPr>
              <w:tabs>
                <w:tab w:val="left" w:pos="3516"/>
              </w:tabs>
              <w:rPr>
                <w:szCs w:val="20"/>
              </w:rPr>
            </w:pPr>
          </w:p>
        </w:tc>
        <w:tc>
          <w:tcPr>
            <w:tcW w:w="2663" w:type="dxa"/>
            <w:vAlign w:val="center"/>
          </w:tcPr>
          <w:p w14:paraId="1B276014" w14:textId="5BD406F3" w:rsidR="003F5070" w:rsidRDefault="003F5070" w:rsidP="003F5070">
            <w:pPr>
              <w:tabs>
                <w:tab w:val="left" w:pos="3516"/>
              </w:tabs>
              <w:rPr>
                <w:szCs w:val="20"/>
              </w:rPr>
            </w:pPr>
            <w:r w:rsidRPr="00843D52">
              <w:rPr>
                <w:szCs w:val="20"/>
              </w:rPr>
              <w:t>psi_group_change</w:t>
            </w:r>
          </w:p>
        </w:tc>
        <w:tc>
          <w:tcPr>
            <w:tcW w:w="666" w:type="dxa"/>
            <w:vAlign w:val="center"/>
          </w:tcPr>
          <w:p w14:paraId="509DB1FC" w14:textId="1F2CC78E" w:rsidR="003F5070" w:rsidRDefault="00361307" w:rsidP="003F5070">
            <w:pPr>
              <w:tabs>
                <w:tab w:val="left" w:pos="3516"/>
              </w:tabs>
              <w:rPr>
                <w:szCs w:val="20"/>
              </w:rPr>
            </w:pPr>
            <w:r>
              <w:rPr>
                <w:szCs w:val="20"/>
              </w:rPr>
              <w:t>65</w:t>
            </w:r>
          </w:p>
        </w:tc>
        <w:tc>
          <w:tcPr>
            <w:tcW w:w="701" w:type="dxa"/>
          </w:tcPr>
          <w:p w14:paraId="6C4CF443" w14:textId="3206CDF5" w:rsidR="003F5070" w:rsidRPr="000F616B" w:rsidRDefault="00361307" w:rsidP="003F5070">
            <w:pPr>
              <w:tabs>
                <w:tab w:val="left" w:pos="3516"/>
              </w:tabs>
              <w:rPr>
                <w:szCs w:val="20"/>
              </w:rPr>
            </w:pPr>
            <w:r w:rsidRPr="00361307">
              <w:rPr>
                <w:szCs w:val="20"/>
              </w:rPr>
              <w:t>0.42</w:t>
            </w:r>
          </w:p>
        </w:tc>
        <w:tc>
          <w:tcPr>
            <w:tcW w:w="798" w:type="dxa"/>
            <w:vAlign w:val="center"/>
          </w:tcPr>
          <w:p w14:paraId="4CC1FEC4" w14:textId="7909B006" w:rsidR="003F5070" w:rsidRDefault="00361307" w:rsidP="003F5070">
            <w:pPr>
              <w:tabs>
                <w:tab w:val="left" w:pos="3516"/>
              </w:tabs>
              <w:rPr>
                <w:szCs w:val="20"/>
              </w:rPr>
            </w:pPr>
            <w:r w:rsidRPr="00361307">
              <w:rPr>
                <w:szCs w:val="20"/>
              </w:rPr>
              <w:t>0.25</w:t>
            </w:r>
          </w:p>
        </w:tc>
        <w:tc>
          <w:tcPr>
            <w:tcW w:w="538" w:type="dxa"/>
            <w:vAlign w:val="center"/>
          </w:tcPr>
          <w:p w14:paraId="49578676" w14:textId="5C024077" w:rsidR="003F5070" w:rsidRDefault="00361307" w:rsidP="003F5070">
            <w:pPr>
              <w:tabs>
                <w:tab w:val="left" w:pos="3516"/>
              </w:tabs>
              <w:rPr>
                <w:szCs w:val="20"/>
              </w:rPr>
            </w:pPr>
            <w:r>
              <w:rPr>
                <w:szCs w:val="20"/>
              </w:rPr>
              <w:t>0</w:t>
            </w:r>
          </w:p>
        </w:tc>
        <w:tc>
          <w:tcPr>
            <w:tcW w:w="701" w:type="dxa"/>
          </w:tcPr>
          <w:p w14:paraId="759D8B62" w14:textId="67E3C846" w:rsidR="003F5070" w:rsidRPr="000F616B" w:rsidRDefault="00361307" w:rsidP="003F5070">
            <w:pPr>
              <w:tabs>
                <w:tab w:val="left" w:pos="3516"/>
              </w:tabs>
              <w:rPr>
                <w:szCs w:val="20"/>
              </w:rPr>
            </w:pPr>
            <w:r>
              <w:rPr>
                <w:rFonts w:hint="eastAsia"/>
                <w:szCs w:val="20"/>
              </w:rPr>
              <w:t>N</w:t>
            </w:r>
            <w:r>
              <w:rPr>
                <w:szCs w:val="20"/>
              </w:rPr>
              <w:t>/A</w:t>
            </w:r>
          </w:p>
        </w:tc>
        <w:tc>
          <w:tcPr>
            <w:tcW w:w="722" w:type="dxa"/>
            <w:vAlign w:val="center"/>
          </w:tcPr>
          <w:p w14:paraId="3DCE2DDD" w14:textId="63540E2D" w:rsidR="003F5070" w:rsidRDefault="00361307" w:rsidP="003F5070">
            <w:pPr>
              <w:tabs>
                <w:tab w:val="left" w:pos="3516"/>
              </w:tabs>
              <w:rPr>
                <w:szCs w:val="20"/>
              </w:rPr>
            </w:pPr>
            <w:r>
              <w:rPr>
                <w:rFonts w:hint="eastAsia"/>
                <w:szCs w:val="20"/>
              </w:rPr>
              <w:t>N</w:t>
            </w:r>
            <w:r>
              <w:rPr>
                <w:szCs w:val="20"/>
              </w:rPr>
              <w:t>/A</w:t>
            </w:r>
          </w:p>
        </w:tc>
      </w:tr>
      <w:tr w:rsidR="003F5070" w14:paraId="33E009FF" w14:textId="77777777" w:rsidTr="003F5070">
        <w:tc>
          <w:tcPr>
            <w:tcW w:w="1176" w:type="dxa"/>
            <w:vMerge/>
            <w:shd w:val="clear" w:color="auto" w:fill="E7E6E6" w:themeFill="background2"/>
            <w:vAlign w:val="center"/>
          </w:tcPr>
          <w:p w14:paraId="54BC26B6"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51260795" w14:textId="77777777" w:rsidR="003F5070" w:rsidRDefault="003F5070" w:rsidP="003F5070">
            <w:pPr>
              <w:tabs>
                <w:tab w:val="left" w:pos="3516"/>
              </w:tabs>
              <w:rPr>
                <w:szCs w:val="20"/>
              </w:rPr>
            </w:pPr>
          </w:p>
        </w:tc>
        <w:tc>
          <w:tcPr>
            <w:tcW w:w="6789" w:type="dxa"/>
            <w:gridSpan w:val="7"/>
          </w:tcPr>
          <w:p w14:paraId="025C8ED4" w14:textId="37F91973" w:rsidR="003F5070" w:rsidRDefault="003F5070" w:rsidP="003F5070">
            <w:pPr>
              <w:tabs>
                <w:tab w:val="left" w:pos="3516"/>
              </w:tabs>
              <w:rPr>
                <w:szCs w:val="20"/>
              </w:rPr>
            </w:pPr>
            <m:oMathPara>
              <m:oMath>
                <m:r>
                  <w:rPr>
                    <w:rFonts w:ascii="Cambria Math" w:hAnsi="Cambria Math"/>
                    <w:szCs w:val="20"/>
                  </w:rPr>
                  <m:t>⋮</m:t>
                </m:r>
              </m:oMath>
            </m:oMathPara>
          </w:p>
        </w:tc>
      </w:tr>
      <w:tr w:rsidR="003F5070" w14:paraId="1EC32918" w14:textId="77777777" w:rsidTr="003F5070">
        <w:tc>
          <w:tcPr>
            <w:tcW w:w="1176" w:type="dxa"/>
            <w:vMerge/>
            <w:shd w:val="clear" w:color="auto" w:fill="E7E6E6" w:themeFill="background2"/>
            <w:vAlign w:val="center"/>
          </w:tcPr>
          <w:p w14:paraId="04DE5499"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60602DF9" w14:textId="77777777" w:rsidR="003F5070" w:rsidRDefault="003F5070" w:rsidP="003F5070">
            <w:pPr>
              <w:tabs>
                <w:tab w:val="left" w:pos="3516"/>
              </w:tabs>
              <w:rPr>
                <w:szCs w:val="20"/>
              </w:rPr>
            </w:pPr>
          </w:p>
        </w:tc>
        <w:tc>
          <w:tcPr>
            <w:tcW w:w="2663" w:type="dxa"/>
            <w:vAlign w:val="center"/>
          </w:tcPr>
          <w:p w14:paraId="64D092BB" w14:textId="7BFA0437" w:rsidR="003F5070" w:rsidRDefault="003F5070" w:rsidP="003F5070">
            <w:pPr>
              <w:tabs>
                <w:tab w:val="left" w:pos="3516"/>
              </w:tabs>
              <w:rPr>
                <w:szCs w:val="20"/>
              </w:rPr>
            </w:pPr>
            <w:r w:rsidRPr="00843D52">
              <w:rPr>
                <w:szCs w:val="20"/>
              </w:rPr>
              <w:t>calc_timer_values</w:t>
            </w:r>
          </w:p>
        </w:tc>
        <w:tc>
          <w:tcPr>
            <w:tcW w:w="666" w:type="dxa"/>
            <w:vAlign w:val="center"/>
          </w:tcPr>
          <w:p w14:paraId="3099F1A4" w14:textId="152C4FFC" w:rsidR="003F5070" w:rsidRDefault="003F5070" w:rsidP="003F5070">
            <w:pPr>
              <w:tabs>
                <w:tab w:val="left" w:pos="3516"/>
              </w:tabs>
              <w:rPr>
                <w:szCs w:val="20"/>
              </w:rPr>
            </w:pPr>
            <w:r>
              <w:rPr>
                <w:rFonts w:hint="eastAsia"/>
                <w:szCs w:val="20"/>
              </w:rPr>
              <w:t>1</w:t>
            </w:r>
            <w:r>
              <w:rPr>
                <w:szCs w:val="20"/>
              </w:rPr>
              <w:t>9</w:t>
            </w:r>
          </w:p>
        </w:tc>
        <w:tc>
          <w:tcPr>
            <w:tcW w:w="701" w:type="dxa"/>
          </w:tcPr>
          <w:p w14:paraId="40E3BCD7" w14:textId="390BCE96" w:rsidR="003F5070" w:rsidRPr="000F616B" w:rsidRDefault="00361307" w:rsidP="003F5070">
            <w:pPr>
              <w:tabs>
                <w:tab w:val="left" w:pos="3516"/>
              </w:tabs>
              <w:rPr>
                <w:szCs w:val="20"/>
              </w:rPr>
            </w:pPr>
            <w:r w:rsidRPr="00361307">
              <w:rPr>
                <w:szCs w:val="20"/>
              </w:rPr>
              <w:t>0.114</w:t>
            </w:r>
          </w:p>
        </w:tc>
        <w:tc>
          <w:tcPr>
            <w:tcW w:w="798" w:type="dxa"/>
            <w:vAlign w:val="center"/>
          </w:tcPr>
          <w:p w14:paraId="1CD7F506" w14:textId="2A70B530" w:rsidR="003F5070" w:rsidRDefault="003F5070" w:rsidP="003F5070">
            <w:pPr>
              <w:tabs>
                <w:tab w:val="left" w:pos="3516"/>
              </w:tabs>
              <w:rPr>
                <w:szCs w:val="20"/>
              </w:rPr>
            </w:pPr>
            <w:r w:rsidRPr="000F616B">
              <w:rPr>
                <w:szCs w:val="20"/>
              </w:rPr>
              <w:t>0.064</w:t>
            </w:r>
          </w:p>
        </w:tc>
        <w:tc>
          <w:tcPr>
            <w:tcW w:w="538" w:type="dxa"/>
            <w:vAlign w:val="center"/>
          </w:tcPr>
          <w:p w14:paraId="23DFB5DB" w14:textId="74F24925" w:rsidR="003F5070" w:rsidRDefault="003F5070" w:rsidP="003F5070">
            <w:pPr>
              <w:tabs>
                <w:tab w:val="left" w:pos="3516"/>
              </w:tabs>
              <w:rPr>
                <w:szCs w:val="20"/>
              </w:rPr>
            </w:pPr>
            <w:r>
              <w:rPr>
                <w:rFonts w:hint="eastAsia"/>
                <w:szCs w:val="20"/>
              </w:rPr>
              <w:t>0</w:t>
            </w:r>
          </w:p>
        </w:tc>
        <w:tc>
          <w:tcPr>
            <w:tcW w:w="701" w:type="dxa"/>
          </w:tcPr>
          <w:p w14:paraId="06FD9F9F" w14:textId="17EFBA59" w:rsidR="003F5070" w:rsidRDefault="00361307" w:rsidP="003F5070">
            <w:pPr>
              <w:tabs>
                <w:tab w:val="left" w:pos="3516"/>
              </w:tabs>
              <w:rPr>
                <w:szCs w:val="20"/>
              </w:rPr>
            </w:pPr>
            <w:r>
              <w:rPr>
                <w:rFonts w:hint="eastAsia"/>
                <w:szCs w:val="20"/>
              </w:rPr>
              <w:t>N</w:t>
            </w:r>
            <w:r>
              <w:rPr>
                <w:szCs w:val="20"/>
              </w:rPr>
              <w:t>/A</w:t>
            </w:r>
          </w:p>
        </w:tc>
        <w:tc>
          <w:tcPr>
            <w:tcW w:w="722" w:type="dxa"/>
            <w:vAlign w:val="center"/>
          </w:tcPr>
          <w:p w14:paraId="585061C2" w14:textId="6D5C3F84" w:rsidR="003F5070" w:rsidRDefault="003F5070" w:rsidP="003F5070">
            <w:pPr>
              <w:tabs>
                <w:tab w:val="left" w:pos="3516"/>
              </w:tabs>
              <w:rPr>
                <w:szCs w:val="20"/>
              </w:rPr>
            </w:pPr>
            <w:r>
              <w:rPr>
                <w:rFonts w:hint="eastAsia"/>
                <w:szCs w:val="20"/>
              </w:rPr>
              <w:t>N</w:t>
            </w:r>
            <w:r>
              <w:rPr>
                <w:szCs w:val="20"/>
              </w:rPr>
              <w:t>/A</w:t>
            </w:r>
          </w:p>
        </w:tc>
      </w:tr>
      <w:tr w:rsidR="003F5070" w14:paraId="0AD54ACE" w14:textId="77777777" w:rsidTr="003F5070">
        <w:tc>
          <w:tcPr>
            <w:tcW w:w="1176" w:type="dxa"/>
            <w:vMerge/>
            <w:shd w:val="clear" w:color="auto" w:fill="E7E6E6" w:themeFill="background2"/>
            <w:vAlign w:val="center"/>
          </w:tcPr>
          <w:p w14:paraId="738142F4" w14:textId="77777777" w:rsidR="003F5070" w:rsidRDefault="003F5070" w:rsidP="003F5070">
            <w:pPr>
              <w:tabs>
                <w:tab w:val="left" w:pos="3516"/>
              </w:tabs>
              <w:rPr>
                <w:szCs w:val="20"/>
              </w:rPr>
            </w:pPr>
          </w:p>
        </w:tc>
        <w:tc>
          <w:tcPr>
            <w:tcW w:w="1051" w:type="dxa"/>
            <w:vMerge/>
            <w:shd w:val="clear" w:color="auto" w:fill="E7E6E6" w:themeFill="background2"/>
            <w:vAlign w:val="center"/>
          </w:tcPr>
          <w:p w14:paraId="40F2835A" w14:textId="77777777" w:rsidR="003F5070" w:rsidRDefault="003F5070" w:rsidP="003F5070">
            <w:pPr>
              <w:tabs>
                <w:tab w:val="left" w:pos="3516"/>
              </w:tabs>
              <w:rPr>
                <w:szCs w:val="20"/>
              </w:rPr>
            </w:pPr>
          </w:p>
        </w:tc>
        <w:tc>
          <w:tcPr>
            <w:tcW w:w="2663" w:type="dxa"/>
            <w:vAlign w:val="center"/>
          </w:tcPr>
          <w:p w14:paraId="32A5DF26" w14:textId="624F5A66" w:rsidR="003F5070" w:rsidRDefault="003F5070" w:rsidP="003F5070">
            <w:pPr>
              <w:tabs>
                <w:tab w:val="left" w:pos="3516"/>
              </w:tabs>
              <w:rPr>
                <w:szCs w:val="20"/>
              </w:rPr>
            </w:pPr>
            <w:r w:rsidRPr="00843D52">
              <w:rPr>
                <w:szCs w:val="20"/>
              </w:rPr>
              <w:t>intel_pmu_enable_all</w:t>
            </w:r>
          </w:p>
        </w:tc>
        <w:tc>
          <w:tcPr>
            <w:tcW w:w="666" w:type="dxa"/>
            <w:vAlign w:val="center"/>
          </w:tcPr>
          <w:p w14:paraId="206E8B46" w14:textId="4C622B2F" w:rsidR="003F5070" w:rsidRDefault="003F5070" w:rsidP="003F5070">
            <w:pPr>
              <w:tabs>
                <w:tab w:val="left" w:pos="3516"/>
              </w:tabs>
              <w:rPr>
                <w:szCs w:val="20"/>
              </w:rPr>
            </w:pPr>
            <w:r>
              <w:rPr>
                <w:rFonts w:hint="eastAsia"/>
                <w:szCs w:val="20"/>
              </w:rPr>
              <w:t>0</w:t>
            </w:r>
          </w:p>
        </w:tc>
        <w:tc>
          <w:tcPr>
            <w:tcW w:w="701" w:type="dxa"/>
          </w:tcPr>
          <w:p w14:paraId="05D02626" w14:textId="1E25C33A" w:rsidR="003F5070" w:rsidRDefault="00361307" w:rsidP="003F5070">
            <w:pPr>
              <w:tabs>
                <w:tab w:val="left" w:pos="3516"/>
              </w:tabs>
              <w:rPr>
                <w:szCs w:val="20"/>
              </w:rPr>
            </w:pPr>
            <w:r>
              <w:rPr>
                <w:rFonts w:hint="eastAsia"/>
                <w:szCs w:val="20"/>
              </w:rPr>
              <w:t>N</w:t>
            </w:r>
            <w:r>
              <w:rPr>
                <w:szCs w:val="20"/>
              </w:rPr>
              <w:t>/A</w:t>
            </w:r>
          </w:p>
        </w:tc>
        <w:tc>
          <w:tcPr>
            <w:tcW w:w="798" w:type="dxa"/>
            <w:vAlign w:val="center"/>
          </w:tcPr>
          <w:p w14:paraId="4BE1C76F" w14:textId="7BD06C1A" w:rsidR="003F5070" w:rsidRDefault="003F5070" w:rsidP="003F5070">
            <w:pPr>
              <w:tabs>
                <w:tab w:val="left" w:pos="3516"/>
              </w:tabs>
              <w:rPr>
                <w:szCs w:val="20"/>
              </w:rPr>
            </w:pPr>
            <w:r>
              <w:rPr>
                <w:rFonts w:hint="eastAsia"/>
                <w:szCs w:val="20"/>
              </w:rPr>
              <w:t>N</w:t>
            </w:r>
            <w:r>
              <w:rPr>
                <w:szCs w:val="20"/>
              </w:rPr>
              <w:t>/A</w:t>
            </w:r>
          </w:p>
        </w:tc>
        <w:tc>
          <w:tcPr>
            <w:tcW w:w="538" w:type="dxa"/>
            <w:vAlign w:val="center"/>
          </w:tcPr>
          <w:p w14:paraId="2FACC059" w14:textId="78F2C257" w:rsidR="003F5070" w:rsidRDefault="003F5070" w:rsidP="003F5070">
            <w:pPr>
              <w:tabs>
                <w:tab w:val="left" w:pos="3516"/>
              </w:tabs>
              <w:rPr>
                <w:szCs w:val="20"/>
              </w:rPr>
            </w:pPr>
            <w:r>
              <w:rPr>
                <w:rFonts w:hint="eastAsia"/>
                <w:szCs w:val="20"/>
              </w:rPr>
              <w:t>1</w:t>
            </w:r>
          </w:p>
        </w:tc>
        <w:tc>
          <w:tcPr>
            <w:tcW w:w="701" w:type="dxa"/>
          </w:tcPr>
          <w:p w14:paraId="3EDBA3FD" w14:textId="10376B67" w:rsidR="003F5070" w:rsidRPr="000F616B" w:rsidRDefault="00361307" w:rsidP="003F5070">
            <w:pPr>
              <w:tabs>
                <w:tab w:val="left" w:pos="3516"/>
              </w:tabs>
              <w:rPr>
                <w:szCs w:val="20"/>
              </w:rPr>
            </w:pPr>
            <w:r w:rsidRPr="000F616B">
              <w:rPr>
                <w:szCs w:val="20"/>
              </w:rPr>
              <w:t>0.002</w:t>
            </w:r>
          </w:p>
        </w:tc>
        <w:tc>
          <w:tcPr>
            <w:tcW w:w="722" w:type="dxa"/>
            <w:vAlign w:val="center"/>
          </w:tcPr>
          <w:p w14:paraId="115BD3B4" w14:textId="392006EA" w:rsidR="003F5070" w:rsidRDefault="00361307" w:rsidP="003F5070">
            <w:pPr>
              <w:tabs>
                <w:tab w:val="left" w:pos="3516"/>
              </w:tabs>
              <w:rPr>
                <w:szCs w:val="20"/>
              </w:rPr>
            </w:pPr>
            <w:r>
              <w:rPr>
                <w:rFonts w:hint="eastAsia"/>
                <w:szCs w:val="20"/>
              </w:rPr>
              <w:t>0</w:t>
            </w:r>
          </w:p>
        </w:tc>
      </w:tr>
    </w:tbl>
    <w:p w14:paraId="66C120C7" w14:textId="703DBF7C" w:rsidR="00D0697B" w:rsidRPr="00766A18" w:rsidRDefault="00D0697B" w:rsidP="001A1789">
      <w:pPr>
        <w:pStyle w:val="a5"/>
        <w:keepNext/>
        <w:spacing w:before="240"/>
        <w:jc w:val="center"/>
      </w:pPr>
      <w:r w:rsidRPr="00766A18">
        <w:rPr>
          <w:rFonts w:hint="eastAsia"/>
        </w:rPr>
        <w:t>T</w:t>
      </w:r>
      <w:r w:rsidRPr="00766A18">
        <w:t xml:space="preserve">able 22. </w:t>
      </w:r>
      <w:r w:rsidR="00163C86" w:rsidRPr="00766A18">
        <w:t xml:space="preserve">GS Perf TOP </w:t>
      </w:r>
      <w:r w:rsidR="00B14FDD">
        <w:t>s</w:t>
      </w:r>
      <w:r w:rsidR="00163C86" w:rsidRPr="00766A18">
        <w:t xml:space="preserve">ymbol </w:t>
      </w:r>
      <w:r w:rsidR="00B14FDD">
        <w:t>c</w:t>
      </w:r>
      <w:r w:rsidR="00163C86" w:rsidRPr="00766A18">
        <w:t>ombination under the CID_RCOFF_GOFF attack scenario</w:t>
      </w:r>
    </w:p>
    <w:p w14:paraId="26BA3F0E" w14:textId="3770F7C9" w:rsidR="00766A18" w:rsidRPr="00766A18" w:rsidRDefault="00766A18" w:rsidP="00766A18">
      <w:pPr>
        <w:jc w:val="center"/>
        <w:rPr>
          <w:b/>
          <w:bCs/>
        </w:rPr>
      </w:pPr>
      <w:r w:rsidRPr="00766A18">
        <w:rPr>
          <w:rFonts w:hint="eastAsia"/>
          <w:b/>
          <w:bCs/>
        </w:rPr>
        <w:t>(</w:t>
      </w:r>
      <w:r w:rsidRPr="00766A18">
        <w:rPr>
          <w:b/>
          <w:bCs/>
        </w:rPr>
        <w:t xml:space="preserve">N/A: </w:t>
      </w:r>
      <w:r w:rsidR="006366A8">
        <w:rPr>
          <w:b/>
          <w:bCs/>
        </w:rPr>
        <w:t>N</w:t>
      </w:r>
      <w:r w:rsidRPr="00766A18">
        <w:rPr>
          <w:b/>
          <w:bCs/>
        </w:rPr>
        <w:t xml:space="preserve">ot </w:t>
      </w:r>
      <w:r w:rsidR="006366A8">
        <w:rPr>
          <w:b/>
          <w:bCs/>
        </w:rPr>
        <w:t>A</w:t>
      </w:r>
      <w:r w:rsidRPr="00766A18">
        <w:rPr>
          <w:b/>
          <w:bCs/>
        </w:rPr>
        <w:t>vailable</w:t>
      </w:r>
      <w:r w:rsidR="006366A8">
        <w:rPr>
          <w:b/>
          <w:bCs/>
        </w:rPr>
        <w:t>, MC: Minimum</w:t>
      </w:r>
      <w:r w:rsidR="005041D9">
        <w:rPr>
          <w:b/>
          <w:bCs/>
        </w:rPr>
        <w:t>-s</w:t>
      </w:r>
      <w:r w:rsidR="006366A8">
        <w:rPr>
          <w:b/>
          <w:bCs/>
        </w:rPr>
        <w:t>ampling Count</w:t>
      </w:r>
      <w:r w:rsidRPr="00766A18">
        <w:rPr>
          <w:b/>
          <w:bCs/>
        </w:rPr>
        <w:t>)</w:t>
      </w:r>
    </w:p>
    <w:tbl>
      <w:tblPr>
        <w:tblStyle w:val="a4"/>
        <w:tblW w:w="0" w:type="auto"/>
        <w:tblLook w:val="04A0" w:firstRow="1" w:lastRow="0" w:firstColumn="1" w:lastColumn="0" w:noHBand="0" w:noVBand="1"/>
      </w:tblPr>
      <w:tblGrid>
        <w:gridCol w:w="1177"/>
        <w:gridCol w:w="1052"/>
        <w:gridCol w:w="2705"/>
        <w:gridCol w:w="597"/>
        <w:gridCol w:w="701"/>
        <w:gridCol w:w="741"/>
        <w:gridCol w:w="597"/>
        <w:gridCol w:w="701"/>
        <w:gridCol w:w="745"/>
      </w:tblGrid>
      <w:tr w:rsidR="00110C3D" w14:paraId="6D6A9596" w14:textId="77777777" w:rsidTr="00F27676">
        <w:tc>
          <w:tcPr>
            <w:tcW w:w="4934" w:type="dxa"/>
            <w:gridSpan w:val="3"/>
            <w:vMerge w:val="restart"/>
            <w:tcBorders>
              <w:tl2br w:val="single" w:sz="4" w:space="0" w:color="auto"/>
            </w:tcBorders>
            <w:shd w:val="clear" w:color="auto" w:fill="E7E6E6" w:themeFill="background2"/>
            <w:vAlign w:val="center"/>
          </w:tcPr>
          <w:p w14:paraId="13322701" w14:textId="389D0CCA" w:rsidR="00110C3D" w:rsidRDefault="00110C3D" w:rsidP="00A77BD9">
            <w:pPr>
              <w:tabs>
                <w:tab w:val="left" w:pos="3516"/>
              </w:tabs>
              <w:jc w:val="right"/>
              <w:rPr>
                <w:szCs w:val="20"/>
              </w:rPr>
            </w:pPr>
            <w:r>
              <w:rPr>
                <w:rFonts w:hint="eastAsia"/>
                <w:szCs w:val="20"/>
              </w:rPr>
              <w:t>M</w:t>
            </w:r>
            <w:r>
              <w:rPr>
                <w:szCs w:val="20"/>
              </w:rPr>
              <w:t>ode</w:t>
            </w:r>
          </w:p>
          <w:p w14:paraId="060F1A33" w14:textId="2EF1EA2B" w:rsidR="00110C3D" w:rsidRDefault="00110C3D" w:rsidP="00A77BD9">
            <w:pPr>
              <w:tabs>
                <w:tab w:val="left" w:pos="3516"/>
              </w:tabs>
              <w:jc w:val="left"/>
              <w:rPr>
                <w:szCs w:val="20"/>
              </w:rPr>
            </w:pPr>
            <w:r>
              <w:rPr>
                <w:rFonts w:hint="eastAsia"/>
                <w:szCs w:val="20"/>
              </w:rPr>
              <w:t>T</w:t>
            </w:r>
            <w:r>
              <w:rPr>
                <w:szCs w:val="20"/>
              </w:rPr>
              <w:t>ype 1, Type 2, Symbol</w:t>
            </w:r>
          </w:p>
        </w:tc>
        <w:tc>
          <w:tcPr>
            <w:tcW w:w="2039" w:type="dxa"/>
            <w:gridSpan w:val="3"/>
            <w:shd w:val="clear" w:color="auto" w:fill="E7E6E6" w:themeFill="background2"/>
          </w:tcPr>
          <w:p w14:paraId="0C6CB8EC" w14:textId="05E96046" w:rsidR="00110C3D" w:rsidRDefault="00110C3D" w:rsidP="00A77BD9">
            <w:pPr>
              <w:tabs>
                <w:tab w:val="left" w:pos="3516"/>
              </w:tabs>
              <w:rPr>
                <w:szCs w:val="20"/>
              </w:rPr>
            </w:pPr>
            <w:r>
              <w:rPr>
                <w:rFonts w:hint="eastAsia"/>
                <w:szCs w:val="20"/>
              </w:rPr>
              <w:t>A</w:t>
            </w:r>
            <w:r>
              <w:rPr>
                <w:szCs w:val="20"/>
              </w:rPr>
              <w:t>ttack</w:t>
            </w:r>
          </w:p>
        </w:tc>
        <w:tc>
          <w:tcPr>
            <w:tcW w:w="2043" w:type="dxa"/>
            <w:gridSpan w:val="3"/>
            <w:shd w:val="clear" w:color="auto" w:fill="E7E6E6" w:themeFill="background2"/>
          </w:tcPr>
          <w:p w14:paraId="41FEF786" w14:textId="29577603" w:rsidR="00110C3D" w:rsidRDefault="00110C3D" w:rsidP="00A77BD9">
            <w:pPr>
              <w:tabs>
                <w:tab w:val="left" w:pos="3516"/>
              </w:tabs>
              <w:rPr>
                <w:szCs w:val="20"/>
              </w:rPr>
            </w:pPr>
            <w:r>
              <w:rPr>
                <w:rFonts w:hint="eastAsia"/>
                <w:szCs w:val="20"/>
              </w:rPr>
              <w:t>N</w:t>
            </w:r>
            <w:r>
              <w:rPr>
                <w:szCs w:val="20"/>
              </w:rPr>
              <w:t>ormal</w:t>
            </w:r>
          </w:p>
        </w:tc>
      </w:tr>
      <w:tr w:rsidR="00F27676" w14:paraId="0C0FD0EF" w14:textId="77777777" w:rsidTr="00F27676">
        <w:tc>
          <w:tcPr>
            <w:tcW w:w="4934" w:type="dxa"/>
            <w:gridSpan w:val="3"/>
            <w:vMerge/>
            <w:tcBorders>
              <w:tl2br w:val="single" w:sz="4" w:space="0" w:color="auto"/>
            </w:tcBorders>
            <w:shd w:val="clear" w:color="auto" w:fill="E7E6E6" w:themeFill="background2"/>
            <w:vAlign w:val="center"/>
          </w:tcPr>
          <w:p w14:paraId="2CF98764" w14:textId="77777777" w:rsidR="0092382D" w:rsidRDefault="0092382D" w:rsidP="00A77BD9">
            <w:pPr>
              <w:tabs>
                <w:tab w:val="left" w:pos="3516"/>
              </w:tabs>
              <w:rPr>
                <w:szCs w:val="20"/>
              </w:rPr>
            </w:pPr>
          </w:p>
        </w:tc>
        <w:tc>
          <w:tcPr>
            <w:tcW w:w="597" w:type="dxa"/>
            <w:shd w:val="clear" w:color="auto" w:fill="E7E6E6" w:themeFill="background2"/>
            <w:vAlign w:val="center"/>
          </w:tcPr>
          <w:p w14:paraId="7BCBD061" w14:textId="561700C6" w:rsidR="0092382D" w:rsidRDefault="0092382D" w:rsidP="00A77BD9">
            <w:pPr>
              <w:tabs>
                <w:tab w:val="left" w:pos="3516"/>
              </w:tabs>
              <w:rPr>
                <w:szCs w:val="20"/>
              </w:rPr>
            </w:pPr>
            <w:r>
              <w:rPr>
                <w:rFonts w:hint="eastAsia"/>
                <w:szCs w:val="20"/>
              </w:rPr>
              <w:t>M</w:t>
            </w:r>
            <w:r>
              <w:rPr>
                <w:szCs w:val="20"/>
              </w:rPr>
              <w:t>C</w:t>
            </w:r>
          </w:p>
        </w:tc>
        <w:tc>
          <w:tcPr>
            <w:tcW w:w="701" w:type="dxa"/>
            <w:shd w:val="clear" w:color="auto" w:fill="E7E6E6" w:themeFill="background2"/>
          </w:tcPr>
          <w:p w14:paraId="0A6F4F57" w14:textId="3D9F4F1A" w:rsidR="0092382D" w:rsidRDefault="00110C3D" w:rsidP="00A77BD9">
            <w:pPr>
              <w:tabs>
                <w:tab w:val="left" w:pos="3516"/>
              </w:tabs>
              <w:rPr>
                <w:szCs w:val="20"/>
              </w:rPr>
            </w:pPr>
            <w:r>
              <w:rPr>
                <w:rFonts w:hint="eastAsia"/>
                <w:szCs w:val="20"/>
              </w:rPr>
              <w:t>A</w:t>
            </w:r>
            <w:r>
              <w:rPr>
                <w:szCs w:val="20"/>
              </w:rPr>
              <w:t>SR</w:t>
            </w:r>
          </w:p>
        </w:tc>
        <w:tc>
          <w:tcPr>
            <w:tcW w:w="741" w:type="dxa"/>
            <w:shd w:val="clear" w:color="auto" w:fill="E7E6E6" w:themeFill="background2"/>
            <w:vAlign w:val="center"/>
          </w:tcPr>
          <w:p w14:paraId="55061D43" w14:textId="767BE78F" w:rsidR="0092382D" w:rsidRDefault="0092382D" w:rsidP="00A77BD9">
            <w:pPr>
              <w:tabs>
                <w:tab w:val="left" w:pos="3516"/>
              </w:tabs>
              <w:rPr>
                <w:szCs w:val="20"/>
              </w:rPr>
            </w:pPr>
            <w:r>
              <w:rPr>
                <w:rFonts w:hint="eastAsia"/>
                <w:szCs w:val="20"/>
              </w:rPr>
              <w:t>A</w:t>
            </w:r>
            <w:r>
              <w:rPr>
                <w:szCs w:val="20"/>
              </w:rPr>
              <w:t>SRD</w:t>
            </w:r>
          </w:p>
        </w:tc>
        <w:tc>
          <w:tcPr>
            <w:tcW w:w="597" w:type="dxa"/>
            <w:shd w:val="clear" w:color="auto" w:fill="E7E6E6" w:themeFill="background2"/>
            <w:vAlign w:val="center"/>
          </w:tcPr>
          <w:p w14:paraId="669D6F46" w14:textId="4B859760" w:rsidR="0092382D" w:rsidRDefault="0092382D" w:rsidP="00A77BD9">
            <w:pPr>
              <w:tabs>
                <w:tab w:val="left" w:pos="3516"/>
              </w:tabs>
              <w:rPr>
                <w:szCs w:val="20"/>
              </w:rPr>
            </w:pPr>
            <w:r>
              <w:rPr>
                <w:rFonts w:hint="eastAsia"/>
                <w:szCs w:val="20"/>
              </w:rPr>
              <w:t>M</w:t>
            </w:r>
            <w:r>
              <w:rPr>
                <w:szCs w:val="20"/>
              </w:rPr>
              <w:t>C</w:t>
            </w:r>
          </w:p>
        </w:tc>
        <w:tc>
          <w:tcPr>
            <w:tcW w:w="701" w:type="dxa"/>
            <w:shd w:val="clear" w:color="auto" w:fill="E7E6E6" w:themeFill="background2"/>
          </w:tcPr>
          <w:p w14:paraId="6DD105CA" w14:textId="4CC59715" w:rsidR="0092382D" w:rsidRDefault="00110C3D" w:rsidP="00A77BD9">
            <w:pPr>
              <w:tabs>
                <w:tab w:val="left" w:pos="3516"/>
              </w:tabs>
              <w:rPr>
                <w:szCs w:val="20"/>
              </w:rPr>
            </w:pPr>
            <w:r>
              <w:rPr>
                <w:rFonts w:hint="eastAsia"/>
                <w:szCs w:val="20"/>
              </w:rPr>
              <w:t>A</w:t>
            </w:r>
            <w:r>
              <w:rPr>
                <w:szCs w:val="20"/>
              </w:rPr>
              <w:t>SR</w:t>
            </w:r>
          </w:p>
        </w:tc>
        <w:tc>
          <w:tcPr>
            <w:tcW w:w="745" w:type="dxa"/>
            <w:shd w:val="clear" w:color="auto" w:fill="E7E6E6" w:themeFill="background2"/>
            <w:vAlign w:val="center"/>
          </w:tcPr>
          <w:p w14:paraId="40C2CBC3" w14:textId="762E6B23" w:rsidR="0092382D" w:rsidRDefault="0092382D" w:rsidP="00A77BD9">
            <w:pPr>
              <w:tabs>
                <w:tab w:val="left" w:pos="3516"/>
              </w:tabs>
              <w:rPr>
                <w:szCs w:val="20"/>
              </w:rPr>
            </w:pPr>
            <w:r>
              <w:rPr>
                <w:rFonts w:hint="eastAsia"/>
                <w:szCs w:val="20"/>
              </w:rPr>
              <w:t>A</w:t>
            </w:r>
            <w:r>
              <w:rPr>
                <w:szCs w:val="20"/>
              </w:rPr>
              <w:t>SRD</w:t>
            </w:r>
          </w:p>
        </w:tc>
      </w:tr>
      <w:tr w:rsidR="00F27676" w14:paraId="60C57906" w14:textId="77777777" w:rsidTr="00F27676">
        <w:tc>
          <w:tcPr>
            <w:tcW w:w="1177" w:type="dxa"/>
            <w:vMerge w:val="restart"/>
            <w:shd w:val="clear" w:color="auto" w:fill="E7E6E6" w:themeFill="background2"/>
            <w:vAlign w:val="center"/>
          </w:tcPr>
          <w:p w14:paraId="55CF132D" w14:textId="77777777" w:rsidR="0092382D" w:rsidRDefault="0092382D" w:rsidP="00A77BD9">
            <w:pPr>
              <w:tabs>
                <w:tab w:val="left" w:pos="3516"/>
              </w:tabs>
              <w:rPr>
                <w:szCs w:val="20"/>
              </w:rPr>
            </w:pPr>
            <w:r>
              <w:rPr>
                <w:rFonts w:hint="eastAsia"/>
                <w:szCs w:val="20"/>
              </w:rPr>
              <w:t>B</w:t>
            </w:r>
            <w:r>
              <w:rPr>
                <w:szCs w:val="20"/>
              </w:rPr>
              <w:t>ranch</w:t>
            </w:r>
          </w:p>
        </w:tc>
        <w:tc>
          <w:tcPr>
            <w:tcW w:w="1052" w:type="dxa"/>
            <w:vMerge w:val="restart"/>
            <w:shd w:val="clear" w:color="auto" w:fill="E7E6E6" w:themeFill="background2"/>
            <w:vAlign w:val="center"/>
          </w:tcPr>
          <w:p w14:paraId="041F8197" w14:textId="77777777" w:rsidR="0092382D" w:rsidRDefault="0092382D" w:rsidP="00A77BD9">
            <w:pPr>
              <w:tabs>
                <w:tab w:val="left" w:pos="3516"/>
              </w:tabs>
              <w:rPr>
                <w:szCs w:val="20"/>
              </w:rPr>
            </w:pPr>
            <w:r>
              <w:rPr>
                <w:rFonts w:hint="eastAsia"/>
                <w:szCs w:val="20"/>
              </w:rPr>
              <w:t>C</w:t>
            </w:r>
            <w:r>
              <w:rPr>
                <w:szCs w:val="20"/>
              </w:rPr>
              <w:t>ommon</w:t>
            </w:r>
          </w:p>
        </w:tc>
        <w:tc>
          <w:tcPr>
            <w:tcW w:w="2705" w:type="dxa"/>
            <w:vAlign w:val="center"/>
          </w:tcPr>
          <w:p w14:paraId="47BB21F9" w14:textId="4B81F8AF" w:rsidR="0092382D" w:rsidRDefault="0092382D" w:rsidP="00A77BD9">
            <w:pPr>
              <w:tabs>
                <w:tab w:val="left" w:pos="3516"/>
              </w:tabs>
              <w:rPr>
                <w:szCs w:val="20"/>
              </w:rPr>
            </w:pPr>
            <w:r w:rsidRPr="001E3EC2">
              <w:rPr>
                <w:szCs w:val="20"/>
              </w:rPr>
              <w:t>security_sock_rcv_skb</w:t>
            </w:r>
          </w:p>
        </w:tc>
        <w:tc>
          <w:tcPr>
            <w:tcW w:w="597" w:type="dxa"/>
            <w:vAlign w:val="center"/>
          </w:tcPr>
          <w:p w14:paraId="7113160F" w14:textId="58EF3015" w:rsidR="0092382D" w:rsidRDefault="0092382D" w:rsidP="00A77BD9">
            <w:pPr>
              <w:tabs>
                <w:tab w:val="left" w:pos="3516"/>
              </w:tabs>
              <w:rPr>
                <w:szCs w:val="20"/>
              </w:rPr>
            </w:pPr>
            <w:r>
              <w:rPr>
                <w:rFonts w:hint="eastAsia"/>
                <w:szCs w:val="20"/>
              </w:rPr>
              <w:t>1</w:t>
            </w:r>
            <w:r>
              <w:rPr>
                <w:szCs w:val="20"/>
              </w:rPr>
              <w:t>4</w:t>
            </w:r>
          </w:p>
        </w:tc>
        <w:tc>
          <w:tcPr>
            <w:tcW w:w="701" w:type="dxa"/>
          </w:tcPr>
          <w:p w14:paraId="152427D2" w14:textId="3A042A64" w:rsidR="0092382D" w:rsidRDefault="00F27676" w:rsidP="00A77BD9">
            <w:pPr>
              <w:tabs>
                <w:tab w:val="left" w:pos="3516"/>
              </w:tabs>
              <w:rPr>
                <w:szCs w:val="20"/>
              </w:rPr>
            </w:pPr>
            <w:r w:rsidRPr="00F27676">
              <w:rPr>
                <w:szCs w:val="20"/>
              </w:rPr>
              <w:t>0.036</w:t>
            </w:r>
          </w:p>
        </w:tc>
        <w:tc>
          <w:tcPr>
            <w:tcW w:w="741" w:type="dxa"/>
            <w:vAlign w:val="center"/>
          </w:tcPr>
          <w:p w14:paraId="04423E08" w14:textId="471FCAAB" w:rsidR="0092382D" w:rsidRDefault="00F27676" w:rsidP="00A77BD9">
            <w:pPr>
              <w:tabs>
                <w:tab w:val="left" w:pos="3516"/>
              </w:tabs>
              <w:rPr>
                <w:szCs w:val="20"/>
              </w:rPr>
            </w:pPr>
            <w:r>
              <w:rPr>
                <w:szCs w:val="20"/>
              </w:rPr>
              <w:t>0</w:t>
            </w:r>
          </w:p>
        </w:tc>
        <w:tc>
          <w:tcPr>
            <w:tcW w:w="597" w:type="dxa"/>
            <w:vAlign w:val="center"/>
          </w:tcPr>
          <w:p w14:paraId="7C5260B1" w14:textId="0A867A73" w:rsidR="0092382D" w:rsidRDefault="0092382D" w:rsidP="00A77BD9">
            <w:pPr>
              <w:tabs>
                <w:tab w:val="left" w:pos="3516"/>
              </w:tabs>
              <w:rPr>
                <w:szCs w:val="20"/>
              </w:rPr>
            </w:pPr>
            <w:r>
              <w:rPr>
                <w:rFonts w:hint="eastAsia"/>
                <w:szCs w:val="20"/>
              </w:rPr>
              <w:t>4</w:t>
            </w:r>
            <w:r>
              <w:rPr>
                <w:szCs w:val="20"/>
              </w:rPr>
              <w:t>0</w:t>
            </w:r>
          </w:p>
        </w:tc>
        <w:tc>
          <w:tcPr>
            <w:tcW w:w="701" w:type="dxa"/>
          </w:tcPr>
          <w:p w14:paraId="26E2388A" w14:textId="3FFA94C3" w:rsidR="0092382D" w:rsidRDefault="00F27676" w:rsidP="00A77BD9">
            <w:pPr>
              <w:tabs>
                <w:tab w:val="left" w:pos="3516"/>
              </w:tabs>
              <w:rPr>
                <w:szCs w:val="20"/>
              </w:rPr>
            </w:pPr>
            <w:r w:rsidRPr="00F27676">
              <w:rPr>
                <w:szCs w:val="20"/>
              </w:rPr>
              <w:t>0.098</w:t>
            </w:r>
          </w:p>
        </w:tc>
        <w:tc>
          <w:tcPr>
            <w:tcW w:w="745" w:type="dxa"/>
            <w:vAlign w:val="center"/>
          </w:tcPr>
          <w:p w14:paraId="7F545172" w14:textId="06D7FBC4" w:rsidR="0092382D" w:rsidRDefault="0092382D" w:rsidP="00A77BD9">
            <w:pPr>
              <w:tabs>
                <w:tab w:val="left" w:pos="3516"/>
              </w:tabs>
              <w:rPr>
                <w:szCs w:val="20"/>
              </w:rPr>
            </w:pPr>
            <w:r>
              <w:rPr>
                <w:rFonts w:hint="eastAsia"/>
                <w:szCs w:val="20"/>
              </w:rPr>
              <w:t>0</w:t>
            </w:r>
          </w:p>
        </w:tc>
      </w:tr>
      <w:tr w:rsidR="00F27676" w14:paraId="18020098" w14:textId="77777777" w:rsidTr="00F27676">
        <w:tc>
          <w:tcPr>
            <w:tcW w:w="1177" w:type="dxa"/>
            <w:vMerge/>
            <w:shd w:val="clear" w:color="auto" w:fill="E7E6E6" w:themeFill="background2"/>
            <w:vAlign w:val="center"/>
          </w:tcPr>
          <w:p w14:paraId="12C0C9B4" w14:textId="77777777" w:rsidR="0092382D" w:rsidRDefault="0092382D" w:rsidP="00A77BD9">
            <w:pPr>
              <w:tabs>
                <w:tab w:val="left" w:pos="3516"/>
              </w:tabs>
              <w:rPr>
                <w:szCs w:val="20"/>
              </w:rPr>
            </w:pPr>
          </w:p>
        </w:tc>
        <w:tc>
          <w:tcPr>
            <w:tcW w:w="1052" w:type="dxa"/>
            <w:vMerge/>
            <w:shd w:val="clear" w:color="auto" w:fill="E7E6E6" w:themeFill="background2"/>
            <w:vAlign w:val="center"/>
          </w:tcPr>
          <w:p w14:paraId="0906AECC" w14:textId="77777777" w:rsidR="0092382D" w:rsidRDefault="0092382D" w:rsidP="00A77BD9">
            <w:pPr>
              <w:tabs>
                <w:tab w:val="left" w:pos="3516"/>
              </w:tabs>
              <w:rPr>
                <w:szCs w:val="20"/>
              </w:rPr>
            </w:pPr>
          </w:p>
        </w:tc>
        <w:tc>
          <w:tcPr>
            <w:tcW w:w="2705" w:type="dxa"/>
            <w:vAlign w:val="center"/>
          </w:tcPr>
          <w:p w14:paraId="606C889F" w14:textId="36E11A94" w:rsidR="0092382D" w:rsidRPr="007C0A19" w:rsidRDefault="0092382D" w:rsidP="00A77BD9">
            <w:pPr>
              <w:tabs>
                <w:tab w:val="left" w:pos="3516"/>
              </w:tabs>
              <w:rPr>
                <w:szCs w:val="20"/>
              </w:rPr>
            </w:pPr>
            <w:r w:rsidRPr="001E3EC2">
              <w:rPr>
                <w:szCs w:val="20"/>
              </w:rPr>
              <w:t>pick_next_task</w:t>
            </w:r>
          </w:p>
        </w:tc>
        <w:tc>
          <w:tcPr>
            <w:tcW w:w="597" w:type="dxa"/>
            <w:vAlign w:val="center"/>
          </w:tcPr>
          <w:p w14:paraId="3EC224A9" w14:textId="78FE21F0" w:rsidR="0092382D" w:rsidRDefault="0092382D" w:rsidP="00A77BD9">
            <w:pPr>
              <w:tabs>
                <w:tab w:val="left" w:pos="3516"/>
              </w:tabs>
              <w:rPr>
                <w:szCs w:val="20"/>
              </w:rPr>
            </w:pPr>
            <w:r>
              <w:rPr>
                <w:rFonts w:hint="eastAsia"/>
                <w:szCs w:val="20"/>
              </w:rPr>
              <w:t>3</w:t>
            </w:r>
          </w:p>
        </w:tc>
        <w:tc>
          <w:tcPr>
            <w:tcW w:w="701" w:type="dxa"/>
          </w:tcPr>
          <w:p w14:paraId="6E3252F0" w14:textId="055D0012" w:rsidR="0092382D" w:rsidRDefault="00F27676" w:rsidP="00A77BD9">
            <w:pPr>
              <w:tabs>
                <w:tab w:val="left" w:pos="3516"/>
              </w:tabs>
              <w:rPr>
                <w:szCs w:val="20"/>
              </w:rPr>
            </w:pPr>
            <w:r w:rsidRPr="00F27676">
              <w:rPr>
                <w:szCs w:val="20"/>
              </w:rPr>
              <w:t>0.007</w:t>
            </w:r>
          </w:p>
        </w:tc>
        <w:tc>
          <w:tcPr>
            <w:tcW w:w="741" w:type="dxa"/>
            <w:vAlign w:val="center"/>
          </w:tcPr>
          <w:p w14:paraId="39054CA0" w14:textId="271866F3" w:rsidR="0092382D" w:rsidRDefault="0092382D" w:rsidP="00A77BD9">
            <w:pPr>
              <w:tabs>
                <w:tab w:val="left" w:pos="3516"/>
              </w:tabs>
              <w:rPr>
                <w:szCs w:val="20"/>
              </w:rPr>
            </w:pPr>
            <w:r>
              <w:rPr>
                <w:rFonts w:hint="eastAsia"/>
                <w:szCs w:val="20"/>
              </w:rPr>
              <w:t>0</w:t>
            </w:r>
          </w:p>
        </w:tc>
        <w:tc>
          <w:tcPr>
            <w:tcW w:w="597" w:type="dxa"/>
            <w:vAlign w:val="center"/>
          </w:tcPr>
          <w:p w14:paraId="1B5958D0" w14:textId="4D716C96" w:rsidR="0092382D" w:rsidRDefault="0092382D" w:rsidP="00A77BD9">
            <w:pPr>
              <w:tabs>
                <w:tab w:val="left" w:pos="3516"/>
              </w:tabs>
              <w:rPr>
                <w:szCs w:val="20"/>
              </w:rPr>
            </w:pPr>
            <w:r>
              <w:rPr>
                <w:rFonts w:hint="eastAsia"/>
                <w:szCs w:val="20"/>
              </w:rPr>
              <w:t>1</w:t>
            </w:r>
          </w:p>
        </w:tc>
        <w:tc>
          <w:tcPr>
            <w:tcW w:w="701" w:type="dxa"/>
          </w:tcPr>
          <w:p w14:paraId="413B1DD5" w14:textId="7F136DD9" w:rsidR="0092382D" w:rsidRDefault="00F27676" w:rsidP="00A77BD9">
            <w:pPr>
              <w:tabs>
                <w:tab w:val="left" w:pos="3516"/>
              </w:tabs>
              <w:rPr>
                <w:szCs w:val="20"/>
              </w:rPr>
            </w:pPr>
            <w:r w:rsidRPr="00F27676">
              <w:rPr>
                <w:szCs w:val="20"/>
              </w:rPr>
              <w:t>0.002</w:t>
            </w:r>
          </w:p>
        </w:tc>
        <w:tc>
          <w:tcPr>
            <w:tcW w:w="745" w:type="dxa"/>
            <w:vAlign w:val="center"/>
          </w:tcPr>
          <w:p w14:paraId="4DB0F05D" w14:textId="4F9FD1A9" w:rsidR="0092382D" w:rsidRDefault="0092382D" w:rsidP="00A77BD9">
            <w:pPr>
              <w:tabs>
                <w:tab w:val="left" w:pos="3516"/>
              </w:tabs>
              <w:rPr>
                <w:szCs w:val="20"/>
              </w:rPr>
            </w:pPr>
            <w:r>
              <w:rPr>
                <w:rFonts w:hint="eastAsia"/>
                <w:szCs w:val="20"/>
              </w:rPr>
              <w:t>0</w:t>
            </w:r>
          </w:p>
        </w:tc>
      </w:tr>
      <w:tr w:rsidR="00110C3D" w14:paraId="71CEB7A3" w14:textId="77777777" w:rsidTr="00F27676">
        <w:tc>
          <w:tcPr>
            <w:tcW w:w="1177" w:type="dxa"/>
            <w:vMerge/>
            <w:shd w:val="clear" w:color="auto" w:fill="E7E6E6" w:themeFill="background2"/>
            <w:vAlign w:val="center"/>
          </w:tcPr>
          <w:p w14:paraId="1FDD94C6" w14:textId="77777777" w:rsidR="00110C3D" w:rsidRDefault="00110C3D" w:rsidP="00A77BD9">
            <w:pPr>
              <w:tabs>
                <w:tab w:val="left" w:pos="3516"/>
              </w:tabs>
              <w:rPr>
                <w:szCs w:val="20"/>
              </w:rPr>
            </w:pPr>
          </w:p>
        </w:tc>
        <w:tc>
          <w:tcPr>
            <w:tcW w:w="1052" w:type="dxa"/>
            <w:vMerge/>
            <w:shd w:val="clear" w:color="auto" w:fill="E7E6E6" w:themeFill="background2"/>
            <w:vAlign w:val="center"/>
          </w:tcPr>
          <w:p w14:paraId="12A12355" w14:textId="77777777" w:rsidR="00110C3D" w:rsidRDefault="00110C3D" w:rsidP="00A77BD9">
            <w:pPr>
              <w:tabs>
                <w:tab w:val="left" w:pos="3516"/>
              </w:tabs>
              <w:rPr>
                <w:szCs w:val="20"/>
              </w:rPr>
            </w:pPr>
          </w:p>
        </w:tc>
        <w:tc>
          <w:tcPr>
            <w:tcW w:w="6787" w:type="dxa"/>
            <w:gridSpan w:val="7"/>
          </w:tcPr>
          <w:p w14:paraId="4AD53E95" w14:textId="13F43B44" w:rsidR="00110C3D" w:rsidRDefault="00110C3D" w:rsidP="00A77BD9">
            <w:pPr>
              <w:tabs>
                <w:tab w:val="left" w:pos="3516"/>
              </w:tabs>
              <w:rPr>
                <w:szCs w:val="20"/>
              </w:rPr>
            </w:pPr>
            <m:oMathPara>
              <m:oMath>
                <m:r>
                  <w:rPr>
                    <w:rFonts w:ascii="Cambria Math" w:hAnsi="Cambria Math"/>
                    <w:szCs w:val="20"/>
                  </w:rPr>
                  <m:t>⋮</m:t>
                </m:r>
              </m:oMath>
            </m:oMathPara>
          </w:p>
        </w:tc>
      </w:tr>
      <w:tr w:rsidR="00F27676" w14:paraId="26F7EFCB" w14:textId="77777777" w:rsidTr="00F27676">
        <w:tc>
          <w:tcPr>
            <w:tcW w:w="1177" w:type="dxa"/>
            <w:vMerge/>
            <w:shd w:val="clear" w:color="auto" w:fill="E7E6E6" w:themeFill="background2"/>
            <w:vAlign w:val="center"/>
          </w:tcPr>
          <w:p w14:paraId="2267DC6E" w14:textId="77777777" w:rsidR="0092382D" w:rsidRDefault="0092382D" w:rsidP="00A77BD9">
            <w:pPr>
              <w:tabs>
                <w:tab w:val="left" w:pos="3516"/>
              </w:tabs>
              <w:rPr>
                <w:szCs w:val="20"/>
              </w:rPr>
            </w:pPr>
          </w:p>
        </w:tc>
        <w:tc>
          <w:tcPr>
            <w:tcW w:w="1052" w:type="dxa"/>
            <w:vMerge/>
            <w:shd w:val="clear" w:color="auto" w:fill="E7E6E6" w:themeFill="background2"/>
            <w:vAlign w:val="center"/>
          </w:tcPr>
          <w:p w14:paraId="05803750" w14:textId="77777777" w:rsidR="0092382D" w:rsidRDefault="0092382D" w:rsidP="00A77BD9">
            <w:pPr>
              <w:tabs>
                <w:tab w:val="left" w:pos="3516"/>
              </w:tabs>
              <w:rPr>
                <w:szCs w:val="20"/>
              </w:rPr>
            </w:pPr>
          </w:p>
        </w:tc>
        <w:tc>
          <w:tcPr>
            <w:tcW w:w="2705" w:type="dxa"/>
            <w:vAlign w:val="center"/>
          </w:tcPr>
          <w:p w14:paraId="22D6B941" w14:textId="1EA8243F" w:rsidR="0092382D" w:rsidRDefault="0092382D" w:rsidP="00A77BD9">
            <w:pPr>
              <w:tabs>
                <w:tab w:val="left" w:pos="3516"/>
              </w:tabs>
              <w:rPr>
                <w:szCs w:val="20"/>
              </w:rPr>
            </w:pPr>
            <w:r w:rsidRPr="00824589">
              <w:rPr>
                <w:szCs w:val="20"/>
              </w:rPr>
              <w:t>__update_load_avg_cfs_rq</w:t>
            </w:r>
          </w:p>
        </w:tc>
        <w:tc>
          <w:tcPr>
            <w:tcW w:w="597" w:type="dxa"/>
            <w:vAlign w:val="center"/>
          </w:tcPr>
          <w:p w14:paraId="228DA724" w14:textId="582422ED" w:rsidR="0092382D" w:rsidRDefault="0092382D" w:rsidP="00A77BD9">
            <w:pPr>
              <w:tabs>
                <w:tab w:val="left" w:pos="3516"/>
              </w:tabs>
              <w:rPr>
                <w:szCs w:val="20"/>
              </w:rPr>
            </w:pPr>
            <w:r>
              <w:rPr>
                <w:rFonts w:hint="eastAsia"/>
                <w:szCs w:val="20"/>
              </w:rPr>
              <w:t>8</w:t>
            </w:r>
            <w:r>
              <w:rPr>
                <w:szCs w:val="20"/>
              </w:rPr>
              <w:t>0</w:t>
            </w:r>
          </w:p>
        </w:tc>
        <w:tc>
          <w:tcPr>
            <w:tcW w:w="701" w:type="dxa"/>
          </w:tcPr>
          <w:p w14:paraId="30631624" w14:textId="6B6B26E7" w:rsidR="0092382D" w:rsidRDefault="00F27676" w:rsidP="00A77BD9">
            <w:pPr>
              <w:tabs>
                <w:tab w:val="left" w:pos="3516"/>
              </w:tabs>
              <w:rPr>
                <w:szCs w:val="20"/>
              </w:rPr>
            </w:pPr>
            <w:r w:rsidRPr="00F27676">
              <w:rPr>
                <w:szCs w:val="20"/>
              </w:rPr>
              <w:t>0.209</w:t>
            </w:r>
          </w:p>
        </w:tc>
        <w:tc>
          <w:tcPr>
            <w:tcW w:w="741" w:type="dxa"/>
            <w:vAlign w:val="center"/>
          </w:tcPr>
          <w:p w14:paraId="2F51D038" w14:textId="0854984A" w:rsidR="0092382D" w:rsidRDefault="0092382D" w:rsidP="00A77BD9">
            <w:pPr>
              <w:tabs>
                <w:tab w:val="left" w:pos="3516"/>
              </w:tabs>
              <w:rPr>
                <w:szCs w:val="20"/>
              </w:rPr>
            </w:pPr>
            <w:r>
              <w:rPr>
                <w:rFonts w:hint="eastAsia"/>
                <w:szCs w:val="20"/>
              </w:rPr>
              <w:t>0</w:t>
            </w:r>
          </w:p>
        </w:tc>
        <w:tc>
          <w:tcPr>
            <w:tcW w:w="597" w:type="dxa"/>
            <w:vAlign w:val="center"/>
          </w:tcPr>
          <w:p w14:paraId="70ADBA66" w14:textId="6DD01872" w:rsidR="0092382D" w:rsidRDefault="0092382D" w:rsidP="00A77BD9">
            <w:pPr>
              <w:tabs>
                <w:tab w:val="left" w:pos="3516"/>
              </w:tabs>
              <w:rPr>
                <w:szCs w:val="20"/>
              </w:rPr>
            </w:pPr>
            <w:r>
              <w:rPr>
                <w:rFonts w:hint="eastAsia"/>
                <w:szCs w:val="20"/>
              </w:rPr>
              <w:t>1</w:t>
            </w:r>
            <w:r>
              <w:rPr>
                <w:szCs w:val="20"/>
              </w:rPr>
              <w:t>10</w:t>
            </w:r>
          </w:p>
        </w:tc>
        <w:tc>
          <w:tcPr>
            <w:tcW w:w="701" w:type="dxa"/>
          </w:tcPr>
          <w:p w14:paraId="6CCB3F64" w14:textId="32815FA0" w:rsidR="0092382D" w:rsidRDefault="00F27676" w:rsidP="00A77BD9">
            <w:pPr>
              <w:tabs>
                <w:tab w:val="left" w:pos="3516"/>
              </w:tabs>
              <w:rPr>
                <w:szCs w:val="20"/>
              </w:rPr>
            </w:pPr>
            <w:r w:rsidRPr="00F27676">
              <w:rPr>
                <w:szCs w:val="20"/>
              </w:rPr>
              <w:t>0.272</w:t>
            </w:r>
          </w:p>
        </w:tc>
        <w:tc>
          <w:tcPr>
            <w:tcW w:w="745" w:type="dxa"/>
            <w:vAlign w:val="center"/>
          </w:tcPr>
          <w:p w14:paraId="53D4D4E3" w14:textId="5696A881" w:rsidR="0092382D" w:rsidRDefault="0092382D" w:rsidP="00A77BD9">
            <w:pPr>
              <w:tabs>
                <w:tab w:val="left" w:pos="3516"/>
              </w:tabs>
              <w:rPr>
                <w:szCs w:val="20"/>
              </w:rPr>
            </w:pPr>
            <w:r>
              <w:rPr>
                <w:rFonts w:hint="eastAsia"/>
                <w:szCs w:val="20"/>
              </w:rPr>
              <w:t>0</w:t>
            </w:r>
          </w:p>
        </w:tc>
      </w:tr>
      <w:tr w:rsidR="00F27676" w14:paraId="57519217" w14:textId="77777777" w:rsidTr="00F27676">
        <w:tc>
          <w:tcPr>
            <w:tcW w:w="1177" w:type="dxa"/>
            <w:vMerge/>
            <w:shd w:val="clear" w:color="auto" w:fill="E7E6E6" w:themeFill="background2"/>
            <w:vAlign w:val="center"/>
          </w:tcPr>
          <w:p w14:paraId="10B704BB" w14:textId="77777777" w:rsidR="0092382D" w:rsidRDefault="0092382D" w:rsidP="00A77BD9">
            <w:pPr>
              <w:tabs>
                <w:tab w:val="left" w:pos="3516"/>
              </w:tabs>
              <w:rPr>
                <w:szCs w:val="20"/>
              </w:rPr>
            </w:pPr>
          </w:p>
        </w:tc>
        <w:tc>
          <w:tcPr>
            <w:tcW w:w="1052" w:type="dxa"/>
            <w:vMerge/>
            <w:shd w:val="clear" w:color="auto" w:fill="E7E6E6" w:themeFill="background2"/>
            <w:vAlign w:val="center"/>
          </w:tcPr>
          <w:p w14:paraId="583D466F" w14:textId="77777777" w:rsidR="0092382D" w:rsidRDefault="0092382D" w:rsidP="00A77BD9">
            <w:pPr>
              <w:tabs>
                <w:tab w:val="left" w:pos="3516"/>
              </w:tabs>
              <w:rPr>
                <w:szCs w:val="20"/>
              </w:rPr>
            </w:pPr>
          </w:p>
        </w:tc>
        <w:tc>
          <w:tcPr>
            <w:tcW w:w="2705" w:type="dxa"/>
            <w:vAlign w:val="center"/>
          </w:tcPr>
          <w:p w14:paraId="41C3FB9F" w14:textId="1E0B7EFC" w:rsidR="0092382D" w:rsidRDefault="0092382D" w:rsidP="00A77BD9">
            <w:pPr>
              <w:tabs>
                <w:tab w:val="left" w:pos="3516"/>
              </w:tabs>
              <w:rPr>
                <w:szCs w:val="20"/>
              </w:rPr>
            </w:pPr>
            <w:r w:rsidRPr="00824589">
              <w:rPr>
                <w:szCs w:val="20"/>
              </w:rPr>
              <w:t>ip_rcv_core</w:t>
            </w:r>
          </w:p>
        </w:tc>
        <w:tc>
          <w:tcPr>
            <w:tcW w:w="597" w:type="dxa"/>
            <w:vAlign w:val="center"/>
          </w:tcPr>
          <w:p w14:paraId="1698E0CD" w14:textId="112A8625" w:rsidR="0092382D" w:rsidRDefault="0092382D" w:rsidP="00A77BD9">
            <w:pPr>
              <w:tabs>
                <w:tab w:val="left" w:pos="3516"/>
              </w:tabs>
              <w:rPr>
                <w:szCs w:val="20"/>
              </w:rPr>
            </w:pPr>
            <w:r>
              <w:rPr>
                <w:rFonts w:hint="eastAsia"/>
                <w:szCs w:val="20"/>
              </w:rPr>
              <w:t>6</w:t>
            </w:r>
            <w:r>
              <w:rPr>
                <w:szCs w:val="20"/>
              </w:rPr>
              <w:t>0</w:t>
            </w:r>
          </w:p>
        </w:tc>
        <w:tc>
          <w:tcPr>
            <w:tcW w:w="701" w:type="dxa"/>
          </w:tcPr>
          <w:p w14:paraId="3390863F" w14:textId="491B8DBE" w:rsidR="0092382D" w:rsidRDefault="00F27676" w:rsidP="00A77BD9">
            <w:pPr>
              <w:tabs>
                <w:tab w:val="left" w:pos="3516"/>
              </w:tabs>
              <w:rPr>
                <w:szCs w:val="20"/>
              </w:rPr>
            </w:pPr>
            <w:r w:rsidRPr="00F27676">
              <w:rPr>
                <w:szCs w:val="20"/>
              </w:rPr>
              <w:t>0.156</w:t>
            </w:r>
          </w:p>
        </w:tc>
        <w:tc>
          <w:tcPr>
            <w:tcW w:w="741" w:type="dxa"/>
            <w:vAlign w:val="center"/>
          </w:tcPr>
          <w:p w14:paraId="01F4CA61" w14:textId="645532F3" w:rsidR="0092382D" w:rsidRDefault="0092382D" w:rsidP="00A77BD9">
            <w:pPr>
              <w:tabs>
                <w:tab w:val="left" w:pos="3516"/>
              </w:tabs>
              <w:rPr>
                <w:szCs w:val="20"/>
              </w:rPr>
            </w:pPr>
            <w:r>
              <w:rPr>
                <w:rFonts w:hint="eastAsia"/>
                <w:szCs w:val="20"/>
              </w:rPr>
              <w:t>0</w:t>
            </w:r>
          </w:p>
        </w:tc>
        <w:tc>
          <w:tcPr>
            <w:tcW w:w="597" w:type="dxa"/>
            <w:vAlign w:val="center"/>
          </w:tcPr>
          <w:p w14:paraId="27049DAB" w14:textId="43C20713" w:rsidR="0092382D" w:rsidRDefault="0092382D" w:rsidP="00A77BD9">
            <w:pPr>
              <w:tabs>
                <w:tab w:val="left" w:pos="3516"/>
              </w:tabs>
              <w:rPr>
                <w:szCs w:val="20"/>
              </w:rPr>
            </w:pPr>
            <w:r>
              <w:rPr>
                <w:rFonts w:hint="eastAsia"/>
                <w:szCs w:val="20"/>
              </w:rPr>
              <w:t>1</w:t>
            </w:r>
            <w:r>
              <w:rPr>
                <w:szCs w:val="20"/>
              </w:rPr>
              <w:t>7</w:t>
            </w:r>
          </w:p>
        </w:tc>
        <w:tc>
          <w:tcPr>
            <w:tcW w:w="701" w:type="dxa"/>
          </w:tcPr>
          <w:p w14:paraId="14F95FAC" w14:textId="1FDF0B1B" w:rsidR="0092382D" w:rsidRDefault="00F27676" w:rsidP="00A77BD9">
            <w:pPr>
              <w:tabs>
                <w:tab w:val="left" w:pos="3516"/>
              </w:tabs>
              <w:rPr>
                <w:szCs w:val="20"/>
              </w:rPr>
            </w:pPr>
            <w:r w:rsidRPr="00F27676">
              <w:rPr>
                <w:szCs w:val="20"/>
              </w:rPr>
              <w:t>0.042</w:t>
            </w:r>
          </w:p>
        </w:tc>
        <w:tc>
          <w:tcPr>
            <w:tcW w:w="745" w:type="dxa"/>
            <w:vAlign w:val="center"/>
          </w:tcPr>
          <w:p w14:paraId="772165F6" w14:textId="4C4BDA0F" w:rsidR="0092382D" w:rsidRDefault="0092382D" w:rsidP="00A77BD9">
            <w:pPr>
              <w:tabs>
                <w:tab w:val="left" w:pos="3516"/>
              </w:tabs>
              <w:rPr>
                <w:szCs w:val="20"/>
              </w:rPr>
            </w:pPr>
            <w:r>
              <w:rPr>
                <w:rFonts w:hint="eastAsia"/>
                <w:szCs w:val="20"/>
              </w:rPr>
              <w:t>0</w:t>
            </w:r>
          </w:p>
        </w:tc>
      </w:tr>
      <w:tr w:rsidR="00F27676" w14:paraId="075CAE68" w14:textId="77777777" w:rsidTr="00F27676">
        <w:tc>
          <w:tcPr>
            <w:tcW w:w="1177" w:type="dxa"/>
            <w:vMerge/>
            <w:shd w:val="clear" w:color="auto" w:fill="E7E6E6" w:themeFill="background2"/>
            <w:vAlign w:val="center"/>
          </w:tcPr>
          <w:p w14:paraId="6F5E62C8" w14:textId="77777777" w:rsidR="0092382D" w:rsidRDefault="0092382D" w:rsidP="00A77BD9">
            <w:pPr>
              <w:tabs>
                <w:tab w:val="left" w:pos="3516"/>
              </w:tabs>
              <w:rPr>
                <w:szCs w:val="20"/>
              </w:rPr>
            </w:pPr>
          </w:p>
        </w:tc>
        <w:tc>
          <w:tcPr>
            <w:tcW w:w="1052" w:type="dxa"/>
            <w:vMerge w:val="restart"/>
            <w:shd w:val="clear" w:color="auto" w:fill="E7E6E6" w:themeFill="background2"/>
            <w:vAlign w:val="center"/>
          </w:tcPr>
          <w:p w14:paraId="1300781D" w14:textId="77777777" w:rsidR="0092382D" w:rsidRDefault="0092382D" w:rsidP="00A77BD9">
            <w:pPr>
              <w:tabs>
                <w:tab w:val="left" w:pos="3516"/>
              </w:tabs>
              <w:rPr>
                <w:szCs w:val="20"/>
              </w:rPr>
            </w:pPr>
            <w:r>
              <w:rPr>
                <w:rFonts w:hint="eastAsia"/>
                <w:szCs w:val="20"/>
              </w:rPr>
              <w:t>E</w:t>
            </w:r>
            <w:r>
              <w:rPr>
                <w:szCs w:val="20"/>
              </w:rPr>
              <w:t>xclusive</w:t>
            </w:r>
          </w:p>
        </w:tc>
        <w:tc>
          <w:tcPr>
            <w:tcW w:w="2705" w:type="dxa"/>
            <w:vAlign w:val="center"/>
          </w:tcPr>
          <w:p w14:paraId="140CA1EA" w14:textId="5E1D5FED" w:rsidR="0092382D" w:rsidRDefault="0092382D" w:rsidP="00A77BD9">
            <w:pPr>
              <w:tabs>
                <w:tab w:val="left" w:pos="3516"/>
              </w:tabs>
              <w:rPr>
                <w:szCs w:val="20"/>
              </w:rPr>
            </w:pPr>
            <w:r w:rsidRPr="00824589">
              <w:rPr>
                <w:szCs w:val="20"/>
              </w:rPr>
              <w:t>tcp_recvmsg</w:t>
            </w:r>
          </w:p>
        </w:tc>
        <w:tc>
          <w:tcPr>
            <w:tcW w:w="597" w:type="dxa"/>
            <w:vAlign w:val="center"/>
          </w:tcPr>
          <w:p w14:paraId="43AC5C62" w14:textId="05539B61" w:rsidR="0092382D" w:rsidRDefault="0092382D" w:rsidP="00A77BD9">
            <w:pPr>
              <w:tabs>
                <w:tab w:val="left" w:pos="3516"/>
              </w:tabs>
              <w:rPr>
                <w:szCs w:val="20"/>
              </w:rPr>
            </w:pPr>
            <w:r>
              <w:rPr>
                <w:rFonts w:hint="eastAsia"/>
                <w:szCs w:val="20"/>
              </w:rPr>
              <w:t>4</w:t>
            </w:r>
          </w:p>
        </w:tc>
        <w:tc>
          <w:tcPr>
            <w:tcW w:w="701" w:type="dxa"/>
          </w:tcPr>
          <w:p w14:paraId="667A5938" w14:textId="17D75425" w:rsidR="0092382D" w:rsidRDefault="00F27676" w:rsidP="00A77BD9">
            <w:pPr>
              <w:tabs>
                <w:tab w:val="left" w:pos="3516"/>
              </w:tabs>
              <w:rPr>
                <w:szCs w:val="20"/>
              </w:rPr>
            </w:pPr>
            <w:r w:rsidRPr="00F27676">
              <w:rPr>
                <w:szCs w:val="20"/>
              </w:rPr>
              <w:t>0.01</w:t>
            </w:r>
          </w:p>
        </w:tc>
        <w:tc>
          <w:tcPr>
            <w:tcW w:w="741" w:type="dxa"/>
            <w:vAlign w:val="center"/>
          </w:tcPr>
          <w:p w14:paraId="4660F54A" w14:textId="4A7ADCED" w:rsidR="0092382D" w:rsidRDefault="0092382D" w:rsidP="00A77BD9">
            <w:pPr>
              <w:tabs>
                <w:tab w:val="left" w:pos="3516"/>
              </w:tabs>
              <w:rPr>
                <w:szCs w:val="20"/>
              </w:rPr>
            </w:pPr>
            <w:r>
              <w:rPr>
                <w:rFonts w:hint="eastAsia"/>
                <w:szCs w:val="20"/>
              </w:rPr>
              <w:t>0</w:t>
            </w:r>
          </w:p>
        </w:tc>
        <w:tc>
          <w:tcPr>
            <w:tcW w:w="597" w:type="dxa"/>
            <w:vAlign w:val="center"/>
          </w:tcPr>
          <w:p w14:paraId="10AF01FC" w14:textId="23440679" w:rsidR="0092382D" w:rsidRDefault="0092382D" w:rsidP="00A77BD9">
            <w:pPr>
              <w:tabs>
                <w:tab w:val="left" w:pos="3516"/>
              </w:tabs>
              <w:rPr>
                <w:szCs w:val="20"/>
              </w:rPr>
            </w:pPr>
            <w:r>
              <w:rPr>
                <w:rFonts w:hint="eastAsia"/>
                <w:szCs w:val="20"/>
              </w:rPr>
              <w:t>0</w:t>
            </w:r>
          </w:p>
        </w:tc>
        <w:tc>
          <w:tcPr>
            <w:tcW w:w="701" w:type="dxa"/>
          </w:tcPr>
          <w:p w14:paraId="232CCE3D" w14:textId="413011A6" w:rsidR="0092382D" w:rsidRDefault="00F27676" w:rsidP="00A77BD9">
            <w:pPr>
              <w:tabs>
                <w:tab w:val="left" w:pos="3516"/>
              </w:tabs>
              <w:rPr>
                <w:szCs w:val="20"/>
              </w:rPr>
            </w:pPr>
            <w:r>
              <w:rPr>
                <w:rFonts w:hint="eastAsia"/>
                <w:szCs w:val="20"/>
              </w:rPr>
              <w:t>N</w:t>
            </w:r>
            <w:r>
              <w:rPr>
                <w:szCs w:val="20"/>
              </w:rPr>
              <w:t>/A</w:t>
            </w:r>
          </w:p>
        </w:tc>
        <w:tc>
          <w:tcPr>
            <w:tcW w:w="745" w:type="dxa"/>
            <w:vAlign w:val="center"/>
          </w:tcPr>
          <w:p w14:paraId="24EBDBD1" w14:textId="3DD80461" w:rsidR="0092382D" w:rsidRDefault="0092382D" w:rsidP="00A77BD9">
            <w:pPr>
              <w:tabs>
                <w:tab w:val="left" w:pos="3516"/>
              </w:tabs>
              <w:rPr>
                <w:szCs w:val="20"/>
              </w:rPr>
            </w:pPr>
            <w:r>
              <w:rPr>
                <w:rFonts w:hint="eastAsia"/>
                <w:szCs w:val="20"/>
              </w:rPr>
              <w:t>N</w:t>
            </w:r>
            <w:r>
              <w:rPr>
                <w:szCs w:val="20"/>
              </w:rPr>
              <w:t>/A</w:t>
            </w:r>
          </w:p>
        </w:tc>
      </w:tr>
      <w:tr w:rsidR="00F27676" w14:paraId="49CE1D74" w14:textId="77777777" w:rsidTr="00F27676">
        <w:tc>
          <w:tcPr>
            <w:tcW w:w="1177" w:type="dxa"/>
            <w:vMerge/>
            <w:shd w:val="clear" w:color="auto" w:fill="E7E6E6" w:themeFill="background2"/>
            <w:vAlign w:val="center"/>
          </w:tcPr>
          <w:p w14:paraId="099B7838" w14:textId="77777777" w:rsidR="0092382D" w:rsidRDefault="0092382D" w:rsidP="00A77BD9">
            <w:pPr>
              <w:tabs>
                <w:tab w:val="left" w:pos="3516"/>
              </w:tabs>
              <w:rPr>
                <w:szCs w:val="20"/>
              </w:rPr>
            </w:pPr>
          </w:p>
        </w:tc>
        <w:tc>
          <w:tcPr>
            <w:tcW w:w="1052" w:type="dxa"/>
            <w:vMerge/>
            <w:shd w:val="clear" w:color="auto" w:fill="E7E6E6" w:themeFill="background2"/>
            <w:vAlign w:val="center"/>
          </w:tcPr>
          <w:p w14:paraId="2C5FA4CE" w14:textId="77777777" w:rsidR="0092382D" w:rsidRDefault="0092382D" w:rsidP="00A77BD9">
            <w:pPr>
              <w:tabs>
                <w:tab w:val="left" w:pos="3516"/>
              </w:tabs>
              <w:rPr>
                <w:szCs w:val="20"/>
              </w:rPr>
            </w:pPr>
          </w:p>
        </w:tc>
        <w:tc>
          <w:tcPr>
            <w:tcW w:w="2705" w:type="dxa"/>
            <w:vAlign w:val="center"/>
          </w:tcPr>
          <w:p w14:paraId="6C424FF8" w14:textId="74756CFF" w:rsidR="0092382D" w:rsidRDefault="0092382D" w:rsidP="00A77BD9">
            <w:pPr>
              <w:tabs>
                <w:tab w:val="left" w:pos="3516"/>
              </w:tabs>
              <w:rPr>
                <w:szCs w:val="20"/>
              </w:rPr>
            </w:pPr>
            <w:r w:rsidRPr="00824589">
              <w:rPr>
                <w:szCs w:val="20"/>
              </w:rPr>
              <w:t>_raw_spin_unlock_bh</w:t>
            </w:r>
          </w:p>
        </w:tc>
        <w:tc>
          <w:tcPr>
            <w:tcW w:w="597" w:type="dxa"/>
            <w:vAlign w:val="center"/>
          </w:tcPr>
          <w:p w14:paraId="4702D4D4" w14:textId="4318CE11" w:rsidR="0092382D" w:rsidRDefault="0092382D" w:rsidP="00A77BD9">
            <w:pPr>
              <w:tabs>
                <w:tab w:val="left" w:pos="3516"/>
              </w:tabs>
              <w:rPr>
                <w:szCs w:val="20"/>
              </w:rPr>
            </w:pPr>
            <w:r>
              <w:rPr>
                <w:rFonts w:hint="eastAsia"/>
                <w:szCs w:val="20"/>
              </w:rPr>
              <w:t>3</w:t>
            </w:r>
          </w:p>
        </w:tc>
        <w:tc>
          <w:tcPr>
            <w:tcW w:w="701" w:type="dxa"/>
          </w:tcPr>
          <w:p w14:paraId="4E9B2C02" w14:textId="2081EF9C" w:rsidR="0092382D" w:rsidRDefault="00F27676" w:rsidP="00A77BD9">
            <w:pPr>
              <w:tabs>
                <w:tab w:val="left" w:pos="3516"/>
              </w:tabs>
              <w:rPr>
                <w:szCs w:val="20"/>
              </w:rPr>
            </w:pPr>
            <w:r w:rsidRPr="00F27676">
              <w:rPr>
                <w:szCs w:val="20"/>
              </w:rPr>
              <w:t>0.007</w:t>
            </w:r>
          </w:p>
        </w:tc>
        <w:tc>
          <w:tcPr>
            <w:tcW w:w="741" w:type="dxa"/>
            <w:vAlign w:val="center"/>
          </w:tcPr>
          <w:p w14:paraId="52ABAD0B" w14:textId="7EBDB379" w:rsidR="0092382D" w:rsidRDefault="0092382D" w:rsidP="00A77BD9">
            <w:pPr>
              <w:tabs>
                <w:tab w:val="left" w:pos="3516"/>
              </w:tabs>
              <w:rPr>
                <w:szCs w:val="20"/>
              </w:rPr>
            </w:pPr>
            <w:r>
              <w:rPr>
                <w:rFonts w:hint="eastAsia"/>
                <w:szCs w:val="20"/>
              </w:rPr>
              <w:t>0</w:t>
            </w:r>
          </w:p>
        </w:tc>
        <w:tc>
          <w:tcPr>
            <w:tcW w:w="597" w:type="dxa"/>
            <w:vAlign w:val="center"/>
          </w:tcPr>
          <w:p w14:paraId="1F1A6BA5" w14:textId="6AAC67DD" w:rsidR="0092382D" w:rsidRDefault="0092382D" w:rsidP="00A77BD9">
            <w:pPr>
              <w:tabs>
                <w:tab w:val="left" w:pos="3516"/>
              </w:tabs>
              <w:rPr>
                <w:szCs w:val="20"/>
              </w:rPr>
            </w:pPr>
            <w:r>
              <w:rPr>
                <w:rFonts w:hint="eastAsia"/>
                <w:szCs w:val="20"/>
              </w:rPr>
              <w:t>0</w:t>
            </w:r>
          </w:p>
        </w:tc>
        <w:tc>
          <w:tcPr>
            <w:tcW w:w="701" w:type="dxa"/>
          </w:tcPr>
          <w:p w14:paraId="164A607B" w14:textId="43E73A90" w:rsidR="0092382D" w:rsidRDefault="00F27676" w:rsidP="00A77BD9">
            <w:pPr>
              <w:tabs>
                <w:tab w:val="left" w:pos="3516"/>
              </w:tabs>
              <w:rPr>
                <w:szCs w:val="20"/>
              </w:rPr>
            </w:pPr>
            <w:r>
              <w:rPr>
                <w:rFonts w:hint="eastAsia"/>
                <w:szCs w:val="20"/>
              </w:rPr>
              <w:t>N</w:t>
            </w:r>
            <w:r>
              <w:rPr>
                <w:szCs w:val="20"/>
              </w:rPr>
              <w:t>/A</w:t>
            </w:r>
          </w:p>
        </w:tc>
        <w:tc>
          <w:tcPr>
            <w:tcW w:w="745" w:type="dxa"/>
            <w:vAlign w:val="center"/>
          </w:tcPr>
          <w:p w14:paraId="53A05AF4" w14:textId="08F0BB34" w:rsidR="0092382D" w:rsidRDefault="0092382D" w:rsidP="00A77BD9">
            <w:pPr>
              <w:tabs>
                <w:tab w:val="left" w:pos="3516"/>
              </w:tabs>
              <w:rPr>
                <w:szCs w:val="20"/>
              </w:rPr>
            </w:pPr>
            <w:r>
              <w:rPr>
                <w:rFonts w:hint="eastAsia"/>
                <w:szCs w:val="20"/>
              </w:rPr>
              <w:t>N</w:t>
            </w:r>
            <w:r>
              <w:rPr>
                <w:szCs w:val="20"/>
              </w:rPr>
              <w:t>/A</w:t>
            </w:r>
          </w:p>
        </w:tc>
      </w:tr>
      <w:tr w:rsidR="00110C3D" w14:paraId="7A1A12EA" w14:textId="77777777" w:rsidTr="00F27676">
        <w:tc>
          <w:tcPr>
            <w:tcW w:w="1177" w:type="dxa"/>
            <w:vMerge/>
            <w:shd w:val="clear" w:color="auto" w:fill="E7E6E6" w:themeFill="background2"/>
            <w:vAlign w:val="center"/>
          </w:tcPr>
          <w:p w14:paraId="034CCAAE" w14:textId="77777777" w:rsidR="00110C3D" w:rsidRDefault="00110C3D" w:rsidP="00A77BD9">
            <w:pPr>
              <w:tabs>
                <w:tab w:val="left" w:pos="3516"/>
              </w:tabs>
              <w:rPr>
                <w:szCs w:val="20"/>
              </w:rPr>
            </w:pPr>
          </w:p>
        </w:tc>
        <w:tc>
          <w:tcPr>
            <w:tcW w:w="1052" w:type="dxa"/>
            <w:vMerge/>
            <w:shd w:val="clear" w:color="auto" w:fill="E7E6E6" w:themeFill="background2"/>
            <w:vAlign w:val="center"/>
          </w:tcPr>
          <w:p w14:paraId="34081907" w14:textId="77777777" w:rsidR="00110C3D" w:rsidRDefault="00110C3D" w:rsidP="00A77BD9">
            <w:pPr>
              <w:tabs>
                <w:tab w:val="left" w:pos="3516"/>
              </w:tabs>
              <w:rPr>
                <w:szCs w:val="20"/>
              </w:rPr>
            </w:pPr>
          </w:p>
        </w:tc>
        <w:tc>
          <w:tcPr>
            <w:tcW w:w="6787" w:type="dxa"/>
            <w:gridSpan w:val="7"/>
          </w:tcPr>
          <w:p w14:paraId="35B4F4A4" w14:textId="3E641711" w:rsidR="00110C3D" w:rsidRDefault="00110C3D" w:rsidP="00A77BD9">
            <w:pPr>
              <w:tabs>
                <w:tab w:val="left" w:pos="3516"/>
              </w:tabs>
              <w:rPr>
                <w:szCs w:val="20"/>
              </w:rPr>
            </w:pPr>
            <m:oMathPara>
              <m:oMath>
                <m:r>
                  <w:rPr>
                    <w:rFonts w:ascii="Cambria Math" w:hAnsi="Cambria Math"/>
                    <w:szCs w:val="20"/>
                  </w:rPr>
                  <m:t>⋮</m:t>
                </m:r>
              </m:oMath>
            </m:oMathPara>
          </w:p>
        </w:tc>
      </w:tr>
      <w:tr w:rsidR="00F27676" w14:paraId="17C074FC" w14:textId="77777777" w:rsidTr="00F27676">
        <w:tc>
          <w:tcPr>
            <w:tcW w:w="1177" w:type="dxa"/>
            <w:vMerge/>
            <w:shd w:val="clear" w:color="auto" w:fill="E7E6E6" w:themeFill="background2"/>
            <w:vAlign w:val="center"/>
          </w:tcPr>
          <w:p w14:paraId="555484F5"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267D7EDA" w14:textId="77777777" w:rsidR="00F27676" w:rsidRDefault="00F27676" w:rsidP="00F27676">
            <w:pPr>
              <w:tabs>
                <w:tab w:val="left" w:pos="3516"/>
              </w:tabs>
              <w:rPr>
                <w:szCs w:val="20"/>
              </w:rPr>
            </w:pPr>
          </w:p>
        </w:tc>
        <w:tc>
          <w:tcPr>
            <w:tcW w:w="2705" w:type="dxa"/>
            <w:vAlign w:val="center"/>
          </w:tcPr>
          <w:p w14:paraId="37782E7D" w14:textId="0D1F3FDA" w:rsidR="00F27676" w:rsidRDefault="00F27676" w:rsidP="00F27676">
            <w:pPr>
              <w:tabs>
                <w:tab w:val="left" w:pos="3516"/>
              </w:tabs>
              <w:rPr>
                <w:szCs w:val="20"/>
              </w:rPr>
            </w:pPr>
            <w:r w:rsidRPr="00824589">
              <w:rPr>
                <w:szCs w:val="20"/>
              </w:rPr>
              <w:t>enqueue_hrtimer</w:t>
            </w:r>
          </w:p>
        </w:tc>
        <w:tc>
          <w:tcPr>
            <w:tcW w:w="597" w:type="dxa"/>
            <w:vAlign w:val="center"/>
          </w:tcPr>
          <w:p w14:paraId="189C3B38" w14:textId="18420268" w:rsidR="00F27676" w:rsidRDefault="00F27676" w:rsidP="00F27676">
            <w:pPr>
              <w:tabs>
                <w:tab w:val="left" w:pos="3516"/>
              </w:tabs>
              <w:rPr>
                <w:szCs w:val="20"/>
              </w:rPr>
            </w:pPr>
            <w:r>
              <w:rPr>
                <w:rFonts w:hint="eastAsia"/>
                <w:szCs w:val="20"/>
              </w:rPr>
              <w:t>0</w:t>
            </w:r>
          </w:p>
        </w:tc>
        <w:tc>
          <w:tcPr>
            <w:tcW w:w="701" w:type="dxa"/>
            <w:vAlign w:val="center"/>
          </w:tcPr>
          <w:p w14:paraId="4B5CB078" w14:textId="67AEF239" w:rsidR="00F27676" w:rsidRDefault="00F27676" w:rsidP="00F27676">
            <w:pPr>
              <w:tabs>
                <w:tab w:val="left" w:pos="3516"/>
              </w:tabs>
              <w:rPr>
                <w:szCs w:val="20"/>
              </w:rPr>
            </w:pPr>
            <w:r>
              <w:rPr>
                <w:rFonts w:hint="eastAsia"/>
                <w:szCs w:val="20"/>
              </w:rPr>
              <w:t>N</w:t>
            </w:r>
            <w:r>
              <w:rPr>
                <w:szCs w:val="20"/>
              </w:rPr>
              <w:t>/A</w:t>
            </w:r>
          </w:p>
        </w:tc>
        <w:tc>
          <w:tcPr>
            <w:tcW w:w="741" w:type="dxa"/>
            <w:vAlign w:val="center"/>
          </w:tcPr>
          <w:p w14:paraId="3C988399" w14:textId="5BC262FF" w:rsidR="00F27676" w:rsidRDefault="00F27676" w:rsidP="00F27676">
            <w:pPr>
              <w:tabs>
                <w:tab w:val="left" w:pos="3516"/>
              </w:tabs>
              <w:rPr>
                <w:szCs w:val="20"/>
              </w:rPr>
            </w:pPr>
            <w:r>
              <w:rPr>
                <w:rFonts w:hint="eastAsia"/>
                <w:szCs w:val="20"/>
              </w:rPr>
              <w:t>N</w:t>
            </w:r>
            <w:r>
              <w:rPr>
                <w:szCs w:val="20"/>
              </w:rPr>
              <w:t>/A</w:t>
            </w:r>
          </w:p>
        </w:tc>
        <w:tc>
          <w:tcPr>
            <w:tcW w:w="597" w:type="dxa"/>
            <w:vAlign w:val="center"/>
          </w:tcPr>
          <w:p w14:paraId="41FD5D86" w14:textId="0B61F84E" w:rsidR="00F27676" w:rsidRDefault="00F27676" w:rsidP="00F27676">
            <w:pPr>
              <w:tabs>
                <w:tab w:val="left" w:pos="3516"/>
              </w:tabs>
              <w:rPr>
                <w:szCs w:val="20"/>
              </w:rPr>
            </w:pPr>
            <w:r>
              <w:rPr>
                <w:rFonts w:hint="eastAsia"/>
                <w:szCs w:val="20"/>
              </w:rPr>
              <w:t>6</w:t>
            </w:r>
          </w:p>
        </w:tc>
        <w:tc>
          <w:tcPr>
            <w:tcW w:w="701" w:type="dxa"/>
          </w:tcPr>
          <w:p w14:paraId="7BC7B6F8" w14:textId="4317A53B" w:rsidR="00F27676" w:rsidRDefault="00F27676" w:rsidP="00F27676">
            <w:pPr>
              <w:tabs>
                <w:tab w:val="left" w:pos="3516"/>
              </w:tabs>
              <w:rPr>
                <w:szCs w:val="20"/>
              </w:rPr>
            </w:pPr>
            <w:r w:rsidRPr="00F27676">
              <w:rPr>
                <w:szCs w:val="20"/>
              </w:rPr>
              <w:t>0.014</w:t>
            </w:r>
          </w:p>
        </w:tc>
        <w:tc>
          <w:tcPr>
            <w:tcW w:w="745" w:type="dxa"/>
            <w:vAlign w:val="center"/>
          </w:tcPr>
          <w:p w14:paraId="2FF9A876" w14:textId="4046EB90" w:rsidR="00F27676" w:rsidRDefault="00F27676" w:rsidP="00F27676">
            <w:pPr>
              <w:tabs>
                <w:tab w:val="left" w:pos="3516"/>
              </w:tabs>
              <w:rPr>
                <w:szCs w:val="20"/>
              </w:rPr>
            </w:pPr>
            <w:r>
              <w:rPr>
                <w:rFonts w:hint="eastAsia"/>
                <w:szCs w:val="20"/>
              </w:rPr>
              <w:t>0</w:t>
            </w:r>
          </w:p>
        </w:tc>
      </w:tr>
      <w:tr w:rsidR="00F27676" w14:paraId="5BEA3D01" w14:textId="77777777" w:rsidTr="00F27676">
        <w:tc>
          <w:tcPr>
            <w:tcW w:w="1177" w:type="dxa"/>
            <w:vMerge/>
            <w:shd w:val="clear" w:color="auto" w:fill="E7E6E6" w:themeFill="background2"/>
            <w:vAlign w:val="center"/>
          </w:tcPr>
          <w:p w14:paraId="4D54B147"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4521C071" w14:textId="77777777" w:rsidR="00F27676" w:rsidRDefault="00F27676" w:rsidP="00F27676">
            <w:pPr>
              <w:tabs>
                <w:tab w:val="left" w:pos="3516"/>
              </w:tabs>
              <w:rPr>
                <w:szCs w:val="20"/>
              </w:rPr>
            </w:pPr>
          </w:p>
        </w:tc>
        <w:tc>
          <w:tcPr>
            <w:tcW w:w="2705" w:type="dxa"/>
            <w:vAlign w:val="center"/>
          </w:tcPr>
          <w:p w14:paraId="3AE08C1D" w14:textId="02E14C8A" w:rsidR="00F27676" w:rsidRDefault="00F27676" w:rsidP="00F27676">
            <w:pPr>
              <w:tabs>
                <w:tab w:val="left" w:pos="3516"/>
              </w:tabs>
              <w:rPr>
                <w:szCs w:val="20"/>
              </w:rPr>
            </w:pPr>
            <w:r w:rsidRPr="00824589">
              <w:rPr>
                <w:szCs w:val="20"/>
              </w:rPr>
              <w:t>do_vfs_ioctl</w:t>
            </w:r>
          </w:p>
        </w:tc>
        <w:tc>
          <w:tcPr>
            <w:tcW w:w="597" w:type="dxa"/>
            <w:vAlign w:val="center"/>
          </w:tcPr>
          <w:p w14:paraId="536BFEF0" w14:textId="5F477A84" w:rsidR="00F27676" w:rsidRDefault="00F27676" w:rsidP="00F27676">
            <w:pPr>
              <w:tabs>
                <w:tab w:val="left" w:pos="3516"/>
              </w:tabs>
              <w:rPr>
                <w:szCs w:val="20"/>
              </w:rPr>
            </w:pPr>
            <w:r>
              <w:rPr>
                <w:rFonts w:hint="eastAsia"/>
                <w:szCs w:val="20"/>
              </w:rPr>
              <w:t>0</w:t>
            </w:r>
          </w:p>
        </w:tc>
        <w:tc>
          <w:tcPr>
            <w:tcW w:w="701" w:type="dxa"/>
          </w:tcPr>
          <w:p w14:paraId="74798FEA" w14:textId="3E5810E9" w:rsidR="00F27676" w:rsidRDefault="00F27676" w:rsidP="00F27676">
            <w:pPr>
              <w:tabs>
                <w:tab w:val="left" w:pos="3516"/>
              </w:tabs>
              <w:rPr>
                <w:szCs w:val="20"/>
              </w:rPr>
            </w:pPr>
            <w:r>
              <w:rPr>
                <w:rFonts w:hint="eastAsia"/>
                <w:szCs w:val="20"/>
              </w:rPr>
              <w:t>N</w:t>
            </w:r>
            <w:r>
              <w:rPr>
                <w:szCs w:val="20"/>
              </w:rPr>
              <w:t>/A</w:t>
            </w:r>
          </w:p>
        </w:tc>
        <w:tc>
          <w:tcPr>
            <w:tcW w:w="741" w:type="dxa"/>
            <w:vAlign w:val="center"/>
          </w:tcPr>
          <w:p w14:paraId="7120252F" w14:textId="3DEAD1A6" w:rsidR="00F27676" w:rsidRDefault="00F27676" w:rsidP="00F27676">
            <w:pPr>
              <w:tabs>
                <w:tab w:val="left" w:pos="3516"/>
              </w:tabs>
              <w:rPr>
                <w:szCs w:val="20"/>
              </w:rPr>
            </w:pPr>
            <w:r>
              <w:rPr>
                <w:rFonts w:hint="eastAsia"/>
                <w:szCs w:val="20"/>
              </w:rPr>
              <w:t>N</w:t>
            </w:r>
            <w:r>
              <w:rPr>
                <w:szCs w:val="20"/>
              </w:rPr>
              <w:t>/A</w:t>
            </w:r>
          </w:p>
        </w:tc>
        <w:tc>
          <w:tcPr>
            <w:tcW w:w="597" w:type="dxa"/>
            <w:vAlign w:val="center"/>
          </w:tcPr>
          <w:p w14:paraId="793F80C5" w14:textId="06FE0FF0" w:rsidR="00F27676" w:rsidRDefault="00F27676" w:rsidP="00F27676">
            <w:pPr>
              <w:tabs>
                <w:tab w:val="left" w:pos="3516"/>
              </w:tabs>
              <w:rPr>
                <w:szCs w:val="20"/>
              </w:rPr>
            </w:pPr>
            <w:r>
              <w:rPr>
                <w:rFonts w:hint="eastAsia"/>
                <w:szCs w:val="20"/>
              </w:rPr>
              <w:t>1</w:t>
            </w:r>
            <w:r>
              <w:rPr>
                <w:szCs w:val="20"/>
              </w:rPr>
              <w:t>5</w:t>
            </w:r>
          </w:p>
        </w:tc>
        <w:tc>
          <w:tcPr>
            <w:tcW w:w="701" w:type="dxa"/>
          </w:tcPr>
          <w:p w14:paraId="59D8FC02" w14:textId="3E83EE31" w:rsidR="00F27676" w:rsidRDefault="00F27676" w:rsidP="00F27676">
            <w:pPr>
              <w:tabs>
                <w:tab w:val="left" w:pos="3516"/>
              </w:tabs>
              <w:rPr>
                <w:szCs w:val="20"/>
              </w:rPr>
            </w:pPr>
            <w:r w:rsidRPr="00F27676">
              <w:rPr>
                <w:szCs w:val="20"/>
              </w:rPr>
              <w:t>0.037</w:t>
            </w:r>
          </w:p>
        </w:tc>
        <w:tc>
          <w:tcPr>
            <w:tcW w:w="745" w:type="dxa"/>
            <w:vAlign w:val="center"/>
          </w:tcPr>
          <w:p w14:paraId="143BF9C8" w14:textId="37C3491F" w:rsidR="00F27676" w:rsidRDefault="00F27676" w:rsidP="00F27676">
            <w:pPr>
              <w:tabs>
                <w:tab w:val="left" w:pos="3516"/>
              </w:tabs>
              <w:rPr>
                <w:szCs w:val="20"/>
              </w:rPr>
            </w:pPr>
            <w:r>
              <w:rPr>
                <w:rFonts w:hint="eastAsia"/>
                <w:szCs w:val="20"/>
              </w:rPr>
              <w:t>0</w:t>
            </w:r>
          </w:p>
        </w:tc>
      </w:tr>
      <w:tr w:rsidR="00F27676" w14:paraId="520E3799" w14:textId="77777777" w:rsidTr="00F27676">
        <w:tc>
          <w:tcPr>
            <w:tcW w:w="1177" w:type="dxa"/>
            <w:vMerge/>
            <w:shd w:val="clear" w:color="auto" w:fill="E7E6E6" w:themeFill="background2"/>
            <w:vAlign w:val="center"/>
          </w:tcPr>
          <w:p w14:paraId="443336EA" w14:textId="77777777" w:rsidR="00F27676" w:rsidRDefault="00F27676" w:rsidP="00F27676">
            <w:pPr>
              <w:tabs>
                <w:tab w:val="left" w:pos="3516"/>
              </w:tabs>
              <w:rPr>
                <w:szCs w:val="20"/>
              </w:rPr>
            </w:pPr>
          </w:p>
        </w:tc>
        <w:tc>
          <w:tcPr>
            <w:tcW w:w="1052" w:type="dxa"/>
            <w:vMerge w:val="restart"/>
            <w:shd w:val="clear" w:color="auto" w:fill="E7E6E6" w:themeFill="background2"/>
            <w:vAlign w:val="center"/>
          </w:tcPr>
          <w:p w14:paraId="7BCE89E4" w14:textId="77777777" w:rsidR="00F27676" w:rsidRDefault="00F27676" w:rsidP="00F27676">
            <w:pPr>
              <w:tabs>
                <w:tab w:val="left" w:pos="3516"/>
              </w:tabs>
              <w:rPr>
                <w:szCs w:val="20"/>
              </w:rPr>
            </w:pPr>
            <w:r>
              <w:rPr>
                <w:rFonts w:hint="eastAsia"/>
                <w:szCs w:val="20"/>
              </w:rPr>
              <w:t>A</w:t>
            </w:r>
            <w:r>
              <w:rPr>
                <w:szCs w:val="20"/>
              </w:rPr>
              <w:t>ll</w:t>
            </w:r>
          </w:p>
        </w:tc>
        <w:tc>
          <w:tcPr>
            <w:tcW w:w="2705" w:type="dxa"/>
            <w:vAlign w:val="center"/>
          </w:tcPr>
          <w:p w14:paraId="3D8CFCB2" w14:textId="557445D1" w:rsidR="00F27676" w:rsidRDefault="00F27676" w:rsidP="00F27676">
            <w:pPr>
              <w:tabs>
                <w:tab w:val="left" w:pos="3516"/>
              </w:tabs>
              <w:rPr>
                <w:szCs w:val="20"/>
              </w:rPr>
            </w:pPr>
            <w:r w:rsidRPr="00824589">
              <w:rPr>
                <w:szCs w:val="20"/>
              </w:rPr>
              <w:t>security_sock_rcv_skb</w:t>
            </w:r>
          </w:p>
        </w:tc>
        <w:tc>
          <w:tcPr>
            <w:tcW w:w="597" w:type="dxa"/>
            <w:vAlign w:val="center"/>
          </w:tcPr>
          <w:p w14:paraId="64C6FEB8" w14:textId="22AE1E4C" w:rsidR="00F27676" w:rsidRDefault="00F27676" w:rsidP="00F27676">
            <w:pPr>
              <w:tabs>
                <w:tab w:val="left" w:pos="3516"/>
              </w:tabs>
              <w:rPr>
                <w:szCs w:val="20"/>
              </w:rPr>
            </w:pPr>
            <w:r>
              <w:rPr>
                <w:szCs w:val="20"/>
              </w:rPr>
              <w:t>6</w:t>
            </w:r>
          </w:p>
        </w:tc>
        <w:tc>
          <w:tcPr>
            <w:tcW w:w="701" w:type="dxa"/>
          </w:tcPr>
          <w:p w14:paraId="7E15DFD1" w14:textId="6DBBCE20" w:rsidR="00F27676" w:rsidRDefault="00F27676" w:rsidP="00F27676">
            <w:pPr>
              <w:tabs>
                <w:tab w:val="left" w:pos="3516"/>
              </w:tabs>
              <w:rPr>
                <w:szCs w:val="20"/>
              </w:rPr>
            </w:pPr>
            <w:r w:rsidRPr="00F27676">
              <w:rPr>
                <w:szCs w:val="20"/>
              </w:rPr>
              <w:t>0.015</w:t>
            </w:r>
          </w:p>
        </w:tc>
        <w:tc>
          <w:tcPr>
            <w:tcW w:w="741" w:type="dxa"/>
            <w:vAlign w:val="center"/>
          </w:tcPr>
          <w:p w14:paraId="4126D2AD" w14:textId="7692F034" w:rsidR="00F27676" w:rsidRDefault="00F27676" w:rsidP="00F27676">
            <w:pPr>
              <w:tabs>
                <w:tab w:val="left" w:pos="3516"/>
              </w:tabs>
              <w:rPr>
                <w:szCs w:val="20"/>
              </w:rPr>
            </w:pPr>
            <w:r>
              <w:rPr>
                <w:rFonts w:hint="eastAsia"/>
                <w:szCs w:val="20"/>
              </w:rPr>
              <w:t>0</w:t>
            </w:r>
          </w:p>
        </w:tc>
        <w:tc>
          <w:tcPr>
            <w:tcW w:w="597" w:type="dxa"/>
            <w:vAlign w:val="center"/>
          </w:tcPr>
          <w:p w14:paraId="096D1E07" w14:textId="58DFA503" w:rsidR="00F27676" w:rsidRDefault="00F27676" w:rsidP="00F27676">
            <w:pPr>
              <w:tabs>
                <w:tab w:val="left" w:pos="3516"/>
              </w:tabs>
              <w:rPr>
                <w:szCs w:val="20"/>
              </w:rPr>
            </w:pPr>
            <w:r>
              <w:rPr>
                <w:rFonts w:hint="eastAsia"/>
                <w:szCs w:val="20"/>
              </w:rPr>
              <w:t>4</w:t>
            </w:r>
          </w:p>
        </w:tc>
        <w:tc>
          <w:tcPr>
            <w:tcW w:w="701" w:type="dxa"/>
          </w:tcPr>
          <w:p w14:paraId="24F14B19" w14:textId="1E038A4E" w:rsidR="00F27676" w:rsidRDefault="00F27676" w:rsidP="00F27676">
            <w:pPr>
              <w:tabs>
                <w:tab w:val="left" w:pos="3516"/>
              </w:tabs>
              <w:rPr>
                <w:szCs w:val="20"/>
              </w:rPr>
            </w:pPr>
            <w:r w:rsidRPr="00F27676">
              <w:rPr>
                <w:szCs w:val="20"/>
              </w:rPr>
              <w:t>0.009</w:t>
            </w:r>
          </w:p>
        </w:tc>
        <w:tc>
          <w:tcPr>
            <w:tcW w:w="745" w:type="dxa"/>
            <w:vAlign w:val="center"/>
          </w:tcPr>
          <w:p w14:paraId="3A25AA97" w14:textId="7448B915" w:rsidR="00F27676" w:rsidRDefault="00F27676" w:rsidP="00F27676">
            <w:pPr>
              <w:tabs>
                <w:tab w:val="left" w:pos="3516"/>
              </w:tabs>
              <w:rPr>
                <w:szCs w:val="20"/>
              </w:rPr>
            </w:pPr>
            <w:r>
              <w:rPr>
                <w:rFonts w:hint="eastAsia"/>
                <w:szCs w:val="20"/>
              </w:rPr>
              <w:t>0</w:t>
            </w:r>
          </w:p>
        </w:tc>
      </w:tr>
      <w:tr w:rsidR="00F27676" w14:paraId="3B6A21A8" w14:textId="77777777" w:rsidTr="00F27676">
        <w:tc>
          <w:tcPr>
            <w:tcW w:w="1177" w:type="dxa"/>
            <w:vMerge/>
            <w:shd w:val="clear" w:color="auto" w:fill="E7E6E6" w:themeFill="background2"/>
            <w:vAlign w:val="center"/>
          </w:tcPr>
          <w:p w14:paraId="0677D322"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3DEB7E11" w14:textId="77777777" w:rsidR="00F27676" w:rsidRDefault="00F27676" w:rsidP="00F27676">
            <w:pPr>
              <w:tabs>
                <w:tab w:val="left" w:pos="3516"/>
              </w:tabs>
              <w:rPr>
                <w:szCs w:val="20"/>
              </w:rPr>
            </w:pPr>
          </w:p>
        </w:tc>
        <w:tc>
          <w:tcPr>
            <w:tcW w:w="2705" w:type="dxa"/>
            <w:vAlign w:val="center"/>
          </w:tcPr>
          <w:p w14:paraId="0E502D4B" w14:textId="5C8980D1" w:rsidR="00F27676" w:rsidRDefault="00F27676" w:rsidP="00F27676">
            <w:pPr>
              <w:tabs>
                <w:tab w:val="left" w:pos="3516"/>
              </w:tabs>
              <w:rPr>
                <w:szCs w:val="20"/>
              </w:rPr>
            </w:pPr>
            <w:r w:rsidRPr="00824589">
              <w:rPr>
                <w:szCs w:val="20"/>
              </w:rPr>
              <w:t>pick_next_task</w:t>
            </w:r>
          </w:p>
        </w:tc>
        <w:tc>
          <w:tcPr>
            <w:tcW w:w="597" w:type="dxa"/>
            <w:vAlign w:val="center"/>
          </w:tcPr>
          <w:p w14:paraId="34E644ED" w14:textId="445C4A78" w:rsidR="00F27676" w:rsidRDefault="00F27676" w:rsidP="00F27676">
            <w:pPr>
              <w:tabs>
                <w:tab w:val="left" w:pos="3516"/>
              </w:tabs>
              <w:rPr>
                <w:szCs w:val="20"/>
              </w:rPr>
            </w:pPr>
            <w:r>
              <w:rPr>
                <w:szCs w:val="20"/>
              </w:rPr>
              <w:t>8</w:t>
            </w:r>
          </w:p>
        </w:tc>
        <w:tc>
          <w:tcPr>
            <w:tcW w:w="701" w:type="dxa"/>
          </w:tcPr>
          <w:p w14:paraId="1243BA77" w14:textId="2D9EF55E" w:rsidR="00F27676" w:rsidRDefault="00F27676" w:rsidP="00F27676">
            <w:pPr>
              <w:tabs>
                <w:tab w:val="left" w:pos="3516"/>
              </w:tabs>
              <w:rPr>
                <w:szCs w:val="20"/>
              </w:rPr>
            </w:pPr>
            <w:r w:rsidRPr="00F27676">
              <w:rPr>
                <w:szCs w:val="20"/>
              </w:rPr>
              <w:t>0.02</w:t>
            </w:r>
          </w:p>
        </w:tc>
        <w:tc>
          <w:tcPr>
            <w:tcW w:w="741" w:type="dxa"/>
            <w:vAlign w:val="center"/>
          </w:tcPr>
          <w:p w14:paraId="00EF1829" w14:textId="2838488B" w:rsidR="00F27676" w:rsidRDefault="00F27676" w:rsidP="00F27676">
            <w:pPr>
              <w:tabs>
                <w:tab w:val="left" w:pos="3516"/>
              </w:tabs>
              <w:rPr>
                <w:szCs w:val="20"/>
              </w:rPr>
            </w:pPr>
            <w:r>
              <w:rPr>
                <w:szCs w:val="20"/>
              </w:rPr>
              <w:t>0</w:t>
            </w:r>
          </w:p>
        </w:tc>
        <w:tc>
          <w:tcPr>
            <w:tcW w:w="597" w:type="dxa"/>
            <w:vAlign w:val="center"/>
          </w:tcPr>
          <w:p w14:paraId="6F7E8B1F" w14:textId="24B58351" w:rsidR="00F27676" w:rsidRDefault="00F27676" w:rsidP="00F27676">
            <w:pPr>
              <w:tabs>
                <w:tab w:val="left" w:pos="3516"/>
              </w:tabs>
              <w:rPr>
                <w:szCs w:val="20"/>
              </w:rPr>
            </w:pPr>
            <w:r>
              <w:rPr>
                <w:szCs w:val="20"/>
              </w:rPr>
              <w:t>36</w:t>
            </w:r>
          </w:p>
        </w:tc>
        <w:tc>
          <w:tcPr>
            <w:tcW w:w="701" w:type="dxa"/>
          </w:tcPr>
          <w:p w14:paraId="7F8F21F1" w14:textId="721DFF45" w:rsidR="00F27676" w:rsidRDefault="00F27676" w:rsidP="00F27676">
            <w:pPr>
              <w:tabs>
                <w:tab w:val="left" w:pos="3516"/>
              </w:tabs>
              <w:rPr>
                <w:szCs w:val="20"/>
              </w:rPr>
            </w:pPr>
            <w:r w:rsidRPr="00F27676">
              <w:rPr>
                <w:szCs w:val="20"/>
              </w:rPr>
              <w:t>0.089</w:t>
            </w:r>
          </w:p>
        </w:tc>
        <w:tc>
          <w:tcPr>
            <w:tcW w:w="745" w:type="dxa"/>
            <w:vAlign w:val="center"/>
          </w:tcPr>
          <w:p w14:paraId="64AC273C" w14:textId="57DACA48" w:rsidR="00F27676" w:rsidRDefault="00F27676" w:rsidP="00F27676">
            <w:pPr>
              <w:tabs>
                <w:tab w:val="left" w:pos="3516"/>
              </w:tabs>
              <w:rPr>
                <w:szCs w:val="20"/>
              </w:rPr>
            </w:pPr>
            <w:r>
              <w:rPr>
                <w:rFonts w:hint="eastAsia"/>
                <w:szCs w:val="20"/>
              </w:rPr>
              <w:t>0</w:t>
            </w:r>
          </w:p>
        </w:tc>
      </w:tr>
      <w:tr w:rsidR="00F27676" w14:paraId="6EEF3568" w14:textId="77777777" w:rsidTr="00F27676">
        <w:tc>
          <w:tcPr>
            <w:tcW w:w="1177" w:type="dxa"/>
            <w:vMerge/>
            <w:shd w:val="clear" w:color="auto" w:fill="E7E6E6" w:themeFill="background2"/>
            <w:vAlign w:val="center"/>
          </w:tcPr>
          <w:p w14:paraId="719A0358"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3C7F3497" w14:textId="77777777" w:rsidR="00F27676" w:rsidRDefault="00F27676" w:rsidP="00F27676">
            <w:pPr>
              <w:tabs>
                <w:tab w:val="left" w:pos="3516"/>
              </w:tabs>
              <w:rPr>
                <w:szCs w:val="20"/>
              </w:rPr>
            </w:pPr>
          </w:p>
        </w:tc>
        <w:tc>
          <w:tcPr>
            <w:tcW w:w="6787" w:type="dxa"/>
            <w:gridSpan w:val="7"/>
          </w:tcPr>
          <w:p w14:paraId="771154CD" w14:textId="31160912" w:rsidR="00F27676" w:rsidRDefault="00F27676" w:rsidP="00F27676">
            <w:pPr>
              <w:tabs>
                <w:tab w:val="left" w:pos="3516"/>
              </w:tabs>
              <w:rPr>
                <w:szCs w:val="20"/>
              </w:rPr>
            </w:pPr>
            <m:oMathPara>
              <m:oMath>
                <m:r>
                  <w:rPr>
                    <w:rFonts w:ascii="Cambria Math" w:hAnsi="Cambria Math"/>
                    <w:szCs w:val="20"/>
                  </w:rPr>
                  <m:t>⋮</m:t>
                </m:r>
              </m:oMath>
            </m:oMathPara>
          </w:p>
        </w:tc>
      </w:tr>
      <w:tr w:rsidR="00F27676" w14:paraId="7C199B92" w14:textId="77777777" w:rsidTr="00F27676">
        <w:tc>
          <w:tcPr>
            <w:tcW w:w="1177" w:type="dxa"/>
            <w:vMerge/>
            <w:shd w:val="clear" w:color="auto" w:fill="E7E6E6" w:themeFill="background2"/>
            <w:vAlign w:val="center"/>
          </w:tcPr>
          <w:p w14:paraId="69E0B736"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6CE18A20" w14:textId="77777777" w:rsidR="00F27676" w:rsidRDefault="00F27676" w:rsidP="00F27676">
            <w:pPr>
              <w:tabs>
                <w:tab w:val="left" w:pos="3516"/>
              </w:tabs>
              <w:rPr>
                <w:szCs w:val="20"/>
              </w:rPr>
            </w:pPr>
          </w:p>
        </w:tc>
        <w:tc>
          <w:tcPr>
            <w:tcW w:w="2705" w:type="dxa"/>
            <w:vAlign w:val="center"/>
          </w:tcPr>
          <w:p w14:paraId="237CE2F7" w14:textId="230ACB5E" w:rsidR="00F27676" w:rsidRDefault="00F27676" w:rsidP="00F27676">
            <w:pPr>
              <w:tabs>
                <w:tab w:val="left" w:pos="3516"/>
              </w:tabs>
              <w:rPr>
                <w:szCs w:val="20"/>
              </w:rPr>
            </w:pPr>
            <w:r w:rsidRPr="00824589">
              <w:rPr>
                <w:szCs w:val="20"/>
              </w:rPr>
              <w:t>enqueue_hrtimer</w:t>
            </w:r>
          </w:p>
        </w:tc>
        <w:tc>
          <w:tcPr>
            <w:tcW w:w="597" w:type="dxa"/>
            <w:vAlign w:val="center"/>
          </w:tcPr>
          <w:p w14:paraId="091BE298" w14:textId="0DD021E6" w:rsidR="00F27676" w:rsidRDefault="00F27676" w:rsidP="00F27676">
            <w:pPr>
              <w:tabs>
                <w:tab w:val="left" w:pos="3516"/>
              </w:tabs>
              <w:rPr>
                <w:szCs w:val="20"/>
              </w:rPr>
            </w:pPr>
            <w:r>
              <w:rPr>
                <w:rFonts w:hint="eastAsia"/>
                <w:szCs w:val="20"/>
              </w:rPr>
              <w:t>0</w:t>
            </w:r>
          </w:p>
        </w:tc>
        <w:tc>
          <w:tcPr>
            <w:tcW w:w="701" w:type="dxa"/>
          </w:tcPr>
          <w:p w14:paraId="38F9EFA5" w14:textId="2E00CB42" w:rsidR="00F27676" w:rsidRDefault="00F27676" w:rsidP="00F27676">
            <w:pPr>
              <w:tabs>
                <w:tab w:val="left" w:pos="3516"/>
              </w:tabs>
              <w:rPr>
                <w:szCs w:val="20"/>
              </w:rPr>
            </w:pPr>
            <w:r>
              <w:rPr>
                <w:rFonts w:hint="eastAsia"/>
                <w:szCs w:val="20"/>
              </w:rPr>
              <w:t>N</w:t>
            </w:r>
            <w:r>
              <w:rPr>
                <w:szCs w:val="20"/>
              </w:rPr>
              <w:t>/A</w:t>
            </w:r>
          </w:p>
        </w:tc>
        <w:tc>
          <w:tcPr>
            <w:tcW w:w="741" w:type="dxa"/>
            <w:vAlign w:val="center"/>
          </w:tcPr>
          <w:p w14:paraId="0DD091ED" w14:textId="16F10FDB" w:rsidR="00F27676" w:rsidRDefault="00F27676" w:rsidP="00F27676">
            <w:pPr>
              <w:tabs>
                <w:tab w:val="left" w:pos="3516"/>
              </w:tabs>
              <w:rPr>
                <w:szCs w:val="20"/>
              </w:rPr>
            </w:pPr>
            <w:r>
              <w:rPr>
                <w:rFonts w:hint="eastAsia"/>
                <w:szCs w:val="20"/>
              </w:rPr>
              <w:t>N</w:t>
            </w:r>
            <w:r>
              <w:rPr>
                <w:szCs w:val="20"/>
              </w:rPr>
              <w:t>/A</w:t>
            </w:r>
          </w:p>
        </w:tc>
        <w:tc>
          <w:tcPr>
            <w:tcW w:w="597" w:type="dxa"/>
            <w:vAlign w:val="center"/>
          </w:tcPr>
          <w:p w14:paraId="157AE720" w14:textId="34377324" w:rsidR="00F27676" w:rsidRDefault="00A60D9D" w:rsidP="00F27676">
            <w:pPr>
              <w:tabs>
                <w:tab w:val="left" w:pos="3516"/>
              </w:tabs>
              <w:rPr>
                <w:szCs w:val="20"/>
              </w:rPr>
            </w:pPr>
            <w:r>
              <w:rPr>
                <w:szCs w:val="20"/>
              </w:rPr>
              <w:t>6</w:t>
            </w:r>
          </w:p>
        </w:tc>
        <w:tc>
          <w:tcPr>
            <w:tcW w:w="701" w:type="dxa"/>
          </w:tcPr>
          <w:p w14:paraId="0D820369" w14:textId="79C88576" w:rsidR="00F27676" w:rsidRDefault="00A60D9D" w:rsidP="00F27676">
            <w:pPr>
              <w:tabs>
                <w:tab w:val="left" w:pos="3516"/>
              </w:tabs>
              <w:rPr>
                <w:szCs w:val="20"/>
              </w:rPr>
            </w:pPr>
            <w:r w:rsidRPr="00A60D9D">
              <w:rPr>
                <w:szCs w:val="20"/>
              </w:rPr>
              <w:t>0.014</w:t>
            </w:r>
          </w:p>
        </w:tc>
        <w:tc>
          <w:tcPr>
            <w:tcW w:w="745" w:type="dxa"/>
            <w:vAlign w:val="center"/>
          </w:tcPr>
          <w:p w14:paraId="270168AE" w14:textId="44084D15" w:rsidR="00F27676" w:rsidRDefault="00F27676" w:rsidP="00F27676">
            <w:pPr>
              <w:tabs>
                <w:tab w:val="left" w:pos="3516"/>
              </w:tabs>
              <w:rPr>
                <w:szCs w:val="20"/>
              </w:rPr>
            </w:pPr>
            <w:r>
              <w:rPr>
                <w:rFonts w:hint="eastAsia"/>
                <w:szCs w:val="20"/>
              </w:rPr>
              <w:t>0</w:t>
            </w:r>
          </w:p>
        </w:tc>
      </w:tr>
      <w:tr w:rsidR="00F27676" w14:paraId="12AC298F" w14:textId="77777777" w:rsidTr="00F27676">
        <w:tc>
          <w:tcPr>
            <w:tcW w:w="1177" w:type="dxa"/>
            <w:vMerge/>
            <w:shd w:val="clear" w:color="auto" w:fill="E7E6E6" w:themeFill="background2"/>
            <w:vAlign w:val="center"/>
          </w:tcPr>
          <w:p w14:paraId="7D72315D"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20DCAA68" w14:textId="77777777" w:rsidR="00F27676" w:rsidRDefault="00F27676" w:rsidP="00F27676">
            <w:pPr>
              <w:tabs>
                <w:tab w:val="left" w:pos="3516"/>
              </w:tabs>
              <w:rPr>
                <w:szCs w:val="20"/>
              </w:rPr>
            </w:pPr>
          </w:p>
        </w:tc>
        <w:tc>
          <w:tcPr>
            <w:tcW w:w="2705" w:type="dxa"/>
            <w:vAlign w:val="center"/>
          </w:tcPr>
          <w:p w14:paraId="4C8227BB" w14:textId="6393D743" w:rsidR="00F27676" w:rsidRDefault="00F27676" w:rsidP="00F27676">
            <w:pPr>
              <w:tabs>
                <w:tab w:val="left" w:pos="3516"/>
              </w:tabs>
              <w:rPr>
                <w:szCs w:val="20"/>
              </w:rPr>
            </w:pPr>
            <w:r w:rsidRPr="00824589">
              <w:rPr>
                <w:szCs w:val="20"/>
              </w:rPr>
              <w:t>do_vfs_ioctl</w:t>
            </w:r>
          </w:p>
        </w:tc>
        <w:tc>
          <w:tcPr>
            <w:tcW w:w="597" w:type="dxa"/>
            <w:vAlign w:val="center"/>
          </w:tcPr>
          <w:p w14:paraId="383B0381" w14:textId="492BB123" w:rsidR="00F27676" w:rsidRDefault="00F27676" w:rsidP="00F27676">
            <w:pPr>
              <w:tabs>
                <w:tab w:val="left" w:pos="3516"/>
              </w:tabs>
              <w:rPr>
                <w:szCs w:val="20"/>
              </w:rPr>
            </w:pPr>
            <w:r>
              <w:rPr>
                <w:rFonts w:hint="eastAsia"/>
                <w:szCs w:val="20"/>
              </w:rPr>
              <w:t>0</w:t>
            </w:r>
          </w:p>
        </w:tc>
        <w:tc>
          <w:tcPr>
            <w:tcW w:w="701" w:type="dxa"/>
          </w:tcPr>
          <w:p w14:paraId="1B1F9D30" w14:textId="4E48ABEA" w:rsidR="00F27676" w:rsidRDefault="00F27676" w:rsidP="00F27676">
            <w:pPr>
              <w:tabs>
                <w:tab w:val="left" w:pos="3516"/>
              </w:tabs>
              <w:rPr>
                <w:szCs w:val="20"/>
              </w:rPr>
            </w:pPr>
            <w:r>
              <w:rPr>
                <w:rFonts w:hint="eastAsia"/>
                <w:szCs w:val="20"/>
              </w:rPr>
              <w:t>N</w:t>
            </w:r>
            <w:r>
              <w:rPr>
                <w:szCs w:val="20"/>
              </w:rPr>
              <w:t>/A</w:t>
            </w:r>
          </w:p>
        </w:tc>
        <w:tc>
          <w:tcPr>
            <w:tcW w:w="741" w:type="dxa"/>
            <w:vAlign w:val="center"/>
          </w:tcPr>
          <w:p w14:paraId="4B024C25" w14:textId="676B516C" w:rsidR="00F27676" w:rsidRDefault="00F27676" w:rsidP="00F27676">
            <w:pPr>
              <w:tabs>
                <w:tab w:val="left" w:pos="3516"/>
              </w:tabs>
              <w:rPr>
                <w:szCs w:val="20"/>
              </w:rPr>
            </w:pPr>
            <w:r>
              <w:rPr>
                <w:rFonts w:hint="eastAsia"/>
                <w:szCs w:val="20"/>
              </w:rPr>
              <w:t>N</w:t>
            </w:r>
            <w:r>
              <w:rPr>
                <w:szCs w:val="20"/>
              </w:rPr>
              <w:t>/A</w:t>
            </w:r>
          </w:p>
        </w:tc>
        <w:tc>
          <w:tcPr>
            <w:tcW w:w="597" w:type="dxa"/>
            <w:vAlign w:val="center"/>
          </w:tcPr>
          <w:p w14:paraId="323010F1" w14:textId="20F8AF80" w:rsidR="00F27676" w:rsidRDefault="00A60D9D" w:rsidP="00F27676">
            <w:pPr>
              <w:tabs>
                <w:tab w:val="left" w:pos="3516"/>
              </w:tabs>
              <w:rPr>
                <w:szCs w:val="20"/>
              </w:rPr>
            </w:pPr>
            <w:r>
              <w:rPr>
                <w:szCs w:val="20"/>
              </w:rPr>
              <w:t>15</w:t>
            </w:r>
          </w:p>
        </w:tc>
        <w:tc>
          <w:tcPr>
            <w:tcW w:w="701" w:type="dxa"/>
          </w:tcPr>
          <w:p w14:paraId="03019F22" w14:textId="77B53988" w:rsidR="00F27676" w:rsidRDefault="00A60D9D" w:rsidP="00F27676">
            <w:pPr>
              <w:tabs>
                <w:tab w:val="left" w:pos="3516"/>
              </w:tabs>
              <w:rPr>
                <w:szCs w:val="20"/>
              </w:rPr>
            </w:pPr>
            <w:r w:rsidRPr="00A60D9D">
              <w:rPr>
                <w:szCs w:val="20"/>
              </w:rPr>
              <w:t>0.037</w:t>
            </w:r>
          </w:p>
        </w:tc>
        <w:tc>
          <w:tcPr>
            <w:tcW w:w="745" w:type="dxa"/>
            <w:vAlign w:val="center"/>
          </w:tcPr>
          <w:p w14:paraId="7906BDCC" w14:textId="4FC99262" w:rsidR="00F27676" w:rsidRDefault="00F27676" w:rsidP="00F27676">
            <w:pPr>
              <w:tabs>
                <w:tab w:val="left" w:pos="3516"/>
              </w:tabs>
              <w:rPr>
                <w:szCs w:val="20"/>
              </w:rPr>
            </w:pPr>
            <w:r>
              <w:rPr>
                <w:rFonts w:hint="eastAsia"/>
                <w:szCs w:val="20"/>
              </w:rPr>
              <w:t>0</w:t>
            </w:r>
          </w:p>
        </w:tc>
      </w:tr>
      <w:tr w:rsidR="00F27676" w14:paraId="6622B34F" w14:textId="77777777" w:rsidTr="00F27676">
        <w:tc>
          <w:tcPr>
            <w:tcW w:w="1177" w:type="dxa"/>
            <w:vMerge w:val="restart"/>
            <w:shd w:val="clear" w:color="auto" w:fill="E7E6E6" w:themeFill="background2"/>
            <w:vAlign w:val="center"/>
          </w:tcPr>
          <w:p w14:paraId="71C2FC88" w14:textId="77777777" w:rsidR="00F27676" w:rsidRDefault="00F27676" w:rsidP="00F27676">
            <w:pPr>
              <w:tabs>
                <w:tab w:val="left" w:pos="3516"/>
              </w:tabs>
              <w:rPr>
                <w:szCs w:val="20"/>
              </w:rPr>
            </w:pPr>
            <w:r>
              <w:rPr>
                <w:rFonts w:hint="eastAsia"/>
                <w:szCs w:val="20"/>
              </w:rPr>
              <w:t>C</w:t>
            </w:r>
            <w:r>
              <w:rPr>
                <w:szCs w:val="20"/>
              </w:rPr>
              <w:t>ycle</w:t>
            </w:r>
          </w:p>
        </w:tc>
        <w:tc>
          <w:tcPr>
            <w:tcW w:w="1052" w:type="dxa"/>
            <w:vMerge w:val="restart"/>
            <w:shd w:val="clear" w:color="auto" w:fill="E7E6E6" w:themeFill="background2"/>
            <w:vAlign w:val="center"/>
          </w:tcPr>
          <w:p w14:paraId="605EE657" w14:textId="77777777" w:rsidR="00F27676" w:rsidRDefault="00F27676" w:rsidP="00F27676">
            <w:pPr>
              <w:tabs>
                <w:tab w:val="left" w:pos="3516"/>
              </w:tabs>
              <w:rPr>
                <w:szCs w:val="20"/>
              </w:rPr>
            </w:pPr>
            <w:r>
              <w:rPr>
                <w:rFonts w:hint="eastAsia"/>
                <w:szCs w:val="20"/>
              </w:rPr>
              <w:t>C</w:t>
            </w:r>
            <w:r>
              <w:rPr>
                <w:szCs w:val="20"/>
              </w:rPr>
              <w:t>ommon</w:t>
            </w:r>
          </w:p>
        </w:tc>
        <w:tc>
          <w:tcPr>
            <w:tcW w:w="2705" w:type="dxa"/>
            <w:vAlign w:val="center"/>
          </w:tcPr>
          <w:p w14:paraId="33B7780A" w14:textId="5B19406B" w:rsidR="00F27676" w:rsidRDefault="00F27676" w:rsidP="00F27676">
            <w:pPr>
              <w:tabs>
                <w:tab w:val="left" w:pos="3516"/>
              </w:tabs>
              <w:rPr>
                <w:szCs w:val="20"/>
              </w:rPr>
            </w:pPr>
            <w:r w:rsidRPr="00824589">
              <w:rPr>
                <w:szCs w:val="20"/>
              </w:rPr>
              <w:t>tcp_recvmsg</w:t>
            </w:r>
          </w:p>
        </w:tc>
        <w:tc>
          <w:tcPr>
            <w:tcW w:w="597" w:type="dxa"/>
            <w:vAlign w:val="center"/>
          </w:tcPr>
          <w:p w14:paraId="2084E8B5" w14:textId="7A2332C6" w:rsidR="00F27676" w:rsidRDefault="00F27676" w:rsidP="00F27676">
            <w:pPr>
              <w:tabs>
                <w:tab w:val="left" w:pos="3516"/>
              </w:tabs>
              <w:rPr>
                <w:szCs w:val="20"/>
              </w:rPr>
            </w:pPr>
            <w:r>
              <w:rPr>
                <w:rFonts w:hint="eastAsia"/>
                <w:szCs w:val="20"/>
              </w:rPr>
              <w:t>1</w:t>
            </w:r>
          </w:p>
        </w:tc>
        <w:tc>
          <w:tcPr>
            <w:tcW w:w="701" w:type="dxa"/>
          </w:tcPr>
          <w:p w14:paraId="2E7533B8" w14:textId="51042599" w:rsidR="00F27676" w:rsidRDefault="00F27676" w:rsidP="00F27676">
            <w:pPr>
              <w:tabs>
                <w:tab w:val="left" w:pos="3516"/>
              </w:tabs>
              <w:rPr>
                <w:szCs w:val="20"/>
              </w:rPr>
            </w:pPr>
            <w:r w:rsidRPr="00F27676">
              <w:rPr>
                <w:szCs w:val="20"/>
              </w:rPr>
              <w:t>0.002</w:t>
            </w:r>
          </w:p>
        </w:tc>
        <w:tc>
          <w:tcPr>
            <w:tcW w:w="741" w:type="dxa"/>
            <w:vAlign w:val="center"/>
          </w:tcPr>
          <w:p w14:paraId="25E02FC3" w14:textId="26DE0511" w:rsidR="00F27676" w:rsidRDefault="00F27676" w:rsidP="00F27676">
            <w:pPr>
              <w:tabs>
                <w:tab w:val="left" w:pos="3516"/>
              </w:tabs>
              <w:rPr>
                <w:szCs w:val="20"/>
              </w:rPr>
            </w:pPr>
            <w:r>
              <w:rPr>
                <w:rFonts w:hint="eastAsia"/>
                <w:szCs w:val="20"/>
              </w:rPr>
              <w:t>0</w:t>
            </w:r>
          </w:p>
        </w:tc>
        <w:tc>
          <w:tcPr>
            <w:tcW w:w="597" w:type="dxa"/>
            <w:vAlign w:val="center"/>
          </w:tcPr>
          <w:p w14:paraId="249514AC" w14:textId="0616D858" w:rsidR="00F27676" w:rsidRDefault="00F27676" w:rsidP="00F27676">
            <w:pPr>
              <w:tabs>
                <w:tab w:val="left" w:pos="3516"/>
              </w:tabs>
              <w:rPr>
                <w:szCs w:val="20"/>
              </w:rPr>
            </w:pPr>
            <w:r>
              <w:rPr>
                <w:rFonts w:hint="eastAsia"/>
                <w:szCs w:val="20"/>
              </w:rPr>
              <w:t>1</w:t>
            </w:r>
            <w:r>
              <w:rPr>
                <w:szCs w:val="20"/>
              </w:rPr>
              <w:t>2</w:t>
            </w:r>
          </w:p>
        </w:tc>
        <w:tc>
          <w:tcPr>
            <w:tcW w:w="701" w:type="dxa"/>
          </w:tcPr>
          <w:p w14:paraId="4523448B" w14:textId="35A6A96A" w:rsidR="00F27676" w:rsidRDefault="00F27676" w:rsidP="00F27676">
            <w:pPr>
              <w:tabs>
                <w:tab w:val="left" w:pos="3516"/>
              </w:tabs>
              <w:rPr>
                <w:szCs w:val="20"/>
              </w:rPr>
            </w:pPr>
            <w:r w:rsidRPr="00F27676">
              <w:rPr>
                <w:szCs w:val="20"/>
              </w:rPr>
              <w:t>0.029</w:t>
            </w:r>
          </w:p>
        </w:tc>
        <w:tc>
          <w:tcPr>
            <w:tcW w:w="745" w:type="dxa"/>
            <w:vAlign w:val="center"/>
          </w:tcPr>
          <w:p w14:paraId="0646D33E" w14:textId="7042938C" w:rsidR="00F27676" w:rsidRDefault="00F27676" w:rsidP="00F27676">
            <w:pPr>
              <w:tabs>
                <w:tab w:val="left" w:pos="3516"/>
              </w:tabs>
              <w:rPr>
                <w:szCs w:val="20"/>
              </w:rPr>
            </w:pPr>
            <w:r>
              <w:rPr>
                <w:rFonts w:hint="eastAsia"/>
                <w:szCs w:val="20"/>
              </w:rPr>
              <w:t>0</w:t>
            </w:r>
          </w:p>
        </w:tc>
      </w:tr>
      <w:tr w:rsidR="00F27676" w14:paraId="5F232F48" w14:textId="77777777" w:rsidTr="00F27676">
        <w:tc>
          <w:tcPr>
            <w:tcW w:w="1177" w:type="dxa"/>
            <w:vMerge/>
            <w:shd w:val="clear" w:color="auto" w:fill="E7E6E6" w:themeFill="background2"/>
            <w:vAlign w:val="center"/>
          </w:tcPr>
          <w:p w14:paraId="4163352C"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15FBA351" w14:textId="77777777" w:rsidR="00F27676" w:rsidRDefault="00F27676" w:rsidP="00F27676">
            <w:pPr>
              <w:tabs>
                <w:tab w:val="left" w:pos="3516"/>
              </w:tabs>
              <w:rPr>
                <w:szCs w:val="20"/>
              </w:rPr>
            </w:pPr>
          </w:p>
        </w:tc>
        <w:tc>
          <w:tcPr>
            <w:tcW w:w="2705" w:type="dxa"/>
            <w:vAlign w:val="center"/>
          </w:tcPr>
          <w:p w14:paraId="71B51518" w14:textId="2239B753" w:rsidR="00F27676" w:rsidRPr="00824589" w:rsidRDefault="00F27676" w:rsidP="00F27676">
            <w:pPr>
              <w:tabs>
                <w:tab w:val="left" w:pos="3516"/>
              </w:tabs>
              <w:rPr>
                <w:szCs w:val="20"/>
              </w:rPr>
            </w:pPr>
            <w:r w:rsidRPr="00824589">
              <w:rPr>
                <w:szCs w:val="20"/>
              </w:rPr>
              <w:t>security_sock_rcv_skb</w:t>
            </w:r>
          </w:p>
        </w:tc>
        <w:tc>
          <w:tcPr>
            <w:tcW w:w="597" w:type="dxa"/>
            <w:vAlign w:val="center"/>
          </w:tcPr>
          <w:p w14:paraId="4AF71C2D" w14:textId="1B22D91F" w:rsidR="00F27676" w:rsidRDefault="00F27676" w:rsidP="00F27676">
            <w:pPr>
              <w:tabs>
                <w:tab w:val="left" w:pos="3516"/>
              </w:tabs>
              <w:rPr>
                <w:szCs w:val="20"/>
              </w:rPr>
            </w:pPr>
            <w:r>
              <w:rPr>
                <w:rFonts w:hint="eastAsia"/>
                <w:szCs w:val="20"/>
              </w:rPr>
              <w:t>6</w:t>
            </w:r>
          </w:p>
        </w:tc>
        <w:tc>
          <w:tcPr>
            <w:tcW w:w="701" w:type="dxa"/>
          </w:tcPr>
          <w:p w14:paraId="055C7FD4" w14:textId="473B9258" w:rsidR="00F27676" w:rsidRDefault="00F27676" w:rsidP="00F27676">
            <w:pPr>
              <w:tabs>
                <w:tab w:val="left" w:pos="3516"/>
              </w:tabs>
              <w:rPr>
                <w:szCs w:val="20"/>
              </w:rPr>
            </w:pPr>
            <w:r w:rsidRPr="00F27676">
              <w:rPr>
                <w:szCs w:val="20"/>
              </w:rPr>
              <w:t>0.015</w:t>
            </w:r>
          </w:p>
        </w:tc>
        <w:tc>
          <w:tcPr>
            <w:tcW w:w="741" w:type="dxa"/>
            <w:vAlign w:val="center"/>
          </w:tcPr>
          <w:p w14:paraId="0500B7E7" w14:textId="614DEBD0" w:rsidR="00F27676" w:rsidRDefault="00F27676" w:rsidP="00F27676">
            <w:pPr>
              <w:tabs>
                <w:tab w:val="left" w:pos="3516"/>
              </w:tabs>
              <w:rPr>
                <w:szCs w:val="20"/>
              </w:rPr>
            </w:pPr>
            <w:r>
              <w:rPr>
                <w:rFonts w:hint="eastAsia"/>
                <w:szCs w:val="20"/>
              </w:rPr>
              <w:t>0</w:t>
            </w:r>
          </w:p>
        </w:tc>
        <w:tc>
          <w:tcPr>
            <w:tcW w:w="597" w:type="dxa"/>
            <w:vAlign w:val="center"/>
          </w:tcPr>
          <w:p w14:paraId="079BCC53" w14:textId="72AA423E" w:rsidR="00F27676" w:rsidRDefault="00F27676" w:rsidP="00F27676">
            <w:pPr>
              <w:tabs>
                <w:tab w:val="left" w:pos="3516"/>
              </w:tabs>
              <w:rPr>
                <w:szCs w:val="20"/>
              </w:rPr>
            </w:pPr>
            <w:r>
              <w:rPr>
                <w:rFonts w:hint="eastAsia"/>
                <w:szCs w:val="20"/>
              </w:rPr>
              <w:t>4</w:t>
            </w:r>
          </w:p>
        </w:tc>
        <w:tc>
          <w:tcPr>
            <w:tcW w:w="701" w:type="dxa"/>
          </w:tcPr>
          <w:p w14:paraId="0305DAD1" w14:textId="37E42538" w:rsidR="00F27676" w:rsidRDefault="00F27676" w:rsidP="00F27676">
            <w:pPr>
              <w:tabs>
                <w:tab w:val="left" w:pos="3516"/>
              </w:tabs>
              <w:rPr>
                <w:szCs w:val="20"/>
              </w:rPr>
            </w:pPr>
            <w:r w:rsidRPr="00F27676">
              <w:rPr>
                <w:szCs w:val="20"/>
              </w:rPr>
              <w:t>0.009</w:t>
            </w:r>
          </w:p>
        </w:tc>
        <w:tc>
          <w:tcPr>
            <w:tcW w:w="745" w:type="dxa"/>
            <w:vAlign w:val="center"/>
          </w:tcPr>
          <w:p w14:paraId="7EFA307D" w14:textId="75095B70" w:rsidR="00F27676" w:rsidRDefault="00F27676" w:rsidP="00F27676">
            <w:pPr>
              <w:tabs>
                <w:tab w:val="left" w:pos="3516"/>
              </w:tabs>
              <w:rPr>
                <w:szCs w:val="20"/>
              </w:rPr>
            </w:pPr>
            <w:r>
              <w:rPr>
                <w:rFonts w:hint="eastAsia"/>
                <w:szCs w:val="20"/>
              </w:rPr>
              <w:t>0</w:t>
            </w:r>
          </w:p>
        </w:tc>
      </w:tr>
      <w:tr w:rsidR="00F27676" w14:paraId="6E9BA406" w14:textId="77777777" w:rsidTr="00F27676">
        <w:tc>
          <w:tcPr>
            <w:tcW w:w="1177" w:type="dxa"/>
            <w:vMerge/>
            <w:shd w:val="clear" w:color="auto" w:fill="E7E6E6" w:themeFill="background2"/>
            <w:vAlign w:val="center"/>
          </w:tcPr>
          <w:p w14:paraId="4652A642"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6BC0FBA1" w14:textId="77777777" w:rsidR="00F27676" w:rsidRDefault="00F27676" w:rsidP="00F27676">
            <w:pPr>
              <w:tabs>
                <w:tab w:val="left" w:pos="3516"/>
              </w:tabs>
              <w:rPr>
                <w:szCs w:val="20"/>
              </w:rPr>
            </w:pPr>
          </w:p>
        </w:tc>
        <w:tc>
          <w:tcPr>
            <w:tcW w:w="6787" w:type="dxa"/>
            <w:gridSpan w:val="7"/>
          </w:tcPr>
          <w:p w14:paraId="6D1F8E1B" w14:textId="12A8329C" w:rsidR="00F27676" w:rsidRDefault="00F27676" w:rsidP="00F27676">
            <w:pPr>
              <w:tabs>
                <w:tab w:val="left" w:pos="3516"/>
              </w:tabs>
              <w:rPr>
                <w:szCs w:val="20"/>
              </w:rPr>
            </w:pPr>
            <m:oMathPara>
              <m:oMath>
                <m:r>
                  <w:rPr>
                    <w:rFonts w:ascii="Cambria Math" w:hAnsi="Cambria Math"/>
                    <w:szCs w:val="20"/>
                  </w:rPr>
                  <m:t>⋮</m:t>
                </m:r>
              </m:oMath>
            </m:oMathPara>
          </w:p>
        </w:tc>
      </w:tr>
      <w:tr w:rsidR="00F27676" w14:paraId="0806F0C8" w14:textId="77777777" w:rsidTr="00F27676">
        <w:tc>
          <w:tcPr>
            <w:tcW w:w="1177" w:type="dxa"/>
            <w:vMerge/>
            <w:shd w:val="clear" w:color="auto" w:fill="E7E6E6" w:themeFill="background2"/>
            <w:vAlign w:val="center"/>
          </w:tcPr>
          <w:p w14:paraId="040AC361"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2BF61956" w14:textId="77777777" w:rsidR="00F27676" w:rsidRDefault="00F27676" w:rsidP="00F27676">
            <w:pPr>
              <w:tabs>
                <w:tab w:val="left" w:pos="3516"/>
              </w:tabs>
              <w:rPr>
                <w:szCs w:val="20"/>
              </w:rPr>
            </w:pPr>
          </w:p>
        </w:tc>
        <w:tc>
          <w:tcPr>
            <w:tcW w:w="2705" w:type="dxa"/>
            <w:vAlign w:val="center"/>
          </w:tcPr>
          <w:p w14:paraId="1B36BB75" w14:textId="450C715F" w:rsidR="00F27676" w:rsidRPr="00824589" w:rsidRDefault="00F27676" w:rsidP="00F27676">
            <w:pPr>
              <w:tabs>
                <w:tab w:val="left" w:pos="3516"/>
              </w:tabs>
              <w:rPr>
                <w:szCs w:val="20"/>
              </w:rPr>
            </w:pPr>
            <w:r w:rsidRPr="00824589">
              <w:rPr>
                <w:szCs w:val="20"/>
              </w:rPr>
              <w:t>__update_load_avg_cfs_rq</w:t>
            </w:r>
          </w:p>
        </w:tc>
        <w:tc>
          <w:tcPr>
            <w:tcW w:w="597" w:type="dxa"/>
            <w:vAlign w:val="center"/>
          </w:tcPr>
          <w:p w14:paraId="1DC2285C" w14:textId="1B1398DA" w:rsidR="00F27676" w:rsidRDefault="00F27676" w:rsidP="00F27676">
            <w:pPr>
              <w:tabs>
                <w:tab w:val="left" w:pos="3516"/>
              </w:tabs>
              <w:rPr>
                <w:szCs w:val="20"/>
              </w:rPr>
            </w:pPr>
            <w:r>
              <w:rPr>
                <w:rFonts w:hint="eastAsia"/>
                <w:szCs w:val="20"/>
              </w:rPr>
              <w:t>2</w:t>
            </w:r>
            <w:r>
              <w:rPr>
                <w:szCs w:val="20"/>
              </w:rPr>
              <w:t>3</w:t>
            </w:r>
          </w:p>
        </w:tc>
        <w:tc>
          <w:tcPr>
            <w:tcW w:w="701" w:type="dxa"/>
          </w:tcPr>
          <w:p w14:paraId="0F7BA0D8" w14:textId="2359C2E0" w:rsidR="00F27676" w:rsidRDefault="00E27C20" w:rsidP="00F27676">
            <w:pPr>
              <w:tabs>
                <w:tab w:val="left" w:pos="3516"/>
              </w:tabs>
              <w:rPr>
                <w:szCs w:val="20"/>
              </w:rPr>
            </w:pPr>
            <w:r w:rsidRPr="00E27C20">
              <w:rPr>
                <w:szCs w:val="20"/>
              </w:rPr>
              <w:t>0.06</w:t>
            </w:r>
          </w:p>
        </w:tc>
        <w:tc>
          <w:tcPr>
            <w:tcW w:w="741" w:type="dxa"/>
            <w:vAlign w:val="center"/>
          </w:tcPr>
          <w:p w14:paraId="3C931562" w14:textId="6B6B53D2" w:rsidR="00F27676" w:rsidRDefault="00F27676" w:rsidP="00F27676">
            <w:pPr>
              <w:tabs>
                <w:tab w:val="left" w:pos="3516"/>
              </w:tabs>
              <w:rPr>
                <w:szCs w:val="20"/>
              </w:rPr>
            </w:pPr>
            <w:r>
              <w:rPr>
                <w:rFonts w:hint="eastAsia"/>
                <w:szCs w:val="20"/>
              </w:rPr>
              <w:t>0</w:t>
            </w:r>
          </w:p>
        </w:tc>
        <w:tc>
          <w:tcPr>
            <w:tcW w:w="597" w:type="dxa"/>
            <w:vAlign w:val="center"/>
          </w:tcPr>
          <w:p w14:paraId="71A820C6" w14:textId="5B8E6D33" w:rsidR="00F27676" w:rsidRDefault="00F27676" w:rsidP="00F27676">
            <w:pPr>
              <w:tabs>
                <w:tab w:val="left" w:pos="3516"/>
              </w:tabs>
              <w:rPr>
                <w:szCs w:val="20"/>
              </w:rPr>
            </w:pPr>
            <w:r>
              <w:rPr>
                <w:rFonts w:hint="eastAsia"/>
                <w:szCs w:val="20"/>
              </w:rPr>
              <w:t>8</w:t>
            </w:r>
            <w:r>
              <w:rPr>
                <w:szCs w:val="20"/>
              </w:rPr>
              <w:t>5</w:t>
            </w:r>
          </w:p>
        </w:tc>
        <w:tc>
          <w:tcPr>
            <w:tcW w:w="701" w:type="dxa"/>
          </w:tcPr>
          <w:p w14:paraId="4D0233EE" w14:textId="65CFC563" w:rsidR="00F27676" w:rsidRDefault="00E27C20" w:rsidP="00F27676">
            <w:pPr>
              <w:tabs>
                <w:tab w:val="left" w:pos="3516"/>
              </w:tabs>
              <w:rPr>
                <w:szCs w:val="20"/>
              </w:rPr>
            </w:pPr>
            <w:r w:rsidRPr="00E27C20">
              <w:rPr>
                <w:szCs w:val="20"/>
              </w:rPr>
              <w:t>0.21</w:t>
            </w:r>
          </w:p>
        </w:tc>
        <w:tc>
          <w:tcPr>
            <w:tcW w:w="745" w:type="dxa"/>
            <w:vAlign w:val="center"/>
          </w:tcPr>
          <w:p w14:paraId="59FE3368" w14:textId="740DB5BE" w:rsidR="00F27676" w:rsidRDefault="00F27676" w:rsidP="00F27676">
            <w:pPr>
              <w:tabs>
                <w:tab w:val="left" w:pos="3516"/>
              </w:tabs>
              <w:rPr>
                <w:szCs w:val="20"/>
              </w:rPr>
            </w:pPr>
            <w:r>
              <w:rPr>
                <w:rFonts w:hint="eastAsia"/>
                <w:szCs w:val="20"/>
              </w:rPr>
              <w:t>0</w:t>
            </w:r>
          </w:p>
        </w:tc>
      </w:tr>
      <w:tr w:rsidR="00F27676" w14:paraId="2FAB733D" w14:textId="77777777" w:rsidTr="00F27676">
        <w:tc>
          <w:tcPr>
            <w:tcW w:w="1177" w:type="dxa"/>
            <w:vMerge/>
            <w:shd w:val="clear" w:color="auto" w:fill="E7E6E6" w:themeFill="background2"/>
            <w:vAlign w:val="center"/>
          </w:tcPr>
          <w:p w14:paraId="6E32CE7A"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2E280460" w14:textId="77777777" w:rsidR="00F27676" w:rsidRDefault="00F27676" w:rsidP="00F27676">
            <w:pPr>
              <w:tabs>
                <w:tab w:val="left" w:pos="3516"/>
              </w:tabs>
              <w:rPr>
                <w:szCs w:val="20"/>
              </w:rPr>
            </w:pPr>
          </w:p>
        </w:tc>
        <w:tc>
          <w:tcPr>
            <w:tcW w:w="2705" w:type="dxa"/>
            <w:vAlign w:val="center"/>
          </w:tcPr>
          <w:p w14:paraId="503C99A3" w14:textId="6713239E" w:rsidR="00F27676" w:rsidRPr="00824589" w:rsidRDefault="00F27676" w:rsidP="00F27676">
            <w:pPr>
              <w:tabs>
                <w:tab w:val="left" w:pos="3516"/>
              </w:tabs>
              <w:rPr>
                <w:szCs w:val="20"/>
              </w:rPr>
            </w:pPr>
            <w:r w:rsidRPr="00824589">
              <w:rPr>
                <w:szCs w:val="20"/>
              </w:rPr>
              <w:t>dst_release</w:t>
            </w:r>
          </w:p>
        </w:tc>
        <w:tc>
          <w:tcPr>
            <w:tcW w:w="597" w:type="dxa"/>
            <w:vAlign w:val="center"/>
          </w:tcPr>
          <w:p w14:paraId="3FDED5FC" w14:textId="5AE0480C" w:rsidR="00F27676" w:rsidRDefault="00F27676" w:rsidP="00F27676">
            <w:pPr>
              <w:tabs>
                <w:tab w:val="left" w:pos="3516"/>
              </w:tabs>
              <w:rPr>
                <w:szCs w:val="20"/>
              </w:rPr>
            </w:pPr>
            <w:r>
              <w:rPr>
                <w:rFonts w:hint="eastAsia"/>
                <w:szCs w:val="20"/>
              </w:rPr>
              <w:t>7</w:t>
            </w:r>
          </w:p>
        </w:tc>
        <w:tc>
          <w:tcPr>
            <w:tcW w:w="701" w:type="dxa"/>
          </w:tcPr>
          <w:p w14:paraId="789D1EB4" w14:textId="7CEFB231" w:rsidR="00F27676" w:rsidRDefault="00452A16" w:rsidP="00F27676">
            <w:pPr>
              <w:tabs>
                <w:tab w:val="left" w:pos="3516"/>
              </w:tabs>
              <w:rPr>
                <w:szCs w:val="20"/>
              </w:rPr>
            </w:pPr>
            <w:r w:rsidRPr="00452A16">
              <w:rPr>
                <w:szCs w:val="20"/>
              </w:rPr>
              <w:t>0.018</w:t>
            </w:r>
          </w:p>
        </w:tc>
        <w:tc>
          <w:tcPr>
            <w:tcW w:w="741" w:type="dxa"/>
            <w:vAlign w:val="center"/>
          </w:tcPr>
          <w:p w14:paraId="62C4013B" w14:textId="14D63432" w:rsidR="00F27676" w:rsidRDefault="00F27676" w:rsidP="00F27676">
            <w:pPr>
              <w:tabs>
                <w:tab w:val="left" w:pos="3516"/>
              </w:tabs>
              <w:rPr>
                <w:szCs w:val="20"/>
              </w:rPr>
            </w:pPr>
            <w:r>
              <w:rPr>
                <w:rFonts w:hint="eastAsia"/>
                <w:szCs w:val="20"/>
              </w:rPr>
              <w:t>0</w:t>
            </w:r>
          </w:p>
        </w:tc>
        <w:tc>
          <w:tcPr>
            <w:tcW w:w="597" w:type="dxa"/>
            <w:vAlign w:val="center"/>
          </w:tcPr>
          <w:p w14:paraId="147028BA" w14:textId="479E1169" w:rsidR="00F27676" w:rsidRDefault="00F27676" w:rsidP="00F27676">
            <w:pPr>
              <w:tabs>
                <w:tab w:val="left" w:pos="3516"/>
              </w:tabs>
              <w:rPr>
                <w:szCs w:val="20"/>
              </w:rPr>
            </w:pPr>
            <w:r>
              <w:rPr>
                <w:rFonts w:hint="eastAsia"/>
                <w:szCs w:val="20"/>
              </w:rPr>
              <w:t>7</w:t>
            </w:r>
          </w:p>
        </w:tc>
        <w:tc>
          <w:tcPr>
            <w:tcW w:w="701" w:type="dxa"/>
          </w:tcPr>
          <w:p w14:paraId="55BF3778" w14:textId="3F45A547" w:rsidR="00F27676" w:rsidRDefault="00452A16" w:rsidP="00F27676">
            <w:pPr>
              <w:tabs>
                <w:tab w:val="left" w:pos="3516"/>
              </w:tabs>
              <w:rPr>
                <w:szCs w:val="20"/>
              </w:rPr>
            </w:pPr>
            <w:r w:rsidRPr="00452A16">
              <w:rPr>
                <w:szCs w:val="20"/>
              </w:rPr>
              <w:t>0.017</w:t>
            </w:r>
          </w:p>
        </w:tc>
        <w:tc>
          <w:tcPr>
            <w:tcW w:w="745" w:type="dxa"/>
            <w:vAlign w:val="center"/>
          </w:tcPr>
          <w:p w14:paraId="2DD71773" w14:textId="688F1FAE" w:rsidR="00F27676" w:rsidRDefault="00F27676" w:rsidP="00F27676">
            <w:pPr>
              <w:tabs>
                <w:tab w:val="left" w:pos="3516"/>
              </w:tabs>
              <w:rPr>
                <w:szCs w:val="20"/>
              </w:rPr>
            </w:pPr>
            <w:r>
              <w:rPr>
                <w:rFonts w:hint="eastAsia"/>
                <w:szCs w:val="20"/>
              </w:rPr>
              <w:t>0</w:t>
            </w:r>
          </w:p>
        </w:tc>
      </w:tr>
      <w:tr w:rsidR="00F27676" w14:paraId="75FCD42D" w14:textId="77777777" w:rsidTr="00F27676">
        <w:tc>
          <w:tcPr>
            <w:tcW w:w="1177" w:type="dxa"/>
            <w:vMerge/>
            <w:shd w:val="clear" w:color="auto" w:fill="E7E6E6" w:themeFill="background2"/>
            <w:vAlign w:val="center"/>
          </w:tcPr>
          <w:p w14:paraId="5C45C9F8" w14:textId="77777777" w:rsidR="00F27676" w:rsidRDefault="00F27676" w:rsidP="00F27676">
            <w:pPr>
              <w:tabs>
                <w:tab w:val="left" w:pos="3516"/>
              </w:tabs>
              <w:rPr>
                <w:szCs w:val="20"/>
              </w:rPr>
            </w:pPr>
          </w:p>
        </w:tc>
        <w:tc>
          <w:tcPr>
            <w:tcW w:w="1052" w:type="dxa"/>
            <w:vMerge w:val="restart"/>
            <w:shd w:val="clear" w:color="auto" w:fill="E7E6E6" w:themeFill="background2"/>
            <w:vAlign w:val="center"/>
          </w:tcPr>
          <w:p w14:paraId="7C621AFD" w14:textId="77777777" w:rsidR="00F27676" w:rsidRDefault="00F27676" w:rsidP="00F27676">
            <w:pPr>
              <w:tabs>
                <w:tab w:val="left" w:pos="3516"/>
              </w:tabs>
              <w:rPr>
                <w:szCs w:val="20"/>
              </w:rPr>
            </w:pPr>
            <w:r>
              <w:rPr>
                <w:rFonts w:hint="eastAsia"/>
                <w:szCs w:val="20"/>
              </w:rPr>
              <w:t>E</w:t>
            </w:r>
            <w:r>
              <w:rPr>
                <w:szCs w:val="20"/>
              </w:rPr>
              <w:t>xclusive</w:t>
            </w:r>
          </w:p>
        </w:tc>
        <w:tc>
          <w:tcPr>
            <w:tcW w:w="2705" w:type="dxa"/>
            <w:vAlign w:val="center"/>
          </w:tcPr>
          <w:p w14:paraId="5AB24B54" w14:textId="254F0778" w:rsidR="00F27676" w:rsidRDefault="00F27676" w:rsidP="00F27676">
            <w:pPr>
              <w:tabs>
                <w:tab w:val="left" w:pos="3516"/>
              </w:tabs>
              <w:rPr>
                <w:szCs w:val="20"/>
              </w:rPr>
            </w:pPr>
            <w:r w:rsidRPr="00824589">
              <w:rPr>
                <w:szCs w:val="20"/>
              </w:rPr>
              <w:t>attach_entity_load_avg</w:t>
            </w:r>
          </w:p>
        </w:tc>
        <w:tc>
          <w:tcPr>
            <w:tcW w:w="597" w:type="dxa"/>
            <w:vAlign w:val="center"/>
          </w:tcPr>
          <w:p w14:paraId="0500B341" w14:textId="44C6A5B3" w:rsidR="00F27676" w:rsidRDefault="00F27676" w:rsidP="00F27676">
            <w:pPr>
              <w:tabs>
                <w:tab w:val="left" w:pos="3516"/>
              </w:tabs>
              <w:rPr>
                <w:szCs w:val="20"/>
              </w:rPr>
            </w:pPr>
            <w:r>
              <w:rPr>
                <w:rFonts w:hint="eastAsia"/>
                <w:szCs w:val="20"/>
              </w:rPr>
              <w:t>2</w:t>
            </w:r>
          </w:p>
        </w:tc>
        <w:tc>
          <w:tcPr>
            <w:tcW w:w="701" w:type="dxa"/>
          </w:tcPr>
          <w:p w14:paraId="7AC8AB7B" w14:textId="3C615CCB" w:rsidR="00F27676" w:rsidRDefault="00452A16" w:rsidP="00F27676">
            <w:pPr>
              <w:tabs>
                <w:tab w:val="left" w:pos="3516"/>
              </w:tabs>
              <w:rPr>
                <w:szCs w:val="20"/>
              </w:rPr>
            </w:pPr>
            <w:r w:rsidRPr="00452A16">
              <w:rPr>
                <w:szCs w:val="20"/>
              </w:rPr>
              <w:t>0.005</w:t>
            </w:r>
          </w:p>
        </w:tc>
        <w:tc>
          <w:tcPr>
            <w:tcW w:w="741" w:type="dxa"/>
            <w:vAlign w:val="center"/>
          </w:tcPr>
          <w:p w14:paraId="06E98102" w14:textId="3EAFD69A" w:rsidR="00F27676" w:rsidRDefault="00F27676" w:rsidP="00F27676">
            <w:pPr>
              <w:tabs>
                <w:tab w:val="left" w:pos="3516"/>
              </w:tabs>
              <w:rPr>
                <w:szCs w:val="20"/>
              </w:rPr>
            </w:pPr>
            <w:r>
              <w:rPr>
                <w:rFonts w:hint="eastAsia"/>
                <w:szCs w:val="20"/>
              </w:rPr>
              <w:t>0</w:t>
            </w:r>
          </w:p>
        </w:tc>
        <w:tc>
          <w:tcPr>
            <w:tcW w:w="597" w:type="dxa"/>
            <w:vAlign w:val="center"/>
          </w:tcPr>
          <w:p w14:paraId="4706ECA3" w14:textId="1CA09993" w:rsidR="00F27676" w:rsidRDefault="00F27676" w:rsidP="00F27676">
            <w:pPr>
              <w:tabs>
                <w:tab w:val="left" w:pos="3516"/>
              </w:tabs>
              <w:rPr>
                <w:szCs w:val="20"/>
              </w:rPr>
            </w:pPr>
            <w:r>
              <w:rPr>
                <w:rFonts w:hint="eastAsia"/>
                <w:szCs w:val="20"/>
              </w:rPr>
              <w:t>0</w:t>
            </w:r>
          </w:p>
        </w:tc>
        <w:tc>
          <w:tcPr>
            <w:tcW w:w="701" w:type="dxa"/>
          </w:tcPr>
          <w:p w14:paraId="0F58D343" w14:textId="44A70C4E" w:rsidR="00F27676" w:rsidRDefault="00452A16" w:rsidP="00F27676">
            <w:pPr>
              <w:tabs>
                <w:tab w:val="left" w:pos="3516"/>
              </w:tabs>
              <w:rPr>
                <w:szCs w:val="20"/>
              </w:rPr>
            </w:pPr>
            <w:r>
              <w:rPr>
                <w:rFonts w:hint="eastAsia"/>
                <w:szCs w:val="20"/>
              </w:rPr>
              <w:t>N</w:t>
            </w:r>
            <w:r>
              <w:rPr>
                <w:szCs w:val="20"/>
              </w:rPr>
              <w:t>/A</w:t>
            </w:r>
          </w:p>
        </w:tc>
        <w:tc>
          <w:tcPr>
            <w:tcW w:w="745" w:type="dxa"/>
            <w:vAlign w:val="center"/>
          </w:tcPr>
          <w:p w14:paraId="6FB10AEB" w14:textId="23BFC798" w:rsidR="00F27676" w:rsidRDefault="00F27676" w:rsidP="00F27676">
            <w:pPr>
              <w:tabs>
                <w:tab w:val="left" w:pos="3516"/>
              </w:tabs>
              <w:rPr>
                <w:szCs w:val="20"/>
              </w:rPr>
            </w:pPr>
            <w:r>
              <w:rPr>
                <w:rFonts w:hint="eastAsia"/>
                <w:szCs w:val="20"/>
              </w:rPr>
              <w:t>N</w:t>
            </w:r>
            <w:r>
              <w:rPr>
                <w:szCs w:val="20"/>
              </w:rPr>
              <w:t>/A</w:t>
            </w:r>
          </w:p>
        </w:tc>
      </w:tr>
      <w:tr w:rsidR="00F27676" w14:paraId="1F28B06B" w14:textId="77777777" w:rsidTr="00F27676">
        <w:tc>
          <w:tcPr>
            <w:tcW w:w="1177" w:type="dxa"/>
            <w:vMerge/>
            <w:shd w:val="clear" w:color="auto" w:fill="E7E6E6" w:themeFill="background2"/>
            <w:vAlign w:val="center"/>
          </w:tcPr>
          <w:p w14:paraId="7F64B775"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55DF001C" w14:textId="77777777" w:rsidR="00F27676" w:rsidRDefault="00F27676" w:rsidP="00F27676">
            <w:pPr>
              <w:tabs>
                <w:tab w:val="left" w:pos="3516"/>
              </w:tabs>
              <w:rPr>
                <w:szCs w:val="20"/>
              </w:rPr>
            </w:pPr>
          </w:p>
        </w:tc>
        <w:tc>
          <w:tcPr>
            <w:tcW w:w="2705" w:type="dxa"/>
            <w:vAlign w:val="center"/>
          </w:tcPr>
          <w:p w14:paraId="67140EB5" w14:textId="2055EC96" w:rsidR="00F27676" w:rsidRDefault="00F27676" w:rsidP="00F27676">
            <w:pPr>
              <w:tabs>
                <w:tab w:val="left" w:pos="3516"/>
              </w:tabs>
              <w:rPr>
                <w:szCs w:val="20"/>
              </w:rPr>
            </w:pPr>
            <w:r w:rsidRPr="00824589">
              <w:rPr>
                <w:szCs w:val="20"/>
              </w:rPr>
              <w:t>_raw_spin_unlock_bh</w:t>
            </w:r>
          </w:p>
        </w:tc>
        <w:tc>
          <w:tcPr>
            <w:tcW w:w="597" w:type="dxa"/>
            <w:vAlign w:val="center"/>
          </w:tcPr>
          <w:p w14:paraId="07851C1C" w14:textId="6E4D1585" w:rsidR="00F27676" w:rsidRDefault="00F27676" w:rsidP="00F27676">
            <w:pPr>
              <w:tabs>
                <w:tab w:val="left" w:pos="3516"/>
              </w:tabs>
              <w:rPr>
                <w:szCs w:val="20"/>
              </w:rPr>
            </w:pPr>
            <w:r>
              <w:rPr>
                <w:rFonts w:hint="eastAsia"/>
                <w:szCs w:val="20"/>
              </w:rPr>
              <w:t>1</w:t>
            </w:r>
          </w:p>
        </w:tc>
        <w:tc>
          <w:tcPr>
            <w:tcW w:w="701" w:type="dxa"/>
          </w:tcPr>
          <w:p w14:paraId="43142B47" w14:textId="06875590" w:rsidR="00F27676" w:rsidRDefault="00452A16" w:rsidP="00F27676">
            <w:pPr>
              <w:tabs>
                <w:tab w:val="left" w:pos="3516"/>
              </w:tabs>
              <w:rPr>
                <w:szCs w:val="20"/>
              </w:rPr>
            </w:pPr>
            <w:r w:rsidRPr="00452A16">
              <w:rPr>
                <w:szCs w:val="20"/>
              </w:rPr>
              <w:t>0.002</w:t>
            </w:r>
          </w:p>
        </w:tc>
        <w:tc>
          <w:tcPr>
            <w:tcW w:w="741" w:type="dxa"/>
            <w:vAlign w:val="center"/>
          </w:tcPr>
          <w:p w14:paraId="1894164C" w14:textId="7F679035" w:rsidR="00F27676" w:rsidRDefault="00F27676" w:rsidP="00F27676">
            <w:pPr>
              <w:tabs>
                <w:tab w:val="left" w:pos="3516"/>
              </w:tabs>
              <w:rPr>
                <w:szCs w:val="20"/>
              </w:rPr>
            </w:pPr>
            <w:r>
              <w:rPr>
                <w:rFonts w:hint="eastAsia"/>
                <w:szCs w:val="20"/>
              </w:rPr>
              <w:t>0</w:t>
            </w:r>
          </w:p>
        </w:tc>
        <w:tc>
          <w:tcPr>
            <w:tcW w:w="597" w:type="dxa"/>
            <w:vAlign w:val="center"/>
          </w:tcPr>
          <w:p w14:paraId="042816F6" w14:textId="03418361" w:rsidR="00F27676" w:rsidRDefault="00F27676" w:rsidP="00F27676">
            <w:pPr>
              <w:tabs>
                <w:tab w:val="left" w:pos="3516"/>
              </w:tabs>
              <w:rPr>
                <w:szCs w:val="20"/>
              </w:rPr>
            </w:pPr>
            <w:r>
              <w:rPr>
                <w:rFonts w:hint="eastAsia"/>
                <w:szCs w:val="20"/>
              </w:rPr>
              <w:t>0</w:t>
            </w:r>
          </w:p>
        </w:tc>
        <w:tc>
          <w:tcPr>
            <w:tcW w:w="701" w:type="dxa"/>
          </w:tcPr>
          <w:p w14:paraId="5E130DD7" w14:textId="4ECE2089" w:rsidR="00F27676" w:rsidRDefault="00452A16" w:rsidP="00F27676">
            <w:pPr>
              <w:tabs>
                <w:tab w:val="left" w:pos="3516"/>
              </w:tabs>
              <w:rPr>
                <w:szCs w:val="20"/>
              </w:rPr>
            </w:pPr>
            <w:r>
              <w:rPr>
                <w:rFonts w:hint="eastAsia"/>
                <w:szCs w:val="20"/>
              </w:rPr>
              <w:t>N</w:t>
            </w:r>
            <w:r>
              <w:rPr>
                <w:szCs w:val="20"/>
              </w:rPr>
              <w:t>/A</w:t>
            </w:r>
          </w:p>
        </w:tc>
        <w:tc>
          <w:tcPr>
            <w:tcW w:w="745" w:type="dxa"/>
            <w:vAlign w:val="center"/>
          </w:tcPr>
          <w:p w14:paraId="11059B6F" w14:textId="5DAD57ED" w:rsidR="00F27676" w:rsidRDefault="00F27676" w:rsidP="00F27676">
            <w:pPr>
              <w:tabs>
                <w:tab w:val="left" w:pos="3516"/>
              </w:tabs>
              <w:rPr>
                <w:szCs w:val="20"/>
              </w:rPr>
            </w:pPr>
            <w:r>
              <w:rPr>
                <w:rFonts w:hint="eastAsia"/>
                <w:szCs w:val="20"/>
              </w:rPr>
              <w:t>N</w:t>
            </w:r>
            <w:r>
              <w:rPr>
                <w:szCs w:val="20"/>
              </w:rPr>
              <w:t>/A</w:t>
            </w:r>
          </w:p>
        </w:tc>
      </w:tr>
      <w:tr w:rsidR="00F27676" w14:paraId="2653BB42" w14:textId="77777777" w:rsidTr="00F27676">
        <w:tc>
          <w:tcPr>
            <w:tcW w:w="1177" w:type="dxa"/>
            <w:vMerge/>
            <w:shd w:val="clear" w:color="auto" w:fill="E7E6E6" w:themeFill="background2"/>
            <w:vAlign w:val="center"/>
          </w:tcPr>
          <w:p w14:paraId="7704AA19"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08FE67E3" w14:textId="77777777" w:rsidR="00F27676" w:rsidRDefault="00F27676" w:rsidP="00F27676">
            <w:pPr>
              <w:tabs>
                <w:tab w:val="left" w:pos="3516"/>
              </w:tabs>
              <w:rPr>
                <w:szCs w:val="20"/>
              </w:rPr>
            </w:pPr>
          </w:p>
        </w:tc>
        <w:tc>
          <w:tcPr>
            <w:tcW w:w="6787" w:type="dxa"/>
            <w:gridSpan w:val="7"/>
          </w:tcPr>
          <w:p w14:paraId="22E42B09" w14:textId="1C06DCC8" w:rsidR="00F27676" w:rsidRDefault="00F27676" w:rsidP="00F27676">
            <w:pPr>
              <w:tabs>
                <w:tab w:val="left" w:pos="3516"/>
              </w:tabs>
              <w:rPr>
                <w:szCs w:val="20"/>
              </w:rPr>
            </w:pPr>
            <m:oMathPara>
              <m:oMath>
                <m:r>
                  <w:rPr>
                    <w:rFonts w:ascii="Cambria Math" w:hAnsi="Cambria Math"/>
                    <w:szCs w:val="20"/>
                  </w:rPr>
                  <m:t>⋮</m:t>
                </m:r>
              </m:oMath>
            </m:oMathPara>
          </w:p>
        </w:tc>
      </w:tr>
      <w:tr w:rsidR="00F27676" w14:paraId="2B17BFB3" w14:textId="77777777" w:rsidTr="00F27676">
        <w:tc>
          <w:tcPr>
            <w:tcW w:w="1177" w:type="dxa"/>
            <w:vMerge/>
            <w:shd w:val="clear" w:color="auto" w:fill="E7E6E6" w:themeFill="background2"/>
            <w:vAlign w:val="center"/>
          </w:tcPr>
          <w:p w14:paraId="75439549"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3CC30835" w14:textId="77777777" w:rsidR="00F27676" w:rsidRDefault="00F27676" w:rsidP="00F27676">
            <w:pPr>
              <w:tabs>
                <w:tab w:val="left" w:pos="3516"/>
              </w:tabs>
              <w:rPr>
                <w:szCs w:val="20"/>
              </w:rPr>
            </w:pPr>
          </w:p>
        </w:tc>
        <w:tc>
          <w:tcPr>
            <w:tcW w:w="2705" w:type="dxa"/>
            <w:vAlign w:val="center"/>
          </w:tcPr>
          <w:p w14:paraId="211EA84E" w14:textId="7D4C504A" w:rsidR="00F27676" w:rsidRDefault="00F27676" w:rsidP="00F27676">
            <w:pPr>
              <w:tabs>
                <w:tab w:val="left" w:pos="3516"/>
              </w:tabs>
              <w:rPr>
                <w:szCs w:val="20"/>
              </w:rPr>
            </w:pPr>
            <w:r w:rsidRPr="00824589">
              <w:rPr>
                <w:szCs w:val="20"/>
              </w:rPr>
              <w:t>fput</w:t>
            </w:r>
          </w:p>
        </w:tc>
        <w:tc>
          <w:tcPr>
            <w:tcW w:w="597" w:type="dxa"/>
            <w:vAlign w:val="center"/>
          </w:tcPr>
          <w:p w14:paraId="302B8404" w14:textId="144FEFC0" w:rsidR="00F27676" w:rsidRDefault="00F27676" w:rsidP="00F27676">
            <w:pPr>
              <w:tabs>
                <w:tab w:val="left" w:pos="3516"/>
              </w:tabs>
              <w:rPr>
                <w:szCs w:val="20"/>
              </w:rPr>
            </w:pPr>
            <w:r>
              <w:rPr>
                <w:rFonts w:hint="eastAsia"/>
                <w:szCs w:val="20"/>
              </w:rPr>
              <w:t>0</w:t>
            </w:r>
          </w:p>
        </w:tc>
        <w:tc>
          <w:tcPr>
            <w:tcW w:w="701" w:type="dxa"/>
          </w:tcPr>
          <w:p w14:paraId="44ACDCF0" w14:textId="7D892060" w:rsidR="00F27676" w:rsidRDefault="00452A16" w:rsidP="00F27676">
            <w:pPr>
              <w:tabs>
                <w:tab w:val="left" w:pos="3516"/>
              </w:tabs>
              <w:rPr>
                <w:szCs w:val="20"/>
              </w:rPr>
            </w:pPr>
            <w:r>
              <w:rPr>
                <w:rFonts w:hint="eastAsia"/>
                <w:szCs w:val="20"/>
              </w:rPr>
              <w:t>N</w:t>
            </w:r>
            <w:r>
              <w:rPr>
                <w:szCs w:val="20"/>
              </w:rPr>
              <w:t>/A</w:t>
            </w:r>
          </w:p>
        </w:tc>
        <w:tc>
          <w:tcPr>
            <w:tcW w:w="741" w:type="dxa"/>
            <w:vAlign w:val="center"/>
          </w:tcPr>
          <w:p w14:paraId="10745277" w14:textId="062E98E9" w:rsidR="00F27676" w:rsidRDefault="00F27676" w:rsidP="00F27676">
            <w:pPr>
              <w:tabs>
                <w:tab w:val="left" w:pos="3516"/>
              </w:tabs>
              <w:rPr>
                <w:szCs w:val="20"/>
              </w:rPr>
            </w:pPr>
            <w:r>
              <w:rPr>
                <w:rFonts w:hint="eastAsia"/>
                <w:szCs w:val="20"/>
              </w:rPr>
              <w:t>N</w:t>
            </w:r>
            <w:r>
              <w:rPr>
                <w:szCs w:val="20"/>
              </w:rPr>
              <w:t>/A</w:t>
            </w:r>
          </w:p>
        </w:tc>
        <w:tc>
          <w:tcPr>
            <w:tcW w:w="597" w:type="dxa"/>
            <w:vAlign w:val="center"/>
          </w:tcPr>
          <w:p w14:paraId="598C5DDF" w14:textId="3A3A6879" w:rsidR="00F27676" w:rsidRDefault="00F27676" w:rsidP="00F27676">
            <w:pPr>
              <w:tabs>
                <w:tab w:val="left" w:pos="3516"/>
              </w:tabs>
              <w:rPr>
                <w:szCs w:val="20"/>
              </w:rPr>
            </w:pPr>
            <w:r>
              <w:rPr>
                <w:rFonts w:hint="eastAsia"/>
                <w:szCs w:val="20"/>
              </w:rPr>
              <w:t>2</w:t>
            </w:r>
          </w:p>
        </w:tc>
        <w:tc>
          <w:tcPr>
            <w:tcW w:w="701" w:type="dxa"/>
          </w:tcPr>
          <w:p w14:paraId="5F44D295" w14:textId="7FA036AC" w:rsidR="00F27676" w:rsidRDefault="00452A16" w:rsidP="00F27676">
            <w:pPr>
              <w:tabs>
                <w:tab w:val="left" w:pos="3516"/>
              </w:tabs>
              <w:rPr>
                <w:szCs w:val="20"/>
              </w:rPr>
            </w:pPr>
            <w:r w:rsidRPr="00452A16">
              <w:rPr>
                <w:szCs w:val="20"/>
              </w:rPr>
              <w:t>0.004</w:t>
            </w:r>
          </w:p>
        </w:tc>
        <w:tc>
          <w:tcPr>
            <w:tcW w:w="745" w:type="dxa"/>
            <w:vAlign w:val="center"/>
          </w:tcPr>
          <w:p w14:paraId="78FA0827" w14:textId="050300DD" w:rsidR="00F27676" w:rsidRDefault="00F27676" w:rsidP="00F27676">
            <w:pPr>
              <w:tabs>
                <w:tab w:val="left" w:pos="3516"/>
              </w:tabs>
              <w:rPr>
                <w:szCs w:val="20"/>
              </w:rPr>
            </w:pPr>
            <w:r>
              <w:rPr>
                <w:rFonts w:hint="eastAsia"/>
                <w:szCs w:val="20"/>
              </w:rPr>
              <w:t>0</w:t>
            </w:r>
          </w:p>
        </w:tc>
      </w:tr>
      <w:tr w:rsidR="00F27676" w14:paraId="2F2D2DD6" w14:textId="77777777" w:rsidTr="00F27676">
        <w:tc>
          <w:tcPr>
            <w:tcW w:w="1177" w:type="dxa"/>
            <w:vMerge/>
            <w:shd w:val="clear" w:color="auto" w:fill="E7E6E6" w:themeFill="background2"/>
            <w:vAlign w:val="center"/>
          </w:tcPr>
          <w:p w14:paraId="4921EF7F"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35EDC131" w14:textId="77777777" w:rsidR="00F27676" w:rsidRDefault="00F27676" w:rsidP="00F27676">
            <w:pPr>
              <w:tabs>
                <w:tab w:val="left" w:pos="3516"/>
              </w:tabs>
              <w:rPr>
                <w:szCs w:val="20"/>
              </w:rPr>
            </w:pPr>
          </w:p>
        </w:tc>
        <w:tc>
          <w:tcPr>
            <w:tcW w:w="2705" w:type="dxa"/>
            <w:vAlign w:val="center"/>
          </w:tcPr>
          <w:p w14:paraId="7D193769" w14:textId="4B8347EC" w:rsidR="00F27676" w:rsidRDefault="00F27676" w:rsidP="00F27676">
            <w:pPr>
              <w:tabs>
                <w:tab w:val="left" w:pos="3516"/>
              </w:tabs>
              <w:rPr>
                <w:szCs w:val="20"/>
              </w:rPr>
            </w:pPr>
            <w:r w:rsidRPr="00824589">
              <w:rPr>
                <w:szCs w:val="20"/>
              </w:rPr>
              <w:t>enqueue_hrtimer</w:t>
            </w:r>
          </w:p>
        </w:tc>
        <w:tc>
          <w:tcPr>
            <w:tcW w:w="597" w:type="dxa"/>
            <w:vAlign w:val="center"/>
          </w:tcPr>
          <w:p w14:paraId="4B6FA357" w14:textId="7BB72D46" w:rsidR="00F27676" w:rsidRDefault="00F27676" w:rsidP="00F27676">
            <w:pPr>
              <w:tabs>
                <w:tab w:val="left" w:pos="3516"/>
              </w:tabs>
              <w:rPr>
                <w:szCs w:val="20"/>
              </w:rPr>
            </w:pPr>
            <w:r>
              <w:rPr>
                <w:rFonts w:hint="eastAsia"/>
                <w:szCs w:val="20"/>
              </w:rPr>
              <w:t>0</w:t>
            </w:r>
          </w:p>
        </w:tc>
        <w:tc>
          <w:tcPr>
            <w:tcW w:w="701" w:type="dxa"/>
          </w:tcPr>
          <w:p w14:paraId="6AC63243" w14:textId="26755FCA" w:rsidR="00F27676" w:rsidRDefault="00452A16" w:rsidP="00F27676">
            <w:pPr>
              <w:tabs>
                <w:tab w:val="left" w:pos="3516"/>
              </w:tabs>
              <w:rPr>
                <w:szCs w:val="20"/>
              </w:rPr>
            </w:pPr>
            <w:r>
              <w:rPr>
                <w:rFonts w:hint="eastAsia"/>
                <w:szCs w:val="20"/>
              </w:rPr>
              <w:t>N</w:t>
            </w:r>
            <w:r>
              <w:rPr>
                <w:szCs w:val="20"/>
              </w:rPr>
              <w:t>/A</w:t>
            </w:r>
          </w:p>
        </w:tc>
        <w:tc>
          <w:tcPr>
            <w:tcW w:w="741" w:type="dxa"/>
            <w:vAlign w:val="center"/>
          </w:tcPr>
          <w:p w14:paraId="14DA2589" w14:textId="36A4C92A" w:rsidR="00F27676" w:rsidRDefault="00F27676" w:rsidP="00F27676">
            <w:pPr>
              <w:tabs>
                <w:tab w:val="left" w:pos="3516"/>
              </w:tabs>
              <w:rPr>
                <w:szCs w:val="20"/>
              </w:rPr>
            </w:pPr>
            <w:r>
              <w:rPr>
                <w:rFonts w:hint="eastAsia"/>
                <w:szCs w:val="20"/>
              </w:rPr>
              <w:t>N</w:t>
            </w:r>
            <w:r>
              <w:rPr>
                <w:szCs w:val="20"/>
              </w:rPr>
              <w:t>/A</w:t>
            </w:r>
          </w:p>
        </w:tc>
        <w:tc>
          <w:tcPr>
            <w:tcW w:w="597" w:type="dxa"/>
            <w:vAlign w:val="center"/>
          </w:tcPr>
          <w:p w14:paraId="0FDEC5F3" w14:textId="57446356" w:rsidR="00F27676" w:rsidRDefault="00F27676" w:rsidP="00F27676">
            <w:pPr>
              <w:tabs>
                <w:tab w:val="left" w:pos="3516"/>
              </w:tabs>
              <w:rPr>
                <w:szCs w:val="20"/>
              </w:rPr>
            </w:pPr>
            <w:r>
              <w:rPr>
                <w:rFonts w:hint="eastAsia"/>
                <w:szCs w:val="20"/>
              </w:rPr>
              <w:t>3</w:t>
            </w:r>
          </w:p>
        </w:tc>
        <w:tc>
          <w:tcPr>
            <w:tcW w:w="701" w:type="dxa"/>
          </w:tcPr>
          <w:p w14:paraId="7E3DC2C6" w14:textId="587D510D" w:rsidR="00F27676" w:rsidRDefault="00452A16" w:rsidP="00F27676">
            <w:pPr>
              <w:tabs>
                <w:tab w:val="left" w:pos="3516"/>
              </w:tabs>
              <w:rPr>
                <w:szCs w:val="20"/>
              </w:rPr>
            </w:pPr>
            <w:r w:rsidRPr="00452A16">
              <w:rPr>
                <w:szCs w:val="20"/>
              </w:rPr>
              <w:t>0.007</w:t>
            </w:r>
          </w:p>
        </w:tc>
        <w:tc>
          <w:tcPr>
            <w:tcW w:w="745" w:type="dxa"/>
            <w:vAlign w:val="center"/>
          </w:tcPr>
          <w:p w14:paraId="705CB232" w14:textId="6E4F9616" w:rsidR="00F27676" w:rsidRDefault="00F27676" w:rsidP="00F27676">
            <w:pPr>
              <w:tabs>
                <w:tab w:val="left" w:pos="3516"/>
              </w:tabs>
              <w:rPr>
                <w:szCs w:val="20"/>
              </w:rPr>
            </w:pPr>
            <w:r>
              <w:rPr>
                <w:rFonts w:hint="eastAsia"/>
                <w:szCs w:val="20"/>
              </w:rPr>
              <w:t>0</w:t>
            </w:r>
          </w:p>
        </w:tc>
      </w:tr>
      <w:tr w:rsidR="00F27676" w14:paraId="217884AC" w14:textId="77777777" w:rsidTr="00F27676">
        <w:tc>
          <w:tcPr>
            <w:tcW w:w="1177" w:type="dxa"/>
            <w:vMerge/>
            <w:shd w:val="clear" w:color="auto" w:fill="E7E6E6" w:themeFill="background2"/>
            <w:vAlign w:val="center"/>
          </w:tcPr>
          <w:p w14:paraId="73444660" w14:textId="77777777" w:rsidR="00F27676" w:rsidRDefault="00F27676" w:rsidP="00F27676">
            <w:pPr>
              <w:tabs>
                <w:tab w:val="left" w:pos="3516"/>
              </w:tabs>
              <w:rPr>
                <w:szCs w:val="20"/>
              </w:rPr>
            </w:pPr>
          </w:p>
        </w:tc>
        <w:tc>
          <w:tcPr>
            <w:tcW w:w="1052" w:type="dxa"/>
            <w:vMerge w:val="restart"/>
            <w:shd w:val="clear" w:color="auto" w:fill="E7E6E6" w:themeFill="background2"/>
            <w:vAlign w:val="center"/>
          </w:tcPr>
          <w:p w14:paraId="1D4CD6B3" w14:textId="77777777" w:rsidR="00F27676" w:rsidRDefault="00F27676" w:rsidP="00F27676">
            <w:pPr>
              <w:tabs>
                <w:tab w:val="left" w:pos="3516"/>
              </w:tabs>
              <w:rPr>
                <w:szCs w:val="20"/>
              </w:rPr>
            </w:pPr>
            <w:r>
              <w:rPr>
                <w:rFonts w:hint="eastAsia"/>
                <w:szCs w:val="20"/>
              </w:rPr>
              <w:t>A</w:t>
            </w:r>
            <w:r>
              <w:rPr>
                <w:szCs w:val="20"/>
              </w:rPr>
              <w:t>ll</w:t>
            </w:r>
          </w:p>
        </w:tc>
        <w:tc>
          <w:tcPr>
            <w:tcW w:w="2705" w:type="dxa"/>
            <w:vAlign w:val="center"/>
          </w:tcPr>
          <w:p w14:paraId="27D55464" w14:textId="504AB525" w:rsidR="00F27676" w:rsidRDefault="00F27676" w:rsidP="00F27676">
            <w:pPr>
              <w:tabs>
                <w:tab w:val="left" w:pos="3516"/>
              </w:tabs>
              <w:rPr>
                <w:szCs w:val="20"/>
              </w:rPr>
            </w:pPr>
            <w:r w:rsidRPr="00824589">
              <w:rPr>
                <w:szCs w:val="20"/>
              </w:rPr>
              <w:t>tcp_recvmsg</w:t>
            </w:r>
          </w:p>
        </w:tc>
        <w:tc>
          <w:tcPr>
            <w:tcW w:w="597" w:type="dxa"/>
            <w:vAlign w:val="center"/>
          </w:tcPr>
          <w:p w14:paraId="3E133F1E" w14:textId="24F29349" w:rsidR="00F27676" w:rsidRDefault="00F27676" w:rsidP="00F27676">
            <w:pPr>
              <w:tabs>
                <w:tab w:val="left" w:pos="3516"/>
              </w:tabs>
              <w:rPr>
                <w:szCs w:val="20"/>
              </w:rPr>
            </w:pPr>
            <w:r>
              <w:rPr>
                <w:rFonts w:hint="eastAsia"/>
                <w:szCs w:val="20"/>
              </w:rPr>
              <w:t>1</w:t>
            </w:r>
          </w:p>
        </w:tc>
        <w:tc>
          <w:tcPr>
            <w:tcW w:w="701" w:type="dxa"/>
          </w:tcPr>
          <w:p w14:paraId="522225A9" w14:textId="7E398B84" w:rsidR="00F27676" w:rsidRDefault="00452A16" w:rsidP="00F27676">
            <w:pPr>
              <w:tabs>
                <w:tab w:val="left" w:pos="3516"/>
              </w:tabs>
              <w:rPr>
                <w:szCs w:val="20"/>
              </w:rPr>
            </w:pPr>
            <w:r w:rsidRPr="00452A16">
              <w:rPr>
                <w:szCs w:val="20"/>
              </w:rPr>
              <w:t>0.007</w:t>
            </w:r>
          </w:p>
        </w:tc>
        <w:tc>
          <w:tcPr>
            <w:tcW w:w="741" w:type="dxa"/>
            <w:vAlign w:val="center"/>
          </w:tcPr>
          <w:p w14:paraId="036943FC" w14:textId="508324A8" w:rsidR="00F27676" w:rsidRDefault="00F27676" w:rsidP="00F27676">
            <w:pPr>
              <w:tabs>
                <w:tab w:val="left" w:pos="3516"/>
              </w:tabs>
              <w:rPr>
                <w:szCs w:val="20"/>
              </w:rPr>
            </w:pPr>
            <w:r>
              <w:rPr>
                <w:rFonts w:hint="eastAsia"/>
                <w:szCs w:val="20"/>
              </w:rPr>
              <w:t>0</w:t>
            </w:r>
          </w:p>
        </w:tc>
        <w:tc>
          <w:tcPr>
            <w:tcW w:w="597" w:type="dxa"/>
            <w:vAlign w:val="center"/>
          </w:tcPr>
          <w:p w14:paraId="7861C51A" w14:textId="205E90EF" w:rsidR="00F27676" w:rsidRDefault="00F27676" w:rsidP="00F27676">
            <w:pPr>
              <w:tabs>
                <w:tab w:val="left" w:pos="3516"/>
              </w:tabs>
              <w:rPr>
                <w:szCs w:val="20"/>
              </w:rPr>
            </w:pPr>
            <w:r>
              <w:rPr>
                <w:rFonts w:hint="eastAsia"/>
                <w:szCs w:val="20"/>
              </w:rPr>
              <w:t>1</w:t>
            </w:r>
            <w:r w:rsidR="00452A16">
              <w:rPr>
                <w:szCs w:val="20"/>
              </w:rPr>
              <w:t>8</w:t>
            </w:r>
          </w:p>
        </w:tc>
        <w:tc>
          <w:tcPr>
            <w:tcW w:w="701" w:type="dxa"/>
          </w:tcPr>
          <w:p w14:paraId="42B24508" w14:textId="7E425842" w:rsidR="00F27676" w:rsidRDefault="00452A16" w:rsidP="00F27676">
            <w:pPr>
              <w:tabs>
                <w:tab w:val="left" w:pos="3516"/>
              </w:tabs>
              <w:rPr>
                <w:szCs w:val="20"/>
              </w:rPr>
            </w:pPr>
            <w:r w:rsidRPr="00452A16">
              <w:rPr>
                <w:szCs w:val="20"/>
              </w:rPr>
              <w:t>0.044</w:t>
            </w:r>
          </w:p>
        </w:tc>
        <w:tc>
          <w:tcPr>
            <w:tcW w:w="745" w:type="dxa"/>
            <w:vAlign w:val="center"/>
          </w:tcPr>
          <w:p w14:paraId="59D37D3D" w14:textId="22661EA4" w:rsidR="00F27676" w:rsidRDefault="00F27676" w:rsidP="00F27676">
            <w:pPr>
              <w:tabs>
                <w:tab w:val="left" w:pos="3516"/>
              </w:tabs>
              <w:rPr>
                <w:szCs w:val="20"/>
              </w:rPr>
            </w:pPr>
            <w:r>
              <w:rPr>
                <w:rFonts w:hint="eastAsia"/>
                <w:szCs w:val="20"/>
              </w:rPr>
              <w:t>0</w:t>
            </w:r>
          </w:p>
        </w:tc>
      </w:tr>
      <w:tr w:rsidR="00F27676" w14:paraId="105F035E" w14:textId="77777777" w:rsidTr="00F27676">
        <w:tc>
          <w:tcPr>
            <w:tcW w:w="1177" w:type="dxa"/>
            <w:vMerge/>
            <w:shd w:val="clear" w:color="auto" w:fill="E7E6E6" w:themeFill="background2"/>
            <w:vAlign w:val="center"/>
          </w:tcPr>
          <w:p w14:paraId="27868976"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6F543893" w14:textId="77777777" w:rsidR="00F27676" w:rsidRDefault="00F27676" w:rsidP="00F27676">
            <w:pPr>
              <w:tabs>
                <w:tab w:val="left" w:pos="3516"/>
              </w:tabs>
              <w:rPr>
                <w:szCs w:val="20"/>
              </w:rPr>
            </w:pPr>
          </w:p>
        </w:tc>
        <w:tc>
          <w:tcPr>
            <w:tcW w:w="2705" w:type="dxa"/>
            <w:vAlign w:val="center"/>
          </w:tcPr>
          <w:p w14:paraId="0D0B4EE6" w14:textId="1CAC2197" w:rsidR="00F27676" w:rsidRDefault="00F27676" w:rsidP="00F27676">
            <w:pPr>
              <w:tabs>
                <w:tab w:val="left" w:pos="3516"/>
              </w:tabs>
              <w:rPr>
                <w:szCs w:val="20"/>
              </w:rPr>
            </w:pPr>
            <w:r w:rsidRPr="00824589">
              <w:rPr>
                <w:szCs w:val="20"/>
              </w:rPr>
              <w:t>security_sock_rcv_skb</w:t>
            </w:r>
          </w:p>
        </w:tc>
        <w:tc>
          <w:tcPr>
            <w:tcW w:w="597" w:type="dxa"/>
            <w:vAlign w:val="center"/>
          </w:tcPr>
          <w:p w14:paraId="05DE8BD3" w14:textId="5D12B50B" w:rsidR="00F27676" w:rsidRDefault="00452A16" w:rsidP="00F27676">
            <w:pPr>
              <w:tabs>
                <w:tab w:val="left" w:pos="3516"/>
              </w:tabs>
              <w:rPr>
                <w:szCs w:val="20"/>
              </w:rPr>
            </w:pPr>
            <w:r>
              <w:rPr>
                <w:rFonts w:hint="eastAsia"/>
                <w:szCs w:val="20"/>
              </w:rPr>
              <w:t>1</w:t>
            </w:r>
          </w:p>
        </w:tc>
        <w:tc>
          <w:tcPr>
            <w:tcW w:w="701" w:type="dxa"/>
          </w:tcPr>
          <w:p w14:paraId="6F6ED937" w14:textId="76CF39DA" w:rsidR="00F27676" w:rsidRDefault="00452A16" w:rsidP="00F27676">
            <w:pPr>
              <w:tabs>
                <w:tab w:val="left" w:pos="3516"/>
              </w:tabs>
              <w:rPr>
                <w:szCs w:val="20"/>
              </w:rPr>
            </w:pPr>
            <w:r w:rsidRPr="00452A16">
              <w:rPr>
                <w:szCs w:val="20"/>
              </w:rPr>
              <w:t>0.002</w:t>
            </w:r>
          </w:p>
        </w:tc>
        <w:tc>
          <w:tcPr>
            <w:tcW w:w="741" w:type="dxa"/>
            <w:vAlign w:val="center"/>
          </w:tcPr>
          <w:p w14:paraId="45A6CEF5" w14:textId="030B9C11" w:rsidR="00F27676" w:rsidRDefault="00F27676" w:rsidP="00F27676">
            <w:pPr>
              <w:tabs>
                <w:tab w:val="left" w:pos="3516"/>
              </w:tabs>
              <w:rPr>
                <w:szCs w:val="20"/>
              </w:rPr>
            </w:pPr>
            <w:r>
              <w:rPr>
                <w:rFonts w:hint="eastAsia"/>
                <w:szCs w:val="20"/>
              </w:rPr>
              <w:t>0</w:t>
            </w:r>
          </w:p>
        </w:tc>
        <w:tc>
          <w:tcPr>
            <w:tcW w:w="597" w:type="dxa"/>
            <w:vAlign w:val="center"/>
          </w:tcPr>
          <w:p w14:paraId="2B5E546A" w14:textId="0D0C4FC1" w:rsidR="00F27676" w:rsidRDefault="00452A16" w:rsidP="00F27676">
            <w:pPr>
              <w:tabs>
                <w:tab w:val="left" w:pos="3516"/>
              </w:tabs>
              <w:rPr>
                <w:szCs w:val="20"/>
              </w:rPr>
            </w:pPr>
            <w:r>
              <w:rPr>
                <w:szCs w:val="20"/>
              </w:rPr>
              <w:t>0</w:t>
            </w:r>
          </w:p>
        </w:tc>
        <w:tc>
          <w:tcPr>
            <w:tcW w:w="701" w:type="dxa"/>
          </w:tcPr>
          <w:p w14:paraId="7A739FE0" w14:textId="596ABBD5" w:rsidR="00F27676" w:rsidRDefault="00452A16" w:rsidP="00F27676">
            <w:pPr>
              <w:tabs>
                <w:tab w:val="left" w:pos="3516"/>
              </w:tabs>
              <w:rPr>
                <w:szCs w:val="20"/>
              </w:rPr>
            </w:pPr>
            <w:r>
              <w:rPr>
                <w:rFonts w:hint="eastAsia"/>
                <w:szCs w:val="20"/>
              </w:rPr>
              <w:t>N</w:t>
            </w:r>
            <w:r>
              <w:rPr>
                <w:szCs w:val="20"/>
              </w:rPr>
              <w:t>/A</w:t>
            </w:r>
          </w:p>
        </w:tc>
        <w:tc>
          <w:tcPr>
            <w:tcW w:w="745" w:type="dxa"/>
            <w:vAlign w:val="center"/>
          </w:tcPr>
          <w:p w14:paraId="5CD91DF4" w14:textId="414D9C1C" w:rsidR="00F27676" w:rsidRDefault="00452A16" w:rsidP="00F27676">
            <w:pPr>
              <w:tabs>
                <w:tab w:val="left" w:pos="3516"/>
              </w:tabs>
              <w:rPr>
                <w:szCs w:val="20"/>
              </w:rPr>
            </w:pPr>
            <w:r>
              <w:rPr>
                <w:rFonts w:hint="eastAsia"/>
                <w:szCs w:val="20"/>
              </w:rPr>
              <w:t>N</w:t>
            </w:r>
            <w:r>
              <w:rPr>
                <w:szCs w:val="20"/>
              </w:rPr>
              <w:t>/A</w:t>
            </w:r>
          </w:p>
        </w:tc>
      </w:tr>
      <w:tr w:rsidR="00F27676" w14:paraId="63E1ED57" w14:textId="77777777" w:rsidTr="00F27676">
        <w:tc>
          <w:tcPr>
            <w:tcW w:w="1177" w:type="dxa"/>
            <w:vMerge/>
            <w:shd w:val="clear" w:color="auto" w:fill="E7E6E6" w:themeFill="background2"/>
            <w:vAlign w:val="center"/>
          </w:tcPr>
          <w:p w14:paraId="2810EBF1"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2C383845" w14:textId="77777777" w:rsidR="00F27676" w:rsidRDefault="00F27676" w:rsidP="00F27676">
            <w:pPr>
              <w:tabs>
                <w:tab w:val="left" w:pos="3516"/>
              </w:tabs>
              <w:rPr>
                <w:szCs w:val="20"/>
              </w:rPr>
            </w:pPr>
          </w:p>
        </w:tc>
        <w:tc>
          <w:tcPr>
            <w:tcW w:w="6787" w:type="dxa"/>
            <w:gridSpan w:val="7"/>
          </w:tcPr>
          <w:p w14:paraId="03D37FFE" w14:textId="40C94DC2" w:rsidR="00F27676" w:rsidRDefault="00F27676" w:rsidP="00F27676">
            <w:pPr>
              <w:tabs>
                <w:tab w:val="left" w:pos="3516"/>
              </w:tabs>
              <w:rPr>
                <w:szCs w:val="20"/>
              </w:rPr>
            </w:pPr>
            <m:oMathPara>
              <m:oMath>
                <m:r>
                  <w:rPr>
                    <w:rFonts w:ascii="Cambria Math" w:hAnsi="Cambria Math"/>
                    <w:szCs w:val="20"/>
                  </w:rPr>
                  <m:t>⋮</m:t>
                </m:r>
              </m:oMath>
            </m:oMathPara>
          </w:p>
        </w:tc>
      </w:tr>
      <w:tr w:rsidR="00F27676" w14:paraId="7AE42449" w14:textId="77777777" w:rsidTr="00F27676">
        <w:tc>
          <w:tcPr>
            <w:tcW w:w="1177" w:type="dxa"/>
            <w:vMerge/>
            <w:shd w:val="clear" w:color="auto" w:fill="E7E6E6" w:themeFill="background2"/>
            <w:vAlign w:val="center"/>
          </w:tcPr>
          <w:p w14:paraId="6D5B1A0A"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5B02E000" w14:textId="77777777" w:rsidR="00F27676" w:rsidRDefault="00F27676" w:rsidP="00F27676">
            <w:pPr>
              <w:tabs>
                <w:tab w:val="left" w:pos="3516"/>
              </w:tabs>
              <w:rPr>
                <w:szCs w:val="20"/>
              </w:rPr>
            </w:pPr>
          </w:p>
        </w:tc>
        <w:tc>
          <w:tcPr>
            <w:tcW w:w="2705" w:type="dxa"/>
            <w:vAlign w:val="center"/>
          </w:tcPr>
          <w:p w14:paraId="18584F45" w14:textId="6E4E536F" w:rsidR="00F27676" w:rsidRDefault="00F27676" w:rsidP="00F27676">
            <w:pPr>
              <w:tabs>
                <w:tab w:val="left" w:pos="3516"/>
              </w:tabs>
              <w:rPr>
                <w:szCs w:val="20"/>
              </w:rPr>
            </w:pPr>
            <w:r w:rsidRPr="00824589">
              <w:rPr>
                <w:szCs w:val="20"/>
              </w:rPr>
              <w:t>fput</w:t>
            </w:r>
          </w:p>
        </w:tc>
        <w:tc>
          <w:tcPr>
            <w:tcW w:w="597" w:type="dxa"/>
            <w:vAlign w:val="center"/>
          </w:tcPr>
          <w:p w14:paraId="0EE5D9CB" w14:textId="6E9FA4D4" w:rsidR="00F27676" w:rsidRDefault="00F27676" w:rsidP="00F27676">
            <w:pPr>
              <w:tabs>
                <w:tab w:val="left" w:pos="3516"/>
              </w:tabs>
              <w:rPr>
                <w:szCs w:val="20"/>
              </w:rPr>
            </w:pPr>
            <w:r>
              <w:rPr>
                <w:rFonts w:hint="eastAsia"/>
                <w:szCs w:val="20"/>
              </w:rPr>
              <w:t>0</w:t>
            </w:r>
          </w:p>
        </w:tc>
        <w:tc>
          <w:tcPr>
            <w:tcW w:w="701" w:type="dxa"/>
          </w:tcPr>
          <w:p w14:paraId="793B5496" w14:textId="45B3D829" w:rsidR="00F27676" w:rsidRDefault="00452A16" w:rsidP="00F27676">
            <w:pPr>
              <w:tabs>
                <w:tab w:val="left" w:pos="3516"/>
              </w:tabs>
              <w:rPr>
                <w:szCs w:val="20"/>
              </w:rPr>
            </w:pPr>
            <w:r>
              <w:rPr>
                <w:rFonts w:hint="eastAsia"/>
                <w:szCs w:val="20"/>
              </w:rPr>
              <w:t>N</w:t>
            </w:r>
            <w:r>
              <w:rPr>
                <w:szCs w:val="20"/>
              </w:rPr>
              <w:t>/A</w:t>
            </w:r>
          </w:p>
        </w:tc>
        <w:tc>
          <w:tcPr>
            <w:tcW w:w="741" w:type="dxa"/>
            <w:vAlign w:val="center"/>
          </w:tcPr>
          <w:p w14:paraId="22E0FE6A" w14:textId="12379427" w:rsidR="00F27676" w:rsidRDefault="00F27676" w:rsidP="00F27676">
            <w:pPr>
              <w:tabs>
                <w:tab w:val="left" w:pos="3516"/>
              </w:tabs>
              <w:rPr>
                <w:szCs w:val="20"/>
              </w:rPr>
            </w:pPr>
            <w:r>
              <w:rPr>
                <w:rFonts w:hint="eastAsia"/>
                <w:szCs w:val="20"/>
              </w:rPr>
              <w:t>N</w:t>
            </w:r>
            <w:r>
              <w:rPr>
                <w:szCs w:val="20"/>
              </w:rPr>
              <w:t>/A</w:t>
            </w:r>
          </w:p>
        </w:tc>
        <w:tc>
          <w:tcPr>
            <w:tcW w:w="597" w:type="dxa"/>
            <w:vAlign w:val="center"/>
          </w:tcPr>
          <w:p w14:paraId="2C8CEECB" w14:textId="4AB20557" w:rsidR="00F27676" w:rsidRDefault="00F27676" w:rsidP="00F27676">
            <w:pPr>
              <w:tabs>
                <w:tab w:val="left" w:pos="3516"/>
              </w:tabs>
              <w:rPr>
                <w:szCs w:val="20"/>
              </w:rPr>
            </w:pPr>
            <w:r>
              <w:rPr>
                <w:rFonts w:hint="eastAsia"/>
                <w:szCs w:val="20"/>
              </w:rPr>
              <w:t>2</w:t>
            </w:r>
          </w:p>
        </w:tc>
        <w:tc>
          <w:tcPr>
            <w:tcW w:w="701" w:type="dxa"/>
          </w:tcPr>
          <w:p w14:paraId="5E0B000A" w14:textId="2B4E7261" w:rsidR="00F27676" w:rsidRDefault="00A60D9D" w:rsidP="00F27676">
            <w:pPr>
              <w:tabs>
                <w:tab w:val="left" w:pos="3516"/>
              </w:tabs>
              <w:rPr>
                <w:szCs w:val="20"/>
              </w:rPr>
            </w:pPr>
            <w:r w:rsidRPr="00A60D9D">
              <w:rPr>
                <w:szCs w:val="20"/>
              </w:rPr>
              <w:t>0.004</w:t>
            </w:r>
          </w:p>
        </w:tc>
        <w:tc>
          <w:tcPr>
            <w:tcW w:w="745" w:type="dxa"/>
            <w:vAlign w:val="center"/>
          </w:tcPr>
          <w:p w14:paraId="35B1A3C2" w14:textId="22BD9507" w:rsidR="00F27676" w:rsidRDefault="00F27676" w:rsidP="00F27676">
            <w:pPr>
              <w:tabs>
                <w:tab w:val="left" w:pos="3516"/>
              </w:tabs>
              <w:rPr>
                <w:szCs w:val="20"/>
              </w:rPr>
            </w:pPr>
            <w:r>
              <w:rPr>
                <w:rFonts w:hint="eastAsia"/>
                <w:szCs w:val="20"/>
              </w:rPr>
              <w:t>0</w:t>
            </w:r>
          </w:p>
        </w:tc>
      </w:tr>
      <w:tr w:rsidR="00F27676" w14:paraId="03499DC4" w14:textId="77777777" w:rsidTr="00F27676">
        <w:tc>
          <w:tcPr>
            <w:tcW w:w="1177" w:type="dxa"/>
            <w:vMerge/>
            <w:shd w:val="clear" w:color="auto" w:fill="E7E6E6" w:themeFill="background2"/>
            <w:vAlign w:val="center"/>
          </w:tcPr>
          <w:p w14:paraId="1D510A6B"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49097520" w14:textId="77777777" w:rsidR="00F27676" w:rsidRDefault="00F27676" w:rsidP="00F27676">
            <w:pPr>
              <w:tabs>
                <w:tab w:val="left" w:pos="3516"/>
              </w:tabs>
              <w:rPr>
                <w:szCs w:val="20"/>
              </w:rPr>
            </w:pPr>
          </w:p>
        </w:tc>
        <w:tc>
          <w:tcPr>
            <w:tcW w:w="2705" w:type="dxa"/>
            <w:vAlign w:val="center"/>
          </w:tcPr>
          <w:p w14:paraId="0ADF26B1" w14:textId="1EEE18A3" w:rsidR="00F27676" w:rsidRDefault="00F27676" w:rsidP="00F27676">
            <w:pPr>
              <w:tabs>
                <w:tab w:val="left" w:pos="3516"/>
              </w:tabs>
              <w:rPr>
                <w:szCs w:val="20"/>
              </w:rPr>
            </w:pPr>
            <w:r w:rsidRPr="00824589">
              <w:rPr>
                <w:szCs w:val="20"/>
              </w:rPr>
              <w:t>enqueue_hrtimer</w:t>
            </w:r>
          </w:p>
        </w:tc>
        <w:tc>
          <w:tcPr>
            <w:tcW w:w="597" w:type="dxa"/>
            <w:vAlign w:val="center"/>
          </w:tcPr>
          <w:p w14:paraId="2DDC1484" w14:textId="405EB302" w:rsidR="00F27676" w:rsidRDefault="00F27676" w:rsidP="00F27676">
            <w:pPr>
              <w:tabs>
                <w:tab w:val="left" w:pos="3516"/>
              </w:tabs>
              <w:rPr>
                <w:szCs w:val="20"/>
              </w:rPr>
            </w:pPr>
            <w:r>
              <w:rPr>
                <w:rFonts w:hint="eastAsia"/>
                <w:szCs w:val="20"/>
              </w:rPr>
              <w:t>0</w:t>
            </w:r>
          </w:p>
        </w:tc>
        <w:tc>
          <w:tcPr>
            <w:tcW w:w="701" w:type="dxa"/>
          </w:tcPr>
          <w:p w14:paraId="62753335" w14:textId="48C5D6BB" w:rsidR="00F27676" w:rsidRDefault="00452A16" w:rsidP="00F27676">
            <w:pPr>
              <w:tabs>
                <w:tab w:val="left" w:pos="3516"/>
              </w:tabs>
              <w:rPr>
                <w:szCs w:val="20"/>
              </w:rPr>
            </w:pPr>
            <w:r>
              <w:rPr>
                <w:rFonts w:hint="eastAsia"/>
                <w:szCs w:val="20"/>
              </w:rPr>
              <w:t>N</w:t>
            </w:r>
            <w:r>
              <w:rPr>
                <w:szCs w:val="20"/>
              </w:rPr>
              <w:t>/A</w:t>
            </w:r>
          </w:p>
        </w:tc>
        <w:tc>
          <w:tcPr>
            <w:tcW w:w="741" w:type="dxa"/>
            <w:vAlign w:val="center"/>
          </w:tcPr>
          <w:p w14:paraId="6F0BD8FA" w14:textId="7428F613" w:rsidR="00F27676" w:rsidRDefault="00F27676" w:rsidP="00F27676">
            <w:pPr>
              <w:tabs>
                <w:tab w:val="left" w:pos="3516"/>
              </w:tabs>
              <w:rPr>
                <w:szCs w:val="20"/>
              </w:rPr>
            </w:pPr>
            <w:r>
              <w:rPr>
                <w:rFonts w:hint="eastAsia"/>
                <w:szCs w:val="20"/>
              </w:rPr>
              <w:t>N</w:t>
            </w:r>
            <w:r>
              <w:rPr>
                <w:szCs w:val="20"/>
              </w:rPr>
              <w:t>/A</w:t>
            </w:r>
          </w:p>
        </w:tc>
        <w:tc>
          <w:tcPr>
            <w:tcW w:w="597" w:type="dxa"/>
            <w:vAlign w:val="center"/>
          </w:tcPr>
          <w:p w14:paraId="348FE489" w14:textId="39A48E5D" w:rsidR="00F27676" w:rsidRDefault="00F27676" w:rsidP="00F27676">
            <w:pPr>
              <w:tabs>
                <w:tab w:val="left" w:pos="3516"/>
              </w:tabs>
              <w:rPr>
                <w:szCs w:val="20"/>
              </w:rPr>
            </w:pPr>
            <w:r>
              <w:rPr>
                <w:rFonts w:hint="eastAsia"/>
                <w:szCs w:val="20"/>
              </w:rPr>
              <w:t>3</w:t>
            </w:r>
          </w:p>
        </w:tc>
        <w:tc>
          <w:tcPr>
            <w:tcW w:w="701" w:type="dxa"/>
          </w:tcPr>
          <w:p w14:paraId="061A298A" w14:textId="6D4EFA72" w:rsidR="00F27676" w:rsidRDefault="00452A16" w:rsidP="00F27676">
            <w:pPr>
              <w:tabs>
                <w:tab w:val="left" w:pos="3516"/>
              </w:tabs>
              <w:rPr>
                <w:szCs w:val="20"/>
              </w:rPr>
            </w:pPr>
            <w:r w:rsidRPr="00452A16">
              <w:rPr>
                <w:szCs w:val="20"/>
              </w:rPr>
              <w:t>0.007</w:t>
            </w:r>
          </w:p>
        </w:tc>
        <w:tc>
          <w:tcPr>
            <w:tcW w:w="745" w:type="dxa"/>
            <w:vAlign w:val="center"/>
          </w:tcPr>
          <w:p w14:paraId="0F3F1D09" w14:textId="670D58F2" w:rsidR="00F27676" w:rsidRDefault="00F27676" w:rsidP="00F27676">
            <w:pPr>
              <w:tabs>
                <w:tab w:val="left" w:pos="3516"/>
              </w:tabs>
              <w:rPr>
                <w:szCs w:val="20"/>
              </w:rPr>
            </w:pPr>
            <w:r>
              <w:rPr>
                <w:rFonts w:hint="eastAsia"/>
                <w:szCs w:val="20"/>
              </w:rPr>
              <w:t>0</w:t>
            </w:r>
          </w:p>
        </w:tc>
      </w:tr>
      <w:tr w:rsidR="00F27676" w14:paraId="47886231" w14:textId="77777777" w:rsidTr="00F27676">
        <w:tc>
          <w:tcPr>
            <w:tcW w:w="1177" w:type="dxa"/>
            <w:vMerge w:val="restart"/>
            <w:shd w:val="clear" w:color="auto" w:fill="E7E6E6" w:themeFill="background2"/>
            <w:vAlign w:val="center"/>
          </w:tcPr>
          <w:p w14:paraId="3A362439" w14:textId="77777777" w:rsidR="00F27676" w:rsidRDefault="00F27676" w:rsidP="00F27676">
            <w:pPr>
              <w:tabs>
                <w:tab w:val="left" w:pos="3516"/>
              </w:tabs>
              <w:rPr>
                <w:szCs w:val="20"/>
              </w:rPr>
            </w:pPr>
            <w:r>
              <w:rPr>
                <w:rFonts w:hint="eastAsia"/>
                <w:szCs w:val="20"/>
              </w:rPr>
              <w:t>I</w:t>
            </w:r>
            <w:r>
              <w:rPr>
                <w:szCs w:val="20"/>
              </w:rPr>
              <w:t>nstruction</w:t>
            </w:r>
          </w:p>
        </w:tc>
        <w:tc>
          <w:tcPr>
            <w:tcW w:w="1052" w:type="dxa"/>
            <w:vMerge w:val="restart"/>
            <w:shd w:val="clear" w:color="auto" w:fill="E7E6E6" w:themeFill="background2"/>
            <w:vAlign w:val="center"/>
          </w:tcPr>
          <w:p w14:paraId="4A186524" w14:textId="77777777" w:rsidR="00F27676" w:rsidRDefault="00F27676" w:rsidP="00F27676">
            <w:pPr>
              <w:tabs>
                <w:tab w:val="left" w:pos="3516"/>
              </w:tabs>
              <w:rPr>
                <w:szCs w:val="20"/>
              </w:rPr>
            </w:pPr>
            <w:r>
              <w:rPr>
                <w:rFonts w:hint="eastAsia"/>
                <w:szCs w:val="20"/>
              </w:rPr>
              <w:t>C</w:t>
            </w:r>
            <w:r>
              <w:rPr>
                <w:szCs w:val="20"/>
              </w:rPr>
              <w:t>ommon</w:t>
            </w:r>
          </w:p>
        </w:tc>
        <w:tc>
          <w:tcPr>
            <w:tcW w:w="2705" w:type="dxa"/>
            <w:vAlign w:val="center"/>
          </w:tcPr>
          <w:p w14:paraId="24ECFD08" w14:textId="5CCA7D5B" w:rsidR="00F27676" w:rsidRDefault="00F27676" w:rsidP="00F27676">
            <w:pPr>
              <w:tabs>
                <w:tab w:val="left" w:pos="3516"/>
              </w:tabs>
              <w:rPr>
                <w:szCs w:val="20"/>
              </w:rPr>
            </w:pPr>
            <w:r w:rsidRPr="00824589">
              <w:rPr>
                <w:szCs w:val="20"/>
              </w:rPr>
              <w:t>pick_next_task</w:t>
            </w:r>
          </w:p>
        </w:tc>
        <w:tc>
          <w:tcPr>
            <w:tcW w:w="597" w:type="dxa"/>
            <w:vAlign w:val="center"/>
          </w:tcPr>
          <w:p w14:paraId="32B3E569" w14:textId="1ECACE48" w:rsidR="00F27676" w:rsidRDefault="00F27676" w:rsidP="00F27676">
            <w:pPr>
              <w:tabs>
                <w:tab w:val="left" w:pos="3516"/>
              </w:tabs>
              <w:rPr>
                <w:szCs w:val="20"/>
              </w:rPr>
            </w:pPr>
            <w:r>
              <w:rPr>
                <w:rFonts w:hint="eastAsia"/>
                <w:szCs w:val="20"/>
              </w:rPr>
              <w:t>3</w:t>
            </w:r>
          </w:p>
        </w:tc>
        <w:tc>
          <w:tcPr>
            <w:tcW w:w="701" w:type="dxa"/>
          </w:tcPr>
          <w:p w14:paraId="6B661DA0" w14:textId="4965BEF9" w:rsidR="00F27676" w:rsidRDefault="00452A16" w:rsidP="00F27676">
            <w:pPr>
              <w:tabs>
                <w:tab w:val="left" w:pos="3516"/>
              </w:tabs>
              <w:rPr>
                <w:szCs w:val="20"/>
              </w:rPr>
            </w:pPr>
            <w:r w:rsidRPr="00452A16">
              <w:rPr>
                <w:szCs w:val="20"/>
              </w:rPr>
              <w:t>0.007</w:t>
            </w:r>
          </w:p>
        </w:tc>
        <w:tc>
          <w:tcPr>
            <w:tcW w:w="741" w:type="dxa"/>
            <w:vAlign w:val="center"/>
          </w:tcPr>
          <w:p w14:paraId="3A74CE41" w14:textId="453A5F48" w:rsidR="00F27676" w:rsidRDefault="00F27676" w:rsidP="00F27676">
            <w:pPr>
              <w:tabs>
                <w:tab w:val="left" w:pos="3516"/>
              </w:tabs>
              <w:rPr>
                <w:szCs w:val="20"/>
              </w:rPr>
            </w:pPr>
            <w:r>
              <w:rPr>
                <w:rFonts w:hint="eastAsia"/>
                <w:szCs w:val="20"/>
              </w:rPr>
              <w:t>0</w:t>
            </w:r>
          </w:p>
        </w:tc>
        <w:tc>
          <w:tcPr>
            <w:tcW w:w="597" w:type="dxa"/>
            <w:vAlign w:val="center"/>
          </w:tcPr>
          <w:p w14:paraId="2E1956AD" w14:textId="3D01F195" w:rsidR="00F27676" w:rsidRDefault="00F27676" w:rsidP="00F27676">
            <w:pPr>
              <w:tabs>
                <w:tab w:val="left" w:pos="3516"/>
              </w:tabs>
              <w:rPr>
                <w:szCs w:val="20"/>
              </w:rPr>
            </w:pPr>
            <w:r>
              <w:rPr>
                <w:rFonts w:hint="eastAsia"/>
                <w:szCs w:val="20"/>
              </w:rPr>
              <w:t>1</w:t>
            </w:r>
            <w:r>
              <w:rPr>
                <w:szCs w:val="20"/>
              </w:rPr>
              <w:t>8</w:t>
            </w:r>
          </w:p>
        </w:tc>
        <w:tc>
          <w:tcPr>
            <w:tcW w:w="701" w:type="dxa"/>
          </w:tcPr>
          <w:p w14:paraId="1AFB518C" w14:textId="260252B6" w:rsidR="00F27676" w:rsidRDefault="00452A16" w:rsidP="00F27676">
            <w:pPr>
              <w:tabs>
                <w:tab w:val="left" w:pos="3516"/>
              </w:tabs>
              <w:rPr>
                <w:szCs w:val="20"/>
              </w:rPr>
            </w:pPr>
            <w:r w:rsidRPr="00452A16">
              <w:rPr>
                <w:szCs w:val="20"/>
              </w:rPr>
              <w:t>0.044</w:t>
            </w:r>
          </w:p>
        </w:tc>
        <w:tc>
          <w:tcPr>
            <w:tcW w:w="745" w:type="dxa"/>
            <w:vAlign w:val="center"/>
          </w:tcPr>
          <w:p w14:paraId="1D1EF421" w14:textId="34B83CA5" w:rsidR="00F27676" w:rsidRDefault="00F27676" w:rsidP="00F27676">
            <w:pPr>
              <w:tabs>
                <w:tab w:val="left" w:pos="3516"/>
              </w:tabs>
              <w:rPr>
                <w:szCs w:val="20"/>
              </w:rPr>
            </w:pPr>
            <w:r>
              <w:rPr>
                <w:rFonts w:hint="eastAsia"/>
                <w:szCs w:val="20"/>
              </w:rPr>
              <w:t>0</w:t>
            </w:r>
          </w:p>
        </w:tc>
      </w:tr>
      <w:tr w:rsidR="00F27676" w14:paraId="43DC998C" w14:textId="77777777" w:rsidTr="00F27676">
        <w:tc>
          <w:tcPr>
            <w:tcW w:w="1177" w:type="dxa"/>
            <w:vMerge/>
            <w:shd w:val="clear" w:color="auto" w:fill="E7E6E6" w:themeFill="background2"/>
            <w:vAlign w:val="center"/>
          </w:tcPr>
          <w:p w14:paraId="562BC139"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67A09639" w14:textId="77777777" w:rsidR="00F27676" w:rsidRDefault="00F27676" w:rsidP="00F27676">
            <w:pPr>
              <w:tabs>
                <w:tab w:val="left" w:pos="3516"/>
              </w:tabs>
              <w:rPr>
                <w:szCs w:val="20"/>
              </w:rPr>
            </w:pPr>
          </w:p>
        </w:tc>
        <w:tc>
          <w:tcPr>
            <w:tcW w:w="2705" w:type="dxa"/>
            <w:vAlign w:val="center"/>
          </w:tcPr>
          <w:p w14:paraId="16B005D7" w14:textId="3E1D3BD0" w:rsidR="00F27676" w:rsidRDefault="00F27676" w:rsidP="00F27676">
            <w:pPr>
              <w:tabs>
                <w:tab w:val="left" w:pos="3516"/>
              </w:tabs>
              <w:rPr>
                <w:szCs w:val="20"/>
              </w:rPr>
            </w:pPr>
            <w:r w:rsidRPr="00824589">
              <w:rPr>
                <w:szCs w:val="20"/>
              </w:rPr>
              <w:t>__update_load_avg_se</w:t>
            </w:r>
          </w:p>
        </w:tc>
        <w:tc>
          <w:tcPr>
            <w:tcW w:w="597" w:type="dxa"/>
            <w:vAlign w:val="center"/>
          </w:tcPr>
          <w:p w14:paraId="79DCC99E" w14:textId="7AB39F08" w:rsidR="00F27676" w:rsidRDefault="00F27676" w:rsidP="00F27676">
            <w:pPr>
              <w:tabs>
                <w:tab w:val="left" w:pos="3516"/>
              </w:tabs>
              <w:rPr>
                <w:szCs w:val="20"/>
              </w:rPr>
            </w:pPr>
            <w:r>
              <w:rPr>
                <w:rFonts w:hint="eastAsia"/>
                <w:szCs w:val="20"/>
              </w:rPr>
              <w:t>8</w:t>
            </w:r>
            <w:r>
              <w:rPr>
                <w:szCs w:val="20"/>
              </w:rPr>
              <w:t>2</w:t>
            </w:r>
          </w:p>
        </w:tc>
        <w:tc>
          <w:tcPr>
            <w:tcW w:w="701" w:type="dxa"/>
          </w:tcPr>
          <w:p w14:paraId="4EB2B9D5" w14:textId="296A1C0D" w:rsidR="00F27676" w:rsidRDefault="00452A16" w:rsidP="00F27676">
            <w:pPr>
              <w:tabs>
                <w:tab w:val="left" w:pos="3516"/>
              </w:tabs>
              <w:rPr>
                <w:szCs w:val="20"/>
              </w:rPr>
            </w:pPr>
            <w:r w:rsidRPr="00452A16">
              <w:rPr>
                <w:szCs w:val="20"/>
              </w:rPr>
              <w:t>0.214</w:t>
            </w:r>
          </w:p>
        </w:tc>
        <w:tc>
          <w:tcPr>
            <w:tcW w:w="741" w:type="dxa"/>
            <w:vAlign w:val="center"/>
          </w:tcPr>
          <w:p w14:paraId="262F9B4D" w14:textId="478B8679" w:rsidR="00F27676" w:rsidRDefault="00F27676" w:rsidP="00F27676">
            <w:pPr>
              <w:tabs>
                <w:tab w:val="left" w:pos="3516"/>
              </w:tabs>
              <w:rPr>
                <w:szCs w:val="20"/>
              </w:rPr>
            </w:pPr>
            <w:r>
              <w:rPr>
                <w:rFonts w:hint="eastAsia"/>
                <w:szCs w:val="20"/>
              </w:rPr>
              <w:t>0</w:t>
            </w:r>
          </w:p>
        </w:tc>
        <w:tc>
          <w:tcPr>
            <w:tcW w:w="597" w:type="dxa"/>
            <w:vAlign w:val="center"/>
          </w:tcPr>
          <w:p w14:paraId="0B6597D7" w14:textId="44E9CD96" w:rsidR="00F27676" w:rsidRDefault="00F27676" w:rsidP="00F27676">
            <w:pPr>
              <w:tabs>
                <w:tab w:val="left" w:pos="3516"/>
              </w:tabs>
              <w:rPr>
                <w:szCs w:val="20"/>
              </w:rPr>
            </w:pPr>
            <w:r>
              <w:rPr>
                <w:rFonts w:hint="eastAsia"/>
                <w:szCs w:val="20"/>
              </w:rPr>
              <w:t>1</w:t>
            </w:r>
            <w:r>
              <w:rPr>
                <w:szCs w:val="20"/>
              </w:rPr>
              <w:t>49</w:t>
            </w:r>
          </w:p>
        </w:tc>
        <w:tc>
          <w:tcPr>
            <w:tcW w:w="701" w:type="dxa"/>
          </w:tcPr>
          <w:p w14:paraId="20DED1AE" w14:textId="2EB0E7C5" w:rsidR="00F27676" w:rsidRDefault="00452A16" w:rsidP="00F27676">
            <w:pPr>
              <w:tabs>
                <w:tab w:val="left" w:pos="3516"/>
              </w:tabs>
              <w:rPr>
                <w:szCs w:val="20"/>
              </w:rPr>
            </w:pPr>
            <w:r w:rsidRPr="00452A16">
              <w:rPr>
                <w:szCs w:val="20"/>
              </w:rPr>
              <w:t>0.368</w:t>
            </w:r>
          </w:p>
        </w:tc>
        <w:tc>
          <w:tcPr>
            <w:tcW w:w="745" w:type="dxa"/>
            <w:vAlign w:val="center"/>
          </w:tcPr>
          <w:p w14:paraId="537ED5CA" w14:textId="367425E7" w:rsidR="00F27676" w:rsidRDefault="00F27676" w:rsidP="00F27676">
            <w:pPr>
              <w:tabs>
                <w:tab w:val="left" w:pos="3516"/>
              </w:tabs>
              <w:rPr>
                <w:szCs w:val="20"/>
              </w:rPr>
            </w:pPr>
            <w:r>
              <w:rPr>
                <w:rFonts w:hint="eastAsia"/>
                <w:szCs w:val="20"/>
              </w:rPr>
              <w:t>0</w:t>
            </w:r>
          </w:p>
        </w:tc>
      </w:tr>
      <w:tr w:rsidR="00F27676" w14:paraId="7AEC526A" w14:textId="77777777" w:rsidTr="00F27676">
        <w:tc>
          <w:tcPr>
            <w:tcW w:w="1177" w:type="dxa"/>
            <w:vMerge/>
            <w:shd w:val="clear" w:color="auto" w:fill="E7E6E6" w:themeFill="background2"/>
            <w:vAlign w:val="center"/>
          </w:tcPr>
          <w:p w14:paraId="00FB70AC"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491E1DAC" w14:textId="77777777" w:rsidR="00F27676" w:rsidRDefault="00F27676" w:rsidP="00F27676">
            <w:pPr>
              <w:tabs>
                <w:tab w:val="left" w:pos="3516"/>
              </w:tabs>
              <w:rPr>
                <w:szCs w:val="20"/>
              </w:rPr>
            </w:pPr>
          </w:p>
        </w:tc>
        <w:tc>
          <w:tcPr>
            <w:tcW w:w="6787" w:type="dxa"/>
            <w:gridSpan w:val="7"/>
          </w:tcPr>
          <w:p w14:paraId="23652940" w14:textId="1F1ED3FC" w:rsidR="00F27676" w:rsidRDefault="00F27676" w:rsidP="00F27676">
            <w:pPr>
              <w:tabs>
                <w:tab w:val="left" w:pos="3516"/>
              </w:tabs>
              <w:rPr>
                <w:szCs w:val="20"/>
              </w:rPr>
            </w:pPr>
            <m:oMathPara>
              <m:oMath>
                <m:r>
                  <w:rPr>
                    <w:rFonts w:ascii="Cambria Math" w:hAnsi="Cambria Math"/>
                    <w:szCs w:val="20"/>
                  </w:rPr>
                  <m:t>⋮</m:t>
                </m:r>
              </m:oMath>
            </m:oMathPara>
          </w:p>
        </w:tc>
      </w:tr>
      <w:tr w:rsidR="00F27676" w14:paraId="2D9C14F4" w14:textId="77777777" w:rsidTr="00F27676">
        <w:tc>
          <w:tcPr>
            <w:tcW w:w="1177" w:type="dxa"/>
            <w:vMerge/>
            <w:shd w:val="clear" w:color="auto" w:fill="E7E6E6" w:themeFill="background2"/>
            <w:vAlign w:val="center"/>
          </w:tcPr>
          <w:p w14:paraId="5722A85D"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67A1DB5D" w14:textId="77777777" w:rsidR="00F27676" w:rsidRDefault="00F27676" w:rsidP="00F27676">
            <w:pPr>
              <w:tabs>
                <w:tab w:val="left" w:pos="3516"/>
              </w:tabs>
              <w:rPr>
                <w:szCs w:val="20"/>
              </w:rPr>
            </w:pPr>
          </w:p>
        </w:tc>
        <w:tc>
          <w:tcPr>
            <w:tcW w:w="2705" w:type="dxa"/>
            <w:vAlign w:val="center"/>
          </w:tcPr>
          <w:p w14:paraId="476967FC" w14:textId="64C74D24" w:rsidR="00F27676" w:rsidRDefault="00F27676" w:rsidP="00F27676">
            <w:pPr>
              <w:tabs>
                <w:tab w:val="left" w:pos="3516"/>
              </w:tabs>
              <w:rPr>
                <w:szCs w:val="20"/>
              </w:rPr>
            </w:pPr>
            <w:r w:rsidRPr="00824589">
              <w:rPr>
                <w:szCs w:val="20"/>
              </w:rPr>
              <w:t>__update_load_avg_cfs_rq</w:t>
            </w:r>
          </w:p>
        </w:tc>
        <w:tc>
          <w:tcPr>
            <w:tcW w:w="597" w:type="dxa"/>
            <w:vAlign w:val="center"/>
          </w:tcPr>
          <w:p w14:paraId="31C70949" w14:textId="6ACADE2A" w:rsidR="00F27676" w:rsidRDefault="00F27676" w:rsidP="00F27676">
            <w:pPr>
              <w:tabs>
                <w:tab w:val="left" w:pos="3516"/>
              </w:tabs>
              <w:rPr>
                <w:szCs w:val="20"/>
              </w:rPr>
            </w:pPr>
            <w:r>
              <w:rPr>
                <w:rFonts w:hint="eastAsia"/>
                <w:szCs w:val="20"/>
              </w:rPr>
              <w:t>1</w:t>
            </w:r>
            <w:r>
              <w:rPr>
                <w:szCs w:val="20"/>
              </w:rPr>
              <w:t>04</w:t>
            </w:r>
          </w:p>
        </w:tc>
        <w:tc>
          <w:tcPr>
            <w:tcW w:w="701" w:type="dxa"/>
          </w:tcPr>
          <w:p w14:paraId="0C760B37" w14:textId="19DEA426" w:rsidR="00F27676" w:rsidRDefault="00C337E5" w:rsidP="00F27676">
            <w:pPr>
              <w:tabs>
                <w:tab w:val="left" w:pos="3516"/>
              </w:tabs>
              <w:rPr>
                <w:szCs w:val="20"/>
              </w:rPr>
            </w:pPr>
            <w:r w:rsidRPr="00C337E5">
              <w:rPr>
                <w:szCs w:val="20"/>
              </w:rPr>
              <w:t>0.272</w:t>
            </w:r>
          </w:p>
        </w:tc>
        <w:tc>
          <w:tcPr>
            <w:tcW w:w="741" w:type="dxa"/>
            <w:vAlign w:val="center"/>
          </w:tcPr>
          <w:p w14:paraId="3BBC0E16" w14:textId="3940F7FA" w:rsidR="00F27676" w:rsidRDefault="00F27676" w:rsidP="00F27676">
            <w:pPr>
              <w:tabs>
                <w:tab w:val="left" w:pos="3516"/>
              </w:tabs>
              <w:rPr>
                <w:szCs w:val="20"/>
              </w:rPr>
            </w:pPr>
            <w:r>
              <w:rPr>
                <w:rFonts w:hint="eastAsia"/>
                <w:szCs w:val="20"/>
              </w:rPr>
              <w:t>0</w:t>
            </w:r>
          </w:p>
        </w:tc>
        <w:tc>
          <w:tcPr>
            <w:tcW w:w="597" w:type="dxa"/>
            <w:vAlign w:val="center"/>
          </w:tcPr>
          <w:p w14:paraId="3875304B" w14:textId="20942B50" w:rsidR="00F27676" w:rsidRDefault="00F27676" w:rsidP="00F27676">
            <w:pPr>
              <w:tabs>
                <w:tab w:val="left" w:pos="3516"/>
              </w:tabs>
              <w:rPr>
                <w:szCs w:val="20"/>
              </w:rPr>
            </w:pPr>
            <w:r>
              <w:rPr>
                <w:rFonts w:hint="eastAsia"/>
                <w:szCs w:val="20"/>
              </w:rPr>
              <w:t>8</w:t>
            </w:r>
            <w:r>
              <w:rPr>
                <w:szCs w:val="20"/>
              </w:rPr>
              <w:t>5</w:t>
            </w:r>
          </w:p>
        </w:tc>
        <w:tc>
          <w:tcPr>
            <w:tcW w:w="701" w:type="dxa"/>
          </w:tcPr>
          <w:p w14:paraId="55B3456E" w14:textId="51B2C921" w:rsidR="00F27676" w:rsidRDefault="00C337E5" w:rsidP="00F27676">
            <w:pPr>
              <w:tabs>
                <w:tab w:val="left" w:pos="3516"/>
              </w:tabs>
              <w:rPr>
                <w:szCs w:val="20"/>
              </w:rPr>
            </w:pPr>
            <w:r w:rsidRPr="00C337E5">
              <w:rPr>
                <w:szCs w:val="20"/>
              </w:rPr>
              <w:t>0.21</w:t>
            </w:r>
          </w:p>
        </w:tc>
        <w:tc>
          <w:tcPr>
            <w:tcW w:w="745" w:type="dxa"/>
            <w:vAlign w:val="center"/>
          </w:tcPr>
          <w:p w14:paraId="02CA7FF9" w14:textId="1874D8F1" w:rsidR="00F27676" w:rsidRDefault="00F27676" w:rsidP="00F27676">
            <w:pPr>
              <w:tabs>
                <w:tab w:val="left" w:pos="3516"/>
              </w:tabs>
              <w:rPr>
                <w:szCs w:val="20"/>
              </w:rPr>
            </w:pPr>
            <w:r>
              <w:rPr>
                <w:rFonts w:hint="eastAsia"/>
                <w:szCs w:val="20"/>
              </w:rPr>
              <w:t>0</w:t>
            </w:r>
          </w:p>
        </w:tc>
      </w:tr>
      <w:tr w:rsidR="00F27676" w14:paraId="0FDCD2D8" w14:textId="77777777" w:rsidTr="00F27676">
        <w:tc>
          <w:tcPr>
            <w:tcW w:w="1177" w:type="dxa"/>
            <w:vMerge/>
            <w:shd w:val="clear" w:color="auto" w:fill="E7E6E6" w:themeFill="background2"/>
            <w:vAlign w:val="center"/>
          </w:tcPr>
          <w:p w14:paraId="57DC8F89"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437B62C5" w14:textId="77777777" w:rsidR="00F27676" w:rsidRDefault="00F27676" w:rsidP="00F27676">
            <w:pPr>
              <w:tabs>
                <w:tab w:val="left" w:pos="3516"/>
              </w:tabs>
              <w:rPr>
                <w:szCs w:val="20"/>
              </w:rPr>
            </w:pPr>
          </w:p>
        </w:tc>
        <w:tc>
          <w:tcPr>
            <w:tcW w:w="2705" w:type="dxa"/>
            <w:vAlign w:val="center"/>
          </w:tcPr>
          <w:p w14:paraId="6F88FDE6" w14:textId="53A4F8A3" w:rsidR="00F27676" w:rsidRDefault="00F27676" w:rsidP="00F27676">
            <w:pPr>
              <w:tabs>
                <w:tab w:val="left" w:pos="3516"/>
              </w:tabs>
              <w:rPr>
                <w:szCs w:val="20"/>
              </w:rPr>
            </w:pPr>
            <w:r w:rsidRPr="00824589">
              <w:rPr>
                <w:szCs w:val="20"/>
              </w:rPr>
              <w:t>ip_rcv_core</w:t>
            </w:r>
          </w:p>
        </w:tc>
        <w:tc>
          <w:tcPr>
            <w:tcW w:w="597" w:type="dxa"/>
            <w:vAlign w:val="center"/>
          </w:tcPr>
          <w:p w14:paraId="758154B1" w14:textId="2211E476" w:rsidR="00F27676" w:rsidRDefault="00F27676" w:rsidP="00F27676">
            <w:pPr>
              <w:tabs>
                <w:tab w:val="left" w:pos="3516"/>
              </w:tabs>
              <w:rPr>
                <w:szCs w:val="20"/>
              </w:rPr>
            </w:pPr>
            <w:r>
              <w:rPr>
                <w:rFonts w:hint="eastAsia"/>
                <w:szCs w:val="20"/>
              </w:rPr>
              <w:t>4</w:t>
            </w:r>
            <w:r>
              <w:rPr>
                <w:szCs w:val="20"/>
              </w:rPr>
              <w:t>9</w:t>
            </w:r>
          </w:p>
        </w:tc>
        <w:tc>
          <w:tcPr>
            <w:tcW w:w="701" w:type="dxa"/>
          </w:tcPr>
          <w:p w14:paraId="2F8FFE39" w14:textId="62C59229" w:rsidR="00F27676" w:rsidRDefault="00C337E5" w:rsidP="00F27676">
            <w:pPr>
              <w:tabs>
                <w:tab w:val="left" w:pos="3516"/>
              </w:tabs>
              <w:rPr>
                <w:szCs w:val="20"/>
              </w:rPr>
            </w:pPr>
            <w:r w:rsidRPr="00C337E5">
              <w:rPr>
                <w:szCs w:val="20"/>
              </w:rPr>
              <w:t>0.128</w:t>
            </w:r>
          </w:p>
        </w:tc>
        <w:tc>
          <w:tcPr>
            <w:tcW w:w="741" w:type="dxa"/>
            <w:vAlign w:val="center"/>
          </w:tcPr>
          <w:p w14:paraId="7D9AF91E" w14:textId="2798E4D8" w:rsidR="00F27676" w:rsidRDefault="00F27676" w:rsidP="00F27676">
            <w:pPr>
              <w:tabs>
                <w:tab w:val="left" w:pos="3516"/>
              </w:tabs>
              <w:rPr>
                <w:szCs w:val="20"/>
              </w:rPr>
            </w:pPr>
            <w:r>
              <w:rPr>
                <w:rFonts w:hint="eastAsia"/>
                <w:szCs w:val="20"/>
              </w:rPr>
              <w:t>0</w:t>
            </w:r>
          </w:p>
        </w:tc>
        <w:tc>
          <w:tcPr>
            <w:tcW w:w="597" w:type="dxa"/>
            <w:vAlign w:val="center"/>
          </w:tcPr>
          <w:p w14:paraId="3D53E69D" w14:textId="0DA8C607" w:rsidR="00F27676" w:rsidRDefault="00F27676" w:rsidP="00F27676">
            <w:pPr>
              <w:tabs>
                <w:tab w:val="left" w:pos="3516"/>
              </w:tabs>
              <w:rPr>
                <w:szCs w:val="20"/>
              </w:rPr>
            </w:pPr>
            <w:r>
              <w:rPr>
                <w:rFonts w:hint="eastAsia"/>
                <w:szCs w:val="20"/>
              </w:rPr>
              <w:t>1</w:t>
            </w:r>
            <w:r>
              <w:rPr>
                <w:szCs w:val="20"/>
              </w:rPr>
              <w:t>6</w:t>
            </w:r>
          </w:p>
        </w:tc>
        <w:tc>
          <w:tcPr>
            <w:tcW w:w="701" w:type="dxa"/>
          </w:tcPr>
          <w:p w14:paraId="6E88339E" w14:textId="1ADCD057" w:rsidR="00F27676" w:rsidRDefault="00C337E5" w:rsidP="00F27676">
            <w:pPr>
              <w:tabs>
                <w:tab w:val="left" w:pos="3516"/>
              </w:tabs>
              <w:rPr>
                <w:szCs w:val="20"/>
              </w:rPr>
            </w:pPr>
            <w:r w:rsidRPr="00C337E5">
              <w:rPr>
                <w:szCs w:val="20"/>
              </w:rPr>
              <w:t>0.039</w:t>
            </w:r>
          </w:p>
        </w:tc>
        <w:tc>
          <w:tcPr>
            <w:tcW w:w="745" w:type="dxa"/>
            <w:vAlign w:val="center"/>
          </w:tcPr>
          <w:p w14:paraId="56C2F278" w14:textId="597B696C" w:rsidR="00F27676" w:rsidRDefault="00F27676" w:rsidP="00F27676">
            <w:pPr>
              <w:tabs>
                <w:tab w:val="left" w:pos="3516"/>
              </w:tabs>
              <w:rPr>
                <w:szCs w:val="20"/>
              </w:rPr>
            </w:pPr>
            <w:r>
              <w:rPr>
                <w:rFonts w:hint="eastAsia"/>
                <w:szCs w:val="20"/>
              </w:rPr>
              <w:t>0</w:t>
            </w:r>
          </w:p>
        </w:tc>
      </w:tr>
      <w:tr w:rsidR="00F27676" w14:paraId="5490EF47" w14:textId="77777777" w:rsidTr="00F27676">
        <w:tc>
          <w:tcPr>
            <w:tcW w:w="1177" w:type="dxa"/>
            <w:vMerge/>
            <w:shd w:val="clear" w:color="auto" w:fill="E7E6E6" w:themeFill="background2"/>
            <w:vAlign w:val="center"/>
          </w:tcPr>
          <w:p w14:paraId="25915581" w14:textId="77777777" w:rsidR="00F27676" w:rsidRDefault="00F27676" w:rsidP="00F27676">
            <w:pPr>
              <w:tabs>
                <w:tab w:val="left" w:pos="3516"/>
              </w:tabs>
              <w:rPr>
                <w:szCs w:val="20"/>
              </w:rPr>
            </w:pPr>
          </w:p>
        </w:tc>
        <w:tc>
          <w:tcPr>
            <w:tcW w:w="1052" w:type="dxa"/>
            <w:vMerge w:val="restart"/>
            <w:shd w:val="clear" w:color="auto" w:fill="E7E6E6" w:themeFill="background2"/>
            <w:vAlign w:val="center"/>
          </w:tcPr>
          <w:p w14:paraId="5389EFB5" w14:textId="77777777" w:rsidR="00F27676" w:rsidRDefault="00F27676" w:rsidP="00F27676">
            <w:pPr>
              <w:tabs>
                <w:tab w:val="left" w:pos="3516"/>
              </w:tabs>
              <w:rPr>
                <w:szCs w:val="20"/>
              </w:rPr>
            </w:pPr>
            <w:r>
              <w:rPr>
                <w:rFonts w:hint="eastAsia"/>
                <w:szCs w:val="20"/>
              </w:rPr>
              <w:t>E</w:t>
            </w:r>
            <w:r>
              <w:rPr>
                <w:szCs w:val="20"/>
              </w:rPr>
              <w:t>xclusive</w:t>
            </w:r>
          </w:p>
        </w:tc>
        <w:tc>
          <w:tcPr>
            <w:tcW w:w="2705" w:type="dxa"/>
            <w:vAlign w:val="center"/>
          </w:tcPr>
          <w:p w14:paraId="6DBDD548" w14:textId="2A407ADA" w:rsidR="00F27676" w:rsidRDefault="00F27676" w:rsidP="00F27676">
            <w:pPr>
              <w:tabs>
                <w:tab w:val="left" w:pos="3516"/>
              </w:tabs>
              <w:rPr>
                <w:szCs w:val="20"/>
              </w:rPr>
            </w:pPr>
            <w:r w:rsidRPr="00824589">
              <w:rPr>
                <w:szCs w:val="20"/>
              </w:rPr>
              <w:t>tcp_recvmsg</w:t>
            </w:r>
          </w:p>
        </w:tc>
        <w:tc>
          <w:tcPr>
            <w:tcW w:w="597" w:type="dxa"/>
            <w:vAlign w:val="center"/>
          </w:tcPr>
          <w:p w14:paraId="26AC25E4" w14:textId="390020FC" w:rsidR="00F27676" w:rsidRDefault="00F27676" w:rsidP="00F27676">
            <w:pPr>
              <w:tabs>
                <w:tab w:val="left" w:pos="3516"/>
              </w:tabs>
              <w:rPr>
                <w:szCs w:val="20"/>
              </w:rPr>
            </w:pPr>
            <w:r>
              <w:rPr>
                <w:rFonts w:hint="eastAsia"/>
                <w:szCs w:val="20"/>
              </w:rPr>
              <w:t>1</w:t>
            </w:r>
            <w:r>
              <w:rPr>
                <w:szCs w:val="20"/>
              </w:rPr>
              <w:t>4</w:t>
            </w:r>
          </w:p>
        </w:tc>
        <w:tc>
          <w:tcPr>
            <w:tcW w:w="701" w:type="dxa"/>
          </w:tcPr>
          <w:p w14:paraId="453FC675" w14:textId="308C804C" w:rsidR="00F27676" w:rsidRDefault="00C337E5" w:rsidP="00F27676">
            <w:pPr>
              <w:tabs>
                <w:tab w:val="left" w:pos="3516"/>
              </w:tabs>
              <w:rPr>
                <w:szCs w:val="20"/>
              </w:rPr>
            </w:pPr>
            <w:r w:rsidRPr="00C337E5">
              <w:rPr>
                <w:szCs w:val="20"/>
              </w:rPr>
              <w:t>0.036</w:t>
            </w:r>
          </w:p>
        </w:tc>
        <w:tc>
          <w:tcPr>
            <w:tcW w:w="741" w:type="dxa"/>
            <w:vAlign w:val="center"/>
          </w:tcPr>
          <w:p w14:paraId="353663AF" w14:textId="42189CAF" w:rsidR="00F27676" w:rsidRDefault="00F27676" w:rsidP="00F27676">
            <w:pPr>
              <w:tabs>
                <w:tab w:val="left" w:pos="3516"/>
              </w:tabs>
              <w:rPr>
                <w:szCs w:val="20"/>
              </w:rPr>
            </w:pPr>
            <w:r>
              <w:rPr>
                <w:rFonts w:hint="eastAsia"/>
                <w:szCs w:val="20"/>
              </w:rPr>
              <w:t>0</w:t>
            </w:r>
          </w:p>
        </w:tc>
        <w:tc>
          <w:tcPr>
            <w:tcW w:w="597" w:type="dxa"/>
            <w:vAlign w:val="center"/>
          </w:tcPr>
          <w:p w14:paraId="029B11D6" w14:textId="37D0B8C9" w:rsidR="00F27676" w:rsidRDefault="00F27676" w:rsidP="00F27676">
            <w:pPr>
              <w:tabs>
                <w:tab w:val="left" w:pos="3516"/>
              </w:tabs>
              <w:rPr>
                <w:szCs w:val="20"/>
              </w:rPr>
            </w:pPr>
            <w:r>
              <w:rPr>
                <w:rFonts w:hint="eastAsia"/>
                <w:szCs w:val="20"/>
              </w:rPr>
              <w:t>0</w:t>
            </w:r>
          </w:p>
        </w:tc>
        <w:tc>
          <w:tcPr>
            <w:tcW w:w="701" w:type="dxa"/>
          </w:tcPr>
          <w:p w14:paraId="484C5CB3" w14:textId="4662DBF4" w:rsidR="00F27676" w:rsidRDefault="00C337E5" w:rsidP="00F27676">
            <w:pPr>
              <w:tabs>
                <w:tab w:val="left" w:pos="3516"/>
              </w:tabs>
              <w:rPr>
                <w:szCs w:val="20"/>
              </w:rPr>
            </w:pPr>
            <w:r>
              <w:rPr>
                <w:rFonts w:hint="eastAsia"/>
                <w:szCs w:val="20"/>
              </w:rPr>
              <w:t>N</w:t>
            </w:r>
            <w:r>
              <w:rPr>
                <w:szCs w:val="20"/>
              </w:rPr>
              <w:t>/A</w:t>
            </w:r>
          </w:p>
        </w:tc>
        <w:tc>
          <w:tcPr>
            <w:tcW w:w="745" w:type="dxa"/>
            <w:vAlign w:val="center"/>
          </w:tcPr>
          <w:p w14:paraId="1207E961" w14:textId="7A311700" w:rsidR="00F27676" w:rsidRDefault="00F27676" w:rsidP="00F27676">
            <w:pPr>
              <w:tabs>
                <w:tab w:val="left" w:pos="3516"/>
              </w:tabs>
              <w:rPr>
                <w:szCs w:val="20"/>
              </w:rPr>
            </w:pPr>
            <w:r>
              <w:rPr>
                <w:rFonts w:hint="eastAsia"/>
                <w:szCs w:val="20"/>
              </w:rPr>
              <w:t>N</w:t>
            </w:r>
            <w:r>
              <w:rPr>
                <w:szCs w:val="20"/>
              </w:rPr>
              <w:t>/A</w:t>
            </w:r>
          </w:p>
        </w:tc>
      </w:tr>
      <w:tr w:rsidR="00F27676" w14:paraId="3AB4F951" w14:textId="77777777" w:rsidTr="00F27676">
        <w:tc>
          <w:tcPr>
            <w:tcW w:w="1177" w:type="dxa"/>
            <w:vMerge/>
            <w:shd w:val="clear" w:color="auto" w:fill="E7E6E6" w:themeFill="background2"/>
            <w:vAlign w:val="center"/>
          </w:tcPr>
          <w:p w14:paraId="57385ABF"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27FE3711" w14:textId="77777777" w:rsidR="00F27676" w:rsidRDefault="00F27676" w:rsidP="00F27676">
            <w:pPr>
              <w:tabs>
                <w:tab w:val="left" w:pos="3516"/>
              </w:tabs>
              <w:rPr>
                <w:szCs w:val="20"/>
              </w:rPr>
            </w:pPr>
          </w:p>
        </w:tc>
        <w:tc>
          <w:tcPr>
            <w:tcW w:w="2705" w:type="dxa"/>
            <w:vAlign w:val="center"/>
          </w:tcPr>
          <w:p w14:paraId="5E934D4F" w14:textId="13863571" w:rsidR="00F27676" w:rsidRDefault="00F27676" w:rsidP="00F27676">
            <w:pPr>
              <w:tabs>
                <w:tab w:val="left" w:pos="3516"/>
              </w:tabs>
              <w:rPr>
                <w:szCs w:val="20"/>
              </w:rPr>
            </w:pPr>
            <w:r w:rsidRPr="00824589">
              <w:rPr>
                <w:szCs w:val="20"/>
              </w:rPr>
              <w:t>security_sock_rcv_skb</w:t>
            </w:r>
          </w:p>
        </w:tc>
        <w:tc>
          <w:tcPr>
            <w:tcW w:w="597" w:type="dxa"/>
            <w:vAlign w:val="center"/>
          </w:tcPr>
          <w:p w14:paraId="5409AA23" w14:textId="4CEF068D" w:rsidR="00F27676" w:rsidRDefault="00F27676" w:rsidP="00F27676">
            <w:pPr>
              <w:tabs>
                <w:tab w:val="left" w:pos="3516"/>
              </w:tabs>
              <w:rPr>
                <w:szCs w:val="20"/>
              </w:rPr>
            </w:pPr>
            <w:r>
              <w:rPr>
                <w:rFonts w:hint="eastAsia"/>
                <w:szCs w:val="20"/>
              </w:rPr>
              <w:t>1</w:t>
            </w:r>
          </w:p>
        </w:tc>
        <w:tc>
          <w:tcPr>
            <w:tcW w:w="701" w:type="dxa"/>
          </w:tcPr>
          <w:p w14:paraId="2523FAD3" w14:textId="70C2968C" w:rsidR="00F27676" w:rsidRDefault="00C337E5" w:rsidP="00F27676">
            <w:pPr>
              <w:tabs>
                <w:tab w:val="left" w:pos="3516"/>
              </w:tabs>
              <w:rPr>
                <w:szCs w:val="20"/>
              </w:rPr>
            </w:pPr>
            <w:r w:rsidRPr="00C337E5">
              <w:rPr>
                <w:szCs w:val="20"/>
              </w:rPr>
              <w:t>0.002</w:t>
            </w:r>
          </w:p>
        </w:tc>
        <w:tc>
          <w:tcPr>
            <w:tcW w:w="741" w:type="dxa"/>
            <w:vAlign w:val="center"/>
          </w:tcPr>
          <w:p w14:paraId="11D0E3C6" w14:textId="3AAD4B06" w:rsidR="00F27676" w:rsidRDefault="00F27676" w:rsidP="00F27676">
            <w:pPr>
              <w:tabs>
                <w:tab w:val="left" w:pos="3516"/>
              </w:tabs>
              <w:rPr>
                <w:szCs w:val="20"/>
              </w:rPr>
            </w:pPr>
            <w:r>
              <w:rPr>
                <w:rFonts w:hint="eastAsia"/>
                <w:szCs w:val="20"/>
              </w:rPr>
              <w:t>0</w:t>
            </w:r>
          </w:p>
        </w:tc>
        <w:tc>
          <w:tcPr>
            <w:tcW w:w="597" w:type="dxa"/>
            <w:vAlign w:val="center"/>
          </w:tcPr>
          <w:p w14:paraId="15BEDB5B" w14:textId="5B61355F" w:rsidR="00F27676" w:rsidRDefault="00F27676" w:rsidP="00F27676">
            <w:pPr>
              <w:tabs>
                <w:tab w:val="left" w:pos="3516"/>
              </w:tabs>
              <w:rPr>
                <w:szCs w:val="20"/>
              </w:rPr>
            </w:pPr>
            <w:r>
              <w:rPr>
                <w:rFonts w:hint="eastAsia"/>
                <w:szCs w:val="20"/>
              </w:rPr>
              <w:t>0</w:t>
            </w:r>
          </w:p>
        </w:tc>
        <w:tc>
          <w:tcPr>
            <w:tcW w:w="701" w:type="dxa"/>
          </w:tcPr>
          <w:p w14:paraId="266CB263" w14:textId="597EB0D0" w:rsidR="00F27676" w:rsidRDefault="00C337E5" w:rsidP="00F27676">
            <w:pPr>
              <w:tabs>
                <w:tab w:val="left" w:pos="3516"/>
              </w:tabs>
              <w:rPr>
                <w:szCs w:val="20"/>
              </w:rPr>
            </w:pPr>
            <w:r>
              <w:rPr>
                <w:rFonts w:hint="eastAsia"/>
                <w:szCs w:val="20"/>
              </w:rPr>
              <w:t>N</w:t>
            </w:r>
            <w:r>
              <w:rPr>
                <w:szCs w:val="20"/>
              </w:rPr>
              <w:t>/A</w:t>
            </w:r>
          </w:p>
        </w:tc>
        <w:tc>
          <w:tcPr>
            <w:tcW w:w="745" w:type="dxa"/>
            <w:vAlign w:val="center"/>
          </w:tcPr>
          <w:p w14:paraId="55F1DCEB" w14:textId="348D290D" w:rsidR="00F27676" w:rsidRDefault="00F27676" w:rsidP="00F27676">
            <w:pPr>
              <w:tabs>
                <w:tab w:val="left" w:pos="3516"/>
              </w:tabs>
              <w:rPr>
                <w:szCs w:val="20"/>
              </w:rPr>
            </w:pPr>
            <w:r>
              <w:rPr>
                <w:rFonts w:hint="eastAsia"/>
                <w:szCs w:val="20"/>
              </w:rPr>
              <w:t>N</w:t>
            </w:r>
            <w:r>
              <w:rPr>
                <w:szCs w:val="20"/>
              </w:rPr>
              <w:t>/A</w:t>
            </w:r>
          </w:p>
        </w:tc>
      </w:tr>
      <w:tr w:rsidR="00F27676" w14:paraId="590C0298" w14:textId="77777777" w:rsidTr="00F27676">
        <w:tc>
          <w:tcPr>
            <w:tcW w:w="1177" w:type="dxa"/>
            <w:vMerge/>
            <w:shd w:val="clear" w:color="auto" w:fill="E7E6E6" w:themeFill="background2"/>
            <w:vAlign w:val="center"/>
          </w:tcPr>
          <w:p w14:paraId="4BCD5903"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1FDCB7F6" w14:textId="77777777" w:rsidR="00F27676" w:rsidRDefault="00F27676" w:rsidP="00F27676">
            <w:pPr>
              <w:tabs>
                <w:tab w:val="left" w:pos="3516"/>
              </w:tabs>
              <w:rPr>
                <w:szCs w:val="20"/>
              </w:rPr>
            </w:pPr>
          </w:p>
        </w:tc>
        <w:tc>
          <w:tcPr>
            <w:tcW w:w="6787" w:type="dxa"/>
            <w:gridSpan w:val="7"/>
          </w:tcPr>
          <w:p w14:paraId="718A131C" w14:textId="33045190" w:rsidR="00F27676" w:rsidRDefault="00F27676" w:rsidP="00F27676">
            <w:pPr>
              <w:tabs>
                <w:tab w:val="left" w:pos="3516"/>
              </w:tabs>
              <w:rPr>
                <w:szCs w:val="20"/>
              </w:rPr>
            </w:pPr>
            <m:oMathPara>
              <m:oMath>
                <m:r>
                  <w:rPr>
                    <w:rFonts w:ascii="Cambria Math" w:hAnsi="Cambria Math"/>
                    <w:szCs w:val="20"/>
                  </w:rPr>
                  <m:t>⋮</m:t>
                </m:r>
              </m:oMath>
            </m:oMathPara>
          </w:p>
        </w:tc>
      </w:tr>
      <w:tr w:rsidR="00F27676" w14:paraId="732E842E" w14:textId="77777777" w:rsidTr="00F27676">
        <w:tc>
          <w:tcPr>
            <w:tcW w:w="1177" w:type="dxa"/>
            <w:vMerge/>
            <w:shd w:val="clear" w:color="auto" w:fill="E7E6E6" w:themeFill="background2"/>
            <w:vAlign w:val="center"/>
          </w:tcPr>
          <w:p w14:paraId="3CCC70F0"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0A157A5D" w14:textId="77777777" w:rsidR="00F27676" w:rsidRDefault="00F27676" w:rsidP="00F27676">
            <w:pPr>
              <w:tabs>
                <w:tab w:val="left" w:pos="3516"/>
              </w:tabs>
              <w:rPr>
                <w:szCs w:val="20"/>
              </w:rPr>
            </w:pPr>
          </w:p>
        </w:tc>
        <w:tc>
          <w:tcPr>
            <w:tcW w:w="2705" w:type="dxa"/>
            <w:vAlign w:val="center"/>
          </w:tcPr>
          <w:p w14:paraId="7503E6B9" w14:textId="5EBFBDCA" w:rsidR="00F27676" w:rsidRDefault="00F27676" w:rsidP="00F27676">
            <w:pPr>
              <w:tabs>
                <w:tab w:val="left" w:pos="3516"/>
              </w:tabs>
              <w:rPr>
                <w:szCs w:val="20"/>
              </w:rPr>
            </w:pPr>
            <w:r w:rsidRPr="00824589">
              <w:rPr>
                <w:szCs w:val="20"/>
              </w:rPr>
              <w:t>restore_fpregs_from_fpstate</w:t>
            </w:r>
          </w:p>
        </w:tc>
        <w:tc>
          <w:tcPr>
            <w:tcW w:w="597" w:type="dxa"/>
            <w:vAlign w:val="center"/>
          </w:tcPr>
          <w:p w14:paraId="31B7361A" w14:textId="094118AD" w:rsidR="00F27676" w:rsidRDefault="00F27676" w:rsidP="00F27676">
            <w:pPr>
              <w:tabs>
                <w:tab w:val="left" w:pos="3516"/>
              </w:tabs>
              <w:rPr>
                <w:szCs w:val="20"/>
              </w:rPr>
            </w:pPr>
            <w:r>
              <w:rPr>
                <w:rFonts w:hint="eastAsia"/>
                <w:szCs w:val="20"/>
              </w:rPr>
              <w:t>0</w:t>
            </w:r>
          </w:p>
        </w:tc>
        <w:tc>
          <w:tcPr>
            <w:tcW w:w="701" w:type="dxa"/>
          </w:tcPr>
          <w:p w14:paraId="564647FC" w14:textId="64D04ED1" w:rsidR="00F27676" w:rsidRDefault="00C337E5" w:rsidP="00F27676">
            <w:pPr>
              <w:tabs>
                <w:tab w:val="left" w:pos="3516"/>
              </w:tabs>
              <w:rPr>
                <w:szCs w:val="20"/>
              </w:rPr>
            </w:pPr>
            <w:r>
              <w:rPr>
                <w:rFonts w:hint="eastAsia"/>
                <w:szCs w:val="20"/>
              </w:rPr>
              <w:t>N</w:t>
            </w:r>
            <w:r>
              <w:rPr>
                <w:szCs w:val="20"/>
              </w:rPr>
              <w:t>/A</w:t>
            </w:r>
          </w:p>
        </w:tc>
        <w:tc>
          <w:tcPr>
            <w:tcW w:w="741" w:type="dxa"/>
            <w:vAlign w:val="center"/>
          </w:tcPr>
          <w:p w14:paraId="5CA356B0" w14:textId="638A936A" w:rsidR="00F27676" w:rsidRDefault="00F27676" w:rsidP="00F27676">
            <w:pPr>
              <w:tabs>
                <w:tab w:val="left" w:pos="3516"/>
              </w:tabs>
              <w:rPr>
                <w:szCs w:val="20"/>
              </w:rPr>
            </w:pPr>
            <w:r>
              <w:rPr>
                <w:rFonts w:hint="eastAsia"/>
                <w:szCs w:val="20"/>
              </w:rPr>
              <w:t>N</w:t>
            </w:r>
            <w:r>
              <w:rPr>
                <w:szCs w:val="20"/>
              </w:rPr>
              <w:t>/A</w:t>
            </w:r>
          </w:p>
        </w:tc>
        <w:tc>
          <w:tcPr>
            <w:tcW w:w="597" w:type="dxa"/>
            <w:vAlign w:val="center"/>
          </w:tcPr>
          <w:p w14:paraId="01419694" w14:textId="440F317A" w:rsidR="00F27676" w:rsidRDefault="00F27676" w:rsidP="00F27676">
            <w:pPr>
              <w:tabs>
                <w:tab w:val="left" w:pos="3516"/>
              </w:tabs>
              <w:rPr>
                <w:szCs w:val="20"/>
              </w:rPr>
            </w:pPr>
            <w:r>
              <w:rPr>
                <w:rFonts w:hint="eastAsia"/>
                <w:szCs w:val="20"/>
              </w:rPr>
              <w:t>3</w:t>
            </w:r>
            <w:r>
              <w:rPr>
                <w:szCs w:val="20"/>
              </w:rPr>
              <w:t>6</w:t>
            </w:r>
          </w:p>
        </w:tc>
        <w:tc>
          <w:tcPr>
            <w:tcW w:w="701" w:type="dxa"/>
          </w:tcPr>
          <w:p w14:paraId="7D6B7651" w14:textId="6E6A32C4" w:rsidR="00F27676" w:rsidRDefault="00C337E5" w:rsidP="00F27676">
            <w:pPr>
              <w:tabs>
                <w:tab w:val="left" w:pos="3516"/>
              </w:tabs>
              <w:rPr>
                <w:szCs w:val="20"/>
              </w:rPr>
            </w:pPr>
            <w:r w:rsidRPr="00C337E5">
              <w:rPr>
                <w:szCs w:val="20"/>
              </w:rPr>
              <w:t>0.089</w:t>
            </w:r>
          </w:p>
        </w:tc>
        <w:tc>
          <w:tcPr>
            <w:tcW w:w="745" w:type="dxa"/>
            <w:vAlign w:val="center"/>
          </w:tcPr>
          <w:p w14:paraId="4C3A49D0" w14:textId="3EFCA5A5" w:rsidR="00F27676" w:rsidRDefault="00F27676" w:rsidP="00F27676">
            <w:pPr>
              <w:tabs>
                <w:tab w:val="left" w:pos="3516"/>
              </w:tabs>
              <w:rPr>
                <w:szCs w:val="20"/>
              </w:rPr>
            </w:pPr>
            <w:r>
              <w:rPr>
                <w:rFonts w:hint="eastAsia"/>
                <w:szCs w:val="20"/>
              </w:rPr>
              <w:t>0</w:t>
            </w:r>
          </w:p>
        </w:tc>
      </w:tr>
      <w:tr w:rsidR="00F27676" w14:paraId="30258F38" w14:textId="77777777" w:rsidTr="00F27676">
        <w:tc>
          <w:tcPr>
            <w:tcW w:w="1177" w:type="dxa"/>
            <w:vMerge/>
            <w:shd w:val="clear" w:color="auto" w:fill="E7E6E6" w:themeFill="background2"/>
            <w:vAlign w:val="center"/>
          </w:tcPr>
          <w:p w14:paraId="5A91D949"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2849BA09" w14:textId="77777777" w:rsidR="00F27676" w:rsidRDefault="00F27676" w:rsidP="00F27676">
            <w:pPr>
              <w:tabs>
                <w:tab w:val="left" w:pos="3516"/>
              </w:tabs>
              <w:rPr>
                <w:szCs w:val="20"/>
              </w:rPr>
            </w:pPr>
          </w:p>
        </w:tc>
        <w:tc>
          <w:tcPr>
            <w:tcW w:w="2705" w:type="dxa"/>
            <w:vAlign w:val="center"/>
          </w:tcPr>
          <w:p w14:paraId="2F72B00E" w14:textId="47F3937C" w:rsidR="00F27676" w:rsidRDefault="00F27676" w:rsidP="00F27676">
            <w:pPr>
              <w:tabs>
                <w:tab w:val="left" w:pos="3516"/>
              </w:tabs>
              <w:rPr>
                <w:szCs w:val="20"/>
              </w:rPr>
            </w:pPr>
            <w:r w:rsidRPr="00824589">
              <w:rPr>
                <w:szCs w:val="20"/>
              </w:rPr>
              <w:t>do_vfs_ioctl</w:t>
            </w:r>
          </w:p>
        </w:tc>
        <w:tc>
          <w:tcPr>
            <w:tcW w:w="597" w:type="dxa"/>
            <w:vAlign w:val="center"/>
          </w:tcPr>
          <w:p w14:paraId="5DD8D92F" w14:textId="4CEA2E26" w:rsidR="00F27676" w:rsidRDefault="00F27676" w:rsidP="00F27676">
            <w:pPr>
              <w:tabs>
                <w:tab w:val="left" w:pos="3516"/>
              </w:tabs>
              <w:rPr>
                <w:szCs w:val="20"/>
              </w:rPr>
            </w:pPr>
            <w:r>
              <w:rPr>
                <w:rFonts w:hint="eastAsia"/>
                <w:szCs w:val="20"/>
              </w:rPr>
              <w:t>0</w:t>
            </w:r>
          </w:p>
        </w:tc>
        <w:tc>
          <w:tcPr>
            <w:tcW w:w="701" w:type="dxa"/>
          </w:tcPr>
          <w:p w14:paraId="1BE6474A" w14:textId="3041CCE6" w:rsidR="00F27676" w:rsidRDefault="00C337E5" w:rsidP="00F27676">
            <w:pPr>
              <w:tabs>
                <w:tab w:val="left" w:pos="3516"/>
              </w:tabs>
              <w:rPr>
                <w:szCs w:val="20"/>
              </w:rPr>
            </w:pPr>
            <w:r>
              <w:rPr>
                <w:rFonts w:hint="eastAsia"/>
                <w:szCs w:val="20"/>
              </w:rPr>
              <w:t>N</w:t>
            </w:r>
            <w:r>
              <w:rPr>
                <w:szCs w:val="20"/>
              </w:rPr>
              <w:t>/A</w:t>
            </w:r>
          </w:p>
        </w:tc>
        <w:tc>
          <w:tcPr>
            <w:tcW w:w="741" w:type="dxa"/>
            <w:vAlign w:val="center"/>
          </w:tcPr>
          <w:p w14:paraId="6310C094" w14:textId="61447FC3" w:rsidR="00F27676" w:rsidRDefault="00F27676" w:rsidP="00F27676">
            <w:pPr>
              <w:tabs>
                <w:tab w:val="left" w:pos="3516"/>
              </w:tabs>
              <w:rPr>
                <w:szCs w:val="20"/>
              </w:rPr>
            </w:pPr>
            <w:r>
              <w:rPr>
                <w:rFonts w:hint="eastAsia"/>
                <w:szCs w:val="20"/>
              </w:rPr>
              <w:t>N</w:t>
            </w:r>
            <w:r>
              <w:rPr>
                <w:szCs w:val="20"/>
              </w:rPr>
              <w:t>/A</w:t>
            </w:r>
          </w:p>
        </w:tc>
        <w:tc>
          <w:tcPr>
            <w:tcW w:w="597" w:type="dxa"/>
            <w:vAlign w:val="center"/>
          </w:tcPr>
          <w:p w14:paraId="14B8EC2C" w14:textId="3B78D425" w:rsidR="00F27676" w:rsidRDefault="00F27676" w:rsidP="00F27676">
            <w:pPr>
              <w:tabs>
                <w:tab w:val="left" w:pos="3516"/>
              </w:tabs>
              <w:rPr>
                <w:szCs w:val="20"/>
              </w:rPr>
            </w:pPr>
            <w:r>
              <w:rPr>
                <w:rFonts w:hint="eastAsia"/>
                <w:szCs w:val="20"/>
              </w:rPr>
              <w:t>3</w:t>
            </w:r>
            <w:r>
              <w:rPr>
                <w:szCs w:val="20"/>
              </w:rPr>
              <w:t>3</w:t>
            </w:r>
          </w:p>
        </w:tc>
        <w:tc>
          <w:tcPr>
            <w:tcW w:w="701" w:type="dxa"/>
          </w:tcPr>
          <w:p w14:paraId="0669A116" w14:textId="7E56DF44" w:rsidR="00F27676" w:rsidRDefault="00C337E5" w:rsidP="00F27676">
            <w:pPr>
              <w:tabs>
                <w:tab w:val="left" w:pos="3516"/>
              </w:tabs>
              <w:rPr>
                <w:szCs w:val="20"/>
              </w:rPr>
            </w:pPr>
            <w:r w:rsidRPr="00C337E5">
              <w:rPr>
                <w:szCs w:val="20"/>
              </w:rPr>
              <w:t>0.081</w:t>
            </w:r>
          </w:p>
        </w:tc>
        <w:tc>
          <w:tcPr>
            <w:tcW w:w="745" w:type="dxa"/>
            <w:vAlign w:val="center"/>
          </w:tcPr>
          <w:p w14:paraId="154917DF" w14:textId="1EA6F74A" w:rsidR="00F27676" w:rsidRDefault="00F27676" w:rsidP="00F27676">
            <w:pPr>
              <w:tabs>
                <w:tab w:val="left" w:pos="3516"/>
              </w:tabs>
              <w:rPr>
                <w:szCs w:val="20"/>
              </w:rPr>
            </w:pPr>
            <w:r>
              <w:rPr>
                <w:rFonts w:hint="eastAsia"/>
                <w:szCs w:val="20"/>
              </w:rPr>
              <w:t>0</w:t>
            </w:r>
          </w:p>
        </w:tc>
      </w:tr>
      <w:tr w:rsidR="00F27676" w14:paraId="4CCEF58F" w14:textId="77777777" w:rsidTr="00F27676">
        <w:tc>
          <w:tcPr>
            <w:tcW w:w="1177" w:type="dxa"/>
            <w:vMerge/>
            <w:shd w:val="clear" w:color="auto" w:fill="E7E6E6" w:themeFill="background2"/>
            <w:vAlign w:val="center"/>
          </w:tcPr>
          <w:p w14:paraId="2BF41C94" w14:textId="77777777" w:rsidR="00F27676" w:rsidRDefault="00F27676" w:rsidP="00F27676">
            <w:pPr>
              <w:tabs>
                <w:tab w:val="left" w:pos="3516"/>
              </w:tabs>
              <w:rPr>
                <w:szCs w:val="20"/>
              </w:rPr>
            </w:pPr>
          </w:p>
        </w:tc>
        <w:tc>
          <w:tcPr>
            <w:tcW w:w="1052" w:type="dxa"/>
            <w:vMerge w:val="restart"/>
            <w:shd w:val="clear" w:color="auto" w:fill="E7E6E6" w:themeFill="background2"/>
            <w:vAlign w:val="center"/>
          </w:tcPr>
          <w:p w14:paraId="4EF92D4F" w14:textId="77777777" w:rsidR="00F27676" w:rsidRDefault="00F27676" w:rsidP="00F27676">
            <w:pPr>
              <w:tabs>
                <w:tab w:val="left" w:pos="3516"/>
              </w:tabs>
              <w:rPr>
                <w:szCs w:val="20"/>
              </w:rPr>
            </w:pPr>
            <w:r>
              <w:rPr>
                <w:rFonts w:hint="eastAsia"/>
                <w:szCs w:val="20"/>
              </w:rPr>
              <w:t>A</w:t>
            </w:r>
            <w:r>
              <w:rPr>
                <w:szCs w:val="20"/>
              </w:rPr>
              <w:t>ll</w:t>
            </w:r>
          </w:p>
        </w:tc>
        <w:tc>
          <w:tcPr>
            <w:tcW w:w="2705" w:type="dxa"/>
            <w:vAlign w:val="center"/>
          </w:tcPr>
          <w:p w14:paraId="484C1DD8" w14:textId="3BF85918" w:rsidR="00F27676" w:rsidRDefault="00F27676" w:rsidP="00F27676">
            <w:pPr>
              <w:tabs>
                <w:tab w:val="left" w:pos="3516"/>
              </w:tabs>
              <w:rPr>
                <w:szCs w:val="20"/>
              </w:rPr>
            </w:pPr>
            <w:r w:rsidRPr="00824589">
              <w:rPr>
                <w:szCs w:val="20"/>
              </w:rPr>
              <w:t>pick_next_task</w:t>
            </w:r>
          </w:p>
        </w:tc>
        <w:tc>
          <w:tcPr>
            <w:tcW w:w="597" w:type="dxa"/>
            <w:vAlign w:val="center"/>
          </w:tcPr>
          <w:p w14:paraId="2B21C1C2" w14:textId="3DB0E622" w:rsidR="00F27676" w:rsidRDefault="00F27676" w:rsidP="00F27676">
            <w:pPr>
              <w:tabs>
                <w:tab w:val="left" w:pos="3516"/>
              </w:tabs>
              <w:rPr>
                <w:szCs w:val="20"/>
              </w:rPr>
            </w:pPr>
            <w:r>
              <w:rPr>
                <w:rFonts w:hint="eastAsia"/>
                <w:szCs w:val="20"/>
              </w:rPr>
              <w:t>3</w:t>
            </w:r>
          </w:p>
        </w:tc>
        <w:tc>
          <w:tcPr>
            <w:tcW w:w="701" w:type="dxa"/>
          </w:tcPr>
          <w:p w14:paraId="60AB5CCC" w14:textId="6FED30DD" w:rsidR="00F27676" w:rsidRDefault="00C337E5" w:rsidP="00F27676">
            <w:pPr>
              <w:tabs>
                <w:tab w:val="left" w:pos="3516"/>
              </w:tabs>
              <w:rPr>
                <w:szCs w:val="20"/>
              </w:rPr>
            </w:pPr>
            <w:r w:rsidRPr="00C337E5">
              <w:rPr>
                <w:szCs w:val="20"/>
              </w:rPr>
              <w:t>0.007</w:t>
            </w:r>
          </w:p>
        </w:tc>
        <w:tc>
          <w:tcPr>
            <w:tcW w:w="741" w:type="dxa"/>
            <w:vAlign w:val="center"/>
          </w:tcPr>
          <w:p w14:paraId="49130498" w14:textId="6C49A77D" w:rsidR="00F27676" w:rsidRDefault="00F27676" w:rsidP="00F27676">
            <w:pPr>
              <w:tabs>
                <w:tab w:val="left" w:pos="3516"/>
              </w:tabs>
              <w:rPr>
                <w:szCs w:val="20"/>
              </w:rPr>
            </w:pPr>
            <w:r>
              <w:rPr>
                <w:rFonts w:hint="eastAsia"/>
                <w:szCs w:val="20"/>
              </w:rPr>
              <w:t>0</w:t>
            </w:r>
          </w:p>
        </w:tc>
        <w:tc>
          <w:tcPr>
            <w:tcW w:w="597" w:type="dxa"/>
            <w:vAlign w:val="center"/>
          </w:tcPr>
          <w:p w14:paraId="79A4223E" w14:textId="355409F2" w:rsidR="00F27676" w:rsidRDefault="00F27676" w:rsidP="00F27676">
            <w:pPr>
              <w:tabs>
                <w:tab w:val="left" w:pos="3516"/>
              </w:tabs>
              <w:rPr>
                <w:szCs w:val="20"/>
              </w:rPr>
            </w:pPr>
            <w:r>
              <w:rPr>
                <w:rFonts w:hint="eastAsia"/>
                <w:szCs w:val="20"/>
              </w:rPr>
              <w:t>1</w:t>
            </w:r>
            <w:r>
              <w:rPr>
                <w:szCs w:val="20"/>
              </w:rPr>
              <w:t>8</w:t>
            </w:r>
          </w:p>
        </w:tc>
        <w:tc>
          <w:tcPr>
            <w:tcW w:w="701" w:type="dxa"/>
          </w:tcPr>
          <w:p w14:paraId="738C39A7" w14:textId="7957EE74" w:rsidR="00F27676" w:rsidRDefault="00C337E5" w:rsidP="00F27676">
            <w:pPr>
              <w:tabs>
                <w:tab w:val="left" w:pos="3516"/>
              </w:tabs>
              <w:rPr>
                <w:szCs w:val="20"/>
              </w:rPr>
            </w:pPr>
            <w:r w:rsidRPr="00C337E5">
              <w:rPr>
                <w:szCs w:val="20"/>
              </w:rPr>
              <w:t>0.044</w:t>
            </w:r>
          </w:p>
        </w:tc>
        <w:tc>
          <w:tcPr>
            <w:tcW w:w="745" w:type="dxa"/>
            <w:vAlign w:val="center"/>
          </w:tcPr>
          <w:p w14:paraId="28C29B5D" w14:textId="1D557C3F" w:rsidR="00F27676" w:rsidRDefault="00F27676" w:rsidP="00F27676">
            <w:pPr>
              <w:tabs>
                <w:tab w:val="left" w:pos="3516"/>
              </w:tabs>
              <w:rPr>
                <w:szCs w:val="20"/>
              </w:rPr>
            </w:pPr>
            <w:r>
              <w:rPr>
                <w:rFonts w:hint="eastAsia"/>
                <w:szCs w:val="20"/>
              </w:rPr>
              <w:t>0</w:t>
            </w:r>
          </w:p>
        </w:tc>
      </w:tr>
      <w:tr w:rsidR="00F27676" w14:paraId="3B68FB73" w14:textId="77777777" w:rsidTr="00F27676">
        <w:tc>
          <w:tcPr>
            <w:tcW w:w="1177" w:type="dxa"/>
            <w:vMerge/>
            <w:shd w:val="clear" w:color="auto" w:fill="E7E6E6" w:themeFill="background2"/>
            <w:vAlign w:val="center"/>
          </w:tcPr>
          <w:p w14:paraId="3AAF4052"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70436DAA" w14:textId="77777777" w:rsidR="00F27676" w:rsidRDefault="00F27676" w:rsidP="00F27676">
            <w:pPr>
              <w:tabs>
                <w:tab w:val="left" w:pos="3516"/>
              </w:tabs>
              <w:rPr>
                <w:szCs w:val="20"/>
              </w:rPr>
            </w:pPr>
          </w:p>
        </w:tc>
        <w:tc>
          <w:tcPr>
            <w:tcW w:w="2705" w:type="dxa"/>
            <w:vAlign w:val="center"/>
          </w:tcPr>
          <w:p w14:paraId="65D317D4" w14:textId="579B6550" w:rsidR="00F27676" w:rsidRDefault="00F27676" w:rsidP="00F27676">
            <w:pPr>
              <w:tabs>
                <w:tab w:val="left" w:pos="3516"/>
              </w:tabs>
              <w:rPr>
                <w:szCs w:val="20"/>
              </w:rPr>
            </w:pPr>
            <w:r w:rsidRPr="00824589">
              <w:rPr>
                <w:szCs w:val="20"/>
              </w:rPr>
              <w:t>__update_load_avg_se</w:t>
            </w:r>
          </w:p>
        </w:tc>
        <w:tc>
          <w:tcPr>
            <w:tcW w:w="597" w:type="dxa"/>
            <w:vAlign w:val="center"/>
          </w:tcPr>
          <w:p w14:paraId="6E4610A1" w14:textId="01243B99" w:rsidR="00F27676" w:rsidRDefault="00F27676" w:rsidP="00F27676">
            <w:pPr>
              <w:tabs>
                <w:tab w:val="left" w:pos="3516"/>
              </w:tabs>
              <w:rPr>
                <w:szCs w:val="20"/>
              </w:rPr>
            </w:pPr>
            <w:r>
              <w:rPr>
                <w:rFonts w:hint="eastAsia"/>
                <w:szCs w:val="20"/>
              </w:rPr>
              <w:t>8</w:t>
            </w:r>
            <w:r>
              <w:rPr>
                <w:szCs w:val="20"/>
              </w:rPr>
              <w:t>2</w:t>
            </w:r>
          </w:p>
        </w:tc>
        <w:tc>
          <w:tcPr>
            <w:tcW w:w="701" w:type="dxa"/>
          </w:tcPr>
          <w:p w14:paraId="7944D777" w14:textId="64A8C559" w:rsidR="00F27676" w:rsidRDefault="00C337E5" w:rsidP="00F27676">
            <w:pPr>
              <w:tabs>
                <w:tab w:val="left" w:pos="3516"/>
              </w:tabs>
              <w:rPr>
                <w:szCs w:val="20"/>
              </w:rPr>
            </w:pPr>
            <w:r w:rsidRPr="00C337E5">
              <w:rPr>
                <w:szCs w:val="20"/>
              </w:rPr>
              <w:t>0.214</w:t>
            </w:r>
          </w:p>
        </w:tc>
        <w:tc>
          <w:tcPr>
            <w:tcW w:w="741" w:type="dxa"/>
            <w:vAlign w:val="center"/>
          </w:tcPr>
          <w:p w14:paraId="10F8F0EB" w14:textId="2913D7A7" w:rsidR="00F27676" w:rsidRDefault="00F27676" w:rsidP="00F27676">
            <w:pPr>
              <w:tabs>
                <w:tab w:val="left" w:pos="3516"/>
              </w:tabs>
              <w:rPr>
                <w:szCs w:val="20"/>
              </w:rPr>
            </w:pPr>
            <w:r>
              <w:rPr>
                <w:rFonts w:hint="eastAsia"/>
                <w:szCs w:val="20"/>
              </w:rPr>
              <w:t>0</w:t>
            </w:r>
          </w:p>
        </w:tc>
        <w:tc>
          <w:tcPr>
            <w:tcW w:w="597" w:type="dxa"/>
            <w:vAlign w:val="center"/>
          </w:tcPr>
          <w:p w14:paraId="393F27BC" w14:textId="672003EA" w:rsidR="00F27676" w:rsidRDefault="00F27676" w:rsidP="00F27676">
            <w:pPr>
              <w:tabs>
                <w:tab w:val="left" w:pos="3516"/>
              </w:tabs>
              <w:rPr>
                <w:szCs w:val="20"/>
              </w:rPr>
            </w:pPr>
            <w:r>
              <w:rPr>
                <w:rFonts w:hint="eastAsia"/>
                <w:szCs w:val="20"/>
              </w:rPr>
              <w:t>1</w:t>
            </w:r>
            <w:r>
              <w:rPr>
                <w:szCs w:val="20"/>
              </w:rPr>
              <w:t>49</w:t>
            </w:r>
          </w:p>
        </w:tc>
        <w:tc>
          <w:tcPr>
            <w:tcW w:w="701" w:type="dxa"/>
          </w:tcPr>
          <w:p w14:paraId="5F19797C" w14:textId="7902B44F" w:rsidR="00F27676" w:rsidRDefault="00C337E5" w:rsidP="00F27676">
            <w:pPr>
              <w:tabs>
                <w:tab w:val="left" w:pos="3516"/>
              </w:tabs>
              <w:rPr>
                <w:szCs w:val="20"/>
              </w:rPr>
            </w:pPr>
            <w:r w:rsidRPr="00C337E5">
              <w:rPr>
                <w:szCs w:val="20"/>
              </w:rPr>
              <w:t>0.368</w:t>
            </w:r>
          </w:p>
        </w:tc>
        <w:tc>
          <w:tcPr>
            <w:tcW w:w="745" w:type="dxa"/>
            <w:vAlign w:val="center"/>
          </w:tcPr>
          <w:p w14:paraId="46E43242" w14:textId="658CA16B" w:rsidR="00F27676" w:rsidRDefault="00F27676" w:rsidP="00F27676">
            <w:pPr>
              <w:tabs>
                <w:tab w:val="left" w:pos="3516"/>
              </w:tabs>
              <w:rPr>
                <w:szCs w:val="20"/>
              </w:rPr>
            </w:pPr>
            <w:r>
              <w:rPr>
                <w:rFonts w:hint="eastAsia"/>
                <w:szCs w:val="20"/>
              </w:rPr>
              <w:t>0</w:t>
            </w:r>
          </w:p>
        </w:tc>
      </w:tr>
      <w:tr w:rsidR="00F27676" w14:paraId="197B1202" w14:textId="77777777" w:rsidTr="00F27676">
        <w:tc>
          <w:tcPr>
            <w:tcW w:w="1177" w:type="dxa"/>
            <w:vMerge/>
            <w:shd w:val="clear" w:color="auto" w:fill="E7E6E6" w:themeFill="background2"/>
            <w:vAlign w:val="center"/>
          </w:tcPr>
          <w:p w14:paraId="45832CB7"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54573C53" w14:textId="77777777" w:rsidR="00F27676" w:rsidRDefault="00F27676" w:rsidP="00F27676">
            <w:pPr>
              <w:tabs>
                <w:tab w:val="left" w:pos="3516"/>
              </w:tabs>
              <w:rPr>
                <w:szCs w:val="20"/>
              </w:rPr>
            </w:pPr>
          </w:p>
        </w:tc>
        <w:tc>
          <w:tcPr>
            <w:tcW w:w="6787" w:type="dxa"/>
            <w:gridSpan w:val="7"/>
          </w:tcPr>
          <w:p w14:paraId="31B21FCF" w14:textId="6F566E4C" w:rsidR="00F27676" w:rsidRDefault="00F27676" w:rsidP="00F27676">
            <w:pPr>
              <w:tabs>
                <w:tab w:val="left" w:pos="3516"/>
              </w:tabs>
              <w:rPr>
                <w:szCs w:val="20"/>
              </w:rPr>
            </w:pPr>
            <m:oMathPara>
              <m:oMath>
                <m:r>
                  <w:rPr>
                    <w:rFonts w:ascii="Cambria Math" w:hAnsi="Cambria Math"/>
                    <w:szCs w:val="20"/>
                  </w:rPr>
                  <m:t>⋮</m:t>
                </m:r>
              </m:oMath>
            </m:oMathPara>
          </w:p>
        </w:tc>
      </w:tr>
      <w:tr w:rsidR="00F27676" w14:paraId="07058422" w14:textId="77777777" w:rsidTr="00F27676">
        <w:tc>
          <w:tcPr>
            <w:tcW w:w="1177" w:type="dxa"/>
            <w:vMerge/>
            <w:shd w:val="clear" w:color="auto" w:fill="E7E6E6" w:themeFill="background2"/>
            <w:vAlign w:val="center"/>
          </w:tcPr>
          <w:p w14:paraId="216E86FC"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283D2420" w14:textId="77777777" w:rsidR="00F27676" w:rsidRDefault="00F27676" w:rsidP="00F27676">
            <w:pPr>
              <w:tabs>
                <w:tab w:val="left" w:pos="3516"/>
              </w:tabs>
              <w:rPr>
                <w:szCs w:val="20"/>
              </w:rPr>
            </w:pPr>
          </w:p>
        </w:tc>
        <w:tc>
          <w:tcPr>
            <w:tcW w:w="2705" w:type="dxa"/>
            <w:vAlign w:val="center"/>
          </w:tcPr>
          <w:p w14:paraId="4C9FAA67" w14:textId="47442C85" w:rsidR="00F27676" w:rsidRDefault="00F27676" w:rsidP="00F27676">
            <w:pPr>
              <w:tabs>
                <w:tab w:val="left" w:pos="3516"/>
              </w:tabs>
              <w:rPr>
                <w:szCs w:val="20"/>
              </w:rPr>
            </w:pPr>
            <w:r w:rsidRPr="00824589">
              <w:rPr>
                <w:szCs w:val="20"/>
              </w:rPr>
              <w:t>restore_fpregs_from_fpstate</w:t>
            </w:r>
          </w:p>
        </w:tc>
        <w:tc>
          <w:tcPr>
            <w:tcW w:w="597" w:type="dxa"/>
            <w:vAlign w:val="center"/>
          </w:tcPr>
          <w:p w14:paraId="245915E6" w14:textId="74311F62" w:rsidR="00F27676" w:rsidRDefault="00F27676" w:rsidP="00F27676">
            <w:pPr>
              <w:tabs>
                <w:tab w:val="left" w:pos="3516"/>
              </w:tabs>
              <w:rPr>
                <w:szCs w:val="20"/>
              </w:rPr>
            </w:pPr>
            <w:r>
              <w:rPr>
                <w:rFonts w:hint="eastAsia"/>
                <w:szCs w:val="20"/>
              </w:rPr>
              <w:t>0</w:t>
            </w:r>
          </w:p>
        </w:tc>
        <w:tc>
          <w:tcPr>
            <w:tcW w:w="701" w:type="dxa"/>
          </w:tcPr>
          <w:p w14:paraId="3E28B33C" w14:textId="58CD79FA" w:rsidR="00F27676" w:rsidRDefault="00C337E5" w:rsidP="00F27676">
            <w:pPr>
              <w:tabs>
                <w:tab w:val="left" w:pos="3516"/>
              </w:tabs>
              <w:rPr>
                <w:szCs w:val="20"/>
              </w:rPr>
            </w:pPr>
            <w:r>
              <w:rPr>
                <w:rFonts w:hint="eastAsia"/>
                <w:szCs w:val="20"/>
              </w:rPr>
              <w:t>N</w:t>
            </w:r>
            <w:r>
              <w:rPr>
                <w:szCs w:val="20"/>
              </w:rPr>
              <w:t>/A</w:t>
            </w:r>
          </w:p>
        </w:tc>
        <w:tc>
          <w:tcPr>
            <w:tcW w:w="741" w:type="dxa"/>
            <w:vAlign w:val="center"/>
          </w:tcPr>
          <w:p w14:paraId="08A9E24A" w14:textId="4AC9E37B" w:rsidR="00F27676" w:rsidRDefault="00F27676" w:rsidP="00F27676">
            <w:pPr>
              <w:tabs>
                <w:tab w:val="left" w:pos="3516"/>
              </w:tabs>
              <w:rPr>
                <w:szCs w:val="20"/>
              </w:rPr>
            </w:pPr>
            <w:r>
              <w:rPr>
                <w:rFonts w:hint="eastAsia"/>
                <w:szCs w:val="20"/>
              </w:rPr>
              <w:t>N</w:t>
            </w:r>
            <w:r>
              <w:rPr>
                <w:szCs w:val="20"/>
              </w:rPr>
              <w:t>/A</w:t>
            </w:r>
          </w:p>
        </w:tc>
        <w:tc>
          <w:tcPr>
            <w:tcW w:w="597" w:type="dxa"/>
            <w:vAlign w:val="center"/>
          </w:tcPr>
          <w:p w14:paraId="785ADA2A" w14:textId="494604AF" w:rsidR="00F27676" w:rsidRDefault="00F27676" w:rsidP="00F27676">
            <w:pPr>
              <w:tabs>
                <w:tab w:val="left" w:pos="3516"/>
              </w:tabs>
              <w:rPr>
                <w:szCs w:val="20"/>
              </w:rPr>
            </w:pPr>
            <w:r>
              <w:rPr>
                <w:rFonts w:hint="eastAsia"/>
                <w:szCs w:val="20"/>
              </w:rPr>
              <w:t>3</w:t>
            </w:r>
            <w:r>
              <w:rPr>
                <w:szCs w:val="20"/>
              </w:rPr>
              <w:t>6</w:t>
            </w:r>
          </w:p>
        </w:tc>
        <w:tc>
          <w:tcPr>
            <w:tcW w:w="701" w:type="dxa"/>
          </w:tcPr>
          <w:p w14:paraId="4371F317" w14:textId="1F4B27A5" w:rsidR="00F27676" w:rsidRDefault="00C337E5" w:rsidP="00F27676">
            <w:pPr>
              <w:tabs>
                <w:tab w:val="left" w:pos="3516"/>
              </w:tabs>
              <w:rPr>
                <w:szCs w:val="20"/>
              </w:rPr>
            </w:pPr>
            <w:r w:rsidRPr="00C337E5">
              <w:rPr>
                <w:szCs w:val="20"/>
              </w:rPr>
              <w:t>0.089</w:t>
            </w:r>
          </w:p>
        </w:tc>
        <w:tc>
          <w:tcPr>
            <w:tcW w:w="745" w:type="dxa"/>
            <w:vAlign w:val="center"/>
          </w:tcPr>
          <w:p w14:paraId="507080AE" w14:textId="5E000FFB" w:rsidR="00F27676" w:rsidRDefault="00F27676" w:rsidP="00F27676">
            <w:pPr>
              <w:tabs>
                <w:tab w:val="left" w:pos="3516"/>
              </w:tabs>
              <w:rPr>
                <w:szCs w:val="20"/>
              </w:rPr>
            </w:pPr>
            <w:r>
              <w:rPr>
                <w:rFonts w:hint="eastAsia"/>
                <w:szCs w:val="20"/>
              </w:rPr>
              <w:t>0</w:t>
            </w:r>
          </w:p>
        </w:tc>
      </w:tr>
      <w:tr w:rsidR="00F27676" w14:paraId="01270E3E" w14:textId="77777777" w:rsidTr="00F27676">
        <w:tc>
          <w:tcPr>
            <w:tcW w:w="1177" w:type="dxa"/>
            <w:vMerge/>
            <w:shd w:val="clear" w:color="auto" w:fill="E7E6E6" w:themeFill="background2"/>
            <w:vAlign w:val="center"/>
          </w:tcPr>
          <w:p w14:paraId="79AAB58F" w14:textId="77777777" w:rsidR="00F27676" w:rsidRDefault="00F27676" w:rsidP="00F27676">
            <w:pPr>
              <w:tabs>
                <w:tab w:val="left" w:pos="3516"/>
              </w:tabs>
              <w:rPr>
                <w:szCs w:val="20"/>
              </w:rPr>
            </w:pPr>
          </w:p>
        </w:tc>
        <w:tc>
          <w:tcPr>
            <w:tcW w:w="1052" w:type="dxa"/>
            <w:vMerge/>
            <w:shd w:val="clear" w:color="auto" w:fill="E7E6E6" w:themeFill="background2"/>
            <w:vAlign w:val="center"/>
          </w:tcPr>
          <w:p w14:paraId="25042B68" w14:textId="77777777" w:rsidR="00F27676" w:rsidRDefault="00F27676" w:rsidP="00F27676">
            <w:pPr>
              <w:tabs>
                <w:tab w:val="left" w:pos="3516"/>
              </w:tabs>
              <w:rPr>
                <w:szCs w:val="20"/>
              </w:rPr>
            </w:pPr>
          </w:p>
        </w:tc>
        <w:tc>
          <w:tcPr>
            <w:tcW w:w="2705" w:type="dxa"/>
            <w:vAlign w:val="center"/>
          </w:tcPr>
          <w:p w14:paraId="2C020362" w14:textId="0C31F639" w:rsidR="00F27676" w:rsidRDefault="00F27676" w:rsidP="00F27676">
            <w:pPr>
              <w:tabs>
                <w:tab w:val="left" w:pos="3516"/>
              </w:tabs>
              <w:rPr>
                <w:szCs w:val="20"/>
              </w:rPr>
            </w:pPr>
            <w:r w:rsidRPr="00824589">
              <w:rPr>
                <w:szCs w:val="20"/>
              </w:rPr>
              <w:t>do_vfs_ioctl</w:t>
            </w:r>
          </w:p>
        </w:tc>
        <w:tc>
          <w:tcPr>
            <w:tcW w:w="597" w:type="dxa"/>
            <w:vAlign w:val="center"/>
          </w:tcPr>
          <w:p w14:paraId="64488ED5" w14:textId="796CC66B" w:rsidR="00F27676" w:rsidRDefault="00F27676" w:rsidP="00F27676">
            <w:pPr>
              <w:tabs>
                <w:tab w:val="left" w:pos="3516"/>
              </w:tabs>
              <w:rPr>
                <w:szCs w:val="20"/>
              </w:rPr>
            </w:pPr>
            <w:r>
              <w:rPr>
                <w:rFonts w:hint="eastAsia"/>
                <w:szCs w:val="20"/>
              </w:rPr>
              <w:t>0</w:t>
            </w:r>
          </w:p>
        </w:tc>
        <w:tc>
          <w:tcPr>
            <w:tcW w:w="701" w:type="dxa"/>
          </w:tcPr>
          <w:p w14:paraId="17170505" w14:textId="379C35BB" w:rsidR="00F27676" w:rsidRDefault="00C337E5" w:rsidP="00F27676">
            <w:pPr>
              <w:tabs>
                <w:tab w:val="left" w:pos="3516"/>
              </w:tabs>
              <w:rPr>
                <w:szCs w:val="20"/>
              </w:rPr>
            </w:pPr>
            <w:r>
              <w:rPr>
                <w:rFonts w:hint="eastAsia"/>
                <w:szCs w:val="20"/>
              </w:rPr>
              <w:t>N</w:t>
            </w:r>
            <w:r>
              <w:rPr>
                <w:szCs w:val="20"/>
              </w:rPr>
              <w:t>/A</w:t>
            </w:r>
          </w:p>
        </w:tc>
        <w:tc>
          <w:tcPr>
            <w:tcW w:w="741" w:type="dxa"/>
            <w:vAlign w:val="center"/>
          </w:tcPr>
          <w:p w14:paraId="4E9C5F1D" w14:textId="3A70DE90" w:rsidR="00F27676" w:rsidRDefault="00F27676" w:rsidP="00F27676">
            <w:pPr>
              <w:tabs>
                <w:tab w:val="left" w:pos="3516"/>
              </w:tabs>
              <w:rPr>
                <w:szCs w:val="20"/>
              </w:rPr>
            </w:pPr>
            <w:r>
              <w:rPr>
                <w:rFonts w:hint="eastAsia"/>
                <w:szCs w:val="20"/>
              </w:rPr>
              <w:t>N</w:t>
            </w:r>
            <w:r>
              <w:rPr>
                <w:szCs w:val="20"/>
              </w:rPr>
              <w:t>/A</w:t>
            </w:r>
          </w:p>
        </w:tc>
        <w:tc>
          <w:tcPr>
            <w:tcW w:w="597" w:type="dxa"/>
            <w:vAlign w:val="center"/>
          </w:tcPr>
          <w:p w14:paraId="5FF9BE4A" w14:textId="5538A926" w:rsidR="00F27676" w:rsidRDefault="00F27676" w:rsidP="00F27676">
            <w:pPr>
              <w:tabs>
                <w:tab w:val="left" w:pos="3516"/>
              </w:tabs>
              <w:rPr>
                <w:szCs w:val="20"/>
              </w:rPr>
            </w:pPr>
            <w:r>
              <w:rPr>
                <w:rFonts w:hint="eastAsia"/>
                <w:szCs w:val="20"/>
              </w:rPr>
              <w:t>3</w:t>
            </w:r>
            <w:r>
              <w:rPr>
                <w:szCs w:val="20"/>
              </w:rPr>
              <w:t>3</w:t>
            </w:r>
          </w:p>
        </w:tc>
        <w:tc>
          <w:tcPr>
            <w:tcW w:w="701" w:type="dxa"/>
          </w:tcPr>
          <w:p w14:paraId="3BCDC65B" w14:textId="717CAD1C" w:rsidR="00F27676" w:rsidRDefault="00C337E5" w:rsidP="00F27676">
            <w:pPr>
              <w:tabs>
                <w:tab w:val="left" w:pos="3516"/>
              </w:tabs>
              <w:rPr>
                <w:szCs w:val="20"/>
              </w:rPr>
            </w:pPr>
            <w:r w:rsidRPr="00C337E5">
              <w:rPr>
                <w:szCs w:val="20"/>
              </w:rPr>
              <w:t>0.081</w:t>
            </w:r>
          </w:p>
        </w:tc>
        <w:tc>
          <w:tcPr>
            <w:tcW w:w="745" w:type="dxa"/>
            <w:vAlign w:val="center"/>
          </w:tcPr>
          <w:p w14:paraId="0B060629" w14:textId="05878A35" w:rsidR="00F27676" w:rsidRDefault="00F27676" w:rsidP="00F27676">
            <w:pPr>
              <w:tabs>
                <w:tab w:val="left" w:pos="3516"/>
              </w:tabs>
              <w:rPr>
                <w:szCs w:val="20"/>
              </w:rPr>
            </w:pPr>
            <w:r>
              <w:rPr>
                <w:rFonts w:hint="eastAsia"/>
                <w:szCs w:val="20"/>
              </w:rPr>
              <w:t>0</w:t>
            </w:r>
          </w:p>
        </w:tc>
      </w:tr>
    </w:tbl>
    <w:p w14:paraId="4CE96461" w14:textId="75521A55" w:rsidR="00782E90" w:rsidRDefault="00106C55" w:rsidP="00091BB1">
      <w:pPr>
        <w:tabs>
          <w:tab w:val="left" w:pos="3516"/>
        </w:tabs>
        <w:spacing w:before="240"/>
        <w:rPr>
          <w:szCs w:val="20"/>
        </w:rPr>
      </w:pPr>
      <w:r>
        <w:rPr>
          <w:szCs w:val="20"/>
        </w:rPr>
        <w:t xml:space="preserve">            </w:t>
      </w:r>
      <w:r w:rsidR="00AF7799" w:rsidRPr="00AF7799">
        <w:rPr>
          <w:szCs w:val="20"/>
        </w:rPr>
        <w:t>Tables 21 and 22 show</w:t>
      </w:r>
      <w:r w:rsidR="00091BB1">
        <w:rPr>
          <w:szCs w:val="20"/>
        </w:rPr>
        <w:t xml:space="preserve"> the</w:t>
      </w:r>
      <w:r w:rsidR="00AF7799" w:rsidRPr="00AF7799">
        <w:rPr>
          <w:szCs w:val="20"/>
        </w:rPr>
        <w:t xml:space="preserve"> basic feature combinations of Perf TOP of CS and GS in the CID_RCOFF_GOFF scenario of Table 2. The "Common" category in "Type </w:t>
      </w:r>
      <w:r w:rsidR="006A366C">
        <w:rPr>
          <w:szCs w:val="20"/>
        </w:rPr>
        <w:t>2</w:t>
      </w:r>
      <w:r w:rsidR="00AF7799" w:rsidRPr="00AF7799">
        <w:rPr>
          <w:szCs w:val="20"/>
        </w:rPr>
        <w:t>" classifies symbols found simultaneously in "Attack" and "Normal</w:t>
      </w:r>
      <w:r w:rsidR="00091BB1">
        <w:rPr>
          <w:szCs w:val="20"/>
        </w:rPr>
        <w:t>."</w:t>
      </w:r>
      <w:r w:rsidR="00AF7799" w:rsidRPr="00AF7799">
        <w:rPr>
          <w:szCs w:val="20"/>
        </w:rPr>
        <w:t xml:space="preserve"> "Exclusive" classifies symbols found only in either "Attack" or "Normal</w:t>
      </w:r>
      <w:r w:rsidR="00091BB1">
        <w:rPr>
          <w:szCs w:val="20"/>
        </w:rPr>
        <w:t>."</w:t>
      </w:r>
      <w:r w:rsidR="00AF7799" w:rsidRPr="00AF7799">
        <w:rPr>
          <w:szCs w:val="20"/>
        </w:rPr>
        <w:t xml:space="preserve"> "All" is the sum of the symbols of "Common" and "Exclusive</w:t>
      </w:r>
      <w:r w:rsidR="00091BB1">
        <w:rPr>
          <w:szCs w:val="20"/>
        </w:rPr>
        <w:t>."</w:t>
      </w:r>
      <w:r w:rsidR="00AF7799" w:rsidRPr="00AF7799">
        <w:rPr>
          <w:szCs w:val="20"/>
        </w:rPr>
        <w:t xml:space="preserve"> "Attack" means DDoS attack</w:t>
      </w:r>
      <w:r w:rsidR="00091BB1">
        <w:rPr>
          <w:szCs w:val="20"/>
        </w:rPr>
        <w:t>,</w:t>
      </w:r>
      <w:r w:rsidR="00AF7799" w:rsidRPr="00AF7799">
        <w:rPr>
          <w:szCs w:val="20"/>
        </w:rPr>
        <w:t xml:space="preserve"> and "Normal" means normal EV authentication.</w:t>
      </w:r>
      <w:r w:rsidR="00AF7799">
        <w:rPr>
          <w:szCs w:val="20"/>
        </w:rPr>
        <w:t xml:space="preserve"> </w:t>
      </w:r>
      <w:r w:rsidR="00091BB1" w:rsidRPr="00091BB1">
        <w:rPr>
          <w:szCs w:val="20"/>
        </w:rPr>
        <w:t xml:space="preserve">For the symbols in the "Exclusive" category, </w:t>
      </w:r>
      <w:r w:rsidR="00091BB1" w:rsidRPr="00091BB1">
        <w:rPr>
          <w:szCs w:val="20"/>
        </w:rPr>
        <w:lastRenderedPageBreak/>
        <w:t xml:space="preserve">MC and ASRD values ​​of 0 and N/A mean that the </w:t>
      </w:r>
      <w:r w:rsidR="00091BB1">
        <w:rPr>
          <w:szCs w:val="20"/>
        </w:rPr>
        <w:t>PMU did not measure the symbols</w:t>
      </w:r>
      <w:r w:rsidR="00091BB1" w:rsidRPr="00091BB1">
        <w:rPr>
          <w:szCs w:val="20"/>
        </w:rPr>
        <w:t xml:space="preserve"> at "Attack" or "Normal</w:t>
      </w:r>
      <w:r w:rsidR="00091BB1">
        <w:rPr>
          <w:szCs w:val="20"/>
        </w:rPr>
        <w:t>."</w:t>
      </w:r>
      <w:r w:rsidR="00782E90">
        <w:rPr>
          <w:szCs w:val="20"/>
        </w:rPr>
        <w:t xml:space="preserve"> </w:t>
      </w:r>
      <w:r w:rsidR="00782E90" w:rsidRPr="00782E90">
        <w:rPr>
          <w:szCs w:val="20"/>
        </w:rPr>
        <w:t xml:space="preserve">MC means the size of the smallest </w:t>
      </w:r>
      <w:r w:rsidR="00782E90">
        <w:rPr>
          <w:szCs w:val="20"/>
        </w:rPr>
        <w:t>symbol as a</w:t>
      </w:r>
      <w:r w:rsidR="00782E90" w:rsidRPr="00782E90">
        <w:rPr>
          <w:szCs w:val="20"/>
        </w:rPr>
        <w:t xml:space="preserve"> feature </w:t>
      </w:r>
      <w:r w:rsidR="00782E90">
        <w:rPr>
          <w:szCs w:val="20"/>
        </w:rPr>
        <w:t>when combining different</w:t>
      </w:r>
      <w:r w:rsidR="009B0FA5">
        <w:rPr>
          <w:szCs w:val="20"/>
        </w:rPr>
        <w:t>-</w:t>
      </w:r>
      <w:r w:rsidR="00782E90">
        <w:rPr>
          <w:szCs w:val="20"/>
        </w:rPr>
        <w:t>sized symbols but identical</w:t>
      </w:r>
      <w:r w:rsidR="00782E90" w:rsidRPr="00782E90">
        <w:rPr>
          <w:szCs w:val="20"/>
        </w:rPr>
        <w:t xml:space="preserve">. As mentioned earlier, since there are three CS in this study, </w:t>
      </w:r>
      <w:r w:rsidR="00782E90">
        <w:rPr>
          <w:szCs w:val="20"/>
        </w:rPr>
        <w:t>the CS features</w:t>
      </w:r>
      <w:r w:rsidR="00782E90" w:rsidRPr="00782E90">
        <w:rPr>
          <w:szCs w:val="20"/>
        </w:rPr>
        <w:t xml:space="preserve"> </w:t>
      </w:r>
      <w:r w:rsidR="00782E90">
        <w:rPr>
          <w:szCs w:val="20"/>
        </w:rPr>
        <w:t>to be combined are</w:t>
      </w:r>
      <w:r w:rsidR="00782E90" w:rsidRPr="00782E90">
        <w:rPr>
          <w:szCs w:val="20"/>
        </w:rPr>
        <w:t xml:space="preserve"> reduced </w:t>
      </w:r>
      <w:r w:rsidR="00782E90">
        <w:rPr>
          <w:szCs w:val="20"/>
        </w:rPr>
        <w:t>to the s</w:t>
      </w:r>
      <w:r w:rsidR="009B0FA5">
        <w:rPr>
          <w:szCs w:val="20"/>
        </w:rPr>
        <w:t>mallest feature siz</w:t>
      </w:r>
      <w:r w:rsidR="00782E90" w:rsidRPr="00782E90">
        <w:rPr>
          <w:szCs w:val="20"/>
        </w:rPr>
        <w:t xml:space="preserve">e during the feature </w:t>
      </w:r>
      <w:r w:rsidR="00782E90">
        <w:rPr>
          <w:szCs w:val="20"/>
        </w:rPr>
        <w:t xml:space="preserve">combination </w:t>
      </w:r>
      <w:r w:rsidR="00782E90" w:rsidRPr="00782E90">
        <w:rPr>
          <w:szCs w:val="20"/>
        </w:rPr>
        <w:t>process. Therefore, the MC value</w:t>
      </w:r>
      <w:r w:rsidR="00782E90">
        <w:rPr>
          <w:szCs w:val="20"/>
        </w:rPr>
        <w:t xml:space="preserve"> of CS</w:t>
      </w:r>
      <w:r w:rsidR="00782E90" w:rsidRPr="00782E90">
        <w:rPr>
          <w:szCs w:val="20"/>
        </w:rPr>
        <w:t xml:space="preserve"> is variable. However, since </w:t>
      </w:r>
      <w:r w:rsidR="009B0FA5">
        <w:rPr>
          <w:szCs w:val="20"/>
        </w:rPr>
        <w:t>only one GS exists</w:t>
      </w:r>
      <w:r w:rsidR="00782E90" w:rsidRPr="00782E90">
        <w:rPr>
          <w:szCs w:val="20"/>
        </w:rPr>
        <w:t xml:space="preserve">, </w:t>
      </w:r>
      <w:r w:rsidR="00782E90">
        <w:rPr>
          <w:szCs w:val="20"/>
        </w:rPr>
        <w:t>its</w:t>
      </w:r>
      <w:r w:rsidR="00782E90" w:rsidRPr="00782E90">
        <w:rPr>
          <w:szCs w:val="20"/>
        </w:rPr>
        <w:t xml:space="preserve"> MC value </w:t>
      </w:r>
      <w:r w:rsidR="009B0FA5">
        <w:rPr>
          <w:szCs w:val="20"/>
        </w:rPr>
        <w:t>equals</w:t>
      </w:r>
      <w:r w:rsidR="00782E90" w:rsidRPr="00782E90">
        <w:rPr>
          <w:szCs w:val="20"/>
        </w:rPr>
        <w:t xml:space="preserve"> a single feature size.</w:t>
      </w:r>
      <w:r w:rsidR="00091BB1">
        <w:rPr>
          <w:szCs w:val="20"/>
        </w:rPr>
        <w:t xml:space="preserve"> </w:t>
      </w:r>
      <w:r w:rsidR="00C75B40">
        <w:rPr>
          <w:szCs w:val="20"/>
        </w:rPr>
        <w:t xml:space="preserve">The following operation classifies </w:t>
      </w:r>
      <w:r w:rsidR="00782E90">
        <w:rPr>
          <w:szCs w:val="20"/>
        </w:rPr>
        <w:t>the</w:t>
      </w:r>
      <w:r w:rsidR="00C75B40">
        <w:rPr>
          <w:szCs w:val="20"/>
        </w:rPr>
        <w:t xml:space="preserve"> symbols of the </w:t>
      </w:r>
      <w:r w:rsidR="006A366C">
        <w:rPr>
          <w:szCs w:val="20"/>
        </w:rPr>
        <w:t>t</w:t>
      </w:r>
      <w:r w:rsidR="00C75B40">
        <w:rPr>
          <w:szCs w:val="20"/>
        </w:rPr>
        <w:t xml:space="preserve">ype </w:t>
      </w:r>
      <w:r w:rsidR="006A366C">
        <w:rPr>
          <w:szCs w:val="20"/>
        </w:rPr>
        <w:t>2</w:t>
      </w:r>
      <w:r w:rsidR="00C75B40">
        <w:rPr>
          <w:szCs w:val="20"/>
        </w:rPr>
        <w:t xml:space="preserve"> category</w:t>
      </w:r>
      <w:r w:rsidR="00C75B40" w:rsidRPr="00C75B40">
        <w:rPr>
          <w:szCs w:val="20"/>
        </w:rPr>
        <w:t>.</w:t>
      </w:r>
      <w:r w:rsidR="001F4A6B">
        <w:rPr>
          <w:szCs w:val="20"/>
        </w:rPr>
        <w:t xml:space="preserve"> </w:t>
      </w:r>
    </w:p>
    <w:p w14:paraId="3134387C" w14:textId="4D75AA76" w:rsidR="00782E90" w:rsidRPr="00C828A9" w:rsidRDefault="00782E90" w:rsidP="00782E90">
      <w:pPr>
        <w:pStyle w:val="a3"/>
        <w:numPr>
          <w:ilvl w:val="0"/>
          <w:numId w:val="9"/>
        </w:numPr>
        <w:tabs>
          <w:tab w:val="left" w:pos="3516"/>
        </w:tabs>
        <w:spacing w:before="240"/>
        <w:ind w:leftChars="0"/>
        <w:rPr>
          <w:sz w:val="28"/>
          <w:szCs w:val="28"/>
        </w:rPr>
      </w:pPr>
      <m:oMath>
        <m:r>
          <w:rPr>
            <w:rFonts w:ascii="Cambria Math" w:hAnsi="Cambria Math"/>
            <w:sz w:val="28"/>
            <w:szCs w:val="28"/>
          </w:rPr>
          <m:t>common=α∩β, α,β=</m:t>
        </m:r>
        <m:d>
          <m:dPr>
            <m:begChr m:val="{"/>
            <m:endChr m:val="}"/>
            <m:ctrlPr>
              <w:rPr>
                <w:rFonts w:ascii="Cambria Math" w:hAnsi="Cambria Math"/>
                <w:i/>
                <w:sz w:val="28"/>
                <w:szCs w:val="28"/>
              </w:rPr>
            </m:ctrlPr>
          </m:dPr>
          <m:e>
            <m:r>
              <w:rPr>
                <w:rFonts w:ascii="Cambria Math" w:hAnsi="Cambria Math"/>
                <w:sz w:val="28"/>
                <w:szCs w:val="28"/>
              </w:rPr>
              <m:t>x, y</m:t>
            </m:r>
          </m:e>
          <m:e>
            <m:r>
              <w:rPr>
                <w:rFonts w:ascii="Cambria Math" w:hAnsi="Cambria Math"/>
                <w:sz w:val="28"/>
                <w:szCs w:val="28"/>
              </w:rPr>
              <m:t>x∈attack symbols, y∈normal symbols</m:t>
            </m:r>
          </m:e>
        </m:d>
      </m:oMath>
    </w:p>
    <w:p w14:paraId="3B266ED3" w14:textId="77777777" w:rsidR="009B0FA5" w:rsidRPr="00C828A9" w:rsidRDefault="009B0FA5" w:rsidP="009B0FA5">
      <w:pPr>
        <w:pStyle w:val="a3"/>
        <w:numPr>
          <w:ilvl w:val="0"/>
          <w:numId w:val="9"/>
        </w:numPr>
        <w:tabs>
          <w:tab w:val="left" w:pos="3516"/>
        </w:tabs>
        <w:spacing w:before="240"/>
        <w:ind w:leftChars="0"/>
        <w:rPr>
          <w:sz w:val="28"/>
          <w:szCs w:val="28"/>
        </w:rPr>
      </w:pPr>
      <m:oMath>
        <m:r>
          <w:rPr>
            <w:rFonts w:ascii="Cambria Math" w:hAnsi="Cambria Math"/>
            <w:sz w:val="28"/>
            <w:szCs w:val="28"/>
          </w:rPr>
          <m:t>exclusive={</m:t>
        </m:r>
        <m:m>
          <m:mPr>
            <m:mcs>
              <m:mc>
                <m:mcPr>
                  <m:count m:val="1"/>
                  <m:mcJc m:val="center"/>
                </m:mcPr>
              </m:mc>
            </m:mcs>
            <m:ctrlPr>
              <w:rPr>
                <w:rFonts w:ascii="Cambria Math" w:hAnsi="Cambria Math"/>
                <w:i/>
                <w:sz w:val="28"/>
                <w:szCs w:val="28"/>
              </w:rPr>
            </m:ctrlPr>
          </m:mPr>
          <m:mr>
            <m:e>
              <m:r>
                <w:rPr>
                  <w:rFonts w:ascii="Cambria Math" w:hAnsi="Cambria Math"/>
                  <w:sz w:val="28"/>
                  <w:szCs w:val="28"/>
                </w:rPr>
                <m:t>attack:α-β</m:t>
              </m:r>
            </m:e>
          </m:mr>
          <m:mr>
            <m:e>
              <m:r>
                <w:rPr>
                  <w:rFonts w:ascii="Cambria Math" w:hAnsi="Cambria Math"/>
                  <w:sz w:val="28"/>
                  <w:szCs w:val="28"/>
                </w:rPr>
                <m:t>normal:β-α</m:t>
              </m:r>
            </m:e>
          </m:mr>
        </m:m>
      </m:oMath>
    </w:p>
    <w:p w14:paraId="449A1E4A" w14:textId="77777777" w:rsidR="00A64290" w:rsidRPr="00C828A9" w:rsidRDefault="00A64290" w:rsidP="00A64290">
      <w:pPr>
        <w:pStyle w:val="a3"/>
        <w:numPr>
          <w:ilvl w:val="0"/>
          <w:numId w:val="9"/>
        </w:numPr>
        <w:tabs>
          <w:tab w:val="left" w:pos="3516"/>
        </w:tabs>
        <w:spacing w:before="240"/>
        <w:ind w:leftChars="0"/>
        <w:rPr>
          <w:sz w:val="28"/>
          <w:szCs w:val="28"/>
        </w:rPr>
      </w:pPr>
      <m:oMath>
        <m:r>
          <w:rPr>
            <w:rFonts w:ascii="Cambria Math" w:hAnsi="Cambria Math"/>
            <w:sz w:val="28"/>
            <w:szCs w:val="28"/>
          </w:rPr>
          <m:t>all=common∪exclusive</m:t>
        </m:r>
      </m:oMath>
    </w:p>
    <w:p w14:paraId="42B5C4FC" w14:textId="77777777" w:rsidR="00A64290" w:rsidRPr="00C828A9" w:rsidRDefault="00A64290" w:rsidP="00A64290">
      <w:pPr>
        <w:pStyle w:val="a3"/>
        <w:numPr>
          <w:ilvl w:val="0"/>
          <w:numId w:val="9"/>
        </w:numPr>
        <w:tabs>
          <w:tab w:val="left" w:pos="3516"/>
        </w:tabs>
        <w:spacing w:before="240"/>
        <w:ind w:leftChars="0"/>
        <w:rPr>
          <w:sz w:val="28"/>
          <w:szCs w:val="28"/>
        </w:rPr>
      </w:pPr>
      <m:oMath>
        <m:r>
          <w:rPr>
            <w:rFonts w:ascii="Cambria Math" w:hAnsi="Cambria Math"/>
            <w:sz w:val="28"/>
            <w:szCs w:val="28"/>
          </w:rPr>
          <m:t>common⊆all, exclusive⊆all,all=α∪β</m:t>
        </m:r>
      </m:oMath>
    </w:p>
    <w:p w14:paraId="637E947D" w14:textId="71F9250A" w:rsidR="00FC7D92" w:rsidRPr="006600E8" w:rsidRDefault="006A366C" w:rsidP="006600E8">
      <w:pPr>
        <w:tabs>
          <w:tab w:val="left" w:pos="3516"/>
        </w:tabs>
        <w:spacing w:before="240"/>
        <w:rPr>
          <w:szCs w:val="20"/>
        </w:rPr>
      </w:pPr>
      <m:oMath>
        <m:r>
          <w:rPr>
            <w:rFonts w:ascii="Cambria Math" w:hAnsi="Cambria Math"/>
            <w:szCs w:val="20"/>
          </w:rPr>
          <m:t>α</m:t>
        </m:r>
      </m:oMath>
      <w:r w:rsidRPr="006A366C">
        <w:rPr>
          <w:szCs w:val="20"/>
        </w:rPr>
        <w:t xml:space="preserve"> and </w:t>
      </w:r>
      <m:oMath>
        <m:r>
          <w:rPr>
            <w:rFonts w:ascii="Cambria Math" w:hAnsi="Cambria Math"/>
            <w:szCs w:val="20"/>
          </w:rPr>
          <m:t>β</m:t>
        </m:r>
      </m:oMath>
      <w:r w:rsidRPr="006A366C">
        <w:rPr>
          <w:szCs w:val="20"/>
        </w:rPr>
        <w:t xml:space="preserve"> are lists created by referring to </w:t>
      </w:r>
      <w:r w:rsidR="008317F7">
        <w:rPr>
          <w:szCs w:val="20"/>
        </w:rPr>
        <w:t xml:space="preserve">the </w:t>
      </w:r>
      <w:r w:rsidRPr="006A366C">
        <w:rPr>
          <w:szCs w:val="20"/>
        </w:rPr>
        <w:t>"Attack" and "Normal" modes in Tables 19 and 20.</w:t>
      </w:r>
      <w:r w:rsidR="008317F7">
        <w:rPr>
          <w:szCs w:val="20"/>
        </w:rPr>
        <w:t xml:space="preserve"> </w:t>
      </w:r>
      <w:r w:rsidR="004D7A7F">
        <w:rPr>
          <w:szCs w:val="20"/>
        </w:rPr>
        <w:t>A</w:t>
      </w:r>
      <w:r w:rsidR="004D7A7F" w:rsidRPr="004D7A7F">
        <w:rPr>
          <w:szCs w:val="20"/>
        </w:rPr>
        <w:t xml:space="preserve"> dummy value </w:t>
      </w:r>
      <w:r w:rsidR="004D7A7F">
        <w:rPr>
          <w:szCs w:val="20"/>
        </w:rPr>
        <w:t xml:space="preserve">-1 will be </w:t>
      </w:r>
      <w:r w:rsidR="004D7A7F" w:rsidRPr="004D7A7F">
        <w:rPr>
          <w:szCs w:val="20"/>
        </w:rPr>
        <w:t xml:space="preserve">padded </w:t>
      </w:r>
      <w:r w:rsidR="004D7A7F">
        <w:rPr>
          <w:szCs w:val="20"/>
        </w:rPr>
        <w:t xml:space="preserve">into </w:t>
      </w:r>
      <w:r w:rsidR="004D7A7F" w:rsidRPr="004D7A7F">
        <w:rPr>
          <w:szCs w:val="20"/>
        </w:rPr>
        <w:t xml:space="preserve">symbols with MC and ASRD of 0 and N/A </w:t>
      </w:r>
      <w:r w:rsidR="006F459A">
        <w:rPr>
          <w:szCs w:val="20"/>
        </w:rPr>
        <w:t>in</w:t>
      </w:r>
      <w:r w:rsidR="004D7A7F">
        <w:rPr>
          <w:szCs w:val="20"/>
        </w:rPr>
        <w:t xml:space="preserve"> </w:t>
      </w:r>
      <w:r w:rsidR="004D7A7F" w:rsidRPr="004D7A7F">
        <w:rPr>
          <w:szCs w:val="20"/>
        </w:rPr>
        <w:t>the "Exclusive" category. The padding data size is a valid MC value greater than 0 in "Attack" or "Normal" in the same symbol.</w:t>
      </w:r>
      <w:r w:rsidR="004D7A7F">
        <w:rPr>
          <w:szCs w:val="20"/>
        </w:rPr>
        <w:t xml:space="preserve"> </w:t>
      </w:r>
      <w:r w:rsidR="00A17078" w:rsidRPr="00A17078">
        <w:rPr>
          <w:szCs w:val="20"/>
        </w:rPr>
        <w:t>16 Tables</w:t>
      </w:r>
      <w:r w:rsidR="00A17078">
        <w:rPr>
          <w:szCs w:val="20"/>
        </w:rPr>
        <w:t xml:space="preserve"> for each</w:t>
      </w:r>
      <w:r w:rsidR="00A17078" w:rsidRPr="00A17078">
        <w:rPr>
          <w:szCs w:val="20"/>
        </w:rPr>
        <w:t xml:space="preserve"> 21 and 22 are created according to the 16 attack scenarios in Table 2, respectively.</w:t>
      </w:r>
    </w:p>
    <w:p w14:paraId="0D432760" w14:textId="64E1BC6D" w:rsidR="007F26E0" w:rsidRDefault="007F26E0" w:rsidP="007F26E0">
      <w:pPr>
        <w:pStyle w:val="a5"/>
        <w:keepNext/>
        <w:jc w:val="center"/>
      </w:pPr>
      <w:r>
        <w:rPr>
          <w:rFonts w:hint="eastAsia"/>
        </w:rPr>
        <w:t>T</w:t>
      </w:r>
      <w:r>
        <w:t xml:space="preserve">able 23. </w:t>
      </w:r>
      <w:r w:rsidR="00E35737">
        <w:t xml:space="preserve">CS </w:t>
      </w:r>
      <w:r w:rsidR="00B14FDD">
        <w:t>Perf Top feature combinations</w:t>
      </w:r>
      <w:r w:rsidR="0002068A">
        <w:t xml:space="preserve"> </w:t>
      </w:r>
      <w:r w:rsidR="0002068A" w:rsidRPr="00766A18">
        <w:t>under the CID_RCOFF_GOFF attack scenario</w:t>
      </w:r>
    </w:p>
    <w:tbl>
      <w:tblPr>
        <w:tblStyle w:val="a4"/>
        <w:tblW w:w="0" w:type="auto"/>
        <w:tblLayout w:type="fixed"/>
        <w:tblLook w:val="04A0" w:firstRow="1" w:lastRow="0" w:firstColumn="1" w:lastColumn="0" w:noHBand="0" w:noVBand="1"/>
      </w:tblPr>
      <w:tblGrid>
        <w:gridCol w:w="1176"/>
        <w:gridCol w:w="1051"/>
        <w:gridCol w:w="603"/>
        <w:gridCol w:w="6186"/>
      </w:tblGrid>
      <w:tr w:rsidR="00A27336" w14:paraId="3564DBEB" w14:textId="77777777" w:rsidTr="00BE5788">
        <w:tc>
          <w:tcPr>
            <w:tcW w:w="1176" w:type="dxa"/>
            <w:shd w:val="clear" w:color="auto" w:fill="E7E6E6" w:themeFill="background2"/>
            <w:vAlign w:val="center"/>
          </w:tcPr>
          <w:p w14:paraId="14E19F2A" w14:textId="1ED98EF7" w:rsidR="00A27336" w:rsidRDefault="00A27336" w:rsidP="00FC7D92">
            <w:pPr>
              <w:tabs>
                <w:tab w:val="left" w:pos="3516"/>
              </w:tabs>
              <w:rPr>
                <w:szCs w:val="20"/>
              </w:rPr>
            </w:pPr>
            <w:r>
              <w:rPr>
                <w:rFonts w:hint="eastAsia"/>
                <w:szCs w:val="20"/>
              </w:rPr>
              <w:t>T</w:t>
            </w:r>
            <w:r>
              <w:rPr>
                <w:szCs w:val="20"/>
              </w:rPr>
              <w:t>ype 1</w:t>
            </w:r>
          </w:p>
        </w:tc>
        <w:tc>
          <w:tcPr>
            <w:tcW w:w="1051" w:type="dxa"/>
            <w:shd w:val="clear" w:color="auto" w:fill="E7E6E6" w:themeFill="background2"/>
            <w:vAlign w:val="center"/>
          </w:tcPr>
          <w:p w14:paraId="2EA3B7D8" w14:textId="69A832B9" w:rsidR="00A27336" w:rsidRDefault="00A27336" w:rsidP="00FC7D92">
            <w:pPr>
              <w:tabs>
                <w:tab w:val="left" w:pos="3516"/>
              </w:tabs>
              <w:rPr>
                <w:szCs w:val="20"/>
              </w:rPr>
            </w:pPr>
            <w:r>
              <w:rPr>
                <w:rFonts w:hint="eastAsia"/>
                <w:szCs w:val="20"/>
              </w:rPr>
              <w:t>T</w:t>
            </w:r>
            <w:r>
              <w:rPr>
                <w:szCs w:val="20"/>
              </w:rPr>
              <w:t>ype 2</w:t>
            </w:r>
          </w:p>
        </w:tc>
        <w:tc>
          <w:tcPr>
            <w:tcW w:w="603" w:type="dxa"/>
            <w:shd w:val="clear" w:color="auto" w:fill="E7E6E6" w:themeFill="background2"/>
            <w:vAlign w:val="center"/>
          </w:tcPr>
          <w:p w14:paraId="66946156" w14:textId="30D954E6" w:rsidR="00A27336" w:rsidRDefault="00A27336" w:rsidP="00FC7D92">
            <w:pPr>
              <w:tabs>
                <w:tab w:val="left" w:pos="3516"/>
              </w:tabs>
              <w:rPr>
                <w:szCs w:val="20"/>
              </w:rPr>
            </w:pPr>
            <w:r>
              <w:rPr>
                <w:szCs w:val="20"/>
              </w:rPr>
              <w:t xml:space="preserve">Set </w:t>
            </w:r>
            <w:r w:rsidR="00BD4EF7">
              <w:rPr>
                <w:szCs w:val="20"/>
              </w:rPr>
              <w:t>Size</w:t>
            </w:r>
          </w:p>
        </w:tc>
        <w:tc>
          <w:tcPr>
            <w:tcW w:w="6186" w:type="dxa"/>
            <w:shd w:val="clear" w:color="auto" w:fill="E7E6E6" w:themeFill="background2"/>
            <w:vAlign w:val="center"/>
          </w:tcPr>
          <w:p w14:paraId="59D0AC0A" w14:textId="1248A213" w:rsidR="00A27336" w:rsidRDefault="00A27336" w:rsidP="00FC7D92">
            <w:pPr>
              <w:tabs>
                <w:tab w:val="left" w:pos="3516"/>
              </w:tabs>
              <w:rPr>
                <w:szCs w:val="20"/>
              </w:rPr>
            </w:pPr>
            <w:r>
              <w:rPr>
                <w:szCs w:val="20"/>
              </w:rPr>
              <w:t>Symbol</w:t>
            </w:r>
            <w:r w:rsidR="00BD4EF7">
              <w:rPr>
                <w:szCs w:val="20"/>
              </w:rPr>
              <w:t xml:space="preserve"> Set</w:t>
            </w:r>
          </w:p>
        </w:tc>
      </w:tr>
      <w:tr w:rsidR="00182B7D" w14:paraId="47357F16" w14:textId="77777777" w:rsidTr="00BE5788">
        <w:tc>
          <w:tcPr>
            <w:tcW w:w="1176" w:type="dxa"/>
            <w:vMerge w:val="restart"/>
            <w:shd w:val="clear" w:color="auto" w:fill="E7E6E6" w:themeFill="background2"/>
            <w:vAlign w:val="center"/>
          </w:tcPr>
          <w:p w14:paraId="79558981" w14:textId="11B94F5E" w:rsidR="00182B7D" w:rsidRDefault="00182B7D" w:rsidP="00FC7D92">
            <w:pPr>
              <w:tabs>
                <w:tab w:val="left" w:pos="3516"/>
              </w:tabs>
              <w:rPr>
                <w:szCs w:val="20"/>
              </w:rPr>
            </w:pPr>
            <w:r>
              <w:rPr>
                <w:rFonts w:hint="eastAsia"/>
                <w:szCs w:val="20"/>
              </w:rPr>
              <w:t>B</w:t>
            </w:r>
            <w:r>
              <w:rPr>
                <w:szCs w:val="20"/>
              </w:rPr>
              <w:t>ranch</w:t>
            </w:r>
          </w:p>
        </w:tc>
        <w:tc>
          <w:tcPr>
            <w:tcW w:w="1051" w:type="dxa"/>
            <w:vMerge w:val="restart"/>
            <w:shd w:val="clear" w:color="auto" w:fill="E7E6E6" w:themeFill="background2"/>
            <w:vAlign w:val="center"/>
          </w:tcPr>
          <w:p w14:paraId="61891079" w14:textId="13FBD936" w:rsidR="00182B7D" w:rsidRDefault="00182B7D" w:rsidP="00FC7D92">
            <w:pPr>
              <w:tabs>
                <w:tab w:val="left" w:pos="3516"/>
              </w:tabs>
              <w:rPr>
                <w:szCs w:val="20"/>
              </w:rPr>
            </w:pPr>
            <w:r>
              <w:rPr>
                <w:szCs w:val="20"/>
              </w:rPr>
              <w:t>Common</w:t>
            </w:r>
          </w:p>
        </w:tc>
        <w:tc>
          <w:tcPr>
            <w:tcW w:w="603" w:type="dxa"/>
            <w:vAlign w:val="center"/>
          </w:tcPr>
          <w:p w14:paraId="6DF1C816" w14:textId="412CAD07" w:rsidR="00182B7D" w:rsidRDefault="00182B7D" w:rsidP="00FC7D92">
            <w:pPr>
              <w:tabs>
                <w:tab w:val="left" w:pos="3516"/>
              </w:tabs>
              <w:rPr>
                <w:szCs w:val="20"/>
              </w:rPr>
            </w:pPr>
            <w:r>
              <w:rPr>
                <w:rFonts w:hint="eastAsia"/>
                <w:szCs w:val="20"/>
              </w:rPr>
              <w:t>1</w:t>
            </w:r>
          </w:p>
        </w:tc>
        <w:tc>
          <w:tcPr>
            <w:tcW w:w="6186" w:type="dxa"/>
            <w:vAlign w:val="center"/>
          </w:tcPr>
          <w:p w14:paraId="6249E079" w14:textId="4250A4FD" w:rsidR="00182B7D" w:rsidRDefault="00182B7D" w:rsidP="00817CE3">
            <w:pPr>
              <w:tabs>
                <w:tab w:val="left" w:pos="3516"/>
              </w:tabs>
              <w:jc w:val="left"/>
              <w:rPr>
                <w:szCs w:val="20"/>
              </w:rPr>
            </w:pPr>
            <w:r>
              <w:rPr>
                <w:szCs w:val="20"/>
              </w:rPr>
              <w:t>{</w:t>
            </w:r>
            <w:r w:rsidRPr="00BD4EF7">
              <w:rPr>
                <w:szCs w:val="20"/>
              </w:rPr>
              <w:t>psi_group_change</w:t>
            </w:r>
            <w:r>
              <w:rPr>
                <w:szCs w:val="20"/>
              </w:rPr>
              <w:t xml:space="preserve">}, </w:t>
            </w:r>
            <m:oMath>
              <m:r>
                <w:rPr>
                  <w:rFonts w:ascii="Cambria Math" w:hAnsi="Cambria Math"/>
                  <w:szCs w:val="20"/>
                </w:rPr>
                <m:t>⋯</m:t>
              </m:r>
            </m:oMath>
            <w:r>
              <w:rPr>
                <w:szCs w:val="20"/>
              </w:rPr>
              <w:t xml:space="preserve"> , {</w:t>
            </w:r>
            <w:r w:rsidRPr="00123F25">
              <w:rPr>
                <w:szCs w:val="20"/>
              </w:rPr>
              <w:t>kmem_cache_alloc_trace</w:t>
            </w:r>
            <w:r>
              <w:rPr>
                <w:szCs w:val="20"/>
              </w:rPr>
              <w:t>}</w:t>
            </w:r>
          </w:p>
        </w:tc>
      </w:tr>
      <w:tr w:rsidR="00182B7D" w14:paraId="27F59A73" w14:textId="77777777" w:rsidTr="00BE5788">
        <w:tc>
          <w:tcPr>
            <w:tcW w:w="1176" w:type="dxa"/>
            <w:vMerge/>
            <w:shd w:val="clear" w:color="auto" w:fill="E7E6E6" w:themeFill="background2"/>
            <w:vAlign w:val="center"/>
          </w:tcPr>
          <w:p w14:paraId="021FD6F6" w14:textId="77777777" w:rsidR="00182B7D" w:rsidRDefault="00182B7D" w:rsidP="00FC7D92">
            <w:pPr>
              <w:tabs>
                <w:tab w:val="left" w:pos="3516"/>
              </w:tabs>
              <w:rPr>
                <w:szCs w:val="20"/>
              </w:rPr>
            </w:pPr>
          </w:p>
        </w:tc>
        <w:tc>
          <w:tcPr>
            <w:tcW w:w="1051" w:type="dxa"/>
            <w:vMerge/>
            <w:shd w:val="clear" w:color="auto" w:fill="E7E6E6" w:themeFill="background2"/>
            <w:vAlign w:val="center"/>
          </w:tcPr>
          <w:p w14:paraId="1A864794" w14:textId="77777777" w:rsidR="00182B7D" w:rsidRDefault="00182B7D" w:rsidP="00FC7D92">
            <w:pPr>
              <w:tabs>
                <w:tab w:val="left" w:pos="3516"/>
              </w:tabs>
              <w:rPr>
                <w:szCs w:val="20"/>
              </w:rPr>
            </w:pPr>
          </w:p>
        </w:tc>
        <w:tc>
          <w:tcPr>
            <w:tcW w:w="603" w:type="dxa"/>
            <w:vAlign w:val="center"/>
          </w:tcPr>
          <w:p w14:paraId="2C74B2B0" w14:textId="69F6C18D" w:rsidR="00182B7D" w:rsidRDefault="00182B7D" w:rsidP="00FC7D92">
            <w:pPr>
              <w:tabs>
                <w:tab w:val="left" w:pos="3516"/>
              </w:tabs>
              <w:rPr>
                <w:szCs w:val="20"/>
              </w:rPr>
            </w:pPr>
            <w:r>
              <w:rPr>
                <w:rFonts w:hint="eastAsia"/>
                <w:szCs w:val="20"/>
              </w:rPr>
              <w:t>2</w:t>
            </w:r>
          </w:p>
        </w:tc>
        <w:tc>
          <w:tcPr>
            <w:tcW w:w="6186" w:type="dxa"/>
            <w:vAlign w:val="center"/>
          </w:tcPr>
          <w:p w14:paraId="13F7E414" w14:textId="5E08AEB3" w:rsidR="00182B7D" w:rsidRDefault="00182B7D" w:rsidP="00817CE3">
            <w:pPr>
              <w:tabs>
                <w:tab w:val="left" w:pos="3516"/>
              </w:tabs>
              <w:jc w:val="left"/>
              <w:rPr>
                <w:szCs w:val="20"/>
              </w:rPr>
            </w:pPr>
            <w:r>
              <w:rPr>
                <w:rFonts w:hint="eastAsia"/>
                <w:szCs w:val="20"/>
              </w:rPr>
              <w:t>{</w:t>
            </w:r>
            <w:r w:rsidRPr="00BE5788">
              <w:rPr>
                <w:szCs w:val="20"/>
              </w:rPr>
              <w:t>psi_group_change</w:t>
            </w:r>
            <w:r>
              <w:rPr>
                <w:szCs w:val="20"/>
              </w:rPr>
              <w:t xml:space="preserve">, </w:t>
            </w:r>
            <w:r w:rsidRPr="00BE5788">
              <w:rPr>
                <w:szCs w:val="20"/>
              </w:rPr>
              <w:t>perf_event_groups_insert</w:t>
            </w:r>
            <w:r>
              <w:rPr>
                <w:szCs w:val="20"/>
              </w:rPr>
              <w:t xml:space="preserve">}, </w:t>
            </w:r>
            <m:oMath>
              <m:r>
                <w:rPr>
                  <w:rFonts w:ascii="Cambria Math" w:hAnsi="Cambria Math"/>
                  <w:szCs w:val="20"/>
                </w:rPr>
                <m:t>⋯</m:t>
              </m:r>
            </m:oMath>
            <w:r>
              <w:rPr>
                <w:rFonts w:hint="eastAsia"/>
                <w:szCs w:val="20"/>
              </w:rPr>
              <w:t xml:space="preserve"> </w:t>
            </w:r>
            <w:r>
              <w:rPr>
                <w:szCs w:val="20"/>
              </w:rPr>
              <w:t>, {</w:t>
            </w:r>
            <w:r w:rsidRPr="00BE5788">
              <w:rPr>
                <w:szCs w:val="20"/>
              </w:rPr>
              <w:t>merge_sched_in</w:t>
            </w:r>
            <w:r>
              <w:rPr>
                <w:szCs w:val="20"/>
              </w:rPr>
              <w:t xml:space="preserve">, </w:t>
            </w:r>
            <w:r w:rsidRPr="00BE5788">
              <w:rPr>
                <w:szCs w:val="20"/>
              </w:rPr>
              <w:t>kmem_cache_alloc_trace</w:t>
            </w:r>
            <w:r>
              <w:rPr>
                <w:szCs w:val="20"/>
              </w:rPr>
              <w:t>}</w:t>
            </w:r>
          </w:p>
        </w:tc>
      </w:tr>
      <w:tr w:rsidR="00182B7D" w14:paraId="69630681" w14:textId="77777777" w:rsidTr="00BE5788">
        <w:tc>
          <w:tcPr>
            <w:tcW w:w="1176" w:type="dxa"/>
            <w:vMerge/>
            <w:shd w:val="clear" w:color="auto" w:fill="E7E6E6" w:themeFill="background2"/>
            <w:vAlign w:val="center"/>
          </w:tcPr>
          <w:p w14:paraId="5ED00E4C" w14:textId="77777777" w:rsidR="00182B7D" w:rsidRDefault="00182B7D" w:rsidP="00FC7D92">
            <w:pPr>
              <w:tabs>
                <w:tab w:val="left" w:pos="3516"/>
              </w:tabs>
              <w:rPr>
                <w:szCs w:val="20"/>
              </w:rPr>
            </w:pPr>
          </w:p>
        </w:tc>
        <w:tc>
          <w:tcPr>
            <w:tcW w:w="1051" w:type="dxa"/>
            <w:vMerge/>
            <w:shd w:val="clear" w:color="auto" w:fill="E7E6E6" w:themeFill="background2"/>
            <w:vAlign w:val="center"/>
          </w:tcPr>
          <w:p w14:paraId="6EC171B8" w14:textId="77777777" w:rsidR="00182B7D" w:rsidRDefault="00182B7D" w:rsidP="00FC7D92">
            <w:pPr>
              <w:tabs>
                <w:tab w:val="left" w:pos="3516"/>
              </w:tabs>
              <w:rPr>
                <w:szCs w:val="20"/>
              </w:rPr>
            </w:pPr>
          </w:p>
        </w:tc>
        <w:tc>
          <w:tcPr>
            <w:tcW w:w="603" w:type="dxa"/>
            <w:vAlign w:val="center"/>
          </w:tcPr>
          <w:p w14:paraId="2D02202F" w14:textId="3A6C4086" w:rsidR="00182B7D" w:rsidRDefault="00182B7D" w:rsidP="00FC7D92">
            <w:pPr>
              <w:tabs>
                <w:tab w:val="left" w:pos="3516"/>
              </w:tabs>
              <w:rPr>
                <w:szCs w:val="20"/>
              </w:rPr>
            </w:pPr>
            <w:r>
              <w:rPr>
                <w:rFonts w:hint="eastAsia"/>
                <w:szCs w:val="20"/>
              </w:rPr>
              <w:t>3</w:t>
            </w:r>
          </w:p>
        </w:tc>
        <w:tc>
          <w:tcPr>
            <w:tcW w:w="6186" w:type="dxa"/>
            <w:vAlign w:val="center"/>
          </w:tcPr>
          <w:p w14:paraId="0F271526" w14:textId="5FBE009A" w:rsidR="00182B7D" w:rsidRDefault="00182B7D" w:rsidP="00817CE3">
            <w:pPr>
              <w:tabs>
                <w:tab w:val="left" w:pos="3516"/>
              </w:tabs>
              <w:jc w:val="left"/>
              <w:rPr>
                <w:szCs w:val="20"/>
              </w:rPr>
            </w:pPr>
            <w:r>
              <w:rPr>
                <w:rFonts w:hint="eastAsia"/>
                <w:szCs w:val="20"/>
              </w:rPr>
              <w:t>{</w:t>
            </w:r>
            <w:r w:rsidRPr="004F6E44">
              <w:rPr>
                <w:szCs w:val="20"/>
              </w:rPr>
              <w:t>psi_group_change</w:t>
            </w:r>
            <w:r>
              <w:rPr>
                <w:szCs w:val="20"/>
              </w:rPr>
              <w:t xml:space="preserve">, </w:t>
            </w:r>
            <w:r w:rsidRPr="004F6E44">
              <w:rPr>
                <w:szCs w:val="20"/>
              </w:rPr>
              <w:t>perf_event_groups_insert</w:t>
            </w:r>
            <w:r>
              <w:rPr>
                <w:szCs w:val="20"/>
              </w:rPr>
              <w:t xml:space="preserve">, </w:t>
            </w:r>
            <w:r w:rsidRPr="004F6E44">
              <w:rPr>
                <w:szCs w:val="20"/>
              </w:rPr>
              <w:t>event_sched_in</w:t>
            </w:r>
            <w:r>
              <w:rPr>
                <w:szCs w:val="20"/>
              </w:rPr>
              <w:t xml:space="preserve">}, </w:t>
            </w:r>
            <m:oMath>
              <m:r>
                <w:rPr>
                  <w:rFonts w:ascii="Cambria Math" w:hAnsi="Cambria Math"/>
                  <w:szCs w:val="20"/>
                </w:rPr>
                <m:t>⋯</m:t>
              </m:r>
            </m:oMath>
            <w:r>
              <w:rPr>
                <w:rFonts w:hint="eastAsia"/>
                <w:szCs w:val="20"/>
              </w:rPr>
              <w:t xml:space="preserve"> </w:t>
            </w:r>
            <w:r>
              <w:rPr>
                <w:szCs w:val="20"/>
              </w:rPr>
              <w:t>, {</w:t>
            </w:r>
            <w:r w:rsidRPr="004F6E44">
              <w:rPr>
                <w:szCs w:val="20"/>
              </w:rPr>
              <w:t>event_sched_in</w:t>
            </w:r>
            <w:r>
              <w:rPr>
                <w:szCs w:val="20"/>
              </w:rPr>
              <w:t xml:space="preserve">, </w:t>
            </w:r>
            <w:r w:rsidRPr="004F6E44">
              <w:rPr>
                <w:szCs w:val="20"/>
              </w:rPr>
              <w:t>merge_sched_in</w:t>
            </w:r>
            <w:r>
              <w:rPr>
                <w:szCs w:val="20"/>
              </w:rPr>
              <w:t xml:space="preserve">, </w:t>
            </w:r>
            <w:r w:rsidRPr="004F6E44">
              <w:rPr>
                <w:szCs w:val="20"/>
              </w:rPr>
              <w:t>kmem_cache_alloc_trace</w:t>
            </w:r>
            <w:r>
              <w:rPr>
                <w:szCs w:val="20"/>
              </w:rPr>
              <w:t>}</w:t>
            </w:r>
          </w:p>
        </w:tc>
      </w:tr>
      <w:tr w:rsidR="00182B7D" w14:paraId="5DDE99A5" w14:textId="77777777" w:rsidTr="00BE5788">
        <w:tc>
          <w:tcPr>
            <w:tcW w:w="1176" w:type="dxa"/>
            <w:vMerge/>
            <w:shd w:val="clear" w:color="auto" w:fill="E7E6E6" w:themeFill="background2"/>
            <w:vAlign w:val="center"/>
          </w:tcPr>
          <w:p w14:paraId="0CC86E62" w14:textId="77777777" w:rsidR="00182B7D" w:rsidRDefault="00182B7D" w:rsidP="00FC7D92">
            <w:pPr>
              <w:tabs>
                <w:tab w:val="left" w:pos="3516"/>
              </w:tabs>
              <w:rPr>
                <w:szCs w:val="20"/>
              </w:rPr>
            </w:pPr>
          </w:p>
        </w:tc>
        <w:tc>
          <w:tcPr>
            <w:tcW w:w="1051" w:type="dxa"/>
            <w:vMerge/>
            <w:shd w:val="clear" w:color="auto" w:fill="E7E6E6" w:themeFill="background2"/>
            <w:vAlign w:val="center"/>
          </w:tcPr>
          <w:p w14:paraId="003F65BF" w14:textId="77777777" w:rsidR="00182B7D" w:rsidRDefault="00182B7D" w:rsidP="00FC7D92">
            <w:pPr>
              <w:tabs>
                <w:tab w:val="left" w:pos="3516"/>
              </w:tabs>
              <w:rPr>
                <w:szCs w:val="20"/>
              </w:rPr>
            </w:pPr>
          </w:p>
        </w:tc>
        <w:tc>
          <w:tcPr>
            <w:tcW w:w="603" w:type="dxa"/>
            <w:vAlign w:val="center"/>
          </w:tcPr>
          <w:p w14:paraId="1B2EF015" w14:textId="65F429A5" w:rsidR="00182B7D" w:rsidRDefault="00182B7D" w:rsidP="00FC7D92">
            <w:pPr>
              <w:tabs>
                <w:tab w:val="left" w:pos="3516"/>
              </w:tabs>
              <w:rPr>
                <w:szCs w:val="20"/>
              </w:rPr>
            </w:pPr>
            <w:r>
              <w:rPr>
                <w:rFonts w:hint="eastAsia"/>
                <w:szCs w:val="20"/>
              </w:rPr>
              <w:t>4</w:t>
            </w:r>
          </w:p>
        </w:tc>
        <w:tc>
          <w:tcPr>
            <w:tcW w:w="6186" w:type="dxa"/>
            <w:vAlign w:val="center"/>
          </w:tcPr>
          <w:p w14:paraId="72BD2919" w14:textId="407BBE46" w:rsidR="00182B7D" w:rsidRDefault="00182B7D" w:rsidP="00817CE3">
            <w:pPr>
              <w:tabs>
                <w:tab w:val="left" w:pos="3516"/>
              </w:tabs>
              <w:jc w:val="left"/>
              <w:rPr>
                <w:szCs w:val="20"/>
              </w:rPr>
            </w:pPr>
            <w:r>
              <w:rPr>
                <w:rFonts w:hint="eastAsia"/>
                <w:szCs w:val="20"/>
              </w:rPr>
              <w:t>{</w:t>
            </w:r>
            <w:r w:rsidRPr="004F6E44">
              <w:rPr>
                <w:szCs w:val="20"/>
              </w:rPr>
              <w:t>psi_group_change</w:t>
            </w:r>
            <w:r>
              <w:rPr>
                <w:szCs w:val="20"/>
              </w:rPr>
              <w:t xml:space="preserve">, </w:t>
            </w:r>
            <w:r w:rsidRPr="004F6E44">
              <w:rPr>
                <w:szCs w:val="20"/>
              </w:rPr>
              <w:t>perf_event_groups_insert</w:t>
            </w:r>
            <w:r>
              <w:rPr>
                <w:szCs w:val="20"/>
              </w:rPr>
              <w:t xml:space="preserve">, </w:t>
            </w:r>
            <w:r w:rsidRPr="004F6E44">
              <w:rPr>
                <w:szCs w:val="20"/>
              </w:rPr>
              <w:t>event_sched_in</w:t>
            </w:r>
            <w:r>
              <w:rPr>
                <w:szCs w:val="20"/>
              </w:rPr>
              <w:t xml:space="preserve">, </w:t>
            </w:r>
            <w:r w:rsidRPr="004F6E44">
              <w:rPr>
                <w:szCs w:val="20"/>
              </w:rPr>
              <w:t>merge_sched_in</w:t>
            </w:r>
            <w:r>
              <w:rPr>
                <w:szCs w:val="20"/>
              </w:rPr>
              <w:t xml:space="preserve">}, </w:t>
            </w:r>
            <m:oMath>
              <m:r>
                <w:rPr>
                  <w:rFonts w:ascii="Cambria Math" w:hAnsi="Cambria Math"/>
                  <w:szCs w:val="20"/>
                </w:rPr>
                <m:t>⋯</m:t>
              </m:r>
            </m:oMath>
            <w:r>
              <w:rPr>
                <w:rFonts w:hint="eastAsia"/>
                <w:szCs w:val="20"/>
              </w:rPr>
              <w:t xml:space="preserve"> </w:t>
            </w:r>
            <w:r>
              <w:rPr>
                <w:szCs w:val="20"/>
              </w:rPr>
              <w:t>, {</w:t>
            </w:r>
            <w:r w:rsidRPr="004F6E44">
              <w:rPr>
                <w:szCs w:val="20"/>
              </w:rPr>
              <w:t>perf_event_groups_insert</w:t>
            </w:r>
            <w:r>
              <w:rPr>
                <w:szCs w:val="20"/>
              </w:rPr>
              <w:t xml:space="preserve">, </w:t>
            </w:r>
            <w:r w:rsidRPr="004F6E44">
              <w:rPr>
                <w:szCs w:val="20"/>
              </w:rPr>
              <w:t>event_sched_in</w:t>
            </w:r>
            <w:r>
              <w:rPr>
                <w:szCs w:val="20"/>
              </w:rPr>
              <w:t xml:space="preserve">, </w:t>
            </w:r>
            <w:r w:rsidRPr="004F6E44">
              <w:rPr>
                <w:szCs w:val="20"/>
              </w:rPr>
              <w:t>merge_sched_in</w:t>
            </w:r>
            <w:r>
              <w:rPr>
                <w:szCs w:val="20"/>
              </w:rPr>
              <w:t xml:space="preserve">, </w:t>
            </w:r>
            <w:r w:rsidRPr="004F6E44">
              <w:rPr>
                <w:szCs w:val="20"/>
              </w:rPr>
              <w:t>kmem_cache_alloc_trace</w:t>
            </w:r>
            <w:r>
              <w:rPr>
                <w:szCs w:val="20"/>
              </w:rPr>
              <w:t>}</w:t>
            </w:r>
          </w:p>
        </w:tc>
      </w:tr>
      <w:tr w:rsidR="00182B7D" w14:paraId="311BCD2E" w14:textId="77777777" w:rsidTr="00BE5788">
        <w:tc>
          <w:tcPr>
            <w:tcW w:w="1176" w:type="dxa"/>
            <w:vMerge/>
            <w:shd w:val="clear" w:color="auto" w:fill="E7E6E6" w:themeFill="background2"/>
            <w:vAlign w:val="center"/>
          </w:tcPr>
          <w:p w14:paraId="53055BAC" w14:textId="77777777" w:rsidR="00182B7D" w:rsidRDefault="00182B7D" w:rsidP="00FC7D92">
            <w:pPr>
              <w:tabs>
                <w:tab w:val="left" w:pos="3516"/>
              </w:tabs>
              <w:rPr>
                <w:szCs w:val="20"/>
              </w:rPr>
            </w:pPr>
          </w:p>
        </w:tc>
        <w:tc>
          <w:tcPr>
            <w:tcW w:w="1051" w:type="dxa"/>
            <w:vMerge/>
            <w:shd w:val="clear" w:color="auto" w:fill="E7E6E6" w:themeFill="background2"/>
            <w:vAlign w:val="center"/>
          </w:tcPr>
          <w:p w14:paraId="0F9AAE34" w14:textId="77777777" w:rsidR="00182B7D" w:rsidRDefault="00182B7D" w:rsidP="00FC7D92">
            <w:pPr>
              <w:tabs>
                <w:tab w:val="left" w:pos="3516"/>
              </w:tabs>
              <w:rPr>
                <w:szCs w:val="20"/>
              </w:rPr>
            </w:pPr>
          </w:p>
        </w:tc>
        <w:tc>
          <w:tcPr>
            <w:tcW w:w="603" w:type="dxa"/>
            <w:vAlign w:val="center"/>
          </w:tcPr>
          <w:p w14:paraId="3C19B6C4" w14:textId="129B37ED" w:rsidR="00182B7D" w:rsidRDefault="00182B7D" w:rsidP="00FC7D92">
            <w:pPr>
              <w:tabs>
                <w:tab w:val="left" w:pos="3516"/>
              </w:tabs>
              <w:rPr>
                <w:szCs w:val="20"/>
              </w:rPr>
            </w:pPr>
            <w:r>
              <w:rPr>
                <w:rFonts w:hint="eastAsia"/>
                <w:szCs w:val="20"/>
              </w:rPr>
              <w:t>5</w:t>
            </w:r>
          </w:p>
        </w:tc>
        <w:tc>
          <w:tcPr>
            <w:tcW w:w="6186" w:type="dxa"/>
            <w:vAlign w:val="center"/>
          </w:tcPr>
          <w:p w14:paraId="418547AF" w14:textId="3E249E5B" w:rsidR="00182B7D" w:rsidRDefault="00182B7D" w:rsidP="00817CE3">
            <w:pPr>
              <w:tabs>
                <w:tab w:val="left" w:pos="3516"/>
              </w:tabs>
              <w:jc w:val="left"/>
              <w:rPr>
                <w:szCs w:val="20"/>
              </w:rPr>
            </w:pPr>
            <w:r>
              <w:rPr>
                <w:rFonts w:hint="eastAsia"/>
                <w:szCs w:val="20"/>
              </w:rPr>
              <w:t>{</w:t>
            </w:r>
            <w:r w:rsidRPr="004F6E44">
              <w:rPr>
                <w:szCs w:val="20"/>
              </w:rPr>
              <w:t>psi_group_change</w:t>
            </w:r>
            <w:r>
              <w:rPr>
                <w:szCs w:val="20"/>
              </w:rPr>
              <w:t xml:space="preserve">, </w:t>
            </w:r>
            <w:r w:rsidRPr="004F6E44">
              <w:rPr>
                <w:szCs w:val="20"/>
              </w:rPr>
              <w:t>perf_event_groups_insert</w:t>
            </w:r>
            <w:r>
              <w:rPr>
                <w:szCs w:val="20"/>
              </w:rPr>
              <w:t xml:space="preserve">, </w:t>
            </w:r>
            <w:r w:rsidRPr="004F6E44">
              <w:rPr>
                <w:szCs w:val="20"/>
              </w:rPr>
              <w:t>event_sched_in</w:t>
            </w:r>
            <w:r>
              <w:rPr>
                <w:szCs w:val="20"/>
              </w:rPr>
              <w:t xml:space="preserve">, </w:t>
            </w:r>
            <w:r w:rsidRPr="004F6E44">
              <w:rPr>
                <w:szCs w:val="20"/>
              </w:rPr>
              <w:t>merge_sched_in</w:t>
            </w:r>
            <w:r>
              <w:rPr>
                <w:szCs w:val="20"/>
              </w:rPr>
              <w:t xml:space="preserve">, </w:t>
            </w:r>
            <w:r w:rsidRPr="004F6E44">
              <w:rPr>
                <w:szCs w:val="20"/>
              </w:rPr>
              <w:t>kmem_cache_alloc_trace</w:t>
            </w:r>
            <w:r>
              <w:rPr>
                <w:szCs w:val="20"/>
              </w:rPr>
              <w:t>}</w:t>
            </w:r>
          </w:p>
        </w:tc>
      </w:tr>
      <w:tr w:rsidR="00182B7D" w14:paraId="157D97D3" w14:textId="77777777" w:rsidTr="00BE5788">
        <w:tc>
          <w:tcPr>
            <w:tcW w:w="1176" w:type="dxa"/>
            <w:vMerge/>
            <w:shd w:val="clear" w:color="auto" w:fill="E7E6E6" w:themeFill="background2"/>
            <w:vAlign w:val="center"/>
          </w:tcPr>
          <w:p w14:paraId="5F82BE9E" w14:textId="77777777" w:rsidR="00182B7D" w:rsidRDefault="00182B7D" w:rsidP="00BD4EF7">
            <w:pPr>
              <w:tabs>
                <w:tab w:val="left" w:pos="3516"/>
              </w:tabs>
              <w:rPr>
                <w:szCs w:val="20"/>
              </w:rPr>
            </w:pPr>
          </w:p>
        </w:tc>
        <w:tc>
          <w:tcPr>
            <w:tcW w:w="1051" w:type="dxa"/>
            <w:vMerge w:val="restart"/>
            <w:shd w:val="clear" w:color="auto" w:fill="E7E6E6" w:themeFill="background2"/>
            <w:vAlign w:val="center"/>
          </w:tcPr>
          <w:p w14:paraId="35D798DA" w14:textId="2DC57101" w:rsidR="00182B7D" w:rsidRDefault="00182B7D" w:rsidP="00BD4EF7">
            <w:pPr>
              <w:tabs>
                <w:tab w:val="left" w:pos="3516"/>
              </w:tabs>
              <w:rPr>
                <w:szCs w:val="20"/>
              </w:rPr>
            </w:pPr>
            <w:r>
              <w:rPr>
                <w:rFonts w:hint="eastAsia"/>
                <w:szCs w:val="20"/>
              </w:rPr>
              <w:t>E</w:t>
            </w:r>
            <w:r>
              <w:rPr>
                <w:szCs w:val="20"/>
              </w:rPr>
              <w:t>xclusive</w:t>
            </w:r>
          </w:p>
        </w:tc>
        <w:tc>
          <w:tcPr>
            <w:tcW w:w="603" w:type="dxa"/>
            <w:vAlign w:val="center"/>
          </w:tcPr>
          <w:p w14:paraId="00A45E44" w14:textId="220CA838" w:rsidR="00182B7D" w:rsidRDefault="00182B7D" w:rsidP="00BD4EF7">
            <w:pPr>
              <w:tabs>
                <w:tab w:val="left" w:pos="3516"/>
              </w:tabs>
              <w:rPr>
                <w:szCs w:val="20"/>
              </w:rPr>
            </w:pPr>
            <w:r>
              <w:rPr>
                <w:rFonts w:hint="eastAsia"/>
                <w:szCs w:val="20"/>
              </w:rPr>
              <w:t>1</w:t>
            </w:r>
          </w:p>
        </w:tc>
        <w:tc>
          <w:tcPr>
            <w:tcW w:w="6186" w:type="dxa"/>
            <w:vAlign w:val="center"/>
          </w:tcPr>
          <w:p w14:paraId="2B0FBACA" w14:textId="4CD7B0A6" w:rsidR="00182B7D" w:rsidRDefault="00182B7D" w:rsidP="00817CE3">
            <w:pPr>
              <w:tabs>
                <w:tab w:val="left" w:pos="3516"/>
              </w:tabs>
              <w:jc w:val="left"/>
              <w:rPr>
                <w:szCs w:val="20"/>
              </w:rPr>
            </w:pPr>
            <w:r>
              <w:rPr>
                <w:rFonts w:hint="eastAsia"/>
                <w:szCs w:val="20"/>
              </w:rPr>
              <w:t>{</w:t>
            </w:r>
            <w:r w:rsidRPr="00182B7D">
              <w:rPr>
                <w:szCs w:val="20"/>
              </w:rPr>
              <w:t>kfree</w:t>
            </w:r>
            <w:r>
              <w:rPr>
                <w:szCs w:val="20"/>
              </w:rPr>
              <w:t xml:space="preserve">}, </w:t>
            </w:r>
            <m:oMath>
              <m:r>
                <w:rPr>
                  <w:rFonts w:ascii="Cambria Math" w:hAnsi="Cambria Math"/>
                  <w:szCs w:val="20"/>
                </w:rPr>
                <m:t>⋯</m:t>
              </m:r>
            </m:oMath>
            <w:r>
              <w:rPr>
                <w:rFonts w:hint="eastAsia"/>
                <w:szCs w:val="20"/>
              </w:rPr>
              <w:t xml:space="preserve"> </w:t>
            </w:r>
            <w:r>
              <w:rPr>
                <w:szCs w:val="20"/>
              </w:rPr>
              <w:t>, {</w:t>
            </w:r>
            <w:r w:rsidRPr="00182B7D">
              <w:rPr>
                <w:szCs w:val="20"/>
              </w:rPr>
              <w:t>kmem_cache_alloc_node_trace</w:t>
            </w:r>
            <w:r>
              <w:rPr>
                <w:szCs w:val="20"/>
              </w:rPr>
              <w:t>}</w:t>
            </w:r>
          </w:p>
        </w:tc>
      </w:tr>
      <w:tr w:rsidR="00182B7D" w14:paraId="0DD8D048" w14:textId="77777777" w:rsidTr="00BE5788">
        <w:tc>
          <w:tcPr>
            <w:tcW w:w="1176" w:type="dxa"/>
            <w:vMerge/>
            <w:shd w:val="clear" w:color="auto" w:fill="E7E6E6" w:themeFill="background2"/>
            <w:vAlign w:val="center"/>
          </w:tcPr>
          <w:p w14:paraId="2C976398" w14:textId="77777777" w:rsidR="00182B7D" w:rsidRDefault="00182B7D" w:rsidP="00BD4EF7">
            <w:pPr>
              <w:tabs>
                <w:tab w:val="left" w:pos="3516"/>
              </w:tabs>
              <w:rPr>
                <w:szCs w:val="20"/>
              </w:rPr>
            </w:pPr>
          </w:p>
        </w:tc>
        <w:tc>
          <w:tcPr>
            <w:tcW w:w="1051" w:type="dxa"/>
            <w:vMerge/>
            <w:shd w:val="clear" w:color="auto" w:fill="E7E6E6" w:themeFill="background2"/>
            <w:vAlign w:val="center"/>
          </w:tcPr>
          <w:p w14:paraId="46D48207" w14:textId="77777777" w:rsidR="00182B7D" w:rsidRDefault="00182B7D" w:rsidP="00BD4EF7">
            <w:pPr>
              <w:tabs>
                <w:tab w:val="left" w:pos="3516"/>
              </w:tabs>
              <w:rPr>
                <w:szCs w:val="20"/>
              </w:rPr>
            </w:pPr>
          </w:p>
        </w:tc>
        <w:tc>
          <w:tcPr>
            <w:tcW w:w="603" w:type="dxa"/>
            <w:vAlign w:val="center"/>
          </w:tcPr>
          <w:p w14:paraId="618D2F24" w14:textId="5A9E2F67" w:rsidR="00182B7D" w:rsidRDefault="00182B7D" w:rsidP="00BD4EF7">
            <w:pPr>
              <w:tabs>
                <w:tab w:val="left" w:pos="3516"/>
              </w:tabs>
              <w:rPr>
                <w:szCs w:val="20"/>
              </w:rPr>
            </w:pPr>
            <w:r>
              <w:rPr>
                <w:rFonts w:hint="eastAsia"/>
                <w:szCs w:val="20"/>
              </w:rPr>
              <w:t>2</w:t>
            </w:r>
          </w:p>
        </w:tc>
        <w:tc>
          <w:tcPr>
            <w:tcW w:w="6186" w:type="dxa"/>
            <w:vAlign w:val="center"/>
          </w:tcPr>
          <w:p w14:paraId="005667CD" w14:textId="494E60B2" w:rsidR="00182B7D" w:rsidRDefault="00182B7D" w:rsidP="00817CE3">
            <w:pPr>
              <w:tabs>
                <w:tab w:val="left" w:pos="3516"/>
              </w:tabs>
              <w:jc w:val="left"/>
              <w:rPr>
                <w:szCs w:val="20"/>
              </w:rPr>
            </w:pPr>
            <w:r>
              <w:rPr>
                <w:rFonts w:hint="eastAsia"/>
                <w:szCs w:val="20"/>
              </w:rPr>
              <w:t>{</w:t>
            </w:r>
            <w:r w:rsidRPr="00182B7D">
              <w:rPr>
                <w:szCs w:val="20"/>
              </w:rPr>
              <w:t>kfree</w:t>
            </w:r>
            <w:r>
              <w:rPr>
                <w:szCs w:val="20"/>
              </w:rPr>
              <w:t xml:space="preserve">, </w:t>
            </w:r>
            <w:r w:rsidRPr="00182B7D">
              <w:rPr>
                <w:szCs w:val="20"/>
              </w:rPr>
              <w:t>inherit_event.constprop.0</w:t>
            </w:r>
            <w:r>
              <w:rPr>
                <w:szCs w:val="20"/>
              </w:rPr>
              <w:t xml:space="preserve">}, </w:t>
            </w:r>
            <m:oMath>
              <m:r>
                <w:rPr>
                  <w:rFonts w:ascii="Cambria Math" w:hAnsi="Cambria Math"/>
                  <w:szCs w:val="20"/>
                </w:rPr>
                <m:t>⋯</m:t>
              </m:r>
            </m:oMath>
            <w:r>
              <w:rPr>
                <w:rFonts w:hint="eastAsia"/>
                <w:szCs w:val="20"/>
              </w:rPr>
              <w:t xml:space="preserve"> </w:t>
            </w:r>
            <w:r>
              <w:rPr>
                <w:szCs w:val="20"/>
              </w:rPr>
              <w:t>, {</w:t>
            </w:r>
            <w:r w:rsidRPr="00182B7D">
              <w:rPr>
                <w:szCs w:val="20"/>
              </w:rPr>
              <w:t>perf_event_alloc</w:t>
            </w:r>
            <w:r>
              <w:rPr>
                <w:szCs w:val="20"/>
              </w:rPr>
              <w:t xml:space="preserve">, </w:t>
            </w:r>
            <w:r w:rsidRPr="00182B7D">
              <w:rPr>
                <w:szCs w:val="20"/>
              </w:rPr>
              <w:t>kmem_cache_alloc_node_trace</w:t>
            </w:r>
            <w:r>
              <w:rPr>
                <w:szCs w:val="20"/>
              </w:rPr>
              <w:t>}</w:t>
            </w:r>
          </w:p>
        </w:tc>
      </w:tr>
      <w:tr w:rsidR="00182B7D" w14:paraId="2A9F1D1F" w14:textId="77777777" w:rsidTr="00BE5788">
        <w:tc>
          <w:tcPr>
            <w:tcW w:w="1176" w:type="dxa"/>
            <w:vMerge/>
            <w:shd w:val="clear" w:color="auto" w:fill="E7E6E6" w:themeFill="background2"/>
            <w:vAlign w:val="center"/>
          </w:tcPr>
          <w:p w14:paraId="10EBC294" w14:textId="77777777" w:rsidR="00182B7D" w:rsidRDefault="00182B7D" w:rsidP="00BD4EF7">
            <w:pPr>
              <w:tabs>
                <w:tab w:val="left" w:pos="3516"/>
              </w:tabs>
              <w:rPr>
                <w:szCs w:val="20"/>
              </w:rPr>
            </w:pPr>
          </w:p>
        </w:tc>
        <w:tc>
          <w:tcPr>
            <w:tcW w:w="1051" w:type="dxa"/>
            <w:vMerge/>
            <w:shd w:val="clear" w:color="auto" w:fill="E7E6E6" w:themeFill="background2"/>
            <w:vAlign w:val="center"/>
          </w:tcPr>
          <w:p w14:paraId="3F9458C5" w14:textId="77777777" w:rsidR="00182B7D" w:rsidRDefault="00182B7D" w:rsidP="00BD4EF7">
            <w:pPr>
              <w:tabs>
                <w:tab w:val="left" w:pos="3516"/>
              </w:tabs>
              <w:rPr>
                <w:szCs w:val="20"/>
              </w:rPr>
            </w:pPr>
          </w:p>
        </w:tc>
        <w:tc>
          <w:tcPr>
            <w:tcW w:w="603" w:type="dxa"/>
            <w:vAlign w:val="center"/>
          </w:tcPr>
          <w:p w14:paraId="391E4F77" w14:textId="018D7211" w:rsidR="00182B7D" w:rsidRDefault="00182B7D" w:rsidP="00BD4EF7">
            <w:pPr>
              <w:tabs>
                <w:tab w:val="left" w:pos="3516"/>
              </w:tabs>
              <w:rPr>
                <w:szCs w:val="20"/>
              </w:rPr>
            </w:pPr>
            <w:r>
              <w:rPr>
                <w:rFonts w:hint="eastAsia"/>
                <w:szCs w:val="20"/>
              </w:rPr>
              <w:t>3</w:t>
            </w:r>
          </w:p>
        </w:tc>
        <w:tc>
          <w:tcPr>
            <w:tcW w:w="6186" w:type="dxa"/>
            <w:vAlign w:val="center"/>
          </w:tcPr>
          <w:p w14:paraId="5ADB5029" w14:textId="3330A1CA" w:rsidR="00182B7D" w:rsidRDefault="00182B7D" w:rsidP="00817CE3">
            <w:pPr>
              <w:tabs>
                <w:tab w:val="left" w:pos="3516"/>
              </w:tabs>
              <w:jc w:val="left"/>
              <w:rPr>
                <w:szCs w:val="20"/>
              </w:rPr>
            </w:pPr>
            <w:r>
              <w:rPr>
                <w:rFonts w:hint="eastAsia"/>
                <w:szCs w:val="20"/>
              </w:rPr>
              <w:t>{</w:t>
            </w:r>
            <w:r w:rsidRPr="00182B7D">
              <w:rPr>
                <w:szCs w:val="20"/>
              </w:rPr>
              <w:t>kfree</w:t>
            </w:r>
            <w:r>
              <w:rPr>
                <w:szCs w:val="20"/>
              </w:rPr>
              <w:t xml:space="preserve">, </w:t>
            </w:r>
            <w:r w:rsidRPr="00182B7D">
              <w:rPr>
                <w:szCs w:val="20"/>
              </w:rPr>
              <w:t>inherit_event.constprop.0</w:t>
            </w:r>
            <w:r>
              <w:rPr>
                <w:szCs w:val="20"/>
              </w:rPr>
              <w:t xml:space="preserve">, </w:t>
            </w:r>
            <w:r w:rsidRPr="00182B7D">
              <w:rPr>
                <w:szCs w:val="20"/>
              </w:rPr>
              <w:t>rb_next</w:t>
            </w:r>
            <w:r>
              <w:rPr>
                <w:szCs w:val="20"/>
              </w:rPr>
              <w:t xml:space="preserve">}, </w:t>
            </w:r>
            <m:oMath>
              <m:r>
                <w:rPr>
                  <w:rFonts w:ascii="Cambria Math" w:hAnsi="Cambria Math"/>
                  <w:szCs w:val="20"/>
                </w:rPr>
                <m:t>⋯</m:t>
              </m:r>
            </m:oMath>
            <w:r>
              <w:rPr>
                <w:rFonts w:hint="eastAsia"/>
                <w:szCs w:val="20"/>
              </w:rPr>
              <w:t xml:space="preserve"> </w:t>
            </w:r>
            <w:r>
              <w:rPr>
                <w:szCs w:val="20"/>
              </w:rPr>
              <w:t>, {</w:t>
            </w:r>
            <w:r w:rsidRPr="00182B7D">
              <w:rPr>
                <w:szCs w:val="20"/>
              </w:rPr>
              <w:t>rb_next</w:t>
            </w:r>
            <w:r>
              <w:rPr>
                <w:szCs w:val="20"/>
              </w:rPr>
              <w:t xml:space="preserve">, </w:t>
            </w:r>
            <w:r w:rsidRPr="00182B7D">
              <w:rPr>
                <w:szCs w:val="20"/>
              </w:rPr>
              <w:t>perf_event_alloc</w:t>
            </w:r>
            <w:r>
              <w:rPr>
                <w:szCs w:val="20"/>
              </w:rPr>
              <w:t xml:space="preserve">, </w:t>
            </w:r>
            <w:r w:rsidRPr="00182B7D">
              <w:rPr>
                <w:szCs w:val="20"/>
              </w:rPr>
              <w:t>kmem_cache_alloc_node_trace</w:t>
            </w:r>
            <w:r>
              <w:rPr>
                <w:szCs w:val="20"/>
              </w:rPr>
              <w:t>}</w:t>
            </w:r>
          </w:p>
        </w:tc>
      </w:tr>
      <w:tr w:rsidR="00182B7D" w14:paraId="1C91CDE2" w14:textId="77777777" w:rsidTr="00BE5788">
        <w:tc>
          <w:tcPr>
            <w:tcW w:w="1176" w:type="dxa"/>
            <w:vMerge/>
            <w:shd w:val="clear" w:color="auto" w:fill="E7E6E6" w:themeFill="background2"/>
            <w:vAlign w:val="center"/>
          </w:tcPr>
          <w:p w14:paraId="5502FDE9" w14:textId="77777777" w:rsidR="00182B7D" w:rsidRDefault="00182B7D" w:rsidP="00BD4EF7">
            <w:pPr>
              <w:tabs>
                <w:tab w:val="left" w:pos="3516"/>
              </w:tabs>
              <w:rPr>
                <w:szCs w:val="20"/>
              </w:rPr>
            </w:pPr>
          </w:p>
        </w:tc>
        <w:tc>
          <w:tcPr>
            <w:tcW w:w="1051" w:type="dxa"/>
            <w:vMerge/>
            <w:shd w:val="clear" w:color="auto" w:fill="E7E6E6" w:themeFill="background2"/>
            <w:vAlign w:val="center"/>
          </w:tcPr>
          <w:p w14:paraId="6ED3AD1B" w14:textId="77777777" w:rsidR="00182B7D" w:rsidRDefault="00182B7D" w:rsidP="00BD4EF7">
            <w:pPr>
              <w:tabs>
                <w:tab w:val="left" w:pos="3516"/>
              </w:tabs>
              <w:rPr>
                <w:szCs w:val="20"/>
              </w:rPr>
            </w:pPr>
          </w:p>
        </w:tc>
        <w:tc>
          <w:tcPr>
            <w:tcW w:w="603" w:type="dxa"/>
            <w:vAlign w:val="center"/>
          </w:tcPr>
          <w:p w14:paraId="49A4E05D" w14:textId="2A5D9C04" w:rsidR="00182B7D" w:rsidRDefault="00182B7D" w:rsidP="00BD4EF7">
            <w:pPr>
              <w:tabs>
                <w:tab w:val="left" w:pos="3516"/>
              </w:tabs>
              <w:rPr>
                <w:szCs w:val="20"/>
              </w:rPr>
            </w:pPr>
            <w:r>
              <w:rPr>
                <w:rFonts w:hint="eastAsia"/>
                <w:szCs w:val="20"/>
              </w:rPr>
              <w:t>4</w:t>
            </w:r>
          </w:p>
        </w:tc>
        <w:tc>
          <w:tcPr>
            <w:tcW w:w="6186" w:type="dxa"/>
            <w:vAlign w:val="center"/>
          </w:tcPr>
          <w:p w14:paraId="55403DDB" w14:textId="742D0FC6" w:rsidR="00182B7D" w:rsidRDefault="00182B7D" w:rsidP="00817CE3">
            <w:pPr>
              <w:tabs>
                <w:tab w:val="left" w:pos="3516"/>
              </w:tabs>
              <w:jc w:val="left"/>
              <w:rPr>
                <w:szCs w:val="20"/>
              </w:rPr>
            </w:pPr>
            <w:r>
              <w:rPr>
                <w:rFonts w:hint="eastAsia"/>
                <w:szCs w:val="20"/>
              </w:rPr>
              <w:t>{</w:t>
            </w:r>
            <w:r w:rsidRPr="00182B7D">
              <w:rPr>
                <w:szCs w:val="20"/>
              </w:rPr>
              <w:t>kfree</w:t>
            </w:r>
            <w:r>
              <w:rPr>
                <w:szCs w:val="20"/>
              </w:rPr>
              <w:t xml:space="preserve">, </w:t>
            </w:r>
            <w:r w:rsidRPr="00182B7D">
              <w:rPr>
                <w:szCs w:val="20"/>
              </w:rPr>
              <w:t>inherit_event.constprop.0</w:t>
            </w:r>
            <w:r>
              <w:rPr>
                <w:szCs w:val="20"/>
              </w:rPr>
              <w:t xml:space="preserve">, </w:t>
            </w:r>
            <w:r w:rsidRPr="00182B7D">
              <w:rPr>
                <w:szCs w:val="20"/>
              </w:rPr>
              <w:t>rb_next</w:t>
            </w:r>
            <w:r>
              <w:rPr>
                <w:szCs w:val="20"/>
              </w:rPr>
              <w:t xml:space="preserve">, </w:t>
            </w:r>
            <w:r w:rsidRPr="00182B7D">
              <w:rPr>
                <w:szCs w:val="20"/>
              </w:rPr>
              <w:t>perf_event_alloc</w:t>
            </w:r>
            <w:r>
              <w:rPr>
                <w:szCs w:val="20"/>
              </w:rPr>
              <w:t xml:space="preserve">}, </w:t>
            </w:r>
            <m:oMath>
              <m:r>
                <w:rPr>
                  <w:rFonts w:ascii="Cambria Math" w:hAnsi="Cambria Math"/>
                  <w:szCs w:val="20"/>
                </w:rPr>
                <m:t>⋯</m:t>
              </m:r>
            </m:oMath>
            <w:r>
              <w:rPr>
                <w:rFonts w:hint="eastAsia"/>
                <w:szCs w:val="20"/>
              </w:rPr>
              <w:t xml:space="preserve"> </w:t>
            </w:r>
            <w:r>
              <w:rPr>
                <w:szCs w:val="20"/>
              </w:rPr>
              <w:t>, {</w:t>
            </w:r>
            <w:r w:rsidRPr="00182B7D">
              <w:rPr>
                <w:szCs w:val="20"/>
              </w:rPr>
              <w:t>inherit_event</w:t>
            </w:r>
            <w:r>
              <w:rPr>
                <w:szCs w:val="20"/>
              </w:rPr>
              <w:t xml:space="preserve">, </w:t>
            </w:r>
            <w:r w:rsidRPr="00182B7D">
              <w:rPr>
                <w:szCs w:val="20"/>
              </w:rPr>
              <w:t>rb_next</w:t>
            </w:r>
            <w:r>
              <w:rPr>
                <w:szCs w:val="20"/>
              </w:rPr>
              <w:t xml:space="preserve">, </w:t>
            </w:r>
            <w:r w:rsidRPr="00182B7D">
              <w:rPr>
                <w:szCs w:val="20"/>
              </w:rPr>
              <w:t>perf_event_alloc</w:t>
            </w:r>
            <w:r>
              <w:rPr>
                <w:szCs w:val="20"/>
              </w:rPr>
              <w:t xml:space="preserve">, </w:t>
            </w:r>
            <w:r w:rsidRPr="00182B7D">
              <w:rPr>
                <w:szCs w:val="20"/>
              </w:rPr>
              <w:t>kmem_cache_alloc_node_trace</w:t>
            </w:r>
            <w:r>
              <w:rPr>
                <w:szCs w:val="20"/>
              </w:rPr>
              <w:t>}</w:t>
            </w:r>
          </w:p>
        </w:tc>
      </w:tr>
      <w:tr w:rsidR="00182B7D" w14:paraId="3093AAF5" w14:textId="77777777" w:rsidTr="00BE5788">
        <w:tc>
          <w:tcPr>
            <w:tcW w:w="1176" w:type="dxa"/>
            <w:vMerge/>
            <w:shd w:val="clear" w:color="auto" w:fill="E7E6E6" w:themeFill="background2"/>
            <w:vAlign w:val="center"/>
          </w:tcPr>
          <w:p w14:paraId="52D7DD45" w14:textId="77777777" w:rsidR="00182B7D" w:rsidRDefault="00182B7D" w:rsidP="00BD4EF7">
            <w:pPr>
              <w:tabs>
                <w:tab w:val="left" w:pos="3516"/>
              </w:tabs>
              <w:rPr>
                <w:szCs w:val="20"/>
              </w:rPr>
            </w:pPr>
          </w:p>
        </w:tc>
        <w:tc>
          <w:tcPr>
            <w:tcW w:w="1051" w:type="dxa"/>
            <w:vMerge/>
            <w:shd w:val="clear" w:color="auto" w:fill="E7E6E6" w:themeFill="background2"/>
            <w:vAlign w:val="center"/>
          </w:tcPr>
          <w:p w14:paraId="3E508AD7" w14:textId="77777777" w:rsidR="00182B7D" w:rsidRDefault="00182B7D" w:rsidP="00BD4EF7">
            <w:pPr>
              <w:tabs>
                <w:tab w:val="left" w:pos="3516"/>
              </w:tabs>
              <w:rPr>
                <w:szCs w:val="20"/>
              </w:rPr>
            </w:pPr>
          </w:p>
        </w:tc>
        <w:tc>
          <w:tcPr>
            <w:tcW w:w="603" w:type="dxa"/>
            <w:vAlign w:val="center"/>
          </w:tcPr>
          <w:p w14:paraId="32EB2DBA" w14:textId="2C124E80" w:rsidR="00182B7D" w:rsidRDefault="00182B7D" w:rsidP="00BD4EF7">
            <w:pPr>
              <w:tabs>
                <w:tab w:val="left" w:pos="3516"/>
              </w:tabs>
              <w:rPr>
                <w:szCs w:val="20"/>
              </w:rPr>
            </w:pPr>
            <w:r>
              <w:rPr>
                <w:rFonts w:hint="eastAsia"/>
                <w:szCs w:val="20"/>
              </w:rPr>
              <w:t>5</w:t>
            </w:r>
          </w:p>
        </w:tc>
        <w:tc>
          <w:tcPr>
            <w:tcW w:w="6186" w:type="dxa"/>
            <w:vAlign w:val="center"/>
          </w:tcPr>
          <w:p w14:paraId="03460753" w14:textId="73E616AA" w:rsidR="00182B7D" w:rsidRDefault="00182B7D" w:rsidP="00AC2413">
            <w:pPr>
              <w:tabs>
                <w:tab w:val="left" w:pos="3516"/>
              </w:tabs>
              <w:jc w:val="left"/>
              <w:rPr>
                <w:szCs w:val="20"/>
              </w:rPr>
            </w:pPr>
            <w:r>
              <w:rPr>
                <w:rFonts w:hint="eastAsia"/>
                <w:szCs w:val="20"/>
              </w:rPr>
              <w:t>{</w:t>
            </w:r>
            <w:r w:rsidRPr="00182B7D">
              <w:rPr>
                <w:szCs w:val="20"/>
              </w:rPr>
              <w:t>kfree</w:t>
            </w:r>
            <w:r>
              <w:rPr>
                <w:szCs w:val="20"/>
              </w:rPr>
              <w:t xml:space="preserve">, </w:t>
            </w:r>
            <w:r w:rsidRPr="00182B7D">
              <w:rPr>
                <w:szCs w:val="20"/>
              </w:rPr>
              <w:t>inherit_event.constprop.0</w:t>
            </w:r>
            <w:r>
              <w:rPr>
                <w:szCs w:val="20"/>
              </w:rPr>
              <w:t xml:space="preserve">, </w:t>
            </w:r>
            <w:r w:rsidRPr="00182B7D">
              <w:rPr>
                <w:szCs w:val="20"/>
              </w:rPr>
              <w:t>rb_next</w:t>
            </w:r>
            <w:r>
              <w:rPr>
                <w:szCs w:val="20"/>
              </w:rPr>
              <w:t xml:space="preserve">, </w:t>
            </w:r>
            <w:r w:rsidRPr="00182B7D">
              <w:rPr>
                <w:szCs w:val="20"/>
              </w:rPr>
              <w:t>perf_event_alloc</w:t>
            </w:r>
            <w:r>
              <w:rPr>
                <w:szCs w:val="20"/>
              </w:rPr>
              <w:t xml:space="preserve">, </w:t>
            </w:r>
            <w:r w:rsidRPr="00182B7D">
              <w:rPr>
                <w:szCs w:val="20"/>
              </w:rPr>
              <w:t>kmem_cache_alloc_node_trace</w:t>
            </w:r>
            <w:r>
              <w:rPr>
                <w:szCs w:val="20"/>
              </w:rPr>
              <w:t>}</w:t>
            </w:r>
          </w:p>
        </w:tc>
      </w:tr>
      <w:tr w:rsidR="00182B7D" w14:paraId="3EAE5126" w14:textId="77777777" w:rsidTr="00BE5788">
        <w:tc>
          <w:tcPr>
            <w:tcW w:w="1176" w:type="dxa"/>
            <w:vMerge/>
            <w:shd w:val="clear" w:color="auto" w:fill="E7E6E6" w:themeFill="background2"/>
            <w:vAlign w:val="center"/>
          </w:tcPr>
          <w:p w14:paraId="12E2BB26" w14:textId="77777777" w:rsidR="00182B7D" w:rsidRDefault="00182B7D" w:rsidP="00BD4EF7">
            <w:pPr>
              <w:tabs>
                <w:tab w:val="left" w:pos="3516"/>
              </w:tabs>
              <w:rPr>
                <w:szCs w:val="20"/>
              </w:rPr>
            </w:pPr>
          </w:p>
        </w:tc>
        <w:tc>
          <w:tcPr>
            <w:tcW w:w="1051" w:type="dxa"/>
            <w:vMerge w:val="restart"/>
            <w:shd w:val="clear" w:color="auto" w:fill="E7E6E6" w:themeFill="background2"/>
            <w:vAlign w:val="center"/>
          </w:tcPr>
          <w:p w14:paraId="1F32497E" w14:textId="194B8568" w:rsidR="00182B7D" w:rsidRDefault="00182B7D" w:rsidP="00BD4EF7">
            <w:pPr>
              <w:tabs>
                <w:tab w:val="left" w:pos="3516"/>
              </w:tabs>
              <w:rPr>
                <w:szCs w:val="20"/>
              </w:rPr>
            </w:pPr>
            <w:r>
              <w:rPr>
                <w:rFonts w:hint="eastAsia"/>
                <w:szCs w:val="20"/>
              </w:rPr>
              <w:t>A</w:t>
            </w:r>
            <w:r>
              <w:rPr>
                <w:szCs w:val="20"/>
              </w:rPr>
              <w:t>ll</w:t>
            </w:r>
          </w:p>
        </w:tc>
        <w:tc>
          <w:tcPr>
            <w:tcW w:w="603" w:type="dxa"/>
            <w:vAlign w:val="center"/>
          </w:tcPr>
          <w:p w14:paraId="196952BF" w14:textId="0DDC63B6" w:rsidR="00182B7D" w:rsidRDefault="00182B7D" w:rsidP="00BD4EF7">
            <w:pPr>
              <w:tabs>
                <w:tab w:val="left" w:pos="3516"/>
              </w:tabs>
              <w:rPr>
                <w:szCs w:val="20"/>
              </w:rPr>
            </w:pPr>
            <w:r>
              <w:rPr>
                <w:rFonts w:hint="eastAsia"/>
                <w:szCs w:val="20"/>
              </w:rPr>
              <w:t>1</w:t>
            </w:r>
          </w:p>
        </w:tc>
        <w:tc>
          <w:tcPr>
            <w:tcW w:w="6186" w:type="dxa"/>
            <w:vAlign w:val="center"/>
          </w:tcPr>
          <w:p w14:paraId="673A3273" w14:textId="455B3955" w:rsidR="00182B7D" w:rsidRDefault="00182B7D" w:rsidP="001211A7">
            <w:pPr>
              <w:tabs>
                <w:tab w:val="left" w:pos="3516"/>
              </w:tabs>
              <w:jc w:val="left"/>
              <w:rPr>
                <w:szCs w:val="20"/>
              </w:rPr>
            </w:pPr>
            <w:r>
              <w:rPr>
                <w:rFonts w:hint="eastAsia"/>
                <w:szCs w:val="20"/>
              </w:rPr>
              <w:t>{</w:t>
            </w:r>
            <w:r w:rsidR="00FD5582" w:rsidRPr="00FD5582">
              <w:rPr>
                <w:szCs w:val="20"/>
              </w:rPr>
              <w:t>kfree</w:t>
            </w:r>
            <w:r>
              <w:rPr>
                <w:szCs w:val="20"/>
              </w:rPr>
              <w:t xml:space="preserve">}, </w:t>
            </w:r>
            <m:oMath>
              <m:r>
                <w:rPr>
                  <w:rFonts w:ascii="Cambria Math" w:hAnsi="Cambria Math"/>
                  <w:szCs w:val="20"/>
                </w:rPr>
                <m:t>⋯</m:t>
              </m:r>
            </m:oMath>
            <w:r>
              <w:rPr>
                <w:rFonts w:hint="eastAsia"/>
                <w:szCs w:val="20"/>
              </w:rPr>
              <w:t xml:space="preserve"> </w:t>
            </w:r>
            <w:r>
              <w:rPr>
                <w:szCs w:val="20"/>
              </w:rPr>
              <w:t>, {</w:t>
            </w:r>
            <w:r w:rsidR="00FD5582" w:rsidRPr="00FD5582">
              <w:rPr>
                <w:szCs w:val="20"/>
              </w:rPr>
              <w:t>rb_next</w:t>
            </w:r>
            <w:r>
              <w:rPr>
                <w:szCs w:val="20"/>
              </w:rPr>
              <w:t>}</w:t>
            </w:r>
          </w:p>
        </w:tc>
      </w:tr>
      <w:tr w:rsidR="00182B7D" w14:paraId="49E91055" w14:textId="77777777" w:rsidTr="00BE5788">
        <w:tc>
          <w:tcPr>
            <w:tcW w:w="1176" w:type="dxa"/>
            <w:vMerge/>
            <w:shd w:val="clear" w:color="auto" w:fill="E7E6E6" w:themeFill="background2"/>
            <w:vAlign w:val="center"/>
          </w:tcPr>
          <w:p w14:paraId="69CCFDA1" w14:textId="77777777" w:rsidR="00182B7D" w:rsidRDefault="00182B7D" w:rsidP="00BD4EF7">
            <w:pPr>
              <w:tabs>
                <w:tab w:val="left" w:pos="3516"/>
              </w:tabs>
              <w:rPr>
                <w:szCs w:val="20"/>
              </w:rPr>
            </w:pPr>
          </w:p>
        </w:tc>
        <w:tc>
          <w:tcPr>
            <w:tcW w:w="1051" w:type="dxa"/>
            <w:vMerge/>
            <w:shd w:val="clear" w:color="auto" w:fill="E7E6E6" w:themeFill="background2"/>
            <w:vAlign w:val="center"/>
          </w:tcPr>
          <w:p w14:paraId="782AF0A9" w14:textId="77777777" w:rsidR="00182B7D" w:rsidRDefault="00182B7D" w:rsidP="00BD4EF7">
            <w:pPr>
              <w:tabs>
                <w:tab w:val="left" w:pos="3516"/>
              </w:tabs>
              <w:rPr>
                <w:szCs w:val="20"/>
              </w:rPr>
            </w:pPr>
          </w:p>
        </w:tc>
        <w:tc>
          <w:tcPr>
            <w:tcW w:w="603" w:type="dxa"/>
            <w:vAlign w:val="center"/>
          </w:tcPr>
          <w:p w14:paraId="225F882B" w14:textId="5AE9F8AF" w:rsidR="00182B7D" w:rsidRDefault="00182B7D" w:rsidP="00BD4EF7">
            <w:pPr>
              <w:tabs>
                <w:tab w:val="left" w:pos="3516"/>
              </w:tabs>
              <w:rPr>
                <w:szCs w:val="20"/>
              </w:rPr>
            </w:pPr>
            <w:r>
              <w:rPr>
                <w:rFonts w:hint="eastAsia"/>
                <w:szCs w:val="20"/>
              </w:rPr>
              <w:t>2</w:t>
            </w:r>
          </w:p>
        </w:tc>
        <w:tc>
          <w:tcPr>
            <w:tcW w:w="6186" w:type="dxa"/>
            <w:vAlign w:val="center"/>
          </w:tcPr>
          <w:p w14:paraId="45F7AE5D" w14:textId="157BC116" w:rsidR="00182B7D" w:rsidRDefault="00182B7D" w:rsidP="001211A7">
            <w:pPr>
              <w:tabs>
                <w:tab w:val="left" w:pos="3516"/>
              </w:tabs>
              <w:jc w:val="left"/>
              <w:rPr>
                <w:szCs w:val="20"/>
              </w:rPr>
            </w:pPr>
            <w:r>
              <w:rPr>
                <w:rFonts w:hint="eastAsia"/>
                <w:szCs w:val="20"/>
              </w:rPr>
              <w:t>{</w:t>
            </w:r>
            <w:r w:rsidR="00FD5582" w:rsidRPr="00FD5582">
              <w:rPr>
                <w:szCs w:val="20"/>
              </w:rPr>
              <w:t>kfree</w:t>
            </w:r>
            <w:r w:rsidR="00FD5582">
              <w:rPr>
                <w:szCs w:val="20"/>
              </w:rPr>
              <w:t xml:space="preserve">, </w:t>
            </w:r>
            <w:r w:rsidR="00FD5582" w:rsidRPr="00FD5582">
              <w:rPr>
                <w:szCs w:val="20"/>
              </w:rPr>
              <w:t>psi_group_change</w:t>
            </w:r>
            <w:r>
              <w:rPr>
                <w:szCs w:val="20"/>
              </w:rPr>
              <w:t xml:space="preserve">}, </w:t>
            </w:r>
            <m:oMath>
              <m:r>
                <w:rPr>
                  <w:rFonts w:ascii="Cambria Math" w:hAnsi="Cambria Math"/>
                  <w:szCs w:val="20"/>
                </w:rPr>
                <m:t>⋯</m:t>
              </m:r>
            </m:oMath>
            <w:r>
              <w:rPr>
                <w:rFonts w:hint="eastAsia"/>
                <w:szCs w:val="20"/>
              </w:rPr>
              <w:t xml:space="preserve"> </w:t>
            </w:r>
            <w:r>
              <w:rPr>
                <w:szCs w:val="20"/>
              </w:rPr>
              <w:t>, {</w:t>
            </w:r>
            <w:r w:rsidR="00FD5582" w:rsidRPr="00FD5582">
              <w:rPr>
                <w:szCs w:val="20"/>
              </w:rPr>
              <w:t>perf_event_groups_insert</w:t>
            </w:r>
            <w:r w:rsidR="00FD5582">
              <w:rPr>
                <w:szCs w:val="20"/>
              </w:rPr>
              <w:t xml:space="preserve">, </w:t>
            </w:r>
            <w:r w:rsidR="00FD5582" w:rsidRPr="00FD5582">
              <w:rPr>
                <w:szCs w:val="20"/>
              </w:rPr>
              <w:t>rb_next</w:t>
            </w:r>
            <w:r>
              <w:rPr>
                <w:szCs w:val="20"/>
              </w:rPr>
              <w:t>}</w:t>
            </w:r>
          </w:p>
        </w:tc>
      </w:tr>
      <w:tr w:rsidR="00182B7D" w14:paraId="19013AC7" w14:textId="77777777" w:rsidTr="00BE5788">
        <w:tc>
          <w:tcPr>
            <w:tcW w:w="1176" w:type="dxa"/>
            <w:vMerge/>
            <w:shd w:val="clear" w:color="auto" w:fill="E7E6E6" w:themeFill="background2"/>
            <w:vAlign w:val="center"/>
          </w:tcPr>
          <w:p w14:paraId="644CFCB5" w14:textId="77777777" w:rsidR="00182B7D" w:rsidRDefault="00182B7D" w:rsidP="00BD4EF7">
            <w:pPr>
              <w:tabs>
                <w:tab w:val="left" w:pos="3516"/>
              </w:tabs>
              <w:rPr>
                <w:szCs w:val="20"/>
              </w:rPr>
            </w:pPr>
          </w:p>
        </w:tc>
        <w:tc>
          <w:tcPr>
            <w:tcW w:w="1051" w:type="dxa"/>
            <w:vMerge/>
            <w:shd w:val="clear" w:color="auto" w:fill="E7E6E6" w:themeFill="background2"/>
            <w:vAlign w:val="center"/>
          </w:tcPr>
          <w:p w14:paraId="7887A463" w14:textId="77777777" w:rsidR="00182B7D" w:rsidRDefault="00182B7D" w:rsidP="00BD4EF7">
            <w:pPr>
              <w:tabs>
                <w:tab w:val="left" w:pos="3516"/>
              </w:tabs>
              <w:rPr>
                <w:szCs w:val="20"/>
              </w:rPr>
            </w:pPr>
          </w:p>
        </w:tc>
        <w:tc>
          <w:tcPr>
            <w:tcW w:w="603" w:type="dxa"/>
            <w:vAlign w:val="center"/>
          </w:tcPr>
          <w:p w14:paraId="06BA54BE" w14:textId="5CF63AEC" w:rsidR="00182B7D" w:rsidRDefault="00182B7D" w:rsidP="00BD4EF7">
            <w:pPr>
              <w:tabs>
                <w:tab w:val="left" w:pos="3516"/>
              </w:tabs>
              <w:rPr>
                <w:szCs w:val="20"/>
              </w:rPr>
            </w:pPr>
            <w:r>
              <w:rPr>
                <w:rFonts w:hint="eastAsia"/>
                <w:szCs w:val="20"/>
              </w:rPr>
              <w:t>3</w:t>
            </w:r>
          </w:p>
        </w:tc>
        <w:tc>
          <w:tcPr>
            <w:tcW w:w="6186" w:type="dxa"/>
            <w:vAlign w:val="center"/>
          </w:tcPr>
          <w:p w14:paraId="3551AA5B" w14:textId="4CD31D3B" w:rsidR="00182B7D" w:rsidRDefault="00182B7D" w:rsidP="001211A7">
            <w:pPr>
              <w:tabs>
                <w:tab w:val="left" w:pos="3516"/>
              </w:tabs>
              <w:jc w:val="left"/>
              <w:rPr>
                <w:szCs w:val="20"/>
              </w:rPr>
            </w:pPr>
            <w:r>
              <w:rPr>
                <w:rFonts w:hint="eastAsia"/>
                <w:szCs w:val="20"/>
              </w:rPr>
              <w:t>{</w:t>
            </w:r>
            <w:r w:rsidR="00FD5582" w:rsidRPr="00FD5582">
              <w:rPr>
                <w:szCs w:val="20"/>
              </w:rPr>
              <w:t>kfree</w:t>
            </w:r>
            <w:r w:rsidR="00FD5582">
              <w:rPr>
                <w:szCs w:val="20"/>
              </w:rPr>
              <w:t xml:space="preserve">, </w:t>
            </w:r>
            <w:r w:rsidR="00FD5582" w:rsidRPr="00FD5582">
              <w:rPr>
                <w:szCs w:val="20"/>
              </w:rPr>
              <w:t>psi_group_change</w:t>
            </w:r>
            <w:r w:rsidR="00FD5582">
              <w:rPr>
                <w:szCs w:val="20"/>
              </w:rPr>
              <w:t xml:space="preserve">, </w:t>
            </w:r>
            <w:r w:rsidR="00FD5582" w:rsidRPr="00FD5582">
              <w:rPr>
                <w:szCs w:val="20"/>
              </w:rPr>
              <w:t>inherit_event.constprop.0</w:t>
            </w:r>
            <w:r>
              <w:rPr>
                <w:szCs w:val="20"/>
              </w:rPr>
              <w:t xml:space="preserve">}, </w:t>
            </w:r>
            <m:oMath>
              <m:r>
                <w:rPr>
                  <w:rFonts w:ascii="Cambria Math" w:hAnsi="Cambria Math"/>
                  <w:szCs w:val="20"/>
                </w:rPr>
                <m:t>⋯</m:t>
              </m:r>
            </m:oMath>
            <w:r>
              <w:rPr>
                <w:rFonts w:hint="eastAsia"/>
                <w:szCs w:val="20"/>
              </w:rPr>
              <w:t xml:space="preserve"> </w:t>
            </w:r>
            <w:r>
              <w:rPr>
                <w:szCs w:val="20"/>
              </w:rPr>
              <w:t>, {</w:t>
            </w:r>
            <w:r w:rsidR="00FD5582" w:rsidRPr="00FD5582">
              <w:rPr>
                <w:szCs w:val="20"/>
              </w:rPr>
              <w:t>inherit_event.constprop.0</w:t>
            </w:r>
            <w:r w:rsidR="00FD5582">
              <w:rPr>
                <w:szCs w:val="20"/>
              </w:rPr>
              <w:t xml:space="preserve">, </w:t>
            </w:r>
            <w:r w:rsidR="00FD5582" w:rsidRPr="00FD5582">
              <w:rPr>
                <w:szCs w:val="20"/>
              </w:rPr>
              <w:t>perf_event_groups_insert</w:t>
            </w:r>
            <w:r w:rsidR="00FD5582">
              <w:rPr>
                <w:szCs w:val="20"/>
              </w:rPr>
              <w:t xml:space="preserve">, </w:t>
            </w:r>
            <w:r w:rsidR="00FD5582" w:rsidRPr="00FD5582">
              <w:rPr>
                <w:szCs w:val="20"/>
              </w:rPr>
              <w:t>rb_next</w:t>
            </w:r>
            <w:r>
              <w:rPr>
                <w:szCs w:val="20"/>
              </w:rPr>
              <w:t>}</w:t>
            </w:r>
          </w:p>
        </w:tc>
      </w:tr>
      <w:tr w:rsidR="00182B7D" w14:paraId="5E7581C0" w14:textId="77777777" w:rsidTr="00BE5788">
        <w:tc>
          <w:tcPr>
            <w:tcW w:w="1176" w:type="dxa"/>
            <w:vMerge/>
            <w:shd w:val="clear" w:color="auto" w:fill="E7E6E6" w:themeFill="background2"/>
            <w:vAlign w:val="center"/>
          </w:tcPr>
          <w:p w14:paraId="2DE8D717" w14:textId="77777777" w:rsidR="00182B7D" w:rsidRDefault="00182B7D" w:rsidP="00BD4EF7">
            <w:pPr>
              <w:tabs>
                <w:tab w:val="left" w:pos="3516"/>
              </w:tabs>
              <w:rPr>
                <w:szCs w:val="20"/>
              </w:rPr>
            </w:pPr>
          </w:p>
        </w:tc>
        <w:tc>
          <w:tcPr>
            <w:tcW w:w="1051" w:type="dxa"/>
            <w:vMerge/>
            <w:shd w:val="clear" w:color="auto" w:fill="E7E6E6" w:themeFill="background2"/>
            <w:vAlign w:val="center"/>
          </w:tcPr>
          <w:p w14:paraId="58905642" w14:textId="77777777" w:rsidR="00182B7D" w:rsidRDefault="00182B7D" w:rsidP="00BD4EF7">
            <w:pPr>
              <w:tabs>
                <w:tab w:val="left" w:pos="3516"/>
              </w:tabs>
              <w:rPr>
                <w:szCs w:val="20"/>
              </w:rPr>
            </w:pPr>
          </w:p>
        </w:tc>
        <w:tc>
          <w:tcPr>
            <w:tcW w:w="603" w:type="dxa"/>
            <w:vAlign w:val="center"/>
          </w:tcPr>
          <w:p w14:paraId="344A1811" w14:textId="6D3F5868" w:rsidR="00182B7D" w:rsidRDefault="00182B7D" w:rsidP="00BD4EF7">
            <w:pPr>
              <w:tabs>
                <w:tab w:val="left" w:pos="3516"/>
              </w:tabs>
              <w:rPr>
                <w:szCs w:val="20"/>
              </w:rPr>
            </w:pPr>
            <w:r>
              <w:rPr>
                <w:rFonts w:hint="eastAsia"/>
                <w:szCs w:val="20"/>
              </w:rPr>
              <w:t>4</w:t>
            </w:r>
          </w:p>
        </w:tc>
        <w:tc>
          <w:tcPr>
            <w:tcW w:w="6186" w:type="dxa"/>
            <w:vAlign w:val="center"/>
          </w:tcPr>
          <w:p w14:paraId="198A01D8" w14:textId="5FC9E043" w:rsidR="00182B7D" w:rsidRDefault="00182B7D" w:rsidP="0071134C">
            <w:pPr>
              <w:tabs>
                <w:tab w:val="left" w:pos="3516"/>
              </w:tabs>
              <w:jc w:val="left"/>
              <w:rPr>
                <w:szCs w:val="20"/>
              </w:rPr>
            </w:pPr>
            <w:r>
              <w:rPr>
                <w:rFonts w:hint="eastAsia"/>
                <w:szCs w:val="20"/>
              </w:rPr>
              <w:t>{</w:t>
            </w:r>
            <w:r w:rsidR="00FD5582" w:rsidRPr="00FD5582">
              <w:rPr>
                <w:szCs w:val="20"/>
              </w:rPr>
              <w:t>kfree</w:t>
            </w:r>
            <w:r w:rsidR="00FD5582">
              <w:rPr>
                <w:szCs w:val="20"/>
              </w:rPr>
              <w:t xml:space="preserve">, </w:t>
            </w:r>
            <w:r w:rsidR="00FD5582" w:rsidRPr="00FD5582">
              <w:rPr>
                <w:szCs w:val="20"/>
              </w:rPr>
              <w:t>psi_group_change</w:t>
            </w:r>
            <w:r w:rsidR="00FD5582">
              <w:rPr>
                <w:szCs w:val="20"/>
              </w:rPr>
              <w:t xml:space="preserve">, </w:t>
            </w:r>
            <w:r w:rsidR="00FD5582" w:rsidRPr="00FD5582">
              <w:rPr>
                <w:szCs w:val="20"/>
              </w:rPr>
              <w:t>inherit_event.constprop.0</w:t>
            </w:r>
            <w:r w:rsidR="00FD5582">
              <w:rPr>
                <w:szCs w:val="20"/>
              </w:rPr>
              <w:t xml:space="preserve">, </w:t>
            </w:r>
            <w:r w:rsidR="00FD5582" w:rsidRPr="00FD5582">
              <w:rPr>
                <w:szCs w:val="20"/>
              </w:rPr>
              <w:t>perf_event_groups_insert</w:t>
            </w:r>
            <w:r>
              <w:rPr>
                <w:szCs w:val="20"/>
              </w:rPr>
              <w:t xml:space="preserve">}, </w:t>
            </w:r>
            <m:oMath>
              <m:r>
                <w:rPr>
                  <w:rFonts w:ascii="Cambria Math" w:hAnsi="Cambria Math"/>
                  <w:szCs w:val="20"/>
                </w:rPr>
                <m:t>⋯</m:t>
              </m:r>
            </m:oMath>
            <w:r>
              <w:rPr>
                <w:rFonts w:hint="eastAsia"/>
                <w:szCs w:val="20"/>
              </w:rPr>
              <w:t xml:space="preserve"> </w:t>
            </w:r>
            <w:r>
              <w:rPr>
                <w:szCs w:val="20"/>
              </w:rPr>
              <w:t>, {</w:t>
            </w:r>
            <w:r w:rsidR="00FD5582" w:rsidRPr="00FD5582">
              <w:rPr>
                <w:szCs w:val="20"/>
              </w:rPr>
              <w:t>psi_group_change</w:t>
            </w:r>
            <w:r w:rsidR="00FD5582">
              <w:rPr>
                <w:szCs w:val="20"/>
              </w:rPr>
              <w:t xml:space="preserve">, </w:t>
            </w:r>
            <w:r w:rsidR="00FD5582" w:rsidRPr="00FD5582">
              <w:rPr>
                <w:szCs w:val="20"/>
              </w:rPr>
              <w:t>inherit_event.constprop.0</w:t>
            </w:r>
            <w:r w:rsidR="00FD5582">
              <w:rPr>
                <w:szCs w:val="20"/>
              </w:rPr>
              <w:t xml:space="preserve">, </w:t>
            </w:r>
            <w:r w:rsidR="00FD5582" w:rsidRPr="00FD5582">
              <w:rPr>
                <w:szCs w:val="20"/>
              </w:rPr>
              <w:t>perf_event_groups_insert</w:t>
            </w:r>
            <w:r w:rsidR="00FD5582">
              <w:rPr>
                <w:szCs w:val="20"/>
              </w:rPr>
              <w:t xml:space="preserve">, </w:t>
            </w:r>
            <w:r w:rsidR="00FD5582" w:rsidRPr="00FD5582">
              <w:rPr>
                <w:szCs w:val="20"/>
              </w:rPr>
              <w:t>rb_next</w:t>
            </w:r>
            <w:r>
              <w:rPr>
                <w:szCs w:val="20"/>
              </w:rPr>
              <w:t>}</w:t>
            </w:r>
          </w:p>
        </w:tc>
      </w:tr>
      <w:tr w:rsidR="00182B7D" w14:paraId="6339604D" w14:textId="77777777" w:rsidTr="00BE5788">
        <w:tc>
          <w:tcPr>
            <w:tcW w:w="1176" w:type="dxa"/>
            <w:vMerge/>
            <w:shd w:val="clear" w:color="auto" w:fill="E7E6E6" w:themeFill="background2"/>
            <w:vAlign w:val="center"/>
          </w:tcPr>
          <w:p w14:paraId="78765872" w14:textId="77777777" w:rsidR="00182B7D" w:rsidRDefault="00182B7D" w:rsidP="00BD4EF7">
            <w:pPr>
              <w:tabs>
                <w:tab w:val="left" w:pos="3516"/>
              </w:tabs>
              <w:rPr>
                <w:szCs w:val="20"/>
              </w:rPr>
            </w:pPr>
          </w:p>
        </w:tc>
        <w:tc>
          <w:tcPr>
            <w:tcW w:w="1051" w:type="dxa"/>
            <w:vMerge/>
            <w:shd w:val="clear" w:color="auto" w:fill="E7E6E6" w:themeFill="background2"/>
            <w:vAlign w:val="center"/>
          </w:tcPr>
          <w:p w14:paraId="6F2C0453" w14:textId="77777777" w:rsidR="00182B7D" w:rsidRDefault="00182B7D" w:rsidP="00BD4EF7">
            <w:pPr>
              <w:tabs>
                <w:tab w:val="left" w:pos="3516"/>
              </w:tabs>
              <w:rPr>
                <w:szCs w:val="20"/>
              </w:rPr>
            </w:pPr>
          </w:p>
        </w:tc>
        <w:tc>
          <w:tcPr>
            <w:tcW w:w="603" w:type="dxa"/>
            <w:vAlign w:val="center"/>
          </w:tcPr>
          <w:p w14:paraId="06AEC82F" w14:textId="1C613A9A" w:rsidR="00182B7D" w:rsidRDefault="00182B7D" w:rsidP="00BD4EF7">
            <w:pPr>
              <w:tabs>
                <w:tab w:val="left" w:pos="3516"/>
              </w:tabs>
              <w:rPr>
                <w:szCs w:val="20"/>
              </w:rPr>
            </w:pPr>
            <w:r>
              <w:rPr>
                <w:rFonts w:hint="eastAsia"/>
                <w:szCs w:val="20"/>
              </w:rPr>
              <w:t>5</w:t>
            </w:r>
          </w:p>
        </w:tc>
        <w:tc>
          <w:tcPr>
            <w:tcW w:w="6186" w:type="dxa"/>
            <w:vAlign w:val="center"/>
          </w:tcPr>
          <w:p w14:paraId="7A42796E" w14:textId="538057AF" w:rsidR="00182B7D" w:rsidRDefault="00182B7D" w:rsidP="0071134C">
            <w:pPr>
              <w:tabs>
                <w:tab w:val="left" w:pos="3516"/>
              </w:tabs>
              <w:jc w:val="left"/>
              <w:rPr>
                <w:szCs w:val="20"/>
              </w:rPr>
            </w:pPr>
            <w:r>
              <w:rPr>
                <w:rFonts w:hint="eastAsia"/>
                <w:szCs w:val="20"/>
              </w:rPr>
              <w:t>{</w:t>
            </w:r>
            <w:r w:rsidR="00FD5582" w:rsidRPr="00FD5582">
              <w:rPr>
                <w:szCs w:val="20"/>
              </w:rPr>
              <w:t>kfree</w:t>
            </w:r>
            <w:r w:rsidR="00FD5582">
              <w:rPr>
                <w:szCs w:val="20"/>
              </w:rPr>
              <w:t xml:space="preserve">, </w:t>
            </w:r>
            <w:r w:rsidR="00FD5582" w:rsidRPr="00FD5582">
              <w:rPr>
                <w:szCs w:val="20"/>
              </w:rPr>
              <w:t>psi_group_change</w:t>
            </w:r>
            <w:r w:rsidR="00FD5582">
              <w:rPr>
                <w:szCs w:val="20"/>
              </w:rPr>
              <w:t xml:space="preserve">, </w:t>
            </w:r>
            <w:r w:rsidR="00FD5582" w:rsidRPr="00FD5582">
              <w:rPr>
                <w:szCs w:val="20"/>
              </w:rPr>
              <w:t>inherit_event.constprop.0</w:t>
            </w:r>
            <w:r w:rsidR="00FD5582">
              <w:rPr>
                <w:szCs w:val="20"/>
              </w:rPr>
              <w:t xml:space="preserve">, </w:t>
            </w:r>
            <w:r w:rsidR="00FD5582" w:rsidRPr="00FD5582">
              <w:rPr>
                <w:szCs w:val="20"/>
              </w:rPr>
              <w:t>perf_event_groups_insert</w:t>
            </w:r>
            <w:r w:rsidR="00FD5582">
              <w:rPr>
                <w:szCs w:val="20"/>
              </w:rPr>
              <w:t xml:space="preserve">, </w:t>
            </w:r>
            <w:r w:rsidR="00FD5582" w:rsidRPr="00FD5582">
              <w:rPr>
                <w:szCs w:val="20"/>
              </w:rPr>
              <w:t>rb_next</w:t>
            </w:r>
            <w:r>
              <w:rPr>
                <w:szCs w:val="20"/>
              </w:rPr>
              <w:t>}</w:t>
            </w:r>
          </w:p>
        </w:tc>
      </w:tr>
      <w:tr w:rsidR="00182B7D" w14:paraId="6C3F930A" w14:textId="77777777" w:rsidTr="00BE5788">
        <w:tc>
          <w:tcPr>
            <w:tcW w:w="1176" w:type="dxa"/>
            <w:vMerge w:val="restart"/>
            <w:shd w:val="clear" w:color="auto" w:fill="E7E6E6" w:themeFill="background2"/>
            <w:vAlign w:val="center"/>
          </w:tcPr>
          <w:p w14:paraId="6A5955DE" w14:textId="0A11AB62" w:rsidR="00182B7D" w:rsidRDefault="00182B7D" w:rsidP="00BD4EF7">
            <w:pPr>
              <w:tabs>
                <w:tab w:val="left" w:pos="3516"/>
              </w:tabs>
              <w:rPr>
                <w:szCs w:val="20"/>
              </w:rPr>
            </w:pPr>
            <w:r>
              <w:rPr>
                <w:rFonts w:hint="eastAsia"/>
                <w:szCs w:val="20"/>
              </w:rPr>
              <w:t>C</w:t>
            </w:r>
            <w:r>
              <w:rPr>
                <w:szCs w:val="20"/>
              </w:rPr>
              <w:t>ycle</w:t>
            </w:r>
          </w:p>
        </w:tc>
        <w:tc>
          <w:tcPr>
            <w:tcW w:w="1051" w:type="dxa"/>
            <w:shd w:val="clear" w:color="auto" w:fill="E7E6E6" w:themeFill="background2"/>
            <w:vAlign w:val="center"/>
          </w:tcPr>
          <w:p w14:paraId="00400E8D" w14:textId="0CF1E0DF" w:rsidR="00182B7D" w:rsidRDefault="00182B7D" w:rsidP="00BD4EF7">
            <w:pPr>
              <w:tabs>
                <w:tab w:val="left" w:pos="3516"/>
              </w:tabs>
              <w:rPr>
                <w:szCs w:val="20"/>
              </w:rPr>
            </w:pPr>
            <w:r>
              <w:rPr>
                <w:szCs w:val="20"/>
              </w:rPr>
              <w:t>Common</w:t>
            </w:r>
          </w:p>
        </w:tc>
        <w:tc>
          <w:tcPr>
            <w:tcW w:w="603" w:type="dxa"/>
            <w:vAlign w:val="center"/>
          </w:tcPr>
          <w:p w14:paraId="5F6DB26F" w14:textId="4EFCC5A5" w:rsidR="00182B7D" w:rsidRDefault="00182B7D" w:rsidP="00BD4EF7">
            <w:pPr>
              <w:tabs>
                <w:tab w:val="left" w:pos="3516"/>
              </w:tabs>
              <w:rPr>
                <w:szCs w:val="20"/>
              </w:rPr>
            </w:pPr>
            <w:r>
              <w:rPr>
                <w:rFonts w:hint="eastAsia"/>
                <w:szCs w:val="20"/>
              </w:rPr>
              <w:t>1</w:t>
            </w:r>
          </w:p>
        </w:tc>
        <w:tc>
          <w:tcPr>
            <w:tcW w:w="6186" w:type="dxa"/>
            <w:vAlign w:val="center"/>
          </w:tcPr>
          <w:p w14:paraId="347AF617" w14:textId="5615BD5C" w:rsidR="00182B7D" w:rsidRDefault="00182B7D" w:rsidP="0071134C">
            <w:pPr>
              <w:tabs>
                <w:tab w:val="left" w:pos="3516"/>
              </w:tabs>
              <w:jc w:val="left"/>
              <w:rPr>
                <w:szCs w:val="20"/>
              </w:rPr>
            </w:pPr>
            <w:r>
              <w:rPr>
                <w:rFonts w:hint="eastAsia"/>
                <w:szCs w:val="20"/>
              </w:rPr>
              <w:t>{</w:t>
            </w:r>
            <w:r w:rsidR="0088329D" w:rsidRPr="0088329D">
              <w:rPr>
                <w:szCs w:val="20"/>
              </w:rPr>
              <w:t>perf_event_alloc</w:t>
            </w:r>
            <w:r>
              <w:rPr>
                <w:szCs w:val="20"/>
              </w:rPr>
              <w:t>}</w:t>
            </w:r>
          </w:p>
        </w:tc>
      </w:tr>
      <w:tr w:rsidR="00B10F0D" w14:paraId="7D31375F" w14:textId="77777777" w:rsidTr="00BE5788">
        <w:tc>
          <w:tcPr>
            <w:tcW w:w="1176" w:type="dxa"/>
            <w:vMerge/>
            <w:shd w:val="clear" w:color="auto" w:fill="E7E6E6" w:themeFill="background2"/>
            <w:vAlign w:val="center"/>
          </w:tcPr>
          <w:p w14:paraId="09F3AD0A" w14:textId="77777777" w:rsidR="00B10F0D" w:rsidRDefault="00B10F0D" w:rsidP="00B10F0D">
            <w:pPr>
              <w:tabs>
                <w:tab w:val="left" w:pos="3516"/>
              </w:tabs>
              <w:rPr>
                <w:szCs w:val="20"/>
              </w:rPr>
            </w:pPr>
          </w:p>
        </w:tc>
        <w:tc>
          <w:tcPr>
            <w:tcW w:w="1051" w:type="dxa"/>
            <w:vMerge w:val="restart"/>
            <w:shd w:val="clear" w:color="auto" w:fill="E7E6E6" w:themeFill="background2"/>
            <w:vAlign w:val="center"/>
          </w:tcPr>
          <w:p w14:paraId="64420A62" w14:textId="364C7A24" w:rsidR="00B10F0D" w:rsidRDefault="00B10F0D" w:rsidP="00B10F0D">
            <w:pPr>
              <w:tabs>
                <w:tab w:val="left" w:pos="3516"/>
              </w:tabs>
              <w:rPr>
                <w:szCs w:val="20"/>
              </w:rPr>
            </w:pPr>
            <w:r>
              <w:rPr>
                <w:rFonts w:hint="eastAsia"/>
                <w:szCs w:val="20"/>
              </w:rPr>
              <w:t>E</w:t>
            </w:r>
            <w:r>
              <w:rPr>
                <w:szCs w:val="20"/>
              </w:rPr>
              <w:t>xclusive</w:t>
            </w:r>
          </w:p>
        </w:tc>
        <w:tc>
          <w:tcPr>
            <w:tcW w:w="603" w:type="dxa"/>
            <w:vAlign w:val="center"/>
          </w:tcPr>
          <w:p w14:paraId="3809E74C" w14:textId="04DA6582" w:rsidR="00B10F0D" w:rsidRDefault="00B10F0D" w:rsidP="00B10F0D">
            <w:pPr>
              <w:tabs>
                <w:tab w:val="left" w:pos="3516"/>
              </w:tabs>
              <w:rPr>
                <w:szCs w:val="20"/>
              </w:rPr>
            </w:pPr>
            <w:r>
              <w:rPr>
                <w:rFonts w:hint="eastAsia"/>
                <w:szCs w:val="20"/>
              </w:rPr>
              <w:t>1</w:t>
            </w:r>
          </w:p>
        </w:tc>
        <w:tc>
          <w:tcPr>
            <w:tcW w:w="6186" w:type="dxa"/>
            <w:vAlign w:val="center"/>
          </w:tcPr>
          <w:p w14:paraId="549542D1" w14:textId="13511A03" w:rsidR="00B10F0D" w:rsidRDefault="00B10F0D" w:rsidP="0071134C">
            <w:pPr>
              <w:tabs>
                <w:tab w:val="left" w:pos="3516"/>
              </w:tabs>
              <w:jc w:val="left"/>
              <w:rPr>
                <w:szCs w:val="20"/>
              </w:rPr>
            </w:pPr>
            <w:r>
              <w:rPr>
                <w:rFonts w:hint="eastAsia"/>
                <w:szCs w:val="20"/>
              </w:rPr>
              <w:t>{</w:t>
            </w:r>
            <w:r w:rsidR="0088329D" w:rsidRPr="0088329D">
              <w:rPr>
                <w:szCs w:val="20"/>
              </w:rPr>
              <w:t>memset_erms</w:t>
            </w:r>
            <w:r>
              <w:rPr>
                <w:szCs w:val="20"/>
              </w:rPr>
              <w:t xml:space="preserve">}, </w:t>
            </w:r>
            <m:oMath>
              <m:r>
                <w:rPr>
                  <w:rFonts w:ascii="Cambria Math" w:hAnsi="Cambria Math"/>
                  <w:szCs w:val="20"/>
                </w:rPr>
                <m:t>⋯</m:t>
              </m:r>
            </m:oMath>
            <w:r>
              <w:rPr>
                <w:rFonts w:hint="eastAsia"/>
                <w:szCs w:val="20"/>
              </w:rPr>
              <w:t xml:space="preserve"> </w:t>
            </w:r>
            <w:r>
              <w:rPr>
                <w:szCs w:val="20"/>
              </w:rPr>
              <w:t>, {</w:t>
            </w:r>
            <w:r w:rsidR="0088329D" w:rsidRPr="0088329D">
              <w:rPr>
                <w:szCs w:val="20"/>
              </w:rPr>
              <w:t>psi_group_change</w:t>
            </w:r>
            <w:r>
              <w:rPr>
                <w:szCs w:val="20"/>
              </w:rPr>
              <w:t>}</w:t>
            </w:r>
          </w:p>
        </w:tc>
      </w:tr>
      <w:tr w:rsidR="00B10F0D" w14:paraId="5876EE22" w14:textId="77777777" w:rsidTr="00BE5788">
        <w:tc>
          <w:tcPr>
            <w:tcW w:w="1176" w:type="dxa"/>
            <w:vMerge/>
            <w:shd w:val="clear" w:color="auto" w:fill="E7E6E6" w:themeFill="background2"/>
            <w:vAlign w:val="center"/>
          </w:tcPr>
          <w:p w14:paraId="51E7835D"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39A76652" w14:textId="77777777" w:rsidR="00B10F0D" w:rsidRDefault="00B10F0D" w:rsidP="00B10F0D">
            <w:pPr>
              <w:tabs>
                <w:tab w:val="left" w:pos="3516"/>
              </w:tabs>
              <w:rPr>
                <w:szCs w:val="20"/>
              </w:rPr>
            </w:pPr>
          </w:p>
        </w:tc>
        <w:tc>
          <w:tcPr>
            <w:tcW w:w="603" w:type="dxa"/>
            <w:vAlign w:val="center"/>
          </w:tcPr>
          <w:p w14:paraId="660D21F7" w14:textId="4974E8C5" w:rsidR="00B10F0D" w:rsidRDefault="00B10F0D" w:rsidP="00B10F0D">
            <w:pPr>
              <w:tabs>
                <w:tab w:val="left" w:pos="3516"/>
              </w:tabs>
              <w:rPr>
                <w:szCs w:val="20"/>
              </w:rPr>
            </w:pPr>
            <w:r>
              <w:rPr>
                <w:rFonts w:hint="eastAsia"/>
                <w:szCs w:val="20"/>
              </w:rPr>
              <w:t>2</w:t>
            </w:r>
          </w:p>
        </w:tc>
        <w:tc>
          <w:tcPr>
            <w:tcW w:w="6186" w:type="dxa"/>
            <w:vAlign w:val="center"/>
          </w:tcPr>
          <w:p w14:paraId="20DCFA31" w14:textId="014C20D0" w:rsidR="00B10F0D" w:rsidRDefault="00B10F0D" w:rsidP="0071134C">
            <w:pPr>
              <w:tabs>
                <w:tab w:val="left" w:pos="3516"/>
              </w:tabs>
              <w:jc w:val="left"/>
              <w:rPr>
                <w:szCs w:val="20"/>
              </w:rPr>
            </w:pPr>
            <w:r>
              <w:rPr>
                <w:rFonts w:hint="eastAsia"/>
                <w:szCs w:val="20"/>
              </w:rPr>
              <w:t>{</w:t>
            </w:r>
            <w:r w:rsidR="0088329D" w:rsidRPr="0088329D">
              <w:rPr>
                <w:szCs w:val="20"/>
              </w:rPr>
              <w:t>memset_erms</w:t>
            </w:r>
            <w:r w:rsidR="0088329D">
              <w:rPr>
                <w:szCs w:val="20"/>
              </w:rPr>
              <w:t xml:space="preserve">, </w:t>
            </w:r>
            <w:r w:rsidR="0088329D" w:rsidRPr="0088329D">
              <w:rPr>
                <w:szCs w:val="20"/>
              </w:rPr>
              <w:t>rb_next</w:t>
            </w:r>
            <w:r>
              <w:rPr>
                <w:szCs w:val="20"/>
              </w:rPr>
              <w:t xml:space="preserve">}, </w:t>
            </w:r>
            <m:oMath>
              <m:r>
                <w:rPr>
                  <w:rFonts w:ascii="Cambria Math" w:hAnsi="Cambria Math"/>
                  <w:szCs w:val="20"/>
                </w:rPr>
                <m:t>⋯</m:t>
              </m:r>
            </m:oMath>
            <w:r>
              <w:rPr>
                <w:rFonts w:hint="eastAsia"/>
                <w:szCs w:val="20"/>
              </w:rPr>
              <w:t xml:space="preserve"> </w:t>
            </w:r>
            <w:r>
              <w:rPr>
                <w:szCs w:val="20"/>
              </w:rPr>
              <w:t>, {</w:t>
            </w:r>
            <w:r w:rsidR="0088329D" w:rsidRPr="0088329D">
              <w:rPr>
                <w:szCs w:val="20"/>
              </w:rPr>
              <w:t>kfree</w:t>
            </w:r>
            <w:r w:rsidR="0088329D">
              <w:rPr>
                <w:szCs w:val="20"/>
              </w:rPr>
              <w:t xml:space="preserve">, </w:t>
            </w:r>
            <w:r w:rsidR="0088329D" w:rsidRPr="0088329D">
              <w:rPr>
                <w:szCs w:val="20"/>
              </w:rPr>
              <w:t>psi_group_change</w:t>
            </w:r>
            <w:r>
              <w:rPr>
                <w:szCs w:val="20"/>
              </w:rPr>
              <w:t>}</w:t>
            </w:r>
          </w:p>
        </w:tc>
      </w:tr>
      <w:tr w:rsidR="00B10F0D" w14:paraId="27CA169A" w14:textId="77777777" w:rsidTr="00BE5788">
        <w:tc>
          <w:tcPr>
            <w:tcW w:w="1176" w:type="dxa"/>
            <w:vMerge/>
            <w:shd w:val="clear" w:color="auto" w:fill="E7E6E6" w:themeFill="background2"/>
            <w:vAlign w:val="center"/>
          </w:tcPr>
          <w:p w14:paraId="66EBC187"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7D6C3879" w14:textId="77777777" w:rsidR="00B10F0D" w:rsidRDefault="00B10F0D" w:rsidP="00B10F0D">
            <w:pPr>
              <w:tabs>
                <w:tab w:val="left" w:pos="3516"/>
              </w:tabs>
              <w:rPr>
                <w:szCs w:val="20"/>
              </w:rPr>
            </w:pPr>
          </w:p>
        </w:tc>
        <w:tc>
          <w:tcPr>
            <w:tcW w:w="603" w:type="dxa"/>
            <w:vAlign w:val="center"/>
          </w:tcPr>
          <w:p w14:paraId="3BBF7165" w14:textId="25129E6A" w:rsidR="00B10F0D" w:rsidRDefault="00B10F0D" w:rsidP="00B10F0D">
            <w:pPr>
              <w:tabs>
                <w:tab w:val="left" w:pos="3516"/>
              </w:tabs>
              <w:rPr>
                <w:szCs w:val="20"/>
              </w:rPr>
            </w:pPr>
            <w:r>
              <w:rPr>
                <w:rFonts w:hint="eastAsia"/>
                <w:szCs w:val="20"/>
              </w:rPr>
              <w:t>3</w:t>
            </w:r>
          </w:p>
        </w:tc>
        <w:tc>
          <w:tcPr>
            <w:tcW w:w="6186" w:type="dxa"/>
            <w:vAlign w:val="center"/>
          </w:tcPr>
          <w:p w14:paraId="3A6DF7D9" w14:textId="2138047E" w:rsidR="00B10F0D" w:rsidRDefault="00B10F0D" w:rsidP="0071134C">
            <w:pPr>
              <w:tabs>
                <w:tab w:val="left" w:pos="3516"/>
              </w:tabs>
              <w:jc w:val="left"/>
              <w:rPr>
                <w:szCs w:val="20"/>
              </w:rPr>
            </w:pPr>
            <w:r>
              <w:rPr>
                <w:rFonts w:hint="eastAsia"/>
                <w:szCs w:val="20"/>
              </w:rPr>
              <w:t>{</w:t>
            </w:r>
            <w:r w:rsidR="0088530A" w:rsidRPr="0088530A">
              <w:rPr>
                <w:szCs w:val="20"/>
              </w:rPr>
              <w:t>memset_erms</w:t>
            </w:r>
            <w:r w:rsidR="0088530A">
              <w:rPr>
                <w:szCs w:val="20"/>
              </w:rPr>
              <w:t xml:space="preserve">, </w:t>
            </w:r>
            <w:r w:rsidR="0088530A" w:rsidRPr="0088530A">
              <w:rPr>
                <w:szCs w:val="20"/>
              </w:rPr>
              <w:t>rb_next</w:t>
            </w:r>
            <w:r w:rsidR="0088530A">
              <w:rPr>
                <w:szCs w:val="20"/>
              </w:rPr>
              <w:t xml:space="preserve">, </w:t>
            </w:r>
            <w:r w:rsidR="0088530A" w:rsidRPr="0088530A">
              <w:rPr>
                <w:szCs w:val="20"/>
              </w:rPr>
              <w:t>inherit_event.constprop.0</w:t>
            </w:r>
            <w:r>
              <w:rPr>
                <w:szCs w:val="20"/>
              </w:rPr>
              <w:t xml:space="preserve">}, </w:t>
            </w:r>
            <m:oMath>
              <m:r>
                <w:rPr>
                  <w:rFonts w:ascii="Cambria Math" w:hAnsi="Cambria Math"/>
                  <w:szCs w:val="20"/>
                </w:rPr>
                <m:t>⋯</m:t>
              </m:r>
            </m:oMath>
            <w:r>
              <w:rPr>
                <w:rFonts w:hint="eastAsia"/>
                <w:szCs w:val="20"/>
              </w:rPr>
              <w:t xml:space="preserve"> </w:t>
            </w:r>
            <w:r>
              <w:rPr>
                <w:szCs w:val="20"/>
              </w:rPr>
              <w:t>, {</w:t>
            </w:r>
            <w:r w:rsidR="0088530A" w:rsidRPr="0088530A">
              <w:rPr>
                <w:szCs w:val="20"/>
              </w:rPr>
              <w:t>inherit_event.constprop.0</w:t>
            </w:r>
            <w:r w:rsidR="0088530A">
              <w:rPr>
                <w:szCs w:val="20"/>
              </w:rPr>
              <w:t xml:space="preserve">, </w:t>
            </w:r>
            <w:r w:rsidR="0088530A" w:rsidRPr="0088530A">
              <w:rPr>
                <w:szCs w:val="20"/>
              </w:rPr>
              <w:t>kfree</w:t>
            </w:r>
            <w:r w:rsidR="0088530A">
              <w:rPr>
                <w:szCs w:val="20"/>
              </w:rPr>
              <w:t xml:space="preserve">, </w:t>
            </w:r>
            <w:r w:rsidR="0088530A" w:rsidRPr="0088530A">
              <w:rPr>
                <w:szCs w:val="20"/>
              </w:rPr>
              <w:t>psi_group_change</w:t>
            </w:r>
            <w:r>
              <w:rPr>
                <w:szCs w:val="20"/>
              </w:rPr>
              <w:t>}</w:t>
            </w:r>
          </w:p>
        </w:tc>
      </w:tr>
      <w:tr w:rsidR="00B10F0D" w14:paraId="5AE2F4DB" w14:textId="77777777" w:rsidTr="00BE5788">
        <w:tc>
          <w:tcPr>
            <w:tcW w:w="1176" w:type="dxa"/>
            <w:vMerge/>
            <w:shd w:val="clear" w:color="auto" w:fill="E7E6E6" w:themeFill="background2"/>
            <w:vAlign w:val="center"/>
          </w:tcPr>
          <w:p w14:paraId="51D10065"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5A09122F" w14:textId="77777777" w:rsidR="00B10F0D" w:rsidRDefault="00B10F0D" w:rsidP="00B10F0D">
            <w:pPr>
              <w:tabs>
                <w:tab w:val="left" w:pos="3516"/>
              </w:tabs>
              <w:rPr>
                <w:szCs w:val="20"/>
              </w:rPr>
            </w:pPr>
          </w:p>
        </w:tc>
        <w:tc>
          <w:tcPr>
            <w:tcW w:w="603" w:type="dxa"/>
            <w:vAlign w:val="center"/>
          </w:tcPr>
          <w:p w14:paraId="290B79B4" w14:textId="565421F9" w:rsidR="00B10F0D" w:rsidRDefault="00B10F0D" w:rsidP="00B10F0D">
            <w:pPr>
              <w:tabs>
                <w:tab w:val="left" w:pos="3516"/>
              </w:tabs>
              <w:rPr>
                <w:szCs w:val="20"/>
              </w:rPr>
            </w:pPr>
            <w:r>
              <w:rPr>
                <w:rFonts w:hint="eastAsia"/>
                <w:szCs w:val="20"/>
              </w:rPr>
              <w:t>4</w:t>
            </w:r>
          </w:p>
        </w:tc>
        <w:tc>
          <w:tcPr>
            <w:tcW w:w="6186" w:type="dxa"/>
            <w:vAlign w:val="center"/>
          </w:tcPr>
          <w:p w14:paraId="3848C60F" w14:textId="3449457E" w:rsidR="00B10F0D" w:rsidRDefault="00B10F0D" w:rsidP="0071134C">
            <w:pPr>
              <w:tabs>
                <w:tab w:val="left" w:pos="3516"/>
              </w:tabs>
              <w:jc w:val="left"/>
              <w:rPr>
                <w:szCs w:val="20"/>
              </w:rPr>
            </w:pPr>
            <w:r>
              <w:rPr>
                <w:rFonts w:hint="eastAsia"/>
                <w:szCs w:val="20"/>
              </w:rPr>
              <w:t>{</w:t>
            </w:r>
            <w:r w:rsidR="0088530A" w:rsidRPr="0088530A">
              <w:rPr>
                <w:szCs w:val="20"/>
              </w:rPr>
              <w:t>memset_erms</w:t>
            </w:r>
            <w:r w:rsidR="0088530A">
              <w:rPr>
                <w:szCs w:val="20"/>
              </w:rPr>
              <w:t xml:space="preserve">, </w:t>
            </w:r>
            <w:r w:rsidR="0088530A" w:rsidRPr="0088530A">
              <w:rPr>
                <w:szCs w:val="20"/>
              </w:rPr>
              <w:t>rb_next</w:t>
            </w:r>
            <w:r w:rsidR="0088530A">
              <w:rPr>
                <w:szCs w:val="20"/>
              </w:rPr>
              <w:t xml:space="preserve">, </w:t>
            </w:r>
            <w:r w:rsidR="0088530A" w:rsidRPr="0088530A">
              <w:rPr>
                <w:szCs w:val="20"/>
              </w:rPr>
              <w:t>inherit_event.constprop.0</w:t>
            </w:r>
            <w:r w:rsidR="0088530A">
              <w:rPr>
                <w:szCs w:val="20"/>
              </w:rPr>
              <w:t xml:space="preserve">, </w:t>
            </w:r>
            <w:r w:rsidR="0088530A" w:rsidRPr="0088530A">
              <w:rPr>
                <w:szCs w:val="20"/>
              </w:rPr>
              <w:t>kfree</w:t>
            </w:r>
            <w:r>
              <w:rPr>
                <w:szCs w:val="20"/>
              </w:rPr>
              <w:t xml:space="preserve">}, </w:t>
            </w:r>
            <m:oMath>
              <m:r>
                <w:rPr>
                  <w:rFonts w:ascii="Cambria Math" w:hAnsi="Cambria Math"/>
                  <w:szCs w:val="20"/>
                </w:rPr>
                <m:t>⋯</m:t>
              </m:r>
            </m:oMath>
            <w:r>
              <w:rPr>
                <w:rFonts w:hint="eastAsia"/>
                <w:szCs w:val="20"/>
              </w:rPr>
              <w:t xml:space="preserve"> </w:t>
            </w:r>
            <w:r>
              <w:rPr>
                <w:szCs w:val="20"/>
              </w:rPr>
              <w:t>, {</w:t>
            </w:r>
            <w:r w:rsidR="0088530A" w:rsidRPr="0088530A">
              <w:rPr>
                <w:szCs w:val="20"/>
              </w:rPr>
              <w:t>rb_next</w:t>
            </w:r>
            <w:r w:rsidR="0088530A">
              <w:rPr>
                <w:szCs w:val="20"/>
              </w:rPr>
              <w:t xml:space="preserve">, </w:t>
            </w:r>
            <w:r w:rsidR="0088530A" w:rsidRPr="0088530A">
              <w:rPr>
                <w:szCs w:val="20"/>
              </w:rPr>
              <w:t>inherit_event.constprop.0</w:t>
            </w:r>
            <w:r w:rsidR="0088530A">
              <w:rPr>
                <w:szCs w:val="20"/>
              </w:rPr>
              <w:t xml:space="preserve">, </w:t>
            </w:r>
            <w:r w:rsidR="0088530A" w:rsidRPr="0088530A">
              <w:rPr>
                <w:szCs w:val="20"/>
              </w:rPr>
              <w:t>kfree</w:t>
            </w:r>
            <w:r w:rsidR="0088530A">
              <w:rPr>
                <w:szCs w:val="20"/>
              </w:rPr>
              <w:t xml:space="preserve">, </w:t>
            </w:r>
            <w:r w:rsidR="0088530A" w:rsidRPr="0088530A">
              <w:rPr>
                <w:szCs w:val="20"/>
              </w:rPr>
              <w:t>psi_group_change</w:t>
            </w:r>
            <w:r>
              <w:rPr>
                <w:szCs w:val="20"/>
              </w:rPr>
              <w:t>}</w:t>
            </w:r>
          </w:p>
        </w:tc>
      </w:tr>
      <w:tr w:rsidR="00B10F0D" w14:paraId="514B11F0" w14:textId="77777777" w:rsidTr="00BE5788">
        <w:tc>
          <w:tcPr>
            <w:tcW w:w="1176" w:type="dxa"/>
            <w:vMerge/>
            <w:shd w:val="clear" w:color="auto" w:fill="E7E6E6" w:themeFill="background2"/>
            <w:vAlign w:val="center"/>
          </w:tcPr>
          <w:p w14:paraId="476E4C62"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6D7514F4" w14:textId="77777777" w:rsidR="00B10F0D" w:rsidRDefault="00B10F0D" w:rsidP="00B10F0D">
            <w:pPr>
              <w:tabs>
                <w:tab w:val="left" w:pos="3516"/>
              </w:tabs>
              <w:rPr>
                <w:szCs w:val="20"/>
              </w:rPr>
            </w:pPr>
          </w:p>
        </w:tc>
        <w:tc>
          <w:tcPr>
            <w:tcW w:w="603" w:type="dxa"/>
            <w:vAlign w:val="center"/>
          </w:tcPr>
          <w:p w14:paraId="3FB1CE2D" w14:textId="76CAE146" w:rsidR="00B10F0D" w:rsidRDefault="00B10F0D" w:rsidP="00B10F0D">
            <w:pPr>
              <w:tabs>
                <w:tab w:val="left" w:pos="3516"/>
              </w:tabs>
              <w:rPr>
                <w:szCs w:val="20"/>
              </w:rPr>
            </w:pPr>
            <w:r>
              <w:rPr>
                <w:rFonts w:hint="eastAsia"/>
                <w:szCs w:val="20"/>
              </w:rPr>
              <w:t>5</w:t>
            </w:r>
          </w:p>
        </w:tc>
        <w:tc>
          <w:tcPr>
            <w:tcW w:w="6186" w:type="dxa"/>
            <w:vAlign w:val="center"/>
          </w:tcPr>
          <w:p w14:paraId="233F5FCD" w14:textId="25737C10" w:rsidR="00B10F0D" w:rsidRDefault="00B10F0D" w:rsidP="0071134C">
            <w:pPr>
              <w:tabs>
                <w:tab w:val="left" w:pos="3516"/>
              </w:tabs>
              <w:jc w:val="left"/>
              <w:rPr>
                <w:szCs w:val="20"/>
              </w:rPr>
            </w:pPr>
            <w:r>
              <w:rPr>
                <w:rFonts w:hint="eastAsia"/>
                <w:szCs w:val="20"/>
              </w:rPr>
              <w:t>{</w:t>
            </w:r>
            <w:r w:rsidR="0088530A" w:rsidRPr="0088530A">
              <w:rPr>
                <w:szCs w:val="20"/>
              </w:rPr>
              <w:t>memset_erms</w:t>
            </w:r>
            <w:r w:rsidR="0088530A">
              <w:rPr>
                <w:szCs w:val="20"/>
              </w:rPr>
              <w:t xml:space="preserve">, </w:t>
            </w:r>
            <w:r w:rsidR="0088530A" w:rsidRPr="0088530A">
              <w:rPr>
                <w:szCs w:val="20"/>
              </w:rPr>
              <w:t>rb_next</w:t>
            </w:r>
            <w:r w:rsidR="0088530A">
              <w:rPr>
                <w:szCs w:val="20"/>
              </w:rPr>
              <w:t xml:space="preserve">, </w:t>
            </w:r>
            <w:r w:rsidR="0088530A" w:rsidRPr="0088530A">
              <w:rPr>
                <w:szCs w:val="20"/>
              </w:rPr>
              <w:t>inherit_event.constprop.0</w:t>
            </w:r>
            <w:r w:rsidR="0088530A">
              <w:rPr>
                <w:szCs w:val="20"/>
              </w:rPr>
              <w:t xml:space="preserve">, </w:t>
            </w:r>
            <w:r w:rsidR="0088530A" w:rsidRPr="0088530A">
              <w:rPr>
                <w:szCs w:val="20"/>
              </w:rPr>
              <w:t>kfree</w:t>
            </w:r>
            <w:r w:rsidR="0088530A">
              <w:rPr>
                <w:szCs w:val="20"/>
              </w:rPr>
              <w:t xml:space="preserve">, </w:t>
            </w:r>
            <w:r w:rsidR="0088530A" w:rsidRPr="0088530A">
              <w:rPr>
                <w:szCs w:val="20"/>
              </w:rPr>
              <w:t>psi_group_change</w:t>
            </w:r>
            <w:r>
              <w:rPr>
                <w:szCs w:val="20"/>
              </w:rPr>
              <w:t>}</w:t>
            </w:r>
          </w:p>
        </w:tc>
      </w:tr>
      <w:tr w:rsidR="00B10F0D" w14:paraId="3F69C252" w14:textId="77777777" w:rsidTr="00BE5788">
        <w:tc>
          <w:tcPr>
            <w:tcW w:w="1176" w:type="dxa"/>
            <w:vMerge/>
            <w:shd w:val="clear" w:color="auto" w:fill="E7E6E6" w:themeFill="background2"/>
            <w:vAlign w:val="center"/>
          </w:tcPr>
          <w:p w14:paraId="1A121D52" w14:textId="77777777" w:rsidR="00B10F0D" w:rsidRDefault="00B10F0D" w:rsidP="00B10F0D">
            <w:pPr>
              <w:tabs>
                <w:tab w:val="left" w:pos="3516"/>
              </w:tabs>
              <w:rPr>
                <w:szCs w:val="20"/>
              </w:rPr>
            </w:pPr>
          </w:p>
        </w:tc>
        <w:tc>
          <w:tcPr>
            <w:tcW w:w="1051" w:type="dxa"/>
            <w:vMerge w:val="restart"/>
            <w:shd w:val="clear" w:color="auto" w:fill="E7E6E6" w:themeFill="background2"/>
            <w:vAlign w:val="center"/>
          </w:tcPr>
          <w:p w14:paraId="43FB96AD" w14:textId="2EF69A96" w:rsidR="00B10F0D" w:rsidRDefault="00B10F0D" w:rsidP="00B10F0D">
            <w:pPr>
              <w:tabs>
                <w:tab w:val="left" w:pos="3516"/>
              </w:tabs>
              <w:rPr>
                <w:szCs w:val="20"/>
              </w:rPr>
            </w:pPr>
            <w:r>
              <w:rPr>
                <w:rFonts w:hint="eastAsia"/>
                <w:szCs w:val="20"/>
              </w:rPr>
              <w:t>A</w:t>
            </w:r>
            <w:r>
              <w:rPr>
                <w:szCs w:val="20"/>
              </w:rPr>
              <w:t>ll</w:t>
            </w:r>
          </w:p>
        </w:tc>
        <w:tc>
          <w:tcPr>
            <w:tcW w:w="603" w:type="dxa"/>
            <w:vAlign w:val="center"/>
          </w:tcPr>
          <w:p w14:paraId="6F68EF78" w14:textId="19FAAEBE" w:rsidR="00B10F0D" w:rsidRDefault="00B10F0D" w:rsidP="00B10F0D">
            <w:pPr>
              <w:tabs>
                <w:tab w:val="left" w:pos="3516"/>
              </w:tabs>
              <w:rPr>
                <w:szCs w:val="20"/>
              </w:rPr>
            </w:pPr>
            <w:r>
              <w:rPr>
                <w:rFonts w:hint="eastAsia"/>
                <w:szCs w:val="20"/>
              </w:rPr>
              <w:t>1</w:t>
            </w:r>
          </w:p>
        </w:tc>
        <w:tc>
          <w:tcPr>
            <w:tcW w:w="6186" w:type="dxa"/>
            <w:vAlign w:val="center"/>
          </w:tcPr>
          <w:p w14:paraId="25D0340E" w14:textId="358EC7DB" w:rsidR="00B10F0D" w:rsidRDefault="00B10F0D" w:rsidP="0071134C">
            <w:pPr>
              <w:tabs>
                <w:tab w:val="left" w:pos="3516"/>
              </w:tabs>
              <w:jc w:val="left"/>
              <w:rPr>
                <w:szCs w:val="20"/>
              </w:rPr>
            </w:pPr>
            <w:r>
              <w:rPr>
                <w:rFonts w:hint="eastAsia"/>
                <w:szCs w:val="20"/>
              </w:rPr>
              <w:t>{</w:t>
            </w:r>
            <w:r w:rsidR="00B04218" w:rsidRPr="00B04218">
              <w:rPr>
                <w:szCs w:val="20"/>
              </w:rPr>
              <w:t>memset_erms</w:t>
            </w:r>
            <w:r>
              <w:rPr>
                <w:szCs w:val="20"/>
              </w:rPr>
              <w:t xml:space="preserve">}, </w:t>
            </w:r>
            <m:oMath>
              <m:r>
                <w:rPr>
                  <w:rFonts w:ascii="Cambria Math" w:hAnsi="Cambria Math"/>
                  <w:szCs w:val="20"/>
                </w:rPr>
                <m:t>⋯</m:t>
              </m:r>
            </m:oMath>
            <w:r>
              <w:rPr>
                <w:rFonts w:hint="eastAsia"/>
                <w:szCs w:val="20"/>
              </w:rPr>
              <w:t xml:space="preserve"> </w:t>
            </w:r>
            <w:r>
              <w:rPr>
                <w:szCs w:val="20"/>
              </w:rPr>
              <w:t>, {</w:t>
            </w:r>
            <w:r w:rsidR="00B04218" w:rsidRPr="00B04218">
              <w:rPr>
                <w:szCs w:val="20"/>
              </w:rPr>
              <w:t>kfree</w:t>
            </w:r>
            <w:r>
              <w:rPr>
                <w:szCs w:val="20"/>
              </w:rPr>
              <w:t>}</w:t>
            </w:r>
          </w:p>
        </w:tc>
      </w:tr>
      <w:tr w:rsidR="00B10F0D" w14:paraId="2BAF5CEE" w14:textId="77777777" w:rsidTr="00BE5788">
        <w:tc>
          <w:tcPr>
            <w:tcW w:w="1176" w:type="dxa"/>
            <w:vMerge/>
            <w:shd w:val="clear" w:color="auto" w:fill="E7E6E6" w:themeFill="background2"/>
            <w:vAlign w:val="center"/>
          </w:tcPr>
          <w:p w14:paraId="12038913"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2CAE5247" w14:textId="77777777" w:rsidR="00B10F0D" w:rsidRDefault="00B10F0D" w:rsidP="00B10F0D">
            <w:pPr>
              <w:tabs>
                <w:tab w:val="left" w:pos="3516"/>
              </w:tabs>
              <w:rPr>
                <w:szCs w:val="20"/>
              </w:rPr>
            </w:pPr>
          </w:p>
        </w:tc>
        <w:tc>
          <w:tcPr>
            <w:tcW w:w="603" w:type="dxa"/>
            <w:vAlign w:val="center"/>
          </w:tcPr>
          <w:p w14:paraId="3697465C" w14:textId="410E5C0E" w:rsidR="00B10F0D" w:rsidRDefault="00B10F0D" w:rsidP="00B10F0D">
            <w:pPr>
              <w:tabs>
                <w:tab w:val="left" w:pos="3516"/>
              </w:tabs>
              <w:rPr>
                <w:szCs w:val="20"/>
              </w:rPr>
            </w:pPr>
            <w:r>
              <w:rPr>
                <w:rFonts w:hint="eastAsia"/>
                <w:szCs w:val="20"/>
              </w:rPr>
              <w:t>2</w:t>
            </w:r>
          </w:p>
        </w:tc>
        <w:tc>
          <w:tcPr>
            <w:tcW w:w="6186" w:type="dxa"/>
            <w:vAlign w:val="center"/>
          </w:tcPr>
          <w:p w14:paraId="647305B8" w14:textId="6E8E71CB" w:rsidR="00B10F0D" w:rsidRDefault="00B10F0D" w:rsidP="0071134C">
            <w:pPr>
              <w:tabs>
                <w:tab w:val="left" w:pos="3516"/>
              </w:tabs>
              <w:jc w:val="left"/>
              <w:rPr>
                <w:szCs w:val="20"/>
              </w:rPr>
            </w:pPr>
            <w:r>
              <w:rPr>
                <w:rFonts w:hint="eastAsia"/>
                <w:szCs w:val="20"/>
              </w:rPr>
              <w:t>{</w:t>
            </w:r>
            <w:r w:rsidR="00B04218" w:rsidRPr="00B04218">
              <w:rPr>
                <w:szCs w:val="20"/>
              </w:rPr>
              <w:t>memset_erms</w:t>
            </w:r>
            <w:r w:rsidR="00B04218">
              <w:rPr>
                <w:szCs w:val="20"/>
              </w:rPr>
              <w:t xml:space="preserve">, </w:t>
            </w:r>
            <w:r w:rsidR="00B04218" w:rsidRPr="00B04218">
              <w:rPr>
                <w:szCs w:val="20"/>
              </w:rPr>
              <w:t>rb_next</w:t>
            </w:r>
            <w:r>
              <w:rPr>
                <w:szCs w:val="20"/>
              </w:rPr>
              <w:t xml:space="preserve">}, </w:t>
            </w:r>
            <m:oMath>
              <m:r>
                <w:rPr>
                  <w:rFonts w:ascii="Cambria Math" w:hAnsi="Cambria Math"/>
                  <w:szCs w:val="20"/>
                </w:rPr>
                <m:t>⋯</m:t>
              </m:r>
            </m:oMath>
            <w:r>
              <w:rPr>
                <w:rFonts w:hint="eastAsia"/>
                <w:szCs w:val="20"/>
              </w:rPr>
              <w:t xml:space="preserve"> </w:t>
            </w:r>
            <w:r>
              <w:rPr>
                <w:szCs w:val="20"/>
              </w:rPr>
              <w:t>, {</w:t>
            </w:r>
            <w:r w:rsidR="0096260D" w:rsidRPr="0096260D">
              <w:rPr>
                <w:szCs w:val="20"/>
              </w:rPr>
              <w:t>inherit_event.constprop.0</w:t>
            </w:r>
            <w:r w:rsidR="0096260D">
              <w:rPr>
                <w:szCs w:val="20"/>
              </w:rPr>
              <w:t xml:space="preserve">, </w:t>
            </w:r>
            <w:r w:rsidR="0096260D" w:rsidRPr="0096260D">
              <w:rPr>
                <w:szCs w:val="20"/>
              </w:rPr>
              <w:t>kfree</w:t>
            </w:r>
            <w:r>
              <w:rPr>
                <w:szCs w:val="20"/>
              </w:rPr>
              <w:t>}</w:t>
            </w:r>
          </w:p>
        </w:tc>
      </w:tr>
      <w:tr w:rsidR="00B10F0D" w14:paraId="51B414DB" w14:textId="77777777" w:rsidTr="00BE5788">
        <w:tc>
          <w:tcPr>
            <w:tcW w:w="1176" w:type="dxa"/>
            <w:vMerge/>
            <w:shd w:val="clear" w:color="auto" w:fill="E7E6E6" w:themeFill="background2"/>
            <w:vAlign w:val="center"/>
          </w:tcPr>
          <w:p w14:paraId="3B4C101A"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7012853E" w14:textId="77777777" w:rsidR="00B10F0D" w:rsidRDefault="00B10F0D" w:rsidP="00B10F0D">
            <w:pPr>
              <w:tabs>
                <w:tab w:val="left" w:pos="3516"/>
              </w:tabs>
              <w:rPr>
                <w:szCs w:val="20"/>
              </w:rPr>
            </w:pPr>
          </w:p>
        </w:tc>
        <w:tc>
          <w:tcPr>
            <w:tcW w:w="603" w:type="dxa"/>
            <w:vAlign w:val="center"/>
          </w:tcPr>
          <w:p w14:paraId="118E8686" w14:textId="5EEE654B" w:rsidR="00B10F0D" w:rsidRDefault="00B10F0D" w:rsidP="00B10F0D">
            <w:pPr>
              <w:tabs>
                <w:tab w:val="left" w:pos="3516"/>
              </w:tabs>
              <w:rPr>
                <w:szCs w:val="20"/>
              </w:rPr>
            </w:pPr>
            <w:r>
              <w:rPr>
                <w:rFonts w:hint="eastAsia"/>
                <w:szCs w:val="20"/>
              </w:rPr>
              <w:t>3</w:t>
            </w:r>
          </w:p>
        </w:tc>
        <w:tc>
          <w:tcPr>
            <w:tcW w:w="6186" w:type="dxa"/>
            <w:vAlign w:val="center"/>
          </w:tcPr>
          <w:p w14:paraId="23CB84D8" w14:textId="098906CA" w:rsidR="00B10F0D" w:rsidRDefault="00B10F0D" w:rsidP="0071134C">
            <w:pPr>
              <w:tabs>
                <w:tab w:val="left" w:pos="3516"/>
              </w:tabs>
              <w:jc w:val="left"/>
              <w:rPr>
                <w:szCs w:val="20"/>
              </w:rPr>
            </w:pPr>
            <w:r>
              <w:rPr>
                <w:rFonts w:hint="eastAsia"/>
                <w:szCs w:val="20"/>
              </w:rPr>
              <w:t>{</w:t>
            </w:r>
            <w:r w:rsidR="0096260D" w:rsidRPr="0096260D">
              <w:rPr>
                <w:szCs w:val="20"/>
              </w:rPr>
              <w:t>memset_erms</w:t>
            </w:r>
            <w:r w:rsidR="0096260D">
              <w:rPr>
                <w:szCs w:val="20"/>
              </w:rPr>
              <w:t xml:space="preserve">, </w:t>
            </w:r>
            <w:r w:rsidR="0096260D" w:rsidRPr="0096260D">
              <w:rPr>
                <w:szCs w:val="20"/>
              </w:rPr>
              <w:t>rb_next</w:t>
            </w:r>
            <w:r w:rsidR="0096260D">
              <w:rPr>
                <w:szCs w:val="20"/>
              </w:rPr>
              <w:t xml:space="preserve">, </w:t>
            </w:r>
            <w:r w:rsidR="0096260D" w:rsidRPr="0096260D">
              <w:rPr>
                <w:szCs w:val="20"/>
              </w:rPr>
              <w:t>perf_event_alloc</w:t>
            </w:r>
            <w:r>
              <w:rPr>
                <w:szCs w:val="20"/>
              </w:rPr>
              <w:t xml:space="preserve">}, </w:t>
            </w:r>
            <m:oMath>
              <m:r>
                <w:rPr>
                  <w:rFonts w:ascii="Cambria Math" w:hAnsi="Cambria Math"/>
                  <w:szCs w:val="20"/>
                </w:rPr>
                <m:t>⋯</m:t>
              </m:r>
            </m:oMath>
            <w:r>
              <w:rPr>
                <w:rFonts w:hint="eastAsia"/>
                <w:szCs w:val="20"/>
              </w:rPr>
              <w:t xml:space="preserve"> </w:t>
            </w:r>
            <w:r>
              <w:rPr>
                <w:szCs w:val="20"/>
              </w:rPr>
              <w:t>, {</w:t>
            </w:r>
            <w:r w:rsidR="0096260D" w:rsidRPr="0096260D">
              <w:rPr>
                <w:szCs w:val="20"/>
              </w:rPr>
              <w:t>perf_event_alloc</w:t>
            </w:r>
            <w:r w:rsidR="0096260D">
              <w:rPr>
                <w:szCs w:val="20"/>
              </w:rPr>
              <w:t xml:space="preserve">, </w:t>
            </w:r>
            <w:r w:rsidR="0096260D" w:rsidRPr="0096260D">
              <w:rPr>
                <w:szCs w:val="20"/>
              </w:rPr>
              <w:t>inherit_event.constprop.0</w:t>
            </w:r>
            <w:r w:rsidR="0096260D">
              <w:rPr>
                <w:szCs w:val="20"/>
              </w:rPr>
              <w:t xml:space="preserve">, </w:t>
            </w:r>
            <w:r w:rsidR="0096260D" w:rsidRPr="0096260D">
              <w:rPr>
                <w:szCs w:val="20"/>
              </w:rPr>
              <w:t>kfree</w:t>
            </w:r>
            <w:r>
              <w:rPr>
                <w:szCs w:val="20"/>
              </w:rPr>
              <w:t>}</w:t>
            </w:r>
          </w:p>
        </w:tc>
      </w:tr>
      <w:tr w:rsidR="00B10F0D" w14:paraId="200762F7" w14:textId="77777777" w:rsidTr="00BE5788">
        <w:tc>
          <w:tcPr>
            <w:tcW w:w="1176" w:type="dxa"/>
            <w:vMerge/>
            <w:shd w:val="clear" w:color="auto" w:fill="E7E6E6" w:themeFill="background2"/>
            <w:vAlign w:val="center"/>
          </w:tcPr>
          <w:p w14:paraId="69BAD615"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3FB3DC7D" w14:textId="77777777" w:rsidR="00B10F0D" w:rsidRDefault="00B10F0D" w:rsidP="00B10F0D">
            <w:pPr>
              <w:tabs>
                <w:tab w:val="left" w:pos="3516"/>
              </w:tabs>
              <w:rPr>
                <w:szCs w:val="20"/>
              </w:rPr>
            </w:pPr>
          </w:p>
        </w:tc>
        <w:tc>
          <w:tcPr>
            <w:tcW w:w="603" w:type="dxa"/>
            <w:vAlign w:val="center"/>
          </w:tcPr>
          <w:p w14:paraId="721E80B9" w14:textId="7AB0D0C6" w:rsidR="00B10F0D" w:rsidRDefault="00B10F0D" w:rsidP="00B10F0D">
            <w:pPr>
              <w:tabs>
                <w:tab w:val="left" w:pos="3516"/>
              </w:tabs>
              <w:rPr>
                <w:szCs w:val="20"/>
              </w:rPr>
            </w:pPr>
            <w:r>
              <w:rPr>
                <w:rFonts w:hint="eastAsia"/>
                <w:szCs w:val="20"/>
              </w:rPr>
              <w:t>4</w:t>
            </w:r>
          </w:p>
        </w:tc>
        <w:tc>
          <w:tcPr>
            <w:tcW w:w="6186" w:type="dxa"/>
            <w:vAlign w:val="center"/>
          </w:tcPr>
          <w:p w14:paraId="173D26D4" w14:textId="06757C0D" w:rsidR="00B10F0D" w:rsidRDefault="00B10F0D" w:rsidP="0071134C">
            <w:pPr>
              <w:tabs>
                <w:tab w:val="left" w:pos="3516"/>
              </w:tabs>
              <w:jc w:val="left"/>
              <w:rPr>
                <w:szCs w:val="20"/>
              </w:rPr>
            </w:pPr>
            <w:r>
              <w:rPr>
                <w:rFonts w:hint="eastAsia"/>
                <w:szCs w:val="20"/>
              </w:rPr>
              <w:t>{</w:t>
            </w:r>
            <w:r w:rsidR="00817CE3" w:rsidRPr="00817CE3">
              <w:rPr>
                <w:szCs w:val="20"/>
              </w:rPr>
              <w:t>memset_erms</w:t>
            </w:r>
            <w:r w:rsidR="00817CE3">
              <w:rPr>
                <w:szCs w:val="20"/>
              </w:rPr>
              <w:t xml:space="preserve">, </w:t>
            </w:r>
            <w:r w:rsidR="00817CE3" w:rsidRPr="00817CE3">
              <w:rPr>
                <w:szCs w:val="20"/>
              </w:rPr>
              <w:t>rb_next</w:t>
            </w:r>
            <w:r w:rsidR="00817CE3">
              <w:rPr>
                <w:szCs w:val="20"/>
              </w:rPr>
              <w:t xml:space="preserve">, </w:t>
            </w:r>
            <w:r w:rsidR="00817CE3" w:rsidRPr="00817CE3">
              <w:rPr>
                <w:szCs w:val="20"/>
              </w:rPr>
              <w:t>perf_event_alloc</w:t>
            </w:r>
            <w:r w:rsidR="00817CE3">
              <w:rPr>
                <w:szCs w:val="20"/>
              </w:rPr>
              <w:t xml:space="preserve">, </w:t>
            </w:r>
            <w:r w:rsidR="00817CE3" w:rsidRPr="00817CE3">
              <w:rPr>
                <w:szCs w:val="20"/>
              </w:rPr>
              <w:t>inherit_event.constprop.0</w:t>
            </w:r>
            <w:r>
              <w:rPr>
                <w:szCs w:val="20"/>
              </w:rPr>
              <w:t xml:space="preserve">}, </w:t>
            </w:r>
            <m:oMath>
              <m:r>
                <w:rPr>
                  <w:rFonts w:ascii="Cambria Math" w:hAnsi="Cambria Math"/>
                  <w:szCs w:val="20"/>
                </w:rPr>
                <m:t>⋯</m:t>
              </m:r>
            </m:oMath>
            <w:r>
              <w:rPr>
                <w:rFonts w:hint="eastAsia"/>
                <w:szCs w:val="20"/>
              </w:rPr>
              <w:t xml:space="preserve"> </w:t>
            </w:r>
            <w:r>
              <w:rPr>
                <w:szCs w:val="20"/>
              </w:rPr>
              <w:t>, {</w:t>
            </w:r>
            <w:r w:rsidR="00817CE3" w:rsidRPr="00817CE3">
              <w:rPr>
                <w:szCs w:val="20"/>
              </w:rPr>
              <w:t>rb_next</w:t>
            </w:r>
            <w:r w:rsidR="00817CE3">
              <w:rPr>
                <w:szCs w:val="20"/>
              </w:rPr>
              <w:t xml:space="preserve">, </w:t>
            </w:r>
            <w:r w:rsidR="00817CE3" w:rsidRPr="00817CE3">
              <w:rPr>
                <w:szCs w:val="20"/>
              </w:rPr>
              <w:t>perf_event_alloc</w:t>
            </w:r>
            <w:r w:rsidR="00817CE3">
              <w:rPr>
                <w:szCs w:val="20"/>
              </w:rPr>
              <w:t xml:space="preserve">, </w:t>
            </w:r>
            <w:r w:rsidR="00817CE3" w:rsidRPr="00817CE3">
              <w:rPr>
                <w:szCs w:val="20"/>
              </w:rPr>
              <w:t>inherit_event.constprop.0</w:t>
            </w:r>
            <w:r w:rsidR="00817CE3">
              <w:rPr>
                <w:szCs w:val="20"/>
              </w:rPr>
              <w:t xml:space="preserve">, </w:t>
            </w:r>
            <w:r w:rsidR="00817CE3" w:rsidRPr="00817CE3">
              <w:rPr>
                <w:szCs w:val="20"/>
              </w:rPr>
              <w:t>kfree</w:t>
            </w:r>
            <w:r>
              <w:rPr>
                <w:szCs w:val="20"/>
              </w:rPr>
              <w:t>}</w:t>
            </w:r>
          </w:p>
        </w:tc>
      </w:tr>
      <w:tr w:rsidR="00B10F0D" w14:paraId="5D3C4B7E" w14:textId="77777777" w:rsidTr="00BE5788">
        <w:tc>
          <w:tcPr>
            <w:tcW w:w="1176" w:type="dxa"/>
            <w:vMerge/>
            <w:shd w:val="clear" w:color="auto" w:fill="E7E6E6" w:themeFill="background2"/>
            <w:vAlign w:val="center"/>
          </w:tcPr>
          <w:p w14:paraId="55EBAD47"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4D63561B" w14:textId="77777777" w:rsidR="00B10F0D" w:rsidRDefault="00B10F0D" w:rsidP="00B10F0D">
            <w:pPr>
              <w:tabs>
                <w:tab w:val="left" w:pos="3516"/>
              </w:tabs>
              <w:rPr>
                <w:szCs w:val="20"/>
              </w:rPr>
            </w:pPr>
          </w:p>
        </w:tc>
        <w:tc>
          <w:tcPr>
            <w:tcW w:w="603" w:type="dxa"/>
            <w:vAlign w:val="center"/>
          </w:tcPr>
          <w:p w14:paraId="76EB376D" w14:textId="5ECDA151" w:rsidR="00B10F0D" w:rsidRDefault="00B10F0D" w:rsidP="00B10F0D">
            <w:pPr>
              <w:tabs>
                <w:tab w:val="left" w:pos="3516"/>
              </w:tabs>
              <w:rPr>
                <w:szCs w:val="20"/>
              </w:rPr>
            </w:pPr>
            <w:r>
              <w:rPr>
                <w:rFonts w:hint="eastAsia"/>
                <w:szCs w:val="20"/>
              </w:rPr>
              <w:t>5</w:t>
            </w:r>
          </w:p>
        </w:tc>
        <w:tc>
          <w:tcPr>
            <w:tcW w:w="6186" w:type="dxa"/>
            <w:vAlign w:val="center"/>
          </w:tcPr>
          <w:p w14:paraId="38BA46D6" w14:textId="5AF32974" w:rsidR="00B10F0D" w:rsidRDefault="00B10F0D" w:rsidP="0071134C">
            <w:pPr>
              <w:tabs>
                <w:tab w:val="left" w:pos="3516"/>
              </w:tabs>
              <w:jc w:val="left"/>
              <w:rPr>
                <w:szCs w:val="20"/>
              </w:rPr>
            </w:pPr>
            <w:r>
              <w:rPr>
                <w:rFonts w:hint="eastAsia"/>
                <w:szCs w:val="20"/>
              </w:rPr>
              <w:t>{</w:t>
            </w:r>
            <w:r w:rsidR="00817CE3" w:rsidRPr="00817CE3">
              <w:rPr>
                <w:szCs w:val="20"/>
              </w:rPr>
              <w:t>memset_erms</w:t>
            </w:r>
            <w:r w:rsidR="00817CE3">
              <w:rPr>
                <w:szCs w:val="20"/>
              </w:rPr>
              <w:t xml:space="preserve">, </w:t>
            </w:r>
            <w:r w:rsidR="00817CE3" w:rsidRPr="00817CE3">
              <w:rPr>
                <w:szCs w:val="20"/>
              </w:rPr>
              <w:t>rb_next</w:t>
            </w:r>
            <w:r w:rsidR="00817CE3">
              <w:rPr>
                <w:szCs w:val="20"/>
              </w:rPr>
              <w:t xml:space="preserve">, </w:t>
            </w:r>
            <w:r w:rsidR="00817CE3" w:rsidRPr="00817CE3">
              <w:rPr>
                <w:szCs w:val="20"/>
              </w:rPr>
              <w:t>perf_event_alloc</w:t>
            </w:r>
            <w:r w:rsidR="00817CE3">
              <w:rPr>
                <w:szCs w:val="20"/>
              </w:rPr>
              <w:t xml:space="preserve">, </w:t>
            </w:r>
            <w:r w:rsidR="00817CE3" w:rsidRPr="00817CE3">
              <w:rPr>
                <w:szCs w:val="20"/>
              </w:rPr>
              <w:t>inherit_event.constprop.0</w:t>
            </w:r>
            <w:r w:rsidR="00817CE3">
              <w:rPr>
                <w:szCs w:val="20"/>
              </w:rPr>
              <w:t xml:space="preserve">, </w:t>
            </w:r>
            <w:r w:rsidR="00817CE3" w:rsidRPr="00817CE3">
              <w:rPr>
                <w:szCs w:val="20"/>
              </w:rPr>
              <w:t>kfree</w:t>
            </w:r>
            <w:r>
              <w:rPr>
                <w:szCs w:val="20"/>
              </w:rPr>
              <w:t>}</w:t>
            </w:r>
          </w:p>
        </w:tc>
      </w:tr>
      <w:tr w:rsidR="00B10F0D" w14:paraId="13EBED19" w14:textId="77777777" w:rsidTr="00BE5788">
        <w:tc>
          <w:tcPr>
            <w:tcW w:w="1176" w:type="dxa"/>
            <w:vMerge w:val="restart"/>
            <w:shd w:val="clear" w:color="auto" w:fill="E7E6E6" w:themeFill="background2"/>
            <w:vAlign w:val="center"/>
          </w:tcPr>
          <w:p w14:paraId="67026348" w14:textId="7B9009F6" w:rsidR="00B10F0D" w:rsidRDefault="00B10F0D" w:rsidP="00B10F0D">
            <w:pPr>
              <w:tabs>
                <w:tab w:val="left" w:pos="3516"/>
              </w:tabs>
              <w:rPr>
                <w:szCs w:val="20"/>
              </w:rPr>
            </w:pPr>
            <w:r>
              <w:rPr>
                <w:rFonts w:hint="eastAsia"/>
                <w:szCs w:val="20"/>
              </w:rPr>
              <w:lastRenderedPageBreak/>
              <w:t>I</w:t>
            </w:r>
            <w:r>
              <w:rPr>
                <w:szCs w:val="20"/>
              </w:rPr>
              <w:t>nstruction</w:t>
            </w:r>
          </w:p>
        </w:tc>
        <w:tc>
          <w:tcPr>
            <w:tcW w:w="1051" w:type="dxa"/>
            <w:vMerge w:val="restart"/>
            <w:shd w:val="clear" w:color="auto" w:fill="E7E6E6" w:themeFill="background2"/>
            <w:vAlign w:val="center"/>
          </w:tcPr>
          <w:p w14:paraId="61A7A961" w14:textId="104E6980" w:rsidR="00B10F0D" w:rsidRDefault="00B10F0D" w:rsidP="00B10F0D">
            <w:pPr>
              <w:tabs>
                <w:tab w:val="left" w:pos="3516"/>
              </w:tabs>
              <w:rPr>
                <w:szCs w:val="20"/>
              </w:rPr>
            </w:pPr>
            <w:r>
              <w:rPr>
                <w:szCs w:val="20"/>
              </w:rPr>
              <w:t>Common</w:t>
            </w:r>
          </w:p>
        </w:tc>
        <w:tc>
          <w:tcPr>
            <w:tcW w:w="603" w:type="dxa"/>
            <w:vAlign w:val="center"/>
          </w:tcPr>
          <w:p w14:paraId="2E724D34" w14:textId="1E1EB4D1" w:rsidR="00B10F0D" w:rsidRDefault="00B10F0D" w:rsidP="00B10F0D">
            <w:pPr>
              <w:tabs>
                <w:tab w:val="left" w:pos="3516"/>
              </w:tabs>
              <w:rPr>
                <w:szCs w:val="20"/>
              </w:rPr>
            </w:pPr>
            <w:r>
              <w:rPr>
                <w:rFonts w:hint="eastAsia"/>
                <w:szCs w:val="20"/>
              </w:rPr>
              <w:t>1</w:t>
            </w:r>
          </w:p>
        </w:tc>
        <w:tc>
          <w:tcPr>
            <w:tcW w:w="6186" w:type="dxa"/>
            <w:vAlign w:val="center"/>
          </w:tcPr>
          <w:p w14:paraId="7819E17A" w14:textId="54275FCE" w:rsidR="00B10F0D" w:rsidRDefault="00B10F0D" w:rsidP="0071134C">
            <w:pPr>
              <w:tabs>
                <w:tab w:val="left" w:pos="3516"/>
              </w:tabs>
              <w:jc w:val="left"/>
              <w:rPr>
                <w:szCs w:val="20"/>
              </w:rPr>
            </w:pPr>
            <w:r>
              <w:rPr>
                <w:rFonts w:hint="eastAsia"/>
                <w:szCs w:val="20"/>
              </w:rPr>
              <w:t>{</w:t>
            </w:r>
            <w:r w:rsidR="00345464" w:rsidRPr="00345464">
              <w:rPr>
                <w:szCs w:val="20"/>
              </w:rPr>
              <w:t>psi_group_change</w:t>
            </w:r>
            <w:r>
              <w:rPr>
                <w:szCs w:val="20"/>
              </w:rPr>
              <w:t xml:space="preserve">}, </w:t>
            </w:r>
            <m:oMath>
              <m:r>
                <w:rPr>
                  <w:rFonts w:ascii="Cambria Math" w:hAnsi="Cambria Math"/>
                  <w:szCs w:val="20"/>
                </w:rPr>
                <m:t>⋯</m:t>
              </m:r>
            </m:oMath>
            <w:r>
              <w:rPr>
                <w:rFonts w:hint="eastAsia"/>
                <w:szCs w:val="20"/>
              </w:rPr>
              <w:t xml:space="preserve"> </w:t>
            </w:r>
            <w:r>
              <w:rPr>
                <w:szCs w:val="20"/>
              </w:rPr>
              <w:t>, {</w:t>
            </w:r>
            <w:r w:rsidR="00345464" w:rsidRPr="00345464">
              <w:rPr>
                <w:szCs w:val="20"/>
              </w:rPr>
              <w:t>x86_pmu_event_init</w:t>
            </w:r>
            <w:r>
              <w:rPr>
                <w:szCs w:val="20"/>
              </w:rPr>
              <w:t>}</w:t>
            </w:r>
          </w:p>
        </w:tc>
      </w:tr>
      <w:tr w:rsidR="00B10F0D" w14:paraId="51AE580E" w14:textId="77777777" w:rsidTr="00BE5788">
        <w:tc>
          <w:tcPr>
            <w:tcW w:w="1176" w:type="dxa"/>
            <w:vMerge/>
            <w:shd w:val="clear" w:color="auto" w:fill="E7E6E6" w:themeFill="background2"/>
            <w:vAlign w:val="center"/>
          </w:tcPr>
          <w:p w14:paraId="27101D61"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3043E783" w14:textId="77777777" w:rsidR="00B10F0D" w:rsidRDefault="00B10F0D" w:rsidP="00B10F0D">
            <w:pPr>
              <w:tabs>
                <w:tab w:val="left" w:pos="3516"/>
              </w:tabs>
              <w:rPr>
                <w:szCs w:val="20"/>
              </w:rPr>
            </w:pPr>
          </w:p>
        </w:tc>
        <w:tc>
          <w:tcPr>
            <w:tcW w:w="603" w:type="dxa"/>
            <w:vAlign w:val="center"/>
          </w:tcPr>
          <w:p w14:paraId="38154BD5" w14:textId="1B0B8341" w:rsidR="00B10F0D" w:rsidRDefault="00B10F0D" w:rsidP="00B10F0D">
            <w:pPr>
              <w:tabs>
                <w:tab w:val="left" w:pos="3516"/>
              </w:tabs>
              <w:rPr>
                <w:szCs w:val="20"/>
              </w:rPr>
            </w:pPr>
            <w:r>
              <w:rPr>
                <w:rFonts w:hint="eastAsia"/>
                <w:szCs w:val="20"/>
              </w:rPr>
              <w:t>2</w:t>
            </w:r>
          </w:p>
        </w:tc>
        <w:tc>
          <w:tcPr>
            <w:tcW w:w="6186" w:type="dxa"/>
            <w:vAlign w:val="center"/>
          </w:tcPr>
          <w:p w14:paraId="240AE98C" w14:textId="6B86C5F2" w:rsidR="00B10F0D" w:rsidRDefault="00B10F0D" w:rsidP="0071134C">
            <w:pPr>
              <w:tabs>
                <w:tab w:val="left" w:pos="3516"/>
              </w:tabs>
              <w:jc w:val="left"/>
              <w:rPr>
                <w:szCs w:val="20"/>
              </w:rPr>
            </w:pPr>
            <w:r>
              <w:rPr>
                <w:rFonts w:hint="eastAsia"/>
                <w:szCs w:val="20"/>
              </w:rPr>
              <w:t>{</w:t>
            </w:r>
            <w:r w:rsidR="00345464" w:rsidRPr="00345464">
              <w:rPr>
                <w:szCs w:val="20"/>
              </w:rPr>
              <w:t>psi_group_change</w:t>
            </w:r>
            <w:r w:rsidR="00345464">
              <w:rPr>
                <w:szCs w:val="20"/>
              </w:rPr>
              <w:t xml:space="preserve">, </w:t>
            </w:r>
            <w:r w:rsidR="00345464" w:rsidRPr="00345464">
              <w:rPr>
                <w:szCs w:val="20"/>
              </w:rPr>
              <w:t>event_sched_in</w:t>
            </w:r>
            <w:r>
              <w:rPr>
                <w:szCs w:val="20"/>
              </w:rPr>
              <w:t xml:space="preserve">}, </w:t>
            </w:r>
            <m:oMath>
              <m:r>
                <w:rPr>
                  <w:rFonts w:ascii="Cambria Math" w:hAnsi="Cambria Math"/>
                  <w:szCs w:val="20"/>
                </w:rPr>
                <m:t>⋯</m:t>
              </m:r>
            </m:oMath>
            <w:r>
              <w:rPr>
                <w:rFonts w:hint="eastAsia"/>
                <w:szCs w:val="20"/>
              </w:rPr>
              <w:t xml:space="preserve"> </w:t>
            </w:r>
            <w:r>
              <w:rPr>
                <w:szCs w:val="20"/>
              </w:rPr>
              <w:t>, {</w:t>
            </w:r>
            <w:r w:rsidR="00345464" w:rsidRPr="00345464">
              <w:rPr>
                <w:szCs w:val="20"/>
              </w:rPr>
              <w:t>native_sched_clock</w:t>
            </w:r>
            <w:r w:rsidR="00345464">
              <w:rPr>
                <w:szCs w:val="20"/>
              </w:rPr>
              <w:t>,</w:t>
            </w:r>
            <w:r w:rsidR="00345464" w:rsidRPr="00345464">
              <w:rPr>
                <w:szCs w:val="20"/>
              </w:rPr>
              <w:t xml:space="preserve"> x86_pmu_event_init</w:t>
            </w:r>
            <w:r>
              <w:rPr>
                <w:szCs w:val="20"/>
              </w:rPr>
              <w:t>}</w:t>
            </w:r>
          </w:p>
        </w:tc>
      </w:tr>
      <w:tr w:rsidR="00B10F0D" w14:paraId="7B9764BC" w14:textId="77777777" w:rsidTr="00BE5788">
        <w:tc>
          <w:tcPr>
            <w:tcW w:w="1176" w:type="dxa"/>
            <w:vMerge/>
            <w:shd w:val="clear" w:color="auto" w:fill="E7E6E6" w:themeFill="background2"/>
            <w:vAlign w:val="center"/>
          </w:tcPr>
          <w:p w14:paraId="086FC346"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42A30296" w14:textId="77777777" w:rsidR="00B10F0D" w:rsidRDefault="00B10F0D" w:rsidP="00B10F0D">
            <w:pPr>
              <w:tabs>
                <w:tab w:val="left" w:pos="3516"/>
              </w:tabs>
              <w:rPr>
                <w:szCs w:val="20"/>
              </w:rPr>
            </w:pPr>
          </w:p>
        </w:tc>
        <w:tc>
          <w:tcPr>
            <w:tcW w:w="603" w:type="dxa"/>
            <w:vAlign w:val="center"/>
          </w:tcPr>
          <w:p w14:paraId="02A70A24" w14:textId="23B71979" w:rsidR="00B10F0D" w:rsidRDefault="00B10F0D" w:rsidP="00345464">
            <w:pPr>
              <w:tabs>
                <w:tab w:val="left" w:pos="3516"/>
              </w:tabs>
              <w:jc w:val="left"/>
              <w:rPr>
                <w:szCs w:val="20"/>
              </w:rPr>
            </w:pPr>
            <w:r>
              <w:rPr>
                <w:rFonts w:hint="eastAsia"/>
                <w:szCs w:val="20"/>
              </w:rPr>
              <w:t>3</w:t>
            </w:r>
          </w:p>
        </w:tc>
        <w:tc>
          <w:tcPr>
            <w:tcW w:w="6186" w:type="dxa"/>
            <w:vAlign w:val="center"/>
          </w:tcPr>
          <w:p w14:paraId="5D3CABCB" w14:textId="51AEB352" w:rsidR="00B10F0D" w:rsidRDefault="00B10F0D" w:rsidP="0071134C">
            <w:pPr>
              <w:tabs>
                <w:tab w:val="left" w:pos="3516"/>
              </w:tabs>
              <w:jc w:val="left"/>
              <w:rPr>
                <w:szCs w:val="20"/>
              </w:rPr>
            </w:pPr>
            <w:r>
              <w:rPr>
                <w:rFonts w:hint="eastAsia"/>
                <w:szCs w:val="20"/>
              </w:rPr>
              <w:t>{</w:t>
            </w:r>
            <w:r w:rsidR="00345464" w:rsidRPr="00345464">
              <w:rPr>
                <w:szCs w:val="20"/>
              </w:rPr>
              <w:t>psi_group_change</w:t>
            </w:r>
            <w:r w:rsidR="00345464">
              <w:rPr>
                <w:szCs w:val="20"/>
              </w:rPr>
              <w:t xml:space="preserve">, </w:t>
            </w:r>
            <w:r w:rsidR="00345464" w:rsidRPr="00345464">
              <w:rPr>
                <w:szCs w:val="20"/>
              </w:rPr>
              <w:t>event_sched_in</w:t>
            </w:r>
            <w:r w:rsidR="00345464">
              <w:rPr>
                <w:szCs w:val="20"/>
              </w:rPr>
              <w:t xml:space="preserve">, </w:t>
            </w:r>
            <w:r w:rsidR="00345464" w:rsidRPr="00345464">
              <w:rPr>
                <w:szCs w:val="20"/>
              </w:rPr>
              <w:t>inherit_event.constprop.0</w:t>
            </w:r>
            <w:r>
              <w:rPr>
                <w:szCs w:val="20"/>
              </w:rPr>
              <w:t xml:space="preserve">}, </w:t>
            </w:r>
            <m:oMath>
              <m:r>
                <w:rPr>
                  <w:rFonts w:ascii="Cambria Math" w:hAnsi="Cambria Math"/>
                  <w:szCs w:val="20"/>
                </w:rPr>
                <m:t>⋯</m:t>
              </m:r>
            </m:oMath>
            <w:r>
              <w:rPr>
                <w:rFonts w:hint="eastAsia"/>
                <w:szCs w:val="20"/>
              </w:rPr>
              <w:t xml:space="preserve"> </w:t>
            </w:r>
            <w:r>
              <w:rPr>
                <w:szCs w:val="20"/>
              </w:rPr>
              <w:t>, {</w:t>
            </w:r>
            <w:r w:rsidR="00345464" w:rsidRPr="00345464">
              <w:rPr>
                <w:szCs w:val="20"/>
              </w:rPr>
              <w:t>inherit_event.constprop.0</w:t>
            </w:r>
            <w:r w:rsidR="00345464">
              <w:rPr>
                <w:szCs w:val="20"/>
              </w:rPr>
              <w:t xml:space="preserve">, </w:t>
            </w:r>
            <w:r w:rsidR="00345464" w:rsidRPr="00345464">
              <w:rPr>
                <w:szCs w:val="20"/>
              </w:rPr>
              <w:t>native_sched_clock</w:t>
            </w:r>
            <w:r w:rsidR="00345464">
              <w:rPr>
                <w:szCs w:val="20"/>
              </w:rPr>
              <w:t xml:space="preserve">, </w:t>
            </w:r>
            <w:r w:rsidR="00345464" w:rsidRPr="00345464">
              <w:rPr>
                <w:szCs w:val="20"/>
              </w:rPr>
              <w:t>x86_pmu_event_init</w:t>
            </w:r>
            <w:r>
              <w:rPr>
                <w:szCs w:val="20"/>
              </w:rPr>
              <w:t>}</w:t>
            </w:r>
          </w:p>
        </w:tc>
      </w:tr>
      <w:tr w:rsidR="00B10F0D" w14:paraId="043E1E0B" w14:textId="77777777" w:rsidTr="00BE5788">
        <w:tc>
          <w:tcPr>
            <w:tcW w:w="1176" w:type="dxa"/>
            <w:vMerge/>
            <w:shd w:val="clear" w:color="auto" w:fill="E7E6E6" w:themeFill="background2"/>
            <w:vAlign w:val="center"/>
          </w:tcPr>
          <w:p w14:paraId="24D75214"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737483B5" w14:textId="77777777" w:rsidR="00B10F0D" w:rsidRDefault="00B10F0D" w:rsidP="00B10F0D">
            <w:pPr>
              <w:tabs>
                <w:tab w:val="left" w:pos="3516"/>
              </w:tabs>
              <w:rPr>
                <w:szCs w:val="20"/>
              </w:rPr>
            </w:pPr>
          </w:p>
        </w:tc>
        <w:tc>
          <w:tcPr>
            <w:tcW w:w="603" w:type="dxa"/>
            <w:vAlign w:val="center"/>
          </w:tcPr>
          <w:p w14:paraId="57EDAAAB" w14:textId="42590E06" w:rsidR="00B10F0D" w:rsidRDefault="00B10F0D" w:rsidP="00B10F0D">
            <w:pPr>
              <w:tabs>
                <w:tab w:val="left" w:pos="3516"/>
              </w:tabs>
              <w:rPr>
                <w:szCs w:val="20"/>
              </w:rPr>
            </w:pPr>
            <w:r>
              <w:rPr>
                <w:rFonts w:hint="eastAsia"/>
                <w:szCs w:val="20"/>
              </w:rPr>
              <w:t>4</w:t>
            </w:r>
          </w:p>
        </w:tc>
        <w:tc>
          <w:tcPr>
            <w:tcW w:w="6186" w:type="dxa"/>
            <w:vAlign w:val="center"/>
          </w:tcPr>
          <w:p w14:paraId="53B93BF6" w14:textId="68AD59EA" w:rsidR="00B10F0D" w:rsidRDefault="00B10F0D" w:rsidP="0071134C">
            <w:pPr>
              <w:tabs>
                <w:tab w:val="left" w:pos="3516"/>
              </w:tabs>
              <w:jc w:val="left"/>
              <w:rPr>
                <w:szCs w:val="20"/>
              </w:rPr>
            </w:pPr>
            <w:r>
              <w:rPr>
                <w:rFonts w:hint="eastAsia"/>
                <w:szCs w:val="20"/>
              </w:rPr>
              <w:t>{</w:t>
            </w:r>
            <w:r w:rsidR="007478C2" w:rsidRPr="007478C2">
              <w:rPr>
                <w:szCs w:val="20"/>
              </w:rPr>
              <w:t>psi_group_change</w:t>
            </w:r>
            <w:r w:rsidR="007478C2">
              <w:rPr>
                <w:szCs w:val="20"/>
              </w:rPr>
              <w:t xml:space="preserve">, </w:t>
            </w:r>
            <w:r w:rsidR="007478C2" w:rsidRPr="007478C2">
              <w:rPr>
                <w:szCs w:val="20"/>
              </w:rPr>
              <w:t>event_sched_in</w:t>
            </w:r>
            <w:r w:rsidR="007478C2">
              <w:rPr>
                <w:szCs w:val="20"/>
              </w:rPr>
              <w:t xml:space="preserve">, </w:t>
            </w:r>
            <w:r w:rsidR="007478C2" w:rsidRPr="007478C2">
              <w:rPr>
                <w:szCs w:val="20"/>
              </w:rPr>
              <w:t>inherit_event.constprop.0</w:t>
            </w:r>
            <w:r w:rsidR="007478C2">
              <w:rPr>
                <w:szCs w:val="20"/>
              </w:rPr>
              <w:t xml:space="preserve">, </w:t>
            </w:r>
            <w:r w:rsidR="007478C2" w:rsidRPr="007478C2">
              <w:rPr>
                <w:szCs w:val="20"/>
              </w:rPr>
              <w:t>native_sched_clock</w:t>
            </w:r>
            <w:r>
              <w:rPr>
                <w:szCs w:val="20"/>
              </w:rPr>
              <w:t xml:space="preserve">}, </w:t>
            </w:r>
            <m:oMath>
              <m:r>
                <w:rPr>
                  <w:rFonts w:ascii="Cambria Math" w:hAnsi="Cambria Math"/>
                  <w:szCs w:val="20"/>
                </w:rPr>
                <m:t>⋯</m:t>
              </m:r>
            </m:oMath>
            <w:r>
              <w:rPr>
                <w:rFonts w:hint="eastAsia"/>
                <w:szCs w:val="20"/>
              </w:rPr>
              <w:t xml:space="preserve"> </w:t>
            </w:r>
            <w:r>
              <w:rPr>
                <w:szCs w:val="20"/>
              </w:rPr>
              <w:t>, {</w:t>
            </w:r>
            <w:r w:rsidR="007478C2" w:rsidRPr="007478C2">
              <w:rPr>
                <w:szCs w:val="20"/>
              </w:rPr>
              <w:t xml:space="preserve">event_sched_in </w:t>
            </w:r>
            <w:r w:rsidR="007478C2">
              <w:rPr>
                <w:szCs w:val="20"/>
              </w:rPr>
              <w:t xml:space="preserve">, </w:t>
            </w:r>
            <w:r w:rsidR="007478C2" w:rsidRPr="007478C2">
              <w:rPr>
                <w:szCs w:val="20"/>
              </w:rPr>
              <w:t>inherit_event.constprop.0</w:t>
            </w:r>
            <w:r w:rsidR="007478C2">
              <w:rPr>
                <w:szCs w:val="20"/>
              </w:rPr>
              <w:t xml:space="preserve">, </w:t>
            </w:r>
            <w:r w:rsidR="007478C2" w:rsidRPr="007478C2">
              <w:rPr>
                <w:szCs w:val="20"/>
              </w:rPr>
              <w:t>inherit_event.constprop.</w:t>
            </w:r>
            <w:r w:rsidR="007478C2">
              <w:rPr>
                <w:szCs w:val="20"/>
              </w:rPr>
              <w:t xml:space="preserve">0, </w:t>
            </w:r>
            <w:r w:rsidR="007478C2" w:rsidRPr="007478C2">
              <w:rPr>
                <w:szCs w:val="20"/>
              </w:rPr>
              <w:t>native_sched_clock</w:t>
            </w:r>
            <w:r w:rsidR="007478C2">
              <w:rPr>
                <w:szCs w:val="20"/>
              </w:rPr>
              <w:t xml:space="preserve">, </w:t>
            </w:r>
            <w:r w:rsidR="007478C2" w:rsidRPr="007478C2">
              <w:rPr>
                <w:szCs w:val="20"/>
              </w:rPr>
              <w:t>x86_pmu_event_init</w:t>
            </w:r>
            <w:r>
              <w:rPr>
                <w:szCs w:val="20"/>
              </w:rPr>
              <w:t>}</w:t>
            </w:r>
          </w:p>
        </w:tc>
      </w:tr>
      <w:tr w:rsidR="00B10F0D" w14:paraId="4224F4FD" w14:textId="77777777" w:rsidTr="00BE5788">
        <w:tc>
          <w:tcPr>
            <w:tcW w:w="1176" w:type="dxa"/>
            <w:vMerge/>
            <w:shd w:val="clear" w:color="auto" w:fill="E7E6E6" w:themeFill="background2"/>
            <w:vAlign w:val="center"/>
          </w:tcPr>
          <w:p w14:paraId="7B77976C"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35F90AF6" w14:textId="77777777" w:rsidR="00B10F0D" w:rsidRDefault="00B10F0D" w:rsidP="00B10F0D">
            <w:pPr>
              <w:tabs>
                <w:tab w:val="left" w:pos="3516"/>
              </w:tabs>
              <w:rPr>
                <w:szCs w:val="20"/>
              </w:rPr>
            </w:pPr>
          </w:p>
        </w:tc>
        <w:tc>
          <w:tcPr>
            <w:tcW w:w="603" w:type="dxa"/>
            <w:vAlign w:val="center"/>
          </w:tcPr>
          <w:p w14:paraId="2E265B9B" w14:textId="64324F27" w:rsidR="00B10F0D" w:rsidRDefault="00B10F0D" w:rsidP="00B10F0D">
            <w:pPr>
              <w:tabs>
                <w:tab w:val="left" w:pos="3516"/>
              </w:tabs>
              <w:rPr>
                <w:szCs w:val="20"/>
              </w:rPr>
            </w:pPr>
            <w:r>
              <w:rPr>
                <w:rFonts w:hint="eastAsia"/>
                <w:szCs w:val="20"/>
              </w:rPr>
              <w:t>5</w:t>
            </w:r>
          </w:p>
        </w:tc>
        <w:tc>
          <w:tcPr>
            <w:tcW w:w="6186" w:type="dxa"/>
            <w:vAlign w:val="center"/>
          </w:tcPr>
          <w:p w14:paraId="109513CA" w14:textId="46A9CD2D" w:rsidR="00B10F0D" w:rsidRDefault="00B10F0D" w:rsidP="0071134C">
            <w:pPr>
              <w:tabs>
                <w:tab w:val="left" w:pos="3516"/>
              </w:tabs>
              <w:jc w:val="left"/>
              <w:rPr>
                <w:szCs w:val="20"/>
              </w:rPr>
            </w:pPr>
            <w:r>
              <w:rPr>
                <w:rFonts w:hint="eastAsia"/>
                <w:szCs w:val="20"/>
              </w:rPr>
              <w:t>{</w:t>
            </w:r>
            <w:r w:rsidR="00AC2413" w:rsidRPr="00AC2413">
              <w:rPr>
                <w:szCs w:val="20"/>
              </w:rPr>
              <w:t>psi_group_change</w:t>
            </w:r>
            <w:r w:rsidR="00AC2413">
              <w:rPr>
                <w:szCs w:val="20"/>
              </w:rPr>
              <w:t xml:space="preserve">, </w:t>
            </w:r>
            <w:r w:rsidR="00AC2413" w:rsidRPr="00AC2413">
              <w:rPr>
                <w:szCs w:val="20"/>
              </w:rPr>
              <w:t>event_sched_in</w:t>
            </w:r>
            <w:r w:rsidR="00AC2413">
              <w:rPr>
                <w:szCs w:val="20"/>
              </w:rPr>
              <w:t xml:space="preserve">, </w:t>
            </w:r>
            <w:r w:rsidR="00AC2413" w:rsidRPr="00AC2413">
              <w:rPr>
                <w:szCs w:val="20"/>
              </w:rPr>
              <w:t>inherit_event.constprop.0</w:t>
            </w:r>
            <w:r w:rsidR="00AC2413">
              <w:rPr>
                <w:szCs w:val="20"/>
              </w:rPr>
              <w:t xml:space="preserve">, </w:t>
            </w:r>
            <w:r w:rsidR="00AC2413" w:rsidRPr="00AC2413">
              <w:rPr>
                <w:szCs w:val="20"/>
              </w:rPr>
              <w:t>native_sched_clock</w:t>
            </w:r>
            <w:r w:rsidR="00AC2413">
              <w:rPr>
                <w:szCs w:val="20"/>
              </w:rPr>
              <w:t xml:space="preserve">, </w:t>
            </w:r>
            <w:r w:rsidR="00AC2413" w:rsidRPr="00AC2413">
              <w:rPr>
                <w:szCs w:val="20"/>
              </w:rPr>
              <w:t>x86_pmu_event_init</w:t>
            </w:r>
            <w:r>
              <w:rPr>
                <w:szCs w:val="20"/>
              </w:rPr>
              <w:t>}</w:t>
            </w:r>
          </w:p>
        </w:tc>
      </w:tr>
      <w:tr w:rsidR="00B10F0D" w14:paraId="009B2FFF" w14:textId="77777777" w:rsidTr="00BE5788">
        <w:tc>
          <w:tcPr>
            <w:tcW w:w="1176" w:type="dxa"/>
            <w:vMerge/>
            <w:shd w:val="clear" w:color="auto" w:fill="E7E6E6" w:themeFill="background2"/>
            <w:vAlign w:val="center"/>
          </w:tcPr>
          <w:p w14:paraId="688EC6B6" w14:textId="77777777" w:rsidR="00B10F0D" w:rsidRDefault="00B10F0D" w:rsidP="00B10F0D">
            <w:pPr>
              <w:tabs>
                <w:tab w:val="left" w:pos="3516"/>
              </w:tabs>
              <w:rPr>
                <w:szCs w:val="20"/>
              </w:rPr>
            </w:pPr>
          </w:p>
        </w:tc>
        <w:tc>
          <w:tcPr>
            <w:tcW w:w="1051" w:type="dxa"/>
            <w:vMerge w:val="restart"/>
            <w:shd w:val="clear" w:color="auto" w:fill="E7E6E6" w:themeFill="background2"/>
            <w:vAlign w:val="center"/>
          </w:tcPr>
          <w:p w14:paraId="486A1B25" w14:textId="08CF6DC7" w:rsidR="00B10F0D" w:rsidRDefault="00B10F0D" w:rsidP="00B10F0D">
            <w:pPr>
              <w:tabs>
                <w:tab w:val="left" w:pos="3516"/>
              </w:tabs>
              <w:rPr>
                <w:szCs w:val="20"/>
              </w:rPr>
            </w:pPr>
            <w:r>
              <w:rPr>
                <w:rFonts w:hint="eastAsia"/>
                <w:szCs w:val="20"/>
              </w:rPr>
              <w:t>E</w:t>
            </w:r>
            <w:r>
              <w:rPr>
                <w:szCs w:val="20"/>
              </w:rPr>
              <w:t>xclusive</w:t>
            </w:r>
          </w:p>
        </w:tc>
        <w:tc>
          <w:tcPr>
            <w:tcW w:w="603" w:type="dxa"/>
            <w:vAlign w:val="center"/>
          </w:tcPr>
          <w:p w14:paraId="57F91799" w14:textId="7206A653" w:rsidR="00B10F0D" w:rsidRDefault="00B10F0D" w:rsidP="00B10F0D">
            <w:pPr>
              <w:tabs>
                <w:tab w:val="left" w:pos="3516"/>
              </w:tabs>
              <w:rPr>
                <w:szCs w:val="20"/>
              </w:rPr>
            </w:pPr>
            <w:r>
              <w:rPr>
                <w:rFonts w:hint="eastAsia"/>
                <w:szCs w:val="20"/>
              </w:rPr>
              <w:t>1</w:t>
            </w:r>
          </w:p>
        </w:tc>
        <w:tc>
          <w:tcPr>
            <w:tcW w:w="6186" w:type="dxa"/>
            <w:vAlign w:val="center"/>
          </w:tcPr>
          <w:p w14:paraId="29A02AEB" w14:textId="3B45061C" w:rsidR="00B10F0D" w:rsidRDefault="00B10F0D" w:rsidP="0071134C">
            <w:pPr>
              <w:tabs>
                <w:tab w:val="left" w:pos="3516"/>
              </w:tabs>
              <w:jc w:val="left"/>
              <w:rPr>
                <w:szCs w:val="20"/>
              </w:rPr>
            </w:pPr>
            <w:r>
              <w:rPr>
                <w:rFonts w:hint="eastAsia"/>
                <w:szCs w:val="20"/>
              </w:rPr>
              <w:t>{</w:t>
            </w:r>
            <w:r w:rsidR="0005358D" w:rsidRPr="0005358D">
              <w:rPr>
                <w:szCs w:val="20"/>
              </w:rPr>
              <w:t>kfree</w:t>
            </w:r>
            <w:r>
              <w:rPr>
                <w:szCs w:val="20"/>
              </w:rPr>
              <w:t xml:space="preserve">}, </w:t>
            </w:r>
            <m:oMath>
              <m:r>
                <w:rPr>
                  <w:rFonts w:ascii="Cambria Math" w:hAnsi="Cambria Math"/>
                  <w:szCs w:val="20"/>
                </w:rPr>
                <m:t>⋯</m:t>
              </m:r>
            </m:oMath>
            <w:r>
              <w:rPr>
                <w:rFonts w:hint="eastAsia"/>
                <w:szCs w:val="20"/>
              </w:rPr>
              <w:t xml:space="preserve"> </w:t>
            </w:r>
            <w:r>
              <w:rPr>
                <w:szCs w:val="20"/>
              </w:rPr>
              <w:t>, {</w:t>
            </w:r>
            <w:r w:rsidR="0005358D" w:rsidRPr="0005358D">
              <w:rPr>
                <w:szCs w:val="20"/>
              </w:rPr>
              <w:t>kmem_cache_alloc_node_trace</w:t>
            </w:r>
            <w:r>
              <w:rPr>
                <w:szCs w:val="20"/>
              </w:rPr>
              <w:t>}</w:t>
            </w:r>
          </w:p>
        </w:tc>
      </w:tr>
      <w:tr w:rsidR="00B10F0D" w14:paraId="6503A98D" w14:textId="77777777" w:rsidTr="00BE5788">
        <w:tc>
          <w:tcPr>
            <w:tcW w:w="1176" w:type="dxa"/>
            <w:vMerge/>
            <w:shd w:val="clear" w:color="auto" w:fill="E7E6E6" w:themeFill="background2"/>
            <w:vAlign w:val="center"/>
          </w:tcPr>
          <w:p w14:paraId="639FA957"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7F305B9F" w14:textId="4682A076" w:rsidR="00B10F0D" w:rsidRDefault="00B10F0D" w:rsidP="00B10F0D">
            <w:pPr>
              <w:tabs>
                <w:tab w:val="left" w:pos="3516"/>
              </w:tabs>
              <w:rPr>
                <w:szCs w:val="20"/>
              </w:rPr>
            </w:pPr>
          </w:p>
        </w:tc>
        <w:tc>
          <w:tcPr>
            <w:tcW w:w="603" w:type="dxa"/>
            <w:vAlign w:val="center"/>
          </w:tcPr>
          <w:p w14:paraId="7D37EDFA" w14:textId="0427A675" w:rsidR="00B10F0D" w:rsidRDefault="00B10F0D" w:rsidP="00B10F0D">
            <w:pPr>
              <w:tabs>
                <w:tab w:val="left" w:pos="3516"/>
              </w:tabs>
              <w:rPr>
                <w:szCs w:val="20"/>
              </w:rPr>
            </w:pPr>
            <w:r>
              <w:rPr>
                <w:rFonts w:hint="eastAsia"/>
                <w:szCs w:val="20"/>
              </w:rPr>
              <w:t>2</w:t>
            </w:r>
          </w:p>
        </w:tc>
        <w:tc>
          <w:tcPr>
            <w:tcW w:w="6186" w:type="dxa"/>
            <w:vAlign w:val="center"/>
          </w:tcPr>
          <w:p w14:paraId="65B17C8A" w14:textId="06E83729" w:rsidR="00B10F0D" w:rsidRDefault="00B10F0D" w:rsidP="0071134C">
            <w:pPr>
              <w:tabs>
                <w:tab w:val="left" w:pos="3516"/>
              </w:tabs>
              <w:jc w:val="left"/>
              <w:rPr>
                <w:szCs w:val="20"/>
              </w:rPr>
            </w:pPr>
            <w:r>
              <w:rPr>
                <w:rFonts w:hint="eastAsia"/>
                <w:szCs w:val="20"/>
              </w:rPr>
              <w:t>{</w:t>
            </w:r>
            <w:r w:rsidR="0005358D" w:rsidRPr="0005358D">
              <w:rPr>
                <w:szCs w:val="20"/>
              </w:rPr>
              <w:t>kfree</w:t>
            </w:r>
            <w:r w:rsidR="0005358D">
              <w:rPr>
                <w:szCs w:val="20"/>
              </w:rPr>
              <w:t xml:space="preserve">, </w:t>
            </w:r>
            <w:r w:rsidR="0005358D" w:rsidRPr="0005358D">
              <w:rPr>
                <w:szCs w:val="20"/>
              </w:rPr>
              <w:t>perf_event_alloc</w:t>
            </w:r>
            <w:r>
              <w:rPr>
                <w:szCs w:val="20"/>
              </w:rPr>
              <w:t xml:space="preserve">}, </w:t>
            </w:r>
            <m:oMath>
              <m:r>
                <w:rPr>
                  <w:rFonts w:ascii="Cambria Math" w:hAnsi="Cambria Math"/>
                  <w:szCs w:val="20"/>
                </w:rPr>
                <m:t>⋯</m:t>
              </m:r>
            </m:oMath>
            <w:r>
              <w:rPr>
                <w:rFonts w:hint="eastAsia"/>
                <w:szCs w:val="20"/>
              </w:rPr>
              <w:t xml:space="preserve"> </w:t>
            </w:r>
            <w:r>
              <w:rPr>
                <w:szCs w:val="20"/>
              </w:rPr>
              <w:t>, {</w:t>
            </w:r>
            <w:r w:rsidR="0005358D" w:rsidRPr="0005358D">
              <w:rPr>
                <w:szCs w:val="20"/>
              </w:rPr>
              <w:t xml:space="preserve">kmem_cache_alloc_node </w:t>
            </w:r>
            <w:r w:rsidR="0005358D">
              <w:rPr>
                <w:szCs w:val="20"/>
              </w:rPr>
              <w:t xml:space="preserve">, </w:t>
            </w:r>
            <w:r w:rsidR="0005358D" w:rsidRPr="0005358D">
              <w:rPr>
                <w:szCs w:val="20"/>
              </w:rPr>
              <w:t>kmem_cache_alloc_node_trace</w:t>
            </w:r>
            <w:r>
              <w:rPr>
                <w:szCs w:val="20"/>
              </w:rPr>
              <w:t>}</w:t>
            </w:r>
          </w:p>
        </w:tc>
      </w:tr>
      <w:tr w:rsidR="00B10F0D" w14:paraId="7DFF1F11" w14:textId="77777777" w:rsidTr="00BE5788">
        <w:tc>
          <w:tcPr>
            <w:tcW w:w="1176" w:type="dxa"/>
            <w:vMerge/>
            <w:shd w:val="clear" w:color="auto" w:fill="E7E6E6" w:themeFill="background2"/>
            <w:vAlign w:val="center"/>
          </w:tcPr>
          <w:p w14:paraId="713D9675"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62C20A60" w14:textId="4D545C10" w:rsidR="00B10F0D" w:rsidRDefault="00B10F0D" w:rsidP="00B10F0D">
            <w:pPr>
              <w:tabs>
                <w:tab w:val="left" w:pos="3516"/>
              </w:tabs>
              <w:rPr>
                <w:szCs w:val="20"/>
              </w:rPr>
            </w:pPr>
          </w:p>
        </w:tc>
        <w:tc>
          <w:tcPr>
            <w:tcW w:w="603" w:type="dxa"/>
            <w:vAlign w:val="center"/>
          </w:tcPr>
          <w:p w14:paraId="4914F917" w14:textId="002983FD" w:rsidR="00B10F0D" w:rsidRDefault="00B10F0D" w:rsidP="00B10F0D">
            <w:pPr>
              <w:tabs>
                <w:tab w:val="left" w:pos="3516"/>
              </w:tabs>
              <w:rPr>
                <w:szCs w:val="20"/>
              </w:rPr>
            </w:pPr>
            <w:r>
              <w:rPr>
                <w:rFonts w:hint="eastAsia"/>
                <w:szCs w:val="20"/>
              </w:rPr>
              <w:t>3</w:t>
            </w:r>
          </w:p>
        </w:tc>
        <w:tc>
          <w:tcPr>
            <w:tcW w:w="6186" w:type="dxa"/>
            <w:vAlign w:val="center"/>
          </w:tcPr>
          <w:p w14:paraId="44A4B6A1" w14:textId="76935636" w:rsidR="00B10F0D" w:rsidRDefault="00B10F0D" w:rsidP="0071134C">
            <w:pPr>
              <w:tabs>
                <w:tab w:val="left" w:pos="3516"/>
              </w:tabs>
              <w:jc w:val="left"/>
              <w:rPr>
                <w:szCs w:val="20"/>
              </w:rPr>
            </w:pPr>
            <w:r>
              <w:rPr>
                <w:rFonts w:hint="eastAsia"/>
                <w:szCs w:val="20"/>
              </w:rPr>
              <w:t>{</w:t>
            </w:r>
            <w:r w:rsidR="0005358D" w:rsidRPr="0005358D">
              <w:rPr>
                <w:szCs w:val="20"/>
              </w:rPr>
              <w:t>kfree</w:t>
            </w:r>
            <w:r w:rsidR="0005358D">
              <w:rPr>
                <w:szCs w:val="20"/>
              </w:rPr>
              <w:t xml:space="preserve">, </w:t>
            </w:r>
            <w:r w:rsidR="0005358D" w:rsidRPr="0005358D">
              <w:rPr>
                <w:szCs w:val="20"/>
              </w:rPr>
              <w:t>perf_event_alloc</w:t>
            </w:r>
            <w:r w:rsidR="0005358D">
              <w:rPr>
                <w:szCs w:val="20"/>
              </w:rPr>
              <w:t xml:space="preserve">, </w:t>
            </w:r>
            <w:r w:rsidR="0005358D" w:rsidRPr="0005358D">
              <w:rPr>
                <w:szCs w:val="20"/>
              </w:rPr>
              <w:t>merge_sched_in</w:t>
            </w:r>
            <w:r>
              <w:rPr>
                <w:szCs w:val="20"/>
              </w:rPr>
              <w:t xml:space="preserve">}, </w:t>
            </w:r>
            <m:oMath>
              <m:r>
                <w:rPr>
                  <w:rFonts w:ascii="Cambria Math" w:hAnsi="Cambria Math"/>
                  <w:szCs w:val="20"/>
                </w:rPr>
                <m:t>⋯</m:t>
              </m:r>
            </m:oMath>
            <w:r>
              <w:rPr>
                <w:rFonts w:hint="eastAsia"/>
                <w:szCs w:val="20"/>
              </w:rPr>
              <w:t xml:space="preserve"> </w:t>
            </w:r>
            <w:r>
              <w:rPr>
                <w:szCs w:val="20"/>
              </w:rPr>
              <w:t>, {</w:t>
            </w:r>
            <w:r w:rsidR="0005358D" w:rsidRPr="0005358D">
              <w:rPr>
                <w:szCs w:val="20"/>
              </w:rPr>
              <w:t>merge_sched_in</w:t>
            </w:r>
            <w:r w:rsidR="0005358D">
              <w:rPr>
                <w:szCs w:val="20"/>
              </w:rPr>
              <w:t xml:space="preserve">, </w:t>
            </w:r>
            <w:r w:rsidR="0005358D" w:rsidRPr="0005358D">
              <w:rPr>
                <w:szCs w:val="20"/>
              </w:rPr>
              <w:t>kmem_cache_alloc_node</w:t>
            </w:r>
            <w:r w:rsidR="0005358D">
              <w:rPr>
                <w:szCs w:val="20"/>
              </w:rPr>
              <w:t xml:space="preserve">, </w:t>
            </w:r>
            <w:r w:rsidR="0005358D" w:rsidRPr="0005358D">
              <w:rPr>
                <w:szCs w:val="20"/>
              </w:rPr>
              <w:t>kmem_cache_alloc_node_trace</w:t>
            </w:r>
            <w:r>
              <w:rPr>
                <w:szCs w:val="20"/>
              </w:rPr>
              <w:t>}</w:t>
            </w:r>
          </w:p>
        </w:tc>
      </w:tr>
      <w:tr w:rsidR="00B10F0D" w14:paraId="2001679F" w14:textId="77777777" w:rsidTr="00BE5788">
        <w:tc>
          <w:tcPr>
            <w:tcW w:w="1176" w:type="dxa"/>
            <w:vMerge/>
            <w:shd w:val="clear" w:color="auto" w:fill="E7E6E6" w:themeFill="background2"/>
            <w:vAlign w:val="center"/>
          </w:tcPr>
          <w:p w14:paraId="4C90BABA"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6758555F" w14:textId="773E4D35" w:rsidR="00B10F0D" w:rsidRDefault="00B10F0D" w:rsidP="00B10F0D">
            <w:pPr>
              <w:tabs>
                <w:tab w:val="left" w:pos="3516"/>
              </w:tabs>
              <w:rPr>
                <w:szCs w:val="20"/>
              </w:rPr>
            </w:pPr>
          </w:p>
        </w:tc>
        <w:tc>
          <w:tcPr>
            <w:tcW w:w="603" w:type="dxa"/>
            <w:vAlign w:val="center"/>
          </w:tcPr>
          <w:p w14:paraId="42D01B9E" w14:textId="53B93E33" w:rsidR="00B10F0D" w:rsidRDefault="00B10F0D" w:rsidP="00B10F0D">
            <w:pPr>
              <w:tabs>
                <w:tab w:val="left" w:pos="3516"/>
              </w:tabs>
              <w:rPr>
                <w:szCs w:val="20"/>
              </w:rPr>
            </w:pPr>
            <w:r>
              <w:rPr>
                <w:rFonts w:hint="eastAsia"/>
                <w:szCs w:val="20"/>
              </w:rPr>
              <w:t>4</w:t>
            </w:r>
          </w:p>
        </w:tc>
        <w:tc>
          <w:tcPr>
            <w:tcW w:w="6186" w:type="dxa"/>
            <w:vAlign w:val="center"/>
          </w:tcPr>
          <w:p w14:paraId="44C04AC6" w14:textId="6B99B871" w:rsidR="00B10F0D" w:rsidRDefault="00B10F0D" w:rsidP="0071134C">
            <w:pPr>
              <w:tabs>
                <w:tab w:val="left" w:pos="3516"/>
              </w:tabs>
              <w:jc w:val="left"/>
              <w:rPr>
                <w:szCs w:val="20"/>
              </w:rPr>
            </w:pPr>
            <w:r>
              <w:rPr>
                <w:rFonts w:hint="eastAsia"/>
                <w:szCs w:val="20"/>
              </w:rPr>
              <w:t>{</w:t>
            </w:r>
            <w:r w:rsidR="006C37B4" w:rsidRPr="006C37B4">
              <w:rPr>
                <w:szCs w:val="20"/>
              </w:rPr>
              <w:t>kfree</w:t>
            </w:r>
            <w:r w:rsidR="006C37B4">
              <w:rPr>
                <w:szCs w:val="20"/>
              </w:rPr>
              <w:t xml:space="preserve">, </w:t>
            </w:r>
            <w:r w:rsidR="006C37B4" w:rsidRPr="006C37B4">
              <w:rPr>
                <w:szCs w:val="20"/>
              </w:rPr>
              <w:t>perf_event_alloc</w:t>
            </w:r>
            <w:r w:rsidR="006C37B4">
              <w:rPr>
                <w:szCs w:val="20"/>
              </w:rPr>
              <w:t xml:space="preserve">, </w:t>
            </w:r>
            <w:r w:rsidR="006C37B4" w:rsidRPr="006C37B4">
              <w:rPr>
                <w:szCs w:val="20"/>
              </w:rPr>
              <w:t>merge_sched_in</w:t>
            </w:r>
            <w:r w:rsidR="006C37B4">
              <w:rPr>
                <w:szCs w:val="20"/>
              </w:rPr>
              <w:t xml:space="preserve">, </w:t>
            </w:r>
            <w:r w:rsidR="006C37B4" w:rsidRPr="006C37B4">
              <w:rPr>
                <w:szCs w:val="20"/>
              </w:rPr>
              <w:t>kmem_cache_alloc_node</w:t>
            </w:r>
            <w:r>
              <w:rPr>
                <w:szCs w:val="20"/>
              </w:rPr>
              <w:t xml:space="preserve">}, </w:t>
            </w:r>
            <m:oMath>
              <m:r>
                <w:rPr>
                  <w:rFonts w:ascii="Cambria Math" w:hAnsi="Cambria Math"/>
                  <w:szCs w:val="20"/>
                </w:rPr>
                <m:t>⋯</m:t>
              </m:r>
            </m:oMath>
            <w:r>
              <w:rPr>
                <w:rFonts w:hint="eastAsia"/>
                <w:szCs w:val="20"/>
              </w:rPr>
              <w:t xml:space="preserve"> </w:t>
            </w:r>
            <w:r>
              <w:rPr>
                <w:szCs w:val="20"/>
              </w:rPr>
              <w:t>, {</w:t>
            </w:r>
            <w:r w:rsidR="006C37B4" w:rsidRPr="006C37B4">
              <w:rPr>
                <w:szCs w:val="20"/>
              </w:rPr>
              <w:t>perf_event_alloc</w:t>
            </w:r>
            <w:r w:rsidR="006C37B4">
              <w:rPr>
                <w:szCs w:val="20"/>
              </w:rPr>
              <w:t xml:space="preserve">, </w:t>
            </w:r>
            <w:r w:rsidR="006C37B4" w:rsidRPr="006C37B4">
              <w:rPr>
                <w:szCs w:val="20"/>
              </w:rPr>
              <w:t>merge_sched_in</w:t>
            </w:r>
            <w:r w:rsidR="006C37B4">
              <w:rPr>
                <w:szCs w:val="20"/>
              </w:rPr>
              <w:t xml:space="preserve">, </w:t>
            </w:r>
            <w:r w:rsidR="006C37B4" w:rsidRPr="006C37B4">
              <w:rPr>
                <w:szCs w:val="20"/>
              </w:rPr>
              <w:t>kmem_cache_alloc_nod</w:t>
            </w:r>
            <w:r w:rsidR="006C37B4">
              <w:rPr>
                <w:szCs w:val="20"/>
              </w:rPr>
              <w:t xml:space="preserve">e, </w:t>
            </w:r>
            <w:r w:rsidR="006C37B4" w:rsidRPr="006C37B4">
              <w:rPr>
                <w:szCs w:val="20"/>
              </w:rPr>
              <w:t>kmem_cache_alloc_node_trace</w:t>
            </w:r>
            <w:r>
              <w:rPr>
                <w:szCs w:val="20"/>
              </w:rPr>
              <w:t>}</w:t>
            </w:r>
          </w:p>
        </w:tc>
      </w:tr>
      <w:tr w:rsidR="00B10F0D" w14:paraId="4CE3EB0E" w14:textId="77777777" w:rsidTr="00BE5788">
        <w:tc>
          <w:tcPr>
            <w:tcW w:w="1176" w:type="dxa"/>
            <w:vMerge/>
            <w:shd w:val="clear" w:color="auto" w:fill="E7E6E6" w:themeFill="background2"/>
            <w:vAlign w:val="center"/>
          </w:tcPr>
          <w:p w14:paraId="7212774A"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49775049" w14:textId="25F61AF4" w:rsidR="00B10F0D" w:rsidRDefault="00B10F0D" w:rsidP="00B10F0D">
            <w:pPr>
              <w:tabs>
                <w:tab w:val="left" w:pos="3516"/>
              </w:tabs>
              <w:rPr>
                <w:szCs w:val="20"/>
              </w:rPr>
            </w:pPr>
          </w:p>
        </w:tc>
        <w:tc>
          <w:tcPr>
            <w:tcW w:w="603" w:type="dxa"/>
            <w:vAlign w:val="center"/>
          </w:tcPr>
          <w:p w14:paraId="014FEAD9" w14:textId="213ADF3F" w:rsidR="00B10F0D" w:rsidRDefault="00B10F0D" w:rsidP="00B10F0D">
            <w:pPr>
              <w:tabs>
                <w:tab w:val="left" w:pos="3516"/>
              </w:tabs>
              <w:rPr>
                <w:szCs w:val="20"/>
              </w:rPr>
            </w:pPr>
            <w:r>
              <w:rPr>
                <w:rFonts w:hint="eastAsia"/>
                <w:szCs w:val="20"/>
              </w:rPr>
              <w:t>5</w:t>
            </w:r>
          </w:p>
        </w:tc>
        <w:tc>
          <w:tcPr>
            <w:tcW w:w="6186" w:type="dxa"/>
            <w:vAlign w:val="center"/>
          </w:tcPr>
          <w:p w14:paraId="71F130A4" w14:textId="11E64D89" w:rsidR="00B10F0D" w:rsidRDefault="00B10F0D" w:rsidP="0071134C">
            <w:pPr>
              <w:tabs>
                <w:tab w:val="left" w:pos="3516"/>
              </w:tabs>
              <w:jc w:val="left"/>
              <w:rPr>
                <w:szCs w:val="20"/>
              </w:rPr>
            </w:pPr>
            <w:r>
              <w:rPr>
                <w:rFonts w:hint="eastAsia"/>
                <w:szCs w:val="20"/>
              </w:rPr>
              <w:t>{</w:t>
            </w:r>
            <w:r w:rsidR="001211A7" w:rsidRPr="001211A7">
              <w:rPr>
                <w:szCs w:val="20"/>
              </w:rPr>
              <w:t>kfree</w:t>
            </w:r>
            <w:r w:rsidR="001211A7">
              <w:rPr>
                <w:szCs w:val="20"/>
              </w:rPr>
              <w:t>,</w:t>
            </w:r>
            <w:r w:rsidR="001211A7" w:rsidRPr="001211A7">
              <w:rPr>
                <w:szCs w:val="20"/>
              </w:rPr>
              <w:t xml:space="preserve"> perf_event_alloc</w:t>
            </w:r>
            <w:r w:rsidR="001211A7">
              <w:rPr>
                <w:szCs w:val="20"/>
              </w:rPr>
              <w:t>,</w:t>
            </w:r>
            <w:r w:rsidR="001211A7" w:rsidRPr="001211A7">
              <w:rPr>
                <w:szCs w:val="20"/>
              </w:rPr>
              <w:t xml:space="preserve"> merge_sched_in</w:t>
            </w:r>
            <w:r w:rsidR="001211A7">
              <w:rPr>
                <w:szCs w:val="20"/>
              </w:rPr>
              <w:t>,</w:t>
            </w:r>
            <w:r w:rsidR="001211A7" w:rsidRPr="001211A7">
              <w:rPr>
                <w:szCs w:val="20"/>
              </w:rPr>
              <w:t xml:space="preserve"> kmem_cache_alloc_node</w:t>
            </w:r>
            <w:r w:rsidR="001211A7">
              <w:rPr>
                <w:szCs w:val="20"/>
              </w:rPr>
              <w:t xml:space="preserve">, </w:t>
            </w:r>
            <w:r w:rsidR="001211A7" w:rsidRPr="001211A7">
              <w:rPr>
                <w:szCs w:val="20"/>
              </w:rPr>
              <w:t>kmem_cache_alloc_node_trace</w:t>
            </w:r>
            <w:r>
              <w:rPr>
                <w:szCs w:val="20"/>
              </w:rPr>
              <w:t>}</w:t>
            </w:r>
          </w:p>
        </w:tc>
      </w:tr>
      <w:tr w:rsidR="00B10F0D" w14:paraId="3DB4E86F" w14:textId="77777777" w:rsidTr="00BE5788">
        <w:tc>
          <w:tcPr>
            <w:tcW w:w="1176" w:type="dxa"/>
            <w:vMerge/>
            <w:shd w:val="clear" w:color="auto" w:fill="E7E6E6" w:themeFill="background2"/>
            <w:vAlign w:val="center"/>
          </w:tcPr>
          <w:p w14:paraId="05CA5C93" w14:textId="77777777" w:rsidR="00B10F0D" w:rsidRDefault="00B10F0D" w:rsidP="00B10F0D">
            <w:pPr>
              <w:tabs>
                <w:tab w:val="left" w:pos="3516"/>
              </w:tabs>
              <w:rPr>
                <w:szCs w:val="20"/>
              </w:rPr>
            </w:pPr>
          </w:p>
        </w:tc>
        <w:tc>
          <w:tcPr>
            <w:tcW w:w="1051" w:type="dxa"/>
            <w:vMerge w:val="restart"/>
            <w:shd w:val="clear" w:color="auto" w:fill="E7E6E6" w:themeFill="background2"/>
            <w:vAlign w:val="center"/>
          </w:tcPr>
          <w:p w14:paraId="3F4E193E" w14:textId="3C50F4E3" w:rsidR="00B10F0D" w:rsidRDefault="008435D3" w:rsidP="00B10F0D">
            <w:pPr>
              <w:tabs>
                <w:tab w:val="left" w:pos="3516"/>
              </w:tabs>
              <w:rPr>
                <w:szCs w:val="20"/>
              </w:rPr>
            </w:pPr>
            <w:r>
              <w:rPr>
                <w:rFonts w:hint="eastAsia"/>
                <w:szCs w:val="20"/>
              </w:rPr>
              <w:t>A</w:t>
            </w:r>
            <w:r>
              <w:rPr>
                <w:szCs w:val="20"/>
              </w:rPr>
              <w:t>ll</w:t>
            </w:r>
          </w:p>
        </w:tc>
        <w:tc>
          <w:tcPr>
            <w:tcW w:w="603" w:type="dxa"/>
            <w:vAlign w:val="center"/>
          </w:tcPr>
          <w:p w14:paraId="233C8BF3" w14:textId="26248C55" w:rsidR="00B10F0D" w:rsidRDefault="00B10F0D" w:rsidP="00B10F0D">
            <w:pPr>
              <w:tabs>
                <w:tab w:val="left" w:pos="3516"/>
              </w:tabs>
              <w:rPr>
                <w:szCs w:val="20"/>
              </w:rPr>
            </w:pPr>
            <w:r>
              <w:rPr>
                <w:rFonts w:hint="eastAsia"/>
                <w:szCs w:val="20"/>
              </w:rPr>
              <w:t>1</w:t>
            </w:r>
          </w:p>
        </w:tc>
        <w:tc>
          <w:tcPr>
            <w:tcW w:w="6186" w:type="dxa"/>
            <w:vAlign w:val="center"/>
          </w:tcPr>
          <w:p w14:paraId="322B2EF3" w14:textId="486F6412" w:rsidR="00B10F0D" w:rsidRDefault="00B10F0D" w:rsidP="0071134C">
            <w:pPr>
              <w:tabs>
                <w:tab w:val="left" w:pos="3516"/>
              </w:tabs>
              <w:jc w:val="left"/>
              <w:rPr>
                <w:szCs w:val="20"/>
              </w:rPr>
            </w:pPr>
            <w:r>
              <w:rPr>
                <w:rFonts w:hint="eastAsia"/>
                <w:szCs w:val="20"/>
              </w:rPr>
              <w:t>{</w:t>
            </w:r>
            <w:r w:rsidR="00DA71C7" w:rsidRPr="00DA71C7">
              <w:rPr>
                <w:szCs w:val="20"/>
              </w:rPr>
              <w:t>kfree</w:t>
            </w:r>
            <w:r>
              <w:rPr>
                <w:szCs w:val="20"/>
              </w:rPr>
              <w:t xml:space="preserve">}, </w:t>
            </w:r>
            <m:oMath>
              <m:r>
                <w:rPr>
                  <w:rFonts w:ascii="Cambria Math" w:hAnsi="Cambria Math"/>
                  <w:szCs w:val="20"/>
                </w:rPr>
                <m:t>⋯</m:t>
              </m:r>
            </m:oMath>
            <w:r>
              <w:rPr>
                <w:rFonts w:hint="eastAsia"/>
                <w:szCs w:val="20"/>
              </w:rPr>
              <w:t xml:space="preserve"> </w:t>
            </w:r>
            <w:r>
              <w:rPr>
                <w:szCs w:val="20"/>
              </w:rPr>
              <w:t>, {</w:t>
            </w:r>
            <w:r w:rsidR="00DA71C7" w:rsidRPr="00DA71C7">
              <w:rPr>
                <w:szCs w:val="20"/>
              </w:rPr>
              <w:t>perf_event_alloc</w:t>
            </w:r>
            <w:r>
              <w:rPr>
                <w:szCs w:val="20"/>
              </w:rPr>
              <w:t>}</w:t>
            </w:r>
          </w:p>
        </w:tc>
      </w:tr>
      <w:tr w:rsidR="00B10F0D" w14:paraId="46134D8C" w14:textId="77777777" w:rsidTr="00BE5788">
        <w:tc>
          <w:tcPr>
            <w:tcW w:w="1176" w:type="dxa"/>
            <w:vMerge/>
            <w:shd w:val="clear" w:color="auto" w:fill="E7E6E6" w:themeFill="background2"/>
            <w:vAlign w:val="center"/>
          </w:tcPr>
          <w:p w14:paraId="41A013A7"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351ED7EB" w14:textId="77777777" w:rsidR="00B10F0D" w:rsidRDefault="00B10F0D" w:rsidP="00B10F0D">
            <w:pPr>
              <w:tabs>
                <w:tab w:val="left" w:pos="3516"/>
              </w:tabs>
              <w:rPr>
                <w:szCs w:val="20"/>
              </w:rPr>
            </w:pPr>
          </w:p>
        </w:tc>
        <w:tc>
          <w:tcPr>
            <w:tcW w:w="603" w:type="dxa"/>
            <w:vAlign w:val="center"/>
          </w:tcPr>
          <w:p w14:paraId="7B4E1B93" w14:textId="632870FE" w:rsidR="00B10F0D" w:rsidRDefault="00B10F0D" w:rsidP="00B10F0D">
            <w:pPr>
              <w:tabs>
                <w:tab w:val="left" w:pos="3516"/>
              </w:tabs>
              <w:rPr>
                <w:szCs w:val="20"/>
              </w:rPr>
            </w:pPr>
            <w:r>
              <w:rPr>
                <w:rFonts w:hint="eastAsia"/>
                <w:szCs w:val="20"/>
              </w:rPr>
              <w:t>2</w:t>
            </w:r>
          </w:p>
        </w:tc>
        <w:tc>
          <w:tcPr>
            <w:tcW w:w="6186" w:type="dxa"/>
            <w:vAlign w:val="center"/>
          </w:tcPr>
          <w:p w14:paraId="7E84C1FF" w14:textId="73043339" w:rsidR="00B10F0D" w:rsidRDefault="00B10F0D" w:rsidP="0071134C">
            <w:pPr>
              <w:tabs>
                <w:tab w:val="left" w:pos="3516"/>
              </w:tabs>
              <w:jc w:val="left"/>
              <w:rPr>
                <w:szCs w:val="20"/>
              </w:rPr>
            </w:pPr>
            <w:r>
              <w:rPr>
                <w:rFonts w:hint="eastAsia"/>
                <w:szCs w:val="20"/>
              </w:rPr>
              <w:t>{</w:t>
            </w:r>
            <w:r w:rsidR="000305B4" w:rsidRPr="000305B4">
              <w:rPr>
                <w:szCs w:val="20"/>
              </w:rPr>
              <w:t>kfree</w:t>
            </w:r>
            <w:r w:rsidR="000305B4">
              <w:rPr>
                <w:szCs w:val="20"/>
              </w:rPr>
              <w:t>,</w:t>
            </w:r>
            <w:r w:rsidR="000305B4" w:rsidRPr="000305B4">
              <w:rPr>
                <w:szCs w:val="20"/>
              </w:rPr>
              <w:t xml:space="preserve"> perf_event_alloc</w:t>
            </w:r>
            <w:r>
              <w:rPr>
                <w:szCs w:val="20"/>
              </w:rPr>
              <w:t xml:space="preserve">}, </w:t>
            </w:r>
            <m:oMath>
              <m:r>
                <w:rPr>
                  <w:rFonts w:ascii="Cambria Math" w:hAnsi="Cambria Math"/>
                  <w:szCs w:val="20"/>
                </w:rPr>
                <m:t>⋯</m:t>
              </m:r>
            </m:oMath>
            <w:r>
              <w:rPr>
                <w:rFonts w:hint="eastAsia"/>
                <w:szCs w:val="20"/>
              </w:rPr>
              <w:t xml:space="preserve"> </w:t>
            </w:r>
            <w:r>
              <w:rPr>
                <w:szCs w:val="20"/>
              </w:rPr>
              <w:t>, {</w:t>
            </w:r>
            <w:r w:rsidR="000305B4" w:rsidRPr="000305B4">
              <w:rPr>
                <w:szCs w:val="20"/>
              </w:rPr>
              <w:t xml:space="preserve">merge_sched_in </w:t>
            </w:r>
            <w:r w:rsidR="000305B4">
              <w:rPr>
                <w:szCs w:val="20"/>
              </w:rPr>
              <w:t xml:space="preserve">, </w:t>
            </w:r>
            <w:r w:rsidR="000305B4" w:rsidRPr="000305B4">
              <w:rPr>
                <w:szCs w:val="20"/>
              </w:rPr>
              <w:t>kmem_cache_alloc_node</w:t>
            </w:r>
            <w:r>
              <w:rPr>
                <w:szCs w:val="20"/>
              </w:rPr>
              <w:t>}</w:t>
            </w:r>
          </w:p>
        </w:tc>
      </w:tr>
      <w:tr w:rsidR="00B10F0D" w14:paraId="073685B3" w14:textId="77777777" w:rsidTr="00BE5788">
        <w:tc>
          <w:tcPr>
            <w:tcW w:w="1176" w:type="dxa"/>
            <w:vMerge/>
            <w:shd w:val="clear" w:color="auto" w:fill="E7E6E6" w:themeFill="background2"/>
            <w:vAlign w:val="center"/>
          </w:tcPr>
          <w:p w14:paraId="48477300"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78139A3E" w14:textId="77777777" w:rsidR="00B10F0D" w:rsidRDefault="00B10F0D" w:rsidP="00B10F0D">
            <w:pPr>
              <w:tabs>
                <w:tab w:val="left" w:pos="3516"/>
              </w:tabs>
              <w:rPr>
                <w:szCs w:val="20"/>
              </w:rPr>
            </w:pPr>
          </w:p>
        </w:tc>
        <w:tc>
          <w:tcPr>
            <w:tcW w:w="603" w:type="dxa"/>
            <w:vAlign w:val="center"/>
          </w:tcPr>
          <w:p w14:paraId="23113529" w14:textId="2183B17E" w:rsidR="00B10F0D" w:rsidRDefault="00B10F0D" w:rsidP="00B10F0D">
            <w:pPr>
              <w:tabs>
                <w:tab w:val="left" w:pos="3516"/>
              </w:tabs>
              <w:rPr>
                <w:szCs w:val="20"/>
              </w:rPr>
            </w:pPr>
            <w:r>
              <w:rPr>
                <w:rFonts w:hint="eastAsia"/>
                <w:szCs w:val="20"/>
              </w:rPr>
              <w:t>3</w:t>
            </w:r>
          </w:p>
        </w:tc>
        <w:tc>
          <w:tcPr>
            <w:tcW w:w="6186" w:type="dxa"/>
            <w:vAlign w:val="center"/>
          </w:tcPr>
          <w:p w14:paraId="66312A74" w14:textId="6E002313" w:rsidR="00B10F0D" w:rsidRDefault="00B10F0D" w:rsidP="0071134C">
            <w:pPr>
              <w:tabs>
                <w:tab w:val="left" w:pos="3516"/>
              </w:tabs>
              <w:jc w:val="left"/>
              <w:rPr>
                <w:szCs w:val="20"/>
              </w:rPr>
            </w:pPr>
            <w:r>
              <w:rPr>
                <w:rFonts w:hint="eastAsia"/>
                <w:szCs w:val="20"/>
              </w:rPr>
              <w:t>{</w:t>
            </w:r>
            <w:r w:rsidR="000305B4" w:rsidRPr="000305B4">
              <w:rPr>
                <w:szCs w:val="20"/>
              </w:rPr>
              <w:t>kfree</w:t>
            </w:r>
            <w:r w:rsidR="000305B4">
              <w:rPr>
                <w:szCs w:val="20"/>
              </w:rPr>
              <w:t>,</w:t>
            </w:r>
            <w:r w:rsidR="000305B4" w:rsidRPr="000305B4">
              <w:rPr>
                <w:szCs w:val="20"/>
              </w:rPr>
              <w:t xml:space="preserve"> perf_event_alloc</w:t>
            </w:r>
            <w:r w:rsidR="000305B4">
              <w:rPr>
                <w:szCs w:val="20"/>
              </w:rPr>
              <w:t xml:space="preserve">, </w:t>
            </w:r>
            <w:r w:rsidR="000305B4" w:rsidRPr="000305B4">
              <w:rPr>
                <w:szCs w:val="20"/>
              </w:rPr>
              <w:t>psi_group_change</w:t>
            </w:r>
            <w:r>
              <w:rPr>
                <w:szCs w:val="20"/>
              </w:rPr>
              <w:t xml:space="preserve">}, </w:t>
            </w:r>
            <m:oMath>
              <m:r>
                <w:rPr>
                  <w:rFonts w:ascii="Cambria Math" w:hAnsi="Cambria Math"/>
                  <w:szCs w:val="20"/>
                </w:rPr>
                <m:t>⋯</m:t>
              </m:r>
            </m:oMath>
            <w:r>
              <w:rPr>
                <w:rFonts w:hint="eastAsia"/>
                <w:szCs w:val="20"/>
              </w:rPr>
              <w:t xml:space="preserve"> </w:t>
            </w:r>
            <w:r>
              <w:rPr>
                <w:szCs w:val="20"/>
              </w:rPr>
              <w:t>, {</w:t>
            </w:r>
            <w:r w:rsidR="000305B4" w:rsidRPr="000305B4">
              <w:rPr>
                <w:szCs w:val="20"/>
              </w:rPr>
              <w:t>psi_group_change</w:t>
            </w:r>
            <w:r w:rsidR="000305B4">
              <w:rPr>
                <w:szCs w:val="20"/>
              </w:rPr>
              <w:t xml:space="preserve">, </w:t>
            </w:r>
            <w:r w:rsidR="000305B4" w:rsidRPr="000305B4">
              <w:rPr>
                <w:szCs w:val="20"/>
              </w:rPr>
              <w:t>merge_sched_in</w:t>
            </w:r>
            <w:r w:rsidR="000305B4">
              <w:rPr>
                <w:szCs w:val="20"/>
              </w:rPr>
              <w:t xml:space="preserve">, </w:t>
            </w:r>
            <w:r w:rsidR="000305B4" w:rsidRPr="000305B4">
              <w:rPr>
                <w:szCs w:val="20"/>
              </w:rPr>
              <w:t>kmem_cache_alloc_node</w:t>
            </w:r>
            <w:r>
              <w:rPr>
                <w:szCs w:val="20"/>
              </w:rPr>
              <w:t>}</w:t>
            </w:r>
          </w:p>
        </w:tc>
      </w:tr>
      <w:tr w:rsidR="00B10F0D" w14:paraId="74187DC9" w14:textId="77777777" w:rsidTr="00BE5788">
        <w:tc>
          <w:tcPr>
            <w:tcW w:w="1176" w:type="dxa"/>
            <w:vMerge/>
            <w:shd w:val="clear" w:color="auto" w:fill="E7E6E6" w:themeFill="background2"/>
            <w:vAlign w:val="center"/>
          </w:tcPr>
          <w:p w14:paraId="1024C472"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6D90F1B9" w14:textId="77777777" w:rsidR="00B10F0D" w:rsidRDefault="00B10F0D" w:rsidP="00B10F0D">
            <w:pPr>
              <w:tabs>
                <w:tab w:val="left" w:pos="3516"/>
              </w:tabs>
              <w:rPr>
                <w:szCs w:val="20"/>
              </w:rPr>
            </w:pPr>
          </w:p>
        </w:tc>
        <w:tc>
          <w:tcPr>
            <w:tcW w:w="603" w:type="dxa"/>
            <w:vAlign w:val="center"/>
          </w:tcPr>
          <w:p w14:paraId="6C963BC4" w14:textId="543CF3DB" w:rsidR="00B10F0D" w:rsidRDefault="00B10F0D" w:rsidP="00B10F0D">
            <w:pPr>
              <w:tabs>
                <w:tab w:val="left" w:pos="3516"/>
              </w:tabs>
              <w:rPr>
                <w:szCs w:val="20"/>
              </w:rPr>
            </w:pPr>
            <w:r>
              <w:rPr>
                <w:rFonts w:hint="eastAsia"/>
                <w:szCs w:val="20"/>
              </w:rPr>
              <w:t>4</w:t>
            </w:r>
          </w:p>
        </w:tc>
        <w:tc>
          <w:tcPr>
            <w:tcW w:w="6186" w:type="dxa"/>
            <w:vAlign w:val="center"/>
          </w:tcPr>
          <w:p w14:paraId="5A7FCE41" w14:textId="40CE6471" w:rsidR="00B10F0D" w:rsidRDefault="00B10F0D" w:rsidP="0071134C">
            <w:pPr>
              <w:tabs>
                <w:tab w:val="left" w:pos="3516"/>
              </w:tabs>
              <w:jc w:val="left"/>
              <w:rPr>
                <w:szCs w:val="20"/>
              </w:rPr>
            </w:pPr>
            <w:r>
              <w:rPr>
                <w:rFonts w:hint="eastAsia"/>
                <w:szCs w:val="20"/>
              </w:rPr>
              <w:t>{</w:t>
            </w:r>
            <w:r w:rsidR="000305B4" w:rsidRPr="000305B4">
              <w:rPr>
                <w:szCs w:val="20"/>
              </w:rPr>
              <w:t>kfree</w:t>
            </w:r>
            <w:r w:rsidR="000305B4">
              <w:rPr>
                <w:szCs w:val="20"/>
              </w:rPr>
              <w:t xml:space="preserve">, </w:t>
            </w:r>
            <w:r w:rsidR="000305B4" w:rsidRPr="000305B4">
              <w:rPr>
                <w:szCs w:val="20"/>
              </w:rPr>
              <w:t>perf_event_alloc</w:t>
            </w:r>
            <w:r w:rsidR="000305B4">
              <w:rPr>
                <w:szCs w:val="20"/>
              </w:rPr>
              <w:t xml:space="preserve">, </w:t>
            </w:r>
            <w:r w:rsidR="000305B4" w:rsidRPr="000305B4">
              <w:rPr>
                <w:szCs w:val="20"/>
              </w:rPr>
              <w:t>psi_group_change</w:t>
            </w:r>
            <w:r w:rsidR="000305B4">
              <w:rPr>
                <w:szCs w:val="20"/>
              </w:rPr>
              <w:t xml:space="preserve">, </w:t>
            </w:r>
            <w:r w:rsidR="000305B4" w:rsidRPr="000305B4">
              <w:rPr>
                <w:szCs w:val="20"/>
              </w:rPr>
              <w:t>merge_sched_in</w:t>
            </w:r>
            <w:r>
              <w:rPr>
                <w:szCs w:val="20"/>
              </w:rPr>
              <w:t xml:space="preserve">}, </w:t>
            </w:r>
            <m:oMath>
              <m:r>
                <w:rPr>
                  <w:rFonts w:ascii="Cambria Math" w:hAnsi="Cambria Math"/>
                  <w:szCs w:val="20"/>
                </w:rPr>
                <m:t>⋯</m:t>
              </m:r>
            </m:oMath>
            <w:r>
              <w:rPr>
                <w:rFonts w:hint="eastAsia"/>
                <w:szCs w:val="20"/>
              </w:rPr>
              <w:t xml:space="preserve"> </w:t>
            </w:r>
            <w:r>
              <w:rPr>
                <w:szCs w:val="20"/>
              </w:rPr>
              <w:t>, {</w:t>
            </w:r>
            <w:r w:rsidR="000305B4" w:rsidRPr="000305B4">
              <w:rPr>
                <w:szCs w:val="20"/>
              </w:rPr>
              <w:t xml:space="preserve">perf_event_alloc </w:t>
            </w:r>
            <w:r w:rsidR="000305B4">
              <w:rPr>
                <w:szCs w:val="20"/>
              </w:rPr>
              <w:t>,</w:t>
            </w:r>
            <w:r w:rsidR="000305B4" w:rsidRPr="000305B4">
              <w:rPr>
                <w:szCs w:val="20"/>
              </w:rPr>
              <w:t>psi_group_change</w:t>
            </w:r>
            <w:r w:rsidR="000305B4">
              <w:rPr>
                <w:szCs w:val="20"/>
              </w:rPr>
              <w:t xml:space="preserve">, </w:t>
            </w:r>
            <w:r w:rsidR="000305B4" w:rsidRPr="000305B4">
              <w:rPr>
                <w:szCs w:val="20"/>
              </w:rPr>
              <w:t>merge_sched_in</w:t>
            </w:r>
            <w:r w:rsidR="000305B4">
              <w:rPr>
                <w:szCs w:val="20"/>
              </w:rPr>
              <w:t xml:space="preserve">, </w:t>
            </w:r>
            <w:r w:rsidR="000305B4" w:rsidRPr="000305B4">
              <w:rPr>
                <w:szCs w:val="20"/>
              </w:rPr>
              <w:t>kmem_cache_alloc_node</w:t>
            </w:r>
            <w:r>
              <w:rPr>
                <w:szCs w:val="20"/>
              </w:rPr>
              <w:t>}</w:t>
            </w:r>
          </w:p>
        </w:tc>
      </w:tr>
      <w:tr w:rsidR="00B10F0D" w14:paraId="2A375AFB" w14:textId="77777777" w:rsidTr="00BE5788">
        <w:tc>
          <w:tcPr>
            <w:tcW w:w="1176" w:type="dxa"/>
            <w:vMerge/>
            <w:shd w:val="clear" w:color="auto" w:fill="E7E6E6" w:themeFill="background2"/>
            <w:vAlign w:val="center"/>
          </w:tcPr>
          <w:p w14:paraId="08BA7C3C" w14:textId="77777777" w:rsidR="00B10F0D" w:rsidRDefault="00B10F0D" w:rsidP="00B10F0D">
            <w:pPr>
              <w:tabs>
                <w:tab w:val="left" w:pos="3516"/>
              </w:tabs>
              <w:rPr>
                <w:szCs w:val="20"/>
              </w:rPr>
            </w:pPr>
          </w:p>
        </w:tc>
        <w:tc>
          <w:tcPr>
            <w:tcW w:w="1051" w:type="dxa"/>
            <w:vMerge/>
            <w:shd w:val="clear" w:color="auto" w:fill="E7E6E6" w:themeFill="background2"/>
            <w:vAlign w:val="center"/>
          </w:tcPr>
          <w:p w14:paraId="753CB64D" w14:textId="77777777" w:rsidR="00B10F0D" w:rsidRDefault="00B10F0D" w:rsidP="00B10F0D">
            <w:pPr>
              <w:tabs>
                <w:tab w:val="left" w:pos="3516"/>
              </w:tabs>
              <w:rPr>
                <w:szCs w:val="20"/>
              </w:rPr>
            </w:pPr>
          </w:p>
        </w:tc>
        <w:tc>
          <w:tcPr>
            <w:tcW w:w="603" w:type="dxa"/>
            <w:vAlign w:val="center"/>
          </w:tcPr>
          <w:p w14:paraId="352AA421" w14:textId="2121D942" w:rsidR="00B10F0D" w:rsidRDefault="00B10F0D" w:rsidP="00B10F0D">
            <w:pPr>
              <w:tabs>
                <w:tab w:val="left" w:pos="3516"/>
              </w:tabs>
              <w:rPr>
                <w:szCs w:val="20"/>
              </w:rPr>
            </w:pPr>
            <w:r>
              <w:rPr>
                <w:rFonts w:hint="eastAsia"/>
                <w:szCs w:val="20"/>
              </w:rPr>
              <w:t>5</w:t>
            </w:r>
          </w:p>
        </w:tc>
        <w:tc>
          <w:tcPr>
            <w:tcW w:w="6186" w:type="dxa"/>
            <w:vAlign w:val="center"/>
          </w:tcPr>
          <w:p w14:paraId="3FE75F14" w14:textId="19EDD260" w:rsidR="00B10F0D" w:rsidRDefault="00B10F0D" w:rsidP="0071134C">
            <w:pPr>
              <w:tabs>
                <w:tab w:val="left" w:pos="3516"/>
              </w:tabs>
              <w:jc w:val="left"/>
              <w:rPr>
                <w:szCs w:val="20"/>
              </w:rPr>
            </w:pPr>
            <w:r>
              <w:rPr>
                <w:rFonts w:hint="eastAsia"/>
                <w:szCs w:val="20"/>
              </w:rPr>
              <w:t>{</w:t>
            </w:r>
            <w:r w:rsidR="000305B4" w:rsidRPr="000305B4">
              <w:rPr>
                <w:szCs w:val="20"/>
              </w:rPr>
              <w:t>kfree</w:t>
            </w:r>
            <w:r w:rsidR="000305B4">
              <w:rPr>
                <w:szCs w:val="20"/>
              </w:rPr>
              <w:t xml:space="preserve">, </w:t>
            </w:r>
            <w:r w:rsidR="000305B4" w:rsidRPr="000305B4">
              <w:rPr>
                <w:szCs w:val="20"/>
              </w:rPr>
              <w:t>perf_event_alloc</w:t>
            </w:r>
            <w:r w:rsidR="000305B4">
              <w:rPr>
                <w:szCs w:val="20"/>
              </w:rPr>
              <w:t>,</w:t>
            </w:r>
            <w:r w:rsidR="000305B4" w:rsidRPr="000305B4">
              <w:rPr>
                <w:szCs w:val="20"/>
              </w:rPr>
              <w:t xml:space="preserve"> merge_sched_in</w:t>
            </w:r>
            <w:r w:rsidR="000305B4">
              <w:rPr>
                <w:szCs w:val="20"/>
              </w:rPr>
              <w:t xml:space="preserve">, </w:t>
            </w:r>
            <w:r w:rsidR="000305B4" w:rsidRPr="000305B4">
              <w:rPr>
                <w:szCs w:val="20"/>
              </w:rPr>
              <w:t>kmem_cache_alloc_node</w:t>
            </w:r>
            <w:r>
              <w:rPr>
                <w:szCs w:val="20"/>
              </w:rPr>
              <w:t>}</w:t>
            </w:r>
          </w:p>
        </w:tc>
      </w:tr>
    </w:tbl>
    <w:p w14:paraId="456F7663" w14:textId="682D6FF7" w:rsidR="00EA6FC2" w:rsidRDefault="00EA6FC2" w:rsidP="008D43DE">
      <w:pPr>
        <w:pStyle w:val="a5"/>
        <w:keepNext/>
        <w:spacing w:before="240"/>
        <w:jc w:val="center"/>
      </w:pPr>
      <w:r>
        <w:t>Table 24.</w:t>
      </w:r>
      <w:r w:rsidR="008D43DE">
        <w:t xml:space="preserve"> GS Perf Top feature combinations </w:t>
      </w:r>
      <w:r w:rsidR="008D43DE" w:rsidRPr="00766A18">
        <w:t>under the CID_RCOFF_GOFF attack scenario</w:t>
      </w:r>
    </w:p>
    <w:tbl>
      <w:tblPr>
        <w:tblStyle w:val="a4"/>
        <w:tblW w:w="0" w:type="auto"/>
        <w:tblLook w:val="04A0" w:firstRow="1" w:lastRow="0" w:firstColumn="1" w:lastColumn="0" w:noHBand="0" w:noVBand="1"/>
      </w:tblPr>
      <w:tblGrid>
        <w:gridCol w:w="1176"/>
        <w:gridCol w:w="1051"/>
        <w:gridCol w:w="603"/>
        <w:gridCol w:w="6186"/>
      </w:tblGrid>
      <w:tr w:rsidR="00E51BAB" w14:paraId="44097BD4" w14:textId="77777777" w:rsidTr="006927AD">
        <w:tc>
          <w:tcPr>
            <w:tcW w:w="1176" w:type="dxa"/>
            <w:shd w:val="clear" w:color="auto" w:fill="E7E6E6" w:themeFill="background2"/>
            <w:vAlign w:val="center"/>
          </w:tcPr>
          <w:p w14:paraId="5ACA2E8F" w14:textId="4D43E104" w:rsidR="00E51BAB" w:rsidRDefault="00E51BAB" w:rsidP="00E51BAB">
            <w:pPr>
              <w:tabs>
                <w:tab w:val="left" w:pos="3516"/>
              </w:tabs>
              <w:rPr>
                <w:szCs w:val="20"/>
              </w:rPr>
            </w:pPr>
            <w:r>
              <w:rPr>
                <w:rFonts w:hint="eastAsia"/>
                <w:szCs w:val="20"/>
              </w:rPr>
              <w:t>T</w:t>
            </w:r>
            <w:r>
              <w:rPr>
                <w:szCs w:val="20"/>
              </w:rPr>
              <w:t>ype 1</w:t>
            </w:r>
          </w:p>
        </w:tc>
        <w:tc>
          <w:tcPr>
            <w:tcW w:w="1051" w:type="dxa"/>
            <w:shd w:val="clear" w:color="auto" w:fill="E7E6E6" w:themeFill="background2"/>
            <w:vAlign w:val="center"/>
          </w:tcPr>
          <w:p w14:paraId="196913AC" w14:textId="401C2AF9" w:rsidR="00E51BAB" w:rsidRDefault="00E51BAB" w:rsidP="00E51BAB">
            <w:pPr>
              <w:tabs>
                <w:tab w:val="left" w:pos="3516"/>
              </w:tabs>
              <w:rPr>
                <w:szCs w:val="20"/>
              </w:rPr>
            </w:pPr>
            <w:r>
              <w:rPr>
                <w:rFonts w:hint="eastAsia"/>
                <w:szCs w:val="20"/>
              </w:rPr>
              <w:t>T</w:t>
            </w:r>
            <w:r>
              <w:rPr>
                <w:szCs w:val="20"/>
              </w:rPr>
              <w:t>ype 2</w:t>
            </w:r>
          </w:p>
        </w:tc>
        <w:tc>
          <w:tcPr>
            <w:tcW w:w="603" w:type="dxa"/>
            <w:shd w:val="clear" w:color="auto" w:fill="E7E6E6" w:themeFill="background2"/>
            <w:vAlign w:val="center"/>
          </w:tcPr>
          <w:p w14:paraId="6F245A4A" w14:textId="13A9681A" w:rsidR="00E51BAB" w:rsidRDefault="00E51BAB" w:rsidP="00E51BAB">
            <w:pPr>
              <w:tabs>
                <w:tab w:val="left" w:pos="3516"/>
              </w:tabs>
              <w:rPr>
                <w:szCs w:val="20"/>
              </w:rPr>
            </w:pPr>
            <w:r>
              <w:rPr>
                <w:szCs w:val="20"/>
              </w:rPr>
              <w:t>Set Size</w:t>
            </w:r>
          </w:p>
        </w:tc>
        <w:tc>
          <w:tcPr>
            <w:tcW w:w="6186" w:type="dxa"/>
            <w:shd w:val="clear" w:color="auto" w:fill="E7E6E6" w:themeFill="background2"/>
            <w:vAlign w:val="center"/>
          </w:tcPr>
          <w:p w14:paraId="60A8BA8C" w14:textId="650B7886" w:rsidR="00E51BAB" w:rsidRDefault="00E51BAB" w:rsidP="00E51BAB">
            <w:pPr>
              <w:tabs>
                <w:tab w:val="left" w:pos="3516"/>
              </w:tabs>
              <w:rPr>
                <w:szCs w:val="20"/>
              </w:rPr>
            </w:pPr>
            <w:r>
              <w:rPr>
                <w:szCs w:val="20"/>
              </w:rPr>
              <w:t>Symbol Set</w:t>
            </w:r>
          </w:p>
        </w:tc>
      </w:tr>
      <w:tr w:rsidR="00EC317A" w14:paraId="42CB3056" w14:textId="77777777" w:rsidTr="006927AD">
        <w:tc>
          <w:tcPr>
            <w:tcW w:w="1176" w:type="dxa"/>
            <w:vMerge w:val="restart"/>
            <w:shd w:val="clear" w:color="auto" w:fill="E7E6E6" w:themeFill="background2"/>
            <w:vAlign w:val="center"/>
          </w:tcPr>
          <w:p w14:paraId="3AE04E3B" w14:textId="25D3AFF3" w:rsidR="00EC317A" w:rsidRDefault="00EC317A" w:rsidP="00EA6FC2">
            <w:pPr>
              <w:tabs>
                <w:tab w:val="left" w:pos="3516"/>
              </w:tabs>
              <w:rPr>
                <w:szCs w:val="20"/>
              </w:rPr>
            </w:pPr>
            <w:r>
              <w:rPr>
                <w:rFonts w:hint="eastAsia"/>
                <w:szCs w:val="20"/>
              </w:rPr>
              <w:t>B</w:t>
            </w:r>
            <w:r>
              <w:rPr>
                <w:szCs w:val="20"/>
              </w:rPr>
              <w:t>ranch</w:t>
            </w:r>
          </w:p>
        </w:tc>
        <w:tc>
          <w:tcPr>
            <w:tcW w:w="1051" w:type="dxa"/>
            <w:vMerge w:val="restart"/>
            <w:shd w:val="clear" w:color="auto" w:fill="E7E6E6" w:themeFill="background2"/>
            <w:vAlign w:val="center"/>
          </w:tcPr>
          <w:p w14:paraId="4A25FB95" w14:textId="38010489" w:rsidR="00EC317A" w:rsidRDefault="00EC317A" w:rsidP="00EA6FC2">
            <w:pPr>
              <w:tabs>
                <w:tab w:val="left" w:pos="3516"/>
              </w:tabs>
              <w:rPr>
                <w:szCs w:val="20"/>
              </w:rPr>
            </w:pPr>
            <w:r>
              <w:rPr>
                <w:rFonts w:hint="eastAsia"/>
                <w:szCs w:val="20"/>
              </w:rPr>
              <w:t>C</w:t>
            </w:r>
            <w:r>
              <w:rPr>
                <w:szCs w:val="20"/>
              </w:rPr>
              <w:t>ommon</w:t>
            </w:r>
          </w:p>
        </w:tc>
        <w:tc>
          <w:tcPr>
            <w:tcW w:w="603" w:type="dxa"/>
            <w:vAlign w:val="center"/>
          </w:tcPr>
          <w:p w14:paraId="2E316E47" w14:textId="209EBC43" w:rsidR="00EC317A" w:rsidRDefault="00954E86" w:rsidP="00EA6FC2">
            <w:pPr>
              <w:tabs>
                <w:tab w:val="left" w:pos="3516"/>
              </w:tabs>
              <w:rPr>
                <w:szCs w:val="20"/>
              </w:rPr>
            </w:pPr>
            <w:r>
              <w:rPr>
                <w:rFonts w:hint="eastAsia"/>
                <w:szCs w:val="20"/>
              </w:rPr>
              <w:t>1</w:t>
            </w:r>
          </w:p>
        </w:tc>
        <w:tc>
          <w:tcPr>
            <w:tcW w:w="6186" w:type="dxa"/>
            <w:vAlign w:val="center"/>
          </w:tcPr>
          <w:p w14:paraId="396069E4" w14:textId="2BE19E95" w:rsidR="00EC317A" w:rsidRDefault="00CC72EB" w:rsidP="00B0131F">
            <w:pPr>
              <w:tabs>
                <w:tab w:val="left" w:pos="3516"/>
              </w:tabs>
              <w:jc w:val="left"/>
              <w:rPr>
                <w:szCs w:val="20"/>
              </w:rPr>
            </w:pPr>
            <w:r>
              <w:rPr>
                <w:rFonts w:hint="eastAsia"/>
                <w:szCs w:val="20"/>
              </w:rPr>
              <w:t>{</w:t>
            </w:r>
            <w:r w:rsidR="002A3ECB" w:rsidRPr="002A3ECB">
              <w:rPr>
                <w:szCs w:val="20"/>
              </w:rPr>
              <w:t>psi_group_change</w:t>
            </w:r>
            <w:r>
              <w:rPr>
                <w:szCs w:val="20"/>
              </w:rPr>
              <w:t xml:space="preserve">}, </w:t>
            </w:r>
            <m:oMath>
              <m:r>
                <w:rPr>
                  <w:rFonts w:ascii="Cambria Math" w:hAnsi="Cambria Math"/>
                  <w:szCs w:val="20"/>
                </w:rPr>
                <m:t>⋯</m:t>
              </m:r>
            </m:oMath>
            <w:r>
              <w:rPr>
                <w:rFonts w:hint="eastAsia"/>
                <w:szCs w:val="20"/>
              </w:rPr>
              <w:t xml:space="preserve"> </w:t>
            </w:r>
            <w:r>
              <w:rPr>
                <w:szCs w:val="20"/>
              </w:rPr>
              <w:t>,{</w:t>
            </w:r>
            <w:r w:rsidR="002A3ECB" w:rsidRPr="002A3ECB">
              <w:rPr>
                <w:szCs w:val="20"/>
              </w:rPr>
              <w:t>rb_next</w:t>
            </w:r>
            <w:r>
              <w:rPr>
                <w:szCs w:val="20"/>
              </w:rPr>
              <w:t>}</w:t>
            </w:r>
          </w:p>
        </w:tc>
      </w:tr>
      <w:tr w:rsidR="00EC317A" w14:paraId="71B0D7E7" w14:textId="77777777" w:rsidTr="006927AD">
        <w:tc>
          <w:tcPr>
            <w:tcW w:w="1176" w:type="dxa"/>
            <w:vMerge/>
            <w:shd w:val="clear" w:color="auto" w:fill="E7E6E6" w:themeFill="background2"/>
            <w:vAlign w:val="center"/>
          </w:tcPr>
          <w:p w14:paraId="58358C40" w14:textId="77777777" w:rsidR="00EC317A" w:rsidRDefault="00EC317A" w:rsidP="00EA6FC2">
            <w:pPr>
              <w:tabs>
                <w:tab w:val="left" w:pos="3516"/>
              </w:tabs>
              <w:rPr>
                <w:szCs w:val="20"/>
              </w:rPr>
            </w:pPr>
          </w:p>
        </w:tc>
        <w:tc>
          <w:tcPr>
            <w:tcW w:w="1051" w:type="dxa"/>
            <w:vMerge/>
            <w:shd w:val="clear" w:color="auto" w:fill="E7E6E6" w:themeFill="background2"/>
            <w:vAlign w:val="center"/>
          </w:tcPr>
          <w:p w14:paraId="1952540F" w14:textId="77777777" w:rsidR="00EC317A" w:rsidRDefault="00EC317A" w:rsidP="00EA6FC2">
            <w:pPr>
              <w:tabs>
                <w:tab w:val="left" w:pos="3516"/>
              </w:tabs>
              <w:rPr>
                <w:szCs w:val="20"/>
              </w:rPr>
            </w:pPr>
          </w:p>
        </w:tc>
        <w:tc>
          <w:tcPr>
            <w:tcW w:w="603" w:type="dxa"/>
            <w:vAlign w:val="center"/>
          </w:tcPr>
          <w:p w14:paraId="066F9101" w14:textId="04A91163" w:rsidR="00EC317A" w:rsidRDefault="00954E86" w:rsidP="00EA6FC2">
            <w:pPr>
              <w:tabs>
                <w:tab w:val="left" w:pos="3516"/>
              </w:tabs>
              <w:rPr>
                <w:szCs w:val="20"/>
              </w:rPr>
            </w:pPr>
            <w:r>
              <w:rPr>
                <w:rFonts w:hint="eastAsia"/>
                <w:szCs w:val="20"/>
              </w:rPr>
              <w:t>2</w:t>
            </w:r>
          </w:p>
        </w:tc>
        <w:tc>
          <w:tcPr>
            <w:tcW w:w="6186" w:type="dxa"/>
            <w:vAlign w:val="center"/>
          </w:tcPr>
          <w:p w14:paraId="011A86C5" w14:textId="506FF41C" w:rsidR="00EC317A" w:rsidRDefault="00CC72EB" w:rsidP="00B0131F">
            <w:pPr>
              <w:tabs>
                <w:tab w:val="left" w:pos="3516"/>
              </w:tabs>
              <w:jc w:val="left"/>
              <w:rPr>
                <w:szCs w:val="20"/>
              </w:rPr>
            </w:pPr>
            <w:r>
              <w:rPr>
                <w:rFonts w:hint="eastAsia"/>
                <w:szCs w:val="20"/>
              </w:rPr>
              <w:t>{</w:t>
            </w:r>
            <w:r w:rsidR="002A3ECB" w:rsidRPr="002A3ECB">
              <w:rPr>
                <w:szCs w:val="20"/>
              </w:rPr>
              <w:t>psi_group_change</w:t>
            </w:r>
            <w:r w:rsidR="002A3ECB">
              <w:rPr>
                <w:szCs w:val="20"/>
              </w:rPr>
              <w:t xml:space="preserve">, </w:t>
            </w:r>
            <w:r w:rsidR="002A3ECB" w:rsidRPr="002A3ECB">
              <w:rPr>
                <w:szCs w:val="20"/>
              </w:rPr>
              <w:t>merge_sched_in</w:t>
            </w:r>
            <w:r>
              <w:rPr>
                <w:szCs w:val="20"/>
              </w:rPr>
              <w:t xml:space="preserve">}, </w:t>
            </w:r>
            <m:oMath>
              <m:r>
                <w:rPr>
                  <w:rFonts w:ascii="Cambria Math" w:hAnsi="Cambria Math"/>
                  <w:szCs w:val="20"/>
                </w:rPr>
                <m:t>⋯</m:t>
              </m:r>
            </m:oMath>
            <w:r>
              <w:rPr>
                <w:rFonts w:hint="eastAsia"/>
                <w:szCs w:val="20"/>
              </w:rPr>
              <w:t xml:space="preserve"> </w:t>
            </w:r>
            <w:r>
              <w:rPr>
                <w:szCs w:val="20"/>
              </w:rPr>
              <w:t>,{</w:t>
            </w:r>
            <w:r w:rsidR="002A3ECB">
              <w:t xml:space="preserve"> </w:t>
            </w:r>
            <w:r w:rsidR="002A3ECB" w:rsidRPr="002A3ECB">
              <w:rPr>
                <w:szCs w:val="20"/>
              </w:rPr>
              <w:t>visit_groups_merge.constprop.0.is</w:t>
            </w:r>
            <w:r w:rsidR="002A3ECB">
              <w:rPr>
                <w:szCs w:val="20"/>
              </w:rPr>
              <w:t xml:space="preserve">, </w:t>
            </w:r>
            <w:r w:rsidR="002A3ECB" w:rsidRPr="002A3ECB">
              <w:rPr>
                <w:szCs w:val="20"/>
              </w:rPr>
              <w:t>rb_next</w:t>
            </w:r>
            <w:r>
              <w:rPr>
                <w:szCs w:val="20"/>
              </w:rPr>
              <w:t>}</w:t>
            </w:r>
          </w:p>
        </w:tc>
      </w:tr>
      <w:tr w:rsidR="00EC317A" w14:paraId="3F655B2C" w14:textId="77777777" w:rsidTr="006927AD">
        <w:tc>
          <w:tcPr>
            <w:tcW w:w="1176" w:type="dxa"/>
            <w:vMerge/>
            <w:shd w:val="clear" w:color="auto" w:fill="E7E6E6" w:themeFill="background2"/>
            <w:vAlign w:val="center"/>
          </w:tcPr>
          <w:p w14:paraId="377F6250" w14:textId="77777777" w:rsidR="00EC317A" w:rsidRDefault="00EC317A" w:rsidP="00EA6FC2">
            <w:pPr>
              <w:tabs>
                <w:tab w:val="left" w:pos="3516"/>
              </w:tabs>
              <w:rPr>
                <w:szCs w:val="20"/>
              </w:rPr>
            </w:pPr>
          </w:p>
        </w:tc>
        <w:tc>
          <w:tcPr>
            <w:tcW w:w="1051" w:type="dxa"/>
            <w:vMerge/>
            <w:shd w:val="clear" w:color="auto" w:fill="E7E6E6" w:themeFill="background2"/>
            <w:vAlign w:val="center"/>
          </w:tcPr>
          <w:p w14:paraId="2CEB77F2" w14:textId="77777777" w:rsidR="00EC317A" w:rsidRDefault="00EC317A" w:rsidP="00EA6FC2">
            <w:pPr>
              <w:tabs>
                <w:tab w:val="left" w:pos="3516"/>
              </w:tabs>
              <w:rPr>
                <w:szCs w:val="20"/>
              </w:rPr>
            </w:pPr>
          </w:p>
        </w:tc>
        <w:tc>
          <w:tcPr>
            <w:tcW w:w="603" w:type="dxa"/>
            <w:vAlign w:val="center"/>
          </w:tcPr>
          <w:p w14:paraId="6065536E" w14:textId="650CBB89" w:rsidR="00EC317A" w:rsidRDefault="00954E86" w:rsidP="00EA6FC2">
            <w:pPr>
              <w:tabs>
                <w:tab w:val="left" w:pos="3516"/>
              </w:tabs>
              <w:rPr>
                <w:szCs w:val="20"/>
              </w:rPr>
            </w:pPr>
            <w:r>
              <w:rPr>
                <w:rFonts w:hint="eastAsia"/>
                <w:szCs w:val="20"/>
              </w:rPr>
              <w:t>3</w:t>
            </w:r>
          </w:p>
        </w:tc>
        <w:tc>
          <w:tcPr>
            <w:tcW w:w="6186" w:type="dxa"/>
            <w:vAlign w:val="center"/>
          </w:tcPr>
          <w:p w14:paraId="2A3E9EF8" w14:textId="78D4CAA9" w:rsidR="00EC317A" w:rsidRDefault="00CC72EB" w:rsidP="00B0131F">
            <w:pPr>
              <w:tabs>
                <w:tab w:val="left" w:pos="3516"/>
              </w:tabs>
              <w:jc w:val="left"/>
              <w:rPr>
                <w:szCs w:val="20"/>
              </w:rPr>
            </w:pPr>
            <w:r>
              <w:rPr>
                <w:rFonts w:hint="eastAsia"/>
                <w:szCs w:val="20"/>
              </w:rPr>
              <w:t>{</w:t>
            </w:r>
            <w:r w:rsidR="002A3ECB" w:rsidRPr="002A3ECB">
              <w:rPr>
                <w:szCs w:val="20"/>
              </w:rPr>
              <w:t>psi_group_change</w:t>
            </w:r>
            <w:r w:rsidR="002A3ECB">
              <w:rPr>
                <w:szCs w:val="20"/>
              </w:rPr>
              <w:t xml:space="preserve">, </w:t>
            </w:r>
            <w:r w:rsidR="002A3ECB" w:rsidRPr="002A3ECB">
              <w:rPr>
                <w:szCs w:val="20"/>
              </w:rPr>
              <w:t>merge_sched_in</w:t>
            </w:r>
            <w:r w:rsidR="002A3ECB">
              <w:rPr>
                <w:szCs w:val="20"/>
              </w:rPr>
              <w:t xml:space="preserve">, </w:t>
            </w:r>
            <w:r w:rsidR="002A3ECB" w:rsidRPr="002A3ECB">
              <w:rPr>
                <w:szCs w:val="20"/>
              </w:rPr>
              <w:t>event_sched_in</w:t>
            </w:r>
            <w:r>
              <w:rPr>
                <w:szCs w:val="20"/>
              </w:rPr>
              <w:t xml:space="preserve">}, </w:t>
            </w:r>
            <m:oMath>
              <m:r>
                <w:rPr>
                  <w:rFonts w:ascii="Cambria Math" w:hAnsi="Cambria Math"/>
                  <w:szCs w:val="20"/>
                </w:rPr>
                <m:t>⋯</m:t>
              </m:r>
            </m:oMath>
            <w:r>
              <w:rPr>
                <w:rFonts w:hint="eastAsia"/>
                <w:szCs w:val="20"/>
              </w:rPr>
              <w:t xml:space="preserve"> </w:t>
            </w:r>
            <w:r>
              <w:rPr>
                <w:szCs w:val="20"/>
              </w:rPr>
              <w:t>,{</w:t>
            </w:r>
            <w:r w:rsidR="002A3ECB" w:rsidRPr="002A3ECB">
              <w:rPr>
                <w:szCs w:val="20"/>
              </w:rPr>
              <w:t>event_sched_in</w:t>
            </w:r>
            <w:r w:rsidR="002A3ECB">
              <w:rPr>
                <w:szCs w:val="20"/>
              </w:rPr>
              <w:t xml:space="preserve">, </w:t>
            </w:r>
            <w:r w:rsidR="002A3ECB" w:rsidRPr="002A3ECB">
              <w:rPr>
                <w:szCs w:val="20"/>
              </w:rPr>
              <w:t>visit_groups_merge.constprop.0.is</w:t>
            </w:r>
            <w:r w:rsidR="002A3ECB">
              <w:rPr>
                <w:szCs w:val="20"/>
              </w:rPr>
              <w:t xml:space="preserve">, </w:t>
            </w:r>
            <w:r w:rsidR="002A3ECB" w:rsidRPr="002A3ECB">
              <w:rPr>
                <w:szCs w:val="20"/>
              </w:rPr>
              <w:t>rb_next</w:t>
            </w:r>
            <w:r>
              <w:rPr>
                <w:szCs w:val="20"/>
              </w:rPr>
              <w:t>}</w:t>
            </w:r>
          </w:p>
        </w:tc>
      </w:tr>
      <w:tr w:rsidR="00EC317A" w14:paraId="7A88D402" w14:textId="77777777" w:rsidTr="006927AD">
        <w:tc>
          <w:tcPr>
            <w:tcW w:w="1176" w:type="dxa"/>
            <w:vMerge/>
            <w:shd w:val="clear" w:color="auto" w:fill="E7E6E6" w:themeFill="background2"/>
            <w:vAlign w:val="center"/>
          </w:tcPr>
          <w:p w14:paraId="779BDB95" w14:textId="77777777" w:rsidR="00EC317A" w:rsidRDefault="00EC317A" w:rsidP="00EA6FC2">
            <w:pPr>
              <w:tabs>
                <w:tab w:val="left" w:pos="3516"/>
              </w:tabs>
              <w:rPr>
                <w:szCs w:val="20"/>
              </w:rPr>
            </w:pPr>
          </w:p>
        </w:tc>
        <w:tc>
          <w:tcPr>
            <w:tcW w:w="1051" w:type="dxa"/>
            <w:vMerge/>
            <w:shd w:val="clear" w:color="auto" w:fill="E7E6E6" w:themeFill="background2"/>
            <w:vAlign w:val="center"/>
          </w:tcPr>
          <w:p w14:paraId="3143DF96" w14:textId="77777777" w:rsidR="00EC317A" w:rsidRDefault="00EC317A" w:rsidP="00EA6FC2">
            <w:pPr>
              <w:tabs>
                <w:tab w:val="left" w:pos="3516"/>
              </w:tabs>
              <w:rPr>
                <w:szCs w:val="20"/>
              </w:rPr>
            </w:pPr>
          </w:p>
        </w:tc>
        <w:tc>
          <w:tcPr>
            <w:tcW w:w="603" w:type="dxa"/>
            <w:vAlign w:val="center"/>
          </w:tcPr>
          <w:p w14:paraId="13E54C18" w14:textId="348355EE" w:rsidR="00EC317A" w:rsidRDefault="00954E86" w:rsidP="00EA6FC2">
            <w:pPr>
              <w:tabs>
                <w:tab w:val="left" w:pos="3516"/>
              </w:tabs>
              <w:rPr>
                <w:szCs w:val="20"/>
              </w:rPr>
            </w:pPr>
            <w:r>
              <w:rPr>
                <w:rFonts w:hint="eastAsia"/>
                <w:szCs w:val="20"/>
              </w:rPr>
              <w:t>4</w:t>
            </w:r>
          </w:p>
        </w:tc>
        <w:tc>
          <w:tcPr>
            <w:tcW w:w="6186" w:type="dxa"/>
            <w:vAlign w:val="center"/>
          </w:tcPr>
          <w:p w14:paraId="5EA4FCF3" w14:textId="32D3F0BE" w:rsidR="00EC317A" w:rsidRDefault="00CC72EB" w:rsidP="00B0131F">
            <w:pPr>
              <w:tabs>
                <w:tab w:val="left" w:pos="3516"/>
              </w:tabs>
              <w:jc w:val="left"/>
              <w:rPr>
                <w:szCs w:val="20"/>
              </w:rPr>
            </w:pPr>
            <w:r>
              <w:rPr>
                <w:rFonts w:hint="eastAsia"/>
                <w:szCs w:val="20"/>
              </w:rPr>
              <w:t>{</w:t>
            </w:r>
            <w:r w:rsidR="002A3ECB" w:rsidRPr="002A3ECB">
              <w:rPr>
                <w:szCs w:val="20"/>
              </w:rPr>
              <w:t>psi_group_change</w:t>
            </w:r>
            <w:r w:rsidR="002A3ECB">
              <w:rPr>
                <w:szCs w:val="20"/>
              </w:rPr>
              <w:t xml:space="preserve">, </w:t>
            </w:r>
            <w:r w:rsidR="002A3ECB" w:rsidRPr="002A3ECB">
              <w:rPr>
                <w:szCs w:val="20"/>
              </w:rPr>
              <w:t>merge_sched_in</w:t>
            </w:r>
            <w:r w:rsidR="002A3ECB">
              <w:rPr>
                <w:szCs w:val="20"/>
              </w:rPr>
              <w:t xml:space="preserve">, </w:t>
            </w:r>
            <w:r w:rsidR="002A3ECB" w:rsidRPr="002A3ECB">
              <w:rPr>
                <w:szCs w:val="20"/>
              </w:rPr>
              <w:t>event_sched_in</w:t>
            </w:r>
            <w:r w:rsidR="002A3ECB">
              <w:rPr>
                <w:szCs w:val="20"/>
              </w:rPr>
              <w:t xml:space="preserve">, </w:t>
            </w:r>
            <w:r w:rsidR="002A3ECB" w:rsidRPr="002A3ECB">
              <w:rPr>
                <w:szCs w:val="20"/>
              </w:rPr>
              <w:t>visit_groups_merge.constprop.0.is</w:t>
            </w:r>
            <w:r>
              <w:rPr>
                <w:szCs w:val="20"/>
              </w:rPr>
              <w:t xml:space="preserve">}, </w:t>
            </w:r>
            <m:oMath>
              <m:r>
                <w:rPr>
                  <w:rFonts w:ascii="Cambria Math" w:hAnsi="Cambria Math"/>
                  <w:szCs w:val="20"/>
                </w:rPr>
                <m:t>⋯</m:t>
              </m:r>
            </m:oMath>
            <w:r>
              <w:rPr>
                <w:rFonts w:hint="eastAsia"/>
                <w:szCs w:val="20"/>
              </w:rPr>
              <w:t xml:space="preserve"> </w:t>
            </w:r>
            <w:r>
              <w:rPr>
                <w:szCs w:val="20"/>
              </w:rPr>
              <w:t>,{</w:t>
            </w:r>
            <w:r w:rsidR="002A3ECB" w:rsidRPr="002A3ECB">
              <w:rPr>
                <w:szCs w:val="20"/>
              </w:rPr>
              <w:t>merge_sched_in</w:t>
            </w:r>
            <w:r w:rsidR="002A3ECB">
              <w:rPr>
                <w:szCs w:val="20"/>
              </w:rPr>
              <w:t xml:space="preserve">, </w:t>
            </w:r>
            <w:r w:rsidR="002A3ECB" w:rsidRPr="002A3ECB">
              <w:rPr>
                <w:szCs w:val="20"/>
              </w:rPr>
              <w:t>event_sched_in</w:t>
            </w:r>
            <w:r w:rsidR="002A3ECB">
              <w:rPr>
                <w:szCs w:val="20"/>
              </w:rPr>
              <w:t xml:space="preserve">, </w:t>
            </w:r>
            <w:r w:rsidR="002A3ECB" w:rsidRPr="002A3ECB">
              <w:rPr>
                <w:szCs w:val="20"/>
              </w:rPr>
              <w:t>visit_groups_merge.constprop.0.is</w:t>
            </w:r>
            <w:r w:rsidR="002A3ECB">
              <w:rPr>
                <w:szCs w:val="20"/>
              </w:rPr>
              <w:t xml:space="preserve">, </w:t>
            </w:r>
            <w:r w:rsidR="002A3ECB" w:rsidRPr="002A3ECB">
              <w:rPr>
                <w:szCs w:val="20"/>
              </w:rPr>
              <w:t>rb_next</w:t>
            </w:r>
            <w:r>
              <w:rPr>
                <w:szCs w:val="20"/>
              </w:rPr>
              <w:t>}</w:t>
            </w:r>
          </w:p>
        </w:tc>
      </w:tr>
      <w:tr w:rsidR="00EC317A" w14:paraId="7AA2D8D4" w14:textId="77777777" w:rsidTr="006927AD">
        <w:tc>
          <w:tcPr>
            <w:tcW w:w="1176" w:type="dxa"/>
            <w:vMerge/>
            <w:shd w:val="clear" w:color="auto" w:fill="E7E6E6" w:themeFill="background2"/>
            <w:vAlign w:val="center"/>
          </w:tcPr>
          <w:p w14:paraId="00CB0EB4" w14:textId="77777777" w:rsidR="00EC317A" w:rsidRDefault="00EC317A" w:rsidP="00EA6FC2">
            <w:pPr>
              <w:tabs>
                <w:tab w:val="left" w:pos="3516"/>
              </w:tabs>
              <w:rPr>
                <w:szCs w:val="20"/>
              </w:rPr>
            </w:pPr>
          </w:p>
        </w:tc>
        <w:tc>
          <w:tcPr>
            <w:tcW w:w="1051" w:type="dxa"/>
            <w:vMerge/>
            <w:shd w:val="clear" w:color="auto" w:fill="E7E6E6" w:themeFill="background2"/>
            <w:vAlign w:val="center"/>
          </w:tcPr>
          <w:p w14:paraId="08FFB229" w14:textId="77777777" w:rsidR="00EC317A" w:rsidRDefault="00EC317A" w:rsidP="00EA6FC2">
            <w:pPr>
              <w:tabs>
                <w:tab w:val="left" w:pos="3516"/>
              </w:tabs>
              <w:rPr>
                <w:szCs w:val="20"/>
              </w:rPr>
            </w:pPr>
          </w:p>
        </w:tc>
        <w:tc>
          <w:tcPr>
            <w:tcW w:w="603" w:type="dxa"/>
            <w:vAlign w:val="center"/>
          </w:tcPr>
          <w:p w14:paraId="54628D29" w14:textId="2D84592A" w:rsidR="00EC317A" w:rsidRDefault="00954E86" w:rsidP="00EA6FC2">
            <w:pPr>
              <w:tabs>
                <w:tab w:val="left" w:pos="3516"/>
              </w:tabs>
              <w:rPr>
                <w:szCs w:val="20"/>
              </w:rPr>
            </w:pPr>
            <w:r>
              <w:rPr>
                <w:rFonts w:hint="eastAsia"/>
                <w:szCs w:val="20"/>
              </w:rPr>
              <w:t>5</w:t>
            </w:r>
          </w:p>
        </w:tc>
        <w:tc>
          <w:tcPr>
            <w:tcW w:w="6186" w:type="dxa"/>
            <w:vAlign w:val="center"/>
          </w:tcPr>
          <w:p w14:paraId="63CE410F" w14:textId="1580C386" w:rsidR="00EC317A" w:rsidRDefault="00CC72EB" w:rsidP="00B0131F">
            <w:pPr>
              <w:tabs>
                <w:tab w:val="left" w:pos="3516"/>
              </w:tabs>
              <w:jc w:val="left"/>
              <w:rPr>
                <w:szCs w:val="20"/>
              </w:rPr>
            </w:pPr>
            <w:r>
              <w:rPr>
                <w:rFonts w:hint="eastAsia"/>
                <w:szCs w:val="20"/>
              </w:rPr>
              <w:t>{</w:t>
            </w:r>
            <w:r w:rsidR="002A3ECB" w:rsidRPr="002A3ECB">
              <w:rPr>
                <w:szCs w:val="20"/>
              </w:rPr>
              <w:t>psi_group_change</w:t>
            </w:r>
            <w:r w:rsidR="002A3ECB">
              <w:rPr>
                <w:szCs w:val="20"/>
              </w:rPr>
              <w:t xml:space="preserve">, </w:t>
            </w:r>
            <w:r w:rsidR="002A3ECB" w:rsidRPr="002A3ECB">
              <w:rPr>
                <w:szCs w:val="20"/>
              </w:rPr>
              <w:t>merge_sched_in</w:t>
            </w:r>
            <w:r w:rsidR="002A3ECB">
              <w:rPr>
                <w:szCs w:val="20"/>
              </w:rPr>
              <w:t xml:space="preserve">, </w:t>
            </w:r>
            <w:r w:rsidR="002A3ECB" w:rsidRPr="002A3ECB">
              <w:rPr>
                <w:szCs w:val="20"/>
              </w:rPr>
              <w:t>event_sched_in</w:t>
            </w:r>
            <w:r w:rsidR="002A3ECB">
              <w:rPr>
                <w:szCs w:val="20"/>
              </w:rPr>
              <w:t xml:space="preserve">, </w:t>
            </w:r>
            <w:r w:rsidR="002A3ECB" w:rsidRPr="002A3ECB">
              <w:rPr>
                <w:szCs w:val="20"/>
              </w:rPr>
              <w:t>visit_groups_merge.constprop.0.is</w:t>
            </w:r>
            <w:r w:rsidR="002A3ECB">
              <w:rPr>
                <w:szCs w:val="20"/>
              </w:rPr>
              <w:t xml:space="preserve">, </w:t>
            </w:r>
            <w:r w:rsidR="002A3ECB" w:rsidRPr="002A3ECB">
              <w:rPr>
                <w:szCs w:val="20"/>
              </w:rPr>
              <w:t>rb_next</w:t>
            </w:r>
            <w:r>
              <w:rPr>
                <w:szCs w:val="20"/>
              </w:rPr>
              <w:t>}</w:t>
            </w:r>
          </w:p>
        </w:tc>
      </w:tr>
      <w:tr w:rsidR="00583C33" w14:paraId="41244451" w14:textId="77777777" w:rsidTr="006927AD">
        <w:tc>
          <w:tcPr>
            <w:tcW w:w="1176" w:type="dxa"/>
            <w:vMerge/>
            <w:shd w:val="clear" w:color="auto" w:fill="E7E6E6" w:themeFill="background2"/>
            <w:vAlign w:val="center"/>
          </w:tcPr>
          <w:p w14:paraId="7BB9C2DA" w14:textId="77777777" w:rsidR="00583C33" w:rsidRDefault="00583C33" w:rsidP="00EA6FC2">
            <w:pPr>
              <w:tabs>
                <w:tab w:val="left" w:pos="3516"/>
              </w:tabs>
              <w:rPr>
                <w:szCs w:val="20"/>
              </w:rPr>
            </w:pPr>
          </w:p>
        </w:tc>
        <w:tc>
          <w:tcPr>
            <w:tcW w:w="1051" w:type="dxa"/>
            <w:vMerge w:val="restart"/>
            <w:shd w:val="clear" w:color="auto" w:fill="E7E6E6" w:themeFill="background2"/>
            <w:vAlign w:val="center"/>
          </w:tcPr>
          <w:p w14:paraId="207520E7" w14:textId="61E95349" w:rsidR="00583C33" w:rsidRDefault="00583C33" w:rsidP="00EA6FC2">
            <w:pPr>
              <w:tabs>
                <w:tab w:val="left" w:pos="3516"/>
              </w:tabs>
              <w:rPr>
                <w:szCs w:val="20"/>
              </w:rPr>
            </w:pPr>
            <w:r>
              <w:rPr>
                <w:rFonts w:hint="eastAsia"/>
                <w:szCs w:val="20"/>
              </w:rPr>
              <w:t>E</w:t>
            </w:r>
            <w:r>
              <w:rPr>
                <w:szCs w:val="20"/>
              </w:rPr>
              <w:t>xclusive</w:t>
            </w:r>
          </w:p>
        </w:tc>
        <w:tc>
          <w:tcPr>
            <w:tcW w:w="603" w:type="dxa"/>
            <w:vAlign w:val="center"/>
          </w:tcPr>
          <w:p w14:paraId="487C1390" w14:textId="495D6198" w:rsidR="00583C33" w:rsidRDefault="00954E86" w:rsidP="00EA6FC2">
            <w:pPr>
              <w:tabs>
                <w:tab w:val="left" w:pos="3516"/>
              </w:tabs>
              <w:rPr>
                <w:szCs w:val="20"/>
              </w:rPr>
            </w:pPr>
            <w:r>
              <w:rPr>
                <w:rFonts w:hint="eastAsia"/>
                <w:szCs w:val="20"/>
              </w:rPr>
              <w:t>1</w:t>
            </w:r>
          </w:p>
        </w:tc>
        <w:tc>
          <w:tcPr>
            <w:tcW w:w="6186" w:type="dxa"/>
            <w:vAlign w:val="center"/>
          </w:tcPr>
          <w:p w14:paraId="5B074664" w14:textId="4E5DF98A" w:rsidR="00583C33" w:rsidRDefault="00CC72EB" w:rsidP="00B0131F">
            <w:pPr>
              <w:tabs>
                <w:tab w:val="left" w:pos="3516"/>
              </w:tabs>
              <w:jc w:val="left"/>
              <w:rPr>
                <w:szCs w:val="20"/>
              </w:rPr>
            </w:pPr>
            <w:r>
              <w:rPr>
                <w:rFonts w:hint="eastAsia"/>
                <w:szCs w:val="20"/>
              </w:rPr>
              <w:t>{</w:t>
            </w:r>
            <w:r w:rsidR="003903FF" w:rsidRPr="003903FF">
              <w:rPr>
                <w:szCs w:val="20"/>
              </w:rPr>
              <w:t>__cgroup_bpf_run_filter_skb</w:t>
            </w:r>
            <w:r>
              <w:rPr>
                <w:szCs w:val="20"/>
              </w:rPr>
              <w:t xml:space="preserve">}, </w:t>
            </w:r>
            <m:oMath>
              <m:r>
                <w:rPr>
                  <w:rFonts w:ascii="Cambria Math" w:hAnsi="Cambria Math"/>
                  <w:szCs w:val="20"/>
                </w:rPr>
                <m:t>⋯</m:t>
              </m:r>
            </m:oMath>
            <w:r>
              <w:rPr>
                <w:rFonts w:hint="eastAsia"/>
                <w:szCs w:val="20"/>
              </w:rPr>
              <w:t xml:space="preserve"> </w:t>
            </w:r>
            <w:r>
              <w:rPr>
                <w:szCs w:val="20"/>
              </w:rPr>
              <w:t>,{</w:t>
            </w:r>
            <w:r w:rsidR="003903FF" w:rsidRPr="003903FF">
              <w:rPr>
                <w:szCs w:val="20"/>
              </w:rPr>
              <w:t>skb_release_data</w:t>
            </w:r>
            <w:r>
              <w:rPr>
                <w:szCs w:val="20"/>
              </w:rPr>
              <w:t>}</w:t>
            </w:r>
          </w:p>
        </w:tc>
      </w:tr>
      <w:tr w:rsidR="00583C33" w14:paraId="5193DE58" w14:textId="77777777" w:rsidTr="006927AD">
        <w:tc>
          <w:tcPr>
            <w:tcW w:w="1176" w:type="dxa"/>
            <w:vMerge/>
            <w:shd w:val="clear" w:color="auto" w:fill="E7E6E6" w:themeFill="background2"/>
            <w:vAlign w:val="center"/>
          </w:tcPr>
          <w:p w14:paraId="02E34A37" w14:textId="77777777" w:rsidR="00583C33" w:rsidRDefault="00583C33" w:rsidP="00EA6FC2">
            <w:pPr>
              <w:tabs>
                <w:tab w:val="left" w:pos="3516"/>
              </w:tabs>
              <w:rPr>
                <w:szCs w:val="20"/>
              </w:rPr>
            </w:pPr>
          </w:p>
        </w:tc>
        <w:tc>
          <w:tcPr>
            <w:tcW w:w="1051" w:type="dxa"/>
            <w:vMerge/>
            <w:shd w:val="clear" w:color="auto" w:fill="E7E6E6" w:themeFill="background2"/>
            <w:vAlign w:val="center"/>
          </w:tcPr>
          <w:p w14:paraId="64A2C225" w14:textId="77777777" w:rsidR="00583C33" w:rsidRDefault="00583C33" w:rsidP="00EA6FC2">
            <w:pPr>
              <w:tabs>
                <w:tab w:val="left" w:pos="3516"/>
              </w:tabs>
              <w:rPr>
                <w:szCs w:val="20"/>
              </w:rPr>
            </w:pPr>
          </w:p>
        </w:tc>
        <w:tc>
          <w:tcPr>
            <w:tcW w:w="603" w:type="dxa"/>
            <w:vAlign w:val="center"/>
          </w:tcPr>
          <w:p w14:paraId="52FEFF0D" w14:textId="1E75ED0C" w:rsidR="00583C33" w:rsidRDefault="00954E86" w:rsidP="00EA6FC2">
            <w:pPr>
              <w:tabs>
                <w:tab w:val="left" w:pos="3516"/>
              </w:tabs>
              <w:rPr>
                <w:szCs w:val="20"/>
              </w:rPr>
            </w:pPr>
            <w:r>
              <w:rPr>
                <w:rFonts w:hint="eastAsia"/>
                <w:szCs w:val="20"/>
              </w:rPr>
              <w:t>2</w:t>
            </w:r>
          </w:p>
        </w:tc>
        <w:tc>
          <w:tcPr>
            <w:tcW w:w="6186" w:type="dxa"/>
            <w:vAlign w:val="center"/>
          </w:tcPr>
          <w:p w14:paraId="1B8B7F00" w14:textId="08B79B59" w:rsidR="00583C33" w:rsidRDefault="00CC72EB" w:rsidP="00B0131F">
            <w:pPr>
              <w:tabs>
                <w:tab w:val="left" w:pos="3516"/>
              </w:tabs>
              <w:jc w:val="left"/>
              <w:rPr>
                <w:szCs w:val="20"/>
              </w:rPr>
            </w:pPr>
            <w:r>
              <w:rPr>
                <w:rFonts w:hint="eastAsia"/>
                <w:szCs w:val="20"/>
              </w:rPr>
              <w:t>{</w:t>
            </w:r>
            <w:r w:rsidR="006D051A" w:rsidRPr="006D051A">
              <w:rPr>
                <w:szCs w:val="20"/>
              </w:rPr>
              <w:t>__cgroup_bpf_run_filter_skb</w:t>
            </w:r>
            <w:r w:rsidR="006D051A">
              <w:rPr>
                <w:szCs w:val="20"/>
              </w:rPr>
              <w:t xml:space="preserve">, </w:t>
            </w:r>
            <w:r w:rsidR="006D051A" w:rsidRPr="006D051A">
              <w:rPr>
                <w:szCs w:val="20"/>
              </w:rPr>
              <w:t>timerqueue_add</w:t>
            </w:r>
            <w:r>
              <w:rPr>
                <w:szCs w:val="20"/>
              </w:rPr>
              <w:t xml:space="preserve">}, </w:t>
            </w:r>
            <m:oMath>
              <m:r>
                <w:rPr>
                  <w:rFonts w:ascii="Cambria Math" w:hAnsi="Cambria Math"/>
                  <w:szCs w:val="20"/>
                </w:rPr>
                <m:t>⋯</m:t>
              </m:r>
            </m:oMath>
            <w:r>
              <w:rPr>
                <w:rFonts w:hint="eastAsia"/>
                <w:szCs w:val="20"/>
              </w:rPr>
              <w:t xml:space="preserve"> </w:t>
            </w:r>
            <w:r>
              <w:rPr>
                <w:szCs w:val="20"/>
              </w:rPr>
              <w:t>,{</w:t>
            </w:r>
            <w:r w:rsidR="006D051A">
              <w:t xml:space="preserve"> </w:t>
            </w:r>
            <w:r w:rsidR="006D051A" w:rsidRPr="006D051A">
              <w:rPr>
                <w:szCs w:val="20"/>
              </w:rPr>
              <w:t>tcp_write_xmit</w:t>
            </w:r>
            <w:r w:rsidR="006D051A">
              <w:rPr>
                <w:szCs w:val="20"/>
              </w:rPr>
              <w:t xml:space="preserve">, </w:t>
            </w:r>
            <w:r w:rsidR="006D051A" w:rsidRPr="006D051A">
              <w:rPr>
                <w:szCs w:val="20"/>
              </w:rPr>
              <w:t>skb_release_data</w:t>
            </w:r>
            <w:r>
              <w:rPr>
                <w:szCs w:val="20"/>
              </w:rPr>
              <w:t>}</w:t>
            </w:r>
          </w:p>
        </w:tc>
      </w:tr>
      <w:tr w:rsidR="00583C33" w14:paraId="3C8B5C2A" w14:textId="77777777" w:rsidTr="006927AD">
        <w:tc>
          <w:tcPr>
            <w:tcW w:w="1176" w:type="dxa"/>
            <w:vMerge/>
            <w:shd w:val="clear" w:color="auto" w:fill="E7E6E6" w:themeFill="background2"/>
            <w:vAlign w:val="center"/>
          </w:tcPr>
          <w:p w14:paraId="67988D20" w14:textId="77777777" w:rsidR="00583C33" w:rsidRDefault="00583C33" w:rsidP="00EA6FC2">
            <w:pPr>
              <w:tabs>
                <w:tab w:val="left" w:pos="3516"/>
              </w:tabs>
              <w:rPr>
                <w:szCs w:val="20"/>
              </w:rPr>
            </w:pPr>
          </w:p>
        </w:tc>
        <w:tc>
          <w:tcPr>
            <w:tcW w:w="1051" w:type="dxa"/>
            <w:vMerge/>
            <w:shd w:val="clear" w:color="auto" w:fill="E7E6E6" w:themeFill="background2"/>
            <w:vAlign w:val="center"/>
          </w:tcPr>
          <w:p w14:paraId="626AEA60" w14:textId="77777777" w:rsidR="00583C33" w:rsidRDefault="00583C33" w:rsidP="00EA6FC2">
            <w:pPr>
              <w:tabs>
                <w:tab w:val="left" w:pos="3516"/>
              </w:tabs>
              <w:rPr>
                <w:szCs w:val="20"/>
              </w:rPr>
            </w:pPr>
          </w:p>
        </w:tc>
        <w:tc>
          <w:tcPr>
            <w:tcW w:w="603" w:type="dxa"/>
            <w:vAlign w:val="center"/>
          </w:tcPr>
          <w:p w14:paraId="3AAE5857" w14:textId="2D139D42" w:rsidR="00583C33" w:rsidRDefault="00954E86" w:rsidP="00EA6FC2">
            <w:pPr>
              <w:tabs>
                <w:tab w:val="left" w:pos="3516"/>
              </w:tabs>
              <w:rPr>
                <w:szCs w:val="20"/>
              </w:rPr>
            </w:pPr>
            <w:r>
              <w:rPr>
                <w:rFonts w:hint="eastAsia"/>
                <w:szCs w:val="20"/>
              </w:rPr>
              <w:t>3</w:t>
            </w:r>
          </w:p>
        </w:tc>
        <w:tc>
          <w:tcPr>
            <w:tcW w:w="6186" w:type="dxa"/>
            <w:vAlign w:val="center"/>
          </w:tcPr>
          <w:p w14:paraId="4D7FD7EC" w14:textId="691ABB9E" w:rsidR="00583C33" w:rsidRDefault="00CC72EB" w:rsidP="00B0131F">
            <w:pPr>
              <w:tabs>
                <w:tab w:val="left" w:pos="3516"/>
              </w:tabs>
              <w:jc w:val="left"/>
              <w:rPr>
                <w:szCs w:val="20"/>
              </w:rPr>
            </w:pPr>
            <w:r>
              <w:rPr>
                <w:rFonts w:hint="eastAsia"/>
                <w:szCs w:val="20"/>
              </w:rPr>
              <w:t>{</w:t>
            </w:r>
            <w:r w:rsidR="00547C8F" w:rsidRPr="00547C8F">
              <w:rPr>
                <w:szCs w:val="20"/>
              </w:rPr>
              <w:t>__cgroup_bpf_run_filter_skb</w:t>
            </w:r>
            <w:r w:rsidR="00547C8F">
              <w:rPr>
                <w:szCs w:val="20"/>
              </w:rPr>
              <w:t xml:space="preserve">, </w:t>
            </w:r>
            <w:r w:rsidR="00547C8F" w:rsidRPr="00547C8F">
              <w:rPr>
                <w:szCs w:val="20"/>
              </w:rPr>
              <w:t>timerqueue_add</w:t>
            </w:r>
            <w:r w:rsidR="00547C8F">
              <w:rPr>
                <w:szCs w:val="20"/>
              </w:rPr>
              <w:t xml:space="preserve">, </w:t>
            </w:r>
            <w:r w:rsidR="00547C8F" w:rsidRPr="00547C8F">
              <w:rPr>
                <w:szCs w:val="20"/>
              </w:rPr>
              <w:t>kmem_cache_free</w:t>
            </w:r>
            <w:r>
              <w:rPr>
                <w:szCs w:val="20"/>
              </w:rPr>
              <w:t xml:space="preserve">}, </w:t>
            </w:r>
            <m:oMath>
              <m:r>
                <w:rPr>
                  <w:rFonts w:ascii="Cambria Math" w:hAnsi="Cambria Math"/>
                  <w:szCs w:val="20"/>
                </w:rPr>
                <m:t>⋯</m:t>
              </m:r>
            </m:oMath>
            <w:r>
              <w:rPr>
                <w:rFonts w:hint="eastAsia"/>
                <w:szCs w:val="20"/>
              </w:rPr>
              <w:t xml:space="preserve"> </w:t>
            </w:r>
            <w:r>
              <w:rPr>
                <w:szCs w:val="20"/>
              </w:rPr>
              <w:t>,{</w:t>
            </w:r>
            <w:r w:rsidR="00FA4EFE" w:rsidRPr="00FA4EFE">
              <w:rPr>
                <w:szCs w:val="20"/>
              </w:rPr>
              <w:t>kmem_cache_free</w:t>
            </w:r>
            <w:r w:rsidR="00FA4EFE">
              <w:rPr>
                <w:szCs w:val="20"/>
              </w:rPr>
              <w:t xml:space="preserve">, </w:t>
            </w:r>
            <w:r w:rsidR="00FA4EFE" w:rsidRPr="00FA4EFE">
              <w:rPr>
                <w:szCs w:val="20"/>
              </w:rPr>
              <w:t>tcp_write_xmit</w:t>
            </w:r>
            <w:r w:rsidR="00FA4EFE">
              <w:rPr>
                <w:szCs w:val="20"/>
              </w:rPr>
              <w:t xml:space="preserve">, </w:t>
            </w:r>
            <w:r w:rsidR="00FA4EFE" w:rsidRPr="00FA4EFE">
              <w:rPr>
                <w:szCs w:val="20"/>
              </w:rPr>
              <w:t>skb_release_data</w:t>
            </w:r>
            <w:r>
              <w:rPr>
                <w:szCs w:val="20"/>
              </w:rPr>
              <w:t>}</w:t>
            </w:r>
          </w:p>
        </w:tc>
      </w:tr>
      <w:tr w:rsidR="00583C33" w14:paraId="1BE71AC9" w14:textId="77777777" w:rsidTr="006927AD">
        <w:tc>
          <w:tcPr>
            <w:tcW w:w="1176" w:type="dxa"/>
            <w:vMerge/>
            <w:shd w:val="clear" w:color="auto" w:fill="E7E6E6" w:themeFill="background2"/>
            <w:vAlign w:val="center"/>
          </w:tcPr>
          <w:p w14:paraId="16749BC6" w14:textId="77777777" w:rsidR="00583C33" w:rsidRDefault="00583C33" w:rsidP="00EA6FC2">
            <w:pPr>
              <w:tabs>
                <w:tab w:val="left" w:pos="3516"/>
              </w:tabs>
              <w:rPr>
                <w:szCs w:val="20"/>
              </w:rPr>
            </w:pPr>
          </w:p>
        </w:tc>
        <w:tc>
          <w:tcPr>
            <w:tcW w:w="1051" w:type="dxa"/>
            <w:vMerge/>
            <w:shd w:val="clear" w:color="auto" w:fill="E7E6E6" w:themeFill="background2"/>
            <w:vAlign w:val="center"/>
          </w:tcPr>
          <w:p w14:paraId="1288C2CA" w14:textId="77777777" w:rsidR="00583C33" w:rsidRDefault="00583C33" w:rsidP="00EA6FC2">
            <w:pPr>
              <w:tabs>
                <w:tab w:val="left" w:pos="3516"/>
              </w:tabs>
              <w:rPr>
                <w:szCs w:val="20"/>
              </w:rPr>
            </w:pPr>
          </w:p>
        </w:tc>
        <w:tc>
          <w:tcPr>
            <w:tcW w:w="603" w:type="dxa"/>
            <w:vAlign w:val="center"/>
          </w:tcPr>
          <w:p w14:paraId="23A57A47" w14:textId="6484B3C8" w:rsidR="00583C33" w:rsidRDefault="00954E86" w:rsidP="00EA6FC2">
            <w:pPr>
              <w:tabs>
                <w:tab w:val="left" w:pos="3516"/>
              </w:tabs>
              <w:rPr>
                <w:szCs w:val="20"/>
              </w:rPr>
            </w:pPr>
            <w:r>
              <w:rPr>
                <w:rFonts w:hint="eastAsia"/>
                <w:szCs w:val="20"/>
              </w:rPr>
              <w:t>4</w:t>
            </w:r>
          </w:p>
        </w:tc>
        <w:tc>
          <w:tcPr>
            <w:tcW w:w="6186" w:type="dxa"/>
            <w:vAlign w:val="center"/>
          </w:tcPr>
          <w:p w14:paraId="1E50C6CB" w14:textId="490F506C" w:rsidR="00583C33" w:rsidRDefault="00CC72EB" w:rsidP="00B0131F">
            <w:pPr>
              <w:tabs>
                <w:tab w:val="left" w:pos="3516"/>
              </w:tabs>
              <w:jc w:val="left"/>
              <w:rPr>
                <w:szCs w:val="20"/>
              </w:rPr>
            </w:pPr>
            <w:r>
              <w:rPr>
                <w:rFonts w:hint="eastAsia"/>
                <w:szCs w:val="20"/>
              </w:rPr>
              <w:t>{</w:t>
            </w:r>
            <w:r w:rsidR="003B202E" w:rsidRPr="003B202E">
              <w:rPr>
                <w:szCs w:val="20"/>
              </w:rPr>
              <w:t>__cgroup_bpf_run_filter_skb</w:t>
            </w:r>
            <w:r w:rsidR="003B202E">
              <w:rPr>
                <w:szCs w:val="20"/>
              </w:rPr>
              <w:t xml:space="preserve">, </w:t>
            </w:r>
            <w:r w:rsidR="003B202E" w:rsidRPr="003B202E">
              <w:rPr>
                <w:szCs w:val="20"/>
              </w:rPr>
              <w:t>timerqueue_add</w:t>
            </w:r>
            <w:r w:rsidR="003B202E">
              <w:rPr>
                <w:szCs w:val="20"/>
              </w:rPr>
              <w:t xml:space="preserve">, </w:t>
            </w:r>
            <w:r w:rsidR="003B202E" w:rsidRPr="003B202E">
              <w:rPr>
                <w:szCs w:val="20"/>
              </w:rPr>
              <w:t>kmem_cache_free</w:t>
            </w:r>
            <w:r w:rsidR="003B202E">
              <w:rPr>
                <w:szCs w:val="20"/>
              </w:rPr>
              <w:t xml:space="preserve">, </w:t>
            </w:r>
            <w:r w:rsidR="003B202E" w:rsidRPr="003B202E">
              <w:rPr>
                <w:szCs w:val="20"/>
              </w:rPr>
              <w:t>tcp_write_xmit</w:t>
            </w:r>
            <w:r>
              <w:rPr>
                <w:szCs w:val="20"/>
              </w:rPr>
              <w:t xml:space="preserve">}, </w:t>
            </w:r>
            <m:oMath>
              <m:r>
                <w:rPr>
                  <w:rFonts w:ascii="Cambria Math" w:hAnsi="Cambria Math"/>
                  <w:szCs w:val="20"/>
                </w:rPr>
                <m:t>⋯</m:t>
              </m:r>
            </m:oMath>
            <w:r>
              <w:rPr>
                <w:rFonts w:hint="eastAsia"/>
                <w:szCs w:val="20"/>
              </w:rPr>
              <w:t xml:space="preserve"> </w:t>
            </w:r>
            <w:r>
              <w:rPr>
                <w:szCs w:val="20"/>
              </w:rPr>
              <w:t>,{</w:t>
            </w:r>
            <w:r w:rsidR="003B202E" w:rsidRPr="003B202E">
              <w:rPr>
                <w:szCs w:val="20"/>
              </w:rPr>
              <w:t>timerqueue_add</w:t>
            </w:r>
            <w:r w:rsidR="003B202E">
              <w:rPr>
                <w:szCs w:val="20"/>
              </w:rPr>
              <w:t xml:space="preserve">, </w:t>
            </w:r>
            <w:r w:rsidR="003B202E" w:rsidRPr="003B202E">
              <w:rPr>
                <w:szCs w:val="20"/>
              </w:rPr>
              <w:t>kmem_cache_free</w:t>
            </w:r>
            <w:r w:rsidR="003B202E">
              <w:rPr>
                <w:szCs w:val="20"/>
              </w:rPr>
              <w:t xml:space="preserve">, </w:t>
            </w:r>
            <w:r w:rsidR="003B202E" w:rsidRPr="003B202E">
              <w:rPr>
                <w:szCs w:val="20"/>
              </w:rPr>
              <w:t>tcp_write_xmit</w:t>
            </w:r>
            <w:r w:rsidR="003B202E">
              <w:rPr>
                <w:szCs w:val="20"/>
              </w:rPr>
              <w:t xml:space="preserve">, </w:t>
            </w:r>
            <w:r w:rsidR="003B202E" w:rsidRPr="003B202E">
              <w:rPr>
                <w:szCs w:val="20"/>
              </w:rPr>
              <w:t>skb_release_data</w:t>
            </w:r>
            <w:r>
              <w:rPr>
                <w:szCs w:val="20"/>
              </w:rPr>
              <w:t>}</w:t>
            </w:r>
          </w:p>
        </w:tc>
      </w:tr>
      <w:tr w:rsidR="00583C33" w14:paraId="214502AD" w14:textId="77777777" w:rsidTr="006927AD">
        <w:tc>
          <w:tcPr>
            <w:tcW w:w="1176" w:type="dxa"/>
            <w:vMerge/>
            <w:shd w:val="clear" w:color="auto" w:fill="E7E6E6" w:themeFill="background2"/>
            <w:vAlign w:val="center"/>
          </w:tcPr>
          <w:p w14:paraId="6106CF31" w14:textId="77777777" w:rsidR="00583C33" w:rsidRDefault="00583C33" w:rsidP="00EA6FC2">
            <w:pPr>
              <w:tabs>
                <w:tab w:val="left" w:pos="3516"/>
              </w:tabs>
              <w:rPr>
                <w:szCs w:val="20"/>
              </w:rPr>
            </w:pPr>
          </w:p>
        </w:tc>
        <w:tc>
          <w:tcPr>
            <w:tcW w:w="1051" w:type="dxa"/>
            <w:vMerge/>
            <w:shd w:val="clear" w:color="auto" w:fill="E7E6E6" w:themeFill="background2"/>
            <w:vAlign w:val="center"/>
          </w:tcPr>
          <w:p w14:paraId="5D477C3E" w14:textId="77777777" w:rsidR="00583C33" w:rsidRDefault="00583C33" w:rsidP="00EA6FC2">
            <w:pPr>
              <w:tabs>
                <w:tab w:val="left" w:pos="3516"/>
              </w:tabs>
              <w:rPr>
                <w:szCs w:val="20"/>
              </w:rPr>
            </w:pPr>
          </w:p>
        </w:tc>
        <w:tc>
          <w:tcPr>
            <w:tcW w:w="603" w:type="dxa"/>
            <w:vAlign w:val="center"/>
          </w:tcPr>
          <w:p w14:paraId="1A763084" w14:textId="51F1F272" w:rsidR="00583C33" w:rsidRDefault="00954E86" w:rsidP="00EA6FC2">
            <w:pPr>
              <w:tabs>
                <w:tab w:val="left" w:pos="3516"/>
              </w:tabs>
              <w:rPr>
                <w:szCs w:val="20"/>
              </w:rPr>
            </w:pPr>
            <w:r>
              <w:rPr>
                <w:rFonts w:hint="eastAsia"/>
                <w:szCs w:val="20"/>
              </w:rPr>
              <w:t>5</w:t>
            </w:r>
          </w:p>
        </w:tc>
        <w:tc>
          <w:tcPr>
            <w:tcW w:w="6186" w:type="dxa"/>
            <w:vAlign w:val="center"/>
          </w:tcPr>
          <w:p w14:paraId="432FF133" w14:textId="471FCF76" w:rsidR="00583C33" w:rsidRDefault="00CC72EB" w:rsidP="00B0131F">
            <w:pPr>
              <w:tabs>
                <w:tab w:val="left" w:pos="3516"/>
              </w:tabs>
              <w:jc w:val="left"/>
              <w:rPr>
                <w:szCs w:val="20"/>
              </w:rPr>
            </w:pPr>
            <w:r>
              <w:rPr>
                <w:rFonts w:hint="eastAsia"/>
                <w:szCs w:val="20"/>
              </w:rPr>
              <w:t>{</w:t>
            </w:r>
            <w:r w:rsidR="000E352D" w:rsidRPr="000E352D">
              <w:rPr>
                <w:szCs w:val="20"/>
              </w:rPr>
              <w:t>__cgroup_bpf_run_filter_skb</w:t>
            </w:r>
            <w:r w:rsidR="000E352D">
              <w:rPr>
                <w:szCs w:val="20"/>
              </w:rPr>
              <w:t xml:space="preserve">, </w:t>
            </w:r>
            <w:r w:rsidR="000E352D" w:rsidRPr="000E352D">
              <w:rPr>
                <w:szCs w:val="20"/>
              </w:rPr>
              <w:t>timerqueue_add</w:t>
            </w:r>
            <w:r w:rsidR="000E352D">
              <w:rPr>
                <w:szCs w:val="20"/>
              </w:rPr>
              <w:t xml:space="preserve">, </w:t>
            </w:r>
            <w:r w:rsidR="000E352D" w:rsidRPr="000E352D">
              <w:rPr>
                <w:szCs w:val="20"/>
              </w:rPr>
              <w:t>kmem_cache_free</w:t>
            </w:r>
            <w:r w:rsidR="000E352D">
              <w:rPr>
                <w:szCs w:val="20"/>
              </w:rPr>
              <w:t xml:space="preserve">, </w:t>
            </w:r>
            <w:r w:rsidR="000E352D" w:rsidRPr="000E352D">
              <w:rPr>
                <w:szCs w:val="20"/>
              </w:rPr>
              <w:t>tcp_write_xmit</w:t>
            </w:r>
            <w:r w:rsidR="000E352D">
              <w:rPr>
                <w:szCs w:val="20"/>
              </w:rPr>
              <w:t xml:space="preserve">, </w:t>
            </w:r>
            <w:r w:rsidR="000E352D" w:rsidRPr="000E352D">
              <w:rPr>
                <w:szCs w:val="20"/>
              </w:rPr>
              <w:t>skb_release_data</w:t>
            </w:r>
            <w:r>
              <w:rPr>
                <w:szCs w:val="20"/>
              </w:rPr>
              <w:t>}</w:t>
            </w:r>
          </w:p>
        </w:tc>
      </w:tr>
      <w:tr w:rsidR="00583C33" w14:paraId="6E1DBEB2" w14:textId="77777777" w:rsidTr="006927AD">
        <w:tc>
          <w:tcPr>
            <w:tcW w:w="1176" w:type="dxa"/>
            <w:vMerge/>
            <w:shd w:val="clear" w:color="auto" w:fill="E7E6E6" w:themeFill="background2"/>
            <w:vAlign w:val="center"/>
          </w:tcPr>
          <w:p w14:paraId="1F052AA1" w14:textId="77777777" w:rsidR="00583C33" w:rsidRDefault="00583C33" w:rsidP="00EA6FC2">
            <w:pPr>
              <w:tabs>
                <w:tab w:val="left" w:pos="3516"/>
              </w:tabs>
              <w:rPr>
                <w:szCs w:val="20"/>
              </w:rPr>
            </w:pPr>
          </w:p>
        </w:tc>
        <w:tc>
          <w:tcPr>
            <w:tcW w:w="1051" w:type="dxa"/>
            <w:vMerge w:val="restart"/>
            <w:shd w:val="clear" w:color="auto" w:fill="E7E6E6" w:themeFill="background2"/>
            <w:vAlign w:val="center"/>
          </w:tcPr>
          <w:p w14:paraId="244120C1" w14:textId="5624A513" w:rsidR="00583C33" w:rsidRDefault="00583C33" w:rsidP="00EA6FC2">
            <w:pPr>
              <w:tabs>
                <w:tab w:val="left" w:pos="3516"/>
              </w:tabs>
              <w:rPr>
                <w:szCs w:val="20"/>
              </w:rPr>
            </w:pPr>
            <w:r>
              <w:rPr>
                <w:rFonts w:hint="eastAsia"/>
                <w:szCs w:val="20"/>
              </w:rPr>
              <w:t>A</w:t>
            </w:r>
            <w:r>
              <w:rPr>
                <w:szCs w:val="20"/>
              </w:rPr>
              <w:t>ll</w:t>
            </w:r>
          </w:p>
        </w:tc>
        <w:tc>
          <w:tcPr>
            <w:tcW w:w="603" w:type="dxa"/>
            <w:vAlign w:val="center"/>
          </w:tcPr>
          <w:p w14:paraId="719263C7" w14:textId="49EEE3BE" w:rsidR="00583C33" w:rsidRDefault="00954E86" w:rsidP="00EA6FC2">
            <w:pPr>
              <w:tabs>
                <w:tab w:val="left" w:pos="3516"/>
              </w:tabs>
              <w:rPr>
                <w:szCs w:val="20"/>
              </w:rPr>
            </w:pPr>
            <w:r>
              <w:rPr>
                <w:rFonts w:hint="eastAsia"/>
                <w:szCs w:val="20"/>
              </w:rPr>
              <w:t>1</w:t>
            </w:r>
          </w:p>
        </w:tc>
        <w:tc>
          <w:tcPr>
            <w:tcW w:w="6186" w:type="dxa"/>
            <w:vAlign w:val="center"/>
          </w:tcPr>
          <w:p w14:paraId="180AB711" w14:textId="22232ADC" w:rsidR="00583C33" w:rsidRDefault="00CC72EB" w:rsidP="00B0131F">
            <w:pPr>
              <w:tabs>
                <w:tab w:val="left" w:pos="3516"/>
              </w:tabs>
              <w:jc w:val="left"/>
              <w:rPr>
                <w:szCs w:val="20"/>
              </w:rPr>
            </w:pPr>
            <w:r>
              <w:rPr>
                <w:rFonts w:hint="eastAsia"/>
                <w:szCs w:val="20"/>
              </w:rPr>
              <w:t>{</w:t>
            </w:r>
            <w:r w:rsidR="0052170B" w:rsidRPr="0052170B">
              <w:rPr>
                <w:szCs w:val="20"/>
              </w:rPr>
              <w:t>psi_group_change</w:t>
            </w:r>
            <w:r>
              <w:rPr>
                <w:szCs w:val="20"/>
              </w:rPr>
              <w:t xml:space="preserve">}, </w:t>
            </w:r>
            <m:oMath>
              <m:r>
                <w:rPr>
                  <w:rFonts w:ascii="Cambria Math" w:hAnsi="Cambria Math"/>
                  <w:szCs w:val="20"/>
                </w:rPr>
                <m:t>⋯</m:t>
              </m:r>
            </m:oMath>
            <w:r>
              <w:rPr>
                <w:rFonts w:hint="eastAsia"/>
                <w:szCs w:val="20"/>
              </w:rPr>
              <w:t xml:space="preserve"> </w:t>
            </w:r>
            <w:r>
              <w:rPr>
                <w:szCs w:val="20"/>
              </w:rPr>
              <w:t>,{</w:t>
            </w:r>
            <w:r w:rsidR="0052170B" w:rsidRPr="0052170B">
              <w:rPr>
                <w:szCs w:val="20"/>
              </w:rPr>
              <w:t>rb_next</w:t>
            </w:r>
            <w:r>
              <w:rPr>
                <w:szCs w:val="20"/>
              </w:rPr>
              <w:t>}</w:t>
            </w:r>
          </w:p>
        </w:tc>
      </w:tr>
      <w:tr w:rsidR="00583C33" w14:paraId="0567136F" w14:textId="77777777" w:rsidTr="006927AD">
        <w:tc>
          <w:tcPr>
            <w:tcW w:w="1176" w:type="dxa"/>
            <w:vMerge/>
            <w:shd w:val="clear" w:color="auto" w:fill="E7E6E6" w:themeFill="background2"/>
            <w:vAlign w:val="center"/>
          </w:tcPr>
          <w:p w14:paraId="06045CD8" w14:textId="77777777" w:rsidR="00583C33" w:rsidRDefault="00583C33" w:rsidP="00EA6FC2">
            <w:pPr>
              <w:tabs>
                <w:tab w:val="left" w:pos="3516"/>
              </w:tabs>
              <w:rPr>
                <w:szCs w:val="20"/>
              </w:rPr>
            </w:pPr>
          </w:p>
        </w:tc>
        <w:tc>
          <w:tcPr>
            <w:tcW w:w="1051" w:type="dxa"/>
            <w:vMerge/>
            <w:shd w:val="clear" w:color="auto" w:fill="E7E6E6" w:themeFill="background2"/>
            <w:vAlign w:val="center"/>
          </w:tcPr>
          <w:p w14:paraId="706A7EC4" w14:textId="77777777" w:rsidR="00583C33" w:rsidRDefault="00583C33" w:rsidP="00EA6FC2">
            <w:pPr>
              <w:tabs>
                <w:tab w:val="left" w:pos="3516"/>
              </w:tabs>
              <w:rPr>
                <w:szCs w:val="20"/>
              </w:rPr>
            </w:pPr>
          </w:p>
        </w:tc>
        <w:tc>
          <w:tcPr>
            <w:tcW w:w="603" w:type="dxa"/>
            <w:vAlign w:val="center"/>
          </w:tcPr>
          <w:p w14:paraId="408E1D2A" w14:textId="6CA3D22D" w:rsidR="00583C33" w:rsidRDefault="00954E86" w:rsidP="00EA6FC2">
            <w:pPr>
              <w:tabs>
                <w:tab w:val="left" w:pos="3516"/>
              </w:tabs>
              <w:rPr>
                <w:szCs w:val="20"/>
              </w:rPr>
            </w:pPr>
            <w:r>
              <w:rPr>
                <w:rFonts w:hint="eastAsia"/>
                <w:szCs w:val="20"/>
              </w:rPr>
              <w:t>2</w:t>
            </w:r>
          </w:p>
        </w:tc>
        <w:tc>
          <w:tcPr>
            <w:tcW w:w="6186" w:type="dxa"/>
            <w:vAlign w:val="center"/>
          </w:tcPr>
          <w:p w14:paraId="2701A6C1" w14:textId="769A7234" w:rsidR="00583C33" w:rsidRDefault="00CC72EB" w:rsidP="00B0131F">
            <w:pPr>
              <w:tabs>
                <w:tab w:val="left" w:pos="3516"/>
              </w:tabs>
              <w:jc w:val="left"/>
              <w:rPr>
                <w:szCs w:val="20"/>
              </w:rPr>
            </w:pPr>
            <w:r>
              <w:rPr>
                <w:rFonts w:hint="eastAsia"/>
                <w:szCs w:val="20"/>
              </w:rPr>
              <w:t>{</w:t>
            </w:r>
            <w:r w:rsidR="0052170B" w:rsidRPr="0052170B">
              <w:rPr>
                <w:szCs w:val="20"/>
              </w:rPr>
              <w:t>psi_group_change</w:t>
            </w:r>
            <w:r w:rsidR="0052170B">
              <w:rPr>
                <w:szCs w:val="20"/>
              </w:rPr>
              <w:t xml:space="preserve">, </w:t>
            </w:r>
            <w:r w:rsidR="0052170B" w:rsidRPr="0052170B">
              <w:rPr>
                <w:szCs w:val="20"/>
              </w:rPr>
              <w:t>merge_sched_in</w:t>
            </w:r>
            <w:r>
              <w:rPr>
                <w:szCs w:val="20"/>
              </w:rPr>
              <w:t xml:space="preserve">}, </w:t>
            </w:r>
            <m:oMath>
              <m:r>
                <w:rPr>
                  <w:rFonts w:ascii="Cambria Math" w:hAnsi="Cambria Math"/>
                  <w:szCs w:val="20"/>
                </w:rPr>
                <m:t>⋯</m:t>
              </m:r>
            </m:oMath>
            <w:r>
              <w:rPr>
                <w:rFonts w:hint="eastAsia"/>
                <w:szCs w:val="20"/>
              </w:rPr>
              <w:t xml:space="preserve"> </w:t>
            </w:r>
            <w:r>
              <w:rPr>
                <w:szCs w:val="20"/>
              </w:rPr>
              <w:t>,{</w:t>
            </w:r>
            <w:r w:rsidR="0052170B">
              <w:t xml:space="preserve"> </w:t>
            </w:r>
            <w:r w:rsidR="0052170B" w:rsidRPr="0052170B">
              <w:rPr>
                <w:szCs w:val="20"/>
              </w:rPr>
              <w:t>visit_groups_merge.constprop.0.is</w:t>
            </w:r>
            <w:r w:rsidR="0052170B">
              <w:rPr>
                <w:szCs w:val="20"/>
              </w:rPr>
              <w:t xml:space="preserve">, </w:t>
            </w:r>
            <w:r w:rsidR="0052170B" w:rsidRPr="0052170B">
              <w:rPr>
                <w:szCs w:val="20"/>
              </w:rPr>
              <w:t>rb_next</w:t>
            </w:r>
            <w:r>
              <w:rPr>
                <w:szCs w:val="20"/>
              </w:rPr>
              <w:t>}</w:t>
            </w:r>
          </w:p>
        </w:tc>
      </w:tr>
      <w:tr w:rsidR="00583C33" w14:paraId="58D5F9C4" w14:textId="77777777" w:rsidTr="006927AD">
        <w:tc>
          <w:tcPr>
            <w:tcW w:w="1176" w:type="dxa"/>
            <w:vMerge/>
            <w:shd w:val="clear" w:color="auto" w:fill="E7E6E6" w:themeFill="background2"/>
            <w:vAlign w:val="center"/>
          </w:tcPr>
          <w:p w14:paraId="12276D21" w14:textId="77777777" w:rsidR="00583C33" w:rsidRDefault="00583C33" w:rsidP="00EA6FC2">
            <w:pPr>
              <w:tabs>
                <w:tab w:val="left" w:pos="3516"/>
              </w:tabs>
              <w:rPr>
                <w:szCs w:val="20"/>
              </w:rPr>
            </w:pPr>
          </w:p>
        </w:tc>
        <w:tc>
          <w:tcPr>
            <w:tcW w:w="1051" w:type="dxa"/>
            <w:vMerge/>
            <w:shd w:val="clear" w:color="auto" w:fill="E7E6E6" w:themeFill="background2"/>
            <w:vAlign w:val="center"/>
          </w:tcPr>
          <w:p w14:paraId="0D925552" w14:textId="77777777" w:rsidR="00583C33" w:rsidRDefault="00583C33" w:rsidP="00EA6FC2">
            <w:pPr>
              <w:tabs>
                <w:tab w:val="left" w:pos="3516"/>
              </w:tabs>
              <w:rPr>
                <w:szCs w:val="20"/>
              </w:rPr>
            </w:pPr>
          </w:p>
        </w:tc>
        <w:tc>
          <w:tcPr>
            <w:tcW w:w="603" w:type="dxa"/>
            <w:vAlign w:val="center"/>
          </w:tcPr>
          <w:p w14:paraId="41DFE575" w14:textId="63C3069A" w:rsidR="00583C33" w:rsidRDefault="00954E86" w:rsidP="00EA6FC2">
            <w:pPr>
              <w:tabs>
                <w:tab w:val="left" w:pos="3516"/>
              </w:tabs>
              <w:rPr>
                <w:szCs w:val="20"/>
              </w:rPr>
            </w:pPr>
            <w:r>
              <w:rPr>
                <w:rFonts w:hint="eastAsia"/>
                <w:szCs w:val="20"/>
              </w:rPr>
              <w:t>3</w:t>
            </w:r>
          </w:p>
        </w:tc>
        <w:tc>
          <w:tcPr>
            <w:tcW w:w="6186" w:type="dxa"/>
            <w:vAlign w:val="center"/>
          </w:tcPr>
          <w:p w14:paraId="45729BF6" w14:textId="2FD31EC2" w:rsidR="00583C33" w:rsidRDefault="00CC72EB" w:rsidP="00B0131F">
            <w:pPr>
              <w:tabs>
                <w:tab w:val="left" w:pos="3516"/>
              </w:tabs>
              <w:jc w:val="left"/>
              <w:rPr>
                <w:szCs w:val="20"/>
              </w:rPr>
            </w:pPr>
            <w:r>
              <w:rPr>
                <w:rFonts w:hint="eastAsia"/>
                <w:szCs w:val="20"/>
              </w:rPr>
              <w:t>{</w:t>
            </w:r>
            <w:r w:rsidR="0052170B" w:rsidRPr="0052170B">
              <w:rPr>
                <w:szCs w:val="20"/>
              </w:rPr>
              <w:t>psi_group_change</w:t>
            </w:r>
            <w:r w:rsidR="0052170B">
              <w:rPr>
                <w:szCs w:val="20"/>
              </w:rPr>
              <w:t xml:space="preserve">, </w:t>
            </w:r>
            <w:r w:rsidR="0052170B" w:rsidRPr="0052170B">
              <w:rPr>
                <w:szCs w:val="20"/>
              </w:rPr>
              <w:t>merge_sched_in</w:t>
            </w:r>
            <w:r w:rsidR="0052170B">
              <w:rPr>
                <w:szCs w:val="20"/>
              </w:rPr>
              <w:t xml:space="preserve">, </w:t>
            </w:r>
            <w:r w:rsidR="0052170B" w:rsidRPr="0052170B">
              <w:rPr>
                <w:szCs w:val="20"/>
              </w:rPr>
              <w:t>event_sched_in</w:t>
            </w:r>
            <w:r>
              <w:rPr>
                <w:szCs w:val="20"/>
              </w:rPr>
              <w:t xml:space="preserve">}, </w:t>
            </w:r>
            <m:oMath>
              <m:r>
                <w:rPr>
                  <w:rFonts w:ascii="Cambria Math" w:hAnsi="Cambria Math"/>
                  <w:szCs w:val="20"/>
                </w:rPr>
                <m:t>⋯</m:t>
              </m:r>
            </m:oMath>
            <w:r>
              <w:rPr>
                <w:rFonts w:hint="eastAsia"/>
                <w:szCs w:val="20"/>
              </w:rPr>
              <w:t xml:space="preserve"> </w:t>
            </w:r>
            <w:r>
              <w:rPr>
                <w:szCs w:val="20"/>
              </w:rPr>
              <w:t>,{</w:t>
            </w:r>
            <w:r w:rsidR="0052170B">
              <w:t xml:space="preserve"> </w:t>
            </w:r>
            <w:r w:rsidR="0052170B" w:rsidRPr="0052170B">
              <w:rPr>
                <w:szCs w:val="20"/>
              </w:rPr>
              <w:t>event_sched_in</w:t>
            </w:r>
            <w:r w:rsidR="0052170B">
              <w:rPr>
                <w:szCs w:val="20"/>
              </w:rPr>
              <w:t xml:space="preserve">, </w:t>
            </w:r>
            <w:r w:rsidR="0052170B" w:rsidRPr="0052170B">
              <w:rPr>
                <w:szCs w:val="20"/>
              </w:rPr>
              <w:t>visit_groups_merge.constprop.0.is</w:t>
            </w:r>
            <w:r w:rsidR="0052170B">
              <w:rPr>
                <w:szCs w:val="20"/>
              </w:rPr>
              <w:t xml:space="preserve">, </w:t>
            </w:r>
            <w:r w:rsidR="0052170B" w:rsidRPr="0052170B">
              <w:rPr>
                <w:szCs w:val="20"/>
              </w:rPr>
              <w:t>rb_next</w:t>
            </w:r>
            <w:r>
              <w:rPr>
                <w:szCs w:val="20"/>
              </w:rPr>
              <w:t>}</w:t>
            </w:r>
          </w:p>
        </w:tc>
      </w:tr>
      <w:tr w:rsidR="00583C33" w14:paraId="422E7B99" w14:textId="77777777" w:rsidTr="006927AD">
        <w:tc>
          <w:tcPr>
            <w:tcW w:w="1176" w:type="dxa"/>
            <w:vMerge/>
            <w:shd w:val="clear" w:color="auto" w:fill="E7E6E6" w:themeFill="background2"/>
            <w:vAlign w:val="center"/>
          </w:tcPr>
          <w:p w14:paraId="19B098DE" w14:textId="77777777" w:rsidR="00583C33" w:rsidRDefault="00583C33" w:rsidP="00EA6FC2">
            <w:pPr>
              <w:tabs>
                <w:tab w:val="left" w:pos="3516"/>
              </w:tabs>
              <w:rPr>
                <w:szCs w:val="20"/>
              </w:rPr>
            </w:pPr>
          </w:p>
        </w:tc>
        <w:tc>
          <w:tcPr>
            <w:tcW w:w="1051" w:type="dxa"/>
            <w:vMerge/>
            <w:shd w:val="clear" w:color="auto" w:fill="E7E6E6" w:themeFill="background2"/>
            <w:vAlign w:val="center"/>
          </w:tcPr>
          <w:p w14:paraId="26E529FB" w14:textId="77777777" w:rsidR="00583C33" w:rsidRDefault="00583C33" w:rsidP="00EA6FC2">
            <w:pPr>
              <w:tabs>
                <w:tab w:val="left" w:pos="3516"/>
              </w:tabs>
              <w:rPr>
                <w:szCs w:val="20"/>
              </w:rPr>
            </w:pPr>
          </w:p>
        </w:tc>
        <w:tc>
          <w:tcPr>
            <w:tcW w:w="603" w:type="dxa"/>
            <w:vAlign w:val="center"/>
          </w:tcPr>
          <w:p w14:paraId="408857E7" w14:textId="6867D2F8" w:rsidR="00583C33" w:rsidRDefault="00954E86" w:rsidP="00EA6FC2">
            <w:pPr>
              <w:tabs>
                <w:tab w:val="left" w:pos="3516"/>
              </w:tabs>
              <w:rPr>
                <w:szCs w:val="20"/>
              </w:rPr>
            </w:pPr>
            <w:r>
              <w:rPr>
                <w:rFonts w:hint="eastAsia"/>
                <w:szCs w:val="20"/>
              </w:rPr>
              <w:t>4</w:t>
            </w:r>
          </w:p>
        </w:tc>
        <w:tc>
          <w:tcPr>
            <w:tcW w:w="6186" w:type="dxa"/>
            <w:vAlign w:val="center"/>
          </w:tcPr>
          <w:p w14:paraId="49A10AF7" w14:textId="1DCC5352" w:rsidR="00583C33" w:rsidRDefault="00CC72EB" w:rsidP="00B0131F">
            <w:pPr>
              <w:tabs>
                <w:tab w:val="left" w:pos="3516"/>
              </w:tabs>
              <w:jc w:val="left"/>
              <w:rPr>
                <w:szCs w:val="20"/>
              </w:rPr>
            </w:pPr>
            <w:r>
              <w:rPr>
                <w:rFonts w:hint="eastAsia"/>
                <w:szCs w:val="20"/>
              </w:rPr>
              <w:t>{</w:t>
            </w:r>
            <w:r w:rsidR="0052170B" w:rsidRPr="0052170B">
              <w:rPr>
                <w:szCs w:val="20"/>
              </w:rPr>
              <w:t>psi_group_change</w:t>
            </w:r>
            <w:r w:rsidR="0052170B">
              <w:rPr>
                <w:szCs w:val="20"/>
              </w:rPr>
              <w:t xml:space="preserve">, </w:t>
            </w:r>
            <w:r w:rsidR="0052170B" w:rsidRPr="0052170B">
              <w:rPr>
                <w:szCs w:val="20"/>
              </w:rPr>
              <w:t>merge_sched_in</w:t>
            </w:r>
            <w:r w:rsidR="0052170B">
              <w:rPr>
                <w:szCs w:val="20"/>
              </w:rPr>
              <w:t xml:space="preserve">, </w:t>
            </w:r>
            <w:r w:rsidR="0052170B" w:rsidRPr="0052170B">
              <w:rPr>
                <w:szCs w:val="20"/>
              </w:rPr>
              <w:t>event_sched_in</w:t>
            </w:r>
            <w:r w:rsidR="0052170B">
              <w:rPr>
                <w:szCs w:val="20"/>
              </w:rPr>
              <w:t xml:space="preserve">, </w:t>
            </w:r>
            <w:r w:rsidR="0052170B" w:rsidRPr="0052170B">
              <w:rPr>
                <w:szCs w:val="20"/>
              </w:rPr>
              <w:t>visit_groups_merge.constprop.0.is</w:t>
            </w:r>
            <w:r>
              <w:rPr>
                <w:szCs w:val="20"/>
              </w:rPr>
              <w:t xml:space="preserve">}, </w:t>
            </w:r>
            <m:oMath>
              <m:r>
                <w:rPr>
                  <w:rFonts w:ascii="Cambria Math" w:hAnsi="Cambria Math"/>
                  <w:szCs w:val="20"/>
                </w:rPr>
                <m:t>⋯</m:t>
              </m:r>
            </m:oMath>
            <w:r>
              <w:rPr>
                <w:rFonts w:hint="eastAsia"/>
                <w:szCs w:val="20"/>
              </w:rPr>
              <w:t xml:space="preserve"> </w:t>
            </w:r>
            <w:r>
              <w:rPr>
                <w:szCs w:val="20"/>
              </w:rPr>
              <w:t>,{</w:t>
            </w:r>
            <w:r w:rsidR="0052170B" w:rsidRPr="0052170B">
              <w:rPr>
                <w:szCs w:val="20"/>
              </w:rPr>
              <w:t>merge_sched_in</w:t>
            </w:r>
            <w:r w:rsidR="0052170B">
              <w:rPr>
                <w:szCs w:val="20"/>
              </w:rPr>
              <w:t xml:space="preserve">, </w:t>
            </w:r>
            <w:r w:rsidR="0052170B" w:rsidRPr="0052170B">
              <w:rPr>
                <w:szCs w:val="20"/>
              </w:rPr>
              <w:t>event_sched_in</w:t>
            </w:r>
            <w:r w:rsidR="0052170B">
              <w:rPr>
                <w:szCs w:val="20"/>
              </w:rPr>
              <w:t xml:space="preserve">, </w:t>
            </w:r>
            <w:r w:rsidR="0052170B" w:rsidRPr="0052170B">
              <w:rPr>
                <w:szCs w:val="20"/>
              </w:rPr>
              <w:t>visit_groups_merge.constprop.0.is</w:t>
            </w:r>
            <w:r w:rsidR="0052170B">
              <w:rPr>
                <w:szCs w:val="20"/>
              </w:rPr>
              <w:t xml:space="preserve">, </w:t>
            </w:r>
            <w:r w:rsidR="0052170B" w:rsidRPr="0052170B">
              <w:rPr>
                <w:szCs w:val="20"/>
              </w:rPr>
              <w:t>rb_next</w:t>
            </w:r>
            <w:r>
              <w:rPr>
                <w:szCs w:val="20"/>
              </w:rPr>
              <w:t>}</w:t>
            </w:r>
          </w:p>
        </w:tc>
      </w:tr>
      <w:tr w:rsidR="00583C33" w14:paraId="30C55B7D" w14:textId="77777777" w:rsidTr="006927AD">
        <w:tc>
          <w:tcPr>
            <w:tcW w:w="1176" w:type="dxa"/>
            <w:vMerge/>
            <w:shd w:val="clear" w:color="auto" w:fill="E7E6E6" w:themeFill="background2"/>
            <w:vAlign w:val="center"/>
          </w:tcPr>
          <w:p w14:paraId="197CC98E" w14:textId="77777777" w:rsidR="00583C33" w:rsidRDefault="00583C33" w:rsidP="00EA6FC2">
            <w:pPr>
              <w:tabs>
                <w:tab w:val="left" w:pos="3516"/>
              </w:tabs>
              <w:rPr>
                <w:szCs w:val="20"/>
              </w:rPr>
            </w:pPr>
          </w:p>
        </w:tc>
        <w:tc>
          <w:tcPr>
            <w:tcW w:w="1051" w:type="dxa"/>
            <w:vMerge/>
            <w:shd w:val="clear" w:color="auto" w:fill="E7E6E6" w:themeFill="background2"/>
            <w:vAlign w:val="center"/>
          </w:tcPr>
          <w:p w14:paraId="634CF9FE" w14:textId="77777777" w:rsidR="00583C33" w:rsidRDefault="00583C33" w:rsidP="00EA6FC2">
            <w:pPr>
              <w:tabs>
                <w:tab w:val="left" w:pos="3516"/>
              </w:tabs>
              <w:rPr>
                <w:szCs w:val="20"/>
              </w:rPr>
            </w:pPr>
          </w:p>
        </w:tc>
        <w:tc>
          <w:tcPr>
            <w:tcW w:w="603" w:type="dxa"/>
            <w:vAlign w:val="center"/>
          </w:tcPr>
          <w:p w14:paraId="1B1F61F6" w14:textId="7215756B" w:rsidR="00583C33" w:rsidRDefault="00954E86" w:rsidP="00EA6FC2">
            <w:pPr>
              <w:tabs>
                <w:tab w:val="left" w:pos="3516"/>
              </w:tabs>
              <w:rPr>
                <w:szCs w:val="20"/>
              </w:rPr>
            </w:pPr>
            <w:r>
              <w:rPr>
                <w:rFonts w:hint="eastAsia"/>
                <w:szCs w:val="20"/>
              </w:rPr>
              <w:t>5</w:t>
            </w:r>
          </w:p>
        </w:tc>
        <w:tc>
          <w:tcPr>
            <w:tcW w:w="6186" w:type="dxa"/>
            <w:vAlign w:val="center"/>
          </w:tcPr>
          <w:p w14:paraId="1DFDE84C" w14:textId="7BBB9B55" w:rsidR="00583C33" w:rsidRDefault="00CC72EB" w:rsidP="00B0131F">
            <w:pPr>
              <w:tabs>
                <w:tab w:val="left" w:pos="3516"/>
              </w:tabs>
              <w:jc w:val="left"/>
              <w:rPr>
                <w:szCs w:val="20"/>
              </w:rPr>
            </w:pPr>
            <w:r>
              <w:rPr>
                <w:rFonts w:hint="eastAsia"/>
                <w:szCs w:val="20"/>
              </w:rPr>
              <w:t>{</w:t>
            </w:r>
            <w:r w:rsidR="0052170B" w:rsidRPr="0052170B">
              <w:rPr>
                <w:szCs w:val="20"/>
              </w:rPr>
              <w:t>psi_group_change</w:t>
            </w:r>
            <w:r w:rsidR="0052170B">
              <w:rPr>
                <w:szCs w:val="20"/>
              </w:rPr>
              <w:t xml:space="preserve">, </w:t>
            </w:r>
            <w:r w:rsidR="0052170B" w:rsidRPr="0052170B">
              <w:rPr>
                <w:szCs w:val="20"/>
              </w:rPr>
              <w:t>merge_sched_in</w:t>
            </w:r>
            <w:r w:rsidR="0052170B">
              <w:rPr>
                <w:szCs w:val="20"/>
              </w:rPr>
              <w:t xml:space="preserve">, </w:t>
            </w:r>
            <w:r w:rsidR="0052170B" w:rsidRPr="0052170B">
              <w:rPr>
                <w:szCs w:val="20"/>
              </w:rPr>
              <w:t>event_sched_in</w:t>
            </w:r>
            <w:r w:rsidR="0052170B">
              <w:rPr>
                <w:szCs w:val="20"/>
              </w:rPr>
              <w:t xml:space="preserve">, </w:t>
            </w:r>
            <w:r w:rsidR="0052170B" w:rsidRPr="0052170B">
              <w:rPr>
                <w:szCs w:val="20"/>
              </w:rPr>
              <w:t>visit_groups_merge.constprop.0.is</w:t>
            </w:r>
            <w:r w:rsidR="0052170B">
              <w:rPr>
                <w:szCs w:val="20"/>
              </w:rPr>
              <w:t xml:space="preserve">, </w:t>
            </w:r>
            <w:r w:rsidR="0052170B" w:rsidRPr="0052170B">
              <w:rPr>
                <w:szCs w:val="20"/>
              </w:rPr>
              <w:t>rb_next</w:t>
            </w:r>
            <w:r>
              <w:rPr>
                <w:szCs w:val="20"/>
              </w:rPr>
              <w:t>}</w:t>
            </w:r>
          </w:p>
        </w:tc>
      </w:tr>
      <w:tr w:rsidR="00954E86" w14:paraId="4ED25EFC" w14:textId="77777777" w:rsidTr="006927AD">
        <w:tc>
          <w:tcPr>
            <w:tcW w:w="1176" w:type="dxa"/>
            <w:vMerge w:val="restart"/>
            <w:shd w:val="clear" w:color="auto" w:fill="E7E6E6" w:themeFill="background2"/>
            <w:vAlign w:val="center"/>
          </w:tcPr>
          <w:p w14:paraId="080A2B49" w14:textId="6CFC6866" w:rsidR="00954E86" w:rsidRDefault="00954E86" w:rsidP="00954E86">
            <w:pPr>
              <w:tabs>
                <w:tab w:val="left" w:pos="3516"/>
              </w:tabs>
              <w:rPr>
                <w:szCs w:val="20"/>
              </w:rPr>
            </w:pPr>
            <w:r>
              <w:rPr>
                <w:rFonts w:hint="eastAsia"/>
                <w:szCs w:val="20"/>
              </w:rPr>
              <w:t>C</w:t>
            </w:r>
            <w:r>
              <w:rPr>
                <w:szCs w:val="20"/>
              </w:rPr>
              <w:t>ycle</w:t>
            </w:r>
          </w:p>
        </w:tc>
        <w:tc>
          <w:tcPr>
            <w:tcW w:w="1051" w:type="dxa"/>
            <w:vMerge w:val="restart"/>
            <w:shd w:val="clear" w:color="auto" w:fill="E7E6E6" w:themeFill="background2"/>
            <w:vAlign w:val="center"/>
          </w:tcPr>
          <w:p w14:paraId="092B5369" w14:textId="70B24C1E" w:rsidR="00954E86" w:rsidRDefault="00954E86" w:rsidP="00954E86">
            <w:pPr>
              <w:tabs>
                <w:tab w:val="left" w:pos="3516"/>
              </w:tabs>
              <w:rPr>
                <w:szCs w:val="20"/>
              </w:rPr>
            </w:pPr>
            <w:r>
              <w:rPr>
                <w:rFonts w:hint="eastAsia"/>
                <w:szCs w:val="20"/>
              </w:rPr>
              <w:t>C</w:t>
            </w:r>
            <w:r>
              <w:rPr>
                <w:szCs w:val="20"/>
              </w:rPr>
              <w:t>ommon</w:t>
            </w:r>
          </w:p>
        </w:tc>
        <w:tc>
          <w:tcPr>
            <w:tcW w:w="603" w:type="dxa"/>
            <w:vAlign w:val="center"/>
          </w:tcPr>
          <w:p w14:paraId="5E2B85FC" w14:textId="4268DCC7" w:rsidR="00954E86" w:rsidRDefault="00954E86" w:rsidP="00954E86">
            <w:pPr>
              <w:tabs>
                <w:tab w:val="left" w:pos="3516"/>
              </w:tabs>
              <w:rPr>
                <w:szCs w:val="20"/>
              </w:rPr>
            </w:pPr>
            <w:r>
              <w:rPr>
                <w:rFonts w:hint="eastAsia"/>
                <w:szCs w:val="20"/>
              </w:rPr>
              <w:t>1</w:t>
            </w:r>
          </w:p>
        </w:tc>
        <w:tc>
          <w:tcPr>
            <w:tcW w:w="6186" w:type="dxa"/>
            <w:vAlign w:val="center"/>
          </w:tcPr>
          <w:p w14:paraId="46C00025" w14:textId="0CB0825B" w:rsidR="00954E86" w:rsidRDefault="00CC72EB" w:rsidP="00B0131F">
            <w:pPr>
              <w:tabs>
                <w:tab w:val="left" w:pos="3516"/>
              </w:tabs>
              <w:jc w:val="left"/>
              <w:rPr>
                <w:szCs w:val="20"/>
              </w:rPr>
            </w:pPr>
            <w:r>
              <w:rPr>
                <w:rFonts w:hint="eastAsia"/>
                <w:szCs w:val="20"/>
              </w:rPr>
              <w:t>{</w:t>
            </w:r>
            <w:r w:rsidR="00D47CA6" w:rsidRPr="00D47CA6">
              <w:rPr>
                <w:szCs w:val="20"/>
              </w:rPr>
              <w:t>psi_group_change</w:t>
            </w:r>
            <w:r>
              <w:rPr>
                <w:szCs w:val="20"/>
              </w:rPr>
              <w:t xml:space="preserve">}, </w:t>
            </w:r>
            <m:oMath>
              <m:r>
                <w:rPr>
                  <w:rFonts w:ascii="Cambria Math" w:hAnsi="Cambria Math"/>
                  <w:szCs w:val="20"/>
                </w:rPr>
                <m:t>⋯</m:t>
              </m:r>
            </m:oMath>
            <w:r>
              <w:rPr>
                <w:rFonts w:hint="eastAsia"/>
                <w:szCs w:val="20"/>
              </w:rPr>
              <w:t xml:space="preserve"> </w:t>
            </w:r>
            <w:r>
              <w:rPr>
                <w:szCs w:val="20"/>
              </w:rPr>
              <w:t>,{</w:t>
            </w:r>
            <w:r w:rsidR="00D47CA6" w:rsidRPr="00D47CA6">
              <w:rPr>
                <w:szCs w:val="20"/>
              </w:rPr>
              <w:t>perf_event_groups_first</w:t>
            </w:r>
            <w:r>
              <w:rPr>
                <w:szCs w:val="20"/>
              </w:rPr>
              <w:t>}</w:t>
            </w:r>
          </w:p>
        </w:tc>
      </w:tr>
      <w:tr w:rsidR="00954E86" w14:paraId="27C85B3B" w14:textId="77777777" w:rsidTr="006927AD">
        <w:tc>
          <w:tcPr>
            <w:tcW w:w="1176" w:type="dxa"/>
            <w:vMerge/>
            <w:shd w:val="clear" w:color="auto" w:fill="E7E6E6" w:themeFill="background2"/>
            <w:vAlign w:val="center"/>
          </w:tcPr>
          <w:p w14:paraId="25F9AE86"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76A91335" w14:textId="77777777" w:rsidR="00954E86" w:rsidRDefault="00954E86" w:rsidP="00954E86">
            <w:pPr>
              <w:tabs>
                <w:tab w:val="left" w:pos="3516"/>
              </w:tabs>
              <w:rPr>
                <w:szCs w:val="20"/>
              </w:rPr>
            </w:pPr>
          </w:p>
        </w:tc>
        <w:tc>
          <w:tcPr>
            <w:tcW w:w="603" w:type="dxa"/>
            <w:vAlign w:val="center"/>
          </w:tcPr>
          <w:p w14:paraId="4F52D1DD" w14:textId="4BEA9D87" w:rsidR="00954E86" w:rsidRDefault="00954E86" w:rsidP="00954E86">
            <w:pPr>
              <w:tabs>
                <w:tab w:val="left" w:pos="3516"/>
              </w:tabs>
              <w:rPr>
                <w:szCs w:val="20"/>
              </w:rPr>
            </w:pPr>
            <w:r>
              <w:rPr>
                <w:rFonts w:hint="eastAsia"/>
                <w:szCs w:val="20"/>
              </w:rPr>
              <w:t>2</w:t>
            </w:r>
          </w:p>
        </w:tc>
        <w:tc>
          <w:tcPr>
            <w:tcW w:w="6186" w:type="dxa"/>
            <w:vAlign w:val="center"/>
          </w:tcPr>
          <w:p w14:paraId="3749DDA2" w14:textId="3E0C2786" w:rsidR="00954E86" w:rsidRDefault="00CC72EB" w:rsidP="00B0131F">
            <w:pPr>
              <w:tabs>
                <w:tab w:val="left" w:pos="3516"/>
              </w:tabs>
              <w:jc w:val="left"/>
              <w:rPr>
                <w:szCs w:val="20"/>
              </w:rPr>
            </w:pPr>
            <w:r>
              <w:rPr>
                <w:rFonts w:hint="eastAsia"/>
                <w:szCs w:val="20"/>
              </w:rPr>
              <w:t>{</w:t>
            </w:r>
            <w:r w:rsidR="00026999" w:rsidRPr="00026999">
              <w:rPr>
                <w:szCs w:val="20"/>
              </w:rPr>
              <w:t>psi_group_change</w:t>
            </w:r>
            <w:r w:rsidR="00026999">
              <w:rPr>
                <w:szCs w:val="20"/>
              </w:rPr>
              <w:t xml:space="preserve">, </w:t>
            </w:r>
            <w:r w:rsidR="00026999" w:rsidRPr="00026999">
              <w:rPr>
                <w:szCs w:val="20"/>
              </w:rPr>
              <w:t>syscall_exit_to_user_mode</w:t>
            </w:r>
            <w:r>
              <w:rPr>
                <w:szCs w:val="20"/>
              </w:rPr>
              <w:t xml:space="preserve">}, </w:t>
            </w:r>
            <m:oMath>
              <m:r>
                <w:rPr>
                  <w:rFonts w:ascii="Cambria Math" w:hAnsi="Cambria Math"/>
                  <w:szCs w:val="20"/>
                </w:rPr>
                <m:t>⋯</m:t>
              </m:r>
            </m:oMath>
            <w:r>
              <w:rPr>
                <w:rFonts w:hint="eastAsia"/>
                <w:szCs w:val="20"/>
              </w:rPr>
              <w:t xml:space="preserve"> </w:t>
            </w:r>
            <w:r>
              <w:rPr>
                <w:szCs w:val="20"/>
              </w:rPr>
              <w:t>,{</w:t>
            </w:r>
            <w:r w:rsidR="00026999">
              <w:t xml:space="preserve"> </w:t>
            </w:r>
            <w:r w:rsidR="00026999" w:rsidRPr="00026999">
              <w:rPr>
                <w:szCs w:val="20"/>
              </w:rPr>
              <w:t>entry_SYSCALL_64_after_hwframe</w:t>
            </w:r>
            <w:r w:rsidR="00026999">
              <w:rPr>
                <w:szCs w:val="20"/>
              </w:rPr>
              <w:t xml:space="preserve">, </w:t>
            </w:r>
            <w:r w:rsidR="00026999" w:rsidRPr="00026999">
              <w:rPr>
                <w:szCs w:val="20"/>
              </w:rPr>
              <w:t>perf_event_groups_first</w:t>
            </w:r>
            <w:r>
              <w:rPr>
                <w:szCs w:val="20"/>
              </w:rPr>
              <w:t>}</w:t>
            </w:r>
          </w:p>
        </w:tc>
      </w:tr>
      <w:tr w:rsidR="00954E86" w14:paraId="11BFE3CE" w14:textId="77777777" w:rsidTr="006927AD">
        <w:tc>
          <w:tcPr>
            <w:tcW w:w="1176" w:type="dxa"/>
            <w:vMerge/>
            <w:shd w:val="clear" w:color="auto" w:fill="E7E6E6" w:themeFill="background2"/>
            <w:vAlign w:val="center"/>
          </w:tcPr>
          <w:p w14:paraId="00F3CF50"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2464DE12" w14:textId="77777777" w:rsidR="00954E86" w:rsidRDefault="00954E86" w:rsidP="00954E86">
            <w:pPr>
              <w:tabs>
                <w:tab w:val="left" w:pos="3516"/>
              </w:tabs>
              <w:rPr>
                <w:szCs w:val="20"/>
              </w:rPr>
            </w:pPr>
          </w:p>
        </w:tc>
        <w:tc>
          <w:tcPr>
            <w:tcW w:w="603" w:type="dxa"/>
            <w:vAlign w:val="center"/>
          </w:tcPr>
          <w:p w14:paraId="4CA82E9E" w14:textId="02AA18B7" w:rsidR="00954E86" w:rsidRDefault="00954E86" w:rsidP="00954E86">
            <w:pPr>
              <w:tabs>
                <w:tab w:val="left" w:pos="3516"/>
              </w:tabs>
              <w:rPr>
                <w:szCs w:val="20"/>
              </w:rPr>
            </w:pPr>
            <w:r>
              <w:rPr>
                <w:rFonts w:hint="eastAsia"/>
                <w:szCs w:val="20"/>
              </w:rPr>
              <w:t>3</w:t>
            </w:r>
          </w:p>
        </w:tc>
        <w:tc>
          <w:tcPr>
            <w:tcW w:w="6186" w:type="dxa"/>
            <w:vAlign w:val="center"/>
          </w:tcPr>
          <w:p w14:paraId="6B114CE5" w14:textId="17569DAC" w:rsidR="00954E86" w:rsidRDefault="00CC72EB" w:rsidP="00B0131F">
            <w:pPr>
              <w:tabs>
                <w:tab w:val="left" w:pos="3516"/>
              </w:tabs>
              <w:jc w:val="left"/>
              <w:rPr>
                <w:szCs w:val="20"/>
              </w:rPr>
            </w:pPr>
            <w:r>
              <w:rPr>
                <w:rFonts w:hint="eastAsia"/>
                <w:szCs w:val="20"/>
              </w:rPr>
              <w:t>{</w:t>
            </w:r>
            <w:r w:rsidR="005D2764" w:rsidRPr="005D2764">
              <w:rPr>
                <w:szCs w:val="20"/>
              </w:rPr>
              <w:t>psi_group_change</w:t>
            </w:r>
            <w:r w:rsidR="005D2764">
              <w:rPr>
                <w:szCs w:val="20"/>
              </w:rPr>
              <w:t xml:space="preserve">, </w:t>
            </w:r>
            <w:r w:rsidR="005D2764" w:rsidRPr="005D2764">
              <w:rPr>
                <w:szCs w:val="20"/>
              </w:rPr>
              <w:t>syscall_exit_to_user_mode</w:t>
            </w:r>
            <w:r w:rsidR="005D2764">
              <w:rPr>
                <w:szCs w:val="20"/>
              </w:rPr>
              <w:t xml:space="preserve">, </w:t>
            </w:r>
            <w:r w:rsidR="005D2764" w:rsidRPr="005D2764">
              <w:rPr>
                <w:szCs w:val="20"/>
              </w:rPr>
              <w:t>perf_event_update_userpage</w:t>
            </w:r>
            <w:r>
              <w:rPr>
                <w:szCs w:val="20"/>
              </w:rPr>
              <w:t xml:space="preserve">}, </w:t>
            </w:r>
            <m:oMath>
              <m:r>
                <w:rPr>
                  <w:rFonts w:ascii="Cambria Math" w:hAnsi="Cambria Math"/>
                  <w:szCs w:val="20"/>
                </w:rPr>
                <m:t>⋯</m:t>
              </m:r>
            </m:oMath>
            <w:r>
              <w:rPr>
                <w:rFonts w:hint="eastAsia"/>
                <w:szCs w:val="20"/>
              </w:rPr>
              <w:t xml:space="preserve"> </w:t>
            </w:r>
            <w:r>
              <w:rPr>
                <w:szCs w:val="20"/>
              </w:rPr>
              <w:t>,{</w:t>
            </w:r>
            <w:r w:rsidR="005D2764" w:rsidRPr="005D2764">
              <w:rPr>
                <w:szCs w:val="20"/>
              </w:rPr>
              <w:t>perf_event_update_userpage</w:t>
            </w:r>
            <w:r w:rsidR="005D2764">
              <w:rPr>
                <w:szCs w:val="20"/>
              </w:rPr>
              <w:t xml:space="preserve">, </w:t>
            </w:r>
            <w:r w:rsidR="005D2764" w:rsidRPr="005D2764">
              <w:rPr>
                <w:szCs w:val="20"/>
              </w:rPr>
              <w:t>entry_SYSCALL_64_after_hwframe</w:t>
            </w:r>
            <w:r w:rsidR="005D2764">
              <w:rPr>
                <w:szCs w:val="20"/>
              </w:rPr>
              <w:t xml:space="preserve">, </w:t>
            </w:r>
            <w:r w:rsidR="005D2764" w:rsidRPr="005D2764">
              <w:rPr>
                <w:szCs w:val="20"/>
              </w:rPr>
              <w:t>perf_event_groups_first</w:t>
            </w:r>
            <w:r>
              <w:rPr>
                <w:szCs w:val="20"/>
              </w:rPr>
              <w:t>}</w:t>
            </w:r>
          </w:p>
        </w:tc>
      </w:tr>
      <w:tr w:rsidR="00954E86" w14:paraId="689A8DFB" w14:textId="77777777" w:rsidTr="006927AD">
        <w:tc>
          <w:tcPr>
            <w:tcW w:w="1176" w:type="dxa"/>
            <w:vMerge/>
            <w:shd w:val="clear" w:color="auto" w:fill="E7E6E6" w:themeFill="background2"/>
            <w:vAlign w:val="center"/>
          </w:tcPr>
          <w:p w14:paraId="5645E73A"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52C48C63" w14:textId="77777777" w:rsidR="00954E86" w:rsidRDefault="00954E86" w:rsidP="00954E86">
            <w:pPr>
              <w:tabs>
                <w:tab w:val="left" w:pos="3516"/>
              </w:tabs>
              <w:rPr>
                <w:szCs w:val="20"/>
              </w:rPr>
            </w:pPr>
          </w:p>
        </w:tc>
        <w:tc>
          <w:tcPr>
            <w:tcW w:w="603" w:type="dxa"/>
            <w:vAlign w:val="center"/>
          </w:tcPr>
          <w:p w14:paraId="594A9684" w14:textId="5282E1B2" w:rsidR="00954E86" w:rsidRDefault="00954E86" w:rsidP="00954E86">
            <w:pPr>
              <w:tabs>
                <w:tab w:val="left" w:pos="3516"/>
              </w:tabs>
              <w:rPr>
                <w:szCs w:val="20"/>
              </w:rPr>
            </w:pPr>
            <w:r>
              <w:rPr>
                <w:rFonts w:hint="eastAsia"/>
                <w:szCs w:val="20"/>
              </w:rPr>
              <w:t>4</w:t>
            </w:r>
          </w:p>
        </w:tc>
        <w:tc>
          <w:tcPr>
            <w:tcW w:w="6186" w:type="dxa"/>
            <w:vAlign w:val="center"/>
          </w:tcPr>
          <w:p w14:paraId="1D7D3D04" w14:textId="7447D7B2" w:rsidR="00954E86" w:rsidRDefault="00CC72EB" w:rsidP="00B0131F">
            <w:pPr>
              <w:tabs>
                <w:tab w:val="left" w:pos="3516"/>
              </w:tabs>
              <w:jc w:val="left"/>
              <w:rPr>
                <w:szCs w:val="20"/>
              </w:rPr>
            </w:pPr>
            <w:r>
              <w:rPr>
                <w:rFonts w:hint="eastAsia"/>
                <w:szCs w:val="20"/>
              </w:rPr>
              <w:t>{</w:t>
            </w:r>
            <w:r w:rsidR="00F56CD1" w:rsidRPr="00F56CD1">
              <w:rPr>
                <w:szCs w:val="20"/>
              </w:rPr>
              <w:t>psi_group_change</w:t>
            </w:r>
            <w:r w:rsidR="00F56CD1">
              <w:rPr>
                <w:szCs w:val="20"/>
              </w:rPr>
              <w:t xml:space="preserve">, </w:t>
            </w:r>
            <w:r w:rsidR="00F56CD1" w:rsidRPr="00F56CD1">
              <w:rPr>
                <w:szCs w:val="20"/>
              </w:rPr>
              <w:t>syscall_exit_to_user_mode</w:t>
            </w:r>
            <w:r w:rsidR="00F56CD1">
              <w:rPr>
                <w:szCs w:val="20"/>
              </w:rPr>
              <w:t xml:space="preserve">, </w:t>
            </w:r>
            <w:r w:rsidR="00F56CD1" w:rsidRPr="00F56CD1">
              <w:rPr>
                <w:szCs w:val="20"/>
              </w:rPr>
              <w:t>perf_event_update_userpage</w:t>
            </w:r>
            <w:r w:rsidR="00F56CD1">
              <w:rPr>
                <w:szCs w:val="20"/>
              </w:rPr>
              <w:t xml:space="preserve">, </w:t>
            </w:r>
            <w:r w:rsidR="00F56CD1" w:rsidRPr="00F56CD1">
              <w:rPr>
                <w:szCs w:val="20"/>
              </w:rPr>
              <w:t>entry_SYSCALL_64_after_hwframe</w:t>
            </w:r>
            <w:r>
              <w:rPr>
                <w:szCs w:val="20"/>
              </w:rPr>
              <w:t xml:space="preserve">}, </w:t>
            </w:r>
            <m:oMath>
              <m:r>
                <w:rPr>
                  <w:rFonts w:ascii="Cambria Math" w:hAnsi="Cambria Math"/>
                  <w:szCs w:val="20"/>
                </w:rPr>
                <w:lastRenderedPageBreak/>
                <m:t>⋯</m:t>
              </m:r>
            </m:oMath>
            <w:r>
              <w:rPr>
                <w:rFonts w:hint="eastAsia"/>
                <w:szCs w:val="20"/>
              </w:rPr>
              <w:t xml:space="preserve"> </w:t>
            </w:r>
            <w:r>
              <w:rPr>
                <w:szCs w:val="20"/>
              </w:rPr>
              <w:t>,{</w:t>
            </w:r>
            <w:r w:rsidR="00F56CD1">
              <w:t xml:space="preserve"> </w:t>
            </w:r>
            <w:r w:rsidR="00F56CD1" w:rsidRPr="00F56CD1">
              <w:rPr>
                <w:szCs w:val="20"/>
              </w:rPr>
              <w:t>syscall_exit_to_user_mode</w:t>
            </w:r>
            <w:r w:rsidR="00F56CD1">
              <w:rPr>
                <w:szCs w:val="20"/>
              </w:rPr>
              <w:t xml:space="preserve">, </w:t>
            </w:r>
            <w:r w:rsidR="00F56CD1" w:rsidRPr="00F56CD1">
              <w:rPr>
                <w:szCs w:val="20"/>
              </w:rPr>
              <w:t>perf_event_update_userpage</w:t>
            </w:r>
            <w:r w:rsidR="00F56CD1">
              <w:rPr>
                <w:szCs w:val="20"/>
              </w:rPr>
              <w:t xml:space="preserve">, </w:t>
            </w:r>
            <w:r w:rsidR="00F56CD1" w:rsidRPr="00F56CD1">
              <w:rPr>
                <w:szCs w:val="20"/>
              </w:rPr>
              <w:t>entry_SYSCALL_64_after_hwframe</w:t>
            </w:r>
            <w:r w:rsidR="00F56CD1">
              <w:rPr>
                <w:szCs w:val="20"/>
              </w:rPr>
              <w:t xml:space="preserve">, </w:t>
            </w:r>
            <w:r w:rsidR="00F56CD1" w:rsidRPr="00F56CD1">
              <w:rPr>
                <w:szCs w:val="20"/>
              </w:rPr>
              <w:t>perf_event_groups_first</w:t>
            </w:r>
            <w:r>
              <w:rPr>
                <w:szCs w:val="20"/>
              </w:rPr>
              <w:t>}</w:t>
            </w:r>
          </w:p>
        </w:tc>
      </w:tr>
      <w:tr w:rsidR="00954E86" w14:paraId="4960E059" w14:textId="77777777" w:rsidTr="006927AD">
        <w:tc>
          <w:tcPr>
            <w:tcW w:w="1176" w:type="dxa"/>
            <w:vMerge/>
            <w:shd w:val="clear" w:color="auto" w:fill="E7E6E6" w:themeFill="background2"/>
            <w:vAlign w:val="center"/>
          </w:tcPr>
          <w:p w14:paraId="11B958EE"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0E954CB9" w14:textId="77777777" w:rsidR="00954E86" w:rsidRDefault="00954E86" w:rsidP="00954E86">
            <w:pPr>
              <w:tabs>
                <w:tab w:val="left" w:pos="3516"/>
              </w:tabs>
              <w:rPr>
                <w:szCs w:val="20"/>
              </w:rPr>
            </w:pPr>
          </w:p>
        </w:tc>
        <w:tc>
          <w:tcPr>
            <w:tcW w:w="603" w:type="dxa"/>
            <w:vAlign w:val="center"/>
          </w:tcPr>
          <w:p w14:paraId="10AD19C5" w14:textId="021952DF" w:rsidR="00954E86" w:rsidRDefault="00954E86" w:rsidP="00954E86">
            <w:pPr>
              <w:tabs>
                <w:tab w:val="left" w:pos="3516"/>
              </w:tabs>
              <w:rPr>
                <w:szCs w:val="20"/>
              </w:rPr>
            </w:pPr>
            <w:r>
              <w:rPr>
                <w:rFonts w:hint="eastAsia"/>
                <w:szCs w:val="20"/>
              </w:rPr>
              <w:t>5</w:t>
            </w:r>
          </w:p>
        </w:tc>
        <w:tc>
          <w:tcPr>
            <w:tcW w:w="6186" w:type="dxa"/>
            <w:vAlign w:val="center"/>
          </w:tcPr>
          <w:p w14:paraId="5BC255C2" w14:textId="50A3BB6A" w:rsidR="00954E86" w:rsidRDefault="00CC72EB" w:rsidP="00B0131F">
            <w:pPr>
              <w:tabs>
                <w:tab w:val="left" w:pos="3516"/>
              </w:tabs>
              <w:jc w:val="left"/>
              <w:rPr>
                <w:szCs w:val="20"/>
              </w:rPr>
            </w:pPr>
            <w:r>
              <w:rPr>
                <w:rFonts w:hint="eastAsia"/>
                <w:szCs w:val="20"/>
              </w:rPr>
              <w:t>{</w:t>
            </w:r>
            <w:r w:rsidR="00F56CD1" w:rsidRPr="00F56CD1">
              <w:rPr>
                <w:szCs w:val="20"/>
              </w:rPr>
              <w:t>psi_group_change</w:t>
            </w:r>
            <w:r w:rsidR="00F56CD1">
              <w:rPr>
                <w:szCs w:val="20"/>
              </w:rPr>
              <w:t xml:space="preserve">, </w:t>
            </w:r>
            <w:r w:rsidR="00F56CD1" w:rsidRPr="00F56CD1">
              <w:rPr>
                <w:szCs w:val="20"/>
              </w:rPr>
              <w:t>syscall_exit_to_user_mode</w:t>
            </w:r>
            <w:r w:rsidR="00F56CD1">
              <w:rPr>
                <w:szCs w:val="20"/>
              </w:rPr>
              <w:t xml:space="preserve">, </w:t>
            </w:r>
            <w:r w:rsidR="00F56CD1" w:rsidRPr="00F56CD1">
              <w:rPr>
                <w:szCs w:val="20"/>
              </w:rPr>
              <w:t>perf_event_update_userpage</w:t>
            </w:r>
            <w:r w:rsidR="00F56CD1">
              <w:rPr>
                <w:szCs w:val="20"/>
              </w:rPr>
              <w:t xml:space="preserve">, </w:t>
            </w:r>
            <w:r w:rsidR="00F56CD1" w:rsidRPr="00F56CD1">
              <w:rPr>
                <w:szCs w:val="20"/>
              </w:rPr>
              <w:t>entry_SYSCALL_64_after_hwframe</w:t>
            </w:r>
            <w:r w:rsidR="00F56CD1">
              <w:rPr>
                <w:szCs w:val="20"/>
              </w:rPr>
              <w:t xml:space="preserve">, </w:t>
            </w:r>
            <w:r w:rsidR="00F56CD1" w:rsidRPr="00F56CD1">
              <w:rPr>
                <w:szCs w:val="20"/>
              </w:rPr>
              <w:t>perf_event_groups_first</w:t>
            </w:r>
            <w:r w:rsidR="00F56CD1">
              <w:rPr>
                <w:szCs w:val="20"/>
              </w:rPr>
              <w:t>}</w:t>
            </w:r>
          </w:p>
        </w:tc>
      </w:tr>
      <w:tr w:rsidR="00954E86" w14:paraId="3262DA83" w14:textId="77777777" w:rsidTr="006927AD">
        <w:tc>
          <w:tcPr>
            <w:tcW w:w="1176" w:type="dxa"/>
            <w:vMerge/>
            <w:shd w:val="clear" w:color="auto" w:fill="E7E6E6" w:themeFill="background2"/>
            <w:vAlign w:val="center"/>
          </w:tcPr>
          <w:p w14:paraId="62D6D142" w14:textId="77777777" w:rsidR="00954E86" w:rsidRDefault="00954E86" w:rsidP="00954E86">
            <w:pPr>
              <w:tabs>
                <w:tab w:val="left" w:pos="3516"/>
              </w:tabs>
              <w:rPr>
                <w:szCs w:val="20"/>
              </w:rPr>
            </w:pPr>
          </w:p>
        </w:tc>
        <w:tc>
          <w:tcPr>
            <w:tcW w:w="1051" w:type="dxa"/>
            <w:vMerge w:val="restart"/>
            <w:shd w:val="clear" w:color="auto" w:fill="E7E6E6" w:themeFill="background2"/>
            <w:vAlign w:val="center"/>
          </w:tcPr>
          <w:p w14:paraId="6626B108" w14:textId="031F024E" w:rsidR="00954E86" w:rsidRDefault="00954E86" w:rsidP="00954E86">
            <w:pPr>
              <w:tabs>
                <w:tab w:val="left" w:pos="3516"/>
              </w:tabs>
              <w:rPr>
                <w:szCs w:val="20"/>
              </w:rPr>
            </w:pPr>
            <w:r>
              <w:rPr>
                <w:rFonts w:hint="eastAsia"/>
                <w:szCs w:val="20"/>
              </w:rPr>
              <w:t>E</w:t>
            </w:r>
            <w:r>
              <w:rPr>
                <w:szCs w:val="20"/>
              </w:rPr>
              <w:t>xclusive</w:t>
            </w:r>
          </w:p>
        </w:tc>
        <w:tc>
          <w:tcPr>
            <w:tcW w:w="603" w:type="dxa"/>
            <w:vAlign w:val="center"/>
          </w:tcPr>
          <w:p w14:paraId="75627ADC" w14:textId="2A3705F8" w:rsidR="00954E86" w:rsidRDefault="00954E86" w:rsidP="00954E86">
            <w:pPr>
              <w:tabs>
                <w:tab w:val="left" w:pos="3516"/>
              </w:tabs>
              <w:rPr>
                <w:szCs w:val="20"/>
              </w:rPr>
            </w:pPr>
            <w:r>
              <w:rPr>
                <w:rFonts w:hint="eastAsia"/>
                <w:szCs w:val="20"/>
              </w:rPr>
              <w:t>1</w:t>
            </w:r>
          </w:p>
        </w:tc>
        <w:tc>
          <w:tcPr>
            <w:tcW w:w="6186" w:type="dxa"/>
            <w:vAlign w:val="center"/>
          </w:tcPr>
          <w:p w14:paraId="5E104CE5" w14:textId="65C9F6EF" w:rsidR="00954E86" w:rsidRDefault="00CC72EB" w:rsidP="00B0131F">
            <w:pPr>
              <w:tabs>
                <w:tab w:val="left" w:pos="3516"/>
              </w:tabs>
              <w:jc w:val="left"/>
              <w:rPr>
                <w:szCs w:val="20"/>
              </w:rPr>
            </w:pPr>
            <w:r>
              <w:rPr>
                <w:rFonts w:hint="eastAsia"/>
                <w:szCs w:val="20"/>
              </w:rPr>
              <w:t>{</w:t>
            </w:r>
            <w:r w:rsidR="002370A6" w:rsidRPr="002370A6">
              <w:rPr>
                <w:szCs w:val="20"/>
              </w:rPr>
              <w:t>__dev_queue_xmit</w:t>
            </w:r>
            <w:r>
              <w:rPr>
                <w:szCs w:val="20"/>
              </w:rPr>
              <w:t xml:space="preserve">}, </w:t>
            </w:r>
            <m:oMath>
              <m:r>
                <w:rPr>
                  <w:rFonts w:ascii="Cambria Math" w:hAnsi="Cambria Math"/>
                  <w:szCs w:val="20"/>
                </w:rPr>
                <m:t>⋯</m:t>
              </m:r>
            </m:oMath>
            <w:r>
              <w:rPr>
                <w:rFonts w:hint="eastAsia"/>
                <w:szCs w:val="20"/>
              </w:rPr>
              <w:t xml:space="preserve"> </w:t>
            </w:r>
            <w:r>
              <w:rPr>
                <w:szCs w:val="20"/>
              </w:rPr>
              <w:t>,{</w:t>
            </w:r>
            <w:r w:rsidR="002370A6" w:rsidRPr="002370A6">
              <w:rPr>
                <w:szCs w:val="20"/>
              </w:rPr>
              <w:t>schedule_timeout</w:t>
            </w:r>
            <w:r>
              <w:rPr>
                <w:szCs w:val="20"/>
              </w:rPr>
              <w:t>}</w:t>
            </w:r>
          </w:p>
        </w:tc>
      </w:tr>
      <w:tr w:rsidR="00954E86" w14:paraId="0AD86856" w14:textId="77777777" w:rsidTr="006927AD">
        <w:tc>
          <w:tcPr>
            <w:tcW w:w="1176" w:type="dxa"/>
            <w:vMerge/>
            <w:shd w:val="clear" w:color="auto" w:fill="E7E6E6" w:themeFill="background2"/>
            <w:vAlign w:val="center"/>
          </w:tcPr>
          <w:p w14:paraId="27FE7525"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67E0D977" w14:textId="77777777" w:rsidR="00954E86" w:rsidRDefault="00954E86" w:rsidP="00954E86">
            <w:pPr>
              <w:tabs>
                <w:tab w:val="left" w:pos="3516"/>
              </w:tabs>
              <w:rPr>
                <w:szCs w:val="20"/>
              </w:rPr>
            </w:pPr>
          </w:p>
        </w:tc>
        <w:tc>
          <w:tcPr>
            <w:tcW w:w="603" w:type="dxa"/>
            <w:vAlign w:val="center"/>
          </w:tcPr>
          <w:p w14:paraId="38039FF2" w14:textId="1BECBA09" w:rsidR="00954E86" w:rsidRDefault="00954E86" w:rsidP="00954E86">
            <w:pPr>
              <w:tabs>
                <w:tab w:val="left" w:pos="3516"/>
              </w:tabs>
              <w:rPr>
                <w:szCs w:val="20"/>
              </w:rPr>
            </w:pPr>
            <w:r>
              <w:rPr>
                <w:rFonts w:hint="eastAsia"/>
                <w:szCs w:val="20"/>
              </w:rPr>
              <w:t>2</w:t>
            </w:r>
          </w:p>
        </w:tc>
        <w:tc>
          <w:tcPr>
            <w:tcW w:w="6186" w:type="dxa"/>
            <w:vAlign w:val="center"/>
          </w:tcPr>
          <w:p w14:paraId="7E1BC819" w14:textId="31B2DEBE" w:rsidR="00954E86" w:rsidRDefault="00CC72EB" w:rsidP="00B0131F">
            <w:pPr>
              <w:tabs>
                <w:tab w:val="left" w:pos="3516"/>
              </w:tabs>
              <w:jc w:val="left"/>
              <w:rPr>
                <w:szCs w:val="20"/>
              </w:rPr>
            </w:pPr>
            <w:r>
              <w:rPr>
                <w:rFonts w:hint="eastAsia"/>
                <w:szCs w:val="20"/>
              </w:rPr>
              <w:t>{</w:t>
            </w:r>
            <w:r w:rsidR="00B55B19" w:rsidRPr="00B55B19">
              <w:rPr>
                <w:szCs w:val="20"/>
              </w:rPr>
              <w:t>__dev_queue_xmit</w:t>
            </w:r>
            <w:r w:rsidR="00B55B19">
              <w:rPr>
                <w:szCs w:val="20"/>
              </w:rPr>
              <w:t xml:space="preserve">, </w:t>
            </w:r>
            <w:r w:rsidR="00B55B19" w:rsidRPr="00B55B19">
              <w:rPr>
                <w:szCs w:val="20"/>
              </w:rPr>
              <w:t>ip_finish_output2</w:t>
            </w:r>
            <w:r>
              <w:rPr>
                <w:szCs w:val="20"/>
              </w:rPr>
              <w:t xml:space="preserve">}, </w:t>
            </w:r>
            <m:oMath>
              <m:r>
                <w:rPr>
                  <w:rFonts w:ascii="Cambria Math" w:hAnsi="Cambria Math"/>
                  <w:szCs w:val="20"/>
                </w:rPr>
                <m:t>⋯</m:t>
              </m:r>
            </m:oMath>
            <w:r>
              <w:rPr>
                <w:rFonts w:hint="eastAsia"/>
                <w:szCs w:val="20"/>
              </w:rPr>
              <w:t xml:space="preserve"> </w:t>
            </w:r>
            <w:r>
              <w:rPr>
                <w:szCs w:val="20"/>
              </w:rPr>
              <w:t>,{</w:t>
            </w:r>
            <w:r w:rsidR="00B55B19">
              <w:t xml:space="preserve"> </w:t>
            </w:r>
            <w:r w:rsidR="00B55B19" w:rsidRPr="00B55B19">
              <w:rPr>
                <w:szCs w:val="20"/>
              </w:rPr>
              <w:t>__inet_lookup_established</w:t>
            </w:r>
            <w:r w:rsidR="00B55B19">
              <w:rPr>
                <w:szCs w:val="20"/>
              </w:rPr>
              <w:t xml:space="preserve">, </w:t>
            </w:r>
            <w:r w:rsidR="00B55B19" w:rsidRPr="00B55B19">
              <w:rPr>
                <w:szCs w:val="20"/>
              </w:rPr>
              <w:t>schedule_timeout</w:t>
            </w:r>
            <w:r>
              <w:rPr>
                <w:szCs w:val="20"/>
              </w:rPr>
              <w:t>}</w:t>
            </w:r>
          </w:p>
        </w:tc>
      </w:tr>
      <w:tr w:rsidR="00954E86" w14:paraId="6D397561" w14:textId="77777777" w:rsidTr="006927AD">
        <w:tc>
          <w:tcPr>
            <w:tcW w:w="1176" w:type="dxa"/>
            <w:vMerge/>
            <w:shd w:val="clear" w:color="auto" w:fill="E7E6E6" w:themeFill="background2"/>
            <w:vAlign w:val="center"/>
          </w:tcPr>
          <w:p w14:paraId="759A21D9"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35118123" w14:textId="77777777" w:rsidR="00954E86" w:rsidRDefault="00954E86" w:rsidP="00954E86">
            <w:pPr>
              <w:tabs>
                <w:tab w:val="left" w:pos="3516"/>
              </w:tabs>
              <w:rPr>
                <w:szCs w:val="20"/>
              </w:rPr>
            </w:pPr>
          </w:p>
        </w:tc>
        <w:tc>
          <w:tcPr>
            <w:tcW w:w="603" w:type="dxa"/>
            <w:vAlign w:val="center"/>
          </w:tcPr>
          <w:p w14:paraId="7B93E691" w14:textId="63A9B4EC" w:rsidR="00954E86" w:rsidRDefault="00954E86" w:rsidP="00954E86">
            <w:pPr>
              <w:tabs>
                <w:tab w:val="left" w:pos="3516"/>
              </w:tabs>
              <w:rPr>
                <w:szCs w:val="20"/>
              </w:rPr>
            </w:pPr>
            <w:r>
              <w:rPr>
                <w:rFonts w:hint="eastAsia"/>
                <w:szCs w:val="20"/>
              </w:rPr>
              <w:t>3</w:t>
            </w:r>
          </w:p>
        </w:tc>
        <w:tc>
          <w:tcPr>
            <w:tcW w:w="6186" w:type="dxa"/>
            <w:vAlign w:val="center"/>
          </w:tcPr>
          <w:p w14:paraId="7401341F" w14:textId="5FDE7B4D" w:rsidR="00954E86" w:rsidRDefault="00CC72EB" w:rsidP="00B0131F">
            <w:pPr>
              <w:tabs>
                <w:tab w:val="left" w:pos="3516"/>
              </w:tabs>
              <w:jc w:val="left"/>
              <w:rPr>
                <w:szCs w:val="20"/>
              </w:rPr>
            </w:pPr>
            <w:r>
              <w:rPr>
                <w:rFonts w:hint="eastAsia"/>
                <w:szCs w:val="20"/>
              </w:rPr>
              <w:t>{</w:t>
            </w:r>
            <w:r w:rsidR="00796578" w:rsidRPr="00796578">
              <w:rPr>
                <w:szCs w:val="20"/>
              </w:rPr>
              <w:t>__dev_queue_xmit</w:t>
            </w:r>
            <w:r w:rsidR="00796578">
              <w:rPr>
                <w:szCs w:val="20"/>
              </w:rPr>
              <w:t xml:space="preserve">, </w:t>
            </w:r>
            <w:r w:rsidR="00796578" w:rsidRPr="00796578">
              <w:rPr>
                <w:szCs w:val="20"/>
              </w:rPr>
              <w:t>ip_finish_output2</w:t>
            </w:r>
            <w:r w:rsidR="00796578">
              <w:rPr>
                <w:szCs w:val="20"/>
              </w:rPr>
              <w:t xml:space="preserve">, </w:t>
            </w:r>
            <w:r w:rsidR="00796578" w:rsidRPr="00796578">
              <w:rPr>
                <w:szCs w:val="20"/>
              </w:rPr>
              <w:t>kfree</w:t>
            </w:r>
            <w:r>
              <w:rPr>
                <w:szCs w:val="20"/>
              </w:rPr>
              <w:t xml:space="preserve">}, </w:t>
            </w:r>
            <m:oMath>
              <m:r>
                <w:rPr>
                  <w:rFonts w:ascii="Cambria Math" w:hAnsi="Cambria Math"/>
                  <w:szCs w:val="20"/>
                </w:rPr>
                <m:t>⋯</m:t>
              </m:r>
            </m:oMath>
            <w:r>
              <w:rPr>
                <w:rFonts w:hint="eastAsia"/>
                <w:szCs w:val="20"/>
              </w:rPr>
              <w:t xml:space="preserve"> </w:t>
            </w:r>
            <w:r>
              <w:rPr>
                <w:szCs w:val="20"/>
              </w:rPr>
              <w:t>,{</w:t>
            </w:r>
            <w:r w:rsidR="00796578" w:rsidRPr="00796578">
              <w:rPr>
                <w:szCs w:val="20"/>
              </w:rPr>
              <w:t>kfree</w:t>
            </w:r>
            <w:r w:rsidR="00796578">
              <w:rPr>
                <w:szCs w:val="20"/>
              </w:rPr>
              <w:t xml:space="preserve">, </w:t>
            </w:r>
            <w:r w:rsidR="00796578" w:rsidRPr="00796578">
              <w:rPr>
                <w:szCs w:val="20"/>
              </w:rPr>
              <w:t>__inet_lookup_established</w:t>
            </w:r>
            <w:r w:rsidR="00796578">
              <w:rPr>
                <w:szCs w:val="20"/>
              </w:rPr>
              <w:t xml:space="preserve">, </w:t>
            </w:r>
            <w:r w:rsidR="00796578" w:rsidRPr="00796578">
              <w:rPr>
                <w:szCs w:val="20"/>
              </w:rPr>
              <w:t>schedule_timeout</w:t>
            </w:r>
            <w:r>
              <w:rPr>
                <w:szCs w:val="20"/>
              </w:rPr>
              <w:t>}</w:t>
            </w:r>
          </w:p>
        </w:tc>
      </w:tr>
      <w:tr w:rsidR="00954E86" w14:paraId="2D612FED" w14:textId="77777777" w:rsidTr="006927AD">
        <w:tc>
          <w:tcPr>
            <w:tcW w:w="1176" w:type="dxa"/>
            <w:vMerge/>
            <w:shd w:val="clear" w:color="auto" w:fill="E7E6E6" w:themeFill="background2"/>
            <w:vAlign w:val="center"/>
          </w:tcPr>
          <w:p w14:paraId="0C63AFA6"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67563371" w14:textId="77777777" w:rsidR="00954E86" w:rsidRDefault="00954E86" w:rsidP="00954E86">
            <w:pPr>
              <w:tabs>
                <w:tab w:val="left" w:pos="3516"/>
              </w:tabs>
              <w:rPr>
                <w:szCs w:val="20"/>
              </w:rPr>
            </w:pPr>
          </w:p>
        </w:tc>
        <w:tc>
          <w:tcPr>
            <w:tcW w:w="603" w:type="dxa"/>
            <w:vAlign w:val="center"/>
          </w:tcPr>
          <w:p w14:paraId="71006278" w14:textId="008EB0C8" w:rsidR="00954E86" w:rsidRDefault="00954E86" w:rsidP="00954E86">
            <w:pPr>
              <w:tabs>
                <w:tab w:val="left" w:pos="3516"/>
              </w:tabs>
              <w:rPr>
                <w:szCs w:val="20"/>
              </w:rPr>
            </w:pPr>
            <w:r>
              <w:rPr>
                <w:rFonts w:hint="eastAsia"/>
                <w:szCs w:val="20"/>
              </w:rPr>
              <w:t>4</w:t>
            </w:r>
          </w:p>
        </w:tc>
        <w:tc>
          <w:tcPr>
            <w:tcW w:w="6186" w:type="dxa"/>
            <w:vAlign w:val="center"/>
          </w:tcPr>
          <w:p w14:paraId="36CE8F6E" w14:textId="1547CDAF" w:rsidR="00954E86" w:rsidRDefault="00CC72EB" w:rsidP="00B0131F">
            <w:pPr>
              <w:tabs>
                <w:tab w:val="left" w:pos="3516"/>
              </w:tabs>
              <w:jc w:val="left"/>
              <w:rPr>
                <w:szCs w:val="20"/>
              </w:rPr>
            </w:pPr>
            <w:r>
              <w:rPr>
                <w:rFonts w:hint="eastAsia"/>
                <w:szCs w:val="20"/>
              </w:rPr>
              <w:t>{</w:t>
            </w:r>
            <w:r w:rsidR="003A5C35" w:rsidRPr="003A5C35">
              <w:rPr>
                <w:szCs w:val="20"/>
              </w:rPr>
              <w:t>__dev_queue_xmit</w:t>
            </w:r>
            <w:r w:rsidR="003A5C35">
              <w:rPr>
                <w:szCs w:val="20"/>
              </w:rPr>
              <w:t xml:space="preserve">, </w:t>
            </w:r>
            <w:r w:rsidR="003A5C35" w:rsidRPr="003A5C35">
              <w:rPr>
                <w:szCs w:val="20"/>
              </w:rPr>
              <w:t>ip_finish_output2</w:t>
            </w:r>
            <w:r w:rsidR="003A5C35">
              <w:rPr>
                <w:szCs w:val="20"/>
              </w:rPr>
              <w:t xml:space="preserve">, </w:t>
            </w:r>
            <w:r w:rsidR="003A5C35" w:rsidRPr="003A5C35">
              <w:rPr>
                <w:szCs w:val="20"/>
              </w:rPr>
              <w:t>kfree</w:t>
            </w:r>
            <w:r w:rsidR="003A5C35">
              <w:rPr>
                <w:szCs w:val="20"/>
              </w:rPr>
              <w:t xml:space="preserve">, </w:t>
            </w:r>
            <w:r w:rsidR="003A5C35" w:rsidRPr="003A5C35">
              <w:rPr>
                <w:szCs w:val="20"/>
              </w:rPr>
              <w:t>__inet_lookup_established</w:t>
            </w:r>
            <w:r>
              <w:rPr>
                <w:szCs w:val="20"/>
              </w:rPr>
              <w:t xml:space="preserve">}, </w:t>
            </w:r>
            <m:oMath>
              <m:r>
                <w:rPr>
                  <w:rFonts w:ascii="Cambria Math" w:hAnsi="Cambria Math"/>
                  <w:szCs w:val="20"/>
                </w:rPr>
                <m:t>⋯</m:t>
              </m:r>
            </m:oMath>
            <w:r>
              <w:rPr>
                <w:rFonts w:hint="eastAsia"/>
                <w:szCs w:val="20"/>
              </w:rPr>
              <w:t xml:space="preserve"> </w:t>
            </w:r>
            <w:r>
              <w:rPr>
                <w:szCs w:val="20"/>
              </w:rPr>
              <w:t>,{</w:t>
            </w:r>
            <w:r w:rsidR="003A5C35" w:rsidRPr="003A5C35">
              <w:rPr>
                <w:szCs w:val="20"/>
              </w:rPr>
              <w:t>ip_finish_output2</w:t>
            </w:r>
            <w:r w:rsidR="003A5C35">
              <w:rPr>
                <w:szCs w:val="20"/>
              </w:rPr>
              <w:t xml:space="preserve">, </w:t>
            </w:r>
            <w:r w:rsidR="003A5C35" w:rsidRPr="003A5C35">
              <w:rPr>
                <w:szCs w:val="20"/>
              </w:rPr>
              <w:t>kfree</w:t>
            </w:r>
            <w:r w:rsidR="003A5C35">
              <w:rPr>
                <w:szCs w:val="20"/>
              </w:rPr>
              <w:t xml:space="preserve">, </w:t>
            </w:r>
            <w:r w:rsidR="003A5C35" w:rsidRPr="003A5C35">
              <w:rPr>
                <w:szCs w:val="20"/>
              </w:rPr>
              <w:t>__inet_lookup_established</w:t>
            </w:r>
            <w:r w:rsidR="003A5C35">
              <w:rPr>
                <w:szCs w:val="20"/>
              </w:rPr>
              <w:t xml:space="preserve">, </w:t>
            </w:r>
            <w:r w:rsidR="003A5C35" w:rsidRPr="003A5C35">
              <w:rPr>
                <w:szCs w:val="20"/>
              </w:rPr>
              <w:t>schedule_timeout</w:t>
            </w:r>
            <w:r>
              <w:rPr>
                <w:szCs w:val="20"/>
              </w:rPr>
              <w:t>}</w:t>
            </w:r>
          </w:p>
        </w:tc>
      </w:tr>
      <w:tr w:rsidR="00954E86" w14:paraId="7CBD22D7" w14:textId="77777777" w:rsidTr="006927AD">
        <w:tc>
          <w:tcPr>
            <w:tcW w:w="1176" w:type="dxa"/>
            <w:vMerge/>
            <w:shd w:val="clear" w:color="auto" w:fill="E7E6E6" w:themeFill="background2"/>
            <w:vAlign w:val="center"/>
          </w:tcPr>
          <w:p w14:paraId="11892ABA"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5638E022" w14:textId="77777777" w:rsidR="00954E86" w:rsidRDefault="00954E86" w:rsidP="00954E86">
            <w:pPr>
              <w:tabs>
                <w:tab w:val="left" w:pos="3516"/>
              </w:tabs>
              <w:rPr>
                <w:szCs w:val="20"/>
              </w:rPr>
            </w:pPr>
          </w:p>
        </w:tc>
        <w:tc>
          <w:tcPr>
            <w:tcW w:w="603" w:type="dxa"/>
            <w:vAlign w:val="center"/>
          </w:tcPr>
          <w:p w14:paraId="5EFB6BE4" w14:textId="7D20A379" w:rsidR="00954E86" w:rsidRDefault="00954E86" w:rsidP="00954E86">
            <w:pPr>
              <w:tabs>
                <w:tab w:val="left" w:pos="3516"/>
              </w:tabs>
              <w:rPr>
                <w:szCs w:val="20"/>
              </w:rPr>
            </w:pPr>
            <w:r>
              <w:rPr>
                <w:rFonts w:hint="eastAsia"/>
                <w:szCs w:val="20"/>
              </w:rPr>
              <w:t>5</w:t>
            </w:r>
          </w:p>
        </w:tc>
        <w:tc>
          <w:tcPr>
            <w:tcW w:w="6186" w:type="dxa"/>
            <w:vAlign w:val="center"/>
          </w:tcPr>
          <w:p w14:paraId="6E66E71D" w14:textId="0557041C" w:rsidR="00954E86" w:rsidRDefault="00CC72EB" w:rsidP="00B0131F">
            <w:pPr>
              <w:tabs>
                <w:tab w:val="left" w:pos="3516"/>
              </w:tabs>
              <w:jc w:val="left"/>
              <w:rPr>
                <w:szCs w:val="20"/>
              </w:rPr>
            </w:pPr>
            <w:r>
              <w:rPr>
                <w:rFonts w:hint="eastAsia"/>
                <w:szCs w:val="20"/>
              </w:rPr>
              <w:t>{</w:t>
            </w:r>
            <w:r w:rsidR="003A5C35" w:rsidRPr="003A5C35">
              <w:rPr>
                <w:szCs w:val="20"/>
              </w:rPr>
              <w:t>__dev_queue_xmit</w:t>
            </w:r>
            <w:r w:rsidR="003A5C35">
              <w:rPr>
                <w:szCs w:val="20"/>
              </w:rPr>
              <w:t xml:space="preserve">, </w:t>
            </w:r>
            <w:r w:rsidR="003A5C35" w:rsidRPr="003A5C35">
              <w:rPr>
                <w:szCs w:val="20"/>
              </w:rPr>
              <w:t>ip_finish_output2</w:t>
            </w:r>
            <w:r w:rsidR="003A5C35">
              <w:rPr>
                <w:szCs w:val="20"/>
              </w:rPr>
              <w:t xml:space="preserve">, </w:t>
            </w:r>
            <w:r w:rsidR="003A5C35" w:rsidRPr="003A5C35">
              <w:rPr>
                <w:szCs w:val="20"/>
              </w:rPr>
              <w:t>kfree</w:t>
            </w:r>
            <w:r w:rsidR="003A5C35">
              <w:rPr>
                <w:szCs w:val="20"/>
              </w:rPr>
              <w:t xml:space="preserve">, </w:t>
            </w:r>
            <w:r w:rsidR="003A5C35" w:rsidRPr="003A5C35">
              <w:rPr>
                <w:szCs w:val="20"/>
              </w:rPr>
              <w:t>__inet_lookup_established</w:t>
            </w:r>
            <w:r w:rsidR="003A5C35">
              <w:rPr>
                <w:szCs w:val="20"/>
              </w:rPr>
              <w:t xml:space="preserve">, </w:t>
            </w:r>
            <w:r w:rsidR="003A5C35" w:rsidRPr="003A5C35">
              <w:rPr>
                <w:szCs w:val="20"/>
              </w:rPr>
              <w:t>schedule_timeout</w:t>
            </w:r>
            <w:r>
              <w:rPr>
                <w:szCs w:val="20"/>
              </w:rPr>
              <w:t>}</w:t>
            </w:r>
          </w:p>
        </w:tc>
      </w:tr>
      <w:tr w:rsidR="00954E86" w14:paraId="0E8C32A1" w14:textId="77777777" w:rsidTr="006927AD">
        <w:tc>
          <w:tcPr>
            <w:tcW w:w="1176" w:type="dxa"/>
            <w:vMerge/>
            <w:shd w:val="clear" w:color="auto" w:fill="E7E6E6" w:themeFill="background2"/>
            <w:vAlign w:val="center"/>
          </w:tcPr>
          <w:p w14:paraId="72C16FE9" w14:textId="77777777" w:rsidR="00954E86" w:rsidRDefault="00954E86" w:rsidP="00954E86">
            <w:pPr>
              <w:tabs>
                <w:tab w:val="left" w:pos="3516"/>
              </w:tabs>
              <w:rPr>
                <w:szCs w:val="20"/>
              </w:rPr>
            </w:pPr>
          </w:p>
        </w:tc>
        <w:tc>
          <w:tcPr>
            <w:tcW w:w="1051" w:type="dxa"/>
            <w:vMerge w:val="restart"/>
            <w:shd w:val="clear" w:color="auto" w:fill="E7E6E6" w:themeFill="background2"/>
            <w:vAlign w:val="center"/>
          </w:tcPr>
          <w:p w14:paraId="01EF2D24" w14:textId="57A810EC" w:rsidR="00954E86" w:rsidRDefault="00954E86" w:rsidP="00954E86">
            <w:pPr>
              <w:tabs>
                <w:tab w:val="left" w:pos="3516"/>
              </w:tabs>
              <w:rPr>
                <w:szCs w:val="20"/>
              </w:rPr>
            </w:pPr>
            <w:r>
              <w:rPr>
                <w:rFonts w:hint="eastAsia"/>
                <w:szCs w:val="20"/>
              </w:rPr>
              <w:t>A</w:t>
            </w:r>
            <w:r>
              <w:rPr>
                <w:szCs w:val="20"/>
              </w:rPr>
              <w:t>ll</w:t>
            </w:r>
          </w:p>
        </w:tc>
        <w:tc>
          <w:tcPr>
            <w:tcW w:w="603" w:type="dxa"/>
            <w:vAlign w:val="center"/>
          </w:tcPr>
          <w:p w14:paraId="4FA37C58" w14:textId="1B5F548A" w:rsidR="00954E86" w:rsidRDefault="00954E86" w:rsidP="00954E86">
            <w:pPr>
              <w:tabs>
                <w:tab w:val="left" w:pos="3516"/>
              </w:tabs>
              <w:rPr>
                <w:szCs w:val="20"/>
              </w:rPr>
            </w:pPr>
            <w:r>
              <w:rPr>
                <w:rFonts w:hint="eastAsia"/>
                <w:szCs w:val="20"/>
              </w:rPr>
              <w:t>1</w:t>
            </w:r>
          </w:p>
        </w:tc>
        <w:tc>
          <w:tcPr>
            <w:tcW w:w="6186" w:type="dxa"/>
            <w:vAlign w:val="center"/>
          </w:tcPr>
          <w:p w14:paraId="4DE613A3" w14:textId="1E30F535" w:rsidR="00954E86" w:rsidRDefault="00CC72EB" w:rsidP="00B0131F">
            <w:pPr>
              <w:tabs>
                <w:tab w:val="left" w:pos="3516"/>
              </w:tabs>
              <w:jc w:val="left"/>
              <w:rPr>
                <w:szCs w:val="20"/>
              </w:rPr>
            </w:pPr>
            <w:r>
              <w:rPr>
                <w:rFonts w:hint="eastAsia"/>
                <w:szCs w:val="20"/>
              </w:rPr>
              <w:t>{</w:t>
            </w:r>
            <w:r w:rsidR="002A5E16" w:rsidRPr="002A5E16">
              <w:rPr>
                <w:szCs w:val="20"/>
              </w:rPr>
              <w:t>psi_group_change</w:t>
            </w:r>
            <w:r>
              <w:rPr>
                <w:szCs w:val="20"/>
              </w:rPr>
              <w:t xml:space="preserve">}, </w:t>
            </w:r>
            <m:oMath>
              <m:r>
                <w:rPr>
                  <w:rFonts w:ascii="Cambria Math" w:hAnsi="Cambria Math"/>
                  <w:szCs w:val="20"/>
                </w:rPr>
                <m:t>⋯</m:t>
              </m:r>
            </m:oMath>
            <w:r>
              <w:rPr>
                <w:rFonts w:hint="eastAsia"/>
                <w:szCs w:val="20"/>
              </w:rPr>
              <w:t xml:space="preserve"> </w:t>
            </w:r>
            <w:r>
              <w:rPr>
                <w:szCs w:val="20"/>
              </w:rPr>
              <w:t>,{</w:t>
            </w:r>
            <w:r w:rsidR="002A5E16" w:rsidRPr="002A5E16">
              <w:rPr>
                <w:szCs w:val="20"/>
              </w:rPr>
              <w:t>perf_event_groups_first</w:t>
            </w:r>
            <w:r>
              <w:rPr>
                <w:szCs w:val="20"/>
              </w:rPr>
              <w:t>}</w:t>
            </w:r>
          </w:p>
        </w:tc>
      </w:tr>
      <w:tr w:rsidR="00954E86" w14:paraId="38BAEE7E" w14:textId="77777777" w:rsidTr="006927AD">
        <w:tc>
          <w:tcPr>
            <w:tcW w:w="1176" w:type="dxa"/>
            <w:vMerge/>
            <w:shd w:val="clear" w:color="auto" w:fill="E7E6E6" w:themeFill="background2"/>
            <w:vAlign w:val="center"/>
          </w:tcPr>
          <w:p w14:paraId="0071598B"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1784CA78" w14:textId="77777777" w:rsidR="00954E86" w:rsidRDefault="00954E86" w:rsidP="00954E86">
            <w:pPr>
              <w:tabs>
                <w:tab w:val="left" w:pos="3516"/>
              </w:tabs>
              <w:rPr>
                <w:szCs w:val="20"/>
              </w:rPr>
            </w:pPr>
          </w:p>
        </w:tc>
        <w:tc>
          <w:tcPr>
            <w:tcW w:w="603" w:type="dxa"/>
            <w:vAlign w:val="center"/>
          </w:tcPr>
          <w:p w14:paraId="5C580E12" w14:textId="333B0587" w:rsidR="00954E86" w:rsidRDefault="00954E86" w:rsidP="00954E86">
            <w:pPr>
              <w:tabs>
                <w:tab w:val="left" w:pos="3516"/>
              </w:tabs>
              <w:rPr>
                <w:szCs w:val="20"/>
              </w:rPr>
            </w:pPr>
            <w:r>
              <w:rPr>
                <w:rFonts w:hint="eastAsia"/>
                <w:szCs w:val="20"/>
              </w:rPr>
              <w:t>2</w:t>
            </w:r>
          </w:p>
        </w:tc>
        <w:tc>
          <w:tcPr>
            <w:tcW w:w="6186" w:type="dxa"/>
            <w:vAlign w:val="center"/>
          </w:tcPr>
          <w:p w14:paraId="3920C1E3" w14:textId="7C0C600B" w:rsidR="00954E86" w:rsidRDefault="00CC72EB" w:rsidP="00B0131F">
            <w:pPr>
              <w:tabs>
                <w:tab w:val="left" w:pos="3516"/>
              </w:tabs>
              <w:jc w:val="left"/>
              <w:rPr>
                <w:szCs w:val="20"/>
              </w:rPr>
            </w:pPr>
            <w:r>
              <w:rPr>
                <w:rFonts w:hint="eastAsia"/>
                <w:szCs w:val="20"/>
              </w:rPr>
              <w:t>{</w:t>
            </w:r>
            <w:r w:rsidR="00ED57C7" w:rsidRPr="00ED57C7">
              <w:rPr>
                <w:szCs w:val="20"/>
              </w:rPr>
              <w:t>psi_group_change</w:t>
            </w:r>
            <w:r w:rsidR="00ED57C7">
              <w:rPr>
                <w:szCs w:val="20"/>
              </w:rPr>
              <w:t xml:space="preserve">, </w:t>
            </w:r>
            <w:r w:rsidR="00ED57C7" w:rsidRPr="00ED57C7">
              <w:rPr>
                <w:szCs w:val="20"/>
              </w:rPr>
              <w:t>syscall_exit_to_user_mode</w:t>
            </w:r>
            <w:r>
              <w:rPr>
                <w:szCs w:val="20"/>
              </w:rPr>
              <w:t xml:space="preserve">}, </w:t>
            </w:r>
            <m:oMath>
              <m:r>
                <w:rPr>
                  <w:rFonts w:ascii="Cambria Math" w:hAnsi="Cambria Math"/>
                  <w:szCs w:val="20"/>
                </w:rPr>
                <m:t>⋯</m:t>
              </m:r>
            </m:oMath>
            <w:r>
              <w:rPr>
                <w:rFonts w:hint="eastAsia"/>
                <w:szCs w:val="20"/>
              </w:rPr>
              <w:t xml:space="preserve"> </w:t>
            </w:r>
            <w:r>
              <w:rPr>
                <w:szCs w:val="20"/>
              </w:rPr>
              <w:t>,{</w:t>
            </w:r>
            <w:r w:rsidR="00ED57C7">
              <w:t xml:space="preserve"> </w:t>
            </w:r>
            <w:r w:rsidR="00ED57C7" w:rsidRPr="00ED57C7">
              <w:rPr>
                <w:szCs w:val="20"/>
              </w:rPr>
              <w:t>entry_SYSCALL_64_after_hwframe</w:t>
            </w:r>
            <w:r w:rsidR="00ED57C7">
              <w:rPr>
                <w:szCs w:val="20"/>
              </w:rPr>
              <w:t xml:space="preserve">, </w:t>
            </w:r>
            <w:r w:rsidR="00ED57C7" w:rsidRPr="00ED57C7">
              <w:rPr>
                <w:szCs w:val="20"/>
              </w:rPr>
              <w:t>perf_event_groups_first</w:t>
            </w:r>
            <w:r>
              <w:rPr>
                <w:szCs w:val="20"/>
              </w:rPr>
              <w:t>}</w:t>
            </w:r>
          </w:p>
        </w:tc>
      </w:tr>
      <w:tr w:rsidR="00954E86" w14:paraId="47955174" w14:textId="77777777" w:rsidTr="006927AD">
        <w:tc>
          <w:tcPr>
            <w:tcW w:w="1176" w:type="dxa"/>
            <w:vMerge/>
            <w:shd w:val="clear" w:color="auto" w:fill="E7E6E6" w:themeFill="background2"/>
            <w:vAlign w:val="center"/>
          </w:tcPr>
          <w:p w14:paraId="4025C028"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0349A317" w14:textId="77777777" w:rsidR="00954E86" w:rsidRDefault="00954E86" w:rsidP="00954E86">
            <w:pPr>
              <w:tabs>
                <w:tab w:val="left" w:pos="3516"/>
              </w:tabs>
              <w:rPr>
                <w:szCs w:val="20"/>
              </w:rPr>
            </w:pPr>
          </w:p>
        </w:tc>
        <w:tc>
          <w:tcPr>
            <w:tcW w:w="603" w:type="dxa"/>
            <w:vAlign w:val="center"/>
          </w:tcPr>
          <w:p w14:paraId="3B0253B1" w14:textId="7A4FEC3F" w:rsidR="00954E86" w:rsidRDefault="00954E86" w:rsidP="00954E86">
            <w:pPr>
              <w:tabs>
                <w:tab w:val="left" w:pos="3516"/>
              </w:tabs>
              <w:rPr>
                <w:szCs w:val="20"/>
              </w:rPr>
            </w:pPr>
            <w:r>
              <w:rPr>
                <w:rFonts w:hint="eastAsia"/>
                <w:szCs w:val="20"/>
              </w:rPr>
              <w:t>3</w:t>
            </w:r>
          </w:p>
        </w:tc>
        <w:tc>
          <w:tcPr>
            <w:tcW w:w="6186" w:type="dxa"/>
            <w:vAlign w:val="center"/>
          </w:tcPr>
          <w:p w14:paraId="635178D4" w14:textId="47672A2A" w:rsidR="00954E86" w:rsidRDefault="00CC72EB" w:rsidP="00B0131F">
            <w:pPr>
              <w:tabs>
                <w:tab w:val="left" w:pos="3516"/>
              </w:tabs>
              <w:jc w:val="left"/>
              <w:rPr>
                <w:szCs w:val="20"/>
              </w:rPr>
            </w:pPr>
            <w:r>
              <w:rPr>
                <w:rFonts w:hint="eastAsia"/>
                <w:szCs w:val="20"/>
              </w:rPr>
              <w:t>{</w:t>
            </w:r>
            <w:r w:rsidR="00ED57C7" w:rsidRPr="00ED57C7">
              <w:rPr>
                <w:szCs w:val="20"/>
              </w:rPr>
              <w:t>psi_group_change</w:t>
            </w:r>
            <w:r w:rsidR="00ED57C7">
              <w:rPr>
                <w:szCs w:val="20"/>
              </w:rPr>
              <w:t xml:space="preserve">, </w:t>
            </w:r>
            <w:r w:rsidR="00ED57C7" w:rsidRPr="00ED57C7">
              <w:rPr>
                <w:szCs w:val="20"/>
              </w:rPr>
              <w:t>syscall_exit_to_user_mode</w:t>
            </w:r>
            <w:r w:rsidR="00ED57C7">
              <w:rPr>
                <w:szCs w:val="20"/>
              </w:rPr>
              <w:t xml:space="preserve">, </w:t>
            </w:r>
            <w:r w:rsidR="00ED57C7" w:rsidRPr="00ED57C7">
              <w:rPr>
                <w:szCs w:val="20"/>
              </w:rPr>
              <w:t>perf_event_update_userpage</w:t>
            </w:r>
            <w:r>
              <w:rPr>
                <w:szCs w:val="20"/>
              </w:rPr>
              <w:t xml:space="preserve">}, </w:t>
            </w:r>
            <m:oMath>
              <m:r>
                <w:rPr>
                  <w:rFonts w:ascii="Cambria Math" w:hAnsi="Cambria Math"/>
                  <w:szCs w:val="20"/>
                </w:rPr>
                <m:t>⋯</m:t>
              </m:r>
            </m:oMath>
            <w:r>
              <w:rPr>
                <w:rFonts w:hint="eastAsia"/>
                <w:szCs w:val="20"/>
              </w:rPr>
              <w:t xml:space="preserve"> </w:t>
            </w:r>
            <w:r>
              <w:rPr>
                <w:szCs w:val="20"/>
              </w:rPr>
              <w:t>,{</w:t>
            </w:r>
            <w:r w:rsidR="00ED57C7" w:rsidRPr="00ED57C7">
              <w:rPr>
                <w:szCs w:val="20"/>
              </w:rPr>
              <w:t>perf_event_update_userpage</w:t>
            </w:r>
            <w:r w:rsidR="00ED57C7">
              <w:rPr>
                <w:szCs w:val="20"/>
              </w:rPr>
              <w:t xml:space="preserve">, </w:t>
            </w:r>
            <w:r w:rsidR="00ED57C7" w:rsidRPr="00ED57C7">
              <w:rPr>
                <w:szCs w:val="20"/>
              </w:rPr>
              <w:t>entry_SYSCALL_64_after_hwframe</w:t>
            </w:r>
            <w:r w:rsidR="00ED57C7">
              <w:rPr>
                <w:szCs w:val="20"/>
              </w:rPr>
              <w:t xml:space="preserve">, </w:t>
            </w:r>
            <w:r w:rsidR="00ED57C7" w:rsidRPr="00ED57C7">
              <w:rPr>
                <w:szCs w:val="20"/>
              </w:rPr>
              <w:t>perf_event_groups_first</w:t>
            </w:r>
            <w:r>
              <w:rPr>
                <w:szCs w:val="20"/>
              </w:rPr>
              <w:t>}</w:t>
            </w:r>
          </w:p>
        </w:tc>
      </w:tr>
      <w:tr w:rsidR="00954E86" w14:paraId="10E7DC7A" w14:textId="77777777" w:rsidTr="006927AD">
        <w:tc>
          <w:tcPr>
            <w:tcW w:w="1176" w:type="dxa"/>
            <w:vMerge/>
            <w:shd w:val="clear" w:color="auto" w:fill="E7E6E6" w:themeFill="background2"/>
            <w:vAlign w:val="center"/>
          </w:tcPr>
          <w:p w14:paraId="0F98F22C"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798F3D79" w14:textId="77777777" w:rsidR="00954E86" w:rsidRDefault="00954E86" w:rsidP="00954E86">
            <w:pPr>
              <w:tabs>
                <w:tab w:val="left" w:pos="3516"/>
              </w:tabs>
              <w:rPr>
                <w:szCs w:val="20"/>
              </w:rPr>
            </w:pPr>
          </w:p>
        </w:tc>
        <w:tc>
          <w:tcPr>
            <w:tcW w:w="603" w:type="dxa"/>
            <w:vAlign w:val="center"/>
          </w:tcPr>
          <w:p w14:paraId="073653B4" w14:textId="672735C7" w:rsidR="00954E86" w:rsidRDefault="00954E86" w:rsidP="00954E86">
            <w:pPr>
              <w:tabs>
                <w:tab w:val="left" w:pos="3516"/>
              </w:tabs>
              <w:rPr>
                <w:szCs w:val="20"/>
              </w:rPr>
            </w:pPr>
            <w:r>
              <w:rPr>
                <w:rFonts w:hint="eastAsia"/>
                <w:szCs w:val="20"/>
              </w:rPr>
              <w:t>4</w:t>
            </w:r>
          </w:p>
        </w:tc>
        <w:tc>
          <w:tcPr>
            <w:tcW w:w="6186" w:type="dxa"/>
            <w:vAlign w:val="center"/>
          </w:tcPr>
          <w:p w14:paraId="4A35E6E6" w14:textId="1777B618" w:rsidR="00954E86" w:rsidRDefault="00CC72EB" w:rsidP="00B0131F">
            <w:pPr>
              <w:tabs>
                <w:tab w:val="left" w:pos="3516"/>
              </w:tabs>
              <w:jc w:val="left"/>
              <w:rPr>
                <w:szCs w:val="20"/>
              </w:rPr>
            </w:pPr>
            <w:r>
              <w:rPr>
                <w:rFonts w:hint="eastAsia"/>
                <w:szCs w:val="20"/>
              </w:rPr>
              <w:t>{</w:t>
            </w:r>
            <w:r w:rsidR="00B0190C" w:rsidRPr="00B0190C">
              <w:rPr>
                <w:szCs w:val="20"/>
              </w:rPr>
              <w:t>psi_group_change</w:t>
            </w:r>
            <w:r w:rsidR="00B0190C">
              <w:rPr>
                <w:szCs w:val="20"/>
              </w:rPr>
              <w:t xml:space="preserve">, </w:t>
            </w:r>
            <w:r w:rsidR="00B0190C" w:rsidRPr="00B0190C">
              <w:rPr>
                <w:szCs w:val="20"/>
              </w:rPr>
              <w:t>syscall_exit_to_user_mode</w:t>
            </w:r>
            <w:r w:rsidR="00B0190C">
              <w:rPr>
                <w:szCs w:val="20"/>
              </w:rPr>
              <w:t xml:space="preserve">, </w:t>
            </w:r>
            <w:r w:rsidR="00B0190C" w:rsidRPr="00B0190C">
              <w:rPr>
                <w:szCs w:val="20"/>
              </w:rPr>
              <w:t>perf_event_update_userpage</w:t>
            </w:r>
            <w:r w:rsidR="00B0190C">
              <w:rPr>
                <w:szCs w:val="20"/>
              </w:rPr>
              <w:t xml:space="preserve">, </w:t>
            </w:r>
            <w:r w:rsidR="00B0190C" w:rsidRPr="00B0190C">
              <w:rPr>
                <w:szCs w:val="20"/>
              </w:rPr>
              <w:t>entry_SYSCALL_64_after_hwframe</w:t>
            </w:r>
            <w:r>
              <w:rPr>
                <w:szCs w:val="20"/>
              </w:rPr>
              <w:t xml:space="preserve">}, </w:t>
            </w:r>
            <m:oMath>
              <m:r>
                <w:rPr>
                  <w:rFonts w:ascii="Cambria Math" w:hAnsi="Cambria Math"/>
                  <w:szCs w:val="20"/>
                </w:rPr>
                <m:t>⋯</m:t>
              </m:r>
            </m:oMath>
            <w:r>
              <w:rPr>
                <w:rFonts w:hint="eastAsia"/>
                <w:szCs w:val="20"/>
              </w:rPr>
              <w:t xml:space="preserve"> </w:t>
            </w:r>
            <w:r>
              <w:rPr>
                <w:szCs w:val="20"/>
              </w:rPr>
              <w:t>,{</w:t>
            </w:r>
            <w:r w:rsidR="003E0E3F">
              <w:t xml:space="preserve"> </w:t>
            </w:r>
            <w:r w:rsidR="003E0E3F" w:rsidRPr="003E0E3F">
              <w:rPr>
                <w:szCs w:val="20"/>
              </w:rPr>
              <w:t>syscall_exit_to_user_mode</w:t>
            </w:r>
            <w:r w:rsidR="003E0E3F">
              <w:rPr>
                <w:szCs w:val="20"/>
              </w:rPr>
              <w:t xml:space="preserve">, </w:t>
            </w:r>
            <w:r w:rsidR="003E0E3F" w:rsidRPr="003E0E3F">
              <w:rPr>
                <w:szCs w:val="20"/>
              </w:rPr>
              <w:t>perf_event_update_userpage</w:t>
            </w:r>
            <w:r w:rsidR="003E0E3F">
              <w:rPr>
                <w:szCs w:val="20"/>
              </w:rPr>
              <w:t xml:space="preserve">, </w:t>
            </w:r>
            <w:r w:rsidR="003E0E3F" w:rsidRPr="003E0E3F">
              <w:rPr>
                <w:szCs w:val="20"/>
              </w:rPr>
              <w:t>entry_SYSCALL_64_after_hwframe</w:t>
            </w:r>
            <w:r w:rsidR="003E0E3F">
              <w:rPr>
                <w:szCs w:val="20"/>
              </w:rPr>
              <w:t xml:space="preserve">, </w:t>
            </w:r>
            <w:r w:rsidR="003E0E3F" w:rsidRPr="003E0E3F">
              <w:rPr>
                <w:szCs w:val="20"/>
              </w:rPr>
              <w:t>perf_event_groups_first</w:t>
            </w:r>
            <w:r>
              <w:rPr>
                <w:szCs w:val="20"/>
              </w:rPr>
              <w:t>}</w:t>
            </w:r>
          </w:p>
        </w:tc>
      </w:tr>
      <w:tr w:rsidR="00954E86" w14:paraId="06849F19" w14:textId="77777777" w:rsidTr="006927AD">
        <w:tc>
          <w:tcPr>
            <w:tcW w:w="1176" w:type="dxa"/>
            <w:vMerge/>
            <w:shd w:val="clear" w:color="auto" w:fill="E7E6E6" w:themeFill="background2"/>
            <w:vAlign w:val="center"/>
          </w:tcPr>
          <w:p w14:paraId="2154B8D2"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4A4315BF" w14:textId="77777777" w:rsidR="00954E86" w:rsidRDefault="00954E86" w:rsidP="00954E86">
            <w:pPr>
              <w:tabs>
                <w:tab w:val="left" w:pos="3516"/>
              </w:tabs>
              <w:rPr>
                <w:szCs w:val="20"/>
              </w:rPr>
            </w:pPr>
          </w:p>
        </w:tc>
        <w:tc>
          <w:tcPr>
            <w:tcW w:w="603" w:type="dxa"/>
            <w:vAlign w:val="center"/>
          </w:tcPr>
          <w:p w14:paraId="0AA628D7" w14:textId="66470E19" w:rsidR="00954E86" w:rsidRDefault="00954E86" w:rsidP="00954E86">
            <w:pPr>
              <w:tabs>
                <w:tab w:val="left" w:pos="3516"/>
              </w:tabs>
              <w:rPr>
                <w:szCs w:val="20"/>
              </w:rPr>
            </w:pPr>
            <w:r>
              <w:rPr>
                <w:rFonts w:hint="eastAsia"/>
                <w:szCs w:val="20"/>
              </w:rPr>
              <w:t>5</w:t>
            </w:r>
          </w:p>
        </w:tc>
        <w:tc>
          <w:tcPr>
            <w:tcW w:w="6186" w:type="dxa"/>
            <w:vAlign w:val="center"/>
          </w:tcPr>
          <w:p w14:paraId="23797B87" w14:textId="713A49D8" w:rsidR="00954E86" w:rsidRDefault="00CC72EB" w:rsidP="00B0131F">
            <w:pPr>
              <w:tabs>
                <w:tab w:val="left" w:pos="3516"/>
              </w:tabs>
              <w:jc w:val="left"/>
              <w:rPr>
                <w:szCs w:val="20"/>
              </w:rPr>
            </w:pPr>
            <w:r>
              <w:rPr>
                <w:rFonts w:hint="eastAsia"/>
                <w:szCs w:val="20"/>
              </w:rPr>
              <w:t>{</w:t>
            </w:r>
            <w:r w:rsidR="003E0E3F" w:rsidRPr="003E0E3F">
              <w:rPr>
                <w:szCs w:val="20"/>
              </w:rPr>
              <w:t>psi_group_change</w:t>
            </w:r>
            <w:r w:rsidR="003E0E3F">
              <w:rPr>
                <w:szCs w:val="20"/>
              </w:rPr>
              <w:t xml:space="preserve">, </w:t>
            </w:r>
            <w:r w:rsidR="003E0E3F" w:rsidRPr="003E0E3F">
              <w:rPr>
                <w:szCs w:val="20"/>
              </w:rPr>
              <w:t>syscall_exit_to_user_mode</w:t>
            </w:r>
            <w:r w:rsidR="003E0E3F">
              <w:rPr>
                <w:szCs w:val="20"/>
              </w:rPr>
              <w:t xml:space="preserve">, </w:t>
            </w:r>
            <w:r w:rsidR="003E0E3F" w:rsidRPr="003E0E3F">
              <w:rPr>
                <w:szCs w:val="20"/>
              </w:rPr>
              <w:t>perf_event_update_userpage</w:t>
            </w:r>
            <w:r w:rsidR="003E0E3F">
              <w:rPr>
                <w:szCs w:val="20"/>
              </w:rPr>
              <w:t xml:space="preserve">, </w:t>
            </w:r>
            <w:r w:rsidR="003E0E3F" w:rsidRPr="003E0E3F">
              <w:rPr>
                <w:szCs w:val="20"/>
              </w:rPr>
              <w:t>entry_SYSCALL_64_after_hwframe</w:t>
            </w:r>
            <w:r w:rsidR="003E0E3F">
              <w:rPr>
                <w:szCs w:val="20"/>
              </w:rPr>
              <w:t xml:space="preserve">, </w:t>
            </w:r>
            <w:r w:rsidR="003E0E3F" w:rsidRPr="003E0E3F">
              <w:rPr>
                <w:szCs w:val="20"/>
              </w:rPr>
              <w:t>perf_event_groups_first</w:t>
            </w:r>
            <w:r>
              <w:rPr>
                <w:szCs w:val="20"/>
              </w:rPr>
              <w:t>}</w:t>
            </w:r>
          </w:p>
        </w:tc>
      </w:tr>
      <w:tr w:rsidR="00954E86" w14:paraId="1D585301" w14:textId="77777777" w:rsidTr="006927AD">
        <w:tc>
          <w:tcPr>
            <w:tcW w:w="1176" w:type="dxa"/>
            <w:vMerge w:val="restart"/>
            <w:shd w:val="clear" w:color="auto" w:fill="E7E6E6" w:themeFill="background2"/>
            <w:vAlign w:val="center"/>
          </w:tcPr>
          <w:p w14:paraId="3CFADFDB" w14:textId="673D7A21" w:rsidR="00954E86" w:rsidRDefault="00954E86" w:rsidP="00954E86">
            <w:pPr>
              <w:tabs>
                <w:tab w:val="left" w:pos="3516"/>
              </w:tabs>
              <w:rPr>
                <w:szCs w:val="20"/>
              </w:rPr>
            </w:pPr>
            <w:r>
              <w:rPr>
                <w:rFonts w:hint="eastAsia"/>
                <w:szCs w:val="20"/>
              </w:rPr>
              <w:t>I</w:t>
            </w:r>
            <w:r>
              <w:rPr>
                <w:szCs w:val="20"/>
              </w:rPr>
              <w:t>nstruction</w:t>
            </w:r>
          </w:p>
        </w:tc>
        <w:tc>
          <w:tcPr>
            <w:tcW w:w="1051" w:type="dxa"/>
            <w:vMerge w:val="restart"/>
            <w:shd w:val="clear" w:color="auto" w:fill="E7E6E6" w:themeFill="background2"/>
            <w:vAlign w:val="center"/>
          </w:tcPr>
          <w:p w14:paraId="7F6A9C7C" w14:textId="2C1E5A3A" w:rsidR="00954E86" w:rsidRDefault="00954E86" w:rsidP="00954E86">
            <w:pPr>
              <w:tabs>
                <w:tab w:val="left" w:pos="3516"/>
              </w:tabs>
              <w:rPr>
                <w:szCs w:val="20"/>
              </w:rPr>
            </w:pPr>
            <w:r>
              <w:rPr>
                <w:rFonts w:hint="eastAsia"/>
                <w:szCs w:val="20"/>
              </w:rPr>
              <w:t>C</w:t>
            </w:r>
            <w:r>
              <w:rPr>
                <w:szCs w:val="20"/>
              </w:rPr>
              <w:t>ommon</w:t>
            </w:r>
          </w:p>
        </w:tc>
        <w:tc>
          <w:tcPr>
            <w:tcW w:w="603" w:type="dxa"/>
            <w:vAlign w:val="center"/>
          </w:tcPr>
          <w:p w14:paraId="38024FA3" w14:textId="62097463" w:rsidR="00954E86" w:rsidRDefault="00954E86" w:rsidP="00954E86">
            <w:pPr>
              <w:tabs>
                <w:tab w:val="left" w:pos="3516"/>
              </w:tabs>
              <w:rPr>
                <w:szCs w:val="20"/>
              </w:rPr>
            </w:pPr>
            <w:r>
              <w:rPr>
                <w:rFonts w:hint="eastAsia"/>
                <w:szCs w:val="20"/>
              </w:rPr>
              <w:t>1</w:t>
            </w:r>
          </w:p>
        </w:tc>
        <w:tc>
          <w:tcPr>
            <w:tcW w:w="6186" w:type="dxa"/>
            <w:vAlign w:val="center"/>
          </w:tcPr>
          <w:p w14:paraId="4BB5ED2A" w14:textId="543D6C06" w:rsidR="00954E86" w:rsidRDefault="00CC72EB" w:rsidP="00B0131F">
            <w:pPr>
              <w:tabs>
                <w:tab w:val="left" w:pos="3516"/>
              </w:tabs>
              <w:jc w:val="left"/>
              <w:rPr>
                <w:szCs w:val="20"/>
              </w:rPr>
            </w:pPr>
            <w:r>
              <w:rPr>
                <w:rFonts w:hint="eastAsia"/>
                <w:szCs w:val="20"/>
              </w:rPr>
              <w:t>{</w:t>
            </w:r>
            <w:r w:rsidR="006E60EC" w:rsidRPr="006E60EC">
              <w:rPr>
                <w:szCs w:val="20"/>
              </w:rPr>
              <w:t>psi_group_change</w:t>
            </w:r>
            <w:r>
              <w:rPr>
                <w:szCs w:val="20"/>
              </w:rPr>
              <w:t xml:space="preserve">}, </w:t>
            </w:r>
            <m:oMath>
              <m:r>
                <w:rPr>
                  <w:rFonts w:ascii="Cambria Math" w:hAnsi="Cambria Math"/>
                  <w:szCs w:val="20"/>
                </w:rPr>
                <m:t>⋯</m:t>
              </m:r>
            </m:oMath>
            <w:r>
              <w:rPr>
                <w:rFonts w:hint="eastAsia"/>
                <w:szCs w:val="20"/>
              </w:rPr>
              <w:t xml:space="preserve"> </w:t>
            </w:r>
            <w:r>
              <w:rPr>
                <w:szCs w:val="20"/>
              </w:rPr>
              <w:t>,{</w:t>
            </w:r>
            <w:r w:rsidR="006E60EC" w:rsidRPr="006E60EC">
              <w:rPr>
                <w:szCs w:val="20"/>
              </w:rPr>
              <w:t>perf_event_update_userpage</w:t>
            </w:r>
            <w:r>
              <w:rPr>
                <w:szCs w:val="20"/>
              </w:rPr>
              <w:t>}</w:t>
            </w:r>
          </w:p>
        </w:tc>
      </w:tr>
      <w:tr w:rsidR="00954E86" w14:paraId="19E1684B" w14:textId="77777777" w:rsidTr="006927AD">
        <w:tc>
          <w:tcPr>
            <w:tcW w:w="1176" w:type="dxa"/>
            <w:vMerge/>
            <w:shd w:val="clear" w:color="auto" w:fill="E7E6E6" w:themeFill="background2"/>
            <w:vAlign w:val="center"/>
          </w:tcPr>
          <w:p w14:paraId="296A96F9"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792E9DA7" w14:textId="77777777" w:rsidR="00954E86" w:rsidRDefault="00954E86" w:rsidP="00954E86">
            <w:pPr>
              <w:tabs>
                <w:tab w:val="left" w:pos="3516"/>
              </w:tabs>
              <w:rPr>
                <w:szCs w:val="20"/>
              </w:rPr>
            </w:pPr>
          </w:p>
        </w:tc>
        <w:tc>
          <w:tcPr>
            <w:tcW w:w="603" w:type="dxa"/>
            <w:vAlign w:val="center"/>
          </w:tcPr>
          <w:p w14:paraId="0C630FA6" w14:textId="1FC2F47A" w:rsidR="00954E86" w:rsidRDefault="00954E86" w:rsidP="00954E86">
            <w:pPr>
              <w:tabs>
                <w:tab w:val="left" w:pos="3516"/>
              </w:tabs>
              <w:rPr>
                <w:szCs w:val="20"/>
              </w:rPr>
            </w:pPr>
            <w:r>
              <w:rPr>
                <w:rFonts w:hint="eastAsia"/>
                <w:szCs w:val="20"/>
              </w:rPr>
              <w:t>2</w:t>
            </w:r>
          </w:p>
        </w:tc>
        <w:tc>
          <w:tcPr>
            <w:tcW w:w="6186" w:type="dxa"/>
            <w:vAlign w:val="center"/>
          </w:tcPr>
          <w:p w14:paraId="4F5C1012" w14:textId="65B3472F" w:rsidR="00954E86" w:rsidRDefault="00CC72EB" w:rsidP="00B0131F">
            <w:pPr>
              <w:tabs>
                <w:tab w:val="left" w:pos="3516"/>
              </w:tabs>
              <w:jc w:val="left"/>
              <w:rPr>
                <w:szCs w:val="20"/>
              </w:rPr>
            </w:pPr>
            <w:r>
              <w:rPr>
                <w:rFonts w:hint="eastAsia"/>
                <w:szCs w:val="20"/>
              </w:rPr>
              <w:t>{</w:t>
            </w:r>
            <w:r w:rsidR="006E60EC" w:rsidRPr="006E60EC">
              <w:rPr>
                <w:szCs w:val="20"/>
              </w:rPr>
              <w:t>psi_group_change</w:t>
            </w:r>
            <w:r w:rsidR="006E60EC">
              <w:rPr>
                <w:szCs w:val="20"/>
              </w:rPr>
              <w:t xml:space="preserve">, </w:t>
            </w:r>
            <w:r w:rsidR="006E60EC" w:rsidRPr="006E60EC">
              <w:rPr>
                <w:szCs w:val="20"/>
              </w:rPr>
              <w:t>merge_sched_in</w:t>
            </w:r>
            <w:r>
              <w:rPr>
                <w:szCs w:val="20"/>
              </w:rPr>
              <w:t xml:space="preserve">}, </w:t>
            </w:r>
            <m:oMath>
              <m:r>
                <w:rPr>
                  <w:rFonts w:ascii="Cambria Math" w:hAnsi="Cambria Math"/>
                  <w:szCs w:val="20"/>
                </w:rPr>
                <m:t>⋯</m:t>
              </m:r>
            </m:oMath>
            <w:r>
              <w:rPr>
                <w:rFonts w:hint="eastAsia"/>
                <w:szCs w:val="20"/>
              </w:rPr>
              <w:t xml:space="preserve"> </w:t>
            </w:r>
            <w:r>
              <w:rPr>
                <w:szCs w:val="20"/>
              </w:rPr>
              <w:t>,{</w:t>
            </w:r>
            <w:r w:rsidR="006E60EC" w:rsidRPr="006E60EC">
              <w:rPr>
                <w:szCs w:val="20"/>
              </w:rPr>
              <w:t>native_sched_clock</w:t>
            </w:r>
            <w:r w:rsidR="006E60EC">
              <w:rPr>
                <w:szCs w:val="20"/>
              </w:rPr>
              <w:t xml:space="preserve">, </w:t>
            </w:r>
            <w:r w:rsidR="006E60EC" w:rsidRPr="006E60EC">
              <w:rPr>
                <w:szCs w:val="20"/>
              </w:rPr>
              <w:t>perf_event_update_userpage</w:t>
            </w:r>
            <w:r>
              <w:rPr>
                <w:szCs w:val="20"/>
              </w:rPr>
              <w:t>}</w:t>
            </w:r>
          </w:p>
        </w:tc>
      </w:tr>
      <w:tr w:rsidR="00954E86" w14:paraId="3149D586" w14:textId="77777777" w:rsidTr="006927AD">
        <w:tc>
          <w:tcPr>
            <w:tcW w:w="1176" w:type="dxa"/>
            <w:vMerge/>
            <w:shd w:val="clear" w:color="auto" w:fill="E7E6E6" w:themeFill="background2"/>
            <w:vAlign w:val="center"/>
          </w:tcPr>
          <w:p w14:paraId="497FA594"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40FFFB27" w14:textId="77777777" w:rsidR="00954E86" w:rsidRDefault="00954E86" w:rsidP="00954E86">
            <w:pPr>
              <w:tabs>
                <w:tab w:val="left" w:pos="3516"/>
              </w:tabs>
              <w:rPr>
                <w:szCs w:val="20"/>
              </w:rPr>
            </w:pPr>
          </w:p>
        </w:tc>
        <w:tc>
          <w:tcPr>
            <w:tcW w:w="603" w:type="dxa"/>
            <w:vAlign w:val="center"/>
          </w:tcPr>
          <w:p w14:paraId="3752DF96" w14:textId="15299F20" w:rsidR="00954E86" w:rsidRDefault="00954E86" w:rsidP="00954E86">
            <w:pPr>
              <w:tabs>
                <w:tab w:val="left" w:pos="3516"/>
              </w:tabs>
              <w:rPr>
                <w:szCs w:val="20"/>
              </w:rPr>
            </w:pPr>
            <w:r>
              <w:rPr>
                <w:rFonts w:hint="eastAsia"/>
                <w:szCs w:val="20"/>
              </w:rPr>
              <w:t>3</w:t>
            </w:r>
          </w:p>
        </w:tc>
        <w:tc>
          <w:tcPr>
            <w:tcW w:w="6186" w:type="dxa"/>
            <w:vAlign w:val="center"/>
          </w:tcPr>
          <w:p w14:paraId="01583DDC" w14:textId="3F9DF65D" w:rsidR="00954E86" w:rsidRDefault="00CC72EB" w:rsidP="00B0131F">
            <w:pPr>
              <w:tabs>
                <w:tab w:val="left" w:pos="3516"/>
              </w:tabs>
              <w:jc w:val="left"/>
              <w:rPr>
                <w:szCs w:val="20"/>
              </w:rPr>
            </w:pPr>
            <w:r>
              <w:rPr>
                <w:rFonts w:hint="eastAsia"/>
                <w:szCs w:val="20"/>
              </w:rPr>
              <w:t>{</w:t>
            </w:r>
            <w:r w:rsidR="006E60EC" w:rsidRPr="006E60EC">
              <w:rPr>
                <w:szCs w:val="20"/>
              </w:rPr>
              <w:t>psi_group_change</w:t>
            </w:r>
            <w:r w:rsidR="006E60EC">
              <w:rPr>
                <w:szCs w:val="20"/>
              </w:rPr>
              <w:t xml:space="preserve">, </w:t>
            </w:r>
            <w:r w:rsidR="006E60EC" w:rsidRPr="006E60EC">
              <w:rPr>
                <w:szCs w:val="20"/>
              </w:rPr>
              <w:t>merge_sched_in</w:t>
            </w:r>
            <w:r w:rsidR="006E60EC">
              <w:rPr>
                <w:szCs w:val="20"/>
              </w:rPr>
              <w:t xml:space="preserve">, </w:t>
            </w:r>
            <w:r w:rsidR="006E60EC" w:rsidRPr="006E60EC">
              <w:rPr>
                <w:szCs w:val="20"/>
              </w:rPr>
              <w:t>event_sched_in</w:t>
            </w:r>
            <w:r>
              <w:rPr>
                <w:szCs w:val="20"/>
              </w:rPr>
              <w:t xml:space="preserve">}, </w:t>
            </w:r>
            <m:oMath>
              <m:r>
                <w:rPr>
                  <w:rFonts w:ascii="Cambria Math" w:hAnsi="Cambria Math"/>
                  <w:szCs w:val="20"/>
                </w:rPr>
                <m:t>⋯</m:t>
              </m:r>
            </m:oMath>
            <w:r>
              <w:rPr>
                <w:rFonts w:hint="eastAsia"/>
                <w:szCs w:val="20"/>
              </w:rPr>
              <w:t xml:space="preserve"> </w:t>
            </w:r>
            <w:r>
              <w:rPr>
                <w:szCs w:val="20"/>
              </w:rPr>
              <w:t>,{</w:t>
            </w:r>
            <w:r w:rsidR="006E60EC" w:rsidRPr="006E60EC">
              <w:rPr>
                <w:szCs w:val="20"/>
              </w:rPr>
              <w:t>event_sched_in</w:t>
            </w:r>
            <w:r w:rsidR="006E60EC">
              <w:rPr>
                <w:szCs w:val="20"/>
              </w:rPr>
              <w:t xml:space="preserve">, </w:t>
            </w:r>
            <w:r w:rsidR="006E60EC" w:rsidRPr="006E60EC">
              <w:rPr>
                <w:szCs w:val="20"/>
              </w:rPr>
              <w:t>native_sched_clock</w:t>
            </w:r>
            <w:r w:rsidR="006E60EC">
              <w:rPr>
                <w:szCs w:val="20"/>
              </w:rPr>
              <w:t xml:space="preserve">, </w:t>
            </w:r>
            <w:r w:rsidR="006E60EC" w:rsidRPr="006E60EC">
              <w:rPr>
                <w:szCs w:val="20"/>
              </w:rPr>
              <w:t>perf_event_update_userpage</w:t>
            </w:r>
            <w:r>
              <w:rPr>
                <w:szCs w:val="20"/>
              </w:rPr>
              <w:t>}</w:t>
            </w:r>
          </w:p>
        </w:tc>
      </w:tr>
      <w:tr w:rsidR="00954E86" w14:paraId="75300C74" w14:textId="77777777" w:rsidTr="006927AD">
        <w:tc>
          <w:tcPr>
            <w:tcW w:w="1176" w:type="dxa"/>
            <w:vMerge/>
            <w:shd w:val="clear" w:color="auto" w:fill="E7E6E6" w:themeFill="background2"/>
            <w:vAlign w:val="center"/>
          </w:tcPr>
          <w:p w14:paraId="3A364FC0"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509E4540" w14:textId="77777777" w:rsidR="00954E86" w:rsidRDefault="00954E86" w:rsidP="00954E86">
            <w:pPr>
              <w:tabs>
                <w:tab w:val="left" w:pos="3516"/>
              </w:tabs>
              <w:rPr>
                <w:szCs w:val="20"/>
              </w:rPr>
            </w:pPr>
          </w:p>
        </w:tc>
        <w:tc>
          <w:tcPr>
            <w:tcW w:w="603" w:type="dxa"/>
            <w:vAlign w:val="center"/>
          </w:tcPr>
          <w:p w14:paraId="62D3938C" w14:textId="78CA47F1" w:rsidR="00954E86" w:rsidRDefault="00954E86" w:rsidP="00954E86">
            <w:pPr>
              <w:tabs>
                <w:tab w:val="left" w:pos="3516"/>
              </w:tabs>
              <w:rPr>
                <w:szCs w:val="20"/>
              </w:rPr>
            </w:pPr>
            <w:r>
              <w:rPr>
                <w:rFonts w:hint="eastAsia"/>
                <w:szCs w:val="20"/>
              </w:rPr>
              <w:t>4</w:t>
            </w:r>
          </w:p>
        </w:tc>
        <w:tc>
          <w:tcPr>
            <w:tcW w:w="6186" w:type="dxa"/>
            <w:vAlign w:val="center"/>
          </w:tcPr>
          <w:p w14:paraId="69D03FE4" w14:textId="66D0D579" w:rsidR="00954E86" w:rsidRDefault="00CC72EB" w:rsidP="00B0131F">
            <w:pPr>
              <w:tabs>
                <w:tab w:val="left" w:pos="3516"/>
              </w:tabs>
              <w:jc w:val="left"/>
              <w:rPr>
                <w:szCs w:val="20"/>
              </w:rPr>
            </w:pPr>
            <w:r>
              <w:rPr>
                <w:rFonts w:hint="eastAsia"/>
                <w:szCs w:val="20"/>
              </w:rPr>
              <w:t>{</w:t>
            </w:r>
            <w:r w:rsidR="00152291" w:rsidRPr="00152291">
              <w:rPr>
                <w:szCs w:val="20"/>
              </w:rPr>
              <w:t>psi_group_change</w:t>
            </w:r>
            <w:r w:rsidR="00152291">
              <w:rPr>
                <w:szCs w:val="20"/>
              </w:rPr>
              <w:t xml:space="preserve">, </w:t>
            </w:r>
            <w:r w:rsidR="00152291" w:rsidRPr="00152291">
              <w:rPr>
                <w:szCs w:val="20"/>
              </w:rPr>
              <w:t>merge_sched_in</w:t>
            </w:r>
            <w:r w:rsidR="00152291">
              <w:rPr>
                <w:szCs w:val="20"/>
              </w:rPr>
              <w:t xml:space="preserve">, </w:t>
            </w:r>
            <w:r w:rsidR="00152291" w:rsidRPr="00152291">
              <w:rPr>
                <w:szCs w:val="20"/>
              </w:rPr>
              <w:t>event_sched_in</w:t>
            </w:r>
            <w:r w:rsidR="00152291">
              <w:rPr>
                <w:szCs w:val="20"/>
              </w:rPr>
              <w:t xml:space="preserve">, </w:t>
            </w:r>
            <w:r w:rsidR="00152291" w:rsidRPr="00152291">
              <w:rPr>
                <w:szCs w:val="20"/>
              </w:rPr>
              <w:t>native_sched_clock</w:t>
            </w:r>
            <w:r>
              <w:rPr>
                <w:szCs w:val="20"/>
              </w:rPr>
              <w:t xml:space="preserve">}, </w:t>
            </w:r>
            <m:oMath>
              <m:r>
                <w:rPr>
                  <w:rFonts w:ascii="Cambria Math" w:hAnsi="Cambria Math"/>
                  <w:szCs w:val="20"/>
                </w:rPr>
                <m:t>⋯</m:t>
              </m:r>
            </m:oMath>
            <w:r>
              <w:rPr>
                <w:rFonts w:hint="eastAsia"/>
                <w:szCs w:val="20"/>
              </w:rPr>
              <w:t xml:space="preserve"> </w:t>
            </w:r>
            <w:r>
              <w:rPr>
                <w:szCs w:val="20"/>
              </w:rPr>
              <w:t>,{</w:t>
            </w:r>
            <w:r w:rsidR="00152291" w:rsidRPr="00152291">
              <w:rPr>
                <w:szCs w:val="20"/>
              </w:rPr>
              <w:t>merge_sched_in</w:t>
            </w:r>
            <w:r w:rsidR="00152291">
              <w:rPr>
                <w:szCs w:val="20"/>
              </w:rPr>
              <w:t xml:space="preserve">, </w:t>
            </w:r>
            <w:r w:rsidR="00152291" w:rsidRPr="00152291">
              <w:rPr>
                <w:szCs w:val="20"/>
              </w:rPr>
              <w:t>event_sched_in</w:t>
            </w:r>
            <w:r w:rsidR="00152291">
              <w:rPr>
                <w:szCs w:val="20"/>
              </w:rPr>
              <w:t xml:space="preserve">, </w:t>
            </w:r>
            <w:r w:rsidR="00152291" w:rsidRPr="00152291">
              <w:rPr>
                <w:szCs w:val="20"/>
              </w:rPr>
              <w:t>native_sched_clock</w:t>
            </w:r>
            <w:r w:rsidR="00152291">
              <w:rPr>
                <w:szCs w:val="20"/>
              </w:rPr>
              <w:t xml:space="preserve">, </w:t>
            </w:r>
            <w:r w:rsidR="00152291" w:rsidRPr="00152291">
              <w:rPr>
                <w:szCs w:val="20"/>
              </w:rPr>
              <w:t>perf_event_update_userpage</w:t>
            </w:r>
            <w:r>
              <w:rPr>
                <w:szCs w:val="20"/>
              </w:rPr>
              <w:t>}</w:t>
            </w:r>
          </w:p>
        </w:tc>
      </w:tr>
      <w:tr w:rsidR="00954E86" w14:paraId="6AEAD1AD" w14:textId="77777777" w:rsidTr="006927AD">
        <w:tc>
          <w:tcPr>
            <w:tcW w:w="1176" w:type="dxa"/>
            <w:vMerge/>
            <w:shd w:val="clear" w:color="auto" w:fill="E7E6E6" w:themeFill="background2"/>
            <w:vAlign w:val="center"/>
          </w:tcPr>
          <w:p w14:paraId="1C67093C"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37D9FEAA" w14:textId="77777777" w:rsidR="00954E86" w:rsidRDefault="00954E86" w:rsidP="00954E86">
            <w:pPr>
              <w:tabs>
                <w:tab w:val="left" w:pos="3516"/>
              </w:tabs>
              <w:rPr>
                <w:szCs w:val="20"/>
              </w:rPr>
            </w:pPr>
          </w:p>
        </w:tc>
        <w:tc>
          <w:tcPr>
            <w:tcW w:w="603" w:type="dxa"/>
            <w:vAlign w:val="center"/>
          </w:tcPr>
          <w:p w14:paraId="410B9E9E" w14:textId="0336E709" w:rsidR="00954E86" w:rsidRDefault="00954E86" w:rsidP="00954E86">
            <w:pPr>
              <w:tabs>
                <w:tab w:val="left" w:pos="3516"/>
              </w:tabs>
              <w:rPr>
                <w:szCs w:val="20"/>
              </w:rPr>
            </w:pPr>
            <w:r>
              <w:rPr>
                <w:rFonts w:hint="eastAsia"/>
                <w:szCs w:val="20"/>
              </w:rPr>
              <w:t>5</w:t>
            </w:r>
          </w:p>
        </w:tc>
        <w:tc>
          <w:tcPr>
            <w:tcW w:w="6186" w:type="dxa"/>
            <w:vAlign w:val="center"/>
          </w:tcPr>
          <w:p w14:paraId="75D0EB96" w14:textId="151E0969" w:rsidR="00954E86" w:rsidRDefault="00CC72EB" w:rsidP="00B0131F">
            <w:pPr>
              <w:tabs>
                <w:tab w:val="left" w:pos="3516"/>
              </w:tabs>
              <w:jc w:val="left"/>
              <w:rPr>
                <w:szCs w:val="20"/>
              </w:rPr>
            </w:pPr>
            <w:r>
              <w:rPr>
                <w:rFonts w:hint="eastAsia"/>
                <w:szCs w:val="20"/>
              </w:rPr>
              <w:t>{</w:t>
            </w:r>
            <w:r w:rsidR="00322749" w:rsidRPr="00322749">
              <w:rPr>
                <w:szCs w:val="20"/>
              </w:rPr>
              <w:t>psi_group_change</w:t>
            </w:r>
            <w:r w:rsidR="00322749">
              <w:rPr>
                <w:szCs w:val="20"/>
              </w:rPr>
              <w:t xml:space="preserve">, </w:t>
            </w:r>
            <w:r w:rsidR="00322749" w:rsidRPr="00322749">
              <w:rPr>
                <w:szCs w:val="20"/>
              </w:rPr>
              <w:t>merge_sched_in</w:t>
            </w:r>
            <w:r w:rsidR="00322749">
              <w:rPr>
                <w:szCs w:val="20"/>
              </w:rPr>
              <w:t xml:space="preserve">, </w:t>
            </w:r>
            <w:r w:rsidR="00322749" w:rsidRPr="00322749">
              <w:rPr>
                <w:szCs w:val="20"/>
              </w:rPr>
              <w:t>event_sched_in</w:t>
            </w:r>
            <w:r w:rsidR="00322749">
              <w:rPr>
                <w:szCs w:val="20"/>
              </w:rPr>
              <w:t xml:space="preserve">, </w:t>
            </w:r>
            <w:r w:rsidR="00322749" w:rsidRPr="00322749">
              <w:rPr>
                <w:szCs w:val="20"/>
              </w:rPr>
              <w:t>native_sched_clock</w:t>
            </w:r>
            <w:r w:rsidR="00322749">
              <w:rPr>
                <w:szCs w:val="20"/>
              </w:rPr>
              <w:t xml:space="preserve">, </w:t>
            </w:r>
            <w:r w:rsidR="00322749" w:rsidRPr="00322749">
              <w:rPr>
                <w:szCs w:val="20"/>
              </w:rPr>
              <w:t>perf_event_update_userpage</w:t>
            </w:r>
            <w:r>
              <w:rPr>
                <w:szCs w:val="20"/>
              </w:rPr>
              <w:t>}</w:t>
            </w:r>
          </w:p>
        </w:tc>
      </w:tr>
      <w:tr w:rsidR="00954E86" w14:paraId="5E0C7455" w14:textId="77777777" w:rsidTr="006927AD">
        <w:tc>
          <w:tcPr>
            <w:tcW w:w="1176" w:type="dxa"/>
            <w:vMerge/>
            <w:shd w:val="clear" w:color="auto" w:fill="E7E6E6" w:themeFill="background2"/>
            <w:vAlign w:val="center"/>
          </w:tcPr>
          <w:p w14:paraId="69E1D204" w14:textId="77777777" w:rsidR="00954E86" w:rsidRDefault="00954E86" w:rsidP="00954E86">
            <w:pPr>
              <w:tabs>
                <w:tab w:val="left" w:pos="3516"/>
              </w:tabs>
              <w:rPr>
                <w:szCs w:val="20"/>
              </w:rPr>
            </w:pPr>
          </w:p>
        </w:tc>
        <w:tc>
          <w:tcPr>
            <w:tcW w:w="1051" w:type="dxa"/>
            <w:vMerge w:val="restart"/>
            <w:shd w:val="clear" w:color="auto" w:fill="E7E6E6" w:themeFill="background2"/>
            <w:vAlign w:val="center"/>
          </w:tcPr>
          <w:p w14:paraId="1742C28A" w14:textId="237839BA" w:rsidR="00954E86" w:rsidRDefault="00954E86" w:rsidP="00954E86">
            <w:pPr>
              <w:tabs>
                <w:tab w:val="left" w:pos="3516"/>
              </w:tabs>
              <w:rPr>
                <w:szCs w:val="20"/>
              </w:rPr>
            </w:pPr>
            <w:r>
              <w:rPr>
                <w:rFonts w:hint="eastAsia"/>
                <w:szCs w:val="20"/>
              </w:rPr>
              <w:t>E</w:t>
            </w:r>
            <w:r>
              <w:rPr>
                <w:szCs w:val="20"/>
              </w:rPr>
              <w:t>xclusive</w:t>
            </w:r>
          </w:p>
        </w:tc>
        <w:tc>
          <w:tcPr>
            <w:tcW w:w="603" w:type="dxa"/>
            <w:vAlign w:val="center"/>
          </w:tcPr>
          <w:p w14:paraId="772DEEDD" w14:textId="09D48F29" w:rsidR="00954E86" w:rsidRDefault="00954E86" w:rsidP="00954E86">
            <w:pPr>
              <w:tabs>
                <w:tab w:val="left" w:pos="3516"/>
              </w:tabs>
              <w:rPr>
                <w:szCs w:val="20"/>
              </w:rPr>
            </w:pPr>
            <w:r>
              <w:rPr>
                <w:rFonts w:hint="eastAsia"/>
                <w:szCs w:val="20"/>
              </w:rPr>
              <w:t>1</w:t>
            </w:r>
          </w:p>
        </w:tc>
        <w:tc>
          <w:tcPr>
            <w:tcW w:w="6186" w:type="dxa"/>
            <w:vAlign w:val="center"/>
          </w:tcPr>
          <w:p w14:paraId="3831801C" w14:textId="22940A4E" w:rsidR="00954E86" w:rsidRDefault="00CC72EB" w:rsidP="00B0131F">
            <w:pPr>
              <w:tabs>
                <w:tab w:val="left" w:pos="3516"/>
              </w:tabs>
              <w:jc w:val="left"/>
              <w:rPr>
                <w:szCs w:val="20"/>
              </w:rPr>
            </w:pPr>
            <w:r>
              <w:rPr>
                <w:rFonts w:hint="eastAsia"/>
                <w:szCs w:val="20"/>
              </w:rPr>
              <w:t>{</w:t>
            </w:r>
            <w:r w:rsidR="00C3552E" w:rsidRPr="00C3552E">
              <w:rPr>
                <w:szCs w:val="20"/>
              </w:rPr>
              <w:t>__cgroup_bpf_run_filter_skb</w:t>
            </w:r>
            <w:r>
              <w:rPr>
                <w:szCs w:val="20"/>
              </w:rPr>
              <w:t xml:space="preserve">}, </w:t>
            </w:r>
            <m:oMath>
              <m:r>
                <w:rPr>
                  <w:rFonts w:ascii="Cambria Math" w:hAnsi="Cambria Math"/>
                  <w:szCs w:val="20"/>
                </w:rPr>
                <m:t>⋯</m:t>
              </m:r>
            </m:oMath>
            <w:r>
              <w:rPr>
                <w:rFonts w:hint="eastAsia"/>
                <w:szCs w:val="20"/>
              </w:rPr>
              <w:t xml:space="preserve"> </w:t>
            </w:r>
            <w:r>
              <w:rPr>
                <w:szCs w:val="20"/>
              </w:rPr>
              <w:t>,{</w:t>
            </w:r>
            <w:r w:rsidR="00C3552E" w:rsidRPr="00C3552E">
              <w:rPr>
                <w:szCs w:val="20"/>
              </w:rPr>
              <w:t>timerqueue_add</w:t>
            </w:r>
            <w:r>
              <w:rPr>
                <w:szCs w:val="20"/>
              </w:rPr>
              <w:t>}</w:t>
            </w:r>
          </w:p>
        </w:tc>
      </w:tr>
      <w:tr w:rsidR="00954E86" w14:paraId="3F7107A1" w14:textId="77777777" w:rsidTr="006927AD">
        <w:tc>
          <w:tcPr>
            <w:tcW w:w="1176" w:type="dxa"/>
            <w:vMerge/>
            <w:shd w:val="clear" w:color="auto" w:fill="E7E6E6" w:themeFill="background2"/>
            <w:vAlign w:val="center"/>
          </w:tcPr>
          <w:p w14:paraId="354744EE"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0A2C3648" w14:textId="77777777" w:rsidR="00954E86" w:rsidRDefault="00954E86" w:rsidP="00954E86">
            <w:pPr>
              <w:tabs>
                <w:tab w:val="left" w:pos="3516"/>
              </w:tabs>
              <w:rPr>
                <w:szCs w:val="20"/>
              </w:rPr>
            </w:pPr>
          </w:p>
        </w:tc>
        <w:tc>
          <w:tcPr>
            <w:tcW w:w="603" w:type="dxa"/>
            <w:vAlign w:val="center"/>
          </w:tcPr>
          <w:p w14:paraId="5D2B1723" w14:textId="3A84CDFE" w:rsidR="00954E86" w:rsidRDefault="00954E86" w:rsidP="00954E86">
            <w:pPr>
              <w:tabs>
                <w:tab w:val="left" w:pos="3516"/>
              </w:tabs>
              <w:rPr>
                <w:szCs w:val="20"/>
              </w:rPr>
            </w:pPr>
            <w:r>
              <w:rPr>
                <w:rFonts w:hint="eastAsia"/>
                <w:szCs w:val="20"/>
              </w:rPr>
              <w:t>2</w:t>
            </w:r>
          </w:p>
        </w:tc>
        <w:tc>
          <w:tcPr>
            <w:tcW w:w="6186" w:type="dxa"/>
            <w:vAlign w:val="center"/>
          </w:tcPr>
          <w:p w14:paraId="59236F48" w14:textId="50114AAF" w:rsidR="00954E86" w:rsidRDefault="00CC72EB" w:rsidP="00B0131F">
            <w:pPr>
              <w:tabs>
                <w:tab w:val="left" w:pos="3516"/>
              </w:tabs>
              <w:jc w:val="left"/>
              <w:rPr>
                <w:szCs w:val="20"/>
              </w:rPr>
            </w:pPr>
            <w:r>
              <w:rPr>
                <w:rFonts w:hint="eastAsia"/>
                <w:szCs w:val="20"/>
              </w:rPr>
              <w:t>{</w:t>
            </w:r>
            <w:r w:rsidR="00C3552E" w:rsidRPr="00C3552E">
              <w:rPr>
                <w:szCs w:val="20"/>
              </w:rPr>
              <w:t>__cgroup_bpf_run_filter_skb</w:t>
            </w:r>
            <w:r w:rsidR="00C3552E">
              <w:rPr>
                <w:szCs w:val="20"/>
              </w:rPr>
              <w:t xml:space="preserve">, </w:t>
            </w:r>
            <w:r w:rsidR="00C3552E" w:rsidRPr="00C3552E">
              <w:rPr>
                <w:szCs w:val="20"/>
              </w:rPr>
              <w:t>__dev_queue_xmit</w:t>
            </w:r>
            <w:r>
              <w:rPr>
                <w:szCs w:val="20"/>
              </w:rPr>
              <w:t xml:space="preserve">}, </w:t>
            </w:r>
            <m:oMath>
              <m:r>
                <w:rPr>
                  <w:rFonts w:ascii="Cambria Math" w:hAnsi="Cambria Math"/>
                  <w:szCs w:val="20"/>
                </w:rPr>
                <m:t>⋯</m:t>
              </m:r>
            </m:oMath>
            <w:r>
              <w:rPr>
                <w:rFonts w:hint="eastAsia"/>
                <w:szCs w:val="20"/>
              </w:rPr>
              <w:t xml:space="preserve"> </w:t>
            </w:r>
            <w:r>
              <w:rPr>
                <w:szCs w:val="20"/>
              </w:rPr>
              <w:t>,{</w:t>
            </w:r>
            <w:r w:rsidR="00C3552E" w:rsidRPr="00C3552E">
              <w:rPr>
                <w:szCs w:val="20"/>
              </w:rPr>
              <w:t>__ip_queue_xmit</w:t>
            </w:r>
            <w:r w:rsidR="00C3552E">
              <w:rPr>
                <w:szCs w:val="20"/>
              </w:rPr>
              <w:t xml:space="preserve">, </w:t>
            </w:r>
            <w:r w:rsidR="00C3552E" w:rsidRPr="00C3552E">
              <w:rPr>
                <w:szCs w:val="20"/>
              </w:rPr>
              <w:t>timerqueue_add</w:t>
            </w:r>
            <w:r>
              <w:rPr>
                <w:szCs w:val="20"/>
              </w:rPr>
              <w:t>}</w:t>
            </w:r>
          </w:p>
        </w:tc>
      </w:tr>
      <w:tr w:rsidR="00954E86" w14:paraId="52A8519A" w14:textId="77777777" w:rsidTr="006927AD">
        <w:tc>
          <w:tcPr>
            <w:tcW w:w="1176" w:type="dxa"/>
            <w:vMerge/>
            <w:shd w:val="clear" w:color="auto" w:fill="E7E6E6" w:themeFill="background2"/>
            <w:vAlign w:val="center"/>
          </w:tcPr>
          <w:p w14:paraId="4B2D0C56"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1A3F1364" w14:textId="77777777" w:rsidR="00954E86" w:rsidRDefault="00954E86" w:rsidP="00954E86">
            <w:pPr>
              <w:tabs>
                <w:tab w:val="left" w:pos="3516"/>
              </w:tabs>
              <w:rPr>
                <w:szCs w:val="20"/>
              </w:rPr>
            </w:pPr>
          </w:p>
        </w:tc>
        <w:tc>
          <w:tcPr>
            <w:tcW w:w="603" w:type="dxa"/>
            <w:vAlign w:val="center"/>
          </w:tcPr>
          <w:p w14:paraId="00D79622" w14:textId="13DF68A9" w:rsidR="00954E86" w:rsidRDefault="00954E86" w:rsidP="00954E86">
            <w:pPr>
              <w:tabs>
                <w:tab w:val="left" w:pos="3516"/>
              </w:tabs>
              <w:rPr>
                <w:szCs w:val="20"/>
              </w:rPr>
            </w:pPr>
            <w:r>
              <w:rPr>
                <w:rFonts w:hint="eastAsia"/>
                <w:szCs w:val="20"/>
              </w:rPr>
              <w:t>3</w:t>
            </w:r>
          </w:p>
        </w:tc>
        <w:tc>
          <w:tcPr>
            <w:tcW w:w="6186" w:type="dxa"/>
            <w:vAlign w:val="center"/>
          </w:tcPr>
          <w:p w14:paraId="69A74FAB" w14:textId="77B615D3" w:rsidR="00954E86" w:rsidRDefault="00CC72EB" w:rsidP="00B0131F">
            <w:pPr>
              <w:tabs>
                <w:tab w:val="left" w:pos="3516"/>
              </w:tabs>
              <w:jc w:val="left"/>
              <w:rPr>
                <w:szCs w:val="20"/>
              </w:rPr>
            </w:pPr>
            <w:r>
              <w:rPr>
                <w:rFonts w:hint="eastAsia"/>
                <w:szCs w:val="20"/>
              </w:rPr>
              <w:t>{</w:t>
            </w:r>
            <w:r w:rsidR="00C3552E" w:rsidRPr="00C3552E">
              <w:rPr>
                <w:szCs w:val="20"/>
              </w:rPr>
              <w:t>__cgroup_bpf_run_filter_skb</w:t>
            </w:r>
            <w:r w:rsidR="00C3552E">
              <w:rPr>
                <w:szCs w:val="20"/>
              </w:rPr>
              <w:t xml:space="preserve">, </w:t>
            </w:r>
            <w:r w:rsidR="00C3552E" w:rsidRPr="00C3552E">
              <w:rPr>
                <w:szCs w:val="20"/>
              </w:rPr>
              <w:t>__dev_queue_xmit</w:t>
            </w:r>
            <w:r w:rsidR="00C3552E">
              <w:rPr>
                <w:szCs w:val="20"/>
              </w:rPr>
              <w:t xml:space="preserve">, </w:t>
            </w:r>
            <w:r w:rsidR="00C3552E" w:rsidRPr="00C3552E">
              <w:rPr>
                <w:szCs w:val="20"/>
              </w:rPr>
              <w:t>do_poll.constprop.0</w:t>
            </w:r>
            <w:r>
              <w:rPr>
                <w:szCs w:val="20"/>
              </w:rPr>
              <w:t xml:space="preserve">}, </w:t>
            </w:r>
            <m:oMath>
              <m:r>
                <w:rPr>
                  <w:rFonts w:ascii="Cambria Math" w:hAnsi="Cambria Math"/>
                  <w:szCs w:val="20"/>
                </w:rPr>
                <m:t>⋯</m:t>
              </m:r>
            </m:oMath>
            <w:r>
              <w:rPr>
                <w:rFonts w:hint="eastAsia"/>
                <w:szCs w:val="20"/>
              </w:rPr>
              <w:t xml:space="preserve"> </w:t>
            </w:r>
            <w:r>
              <w:rPr>
                <w:szCs w:val="20"/>
              </w:rPr>
              <w:t>,{</w:t>
            </w:r>
            <w:r w:rsidR="00C3552E" w:rsidRPr="00C3552E">
              <w:rPr>
                <w:szCs w:val="20"/>
              </w:rPr>
              <w:t>do_poll.constprop.0</w:t>
            </w:r>
            <w:r w:rsidR="00C3552E">
              <w:rPr>
                <w:szCs w:val="20"/>
              </w:rPr>
              <w:t xml:space="preserve">, </w:t>
            </w:r>
            <w:r w:rsidR="00C3552E" w:rsidRPr="00C3552E">
              <w:rPr>
                <w:szCs w:val="20"/>
              </w:rPr>
              <w:t>__ip_queue_xmit</w:t>
            </w:r>
            <w:r w:rsidR="00C3552E">
              <w:rPr>
                <w:szCs w:val="20"/>
              </w:rPr>
              <w:t xml:space="preserve">, </w:t>
            </w:r>
            <w:r w:rsidR="00C3552E" w:rsidRPr="00C3552E">
              <w:rPr>
                <w:szCs w:val="20"/>
              </w:rPr>
              <w:t>timerqueue_add</w:t>
            </w:r>
            <w:r>
              <w:rPr>
                <w:szCs w:val="20"/>
              </w:rPr>
              <w:t>}</w:t>
            </w:r>
          </w:p>
        </w:tc>
      </w:tr>
      <w:tr w:rsidR="00954E86" w14:paraId="5382A5BD" w14:textId="77777777" w:rsidTr="006927AD">
        <w:tc>
          <w:tcPr>
            <w:tcW w:w="1176" w:type="dxa"/>
            <w:vMerge/>
            <w:shd w:val="clear" w:color="auto" w:fill="E7E6E6" w:themeFill="background2"/>
            <w:vAlign w:val="center"/>
          </w:tcPr>
          <w:p w14:paraId="19A4331D"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4B499FF9" w14:textId="77777777" w:rsidR="00954E86" w:rsidRDefault="00954E86" w:rsidP="00954E86">
            <w:pPr>
              <w:tabs>
                <w:tab w:val="left" w:pos="3516"/>
              </w:tabs>
              <w:rPr>
                <w:szCs w:val="20"/>
              </w:rPr>
            </w:pPr>
          </w:p>
        </w:tc>
        <w:tc>
          <w:tcPr>
            <w:tcW w:w="603" w:type="dxa"/>
            <w:vAlign w:val="center"/>
          </w:tcPr>
          <w:p w14:paraId="628AF563" w14:textId="7CBED7A2" w:rsidR="00954E86" w:rsidRDefault="00954E86" w:rsidP="00954E86">
            <w:pPr>
              <w:tabs>
                <w:tab w:val="left" w:pos="3516"/>
              </w:tabs>
              <w:rPr>
                <w:szCs w:val="20"/>
              </w:rPr>
            </w:pPr>
            <w:r>
              <w:rPr>
                <w:rFonts w:hint="eastAsia"/>
                <w:szCs w:val="20"/>
              </w:rPr>
              <w:t>4</w:t>
            </w:r>
          </w:p>
        </w:tc>
        <w:tc>
          <w:tcPr>
            <w:tcW w:w="6186" w:type="dxa"/>
            <w:vAlign w:val="center"/>
          </w:tcPr>
          <w:p w14:paraId="07F4C051" w14:textId="4187A5A8" w:rsidR="00954E86" w:rsidRDefault="00CC72EB" w:rsidP="00B0131F">
            <w:pPr>
              <w:tabs>
                <w:tab w:val="left" w:pos="3516"/>
              </w:tabs>
              <w:jc w:val="left"/>
              <w:rPr>
                <w:szCs w:val="20"/>
              </w:rPr>
            </w:pPr>
            <w:r>
              <w:rPr>
                <w:rFonts w:hint="eastAsia"/>
                <w:szCs w:val="20"/>
              </w:rPr>
              <w:t>{</w:t>
            </w:r>
            <w:r w:rsidR="00C3552E" w:rsidRPr="00C3552E">
              <w:rPr>
                <w:szCs w:val="20"/>
              </w:rPr>
              <w:t>__cgroup_bpf_run_filter_skb</w:t>
            </w:r>
            <w:r w:rsidR="00C3552E">
              <w:rPr>
                <w:szCs w:val="20"/>
              </w:rPr>
              <w:t xml:space="preserve">, </w:t>
            </w:r>
            <w:r w:rsidR="00C3552E" w:rsidRPr="00C3552E">
              <w:rPr>
                <w:szCs w:val="20"/>
              </w:rPr>
              <w:t>__dev_queue_xmit</w:t>
            </w:r>
            <w:r w:rsidR="00C3552E">
              <w:rPr>
                <w:szCs w:val="20"/>
              </w:rPr>
              <w:t xml:space="preserve">, </w:t>
            </w:r>
            <w:r w:rsidR="00C3552E" w:rsidRPr="00C3552E">
              <w:rPr>
                <w:szCs w:val="20"/>
              </w:rPr>
              <w:t>do_poll.constprop.0</w:t>
            </w:r>
            <w:r w:rsidR="00C3552E">
              <w:rPr>
                <w:szCs w:val="20"/>
              </w:rPr>
              <w:t xml:space="preserve">, </w:t>
            </w:r>
            <w:r w:rsidR="00C3552E" w:rsidRPr="00C3552E">
              <w:rPr>
                <w:szCs w:val="20"/>
              </w:rPr>
              <w:t>__ip_queue_xmit</w:t>
            </w:r>
            <w:r>
              <w:rPr>
                <w:szCs w:val="20"/>
              </w:rPr>
              <w:t xml:space="preserve">}, </w:t>
            </w:r>
            <m:oMath>
              <m:r>
                <w:rPr>
                  <w:rFonts w:ascii="Cambria Math" w:hAnsi="Cambria Math"/>
                  <w:szCs w:val="20"/>
                </w:rPr>
                <m:t>⋯</m:t>
              </m:r>
            </m:oMath>
            <w:r>
              <w:rPr>
                <w:rFonts w:hint="eastAsia"/>
                <w:szCs w:val="20"/>
              </w:rPr>
              <w:t xml:space="preserve"> </w:t>
            </w:r>
            <w:r>
              <w:rPr>
                <w:szCs w:val="20"/>
              </w:rPr>
              <w:t>,{</w:t>
            </w:r>
            <w:r w:rsidR="00C3552E" w:rsidRPr="00C3552E">
              <w:rPr>
                <w:szCs w:val="20"/>
              </w:rPr>
              <w:t>__dev_queue_xmit</w:t>
            </w:r>
            <w:r w:rsidR="00C3552E">
              <w:rPr>
                <w:szCs w:val="20"/>
              </w:rPr>
              <w:t xml:space="preserve">, </w:t>
            </w:r>
            <w:r w:rsidR="00C3552E" w:rsidRPr="00C3552E">
              <w:rPr>
                <w:szCs w:val="20"/>
              </w:rPr>
              <w:t>do_poll.constprop.0</w:t>
            </w:r>
            <w:r w:rsidR="00C3552E">
              <w:rPr>
                <w:szCs w:val="20"/>
              </w:rPr>
              <w:t xml:space="preserve">, </w:t>
            </w:r>
            <w:r w:rsidR="00C3552E" w:rsidRPr="00C3552E">
              <w:rPr>
                <w:szCs w:val="20"/>
              </w:rPr>
              <w:t>__ip_queue_xmit</w:t>
            </w:r>
            <w:r w:rsidR="00C3552E">
              <w:rPr>
                <w:szCs w:val="20"/>
              </w:rPr>
              <w:t xml:space="preserve">, </w:t>
            </w:r>
            <w:r w:rsidR="00C3552E" w:rsidRPr="00C3552E">
              <w:rPr>
                <w:szCs w:val="20"/>
              </w:rPr>
              <w:t>timerqueue_add</w:t>
            </w:r>
            <w:r>
              <w:rPr>
                <w:szCs w:val="20"/>
              </w:rPr>
              <w:t>}</w:t>
            </w:r>
          </w:p>
        </w:tc>
      </w:tr>
      <w:tr w:rsidR="00954E86" w14:paraId="3A39ABCA" w14:textId="77777777" w:rsidTr="006927AD">
        <w:tc>
          <w:tcPr>
            <w:tcW w:w="1176" w:type="dxa"/>
            <w:vMerge/>
            <w:shd w:val="clear" w:color="auto" w:fill="E7E6E6" w:themeFill="background2"/>
            <w:vAlign w:val="center"/>
          </w:tcPr>
          <w:p w14:paraId="659D3211"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5A96B388" w14:textId="77777777" w:rsidR="00954E86" w:rsidRDefault="00954E86" w:rsidP="00954E86">
            <w:pPr>
              <w:tabs>
                <w:tab w:val="left" w:pos="3516"/>
              </w:tabs>
              <w:rPr>
                <w:szCs w:val="20"/>
              </w:rPr>
            </w:pPr>
          </w:p>
        </w:tc>
        <w:tc>
          <w:tcPr>
            <w:tcW w:w="603" w:type="dxa"/>
            <w:vAlign w:val="center"/>
          </w:tcPr>
          <w:p w14:paraId="62723DD3" w14:textId="4063638E" w:rsidR="00954E86" w:rsidRDefault="00954E86" w:rsidP="00954E86">
            <w:pPr>
              <w:tabs>
                <w:tab w:val="left" w:pos="3516"/>
              </w:tabs>
              <w:rPr>
                <w:szCs w:val="20"/>
              </w:rPr>
            </w:pPr>
            <w:r>
              <w:rPr>
                <w:rFonts w:hint="eastAsia"/>
                <w:szCs w:val="20"/>
              </w:rPr>
              <w:t>5</w:t>
            </w:r>
          </w:p>
        </w:tc>
        <w:tc>
          <w:tcPr>
            <w:tcW w:w="6186" w:type="dxa"/>
            <w:vAlign w:val="center"/>
          </w:tcPr>
          <w:p w14:paraId="53BAA430" w14:textId="1944B372" w:rsidR="00954E86" w:rsidRDefault="00CC72EB" w:rsidP="00B0131F">
            <w:pPr>
              <w:tabs>
                <w:tab w:val="left" w:pos="3516"/>
              </w:tabs>
              <w:jc w:val="left"/>
              <w:rPr>
                <w:szCs w:val="20"/>
              </w:rPr>
            </w:pPr>
            <w:r>
              <w:rPr>
                <w:rFonts w:hint="eastAsia"/>
                <w:szCs w:val="20"/>
              </w:rPr>
              <w:t>{</w:t>
            </w:r>
            <w:r w:rsidR="000B6A60" w:rsidRPr="000B6A60">
              <w:rPr>
                <w:szCs w:val="20"/>
              </w:rPr>
              <w:t>__cgroup_bpf_run_filter_skb</w:t>
            </w:r>
            <w:r w:rsidR="000B6A60">
              <w:rPr>
                <w:szCs w:val="20"/>
              </w:rPr>
              <w:t xml:space="preserve">, </w:t>
            </w:r>
            <w:r w:rsidR="000B6A60" w:rsidRPr="000B6A60">
              <w:rPr>
                <w:szCs w:val="20"/>
              </w:rPr>
              <w:t>__dev_queue_xmit</w:t>
            </w:r>
            <w:r w:rsidR="000B6A60">
              <w:rPr>
                <w:szCs w:val="20"/>
              </w:rPr>
              <w:t xml:space="preserve">, </w:t>
            </w:r>
            <w:r w:rsidR="000B6A60" w:rsidRPr="000B6A60">
              <w:rPr>
                <w:szCs w:val="20"/>
              </w:rPr>
              <w:t>do_poll.constprop.0</w:t>
            </w:r>
            <w:r w:rsidR="000B6A60">
              <w:rPr>
                <w:szCs w:val="20"/>
              </w:rPr>
              <w:t xml:space="preserve">, </w:t>
            </w:r>
            <w:r w:rsidR="000B6A60" w:rsidRPr="000B6A60">
              <w:rPr>
                <w:szCs w:val="20"/>
              </w:rPr>
              <w:t>__ip_queue_xmit</w:t>
            </w:r>
            <w:r w:rsidR="000B6A60">
              <w:rPr>
                <w:szCs w:val="20"/>
              </w:rPr>
              <w:t xml:space="preserve">, </w:t>
            </w:r>
            <w:r w:rsidR="000B6A60" w:rsidRPr="000B6A60">
              <w:rPr>
                <w:szCs w:val="20"/>
              </w:rPr>
              <w:t>timerqueue_add</w:t>
            </w:r>
            <w:r>
              <w:rPr>
                <w:szCs w:val="20"/>
              </w:rPr>
              <w:t>}</w:t>
            </w:r>
          </w:p>
        </w:tc>
      </w:tr>
      <w:tr w:rsidR="00954E86" w14:paraId="0211EB49" w14:textId="77777777" w:rsidTr="006927AD">
        <w:tc>
          <w:tcPr>
            <w:tcW w:w="1176" w:type="dxa"/>
            <w:vMerge/>
            <w:shd w:val="clear" w:color="auto" w:fill="E7E6E6" w:themeFill="background2"/>
            <w:vAlign w:val="center"/>
          </w:tcPr>
          <w:p w14:paraId="349B316C" w14:textId="77777777" w:rsidR="00954E86" w:rsidRDefault="00954E86" w:rsidP="00954E86">
            <w:pPr>
              <w:tabs>
                <w:tab w:val="left" w:pos="3516"/>
              </w:tabs>
              <w:rPr>
                <w:szCs w:val="20"/>
              </w:rPr>
            </w:pPr>
          </w:p>
        </w:tc>
        <w:tc>
          <w:tcPr>
            <w:tcW w:w="1051" w:type="dxa"/>
            <w:vMerge w:val="restart"/>
            <w:shd w:val="clear" w:color="auto" w:fill="E7E6E6" w:themeFill="background2"/>
            <w:vAlign w:val="center"/>
          </w:tcPr>
          <w:p w14:paraId="40C3D39A" w14:textId="564B5DD0" w:rsidR="00954E86" w:rsidRDefault="00954E86" w:rsidP="00954E86">
            <w:pPr>
              <w:tabs>
                <w:tab w:val="left" w:pos="3516"/>
              </w:tabs>
              <w:rPr>
                <w:szCs w:val="20"/>
              </w:rPr>
            </w:pPr>
            <w:r>
              <w:rPr>
                <w:rFonts w:hint="eastAsia"/>
                <w:szCs w:val="20"/>
              </w:rPr>
              <w:t>A</w:t>
            </w:r>
            <w:r>
              <w:rPr>
                <w:szCs w:val="20"/>
              </w:rPr>
              <w:t>ll</w:t>
            </w:r>
          </w:p>
        </w:tc>
        <w:tc>
          <w:tcPr>
            <w:tcW w:w="603" w:type="dxa"/>
            <w:vAlign w:val="center"/>
          </w:tcPr>
          <w:p w14:paraId="33998CD8" w14:textId="57821576" w:rsidR="00954E86" w:rsidRDefault="00954E86" w:rsidP="00954E86">
            <w:pPr>
              <w:tabs>
                <w:tab w:val="left" w:pos="3516"/>
              </w:tabs>
              <w:rPr>
                <w:szCs w:val="20"/>
              </w:rPr>
            </w:pPr>
            <w:r>
              <w:rPr>
                <w:rFonts w:hint="eastAsia"/>
                <w:szCs w:val="20"/>
              </w:rPr>
              <w:t>1</w:t>
            </w:r>
          </w:p>
        </w:tc>
        <w:tc>
          <w:tcPr>
            <w:tcW w:w="6186" w:type="dxa"/>
            <w:vAlign w:val="center"/>
          </w:tcPr>
          <w:p w14:paraId="24BD0267" w14:textId="650703E3" w:rsidR="00954E86" w:rsidRDefault="00CC72EB" w:rsidP="00B0131F">
            <w:pPr>
              <w:tabs>
                <w:tab w:val="left" w:pos="3516"/>
              </w:tabs>
              <w:jc w:val="left"/>
              <w:rPr>
                <w:szCs w:val="20"/>
              </w:rPr>
            </w:pPr>
            <w:r>
              <w:rPr>
                <w:rFonts w:hint="eastAsia"/>
                <w:szCs w:val="20"/>
              </w:rPr>
              <w:t>{</w:t>
            </w:r>
            <w:r w:rsidR="0076742D" w:rsidRPr="0076742D">
              <w:rPr>
                <w:szCs w:val="20"/>
              </w:rPr>
              <w:t>psi_group_change</w:t>
            </w:r>
            <w:r>
              <w:rPr>
                <w:szCs w:val="20"/>
              </w:rPr>
              <w:t xml:space="preserve">}, </w:t>
            </w:r>
            <m:oMath>
              <m:r>
                <w:rPr>
                  <w:rFonts w:ascii="Cambria Math" w:hAnsi="Cambria Math"/>
                  <w:szCs w:val="20"/>
                </w:rPr>
                <m:t>⋯</m:t>
              </m:r>
            </m:oMath>
            <w:r>
              <w:rPr>
                <w:rFonts w:hint="eastAsia"/>
                <w:szCs w:val="20"/>
              </w:rPr>
              <w:t xml:space="preserve"> </w:t>
            </w:r>
            <w:r>
              <w:rPr>
                <w:szCs w:val="20"/>
              </w:rPr>
              <w:t>,{</w:t>
            </w:r>
            <w:r w:rsidR="0076742D" w:rsidRPr="0076742D">
              <w:rPr>
                <w:szCs w:val="20"/>
              </w:rPr>
              <w:t>perf_event_update_userpage</w:t>
            </w:r>
            <w:r>
              <w:rPr>
                <w:szCs w:val="20"/>
              </w:rPr>
              <w:t>}</w:t>
            </w:r>
          </w:p>
        </w:tc>
      </w:tr>
      <w:tr w:rsidR="00954E86" w14:paraId="605F4456" w14:textId="77777777" w:rsidTr="006927AD">
        <w:tc>
          <w:tcPr>
            <w:tcW w:w="1176" w:type="dxa"/>
            <w:vMerge/>
            <w:shd w:val="clear" w:color="auto" w:fill="E7E6E6" w:themeFill="background2"/>
            <w:vAlign w:val="center"/>
          </w:tcPr>
          <w:p w14:paraId="2ABCC174"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2656547C" w14:textId="77777777" w:rsidR="00954E86" w:rsidRDefault="00954E86" w:rsidP="00954E86">
            <w:pPr>
              <w:tabs>
                <w:tab w:val="left" w:pos="3516"/>
              </w:tabs>
              <w:rPr>
                <w:szCs w:val="20"/>
              </w:rPr>
            </w:pPr>
          </w:p>
        </w:tc>
        <w:tc>
          <w:tcPr>
            <w:tcW w:w="603" w:type="dxa"/>
            <w:vAlign w:val="center"/>
          </w:tcPr>
          <w:p w14:paraId="58F3EE9D" w14:textId="347E419C" w:rsidR="00954E86" w:rsidRDefault="00954E86" w:rsidP="00954E86">
            <w:pPr>
              <w:tabs>
                <w:tab w:val="left" w:pos="3516"/>
              </w:tabs>
              <w:rPr>
                <w:szCs w:val="20"/>
              </w:rPr>
            </w:pPr>
            <w:r>
              <w:rPr>
                <w:rFonts w:hint="eastAsia"/>
                <w:szCs w:val="20"/>
              </w:rPr>
              <w:t>2</w:t>
            </w:r>
          </w:p>
        </w:tc>
        <w:tc>
          <w:tcPr>
            <w:tcW w:w="6186" w:type="dxa"/>
            <w:vAlign w:val="center"/>
          </w:tcPr>
          <w:p w14:paraId="2115E783" w14:textId="285E501A" w:rsidR="00954E86" w:rsidRDefault="00CC72EB" w:rsidP="00B0131F">
            <w:pPr>
              <w:tabs>
                <w:tab w:val="left" w:pos="3516"/>
              </w:tabs>
              <w:jc w:val="left"/>
              <w:rPr>
                <w:szCs w:val="20"/>
              </w:rPr>
            </w:pPr>
            <w:r>
              <w:rPr>
                <w:rFonts w:hint="eastAsia"/>
                <w:szCs w:val="20"/>
              </w:rPr>
              <w:t>{</w:t>
            </w:r>
            <w:r w:rsidR="0031073F" w:rsidRPr="0031073F">
              <w:rPr>
                <w:szCs w:val="20"/>
              </w:rPr>
              <w:t>psi_group_change</w:t>
            </w:r>
            <w:r w:rsidR="0031073F">
              <w:rPr>
                <w:szCs w:val="20"/>
              </w:rPr>
              <w:t xml:space="preserve">, </w:t>
            </w:r>
            <w:r w:rsidR="0031073F" w:rsidRPr="0031073F">
              <w:rPr>
                <w:szCs w:val="20"/>
              </w:rPr>
              <w:t>merge_sched_in</w:t>
            </w:r>
            <w:r>
              <w:rPr>
                <w:szCs w:val="20"/>
              </w:rPr>
              <w:t xml:space="preserve">}, </w:t>
            </w:r>
            <m:oMath>
              <m:r>
                <w:rPr>
                  <w:rFonts w:ascii="Cambria Math" w:hAnsi="Cambria Math"/>
                  <w:szCs w:val="20"/>
                </w:rPr>
                <m:t>⋯</m:t>
              </m:r>
            </m:oMath>
            <w:r>
              <w:rPr>
                <w:rFonts w:hint="eastAsia"/>
                <w:szCs w:val="20"/>
              </w:rPr>
              <w:t xml:space="preserve"> </w:t>
            </w:r>
            <w:r>
              <w:rPr>
                <w:szCs w:val="20"/>
              </w:rPr>
              <w:t>,{</w:t>
            </w:r>
            <w:r w:rsidR="0031073F" w:rsidRPr="0031073F">
              <w:rPr>
                <w:szCs w:val="20"/>
              </w:rPr>
              <w:t>native_sched_clock</w:t>
            </w:r>
            <w:r w:rsidR="0031073F">
              <w:rPr>
                <w:szCs w:val="20"/>
              </w:rPr>
              <w:t xml:space="preserve">, </w:t>
            </w:r>
            <w:r w:rsidR="0031073F" w:rsidRPr="0031073F">
              <w:rPr>
                <w:szCs w:val="20"/>
              </w:rPr>
              <w:t>perf_event_update_userpage</w:t>
            </w:r>
            <w:r>
              <w:rPr>
                <w:szCs w:val="20"/>
              </w:rPr>
              <w:t>}</w:t>
            </w:r>
          </w:p>
        </w:tc>
      </w:tr>
      <w:tr w:rsidR="00954E86" w14:paraId="569959B9" w14:textId="77777777" w:rsidTr="006927AD">
        <w:tc>
          <w:tcPr>
            <w:tcW w:w="1176" w:type="dxa"/>
            <w:vMerge/>
            <w:shd w:val="clear" w:color="auto" w:fill="E7E6E6" w:themeFill="background2"/>
            <w:vAlign w:val="center"/>
          </w:tcPr>
          <w:p w14:paraId="03E9BD7E"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39173AE1" w14:textId="77777777" w:rsidR="00954E86" w:rsidRDefault="00954E86" w:rsidP="00954E86">
            <w:pPr>
              <w:tabs>
                <w:tab w:val="left" w:pos="3516"/>
              </w:tabs>
              <w:rPr>
                <w:szCs w:val="20"/>
              </w:rPr>
            </w:pPr>
          </w:p>
        </w:tc>
        <w:tc>
          <w:tcPr>
            <w:tcW w:w="603" w:type="dxa"/>
            <w:vAlign w:val="center"/>
          </w:tcPr>
          <w:p w14:paraId="4B3A94BE" w14:textId="6AA7CD2B" w:rsidR="00954E86" w:rsidRDefault="00954E86" w:rsidP="00954E86">
            <w:pPr>
              <w:tabs>
                <w:tab w:val="left" w:pos="3516"/>
              </w:tabs>
              <w:rPr>
                <w:szCs w:val="20"/>
              </w:rPr>
            </w:pPr>
            <w:r>
              <w:rPr>
                <w:rFonts w:hint="eastAsia"/>
                <w:szCs w:val="20"/>
              </w:rPr>
              <w:t>3</w:t>
            </w:r>
          </w:p>
        </w:tc>
        <w:tc>
          <w:tcPr>
            <w:tcW w:w="6186" w:type="dxa"/>
            <w:vAlign w:val="center"/>
          </w:tcPr>
          <w:p w14:paraId="2169100C" w14:textId="1A0E7F03" w:rsidR="00954E86" w:rsidRDefault="00CC72EB" w:rsidP="00B0131F">
            <w:pPr>
              <w:tabs>
                <w:tab w:val="left" w:pos="3516"/>
              </w:tabs>
              <w:jc w:val="left"/>
              <w:rPr>
                <w:szCs w:val="20"/>
              </w:rPr>
            </w:pPr>
            <w:r>
              <w:rPr>
                <w:rFonts w:hint="eastAsia"/>
                <w:szCs w:val="20"/>
              </w:rPr>
              <w:t>{</w:t>
            </w:r>
            <w:r w:rsidR="00A7624E" w:rsidRPr="00A7624E">
              <w:rPr>
                <w:szCs w:val="20"/>
              </w:rPr>
              <w:t>psi_group_change</w:t>
            </w:r>
            <w:r w:rsidR="00A7624E">
              <w:rPr>
                <w:szCs w:val="20"/>
              </w:rPr>
              <w:t xml:space="preserve">, </w:t>
            </w:r>
            <w:r w:rsidR="00A7624E" w:rsidRPr="00A7624E">
              <w:rPr>
                <w:szCs w:val="20"/>
              </w:rPr>
              <w:t>merge_sched_in</w:t>
            </w:r>
            <w:r w:rsidR="00A7624E">
              <w:rPr>
                <w:szCs w:val="20"/>
              </w:rPr>
              <w:t xml:space="preserve">, </w:t>
            </w:r>
            <w:r w:rsidR="00A7624E" w:rsidRPr="00A7624E">
              <w:rPr>
                <w:szCs w:val="20"/>
              </w:rPr>
              <w:t>event_sched_in</w:t>
            </w:r>
            <w:r>
              <w:rPr>
                <w:szCs w:val="20"/>
              </w:rPr>
              <w:t xml:space="preserve">}, </w:t>
            </w:r>
            <m:oMath>
              <m:r>
                <w:rPr>
                  <w:rFonts w:ascii="Cambria Math" w:hAnsi="Cambria Math"/>
                  <w:szCs w:val="20"/>
                </w:rPr>
                <m:t>⋯</m:t>
              </m:r>
            </m:oMath>
            <w:r>
              <w:rPr>
                <w:rFonts w:hint="eastAsia"/>
                <w:szCs w:val="20"/>
              </w:rPr>
              <w:t xml:space="preserve"> </w:t>
            </w:r>
            <w:r>
              <w:rPr>
                <w:szCs w:val="20"/>
              </w:rPr>
              <w:t>,{</w:t>
            </w:r>
            <w:r w:rsidR="00A7624E">
              <w:t xml:space="preserve"> </w:t>
            </w:r>
            <w:r w:rsidR="00A7624E" w:rsidRPr="00A7624E">
              <w:rPr>
                <w:szCs w:val="20"/>
              </w:rPr>
              <w:t>event_sched_in</w:t>
            </w:r>
            <w:r w:rsidR="00A7624E">
              <w:rPr>
                <w:szCs w:val="20"/>
              </w:rPr>
              <w:t xml:space="preserve">, </w:t>
            </w:r>
            <w:r w:rsidR="00A7624E" w:rsidRPr="00A7624E">
              <w:rPr>
                <w:szCs w:val="20"/>
              </w:rPr>
              <w:t>native_sched_clock</w:t>
            </w:r>
            <w:r w:rsidR="00A7624E">
              <w:rPr>
                <w:szCs w:val="20"/>
              </w:rPr>
              <w:t xml:space="preserve">, </w:t>
            </w:r>
            <w:r w:rsidR="00A7624E" w:rsidRPr="00A7624E">
              <w:rPr>
                <w:szCs w:val="20"/>
              </w:rPr>
              <w:t>perf_event_update_userpage</w:t>
            </w:r>
            <w:r>
              <w:rPr>
                <w:szCs w:val="20"/>
              </w:rPr>
              <w:t>}</w:t>
            </w:r>
          </w:p>
        </w:tc>
      </w:tr>
      <w:tr w:rsidR="00954E86" w14:paraId="7068CEEB" w14:textId="77777777" w:rsidTr="006927AD">
        <w:tc>
          <w:tcPr>
            <w:tcW w:w="1176" w:type="dxa"/>
            <w:vMerge/>
            <w:shd w:val="clear" w:color="auto" w:fill="E7E6E6" w:themeFill="background2"/>
            <w:vAlign w:val="center"/>
          </w:tcPr>
          <w:p w14:paraId="0E1A85C6"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2A8AC889" w14:textId="77777777" w:rsidR="00954E86" w:rsidRDefault="00954E86" w:rsidP="00954E86">
            <w:pPr>
              <w:tabs>
                <w:tab w:val="left" w:pos="3516"/>
              </w:tabs>
              <w:rPr>
                <w:szCs w:val="20"/>
              </w:rPr>
            </w:pPr>
          </w:p>
        </w:tc>
        <w:tc>
          <w:tcPr>
            <w:tcW w:w="603" w:type="dxa"/>
            <w:vAlign w:val="center"/>
          </w:tcPr>
          <w:p w14:paraId="293BEDD0" w14:textId="4276E01C" w:rsidR="00954E86" w:rsidRDefault="00954E86" w:rsidP="00954E86">
            <w:pPr>
              <w:tabs>
                <w:tab w:val="left" w:pos="3516"/>
              </w:tabs>
              <w:rPr>
                <w:szCs w:val="20"/>
              </w:rPr>
            </w:pPr>
            <w:r>
              <w:rPr>
                <w:rFonts w:hint="eastAsia"/>
                <w:szCs w:val="20"/>
              </w:rPr>
              <w:t>4</w:t>
            </w:r>
          </w:p>
        </w:tc>
        <w:tc>
          <w:tcPr>
            <w:tcW w:w="6186" w:type="dxa"/>
            <w:vAlign w:val="center"/>
          </w:tcPr>
          <w:p w14:paraId="7B1F0752" w14:textId="1A2CD17C" w:rsidR="00954E86" w:rsidRDefault="00CC72EB" w:rsidP="00B0131F">
            <w:pPr>
              <w:tabs>
                <w:tab w:val="left" w:pos="3516"/>
              </w:tabs>
              <w:jc w:val="left"/>
              <w:rPr>
                <w:szCs w:val="20"/>
              </w:rPr>
            </w:pPr>
            <w:r>
              <w:rPr>
                <w:rFonts w:hint="eastAsia"/>
                <w:szCs w:val="20"/>
              </w:rPr>
              <w:t>{</w:t>
            </w:r>
            <w:r w:rsidR="00A7624E" w:rsidRPr="00A7624E">
              <w:rPr>
                <w:szCs w:val="20"/>
              </w:rPr>
              <w:t>psi_group_change</w:t>
            </w:r>
            <w:r w:rsidR="00A7624E">
              <w:rPr>
                <w:szCs w:val="20"/>
              </w:rPr>
              <w:t xml:space="preserve">, </w:t>
            </w:r>
            <w:r w:rsidR="00A7624E" w:rsidRPr="00A7624E">
              <w:rPr>
                <w:szCs w:val="20"/>
              </w:rPr>
              <w:t>merge_sched_in</w:t>
            </w:r>
            <w:r w:rsidR="00A7624E">
              <w:rPr>
                <w:szCs w:val="20"/>
              </w:rPr>
              <w:t xml:space="preserve">, </w:t>
            </w:r>
            <w:r w:rsidR="00A7624E" w:rsidRPr="00A7624E">
              <w:rPr>
                <w:szCs w:val="20"/>
              </w:rPr>
              <w:t>event_sched_in</w:t>
            </w:r>
            <w:r w:rsidR="00A7624E">
              <w:rPr>
                <w:szCs w:val="20"/>
              </w:rPr>
              <w:t xml:space="preserve">, </w:t>
            </w:r>
            <w:r w:rsidR="00A7624E" w:rsidRPr="00A7624E">
              <w:rPr>
                <w:szCs w:val="20"/>
              </w:rPr>
              <w:t>native_sched_clock</w:t>
            </w:r>
            <w:r>
              <w:rPr>
                <w:szCs w:val="20"/>
              </w:rPr>
              <w:t xml:space="preserve">}, </w:t>
            </w:r>
            <m:oMath>
              <m:r>
                <w:rPr>
                  <w:rFonts w:ascii="Cambria Math" w:hAnsi="Cambria Math"/>
                  <w:szCs w:val="20"/>
                </w:rPr>
                <m:t>⋯</m:t>
              </m:r>
            </m:oMath>
            <w:r>
              <w:rPr>
                <w:rFonts w:hint="eastAsia"/>
                <w:szCs w:val="20"/>
              </w:rPr>
              <w:t xml:space="preserve"> </w:t>
            </w:r>
            <w:r>
              <w:rPr>
                <w:szCs w:val="20"/>
              </w:rPr>
              <w:t>,{</w:t>
            </w:r>
            <w:r w:rsidR="00A7624E" w:rsidRPr="00A7624E">
              <w:rPr>
                <w:szCs w:val="20"/>
              </w:rPr>
              <w:t>merge_sched_in</w:t>
            </w:r>
            <w:r w:rsidR="00A7624E">
              <w:rPr>
                <w:szCs w:val="20"/>
              </w:rPr>
              <w:t xml:space="preserve">, </w:t>
            </w:r>
            <w:r w:rsidR="00A7624E" w:rsidRPr="00A7624E">
              <w:rPr>
                <w:szCs w:val="20"/>
              </w:rPr>
              <w:t>event_sched_in</w:t>
            </w:r>
            <w:r w:rsidR="00A7624E">
              <w:rPr>
                <w:szCs w:val="20"/>
              </w:rPr>
              <w:t xml:space="preserve">, </w:t>
            </w:r>
            <w:r w:rsidR="00A7624E" w:rsidRPr="00A7624E">
              <w:rPr>
                <w:szCs w:val="20"/>
              </w:rPr>
              <w:t>native_sched_clock</w:t>
            </w:r>
            <w:r w:rsidR="00A7624E">
              <w:rPr>
                <w:szCs w:val="20"/>
              </w:rPr>
              <w:t xml:space="preserve">, </w:t>
            </w:r>
            <w:r w:rsidR="00A7624E" w:rsidRPr="00A7624E">
              <w:rPr>
                <w:szCs w:val="20"/>
              </w:rPr>
              <w:t>perf_event_update_userpage</w:t>
            </w:r>
            <w:r>
              <w:rPr>
                <w:szCs w:val="20"/>
              </w:rPr>
              <w:t>}</w:t>
            </w:r>
          </w:p>
        </w:tc>
      </w:tr>
      <w:tr w:rsidR="00954E86" w14:paraId="29E7EDC6" w14:textId="77777777" w:rsidTr="006927AD">
        <w:tc>
          <w:tcPr>
            <w:tcW w:w="1176" w:type="dxa"/>
            <w:vMerge/>
            <w:shd w:val="clear" w:color="auto" w:fill="E7E6E6" w:themeFill="background2"/>
            <w:vAlign w:val="center"/>
          </w:tcPr>
          <w:p w14:paraId="43F3C96F" w14:textId="77777777" w:rsidR="00954E86" w:rsidRDefault="00954E86" w:rsidP="00954E86">
            <w:pPr>
              <w:tabs>
                <w:tab w:val="left" w:pos="3516"/>
              </w:tabs>
              <w:rPr>
                <w:szCs w:val="20"/>
              </w:rPr>
            </w:pPr>
          </w:p>
        </w:tc>
        <w:tc>
          <w:tcPr>
            <w:tcW w:w="1051" w:type="dxa"/>
            <w:vMerge/>
            <w:shd w:val="clear" w:color="auto" w:fill="E7E6E6" w:themeFill="background2"/>
            <w:vAlign w:val="center"/>
          </w:tcPr>
          <w:p w14:paraId="7A837FD0" w14:textId="77777777" w:rsidR="00954E86" w:rsidRDefault="00954E86" w:rsidP="00954E86">
            <w:pPr>
              <w:tabs>
                <w:tab w:val="left" w:pos="3516"/>
              </w:tabs>
              <w:rPr>
                <w:szCs w:val="20"/>
              </w:rPr>
            </w:pPr>
          </w:p>
        </w:tc>
        <w:tc>
          <w:tcPr>
            <w:tcW w:w="603" w:type="dxa"/>
            <w:vAlign w:val="center"/>
          </w:tcPr>
          <w:p w14:paraId="21CB3C42" w14:textId="658064D1" w:rsidR="00954E86" w:rsidRDefault="00954E86" w:rsidP="00954E86">
            <w:pPr>
              <w:tabs>
                <w:tab w:val="left" w:pos="3516"/>
              </w:tabs>
              <w:rPr>
                <w:szCs w:val="20"/>
              </w:rPr>
            </w:pPr>
            <w:r>
              <w:rPr>
                <w:rFonts w:hint="eastAsia"/>
                <w:szCs w:val="20"/>
              </w:rPr>
              <w:t>5</w:t>
            </w:r>
          </w:p>
        </w:tc>
        <w:tc>
          <w:tcPr>
            <w:tcW w:w="6186" w:type="dxa"/>
            <w:vAlign w:val="center"/>
          </w:tcPr>
          <w:p w14:paraId="0CD386D2" w14:textId="774B0370" w:rsidR="00954E86" w:rsidRDefault="00CC72EB" w:rsidP="00B0131F">
            <w:pPr>
              <w:tabs>
                <w:tab w:val="left" w:pos="3516"/>
              </w:tabs>
              <w:jc w:val="left"/>
              <w:rPr>
                <w:szCs w:val="20"/>
              </w:rPr>
            </w:pPr>
            <w:r>
              <w:rPr>
                <w:rFonts w:hint="eastAsia"/>
                <w:szCs w:val="20"/>
              </w:rPr>
              <w:t>{</w:t>
            </w:r>
            <w:r w:rsidR="00A7624E" w:rsidRPr="00A7624E">
              <w:rPr>
                <w:szCs w:val="20"/>
              </w:rPr>
              <w:t>psi_group_change</w:t>
            </w:r>
            <w:r w:rsidR="00A7624E">
              <w:rPr>
                <w:szCs w:val="20"/>
              </w:rPr>
              <w:t xml:space="preserve">, </w:t>
            </w:r>
            <w:r w:rsidR="00A7624E" w:rsidRPr="00A7624E">
              <w:rPr>
                <w:szCs w:val="20"/>
              </w:rPr>
              <w:t>merge_sched_in</w:t>
            </w:r>
            <w:r w:rsidR="00A7624E">
              <w:rPr>
                <w:szCs w:val="20"/>
              </w:rPr>
              <w:t xml:space="preserve">, </w:t>
            </w:r>
            <w:r w:rsidR="00A7624E" w:rsidRPr="00A7624E">
              <w:rPr>
                <w:szCs w:val="20"/>
              </w:rPr>
              <w:t>event_sched_in</w:t>
            </w:r>
            <w:r w:rsidR="00A7624E">
              <w:rPr>
                <w:szCs w:val="20"/>
              </w:rPr>
              <w:t xml:space="preserve">, </w:t>
            </w:r>
            <w:r w:rsidR="00A7624E" w:rsidRPr="00A7624E">
              <w:rPr>
                <w:szCs w:val="20"/>
              </w:rPr>
              <w:t>native_sched_clock</w:t>
            </w:r>
            <w:r w:rsidR="00A7624E">
              <w:rPr>
                <w:szCs w:val="20"/>
              </w:rPr>
              <w:t xml:space="preserve">, </w:t>
            </w:r>
            <w:r w:rsidR="00A7624E" w:rsidRPr="00A7624E">
              <w:rPr>
                <w:szCs w:val="20"/>
              </w:rPr>
              <w:t>perf_event_update_userpage</w:t>
            </w:r>
            <w:r>
              <w:rPr>
                <w:szCs w:val="20"/>
              </w:rPr>
              <w:t>}</w:t>
            </w:r>
          </w:p>
        </w:tc>
      </w:tr>
    </w:tbl>
    <w:p w14:paraId="3F61F278" w14:textId="23FB24A5" w:rsidR="00E47ADD" w:rsidRDefault="00890446" w:rsidP="006600E8">
      <w:pPr>
        <w:tabs>
          <w:tab w:val="left" w:pos="3516"/>
        </w:tabs>
        <w:spacing w:before="240"/>
        <w:rPr>
          <w:szCs w:val="20"/>
        </w:rPr>
      </w:pPr>
      <w:r>
        <w:rPr>
          <w:szCs w:val="20"/>
        </w:rPr>
        <w:t xml:space="preserve">            </w:t>
      </w:r>
      <w:r w:rsidR="00FC6FC0" w:rsidRPr="00FC6FC0">
        <w:rPr>
          <w:szCs w:val="20"/>
        </w:rPr>
        <w:t xml:space="preserve">Tables 23 and 24 show various combinations of Perf TOP features extracted from CS and GS. In Tables 21 and 22, we sort the symbols in Types 1 and 2 based on high ASR and low ASRD and </w:t>
      </w:r>
      <w:r w:rsidR="00581A92">
        <w:rPr>
          <w:szCs w:val="20"/>
        </w:rPr>
        <w:t>list the symbols</w:t>
      </w:r>
      <w:r w:rsidR="00FC6FC0" w:rsidRPr="00FC6FC0">
        <w:rPr>
          <w:szCs w:val="20"/>
        </w:rPr>
        <w:t xml:space="preserve"> into the </w:t>
      </w:r>
      <w:r w:rsidR="00F14417">
        <w:rPr>
          <w:szCs w:val="20"/>
        </w:rPr>
        <w:t>T</w:t>
      </w:r>
      <w:r w:rsidR="00FC6FC0" w:rsidRPr="00FC6FC0">
        <w:rPr>
          <w:szCs w:val="20"/>
        </w:rPr>
        <w:t xml:space="preserve">op </w:t>
      </w:r>
      <w:r w:rsidR="00F14417">
        <w:rPr>
          <w:szCs w:val="20"/>
        </w:rPr>
        <w:t>Five</w:t>
      </w:r>
      <w:r w:rsidR="00FC6FC0" w:rsidRPr="00FC6FC0">
        <w:rPr>
          <w:szCs w:val="20"/>
        </w:rPr>
        <w:t xml:space="preserve"> </w:t>
      </w:r>
      <w:r w:rsidR="00F14417">
        <w:rPr>
          <w:szCs w:val="20"/>
        </w:rPr>
        <w:t>S</w:t>
      </w:r>
      <w:r w:rsidR="00FC6FC0" w:rsidRPr="00FC6FC0">
        <w:rPr>
          <w:szCs w:val="20"/>
        </w:rPr>
        <w:t>ymbol</w:t>
      </w:r>
      <w:r w:rsidR="00F14417">
        <w:rPr>
          <w:szCs w:val="20"/>
        </w:rPr>
        <w:t>s (TFS)</w:t>
      </w:r>
      <w:r w:rsidR="00FC6FC0" w:rsidRPr="00FC6FC0">
        <w:rPr>
          <w:szCs w:val="20"/>
        </w:rPr>
        <w:t>.</w:t>
      </w:r>
      <w:r w:rsidR="00581A92">
        <w:rPr>
          <w:szCs w:val="20"/>
        </w:rPr>
        <w:t xml:space="preserve"> In TFS, we sort the symbols by high ASR, extract the top 5 features, </w:t>
      </w:r>
      <w:r w:rsidR="00713F28" w:rsidRPr="00713F28">
        <w:rPr>
          <w:szCs w:val="20"/>
        </w:rPr>
        <w:t xml:space="preserve">and </w:t>
      </w:r>
      <w:r w:rsidR="00581A92">
        <w:rPr>
          <w:szCs w:val="20"/>
        </w:rPr>
        <w:t>sort them</w:t>
      </w:r>
      <w:r w:rsidR="00713F28" w:rsidRPr="00713F28">
        <w:rPr>
          <w:szCs w:val="20"/>
        </w:rPr>
        <w:t xml:space="preserve"> in reverse order by low ASRD. </w:t>
      </w:r>
      <w:r w:rsidR="00581A92">
        <w:rPr>
          <w:szCs w:val="20"/>
        </w:rPr>
        <w:t>By choosing features with a high ASR, TFS is designed to get as many features as possible and</w:t>
      </w:r>
      <w:r w:rsidR="00713F28" w:rsidRPr="00713F28">
        <w:rPr>
          <w:szCs w:val="20"/>
        </w:rPr>
        <w:t xml:space="preserve"> minimize the loss of information by selecting a low ASRD.</w:t>
      </w:r>
    </w:p>
    <w:p w14:paraId="1190E9ED" w14:textId="05D26F09" w:rsidR="00B812C2" w:rsidRPr="00391692" w:rsidRDefault="00F14417" w:rsidP="00B812C2">
      <w:pPr>
        <w:pStyle w:val="a3"/>
        <w:numPr>
          <w:ilvl w:val="0"/>
          <w:numId w:val="10"/>
        </w:numPr>
        <w:tabs>
          <w:tab w:val="left" w:pos="3516"/>
        </w:tabs>
        <w:spacing w:before="240"/>
        <w:ind w:leftChars="0"/>
        <w:rPr>
          <w:sz w:val="28"/>
          <w:szCs w:val="28"/>
        </w:rPr>
      </w:pPr>
      <m:oMath>
        <m:r>
          <w:rPr>
            <w:rFonts w:ascii="Cambria Math" w:hAnsi="Cambria Math"/>
            <w:sz w:val="28"/>
            <w:szCs w:val="28"/>
          </w:rPr>
          <m:t>TFS=</m:t>
        </m:r>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sPre>
              <m:sPrePr>
                <m:ctrlPr>
                  <w:rPr>
                    <w:rFonts w:ascii="Cambria Math" w:hAnsi="Cambria Math"/>
                    <w:i/>
                    <w:sz w:val="28"/>
                    <w:szCs w:val="28"/>
                  </w:rPr>
                </m:ctrlPr>
              </m:sPrePr>
              <m:sub>
                <m:r>
                  <w:rPr>
                    <w:rFonts w:ascii="Cambria Math" w:hAnsi="Cambria Math"/>
                    <w:sz w:val="28"/>
                    <w:szCs w:val="28"/>
                  </w:rPr>
                  <m:t>n</m:t>
                </m:r>
              </m:sub>
              <m:sup/>
              <m:e>
                <m:sSubSup>
                  <m:sSubSupPr>
                    <m:ctrlPr>
                      <w:rPr>
                        <w:rFonts w:ascii="Cambria Math" w:hAnsi="Cambria Math"/>
                        <w:i/>
                        <w:sz w:val="28"/>
                        <w:szCs w:val="28"/>
                      </w:rPr>
                    </m:ctrlPr>
                  </m:sSubSupPr>
                  <m:e>
                    <m:r>
                      <w:rPr>
                        <w:rFonts w:ascii="Cambria Math" w:hAnsi="Cambria Math"/>
                        <w:sz w:val="28"/>
                        <w:szCs w:val="28"/>
                      </w:rPr>
                      <m:t>C</m:t>
                    </m:r>
                  </m:e>
                  <m:sub>
                    <m:r>
                      <w:rPr>
                        <w:rFonts w:ascii="Cambria Math" w:hAnsi="Cambria Math"/>
                        <w:sz w:val="28"/>
                        <w:szCs w:val="28"/>
                      </w:rPr>
                      <m:t>i</m:t>
                    </m:r>
                  </m:sub>
                  <m:sup/>
                </m:sSubSup>
              </m:e>
            </m:sPre>
          </m:e>
        </m:nary>
        <m:r>
          <w:rPr>
            <w:rFonts w:ascii="Cambria Math" w:hAnsi="Cambria Math"/>
            <w:sz w:val="28"/>
            <w:szCs w:val="28"/>
          </w:rPr>
          <m:t>, n:symbol count</m:t>
        </m:r>
      </m:oMath>
    </w:p>
    <w:p w14:paraId="2D6D968D" w14:textId="7E4BE618" w:rsidR="00F14417" w:rsidRDefault="00713F28" w:rsidP="00456A83">
      <w:r w:rsidRPr="00713F28">
        <w:t xml:space="preserve">The above formula is </w:t>
      </w:r>
      <w:r w:rsidR="00581A92">
        <w:t xml:space="preserve">used </w:t>
      </w:r>
      <w:r w:rsidRPr="00713F28">
        <w:t>to calculate TFS. In this study, n is 5</w:t>
      </w:r>
      <w:r w:rsidR="00581A92">
        <w:t>,</w:t>
      </w:r>
      <w:r w:rsidRPr="00713F28">
        <w:t xml:space="preserve"> and the number of feature combinations created is 3</w:t>
      </w:r>
      <w:r w:rsidR="00223670">
        <w:t>1</w:t>
      </w:r>
      <w:r w:rsidRPr="00713F28">
        <w:t>.</w:t>
      </w:r>
      <w:r>
        <w:t xml:space="preserve"> </w:t>
      </w:r>
      <w:r w:rsidR="00456A83">
        <w:t xml:space="preserve">Since TFS is the sum of all combinations, the number of combinations for all features increases exponentially. Therefore, it is necessary to calculate an appropriate TFS </w:t>
      </w:r>
      <w:r w:rsidR="00456A83">
        <w:lastRenderedPageBreak/>
        <w:t>value considering the importance according to ASR and ASRD.</w:t>
      </w:r>
      <w:r w:rsidR="00B67B96">
        <w:t xml:space="preserve"> </w:t>
      </w:r>
      <w:r w:rsidR="006B1532" w:rsidRPr="00A17078">
        <w:rPr>
          <w:szCs w:val="20"/>
        </w:rPr>
        <w:t>16 Tables</w:t>
      </w:r>
      <w:r w:rsidR="006B1532">
        <w:rPr>
          <w:szCs w:val="20"/>
        </w:rPr>
        <w:t xml:space="preserve"> for each</w:t>
      </w:r>
      <w:r w:rsidR="006B1532" w:rsidRPr="00A17078">
        <w:rPr>
          <w:szCs w:val="20"/>
        </w:rPr>
        <w:t xml:space="preserve"> 2</w:t>
      </w:r>
      <w:r w:rsidR="006B1532">
        <w:rPr>
          <w:szCs w:val="20"/>
        </w:rPr>
        <w:t>3</w:t>
      </w:r>
      <w:r w:rsidR="006B1532" w:rsidRPr="00A17078">
        <w:rPr>
          <w:szCs w:val="20"/>
        </w:rPr>
        <w:t xml:space="preserve"> and 2</w:t>
      </w:r>
      <w:r w:rsidR="006B1532">
        <w:rPr>
          <w:szCs w:val="20"/>
        </w:rPr>
        <w:t>4</w:t>
      </w:r>
      <w:r w:rsidR="006B1532" w:rsidRPr="00A17078">
        <w:rPr>
          <w:szCs w:val="20"/>
        </w:rPr>
        <w:t xml:space="preserve"> are created according to the 16 attack scenarios in Table 2, respectively.</w:t>
      </w:r>
    </w:p>
    <w:p w14:paraId="37ABA404" w14:textId="77777777" w:rsidR="00EA15FE" w:rsidRDefault="00EA15FE" w:rsidP="00EA15FE">
      <w:pPr>
        <w:keepNext/>
        <w:jc w:val="center"/>
      </w:pPr>
      <w:r>
        <w:rPr>
          <w:noProof/>
        </w:rPr>
        <w:drawing>
          <wp:inline distT="0" distB="0" distL="0" distR="0" wp14:anchorId="0304DA2A" wp14:editId="0E644A65">
            <wp:extent cx="4572000" cy="2934586"/>
            <wp:effectExtent l="0" t="0" r="0" b="18415"/>
            <wp:docPr id="755064442" name="차트 1">
              <a:extLst xmlns:a="http://schemas.openxmlformats.org/drawingml/2006/main">
                <a:ext uri="{FF2B5EF4-FFF2-40B4-BE49-F238E27FC236}">
                  <a16:creationId xmlns:a16="http://schemas.microsoft.com/office/drawing/2014/main" id="{8EA16C60-8922-5651-4506-0D46B40508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7F513A8" w14:textId="74122A58" w:rsidR="00EA15FE" w:rsidRDefault="00EA15FE" w:rsidP="007C028E">
      <w:pPr>
        <w:pStyle w:val="a5"/>
        <w:spacing w:after="0"/>
        <w:jc w:val="center"/>
      </w:pPr>
      <w:r>
        <w:rPr>
          <w:rFonts w:hint="eastAsia"/>
        </w:rPr>
        <w:t>F</w:t>
      </w:r>
      <w:r>
        <w:t>igure 20.</w:t>
      </w:r>
      <w:r w:rsidR="000E141F">
        <w:t xml:space="preserve"> </w:t>
      </w:r>
      <w:r w:rsidR="00E1082A" w:rsidRPr="00E1082A">
        <w:t>50 symbols extracted by referring to the Perf Record</w:t>
      </w:r>
      <w:r w:rsidR="006B1532">
        <w:t>s of the CS</w:t>
      </w:r>
    </w:p>
    <w:p w14:paraId="434A117F" w14:textId="77777777" w:rsidR="00336206" w:rsidRDefault="00527038" w:rsidP="00336206">
      <w:pPr>
        <w:keepNext/>
        <w:spacing w:before="240"/>
        <w:jc w:val="center"/>
      </w:pPr>
      <w:r>
        <w:rPr>
          <w:noProof/>
        </w:rPr>
        <w:drawing>
          <wp:inline distT="0" distB="0" distL="0" distR="0" wp14:anchorId="3B795090" wp14:editId="55D33D06">
            <wp:extent cx="4561205" cy="3051545"/>
            <wp:effectExtent l="0" t="0" r="10795" b="15875"/>
            <wp:docPr id="775318763" name="차트 1">
              <a:extLst xmlns:a="http://schemas.openxmlformats.org/drawingml/2006/main">
                <a:ext uri="{FF2B5EF4-FFF2-40B4-BE49-F238E27FC236}">
                  <a16:creationId xmlns:a16="http://schemas.microsoft.com/office/drawing/2014/main" id="{5006E6A1-8375-4E70-84C9-3068C7B7C2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39D9E22" w14:textId="761ECCE4" w:rsidR="004F44CE" w:rsidRDefault="00336206" w:rsidP="004F44CE">
      <w:pPr>
        <w:pStyle w:val="a5"/>
        <w:jc w:val="center"/>
      </w:pPr>
      <w:r>
        <w:rPr>
          <w:rFonts w:hint="eastAsia"/>
        </w:rPr>
        <w:t>F</w:t>
      </w:r>
      <w:r>
        <w:t xml:space="preserve">igure 21. </w:t>
      </w:r>
      <w:r w:rsidR="00240C69" w:rsidRPr="00E1082A">
        <w:t>50 symbols extracted by referring to the Perf Record</w:t>
      </w:r>
      <w:r w:rsidR="006B1532">
        <w:t>s of the CS</w:t>
      </w:r>
    </w:p>
    <w:p w14:paraId="77D8C86C" w14:textId="29B00CAC" w:rsidR="00012008" w:rsidRDefault="00DE60BB" w:rsidP="004F44CE">
      <w:r>
        <w:tab/>
      </w:r>
      <w:r w:rsidR="004F44CE">
        <w:t>Figures 20 and 21 show averages of overheads of common symbols extracted from each of the three CS.</w:t>
      </w:r>
      <w:r w:rsidR="0009174D">
        <w:t xml:space="preserve"> </w:t>
      </w:r>
      <w:r w:rsidR="00456ACA" w:rsidRPr="00456ACA">
        <w:t xml:space="preserve">The overhead information of </w:t>
      </w:r>
      <w:r w:rsidR="00456ACA">
        <w:t>these</w:t>
      </w:r>
      <w:r w:rsidR="00456ACA" w:rsidRPr="00456ACA">
        <w:t xml:space="preserve"> symbol</w:t>
      </w:r>
      <w:r w:rsidR="00456ACA">
        <w:t>s</w:t>
      </w:r>
      <w:r w:rsidR="00456ACA" w:rsidRPr="00456ACA">
        <w:t xml:space="preserve"> is extracted from </w:t>
      </w:r>
      <w:r w:rsidR="00456ACA">
        <w:t xml:space="preserve">the </w:t>
      </w:r>
      <w:r w:rsidR="00456ACA" w:rsidRPr="00456ACA">
        <w:t>Perf Records of each CS.</w:t>
      </w:r>
      <w:r w:rsidR="0009174D">
        <w:t xml:space="preserve">  </w:t>
      </w:r>
      <w:r w:rsidR="00456ACA">
        <w:t xml:space="preserve"> </w:t>
      </w:r>
      <w:r w:rsidR="00456ACA" w:rsidRPr="00456ACA">
        <w:t>The symbols are the same symbols found simultaneously in all the CS.</w:t>
      </w:r>
      <w:r w:rsidR="0047501D" w:rsidRPr="0047501D">
        <w:t xml:space="preserve"> The top 50 </w:t>
      </w:r>
      <w:r w:rsidR="0047501D" w:rsidRPr="0047501D">
        <w:lastRenderedPageBreak/>
        <w:t>symbols were extracted in order of high overhead and sorted in descending order. Therefore, the graph</w:t>
      </w:r>
      <w:r w:rsidR="0047501D">
        <w:t xml:space="preserve"> patterns</w:t>
      </w:r>
      <w:r w:rsidR="0047501D" w:rsidRPr="0047501D">
        <w:t xml:space="preserve"> of </w:t>
      </w:r>
      <w:r w:rsidR="0047501D">
        <w:t>these</w:t>
      </w:r>
      <w:r w:rsidR="0047501D" w:rsidRPr="0047501D">
        <w:t xml:space="preserve"> figure</w:t>
      </w:r>
      <w:r w:rsidR="0047501D">
        <w:t>s</w:t>
      </w:r>
      <w:r w:rsidR="0047501D" w:rsidRPr="0047501D">
        <w:t xml:space="preserve"> </w:t>
      </w:r>
      <w:r w:rsidR="0047501D">
        <w:t>are</w:t>
      </w:r>
      <w:r w:rsidR="0047501D" w:rsidRPr="0047501D">
        <w:t xml:space="preserve"> monotonically decreasing.</w:t>
      </w:r>
      <w:r w:rsidR="00F95D0F">
        <w:t xml:space="preserve"> </w:t>
      </w:r>
      <w:r w:rsidR="00E6136D" w:rsidRPr="00E6136D">
        <w:t xml:space="preserve">Figure 20 shows CS kernel overhead information collected under </w:t>
      </w:r>
      <w:r w:rsidR="00821A60">
        <w:t xml:space="preserve">the </w:t>
      </w:r>
      <w:r w:rsidR="00E6136D" w:rsidRPr="00E6136D">
        <w:t>attack</w:t>
      </w:r>
      <w:r w:rsidR="00E6136D">
        <w:t>s</w:t>
      </w:r>
      <w:r w:rsidR="00E6136D" w:rsidRPr="00E6136D">
        <w:t xml:space="preserve">, and </w:t>
      </w:r>
      <w:r w:rsidR="006B1532">
        <w:t>F</w:t>
      </w:r>
      <w:r w:rsidR="00E6136D" w:rsidRPr="00E6136D">
        <w:t xml:space="preserve">igure 21 shows CS kernel overhead information collected in </w:t>
      </w:r>
      <w:r w:rsidR="00E6136D">
        <w:t xml:space="preserve">the </w:t>
      </w:r>
      <w:r w:rsidR="00E6136D" w:rsidRPr="00E6136D">
        <w:t>normal EV authentication mode.</w:t>
      </w:r>
      <w:r w:rsidR="007305C2">
        <w:t xml:space="preserve"> </w:t>
      </w:r>
    </w:p>
    <w:p w14:paraId="79AE4491" w14:textId="77777777" w:rsidR="00B26DB7" w:rsidRDefault="00B26DB7" w:rsidP="00B26DB7">
      <w:pPr>
        <w:keepNext/>
        <w:jc w:val="center"/>
      </w:pPr>
      <w:r>
        <w:rPr>
          <w:noProof/>
        </w:rPr>
        <w:drawing>
          <wp:inline distT="0" distB="0" distL="0" distR="0" wp14:anchorId="19023979" wp14:editId="2DCA16B8">
            <wp:extent cx="4572000" cy="2743200"/>
            <wp:effectExtent l="0" t="0" r="0" b="0"/>
            <wp:docPr id="1807667458" name="차트 1">
              <a:extLst xmlns:a="http://schemas.openxmlformats.org/drawingml/2006/main">
                <a:ext uri="{FF2B5EF4-FFF2-40B4-BE49-F238E27FC236}">
                  <a16:creationId xmlns:a16="http://schemas.microsoft.com/office/drawing/2014/main" id="{DB41851F-D85F-40ED-81D6-F72F926C9A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D895E3F" w14:textId="00E51117" w:rsidR="00B26DB7" w:rsidRDefault="00B26DB7" w:rsidP="00B26DB7">
      <w:pPr>
        <w:pStyle w:val="a5"/>
        <w:jc w:val="center"/>
      </w:pPr>
      <w:r>
        <w:rPr>
          <w:rFonts w:hint="eastAsia"/>
        </w:rPr>
        <w:t>F</w:t>
      </w:r>
      <w:r>
        <w:t xml:space="preserve">igure 22. </w:t>
      </w:r>
      <w:r w:rsidR="006B1532" w:rsidRPr="00E1082A">
        <w:t>50 symbols extracted by referring to the Perf Record</w:t>
      </w:r>
      <w:r w:rsidR="006B1532">
        <w:t xml:space="preserve"> of the GS</w:t>
      </w:r>
    </w:p>
    <w:p w14:paraId="7577D323" w14:textId="77777777" w:rsidR="0049649F" w:rsidRDefault="0049649F" w:rsidP="0049649F">
      <w:pPr>
        <w:keepNext/>
        <w:jc w:val="center"/>
      </w:pPr>
      <w:r>
        <w:rPr>
          <w:noProof/>
        </w:rPr>
        <w:drawing>
          <wp:inline distT="0" distB="0" distL="0" distR="0" wp14:anchorId="6F291F32" wp14:editId="0B38E169">
            <wp:extent cx="4572000" cy="2743200"/>
            <wp:effectExtent l="0" t="0" r="0" b="0"/>
            <wp:docPr id="1462528344" name="차트 1">
              <a:extLst xmlns:a="http://schemas.openxmlformats.org/drawingml/2006/main">
                <a:ext uri="{FF2B5EF4-FFF2-40B4-BE49-F238E27FC236}">
                  <a16:creationId xmlns:a16="http://schemas.microsoft.com/office/drawing/2014/main" id="{C330D735-2670-4539-BF0C-F556641089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C99B0FB" w14:textId="578B1896" w:rsidR="008875D6" w:rsidRDefault="0049649F" w:rsidP="008875D6">
      <w:pPr>
        <w:pStyle w:val="a5"/>
        <w:jc w:val="center"/>
      </w:pPr>
      <w:r>
        <w:rPr>
          <w:rFonts w:hint="eastAsia"/>
        </w:rPr>
        <w:t>F</w:t>
      </w:r>
      <w:r>
        <w:t xml:space="preserve">igure 23. </w:t>
      </w:r>
      <w:r w:rsidR="006B1532" w:rsidRPr="00E1082A">
        <w:t>50 symbols extracted by referring to the Perf Record</w:t>
      </w:r>
      <w:r w:rsidR="006B1532">
        <w:t xml:space="preserve"> of the GS</w:t>
      </w:r>
    </w:p>
    <w:p w14:paraId="31E62B93" w14:textId="04B82DCE" w:rsidR="008875D6" w:rsidRPr="008875D6" w:rsidRDefault="00AC7237" w:rsidP="00CC5D97">
      <w:pPr>
        <w:sectPr w:rsidR="008875D6" w:rsidRPr="008875D6" w:rsidSect="00CB2AAF">
          <w:type w:val="continuous"/>
          <w:pgSz w:w="11906" w:h="16838"/>
          <w:pgMar w:top="1701" w:right="1440" w:bottom="1440" w:left="1440" w:header="851" w:footer="992" w:gutter="0"/>
          <w:cols w:space="425"/>
          <w:docGrid w:linePitch="360"/>
        </w:sectPr>
      </w:pPr>
      <w:r>
        <w:tab/>
      </w:r>
      <w:r w:rsidR="008875D6">
        <w:t xml:space="preserve">Figures 22 and 23 show overhead information of symbols extracted from </w:t>
      </w:r>
      <w:r w:rsidR="00E75416">
        <w:t xml:space="preserve">the </w:t>
      </w:r>
      <w:r w:rsidR="008875D6">
        <w:t xml:space="preserve">GS. Since there is only one GS in this study, the average of the overhead values ​​of the same symbol is not calculated like </w:t>
      </w:r>
      <w:r w:rsidR="0054458D">
        <w:t xml:space="preserve">in </w:t>
      </w:r>
      <w:r w:rsidR="008875D6">
        <w:t>Figures 20 and 21.</w:t>
      </w:r>
      <w:r w:rsidR="0054458D">
        <w:t xml:space="preserve"> </w:t>
      </w:r>
      <w:r w:rsidR="00623247" w:rsidRPr="00623247">
        <w:t xml:space="preserve">The rest of </w:t>
      </w:r>
      <w:r w:rsidR="00C366A3">
        <w:t>F</w:t>
      </w:r>
      <w:r w:rsidR="00623247" w:rsidRPr="00623247">
        <w:t xml:space="preserve">igures 22 and 23 are identical to </w:t>
      </w:r>
      <w:r w:rsidR="00C366A3">
        <w:t>F</w:t>
      </w:r>
      <w:r w:rsidR="00623247" w:rsidRPr="00623247">
        <w:t xml:space="preserve">igures 20 and </w:t>
      </w:r>
      <w:r w:rsidR="00623247" w:rsidRPr="00623247">
        <w:lastRenderedPageBreak/>
        <w:t>21.</w:t>
      </w:r>
      <w:r w:rsidR="00A44104">
        <w:t xml:space="preserve"> </w:t>
      </w:r>
      <w:r w:rsidR="00CC5D97">
        <w:t>Figures 20 to 23 show that the patterns of the graphs are all monotonically decreasing, and high overhead occurs in specific symbols in the front part.</w:t>
      </w:r>
    </w:p>
    <w:p w14:paraId="6B08BA99" w14:textId="282F1C64" w:rsidR="008E57AB" w:rsidRDefault="00501F15" w:rsidP="00501F15">
      <w:pPr>
        <w:pStyle w:val="a5"/>
        <w:keepNext/>
        <w:jc w:val="center"/>
      </w:pPr>
      <w:r>
        <w:rPr>
          <w:rFonts w:hint="eastAsia"/>
        </w:rPr>
        <w:lastRenderedPageBreak/>
        <w:t>T</w:t>
      </w:r>
      <w:r>
        <w:t xml:space="preserve">able 25. </w:t>
      </w:r>
      <w:r w:rsidR="008E57AB" w:rsidRPr="008E57AB">
        <w:t xml:space="preserve">Comparison of </w:t>
      </w:r>
      <w:r w:rsidR="008732BF">
        <w:t xml:space="preserve">the </w:t>
      </w:r>
      <w:r w:rsidR="008E57AB" w:rsidRPr="008E57AB">
        <w:t>optimal number</w:t>
      </w:r>
      <w:r w:rsidR="00893566">
        <w:t>s</w:t>
      </w:r>
      <w:r w:rsidR="008E57AB" w:rsidRPr="008E57AB">
        <w:t xml:space="preserve"> of clusters and silhouette score</w:t>
      </w:r>
      <w:r w:rsidR="00893566">
        <w:t>s</w:t>
      </w:r>
      <w:r w:rsidR="008E57AB" w:rsidRPr="008E57AB">
        <w:t xml:space="preserve"> using K Means clustering </w:t>
      </w:r>
      <w:r w:rsidR="00052574">
        <w:t>on the Averaged Perf Record</w:t>
      </w:r>
      <w:r w:rsidR="00AC5B30">
        <w:t xml:space="preserve"> of CS</w:t>
      </w:r>
    </w:p>
    <w:p w14:paraId="2BAF4652" w14:textId="40471783" w:rsidR="00501F15" w:rsidRDefault="00BC017C" w:rsidP="00501F15">
      <w:pPr>
        <w:pStyle w:val="a5"/>
        <w:keepNext/>
        <w:jc w:val="center"/>
      </w:pPr>
      <w:r>
        <w:t xml:space="preserve">(EP: </w:t>
      </w:r>
      <w:r>
        <w:rPr>
          <w:rFonts w:hint="eastAsia"/>
        </w:rPr>
        <w:t>E</w:t>
      </w:r>
      <w:r>
        <w:t>lbow Point, BSS: Best S</w:t>
      </w:r>
      <w:r w:rsidRPr="00145D63">
        <w:t>ilhouette</w:t>
      </w:r>
      <w:r>
        <w:t xml:space="preserve"> S</w:t>
      </w:r>
      <w:r w:rsidRPr="00145D63">
        <w:t>core</w:t>
      </w:r>
      <w:r w:rsidR="00FC1F14">
        <w:t xml:space="preserve">, N/A: </w:t>
      </w:r>
      <w:r w:rsidR="00685BE3">
        <w:t>N</w:t>
      </w:r>
      <w:r w:rsidR="00FC1F14">
        <w:t xml:space="preserve">ot </w:t>
      </w:r>
      <w:r w:rsidR="00685BE3">
        <w:t>A</w:t>
      </w:r>
      <w:r w:rsidR="00FC1F14">
        <w:t>vailable</w:t>
      </w:r>
      <w:r>
        <w:t>)</w:t>
      </w:r>
    </w:p>
    <w:tbl>
      <w:tblPr>
        <w:tblStyle w:val="a4"/>
        <w:tblW w:w="13692" w:type="dxa"/>
        <w:tblLayout w:type="fixed"/>
        <w:tblLook w:val="04A0" w:firstRow="1" w:lastRow="0" w:firstColumn="1" w:lastColumn="0" w:noHBand="0" w:noVBand="1"/>
      </w:tblPr>
      <w:tblGrid>
        <w:gridCol w:w="1555"/>
        <w:gridCol w:w="567"/>
        <w:gridCol w:w="708"/>
        <w:gridCol w:w="709"/>
        <w:gridCol w:w="851"/>
        <w:gridCol w:w="708"/>
        <w:gridCol w:w="851"/>
        <w:gridCol w:w="567"/>
        <w:gridCol w:w="850"/>
        <w:gridCol w:w="709"/>
        <w:gridCol w:w="851"/>
        <w:gridCol w:w="708"/>
        <w:gridCol w:w="851"/>
        <w:gridCol w:w="850"/>
        <w:gridCol w:w="851"/>
        <w:gridCol w:w="753"/>
        <w:gridCol w:w="753"/>
      </w:tblGrid>
      <w:tr w:rsidR="00FB19F3" w14:paraId="45C81D6F" w14:textId="771D89D7" w:rsidTr="004256E6">
        <w:trPr>
          <w:trHeight w:val="77"/>
        </w:trPr>
        <w:tc>
          <w:tcPr>
            <w:tcW w:w="1555" w:type="dxa"/>
            <w:vMerge w:val="restart"/>
            <w:tcBorders>
              <w:tl2br w:val="single" w:sz="4" w:space="0" w:color="auto"/>
            </w:tcBorders>
            <w:shd w:val="clear" w:color="auto" w:fill="E7E6E6" w:themeFill="background2"/>
            <w:vAlign w:val="center"/>
          </w:tcPr>
          <w:p w14:paraId="61FCC78B" w14:textId="46EFFCDD" w:rsidR="00FB19F3" w:rsidRDefault="00FB19F3" w:rsidP="00553543">
            <w:pPr>
              <w:tabs>
                <w:tab w:val="left" w:pos="3516"/>
              </w:tabs>
              <w:jc w:val="right"/>
              <w:rPr>
                <w:szCs w:val="20"/>
              </w:rPr>
            </w:pPr>
            <w:r>
              <w:rPr>
                <w:rFonts w:hint="eastAsia"/>
                <w:szCs w:val="20"/>
              </w:rPr>
              <w:t>T</w:t>
            </w:r>
            <w:r>
              <w:rPr>
                <w:szCs w:val="20"/>
              </w:rPr>
              <w:t>ypes</w:t>
            </w:r>
          </w:p>
          <w:p w14:paraId="021C3569" w14:textId="77777777" w:rsidR="00FB19F3" w:rsidRDefault="00FB19F3" w:rsidP="007B75DE">
            <w:pPr>
              <w:tabs>
                <w:tab w:val="left" w:pos="3516"/>
              </w:tabs>
              <w:rPr>
                <w:szCs w:val="20"/>
              </w:rPr>
            </w:pPr>
          </w:p>
          <w:p w14:paraId="32A474CD" w14:textId="08669207" w:rsidR="00FB19F3" w:rsidRDefault="00FB19F3" w:rsidP="00553543">
            <w:pPr>
              <w:tabs>
                <w:tab w:val="left" w:pos="3516"/>
              </w:tabs>
              <w:jc w:val="left"/>
              <w:rPr>
                <w:szCs w:val="20"/>
              </w:rPr>
            </w:pPr>
            <w:r>
              <w:rPr>
                <w:szCs w:val="20"/>
              </w:rPr>
              <w:t>Scenario</w:t>
            </w:r>
          </w:p>
        </w:tc>
        <w:tc>
          <w:tcPr>
            <w:tcW w:w="4394" w:type="dxa"/>
            <w:gridSpan w:val="6"/>
            <w:shd w:val="clear" w:color="auto" w:fill="E7E6E6" w:themeFill="background2"/>
            <w:vAlign w:val="center"/>
          </w:tcPr>
          <w:p w14:paraId="0B6BAF98" w14:textId="5972E09D" w:rsidR="00FB19F3" w:rsidRPr="00793C46" w:rsidRDefault="00FB19F3" w:rsidP="007B75DE">
            <w:pPr>
              <w:tabs>
                <w:tab w:val="left" w:pos="3516"/>
              </w:tabs>
              <w:rPr>
                <w:szCs w:val="20"/>
              </w:rPr>
            </w:pPr>
            <w:r w:rsidRPr="00793C46">
              <w:rPr>
                <w:rFonts w:hint="eastAsia"/>
                <w:szCs w:val="20"/>
              </w:rPr>
              <w:t>A</w:t>
            </w:r>
            <w:r w:rsidRPr="00793C46">
              <w:rPr>
                <w:szCs w:val="20"/>
              </w:rPr>
              <w:t>ttack Mode</w:t>
            </w:r>
          </w:p>
        </w:tc>
        <w:tc>
          <w:tcPr>
            <w:tcW w:w="4536" w:type="dxa"/>
            <w:gridSpan w:val="6"/>
            <w:shd w:val="clear" w:color="auto" w:fill="E7E6E6" w:themeFill="background2"/>
            <w:vAlign w:val="center"/>
          </w:tcPr>
          <w:p w14:paraId="0B3419A2" w14:textId="753C2FDB" w:rsidR="00FB19F3" w:rsidRPr="00793C46" w:rsidRDefault="00FB19F3" w:rsidP="007B75DE">
            <w:pPr>
              <w:tabs>
                <w:tab w:val="left" w:pos="3516"/>
              </w:tabs>
              <w:rPr>
                <w:szCs w:val="20"/>
              </w:rPr>
            </w:pPr>
            <w:r w:rsidRPr="00793C46">
              <w:rPr>
                <w:rFonts w:hint="eastAsia"/>
                <w:szCs w:val="20"/>
              </w:rPr>
              <w:t>N</w:t>
            </w:r>
            <w:r w:rsidRPr="00793C46">
              <w:rPr>
                <w:szCs w:val="20"/>
              </w:rPr>
              <w:t>ormal Mode</w:t>
            </w:r>
          </w:p>
        </w:tc>
        <w:tc>
          <w:tcPr>
            <w:tcW w:w="850" w:type="dxa"/>
            <w:vMerge w:val="restart"/>
            <w:shd w:val="clear" w:color="auto" w:fill="E7E6E6" w:themeFill="background2"/>
            <w:vAlign w:val="center"/>
          </w:tcPr>
          <w:p w14:paraId="0391DAF2" w14:textId="77777777" w:rsidR="00FB19F3" w:rsidRPr="00793C46" w:rsidRDefault="00FB19F3" w:rsidP="006F53A4">
            <w:pPr>
              <w:tabs>
                <w:tab w:val="left" w:pos="3516"/>
              </w:tabs>
              <w:jc w:val="left"/>
              <w:rPr>
                <w:szCs w:val="20"/>
              </w:rPr>
            </w:pPr>
            <w:r w:rsidRPr="00793C46">
              <w:rPr>
                <w:rFonts w:hint="eastAsia"/>
                <w:szCs w:val="20"/>
              </w:rPr>
              <w:t>E</w:t>
            </w:r>
            <w:r w:rsidRPr="00793C46">
              <w:rPr>
                <w:szCs w:val="20"/>
              </w:rPr>
              <w:t>P Mean</w:t>
            </w:r>
          </w:p>
        </w:tc>
        <w:tc>
          <w:tcPr>
            <w:tcW w:w="851" w:type="dxa"/>
            <w:vMerge w:val="restart"/>
            <w:shd w:val="clear" w:color="auto" w:fill="E7E6E6" w:themeFill="background2"/>
            <w:vAlign w:val="center"/>
          </w:tcPr>
          <w:p w14:paraId="14082F80" w14:textId="4673D295" w:rsidR="00FB19F3" w:rsidRPr="00793C46" w:rsidRDefault="00FB19F3" w:rsidP="006F53A4">
            <w:pPr>
              <w:tabs>
                <w:tab w:val="left" w:pos="3516"/>
              </w:tabs>
              <w:jc w:val="left"/>
              <w:rPr>
                <w:szCs w:val="20"/>
              </w:rPr>
            </w:pPr>
            <w:r>
              <w:rPr>
                <w:rFonts w:hint="eastAsia"/>
                <w:szCs w:val="20"/>
              </w:rPr>
              <w:t>B</w:t>
            </w:r>
            <w:r>
              <w:rPr>
                <w:szCs w:val="20"/>
              </w:rPr>
              <w:t>SS Mean</w:t>
            </w:r>
          </w:p>
        </w:tc>
        <w:tc>
          <w:tcPr>
            <w:tcW w:w="753" w:type="dxa"/>
            <w:vMerge w:val="restart"/>
            <w:shd w:val="clear" w:color="auto" w:fill="E7E6E6" w:themeFill="background2"/>
            <w:vAlign w:val="center"/>
          </w:tcPr>
          <w:p w14:paraId="1ABEA19D" w14:textId="51FEA1F3" w:rsidR="00FB19F3" w:rsidRDefault="00FB19F3" w:rsidP="006F53A4">
            <w:pPr>
              <w:tabs>
                <w:tab w:val="left" w:pos="3516"/>
              </w:tabs>
              <w:jc w:val="left"/>
              <w:rPr>
                <w:szCs w:val="20"/>
              </w:rPr>
            </w:pPr>
            <w:r>
              <w:rPr>
                <w:szCs w:val="20"/>
              </w:rPr>
              <w:t>All EP Mean</w:t>
            </w:r>
          </w:p>
        </w:tc>
        <w:tc>
          <w:tcPr>
            <w:tcW w:w="753" w:type="dxa"/>
            <w:vMerge w:val="restart"/>
            <w:shd w:val="clear" w:color="auto" w:fill="E7E6E6" w:themeFill="background2"/>
            <w:vAlign w:val="center"/>
          </w:tcPr>
          <w:p w14:paraId="433DFCC9" w14:textId="55931B32" w:rsidR="00FB19F3" w:rsidRDefault="00FB19F3" w:rsidP="006F53A4">
            <w:pPr>
              <w:tabs>
                <w:tab w:val="left" w:pos="3516"/>
              </w:tabs>
              <w:jc w:val="left"/>
              <w:rPr>
                <w:szCs w:val="20"/>
              </w:rPr>
            </w:pPr>
            <w:r>
              <w:rPr>
                <w:rFonts w:hint="eastAsia"/>
                <w:szCs w:val="20"/>
              </w:rPr>
              <w:t>A</w:t>
            </w:r>
            <w:r>
              <w:rPr>
                <w:szCs w:val="20"/>
              </w:rPr>
              <w:t>ll BSS Mean</w:t>
            </w:r>
          </w:p>
        </w:tc>
      </w:tr>
      <w:tr w:rsidR="00FB19F3" w14:paraId="1DCB3096" w14:textId="3C177247" w:rsidTr="004256E6">
        <w:trPr>
          <w:trHeight w:val="77"/>
        </w:trPr>
        <w:tc>
          <w:tcPr>
            <w:tcW w:w="1555" w:type="dxa"/>
            <w:vMerge/>
            <w:tcBorders>
              <w:tl2br w:val="single" w:sz="4" w:space="0" w:color="auto"/>
            </w:tcBorders>
            <w:shd w:val="clear" w:color="auto" w:fill="E7E6E6" w:themeFill="background2"/>
            <w:vAlign w:val="center"/>
          </w:tcPr>
          <w:p w14:paraId="47DCC2D5" w14:textId="77777777" w:rsidR="00FB19F3" w:rsidRDefault="00FB19F3" w:rsidP="00915E1E">
            <w:pPr>
              <w:tabs>
                <w:tab w:val="left" w:pos="3516"/>
              </w:tabs>
              <w:rPr>
                <w:szCs w:val="20"/>
              </w:rPr>
            </w:pPr>
          </w:p>
        </w:tc>
        <w:tc>
          <w:tcPr>
            <w:tcW w:w="1275" w:type="dxa"/>
            <w:gridSpan w:val="2"/>
            <w:shd w:val="clear" w:color="auto" w:fill="E7E6E6" w:themeFill="background2"/>
            <w:vAlign w:val="center"/>
          </w:tcPr>
          <w:p w14:paraId="73E6C913" w14:textId="77777777" w:rsidR="00FB19F3" w:rsidRDefault="00FB19F3" w:rsidP="00915E1E">
            <w:pPr>
              <w:tabs>
                <w:tab w:val="left" w:pos="3516"/>
              </w:tabs>
              <w:rPr>
                <w:szCs w:val="20"/>
              </w:rPr>
            </w:pPr>
            <w:r>
              <w:rPr>
                <w:rFonts w:hint="eastAsia"/>
                <w:szCs w:val="20"/>
              </w:rPr>
              <w:t>C</w:t>
            </w:r>
            <w:r>
              <w:rPr>
                <w:szCs w:val="20"/>
              </w:rPr>
              <w:t>ycle</w:t>
            </w:r>
          </w:p>
        </w:tc>
        <w:tc>
          <w:tcPr>
            <w:tcW w:w="1560" w:type="dxa"/>
            <w:gridSpan w:val="2"/>
            <w:shd w:val="clear" w:color="auto" w:fill="E7E6E6" w:themeFill="background2"/>
            <w:vAlign w:val="center"/>
          </w:tcPr>
          <w:p w14:paraId="0CB42865" w14:textId="77777777" w:rsidR="00FB19F3" w:rsidRPr="00793C46" w:rsidRDefault="00FB19F3" w:rsidP="00915E1E">
            <w:pPr>
              <w:tabs>
                <w:tab w:val="left" w:pos="3516"/>
              </w:tabs>
              <w:rPr>
                <w:szCs w:val="20"/>
              </w:rPr>
            </w:pPr>
            <w:r w:rsidRPr="00793C46">
              <w:rPr>
                <w:rFonts w:hint="eastAsia"/>
                <w:szCs w:val="20"/>
              </w:rPr>
              <w:t>B</w:t>
            </w:r>
            <w:r w:rsidRPr="00793C46">
              <w:rPr>
                <w:szCs w:val="20"/>
              </w:rPr>
              <w:t>ranch</w:t>
            </w:r>
          </w:p>
        </w:tc>
        <w:tc>
          <w:tcPr>
            <w:tcW w:w="1559" w:type="dxa"/>
            <w:gridSpan w:val="2"/>
            <w:shd w:val="clear" w:color="auto" w:fill="E7E6E6" w:themeFill="background2"/>
            <w:vAlign w:val="center"/>
          </w:tcPr>
          <w:p w14:paraId="370899EB" w14:textId="77777777" w:rsidR="00FB19F3" w:rsidRPr="00793C46" w:rsidRDefault="00FB19F3" w:rsidP="00915E1E">
            <w:pPr>
              <w:tabs>
                <w:tab w:val="left" w:pos="3516"/>
              </w:tabs>
              <w:rPr>
                <w:szCs w:val="20"/>
              </w:rPr>
            </w:pPr>
            <w:r w:rsidRPr="00793C46">
              <w:rPr>
                <w:rFonts w:hint="eastAsia"/>
                <w:szCs w:val="20"/>
              </w:rPr>
              <w:t>I</w:t>
            </w:r>
            <w:r w:rsidRPr="00793C46">
              <w:rPr>
                <w:szCs w:val="20"/>
              </w:rPr>
              <w:t>nstruction</w:t>
            </w:r>
          </w:p>
        </w:tc>
        <w:tc>
          <w:tcPr>
            <w:tcW w:w="1417" w:type="dxa"/>
            <w:gridSpan w:val="2"/>
            <w:shd w:val="clear" w:color="auto" w:fill="E7E6E6" w:themeFill="background2"/>
            <w:vAlign w:val="center"/>
          </w:tcPr>
          <w:p w14:paraId="1400AAD2" w14:textId="77777777" w:rsidR="00FB19F3" w:rsidRPr="00793C46" w:rsidRDefault="00FB19F3" w:rsidP="00915E1E">
            <w:pPr>
              <w:tabs>
                <w:tab w:val="left" w:pos="3516"/>
              </w:tabs>
              <w:rPr>
                <w:szCs w:val="20"/>
              </w:rPr>
            </w:pPr>
            <w:r w:rsidRPr="00793C46">
              <w:rPr>
                <w:rFonts w:hint="eastAsia"/>
                <w:szCs w:val="20"/>
              </w:rPr>
              <w:t>C</w:t>
            </w:r>
            <w:r w:rsidRPr="00793C46">
              <w:rPr>
                <w:szCs w:val="20"/>
              </w:rPr>
              <w:t>ycle</w:t>
            </w:r>
          </w:p>
        </w:tc>
        <w:tc>
          <w:tcPr>
            <w:tcW w:w="1560" w:type="dxa"/>
            <w:gridSpan w:val="2"/>
            <w:shd w:val="clear" w:color="auto" w:fill="E7E6E6" w:themeFill="background2"/>
            <w:vAlign w:val="center"/>
          </w:tcPr>
          <w:p w14:paraId="329CD194" w14:textId="290B3469" w:rsidR="00FB19F3" w:rsidRPr="00793C46" w:rsidRDefault="00FB19F3" w:rsidP="00915E1E">
            <w:pPr>
              <w:tabs>
                <w:tab w:val="left" w:pos="3516"/>
              </w:tabs>
              <w:rPr>
                <w:szCs w:val="20"/>
              </w:rPr>
            </w:pPr>
            <w:r w:rsidRPr="00793C46">
              <w:rPr>
                <w:rFonts w:hint="eastAsia"/>
                <w:szCs w:val="20"/>
              </w:rPr>
              <w:t>B</w:t>
            </w:r>
            <w:r w:rsidRPr="00793C46">
              <w:rPr>
                <w:szCs w:val="20"/>
              </w:rPr>
              <w:t>ranch</w:t>
            </w:r>
          </w:p>
        </w:tc>
        <w:tc>
          <w:tcPr>
            <w:tcW w:w="1559" w:type="dxa"/>
            <w:gridSpan w:val="2"/>
            <w:shd w:val="clear" w:color="auto" w:fill="E7E6E6" w:themeFill="background2"/>
            <w:vAlign w:val="center"/>
          </w:tcPr>
          <w:p w14:paraId="4A52B486" w14:textId="77777777" w:rsidR="00FB19F3" w:rsidRPr="00793C46" w:rsidRDefault="00FB19F3" w:rsidP="00915E1E">
            <w:pPr>
              <w:tabs>
                <w:tab w:val="left" w:pos="3516"/>
              </w:tabs>
              <w:rPr>
                <w:szCs w:val="20"/>
              </w:rPr>
            </w:pPr>
            <w:r w:rsidRPr="00793C46">
              <w:rPr>
                <w:rFonts w:hint="eastAsia"/>
                <w:szCs w:val="20"/>
              </w:rPr>
              <w:t>I</w:t>
            </w:r>
            <w:r w:rsidRPr="00793C46">
              <w:rPr>
                <w:szCs w:val="20"/>
              </w:rPr>
              <w:t>nstruction</w:t>
            </w:r>
          </w:p>
        </w:tc>
        <w:tc>
          <w:tcPr>
            <w:tcW w:w="850" w:type="dxa"/>
            <w:vMerge/>
            <w:shd w:val="clear" w:color="auto" w:fill="E7E6E6" w:themeFill="background2"/>
            <w:vAlign w:val="center"/>
          </w:tcPr>
          <w:p w14:paraId="6F00EF2C" w14:textId="77777777" w:rsidR="00FB19F3" w:rsidRPr="00793C46" w:rsidRDefault="00FB19F3" w:rsidP="00222F7F">
            <w:pPr>
              <w:tabs>
                <w:tab w:val="left" w:pos="3516"/>
              </w:tabs>
              <w:rPr>
                <w:szCs w:val="20"/>
              </w:rPr>
            </w:pPr>
          </w:p>
        </w:tc>
        <w:tc>
          <w:tcPr>
            <w:tcW w:w="851" w:type="dxa"/>
            <w:vMerge/>
            <w:shd w:val="clear" w:color="auto" w:fill="E7E6E6" w:themeFill="background2"/>
            <w:vAlign w:val="center"/>
          </w:tcPr>
          <w:p w14:paraId="643E2839" w14:textId="5BA1F355" w:rsidR="00FB19F3" w:rsidRPr="00793C46" w:rsidRDefault="00FB19F3" w:rsidP="00222F7F">
            <w:pPr>
              <w:tabs>
                <w:tab w:val="left" w:pos="3516"/>
              </w:tabs>
              <w:rPr>
                <w:szCs w:val="20"/>
              </w:rPr>
            </w:pPr>
          </w:p>
        </w:tc>
        <w:tc>
          <w:tcPr>
            <w:tcW w:w="753" w:type="dxa"/>
            <w:vMerge/>
            <w:shd w:val="clear" w:color="auto" w:fill="E7E6E6" w:themeFill="background2"/>
            <w:vAlign w:val="center"/>
          </w:tcPr>
          <w:p w14:paraId="013B9898" w14:textId="77777777" w:rsidR="00FB19F3" w:rsidRDefault="00FB19F3" w:rsidP="00222F7F">
            <w:pPr>
              <w:widowControl w:val="0"/>
              <w:tabs>
                <w:tab w:val="left" w:pos="3516"/>
              </w:tabs>
              <w:wordWrap w:val="0"/>
              <w:autoSpaceDE w:val="0"/>
              <w:autoSpaceDN w:val="0"/>
              <w:rPr>
                <w:szCs w:val="20"/>
              </w:rPr>
            </w:pPr>
          </w:p>
        </w:tc>
        <w:tc>
          <w:tcPr>
            <w:tcW w:w="753" w:type="dxa"/>
            <w:vMerge/>
            <w:shd w:val="clear" w:color="auto" w:fill="E7E6E6" w:themeFill="background2"/>
            <w:vAlign w:val="center"/>
          </w:tcPr>
          <w:p w14:paraId="6A87DDAA" w14:textId="2988D40C" w:rsidR="00FB19F3" w:rsidRDefault="00FB19F3" w:rsidP="00222F7F">
            <w:pPr>
              <w:widowControl w:val="0"/>
              <w:tabs>
                <w:tab w:val="left" w:pos="3516"/>
              </w:tabs>
              <w:wordWrap w:val="0"/>
              <w:autoSpaceDE w:val="0"/>
              <w:autoSpaceDN w:val="0"/>
              <w:rPr>
                <w:szCs w:val="20"/>
              </w:rPr>
            </w:pPr>
          </w:p>
        </w:tc>
      </w:tr>
      <w:tr w:rsidR="00FB19F3" w14:paraId="0EC90153" w14:textId="794FB4B8" w:rsidTr="004256E6">
        <w:trPr>
          <w:trHeight w:val="77"/>
        </w:trPr>
        <w:tc>
          <w:tcPr>
            <w:tcW w:w="1555" w:type="dxa"/>
            <w:vMerge/>
            <w:tcBorders>
              <w:tl2br w:val="single" w:sz="4" w:space="0" w:color="auto"/>
            </w:tcBorders>
            <w:shd w:val="clear" w:color="auto" w:fill="E7E6E6" w:themeFill="background2"/>
            <w:vAlign w:val="center"/>
          </w:tcPr>
          <w:p w14:paraId="0404AB35" w14:textId="77777777" w:rsidR="00FB19F3" w:rsidRDefault="00FB19F3" w:rsidP="00222F7F">
            <w:pPr>
              <w:tabs>
                <w:tab w:val="left" w:pos="3516"/>
              </w:tabs>
              <w:rPr>
                <w:szCs w:val="20"/>
              </w:rPr>
            </w:pPr>
          </w:p>
        </w:tc>
        <w:tc>
          <w:tcPr>
            <w:tcW w:w="567" w:type="dxa"/>
            <w:shd w:val="clear" w:color="auto" w:fill="E7E6E6" w:themeFill="background2"/>
            <w:vAlign w:val="center"/>
          </w:tcPr>
          <w:p w14:paraId="4228B3B2" w14:textId="5F385AE3" w:rsidR="00FB19F3" w:rsidRDefault="00FB19F3" w:rsidP="00222F7F">
            <w:pPr>
              <w:tabs>
                <w:tab w:val="left" w:pos="3516"/>
              </w:tabs>
              <w:rPr>
                <w:szCs w:val="20"/>
              </w:rPr>
            </w:pPr>
            <w:r>
              <w:rPr>
                <w:rFonts w:hint="eastAsia"/>
                <w:szCs w:val="20"/>
              </w:rPr>
              <w:t>E</w:t>
            </w:r>
            <w:r>
              <w:rPr>
                <w:szCs w:val="20"/>
              </w:rPr>
              <w:t>P</w:t>
            </w:r>
          </w:p>
        </w:tc>
        <w:tc>
          <w:tcPr>
            <w:tcW w:w="708" w:type="dxa"/>
            <w:shd w:val="clear" w:color="auto" w:fill="E7E6E6" w:themeFill="background2"/>
            <w:vAlign w:val="center"/>
          </w:tcPr>
          <w:p w14:paraId="2E828A48" w14:textId="5DB07F3A" w:rsidR="00FB19F3" w:rsidRDefault="00FB19F3" w:rsidP="00222F7F">
            <w:pPr>
              <w:tabs>
                <w:tab w:val="left" w:pos="3516"/>
              </w:tabs>
              <w:rPr>
                <w:szCs w:val="20"/>
              </w:rPr>
            </w:pPr>
            <w:r>
              <w:rPr>
                <w:rFonts w:hint="eastAsia"/>
                <w:szCs w:val="20"/>
              </w:rPr>
              <w:t>B</w:t>
            </w:r>
            <w:r>
              <w:rPr>
                <w:szCs w:val="20"/>
              </w:rPr>
              <w:t>SS</w:t>
            </w:r>
          </w:p>
        </w:tc>
        <w:tc>
          <w:tcPr>
            <w:tcW w:w="709" w:type="dxa"/>
            <w:shd w:val="clear" w:color="auto" w:fill="E7E6E6" w:themeFill="background2"/>
            <w:vAlign w:val="center"/>
          </w:tcPr>
          <w:p w14:paraId="60FFC518" w14:textId="2202F0CC" w:rsidR="00FB19F3" w:rsidRDefault="00FB19F3" w:rsidP="00222F7F">
            <w:pPr>
              <w:tabs>
                <w:tab w:val="left" w:pos="3516"/>
              </w:tabs>
              <w:rPr>
                <w:szCs w:val="20"/>
              </w:rPr>
            </w:pPr>
            <w:r>
              <w:rPr>
                <w:rFonts w:hint="eastAsia"/>
                <w:szCs w:val="20"/>
              </w:rPr>
              <w:t>E</w:t>
            </w:r>
            <w:r>
              <w:rPr>
                <w:szCs w:val="20"/>
              </w:rPr>
              <w:t>P</w:t>
            </w:r>
          </w:p>
        </w:tc>
        <w:tc>
          <w:tcPr>
            <w:tcW w:w="851" w:type="dxa"/>
            <w:shd w:val="clear" w:color="auto" w:fill="E7E6E6" w:themeFill="background2"/>
            <w:vAlign w:val="center"/>
          </w:tcPr>
          <w:p w14:paraId="4F391ADC" w14:textId="65DC8E89" w:rsidR="00FB19F3" w:rsidRPr="00793C46" w:rsidRDefault="00FB19F3" w:rsidP="00222F7F">
            <w:pPr>
              <w:tabs>
                <w:tab w:val="left" w:pos="3516"/>
              </w:tabs>
              <w:rPr>
                <w:szCs w:val="20"/>
              </w:rPr>
            </w:pPr>
            <w:r w:rsidRPr="00793C46">
              <w:rPr>
                <w:rFonts w:hint="eastAsia"/>
                <w:szCs w:val="20"/>
              </w:rPr>
              <w:t>B</w:t>
            </w:r>
            <w:r w:rsidRPr="00793C46">
              <w:rPr>
                <w:szCs w:val="20"/>
              </w:rPr>
              <w:t>SS</w:t>
            </w:r>
          </w:p>
        </w:tc>
        <w:tc>
          <w:tcPr>
            <w:tcW w:w="708" w:type="dxa"/>
            <w:shd w:val="clear" w:color="auto" w:fill="E7E6E6" w:themeFill="background2"/>
            <w:vAlign w:val="center"/>
          </w:tcPr>
          <w:p w14:paraId="5CC84E66" w14:textId="59550219" w:rsidR="00FB19F3" w:rsidRPr="00793C46" w:rsidRDefault="00FB19F3" w:rsidP="00222F7F">
            <w:pPr>
              <w:tabs>
                <w:tab w:val="left" w:pos="3516"/>
              </w:tabs>
              <w:rPr>
                <w:szCs w:val="20"/>
              </w:rPr>
            </w:pPr>
            <w:r w:rsidRPr="00793C46">
              <w:rPr>
                <w:rFonts w:hint="eastAsia"/>
                <w:szCs w:val="20"/>
              </w:rPr>
              <w:t>E</w:t>
            </w:r>
            <w:r w:rsidRPr="00793C46">
              <w:rPr>
                <w:szCs w:val="20"/>
              </w:rPr>
              <w:t>P</w:t>
            </w:r>
          </w:p>
        </w:tc>
        <w:tc>
          <w:tcPr>
            <w:tcW w:w="851" w:type="dxa"/>
            <w:shd w:val="clear" w:color="auto" w:fill="E7E6E6" w:themeFill="background2"/>
            <w:vAlign w:val="center"/>
          </w:tcPr>
          <w:p w14:paraId="0B748F27" w14:textId="2D3E5B3D" w:rsidR="00FB19F3" w:rsidRPr="00793C46" w:rsidRDefault="00FB19F3" w:rsidP="00222F7F">
            <w:pPr>
              <w:tabs>
                <w:tab w:val="left" w:pos="3516"/>
              </w:tabs>
              <w:rPr>
                <w:szCs w:val="20"/>
              </w:rPr>
            </w:pPr>
            <w:r w:rsidRPr="00793C46">
              <w:rPr>
                <w:rFonts w:hint="eastAsia"/>
                <w:szCs w:val="20"/>
              </w:rPr>
              <w:t>B</w:t>
            </w:r>
            <w:r w:rsidRPr="00793C46">
              <w:rPr>
                <w:szCs w:val="20"/>
              </w:rPr>
              <w:t>SS</w:t>
            </w:r>
          </w:p>
        </w:tc>
        <w:tc>
          <w:tcPr>
            <w:tcW w:w="567" w:type="dxa"/>
            <w:shd w:val="clear" w:color="auto" w:fill="E7E6E6" w:themeFill="background2"/>
            <w:vAlign w:val="center"/>
          </w:tcPr>
          <w:p w14:paraId="11A47475" w14:textId="4C3F0B0D" w:rsidR="00FB19F3" w:rsidRPr="00793C46" w:rsidRDefault="00FB19F3" w:rsidP="00222F7F">
            <w:pPr>
              <w:tabs>
                <w:tab w:val="left" w:pos="3516"/>
              </w:tabs>
              <w:rPr>
                <w:szCs w:val="20"/>
              </w:rPr>
            </w:pPr>
            <w:r w:rsidRPr="00793C46">
              <w:rPr>
                <w:rFonts w:hint="eastAsia"/>
                <w:szCs w:val="20"/>
              </w:rPr>
              <w:t>E</w:t>
            </w:r>
            <w:r w:rsidRPr="00793C46">
              <w:rPr>
                <w:szCs w:val="20"/>
              </w:rPr>
              <w:t>P</w:t>
            </w:r>
          </w:p>
        </w:tc>
        <w:tc>
          <w:tcPr>
            <w:tcW w:w="850" w:type="dxa"/>
            <w:shd w:val="clear" w:color="auto" w:fill="E7E6E6" w:themeFill="background2"/>
            <w:vAlign w:val="center"/>
          </w:tcPr>
          <w:p w14:paraId="6D146333" w14:textId="2997CE09" w:rsidR="00FB19F3" w:rsidRPr="00793C46" w:rsidRDefault="00FB19F3" w:rsidP="00222F7F">
            <w:pPr>
              <w:tabs>
                <w:tab w:val="left" w:pos="3516"/>
              </w:tabs>
              <w:rPr>
                <w:szCs w:val="20"/>
              </w:rPr>
            </w:pPr>
            <w:r w:rsidRPr="00793C46">
              <w:rPr>
                <w:rFonts w:hint="eastAsia"/>
                <w:szCs w:val="20"/>
              </w:rPr>
              <w:t>B</w:t>
            </w:r>
            <w:r w:rsidRPr="00793C46">
              <w:rPr>
                <w:szCs w:val="20"/>
              </w:rPr>
              <w:t>SS</w:t>
            </w:r>
          </w:p>
        </w:tc>
        <w:tc>
          <w:tcPr>
            <w:tcW w:w="709" w:type="dxa"/>
            <w:shd w:val="clear" w:color="auto" w:fill="E7E6E6" w:themeFill="background2"/>
            <w:vAlign w:val="center"/>
          </w:tcPr>
          <w:p w14:paraId="422E8C4B" w14:textId="3FC800B8" w:rsidR="00FB19F3" w:rsidRPr="00793C46" w:rsidRDefault="00FB19F3" w:rsidP="00222F7F">
            <w:pPr>
              <w:tabs>
                <w:tab w:val="left" w:pos="3516"/>
              </w:tabs>
              <w:rPr>
                <w:szCs w:val="20"/>
              </w:rPr>
            </w:pPr>
            <w:r w:rsidRPr="00793C46">
              <w:rPr>
                <w:rFonts w:hint="eastAsia"/>
                <w:szCs w:val="20"/>
              </w:rPr>
              <w:t>E</w:t>
            </w:r>
            <w:r w:rsidRPr="00793C46">
              <w:rPr>
                <w:szCs w:val="20"/>
              </w:rPr>
              <w:t>P</w:t>
            </w:r>
          </w:p>
        </w:tc>
        <w:tc>
          <w:tcPr>
            <w:tcW w:w="851" w:type="dxa"/>
            <w:shd w:val="clear" w:color="auto" w:fill="E7E6E6" w:themeFill="background2"/>
            <w:vAlign w:val="center"/>
          </w:tcPr>
          <w:p w14:paraId="1915F55C" w14:textId="76D05753" w:rsidR="00FB19F3" w:rsidRPr="00793C46" w:rsidRDefault="00FB19F3" w:rsidP="00222F7F">
            <w:pPr>
              <w:tabs>
                <w:tab w:val="left" w:pos="3516"/>
              </w:tabs>
              <w:rPr>
                <w:szCs w:val="20"/>
              </w:rPr>
            </w:pPr>
            <w:r w:rsidRPr="00793C46">
              <w:rPr>
                <w:rFonts w:hint="eastAsia"/>
                <w:szCs w:val="20"/>
              </w:rPr>
              <w:t>B</w:t>
            </w:r>
            <w:r w:rsidRPr="00793C46">
              <w:rPr>
                <w:szCs w:val="20"/>
              </w:rPr>
              <w:t>SS</w:t>
            </w:r>
          </w:p>
        </w:tc>
        <w:tc>
          <w:tcPr>
            <w:tcW w:w="708" w:type="dxa"/>
            <w:shd w:val="clear" w:color="auto" w:fill="E7E6E6" w:themeFill="background2"/>
            <w:vAlign w:val="center"/>
          </w:tcPr>
          <w:p w14:paraId="467D44B0" w14:textId="31B30C1B" w:rsidR="00FB19F3" w:rsidRPr="00793C46" w:rsidRDefault="00FB19F3" w:rsidP="00222F7F">
            <w:pPr>
              <w:tabs>
                <w:tab w:val="left" w:pos="3516"/>
              </w:tabs>
              <w:rPr>
                <w:szCs w:val="20"/>
              </w:rPr>
            </w:pPr>
            <w:r w:rsidRPr="00793C46">
              <w:rPr>
                <w:rFonts w:hint="eastAsia"/>
                <w:szCs w:val="20"/>
              </w:rPr>
              <w:t>E</w:t>
            </w:r>
            <w:r w:rsidRPr="00793C46">
              <w:rPr>
                <w:szCs w:val="20"/>
              </w:rPr>
              <w:t>P</w:t>
            </w:r>
          </w:p>
        </w:tc>
        <w:tc>
          <w:tcPr>
            <w:tcW w:w="851" w:type="dxa"/>
            <w:shd w:val="clear" w:color="auto" w:fill="E7E6E6" w:themeFill="background2"/>
            <w:vAlign w:val="center"/>
          </w:tcPr>
          <w:p w14:paraId="39C5BAC2" w14:textId="77777777" w:rsidR="00FB19F3" w:rsidRPr="00793C46" w:rsidRDefault="00FB19F3" w:rsidP="00222F7F">
            <w:pPr>
              <w:tabs>
                <w:tab w:val="left" w:pos="3516"/>
              </w:tabs>
              <w:rPr>
                <w:szCs w:val="20"/>
              </w:rPr>
            </w:pPr>
            <w:r w:rsidRPr="00793C46">
              <w:rPr>
                <w:rFonts w:hint="eastAsia"/>
                <w:szCs w:val="20"/>
              </w:rPr>
              <w:t>B</w:t>
            </w:r>
            <w:r w:rsidRPr="00793C46">
              <w:rPr>
                <w:szCs w:val="20"/>
              </w:rPr>
              <w:t>SS</w:t>
            </w:r>
          </w:p>
        </w:tc>
        <w:tc>
          <w:tcPr>
            <w:tcW w:w="850" w:type="dxa"/>
            <w:vMerge/>
            <w:shd w:val="clear" w:color="auto" w:fill="E7E6E6" w:themeFill="background2"/>
            <w:vAlign w:val="center"/>
          </w:tcPr>
          <w:p w14:paraId="41790AD9" w14:textId="77777777" w:rsidR="00FB19F3" w:rsidRPr="00793C46" w:rsidRDefault="00FB19F3" w:rsidP="00222F7F">
            <w:pPr>
              <w:tabs>
                <w:tab w:val="left" w:pos="3516"/>
              </w:tabs>
              <w:rPr>
                <w:szCs w:val="20"/>
              </w:rPr>
            </w:pPr>
          </w:p>
        </w:tc>
        <w:tc>
          <w:tcPr>
            <w:tcW w:w="851" w:type="dxa"/>
            <w:vMerge/>
            <w:shd w:val="clear" w:color="auto" w:fill="E7E6E6" w:themeFill="background2"/>
            <w:vAlign w:val="center"/>
          </w:tcPr>
          <w:p w14:paraId="68EFD055" w14:textId="6A4DB080" w:rsidR="00FB19F3" w:rsidRPr="00793C46" w:rsidRDefault="00FB19F3" w:rsidP="00222F7F">
            <w:pPr>
              <w:tabs>
                <w:tab w:val="left" w:pos="3516"/>
              </w:tabs>
              <w:rPr>
                <w:szCs w:val="20"/>
              </w:rPr>
            </w:pPr>
          </w:p>
        </w:tc>
        <w:tc>
          <w:tcPr>
            <w:tcW w:w="753" w:type="dxa"/>
            <w:vMerge/>
            <w:shd w:val="clear" w:color="auto" w:fill="E7E6E6" w:themeFill="background2"/>
            <w:vAlign w:val="center"/>
          </w:tcPr>
          <w:p w14:paraId="2C96A01A" w14:textId="77777777" w:rsidR="00FB19F3" w:rsidRDefault="00FB19F3" w:rsidP="00222F7F">
            <w:pPr>
              <w:tabs>
                <w:tab w:val="left" w:pos="3516"/>
              </w:tabs>
              <w:rPr>
                <w:szCs w:val="20"/>
              </w:rPr>
            </w:pPr>
          </w:p>
        </w:tc>
        <w:tc>
          <w:tcPr>
            <w:tcW w:w="753" w:type="dxa"/>
            <w:vMerge/>
            <w:shd w:val="clear" w:color="auto" w:fill="E7E6E6" w:themeFill="background2"/>
            <w:vAlign w:val="center"/>
          </w:tcPr>
          <w:p w14:paraId="01D5019D" w14:textId="6E040DE9" w:rsidR="00FB19F3" w:rsidRDefault="00FB19F3" w:rsidP="00222F7F">
            <w:pPr>
              <w:tabs>
                <w:tab w:val="left" w:pos="3516"/>
              </w:tabs>
              <w:rPr>
                <w:szCs w:val="20"/>
              </w:rPr>
            </w:pPr>
          </w:p>
        </w:tc>
      </w:tr>
      <w:tr w:rsidR="00162844" w14:paraId="34F560A3" w14:textId="63ABA6CB" w:rsidTr="0061642D">
        <w:trPr>
          <w:trHeight w:val="77"/>
        </w:trPr>
        <w:tc>
          <w:tcPr>
            <w:tcW w:w="1555" w:type="dxa"/>
            <w:shd w:val="clear" w:color="auto" w:fill="E7E6E6" w:themeFill="background2"/>
            <w:vAlign w:val="center"/>
          </w:tcPr>
          <w:p w14:paraId="13500F21" w14:textId="227FBF12" w:rsidR="00162844" w:rsidRDefault="00162844" w:rsidP="00162844">
            <w:pPr>
              <w:tabs>
                <w:tab w:val="left" w:pos="3516"/>
              </w:tabs>
              <w:rPr>
                <w:szCs w:val="20"/>
              </w:rPr>
            </w:pPr>
            <w:r w:rsidRPr="00371EE1">
              <w:rPr>
                <w:szCs w:val="20"/>
              </w:rPr>
              <w:t>cid_rcoff_goff</w:t>
            </w:r>
          </w:p>
        </w:tc>
        <w:tc>
          <w:tcPr>
            <w:tcW w:w="567" w:type="dxa"/>
            <w:vAlign w:val="center"/>
          </w:tcPr>
          <w:p w14:paraId="01610E94" w14:textId="2F04B13D" w:rsidR="00162844" w:rsidRDefault="00162844" w:rsidP="00162844">
            <w:pPr>
              <w:tabs>
                <w:tab w:val="left" w:pos="3516"/>
              </w:tabs>
              <w:rPr>
                <w:szCs w:val="20"/>
              </w:rPr>
            </w:pPr>
            <w:r>
              <w:rPr>
                <w:rFonts w:hint="eastAsia"/>
                <w:szCs w:val="20"/>
              </w:rPr>
              <w:t>6</w:t>
            </w:r>
          </w:p>
        </w:tc>
        <w:tc>
          <w:tcPr>
            <w:tcW w:w="708" w:type="dxa"/>
            <w:vAlign w:val="center"/>
          </w:tcPr>
          <w:p w14:paraId="0378EFFA" w14:textId="2303943D" w:rsidR="00162844" w:rsidRDefault="00162844" w:rsidP="00162844">
            <w:pPr>
              <w:tabs>
                <w:tab w:val="left" w:pos="3516"/>
              </w:tabs>
              <w:rPr>
                <w:szCs w:val="20"/>
              </w:rPr>
            </w:pPr>
            <w:r w:rsidRPr="00C12697">
              <w:rPr>
                <w:szCs w:val="20"/>
              </w:rPr>
              <w:t>0.991</w:t>
            </w:r>
          </w:p>
        </w:tc>
        <w:tc>
          <w:tcPr>
            <w:tcW w:w="709" w:type="dxa"/>
            <w:vAlign w:val="center"/>
          </w:tcPr>
          <w:p w14:paraId="519B03BE" w14:textId="1963F81D" w:rsidR="00162844" w:rsidRDefault="00162844" w:rsidP="00162844">
            <w:pPr>
              <w:tabs>
                <w:tab w:val="left" w:pos="3516"/>
              </w:tabs>
              <w:rPr>
                <w:szCs w:val="20"/>
              </w:rPr>
            </w:pPr>
            <w:r>
              <w:rPr>
                <w:rFonts w:hint="eastAsia"/>
                <w:szCs w:val="20"/>
              </w:rPr>
              <w:t>4</w:t>
            </w:r>
          </w:p>
        </w:tc>
        <w:tc>
          <w:tcPr>
            <w:tcW w:w="851" w:type="dxa"/>
            <w:vAlign w:val="center"/>
          </w:tcPr>
          <w:p w14:paraId="42EB5EA8" w14:textId="39FEF1CE" w:rsidR="00162844" w:rsidRDefault="00162844" w:rsidP="00162844">
            <w:pPr>
              <w:tabs>
                <w:tab w:val="left" w:pos="3516"/>
              </w:tabs>
              <w:rPr>
                <w:szCs w:val="20"/>
              </w:rPr>
            </w:pPr>
            <w:r w:rsidRPr="00FC1F14">
              <w:rPr>
                <w:szCs w:val="20"/>
              </w:rPr>
              <w:t>0.99</w:t>
            </w:r>
          </w:p>
        </w:tc>
        <w:tc>
          <w:tcPr>
            <w:tcW w:w="708" w:type="dxa"/>
            <w:vAlign w:val="center"/>
          </w:tcPr>
          <w:p w14:paraId="5A9B2A52" w14:textId="048F4D52" w:rsidR="00162844" w:rsidRDefault="00162844" w:rsidP="00162844">
            <w:pPr>
              <w:tabs>
                <w:tab w:val="left" w:pos="3516"/>
              </w:tabs>
              <w:rPr>
                <w:szCs w:val="20"/>
              </w:rPr>
            </w:pPr>
            <w:r>
              <w:rPr>
                <w:rFonts w:hint="eastAsia"/>
                <w:szCs w:val="20"/>
              </w:rPr>
              <w:t>3</w:t>
            </w:r>
          </w:p>
        </w:tc>
        <w:tc>
          <w:tcPr>
            <w:tcW w:w="851" w:type="dxa"/>
            <w:vAlign w:val="center"/>
          </w:tcPr>
          <w:p w14:paraId="0DB37D16" w14:textId="3567B4AA" w:rsidR="00162844" w:rsidRDefault="00162844" w:rsidP="00162844">
            <w:pPr>
              <w:tabs>
                <w:tab w:val="left" w:pos="3516"/>
              </w:tabs>
              <w:rPr>
                <w:szCs w:val="20"/>
              </w:rPr>
            </w:pPr>
            <w:r w:rsidRPr="00FC1F14">
              <w:rPr>
                <w:szCs w:val="20"/>
              </w:rPr>
              <w:t>0.994</w:t>
            </w:r>
          </w:p>
        </w:tc>
        <w:tc>
          <w:tcPr>
            <w:tcW w:w="567" w:type="dxa"/>
            <w:vAlign w:val="center"/>
          </w:tcPr>
          <w:p w14:paraId="39D25AAF" w14:textId="668A9BB9" w:rsidR="00162844" w:rsidRDefault="00162844" w:rsidP="00162844">
            <w:pPr>
              <w:tabs>
                <w:tab w:val="left" w:pos="3516"/>
              </w:tabs>
              <w:rPr>
                <w:szCs w:val="20"/>
              </w:rPr>
            </w:pPr>
            <w:r>
              <w:rPr>
                <w:rFonts w:hint="eastAsia"/>
                <w:szCs w:val="20"/>
              </w:rPr>
              <w:t>9</w:t>
            </w:r>
          </w:p>
        </w:tc>
        <w:tc>
          <w:tcPr>
            <w:tcW w:w="850" w:type="dxa"/>
            <w:vAlign w:val="center"/>
          </w:tcPr>
          <w:p w14:paraId="55EDAD0F" w14:textId="6A88CE3B" w:rsidR="00162844" w:rsidRDefault="00162844" w:rsidP="00162844">
            <w:pPr>
              <w:tabs>
                <w:tab w:val="left" w:pos="3516"/>
              </w:tabs>
              <w:rPr>
                <w:szCs w:val="20"/>
              </w:rPr>
            </w:pPr>
            <w:r w:rsidRPr="00FC1F14">
              <w:rPr>
                <w:szCs w:val="20"/>
              </w:rPr>
              <w:t>0.926</w:t>
            </w:r>
          </w:p>
        </w:tc>
        <w:tc>
          <w:tcPr>
            <w:tcW w:w="709" w:type="dxa"/>
            <w:vAlign w:val="center"/>
          </w:tcPr>
          <w:p w14:paraId="1A150F37" w14:textId="4A73C6D2" w:rsidR="00162844" w:rsidRDefault="00162844" w:rsidP="00162844">
            <w:pPr>
              <w:tabs>
                <w:tab w:val="left" w:pos="3516"/>
              </w:tabs>
              <w:rPr>
                <w:szCs w:val="20"/>
              </w:rPr>
            </w:pPr>
            <w:r>
              <w:rPr>
                <w:rFonts w:hint="eastAsia"/>
                <w:szCs w:val="20"/>
              </w:rPr>
              <w:t>N</w:t>
            </w:r>
            <w:r>
              <w:rPr>
                <w:szCs w:val="20"/>
              </w:rPr>
              <w:t>/A</w:t>
            </w:r>
          </w:p>
        </w:tc>
        <w:tc>
          <w:tcPr>
            <w:tcW w:w="851" w:type="dxa"/>
            <w:vAlign w:val="center"/>
          </w:tcPr>
          <w:p w14:paraId="15859008" w14:textId="46D19C50" w:rsidR="00162844" w:rsidRDefault="00162844" w:rsidP="00162844">
            <w:pPr>
              <w:tabs>
                <w:tab w:val="left" w:pos="3516"/>
              </w:tabs>
              <w:rPr>
                <w:szCs w:val="20"/>
              </w:rPr>
            </w:pPr>
            <w:r>
              <w:rPr>
                <w:rFonts w:hint="eastAsia"/>
                <w:szCs w:val="20"/>
              </w:rPr>
              <w:t>N</w:t>
            </w:r>
            <w:r>
              <w:rPr>
                <w:szCs w:val="20"/>
              </w:rPr>
              <w:t>/A</w:t>
            </w:r>
          </w:p>
        </w:tc>
        <w:tc>
          <w:tcPr>
            <w:tcW w:w="708" w:type="dxa"/>
            <w:vAlign w:val="center"/>
          </w:tcPr>
          <w:p w14:paraId="58A89166" w14:textId="72667C28" w:rsidR="00162844" w:rsidRDefault="00162844" w:rsidP="00162844">
            <w:pPr>
              <w:tabs>
                <w:tab w:val="left" w:pos="3516"/>
              </w:tabs>
              <w:rPr>
                <w:szCs w:val="20"/>
              </w:rPr>
            </w:pPr>
            <w:r>
              <w:rPr>
                <w:rFonts w:hint="eastAsia"/>
                <w:szCs w:val="20"/>
              </w:rPr>
              <w:t>2</w:t>
            </w:r>
          </w:p>
        </w:tc>
        <w:tc>
          <w:tcPr>
            <w:tcW w:w="851" w:type="dxa"/>
            <w:vAlign w:val="center"/>
          </w:tcPr>
          <w:p w14:paraId="4AB7A3B9" w14:textId="7676EC2A" w:rsidR="00162844" w:rsidRDefault="00162844" w:rsidP="00162844">
            <w:pPr>
              <w:tabs>
                <w:tab w:val="left" w:pos="3516"/>
              </w:tabs>
              <w:rPr>
                <w:szCs w:val="20"/>
              </w:rPr>
            </w:pPr>
            <w:r w:rsidRPr="00187CC0">
              <w:rPr>
                <w:szCs w:val="20"/>
              </w:rPr>
              <w:t>0.884</w:t>
            </w:r>
          </w:p>
        </w:tc>
        <w:tc>
          <w:tcPr>
            <w:tcW w:w="850" w:type="dxa"/>
            <w:vAlign w:val="center"/>
          </w:tcPr>
          <w:p w14:paraId="7D435C30" w14:textId="77777777" w:rsidR="00162844" w:rsidRDefault="00162844" w:rsidP="00162844">
            <w:pPr>
              <w:tabs>
                <w:tab w:val="left" w:pos="3516"/>
              </w:tabs>
              <w:rPr>
                <w:szCs w:val="20"/>
              </w:rPr>
            </w:pPr>
            <w:r>
              <w:rPr>
                <w:rFonts w:ascii="맑은 고딕" w:eastAsia="맑은 고딕" w:hAnsi="맑은 고딕"/>
                <w:color w:val="000000"/>
                <w:sz w:val="22"/>
              </w:rPr>
              <w:t>4.8</w:t>
            </w:r>
          </w:p>
        </w:tc>
        <w:tc>
          <w:tcPr>
            <w:tcW w:w="851" w:type="dxa"/>
            <w:vAlign w:val="center"/>
          </w:tcPr>
          <w:p w14:paraId="3CD34CB4" w14:textId="3B6A89A0" w:rsidR="00162844" w:rsidRDefault="00162844" w:rsidP="00162844">
            <w:pPr>
              <w:tabs>
                <w:tab w:val="left" w:pos="3516"/>
              </w:tabs>
              <w:rPr>
                <w:szCs w:val="20"/>
              </w:rPr>
            </w:pPr>
            <w:r>
              <w:rPr>
                <w:rFonts w:ascii="맑은 고딕" w:eastAsia="맑은 고딕" w:hAnsi="맑은 고딕" w:hint="eastAsia"/>
                <w:color w:val="000000"/>
                <w:sz w:val="22"/>
              </w:rPr>
              <w:t>0.957</w:t>
            </w:r>
          </w:p>
        </w:tc>
        <w:tc>
          <w:tcPr>
            <w:tcW w:w="753" w:type="dxa"/>
            <w:vMerge w:val="restart"/>
            <w:vAlign w:val="center"/>
          </w:tcPr>
          <w:p w14:paraId="4F548537" w14:textId="77777777" w:rsidR="00162844" w:rsidRPr="00A561C0" w:rsidRDefault="00162844" w:rsidP="00162844">
            <w:pPr>
              <w:rPr>
                <w:rFonts w:ascii="맑은 고딕" w:eastAsia="맑은 고딕" w:hAnsi="맑은 고딕"/>
                <w:color w:val="000000"/>
                <w:sz w:val="22"/>
              </w:rPr>
            </w:pPr>
            <w:r>
              <w:rPr>
                <w:rFonts w:ascii="맑은 고딕" w:eastAsia="맑은 고딕" w:hAnsi="맑은 고딕" w:hint="eastAsia"/>
                <w:color w:val="000000"/>
                <w:sz w:val="22"/>
              </w:rPr>
              <w:t>4.361</w:t>
            </w:r>
          </w:p>
        </w:tc>
        <w:tc>
          <w:tcPr>
            <w:tcW w:w="753" w:type="dxa"/>
            <w:vMerge w:val="restart"/>
            <w:vAlign w:val="center"/>
          </w:tcPr>
          <w:p w14:paraId="4B2AB3E2" w14:textId="50B11400" w:rsidR="00162844" w:rsidRPr="00A561C0" w:rsidRDefault="00680F2F" w:rsidP="00162844">
            <w:pPr>
              <w:spacing w:after="160" w:line="259" w:lineRule="auto"/>
              <w:rPr>
                <w:rFonts w:ascii="맑은 고딕" w:eastAsia="맑은 고딕" w:hAnsi="맑은 고딕"/>
                <w:color w:val="000000"/>
                <w:sz w:val="22"/>
              </w:rPr>
            </w:pPr>
            <w:r>
              <w:rPr>
                <w:rFonts w:ascii="맑은 고딕" w:eastAsia="맑은 고딕" w:hAnsi="맑은 고딕" w:hint="eastAsia"/>
                <w:color w:val="000000"/>
                <w:sz w:val="22"/>
              </w:rPr>
              <w:t>0.947</w:t>
            </w:r>
          </w:p>
        </w:tc>
      </w:tr>
      <w:tr w:rsidR="00162844" w14:paraId="7B66DC3D" w14:textId="4043B26E" w:rsidTr="0061642D">
        <w:trPr>
          <w:trHeight w:val="77"/>
        </w:trPr>
        <w:tc>
          <w:tcPr>
            <w:tcW w:w="1555" w:type="dxa"/>
            <w:shd w:val="clear" w:color="auto" w:fill="E7E6E6" w:themeFill="background2"/>
            <w:vAlign w:val="center"/>
          </w:tcPr>
          <w:p w14:paraId="7E55C414" w14:textId="66DE66BE" w:rsidR="00162844" w:rsidRDefault="00162844" w:rsidP="00162844">
            <w:pPr>
              <w:tabs>
                <w:tab w:val="left" w:pos="3516"/>
              </w:tabs>
              <w:rPr>
                <w:szCs w:val="20"/>
              </w:rPr>
            </w:pPr>
            <w:r w:rsidRPr="00F57394">
              <w:rPr>
                <w:szCs w:val="20"/>
              </w:rPr>
              <w:t>cid_rcoff_gon</w:t>
            </w:r>
          </w:p>
        </w:tc>
        <w:tc>
          <w:tcPr>
            <w:tcW w:w="567" w:type="dxa"/>
            <w:vAlign w:val="center"/>
          </w:tcPr>
          <w:p w14:paraId="3B502109" w14:textId="4B4EFF38" w:rsidR="00162844" w:rsidRDefault="00162844" w:rsidP="00162844">
            <w:pPr>
              <w:tabs>
                <w:tab w:val="left" w:pos="3516"/>
              </w:tabs>
              <w:rPr>
                <w:szCs w:val="20"/>
              </w:rPr>
            </w:pPr>
            <w:r>
              <w:rPr>
                <w:rFonts w:hint="eastAsia"/>
                <w:szCs w:val="20"/>
              </w:rPr>
              <w:t>4</w:t>
            </w:r>
          </w:p>
        </w:tc>
        <w:tc>
          <w:tcPr>
            <w:tcW w:w="708" w:type="dxa"/>
            <w:vAlign w:val="center"/>
          </w:tcPr>
          <w:p w14:paraId="0C103428" w14:textId="3E4A847E" w:rsidR="00162844" w:rsidRDefault="00162844" w:rsidP="00162844">
            <w:pPr>
              <w:tabs>
                <w:tab w:val="left" w:pos="3516"/>
              </w:tabs>
              <w:rPr>
                <w:szCs w:val="20"/>
              </w:rPr>
            </w:pPr>
            <w:r w:rsidRPr="00187CC0">
              <w:rPr>
                <w:szCs w:val="20"/>
              </w:rPr>
              <w:t>0.922</w:t>
            </w:r>
          </w:p>
        </w:tc>
        <w:tc>
          <w:tcPr>
            <w:tcW w:w="709" w:type="dxa"/>
            <w:vAlign w:val="center"/>
          </w:tcPr>
          <w:p w14:paraId="64ADACDC" w14:textId="2C604B0E" w:rsidR="00162844" w:rsidRDefault="00162844" w:rsidP="00162844">
            <w:pPr>
              <w:tabs>
                <w:tab w:val="left" w:pos="3516"/>
              </w:tabs>
              <w:rPr>
                <w:szCs w:val="20"/>
              </w:rPr>
            </w:pPr>
            <w:r>
              <w:rPr>
                <w:rFonts w:hint="eastAsia"/>
                <w:szCs w:val="20"/>
              </w:rPr>
              <w:t>N</w:t>
            </w:r>
            <w:r>
              <w:rPr>
                <w:szCs w:val="20"/>
              </w:rPr>
              <w:t>/A</w:t>
            </w:r>
          </w:p>
        </w:tc>
        <w:tc>
          <w:tcPr>
            <w:tcW w:w="851" w:type="dxa"/>
            <w:vAlign w:val="center"/>
          </w:tcPr>
          <w:p w14:paraId="75CD54F3" w14:textId="366EF091" w:rsidR="00162844" w:rsidRDefault="00162844" w:rsidP="00162844">
            <w:pPr>
              <w:tabs>
                <w:tab w:val="left" w:pos="3516"/>
              </w:tabs>
              <w:rPr>
                <w:szCs w:val="20"/>
              </w:rPr>
            </w:pPr>
            <w:r>
              <w:rPr>
                <w:rFonts w:hint="eastAsia"/>
                <w:szCs w:val="20"/>
              </w:rPr>
              <w:t>N</w:t>
            </w:r>
            <w:r>
              <w:rPr>
                <w:szCs w:val="20"/>
              </w:rPr>
              <w:t>/A</w:t>
            </w:r>
          </w:p>
        </w:tc>
        <w:tc>
          <w:tcPr>
            <w:tcW w:w="708" w:type="dxa"/>
            <w:vAlign w:val="center"/>
          </w:tcPr>
          <w:p w14:paraId="6140F718" w14:textId="052730B8" w:rsidR="00162844" w:rsidRDefault="00162844" w:rsidP="00162844">
            <w:pPr>
              <w:tabs>
                <w:tab w:val="left" w:pos="3516"/>
              </w:tabs>
              <w:rPr>
                <w:szCs w:val="20"/>
              </w:rPr>
            </w:pPr>
            <w:r>
              <w:rPr>
                <w:szCs w:val="20"/>
              </w:rPr>
              <w:t>3</w:t>
            </w:r>
          </w:p>
        </w:tc>
        <w:tc>
          <w:tcPr>
            <w:tcW w:w="851" w:type="dxa"/>
            <w:vAlign w:val="center"/>
          </w:tcPr>
          <w:p w14:paraId="145447A3" w14:textId="4B84C169" w:rsidR="00162844" w:rsidRDefault="00162844" w:rsidP="00162844">
            <w:pPr>
              <w:tabs>
                <w:tab w:val="left" w:pos="3516"/>
              </w:tabs>
              <w:rPr>
                <w:szCs w:val="20"/>
              </w:rPr>
            </w:pPr>
            <w:r>
              <w:rPr>
                <w:rFonts w:hint="eastAsia"/>
                <w:szCs w:val="20"/>
              </w:rPr>
              <w:t>1</w:t>
            </w:r>
          </w:p>
        </w:tc>
        <w:tc>
          <w:tcPr>
            <w:tcW w:w="567" w:type="dxa"/>
            <w:vAlign w:val="center"/>
          </w:tcPr>
          <w:p w14:paraId="004CEB9F" w14:textId="57815D61" w:rsidR="00162844" w:rsidRDefault="00162844" w:rsidP="00162844">
            <w:pPr>
              <w:tabs>
                <w:tab w:val="left" w:pos="3516"/>
              </w:tabs>
              <w:rPr>
                <w:szCs w:val="20"/>
              </w:rPr>
            </w:pPr>
            <w:r>
              <w:rPr>
                <w:rFonts w:hint="eastAsia"/>
                <w:szCs w:val="20"/>
              </w:rPr>
              <w:t>6</w:t>
            </w:r>
          </w:p>
        </w:tc>
        <w:tc>
          <w:tcPr>
            <w:tcW w:w="850" w:type="dxa"/>
            <w:vAlign w:val="center"/>
          </w:tcPr>
          <w:p w14:paraId="21F7D71B" w14:textId="0BDB3F38" w:rsidR="00162844" w:rsidRDefault="00162844" w:rsidP="00162844">
            <w:pPr>
              <w:tabs>
                <w:tab w:val="left" w:pos="3516"/>
              </w:tabs>
              <w:rPr>
                <w:szCs w:val="20"/>
              </w:rPr>
            </w:pPr>
            <w:r w:rsidRPr="00187CC0">
              <w:rPr>
                <w:szCs w:val="20"/>
              </w:rPr>
              <w:t>0.957</w:t>
            </w:r>
          </w:p>
        </w:tc>
        <w:tc>
          <w:tcPr>
            <w:tcW w:w="709" w:type="dxa"/>
            <w:vAlign w:val="center"/>
          </w:tcPr>
          <w:p w14:paraId="3C03DDF5" w14:textId="1EB4CDEA" w:rsidR="00162844" w:rsidRDefault="00162844" w:rsidP="00162844">
            <w:pPr>
              <w:tabs>
                <w:tab w:val="left" w:pos="3516"/>
              </w:tabs>
              <w:rPr>
                <w:szCs w:val="20"/>
              </w:rPr>
            </w:pPr>
            <w:r>
              <w:rPr>
                <w:rFonts w:hint="eastAsia"/>
                <w:szCs w:val="20"/>
              </w:rPr>
              <w:t>N</w:t>
            </w:r>
            <w:r>
              <w:rPr>
                <w:szCs w:val="20"/>
              </w:rPr>
              <w:t>/A</w:t>
            </w:r>
          </w:p>
        </w:tc>
        <w:tc>
          <w:tcPr>
            <w:tcW w:w="851" w:type="dxa"/>
            <w:vAlign w:val="center"/>
          </w:tcPr>
          <w:p w14:paraId="716B9468" w14:textId="194C4A00" w:rsidR="00162844" w:rsidRDefault="00162844" w:rsidP="00162844">
            <w:pPr>
              <w:tabs>
                <w:tab w:val="left" w:pos="3516"/>
              </w:tabs>
              <w:rPr>
                <w:szCs w:val="20"/>
              </w:rPr>
            </w:pPr>
            <w:r>
              <w:rPr>
                <w:rFonts w:hint="eastAsia"/>
                <w:szCs w:val="20"/>
              </w:rPr>
              <w:t>N</w:t>
            </w:r>
            <w:r>
              <w:rPr>
                <w:szCs w:val="20"/>
              </w:rPr>
              <w:t>/A</w:t>
            </w:r>
          </w:p>
        </w:tc>
        <w:tc>
          <w:tcPr>
            <w:tcW w:w="708" w:type="dxa"/>
            <w:vAlign w:val="center"/>
          </w:tcPr>
          <w:p w14:paraId="5FA0D873" w14:textId="1EBF9A20" w:rsidR="00162844" w:rsidRDefault="00162844" w:rsidP="00162844">
            <w:pPr>
              <w:tabs>
                <w:tab w:val="left" w:pos="3516"/>
              </w:tabs>
              <w:rPr>
                <w:szCs w:val="20"/>
              </w:rPr>
            </w:pPr>
            <w:r>
              <w:rPr>
                <w:rFonts w:hint="eastAsia"/>
                <w:szCs w:val="20"/>
              </w:rPr>
              <w:t>N</w:t>
            </w:r>
            <w:r>
              <w:rPr>
                <w:szCs w:val="20"/>
              </w:rPr>
              <w:t>/A</w:t>
            </w:r>
          </w:p>
        </w:tc>
        <w:tc>
          <w:tcPr>
            <w:tcW w:w="851" w:type="dxa"/>
            <w:vAlign w:val="center"/>
          </w:tcPr>
          <w:p w14:paraId="6B8A7D66" w14:textId="378872FA" w:rsidR="00162844" w:rsidRDefault="00162844" w:rsidP="00162844">
            <w:pPr>
              <w:tabs>
                <w:tab w:val="left" w:pos="3516"/>
              </w:tabs>
              <w:rPr>
                <w:szCs w:val="20"/>
              </w:rPr>
            </w:pPr>
            <w:r>
              <w:rPr>
                <w:rFonts w:hint="eastAsia"/>
                <w:szCs w:val="20"/>
              </w:rPr>
              <w:t>N</w:t>
            </w:r>
            <w:r>
              <w:rPr>
                <w:szCs w:val="20"/>
              </w:rPr>
              <w:t>/A</w:t>
            </w:r>
          </w:p>
        </w:tc>
        <w:tc>
          <w:tcPr>
            <w:tcW w:w="850" w:type="dxa"/>
            <w:vAlign w:val="center"/>
          </w:tcPr>
          <w:p w14:paraId="57B1D2DE" w14:textId="77777777" w:rsidR="00162844" w:rsidRDefault="00162844" w:rsidP="00162844">
            <w:pPr>
              <w:tabs>
                <w:tab w:val="left" w:pos="3516"/>
              </w:tabs>
              <w:rPr>
                <w:szCs w:val="20"/>
              </w:rPr>
            </w:pPr>
            <w:r>
              <w:rPr>
                <w:rFonts w:ascii="맑은 고딕" w:eastAsia="맑은 고딕" w:hAnsi="맑은 고딕" w:hint="eastAsia"/>
                <w:color w:val="000000"/>
                <w:sz w:val="22"/>
              </w:rPr>
              <w:t>4.333</w:t>
            </w:r>
          </w:p>
        </w:tc>
        <w:tc>
          <w:tcPr>
            <w:tcW w:w="851" w:type="dxa"/>
            <w:vAlign w:val="center"/>
          </w:tcPr>
          <w:p w14:paraId="1A3BD411" w14:textId="5105CB0D" w:rsidR="00162844" w:rsidRDefault="00162844" w:rsidP="00162844">
            <w:pPr>
              <w:tabs>
                <w:tab w:val="left" w:pos="3516"/>
              </w:tabs>
              <w:rPr>
                <w:szCs w:val="20"/>
              </w:rPr>
            </w:pPr>
            <w:r>
              <w:rPr>
                <w:rFonts w:ascii="맑은 고딕" w:eastAsia="맑은 고딕" w:hAnsi="맑은 고딕" w:hint="eastAsia"/>
                <w:color w:val="000000"/>
                <w:sz w:val="22"/>
              </w:rPr>
              <w:t>0.959</w:t>
            </w:r>
          </w:p>
        </w:tc>
        <w:tc>
          <w:tcPr>
            <w:tcW w:w="753" w:type="dxa"/>
            <w:vMerge/>
            <w:vAlign w:val="center"/>
          </w:tcPr>
          <w:p w14:paraId="2F4219F1" w14:textId="77777777" w:rsidR="00162844" w:rsidRDefault="00162844" w:rsidP="00162844">
            <w:pPr>
              <w:tabs>
                <w:tab w:val="left" w:pos="3516"/>
              </w:tabs>
              <w:rPr>
                <w:szCs w:val="20"/>
              </w:rPr>
            </w:pPr>
          </w:p>
        </w:tc>
        <w:tc>
          <w:tcPr>
            <w:tcW w:w="753" w:type="dxa"/>
            <w:vMerge/>
            <w:vAlign w:val="center"/>
          </w:tcPr>
          <w:p w14:paraId="0020EAD3" w14:textId="2212332D" w:rsidR="00162844" w:rsidRDefault="00162844" w:rsidP="00162844">
            <w:pPr>
              <w:tabs>
                <w:tab w:val="left" w:pos="3516"/>
              </w:tabs>
              <w:rPr>
                <w:szCs w:val="20"/>
              </w:rPr>
            </w:pPr>
          </w:p>
        </w:tc>
      </w:tr>
      <w:tr w:rsidR="00162844" w14:paraId="0B2A74C3" w14:textId="09DD515C" w:rsidTr="0061642D">
        <w:trPr>
          <w:trHeight w:val="77"/>
        </w:trPr>
        <w:tc>
          <w:tcPr>
            <w:tcW w:w="1555" w:type="dxa"/>
            <w:shd w:val="clear" w:color="auto" w:fill="E7E6E6" w:themeFill="background2"/>
            <w:vAlign w:val="center"/>
          </w:tcPr>
          <w:p w14:paraId="757F9AAC" w14:textId="0F60F20D" w:rsidR="00162844" w:rsidRDefault="00162844" w:rsidP="00162844">
            <w:pPr>
              <w:tabs>
                <w:tab w:val="left" w:pos="3516"/>
              </w:tabs>
              <w:rPr>
                <w:szCs w:val="20"/>
              </w:rPr>
            </w:pPr>
            <w:r w:rsidRPr="00F57394">
              <w:rPr>
                <w:szCs w:val="20"/>
              </w:rPr>
              <w:t>cid_rcon_goff</w:t>
            </w:r>
          </w:p>
        </w:tc>
        <w:tc>
          <w:tcPr>
            <w:tcW w:w="567" w:type="dxa"/>
            <w:vAlign w:val="center"/>
          </w:tcPr>
          <w:p w14:paraId="3B5D9BEA" w14:textId="3EFCA652" w:rsidR="00162844" w:rsidRDefault="00162844" w:rsidP="00162844">
            <w:pPr>
              <w:tabs>
                <w:tab w:val="left" w:pos="3516"/>
              </w:tabs>
              <w:rPr>
                <w:szCs w:val="20"/>
              </w:rPr>
            </w:pPr>
            <w:r>
              <w:rPr>
                <w:rFonts w:hint="eastAsia"/>
                <w:szCs w:val="20"/>
              </w:rPr>
              <w:t>5</w:t>
            </w:r>
          </w:p>
        </w:tc>
        <w:tc>
          <w:tcPr>
            <w:tcW w:w="708" w:type="dxa"/>
            <w:vAlign w:val="center"/>
          </w:tcPr>
          <w:p w14:paraId="11333B59" w14:textId="7D857512" w:rsidR="00162844" w:rsidRDefault="00162844" w:rsidP="00162844">
            <w:pPr>
              <w:tabs>
                <w:tab w:val="left" w:pos="3516"/>
              </w:tabs>
              <w:rPr>
                <w:szCs w:val="20"/>
              </w:rPr>
            </w:pPr>
            <w:r>
              <w:rPr>
                <w:rFonts w:hint="eastAsia"/>
                <w:szCs w:val="20"/>
              </w:rPr>
              <w:t>1</w:t>
            </w:r>
          </w:p>
        </w:tc>
        <w:tc>
          <w:tcPr>
            <w:tcW w:w="709" w:type="dxa"/>
            <w:vAlign w:val="center"/>
          </w:tcPr>
          <w:p w14:paraId="757888EA" w14:textId="03E93937" w:rsidR="00162844" w:rsidRDefault="00162844" w:rsidP="00162844">
            <w:pPr>
              <w:tabs>
                <w:tab w:val="left" w:pos="3516"/>
              </w:tabs>
              <w:rPr>
                <w:szCs w:val="20"/>
              </w:rPr>
            </w:pPr>
            <w:r>
              <w:rPr>
                <w:rFonts w:hint="eastAsia"/>
                <w:szCs w:val="20"/>
              </w:rPr>
              <w:t>3</w:t>
            </w:r>
          </w:p>
        </w:tc>
        <w:tc>
          <w:tcPr>
            <w:tcW w:w="851" w:type="dxa"/>
            <w:vAlign w:val="center"/>
          </w:tcPr>
          <w:p w14:paraId="2C297311" w14:textId="55F7A512" w:rsidR="00162844" w:rsidRDefault="00162844" w:rsidP="00162844">
            <w:pPr>
              <w:tabs>
                <w:tab w:val="left" w:pos="3516"/>
              </w:tabs>
              <w:rPr>
                <w:szCs w:val="20"/>
              </w:rPr>
            </w:pPr>
            <w:r w:rsidRPr="00187CC0">
              <w:rPr>
                <w:szCs w:val="20"/>
              </w:rPr>
              <w:t>0.995</w:t>
            </w:r>
          </w:p>
        </w:tc>
        <w:tc>
          <w:tcPr>
            <w:tcW w:w="708" w:type="dxa"/>
            <w:vAlign w:val="center"/>
          </w:tcPr>
          <w:p w14:paraId="4D3028F8" w14:textId="18848D1E" w:rsidR="00162844" w:rsidRDefault="00162844" w:rsidP="00162844">
            <w:pPr>
              <w:tabs>
                <w:tab w:val="left" w:pos="3516"/>
              </w:tabs>
              <w:rPr>
                <w:szCs w:val="20"/>
              </w:rPr>
            </w:pPr>
            <w:r>
              <w:rPr>
                <w:rFonts w:hint="eastAsia"/>
                <w:szCs w:val="20"/>
              </w:rPr>
              <w:t>3</w:t>
            </w:r>
          </w:p>
        </w:tc>
        <w:tc>
          <w:tcPr>
            <w:tcW w:w="851" w:type="dxa"/>
            <w:vAlign w:val="center"/>
          </w:tcPr>
          <w:p w14:paraId="4BA08B1C" w14:textId="6A444113" w:rsidR="00162844" w:rsidRDefault="00162844" w:rsidP="00162844">
            <w:pPr>
              <w:tabs>
                <w:tab w:val="left" w:pos="3516"/>
              </w:tabs>
              <w:rPr>
                <w:szCs w:val="20"/>
              </w:rPr>
            </w:pPr>
            <w:r w:rsidRPr="00187CC0">
              <w:rPr>
                <w:szCs w:val="20"/>
              </w:rPr>
              <w:t>0.995</w:t>
            </w:r>
          </w:p>
        </w:tc>
        <w:tc>
          <w:tcPr>
            <w:tcW w:w="567" w:type="dxa"/>
            <w:vAlign w:val="center"/>
          </w:tcPr>
          <w:p w14:paraId="690582EB" w14:textId="3654FF27" w:rsidR="00162844" w:rsidRDefault="00162844" w:rsidP="00162844">
            <w:pPr>
              <w:tabs>
                <w:tab w:val="left" w:pos="3516"/>
              </w:tabs>
              <w:rPr>
                <w:szCs w:val="20"/>
              </w:rPr>
            </w:pPr>
            <w:r>
              <w:rPr>
                <w:rFonts w:hint="eastAsia"/>
                <w:szCs w:val="20"/>
              </w:rPr>
              <w:t>7</w:t>
            </w:r>
          </w:p>
        </w:tc>
        <w:tc>
          <w:tcPr>
            <w:tcW w:w="850" w:type="dxa"/>
            <w:vAlign w:val="center"/>
          </w:tcPr>
          <w:p w14:paraId="137C51BB" w14:textId="08618486" w:rsidR="00162844" w:rsidRDefault="00162844" w:rsidP="00162844">
            <w:pPr>
              <w:tabs>
                <w:tab w:val="left" w:pos="3516"/>
              </w:tabs>
              <w:rPr>
                <w:szCs w:val="20"/>
              </w:rPr>
            </w:pPr>
            <w:r w:rsidRPr="001B3219">
              <w:rPr>
                <w:szCs w:val="20"/>
              </w:rPr>
              <w:t>0.863</w:t>
            </w:r>
          </w:p>
        </w:tc>
        <w:tc>
          <w:tcPr>
            <w:tcW w:w="709" w:type="dxa"/>
            <w:vAlign w:val="center"/>
          </w:tcPr>
          <w:p w14:paraId="23583D0A" w14:textId="2025AC33" w:rsidR="00162844" w:rsidRDefault="00162844" w:rsidP="00162844">
            <w:pPr>
              <w:tabs>
                <w:tab w:val="left" w:pos="3516"/>
              </w:tabs>
              <w:rPr>
                <w:szCs w:val="20"/>
              </w:rPr>
            </w:pPr>
            <w:r>
              <w:rPr>
                <w:rFonts w:hint="eastAsia"/>
                <w:szCs w:val="20"/>
              </w:rPr>
              <w:t>2</w:t>
            </w:r>
          </w:p>
        </w:tc>
        <w:tc>
          <w:tcPr>
            <w:tcW w:w="851" w:type="dxa"/>
            <w:vAlign w:val="center"/>
          </w:tcPr>
          <w:p w14:paraId="183A2CA0" w14:textId="28626D32" w:rsidR="00162844" w:rsidRDefault="00162844" w:rsidP="00162844">
            <w:pPr>
              <w:tabs>
                <w:tab w:val="left" w:pos="3516"/>
              </w:tabs>
              <w:rPr>
                <w:szCs w:val="20"/>
              </w:rPr>
            </w:pPr>
            <w:r w:rsidRPr="001B3219">
              <w:rPr>
                <w:szCs w:val="20"/>
              </w:rPr>
              <w:t>0.917</w:t>
            </w:r>
          </w:p>
        </w:tc>
        <w:tc>
          <w:tcPr>
            <w:tcW w:w="708" w:type="dxa"/>
            <w:vAlign w:val="center"/>
          </w:tcPr>
          <w:p w14:paraId="69BAEF04" w14:textId="6303D1C2" w:rsidR="00162844" w:rsidRDefault="00162844" w:rsidP="00162844">
            <w:pPr>
              <w:tabs>
                <w:tab w:val="left" w:pos="3516"/>
              </w:tabs>
              <w:rPr>
                <w:szCs w:val="20"/>
              </w:rPr>
            </w:pPr>
            <w:r>
              <w:rPr>
                <w:rFonts w:hint="eastAsia"/>
                <w:szCs w:val="20"/>
              </w:rPr>
              <w:t>5</w:t>
            </w:r>
          </w:p>
        </w:tc>
        <w:tc>
          <w:tcPr>
            <w:tcW w:w="851" w:type="dxa"/>
            <w:vAlign w:val="center"/>
          </w:tcPr>
          <w:p w14:paraId="34A7007E" w14:textId="2A0E1411" w:rsidR="00162844" w:rsidRDefault="00162844" w:rsidP="00162844">
            <w:pPr>
              <w:tabs>
                <w:tab w:val="left" w:pos="3516"/>
              </w:tabs>
              <w:rPr>
                <w:szCs w:val="20"/>
              </w:rPr>
            </w:pPr>
            <w:r w:rsidRPr="001B3219">
              <w:rPr>
                <w:szCs w:val="20"/>
              </w:rPr>
              <w:t>0.844</w:t>
            </w:r>
          </w:p>
        </w:tc>
        <w:tc>
          <w:tcPr>
            <w:tcW w:w="850" w:type="dxa"/>
            <w:vAlign w:val="center"/>
          </w:tcPr>
          <w:p w14:paraId="432373B7" w14:textId="77777777" w:rsidR="00162844" w:rsidRDefault="00162844" w:rsidP="00162844">
            <w:pPr>
              <w:tabs>
                <w:tab w:val="left" w:pos="3516"/>
              </w:tabs>
              <w:rPr>
                <w:szCs w:val="20"/>
              </w:rPr>
            </w:pPr>
            <w:r>
              <w:rPr>
                <w:rFonts w:ascii="맑은 고딕" w:eastAsia="맑은 고딕" w:hAnsi="맑은 고딕" w:hint="eastAsia"/>
                <w:color w:val="000000"/>
                <w:sz w:val="22"/>
              </w:rPr>
              <w:t>4.166</w:t>
            </w:r>
          </w:p>
        </w:tc>
        <w:tc>
          <w:tcPr>
            <w:tcW w:w="851" w:type="dxa"/>
            <w:vAlign w:val="center"/>
          </w:tcPr>
          <w:p w14:paraId="1949FFC9" w14:textId="10A614FD" w:rsidR="00162844" w:rsidRDefault="00162844" w:rsidP="00162844">
            <w:pPr>
              <w:tabs>
                <w:tab w:val="left" w:pos="3516"/>
              </w:tabs>
              <w:rPr>
                <w:szCs w:val="20"/>
              </w:rPr>
            </w:pPr>
            <w:r>
              <w:rPr>
                <w:rFonts w:ascii="맑은 고딕" w:eastAsia="맑은 고딕" w:hAnsi="맑은 고딕" w:hint="eastAsia"/>
                <w:color w:val="000000"/>
                <w:sz w:val="22"/>
              </w:rPr>
              <w:t>0.935</w:t>
            </w:r>
          </w:p>
        </w:tc>
        <w:tc>
          <w:tcPr>
            <w:tcW w:w="753" w:type="dxa"/>
            <w:vMerge/>
            <w:vAlign w:val="center"/>
          </w:tcPr>
          <w:p w14:paraId="750D80C6" w14:textId="77777777" w:rsidR="00162844" w:rsidRDefault="00162844" w:rsidP="00162844">
            <w:pPr>
              <w:tabs>
                <w:tab w:val="left" w:pos="3516"/>
              </w:tabs>
              <w:rPr>
                <w:szCs w:val="20"/>
              </w:rPr>
            </w:pPr>
          </w:p>
        </w:tc>
        <w:tc>
          <w:tcPr>
            <w:tcW w:w="753" w:type="dxa"/>
            <w:vMerge/>
            <w:vAlign w:val="center"/>
          </w:tcPr>
          <w:p w14:paraId="0A86EC73" w14:textId="1DEF0131" w:rsidR="00162844" w:rsidRDefault="00162844" w:rsidP="00162844">
            <w:pPr>
              <w:tabs>
                <w:tab w:val="left" w:pos="3516"/>
              </w:tabs>
              <w:rPr>
                <w:szCs w:val="20"/>
              </w:rPr>
            </w:pPr>
          </w:p>
        </w:tc>
      </w:tr>
      <w:tr w:rsidR="00162844" w14:paraId="71BA58B4" w14:textId="7529B834" w:rsidTr="0061642D">
        <w:trPr>
          <w:trHeight w:val="77"/>
        </w:trPr>
        <w:tc>
          <w:tcPr>
            <w:tcW w:w="1555" w:type="dxa"/>
            <w:shd w:val="clear" w:color="auto" w:fill="E7E6E6" w:themeFill="background2"/>
            <w:vAlign w:val="center"/>
          </w:tcPr>
          <w:p w14:paraId="27A71EA7" w14:textId="4DC85F0A" w:rsidR="00162844" w:rsidRDefault="00162844" w:rsidP="00162844">
            <w:pPr>
              <w:tabs>
                <w:tab w:val="left" w:pos="3516"/>
              </w:tabs>
              <w:rPr>
                <w:szCs w:val="20"/>
              </w:rPr>
            </w:pPr>
            <w:r w:rsidRPr="00F57394">
              <w:rPr>
                <w:szCs w:val="20"/>
              </w:rPr>
              <w:t>cid_rcon_gon</w:t>
            </w:r>
          </w:p>
        </w:tc>
        <w:tc>
          <w:tcPr>
            <w:tcW w:w="567" w:type="dxa"/>
            <w:vAlign w:val="center"/>
          </w:tcPr>
          <w:p w14:paraId="514FAEE7" w14:textId="70C033FF" w:rsidR="00162844" w:rsidRDefault="00162844" w:rsidP="00162844">
            <w:pPr>
              <w:tabs>
                <w:tab w:val="left" w:pos="3516"/>
              </w:tabs>
              <w:rPr>
                <w:szCs w:val="20"/>
              </w:rPr>
            </w:pPr>
            <w:r>
              <w:rPr>
                <w:rFonts w:hint="eastAsia"/>
                <w:szCs w:val="20"/>
              </w:rPr>
              <w:t>6</w:t>
            </w:r>
          </w:p>
        </w:tc>
        <w:tc>
          <w:tcPr>
            <w:tcW w:w="708" w:type="dxa"/>
            <w:vAlign w:val="center"/>
          </w:tcPr>
          <w:p w14:paraId="78F5C3A2" w14:textId="1897C436" w:rsidR="00162844" w:rsidRDefault="00162844" w:rsidP="00162844">
            <w:pPr>
              <w:tabs>
                <w:tab w:val="left" w:pos="3516"/>
              </w:tabs>
              <w:rPr>
                <w:szCs w:val="20"/>
              </w:rPr>
            </w:pPr>
            <w:r>
              <w:rPr>
                <w:rFonts w:hint="eastAsia"/>
                <w:szCs w:val="20"/>
              </w:rPr>
              <w:t>1</w:t>
            </w:r>
          </w:p>
        </w:tc>
        <w:tc>
          <w:tcPr>
            <w:tcW w:w="709" w:type="dxa"/>
            <w:vAlign w:val="center"/>
          </w:tcPr>
          <w:p w14:paraId="075F1764" w14:textId="114F07CA" w:rsidR="00162844" w:rsidRDefault="00162844" w:rsidP="00162844">
            <w:pPr>
              <w:tabs>
                <w:tab w:val="left" w:pos="3516"/>
              </w:tabs>
              <w:rPr>
                <w:szCs w:val="20"/>
              </w:rPr>
            </w:pPr>
            <w:r>
              <w:rPr>
                <w:rFonts w:hint="eastAsia"/>
                <w:szCs w:val="20"/>
              </w:rPr>
              <w:t>2</w:t>
            </w:r>
          </w:p>
        </w:tc>
        <w:tc>
          <w:tcPr>
            <w:tcW w:w="851" w:type="dxa"/>
            <w:vAlign w:val="center"/>
          </w:tcPr>
          <w:p w14:paraId="6610FC6A" w14:textId="435F4E97" w:rsidR="00162844" w:rsidRDefault="00162844" w:rsidP="00162844">
            <w:pPr>
              <w:tabs>
                <w:tab w:val="left" w:pos="3516"/>
              </w:tabs>
              <w:rPr>
                <w:szCs w:val="20"/>
              </w:rPr>
            </w:pPr>
            <w:r w:rsidRPr="0007084C">
              <w:rPr>
                <w:szCs w:val="20"/>
              </w:rPr>
              <w:t>0.871</w:t>
            </w:r>
          </w:p>
        </w:tc>
        <w:tc>
          <w:tcPr>
            <w:tcW w:w="708" w:type="dxa"/>
            <w:vAlign w:val="center"/>
          </w:tcPr>
          <w:p w14:paraId="34B06B57" w14:textId="3A56D019" w:rsidR="00162844" w:rsidRDefault="00162844" w:rsidP="00162844">
            <w:pPr>
              <w:tabs>
                <w:tab w:val="left" w:pos="3516"/>
              </w:tabs>
              <w:rPr>
                <w:szCs w:val="20"/>
              </w:rPr>
            </w:pPr>
            <w:r>
              <w:rPr>
                <w:rFonts w:hint="eastAsia"/>
                <w:szCs w:val="20"/>
              </w:rPr>
              <w:t>2</w:t>
            </w:r>
          </w:p>
        </w:tc>
        <w:tc>
          <w:tcPr>
            <w:tcW w:w="851" w:type="dxa"/>
            <w:vAlign w:val="center"/>
          </w:tcPr>
          <w:p w14:paraId="6F12B39B" w14:textId="4BAED9E3" w:rsidR="00162844" w:rsidRDefault="00162844" w:rsidP="00162844">
            <w:pPr>
              <w:tabs>
                <w:tab w:val="left" w:pos="3516"/>
              </w:tabs>
              <w:rPr>
                <w:szCs w:val="20"/>
              </w:rPr>
            </w:pPr>
            <w:r w:rsidRPr="0007084C">
              <w:rPr>
                <w:szCs w:val="20"/>
              </w:rPr>
              <w:t>0.887</w:t>
            </w:r>
          </w:p>
        </w:tc>
        <w:tc>
          <w:tcPr>
            <w:tcW w:w="567" w:type="dxa"/>
            <w:vAlign w:val="center"/>
          </w:tcPr>
          <w:p w14:paraId="3B813AB1" w14:textId="0DE9C165" w:rsidR="00162844" w:rsidRDefault="00162844" w:rsidP="00162844">
            <w:pPr>
              <w:tabs>
                <w:tab w:val="left" w:pos="3516"/>
              </w:tabs>
              <w:rPr>
                <w:szCs w:val="20"/>
              </w:rPr>
            </w:pPr>
            <w:r>
              <w:rPr>
                <w:rFonts w:hint="eastAsia"/>
                <w:szCs w:val="20"/>
              </w:rPr>
              <w:t>7</w:t>
            </w:r>
          </w:p>
        </w:tc>
        <w:tc>
          <w:tcPr>
            <w:tcW w:w="850" w:type="dxa"/>
            <w:vAlign w:val="center"/>
          </w:tcPr>
          <w:p w14:paraId="67B57C07" w14:textId="0D27923F" w:rsidR="00162844" w:rsidRDefault="00162844" w:rsidP="00162844">
            <w:pPr>
              <w:tabs>
                <w:tab w:val="left" w:pos="3516"/>
              </w:tabs>
              <w:rPr>
                <w:szCs w:val="20"/>
              </w:rPr>
            </w:pPr>
            <w:r w:rsidRPr="0007084C">
              <w:rPr>
                <w:szCs w:val="20"/>
              </w:rPr>
              <w:t>0.947</w:t>
            </w:r>
          </w:p>
        </w:tc>
        <w:tc>
          <w:tcPr>
            <w:tcW w:w="709" w:type="dxa"/>
            <w:vAlign w:val="center"/>
          </w:tcPr>
          <w:p w14:paraId="38640FAE" w14:textId="42223CC0" w:rsidR="00162844" w:rsidRDefault="00162844" w:rsidP="00162844">
            <w:pPr>
              <w:tabs>
                <w:tab w:val="left" w:pos="3516"/>
              </w:tabs>
              <w:rPr>
                <w:szCs w:val="20"/>
              </w:rPr>
            </w:pPr>
            <w:r>
              <w:rPr>
                <w:rFonts w:hint="eastAsia"/>
                <w:szCs w:val="20"/>
              </w:rPr>
              <w:t>2</w:t>
            </w:r>
          </w:p>
        </w:tc>
        <w:tc>
          <w:tcPr>
            <w:tcW w:w="851" w:type="dxa"/>
            <w:vAlign w:val="center"/>
          </w:tcPr>
          <w:p w14:paraId="35E5A3C4" w14:textId="60F3F259" w:rsidR="00162844" w:rsidRDefault="00162844" w:rsidP="00162844">
            <w:pPr>
              <w:tabs>
                <w:tab w:val="left" w:pos="3516"/>
              </w:tabs>
              <w:rPr>
                <w:szCs w:val="20"/>
              </w:rPr>
            </w:pPr>
            <w:r w:rsidRPr="0007084C">
              <w:rPr>
                <w:szCs w:val="20"/>
              </w:rPr>
              <w:t>0.931</w:t>
            </w:r>
          </w:p>
        </w:tc>
        <w:tc>
          <w:tcPr>
            <w:tcW w:w="708" w:type="dxa"/>
            <w:vAlign w:val="center"/>
          </w:tcPr>
          <w:p w14:paraId="47F75DE1" w14:textId="09A51A79" w:rsidR="00162844" w:rsidRDefault="00162844" w:rsidP="00162844">
            <w:pPr>
              <w:tabs>
                <w:tab w:val="left" w:pos="3516"/>
              </w:tabs>
              <w:rPr>
                <w:szCs w:val="20"/>
              </w:rPr>
            </w:pPr>
            <w:r>
              <w:rPr>
                <w:rFonts w:hint="eastAsia"/>
                <w:szCs w:val="20"/>
              </w:rPr>
              <w:t>2</w:t>
            </w:r>
          </w:p>
        </w:tc>
        <w:tc>
          <w:tcPr>
            <w:tcW w:w="851" w:type="dxa"/>
            <w:vAlign w:val="center"/>
          </w:tcPr>
          <w:p w14:paraId="63421492" w14:textId="324E5F46" w:rsidR="00162844" w:rsidRDefault="00162844" w:rsidP="00162844">
            <w:pPr>
              <w:tabs>
                <w:tab w:val="left" w:pos="3516"/>
              </w:tabs>
              <w:rPr>
                <w:szCs w:val="20"/>
              </w:rPr>
            </w:pPr>
            <w:r w:rsidRPr="0007084C">
              <w:rPr>
                <w:szCs w:val="20"/>
              </w:rPr>
              <w:t>0.94</w:t>
            </w:r>
          </w:p>
        </w:tc>
        <w:tc>
          <w:tcPr>
            <w:tcW w:w="850" w:type="dxa"/>
            <w:vAlign w:val="center"/>
          </w:tcPr>
          <w:p w14:paraId="31CE6446" w14:textId="77777777" w:rsidR="00162844" w:rsidRDefault="00162844" w:rsidP="00162844">
            <w:pPr>
              <w:tabs>
                <w:tab w:val="left" w:pos="3516"/>
              </w:tabs>
              <w:rPr>
                <w:szCs w:val="20"/>
              </w:rPr>
            </w:pPr>
            <w:r>
              <w:rPr>
                <w:rFonts w:ascii="맑은 고딕" w:eastAsia="맑은 고딕" w:hAnsi="맑은 고딕" w:hint="eastAsia"/>
                <w:color w:val="000000"/>
                <w:sz w:val="22"/>
              </w:rPr>
              <w:t>3.5</w:t>
            </w:r>
          </w:p>
        </w:tc>
        <w:tc>
          <w:tcPr>
            <w:tcW w:w="851" w:type="dxa"/>
            <w:vAlign w:val="center"/>
          </w:tcPr>
          <w:p w14:paraId="0F1796B8" w14:textId="3403B1CE" w:rsidR="00162844" w:rsidRDefault="00162844" w:rsidP="00162844">
            <w:pPr>
              <w:tabs>
                <w:tab w:val="left" w:pos="3516"/>
              </w:tabs>
              <w:rPr>
                <w:szCs w:val="20"/>
              </w:rPr>
            </w:pPr>
            <w:r>
              <w:rPr>
                <w:rFonts w:ascii="맑은 고딕" w:eastAsia="맑은 고딕" w:hAnsi="맑은 고딕" w:hint="eastAsia"/>
                <w:color w:val="000000"/>
                <w:sz w:val="22"/>
              </w:rPr>
              <w:t>0.929</w:t>
            </w:r>
          </w:p>
        </w:tc>
        <w:tc>
          <w:tcPr>
            <w:tcW w:w="753" w:type="dxa"/>
            <w:vMerge/>
            <w:vAlign w:val="center"/>
          </w:tcPr>
          <w:p w14:paraId="520ED42F" w14:textId="77777777" w:rsidR="00162844" w:rsidRDefault="00162844" w:rsidP="00162844">
            <w:pPr>
              <w:tabs>
                <w:tab w:val="left" w:pos="3516"/>
              </w:tabs>
              <w:rPr>
                <w:szCs w:val="20"/>
              </w:rPr>
            </w:pPr>
          </w:p>
        </w:tc>
        <w:tc>
          <w:tcPr>
            <w:tcW w:w="753" w:type="dxa"/>
            <w:vMerge/>
            <w:vAlign w:val="center"/>
          </w:tcPr>
          <w:p w14:paraId="5C8C9BED" w14:textId="634B126D" w:rsidR="00162844" w:rsidRDefault="00162844" w:rsidP="00162844">
            <w:pPr>
              <w:tabs>
                <w:tab w:val="left" w:pos="3516"/>
              </w:tabs>
              <w:rPr>
                <w:szCs w:val="20"/>
              </w:rPr>
            </w:pPr>
          </w:p>
        </w:tc>
      </w:tr>
      <w:tr w:rsidR="00162844" w14:paraId="4ACF1CDE" w14:textId="1946C1C5" w:rsidTr="0061642D">
        <w:trPr>
          <w:trHeight w:val="77"/>
        </w:trPr>
        <w:tc>
          <w:tcPr>
            <w:tcW w:w="1555" w:type="dxa"/>
            <w:shd w:val="clear" w:color="auto" w:fill="E7E6E6" w:themeFill="background2"/>
            <w:vAlign w:val="center"/>
          </w:tcPr>
          <w:p w14:paraId="1EE294FC" w14:textId="4C284760" w:rsidR="00162844" w:rsidRDefault="00162844" w:rsidP="00162844">
            <w:pPr>
              <w:tabs>
                <w:tab w:val="left" w:pos="3516"/>
              </w:tabs>
              <w:rPr>
                <w:szCs w:val="20"/>
              </w:rPr>
            </w:pPr>
            <w:r w:rsidRPr="00F57394">
              <w:rPr>
                <w:szCs w:val="20"/>
              </w:rPr>
              <w:t>wct_rcoff_goff</w:t>
            </w:r>
          </w:p>
        </w:tc>
        <w:tc>
          <w:tcPr>
            <w:tcW w:w="567" w:type="dxa"/>
            <w:vAlign w:val="center"/>
          </w:tcPr>
          <w:p w14:paraId="757A58B1" w14:textId="03A9BE1A" w:rsidR="00162844" w:rsidRDefault="00162844" w:rsidP="00162844">
            <w:pPr>
              <w:tabs>
                <w:tab w:val="left" w:pos="3516"/>
              </w:tabs>
              <w:rPr>
                <w:szCs w:val="20"/>
              </w:rPr>
            </w:pPr>
            <w:r>
              <w:rPr>
                <w:rFonts w:hint="eastAsia"/>
                <w:szCs w:val="20"/>
              </w:rPr>
              <w:t>6</w:t>
            </w:r>
          </w:p>
        </w:tc>
        <w:tc>
          <w:tcPr>
            <w:tcW w:w="708" w:type="dxa"/>
            <w:vAlign w:val="center"/>
          </w:tcPr>
          <w:p w14:paraId="71A973A3" w14:textId="65CD9AB5" w:rsidR="00162844" w:rsidRDefault="00162844" w:rsidP="00162844">
            <w:pPr>
              <w:tabs>
                <w:tab w:val="left" w:pos="3516"/>
              </w:tabs>
              <w:rPr>
                <w:szCs w:val="20"/>
              </w:rPr>
            </w:pPr>
            <w:r w:rsidRPr="0007084C">
              <w:rPr>
                <w:szCs w:val="20"/>
              </w:rPr>
              <w:t>0.992</w:t>
            </w:r>
          </w:p>
        </w:tc>
        <w:tc>
          <w:tcPr>
            <w:tcW w:w="709" w:type="dxa"/>
            <w:vAlign w:val="center"/>
          </w:tcPr>
          <w:p w14:paraId="0CC61F71" w14:textId="1BB4F14A" w:rsidR="00162844" w:rsidRDefault="00162844" w:rsidP="00162844">
            <w:pPr>
              <w:tabs>
                <w:tab w:val="left" w:pos="3516"/>
              </w:tabs>
              <w:rPr>
                <w:szCs w:val="20"/>
              </w:rPr>
            </w:pPr>
            <w:r>
              <w:rPr>
                <w:rFonts w:hint="eastAsia"/>
                <w:szCs w:val="20"/>
              </w:rPr>
              <w:t>3</w:t>
            </w:r>
          </w:p>
        </w:tc>
        <w:tc>
          <w:tcPr>
            <w:tcW w:w="851" w:type="dxa"/>
            <w:vAlign w:val="center"/>
          </w:tcPr>
          <w:p w14:paraId="27B0E2D5" w14:textId="01B464FC" w:rsidR="00162844" w:rsidRDefault="00162844" w:rsidP="00162844">
            <w:pPr>
              <w:tabs>
                <w:tab w:val="left" w:pos="3516"/>
              </w:tabs>
              <w:rPr>
                <w:szCs w:val="20"/>
              </w:rPr>
            </w:pPr>
            <w:r w:rsidRPr="0007084C">
              <w:rPr>
                <w:szCs w:val="20"/>
              </w:rPr>
              <w:t>0.994</w:t>
            </w:r>
          </w:p>
        </w:tc>
        <w:tc>
          <w:tcPr>
            <w:tcW w:w="708" w:type="dxa"/>
            <w:vAlign w:val="center"/>
          </w:tcPr>
          <w:p w14:paraId="47FAC25F" w14:textId="0092BDD7" w:rsidR="00162844" w:rsidRDefault="00162844" w:rsidP="00162844">
            <w:pPr>
              <w:tabs>
                <w:tab w:val="left" w:pos="3516"/>
              </w:tabs>
              <w:rPr>
                <w:szCs w:val="20"/>
              </w:rPr>
            </w:pPr>
            <w:r>
              <w:rPr>
                <w:rFonts w:hint="eastAsia"/>
                <w:szCs w:val="20"/>
              </w:rPr>
              <w:t>3</w:t>
            </w:r>
          </w:p>
        </w:tc>
        <w:tc>
          <w:tcPr>
            <w:tcW w:w="851" w:type="dxa"/>
            <w:vAlign w:val="center"/>
          </w:tcPr>
          <w:p w14:paraId="79FF8ACE" w14:textId="6494FDD6" w:rsidR="00162844" w:rsidRDefault="00162844" w:rsidP="00162844">
            <w:pPr>
              <w:tabs>
                <w:tab w:val="left" w:pos="3516"/>
              </w:tabs>
              <w:rPr>
                <w:szCs w:val="20"/>
              </w:rPr>
            </w:pPr>
            <w:r w:rsidRPr="0007084C">
              <w:rPr>
                <w:szCs w:val="20"/>
              </w:rPr>
              <w:t>0.995</w:t>
            </w:r>
          </w:p>
        </w:tc>
        <w:tc>
          <w:tcPr>
            <w:tcW w:w="567" w:type="dxa"/>
            <w:vAlign w:val="center"/>
          </w:tcPr>
          <w:p w14:paraId="5B7CE7F0" w14:textId="42DAEF68" w:rsidR="00162844" w:rsidRDefault="00162844" w:rsidP="00162844">
            <w:pPr>
              <w:tabs>
                <w:tab w:val="left" w:pos="3516"/>
              </w:tabs>
              <w:rPr>
                <w:szCs w:val="20"/>
              </w:rPr>
            </w:pPr>
            <w:r>
              <w:rPr>
                <w:rFonts w:hint="eastAsia"/>
                <w:szCs w:val="20"/>
              </w:rPr>
              <w:t>7</w:t>
            </w:r>
          </w:p>
        </w:tc>
        <w:tc>
          <w:tcPr>
            <w:tcW w:w="850" w:type="dxa"/>
            <w:vAlign w:val="center"/>
          </w:tcPr>
          <w:p w14:paraId="61DAB9A1" w14:textId="6A0EF319" w:rsidR="00162844" w:rsidRDefault="00162844" w:rsidP="00162844">
            <w:pPr>
              <w:tabs>
                <w:tab w:val="left" w:pos="3516"/>
              </w:tabs>
              <w:rPr>
                <w:szCs w:val="20"/>
              </w:rPr>
            </w:pPr>
            <w:r w:rsidRPr="0007084C">
              <w:rPr>
                <w:szCs w:val="20"/>
              </w:rPr>
              <w:t>0.958</w:t>
            </w:r>
          </w:p>
        </w:tc>
        <w:tc>
          <w:tcPr>
            <w:tcW w:w="709" w:type="dxa"/>
            <w:vAlign w:val="center"/>
          </w:tcPr>
          <w:p w14:paraId="1F102E5B" w14:textId="5A90FD71" w:rsidR="00162844" w:rsidRDefault="00162844" w:rsidP="00162844">
            <w:pPr>
              <w:tabs>
                <w:tab w:val="left" w:pos="3516"/>
              </w:tabs>
              <w:rPr>
                <w:szCs w:val="20"/>
              </w:rPr>
            </w:pPr>
            <w:r>
              <w:rPr>
                <w:rFonts w:hint="eastAsia"/>
                <w:szCs w:val="20"/>
              </w:rPr>
              <w:t>2</w:t>
            </w:r>
          </w:p>
        </w:tc>
        <w:tc>
          <w:tcPr>
            <w:tcW w:w="851" w:type="dxa"/>
            <w:vAlign w:val="center"/>
          </w:tcPr>
          <w:p w14:paraId="3171765B" w14:textId="7CE96B19" w:rsidR="00162844" w:rsidRDefault="00162844" w:rsidP="00162844">
            <w:pPr>
              <w:tabs>
                <w:tab w:val="left" w:pos="3516"/>
              </w:tabs>
              <w:rPr>
                <w:szCs w:val="20"/>
              </w:rPr>
            </w:pPr>
            <w:r w:rsidRPr="0007084C">
              <w:rPr>
                <w:szCs w:val="20"/>
              </w:rPr>
              <w:t>0.847</w:t>
            </w:r>
          </w:p>
        </w:tc>
        <w:tc>
          <w:tcPr>
            <w:tcW w:w="708" w:type="dxa"/>
            <w:vAlign w:val="center"/>
          </w:tcPr>
          <w:p w14:paraId="69A563BA" w14:textId="21BE89C2" w:rsidR="00162844" w:rsidRDefault="00162844" w:rsidP="00162844">
            <w:pPr>
              <w:tabs>
                <w:tab w:val="left" w:pos="3516"/>
              </w:tabs>
              <w:rPr>
                <w:szCs w:val="20"/>
              </w:rPr>
            </w:pPr>
            <w:r>
              <w:rPr>
                <w:rFonts w:hint="eastAsia"/>
                <w:szCs w:val="20"/>
              </w:rPr>
              <w:t>4</w:t>
            </w:r>
          </w:p>
        </w:tc>
        <w:tc>
          <w:tcPr>
            <w:tcW w:w="851" w:type="dxa"/>
            <w:vAlign w:val="center"/>
          </w:tcPr>
          <w:p w14:paraId="52A99D3C" w14:textId="3352ED5C" w:rsidR="00162844" w:rsidRDefault="00162844" w:rsidP="00162844">
            <w:pPr>
              <w:tabs>
                <w:tab w:val="left" w:pos="3516"/>
              </w:tabs>
              <w:rPr>
                <w:szCs w:val="20"/>
              </w:rPr>
            </w:pPr>
            <w:r w:rsidRPr="0007084C">
              <w:rPr>
                <w:szCs w:val="20"/>
              </w:rPr>
              <w:t>0.893</w:t>
            </w:r>
          </w:p>
        </w:tc>
        <w:tc>
          <w:tcPr>
            <w:tcW w:w="850" w:type="dxa"/>
            <w:vAlign w:val="center"/>
          </w:tcPr>
          <w:p w14:paraId="24D77185" w14:textId="77777777" w:rsidR="00162844" w:rsidRDefault="00162844" w:rsidP="00162844">
            <w:pPr>
              <w:tabs>
                <w:tab w:val="left" w:pos="3516"/>
              </w:tabs>
              <w:rPr>
                <w:szCs w:val="20"/>
              </w:rPr>
            </w:pPr>
            <w:r>
              <w:rPr>
                <w:rFonts w:ascii="맑은 고딕" w:eastAsia="맑은 고딕" w:hAnsi="맑은 고딕" w:hint="eastAsia"/>
                <w:color w:val="000000"/>
                <w:sz w:val="22"/>
              </w:rPr>
              <w:t>4.166</w:t>
            </w:r>
          </w:p>
        </w:tc>
        <w:tc>
          <w:tcPr>
            <w:tcW w:w="851" w:type="dxa"/>
            <w:vAlign w:val="center"/>
          </w:tcPr>
          <w:p w14:paraId="2C466D06" w14:textId="0CC8F75E" w:rsidR="00162844" w:rsidRDefault="00162844" w:rsidP="00162844">
            <w:pPr>
              <w:tabs>
                <w:tab w:val="left" w:pos="3516"/>
              </w:tabs>
              <w:rPr>
                <w:szCs w:val="20"/>
              </w:rPr>
            </w:pPr>
            <w:r>
              <w:rPr>
                <w:rFonts w:ascii="맑은 고딕" w:eastAsia="맑은 고딕" w:hAnsi="맑은 고딕" w:hint="eastAsia"/>
                <w:color w:val="000000"/>
                <w:sz w:val="22"/>
              </w:rPr>
              <w:t>0.946</w:t>
            </w:r>
          </w:p>
        </w:tc>
        <w:tc>
          <w:tcPr>
            <w:tcW w:w="753" w:type="dxa"/>
            <w:vMerge/>
            <w:vAlign w:val="center"/>
          </w:tcPr>
          <w:p w14:paraId="3A943892" w14:textId="77777777" w:rsidR="00162844" w:rsidRDefault="00162844" w:rsidP="00162844">
            <w:pPr>
              <w:tabs>
                <w:tab w:val="left" w:pos="3516"/>
              </w:tabs>
              <w:rPr>
                <w:szCs w:val="20"/>
              </w:rPr>
            </w:pPr>
          </w:p>
        </w:tc>
        <w:tc>
          <w:tcPr>
            <w:tcW w:w="753" w:type="dxa"/>
            <w:vMerge/>
            <w:vAlign w:val="center"/>
          </w:tcPr>
          <w:p w14:paraId="4A8460E8" w14:textId="1290081F" w:rsidR="00162844" w:rsidRDefault="00162844" w:rsidP="00162844">
            <w:pPr>
              <w:tabs>
                <w:tab w:val="left" w:pos="3516"/>
              </w:tabs>
              <w:rPr>
                <w:szCs w:val="20"/>
              </w:rPr>
            </w:pPr>
          </w:p>
        </w:tc>
      </w:tr>
      <w:tr w:rsidR="00162844" w14:paraId="1F01C1A2" w14:textId="538682EA" w:rsidTr="0061642D">
        <w:trPr>
          <w:trHeight w:val="77"/>
        </w:trPr>
        <w:tc>
          <w:tcPr>
            <w:tcW w:w="1555" w:type="dxa"/>
            <w:shd w:val="clear" w:color="auto" w:fill="E7E6E6" w:themeFill="background2"/>
            <w:vAlign w:val="center"/>
          </w:tcPr>
          <w:p w14:paraId="21EF759D" w14:textId="05463FE7" w:rsidR="00162844" w:rsidRDefault="00162844" w:rsidP="00162844">
            <w:pPr>
              <w:tabs>
                <w:tab w:val="left" w:pos="3516"/>
              </w:tabs>
              <w:rPr>
                <w:szCs w:val="20"/>
              </w:rPr>
            </w:pPr>
            <w:r w:rsidRPr="00F57394">
              <w:rPr>
                <w:szCs w:val="20"/>
              </w:rPr>
              <w:t>wct_rcoff_gon</w:t>
            </w:r>
          </w:p>
        </w:tc>
        <w:tc>
          <w:tcPr>
            <w:tcW w:w="567" w:type="dxa"/>
            <w:vAlign w:val="center"/>
          </w:tcPr>
          <w:p w14:paraId="7A7FDE59" w14:textId="1619545E" w:rsidR="00162844" w:rsidRDefault="00162844" w:rsidP="00162844">
            <w:pPr>
              <w:tabs>
                <w:tab w:val="left" w:pos="3516"/>
              </w:tabs>
              <w:rPr>
                <w:szCs w:val="20"/>
              </w:rPr>
            </w:pPr>
            <w:r>
              <w:rPr>
                <w:rFonts w:hint="eastAsia"/>
                <w:szCs w:val="20"/>
              </w:rPr>
              <w:t>3</w:t>
            </w:r>
          </w:p>
        </w:tc>
        <w:tc>
          <w:tcPr>
            <w:tcW w:w="708" w:type="dxa"/>
            <w:vAlign w:val="center"/>
          </w:tcPr>
          <w:p w14:paraId="16820621" w14:textId="656ED88A" w:rsidR="00162844" w:rsidRDefault="00162844" w:rsidP="00162844">
            <w:pPr>
              <w:tabs>
                <w:tab w:val="left" w:pos="3516"/>
              </w:tabs>
              <w:rPr>
                <w:szCs w:val="20"/>
              </w:rPr>
            </w:pPr>
            <w:r w:rsidRPr="001A43CB">
              <w:rPr>
                <w:szCs w:val="20"/>
              </w:rPr>
              <w:t>0.85</w:t>
            </w:r>
          </w:p>
        </w:tc>
        <w:tc>
          <w:tcPr>
            <w:tcW w:w="709" w:type="dxa"/>
            <w:vAlign w:val="center"/>
          </w:tcPr>
          <w:p w14:paraId="1531D4F7" w14:textId="22F9B24D" w:rsidR="00162844" w:rsidRDefault="00162844" w:rsidP="00162844">
            <w:pPr>
              <w:tabs>
                <w:tab w:val="left" w:pos="3516"/>
              </w:tabs>
              <w:rPr>
                <w:szCs w:val="20"/>
              </w:rPr>
            </w:pPr>
            <w:r>
              <w:rPr>
                <w:rFonts w:hint="eastAsia"/>
                <w:szCs w:val="20"/>
              </w:rPr>
              <w:t>N</w:t>
            </w:r>
            <w:r>
              <w:rPr>
                <w:szCs w:val="20"/>
              </w:rPr>
              <w:t>/A</w:t>
            </w:r>
          </w:p>
        </w:tc>
        <w:tc>
          <w:tcPr>
            <w:tcW w:w="851" w:type="dxa"/>
            <w:vAlign w:val="center"/>
          </w:tcPr>
          <w:p w14:paraId="33C3CB51" w14:textId="6039EC78" w:rsidR="00162844" w:rsidRDefault="00162844" w:rsidP="00162844">
            <w:pPr>
              <w:tabs>
                <w:tab w:val="left" w:pos="3516"/>
              </w:tabs>
              <w:rPr>
                <w:szCs w:val="20"/>
              </w:rPr>
            </w:pPr>
            <w:r>
              <w:rPr>
                <w:rFonts w:hint="eastAsia"/>
                <w:szCs w:val="20"/>
              </w:rPr>
              <w:t>N</w:t>
            </w:r>
            <w:r>
              <w:rPr>
                <w:szCs w:val="20"/>
              </w:rPr>
              <w:t>/A</w:t>
            </w:r>
          </w:p>
        </w:tc>
        <w:tc>
          <w:tcPr>
            <w:tcW w:w="708" w:type="dxa"/>
            <w:vAlign w:val="center"/>
          </w:tcPr>
          <w:p w14:paraId="795BB61E" w14:textId="29318FC9" w:rsidR="00162844" w:rsidRDefault="00162844" w:rsidP="00162844">
            <w:pPr>
              <w:tabs>
                <w:tab w:val="left" w:pos="3516"/>
              </w:tabs>
              <w:rPr>
                <w:szCs w:val="20"/>
              </w:rPr>
            </w:pPr>
            <w:r>
              <w:rPr>
                <w:rFonts w:hint="eastAsia"/>
                <w:szCs w:val="20"/>
              </w:rPr>
              <w:t>4</w:t>
            </w:r>
          </w:p>
        </w:tc>
        <w:tc>
          <w:tcPr>
            <w:tcW w:w="851" w:type="dxa"/>
            <w:vAlign w:val="center"/>
          </w:tcPr>
          <w:p w14:paraId="4E6698FB" w14:textId="27B1E662" w:rsidR="00162844" w:rsidRDefault="00162844" w:rsidP="00162844">
            <w:pPr>
              <w:tabs>
                <w:tab w:val="left" w:pos="3516"/>
              </w:tabs>
              <w:rPr>
                <w:szCs w:val="20"/>
              </w:rPr>
            </w:pPr>
            <w:r w:rsidRPr="001A43CB">
              <w:rPr>
                <w:szCs w:val="20"/>
              </w:rPr>
              <w:t>0.977</w:t>
            </w:r>
          </w:p>
        </w:tc>
        <w:tc>
          <w:tcPr>
            <w:tcW w:w="567" w:type="dxa"/>
            <w:vAlign w:val="center"/>
          </w:tcPr>
          <w:p w14:paraId="5107A73B" w14:textId="2927F433" w:rsidR="00162844" w:rsidRDefault="00162844" w:rsidP="00162844">
            <w:pPr>
              <w:tabs>
                <w:tab w:val="left" w:pos="3516"/>
              </w:tabs>
              <w:rPr>
                <w:szCs w:val="20"/>
              </w:rPr>
            </w:pPr>
            <w:r>
              <w:rPr>
                <w:rFonts w:hint="eastAsia"/>
                <w:szCs w:val="20"/>
              </w:rPr>
              <w:t>3</w:t>
            </w:r>
          </w:p>
        </w:tc>
        <w:tc>
          <w:tcPr>
            <w:tcW w:w="850" w:type="dxa"/>
            <w:vAlign w:val="center"/>
          </w:tcPr>
          <w:p w14:paraId="2DA7584E" w14:textId="22B7D878" w:rsidR="00162844" w:rsidRDefault="00162844" w:rsidP="00162844">
            <w:pPr>
              <w:tabs>
                <w:tab w:val="left" w:pos="3516"/>
              </w:tabs>
              <w:rPr>
                <w:szCs w:val="20"/>
              </w:rPr>
            </w:pPr>
            <w:r w:rsidRPr="003F4E47">
              <w:rPr>
                <w:szCs w:val="20"/>
              </w:rPr>
              <w:t>0.98</w:t>
            </w:r>
            <w:r>
              <w:rPr>
                <w:szCs w:val="20"/>
              </w:rPr>
              <w:t>2</w:t>
            </w:r>
          </w:p>
        </w:tc>
        <w:tc>
          <w:tcPr>
            <w:tcW w:w="709" w:type="dxa"/>
            <w:vAlign w:val="center"/>
          </w:tcPr>
          <w:p w14:paraId="07F361F6" w14:textId="01F8433F" w:rsidR="00162844" w:rsidRDefault="00162844" w:rsidP="00162844">
            <w:pPr>
              <w:tabs>
                <w:tab w:val="left" w:pos="3516"/>
              </w:tabs>
              <w:rPr>
                <w:szCs w:val="20"/>
              </w:rPr>
            </w:pPr>
            <w:r>
              <w:rPr>
                <w:rFonts w:hint="eastAsia"/>
                <w:szCs w:val="20"/>
              </w:rPr>
              <w:t>3</w:t>
            </w:r>
          </w:p>
        </w:tc>
        <w:tc>
          <w:tcPr>
            <w:tcW w:w="851" w:type="dxa"/>
            <w:vAlign w:val="center"/>
          </w:tcPr>
          <w:p w14:paraId="0113EA9F" w14:textId="2277F232" w:rsidR="00162844" w:rsidRDefault="00162844" w:rsidP="00162844">
            <w:pPr>
              <w:tabs>
                <w:tab w:val="left" w:pos="3516"/>
              </w:tabs>
              <w:rPr>
                <w:szCs w:val="20"/>
              </w:rPr>
            </w:pPr>
            <w:r w:rsidRPr="003F4E47">
              <w:rPr>
                <w:szCs w:val="20"/>
              </w:rPr>
              <w:t>0.982</w:t>
            </w:r>
          </w:p>
        </w:tc>
        <w:tc>
          <w:tcPr>
            <w:tcW w:w="708" w:type="dxa"/>
            <w:vAlign w:val="center"/>
          </w:tcPr>
          <w:p w14:paraId="71C4D5FB" w14:textId="6E933D6E" w:rsidR="00162844" w:rsidRDefault="00162844" w:rsidP="00162844">
            <w:pPr>
              <w:tabs>
                <w:tab w:val="left" w:pos="3516"/>
              </w:tabs>
              <w:rPr>
                <w:szCs w:val="20"/>
              </w:rPr>
            </w:pPr>
            <w:r>
              <w:rPr>
                <w:rFonts w:hint="eastAsia"/>
                <w:szCs w:val="20"/>
              </w:rPr>
              <w:t>2</w:t>
            </w:r>
          </w:p>
        </w:tc>
        <w:tc>
          <w:tcPr>
            <w:tcW w:w="851" w:type="dxa"/>
            <w:vAlign w:val="center"/>
          </w:tcPr>
          <w:p w14:paraId="082EE728" w14:textId="3445111F" w:rsidR="00162844" w:rsidRDefault="00162844" w:rsidP="00162844">
            <w:pPr>
              <w:tabs>
                <w:tab w:val="left" w:pos="3516"/>
              </w:tabs>
              <w:rPr>
                <w:szCs w:val="20"/>
              </w:rPr>
            </w:pPr>
            <w:r w:rsidRPr="003F4E47">
              <w:rPr>
                <w:szCs w:val="20"/>
              </w:rPr>
              <w:t>0.976</w:t>
            </w:r>
          </w:p>
        </w:tc>
        <w:tc>
          <w:tcPr>
            <w:tcW w:w="850" w:type="dxa"/>
            <w:vAlign w:val="center"/>
          </w:tcPr>
          <w:p w14:paraId="766886F7" w14:textId="77777777" w:rsidR="00162844" w:rsidRDefault="00162844" w:rsidP="00162844">
            <w:pPr>
              <w:tabs>
                <w:tab w:val="left" w:pos="3516"/>
              </w:tabs>
              <w:rPr>
                <w:szCs w:val="20"/>
              </w:rPr>
            </w:pPr>
            <w:r>
              <w:rPr>
                <w:rFonts w:ascii="맑은 고딕" w:eastAsia="맑은 고딕" w:hAnsi="맑은 고딕" w:hint="eastAsia"/>
                <w:color w:val="000000"/>
                <w:sz w:val="22"/>
              </w:rPr>
              <w:t>3</w:t>
            </w:r>
          </w:p>
        </w:tc>
        <w:tc>
          <w:tcPr>
            <w:tcW w:w="851" w:type="dxa"/>
            <w:vAlign w:val="center"/>
          </w:tcPr>
          <w:p w14:paraId="49302034" w14:textId="14C68839" w:rsidR="00162844" w:rsidRDefault="00162844" w:rsidP="00162844">
            <w:pPr>
              <w:tabs>
                <w:tab w:val="left" w:pos="3516"/>
              </w:tabs>
              <w:rPr>
                <w:szCs w:val="20"/>
              </w:rPr>
            </w:pPr>
            <w:r>
              <w:rPr>
                <w:rFonts w:ascii="맑은 고딕" w:eastAsia="맑은 고딕" w:hAnsi="맑은 고딕" w:hint="eastAsia"/>
                <w:color w:val="000000"/>
                <w:sz w:val="22"/>
              </w:rPr>
              <w:t>0.953</w:t>
            </w:r>
          </w:p>
        </w:tc>
        <w:tc>
          <w:tcPr>
            <w:tcW w:w="753" w:type="dxa"/>
            <w:vMerge/>
            <w:vAlign w:val="center"/>
          </w:tcPr>
          <w:p w14:paraId="50E594F3" w14:textId="77777777" w:rsidR="00162844" w:rsidRDefault="00162844" w:rsidP="00162844">
            <w:pPr>
              <w:tabs>
                <w:tab w:val="left" w:pos="3516"/>
              </w:tabs>
              <w:rPr>
                <w:szCs w:val="20"/>
              </w:rPr>
            </w:pPr>
          </w:p>
        </w:tc>
        <w:tc>
          <w:tcPr>
            <w:tcW w:w="753" w:type="dxa"/>
            <w:vMerge/>
            <w:vAlign w:val="center"/>
          </w:tcPr>
          <w:p w14:paraId="6A5934A8" w14:textId="7F3FE29D" w:rsidR="00162844" w:rsidRDefault="00162844" w:rsidP="00162844">
            <w:pPr>
              <w:tabs>
                <w:tab w:val="left" w:pos="3516"/>
              </w:tabs>
              <w:rPr>
                <w:szCs w:val="20"/>
              </w:rPr>
            </w:pPr>
          </w:p>
        </w:tc>
      </w:tr>
      <w:tr w:rsidR="00162844" w14:paraId="3652A85C" w14:textId="7B45EF36" w:rsidTr="0061642D">
        <w:trPr>
          <w:trHeight w:val="77"/>
        </w:trPr>
        <w:tc>
          <w:tcPr>
            <w:tcW w:w="1555" w:type="dxa"/>
            <w:shd w:val="clear" w:color="auto" w:fill="E7E6E6" w:themeFill="background2"/>
            <w:vAlign w:val="center"/>
          </w:tcPr>
          <w:p w14:paraId="0F4394DC" w14:textId="2BB504E1" w:rsidR="00162844" w:rsidRDefault="00162844" w:rsidP="00162844">
            <w:pPr>
              <w:tabs>
                <w:tab w:val="left" w:pos="3516"/>
              </w:tabs>
              <w:rPr>
                <w:szCs w:val="20"/>
              </w:rPr>
            </w:pPr>
            <w:r w:rsidRPr="00F57394">
              <w:rPr>
                <w:szCs w:val="20"/>
              </w:rPr>
              <w:t>wct_rcon_goff</w:t>
            </w:r>
          </w:p>
        </w:tc>
        <w:tc>
          <w:tcPr>
            <w:tcW w:w="567" w:type="dxa"/>
            <w:vAlign w:val="center"/>
          </w:tcPr>
          <w:p w14:paraId="2EB267C2" w14:textId="2B311411" w:rsidR="00162844" w:rsidRDefault="00162844" w:rsidP="00162844">
            <w:pPr>
              <w:tabs>
                <w:tab w:val="left" w:pos="3516"/>
              </w:tabs>
              <w:rPr>
                <w:szCs w:val="20"/>
              </w:rPr>
            </w:pPr>
            <w:r>
              <w:rPr>
                <w:rFonts w:hint="eastAsia"/>
                <w:szCs w:val="20"/>
              </w:rPr>
              <w:t>8</w:t>
            </w:r>
          </w:p>
        </w:tc>
        <w:tc>
          <w:tcPr>
            <w:tcW w:w="708" w:type="dxa"/>
            <w:vAlign w:val="center"/>
          </w:tcPr>
          <w:p w14:paraId="0D433AEC" w14:textId="4E68B5AB" w:rsidR="00162844" w:rsidRDefault="00162844" w:rsidP="00162844">
            <w:pPr>
              <w:tabs>
                <w:tab w:val="left" w:pos="3516"/>
              </w:tabs>
              <w:rPr>
                <w:szCs w:val="20"/>
              </w:rPr>
            </w:pPr>
            <w:r w:rsidRPr="00C80007">
              <w:rPr>
                <w:szCs w:val="20"/>
              </w:rPr>
              <w:t>0.993</w:t>
            </w:r>
          </w:p>
        </w:tc>
        <w:tc>
          <w:tcPr>
            <w:tcW w:w="709" w:type="dxa"/>
            <w:vAlign w:val="center"/>
          </w:tcPr>
          <w:p w14:paraId="6738211C" w14:textId="220E4FA4" w:rsidR="00162844" w:rsidRDefault="00162844" w:rsidP="00162844">
            <w:pPr>
              <w:tabs>
                <w:tab w:val="left" w:pos="3516"/>
              </w:tabs>
              <w:rPr>
                <w:szCs w:val="20"/>
              </w:rPr>
            </w:pPr>
            <w:r>
              <w:rPr>
                <w:rFonts w:hint="eastAsia"/>
                <w:szCs w:val="20"/>
              </w:rPr>
              <w:t>5</w:t>
            </w:r>
          </w:p>
        </w:tc>
        <w:tc>
          <w:tcPr>
            <w:tcW w:w="851" w:type="dxa"/>
            <w:vAlign w:val="center"/>
          </w:tcPr>
          <w:p w14:paraId="6F5B23E8" w14:textId="4D8D0A5E" w:rsidR="00162844" w:rsidRDefault="00162844" w:rsidP="00162844">
            <w:pPr>
              <w:tabs>
                <w:tab w:val="left" w:pos="3516"/>
              </w:tabs>
              <w:rPr>
                <w:szCs w:val="20"/>
              </w:rPr>
            </w:pPr>
            <w:r w:rsidRPr="00C80007">
              <w:rPr>
                <w:szCs w:val="20"/>
              </w:rPr>
              <w:t>0.995</w:t>
            </w:r>
          </w:p>
        </w:tc>
        <w:tc>
          <w:tcPr>
            <w:tcW w:w="708" w:type="dxa"/>
            <w:vAlign w:val="center"/>
          </w:tcPr>
          <w:p w14:paraId="167D7B56" w14:textId="36D39D61" w:rsidR="00162844" w:rsidRDefault="00162844" w:rsidP="00162844">
            <w:pPr>
              <w:tabs>
                <w:tab w:val="left" w:pos="3516"/>
              </w:tabs>
              <w:rPr>
                <w:szCs w:val="20"/>
              </w:rPr>
            </w:pPr>
            <w:r>
              <w:rPr>
                <w:rFonts w:hint="eastAsia"/>
                <w:szCs w:val="20"/>
              </w:rPr>
              <w:t>3</w:t>
            </w:r>
          </w:p>
        </w:tc>
        <w:tc>
          <w:tcPr>
            <w:tcW w:w="851" w:type="dxa"/>
            <w:vAlign w:val="center"/>
          </w:tcPr>
          <w:p w14:paraId="66F1560D" w14:textId="57335C70" w:rsidR="00162844" w:rsidRDefault="00162844" w:rsidP="00162844">
            <w:pPr>
              <w:tabs>
                <w:tab w:val="left" w:pos="3516"/>
              </w:tabs>
              <w:rPr>
                <w:szCs w:val="20"/>
              </w:rPr>
            </w:pPr>
            <w:r w:rsidRPr="00C80007">
              <w:rPr>
                <w:szCs w:val="20"/>
              </w:rPr>
              <w:t>0.989</w:t>
            </w:r>
          </w:p>
        </w:tc>
        <w:tc>
          <w:tcPr>
            <w:tcW w:w="567" w:type="dxa"/>
            <w:vAlign w:val="center"/>
          </w:tcPr>
          <w:p w14:paraId="537F1952" w14:textId="6066EBC4" w:rsidR="00162844" w:rsidRDefault="00162844" w:rsidP="00162844">
            <w:pPr>
              <w:tabs>
                <w:tab w:val="left" w:pos="3516"/>
              </w:tabs>
              <w:rPr>
                <w:szCs w:val="20"/>
              </w:rPr>
            </w:pPr>
            <w:r>
              <w:rPr>
                <w:rFonts w:hint="eastAsia"/>
                <w:szCs w:val="20"/>
              </w:rPr>
              <w:t>1</w:t>
            </w:r>
            <w:r>
              <w:rPr>
                <w:szCs w:val="20"/>
              </w:rPr>
              <w:t>0</w:t>
            </w:r>
          </w:p>
        </w:tc>
        <w:tc>
          <w:tcPr>
            <w:tcW w:w="850" w:type="dxa"/>
            <w:vAlign w:val="center"/>
          </w:tcPr>
          <w:p w14:paraId="4DFB4E82" w14:textId="166B9816" w:rsidR="00162844" w:rsidRDefault="00162844" w:rsidP="00162844">
            <w:pPr>
              <w:tabs>
                <w:tab w:val="left" w:pos="3516"/>
              </w:tabs>
              <w:rPr>
                <w:szCs w:val="20"/>
              </w:rPr>
            </w:pPr>
            <w:r w:rsidRPr="00C80007">
              <w:rPr>
                <w:szCs w:val="20"/>
              </w:rPr>
              <w:t>0.95</w:t>
            </w:r>
          </w:p>
        </w:tc>
        <w:tc>
          <w:tcPr>
            <w:tcW w:w="709" w:type="dxa"/>
            <w:vAlign w:val="center"/>
          </w:tcPr>
          <w:p w14:paraId="3CFFA466" w14:textId="3DA9BEDD" w:rsidR="00162844" w:rsidRDefault="00162844" w:rsidP="00162844">
            <w:pPr>
              <w:tabs>
                <w:tab w:val="left" w:pos="3516"/>
              </w:tabs>
              <w:rPr>
                <w:szCs w:val="20"/>
              </w:rPr>
            </w:pPr>
            <w:r>
              <w:rPr>
                <w:rFonts w:hint="eastAsia"/>
                <w:szCs w:val="20"/>
              </w:rPr>
              <w:t>N</w:t>
            </w:r>
            <w:r>
              <w:rPr>
                <w:szCs w:val="20"/>
              </w:rPr>
              <w:t>/A</w:t>
            </w:r>
          </w:p>
        </w:tc>
        <w:tc>
          <w:tcPr>
            <w:tcW w:w="851" w:type="dxa"/>
            <w:vAlign w:val="center"/>
          </w:tcPr>
          <w:p w14:paraId="047969F8" w14:textId="12AF0EC8" w:rsidR="00162844" w:rsidRDefault="00162844" w:rsidP="00162844">
            <w:pPr>
              <w:tabs>
                <w:tab w:val="left" w:pos="3516"/>
              </w:tabs>
              <w:rPr>
                <w:szCs w:val="20"/>
              </w:rPr>
            </w:pPr>
            <w:r>
              <w:rPr>
                <w:rFonts w:hint="eastAsia"/>
                <w:szCs w:val="20"/>
              </w:rPr>
              <w:t>N</w:t>
            </w:r>
            <w:r>
              <w:rPr>
                <w:szCs w:val="20"/>
              </w:rPr>
              <w:t>/A</w:t>
            </w:r>
          </w:p>
        </w:tc>
        <w:tc>
          <w:tcPr>
            <w:tcW w:w="708" w:type="dxa"/>
            <w:vAlign w:val="center"/>
          </w:tcPr>
          <w:p w14:paraId="0F09342E" w14:textId="60D6C5A7" w:rsidR="00162844" w:rsidRDefault="00162844" w:rsidP="00162844">
            <w:pPr>
              <w:tabs>
                <w:tab w:val="left" w:pos="3516"/>
              </w:tabs>
              <w:rPr>
                <w:szCs w:val="20"/>
              </w:rPr>
            </w:pPr>
            <w:r>
              <w:rPr>
                <w:rFonts w:hint="eastAsia"/>
                <w:szCs w:val="20"/>
              </w:rPr>
              <w:t>2</w:t>
            </w:r>
          </w:p>
        </w:tc>
        <w:tc>
          <w:tcPr>
            <w:tcW w:w="851" w:type="dxa"/>
            <w:vAlign w:val="center"/>
          </w:tcPr>
          <w:p w14:paraId="0A8B35DB" w14:textId="37124FCC" w:rsidR="00162844" w:rsidRDefault="00162844" w:rsidP="00162844">
            <w:pPr>
              <w:tabs>
                <w:tab w:val="left" w:pos="3516"/>
              </w:tabs>
              <w:rPr>
                <w:szCs w:val="20"/>
              </w:rPr>
            </w:pPr>
            <w:r>
              <w:rPr>
                <w:rFonts w:hint="eastAsia"/>
                <w:szCs w:val="20"/>
              </w:rPr>
              <w:t>0</w:t>
            </w:r>
            <w:r>
              <w:rPr>
                <w:szCs w:val="20"/>
              </w:rPr>
              <w:t>.9</w:t>
            </w:r>
          </w:p>
        </w:tc>
        <w:tc>
          <w:tcPr>
            <w:tcW w:w="850" w:type="dxa"/>
            <w:vAlign w:val="center"/>
          </w:tcPr>
          <w:p w14:paraId="0AA72D48" w14:textId="77777777" w:rsidR="00162844" w:rsidRDefault="00162844" w:rsidP="00162844">
            <w:pPr>
              <w:tabs>
                <w:tab w:val="left" w:pos="3516"/>
              </w:tabs>
              <w:rPr>
                <w:szCs w:val="20"/>
              </w:rPr>
            </w:pPr>
            <w:r>
              <w:rPr>
                <w:rFonts w:ascii="맑은 고딕" w:eastAsia="맑은 고딕" w:hAnsi="맑은 고딕" w:hint="eastAsia"/>
                <w:color w:val="000000"/>
                <w:sz w:val="22"/>
              </w:rPr>
              <w:t>5.6</w:t>
            </w:r>
          </w:p>
        </w:tc>
        <w:tc>
          <w:tcPr>
            <w:tcW w:w="851" w:type="dxa"/>
            <w:vAlign w:val="center"/>
          </w:tcPr>
          <w:p w14:paraId="1B7758AA" w14:textId="1F64B997" w:rsidR="00162844" w:rsidRDefault="00162844" w:rsidP="00162844">
            <w:pPr>
              <w:tabs>
                <w:tab w:val="left" w:pos="3516"/>
              </w:tabs>
              <w:rPr>
                <w:szCs w:val="20"/>
              </w:rPr>
            </w:pPr>
            <w:r>
              <w:rPr>
                <w:rFonts w:ascii="맑은 고딕" w:eastAsia="맑은 고딕" w:hAnsi="맑은 고딕" w:hint="eastAsia"/>
                <w:color w:val="000000"/>
                <w:sz w:val="22"/>
              </w:rPr>
              <w:t>0.965</w:t>
            </w:r>
          </w:p>
        </w:tc>
        <w:tc>
          <w:tcPr>
            <w:tcW w:w="753" w:type="dxa"/>
            <w:vMerge/>
            <w:vAlign w:val="center"/>
          </w:tcPr>
          <w:p w14:paraId="214F6E1C" w14:textId="77777777" w:rsidR="00162844" w:rsidRDefault="00162844" w:rsidP="00162844">
            <w:pPr>
              <w:tabs>
                <w:tab w:val="left" w:pos="3516"/>
              </w:tabs>
              <w:rPr>
                <w:szCs w:val="20"/>
              </w:rPr>
            </w:pPr>
          </w:p>
        </w:tc>
        <w:tc>
          <w:tcPr>
            <w:tcW w:w="753" w:type="dxa"/>
            <w:vMerge/>
            <w:vAlign w:val="center"/>
          </w:tcPr>
          <w:p w14:paraId="44F6F72F" w14:textId="1292B5A6" w:rsidR="00162844" w:rsidRDefault="00162844" w:rsidP="00162844">
            <w:pPr>
              <w:tabs>
                <w:tab w:val="left" w:pos="3516"/>
              </w:tabs>
              <w:rPr>
                <w:szCs w:val="20"/>
              </w:rPr>
            </w:pPr>
          </w:p>
        </w:tc>
      </w:tr>
      <w:tr w:rsidR="00162844" w14:paraId="6FE715AA" w14:textId="5175969F" w:rsidTr="0061642D">
        <w:trPr>
          <w:trHeight w:val="77"/>
        </w:trPr>
        <w:tc>
          <w:tcPr>
            <w:tcW w:w="1555" w:type="dxa"/>
            <w:shd w:val="clear" w:color="auto" w:fill="E7E6E6" w:themeFill="background2"/>
            <w:vAlign w:val="center"/>
          </w:tcPr>
          <w:p w14:paraId="51357BEA" w14:textId="55B94DA9" w:rsidR="00162844" w:rsidRDefault="00162844" w:rsidP="00162844">
            <w:pPr>
              <w:tabs>
                <w:tab w:val="left" w:pos="3516"/>
              </w:tabs>
              <w:rPr>
                <w:szCs w:val="20"/>
              </w:rPr>
            </w:pPr>
            <w:r w:rsidRPr="00F57394">
              <w:rPr>
                <w:szCs w:val="20"/>
              </w:rPr>
              <w:t>wct_rcon_gon</w:t>
            </w:r>
          </w:p>
        </w:tc>
        <w:tc>
          <w:tcPr>
            <w:tcW w:w="567" w:type="dxa"/>
            <w:vAlign w:val="center"/>
          </w:tcPr>
          <w:p w14:paraId="0BDFB221" w14:textId="29B53054" w:rsidR="00162844" w:rsidRDefault="00162844" w:rsidP="00162844">
            <w:pPr>
              <w:tabs>
                <w:tab w:val="left" w:pos="3516"/>
              </w:tabs>
              <w:rPr>
                <w:szCs w:val="20"/>
              </w:rPr>
            </w:pPr>
            <w:r>
              <w:rPr>
                <w:rFonts w:hint="eastAsia"/>
                <w:szCs w:val="20"/>
              </w:rPr>
              <w:t>5</w:t>
            </w:r>
          </w:p>
        </w:tc>
        <w:tc>
          <w:tcPr>
            <w:tcW w:w="708" w:type="dxa"/>
            <w:vAlign w:val="center"/>
          </w:tcPr>
          <w:p w14:paraId="1FC1419B" w14:textId="6A01384D" w:rsidR="00162844" w:rsidRDefault="00162844" w:rsidP="00162844">
            <w:pPr>
              <w:tabs>
                <w:tab w:val="left" w:pos="3516"/>
              </w:tabs>
              <w:rPr>
                <w:szCs w:val="20"/>
              </w:rPr>
            </w:pPr>
            <w:r w:rsidRPr="004F0C0B">
              <w:rPr>
                <w:szCs w:val="20"/>
              </w:rPr>
              <w:t>0.983</w:t>
            </w:r>
          </w:p>
        </w:tc>
        <w:tc>
          <w:tcPr>
            <w:tcW w:w="709" w:type="dxa"/>
            <w:vAlign w:val="center"/>
          </w:tcPr>
          <w:p w14:paraId="53FE91D4" w14:textId="4BD9C999" w:rsidR="00162844" w:rsidRDefault="00162844" w:rsidP="00162844">
            <w:pPr>
              <w:tabs>
                <w:tab w:val="left" w:pos="3516"/>
              </w:tabs>
              <w:rPr>
                <w:szCs w:val="20"/>
              </w:rPr>
            </w:pPr>
            <w:r>
              <w:rPr>
                <w:rFonts w:hint="eastAsia"/>
                <w:szCs w:val="20"/>
              </w:rPr>
              <w:t>5</w:t>
            </w:r>
          </w:p>
        </w:tc>
        <w:tc>
          <w:tcPr>
            <w:tcW w:w="851" w:type="dxa"/>
            <w:vAlign w:val="center"/>
          </w:tcPr>
          <w:p w14:paraId="682D4688" w14:textId="57720C0C" w:rsidR="00162844" w:rsidRDefault="00162844" w:rsidP="00162844">
            <w:pPr>
              <w:tabs>
                <w:tab w:val="left" w:pos="3516"/>
              </w:tabs>
              <w:rPr>
                <w:szCs w:val="20"/>
              </w:rPr>
            </w:pPr>
            <w:r w:rsidRPr="004F0C0B">
              <w:rPr>
                <w:szCs w:val="20"/>
              </w:rPr>
              <w:t>0.96</w:t>
            </w:r>
          </w:p>
        </w:tc>
        <w:tc>
          <w:tcPr>
            <w:tcW w:w="708" w:type="dxa"/>
            <w:vAlign w:val="center"/>
          </w:tcPr>
          <w:p w14:paraId="2BF7CB6A" w14:textId="4D44FF47" w:rsidR="00162844" w:rsidRDefault="00162844" w:rsidP="00162844">
            <w:pPr>
              <w:tabs>
                <w:tab w:val="left" w:pos="3516"/>
              </w:tabs>
              <w:rPr>
                <w:szCs w:val="20"/>
              </w:rPr>
            </w:pPr>
            <w:r>
              <w:rPr>
                <w:rFonts w:hint="eastAsia"/>
                <w:szCs w:val="20"/>
              </w:rPr>
              <w:t>2</w:t>
            </w:r>
          </w:p>
        </w:tc>
        <w:tc>
          <w:tcPr>
            <w:tcW w:w="851" w:type="dxa"/>
            <w:vAlign w:val="center"/>
          </w:tcPr>
          <w:p w14:paraId="5C436C96" w14:textId="75A6E6D6" w:rsidR="00162844" w:rsidRDefault="00162844" w:rsidP="00162844">
            <w:pPr>
              <w:tabs>
                <w:tab w:val="left" w:pos="3516"/>
              </w:tabs>
              <w:rPr>
                <w:szCs w:val="20"/>
              </w:rPr>
            </w:pPr>
            <w:r w:rsidRPr="004F0C0B">
              <w:rPr>
                <w:szCs w:val="20"/>
              </w:rPr>
              <w:t>0.89</w:t>
            </w:r>
          </w:p>
        </w:tc>
        <w:tc>
          <w:tcPr>
            <w:tcW w:w="567" w:type="dxa"/>
            <w:vAlign w:val="center"/>
          </w:tcPr>
          <w:p w14:paraId="21A9907C" w14:textId="1EF28FB0" w:rsidR="00162844" w:rsidRDefault="00162844" w:rsidP="00162844">
            <w:pPr>
              <w:tabs>
                <w:tab w:val="left" w:pos="3516"/>
              </w:tabs>
              <w:rPr>
                <w:szCs w:val="20"/>
              </w:rPr>
            </w:pPr>
            <w:r>
              <w:rPr>
                <w:rFonts w:hint="eastAsia"/>
                <w:szCs w:val="20"/>
              </w:rPr>
              <w:t>4</w:t>
            </w:r>
          </w:p>
        </w:tc>
        <w:tc>
          <w:tcPr>
            <w:tcW w:w="850" w:type="dxa"/>
            <w:vAlign w:val="center"/>
          </w:tcPr>
          <w:p w14:paraId="01189E4C" w14:textId="5A7F14CC" w:rsidR="00162844" w:rsidRDefault="00162844" w:rsidP="00162844">
            <w:pPr>
              <w:tabs>
                <w:tab w:val="left" w:pos="3516"/>
              </w:tabs>
              <w:rPr>
                <w:szCs w:val="20"/>
              </w:rPr>
            </w:pPr>
            <w:r>
              <w:rPr>
                <w:rFonts w:hint="eastAsia"/>
                <w:szCs w:val="20"/>
              </w:rPr>
              <w:t>1</w:t>
            </w:r>
          </w:p>
        </w:tc>
        <w:tc>
          <w:tcPr>
            <w:tcW w:w="709" w:type="dxa"/>
            <w:vAlign w:val="center"/>
          </w:tcPr>
          <w:p w14:paraId="287D7465" w14:textId="584DC959" w:rsidR="00162844" w:rsidRDefault="00162844" w:rsidP="00162844">
            <w:pPr>
              <w:tabs>
                <w:tab w:val="left" w:pos="3516"/>
              </w:tabs>
              <w:rPr>
                <w:szCs w:val="20"/>
              </w:rPr>
            </w:pPr>
            <w:r>
              <w:rPr>
                <w:rFonts w:hint="eastAsia"/>
                <w:szCs w:val="20"/>
              </w:rPr>
              <w:t>2</w:t>
            </w:r>
          </w:p>
        </w:tc>
        <w:tc>
          <w:tcPr>
            <w:tcW w:w="851" w:type="dxa"/>
            <w:vAlign w:val="center"/>
          </w:tcPr>
          <w:p w14:paraId="5F177605" w14:textId="087EB816" w:rsidR="00162844" w:rsidRDefault="00162844" w:rsidP="00162844">
            <w:pPr>
              <w:tabs>
                <w:tab w:val="left" w:pos="3516"/>
              </w:tabs>
              <w:rPr>
                <w:szCs w:val="20"/>
              </w:rPr>
            </w:pPr>
            <w:r w:rsidRPr="004F0C0B">
              <w:rPr>
                <w:szCs w:val="20"/>
              </w:rPr>
              <w:t>0.916</w:t>
            </w:r>
          </w:p>
        </w:tc>
        <w:tc>
          <w:tcPr>
            <w:tcW w:w="708" w:type="dxa"/>
            <w:vAlign w:val="center"/>
          </w:tcPr>
          <w:p w14:paraId="427C4B49" w14:textId="504D8C68" w:rsidR="00162844" w:rsidRDefault="00162844" w:rsidP="00162844">
            <w:pPr>
              <w:tabs>
                <w:tab w:val="left" w:pos="3516"/>
              </w:tabs>
              <w:rPr>
                <w:szCs w:val="20"/>
              </w:rPr>
            </w:pPr>
            <w:r>
              <w:rPr>
                <w:szCs w:val="20"/>
              </w:rPr>
              <w:t>4</w:t>
            </w:r>
          </w:p>
        </w:tc>
        <w:tc>
          <w:tcPr>
            <w:tcW w:w="851" w:type="dxa"/>
            <w:vAlign w:val="center"/>
          </w:tcPr>
          <w:p w14:paraId="24377903" w14:textId="242C3BDE" w:rsidR="00162844" w:rsidRDefault="00162844" w:rsidP="00162844">
            <w:pPr>
              <w:tabs>
                <w:tab w:val="left" w:pos="3516"/>
              </w:tabs>
              <w:rPr>
                <w:szCs w:val="20"/>
              </w:rPr>
            </w:pPr>
            <w:r w:rsidRPr="004F0C0B">
              <w:rPr>
                <w:szCs w:val="20"/>
              </w:rPr>
              <w:t>0.972</w:t>
            </w:r>
          </w:p>
        </w:tc>
        <w:tc>
          <w:tcPr>
            <w:tcW w:w="850" w:type="dxa"/>
            <w:vAlign w:val="center"/>
          </w:tcPr>
          <w:p w14:paraId="1CA15493" w14:textId="77777777" w:rsidR="00162844" w:rsidRDefault="00162844" w:rsidP="00162844">
            <w:pPr>
              <w:tabs>
                <w:tab w:val="left" w:pos="3516"/>
              </w:tabs>
              <w:rPr>
                <w:szCs w:val="20"/>
              </w:rPr>
            </w:pPr>
            <w:r>
              <w:rPr>
                <w:rFonts w:ascii="맑은 고딕" w:eastAsia="맑은 고딕" w:hAnsi="맑은 고딕" w:hint="eastAsia"/>
                <w:color w:val="000000"/>
                <w:sz w:val="22"/>
              </w:rPr>
              <w:t>3.666</w:t>
            </w:r>
          </w:p>
        </w:tc>
        <w:tc>
          <w:tcPr>
            <w:tcW w:w="851" w:type="dxa"/>
            <w:vAlign w:val="center"/>
          </w:tcPr>
          <w:p w14:paraId="080366DD" w14:textId="7630A93F" w:rsidR="00162844" w:rsidRDefault="00162844" w:rsidP="00162844">
            <w:pPr>
              <w:tabs>
                <w:tab w:val="left" w:pos="3516"/>
              </w:tabs>
              <w:rPr>
                <w:szCs w:val="20"/>
              </w:rPr>
            </w:pPr>
            <w:r>
              <w:rPr>
                <w:rFonts w:ascii="맑은 고딕" w:eastAsia="맑은 고딕" w:hAnsi="맑은 고딕" w:hint="eastAsia"/>
                <w:color w:val="000000"/>
                <w:sz w:val="22"/>
              </w:rPr>
              <w:t>0.953</w:t>
            </w:r>
          </w:p>
        </w:tc>
        <w:tc>
          <w:tcPr>
            <w:tcW w:w="753" w:type="dxa"/>
            <w:vMerge/>
            <w:vAlign w:val="center"/>
          </w:tcPr>
          <w:p w14:paraId="5225E36D" w14:textId="77777777" w:rsidR="00162844" w:rsidRDefault="00162844" w:rsidP="00162844">
            <w:pPr>
              <w:tabs>
                <w:tab w:val="left" w:pos="3516"/>
              </w:tabs>
              <w:rPr>
                <w:szCs w:val="20"/>
              </w:rPr>
            </w:pPr>
          </w:p>
        </w:tc>
        <w:tc>
          <w:tcPr>
            <w:tcW w:w="753" w:type="dxa"/>
            <w:vMerge/>
            <w:vAlign w:val="center"/>
          </w:tcPr>
          <w:p w14:paraId="272035B8" w14:textId="42304DCF" w:rsidR="00162844" w:rsidRDefault="00162844" w:rsidP="00162844">
            <w:pPr>
              <w:tabs>
                <w:tab w:val="left" w:pos="3516"/>
              </w:tabs>
              <w:rPr>
                <w:szCs w:val="20"/>
              </w:rPr>
            </w:pPr>
          </w:p>
        </w:tc>
      </w:tr>
      <w:tr w:rsidR="00162844" w14:paraId="42820944" w14:textId="19B99329" w:rsidTr="0061642D">
        <w:trPr>
          <w:trHeight w:val="77"/>
        </w:trPr>
        <w:tc>
          <w:tcPr>
            <w:tcW w:w="1555" w:type="dxa"/>
            <w:shd w:val="clear" w:color="auto" w:fill="E7E6E6" w:themeFill="background2"/>
            <w:vAlign w:val="center"/>
          </w:tcPr>
          <w:p w14:paraId="0D68612A" w14:textId="2BA4C20C" w:rsidR="00162844" w:rsidRDefault="00162844" w:rsidP="00162844">
            <w:pPr>
              <w:tabs>
                <w:tab w:val="left" w:pos="3516"/>
              </w:tabs>
              <w:rPr>
                <w:szCs w:val="20"/>
              </w:rPr>
            </w:pPr>
            <w:r w:rsidRPr="00F57394">
              <w:rPr>
                <w:szCs w:val="20"/>
              </w:rPr>
              <w:t>wet_rcoff_goff</w:t>
            </w:r>
          </w:p>
        </w:tc>
        <w:tc>
          <w:tcPr>
            <w:tcW w:w="567" w:type="dxa"/>
            <w:vAlign w:val="center"/>
          </w:tcPr>
          <w:p w14:paraId="78642F24" w14:textId="5FEEB844" w:rsidR="00162844" w:rsidRDefault="00162844" w:rsidP="00162844">
            <w:pPr>
              <w:tabs>
                <w:tab w:val="left" w:pos="3516"/>
              </w:tabs>
              <w:rPr>
                <w:szCs w:val="20"/>
              </w:rPr>
            </w:pPr>
            <w:r>
              <w:rPr>
                <w:rFonts w:hint="eastAsia"/>
                <w:szCs w:val="20"/>
              </w:rPr>
              <w:t>6</w:t>
            </w:r>
          </w:p>
        </w:tc>
        <w:tc>
          <w:tcPr>
            <w:tcW w:w="708" w:type="dxa"/>
            <w:vAlign w:val="center"/>
          </w:tcPr>
          <w:p w14:paraId="367182B2" w14:textId="641FE1CA" w:rsidR="00162844" w:rsidRDefault="00162844" w:rsidP="00162844">
            <w:pPr>
              <w:tabs>
                <w:tab w:val="left" w:pos="3516"/>
              </w:tabs>
              <w:rPr>
                <w:szCs w:val="20"/>
              </w:rPr>
            </w:pPr>
            <w:r>
              <w:rPr>
                <w:rFonts w:hint="eastAsia"/>
                <w:szCs w:val="20"/>
              </w:rPr>
              <w:t>1</w:t>
            </w:r>
          </w:p>
        </w:tc>
        <w:tc>
          <w:tcPr>
            <w:tcW w:w="709" w:type="dxa"/>
            <w:vAlign w:val="center"/>
          </w:tcPr>
          <w:p w14:paraId="3BAFC201" w14:textId="36260176" w:rsidR="00162844" w:rsidRDefault="00162844" w:rsidP="00162844">
            <w:pPr>
              <w:tabs>
                <w:tab w:val="left" w:pos="3516"/>
              </w:tabs>
              <w:rPr>
                <w:szCs w:val="20"/>
              </w:rPr>
            </w:pPr>
            <w:r>
              <w:rPr>
                <w:rFonts w:hint="eastAsia"/>
                <w:szCs w:val="20"/>
              </w:rPr>
              <w:t>4</w:t>
            </w:r>
          </w:p>
        </w:tc>
        <w:tc>
          <w:tcPr>
            <w:tcW w:w="851" w:type="dxa"/>
            <w:vAlign w:val="center"/>
          </w:tcPr>
          <w:p w14:paraId="60B263F2" w14:textId="0F19C5A4" w:rsidR="00162844" w:rsidRDefault="00162844" w:rsidP="00162844">
            <w:pPr>
              <w:tabs>
                <w:tab w:val="left" w:pos="3516"/>
              </w:tabs>
              <w:rPr>
                <w:szCs w:val="20"/>
              </w:rPr>
            </w:pPr>
            <w:r w:rsidRPr="00E95732">
              <w:rPr>
                <w:szCs w:val="20"/>
              </w:rPr>
              <w:t>0.995</w:t>
            </w:r>
          </w:p>
        </w:tc>
        <w:tc>
          <w:tcPr>
            <w:tcW w:w="708" w:type="dxa"/>
            <w:vAlign w:val="center"/>
          </w:tcPr>
          <w:p w14:paraId="36B134F9" w14:textId="6ABFE65D" w:rsidR="00162844" w:rsidRDefault="00162844" w:rsidP="00162844">
            <w:pPr>
              <w:tabs>
                <w:tab w:val="left" w:pos="3516"/>
              </w:tabs>
              <w:rPr>
                <w:szCs w:val="20"/>
              </w:rPr>
            </w:pPr>
            <w:r>
              <w:rPr>
                <w:rFonts w:hint="eastAsia"/>
                <w:szCs w:val="20"/>
              </w:rPr>
              <w:t>4</w:t>
            </w:r>
          </w:p>
        </w:tc>
        <w:tc>
          <w:tcPr>
            <w:tcW w:w="851" w:type="dxa"/>
            <w:vAlign w:val="center"/>
          </w:tcPr>
          <w:p w14:paraId="474A0A2D" w14:textId="7E313A99" w:rsidR="00162844" w:rsidRDefault="00162844" w:rsidP="00162844">
            <w:pPr>
              <w:tabs>
                <w:tab w:val="left" w:pos="3516"/>
              </w:tabs>
              <w:rPr>
                <w:szCs w:val="20"/>
              </w:rPr>
            </w:pPr>
            <w:r w:rsidRPr="00E95732">
              <w:rPr>
                <w:szCs w:val="20"/>
              </w:rPr>
              <w:t>0.99</w:t>
            </w:r>
          </w:p>
        </w:tc>
        <w:tc>
          <w:tcPr>
            <w:tcW w:w="567" w:type="dxa"/>
            <w:vAlign w:val="center"/>
          </w:tcPr>
          <w:p w14:paraId="7E753264" w14:textId="41A2039B" w:rsidR="00162844" w:rsidRDefault="00162844" w:rsidP="00162844">
            <w:pPr>
              <w:tabs>
                <w:tab w:val="left" w:pos="3516"/>
              </w:tabs>
              <w:rPr>
                <w:szCs w:val="20"/>
              </w:rPr>
            </w:pPr>
            <w:r>
              <w:rPr>
                <w:rFonts w:hint="eastAsia"/>
                <w:szCs w:val="20"/>
              </w:rPr>
              <w:t>3</w:t>
            </w:r>
          </w:p>
        </w:tc>
        <w:tc>
          <w:tcPr>
            <w:tcW w:w="850" w:type="dxa"/>
            <w:vAlign w:val="center"/>
          </w:tcPr>
          <w:p w14:paraId="711B228E" w14:textId="7F712D3E" w:rsidR="00162844" w:rsidRDefault="00162844" w:rsidP="00162844">
            <w:pPr>
              <w:tabs>
                <w:tab w:val="left" w:pos="3516"/>
              </w:tabs>
              <w:rPr>
                <w:szCs w:val="20"/>
              </w:rPr>
            </w:pPr>
            <w:r>
              <w:rPr>
                <w:rFonts w:hint="eastAsia"/>
                <w:szCs w:val="20"/>
              </w:rPr>
              <w:t>1</w:t>
            </w:r>
          </w:p>
        </w:tc>
        <w:tc>
          <w:tcPr>
            <w:tcW w:w="709" w:type="dxa"/>
            <w:vAlign w:val="center"/>
          </w:tcPr>
          <w:p w14:paraId="3909A815" w14:textId="71C948C2" w:rsidR="00162844" w:rsidRDefault="00162844" w:rsidP="00162844">
            <w:pPr>
              <w:tabs>
                <w:tab w:val="left" w:pos="3516"/>
              </w:tabs>
              <w:rPr>
                <w:szCs w:val="20"/>
              </w:rPr>
            </w:pPr>
            <w:r>
              <w:rPr>
                <w:rFonts w:hint="eastAsia"/>
                <w:szCs w:val="20"/>
              </w:rPr>
              <w:t>N</w:t>
            </w:r>
            <w:r>
              <w:rPr>
                <w:szCs w:val="20"/>
              </w:rPr>
              <w:t>/A</w:t>
            </w:r>
          </w:p>
        </w:tc>
        <w:tc>
          <w:tcPr>
            <w:tcW w:w="851" w:type="dxa"/>
            <w:vAlign w:val="center"/>
          </w:tcPr>
          <w:p w14:paraId="7D7DC9D9" w14:textId="51F934FC" w:rsidR="00162844" w:rsidRDefault="00162844" w:rsidP="00162844">
            <w:pPr>
              <w:tabs>
                <w:tab w:val="left" w:pos="3516"/>
              </w:tabs>
              <w:rPr>
                <w:szCs w:val="20"/>
              </w:rPr>
            </w:pPr>
            <w:r>
              <w:rPr>
                <w:rFonts w:hint="eastAsia"/>
                <w:szCs w:val="20"/>
              </w:rPr>
              <w:t>N</w:t>
            </w:r>
            <w:r>
              <w:rPr>
                <w:szCs w:val="20"/>
              </w:rPr>
              <w:t>/A</w:t>
            </w:r>
          </w:p>
        </w:tc>
        <w:tc>
          <w:tcPr>
            <w:tcW w:w="708" w:type="dxa"/>
            <w:vAlign w:val="center"/>
          </w:tcPr>
          <w:p w14:paraId="6809D093" w14:textId="607280C9" w:rsidR="00162844" w:rsidRDefault="00162844" w:rsidP="00162844">
            <w:pPr>
              <w:tabs>
                <w:tab w:val="left" w:pos="3516"/>
              </w:tabs>
              <w:rPr>
                <w:szCs w:val="20"/>
              </w:rPr>
            </w:pPr>
            <w:r>
              <w:rPr>
                <w:rFonts w:hint="eastAsia"/>
                <w:szCs w:val="20"/>
              </w:rPr>
              <w:t>N</w:t>
            </w:r>
            <w:r>
              <w:rPr>
                <w:szCs w:val="20"/>
              </w:rPr>
              <w:t>/A</w:t>
            </w:r>
          </w:p>
        </w:tc>
        <w:tc>
          <w:tcPr>
            <w:tcW w:w="851" w:type="dxa"/>
            <w:vAlign w:val="center"/>
          </w:tcPr>
          <w:p w14:paraId="0C129820" w14:textId="23C385AC" w:rsidR="00162844" w:rsidRDefault="00162844" w:rsidP="00162844">
            <w:pPr>
              <w:tabs>
                <w:tab w:val="left" w:pos="3516"/>
              </w:tabs>
              <w:rPr>
                <w:szCs w:val="20"/>
              </w:rPr>
            </w:pPr>
            <w:r>
              <w:rPr>
                <w:rFonts w:hint="eastAsia"/>
                <w:szCs w:val="20"/>
              </w:rPr>
              <w:t>N</w:t>
            </w:r>
            <w:r>
              <w:rPr>
                <w:szCs w:val="20"/>
              </w:rPr>
              <w:t>/A</w:t>
            </w:r>
          </w:p>
        </w:tc>
        <w:tc>
          <w:tcPr>
            <w:tcW w:w="850" w:type="dxa"/>
            <w:vAlign w:val="center"/>
          </w:tcPr>
          <w:p w14:paraId="273F5107" w14:textId="77777777" w:rsidR="00162844" w:rsidRDefault="00162844" w:rsidP="00162844">
            <w:pPr>
              <w:tabs>
                <w:tab w:val="left" w:pos="3516"/>
              </w:tabs>
              <w:rPr>
                <w:szCs w:val="20"/>
              </w:rPr>
            </w:pPr>
            <w:r>
              <w:rPr>
                <w:rFonts w:ascii="맑은 고딕" w:eastAsia="맑은 고딕" w:hAnsi="맑은 고딕" w:hint="eastAsia"/>
                <w:color w:val="000000"/>
                <w:sz w:val="22"/>
              </w:rPr>
              <w:t>4.25</w:t>
            </w:r>
          </w:p>
        </w:tc>
        <w:tc>
          <w:tcPr>
            <w:tcW w:w="851" w:type="dxa"/>
            <w:vAlign w:val="center"/>
          </w:tcPr>
          <w:p w14:paraId="76659090" w14:textId="17EB570A" w:rsidR="00162844" w:rsidRDefault="00162844" w:rsidP="00162844">
            <w:pPr>
              <w:tabs>
                <w:tab w:val="left" w:pos="3516"/>
              </w:tabs>
              <w:rPr>
                <w:szCs w:val="20"/>
              </w:rPr>
            </w:pPr>
            <w:r>
              <w:rPr>
                <w:rFonts w:ascii="맑은 고딕" w:eastAsia="맑은 고딕" w:hAnsi="맑은 고딕" w:hint="eastAsia"/>
                <w:color w:val="000000"/>
                <w:sz w:val="22"/>
              </w:rPr>
              <w:t>0.996</w:t>
            </w:r>
          </w:p>
        </w:tc>
        <w:tc>
          <w:tcPr>
            <w:tcW w:w="753" w:type="dxa"/>
            <w:vMerge/>
            <w:vAlign w:val="center"/>
          </w:tcPr>
          <w:p w14:paraId="7871D61F" w14:textId="77777777" w:rsidR="00162844" w:rsidRDefault="00162844" w:rsidP="00162844">
            <w:pPr>
              <w:tabs>
                <w:tab w:val="left" w:pos="3516"/>
              </w:tabs>
              <w:rPr>
                <w:szCs w:val="20"/>
              </w:rPr>
            </w:pPr>
          </w:p>
        </w:tc>
        <w:tc>
          <w:tcPr>
            <w:tcW w:w="753" w:type="dxa"/>
            <w:vMerge/>
            <w:vAlign w:val="center"/>
          </w:tcPr>
          <w:p w14:paraId="7F4F5206" w14:textId="3D1C0ED5" w:rsidR="00162844" w:rsidRDefault="00162844" w:rsidP="00162844">
            <w:pPr>
              <w:tabs>
                <w:tab w:val="left" w:pos="3516"/>
              </w:tabs>
              <w:rPr>
                <w:szCs w:val="20"/>
              </w:rPr>
            </w:pPr>
          </w:p>
        </w:tc>
      </w:tr>
      <w:tr w:rsidR="00162844" w14:paraId="6099BD0F" w14:textId="210AB0FC" w:rsidTr="0061642D">
        <w:trPr>
          <w:trHeight w:val="77"/>
        </w:trPr>
        <w:tc>
          <w:tcPr>
            <w:tcW w:w="1555" w:type="dxa"/>
            <w:shd w:val="clear" w:color="auto" w:fill="E7E6E6" w:themeFill="background2"/>
            <w:vAlign w:val="center"/>
          </w:tcPr>
          <w:p w14:paraId="46D85933" w14:textId="20BDD330" w:rsidR="00162844" w:rsidRDefault="00162844" w:rsidP="00162844">
            <w:pPr>
              <w:tabs>
                <w:tab w:val="left" w:pos="3516"/>
              </w:tabs>
              <w:rPr>
                <w:szCs w:val="20"/>
              </w:rPr>
            </w:pPr>
            <w:r w:rsidRPr="00F57394">
              <w:rPr>
                <w:szCs w:val="20"/>
              </w:rPr>
              <w:t>wet_rcoff_gon</w:t>
            </w:r>
          </w:p>
        </w:tc>
        <w:tc>
          <w:tcPr>
            <w:tcW w:w="567" w:type="dxa"/>
            <w:vAlign w:val="center"/>
          </w:tcPr>
          <w:p w14:paraId="74E2D683" w14:textId="267727FE" w:rsidR="00162844" w:rsidRDefault="00162844" w:rsidP="00162844">
            <w:pPr>
              <w:tabs>
                <w:tab w:val="left" w:pos="3516"/>
              </w:tabs>
              <w:rPr>
                <w:szCs w:val="20"/>
              </w:rPr>
            </w:pPr>
            <w:r>
              <w:rPr>
                <w:rFonts w:hint="eastAsia"/>
                <w:szCs w:val="20"/>
              </w:rPr>
              <w:t>5</w:t>
            </w:r>
          </w:p>
        </w:tc>
        <w:tc>
          <w:tcPr>
            <w:tcW w:w="708" w:type="dxa"/>
            <w:vAlign w:val="center"/>
          </w:tcPr>
          <w:p w14:paraId="3D4C4964" w14:textId="0033A6C1" w:rsidR="00162844" w:rsidRDefault="00162844" w:rsidP="00162844">
            <w:pPr>
              <w:tabs>
                <w:tab w:val="left" w:pos="3516"/>
              </w:tabs>
              <w:rPr>
                <w:szCs w:val="20"/>
              </w:rPr>
            </w:pPr>
            <w:r w:rsidRPr="00E612B0">
              <w:rPr>
                <w:szCs w:val="20"/>
              </w:rPr>
              <w:t>0.975</w:t>
            </w:r>
          </w:p>
        </w:tc>
        <w:tc>
          <w:tcPr>
            <w:tcW w:w="709" w:type="dxa"/>
            <w:vAlign w:val="center"/>
          </w:tcPr>
          <w:p w14:paraId="32A84716" w14:textId="5890EFFC" w:rsidR="00162844" w:rsidRDefault="00162844" w:rsidP="00162844">
            <w:pPr>
              <w:tabs>
                <w:tab w:val="left" w:pos="3516"/>
              </w:tabs>
              <w:rPr>
                <w:szCs w:val="20"/>
              </w:rPr>
            </w:pPr>
            <w:r>
              <w:rPr>
                <w:rFonts w:hint="eastAsia"/>
                <w:szCs w:val="20"/>
              </w:rPr>
              <w:t>2</w:t>
            </w:r>
          </w:p>
        </w:tc>
        <w:tc>
          <w:tcPr>
            <w:tcW w:w="851" w:type="dxa"/>
            <w:vAlign w:val="center"/>
          </w:tcPr>
          <w:p w14:paraId="7CBBF4F3" w14:textId="1DC6C536" w:rsidR="00162844" w:rsidRDefault="00162844" w:rsidP="00162844">
            <w:pPr>
              <w:tabs>
                <w:tab w:val="left" w:pos="3516"/>
              </w:tabs>
              <w:rPr>
                <w:szCs w:val="20"/>
              </w:rPr>
            </w:pPr>
            <w:r w:rsidRPr="00E612B0">
              <w:rPr>
                <w:szCs w:val="20"/>
              </w:rPr>
              <w:t>0.858</w:t>
            </w:r>
          </w:p>
        </w:tc>
        <w:tc>
          <w:tcPr>
            <w:tcW w:w="708" w:type="dxa"/>
            <w:vAlign w:val="center"/>
          </w:tcPr>
          <w:p w14:paraId="51B105F0" w14:textId="31B177EF" w:rsidR="00162844" w:rsidRDefault="00162844" w:rsidP="00162844">
            <w:pPr>
              <w:tabs>
                <w:tab w:val="left" w:pos="3516"/>
              </w:tabs>
              <w:rPr>
                <w:szCs w:val="20"/>
              </w:rPr>
            </w:pPr>
            <w:r>
              <w:rPr>
                <w:rFonts w:hint="eastAsia"/>
                <w:szCs w:val="20"/>
              </w:rPr>
              <w:t>N</w:t>
            </w:r>
            <w:r>
              <w:rPr>
                <w:szCs w:val="20"/>
              </w:rPr>
              <w:t>/A</w:t>
            </w:r>
          </w:p>
        </w:tc>
        <w:tc>
          <w:tcPr>
            <w:tcW w:w="851" w:type="dxa"/>
            <w:vAlign w:val="center"/>
          </w:tcPr>
          <w:p w14:paraId="0F3DA52D" w14:textId="0052CF1D" w:rsidR="00162844" w:rsidRDefault="00162844" w:rsidP="00162844">
            <w:pPr>
              <w:tabs>
                <w:tab w:val="left" w:pos="3516"/>
              </w:tabs>
              <w:rPr>
                <w:szCs w:val="20"/>
              </w:rPr>
            </w:pPr>
            <w:r>
              <w:rPr>
                <w:rFonts w:hint="eastAsia"/>
                <w:szCs w:val="20"/>
              </w:rPr>
              <w:t>N</w:t>
            </w:r>
            <w:r>
              <w:rPr>
                <w:szCs w:val="20"/>
              </w:rPr>
              <w:t>/A</w:t>
            </w:r>
          </w:p>
        </w:tc>
        <w:tc>
          <w:tcPr>
            <w:tcW w:w="567" w:type="dxa"/>
            <w:vAlign w:val="center"/>
          </w:tcPr>
          <w:p w14:paraId="4AF672C8" w14:textId="03E0435C" w:rsidR="00162844" w:rsidRDefault="00162844" w:rsidP="00162844">
            <w:pPr>
              <w:tabs>
                <w:tab w:val="left" w:pos="3516"/>
              </w:tabs>
              <w:rPr>
                <w:szCs w:val="20"/>
              </w:rPr>
            </w:pPr>
            <w:r>
              <w:rPr>
                <w:rFonts w:hint="eastAsia"/>
                <w:szCs w:val="20"/>
              </w:rPr>
              <w:t>7</w:t>
            </w:r>
          </w:p>
        </w:tc>
        <w:tc>
          <w:tcPr>
            <w:tcW w:w="850" w:type="dxa"/>
            <w:vAlign w:val="center"/>
          </w:tcPr>
          <w:p w14:paraId="6B9E4EC7" w14:textId="6FB357A5" w:rsidR="00162844" w:rsidRDefault="00162844" w:rsidP="00162844">
            <w:pPr>
              <w:tabs>
                <w:tab w:val="left" w:pos="3516"/>
              </w:tabs>
              <w:rPr>
                <w:szCs w:val="20"/>
              </w:rPr>
            </w:pPr>
            <w:r w:rsidRPr="00E612B0">
              <w:rPr>
                <w:szCs w:val="20"/>
              </w:rPr>
              <w:t>0.965</w:t>
            </w:r>
          </w:p>
        </w:tc>
        <w:tc>
          <w:tcPr>
            <w:tcW w:w="709" w:type="dxa"/>
            <w:vAlign w:val="center"/>
          </w:tcPr>
          <w:p w14:paraId="33410641" w14:textId="724C33CF" w:rsidR="00162844" w:rsidRDefault="00162844" w:rsidP="00162844">
            <w:pPr>
              <w:tabs>
                <w:tab w:val="left" w:pos="3516"/>
              </w:tabs>
              <w:rPr>
                <w:szCs w:val="20"/>
              </w:rPr>
            </w:pPr>
            <w:r>
              <w:rPr>
                <w:rFonts w:hint="eastAsia"/>
                <w:szCs w:val="20"/>
              </w:rPr>
              <w:t>N</w:t>
            </w:r>
            <w:r>
              <w:rPr>
                <w:szCs w:val="20"/>
              </w:rPr>
              <w:t>/A</w:t>
            </w:r>
          </w:p>
        </w:tc>
        <w:tc>
          <w:tcPr>
            <w:tcW w:w="851" w:type="dxa"/>
            <w:vAlign w:val="center"/>
          </w:tcPr>
          <w:p w14:paraId="19E1BCFC" w14:textId="706C8D00" w:rsidR="00162844" w:rsidRDefault="00162844" w:rsidP="00162844">
            <w:pPr>
              <w:tabs>
                <w:tab w:val="left" w:pos="3516"/>
              </w:tabs>
              <w:rPr>
                <w:szCs w:val="20"/>
              </w:rPr>
            </w:pPr>
            <w:r>
              <w:rPr>
                <w:rFonts w:hint="eastAsia"/>
                <w:szCs w:val="20"/>
              </w:rPr>
              <w:t>N</w:t>
            </w:r>
            <w:r>
              <w:rPr>
                <w:szCs w:val="20"/>
              </w:rPr>
              <w:t>/A</w:t>
            </w:r>
          </w:p>
        </w:tc>
        <w:tc>
          <w:tcPr>
            <w:tcW w:w="708" w:type="dxa"/>
            <w:vAlign w:val="center"/>
          </w:tcPr>
          <w:p w14:paraId="42FBE2BB" w14:textId="0F6A1C22" w:rsidR="00162844" w:rsidRDefault="00162844" w:rsidP="00162844">
            <w:pPr>
              <w:tabs>
                <w:tab w:val="left" w:pos="3516"/>
              </w:tabs>
              <w:rPr>
                <w:szCs w:val="20"/>
              </w:rPr>
            </w:pPr>
            <w:r>
              <w:rPr>
                <w:rFonts w:hint="eastAsia"/>
                <w:szCs w:val="20"/>
              </w:rPr>
              <w:t>2</w:t>
            </w:r>
          </w:p>
        </w:tc>
        <w:tc>
          <w:tcPr>
            <w:tcW w:w="851" w:type="dxa"/>
            <w:vAlign w:val="center"/>
          </w:tcPr>
          <w:p w14:paraId="6691CAAB" w14:textId="2469D4FC" w:rsidR="00162844" w:rsidRDefault="00162844" w:rsidP="00162844">
            <w:pPr>
              <w:tabs>
                <w:tab w:val="left" w:pos="3516"/>
              </w:tabs>
              <w:rPr>
                <w:szCs w:val="20"/>
              </w:rPr>
            </w:pPr>
            <w:r w:rsidRPr="00E612B0">
              <w:rPr>
                <w:szCs w:val="20"/>
              </w:rPr>
              <w:t>0.875</w:t>
            </w:r>
          </w:p>
        </w:tc>
        <w:tc>
          <w:tcPr>
            <w:tcW w:w="850" w:type="dxa"/>
            <w:vAlign w:val="center"/>
          </w:tcPr>
          <w:p w14:paraId="6BE03DDE" w14:textId="77777777" w:rsidR="00162844" w:rsidRDefault="00162844" w:rsidP="00162844">
            <w:pPr>
              <w:tabs>
                <w:tab w:val="left" w:pos="3516"/>
              </w:tabs>
              <w:rPr>
                <w:szCs w:val="20"/>
              </w:rPr>
            </w:pPr>
            <w:r>
              <w:rPr>
                <w:rFonts w:ascii="맑은 고딕" w:eastAsia="맑은 고딕" w:hAnsi="맑은 고딕" w:hint="eastAsia"/>
                <w:color w:val="000000"/>
                <w:sz w:val="22"/>
              </w:rPr>
              <w:t>4</w:t>
            </w:r>
          </w:p>
        </w:tc>
        <w:tc>
          <w:tcPr>
            <w:tcW w:w="851" w:type="dxa"/>
            <w:vAlign w:val="center"/>
          </w:tcPr>
          <w:p w14:paraId="75978787" w14:textId="79FC0348" w:rsidR="00162844" w:rsidRDefault="00162844" w:rsidP="00162844">
            <w:pPr>
              <w:tabs>
                <w:tab w:val="left" w:pos="3516"/>
              </w:tabs>
              <w:rPr>
                <w:szCs w:val="20"/>
              </w:rPr>
            </w:pPr>
            <w:r>
              <w:rPr>
                <w:rFonts w:ascii="맑은 고딕" w:eastAsia="맑은 고딕" w:hAnsi="맑은 고딕" w:hint="eastAsia"/>
                <w:color w:val="000000"/>
                <w:sz w:val="22"/>
              </w:rPr>
              <w:t>0.918</w:t>
            </w:r>
          </w:p>
        </w:tc>
        <w:tc>
          <w:tcPr>
            <w:tcW w:w="753" w:type="dxa"/>
            <w:vMerge/>
            <w:vAlign w:val="center"/>
          </w:tcPr>
          <w:p w14:paraId="4842935C" w14:textId="77777777" w:rsidR="00162844" w:rsidRDefault="00162844" w:rsidP="00162844">
            <w:pPr>
              <w:tabs>
                <w:tab w:val="left" w:pos="3516"/>
              </w:tabs>
              <w:rPr>
                <w:szCs w:val="20"/>
              </w:rPr>
            </w:pPr>
          </w:p>
        </w:tc>
        <w:tc>
          <w:tcPr>
            <w:tcW w:w="753" w:type="dxa"/>
            <w:vMerge/>
            <w:vAlign w:val="center"/>
          </w:tcPr>
          <w:p w14:paraId="32347051" w14:textId="2C515BFC" w:rsidR="00162844" w:rsidRDefault="00162844" w:rsidP="00162844">
            <w:pPr>
              <w:tabs>
                <w:tab w:val="left" w:pos="3516"/>
              </w:tabs>
              <w:rPr>
                <w:szCs w:val="20"/>
              </w:rPr>
            </w:pPr>
          </w:p>
        </w:tc>
      </w:tr>
      <w:tr w:rsidR="00162844" w14:paraId="48DF59EE" w14:textId="20C592D1" w:rsidTr="0061642D">
        <w:trPr>
          <w:trHeight w:val="77"/>
        </w:trPr>
        <w:tc>
          <w:tcPr>
            <w:tcW w:w="1555" w:type="dxa"/>
            <w:shd w:val="clear" w:color="auto" w:fill="E7E6E6" w:themeFill="background2"/>
            <w:vAlign w:val="center"/>
          </w:tcPr>
          <w:p w14:paraId="093B0258" w14:textId="1256C0E2" w:rsidR="00162844" w:rsidRDefault="00162844" w:rsidP="00162844">
            <w:pPr>
              <w:tabs>
                <w:tab w:val="left" w:pos="3516"/>
              </w:tabs>
              <w:rPr>
                <w:szCs w:val="20"/>
              </w:rPr>
            </w:pPr>
            <w:r w:rsidRPr="00F57394">
              <w:rPr>
                <w:szCs w:val="20"/>
              </w:rPr>
              <w:t>wet_rcon_goff</w:t>
            </w:r>
          </w:p>
        </w:tc>
        <w:tc>
          <w:tcPr>
            <w:tcW w:w="567" w:type="dxa"/>
            <w:vAlign w:val="center"/>
          </w:tcPr>
          <w:p w14:paraId="37D59C8C" w14:textId="276AF582" w:rsidR="00162844" w:rsidRDefault="00162844" w:rsidP="00162844">
            <w:pPr>
              <w:tabs>
                <w:tab w:val="left" w:pos="3516"/>
              </w:tabs>
              <w:rPr>
                <w:szCs w:val="20"/>
              </w:rPr>
            </w:pPr>
            <w:r>
              <w:rPr>
                <w:rFonts w:hint="eastAsia"/>
                <w:szCs w:val="20"/>
              </w:rPr>
              <w:t>6</w:t>
            </w:r>
          </w:p>
        </w:tc>
        <w:tc>
          <w:tcPr>
            <w:tcW w:w="708" w:type="dxa"/>
            <w:vAlign w:val="center"/>
          </w:tcPr>
          <w:p w14:paraId="0564DF87" w14:textId="2143997C" w:rsidR="00162844" w:rsidRDefault="00162844" w:rsidP="00162844">
            <w:pPr>
              <w:tabs>
                <w:tab w:val="left" w:pos="3516"/>
              </w:tabs>
              <w:rPr>
                <w:szCs w:val="20"/>
              </w:rPr>
            </w:pPr>
            <w:r w:rsidRPr="00693E18">
              <w:rPr>
                <w:szCs w:val="20"/>
              </w:rPr>
              <w:t>0.997</w:t>
            </w:r>
          </w:p>
        </w:tc>
        <w:tc>
          <w:tcPr>
            <w:tcW w:w="709" w:type="dxa"/>
            <w:vAlign w:val="center"/>
          </w:tcPr>
          <w:p w14:paraId="18E371A4" w14:textId="3963E039" w:rsidR="00162844" w:rsidRDefault="00162844" w:rsidP="00162844">
            <w:pPr>
              <w:tabs>
                <w:tab w:val="left" w:pos="3516"/>
              </w:tabs>
              <w:rPr>
                <w:szCs w:val="20"/>
              </w:rPr>
            </w:pPr>
            <w:r>
              <w:rPr>
                <w:rFonts w:hint="eastAsia"/>
                <w:szCs w:val="20"/>
              </w:rPr>
              <w:t>4</w:t>
            </w:r>
          </w:p>
        </w:tc>
        <w:tc>
          <w:tcPr>
            <w:tcW w:w="851" w:type="dxa"/>
            <w:vAlign w:val="center"/>
          </w:tcPr>
          <w:p w14:paraId="688B5EB1" w14:textId="4E5E8684" w:rsidR="00162844" w:rsidRDefault="00162844" w:rsidP="00162844">
            <w:pPr>
              <w:tabs>
                <w:tab w:val="left" w:pos="3516"/>
              </w:tabs>
              <w:rPr>
                <w:szCs w:val="20"/>
              </w:rPr>
            </w:pPr>
            <w:r w:rsidRPr="00693E18">
              <w:rPr>
                <w:szCs w:val="20"/>
              </w:rPr>
              <w:t>0.996</w:t>
            </w:r>
          </w:p>
        </w:tc>
        <w:tc>
          <w:tcPr>
            <w:tcW w:w="708" w:type="dxa"/>
            <w:vAlign w:val="center"/>
          </w:tcPr>
          <w:p w14:paraId="45BC9C65" w14:textId="1B5B5C62" w:rsidR="00162844" w:rsidRDefault="00162844" w:rsidP="00162844">
            <w:pPr>
              <w:tabs>
                <w:tab w:val="left" w:pos="3516"/>
              </w:tabs>
              <w:rPr>
                <w:szCs w:val="20"/>
              </w:rPr>
            </w:pPr>
            <w:r>
              <w:rPr>
                <w:rFonts w:hint="eastAsia"/>
                <w:szCs w:val="20"/>
              </w:rPr>
              <w:t>4</w:t>
            </w:r>
          </w:p>
        </w:tc>
        <w:tc>
          <w:tcPr>
            <w:tcW w:w="851" w:type="dxa"/>
            <w:vAlign w:val="center"/>
          </w:tcPr>
          <w:p w14:paraId="6FC89E56" w14:textId="27B204A2" w:rsidR="00162844" w:rsidRDefault="00162844" w:rsidP="00162844">
            <w:pPr>
              <w:tabs>
                <w:tab w:val="left" w:pos="3516"/>
              </w:tabs>
              <w:rPr>
                <w:szCs w:val="20"/>
              </w:rPr>
            </w:pPr>
            <w:r w:rsidRPr="00693E18">
              <w:rPr>
                <w:szCs w:val="20"/>
              </w:rPr>
              <w:t>0.996</w:t>
            </w:r>
          </w:p>
        </w:tc>
        <w:tc>
          <w:tcPr>
            <w:tcW w:w="567" w:type="dxa"/>
            <w:vAlign w:val="center"/>
          </w:tcPr>
          <w:p w14:paraId="7E6F4CAA" w14:textId="0993D039" w:rsidR="00162844" w:rsidRDefault="00162844" w:rsidP="00162844">
            <w:pPr>
              <w:tabs>
                <w:tab w:val="left" w:pos="3516"/>
              </w:tabs>
              <w:rPr>
                <w:szCs w:val="20"/>
              </w:rPr>
            </w:pPr>
            <w:r>
              <w:rPr>
                <w:rFonts w:hint="eastAsia"/>
                <w:szCs w:val="20"/>
              </w:rPr>
              <w:t>1</w:t>
            </w:r>
            <w:r>
              <w:rPr>
                <w:szCs w:val="20"/>
              </w:rPr>
              <w:t>0</w:t>
            </w:r>
          </w:p>
        </w:tc>
        <w:tc>
          <w:tcPr>
            <w:tcW w:w="850" w:type="dxa"/>
            <w:vAlign w:val="center"/>
          </w:tcPr>
          <w:p w14:paraId="0EDD06AE" w14:textId="59E1DCE8" w:rsidR="00162844" w:rsidRDefault="00162844" w:rsidP="00162844">
            <w:pPr>
              <w:tabs>
                <w:tab w:val="left" w:pos="3516"/>
              </w:tabs>
              <w:rPr>
                <w:szCs w:val="20"/>
              </w:rPr>
            </w:pPr>
            <w:r w:rsidRPr="00693E18">
              <w:rPr>
                <w:szCs w:val="20"/>
              </w:rPr>
              <w:t>0.955</w:t>
            </w:r>
          </w:p>
        </w:tc>
        <w:tc>
          <w:tcPr>
            <w:tcW w:w="709" w:type="dxa"/>
            <w:vAlign w:val="center"/>
          </w:tcPr>
          <w:p w14:paraId="5055EA7F" w14:textId="48E4A325" w:rsidR="00162844" w:rsidRDefault="00162844" w:rsidP="00162844">
            <w:pPr>
              <w:tabs>
                <w:tab w:val="left" w:pos="3516"/>
              </w:tabs>
              <w:rPr>
                <w:szCs w:val="20"/>
              </w:rPr>
            </w:pPr>
            <w:r>
              <w:rPr>
                <w:rFonts w:hint="eastAsia"/>
                <w:szCs w:val="20"/>
              </w:rPr>
              <w:t>2</w:t>
            </w:r>
          </w:p>
        </w:tc>
        <w:tc>
          <w:tcPr>
            <w:tcW w:w="851" w:type="dxa"/>
            <w:vAlign w:val="center"/>
          </w:tcPr>
          <w:p w14:paraId="0B11E734" w14:textId="67A9C9ED" w:rsidR="00162844" w:rsidRDefault="00162844" w:rsidP="00162844">
            <w:pPr>
              <w:tabs>
                <w:tab w:val="left" w:pos="3516"/>
              </w:tabs>
              <w:rPr>
                <w:szCs w:val="20"/>
              </w:rPr>
            </w:pPr>
            <w:r w:rsidRPr="00693E18">
              <w:rPr>
                <w:szCs w:val="20"/>
              </w:rPr>
              <w:t>0.921</w:t>
            </w:r>
          </w:p>
        </w:tc>
        <w:tc>
          <w:tcPr>
            <w:tcW w:w="708" w:type="dxa"/>
            <w:vAlign w:val="center"/>
          </w:tcPr>
          <w:p w14:paraId="373838CF" w14:textId="63DBE274" w:rsidR="00162844" w:rsidRDefault="00162844" w:rsidP="00162844">
            <w:pPr>
              <w:tabs>
                <w:tab w:val="left" w:pos="3516"/>
              </w:tabs>
              <w:rPr>
                <w:szCs w:val="20"/>
              </w:rPr>
            </w:pPr>
            <w:r>
              <w:rPr>
                <w:rFonts w:hint="eastAsia"/>
                <w:szCs w:val="20"/>
              </w:rPr>
              <w:t>1</w:t>
            </w:r>
            <w:r>
              <w:rPr>
                <w:szCs w:val="20"/>
              </w:rPr>
              <w:t>0</w:t>
            </w:r>
          </w:p>
        </w:tc>
        <w:tc>
          <w:tcPr>
            <w:tcW w:w="851" w:type="dxa"/>
            <w:vAlign w:val="center"/>
          </w:tcPr>
          <w:p w14:paraId="33888BF3" w14:textId="294A9A66" w:rsidR="00162844" w:rsidRDefault="00162844" w:rsidP="00162844">
            <w:pPr>
              <w:tabs>
                <w:tab w:val="left" w:pos="3516"/>
              </w:tabs>
              <w:rPr>
                <w:szCs w:val="20"/>
              </w:rPr>
            </w:pPr>
            <w:r w:rsidRPr="00693E18">
              <w:rPr>
                <w:szCs w:val="20"/>
              </w:rPr>
              <w:t>0.976</w:t>
            </w:r>
          </w:p>
        </w:tc>
        <w:tc>
          <w:tcPr>
            <w:tcW w:w="850" w:type="dxa"/>
            <w:vAlign w:val="center"/>
          </w:tcPr>
          <w:p w14:paraId="63D25458" w14:textId="77777777" w:rsidR="00162844" w:rsidRDefault="00162844" w:rsidP="00162844">
            <w:pPr>
              <w:tabs>
                <w:tab w:val="left" w:pos="3516"/>
              </w:tabs>
              <w:rPr>
                <w:szCs w:val="20"/>
              </w:rPr>
            </w:pPr>
            <w:r>
              <w:rPr>
                <w:rFonts w:ascii="맑은 고딕" w:eastAsia="맑은 고딕" w:hAnsi="맑은 고딕" w:hint="eastAsia"/>
                <w:color w:val="000000"/>
                <w:sz w:val="22"/>
              </w:rPr>
              <w:t>6</w:t>
            </w:r>
          </w:p>
        </w:tc>
        <w:tc>
          <w:tcPr>
            <w:tcW w:w="851" w:type="dxa"/>
            <w:vAlign w:val="center"/>
          </w:tcPr>
          <w:p w14:paraId="7F1DA9E6" w14:textId="5416DAD7" w:rsidR="00162844" w:rsidRDefault="00162844" w:rsidP="00162844">
            <w:pPr>
              <w:tabs>
                <w:tab w:val="left" w:pos="3516"/>
              </w:tabs>
              <w:rPr>
                <w:szCs w:val="20"/>
              </w:rPr>
            </w:pPr>
            <w:r>
              <w:rPr>
                <w:rFonts w:ascii="맑은 고딕" w:eastAsia="맑은 고딕" w:hAnsi="맑은 고딕" w:hint="eastAsia"/>
                <w:color w:val="000000"/>
                <w:sz w:val="22"/>
              </w:rPr>
              <w:t>0.973</w:t>
            </w:r>
          </w:p>
        </w:tc>
        <w:tc>
          <w:tcPr>
            <w:tcW w:w="753" w:type="dxa"/>
            <w:vMerge/>
            <w:vAlign w:val="center"/>
          </w:tcPr>
          <w:p w14:paraId="2492BC5F" w14:textId="77777777" w:rsidR="00162844" w:rsidRDefault="00162844" w:rsidP="00162844">
            <w:pPr>
              <w:tabs>
                <w:tab w:val="left" w:pos="3516"/>
              </w:tabs>
              <w:rPr>
                <w:szCs w:val="20"/>
              </w:rPr>
            </w:pPr>
          </w:p>
        </w:tc>
        <w:tc>
          <w:tcPr>
            <w:tcW w:w="753" w:type="dxa"/>
            <w:vMerge/>
            <w:vAlign w:val="center"/>
          </w:tcPr>
          <w:p w14:paraId="569E2907" w14:textId="2F27CA90" w:rsidR="00162844" w:rsidRDefault="00162844" w:rsidP="00162844">
            <w:pPr>
              <w:tabs>
                <w:tab w:val="left" w:pos="3516"/>
              </w:tabs>
              <w:rPr>
                <w:szCs w:val="20"/>
              </w:rPr>
            </w:pPr>
          </w:p>
        </w:tc>
      </w:tr>
      <w:tr w:rsidR="00162844" w14:paraId="5003FEA1" w14:textId="0C98C7DD" w:rsidTr="0061642D">
        <w:trPr>
          <w:trHeight w:val="77"/>
        </w:trPr>
        <w:tc>
          <w:tcPr>
            <w:tcW w:w="1555" w:type="dxa"/>
            <w:shd w:val="clear" w:color="auto" w:fill="E7E6E6" w:themeFill="background2"/>
            <w:vAlign w:val="center"/>
          </w:tcPr>
          <w:p w14:paraId="23123895" w14:textId="1CEC7D72" w:rsidR="00162844" w:rsidRDefault="00162844" w:rsidP="00162844">
            <w:pPr>
              <w:tabs>
                <w:tab w:val="left" w:pos="3516"/>
              </w:tabs>
              <w:rPr>
                <w:szCs w:val="20"/>
              </w:rPr>
            </w:pPr>
            <w:r w:rsidRPr="00F57394">
              <w:rPr>
                <w:szCs w:val="20"/>
              </w:rPr>
              <w:t>wet_rcon_gon</w:t>
            </w:r>
          </w:p>
        </w:tc>
        <w:tc>
          <w:tcPr>
            <w:tcW w:w="567" w:type="dxa"/>
            <w:vAlign w:val="center"/>
          </w:tcPr>
          <w:p w14:paraId="0D116B72" w14:textId="73E9E793" w:rsidR="00162844" w:rsidRDefault="00162844" w:rsidP="00162844">
            <w:pPr>
              <w:tabs>
                <w:tab w:val="left" w:pos="3516"/>
              </w:tabs>
              <w:rPr>
                <w:szCs w:val="20"/>
              </w:rPr>
            </w:pPr>
            <w:r>
              <w:rPr>
                <w:rFonts w:hint="eastAsia"/>
                <w:szCs w:val="20"/>
              </w:rPr>
              <w:t>5</w:t>
            </w:r>
          </w:p>
        </w:tc>
        <w:tc>
          <w:tcPr>
            <w:tcW w:w="708" w:type="dxa"/>
            <w:vAlign w:val="center"/>
          </w:tcPr>
          <w:p w14:paraId="75F5D1C2" w14:textId="6F65EACF" w:rsidR="00162844" w:rsidRDefault="00162844" w:rsidP="00162844">
            <w:pPr>
              <w:tabs>
                <w:tab w:val="left" w:pos="3516"/>
              </w:tabs>
              <w:rPr>
                <w:szCs w:val="20"/>
              </w:rPr>
            </w:pPr>
            <w:r>
              <w:rPr>
                <w:rFonts w:hint="eastAsia"/>
                <w:szCs w:val="20"/>
              </w:rPr>
              <w:t>1</w:t>
            </w:r>
          </w:p>
        </w:tc>
        <w:tc>
          <w:tcPr>
            <w:tcW w:w="709" w:type="dxa"/>
            <w:vAlign w:val="center"/>
          </w:tcPr>
          <w:p w14:paraId="7053BA8B" w14:textId="79BDC54C" w:rsidR="00162844" w:rsidRDefault="00162844" w:rsidP="00162844">
            <w:pPr>
              <w:tabs>
                <w:tab w:val="left" w:pos="3516"/>
              </w:tabs>
              <w:rPr>
                <w:szCs w:val="20"/>
              </w:rPr>
            </w:pPr>
            <w:r>
              <w:rPr>
                <w:rFonts w:hint="eastAsia"/>
                <w:szCs w:val="20"/>
              </w:rPr>
              <w:t>N</w:t>
            </w:r>
            <w:r>
              <w:rPr>
                <w:szCs w:val="20"/>
              </w:rPr>
              <w:t>/A</w:t>
            </w:r>
          </w:p>
        </w:tc>
        <w:tc>
          <w:tcPr>
            <w:tcW w:w="851" w:type="dxa"/>
            <w:vAlign w:val="center"/>
          </w:tcPr>
          <w:p w14:paraId="5728674C" w14:textId="0046F7F6" w:rsidR="00162844" w:rsidRDefault="00162844" w:rsidP="00162844">
            <w:pPr>
              <w:tabs>
                <w:tab w:val="left" w:pos="3516"/>
              </w:tabs>
              <w:rPr>
                <w:szCs w:val="20"/>
              </w:rPr>
            </w:pPr>
            <w:r>
              <w:rPr>
                <w:rFonts w:hint="eastAsia"/>
                <w:szCs w:val="20"/>
              </w:rPr>
              <w:t>N</w:t>
            </w:r>
            <w:r>
              <w:rPr>
                <w:szCs w:val="20"/>
              </w:rPr>
              <w:t>/A</w:t>
            </w:r>
          </w:p>
        </w:tc>
        <w:tc>
          <w:tcPr>
            <w:tcW w:w="708" w:type="dxa"/>
            <w:vAlign w:val="center"/>
          </w:tcPr>
          <w:p w14:paraId="440FB1BD" w14:textId="3DA35BE1" w:rsidR="00162844" w:rsidRDefault="00162844" w:rsidP="00162844">
            <w:pPr>
              <w:tabs>
                <w:tab w:val="left" w:pos="3516"/>
              </w:tabs>
              <w:rPr>
                <w:szCs w:val="20"/>
              </w:rPr>
            </w:pPr>
            <w:r>
              <w:rPr>
                <w:rFonts w:hint="eastAsia"/>
                <w:szCs w:val="20"/>
              </w:rPr>
              <w:t>4</w:t>
            </w:r>
          </w:p>
        </w:tc>
        <w:tc>
          <w:tcPr>
            <w:tcW w:w="851" w:type="dxa"/>
            <w:vAlign w:val="center"/>
          </w:tcPr>
          <w:p w14:paraId="2922856A" w14:textId="04996962" w:rsidR="00162844" w:rsidRDefault="00162844" w:rsidP="00162844">
            <w:pPr>
              <w:tabs>
                <w:tab w:val="left" w:pos="3516"/>
              </w:tabs>
              <w:rPr>
                <w:szCs w:val="20"/>
              </w:rPr>
            </w:pPr>
            <w:r w:rsidRPr="00D26A58">
              <w:rPr>
                <w:szCs w:val="20"/>
              </w:rPr>
              <w:t>0.972</w:t>
            </w:r>
          </w:p>
        </w:tc>
        <w:tc>
          <w:tcPr>
            <w:tcW w:w="567" w:type="dxa"/>
            <w:vAlign w:val="center"/>
          </w:tcPr>
          <w:p w14:paraId="2C65009C" w14:textId="0C6C9604" w:rsidR="00162844" w:rsidRDefault="00162844" w:rsidP="00162844">
            <w:pPr>
              <w:tabs>
                <w:tab w:val="left" w:pos="3516"/>
              </w:tabs>
              <w:rPr>
                <w:szCs w:val="20"/>
              </w:rPr>
            </w:pPr>
            <w:r>
              <w:rPr>
                <w:rFonts w:hint="eastAsia"/>
                <w:szCs w:val="20"/>
              </w:rPr>
              <w:t>8</w:t>
            </w:r>
          </w:p>
        </w:tc>
        <w:tc>
          <w:tcPr>
            <w:tcW w:w="850" w:type="dxa"/>
            <w:vAlign w:val="center"/>
          </w:tcPr>
          <w:p w14:paraId="39D536FD" w14:textId="5C89C9B4" w:rsidR="00162844" w:rsidRDefault="00162844" w:rsidP="00162844">
            <w:pPr>
              <w:tabs>
                <w:tab w:val="left" w:pos="3516"/>
              </w:tabs>
              <w:rPr>
                <w:szCs w:val="20"/>
              </w:rPr>
            </w:pPr>
            <w:r w:rsidRPr="00D26A58">
              <w:rPr>
                <w:szCs w:val="20"/>
              </w:rPr>
              <w:t>0.889</w:t>
            </w:r>
          </w:p>
        </w:tc>
        <w:tc>
          <w:tcPr>
            <w:tcW w:w="709" w:type="dxa"/>
            <w:vAlign w:val="center"/>
          </w:tcPr>
          <w:p w14:paraId="43AB6B57" w14:textId="2D0BEDA9" w:rsidR="00162844" w:rsidRDefault="00162844" w:rsidP="00162844">
            <w:pPr>
              <w:tabs>
                <w:tab w:val="left" w:pos="3516"/>
              </w:tabs>
              <w:rPr>
                <w:szCs w:val="20"/>
              </w:rPr>
            </w:pPr>
            <w:r>
              <w:rPr>
                <w:rFonts w:hint="eastAsia"/>
                <w:szCs w:val="20"/>
              </w:rPr>
              <w:t>6</w:t>
            </w:r>
          </w:p>
        </w:tc>
        <w:tc>
          <w:tcPr>
            <w:tcW w:w="851" w:type="dxa"/>
            <w:vAlign w:val="center"/>
          </w:tcPr>
          <w:p w14:paraId="2241C3DF" w14:textId="243926BF" w:rsidR="00162844" w:rsidRDefault="00162844" w:rsidP="00162844">
            <w:pPr>
              <w:tabs>
                <w:tab w:val="left" w:pos="3516"/>
              </w:tabs>
              <w:rPr>
                <w:szCs w:val="20"/>
              </w:rPr>
            </w:pPr>
            <w:r w:rsidRPr="00D26A58">
              <w:rPr>
                <w:szCs w:val="20"/>
              </w:rPr>
              <w:t>0.956</w:t>
            </w:r>
          </w:p>
        </w:tc>
        <w:tc>
          <w:tcPr>
            <w:tcW w:w="708" w:type="dxa"/>
            <w:vAlign w:val="center"/>
          </w:tcPr>
          <w:p w14:paraId="23129B1B" w14:textId="3F902F66" w:rsidR="00162844" w:rsidRDefault="00162844" w:rsidP="00162844">
            <w:pPr>
              <w:tabs>
                <w:tab w:val="left" w:pos="3516"/>
              </w:tabs>
              <w:rPr>
                <w:szCs w:val="20"/>
              </w:rPr>
            </w:pPr>
            <w:r>
              <w:rPr>
                <w:rFonts w:hint="eastAsia"/>
                <w:szCs w:val="20"/>
              </w:rPr>
              <w:t>5</w:t>
            </w:r>
          </w:p>
        </w:tc>
        <w:tc>
          <w:tcPr>
            <w:tcW w:w="851" w:type="dxa"/>
            <w:vAlign w:val="center"/>
          </w:tcPr>
          <w:p w14:paraId="462264BA" w14:textId="1FA64F41" w:rsidR="00162844" w:rsidRDefault="00162844" w:rsidP="00162844">
            <w:pPr>
              <w:tabs>
                <w:tab w:val="left" w:pos="3516"/>
              </w:tabs>
              <w:rPr>
                <w:szCs w:val="20"/>
              </w:rPr>
            </w:pPr>
            <w:r w:rsidRPr="00D26A58">
              <w:rPr>
                <w:szCs w:val="20"/>
              </w:rPr>
              <w:t>0.983</w:t>
            </w:r>
          </w:p>
        </w:tc>
        <w:tc>
          <w:tcPr>
            <w:tcW w:w="850" w:type="dxa"/>
            <w:vAlign w:val="center"/>
          </w:tcPr>
          <w:p w14:paraId="6B14A402" w14:textId="77777777" w:rsidR="00162844" w:rsidRDefault="00162844" w:rsidP="00162844">
            <w:pPr>
              <w:tabs>
                <w:tab w:val="left" w:pos="3516"/>
              </w:tabs>
              <w:rPr>
                <w:szCs w:val="20"/>
              </w:rPr>
            </w:pPr>
            <w:r>
              <w:rPr>
                <w:rFonts w:ascii="맑은 고딕" w:eastAsia="맑은 고딕" w:hAnsi="맑은 고딕" w:hint="eastAsia"/>
                <w:color w:val="000000"/>
                <w:sz w:val="22"/>
              </w:rPr>
              <w:t>5.6</w:t>
            </w:r>
          </w:p>
        </w:tc>
        <w:tc>
          <w:tcPr>
            <w:tcW w:w="851" w:type="dxa"/>
            <w:vAlign w:val="center"/>
          </w:tcPr>
          <w:p w14:paraId="63AE868F" w14:textId="3D60062C" w:rsidR="00162844" w:rsidRDefault="00162844" w:rsidP="00162844">
            <w:pPr>
              <w:tabs>
                <w:tab w:val="left" w:pos="3516"/>
              </w:tabs>
              <w:rPr>
                <w:szCs w:val="20"/>
              </w:rPr>
            </w:pPr>
            <w:r>
              <w:rPr>
                <w:rFonts w:ascii="맑은 고딕" w:eastAsia="맑은 고딕" w:hAnsi="맑은 고딕" w:hint="eastAsia"/>
                <w:color w:val="000000"/>
                <w:sz w:val="22"/>
              </w:rPr>
              <w:t>0.96</w:t>
            </w:r>
          </w:p>
        </w:tc>
        <w:tc>
          <w:tcPr>
            <w:tcW w:w="753" w:type="dxa"/>
            <w:vMerge/>
            <w:vAlign w:val="center"/>
          </w:tcPr>
          <w:p w14:paraId="42CC355B" w14:textId="77777777" w:rsidR="00162844" w:rsidRDefault="00162844" w:rsidP="00162844">
            <w:pPr>
              <w:tabs>
                <w:tab w:val="left" w:pos="3516"/>
              </w:tabs>
              <w:rPr>
                <w:szCs w:val="20"/>
              </w:rPr>
            </w:pPr>
          </w:p>
        </w:tc>
        <w:tc>
          <w:tcPr>
            <w:tcW w:w="753" w:type="dxa"/>
            <w:vMerge/>
            <w:vAlign w:val="center"/>
          </w:tcPr>
          <w:p w14:paraId="5C38265A" w14:textId="26B32CD9" w:rsidR="00162844" w:rsidRDefault="00162844" w:rsidP="00162844">
            <w:pPr>
              <w:tabs>
                <w:tab w:val="left" w:pos="3516"/>
              </w:tabs>
              <w:rPr>
                <w:szCs w:val="20"/>
              </w:rPr>
            </w:pPr>
          </w:p>
        </w:tc>
      </w:tr>
      <w:tr w:rsidR="00162844" w14:paraId="27147157" w14:textId="712425F5" w:rsidTr="0061642D">
        <w:trPr>
          <w:trHeight w:val="77"/>
        </w:trPr>
        <w:tc>
          <w:tcPr>
            <w:tcW w:w="1555" w:type="dxa"/>
            <w:shd w:val="clear" w:color="auto" w:fill="E7E6E6" w:themeFill="background2"/>
            <w:vAlign w:val="center"/>
          </w:tcPr>
          <w:p w14:paraId="02485BB7" w14:textId="522244A7" w:rsidR="00162844" w:rsidRDefault="00162844" w:rsidP="00162844">
            <w:pPr>
              <w:tabs>
                <w:tab w:val="left" w:pos="3516"/>
              </w:tabs>
              <w:rPr>
                <w:szCs w:val="20"/>
              </w:rPr>
            </w:pPr>
            <w:r w:rsidRPr="00F57394">
              <w:rPr>
                <w:szCs w:val="20"/>
              </w:rPr>
              <w:t>wid_rcoff_goff</w:t>
            </w:r>
          </w:p>
        </w:tc>
        <w:tc>
          <w:tcPr>
            <w:tcW w:w="567" w:type="dxa"/>
            <w:vAlign w:val="center"/>
          </w:tcPr>
          <w:p w14:paraId="2CF321FF" w14:textId="4A3B43B5" w:rsidR="00162844" w:rsidRDefault="00162844" w:rsidP="00162844">
            <w:pPr>
              <w:tabs>
                <w:tab w:val="left" w:pos="3516"/>
              </w:tabs>
              <w:rPr>
                <w:szCs w:val="20"/>
              </w:rPr>
            </w:pPr>
            <w:r>
              <w:rPr>
                <w:rFonts w:hint="eastAsia"/>
                <w:szCs w:val="20"/>
              </w:rPr>
              <w:t>8</w:t>
            </w:r>
          </w:p>
        </w:tc>
        <w:tc>
          <w:tcPr>
            <w:tcW w:w="708" w:type="dxa"/>
            <w:vAlign w:val="center"/>
          </w:tcPr>
          <w:p w14:paraId="03C15079" w14:textId="40481D9E" w:rsidR="00162844" w:rsidRDefault="00162844" w:rsidP="00162844">
            <w:pPr>
              <w:tabs>
                <w:tab w:val="left" w:pos="3516"/>
              </w:tabs>
              <w:rPr>
                <w:szCs w:val="20"/>
              </w:rPr>
            </w:pPr>
            <w:r w:rsidRPr="00D26A58">
              <w:rPr>
                <w:szCs w:val="20"/>
              </w:rPr>
              <w:t>0.992</w:t>
            </w:r>
          </w:p>
        </w:tc>
        <w:tc>
          <w:tcPr>
            <w:tcW w:w="709" w:type="dxa"/>
            <w:vAlign w:val="center"/>
          </w:tcPr>
          <w:p w14:paraId="066BF50E" w14:textId="29A50C58" w:rsidR="00162844" w:rsidRDefault="00162844" w:rsidP="00162844">
            <w:pPr>
              <w:tabs>
                <w:tab w:val="left" w:pos="3516"/>
              </w:tabs>
              <w:rPr>
                <w:szCs w:val="20"/>
              </w:rPr>
            </w:pPr>
            <w:r>
              <w:rPr>
                <w:rFonts w:hint="eastAsia"/>
                <w:szCs w:val="20"/>
              </w:rPr>
              <w:t>4</w:t>
            </w:r>
          </w:p>
        </w:tc>
        <w:tc>
          <w:tcPr>
            <w:tcW w:w="851" w:type="dxa"/>
            <w:vAlign w:val="center"/>
          </w:tcPr>
          <w:p w14:paraId="76A4D427" w14:textId="2DDCEA40" w:rsidR="00162844" w:rsidRDefault="00162844" w:rsidP="00162844">
            <w:pPr>
              <w:tabs>
                <w:tab w:val="left" w:pos="3516"/>
              </w:tabs>
              <w:rPr>
                <w:szCs w:val="20"/>
              </w:rPr>
            </w:pPr>
            <w:r w:rsidRPr="00D26A58">
              <w:rPr>
                <w:szCs w:val="20"/>
              </w:rPr>
              <w:t>0.988</w:t>
            </w:r>
          </w:p>
        </w:tc>
        <w:tc>
          <w:tcPr>
            <w:tcW w:w="708" w:type="dxa"/>
            <w:vAlign w:val="center"/>
          </w:tcPr>
          <w:p w14:paraId="2C6BD39B" w14:textId="0F135C50" w:rsidR="00162844" w:rsidRDefault="00162844" w:rsidP="00162844">
            <w:pPr>
              <w:tabs>
                <w:tab w:val="left" w:pos="3516"/>
              </w:tabs>
              <w:rPr>
                <w:szCs w:val="20"/>
              </w:rPr>
            </w:pPr>
            <w:r>
              <w:rPr>
                <w:rFonts w:hint="eastAsia"/>
                <w:szCs w:val="20"/>
              </w:rPr>
              <w:t>3</w:t>
            </w:r>
          </w:p>
        </w:tc>
        <w:tc>
          <w:tcPr>
            <w:tcW w:w="851" w:type="dxa"/>
            <w:vAlign w:val="center"/>
          </w:tcPr>
          <w:p w14:paraId="3FA1A977" w14:textId="58CE357B" w:rsidR="00162844" w:rsidRDefault="00162844" w:rsidP="00162844">
            <w:pPr>
              <w:tabs>
                <w:tab w:val="left" w:pos="3516"/>
              </w:tabs>
              <w:rPr>
                <w:szCs w:val="20"/>
              </w:rPr>
            </w:pPr>
            <w:r w:rsidRPr="00D26A58">
              <w:rPr>
                <w:szCs w:val="20"/>
              </w:rPr>
              <w:t>0.971</w:t>
            </w:r>
          </w:p>
        </w:tc>
        <w:tc>
          <w:tcPr>
            <w:tcW w:w="567" w:type="dxa"/>
            <w:vAlign w:val="center"/>
          </w:tcPr>
          <w:p w14:paraId="37EF1100" w14:textId="79E6A52B" w:rsidR="00162844" w:rsidRDefault="00162844" w:rsidP="00162844">
            <w:pPr>
              <w:tabs>
                <w:tab w:val="left" w:pos="3516"/>
              </w:tabs>
              <w:rPr>
                <w:szCs w:val="20"/>
              </w:rPr>
            </w:pPr>
            <w:r>
              <w:rPr>
                <w:rFonts w:hint="eastAsia"/>
                <w:szCs w:val="20"/>
              </w:rPr>
              <w:t>7</w:t>
            </w:r>
          </w:p>
        </w:tc>
        <w:tc>
          <w:tcPr>
            <w:tcW w:w="850" w:type="dxa"/>
            <w:vAlign w:val="center"/>
          </w:tcPr>
          <w:p w14:paraId="696BED83" w14:textId="359315E9" w:rsidR="00162844" w:rsidRDefault="00162844" w:rsidP="00162844">
            <w:pPr>
              <w:tabs>
                <w:tab w:val="left" w:pos="3516"/>
              </w:tabs>
              <w:rPr>
                <w:szCs w:val="20"/>
              </w:rPr>
            </w:pPr>
            <w:r w:rsidRPr="00D26A58">
              <w:rPr>
                <w:szCs w:val="20"/>
              </w:rPr>
              <w:t>0.873</w:t>
            </w:r>
          </w:p>
        </w:tc>
        <w:tc>
          <w:tcPr>
            <w:tcW w:w="709" w:type="dxa"/>
            <w:vAlign w:val="center"/>
          </w:tcPr>
          <w:p w14:paraId="6C83A37D" w14:textId="66BC584B" w:rsidR="00162844" w:rsidRDefault="00162844" w:rsidP="00162844">
            <w:pPr>
              <w:tabs>
                <w:tab w:val="left" w:pos="3516"/>
              </w:tabs>
              <w:rPr>
                <w:szCs w:val="20"/>
              </w:rPr>
            </w:pPr>
            <w:r>
              <w:rPr>
                <w:rFonts w:hint="eastAsia"/>
                <w:szCs w:val="20"/>
              </w:rPr>
              <w:t>2</w:t>
            </w:r>
          </w:p>
        </w:tc>
        <w:tc>
          <w:tcPr>
            <w:tcW w:w="851" w:type="dxa"/>
            <w:vAlign w:val="center"/>
          </w:tcPr>
          <w:p w14:paraId="1123D7A4" w14:textId="37E0F356" w:rsidR="00162844" w:rsidRDefault="00162844" w:rsidP="00162844">
            <w:pPr>
              <w:tabs>
                <w:tab w:val="left" w:pos="3516"/>
              </w:tabs>
              <w:rPr>
                <w:szCs w:val="20"/>
              </w:rPr>
            </w:pPr>
            <w:r w:rsidRPr="00D26A58">
              <w:rPr>
                <w:szCs w:val="20"/>
              </w:rPr>
              <w:t>0.886</w:t>
            </w:r>
          </w:p>
        </w:tc>
        <w:tc>
          <w:tcPr>
            <w:tcW w:w="708" w:type="dxa"/>
            <w:vAlign w:val="center"/>
          </w:tcPr>
          <w:p w14:paraId="5B99E0C4" w14:textId="4BE3FBFD" w:rsidR="00162844" w:rsidRDefault="00162844" w:rsidP="00162844">
            <w:pPr>
              <w:tabs>
                <w:tab w:val="left" w:pos="3516"/>
              </w:tabs>
              <w:rPr>
                <w:szCs w:val="20"/>
              </w:rPr>
            </w:pPr>
            <w:r>
              <w:rPr>
                <w:rFonts w:hint="eastAsia"/>
                <w:szCs w:val="20"/>
              </w:rPr>
              <w:t>2</w:t>
            </w:r>
          </w:p>
        </w:tc>
        <w:tc>
          <w:tcPr>
            <w:tcW w:w="851" w:type="dxa"/>
            <w:vAlign w:val="center"/>
          </w:tcPr>
          <w:p w14:paraId="130A5FA6" w14:textId="69EEE21C" w:rsidR="00162844" w:rsidRDefault="00162844" w:rsidP="00162844">
            <w:pPr>
              <w:tabs>
                <w:tab w:val="left" w:pos="3516"/>
              </w:tabs>
              <w:rPr>
                <w:szCs w:val="20"/>
              </w:rPr>
            </w:pPr>
            <w:r w:rsidRPr="00D26A58">
              <w:rPr>
                <w:szCs w:val="20"/>
              </w:rPr>
              <w:t>0.873</w:t>
            </w:r>
          </w:p>
        </w:tc>
        <w:tc>
          <w:tcPr>
            <w:tcW w:w="850" w:type="dxa"/>
            <w:vAlign w:val="center"/>
          </w:tcPr>
          <w:p w14:paraId="61231F9B" w14:textId="77777777" w:rsidR="00162844" w:rsidRDefault="00162844" w:rsidP="00162844">
            <w:pPr>
              <w:tabs>
                <w:tab w:val="left" w:pos="3516"/>
              </w:tabs>
              <w:rPr>
                <w:szCs w:val="20"/>
              </w:rPr>
            </w:pPr>
            <w:r>
              <w:rPr>
                <w:rFonts w:ascii="맑은 고딕" w:eastAsia="맑은 고딕" w:hAnsi="맑은 고딕" w:hint="eastAsia"/>
                <w:color w:val="000000"/>
                <w:sz w:val="22"/>
              </w:rPr>
              <w:t>4.333</w:t>
            </w:r>
          </w:p>
        </w:tc>
        <w:tc>
          <w:tcPr>
            <w:tcW w:w="851" w:type="dxa"/>
            <w:vAlign w:val="center"/>
          </w:tcPr>
          <w:p w14:paraId="10DCDE03" w14:textId="35E26D9F" w:rsidR="00162844" w:rsidRDefault="00162844" w:rsidP="00162844">
            <w:pPr>
              <w:tabs>
                <w:tab w:val="left" w:pos="3516"/>
              </w:tabs>
              <w:rPr>
                <w:szCs w:val="20"/>
              </w:rPr>
            </w:pPr>
            <w:r>
              <w:rPr>
                <w:rFonts w:ascii="맑은 고딕" w:eastAsia="맑은 고딕" w:hAnsi="맑은 고딕" w:hint="eastAsia"/>
                <w:color w:val="000000"/>
                <w:sz w:val="22"/>
              </w:rPr>
              <w:t>0.93</w:t>
            </w:r>
          </w:p>
        </w:tc>
        <w:tc>
          <w:tcPr>
            <w:tcW w:w="753" w:type="dxa"/>
            <w:vMerge/>
            <w:vAlign w:val="center"/>
          </w:tcPr>
          <w:p w14:paraId="67DD0FC7" w14:textId="77777777" w:rsidR="00162844" w:rsidRDefault="00162844" w:rsidP="00162844">
            <w:pPr>
              <w:tabs>
                <w:tab w:val="left" w:pos="3516"/>
              </w:tabs>
              <w:rPr>
                <w:szCs w:val="20"/>
              </w:rPr>
            </w:pPr>
          </w:p>
        </w:tc>
        <w:tc>
          <w:tcPr>
            <w:tcW w:w="753" w:type="dxa"/>
            <w:vMerge/>
            <w:vAlign w:val="center"/>
          </w:tcPr>
          <w:p w14:paraId="12D10AFD" w14:textId="159A9F46" w:rsidR="00162844" w:rsidRDefault="00162844" w:rsidP="00162844">
            <w:pPr>
              <w:tabs>
                <w:tab w:val="left" w:pos="3516"/>
              </w:tabs>
              <w:rPr>
                <w:szCs w:val="20"/>
              </w:rPr>
            </w:pPr>
          </w:p>
        </w:tc>
      </w:tr>
      <w:tr w:rsidR="00162844" w14:paraId="6D5E3560" w14:textId="77777777" w:rsidTr="0061642D">
        <w:trPr>
          <w:trHeight w:val="77"/>
        </w:trPr>
        <w:tc>
          <w:tcPr>
            <w:tcW w:w="1555" w:type="dxa"/>
            <w:shd w:val="clear" w:color="auto" w:fill="E7E6E6" w:themeFill="background2"/>
            <w:vAlign w:val="center"/>
          </w:tcPr>
          <w:p w14:paraId="7237D3A8" w14:textId="315D2C8B" w:rsidR="00162844" w:rsidRDefault="00162844" w:rsidP="00162844">
            <w:pPr>
              <w:tabs>
                <w:tab w:val="left" w:pos="3516"/>
              </w:tabs>
              <w:rPr>
                <w:szCs w:val="20"/>
              </w:rPr>
            </w:pPr>
            <w:r w:rsidRPr="00F57394">
              <w:rPr>
                <w:szCs w:val="20"/>
              </w:rPr>
              <w:t>wid_rcoff_gon</w:t>
            </w:r>
          </w:p>
        </w:tc>
        <w:tc>
          <w:tcPr>
            <w:tcW w:w="567" w:type="dxa"/>
            <w:vAlign w:val="center"/>
          </w:tcPr>
          <w:p w14:paraId="62BFB5E3" w14:textId="2AF75761" w:rsidR="00162844" w:rsidRDefault="00162844" w:rsidP="00162844">
            <w:pPr>
              <w:tabs>
                <w:tab w:val="left" w:pos="3516"/>
              </w:tabs>
              <w:rPr>
                <w:szCs w:val="20"/>
              </w:rPr>
            </w:pPr>
            <w:r>
              <w:rPr>
                <w:rFonts w:hint="eastAsia"/>
                <w:szCs w:val="20"/>
              </w:rPr>
              <w:t>6</w:t>
            </w:r>
          </w:p>
        </w:tc>
        <w:tc>
          <w:tcPr>
            <w:tcW w:w="708" w:type="dxa"/>
            <w:vAlign w:val="center"/>
          </w:tcPr>
          <w:p w14:paraId="34FAA6A3" w14:textId="66983E78" w:rsidR="00162844" w:rsidRDefault="00162844" w:rsidP="00162844">
            <w:pPr>
              <w:tabs>
                <w:tab w:val="left" w:pos="3516"/>
              </w:tabs>
              <w:rPr>
                <w:szCs w:val="20"/>
              </w:rPr>
            </w:pPr>
            <w:r w:rsidRPr="004212C0">
              <w:rPr>
                <w:szCs w:val="20"/>
              </w:rPr>
              <w:t>0.985</w:t>
            </w:r>
          </w:p>
        </w:tc>
        <w:tc>
          <w:tcPr>
            <w:tcW w:w="709" w:type="dxa"/>
            <w:vAlign w:val="center"/>
          </w:tcPr>
          <w:p w14:paraId="6FB1A7FE" w14:textId="44FFA444" w:rsidR="00162844" w:rsidRDefault="00162844" w:rsidP="00162844">
            <w:pPr>
              <w:tabs>
                <w:tab w:val="left" w:pos="3516"/>
              </w:tabs>
              <w:rPr>
                <w:szCs w:val="20"/>
              </w:rPr>
            </w:pPr>
            <w:r>
              <w:rPr>
                <w:rFonts w:hint="eastAsia"/>
                <w:szCs w:val="20"/>
              </w:rPr>
              <w:t>N</w:t>
            </w:r>
            <w:r>
              <w:rPr>
                <w:szCs w:val="20"/>
              </w:rPr>
              <w:t>/A</w:t>
            </w:r>
          </w:p>
        </w:tc>
        <w:tc>
          <w:tcPr>
            <w:tcW w:w="851" w:type="dxa"/>
            <w:vAlign w:val="center"/>
          </w:tcPr>
          <w:p w14:paraId="0D86B602" w14:textId="1E4D9AA6" w:rsidR="00162844" w:rsidRDefault="00162844" w:rsidP="00162844">
            <w:pPr>
              <w:tabs>
                <w:tab w:val="left" w:pos="3516"/>
              </w:tabs>
              <w:rPr>
                <w:szCs w:val="20"/>
              </w:rPr>
            </w:pPr>
            <w:r>
              <w:rPr>
                <w:rFonts w:hint="eastAsia"/>
                <w:szCs w:val="20"/>
              </w:rPr>
              <w:t>N</w:t>
            </w:r>
            <w:r>
              <w:rPr>
                <w:szCs w:val="20"/>
              </w:rPr>
              <w:t>/A</w:t>
            </w:r>
          </w:p>
        </w:tc>
        <w:tc>
          <w:tcPr>
            <w:tcW w:w="708" w:type="dxa"/>
            <w:vAlign w:val="center"/>
          </w:tcPr>
          <w:p w14:paraId="04013296" w14:textId="223292E5" w:rsidR="00162844" w:rsidRDefault="00162844" w:rsidP="00162844">
            <w:pPr>
              <w:tabs>
                <w:tab w:val="left" w:pos="3516"/>
              </w:tabs>
              <w:rPr>
                <w:szCs w:val="20"/>
              </w:rPr>
            </w:pPr>
            <w:r>
              <w:rPr>
                <w:rFonts w:hint="eastAsia"/>
                <w:szCs w:val="20"/>
              </w:rPr>
              <w:t>4</w:t>
            </w:r>
          </w:p>
        </w:tc>
        <w:tc>
          <w:tcPr>
            <w:tcW w:w="851" w:type="dxa"/>
            <w:vAlign w:val="center"/>
          </w:tcPr>
          <w:p w14:paraId="3CFE5F63" w14:textId="5EB0EBFD" w:rsidR="00162844" w:rsidRDefault="00162844" w:rsidP="00162844">
            <w:pPr>
              <w:tabs>
                <w:tab w:val="left" w:pos="3516"/>
              </w:tabs>
              <w:rPr>
                <w:szCs w:val="20"/>
              </w:rPr>
            </w:pPr>
            <w:r w:rsidRPr="004212C0">
              <w:rPr>
                <w:szCs w:val="20"/>
              </w:rPr>
              <w:t>0.978</w:t>
            </w:r>
          </w:p>
        </w:tc>
        <w:tc>
          <w:tcPr>
            <w:tcW w:w="567" w:type="dxa"/>
            <w:vAlign w:val="center"/>
          </w:tcPr>
          <w:p w14:paraId="059E29F7" w14:textId="445A388E" w:rsidR="00162844" w:rsidRDefault="00162844" w:rsidP="00162844">
            <w:pPr>
              <w:tabs>
                <w:tab w:val="left" w:pos="3516"/>
              </w:tabs>
              <w:rPr>
                <w:szCs w:val="20"/>
              </w:rPr>
            </w:pPr>
            <w:r>
              <w:rPr>
                <w:rFonts w:hint="eastAsia"/>
                <w:szCs w:val="20"/>
              </w:rPr>
              <w:t>2</w:t>
            </w:r>
          </w:p>
        </w:tc>
        <w:tc>
          <w:tcPr>
            <w:tcW w:w="850" w:type="dxa"/>
            <w:vAlign w:val="center"/>
          </w:tcPr>
          <w:p w14:paraId="1FBCA9C5" w14:textId="7B15145A" w:rsidR="00162844" w:rsidRDefault="00162844" w:rsidP="00162844">
            <w:pPr>
              <w:tabs>
                <w:tab w:val="left" w:pos="3516"/>
              </w:tabs>
              <w:rPr>
                <w:szCs w:val="20"/>
              </w:rPr>
            </w:pPr>
            <w:r w:rsidRPr="004212C0">
              <w:rPr>
                <w:szCs w:val="20"/>
              </w:rPr>
              <w:t>0.883</w:t>
            </w:r>
          </w:p>
        </w:tc>
        <w:tc>
          <w:tcPr>
            <w:tcW w:w="709" w:type="dxa"/>
            <w:vAlign w:val="center"/>
          </w:tcPr>
          <w:p w14:paraId="23C9B785" w14:textId="72BABDD3" w:rsidR="00162844" w:rsidRDefault="00162844" w:rsidP="00162844">
            <w:pPr>
              <w:tabs>
                <w:tab w:val="left" w:pos="3516"/>
              </w:tabs>
              <w:rPr>
                <w:szCs w:val="20"/>
              </w:rPr>
            </w:pPr>
            <w:r>
              <w:rPr>
                <w:rFonts w:hint="eastAsia"/>
                <w:szCs w:val="20"/>
              </w:rPr>
              <w:t>2</w:t>
            </w:r>
          </w:p>
        </w:tc>
        <w:tc>
          <w:tcPr>
            <w:tcW w:w="851" w:type="dxa"/>
            <w:vAlign w:val="center"/>
          </w:tcPr>
          <w:p w14:paraId="0C9231B3" w14:textId="156F8B6F" w:rsidR="00162844" w:rsidRDefault="00162844" w:rsidP="00162844">
            <w:pPr>
              <w:tabs>
                <w:tab w:val="left" w:pos="3516"/>
              </w:tabs>
              <w:rPr>
                <w:szCs w:val="20"/>
              </w:rPr>
            </w:pPr>
            <w:r w:rsidRPr="004212C0">
              <w:rPr>
                <w:szCs w:val="20"/>
              </w:rPr>
              <w:t>0.822</w:t>
            </w:r>
          </w:p>
        </w:tc>
        <w:tc>
          <w:tcPr>
            <w:tcW w:w="708" w:type="dxa"/>
            <w:vAlign w:val="center"/>
          </w:tcPr>
          <w:p w14:paraId="5F896556" w14:textId="7344EC23" w:rsidR="00162844" w:rsidRDefault="00162844" w:rsidP="00162844">
            <w:pPr>
              <w:tabs>
                <w:tab w:val="left" w:pos="3516"/>
              </w:tabs>
              <w:rPr>
                <w:szCs w:val="20"/>
              </w:rPr>
            </w:pPr>
            <w:r>
              <w:rPr>
                <w:rFonts w:hint="eastAsia"/>
                <w:szCs w:val="20"/>
              </w:rPr>
              <w:t>2</w:t>
            </w:r>
          </w:p>
        </w:tc>
        <w:tc>
          <w:tcPr>
            <w:tcW w:w="851" w:type="dxa"/>
            <w:vAlign w:val="center"/>
          </w:tcPr>
          <w:p w14:paraId="35016EC2" w14:textId="211992B4" w:rsidR="00162844" w:rsidRDefault="00162844" w:rsidP="00162844">
            <w:pPr>
              <w:tabs>
                <w:tab w:val="left" w:pos="3516"/>
              </w:tabs>
              <w:rPr>
                <w:szCs w:val="20"/>
              </w:rPr>
            </w:pPr>
            <w:r w:rsidRPr="004212C0">
              <w:rPr>
                <w:szCs w:val="20"/>
              </w:rPr>
              <w:t>0.811</w:t>
            </w:r>
          </w:p>
        </w:tc>
        <w:tc>
          <w:tcPr>
            <w:tcW w:w="850" w:type="dxa"/>
            <w:vAlign w:val="center"/>
          </w:tcPr>
          <w:p w14:paraId="6A6BD5EF" w14:textId="77777777" w:rsidR="00162844" w:rsidRDefault="00162844" w:rsidP="00162844">
            <w:pPr>
              <w:tabs>
                <w:tab w:val="left" w:pos="3516"/>
              </w:tabs>
              <w:rPr>
                <w:szCs w:val="20"/>
              </w:rPr>
            </w:pPr>
            <w:r>
              <w:rPr>
                <w:rFonts w:ascii="맑은 고딕" w:eastAsia="맑은 고딕" w:hAnsi="맑은 고딕" w:hint="eastAsia"/>
                <w:color w:val="000000"/>
                <w:sz w:val="22"/>
              </w:rPr>
              <w:t>3.2</w:t>
            </w:r>
          </w:p>
        </w:tc>
        <w:tc>
          <w:tcPr>
            <w:tcW w:w="851" w:type="dxa"/>
            <w:vAlign w:val="center"/>
          </w:tcPr>
          <w:p w14:paraId="69DDAFE6" w14:textId="4A9440C2" w:rsidR="00162844" w:rsidRDefault="00162844" w:rsidP="00162844">
            <w:pPr>
              <w:tabs>
                <w:tab w:val="left" w:pos="3516"/>
              </w:tabs>
              <w:rPr>
                <w:szCs w:val="20"/>
              </w:rPr>
            </w:pPr>
            <w:r>
              <w:rPr>
                <w:rFonts w:ascii="맑은 고딕" w:eastAsia="맑은 고딕" w:hAnsi="맑은 고딕" w:hint="eastAsia"/>
                <w:color w:val="000000"/>
                <w:sz w:val="22"/>
              </w:rPr>
              <w:t>0.895</w:t>
            </w:r>
          </w:p>
        </w:tc>
        <w:tc>
          <w:tcPr>
            <w:tcW w:w="753" w:type="dxa"/>
            <w:vMerge/>
            <w:vAlign w:val="center"/>
          </w:tcPr>
          <w:p w14:paraId="6E99994A" w14:textId="77777777" w:rsidR="00162844" w:rsidRDefault="00162844" w:rsidP="00162844">
            <w:pPr>
              <w:tabs>
                <w:tab w:val="left" w:pos="3516"/>
              </w:tabs>
              <w:rPr>
                <w:szCs w:val="20"/>
              </w:rPr>
            </w:pPr>
          </w:p>
        </w:tc>
        <w:tc>
          <w:tcPr>
            <w:tcW w:w="753" w:type="dxa"/>
            <w:vMerge/>
            <w:vAlign w:val="center"/>
          </w:tcPr>
          <w:p w14:paraId="1302CC24" w14:textId="53C60423" w:rsidR="00162844" w:rsidRDefault="00162844" w:rsidP="00162844">
            <w:pPr>
              <w:tabs>
                <w:tab w:val="left" w:pos="3516"/>
              </w:tabs>
              <w:rPr>
                <w:szCs w:val="20"/>
              </w:rPr>
            </w:pPr>
          </w:p>
        </w:tc>
      </w:tr>
      <w:tr w:rsidR="00162844" w14:paraId="2160D144" w14:textId="77777777" w:rsidTr="0061642D">
        <w:trPr>
          <w:trHeight w:val="77"/>
        </w:trPr>
        <w:tc>
          <w:tcPr>
            <w:tcW w:w="1555" w:type="dxa"/>
            <w:shd w:val="clear" w:color="auto" w:fill="E7E6E6" w:themeFill="background2"/>
            <w:vAlign w:val="center"/>
          </w:tcPr>
          <w:p w14:paraId="48575609" w14:textId="072C1D53" w:rsidR="00162844" w:rsidRDefault="00162844" w:rsidP="00162844">
            <w:pPr>
              <w:tabs>
                <w:tab w:val="left" w:pos="3516"/>
              </w:tabs>
              <w:rPr>
                <w:szCs w:val="20"/>
              </w:rPr>
            </w:pPr>
            <w:r w:rsidRPr="00F57394">
              <w:rPr>
                <w:szCs w:val="20"/>
              </w:rPr>
              <w:t>wid_rcon_goff</w:t>
            </w:r>
          </w:p>
        </w:tc>
        <w:tc>
          <w:tcPr>
            <w:tcW w:w="567" w:type="dxa"/>
            <w:vAlign w:val="center"/>
          </w:tcPr>
          <w:p w14:paraId="598C7BE6" w14:textId="7CB47837" w:rsidR="00162844" w:rsidRDefault="00162844" w:rsidP="00162844">
            <w:pPr>
              <w:tabs>
                <w:tab w:val="left" w:pos="3516"/>
              </w:tabs>
              <w:rPr>
                <w:szCs w:val="20"/>
              </w:rPr>
            </w:pPr>
            <w:r>
              <w:rPr>
                <w:rFonts w:hint="eastAsia"/>
                <w:szCs w:val="20"/>
              </w:rPr>
              <w:t>7</w:t>
            </w:r>
          </w:p>
        </w:tc>
        <w:tc>
          <w:tcPr>
            <w:tcW w:w="708" w:type="dxa"/>
            <w:vAlign w:val="center"/>
          </w:tcPr>
          <w:p w14:paraId="45FABB69" w14:textId="4CD1B428" w:rsidR="00162844" w:rsidRDefault="00162844" w:rsidP="00162844">
            <w:pPr>
              <w:tabs>
                <w:tab w:val="left" w:pos="3516"/>
              </w:tabs>
              <w:rPr>
                <w:szCs w:val="20"/>
              </w:rPr>
            </w:pPr>
            <w:r w:rsidRPr="00665C3B">
              <w:rPr>
                <w:szCs w:val="20"/>
              </w:rPr>
              <w:t>0.996</w:t>
            </w:r>
          </w:p>
        </w:tc>
        <w:tc>
          <w:tcPr>
            <w:tcW w:w="709" w:type="dxa"/>
            <w:vAlign w:val="center"/>
          </w:tcPr>
          <w:p w14:paraId="7D79FE38" w14:textId="23F93854" w:rsidR="00162844" w:rsidRDefault="00162844" w:rsidP="00162844">
            <w:pPr>
              <w:tabs>
                <w:tab w:val="left" w:pos="3516"/>
              </w:tabs>
              <w:rPr>
                <w:szCs w:val="20"/>
              </w:rPr>
            </w:pPr>
            <w:r>
              <w:rPr>
                <w:rFonts w:hint="eastAsia"/>
                <w:szCs w:val="20"/>
              </w:rPr>
              <w:t>4</w:t>
            </w:r>
          </w:p>
        </w:tc>
        <w:tc>
          <w:tcPr>
            <w:tcW w:w="851" w:type="dxa"/>
            <w:vAlign w:val="center"/>
          </w:tcPr>
          <w:p w14:paraId="4C1A981D" w14:textId="4569B682" w:rsidR="00162844" w:rsidRDefault="00162844" w:rsidP="00162844">
            <w:pPr>
              <w:tabs>
                <w:tab w:val="left" w:pos="3516"/>
              </w:tabs>
              <w:rPr>
                <w:szCs w:val="20"/>
              </w:rPr>
            </w:pPr>
            <w:r w:rsidRPr="00665C3B">
              <w:rPr>
                <w:szCs w:val="20"/>
              </w:rPr>
              <w:t>0.988</w:t>
            </w:r>
          </w:p>
        </w:tc>
        <w:tc>
          <w:tcPr>
            <w:tcW w:w="708" w:type="dxa"/>
            <w:vAlign w:val="center"/>
          </w:tcPr>
          <w:p w14:paraId="334A6E6C" w14:textId="038B6356" w:rsidR="00162844" w:rsidRDefault="00162844" w:rsidP="00162844">
            <w:pPr>
              <w:tabs>
                <w:tab w:val="left" w:pos="3516"/>
              </w:tabs>
              <w:rPr>
                <w:szCs w:val="20"/>
              </w:rPr>
            </w:pPr>
            <w:r>
              <w:rPr>
                <w:rFonts w:hint="eastAsia"/>
                <w:szCs w:val="20"/>
              </w:rPr>
              <w:t>3</w:t>
            </w:r>
          </w:p>
        </w:tc>
        <w:tc>
          <w:tcPr>
            <w:tcW w:w="851" w:type="dxa"/>
            <w:vAlign w:val="center"/>
          </w:tcPr>
          <w:p w14:paraId="497AEF90" w14:textId="4834F85A" w:rsidR="00162844" w:rsidRDefault="00162844" w:rsidP="00162844">
            <w:pPr>
              <w:tabs>
                <w:tab w:val="left" w:pos="3516"/>
              </w:tabs>
              <w:rPr>
                <w:szCs w:val="20"/>
              </w:rPr>
            </w:pPr>
            <w:r w:rsidRPr="00665C3B">
              <w:rPr>
                <w:szCs w:val="20"/>
              </w:rPr>
              <w:t>0.995</w:t>
            </w:r>
          </w:p>
        </w:tc>
        <w:tc>
          <w:tcPr>
            <w:tcW w:w="567" w:type="dxa"/>
            <w:vAlign w:val="center"/>
          </w:tcPr>
          <w:p w14:paraId="0C454859" w14:textId="30A11564" w:rsidR="00162844" w:rsidRDefault="00162844" w:rsidP="00162844">
            <w:pPr>
              <w:tabs>
                <w:tab w:val="left" w:pos="3516"/>
              </w:tabs>
              <w:rPr>
                <w:szCs w:val="20"/>
              </w:rPr>
            </w:pPr>
            <w:r>
              <w:rPr>
                <w:rFonts w:hint="eastAsia"/>
                <w:szCs w:val="20"/>
              </w:rPr>
              <w:t>1</w:t>
            </w:r>
            <w:r>
              <w:rPr>
                <w:szCs w:val="20"/>
              </w:rPr>
              <w:t>0</w:t>
            </w:r>
          </w:p>
        </w:tc>
        <w:tc>
          <w:tcPr>
            <w:tcW w:w="850" w:type="dxa"/>
            <w:vAlign w:val="center"/>
          </w:tcPr>
          <w:p w14:paraId="58F53A6C" w14:textId="6588F892" w:rsidR="00162844" w:rsidRDefault="00162844" w:rsidP="00162844">
            <w:pPr>
              <w:tabs>
                <w:tab w:val="left" w:pos="3516"/>
              </w:tabs>
              <w:rPr>
                <w:szCs w:val="20"/>
              </w:rPr>
            </w:pPr>
            <w:r w:rsidRPr="00665C3B">
              <w:rPr>
                <w:szCs w:val="20"/>
              </w:rPr>
              <w:t>0.956</w:t>
            </w:r>
          </w:p>
        </w:tc>
        <w:tc>
          <w:tcPr>
            <w:tcW w:w="709" w:type="dxa"/>
            <w:vAlign w:val="center"/>
          </w:tcPr>
          <w:p w14:paraId="52CF34FF" w14:textId="52B4E024" w:rsidR="00162844" w:rsidRDefault="00162844" w:rsidP="00162844">
            <w:pPr>
              <w:tabs>
                <w:tab w:val="left" w:pos="3516"/>
              </w:tabs>
              <w:rPr>
                <w:szCs w:val="20"/>
              </w:rPr>
            </w:pPr>
            <w:r>
              <w:rPr>
                <w:rFonts w:hint="eastAsia"/>
                <w:szCs w:val="20"/>
              </w:rPr>
              <w:t>2</w:t>
            </w:r>
          </w:p>
        </w:tc>
        <w:tc>
          <w:tcPr>
            <w:tcW w:w="851" w:type="dxa"/>
            <w:vAlign w:val="center"/>
          </w:tcPr>
          <w:p w14:paraId="72310CD3" w14:textId="5BAB95E2" w:rsidR="00162844" w:rsidRDefault="00162844" w:rsidP="00162844">
            <w:pPr>
              <w:tabs>
                <w:tab w:val="left" w:pos="3516"/>
              </w:tabs>
              <w:rPr>
                <w:szCs w:val="20"/>
              </w:rPr>
            </w:pPr>
            <w:r w:rsidRPr="00665C3B">
              <w:rPr>
                <w:szCs w:val="20"/>
              </w:rPr>
              <w:t>0.947</w:t>
            </w:r>
          </w:p>
        </w:tc>
        <w:tc>
          <w:tcPr>
            <w:tcW w:w="708" w:type="dxa"/>
            <w:vAlign w:val="center"/>
          </w:tcPr>
          <w:p w14:paraId="5EC5F3F6" w14:textId="60A1F556" w:rsidR="00162844" w:rsidRDefault="00162844" w:rsidP="00162844">
            <w:pPr>
              <w:tabs>
                <w:tab w:val="left" w:pos="3516"/>
              </w:tabs>
              <w:rPr>
                <w:szCs w:val="20"/>
              </w:rPr>
            </w:pPr>
            <w:r>
              <w:rPr>
                <w:rFonts w:hint="eastAsia"/>
                <w:szCs w:val="20"/>
              </w:rPr>
              <w:t>6</w:t>
            </w:r>
          </w:p>
        </w:tc>
        <w:tc>
          <w:tcPr>
            <w:tcW w:w="851" w:type="dxa"/>
            <w:vAlign w:val="center"/>
          </w:tcPr>
          <w:p w14:paraId="6B2D0133" w14:textId="27707D28" w:rsidR="00162844" w:rsidRDefault="00162844" w:rsidP="00162844">
            <w:pPr>
              <w:tabs>
                <w:tab w:val="left" w:pos="3516"/>
              </w:tabs>
              <w:rPr>
                <w:szCs w:val="20"/>
              </w:rPr>
            </w:pPr>
            <w:r w:rsidRPr="00665C3B">
              <w:rPr>
                <w:szCs w:val="20"/>
              </w:rPr>
              <w:t>0.989</w:t>
            </w:r>
          </w:p>
        </w:tc>
        <w:tc>
          <w:tcPr>
            <w:tcW w:w="850" w:type="dxa"/>
            <w:vAlign w:val="center"/>
          </w:tcPr>
          <w:p w14:paraId="5F8C75CF" w14:textId="77777777" w:rsidR="00162844" w:rsidRDefault="00162844" w:rsidP="00162844">
            <w:pPr>
              <w:tabs>
                <w:tab w:val="left" w:pos="3516"/>
              </w:tabs>
              <w:rPr>
                <w:szCs w:val="20"/>
              </w:rPr>
            </w:pPr>
            <w:r>
              <w:rPr>
                <w:rFonts w:ascii="맑은 고딕" w:eastAsia="맑은 고딕" w:hAnsi="맑은 고딕" w:hint="eastAsia"/>
                <w:color w:val="000000"/>
                <w:sz w:val="22"/>
              </w:rPr>
              <w:t>5.333</w:t>
            </w:r>
          </w:p>
        </w:tc>
        <w:tc>
          <w:tcPr>
            <w:tcW w:w="851" w:type="dxa"/>
            <w:vAlign w:val="center"/>
          </w:tcPr>
          <w:p w14:paraId="56922F57" w14:textId="34851DB5" w:rsidR="00162844" w:rsidRDefault="00162844" w:rsidP="00162844">
            <w:pPr>
              <w:tabs>
                <w:tab w:val="left" w:pos="3516"/>
              </w:tabs>
              <w:rPr>
                <w:szCs w:val="20"/>
              </w:rPr>
            </w:pPr>
            <w:r>
              <w:rPr>
                <w:rFonts w:ascii="맑은 고딕" w:eastAsia="맑은 고딕" w:hAnsi="맑은 고딕" w:hint="eastAsia"/>
                <w:color w:val="000000"/>
                <w:sz w:val="22"/>
              </w:rPr>
              <w:t>0.978</w:t>
            </w:r>
          </w:p>
        </w:tc>
        <w:tc>
          <w:tcPr>
            <w:tcW w:w="753" w:type="dxa"/>
            <w:vMerge/>
            <w:vAlign w:val="center"/>
          </w:tcPr>
          <w:p w14:paraId="463AAB2F" w14:textId="77777777" w:rsidR="00162844" w:rsidRDefault="00162844" w:rsidP="00162844">
            <w:pPr>
              <w:tabs>
                <w:tab w:val="left" w:pos="3516"/>
              </w:tabs>
              <w:rPr>
                <w:szCs w:val="20"/>
              </w:rPr>
            </w:pPr>
          </w:p>
        </w:tc>
        <w:tc>
          <w:tcPr>
            <w:tcW w:w="753" w:type="dxa"/>
            <w:vMerge/>
            <w:vAlign w:val="center"/>
          </w:tcPr>
          <w:p w14:paraId="389403C1" w14:textId="4943B9C6" w:rsidR="00162844" w:rsidRDefault="00162844" w:rsidP="00162844">
            <w:pPr>
              <w:tabs>
                <w:tab w:val="left" w:pos="3516"/>
              </w:tabs>
              <w:rPr>
                <w:szCs w:val="20"/>
              </w:rPr>
            </w:pPr>
          </w:p>
        </w:tc>
      </w:tr>
      <w:tr w:rsidR="00162844" w14:paraId="66612284" w14:textId="77777777" w:rsidTr="0061642D">
        <w:trPr>
          <w:trHeight w:val="77"/>
        </w:trPr>
        <w:tc>
          <w:tcPr>
            <w:tcW w:w="1555" w:type="dxa"/>
            <w:shd w:val="clear" w:color="auto" w:fill="E7E6E6" w:themeFill="background2"/>
            <w:vAlign w:val="center"/>
          </w:tcPr>
          <w:p w14:paraId="3707AC0C" w14:textId="7F63D776" w:rsidR="00162844" w:rsidRDefault="00162844" w:rsidP="00162844">
            <w:pPr>
              <w:tabs>
                <w:tab w:val="left" w:pos="3516"/>
              </w:tabs>
              <w:rPr>
                <w:szCs w:val="20"/>
              </w:rPr>
            </w:pPr>
            <w:r w:rsidRPr="00F57394">
              <w:rPr>
                <w:szCs w:val="20"/>
              </w:rPr>
              <w:t>wid_rcon_go</w:t>
            </w:r>
            <w:r>
              <w:rPr>
                <w:szCs w:val="20"/>
              </w:rPr>
              <w:t>n</w:t>
            </w:r>
          </w:p>
        </w:tc>
        <w:tc>
          <w:tcPr>
            <w:tcW w:w="567" w:type="dxa"/>
            <w:vAlign w:val="center"/>
          </w:tcPr>
          <w:p w14:paraId="3C600BCC" w14:textId="6D66AB24" w:rsidR="00162844" w:rsidRDefault="00162844" w:rsidP="00162844">
            <w:pPr>
              <w:tabs>
                <w:tab w:val="left" w:pos="3516"/>
              </w:tabs>
              <w:rPr>
                <w:szCs w:val="20"/>
              </w:rPr>
            </w:pPr>
            <w:r>
              <w:rPr>
                <w:rFonts w:hint="eastAsia"/>
                <w:szCs w:val="20"/>
              </w:rPr>
              <w:t>6</w:t>
            </w:r>
          </w:p>
        </w:tc>
        <w:tc>
          <w:tcPr>
            <w:tcW w:w="708" w:type="dxa"/>
            <w:vAlign w:val="center"/>
          </w:tcPr>
          <w:p w14:paraId="29648D8D" w14:textId="3F67AF70" w:rsidR="00162844" w:rsidRDefault="00162844" w:rsidP="00162844">
            <w:pPr>
              <w:tabs>
                <w:tab w:val="left" w:pos="3516"/>
              </w:tabs>
              <w:rPr>
                <w:szCs w:val="20"/>
              </w:rPr>
            </w:pPr>
            <w:r w:rsidRPr="004E1AA5">
              <w:rPr>
                <w:szCs w:val="20"/>
              </w:rPr>
              <w:t>0.982</w:t>
            </w:r>
          </w:p>
        </w:tc>
        <w:tc>
          <w:tcPr>
            <w:tcW w:w="709" w:type="dxa"/>
            <w:vAlign w:val="center"/>
          </w:tcPr>
          <w:p w14:paraId="4BB156DE" w14:textId="07C236BB" w:rsidR="00162844" w:rsidRDefault="00162844" w:rsidP="00162844">
            <w:pPr>
              <w:tabs>
                <w:tab w:val="left" w:pos="3516"/>
              </w:tabs>
              <w:rPr>
                <w:szCs w:val="20"/>
              </w:rPr>
            </w:pPr>
            <w:r>
              <w:rPr>
                <w:rFonts w:hint="eastAsia"/>
                <w:szCs w:val="20"/>
              </w:rPr>
              <w:t>2</w:t>
            </w:r>
          </w:p>
        </w:tc>
        <w:tc>
          <w:tcPr>
            <w:tcW w:w="851" w:type="dxa"/>
            <w:vAlign w:val="center"/>
          </w:tcPr>
          <w:p w14:paraId="6D5E609B" w14:textId="5DD3C27B" w:rsidR="00162844" w:rsidRDefault="00162844" w:rsidP="00162844">
            <w:pPr>
              <w:tabs>
                <w:tab w:val="left" w:pos="3516"/>
              </w:tabs>
              <w:rPr>
                <w:szCs w:val="20"/>
              </w:rPr>
            </w:pPr>
            <w:r w:rsidRPr="004E1AA5">
              <w:rPr>
                <w:szCs w:val="20"/>
              </w:rPr>
              <w:t>0.809</w:t>
            </w:r>
          </w:p>
        </w:tc>
        <w:tc>
          <w:tcPr>
            <w:tcW w:w="708" w:type="dxa"/>
            <w:vAlign w:val="center"/>
          </w:tcPr>
          <w:p w14:paraId="58AD11F8" w14:textId="1FD8C8D2" w:rsidR="00162844" w:rsidRDefault="00162844" w:rsidP="00162844">
            <w:pPr>
              <w:tabs>
                <w:tab w:val="left" w:pos="3516"/>
              </w:tabs>
              <w:rPr>
                <w:szCs w:val="20"/>
              </w:rPr>
            </w:pPr>
            <w:r>
              <w:rPr>
                <w:rFonts w:hint="eastAsia"/>
                <w:szCs w:val="20"/>
              </w:rPr>
              <w:t>2</w:t>
            </w:r>
          </w:p>
        </w:tc>
        <w:tc>
          <w:tcPr>
            <w:tcW w:w="851" w:type="dxa"/>
            <w:vAlign w:val="center"/>
          </w:tcPr>
          <w:p w14:paraId="02973415" w14:textId="7EDE093F" w:rsidR="00162844" w:rsidRDefault="00162844" w:rsidP="00162844">
            <w:pPr>
              <w:tabs>
                <w:tab w:val="left" w:pos="3516"/>
              </w:tabs>
              <w:rPr>
                <w:szCs w:val="20"/>
              </w:rPr>
            </w:pPr>
            <w:r w:rsidRPr="004E1AA5">
              <w:rPr>
                <w:szCs w:val="20"/>
              </w:rPr>
              <w:t>0.865</w:t>
            </w:r>
          </w:p>
        </w:tc>
        <w:tc>
          <w:tcPr>
            <w:tcW w:w="567" w:type="dxa"/>
            <w:vAlign w:val="center"/>
          </w:tcPr>
          <w:p w14:paraId="7DB5CD10" w14:textId="2715B318" w:rsidR="00162844" w:rsidRDefault="00162844" w:rsidP="00162844">
            <w:pPr>
              <w:tabs>
                <w:tab w:val="left" w:pos="3516"/>
              </w:tabs>
              <w:rPr>
                <w:szCs w:val="20"/>
              </w:rPr>
            </w:pPr>
            <w:r>
              <w:rPr>
                <w:rFonts w:hint="eastAsia"/>
                <w:szCs w:val="20"/>
              </w:rPr>
              <w:t>9</w:t>
            </w:r>
          </w:p>
        </w:tc>
        <w:tc>
          <w:tcPr>
            <w:tcW w:w="850" w:type="dxa"/>
            <w:vAlign w:val="center"/>
          </w:tcPr>
          <w:p w14:paraId="4288CAF0" w14:textId="232AA3D5" w:rsidR="00162844" w:rsidRDefault="00162844" w:rsidP="00162844">
            <w:pPr>
              <w:tabs>
                <w:tab w:val="left" w:pos="3516"/>
              </w:tabs>
              <w:rPr>
                <w:szCs w:val="20"/>
              </w:rPr>
            </w:pPr>
            <w:r w:rsidRPr="004E1AA5">
              <w:rPr>
                <w:szCs w:val="20"/>
              </w:rPr>
              <w:t>0.982</w:t>
            </w:r>
          </w:p>
        </w:tc>
        <w:tc>
          <w:tcPr>
            <w:tcW w:w="709" w:type="dxa"/>
            <w:vAlign w:val="center"/>
          </w:tcPr>
          <w:p w14:paraId="14DE27CA" w14:textId="35DBE1EB" w:rsidR="00162844" w:rsidRDefault="00162844" w:rsidP="00162844">
            <w:pPr>
              <w:tabs>
                <w:tab w:val="left" w:pos="3516"/>
              </w:tabs>
              <w:rPr>
                <w:szCs w:val="20"/>
              </w:rPr>
            </w:pPr>
            <w:r>
              <w:rPr>
                <w:rFonts w:hint="eastAsia"/>
                <w:szCs w:val="20"/>
              </w:rPr>
              <w:t>2</w:t>
            </w:r>
          </w:p>
        </w:tc>
        <w:tc>
          <w:tcPr>
            <w:tcW w:w="851" w:type="dxa"/>
            <w:vAlign w:val="center"/>
          </w:tcPr>
          <w:p w14:paraId="29A9389E" w14:textId="3D0AF186" w:rsidR="00162844" w:rsidRDefault="00162844" w:rsidP="00162844">
            <w:pPr>
              <w:tabs>
                <w:tab w:val="left" w:pos="3516"/>
              </w:tabs>
              <w:rPr>
                <w:szCs w:val="20"/>
              </w:rPr>
            </w:pPr>
            <w:r w:rsidRPr="004E1AA5">
              <w:rPr>
                <w:szCs w:val="20"/>
              </w:rPr>
              <w:t>0.924</w:t>
            </w:r>
          </w:p>
        </w:tc>
        <w:tc>
          <w:tcPr>
            <w:tcW w:w="708" w:type="dxa"/>
            <w:vAlign w:val="center"/>
          </w:tcPr>
          <w:p w14:paraId="5BEDBCC5" w14:textId="67E075E6" w:rsidR="00162844" w:rsidRDefault="00162844" w:rsidP="00162844">
            <w:pPr>
              <w:tabs>
                <w:tab w:val="left" w:pos="3516"/>
              </w:tabs>
              <w:rPr>
                <w:szCs w:val="20"/>
              </w:rPr>
            </w:pPr>
            <w:r>
              <w:rPr>
                <w:rFonts w:hint="eastAsia"/>
                <w:szCs w:val="20"/>
              </w:rPr>
              <w:t>2</w:t>
            </w:r>
          </w:p>
        </w:tc>
        <w:tc>
          <w:tcPr>
            <w:tcW w:w="851" w:type="dxa"/>
            <w:vAlign w:val="center"/>
          </w:tcPr>
          <w:p w14:paraId="4A6FB452" w14:textId="51530DFD" w:rsidR="00162844" w:rsidRDefault="00162844" w:rsidP="00162844">
            <w:pPr>
              <w:tabs>
                <w:tab w:val="left" w:pos="3516"/>
              </w:tabs>
              <w:rPr>
                <w:szCs w:val="20"/>
              </w:rPr>
            </w:pPr>
            <w:r w:rsidRPr="004E1AA5">
              <w:rPr>
                <w:szCs w:val="20"/>
              </w:rPr>
              <w:t>0.891</w:t>
            </w:r>
          </w:p>
        </w:tc>
        <w:tc>
          <w:tcPr>
            <w:tcW w:w="850" w:type="dxa"/>
            <w:vAlign w:val="center"/>
          </w:tcPr>
          <w:p w14:paraId="53A8052B" w14:textId="77777777" w:rsidR="00162844" w:rsidRDefault="00162844" w:rsidP="00162844">
            <w:pPr>
              <w:tabs>
                <w:tab w:val="left" w:pos="3516"/>
              </w:tabs>
              <w:rPr>
                <w:szCs w:val="20"/>
              </w:rPr>
            </w:pPr>
            <w:r>
              <w:rPr>
                <w:rFonts w:ascii="맑은 고딕" w:eastAsia="맑은 고딕" w:hAnsi="맑은 고딕" w:hint="eastAsia"/>
                <w:color w:val="000000"/>
                <w:sz w:val="22"/>
              </w:rPr>
              <w:t>3.833</w:t>
            </w:r>
          </w:p>
        </w:tc>
        <w:tc>
          <w:tcPr>
            <w:tcW w:w="851" w:type="dxa"/>
            <w:vAlign w:val="center"/>
          </w:tcPr>
          <w:p w14:paraId="1FE9A60B" w14:textId="734B950B" w:rsidR="00162844" w:rsidRDefault="00162844" w:rsidP="00162844">
            <w:pPr>
              <w:tabs>
                <w:tab w:val="left" w:pos="3516"/>
              </w:tabs>
              <w:rPr>
                <w:szCs w:val="20"/>
              </w:rPr>
            </w:pPr>
            <w:r>
              <w:rPr>
                <w:rFonts w:ascii="맑은 고딕" w:eastAsia="맑은 고딕" w:hAnsi="맑은 고딕" w:hint="eastAsia"/>
                <w:color w:val="000000"/>
                <w:sz w:val="22"/>
              </w:rPr>
              <w:t>0.908</w:t>
            </w:r>
          </w:p>
        </w:tc>
        <w:tc>
          <w:tcPr>
            <w:tcW w:w="753" w:type="dxa"/>
            <w:vMerge/>
            <w:vAlign w:val="center"/>
          </w:tcPr>
          <w:p w14:paraId="4EAC7650" w14:textId="77777777" w:rsidR="00162844" w:rsidRDefault="00162844" w:rsidP="00162844">
            <w:pPr>
              <w:tabs>
                <w:tab w:val="left" w:pos="3516"/>
              </w:tabs>
              <w:rPr>
                <w:szCs w:val="20"/>
              </w:rPr>
            </w:pPr>
          </w:p>
        </w:tc>
        <w:tc>
          <w:tcPr>
            <w:tcW w:w="753" w:type="dxa"/>
            <w:vMerge/>
            <w:vAlign w:val="center"/>
          </w:tcPr>
          <w:p w14:paraId="3A659710" w14:textId="59AFF73B" w:rsidR="00162844" w:rsidRDefault="00162844" w:rsidP="00162844">
            <w:pPr>
              <w:tabs>
                <w:tab w:val="left" w:pos="3516"/>
              </w:tabs>
              <w:rPr>
                <w:szCs w:val="20"/>
              </w:rPr>
            </w:pPr>
          </w:p>
        </w:tc>
      </w:tr>
    </w:tbl>
    <w:p w14:paraId="17560A69" w14:textId="7672E317" w:rsidR="000B7DE3" w:rsidRDefault="000B7DE3" w:rsidP="000B7DE3">
      <w:pPr>
        <w:pStyle w:val="a5"/>
        <w:keepNext/>
        <w:jc w:val="center"/>
      </w:pPr>
      <w:r>
        <w:rPr>
          <w:rFonts w:hint="eastAsia"/>
        </w:rPr>
        <w:lastRenderedPageBreak/>
        <w:t>T</w:t>
      </w:r>
      <w:r>
        <w:t xml:space="preserve">able 26. </w:t>
      </w:r>
      <w:r w:rsidRPr="008E57AB">
        <w:t xml:space="preserve">Comparison of </w:t>
      </w:r>
      <w:r>
        <w:t xml:space="preserve">the </w:t>
      </w:r>
      <w:r w:rsidRPr="008E57AB">
        <w:t>optimal number</w:t>
      </w:r>
      <w:r>
        <w:t>s</w:t>
      </w:r>
      <w:r w:rsidRPr="008E57AB">
        <w:t xml:space="preserve"> of clusters and silhouette score</w:t>
      </w:r>
      <w:r>
        <w:t>s</w:t>
      </w:r>
      <w:r w:rsidRPr="008E57AB">
        <w:t xml:space="preserve"> using K Means clustering </w:t>
      </w:r>
      <w:r>
        <w:t>on the Averaged Perf Record of GS</w:t>
      </w:r>
    </w:p>
    <w:p w14:paraId="0C554C22" w14:textId="378011A9" w:rsidR="000B7DE3" w:rsidRDefault="000B7DE3" w:rsidP="000B7DE3">
      <w:pPr>
        <w:pStyle w:val="a5"/>
        <w:keepNext/>
        <w:jc w:val="center"/>
      </w:pPr>
      <w:r>
        <w:t xml:space="preserve">(EP: </w:t>
      </w:r>
      <w:r>
        <w:rPr>
          <w:rFonts w:hint="eastAsia"/>
        </w:rPr>
        <w:t>E</w:t>
      </w:r>
      <w:r>
        <w:t>lbow Point, BSS: Best S</w:t>
      </w:r>
      <w:r w:rsidRPr="00145D63">
        <w:t>ilhouette</w:t>
      </w:r>
      <w:r>
        <w:t xml:space="preserve"> S</w:t>
      </w:r>
      <w:r w:rsidRPr="00145D63">
        <w:t>core</w:t>
      </w:r>
      <w:r w:rsidR="00685BE3">
        <w:t>, N/A: Not Available</w:t>
      </w:r>
      <w:r>
        <w:t>)</w:t>
      </w:r>
    </w:p>
    <w:tbl>
      <w:tblPr>
        <w:tblStyle w:val="a4"/>
        <w:tblW w:w="13692" w:type="dxa"/>
        <w:tblLayout w:type="fixed"/>
        <w:tblLook w:val="04A0" w:firstRow="1" w:lastRow="0" w:firstColumn="1" w:lastColumn="0" w:noHBand="0" w:noVBand="1"/>
      </w:tblPr>
      <w:tblGrid>
        <w:gridCol w:w="1555"/>
        <w:gridCol w:w="567"/>
        <w:gridCol w:w="708"/>
        <w:gridCol w:w="567"/>
        <w:gridCol w:w="709"/>
        <w:gridCol w:w="709"/>
        <w:gridCol w:w="709"/>
        <w:gridCol w:w="567"/>
        <w:gridCol w:w="850"/>
        <w:gridCol w:w="567"/>
        <w:gridCol w:w="851"/>
        <w:gridCol w:w="708"/>
        <w:gridCol w:w="709"/>
        <w:gridCol w:w="992"/>
        <w:gridCol w:w="993"/>
        <w:gridCol w:w="965"/>
        <w:gridCol w:w="966"/>
      </w:tblGrid>
      <w:tr w:rsidR="00B147CC" w14:paraId="045AC86E" w14:textId="77777777" w:rsidTr="00214B6E">
        <w:trPr>
          <w:trHeight w:val="77"/>
        </w:trPr>
        <w:tc>
          <w:tcPr>
            <w:tcW w:w="1555" w:type="dxa"/>
            <w:vMerge w:val="restart"/>
            <w:tcBorders>
              <w:tl2br w:val="single" w:sz="4" w:space="0" w:color="auto"/>
            </w:tcBorders>
            <w:shd w:val="clear" w:color="auto" w:fill="E7E6E6" w:themeFill="background2"/>
            <w:vAlign w:val="center"/>
          </w:tcPr>
          <w:p w14:paraId="351D9BF7" w14:textId="77777777" w:rsidR="00B147CC" w:rsidRDefault="00B147CC" w:rsidP="00B679CF">
            <w:pPr>
              <w:tabs>
                <w:tab w:val="left" w:pos="3516"/>
              </w:tabs>
              <w:jc w:val="right"/>
              <w:rPr>
                <w:szCs w:val="20"/>
              </w:rPr>
            </w:pPr>
            <w:r>
              <w:rPr>
                <w:rFonts w:hint="eastAsia"/>
                <w:szCs w:val="20"/>
              </w:rPr>
              <w:t>T</w:t>
            </w:r>
            <w:r>
              <w:rPr>
                <w:szCs w:val="20"/>
              </w:rPr>
              <w:t>ypes</w:t>
            </w:r>
          </w:p>
          <w:p w14:paraId="4BF51065" w14:textId="77777777" w:rsidR="00B147CC" w:rsidRDefault="00B147CC" w:rsidP="00B679CF">
            <w:pPr>
              <w:tabs>
                <w:tab w:val="left" w:pos="3516"/>
              </w:tabs>
              <w:rPr>
                <w:szCs w:val="20"/>
              </w:rPr>
            </w:pPr>
          </w:p>
          <w:p w14:paraId="1382DF57" w14:textId="77777777" w:rsidR="00B147CC" w:rsidRDefault="00B147CC" w:rsidP="00B679CF">
            <w:pPr>
              <w:tabs>
                <w:tab w:val="left" w:pos="3516"/>
              </w:tabs>
              <w:jc w:val="left"/>
              <w:rPr>
                <w:szCs w:val="20"/>
              </w:rPr>
            </w:pPr>
            <w:r>
              <w:rPr>
                <w:szCs w:val="20"/>
              </w:rPr>
              <w:t>Scenario</w:t>
            </w:r>
          </w:p>
        </w:tc>
        <w:tc>
          <w:tcPr>
            <w:tcW w:w="3969" w:type="dxa"/>
            <w:gridSpan w:val="6"/>
            <w:shd w:val="clear" w:color="auto" w:fill="E7E6E6" w:themeFill="background2"/>
            <w:vAlign w:val="center"/>
          </w:tcPr>
          <w:p w14:paraId="1EBECE9F" w14:textId="77777777" w:rsidR="00B147CC" w:rsidRPr="00793C46" w:rsidRDefault="00B147CC" w:rsidP="00B679CF">
            <w:pPr>
              <w:tabs>
                <w:tab w:val="left" w:pos="3516"/>
              </w:tabs>
              <w:rPr>
                <w:szCs w:val="20"/>
              </w:rPr>
            </w:pPr>
            <w:r w:rsidRPr="00793C46">
              <w:rPr>
                <w:rFonts w:hint="eastAsia"/>
                <w:szCs w:val="20"/>
              </w:rPr>
              <w:t>A</w:t>
            </w:r>
            <w:r w:rsidRPr="00793C46">
              <w:rPr>
                <w:szCs w:val="20"/>
              </w:rPr>
              <w:t>ttack Mode</w:t>
            </w:r>
          </w:p>
        </w:tc>
        <w:tc>
          <w:tcPr>
            <w:tcW w:w="4252" w:type="dxa"/>
            <w:gridSpan w:val="6"/>
            <w:shd w:val="clear" w:color="auto" w:fill="E7E6E6" w:themeFill="background2"/>
            <w:vAlign w:val="center"/>
          </w:tcPr>
          <w:p w14:paraId="19095E37" w14:textId="77777777" w:rsidR="00B147CC" w:rsidRPr="00793C46" w:rsidRDefault="00B147CC" w:rsidP="00B679CF">
            <w:pPr>
              <w:tabs>
                <w:tab w:val="left" w:pos="3516"/>
              </w:tabs>
              <w:rPr>
                <w:szCs w:val="20"/>
              </w:rPr>
            </w:pPr>
            <w:r w:rsidRPr="00793C46">
              <w:rPr>
                <w:rFonts w:hint="eastAsia"/>
                <w:szCs w:val="20"/>
              </w:rPr>
              <w:t>N</w:t>
            </w:r>
            <w:r w:rsidRPr="00793C46">
              <w:rPr>
                <w:szCs w:val="20"/>
              </w:rPr>
              <w:t>ormal Mode</w:t>
            </w:r>
          </w:p>
        </w:tc>
        <w:tc>
          <w:tcPr>
            <w:tcW w:w="992" w:type="dxa"/>
            <w:vMerge w:val="restart"/>
            <w:shd w:val="clear" w:color="auto" w:fill="E7E6E6" w:themeFill="background2"/>
            <w:vAlign w:val="center"/>
          </w:tcPr>
          <w:p w14:paraId="16B40DF8" w14:textId="77777777" w:rsidR="00B147CC" w:rsidRPr="00793C46" w:rsidRDefault="00B147CC" w:rsidP="00B679CF">
            <w:pPr>
              <w:tabs>
                <w:tab w:val="left" w:pos="3516"/>
              </w:tabs>
              <w:jc w:val="left"/>
              <w:rPr>
                <w:szCs w:val="20"/>
              </w:rPr>
            </w:pPr>
            <w:r w:rsidRPr="00793C46">
              <w:rPr>
                <w:rFonts w:hint="eastAsia"/>
                <w:szCs w:val="20"/>
              </w:rPr>
              <w:t>E</w:t>
            </w:r>
            <w:r w:rsidRPr="00793C46">
              <w:rPr>
                <w:szCs w:val="20"/>
              </w:rPr>
              <w:t>P Mean</w:t>
            </w:r>
            <w:r>
              <w:rPr>
                <w:szCs w:val="20"/>
              </w:rPr>
              <w:t xml:space="preserve"> </w:t>
            </w:r>
          </w:p>
        </w:tc>
        <w:tc>
          <w:tcPr>
            <w:tcW w:w="993" w:type="dxa"/>
            <w:vMerge w:val="restart"/>
            <w:shd w:val="clear" w:color="auto" w:fill="E7E6E6" w:themeFill="background2"/>
            <w:vAlign w:val="center"/>
          </w:tcPr>
          <w:p w14:paraId="17701D27" w14:textId="56BC7D13" w:rsidR="00B147CC" w:rsidRPr="00793C46" w:rsidRDefault="00B147CC" w:rsidP="00B679CF">
            <w:pPr>
              <w:tabs>
                <w:tab w:val="left" w:pos="3516"/>
              </w:tabs>
              <w:jc w:val="left"/>
              <w:rPr>
                <w:szCs w:val="20"/>
              </w:rPr>
            </w:pPr>
            <w:r>
              <w:rPr>
                <w:szCs w:val="20"/>
              </w:rPr>
              <w:t>BSS Mean</w:t>
            </w:r>
          </w:p>
        </w:tc>
        <w:tc>
          <w:tcPr>
            <w:tcW w:w="965" w:type="dxa"/>
            <w:vMerge w:val="restart"/>
            <w:shd w:val="clear" w:color="auto" w:fill="E7E6E6" w:themeFill="background2"/>
            <w:vAlign w:val="center"/>
          </w:tcPr>
          <w:p w14:paraId="7E7D5668" w14:textId="77777777" w:rsidR="00B147CC" w:rsidRDefault="00B147CC" w:rsidP="00B679CF">
            <w:pPr>
              <w:tabs>
                <w:tab w:val="left" w:pos="3516"/>
              </w:tabs>
              <w:jc w:val="left"/>
              <w:rPr>
                <w:szCs w:val="20"/>
              </w:rPr>
            </w:pPr>
            <w:r>
              <w:rPr>
                <w:szCs w:val="20"/>
              </w:rPr>
              <w:t>All EP Mean</w:t>
            </w:r>
          </w:p>
        </w:tc>
        <w:tc>
          <w:tcPr>
            <w:tcW w:w="966" w:type="dxa"/>
            <w:vMerge w:val="restart"/>
            <w:shd w:val="clear" w:color="auto" w:fill="E7E6E6" w:themeFill="background2"/>
            <w:vAlign w:val="center"/>
          </w:tcPr>
          <w:p w14:paraId="431B2B59" w14:textId="43A7800B" w:rsidR="00B147CC" w:rsidRDefault="00B147CC" w:rsidP="00B679CF">
            <w:pPr>
              <w:tabs>
                <w:tab w:val="left" w:pos="3516"/>
              </w:tabs>
              <w:jc w:val="left"/>
              <w:rPr>
                <w:szCs w:val="20"/>
              </w:rPr>
            </w:pPr>
            <w:r>
              <w:rPr>
                <w:rFonts w:hint="eastAsia"/>
                <w:szCs w:val="20"/>
              </w:rPr>
              <w:t>A</w:t>
            </w:r>
            <w:r>
              <w:rPr>
                <w:szCs w:val="20"/>
              </w:rPr>
              <w:t>ll BSS Mean</w:t>
            </w:r>
          </w:p>
        </w:tc>
      </w:tr>
      <w:tr w:rsidR="00B147CC" w14:paraId="0A06F7EC" w14:textId="77777777" w:rsidTr="00214B6E">
        <w:trPr>
          <w:trHeight w:val="77"/>
        </w:trPr>
        <w:tc>
          <w:tcPr>
            <w:tcW w:w="1555" w:type="dxa"/>
            <w:vMerge/>
            <w:tcBorders>
              <w:tl2br w:val="single" w:sz="4" w:space="0" w:color="auto"/>
            </w:tcBorders>
            <w:shd w:val="clear" w:color="auto" w:fill="E7E6E6" w:themeFill="background2"/>
            <w:vAlign w:val="center"/>
          </w:tcPr>
          <w:p w14:paraId="29C7E84C" w14:textId="77777777" w:rsidR="00B147CC" w:rsidRDefault="00B147CC" w:rsidP="00B679CF">
            <w:pPr>
              <w:tabs>
                <w:tab w:val="left" w:pos="3516"/>
              </w:tabs>
              <w:rPr>
                <w:szCs w:val="20"/>
              </w:rPr>
            </w:pPr>
          </w:p>
        </w:tc>
        <w:tc>
          <w:tcPr>
            <w:tcW w:w="1275" w:type="dxa"/>
            <w:gridSpan w:val="2"/>
            <w:shd w:val="clear" w:color="auto" w:fill="E7E6E6" w:themeFill="background2"/>
            <w:vAlign w:val="center"/>
          </w:tcPr>
          <w:p w14:paraId="75277842" w14:textId="77777777" w:rsidR="00B147CC" w:rsidRDefault="00B147CC" w:rsidP="00B679CF">
            <w:pPr>
              <w:tabs>
                <w:tab w:val="left" w:pos="3516"/>
              </w:tabs>
              <w:rPr>
                <w:szCs w:val="20"/>
              </w:rPr>
            </w:pPr>
            <w:r>
              <w:rPr>
                <w:rFonts w:hint="eastAsia"/>
                <w:szCs w:val="20"/>
              </w:rPr>
              <w:t>C</w:t>
            </w:r>
            <w:r>
              <w:rPr>
                <w:szCs w:val="20"/>
              </w:rPr>
              <w:t>ycle</w:t>
            </w:r>
          </w:p>
        </w:tc>
        <w:tc>
          <w:tcPr>
            <w:tcW w:w="1276" w:type="dxa"/>
            <w:gridSpan w:val="2"/>
            <w:shd w:val="clear" w:color="auto" w:fill="E7E6E6" w:themeFill="background2"/>
            <w:vAlign w:val="center"/>
          </w:tcPr>
          <w:p w14:paraId="063D7537" w14:textId="77777777" w:rsidR="00B147CC" w:rsidRPr="00793C46" w:rsidRDefault="00B147CC" w:rsidP="00B679CF">
            <w:pPr>
              <w:tabs>
                <w:tab w:val="left" w:pos="3516"/>
              </w:tabs>
              <w:rPr>
                <w:szCs w:val="20"/>
              </w:rPr>
            </w:pPr>
            <w:r w:rsidRPr="00793C46">
              <w:rPr>
                <w:rFonts w:hint="eastAsia"/>
                <w:szCs w:val="20"/>
              </w:rPr>
              <w:t>B</w:t>
            </w:r>
            <w:r w:rsidRPr="00793C46">
              <w:rPr>
                <w:szCs w:val="20"/>
              </w:rPr>
              <w:t>ranch</w:t>
            </w:r>
          </w:p>
        </w:tc>
        <w:tc>
          <w:tcPr>
            <w:tcW w:w="1418" w:type="dxa"/>
            <w:gridSpan w:val="2"/>
            <w:shd w:val="clear" w:color="auto" w:fill="E7E6E6" w:themeFill="background2"/>
            <w:vAlign w:val="center"/>
          </w:tcPr>
          <w:p w14:paraId="7EC66E8E" w14:textId="77777777" w:rsidR="00B147CC" w:rsidRPr="00793C46" w:rsidRDefault="00B147CC" w:rsidP="00B679CF">
            <w:pPr>
              <w:tabs>
                <w:tab w:val="left" w:pos="3516"/>
              </w:tabs>
              <w:rPr>
                <w:szCs w:val="20"/>
              </w:rPr>
            </w:pPr>
            <w:r w:rsidRPr="00793C46">
              <w:rPr>
                <w:rFonts w:hint="eastAsia"/>
                <w:szCs w:val="20"/>
              </w:rPr>
              <w:t>I</w:t>
            </w:r>
            <w:r w:rsidRPr="00793C46">
              <w:rPr>
                <w:szCs w:val="20"/>
              </w:rPr>
              <w:t>nstruction</w:t>
            </w:r>
          </w:p>
        </w:tc>
        <w:tc>
          <w:tcPr>
            <w:tcW w:w="1417" w:type="dxa"/>
            <w:gridSpan w:val="2"/>
            <w:shd w:val="clear" w:color="auto" w:fill="E7E6E6" w:themeFill="background2"/>
            <w:vAlign w:val="center"/>
          </w:tcPr>
          <w:p w14:paraId="1D8C4AE7" w14:textId="77777777" w:rsidR="00B147CC" w:rsidRPr="00793C46" w:rsidRDefault="00B147CC" w:rsidP="00B679CF">
            <w:pPr>
              <w:tabs>
                <w:tab w:val="left" w:pos="3516"/>
              </w:tabs>
              <w:rPr>
                <w:szCs w:val="20"/>
              </w:rPr>
            </w:pPr>
            <w:r w:rsidRPr="00793C46">
              <w:rPr>
                <w:rFonts w:hint="eastAsia"/>
                <w:szCs w:val="20"/>
              </w:rPr>
              <w:t>C</w:t>
            </w:r>
            <w:r w:rsidRPr="00793C46">
              <w:rPr>
                <w:szCs w:val="20"/>
              </w:rPr>
              <w:t>ycle</w:t>
            </w:r>
          </w:p>
        </w:tc>
        <w:tc>
          <w:tcPr>
            <w:tcW w:w="1418" w:type="dxa"/>
            <w:gridSpan w:val="2"/>
            <w:shd w:val="clear" w:color="auto" w:fill="E7E6E6" w:themeFill="background2"/>
            <w:vAlign w:val="center"/>
          </w:tcPr>
          <w:p w14:paraId="2A224993" w14:textId="77777777" w:rsidR="00B147CC" w:rsidRPr="00793C46" w:rsidRDefault="00B147CC" w:rsidP="00B679CF">
            <w:pPr>
              <w:tabs>
                <w:tab w:val="left" w:pos="3516"/>
              </w:tabs>
              <w:rPr>
                <w:szCs w:val="20"/>
              </w:rPr>
            </w:pPr>
            <w:r w:rsidRPr="00793C46">
              <w:rPr>
                <w:rFonts w:hint="eastAsia"/>
                <w:szCs w:val="20"/>
              </w:rPr>
              <w:t>B</w:t>
            </w:r>
            <w:r w:rsidRPr="00793C46">
              <w:rPr>
                <w:szCs w:val="20"/>
              </w:rPr>
              <w:t>ranch</w:t>
            </w:r>
          </w:p>
        </w:tc>
        <w:tc>
          <w:tcPr>
            <w:tcW w:w="1417" w:type="dxa"/>
            <w:gridSpan w:val="2"/>
            <w:shd w:val="clear" w:color="auto" w:fill="E7E6E6" w:themeFill="background2"/>
            <w:vAlign w:val="center"/>
          </w:tcPr>
          <w:p w14:paraId="006D5516" w14:textId="77777777" w:rsidR="00B147CC" w:rsidRPr="00793C46" w:rsidRDefault="00B147CC" w:rsidP="00B679CF">
            <w:pPr>
              <w:tabs>
                <w:tab w:val="left" w:pos="3516"/>
              </w:tabs>
              <w:rPr>
                <w:szCs w:val="20"/>
              </w:rPr>
            </w:pPr>
            <w:r w:rsidRPr="00793C46">
              <w:rPr>
                <w:rFonts w:hint="eastAsia"/>
                <w:szCs w:val="20"/>
              </w:rPr>
              <w:t>I</w:t>
            </w:r>
            <w:r w:rsidRPr="00793C46">
              <w:rPr>
                <w:szCs w:val="20"/>
              </w:rPr>
              <w:t>nstruction</w:t>
            </w:r>
          </w:p>
        </w:tc>
        <w:tc>
          <w:tcPr>
            <w:tcW w:w="992" w:type="dxa"/>
            <w:vMerge/>
            <w:shd w:val="clear" w:color="auto" w:fill="E7E6E6" w:themeFill="background2"/>
            <w:vAlign w:val="center"/>
          </w:tcPr>
          <w:p w14:paraId="07ECC470" w14:textId="77777777" w:rsidR="00B147CC" w:rsidRPr="00793C46" w:rsidRDefault="00B147CC" w:rsidP="00B679CF">
            <w:pPr>
              <w:tabs>
                <w:tab w:val="left" w:pos="3516"/>
              </w:tabs>
              <w:rPr>
                <w:szCs w:val="20"/>
              </w:rPr>
            </w:pPr>
          </w:p>
        </w:tc>
        <w:tc>
          <w:tcPr>
            <w:tcW w:w="993" w:type="dxa"/>
            <w:vMerge/>
            <w:shd w:val="clear" w:color="auto" w:fill="E7E6E6" w:themeFill="background2"/>
            <w:vAlign w:val="center"/>
          </w:tcPr>
          <w:p w14:paraId="7D65E7CF" w14:textId="56F4C9C1" w:rsidR="00B147CC" w:rsidRPr="00793C46" w:rsidRDefault="00B147CC" w:rsidP="00B679CF">
            <w:pPr>
              <w:tabs>
                <w:tab w:val="left" w:pos="3516"/>
              </w:tabs>
              <w:rPr>
                <w:szCs w:val="20"/>
              </w:rPr>
            </w:pPr>
          </w:p>
        </w:tc>
        <w:tc>
          <w:tcPr>
            <w:tcW w:w="965" w:type="dxa"/>
            <w:vMerge/>
            <w:shd w:val="clear" w:color="auto" w:fill="E7E6E6" w:themeFill="background2"/>
            <w:vAlign w:val="center"/>
          </w:tcPr>
          <w:p w14:paraId="2F186019" w14:textId="77777777" w:rsidR="00B147CC" w:rsidRDefault="00B147CC" w:rsidP="00B679CF">
            <w:pPr>
              <w:widowControl w:val="0"/>
              <w:tabs>
                <w:tab w:val="left" w:pos="3516"/>
              </w:tabs>
              <w:wordWrap w:val="0"/>
              <w:autoSpaceDE w:val="0"/>
              <w:autoSpaceDN w:val="0"/>
              <w:rPr>
                <w:szCs w:val="20"/>
              </w:rPr>
            </w:pPr>
          </w:p>
        </w:tc>
        <w:tc>
          <w:tcPr>
            <w:tcW w:w="966" w:type="dxa"/>
            <w:vMerge/>
            <w:shd w:val="clear" w:color="auto" w:fill="E7E6E6" w:themeFill="background2"/>
            <w:vAlign w:val="center"/>
          </w:tcPr>
          <w:p w14:paraId="497AE098" w14:textId="6EA0EFB2" w:rsidR="00B147CC" w:rsidRDefault="00B147CC" w:rsidP="00B679CF">
            <w:pPr>
              <w:widowControl w:val="0"/>
              <w:tabs>
                <w:tab w:val="left" w:pos="3516"/>
              </w:tabs>
              <w:wordWrap w:val="0"/>
              <w:autoSpaceDE w:val="0"/>
              <w:autoSpaceDN w:val="0"/>
              <w:rPr>
                <w:szCs w:val="20"/>
              </w:rPr>
            </w:pPr>
          </w:p>
        </w:tc>
      </w:tr>
      <w:tr w:rsidR="00B147CC" w14:paraId="2134CC82" w14:textId="77777777" w:rsidTr="00214B6E">
        <w:trPr>
          <w:trHeight w:val="77"/>
        </w:trPr>
        <w:tc>
          <w:tcPr>
            <w:tcW w:w="1555" w:type="dxa"/>
            <w:vMerge/>
            <w:tcBorders>
              <w:tl2br w:val="single" w:sz="4" w:space="0" w:color="auto"/>
            </w:tcBorders>
            <w:shd w:val="clear" w:color="auto" w:fill="E7E6E6" w:themeFill="background2"/>
            <w:vAlign w:val="center"/>
          </w:tcPr>
          <w:p w14:paraId="4861BDE6" w14:textId="77777777" w:rsidR="00B147CC" w:rsidRDefault="00B147CC" w:rsidP="00B679CF">
            <w:pPr>
              <w:tabs>
                <w:tab w:val="left" w:pos="3516"/>
              </w:tabs>
              <w:rPr>
                <w:szCs w:val="20"/>
              </w:rPr>
            </w:pPr>
          </w:p>
        </w:tc>
        <w:tc>
          <w:tcPr>
            <w:tcW w:w="567" w:type="dxa"/>
            <w:shd w:val="clear" w:color="auto" w:fill="E7E6E6" w:themeFill="background2"/>
            <w:vAlign w:val="center"/>
          </w:tcPr>
          <w:p w14:paraId="68BEFDFD" w14:textId="77777777" w:rsidR="00B147CC" w:rsidRDefault="00B147CC" w:rsidP="00B679CF">
            <w:pPr>
              <w:tabs>
                <w:tab w:val="left" w:pos="3516"/>
              </w:tabs>
              <w:rPr>
                <w:szCs w:val="20"/>
              </w:rPr>
            </w:pPr>
            <w:r>
              <w:rPr>
                <w:rFonts w:hint="eastAsia"/>
                <w:szCs w:val="20"/>
              </w:rPr>
              <w:t>E</w:t>
            </w:r>
            <w:r>
              <w:rPr>
                <w:szCs w:val="20"/>
              </w:rPr>
              <w:t>P</w:t>
            </w:r>
          </w:p>
        </w:tc>
        <w:tc>
          <w:tcPr>
            <w:tcW w:w="708" w:type="dxa"/>
            <w:shd w:val="clear" w:color="auto" w:fill="E7E6E6" w:themeFill="background2"/>
            <w:vAlign w:val="center"/>
          </w:tcPr>
          <w:p w14:paraId="0222C029" w14:textId="77777777" w:rsidR="00B147CC" w:rsidRDefault="00B147CC" w:rsidP="00B679CF">
            <w:pPr>
              <w:tabs>
                <w:tab w:val="left" w:pos="3516"/>
              </w:tabs>
              <w:rPr>
                <w:szCs w:val="20"/>
              </w:rPr>
            </w:pPr>
            <w:r>
              <w:rPr>
                <w:rFonts w:hint="eastAsia"/>
                <w:szCs w:val="20"/>
              </w:rPr>
              <w:t>B</w:t>
            </w:r>
            <w:r>
              <w:rPr>
                <w:szCs w:val="20"/>
              </w:rPr>
              <w:t>SS</w:t>
            </w:r>
          </w:p>
        </w:tc>
        <w:tc>
          <w:tcPr>
            <w:tcW w:w="567" w:type="dxa"/>
            <w:shd w:val="clear" w:color="auto" w:fill="E7E6E6" w:themeFill="background2"/>
            <w:vAlign w:val="center"/>
          </w:tcPr>
          <w:p w14:paraId="0A3291EE" w14:textId="77777777" w:rsidR="00B147CC" w:rsidRDefault="00B147CC" w:rsidP="00B679CF">
            <w:pPr>
              <w:tabs>
                <w:tab w:val="left" w:pos="3516"/>
              </w:tabs>
              <w:rPr>
                <w:szCs w:val="20"/>
              </w:rPr>
            </w:pPr>
            <w:r>
              <w:rPr>
                <w:rFonts w:hint="eastAsia"/>
                <w:szCs w:val="20"/>
              </w:rPr>
              <w:t>E</w:t>
            </w:r>
            <w:r>
              <w:rPr>
                <w:szCs w:val="20"/>
              </w:rPr>
              <w:t>P</w:t>
            </w:r>
          </w:p>
        </w:tc>
        <w:tc>
          <w:tcPr>
            <w:tcW w:w="709" w:type="dxa"/>
            <w:shd w:val="clear" w:color="auto" w:fill="E7E6E6" w:themeFill="background2"/>
            <w:vAlign w:val="center"/>
          </w:tcPr>
          <w:p w14:paraId="5115114F" w14:textId="77777777" w:rsidR="00B147CC" w:rsidRPr="00793C46" w:rsidRDefault="00B147CC" w:rsidP="00B679CF">
            <w:pPr>
              <w:tabs>
                <w:tab w:val="left" w:pos="3516"/>
              </w:tabs>
              <w:rPr>
                <w:szCs w:val="20"/>
              </w:rPr>
            </w:pPr>
            <w:r w:rsidRPr="00793C46">
              <w:rPr>
                <w:rFonts w:hint="eastAsia"/>
                <w:szCs w:val="20"/>
              </w:rPr>
              <w:t>B</w:t>
            </w:r>
            <w:r w:rsidRPr="00793C46">
              <w:rPr>
                <w:szCs w:val="20"/>
              </w:rPr>
              <w:t>SS</w:t>
            </w:r>
          </w:p>
        </w:tc>
        <w:tc>
          <w:tcPr>
            <w:tcW w:w="709" w:type="dxa"/>
            <w:shd w:val="clear" w:color="auto" w:fill="E7E6E6" w:themeFill="background2"/>
            <w:vAlign w:val="center"/>
          </w:tcPr>
          <w:p w14:paraId="3045D6DD" w14:textId="77777777" w:rsidR="00B147CC" w:rsidRPr="00793C46" w:rsidRDefault="00B147CC" w:rsidP="00B679CF">
            <w:pPr>
              <w:tabs>
                <w:tab w:val="left" w:pos="3516"/>
              </w:tabs>
              <w:rPr>
                <w:szCs w:val="20"/>
              </w:rPr>
            </w:pPr>
            <w:r w:rsidRPr="00793C46">
              <w:rPr>
                <w:rFonts w:hint="eastAsia"/>
                <w:szCs w:val="20"/>
              </w:rPr>
              <w:t>E</w:t>
            </w:r>
            <w:r w:rsidRPr="00793C46">
              <w:rPr>
                <w:szCs w:val="20"/>
              </w:rPr>
              <w:t>P</w:t>
            </w:r>
          </w:p>
        </w:tc>
        <w:tc>
          <w:tcPr>
            <w:tcW w:w="709" w:type="dxa"/>
            <w:shd w:val="clear" w:color="auto" w:fill="E7E6E6" w:themeFill="background2"/>
            <w:vAlign w:val="center"/>
          </w:tcPr>
          <w:p w14:paraId="0250984F" w14:textId="77777777" w:rsidR="00B147CC" w:rsidRPr="00793C46" w:rsidRDefault="00B147CC" w:rsidP="00B679CF">
            <w:pPr>
              <w:tabs>
                <w:tab w:val="left" w:pos="3516"/>
              </w:tabs>
              <w:rPr>
                <w:szCs w:val="20"/>
              </w:rPr>
            </w:pPr>
            <w:r w:rsidRPr="00793C46">
              <w:rPr>
                <w:rFonts w:hint="eastAsia"/>
                <w:szCs w:val="20"/>
              </w:rPr>
              <w:t>B</w:t>
            </w:r>
            <w:r w:rsidRPr="00793C46">
              <w:rPr>
                <w:szCs w:val="20"/>
              </w:rPr>
              <w:t>SS</w:t>
            </w:r>
          </w:p>
        </w:tc>
        <w:tc>
          <w:tcPr>
            <w:tcW w:w="567" w:type="dxa"/>
            <w:shd w:val="clear" w:color="auto" w:fill="E7E6E6" w:themeFill="background2"/>
            <w:vAlign w:val="center"/>
          </w:tcPr>
          <w:p w14:paraId="68EFAEC4" w14:textId="77777777" w:rsidR="00B147CC" w:rsidRPr="00793C46" w:rsidRDefault="00B147CC" w:rsidP="00B679CF">
            <w:pPr>
              <w:tabs>
                <w:tab w:val="left" w:pos="3516"/>
              </w:tabs>
              <w:rPr>
                <w:szCs w:val="20"/>
              </w:rPr>
            </w:pPr>
            <w:r w:rsidRPr="00793C46">
              <w:rPr>
                <w:rFonts w:hint="eastAsia"/>
                <w:szCs w:val="20"/>
              </w:rPr>
              <w:t>E</w:t>
            </w:r>
            <w:r w:rsidRPr="00793C46">
              <w:rPr>
                <w:szCs w:val="20"/>
              </w:rPr>
              <w:t>P</w:t>
            </w:r>
          </w:p>
        </w:tc>
        <w:tc>
          <w:tcPr>
            <w:tcW w:w="850" w:type="dxa"/>
            <w:shd w:val="clear" w:color="auto" w:fill="E7E6E6" w:themeFill="background2"/>
            <w:vAlign w:val="center"/>
          </w:tcPr>
          <w:p w14:paraId="4E108B84" w14:textId="77777777" w:rsidR="00B147CC" w:rsidRPr="00793C46" w:rsidRDefault="00B147CC" w:rsidP="00B679CF">
            <w:pPr>
              <w:tabs>
                <w:tab w:val="left" w:pos="3516"/>
              </w:tabs>
              <w:rPr>
                <w:szCs w:val="20"/>
              </w:rPr>
            </w:pPr>
            <w:r w:rsidRPr="00793C46">
              <w:rPr>
                <w:rFonts w:hint="eastAsia"/>
                <w:szCs w:val="20"/>
              </w:rPr>
              <w:t>B</w:t>
            </w:r>
            <w:r w:rsidRPr="00793C46">
              <w:rPr>
                <w:szCs w:val="20"/>
              </w:rPr>
              <w:t>SS</w:t>
            </w:r>
          </w:p>
        </w:tc>
        <w:tc>
          <w:tcPr>
            <w:tcW w:w="567" w:type="dxa"/>
            <w:shd w:val="clear" w:color="auto" w:fill="E7E6E6" w:themeFill="background2"/>
            <w:vAlign w:val="center"/>
          </w:tcPr>
          <w:p w14:paraId="6BC53086" w14:textId="77777777" w:rsidR="00B147CC" w:rsidRPr="00793C46" w:rsidRDefault="00B147CC" w:rsidP="00B679CF">
            <w:pPr>
              <w:tabs>
                <w:tab w:val="left" w:pos="3516"/>
              </w:tabs>
              <w:rPr>
                <w:szCs w:val="20"/>
              </w:rPr>
            </w:pPr>
            <w:r w:rsidRPr="00793C46">
              <w:rPr>
                <w:rFonts w:hint="eastAsia"/>
                <w:szCs w:val="20"/>
              </w:rPr>
              <w:t>E</w:t>
            </w:r>
            <w:r w:rsidRPr="00793C46">
              <w:rPr>
                <w:szCs w:val="20"/>
              </w:rPr>
              <w:t>P</w:t>
            </w:r>
          </w:p>
        </w:tc>
        <w:tc>
          <w:tcPr>
            <w:tcW w:w="851" w:type="dxa"/>
            <w:shd w:val="clear" w:color="auto" w:fill="E7E6E6" w:themeFill="background2"/>
            <w:vAlign w:val="center"/>
          </w:tcPr>
          <w:p w14:paraId="06E38243" w14:textId="77777777" w:rsidR="00B147CC" w:rsidRPr="00793C46" w:rsidRDefault="00B147CC" w:rsidP="00B679CF">
            <w:pPr>
              <w:tabs>
                <w:tab w:val="left" w:pos="3516"/>
              </w:tabs>
              <w:rPr>
                <w:szCs w:val="20"/>
              </w:rPr>
            </w:pPr>
            <w:r w:rsidRPr="00793C46">
              <w:rPr>
                <w:rFonts w:hint="eastAsia"/>
                <w:szCs w:val="20"/>
              </w:rPr>
              <w:t>B</w:t>
            </w:r>
            <w:r w:rsidRPr="00793C46">
              <w:rPr>
                <w:szCs w:val="20"/>
              </w:rPr>
              <w:t>SS</w:t>
            </w:r>
          </w:p>
        </w:tc>
        <w:tc>
          <w:tcPr>
            <w:tcW w:w="708" w:type="dxa"/>
            <w:shd w:val="clear" w:color="auto" w:fill="E7E6E6" w:themeFill="background2"/>
            <w:vAlign w:val="center"/>
          </w:tcPr>
          <w:p w14:paraId="6109084C" w14:textId="77777777" w:rsidR="00B147CC" w:rsidRPr="00793C46" w:rsidRDefault="00B147CC" w:rsidP="00B679CF">
            <w:pPr>
              <w:tabs>
                <w:tab w:val="left" w:pos="3516"/>
              </w:tabs>
              <w:rPr>
                <w:szCs w:val="20"/>
              </w:rPr>
            </w:pPr>
            <w:r w:rsidRPr="00793C46">
              <w:rPr>
                <w:rFonts w:hint="eastAsia"/>
                <w:szCs w:val="20"/>
              </w:rPr>
              <w:t>E</w:t>
            </w:r>
            <w:r w:rsidRPr="00793C46">
              <w:rPr>
                <w:szCs w:val="20"/>
              </w:rPr>
              <w:t>P</w:t>
            </w:r>
          </w:p>
        </w:tc>
        <w:tc>
          <w:tcPr>
            <w:tcW w:w="709" w:type="dxa"/>
            <w:shd w:val="clear" w:color="auto" w:fill="E7E6E6" w:themeFill="background2"/>
            <w:vAlign w:val="center"/>
          </w:tcPr>
          <w:p w14:paraId="32904226" w14:textId="77777777" w:rsidR="00B147CC" w:rsidRPr="00793C46" w:rsidRDefault="00B147CC" w:rsidP="00B679CF">
            <w:pPr>
              <w:tabs>
                <w:tab w:val="left" w:pos="3516"/>
              </w:tabs>
              <w:rPr>
                <w:szCs w:val="20"/>
              </w:rPr>
            </w:pPr>
            <w:r w:rsidRPr="00793C46">
              <w:rPr>
                <w:rFonts w:hint="eastAsia"/>
                <w:szCs w:val="20"/>
              </w:rPr>
              <w:t>B</w:t>
            </w:r>
            <w:r w:rsidRPr="00793C46">
              <w:rPr>
                <w:szCs w:val="20"/>
              </w:rPr>
              <w:t>SS</w:t>
            </w:r>
          </w:p>
        </w:tc>
        <w:tc>
          <w:tcPr>
            <w:tcW w:w="992" w:type="dxa"/>
            <w:vMerge/>
            <w:shd w:val="clear" w:color="auto" w:fill="E7E6E6" w:themeFill="background2"/>
            <w:vAlign w:val="center"/>
          </w:tcPr>
          <w:p w14:paraId="4F5A517B" w14:textId="77777777" w:rsidR="00B147CC" w:rsidRPr="00793C46" w:rsidRDefault="00B147CC" w:rsidP="00B679CF">
            <w:pPr>
              <w:tabs>
                <w:tab w:val="left" w:pos="3516"/>
              </w:tabs>
              <w:rPr>
                <w:szCs w:val="20"/>
              </w:rPr>
            </w:pPr>
          </w:p>
        </w:tc>
        <w:tc>
          <w:tcPr>
            <w:tcW w:w="993" w:type="dxa"/>
            <w:vMerge/>
            <w:shd w:val="clear" w:color="auto" w:fill="E7E6E6" w:themeFill="background2"/>
            <w:vAlign w:val="center"/>
          </w:tcPr>
          <w:p w14:paraId="63466CEA" w14:textId="50A7C5C1" w:rsidR="00B147CC" w:rsidRPr="00793C46" w:rsidRDefault="00B147CC" w:rsidP="00B679CF">
            <w:pPr>
              <w:tabs>
                <w:tab w:val="left" w:pos="3516"/>
              </w:tabs>
              <w:rPr>
                <w:szCs w:val="20"/>
              </w:rPr>
            </w:pPr>
          </w:p>
        </w:tc>
        <w:tc>
          <w:tcPr>
            <w:tcW w:w="965" w:type="dxa"/>
            <w:vMerge/>
            <w:shd w:val="clear" w:color="auto" w:fill="E7E6E6" w:themeFill="background2"/>
            <w:vAlign w:val="center"/>
          </w:tcPr>
          <w:p w14:paraId="762E708E" w14:textId="77777777" w:rsidR="00B147CC" w:rsidRDefault="00B147CC" w:rsidP="00B679CF">
            <w:pPr>
              <w:tabs>
                <w:tab w:val="left" w:pos="3516"/>
              </w:tabs>
              <w:rPr>
                <w:szCs w:val="20"/>
              </w:rPr>
            </w:pPr>
          </w:p>
        </w:tc>
        <w:tc>
          <w:tcPr>
            <w:tcW w:w="966" w:type="dxa"/>
            <w:vMerge/>
            <w:shd w:val="clear" w:color="auto" w:fill="E7E6E6" w:themeFill="background2"/>
            <w:vAlign w:val="center"/>
          </w:tcPr>
          <w:p w14:paraId="1FCD474B" w14:textId="79240706" w:rsidR="00B147CC" w:rsidRDefault="00B147CC" w:rsidP="00B679CF">
            <w:pPr>
              <w:tabs>
                <w:tab w:val="left" w:pos="3516"/>
              </w:tabs>
              <w:rPr>
                <w:szCs w:val="20"/>
              </w:rPr>
            </w:pPr>
          </w:p>
        </w:tc>
      </w:tr>
      <w:tr w:rsidR="0061240C" w14:paraId="75892E8B" w14:textId="77777777" w:rsidTr="00195FBF">
        <w:trPr>
          <w:trHeight w:val="77"/>
        </w:trPr>
        <w:tc>
          <w:tcPr>
            <w:tcW w:w="1555" w:type="dxa"/>
            <w:shd w:val="clear" w:color="auto" w:fill="E7E6E6" w:themeFill="background2"/>
            <w:vAlign w:val="center"/>
          </w:tcPr>
          <w:p w14:paraId="01965CEA" w14:textId="77777777" w:rsidR="0061240C" w:rsidRDefault="0061240C" w:rsidP="0061240C">
            <w:pPr>
              <w:tabs>
                <w:tab w:val="left" w:pos="3516"/>
              </w:tabs>
              <w:rPr>
                <w:szCs w:val="20"/>
              </w:rPr>
            </w:pPr>
            <w:r w:rsidRPr="00371EE1">
              <w:rPr>
                <w:szCs w:val="20"/>
              </w:rPr>
              <w:t>cid_rcoff_goff</w:t>
            </w:r>
          </w:p>
        </w:tc>
        <w:tc>
          <w:tcPr>
            <w:tcW w:w="567" w:type="dxa"/>
            <w:vAlign w:val="center"/>
          </w:tcPr>
          <w:p w14:paraId="00772DA4" w14:textId="1C7DD2FC" w:rsidR="0061240C" w:rsidRDefault="0061240C" w:rsidP="0061240C">
            <w:pPr>
              <w:tabs>
                <w:tab w:val="left" w:pos="3516"/>
              </w:tabs>
              <w:rPr>
                <w:szCs w:val="20"/>
              </w:rPr>
            </w:pPr>
            <w:r>
              <w:rPr>
                <w:rFonts w:hint="eastAsia"/>
                <w:szCs w:val="20"/>
              </w:rPr>
              <w:t>3</w:t>
            </w:r>
            <w:r>
              <w:rPr>
                <w:szCs w:val="20"/>
              </w:rPr>
              <w:t>3</w:t>
            </w:r>
          </w:p>
        </w:tc>
        <w:tc>
          <w:tcPr>
            <w:tcW w:w="708" w:type="dxa"/>
            <w:vAlign w:val="center"/>
          </w:tcPr>
          <w:p w14:paraId="771E9BA2" w14:textId="6A5F7AAB" w:rsidR="0061240C" w:rsidRDefault="0061240C" w:rsidP="0061240C">
            <w:pPr>
              <w:tabs>
                <w:tab w:val="left" w:pos="3516"/>
              </w:tabs>
              <w:rPr>
                <w:szCs w:val="20"/>
              </w:rPr>
            </w:pPr>
            <w:r w:rsidRPr="00140927">
              <w:rPr>
                <w:szCs w:val="20"/>
              </w:rPr>
              <w:t>0.935</w:t>
            </w:r>
          </w:p>
        </w:tc>
        <w:tc>
          <w:tcPr>
            <w:tcW w:w="567" w:type="dxa"/>
            <w:vAlign w:val="center"/>
          </w:tcPr>
          <w:p w14:paraId="6C457DE3" w14:textId="6BF1EB81" w:rsidR="0061240C" w:rsidRDefault="0061240C" w:rsidP="0061240C">
            <w:pPr>
              <w:tabs>
                <w:tab w:val="left" w:pos="3516"/>
              </w:tabs>
              <w:rPr>
                <w:szCs w:val="20"/>
              </w:rPr>
            </w:pPr>
            <w:r>
              <w:rPr>
                <w:rFonts w:hint="eastAsia"/>
                <w:szCs w:val="20"/>
              </w:rPr>
              <w:t>2</w:t>
            </w:r>
          </w:p>
        </w:tc>
        <w:tc>
          <w:tcPr>
            <w:tcW w:w="709" w:type="dxa"/>
            <w:vAlign w:val="center"/>
          </w:tcPr>
          <w:p w14:paraId="40FB4B80" w14:textId="69832CA3" w:rsidR="0061240C" w:rsidRDefault="0061240C" w:rsidP="0061240C">
            <w:pPr>
              <w:tabs>
                <w:tab w:val="left" w:pos="3516"/>
              </w:tabs>
              <w:rPr>
                <w:szCs w:val="20"/>
              </w:rPr>
            </w:pPr>
            <w:r w:rsidRPr="00140927">
              <w:rPr>
                <w:szCs w:val="20"/>
              </w:rPr>
              <w:t>0.958</w:t>
            </w:r>
          </w:p>
        </w:tc>
        <w:tc>
          <w:tcPr>
            <w:tcW w:w="709" w:type="dxa"/>
            <w:vAlign w:val="center"/>
          </w:tcPr>
          <w:p w14:paraId="038C45D8" w14:textId="685464EB" w:rsidR="0061240C" w:rsidRDefault="0061240C" w:rsidP="0061240C">
            <w:pPr>
              <w:tabs>
                <w:tab w:val="left" w:pos="3516"/>
              </w:tabs>
              <w:rPr>
                <w:szCs w:val="20"/>
              </w:rPr>
            </w:pPr>
            <w:r>
              <w:rPr>
                <w:rFonts w:hint="eastAsia"/>
                <w:szCs w:val="20"/>
              </w:rPr>
              <w:t>2</w:t>
            </w:r>
          </w:p>
        </w:tc>
        <w:tc>
          <w:tcPr>
            <w:tcW w:w="709" w:type="dxa"/>
            <w:vAlign w:val="center"/>
          </w:tcPr>
          <w:p w14:paraId="376028DD" w14:textId="737D1685" w:rsidR="0061240C" w:rsidRDefault="0061240C" w:rsidP="0061240C">
            <w:pPr>
              <w:tabs>
                <w:tab w:val="left" w:pos="3516"/>
              </w:tabs>
              <w:rPr>
                <w:szCs w:val="20"/>
              </w:rPr>
            </w:pPr>
            <w:r w:rsidRPr="00140927">
              <w:rPr>
                <w:szCs w:val="20"/>
              </w:rPr>
              <w:t>0.975</w:t>
            </w:r>
          </w:p>
        </w:tc>
        <w:tc>
          <w:tcPr>
            <w:tcW w:w="567" w:type="dxa"/>
            <w:vAlign w:val="center"/>
          </w:tcPr>
          <w:p w14:paraId="7F0C855E" w14:textId="20D5F1EA" w:rsidR="0061240C" w:rsidRDefault="0061240C" w:rsidP="0061240C">
            <w:pPr>
              <w:tabs>
                <w:tab w:val="left" w:pos="3516"/>
              </w:tabs>
              <w:rPr>
                <w:szCs w:val="20"/>
              </w:rPr>
            </w:pPr>
            <w:r>
              <w:rPr>
                <w:rFonts w:hint="eastAsia"/>
                <w:szCs w:val="20"/>
              </w:rPr>
              <w:t>2</w:t>
            </w:r>
          </w:p>
        </w:tc>
        <w:tc>
          <w:tcPr>
            <w:tcW w:w="850" w:type="dxa"/>
            <w:vAlign w:val="center"/>
          </w:tcPr>
          <w:p w14:paraId="1E65543F" w14:textId="247EBAB1" w:rsidR="0061240C" w:rsidRDefault="0061240C" w:rsidP="0061240C">
            <w:pPr>
              <w:tabs>
                <w:tab w:val="left" w:pos="3516"/>
              </w:tabs>
              <w:rPr>
                <w:szCs w:val="20"/>
              </w:rPr>
            </w:pPr>
            <w:r w:rsidRPr="00140927">
              <w:rPr>
                <w:szCs w:val="20"/>
              </w:rPr>
              <w:t>0.872</w:t>
            </w:r>
          </w:p>
        </w:tc>
        <w:tc>
          <w:tcPr>
            <w:tcW w:w="567" w:type="dxa"/>
            <w:vAlign w:val="center"/>
          </w:tcPr>
          <w:p w14:paraId="305DBA59" w14:textId="2CCCCD0D" w:rsidR="0061240C" w:rsidRDefault="0061240C" w:rsidP="0061240C">
            <w:pPr>
              <w:tabs>
                <w:tab w:val="left" w:pos="3516"/>
              </w:tabs>
              <w:rPr>
                <w:szCs w:val="20"/>
              </w:rPr>
            </w:pPr>
            <w:r>
              <w:rPr>
                <w:rFonts w:hint="eastAsia"/>
                <w:szCs w:val="20"/>
              </w:rPr>
              <w:t>2</w:t>
            </w:r>
          </w:p>
        </w:tc>
        <w:tc>
          <w:tcPr>
            <w:tcW w:w="851" w:type="dxa"/>
            <w:vAlign w:val="center"/>
          </w:tcPr>
          <w:p w14:paraId="16C2AA6C" w14:textId="367701EF" w:rsidR="0061240C" w:rsidRDefault="0061240C" w:rsidP="0061240C">
            <w:pPr>
              <w:tabs>
                <w:tab w:val="left" w:pos="3516"/>
              </w:tabs>
              <w:rPr>
                <w:szCs w:val="20"/>
              </w:rPr>
            </w:pPr>
            <w:r w:rsidRPr="00140927">
              <w:rPr>
                <w:szCs w:val="20"/>
              </w:rPr>
              <w:t>0.923</w:t>
            </w:r>
          </w:p>
        </w:tc>
        <w:tc>
          <w:tcPr>
            <w:tcW w:w="708" w:type="dxa"/>
            <w:vAlign w:val="center"/>
          </w:tcPr>
          <w:p w14:paraId="4510ACA7" w14:textId="0E920A84" w:rsidR="0061240C" w:rsidRDefault="0061240C" w:rsidP="0061240C">
            <w:pPr>
              <w:tabs>
                <w:tab w:val="left" w:pos="3516"/>
              </w:tabs>
              <w:rPr>
                <w:szCs w:val="20"/>
              </w:rPr>
            </w:pPr>
            <w:r>
              <w:rPr>
                <w:rFonts w:hint="eastAsia"/>
                <w:szCs w:val="20"/>
              </w:rPr>
              <w:t>2</w:t>
            </w:r>
          </w:p>
        </w:tc>
        <w:tc>
          <w:tcPr>
            <w:tcW w:w="709" w:type="dxa"/>
            <w:vAlign w:val="center"/>
          </w:tcPr>
          <w:p w14:paraId="2BBC5E15" w14:textId="7B76199F" w:rsidR="0061240C" w:rsidRDefault="0061240C" w:rsidP="0061240C">
            <w:pPr>
              <w:tabs>
                <w:tab w:val="left" w:pos="3516"/>
              </w:tabs>
              <w:rPr>
                <w:szCs w:val="20"/>
              </w:rPr>
            </w:pPr>
            <w:r w:rsidRPr="00140927">
              <w:rPr>
                <w:szCs w:val="20"/>
              </w:rPr>
              <w:t>0.964</w:t>
            </w:r>
          </w:p>
        </w:tc>
        <w:tc>
          <w:tcPr>
            <w:tcW w:w="992" w:type="dxa"/>
            <w:vAlign w:val="center"/>
          </w:tcPr>
          <w:p w14:paraId="08762F78" w14:textId="77777777" w:rsidR="0061240C" w:rsidRDefault="0061240C" w:rsidP="0061240C">
            <w:pPr>
              <w:tabs>
                <w:tab w:val="left" w:pos="3516"/>
              </w:tabs>
              <w:rPr>
                <w:szCs w:val="20"/>
              </w:rPr>
            </w:pPr>
            <w:r>
              <w:rPr>
                <w:rFonts w:ascii="맑은 고딕" w:eastAsia="맑은 고딕" w:hAnsi="맑은 고딕" w:hint="eastAsia"/>
                <w:color w:val="000000"/>
                <w:sz w:val="22"/>
              </w:rPr>
              <w:t>7.166</w:t>
            </w:r>
          </w:p>
        </w:tc>
        <w:tc>
          <w:tcPr>
            <w:tcW w:w="993" w:type="dxa"/>
            <w:vAlign w:val="center"/>
          </w:tcPr>
          <w:p w14:paraId="7472162E" w14:textId="4ACAD719" w:rsidR="0061240C" w:rsidRDefault="0061240C" w:rsidP="0061240C">
            <w:pPr>
              <w:tabs>
                <w:tab w:val="left" w:pos="3516"/>
              </w:tabs>
              <w:rPr>
                <w:szCs w:val="20"/>
              </w:rPr>
            </w:pPr>
            <w:r>
              <w:rPr>
                <w:rFonts w:ascii="맑은 고딕" w:eastAsia="맑은 고딕" w:hAnsi="맑은 고딕" w:hint="eastAsia"/>
                <w:color w:val="000000"/>
                <w:sz w:val="22"/>
              </w:rPr>
              <w:t>0.937</w:t>
            </w:r>
          </w:p>
        </w:tc>
        <w:tc>
          <w:tcPr>
            <w:tcW w:w="965" w:type="dxa"/>
            <w:vMerge w:val="restart"/>
            <w:vAlign w:val="center"/>
          </w:tcPr>
          <w:p w14:paraId="2732E0E7" w14:textId="77777777" w:rsidR="0061240C" w:rsidRPr="00A561C0" w:rsidRDefault="0061240C" w:rsidP="0061240C">
            <w:pPr>
              <w:rPr>
                <w:rFonts w:ascii="맑은 고딕" w:eastAsia="맑은 고딕" w:hAnsi="맑은 고딕"/>
                <w:color w:val="000000"/>
                <w:sz w:val="22"/>
              </w:rPr>
            </w:pPr>
            <w:r>
              <w:rPr>
                <w:rFonts w:ascii="맑은 고딕" w:eastAsia="맑은 고딕" w:hAnsi="맑은 고딕" w:hint="eastAsia"/>
                <w:color w:val="000000"/>
                <w:sz w:val="22"/>
              </w:rPr>
              <w:t>5.135</w:t>
            </w:r>
          </w:p>
        </w:tc>
        <w:tc>
          <w:tcPr>
            <w:tcW w:w="966" w:type="dxa"/>
            <w:vMerge w:val="restart"/>
            <w:vAlign w:val="center"/>
          </w:tcPr>
          <w:p w14:paraId="57C9D8A6" w14:textId="1A663111" w:rsidR="0061240C" w:rsidRPr="00A561C0" w:rsidRDefault="00083458" w:rsidP="0061240C">
            <w:pPr>
              <w:spacing w:after="160" w:line="259" w:lineRule="auto"/>
              <w:rPr>
                <w:rFonts w:ascii="맑은 고딕" w:eastAsia="맑은 고딕" w:hAnsi="맑은 고딕"/>
                <w:color w:val="000000"/>
                <w:sz w:val="22"/>
              </w:rPr>
            </w:pPr>
            <w:r>
              <w:rPr>
                <w:rFonts w:ascii="맑은 고딕" w:eastAsia="맑은 고딕" w:hAnsi="맑은 고딕" w:hint="eastAsia"/>
                <w:color w:val="000000"/>
                <w:sz w:val="22"/>
              </w:rPr>
              <w:t>0.907</w:t>
            </w:r>
          </w:p>
        </w:tc>
      </w:tr>
      <w:tr w:rsidR="0061240C" w14:paraId="7E2C6FB8" w14:textId="77777777" w:rsidTr="00195FBF">
        <w:trPr>
          <w:trHeight w:val="77"/>
        </w:trPr>
        <w:tc>
          <w:tcPr>
            <w:tcW w:w="1555" w:type="dxa"/>
            <w:shd w:val="clear" w:color="auto" w:fill="E7E6E6" w:themeFill="background2"/>
            <w:vAlign w:val="center"/>
          </w:tcPr>
          <w:p w14:paraId="2ACB8D53" w14:textId="77777777" w:rsidR="0061240C" w:rsidRDefault="0061240C" w:rsidP="0061240C">
            <w:pPr>
              <w:tabs>
                <w:tab w:val="left" w:pos="3516"/>
              </w:tabs>
              <w:rPr>
                <w:szCs w:val="20"/>
              </w:rPr>
            </w:pPr>
            <w:r w:rsidRPr="00F57394">
              <w:rPr>
                <w:szCs w:val="20"/>
              </w:rPr>
              <w:t>cid_rcoff_gon</w:t>
            </w:r>
          </w:p>
        </w:tc>
        <w:tc>
          <w:tcPr>
            <w:tcW w:w="567" w:type="dxa"/>
            <w:vAlign w:val="center"/>
          </w:tcPr>
          <w:p w14:paraId="5DF96252" w14:textId="7CC1EEA8" w:rsidR="0061240C" w:rsidRDefault="0061240C" w:rsidP="0061240C">
            <w:pPr>
              <w:tabs>
                <w:tab w:val="left" w:pos="3516"/>
              </w:tabs>
              <w:rPr>
                <w:szCs w:val="20"/>
              </w:rPr>
            </w:pPr>
            <w:r>
              <w:rPr>
                <w:rFonts w:hint="eastAsia"/>
                <w:szCs w:val="20"/>
              </w:rPr>
              <w:t>2</w:t>
            </w:r>
          </w:p>
        </w:tc>
        <w:tc>
          <w:tcPr>
            <w:tcW w:w="708" w:type="dxa"/>
            <w:vAlign w:val="center"/>
          </w:tcPr>
          <w:p w14:paraId="433DD455" w14:textId="447DD999" w:rsidR="0061240C" w:rsidRDefault="0061240C" w:rsidP="0061240C">
            <w:pPr>
              <w:tabs>
                <w:tab w:val="left" w:pos="3516"/>
              </w:tabs>
              <w:rPr>
                <w:szCs w:val="20"/>
              </w:rPr>
            </w:pPr>
            <w:r w:rsidRPr="00140927">
              <w:rPr>
                <w:szCs w:val="20"/>
              </w:rPr>
              <w:t>0.872</w:t>
            </w:r>
          </w:p>
        </w:tc>
        <w:tc>
          <w:tcPr>
            <w:tcW w:w="567" w:type="dxa"/>
            <w:vAlign w:val="center"/>
          </w:tcPr>
          <w:p w14:paraId="360793FA" w14:textId="2B118B7D" w:rsidR="0061240C" w:rsidRDefault="0061240C" w:rsidP="0061240C">
            <w:pPr>
              <w:tabs>
                <w:tab w:val="left" w:pos="3516"/>
              </w:tabs>
              <w:rPr>
                <w:szCs w:val="20"/>
              </w:rPr>
            </w:pPr>
            <w:r>
              <w:rPr>
                <w:rFonts w:hint="eastAsia"/>
                <w:szCs w:val="20"/>
              </w:rPr>
              <w:t>2</w:t>
            </w:r>
          </w:p>
        </w:tc>
        <w:tc>
          <w:tcPr>
            <w:tcW w:w="709" w:type="dxa"/>
            <w:vAlign w:val="center"/>
          </w:tcPr>
          <w:p w14:paraId="5BC4A227" w14:textId="035EDBE3" w:rsidR="0061240C" w:rsidRDefault="0061240C" w:rsidP="0061240C">
            <w:pPr>
              <w:tabs>
                <w:tab w:val="left" w:pos="3516"/>
              </w:tabs>
              <w:rPr>
                <w:szCs w:val="20"/>
              </w:rPr>
            </w:pPr>
            <w:r w:rsidRPr="00140927">
              <w:rPr>
                <w:szCs w:val="20"/>
              </w:rPr>
              <w:t>0.923</w:t>
            </w:r>
          </w:p>
        </w:tc>
        <w:tc>
          <w:tcPr>
            <w:tcW w:w="709" w:type="dxa"/>
            <w:vAlign w:val="center"/>
          </w:tcPr>
          <w:p w14:paraId="218DA52F" w14:textId="69265579" w:rsidR="0061240C" w:rsidRDefault="0061240C" w:rsidP="0061240C">
            <w:pPr>
              <w:tabs>
                <w:tab w:val="left" w:pos="3516"/>
              </w:tabs>
              <w:rPr>
                <w:szCs w:val="20"/>
              </w:rPr>
            </w:pPr>
            <w:r>
              <w:rPr>
                <w:rFonts w:hint="eastAsia"/>
                <w:szCs w:val="20"/>
              </w:rPr>
              <w:t>2</w:t>
            </w:r>
          </w:p>
        </w:tc>
        <w:tc>
          <w:tcPr>
            <w:tcW w:w="709" w:type="dxa"/>
            <w:vAlign w:val="center"/>
          </w:tcPr>
          <w:p w14:paraId="5206CEF2" w14:textId="0FD0ADB9" w:rsidR="0061240C" w:rsidRDefault="0061240C" w:rsidP="0061240C">
            <w:pPr>
              <w:tabs>
                <w:tab w:val="left" w:pos="3516"/>
              </w:tabs>
              <w:rPr>
                <w:szCs w:val="20"/>
              </w:rPr>
            </w:pPr>
            <w:r w:rsidRPr="00140927">
              <w:rPr>
                <w:szCs w:val="20"/>
              </w:rPr>
              <w:t>0.964</w:t>
            </w:r>
          </w:p>
        </w:tc>
        <w:tc>
          <w:tcPr>
            <w:tcW w:w="567" w:type="dxa"/>
            <w:vAlign w:val="center"/>
          </w:tcPr>
          <w:p w14:paraId="6A3DEFB4" w14:textId="0677BBDD" w:rsidR="0061240C" w:rsidRDefault="0061240C" w:rsidP="0061240C">
            <w:pPr>
              <w:tabs>
                <w:tab w:val="left" w:pos="3516"/>
              </w:tabs>
              <w:rPr>
                <w:szCs w:val="20"/>
              </w:rPr>
            </w:pPr>
            <w:r>
              <w:rPr>
                <w:rFonts w:hint="eastAsia"/>
                <w:szCs w:val="20"/>
              </w:rPr>
              <w:t>1</w:t>
            </w:r>
            <w:r>
              <w:rPr>
                <w:szCs w:val="20"/>
              </w:rPr>
              <w:t>9</w:t>
            </w:r>
          </w:p>
        </w:tc>
        <w:tc>
          <w:tcPr>
            <w:tcW w:w="850" w:type="dxa"/>
            <w:vAlign w:val="center"/>
          </w:tcPr>
          <w:p w14:paraId="6521CBC4" w14:textId="728E21AC" w:rsidR="0061240C" w:rsidRDefault="0061240C" w:rsidP="0061240C">
            <w:pPr>
              <w:tabs>
                <w:tab w:val="left" w:pos="3516"/>
              </w:tabs>
              <w:rPr>
                <w:szCs w:val="20"/>
              </w:rPr>
            </w:pPr>
            <w:r w:rsidRPr="00140927">
              <w:rPr>
                <w:szCs w:val="20"/>
              </w:rPr>
              <w:t>0.938</w:t>
            </w:r>
          </w:p>
        </w:tc>
        <w:tc>
          <w:tcPr>
            <w:tcW w:w="567" w:type="dxa"/>
            <w:vAlign w:val="center"/>
          </w:tcPr>
          <w:p w14:paraId="5C931650" w14:textId="51AEC4BC" w:rsidR="0061240C" w:rsidRDefault="0061240C" w:rsidP="0061240C">
            <w:pPr>
              <w:tabs>
                <w:tab w:val="left" w:pos="3516"/>
              </w:tabs>
              <w:rPr>
                <w:szCs w:val="20"/>
              </w:rPr>
            </w:pPr>
            <w:r>
              <w:rPr>
                <w:rFonts w:hint="eastAsia"/>
                <w:szCs w:val="20"/>
              </w:rPr>
              <w:t>2</w:t>
            </w:r>
          </w:p>
        </w:tc>
        <w:tc>
          <w:tcPr>
            <w:tcW w:w="851" w:type="dxa"/>
            <w:vAlign w:val="center"/>
          </w:tcPr>
          <w:p w14:paraId="11CBDB6C" w14:textId="1DFB5AC5" w:rsidR="0061240C" w:rsidRDefault="0061240C" w:rsidP="0061240C">
            <w:pPr>
              <w:tabs>
                <w:tab w:val="left" w:pos="3516"/>
              </w:tabs>
              <w:rPr>
                <w:szCs w:val="20"/>
              </w:rPr>
            </w:pPr>
            <w:r w:rsidRPr="00140927">
              <w:rPr>
                <w:szCs w:val="20"/>
              </w:rPr>
              <w:t>0.92</w:t>
            </w:r>
          </w:p>
        </w:tc>
        <w:tc>
          <w:tcPr>
            <w:tcW w:w="708" w:type="dxa"/>
            <w:vAlign w:val="center"/>
          </w:tcPr>
          <w:p w14:paraId="54AD8856" w14:textId="4ED5F8D4" w:rsidR="0061240C" w:rsidRDefault="0061240C" w:rsidP="0061240C">
            <w:pPr>
              <w:tabs>
                <w:tab w:val="left" w:pos="3516"/>
              </w:tabs>
              <w:rPr>
                <w:szCs w:val="20"/>
              </w:rPr>
            </w:pPr>
            <w:r>
              <w:rPr>
                <w:rFonts w:hint="eastAsia"/>
                <w:szCs w:val="20"/>
              </w:rPr>
              <w:t>2</w:t>
            </w:r>
          </w:p>
        </w:tc>
        <w:tc>
          <w:tcPr>
            <w:tcW w:w="709" w:type="dxa"/>
            <w:vAlign w:val="center"/>
          </w:tcPr>
          <w:p w14:paraId="20543DBC" w14:textId="1CE61021" w:rsidR="0061240C" w:rsidRDefault="0061240C" w:rsidP="0061240C">
            <w:pPr>
              <w:tabs>
                <w:tab w:val="left" w:pos="3516"/>
              </w:tabs>
              <w:rPr>
                <w:szCs w:val="20"/>
              </w:rPr>
            </w:pPr>
            <w:r w:rsidRPr="00140927">
              <w:rPr>
                <w:szCs w:val="20"/>
              </w:rPr>
              <w:t>0.948</w:t>
            </w:r>
          </w:p>
        </w:tc>
        <w:tc>
          <w:tcPr>
            <w:tcW w:w="992" w:type="dxa"/>
            <w:vAlign w:val="center"/>
          </w:tcPr>
          <w:p w14:paraId="11446F99" w14:textId="77777777" w:rsidR="0061240C" w:rsidRDefault="0061240C" w:rsidP="0061240C">
            <w:pPr>
              <w:tabs>
                <w:tab w:val="left" w:pos="3516"/>
              </w:tabs>
              <w:rPr>
                <w:szCs w:val="20"/>
              </w:rPr>
            </w:pPr>
            <w:r>
              <w:rPr>
                <w:rFonts w:ascii="맑은 고딕" w:eastAsia="맑은 고딕" w:hAnsi="맑은 고딕" w:hint="eastAsia"/>
                <w:color w:val="000000"/>
                <w:sz w:val="22"/>
              </w:rPr>
              <w:t>4.833</w:t>
            </w:r>
          </w:p>
        </w:tc>
        <w:tc>
          <w:tcPr>
            <w:tcW w:w="993" w:type="dxa"/>
            <w:vAlign w:val="center"/>
          </w:tcPr>
          <w:p w14:paraId="5AD11DC0" w14:textId="62AAAE26" w:rsidR="0061240C" w:rsidRDefault="0061240C" w:rsidP="0061240C">
            <w:pPr>
              <w:tabs>
                <w:tab w:val="left" w:pos="3516"/>
              </w:tabs>
              <w:rPr>
                <w:szCs w:val="20"/>
              </w:rPr>
            </w:pPr>
            <w:r>
              <w:rPr>
                <w:rFonts w:ascii="맑은 고딕" w:eastAsia="맑은 고딕" w:hAnsi="맑은 고딕" w:hint="eastAsia"/>
                <w:color w:val="000000"/>
                <w:sz w:val="22"/>
              </w:rPr>
              <w:t>0.927</w:t>
            </w:r>
          </w:p>
        </w:tc>
        <w:tc>
          <w:tcPr>
            <w:tcW w:w="965" w:type="dxa"/>
            <w:vMerge/>
            <w:vAlign w:val="center"/>
          </w:tcPr>
          <w:p w14:paraId="0488CB0F" w14:textId="77777777" w:rsidR="0061240C" w:rsidRDefault="0061240C" w:rsidP="0061240C">
            <w:pPr>
              <w:tabs>
                <w:tab w:val="left" w:pos="3516"/>
              </w:tabs>
              <w:rPr>
                <w:szCs w:val="20"/>
              </w:rPr>
            </w:pPr>
          </w:p>
        </w:tc>
        <w:tc>
          <w:tcPr>
            <w:tcW w:w="966" w:type="dxa"/>
            <w:vMerge/>
            <w:vAlign w:val="center"/>
          </w:tcPr>
          <w:p w14:paraId="236F4164" w14:textId="40E0A0E2" w:rsidR="0061240C" w:rsidRDefault="0061240C" w:rsidP="0061240C">
            <w:pPr>
              <w:tabs>
                <w:tab w:val="left" w:pos="3516"/>
              </w:tabs>
              <w:rPr>
                <w:szCs w:val="20"/>
              </w:rPr>
            </w:pPr>
          </w:p>
        </w:tc>
      </w:tr>
      <w:tr w:rsidR="0061240C" w14:paraId="63BB709C" w14:textId="77777777" w:rsidTr="00195FBF">
        <w:trPr>
          <w:trHeight w:val="77"/>
        </w:trPr>
        <w:tc>
          <w:tcPr>
            <w:tcW w:w="1555" w:type="dxa"/>
            <w:shd w:val="clear" w:color="auto" w:fill="E7E6E6" w:themeFill="background2"/>
            <w:vAlign w:val="center"/>
          </w:tcPr>
          <w:p w14:paraId="09C6D03F" w14:textId="77777777" w:rsidR="0061240C" w:rsidRDefault="0061240C" w:rsidP="0061240C">
            <w:pPr>
              <w:tabs>
                <w:tab w:val="left" w:pos="3516"/>
              </w:tabs>
              <w:rPr>
                <w:szCs w:val="20"/>
              </w:rPr>
            </w:pPr>
            <w:r w:rsidRPr="00F57394">
              <w:rPr>
                <w:szCs w:val="20"/>
              </w:rPr>
              <w:t>cid_rcon_goff</w:t>
            </w:r>
          </w:p>
        </w:tc>
        <w:tc>
          <w:tcPr>
            <w:tcW w:w="567" w:type="dxa"/>
            <w:vAlign w:val="center"/>
          </w:tcPr>
          <w:p w14:paraId="2B2FB1AB" w14:textId="41058292" w:rsidR="0061240C" w:rsidRDefault="0061240C" w:rsidP="0061240C">
            <w:pPr>
              <w:tabs>
                <w:tab w:val="left" w:pos="3516"/>
              </w:tabs>
              <w:rPr>
                <w:szCs w:val="20"/>
              </w:rPr>
            </w:pPr>
            <w:r>
              <w:rPr>
                <w:rFonts w:hint="eastAsia"/>
                <w:szCs w:val="20"/>
              </w:rPr>
              <w:t>2</w:t>
            </w:r>
          </w:p>
        </w:tc>
        <w:tc>
          <w:tcPr>
            <w:tcW w:w="708" w:type="dxa"/>
            <w:vAlign w:val="center"/>
          </w:tcPr>
          <w:p w14:paraId="5FBFAA1C" w14:textId="69316B63" w:rsidR="0061240C" w:rsidRDefault="0061240C" w:rsidP="0061240C">
            <w:pPr>
              <w:tabs>
                <w:tab w:val="left" w:pos="3516"/>
              </w:tabs>
              <w:rPr>
                <w:szCs w:val="20"/>
              </w:rPr>
            </w:pPr>
            <w:r w:rsidRPr="00140927">
              <w:rPr>
                <w:szCs w:val="20"/>
              </w:rPr>
              <w:t>0.884</w:t>
            </w:r>
          </w:p>
        </w:tc>
        <w:tc>
          <w:tcPr>
            <w:tcW w:w="567" w:type="dxa"/>
            <w:vAlign w:val="center"/>
          </w:tcPr>
          <w:p w14:paraId="56EDEED4" w14:textId="27F1A6DC" w:rsidR="0061240C" w:rsidRDefault="0061240C" w:rsidP="0061240C">
            <w:pPr>
              <w:tabs>
                <w:tab w:val="left" w:pos="3516"/>
              </w:tabs>
              <w:rPr>
                <w:szCs w:val="20"/>
              </w:rPr>
            </w:pPr>
            <w:r>
              <w:rPr>
                <w:rFonts w:hint="eastAsia"/>
                <w:szCs w:val="20"/>
              </w:rPr>
              <w:t>2</w:t>
            </w:r>
          </w:p>
        </w:tc>
        <w:tc>
          <w:tcPr>
            <w:tcW w:w="709" w:type="dxa"/>
            <w:vAlign w:val="center"/>
          </w:tcPr>
          <w:p w14:paraId="00F0221F" w14:textId="53F086DC" w:rsidR="0061240C" w:rsidRDefault="0061240C" w:rsidP="0061240C">
            <w:pPr>
              <w:tabs>
                <w:tab w:val="left" w:pos="3516"/>
              </w:tabs>
              <w:rPr>
                <w:szCs w:val="20"/>
              </w:rPr>
            </w:pPr>
            <w:r w:rsidRPr="00140927">
              <w:rPr>
                <w:szCs w:val="20"/>
              </w:rPr>
              <w:t>0.965</w:t>
            </w:r>
          </w:p>
        </w:tc>
        <w:tc>
          <w:tcPr>
            <w:tcW w:w="709" w:type="dxa"/>
            <w:vAlign w:val="center"/>
          </w:tcPr>
          <w:p w14:paraId="1759B058" w14:textId="4D729411" w:rsidR="0061240C" w:rsidRDefault="0061240C" w:rsidP="0061240C">
            <w:pPr>
              <w:tabs>
                <w:tab w:val="left" w:pos="3516"/>
              </w:tabs>
              <w:rPr>
                <w:szCs w:val="20"/>
              </w:rPr>
            </w:pPr>
            <w:r>
              <w:rPr>
                <w:rFonts w:hint="eastAsia"/>
                <w:szCs w:val="20"/>
              </w:rPr>
              <w:t>2</w:t>
            </w:r>
          </w:p>
        </w:tc>
        <w:tc>
          <w:tcPr>
            <w:tcW w:w="709" w:type="dxa"/>
            <w:vAlign w:val="center"/>
          </w:tcPr>
          <w:p w14:paraId="66CED278" w14:textId="3CBBF95C" w:rsidR="0061240C" w:rsidRDefault="0061240C" w:rsidP="0061240C">
            <w:pPr>
              <w:tabs>
                <w:tab w:val="left" w:pos="3516"/>
              </w:tabs>
              <w:rPr>
                <w:szCs w:val="20"/>
              </w:rPr>
            </w:pPr>
            <w:r w:rsidRPr="00140927">
              <w:rPr>
                <w:szCs w:val="20"/>
              </w:rPr>
              <w:t>0.976</w:t>
            </w:r>
          </w:p>
        </w:tc>
        <w:tc>
          <w:tcPr>
            <w:tcW w:w="567" w:type="dxa"/>
            <w:vAlign w:val="center"/>
          </w:tcPr>
          <w:p w14:paraId="276D3B45" w14:textId="125A0EE6" w:rsidR="0061240C" w:rsidRDefault="0061240C" w:rsidP="0061240C">
            <w:pPr>
              <w:tabs>
                <w:tab w:val="left" w:pos="3516"/>
              </w:tabs>
              <w:rPr>
                <w:szCs w:val="20"/>
              </w:rPr>
            </w:pPr>
            <w:r>
              <w:rPr>
                <w:rFonts w:hint="eastAsia"/>
                <w:szCs w:val="20"/>
              </w:rPr>
              <w:t>2</w:t>
            </w:r>
          </w:p>
        </w:tc>
        <w:tc>
          <w:tcPr>
            <w:tcW w:w="850" w:type="dxa"/>
            <w:vAlign w:val="center"/>
          </w:tcPr>
          <w:p w14:paraId="248796FE" w14:textId="1BD9E391" w:rsidR="0061240C" w:rsidRDefault="0061240C" w:rsidP="0061240C">
            <w:pPr>
              <w:tabs>
                <w:tab w:val="left" w:pos="3516"/>
              </w:tabs>
              <w:rPr>
                <w:szCs w:val="20"/>
              </w:rPr>
            </w:pPr>
            <w:r w:rsidRPr="00140927">
              <w:rPr>
                <w:szCs w:val="20"/>
              </w:rPr>
              <w:t>0.883</w:t>
            </w:r>
          </w:p>
        </w:tc>
        <w:tc>
          <w:tcPr>
            <w:tcW w:w="567" w:type="dxa"/>
            <w:vAlign w:val="center"/>
          </w:tcPr>
          <w:p w14:paraId="00B84859" w14:textId="10FBE947" w:rsidR="0061240C" w:rsidRDefault="0061240C" w:rsidP="0061240C">
            <w:pPr>
              <w:tabs>
                <w:tab w:val="left" w:pos="3516"/>
              </w:tabs>
              <w:rPr>
                <w:szCs w:val="20"/>
              </w:rPr>
            </w:pPr>
            <w:r>
              <w:rPr>
                <w:rFonts w:hint="eastAsia"/>
                <w:szCs w:val="20"/>
              </w:rPr>
              <w:t>2</w:t>
            </w:r>
          </w:p>
        </w:tc>
        <w:tc>
          <w:tcPr>
            <w:tcW w:w="851" w:type="dxa"/>
            <w:vAlign w:val="center"/>
          </w:tcPr>
          <w:p w14:paraId="38BC290B" w14:textId="5EA96883" w:rsidR="0061240C" w:rsidRDefault="0061240C" w:rsidP="0061240C">
            <w:pPr>
              <w:tabs>
                <w:tab w:val="left" w:pos="3516"/>
              </w:tabs>
              <w:rPr>
                <w:szCs w:val="20"/>
              </w:rPr>
            </w:pPr>
            <w:r w:rsidRPr="00140927">
              <w:rPr>
                <w:szCs w:val="20"/>
              </w:rPr>
              <w:t>0.922</w:t>
            </w:r>
          </w:p>
        </w:tc>
        <w:tc>
          <w:tcPr>
            <w:tcW w:w="708" w:type="dxa"/>
            <w:vAlign w:val="center"/>
          </w:tcPr>
          <w:p w14:paraId="257F5301" w14:textId="241B59D6" w:rsidR="0061240C" w:rsidRDefault="0061240C" w:rsidP="0061240C">
            <w:pPr>
              <w:tabs>
                <w:tab w:val="left" w:pos="3516"/>
              </w:tabs>
              <w:rPr>
                <w:szCs w:val="20"/>
              </w:rPr>
            </w:pPr>
            <w:r>
              <w:rPr>
                <w:rFonts w:hint="eastAsia"/>
                <w:szCs w:val="20"/>
              </w:rPr>
              <w:t>2</w:t>
            </w:r>
          </w:p>
        </w:tc>
        <w:tc>
          <w:tcPr>
            <w:tcW w:w="709" w:type="dxa"/>
            <w:vAlign w:val="center"/>
          </w:tcPr>
          <w:p w14:paraId="20A021A9" w14:textId="6D2F2960" w:rsidR="0061240C" w:rsidRDefault="0061240C" w:rsidP="0061240C">
            <w:pPr>
              <w:tabs>
                <w:tab w:val="left" w:pos="3516"/>
              </w:tabs>
              <w:rPr>
                <w:szCs w:val="20"/>
              </w:rPr>
            </w:pPr>
            <w:r w:rsidRPr="00140927">
              <w:rPr>
                <w:szCs w:val="20"/>
              </w:rPr>
              <w:t>0.96</w:t>
            </w:r>
          </w:p>
        </w:tc>
        <w:tc>
          <w:tcPr>
            <w:tcW w:w="992" w:type="dxa"/>
            <w:vAlign w:val="center"/>
          </w:tcPr>
          <w:p w14:paraId="2FEDF8AB" w14:textId="77777777" w:rsidR="0061240C" w:rsidRDefault="0061240C" w:rsidP="0061240C">
            <w:pPr>
              <w:tabs>
                <w:tab w:val="left" w:pos="3516"/>
              </w:tabs>
              <w:rPr>
                <w:szCs w:val="20"/>
              </w:rPr>
            </w:pPr>
            <w:r>
              <w:rPr>
                <w:rFonts w:ascii="맑은 고딕" w:eastAsia="맑은 고딕" w:hAnsi="맑은 고딕" w:hint="eastAsia"/>
                <w:color w:val="000000"/>
                <w:sz w:val="22"/>
              </w:rPr>
              <w:t>2</w:t>
            </w:r>
          </w:p>
        </w:tc>
        <w:tc>
          <w:tcPr>
            <w:tcW w:w="993" w:type="dxa"/>
            <w:vAlign w:val="center"/>
          </w:tcPr>
          <w:p w14:paraId="3A381122" w14:textId="0881E6A5" w:rsidR="0061240C" w:rsidRDefault="0061240C" w:rsidP="0061240C">
            <w:pPr>
              <w:tabs>
                <w:tab w:val="left" w:pos="3516"/>
              </w:tabs>
              <w:rPr>
                <w:szCs w:val="20"/>
              </w:rPr>
            </w:pPr>
            <w:r>
              <w:rPr>
                <w:rFonts w:ascii="맑은 고딕" w:eastAsia="맑은 고딕" w:hAnsi="맑은 고딕" w:hint="eastAsia"/>
                <w:color w:val="000000"/>
                <w:sz w:val="22"/>
              </w:rPr>
              <w:t>0.931</w:t>
            </w:r>
          </w:p>
        </w:tc>
        <w:tc>
          <w:tcPr>
            <w:tcW w:w="965" w:type="dxa"/>
            <w:vMerge/>
            <w:vAlign w:val="center"/>
          </w:tcPr>
          <w:p w14:paraId="60DAB1B7" w14:textId="77777777" w:rsidR="0061240C" w:rsidRDefault="0061240C" w:rsidP="0061240C">
            <w:pPr>
              <w:tabs>
                <w:tab w:val="left" w:pos="3516"/>
              </w:tabs>
              <w:rPr>
                <w:szCs w:val="20"/>
              </w:rPr>
            </w:pPr>
          </w:p>
        </w:tc>
        <w:tc>
          <w:tcPr>
            <w:tcW w:w="966" w:type="dxa"/>
            <w:vMerge/>
            <w:vAlign w:val="center"/>
          </w:tcPr>
          <w:p w14:paraId="13F61CCC" w14:textId="32BEE818" w:rsidR="0061240C" w:rsidRDefault="0061240C" w:rsidP="0061240C">
            <w:pPr>
              <w:tabs>
                <w:tab w:val="left" w:pos="3516"/>
              </w:tabs>
              <w:rPr>
                <w:szCs w:val="20"/>
              </w:rPr>
            </w:pPr>
          </w:p>
        </w:tc>
      </w:tr>
      <w:tr w:rsidR="0061240C" w14:paraId="27CF9D2A" w14:textId="77777777" w:rsidTr="00195FBF">
        <w:trPr>
          <w:trHeight w:val="77"/>
        </w:trPr>
        <w:tc>
          <w:tcPr>
            <w:tcW w:w="1555" w:type="dxa"/>
            <w:shd w:val="clear" w:color="auto" w:fill="E7E6E6" w:themeFill="background2"/>
            <w:vAlign w:val="center"/>
          </w:tcPr>
          <w:p w14:paraId="28DBFAD9" w14:textId="77777777" w:rsidR="0061240C" w:rsidRDefault="0061240C" w:rsidP="0061240C">
            <w:pPr>
              <w:tabs>
                <w:tab w:val="left" w:pos="3516"/>
              </w:tabs>
              <w:rPr>
                <w:szCs w:val="20"/>
              </w:rPr>
            </w:pPr>
            <w:r w:rsidRPr="00F57394">
              <w:rPr>
                <w:szCs w:val="20"/>
              </w:rPr>
              <w:t>cid_rcon_gon</w:t>
            </w:r>
          </w:p>
        </w:tc>
        <w:tc>
          <w:tcPr>
            <w:tcW w:w="567" w:type="dxa"/>
            <w:vAlign w:val="center"/>
          </w:tcPr>
          <w:p w14:paraId="1A331912" w14:textId="22524F05" w:rsidR="0061240C" w:rsidRDefault="0061240C" w:rsidP="0061240C">
            <w:pPr>
              <w:tabs>
                <w:tab w:val="left" w:pos="3516"/>
              </w:tabs>
              <w:rPr>
                <w:szCs w:val="20"/>
              </w:rPr>
            </w:pPr>
            <w:r>
              <w:rPr>
                <w:rFonts w:hint="eastAsia"/>
                <w:szCs w:val="20"/>
              </w:rPr>
              <w:t>1</w:t>
            </w:r>
            <w:r>
              <w:rPr>
                <w:szCs w:val="20"/>
              </w:rPr>
              <w:t>9</w:t>
            </w:r>
          </w:p>
        </w:tc>
        <w:tc>
          <w:tcPr>
            <w:tcW w:w="708" w:type="dxa"/>
            <w:vAlign w:val="center"/>
          </w:tcPr>
          <w:p w14:paraId="355590E5" w14:textId="626C028F" w:rsidR="0061240C" w:rsidRDefault="0061240C" w:rsidP="0061240C">
            <w:pPr>
              <w:tabs>
                <w:tab w:val="left" w:pos="3516"/>
              </w:tabs>
              <w:rPr>
                <w:szCs w:val="20"/>
              </w:rPr>
            </w:pPr>
            <w:r w:rsidRPr="00140927">
              <w:rPr>
                <w:szCs w:val="20"/>
              </w:rPr>
              <w:t>0.783</w:t>
            </w:r>
          </w:p>
        </w:tc>
        <w:tc>
          <w:tcPr>
            <w:tcW w:w="567" w:type="dxa"/>
            <w:vAlign w:val="center"/>
          </w:tcPr>
          <w:p w14:paraId="2EA4745D" w14:textId="64AB1245" w:rsidR="0061240C" w:rsidRDefault="0061240C" w:rsidP="0061240C">
            <w:pPr>
              <w:tabs>
                <w:tab w:val="left" w:pos="3516"/>
              </w:tabs>
              <w:rPr>
                <w:szCs w:val="20"/>
              </w:rPr>
            </w:pPr>
            <w:r>
              <w:rPr>
                <w:rFonts w:hint="eastAsia"/>
                <w:szCs w:val="20"/>
              </w:rPr>
              <w:t>2</w:t>
            </w:r>
          </w:p>
        </w:tc>
        <w:tc>
          <w:tcPr>
            <w:tcW w:w="709" w:type="dxa"/>
            <w:vAlign w:val="center"/>
          </w:tcPr>
          <w:p w14:paraId="7610DF16" w14:textId="0C28CFFD" w:rsidR="0061240C" w:rsidRDefault="0061240C" w:rsidP="0061240C">
            <w:pPr>
              <w:tabs>
                <w:tab w:val="left" w:pos="3516"/>
              </w:tabs>
              <w:rPr>
                <w:szCs w:val="20"/>
              </w:rPr>
            </w:pPr>
            <w:r w:rsidRPr="00140927">
              <w:rPr>
                <w:szCs w:val="20"/>
              </w:rPr>
              <w:t>0.912</w:t>
            </w:r>
          </w:p>
        </w:tc>
        <w:tc>
          <w:tcPr>
            <w:tcW w:w="709" w:type="dxa"/>
            <w:vAlign w:val="center"/>
          </w:tcPr>
          <w:p w14:paraId="004B3DE4" w14:textId="14BFDCE7" w:rsidR="0061240C" w:rsidRDefault="0061240C" w:rsidP="0061240C">
            <w:pPr>
              <w:tabs>
                <w:tab w:val="left" w:pos="3516"/>
              </w:tabs>
              <w:rPr>
                <w:szCs w:val="20"/>
              </w:rPr>
            </w:pPr>
            <w:r>
              <w:rPr>
                <w:rFonts w:hint="eastAsia"/>
                <w:szCs w:val="20"/>
              </w:rPr>
              <w:t>2</w:t>
            </w:r>
          </w:p>
        </w:tc>
        <w:tc>
          <w:tcPr>
            <w:tcW w:w="709" w:type="dxa"/>
            <w:vAlign w:val="center"/>
          </w:tcPr>
          <w:p w14:paraId="619200B5" w14:textId="251AF766" w:rsidR="0061240C" w:rsidRDefault="0061240C" w:rsidP="0061240C">
            <w:pPr>
              <w:tabs>
                <w:tab w:val="left" w:pos="3516"/>
              </w:tabs>
              <w:rPr>
                <w:szCs w:val="20"/>
              </w:rPr>
            </w:pPr>
            <w:r w:rsidRPr="00140927">
              <w:rPr>
                <w:szCs w:val="20"/>
              </w:rPr>
              <w:t>0.928</w:t>
            </w:r>
          </w:p>
        </w:tc>
        <w:tc>
          <w:tcPr>
            <w:tcW w:w="567" w:type="dxa"/>
            <w:vAlign w:val="center"/>
          </w:tcPr>
          <w:p w14:paraId="39321864" w14:textId="70F83A08" w:rsidR="0061240C" w:rsidRDefault="0061240C" w:rsidP="0061240C">
            <w:pPr>
              <w:tabs>
                <w:tab w:val="left" w:pos="3516"/>
              </w:tabs>
              <w:rPr>
                <w:szCs w:val="20"/>
              </w:rPr>
            </w:pPr>
            <w:r>
              <w:rPr>
                <w:rFonts w:hint="eastAsia"/>
                <w:szCs w:val="20"/>
              </w:rPr>
              <w:t>1</w:t>
            </w:r>
            <w:r>
              <w:rPr>
                <w:szCs w:val="20"/>
              </w:rPr>
              <w:t>8</w:t>
            </w:r>
          </w:p>
        </w:tc>
        <w:tc>
          <w:tcPr>
            <w:tcW w:w="850" w:type="dxa"/>
            <w:vAlign w:val="center"/>
          </w:tcPr>
          <w:p w14:paraId="51DE8720" w14:textId="26854300" w:rsidR="0061240C" w:rsidRDefault="0061240C" w:rsidP="0061240C">
            <w:pPr>
              <w:tabs>
                <w:tab w:val="left" w:pos="3516"/>
              </w:tabs>
              <w:rPr>
                <w:szCs w:val="20"/>
              </w:rPr>
            </w:pPr>
            <w:r w:rsidRPr="00140927">
              <w:rPr>
                <w:szCs w:val="20"/>
              </w:rPr>
              <w:t>0.839</w:t>
            </w:r>
          </w:p>
        </w:tc>
        <w:tc>
          <w:tcPr>
            <w:tcW w:w="567" w:type="dxa"/>
            <w:vAlign w:val="center"/>
          </w:tcPr>
          <w:p w14:paraId="60F2A573" w14:textId="61682047" w:rsidR="0061240C" w:rsidRDefault="0061240C" w:rsidP="0061240C">
            <w:pPr>
              <w:tabs>
                <w:tab w:val="left" w:pos="3516"/>
              </w:tabs>
              <w:rPr>
                <w:szCs w:val="20"/>
              </w:rPr>
            </w:pPr>
            <w:r>
              <w:rPr>
                <w:rFonts w:hint="eastAsia"/>
                <w:szCs w:val="20"/>
              </w:rPr>
              <w:t>2</w:t>
            </w:r>
          </w:p>
        </w:tc>
        <w:tc>
          <w:tcPr>
            <w:tcW w:w="851" w:type="dxa"/>
            <w:vAlign w:val="center"/>
          </w:tcPr>
          <w:p w14:paraId="57C209E9" w14:textId="1FB1EAFE" w:rsidR="0061240C" w:rsidRDefault="0061240C" w:rsidP="0061240C">
            <w:pPr>
              <w:tabs>
                <w:tab w:val="left" w:pos="3516"/>
              </w:tabs>
              <w:rPr>
                <w:szCs w:val="20"/>
              </w:rPr>
            </w:pPr>
            <w:r w:rsidRPr="00140927">
              <w:rPr>
                <w:szCs w:val="20"/>
              </w:rPr>
              <w:t>0.923</w:t>
            </w:r>
          </w:p>
        </w:tc>
        <w:tc>
          <w:tcPr>
            <w:tcW w:w="708" w:type="dxa"/>
            <w:vAlign w:val="center"/>
          </w:tcPr>
          <w:p w14:paraId="4A032761" w14:textId="0790C2AE" w:rsidR="0061240C" w:rsidRDefault="0061240C" w:rsidP="0061240C">
            <w:pPr>
              <w:tabs>
                <w:tab w:val="left" w:pos="3516"/>
              </w:tabs>
              <w:rPr>
                <w:szCs w:val="20"/>
              </w:rPr>
            </w:pPr>
            <w:r>
              <w:rPr>
                <w:rFonts w:hint="eastAsia"/>
                <w:szCs w:val="20"/>
              </w:rPr>
              <w:t>2</w:t>
            </w:r>
          </w:p>
        </w:tc>
        <w:tc>
          <w:tcPr>
            <w:tcW w:w="709" w:type="dxa"/>
            <w:vAlign w:val="center"/>
          </w:tcPr>
          <w:p w14:paraId="760A981D" w14:textId="0C86400A" w:rsidR="0061240C" w:rsidRDefault="0061240C" w:rsidP="0061240C">
            <w:pPr>
              <w:tabs>
                <w:tab w:val="left" w:pos="3516"/>
              </w:tabs>
              <w:rPr>
                <w:szCs w:val="20"/>
              </w:rPr>
            </w:pPr>
            <w:r w:rsidRPr="00140927">
              <w:rPr>
                <w:szCs w:val="20"/>
              </w:rPr>
              <w:t>0.915</w:t>
            </w:r>
          </w:p>
        </w:tc>
        <w:tc>
          <w:tcPr>
            <w:tcW w:w="992" w:type="dxa"/>
            <w:vAlign w:val="center"/>
          </w:tcPr>
          <w:p w14:paraId="084175D9" w14:textId="77777777" w:rsidR="0061240C" w:rsidRDefault="0061240C" w:rsidP="0061240C">
            <w:pPr>
              <w:tabs>
                <w:tab w:val="left" w:pos="3516"/>
              </w:tabs>
              <w:rPr>
                <w:szCs w:val="20"/>
              </w:rPr>
            </w:pPr>
            <w:r>
              <w:rPr>
                <w:rFonts w:ascii="맑은 고딕" w:eastAsia="맑은 고딕" w:hAnsi="맑은 고딕" w:hint="eastAsia"/>
                <w:color w:val="000000"/>
                <w:sz w:val="22"/>
              </w:rPr>
              <w:t>7.5</w:t>
            </w:r>
          </w:p>
        </w:tc>
        <w:tc>
          <w:tcPr>
            <w:tcW w:w="993" w:type="dxa"/>
            <w:vAlign w:val="center"/>
          </w:tcPr>
          <w:p w14:paraId="0F7A959C" w14:textId="78F0C77C" w:rsidR="0061240C" w:rsidRDefault="0061240C" w:rsidP="0061240C">
            <w:pPr>
              <w:tabs>
                <w:tab w:val="left" w:pos="3516"/>
              </w:tabs>
              <w:rPr>
                <w:szCs w:val="20"/>
              </w:rPr>
            </w:pPr>
            <w:r>
              <w:rPr>
                <w:rFonts w:ascii="맑은 고딕" w:eastAsia="맑은 고딕" w:hAnsi="맑은 고딕" w:hint="eastAsia"/>
                <w:color w:val="000000"/>
                <w:sz w:val="22"/>
              </w:rPr>
              <w:t>0.88</w:t>
            </w:r>
            <w:r>
              <w:rPr>
                <w:rFonts w:ascii="맑은 고딕" w:eastAsia="맑은 고딕" w:hAnsi="맑은 고딕"/>
                <w:color w:val="000000"/>
                <w:sz w:val="22"/>
              </w:rPr>
              <w:t>3</w:t>
            </w:r>
          </w:p>
        </w:tc>
        <w:tc>
          <w:tcPr>
            <w:tcW w:w="965" w:type="dxa"/>
            <w:vMerge/>
            <w:vAlign w:val="center"/>
          </w:tcPr>
          <w:p w14:paraId="415D48CE" w14:textId="77777777" w:rsidR="0061240C" w:rsidRDefault="0061240C" w:rsidP="0061240C">
            <w:pPr>
              <w:tabs>
                <w:tab w:val="left" w:pos="3516"/>
              </w:tabs>
              <w:rPr>
                <w:szCs w:val="20"/>
              </w:rPr>
            </w:pPr>
          </w:p>
        </w:tc>
        <w:tc>
          <w:tcPr>
            <w:tcW w:w="966" w:type="dxa"/>
            <w:vMerge/>
            <w:vAlign w:val="center"/>
          </w:tcPr>
          <w:p w14:paraId="6CCA4BEC" w14:textId="48F02F8E" w:rsidR="0061240C" w:rsidRDefault="0061240C" w:rsidP="0061240C">
            <w:pPr>
              <w:tabs>
                <w:tab w:val="left" w:pos="3516"/>
              </w:tabs>
              <w:rPr>
                <w:szCs w:val="20"/>
              </w:rPr>
            </w:pPr>
          </w:p>
        </w:tc>
      </w:tr>
      <w:tr w:rsidR="0061240C" w14:paraId="515F2E3A" w14:textId="77777777" w:rsidTr="00195FBF">
        <w:trPr>
          <w:trHeight w:val="77"/>
        </w:trPr>
        <w:tc>
          <w:tcPr>
            <w:tcW w:w="1555" w:type="dxa"/>
            <w:shd w:val="clear" w:color="auto" w:fill="E7E6E6" w:themeFill="background2"/>
            <w:vAlign w:val="center"/>
          </w:tcPr>
          <w:p w14:paraId="62CD149F" w14:textId="77777777" w:rsidR="0061240C" w:rsidRDefault="0061240C" w:rsidP="0061240C">
            <w:pPr>
              <w:tabs>
                <w:tab w:val="left" w:pos="3516"/>
              </w:tabs>
              <w:rPr>
                <w:szCs w:val="20"/>
              </w:rPr>
            </w:pPr>
            <w:r w:rsidRPr="00F57394">
              <w:rPr>
                <w:szCs w:val="20"/>
              </w:rPr>
              <w:t>wct_rcoff_goff</w:t>
            </w:r>
          </w:p>
        </w:tc>
        <w:tc>
          <w:tcPr>
            <w:tcW w:w="567" w:type="dxa"/>
            <w:vAlign w:val="center"/>
          </w:tcPr>
          <w:p w14:paraId="709CF2B9" w14:textId="1AF8A3F0" w:rsidR="0061240C" w:rsidRDefault="0061240C" w:rsidP="0061240C">
            <w:pPr>
              <w:tabs>
                <w:tab w:val="left" w:pos="3516"/>
              </w:tabs>
              <w:rPr>
                <w:szCs w:val="20"/>
              </w:rPr>
            </w:pPr>
            <w:r>
              <w:rPr>
                <w:rFonts w:hint="eastAsia"/>
                <w:szCs w:val="20"/>
              </w:rPr>
              <w:t>3</w:t>
            </w:r>
            <w:r>
              <w:rPr>
                <w:szCs w:val="20"/>
              </w:rPr>
              <w:t>1</w:t>
            </w:r>
          </w:p>
        </w:tc>
        <w:tc>
          <w:tcPr>
            <w:tcW w:w="708" w:type="dxa"/>
            <w:vAlign w:val="center"/>
          </w:tcPr>
          <w:p w14:paraId="501890AD" w14:textId="52A4F9C5" w:rsidR="0061240C" w:rsidRDefault="0061240C" w:rsidP="0061240C">
            <w:pPr>
              <w:tabs>
                <w:tab w:val="left" w:pos="3516"/>
              </w:tabs>
              <w:rPr>
                <w:szCs w:val="20"/>
              </w:rPr>
            </w:pPr>
            <w:r w:rsidRPr="00A07954">
              <w:rPr>
                <w:szCs w:val="20"/>
              </w:rPr>
              <w:t>0.87</w:t>
            </w:r>
          </w:p>
        </w:tc>
        <w:tc>
          <w:tcPr>
            <w:tcW w:w="567" w:type="dxa"/>
            <w:vAlign w:val="center"/>
          </w:tcPr>
          <w:p w14:paraId="59732539" w14:textId="1E0EDD53" w:rsidR="0061240C" w:rsidRDefault="0061240C" w:rsidP="0061240C">
            <w:pPr>
              <w:tabs>
                <w:tab w:val="left" w:pos="3516"/>
              </w:tabs>
              <w:rPr>
                <w:szCs w:val="20"/>
              </w:rPr>
            </w:pPr>
            <w:r>
              <w:rPr>
                <w:rFonts w:hint="eastAsia"/>
                <w:szCs w:val="20"/>
              </w:rPr>
              <w:t>2</w:t>
            </w:r>
          </w:p>
        </w:tc>
        <w:tc>
          <w:tcPr>
            <w:tcW w:w="709" w:type="dxa"/>
            <w:vAlign w:val="center"/>
          </w:tcPr>
          <w:p w14:paraId="3167D685" w14:textId="7C99E9C2" w:rsidR="0061240C" w:rsidRDefault="0061240C" w:rsidP="0061240C">
            <w:pPr>
              <w:tabs>
                <w:tab w:val="left" w:pos="3516"/>
              </w:tabs>
              <w:rPr>
                <w:szCs w:val="20"/>
              </w:rPr>
            </w:pPr>
            <w:r w:rsidRPr="00A07954">
              <w:rPr>
                <w:szCs w:val="20"/>
              </w:rPr>
              <w:t>0.963</w:t>
            </w:r>
          </w:p>
        </w:tc>
        <w:tc>
          <w:tcPr>
            <w:tcW w:w="709" w:type="dxa"/>
            <w:vAlign w:val="center"/>
          </w:tcPr>
          <w:p w14:paraId="779D8BD9" w14:textId="37A9AC84" w:rsidR="0061240C" w:rsidRDefault="0061240C" w:rsidP="0061240C">
            <w:pPr>
              <w:tabs>
                <w:tab w:val="left" w:pos="3516"/>
              </w:tabs>
              <w:rPr>
                <w:szCs w:val="20"/>
              </w:rPr>
            </w:pPr>
            <w:r>
              <w:rPr>
                <w:rFonts w:hint="eastAsia"/>
                <w:szCs w:val="20"/>
              </w:rPr>
              <w:t>2</w:t>
            </w:r>
          </w:p>
        </w:tc>
        <w:tc>
          <w:tcPr>
            <w:tcW w:w="709" w:type="dxa"/>
            <w:vAlign w:val="center"/>
          </w:tcPr>
          <w:p w14:paraId="720AF45F" w14:textId="0189E793" w:rsidR="0061240C" w:rsidRDefault="0061240C" w:rsidP="0061240C">
            <w:pPr>
              <w:tabs>
                <w:tab w:val="left" w:pos="3516"/>
              </w:tabs>
              <w:rPr>
                <w:szCs w:val="20"/>
              </w:rPr>
            </w:pPr>
            <w:r w:rsidRPr="00A07954">
              <w:rPr>
                <w:szCs w:val="20"/>
              </w:rPr>
              <w:t>0.971</w:t>
            </w:r>
          </w:p>
        </w:tc>
        <w:tc>
          <w:tcPr>
            <w:tcW w:w="567" w:type="dxa"/>
            <w:vAlign w:val="center"/>
          </w:tcPr>
          <w:p w14:paraId="294DDA1F" w14:textId="2285A32F" w:rsidR="0061240C" w:rsidRDefault="0061240C" w:rsidP="0061240C">
            <w:pPr>
              <w:tabs>
                <w:tab w:val="left" w:pos="3516"/>
              </w:tabs>
              <w:rPr>
                <w:szCs w:val="20"/>
              </w:rPr>
            </w:pPr>
            <w:r>
              <w:rPr>
                <w:rFonts w:hint="eastAsia"/>
                <w:szCs w:val="20"/>
              </w:rPr>
              <w:t>2</w:t>
            </w:r>
          </w:p>
        </w:tc>
        <w:tc>
          <w:tcPr>
            <w:tcW w:w="850" w:type="dxa"/>
            <w:vAlign w:val="center"/>
          </w:tcPr>
          <w:p w14:paraId="2AB5A99C" w14:textId="3BD235F5" w:rsidR="0061240C" w:rsidRDefault="0061240C" w:rsidP="0061240C">
            <w:pPr>
              <w:tabs>
                <w:tab w:val="left" w:pos="3516"/>
              </w:tabs>
              <w:rPr>
                <w:szCs w:val="20"/>
              </w:rPr>
            </w:pPr>
            <w:r w:rsidRPr="00A07954">
              <w:rPr>
                <w:szCs w:val="20"/>
              </w:rPr>
              <w:t>0.885</w:t>
            </w:r>
          </w:p>
        </w:tc>
        <w:tc>
          <w:tcPr>
            <w:tcW w:w="567" w:type="dxa"/>
            <w:vAlign w:val="center"/>
          </w:tcPr>
          <w:p w14:paraId="1638910D" w14:textId="0A6CC722" w:rsidR="0061240C" w:rsidRDefault="0061240C" w:rsidP="0061240C">
            <w:pPr>
              <w:tabs>
                <w:tab w:val="left" w:pos="3516"/>
              </w:tabs>
              <w:rPr>
                <w:szCs w:val="20"/>
              </w:rPr>
            </w:pPr>
            <w:r>
              <w:rPr>
                <w:rFonts w:hint="eastAsia"/>
                <w:szCs w:val="20"/>
              </w:rPr>
              <w:t>2</w:t>
            </w:r>
          </w:p>
        </w:tc>
        <w:tc>
          <w:tcPr>
            <w:tcW w:w="851" w:type="dxa"/>
            <w:vAlign w:val="center"/>
          </w:tcPr>
          <w:p w14:paraId="13216F3A" w14:textId="4BA547D3" w:rsidR="0061240C" w:rsidRDefault="0061240C" w:rsidP="0061240C">
            <w:pPr>
              <w:tabs>
                <w:tab w:val="left" w:pos="3516"/>
              </w:tabs>
              <w:rPr>
                <w:szCs w:val="20"/>
              </w:rPr>
            </w:pPr>
            <w:r w:rsidRPr="00A07954">
              <w:rPr>
                <w:szCs w:val="20"/>
              </w:rPr>
              <w:t>0.923</w:t>
            </w:r>
          </w:p>
        </w:tc>
        <w:tc>
          <w:tcPr>
            <w:tcW w:w="708" w:type="dxa"/>
            <w:vAlign w:val="center"/>
          </w:tcPr>
          <w:p w14:paraId="04B4ACD6" w14:textId="1EC13A47" w:rsidR="0061240C" w:rsidRDefault="0061240C" w:rsidP="0061240C">
            <w:pPr>
              <w:tabs>
                <w:tab w:val="left" w:pos="3516"/>
              </w:tabs>
              <w:rPr>
                <w:szCs w:val="20"/>
              </w:rPr>
            </w:pPr>
            <w:r>
              <w:rPr>
                <w:rFonts w:hint="eastAsia"/>
                <w:szCs w:val="20"/>
              </w:rPr>
              <w:t>2</w:t>
            </w:r>
          </w:p>
        </w:tc>
        <w:tc>
          <w:tcPr>
            <w:tcW w:w="709" w:type="dxa"/>
            <w:vAlign w:val="center"/>
          </w:tcPr>
          <w:p w14:paraId="22573A07" w14:textId="5FDD7445" w:rsidR="0061240C" w:rsidRDefault="0061240C" w:rsidP="0061240C">
            <w:pPr>
              <w:tabs>
                <w:tab w:val="left" w:pos="3516"/>
              </w:tabs>
              <w:rPr>
                <w:szCs w:val="20"/>
              </w:rPr>
            </w:pPr>
            <w:r w:rsidRPr="00A07954">
              <w:rPr>
                <w:szCs w:val="20"/>
              </w:rPr>
              <w:t>0.934</w:t>
            </w:r>
          </w:p>
        </w:tc>
        <w:tc>
          <w:tcPr>
            <w:tcW w:w="992" w:type="dxa"/>
            <w:vAlign w:val="center"/>
          </w:tcPr>
          <w:p w14:paraId="0E534463" w14:textId="77777777" w:rsidR="0061240C" w:rsidRDefault="0061240C" w:rsidP="0061240C">
            <w:pPr>
              <w:tabs>
                <w:tab w:val="left" w:pos="3516"/>
              </w:tabs>
              <w:rPr>
                <w:szCs w:val="20"/>
              </w:rPr>
            </w:pPr>
            <w:r>
              <w:rPr>
                <w:rFonts w:ascii="맑은 고딕" w:eastAsia="맑은 고딕" w:hAnsi="맑은 고딕" w:hint="eastAsia"/>
                <w:color w:val="000000"/>
                <w:sz w:val="22"/>
              </w:rPr>
              <w:t>6.833</w:t>
            </w:r>
          </w:p>
        </w:tc>
        <w:tc>
          <w:tcPr>
            <w:tcW w:w="993" w:type="dxa"/>
            <w:vAlign w:val="center"/>
          </w:tcPr>
          <w:p w14:paraId="0759DF6F" w14:textId="5A0C93B8" w:rsidR="0061240C" w:rsidRDefault="0061240C" w:rsidP="0061240C">
            <w:pPr>
              <w:tabs>
                <w:tab w:val="left" w:pos="3516"/>
              </w:tabs>
              <w:rPr>
                <w:szCs w:val="20"/>
              </w:rPr>
            </w:pPr>
            <w:r>
              <w:rPr>
                <w:rFonts w:ascii="맑은 고딕" w:eastAsia="맑은 고딕" w:hAnsi="맑은 고딕" w:hint="eastAsia"/>
                <w:color w:val="000000"/>
                <w:sz w:val="22"/>
              </w:rPr>
              <w:t>0.924</w:t>
            </w:r>
          </w:p>
        </w:tc>
        <w:tc>
          <w:tcPr>
            <w:tcW w:w="965" w:type="dxa"/>
            <w:vMerge/>
            <w:vAlign w:val="center"/>
          </w:tcPr>
          <w:p w14:paraId="2BD296CE" w14:textId="77777777" w:rsidR="0061240C" w:rsidRDefault="0061240C" w:rsidP="0061240C">
            <w:pPr>
              <w:tabs>
                <w:tab w:val="left" w:pos="3516"/>
              </w:tabs>
              <w:rPr>
                <w:szCs w:val="20"/>
              </w:rPr>
            </w:pPr>
          </w:p>
        </w:tc>
        <w:tc>
          <w:tcPr>
            <w:tcW w:w="966" w:type="dxa"/>
            <w:vMerge/>
            <w:vAlign w:val="center"/>
          </w:tcPr>
          <w:p w14:paraId="1DDD6457" w14:textId="57C14074" w:rsidR="0061240C" w:rsidRDefault="0061240C" w:rsidP="0061240C">
            <w:pPr>
              <w:tabs>
                <w:tab w:val="left" w:pos="3516"/>
              </w:tabs>
              <w:rPr>
                <w:szCs w:val="20"/>
              </w:rPr>
            </w:pPr>
          </w:p>
        </w:tc>
      </w:tr>
      <w:tr w:rsidR="0061240C" w14:paraId="7B10131C" w14:textId="77777777" w:rsidTr="00195FBF">
        <w:trPr>
          <w:trHeight w:val="77"/>
        </w:trPr>
        <w:tc>
          <w:tcPr>
            <w:tcW w:w="1555" w:type="dxa"/>
            <w:shd w:val="clear" w:color="auto" w:fill="E7E6E6" w:themeFill="background2"/>
            <w:vAlign w:val="center"/>
          </w:tcPr>
          <w:p w14:paraId="4B7D51FE" w14:textId="77777777" w:rsidR="0061240C" w:rsidRDefault="0061240C" w:rsidP="0061240C">
            <w:pPr>
              <w:tabs>
                <w:tab w:val="left" w:pos="3516"/>
              </w:tabs>
              <w:rPr>
                <w:szCs w:val="20"/>
              </w:rPr>
            </w:pPr>
            <w:r w:rsidRPr="00F57394">
              <w:rPr>
                <w:szCs w:val="20"/>
              </w:rPr>
              <w:t>wct_rcoff_gon</w:t>
            </w:r>
          </w:p>
        </w:tc>
        <w:tc>
          <w:tcPr>
            <w:tcW w:w="567" w:type="dxa"/>
            <w:vAlign w:val="center"/>
          </w:tcPr>
          <w:p w14:paraId="21BF5ED5" w14:textId="4DC25FFF" w:rsidR="0061240C" w:rsidRDefault="0061240C" w:rsidP="0061240C">
            <w:pPr>
              <w:tabs>
                <w:tab w:val="left" w:pos="3516"/>
              </w:tabs>
              <w:rPr>
                <w:szCs w:val="20"/>
              </w:rPr>
            </w:pPr>
            <w:r>
              <w:rPr>
                <w:rFonts w:hint="eastAsia"/>
                <w:szCs w:val="20"/>
              </w:rPr>
              <w:t>2</w:t>
            </w:r>
          </w:p>
        </w:tc>
        <w:tc>
          <w:tcPr>
            <w:tcW w:w="708" w:type="dxa"/>
            <w:vAlign w:val="center"/>
          </w:tcPr>
          <w:p w14:paraId="45A5D7E3" w14:textId="70A48223" w:rsidR="0061240C" w:rsidRDefault="0061240C" w:rsidP="0061240C">
            <w:pPr>
              <w:tabs>
                <w:tab w:val="left" w:pos="3516"/>
              </w:tabs>
              <w:rPr>
                <w:szCs w:val="20"/>
              </w:rPr>
            </w:pPr>
            <w:r w:rsidRPr="00A07954">
              <w:rPr>
                <w:szCs w:val="20"/>
              </w:rPr>
              <w:t>0.81</w:t>
            </w:r>
          </w:p>
        </w:tc>
        <w:tc>
          <w:tcPr>
            <w:tcW w:w="567" w:type="dxa"/>
            <w:vAlign w:val="center"/>
          </w:tcPr>
          <w:p w14:paraId="0657F663" w14:textId="096D9E05" w:rsidR="0061240C" w:rsidRDefault="0061240C" w:rsidP="0061240C">
            <w:pPr>
              <w:tabs>
                <w:tab w:val="left" w:pos="3516"/>
              </w:tabs>
              <w:rPr>
                <w:szCs w:val="20"/>
              </w:rPr>
            </w:pPr>
            <w:r>
              <w:rPr>
                <w:rFonts w:hint="eastAsia"/>
                <w:szCs w:val="20"/>
              </w:rPr>
              <w:t>1</w:t>
            </w:r>
            <w:r>
              <w:rPr>
                <w:szCs w:val="20"/>
              </w:rPr>
              <w:t>0</w:t>
            </w:r>
          </w:p>
        </w:tc>
        <w:tc>
          <w:tcPr>
            <w:tcW w:w="709" w:type="dxa"/>
            <w:vAlign w:val="center"/>
          </w:tcPr>
          <w:p w14:paraId="7793DC0C" w14:textId="70D57E80" w:rsidR="0061240C" w:rsidRDefault="0061240C" w:rsidP="0061240C">
            <w:pPr>
              <w:tabs>
                <w:tab w:val="left" w:pos="3516"/>
              </w:tabs>
              <w:rPr>
                <w:szCs w:val="20"/>
              </w:rPr>
            </w:pPr>
            <w:r w:rsidRPr="00A07954">
              <w:rPr>
                <w:szCs w:val="20"/>
              </w:rPr>
              <w:t>0.779</w:t>
            </w:r>
          </w:p>
        </w:tc>
        <w:tc>
          <w:tcPr>
            <w:tcW w:w="709" w:type="dxa"/>
            <w:vAlign w:val="center"/>
          </w:tcPr>
          <w:p w14:paraId="7E6DBF60" w14:textId="7266E52D" w:rsidR="0061240C" w:rsidRDefault="0061240C" w:rsidP="0061240C">
            <w:pPr>
              <w:tabs>
                <w:tab w:val="left" w:pos="3516"/>
              </w:tabs>
              <w:rPr>
                <w:szCs w:val="20"/>
              </w:rPr>
            </w:pPr>
            <w:r>
              <w:rPr>
                <w:rFonts w:hint="eastAsia"/>
                <w:szCs w:val="20"/>
              </w:rPr>
              <w:t>1</w:t>
            </w:r>
            <w:r>
              <w:rPr>
                <w:szCs w:val="20"/>
              </w:rPr>
              <w:t>2</w:t>
            </w:r>
          </w:p>
        </w:tc>
        <w:tc>
          <w:tcPr>
            <w:tcW w:w="709" w:type="dxa"/>
            <w:vAlign w:val="center"/>
          </w:tcPr>
          <w:p w14:paraId="5353D25D" w14:textId="3DA8655F" w:rsidR="0061240C" w:rsidRDefault="0061240C" w:rsidP="0061240C">
            <w:pPr>
              <w:tabs>
                <w:tab w:val="left" w:pos="3516"/>
              </w:tabs>
              <w:rPr>
                <w:szCs w:val="20"/>
              </w:rPr>
            </w:pPr>
            <w:r w:rsidRPr="00A07954">
              <w:rPr>
                <w:szCs w:val="20"/>
              </w:rPr>
              <w:t>0.835</w:t>
            </w:r>
          </w:p>
        </w:tc>
        <w:tc>
          <w:tcPr>
            <w:tcW w:w="567" w:type="dxa"/>
            <w:vAlign w:val="center"/>
          </w:tcPr>
          <w:p w14:paraId="51BA29CD" w14:textId="0CD5E92D" w:rsidR="0061240C" w:rsidRDefault="0061240C" w:rsidP="0061240C">
            <w:pPr>
              <w:tabs>
                <w:tab w:val="left" w:pos="3516"/>
              </w:tabs>
              <w:rPr>
                <w:szCs w:val="20"/>
              </w:rPr>
            </w:pPr>
            <w:r>
              <w:rPr>
                <w:rFonts w:hint="eastAsia"/>
                <w:szCs w:val="20"/>
              </w:rPr>
              <w:t>2</w:t>
            </w:r>
            <w:r>
              <w:rPr>
                <w:szCs w:val="20"/>
              </w:rPr>
              <w:t>5</w:t>
            </w:r>
          </w:p>
        </w:tc>
        <w:tc>
          <w:tcPr>
            <w:tcW w:w="850" w:type="dxa"/>
            <w:vAlign w:val="center"/>
          </w:tcPr>
          <w:p w14:paraId="6DE28C84" w14:textId="28F858B2" w:rsidR="0061240C" w:rsidRDefault="0061240C" w:rsidP="0061240C">
            <w:pPr>
              <w:tabs>
                <w:tab w:val="left" w:pos="3516"/>
              </w:tabs>
              <w:rPr>
                <w:szCs w:val="20"/>
              </w:rPr>
            </w:pPr>
            <w:r w:rsidRPr="00A07954">
              <w:rPr>
                <w:szCs w:val="20"/>
              </w:rPr>
              <w:t>0.948</w:t>
            </w:r>
          </w:p>
        </w:tc>
        <w:tc>
          <w:tcPr>
            <w:tcW w:w="567" w:type="dxa"/>
            <w:vAlign w:val="center"/>
          </w:tcPr>
          <w:p w14:paraId="27358523" w14:textId="0288AA36" w:rsidR="0061240C" w:rsidRDefault="0061240C" w:rsidP="0061240C">
            <w:pPr>
              <w:tabs>
                <w:tab w:val="left" w:pos="3516"/>
              </w:tabs>
              <w:rPr>
                <w:szCs w:val="20"/>
              </w:rPr>
            </w:pPr>
            <w:r>
              <w:rPr>
                <w:rFonts w:hint="eastAsia"/>
                <w:szCs w:val="20"/>
              </w:rPr>
              <w:t>1</w:t>
            </w:r>
            <w:r>
              <w:rPr>
                <w:szCs w:val="20"/>
              </w:rPr>
              <w:t>3</w:t>
            </w:r>
          </w:p>
        </w:tc>
        <w:tc>
          <w:tcPr>
            <w:tcW w:w="851" w:type="dxa"/>
            <w:vAlign w:val="center"/>
          </w:tcPr>
          <w:p w14:paraId="4B4159D2" w14:textId="712FB8A8" w:rsidR="0061240C" w:rsidRDefault="0061240C" w:rsidP="0061240C">
            <w:pPr>
              <w:tabs>
                <w:tab w:val="left" w:pos="3516"/>
              </w:tabs>
              <w:rPr>
                <w:szCs w:val="20"/>
              </w:rPr>
            </w:pPr>
            <w:r w:rsidRPr="00A07954">
              <w:rPr>
                <w:szCs w:val="20"/>
              </w:rPr>
              <w:t>0.952</w:t>
            </w:r>
          </w:p>
        </w:tc>
        <w:tc>
          <w:tcPr>
            <w:tcW w:w="708" w:type="dxa"/>
            <w:vAlign w:val="center"/>
          </w:tcPr>
          <w:p w14:paraId="251F996B" w14:textId="4ECBFB0B" w:rsidR="0061240C" w:rsidRDefault="0061240C" w:rsidP="0061240C">
            <w:pPr>
              <w:tabs>
                <w:tab w:val="left" w:pos="3516"/>
              </w:tabs>
              <w:rPr>
                <w:szCs w:val="20"/>
              </w:rPr>
            </w:pPr>
            <w:r>
              <w:rPr>
                <w:rFonts w:hint="eastAsia"/>
                <w:szCs w:val="20"/>
              </w:rPr>
              <w:t>2</w:t>
            </w:r>
          </w:p>
        </w:tc>
        <w:tc>
          <w:tcPr>
            <w:tcW w:w="709" w:type="dxa"/>
            <w:vAlign w:val="center"/>
          </w:tcPr>
          <w:p w14:paraId="484D6654" w14:textId="12700418" w:rsidR="0061240C" w:rsidRDefault="0061240C" w:rsidP="0061240C">
            <w:pPr>
              <w:tabs>
                <w:tab w:val="left" w:pos="3516"/>
              </w:tabs>
              <w:rPr>
                <w:szCs w:val="20"/>
              </w:rPr>
            </w:pPr>
            <w:r w:rsidRPr="00A07954">
              <w:rPr>
                <w:szCs w:val="20"/>
              </w:rPr>
              <w:t>0.908</w:t>
            </w:r>
          </w:p>
        </w:tc>
        <w:tc>
          <w:tcPr>
            <w:tcW w:w="992" w:type="dxa"/>
            <w:vAlign w:val="center"/>
          </w:tcPr>
          <w:p w14:paraId="4D47F022" w14:textId="77777777" w:rsidR="0061240C" w:rsidRDefault="0061240C" w:rsidP="0061240C">
            <w:pPr>
              <w:tabs>
                <w:tab w:val="left" w:pos="3516"/>
              </w:tabs>
              <w:rPr>
                <w:szCs w:val="20"/>
              </w:rPr>
            </w:pPr>
            <w:r>
              <w:rPr>
                <w:rFonts w:ascii="맑은 고딕" w:eastAsia="맑은 고딕" w:hAnsi="맑은 고딕" w:hint="eastAsia"/>
                <w:color w:val="000000"/>
                <w:sz w:val="22"/>
              </w:rPr>
              <w:t>10.666</w:t>
            </w:r>
          </w:p>
        </w:tc>
        <w:tc>
          <w:tcPr>
            <w:tcW w:w="993" w:type="dxa"/>
            <w:vAlign w:val="center"/>
          </w:tcPr>
          <w:p w14:paraId="5C5B70CB" w14:textId="1C169354" w:rsidR="0061240C" w:rsidRDefault="0061240C" w:rsidP="0061240C">
            <w:pPr>
              <w:tabs>
                <w:tab w:val="left" w:pos="3516"/>
              </w:tabs>
              <w:rPr>
                <w:szCs w:val="20"/>
              </w:rPr>
            </w:pPr>
            <w:r>
              <w:rPr>
                <w:rFonts w:ascii="맑은 고딕" w:eastAsia="맑은 고딕" w:hAnsi="맑은 고딕" w:hint="eastAsia"/>
                <w:color w:val="000000"/>
                <w:sz w:val="22"/>
              </w:rPr>
              <w:t>0.872</w:t>
            </w:r>
          </w:p>
        </w:tc>
        <w:tc>
          <w:tcPr>
            <w:tcW w:w="965" w:type="dxa"/>
            <w:vMerge/>
            <w:vAlign w:val="center"/>
          </w:tcPr>
          <w:p w14:paraId="11BB4135" w14:textId="77777777" w:rsidR="0061240C" w:rsidRDefault="0061240C" w:rsidP="0061240C">
            <w:pPr>
              <w:tabs>
                <w:tab w:val="left" w:pos="3516"/>
              </w:tabs>
              <w:rPr>
                <w:szCs w:val="20"/>
              </w:rPr>
            </w:pPr>
          </w:p>
        </w:tc>
        <w:tc>
          <w:tcPr>
            <w:tcW w:w="966" w:type="dxa"/>
            <w:vMerge/>
            <w:vAlign w:val="center"/>
          </w:tcPr>
          <w:p w14:paraId="3B02F224" w14:textId="46F3CAE3" w:rsidR="0061240C" w:rsidRDefault="0061240C" w:rsidP="0061240C">
            <w:pPr>
              <w:tabs>
                <w:tab w:val="left" w:pos="3516"/>
              </w:tabs>
              <w:rPr>
                <w:szCs w:val="20"/>
              </w:rPr>
            </w:pPr>
          </w:p>
        </w:tc>
      </w:tr>
      <w:tr w:rsidR="0061240C" w14:paraId="1467100A" w14:textId="77777777" w:rsidTr="00195FBF">
        <w:trPr>
          <w:trHeight w:val="77"/>
        </w:trPr>
        <w:tc>
          <w:tcPr>
            <w:tcW w:w="1555" w:type="dxa"/>
            <w:shd w:val="clear" w:color="auto" w:fill="E7E6E6" w:themeFill="background2"/>
            <w:vAlign w:val="center"/>
          </w:tcPr>
          <w:p w14:paraId="32BA16AE" w14:textId="77777777" w:rsidR="0061240C" w:rsidRDefault="0061240C" w:rsidP="0061240C">
            <w:pPr>
              <w:tabs>
                <w:tab w:val="left" w:pos="3516"/>
              </w:tabs>
              <w:rPr>
                <w:szCs w:val="20"/>
              </w:rPr>
            </w:pPr>
            <w:r w:rsidRPr="00F57394">
              <w:rPr>
                <w:szCs w:val="20"/>
              </w:rPr>
              <w:t>wct_rcon_goff</w:t>
            </w:r>
          </w:p>
        </w:tc>
        <w:tc>
          <w:tcPr>
            <w:tcW w:w="567" w:type="dxa"/>
            <w:vAlign w:val="center"/>
          </w:tcPr>
          <w:p w14:paraId="2804CE47" w14:textId="70A82B8F" w:rsidR="0061240C" w:rsidRDefault="0061240C" w:rsidP="0061240C">
            <w:pPr>
              <w:tabs>
                <w:tab w:val="left" w:pos="3516"/>
              </w:tabs>
              <w:rPr>
                <w:szCs w:val="20"/>
              </w:rPr>
            </w:pPr>
            <w:r>
              <w:rPr>
                <w:rFonts w:hint="eastAsia"/>
                <w:szCs w:val="20"/>
              </w:rPr>
              <w:t>2</w:t>
            </w:r>
          </w:p>
        </w:tc>
        <w:tc>
          <w:tcPr>
            <w:tcW w:w="708" w:type="dxa"/>
            <w:vAlign w:val="center"/>
          </w:tcPr>
          <w:p w14:paraId="5B6A550E" w14:textId="15377688" w:rsidR="0061240C" w:rsidRDefault="0061240C" w:rsidP="0061240C">
            <w:pPr>
              <w:tabs>
                <w:tab w:val="left" w:pos="3516"/>
              </w:tabs>
              <w:rPr>
                <w:szCs w:val="20"/>
              </w:rPr>
            </w:pPr>
            <w:r w:rsidRPr="00805609">
              <w:rPr>
                <w:szCs w:val="20"/>
              </w:rPr>
              <w:t>0.894</w:t>
            </w:r>
          </w:p>
        </w:tc>
        <w:tc>
          <w:tcPr>
            <w:tcW w:w="567" w:type="dxa"/>
            <w:vAlign w:val="center"/>
          </w:tcPr>
          <w:p w14:paraId="194DDD12" w14:textId="0BCB0325" w:rsidR="0061240C" w:rsidRDefault="0061240C" w:rsidP="0061240C">
            <w:pPr>
              <w:tabs>
                <w:tab w:val="left" w:pos="3516"/>
              </w:tabs>
              <w:rPr>
                <w:szCs w:val="20"/>
              </w:rPr>
            </w:pPr>
            <w:r>
              <w:rPr>
                <w:rFonts w:hint="eastAsia"/>
                <w:szCs w:val="20"/>
              </w:rPr>
              <w:t>2</w:t>
            </w:r>
          </w:p>
        </w:tc>
        <w:tc>
          <w:tcPr>
            <w:tcW w:w="709" w:type="dxa"/>
            <w:vAlign w:val="center"/>
          </w:tcPr>
          <w:p w14:paraId="5B26ACFE" w14:textId="32DA8604" w:rsidR="0061240C" w:rsidRDefault="0061240C" w:rsidP="0061240C">
            <w:pPr>
              <w:tabs>
                <w:tab w:val="left" w:pos="3516"/>
              </w:tabs>
              <w:rPr>
                <w:szCs w:val="20"/>
              </w:rPr>
            </w:pPr>
            <w:r w:rsidRPr="00805609">
              <w:rPr>
                <w:szCs w:val="20"/>
              </w:rPr>
              <w:t>0.966</w:t>
            </w:r>
          </w:p>
        </w:tc>
        <w:tc>
          <w:tcPr>
            <w:tcW w:w="709" w:type="dxa"/>
            <w:vAlign w:val="center"/>
          </w:tcPr>
          <w:p w14:paraId="75C7619D" w14:textId="04541648" w:rsidR="0061240C" w:rsidRDefault="0061240C" w:rsidP="0061240C">
            <w:pPr>
              <w:tabs>
                <w:tab w:val="left" w:pos="3516"/>
              </w:tabs>
              <w:rPr>
                <w:szCs w:val="20"/>
              </w:rPr>
            </w:pPr>
            <w:r>
              <w:rPr>
                <w:rFonts w:hint="eastAsia"/>
                <w:szCs w:val="20"/>
              </w:rPr>
              <w:t>2</w:t>
            </w:r>
          </w:p>
        </w:tc>
        <w:tc>
          <w:tcPr>
            <w:tcW w:w="709" w:type="dxa"/>
            <w:vAlign w:val="center"/>
          </w:tcPr>
          <w:p w14:paraId="7CF8BFF7" w14:textId="35D36C42" w:rsidR="0061240C" w:rsidRDefault="0061240C" w:rsidP="0061240C">
            <w:pPr>
              <w:tabs>
                <w:tab w:val="left" w:pos="3516"/>
              </w:tabs>
              <w:rPr>
                <w:szCs w:val="20"/>
              </w:rPr>
            </w:pPr>
            <w:r w:rsidRPr="00805609">
              <w:rPr>
                <w:szCs w:val="20"/>
              </w:rPr>
              <w:t>0.974</w:t>
            </w:r>
          </w:p>
        </w:tc>
        <w:tc>
          <w:tcPr>
            <w:tcW w:w="567" w:type="dxa"/>
            <w:vAlign w:val="center"/>
          </w:tcPr>
          <w:p w14:paraId="6DE9515A" w14:textId="0AECFEB1" w:rsidR="0061240C" w:rsidRDefault="0061240C" w:rsidP="0061240C">
            <w:pPr>
              <w:tabs>
                <w:tab w:val="left" w:pos="3516"/>
              </w:tabs>
              <w:rPr>
                <w:szCs w:val="20"/>
              </w:rPr>
            </w:pPr>
            <w:r>
              <w:rPr>
                <w:rFonts w:hint="eastAsia"/>
                <w:szCs w:val="20"/>
              </w:rPr>
              <w:t>2</w:t>
            </w:r>
          </w:p>
        </w:tc>
        <w:tc>
          <w:tcPr>
            <w:tcW w:w="850" w:type="dxa"/>
            <w:vAlign w:val="center"/>
          </w:tcPr>
          <w:p w14:paraId="2AE2D5D2" w14:textId="399CC1DD" w:rsidR="0061240C" w:rsidRDefault="0061240C" w:rsidP="0061240C">
            <w:pPr>
              <w:tabs>
                <w:tab w:val="left" w:pos="3516"/>
              </w:tabs>
              <w:rPr>
                <w:szCs w:val="20"/>
              </w:rPr>
            </w:pPr>
            <w:r w:rsidRPr="00805609">
              <w:rPr>
                <w:szCs w:val="20"/>
              </w:rPr>
              <w:t>0.886</w:t>
            </w:r>
          </w:p>
        </w:tc>
        <w:tc>
          <w:tcPr>
            <w:tcW w:w="567" w:type="dxa"/>
            <w:vAlign w:val="center"/>
          </w:tcPr>
          <w:p w14:paraId="5B3190F6" w14:textId="4DC60850" w:rsidR="0061240C" w:rsidRDefault="0061240C" w:rsidP="0061240C">
            <w:pPr>
              <w:tabs>
                <w:tab w:val="left" w:pos="3516"/>
              </w:tabs>
              <w:rPr>
                <w:szCs w:val="20"/>
              </w:rPr>
            </w:pPr>
            <w:r>
              <w:rPr>
                <w:rFonts w:hint="eastAsia"/>
                <w:szCs w:val="20"/>
              </w:rPr>
              <w:t>2</w:t>
            </w:r>
          </w:p>
        </w:tc>
        <w:tc>
          <w:tcPr>
            <w:tcW w:w="851" w:type="dxa"/>
            <w:vAlign w:val="center"/>
          </w:tcPr>
          <w:p w14:paraId="179305A3" w14:textId="50F3128D" w:rsidR="0061240C" w:rsidRDefault="0061240C" w:rsidP="0061240C">
            <w:pPr>
              <w:tabs>
                <w:tab w:val="left" w:pos="3516"/>
              </w:tabs>
              <w:rPr>
                <w:szCs w:val="20"/>
              </w:rPr>
            </w:pPr>
            <w:r w:rsidRPr="00805609">
              <w:rPr>
                <w:szCs w:val="20"/>
              </w:rPr>
              <w:t>0.945</w:t>
            </w:r>
          </w:p>
        </w:tc>
        <w:tc>
          <w:tcPr>
            <w:tcW w:w="708" w:type="dxa"/>
            <w:vAlign w:val="center"/>
          </w:tcPr>
          <w:p w14:paraId="7E4BF0A3" w14:textId="181B91BA" w:rsidR="0061240C" w:rsidRDefault="0061240C" w:rsidP="0061240C">
            <w:pPr>
              <w:tabs>
                <w:tab w:val="left" w:pos="3516"/>
              </w:tabs>
              <w:rPr>
                <w:szCs w:val="20"/>
              </w:rPr>
            </w:pPr>
            <w:r>
              <w:rPr>
                <w:rFonts w:hint="eastAsia"/>
                <w:szCs w:val="20"/>
              </w:rPr>
              <w:t>2</w:t>
            </w:r>
          </w:p>
        </w:tc>
        <w:tc>
          <w:tcPr>
            <w:tcW w:w="709" w:type="dxa"/>
            <w:vAlign w:val="center"/>
          </w:tcPr>
          <w:p w14:paraId="425BA6C9" w14:textId="683C4754" w:rsidR="0061240C" w:rsidRDefault="0061240C" w:rsidP="0061240C">
            <w:pPr>
              <w:tabs>
                <w:tab w:val="left" w:pos="3516"/>
              </w:tabs>
              <w:rPr>
                <w:szCs w:val="20"/>
              </w:rPr>
            </w:pPr>
            <w:r w:rsidRPr="00805609">
              <w:rPr>
                <w:szCs w:val="20"/>
              </w:rPr>
              <w:t>0.967</w:t>
            </w:r>
          </w:p>
        </w:tc>
        <w:tc>
          <w:tcPr>
            <w:tcW w:w="992" w:type="dxa"/>
            <w:vAlign w:val="center"/>
          </w:tcPr>
          <w:p w14:paraId="3B8EBAEA" w14:textId="77777777" w:rsidR="0061240C" w:rsidRDefault="0061240C" w:rsidP="0061240C">
            <w:pPr>
              <w:tabs>
                <w:tab w:val="left" w:pos="3516"/>
              </w:tabs>
              <w:rPr>
                <w:szCs w:val="20"/>
              </w:rPr>
            </w:pPr>
            <w:r>
              <w:rPr>
                <w:rFonts w:ascii="맑은 고딕" w:eastAsia="맑은 고딕" w:hAnsi="맑은 고딕" w:hint="eastAsia"/>
                <w:color w:val="000000"/>
                <w:sz w:val="22"/>
              </w:rPr>
              <w:t>2</w:t>
            </w:r>
          </w:p>
        </w:tc>
        <w:tc>
          <w:tcPr>
            <w:tcW w:w="993" w:type="dxa"/>
            <w:vAlign w:val="center"/>
          </w:tcPr>
          <w:p w14:paraId="511A3360" w14:textId="4BF38301" w:rsidR="0061240C" w:rsidRDefault="0061240C" w:rsidP="0061240C">
            <w:pPr>
              <w:tabs>
                <w:tab w:val="left" w:pos="3516"/>
              </w:tabs>
              <w:rPr>
                <w:szCs w:val="20"/>
              </w:rPr>
            </w:pPr>
            <w:r>
              <w:rPr>
                <w:rFonts w:ascii="맑은 고딕" w:eastAsia="맑은 고딕" w:hAnsi="맑은 고딕" w:hint="eastAsia"/>
                <w:color w:val="000000"/>
                <w:sz w:val="22"/>
              </w:rPr>
              <w:t>0.938</w:t>
            </w:r>
          </w:p>
        </w:tc>
        <w:tc>
          <w:tcPr>
            <w:tcW w:w="965" w:type="dxa"/>
            <w:vMerge/>
            <w:vAlign w:val="center"/>
          </w:tcPr>
          <w:p w14:paraId="7A270B92" w14:textId="77777777" w:rsidR="0061240C" w:rsidRDefault="0061240C" w:rsidP="0061240C">
            <w:pPr>
              <w:tabs>
                <w:tab w:val="left" w:pos="3516"/>
              </w:tabs>
              <w:rPr>
                <w:szCs w:val="20"/>
              </w:rPr>
            </w:pPr>
          </w:p>
        </w:tc>
        <w:tc>
          <w:tcPr>
            <w:tcW w:w="966" w:type="dxa"/>
            <w:vMerge/>
            <w:vAlign w:val="center"/>
          </w:tcPr>
          <w:p w14:paraId="7531D937" w14:textId="1E6740A0" w:rsidR="0061240C" w:rsidRDefault="0061240C" w:rsidP="0061240C">
            <w:pPr>
              <w:tabs>
                <w:tab w:val="left" w:pos="3516"/>
              </w:tabs>
              <w:rPr>
                <w:szCs w:val="20"/>
              </w:rPr>
            </w:pPr>
          </w:p>
        </w:tc>
      </w:tr>
      <w:tr w:rsidR="0061240C" w14:paraId="2C86AFC1" w14:textId="77777777" w:rsidTr="00195FBF">
        <w:trPr>
          <w:trHeight w:val="77"/>
        </w:trPr>
        <w:tc>
          <w:tcPr>
            <w:tcW w:w="1555" w:type="dxa"/>
            <w:shd w:val="clear" w:color="auto" w:fill="E7E6E6" w:themeFill="background2"/>
            <w:vAlign w:val="center"/>
          </w:tcPr>
          <w:p w14:paraId="50DF0941" w14:textId="77777777" w:rsidR="0061240C" w:rsidRDefault="0061240C" w:rsidP="0061240C">
            <w:pPr>
              <w:tabs>
                <w:tab w:val="left" w:pos="3516"/>
              </w:tabs>
              <w:rPr>
                <w:szCs w:val="20"/>
              </w:rPr>
            </w:pPr>
            <w:r w:rsidRPr="00F57394">
              <w:rPr>
                <w:szCs w:val="20"/>
              </w:rPr>
              <w:t>wct_rcon_gon</w:t>
            </w:r>
          </w:p>
        </w:tc>
        <w:tc>
          <w:tcPr>
            <w:tcW w:w="567" w:type="dxa"/>
            <w:vAlign w:val="center"/>
          </w:tcPr>
          <w:p w14:paraId="1772D03E" w14:textId="1F26C3ED" w:rsidR="0061240C" w:rsidRDefault="0061240C" w:rsidP="0061240C">
            <w:pPr>
              <w:tabs>
                <w:tab w:val="left" w:pos="3516"/>
              </w:tabs>
              <w:rPr>
                <w:szCs w:val="20"/>
              </w:rPr>
            </w:pPr>
            <w:r>
              <w:rPr>
                <w:rFonts w:hint="eastAsia"/>
                <w:szCs w:val="20"/>
              </w:rPr>
              <w:t>2</w:t>
            </w:r>
          </w:p>
        </w:tc>
        <w:tc>
          <w:tcPr>
            <w:tcW w:w="708" w:type="dxa"/>
            <w:vAlign w:val="center"/>
          </w:tcPr>
          <w:p w14:paraId="2AAB94E5" w14:textId="7D58DB62" w:rsidR="0061240C" w:rsidRDefault="0061240C" w:rsidP="0061240C">
            <w:pPr>
              <w:tabs>
                <w:tab w:val="left" w:pos="3516"/>
              </w:tabs>
              <w:rPr>
                <w:szCs w:val="20"/>
              </w:rPr>
            </w:pPr>
            <w:r w:rsidRPr="00193B0A">
              <w:rPr>
                <w:szCs w:val="20"/>
              </w:rPr>
              <w:t>0.821</w:t>
            </w:r>
          </w:p>
        </w:tc>
        <w:tc>
          <w:tcPr>
            <w:tcW w:w="567" w:type="dxa"/>
            <w:vAlign w:val="center"/>
          </w:tcPr>
          <w:p w14:paraId="137BDBC7" w14:textId="7AF1C7C8" w:rsidR="0061240C" w:rsidRDefault="0061240C" w:rsidP="0061240C">
            <w:pPr>
              <w:tabs>
                <w:tab w:val="left" w:pos="3516"/>
              </w:tabs>
              <w:rPr>
                <w:szCs w:val="20"/>
              </w:rPr>
            </w:pPr>
            <w:r>
              <w:rPr>
                <w:rFonts w:hint="eastAsia"/>
                <w:szCs w:val="20"/>
              </w:rPr>
              <w:t>1</w:t>
            </w:r>
            <w:r>
              <w:rPr>
                <w:szCs w:val="20"/>
              </w:rPr>
              <w:t>3</w:t>
            </w:r>
          </w:p>
        </w:tc>
        <w:tc>
          <w:tcPr>
            <w:tcW w:w="709" w:type="dxa"/>
            <w:vAlign w:val="center"/>
          </w:tcPr>
          <w:p w14:paraId="11AB18D1" w14:textId="3D609676" w:rsidR="0061240C" w:rsidRDefault="0061240C" w:rsidP="0061240C">
            <w:pPr>
              <w:tabs>
                <w:tab w:val="left" w:pos="3516"/>
              </w:tabs>
              <w:rPr>
                <w:szCs w:val="20"/>
              </w:rPr>
            </w:pPr>
            <w:r w:rsidRPr="00193B0A">
              <w:rPr>
                <w:szCs w:val="20"/>
              </w:rPr>
              <w:t>0.86</w:t>
            </w:r>
          </w:p>
        </w:tc>
        <w:tc>
          <w:tcPr>
            <w:tcW w:w="709" w:type="dxa"/>
            <w:vAlign w:val="center"/>
          </w:tcPr>
          <w:p w14:paraId="6BE3D441" w14:textId="3D78F27A" w:rsidR="0061240C" w:rsidRDefault="0061240C" w:rsidP="0061240C">
            <w:pPr>
              <w:tabs>
                <w:tab w:val="left" w:pos="3516"/>
              </w:tabs>
              <w:rPr>
                <w:szCs w:val="20"/>
              </w:rPr>
            </w:pPr>
            <w:r>
              <w:rPr>
                <w:rFonts w:hint="eastAsia"/>
                <w:szCs w:val="20"/>
              </w:rPr>
              <w:t>2</w:t>
            </w:r>
          </w:p>
        </w:tc>
        <w:tc>
          <w:tcPr>
            <w:tcW w:w="709" w:type="dxa"/>
            <w:vAlign w:val="center"/>
          </w:tcPr>
          <w:p w14:paraId="1E52A2A6" w14:textId="1F7A2E64" w:rsidR="0061240C" w:rsidRDefault="0061240C" w:rsidP="0061240C">
            <w:pPr>
              <w:tabs>
                <w:tab w:val="left" w:pos="3516"/>
              </w:tabs>
              <w:rPr>
                <w:szCs w:val="20"/>
              </w:rPr>
            </w:pPr>
            <w:r w:rsidRPr="00193B0A">
              <w:rPr>
                <w:szCs w:val="20"/>
              </w:rPr>
              <w:t>0.944</w:t>
            </w:r>
          </w:p>
        </w:tc>
        <w:tc>
          <w:tcPr>
            <w:tcW w:w="567" w:type="dxa"/>
            <w:vAlign w:val="center"/>
          </w:tcPr>
          <w:p w14:paraId="63367678" w14:textId="4F7F85D5" w:rsidR="0061240C" w:rsidRDefault="0061240C" w:rsidP="0061240C">
            <w:pPr>
              <w:tabs>
                <w:tab w:val="left" w:pos="3516"/>
              </w:tabs>
              <w:rPr>
                <w:szCs w:val="20"/>
              </w:rPr>
            </w:pPr>
            <w:r>
              <w:rPr>
                <w:rFonts w:hint="eastAsia"/>
                <w:szCs w:val="20"/>
              </w:rPr>
              <w:t>2</w:t>
            </w:r>
            <w:r>
              <w:rPr>
                <w:szCs w:val="20"/>
              </w:rPr>
              <w:t>0</w:t>
            </w:r>
          </w:p>
        </w:tc>
        <w:tc>
          <w:tcPr>
            <w:tcW w:w="850" w:type="dxa"/>
            <w:vAlign w:val="center"/>
          </w:tcPr>
          <w:p w14:paraId="3B6BD454" w14:textId="42C356D8" w:rsidR="0061240C" w:rsidRDefault="0061240C" w:rsidP="0061240C">
            <w:pPr>
              <w:tabs>
                <w:tab w:val="left" w:pos="3516"/>
              </w:tabs>
              <w:rPr>
                <w:szCs w:val="20"/>
              </w:rPr>
            </w:pPr>
            <w:r w:rsidRPr="00193B0A">
              <w:rPr>
                <w:szCs w:val="20"/>
              </w:rPr>
              <w:t>0.908</w:t>
            </w:r>
          </w:p>
        </w:tc>
        <w:tc>
          <w:tcPr>
            <w:tcW w:w="567" w:type="dxa"/>
            <w:vAlign w:val="center"/>
          </w:tcPr>
          <w:p w14:paraId="32BD6239" w14:textId="5AE76AC4" w:rsidR="0061240C" w:rsidRDefault="0061240C" w:rsidP="0061240C">
            <w:pPr>
              <w:tabs>
                <w:tab w:val="left" w:pos="3516"/>
              </w:tabs>
              <w:rPr>
                <w:szCs w:val="20"/>
              </w:rPr>
            </w:pPr>
            <w:r>
              <w:rPr>
                <w:rFonts w:hint="eastAsia"/>
                <w:szCs w:val="20"/>
              </w:rPr>
              <w:t>2</w:t>
            </w:r>
          </w:p>
        </w:tc>
        <w:tc>
          <w:tcPr>
            <w:tcW w:w="851" w:type="dxa"/>
            <w:vAlign w:val="center"/>
          </w:tcPr>
          <w:p w14:paraId="266DF807" w14:textId="2C5503FE" w:rsidR="0061240C" w:rsidRDefault="0061240C" w:rsidP="0061240C">
            <w:pPr>
              <w:tabs>
                <w:tab w:val="left" w:pos="3516"/>
              </w:tabs>
              <w:rPr>
                <w:szCs w:val="20"/>
              </w:rPr>
            </w:pPr>
            <w:r w:rsidRPr="00193B0A">
              <w:rPr>
                <w:szCs w:val="20"/>
              </w:rPr>
              <w:t>0.953</w:t>
            </w:r>
          </w:p>
        </w:tc>
        <w:tc>
          <w:tcPr>
            <w:tcW w:w="708" w:type="dxa"/>
            <w:vAlign w:val="center"/>
          </w:tcPr>
          <w:p w14:paraId="63D0FDC8" w14:textId="5486FF3D" w:rsidR="0061240C" w:rsidRDefault="0061240C" w:rsidP="0061240C">
            <w:pPr>
              <w:tabs>
                <w:tab w:val="left" w:pos="3516"/>
              </w:tabs>
              <w:rPr>
                <w:szCs w:val="20"/>
              </w:rPr>
            </w:pPr>
            <w:r>
              <w:rPr>
                <w:rFonts w:hint="eastAsia"/>
                <w:szCs w:val="20"/>
              </w:rPr>
              <w:t>2</w:t>
            </w:r>
          </w:p>
        </w:tc>
        <w:tc>
          <w:tcPr>
            <w:tcW w:w="709" w:type="dxa"/>
            <w:vAlign w:val="center"/>
          </w:tcPr>
          <w:p w14:paraId="63A4C84E" w14:textId="6A221418" w:rsidR="0061240C" w:rsidRDefault="0061240C" w:rsidP="0061240C">
            <w:pPr>
              <w:tabs>
                <w:tab w:val="left" w:pos="3516"/>
              </w:tabs>
              <w:rPr>
                <w:szCs w:val="20"/>
              </w:rPr>
            </w:pPr>
            <w:r w:rsidRPr="00193B0A">
              <w:rPr>
                <w:szCs w:val="20"/>
              </w:rPr>
              <w:t>0.935</w:t>
            </w:r>
          </w:p>
        </w:tc>
        <w:tc>
          <w:tcPr>
            <w:tcW w:w="992" w:type="dxa"/>
            <w:vAlign w:val="center"/>
          </w:tcPr>
          <w:p w14:paraId="27859216" w14:textId="77777777" w:rsidR="0061240C" w:rsidRDefault="0061240C" w:rsidP="0061240C">
            <w:pPr>
              <w:tabs>
                <w:tab w:val="left" w:pos="3516"/>
              </w:tabs>
              <w:rPr>
                <w:szCs w:val="20"/>
              </w:rPr>
            </w:pPr>
            <w:r>
              <w:rPr>
                <w:rFonts w:ascii="맑은 고딕" w:eastAsia="맑은 고딕" w:hAnsi="맑은 고딕" w:hint="eastAsia"/>
                <w:color w:val="000000"/>
                <w:sz w:val="22"/>
              </w:rPr>
              <w:t>6.833</w:t>
            </w:r>
          </w:p>
        </w:tc>
        <w:tc>
          <w:tcPr>
            <w:tcW w:w="993" w:type="dxa"/>
            <w:vAlign w:val="center"/>
          </w:tcPr>
          <w:p w14:paraId="43A552B2" w14:textId="57F5A1D7" w:rsidR="0061240C" w:rsidRDefault="0061240C" w:rsidP="0061240C">
            <w:pPr>
              <w:tabs>
                <w:tab w:val="left" w:pos="3516"/>
              </w:tabs>
              <w:rPr>
                <w:szCs w:val="20"/>
              </w:rPr>
            </w:pPr>
            <w:r>
              <w:rPr>
                <w:rFonts w:ascii="맑은 고딕" w:eastAsia="맑은 고딕" w:hAnsi="맑은 고딕" w:hint="eastAsia"/>
                <w:color w:val="000000"/>
                <w:sz w:val="22"/>
              </w:rPr>
              <w:t>0.903</w:t>
            </w:r>
          </w:p>
        </w:tc>
        <w:tc>
          <w:tcPr>
            <w:tcW w:w="965" w:type="dxa"/>
            <w:vMerge/>
            <w:vAlign w:val="center"/>
          </w:tcPr>
          <w:p w14:paraId="586B1090" w14:textId="77777777" w:rsidR="0061240C" w:rsidRDefault="0061240C" w:rsidP="0061240C">
            <w:pPr>
              <w:tabs>
                <w:tab w:val="left" w:pos="3516"/>
              </w:tabs>
              <w:rPr>
                <w:szCs w:val="20"/>
              </w:rPr>
            </w:pPr>
          </w:p>
        </w:tc>
        <w:tc>
          <w:tcPr>
            <w:tcW w:w="966" w:type="dxa"/>
            <w:vMerge/>
            <w:vAlign w:val="center"/>
          </w:tcPr>
          <w:p w14:paraId="386241E5" w14:textId="2544B89C" w:rsidR="0061240C" w:rsidRDefault="0061240C" w:rsidP="0061240C">
            <w:pPr>
              <w:tabs>
                <w:tab w:val="left" w:pos="3516"/>
              </w:tabs>
              <w:rPr>
                <w:szCs w:val="20"/>
              </w:rPr>
            </w:pPr>
          </w:p>
        </w:tc>
      </w:tr>
      <w:tr w:rsidR="0061240C" w14:paraId="40949B9E" w14:textId="77777777" w:rsidTr="00195FBF">
        <w:trPr>
          <w:trHeight w:val="77"/>
        </w:trPr>
        <w:tc>
          <w:tcPr>
            <w:tcW w:w="1555" w:type="dxa"/>
            <w:shd w:val="clear" w:color="auto" w:fill="E7E6E6" w:themeFill="background2"/>
            <w:vAlign w:val="center"/>
          </w:tcPr>
          <w:p w14:paraId="4611567B" w14:textId="77777777" w:rsidR="0061240C" w:rsidRDefault="0061240C" w:rsidP="0061240C">
            <w:pPr>
              <w:tabs>
                <w:tab w:val="left" w:pos="3516"/>
              </w:tabs>
              <w:rPr>
                <w:szCs w:val="20"/>
              </w:rPr>
            </w:pPr>
            <w:r w:rsidRPr="00F57394">
              <w:rPr>
                <w:szCs w:val="20"/>
              </w:rPr>
              <w:t>wet_rcoff_goff</w:t>
            </w:r>
          </w:p>
        </w:tc>
        <w:tc>
          <w:tcPr>
            <w:tcW w:w="567" w:type="dxa"/>
            <w:vAlign w:val="center"/>
          </w:tcPr>
          <w:p w14:paraId="222F7E95" w14:textId="721DF39B" w:rsidR="0061240C" w:rsidRDefault="0061240C" w:rsidP="0061240C">
            <w:pPr>
              <w:tabs>
                <w:tab w:val="left" w:pos="3516"/>
              </w:tabs>
              <w:rPr>
                <w:szCs w:val="20"/>
              </w:rPr>
            </w:pPr>
            <w:r>
              <w:rPr>
                <w:rFonts w:hint="eastAsia"/>
                <w:szCs w:val="20"/>
              </w:rPr>
              <w:t>2</w:t>
            </w:r>
          </w:p>
        </w:tc>
        <w:tc>
          <w:tcPr>
            <w:tcW w:w="708" w:type="dxa"/>
            <w:vAlign w:val="center"/>
          </w:tcPr>
          <w:p w14:paraId="1317E210" w14:textId="59981720" w:rsidR="0061240C" w:rsidRDefault="0061240C" w:rsidP="0061240C">
            <w:pPr>
              <w:tabs>
                <w:tab w:val="left" w:pos="3516"/>
              </w:tabs>
              <w:rPr>
                <w:szCs w:val="20"/>
              </w:rPr>
            </w:pPr>
            <w:r w:rsidRPr="0028702E">
              <w:rPr>
                <w:szCs w:val="20"/>
              </w:rPr>
              <w:t>0.864</w:t>
            </w:r>
          </w:p>
        </w:tc>
        <w:tc>
          <w:tcPr>
            <w:tcW w:w="567" w:type="dxa"/>
            <w:vAlign w:val="center"/>
          </w:tcPr>
          <w:p w14:paraId="164841AD" w14:textId="3ABC1F43" w:rsidR="0061240C" w:rsidRDefault="0061240C" w:rsidP="0061240C">
            <w:pPr>
              <w:tabs>
                <w:tab w:val="left" w:pos="3516"/>
              </w:tabs>
              <w:rPr>
                <w:szCs w:val="20"/>
              </w:rPr>
            </w:pPr>
            <w:r>
              <w:rPr>
                <w:rFonts w:hint="eastAsia"/>
                <w:szCs w:val="20"/>
              </w:rPr>
              <w:t>2</w:t>
            </w:r>
          </w:p>
        </w:tc>
        <w:tc>
          <w:tcPr>
            <w:tcW w:w="709" w:type="dxa"/>
            <w:vAlign w:val="center"/>
          </w:tcPr>
          <w:p w14:paraId="6D0C56B9" w14:textId="1DCFF944" w:rsidR="0061240C" w:rsidRDefault="0061240C" w:rsidP="0061240C">
            <w:pPr>
              <w:tabs>
                <w:tab w:val="left" w:pos="3516"/>
              </w:tabs>
              <w:rPr>
                <w:szCs w:val="20"/>
              </w:rPr>
            </w:pPr>
            <w:r w:rsidRPr="0028702E">
              <w:rPr>
                <w:szCs w:val="20"/>
              </w:rPr>
              <w:t>0.884</w:t>
            </w:r>
          </w:p>
        </w:tc>
        <w:tc>
          <w:tcPr>
            <w:tcW w:w="709" w:type="dxa"/>
            <w:vAlign w:val="center"/>
          </w:tcPr>
          <w:p w14:paraId="0D67DEFC" w14:textId="4E9A5595" w:rsidR="0061240C" w:rsidRDefault="0061240C" w:rsidP="0061240C">
            <w:pPr>
              <w:tabs>
                <w:tab w:val="left" w:pos="3516"/>
              </w:tabs>
              <w:rPr>
                <w:szCs w:val="20"/>
              </w:rPr>
            </w:pPr>
            <w:r>
              <w:rPr>
                <w:rFonts w:hint="eastAsia"/>
                <w:szCs w:val="20"/>
              </w:rPr>
              <w:t>2</w:t>
            </w:r>
          </w:p>
        </w:tc>
        <w:tc>
          <w:tcPr>
            <w:tcW w:w="709" w:type="dxa"/>
            <w:vAlign w:val="center"/>
          </w:tcPr>
          <w:p w14:paraId="64E2330D" w14:textId="7F77DFC3" w:rsidR="0061240C" w:rsidRDefault="0061240C" w:rsidP="0061240C">
            <w:pPr>
              <w:tabs>
                <w:tab w:val="left" w:pos="3516"/>
              </w:tabs>
              <w:rPr>
                <w:szCs w:val="20"/>
              </w:rPr>
            </w:pPr>
            <w:r w:rsidRPr="0028702E">
              <w:rPr>
                <w:szCs w:val="20"/>
              </w:rPr>
              <w:t>0.962</w:t>
            </w:r>
          </w:p>
        </w:tc>
        <w:tc>
          <w:tcPr>
            <w:tcW w:w="567" w:type="dxa"/>
            <w:vAlign w:val="center"/>
          </w:tcPr>
          <w:p w14:paraId="54CD5AD4" w14:textId="34D03D8B" w:rsidR="0061240C" w:rsidRDefault="0061240C" w:rsidP="0061240C">
            <w:pPr>
              <w:tabs>
                <w:tab w:val="left" w:pos="3516"/>
              </w:tabs>
              <w:rPr>
                <w:szCs w:val="20"/>
              </w:rPr>
            </w:pPr>
            <w:r>
              <w:rPr>
                <w:rFonts w:hint="eastAsia"/>
                <w:szCs w:val="20"/>
              </w:rPr>
              <w:t>2</w:t>
            </w:r>
          </w:p>
        </w:tc>
        <w:tc>
          <w:tcPr>
            <w:tcW w:w="850" w:type="dxa"/>
            <w:vAlign w:val="center"/>
          </w:tcPr>
          <w:p w14:paraId="65226070" w14:textId="3E74ADC3" w:rsidR="0061240C" w:rsidRDefault="0061240C" w:rsidP="0061240C">
            <w:pPr>
              <w:tabs>
                <w:tab w:val="left" w:pos="3516"/>
              </w:tabs>
              <w:rPr>
                <w:szCs w:val="20"/>
              </w:rPr>
            </w:pPr>
            <w:r w:rsidRPr="0028702E">
              <w:rPr>
                <w:szCs w:val="20"/>
              </w:rPr>
              <w:t>0.871</w:t>
            </w:r>
          </w:p>
        </w:tc>
        <w:tc>
          <w:tcPr>
            <w:tcW w:w="567" w:type="dxa"/>
            <w:vAlign w:val="center"/>
          </w:tcPr>
          <w:p w14:paraId="72DA9854" w14:textId="1D3AE443" w:rsidR="0061240C" w:rsidRDefault="0061240C" w:rsidP="0061240C">
            <w:pPr>
              <w:tabs>
                <w:tab w:val="left" w:pos="3516"/>
              </w:tabs>
              <w:rPr>
                <w:szCs w:val="20"/>
              </w:rPr>
            </w:pPr>
            <w:r>
              <w:rPr>
                <w:rFonts w:hint="eastAsia"/>
                <w:szCs w:val="20"/>
              </w:rPr>
              <w:t>2</w:t>
            </w:r>
          </w:p>
        </w:tc>
        <w:tc>
          <w:tcPr>
            <w:tcW w:w="851" w:type="dxa"/>
            <w:vAlign w:val="center"/>
          </w:tcPr>
          <w:p w14:paraId="4712C115" w14:textId="125AC214" w:rsidR="0061240C" w:rsidRDefault="0061240C" w:rsidP="0061240C">
            <w:pPr>
              <w:tabs>
                <w:tab w:val="left" w:pos="3516"/>
              </w:tabs>
              <w:rPr>
                <w:szCs w:val="20"/>
              </w:rPr>
            </w:pPr>
            <w:r w:rsidRPr="0028702E">
              <w:rPr>
                <w:szCs w:val="20"/>
              </w:rPr>
              <w:t>0.92</w:t>
            </w:r>
          </w:p>
        </w:tc>
        <w:tc>
          <w:tcPr>
            <w:tcW w:w="708" w:type="dxa"/>
            <w:vAlign w:val="center"/>
          </w:tcPr>
          <w:p w14:paraId="35861221" w14:textId="3ED42FF7" w:rsidR="0061240C" w:rsidRDefault="0061240C" w:rsidP="0061240C">
            <w:pPr>
              <w:tabs>
                <w:tab w:val="left" w:pos="3516"/>
              </w:tabs>
              <w:rPr>
                <w:szCs w:val="20"/>
              </w:rPr>
            </w:pPr>
            <w:r>
              <w:rPr>
                <w:rFonts w:hint="eastAsia"/>
                <w:szCs w:val="20"/>
              </w:rPr>
              <w:t>2</w:t>
            </w:r>
          </w:p>
        </w:tc>
        <w:tc>
          <w:tcPr>
            <w:tcW w:w="709" w:type="dxa"/>
            <w:vAlign w:val="center"/>
          </w:tcPr>
          <w:p w14:paraId="73724B1C" w14:textId="29B20408" w:rsidR="0061240C" w:rsidRDefault="0061240C" w:rsidP="0061240C">
            <w:pPr>
              <w:tabs>
                <w:tab w:val="left" w:pos="3516"/>
              </w:tabs>
              <w:rPr>
                <w:szCs w:val="20"/>
              </w:rPr>
            </w:pPr>
            <w:r w:rsidRPr="0028702E">
              <w:rPr>
                <w:szCs w:val="20"/>
              </w:rPr>
              <w:t>0.949</w:t>
            </w:r>
          </w:p>
        </w:tc>
        <w:tc>
          <w:tcPr>
            <w:tcW w:w="992" w:type="dxa"/>
            <w:vAlign w:val="center"/>
          </w:tcPr>
          <w:p w14:paraId="1FAF7B65" w14:textId="77777777" w:rsidR="0061240C" w:rsidRDefault="0061240C" w:rsidP="0061240C">
            <w:pPr>
              <w:tabs>
                <w:tab w:val="left" w:pos="3516"/>
              </w:tabs>
              <w:rPr>
                <w:szCs w:val="20"/>
              </w:rPr>
            </w:pPr>
            <w:r>
              <w:rPr>
                <w:rFonts w:ascii="맑은 고딕" w:eastAsia="맑은 고딕" w:hAnsi="맑은 고딕" w:hint="eastAsia"/>
                <w:color w:val="000000"/>
                <w:sz w:val="22"/>
              </w:rPr>
              <w:t>2</w:t>
            </w:r>
          </w:p>
        </w:tc>
        <w:tc>
          <w:tcPr>
            <w:tcW w:w="993" w:type="dxa"/>
            <w:vAlign w:val="center"/>
          </w:tcPr>
          <w:p w14:paraId="02B86A2F" w14:textId="112FA243" w:rsidR="0061240C" w:rsidRDefault="0061240C" w:rsidP="0061240C">
            <w:pPr>
              <w:tabs>
                <w:tab w:val="left" w:pos="3516"/>
              </w:tabs>
              <w:rPr>
                <w:szCs w:val="20"/>
              </w:rPr>
            </w:pPr>
            <w:r>
              <w:rPr>
                <w:rFonts w:ascii="맑은 고딕" w:eastAsia="맑은 고딕" w:hAnsi="맑은 고딕" w:hint="eastAsia"/>
                <w:color w:val="000000"/>
                <w:sz w:val="22"/>
              </w:rPr>
              <w:t>0.908</w:t>
            </w:r>
          </w:p>
        </w:tc>
        <w:tc>
          <w:tcPr>
            <w:tcW w:w="965" w:type="dxa"/>
            <w:vMerge/>
            <w:vAlign w:val="center"/>
          </w:tcPr>
          <w:p w14:paraId="13866105" w14:textId="77777777" w:rsidR="0061240C" w:rsidRDefault="0061240C" w:rsidP="0061240C">
            <w:pPr>
              <w:tabs>
                <w:tab w:val="left" w:pos="3516"/>
              </w:tabs>
              <w:rPr>
                <w:szCs w:val="20"/>
              </w:rPr>
            </w:pPr>
          </w:p>
        </w:tc>
        <w:tc>
          <w:tcPr>
            <w:tcW w:w="966" w:type="dxa"/>
            <w:vMerge/>
            <w:vAlign w:val="center"/>
          </w:tcPr>
          <w:p w14:paraId="77CE4E09" w14:textId="53984470" w:rsidR="0061240C" w:rsidRDefault="0061240C" w:rsidP="0061240C">
            <w:pPr>
              <w:tabs>
                <w:tab w:val="left" w:pos="3516"/>
              </w:tabs>
              <w:rPr>
                <w:szCs w:val="20"/>
              </w:rPr>
            </w:pPr>
          </w:p>
        </w:tc>
      </w:tr>
      <w:tr w:rsidR="0061240C" w14:paraId="2DA57EAD" w14:textId="77777777" w:rsidTr="00195FBF">
        <w:trPr>
          <w:trHeight w:val="77"/>
        </w:trPr>
        <w:tc>
          <w:tcPr>
            <w:tcW w:w="1555" w:type="dxa"/>
            <w:shd w:val="clear" w:color="auto" w:fill="E7E6E6" w:themeFill="background2"/>
            <w:vAlign w:val="center"/>
          </w:tcPr>
          <w:p w14:paraId="2022DFFB" w14:textId="77777777" w:rsidR="0061240C" w:rsidRDefault="0061240C" w:rsidP="0061240C">
            <w:pPr>
              <w:tabs>
                <w:tab w:val="left" w:pos="3516"/>
              </w:tabs>
              <w:rPr>
                <w:szCs w:val="20"/>
              </w:rPr>
            </w:pPr>
            <w:r w:rsidRPr="00F57394">
              <w:rPr>
                <w:szCs w:val="20"/>
              </w:rPr>
              <w:t>wet_rcoff_gon</w:t>
            </w:r>
          </w:p>
        </w:tc>
        <w:tc>
          <w:tcPr>
            <w:tcW w:w="567" w:type="dxa"/>
            <w:vAlign w:val="center"/>
          </w:tcPr>
          <w:p w14:paraId="74F76304" w14:textId="6C1D7DD7" w:rsidR="0061240C" w:rsidRDefault="0061240C" w:rsidP="0061240C">
            <w:pPr>
              <w:tabs>
                <w:tab w:val="left" w:pos="3516"/>
              </w:tabs>
              <w:rPr>
                <w:szCs w:val="20"/>
              </w:rPr>
            </w:pPr>
            <w:r>
              <w:rPr>
                <w:rFonts w:hint="eastAsia"/>
                <w:szCs w:val="20"/>
              </w:rPr>
              <w:t>2</w:t>
            </w:r>
          </w:p>
        </w:tc>
        <w:tc>
          <w:tcPr>
            <w:tcW w:w="708" w:type="dxa"/>
            <w:vAlign w:val="center"/>
          </w:tcPr>
          <w:p w14:paraId="519E918E" w14:textId="7602CEDD" w:rsidR="0061240C" w:rsidRDefault="0061240C" w:rsidP="0061240C">
            <w:pPr>
              <w:tabs>
                <w:tab w:val="left" w:pos="3516"/>
              </w:tabs>
              <w:rPr>
                <w:szCs w:val="20"/>
              </w:rPr>
            </w:pPr>
            <w:r w:rsidRPr="005C64F6">
              <w:rPr>
                <w:szCs w:val="20"/>
              </w:rPr>
              <w:t>0.75</w:t>
            </w:r>
          </w:p>
        </w:tc>
        <w:tc>
          <w:tcPr>
            <w:tcW w:w="567" w:type="dxa"/>
            <w:vAlign w:val="center"/>
          </w:tcPr>
          <w:p w14:paraId="4B42CD3A" w14:textId="3C51172E" w:rsidR="0061240C" w:rsidRDefault="0061240C" w:rsidP="0061240C">
            <w:pPr>
              <w:tabs>
                <w:tab w:val="left" w:pos="3516"/>
              </w:tabs>
              <w:rPr>
                <w:szCs w:val="20"/>
              </w:rPr>
            </w:pPr>
            <w:r>
              <w:rPr>
                <w:rFonts w:hint="eastAsia"/>
                <w:szCs w:val="20"/>
              </w:rPr>
              <w:t>1</w:t>
            </w:r>
            <w:r>
              <w:rPr>
                <w:szCs w:val="20"/>
              </w:rPr>
              <w:t>3</w:t>
            </w:r>
          </w:p>
        </w:tc>
        <w:tc>
          <w:tcPr>
            <w:tcW w:w="709" w:type="dxa"/>
            <w:vAlign w:val="center"/>
          </w:tcPr>
          <w:p w14:paraId="5CC7FF56" w14:textId="5FD52D77" w:rsidR="0061240C" w:rsidRDefault="0061240C" w:rsidP="0061240C">
            <w:pPr>
              <w:tabs>
                <w:tab w:val="left" w:pos="3516"/>
              </w:tabs>
              <w:rPr>
                <w:szCs w:val="20"/>
              </w:rPr>
            </w:pPr>
            <w:r w:rsidRPr="005C64F6">
              <w:rPr>
                <w:szCs w:val="20"/>
              </w:rPr>
              <w:t>0.907</w:t>
            </w:r>
          </w:p>
        </w:tc>
        <w:tc>
          <w:tcPr>
            <w:tcW w:w="709" w:type="dxa"/>
            <w:vAlign w:val="center"/>
          </w:tcPr>
          <w:p w14:paraId="7F9B7B34" w14:textId="103E199B" w:rsidR="0061240C" w:rsidRDefault="0061240C" w:rsidP="0061240C">
            <w:pPr>
              <w:tabs>
                <w:tab w:val="left" w:pos="3516"/>
              </w:tabs>
              <w:rPr>
                <w:szCs w:val="20"/>
              </w:rPr>
            </w:pPr>
            <w:r>
              <w:rPr>
                <w:rFonts w:hint="eastAsia"/>
                <w:szCs w:val="20"/>
              </w:rPr>
              <w:t>2</w:t>
            </w:r>
          </w:p>
        </w:tc>
        <w:tc>
          <w:tcPr>
            <w:tcW w:w="709" w:type="dxa"/>
            <w:vAlign w:val="center"/>
          </w:tcPr>
          <w:p w14:paraId="0AD2687D" w14:textId="2048C367" w:rsidR="0061240C" w:rsidRDefault="0061240C" w:rsidP="0061240C">
            <w:pPr>
              <w:tabs>
                <w:tab w:val="left" w:pos="3516"/>
              </w:tabs>
              <w:rPr>
                <w:szCs w:val="20"/>
              </w:rPr>
            </w:pPr>
            <w:r w:rsidRPr="005C64F6">
              <w:rPr>
                <w:szCs w:val="20"/>
              </w:rPr>
              <w:t>0.938</w:t>
            </w:r>
          </w:p>
        </w:tc>
        <w:tc>
          <w:tcPr>
            <w:tcW w:w="567" w:type="dxa"/>
            <w:vAlign w:val="center"/>
          </w:tcPr>
          <w:p w14:paraId="44FF3AC8" w14:textId="306BCDC7" w:rsidR="0061240C" w:rsidRDefault="0061240C" w:rsidP="0061240C">
            <w:pPr>
              <w:tabs>
                <w:tab w:val="left" w:pos="3516"/>
              </w:tabs>
              <w:rPr>
                <w:szCs w:val="20"/>
              </w:rPr>
            </w:pPr>
            <w:r>
              <w:rPr>
                <w:rFonts w:hint="eastAsia"/>
                <w:szCs w:val="20"/>
              </w:rPr>
              <w:t>2</w:t>
            </w:r>
            <w:r>
              <w:rPr>
                <w:szCs w:val="20"/>
              </w:rPr>
              <w:t>5</w:t>
            </w:r>
          </w:p>
        </w:tc>
        <w:tc>
          <w:tcPr>
            <w:tcW w:w="850" w:type="dxa"/>
            <w:vAlign w:val="center"/>
          </w:tcPr>
          <w:p w14:paraId="0E7EED6A" w14:textId="3D091470" w:rsidR="0061240C" w:rsidRDefault="0061240C" w:rsidP="0061240C">
            <w:pPr>
              <w:tabs>
                <w:tab w:val="left" w:pos="3516"/>
              </w:tabs>
              <w:rPr>
                <w:szCs w:val="20"/>
              </w:rPr>
            </w:pPr>
            <w:r w:rsidRPr="005C64F6">
              <w:rPr>
                <w:szCs w:val="20"/>
              </w:rPr>
              <w:t>0.94</w:t>
            </w:r>
          </w:p>
        </w:tc>
        <w:tc>
          <w:tcPr>
            <w:tcW w:w="567" w:type="dxa"/>
            <w:vAlign w:val="center"/>
          </w:tcPr>
          <w:p w14:paraId="3666BE6B" w14:textId="2061DCB7" w:rsidR="0061240C" w:rsidRDefault="0061240C" w:rsidP="0061240C">
            <w:pPr>
              <w:tabs>
                <w:tab w:val="left" w:pos="3516"/>
              </w:tabs>
              <w:rPr>
                <w:szCs w:val="20"/>
              </w:rPr>
            </w:pPr>
            <w:r>
              <w:rPr>
                <w:rFonts w:hint="eastAsia"/>
                <w:szCs w:val="20"/>
              </w:rPr>
              <w:t>9</w:t>
            </w:r>
          </w:p>
        </w:tc>
        <w:tc>
          <w:tcPr>
            <w:tcW w:w="851" w:type="dxa"/>
            <w:vAlign w:val="center"/>
          </w:tcPr>
          <w:p w14:paraId="1EA3F094" w14:textId="196829AD" w:rsidR="0061240C" w:rsidRDefault="0061240C" w:rsidP="0061240C">
            <w:pPr>
              <w:tabs>
                <w:tab w:val="left" w:pos="3516"/>
              </w:tabs>
              <w:rPr>
                <w:szCs w:val="20"/>
              </w:rPr>
            </w:pPr>
            <w:r w:rsidRPr="005C64F6">
              <w:rPr>
                <w:szCs w:val="20"/>
              </w:rPr>
              <w:t>0.805</w:t>
            </w:r>
          </w:p>
        </w:tc>
        <w:tc>
          <w:tcPr>
            <w:tcW w:w="708" w:type="dxa"/>
            <w:vAlign w:val="center"/>
          </w:tcPr>
          <w:p w14:paraId="12513237" w14:textId="6C840FCF" w:rsidR="0061240C" w:rsidRDefault="0061240C" w:rsidP="0061240C">
            <w:pPr>
              <w:tabs>
                <w:tab w:val="left" w:pos="3516"/>
              </w:tabs>
              <w:rPr>
                <w:szCs w:val="20"/>
              </w:rPr>
            </w:pPr>
            <w:r>
              <w:rPr>
                <w:rFonts w:hint="eastAsia"/>
                <w:szCs w:val="20"/>
              </w:rPr>
              <w:t>2</w:t>
            </w:r>
          </w:p>
        </w:tc>
        <w:tc>
          <w:tcPr>
            <w:tcW w:w="709" w:type="dxa"/>
            <w:vAlign w:val="center"/>
          </w:tcPr>
          <w:p w14:paraId="5000104B" w14:textId="61D43D2B" w:rsidR="0061240C" w:rsidRDefault="0061240C" w:rsidP="0061240C">
            <w:pPr>
              <w:tabs>
                <w:tab w:val="left" w:pos="3516"/>
              </w:tabs>
              <w:rPr>
                <w:szCs w:val="20"/>
              </w:rPr>
            </w:pPr>
            <w:r w:rsidRPr="005C64F6">
              <w:rPr>
                <w:szCs w:val="20"/>
              </w:rPr>
              <w:t>0.942</w:t>
            </w:r>
          </w:p>
        </w:tc>
        <w:tc>
          <w:tcPr>
            <w:tcW w:w="992" w:type="dxa"/>
            <w:vAlign w:val="center"/>
          </w:tcPr>
          <w:p w14:paraId="202AD11E" w14:textId="77777777" w:rsidR="0061240C" w:rsidRDefault="0061240C" w:rsidP="0061240C">
            <w:pPr>
              <w:tabs>
                <w:tab w:val="left" w:pos="3516"/>
              </w:tabs>
              <w:rPr>
                <w:szCs w:val="20"/>
              </w:rPr>
            </w:pPr>
            <w:r>
              <w:rPr>
                <w:rFonts w:ascii="맑은 고딕" w:eastAsia="맑은 고딕" w:hAnsi="맑은 고딕" w:hint="eastAsia"/>
                <w:color w:val="000000"/>
                <w:sz w:val="22"/>
              </w:rPr>
              <w:t>8.833</w:t>
            </w:r>
          </w:p>
        </w:tc>
        <w:tc>
          <w:tcPr>
            <w:tcW w:w="993" w:type="dxa"/>
            <w:vAlign w:val="center"/>
          </w:tcPr>
          <w:p w14:paraId="2D7DDC72" w14:textId="2F54AA29" w:rsidR="0061240C" w:rsidRDefault="0061240C" w:rsidP="0061240C">
            <w:pPr>
              <w:tabs>
                <w:tab w:val="left" w:pos="3516"/>
              </w:tabs>
              <w:rPr>
                <w:szCs w:val="20"/>
              </w:rPr>
            </w:pPr>
            <w:r>
              <w:rPr>
                <w:rFonts w:ascii="맑은 고딕" w:eastAsia="맑은 고딕" w:hAnsi="맑은 고딕" w:hint="eastAsia"/>
                <w:color w:val="000000"/>
                <w:sz w:val="22"/>
              </w:rPr>
              <w:t>0.88</w:t>
            </w:r>
          </w:p>
        </w:tc>
        <w:tc>
          <w:tcPr>
            <w:tcW w:w="965" w:type="dxa"/>
            <w:vMerge/>
            <w:vAlign w:val="center"/>
          </w:tcPr>
          <w:p w14:paraId="77B771DE" w14:textId="77777777" w:rsidR="0061240C" w:rsidRDefault="0061240C" w:rsidP="0061240C">
            <w:pPr>
              <w:tabs>
                <w:tab w:val="left" w:pos="3516"/>
              </w:tabs>
              <w:rPr>
                <w:szCs w:val="20"/>
              </w:rPr>
            </w:pPr>
          </w:p>
        </w:tc>
        <w:tc>
          <w:tcPr>
            <w:tcW w:w="966" w:type="dxa"/>
            <w:vMerge/>
            <w:vAlign w:val="center"/>
          </w:tcPr>
          <w:p w14:paraId="507EDB07" w14:textId="0E128650" w:rsidR="0061240C" w:rsidRDefault="0061240C" w:rsidP="0061240C">
            <w:pPr>
              <w:tabs>
                <w:tab w:val="left" w:pos="3516"/>
              </w:tabs>
              <w:rPr>
                <w:szCs w:val="20"/>
              </w:rPr>
            </w:pPr>
          </w:p>
        </w:tc>
      </w:tr>
      <w:tr w:rsidR="0061240C" w14:paraId="5DE4DC3B" w14:textId="77777777" w:rsidTr="00195FBF">
        <w:trPr>
          <w:trHeight w:val="77"/>
        </w:trPr>
        <w:tc>
          <w:tcPr>
            <w:tcW w:w="1555" w:type="dxa"/>
            <w:shd w:val="clear" w:color="auto" w:fill="E7E6E6" w:themeFill="background2"/>
            <w:vAlign w:val="center"/>
          </w:tcPr>
          <w:p w14:paraId="40F9723D" w14:textId="77777777" w:rsidR="0061240C" w:rsidRDefault="0061240C" w:rsidP="0061240C">
            <w:pPr>
              <w:tabs>
                <w:tab w:val="left" w:pos="3516"/>
              </w:tabs>
              <w:rPr>
                <w:szCs w:val="20"/>
              </w:rPr>
            </w:pPr>
            <w:r w:rsidRPr="00F57394">
              <w:rPr>
                <w:szCs w:val="20"/>
              </w:rPr>
              <w:t>wet_rcon_goff</w:t>
            </w:r>
          </w:p>
        </w:tc>
        <w:tc>
          <w:tcPr>
            <w:tcW w:w="567" w:type="dxa"/>
            <w:vAlign w:val="center"/>
          </w:tcPr>
          <w:p w14:paraId="3CA05B43" w14:textId="3B1F6FFE" w:rsidR="0061240C" w:rsidRDefault="0061240C" w:rsidP="0061240C">
            <w:pPr>
              <w:tabs>
                <w:tab w:val="left" w:pos="3516"/>
              </w:tabs>
              <w:rPr>
                <w:szCs w:val="20"/>
              </w:rPr>
            </w:pPr>
            <w:r>
              <w:rPr>
                <w:rFonts w:hint="eastAsia"/>
                <w:szCs w:val="20"/>
              </w:rPr>
              <w:t>2</w:t>
            </w:r>
          </w:p>
        </w:tc>
        <w:tc>
          <w:tcPr>
            <w:tcW w:w="708" w:type="dxa"/>
            <w:vAlign w:val="center"/>
          </w:tcPr>
          <w:p w14:paraId="6ED9EFA8" w14:textId="47ED181E" w:rsidR="0061240C" w:rsidRDefault="0061240C" w:rsidP="0061240C">
            <w:pPr>
              <w:tabs>
                <w:tab w:val="left" w:pos="3516"/>
              </w:tabs>
              <w:rPr>
                <w:szCs w:val="20"/>
              </w:rPr>
            </w:pPr>
            <w:r w:rsidRPr="004307E3">
              <w:rPr>
                <w:szCs w:val="20"/>
              </w:rPr>
              <w:t>0.844</w:t>
            </w:r>
          </w:p>
        </w:tc>
        <w:tc>
          <w:tcPr>
            <w:tcW w:w="567" w:type="dxa"/>
            <w:vAlign w:val="center"/>
          </w:tcPr>
          <w:p w14:paraId="39CBE376" w14:textId="6DC308F1" w:rsidR="0061240C" w:rsidRDefault="0061240C" w:rsidP="0061240C">
            <w:pPr>
              <w:tabs>
                <w:tab w:val="left" w:pos="3516"/>
              </w:tabs>
              <w:rPr>
                <w:szCs w:val="20"/>
              </w:rPr>
            </w:pPr>
            <w:r>
              <w:rPr>
                <w:rFonts w:hint="eastAsia"/>
                <w:szCs w:val="20"/>
              </w:rPr>
              <w:t>2</w:t>
            </w:r>
          </w:p>
        </w:tc>
        <w:tc>
          <w:tcPr>
            <w:tcW w:w="709" w:type="dxa"/>
            <w:vAlign w:val="center"/>
          </w:tcPr>
          <w:p w14:paraId="5DE20134" w14:textId="30DC6205" w:rsidR="0061240C" w:rsidRDefault="0061240C" w:rsidP="0061240C">
            <w:pPr>
              <w:tabs>
                <w:tab w:val="left" w:pos="3516"/>
              </w:tabs>
              <w:rPr>
                <w:szCs w:val="20"/>
              </w:rPr>
            </w:pPr>
            <w:r w:rsidRPr="004307E3">
              <w:rPr>
                <w:szCs w:val="20"/>
              </w:rPr>
              <w:t>0.94</w:t>
            </w:r>
          </w:p>
        </w:tc>
        <w:tc>
          <w:tcPr>
            <w:tcW w:w="709" w:type="dxa"/>
            <w:vAlign w:val="center"/>
          </w:tcPr>
          <w:p w14:paraId="425511D7" w14:textId="11A93947" w:rsidR="0061240C" w:rsidRDefault="0061240C" w:rsidP="0061240C">
            <w:pPr>
              <w:tabs>
                <w:tab w:val="left" w:pos="3516"/>
              </w:tabs>
              <w:rPr>
                <w:szCs w:val="20"/>
              </w:rPr>
            </w:pPr>
            <w:r>
              <w:rPr>
                <w:rFonts w:hint="eastAsia"/>
                <w:szCs w:val="20"/>
              </w:rPr>
              <w:t>2</w:t>
            </w:r>
          </w:p>
        </w:tc>
        <w:tc>
          <w:tcPr>
            <w:tcW w:w="709" w:type="dxa"/>
            <w:vAlign w:val="center"/>
          </w:tcPr>
          <w:p w14:paraId="549A38CD" w14:textId="49A9FD17" w:rsidR="0061240C" w:rsidRDefault="0061240C" w:rsidP="0061240C">
            <w:pPr>
              <w:tabs>
                <w:tab w:val="left" w:pos="3516"/>
              </w:tabs>
              <w:rPr>
                <w:szCs w:val="20"/>
              </w:rPr>
            </w:pPr>
            <w:r w:rsidRPr="004307E3">
              <w:rPr>
                <w:szCs w:val="20"/>
              </w:rPr>
              <w:t>0.957</w:t>
            </w:r>
          </w:p>
        </w:tc>
        <w:tc>
          <w:tcPr>
            <w:tcW w:w="567" w:type="dxa"/>
            <w:vAlign w:val="center"/>
          </w:tcPr>
          <w:p w14:paraId="3B81E631" w14:textId="195F2B88" w:rsidR="0061240C" w:rsidRDefault="0061240C" w:rsidP="0061240C">
            <w:pPr>
              <w:tabs>
                <w:tab w:val="left" w:pos="3516"/>
              </w:tabs>
              <w:rPr>
                <w:szCs w:val="20"/>
              </w:rPr>
            </w:pPr>
            <w:r>
              <w:rPr>
                <w:rFonts w:hint="eastAsia"/>
                <w:szCs w:val="20"/>
              </w:rPr>
              <w:t>2</w:t>
            </w:r>
          </w:p>
        </w:tc>
        <w:tc>
          <w:tcPr>
            <w:tcW w:w="850" w:type="dxa"/>
            <w:vAlign w:val="center"/>
          </w:tcPr>
          <w:p w14:paraId="0168B7DA" w14:textId="3D59EB6C" w:rsidR="0061240C" w:rsidRDefault="0061240C" w:rsidP="0061240C">
            <w:pPr>
              <w:tabs>
                <w:tab w:val="left" w:pos="3516"/>
              </w:tabs>
              <w:rPr>
                <w:szCs w:val="20"/>
              </w:rPr>
            </w:pPr>
            <w:r w:rsidRPr="004307E3">
              <w:rPr>
                <w:szCs w:val="20"/>
              </w:rPr>
              <w:t>0.86</w:t>
            </w:r>
          </w:p>
        </w:tc>
        <w:tc>
          <w:tcPr>
            <w:tcW w:w="567" w:type="dxa"/>
            <w:vAlign w:val="center"/>
          </w:tcPr>
          <w:p w14:paraId="2961D5B4" w14:textId="3DA953EB" w:rsidR="0061240C" w:rsidRDefault="0061240C" w:rsidP="0061240C">
            <w:pPr>
              <w:tabs>
                <w:tab w:val="left" w:pos="3516"/>
              </w:tabs>
              <w:rPr>
                <w:szCs w:val="20"/>
              </w:rPr>
            </w:pPr>
            <w:r>
              <w:rPr>
                <w:rFonts w:hint="eastAsia"/>
                <w:szCs w:val="20"/>
              </w:rPr>
              <w:t>2</w:t>
            </w:r>
          </w:p>
        </w:tc>
        <w:tc>
          <w:tcPr>
            <w:tcW w:w="851" w:type="dxa"/>
            <w:vAlign w:val="center"/>
          </w:tcPr>
          <w:p w14:paraId="29501403" w14:textId="1843D56E" w:rsidR="0061240C" w:rsidRDefault="0061240C" w:rsidP="0061240C">
            <w:pPr>
              <w:tabs>
                <w:tab w:val="left" w:pos="3516"/>
              </w:tabs>
              <w:rPr>
                <w:szCs w:val="20"/>
              </w:rPr>
            </w:pPr>
            <w:r w:rsidRPr="004307E3">
              <w:rPr>
                <w:szCs w:val="20"/>
              </w:rPr>
              <w:t>0.952</w:t>
            </w:r>
          </w:p>
        </w:tc>
        <w:tc>
          <w:tcPr>
            <w:tcW w:w="708" w:type="dxa"/>
            <w:vAlign w:val="center"/>
          </w:tcPr>
          <w:p w14:paraId="001C9039" w14:textId="7D5F9D05" w:rsidR="0061240C" w:rsidRDefault="0061240C" w:rsidP="0061240C">
            <w:pPr>
              <w:tabs>
                <w:tab w:val="left" w:pos="3516"/>
              </w:tabs>
              <w:rPr>
                <w:szCs w:val="20"/>
              </w:rPr>
            </w:pPr>
            <w:r>
              <w:rPr>
                <w:rFonts w:hint="eastAsia"/>
                <w:szCs w:val="20"/>
              </w:rPr>
              <w:t>2</w:t>
            </w:r>
          </w:p>
        </w:tc>
        <w:tc>
          <w:tcPr>
            <w:tcW w:w="709" w:type="dxa"/>
            <w:vAlign w:val="center"/>
          </w:tcPr>
          <w:p w14:paraId="62D57D5C" w14:textId="684CEF97" w:rsidR="0061240C" w:rsidRDefault="0061240C" w:rsidP="0061240C">
            <w:pPr>
              <w:tabs>
                <w:tab w:val="left" w:pos="3516"/>
              </w:tabs>
              <w:rPr>
                <w:szCs w:val="20"/>
              </w:rPr>
            </w:pPr>
            <w:r w:rsidRPr="004307E3">
              <w:rPr>
                <w:szCs w:val="20"/>
              </w:rPr>
              <w:t>0.957</w:t>
            </w:r>
          </w:p>
        </w:tc>
        <w:tc>
          <w:tcPr>
            <w:tcW w:w="992" w:type="dxa"/>
            <w:vAlign w:val="center"/>
          </w:tcPr>
          <w:p w14:paraId="7D7EF535" w14:textId="77777777" w:rsidR="0061240C" w:rsidRDefault="0061240C" w:rsidP="0061240C">
            <w:pPr>
              <w:tabs>
                <w:tab w:val="left" w:pos="3516"/>
              </w:tabs>
              <w:rPr>
                <w:szCs w:val="20"/>
              </w:rPr>
            </w:pPr>
            <w:r>
              <w:rPr>
                <w:rFonts w:ascii="맑은 고딕" w:eastAsia="맑은 고딕" w:hAnsi="맑은 고딕" w:hint="eastAsia"/>
                <w:color w:val="000000"/>
                <w:sz w:val="22"/>
              </w:rPr>
              <w:t>2</w:t>
            </w:r>
          </w:p>
        </w:tc>
        <w:tc>
          <w:tcPr>
            <w:tcW w:w="993" w:type="dxa"/>
            <w:vAlign w:val="center"/>
          </w:tcPr>
          <w:p w14:paraId="33371FC8" w14:textId="24CE2B62" w:rsidR="0061240C" w:rsidRDefault="0061240C" w:rsidP="0061240C">
            <w:pPr>
              <w:tabs>
                <w:tab w:val="left" w:pos="3516"/>
              </w:tabs>
              <w:rPr>
                <w:szCs w:val="20"/>
              </w:rPr>
            </w:pPr>
            <w:r>
              <w:rPr>
                <w:rFonts w:ascii="맑은 고딕" w:eastAsia="맑은 고딕" w:hAnsi="맑은 고딕" w:hint="eastAsia"/>
                <w:color w:val="000000"/>
                <w:sz w:val="22"/>
              </w:rPr>
              <w:t>0.918</w:t>
            </w:r>
          </w:p>
        </w:tc>
        <w:tc>
          <w:tcPr>
            <w:tcW w:w="965" w:type="dxa"/>
            <w:vMerge/>
            <w:vAlign w:val="center"/>
          </w:tcPr>
          <w:p w14:paraId="60EA0D71" w14:textId="77777777" w:rsidR="0061240C" w:rsidRDefault="0061240C" w:rsidP="0061240C">
            <w:pPr>
              <w:tabs>
                <w:tab w:val="left" w:pos="3516"/>
              </w:tabs>
              <w:rPr>
                <w:szCs w:val="20"/>
              </w:rPr>
            </w:pPr>
          </w:p>
        </w:tc>
        <w:tc>
          <w:tcPr>
            <w:tcW w:w="966" w:type="dxa"/>
            <w:vMerge/>
            <w:vAlign w:val="center"/>
          </w:tcPr>
          <w:p w14:paraId="64CB14AB" w14:textId="2E1E7137" w:rsidR="0061240C" w:rsidRDefault="0061240C" w:rsidP="0061240C">
            <w:pPr>
              <w:tabs>
                <w:tab w:val="left" w:pos="3516"/>
              </w:tabs>
              <w:rPr>
                <w:szCs w:val="20"/>
              </w:rPr>
            </w:pPr>
          </w:p>
        </w:tc>
      </w:tr>
      <w:tr w:rsidR="0061240C" w14:paraId="3DC25DAD" w14:textId="77777777" w:rsidTr="00195FBF">
        <w:trPr>
          <w:trHeight w:val="77"/>
        </w:trPr>
        <w:tc>
          <w:tcPr>
            <w:tcW w:w="1555" w:type="dxa"/>
            <w:shd w:val="clear" w:color="auto" w:fill="E7E6E6" w:themeFill="background2"/>
            <w:vAlign w:val="center"/>
          </w:tcPr>
          <w:p w14:paraId="2FE1A3CB" w14:textId="77777777" w:rsidR="0061240C" w:rsidRDefault="0061240C" w:rsidP="0061240C">
            <w:pPr>
              <w:tabs>
                <w:tab w:val="left" w:pos="3516"/>
              </w:tabs>
              <w:rPr>
                <w:szCs w:val="20"/>
              </w:rPr>
            </w:pPr>
            <w:r w:rsidRPr="00F57394">
              <w:rPr>
                <w:szCs w:val="20"/>
              </w:rPr>
              <w:t>wet_rcon_gon</w:t>
            </w:r>
          </w:p>
        </w:tc>
        <w:tc>
          <w:tcPr>
            <w:tcW w:w="567" w:type="dxa"/>
            <w:vAlign w:val="center"/>
          </w:tcPr>
          <w:p w14:paraId="7E556CD9" w14:textId="6BE2BDF6" w:rsidR="0061240C" w:rsidRDefault="0061240C" w:rsidP="0061240C">
            <w:pPr>
              <w:tabs>
                <w:tab w:val="left" w:pos="3516"/>
              </w:tabs>
              <w:rPr>
                <w:szCs w:val="20"/>
              </w:rPr>
            </w:pPr>
            <w:r>
              <w:rPr>
                <w:rFonts w:hint="eastAsia"/>
                <w:szCs w:val="20"/>
              </w:rPr>
              <w:t>2</w:t>
            </w:r>
          </w:p>
        </w:tc>
        <w:tc>
          <w:tcPr>
            <w:tcW w:w="708" w:type="dxa"/>
            <w:vAlign w:val="center"/>
          </w:tcPr>
          <w:p w14:paraId="2E3DB353" w14:textId="35AF8BEA" w:rsidR="0061240C" w:rsidRDefault="0061240C" w:rsidP="0061240C">
            <w:pPr>
              <w:tabs>
                <w:tab w:val="left" w:pos="3516"/>
              </w:tabs>
              <w:rPr>
                <w:szCs w:val="20"/>
              </w:rPr>
            </w:pPr>
            <w:r w:rsidRPr="00685BE3">
              <w:rPr>
                <w:szCs w:val="20"/>
              </w:rPr>
              <w:t>0.76</w:t>
            </w:r>
          </w:p>
        </w:tc>
        <w:tc>
          <w:tcPr>
            <w:tcW w:w="567" w:type="dxa"/>
            <w:vAlign w:val="center"/>
          </w:tcPr>
          <w:p w14:paraId="10153F9C" w14:textId="2A9755C5" w:rsidR="0061240C" w:rsidRDefault="0061240C" w:rsidP="0061240C">
            <w:pPr>
              <w:tabs>
                <w:tab w:val="left" w:pos="3516"/>
              </w:tabs>
              <w:rPr>
                <w:szCs w:val="20"/>
              </w:rPr>
            </w:pPr>
            <w:r>
              <w:rPr>
                <w:rFonts w:hint="eastAsia"/>
                <w:szCs w:val="20"/>
              </w:rPr>
              <w:t>2</w:t>
            </w:r>
          </w:p>
        </w:tc>
        <w:tc>
          <w:tcPr>
            <w:tcW w:w="709" w:type="dxa"/>
            <w:vAlign w:val="center"/>
          </w:tcPr>
          <w:p w14:paraId="1A360FF4" w14:textId="6BCADE7F" w:rsidR="0061240C" w:rsidRDefault="0061240C" w:rsidP="0061240C">
            <w:pPr>
              <w:tabs>
                <w:tab w:val="left" w:pos="3516"/>
              </w:tabs>
              <w:rPr>
                <w:szCs w:val="20"/>
              </w:rPr>
            </w:pPr>
            <w:r w:rsidRPr="00685BE3">
              <w:rPr>
                <w:szCs w:val="20"/>
              </w:rPr>
              <w:t>0.907</w:t>
            </w:r>
          </w:p>
        </w:tc>
        <w:tc>
          <w:tcPr>
            <w:tcW w:w="709" w:type="dxa"/>
            <w:vAlign w:val="center"/>
          </w:tcPr>
          <w:p w14:paraId="270EB3AC" w14:textId="6AA364E9" w:rsidR="0061240C" w:rsidRDefault="0061240C" w:rsidP="0061240C">
            <w:pPr>
              <w:tabs>
                <w:tab w:val="left" w:pos="3516"/>
              </w:tabs>
              <w:rPr>
                <w:szCs w:val="20"/>
              </w:rPr>
            </w:pPr>
            <w:r>
              <w:rPr>
                <w:rFonts w:hint="eastAsia"/>
                <w:szCs w:val="20"/>
              </w:rPr>
              <w:t>N</w:t>
            </w:r>
            <w:r>
              <w:rPr>
                <w:szCs w:val="20"/>
              </w:rPr>
              <w:t>/A</w:t>
            </w:r>
          </w:p>
        </w:tc>
        <w:tc>
          <w:tcPr>
            <w:tcW w:w="709" w:type="dxa"/>
            <w:vAlign w:val="center"/>
          </w:tcPr>
          <w:p w14:paraId="7A0F9184" w14:textId="09027BF7" w:rsidR="0061240C" w:rsidRDefault="0061240C" w:rsidP="0061240C">
            <w:pPr>
              <w:tabs>
                <w:tab w:val="left" w:pos="3516"/>
              </w:tabs>
              <w:rPr>
                <w:szCs w:val="20"/>
              </w:rPr>
            </w:pPr>
            <w:r>
              <w:rPr>
                <w:rFonts w:hint="eastAsia"/>
                <w:szCs w:val="20"/>
              </w:rPr>
              <w:t>N</w:t>
            </w:r>
            <w:r>
              <w:rPr>
                <w:szCs w:val="20"/>
              </w:rPr>
              <w:t>/A</w:t>
            </w:r>
          </w:p>
        </w:tc>
        <w:tc>
          <w:tcPr>
            <w:tcW w:w="567" w:type="dxa"/>
            <w:vAlign w:val="center"/>
          </w:tcPr>
          <w:p w14:paraId="424E7275" w14:textId="3F5A7604" w:rsidR="0061240C" w:rsidRDefault="0061240C" w:rsidP="0061240C">
            <w:pPr>
              <w:tabs>
                <w:tab w:val="left" w:pos="3516"/>
              </w:tabs>
              <w:rPr>
                <w:szCs w:val="20"/>
              </w:rPr>
            </w:pPr>
            <w:r>
              <w:rPr>
                <w:rFonts w:hint="eastAsia"/>
                <w:szCs w:val="20"/>
              </w:rPr>
              <w:t>2</w:t>
            </w:r>
          </w:p>
        </w:tc>
        <w:tc>
          <w:tcPr>
            <w:tcW w:w="850" w:type="dxa"/>
            <w:vAlign w:val="center"/>
          </w:tcPr>
          <w:p w14:paraId="5689D5EF" w14:textId="245FBD6C" w:rsidR="0061240C" w:rsidRDefault="0061240C" w:rsidP="0061240C">
            <w:pPr>
              <w:tabs>
                <w:tab w:val="left" w:pos="3516"/>
              </w:tabs>
              <w:rPr>
                <w:szCs w:val="20"/>
              </w:rPr>
            </w:pPr>
            <w:r w:rsidRPr="00685BE3">
              <w:rPr>
                <w:szCs w:val="20"/>
              </w:rPr>
              <w:t>0.76</w:t>
            </w:r>
          </w:p>
        </w:tc>
        <w:tc>
          <w:tcPr>
            <w:tcW w:w="567" w:type="dxa"/>
            <w:vAlign w:val="center"/>
          </w:tcPr>
          <w:p w14:paraId="00E10D17" w14:textId="07F295E7" w:rsidR="0061240C" w:rsidRDefault="0061240C" w:rsidP="0061240C">
            <w:pPr>
              <w:tabs>
                <w:tab w:val="left" w:pos="3516"/>
              </w:tabs>
              <w:rPr>
                <w:szCs w:val="20"/>
              </w:rPr>
            </w:pPr>
            <w:r>
              <w:rPr>
                <w:rFonts w:hint="eastAsia"/>
                <w:szCs w:val="20"/>
              </w:rPr>
              <w:t>2</w:t>
            </w:r>
          </w:p>
        </w:tc>
        <w:tc>
          <w:tcPr>
            <w:tcW w:w="851" w:type="dxa"/>
            <w:vAlign w:val="center"/>
          </w:tcPr>
          <w:p w14:paraId="54BFE7F9" w14:textId="6A9CC1BB" w:rsidR="0061240C" w:rsidRDefault="0061240C" w:rsidP="0061240C">
            <w:pPr>
              <w:tabs>
                <w:tab w:val="left" w:pos="3516"/>
              </w:tabs>
              <w:rPr>
                <w:szCs w:val="20"/>
              </w:rPr>
            </w:pPr>
            <w:r w:rsidRPr="00685BE3">
              <w:rPr>
                <w:szCs w:val="20"/>
              </w:rPr>
              <w:t>0.907</w:t>
            </w:r>
          </w:p>
        </w:tc>
        <w:tc>
          <w:tcPr>
            <w:tcW w:w="708" w:type="dxa"/>
            <w:vAlign w:val="center"/>
          </w:tcPr>
          <w:p w14:paraId="61331346" w14:textId="1CEF9F96" w:rsidR="0061240C" w:rsidRDefault="0061240C" w:rsidP="0061240C">
            <w:pPr>
              <w:tabs>
                <w:tab w:val="left" w:pos="3516"/>
              </w:tabs>
              <w:rPr>
                <w:szCs w:val="20"/>
              </w:rPr>
            </w:pPr>
            <w:r>
              <w:rPr>
                <w:rFonts w:hint="eastAsia"/>
                <w:szCs w:val="20"/>
              </w:rPr>
              <w:t>N</w:t>
            </w:r>
            <w:r>
              <w:rPr>
                <w:szCs w:val="20"/>
              </w:rPr>
              <w:t>/A</w:t>
            </w:r>
          </w:p>
        </w:tc>
        <w:tc>
          <w:tcPr>
            <w:tcW w:w="709" w:type="dxa"/>
            <w:vAlign w:val="center"/>
          </w:tcPr>
          <w:p w14:paraId="7F77453C" w14:textId="63BAA459" w:rsidR="0061240C" w:rsidRDefault="0061240C" w:rsidP="0061240C">
            <w:pPr>
              <w:tabs>
                <w:tab w:val="left" w:pos="3516"/>
              </w:tabs>
              <w:rPr>
                <w:szCs w:val="20"/>
              </w:rPr>
            </w:pPr>
            <w:r>
              <w:rPr>
                <w:rFonts w:hint="eastAsia"/>
                <w:szCs w:val="20"/>
              </w:rPr>
              <w:t>N</w:t>
            </w:r>
            <w:r>
              <w:rPr>
                <w:szCs w:val="20"/>
              </w:rPr>
              <w:t>/A</w:t>
            </w:r>
          </w:p>
        </w:tc>
        <w:tc>
          <w:tcPr>
            <w:tcW w:w="992" w:type="dxa"/>
            <w:vAlign w:val="center"/>
          </w:tcPr>
          <w:p w14:paraId="3D310B59" w14:textId="77777777" w:rsidR="0061240C" w:rsidRDefault="0061240C" w:rsidP="0061240C">
            <w:pPr>
              <w:tabs>
                <w:tab w:val="left" w:pos="3516"/>
              </w:tabs>
              <w:rPr>
                <w:szCs w:val="20"/>
              </w:rPr>
            </w:pPr>
            <w:r>
              <w:rPr>
                <w:rFonts w:ascii="맑은 고딕" w:eastAsia="맑은 고딕" w:hAnsi="맑은 고딕" w:hint="eastAsia"/>
                <w:color w:val="000000"/>
                <w:sz w:val="22"/>
              </w:rPr>
              <w:t>2</w:t>
            </w:r>
          </w:p>
        </w:tc>
        <w:tc>
          <w:tcPr>
            <w:tcW w:w="993" w:type="dxa"/>
            <w:vAlign w:val="center"/>
          </w:tcPr>
          <w:p w14:paraId="1DA802B7" w14:textId="14631CFB" w:rsidR="0061240C" w:rsidRDefault="0061240C" w:rsidP="0061240C">
            <w:pPr>
              <w:tabs>
                <w:tab w:val="left" w:pos="3516"/>
              </w:tabs>
              <w:rPr>
                <w:szCs w:val="20"/>
              </w:rPr>
            </w:pPr>
            <w:r>
              <w:rPr>
                <w:rFonts w:ascii="맑은 고딕" w:eastAsia="맑은 고딕" w:hAnsi="맑은 고딕" w:hint="eastAsia"/>
                <w:color w:val="000000"/>
                <w:sz w:val="22"/>
              </w:rPr>
              <w:t>0.833</w:t>
            </w:r>
          </w:p>
        </w:tc>
        <w:tc>
          <w:tcPr>
            <w:tcW w:w="965" w:type="dxa"/>
            <w:vMerge/>
            <w:vAlign w:val="center"/>
          </w:tcPr>
          <w:p w14:paraId="724DCF81" w14:textId="77777777" w:rsidR="0061240C" w:rsidRDefault="0061240C" w:rsidP="0061240C">
            <w:pPr>
              <w:tabs>
                <w:tab w:val="left" w:pos="3516"/>
              </w:tabs>
              <w:rPr>
                <w:szCs w:val="20"/>
              </w:rPr>
            </w:pPr>
          </w:p>
        </w:tc>
        <w:tc>
          <w:tcPr>
            <w:tcW w:w="966" w:type="dxa"/>
            <w:vMerge/>
            <w:vAlign w:val="center"/>
          </w:tcPr>
          <w:p w14:paraId="517CD9F5" w14:textId="056E44B0" w:rsidR="0061240C" w:rsidRDefault="0061240C" w:rsidP="0061240C">
            <w:pPr>
              <w:tabs>
                <w:tab w:val="left" w:pos="3516"/>
              </w:tabs>
              <w:rPr>
                <w:szCs w:val="20"/>
              </w:rPr>
            </w:pPr>
          </w:p>
        </w:tc>
      </w:tr>
      <w:tr w:rsidR="0061240C" w14:paraId="288E92D1" w14:textId="77777777" w:rsidTr="00195FBF">
        <w:trPr>
          <w:trHeight w:val="77"/>
        </w:trPr>
        <w:tc>
          <w:tcPr>
            <w:tcW w:w="1555" w:type="dxa"/>
            <w:shd w:val="clear" w:color="auto" w:fill="E7E6E6" w:themeFill="background2"/>
            <w:vAlign w:val="center"/>
          </w:tcPr>
          <w:p w14:paraId="64908F3C" w14:textId="77777777" w:rsidR="0061240C" w:rsidRDefault="0061240C" w:rsidP="0061240C">
            <w:pPr>
              <w:tabs>
                <w:tab w:val="left" w:pos="3516"/>
              </w:tabs>
              <w:rPr>
                <w:szCs w:val="20"/>
              </w:rPr>
            </w:pPr>
            <w:r w:rsidRPr="00F57394">
              <w:rPr>
                <w:szCs w:val="20"/>
              </w:rPr>
              <w:t>wid_rcoff_goff</w:t>
            </w:r>
          </w:p>
        </w:tc>
        <w:tc>
          <w:tcPr>
            <w:tcW w:w="567" w:type="dxa"/>
            <w:vAlign w:val="center"/>
          </w:tcPr>
          <w:p w14:paraId="18D3E563" w14:textId="41752CB9" w:rsidR="0061240C" w:rsidRDefault="0061240C" w:rsidP="0061240C">
            <w:pPr>
              <w:tabs>
                <w:tab w:val="left" w:pos="3516"/>
              </w:tabs>
              <w:rPr>
                <w:szCs w:val="20"/>
              </w:rPr>
            </w:pPr>
            <w:r>
              <w:rPr>
                <w:rFonts w:hint="eastAsia"/>
                <w:szCs w:val="20"/>
              </w:rPr>
              <w:t>2</w:t>
            </w:r>
          </w:p>
        </w:tc>
        <w:tc>
          <w:tcPr>
            <w:tcW w:w="708" w:type="dxa"/>
            <w:vAlign w:val="center"/>
          </w:tcPr>
          <w:p w14:paraId="1413D2B8" w14:textId="1B1D0AC4" w:rsidR="0061240C" w:rsidRDefault="0061240C" w:rsidP="0061240C">
            <w:pPr>
              <w:tabs>
                <w:tab w:val="left" w:pos="3516"/>
              </w:tabs>
              <w:rPr>
                <w:szCs w:val="20"/>
              </w:rPr>
            </w:pPr>
            <w:r w:rsidRPr="00250AB0">
              <w:rPr>
                <w:szCs w:val="20"/>
              </w:rPr>
              <w:t>0.89</w:t>
            </w:r>
          </w:p>
        </w:tc>
        <w:tc>
          <w:tcPr>
            <w:tcW w:w="567" w:type="dxa"/>
            <w:vAlign w:val="center"/>
          </w:tcPr>
          <w:p w14:paraId="5787A8D2" w14:textId="4432BCB2" w:rsidR="0061240C" w:rsidRDefault="0061240C" w:rsidP="0061240C">
            <w:pPr>
              <w:tabs>
                <w:tab w:val="left" w:pos="3516"/>
              </w:tabs>
              <w:rPr>
                <w:szCs w:val="20"/>
              </w:rPr>
            </w:pPr>
            <w:r>
              <w:rPr>
                <w:rFonts w:hint="eastAsia"/>
                <w:szCs w:val="20"/>
              </w:rPr>
              <w:t>2</w:t>
            </w:r>
          </w:p>
        </w:tc>
        <w:tc>
          <w:tcPr>
            <w:tcW w:w="709" w:type="dxa"/>
            <w:vAlign w:val="center"/>
          </w:tcPr>
          <w:p w14:paraId="0A64612D" w14:textId="3CA238B2" w:rsidR="0061240C" w:rsidRDefault="0061240C" w:rsidP="0061240C">
            <w:pPr>
              <w:tabs>
                <w:tab w:val="left" w:pos="3516"/>
              </w:tabs>
              <w:rPr>
                <w:szCs w:val="20"/>
              </w:rPr>
            </w:pPr>
            <w:r w:rsidRPr="00250AB0">
              <w:rPr>
                <w:szCs w:val="20"/>
              </w:rPr>
              <w:t>0.963</w:t>
            </w:r>
          </w:p>
        </w:tc>
        <w:tc>
          <w:tcPr>
            <w:tcW w:w="709" w:type="dxa"/>
            <w:vAlign w:val="center"/>
          </w:tcPr>
          <w:p w14:paraId="47F0A981" w14:textId="3665D73C" w:rsidR="0061240C" w:rsidRDefault="0061240C" w:rsidP="0061240C">
            <w:pPr>
              <w:tabs>
                <w:tab w:val="left" w:pos="3516"/>
              </w:tabs>
              <w:rPr>
                <w:szCs w:val="20"/>
              </w:rPr>
            </w:pPr>
            <w:r>
              <w:rPr>
                <w:rFonts w:hint="eastAsia"/>
                <w:szCs w:val="20"/>
              </w:rPr>
              <w:t>2</w:t>
            </w:r>
          </w:p>
        </w:tc>
        <w:tc>
          <w:tcPr>
            <w:tcW w:w="709" w:type="dxa"/>
            <w:vAlign w:val="center"/>
          </w:tcPr>
          <w:p w14:paraId="76A38F81" w14:textId="2C67F874" w:rsidR="0061240C" w:rsidRDefault="0061240C" w:rsidP="0061240C">
            <w:pPr>
              <w:tabs>
                <w:tab w:val="left" w:pos="3516"/>
              </w:tabs>
              <w:rPr>
                <w:szCs w:val="20"/>
              </w:rPr>
            </w:pPr>
            <w:r w:rsidRPr="00250AB0">
              <w:rPr>
                <w:szCs w:val="20"/>
              </w:rPr>
              <w:t>0.974</w:t>
            </w:r>
          </w:p>
        </w:tc>
        <w:tc>
          <w:tcPr>
            <w:tcW w:w="567" w:type="dxa"/>
            <w:vAlign w:val="center"/>
          </w:tcPr>
          <w:p w14:paraId="7BC5394D" w14:textId="2BB3424C" w:rsidR="0061240C" w:rsidRDefault="0061240C" w:rsidP="0061240C">
            <w:pPr>
              <w:tabs>
                <w:tab w:val="left" w:pos="3516"/>
              </w:tabs>
              <w:rPr>
                <w:szCs w:val="20"/>
              </w:rPr>
            </w:pPr>
            <w:r>
              <w:rPr>
                <w:rFonts w:hint="eastAsia"/>
                <w:szCs w:val="20"/>
              </w:rPr>
              <w:t>2</w:t>
            </w:r>
          </w:p>
        </w:tc>
        <w:tc>
          <w:tcPr>
            <w:tcW w:w="850" w:type="dxa"/>
            <w:vAlign w:val="center"/>
          </w:tcPr>
          <w:p w14:paraId="58343F79" w14:textId="3BD107A6" w:rsidR="0061240C" w:rsidRDefault="0061240C" w:rsidP="0061240C">
            <w:pPr>
              <w:tabs>
                <w:tab w:val="left" w:pos="3516"/>
              </w:tabs>
              <w:rPr>
                <w:szCs w:val="20"/>
              </w:rPr>
            </w:pPr>
            <w:r w:rsidRPr="00250AB0">
              <w:rPr>
                <w:szCs w:val="20"/>
              </w:rPr>
              <w:t>0.875</w:t>
            </w:r>
          </w:p>
        </w:tc>
        <w:tc>
          <w:tcPr>
            <w:tcW w:w="567" w:type="dxa"/>
            <w:vAlign w:val="center"/>
          </w:tcPr>
          <w:p w14:paraId="6773F293" w14:textId="5D1F5088" w:rsidR="0061240C" w:rsidRDefault="0061240C" w:rsidP="0061240C">
            <w:pPr>
              <w:tabs>
                <w:tab w:val="left" w:pos="3516"/>
              </w:tabs>
              <w:rPr>
                <w:szCs w:val="20"/>
              </w:rPr>
            </w:pPr>
            <w:r>
              <w:rPr>
                <w:rFonts w:hint="eastAsia"/>
                <w:szCs w:val="20"/>
              </w:rPr>
              <w:t>2</w:t>
            </w:r>
          </w:p>
        </w:tc>
        <w:tc>
          <w:tcPr>
            <w:tcW w:w="851" w:type="dxa"/>
            <w:vAlign w:val="center"/>
          </w:tcPr>
          <w:p w14:paraId="662DE7A3" w14:textId="449D1C25" w:rsidR="0061240C" w:rsidRDefault="0061240C" w:rsidP="0061240C">
            <w:pPr>
              <w:tabs>
                <w:tab w:val="left" w:pos="3516"/>
              </w:tabs>
              <w:rPr>
                <w:szCs w:val="20"/>
              </w:rPr>
            </w:pPr>
            <w:r w:rsidRPr="00250AB0">
              <w:rPr>
                <w:szCs w:val="20"/>
              </w:rPr>
              <w:t>0.92</w:t>
            </w:r>
          </w:p>
        </w:tc>
        <w:tc>
          <w:tcPr>
            <w:tcW w:w="708" w:type="dxa"/>
            <w:vAlign w:val="center"/>
          </w:tcPr>
          <w:p w14:paraId="0A1C4A2F" w14:textId="5A4D84FE" w:rsidR="0061240C" w:rsidRDefault="0061240C" w:rsidP="0061240C">
            <w:pPr>
              <w:tabs>
                <w:tab w:val="left" w:pos="3516"/>
              </w:tabs>
              <w:rPr>
                <w:szCs w:val="20"/>
              </w:rPr>
            </w:pPr>
            <w:r>
              <w:rPr>
                <w:rFonts w:hint="eastAsia"/>
                <w:szCs w:val="20"/>
              </w:rPr>
              <w:t>2</w:t>
            </w:r>
          </w:p>
        </w:tc>
        <w:tc>
          <w:tcPr>
            <w:tcW w:w="709" w:type="dxa"/>
            <w:vAlign w:val="center"/>
          </w:tcPr>
          <w:p w14:paraId="7A56AB1D" w14:textId="34A5F0D4" w:rsidR="0061240C" w:rsidRDefault="0061240C" w:rsidP="0061240C">
            <w:pPr>
              <w:tabs>
                <w:tab w:val="left" w:pos="3516"/>
              </w:tabs>
              <w:rPr>
                <w:szCs w:val="20"/>
              </w:rPr>
            </w:pPr>
            <w:r w:rsidRPr="00250AB0">
              <w:rPr>
                <w:szCs w:val="20"/>
              </w:rPr>
              <w:t>0.942</w:t>
            </w:r>
          </w:p>
        </w:tc>
        <w:tc>
          <w:tcPr>
            <w:tcW w:w="992" w:type="dxa"/>
            <w:vAlign w:val="center"/>
          </w:tcPr>
          <w:p w14:paraId="14E8AE4D" w14:textId="77777777" w:rsidR="0061240C" w:rsidRDefault="0061240C" w:rsidP="0061240C">
            <w:pPr>
              <w:tabs>
                <w:tab w:val="left" w:pos="3516"/>
              </w:tabs>
              <w:rPr>
                <w:szCs w:val="20"/>
              </w:rPr>
            </w:pPr>
            <w:r>
              <w:rPr>
                <w:rFonts w:ascii="맑은 고딕" w:eastAsia="맑은 고딕" w:hAnsi="맑은 고딕" w:hint="eastAsia"/>
                <w:color w:val="000000"/>
                <w:sz w:val="22"/>
              </w:rPr>
              <w:t>2</w:t>
            </w:r>
          </w:p>
        </w:tc>
        <w:tc>
          <w:tcPr>
            <w:tcW w:w="993" w:type="dxa"/>
            <w:vAlign w:val="center"/>
          </w:tcPr>
          <w:p w14:paraId="69EF60A8" w14:textId="39ABF3A6" w:rsidR="0061240C" w:rsidRDefault="0061240C" w:rsidP="0061240C">
            <w:pPr>
              <w:tabs>
                <w:tab w:val="left" w:pos="3516"/>
              </w:tabs>
              <w:rPr>
                <w:szCs w:val="20"/>
              </w:rPr>
            </w:pPr>
            <w:r>
              <w:rPr>
                <w:rFonts w:ascii="맑은 고딕" w:eastAsia="맑은 고딕" w:hAnsi="맑은 고딕" w:hint="eastAsia"/>
                <w:color w:val="000000"/>
                <w:sz w:val="22"/>
              </w:rPr>
              <w:t>0.927</w:t>
            </w:r>
          </w:p>
        </w:tc>
        <w:tc>
          <w:tcPr>
            <w:tcW w:w="965" w:type="dxa"/>
            <w:vMerge/>
            <w:vAlign w:val="center"/>
          </w:tcPr>
          <w:p w14:paraId="26DCF34B" w14:textId="77777777" w:rsidR="0061240C" w:rsidRDefault="0061240C" w:rsidP="0061240C">
            <w:pPr>
              <w:tabs>
                <w:tab w:val="left" w:pos="3516"/>
              </w:tabs>
              <w:rPr>
                <w:szCs w:val="20"/>
              </w:rPr>
            </w:pPr>
          </w:p>
        </w:tc>
        <w:tc>
          <w:tcPr>
            <w:tcW w:w="966" w:type="dxa"/>
            <w:vMerge/>
            <w:vAlign w:val="center"/>
          </w:tcPr>
          <w:p w14:paraId="1F5C073E" w14:textId="5767094F" w:rsidR="0061240C" w:rsidRDefault="0061240C" w:rsidP="0061240C">
            <w:pPr>
              <w:tabs>
                <w:tab w:val="left" w:pos="3516"/>
              </w:tabs>
              <w:rPr>
                <w:szCs w:val="20"/>
              </w:rPr>
            </w:pPr>
          </w:p>
        </w:tc>
      </w:tr>
      <w:tr w:rsidR="0061240C" w14:paraId="69C4D93C" w14:textId="77777777" w:rsidTr="00195FBF">
        <w:trPr>
          <w:trHeight w:val="77"/>
        </w:trPr>
        <w:tc>
          <w:tcPr>
            <w:tcW w:w="1555" w:type="dxa"/>
            <w:shd w:val="clear" w:color="auto" w:fill="E7E6E6" w:themeFill="background2"/>
            <w:vAlign w:val="center"/>
          </w:tcPr>
          <w:p w14:paraId="00A325BC" w14:textId="77777777" w:rsidR="0061240C" w:rsidRDefault="0061240C" w:rsidP="0061240C">
            <w:pPr>
              <w:tabs>
                <w:tab w:val="left" w:pos="3516"/>
              </w:tabs>
              <w:rPr>
                <w:szCs w:val="20"/>
              </w:rPr>
            </w:pPr>
            <w:r w:rsidRPr="00F57394">
              <w:rPr>
                <w:szCs w:val="20"/>
              </w:rPr>
              <w:t>wid_rcoff_gon</w:t>
            </w:r>
          </w:p>
        </w:tc>
        <w:tc>
          <w:tcPr>
            <w:tcW w:w="567" w:type="dxa"/>
            <w:vAlign w:val="center"/>
          </w:tcPr>
          <w:p w14:paraId="0DEB4D8E" w14:textId="5D14C9D5" w:rsidR="0061240C" w:rsidRDefault="0061240C" w:rsidP="0061240C">
            <w:pPr>
              <w:tabs>
                <w:tab w:val="left" w:pos="3516"/>
              </w:tabs>
              <w:rPr>
                <w:szCs w:val="20"/>
              </w:rPr>
            </w:pPr>
            <w:r>
              <w:rPr>
                <w:rFonts w:hint="eastAsia"/>
                <w:szCs w:val="20"/>
              </w:rPr>
              <w:t>2</w:t>
            </w:r>
          </w:p>
        </w:tc>
        <w:tc>
          <w:tcPr>
            <w:tcW w:w="708" w:type="dxa"/>
            <w:vAlign w:val="center"/>
          </w:tcPr>
          <w:p w14:paraId="170AF32B" w14:textId="4EB8604B" w:rsidR="0061240C" w:rsidRDefault="0061240C" w:rsidP="0061240C">
            <w:pPr>
              <w:tabs>
                <w:tab w:val="left" w:pos="3516"/>
              </w:tabs>
              <w:rPr>
                <w:szCs w:val="20"/>
              </w:rPr>
            </w:pPr>
            <w:r w:rsidRPr="00250AB0">
              <w:rPr>
                <w:szCs w:val="20"/>
              </w:rPr>
              <w:t>0.83</w:t>
            </w:r>
          </w:p>
        </w:tc>
        <w:tc>
          <w:tcPr>
            <w:tcW w:w="567" w:type="dxa"/>
            <w:vAlign w:val="center"/>
          </w:tcPr>
          <w:p w14:paraId="1A1F688A" w14:textId="1252FA46" w:rsidR="0061240C" w:rsidRDefault="0061240C" w:rsidP="0061240C">
            <w:pPr>
              <w:tabs>
                <w:tab w:val="left" w:pos="3516"/>
              </w:tabs>
              <w:rPr>
                <w:szCs w:val="20"/>
              </w:rPr>
            </w:pPr>
            <w:r>
              <w:rPr>
                <w:rFonts w:hint="eastAsia"/>
                <w:szCs w:val="20"/>
              </w:rPr>
              <w:t>2</w:t>
            </w:r>
          </w:p>
        </w:tc>
        <w:tc>
          <w:tcPr>
            <w:tcW w:w="709" w:type="dxa"/>
            <w:vAlign w:val="center"/>
          </w:tcPr>
          <w:p w14:paraId="41FA42E6" w14:textId="46FF5AB4" w:rsidR="0061240C" w:rsidRDefault="0061240C" w:rsidP="0061240C">
            <w:pPr>
              <w:tabs>
                <w:tab w:val="left" w:pos="3516"/>
              </w:tabs>
              <w:rPr>
                <w:szCs w:val="20"/>
              </w:rPr>
            </w:pPr>
            <w:r w:rsidRPr="00250AB0">
              <w:rPr>
                <w:szCs w:val="20"/>
              </w:rPr>
              <w:t>0.909</w:t>
            </w:r>
          </w:p>
        </w:tc>
        <w:tc>
          <w:tcPr>
            <w:tcW w:w="709" w:type="dxa"/>
            <w:vAlign w:val="center"/>
          </w:tcPr>
          <w:p w14:paraId="38E53BB2" w14:textId="4D477ABD" w:rsidR="0061240C" w:rsidRDefault="0061240C" w:rsidP="0061240C">
            <w:pPr>
              <w:tabs>
                <w:tab w:val="left" w:pos="3516"/>
              </w:tabs>
              <w:rPr>
                <w:szCs w:val="20"/>
              </w:rPr>
            </w:pPr>
            <w:r>
              <w:rPr>
                <w:rFonts w:hint="eastAsia"/>
                <w:szCs w:val="20"/>
              </w:rPr>
              <w:t>2</w:t>
            </w:r>
          </w:p>
        </w:tc>
        <w:tc>
          <w:tcPr>
            <w:tcW w:w="709" w:type="dxa"/>
            <w:vAlign w:val="center"/>
          </w:tcPr>
          <w:p w14:paraId="4D2FFE6B" w14:textId="7E8E115D" w:rsidR="0061240C" w:rsidRDefault="0061240C" w:rsidP="0061240C">
            <w:pPr>
              <w:tabs>
                <w:tab w:val="left" w:pos="3516"/>
              </w:tabs>
              <w:rPr>
                <w:szCs w:val="20"/>
              </w:rPr>
            </w:pPr>
            <w:r w:rsidRPr="00250AB0">
              <w:rPr>
                <w:szCs w:val="20"/>
              </w:rPr>
              <w:t>0.941</w:t>
            </w:r>
          </w:p>
        </w:tc>
        <w:tc>
          <w:tcPr>
            <w:tcW w:w="567" w:type="dxa"/>
            <w:vAlign w:val="center"/>
          </w:tcPr>
          <w:p w14:paraId="45403825" w14:textId="2B3D0935" w:rsidR="0061240C" w:rsidRDefault="0061240C" w:rsidP="0061240C">
            <w:pPr>
              <w:tabs>
                <w:tab w:val="left" w:pos="3516"/>
              </w:tabs>
              <w:rPr>
                <w:szCs w:val="20"/>
              </w:rPr>
            </w:pPr>
            <w:r>
              <w:rPr>
                <w:rFonts w:hint="eastAsia"/>
                <w:szCs w:val="20"/>
              </w:rPr>
              <w:t>2</w:t>
            </w:r>
          </w:p>
        </w:tc>
        <w:tc>
          <w:tcPr>
            <w:tcW w:w="850" w:type="dxa"/>
            <w:vAlign w:val="center"/>
          </w:tcPr>
          <w:p w14:paraId="4BB6C526" w14:textId="351F28E7" w:rsidR="0061240C" w:rsidRDefault="0061240C" w:rsidP="0061240C">
            <w:pPr>
              <w:tabs>
                <w:tab w:val="left" w:pos="3516"/>
              </w:tabs>
              <w:rPr>
                <w:szCs w:val="20"/>
              </w:rPr>
            </w:pPr>
            <w:r w:rsidRPr="00250AB0">
              <w:rPr>
                <w:szCs w:val="20"/>
              </w:rPr>
              <w:t>0.885</w:t>
            </w:r>
          </w:p>
        </w:tc>
        <w:tc>
          <w:tcPr>
            <w:tcW w:w="567" w:type="dxa"/>
            <w:vAlign w:val="center"/>
          </w:tcPr>
          <w:p w14:paraId="3DB61740" w14:textId="145B6F4D" w:rsidR="0061240C" w:rsidRDefault="0061240C" w:rsidP="0061240C">
            <w:pPr>
              <w:tabs>
                <w:tab w:val="left" w:pos="3516"/>
              </w:tabs>
              <w:rPr>
                <w:szCs w:val="20"/>
              </w:rPr>
            </w:pPr>
            <w:r>
              <w:rPr>
                <w:rFonts w:hint="eastAsia"/>
                <w:szCs w:val="20"/>
              </w:rPr>
              <w:t>1</w:t>
            </w:r>
            <w:r>
              <w:rPr>
                <w:szCs w:val="20"/>
              </w:rPr>
              <w:t>3</w:t>
            </w:r>
          </w:p>
        </w:tc>
        <w:tc>
          <w:tcPr>
            <w:tcW w:w="851" w:type="dxa"/>
            <w:vAlign w:val="center"/>
          </w:tcPr>
          <w:p w14:paraId="0DA6C0EE" w14:textId="122729D6" w:rsidR="0061240C" w:rsidRDefault="0061240C" w:rsidP="0061240C">
            <w:pPr>
              <w:tabs>
                <w:tab w:val="left" w:pos="3516"/>
              </w:tabs>
              <w:rPr>
                <w:szCs w:val="20"/>
              </w:rPr>
            </w:pPr>
            <w:r w:rsidRPr="00250AB0">
              <w:rPr>
                <w:szCs w:val="20"/>
              </w:rPr>
              <w:t>0.992</w:t>
            </w:r>
          </w:p>
        </w:tc>
        <w:tc>
          <w:tcPr>
            <w:tcW w:w="708" w:type="dxa"/>
            <w:vAlign w:val="center"/>
          </w:tcPr>
          <w:p w14:paraId="5144134C" w14:textId="037CBC81" w:rsidR="0061240C" w:rsidRDefault="0061240C" w:rsidP="0061240C">
            <w:pPr>
              <w:tabs>
                <w:tab w:val="left" w:pos="3516"/>
              </w:tabs>
              <w:rPr>
                <w:szCs w:val="20"/>
              </w:rPr>
            </w:pPr>
            <w:r>
              <w:rPr>
                <w:rFonts w:hint="eastAsia"/>
                <w:szCs w:val="20"/>
              </w:rPr>
              <w:t>2</w:t>
            </w:r>
          </w:p>
        </w:tc>
        <w:tc>
          <w:tcPr>
            <w:tcW w:w="709" w:type="dxa"/>
            <w:vAlign w:val="center"/>
          </w:tcPr>
          <w:p w14:paraId="3BA52439" w14:textId="5D7CC02B" w:rsidR="0061240C" w:rsidRDefault="0061240C" w:rsidP="0061240C">
            <w:pPr>
              <w:tabs>
                <w:tab w:val="left" w:pos="3516"/>
              </w:tabs>
              <w:rPr>
                <w:szCs w:val="20"/>
              </w:rPr>
            </w:pPr>
            <w:r w:rsidRPr="00250AB0">
              <w:rPr>
                <w:szCs w:val="20"/>
              </w:rPr>
              <w:t>0.916</w:t>
            </w:r>
          </w:p>
        </w:tc>
        <w:tc>
          <w:tcPr>
            <w:tcW w:w="992" w:type="dxa"/>
            <w:vAlign w:val="center"/>
          </w:tcPr>
          <w:p w14:paraId="0BD6AF8F" w14:textId="77777777" w:rsidR="0061240C" w:rsidRDefault="0061240C" w:rsidP="0061240C">
            <w:pPr>
              <w:tabs>
                <w:tab w:val="left" w:pos="3516"/>
              </w:tabs>
              <w:rPr>
                <w:szCs w:val="20"/>
              </w:rPr>
            </w:pPr>
            <w:r>
              <w:rPr>
                <w:rFonts w:ascii="맑은 고딕" w:eastAsia="맑은 고딕" w:hAnsi="맑은 고딕" w:hint="eastAsia"/>
                <w:color w:val="000000"/>
                <w:sz w:val="22"/>
              </w:rPr>
              <w:t>3.833</w:t>
            </w:r>
          </w:p>
        </w:tc>
        <w:tc>
          <w:tcPr>
            <w:tcW w:w="993" w:type="dxa"/>
            <w:vAlign w:val="center"/>
          </w:tcPr>
          <w:p w14:paraId="496B81D6" w14:textId="25F0B025" w:rsidR="0061240C" w:rsidRDefault="0061240C" w:rsidP="0061240C">
            <w:pPr>
              <w:tabs>
                <w:tab w:val="left" w:pos="3516"/>
              </w:tabs>
              <w:rPr>
                <w:szCs w:val="20"/>
              </w:rPr>
            </w:pPr>
            <w:r>
              <w:rPr>
                <w:rFonts w:ascii="맑은 고딕" w:eastAsia="맑은 고딕" w:hAnsi="맑은 고딕" w:hint="eastAsia"/>
                <w:color w:val="000000"/>
                <w:sz w:val="22"/>
              </w:rPr>
              <w:t>0.912</w:t>
            </w:r>
          </w:p>
        </w:tc>
        <w:tc>
          <w:tcPr>
            <w:tcW w:w="965" w:type="dxa"/>
            <w:vMerge/>
            <w:vAlign w:val="center"/>
          </w:tcPr>
          <w:p w14:paraId="74896EA8" w14:textId="77777777" w:rsidR="0061240C" w:rsidRDefault="0061240C" w:rsidP="0061240C">
            <w:pPr>
              <w:tabs>
                <w:tab w:val="left" w:pos="3516"/>
              </w:tabs>
              <w:rPr>
                <w:szCs w:val="20"/>
              </w:rPr>
            </w:pPr>
          </w:p>
        </w:tc>
        <w:tc>
          <w:tcPr>
            <w:tcW w:w="966" w:type="dxa"/>
            <w:vMerge/>
            <w:vAlign w:val="center"/>
          </w:tcPr>
          <w:p w14:paraId="3C60D47F" w14:textId="0571A9BD" w:rsidR="0061240C" w:rsidRDefault="0061240C" w:rsidP="0061240C">
            <w:pPr>
              <w:tabs>
                <w:tab w:val="left" w:pos="3516"/>
              </w:tabs>
              <w:rPr>
                <w:szCs w:val="20"/>
              </w:rPr>
            </w:pPr>
          </w:p>
        </w:tc>
      </w:tr>
      <w:tr w:rsidR="0061240C" w14:paraId="32C4786B" w14:textId="77777777" w:rsidTr="00195FBF">
        <w:trPr>
          <w:trHeight w:val="77"/>
        </w:trPr>
        <w:tc>
          <w:tcPr>
            <w:tcW w:w="1555" w:type="dxa"/>
            <w:shd w:val="clear" w:color="auto" w:fill="E7E6E6" w:themeFill="background2"/>
            <w:vAlign w:val="center"/>
          </w:tcPr>
          <w:p w14:paraId="3FCECF7A" w14:textId="77777777" w:rsidR="0061240C" w:rsidRDefault="0061240C" w:rsidP="0061240C">
            <w:pPr>
              <w:tabs>
                <w:tab w:val="left" w:pos="3516"/>
              </w:tabs>
              <w:rPr>
                <w:szCs w:val="20"/>
              </w:rPr>
            </w:pPr>
            <w:r w:rsidRPr="00F57394">
              <w:rPr>
                <w:szCs w:val="20"/>
              </w:rPr>
              <w:t>wid_rcon_goff</w:t>
            </w:r>
          </w:p>
        </w:tc>
        <w:tc>
          <w:tcPr>
            <w:tcW w:w="567" w:type="dxa"/>
            <w:vAlign w:val="center"/>
          </w:tcPr>
          <w:p w14:paraId="7BFA5EBF" w14:textId="3E5B273B" w:rsidR="0061240C" w:rsidRDefault="0061240C" w:rsidP="0061240C">
            <w:pPr>
              <w:tabs>
                <w:tab w:val="left" w:pos="3516"/>
              </w:tabs>
              <w:rPr>
                <w:szCs w:val="20"/>
              </w:rPr>
            </w:pPr>
            <w:r>
              <w:rPr>
                <w:rFonts w:hint="eastAsia"/>
                <w:szCs w:val="20"/>
              </w:rPr>
              <w:t>2</w:t>
            </w:r>
            <w:r>
              <w:rPr>
                <w:szCs w:val="20"/>
              </w:rPr>
              <w:t>5</w:t>
            </w:r>
          </w:p>
        </w:tc>
        <w:tc>
          <w:tcPr>
            <w:tcW w:w="708" w:type="dxa"/>
            <w:vAlign w:val="center"/>
          </w:tcPr>
          <w:p w14:paraId="4F11C703" w14:textId="3AD70A27" w:rsidR="0061240C" w:rsidRDefault="0061240C" w:rsidP="0061240C">
            <w:pPr>
              <w:tabs>
                <w:tab w:val="left" w:pos="3516"/>
              </w:tabs>
              <w:rPr>
                <w:szCs w:val="20"/>
              </w:rPr>
            </w:pPr>
            <w:r w:rsidRPr="00A20E4C">
              <w:rPr>
                <w:szCs w:val="20"/>
              </w:rPr>
              <w:t>0.867</w:t>
            </w:r>
          </w:p>
        </w:tc>
        <w:tc>
          <w:tcPr>
            <w:tcW w:w="567" w:type="dxa"/>
            <w:vAlign w:val="center"/>
          </w:tcPr>
          <w:p w14:paraId="780CA138" w14:textId="66AD4FBD" w:rsidR="0061240C" w:rsidRDefault="0061240C" w:rsidP="0061240C">
            <w:pPr>
              <w:tabs>
                <w:tab w:val="left" w:pos="3516"/>
              </w:tabs>
              <w:rPr>
                <w:szCs w:val="20"/>
              </w:rPr>
            </w:pPr>
            <w:r>
              <w:rPr>
                <w:rFonts w:hint="eastAsia"/>
                <w:szCs w:val="20"/>
              </w:rPr>
              <w:t>2</w:t>
            </w:r>
          </w:p>
        </w:tc>
        <w:tc>
          <w:tcPr>
            <w:tcW w:w="709" w:type="dxa"/>
            <w:vAlign w:val="center"/>
          </w:tcPr>
          <w:p w14:paraId="1791C719" w14:textId="194A9085" w:rsidR="0061240C" w:rsidRDefault="0061240C" w:rsidP="0061240C">
            <w:pPr>
              <w:tabs>
                <w:tab w:val="left" w:pos="3516"/>
              </w:tabs>
              <w:rPr>
                <w:szCs w:val="20"/>
              </w:rPr>
            </w:pPr>
            <w:r w:rsidRPr="00A20E4C">
              <w:rPr>
                <w:szCs w:val="20"/>
              </w:rPr>
              <w:t>0.963</w:t>
            </w:r>
          </w:p>
        </w:tc>
        <w:tc>
          <w:tcPr>
            <w:tcW w:w="709" w:type="dxa"/>
            <w:vAlign w:val="center"/>
          </w:tcPr>
          <w:p w14:paraId="4E8FD755" w14:textId="5C96EC8C" w:rsidR="0061240C" w:rsidRDefault="0061240C" w:rsidP="0061240C">
            <w:pPr>
              <w:tabs>
                <w:tab w:val="left" w:pos="3516"/>
              </w:tabs>
              <w:rPr>
                <w:szCs w:val="20"/>
              </w:rPr>
            </w:pPr>
            <w:r>
              <w:rPr>
                <w:rFonts w:hint="eastAsia"/>
                <w:szCs w:val="20"/>
              </w:rPr>
              <w:t>2</w:t>
            </w:r>
          </w:p>
        </w:tc>
        <w:tc>
          <w:tcPr>
            <w:tcW w:w="709" w:type="dxa"/>
            <w:vAlign w:val="center"/>
          </w:tcPr>
          <w:p w14:paraId="7F44BC21" w14:textId="79799E5E" w:rsidR="0061240C" w:rsidRDefault="0061240C" w:rsidP="0061240C">
            <w:pPr>
              <w:tabs>
                <w:tab w:val="left" w:pos="3516"/>
              </w:tabs>
              <w:rPr>
                <w:szCs w:val="20"/>
              </w:rPr>
            </w:pPr>
            <w:r w:rsidRPr="00A20E4C">
              <w:rPr>
                <w:szCs w:val="20"/>
              </w:rPr>
              <w:t>0.973</w:t>
            </w:r>
          </w:p>
        </w:tc>
        <w:tc>
          <w:tcPr>
            <w:tcW w:w="567" w:type="dxa"/>
            <w:vAlign w:val="center"/>
          </w:tcPr>
          <w:p w14:paraId="0AF23F8B" w14:textId="576CC955" w:rsidR="0061240C" w:rsidRDefault="0061240C" w:rsidP="0061240C">
            <w:pPr>
              <w:tabs>
                <w:tab w:val="left" w:pos="3516"/>
              </w:tabs>
              <w:rPr>
                <w:szCs w:val="20"/>
              </w:rPr>
            </w:pPr>
            <w:r>
              <w:rPr>
                <w:rFonts w:hint="eastAsia"/>
                <w:szCs w:val="20"/>
              </w:rPr>
              <w:t>2</w:t>
            </w:r>
            <w:r>
              <w:rPr>
                <w:szCs w:val="20"/>
              </w:rPr>
              <w:t>1</w:t>
            </w:r>
          </w:p>
        </w:tc>
        <w:tc>
          <w:tcPr>
            <w:tcW w:w="850" w:type="dxa"/>
            <w:vAlign w:val="center"/>
          </w:tcPr>
          <w:p w14:paraId="0A7C6D39" w14:textId="5BF41493" w:rsidR="0061240C" w:rsidRDefault="0061240C" w:rsidP="0061240C">
            <w:pPr>
              <w:tabs>
                <w:tab w:val="left" w:pos="3516"/>
              </w:tabs>
              <w:rPr>
                <w:szCs w:val="20"/>
              </w:rPr>
            </w:pPr>
            <w:r w:rsidRPr="00A20E4C">
              <w:rPr>
                <w:szCs w:val="20"/>
              </w:rPr>
              <w:t>0.878</w:t>
            </w:r>
          </w:p>
        </w:tc>
        <w:tc>
          <w:tcPr>
            <w:tcW w:w="567" w:type="dxa"/>
            <w:vAlign w:val="center"/>
          </w:tcPr>
          <w:p w14:paraId="6276E03F" w14:textId="3DC62AA3" w:rsidR="0061240C" w:rsidRDefault="0061240C" w:rsidP="0061240C">
            <w:pPr>
              <w:tabs>
                <w:tab w:val="left" w:pos="3516"/>
              </w:tabs>
              <w:rPr>
                <w:szCs w:val="20"/>
              </w:rPr>
            </w:pPr>
            <w:r>
              <w:rPr>
                <w:rFonts w:hint="eastAsia"/>
                <w:szCs w:val="20"/>
              </w:rPr>
              <w:t>2</w:t>
            </w:r>
          </w:p>
        </w:tc>
        <w:tc>
          <w:tcPr>
            <w:tcW w:w="851" w:type="dxa"/>
            <w:vAlign w:val="center"/>
          </w:tcPr>
          <w:p w14:paraId="0585C81A" w14:textId="5FB4F47C" w:rsidR="0061240C" w:rsidRDefault="0061240C" w:rsidP="0061240C">
            <w:pPr>
              <w:tabs>
                <w:tab w:val="left" w:pos="3516"/>
              </w:tabs>
              <w:rPr>
                <w:szCs w:val="20"/>
              </w:rPr>
            </w:pPr>
            <w:r w:rsidRPr="00A20E4C">
              <w:rPr>
                <w:szCs w:val="20"/>
              </w:rPr>
              <w:t>0.922</w:t>
            </w:r>
          </w:p>
        </w:tc>
        <w:tc>
          <w:tcPr>
            <w:tcW w:w="708" w:type="dxa"/>
            <w:vAlign w:val="center"/>
          </w:tcPr>
          <w:p w14:paraId="785A408B" w14:textId="3C141AC1" w:rsidR="0061240C" w:rsidRDefault="0061240C" w:rsidP="0061240C">
            <w:pPr>
              <w:tabs>
                <w:tab w:val="left" w:pos="3516"/>
              </w:tabs>
              <w:rPr>
                <w:szCs w:val="20"/>
              </w:rPr>
            </w:pPr>
            <w:r>
              <w:rPr>
                <w:rFonts w:hint="eastAsia"/>
                <w:szCs w:val="20"/>
              </w:rPr>
              <w:t>2</w:t>
            </w:r>
          </w:p>
        </w:tc>
        <w:tc>
          <w:tcPr>
            <w:tcW w:w="709" w:type="dxa"/>
            <w:vAlign w:val="center"/>
          </w:tcPr>
          <w:p w14:paraId="396B100E" w14:textId="40B8D753" w:rsidR="0061240C" w:rsidRDefault="0061240C" w:rsidP="0061240C">
            <w:pPr>
              <w:tabs>
                <w:tab w:val="left" w:pos="3516"/>
              </w:tabs>
              <w:rPr>
                <w:szCs w:val="20"/>
              </w:rPr>
            </w:pPr>
            <w:r w:rsidRPr="00A20E4C">
              <w:rPr>
                <w:szCs w:val="20"/>
              </w:rPr>
              <w:t>0.961</w:t>
            </w:r>
          </w:p>
        </w:tc>
        <w:tc>
          <w:tcPr>
            <w:tcW w:w="992" w:type="dxa"/>
            <w:vAlign w:val="center"/>
          </w:tcPr>
          <w:p w14:paraId="4F3918DB" w14:textId="77777777" w:rsidR="0061240C" w:rsidRDefault="0061240C" w:rsidP="0061240C">
            <w:pPr>
              <w:tabs>
                <w:tab w:val="left" w:pos="3516"/>
              </w:tabs>
              <w:rPr>
                <w:szCs w:val="20"/>
              </w:rPr>
            </w:pPr>
            <w:r>
              <w:rPr>
                <w:rFonts w:ascii="맑은 고딕" w:eastAsia="맑은 고딕" w:hAnsi="맑은 고딕" w:hint="eastAsia"/>
                <w:color w:val="000000"/>
                <w:sz w:val="22"/>
              </w:rPr>
              <w:t>9</w:t>
            </w:r>
          </w:p>
        </w:tc>
        <w:tc>
          <w:tcPr>
            <w:tcW w:w="993" w:type="dxa"/>
            <w:vAlign w:val="center"/>
          </w:tcPr>
          <w:p w14:paraId="5B53B0CA" w14:textId="77DED0B2" w:rsidR="0061240C" w:rsidRDefault="0061240C" w:rsidP="0061240C">
            <w:pPr>
              <w:tabs>
                <w:tab w:val="left" w:pos="3516"/>
              </w:tabs>
              <w:rPr>
                <w:szCs w:val="20"/>
              </w:rPr>
            </w:pPr>
            <w:r>
              <w:rPr>
                <w:rFonts w:ascii="맑은 고딕" w:eastAsia="맑은 고딕" w:hAnsi="맑은 고딕" w:hint="eastAsia"/>
                <w:color w:val="000000"/>
                <w:sz w:val="22"/>
              </w:rPr>
              <w:t>0.937</w:t>
            </w:r>
          </w:p>
        </w:tc>
        <w:tc>
          <w:tcPr>
            <w:tcW w:w="965" w:type="dxa"/>
            <w:vMerge/>
            <w:vAlign w:val="center"/>
          </w:tcPr>
          <w:p w14:paraId="3EC778CA" w14:textId="77777777" w:rsidR="0061240C" w:rsidRDefault="0061240C" w:rsidP="0061240C">
            <w:pPr>
              <w:tabs>
                <w:tab w:val="left" w:pos="3516"/>
              </w:tabs>
              <w:rPr>
                <w:szCs w:val="20"/>
              </w:rPr>
            </w:pPr>
          </w:p>
        </w:tc>
        <w:tc>
          <w:tcPr>
            <w:tcW w:w="966" w:type="dxa"/>
            <w:vMerge/>
            <w:vAlign w:val="center"/>
          </w:tcPr>
          <w:p w14:paraId="34B22F11" w14:textId="08C31348" w:rsidR="0061240C" w:rsidRDefault="0061240C" w:rsidP="0061240C">
            <w:pPr>
              <w:tabs>
                <w:tab w:val="left" w:pos="3516"/>
              </w:tabs>
              <w:rPr>
                <w:szCs w:val="20"/>
              </w:rPr>
            </w:pPr>
          </w:p>
        </w:tc>
      </w:tr>
      <w:tr w:rsidR="0061240C" w14:paraId="23F566D0" w14:textId="77777777" w:rsidTr="00195FBF">
        <w:trPr>
          <w:trHeight w:val="77"/>
        </w:trPr>
        <w:tc>
          <w:tcPr>
            <w:tcW w:w="1555" w:type="dxa"/>
            <w:shd w:val="clear" w:color="auto" w:fill="E7E6E6" w:themeFill="background2"/>
            <w:vAlign w:val="center"/>
          </w:tcPr>
          <w:p w14:paraId="364C6129" w14:textId="77777777" w:rsidR="0061240C" w:rsidRDefault="0061240C" w:rsidP="0061240C">
            <w:pPr>
              <w:tabs>
                <w:tab w:val="left" w:pos="3516"/>
              </w:tabs>
              <w:rPr>
                <w:szCs w:val="20"/>
              </w:rPr>
            </w:pPr>
            <w:r w:rsidRPr="00F57394">
              <w:rPr>
                <w:szCs w:val="20"/>
              </w:rPr>
              <w:t>wid_rcon_go</w:t>
            </w:r>
            <w:r>
              <w:rPr>
                <w:szCs w:val="20"/>
              </w:rPr>
              <w:t>n</w:t>
            </w:r>
          </w:p>
        </w:tc>
        <w:tc>
          <w:tcPr>
            <w:tcW w:w="567" w:type="dxa"/>
            <w:vAlign w:val="center"/>
          </w:tcPr>
          <w:p w14:paraId="2B3835E4" w14:textId="0E2964C5" w:rsidR="0061240C" w:rsidRDefault="0061240C" w:rsidP="0061240C">
            <w:pPr>
              <w:tabs>
                <w:tab w:val="left" w:pos="3516"/>
              </w:tabs>
              <w:rPr>
                <w:szCs w:val="20"/>
              </w:rPr>
            </w:pPr>
            <w:r>
              <w:rPr>
                <w:rFonts w:hint="eastAsia"/>
                <w:szCs w:val="20"/>
              </w:rPr>
              <w:t>2</w:t>
            </w:r>
          </w:p>
        </w:tc>
        <w:tc>
          <w:tcPr>
            <w:tcW w:w="708" w:type="dxa"/>
            <w:vAlign w:val="center"/>
          </w:tcPr>
          <w:p w14:paraId="2678370F" w14:textId="0F57B3F5" w:rsidR="0061240C" w:rsidRDefault="0061240C" w:rsidP="0061240C">
            <w:pPr>
              <w:tabs>
                <w:tab w:val="left" w:pos="3516"/>
              </w:tabs>
              <w:rPr>
                <w:szCs w:val="20"/>
              </w:rPr>
            </w:pPr>
            <w:r w:rsidRPr="00A20E4C">
              <w:rPr>
                <w:szCs w:val="20"/>
              </w:rPr>
              <w:t>0.779</w:t>
            </w:r>
          </w:p>
        </w:tc>
        <w:tc>
          <w:tcPr>
            <w:tcW w:w="567" w:type="dxa"/>
            <w:vAlign w:val="center"/>
          </w:tcPr>
          <w:p w14:paraId="6CE4FC02" w14:textId="329F6DF6" w:rsidR="0061240C" w:rsidRDefault="0061240C" w:rsidP="0061240C">
            <w:pPr>
              <w:tabs>
                <w:tab w:val="left" w:pos="3516"/>
              </w:tabs>
              <w:rPr>
                <w:szCs w:val="20"/>
              </w:rPr>
            </w:pPr>
            <w:r>
              <w:rPr>
                <w:rFonts w:hint="eastAsia"/>
                <w:szCs w:val="20"/>
              </w:rPr>
              <w:t>2</w:t>
            </w:r>
          </w:p>
        </w:tc>
        <w:tc>
          <w:tcPr>
            <w:tcW w:w="709" w:type="dxa"/>
            <w:vAlign w:val="center"/>
          </w:tcPr>
          <w:p w14:paraId="27A4D675" w14:textId="1550D17A" w:rsidR="0061240C" w:rsidRDefault="0061240C" w:rsidP="0061240C">
            <w:pPr>
              <w:tabs>
                <w:tab w:val="left" w:pos="3516"/>
              </w:tabs>
              <w:rPr>
                <w:szCs w:val="20"/>
              </w:rPr>
            </w:pPr>
            <w:r w:rsidRPr="00A20E4C">
              <w:rPr>
                <w:szCs w:val="20"/>
              </w:rPr>
              <w:t>0.811</w:t>
            </w:r>
          </w:p>
        </w:tc>
        <w:tc>
          <w:tcPr>
            <w:tcW w:w="709" w:type="dxa"/>
            <w:vAlign w:val="center"/>
          </w:tcPr>
          <w:p w14:paraId="79C4188C" w14:textId="5880E6C6" w:rsidR="0061240C" w:rsidRDefault="0061240C" w:rsidP="0061240C">
            <w:pPr>
              <w:tabs>
                <w:tab w:val="left" w:pos="3516"/>
              </w:tabs>
              <w:rPr>
                <w:szCs w:val="20"/>
              </w:rPr>
            </w:pPr>
            <w:r>
              <w:rPr>
                <w:rFonts w:hint="eastAsia"/>
                <w:szCs w:val="20"/>
              </w:rPr>
              <w:t>2</w:t>
            </w:r>
          </w:p>
        </w:tc>
        <w:tc>
          <w:tcPr>
            <w:tcW w:w="709" w:type="dxa"/>
            <w:vAlign w:val="center"/>
          </w:tcPr>
          <w:p w14:paraId="72EEAF16" w14:textId="5DA8B21C" w:rsidR="0061240C" w:rsidRDefault="0061240C" w:rsidP="0061240C">
            <w:pPr>
              <w:tabs>
                <w:tab w:val="left" w:pos="3516"/>
              </w:tabs>
              <w:rPr>
                <w:szCs w:val="20"/>
              </w:rPr>
            </w:pPr>
            <w:r w:rsidRPr="00A20E4C">
              <w:rPr>
                <w:szCs w:val="20"/>
              </w:rPr>
              <w:t>0.94</w:t>
            </w:r>
          </w:p>
        </w:tc>
        <w:tc>
          <w:tcPr>
            <w:tcW w:w="567" w:type="dxa"/>
            <w:vAlign w:val="center"/>
          </w:tcPr>
          <w:p w14:paraId="49BFE57D" w14:textId="5B883B64" w:rsidR="0061240C" w:rsidRDefault="0061240C" w:rsidP="0061240C">
            <w:pPr>
              <w:tabs>
                <w:tab w:val="left" w:pos="3516"/>
              </w:tabs>
              <w:rPr>
                <w:szCs w:val="20"/>
              </w:rPr>
            </w:pPr>
            <w:r>
              <w:rPr>
                <w:rFonts w:hint="eastAsia"/>
                <w:szCs w:val="20"/>
              </w:rPr>
              <w:t>1</w:t>
            </w:r>
            <w:r>
              <w:rPr>
                <w:szCs w:val="20"/>
              </w:rPr>
              <w:t>8</w:t>
            </w:r>
          </w:p>
        </w:tc>
        <w:tc>
          <w:tcPr>
            <w:tcW w:w="850" w:type="dxa"/>
            <w:vAlign w:val="center"/>
          </w:tcPr>
          <w:p w14:paraId="61D3C80C" w14:textId="6CA9102D" w:rsidR="0061240C" w:rsidRDefault="0061240C" w:rsidP="0061240C">
            <w:pPr>
              <w:tabs>
                <w:tab w:val="left" w:pos="3516"/>
              </w:tabs>
              <w:rPr>
                <w:szCs w:val="20"/>
              </w:rPr>
            </w:pPr>
            <w:r w:rsidRPr="00A20E4C">
              <w:rPr>
                <w:szCs w:val="20"/>
              </w:rPr>
              <w:t>0.849</w:t>
            </w:r>
          </w:p>
        </w:tc>
        <w:tc>
          <w:tcPr>
            <w:tcW w:w="567" w:type="dxa"/>
            <w:vAlign w:val="center"/>
          </w:tcPr>
          <w:p w14:paraId="14AE53D2" w14:textId="2CDE8F73" w:rsidR="0061240C" w:rsidRDefault="0061240C" w:rsidP="0061240C">
            <w:pPr>
              <w:tabs>
                <w:tab w:val="left" w:pos="3516"/>
              </w:tabs>
              <w:rPr>
                <w:szCs w:val="20"/>
              </w:rPr>
            </w:pPr>
            <w:r>
              <w:rPr>
                <w:rFonts w:hint="eastAsia"/>
                <w:szCs w:val="20"/>
              </w:rPr>
              <w:t>2</w:t>
            </w:r>
          </w:p>
        </w:tc>
        <w:tc>
          <w:tcPr>
            <w:tcW w:w="851" w:type="dxa"/>
            <w:vAlign w:val="center"/>
          </w:tcPr>
          <w:p w14:paraId="7ED2627F" w14:textId="45F558D4" w:rsidR="0061240C" w:rsidRDefault="0061240C" w:rsidP="0061240C">
            <w:pPr>
              <w:tabs>
                <w:tab w:val="left" w:pos="3516"/>
              </w:tabs>
              <w:rPr>
                <w:szCs w:val="20"/>
              </w:rPr>
            </w:pPr>
            <w:r w:rsidRPr="00A20E4C">
              <w:rPr>
                <w:szCs w:val="20"/>
              </w:rPr>
              <w:t>0.893</w:t>
            </w:r>
          </w:p>
        </w:tc>
        <w:tc>
          <w:tcPr>
            <w:tcW w:w="708" w:type="dxa"/>
            <w:vAlign w:val="center"/>
          </w:tcPr>
          <w:p w14:paraId="68199FB7" w14:textId="705D932E" w:rsidR="0061240C" w:rsidRDefault="0061240C" w:rsidP="0061240C">
            <w:pPr>
              <w:tabs>
                <w:tab w:val="left" w:pos="3516"/>
              </w:tabs>
              <w:rPr>
                <w:szCs w:val="20"/>
              </w:rPr>
            </w:pPr>
            <w:r>
              <w:rPr>
                <w:rFonts w:hint="eastAsia"/>
                <w:szCs w:val="20"/>
              </w:rPr>
              <w:t>2</w:t>
            </w:r>
          </w:p>
        </w:tc>
        <w:tc>
          <w:tcPr>
            <w:tcW w:w="709" w:type="dxa"/>
            <w:vAlign w:val="center"/>
          </w:tcPr>
          <w:p w14:paraId="3A1119CE" w14:textId="1EC4CBD1" w:rsidR="0061240C" w:rsidRDefault="0061240C" w:rsidP="0061240C">
            <w:pPr>
              <w:tabs>
                <w:tab w:val="left" w:pos="3516"/>
              </w:tabs>
              <w:rPr>
                <w:szCs w:val="20"/>
              </w:rPr>
            </w:pPr>
            <w:r w:rsidRPr="00A20E4C">
              <w:rPr>
                <w:szCs w:val="20"/>
              </w:rPr>
              <w:t>0.958</w:t>
            </w:r>
          </w:p>
        </w:tc>
        <w:tc>
          <w:tcPr>
            <w:tcW w:w="992" w:type="dxa"/>
            <w:vAlign w:val="center"/>
          </w:tcPr>
          <w:p w14:paraId="432679B4" w14:textId="77777777" w:rsidR="0061240C" w:rsidRDefault="0061240C" w:rsidP="0061240C">
            <w:pPr>
              <w:tabs>
                <w:tab w:val="left" w:pos="3516"/>
              </w:tabs>
              <w:rPr>
                <w:szCs w:val="20"/>
              </w:rPr>
            </w:pPr>
            <w:r>
              <w:rPr>
                <w:rFonts w:ascii="맑은 고딕" w:eastAsia="맑은 고딕" w:hAnsi="맑은 고딕" w:hint="eastAsia"/>
                <w:color w:val="000000"/>
                <w:sz w:val="22"/>
              </w:rPr>
              <w:t>4.666</w:t>
            </w:r>
          </w:p>
        </w:tc>
        <w:tc>
          <w:tcPr>
            <w:tcW w:w="993" w:type="dxa"/>
            <w:vAlign w:val="center"/>
          </w:tcPr>
          <w:p w14:paraId="3D17C402" w14:textId="39F93766" w:rsidR="0061240C" w:rsidRDefault="0061240C" w:rsidP="0061240C">
            <w:pPr>
              <w:tabs>
                <w:tab w:val="left" w:pos="3516"/>
              </w:tabs>
              <w:rPr>
                <w:szCs w:val="20"/>
              </w:rPr>
            </w:pPr>
            <w:r>
              <w:rPr>
                <w:rFonts w:ascii="맑은 고딕" w:eastAsia="맑은 고딕" w:hAnsi="맑은 고딕" w:hint="eastAsia"/>
                <w:color w:val="000000"/>
                <w:sz w:val="22"/>
              </w:rPr>
              <w:t>0.927</w:t>
            </w:r>
          </w:p>
        </w:tc>
        <w:tc>
          <w:tcPr>
            <w:tcW w:w="965" w:type="dxa"/>
            <w:vMerge/>
            <w:vAlign w:val="center"/>
          </w:tcPr>
          <w:p w14:paraId="0658690F" w14:textId="77777777" w:rsidR="0061240C" w:rsidRDefault="0061240C" w:rsidP="0061240C">
            <w:pPr>
              <w:tabs>
                <w:tab w:val="left" w:pos="3516"/>
              </w:tabs>
              <w:rPr>
                <w:szCs w:val="20"/>
              </w:rPr>
            </w:pPr>
          </w:p>
        </w:tc>
        <w:tc>
          <w:tcPr>
            <w:tcW w:w="966" w:type="dxa"/>
            <w:vMerge/>
            <w:vAlign w:val="center"/>
          </w:tcPr>
          <w:p w14:paraId="53C76834" w14:textId="6FD2D593" w:rsidR="0061240C" w:rsidRDefault="0061240C" w:rsidP="0061240C">
            <w:pPr>
              <w:tabs>
                <w:tab w:val="left" w:pos="3516"/>
              </w:tabs>
              <w:rPr>
                <w:szCs w:val="20"/>
              </w:rPr>
            </w:pPr>
          </w:p>
        </w:tc>
      </w:tr>
    </w:tbl>
    <w:p w14:paraId="646CD080" w14:textId="77777777" w:rsidR="0088510A" w:rsidRDefault="0088510A" w:rsidP="00182B36">
      <w:pPr>
        <w:tabs>
          <w:tab w:val="left" w:pos="3516"/>
        </w:tabs>
        <w:spacing w:before="240"/>
        <w:rPr>
          <w:szCs w:val="20"/>
        </w:rPr>
        <w:sectPr w:rsidR="0088510A" w:rsidSect="00907C6B">
          <w:pgSz w:w="16838" w:h="11906" w:orient="landscape"/>
          <w:pgMar w:top="1440" w:right="1701" w:bottom="1440" w:left="1440" w:header="851" w:footer="992" w:gutter="0"/>
          <w:cols w:space="425"/>
          <w:docGrid w:linePitch="360"/>
        </w:sectPr>
      </w:pPr>
    </w:p>
    <w:p w14:paraId="017263E2" w14:textId="02AAFBFF" w:rsidR="00480D21" w:rsidRDefault="00286CB7" w:rsidP="001E43E6">
      <w:pPr>
        <w:tabs>
          <w:tab w:val="left" w:pos="200"/>
          <w:tab w:val="left" w:pos="1200"/>
          <w:tab w:val="left" w:pos="3516"/>
        </w:tabs>
        <w:spacing w:before="240"/>
        <w:rPr>
          <w:szCs w:val="20"/>
        </w:rPr>
      </w:pPr>
      <w:r>
        <w:rPr>
          <w:szCs w:val="20"/>
        </w:rPr>
        <w:lastRenderedPageBreak/>
        <w:tab/>
      </w:r>
      <w:r>
        <w:rPr>
          <w:szCs w:val="20"/>
        </w:rPr>
        <w:tab/>
      </w:r>
      <w:r w:rsidR="00F645DD" w:rsidRPr="00F645DD">
        <w:rPr>
          <w:szCs w:val="20"/>
        </w:rPr>
        <w:t xml:space="preserve">Figures 25 and 26 show the result of </w:t>
      </w:r>
      <w:r w:rsidR="00B05F41">
        <w:rPr>
          <w:szCs w:val="20"/>
        </w:rPr>
        <w:t>finding</w:t>
      </w:r>
      <w:r w:rsidR="00F645DD" w:rsidRPr="00F645DD">
        <w:rPr>
          <w:szCs w:val="20"/>
        </w:rPr>
        <w:t xml:space="preserve"> </w:t>
      </w:r>
      <w:r w:rsidR="00B05F41">
        <w:rPr>
          <w:szCs w:val="20"/>
        </w:rPr>
        <w:t>an</w:t>
      </w:r>
      <w:r w:rsidR="00F645DD" w:rsidRPr="00F645DD">
        <w:rPr>
          <w:szCs w:val="20"/>
        </w:rPr>
        <w:t xml:space="preserve"> elbow point location </w:t>
      </w:r>
      <w:r w:rsidR="00B671B7">
        <w:rPr>
          <w:szCs w:val="20"/>
        </w:rPr>
        <w:t>on the</w:t>
      </w:r>
      <w:r w:rsidR="00F645DD" w:rsidRPr="00F645DD">
        <w:rPr>
          <w:szCs w:val="20"/>
        </w:rPr>
        <w:t xml:space="preserve"> CS and GS Perf Record.</w:t>
      </w:r>
      <w:r w:rsidR="00F645DD">
        <w:rPr>
          <w:szCs w:val="20"/>
        </w:rPr>
        <w:t xml:space="preserve"> </w:t>
      </w:r>
      <w:r w:rsidR="00AA2F13" w:rsidRPr="00AA2F13">
        <w:rPr>
          <w:szCs w:val="20"/>
        </w:rPr>
        <w:t>As shown in Figures 20 to 23,</w:t>
      </w:r>
      <w:r w:rsidR="00B05F41">
        <w:rPr>
          <w:szCs w:val="20"/>
        </w:rPr>
        <w:t xml:space="preserve"> the</w:t>
      </w:r>
      <w:r w:rsidR="00AA2F13" w:rsidRPr="00AA2F13">
        <w:rPr>
          <w:szCs w:val="20"/>
        </w:rPr>
        <w:t xml:space="preserve"> Perf Record</w:t>
      </w:r>
      <w:r w:rsidR="00B05F41">
        <w:rPr>
          <w:szCs w:val="20"/>
        </w:rPr>
        <w:t xml:space="preserve"> overheads</w:t>
      </w:r>
      <w:r w:rsidR="00AA2F13" w:rsidRPr="00AA2F13">
        <w:rPr>
          <w:szCs w:val="20"/>
        </w:rPr>
        <w:t xml:space="preserve"> </w:t>
      </w:r>
      <w:r w:rsidR="00B05F41">
        <w:rPr>
          <w:szCs w:val="20"/>
        </w:rPr>
        <w:t>are</w:t>
      </w:r>
      <w:r w:rsidR="00AA2F13" w:rsidRPr="00D807EE">
        <w:rPr>
          <w:szCs w:val="20"/>
        </w:rPr>
        <w:t xml:space="preserve"> sorted in descending order based on the overhead size of symbols, so there is a section where</w:t>
      </w:r>
      <w:r w:rsidR="00AA2F13" w:rsidRPr="00AA2F13">
        <w:rPr>
          <w:szCs w:val="20"/>
        </w:rPr>
        <w:t xml:space="preserve"> the overhead</w:t>
      </w:r>
      <w:r w:rsidR="00B05F41">
        <w:rPr>
          <w:szCs w:val="20"/>
        </w:rPr>
        <w:t>s</w:t>
      </w:r>
      <w:r w:rsidR="00AA2F13" w:rsidRPr="00AA2F13">
        <w:rPr>
          <w:szCs w:val="20"/>
        </w:rPr>
        <w:t xml:space="preserve"> decrease rapidly and converge to 0.</w:t>
      </w:r>
      <w:r w:rsidR="00AA2F13">
        <w:rPr>
          <w:szCs w:val="20"/>
        </w:rPr>
        <w:t xml:space="preserve"> </w:t>
      </w:r>
      <w:r w:rsidR="00B05F41">
        <w:rPr>
          <w:szCs w:val="20"/>
        </w:rPr>
        <w:t>S</w:t>
      </w:r>
      <w:r w:rsidR="00B05F41" w:rsidRPr="009C0AC8">
        <w:rPr>
          <w:szCs w:val="20"/>
        </w:rPr>
        <w:t>ilhouette score</w:t>
      </w:r>
      <w:r w:rsidR="00B05F41">
        <w:rPr>
          <w:szCs w:val="20"/>
        </w:rPr>
        <w:t>s [42] are calculated after r</w:t>
      </w:r>
      <w:r w:rsidR="009C0AC8" w:rsidRPr="009C0AC8">
        <w:rPr>
          <w:szCs w:val="20"/>
        </w:rPr>
        <w:t>unning K Means clustering</w:t>
      </w:r>
      <w:r w:rsidR="00FB611C">
        <w:rPr>
          <w:szCs w:val="20"/>
        </w:rPr>
        <w:t xml:space="preserve"> [4</w:t>
      </w:r>
      <w:r w:rsidR="00006314">
        <w:rPr>
          <w:szCs w:val="20"/>
        </w:rPr>
        <w:t>3</w:t>
      </w:r>
      <w:r w:rsidR="00FB611C">
        <w:rPr>
          <w:szCs w:val="20"/>
        </w:rPr>
        <w:t>]</w:t>
      </w:r>
      <w:r w:rsidR="00006314">
        <w:rPr>
          <w:szCs w:val="20"/>
        </w:rPr>
        <w:t xml:space="preserve"> </w:t>
      </w:r>
      <w:r w:rsidR="00006314" w:rsidRPr="009C0AC8">
        <w:rPr>
          <w:szCs w:val="20"/>
        </w:rPr>
        <w:t>several times</w:t>
      </w:r>
      <w:r w:rsidR="00006314">
        <w:rPr>
          <w:szCs w:val="20"/>
        </w:rPr>
        <w:t xml:space="preserve"> while</w:t>
      </w:r>
      <w:r w:rsidR="00B05F41">
        <w:rPr>
          <w:szCs w:val="20"/>
        </w:rPr>
        <w:t xml:space="preserve"> </w:t>
      </w:r>
      <w:r w:rsidR="00B05F41" w:rsidRPr="009C0AC8">
        <w:rPr>
          <w:szCs w:val="20"/>
        </w:rPr>
        <w:t xml:space="preserve">gradually increasing </w:t>
      </w:r>
      <w:r w:rsidR="00B05F41">
        <w:rPr>
          <w:szCs w:val="20"/>
        </w:rPr>
        <w:t xml:space="preserve">the </w:t>
      </w:r>
      <w:r w:rsidR="00B05F41" w:rsidRPr="009C0AC8">
        <w:rPr>
          <w:szCs w:val="20"/>
        </w:rPr>
        <w:t>K value</w:t>
      </w:r>
      <w:r w:rsidR="00B05F41">
        <w:rPr>
          <w:szCs w:val="20"/>
        </w:rPr>
        <w:t>.</w:t>
      </w:r>
      <w:r w:rsidR="009C0AC8" w:rsidRPr="009C0AC8">
        <w:rPr>
          <w:szCs w:val="20"/>
        </w:rPr>
        <w:t xml:space="preserve"> The K value is the "symbol index" value in Figures 20 and 23. </w:t>
      </w:r>
      <w:r w:rsidR="00303227" w:rsidRPr="00303227">
        <w:rPr>
          <w:szCs w:val="20"/>
        </w:rPr>
        <w:t xml:space="preserve">The score is used to gauge clustering quality on the overheads of the Perf Records. The </w:t>
      </w:r>
      <w:r w:rsidR="00303227">
        <w:rPr>
          <w:szCs w:val="20"/>
        </w:rPr>
        <w:t>S</w:t>
      </w:r>
      <w:r w:rsidR="00303227" w:rsidRPr="009C0AC8">
        <w:rPr>
          <w:szCs w:val="20"/>
        </w:rPr>
        <w:t>ilhouette</w:t>
      </w:r>
      <w:r w:rsidR="00303227">
        <w:rPr>
          <w:szCs w:val="20"/>
        </w:rPr>
        <w:t xml:space="preserve"> score method generates a high score when the level of the K fits the clustering results.</w:t>
      </w:r>
      <w:r w:rsidR="009C0AC8" w:rsidRPr="009C0AC8">
        <w:rPr>
          <w:szCs w:val="20"/>
        </w:rPr>
        <w:t xml:space="preserve"> </w:t>
      </w:r>
      <w:r w:rsidR="00303227">
        <w:rPr>
          <w:szCs w:val="20"/>
        </w:rPr>
        <w:t>In other words, the silhouette score is the highest in the section where the overhead change rate is large</w:t>
      </w:r>
      <w:r w:rsidR="009C0AC8" w:rsidRPr="009C0AC8">
        <w:rPr>
          <w:szCs w:val="20"/>
        </w:rPr>
        <w:t xml:space="preserve"> because the decision boundary can be clearly divided during clustering. </w:t>
      </w:r>
      <w:r w:rsidR="00303227" w:rsidRPr="00303227">
        <w:rPr>
          <w:szCs w:val="20"/>
        </w:rPr>
        <w:t>In this sense</w:t>
      </w:r>
      <w:r w:rsidR="009C0AC8" w:rsidRPr="00303227">
        <w:rPr>
          <w:szCs w:val="20"/>
        </w:rPr>
        <w:t xml:space="preserve">, </w:t>
      </w:r>
      <w:r w:rsidR="009C0AC8" w:rsidRPr="009C0AC8">
        <w:rPr>
          <w:szCs w:val="20"/>
        </w:rPr>
        <w:t xml:space="preserve">a K value </w:t>
      </w:r>
      <w:r w:rsidR="00303227">
        <w:rPr>
          <w:szCs w:val="20"/>
        </w:rPr>
        <w:t xml:space="preserve">with the </w:t>
      </w:r>
      <w:r w:rsidR="009C0AC8" w:rsidRPr="009C0AC8">
        <w:rPr>
          <w:szCs w:val="20"/>
        </w:rPr>
        <w:t>high</w:t>
      </w:r>
      <w:r w:rsidR="00303227">
        <w:rPr>
          <w:szCs w:val="20"/>
        </w:rPr>
        <w:t>est</w:t>
      </w:r>
      <w:r w:rsidR="009C0AC8" w:rsidRPr="009C0AC8">
        <w:rPr>
          <w:szCs w:val="20"/>
        </w:rPr>
        <w:t xml:space="preserve"> score</w:t>
      </w:r>
      <w:r w:rsidR="00303227">
        <w:rPr>
          <w:szCs w:val="20"/>
        </w:rPr>
        <w:t xml:space="preserve"> </w:t>
      </w:r>
      <w:r w:rsidR="009C0AC8" w:rsidRPr="009C0AC8">
        <w:rPr>
          <w:szCs w:val="20"/>
        </w:rPr>
        <w:t>consider</w:t>
      </w:r>
      <w:r w:rsidR="00303227">
        <w:rPr>
          <w:szCs w:val="20"/>
        </w:rPr>
        <w:t>s</w:t>
      </w:r>
      <w:r w:rsidR="009C0AC8" w:rsidRPr="009C0AC8">
        <w:rPr>
          <w:szCs w:val="20"/>
        </w:rPr>
        <w:t xml:space="preserve"> </w:t>
      </w:r>
      <w:r w:rsidR="00303227">
        <w:rPr>
          <w:szCs w:val="20"/>
        </w:rPr>
        <w:t xml:space="preserve">a </w:t>
      </w:r>
      <w:r w:rsidR="00303227" w:rsidRPr="009C0AC8">
        <w:rPr>
          <w:szCs w:val="20"/>
        </w:rPr>
        <w:t>"symbol index" position</w:t>
      </w:r>
      <w:r w:rsidR="009C0AC8" w:rsidRPr="009C0AC8">
        <w:rPr>
          <w:szCs w:val="20"/>
        </w:rPr>
        <w:t xml:space="preserve"> </w:t>
      </w:r>
      <w:r w:rsidR="00442663">
        <w:rPr>
          <w:szCs w:val="20"/>
        </w:rPr>
        <w:t xml:space="preserve">as </w:t>
      </w:r>
      <w:r w:rsidR="009C0AC8" w:rsidRPr="009C0AC8">
        <w:rPr>
          <w:szCs w:val="20"/>
        </w:rPr>
        <w:t>an elbow point.</w:t>
      </w:r>
      <w:r w:rsidR="009655EA">
        <w:rPr>
          <w:szCs w:val="20"/>
        </w:rPr>
        <w:t xml:space="preserve"> </w:t>
      </w:r>
      <w:r w:rsidR="00303227">
        <w:rPr>
          <w:szCs w:val="20"/>
        </w:rPr>
        <w:t>In this experiment, we used the K means library provided by Python's Scikit-Learn [44]</w:t>
      </w:r>
      <w:r w:rsidR="00DF2633" w:rsidRPr="00DF2633">
        <w:rPr>
          <w:szCs w:val="20"/>
        </w:rPr>
        <w:t>, and all parameter values ​​were applied as default values.</w:t>
      </w:r>
      <w:r w:rsidR="00602B3C">
        <w:rPr>
          <w:szCs w:val="20"/>
        </w:rPr>
        <w:t xml:space="preserve"> </w:t>
      </w:r>
      <w:r w:rsidR="00444A7C" w:rsidRPr="00444A7C">
        <w:rPr>
          <w:szCs w:val="20"/>
        </w:rPr>
        <w:t xml:space="preserve">In CS and GS, the average EP for each scenario and the total average EP </w:t>
      </w:r>
      <w:r w:rsidR="00BC13AE">
        <w:rPr>
          <w:szCs w:val="20"/>
        </w:rPr>
        <w:t>are</w:t>
      </w:r>
      <w:r w:rsidR="00444A7C" w:rsidRPr="00444A7C">
        <w:rPr>
          <w:szCs w:val="20"/>
        </w:rPr>
        <w:t xml:space="preserve"> calculated for all scenarios. Since </w:t>
      </w:r>
      <w:r w:rsidR="008C30E7">
        <w:rPr>
          <w:szCs w:val="20"/>
        </w:rPr>
        <w:t>the TFS va</w:t>
      </w:r>
      <w:r w:rsidR="00C40EBF">
        <w:rPr>
          <w:szCs w:val="20"/>
        </w:rPr>
        <w:t>l</w:t>
      </w:r>
      <w:r w:rsidR="008C30E7">
        <w:rPr>
          <w:szCs w:val="20"/>
        </w:rPr>
        <w:t>ues of</w:t>
      </w:r>
      <w:r w:rsidR="00BC13AE">
        <w:rPr>
          <w:szCs w:val="20"/>
        </w:rPr>
        <w:t xml:space="preserve"> the</w:t>
      </w:r>
      <w:r w:rsidR="008C30E7">
        <w:rPr>
          <w:szCs w:val="20"/>
        </w:rPr>
        <w:t xml:space="preserve"> CS and GS</w:t>
      </w:r>
      <w:r w:rsidR="00444A7C" w:rsidRPr="00444A7C">
        <w:rPr>
          <w:szCs w:val="20"/>
        </w:rPr>
        <w:t xml:space="preserve"> </w:t>
      </w:r>
      <w:r w:rsidR="008C30E7">
        <w:rPr>
          <w:szCs w:val="20"/>
        </w:rPr>
        <w:t>are</w:t>
      </w:r>
      <w:r w:rsidR="00444A7C" w:rsidRPr="00444A7C">
        <w:rPr>
          <w:szCs w:val="20"/>
        </w:rPr>
        <w:t xml:space="preserve"> 4.36</w:t>
      </w:r>
      <w:r w:rsidR="003D5990">
        <w:rPr>
          <w:szCs w:val="20"/>
        </w:rPr>
        <w:t>1</w:t>
      </w:r>
      <w:r w:rsidR="00444A7C" w:rsidRPr="00444A7C">
        <w:rPr>
          <w:szCs w:val="20"/>
        </w:rPr>
        <w:t xml:space="preserve"> </w:t>
      </w:r>
      <w:r w:rsidR="008C30E7">
        <w:rPr>
          <w:szCs w:val="20"/>
        </w:rPr>
        <w:t>and 5.135</w:t>
      </w:r>
      <w:r w:rsidR="00BC13AE">
        <w:rPr>
          <w:szCs w:val="20"/>
        </w:rPr>
        <w:t>,</w:t>
      </w:r>
      <w:r w:rsidR="00444A7C" w:rsidRPr="00444A7C">
        <w:rPr>
          <w:szCs w:val="20"/>
        </w:rPr>
        <w:t xml:space="preserve"> the </w:t>
      </w:r>
      <w:r w:rsidR="00BC13AE">
        <w:rPr>
          <w:szCs w:val="20"/>
        </w:rPr>
        <w:t>number of important</w:t>
      </w:r>
      <w:r w:rsidR="00444A7C" w:rsidRPr="00444A7C">
        <w:rPr>
          <w:szCs w:val="20"/>
        </w:rPr>
        <w:t xml:space="preserve"> symbols</w:t>
      </w:r>
      <w:r w:rsidR="00BC13AE">
        <w:rPr>
          <w:szCs w:val="20"/>
        </w:rPr>
        <w:t xml:space="preserve"> with significant overhead</w:t>
      </w:r>
      <w:r w:rsidR="00444A7C" w:rsidRPr="00444A7C">
        <w:rPr>
          <w:szCs w:val="20"/>
        </w:rPr>
        <w:t xml:space="preserve"> can be considered </w:t>
      </w:r>
      <w:r w:rsidR="00BC13AE">
        <w:rPr>
          <w:szCs w:val="20"/>
        </w:rPr>
        <w:t>five</w:t>
      </w:r>
      <w:r w:rsidR="00444A7C" w:rsidRPr="00444A7C">
        <w:rPr>
          <w:szCs w:val="20"/>
        </w:rPr>
        <w:t xml:space="preserve"> </w:t>
      </w:r>
      <w:r w:rsidR="00BC13AE">
        <w:rPr>
          <w:szCs w:val="20"/>
        </w:rPr>
        <w:t>by</w:t>
      </w:r>
      <w:r w:rsidR="00444A7C" w:rsidRPr="00444A7C">
        <w:rPr>
          <w:szCs w:val="20"/>
        </w:rPr>
        <w:t xml:space="preserve"> TFS. </w:t>
      </w:r>
    </w:p>
    <w:p w14:paraId="0474C2AE" w14:textId="12A39406" w:rsidR="005A154A" w:rsidRDefault="003E5EB6" w:rsidP="003E5EB6">
      <w:pPr>
        <w:pStyle w:val="a5"/>
        <w:keepNext/>
        <w:jc w:val="center"/>
      </w:pPr>
      <w:r>
        <w:rPr>
          <w:rFonts w:hint="eastAsia"/>
        </w:rPr>
        <w:t>T</w:t>
      </w:r>
      <w:r>
        <w:t xml:space="preserve">able 27. </w:t>
      </w:r>
      <w:r w:rsidR="00BA69CD">
        <w:t xml:space="preserve">The total number of </w:t>
      </w:r>
      <w:r w:rsidR="005A154A" w:rsidRPr="005A154A">
        <w:t>CS Perf Record symbol</w:t>
      </w:r>
      <w:r w:rsidR="00BA69CD">
        <w:t xml:space="preserve">s </w:t>
      </w:r>
      <w:r w:rsidR="005A154A" w:rsidRPr="005A154A">
        <w:t xml:space="preserve">and </w:t>
      </w:r>
      <w:r w:rsidR="00CB1F12" w:rsidRPr="005A154A">
        <w:t xml:space="preserve">ideal </w:t>
      </w:r>
      <w:r w:rsidR="00CB1F12">
        <w:t>sampled symbol count</w:t>
      </w:r>
    </w:p>
    <w:p w14:paraId="7949B68C" w14:textId="06D3BFE1" w:rsidR="003E5EB6" w:rsidRDefault="00331911" w:rsidP="003E5EB6">
      <w:pPr>
        <w:pStyle w:val="a5"/>
        <w:keepNext/>
        <w:jc w:val="center"/>
      </w:pPr>
      <w:r>
        <w:t xml:space="preserve">(RSC: Record Symbol Count, </w:t>
      </w:r>
      <w:r w:rsidR="005F240A">
        <w:t>CC: Cluster Count</w:t>
      </w:r>
      <w:r>
        <w:t>)</w:t>
      </w:r>
    </w:p>
    <w:tbl>
      <w:tblPr>
        <w:tblStyle w:val="a4"/>
        <w:tblW w:w="0" w:type="auto"/>
        <w:tblLook w:val="04A0" w:firstRow="1" w:lastRow="0" w:firstColumn="1" w:lastColumn="0" w:noHBand="0" w:noVBand="1"/>
      </w:tblPr>
      <w:tblGrid>
        <w:gridCol w:w="1477"/>
        <w:gridCol w:w="635"/>
        <w:gridCol w:w="606"/>
        <w:gridCol w:w="635"/>
        <w:gridCol w:w="607"/>
        <w:gridCol w:w="644"/>
        <w:gridCol w:w="641"/>
        <w:gridCol w:w="636"/>
        <w:gridCol w:w="607"/>
        <w:gridCol w:w="636"/>
        <w:gridCol w:w="607"/>
        <w:gridCol w:w="644"/>
        <w:gridCol w:w="641"/>
      </w:tblGrid>
      <w:tr w:rsidR="00742062" w14:paraId="5A666CA3" w14:textId="77777777" w:rsidTr="005F5F9A">
        <w:tc>
          <w:tcPr>
            <w:tcW w:w="1477" w:type="dxa"/>
            <w:vMerge w:val="restart"/>
            <w:tcBorders>
              <w:tl2br w:val="single" w:sz="4" w:space="0" w:color="auto"/>
            </w:tcBorders>
            <w:shd w:val="clear" w:color="auto" w:fill="E7E6E6" w:themeFill="background2"/>
            <w:vAlign w:val="center"/>
          </w:tcPr>
          <w:p w14:paraId="5E1A0E3B" w14:textId="0D6156B2" w:rsidR="00742062" w:rsidRDefault="00742062" w:rsidP="00742062">
            <w:pPr>
              <w:tabs>
                <w:tab w:val="left" w:pos="200"/>
                <w:tab w:val="left" w:pos="1200"/>
                <w:tab w:val="left" w:pos="3516"/>
              </w:tabs>
              <w:jc w:val="right"/>
              <w:rPr>
                <w:szCs w:val="20"/>
              </w:rPr>
            </w:pPr>
            <w:r>
              <w:rPr>
                <w:rFonts w:hint="eastAsia"/>
                <w:szCs w:val="20"/>
              </w:rPr>
              <w:t>T</w:t>
            </w:r>
            <w:r>
              <w:rPr>
                <w:szCs w:val="20"/>
              </w:rPr>
              <w:t>ypes</w:t>
            </w:r>
          </w:p>
          <w:p w14:paraId="3C87E8E7" w14:textId="77777777" w:rsidR="00742062" w:rsidRDefault="00742062" w:rsidP="00FE6604">
            <w:pPr>
              <w:tabs>
                <w:tab w:val="left" w:pos="200"/>
                <w:tab w:val="left" w:pos="1200"/>
                <w:tab w:val="left" w:pos="3516"/>
              </w:tabs>
              <w:rPr>
                <w:szCs w:val="20"/>
              </w:rPr>
            </w:pPr>
          </w:p>
          <w:p w14:paraId="79D5860C" w14:textId="71E53B91" w:rsidR="00742062" w:rsidRDefault="00742062" w:rsidP="00742062">
            <w:pPr>
              <w:tabs>
                <w:tab w:val="left" w:pos="200"/>
                <w:tab w:val="left" w:pos="1200"/>
                <w:tab w:val="left" w:pos="3516"/>
              </w:tabs>
              <w:jc w:val="left"/>
              <w:rPr>
                <w:szCs w:val="20"/>
              </w:rPr>
            </w:pPr>
            <w:r>
              <w:rPr>
                <w:rFonts w:hint="eastAsia"/>
                <w:szCs w:val="20"/>
              </w:rPr>
              <w:t>S</w:t>
            </w:r>
            <w:r>
              <w:rPr>
                <w:szCs w:val="20"/>
              </w:rPr>
              <w:t>cenario</w:t>
            </w:r>
          </w:p>
        </w:tc>
        <w:tc>
          <w:tcPr>
            <w:tcW w:w="3768" w:type="dxa"/>
            <w:gridSpan w:val="6"/>
            <w:shd w:val="clear" w:color="auto" w:fill="E7E6E6" w:themeFill="background2"/>
            <w:vAlign w:val="center"/>
          </w:tcPr>
          <w:p w14:paraId="0EE713A3" w14:textId="236F40B9" w:rsidR="00742062" w:rsidRDefault="00742062" w:rsidP="00FE6604">
            <w:pPr>
              <w:tabs>
                <w:tab w:val="left" w:pos="200"/>
                <w:tab w:val="left" w:pos="1200"/>
                <w:tab w:val="left" w:pos="3516"/>
              </w:tabs>
              <w:rPr>
                <w:szCs w:val="20"/>
              </w:rPr>
            </w:pPr>
            <w:r>
              <w:rPr>
                <w:rFonts w:hint="eastAsia"/>
                <w:szCs w:val="20"/>
              </w:rPr>
              <w:t>A</w:t>
            </w:r>
            <w:r>
              <w:rPr>
                <w:szCs w:val="20"/>
              </w:rPr>
              <w:t>ttack</w:t>
            </w:r>
          </w:p>
        </w:tc>
        <w:tc>
          <w:tcPr>
            <w:tcW w:w="3771" w:type="dxa"/>
            <w:gridSpan w:val="6"/>
            <w:shd w:val="clear" w:color="auto" w:fill="E7E6E6" w:themeFill="background2"/>
            <w:vAlign w:val="center"/>
          </w:tcPr>
          <w:p w14:paraId="2CBFEFFC" w14:textId="3ED7D258" w:rsidR="00742062" w:rsidRDefault="00742062" w:rsidP="00FE6604">
            <w:pPr>
              <w:tabs>
                <w:tab w:val="left" w:pos="200"/>
                <w:tab w:val="left" w:pos="1200"/>
                <w:tab w:val="left" w:pos="3516"/>
              </w:tabs>
              <w:rPr>
                <w:szCs w:val="20"/>
              </w:rPr>
            </w:pPr>
            <w:r>
              <w:rPr>
                <w:rFonts w:hint="eastAsia"/>
                <w:szCs w:val="20"/>
              </w:rPr>
              <w:t>N</w:t>
            </w:r>
            <w:r>
              <w:rPr>
                <w:szCs w:val="20"/>
              </w:rPr>
              <w:t>ormal</w:t>
            </w:r>
          </w:p>
        </w:tc>
      </w:tr>
      <w:tr w:rsidR="005F0832" w14:paraId="049118F3" w14:textId="77777777" w:rsidTr="005F5F9A">
        <w:tc>
          <w:tcPr>
            <w:tcW w:w="1477" w:type="dxa"/>
            <w:vMerge/>
            <w:tcBorders>
              <w:tl2br w:val="single" w:sz="4" w:space="0" w:color="auto"/>
            </w:tcBorders>
            <w:shd w:val="clear" w:color="auto" w:fill="E7E6E6" w:themeFill="background2"/>
            <w:vAlign w:val="center"/>
          </w:tcPr>
          <w:p w14:paraId="26629E1B" w14:textId="77777777" w:rsidR="00742062" w:rsidRDefault="00742062" w:rsidP="00FE6604">
            <w:pPr>
              <w:tabs>
                <w:tab w:val="left" w:pos="200"/>
                <w:tab w:val="left" w:pos="1200"/>
                <w:tab w:val="left" w:pos="3516"/>
              </w:tabs>
              <w:rPr>
                <w:szCs w:val="20"/>
              </w:rPr>
            </w:pPr>
          </w:p>
        </w:tc>
        <w:tc>
          <w:tcPr>
            <w:tcW w:w="1241" w:type="dxa"/>
            <w:gridSpan w:val="2"/>
            <w:shd w:val="clear" w:color="auto" w:fill="E7E6E6" w:themeFill="background2"/>
            <w:vAlign w:val="center"/>
          </w:tcPr>
          <w:p w14:paraId="30583313" w14:textId="1504075D" w:rsidR="00742062" w:rsidRDefault="00742062" w:rsidP="00FE6604">
            <w:pPr>
              <w:tabs>
                <w:tab w:val="left" w:pos="200"/>
                <w:tab w:val="left" w:pos="1200"/>
                <w:tab w:val="left" w:pos="3516"/>
              </w:tabs>
              <w:rPr>
                <w:szCs w:val="20"/>
              </w:rPr>
            </w:pPr>
            <w:r>
              <w:rPr>
                <w:rFonts w:hint="eastAsia"/>
                <w:szCs w:val="20"/>
              </w:rPr>
              <w:t>C</w:t>
            </w:r>
            <w:r>
              <w:rPr>
                <w:szCs w:val="20"/>
              </w:rPr>
              <w:t>ycle</w:t>
            </w:r>
          </w:p>
        </w:tc>
        <w:tc>
          <w:tcPr>
            <w:tcW w:w="1242" w:type="dxa"/>
            <w:gridSpan w:val="2"/>
            <w:shd w:val="clear" w:color="auto" w:fill="E7E6E6" w:themeFill="background2"/>
            <w:vAlign w:val="center"/>
          </w:tcPr>
          <w:p w14:paraId="42AC1B65" w14:textId="49879A19" w:rsidR="00742062" w:rsidRDefault="00742062" w:rsidP="00FE6604">
            <w:pPr>
              <w:tabs>
                <w:tab w:val="left" w:pos="200"/>
                <w:tab w:val="left" w:pos="1200"/>
                <w:tab w:val="left" w:pos="3516"/>
              </w:tabs>
              <w:rPr>
                <w:szCs w:val="20"/>
              </w:rPr>
            </w:pPr>
            <w:r>
              <w:rPr>
                <w:rFonts w:hint="eastAsia"/>
                <w:szCs w:val="20"/>
              </w:rPr>
              <w:t>B</w:t>
            </w:r>
            <w:r>
              <w:rPr>
                <w:szCs w:val="20"/>
              </w:rPr>
              <w:t>ranch</w:t>
            </w:r>
          </w:p>
        </w:tc>
        <w:tc>
          <w:tcPr>
            <w:tcW w:w="1285" w:type="dxa"/>
            <w:gridSpan w:val="2"/>
            <w:shd w:val="clear" w:color="auto" w:fill="E7E6E6" w:themeFill="background2"/>
            <w:vAlign w:val="center"/>
          </w:tcPr>
          <w:p w14:paraId="5FA3D412" w14:textId="1A9530AA" w:rsidR="00742062" w:rsidRDefault="00742062" w:rsidP="00FE6604">
            <w:pPr>
              <w:tabs>
                <w:tab w:val="left" w:pos="200"/>
                <w:tab w:val="left" w:pos="1200"/>
                <w:tab w:val="left" w:pos="3516"/>
              </w:tabs>
              <w:rPr>
                <w:szCs w:val="20"/>
              </w:rPr>
            </w:pPr>
            <w:r>
              <w:rPr>
                <w:rFonts w:hint="eastAsia"/>
                <w:szCs w:val="20"/>
              </w:rPr>
              <w:t>I</w:t>
            </w:r>
            <w:r>
              <w:rPr>
                <w:szCs w:val="20"/>
              </w:rPr>
              <w:t>nstructions</w:t>
            </w:r>
          </w:p>
        </w:tc>
        <w:tc>
          <w:tcPr>
            <w:tcW w:w="1243" w:type="dxa"/>
            <w:gridSpan w:val="2"/>
            <w:shd w:val="clear" w:color="auto" w:fill="E7E6E6" w:themeFill="background2"/>
            <w:vAlign w:val="center"/>
          </w:tcPr>
          <w:p w14:paraId="2B0BA356" w14:textId="417A9BF0" w:rsidR="00742062" w:rsidRDefault="00742062" w:rsidP="00FE6604">
            <w:pPr>
              <w:tabs>
                <w:tab w:val="left" w:pos="200"/>
                <w:tab w:val="left" w:pos="1200"/>
                <w:tab w:val="left" w:pos="3516"/>
              </w:tabs>
              <w:rPr>
                <w:szCs w:val="20"/>
              </w:rPr>
            </w:pPr>
            <w:r>
              <w:rPr>
                <w:rFonts w:hint="eastAsia"/>
                <w:szCs w:val="20"/>
              </w:rPr>
              <w:t>C</w:t>
            </w:r>
            <w:r>
              <w:rPr>
                <w:szCs w:val="20"/>
              </w:rPr>
              <w:t>ycle</w:t>
            </w:r>
          </w:p>
        </w:tc>
        <w:tc>
          <w:tcPr>
            <w:tcW w:w="1243" w:type="dxa"/>
            <w:gridSpan w:val="2"/>
            <w:shd w:val="clear" w:color="auto" w:fill="E7E6E6" w:themeFill="background2"/>
            <w:vAlign w:val="center"/>
          </w:tcPr>
          <w:p w14:paraId="7885EA30" w14:textId="17BD2A85" w:rsidR="00742062" w:rsidRDefault="00742062" w:rsidP="00FE6604">
            <w:pPr>
              <w:tabs>
                <w:tab w:val="left" w:pos="200"/>
                <w:tab w:val="left" w:pos="1200"/>
                <w:tab w:val="left" w:pos="3516"/>
              </w:tabs>
              <w:rPr>
                <w:szCs w:val="20"/>
              </w:rPr>
            </w:pPr>
            <w:r>
              <w:rPr>
                <w:rFonts w:hint="eastAsia"/>
                <w:szCs w:val="20"/>
              </w:rPr>
              <w:t>B</w:t>
            </w:r>
            <w:r>
              <w:rPr>
                <w:szCs w:val="20"/>
              </w:rPr>
              <w:t>ranch</w:t>
            </w:r>
          </w:p>
        </w:tc>
        <w:tc>
          <w:tcPr>
            <w:tcW w:w="1285" w:type="dxa"/>
            <w:gridSpan w:val="2"/>
            <w:shd w:val="clear" w:color="auto" w:fill="E7E6E6" w:themeFill="background2"/>
            <w:vAlign w:val="center"/>
          </w:tcPr>
          <w:p w14:paraId="44762C5F" w14:textId="4F14EC1C" w:rsidR="00742062" w:rsidRDefault="00742062" w:rsidP="00FE6604">
            <w:pPr>
              <w:tabs>
                <w:tab w:val="left" w:pos="200"/>
                <w:tab w:val="left" w:pos="1200"/>
                <w:tab w:val="left" w:pos="3516"/>
              </w:tabs>
              <w:rPr>
                <w:szCs w:val="20"/>
              </w:rPr>
            </w:pPr>
            <w:r>
              <w:rPr>
                <w:rFonts w:hint="eastAsia"/>
                <w:szCs w:val="20"/>
              </w:rPr>
              <w:t>I</w:t>
            </w:r>
            <w:r>
              <w:rPr>
                <w:szCs w:val="20"/>
              </w:rPr>
              <w:t>nstructions</w:t>
            </w:r>
          </w:p>
        </w:tc>
      </w:tr>
      <w:tr w:rsidR="005F0832" w14:paraId="5BFC3D3C" w14:textId="77777777" w:rsidTr="005F5F9A">
        <w:tc>
          <w:tcPr>
            <w:tcW w:w="1477" w:type="dxa"/>
            <w:vMerge/>
            <w:tcBorders>
              <w:tl2br w:val="single" w:sz="4" w:space="0" w:color="auto"/>
            </w:tcBorders>
            <w:shd w:val="clear" w:color="auto" w:fill="E7E6E6" w:themeFill="background2"/>
            <w:vAlign w:val="center"/>
          </w:tcPr>
          <w:p w14:paraId="4D76CCFC" w14:textId="77777777" w:rsidR="00381BB3" w:rsidRDefault="00381BB3" w:rsidP="00381BB3">
            <w:pPr>
              <w:tabs>
                <w:tab w:val="left" w:pos="200"/>
                <w:tab w:val="left" w:pos="1200"/>
                <w:tab w:val="left" w:pos="3516"/>
              </w:tabs>
              <w:rPr>
                <w:szCs w:val="20"/>
              </w:rPr>
            </w:pPr>
          </w:p>
        </w:tc>
        <w:tc>
          <w:tcPr>
            <w:tcW w:w="635" w:type="dxa"/>
            <w:shd w:val="clear" w:color="auto" w:fill="E7E6E6" w:themeFill="background2"/>
            <w:vAlign w:val="center"/>
          </w:tcPr>
          <w:p w14:paraId="677AA93F" w14:textId="7C539B13" w:rsidR="00381BB3" w:rsidRDefault="00381BB3" w:rsidP="00381BB3">
            <w:pPr>
              <w:tabs>
                <w:tab w:val="left" w:pos="200"/>
                <w:tab w:val="left" w:pos="1200"/>
                <w:tab w:val="left" w:pos="3516"/>
              </w:tabs>
              <w:rPr>
                <w:szCs w:val="20"/>
              </w:rPr>
            </w:pPr>
            <w:r>
              <w:rPr>
                <w:rFonts w:hint="eastAsia"/>
                <w:szCs w:val="20"/>
              </w:rPr>
              <w:t>R</w:t>
            </w:r>
            <w:r>
              <w:rPr>
                <w:szCs w:val="20"/>
              </w:rPr>
              <w:t>SC</w:t>
            </w:r>
          </w:p>
        </w:tc>
        <w:tc>
          <w:tcPr>
            <w:tcW w:w="606" w:type="dxa"/>
            <w:shd w:val="clear" w:color="auto" w:fill="E7E6E6" w:themeFill="background2"/>
            <w:vAlign w:val="center"/>
          </w:tcPr>
          <w:p w14:paraId="61A2CDEA" w14:textId="374D2BE7" w:rsidR="00381BB3" w:rsidRDefault="00265609" w:rsidP="00381BB3">
            <w:pPr>
              <w:tabs>
                <w:tab w:val="left" w:pos="200"/>
                <w:tab w:val="left" w:pos="1200"/>
                <w:tab w:val="left" w:pos="3516"/>
              </w:tabs>
              <w:rPr>
                <w:szCs w:val="20"/>
              </w:rPr>
            </w:pPr>
            <w:r>
              <w:rPr>
                <w:rFonts w:hint="eastAsia"/>
                <w:szCs w:val="20"/>
              </w:rPr>
              <w:t>C</w:t>
            </w:r>
            <w:r>
              <w:rPr>
                <w:szCs w:val="20"/>
              </w:rPr>
              <w:t>C</w:t>
            </w:r>
          </w:p>
        </w:tc>
        <w:tc>
          <w:tcPr>
            <w:tcW w:w="635" w:type="dxa"/>
            <w:shd w:val="clear" w:color="auto" w:fill="E7E6E6" w:themeFill="background2"/>
            <w:vAlign w:val="center"/>
          </w:tcPr>
          <w:p w14:paraId="5EE17431" w14:textId="7CF07600" w:rsidR="00381BB3" w:rsidRDefault="00381BB3" w:rsidP="00381BB3">
            <w:pPr>
              <w:tabs>
                <w:tab w:val="left" w:pos="200"/>
                <w:tab w:val="left" w:pos="1200"/>
                <w:tab w:val="left" w:pos="3516"/>
              </w:tabs>
              <w:rPr>
                <w:szCs w:val="20"/>
              </w:rPr>
            </w:pPr>
            <w:r>
              <w:rPr>
                <w:rFonts w:hint="eastAsia"/>
                <w:szCs w:val="20"/>
              </w:rPr>
              <w:t>R</w:t>
            </w:r>
            <w:r>
              <w:rPr>
                <w:szCs w:val="20"/>
              </w:rPr>
              <w:t>SC</w:t>
            </w:r>
          </w:p>
        </w:tc>
        <w:tc>
          <w:tcPr>
            <w:tcW w:w="607" w:type="dxa"/>
            <w:shd w:val="clear" w:color="auto" w:fill="E7E6E6" w:themeFill="background2"/>
            <w:vAlign w:val="center"/>
          </w:tcPr>
          <w:p w14:paraId="3DC27934" w14:textId="1E6FD737" w:rsidR="00381BB3" w:rsidRDefault="00265609" w:rsidP="00381BB3">
            <w:pPr>
              <w:tabs>
                <w:tab w:val="left" w:pos="200"/>
                <w:tab w:val="left" w:pos="1200"/>
                <w:tab w:val="left" w:pos="3516"/>
              </w:tabs>
              <w:rPr>
                <w:szCs w:val="20"/>
              </w:rPr>
            </w:pPr>
            <w:r>
              <w:rPr>
                <w:szCs w:val="20"/>
              </w:rPr>
              <w:t>CC</w:t>
            </w:r>
          </w:p>
        </w:tc>
        <w:tc>
          <w:tcPr>
            <w:tcW w:w="644" w:type="dxa"/>
            <w:shd w:val="clear" w:color="auto" w:fill="E7E6E6" w:themeFill="background2"/>
            <w:vAlign w:val="center"/>
          </w:tcPr>
          <w:p w14:paraId="4C60ED53" w14:textId="08814E27" w:rsidR="00381BB3" w:rsidRDefault="00381BB3" w:rsidP="00381BB3">
            <w:pPr>
              <w:tabs>
                <w:tab w:val="left" w:pos="200"/>
                <w:tab w:val="left" w:pos="1200"/>
                <w:tab w:val="left" w:pos="3516"/>
              </w:tabs>
              <w:rPr>
                <w:szCs w:val="20"/>
              </w:rPr>
            </w:pPr>
            <w:r>
              <w:rPr>
                <w:rFonts w:hint="eastAsia"/>
                <w:szCs w:val="20"/>
              </w:rPr>
              <w:t>R</w:t>
            </w:r>
            <w:r>
              <w:rPr>
                <w:szCs w:val="20"/>
              </w:rPr>
              <w:t>SC</w:t>
            </w:r>
          </w:p>
        </w:tc>
        <w:tc>
          <w:tcPr>
            <w:tcW w:w="641" w:type="dxa"/>
            <w:shd w:val="clear" w:color="auto" w:fill="E7E6E6" w:themeFill="background2"/>
            <w:vAlign w:val="center"/>
          </w:tcPr>
          <w:p w14:paraId="68B088A5" w14:textId="2377CEE4" w:rsidR="00381BB3" w:rsidRDefault="00265609" w:rsidP="00381BB3">
            <w:pPr>
              <w:tabs>
                <w:tab w:val="left" w:pos="200"/>
                <w:tab w:val="left" w:pos="1200"/>
                <w:tab w:val="left" w:pos="3516"/>
              </w:tabs>
              <w:rPr>
                <w:szCs w:val="20"/>
              </w:rPr>
            </w:pPr>
            <w:r>
              <w:rPr>
                <w:szCs w:val="20"/>
              </w:rPr>
              <w:t>CC</w:t>
            </w:r>
          </w:p>
        </w:tc>
        <w:tc>
          <w:tcPr>
            <w:tcW w:w="636" w:type="dxa"/>
            <w:shd w:val="clear" w:color="auto" w:fill="E7E6E6" w:themeFill="background2"/>
            <w:vAlign w:val="center"/>
          </w:tcPr>
          <w:p w14:paraId="21C8B917" w14:textId="092FD6A4" w:rsidR="00381BB3" w:rsidRDefault="00381BB3" w:rsidP="00381BB3">
            <w:pPr>
              <w:tabs>
                <w:tab w:val="left" w:pos="200"/>
                <w:tab w:val="left" w:pos="1200"/>
                <w:tab w:val="left" w:pos="3516"/>
              </w:tabs>
              <w:rPr>
                <w:szCs w:val="20"/>
              </w:rPr>
            </w:pPr>
            <w:r>
              <w:rPr>
                <w:rFonts w:hint="eastAsia"/>
                <w:szCs w:val="20"/>
              </w:rPr>
              <w:t>R</w:t>
            </w:r>
            <w:r>
              <w:rPr>
                <w:szCs w:val="20"/>
              </w:rPr>
              <w:t>SC</w:t>
            </w:r>
          </w:p>
        </w:tc>
        <w:tc>
          <w:tcPr>
            <w:tcW w:w="607" w:type="dxa"/>
            <w:shd w:val="clear" w:color="auto" w:fill="E7E6E6" w:themeFill="background2"/>
            <w:vAlign w:val="center"/>
          </w:tcPr>
          <w:p w14:paraId="57770A17" w14:textId="65A3A567" w:rsidR="00381BB3" w:rsidRDefault="00265609" w:rsidP="00381BB3">
            <w:pPr>
              <w:tabs>
                <w:tab w:val="left" w:pos="200"/>
                <w:tab w:val="left" w:pos="1200"/>
                <w:tab w:val="left" w:pos="3516"/>
              </w:tabs>
              <w:rPr>
                <w:szCs w:val="20"/>
              </w:rPr>
            </w:pPr>
            <w:r>
              <w:rPr>
                <w:szCs w:val="20"/>
              </w:rPr>
              <w:t>CC</w:t>
            </w:r>
          </w:p>
        </w:tc>
        <w:tc>
          <w:tcPr>
            <w:tcW w:w="636" w:type="dxa"/>
            <w:shd w:val="clear" w:color="auto" w:fill="E7E6E6" w:themeFill="background2"/>
            <w:vAlign w:val="center"/>
          </w:tcPr>
          <w:p w14:paraId="5B7B3D3E" w14:textId="32041802" w:rsidR="00381BB3" w:rsidRDefault="00381BB3" w:rsidP="00381BB3">
            <w:pPr>
              <w:tabs>
                <w:tab w:val="left" w:pos="200"/>
                <w:tab w:val="left" w:pos="1200"/>
                <w:tab w:val="left" w:pos="3516"/>
              </w:tabs>
              <w:rPr>
                <w:szCs w:val="20"/>
              </w:rPr>
            </w:pPr>
            <w:r>
              <w:rPr>
                <w:rFonts w:hint="eastAsia"/>
                <w:szCs w:val="20"/>
              </w:rPr>
              <w:t>R</w:t>
            </w:r>
            <w:r>
              <w:rPr>
                <w:szCs w:val="20"/>
              </w:rPr>
              <w:t>SC</w:t>
            </w:r>
          </w:p>
        </w:tc>
        <w:tc>
          <w:tcPr>
            <w:tcW w:w="607" w:type="dxa"/>
            <w:shd w:val="clear" w:color="auto" w:fill="E7E6E6" w:themeFill="background2"/>
            <w:vAlign w:val="center"/>
          </w:tcPr>
          <w:p w14:paraId="0CCB00A1" w14:textId="29B984AB" w:rsidR="00381BB3" w:rsidRDefault="00265609" w:rsidP="00381BB3">
            <w:pPr>
              <w:tabs>
                <w:tab w:val="left" w:pos="200"/>
                <w:tab w:val="left" w:pos="1200"/>
                <w:tab w:val="left" w:pos="3516"/>
              </w:tabs>
              <w:rPr>
                <w:szCs w:val="20"/>
              </w:rPr>
            </w:pPr>
            <w:r>
              <w:rPr>
                <w:szCs w:val="20"/>
              </w:rPr>
              <w:t>CC</w:t>
            </w:r>
          </w:p>
        </w:tc>
        <w:tc>
          <w:tcPr>
            <w:tcW w:w="644" w:type="dxa"/>
            <w:shd w:val="clear" w:color="auto" w:fill="E7E6E6" w:themeFill="background2"/>
            <w:vAlign w:val="center"/>
          </w:tcPr>
          <w:p w14:paraId="55804907" w14:textId="14C15AC2" w:rsidR="00381BB3" w:rsidRDefault="00381BB3" w:rsidP="00381BB3">
            <w:pPr>
              <w:tabs>
                <w:tab w:val="left" w:pos="200"/>
                <w:tab w:val="left" w:pos="1200"/>
                <w:tab w:val="left" w:pos="3516"/>
              </w:tabs>
              <w:rPr>
                <w:szCs w:val="20"/>
              </w:rPr>
            </w:pPr>
            <w:r>
              <w:rPr>
                <w:rFonts w:hint="eastAsia"/>
                <w:szCs w:val="20"/>
              </w:rPr>
              <w:t>R</w:t>
            </w:r>
            <w:r>
              <w:rPr>
                <w:szCs w:val="20"/>
              </w:rPr>
              <w:t>SC</w:t>
            </w:r>
          </w:p>
        </w:tc>
        <w:tc>
          <w:tcPr>
            <w:tcW w:w="641" w:type="dxa"/>
            <w:shd w:val="clear" w:color="auto" w:fill="E7E6E6" w:themeFill="background2"/>
            <w:vAlign w:val="center"/>
          </w:tcPr>
          <w:p w14:paraId="62E3E605" w14:textId="01301BD2" w:rsidR="00381BB3" w:rsidRDefault="00265609" w:rsidP="00381BB3">
            <w:pPr>
              <w:tabs>
                <w:tab w:val="left" w:pos="200"/>
                <w:tab w:val="left" w:pos="1200"/>
                <w:tab w:val="left" w:pos="3516"/>
              </w:tabs>
              <w:rPr>
                <w:szCs w:val="20"/>
              </w:rPr>
            </w:pPr>
            <w:r>
              <w:rPr>
                <w:szCs w:val="20"/>
              </w:rPr>
              <w:t>CC</w:t>
            </w:r>
          </w:p>
        </w:tc>
      </w:tr>
      <w:tr w:rsidR="00DC7554" w14:paraId="4EB6F337" w14:textId="77777777" w:rsidTr="005F5F9A">
        <w:tc>
          <w:tcPr>
            <w:tcW w:w="1477" w:type="dxa"/>
            <w:shd w:val="clear" w:color="auto" w:fill="E7E6E6" w:themeFill="background2"/>
            <w:vAlign w:val="center"/>
          </w:tcPr>
          <w:p w14:paraId="7A09DB56" w14:textId="2D5DEEB1" w:rsidR="00DC7554" w:rsidRDefault="00DC7554" w:rsidP="00DC7554">
            <w:pPr>
              <w:tabs>
                <w:tab w:val="left" w:pos="200"/>
                <w:tab w:val="left" w:pos="1200"/>
                <w:tab w:val="left" w:pos="3516"/>
              </w:tabs>
              <w:rPr>
                <w:szCs w:val="20"/>
              </w:rPr>
            </w:pPr>
            <w:r w:rsidRPr="00B65889">
              <w:rPr>
                <w:szCs w:val="20"/>
              </w:rPr>
              <w:t>cid_rcoff_goff</w:t>
            </w:r>
          </w:p>
        </w:tc>
        <w:tc>
          <w:tcPr>
            <w:tcW w:w="635" w:type="dxa"/>
            <w:vAlign w:val="center"/>
          </w:tcPr>
          <w:p w14:paraId="56990A00" w14:textId="302B8A3A" w:rsidR="00DC7554" w:rsidRDefault="00DC7554" w:rsidP="00DC7554">
            <w:pPr>
              <w:tabs>
                <w:tab w:val="left" w:pos="200"/>
                <w:tab w:val="left" w:pos="1200"/>
                <w:tab w:val="left" w:pos="3516"/>
              </w:tabs>
              <w:rPr>
                <w:szCs w:val="20"/>
              </w:rPr>
            </w:pPr>
            <w:r w:rsidRPr="0067267B">
              <w:rPr>
                <w:szCs w:val="20"/>
              </w:rPr>
              <w:t>288</w:t>
            </w:r>
          </w:p>
        </w:tc>
        <w:tc>
          <w:tcPr>
            <w:tcW w:w="606" w:type="dxa"/>
            <w:vAlign w:val="center"/>
          </w:tcPr>
          <w:p w14:paraId="67306076" w14:textId="19DE9176" w:rsidR="00DC7554" w:rsidRDefault="00CD6CF9" w:rsidP="00DC7554">
            <w:pPr>
              <w:tabs>
                <w:tab w:val="left" w:pos="200"/>
                <w:tab w:val="left" w:pos="1200"/>
                <w:tab w:val="left" w:pos="3516"/>
              </w:tabs>
              <w:rPr>
                <w:szCs w:val="20"/>
              </w:rPr>
            </w:pPr>
            <w:r>
              <w:rPr>
                <w:rFonts w:hint="eastAsia"/>
                <w:szCs w:val="20"/>
              </w:rPr>
              <w:t>1</w:t>
            </w:r>
            <w:r>
              <w:rPr>
                <w:szCs w:val="20"/>
              </w:rPr>
              <w:t>8</w:t>
            </w:r>
          </w:p>
        </w:tc>
        <w:tc>
          <w:tcPr>
            <w:tcW w:w="635" w:type="dxa"/>
            <w:vAlign w:val="center"/>
          </w:tcPr>
          <w:p w14:paraId="45A5BF1B" w14:textId="2E553FF6" w:rsidR="00DC7554" w:rsidRDefault="00DC7554" w:rsidP="00DC7554">
            <w:pPr>
              <w:tabs>
                <w:tab w:val="left" w:pos="200"/>
                <w:tab w:val="left" w:pos="1200"/>
                <w:tab w:val="left" w:pos="3516"/>
              </w:tabs>
              <w:rPr>
                <w:szCs w:val="20"/>
              </w:rPr>
            </w:pPr>
            <w:r>
              <w:rPr>
                <w:rFonts w:hint="eastAsia"/>
                <w:szCs w:val="20"/>
              </w:rPr>
              <w:t>2</w:t>
            </w:r>
            <w:r>
              <w:rPr>
                <w:szCs w:val="20"/>
              </w:rPr>
              <w:t>07</w:t>
            </w:r>
          </w:p>
        </w:tc>
        <w:tc>
          <w:tcPr>
            <w:tcW w:w="607" w:type="dxa"/>
            <w:vAlign w:val="center"/>
          </w:tcPr>
          <w:p w14:paraId="45F17033" w14:textId="4712196D" w:rsidR="00DC7554" w:rsidRDefault="00CD6CF9" w:rsidP="00DC7554">
            <w:pPr>
              <w:tabs>
                <w:tab w:val="left" w:pos="200"/>
                <w:tab w:val="left" w:pos="1200"/>
                <w:tab w:val="left" w:pos="3516"/>
              </w:tabs>
              <w:rPr>
                <w:szCs w:val="20"/>
              </w:rPr>
            </w:pPr>
            <w:r>
              <w:rPr>
                <w:rFonts w:hint="eastAsia"/>
                <w:szCs w:val="20"/>
              </w:rPr>
              <w:t>1</w:t>
            </w:r>
            <w:r>
              <w:rPr>
                <w:szCs w:val="20"/>
              </w:rPr>
              <w:t>4</w:t>
            </w:r>
          </w:p>
        </w:tc>
        <w:tc>
          <w:tcPr>
            <w:tcW w:w="644" w:type="dxa"/>
            <w:vAlign w:val="center"/>
          </w:tcPr>
          <w:p w14:paraId="510C491F" w14:textId="5D0D9434" w:rsidR="00DC7554" w:rsidRDefault="00DC7554" w:rsidP="00DC7554">
            <w:pPr>
              <w:tabs>
                <w:tab w:val="left" w:pos="200"/>
                <w:tab w:val="left" w:pos="1200"/>
                <w:tab w:val="left" w:pos="3516"/>
              </w:tabs>
              <w:rPr>
                <w:szCs w:val="20"/>
              </w:rPr>
            </w:pPr>
            <w:r>
              <w:rPr>
                <w:rFonts w:hint="eastAsia"/>
                <w:szCs w:val="20"/>
              </w:rPr>
              <w:t>1</w:t>
            </w:r>
            <w:r>
              <w:rPr>
                <w:szCs w:val="20"/>
              </w:rPr>
              <w:t>86</w:t>
            </w:r>
          </w:p>
        </w:tc>
        <w:tc>
          <w:tcPr>
            <w:tcW w:w="641" w:type="dxa"/>
            <w:vAlign w:val="center"/>
          </w:tcPr>
          <w:p w14:paraId="5A6A2C7E" w14:textId="1C664304" w:rsidR="00DC7554" w:rsidRDefault="00CD6CF9" w:rsidP="00DC7554">
            <w:pPr>
              <w:tabs>
                <w:tab w:val="left" w:pos="200"/>
                <w:tab w:val="left" w:pos="1200"/>
                <w:tab w:val="left" w:pos="3516"/>
              </w:tabs>
              <w:rPr>
                <w:szCs w:val="20"/>
              </w:rPr>
            </w:pPr>
            <w:r>
              <w:rPr>
                <w:rFonts w:hint="eastAsia"/>
                <w:szCs w:val="20"/>
              </w:rPr>
              <w:t>9</w:t>
            </w:r>
          </w:p>
        </w:tc>
        <w:tc>
          <w:tcPr>
            <w:tcW w:w="636" w:type="dxa"/>
            <w:vAlign w:val="center"/>
          </w:tcPr>
          <w:p w14:paraId="3BF9CFD5" w14:textId="07F8710D" w:rsidR="00DC7554" w:rsidRDefault="00DC7554" w:rsidP="00DC7554">
            <w:pPr>
              <w:tabs>
                <w:tab w:val="left" w:pos="200"/>
                <w:tab w:val="left" w:pos="1200"/>
                <w:tab w:val="left" w:pos="3516"/>
              </w:tabs>
              <w:rPr>
                <w:szCs w:val="20"/>
              </w:rPr>
            </w:pPr>
            <w:r>
              <w:rPr>
                <w:rFonts w:hint="eastAsia"/>
                <w:szCs w:val="20"/>
              </w:rPr>
              <w:t>7</w:t>
            </w:r>
            <w:r>
              <w:rPr>
                <w:szCs w:val="20"/>
              </w:rPr>
              <w:t>5</w:t>
            </w:r>
          </w:p>
        </w:tc>
        <w:tc>
          <w:tcPr>
            <w:tcW w:w="607" w:type="dxa"/>
            <w:vAlign w:val="center"/>
          </w:tcPr>
          <w:p w14:paraId="3639C10E" w14:textId="1A25B0D2" w:rsidR="00DC7554" w:rsidRDefault="00CD6CF9" w:rsidP="00DC7554">
            <w:pPr>
              <w:tabs>
                <w:tab w:val="left" w:pos="200"/>
                <w:tab w:val="left" w:pos="1200"/>
                <w:tab w:val="left" w:pos="3516"/>
              </w:tabs>
              <w:rPr>
                <w:szCs w:val="20"/>
              </w:rPr>
            </w:pPr>
            <w:r>
              <w:rPr>
                <w:rFonts w:hint="eastAsia"/>
                <w:szCs w:val="20"/>
              </w:rPr>
              <w:t>8</w:t>
            </w:r>
          </w:p>
        </w:tc>
        <w:tc>
          <w:tcPr>
            <w:tcW w:w="636" w:type="dxa"/>
            <w:vAlign w:val="center"/>
          </w:tcPr>
          <w:p w14:paraId="5843BA41" w14:textId="1A5FE7FE" w:rsidR="00DC7554" w:rsidRDefault="00DC7554" w:rsidP="00DC7554">
            <w:pPr>
              <w:tabs>
                <w:tab w:val="left" w:pos="200"/>
                <w:tab w:val="left" w:pos="1200"/>
                <w:tab w:val="left" w:pos="3516"/>
              </w:tabs>
              <w:rPr>
                <w:szCs w:val="20"/>
              </w:rPr>
            </w:pPr>
            <w:r>
              <w:rPr>
                <w:rFonts w:hint="eastAsia"/>
                <w:szCs w:val="20"/>
              </w:rPr>
              <w:t>5</w:t>
            </w:r>
            <w:r>
              <w:rPr>
                <w:szCs w:val="20"/>
              </w:rPr>
              <w:t>6</w:t>
            </w:r>
          </w:p>
        </w:tc>
        <w:tc>
          <w:tcPr>
            <w:tcW w:w="607" w:type="dxa"/>
            <w:vAlign w:val="center"/>
          </w:tcPr>
          <w:p w14:paraId="60B00369" w14:textId="32FD1CE4" w:rsidR="00DC7554" w:rsidRDefault="00CD6CF9" w:rsidP="00DC7554">
            <w:pPr>
              <w:tabs>
                <w:tab w:val="left" w:pos="200"/>
                <w:tab w:val="left" w:pos="1200"/>
                <w:tab w:val="left" w:pos="3516"/>
              </w:tabs>
              <w:rPr>
                <w:szCs w:val="20"/>
              </w:rPr>
            </w:pPr>
            <w:r>
              <w:rPr>
                <w:rFonts w:hint="eastAsia"/>
                <w:szCs w:val="20"/>
              </w:rPr>
              <w:t>0</w:t>
            </w:r>
          </w:p>
        </w:tc>
        <w:tc>
          <w:tcPr>
            <w:tcW w:w="644" w:type="dxa"/>
            <w:vAlign w:val="center"/>
          </w:tcPr>
          <w:p w14:paraId="48B5312B" w14:textId="5D8F64FA" w:rsidR="00DC7554" w:rsidRDefault="00DC7554" w:rsidP="00DC7554">
            <w:pPr>
              <w:tabs>
                <w:tab w:val="left" w:pos="200"/>
                <w:tab w:val="left" w:pos="1200"/>
                <w:tab w:val="left" w:pos="3516"/>
              </w:tabs>
              <w:rPr>
                <w:szCs w:val="20"/>
              </w:rPr>
            </w:pPr>
            <w:r>
              <w:rPr>
                <w:rFonts w:hint="eastAsia"/>
                <w:szCs w:val="20"/>
              </w:rPr>
              <w:t>7</w:t>
            </w:r>
            <w:r>
              <w:rPr>
                <w:szCs w:val="20"/>
              </w:rPr>
              <w:t>0</w:t>
            </w:r>
          </w:p>
        </w:tc>
        <w:tc>
          <w:tcPr>
            <w:tcW w:w="641" w:type="dxa"/>
            <w:vAlign w:val="center"/>
          </w:tcPr>
          <w:p w14:paraId="5B7FBE5E" w14:textId="334A1DF0" w:rsidR="00DC7554" w:rsidRDefault="00CD6CF9" w:rsidP="00DC7554">
            <w:pPr>
              <w:tabs>
                <w:tab w:val="left" w:pos="200"/>
                <w:tab w:val="left" w:pos="1200"/>
                <w:tab w:val="left" w:pos="3516"/>
              </w:tabs>
              <w:rPr>
                <w:szCs w:val="20"/>
              </w:rPr>
            </w:pPr>
            <w:r>
              <w:rPr>
                <w:rFonts w:hint="eastAsia"/>
                <w:szCs w:val="20"/>
              </w:rPr>
              <w:t>2</w:t>
            </w:r>
          </w:p>
        </w:tc>
      </w:tr>
      <w:tr w:rsidR="00DC7554" w14:paraId="0DDA7C8A" w14:textId="77777777" w:rsidTr="005F5F9A">
        <w:tc>
          <w:tcPr>
            <w:tcW w:w="1477" w:type="dxa"/>
            <w:shd w:val="clear" w:color="auto" w:fill="E7E6E6" w:themeFill="background2"/>
            <w:vAlign w:val="center"/>
          </w:tcPr>
          <w:p w14:paraId="0865A89A" w14:textId="47046B30" w:rsidR="00DC7554" w:rsidRPr="00B65889" w:rsidRDefault="00DC7554" w:rsidP="00DC7554">
            <w:pPr>
              <w:tabs>
                <w:tab w:val="left" w:pos="200"/>
                <w:tab w:val="left" w:pos="1200"/>
                <w:tab w:val="left" w:pos="3516"/>
              </w:tabs>
              <w:rPr>
                <w:szCs w:val="20"/>
              </w:rPr>
            </w:pPr>
            <w:r w:rsidRPr="002D329B">
              <w:rPr>
                <w:szCs w:val="20"/>
              </w:rPr>
              <w:t>cid_rcoff_gon</w:t>
            </w:r>
          </w:p>
        </w:tc>
        <w:tc>
          <w:tcPr>
            <w:tcW w:w="635" w:type="dxa"/>
            <w:vAlign w:val="center"/>
          </w:tcPr>
          <w:p w14:paraId="3F01C0BC" w14:textId="655D1A8B" w:rsidR="00DC7554" w:rsidRDefault="00DC7554" w:rsidP="00DC7554">
            <w:pPr>
              <w:tabs>
                <w:tab w:val="left" w:pos="200"/>
                <w:tab w:val="left" w:pos="1200"/>
                <w:tab w:val="left" w:pos="3516"/>
              </w:tabs>
              <w:rPr>
                <w:szCs w:val="20"/>
              </w:rPr>
            </w:pPr>
            <w:r>
              <w:rPr>
                <w:rFonts w:hint="eastAsia"/>
                <w:szCs w:val="20"/>
              </w:rPr>
              <w:t>6</w:t>
            </w:r>
            <w:r>
              <w:rPr>
                <w:szCs w:val="20"/>
              </w:rPr>
              <w:t>6</w:t>
            </w:r>
          </w:p>
        </w:tc>
        <w:tc>
          <w:tcPr>
            <w:tcW w:w="606" w:type="dxa"/>
            <w:vAlign w:val="center"/>
          </w:tcPr>
          <w:p w14:paraId="414BCD41" w14:textId="2F8ED5F2" w:rsidR="00DC7554" w:rsidRDefault="00F66587" w:rsidP="00DC7554">
            <w:pPr>
              <w:tabs>
                <w:tab w:val="left" w:pos="200"/>
                <w:tab w:val="left" w:pos="1200"/>
                <w:tab w:val="left" w:pos="3516"/>
              </w:tabs>
              <w:rPr>
                <w:szCs w:val="20"/>
              </w:rPr>
            </w:pPr>
            <w:r>
              <w:rPr>
                <w:rFonts w:hint="eastAsia"/>
                <w:szCs w:val="20"/>
              </w:rPr>
              <w:t>3</w:t>
            </w:r>
          </w:p>
        </w:tc>
        <w:tc>
          <w:tcPr>
            <w:tcW w:w="635" w:type="dxa"/>
            <w:vAlign w:val="center"/>
          </w:tcPr>
          <w:p w14:paraId="140E121B" w14:textId="321E6AC1" w:rsidR="00DC7554" w:rsidRDefault="00DC7554" w:rsidP="00DC7554">
            <w:pPr>
              <w:tabs>
                <w:tab w:val="left" w:pos="200"/>
                <w:tab w:val="left" w:pos="1200"/>
                <w:tab w:val="left" w:pos="3516"/>
              </w:tabs>
              <w:rPr>
                <w:szCs w:val="20"/>
              </w:rPr>
            </w:pPr>
            <w:r>
              <w:rPr>
                <w:rFonts w:hint="eastAsia"/>
                <w:szCs w:val="20"/>
              </w:rPr>
              <w:t>3</w:t>
            </w:r>
            <w:r>
              <w:rPr>
                <w:szCs w:val="20"/>
              </w:rPr>
              <w:t>6</w:t>
            </w:r>
          </w:p>
        </w:tc>
        <w:tc>
          <w:tcPr>
            <w:tcW w:w="607" w:type="dxa"/>
            <w:vAlign w:val="center"/>
          </w:tcPr>
          <w:p w14:paraId="7AD940F7" w14:textId="15B26F9F" w:rsidR="00DC7554" w:rsidRDefault="00F66587" w:rsidP="00DC7554">
            <w:pPr>
              <w:tabs>
                <w:tab w:val="left" w:pos="200"/>
                <w:tab w:val="left" w:pos="1200"/>
                <w:tab w:val="left" w:pos="3516"/>
              </w:tabs>
              <w:rPr>
                <w:szCs w:val="20"/>
              </w:rPr>
            </w:pPr>
            <w:r>
              <w:rPr>
                <w:rFonts w:hint="eastAsia"/>
                <w:szCs w:val="20"/>
              </w:rPr>
              <w:t>0</w:t>
            </w:r>
          </w:p>
        </w:tc>
        <w:tc>
          <w:tcPr>
            <w:tcW w:w="644" w:type="dxa"/>
            <w:vAlign w:val="center"/>
          </w:tcPr>
          <w:p w14:paraId="7B9E358B" w14:textId="10912F63" w:rsidR="00DC7554" w:rsidRDefault="00DC7554" w:rsidP="00DC7554">
            <w:pPr>
              <w:tabs>
                <w:tab w:val="left" w:pos="200"/>
                <w:tab w:val="left" w:pos="1200"/>
                <w:tab w:val="left" w:pos="3516"/>
              </w:tabs>
              <w:rPr>
                <w:szCs w:val="20"/>
              </w:rPr>
            </w:pPr>
            <w:r>
              <w:rPr>
                <w:rFonts w:hint="eastAsia"/>
                <w:szCs w:val="20"/>
              </w:rPr>
              <w:t>3</w:t>
            </w:r>
            <w:r>
              <w:rPr>
                <w:szCs w:val="20"/>
              </w:rPr>
              <w:t>8</w:t>
            </w:r>
          </w:p>
        </w:tc>
        <w:tc>
          <w:tcPr>
            <w:tcW w:w="641" w:type="dxa"/>
            <w:vAlign w:val="center"/>
          </w:tcPr>
          <w:p w14:paraId="7F791266" w14:textId="7970DDE8" w:rsidR="00DC7554" w:rsidRDefault="00F66587" w:rsidP="00DC7554">
            <w:pPr>
              <w:tabs>
                <w:tab w:val="left" w:pos="200"/>
                <w:tab w:val="left" w:pos="1200"/>
                <w:tab w:val="left" w:pos="3516"/>
              </w:tabs>
              <w:rPr>
                <w:szCs w:val="20"/>
              </w:rPr>
            </w:pPr>
            <w:r>
              <w:rPr>
                <w:rFonts w:hint="eastAsia"/>
                <w:szCs w:val="20"/>
              </w:rPr>
              <w:t>2</w:t>
            </w:r>
          </w:p>
        </w:tc>
        <w:tc>
          <w:tcPr>
            <w:tcW w:w="636" w:type="dxa"/>
            <w:vAlign w:val="center"/>
          </w:tcPr>
          <w:p w14:paraId="62C3CB76" w14:textId="4B76401F" w:rsidR="00DC7554" w:rsidRDefault="00DC7554" w:rsidP="00DC7554">
            <w:pPr>
              <w:tabs>
                <w:tab w:val="left" w:pos="200"/>
                <w:tab w:val="left" w:pos="1200"/>
                <w:tab w:val="left" w:pos="3516"/>
              </w:tabs>
              <w:rPr>
                <w:szCs w:val="20"/>
              </w:rPr>
            </w:pPr>
            <w:r>
              <w:rPr>
                <w:rFonts w:hint="eastAsia"/>
                <w:szCs w:val="20"/>
              </w:rPr>
              <w:t>6</w:t>
            </w:r>
            <w:r>
              <w:rPr>
                <w:szCs w:val="20"/>
              </w:rPr>
              <w:t>9</w:t>
            </w:r>
          </w:p>
        </w:tc>
        <w:tc>
          <w:tcPr>
            <w:tcW w:w="607" w:type="dxa"/>
            <w:vAlign w:val="center"/>
          </w:tcPr>
          <w:p w14:paraId="0C616A2D" w14:textId="79FE017E" w:rsidR="00DC7554" w:rsidRDefault="00F66587" w:rsidP="00DC7554">
            <w:pPr>
              <w:tabs>
                <w:tab w:val="left" w:pos="200"/>
                <w:tab w:val="left" w:pos="1200"/>
                <w:tab w:val="left" w:pos="3516"/>
              </w:tabs>
              <w:rPr>
                <w:szCs w:val="20"/>
              </w:rPr>
            </w:pPr>
            <w:r>
              <w:rPr>
                <w:rFonts w:hint="eastAsia"/>
                <w:szCs w:val="20"/>
              </w:rPr>
              <w:t>9</w:t>
            </w:r>
          </w:p>
        </w:tc>
        <w:tc>
          <w:tcPr>
            <w:tcW w:w="636" w:type="dxa"/>
            <w:vAlign w:val="center"/>
          </w:tcPr>
          <w:p w14:paraId="103300F0" w14:textId="56F39364" w:rsidR="00DC7554" w:rsidRDefault="00DC7554" w:rsidP="00DC7554">
            <w:pPr>
              <w:tabs>
                <w:tab w:val="left" w:pos="200"/>
                <w:tab w:val="left" w:pos="1200"/>
                <w:tab w:val="left" w:pos="3516"/>
              </w:tabs>
              <w:rPr>
                <w:szCs w:val="20"/>
              </w:rPr>
            </w:pPr>
            <w:r>
              <w:rPr>
                <w:rFonts w:hint="eastAsia"/>
                <w:szCs w:val="20"/>
              </w:rPr>
              <w:t>5</w:t>
            </w:r>
            <w:r>
              <w:rPr>
                <w:szCs w:val="20"/>
              </w:rPr>
              <w:t>8</w:t>
            </w:r>
          </w:p>
        </w:tc>
        <w:tc>
          <w:tcPr>
            <w:tcW w:w="607" w:type="dxa"/>
            <w:vAlign w:val="center"/>
          </w:tcPr>
          <w:p w14:paraId="0FB7C0B2" w14:textId="208C347D" w:rsidR="00DC7554" w:rsidRDefault="00F66587" w:rsidP="00DC7554">
            <w:pPr>
              <w:tabs>
                <w:tab w:val="left" w:pos="200"/>
                <w:tab w:val="left" w:pos="1200"/>
                <w:tab w:val="left" w:pos="3516"/>
              </w:tabs>
              <w:rPr>
                <w:szCs w:val="20"/>
              </w:rPr>
            </w:pPr>
            <w:r>
              <w:rPr>
                <w:rFonts w:hint="eastAsia"/>
                <w:szCs w:val="20"/>
              </w:rPr>
              <w:t>0</w:t>
            </w:r>
          </w:p>
        </w:tc>
        <w:tc>
          <w:tcPr>
            <w:tcW w:w="644" w:type="dxa"/>
            <w:vAlign w:val="center"/>
          </w:tcPr>
          <w:p w14:paraId="17682769" w14:textId="5E0991A6" w:rsidR="00DC7554" w:rsidRDefault="00DC7554" w:rsidP="00DC7554">
            <w:pPr>
              <w:tabs>
                <w:tab w:val="left" w:pos="200"/>
                <w:tab w:val="left" w:pos="1200"/>
                <w:tab w:val="left" w:pos="3516"/>
              </w:tabs>
              <w:rPr>
                <w:szCs w:val="20"/>
              </w:rPr>
            </w:pPr>
            <w:r>
              <w:rPr>
                <w:rFonts w:hint="eastAsia"/>
                <w:szCs w:val="20"/>
              </w:rPr>
              <w:t>4</w:t>
            </w:r>
            <w:r>
              <w:rPr>
                <w:szCs w:val="20"/>
              </w:rPr>
              <w:t>9</w:t>
            </w:r>
          </w:p>
        </w:tc>
        <w:tc>
          <w:tcPr>
            <w:tcW w:w="641" w:type="dxa"/>
            <w:vAlign w:val="center"/>
          </w:tcPr>
          <w:p w14:paraId="11BCAA35" w14:textId="3DC660AC" w:rsidR="00DC7554" w:rsidRDefault="00F66587" w:rsidP="00DC7554">
            <w:pPr>
              <w:tabs>
                <w:tab w:val="left" w:pos="200"/>
                <w:tab w:val="left" w:pos="1200"/>
                <w:tab w:val="left" w:pos="3516"/>
              </w:tabs>
              <w:rPr>
                <w:szCs w:val="20"/>
              </w:rPr>
            </w:pPr>
            <w:r>
              <w:rPr>
                <w:rFonts w:hint="eastAsia"/>
                <w:szCs w:val="20"/>
              </w:rPr>
              <w:t>0</w:t>
            </w:r>
          </w:p>
        </w:tc>
      </w:tr>
      <w:tr w:rsidR="00DC7554" w14:paraId="2B8F3C5A" w14:textId="77777777" w:rsidTr="005F5F9A">
        <w:tc>
          <w:tcPr>
            <w:tcW w:w="1477" w:type="dxa"/>
            <w:shd w:val="clear" w:color="auto" w:fill="E7E6E6" w:themeFill="background2"/>
            <w:vAlign w:val="center"/>
          </w:tcPr>
          <w:p w14:paraId="782D37A0" w14:textId="38815B38" w:rsidR="00DC7554" w:rsidRPr="00B65889" w:rsidRDefault="00DC7554" w:rsidP="00DC7554">
            <w:pPr>
              <w:tabs>
                <w:tab w:val="left" w:pos="200"/>
                <w:tab w:val="left" w:pos="1200"/>
                <w:tab w:val="left" w:pos="3516"/>
              </w:tabs>
              <w:rPr>
                <w:szCs w:val="20"/>
              </w:rPr>
            </w:pPr>
            <w:r w:rsidRPr="006F6EC8">
              <w:rPr>
                <w:szCs w:val="20"/>
              </w:rPr>
              <w:t>cid_rcon_goff</w:t>
            </w:r>
          </w:p>
        </w:tc>
        <w:tc>
          <w:tcPr>
            <w:tcW w:w="635" w:type="dxa"/>
            <w:vAlign w:val="center"/>
          </w:tcPr>
          <w:p w14:paraId="79BBE477" w14:textId="76F9D9D0" w:rsidR="00DC7554" w:rsidRDefault="00DC7554" w:rsidP="00DC7554">
            <w:pPr>
              <w:tabs>
                <w:tab w:val="left" w:pos="200"/>
                <w:tab w:val="left" w:pos="1200"/>
                <w:tab w:val="left" w:pos="3516"/>
              </w:tabs>
              <w:rPr>
                <w:szCs w:val="20"/>
              </w:rPr>
            </w:pPr>
            <w:r>
              <w:rPr>
                <w:rFonts w:hint="eastAsia"/>
                <w:szCs w:val="20"/>
              </w:rPr>
              <w:t>3</w:t>
            </w:r>
            <w:r>
              <w:rPr>
                <w:szCs w:val="20"/>
              </w:rPr>
              <w:t>64</w:t>
            </w:r>
          </w:p>
        </w:tc>
        <w:tc>
          <w:tcPr>
            <w:tcW w:w="606" w:type="dxa"/>
            <w:vAlign w:val="center"/>
          </w:tcPr>
          <w:p w14:paraId="3838A670" w14:textId="4FC0D76B" w:rsidR="00DC7554" w:rsidRDefault="00F66587" w:rsidP="00DC7554">
            <w:pPr>
              <w:tabs>
                <w:tab w:val="left" w:pos="200"/>
                <w:tab w:val="left" w:pos="1200"/>
                <w:tab w:val="left" w:pos="3516"/>
              </w:tabs>
              <w:rPr>
                <w:szCs w:val="20"/>
              </w:rPr>
            </w:pPr>
            <w:r>
              <w:rPr>
                <w:rFonts w:hint="eastAsia"/>
                <w:szCs w:val="20"/>
              </w:rPr>
              <w:t>1</w:t>
            </w:r>
            <w:r>
              <w:rPr>
                <w:szCs w:val="20"/>
              </w:rPr>
              <w:t>00</w:t>
            </w:r>
          </w:p>
        </w:tc>
        <w:tc>
          <w:tcPr>
            <w:tcW w:w="635" w:type="dxa"/>
            <w:vAlign w:val="center"/>
          </w:tcPr>
          <w:p w14:paraId="7055DE3E" w14:textId="57A49D17" w:rsidR="00DC7554" w:rsidRDefault="00DC7554" w:rsidP="00DC7554">
            <w:pPr>
              <w:tabs>
                <w:tab w:val="left" w:pos="200"/>
                <w:tab w:val="left" w:pos="1200"/>
                <w:tab w:val="left" w:pos="3516"/>
              </w:tabs>
              <w:rPr>
                <w:szCs w:val="20"/>
              </w:rPr>
            </w:pPr>
            <w:r>
              <w:rPr>
                <w:rFonts w:hint="eastAsia"/>
                <w:szCs w:val="20"/>
              </w:rPr>
              <w:t>2</w:t>
            </w:r>
            <w:r>
              <w:rPr>
                <w:szCs w:val="20"/>
              </w:rPr>
              <w:t>28</w:t>
            </w:r>
          </w:p>
        </w:tc>
        <w:tc>
          <w:tcPr>
            <w:tcW w:w="607" w:type="dxa"/>
            <w:vAlign w:val="center"/>
          </w:tcPr>
          <w:p w14:paraId="293BDC46" w14:textId="23E5E5D6" w:rsidR="00DC7554" w:rsidRDefault="00F66587" w:rsidP="00DC7554">
            <w:pPr>
              <w:tabs>
                <w:tab w:val="left" w:pos="200"/>
                <w:tab w:val="left" w:pos="1200"/>
                <w:tab w:val="left" w:pos="3516"/>
              </w:tabs>
              <w:rPr>
                <w:szCs w:val="20"/>
              </w:rPr>
            </w:pPr>
            <w:r>
              <w:rPr>
                <w:rFonts w:hint="eastAsia"/>
                <w:szCs w:val="20"/>
              </w:rPr>
              <w:t>2</w:t>
            </w:r>
            <w:r>
              <w:rPr>
                <w:szCs w:val="20"/>
              </w:rPr>
              <w:t>9</w:t>
            </w:r>
          </w:p>
        </w:tc>
        <w:tc>
          <w:tcPr>
            <w:tcW w:w="644" w:type="dxa"/>
            <w:vAlign w:val="center"/>
          </w:tcPr>
          <w:p w14:paraId="787E24B2" w14:textId="7B1FD1BC" w:rsidR="00DC7554" w:rsidRDefault="00DC7554" w:rsidP="00DC7554">
            <w:pPr>
              <w:tabs>
                <w:tab w:val="left" w:pos="200"/>
                <w:tab w:val="left" w:pos="1200"/>
                <w:tab w:val="left" w:pos="3516"/>
              </w:tabs>
              <w:rPr>
                <w:szCs w:val="20"/>
              </w:rPr>
            </w:pPr>
            <w:r>
              <w:rPr>
                <w:rFonts w:hint="eastAsia"/>
                <w:szCs w:val="20"/>
              </w:rPr>
              <w:t>2</w:t>
            </w:r>
            <w:r>
              <w:rPr>
                <w:szCs w:val="20"/>
              </w:rPr>
              <w:t>22</w:t>
            </w:r>
          </w:p>
        </w:tc>
        <w:tc>
          <w:tcPr>
            <w:tcW w:w="641" w:type="dxa"/>
            <w:vAlign w:val="center"/>
          </w:tcPr>
          <w:p w14:paraId="1A52B481" w14:textId="652E283F" w:rsidR="00DC7554" w:rsidRDefault="00F66587" w:rsidP="00DC7554">
            <w:pPr>
              <w:tabs>
                <w:tab w:val="left" w:pos="200"/>
                <w:tab w:val="left" w:pos="1200"/>
                <w:tab w:val="left" w:pos="3516"/>
              </w:tabs>
              <w:rPr>
                <w:szCs w:val="20"/>
              </w:rPr>
            </w:pPr>
            <w:r>
              <w:rPr>
                <w:rFonts w:hint="eastAsia"/>
                <w:szCs w:val="20"/>
              </w:rPr>
              <w:t>2</w:t>
            </w:r>
            <w:r>
              <w:rPr>
                <w:szCs w:val="20"/>
              </w:rPr>
              <w:t>3</w:t>
            </w:r>
          </w:p>
        </w:tc>
        <w:tc>
          <w:tcPr>
            <w:tcW w:w="636" w:type="dxa"/>
            <w:vAlign w:val="center"/>
          </w:tcPr>
          <w:p w14:paraId="71E38BCE" w14:textId="2E1BB2DE" w:rsidR="00DC7554" w:rsidRDefault="00DC7554" w:rsidP="00DC7554">
            <w:pPr>
              <w:tabs>
                <w:tab w:val="left" w:pos="200"/>
                <w:tab w:val="left" w:pos="1200"/>
                <w:tab w:val="left" w:pos="3516"/>
              </w:tabs>
              <w:rPr>
                <w:szCs w:val="20"/>
              </w:rPr>
            </w:pPr>
            <w:r>
              <w:rPr>
                <w:rFonts w:hint="eastAsia"/>
                <w:szCs w:val="20"/>
              </w:rPr>
              <w:t>9</w:t>
            </w:r>
            <w:r>
              <w:rPr>
                <w:szCs w:val="20"/>
              </w:rPr>
              <w:t>1</w:t>
            </w:r>
          </w:p>
        </w:tc>
        <w:tc>
          <w:tcPr>
            <w:tcW w:w="607" w:type="dxa"/>
            <w:vAlign w:val="center"/>
          </w:tcPr>
          <w:p w14:paraId="417760F6" w14:textId="36CADAE5" w:rsidR="00DC7554" w:rsidRDefault="00F66587" w:rsidP="00DC7554">
            <w:pPr>
              <w:tabs>
                <w:tab w:val="left" w:pos="200"/>
                <w:tab w:val="left" w:pos="1200"/>
                <w:tab w:val="left" w:pos="3516"/>
              </w:tabs>
              <w:rPr>
                <w:szCs w:val="20"/>
              </w:rPr>
            </w:pPr>
            <w:r>
              <w:rPr>
                <w:rFonts w:hint="eastAsia"/>
                <w:szCs w:val="20"/>
              </w:rPr>
              <w:t>6</w:t>
            </w:r>
          </w:p>
        </w:tc>
        <w:tc>
          <w:tcPr>
            <w:tcW w:w="636" w:type="dxa"/>
            <w:vAlign w:val="center"/>
          </w:tcPr>
          <w:p w14:paraId="1BCF926A" w14:textId="438682BC" w:rsidR="00DC7554" w:rsidRDefault="00DC7554" w:rsidP="00DC7554">
            <w:pPr>
              <w:tabs>
                <w:tab w:val="left" w:pos="200"/>
                <w:tab w:val="left" w:pos="1200"/>
                <w:tab w:val="left" w:pos="3516"/>
              </w:tabs>
              <w:rPr>
                <w:szCs w:val="20"/>
              </w:rPr>
            </w:pPr>
            <w:r>
              <w:rPr>
                <w:rFonts w:hint="eastAsia"/>
                <w:szCs w:val="20"/>
              </w:rPr>
              <w:t>7</w:t>
            </w:r>
            <w:r>
              <w:rPr>
                <w:szCs w:val="20"/>
              </w:rPr>
              <w:t>9</w:t>
            </w:r>
          </w:p>
        </w:tc>
        <w:tc>
          <w:tcPr>
            <w:tcW w:w="607" w:type="dxa"/>
            <w:vAlign w:val="center"/>
          </w:tcPr>
          <w:p w14:paraId="0530A635" w14:textId="1F3C4D26" w:rsidR="00DC7554" w:rsidRDefault="00F66587" w:rsidP="00DC7554">
            <w:pPr>
              <w:tabs>
                <w:tab w:val="left" w:pos="200"/>
                <w:tab w:val="left" w:pos="1200"/>
                <w:tab w:val="left" w:pos="3516"/>
              </w:tabs>
              <w:rPr>
                <w:szCs w:val="20"/>
              </w:rPr>
            </w:pPr>
            <w:r>
              <w:rPr>
                <w:rFonts w:hint="eastAsia"/>
                <w:szCs w:val="20"/>
              </w:rPr>
              <w:t>4</w:t>
            </w:r>
          </w:p>
        </w:tc>
        <w:tc>
          <w:tcPr>
            <w:tcW w:w="644" w:type="dxa"/>
            <w:vAlign w:val="center"/>
          </w:tcPr>
          <w:p w14:paraId="3664ED7C" w14:textId="5FEF1656" w:rsidR="00DC7554" w:rsidRDefault="00DC7554" w:rsidP="00DC7554">
            <w:pPr>
              <w:tabs>
                <w:tab w:val="left" w:pos="200"/>
                <w:tab w:val="left" w:pos="1200"/>
                <w:tab w:val="left" w:pos="3516"/>
              </w:tabs>
              <w:rPr>
                <w:szCs w:val="20"/>
              </w:rPr>
            </w:pPr>
            <w:r>
              <w:rPr>
                <w:rFonts w:hint="eastAsia"/>
                <w:szCs w:val="20"/>
              </w:rPr>
              <w:t>7</w:t>
            </w:r>
            <w:r>
              <w:rPr>
                <w:szCs w:val="20"/>
              </w:rPr>
              <w:t>8</w:t>
            </w:r>
          </w:p>
        </w:tc>
        <w:tc>
          <w:tcPr>
            <w:tcW w:w="641" w:type="dxa"/>
            <w:vAlign w:val="center"/>
          </w:tcPr>
          <w:p w14:paraId="58F78AA8" w14:textId="676868FE" w:rsidR="00DC7554" w:rsidRDefault="00F66587" w:rsidP="00DC7554">
            <w:pPr>
              <w:tabs>
                <w:tab w:val="left" w:pos="200"/>
                <w:tab w:val="left" w:pos="1200"/>
                <w:tab w:val="left" w:pos="3516"/>
              </w:tabs>
              <w:rPr>
                <w:szCs w:val="20"/>
              </w:rPr>
            </w:pPr>
            <w:r>
              <w:rPr>
                <w:rFonts w:hint="eastAsia"/>
                <w:szCs w:val="20"/>
              </w:rPr>
              <w:t>4</w:t>
            </w:r>
          </w:p>
        </w:tc>
      </w:tr>
      <w:tr w:rsidR="00DC7554" w14:paraId="00796FF5" w14:textId="77777777" w:rsidTr="005F5F9A">
        <w:tc>
          <w:tcPr>
            <w:tcW w:w="1477" w:type="dxa"/>
            <w:shd w:val="clear" w:color="auto" w:fill="E7E6E6" w:themeFill="background2"/>
            <w:vAlign w:val="center"/>
          </w:tcPr>
          <w:p w14:paraId="437E5A5C" w14:textId="70AC0BD9" w:rsidR="00DC7554" w:rsidRPr="00B65889" w:rsidRDefault="00DC7554" w:rsidP="00DC7554">
            <w:pPr>
              <w:tabs>
                <w:tab w:val="left" w:pos="200"/>
                <w:tab w:val="left" w:pos="1200"/>
                <w:tab w:val="left" w:pos="3516"/>
              </w:tabs>
              <w:rPr>
                <w:szCs w:val="20"/>
              </w:rPr>
            </w:pPr>
            <w:r w:rsidRPr="006F6EC8">
              <w:rPr>
                <w:szCs w:val="20"/>
              </w:rPr>
              <w:t>cid_rcon_gon</w:t>
            </w:r>
          </w:p>
        </w:tc>
        <w:tc>
          <w:tcPr>
            <w:tcW w:w="635" w:type="dxa"/>
            <w:vAlign w:val="center"/>
          </w:tcPr>
          <w:p w14:paraId="615D643F" w14:textId="05066AF6" w:rsidR="00DC7554" w:rsidRDefault="00DC7554" w:rsidP="00DC7554">
            <w:pPr>
              <w:tabs>
                <w:tab w:val="left" w:pos="200"/>
                <w:tab w:val="left" w:pos="1200"/>
                <w:tab w:val="left" w:pos="3516"/>
              </w:tabs>
              <w:rPr>
                <w:szCs w:val="20"/>
              </w:rPr>
            </w:pPr>
            <w:r>
              <w:rPr>
                <w:rFonts w:hint="eastAsia"/>
                <w:szCs w:val="20"/>
              </w:rPr>
              <w:t>8</w:t>
            </w:r>
            <w:r>
              <w:rPr>
                <w:szCs w:val="20"/>
              </w:rPr>
              <w:t>9</w:t>
            </w:r>
          </w:p>
        </w:tc>
        <w:tc>
          <w:tcPr>
            <w:tcW w:w="606" w:type="dxa"/>
            <w:vAlign w:val="center"/>
          </w:tcPr>
          <w:p w14:paraId="56DBA325" w14:textId="2B90CF56" w:rsidR="00DC7554" w:rsidRDefault="00F66587" w:rsidP="00DC7554">
            <w:pPr>
              <w:tabs>
                <w:tab w:val="left" w:pos="200"/>
                <w:tab w:val="left" w:pos="1200"/>
                <w:tab w:val="left" w:pos="3516"/>
              </w:tabs>
              <w:rPr>
                <w:szCs w:val="20"/>
              </w:rPr>
            </w:pPr>
            <w:r>
              <w:rPr>
                <w:rFonts w:hint="eastAsia"/>
                <w:szCs w:val="20"/>
              </w:rPr>
              <w:t>7</w:t>
            </w:r>
          </w:p>
        </w:tc>
        <w:tc>
          <w:tcPr>
            <w:tcW w:w="635" w:type="dxa"/>
            <w:vAlign w:val="center"/>
          </w:tcPr>
          <w:p w14:paraId="430EAF9D" w14:textId="1B0AC374" w:rsidR="00DC7554" w:rsidRDefault="00DC7554" w:rsidP="00DC7554">
            <w:pPr>
              <w:tabs>
                <w:tab w:val="left" w:pos="200"/>
                <w:tab w:val="left" w:pos="1200"/>
                <w:tab w:val="left" w:pos="3516"/>
              </w:tabs>
              <w:rPr>
                <w:szCs w:val="20"/>
              </w:rPr>
            </w:pPr>
            <w:r>
              <w:rPr>
                <w:rFonts w:hint="eastAsia"/>
                <w:szCs w:val="20"/>
              </w:rPr>
              <w:t>6</w:t>
            </w:r>
            <w:r>
              <w:rPr>
                <w:szCs w:val="20"/>
              </w:rPr>
              <w:t>4</w:t>
            </w:r>
          </w:p>
        </w:tc>
        <w:tc>
          <w:tcPr>
            <w:tcW w:w="607" w:type="dxa"/>
            <w:vAlign w:val="center"/>
          </w:tcPr>
          <w:p w14:paraId="2573E677" w14:textId="6D6EE1C4" w:rsidR="00DC7554" w:rsidRDefault="00F66587" w:rsidP="00DC7554">
            <w:pPr>
              <w:tabs>
                <w:tab w:val="left" w:pos="200"/>
                <w:tab w:val="left" w:pos="1200"/>
                <w:tab w:val="left" w:pos="3516"/>
              </w:tabs>
              <w:rPr>
                <w:szCs w:val="20"/>
              </w:rPr>
            </w:pPr>
            <w:r>
              <w:rPr>
                <w:rFonts w:hint="eastAsia"/>
                <w:szCs w:val="20"/>
              </w:rPr>
              <w:t>1</w:t>
            </w:r>
          </w:p>
        </w:tc>
        <w:tc>
          <w:tcPr>
            <w:tcW w:w="644" w:type="dxa"/>
            <w:vAlign w:val="center"/>
          </w:tcPr>
          <w:p w14:paraId="6A5D2132" w14:textId="1AC1CB39" w:rsidR="00DC7554" w:rsidRDefault="00DC7554" w:rsidP="00DC7554">
            <w:pPr>
              <w:tabs>
                <w:tab w:val="left" w:pos="200"/>
                <w:tab w:val="left" w:pos="1200"/>
                <w:tab w:val="left" w:pos="3516"/>
              </w:tabs>
              <w:rPr>
                <w:szCs w:val="20"/>
              </w:rPr>
            </w:pPr>
            <w:r>
              <w:rPr>
                <w:rFonts w:hint="eastAsia"/>
                <w:szCs w:val="20"/>
              </w:rPr>
              <w:t>6</w:t>
            </w:r>
            <w:r>
              <w:rPr>
                <w:szCs w:val="20"/>
              </w:rPr>
              <w:t>3</w:t>
            </w:r>
          </w:p>
        </w:tc>
        <w:tc>
          <w:tcPr>
            <w:tcW w:w="641" w:type="dxa"/>
            <w:vAlign w:val="center"/>
          </w:tcPr>
          <w:p w14:paraId="11CF5D53" w14:textId="51D82000" w:rsidR="00DC7554" w:rsidRDefault="00F66587" w:rsidP="00DC7554">
            <w:pPr>
              <w:tabs>
                <w:tab w:val="left" w:pos="200"/>
                <w:tab w:val="left" w:pos="1200"/>
                <w:tab w:val="left" w:pos="3516"/>
              </w:tabs>
              <w:rPr>
                <w:szCs w:val="20"/>
              </w:rPr>
            </w:pPr>
            <w:r>
              <w:rPr>
                <w:rFonts w:hint="eastAsia"/>
                <w:szCs w:val="20"/>
              </w:rPr>
              <w:t>1</w:t>
            </w:r>
          </w:p>
        </w:tc>
        <w:tc>
          <w:tcPr>
            <w:tcW w:w="636" w:type="dxa"/>
            <w:vAlign w:val="center"/>
          </w:tcPr>
          <w:p w14:paraId="5B3BEAAE" w14:textId="246B35B6" w:rsidR="00DC7554" w:rsidRDefault="00DC7554" w:rsidP="00DC7554">
            <w:pPr>
              <w:tabs>
                <w:tab w:val="left" w:pos="200"/>
                <w:tab w:val="left" w:pos="1200"/>
                <w:tab w:val="left" w:pos="3516"/>
              </w:tabs>
              <w:rPr>
                <w:szCs w:val="20"/>
              </w:rPr>
            </w:pPr>
            <w:r>
              <w:rPr>
                <w:rFonts w:hint="eastAsia"/>
                <w:szCs w:val="20"/>
              </w:rPr>
              <w:t>8</w:t>
            </w:r>
            <w:r>
              <w:rPr>
                <w:szCs w:val="20"/>
              </w:rPr>
              <w:t>6</w:t>
            </w:r>
          </w:p>
        </w:tc>
        <w:tc>
          <w:tcPr>
            <w:tcW w:w="607" w:type="dxa"/>
            <w:vAlign w:val="center"/>
          </w:tcPr>
          <w:p w14:paraId="24A6F186" w14:textId="6B508D51" w:rsidR="00DC7554" w:rsidRDefault="00F66587" w:rsidP="00DC7554">
            <w:pPr>
              <w:tabs>
                <w:tab w:val="left" w:pos="200"/>
                <w:tab w:val="left" w:pos="1200"/>
                <w:tab w:val="left" w:pos="3516"/>
              </w:tabs>
              <w:rPr>
                <w:szCs w:val="20"/>
              </w:rPr>
            </w:pPr>
            <w:r>
              <w:rPr>
                <w:rFonts w:hint="eastAsia"/>
                <w:szCs w:val="20"/>
              </w:rPr>
              <w:t>6</w:t>
            </w:r>
          </w:p>
        </w:tc>
        <w:tc>
          <w:tcPr>
            <w:tcW w:w="636" w:type="dxa"/>
            <w:vAlign w:val="center"/>
          </w:tcPr>
          <w:p w14:paraId="338C7321" w14:textId="34C3BEAA" w:rsidR="00DC7554" w:rsidRDefault="00DC7554" w:rsidP="00DC7554">
            <w:pPr>
              <w:tabs>
                <w:tab w:val="left" w:pos="200"/>
                <w:tab w:val="left" w:pos="1200"/>
                <w:tab w:val="left" w:pos="3516"/>
              </w:tabs>
              <w:rPr>
                <w:szCs w:val="20"/>
              </w:rPr>
            </w:pPr>
            <w:r>
              <w:rPr>
                <w:rFonts w:hint="eastAsia"/>
                <w:szCs w:val="20"/>
              </w:rPr>
              <w:t>7</w:t>
            </w:r>
            <w:r>
              <w:rPr>
                <w:szCs w:val="20"/>
              </w:rPr>
              <w:t>7</w:t>
            </w:r>
          </w:p>
        </w:tc>
        <w:tc>
          <w:tcPr>
            <w:tcW w:w="607" w:type="dxa"/>
            <w:vAlign w:val="center"/>
          </w:tcPr>
          <w:p w14:paraId="2E297D79" w14:textId="0C4A5D28" w:rsidR="00DC7554" w:rsidRDefault="00F66587" w:rsidP="00DC7554">
            <w:pPr>
              <w:tabs>
                <w:tab w:val="left" w:pos="200"/>
                <w:tab w:val="left" w:pos="1200"/>
                <w:tab w:val="left" w:pos="3516"/>
              </w:tabs>
              <w:rPr>
                <w:szCs w:val="20"/>
              </w:rPr>
            </w:pPr>
            <w:r>
              <w:rPr>
                <w:rFonts w:hint="eastAsia"/>
                <w:szCs w:val="20"/>
              </w:rPr>
              <w:t>2</w:t>
            </w:r>
          </w:p>
        </w:tc>
        <w:tc>
          <w:tcPr>
            <w:tcW w:w="644" w:type="dxa"/>
            <w:vAlign w:val="center"/>
          </w:tcPr>
          <w:p w14:paraId="08BF658D" w14:textId="570845EA" w:rsidR="00DC7554" w:rsidRDefault="00DC7554" w:rsidP="00DC7554">
            <w:pPr>
              <w:tabs>
                <w:tab w:val="left" w:pos="200"/>
                <w:tab w:val="left" w:pos="1200"/>
                <w:tab w:val="left" w:pos="3516"/>
              </w:tabs>
              <w:rPr>
                <w:szCs w:val="20"/>
              </w:rPr>
            </w:pPr>
            <w:r>
              <w:rPr>
                <w:rFonts w:hint="eastAsia"/>
                <w:szCs w:val="20"/>
              </w:rPr>
              <w:t>7</w:t>
            </w:r>
            <w:r>
              <w:rPr>
                <w:szCs w:val="20"/>
              </w:rPr>
              <w:t>5</w:t>
            </w:r>
          </w:p>
        </w:tc>
        <w:tc>
          <w:tcPr>
            <w:tcW w:w="641" w:type="dxa"/>
            <w:vAlign w:val="center"/>
          </w:tcPr>
          <w:p w14:paraId="31A7767D" w14:textId="1BE47D68" w:rsidR="00DC7554" w:rsidRDefault="00F66587" w:rsidP="00DC7554">
            <w:pPr>
              <w:tabs>
                <w:tab w:val="left" w:pos="200"/>
                <w:tab w:val="left" w:pos="1200"/>
                <w:tab w:val="left" w:pos="3516"/>
              </w:tabs>
              <w:rPr>
                <w:szCs w:val="20"/>
              </w:rPr>
            </w:pPr>
            <w:r>
              <w:rPr>
                <w:rFonts w:hint="eastAsia"/>
                <w:szCs w:val="20"/>
              </w:rPr>
              <w:t>1</w:t>
            </w:r>
          </w:p>
        </w:tc>
      </w:tr>
      <w:tr w:rsidR="00DC7554" w14:paraId="0217B0CF" w14:textId="77777777" w:rsidTr="005F5F9A">
        <w:tc>
          <w:tcPr>
            <w:tcW w:w="1477" w:type="dxa"/>
            <w:shd w:val="clear" w:color="auto" w:fill="E7E6E6" w:themeFill="background2"/>
            <w:vAlign w:val="center"/>
          </w:tcPr>
          <w:p w14:paraId="09D7CFEF" w14:textId="0F7F6225" w:rsidR="00DC7554" w:rsidRPr="00B65889" w:rsidRDefault="00DC7554" w:rsidP="00DC7554">
            <w:pPr>
              <w:tabs>
                <w:tab w:val="left" w:pos="200"/>
                <w:tab w:val="left" w:pos="1200"/>
                <w:tab w:val="left" w:pos="3516"/>
              </w:tabs>
              <w:rPr>
                <w:szCs w:val="20"/>
              </w:rPr>
            </w:pPr>
            <w:r w:rsidRPr="006F6EC8">
              <w:rPr>
                <w:szCs w:val="20"/>
              </w:rPr>
              <w:t>wct_rcoff_goff</w:t>
            </w:r>
          </w:p>
        </w:tc>
        <w:tc>
          <w:tcPr>
            <w:tcW w:w="635" w:type="dxa"/>
            <w:vAlign w:val="center"/>
          </w:tcPr>
          <w:p w14:paraId="3750AEC2" w14:textId="195CF5EB" w:rsidR="00DC7554" w:rsidRDefault="00DC7554" w:rsidP="00DC7554">
            <w:pPr>
              <w:tabs>
                <w:tab w:val="left" w:pos="200"/>
                <w:tab w:val="left" w:pos="1200"/>
                <w:tab w:val="left" w:pos="3516"/>
              </w:tabs>
              <w:rPr>
                <w:szCs w:val="20"/>
              </w:rPr>
            </w:pPr>
            <w:r>
              <w:rPr>
                <w:rFonts w:hint="eastAsia"/>
                <w:szCs w:val="20"/>
              </w:rPr>
              <w:t>2</w:t>
            </w:r>
            <w:r>
              <w:rPr>
                <w:szCs w:val="20"/>
              </w:rPr>
              <w:t>71</w:t>
            </w:r>
          </w:p>
        </w:tc>
        <w:tc>
          <w:tcPr>
            <w:tcW w:w="606" w:type="dxa"/>
            <w:vAlign w:val="center"/>
          </w:tcPr>
          <w:p w14:paraId="2D4D2564" w14:textId="0454D7F3" w:rsidR="00DC7554" w:rsidRDefault="00F66587" w:rsidP="00DC7554">
            <w:pPr>
              <w:tabs>
                <w:tab w:val="left" w:pos="200"/>
                <w:tab w:val="left" w:pos="1200"/>
                <w:tab w:val="left" w:pos="3516"/>
              </w:tabs>
              <w:rPr>
                <w:szCs w:val="20"/>
              </w:rPr>
            </w:pPr>
            <w:r>
              <w:rPr>
                <w:rFonts w:hint="eastAsia"/>
                <w:szCs w:val="20"/>
              </w:rPr>
              <w:t>1</w:t>
            </w:r>
            <w:r>
              <w:rPr>
                <w:szCs w:val="20"/>
              </w:rPr>
              <w:t>9</w:t>
            </w:r>
          </w:p>
        </w:tc>
        <w:tc>
          <w:tcPr>
            <w:tcW w:w="635" w:type="dxa"/>
            <w:vAlign w:val="center"/>
          </w:tcPr>
          <w:p w14:paraId="03A029CD" w14:textId="03485B7D" w:rsidR="00DC7554" w:rsidRDefault="00DC7554" w:rsidP="00DC7554">
            <w:pPr>
              <w:tabs>
                <w:tab w:val="left" w:pos="200"/>
                <w:tab w:val="left" w:pos="1200"/>
                <w:tab w:val="left" w:pos="3516"/>
              </w:tabs>
              <w:rPr>
                <w:szCs w:val="20"/>
              </w:rPr>
            </w:pPr>
            <w:r>
              <w:rPr>
                <w:rFonts w:hint="eastAsia"/>
                <w:szCs w:val="20"/>
              </w:rPr>
              <w:t>1</w:t>
            </w:r>
            <w:r>
              <w:rPr>
                <w:szCs w:val="20"/>
              </w:rPr>
              <w:t>89</w:t>
            </w:r>
          </w:p>
        </w:tc>
        <w:tc>
          <w:tcPr>
            <w:tcW w:w="607" w:type="dxa"/>
            <w:vAlign w:val="center"/>
          </w:tcPr>
          <w:p w14:paraId="327040FD" w14:textId="6BB6B062" w:rsidR="00DC7554" w:rsidRDefault="00F66587" w:rsidP="00DC7554">
            <w:pPr>
              <w:tabs>
                <w:tab w:val="left" w:pos="200"/>
                <w:tab w:val="left" w:pos="1200"/>
                <w:tab w:val="left" w:pos="3516"/>
              </w:tabs>
              <w:rPr>
                <w:szCs w:val="20"/>
              </w:rPr>
            </w:pPr>
            <w:r>
              <w:rPr>
                <w:rFonts w:hint="eastAsia"/>
                <w:szCs w:val="20"/>
              </w:rPr>
              <w:t>1</w:t>
            </w:r>
            <w:r>
              <w:rPr>
                <w:szCs w:val="20"/>
              </w:rPr>
              <w:t>6</w:t>
            </w:r>
          </w:p>
        </w:tc>
        <w:tc>
          <w:tcPr>
            <w:tcW w:w="644" w:type="dxa"/>
            <w:vAlign w:val="center"/>
          </w:tcPr>
          <w:p w14:paraId="177A0780" w14:textId="1D0CDA3A" w:rsidR="00DC7554" w:rsidRDefault="00DC7554" w:rsidP="00DC7554">
            <w:pPr>
              <w:tabs>
                <w:tab w:val="left" w:pos="200"/>
                <w:tab w:val="left" w:pos="1200"/>
                <w:tab w:val="left" w:pos="3516"/>
              </w:tabs>
              <w:rPr>
                <w:szCs w:val="20"/>
              </w:rPr>
            </w:pPr>
            <w:r>
              <w:rPr>
                <w:rFonts w:hint="eastAsia"/>
                <w:szCs w:val="20"/>
              </w:rPr>
              <w:t>2</w:t>
            </w:r>
            <w:r>
              <w:rPr>
                <w:szCs w:val="20"/>
              </w:rPr>
              <w:t>08</w:t>
            </w:r>
          </w:p>
        </w:tc>
        <w:tc>
          <w:tcPr>
            <w:tcW w:w="641" w:type="dxa"/>
            <w:vAlign w:val="center"/>
          </w:tcPr>
          <w:p w14:paraId="3F7E67F5" w14:textId="4DD48A36" w:rsidR="00DC7554" w:rsidRDefault="00F66587" w:rsidP="00DC7554">
            <w:pPr>
              <w:tabs>
                <w:tab w:val="left" w:pos="200"/>
                <w:tab w:val="left" w:pos="1200"/>
                <w:tab w:val="left" w:pos="3516"/>
              </w:tabs>
              <w:rPr>
                <w:szCs w:val="20"/>
              </w:rPr>
            </w:pPr>
            <w:r>
              <w:rPr>
                <w:rFonts w:hint="eastAsia"/>
                <w:szCs w:val="20"/>
              </w:rPr>
              <w:t>1</w:t>
            </w:r>
            <w:r>
              <w:rPr>
                <w:szCs w:val="20"/>
              </w:rPr>
              <w:t>2</w:t>
            </w:r>
          </w:p>
        </w:tc>
        <w:tc>
          <w:tcPr>
            <w:tcW w:w="636" w:type="dxa"/>
            <w:vAlign w:val="center"/>
          </w:tcPr>
          <w:p w14:paraId="6F66ED28" w14:textId="15302BCD" w:rsidR="00DC7554" w:rsidRDefault="00DC7554" w:rsidP="00DC7554">
            <w:pPr>
              <w:tabs>
                <w:tab w:val="left" w:pos="200"/>
                <w:tab w:val="left" w:pos="1200"/>
                <w:tab w:val="left" w:pos="3516"/>
              </w:tabs>
              <w:rPr>
                <w:szCs w:val="20"/>
              </w:rPr>
            </w:pPr>
            <w:r>
              <w:rPr>
                <w:rFonts w:hint="eastAsia"/>
                <w:szCs w:val="20"/>
              </w:rPr>
              <w:t>7</w:t>
            </w:r>
            <w:r>
              <w:rPr>
                <w:szCs w:val="20"/>
              </w:rPr>
              <w:t>7</w:t>
            </w:r>
          </w:p>
        </w:tc>
        <w:tc>
          <w:tcPr>
            <w:tcW w:w="607" w:type="dxa"/>
            <w:vAlign w:val="center"/>
          </w:tcPr>
          <w:p w14:paraId="5AA4F87D" w14:textId="6DC723DD" w:rsidR="00DC7554" w:rsidRDefault="00F66587" w:rsidP="00DC7554">
            <w:pPr>
              <w:tabs>
                <w:tab w:val="left" w:pos="200"/>
                <w:tab w:val="left" w:pos="1200"/>
                <w:tab w:val="left" w:pos="3516"/>
              </w:tabs>
              <w:rPr>
                <w:szCs w:val="20"/>
              </w:rPr>
            </w:pPr>
            <w:r>
              <w:rPr>
                <w:rFonts w:hint="eastAsia"/>
                <w:szCs w:val="20"/>
              </w:rPr>
              <w:t>6</w:t>
            </w:r>
          </w:p>
        </w:tc>
        <w:tc>
          <w:tcPr>
            <w:tcW w:w="636" w:type="dxa"/>
            <w:vAlign w:val="center"/>
          </w:tcPr>
          <w:p w14:paraId="05DDAF0D" w14:textId="329DC722" w:rsidR="00DC7554" w:rsidRDefault="00DC7554" w:rsidP="00DC7554">
            <w:pPr>
              <w:tabs>
                <w:tab w:val="left" w:pos="200"/>
                <w:tab w:val="left" w:pos="1200"/>
                <w:tab w:val="left" w:pos="3516"/>
              </w:tabs>
              <w:rPr>
                <w:szCs w:val="20"/>
              </w:rPr>
            </w:pPr>
            <w:r>
              <w:rPr>
                <w:rFonts w:hint="eastAsia"/>
                <w:szCs w:val="20"/>
              </w:rPr>
              <w:t>4</w:t>
            </w:r>
            <w:r>
              <w:rPr>
                <w:szCs w:val="20"/>
              </w:rPr>
              <w:t>0</w:t>
            </w:r>
          </w:p>
        </w:tc>
        <w:tc>
          <w:tcPr>
            <w:tcW w:w="607" w:type="dxa"/>
            <w:vAlign w:val="center"/>
          </w:tcPr>
          <w:p w14:paraId="24913ED2" w14:textId="0BB7C4DB" w:rsidR="00DC7554" w:rsidRDefault="00F66587" w:rsidP="00DC7554">
            <w:pPr>
              <w:tabs>
                <w:tab w:val="left" w:pos="200"/>
                <w:tab w:val="left" w:pos="1200"/>
                <w:tab w:val="left" w:pos="3516"/>
              </w:tabs>
              <w:rPr>
                <w:szCs w:val="20"/>
              </w:rPr>
            </w:pPr>
            <w:r>
              <w:rPr>
                <w:rFonts w:hint="eastAsia"/>
                <w:szCs w:val="20"/>
              </w:rPr>
              <w:t>2</w:t>
            </w:r>
          </w:p>
        </w:tc>
        <w:tc>
          <w:tcPr>
            <w:tcW w:w="644" w:type="dxa"/>
            <w:vAlign w:val="center"/>
          </w:tcPr>
          <w:p w14:paraId="7323C17F" w14:textId="4B1DEBD2" w:rsidR="00DC7554" w:rsidRDefault="00DC7554" w:rsidP="00DC7554">
            <w:pPr>
              <w:tabs>
                <w:tab w:val="left" w:pos="200"/>
                <w:tab w:val="left" w:pos="1200"/>
                <w:tab w:val="left" w:pos="3516"/>
              </w:tabs>
              <w:rPr>
                <w:szCs w:val="20"/>
              </w:rPr>
            </w:pPr>
            <w:r>
              <w:rPr>
                <w:rFonts w:hint="eastAsia"/>
                <w:szCs w:val="20"/>
              </w:rPr>
              <w:t>5</w:t>
            </w:r>
            <w:r>
              <w:rPr>
                <w:szCs w:val="20"/>
              </w:rPr>
              <w:t>1</w:t>
            </w:r>
          </w:p>
        </w:tc>
        <w:tc>
          <w:tcPr>
            <w:tcW w:w="641" w:type="dxa"/>
            <w:vAlign w:val="center"/>
          </w:tcPr>
          <w:p w14:paraId="3DC322B8" w14:textId="2407CADF" w:rsidR="00DC7554" w:rsidRDefault="00F66587" w:rsidP="00DC7554">
            <w:pPr>
              <w:tabs>
                <w:tab w:val="left" w:pos="200"/>
                <w:tab w:val="left" w:pos="1200"/>
                <w:tab w:val="left" w:pos="3516"/>
              </w:tabs>
              <w:rPr>
                <w:szCs w:val="20"/>
              </w:rPr>
            </w:pPr>
            <w:r>
              <w:rPr>
                <w:rFonts w:hint="eastAsia"/>
                <w:szCs w:val="20"/>
              </w:rPr>
              <w:t>3</w:t>
            </w:r>
          </w:p>
        </w:tc>
      </w:tr>
      <w:tr w:rsidR="00DC7554" w14:paraId="4ABE33FC" w14:textId="77777777" w:rsidTr="005F5F9A">
        <w:tc>
          <w:tcPr>
            <w:tcW w:w="1477" w:type="dxa"/>
            <w:shd w:val="clear" w:color="auto" w:fill="E7E6E6" w:themeFill="background2"/>
            <w:vAlign w:val="center"/>
          </w:tcPr>
          <w:p w14:paraId="2F662C84" w14:textId="49AFDA12" w:rsidR="00DC7554" w:rsidRPr="00B65889" w:rsidRDefault="00DC7554" w:rsidP="00DC7554">
            <w:pPr>
              <w:tabs>
                <w:tab w:val="left" w:pos="200"/>
                <w:tab w:val="left" w:pos="1200"/>
                <w:tab w:val="left" w:pos="3516"/>
              </w:tabs>
              <w:rPr>
                <w:szCs w:val="20"/>
              </w:rPr>
            </w:pPr>
            <w:r w:rsidRPr="006F6EC8">
              <w:rPr>
                <w:szCs w:val="20"/>
              </w:rPr>
              <w:t>wct_rcoff_gon</w:t>
            </w:r>
          </w:p>
        </w:tc>
        <w:tc>
          <w:tcPr>
            <w:tcW w:w="635" w:type="dxa"/>
            <w:vAlign w:val="center"/>
          </w:tcPr>
          <w:p w14:paraId="7DC68463" w14:textId="74934DD0" w:rsidR="00DC7554" w:rsidRDefault="00DC7554" w:rsidP="00DC7554">
            <w:pPr>
              <w:tabs>
                <w:tab w:val="left" w:pos="200"/>
                <w:tab w:val="left" w:pos="1200"/>
                <w:tab w:val="left" w:pos="3516"/>
              </w:tabs>
              <w:rPr>
                <w:szCs w:val="20"/>
              </w:rPr>
            </w:pPr>
            <w:r>
              <w:rPr>
                <w:rFonts w:hint="eastAsia"/>
                <w:szCs w:val="20"/>
              </w:rPr>
              <w:t>7</w:t>
            </w:r>
            <w:r>
              <w:rPr>
                <w:szCs w:val="20"/>
              </w:rPr>
              <w:t>9</w:t>
            </w:r>
          </w:p>
        </w:tc>
        <w:tc>
          <w:tcPr>
            <w:tcW w:w="606" w:type="dxa"/>
            <w:vAlign w:val="center"/>
          </w:tcPr>
          <w:p w14:paraId="43D1D242" w14:textId="338189F4" w:rsidR="00DC7554" w:rsidRDefault="008B041B" w:rsidP="00DC7554">
            <w:pPr>
              <w:tabs>
                <w:tab w:val="left" w:pos="200"/>
                <w:tab w:val="left" w:pos="1200"/>
                <w:tab w:val="left" w:pos="3516"/>
              </w:tabs>
              <w:rPr>
                <w:szCs w:val="20"/>
              </w:rPr>
            </w:pPr>
            <w:r>
              <w:rPr>
                <w:rFonts w:hint="eastAsia"/>
                <w:szCs w:val="20"/>
              </w:rPr>
              <w:t>2</w:t>
            </w:r>
          </w:p>
        </w:tc>
        <w:tc>
          <w:tcPr>
            <w:tcW w:w="635" w:type="dxa"/>
            <w:vAlign w:val="center"/>
          </w:tcPr>
          <w:p w14:paraId="637C1766" w14:textId="40F05DC8" w:rsidR="00DC7554" w:rsidRDefault="00DC7554" w:rsidP="00DC7554">
            <w:pPr>
              <w:tabs>
                <w:tab w:val="left" w:pos="200"/>
                <w:tab w:val="left" w:pos="1200"/>
                <w:tab w:val="left" w:pos="3516"/>
              </w:tabs>
              <w:rPr>
                <w:szCs w:val="20"/>
              </w:rPr>
            </w:pPr>
            <w:r>
              <w:rPr>
                <w:rFonts w:hint="eastAsia"/>
                <w:szCs w:val="20"/>
              </w:rPr>
              <w:t>4</w:t>
            </w:r>
            <w:r>
              <w:rPr>
                <w:szCs w:val="20"/>
              </w:rPr>
              <w:t>6</w:t>
            </w:r>
          </w:p>
        </w:tc>
        <w:tc>
          <w:tcPr>
            <w:tcW w:w="607" w:type="dxa"/>
            <w:vAlign w:val="center"/>
          </w:tcPr>
          <w:p w14:paraId="2A9A93B3" w14:textId="0B9620DF" w:rsidR="00DC7554" w:rsidRDefault="008B041B" w:rsidP="00DC7554">
            <w:pPr>
              <w:tabs>
                <w:tab w:val="left" w:pos="200"/>
                <w:tab w:val="left" w:pos="1200"/>
                <w:tab w:val="left" w:pos="3516"/>
              </w:tabs>
              <w:rPr>
                <w:szCs w:val="20"/>
              </w:rPr>
            </w:pPr>
            <w:r>
              <w:rPr>
                <w:rFonts w:hint="eastAsia"/>
                <w:szCs w:val="20"/>
              </w:rPr>
              <w:t>0</w:t>
            </w:r>
          </w:p>
        </w:tc>
        <w:tc>
          <w:tcPr>
            <w:tcW w:w="644" w:type="dxa"/>
            <w:vAlign w:val="center"/>
          </w:tcPr>
          <w:p w14:paraId="0721063C" w14:textId="280E5664" w:rsidR="00DC7554" w:rsidRDefault="00DC7554" w:rsidP="00DC7554">
            <w:pPr>
              <w:tabs>
                <w:tab w:val="left" w:pos="200"/>
                <w:tab w:val="left" w:pos="1200"/>
                <w:tab w:val="left" w:pos="3516"/>
              </w:tabs>
              <w:rPr>
                <w:szCs w:val="20"/>
              </w:rPr>
            </w:pPr>
            <w:r>
              <w:rPr>
                <w:rFonts w:hint="eastAsia"/>
                <w:szCs w:val="20"/>
              </w:rPr>
              <w:t>4</w:t>
            </w:r>
            <w:r>
              <w:rPr>
                <w:szCs w:val="20"/>
              </w:rPr>
              <w:t>4</w:t>
            </w:r>
          </w:p>
        </w:tc>
        <w:tc>
          <w:tcPr>
            <w:tcW w:w="641" w:type="dxa"/>
            <w:vAlign w:val="center"/>
          </w:tcPr>
          <w:p w14:paraId="18F8D4DC" w14:textId="1977CC94" w:rsidR="00DC7554" w:rsidRDefault="008B041B" w:rsidP="00DC7554">
            <w:pPr>
              <w:tabs>
                <w:tab w:val="left" w:pos="200"/>
                <w:tab w:val="left" w:pos="1200"/>
                <w:tab w:val="left" w:pos="3516"/>
              </w:tabs>
              <w:rPr>
                <w:szCs w:val="20"/>
              </w:rPr>
            </w:pPr>
            <w:r>
              <w:rPr>
                <w:rFonts w:hint="eastAsia"/>
                <w:szCs w:val="20"/>
              </w:rPr>
              <w:t>3</w:t>
            </w:r>
          </w:p>
        </w:tc>
        <w:tc>
          <w:tcPr>
            <w:tcW w:w="636" w:type="dxa"/>
            <w:vAlign w:val="center"/>
          </w:tcPr>
          <w:p w14:paraId="1D0AC415" w14:textId="447D97CA" w:rsidR="00DC7554" w:rsidRDefault="00DC7554" w:rsidP="00DC7554">
            <w:pPr>
              <w:tabs>
                <w:tab w:val="left" w:pos="200"/>
                <w:tab w:val="left" w:pos="1200"/>
                <w:tab w:val="left" w:pos="3516"/>
              </w:tabs>
              <w:rPr>
                <w:szCs w:val="20"/>
              </w:rPr>
            </w:pPr>
            <w:r>
              <w:rPr>
                <w:rFonts w:hint="eastAsia"/>
                <w:szCs w:val="20"/>
              </w:rPr>
              <w:t>8</w:t>
            </w:r>
            <w:r>
              <w:rPr>
                <w:szCs w:val="20"/>
              </w:rPr>
              <w:t>5</w:t>
            </w:r>
          </w:p>
        </w:tc>
        <w:tc>
          <w:tcPr>
            <w:tcW w:w="607" w:type="dxa"/>
            <w:vAlign w:val="center"/>
          </w:tcPr>
          <w:p w14:paraId="41110A08" w14:textId="23EFFAC5" w:rsidR="00DC7554" w:rsidRDefault="008B041B" w:rsidP="00DC7554">
            <w:pPr>
              <w:tabs>
                <w:tab w:val="left" w:pos="200"/>
                <w:tab w:val="left" w:pos="1200"/>
                <w:tab w:val="left" w:pos="3516"/>
              </w:tabs>
              <w:rPr>
                <w:szCs w:val="20"/>
              </w:rPr>
            </w:pPr>
            <w:r>
              <w:rPr>
                <w:rFonts w:hint="eastAsia"/>
                <w:szCs w:val="20"/>
              </w:rPr>
              <w:t>2</w:t>
            </w:r>
          </w:p>
        </w:tc>
        <w:tc>
          <w:tcPr>
            <w:tcW w:w="636" w:type="dxa"/>
            <w:vAlign w:val="center"/>
          </w:tcPr>
          <w:p w14:paraId="45BABBC8" w14:textId="131D32E7" w:rsidR="00DC7554" w:rsidRDefault="00DC7554" w:rsidP="00DC7554">
            <w:pPr>
              <w:tabs>
                <w:tab w:val="left" w:pos="200"/>
                <w:tab w:val="left" w:pos="1200"/>
                <w:tab w:val="left" w:pos="3516"/>
              </w:tabs>
              <w:rPr>
                <w:szCs w:val="20"/>
              </w:rPr>
            </w:pPr>
            <w:r>
              <w:rPr>
                <w:rFonts w:hint="eastAsia"/>
                <w:szCs w:val="20"/>
              </w:rPr>
              <w:t>5</w:t>
            </w:r>
            <w:r>
              <w:rPr>
                <w:szCs w:val="20"/>
              </w:rPr>
              <w:t>8</w:t>
            </w:r>
          </w:p>
        </w:tc>
        <w:tc>
          <w:tcPr>
            <w:tcW w:w="607" w:type="dxa"/>
            <w:vAlign w:val="center"/>
          </w:tcPr>
          <w:p w14:paraId="27C2D08F" w14:textId="48742976" w:rsidR="00DC7554" w:rsidRDefault="008B041B" w:rsidP="00DC7554">
            <w:pPr>
              <w:tabs>
                <w:tab w:val="left" w:pos="200"/>
                <w:tab w:val="left" w:pos="1200"/>
                <w:tab w:val="left" w:pos="3516"/>
              </w:tabs>
              <w:rPr>
                <w:szCs w:val="20"/>
              </w:rPr>
            </w:pPr>
            <w:r>
              <w:rPr>
                <w:rFonts w:hint="eastAsia"/>
                <w:szCs w:val="20"/>
              </w:rPr>
              <w:t>3</w:t>
            </w:r>
          </w:p>
        </w:tc>
        <w:tc>
          <w:tcPr>
            <w:tcW w:w="644" w:type="dxa"/>
            <w:vAlign w:val="center"/>
          </w:tcPr>
          <w:p w14:paraId="77C7BCD0" w14:textId="5E6DCBC5" w:rsidR="00DC7554" w:rsidRDefault="00DC7554" w:rsidP="00DC7554">
            <w:pPr>
              <w:tabs>
                <w:tab w:val="left" w:pos="200"/>
                <w:tab w:val="left" w:pos="1200"/>
                <w:tab w:val="left" w:pos="3516"/>
              </w:tabs>
              <w:rPr>
                <w:szCs w:val="20"/>
              </w:rPr>
            </w:pPr>
            <w:r>
              <w:rPr>
                <w:rFonts w:hint="eastAsia"/>
                <w:szCs w:val="20"/>
              </w:rPr>
              <w:t>6</w:t>
            </w:r>
            <w:r>
              <w:rPr>
                <w:szCs w:val="20"/>
              </w:rPr>
              <w:t>3</w:t>
            </w:r>
          </w:p>
        </w:tc>
        <w:tc>
          <w:tcPr>
            <w:tcW w:w="641" w:type="dxa"/>
            <w:vAlign w:val="center"/>
          </w:tcPr>
          <w:p w14:paraId="44A3609D" w14:textId="2B67822A" w:rsidR="00DC7554" w:rsidRDefault="008B041B" w:rsidP="00DC7554">
            <w:pPr>
              <w:tabs>
                <w:tab w:val="left" w:pos="200"/>
                <w:tab w:val="left" w:pos="1200"/>
                <w:tab w:val="left" w:pos="3516"/>
              </w:tabs>
              <w:rPr>
                <w:szCs w:val="20"/>
              </w:rPr>
            </w:pPr>
            <w:r>
              <w:rPr>
                <w:rFonts w:hint="eastAsia"/>
                <w:szCs w:val="20"/>
              </w:rPr>
              <w:t>1</w:t>
            </w:r>
          </w:p>
        </w:tc>
      </w:tr>
      <w:tr w:rsidR="00DC7554" w14:paraId="5A84FFB7" w14:textId="77777777" w:rsidTr="005F5F9A">
        <w:tc>
          <w:tcPr>
            <w:tcW w:w="1477" w:type="dxa"/>
            <w:shd w:val="clear" w:color="auto" w:fill="E7E6E6" w:themeFill="background2"/>
            <w:vAlign w:val="center"/>
          </w:tcPr>
          <w:p w14:paraId="08196348" w14:textId="68C02D51" w:rsidR="00DC7554" w:rsidRPr="00B65889" w:rsidRDefault="00DC7554" w:rsidP="00DC7554">
            <w:pPr>
              <w:tabs>
                <w:tab w:val="left" w:pos="200"/>
                <w:tab w:val="left" w:pos="1200"/>
                <w:tab w:val="left" w:pos="3516"/>
              </w:tabs>
              <w:rPr>
                <w:szCs w:val="20"/>
              </w:rPr>
            </w:pPr>
            <w:r w:rsidRPr="006F6EC8">
              <w:rPr>
                <w:szCs w:val="20"/>
              </w:rPr>
              <w:t>wct_rcon_goff</w:t>
            </w:r>
          </w:p>
        </w:tc>
        <w:tc>
          <w:tcPr>
            <w:tcW w:w="635" w:type="dxa"/>
            <w:vAlign w:val="center"/>
          </w:tcPr>
          <w:p w14:paraId="510273E2" w14:textId="22BE002C" w:rsidR="00DC7554" w:rsidRDefault="00DC7554" w:rsidP="00DC7554">
            <w:pPr>
              <w:tabs>
                <w:tab w:val="left" w:pos="200"/>
                <w:tab w:val="left" w:pos="1200"/>
                <w:tab w:val="left" w:pos="3516"/>
              </w:tabs>
              <w:rPr>
                <w:szCs w:val="20"/>
              </w:rPr>
            </w:pPr>
            <w:r>
              <w:rPr>
                <w:rFonts w:hint="eastAsia"/>
                <w:szCs w:val="20"/>
              </w:rPr>
              <w:t>3</w:t>
            </w:r>
            <w:r>
              <w:rPr>
                <w:szCs w:val="20"/>
              </w:rPr>
              <w:t>09</w:t>
            </w:r>
          </w:p>
        </w:tc>
        <w:tc>
          <w:tcPr>
            <w:tcW w:w="606" w:type="dxa"/>
            <w:vAlign w:val="center"/>
          </w:tcPr>
          <w:p w14:paraId="66247DD1" w14:textId="478E5E34" w:rsidR="00DC7554" w:rsidRDefault="008B041B" w:rsidP="00DC7554">
            <w:pPr>
              <w:tabs>
                <w:tab w:val="left" w:pos="200"/>
                <w:tab w:val="left" w:pos="1200"/>
                <w:tab w:val="left" w:pos="3516"/>
              </w:tabs>
              <w:rPr>
                <w:szCs w:val="20"/>
              </w:rPr>
            </w:pPr>
            <w:r>
              <w:rPr>
                <w:rFonts w:hint="eastAsia"/>
                <w:szCs w:val="20"/>
              </w:rPr>
              <w:t>2</w:t>
            </w:r>
            <w:r>
              <w:rPr>
                <w:szCs w:val="20"/>
              </w:rPr>
              <w:t>9</w:t>
            </w:r>
          </w:p>
        </w:tc>
        <w:tc>
          <w:tcPr>
            <w:tcW w:w="635" w:type="dxa"/>
            <w:vAlign w:val="center"/>
          </w:tcPr>
          <w:p w14:paraId="20FB972A" w14:textId="658E639E" w:rsidR="00DC7554" w:rsidRDefault="00DC7554" w:rsidP="00DC7554">
            <w:pPr>
              <w:tabs>
                <w:tab w:val="left" w:pos="200"/>
                <w:tab w:val="left" w:pos="1200"/>
                <w:tab w:val="left" w:pos="3516"/>
              </w:tabs>
              <w:rPr>
                <w:szCs w:val="20"/>
              </w:rPr>
            </w:pPr>
            <w:r>
              <w:rPr>
                <w:rFonts w:hint="eastAsia"/>
                <w:szCs w:val="20"/>
              </w:rPr>
              <w:t>2</w:t>
            </w:r>
            <w:r>
              <w:rPr>
                <w:szCs w:val="20"/>
              </w:rPr>
              <w:t>31</w:t>
            </w:r>
          </w:p>
        </w:tc>
        <w:tc>
          <w:tcPr>
            <w:tcW w:w="607" w:type="dxa"/>
            <w:vAlign w:val="center"/>
          </w:tcPr>
          <w:p w14:paraId="6EE2F0BC" w14:textId="377E7043" w:rsidR="00DC7554" w:rsidRDefault="008B041B" w:rsidP="00DC7554">
            <w:pPr>
              <w:tabs>
                <w:tab w:val="left" w:pos="200"/>
                <w:tab w:val="left" w:pos="1200"/>
                <w:tab w:val="left" w:pos="3516"/>
              </w:tabs>
              <w:rPr>
                <w:szCs w:val="20"/>
              </w:rPr>
            </w:pPr>
            <w:r>
              <w:rPr>
                <w:rFonts w:hint="eastAsia"/>
                <w:szCs w:val="20"/>
              </w:rPr>
              <w:t>5</w:t>
            </w:r>
            <w:r>
              <w:rPr>
                <w:szCs w:val="20"/>
              </w:rPr>
              <w:t>4</w:t>
            </w:r>
          </w:p>
        </w:tc>
        <w:tc>
          <w:tcPr>
            <w:tcW w:w="644" w:type="dxa"/>
            <w:vAlign w:val="center"/>
          </w:tcPr>
          <w:p w14:paraId="133A4B45" w14:textId="76705314" w:rsidR="00DC7554" w:rsidRDefault="00DC7554" w:rsidP="00DC7554">
            <w:pPr>
              <w:tabs>
                <w:tab w:val="left" w:pos="200"/>
                <w:tab w:val="left" w:pos="1200"/>
                <w:tab w:val="left" w:pos="3516"/>
              </w:tabs>
              <w:rPr>
                <w:szCs w:val="20"/>
              </w:rPr>
            </w:pPr>
            <w:r>
              <w:rPr>
                <w:rFonts w:hint="eastAsia"/>
                <w:szCs w:val="20"/>
              </w:rPr>
              <w:t>2</w:t>
            </w:r>
            <w:r>
              <w:rPr>
                <w:szCs w:val="20"/>
              </w:rPr>
              <w:t>34</w:t>
            </w:r>
          </w:p>
        </w:tc>
        <w:tc>
          <w:tcPr>
            <w:tcW w:w="641" w:type="dxa"/>
            <w:vAlign w:val="center"/>
          </w:tcPr>
          <w:p w14:paraId="3E6649FE" w14:textId="19B26DA5" w:rsidR="00DC7554" w:rsidRDefault="008B041B" w:rsidP="00DC7554">
            <w:pPr>
              <w:tabs>
                <w:tab w:val="left" w:pos="200"/>
                <w:tab w:val="left" w:pos="1200"/>
                <w:tab w:val="left" w:pos="3516"/>
              </w:tabs>
              <w:rPr>
                <w:szCs w:val="20"/>
              </w:rPr>
            </w:pPr>
            <w:r>
              <w:rPr>
                <w:rFonts w:hint="eastAsia"/>
                <w:szCs w:val="20"/>
              </w:rPr>
              <w:t>4</w:t>
            </w:r>
            <w:r>
              <w:rPr>
                <w:szCs w:val="20"/>
              </w:rPr>
              <w:t>3</w:t>
            </w:r>
          </w:p>
        </w:tc>
        <w:tc>
          <w:tcPr>
            <w:tcW w:w="636" w:type="dxa"/>
            <w:vAlign w:val="center"/>
          </w:tcPr>
          <w:p w14:paraId="75316A64" w14:textId="277D2423" w:rsidR="00DC7554" w:rsidRDefault="00DC7554" w:rsidP="00DC7554">
            <w:pPr>
              <w:tabs>
                <w:tab w:val="left" w:pos="200"/>
                <w:tab w:val="left" w:pos="1200"/>
                <w:tab w:val="left" w:pos="3516"/>
              </w:tabs>
              <w:rPr>
                <w:szCs w:val="20"/>
              </w:rPr>
            </w:pPr>
            <w:r>
              <w:rPr>
                <w:rFonts w:hint="eastAsia"/>
                <w:szCs w:val="20"/>
              </w:rPr>
              <w:t>8</w:t>
            </w:r>
            <w:r>
              <w:rPr>
                <w:szCs w:val="20"/>
              </w:rPr>
              <w:t>5</w:t>
            </w:r>
          </w:p>
        </w:tc>
        <w:tc>
          <w:tcPr>
            <w:tcW w:w="607" w:type="dxa"/>
            <w:vAlign w:val="center"/>
          </w:tcPr>
          <w:p w14:paraId="03CB655C" w14:textId="42B00ECF" w:rsidR="00DC7554" w:rsidRDefault="008B041B" w:rsidP="00DC7554">
            <w:pPr>
              <w:tabs>
                <w:tab w:val="left" w:pos="200"/>
                <w:tab w:val="left" w:pos="1200"/>
                <w:tab w:val="left" w:pos="3516"/>
              </w:tabs>
              <w:rPr>
                <w:szCs w:val="20"/>
              </w:rPr>
            </w:pPr>
            <w:r>
              <w:rPr>
                <w:rFonts w:hint="eastAsia"/>
                <w:szCs w:val="20"/>
              </w:rPr>
              <w:t>1</w:t>
            </w:r>
            <w:r>
              <w:rPr>
                <w:szCs w:val="20"/>
              </w:rPr>
              <w:t>0</w:t>
            </w:r>
          </w:p>
        </w:tc>
        <w:tc>
          <w:tcPr>
            <w:tcW w:w="636" w:type="dxa"/>
            <w:vAlign w:val="center"/>
          </w:tcPr>
          <w:p w14:paraId="2CFC249C" w14:textId="1EAD2EA3" w:rsidR="00DC7554" w:rsidRDefault="00DC7554" w:rsidP="00DC7554">
            <w:pPr>
              <w:tabs>
                <w:tab w:val="left" w:pos="200"/>
                <w:tab w:val="left" w:pos="1200"/>
                <w:tab w:val="left" w:pos="3516"/>
              </w:tabs>
              <w:rPr>
                <w:szCs w:val="20"/>
              </w:rPr>
            </w:pPr>
            <w:r>
              <w:rPr>
                <w:rFonts w:hint="eastAsia"/>
                <w:szCs w:val="20"/>
              </w:rPr>
              <w:t>6</w:t>
            </w:r>
            <w:r>
              <w:rPr>
                <w:szCs w:val="20"/>
              </w:rPr>
              <w:t>8</w:t>
            </w:r>
          </w:p>
        </w:tc>
        <w:tc>
          <w:tcPr>
            <w:tcW w:w="607" w:type="dxa"/>
            <w:vAlign w:val="center"/>
          </w:tcPr>
          <w:p w14:paraId="60153243" w14:textId="7734E633" w:rsidR="00DC7554" w:rsidRDefault="008B041B" w:rsidP="00DC7554">
            <w:pPr>
              <w:tabs>
                <w:tab w:val="left" w:pos="200"/>
                <w:tab w:val="left" w:pos="1200"/>
                <w:tab w:val="left" w:pos="3516"/>
              </w:tabs>
              <w:rPr>
                <w:szCs w:val="20"/>
              </w:rPr>
            </w:pPr>
            <w:r>
              <w:rPr>
                <w:rFonts w:hint="eastAsia"/>
                <w:szCs w:val="20"/>
              </w:rPr>
              <w:t>0</w:t>
            </w:r>
          </w:p>
        </w:tc>
        <w:tc>
          <w:tcPr>
            <w:tcW w:w="644" w:type="dxa"/>
            <w:vAlign w:val="center"/>
          </w:tcPr>
          <w:p w14:paraId="28361A05" w14:textId="3D9AF2BD" w:rsidR="00DC7554" w:rsidRDefault="00DC7554" w:rsidP="00DC7554">
            <w:pPr>
              <w:tabs>
                <w:tab w:val="left" w:pos="200"/>
                <w:tab w:val="left" w:pos="1200"/>
                <w:tab w:val="left" w:pos="3516"/>
              </w:tabs>
              <w:rPr>
                <w:szCs w:val="20"/>
              </w:rPr>
            </w:pPr>
            <w:r>
              <w:rPr>
                <w:rFonts w:hint="eastAsia"/>
                <w:szCs w:val="20"/>
              </w:rPr>
              <w:t>6</w:t>
            </w:r>
            <w:r>
              <w:rPr>
                <w:szCs w:val="20"/>
              </w:rPr>
              <w:t>4</w:t>
            </w:r>
          </w:p>
        </w:tc>
        <w:tc>
          <w:tcPr>
            <w:tcW w:w="641" w:type="dxa"/>
            <w:vAlign w:val="center"/>
          </w:tcPr>
          <w:p w14:paraId="3E90F7F3" w14:textId="43702BE9" w:rsidR="00DC7554" w:rsidRDefault="008B041B" w:rsidP="00DC7554">
            <w:pPr>
              <w:tabs>
                <w:tab w:val="left" w:pos="200"/>
                <w:tab w:val="left" w:pos="1200"/>
                <w:tab w:val="left" w:pos="3516"/>
              </w:tabs>
              <w:rPr>
                <w:szCs w:val="20"/>
              </w:rPr>
            </w:pPr>
            <w:r>
              <w:rPr>
                <w:rFonts w:hint="eastAsia"/>
                <w:szCs w:val="20"/>
              </w:rPr>
              <w:t>2</w:t>
            </w:r>
          </w:p>
        </w:tc>
      </w:tr>
      <w:tr w:rsidR="00DC7554" w14:paraId="53EB4A34" w14:textId="77777777" w:rsidTr="005F5F9A">
        <w:tc>
          <w:tcPr>
            <w:tcW w:w="1477" w:type="dxa"/>
            <w:shd w:val="clear" w:color="auto" w:fill="E7E6E6" w:themeFill="background2"/>
            <w:vAlign w:val="center"/>
          </w:tcPr>
          <w:p w14:paraId="67EDC750" w14:textId="6D380DA2" w:rsidR="00DC7554" w:rsidRPr="00B65889" w:rsidRDefault="00DC7554" w:rsidP="00DC7554">
            <w:pPr>
              <w:tabs>
                <w:tab w:val="left" w:pos="200"/>
                <w:tab w:val="left" w:pos="1200"/>
                <w:tab w:val="left" w:pos="3516"/>
              </w:tabs>
              <w:rPr>
                <w:szCs w:val="20"/>
              </w:rPr>
            </w:pPr>
            <w:r w:rsidRPr="006F6EC8">
              <w:rPr>
                <w:szCs w:val="20"/>
              </w:rPr>
              <w:t>wct_rcon_gon</w:t>
            </w:r>
          </w:p>
        </w:tc>
        <w:tc>
          <w:tcPr>
            <w:tcW w:w="635" w:type="dxa"/>
            <w:vAlign w:val="center"/>
          </w:tcPr>
          <w:p w14:paraId="280424AD" w14:textId="68AF69FF" w:rsidR="00DC7554" w:rsidRDefault="00DC7554" w:rsidP="00DC7554">
            <w:pPr>
              <w:tabs>
                <w:tab w:val="left" w:pos="200"/>
                <w:tab w:val="left" w:pos="1200"/>
                <w:tab w:val="left" w:pos="3516"/>
              </w:tabs>
              <w:rPr>
                <w:szCs w:val="20"/>
              </w:rPr>
            </w:pPr>
            <w:r>
              <w:rPr>
                <w:rFonts w:hint="eastAsia"/>
                <w:szCs w:val="20"/>
              </w:rPr>
              <w:t>6</w:t>
            </w:r>
            <w:r>
              <w:rPr>
                <w:szCs w:val="20"/>
              </w:rPr>
              <w:t>2</w:t>
            </w:r>
          </w:p>
        </w:tc>
        <w:tc>
          <w:tcPr>
            <w:tcW w:w="606" w:type="dxa"/>
            <w:vAlign w:val="center"/>
          </w:tcPr>
          <w:p w14:paraId="41FFC7CE" w14:textId="41516D60" w:rsidR="00DC7554" w:rsidRDefault="008B041B" w:rsidP="00DC7554">
            <w:pPr>
              <w:tabs>
                <w:tab w:val="left" w:pos="200"/>
                <w:tab w:val="left" w:pos="1200"/>
                <w:tab w:val="left" w:pos="3516"/>
              </w:tabs>
              <w:rPr>
                <w:szCs w:val="20"/>
              </w:rPr>
            </w:pPr>
            <w:r>
              <w:rPr>
                <w:rFonts w:hint="eastAsia"/>
                <w:szCs w:val="20"/>
              </w:rPr>
              <w:t>8</w:t>
            </w:r>
          </w:p>
        </w:tc>
        <w:tc>
          <w:tcPr>
            <w:tcW w:w="635" w:type="dxa"/>
            <w:vAlign w:val="center"/>
          </w:tcPr>
          <w:p w14:paraId="0CA10434" w14:textId="1BA34B7A" w:rsidR="00DC7554" w:rsidRDefault="00DC7554" w:rsidP="00DC7554">
            <w:pPr>
              <w:tabs>
                <w:tab w:val="left" w:pos="200"/>
                <w:tab w:val="left" w:pos="1200"/>
                <w:tab w:val="left" w:pos="3516"/>
              </w:tabs>
              <w:rPr>
                <w:szCs w:val="20"/>
              </w:rPr>
            </w:pPr>
            <w:r>
              <w:rPr>
                <w:rFonts w:hint="eastAsia"/>
                <w:szCs w:val="20"/>
              </w:rPr>
              <w:t>5</w:t>
            </w:r>
            <w:r>
              <w:rPr>
                <w:szCs w:val="20"/>
              </w:rPr>
              <w:t>0</w:t>
            </w:r>
          </w:p>
        </w:tc>
        <w:tc>
          <w:tcPr>
            <w:tcW w:w="607" w:type="dxa"/>
            <w:vAlign w:val="center"/>
          </w:tcPr>
          <w:p w14:paraId="182AF49E" w14:textId="6BDDCCA5" w:rsidR="00DC7554" w:rsidRDefault="008B041B" w:rsidP="00DC7554">
            <w:pPr>
              <w:tabs>
                <w:tab w:val="left" w:pos="200"/>
                <w:tab w:val="left" w:pos="1200"/>
                <w:tab w:val="left" w:pos="3516"/>
              </w:tabs>
              <w:rPr>
                <w:szCs w:val="20"/>
              </w:rPr>
            </w:pPr>
            <w:r>
              <w:rPr>
                <w:rFonts w:hint="eastAsia"/>
                <w:szCs w:val="20"/>
              </w:rPr>
              <w:t>4</w:t>
            </w:r>
          </w:p>
        </w:tc>
        <w:tc>
          <w:tcPr>
            <w:tcW w:w="644" w:type="dxa"/>
            <w:vAlign w:val="center"/>
          </w:tcPr>
          <w:p w14:paraId="42F70DF1" w14:textId="45D32F51" w:rsidR="00DC7554" w:rsidRDefault="00DC7554" w:rsidP="00DC7554">
            <w:pPr>
              <w:tabs>
                <w:tab w:val="left" w:pos="200"/>
                <w:tab w:val="left" w:pos="1200"/>
                <w:tab w:val="left" w:pos="3516"/>
              </w:tabs>
              <w:rPr>
                <w:szCs w:val="20"/>
              </w:rPr>
            </w:pPr>
            <w:r>
              <w:rPr>
                <w:rFonts w:hint="eastAsia"/>
                <w:szCs w:val="20"/>
              </w:rPr>
              <w:t>4</w:t>
            </w:r>
            <w:r>
              <w:rPr>
                <w:szCs w:val="20"/>
              </w:rPr>
              <w:t>8</w:t>
            </w:r>
          </w:p>
        </w:tc>
        <w:tc>
          <w:tcPr>
            <w:tcW w:w="641" w:type="dxa"/>
            <w:vAlign w:val="center"/>
          </w:tcPr>
          <w:p w14:paraId="1ADEA767" w14:textId="3700CECD" w:rsidR="00DC7554" w:rsidRDefault="008B041B" w:rsidP="00DC7554">
            <w:pPr>
              <w:tabs>
                <w:tab w:val="left" w:pos="200"/>
                <w:tab w:val="left" w:pos="1200"/>
                <w:tab w:val="left" w:pos="3516"/>
              </w:tabs>
              <w:rPr>
                <w:szCs w:val="20"/>
              </w:rPr>
            </w:pPr>
            <w:r>
              <w:rPr>
                <w:rFonts w:hint="eastAsia"/>
                <w:szCs w:val="20"/>
              </w:rPr>
              <w:t>1</w:t>
            </w:r>
          </w:p>
        </w:tc>
        <w:tc>
          <w:tcPr>
            <w:tcW w:w="636" w:type="dxa"/>
            <w:vAlign w:val="center"/>
          </w:tcPr>
          <w:p w14:paraId="6AC8CD84" w14:textId="021973B3" w:rsidR="00DC7554" w:rsidRDefault="00DC7554" w:rsidP="00DC7554">
            <w:pPr>
              <w:tabs>
                <w:tab w:val="left" w:pos="200"/>
                <w:tab w:val="left" w:pos="1200"/>
                <w:tab w:val="left" w:pos="3516"/>
              </w:tabs>
              <w:rPr>
                <w:szCs w:val="20"/>
              </w:rPr>
            </w:pPr>
            <w:r>
              <w:rPr>
                <w:rFonts w:hint="eastAsia"/>
                <w:szCs w:val="20"/>
              </w:rPr>
              <w:t>1</w:t>
            </w:r>
            <w:r>
              <w:rPr>
                <w:szCs w:val="20"/>
              </w:rPr>
              <w:t>06</w:t>
            </w:r>
          </w:p>
        </w:tc>
        <w:tc>
          <w:tcPr>
            <w:tcW w:w="607" w:type="dxa"/>
            <w:vAlign w:val="center"/>
          </w:tcPr>
          <w:p w14:paraId="34813C83" w14:textId="350A67DD" w:rsidR="00DC7554" w:rsidRDefault="008B041B" w:rsidP="00DC7554">
            <w:pPr>
              <w:tabs>
                <w:tab w:val="left" w:pos="200"/>
                <w:tab w:val="left" w:pos="1200"/>
                <w:tab w:val="left" w:pos="3516"/>
              </w:tabs>
              <w:rPr>
                <w:szCs w:val="20"/>
              </w:rPr>
            </w:pPr>
            <w:r>
              <w:rPr>
                <w:rFonts w:hint="eastAsia"/>
                <w:szCs w:val="20"/>
              </w:rPr>
              <w:t>9</w:t>
            </w:r>
          </w:p>
        </w:tc>
        <w:tc>
          <w:tcPr>
            <w:tcW w:w="636" w:type="dxa"/>
            <w:vAlign w:val="center"/>
          </w:tcPr>
          <w:p w14:paraId="5CFB354B" w14:textId="1205EDC4" w:rsidR="00DC7554" w:rsidRDefault="00DC7554" w:rsidP="00DC7554">
            <w:pPr>
              <w:tabs>
                <w:tab w:val="left" w:pos="200"/>
                <w:tab w:val="left" w:pos="1200"/>
                <w:tab w:val="left" w:pos="3516"/>
              </w:tabs>
              <w:rPr>
                <w:szCs w:val="20"/>
              </w:rPr>
            </w:pPr>
            <w:r>
              <w:rPr>
                <w:rFonts w:hint="eastAsia"/>
                <w:szCs w:val="20"/>
              </w:rPr>
              <w:t>7</w:t>
            </w:r>
            <w:r>
              <w:rPr>
                <w:szCs w:val="20"/>
              </w:rPr>
              <w:t>6</w:t>
            </w:r>
          </w:p>
        </w:tc>
        <w:tc>
          <w:tcPr>
            <w:tcW w:w="607" w:type="dxa"/>
            <w:vAlign w:val="center"/>
          </w:tcPr>
          <w:p w14:paraId="2C3877EE" w14:textId="6B3F5782" w:rsidR="00DC7554" w:rsidRDefault="008B041B" w:rsidP="00DC7554">
            <w:pPr>
              <w:tabs>
                <w:tab w:val="left" w:pos="200"/>
                <w:tab w:val="left" w:pos="1200"/>
                <w:tab w:val="left" w:pos="3516"/>
              </w:tabs>
              <w:rPr>
                <w:szCs w:val="20"/>
              </w:rPr>
            </w:pPr>
            <w:r>
              <w:rPr>
                <w:rFonts w:hint="eastAsia"/>
                <w:szCs w:val="20"/>
              </w:rPr>
              <w:t>1</w:t>
            </w:r>
          </w:p>
        </w:tc>
        <w:tc>
          <w:tcPr>
            <w:tcW w:w="644" w:type="dxa"/>
            <w:vAlign w:val="center"/>
          </w:tcPr>
          <w:p w14:paraId="0D5DBEB4" w14:textId="140E891E" w:rsidR="00DC7554" w:rsidRDefault="00DC7554" w:rsidP="00DC7554">
            <w:pPr>
              <w:tabs>
                <w:tab w:val="left" w:pos="200"/>
                <w:tab w:val="left" w:pos="1200"/>
                <w:tab w:val="left" w:pos="3516"/>
              </w:tabs>
              <w:rPr>
                <w:szCs w:val="20"/>
              </w:rPr>
            </w:pPr>
            <w:r>
              <w:rPr>
                <w:rFonts w:hint="eastAsia"/>
                <w:szCs w:val="20"/>
              </w:rPr>
              <w:t>7</w:t>
            </w:r>
            <w:r>
              <w:rPr>
                <w:szCs w:val="20"/>
              </w:rPr>
              <w:t>2</w:t>
            </w:r>
          </w:p>
        </w:tc>
        <w:tc>
          <w:tcPr>
            <w:tcW w:w="641" w:type="dxa"/>
            <w:vAlign w:val="center"/>
          </w:tcPr>
          <w:p w14:paraId="6069BFAD" w14:textId="2705E406" w:rsidR="00DC7554" w:rsidRDefault="008B041B" w:rsidP="00DC7554">
            <w:pPr>
              <w:tabs>
                <w:tab w:val="left" w:pos="200"/>
                <w:tab w:val="left" w:pos="1200"/>
                <w:tab w:val="left" w:pos="3516"/>
              </w:tabs>
              <w:rPr>
                <w:szCs w:val="20"/>
              </w:rPr>
            </w:pPr>
            <w:r>
              <w:rPr>
                <w:rFonts w:hint="eastAsia"/>
                <w:szCs w:val="20"/>
              </w:rPr>
              <w:t>1</w:t>
            </w:r>
            <w:r>
              <w:rPr>
                <w:szCs w:val="20"/>
              </w:rPr>
              <w:t>0</w:t>
            </w:r>
          </w:p>
        </w:tc>
      </w:tr>
      <w:tr w:rsidR="00DC7554" w14:paraId="71AD45C1" w14:textId="77777777" w:rsidTr="005F5F9A">
        <w:tc>
          <w:tcPr>
            <w:tcW w:w="1477" w:type="dxa"/>
            <w:shd w:val="clear" w:color="auto" w:fill="E7E6E6" w:themeFill="background2"/>
            <w:vAlign w:val="center"/>
          </w:tcPr>
          <w:p w14:paraId="2F46C458" w14:textId="33DD2F7D" w:rsidR="00DC7554" w:rsidRPr="00B65889" w:rsidRDefault="00DC7554" w:rsidP="00DC7554">
            <w:pPr>
              <w:tabs>
                <w:tab w:val="left" w:pos="200"/>
                <w:tab w:val="left" w:pos="1200"/>
                <w:tab w:val="left" w:pos="3516"/>
              </w:tabs>
              <w:rPr>
                <w:szCs w:val="20"/>
              </w:rPr>
            </w:pPr>
            <w:r w:rsidRPr="006F6EC8">
              <w:rPr>
                <w:szCs w:val="20"/>
              </w:rPr>
              <w:t>wet_rcoff_goff</w:t>
            </w:r>
          </w:p>
        </w:tc>
        <w:tc>
          <w:tcPr>
            <w:tcW w:w="635" w:type="dxa"/>
            <w:vAlign w:val="center"/>
          </w:tcPr>
          <w:p w14:paraId="48E73B56" w14:textId="33881F23" w:rsidR="00DC7554" w:rsidRDefault="00DC7554" w:rsidP="00DC7554">
            <w:pPr>
              <w:tabs>
                <w:tab w:val="left" w:pos="200"/>
                <w:tab w:val="left" w:pos="1200"/>
                <w:tab w:val="left" w:pos="3516"/>
              </w:tabs>
              <w:rPr>
                <w:szCs w:val="20"/>
              </w:rPr>
            </w:pPr>
            <w:r>
              <w:rPr>
                <w:rFonts w:hint="eastAsia"/>
                <w:szCs w:val="20"/>
              </w:rPr>
              <w:t>2</w:t>
            </w:r>
            <w:r>
              <w:rPr>
                <w:szCs w:val="20"/>
              </w:rPr>
              <w:t>53</w:t>
            </w:r>
          </w:p>
        </w:tc>
        <w:tc>
          <w:tcPr>
            <w:tcW w:w="606" w:type="dxa"/>
            <w:vAlign w:val="center"/>
          </w:tcPr>
          <w:p w14:paraId="69DC2423" w14:textId="0EDCFF65" w:rsidR="00DC7554" w:rsidRDefault="008B041B" w:rsidP="00DC7554">
            <w:pPr>
              <w:tabs>
                <w:tab w:val="left" w:pos="200"/>
                <w:tab w:val="left" w:pos="1200"/>
                <w:tab w:val="left" w:pos="3516"/>
              </w:tabs>
              <w:rPr>
                <w:szCs w:val="20"/>
              </w:rPr>
            </w:pPr>
            <w:r>
              <w:rPr>
                <w:rFonts w:hint="eastAsia"/>
                <w:szCs w:val="20"/>
              </w:rPr>
              <w:t>2</w:t>
            </w:r>
            <w:r>
              <w:rPr>
                <w:szCs w:val="20"/>
              </w:rPr>
              <w:t>7</w:t>
            </w:r>
          </w:p>
        </w:tc>
        <w:tc>
          <w:tcPr>
            <w:tcW w:w="635" w:type="dxa"/>
            <w:vAlign w:val="center"/>
          </w:tcPr>
          <w:p w14:paraId="3D634103" w14:textId="318647C3" w:rsidR="00DC7554" w:rsidRDefault="00DC7554" w:rsidP="00DC7554">
            <w:pPr>
              <w:tabs>
                <w:tab w:val="left" w:pos="200"/>
                <w:tab w:val="left" w:pos="1200"/>
                <w:tab w:val="left" w:pos="3516"/>
              </w:tabs>
              <w:rPr>
                <w:szCs w:val="20"/>
              </w:rPr>
            </w:pPr>
            <w:r>
              <w:rPr>
                <w:rFonts w:hint="eastAsia"/>
                <w:szCs w:val="20"/>
              </w:rPr>
              <w:t>2</w:t>
            </w:r>
            <w:r>
              <w:rPr>
                <w:szCs w:val="20"/>
              </w:rPr>
              <w:t>01</w:t>
            </w:r>
          </w:p>
        </w:tc>
        <w:tc>
          <w:tcPr>
            <w:tcW w:w="607" w:type="dxa"/>
            <w:vAlign w:val="center"/>
          </w:tcPr>
          <w:p w14:paraId="23C1D1F4" w14:textId="4F3E7139" w:rsidR="00DC7554" w:rsidRDefault="008B041B" w:rsidP="00DC7554">
            <w:pPr>
              <w:tabs>
                <w:tab w:val="left" w:pos="200"/>
                <w:tab w:val="left" w:pos="1200"/>
                <w:tab w:val="left" w:pos="3516"/>
              </w:tabs>
              <w:rPr>
                <w:szCs w:val="20"/>
              </w:rPr>
            </w:pPr>
            <w:r>
              <w:rPr>
                <w:rFonts w:hint="eastAsia"/>
                <w:szCs w:val="20"/>
              </w:rPr>
              <w:t>3</w:t>
            </w:r>
          </w:p>
        </w:tc>
        <w:tc>
          <w:tcPr>
            <w:tcW w:w="644" w:type="dxa"/>
            <w:vAlign w:val="center"/>
          </w:tcPr>
          <w:p w14:paraId="5DA04A84" w14:textId="1317577A" w:rsidR="00DC7554" w:rsidRDefault="00DC7554" w:rsidP="00DC7554">
            <w:pPr>
              <w:tabs>
                <w:tab w:val="left" w:pos="200"/>
                <w:tab w:val="left" w:pos="1200"/>
                <w:tab w:val="left" w:pos="3516"/>
              </w:tabs>
              <w:rPr>
                <w:szCs w:val="20"/>
              </w:rPr>
            </w:pPr>
            <w:r>
              <w:rPr>
                <w:rFonts w:hint="eastAsia"/>
                <w:szCs w:val="20"/>
              </w:rPr>
              <w:t>2</w:t>
            </w:r>
            <w:r>
              <w:rPr>
                <w:szCs w:val="20"/>
              </w:rPr>
              <w:t>01</w:t>
            </w:r>
          </w:p>
        </w:tc>
        <w:tc>
          <w:tcPr>
            <w:tcW w:w="641" w:type="dxa"/>
            <w:vAlign w:val="center"/>
          </w:tcPr>
          <w:p w14:paraId="695791BA" w14:textId="70B386EF" w:rsidR="00DC7554" w:rsidRDefault="008B041B" w:rsidP="00DC7554">
            <w:pPr>
              <w:tabs>
                <w:tab w:val="left" w:pos="200"/>
                <w:tab w:val="left" w:pos="1200"/>
                <w:tab w:val="left" w:pos="3516"/>
              </w:tabs>
              <w:rPr>
                <w:szCs w:val="20"/>
              </w:rPr>
            </w:pPr>
            <w:r>
              <w:rPr>
                <w:rFonts w:hint="eastAsia"/>
                <w:szCs w:val="20"/>
              </w:rPr>
              <w:t>2</w:t>
            </w:r>
            <w:r>
              <w:rPr>
                <w:szCs w:val="20"/>
              </w:rPr>
              <w:t>2</w:t>
            </w:r>
          </w:p>
        </w:tc>
        <w:tc>
          <w:tcPr>
            <w:tcW w:w="636" w:type="dxa"/>
            <w:vAlign w:val="center"/>
          </w:tcPr>
          <w:p w14:paraId="5F7E7C5D" w14:textId="107F9CF0" w:rsidR="00DC7554" w:rsidRDefault="00DC7554" w:rsidP="00DC7554">
            <w:pPr>
              <w:tabs>
                <w:tab w:val="left" w:pos="200"/>
                <w:tab w:val="left" w:pos="1200"/>
                <w:tab w:val="left" w:pos="3516"/>
              </w:tabs>
              <w:rPr>
                <w:szCs w:val="20"/>
              </w:rPr>
            </w:pPr>
            <w:r>
              <w:rPr>
                <w:rFonts w:hint="eastAsia"/>
                <w:szCs w:val="20"/>
              </w:rPr>
              <w:t>1</w:t>
            </w:r>
            <w:r>
              <w:rPr>
                <w:szCs w:val="20"/>
              </w:rPr>
              <w:t>42</w:t>
            </w:r>
          </w:p>
        </w:tc>
        <w:tc>
          <w:tcPr>
            <w:tcW w:w="607" w:type="dxa"/>
            <w:vAlign w:val="center"/>
          </w:tcPr>
          <w:p w14:paraId="1275D5ED" w14:textId="324C7D28" w:rsidR="00DC7554" w:rsidRDefault="008B041B" w:rsidP="00DC7554">
            <w:pPr>
              <w:tabs>
                <w:tab w:val="left" w:pos="200"/>
                <w:tab w:val="left" w:pos="1200"/>
                <w:tab w:val="left" w:pos="3516"/>
              </w:tabs>
              <w:rPr>
                <w:szCs w:val="20"/>
              </w:rPr>
            </w:pPr>
            <w:r>
              <w:rPr>
                <w:rFonts w:hint="eastAsia"/>
                <w:szCs w:val="20"/>
              </w:rPr>
              <w:t>8</w:t>
            </w:r>
          </w:p>
        </w:tc>
        <w:tc>
          <w:tcPr>
            <w:tcW w:w="636" w:type="dxa"/>
            <w:vAlign w:val="center"/>
          </w:tcPr>
          <w:p w14:paraId="4D9CAC47" w14:textId="43AE3685" w:rsidR="00DC7554" w:rsidRDefault="00DC7554" w:rsidP="00DC7554">
            <w:pPr>
              <w:tabs>
                <w:tab w:val="left" w:pos="200"/>
                <w:tab w:val="left" w:pos="1200"/>
                <w:tab w:val="left" w:pos="3516"/>
              </w:tabs>
              <w:rPr>
                <w:szCs w:val="20"/>
              </w:rPr>
            </w:pPr>
            <w:r>
              <w:rPr>
                <w:rFonts w:hint="eastAsia"/>
                <w:szCs w:val="20"/>
              </w:rPr>
              <w:t>9</w:t>
            </w:r>
            <w:r>
              <w:rPr>
                <w:szCs w:val="20"/>
              </w:rPr>
              <w:t>8</w:t>
            </w:r>
          </w:p>
        </w:tc>
        <w:tc>
          <w:tcPr>
            <w:tcW w:w="607" w:type="dxa"/>
            <w:vAlign w:val="center"/>
          </w:tcPr>
          <w:p w14:paraId="0E8A0F11" w14:textId="3B6A2499" w:rsidR="00DC7554" w:rsidRDefault="008B041B" w:rsidP="00DC7554">
            <w:pPr>
              <w:tabs>
                <w:tab w:val="left" w:pos="200"/>
                <w:tab w:val="left" w:pos="1200"/>
                <w:tab w:val="left" w:pos="3516"/>
              </w:tabs>
              <w:rPr>
                <w:szCs w:val="20"/>
              </w:rPr>
            </w:pPr>
            <w:r>
              <w:rPr>
                <w:rFonts w:hint="eastAsia"/>
                <w:szCs w:val="20"/>
              </w:rPr>
              <w:t>0</w:t>
            </w:r>
          </w:p>
        </w:tc>
        <w:tc>
          <w:tcPr>
            <w:tcW w:w="644" w:type="dxa"/>
            <w:vAlign w:val="center"/>
          </w:tcPr>
          <w:p w14:paraId="6170A889" w14:textId="1BCEF35B" w:rsidR="00DC7554" w:rsidRDefault="00DC7554" w:rsidP="00DC7554">
            <w:pPr>
              <w:tabs>
                <w:tab w:val="left" w:pos="200"/>
                <w:tab w:val="left" w:pos="1200"/>
                <w:tab w:val="left" w:pos="3516"/>
              </w:tabs>
              <w:rPr>
                <w:szCs w:val="20"/>
              </w:rPr>
            </w:pPr>
            <w:r>
              <w:rPr>
                <w:rFonts w:hint="eastAsia"/>
                <w:szCs w:val="20"/>
              </w:rPr>
              <w:t>1</w:t>
            </w:r>
            <w:r>
              <w:rPr>
                <w:szCs w:val="20"/>
              </w:rPr>
              <w:t>04</w:t>
            </w:r>
          </w:p>
        </w:tc>
        <w:tc>
          <w:tcPr>
            <w:tcW w:w="641" w:type="dxa"/>
            <w:vAlign w:val="center"/>
          </w:tcPr>
          <w:p w14:paraId="39FE73CD" w14:textId="720ADCD8" w:rsidR="00DC7554" w:rsidRDefault="008B041B" w:rsidP="00DC7554">
            <w:pPr>
              <w:tabs>
                <w:tab w:val="left" w:pos="200"/>
                <w:tab w:val="left" w:pos="1200"/>
                <w:tab w:val="left" w:pos="3516"/>
              </w:tabs>
              <w:rPr>
                <w:szCs w:val="20"/>
              </w:rPr>
            </w:pPr>
            <w:r>
              <w:rPr>
                <w:rFonts w:hint="eastAsia"/>
                <w:szCs w:val="20"/>
              </w:rPr>
              <w:t>0</w:t>
            </w:r>
          </w:p>
        </w:tc>
      </w:tr>
      <w:tr w:rsidR="00DC7554" w14:paraId="52672E96" w14:textId="77777777" w:rsidTr="005F5F9A">
        <w:tc>
          <w:tcPr>
            <w:tcW w:w="1477" w:type="dxa"/>
            <w:shd w:val="clear" w:color="auto" w:fill="E7E6E6" w:themeFill="background2"/>
            <w:vAlign w:val="center"/>
          </w:tcPr>
          <w:p w14:paraId="52769C80" w14:textId="2ED6F2D5" w:rsidR="00DC7554" w:rsidRPr="00B65889" w:rsidRDefault="00DC7554" w:rsidP="00DC7554">
            <w:pPr>
              <w:tabs>
                <w:tab w:val="left" w:pos="200"/>
                <w:tab w:val="left" w:pos="1200"/>
                <w:tab w:val="left" w:pos="3516"/>
              </w:tabs>
              <w:rPr>
                <w:szCs w:val="20"/>
              </w:rPr>
            </w:pPr>
            <w:r w:rsidRPr="006F6EC8">
              <w:rPr>
                <w:szCs w:val="20"/>
              </w:rPr>
              <w:t>wet_rcoff_gon</w:t>
            </w:r>
          </w:p>
        </w:tc>
        <w:tc>
          <w:tcPr>
            <w:tcW w:w="635" w:type="dxa"/>
            <w:vAlign w:val="center"/>
          </w:tcPr>
          <w:p w14:paraId="2B5EABB9" w14:textId="09A8A636" w:rsidR="00DC7554" w:rsidRDefault="00DC7554" w:rsidP="00DC7554">
            <w:pPr>
              <w:tabs>
                <w:tab w:val="left" w:pos="200"/>
                <w:tab w:val="left" w:pos="1200"/>
                <w:tab w:val="left" w:pos="3516"/>
              </w:tabs>
              <w:rPr>
                <w:szCs w:val="20"/>
              </w:rPr>
            </w:pPr>
            <w:r>
              <w:rPr>
                <w:rFonts w:hint="eastAsia"/>
                <w:szCs w:val="20"/>
              </w:rPr>
              <w:t>6</w:t>
            </w:r>
            <w:r>
              <w:rPr>
                <w:szCs w:val="20"/>
              </w:rPr>
              <w:t>2</w:t>
            </w:r>
          </w:p>
        </w:tc>
        <w:tc>
          <w:tcPr>
            <w:tcW w:w="606" w:type="dxa"/>
            <w:vAlign w:val="center"/>
          </w:tcPr>
          <w:p w14:paraId="69EEAE26" w14:textId="026BE56E" w:rsidR="00DC7554" w:rsidRDefault="00B426E9" w:rsidP="00DC7554">
            <w:pPr>
              <w:tabs>
                <w:tab w:val="left" w:pos="200"/>
                <w:tab w:val="left" w:pos="1200"/>
                <w:tab w:val="left" w:pos="3516"/>
              </w:tabs>
              <w:rPr>
                <w:szCs w:val="20"/>
              </w:rPr>
            </w:pPr>
            <w:r>
              <w:rPr>
                <w:rFonts w:hint="eastAsia"/>
                <w:szCs w:val="20"/>
              </w:rPr>
              <w:t>4</w:t>
            </w:r>
          </w:p>
        </w:tc>
        <w:tc>
          <w:tcPr>
            <w:tcW w:w="635" w:type="dxa"/>
            <w:vAlign w:val="center"/>
          </w:tcPr>
          <w:p w14:paraId="049BCEC3" w14:textId="799600F0" w:rsidR="00DC7554" w:rsidRDefault="00DC7554" w:rsidP="00DC7554">
            <w:pPr>
              <w:tabs>
                <w:tab w:val="left" w:pos="200"/>
                <w:tab w:val="left" w:pos="1200"/>
                <w:tab w:val="left" w:pos="3516"/>
              </w:tabs>
              <w:rPr>
                <w:szCs w:val="20"/>
              </w:rPr>
            </w:pPr>
            <w:r>
              <w:rPr>
                <w:rFonts w:hint="eastAsia"/>
                <w:szCs w:val="20"/>
              </w:rPr>
              <w:t>4</w:t>
            </w:r>
            <w:r>
              <w:rPr>
                <w:szCs w:val="20"/>
              </w:rPr>
              <w:t>8</w:t>
            </w:r>
          </w:p>
        </w:tc>
        <w:tc>
          <w:tcPr>
            <w:tcW w:w="607" w:type="dxa"/>
            <w:vAlign w:val="center"/>
          </w:tcPr>
          <w:p w14:paraId="6857B1FB" w14:textId="004D6FA7" w:rsidR="00DC7554" w:rsidRDefault="00B426E9" w:rsidP="00DC7554">
            <w:pPr>
              <w:tabs>
                <w:tab w:val="left" w:pos="200"/>
                <w:tab w:val="left" w:pos="1200"/>
                <w:tab w:val="left" w:pos="3516"/>
              </w:tabs>
              <w:rPr>
                <w:szCs w:val="20"/>
              </w:rPr>
            </w:pPr>
            <w:r>
              <w:rPr>
                <w:rFonts w:hint="eastAsia"/>
                <w:szCs w:val="20"/>
              </w:rPr>
              <w:t>1</w:t>
            </w:r>
          </w:p>
        </w:tc>
        <w:tc>
          <w:tcPr>
            <w:tcW w:w="644" w:type="dxa"/>
            <w:vAlign w:val="center"/>
          </w:tcPr>
          <w:p w14:paraId="0753CB4B" w14:textId="0C6BDFCB" w:rsidR="00DC7554" w:rsidRDefault="00DC7554" w:rsidP="00DC7554">
            <w:pPr>
              <w:tabs>
                <w:tab w:val="left" w:pos="200"/>
                <w:tab w:val="left" w:pos="1200"/>
                <w:tab w:val="left" w:pos="3516"/>
              </w:tabs>
              <w:rPr>
                <w:szCs w:val="20"/>
              </w:rPr>
            </w:pPr>
            <w:r>
              <w:rPr>
                <w:rFonts w:hint="eastAsia"/>
                <w:szCs w:val="20"/>
              </w:rPr>
              <w:t>4</w:t>
            </w:r>
            <w:r>
              <w:rPr>
                <w:szCs w:val="20"/>
              </w:rPr>
              <w:t>0</w:t>
            </w:r>
          </w:p>
        </w:tc>
        <w:tc>
          <w:tcPr>
            <w:tcW w:w="641" w:type="dxa"/>
            <w:vAlign w:val="center"/>
          </w:tcPr>
          <w:p w14:paraId="34AABF4F" w14:textId="35C1001C" w:rsidR="00DC7554" w:rsidRDefault="00B426E9" w:rsidP="00DC7554">
            <w:pPr>
              <w:tabs>
                <w:tab w:val="left" w:pos="200"/>
                <w:tab w:val="left" w:pos="1200"/>
                <w:tab w:val="left" w:pos="3516"/>
              </w:tabs>
              <w:rPr>
                <w:szCs w:val="20"/>
              </w:rPr>
            </w:pPr>
            <w:r>
              <w:rPr>
                <w:rFonts w:hint="eastAsia"/>
                <w:szCs w:val="20"/>
              </w:rPr>
              <w:t>0</w:t>
            </w:r>
          </w:p>
        </w:tc>
        <w:tc>
          <w:tcPr>
            <w:tcW w:w="636" w:type="dxa"/>
            <w:vAlign w:val="center"/>
          </w:tcPr>
          <w:p w14:paraId="157A02FB" w14:textId="0007AB33" w:rsidR="00DC7554" w:rsidRDefault="00DC7554" w:rsidP="00DC7554">
            <w:pPr>
              <w:tabs>
                <w:tab w:val="left" w:pos="200"/>
                <w:tab w:val="left" w:pos="1200"/>
                <w:tab w:val="left" w:pos="3516"/>
              </w:tabs>
              <w:rPr>
                <w:szCs w:val="20"/>
              </w:rPr>
            </w:pPr>
            <w:r>
              <w:rPr>
                <w:rFonts w:hint="eastAsia"/>
                <w:szCs w:val="20"/>
              </w:rPr>
              <w:t>5</w:t>
            </w:r>
            <w:r>
              <w:rPr>
                <w:szCs w:val="20"/>
              </w:rPr>
              <w:t>8</w:t>
            </w:r>
          </w:p>
        </w:tc>
        <w:tc>
          <w:tcPr>
            <w:tcW w:w="607" w:type="dxa"/>
            <w:vAlign w:val="center"/>
          </w:tcPr>
          <w:p w14:paraId="04D12364" w14:textId="482E039D" w:rsidR="00DC7554" w:rsidRDefault="00B426E9" w:rsidP="00DC7554">
            <w:pPr>
              <w:tabs>
                <w:tab w:val="left" w:pos="200"/>
                <w:tab w:val="left" w:pos="1200"/>
                <w:tab w:val="left" w:pos="3516"/>
              </w:tabs>
              <w:rPr>
                <w:szCs w:val="20"/>
              </w:rPr>
            </w:pPr>
            <w:r>
              <w:rPr>
                <w:rFonts w:hint="eastAsia"/>
                <w:szCs w:val="20"/>
              </w:rPr>
              <w:t>6</w:t>
            </w:r>
          </w:p>
        </w:tc>
        <w:tc>
          <w:tcPr>
            <w:tcW w:w="636" w:type="dxa"/>
            <w:vAlign w:val="center"/>
          </w:tcPr>
          <w:p w14:paraId="66475C63" w14:textId="3B9149DB" w:rsidR="00DC7554" w:rsidRDefault="00DC7554" w:rsidP="00DC7554">
            <w:pPr>
              <w:tabs>
                <w:tab w:val="left" w:pos="200"/>
                <w:tab w:val="left" w:pos="1200"/>
                <w:tab w:val="left" w:pos="3516"/>
              </w:tabs>
              <w:rPr>
                <w:szCs w:val="20"/>
              </w:rPr>
            </w:pPr>
            <w:r>
              <w:rPr>
                <w:rFonts w:hint="eastAsia"/>
                <w:szCs w:val="20"/>
              </w:rPr>
              <w:t>5</w:t>
            </w:r>
            <w:r>
              <w:rPr>
                <w:szCs w:val="20"/>
              </w:rPr>
              <w:t>4</w:t>
            </w:r>
          </w:p>
        </w:tc>
        <w:tc>
          <w:tcPr>
            <w:tcW w:w="607" w:type="dxa"/>
            <w:vAlign w:val="center"/>
          </w:tcPr>
          <w:p w14:paraId="5AB0307C" w14:textId="284D78A0" w:rsidR="00DC7554" w:rsidRDefault="00B426E9" w:rsidP="00DC7554">
            <w:pPr>
              <w:tabs>
                <w:tab w:val="left" w:pos="200"/>
                <w:tab w:val="left" w:pos="1200"/>
                <w:tab w:val="left" w:pos="3516"/>
              </w:tabs>
              <w:rPr>
                <w:szCs w:val="20"/>
              </w:rPr>
            </w:pPr>
            <w:r>
              <w:rPr>
                <w:rFonts w:hint="eastAsia"/>
                <w:szCs w:val="20"/>
              </w:rPr>
              <w:t>0</w:t>
            </w:r>
          </w:p>
        </w:tc>
        <w:tc>
          <w:tcPr>
            <w:tcW w:w="644" w:type="dxa"/>
            <w:vAlign w:val="center"/>
          </w:tcPr>
          <w:p w14:paraId="3440DBD1" w14:textId="3F6BBD7B" w:rsidR="00DC7554" w:rsidRDefault="00DC7554" w:rsidP="00DC7554">
            <w:pPr>
              <w:tabs>
                <w:tab w:val="left" w:pos="200"/>
                <w:tab w:val="left" w:pos="1200"/>
                <w:tab w:val="left" w:pos="3516"/>
              </w:tabs>
              <w:rPr>
                <w:szCs w:val="20"/>
              </w:rPr>
            </w:pPr>
            <w:r>
              <w:rPr>
                <w:rFonts w:hint="eastAsia"/>
                <w:szCs w:val="20"/>
              </w:rPr>
              <w:t>4</w:t>
            </w:r>
            <w:r>
              <w:rPr>
                <w:szCs w:val="20"/>
              </w:rPr>
              <w:t>6</w:t>
            </w:r>
          </w:p>
        </w:tc>
        <w:tc>
          <w:tcPr>
            <w:tcW w:w="641" w:type="dxa"/>
            <w:vAlign w:val="center"/>
          </w:tcPr>
          <w:p w14:paraId="373DA171" w14:textId="3F195CC1" w:rsidR="00DC7554" w:rsidRDefault="00B426E9" w:rsidP="00DC7554">
            <w:pPr>
              <w:tabs>
                <w:tab w:val="left" w:pos="200"/>
                <w:tab w:val="left" w:pos="1200"/>
                <w:tab w:val="left" w:pos="3516"/>
              </w:tabs>
              <w:rPr>
                <w:szCs w:val="20"/>
              </w:rPr>
            </w:pPr>
            <w:r>
              <w:rPr>
                <w:rFonts w:hint="eastAsia"/>
                <w:szCs w:val="20"/>
              </w:rPr>
              <w:t>1</w:t>
            </w:r>
          </w:p>
        </w:tc>
      </w:tr>
      <w:tr w:rsidR="00DC7554" w14:paraId="045EE0C5" w14:textId="77777777" w:rsidTr="005F5F9A">
        <w:tc>
          <w:tcPr>
            <w:tcW w:w="1477" w:type="dxa"/>
            <w:shd w:val="clear" w:color="auto" w:fill="E7E6E6" w:themeFill="background2"/>
            <w:vAlign w:val="center"/>
          </w:tcPr>
          <w:p w14:paraId="463D4606" w14:textId="0AA5ED64" w:rsidR="00DC7554" w:rsidRPr="00B65889" w:rsidRDefault="00DC7554" w:rsidP="00DC7554">
            <w:pPr>
              <w:tabs>
                <w:tab w:val="left" w:pos="200"/>
                <w:tab w:val="left" w:pos="1200"/>
                <w:tab w:val="left" w:pos="3516"/>
              </w:tabs>
              <w:rPr>
                <w:szCs w:val="20"/>
              </w:rPr>
            </w:pPr>
            <w:r w:rsidRPr="006F6EC8">
              <w:rPr>
                <w:szCs w:val="20"/>
              </w:rPr>
              <w:t>wet_rcon_goff</w:t>
            </w:r>
          </w:p>
        </w:tc>
        <w:tc>
          <w:tcPr>
            <w:tcW w:w="635" w:type="dxa"/>
            <w:vAlign w:val="center"/>
          </w:tcPr>
          <w:p w14:paraId="37B42CD2" w14:textId="1455DF78" w:rsidR="00DC7554" w:rsidRDefault="00DC7554" w:rsidP="00DC7554">
            <w:pPr>
              <w:tabs>
                <w:tab w:val="left" w:pos="200"/>
                <w:tab w:val="left" w:pos="1200"/>
                <w:tab w:val="left" w:pos="3516"/>
              </w:tabs>
              <w:rPr>
                <w:szCs w:val="20"/>
              </w:rPr>
            </w:pPr>
            <w:r>
              <w:rPr>
                <w:rFonts w:hint="eastAsia"/>
                <w:szCs w:val="20"/>
              </w:rPr>
              <w:t>3</w:t>
            </w:r>
            <w:r>
              <w:rPr>
                <w:szCs w:val="20"/>
              </w:rPr>
              <w:t>72</w:t>
            </w:r>
          </w:p>
        </w:tc>
        <w:tc>
          <w:tcPr>
            <w:tcW w:w="606" w:type="dxa"/>
            <w:vAlign w:val="center"/>
          </w:tcPr>
          <w:p w14:paraId="1628498F" w14:textId="13F2B501" w:rsidR="00DC7554" w:rsidRDefault="00B426E9" w:rsidP="00DC7554">
            <w:pPr>
              <w:tabs>
                <w:tab w:val="left" w:pos="200"/>
                <w:tab w:val="left" w:pos="1200"/>
                <w:tab w:val="left" w:pos="3516"/>
              </w:tabs>
              <w:rPr>
                <w:szCs w:val="20"/>
              </w:rPr>
            </w:pPr>
            <w:r>
              <w:rPr>
                <w:rFonts w:hint="eastAsia"/>
                <w:szCs w:val="20"/>
              </w:rPr>
              <w:t>2</w:t>
            </w:r>
            <w:r>
              <w:rPr>
                <w:szCs w:val="20"/>
              </w:rPr>
              <w:t>8</w:t>
            </w:r>
          </w:p>
        </w:tc>
        <w:tc>
          <w:tcPr>
            <w:tcW w:w="635" w:type="dxa"/>
            <w:vAlign w:val="center"/>
          </w:tcPr>
          <w:p w14:paraId="229AC18D" w14:textId="1DB66449" w:rsidR="00DC7554" w:rsidRDefault="00DC7554" w:rsidP="00DC7554">
            <w:pPr>
              <w:tabs>
                <w:tab w:val="left" w:pos="200"/>
                <w:tab w:val="left" w:pos="1200"/>
                <w:tab w:val="left" w:pos="3516"/>
              </w:tabs>
              <w:rPr>
                <w:szCs w:val="20"/>
              </w:rPr>
            </w:pPr>
            <w:r>
              <w:rPr>
                <w:rFonts w:hint="eastAsia"/>
                <w:szCs w:val="20"/>
              </w:rPr>
              <w:t>2</w:t>
            </w:r>
            <w:r>
              <w:rPr>
                <w:szCs w:val="20"/>
              </w:rPr>
              <w:t>65</w:t>
            </w:r>
          </w:p>
        </w:tc>
        <w:tc>
          <w:tcPr>
            <w:tcW w:w="607" w:type="dxa"/>
            <w:vAlign w:val="center"/>
          </w:tcPr>
          <w:p w14:paraId="26000675" w14:textId="3F5B0C72" w:rsidR="00DC7554" w:rsidRDefault="00B426E9" w:rsidP="00DC7554">
            <w:pPr>
              <w:tabs>
                <w:tab w:val="left" w:pos="200"/>
                <w:tab w:val="left" w:pos="1200"/>
                <w:tab w:val="left" w:pos="3516"/>
              </w:tabs>
              <w:rPr>
                <w:szCs w:val="20"/>
              </w:rPr>
            </w:pPr>
            <w:r>
              <w:rPr>
                <w:rFonts w:hint="eastAsia"/>
                <w:szCs w:val="20"/>
              </w:rPr>
              <w:t>5</w:t>
            </w:r>
            <w:r>
              <w:rPr>
                <w:szCs w:val="20"/>
              </w:rPr>
              <w:t>2</w:t>
            </w:r>
          </w:p>
        </w:tc>
        <w:tc>
          <w:tcPr>
            <w:tcW w:w="644" w:type="dxa"/>
            <w:vAlign w:val="center"/>
          </w:tcPr>
          <w:p w14:paraId="6A046DE0" w14:textId="3E53C851" w:rsidR="00DC7554" w:rsidRDefault="00DC7554" w:rsidP="00DC7554">
            <w:pPr>
              <w:tabs>
                <w:tab w:val="left" w:pos="200"/>
                <w:tab w:val="left" w:pos="1200"/>
                <w:tab w:val="left" w:pos="3516"/>
              </w:tabs>
              <w:rPr>
                <w:szCs w:val="20"/>
              </w:rPr>
            </w:pPr>
            <w:r>
              <w:rPr>
                <w:rFonts w:hint="eastAsia"/>
                <w:szCs w:val="20"/>
              </w:rPr>
              <w:t>2</w:t>
            </w:r>
            <w:r>
              <w:rPr>
                <w:szCs w:val="20"/>
              </w:rPr>
              <w:t>76</w:t>
            </w:r>
          </w:p>
        </w:tc>
        <w:tc>
          <w:tcPr>
            <w:tcW w:w="641" w:type="dxa"/>
            <w:vAlign w:val="center"/>
          </w:tcPr>
          <w:p w14:paraId="46F80D21" w14:textId="4EE5E403" w:rsidR="00DC7554" w:rsidRDefault="00B426E9" w:rsidP="00DC7554">
            <w:pPr>
              <w:tabs>
                <w:tab w:val="left" w:pos="200"/>
                <w:tab w:val="left" w:pos="1200"/>
                <w:tab w:val="left" w:pos="3516"/>
              </w:tabs>
              <w:rPr>
                <w:szCs w:val="20"/>
              </w:rPr>
            </w:pPr>
            <w:r>
              <w:rPr>
                <w:rFonts w:hint="eastAsia"/>
                <w:szCs w:val="20"/>
              </w:rPr>
              <w:t>3</w:t>
            </w:r>
            <w:r>
              <w:rPr>
                <w:szCs w:val="20"/>
              </w:rPr>
              <w:t>7</w:t>
            </w:r>
          </w:p>
        </w:tc>
        <w:tc>
          <w:tcPr>
            <w:tcW w:w="636" w:type="dxa"/>
            <w:vAlign w:val="center"/>
          </w:tcPr>
          <w:p w14:paraId="351C9443" w14:textId="45DD7B2D" w:rsidR="00DC7554" w:rsidRDefault="00DC7554" w:rsidP="00DC7554">
            <w:pPr>
              <w:tabs>
                <w:tab w:val="left" w:pos="200"/>
                <w:tab w:val="left" w:pos="1200"/>
                <w:tab w:val="left" w:pos="3516"/>
              </w:tabs>
              <w:rPr>
                <w:szCs w:val="20"/>
              </w:rPr>
            </w:pPr>
            <w:r>
              <w:rPr>
                <w:rFonts w:hint="eastAsia"/>
                <w:szCs w:val="20"/>
              </w:rPr>
              <w:t>1</w:t>
            </w:r>
            <w:r>
              <w:rPr>
                <w:szCs w:val="20"/>
              </w:rPr>
              <w:t>50</w:t>
            </w:r>
          </w:p>
        </w:tc>
        <w:tc>
          <w:tcPr>
            <w:tcW w:w="607" w:type="dxa"/>
            <w:vAlign w:val="center"/>
          </w:tcPr>
          <w:p w14:paraId="2470B00C" w14:textId="64692247" w:rsidR="00DC7554" w:rsidRDefault="00B426E9" w:rsidP="00DC7554">
            <w:pPr>
              <w:tabs>
                <w:tab w:val="left" w:pos="200"/>
                <w:tab w:val="left" w:pos="1200"/>
                <w:tab w:val="left" w:pos="3516"/>
              </w:tabs>
              <w:rPr>
                <w:szCs w:val="20"/>
              </w:rPr>
            </w:pPr>
            <w:r>
              <w:rPr>
                <w:rFonts w:hint="eastAsia"/>
                <w:szCs w:val="20"/>
              </w:rPr>
              <w:t>9</w:t>
            </w:r>
          </w:p>
        </w:tc>
        <w:tc>
          <w:tcPr>
            <w:tcW w:w="636" w:type="dxa"/>
            <w:vAlign w:val="center"/>
          </w:tcPr>
          <w:p w14:paraId="121E90CF" w14:textId="3FB6F422" w:rsidR="00DC7554" w:rsidRDefault="00DC7554" w:rsidP="00DC7554">
            <w:pPr>
              <w:tabs>
                <w:tab w:val="left" w:pos="200"/>
                <w:tab w:val="left" w:pos="1200"/>
                <w:tab w:val="left" w:pos="3516"/>
              </w:tabs>
              <w:rPr>
                <w:szCs w:val="20"/>
              </w:rPr>
            </w:pPr>
            <w:r>
              <w:rPr>
                <w:rFonts w:hint="eastAsia"/>
                <w:szCs w:val="20"/>
              </w:rPr>
              <w:t>1</w:t>
            </w:r>
            <w:r>
              <w:rPr>
                <w:szCs w:val="20"/>
              </w:rPr>
              <w:t>19</w:t>
            </w:r>
          </w:p>
        </w:tc>
        <w:tc>
          <w:tcPr>
            <w:tcW w:w="607" w:type="dxa"/>
            <w:vAlign w:val="center"/>
          </w:tcPr>
          <w:p w14:paraId="39A5FD83" w14:textId="3054D9CE" w:rsidR="00DC7554" w:rsidRDefault="00B426E9" w:rsidP="00DC7554">
            <w:pPr>
              <w:tabs>
                <w:tab w:val="left" w:pos="200"/>
                <w:tab w:val="left" w:pos="1200"/>
                <w:tab w:val="left" w:pos="3516"/>
              </w:tabs>
              <w:rPr>
                <w:szCs w:val="20"/>
              </w:rPr>
            </w:pPr>
            <w:r>
              <w:rPr>
                <w:rFonts w:hint="eastAsia"/>
                <w:szCs w:val="20"/>
              </w:rPr>
              <w:t>2</w:t>
            </w:r>
          </w:p>
        </w:tc>
        <w:tc>
          <w:tcPr>
            <w:tcW w:w="644" w:type="dxa"/>
            <w:vAlign w:val="center"/>
          </w:tcPr>
          <w:p w14:paraId="2FFB59CA" w14:textId="05E057CB" w:rsidR="00DC7554" w:rsidRDefault="00DC7554" w:rsidP="00DC7554">
            <w:pPr>
              <w:tabs>
                <w:tab w:val="left" w:pos="200"/>
                <w:tab w:val="left" w:pos="1200"/>
                <w:tab w:val="left" w:pos="3516"/>
              </w:tabs>
              <w:rPr>
                <w:szCs w:val="20"/>
              </w:rPr>
            </w:pPr>
            <w:r>
              <w:rPr>
                <w:rFonts w:hint="eastAsia"/>
                <w:szCs w:val="20"/>
              </w:rPr>
              <w:t>1</w:t>
            </w:r>
            <w:r>
              <w:rPr>
                <w:szCs w:val="20"/>
              </w:rPr>
              <w:t>29</w:t>
            </w:r>
          </w:p>
        </w:tc>
        <w:tc>
          <w:tcPr>
            <w:tcW w:w="641" w:type="dxa"/>
            <w:vAlign w:val="center"/>
          </w:tcPr>
          <w:p w14:paraId="58B073FF" w14:textId="42348FC6" w:rsidR="00DC7554" w:rsidRDefault="00B426E9" w:rsidP="00DC7554">
            <w:pPr>
              <w:tabs>
                <w:tab w:val="left" w:pos="200"/>
                <w:tab w:val="left" w:pos="1200"/>
                <w:tab w:val="left" w:pos="3516"/>
              </w:tabs>
              <w:rPr>
                <w:szCs w:val="20"/>
              </w:rPr>
            </w:pPr>
            <w:r>
              <w:rPr>
                <w:rFonts w:hint="eastAsia"/>
                <w:szCs w:val="20"/>
              </w:rPr>
              <w:t>9</w:t>
            </w:r>
          </w:p>
        </w:tc>
      </w:tr>
      <w:tr w:rsidR="00DC7554" w14:paraId="137A49EB" w14:textId="77777777" w:rsidTr="005F5F9A">
        <w:tc>
          <w:tcPr>
            <w:tcW w:w="1477" w:type="dxa"/>
            <w:shd w:val="clear" w:color="auto" w:fill="E7E6E6" w:themeFill="background2"/>
            <w:vAlign w:val="center"/>
          </w:tcPr>
          <w:p w14:paraId="513A4D06" w14:textId="18C1434F" w:rsidR="00DC7554" w:rsidRPr="00B65889" w:rsidRDefault="00DC7554" w:rsidP="00DC7554">
            <w:pPr>
              <w:tabs>
                <w:tab w:val="left" w:pos="200"/>
                <w:tab w:val="left" w:pos="1200"/>
                <w:tab w:val="left" w:pos="3516"/>
              </w:tabs>
              <w:rPr>
                <w:szCs w:val="20"/>
              </w:rPr>
            </w:pPr>
            <w:r w:rsidRPr="006F6EC8">
              <w:rPr>
                <w:szCs w:val="20"/>
              </w:rPr>
              <w:t>wet_rcon_gon</w:t>
            </w:r>
          </w:p>
        </w:tc>
        <w:tc>
          <w:tcPr>
            <w:tcW w:w="635" w:type="dxa"/>
            <w:vAlign w:val="center"/>
          </w:tcPr>
          <w:p w14:paraId="44A9B652" w14:textId="07FDBFC5" w:rsidR="00DC7554" w:rsidRDefault="00DC7554" w:rsidP="00DC7554">
            <w:pPr>
              <w:tabs>
                <w:tab w:val="left" w:pos="200"/>
                <w:tab w:val="left" w:pos="1200"/>
                <w:tab w:val="left" w:pos="3516"/>
              </w:tabs>
              <w:rPr>
                <w:szCs w:val="20"/>
              </w:rPr>
            </w:pPr>
            <w:r>
              <w:rPr>
                <w:rFonts w:hint="eastAsia"/>
                <w:szCs w:val="20"/>
              </w:rPr>
              <w:t>5</w:t>
            </w:r>
            <w:r>
              <w:rPr>
                <w:szCs w:val="20"/>
              </w:rPr>
              <w:t>9</w:t>
            </w:r>
          </w:p>
        </w:tc>
        <w:tc>
          <w:tcPr>
            <w:tcW w:w="606" w:type="dxa"/>
            <w:vAlign w:val="center"/>
          </w:tcPr>
          <w:p w14:paraId="3DC44B25" w14:textId="757C73E5" w:rsidR="00DC7554" w:rsidRDefault="00B426E9" w:rsidP="00DC7554">
            <w:pPr>
              <w:tabs>
                <w:tab w:val="left" w:pos="200"/>
                <w:tab w:val="left" w:pos="1200"/>
                <w:tab w:val="left" w:pos="3516"/>
              </w:tabs>
              <w:rPr>
                <w:szCs w:val="20"/>
              </w:rPr>
            </w:pPr>
            <w:r>
              <w:rPr>
                <w:rFonts w:hint="eastAsia"/>
                <w:szCs w:val="20"/>
              </w:rPr>
              <w:t>4</w:t>
            </w:r>
          </w:p>
        </w:tc>
        <w:tc>
          <w:tcPr>
            <w:tcW w:w="635" w:type="dxa"/>
            <w:vAlign w:val="center"/>
          </w:tcPr>
          <w:p w14:paraId="2E839EBD" w14:textId="5A3BCDA0" w:rsidR="00DC7554" w:rsidRDefault="00DC7554" w:rsidP="00DC7554">
            <w:pPr>
              <w:tabs>
                <w:tab w:val="left" w:pos="200"/>
                <w:tab w:val="left" w:pos="1200"/>
                <w:tab w:val="left" w:pos="3516"/>
              </w:tabs>
              <w:rPr>
                <w:szCs w:val="20"/>
              </w:rPr>
            </w:pPr>
            <w:r>
              <w:rPr>
                <w:rFonts w:hint="eastAsia"/>
                <w:szCs w:val="20"/>
              </w:rPr>
              <w:t>3</w:t>
            </w:r>
            <w:r>
              <w:rPr>
                <w:szCs w:val="20"/>
              </w:rPr>
              <w:t>9</w:t>
            </w:r>
          </w:p>
        </w:tc>
        <w:tc>
          <w:tcPr>
            <w:tcW w:w="607" w:type="dxa"/>
            <w:vAlign w:val="center"/>
          </w:tcPr>
          <w:p w14:paraId="0A6D7967" w14:textId="427717A5" w:rsidR="00DC7554" w:rsidRDefault="00B426E9" w:rsidP="00DC7554">
            <w:pPr>
              <w:tabs>
                <w:tab w:val="left" w:pos="200"/>
                <w:tab w:val="left" w:pos="1200"/>
                <w:tab w:val="left" w:pos="3516"/>
              </w:tabs>
              <w:rPr>
                <w:szCs w:val="20"/>
              </w:rPr>
            </w:pPr>
            <w:r>
              <w:rPr>
                <w:rFonts w:hint="eastAsia"/>
                <w:szCs w:val="20"/>
              </w:rPr>
              <w:t>0</w:t>
            </w:r>
          </w:p>
        </w:tc>
        <w:tc>
          <w:tcPr>
            <w:tcW w:w="644" w:type="dxa"/>
            <w:vAlign w:val="center"/>
          </w:tcPr>
          <w:p w14:paraId="24D7157F" w14:textId="62AFC033" w:rsidR="00DC7554" w:rsidRDefault="00DC7554" w:rsidP="00DC7554">
            <w:pPr>
              <w:tabs>
                <w:tab w:val="left" w:pos="200"/>
                <w:tab w:val="left" w:pos="1200"/>
                <w:tab w:val="left" w:pos="3516"/>
              </w:tabs>
              <w:rPr>
                <w:szCs w:val="20"/>
              </w:rPr>
            </w:pPr>
            <w:r>
              <w:rPr>
                <w:rFonts w:hint="eastAsia"/>
                <w:szCs w:val="20"/>
              </w:rPr>
              <w:t>3</w:t>
            </w:r>
            <w:r>
              <w:rPr>
                <w:szCs w:val="20"/>
              </w:rPr>
              <w:t>7</w:t>
            </w:r>
          </w:p>
        </w:tc>
        <w:tc>
          <w:tcPr>
            <w:tcW w:w="641" w:type="dxa"/>
            <w:vAlign w:val="center"/>
          </w:tcPr>
          <w:p w14:paraId="6A608200" w14:textId="6DD2EDBB" w:rsidR="00DC7554" w:rsidRDefault="00B426E9" w:rsidP="00DC7554">
            <w:pPr>
              <w:tabs>
                <w:tab w:val="left" w:pos="200"/>
                <w:tab w:val="left" w:pos="1200"/>
                <w:tab w:val="left" w:pos="3516"/>
              </w:tabs>
              <w:rPr>
                <w:szCs w:val="20"/>
              </w:rPr>
            </w:pPr>
            <w:r>
              <w:rPr>
                <w:rFonts w:hint="eastAsia"/>
                <w:szCs w:val="20"/>
              </w:rPr>
              <w:t>3</w:t>
            </w:r>
          </w:p>
        </w:tc>
        <w:tc>
          <w:tcPr>
            <w:tcW w:w="636" w:type="dxa"/>
            <w:vAlign w:val="center"/>
          </w:tcPr>
          <w:p w14:paraId="1368242D" w14:textId="7D065F64" w:rsidR="00DC7554" w:rsidRDefault="00DC7554" w:rsidP="00DC7554">
            <w:pPr>
              <w:tabs>
                <w:tab w:val="left" w:pos="200"/>
                <w:tab w:val="left" w:pos="1200"/>
                <w:tab w:val="left" w:pos="3516"/>
              </w:tabs>
              <w:rPr>
                <w:szCs w:val="20"/>
              </w:rPr>
            </w:pPr>
            <w:r>
              <w:rPr>
                <w:rFonts w:hint="eastAsia"/>
                <w:szCs w:val="20"/>
              </w:rPr>
              <w:t>5</w:t>
            </w:r>
            <w:r>
              <w:rPr>
                <w:szCs w:val="20"/>
              </w:rPr>
              <w:t>4</w:t>
            </w:r>
          </w:p>
        </w:tc>
        <w:tc>
          <w:tcPr>
            <w:tcW w:w="607" w:type="dxa"/>
            <w:vAlign w:val="center"/>
          </w:tcPr>
          <w:p w14:paraId="1D409496" w14:textId="4FF70223" w:rsidR="00DC7554" w:rsidRDefault="00B426E9" w:rsidP="00DC7554">
            <w:pPr>
              <w:tabs>
                <w:tab w:val="left" w:pos="200"/>
                <w:tab w:val="left" w:pos="1200"/>
                <w:tab w:val="left" w:pos="3516"/>
              </w:tabs>
              <w:rPr>
                <w:szCs w:val="20"/>
              </w:rPr>
            </w:pPr>
            <w:r>
              <w:rPr>
                <w:rFonts w:hint="eastAsia"/>
                <w:szCs w:val="20"/>
              </w:rPr>
              <w:t>7</w:t>
            </w:r>
          </w:p>
        </w:tc>
        <w:tc>
          <w:tcPr>
            <w:tcW w:w="636" w:type="dxa"/>
            <w:vAlign w:val="center"/>
          </w:tcPr>
          <w:p w14:paraId="519107D9" w14:textId="57875C3A" w:rsidR="00DC7554" w:rsidRDefault="00DC7554" w:rsidP="00DC7554">
            <w:pPr>
              <w:tabs>
                <w:tab w:val="left" w:pos="200"/>
                <w:tab w:val="left" w:pos="1200"/>
                <w:tab w:val="left" w:pos="3516"/>
              </w:tabs>
              <w:rPr>
                <w:szCs w:val="20"/>
              </w:rPr>
            </w:pPr>
            <w:r>
              <w:rPr>
                <w:rFonts w:hint="eastAsia"/>
                <w:szCs w:val="20"/>
              </w:rPr>
              <w:t>5</w:t>
            </w:r>
            <w:r>
              <w:rPr>
                <w:szCs w:val="20"/>
              </w:rPr>
              <w:t>8</w:t>
            </w:r>
          </w:p>
        </w:tc>
        <w:tc>
          <w:tcPr>
            <w:tcW w:w="607" w:type="dxa"/>
            <w:vAlign w:val="center"/>
          </w:tcPr>
          <w:p w14:paraId="43E6E301" w14:textId="5219E56F" w:rsidR="00DC7554" w:rsidRDefault="00B426E9" w:rsidP="00DC7554">
            <w:pPr>
              <w:tabs>
                <w:tab w:val="left" w:pos="200"/>
                <w:tab w:val="left" w:pos="1200"/>
                <w:tab w:val="left" w:pos="3516"/>
              </w:tabs>
              <w:rPr>
                <w:szCs w:val="20"/>
              </w:rPr>
            </w:pPr>
            <w:r>
              <w:rPr>
                <w:rFonts w:hint="eastAsia"/>
                <w:szCs w:val="20"/>
              </w:rPr>
              <w:t>5</w:t>
            </w:r>
          </w:p>
        </w:tc>
        <w:tc>
          <w:tcPr>
            <w:tcW w:w="644" w:type="dxa"/>
            <w:vAlign w:val="center"/>
          </w:tcPr>
          <w:p w14:paraId="0B9F68AB" w14:textId="749A6D4F" w:rsidR="00DC7554" w:rsidRDefault="00DC7554" w:rsidP="00DC7554">
            <w:pPr>
              <w:tabs>
                <w:tab w:val="left" w:pos="200"/>
                <w:tab w:val="left" w:pos="1200"/>
                <w:tab w:val="left" w:pos="3516"/>
              </w:tabs>
              <w:rPr>
                <w:szCs w:val="20"/>
              </w:rPr>
            </w:pPr>
            <w:r>
              <w:rPr>
                <w:rFonts w:hint="eastAsia"/>
                <w:szCs w:val="20"/>
              </w:rPr>
              <w:t>5</w:t>
            </w:r>
            <w:r>
              <w:rPr>
                <w:szCs w:val="20"/>
              </w:rPr>
              <w:t>9</w:t>
            </w:r>
          </w:p>
        </w:tc>
        <w:tc>
          <w:tcPr>
            <w:tcW w:w="641" w:type="dxa"/>
            <w:vAlign w:val="center"/>
          </w:tcPr>
          <w:p w14:paraId="7D7F30A6" w14:textId="4683C2AB" w:rsidR="00DC7554" w:rsidRDefault="00B426E9" w:rsidP="00DC7554">
            <w:pPr>
              <w:tabs>
                <w:tab w:val="left" w:pos="200"/>
                <w:tab w:val="left" w:pos="1200"/>
                <w:tab w:val="left" w:pos="3516"/>
              </w:tabs>
              <w:rPr>
                <w:szCs w:val="20"/>
              </w:rPr>
            </w:pPr>
            <w:r>
              <w:rPr>
                <w:rFonts w:hint="eastAsia"/>
                <w:szCs w:val="20"/>
              </w:rPr>
              <w:t>5</w:t>
            </w:r>
          </w:p>
        </w:tc>
      </w:tr>
      <w:tr w:rsidR="00DC7554" w14:paraId="1EB54235" w14:textId="77777777" w:rsidTr="005F5F9A">
        <w:tc>
          <w:tcPr>
            <w:tcW w:w="1477" w:type="dxa"/>
            <w:shd w:val="clear" w:color="auto" w:fill="E7E6E6" w:themeFill="background2"/>
            <w:vAlign w:val="center"/>
          </w:tcPr>
          <w:p w14:paraId="62803A29" w14:textId="77AC4697" w:rsidR="00DC7554" w:rsidRPr="00B65889" w:rsidRDefault="00DC7554" w:rsidP="00DC7554">
            <w:pPr>
              <w:tabs>
                <w:tab w:val="left" w:pos="200"/>
                <w:tab w:val="left" w:pos="1200"/>
                <w:tab w:val="left" w:pos="3516"/>
              </w:tabs>
              <w:rPr>
                <w:szCs w:val="20"/>
              </w:rPr>
            </w:pPr>
            <w:r w:rsidRPr="006F6EC8">
              <w:rPr>
                <w:szCs w:val="20"/>
              </w:rPr>
              <w:t>wid_rcoff_goff</w:t>
            </w:r>
          </w:p>
        </w:tc>
        <w:tc>
          <w:tcPr>
            <w:tcW w:w="635" w:type="dxa"/>
            <w:vAlign w:val="center"/>
          </w:tcPr>
          <w:p w14:paraId="6C441A3F" w14:textId="31AD12BF" w:rsidR="00DC7554" w:rsidRDefault="00DC7554" w:rsidP="00DC7554">
            <w:pPr>
              <w:tabs>
                <w:tab w:val="left" w:pos="200"/>
                <w:tab w:val="left" w:pos="1200"/>
                <w:tab w:val="left" w:pos="3516"/>
              </w:tabs>
              <w:rPr>
                <w:szCs w:val="20"/>
              </w:rPr>
            </w:pPr>
            <w:r>
              <w:rPr>
                <w:rFonts w:hint="eastAsia"/>
                <w:szCs w:val="20"/>
              </w:rPr>
              <w:t>2</w:t>
            </w:r>
            <w:r>
              <w:rPr>
                <w:szCs w:val="20"/>
              </w:rPr>
              <w:t>84</w:t>
            </w:r>
          </w:p>
        </w:tc>
        <w:tc>
          <w:tcPr>
            <w:tcW w:w="606" w:type="dxa"/>
            <w:vAlign w:val="center"/>
          </w:tcPr>
          <w:p w14:paraId="0BAFDD8C" w14:textId="0F563B79" w:rsidR="00DC7554" w:rsidRDefault="00B426E9" w:rsidP="00DC7554">
            <w:pPr>
              <w:tabs>
                <w:tab w:val="left" w:pos="200"/>
                <w:tab w:val="left" w:pos="1200"/>
                <w:tab w:val="left" w:pos="3516"/>
              </w:tabs>
              <w:rPr>
                <w:szCs w:val="20"/>
              </w:rPr>
            </w:pPr>
            <w:r>
              <w:rPr>
                <w:rFonts w:hint="eastAsia"/>
                <w:szCs w:val="20"/>
              </w:rPr>
              <w:t>3</w:t>
            </w:r>
            <w:r>
              <w:rPr>
                <w:szCs w:val="20"/>
              </w:rPr>
              <w:t>9</w:t>
            </w:r>
          </w:p>
        </w:tc>
        <w:tc>
          <w:tcPr>
            <w:tcW w:w="635" w:type="dxa"/>
            <w:vAlign w:val="center"/>
          </w:tcPr>
          <w:p w14:paraId="74D304AB" w14:textId="2C29D3BA" w:rsidR="00DC7554" w:rsidRDefault="00DC7554" w:rsidP="00DC7554">
            <w:pPr>
              <w:tabs>
                <w:tab w:val="left" w:pos="200"/>
                <w:tab w:val="left" w:pos="1200"/>
                <w:tab w:val="left" w:pos="3516"/>
              </w:tabs>
              <w:rPr>
                <w:szCs w:val="20"/>
              </w:rPr>
            </w:pPr>
            <w:r>
              <w:rPr>
                <w:rFonts w:hint="eastAsia"/>
                <w:szCs w:val="20"/>
              </w:rPr>
              <w:t>2</w:t>
            </w:r>
            <w:r>
              <w:rPr>
                <w:szCs w:val="20"/>
              </w:rPr>
              <w:t>09</w:t>
            </w:r>
          </w:p>
        </w:tc>
        <w:tc>
          <w:tcPr>
            <w:tcW w:w="607" w:type="dxa"/>
            <w:vAlign w:val="center"/>
          </w:tcPr>
          <w:p w14:paraId="5E6718E4" w14:textId="7A34579C" w:rsidR="00DC7554" w:rsidRDefault="00B426E9" w:rsidP="00DC7554">
            <w:pPr>
              <w:tabs>
                <w:tab w:val="left" w:pos="200"/>
                <w:tab w:val="left" w:pos="1200"/>
                <w:tab w:val="left" w:pos="3516"/>
              </w:tabs>
              <w:rPr>
                <w:szCs w:val="20"/>
              </w:rPr>
            </w:pPr>
            <w:r>
              <w:rPr>
                <w:rFonts w:hint="eastAsia"/>
                <w:szCs w:val="20"/>
              </w:rPr>
              <w:t>3</w:t>
            </w:r>
          </w:p>
        </w:tc>
        <w:tc>
          <w:tcPr>
            <w:tcW w:w="644" w:type="dxa"/>
            <w:vAlign w:val="center"/>
          </w:tcPr>
          <w:p w14:paraId="3432DDF0" w14:textId="1216653B" w:rsidR="00DC7554" w:rsidRDefault="00DC7554" w:rsidP="00DC7554">
            <w:pPr>
              <w:tabs>
                <w:tab w:val="left" w:pos="200"/>
                <w:tab w:val="left" w:pos="1200"/>
                <w:tab w:val="left" w:pos="3516"/>
              </w:tabs>
              <w:rPr>
                <w:szCs w:val="20"/>
              </w:rPr>
            </w:pPr>
            <w:r>
              <w:rPr>
                <w:rFonts w:hint="eastAsia"/>
                <w:szCs w:val="20"/>
              </w:rPr>
              <w:t>1</w:t>
            </w:r>
            <w:r>
              <w:rPr>
                <w:szCs w:val="20"/>
              </w:rPr>
              <w:t>83</w:t>
            </w:r>
          </w:p>
        </w:tc>
        <w:tc>
          <w:tcPr>
            <w:tcW w:w="641" w:type="dxa"/>
            <w:vAlign w:val="center"/>
          </w:tcPr>
          <w:p w14:paraId="1E790460" w14:textId="451206E3" w:rsidR="00DC7554" w:rsidRDefault="00B426E9" w:rsidP="00DC7554">
            <w:pPr>
              <w:tabs>
                <w:tab w:val="left" w:pos="200"/>
                <w:tab w:val="left" w:pos="1200"/>
                <w:tab w:val="left" w:pos="3516"/>
              </w:tabs>
              <w:rPr>
                <w:szCs w:val="20"/>
              </w:rPr>
            </w:pPr>
            <w:r>
              <w:rPr>
                <w:rFonts w:hint="eastAsia"/>
                <w:szCs w:val="20"/>
              </w:rPr>
              <w:t>2</w:t>
            </w:r>
          </w:p>
        </w:tc>
        <w:tc>
          <w:tcPr>
            <w:tcW w:w="636" w:type="dxa"/>
            <w:vAlign w:val="center"/>
          </w:tcPr>
          <w:p w14:paraId="23A99598" w14:textId="3AEA53B9" w:rsidR="00DC7554" w:rsidRDefault="00DC7554" w:rsidP="00DC7554">
            <w:pPr>
              <w:tabs>
                <w:tab w:val="left" w:pos="200"/>
                <w:tab w:val="left" w:pos="1200"/>
                <w:tab w:val="left" w:pos="3516"/>
              </w:tabs>
              <w:rPr>
                <w:szCs w:val="20"/>
              </w:rPr>
            </w:pPr>
            <w:r>
              <w:rPr>
                <w:rFonts w:hint="eastAsia"/>
                <w:szCs w:val="20"/>
              </w:rPr>
              <w:t>6</w:t>
            </w:r>
            <w:r>
              <w:rPr>
                <w:szCs w:val="20"/>
              </w:rPr>
              <w:t>4</w:t>
            </w:r>
          </w:p>
        </w:tc>
        <w:tc>
          <w:tcPr>
            <w:tcW w:w="607" w:type="dxa"/>
            <w:vAlign w:val="center"/>
          </w:tcPr>
          <w:p w14:paraId="3BDC9CF8" w14:textId="5F9F1F2F" w:rsidR="00DC7554" w:rsidRDefault="00B426E9" w:rsidP="00DC7554">
            <w:pPr>
              <w:tabs>
                <w:tab w:val="left" w:pos="200"/>
                <w:tab w:val="left" w:pos="1200"/>
                <w:tab w:val="left" w:pos="3516"/>
              </w:tabs>
              <w:rPr>
                <w:szCs w:val="20"/>
              </w:rPr>
            </w:pPr>
            <w:r>
              <w:rPr>
                <w:rFonts w:hint="eastAsia"/>
                <w:szCs w:val="20"/>
              </w:rPr>
              <w:t>7</w:t>
            </w:r>
          </w:p>
        </w:tc>
        <w:tc>
          <w:tcPr>
            <w:tcW w:w="636" w:type="dxa"/>
            <w:vAlign w:val="center"/>
          </w:tcPr>
          <w:p w14:paraId="197EAB24" w14:textId="2CB5205C" w:rsidR="00DC7554" w:rsidRDefault="00DC7554" w:rsidP="00DC7554">
            <w:pPr>
              <w:tabs>
                <w:tab w:val="left" w:pos="200"/>
                <w:tab w:val="left" w:pos="1200"/>
                <w:tab w:val="left" w:pos="3516"/>
              </w:tabs>
              <w:rPr>
                <w:szCs w:val="20"/>
              </w:rPr>
            </w:pPr>
            <w:r>
              <w:rPr>
                <w:rFonts w:hint="eastAsia"/>
                <w:szCs w:val="20"/>
              </w:rPr>
              <w:t>4</w:t>
            </w:r>
            <w:r>
              <w:rPr>
                <w:szCs w:val="20"/>
              </w:rPr>
              <w:t>7</w:t>
            </w:r>
          </w:p>
        </w:tc>
        <w:tc>
          <w:tcPr>
            <w:tcW w:w="607" w:type="dxa"/>
            <w:vAlign w:val="center"/>
          </w:tcPr>
          <w:p w14:paraId="2B783DC6" w14:textId="767C3D6A" w:rsidR="00DC7554" w:rsidRDefault="00B426E9" w:rsidP="00DC7554">
            <w:pPr>
              <w:tabs>
                <w:tab w:val="left" w:pos="200"/>
                <w:tab w:val="left" w:pos="1200"/>
                <w:tab w:val="left" w:pos="3516"/>
              </w:tabs>
              <w:rPr>
                <w:szCs w:val="20"/>
              </w:rPr>
            </w:pPr>
            <w:r>
              <w:rPr>
                <w:rFonts w:hint="eastAsia"/>
                <w:szCs w:val="20"/>
              </w:rPr>
              <w:t>1</w:t>
            </w:r>
          </w:p>
        </w:tc>
        <w:tc>
          <w:tcPr>
            <w:tcW w:w="644" w:type="dxa"/>
            <w:vAlign w:val="center"/>
          </w:tcPr>
          <w:p w14:paraId="3EE6A986" w14:textId="17C6F5CE" w:rsidR="00DC7554" w:rsidRDefault="00DC7554" w:rsidP="00DC7554">
            <w:pPr>
              <w:tabs>
                <w:tab w:val="left" w:pos="200"/>
                <w:tab w:val="left" w:pos="1200"/>
                <w:tab w:val="left" w:pos="3516"/>
              </w:tabs>
              <w:rPr>
                <w:szCs w:val="20"/>
              </w:rPr>
            </w:pPr>
            <w:r>
              <w:rPr>
                <w:rFonts w:hint="eastAsia"/>
                <w:szCs w:val="20"/>
              </w:rPr>
              <w:t>5</w:t>
            </w:r>
            <w:r>
              <w:rPr>
                <w:szCs w:val="20"/>
              </w:rPr>
              <w:t>6</w:t>
            </w:r>
          </w:p>
        </w:tc>
        <w:tc>
          <w:tcPr>
            <w:tcW w:w="641" w:type="dxa"/>
            <w:vAlign w:val="center"/>
          </w:tcPr>
          <w:p w14:paraId="3202564B" w14:textId="174D0891" w:rsidR="00DC7554" w:rsidRDefault="00B426E9" w:rsidP="00DC7554">
            <w:pPr>
              <w:tabs>
                <w:tab w:val="left" w:pos="200"/>
                <w:tab w:val="left" w:pos="1200"/>
                <w:tab w:val="left" w:pos="3516"/>
              </w:tabs>
              <w:rPr>
                <w:szCs w:val="20"/>
              </w:rPr>
            </w:pPr>
            <w:r>
              <w:rPr>
                <w:rFonts w:hint="eastAsia"/>
                <w:szCs w:val="20"/>
              </w:rPr>
              <w:t>3</w:t>
            </w:r>
          </w:p>
        </w:tc>
      </w:tr>
      <w:tr w:rsidR="00DC7554" w14:paraId="69ACF9FB" w14:textId="77777777" w:rsidTr="005F5F9A">
        <w:tc>
          <w:tcPr>
            <w:tcW w:w="1477" w:type="dxa"/>
            <w:shd w:val="clear" w:color="auto" w:fill="E7E6E6" w:themeFill="background2"/>
            <w:vAlign w:val="center"/>
          </w:tcPr>
          <w:p w14:paraId="20F5D1D2" w14:textId="3282836D" w:rsidR="00DC7554" w:rsidRPr="00B65889" w:rsidRDefault="00DC7554" w:rsidP="00DC7554">
            <w:pPr>
              <w:tabs>
                <w:tab w:val="left" w:pos="200"/>
                <w:tab w:val="left" w:pos="1200"/>
                <w:tab w:val="left" w:pos="3516"/>
              </w:tabs>
              <w:rPr>
                <w:szCs w:val="20"/>
              </w:rPr>
            </w:pPr>
            <w:r w:rsidRPr="006F6EC8">
              <w:rPr>
                <w:szCs w:val="20"/>
              </w:rPr>
              <w:t>wid_rcoff_gon</w:t>
            </w:r>
          </w:p>
        </w:tc>
        <w:tc>
          <w:tcPr>
            <w:tcW w:w="635" w:type="dxa"/>
            <w:vAlign w:val="center"/>
          </w:tcPr>
          <w:p w14:paraId="117F3265" w14:textId="4A069D5D" w:rsidR="00DC7554" w:rsidRDefault="00DC7554" w:rsidP="00DC7554">
            <w:pPr>
              <w:tabs>
                <w:tab w:val="left" w:pos="200"/>
                <w:tab w:val="left" w:pos="1200"/>
                <w:tab w:val="left" w:pos="3516"/>
              </w:tabs>
              <w:rPr>
                <w:szCs w:val="20"/>
              </w:rPr>
            </w:pPr>
            <w:r>
              <w:rPr>
                <w:rFonts w:hint="eastAsia"/>
                <w:szCs w:val="20"/>
              </w:rPr>
              <w:t>6</w:t>
            </w:r>
            <w:r>
              <w:rPr>
                <w:szCs w:val="20"/>
              </w:rPr>
              <w:t>9</w:t>
            </w:r>
          </w:p>
        </w:tc>
        <w:tc>
          <w:tcPr>
            <w:tcW w:w="606" w:type="dxa"/>
            <w:vAlign w:val="center"/>
          </w:tcPr>
          <w:p w14:paraId="57BCFCA5" w14:textId="014E5C4D" w:rsidR="00DC7554" w:rsidRDefault="00B426E9" w:rsidP="00DC7554">
            <w:pPr>
              <w:tabs>
                <w:tab w:val="left" w:pos="200"/>
                <w:tab w:val="left" w:pos="1200"/>
                <w:tab w:val="left" w:pos="3516"/>
              </w:tabs>
              <w:rPr>
                <w:szCs w:val="20"/>
              </w:rPr>
            </w:pPr>
            <w:r>
              <w:rPr>
                <w:rFonts w:hint="eastAsia"/>
                <w:szCs w:val="20"/>
              </w:rPr>
              <w:t>9</w:t>
            </w:r>
          </w:p>
        </w:tc>
        <w:tc>
          <w:tcPr>
            <w:tcW w:w="635" w:type="dxa"/>
            <w:vAlign w:val="center"/>
          </w:tcPr>
          <w:p w14:paraId="08352960" w14:textId="13B02034" w:rsidR="00DC7554" w:rsidRDefault="00DC7554" w:rsidP="00DC7554">
            <w:pPr>
              <w:tabs>
                <w:tab w:val="left" w:pos="200"/>
                <w:tab w:val="left" w:pos="1200"/>
                <w:tab w:val="left" w:pos="3516"/>
              </w:tabs>
              <w:rPr>
                <w:szCs w:val="20"/>
              </w:rPr>
            </w:pPr>
            <w:r>
              <w:rPr>
                <w:rFonts w:hint="eastAsia"/>
                <w:szCs w:val="20"/>
              </w:rPr>
              <w:t>5</w:t>
            </w:r>
            <w:r>
              <w:rPr>
                <w:szCs w:val="20"/>
              </w:rPr>
              <w:t>5</w:t>
            </w:r>
          </w:p>
        </w:tc>
        <w:tc>
          <w:tcPr>
            <w:tcW w:w="607" w:type="dxa"/>
            <w:vAlign w:val="center"/>
          </w:tcPr>
          <w:p w14:paraId="7A80FCC5" w14:textId="36379D3C" w:rsidR="00DC7554" w:rsidRDefault="00B426E9" w:rsidP="00DC7554">
            <w:pPr>
              <w:tabs>
                <w:tab w:val="left" w:pos="200"/>
                <w:tab w:val="left" w:pos="1200"/>
                <w:tab w:val="left" w:pos="3516"/>
              </w:tabs>
              <w:rPr>
                <w:szCs w:val="20"/>
              </w:rPr>
            </w:pPr>
            <w:r>
              <w:rPr>
                <w:rFonts w:hint="eastAsia"/>
                <w:szCs w:val="20"/>
              </w:rPr>
              <w:t>0</w:t>
            </w:r>
          </w:p>
        </w:tc>
        <w:tc>
          <w:tcPr>
            <w:tcW w:w="644" w:type="dxa"/>
            <w:vAlign w:val="center"/>
          </w:tcPr>
          <w:p w14:paraId="416E1AE9" w14:textId="59748A75" w:rsidR="00DC7554" w:rsidRDefault="00DC7554" w:rsidP="00DC7554">
            <w:pPr>
              <w:tabs>
                <w:tab w:val="left" w:pos="200"/>
                <w:tab w:val="left" w:pos="1200"/>
                <w:tab w:val="left" w:pos="3516"/>
              </w:tabs>
              <w:rPr>
                <w:szCs w:val="20"/>
              </w:rPr>
            </w:pPr>
            <w:r>
              <w:rPr>
                <w:rFonts w:hint="eastAsia"/>
                <w:szCs w:val="20"/>
              </w:rPr>
              <w:t>4</w:t>
            </w:r>
            <w:r>
              <w:rPr>
                <w:szCs w:val="20"/>
              </w:rPr>
              <w:t>6</w:t>
            </w:r>
          </w:p>
        </w:tc>
        <w:tc>
          <w:tcPr>
            <w:tcW w:w="641" w:type="dxa"/>
            <w:vAlign w:val="center"/>
          </w:tcPr>
          <w:p w14:paraId="380B3489" w14:textId="0E97E789" w:rsidR="00DC7554" w:rsidRDefault="00B426E9" w:rsidP="00DC7554">
            <w:pPr>
              <w:tabs>
                <w:tab w:val="left" w:pos="200"/>
                <w:tab w:val="left" w:pos="1200"/>
                <w:tab w:val="left" w:pos="3516"/>
              </w:tabs>
              <w:rPr>
                <w:szCs w:val="20"/>
              </w:rPr>
            </w:pPr>
            <w:r>
              <w:rPr>
                <w:rFonts w:hint="eastAsia"/>
                <w:szCs w:val="20"/>
              </w:rPr>
              <w:t>3</w:t>
            </w:r>
          </w:p>
        </w:tc>
        <w:tc>
          <w:tcPr>
            <w:tcW w:w="636" w:type="dxa"/>
            <w:vAlign w:val="center"/>
          </w:tcPr>
          <w:p w14:paraId="20EB4815" w14:textId="353168B6" w:rsidR="00DC7554" w:rsidRDefault="00DC7554" w:rsidP="00DC7554">
            <w:pPr>
              <w:tabs>
                <w:tab w:val="left" w:pos="200"/>
                <w:tab w:val="left" w:pos="1200"/>
                <w:tab w:val="left" w:pos="3516"/>
              </w:tabs>
              <w:rPr>
                <w:szCs w:val="20"/>
              </w:rPr>
            </w:pPr>
            <w:r>
              <w:rPr>
                <w:rFonts w:hint="eastAsia"/>
                <w:szCs w:val="20"/>
              </w:rPr>
              <w:t>7</w:t>
            </w:r>
            <w:r>
              <w:rPr>
                <w:szCs w:val="20"/>
              </w:rPr>
              <w:t>2</w:t>
            </w:r>
          </w:p>
        </w:tc>
        <w:tc>
          <w:tcPr>
            <w:tcW w:w="607" w:type="dxa"/>
            <w:vAlign w:val="center"/>
          </w:tcPr>
          <w:p w14:paraId="7D391F13" w14:textId="30A2F7AE" w:rsidR="00DC7554" w:rsidRDefault="00592988" w:rsidP="00DC7554">
            <w:pPr>
              <w:tabs>
                <w:tab w:val="left" w:pos="200"/>
                <w:tab w:val="left" w:pos="1200"/>
                <w:tab w:val="left" w:pos="3516"/>
              </w:tabs>
              <w:rPr>
                <w:szCs w:val="20"/>
              </w:rPr>
            </w:pPr>
            <w:r>
              <w:rPr>
                <w:szCs w:val="20"/>
              </w:rPr>
              <w:t>prff</w:t>
            </w:r>
          </w:p>
        </w:tc>
        <w:tc>
          <w:tcPr>
            <w:tcW w:w="636" w:type="dxa"/>
            <w:vAlign w:val="center"/>
          </w:tcPr>
          <w:p w14:paraId="136A06C1" w14:textId="3E9BE599" w:rsidR="00DC7554" w:rsidRDefault="00DC7554" w:rsidP="00DC7554">
            <w:pPr>
              <w:tabs>
                <w:tab w:val="left" w:pos="200"/>
                <w:tab w:val="left" w:pos="1200"/>
                <w:tab w:val="left" w:pos="3516"/>
              </w:tabs>
              <w:rPr>
                <w:szCs w:val="20"/>
              </w:rPr>
            </w:pPr>
            <w:r>
              <w:rPr>
                <w:rFonts w:hint="eastAsia"/>
                <w:szCs w:val="20"/>
              </w:rPr>
              <w:t>5</w:t>
            </w:r>
            <w:r>
              <w:rPr>
                <w:szCs w:val="20"/>
              </w:rPr>
              <w:t>6</w:t>
            </w:r>
          </w:p>
        </w:tc>
        <w:tc>
          <w:tcPr>
            <w:tcW w:w="607" w:type="dxa"/>
            <w:vAlign w:val="center"/>
          </w:tcPr>
          <w:p w14:paraId="6591CE7C" w14:textId="578F1E02" w:rsidR="00DC7554" w:rsidRDefault="00B426E9" w:rsidP="00DC7554">
            <w:pPr>
              <w:tabs>
                <w:tab w:val="left" w:pos="200"/>
                <w:tab w:val="left" w:pos="1200"/>
                <w:tab w:val="left" w:pos="3516"/>
              </w:tabs>
              <w:rPr>
                <w:szCs w:val="20"/>
              </w:rPr>
            </w:pPr>
            <w:r>
              <w:rPr>
                <w:rFonts w:hint="eastAsia"/>
                <w:szCs w:val="20"/>
              </w:rPr>
              <w:t>3</w:t>
            </w:r>
          </w:p>
        </w:tc>
        <w:tc>
          <w:tcPr>
            <w:tcW w:w="644" w:type="dxa"/>
            <w:vAlign w:val="center"/>
          </w:tcPr>
          <w:p w14:paraId="25AB69FA" w14:textId="5EF93D1E" w:rsidR="00DC7554" w:rsidRDefault="00DC7554" w:rsidP="00DC7554">
            <w:pPr>
              <w:tabs>
                <w:tab w:val="left" w:pos="200"/>
                <w:tab w:val="left" w:pos="1200"/>
                <w:tab w:val="left" w:pos="3516"/>
              </w:tabs>
              <w:rPr>
                <w:szCs w:val="20"/>
              </w:rPr>
            </w:pPr>
            <w:r>
              <w:rPr>
                <w:rFonts w:hint="eastAsia"/>
                <w:szCs w:val="20"/>
              </w:rPr>
              <w:t>5</w:t>
            </w:r>
            <w:r>
              <w:rPr>
                <w:szCs w:val="20"/>
              </w:rPr>
              <w:t>3</w:t>
            </w:r>
          </w:p>
        </w:tc>
        <w:tc>
          <w:tcPr>
            <w:tcW w:w="641" w:type="dxa"/>
            <w:vAlign w:val="center"/>
          </w:tcPr>
          <w:p w14:paraId="3C0D6A1F" w14:textId="287F12DC" w:rsidR="00DC7554" w:rsidRDefault="00B426E9" w:rsidP="00DC7554">
            <w:pPr>
              <w:tabs>
                <w:tab w:val="left" w:pos="200"/>
                <w:tab w:val="left" w:pos="1200"/>
                <w:tab w:val="left" w:pos="3516"/>
              </w:tabs>
              <w:rPr>
                <w:szCs w:val="20"/>
              </w:rPr>
            </w:pPr>
            <w:r>
              <w:rPr>
                <w:rFonts w:hint="eastAsia"/>
                <w:szCs w:val="20"/>
              </w:rPr>
              <w:t>3</w:t>
            </w:r>
          </w:p>
        </w:tc>
      </w:tr>
      <w:tr w:rsidR="00DC7554" w14:paraId="2FCEADEA" w14:textId="77777777" w:rsidTr="005F5F9A">
        <w:tc>
          <w:tcPr>
            <w:tcW w:w="1477" w:type="dxa"/>
            <w:shd w:val="clear" w:color="auto" w:fill="E7E6E6" w:themeFill="background2"/>
            <w:vAlign w:val="center"/>
          </w:tcPr>
          <w:p w14:paraId="18CA14D6" w14:textId="1D01EA4E" w:rsidR="00DC7554" w:rsidRPr="00B65889" w:rsidRDefault="00DC7554" w:rsidP="00DC7554">
            <w:pPr>
              <w:tabs>
                <w:tab w:val="left" w:pos="200"/>
                <w:tab w:val="left" w:pos="1200"/>
                <w:tab w:val="left" w:pos="3516"/>
              </w:tabs>
              <w:rPr>
                <w:szCs w:val="20"/>
              </w:rPr>
            </w:pPr>
            <w:r w:rsidRPr="006F6EC8">
              <w:rPr>
                <w:szCs w:val="20"/>
              </w:rPr>
              <w:lastRenderedPageBreak/>
              <w:t>wid_rcon_goff</w:t>
            </w:r>
          </w:p>
        </w:tc>
        <w:tc>
          <w:tcPr>
            <w:tcW w:w="635" w:type="dxa"/>
            <w:vAlign w:val="center"/>
          </w:tcPr>
          <w:p w14:paraId="1B8E0985" w14:textId="2666D756" w:rsidR="00DC7554" w:rsidRDefault="00DC7554" w:rsidP="00DC7554">
            <w:pPr>
              <w:tabs>
                <w:tab w:val="left" w:pos="200"/>
                <w:tab w:val="left" w:pos="1200"/>
                <w:tab w:val="left" w:pos="3516"/>
              </w:tabs>
              <w:rPr>
                <w:szCs w:val="20"/>
              </w:rPr>
            </w:pPr>
            <w:r>
              <w:rPr>
                <w:rFonts w:hint="eastAsia"/>
                <w:szCs w:val="20"/>
              </w:rPr>
              <w:t>3</w:t>
            </w:r>
            <w:r>
              <w:rPr>
                <w:szCs w:val="20"/>
              </w:rPr>
              <w:t>19</w:t>
            </w:r>
          </w:p>
        </w:tc>
        <w:tc>
          <w:tcPr>
            <w:tcW w:w="606" w:type="dxa"/>
            <w:vAlign w:val="center"/>
          </w:tcPr>
          <w:p w14:paraId="330FFA80" w14:textId="52263689" w:rsidR="00DC7554" w:rsidRDefault="00B426E9" w:rsidP="00DC7554">
            <w:pPr>
              <w:tabs>
                <w:tab w:val="left" w:pos="200"/>
                <w:tab w:val="left" w:pos="1200"/>
                <w:tab w:val="left" w:pos="3516"/>
              </w:tabs>
              <w:rPr>
                <w:szCs w:val="20"/>
              </w:rPr>
            </w:pPr>
            <w:r>
              <w:rPr>
                <w:rFonts w:hint="eastAsia"/>
                <w:szCs w:val="20"/>
              </w:rPr>
              <w:t>2</w:t>
            </w:r>
            <w:r>
              <w:rPr>
                <w:szCs w:val="20"/>
              </w:rPr>
              <w:t>5</w:t>
            </w:r>
          </w:p>
        </w:tc>
        <w:tc>
          <w:tcPr>
            <w:tcW w:w="635" w:type="dxa"/>
            <w:vAlign w:val="center"/>
          </w:tcPr>
          <w:p w14:paraId="0709C969" w14:textId="1E54459D" w:rsidR="00DC7554" w:rsidRDefault="00DC7554" w:rsidP="00DC7554">
            <w:pPr>
              <w:tabs>
                <w:tab w:val="left" w:pos="200"/>
                <w:tab w:val="left" w:pos="1200"/>
                <w:tab w:val="left" w:pos="3516"/>
              </w:tabs>
              <w:rPr>
                <w:szCs w:val="20"/>
              </w:rPr>
            </w:pPr>
            <w:r>
              <w:rPr>
                <w:rFonts w:hint="eastAsia"/>
                <w:szCs w:val="20"/>
              </w:rPr>
              <w:t>2</w:t>
            </w:r>
            <w:r>
              <w:rPr>
                <w:szCs w:val="20"/>
              </w:rPr>
              <w:t>13</w:t>
            </w:r>
          </w:p>
        </w:tc>
        <w:tc>
          <w:tcPr>
            <w:tcW w:w="607" w:type="dxa"/>
            <w:vAlign w:val="center"/>
          </w:tcPr>
          <w:p w14:paraId="1D806A82" w14:textId="1F071378" w:rsidR="00DC7554" w:rsidRDefault="00B426E9" w:rsidP="00DC7554">
            <w:pPr>
              <w:tabs>
                <w:tab w:val="left" w:pos="200"/>
                <w:tab w:val="left" w:pos="1200"/>
                <w:tab w:val="left" w:pos="3516"/>
              </w:tabs>
              <w:rPr>
                <w:szCs w:val="20"/>
              </w:rPr>
            </w:pPr>
            <w:r>
              <w:rPr>
                <w:rFonts w:hint="eastAsia"/>
                <w:szCs w:val="20"/>
              </w:rPr>
              <w:t>3</w:t>
            </w:r>
          </w:p>
        </w:tc>
        <w:tc>
          <w:tcPr>
            <w:tcW w:w="644" w:type="dxa"/>
            <w:vAlign w:val="center"/>
          </w:tcPr>
          <w:p w14:paraId="6282BAE4" w14:textId="7B832502" w:rsidR="00DC7554" w:rsidRDefault="00DC7554" w:rsidP="00DC7554">
            <w:pPr>
              <w:tabs>
                <w:tab w:val="left" w:pos="200"/>
                <w:tab w:val="left" w:pos="1200"/>
                <w:tab w:val="left" w:pos="3516"/>
              </w:tabs>
              <w:rPr>
                <w:szCs w:val="20"/>
              </w:rPr>
            </w:pPr>
            <w:r>
              <w:rPr>
                <w:rFonts w:hint="eastAsia"/>
                <w:szCs w:val="20"/>
              </w:rPr>
              <w:t>2</w:t>
            </w:r>
            <w:r>
              <w:rPr>
                <w:szCs w:val="20"/>
              </w:rPr>
              <w:t>14</w:t>
            </w:r>
          </w:p>
        </w:tc>
        <w:tc>
          <w:tcPr>
            <w:tcW w:w="641" w:type="dxa"/>
            <w:vAlign w:val="center"/>
          </w:tcPr>
          <w:p w14:paraId="4C48A979" w14:textId="634F8BD8" w:rsidR="00DC7554" w:rsidRDefault="00B426E9" w:rsidP="00DC7554">
            <w:pPr>
              <w:tabs>
                <w:tab w:val="left" w:pos="200"/>
                <w:tab w:val="left" w:pos="1200"/>
                <w:tab w:val="left" w:pos="3516"/>
              </w:tabs>
              <w:rPr>
                <w:szCs w:val="20"/>
              </w:rPr>
            </w:pPr>
            <w:r>
              <w:rPr>
                <w:rFonts w:hint="eastAsia"/>
                <w:szCs w:val="20"/>
              </w:rPr>
              <w:t>4</w:t>
            </w:r>
            <w:r>
              <w:rPr>
                <w:szCs w:val="20"/>
              </w:rPr>
              <w:t>9</w:t>
            </w:r>
          </w:p>
        </w:tc>
        <w:tc>
          <w:tcPr>
            <w:tcW w:w="636" w:type="dxa"/>
            <w:vAlign w:val="center"/>
          </w:tcPr>
          <w:p w14:paraId="1A9A6F56" w14:textId="6C3CF9E7" w:rsidR="00DC7554" w:rsidRDefault="00DC7554" w:rsidP="00DC7554">
            <w:pPr>
              <w:tabs>
                <w:tab w:val="left" w:pos="200"/>
                <w:tab w:val="left" w:pos="1200"/>
                <w:tab w:val="left" w:pos="3516"/>
              </w:tabs>
              <w:rPr>
                <w:szCs w:val="20"/>
              </w:rPr>
            </w:pPr>
            <w:r>
              <w:rPr>
                <w:rFonts w:hint="eastAsia"/>
                <w:szCs w:val="20"/>
              </w:rPr>
              <w:t>1</w:t>
            </w:r>
            <w:r>
              <w:rPr>
                <w:szCs w:val="20"/>
              </w:rPr>
              <w:t>16</w:t>
            </w:r>
          </w:p>
        </w:tc>
        <w:tc>
          <w:tcPr>
            <w:tcW w:w="607" w:type="dxa"/>
            <w:vAlign w:val="center"/>
          </w:tcPr>
          <w:p w14:paraId="31ADEAB1" w14:textId="1C501C30" w:rsidR="00DC7554" w:rsidRDefault="00B426E9" w:rsidP="00DC7554">
            <w:pPr>
              <w:tabs>
                <w:tab w:val="left" w:pos="200"/>
                <w:tab w:val="left" w:pos="1200"/>
                <w:tab w:val="left" w:pos="3516"/>
              </w:tabs>
              <w:rPr>
                <w:szCs w:val="20"/>
              </w:rPr>
            </w:pPr>
            <w:r>
              <w:rPr>
                <w:rFonts w:hint="eastAsia"/>
                <w:szCs w:val="20"/>
              </w:rPr>
              <w:t>1</w:t>
            </w:r>
            <w:r>
              <w:rPr>
                <w:szCs w:val="20"/>
              </w:rPr>
              <w:t>6</w:t>
            </w:r>
          </w:p>
        </w:tc>
        <w:tc>
          <w:tcPr>
            <w:tcW w:w="636" w:type="dxa"/>
            <w:vAlign w:val="center"/>
          </w:tcPr>
          <w:p w14:paraId="781167D5" w14:textId="51B792E7" w:rsidR="00DC7554" w:rsidRDefault="00DC7554" w:rsidP="00DC7554">
            <w:pPr>
              <w:tabs>
                <w:tab w:val="left" w:pos="200"/>
                <w:tab w:val="left" w:pos="1200"/>
                <w:tab w:val="left" w:pos="3516"/>
              </w:tabs>
              <w:rPr>
                <w:szCs w:val="20"/>
              </w:rPr>
            </w:pPr>
            <w:r>
              <w:rPr>
                <w:rFonts w:hint="eastAsia"/>
                <w:szCs w:val="20"/>
              </w:rPr>
              <w:t>9</w:t>
            </w:r>
            <w:r>
              <w:rPr>
                <w:szCs w:val="20"/>
              </w:rPr>
              <w:t>0</w:t>
            </w:r>
          </w:p>
        </w:tc>
        <w:tc>
          <w:tcPr>
            <w:tcW w:w="607" w:type="dxa"/>
            <w:vAlign w:val="center"/>
          </w:tcPr>
          <w:p w14:paraId="4EC946EC" w14:textId="485621D9" w:rsidR="00DC7554" w:rsidRDefault="00B426E9" w:rsidP="00DC7554">
            <w:pPr>
              <w:tabs>
                <w:tab w:val="left" w:pos="200"/>
                <w:tab w:val="left" w:pos="1200"/>
                <w:tab w:val="left" w:pos="3516"/>
              </w:tabs>
              <w:rPr>
                <w:szCs w:val="20"/>
              </w:rPr>
            </w:pPr>
            <w:r>
              <w:rPr>
                <w:rFonts w:hint="eastAsia"/>
                <w:szCs w:val="20"/>
              </w:rPr>
              <w:t>1</w:t>
            </w:r>
          </w:p>
        </w:tc>
        <w:tc>
          <w:tcPr>
            <w:tcW w:w="644" w:type="dxa"/>
            <w:vAlign w:val="center"/>
          </w:tcPr>
          <w:p w14:paraId="1AB29EFB" w14:textId="28B81637" w:rsidR="00DC7554" w:rsidRDefault="00DC7554" w:rsidP="00DC7554">
            <w:pPr>
              <w:tabs>
                <w:tab w:val="left" w:pos="200"/>
                <w:tab w:val="left" w:pos="1200"/>
                <w:tab w:val="left" w:pos="3516"/>
              </w:tabs>
              <w:rPr>
                <w:szCs w:val="20"/>
              </w:rPr>
            </w:pPr>
            <w:r>
              <w:rPr>
                <w:rFonts w:hint="eastAsia"/>
                <w:szCs w:val="20"/>
              </w:rPr>
              <w:t>9</w:t>
            </w:r>
            <w:r>
              <w:rPr>
                <w:szCs w:val="20"/>
              </w:rPr>
              <w:t>5</w:t>
            </w:r>
          </w:p>
        </w:tc>
        <w:tc>
          <w:tcPr>
            <w:tcW w:w="641" w:type="dxa"/>
            <w:vAlign w:val="center"/>
          </w:tcPr>
          <w:p w14:paraId="5189D574" w14:textId="2B5D5574" w:rsidR="00DC7554" w:rsidRDefault="00B426E9" w:rsidP="00DC7554">
            <w:pPr>
              <w:tabs>
                <w:tab w:val="left" w:pos="200"/>
                <w:tab w:val="left" w:pos="1200"/>
                <w:tab w:val="left" w:pos="3516"/>
              </w:tabs>
              <w:rPr>
                <w:szCs w:val="20"/>
              </w:rPr>
            </w:pPr>
            <w:r>
              <w:rPr>
                <w:rFonts w:hint="eastAsia"/>
                <w:szCs w:val="20"/>
              </w:rPr>
              <w:t>8</w:t>
            </w:r>
          </w:p>
        </w:tc>
      </w:tr>
      <w:tr w:rsidR="00DC7554" w14:paraId="31587502" w14:textId="77777777" w:rsidTr="005F5F9A">
        <w:tc>
          <w:tcPr>
            <w:tcW w:w="1477" w:type="dxa"/>
            <w:shd w:val="clear" w:color="auto" w:fill="E7E6E6" w:themeFill="background2"/>
            <w:vAlign w:val="center"/>
          </w:tcPr>
          <w:p w14:paraId="160D9406" w14:textId="61341C92" w:rsidR="00DC7554" w:rsidRPr="00B65889" w:rsidRDefault="00DC7554" w:rsidP="00DC7554">
            <w:pPr>
              <w:tabs>
                <w:tab w:val="left" w:pos="200"/>
                <w:tab w:val="left" w:pos="1200"/>
                <w:tab w:val="left" w:pos="3516"/>
              </w:tabs>
              <w:rPr>
                <w:szCs w:val="20"/>
              </w:rPr>
            </w:pPr>
            <w:r w:rsidRPr="006F6EC8">
              <w:rPr>
                <w:szCs w:val="20"/>
              </w:rPr>
              <w:t>wid_rcon_go</w:t>
            </w:r>
            <w:r>
              <w:rPr>
                <w:szCs w:val="20"/>
              </w:rPr>
              <w:t>n</w:t>
            </w:r>
          </w:p>
        </w:tc>
        <w:tc>
          <w:tcPr>
            <w:tcW w:w="635" w:type="dxa"/>
            <w:vAlign w:val="center"/>
          </w:tcPr>
          <w:p w14:paraId="21F4611B" w14:textId="5A2457B5" w:rsidR="00DC7554" w:rsidRDefault="00DC7554" w:rsidP="00DC7554">
            <w:pPr>
              <w:tabs>
                <w:tab w:val="left" w:pos="200"/>
                <w:tab w:val="left" w:pos="1200"/>
                <w:tab w:val="left" w:pos="3516"/>
              </w:tabs>
              <w:rPr>
                <w:szCs w:val="20"/>
              </w:rPr>
            </w:pPr>
            <w:r>
              <w:rPr>
                <w:rFonts w:hint="eastAsia"/>
                <w:szCs w:val="20"/>
              </w:rPr>
              <w:t>5</w:t>
            </w:r>
            <w:r>
              <w:rPr>
                <w:szCs w:val="20"/>
              </w:rPr>
              <w:t>8</w:t>
            </w:r>
          </w:p>
        </w:tc>
        <w:tc>
          <w:tcPr>
            <w:tcW w:w="606" w:type="dxa"/>
            <w:vAlign w:val="center"/>
          </w:tcPr>
          <w:p w14:paraId="373E01C1" w14:textId="36A411E4" w:rsidR="00DC7554" w:rsidRDefault="00B426E9" w:rsidP="00DC7554">
            <w:pPr>
              <w:tabs>
                <w:tab w:val="left" w:pos="200"/>
                <w:tab w:val="left" w:pos="1200"/>
                <w:tab w:val="left" w:pos="3516"/>
              </w:tabs>
              <w:rPr>
                <w:szCs w:val="20"/>
              </w:rPr>
            </w:pPr>
            <w:r>
              <w:rPr>
                <w:rFonts w:hint="eastAsia"/>
                <w:szCs w:val="20"/>
              </w:rPr>
              <w:t>6</w:t>
            </w:r>
          </w:p>
        </w:tc>
        <w:tc>
          <w:tcPr>
            <w:tcW w:w="635" w:type="dxa"/>
            <w:vAlign w:val="center"/>
          </w:tcPr>
          <w:p w14:paraId="60D624C0" w14:textId="6C48528B" w:rsidR="00DC7554" w:rsidRDefault="00DC7554" w:rsidP="00DC7554">
            <w:pPr>
              <w:tabs>
                <w:tab w:val="left" w:pos="200"/>
                <w:tab w:val="left" w:pos="1200"/>
                <w:tab w:val="left" w:pos="3516"/>
              </w:tabs>
              <w:rPr>
                <w:szCs w:val="20"/>
              </w:rPr>
            </w:pPr>
            <w:r>
              <w:rPr>
                <w:rFonts w:hint="eastAsia"/>
                <w:szCs w:val="20"/>
              </w:rPr>
              <w:t>4</w:t>
            </w:r>
            <w:r>
              <w:rPr>
                <w:szCs w:val="20"/>
              </w:rPr>
              <w:t>2</w:t>
            </w:r>
          </w:p>
        </w:tc>
        <w:tc>
          <w:tcPr>
            <w:tcW w:w="607" w:type="dxa"/>
            <w:vAlign w:val="center"/>
          </w:tcPr>
          <w:p w14:paraId="124CB936" w14:textId="4F4F2DFF" w:rsidR="00DC7554" w:rsidRDefault="00B426E9" w:rsidP="00DC7554">
            <w:pPr>
              <w:tabs>
                <w:tab w:val="left" w:pos="200"/>
                <w:tab w:val="left" w:pos="1200"/>
                <w:tab w:val="left" w:pos="3516"/>
              </w:tabs>
              <w:rPr>
                <w:szCs w:val="20"/>
              </w:rPr>
            </w:pPr>
            <w:r>
              <w:rPr>
                <w:rFonts w:hint="eastAsia"/>
                <w:szCs w:val="20"/>
              </w:rPr>
              <w:t>2</w:t>
            </w:r>
          </w:p>
        </w:tc>
        <w:tc>
          <w:tcPr>
            <w:tcW w:w="644" w:type="dxa"/>
            <w:vAlign w:val="center"/>
          </w:tcPr>
          <w:p w14:paraId="246A0FD4" w14:textId="0FC0F2DE" w:rsidR="00DC7554" w:rsidRDefault="00DC7554" w:rsidP="00DC7554">
            <w:pPr>
              <w:tabs>
                <w:tab w:val="left" w:pos="200"/>
                <w:tab w:val="left" w:pos="1200"/>
                <w:tab w:val="left" w:pos="3516"/>
              </w:tabs>
              <w:rPr>
                <w:szCs w:val="20"/>
              </w:rPr>
            </w:pPr>
            <w:r>
              <w:rPr>
                <w:rFonts w:hint="eastAsia"/>
                <w:szCs w:val="20"/>
              </w:rPr>
              <w:t>4</w:t>
            </w:r>
            <w:r>
              <w:rPr>
                <w:szCs w:val="20"/>
              </w:rPr>
              <w:t>2</w:t>
            </w:r>
          </w:p>
        </w:tc>
        <w:tc>
          <w:tcPr>
            <w:tcW w:w="641" w:type="dxa"/>
            <w:vAlign w:val="center"/>
          </w:tcPr>
          <w:p w14:paraId="13EE0F3C" w14:textId="2BA46522" w:rsidR="00DC7554" w:rsidRDefault="00B426E9" w:rsidP="00DC7554">
            <w:pPr>
              <w:tabs>
                <w:tab w:val="left" w:pos="200"/>
                <w:tab w:val="left" w:pos="1200"/>
                <w:tab w:val="left" w:pos="3516"/>
              </w:tabs>
              <w:rPr>
                <w:szCs w:val="20"/>
              </w:rPr>
            </w:pPr>
            <w:r>
              <w:rPr>
                <w:rFonts w:hint="eastAsia"/>
                <w:szCs w:val="20"/>
              </w:rPr>
              <w:t>1</w:t>
            </w:r>
          </w:p>
        </w:tc>
        <w:tc>
          <w:tcPr>
            <w:tcW w:w="636" w:type="dxa"/>
            <w:vAlign w:val="center"/>
          </w:tcPr>
          <w:p w14:paraId="2ECB34C2" w14:textId="2F717821" w:rsidR="00DC7554" w:rsidRDefault="00DC7554" w:rsidP="00DC7554">
            <w:pPr>
              <w:tabs>
                <w:tab w:val="left" w:pos="200"/>
                <w:tab w:val="left" w:pos="1200"/>
                <w:tab w:val="left" w:pos="3516"/>
              </w:tabs>
              <w:rPr>
                <w:szCs w:val="20"/>
              </w:rPr>
            </w:pPr>
            <w:r>
              <w:rPr>
                <w:rFonts w:hint="eastAsia"/>
                <w:szCs w:val="20"/>
              </w:rPr>
              <w:t>5</w:t>
            </w:r>
            <w:r>
              <w:rPr>
                <w:szCs w:val="20"/>
              </w:rPr>
              <w:t>8</w:t>
            </w:r>
          </w:p>
        </w:tc>
        <w:tc>
          <w:tcPr>
            <w:tcW w:w="607" w:type="dxa"/>
            <w:vAlign w:val="center"/>
          </w:tcPr>
          <w:p w14:paraId="44B3C6A6" w14:textId="5CC8867E" w:rsidR="00DC7554" w:rsidRDefault="00B426E9" w:rsidP="00DC7554">
            <w:pPr>
              <w:tabs>
                <w:tab w:val="left" w:pos="200"/>
                <w:tab w:val="left" w:pos="1200"/>
                <w:tab w:val="left" w:pos="3516"/>
              </w:tabs>
              <w:rPr>
                <w:szCs w:val="20"/>
              </w:rPr>
            </w:pPr>
            <w:r>
              <w:rPr>
                <w:rFonts w:hint="eastAsia"/>
                <w:szCs w:val="20"/>
              </w:rPr>
              <w:t>8</w:t>
            </w:r>
          </w:p>
        </w:tc>
        <w:tc>
          <w:tcPr>
            <w:tcW w:w="636" w:type="dxa"/>
            <w:vAlign w:val="center"/>
          </w:tcPr>
          <w:p w14:paraId="3FD8B5C8" w14:textId="230A06F7" w:rsidR="00DC7554" w:rsidRDefault="00DC7554" w:rsidP="00DC7554">
            <w:pPr>
              <w:tabs>
                <w:tab w:val="left" w:pos="200"/>
                <w:tab w:val="left" w:pos="1200"/>
                <w:tab w:val="left" w:pos="3516"/>
              </w:tabs>
              <w:rPr>
                <w:szCs w:val="20"/>
              </w:rPr>
            </w:pPr>
            <w:r>
              <w:rPr>
                <w:rFonts w:hint="eastAsia"/>
                <w:szCs w:val="20"/>
              </w:rPr>
              <w:t>6</w:t>
            </w:r>
            <w:r>
              <w:rPr>
                <w:szCs w:val="20"/>
              </w:rPr>
              <w:t>2</w:t>
            </w:r>
          </w:p>
        </w:tc>
        <w:tc>
          <w:tcPr>
            <w:tcW w:w="607" w:type="dxa"/>
            <w:vAlign w:val="center"/>
          </w:tcPr>
          <w:p w14:paraId="77C28D93" w14:textId="13DC7202" w:rsidR="00DC7554" w:rsidRDefault="00B426E9" w:rsidP="00DC7554">
            <w:pPr>
              <w:tabs>
                <w:tab w:val="left" w:pos="200"/>
                <w:tab w:val="left" w:pos="1200"/>
                <w:tab w:val="left" w:pos="3516"/>
              </w:tabs>
              <w:rPr>
                <w:szCs w:val="20"/>
              </w:rPr>
            </w:pPr>
            <w:r>
              <w:rPr>
                <w:rFonts w:hint="eastAsia"/>
                <w:szCs w:val="20"/>
              </w:rPr>
              <w:t>1</w:t>
            </w:r>
          </w:p>
        </w:tc>
        <w:tc>
          <w:tcPr>
            <w:tcW w:w="644" w:type="dxa"/>
            <w:vAlign w:val="center"/>
          </w:tcPr>
          <w:p w14:paraId="7DBE2B06" w14:textId="42EB1949" w:rsidR="00DC7554" w:rsidRDefault="00DC7554" w:rsidP="00DC7554">
            <w:pPr>
              <w:tabs>
                <w:tab w:val="left" w:pos="200"/>
                <w:tab w:val="left" w:pos="1200"/>
                <w:tab w:val="left" w:pos="3516"/>
              </w:tabs>
              <w:rPr>
                <w:szCs w:val="20"/>
              </w:rPr>
            </w:pPr>
            <w:r>
              <w:rPr>
                <w:rFonts w:hint="eastAsia"/>
                <w:szCs w:val="20"/>
              </w:rPr>
              <w:t>5</w:t>
            </w:r>
            <w:r>
              <w:rPr>
                <w:szCs w:val="20"/>
              </w:rPr>
              <w:t>1</w:t>
            </w:r>
          </w:p>
        </w:tc>
        <w:tc>
          <w:tcPr>
            <w:tcW w:w="641" w:type="dxa"/>
            <w:vAlign w:val="center"/>
          </w:tcPr>
          <w:p w14:paraId="0385714E" w14:textId="0B0E6F3A" w:rsidR="00DC7554" w:rsidRDefault="00B426E9" w:rsidP="00DC7554">
            <w:pPr>
              <w:tabs>
                <w:tab w:val="left" w:pos="200"/>
                <w:tab w:val="left" w:pos="1200"/>
                <w:tab w:val="left" w:pos="3516"/>
              </w:tabs>
              <w:rPr>
                <w:szCs w:val="20"/>
              </w:rPr>
            </w:pPr>
            <w:r>
              <w:rPr>
                <w:rFonts w:hint="eastAsia"/>
                <w:szCs w:val="20"/>
              </w:rPr>
              <w:t>2</w:t>
            </w:r>
          </w:p>
        </w:tc>
      </w:tr>
    </w:tbl>
    <w:p w14:paraId="6EDF43D4" w14:textId="1B6B53E1" w:rsidR="005A154A" w:rsidRDefault="002D329B" w:rsidP="00730120">
      <w:pPr>
        <w:pStyle w:val="a5"/>
        <w:keepNext/>
        <w:spacing w:before="240"/>
        <w:jc w:val="center"/>
      </w:pPr>
      <w:r>
        <w:rPr>
          <w:rFonts w:hint="eastAsia"/>
        </w:rPr>
        <w:t>T</w:t>
      </w:r>
      <w:r>
        <w:t>able 2</w:t>
      </w:r>
      <w:r w:rsidR="007700C8">
        <w:t>8</w:t>
      </w:r>
      <w:r>
        <w:t xml:space="preserve">. </w:t>
      </w:r>
      <w:r w:rsidR="00BA69CD">
        <w:t>The total number of G</w:t>
      </w:r>
      <w:r w:rsidR="00BA69CD" w:rsidRPr="005A154A">
        <w:t>S Perf Record symbol</w:t>
      </w:r>
      <w:r w:rsidR="00BA69CD">
        <w:t xml:space="preserve">s </w:t>
      </w:r>
      <w:r w:rsidR="005A154A" w:rsidRPr="005A154A">
        <w:t xml:space="preserve">and ideal </w:t>
      </w:r>
      <w:r w:rsidR="00CB1F12">
        <w:t>sampled symbol count</w:t>
      </w:r>
    </w:p>
    <w:p w14:paraId="39F87163" w14:textId="57CD0254" w:rsidR="002D329B" w:rsidRDefault="00C52D61" w:rsidP="00730120">
      <w:pPr>
        <w:pStyle w:val="a5"/>
        <w:keepNext/>
        <w:spacing w:before="240"/>
        <w:jc w:val="center"/>
      </w:pPr>
      <w:r>
        <w:t xml:space="preserve">(RSC: Record Symbol Count, </w:t>
      </w:r>
      <w:r w:rsidR="002F54FB">
        <w:t>SSC: Sampled Symbol Count</w:t>
      </w:r>
      <w:r>
        <w:t>)</w:t>
      </w:r>
    </w:p>
    <w:tbl>
      <w:tblPr>
        <w:tblStyle w:val="a4"/>
        <w:tblW w:w="0" w:type="auto"/>
        <w:tblLook w:val="04A0" w:firstRow="1" w:lastRow="0" w:firstColumn="1" w:lastColumn="0" w:noHBand="0" w:noVBand="1"/>
      </w:tblPr>
      <w:tblGrid>
        <w:gridCol w:w="1478"/>
        <w:gridCol w:w="635"/>
        <w:gridCol w:w="604"/>
        <w:gridCol w:w="635"/>
        <w:gridCol w:w="604"/>
        <w:gridCol w:w="644"/>
        <w:gridCol w:w="641"/>
        <w:gridCol w:w="635"/>
        <w:gridCol w:w="604"/>
        <w:gridCol w:w="635"/>
        <w:gridCol w:w="604"/>
        <w:gridCol w:w="657"/>
        <w:gridCol w:w="640"/>
      </w:tblGrid>
      <w:tr w:rsidR="00F42090" w14:paraId="7C9E70D7" w14:textId="77777777" w:rsidTr="00152BD9">
        <w:tc>
          <w:tcPr>
            <w:tcW w:w="1478" w:type="dxa"/>
            <w:vMerge w:val="restart"/>
            <w:tcBorders>
              <w:tl2br w:val="single" w:sz="4" w:space="0" w:color="auto"/>
            </w:tcBorders>
            <w:shd w:val="clear" w:color="auto" w:fill="E7E6E6" w:themeFill="background2"/>
            <w:vAlign w:val="center"/>
          </w:tcPr>
          <w:p w14:paraId="66373F58" w14:textId="77777777" w:rsidR="002D329B" w:rsidRDefault="002D329B" w:rsidP="00B679CF">
            <w:pPr>
              <w:tabs>
                <w:tab w:val="left" w:pos="200"/>
                <w:tab w:val="left" w:pos="1200"/>
                <w:tab w:val="left" w:pos="3516"/>
              </w:tabs>
              <w:jc w:val="right"/>
              <w:rPr>
                <w:szCs w:val="20"/>
              </w:rPr>
            </w:pPr>
            <w:r>
              <w:rPr>
                <w:rFonts w:hint="eastAsia"/>
                <w:szCs w:val="20"/>
              </w:rPr>
              <w:t>T</w:t>
            </w:r>
            <w:r>
              <w:rPr>
                <w:szCs w:val="20"/>
              </w:rPr>
              <w:t>ypes</w:t>
            </w:r>
          </w:p>
          <w:p w14:paraId="70860947" w14:textId="77777777" w:rsidR="002D329B" w:rsidRDefault="002D329B" w:rsidP="00B679CF">
            <w:pPr>
              <w:tabs>
                <w:tab w:val="left" w:pos="200"/>
                <w:tab w:val="left" w:pos="1200"/>
                <w:tab w:val="left" w:pos="3516"/>
              </w:tabs>
              <w:rPr>
                <w:szCs w:val="20"/>
              </w:rPr>
            </w:pPr>
          </w:p>
          <w:p w14:paraId="611EE1BA" w14:textId="77777777" w:rsidR="002D329B" w:rsidRDefault="002D329B" w:rsidP="00B679CF">
            <w:pPr>
              <w:tabs>
                <w:tab w:val="left" w:pos="200"/>
                <w:tab w:val="left" w:pos="1200"/>
                <w:tab w:val="left" w:pos="3516"/>
              </w:tabs>
              <w:jc w:val="left"/>
              <w:rPr>
                <w:szCs w:val="20"/>
              </w:rPr>
            </w:pPr>
            <w:r>
              <w:rPr>
                <w:rFonts w:hint="eastAsia"/>
                <w:szCs w:val="20"/>
              </w:rPr>
              <w:t>S</w:t>
            </w:r>
            <w:r>
              <w:rPr>
                <w:szCs w:val="20"/>
              </w:rPr>
              <w:t>cenario</w:t>
            </w:r>
          </w:p>
        </w:tc>
        <w:tc>
          <w:tcPr>
            <w:tcW w:w="3763" w:type="dxa"/>
            <w:gridSpan w:val="6"/>
            <w:shd w:val="clear" w:color="auto" w:fill="E7E6E6" w:themeFill="background2"/>
            <w:vAlign w:val="center"/>
          </w:tcPr>
          <w:p w14:paraId="78C67D00" w14:textId="77777777" w:rsidR="002D329B" w:rsidRDefault="002D329B" w:rsidP="00B679CF">
            <w:pPr>
              <w:tabs>
                <w:tab w:val="left" w:pos="200"/>
                <w:tab w:val="left" w:pos="1200"/>
                <w:tab w:val="left" w:pos="3516"/>
              </w:tabs>
              <w:rPr>
                <w:szCs w:val="20"/>
              </w:rPr>
            </w:pPr>
            <w:r>
              <w:rPr>
                <w:rFonts w:hint="eastAsia"/>
                <w:szCs w:val="20"/>
              </w:rPr>
              <w:t>A</w:t>
            </w:r>
            <w:r>
              <w:rPr>
                <w:szCs w:val="20"/>
              </w:rPr>
              <w:t>ttack</w:t>
            </w:r>
          </w:p>
        </w:tc>
        <w:tc>
          <w:tcPr>
            <w:tcW w:w="3775" w:type="dxa"/>
            <w:gridSpan w:val="6"/>
            <w:shd w:val="clear" w:color="auto" w:fill="E7E6E6" w:themeFill="background2"/>
            <w:vAlign w:val="center"/>
          </w:tcPr>
          <w:p w14:paraId="71B6606F" w14:textId="77777777" w:rsidR="002D329B" w:rsidRDefault="002D329B" w:rsidP="00B679CF">
            <w:pPr>
              <w:tabs>
                <w:tab w:val="left" w:pos="200"/>
                <w:tab w:val="left" w:pos="1200"/>
                <w:tab w:val="left" w:pos="3516"/>
              </w:tabs>
              <w:rPr>
                <w:szCs w:val="20"/>
              </w:rPr>
            </w:pPr>
            <w:r>
              <w:rPr>
                <w:rFonts w:hint="eastAsia"/>
                <w:szCs w:val="20"/>
              </w:rPr>
              <w:t>N</w:t>
            </w:r>
            <w:r>
              <w:rPr>
                <w:szCs w:val="20"/>
              </w:rPr>
              <w:t>ormal</w:t>
            </w:r>
          </w:p>
        </w:tc>
      </w:tr>
      <w:tr w:rsidR="000D1B80" w14:paraId="164F37FD" w14:textId="77777777" w:rsidTr="00152BD9">
        <w:tc>
          <w:tcPr>
            <w:tcW w:w="1478" w:type="dxa"/>
            <w:vMerge/>
            <w:tcBorders>
              <w:tl2br w:val="single" w:sz="4" w:space="0" w:color="auto"/>
            </w:tcBorders>
            <w:shd w:val="clear" w:color="auto" w:fill="E7E6E6" w:themeFill="background2"/>
            <w:vAlign w:val="center"/>
          </w:tcPr>
          <w:p w14:paraId="655BE54F" w14:textId="77777777" w:rsidR="002D329B" w:rsidRDefault="002D329B" w:rsidP="00B679CF">
            <w:pPr>
              <w:tabs>
                <w:tab w:val="left" w:pos="200"/>
                <w:tab w:val="left" w:pos="1200"/>
                <w:tab w:val="left" w:pos="3516"/>
              </w:tabs>
              <w:rPr>
                <w:szCs w:val="20"/>
              </w:rPr>
            </w:pPr>
          </w:p>
        </w:tc>
        <w:tc>
          <w:tcPr>
            <w:tcW w:w="1239" w:type="dxa"/>
            <w:gridSpan w:val="2"/>
            <w:shd w:val="clear" w:color="auto" w:fill="E7E6E6" w:themeFill="background2"/>
            <w:vAlign w:val="center"/>
          </w:tcPr>
          <w:p w14:paraId="1178F59F" w14:textId="77777777" w:rsidR="002D329B" w:rsidRDefault="002D329B" w:rsidP="00B679CF">
            <w:pPr>
              <w:tabs>
                <w:tab w:val="left" w:pos="200"/>
                <w:tab w:val="left" w:pos="1200"/>
                <w:tab w:val="left" w:pos="3516"/>
              </w:tabs>
              <w:rPr>
                <w:szCs w:val="20"/>
              </w:rPr>
            </w:pPr>
            <w:r>
              <w:rPr>
                <w:rFonts w:hint="eastAsia"/>
                <w:szCs w:val="20"/>
              </w:rPr>
              <w:t>C</w:t>
            </w:r>
            <w:r>
              <w:rPr>
                <w:szCs w:val="20"/>
              </w:rPr>
              <w:t>ycle</w:t>
            </w:r>
          </w:p>
        </w:tc>
        <w:tc>
          <w:tcPr>
            <w:tcW w:w="1239" w:type="dxa"/>
            <w:gridSpan w:val="2"/>
            <w:shd w:val="clear" w:color="auto" w:fill="E7E6E6" w:themeFill="background2"/>
            <w:vAlign w:val="center"/>
          </w:tcPr>
          <w:p w14:paraId="68739A25" w14:textId="77777777" w:rsidR="002D329B" w:rsidRDefault="002D329B" w:rsidP="00B679CF">
            <w:pPr>
              <w:tabs>
                <w:tab w:val="left" w:pos="200"/>
                <w:tab w:val="left" w:pos="1200"/>
                <w:tab w:val="left" w:pos="3516"/>
              </w:tabs>
              <w:rPr>
                <w:szCs w:val="20"/>
              </w:rPr>
            </w:pPr>
            <w:r>
              <w:rPr>
                <w:rFonts w:hint="eastAsia"/>
                <w:szCs w:val="20"/>
              </w:rPr>
              <w:t>B</w:t>
            </w:r>
            <w:r>
              <w:rPr>
                <w:szCs w:val="20"/>
              </w:rPr>
              <w:t>ranch</w:t>
            </w:r>
          </w:p>
        </w:tc>
        <w:tc>
          <w:tcPr>
            <w:tcW w:w="1285" w:type="dxa"/>
            <w:gridSpan w:val="2"/>
            <w:shd w:val="clear" w:color="auto" w:fill="E7E6E6" w:themeFill="background2"/>
            <w:vAlign w:val="center"/>
          </w:tcPr>
          <w:p w14:paraId="35ED5EED" w14:textId="77777777" w:rsidR="002D329B" w:rsidRDefault="002D329B" w:rsidP="00B679CF">
            <w:pPr>
              <w:tabs>
                <w:tab w:val="left" w:pos="200"/>
                <w:tab w:val="left" w:pos="1200"/>
                <w:tab w:val="left" w:pos="3516"/>
              </w:tabs>
              <w:rPr>
                <w:szCs w:val="20"/>
              </w:rPr>
            </w:pPr>
            <w:r>
              <w:rPr>
                <w:rFonts w:hint="eastAsia"/>
                <w:szCs w:val="20"/>
              </w:rPr>
              <w:t>I</w:t>
            </w:r>
            <w:r>
              <w:rPr>
                <w:szCs w:val="20"/>
              </w:rPr>
              <w:t>nstructions</w:t>
            </w:r>
          </w:p>
        </w:tc>
        <w:tc>
          <w:tcPr>
            <w:tcW w:w="1239" w:type="dxa"/>
            <w:gridSpan w:val="2"/>
            <w:shd w:val="clear" w:color="auto" w:fill="E7E6E6" w:themeFill="background2"/>
            <w:vAlign w:val="center"/>
          </w:tcPr>
          <w:p w14:paraId="6E5F69A2" w14:textId="77777777" w:rsidR="002D329B" w:rsidRDefault="002D329B" w:rsidP="00B679CF">
            <w:pPr>
              <w:tabs>
                <w:tab w:val="left" w:pos="200"/>
                <w:tab w:val="left" w:pos="1200"/>
                <w:tab w:val="left" w:pos="3516"/>
              </w:tabs>
              <w:rPr>
                <w:szCs w:val="20"/>
              </w:rPr>
            </w:pPr>
            <w:r>
              <w:rPr>
                <w:rFonts w:hint="eastAsia"/>
                <w:szCs w:val="20"/>
              </w:rPr>
              <w:t>C</w:t>
            </w:r>
            <w:r>
              <w:rPr>
                <w:szCs w:val="20"/>
              </w:rPr>
              <w:t>ycle</w:t>
            </w:r>
          </w:p>
        </w:tc>
        <w:tc>
          <w:tcPr>
            <w:tcW w:w="1239" w:type="dxa"/>
            <w:gridSpan w:val="2"/>
            <w:shd w:val="clear" w:color="auto" w:fill="E7E6E6" w:themeFill="background2"/>
            <w:vAlign w:val="center"/>
          </w:tcPr>
          <w:p w14:paraId="5D646D40" w14:textId="77777777" w:rsidR="002D329B" w:rsidRDefault="002D329B" w:rsidP="00B679CF">
            <w:pPr>
              <w:tabs>
                <w:tab w:val="left" w:pos="200"/>
                <w:tab w:val="left" w:pos="1200"/>
                <w:tab w:val="left" w:pos="3516"/>
              </w:tabs>
              <w:rPr>
                <w:szCs w:val="20"/>
              </w:rPr>
            </w:pPr>
            <w:r>
              <w:rPr>
                <w:rFonts w:hint="eastAsia"/>
                <w:szCs w:val="20"/>
              </w:rPr>
              <w:t>B</w:t>
            </w:r>
            <w:r>
              <w:rPr>
                <w:szCs w:val="20"/>
              </w:rPr>
              <w:t>ranch</w:t>
            </w:r>
          </w:p>
        </w:tc>
        <w:tc>
          <w:tcPr>
            <w:tcW w:w="1297" w:type="dxa"/>
            <w:gridSpan w:val="2"/>
            <w:shd w:val="clear" w:color="auto" w:fill="E7E6E6" w:themeFill="background2"/>
            <w:vAlign w:val="center"/>
          </w:tcPr>
          <w:p w14:paraId="70C024C3" w14:textId="77777777" w:rsidR="002D329B" w:rsidRDefault="002D329B" w:rsidP="00B679CF">
            <w:pPr>
              <w:tabs>
                <w:tab w:val="left" w:pos="200"/>
                <w:tab w:val="left" w:pos="1200"/>
                <w:tab w:val="left" w:pos="3516"/>
              </w:tabs>
              <w:rPr>
                <w:szCs w:val="20"/>
              </w:rPr>
            </w:pPr>
            <w:r>
              <w:rPr>
                <w:rFonts w:hint="eastAsia"/>
                <w:szCs w:val="20"/>
              </w:rPr>
              <w:t>I</w:t>
            </w:r>
            <w:r>
              <w:rPr>
                <w:szCs w:val="20"/>
              </w:rPr>
              <w:t>nstructions</w:t>
            </w:r>
          </w:p>
        </w:tc>
      </w:tr>
      <w:tr w:rsidR="00F42090" w14:paraId="68ED5637" w14:textId="77777777" w:rsidTr="00152BD9">
        <w:tc>
          <w:tcPr>
            <w:tcW w:w="1478" w:type="dxa"/>
            <w:vMerge/>
            <w:tcBorders>
              <w:tl2br w:val="single" w:sz="4" w:space="0" w:color="auto"/>
            </w:tcBorders>
            <w:shd w:val="clear" w:color="auto" w:fill="E7E6E6" w:themeFill="background2"/>
            <w:vAlign w:val="center"/>
          </w:tcPr>
          <w:p w14:paraId="7823B528" w14:textId="77777777" w:rsidR="002D329B" w:rsidRDefault="002D329B" w:rsidP="00B679CF">
            <w:pPr>
              <w:tabs>
                <w:tab w:val="left" w:pos="200"/>
                <w:tab w:val="left" w:pos="1200"/>
                <w:tab w:val="left" w:pos="3516"/>
              </w:tabs>
              <w:rPr>
                <w:szCs w:val="20"/>
              </w:rPr>
            </w:pPr>
          </w:p>
        </w:tc>
        <w:tc>
          <w:tcPr>
            <w:tcW w:w="635" w:type="dxa"/>
            <w:shd w:val="clear" w:color="auto" w:fill="E7E6E6" w:themeFill="background2"/>
            <w:vAlign w:val="center"/>
          </w:tcPr>
          <w:p w14:paraId="0CE9ADFB" w14:textId="77777777" w:rsidR="002D329B" w:rsidRDefault="002D329B" w:rsidP="00B679CF">
            <w:pPr>
              <w:tabs>
                <w:tab w:val="left" w:pos="200"/>
                <w:tab w:val="left" w:pos="1200"/>
                <w:tab w:val="left" w:pos="3516"/>
              </w:tabs>
              <w:rPr>
                <w:szCs w:val="20"/>
              </w:rPr>
            </w:pPr>
            <w:r>
              <w:rPr>
                <w:rFonts w:hint="eastAsia"/>
                <w:szCs w:val="20"/>
              </w:rPr>
              <w:t>R</w:t>
            </w:r>
            <w:r>
              <w:rPr>
                <w:szCs w:val="20"/>
              </w:rPr>
              <w:t>SC</w:t>
            </w:r>
          </w:p>
        </w:tc>
        <w:tc>
          <w:tcPr>
            <w:tcW w:w="604" w:type="dxa"/>
            <w:shd w:val="clear" w:color="auto" w:fill="E7E6E6" w:themeFill="background2"/>
            <w:vAlign w:val="center"/>
          </w:tcPr>
          <w:p w14:paraId="7BC41FC4" w14:textId="5414F623" w:rsidR="002D329B" w:rsidRDefault="009B5F6C" w:rsidP="00B679CF">
            <w:pPr>
              <w:tabs>
                <w:tab w:val="left" w:pos="200"/>
                <w:tab w:val="left" w:pos="1200"/>
                <w:tab w:val="left" w:pos="3516"/>
              </w:tabs>
              <w:rPr>
                <w:szCs w:val="20"/>
              </w:rPr>
            </w:pPr>
            <w:r>
              <w:rPr>
                <w:szCs w:val="20"/>
              </w:rPr>
              <w:t>CC</w:t>
            </w:r>
          </w:p>
        </w:tc>
        <w:tc>
          <w:tcPr>
            <w:tcW w:w="635" w:type="dxa"/>
            <w:shd w:val="clear" w:color="auto" w:fill="E7E6E6" w:themeFill="background2"/>
            <w:vAlign w:val="center"/>
          </w:tcPr>
          <w:p w14:paraId="2E039B24" w14:textId="77777777" w:rsidR="002D329B" w:rsidRDefault="002D329B" w:rsidP="00B679CF">
            <w:pPr>
              <w:tabs>
                <w:tab w:val="left" w:pos="200"/>
                <w:tab w:val="left" w:pos="1200"/>
                <w:tab w:val="left" w:pos="3516"/>
              </w:tabs>
              <w:rPr>
                <w:szCs w:val="20"/>
              </w:rPr>
            </w:pPr>
            <w:r>
              <w:rPr>
                <w:rFonts w:hint="eastAsia"/>
                <w:szCs w:val="20"/>
              </w:rPr>
              <w:t>R</w:t>
            </w:r>
            <w:r>
              <w:rPr>
                <w:szCs w:val="20"/>
              </w:rPr>
              <w:t>SC</w:t>
            </w:r>
          </w:p>
        </w:tc>
        <w:tc>
          <w:tcPr>
            <w:tcW w:w="604" w:type="dxa"/>
            <w:shd w:val="clear" w:color="auto" w:fill="E7E6E6" w:themeFill="background2"/>
            <w:vAlign w:val="center"/>
          </w:tcPr>
          <w:p w14:paraId="5B636E25" w14:textId="3A9D2A17" w:rsidR="002D329B" w:rsidRDefault="009B5F6C" w:rsidP="00B679CF">
            <w:pPr>
              <w:tabs>
                <w:tab w:val="left" w:pos="200"/>
                <w:tab w:val="left" w:pos="1200"/>
                <w:tab w:val="left" w:pos="3516"/>
              </w:tabs>
              <w:rPr>
                <w:szCs w:val="20"/>
              </w:rPr>
            </w:pPr>
            <w:r>
              <w:rPr>
                <w:szCs w:val="20"/>
              </w:rPr>
              <w:t>CC</w:t>
            </w:r>
          </w:p>
        </w:tc>
        <w:tc>
          <w:tcPr>
            <w:tcW w:w="644" w:type="dxa"/>
            <w:shd w:val="clear" w:color="auto" w:fill="E7E6E6" w:themeFill="background2"/>
            <w:vAlign w:val="center"/>
          </w:tcPr>
          <w:p w14:paraId="108578E1" w14:textId="77777777" w:rsidR="002D329B" w:rsidRDefault="002D329B" w:rsidP="00B679CF">
            <w:pPr>
              <w:tabs>
                <w:tab w:val="left" w:pos="200"/>
                <w:tab w:val="left" w:pos="1200"/>
                <w:tab w:val="left" w:pos="3516"/>
              </w:tabs>
              <w:rPr>
                <w:szCs w:val="20"/>
              </w:rPr>
            </w:pPr>
            <w:r>
              <w:rPr>
                <w:rFonts w:hint="eastAsia"/>
                <w:szCs w:val="20"/>
              </w:rPr>
              <w:t>R</w:t>
            </w:r>
            <w:r>
              <w:rPr>
                <w:szCs w:val="20"/>
              </w:rPr>
              <w:t>SC</w:t>
            </w:r>
          </w:p>
        </w:tc>
        <w:tc>
          <w:tcPr>
            <w:tcW w:w="641" w:type="dxa"/>
            <w:shd w:val="clear" w:color="auto" w:fill="E7E6E6" w:themeFill="background2"/>
            <w:vAlign w:val="center"/>
          </w:tcPr>
          <w:p w14:paraId="6B7B17BE" w14:textId="05675B08" w:rsidR="002D329B" w:rsidRDefault="009B5F6C" w:rsidP="00B679CF">
            <w:pPr>
              <w:tabs>
                <w:tab w:val="left" w:pos="200"/>
                <w:tab w:val="left" w:pos="1200"/>
                <w:tab w:val="left" w:pos="3516"/>
              </w:tabs>
              <w:rPr>
                <w:szCs w:val="20"/>
              </w:rPr>
            </w:pPr>
            <w:r>
              <w:rPr>
                <w:szCs w:val="20"/>
              </w:rPr>
              <w:t>CC</w:t>
            </w:r>
          </w:p>
        </w:tc>
        <w:tc>
          <w:tcPr>
            <w:tcW w:w="635" w:type="dxa"/>
            <w:shd w:val="clear" w:color="auto" w:fill="E7E6E6" w:themeFill="background2"/>
            <w:vAlign w:val="center"/>
          </w:tcPr>
          <w:p w14:paraId="6C4AC337" w14:textId="77777777" w:rsidR="002D329B" w:rsidRDefault="002D329B" w:rsidP="00B679CF">
            <w:pPr>
              <w:tabs>
                <w:tab w:val="left" w:pos="200"/>
                <w:tab w:val="left" w:pos="1200"/>
                <w:tab w:val="left" w:pos="3516"/>
              </w:tabs>
              <w:rPr>
                <w:szCs w:val="20"/>
              </w:rPr>
            </w:pPr>
            <w:r>
              <w:rPr>
                <w:rFonts w:hint="eastAsia"/>
                <w:szCs w:val="20"/>
              </w:rPr>
              <w:t>R</w:t>
            </w:r>
            <w:r>
              <w:rPr>
                <w:szCs w:val="20"/>
              </w:rPr>
              <w:t>SC</w:t>
            </w:r>
          </w:p>
        </w:tc>
        <w:tc>
          <w:tcPr>
            <w:tcW w:w="604" w:type="dxa"/>
            <w:shd w:val="clear" w:color="auto" w:fill="E7E6E6" w:themeFill="background2"/>
            <w:vAlign w:val="center"/>
          </w:tcPr>
          <w:p w14:paraId="0B30041A" w14:textId="0A980650" w:rsidR="002D329B" w:rsidRDefault="009B5F6C" w:rsidP="00B679CF">
            <w:pPr>
              <w:tabs>
                <w:tab w:val="left" w:pos="200"/>
                <w:tab w:val="left" w:pos="1200"/>
                <w:tab w:val="left" w:pos="3516"/>
              </w:tabs>
              <w:rPr>
                <w:szCs w:val="20"/>
              </w:rPr>
            </w:pPr>
            <w:r>
              <w:rPr>
                <w:szCs w:val="20"/>
              </w:rPr>
              <w:t>CC</w:t>
            </w:r>
          </w:p>
        </w:tc>
        <w:tc>
          <w:tcPr>
            <w:tcW w:w="635" w:type="dxa"/>
            <w:shd w:val="clear" w:color="auto" w:fill="E7E6E6" w:themeFill="background2"/>
            <w:vAlign w:val="center"/>
          </w:tcPr>
          <w:p w14:paraId="4C1A1B4F" w14:textId="77777777" w:rsidR="002D329B" w:rsidRDefault="002D329B" w:rsidP="00B679CF">
            <w:pPr>
              <w:tabs>
                <w:tab w:val="left" w:pos="200"/>
                <w:tab w:val="left" w:pos="1200"/>
                <w:tab w:val="left" w:pos="3516"/>
              </w:tabs>
              <w:rPr>
                <w:szCs w:val="20"/>
              </w:rPr>
            </w:pPr>
            <w:r>
              <w:rPr>
                <w:rFonts w:hint="eastAsia"/>
                <w:szCs w:val="20"/>
              </w:rPr>
              <w:t>R</w:t>
            </w:r>
            <w:r>
              <w:rPr>
                <w:szCs w:val="20"/>
              </w:rPr>
              <w:t>SC</w:t>
            </w:r>
          </w:p>
        </w:tc>
        <w:tc>
          <w:tcPr>
            <w:tcW w:w="604" w:type="dxa"/>
            <w:shd w:val="clear" w:color="auto" w:fill="E7E6E6" w:themeFill="background2"/>
            <w:vAlign w:val="center"/>
          </w:tcPr>
          <w:p w14:paraId="20967294" w14:textId="27D2F151" w:rsidR="002D329B" w:rsidRDefault="009B5F6C" w:rsidP="00B679CF">
            <w:pPr>
              <w:tabs>
                <w:tab w:val="left" w:pos="200"/>
                <w:tab w:val="left" w:pos="1200"/>
                <w:tab w:val="left" w:pos="3516"/>
              </w:tabs>
              <w:rPr>
                <w:szCs w:val="20"/>
              </w:rPr>
            </w:pPr>
            <w:r>
              <w:rPr>
                <w:szCs w:val="20"/>
              </w:rPr>
              <w:t>CC</w:t>
            </w:r>
          </w:p>
        </w:tc>
        <w:tc>
          <w:tcPr>
            <w:tcW w:w="657" w:type="dxa"/>
            <w:shd w:val="clear" w:color="auto" w:fill="E7E6E6" w:themeFill="background2"/>
            <w:vAlign w:val="center"/>
          </w:tcPr>
          <w:p w14:paraId="46B6592E" w14:textId="56F82821" w:rsidR="002D329B" w:rsidRDefault="009B5F6C" w:rsidP="00B679CF">
            <w:pPr>
              <w:tabs>
                <w:tab w:val="left" w:pos="200"/>
                <w:tab w:val="left" w:pos="1200"/>
                <w:tab w:val="left" w:pos="3516"/>
              </w:tabs>
              <w:rPr>
                <w:szCs w:val="20"/>
              </w:rPr>
            </w:pPr>
            <w:r>
              <w:rPr>
                <w:szCs w:val="20"/>
              </w:rPr>
              <w:t>RSC</w:t>
            </w:r>
          </w:p>
        </w:tc>
        <w:tc>
          <w:tcPr>
            <w:tcW w:w="640" w:type="dxa"/>
            <w:shd w:val="clear" w:color="auto" w:fill="E7E6E6" w:themeFill="background2"/>
            <w:vAlign w:val="center"/>
          </w:tcPr>
          <w:p w14:paraId="5C880324" w14:textId="7BACFF6E" w:rsidR="002D329B" w:rsidRDefault="009B5F6C" w:rsidP="00B679CF">
            <w:pPr>
              <w:tabs>
                <w:tab w:val="left" w:pos="200"/>
                <w:tab w:val="left" w:pos="1200"/>
                <w:tab w:val="left" w:pos="3516"/>
              </w:tabs>
              <w:rPr>
                <w:szCs w:val="20"/>
              </w:rPr>
            </w:pPr>
            <w:r>
              <w:rPr>
                <w:szCs w:val="20"/>
              </w:rPr>
              <w:t>CC</w:t>
            </w:r>
          </w:p>
        </w:tc>
      </w:tr>
      <w:tr w:rsidR="004E51D6" w14:paraId="49FF7CE8" w14:textId="77777777" w:rsidTr="00152BD9">
        <w:tc>
          <w:tcPr>
            <w:tcW w:w="1478" w:type="dxa"/>
            <w:shd w:val="clear" w:color="auto" w:fill="E7E6E6" w:themeFill="background2"/>
            <w:vAlign w:val="center"/>
          </w:tcPr>
          <w:p w14:paraId="74116986" w14:textId="525537E5" w:rsidR="004E51D6" w:rsidRDefault="004E51D6" w:rsidP="004E51D6">
            <w:pPr>
              <w:tabs>
                <w:tab w:val="left" w:pos="200"/>
                <w:tab w:val="left" w:pos="1200"/>
                <w:tab w:val="left" w:pos="3516"/>
              </w:tabs>
              <w:rPr>
                <w:szCs w:val="20"/>
              </w:rPr>
            </w:pPr>
            <w:r w:rsidRPr="00B65889">
              <w:rPr>
                <w:szCs w:val="20"/>
              </w:rPr>
              <w:t>cid_rcoff_goff</w:t>
            </w:r>
          </w:p>
        </w:tc>
        <w:tc>
          <w:tcPr>
            <w:tcW w:w="635" w:type="dxa"/>
            <w:vAlign w:val="center"/>
          </w:tcPr>
          <w:p w14:paraId="5B0A28F2" w14:textId="74D61629" w:rsidR="004E51D6" w:rsidRDefault="004E51D6" w:rsidP="004E51D6">
            <w:pPr>
              <w:tabs>
                <w:tab w:val="left" w:pos="200"/>
                <w:tab w:val="left" w:pos="1200"/>
                <w:tab w:val="left" w:pos="3516"/>
              </w:tabs>
              <w:rPr>
                <w:szCs w:val="20"/>
              </w:rPr>
            </w:pPr>
            <w:r>
              <w:rPr>
                <w:rFonts w:hint="eastAsia"/>
                <w:szCs w:val="20"/>
              </w:rPr>
              <w:t>4</w:t>
            </w:r>
            <w:r>
              <w:rPr>
                <w:szCs w:val="20"/>
              </w:rPr>
              <w:t>49</w:t>
            </w:r>
          </w:p>
        </w:tc>
        <w:tc>
          <w:tcPr>
            <w:tcW w:w="604" w:type="dxa"/>
            <w:vAlign w:val="center"/>
          </w:tcPr>
          <w:p w14:paraId="2FD1C214" w14:textId="070F8EBC" w:rsidR="004E51D6" w:rsidRDefault="00455CC8" w:rsidP="004E51D6">
            <w:pPr>
              <w:tabs>
                <w:tab w:val="left" w:pos="200"/>
                <w:tab w:val="left" w:pos="1200"/>
                <w:tab w:val="left" w:pos="3516"/>
              </w:tabs>
              <w:rPr>
                <w:szCs w:val="20"/>
              </w:rPr>
            </w:pPr>
            <w:r>
              <w:rPr>
                <w:rFonts w:hint="eastAsia"/>
                <w:szCs w:val="20"/>
              </w:rPr>
              <w:t>3</w:t>
            </w:r>
            <w:r>
              <w:rPr>
                <w:szCs w:val="20"/>
              </w:rPr>
              <w:t>2</w:t>
            </w:r>
          </w:p>
        </w:tc>
        <w:tc>
          <w:tcPr>
            <w:tcW w:w="635" w:type="dxa"/>
            <w:vAlign w:val="center"/>
          </w:tcPr>
          <w:p w14:paraId="1D0F3DE7" w14:textId="18037659" w:rsidR="004E51D6" w:rsidRDefault="004E51D6" w:rsidP="004E51D6">
            <w:pPr>
              <w:tabs>
                <w:tab w:val="left" w:pos="200"/>
                <w:tab w:val="left" w:pos="1200"/>
                <w:tab w:val="left" w:pos="3516"/>
              </w:tabs>
              <w:rPr>
                <w:szCs w:val="20"/>
              </w:rPr>
            </w:pPr>
            <w:r>
              <w:rPr>
                <w:rFonts w:hint="eastAsia"/>
                <w:szCs w:val="20"/>
              </w:rPr>
              <w:t>4</w:t>
            </w:r>
            <w:r>
              <w:rPr>
                <w:szCs w:val="20"/>
              </w:rPr>
              <w:t>29</w:t>
            </w:r>
          </w:p>
        </w:tc>
        <w:tc>
          <w:tcPr>
            <w:tcW w:w="604" w:type="dxa"/>
            <w:vAlign w:val="center"/>
          </w:tcPr>
          <w:p w14:paraId="6CC68914" w14:textId="041B73BE" w:rsidR="004E51D6" w:rsidRDefault="00455CC8" w:rsidP="004E51D6">
            <w:pPr>
              <w:tabs>
                <w:tab w:val="left" w:pos="200"/>
                <w:tab w:val="left" w:pos="1200"/>
                <w:tab w:val="left" w:pos="3516"/>
              </w:tabs>
              <w:rPr>
                <w:szCs w:val="20"/>
              </w:rPr>
            </w:pPr>
            <w:r>
              <w:rPr>
                <w:rFonts w:hint="eastAsia"/>
                <w:szCs w:val="20"/>
              </w:rPr>
              <w:t>3</w:t>
            </w:r>
            <w:r>
              <w:rPr>
                <w:szCs w:val="20"/>
              </w:rPr>
              <w:t>0</w:t>
            </w:r>
          </w:p>
        </w:tc>
        <w:tc>
          <w:tcPr>
            <w:tcW w:w="644" w:type="dxa"/>
            <w:vAlign w:val="center"/>
          </w:tcPr>
          <w:p w14:paraId="1785AD05" w14:textId="36222E1B" w:rsidR="004E51D6" w:rsidRDefault="004E51D6" w:rsidP="004E51D6">
            <w:pPr>
              <w:tabs>
                <w:tab w:val="left" w:pos="200"/>
                <w:tab w:val="left" w:pos="1200"/>
                <w:tab w:val="left" w:pos="3516"/>
              </w:tabs>
              <w:rPr>
                <w:szCs w:val="20"/>
              </w:rPr>
            </w:pPr>
            <w:r>
              <w:rPr>
                <w:rFonts w:hint="eastAsia"/>
                <w:szCs w:val="20"/>
              </w:rPr>
              <w:t>4</w:t>
            </w:r>
            <w:r>
              <w:rPr>
                <w:szCs w:val="20"/>
              </w:rPr>
              <w:t>24</w:t>
            </w:r>
          </w:p>
        </w:tc>
        <w:tc>
          <w:tcPr>
            <w:tcW w:w="641" w:type="dxa"/>
            <w:vAlign w:val="center"/>
          </w:tcPr>
          <w:p w14:paraId="7E4B49E4" w14:textId="5FE3493D" w:rsidR="004E51D6" w:rsidRDefault="00455CC8" w:rsidP="004E51D6">
            <w:pPr>
              <w:tabs>
                <w:tab w:val="left" w:pos="200"/>
                <w:tab w:val="left" w:pos="1200"/>
                <w:tab w:val="left" w:pos="3516"/>
              </w:tabs>
              <w:rPr>
                <w:szCs w:val="20"/>
              </w:rPr>
            </w:pPr>
            <w:r>
              <w:rPr>
                <w:rFonts w:hint="eastAsia"/>
                <w:szCs w:val="20"/>
              </w:rPr>
              <w:t>1</w:t>
            </w:r>
            <w:r>
              <w:rPr>
                <w:szCs w:val="20"/>
              </w:rPr>
              <w:t>6</w:t>
            </w:r>
          </w:p>
        </w:tc>
        <w:tc>
          <w:tcPr>
            <w:tcW w:w="635" w:type="dxa"/>
            <w:vAlign w:val="center"/>
          </w:tcPr>
          <w:p w14:paraId="295EAF0F" w14:textId="41C31298" w:rsidR="004E51D6" w:rsidRDefault="004E51D6" w:rsidP="004E51D6">
            <w:pPr>
              <w:tabs>
                <w:tab w:val="left" w:pos="200"/>
                <w:tab w:val="left" w:pos="1200"/>
                <w:tab w:val="left" w:pos="3516"/>
              </w:tabs>
              <w:rPr>
                <w:szCs w:val="20"/>
              </w:rPr>
            </w:pPr>
            <w:r>
              <w:rPr>
                <w:rFonts w:hint="eastAsia"/>
                <w:szCs w:val="20"/>
              </w:rPr>
              <w:t>2</w:t>
            </w:r>
            <w:r>
              <w:rPr>
                <w:szCs w:val="20"/>
              </w:rPr>
              <w:t>70</w:t>
            </w:r>
          </w:p>
        </w:tc>
        <w:tc>
          <w:tcPr>
            <w:tcW w:w="604" w:type="dxa"/>
            <w:vAlign w:val="center"/>
          </w:tcPr>
          <w:p w14:paraId="306E9669" w14:textId="4727F9DB" w:rsidR="004E51D6" w:rsidRDefault="00455CC8" w:rsidP="004E51D6">
            <w:pPr>
              <w:tabs>
                <w:tab w:val="left" w:pos="200"/>
                <w:tab w:val="left" w:pos="1200"/>
                <w:tab w:val="left" w:pos="3516"/>
              </w:tabs>
              <w:rPr>
                <w:szCs w:val="20"/>
              </w:rPr>
            </w:pPr>
            <w:r>
              <w:rPr>
                <w:rFonts w:hint="eastAsia"/>
                <w:szCs w:val="20"/>
              </w:rPr>
              <w:t>1</w:t>
            </w:r>
            <w:r>
              <w:rPr>
                <w:szCs w:val="20"/>
              </w:rPr>
              <w:t>6</w:t>
            </w:r>
          </w:p>
        </w:tc>
        <w:tc>
          <w:tcPr>
            <w:tcW w:w="635" w:type="dxa"/>
            <w:vAlign w:val="center"/>
          </w:tcPr>
          <w:p w14:paraId="1D8D0A52" w14:textId="19A70CB1" w:rsidR="004E51D6" w:rsidRDefault="004E51D6" w:rsidP="004E51D6">
            <w:pPr>
              <w:tabs>
                <w:tab w:val="left" w:pos="200"/>
                <w:tab w:val="left" w:pos="1200"/>
                <w:tab w:val="left" w:pos="3516"/>
              </w:tabs>
              <w:rPr>
                <w:szCs w:val="20"/>
              </w:rPr>
            </w:pPr>
            <w:r>
              <w:rPr>
                <w:rFonts w:hint="eastAsia"/>
                <w:szCs w:val="20"/>
              </w:rPr>
              <w:t>2</w:t>
            </w:r>
            <w:r>
              <w:rPr>
                <w:szCs w:val="20"/>
              </w:rPr>
              <w:t>07</w:t>
            </w:r>
          </w:p>
        </w:tc>
        <w:tc>
          <w:tcPr>
            <w:tcW w:w="604" w:type="dxa"/>
            <w:vAlign w:val="center"/>
          </w:tcPr>
          <w:p w14:paraId="46D1ACE7" w14:textId="6AE23400" w:rsidR="004E51D6" w:rsidRDefault="00455CC8" w:rsidP="004E51D6">
            <w:pPr>
              <w:tabs>
                <w:tab w:val="left" w:pos="200"/>
                <w:tab w:val="left" w:pos="1200"/>
                <w:tab w:val="left" w:pos="3516"/>
              </w:tabs>
              <w:rPr>
                <w:szCs w:val="20"/>
              </w:rPr>
            </w:pPr>
            <w:r>
              <w:rPr>
                <w:rFonts w:hint="eastAsia"/>
                <w:szCs w:val="20"/>
              </w:rPr>
              <w:t>1</w:t>
            </w:r>
            <w:r>
              <w:rPr>
                <w:szCs w:val="20"/>
              </w:rPr>
              <w:t>3</w:t>
            </w:r>
          </w:p>
        </w:tc>
        <w:tc>
          <w:tcPr>
            <w:tcW w:w="657" w:type="dxa"/>
            <w:vAlign w:val="center"/>
          </w:tcPr>
          <w:p w14:paraId="74E2EDD6" w14:textId="2A10751B" w:rsidR="004E51D6" w:rsidRDefault="004E51D6" w:rsidP="004E51D6">
            <w:pPr>
              <w:tabs>
                <w:tab w:val="left" w:pos="200"/>
                <w:tab w:val="left" w:pos="1200"/>
                <w:tab w:val="left" w:pos="3516"/>
              </w:tabs>
              <w:rPr>
                <w:szCs w:val="20"/>
              </w:rPr>
            </w:pPr>
            <w:r>
              <w:rPr>
                <w:rFonts w:hint="eastAsia"/>
                <w:szCs w:val="20"/>
              </w:rPr>
              <w:t>2</w:t>
            </w:r>
            <w:r>
              <w:rPr>
                <w:szCs w:val="20"/>
              </w:rPr>
              <w:t>21</w:t>
            </w:r>
          </w:p>
        </w:tc>
        <w:tc>
          <w:tcPr>
            <w:tcW w:w="640" w:type="dxa"/>
            <w:vAlign w:val="center"/>
          </w:tcPr>
          <w:p w14:paraId="40CB155E" w14:textId="02F1CD47" w:rsidR="004E51D6" w:rsidRDefault="00455CC8" w:rsidP="004E51D6">
            <w:pPr>
              <w:tabs>
                <w:tab w:val="left" w:pos="200"/>
                <w:tab w:val="left" w:pos="1200"/>
                <w:tab w:val="left" w:pos="3516"/>
              </w:tabs>
              <w:rPr>
                <w:szCs w:val="20"/>
              </w:rPr>
            </w:pPr>
            <w:r>
              <w:rPr>
                <w:rFonts w:hint="eastAsia"/>
                <w:szCs w:val="20"/>
              </w:rPr>
              <w:t>6</w:t>
            </w:r>
          </w:p>
        </w:tc>
      </w:tr>
      <w:tr w:rsidR="004E51D6" w14:paraId="2A011C21" w14:textId="77777777" w:rsidTr="00152BD9">
        <w:tc>
          <w:tcPr>
            <w:tcW w:w="1478" w:type="dxa"/>
            <w:shd w:val="clear" w:color="auto" w:fill="E7E6E6" w:themeFill="background2"/>
            <w:vAlign w:val="center"/>
          </w:tcPr>
          <w:p w14:paraId="6967AE3D" w14:textId="12273D51" w:rsidR="004E51D6" w:rsidRPr="00B65889" w:rsidRDefault="004E51D6" w:rsidP="004E51D6">
            <w:pPr>
              <w:tabs>
                <w:tab w:val="left" w:pos="200"/>
                <w:tab w:val="left" w:pos="1200"/>
                <w:tab w:val="left" w:pos="3516"/>
              </w:tabs>
              <w:rPr>
                <w:szCs w:val="20"/>
              </w:rPr>
            </w:pPr>
            <w:r w:rsidRPr="002D329B">
              <w:rPr>
                <w:szCs w:val="20"/>
              </w:rPr>
              <w:t>cid_rcoff_gon</w:t>
            </w:r>
          </w:p>
        </w:tc>
        <w:tc>
          <w:tcPr>
            <w:tcW w:w="635" w:type="dxa"/>
            <w:vAlign w:val="center"/>
          </w:tcPr>
          <w:p w14:paraId="499451D2" w14:textId="14A069FF" w:rsidR="004E51D6" w:rsidRDefault="004E51D6" w:rsidP="004E51D6">
            <w:pPr>
              <w:tabs>
                <w:tab w:val="left" w:pos="200"/>
                <w:tab w:val="left" w:pos="1200"/>
                <w:tab w:val="left" w:pos="3516"/>
              </w:tabs>
              <w:rPr>
                <w:szCs w:val="20"/>
              </w:rPr>
            </w:pPr>
            <w:r>
              <w:rPr>
                <w:rFonts w:hint="eastAsia"/>
                <w:szCs w:val="20"/>
              </w:rPr>
              <w:t>2</w:t>
            </w:r>
            <w:r>
              <w:rPr>
                <w:szCs w:val="20"/>
              </w:rPr>
              <w:t>70</w:t>
            </w:r>
          </w:p>
        </w:tc>
        <w:tc>
          <w:tcPr>
            <w:tcW w:w="604" w:type="dxa"/>
            <w:vAlign w:val="center"/>
          </w:tcPr>
          <w:p w14:paraId="5A13C233" w14:textId="31DF6B09" w:rsidR="004E51D6" w:rsidRDefault="00455CC8" w:rsidP="004E51D6">
            <w:pPr>
              <w:tabs>
                <w:tab w:val="left" w:pos="200"/>
                <w:tab w:val="left" w:pos="1200"/>
                <w:tab w:val="left" w:pos="3516"/>
              </w:tabs>
              <w:rPr>
                <w:szCs w:val="20"/>
              </w:rPr>
            </w:pPr>
            <w:r>
              <w:rPr>
                <w:rFonts w:hint="eastAsia"/>
                <w:szCs w:val="20"/>
              </w:rPr>
              <w:t>1</w:t>
            </w:r>
            <w:r>
              <w:rPr>
                <w:szCs w:val="20"/>
              </w:rPr>
              <w:t>6</w:t>
            </w:r>
          </w:p>
        </w:tc>
        <w:tc>
          <w:tcPr>
            <w:tcW w:w="635" w:type="dxa"/>
            <w:vAlign w:val="center"/>
          </w:tcPr>
          <w:p w14:paraId="430E015C" w14:textId="16642649" w:rsidR="004E51D6" w:rsidRDefault="004E51D6" w:rsidP="004E51D6">
            <w:pPr>
              <w:tabs>
                <w:tab w:val="left" w:pos="200"/>
                <w:tab w:val="left" w:pos="1200"/>
                <w:tab w:val="left" w:pos="3516"/>
              </w:tabs>
              <w:rPr>
                <w:szCs w:val="20"/>
              </w:rPr>
            </w:pPr>
            <w:r>
              <w:rPr>
                <w:rFonts w:hint="eastAsia"/>
                <w:szCs w:val="20"/>
              </w:rPr>
              <w:t>2</w:t>
            </w:r>
            <w:r>
              <w:rPr>
                <w:szCs w:val="20"/>
              </w:rPr>
              <w:t>07</w:t>
            </w:r>
          </w:p>
        </w:tc>
        <w:tc>
          <w:tcPr>
            <w:tcW w:w="604" w:type="dxa"/>
            <w:vAlign w:val="center"/>
          </w:tcPr>
          <w:p w14:paraId="0B56F04E" w14:textId="759DE2BC" w:rsidR="004E51D6" w:rsidRDefault="00455CC8" w:rsidP="004E51D6">
            <w:pPr>
              <w:tabs>
                <w:tab w:val="left" w:pos="200"/>
                <w:tab w:val="left" w:pos="1200"/>
                <w:tab w:val="left" w:pos="3516"/>
              </w:tabs>
              <w:rPr>
                <w:szCs w:val="20"/>
              </w:rPr>
            </w:pPr>
            <w:r>
              <w:rPr>
                <w:rFonts w:hint="eastAsia"/>
                <w:szCs w:val="20"/>
              </w:rPr>
              <w:t>1</w:t>
            </w:r>
            <w:r>
              <w:rPr>
                <w:szCs w:val="20"/>
              </w:rPr>
              <w:t>3</w:t>
            </w:r>
          </w:p>
        </w:tc>
        <w:tc>
          <w:tcPr>
            <w:tcW w:w="644" w:type="dxa"/>
            <w:vAlign w:val="center"/>
          </w:tcPr>
          <w:p w14:paraId="214D978F" w14:textId="74947199" w:rsidR="004E51D6" w:rsidRDefault="004E51D6" w:rsidP="004E51D6">
            <w:pPr>
              <w:tabs>
                <w:tab w:val="left" w:pos="200"/>
                <w:tab w:val="left" w:pos="1200"/>
                <w:tab w:val="left" w:pos="3516"/>
              </w:tabs>
              <w:rPr>
                <w:szCs w:val="20"/>
              </w:rPr>
            </w:pPr>
            <w:r>
              <w:rPr>
                <w:rFonts w:hint="eastAsia"/>
                <w:szCs w:val="20"/>
              </w:rPr>
              <w:t>2</w:t>
            </w:r>
            <w:r>
              <w:rPr>
                <w:szCs w:val="20"/>
              </w:rPr>
              <w:t>21</w:t>
            </w:r>
          </w:p>
        </w:tc>
        <w:tc>
          <w:tcPr>
            <w:tcW w:w="641" w:type="dxa"/>
            <w:vAlign w:val="center"/>
          </w:tcPr>
          <w:p w14:paraId="38BC1DC5" w14:textId="45104394" w:rsidR="004E51D6" w:rsidRDefault="00455CC8" w:rsidP="004E51D6">
            <w:pPr>
              <w:tabs>
                <w:tab w:val="left" w:pos="200"/>
                <w:tab w:val="left" w:pos="1200"/>
                <w:tab w:val="left" w:pos="3516"/>
              </w:tabs>
              <w:rPr>
                <w:szCs w:val="20"/>
              </w:rPr>
            </w:pPr>
            <w:r>
              <w:rPr>
                <w:rFonts w:hint="eastAsia"/>
                <w:szCs w:val="20"/>
              </w:rPr>
              <w:t>6</w:t>
            </w:r>
          </w:p>
        </w:tc>
        <w:tc>
          <w:tcPr>
            <w:tcW w:w="635" w:type="dxa"/>
            <w:vAlign w:val="center"/>
          </w:tcPr>
          <w:p w14:paraId="23CED9B9" w14:textId="44B30735" w:rsidR="004E51D6" w:rsidRDefault="004E51D6" w:rsidP="004E51D6">
            <w:pPr>
              <w:tabs>
                <w:tab w:val="left" w:pos="200"/>
                <w:tab w:val="left" w:pos="1200"/>
                <w:tab w:val="left" w:pos="3516"/>
              </w:tabs>
              <w:rPr>
                <w:szCs w:val="20"/>
              </w:rPr>
            </w:pPr>
            <w:r>
              <w:rPr>
                <w:rFonts w:hint="eastAsia"/>
                <w:szCs w:val="20"/>
              </w:rPr>
              <w:t>2</w:t>
            </w:r>
            <w:r>
              <w:rPr>
                <w:szCs w:val="20"/>
              </w:rPr>
              <w:t>21</w:t>
            </w:r>
          </w:p>
        </w:tc>
        <w:tc>
          <w:tcPr>
            <w:tcW w:w="604" w:type="dxa"/>
            <w:vAlign w:val="center"/>
          </w:tcPr>
          <w:p w14:paraId="518348CD" w14:textId="606E45A3" w:rsidR="004E51D6" w:rsidRDefault="00455CC8" w:rsidP="004E51D6">
            <w:pPr>
              <w:tabs>
                <w:tab w:val="left" w:pos="200"/>
                <w:tab w:val="left" w:pos="1200"/>
                <w:tab w:val="left" w:pos="3516"/>
              </w:tabs>
              <w:rPr>
                <w:szCs w:val="20"/>
              </w:rPr>
            </w:pPr>
            <w:r>
              <w:rPr>
                <w:rFonts w:hint="eastAsia"/>
                <w:szCs w:val="20"/>
              </w:rPr>
              <w:t>1</w:t>
            </w:r>
            <w:r>
              <w:rPr>
                <w:szCs w:val="20"/>
              </w:rPr>
              <w:t>8</w:t>
            </w:r>
          </w:p>
        </w:tc>
        <w:tc>
          <w:tcPr>
            <w:tcW w:w="635" w:type="dxa"/>
            <w:vAlign w:val="center"/>
          </w:tcPr>
          <w:p w14:paraId="348CBBF6" w14:textId="423473C6" w:rsidR="004E51D6" w:rsidRDefault="004E51D6" w:rsidP="004E51D6">
            <w:pPr>
              <w:tabs>
                <w:tab w:val="left" w:pos="200"/>
                <w:tab w:val="left" w:pos="1200"/>
                <w:tab w:val="left" w:pos="3516"/>
              </w:tabs>
              <w:rPr>
                <w:szCs w:val="20"/>
              </w:rPr>
            </w:pPr>
            <w:r>
              <w:rPr>
                <w:rFonts w:hint="eastAsia"/>
                <w:szCs w:val="20"/>
              </w:rPr>
              <w:t>1</w:t>
            </w:r>
            <w:r>
              <w:rPr>
                <w:szCs w:val="20"/>
              </w:rPr>
              <w:t>60</w:t>
            </w:r>
          </w:p>
        </w:tc>
        <w:tc>
          <w:tcPr>
            <w:tcW w:w="604" w:type="dxa"/>
            <w:vAlign w:val="center"/>
          </w:tcPr>
          <w:p w14:paraId="16139DE4" w14:textId="1C7A8DCF" w:rsidR="004E51D6" w:rsidRDefault="00455CC8" w:rsidP="004E51D6">
            <w:pPr>
              <w:tabs>
                <w:tab w:val="left" w:pos="200"/>
                <w:tab w:val="left" w:pos="1200"/>
                <w:tab w:val="left" w:pos="3516"/>
              </w:tabs>
              <w:rPr>
                <w:szCs w:val="20"/>
              </w:rPr>
            </w:pPr>
            <w:r>
              <w:rPr>
                <w:rFonts w:hint="eastAsia"/>
                <w:szCs w:val="20"/>
              </w:rPr>
              <w:t>1</w:t>
            </w:r>
            <w:r>
              <w:rPr>
                <w:szCs w:val="20"/>
              </w:rPr>
              <w:t>2</w:t>
            </w:r>
          </w:p>
        </w:tc>
        <w:tc>
          <w:tcPr>
            <w:tcW w:w="657" w:type="dxa"/>
            <w:vAlign w:val="center"/>
          </w:tcPr>
          <w:p w14:paraId="099CFF49" w14:textId="14B885E3" w:rsidR="004E51D6" w:rsidRDefault="004E51D6" w:rsidP="004E51D6">
            <w:pPr>
              <w:tabs>
                <w:tab w:val="left" w:pos="200"/>
                <w:tab w:val="left" w:pos="1200"/>
                <w:tab w:val="left" w:pos="3516"/>
              </w:tabs>
              <w:rPr>
                <w:szCs w:val="20"/>
              </w:rPr>
            </w:pPr>
            <w:r>
              <w:rPr>
                <w:rFonts w:hint="eastAsia"/>
                <w:szCs w:val="20"/>
              </w:rPr>
              <w:t>1</w:t>
            </w:r>
            <w:r>
              <w:rPr>
                <w:szCs w:val="20"/>
              </w:rPr>
              <w:t>66</w:t>
            </w:r>
          </w:p>
        </w:tc>
        <w:tc>
          <w:tcPr>
            <w:tcW w:w="640" w:type="dxa"/>
            <w:vAlign w:val="center"/>
          </w:tcPr>
          <w:p w14:paraId="66FA439F" w14:textId="249F0828" w:rsidR="004E51D6" w:rsidRDefault="00455CC8" w:rsidP="004E51D6">
            <w:pPr>
              <w:tabs>
                <w:tab w:val="left" w:pos="200"/>
                <w:tab w:val="left" w:pos="1200"/>
                <w:tab w:val="left" w:pos="3516"/>
              </w:tabs>
              <w:rPr>
                <w:szCs w:val="20"/>
              </w:rPr>
            </w:pPr>
            <w:r>
              <w:rPr>
                <w:rFonts w:hint="eastAsia"/>
                <w:szCs w:val="20"/>
              </w:rPr>
              <w:t>4</w:t>
            </w:r>
          </w:p>
        </w:tc>
      </w:tr>
      <w:tr w:rsidR="004E51D6" w14:paraId="147B639E" w14:textId="77777777" w:rsidTr="00152BD9">
        <w:tc>
          <w:tcPr>
            <w:tcW w:w="1478" w:type="dxa"/>
            <w:shd w:val="clear" w:color="auto" w:fill="E7E6E6" w:themeFill="background2"/>
            <w:vAlign w:val="center"/>
          </w:tcPr>
          <w:p w14:paraId="07A0F103" w14:textId="0667FC3C" w:rsidR="004E51D6" w:rsidRPr="00B65889" w:rsidRDefault="004E51D6" w:rsidP="004E51D6">
            <w:pPr>
              <w:tabs>
                <w:tab w:val="left" w:pos="200"/>
                <w:tab w:val="left" w:pos="1200"/>
                <w:tab w:val="left" w:pos="3516"/>
              </w:tabs>
              <w:rPr>
                <w:szCs w:val="20"/>
              </w:rPr>
            </w:pPr>
            <w:r w:rsidRPr="006F6EC8">
              <w:rPr>
                <w:szCs w:val="20"/>
              </w:rPr>
              <w:t>cid_rcon_goff</w:t>
            </w:r>
          </w:p>
        </w:tc>
        <w:tc>
          <w:tcPr>
            <w:tcW w:w="635" w:type="dxa"/>
            <w:vAlign w:val="center"/>
          </w:tcPr>
          <w:p w14:paraId="444ABD75" w14:textId="7173367E" w:rsidR="004E51D6" w:rsidRDefault="004E51D6" w:rsidP="004E51D6">
            <w:pPr>
              <w:tabs>
                <w:tab w:val="left" w:pos="200"/>
                <w:tab w:val="left" w:pos="1200"/>
                <w:tab w:val="left" w:pos="3516"/>
              </w:tabs>
              <w:rPr>
                <w:szCs w:val="20"/>
              </w:rPr>
            </w:pPr>
            <w:r>
              <w:rPr>
                <w:rFonts w:hint="eastAsia"/>
                <w:szCs w:val="20"/>
              </w:rPr>
              <w:t>4</w:t>
            </w:r>
            <w:r>
              <w:rPr>
                <w:szCs w:val="20"/>
              </w:rPr>
              <w:t>07</w:t>
            </w:r>
          </w:p>
        </w:tc>
        <w:tc>
          <w:tcPr>
            <w:tcW w:w="604" w:type="dxa"/>
            <w:vAlign w:val="center"/>
          </w:tcPr>
          <w:p w14:paraId="02530248" w14:textId="5C5D5A0D" w:rsidR="004E51D6" w:rsidRDefault="00455CC8" w:rsidP="004E51D6">
            <w:pPr>
              <w:tabs>
                <w:tab w:val="left" w:pos="200"/>
                <w:tab w:val="left" w:pos="1200"/>
                <w:tab w:val="left" w:pos="3516"/>
              </w:tabs>
              <w:rPr>
                <w:szCs w:val="20"/>
              </w:rPr>
            </w:pPr>
            <w:r>
              <w:rPr>
                <w:rFonts w:hint="eastAsia"/>
                <w:szCs w:val="20"/>
              </w:rPr>
              <w:t>2</w:t>
            </w:r>
            <w:r>
              <w:rPr>
                <w:szCs w:val="20"/>
              </w:rPr>
              <w:t>9</w:t>
            </w:r>
          </w:p>
        </w:tc>
        <w:tc>
          <w:tcPr>
            <w:tcW w:w="635" w:type="dxa"/>
            <w:vAlign w:val="center"/>
          </w:tcPr>
          <w:p w14:paraId="458B304A" w14:textId="4D4338FA" w:rsidR="004E51D6" w:rsidRDefault="004E51D6" w:rsidP="004E51D6">
            <w:pPr>
              <w:tabs>
                <w:tab w:val="left" w:pos="200"/>
                <w:tab w:val="left" w:pos="1200"/>
                <w:tab w:val="left" w:pos="3516"/>
              </w:tabs>
              <w:rPr>
                <w:szCs w:val="20"/>
              </w:rPr>
            </w:pPr>
            <w:r>
              <w:rPr>
                <w:rFonts w:hint="eastAsia"/>
                <w:szCs w:val="20"/>
              </w:rPr>
              <w:t>4</w:t>
            </w:r>
            <w:r>
              <w:rPr>
                <w:szCs w:val="20"/>
              </w:rPr>
              <w:t>00</w:t>
            </w:r>
          </w:p>
        </w:tc>
        <w:tc>
          <w:tcPr>
            <w:tcW w:w="604" w:type="dxa"/>
            <w:vAlign w:val="center"/>
          </w:tcPr>
          <w:p w14:paraId="07C86034" w14:textId="3C32B1B9" w:rsidR="004E51D6" w:rsidRDefault="00455CC8" w:rsidP="004E51D6">
            <w:pPr>
              <w:tabs>
                <w:tab w:val="left" w:pos="200"/>
                <w:tab w:val="left" w:pos="1200"/>
                <w:tab w:val="left" w:pos="3516"/>
              </w:tabs>
              <w:rPr>
                <w:szCs w:val="20"/>
              </w:rPr>
            </w:pPr>
            <w:r>
              <w:rPr>
                <w:rFonts w:hint="eastAsia"/>
                <w:szCs w:val="20"/>
              </w:rPr>
              <w:t>1</w:t>
            </w:r>
            <w:r>
              <w:rPr>
                <w:szCs w:val="20"/>
              </w:rPr>
              <w:t>9</w:t>
            </w:r>
          </w:p>
        </w:tc>
        <w:tc>
          <w:tcPr>
            <w:tcW w:w="644" w:type="dxa"/>
            <w:vAlign w:val="center"/>
          </w:tcPr>
          <w:p w14:paraId="2D1F62CA" w14:textId="4779A3BF" w:rsidR="004E51D6" w:rsidRDefault="004E51D6" w:rsidP="004E51D6">
            <w:pPr>
              <w:tabs>
                <w:tab w:val="left" w:pos="200"/>
                <w:tab w:val="left" w:pos="1200"/>
                <w:tab w:val="left" w:pos="3516"/>
              </w:tabs>
              <w:rPr>
                <w:szCs w:val="20"/>
              </w:rPr>
            </w:pPr>
            <w:r>
              <w:rPr>
                <w:rFonts w:hint="eastAsia"/>
                <w:szCs w:val="20"/>
              </w:rPr>
              <w:t>3</w:t>
            </w:r>
            <w:r>
              <w:rPr>
                <w:szCs w:val="20"/>
              </w:rPr>
              <w:t>85</w:t>
            </w:r>
          </w:p>
        </w:tc>
        <w:tc>
          <w:tcPr>
            <w:tcW w:w="641" w:type="dxa"/>
            <w:vAlign w:val="center"/>
          </w:tcPr>
          <w:p w14:paraId="281DA631" w14:textId="3D1549AC" w:rsidR="004E51D6" w:rsidRDefault="00455CC8" w:rsidP="004E51D6">
            <w:pPr>
              <w:tabs>
                <w:tab w:val="left" w:pos="200"/>
                <w:tab w:val="left" w:pos="1200"/>
                <w:tab w:val="left" w:pos="3516"/>
              </w:tabs>
              <w:rPr>
                <w:szCs w:val="20"/>
              </w:rPr>
            </w:pPr>
            <w:r>
              <w:rPr>
                <w:rFonts w:hint="eastAsia"/>
                <w:szCs w:val="20"/>
              </w:rPr>
              <w:t>1</w:t>
            </w:r>
            <w:r>
              <w:rPr>
                <w:szCs w:val="20"/>
              </w:rPr>
              <w:t>2</w:t>
            </w:r>
          </w:p>
        </w:tc>
        <w:tc>
          <w:tcPr>
            <w:tcW w:w="635" w:type="dxa"/>
            <w:vAlign w:val="center"/>
          </w:tcPr>
          <w:p w14:paraId="147D723B" w14:textId="2DC8893A" w:rsidR="004E51D6" w:rsidRDefault="004E51D6" w:rsidP="004E51D6">
            <w:pPr>
              <w:tabs>
                <w:tab w:val="left" w:pos="200"/>
                <w:tab w:val="left" w:pos="1200"/>
                <w:tab w:val="left" w:pos="3516"/>
              </w:tabs>
              <w:rPr>
                <w:szCs w:val="20"/>
              </w:rPr>
            </w:pPr>
            <w:r>
              <w:rPr>
                <w:rFonts w:hint="eastAsia"/>
                <w:szCs w:val="20"/>
              </w:rPr>
              <w:t>2</w:t>
            </w:r>
            <w:r>
              <w:rPr>
                <w:szCs w:val="20"/>
              </w:rPr>
              <w:t>41</w:t>
            </w:r>
          </w:p>
        </w:tc>
        <w:tc>
          <w:tcPr>
            <w:tcW w:w="604" w:type="dxa"/>
            <w:vAlign w:val="center"/>
          </w:tcPr>
          <w:p w14:paraId="2B93FF67" w14:textId="5582C996" w:rsidR="004E51D6" w:rsidRDefault="00455CC8" w:rsidP="004E51D6">
            <w:pPr>
              <w:tabs>
                <w:tab w:val="left" w:pos="200"/>
                <w:tab w:val="left" w:pos="1200"/>
                <w:tab w:val="left" w:pos="3516"/>
              </w:tabs>
              <w:rPr>
                <w:szCs w:val="20"/>
              </w:rPr>
            </w:pPr>
            <w:r>
              <w:rPr>
                <w:rFonts w:hint="eastAsia"/>
                <w:szCs w:val="20"/>
              </w:rPr>
              <w:t>1</w:t>
            </w:r>
            <w:r>
              <w:rPr>
                <w:szCs w:val="20"/>
              </w:rPr>
              <w:t>3</w:t>
            </w:r>
          </w:p>
        </w:tc>
        <w:tc>
          <w:tcPr>
            <w:tcW w:w="635" w:type="dxa"/>
            <w:vAlign w:val="center"/>
          </w:tcPr>
          <w:p w14:paraId="67B9CE35" w14:textId="23F132D2" w:rsidR="004E51D6" w:rsidRDefault="004E51D6" w:rsidP="004E51D6">
            <w:pPr>
              <w:tabs>
                <w:tab w:val="left" w:pos="200"/>
                <w:tab w:val="left" w:pos="1200"/>
                <w:tab w:val="left" w:pos="3516"/>
              </w:tabs>
              <w:rPr>
                <w:szCs w:val="20"/>
              </w:rPr>
            </w:pPr>
            <w:r>
              <w:rPr>
                <w:rFonts w:hint="eastAsia"/>
                <w:szCs w:val="20"/>
              </w:rPr>
              <w:t>2</w:t>
            </w:r>
            <w:r>
              <w:rPr>
                <w:szCs w:val="20"/>
              </w:rPr>
              <w:t>08</w:t>
            </w:r>
          </w:p>
        </w:tc>
        <w:tc>
          <w:tcPr>
            <w:tcW w:w="604" w:type="dxa"/>
            <w:vAlign w:val="center"/>
          </w:tcPr>
          <w:p w14:paraId="5E28C582" w14:textId="157C5570" w:rsidR="004E51D6" w:rsidRDefault="00455CC8" w:rsidP="004E51D6">
            <w:pPr>
              <w:tabs>
                <w:tab w:val="left" w:pos="200"/>
                <w:tab w:val="left" w:pos="1200"/>
                <w:tab w:val="left" w:pos="3516"/>
              </w:tabs>
              <w:rPr>
                <w:szCs w:val="20"/>
              </w:rPr>
            </w:pPr>
            <w:r>
              <w:rPr>
                <w:rFonts w:hint="eastAsia"/>
                <w:szCs w:val="20"/>
              </w:rPr>
              <w:t>7</w:t>
            </w:r>
          </w:p>
        </w:tc>
        <w:tc>
          <w:tcPr>
            <w:tcW w:w="657" w:type="dxa"/>
            <w:vAlign w:val="center"/>
          </w:tcPr>
          <w:p w14:paraId="5D2DE889" w14:textId="44DD5325" w:rsidR="004E51D6" w:rsidRDefault="004E51D6" w:rsidP="004E51D6">
            <w:pPr>
              <w:tabs>
                <w:tab w:val="left" w:pos="200"/>
                <w:tab w:val="left" w:pos="1200"/>
                <w:tab w:val="left" w:pos="3516"/>
              </w:tabs>
              <w:rPr>
                <w:szCs w:val="20"/>
              </w:rPr>
            </w:pPr>
            <w:r>
              <w:rPr>
                <w:rFonts w:hint="eastAsia"/>
                <w:szCs w:val="20"/>
              </w:rPr>
              <w:t>2</w:t>
            </w:r>
            <w:r>
              <w:rPr>
                <w:szCs w:val="20"/>
              </w:rPr>
              <w:t>02</w:t>
            </w:r>
          </w:p>
        </w:tc>
        <w:tc>
          <w:tcPr>
            <w:tcW w:w="640" w:type="dxa"/>
            <w:vAlign w:val="center"/>
          </w:tcPr>
          <w:p w14:paraId="453EC794" w14:textId="5DE66A46" w:rsidR="004E51D6" w:rsidRDefault="00455CC8" w:rsidP="004E51D6">
            <w:pPr>
              <w:tabs>
                <w:tab w:val="left" w:pos="200"/>
                <w:tab w:val="left" w:pos="1200"/>
                <w:tab w:val="left" w:pos="3516"/>
              </w:tabs>
              <w:rPr>
                <w:szCs w:val="20"/>
              </w:rPr>
            </w:pPr>
            <w:r>
              <w:rPr>
                <w:rFonts w:hint="eastAsia"/>
                <w:szCs w:val="20"/>
              </w:rPr>
              <w:t>5</w:t>
            </w:r>
          </w:p>
        </w:tc>
      </w:tr>
      <w:tr w:rsidR="004E51D6" w14:paraId="21244C53" w14:textId="77777777" w:rsidTr="00152BD9">
        <w:tc>
          <w:tcPr>
            <w:tcW w:w="1478" w:type="dxa"/>
            <w:shd w:val="clear" w:color="auto" w:fill="E7E6E6" w:themeFill="background2"/>
            <w:vAlign w:val="center"/>
          </w:tcPr>
          <w:p w14:paraId="5CA9589F" w14:textId="5E4438ED" w:rsidR="004E51D6" w:rsidRPr="00B65889" w:rsidRDefault="004E51D6" w:rsidP="004E51D6">
            <w:pPr>
              <w:tabs>
                <w:tab w:val="left" w:pos="200"/>
                <w:tab w:val="left" w:pos="1200"/>
                <w:tab w:val="left" w:pos="3516"/>
              </w:tabs>
              <w:rPr>
                <w:szCs w:val="20"/>
              </w:rPr>
            </w:pPr>
            <w:r w:rsidRPr="006F6EC8">
              <w:rPr>
                <w:szCs w:val="20"/>
              </w:rPr>
              <w:t>cid_rcon_gon</w:t>
            </w:r>
          </w:p>
        </w:tc>
        <w:tc>
          <w:tcPr>
            <w:tcW w:w="635" w:type="dxa"/>
            <w:vAlign w:val="center"/>
          </w:tcPr>
          <w:p w14:paraId="67B9BCC0" w14:textId="4D654CBC" w:rsidR="004E51D6" w:rsidRDefault="004E51D6" w:rsidP="004E51D6">
            <w:pPr>
              <w:tabs>
                <w:tab w:val="left" w:pos="200"/>
                <w:tab w:val="left" w:pos="1200"/>
                <w:tab w:val="left" w:pos="3516"/>
              </w:tabs>
              <w:rPr>
                <w:szCs w:val="20"/>
              </w:rPr>
            </w:pPr>
            <w:r>
              <w:rPr>
                <w:rFonts w:hint="eastAsia"/>
                <w:szCs w:val="20"/>
              </w:rPr>
              <w:t>1</w:t>
            </w:r>
            <w:r>
              <w:rPr>
                <w:szCs w:val="20"/>
              </w:rPr>
              <w:t>52</w:t>
            </w:r>
          </w:p>
        </w:tc>
        <w:tc>
          <w:tcPr>
            <w:tcW w:w="604" w:type="dxa"/>
            <w:vAlign w:val="center"/>
          </w:tcPr>
          <w:p w14:paraId="5B8B0EA7" w14:textId="456A38DC" w:rsidR="004E51D6" w:rsidRDefault="001956D3" w:rsidP="004E51D6">
            <w:pPr>
              <w:tabs>
                <w:tab w:val="left" w:pos="200"/>
                <w:tab w:val="left" w:pos="1200"/>
                <w:tab w:val="left" w:pos="3516"/>
              </w:tabs>
              <w:rPr>
                <w:szCs w:val="20"/>
              </w:rPr>
            </w:pPr>
            <w:r>
              <w:rPr>
                <w:rFonts w:hint="eastAsia"/>
                <w:szCs w:val="20"/>
              </w:rPr>
              <w:t>1</w:t>
            </w:r>
            <w:r>
              <w:rPr>
                <w:szCs w:val="20"/>
              </w:rPr>
              <w:t>8</w:t>
            </w:r>
          </w:p>
        </w:tc>
        <w:tc>
          <w:tcPr>
            <w:tcW w:w="635" w:type="dxa"/>
            <w:vAlign w:val="center"/>
          </w:tcPr>
          <w:p w14:paraId="00BE1502" w14:textId="69C7A479" w:rsidR="004E51D6" w:rsidRDefault="004E51D6" w:rsidP="004E51D6">
            <w:pPr>
              <w:tabs>
                <w:tab w:val="left" w:pos="200"/>
                <w:tab w:val="left" w:pos="1200"/>
                <w:tab w:val="left" w:pos="3516"/>
              </w:tabs>
              <w:rPr>
                <w:szCs w:val="20"/>
              </w:rPr>
            </w:pPr>
            <w:r>
              <w:rPr>
                <w:rFonts w:hint="eastAsia"/>
                <w:szCs w:val="20"/>
              </w:rPr>
              <w:t>1</w:t>
            </w:r>
            <w:r>
              <w:rPr>
                <w:szCs w:val="20"/>
              </w:rPr>
              <w:t>29</w:t>
            </w:r>
          </w:p>
        </w:tc>
        <w:tc>
          <w:tcPr>
            <w:tcW w:w="604" w:type="dxa"/>
            <w:vAlign w:val="center"/>
          </w:tcPr>
          <w:p w14:paraId="17389644" w14:textId="17141D2D" w:rsidR="004E51D6" w:rsidRDefault="001956D3" w:rsidP="004E51D6">
            <w:pPr>
              <w:tabs>
                <w:tab w:val="left" w:pos="200"/>
                <w:tab w:val="left" w:pos="1200"/>
                <w:tab w:val="left" w:pos="3516"/>
              </w:tabs>
              <w:rPr>
                <w:szCs w:val="20"/>
              </w:rPr>
            </w:pPr>
            <w:r>
              <w:rPr>
                <w:rFonts w:hint="eastAsia"/>
                <w:szCs w:val="20"/>
              </w:rPr>
              <w:t>7</w:t>
            </w:r>
          </w:p>
        </w:tc>
        <w:tc>
          <w:tcPr>
            <w:tcW w:w="644" w:type="dxa"/>
            <w:vAlign w:val="center"/>
          </w:tcPr>
          <w:p w14:paraId="70E96C71" w14:textId="41B42290" w:rsidR="004E51D6" w:rsidRDefault="004E51D6" w:rsidP="004E51D6">
            <w:pPr>
              <w:tabs>
                <w:tab w:val="left" w:pos="200"/>
                <w:tab w:val="left" w:pos="1200"/>
                <w:tab w:val="left" w:pos="3516"/>
              </w:tabs>
              <w:rPr>
                <w:szCs w:val="20"/>
              </w:rPr>
            </w:pPr>
            <w:r>
              <w:rPr>
                <w:rFonts w:hint="eastAsia"/>
                <w:szCs w:val="20"/>
              </w:rPr>
              <w:t>1</w:t>
            </w:r>
            <w:r>
              <w:rPr>
                <w:szCs w:val="20"/>
              </w:rPr>
              <w:t>46</w:t>
            </w:r>
          </w:p>
        </w:tc>
        <w:tc>
          <w:tcPr>
            <w:tcW w:w="641" w:type="dxa"/>
            <w:vAlign w:val="center"/>
          </w:tcPr>
          <w:p w14:paraId="45F22A2B" w14:textId="79B0053C" w:rsidR="004E51D6" w:rsidRDefault="001956D3" w:rsidP="004E51D6">
            <w:pPr>
              <w:tabs>
                <w:tab w:val="left" w:pos="200"/>
                <w:tab w:val="left" w:pos="1200"/>
                <w:tab w:val="left" w:pos="3516"/>
              </w:tabs>
              <w:rPr>
                <w:szCs w:val="20"/>
              </w:rPr>
            </w:pPr>
            <w:r>
              <w:rPr>
                <w:rFonts w:hint="eastAsia"/>
                <w:szCs w:val="20"/>
              </w:rPr>
              <w:t>6</w:t>
            </w:r>
          </w:p>
        </w:tc>
        <w:tc>
          <w:tcPr>
            <w:tcW w:w="635" w:type="dxa"/>
            <w:vAlign w:val="center"/>
          </w:tcPr>
          <w:p w14:paraId="76488045" w14:textId="0E889DF2" w:rsidR="004E51D6" w:rsidRDefault="004E51D6" w:rsidP="004E51D6">
            <w:pPr>
              <w:tabs>
                <w:tab w:val="left" w:pos="200"/>
                <w:tab w:val="left" w:pos="1200"/>
                <w:tab w:val="left" w:pos="3516"/>
              </w:tabs>
              <w:rPr>
                <w:szCs w:val="20"/>
              </w:rPr>
            </w:pPr>
            <w:r>
              <w:rPr>
                <w:rFonts w:hint="eastAsia"/>
                <w:szCs w:val="20"/>
              </w:rPr>
              <w:t>2</w:t>
            </w:r>
            <w:r>
              <w:rPr>
                <w:szCs w:val="20"/>
              </w:rPr>
              <w:t>02</w:t>
            </w:r>
          </w:p>
        </w:tc>
        <w:tc>
          <w:tcPr>
            <w:tcW w:w="604" w:type="dxa"/>
            <w:vAlign w:val="center"/>
          </w:tcPr>
          <w:p w14:paraId="566DD04D" w14:textId="6FD6C26B" w:rsidR="004E51D6" w:rsidRDefault="001956D3" w:rsidP="004E51D6">
            <w:pPr>
              <w:tabs>
                <w:tab w:val="left" w:pos="200"/>
                <w:tab w:val="left" w:pos="1200"/>
                <w:tab w:val="left" w:pos="3516"/>
              </w:tabs>
              <w:rPr>
                <w:szCs w:val="20"/>
              </w:rPr>
            </w:pPr>
            <w:r>
              <w:rPr>
                <w:rFonts w:hint="eastAsia"/>
                <w:szCs w:val="20"/>
              </w:rPr>
              <w:t>1</w:t>
            </w:r>
            <w:r>
              <w:rPr>
                <w:szCs w:val="20"/>
              </w:rPr>
              <w:t>7</w:t>
            </w:r>
          </w:p>
        </w:tc>
        <w:tc>
          <w:tcPr>
            <w:tcW w:w="635" w:type="dxa"/>
            <w:vAlign w:val="center"/>
          </w:tcPr>
          <w:p w14:paraId="4DDCEFEA" w14:textId="352A37EA" w:rsidR="004E51D6" w:rsidRDefault="004E51D6" w:rsidP="004E51D6">
            <w:pPr>
              <w:tabs>
                <w:tab w:val="left" w:pos="200"/>
                <w:tab w:val="left" w:pos="1200"/>
                <w:tab w:val="left" w:pos="3516"/>
              </w:tabs>
              <w:rPr>
                <w:szCs w:val="20"/>
              </w:rPr>
            </w:pPr>
            <w:r>
              <w:rPr>
                <w:rFonts w:hint="eastAsia"/>
                <w:szCs w:val="20"/>
              </w:rPr>
              <w:t>1</w:t>
            </w:r>
            <w:r>
              <w:rPr>
                <w:szCs w:val="20"/>
              </w:rPr>
              <w:t>73</w:t>
            </w:r>
          </w:p>
        </w:tc>
        <w:tc>
          <w:tcPr>
            <w:tcW w:w="604" w:type="dxa"/>
            <w:vAlign w:val="center"/>
          </w:tcPr>
          <w:p w14:paraId="2FECCAF6" w14:textId="49E4DDC8" w:rsidR="004E51D6" w:rsidRDefault="001956D3" w:rsidP="004E51D6">
            <w:pPr>
              <w:tabs>
                <w:tab w:val="left" w:pos="200"/>
                <w:tab w:val="left" w:pos="1200"/>
                <w:tab w:val="left" w:pos="3516"/>
              </w:tabs>
              <w:rPr>
                <w:szCs w:val="20"/>
              </w:rPr>
            </w:pPr>
            <w:r>
              <w:rPr>
                <w:rFonts w:hint="eastAsia"/>
                <w:szCs w:val="20"/>
              </w:rPr>
              <w:t>1</w:t>
            </w:r>
            <w:r>
              <w:rPr>
                <w:szCs w:val="20"/>
              </w:rPr>
              <w:t>0</w:t>
            </w:r>
          </w:p>
        </w:tc>
        <w:tc>
          <w:tcPr>
            <w:tcW w:w="657" w:type="dxa"/>
            <w:vAlign w:val="center"/>
          </w:tcPr>
          <w:p w14:paraId="2A3308E0" w14:textId="4D966A1A" w:rsidR="004E51D6" w:rsidRDefault="004E51D6" w:rsidP="004E51D6">
            <w:pPr>
              <w:tabs>
                <w:tab w:val="left" w:pos="200"/>
                <w:tab w:val="left" w:pos="1200"/>
                <w:tab w:val="left" w:pos="3516"/>
              </w:tabs>
              <w:rPr>
                <w:szCs w:val="20"/>
              </w:rPr>
            </w:pPr>
            <w:r>
              <w:rPr>
                <w:rFonts w:hint="eastAsia"/>
                <w:szCs w:val="20"/>
              </w:rPr>
              <w:t>1</w:t>
            </w:r>
            <w:r>
              <w:rPr>
                <w:szCs w:val="20"/>
              </w:rPr>
              <w:t>55</w:t>
            </w:r>
          </w:p>
        </w:tc>
        <w:tc>
          <w:tcPr>
            <w:tcW w:w="640" w:type="dxa"/>
            <w:vAlign w:val="center"/>
          </w:tcPr>
          <w:p w14:paraId="02E8341F" w14:textId="6C1D2C80" w:rsidR="004E51D6" w:rsidRDefault="001956D3" w:rsidP="004E51D6">
            <w:pPr>
              <w:tabs>
                <w:tab w:val="left" w:pos="200"/>
                <w:tab w:val="left" w:pos="1200"/>
                <w:tab w:val="left" w:pos="3516"/>
              </w:tabs>
              <w:rPr>
                <w:szCs w:val="20"/>
              </w:rPr>
            </w:pPr>
            <w:r>
              <w:rPr>
                <w:rFonts w:hint="eastAsia"/>
                <w:szCs w:val="20"/>
              </w:rPr>
              <w:t>6</w:t>
            </w:r>
          </w:p>
        </w:tc>
      </w:tr>
      <w:tr w:rsidR="004E51D6" w14:paraId="009ED046" w14:textId="77777777" w:rsidTr="00152BD9">
        <w:tc>
          <w:tcPr>
            <w:tcW w:w="1478" w:type="dxa"/>
            <w:shd w:val="clear" w:color="auto" w:fill="E7E6E6" w:themeFill="background2"/>
            <w:vAlign w:val="center"/>
          </w:tcPr>
          <w:p w14:paraId="0890D570" w14:textId="7A48BF99" w:rsidR="004E51D6" w:rsidRPr="00B65889" w:rsidRDefault="004E51D6" w:rsidP="004E51D6">
            <w:pPr>
              <w:tabs>
                <w:tab w:val="left" w:pos="200"/>
                <w:tab w:val="left" w:pos="1200"/>
                <w:tab w:val="left" w:pos="3516"/>
              </w:tabs>
              <w:rPr>
                <w:szCs w:val="20"/>
              </w:rPr>
            </w:pPr>
            <w:r w:rsidRPr="006F6EC8">
              <w:rPr>
                <w:szCs w:val="20"/>
              </w:rPr>
              <w:t>wct_rcoff_goff</w:t>
            </w:r>
          </w:p>
        </w:tc>
        <w:tc>
          <w:tcPr>
            <w:tcW w:w="635" w:type="dxa"/>
            <w:vAlign w:val="center"/>
          </w:tcPr>
          <w:p w14:paraId="3758E688" w14:textId="54A02DB7" w:rsidR="004E51D6" w:rsidRDefault="004E51D6" w:rsidP="004E51D6">
            <w:pPr>
              <w:tabs>
                <w:tab w:val="left" w:pos="200"/>
                <w:tab w:val="left" w:pos="1200"/>
                <w:tab w:val="left" w:pos="3516"/>
              </w:tabs>
              <w:rPr>
                <w:szCs w:val="20"/>
              </w:rPr>
            </w:pPr>
            <w:r>
              <w:rPr>
                <w:rFonts w:hint="eastAsia"/>
                <w:szCs w:val="20"/>
              </w:rPr>
              <w:t>4</w:t>
            </w:r>
            <w:r>
              <w:rPr>
                <w:szCs w:val="20"/>
              </w:rPr>
              <w:t>54</w:t>
            </w:r>
          </w:p>
        </w:tc>
        <w:tc>
          <w:tcPr>
            <w:tcW w:w="604" w:type="dxa"/>
            <w:vAlign w:val="center"/>
          </w:tcPr>
          <w:p w14:paraId="6890B5C3" w14:textId="7D2CCBD7" w:rsidR="004E51D6" w:rsidRDefault="001956D3" w:rsidP="004E51D6">
            <w:pPr>
              <w:tabs>
                <w:tab w:val="left" w:pos="200"/>
                <w:tab w:val="left" w:pos="1200"/>
                <w:tab w:val="left" w:pos="3516"/>
              </w:tabs>
              <w:rPr>
                <w:szCs w:val="20"/>
              </w:rPr>
            </w:pPr>
            <w:r>
              <w:rPr>
                <w:rFonts w:hint="eastAsia"/>
                <w:szCs w:val="20"/>
              </w:rPr>
              <w:t>3</w:t>
            </w:r>
            <w:r>
              <w:rPr>
                <w:szCs w:val="20"/>
              </w:rPr>
              <w:t>0</w:t>
            </w:r>
          </w:p>
        </w:tc>
        <w:tc>
          <w:tcPr>
            <w:tcW w:w="635" w:type="dxa"/>
            <w:vAlign w:val="center"/>
          </w:tcPr>
          <w:p w14:paraId="1299E930" w14:textId="427A0571" w:rsidR="004E51D6" w:rsidRDefault="004E51D6" w:rsidP="004E51D6">
            <w:pPr>
              <w:tabs>
                <w:tab w:val="left" w:pos="200"/>
                <w:tab w:val="left" w:pos="1200"/>
                <w:tab w:val="left" w:pos="3516"/>
              </w:tabs>
              <w:rPr>
                <w:szCs w:val="20"/>
              </w:rPr>
            </w:pPr>
            <w:r>
              <w:rPr>
                <w:rFonts w:hint="eastAsia"/>
                <w:szCs w:val="20"/>
              </w:rPr>
              <w:t>4</w:t>
            </w:r>
            <w:r>
              <w:rPr>
                <w:szCs w:val="20"/>
              </w:rPr>
              <w:t>37</w:t>
            </w:r>
          </w:p>
        </w:tc>
        <w:tc>
          <w:tcPr>
            <w:tcW w:w="604" w:type="dxa"/>
            <w:vAlign w:val="center"/>
          </w:tcPr>
          <w:p w14:paraId="359386C4" w14:textId="006D3D0A" w:rsidR="004E51D6" w:rsidRDefault="001956D3" w:rsidP="004E51D6">
            <w:pPr>
              <w:tabs>
                <w:tab w:val="left" w:pos="200"/>
                <w:tab w:val="left" w:pos="1200"/>
                <w:tab w:val="left" w:pos="3516"/>
              </w:tabs>
              <w:rPr>
                <w:szCs w:val="20"/>
              </w:rPr>
            </w:pPr>
            <w:r>
              <w:rPr>
                <w:rFonts w:hint="eastAsia"/>
                <w:szCs w:val="20"/>
              </w:rPr>
              <w:t>2</w:t>
            </w:r>
            <w:r>
              <w:rPr>
                <w:szCs w:val="20"/>
              </w:rPr>
              <w:t>6</w:t>
            </w:r>
          </w:p>
        </w:tc>
        <w:tc>
          <w:tcPr>
            <w:tcW w:w="644" w:type="dxa"/>
            <w:vAlign w:val="center"/>
          </w:tcPr>
          <w:p w14:paraId="77A5ED1C" w14:textId="620873B4" w:rsidR="004E51D6" w:rsidRDefault="004E51D6" w:rsidP="004E51D6">
            <w:pPr>
              <w:tabs>
                <w:tab w:val="left" w:pos="200"/>
                <w:tab w:val="left" w:pos="1200"/>
                <w:tab w:val="left" w:pos="3516"/>
              </w:tabs>
              <w:rPr>
                <w:szCs w:val="20"/>
              </w:rPr>
            </w:pPr>
            <w:r>
              <w:rPr>
                <w:rFonts w:hint="eastAsia"/>
                <w:szCs w:val="20"/>
              </w:rPr>
              <w:t>4</w:t>
            </w:r>
            <w:r>
              <w:rPr>
                <w:szCs w:val="20"/>
              </w:rPr>
              <w:t>41</w:t>
            </w:r>
          </w:p>
        </w:tc>
        <w:tc>
          <w:tcPr>
            <w:tcW w:w="641" w:type="dxa"/>
            <w:vAlign w:val="center"/>
          </w:tcPr>
          <w:p w14:paraId="33863832" w14:textId="24C61C58" w:rsidR="004E51D6" w:rsidRDefault="001956D3" w:rsidP="004E51D6">
            <w:pPr>
              <w:tabs>
                <w:tab w:val="left" w:pos="200"/>
                <w:tab w:val="left" w:pos="1200"/>
                <w:tab w:val="left" w:pos="3516"/>
              </w:tabs>
              <w:rPr>
                <w:szCs w:val="20"/>
              </w:rPr>
            </w:pPr>
            <w:r>
              <w:rPr>
                <w:rFonts w:hint="eastAsia"/>
                <w:szCs w:val="20"/>
              </w:rPr>
              <w:t>1</w:t>
            </w:r>
            <w:r>
              <w:rPr>
                <w:szCs w:val="20"/>
              </w:rPr>
              <w:t>7</w:t>
            </w:r>
          </w:p>
        </w:tc>
        <w:tc>
          <w:tcPr>
            <w:tcW w:w="635" w:type="dxa"/>
            <w:vAlign w:val="center"/>
          </w:tcPr>
          <w:p w14:paraId="3F2694BB" w14:textId="42F6D14D" w:rsidR="004E51D6" w:rsidRDefault="004E51D6" w:rsidP="004E51D6">
            <w:pPr>
              <w:tabs>
                <w:tab w:val="left" w:pos="200"/>
                <w:tab w:val="left" w:pos="1200"/>
                <w:tab w:val="left" w:pos="3516"/>
              </w:tabs>
              <w:rPr>
                <w:szCs w:val="20"/>
              </w:rPr>
            </w:pPr>
            <w:r>
              <w:rPr>
                <w:rFonts w:hint="eastAsia"/>
                <w:szCs w:val="20"/>
              </w:rPr>
              <w:t>2</w:t>
            </w:r>
            <w:r>
              <w:rPr>
                <w:szCs w:val="20"/>
              </w:rPr>
              <w:t>58</w:t>
            </w:r>
          </w:p>
        </w:tc>
        <w:tc>
          <w:tcPr>
            <w:tcW w:w="604" w:type="dxa"/>
            <w:vAlign w:val="center"/>
          </w:tcPr>
          <w:p w14:paraId="4624971C" w14:textId="524130A5" w:rsidR="004E51D6" w:rsidRDefault="001956D3" w:rsidP="004E51D6">
            <w:pPr>
              <w:tabs>
                <w:tab w:val="left" w:pos="200"/>
                <w:tab w:val="left" w:pos="1200"/>
                <w:tab w:val="left" w:pos="3516"/>
              </w:tabs>
              <w:rPr>
                <w:szCs w:val="20"/>
              </w:rPr>
            </w:pPr>
            <w:r>
              <w:rPr>
                <w:rFonts w:hint="eastAsia"/>
                <w:szCs w:val="20"/>
              </w:rPr>
              <w:t>1</w:t>
            </w:r>
            <w:r>
              <w:rPr>
                <w:szCs w:val="20"/>
              </w:rPr>
              <w:t>8</w:t>
            </w:r>
          </w:p>
        </w:tc>
        <w:tc>
          <w:tcPr>
            <w:tcW w:w="635" w:type="dxa"/>
            <w:vAlign w:val="center"/>
          </w:tcPr>
          <w:p w14:paraId="04C5EA76" w14:textId="71DEA408" w:rsidR="004E51D6" w:rsidRDefault="004E51D6" w:rsidP="004E51D6">
            <w:pPr>
              <w:tabs>
                <w:tab w:val="left" w:pos="200"/>
                <w:tab w:val="left" w:pos="1200"/>
                <w:tab w:val="left" w:pos="3516"/>
              </w:tabs>
              <w:rPr>
                <w:szCs w:val="20"/>
              </w:rPr>
            </w:pPr>
            <w:r>
              <w:rPr>
                <w:rFonts w:hint="eastAsia"/>
                <w:szCs w:val="20"/>
              </w:rPr>
              <w:t>2</w:t>
            </w:r>
            <w:r>
              <w:rPr>
                <w:szCs w:val="20"/>
              </w:rPr>
              <w:t>11</w:t>
            </w:r>
          </w:p>
        </w:tc>
        <w:tc>
          <w:tcPr>
            <w:tcW w:w="604" w:type="dxa"/>
            <w:vAlign w:val="center"/>
          </w:tcPr>
          <w:p w14:paraId="37C069D0" w14:textId="121977A2" w:rsidR="004E51D6" w:rsidRDefault="001956D3" w:rsidP="004E51D6">
            <w:pPr>
              <w:tabs>
                <w:tab w:val="left" w:pos="200"/>
                <w:tab w:val="left" w:pos="1200"/>
                <w:tab w:val="left" w:pos="3516"/>
              </w:tabs>
              <w:rPr>
                <w:szCs w:val="20"/>
              </w:rPr>
            </w:pPr>
            <w:r>
              <w:rPr>
                <w:rFonts w:hint="eastAsia"/>
                <w:szCs w:val="20"/>
              </w:rPr>
              <w:t>1</w:t>
            </w:r>
            <w:r>
              <w:rPr>
                <w:szCs w:val="20"/>
              </w:rPr>
              <w:t>2</w:t>
            </w:r>
          </w:p>
        </w:tc>
        <w:tc>
          <w:tcPr>
            <w:tcW w:w="657" w:type="dxa"/>
            <w:vAlign w:val="center"/>
          </w:tcPr>
          <w:p w14:paraId="6BA82C33" w14:textId="777D0BFA" w:rsidR="004E51D6" w:rsidRDefault="004E51D6" w:rsidP="004E51D6">
            <w:pPr>
              <w:tabs>
                <w:tab w:val="left" w:pos="200"/>
                <w:tab w:val="left" w:pos="1200"/>
                <w:tab w:val="left" w:pos="3516"/>
              </w:tabs>
              <w:rPr>
                <w:szCs w:val="20"/>
              </w:rPr>
            </w:pPr>
            <w:r>
              <w:rPr>
                <w:rFonts w:hint="eastAsia"/>
                <w:szCs w:val="20"/>
              </w:rPr>
              <w:t>2</w:t>
            </w:r>
            <w:r>
              <w:rPr>
                <w:szCs w:val="20"/>
              </w:rPr>
              <w:t>08</w:t>
            </w:r>
          </w:p>
        </w:tc>
        <w:tc>
          <w:tcPr>
            <w:tcW w:w="640" w:type="dxa"/>
            <w:vAlign w:val="center"/>
          </w:tcPr>
          <w:p w14:paraId="2DB47FFD" w14:textId="760F32B4" w:rsidR="004E51D6" w:rsidRDefault="001956D3" w:rsidP="004E51D6">
            <w:pPr>
              <w:tabs>
                <w:tab w:val="left" w:pos="200"/>
                <w:tab w:val="left" w:pos="1200"/>
                <w:tab w:val="left" w:pos="3516"/>
              </w:tabs>
              <w:rPr>
                <w:szCs w:val="20"/>
              </w:rPr>
            </w:pPr>
            <w:r>
              <w:rPr>
                <w:rFonts w:hint="eastAsia"/>
                <w:szCs w:val="20"/>
              </w:rPr>
              <w:t>9</w:t>
            </w:r>
          </w:p>
        </w:tc>
      </w:tr>
      <w:tr w:rsidR="004E51D6" w14:paraId="3D114D7B" w14:textId="77777777" w:rsidTr="00152BD9">
        <w:tc>
          <w:tcPr>
            <w:tcW w:w="1478" w:type="dxa"/>
            <w:shd w:val="clear" w:color="auto" w:fill="E7E6E6" w:themeFill="background2"/>
            <w:vAlign w:val="center"/>
          </w:tcPr>
          <w:p w14:paraId="67A8CC38" w14:textId="53EB592D" w:rsidR="004E51D6" w:rsidRPr="00B65889" w:rsidRDefault="004E51D6" w:rsidP="004E51D6">
            <w:pPr>
              <w:tabs>
                <w:tab w:val="left" w:pos="200"/>
                <w:tab w:val="left" w:pos="1200"/>
                <w:tab w:val="left" w:pos="3516"/>
              </w:tabs>
              <w:rPr>
                <w:szCs w:val="20"/>
              </w:rPr>
            </w:pPr>
            <w:r w:rsidRPr="006F6EC8">
              <w:rPr>
                <w:szCs w:val="20"/>
              </w:rPr>
              <w:t>wct_rcoff_gon</w:t>
            </w:r>
          </w:p>
        </w:tc>
        <w:tc>
          <w:tcPr>
            <w:tcW w:w="635" w:type="dxa"/>
            <w:vAlign w:val="center"/>
          </w:tcPr>
          <w:p w14:paraId="51AF626D" w14:textId="7517BFAB" w:rsidR="004E51D6" w:rsidRDefault="004E51D6" w:rsidP="004E51D6">
            <w:pPr>
              <w:tabs>
                <w:tab w:val="left" w:pos="200"/>
                <w:tab w:val="left" w:pos="1200"/>
                <w:tab w:val="left" w:pos="3516"/>
              </w:tabs>
              <w:rPr>
                <w:szCs w:val="20"/>
              </w:rPr>
            </w:pPr>
            <w:r>
              <w:rPr>
                <w:rFonts w:hint="eastAsia"/>
                <w:szCs w:val="20"/>
              </w:rPr>
              <w:t>1</w:t>
            </w:r>
            <w:r>
              <w:rPr>
                <w:szCs w:val="20"/>
              </w:rPr>
              <w:t>84</w:t>
            </w:r>
          </w:p>
        </w:tc>
        <w:tc>
          <w:tcPr>
            <w:tcW w:w="604" w:type="dxa"/>
            <w:vAlign w:val="center"/>
          </w:tcPr>
          <w:p w14:paraId="505FCBFC" w14:textId="1C2FF5BB" w:rsidR="004E51D6" w:rsidRDefault="001956D3" w:rsidP="004E51D6">
            <w:pPr>
              <w:tabs>
                <w:tab w:val="left" w:pos="200"/>
                <w:tab w:val="left" w:pos="1200"/>
                <w:tab w:val="left" w:pos="3516"/>
              </w:tabs>
              <w:rPr>
                <w:szCs w:val="20"/>
              </w:rPr>
            </w:pPr>
            <w:r>
              <w:rPr>
                <w:rFonts w:hint="eastAsia"/>
                <w:szCs w:val="20"/>
              </w:rPr>
              <w:t>1</w:t>
            </w:r>
            <w:r>
              <w:rPr>
                <w:szCs w:val="20"/>
              </w:rPr>
              <w:t>3</w:t>
            </w:r>
          </w:p>
        </w:tc>
        <w:tc>
          <w:tcPr>
            <w:tcW w:w="635" w:type="dxa"/>
            <w:vAlign w:val="center"/>
          </w:tcPr>
          <w:p w14:paraId="06215AF7" w14:textId="446C5DF6" w:rsidR="004E51D6" w:rsidRDefault="004E51D6" w:rsidP="004E51D6">
            <w:pPr>
              <w:tabs>
                <w:tab w:val="left" w:pos="200"/>
                <w:tab w:val="left" w:pos="1200"/>
                <w:tab w:val="left" w:pos="3516"/>
              </w:tabs>
              <w:rPr>
                <w:szCs w:val="20"/>
              </w:rPr>
            </w:pPr>
            <w:r>
              <w:rPr>
                <w:rFonts w:hint="eastAsia"/>
                <w:szCs w:val="20"/>
              </w:rPr>
              <w:t>1</w:t>
            </w:r>
            <w:r>
              <w:rPr>
                <w:szCs w:val="20"/>
              </w:rPr>
              <w:t>59</w:t>
            </w:r>
          </w:p>
        </w:tc>
        <w:tc>
          <w:tcPr>
            <w:tcW w:w="604" w:type="dxa"/>
            <w:vAlign w:val="center"/>
          </w:tcPr>
          <w:p w14:paraId="48AB7618" w14:textId="5BFC9C40" w:rsidR="004E51D6" w:rsidRDefault="001956D3" w:rsidP="004E51D6">
            <w:pPr>
              <w:tabs>
                <w:tab w:val="left" w:pos="200"/>
                <w:tab w:val="left" w:pos="1200"/>
                <w:tab w:val="left" w:pos="3516"/>
              </w:tabs>
              <w:rPr>
                <w:szCs w:val="20"/>
              </w:rPr>
            </w:pPr>
            <w:r>
              <w:rPr>
                <w:rFonts w:hint="eastAsia"/>
                <w:szCs w:val="20"/>
              </w:rPr>
              <w:t>1</w:t>
            </w:r>
            <w:r>
              <w:rPr>
                <w:szCs w:val="20"/>
              </w:rPr>
              <w:t>0</w:t>
            </w:r>
          </w:p>
        </w:tc>
        <w:tc>
          <w:tcPr>
            <w:tcW w:w="644" w:type="dxa"/>
            <w:vAlign w:val="center"/>
          </w:tcPr>
          <w:p w14:paraId="74DE51AE" w14:textId="7A64E0C5" w:rsidR="004E51D6" w:rsidRDefault="004E51D6" w:rsidP="004E51D6">
            <w:pPr>
              <w:tabs>
                <w:tab w:val="left" w:pos="200"/>
                <w:tab w:val="left" w:pos="1200"/>
                <w:tab w:val="left" w:pos="3516"/>
              </w:tabs>
              <w:rPr>
                <w:szCs w:val="20"/>
              </w:rPr>
            </w:pPr>
            <w:r>
              <w:rPr>
                <w:rFonts w:hint="eastAsia"/>
                <w:szCs w:val="20"/>
              </w:rPr>
              <w:t>1</w:t>
            </w:r>
            <w:r>
              <w:rPr>
                <w:szCs w:val="20"/>
              </w:rPr>
              <w:t>59</w:t>
            </w:r>
          </w:p>
        </w:tc>
        <w:tc>
          <w:tcPr>
            <w:tcW w:w="641" w:type="dxa"/>
            <w:vAlign w:val="center"/>
          </w:tcPr>
          <w:p w14:paraId="0FF06DAF" w14:textId="6614EF48" w:rsidR="004E51D6" w:rsidRDefault="001956D3" w:rsidP="004E51D6">
            <w:pPr>
              <w:tabs>
                <w:tab w:val="left" w:pos="200"/>
                <w:tab w:val="left" w:pos="1200"/>
                <w:tab w:val="left" w:pos="3516"/>
              </w:tabs>
              <w:rPr>
                <w:szCs w:val="20"/>
              </w:rPr>
            </w:pPr>
            <w:r>
              <w:rPr>
                <w:rFonts w:hint="eastAsia"/>
                <w:szCs w:val="20"/>
              </w:rPr>
              <w:t>1</w:t>
            </w:r>
            <w:r>
              <w:rPr>
                <w:szCs w:val="20"/>
              </w:rPr>
              <w:t>2</w:t>
            </w:r>
          </w:p>
        </w:tc>
        <w:tc>
          <w:tcPr>
            <w:tcW w:w="635" w:type="dxa"/>
            <w:vAlign w:val="center"/>
          </w:tcPr>
          <w:p w14:paraId="15AC9497" w14:textId="388778AA" w:rsidR="004E51D6" w:rsidRDefault="004E51D6" w:rsidP="004E51D6">
            <w:pPr>
              <w:tabs>
                <w:tab w:val="left" w:pos="200"/>
                <w:tab w:val="left" w:pos="1200"/>
                <w:tab w:val="left" w:pos="3516"/>
              </w:tabs>
              <w:rPr>
                <w:szCs w:val="20"/>
              </w:rPr>
            </w:pPr>
            <w:r>
              <w:rPr>
                <w:rFonts w:hint="eastAsia"/>
                <w:szCs w:val="20"/>
              </w:rPr>
              <w:t>2</w:t>
            </w:r>
            <w:r>
              <w:rPr>
                <w:szCs w:val="20"/>
              </w:rPr>
              <w:t>24</w:t>
            </w:r>
          </w:p>
        </w:tc>
        <w:tc>
          <w:tcPr>
            <w:tcW w:w="604" w:type="dxa"/>
            <w:vAlign w:val="center"/>
          </w:tcPr>
          <w:p w14:paraId="18CD194F" w14:textId="627BD3AF" w:rsidR="004E51D6" w:rsidRDefault="001956D3" w:rsidP="004E51D6">
            <w:pPr>
              <w:tabs>
                <w:tab w:val="left" w:pos="200"/>
                <w:tab w:val="left" w:pos="1200"/>
                <w:tab w:val="left" w:pos="3516"/>
              </w:tabs>
              <w:rPr>
                <w:szCs w:val="20"/>
              </w:rPr>
            </w:pPr>
            <w:r>
              <w:rPr>
                <w:rFonts w:hint="eastAsia"/>
                <w:szCs w:val="20"/>
              </w:rPr>
              <w:t>2</w:t>
            </w:r>
            <w:r>
              <w:rPr>
                <w:szCs w:val="20"/>
              </w:rPr>
              <w:t>4</w:t>
            </w:r>
          </w:p>
        </w:tc>
        <w:tc>
          <w:tcPr>
            <w:tcW w:w="635" w:type="dxa"/>
            <w:vAlign w:val="center"/>
          </w:tcPr>
          <w:p w14:paraId="0F50A4DF" w14:textId="15960401" w:rsidR="004E51D6" w:rsidRDefault="004E51D6" w:rsidP="004E51D6">
            <w:pPr>
              <w:tabs>
                <w:tab w:val="left" w:pos="200"/>
                <w:tab w:val="left" w:pos="1200"/>
                <w:tab w:val="left" w:pos="3516"/>
              </w:tabs>
              <w:rPr>
                <w:szCs w:val="20"/>
              </w:rPr>
            </w:pPr>
            <w:r>
              <w:rPr>
                <w:rFonts w:hint="eastAsia"/>
                <w:szCs w:val="20"/>
              </w:rPr>
              <w:t>1</w:t>
            </w:r>
            <w:r>
              <w:rPr>
                <w:szCs w:val="20"/>
              </w:rPr>
              <w:t>63</w:t>
            </w:r>
          </w:p>
        </w:tc>
        <w:tc>
          <w:tcPr>
            <w:tcW w:w="604" w:type="dxa"/>
            <w:vAlign w:val="center"/>
          </w:tcPr>
          <w:p w14:paraId="23D1C931" w14:textId="731CE3C7" w:rsidR="004E51D6" w:rsidRDefault="001956D3" w:rsidP="004E51D6">
            <w:pPr>
              <w:tabs>
                <w:tab w:val="left" w:pos="200"/>
                <w:tab w:val="left" w:pos="1200"/>
                <w:tab w:val="left" w:pos="3516"/>
              </w:tabs>
              <w:rPr>
                <w:szCs w:val="20"/>
              </w:rPr>
            </w:pPr>
            <w:r>
              <w:rPr>
                <w:rFonts w:hint="eastAsia"/>
                <w:szCs w:val="20"/>
              </w:rPr>
              <w:t>1</w:t>
            </w:r>
            <w:r>
              <w:rPr>
                <w:szCs w:val="20"/>
              </w:rPr>
              <w:t>2</w:t>
            </w:r>
          </w:p>
        </w:tc>
        <w:tc>
          <w:tcPr>
            <w:tcW w:w="657" w:type="dxa"/>
            <w:vAlign w:val="center"/>
          </w:tcPr>
          <w:p w14:paraId="42202FE5" w14:textId="7CEF504C" w:rsidR="004E51D6" w:rsidRDefault="004E51D6" w:rsidP="004E51D6">
            <w:pPr>
              <w:tabs>
                <w:tab w:val="left" w:pos="200"/>
                <w:tab w:val="left" w:pos="1200"/>
                <w:tab w:val="left" w:pos="3516"/>
              </w:tabs>
              <w:rPr>
                <w:szCs w:val="20"/>
              </w:rPr>
            </w:pPr>
            <w:r>
              <w:rPr>
                <w:rFonts w:hint="eastAsia"/>
                <w:szCs w:val="20"/>
              </w:rPr>
              <w:t>1</w:t>
            </w:r>
            <w:r>
              <w:rPr>
                <w:szCs w:val="20"/>
              </w:rPr>
              <w:t>558</w:t>
            </w:r>
          </w:p>
        </w:tc>
        <w:tc>
          <w:tcPr>
            <w:tcW w:w="640" w:type="dxa"/>
            <w:vAlign w:val="center"/>
          </w:tcPr>
          <w:p w14:paraId="67DA4EE3" w14:textId="365B3305" w:rsidR="004E51D6" w:rsidRDefault="001956D3" w:rsidP="004E51D6">
            <w:pPr>
              <w:tabs>
                <w:tab w:val="left" w:pos="200"/>
                <w:tab w:val="left" w:pos="1200"/>
                <w:tab w:val="left" w:pos="3516"/>
              </w:tabs>
              <w:rPr>
                <w:szCs w:val="20"/>
              </w:rPr>
            </w:pPr>
            <w:r>
              <w:rPr>
                <w:rFonts w:hint="eastAsia"/>
                <w:szCs w:val="20"/>
              </w:rPr>
              <w:t>9</w:t>
            </w:r>
          </w:p>
        </w:tc>
      </w:tr>
      <w:tr w:rsidR="004E51D6" w14:paraId="0BC95CB5" w14:textId="77777777" w:rsidTr="00152BD9">
        <w:tc>
          <w:tcPr>
            <w:tcW w:w="1478" w:type="dxa"/>
            <w:shd w:val="clear" w:color="auto" w:fill="E7E6E6" w:themeFill="background2"/>
            <w:vAlign w:val="center"/>
          </w:tcPr>
          <w:p w14:paraId="5BD63A8E" w14:textId="06C8F249" w:rsidR="004E51D6" w:rsidRPr="00B65889" w:rsidRDefault="004E51D6" w:rsidP="004E51D6">
            <w:pPr>
              <w:tabs>
                <w:tab w:val="left" w:pos="200"/>
                <w:tab w:val="left" w:pos="1200"/>
                <w:tab w:val="left" w:pos="3516"/>
              </w:tabs>
              <w:rPr>
                <w:szCs w:val="20"/>
              </w:rPr>
            </w:pPr>
            <w:r w:rsidRPr="006F6EC8">
              <w:rPr>
                <w:szCs w:val="20"/>
              </w:rPr>
              <w:t>wct_rcon_goff</w:t>
            </w:r>
          </w:p>
        </w:tc>
        <w:tc>
          <w:tcPr>
            <w:tcW w:w="635" w:type="dxa"/>
            <w:vAlign w:val="center"/>
          </w:tcPr>
          <w:p w14:paraId="44912F61" w14:textId="697E1A5A" w:rsidR="004E51D6" w:rsidRDefault="004E51D6" w:rsidP="004E51D6">
            <w:pPr>
              <w:tabs>
                <w:tab w:val="left" w:pos="200"/>
                <w:tab w:val="left" w:pos="1200"/>
                <w:tab w:val="left" w:pos="3516"/>
              </w:tabs>
              <w:rPr>
                <w:szCs w:val="20"/>
              </w:rPr>
            </w:pPr>
            <w:r>
              <w:rPr>
                <w:rFonts w:hint="eastAsia"/>
                <w:szCs w:val="20"/>
              </w:rPr>
              <w:t>4</w:t>
            </w:r>
            <w:r>
              <w:rPr>
                <w:szCs w:val="20"/>
              </w:rPr>
              <w:t>00</w:t>
            </w:r>
          </w:p>
        </w:tc>
        <w:tc>
          <w:tcPr>
            <w:tcW w:w="604" w:type="dxa"/>
            <w:vAlign w:val="center"/>
          </w:tcPr>
          <w:p w14:paraId="10D37542" w14:textId="7F03CD42" w:rsidR="004E51D6" w:rsidRDefault="001956D3" w:rsidP="004E51D6">
            <w:pPr>
              <w:tabs>
                <w:tab w:val="left" w:pos="200"/>
                <w:tab w:val="left" w:pos="1200"/>
                <w:tab w:val="left" w:pos="3516"/>
              </w:tabs>
              <w:rPr>
                <w:szCs w:val="20"/>
              </w:rPr>
            </w:pPr>
            <w:r>
              <w:rPr>
                <w:rFonts w:hint="eastAsia"/>
                <w:szCs w:val="20"/>
              </w:rPr>
              <w:t>2</w:t>
            </w:r>
            <w:r>
              <w:rPr>
                <w:szCs w:val="20"/>
              </w:rPr>
              <w:t>5</w:t>
            </w:r>
          </w:p>
        </w:tc>
        <w:tc>
          <w:tcPr>
            <w:tcW w:w="635" w:type="dxa"/>
            <w:vAlign w:val="center"/>
          </w:tcPr>
          <w:p w14:paraId="1B46105D" w14:textId="037E2A40" w:rsidR="004E51D6" w:rsidRDefault="004E51D6" w:rsidP="004E51D6">
            <w:pPr>
              <w:tabs>
                <w:tab w:val="left" w:pos="200"/>
                <w:tab w:val="left" w:pos="1200"/>
                <w:tab w:val="left" w:pos="3516"/>
              </w:tabs>
              <w:rPr>
                <w:szCs w:val="20"/>
              </w:rPr>
            </w:pPr>
            <w:r>
              <w:rPr>
                <w:rFonts w:hint="eastAsia"/>
                <w:szCs w:val="20"/>
              </w:rPr>
              <w:t>3</w:t>
            </w:r>
            <w:r>
              <w:rPr>
                <w:szCs w:val="20"/>
              </w:rPr>
              <w:t>96</w:t>
            </w:r>
          </w:p>
        </w:tc>
        <w:tc>
          <w:tcPr>
            <w:tcW w:w="604" w:type="dxa"/>
            <w:vAlign w:val="center"/>
          </w:tcPr>
          <w:p w14:paraId="69EE79C7" w14:textId="519D55F6" w:rsidR="004E51D6" w:rsidRDefault="001956D3" w:rsidP="004E51D6">
            <w:pPr>
              <w:tabs>
                <w:tab w:val="left" w:pos="200"/>
                <w:tab w:val="left" w:pos="1200"/>
                <w:tab w:val="left" w:pos="3516"/>
              </w:tabs>
              <w:rPr>
                <w:szCs w:val="20"/>
              </w:rPr>
            </w:pPr>
            <w:r>
              <w:rPr>
                <w:rFonts w:hint="eastAsia"/>
                <w:szCs w:val="20"/>
              </w:rPr>
              <w:t>1</w:t>
            </w:r>
            <w:r>
              <w:rPr>
                <w:szCs w:val="20"/>
              </w:rPr>
              <w:t>2</w:t>
            </w:r>
          </w:p>
        </w:tc>
        <w:tc>
          <w:tcPr>
            <w:tcW w:w="644" w:type="dxa"/>
            <w:vAlign w:val="center"/>
          </w:tcPr>
          <w:p w14:paraId="7CC2B7C2" w14:textId="10C2DA8C" w:rsidR="004E51D6" w:rsidRDefault="004E51D6" w:rsidP="004E51D6">
            <w:pPr>
              <w:tabs>
                <w:tab w:val="left" w:pos="200"/>
                <w:tab w:val="left" w:pos="1200"/>
                <w:tab w:val="left" w:pos="3516"/>
              </w:tabs>
              <w:rPr>
                <w:szCs w:val="20"/>
              </w:rPr>
            </w:pPr>
            <w:r>
              <w:rPr>
                <w:rFonts w:hint="eastAsia"/>
                <w:szCs w:val="20"/>
              </w:rPr>
              <w:t>3</w:t>
            </w:r>
            <w:r>
              <w:rPr>
                <w:szCs w:val="20"/>
              </w:rPr>
              <w:t>79</w:t>
            </w:r>
          </w:p>
        </w:tc>
        <w:tc>
          <w:tcPr>
            <w:tcW w:w="641" w:type="dxa"/>
            <w:vAlign w:val="center"/>
          </w:tcPr>
          <w:p w14:paraId="55107FF7" w14:textId="03CAE41D" w:rsidR="004E51D6" w:rsidRDefault="001956D3" w:rsidP="004E51D6">
            <w:pPr>
              <w:tabs>
                <w:tab w:val="left" w:pos="200"/>
                <w:tab w:val="left" w:pos="1200"/>
                <w:tab w:val="left" w:pos="3516"/>
              </w:tabs>
              <w:rPr>
                <w:szCs w:val="20"/>
              </w:rPr>
            </w:pPr>
            <w:r>
              <w:rPr>
                <w:rFonts w:hint="eastAsia"/>
                <w:szCs w:val="20"/>
              </w:rPr>
              <w:t>1</w:t>
            </w:r>
            <w:r>
              <w:rPr>
                <w:szCs w:val="20"/>
              </w:rPr>
              <w:t>3</w:t>
            </w:r>
          </w:p>
        </w:tc>
        <w:tc>
          <w:tcPr>
            <w:tcW w:w="635" w:type="dxa"/>
            <w:vAlign w:val="center"/>
          </w:tcPr>
          <w:p w14:paraId="750A158C" w14:textId="7120275F" w:rsidR="004E51D6" w:rsidRDefault="004E51D6" w:rsidP="004E51D6">
            <w:pPr>
              <w:tabs>
                <w:tab w:val="left" w:pos="200"/>
                <w:tab w:val="left" w:pos="1200"/>
                <w:tab w:val="left" w:pos="3516"/>
              </w:tabs>
              <w:rPr>
                <w:szCs w:val="20"/>
              </w:rPr>
            </w:pPr>
            <w:r>
              <w:rPr>
                <w:rFonts w:hint="eastAsia"/>
                <w:szCs w:val="20"/>
              </w:rPr>
              <w:t>2</w:t>
            </w:r>
            <w:r>
              <w:rPr>
                <w:szCs w:val="20"/>
              </w:rPr>
              <w:t>86</w:t>
            </w:r>
          </w:p>
        </w:tc>
        <w:tc>
          <w:tcPr>
            <w:tcW w:w="604" w:type="dxa"/>
            <w:vAlign w:val="center"/>
          </w:tcPr>
          <w:p w14:paraId="1EE98E81" w14:textId="56715E3D" w:rsidR="004E51D6" w:rsidRDefault="001956D3" w:rsidP="004E51D6">
            <w:pPr>
              <w:tabs>
                <w:tab w:val="left" w:pos="200"/>
                <w:tab w:val="left" w:pos="1200"/>
                <w:tab w:val="left" w:pos="3516"/>
              </w:tabs>
              <w:rPr>
                <w:szCs w:val="20"/>
              </w:rPr>
            </w:pPr>
            <w:r>
              <w:rPr>
                <w:rFonts w:hint="eastAsia"/>
                <w:szCs w:val="20"/>
              </w:rPr>
              <w:t>1</w:t>
            </w:r>
            <w:r>
              <w:rPr>
                <w:szCs w:val="20"/>
              </w:rPr>
              <w:t>6</w:t>
            </w:r>
          </w:p>
        </w:tc>
        <w:tc>
          <w:tcPr>
            <w:tcW w:w="635" w:type="dxa"/>
            <w:vAlign w:val="center"/>
          </w:tcPr>
          <w:p w14:paraId="010C9B0C" w14:textId="77B40628" w:rsidR="004E51D6" w:rsidRDefault="004E51D6" w:rsidP="004E51D6">
            <w:pPr>
              <w:tabs>
                <w:tab w:val="left" w:pos="200"/>
                <w:tab w:val="left" w:pos="1200"/>
                <w:tab w:val="left" w:pos="3516"/>
              </w:tabs>
              <w:rPr>
                <w:szCs w:val="20"/>
              </w:rPr>
            </w:pPr>
            <w:r>
              <w:rPr>
                <w:rFonts w:hint="eastAsia"/>
                <w:szCs w:val="20"/>
              </w:rPr>
              <w:t>2</w:t>
            </w:r>
            <w:r>
              <w:rPr>
                <w:szCs w:val="20"/>
              </w:rPr>
              <w:t>22</w:t>
            </w:r>
          </w:p>
        </w:tc>
        <w:tc>
          <w:tcPr>
            <w:tcW w:w="604" w:type="dxa"/>
            <w:vAlign w:val="center"/>
          </w:tcPr>
          <w:p w14:paraId="5BA4C6F7" w14:textId="6A043BB6" w:rsidR="004E51D6" w:rsidRDefault="001956D3" w:rsidP="004E51D6">
            <w:pPr>
              <w:tabs>
                <w:tab w:val="left" w:pos="200"/>
                <w:tab w:val="left" w:pos="1200"/>
                <w:tab w:val="left" w:pos="3516"/>
              </w:tabs>
              <w:rPr>
                <w:szCs w:val="20"/>
              </w:rPr>
            </w:pPr>
            <w:r>
              <w:rPr>
                <w:rFonts w:hint="eastAsia"/>
                <w:szCs w:val="20"/>
              </w:rPr>
              <w:t>1</w:t>
            </w:r>
            <w:r>
              <w:rPr>
                <w:szCs w:val="20"/>
              </w:rPr>
              <w:t>2</w:t>
            </w:r>
          </w:p>
        </w:tc>
        <w:tc>
          <w:tcPr>
            <w:tcW w:w="657" w:type="dxa"/>
            <w:vAlign w:val="center"/>
          </w:tcPr>
          <w:p w14:paraId="5B71E6FE" w14:textId="4D845A04" w:rsidR="004E51D6" w:rsidRDefault="004E51D6" w:rsidP="004E51D6">
            <w:pPr>
              <w:tabs>
                <w:tab w:val="left" w:pos="200"/>
                <w:tab w:val="left" w:pos="1200"/>
                <w:tab w:val="left" w:pos="3516"/>
              </w:tabs>
              <w:rPr>
                <w:szCs w:val="20"/>
              </w:rPr>
            </w:pPr>
            <w:r>
              <w:rPr>
                <w:rFonts w:hint="eastAsia"/>
                <w:szCs w:val="20"/>
              </w:rPr>
              <w:t>2</w:t>
            </w:r>
            <w:r>
              <w:rPr>
                <w:szCs w:val="20"/>
              </w:rPr>
              <w:t>17</w:t>
            </w:r>
          </w:p>
        </w:tc>
        <w:tc>
          <w:tcPr>
            <w:tcW w:w="640" w:type="dxa"/>
            <w:vAlign w:val="center"/>
          </w:tcPr>
          <w:p w14:paraId="3BB78DD8" w14:textId="3F73AA75" w:rsidR="004E51D6" w:rsidRDefault="001956D3" w:rsidP="004E51D6">
            <w:pPr>
              <w:tabs>
                <w:tab w:val="left" w:pos="200"/>
                <w:tab w:val="left" w:pos="1200"/>
                <w:tab w:val="left" w:pos="3516"/>
              </w:tabs>
              <w:rPr>
                <w:szCs w:val="20"/>
              </w:rPr>
            </w:pPr>
            <w:r>
              <w:rPr>
                <w:rFonts w:hint="eastAsia"/>
                <w:szCs w:val="20"/>
              </w:rPr>
              <w:t>5</w:t>
            </w:r>
          </w:p>
        </w:tc>
      </w:tr>
      <w:tr w:rsidR="004E51D6" w14:paraId="5F08290D" w14:textId="77777777" w:rsidTr="00152BD9">
        <w:tc>
          <w:tcPr>
            <w:tcW w:w="1478" w:type="dxa"/>
            <w:shd w:val="clear" w:color="auto" w:fill="E7E6E6" w:themeFill="background2"/>
            <w:vAlign w:val="center"/>
          </w:tcPr>
          <w:p w14:paraId="46F638F0" w14:textId="66039350" w:rsidR="004E51D6" w:rsidRPr="00B65889" w:rsidRDefault="004E51D6" w:rsidP="004E51D6">
            <w:pPr>
              <w:tabs>
                <w:tab w:val="left" w:pos="200"/>
                <w:tab w:val="left" w:pos="1200"/>
                <w:tab w:val="left" w:pos="3516"/>
              </w:tabs>
              <w:rPr>
                <w:szCs w:val="20"/>
              </w:rPr>
            </w:pPr>
            <w:r w:rsidRPr="006F6EC8">
              <w:rPr>
                <w:szCs w:val="20"/>
              </w:rPr>
              <w:t>wct_rcon_gon</w:t>
            </w:r>
          </w:p>
        </w:tc>
        <w:tc>
          <w:tcPr>
            <w:tcW w:w="635" w:type="dxa"/>
            <w:vAlign w:val="center"/>
          </w:tcPr>
          <w:p w14:paraId="6EF316F7" w14:textId="5211D076" w:rsidR="004E51D6" w:rsidRDefault="004E51D6" w:rsidP="004E51D6">
            <w:pPr>
              <w:tabs>
                <w:tab w:val="left" w:pos="200"/>
                <w:tab w:val="left" w:pos="1200"/>
                <w:tab w:val="left" w:pos="3516"/>
              </w:tabs>
              <w:rPr>
                <w:szCs w:val="20"/>
              </w:rPr>
            </w:pPr>
            <w:r>
              <w:rPr>
                <w:rFonts w:hint="eastAsia"/>
                <w:szCs w:val="20"/>
              </w:rPr>
              <w:t>1</w:t>
            </w:r>
            <w:r>
              <w:rPr>
                <w:szCs w:val="20"/>
              </w:rPr>
              <w:t>68</w:t>
            </w:r>
          </w:p>
        </w:tc>
        <w:tc>
          <w:tcPr>
            <w:tcW w:w="604" w:type="dxa"/>
            <w:vAlign w:val="center"/>
          </w:tcPr>
          <w:p w14:paraId="7EC50261" w14:textId="62FB6A58" w:rsidR="004E51D6" w:rsidRDefault="004C36F0" w:rsidP="004E51D6">
            <w:pPr>
              <w:tabs>
                <w:tab w:val="left" w:pos="200"/>
                <w:tab w:val="left" w:pos="1200"/>
                <w:tab w:val="left" w:pos="3516"/>
              </w:tabs>
              <w:rPr>
                <w:szCs w:val="20"/>
              </w:rPr>
            </w:pPr>
            <w:r>
              <w:rPr>
                <w:rFonts w:hint="eastAsia"/>
                <w:szCs w:val="20"/>
              </w:rPr>
              <w:t>1</w:t>
            </w:r>
            <w:r>
              <w:rPr>
                <w:szCs w:val="20"/>
              </w:rPr>
              <w:t>4</w:t>
            </w:r>
          </w:p>
        </w:tc>
        <w:tc>
          <w:tcPr>
            <w:tcW w:w="635" w:type="dxa"/>
            <w:vAlign w:val="center"/>
          </w:tcPr>
          <w:p w14:paraId="66F93ECB" w14:textId="69930604" w:rsidR="004E51D6" w:rsidRDefault="004E51D6" w:rsidP="004E51D6">
            <w:pPr>
              <w:tabs>
                <w:tab w:val="left" w:pos="200"/>
                <w:tab w:val="left" w:pos="1200"/>
                <w:tab w:val="left" w:pos="3516"/>
              </w:tabs>
              <w:rPr>
                <w:szCs w:val="20"/>
              </w:rPr>
            </w:pPr>
            <w:r>
              <w:rPr>
                <w:rFonts w:hint="eastAsia"/>
                <w:szCs w:val="20"/>
              </w:rPr>
              <w:t>1</w:t>
            </w:r>
            <w:r>
              <w:rPr>
                <w:szCs w:val="20"/>
              </w:rPr>
              <w:t>41</w:t>
            </w:r>
          </w:p>
        </w:tc>
        <w:tc>
          <w:tcPr>
            <w:tcW w:w="604" w:type="dxa"/>
            <w:vAlign w:val="center"/>
          </w:tcPr>
          <w:p w14:paraId="02EADFD2" w14:textId="3F1D4DA7" w:rsidR="004E51D6" w:rsidRDefault="004C36F0" w:rsidP="004E51D6">
            <w:pPr>
              <w:tabs>
                <w:tab w:val="left" w:pos="200"/>
                <w:tab w:val="left" w:pos="1200"/>
                <w:tab w:val="left" w:pos="3516"/>
              </w:tabs>
              <w:rPr>
                <w:szCs w:val="20"/>
              </w:rPr>
            </w:pPr>
            <w:r>
              <w:rPr>
                <w:rFonts w:hint="eastAsia"/>
                <w:szCs w:val="20"/>
              </w:rPr>
              <w:t>1</w:t>
            </w:r>
            <w:r>
              <w:rPr>
                <w:szCs w:val="20"/>
              </w:rPr>
              <w:t>2</w:t>
            </w:r>
          </w:p>
        </w:tc>
        <w:tc>
          <w:tcPr>
            <w:tcW w:w="644" w:type="dxa"/>
            <w:vAlign w:val="center"/>
          </w:tcPr>
          <w:p w14:paraId="07992840" w14:textId="68F974E3" w:rsidR="004E51D6" w:rsidRDefault="004E51D6" w:rsidP="004E51D6">
            <w:pPr>
              <w:tabs>
                <w:tab w:val="left" w:pos="200"/>
                <w:tab w:val="left" w:pos="1200"/>
                <w:tab w:val="left" w:pos="3516"/>
              </w:tabs>
              <w:rPr>
                <w:szCs w:val="20"/>
              </w:rPr>
            </w:pPr>
            <w:r>
              <w:rPr>
                <w:rFonts w:hint="eastAsia"/>
                <w:szCs w:val="20"/>
              </w:rPr>
              <w:t>1</w:t>
            </w:r>
            <w:r>
              <w:rPr>
                <w:szCs w:val="20"/>
              </w:rPr>
              <w:t>32</w:t>
            </w:r>
          </w:p>
        </w:tc>
        <w:tc>
          <w:tcPr>
            <w:tcW w:w="641" w:type="dxa"/>
            <w:vAlign w:val="center"/>
          </w:tcPr>
          <w:p w14:paraId="19A9D222" w14:textId="6238C965" w:rsidR="004E51D6" w:rsidRDefault="004C36F0" w:rsidP="004E51D6">
            <w:pPr>
              <w:tabs>
                <w:tab w:val="left" w:pos="200"/>
                <w:tab w:val="left" w:pos="1200"/>
                <w:tab w:val="left" w:pos="3516"/>
              </w:tabs>
              <w:rPr>
                <w:szCs w:val="20"/>
              </w:rPr>
            </w:pPr>
            <w:r>
              <w:rPr>
                <w:rFonts w:hint="eastAsia"/>
                <w:szCs w:val="20"/>
              </w:rPr>
              <w:t>6</w:t>
            </w:r>
          </w:p>
        </w:tc>
        <w:tc>
          <w:tcPr>
            <w:tcW w:w="635" w:type="dxa"/>
            <w:vAlign w:val="center"/>
          </w:tcPr>
          <w:p w14:paraId="22EF1346" w14:textId="7E3F2E9D" w:rsidR="004E51D6" w:rsidRDefault="004E51D6" w:rsidP="004E51D6">
            <w:pPr>
              <w:tabs>
                <w:tab w:val="left" w:pos="200"/>
                <w:tab w:val="left" w:pos="1200"/>
                <w:tab w:val="left" w:pos="3516"/>
              </w:tabs>
              <w:rPr>
                <w:szCs w:val="20"/>
              </w:rPr>
            </w:pPr>
            <w:r>
              <w:rPr>
                <w:rFonts w:hint="eastAsia"/>
                <w:szCs w:val="20"/>
              </w:rPr>
              <w:t>2</w:t>
            </w:r>
            <w:r>
              <w:rPr>
                <w:szCs w:val="20"/>
              </w:rPr>
              <w:t>37</w:t>
            </w:r>
          </w:p>
        </w:tc>
        <w:tc>
          <w:tcPr>
            <w:tcW w:w="604" w:type="dxa"/>
            <w:vAlign w:val="center"/>
          </w:tcPr>
          <w:p w14:paraId="48C3201C" w14:textId="21E75F74" w:rsidR="004E51D6" w:rsidRDefault="004C36F0" w:rsidP="004E51D6">
            <w:pPr>
              <w:tabs>
                <w:tab w:val="left" w:pos="200"/>
                <w:tab w:val="left" w:pos="1200"/>
                <w:tab w:val="left" w:pos="3516"/>
              </w:tabs>
              <w:rPr>
                <w:szCs w:val="20"/>
              </w:rPr>
            </w:pPr>
            <w:r>
              <w:rPr>
                <w:rFonts w:hint="eastAsia"/>
                <w:szCs w:val="20"/>
              </w:rPr>
              <w:t>1</w:t>
            </w:r>
            <w:r>
              <w:rPr>
                <w:szCs w:val="20"/>
              </w:rPr>
              <w:t>9</w:t>
            </w:r>
          </w:p>
        </w:tc>
        <w:tc>
          <w:tcPr>
            <w:tcW w:w="635" w:type="dxa"/>
            <w:vAlign w:val="center"/>
          </w:tcPr>
          <w:p w14:paraId="00B3B2CC" w14:textId="1969BC39" w:rsidR="004E51D6" w:rsidRDefault="004E51D6" w:rsidP="004E51D6">
            <w:pPr>
              <w:tabs>
                <w:tab w:val="left" w:pos="200"/>
                <w:tab w:val="left" w:pos="1200"/>
                <w:tab w:val="left" w:pos="3516"/>
              </w:tabs>
              <w:rPr>
                <w:szCs w:val="20"/>
              </w:rPr>
            </w:pPr>
            <w:r>
              <w:rPr>
                <w:rFonts w:hint="eastAsia"/>
                <w:szCs w:val="20"/>
              </w:rPr>
              <w:t>1</w:t>
            </w:r>
            <w:r>
              <w:rPr>
                <w:szCs w:val="20"/>
              </w:rPr>
              <w:t>85</w:t>
            </w:r>
          </w:p>
        </w:tc>
        <w:tc>
          <w:tcPr>
            <w:tcW w:w="604" w:type="dxa"/>
            <w:vAlign w:val="center"/>
          </w:tcPr>
          <w:p w14:paraId="08DEE506" w14:textId="4445AF8B" w:rsidR="004E51D6" w:rsidRDefault="004C36F0" w:rsidP="004E51D6">
            <w:pPr>
              <w:tabs>
                <w:tab w:val="left" w:pos="200"/>
                <w:tab w:val="left" w:pos="1200"/>
                <w:tab w:val="left" w:pos="3516"/>
              </w:tabs>
              <w:rPr>
                <w:szCs w:val="20"/>
              </w:rPr>
            </w:pPr>
            <w:r>
              <w:rPr>
                <w:rFonts w:hint="eastAsia"/>
                <w:szCs w:val="20"/>
              </w:rPr>
              <w:t>9</w:t>
            </w:r>
          </w:p>
        </w:tc>
        <w:tc>
          <w:tcPr>
            <w:tcW w:w="657" w:type="dxa"/>
            <w:vAlign w:val="center"/>
          </w:tcPr>
          <w:p w14:paraId="6A04D166" w14:textId="100B94CB" w:rsidR="004E51D6" w:rsidRDefault="004E51D6" w:rsidP="004E51D6">
            <w:pPr>
              <w:tabs>
                <w:tab w:val="left" w:pos="200"/>
                <w:tab w:val="left" w:pos="1200"/>
                <w:tab w:val="left" w:pos="3516"/>
              </w:tabs>
              <w:rPr>
                <w:szCs w:val="20"/>
              </w:rPr>
            </w:pPr>
            <w:r>
              <w:rPr>
                <w:rFonts w:hint="eastAsia"/>
                <w:szCs w:val="20"/>
              </w:rPr>
              <w:t>1</w:t>
            </w:r>
            <w:r>
              <w:rPr>
                <w:szCs w:val="20"/>
              </w:rPr>
              <w:t>96</w:t>
            </w:r>
          </w:p>
        </w:tc>
        <w:tc>
          <w:tcPr>
            <w:tcW w:w="640" w:type="dxa"/>
            <w:vAlign w:val="center"/>
          </w:tcPr>
          <w:p w14:paraId="55E22090" w14:textId="406C4F7F" w:rsidR="004E51D6" w:rsidRDefault="004C36F0" w:rsidP="004E51D6">
            <w:pPr>
              <w:tabs>
                <w:tab w:val="left" w:pos="200"/>
                <w:tab w:val="left" w:pos="1200"/>
                <w:tab w:val="left" w:pos="3516"/>
              </w:tabs>
              <w:rPr>
                <w:szCs w:val="20"/>
              </w:rPr>
            </w:pPr>
            <w:r>
              <w:rPr>
                <w:rFonts w:hint="eastAsia"/>
                <w:szCs w:val="20"/>
              </w:rPr>
              <w:t>5</w:t>
            </w:r>
          </w:p>
        </w:tc>
      </w:tr>
      <w:tr w:rsidR="004E51D6" w14:paraId="6CE03787" w14:textId="77777777" w:rsidTr="00152BD9">
        <w:tc>
          <w:tcPr>
            <w:tcW w:w="1478" w:type="dxa"/>
            <w:shd w:val="clear" w:color="auto" w:fill="E7E6E6" w:themeFill="background2"/>
            <w:vAlign w:val="center"/>
          </w:tcPr>
          <w:p w14:paraId="571BB169" w14:textId="32375821" w:rsidR="004E51D6" w:rsidRPr="00B65889" w:rsidRDefault="004E51D6" w:rsidP="004E51D6">
            <w:pPr>
              <w:tabs>
                <w:tab w:val="left" w:pos="200"/>
                <w:tab w:val="left" w:pos="1200"/>
                <w:tab w:val="left" w:pos="3516"/>
              </w:tabs>
              <w:rPr>
                <w:szCs w:val="20"/>
              </w:rPr>
            </w:pPr>
            <w:r w:rsidRPr="006F6EC8">
              <w:rPr>
                <w:szCs w:val="20"/>
              </w:rPr>
              <w:t>wet_rcoff_goff</w:t>
            </w:r>
          </w:p>
        </w:tc>
        <w:tc>
          <w:tcPr>
            <w:tcW w:w="635" w:type="dxa"/>
            <w:vAlign w:val="center"/>
          </w:tcPr>
          <w:p w14:paraId="5C71F33E" w14:textId="05E6FA0E" w:rsidR="004E51D6" w:rsidRDefault="004E51D6" w:rsidP="004E51D6">
            <w:pPr>
              <w:tabs>
                <w:tab w:val="left" w:pos="200"/>
                <w:tab w:val="left" w:pos="1200"/>
                <w:tab w:val="left" w:pos="3516"/>
              </w:tabs>
              <w:rPr>
                <w:szCs w:val="20"/>
              </w:rPr>
            </w:pPr>
            <w:r>
              <w:rPr>
                <w:rFonts w:hint="eastAsia"/>
                <w:szCs w:val="20"/>
              </w:rPr>
              <w:t>2</w:t>
            </w:r>
            <w:r>
              <w:rPr>
                <w:szCs w:val="20"/>
              </w:rPr>
              <w:t>35</w:t>
            </w:r>
          </w:p>
        </w:tc>
        <w:tc>
          <w:tcPr>
            <w:tcW w:w="604" w:type="dxa"/>
            <w:vAlign w:val="center"/>
          </w:tcPr>
          <w:p w14:paraId="1A8D7328" w14:textId="18B21F5C" w:rsidR="004E51D6" w:rsidRDefault="00160D32" w:rsidP="004E51D6">
            <w:pPr>
              <w:tabs>
                <w:tab w:val="left" w:pos="200"/>
                <w:tab w:val="left" w:pos="1200"/>
                <w:tab w:val="left" w:pos="3516"/>
              </w:tabs>
              <w:rPr>
                <w:szCs w:val="20"/>
              </w:rPr>
            </w:pPr>
            <w:r>
              <w:rPr>
                <w:rFonts w:hint="eastAsia"/>
                <w:szCs w:val="20"/>
              </w:rPr>
              <w:t>1</w:t>
            </w:r>
            <w:r>
              <w:rPr>
                <w:szCs w:val="20"/>
              </w:rPr>
              <w:t>7</w:t>
            </w:r>
          </w:p>
        </w:tc>
        <w:tc>
          <w:tcPr>
            <w:tcW w:w="635" w:type="dxa"/>
            <w:vAlign w:val="center"/>
          </w:tcPr>
          <w:p w14:paraId="3F879302" w14:textId="6C8769EE" w:rsidR="004E51D6" w:rsidRDefault="004E51D6" w:rsidP="004E51D6">
            <w:pPr>
              <w:tabs>
                <w:tab w:val="left" w:pos="200"/>
                <w:tab w:val="left" w:pos="1200"/>
                <w:tab w:val="left" w:pos="3516"/>
              </w:tabs>
              <w:rPr>
                <w:szCs w:val="20"/>
              </w:rPr>
            </w:pPr>
            <w:r>
              <w:rPr>
                <w:rFonts w:hint="eastAsia"/>
                <w:szCs w:val="20"/>
              </w:rPr>
              <w:t>1</w:t>
            </w:r>
            <w:r>
              <w:rPr>
                <w:szCs w:val="20"/>
              </w:rPr>
              <w:t>95</w:t>
            </w:r>
          </w:p>
        </w:tc>
        <w:tc>
          <w:tcPr>
            <w:tcW w:w="604" w:type="dxa"/>
            <w:vAlign w:val="center"/>
          </w:tcPr>
          <w:p w14:paraId="4F1F8686" w14:textId="67E82CBE" w:rsidR="004E51D6" w:rsidRDefault="00160D32" w:rsidP="004E51D6">
            <w:pPr>
              <w:tabs>
                <w:tab w:val="left" w:pos="200"/>
                <w:tab w:val="left" w:pos="1200"/>
                <w:tab w:val="left" w:pos="3516"/>
              </w:tabs>
              <w:rPr>
                <w:szCs w:val="20"/>
              </w:rPr>
            </w:pPr>
            <w:r>
              <w:rPr>
                <w:rFonts w:hint="eastAsia"/>
                <w:szCs w:val="20"/>
              </w:rPr>
              <w:t>1</w:t>
            </w:r>
            <w:r>
              <w:rPr>
                <w:szCs w:val="20"/>
              </w:rPr>
              <w:t>1</w:t>
            </w:r>
          </w:p>
        </w:tc>
        <w:tc>
          <w:tcPr>
            <w:tcW w:w="644" w:type="dxa"/>
            <w:vAlign w:val="center"/>
          </w:tcPr>
          <w:p w14:paraId="07789182" w14:textId="4FB60C4B" w:rsidR="004E51D6" w:rsidRDefault="004E51D6" w:rsidP="004E51D6">
            <w:pPr>
              <w:tabs>
                <w:tab w:val="left" w:pos="200"/>
                <w:tab w:val="left" w:pos="1200"/>
                <w:tab w:val="left" w:pos="3516"/>
              </w:tabs>
              <w:rPr>
                <w:szCs w:val="20"/>
              </w:rPr>
            </w:pPr>
            <w:r>
              <w:rPr>
                <w:rFonts w:hint="eastAsia"/>
                <w:szCs w:val="20"/>
              </w:rPr>
              <w:t>2</w:t>
            </w:r>
            <w:r>
              <w:rPr>
                <w:szCs w:val="20"/>
              </w:rPr>
              <w:t>01</w:t>
            </w:r>
          </w:p>
        </w:tc>
        <w:tc>
          <w:tcPr>
            <w:tcW w:w="641" w:type="dxa"/>
            <w:vAlign w:val="center"/>
          </w:tcPr>
          <w:p w14:paraId="3772DF00" w14:textId="51095EE5" w:rsidR="004E51D6" w:rsidRDefault="00160D32" w:rsidP="004E51D6">
            <w:pPr>
              <w:tabs>
                <w:tab w:val="left" w:pos="200"/>
                <w:tab w:val="left" w:pos="1200"/>
                <w:tab w:val="left" w:pos="3516"/>
              </w:tabs>
              <w:rPr>
                <w:szCs w:val="20"/>
              </w:rPr>
            </w:pPr>
            <w:r>
              <w:rPr>
                <w:rFonts w:hint="eastAsia"/>
                <w:szCs w:val="20"/>
              </w:rPr>
              <w:t>6</w:t>
            </w:r>
          </w:p>
        </w:tc>
        <w:tc>
          <w:tcPr>
            <w:tcW w:w="635" w:type="dxa"/>
            <w:vAlign w:val="center"/>
          </w:tcPr>
          <w:p w14:paraId="4CE1D45F" w14:textId="12C816DE" w:rsidR="004E51D6" w:rsidRDefault="004E51D6" w:rsidP="004E51D6">
            <w:pPr>
              <w:tabs>
                <w:tab w:val="left" w:pos="200"/>
                <w:tab w:val="left" w:pos="1200"/>
                <w:tab w:val="left" w:pos="3516"/>
              </w:tabs>
              <w:rPr>
                <w:szCs w:val="20"/>
              </w:rPr>
            </w:pPr>
            <w:r>
              <w:rPr>
                <w:rFonts w:hint="eastAsia"/>
                <w:szCs w:val="20"/>
              </w:rPr>
              <w:t>2</w:t>
            </w:r>
            <w:r>
              <w:rPr>
                <w:szCs w:val="20"/>
              </w:rPr>
              <w:t>70</w:t>
            </w:r>
          </w:p>
        </w:tc>
        <w:tc>
          <w:tcPr>
            <w:tcW w:w="604" w:type="dxa"/>
            <w:vAlign w:val="center"/>
          </w:tcPr>
          <w:p w14:paraId="0E9D2465" w14:textId="2C1C25FF" w:rsidR="004E51D6" w:rsidRDefault="00160D32" w:rsidP="004E51D6">
            <w:pPr>
              <w:tabs>
                <w:tab w:val="left" w:pos="200"/>
                <w:tab w:val="left" w:pos="1200"/>
                <w:tab w:val="left" w:pos="3516"/>
              </w:tabs>
              <w:rPr>
                <w:szCs w:val="20"/>
              </w:rPr>
            </w:pPr>
            <w:r>
              <w:rPr>
                <w:rFonts w:hint="eastAsia"/>
                <w:szCs w:val="20"/>
              </w:rPr>
              <w:t>1</w:t>
            </w:r>
            <w:r>
              <w:rPr>
                <w:szCs w:val="20"/>
              </w:rPr>
              <w:t>9</w:t>
            </w:r>
          </w:p>
        </w:tc>
        <w:tc>
          <w:tcPr>
            <w:tcW w:w="635" w:type="dxa"/>
            <w:vAlign w:val="center"/>
          </w:tcPr>
          <w:p w14:paraId="3D89EF0A" w14:textId="29CA2F72" w:rsidR="004E51D6" w:rsidRDefault="004E51D6" w:rsidP="004E51D6">
            <w:pPr>
              <w:tabs>
                <w:tab w:val="left" w:pos="200"/>
                <w:tab w:val="left" w:pos="1200"/>
                <w:tab w:val="left" w:pos="3516"/>
              </w:tabs>
              <w:rPr>
                <w:szCs w:val="20"/>
              </w:rPr>
            </w:pPr>
            <w:r>
              <w:rPr>
                <w:rFonts w:hint="eastAsia"/>
                <w:szCs w:val="20"/>
              </w:rPr>
              <w:t>2</w:t>
            </w:r>
            <w:r>
              <w:rPr>
                <w:szCs w:val="20"/>
              </w:rPr>
              <w:t>29</w:t>
            </w:r>
          </w:p>
        </w:tc>
        <w:tc>
          <w:tcPr>
            <w:tcW w:w="604" w:type="dxa"/>
            <w:vAlign w:val="center"/>
          </w:tcPr>
          <w:p w14:paraId="6FA41CE2" w14:textId="143F84F6" w:rsidR="004E51D6" w:rsidRDefault="00160D32" w:rsidP="004E51D6">
            <w:pPr>
              <w:tabs>
                <w:tab w:val="left" w:pos="200"/>
                <w:tab w:val="left" w:pos="1200"/>
                <w:tab w:val="left" w:pos="3516"/>
              </w:tabs>
              <w:rPr>
                <w:szCs w:val="20"/>
              </w:rPr>
            </w:pPr>
            <w:r>
              <w:rPr>
                <w:rFonts w:hint="eastAsia"/>
                <w:szCs w:val="20"/>
              </w:rPr>
              <w:t>1</w:t>
            </w:r>
            <w:r>
              <w:rPr>
                <w:szCs w:val="20"/>
              </w:rPr>
              <w:t>2</w:t>
            </w:r>
          </w:p>
        </w:tc>
        <w:tc>
          <w:tcPr>
            <w:tcW w:w="657" w:type="dxa"/>
            <w:vAlign w:val="center"/>
          </w:tcPr>
          <w:p w14:paraId="05F50A88" w14:textId="0F65730B" w:rsidR="004E51D6" w:rsidRDefault="004E51D6" w:rsidP="004E51D6">
            <w:pPr>
              <w:tabs>
                <w:tab w:val="left" w:pos="200"/>
                <w:tab w:val="left" w:pos="1200"/>
                <w:tab w:val="left" w:pos="3516"/>
              </w:tabs>
              <w:rPr>
                <w:szCs w:val="20"/>
              </w:rPr>
            </w:pPr>
            <w:r>
              <w:rPr>
                <w:rFonts w:hint="eastAsia"/>
                <w:szCs w:val="20"/>
              </w:rPr>
              <w:t>2</w:t>
            </w:r>
            <w:r>
              <w:rPr>
                <w:szCs w:val="20"/>
              </w:rPr>
              <w:t>26</w:t>
            </w:r>
          </w:p>
        </w:tc>
        <w:tc>
          <w:tcPr>
            <w:tcW w:w="640" w:type="dxa"/>
            <w:vAlign w:val="center"/>
          </w:tcPr>
          <w:p w14:paraId="24A1C3C6" w14:textId="63DC9B78" w:rsidR="004E51D6" w:rsidRDefault="00160D32" w:rsidP="004E51D6">
            <w:pPr>
              <w:tabs>
                <w:tab w:val="left" w:pos="200"/>
                <w:tab w:val="left" w:pos="1200"/>
                <w:tab w:val="left" w:pos="3516"/>
              </w:tabs>
              <w:rPr>
                <w:szCs w:val="20"/>
              </w:rPr>
            </w:pPr>
            <w:r>
              <w:rPr>
                <w:rFonts w:hint="eastAsia"/>
                <w:szCs w:val="20"/>
              </w:rPr>
              <w:t>7</w:t>
            </w:r>
          </w:p>
        </w:tc>
      </w:tr>
      <w:tr w:rsidR="004E51D6" w14:paraId="3EA86B1A" w14:textId="77777777" w:rsidTr="00152BD9">
        <w:tc>
          <w:tcPr>
            <w:tcW w:w="1478" w:type="dxa"/>
            <w:shd w:val="clear" w:color="auto" w:fill="E7E6E6" w:themeFill="background2"/>
            <w:vAlign w:val="center"/>
          </w:tcPr>
          <w:p w14:paraId="70BF2383" w14:textId="103CAB54" w:rsidR="004E51D6" w:rsidRPr="00B65889" w:rsidRDefault="004E51D6" w:rsidP="004E51D6">
            <w:pPr>
              <w:tabs>
                <w:tab w:val="left" w:pos="200"/>
                <w:tab w:val="left" w:pos="1200"/>
                <w:tab w:val="left" w:pos="3516"/>
              </w:tabs>
              <w:rPr>
                <w:szCs w:val="20"/>
              </w:rPr>
            </w:pPr>
            <w:r w:rsidRPr="006F6EC8">
              <w:rPr>
                <w:szCs w:val="20"/>
              </w:rPr>
              <w:t>wet_rcoff_gon</w:t>
            </w:r>
          </w:p>
        </w:tc>
        <w:tc>
          <w:tcPr>
            <w:tcW w:w="635" w:type="dxa"/>
            <w:vAlign w:val="center"/>
          </w:tcPr>
          <w:p w14:paraId="6FC240F6" w14:textId="416A508B" w:rsidR="004E51D6" w:rsidRDefault="004E51D6" w:rsidP="004E51D6">
            <w:pPr>
              <w:tabs>
                <w:tab w:val="left" w:pos="200"/>
                <w:tab w:val="left" w:pos="1200"/>
                <w:tab w:val="left" w:pos="3516"/>
              </w:tabs>
              <w:rPr>
                <w:szCs w:val="20"/>
              </w:rPr>
            </w:pPr>
            <w:r>
              <w:rPr>
                <w:rFonts w:hint="eastAsia"/>
                <w:szCs w:val="20"/>
              </w:rPr>
              <w:t>1</w:t>
            </w:r>
            <w:r>
              <w:rPr>
                <w:szCs w:val="20"/>
              </w:rPr>
              <w:t>51</w:t>
            </w:r>
          </w:p>
        </w:tc>
        <w:tc>
          <w:tcPr>
            <w:tcW w:w="604" w:type="dxa"/>
            <w:vAlign w:val="center"/>
          </w:tcPr>
          <w:p w14:paraId="0A431E9F" w14:textId="78453D72" w:rsidR="004E51D6" w:rsidRDefault="00160D32" w:rsidP="004E51D6">
            <w:pPr>
              <w:tabs>
                <w:tab w:val="left" w:pos="200"/>
                <w:tab w:val="left" w:pos="1200"/>
                <w:tab w:val="left" w:pos="3516"/>
              </w:tabs>
              <w:rPr>
                <w:szCs w:val="20"/>
              </w:rPr>
            </w:pPr>
            <w:r>
              <w:rPr>
                <w:rFonts w:hint="eastAsia"/>
                <w:szCs w:val="20"/>
              </w:rPr>
              <w:t>1</w:t>
            </w:r>
            <w:r>
              <w:rPr>
                <w:szCs w:val="20"/>
              </w:rPr>
              <w:t>3</w:t>
            </w:r>
          </w:p>
        </w:tc>
        <w:tc>
          <w:tcPr>
            <w:tcW w:w="635" w:type="dxa"/>
            <w:vAlign w:val="center"/>
          </w:tcPr>
          <w:p w14:paraId="4BFA79FA" w14:textId="443C7D9F" w:rsidR="004E51D6" w:rsidRDefault="004E51D6" w:rsidP="004E51D6">
            <w:pPr>
              <w:tabs>
                <w:tab w:val="left" w:pos="200"/>
                <w:tab w:val="left" w:pos="1200"/>
                <w:tab w:val="left" w:pos="3516"/>
              </w:tabs>
              <w:rPr>
                <w:szCs w:val="20"/>
              </w:rPr>
            </w:pPr>
            <w:r>
              <w:rPr>
                <w:rFonts w:hint="eastAsia"/>
                <w:szCs w:val="20"/>
              </w:rPr>
              <w:t>1</w:t>
            </w:r>
            <w:r>
              <w:rPr>
                <w:szCs w:val="20"/>
              </w:rPr>
              <w:t>36</w:t>
            </w:r>
          </w:p>
        </w:tc>
        <w:tc>
          <w:tcPr>
            <w:tcW w:w="604" w:type="dxa"/>
            <w:vAlign w:val="center"/>
          </w:tcPr>
          <w:p w14:paraId="632638D8" w14:textId="798DBCA0" w:rsidR="004E51D6" w:rsidRDefault="00160D32" w:rsidP="004E51D6">
            <w:pPr>
              <w:tabs>
                <w:tab w:val="left" w:pos="200"/>
                <w:tab w:val="left" w:pos="1200"/>
                <w:tab w:val="left" w:pos="3516"/>
              </w:tabs>
              <w:rPr>
                <w:szCs w:val="20"/>
              </w:rPr>
            </w:pPr>
            <w:r>
              <w:rPr>
                <w:rFonts w:hint="eastAsia"/>
                <w:szCs w:val="20"/>
              </w:rPr>
              <w:t>1</w:t>
            </w:r>
            <w:r>
              <w:rPr>
                <w:szCs w:val="20"/>
              </w:rPr>
              <w:t>2</w:t>
            </w:r>
          </w:p>
        </w:tc>
        <w:tc>
          <w:tcPr>
            <w:tcW w:w="644" w:type="dxa"/>
            <w:vAlign w:val="center"/>
          </w:tcPr>
          <w:p w14:paraId="4C5FAC2E" w14:textId="74F03EEA" w:rsidR="004E51D6" w:rsidRDefault="004E51D6" w:rsidP="004E51D6">
            <w:pPr>
              <w:tabs>
                <w:tab w:val="left" w:pos="200"/>
                <w:tab w:val="left" w:pos="1200"/>
                <w:tab w:val="left" w:pos="3516"/>
              </w:tabs>
              <w:rPr>
                <w:szCs w:val="20"/>
              </w:rPr>
            </w:pPr>
            <w:r>
              <w:rPr>
                <w:rFonts w:hint="eastAsia"/>
                <w:szCs w:val="20"/>
              </w:rPr>
              <w:t>1</w:t>
            </w:r>
            <w:r>
              <w:rPr>
                <w:szCs w:val="20"/>
              </w:rPr>
              <w:t>36</w:t>
            </w:r>
          </w:p>
        </w:tc>
        <w:tc>
          <w:tcPr>
            <w:tcW w:w="641" w:type="dxa"/>
            <w:vAlign w:val="center"/>
          </w:tcPr>
          <w:p w14:paraId="0D5D4844" w14:textId="4D8A3E76" w:rsidR="004E51D6" w:rsidRDefault="00160D32" w:rsidP="004E51D6">
            <w:pPr>
              <w:tabs>
                <w:tab w:val="left" w:pos="200"/>
                <w:tab w:val="left" w:pos="1200"/>
                <w:tab w:val="left" w:pos="3516"/>
              </w:tabs>
              <w:rPr>
                <w:szCs w:val="20"/>
              </w:rPr>
            </w:pPr>
            <w:r>
              <w:rPr>
                <w:rFonts w:hint="eastAsia"/>
                <w:szCs w:val="20"/>
              </w:rPr>
              <w:t>6</w:t>
            </w:r>
          </w:p>
        </w:tc>
        <w:tc>
          <w:tcPr>
            <w:tcW w:w="635" w:type="dxa"/>
            <w:vAlign w:val="center"/>
          </w:tcPr>
          <w:p w14:paraId="4EAA0D3A" w14:textId="3D4584DA" w:rsidR="004E51D6" w:rsidRDefault="004E51D6" w:rsidP="004E51D6">
            <w:pPr>
              <w:tabs>
                <w:tab w:val="left" w:pos="200"/>
                <w:tab w:val="left" w:pos="1200"/>
                <w:tab w:val="left" w:pos="3516"/>
              </w:tabs>
              <w:rPr>
                <w:szCs w:val="20"/>
              </w:rPr>
            </w:pPr>
            <w:r>
              <w:rPr>
                <w:rFonts w:hint="eastAsia"/>
                <w:szCs w:val="20"/>
              </w:rPr>
              <w:t>2</w:t>
            </w:r>
            <w:r>
              <w:rPr>
                <w:szCs w:val="20"/>
              </w:rPr>
              <w:t>11</w:t>
            </w:r>
          </w:p>
        </w:tc>
        <w:tc>
          <w:tcPr>
            <w:tcW w:w="604" w:type="dxa"/>
            <w:vAlign w:val="center"/>
          </w:tcPr>
          <w:p w14:paraId="6CCA5092" w14:textId="2F221A0D" w:rsidR="004E51D6" w:rsidRDefault="00160D32" w:rsidP="004E51D6">
            <w:pPr>
              <w:tabs>
                <w:tab w:val="left" w:pos="200"/>
                <w:tab w:val="left" w:pos="1200"/>
                <w:tab w:val="left" w:pos="3516"/>
              </w:tabs>
              <w:rPr>
                <w:szCs w:val="20"/>
              </w:rPr>
            </w:pPr>
            <w:r>
              <w:rPr>
                <w:rFonts w:hint="eastAsia"/>
                <w:szCs w:val="20"/>
              </w:rPr>
              <w:t>2</w:t>
            </w:r>
            <w:r>
              <w:rPr>
                <w:szCs w:val="20"/>
              </w:rPr>
              <w:t>4</w:t>
            </w:r>
          </w:p>
        </w:tc>
        <w:tc>
          <w:tcPr>
            <w:tcW w:w="635" w:type="dxa"/>
            <w:vAlign w:val="center"/>
          </w:tcPr>
          <w:p w14:paraId="2881DD76" w14:textId="3F3AFFC8" w:rsidR="004E51D6" w:rsidRDefault="004E51D6" w:rsidP="004E51D6">
            <w:pPr>
              <w:tabs>
                <w:tab w:val="left" w:pos="200"/>
                <w:tab w:val="left" w:pos="1200"/>
                <w:tab w:val="left" w:pos="3516"/>
              </w:tabs>
              <w:rPr>
                <w:szCs w:val="20"/>
              </w:rPr>
            </w:pPr>
            <w:r>
              <w:rPr>
                <w:rFonts w:hint="eastAsia"/>
                <w:szCs w:val="20"/>
              </w:rPr>
              <w:t>1</w:t>
            </w:r>
            <w:r>
              <w:rPr>
                <w:szCs w:val="20"/>
              </w:rPr>
              <w:t>44</w:t>
            </w:r>
          </w:p>
        </w:tc>
        <w:tc>
          <w:tcPr>
            <w:tcW w:w="604" w:type="dxa"/>
            <w:vAlign w:val="center"/>
          </w:tcPr>
          <w:p w14:paraId="1919CB6A" w14:textId="4A4E29BB" w:rsidR="004E51D6" w:rsidRDefault="00160D32" w:rsidP="004E51D6">
            <w:pPr>
              <w:tabs>
                <w:tab w:val="left" w:pos="200"/>
                <w:tab w:val="left" w:pos="1200"/>
                <w:tab w:val="left" w:pos="3516"/>
              </w:tabs>
              <w:rPr>
                <w:szCs w:val="20"/>
              </w:rPr>
            </w:pPr>
            <w:r>
              <w:rPr>
                <w:rFonts w:hint="eastAsia"/>
                <w:szCs w:val="20"/>
              </w:rPr>
              <w:t>8</w:t>
            </w:r>
          </w:p>
        </w:tc>
        <w:tc>
          <w:tcPr>
            <w:tcW w:w="657" w:type="dxa"/>
            <w:vAlign w:val="center"/>
          </w:tcPr>
          <w:p w14:paraId="0D9D694B" w14:textId="77325618" w:rsidR="004E51D6" w:rsidRDefault="004E51D6" w:rsidP="004E51D6">
            <w:pPr>
              <w:tabs>
                <w:tab w:val="left" w:pos="200"/>
                <w:tab w:val="left" w:pos="1200"/>
                <w:tab w:val="left" w:pos="3516"/>
              </w:tabs>
              <w:rPr>
                <w:szCs w:val="20"/>
              </w:rPr>
            </w:pPr>
            <w:r>
              <w:rPr>
                <w:rFonts w:hint="eastAsia"/>
                <w:szCs w:val="20"/>
              </w:rPr>
              <w:t>1</w:t>
            </w:r>
            <w:r>
              <w:rPr>
                <w:szCs w:val="20"/>
              </w:rPr>
              <w:t>49</w:t>
            </w:r>
          </w:p>
        </w:tc>
        <w:tc>
          <w:tcPr>
            <w:tcW w:w="640" w:type="dxa"/>
            <w:vAlign w:val="center"/>
          </w:tcPr>
          <w:p w14:paraId="6ADD162B" w14:textId="33A3CFF0" w:rsidR="004E51D6" w:rsidRDefault="00160D32" w:rsidP="004E51D6">
            <w:pPr>
              <w:tabs>
                <w:tab w:val="left" w:pos="200"/>
                <w:tab w:val="left" w:pos="1200"/>
                <w:tab w:val="left" w:pos="3516"/>
              </w:tabs>
              <w:rPr>
                <w:szCs w:val="20"/>
              </w:rPr>
            </w:pPr>
            <w:r>
              <w:rPr>
                <w:rFonts w:hint="eastAsia"/>
                <w:szCs w:val="20"/>
              </w:rPr>
              <w:t>3</w:t>
            </w:r>
          </w:p>
        </w:tc>
      </w:tr>
      <w:tr w:rsidR="004E51D6" w14:paraId="7962F960" w14:textId="77777777" w:rsidTr="00152BD9">
        <w:tc>
          <w:tcPr>
            <w:tcW w:w="1478" w:type="dxa"/>
            <w:shd w:val="clear" w:color="auto" w:fill="E7E6E6" w:themeFill="background2"/>
            <w:vAlign w:val="center"/>
          </w:tcPr>
          <w:p w14:paraId="5E21AB78" w14:textId="028577FB" w:rsidR="004E51D6" w:rsidRPr="00B65889" w:rsidRDefault="004E51D6" w:rsidP="004E51D6">
            <w:pPr>
              <w:tabs>
                <w:tab w:val="left" w:pos="200"/>
                <w:tab w:val="left" w:pos="1200"/>
                <w:tab w:val="left" w:pos="3516"/>
              </w:tabs>
              <w:rPr>
                <w:szCs w:val="20"/>
              </w:rPr>
            </w:pPr>
            <w:r w:rsidRPr="006F6EC8">
              <w:rPr>
                <w:szCs w:val="20"/>
              </w:rPr>
              <w:t>wet_rcon_goff</w:t>
            </w:r>
          </w:p>
        </w:tc>
        <w:tc>
          <w:tcPr>
            <w:tcW w:w="635" w:type="dxa"/>
            <w:vAlign w:val="center"/>
          </w:tcPr>
          <w:p w14:paraId="4CBC116E" w14:textId="435E6112" w:rsidR="004E51D6" w:rsidRDefault="004E51D6" w:rsidP="004E51D6">
            <w:pPr>
              <w:tabs>
                <w:tab w:val="left" w:pos="200"/>
                <w:tab w:val="left" w:pos="1200"/>
                <w:tab w:val="left" w:pos="3516"/>
              </w:tabs>
              <w:rPr>
                <w:szCs w:val="20"/>
              </w:rPr>
            </w:pPr>
            <w:r>
              <w:rPr>
                <w:rFonts w:hint="eastAsia"/>
                <w:szCs w:val="20"/>
              </w:rPr>
              <w:t>2</w:t>
            </w:r>
            <w:r>
              <w:rPr>
                <w:szCs w:val="20"/>
              </w:rPr>
              <w:t>22</w:t>
            </w:r>
          </w:p>
        </w:tc>
        <w:tc>
          <w:tcPr>
            <w:tcW w:w="604" w:type="dxa"/>
            <w:vAlign w:val="center"/>
          </w:tcPr>
          <w:p w14:paraId="65F585F2" w14:textId="2665DC0C" w:rsidR="004E51D6" w:rsidRDefault="00160D32" w:rsidP="004E51D6">
            <w:pPr>
              <w:tabs>
                <w:tab w:val="left" w:pos="200"/>
                <w:tab w:val="left" w:pos="1200"/>
                <w:tab w:val="left" w:pos="3516"/>
              </w:tabs>
              <w:rPr>
                <w:szCs w:val="20"/>
              </w:rPr>
            </w:pPr>
            <w:r>
              <w:rPr>
                <w:rFonts w:hint="eastAsia"/>
                <w:szCs w:val="20"/>
              </w:rPr>
              <w:t>1</w:t>
            </w:r>
            <w:r>
              <w:rPr>
                <w:szCs w:val="20"/>
              </w:rPr>
              <w:t>9</w:t>
            </w:r>
          </w:p>
        </w:tc>
        <w:tc>
          <w:tcPr>
            <w:tcW w:w="635" w:type="dxa"/>
            <w:vAlign w:val="center"/>
          </w:tcPr>
          <w:p w14:paraId="17207EB7" w14:textId="347A0F2A" w:rsidR="004E51D6" w:rsidRDefault="004E51D6" w:rsidP="004E51D6">
            <w:pPr>
              <w:tabs>
                <w:tab w:val="left" w:pos="200"/>
                <w:tab w:val="left" w:pos="1200"/>
                <w:tab w:val="left" w:pos="3516"/>
              </w:tabs>
              <w:rPr>
                <w:szCs w:val="20"/>
              </w:rPr>
            </w:pPr>
            <w:r>
              <w:rPr>
                <w:rFonts w:hint="eastAsia"/>
                <w:szCs w:val="20"/>
              </w:rPr>
              <w:t>1</w:t>
            </w:r>
            <w:r>
              <w:rPr>
                <w:szCs w:val="20"/>
              </w:rPr>
              <w:t>79</w:t>
            </w:r>
          </w:p>
        </w:tc>
        <w:tc>
          <w:tcPr>
            <w:tcW w:w="604" w:type="dxa"/>
            <w:vAlign w:val="center"/>
          </w:tcPr>
          <w:p w14:paraId="54A9F83D" w14:textId="1490F854" w:rsidR="004E51D6" w:rsidRDefault="00160D32" w:rsidP="004E51D6">
            <w:pPr>
              <w:tabs>
                <w:tab w:val="left" w:pos="200"/>
                <w:tab w:val="left" w:pos="1200"/>
                <w:tab w:val="left" w:pos="3516"/>
              </w:tabs>
              <w:rPr>
                <w:szCs w:val="20"/>
              </w:rPr>
            </w:pPr>
            <w:r>
              <w:rPr>
                <w:rFonts w:hint="eastAsia"/>
                <w:szCs w:val="20"/>
              </w:rPr>
              <w:t>1</w:t>
            </w:r>
            <w:r>
              <w:rPr>
                <w:szCs w:val="20"/>
              </w:rPr>
              <w:t>0</w:t>
            </w:r>
          </w:p>
        </w:tc>
        <w:tc>
          <w:tcPr>
            <w:tcW w:w="644" w:type="dxa"/>
            <w:vAlign w:val="center"/>
          </w:tcPr>
          <w:p w14:paraId="17A51A1F" w14:textId="65907111" w:rsidR="004E51D6" w:rsidRDefault="004E51D6" w:rsidP="004E51D6">
            <w:pPr>
              <w:tabs>
                <w:tab w:val="left" w:pos="200"/>
                <w:tab w:val="left" w:pos="1200"/>
                <w:tab w:val="left" w:pos="3516"/>
              </w:tabs>
              <w:rPr>
                <w:szCs w:val="20"/>
              </w:rPr>
            </w:pPr>
            <w:r>
              <w:rPr>
                <w:rFonts w:hint="eastAsia"/>
                <w:szCs w:val="20"/>
              </w:rPr>
              <w:t>1</w:t>
            </w:r>
            <w:r>
              <w:rPr>
                <w:szCs w:val="20"/>
              </w:rPr>
              <w:t>83</w:t>
            </w:r>
          </w:p>
        </w:tc>
        <w:tc>
          <w:tcPr>
            <w:tcW w:w="641" w:type="dxa"/>
            <w:vAlign w:val="center"/>
          </w:tcPr>
          <w:p w14:paraId="33E7E88F" w14:textId="1893795F" w:rsidR="004E51D6" w:rsidRDefault="00160D32" w:rsidP="004E51D6">
            <w:pPr>
              <w:tabs>
                <w:tab w:val="left" w:pos="200"/>
                <w:tab w:val="left" w:pos="1200"/>
                <w:tab w:val="left" w:pos="3516"/>
              </w:tabs>
              <w:rPr>
                <w:szCs w:val="20"/>
              </w:rPr>
            </w:pPr>
            <w:r>
              <w:rPr>
                <w:rFonts w:hint="eastAsia"/>
                <w:szCs w:val="20"/>
              </w:rPr>
              <w:t>7</w:t>
            </w:r>
          </w:p>
        </w:tc>
        <w:tc>
          <w:tcPr>
            <w:tcW w:w="635" w:type="dxa"/>
            <w:vAlign w:val="center"/>
          </w:tcPr>
          <w:p w14:paraId="62D192DC" w14:textId="51CAE3DF" w:rsidR="004E51D6" w:rsidRDefault="004E51D6" w:rsidP="004E51D6">
            <w:pPr>
              <w:tabs>
                <w:tab w:val="left" w:pos="200"/>
                <w:tab w:val="left" w:pos="1200"/>
                <w:tab w:val="left" w:pos="3516"/>
              </w:tabs>
              <w:rPr>
                <w:szCs w:val="20"/>
              </w:rPr>
            </w:pPr>
            <w:r>
              <w:rPr>
                <w:rFonts w:hint="eastAsia"/>
                <w:szCs w:val="20"/>
              </w:rPr>
              <w:t>2</w:t>
            </w:r>
            <w:r>
              <w:rPr>
                <w:szCs w:val="20"/>
              </w:rPr>
              <w:t>61</w:t>
            </w:r>
          </w:p>
        </w:tc>
        <w:tc>
          <w:tcPr>
            <w:tcW w:w="604" w:type="dxa"/>
            <w:vAlign w:val="center"/>
          </w:tcPr>
          <w:p w14:paraId="1CFBE4C1" w14:textId="69381130" w:rsidR="004E51D6" w:rsidRDefault="00160D32" w:rsidP="004E51D6">
            <w:pPr>
              <w:tabs>
                <w:tab w:val="left" w:pos="200"/>
                <w:tab w:val="left" w:pos="1200"/>
                <w:tab w:val="left" w:pos="3516"/>
              </w:tabs>
              <w:rPr>
                <w:szCs w:val="20"/>
              </w:rPr>
            </w:pPr>
            <w:r>
              <w:rPr>
                <w:rFonts w:hint="eastAsia"/>
                <w:szCs w:val="20"/>
              </w:rPr>
              <w:t>1</w:t>
            </w:r>
            <w:r>
              <w:rPr>
                <w:szCs w:val="20"/>
              </w:rPr>
              <w:t>8</w:t>
            </w:r>
          </w:p>
        </w:tc>
        <w:tc>
          <w:tcPr>
            <w:tcW w:w="635" w:type="dxa"/>
            <w:vAlign w:val="center"/>
          </w:tcPr>
          <w:p w14:paraId="068389FF" w14:textId="3D735A41" w:rsidR="004E51D6" w:rsidRDefault="004E51D6" w:rsidP="004E51D6">
            <w:pPr>
              <w:tabs>
                <w:tab w:val="left" w:pos="200"/>
                <w:tab w:val="left" w:pos="1200"/>
                <w:tab w:val="left" w:pos="3516"/>
              </w:tabs>
              <w:rPr>
                <w:szCs w:val="20"/>
              </w:rPr>
            </w:pPr>
            <w:r>
              <w:rPr>
                <w:rFonts w:hint="eastAsia"/>
                <w:szCs w:val="20"/>
              </w:rPr>
              <w:t>2</w:t>
            </w:r>
            <w:r>
              <w:rPr>
                <w:szCs w:val="20"/>
              </w:rPr>
              <w:t>11</w:t>
            </w:r>
          </w:p>
        </w:tc>
        <w:tc>
          <w:tcPr>
            <w:tcW w:w="604" w:type="dxa"/>
            <w:vAlign w:val="center"/>
          </w:tcPr>
          <w:p w14:paraId="7F51B2DB" w14:textId="26F854E7" w:rsidR="004E51D6" w:rsidRDefault="00160D32" w:rsidP="004E51D6">
            <w:pPr>
              <w:tabs>
                <w:tab w:val="left" w:pos="200"/>
                <w:tab w:val="left" w:pos="1200"/>
                <w:tab w:val="left" w:pos="3516"/>
              </w:tabs>
              <w:rPr>
                <w:szCs w:val="20"/>
              </w:rPr>
            </w:pPr>
            <w:r>
              <w:rPr>
                <w:rFonts w:hint="eastAsia"/>
                <w:szCs w:val="20"/>
              </w:rPr>
              <w:t>9</w:t>
            </w:r>
          </w:p>
        </w:tc>
        <w:tc>
          <w:tcPr>
            <w:tcW w:w="657" w:type="dxa"/>
            <w:vAlign w:val="center"/>
          </w:tcPr>
          <w:p w14:paraId="7C4776BD" w14:textId="3AB8B8E0" w:rsidR="004E51D6" w:rsidRDefault="004E51D6" w:rsidP="004E51D6">
            <w:pPr>
              <w:tabs>
                <w:tab w:val="left" w:pos="200"/>
                <w:tab w:val="left" w:pos="1200"/>
                <w:tab w:val="left" w:pos="3516"/>
              </w:tabs>
              <w:rPr>
                <w:szCs w:val="20"/>
              </w:rPr>
            </w:pPr>
            <w:r>
              <w:rPr>
                <w:rFonts w:hint="eastAsia"/>
                <w:szCs w:val="20"/>
              </w:rPr>
              <w:t>2</w:t>
            </w:r>
            <w:r>
              <w:rPr>
                <w:szCs w:val="20"/>
              </w:rPr>
              <w:t>00</w:t>
            </w:r>
          </w:p>
        </w:tc>
        <w:tc>
          <w:tcPr>
            <w:tcW w:w="640" w:type="dxa"/>
            <w:vAlign w:val="center"/>
          </w:tcPr>
          <w:p w14:paraId="5CA3222D" w14:textId="1FDDDC11" w:rsidR="004E51D6" w:rsidRDefault="00160D32" w:rsidP="004E51D6">
            <w:pPr>
              <w:tabs>
                <w:tab w:val="left" w:pos="200"/>
                <w:tab w:val="left" w:pos="1200"/>
                <w:tab w:val="left" w:pos="3516"/>
              </w:tabs>
              <w:rPr>
                <w:szCs w:val="20"/>
              </w:rPr>
            </w:pPr>
            <w:r>
              <w:rPr>
                <w:rFonts w:hint="eastAsia"/>
                <w:szCs w:val="20"/>
              </w:rPr>
              <w:t>8</w:t>
            </w:r>
          </w:p>
        </w:tc>
      </w:tr>
      <w:tr w:rsidR="004E51D6" w14:paraId="550EB396" w14:textId="77777777" w:rsidTr="00152BD9">
        <w:tc>
          <w:tcPr>
            <w:tcW w:w="1478" w:type="dxa"/>
            <w:shd w:val="clear" w:color="auto" w:fill="E7E6E6" w:themeFill="background2"/>
            <w:vAlign w:val="center"/>
          </w:tcPr>
          <w:p w14:paraId="6505E0B1" w14:textId="55589014" w:rsidR="004E51D6" w:rsidRPr="00B65889" w:rsidRDefault="004E51D6" w:rsidP="004E51D6">
            <w:pPr>
              <w:tabs>
                <w:tab w:val="left" w:pos="200"/>
                <w:tab w:val="left" w:pos="1200"/>
                <w:tab w:val="left" w:pos="3516"/>
              </w:tabs>
              <w:rPr>
                <w:szCs w:val="20"/>
              </w:rPr>
            </w:pPr>
            <w:r w:rsidRPr="006F6EC8">
              <w:rPr>
                <w:szCs w:val="20"/>
              </w:rPr>
              <w:t>wet_rcon_gon</w:t>
            </w:r>
          </w:p>
        </w:tc>
        <w:tc>
          <w:tcPr>
            <w:tcW w:w="635" w:type="dxa"/>
            <w:vAlign w:val="center"/>
          </w:tcPr>
          <w:p w14:paraId="2D89DA37" w14:textId="48521C9E" w:rsidR="004E51D6" w:rsidRDefault="004E51D6" w:rsidP="004E51D6">
            <w:pPr>
              <w:tabs>
                <w:tab w:val="left" w:pos="200"/>
                <w:tab w:val="left" w:pos="1200"/>
                <w:tab w:val="left" w:pos="3516"/>
              </w:tabs>
              <w:rPr>
                <w:szCs w:val="20"/>
              </w:rPr>
            </w:pPr>
            <w:r>
              <w:rPr>
                <w:rFonts w:hint="eastAsia"/>
                <w:szCs w:val="20"/>
              </w:rPr>
              <w:t>1</w:t>
            </w:r>
            <w:r>
              <w:rPr>
                <w:szCs w:val="20"/>
              </w:rPr>
              <w:t>68</w:t>
            </w:r>
          </w:p>
        </w:tc>
        <w:tc>
          <w:tcPr>
            <w:tcW w:w="604" w:type="dxa"/>
            <w:vAlign w:val="center"/>
          </w:tcPr>
          <w:p w14:paraId="1C8549BF" w14:textId="27627A72" w:rsidR="004E51D6" w:rsidRDefault="00160D32" w:rsidP="004E51D6">
            <w:pPr>
              <w:tabs>
                <w:tab w:val="left" w:pos="200"/>
                <w:tab w:val="left" w:pos="1200"/>
                <w:tab w:val="left" w:pos="3516"/>
              </w:tabs>
              <w:rPr>
                <w:szCs w:val="20"/>
              </w:rPr>
            </w:pPr>
            <w:r>
              <w:rPr>
                <w:rFonts w:hint="eastAsia"/>
                <w:szCs w:val="20"/>
              </w:rPr>
              <w:t>1</w:t>
            </w:r>
            <w:r>
              <w:rPr>
                <w:szCs w:val="20"/>
              </w:rPr>
              <w:t>3</w:t>
            </w:r>
          </w:p>
        </w:tc>
        <w:tc>
          <w:tcPr>
            <w:tcW w:w="635" w:type="dxa"/>
            <w:vAlign w:val="center"/>
          </w:tcPr>
          <w:p w14:paraId="406AEF17" w14:textId="2F2CD576" w:rsidR="004E51D6" w:rsidRDefault="004E51D6" w:rsidP="004E51D6">
            <w:pPr>
              <w:tabs>
                <w:tab w:val="left" w:pos="200"/>
                <w:tab w:val="left" w:pos="1200"/>
                <w:tab w:val="left" w:pos="3516"/>
              </w:tabs>
              <w:rPr>
                <w:szCs w:val="20"/>
              </w:rPr>
            </w:pPr>
            <w:r>
              <w:rPr>
                <w:rFonts w:hint="eastAsia"/>
                <w:szCs w:val="20"/>
              </w:rPr>
              <w:t>8</w:t>
            </w:r>
            <w:r>
              <w:rPr>
                <w:szCs w:val="20"/>
              </w:rPr>
              <w:t>8</w:t>
            </w:r>
          </w:p>
        </w:tc>
        <w:tc>
          <w:tcPr>
            <w:tcW w:w="604" w:type="dxa"/>
            <w:vAlign w:val="center"/>
          </w:tcPr>
          <w:p w14:paraId="616322DD" w14:textId="0800309F" w:rsidR="004E51D6" w:rsidRDefault="00160D32" w:rsidP="004E51D6">
            <w:pPr>
              <w:tabs>
                <w:tab w:val="left" w:pos="200"/>
                <w:tab w:val="left" w:pos="1200"/>
                <w:tab w:val="left" w:pos="3516"/>
              </w:tabs>
              <w:rPr>
                <w:szCs w:val="20"/>
              </w:rPr>
            </w:pPr>
            <w:r>
              <w:rPr>
                <w:rFonts w:hint="eastAsia"/>
                <w:szCs w:val="20"/>
              </w:rPr>
              <w:t>8</w:t>
            </w:r>
          </w:p>
        </w:tc>
        <w:tc>
          <w:tcPr>
            <w:tcW w:w="644" w:type="dxa"/>
            <w:vAlign w:val="center"/>
          </w:tcPr>
          <w:p w14:paraId="333D6C80" w14:textId="7C142287" w:rsidR="004E51D6" w:rsidRDefault="004E51D6" w:rsidP="004E51D6">
            <w:pPr>
              <w:tabs>
                <w:tab w:val="left" w:pos="200"/>
                <w:tab w:val="left" w:pos="1200"/>
                <w:tab w:val="left" w:pos="3516"/>
              </w:tabs>
              <w:rPr>
                <w:szCs w:val="20"/>
              </w:rPr>
            </w:pPr>
            <w:r>
              <w:rPr>
                <w:rFonts w:hint="eastAsia"/>
                <w:szCs w:val="20"/>
              </w:rPr>
              <w:t>1</w:t>
            </w:r>
            <w:r>
              <w:rPr>
                <w:szCs w:val="20"/>
              </w:rPr>
              <w:t>27</w:t>
            </w:r>
          </w:p>
        </w:tc>
        <w:tc>
          <w:tcPr>
            <w:tcW w:w="641" w:type="dxa"/>
            <w:vAlign w:val="center"/>
          </w:tcPr>
          <w:p w14:paraId="567839C6" w14:textId="0A560900" w:rsidR="004E51D6" w:rsidRDefault="00160D32" w:rsidP="004E51D6">
            <w:pPr>
              <w:tabs>
                <w:tab w:val="left" w:pos="200"/>
                <w:tab w:val="left" w:pos="1200"/>
                <w:tab w:val="left" w:pos="3516"/>
              </w:tabs>
              <w:rPr>
                <w:szCs w:val="20"/>
              </w:rPr>
            </w:pPr>
            <w:r>
              <w:rPr>
                <w:rFonts w:hint="eastAsia"/>
                <w:szCs w:val="20"/>
              </w:rPr>
              <w:t>0</w:t>
            </w:r>
          </w:p>
        </w:tc>
        <w:tc>
          <w:tcPr>
            <w:tcW w:w="635" w:type="dxa"/>
            <w:vAlign w:val="center"/>
          </w:tcPr>
          <w:p w14:paraId="5D4D4183" w14:textId="72EF14E5" w:rsidR="004E51D6" w:rsidRDefault="004E51D6" w:rsidP="004E51D6">
            <w:pPr>
              <w:tabs>
                <w:tab w:val="left" w:pos="200"/>
                <w:tab w:val="left" w:pos="1200"/>
                <w:tab w:val="left" w:pos="3516"/>
              </w:tabs>
              <w:rPr>
                <w:szCs w:val="20"/>
              </w:rPr>
            </w:pPr>
            <w:r>
              <w:rPr>
                <w:rFonts w:hint="eastAsia"/>
                <w:szCs w:val="20"/>
              </w:rPr>
              <w:t>1</w:t>
            </w:r>
            <w:r>
              <w:rPr>
                <w:szCs w:val="20"/>
              </w:rPr>
              <w:t>68</w:t>
            </w:r>
          </w:p>
        </w:tc>
        <w:tc>
          <w:tcPr>
            <w:tcW w:w="604" w:type="dxa"/>
            <w:vAlign w:val="center"/>
          </w:tcPr>
          <w:p w14:paraId="77D71D99" w14:textId="298EBCDB" w:rsidR="004E51D6" w:rsidRDefault="00160D32" w:rsidP="004E51D6">
            <w:pPr>
              <w:tabs>
                <w:tab w:val="left" w:pos="200"/>
                <w:tab w:val="left" w:pos="1200"/>
                <w:tab w:val="left" w:pos="3516"/>
              </w:tabs>
              <w:rPr>
                <w:szCs w:val="20"/>
              </w:rPr>
            </w:pPr>
            <w:r>
              <w:rPr>
                <w:rFonts w:hint="eastAsia"/>
                <w:szCs w:val="20"/>
              </w:rPr>
              <w:t>1</w:t>
            </w:r>
            <w:r>
              <w:rPr>
                <w:szCs w:val="20"/>
              </w:rPr>
              <w:t>3</w:t>
            </w:r>
          </w:p>
        </w:tc>
        <w:tc>
          <w:tcPr>
            <w:tcW w:w="635" w:type="dxa"/>
            <w:vAlign w:val="center"/>
          </w:tcPr>
          <w:p w14:paraId="12975CB6" w14:textId="03910762" w:rsidR="004E51D6" w:rsidRDefault="004E51D6" w:rsidP="004E51D6">
            <w:pPr>
              <w:tabs>
                <w:tab w:val="left" w:pos="200"/>
                <w:tab w:val="left" w:pos="1200"/>
                <w:tab w:val="left" w:pos="3516"/>
              </w:tabs>
              <w:rPr>
                <w:szCs w:val="20"/>
              </w:rPr>
            </w:pPr>
            <w:r>
              <w:rPr>
                <w:rFonts w:hint="eastAsia"/>
                <w:szCs w:val="20"/>
              </w:rPr>
              <w:t>8</w:t>
            </w:r>
            <w:r>
              <w:rPr>
                <w:szCs w:val="20"/>
              </w:rPr>
              <w:t>8</w:t>
            </w:r>
          </w:p>
        </w:tc>
        <w:tc>
          <w:tcPr>
            <w:tcW w:w="604" w:type="dxa"/>
            <w:vAlign w:val="center"/>
          </w:tcPr>
          <w:p w14:paraId="53CC7BC5" w14:textId="63EFF7D8" w:rsidR="004E51D6" w:rsidRDefault="00160D32" w:rsidP="004E51D6">
            <w:pPr>
              <w:tabs>
                <w:tab w:val="left" w:pos="200"/>
                <w:tab w:val="left" w:pos="1200"/>
                <w:tab w:val="left" w:pos="3516"/>
              </w:tabs>
              <w:rPr>
                <w:szCs w:val="20"/>
              </w:rPr>
            </w:pPr>
            <w:r>
              <w:rPr>
                <w:rFonts w:hint="eastAsia"/>
                <w:szCs w:val="20"/>
              </w:rPr>
              <w:t>8</w:t>
            </w:r>
          </w:p>
        </w:tc>
        <w:tc>
          <w:tcPr>
            <w:tcW w:w="657" w:type="dxa"/>
            <w:vAlign w:val="center"/>
          </w:tcPr>
          <w:p w14:paraId="66B5239C" w14:textId="71D615E4" w:rsidR="004E51D6" w:rsidRDefault="004E51D6" w:rsidP="004E51D6">
            <w:pPr>
              <w:tabs>
                <w:tab w:val="left" w:pos="200"/>
                <w:tab w:val="left" w:pos="1200"/>
                <w:tab w:val="left" w:pos="3516"/>
              </w:tabs>
              <w:rPr>
                <w:szCs w:val="20"/>
              </w:rPr>
            </w:pPr>
            <w:r>
              <w:rPr>
                <w:rFonts w:hint="eastAsia"/>
                <w:szCs w:val="20"/>
              </w:rPr>
              <w:t>1</w:t>
            </w:r>
            <w:r>
              <w:rPr>
                <w:szCs w:val="20"/>
              </w:rPr>
              <w:t>27</w:t>
            </w:r>
          </w:p>
        </w:tc>
        <w:tc>
          <w:tcPr>
            <w:tcW w:w="640" w:type="dxa"/>
            <w:vAlign w:val="center"/>
          </w:tcPr>
          <w:p w14:paraId="4E23F8DA" w14:textId="080414F4" w:rsidR="004E51D6" w:rsidRDefault="00160D32" w:rsidP="004E51D6">
            <w:pPr>
              <w:tabs>
                <w:tab w:val="left" w:pos="200"/>
                <w:tab w:val="left" w:pos="1200"/>
                <w:tab w:val="left" w:pos="3516"/>
              </w:tabs>
              <w:rPr>
                <w:szCs w:val="20"/>
              </w:rPr>
            </w:pPr>
            <w:r>
              <w:rPr>
                <w:rFonts w:hint="eastAsia"/>
                <w:szCs w:val="20"/>
              </w:rPr>
              <w:t>0</w:t>
            </w:r>
          </w:p>
        </w:tc>
      </w:tr>
      <w:tr w:rsidR="004E51D6" w14:paraId="2D4CFB89" w14:textId="77777777" w:rsidTr="00152BD9">
        <w:tc>
          <w:tcPr>
            <w:tcW w:w="1478" w:type="dxa"/>
            <w:shd w:val="clear" w:color="auto" w:fill="E7E6E6" w:themeFill="background2"/>
            <w:vAlign w:val="center"/>
          </w:tcPr>
          <w:p w14:paraId="300C6D04" w14:textId="419C3C70" w:rsidR="004E51D6" w:rsidRPr="00B65889" w:rsidRDefault="004E51D6" w:rsidP="004E51D6">
            <w:pPr>
              <w:tabs>
                <w:tab w:val="left" w:pos="200"/>
                <w:tab w:val="left" w:pos="1200"/>
                <w:tab w:val="left" w:pos="3516"/>
              </w:tabs>
              <w:rPr>
                <w:szCs w:val="20"/>
              </w:rPr>
            </w:pPr>
            <w:r w:rsidRPr="006F6EC8">
              <w:rPr>
                <w:szCs w:val="20"/>
              </w:rPr>
              <w:t>wid_rcoff_goff</w:t>
            </w:r>
          </w:p>
        </w:tc>
        <w:tc>
          <w:tcPr>
            <w:tcW w:w="635" w:type="dxa"/>
            <w:vAlign w:val="center"/>
          </w:tcPr>
          <w:p w14:paraId="67BEFF07" w14:textId="0124A619" w:rsidR="004E51D6" w:rsidRDefault="004E51D6" w:rsidP="004E51D6">
            <w:pPr>
              <w:tabs>
                <w:tab w:val="left" w:pos="200"/>
                <w:tab w:val="left" w:pos="1200"/>
                <w:tab w:val="left" w:pos="3516"/>
              </w:tabs>
              <w:rPr>
                <w:szCs w:val="20"/>
              </w:rPr>
            </w:pPr>
            <w:r>
              <w:rPr>
                <w:rFonts w:hint="eastAsia"/>
                <w:szCs w:val="20"/>
              </w:rPr>
              <w:t>4</w:t>
            </w:r>
            <w:r>
              <w:rPr>
                <w:szCs w:val="20"/>
              </w:rPr>
              <w:t>56</w:t>
            </w:r>
          </w:p>
        </w:tc>
        <w:tc>
          <w:tcPr>
            <w:tcW w:w="604" w:type="dxa"/>
            <w:vAlign w:val="center"/>
          </w:tcPr>
          <w:p w14:paraId="254AA1D0" w14:textId="0800A1D0" w:rsidR="004E51D6" w:rsidRDefault="00160D32" w:rsidP="004E51D6">
            <w:pPr>
              <w:tabs>
                <w:tab w:val="left" w:pos="200"/>
                <w:tab w:val="left" w:pos="1200"/>
                <w:tab w:val="left" w:pos="3516"/>
              </w:tabs>
              <w:rPr>
                <w:szCs w:val="20"/>
              </w:rPr>
            </w:pPr>
            <w:r>
              <w:rPr>
                <w:rFonts w:hint="eastAsia"/>
                <w:szCs w:val="20"/>
              </w:rPr>
              <w:t>3</w:t>
            </w:r>
            <w:r>
              <w:rPr>
                <w:szCs w:val="20"/>
              </w:rPr>
              <w:t>0</w:t>
            </w:r>
          </w:p>
        </w:tc>
        <w:tc>
          <w:tcPr>
            <w:tcW w:w="635" w:type="dxa"/>
            <w:vAlign w:val="center"/>
          </w:tcPr>
          <w:p w14:paraId="3B2E5C1D" w14:textId="2EDB5967" w:rsidR="004E51D6" w:rsidRDefault="004E51D6" w:rsidP="004E51D6">
            <w:pPr>
              <w:tabs>
                <w:tab w:val="left" w:pos="200"/>
                <w:tab w:val="left" w:pos="1200"/>
                <w:tab w:val="left" w:pos="3516"/>
              </w:tabs>
              <w:rPr>
                <w:szCs w:val="20"/>
              </w:rPr>
            </w:pPr>
            <w:r>
              <w:rPr>
                <w:rFonts w:hint="eastAsia"/>
                <w:szCs w:val="20"/>
              </w:rPr>
              <w:t>4</w:t>
            </w:r>
            <w:r>
              <w:rPr>
                <w:szCs w:val="20"/>
              </w:rPr>
              <w:t>26</w:t>
            </w:r>
          </w:p>
        </w:tc>
        <w:tc>
          <w:tcPr>
            <w:tcW w:w="604" w:type="dxa"/>
            <w:vAlign w:val="center"/>
          </w:tcPr>
          <w:p w14:paraId="7C909D2C" w14:textId="5BEC77DF" w:rsidR="004E51D6" w:rsidRDefault="00160D32" w:rsidP="004E51D6">
            <w:pPr>
              <w:tabs>
                <w:tab w:val="left" w:pos="200"/>
                <w:tab w:val="left" w:pos="1200"/>
                <w:tab w:val="left" w:pos="3516"/>
              </w:tabs>
              <w:rPr>
                <w:szCs w:val="20"/>
              </w:rPr>
            </w:pPr>
            <w:r>
              <w:rPr>
                <w:rFonts w:hint="eastAsia"/>
                <w:szCs w:val="20"/>
              </w:rPr>
              <w:t>2</w:t>
            </w:r>
            <w:r>
              <w:rPr>
                <w:szCs w:val="20"/>
              </w:rPr>
              <w:t>4</w:t>
            </w:r>
          </w:p>
        </w:tc>
        <w:tc>
          <w:tcPr>
            <w:tcW w:w="644" w:type="dxa"/>
            <w:vAlign w:val="center"/>
          </w:tcPr>
          <w:p w14:paraId="52EA9C9E" w14:textId="788F25C5" w:rsidR="004E51D6" w:rsidRDefault="004E51D6" w:rsidP="004E51D6">
            <w:pPr>
              <w:tabs>
                <w:tab w:val="left" w:pos="200"/>
                <w:tab w:val="left" w:pos="1200"/>
                <w:tab w:val="left" w:pos="3516"/>
              </w:tabs>
              <w:rPr>
                <w:szCs w:val="20"/>
              </w:rPr>
            </w:pPr>
            <w:r>
              <w:rPr>
                <w:rFonts w:hint="eastAsia"/>
                <w:szCs w:val="20"/>
              </w:rPr>
              <w:t>4</w:t>
            </w:r>
            <w:r>
              <w:rPr>
                <w:szCs w:val="20"/>
              </w:rPr>
              <w:t>31</w:t>
            </w:r>
          </w:p>
        </w:tc>
        <w:tc>
          <w:tcPr>
            <w:tcW w:w="641" w:type="dxa"/>
            <w:vAlign w:val="center"/>
          </w:tcPr>
          <w:p w14:paraId="0D872827" w14:textId="6556004F" w:rsidR="004E51D6" w:rsidRDefault="00160D32" w:rsidP="004E51D6">
            <w:pPr>
              <w:tabs>
                <w:tab w:val="left" w:pos="200"/>
                <w:tab w:val="left" w:pos="1200"/>
                <w:tab w:val="left" w:pos="3516"/>
              </w:tabs>
              <w:rPr>
                <w:szCs w:val="20"/>
              </w:rPr>
            </w:pPr>
            <w:r>
              <w:rPr>
                <w:rFonts w:hint="eastAsia"/>
                <w:szCs w:val="20"/>
              </w:rPr>
              <w:t>1</w:t>
            </w:r>
            <w:r>
              <w:rPr>
                <w:szCs w:val="20"/>
              </w:rPr>
              <w:t>3</w:t>
            </w:r>
          </w:p>
        </w:tc>
        <w:tc>
          <w:tcPr>
            <w:tcW w:w="635" w:type="dxa"/>
            <w:vAlign w:val="center"/>
          </w:tcPr>
          <w:p w14:paraId="151C0FFA" w14:textId="0BEC92C5" w:rsidR="004E51D6" w:rsidRDefault="004E51D6" w:rsidP="004E51D6">
            <w:pPr>
              <w:tabs>
                <w:tab w:val="left" w:pos="200"/>
                <w:tab w:val="left" w:pos="1200"/>
                <w:tab w:val="left" w:pos="3516"/>
              </w:tabs>
              <w:rPr>
                <w:szCs w:val="20"/>
              </w:rPr>
            </w:pPr>
            <w:r>
              <w:rPr>
                <w:rFonts w:hint="eastAsia"/>
                <w:szCs w:val="20"/>
              </w:rPr>
              <w:t>2</w:t>
            </w:r>
            <w:r>
              <w:rPr>
                <w:szCs w:val="20"/>
              </w:rPr>
              <w:t>72</w:t>
            </w:r>
          </w:p>
        </w:tc>
        <w:tc>
          <w:tcPr>
            <w:tcW w:w="604" w:type="dxa"/>
            <w:vAlign w:val="center"/>
          </w:tcPr>
          <w:p w14:paraId="709D98F3" w14:textId="30377C56" w:rsidR="004E51D6" w:rsidRDefault="00160D32" w:rsidP="004E51D6">
            <w:pPr>
              <w:tabs>
                <w:tab w:val="left" w:pos="200"/>
                <w:tab w:val="left" w:pos="1200"/>
                <w:tab w:val="left" w:pos="3516"/>
              </w:tabs>
              <w:rPr>
                <w:szCs w:val="20"/>
              </w:rPr>
            </w:pPr>
            <w:r>
              <w:rPr>
                <w:rFonts w:hint="eastAsia"/>
                <w:szCs w:val="20"/>
              </w:rPr>
              <w:t>2</w:t>
            </w:r>
            <w:r>
              <w:rPr>
                <w:szCs w:val="20"/>
              </w:rPr>
              <w:t>1</w:t>
            </w:r>
          </w:p>
        </w:tc>
        <w:tc>
          <w:tcPr>
            <w:tcW w:w="635" w:type="dxa"/>
            <w:vAlign w:val="center"/>
          </w:tcPr>
          <w:p w14:paraId="690185C8" w14:textId="4E7E3834" w:rsidR="004E51D6" w:rsidRDefault="004E51D6" w:rsidP="004E51D6">
            <w:pPr>
              <w:tabs>
                <w:tab w:val="left" w:pos="200"/>
                <w:tab w:val="left" w:pos="1200"/>
                <w:tab w:val="left" w:pos="3516"/>
              </w:tabs>
              <w:rPr>
                <w:szCs w:val="20"/>
              </w:rPr>
            </w:pPr>
            <w:r>
              <w:rPr>
                <w:rFonts w:hint="eastAsia"/>
                <w:szCs w:val="20"/>
              </w:rPr>
              <w:t>2</w:t>
            </w:r>
            <w:r>
              <w:rPr>
                <w:szCs w:val="20"/>
              </w:rPr>
              <w:t>20</w:t>
            </w:r>
          </w:p>
        </w:tc>
        <w:tc>
          <w:tcPr>
            <w:tcW w:w="604" w:type="dxa"/>
            <w:vAlign w:val="center"/>
          </w:tcPr>
          <w:p w14:paraId="7A762BE2" w14:textId="2B811560" w:rsidR="004E51D6" w:rsidRDefault="00160D32" w:rsidP="004E51D6">
            <w:pPr>
              <w:tabs>
                <w:tab w:val="left" w:pos="200"/>
                <w:tab w:val="left" w:pos="1200"/>
                <w:tab w:val="left" w:pos="3516"/>
              </w:tabs>
              <w:rPr>
                <w:szCs w:val="20"/>
              </w:rPr>
            </w:pPr>
            <w:r>
              <w:rPr>
                <w:rFonts w:hint="eastAsia"/>
                <w:szCs w:val="20"/>
              </w:rPr>
              <w:t>1</w:t>
            </w:r>
            <w:r>
              <w:rPr>
                <w:szCs w:val="20"/>
              </w:rPr>
              <w:t>2</w:t>
            </w:r>
          </w:p>
        </w:tc>
        <w:tc>
          <w:tcPr>
            <w:tcW w:w="657" w:type="dxa"/>
            <w:vAlign w:val="center"/>
          </w:tcPr>
          <w:p w14:paraId="227E8254" w14:textId="3B70CA39" w:rsidR="004E51D6" w:rsidRDefault="00160D32" w:rsidP="004E51D6">
            <w:pPr>
              <w:tabs>
                <w:tab w:val="left" w:pos="200"/>
                <w:tab w:val="left" w:pos="1200"/>
                <w:tab w:val="left" w:pos="3516"/>
              </w:tabs>
              <w:rPr>
                <w:szCs w:val="20"/>
              </w:rPr>
            </w:pPr>
            <w:r>
              <w:rPr>
                <w:szCs w:val="20"/>
              </w:rPr>
              <w:t>12</w:t>
            </w:r>
          </w:p>
        </w:tc>
        <w:tc>
          <w:tcPr>
            <w:tcW w:w="640" w:type="dxa"/>
            <w:vAlign w:val="center"/>
          </w:tcPr>
          <w:p w14:paraId="6A5A827E" w14:textId="710AC186" w:rsidR="004E51D6" w:rsidRDefault="00160D32" w:rsidP="004E51D6">
            <w:pPr>
              <w:tabs>
                <w:tab w:val="left" w:pos="200"/>
                <w:tab w:val="left" w:pos="1200"/>
                <w:tab w:val="left" w:pos="3516"/>
              </w:tabs>
              <w:rPr>
                <w:szCs w:val="20"/>
              </w:rPr>
            </w:pPr>
            <w:r>
              <w:rPr>
                <w:rFonts w:hint="eastAsia"/>
                <w:szCs w:val="20"/>
              </w:rPr>
              <w:t>4</w:t>
            </w:r>
          </w:p>
        </w:tc>
      </w:tr>
      <w:tr w:rsidR="004E51D6" w14:paraId="0C623C54" w14:textId="77777777" w:rsidTr="00152BD9">
        <w:tc>
          <w:tcPr>
            <w:tcW w:w="1478" w:type="dxa"/>
            <w:shd w:val="clear" w:color="auto" w:fill="E7E6E6" w:themeFill="background2"/>
            <w:vAlign w:val="center"/>
          </w:tcPr>
          <w:p w14:paraId="7D5A6F7D" w14:textId="21C7781F" w:rsidR="004E51D6" w:rsidRPr="00B65889" w:rsidRDefault="004E51D6" w:rsidP="004E51D6">
            <w:pPr>
              <w:tabs>
                <w:tab w:val="left" w:pos="200"/>
                <w:tab w:val="left" w:pos="1200"/>
                <w:tab w:val="left" w:pos="3516"/>
              </w:tabs>
              <w:rPr>
                <w:szCs w:val="20"/>
              </w:rPr>
            </w:pPr>
            <w:r w:rsidRPr="006F6EC8">
              <w:rPr>
                <w:szCs w:val="20"/>
              </w:rPr>
              <w:t>wid_rcoff_gon</w:t>
            </w:r>
          </w:p>
        </w:tc>
        <w:tc>
          <w:tcPr>
            <w:tcW w:w="635" w:type="dxa"/>
            <w:vAlign w:val="center"/>
          </w:tcPr>
          <w:p w14:paraId="1173FB82" w14:textId="2F8DE20A" w:rsidR="004E51D6" w:rsidRDefault="004E51D6" w:rsidP="004E51D6">
            <w:pPr>
              <w:tabs>
                <w:tab w:val="left" w:pos="200"/>
                <w:tab w:val="left" w:pos="1200"/>
                <w:tab w:val="left" w:pos="3516"/>
              </w:tabs>
              <w:rPr>
                <w:szCs w:val="20"/>
              </w:rPr>
            </w:pPr>
            <w:r>
              <w:rPr>
                <w:rFonts w:hint="eastAsia"/>
                <w:szCs w:val="20"/>
              </w:rPr>
              <w:t>1</w:t>
            </w:r>
            <w:r>
              <w:rPr>
                <w:szCs w:val="20"/>
              </w:rPr>
              <w:t>83</w:t>
            </w:r>
          </w:p>
        </w:tc>
        <w:tc>
          <w:tcPr>
            <w:tcW w:w="604" w:type="dxa"/>
            <w:vAlign w:val="center"/>
          </w:tcPr>
          <w:p w14:paraId="29846FB0" w14:textId="0DE61633" w:rsidR="004E51D6" w:rsidRDefault="00160D32" w:rsidP="004E51D6">
            <w:pPr>
              <w:tabs>
                <w:tab w:val="left" w:pos="200"/>
                <w:tab w:val="left" w:pos="1200"/>
                <w:tab w:val="left" w:pos="3516"/>
              </w:tabs>
              <w:rPr>
                <w:szCs w:val="20"/>
              </w:rPr>
            </w:pPr>
            <w:r>
              <w:rPr>
                <w:rFonts w:hint="eastAsia"/>
                <w:szCs w:val="20"/>
              </w:rPr>
              <w:t>1</w:t>
            </w:r>
            <w:r>
              <w:rPr>
                <w:szCs w:val="20"/>
              </w:rPr>
              <w:t>3</w:t>
            </w:r>
          </w:p>
        </w:tc>
        <w:tc>
          <w:tcPr>
            <w:tcW w:w="635" w:type="dxa"/>
            <w:vAlign w:val="center"/>
          </w:tcPr>
          <w:p w14:paraId="58BD7506" w14:textId="1B48A637" w:rsidR="004E51D6" w:rsidRDefault="004E51D6" w:rsidP="004E51D6">
            <w:pPr>
              <w:tabs>
                <w:tab w:val="left" w:pos="200"/>
                <w:tab w:val="left" w:pos="1200"/>
                <w:tab w:val="left" w:pos="3516"/>
              </w:tabs>
              <w:rPr>
                <w:szCs w:val="20"/>
              </w:rPr>
            </w:pPr>
            <w:r>
              <w:rPr>
                <w:rFonts w:hint="eastAsia"/>
                <w:szCs w:val="20"/>
              </w:rPr>
              <w:t>1</w:t>
            </w:r>
            <w:r>
              <w:rPr>
                <w:szCs w:val="20"/>
              </w:rPr>
              <w:t>34</w:t>
            </w:r>
          </w:p>
        </w:tc>
        <w:tc>
          <w:tcPr>
            <w:tcW w:w="604" w:type="dxa"/>
            <w:vAlign w:val="center"/>
          </w:tcPr>
          <w:p w14:paraId="773F48F5" w14:textId="4EEE5E9F" w:rsidR="004E51D6" w:rsidRDefault="00160D32" w:rsidP="004E51D6">
            <w:pPr>
              <w:tabs>
                <w:tab w:val="left" w:pos="200"/>
                <w:tab w:val="left" w:pos="1200"/>
                <w:tab w:val="left" w:pos="3516"/>
              </w:tabs>
              <w:rPr>
                <w:szCs w:val="20"/>
              </w:rPr>
            </w:pPr>
            <w:r>
              <w:rPr>
                <w:rFonts w:hint="eastAsia"/>
                <w:szCs w:val="20"/>
              </w:rPr>
              <w:t>9</w:t>
            </w:r>
          </w:p>
        </w:tc>
        <w:tc>
          <w:tcPr>
            <w:tcW w:w="644" w:type="dxa"/>
            <w:vAlign w:val="center"/>
          </w:tcPr>
          <w:p w14:paraId="51DEE0C7" w14:textId="41D35DC3" w:rsidR="004E51D6" w:rsidRDefault="004E51D6" w:rsidP="004E51D6">
            <w:pPr>
              <w:tabs>
                <w:tab w:val="left" w:pos="200"/>
                <w:tab w:val="left" w:pos="1200"/>
                <w:tab w:val="left" w:pos="3516"/>
              </w:tabs>
              <w:rPr>
                <w:szCs w:val="20"/>
              </w:rPr>
            </w:pPr>
            <w:r>
              <w:rPr>
                <w:rFonts w:hint="eastAsia"/>
                <w:szCs w:val="20"/>
              </w:rPr>
              <w:t>1</w:t>
            </w:r>
            <w:r>
              <w:rPr>
                <w:szCs w:val="20"/>
              </w:rPr>
              <w:t>31</w:t>
            </w:r>
          </w:p>
        </w:tc>
        <w:tc>
          <w:tcPr>
            <w:tcW w:w="641" w:type="dxa"/>
            <w:vAlign w:val="center"/>
          </w:tcPr>
          <w:p w14:paraId="6E622335" w14:textId="29B0C72A" w:rsidR="004E51D6" w:rsidRDefault="00160D32" w:rsidP="004E51D6">
            <w:pPr>
              <w:tabs>
                <w:tab w:val="left" w:pos="200"/>
                <w:tab w:val="left" w:pos="1200"/>
                <w:tab w:val="left" w:pos="3516"/>
              </w:tabs>
              <w:rPr>
                <w:szCs w:val="20"/>
              </w:rPr>
            </w:pPr>
            <w:r>
              <w:rPr>
                <w:rFonts w:hint="eastAsia"/>
                <w:szCs w:val="20"/>
              </w:rPr>
              <w:t>4</w:t>
            </w:r>
          </w:p>
        </w:tc>
        <w:tc>
          <w:tcPr>
            <w:tcW w:w="635" w:type="dxa"/>
            <w:vAlign w:val="center"/>
          </w:tcPr>
          <w:p w14:paraId="45ED9E31" w14:textId="60F7B64F" w:rsidR="004E51D6" w:rsidRDefault="004E51D6" w:rsidP="004E51D6">
            <w:pPr>
              <w:tabs>
                <w:tab w:val="left" w:pos="200"/>
                <w:tab w:val="left" w:pos="1200"/>
                <w:tab w:val="left" w:pos="3516"/>
              </w:tabs>
              <w:rPr>
                <w:szCs w:val="20"/>
              </w:rPr>
            </w:pPr>
            <w:r>
              <w:rPr>
                <w:rFonts w:hint="eastAsia"/>
                <w:szCs w:val="20"/>
              </w:rPr>
              <w:t>2</w:t>
            </w:r>
            <w:r>
              <w:rPr>
                <w:szCs w:val="20"/>
              </w:rPr>
              <w:t>39</w:t>
            </w:r>
          </w:p>
        </w:tc>
        <w:tc>
          <w:tcPr>
            <w:tcW w:w="604" w:type="dxa"/>
            <w:vAlign w:val="center"/>
          </w:tcPr>
          <w:p w14:paraId="47DA940B" w14:textId="7E20B8EF" w:rsidR="004E51D6" w:rsidRDefault="00160D32" w:rsidP="004E51D6">
            <w:pPr>
              <w:tabs>
                <w:tab w:val="left" w:pos="200"/>
                <w:tab w:val="left" w:pos="1200"/>
                <w:tab w:val="left" w:pos="3516"/>
              </w:tabs>
              <w:rPr>
                <w:szCs w:val="20"/>
              </w:rPr>
            </w:pPr>
            <w:r>
              <w:rPr>
                <w:rFonts w:hint="eastAsia"/>
                <w:szCs w:val="20"/>
              </w:rPr>
              <w:t>1</w:t>
            </w:r>
            <w:r>
              <w:rPr>
                <w:szCs w:val="20"/>
              </w:rPr>
              <w:t>3</w:t>
            </w:r>
          </w:p>
        </w:tc>
        <w:tc>
          <w:tcPr>
            <w:tcW w:w="635" w:type="dxa"/>
            <w:vAlign w:val="center"/>
          </w:tcPr>
          <w:p w14:paraId="276E4676" w14:textId="1E9DCB3F" w:rsidR="004E51D6" w:rsidRDefault="004E51D6" w:rsidP="004E51D6">
            <w:pPr>
              <w:tabs>
                <w:tab w:val="left" w:pos="200"/>
                <w:tab w:val="left" w:pos="1200"/>
                <w:tab w:val="left" w:pos="3516"/>
              </w:tabs>
              <w:rPr>
                <w:szCs w:val="20"/>
              </w:rPr>
            </w:pPr>
            <w:r>
              <w:rPr>
                <w:rFonts w:hint="eastAsia"/>
                <w:szCs w:val="20"/>
              </w:rPr>
              <w:t>1</w:t>
            </w:r>
            <w:r>
              <w:rPr>
                <w:szCs w:val="20"/>
              </w:rPr>
              <w:t>79</w:t>
            </w:r>
          </w:p>
        </w:tc>
        <w:tc>
          <w:tcPr>
            <w:tcW w:w="604" w:type="dxa"/>
            <w:vAlign w:val="center"/>
          </w:tcPr>
          <w:p w14:paraId="4C91D5E3" w14:textId="32CB3E1E" w:rsidR="004E51D6" w:rsidRDefault="00160D32" w:rsidP="004E51D6">
            <w:pPr>
              <w:tabs>
                <w:tab w:val="left" w:pos="200"/>
                <w:tab w:val="left" w:pos="1200"/>
                <w:tab w:val="left" w:pos="3516"/>
              </w:tabs>
              <w:rPr>
                <w:szCs w:val="20"/>
              </w:rPr>
            </w:pPr>
            <w:r>
              <w:rPr>
                <w:rFonts w:hint="eastAsia"/>
                <w:szCs w:val="20"/>
              </w:rPr>
              <w:t>1</w:t>
            </w:r>
            <w:r>
              <w:rPr>
                <w:szCs w:val="20"/>
              </w:rPr>
              <w:t>2</w:t>
            </w:r>
          </w:p>
        </w:tc>
        <w:tc>
          <w:tcPr>
            <w:tcW w:w="657" w:type="dxa"/>
            <w:vAlign w:val="center"/>
          </w:tcPr>
          <w:p w14:paraId="11C74813" w14:textId="686F6AB6" w:rsidR="004E51D6" w:rsidRDefault="004E51D6" w:rsidP="004E51D6">
            <w:pPr>
              <w:tabs>
                <w:tab w:val="left" w:pos="200"/>
                <w:tab w:val="left" w:pos="1200"/>
                <w:tab w:val="left" w:pos="3516"/>
              </w:tabs>
              <w:rPr>
                <w:szCs w:val="20"/>
              </w:rPr>
            </w:pPr>
            <w:r>
              <w:rPr>
                <w:rFonts w:hint="eastAsia"/>
                <w:szCs w:val="20"/>
              </w:rPr>
              <w:t>1</w:t>
            </w:r>
            <w:r>
              <w:rPr>
                <w:szCs w:val="20"/>
              </w:rPr>
              <w:t>90</w:t>
            </w:r>
          </w:p>
        </w:tc>
        <w:tc>
          <w:tcPr>
            <w:tcW w:w="640" w:type="dxa"/>
            <w:vAlign w:val="center"/>
          </w:tcPr>
          <w:p w14:paraId="2524B5E1" w14:textId="3A1AD9DE" w:rsidR="004E51D6" w:rsidRDefault="00160D32" w:rsidP="004E51D6">
            <w:pPr>
              <w:tabs>
                <w:tab w:val="left" w:pos="200"/>
                <w:tab w:val="left" w:pos="1200"/>
                <w:tab w:val="left" w:pos="3516"/>
              </w:tabs>
              <w:rPr>
                <w:szCs w:val="20"/>
              </w:rPr>
            </w:pPr>
            <w:r>
              <w:rPr>
                <w:rFonts w:hint="eastAsia"/>
                <w:szCs w:val="20"/>
              </w:rPr>
              <w:t>7</w:t>
            </w:r>
          </w:p>
        </w:tc>
      </w:tr>
      <w:tr w:rsidR="004E51D6" w14:paraId="7E2FC0AA" w14:textId="77777777" w:rsidTr="00152BD9">
        <w:tc>
          <w:tcPr>
            <w:tcW w:w="1478" w:type="dxa"/>
            <w:shd w:val="clear" w:color="auto" w:fill="E7E6E6" w:themeFill="background2"/>
            <w:vAlign w:val="center"/>
          </w:tcPr>
          <w:p w14:paraId="2FB10FD9" w14:textId="7C57F228" w:rsidR="004E51D6" w:rsidRPr="00B65889" w:rsidRDefault="004E51D6" w:rsidP="004E51D6">
            <w:pPr>
              <w:tabs>
                <w:tab w:val="left" w:pos="200"/>
                <w:tab w:val="left" w:pos="1200"/>
                <w:tab w:val="left" w:pos="3516"/>
              </w:tabs>
              <w:rPr>
                <w:szCs w:val="20"/>
              </w:rPr>
            </w:pPr>
            <w:r w:rsidRPr="006F6EC8">
              <w:rPr>
                <w:szCs w:val="20"/>
              </w:rPr>
              <w:t>wid_rcon_goff</w:t>
            </w:r>
          </w:p>
        </w:tc>
        <w:tc>
          <w:tcPr>
            <w:tcW w:w="635" w:type="dxa"/>
            <w:vAlign w:val="center"/>
          </w:tcPr>
          <w:p w14:paraId="36B9CD8D" w14:textId="25CE2645" w:rsidR="004E51D6" w:rsidRDefault="004E51D6" w:rsidP="004E51D6">
            <w:pPr>
              <w:tabs>
                <w:tab w:val="left" w:pos="200"/>
                <w:tab w:val="left" w:pos="1200"/>
                <w:tab w:val="left" w:pos="3516"/>
              </w:tabs>
              <w:rPr>
                <w:szCs w:val="20"/>
              </w:rPr>
            </w:pPr>
            <w:r>
              <w:rPr>
                <w:rFonts w:hint="eastAsia"/>
                <w:szCs w:val="20"/>
              </w:rPr>
              <w:t>4</w:t>
            </w:r>
            <w:r>
              <w:rPr>
                <w:szCs w:val="20"/>
              </w:rPr>
              <w:t>08</w:t>
            </w:r>
          </w:p>
        </w:tc>
        <w:tc>
          <w:tcPr>
            <w:tcW w:w="604" w:type="dxa"/>
            <w:vAlign w:val="center"/>
          </w:tcPr>
          <w:p w14:paraId="110F6C46" w14:textId="1F2B8304" w:rsidR="004E51D6" w:rsidRDefault="00160D32" w:rsidP="004E51D6">
            <w:pPr>
              <w:tabs>
                <w:tab w:val="left" w:pos="200"/>
                <w:tab w:val="left" w:pos="1200"/>
                <w:tab w:val="left" w:pos="3516"/>
              </w:tabs>
              <w:rPr>
                <w:szCs w:val="20"/>
              </w:rPr>
            </w:pPr>
            <w:r>
              <w:rPr>
                <w:rFonts w:hint="eastAsia"/>
                <w:szCs w:val="20"/>
              </w:rPr>
              <w:t>2</w:t>
            </w:r>
            <w:r>
              <w:rPr>
                <w:szCs w:val="20"/>
              </w:rPr>
              <w:t>4</w:t>
            </w:r>
          </w:p>
        </w:tc>
        <w:tc>
          <w:tcPr>
            <w:tcW w:w="635" w:type="dxa"/>
            <w:vAlign w:val="center"/>
          </w:tcPr>
          <w:p w14:paraId="17B968F0" w14:textId="567D870D" w:rsidR="004E51D6" w:rsidRDefault="004E51D6" w:rsidP="004E51D6">
            <w:pPr>
              <w:tabs>
                <w:tab w:val="left" w:pos="200"/>
                <w:tab w:val="left" w:pos="1200"/>
                <w:tab w:val="left" w:pos="3516"/>
              </w:tabs>
              <w:rPr>
                <w:szCs w:val="20"/>
              </w:rPr>
            </w:pPr>
            <w:r>
              <w:rPr>
                <w:rFonts w:hint="eastAsia"/>
                <w:szCs w:val="20"/>
              </w:rPr>
              <w:t>3</w:t>
            </w:r>
            <w:r>
              <w:rPr>
                <w:szCs w:val="20"/>
              </w:rPr>
              <w:t>89</w:t>
            </w:r>
          </w:p>
        </w:tc>
        <w:tc>
          <w:tcPr>
            <w:tcW w:w="604" w:type="dxa"/>
            <w:vAlign w:val="center"/>
          </w:tcPr>
          <w:p w14:paraId="3EFB78CF" w14:textId="53876EA6" w:rsidR="004E51D6" w:rsidRDefault="00160D32" w:rsidP="004E51D6">
            <w:pPr>
              <w:tabs>
                <w:tab w:val="left" w:pos="200"/>
                <w:tab w:val="left" w:pos="1200"/>
                <w:tab w:val="left" w:pos="3516"/>
              </w:tabs>
              <w:rPr>
                <w:szCs w:val="20"/>
              </w:rPr>
            </w:pPr>
            <w:r>
              <w:rPr>
                <w:rFonts w:hint="eastAsia"/>
                <w:szCs w:val="20"/>
              </w:rPr>
              <w:t>2</w:t>
            </w:r>
            <w:r>
              <w:rPr>
                <w:szCs w:val="20"/>
              </w:rPr>
              <w:t>0</w:t>
            </w:r>
          </w:p>
        </w:tc>
        <w:tc>
          <w:tcPr>
            <w:tcW w:w="644" w:type="dxa"/>
            <w:vAlign w:val="center"/>
          </w:tcPr>
          <w:p w14:paraId="50566AD3" w14:textId="3E5E1E0E" w:rsidR="004E51D6" w:rsidRDefault="004E51D6" w:rsidP="004E51D6">
            <w:pPr>
              <w:tabs>
                <w:tab w:val="left" w:pos="200"/>
                <w:tab w:val="left" w:pos="1200"/>
                <w:tab w:val="left" w:pos="3516"/>
              </w:tabs>
              <w:rPr>
                <w:szCs w:val="20"/>
              </w:rPr>
            </w:pPr>
            <w:r>
              <w:rPr>
                <w:rFonts w:hint="eastAsia"/>
                <w:szCs w:val="20"/>
              </w:rPr>
              <w:t>3</w:t>
            </w:r>
            <w:r>
              <w:rPr>
                <w:szCs w:val="20"/>
              </w:rPr>
              <w:t>89</w:t>
            </w:r>
          </w:p>
        </w:tc>
        <w:tc>
          <w:tcPr>
            <w:tcW w:w="641" w:type="dxa"/>
            <w:vAlign w:val="center"/>
          </w:tcPr>
          <w:p w14:paraId="1E4D0163" w14:textId="3721B3C4" w:rsidR="004E51D6" w:rsidRDefault="00160D32" w:rsidP="004E51D6">
            <w:pPr>
              <w:tabs>
                <w:tab w:val="left" w:pos="200"/>
                <w:tab w:val="left" w:pos="1200"/>
                <w:tab w:val="left" w:pos="3516"/>
              </w:tabs>
              <w:rPr>
                <w:szCs w:val="20"/>
              </w:rPr>
            </w:pPr>
            <w:r>
              <w:rPr>
                <w:rFonts w:hint="eastAsia"/>
                <w:szCs w:val="20"/>
              </w:rPr>
              <w:t>1</w:t>
            </w:r>
            <w:r>
              <w:rPr>
                <w:szCs w:val="20"/>
              </w:rPr>
              <w:t>2</w:t>
            </w:r>
          </w:p>
        </w:tc>
        <w:tc>
          <w:tcPr>
            <w:tcW w:w="635" w:type="dxa"/>
            <w:vAlign w:val="center"/>
          </w:tcPr>
          <w:p w14:paraId="0B3AF98D" w14:textId="79673072" w:rsidR="004E51D6" w:rsidRDefault="004E51D6" w:rsidP="004E51D6">
            <w:pPr>
              <w:tabs>
                <w:tab w:val="left" w:pos="200"/>
                <w:tab w:val="left" w:pos="1200"/>
                <w:tab w:val="left" w:pos="3516"/>
              </w:tabs>
              <w:rPr>
                <w:szCs w:val="20"/>
              </w:rPr>
            </w:pPr>
            <w:r>
              <w:rPr>
                <w:rFonts w:hint="eastAsia"/>
                <w:szCs w:val="20"/>
              </w:rPr>
              <w:t>2</w:t>
            </w:r>
            <w:r>
              <w:rPr>
                <w:szCs w:val="20"/>
              </w:rPr>
              <w:t>71</w:t>
            </w:r>
          </w:p>
        </w:tc>
        <w:tc>
          <w:tcPr>
            <w:tcW w:w="604" w:type="dxa"/>
            <w:vAlign w:val="center"/>
          </w:tcPr>
          <w:p w14:paraId="70844DBE" w14:textId="7515FC10" w:rsidR="004E51D6" w:rsidRDefault="00160D32" w:rsidP="004E51D6">
            <w:pPr>
              <w:tabs>
                <w:tab w:val="left" w:pos="200"/>
                <w:tab w:val="left" w:pos="1200"/>
                <w:tab w:val="left" w:pos="3516"/>
              </w:tabs>
              <w:rPr>
                <w:szCs w:val="20"/>
              </w:rPr>
            </w:pPr>
            <w:r>
              <w:rPr>
                <w:rFonts w:hint="eastAsia"/>
                <w:szCs w:val="20"/>
              </w:rPr>
              <w:t>2</w:t>
            </w:r>
            <w:r>
              <w:rPr>
                <w:szCs w:val="20"/>
              </w:rPr>
              <w:t>0</w:t>
            </w:r>
          </w:p>
        </w:tc>
        <w:tc>
          <w:tcPr>
            <w:tcW w:w="635" w:type="dxa"/>
            <w:vAlign w:val="center"/>
          </w:tcPr>
          <w:p w14:paraId="1EA762B8" w14:textId="690E9322" w:rsidR="004E51D6" w:rsidRDefault="004E51D6" w:rsidP="004E51D6">
            <w:pPr>
              <w:tabs>
                <w:tab w:val="left" w:pos="200"/>
                <w:tab w:val="left" w:pos="1200"/>
                <w:tab w:val="left" w:pos="3516"/>
              </w:tabs>
              <w:rPr>
                <w:szCs w:val="20"/>
              </w:rPr>
            </w:pPr>
            <w:r>
              <w:rPr>
                <w:rFonts w:hint="eastAsia"/>
                <w:szCs w:val="20"/>
              </w:rPr>
              <w:t>2</w:t>
            </w:r>
            <w:r>
              <w:rPr>
                <w:szCs w:val="20"/>
              </w:rPr>
              <w:t>16</w:t>
            </w:r>
          </w:p>
        </w:tc>
        <w:tc>
          <w:tcPr>
            <w:tcW w:w="604" w:type="dxa"/>
            <w:vAlign w:val="center"/>
          </w:tcPr>
          <w:p w14:paraId="1682E784" w14:textId="64076CFE" w:rsidR="004E51D6" w:rsidRDefault="00160D32" w:rsidP="004E51D6">
            <w:pPr>
              <w:tabs>
                <w:tab w:val="left" w:pos="200"/>
                <w:tab w:val="left" w:pos="1200"/>
                <w:tab w:val="left" w:pos="3516"/>
              </w:tabs>
              <w:rPr>
                <w:szCs w:val="20"/>
              </w:rPr>
            </w:pPr>
            <w:r>
              <w:rPr>
                <w:rFonts w:hint="eastAsia"/>
                <w:szCs w:val="20"/>
              </w:rPr>
              <w:t>1</w:t>
            </w:r>
            <w:r>
              <w:rPr>
                <w:szCs w:val="20"/>
              </w:rPr>
              <w:t>1</w:t>
            </w:r>
          </w:p>
        </w:tc>
        <w:tc>
          <w:tcPr>
            <w:tcW w:w="657" w:type="dxa"/>
            <w:vAlign w:val="center"/>
          </w:tcPr>
          <w:p w14:paraId="36F86F0C" w14:textId="54513130" w:rsidR="004E51D6" w:rsidRDefault="004E51D6" w:rsidP="004E51D6">
            <w:pPr>
              <w:tabs>
                <w:tab w:val="left" w:pos="200"/>
                <w:tab w:val="left" w:pos="1200"/>
                <w:tab w:val="left" w:pos="3516"/>
              </w:tabs>
              <w:rPr>
                <w:szCs w:val="20"/>
              </w:rPr>
            </w:pPr>
            <w:r>
              <w:rPr>
                <w:rFonts w:hint="eastAsia"/>
                <w:szCs w:val="20"/>
              </w:rPr>
              <w:t>2</w:t>
            </w:r>
            <w:r>
              <w:rPr>
                <w:szCs w:val="20"/>
              </w:rPr>
              <w:t>15</w:t>
            </w:r>
          </w:p>
        </w:tc>
        <w:tc>
          <w:tcPr>
            <w:tcW w:w="640" w:type="dxa"/>
            <w:vAlign w:val="center"/>
          </w:tcPr>
          <w:p w14:paraId="73C8ECC2" w14:textId="1E8E0446" w:rsidR="004E51D6" w:rsidRDefault="00160D32" w:rsidP="004E51D6">
            <w:pPr>
              <w:tabs>
                <w:tab w:val="left" w:pos="200"/>
                <w:tab w:val="left" w:pos="1200"/>
                <w:tab w:val="left" w:pos="3516"/>
              </w:tabs>
              <w:rPr>
                <w:szCs w:val="20"/>
              </w:rPr>
            </w:pPr>
            <w:r>
              <w:rPr>
                <w:rFonts w:hint="eastAsia"/>
                <w:szCs w:val="20"/>
              </w:rPr>
              <w:t>7</w:t>
            </w:r>
          </w:p>
        </w:tc>
      </w:tr>
      <w:tr w:rsidR="004E51D6" w14:paraId="5E917FC6" w14:textId="77777777" w:rsidTr="00152BD9">
        <w:tc>
          <w:tcPr>
            <w:tcW w:w="1478" w:type="dxa"/>
            <w:shd w:val="clear" w:color="auto" w:fill="E7E6E6" w:themeFill="background2"/>
            <w:vAlign w:val="center"/>
          </w:tcPr>
          <w:p w14:paraId="08FF3312" w14:textId="54F1F1E0" w:rsidR="004E51D6" w:rsidRPr="00B65889" w:rsidRDefault="004E51D6" w:rsidP="004E51D6">
            <w:pPr>
              <w:tabs>
                <w:tab w:val="left" w:pos="200"/>
                <w:tab w:val="left" w:pos="1200"/>
                <w:tab w:val="left" w:pos="3516"/>
              </w:tabs>
              <w:rPr>
                <w:szCs w:val="20"/>
              </w:rPr>
            </w:pPr>
            <w:r w:rsidRPr="006F6EC8">
              <w:rPr>
                <w:szCs w:val="20"/>
              </w:rPr>
              <w:t>wid_rcon_go</w:t>
            </w:r>
            <w:r>
              <w:rPr>
                <w:szCs w:val="20"/>
              </w:rPr>
              <w:t>n</w:t>
            </w:r>
          </w:p>
        </w:tc>
        <w:tc>
          <w:tcPr>
            <w:tcW w:w="635" w:type="dxa"/>
            <w:vAlign w:val="center"/>
          </w:tcPr>
          <w:p w14:paraId="4156F003" w14:textId="26F400AA" w:rsidR="004E51D6" w:rsidRDefault="004E51D6" w:rsidP="004E51D6">
            <w:pPr>
              <w:tabs>
                <w:tab w:val="left" w:pos="200"/>
                <w:tab w:val="left" w:pos="1200"/>
                <w:tab w:val="left" w:pos="3516"/>
              </w:tabs>
              <w:rPr>
                <w:szCs w:val="20"/>
              </w:rPr>
            </w:pPr>
            <w:r>
              <w:rPr>
                <w:rFonts w:hint="eastAsia"/>
                <w:szCs w:val="20"/>
              </w:rPr>
              <w:t>1</w:t>
            </w:r>
            <w:r>
              <w:rPr>
                <w:szCs w:val="20"/>
              </w:rPr>
              <w:t>71</w:t>
            </w:r>
          </w:p>
        </w:tc>
        <w:tc>
          <w:tcPr>
            <w:tcW w:w="604" w:type="dxa"/>
            <w:vAlign w:val="center"/>
          </w:tcPr>
          <w:p w14:paraId="3F427EF4" w14:textId="38591120" w:rsidR="004E51D6" w:rsidRDefault="00160D32" w:rsidP="004E51D6">
            <w:pPr>
              <w:tabs>
                <w:tab w:val="left" w:pos="200"/>
                <w:tab w:val="left" w:pos="1200"/>
                <w:tab w:val="left" w:pos="3516"/>
              </w:tabs>
              <w:rPr>
                <w:szCs w:val="20"/>
              </w:rPr>
            </w:pPr>
            <w:r>
              <w:rPr>
                <w:rFonts w:hint="eastAsia"/>
                <w:szCs w:val="20"/>
              </w:rPr>
              <w:t>1</w:t>
            </w:r>
            <w:r>
              <w:rPr>
                <w:szCs w:val="20"/>
              </w:rPr>
              <w:t>3</w:t>
            </w:r>
          </w:p>
        </w:tc>
        <w:tc>
          <w:tcPr>
            <w:tcW w:w="635" w:type="dxa"/>
            <w:vAlign w:val="center"/>
          </w:tcPr>
          <w:p w14:paraId="750D24A3" w14:textId="70D9ED55" w:rsidR="004E51D6" w:rsidRDefault="004E51D6" w:rsidP="004E51D6">
            <w:pPr>
              <w:tabs>
                <w:tab w:val="left" w:pos="200"/>
                <w:tab w:val="left" w:pos="1200"/>
                <w:tab w:val="left" w:pos="3516"/>
              </w:tabs>
              <w:rPr>
                <w:szCs w:val="20"/>
              </w:rPr>
            </w:pPr>
            <w:r>
              <w:rPr>
                <w:rFonts w:hint="eastAsia"/>
                <w:szCs w:val="20"/>
              </w:rPr>
              <w:t>1</w:t>
            </w:r>
            <w:r>
              <w:rPr>
                <w:szCs w:val="20"/>
              </w:rPr>
              <w:t>68</w:t>
            </w:r>
          </w:p>
        </w:tc>
        <w:tc>
          <w:tcPr>
            <w:tcW w:w="604" w:type="dxa"/>
            <w:vAlign w:val="center"/>
          </w:tcPr>
          <w:p w14:paraId="144384CB" w14:textId="4BF2BA09" w:rsidR="004E51D6" w:rsidRDefault="00160D32" w:rsidP="004E51D6">
            <w:pPr>
              <w:tabs>
                <w:tab w:val="left" w:pos="200"/>
                <w:tab w:val="left" w:pos="1200"/>
                <w:tab w:val="left" w:pos="3516"/>
              </w:tabs>
              <w:rPr>
                <w:szCs w:val="20"/>
              </w:rPr>
            </w:pPr>
            <w:r>
              <w:rPr>
                <w:rFonts w:hint="eastAsia"/>
                <w:szCs w:val="20"/>
              </w:rPr>
              <w:t>9</w:t>
            </w:r>
          </w:p>
        </w:tc>
        <w:tc>
          <w:tcPr>
            <w:tcW w:w="644" w:type="dxa"/>
            <w:vAlign w:val="center"/>
          </w:tcPr>
          <w:p w14:paraId="7D4A11B8" w14:textId="098D67B9" w:rsidR="004E51D6" w:rsidRDefault="004E51D6" w:rsidP="004E51D6">
            <w:pPr>
              <w:tabs>
                <w:tab w:val="left" w:pos="200"/>
                <w:tab w:val="left" w:pos="1200"/>
                <w:tab w:val="left" w:pos="3516"/>
              </w:tabs>
              <w:rPr>
                <w:szCs w:val="20"/>
              </w:rPr>
            </w:pPr>
            <w:r>
              <w:rPr>
                <w:rFonts w:hint="eastAsia"/>
                <w:szCs w:val="20"/>
              </w:rPr>
              <w:t>1</w:t>
            </w:r>
            <w:r>
              <w:rPr>
                <w:szCs w:val="20"/>
              </w:rPr>
              <w:t>43</w:t>
            </w:r>
          </w:p>
        </w:tc>
        <w:tc>
          <w:tcPr>
            <w:tcW w:w="641" w:type="dxa"/>
            <w:vAlign w:val="center"/>
          </w:tcPr>
          <w:p w14:paraId="1D96C5F8" w14:textId="39D7DB10" w:rsidR="004E51D6" w:rsidRDefault="00160D32" w:rsidP="004E51D6">
            <w:pPr>
              <w:tabs>
                <w:tab w:val="left" w:pos="200"/>
                <w:tab w:val="left" w:pos="1200"/>
                <w:tab w:val="left" w:pos="3516"/>
              </w:tabs>
              <w:rPr>
                <w:szCs w:val="20"/>
              </w:rPr>
            </w:pPr>
            <w:r>
              <w:rPr>
                <w:rFonts w:hint="eastAsia"/>
                <w:szCs w:val="20"/>
              </w:rPr>
              <w:t>4</w:t>
            </w:r>
          </w:p>
        </w:tc>
        <w:tc>
          <w:tcPr>
            <w:tcW w:w="635" w:type="dxa"/>
            <w:vAlign w:val="center"/>
          </w:tcPr>
          <w:p w14:paraId="3C3573F7" w14:textId="0F9973CC" w:rsidR="004E51D6" w:rsidRDefault="004E51D6" w:rsidP="004E51D6">
            <w:pPr>
              <w:tabs>
                <w:tab w:val="left" w:pos="200"/>
                <w:tab w:val="left" w:pos="1200"/>
                <w:tab w:val="left" w:pos="3516"/>
              </w:tabs>
              <w:rPr>
                <w:szCs w:val="20"/>
              </w:rPr>
            </w:pPr>
            <w:r>
              <w:rPr>
                <w:szCs w:val="20"/>
              </w:rPr>
              <w:t>202</w:t>
            </w:r>
          </w:p>
        </w:tc>
        <w:tc>
          <w:tcPr>
            <w:tcW w:w="604" w:type="dxa"/>
            <w:vAlign w:val="center"/>
          </w:tcPr>
          <w:p w14:paraId="69AE9F66" w14:textId="5F3F2DD2" w:rsidR="004E51D6" w:rsidRDefault="00160D32" w:rsidP="004E51D6">
            <w:pPr>
              <w:tabs>
                <w:tab w:val="left" w:pos="200"/>
                <w:tab w:val="left" w:pos="1200"/>
                <w:tab w:val="left" w:pos="3516"/>
              </w:tabs>
              <w:rPr>
                <w:szCs w:val="20"/>
              </w:rPr>
            </w:pPr>
            <w:r>
              <w:rPr>
                <w:rFonts w:hint="eastAsia"/>
                <w:szCs w:val="20"/>
              </w:rPr>
              <w:t>1</w:t>
            </w:r>
            <w:r>
              <w:rPr>
                <w:szCs w:val="20"/>
              </w:rPr>
              <w:t>7</w:t>
            </w:r>
          </w:p>
        </w:tc>
        <w:tc>
          <w:tcPr>
            <w:tcW w:w="635" w:type="dxa"/>
            <w:vAlign w:val="center"/>
          </w:tcPr>
          <w:p w14:paraId="6B25EFA2" w14:textId="41BB51E5" w:rsidR="004E51D6" w:rsidRDefault="004E51D6" w:rsidP="004E51D6">
            <w:pPr>
              <w:tabs>
                <w:tab w:val="left" w:pos="200"/>
                <w:tab w:val="left" w:pos="1200"/>
                <w:tab w:val="left" w:pos="3516"/>
              </w:tabs>
              <w:rPr>
                <w:szCs w:val="20"/>
              </w:rPr>
            </w:pPr>
            <w:r>
              <w:rPr>
                <w:rFonts w:hint="eastAsia"/>
                <w:szCs w:val="20"/>
              </w:rPr>
              <w:t>1</w:t>
            </w:r>
            <w:r>
              <w:rPr>
                <w:szCs w:val="20"/>
              </w:rPr>
              <w:t>55</w:t>
            </w:r>
          </w:p>
        </w:tc>
        <w:tc>
          <w:tcPr>
            <w:tcW w:w="604" w:type="dxa"/>
            <w:vAlign w:val="center"/>
          </w:tcPr>
          <w:p w14:paraId="2967030D" w14:textId="15CDC08F" w:rsidR="004E51D6" w:rsidRDefault="00160D32" w:rsidP="004E51D6">
            <w:pPr>
              <w:tabs>
                <w:tab w:val="left" w:pos="200"/>
                <w:tab w:val="left" w:pos="1200"/>
                <w:tab w:val="left" w:pos="3516"/>
              </w:tabs>
              <w:rPr>
                <w:szCs w:val="20"/>
              </w:rPr>
            </w:pPr>
            <w:r>
              <w:rPr>
                <w:rFonts w:hint="eastAsia"/>
                <w:szCs w:val="20"/>
              </w:rPr>
              <w:t>8</w:t>
            </w:r>
          </w:p>
        </w:tc>
        <w:tc>
          <w:tcPr>
            <w:tcW w:w="657" w:type="dxa"/>
            <w:vAlign w:val="center"/>
          </w:tcPr>
          <w:p w14:paraId="6FECE475" w14:textId="5D1591B1" w:rsidR="004E51D6" w:rsidRDefault="004E51D6" w:rsidP="004E51D6">
            <w:pPr>
              <w:tabs>
                <w:tab w:val="left" w:pos="200"/>
                <w:tab w:val="left" w:pos="1200"/>
                <w:tab w:val="left" w:pos="3516"/>
              </w:tabs>
              <w:rPr>
                <w:szCs w:val="20"/>
              </w:rPr>
            </w:pPr>
            <w:r>
              <w:rPr>
                <w:rFonts w:hint="eastAsia"/>
                <w:szCs w:val="20"/>
              </w:rPr>
              <w:t>1</w:t>
            </w:r>
            <w:r>
              <w:rPr>
                <w:szCs w:val="20"/>
              </w:rPr>
              <w:t>67</w:t>
            </w:r>
          </w:p>
        </w:tc>
        <w:tc>
          <w:tcPr>
            <w:tcW w:w="640" w:type="dxa"/>
            <w:vAlign w:val="center"/>
          </w:tcPr>
          <w:p w14:paraId="6E055B6E" w14:textId="1160FDAD" w:rsidR="004E51D6" w:rsidRDefault="00160D32" w:rsidP="004E51D6">
            <w:pPr>
              <w:tabs>
                <w:tab w:val="left" w:pos="200"/>
                <w:tab w:val="left" w:pos="1200"/>
                <w:tab w:val="left" w:pos="3516"/>
              </w:tabs>
              <w:rPr>
                <w:szCs w:val="20"/>
              </w:rPr>
            </w:pPr>
            <w:r>
              <w:rPr>
                <w:rFonts w:hint="eastAsia"/>
                <w:szCs w:val="20"/>
              </w:rPr>
              <w:t>3</w:t>
            </w:r>
          </w:p>
        </w:tc>
      </w:tr>
    </w:tbl>
    <w:p w14:paraId="55D52FD2" w14:textId="7667C5DF" w:rsidR="00C35088" w:rsidRDefault="0053386D" w:rsidP="00BD4B58">
      <w:pPr>
        <w:tabs>
          <w:tab w:val="left" w:pos="3516"/>
        </w:tabs>
        <w:spacing w:before="240"/>
        <w:rPr>
          <w:szCs w:val="20"/>
        </w:rPr>
      </w:pPr>
      <w:r>
        <w:rPr>
          <w:szCs w:val="20"/>
        </w:rPr>
        <w:t xml:space="preserve">            </w:t>
      </w:r>
      <w:r w:rsidR="00EF4F20" w:rsidRPr="00EF4F20">
        <w:rPr>
          <w:szCs w:val="20"/>
        </w:rPr>
        <w:t>Tables 27 and 28 show the total number of symbols</w:t>
      </w:r>
      <w:r w:rsidR="00A63957">
        <w:rPr>
          <w:szCs w:val="20"/>
        </w:rPr>
        <w:t xml:space="preserve"> (RSC)</w:t>
      </w:r>
      <w:r w:rsidR="00EF4F20" w:rsidRPr="00EF4F20">
        <w:rPr>
          <w:szCs w:val="20"/>
        </w:rPr>
        <w:t xml:space="preserve"> in Perf Record and the number of </w:t>
      </w:r>
      <w:r w:rsidR="00265609">
        <w:rPr>
          <w:szCs w:val="20"/>
        </w:rPr>
        <w:t>clusters</w:t>
      </w:r>
      <w:r w:rsidR="00EF4F20" w:rsidRPr="00EF4F20">
        <w:rPr>
          <w:szCs w:val="20"/>
        </w:rPr>
        <w:t xml:space="preserve"> </w:t>
      </w:r>
      <w:r w:rsidR="00265609">
        <w:rPr>
          <w:szCs w:val="20"/>
        </w:rPr>
        <w:t xml:space="preserve">(CC) </w:t>
      </w:r>
      <w:r w:rsidR="00EF4F20" w:rsidRPr="00EF4F20">
        <w:rPr>
          <w:szCs w:val="20"/>
        </w:rPr>
        <w:t>used in K</w:t>
      </w:r>
      <w:r w:rsidR="0093703D">
        <w:rPr>
          <w:szCs w:val="20"/>
        </w:rPr>
        <w:t>-m</w:t>
      </w:r>
      <w:r w:rsidR="00EF4F20" w:rsidRPr="00EF4F20">
        <w:rPr>
          <w:szCs w:val="20"/>
        </w:rPr>
        <w:t>eans clustering.</w:t>
      </w:r>
      <w:r w:rsidR="00D13DE0">
        <w:rPr>
          <w:szCs w:val="20"/>
        </w:rPr>
        <w:t xml:space="preserve"> </w:t>
      </w:r>
      <w:r w:rsidR="00A05853" w:rsidRPr="00A05853">
        <w:rPr>
          <w:szCs w:val="20"/>
        </w:rPr>
        <w:t xml:space="preserve">We calculate the </w:t>
      </w:r>
      <w:r w:rsidR="00A75926">
        <w:rPr>
          <w:szCs w:val="20"/>
        </w:rPr>
        <w:t>RSC's arithmetic mean and standard deviation</w:t>
      </w:r>
      <w:r w:rsidR="00A05853" w:rsidRPr="00A05853">
        <w:rPr>
          <w:szCs w:val="20"/>
        </w:rPr>
        <w:t xml:space="preserve"> and add them together</w:t>
      </w:r>
      <w:r w:rsidR="00365C3D">
        <w:rPr>
          <w:szCs w:val="20"/>
        </w:rPr>
        <w:t xml:space="preserve"> to get a Boundary based on </w:t>
      </w:r>
      <w:r w:rsidR="00615146">
        <w:rPr>
          <w:szCs w:val="20"/>
        </w:rPr>
        <w:t xml:space="preserve">the </w:t>
      </w:r>
      <w:r w:rsidR="00365C3D">
        <w:rPr>
          <w:szCs w:val="20"/>
        </w:rPr>
        <w:t>Arithmetic Average and Standard Deviation</w:t>
      </w:r>
      <w:r w:rsidR="00365C3D" w:rsidRPr="00A05853">
        <w:rPr>
          <w:szCs w:val="20"/>
        </w:rPr>
        <w:t xml:space="preserve"> </w:t>
      </w:r>
      <w:r w:rsidR="00365C3D">
        <w:rPr>
          <w:szCs w:val="20"/>
        </w:rPr>
        <w:t>(</w:t>
      </w:r>
      <w:r w:rsidR="00365C3D" w:rsidRPr="00A05853">
        <w:rPr>
          <w:szCs w:val="20"/>
        </w:rPr>
        <w:t>BAS</w:t>
      </w:r>
      <w:r w:rsidR="00365C3D">
        <w:rPr>
          <w:szCs w:val="20"/>
        </w:rPr>
        <w:t>)</w:t>
      </w:r>
      <w:r w:rsidR="00A05853" w:rsidRPr="00A05853">
        <w:rPr>
          <w:szCs w:val="20"/>
        </w:rPr>
        <w:t>. The formula for calculating</w:t>
      </w:r>
      <w:r w:rsidR="00E4416D">
        <w:rPr>
          <w:szCs w:val="20"/>
        </w:rPr>
        <w:t xml:space="preserve"> </w:t>
      </w:r>
      <w:r w:rsidR="00365C3D">
        <w:rPr>
          <w:szCs w:val="20"/>
        </w:rPr>
        <w:t xml:space="preserve">BAS </w:t>
      </w:r>
      <w:r w:rsidR="00A05853" w:rsidRPr="00A05853">
        <w:rPr>
          <w:szCs w:val="20"/>
        </w:rPr>
        <w:t xml:space="preserve">is: </w:t>
      </w:r>
    </w:p>
    <w:p w14:paraId="6A4973AE" w14:textId="01BD2B24" w:rsidR="00C35088" w:rsidRPr="002C7755" w:rsidRDefault="0062687C" w:rsidP="002C7755">
      <w:pPr>
        <w:pStyle w:val="a3"/>
        <w:numPr>
          <w:ilvl w:val="0"/>
          <w:numId w:val="10"/>
        </w:numPr>
        <w:tabs>
          <w:tab w:val="left" w:pos="3516"/>
        </w:tabs>
        <w:spacing w:before="240"/>
        <w:ind w:leftChars="0"/>
        <w:rPr>
          <w:sz w:val="28"/>
          <w:szCs w:val="28"/>
        </w:rPr>
      </w:pPr>
      <m:oMath>
        <m:r>
          <w:rPr>
            <w:rFonts w:ascii="Cambria Math" w:hAnsi="Cambria Math"/>
            <w:sz w:val="28"/>
            <w:szCs w:val="28"/>
          </w:rPr>
          <m:t>BAS=μ+ σ, μ=</m:t>
        </m:r>
        <m:f>
          <m:fPr>
            <m:ctrlPr>
              <w:rPr>
                <w:rFonts w:ascii="Cambria Math" w:hAnsi="Cambria Math"/>
                <w:i/>
                <w:sz w:val="28"/>
                <w:szCs w:val="28"/>
              </w:rPr>
            </m:ctrlPr>
          </m:fPr>
          <m:num>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e>
            </m:nary>
          </m:num>
          <m:den>
            <m:r>
              <w:rPr>
                <w:rFonts w:ascii="Cambria Math" w:hAnsi="Cambria Math"/>
                <w:sz w:val="28"/>
                <w:szCs w:val="28"/>
              </w:rPr>
              <m:t>n</m:t>
            </m:r>
          </m:den>
        </m:f>
        <m:r>
          <w:rPr>
            <w:rFonts w:ascii="Cambria Math" w:hAnsi="Cambria Math"/>
            <w:sz w:val="28"/>
            <w:szCs w:val="28"/>
          </w:rPr>
          <m:t>, σ=</m:t>
        </m:r>
        <m:rad>
          <m:radPr>
            <m:degHide m:val="1"/>
            <m:ctrlPr>
              <w:rPr>
                <w:rFonts w:ascii="Cambria Math" w:hAnsi="Cambria Math"/>
                <w:i/>
                <w:sz w:val="28"/>
                <w:szCs w:val="28"/>
              </w:rPr>
            </m:ctrlPr>
          </m:radPr>
          <m:deg/>
          <m:e>
            <m:f>
              <m:fPr>
                <m:ctrlPr>
                  <w:rPr>
                    <w:rFonts w:ascii="Cambria Math" w:hAnsi="Cambria Math"/>
                    <w:i/>
                    <w:sz w:val="28"/>
                    <w:szCs w:val="28"/>
                  </w:rPr>
                </m:ctrlPr>
              </m:fPr>
              <m:num>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sSup>
                      <m:sSupPr>
                        <m:ctrlPr>
                          <w:rPr>
                            <w:rFonts w:ascii="Cambria Math" w:hAnsi="Cambria Math"/>
                            <w:i/>
                            <w:sz w:val="28"/>
                            <w:szCs w:val="28"/>
                          </w:rPr>
                        </m:ctrlPr>
                      </m:sSupPr>
                      <m:e>
                        <m:r>
                          <w:rPr>
                            <w:rFonts w:ascii="Cambria Math" w:hAnsi="Cambria Math"/>
                            <w:sz w:val="28"/>
                            <w:szCs w:val="28"/>
                          </w:rPr>
                          <m:t>(x-μ)</m:t>
                        </m:r>
                      </m:e>
                      <m:sup>
                        <m:r>
                          <w:rPr>
                            <w:rFonts w:ascii="Cambria Math" w:hAnsi="Cambria Math"/>
                            <w:sz w:val="28"/>
                            <w:szCs w:val="28"/>
                          </w:rPr>
                          <m:t>2</m:t>
                        </m:r>
                      </m:sup>
                    </m:sSup>
                  </m:e>
                </m:nary>
              </m:num>
              <m:den>
                <m:r>
                  <w:rPr>
                    <w:rFonts w:ascii="Cambria Math" w:hAnsi="Cambria Math"/>
                    <w:sz w:val="28"/>
                    <w:szCs w:val="28"/>
                  </w:rPr>
                  <m:t>n</m:t>
                </m:r>
              </m:den>
            </m:f>
          </m:e>
        </m:rad>
        <m:r>
          <w:rPr>
            <w:rFonts w:ascii="Cambria Math" w:hAnsi="Cambria Math"/>
            <w:sz w:val="28"/>
            <w:szCs w:val="28"/>
          </w:rPr>
          <m:t>, x:overhead, n: RSC</m:t>
        </m:r>
      </m:oMath>
    </w:p>
    <w:p w14:paraId="6FDCFAFC" w14:textId="12B43A4F" w:rsidR="003B2341" w:rsidRPr="002C7755" w:rsidRDefault="002C7755" w:rsidP="002C7755">
      <w:pPr>
        <w:pStyle w:val="a3"/>
        <w:numPr>
          <w:ilvl w:val="0"/>
          <w:numId w:val="10"/>
        </w:numPr>
        <w:tabs>
          <w:tab w:val="left" w:pos="3516"/>
        </w:tabs>
        <w:spacing w:before="240"/>
        <w:ind w:leftChars="0"/>
        <w:rPr>
          <w:sz w:val="28"/>
          <w:szCs w:val="28"/>
        </w:rPr>
      </w:pPr>
      <m:oMath>
        <m:r>
          <w:rPr>
            <w:rFonts w:ascii="Cambria Math" w:hAnsi="Cambria Math"/>
            <w:sz w:val="28"/>
            <w:szCs w:val="28"/>
          </w:rPr>
          <m:t>CC=</m:t>
        </m:r>
        <m:nary>
          <m:naryPr>
            <m:chr m:val="∑"/>
            <m:limLoc m:val="undOvr"/>
            <m:ctrlPr>
              <w:rPr>
                <w:rFonts w:ascii="Cambria Math" w:hAnsi="Cambria Math"/>
                <w:i/>
                <w:sz w:val="28"/>
                <w:szCs w:val="28"/>
              </w:rPr>
            </m:ctrlPr>
          </m:naryPr>
          <m:sub>
            <m:r>
              <w:rPr>
                <w:rFonts w:ascii="Cambria Math" w:hAnsi="Cambria Math"/>
                <w:sz w:val="28"/>
                <w:szCs w:val="28"/>
              </w:rPr>
              <m:t>i=2</m:t>
            </m:r>
          </m:sub>
          <m:sup>
            <m:r>
              <w:rPr>
                <w:rFonts w:ascii="Cambria Math" w:hAnsi="Cambria Math"/>
                <w:sz w:val="28"/>
                <w:szCs w:val="28"/>
              </w:rPr>
              <m:t>RSC</m:t>
            </m:r>
          </m:sup>
          <m:e>
            <m:r>
              <w:rPr>
                <w:rFonts w:ascii="Cambria Math" w:hAnsi="Cambria Math"/>
                <w:sz w:val="28"/>
                <w:szCs w:val="28"/>
              </w:rPr>
              <m:t>i+1</m:t>
            </m:r>
          </m:e>
        </m:nary>
      </m:oMath>
      <w:r>
        <w:rPr>
          <w:rFonts w:hint="eastAsia"/>
          <w:sz w:val="28"/>
          <w:szCs w:val="28"/>
        </w:rPr>
        <w:t xml:space="preserve"> </w:t>
      </w:r>
      <w:r>
        <w:rPr>
          <w:sz w:val="28"/>
          <w:szCs w:val="28"/>
        </w:rPr>
        <w:t xml:space="preserve">when </w:t>
      </w:r>
      <m:oMath>
        <m:r>
          <w:rPr>
            <w:rFonts w:ascii="Cambria Math" w:hAnsi="Cambria Math"/>
            <w:sz w:val="28"/>
            <w:szCs w:val="28"/>
          </w:rPr>
          <m:t>1≥x≥BAS</m:t>
        </m:r>
      </m:oMath>
    </w:p>
    <w:p w14:paraId="6F328B91" w14:textId="516E8C44" w:rsidR="00BD4B58" w:rsidRDefault="00A05853" w:rsidP="00BD4B58">
      <w:pPr>
        <w:tabs>
          <w:tab w:val="left" w:pos="3516"/>
        </w:tabs>
        <w:spacing w:before="240"/>
        <w:rPr>
          <w:szCs w:val="20"/>
        </w:rPr>
      </w:pPr>
      <w:r w:rsidRPr="00A05853">
        <w:rPr>
          <w:szCs w:val="20"/>
        </w:rPr>
        <w:lastRenderedPageBreak/>
        <w:t>With this added value as a boundary, symbols with overhead greater than this value are extracted from</w:t>
      </w:r>
      <w:r w:rsidR="007D72F2">
        <w:rPr>
          <w:szCs w:val="20"/>
        </w:rPr>
        <w:t xml:space="preserve"> the</w:t>
      </w:r>
      <w:r w:rsidRPr="00A05853">
        <w:rPr>
          <w:szCs w:val="20"/>
        </w:rPr>
        <w:t xml:space="preserve"> RSC</w:t>
      </w:r>
      <w:r w:rsidR="007D72F2">
        <w:rPr>
          <w:szCs w:val="20"/>
        </w:rPr>
        <w:t xml:space="preserve"> population</w:t>
      </w:r>
      <w:r w:rsidRPr="00A05853">
        <w:rPr>
          <w:szCs w:val="20"/>
        </w:rPr>
        <w:t xml:space="preserve">. The number of </w:t>
      </w:r>
      <w:r w:rsidR="007D72F2">
        <w:rPr>
          <w:szCs w:val="20"/>
        </w:rPr>
        <w:t>the</w:t>
      </w:r>
      <w:r w:rsidRPr="00A05853">
        <w:rPr>
          <w:szCs w:val="20"/>
        </w:rPr>
        <w:t xml:space="preserve"> symbols</w:t>
      </w:r>
      <w:r w:rsidR="007D72F2">
        <w:rPr>
          <w:szCs w:val="20"/>
        </w:rPr>
        <w:t xml:space="preserve"> to be extracted</w:t>
      </w:r>
      <w:r w:rsidRPr="00A05853">
        <w:rPr>
          <w:szCs w:val="20"/>
        </w:rPr>
        <w:t xml:space="preserve"> is set in the range of </w:t>
      </w:r>
      <w:r w:rsidR="007D72F2">
        <w:rPr>
          <w:szCs w:val="20"/>
        </w:rPr>
        <w:t xml:space="preserve">the </w:t>
      </w:r>
      <w:r w:rsidRPr="00A05853">
        <w:rPr>
          <w:szCs w:val="20"/>
        </w:rPr>
        <w:t xml:space="preserve">cluster </w:t>
      </w:r>
      <w:r w:rsidR="007D72F2">
        <w:rPr>
          <w:szCs w:val="20"/>
        </w:rPr>
        <w:t>count K</w:t>
      </w:r>
      <w:r w:rsidRPr="00A05853">
        <w:rPr>
          <w:szCs w:val="20"/>
        </w:rPr>
        <w:t xml:space="preserve">. </w:t>
      </w:r>
      <w:r w:rsidR="00B921A2">
        <w:rPr>
          <w:szCs w:val="20"/>
        </w:rPr>
        <w:t>The K means clustering and</w:t>
      </w:r>
      <w:r w:rsidR="00B921A2" w:rsidRPr="00A05853">
        <w:rPr>
          <w:szCs w:val="20"/>
        </w:rPr>
        <w:t xml:space="preserve"> silhouette score </w:t>
      </w:r>
      <w:r w:rsidR="00B921A2">
        <w:rPr>
          <w:szCs w:val="20"/>
        </w:rPr>
        <w:t xml:space="preserve">are implemented </w:t>
      </w:r>
      <w:r w:rsidR="00B921A2" w:rsidRPr="00A05853">
        <w:rPr>
          <w:szCs w:val="20"/>
        </w:rPr>
        <w:t xml:space="preserve">starting from K = 2 </w:t>
      </w:r>
      <w:r w:rsidR="00B921A2">
        <w:rPr>
          <w:szCs w:val="20"/>
        </w:rPr>
        <w:t>several times, increasing one to the count until its K reaches BAS.</w:t>
      </w:r>
    </w:p>
    <w:p w14:paraId="7BA0EB6C" w14:textId="6FFC3F79" w:rsidR="00992378" w:rsidRDefault="00992378" w:rsidP="00592988">
      <w:pPr>
        <w:pStyle w:val="3"/>
        <w:ind w:left="1000" w:hanging="400"/>
      </w:pPr>
      <w:r>
        <w:rPr>
          <w:rFonts w:hint="eastAsia"/>
        </w:rPr>
        <w:t>P</w:t>
      </w:r>
      <w:r>
        <w:t>roof</w:t>
      </w:r>
    </w:p>
    <w:p w14:paraId="79CD9D64" w14:textId="1825C4CA" w:rsidR="008A3866" w:rsidRPr="00425C92" w:rsidRDefault="00031830" w:rsidP="00992378">
      <w:pPr>
        <w:rPr>
          <w:szCs w:val="20"/>
        </w:rPr>
      </w:pPr>
      <w:r>
        <w:t xml:space="preserve">Let </w:t>
      </w:r>
      <w:r>
        <w:rPr>
          <w:rFonts w:hint="eastAsia"/>
        </w:rPr>
        <w:t>S</w:t>
      </w:r>
      <w:r>
        <w:t>ymbol Overhead</w:t>
      </w:r>
      <w:r w:rsidR="00641D5E">
        <w:t xml:space="preserve"> List (SO</w:t>
      </w:r>
      <w:r w:rsidR="006909AD">
        <w:t>L</w:t>
      </w:r>
      <w:r w:rsidR="00641D5E" w:rsidRPr="00952E7E">
        <w:rPr>
          <w:sz w:val="28"/>
          <w:szCs w:val="28"/>
        </w:rPr>
        <w:t xml:space="preserve">), </w:t>
      </w:r>
      <m:oMath>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1</m:t>
            </m:r>
          </m:sub>
        </m:sSub>
        <m:r>
          <w:rPr>
            <w:rFonts w:ascii="Cambria Math" w:hAnsi="Cambria Math"/>
            <w:sz w:val="28"/>
            <w:szCs w:val="28"/>
          </w:rPr>
          <m:t>={x|</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n</m:t>
            </m:r>
          </m:sub>
        </m:sSub>
        <m:r>
          <w:rPr>
            <w:rFonts w:ascii="Cambria Math" w:hAnsi="Cambria Math"/>
            <w:sz w:val="28"/>
            <w:szCs w:val="28"/>
          </w:rPr>
          <m:t>&gt;⋯&g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1</m:t>
            </m:r>
          </m:sub>
        </m:sSub>
        <m:r>
          <w:rPr>
            <w:rFonts w:ascii="Cambria Math" w:hAnsi="Cambria Math"/>
            <w:sz w:val="28"/>
            <w:szCs w:val="28"/>
          </w:rPr>
          <m:t>&g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g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1</m:t>
            </m:r>
          </m:sub>
        </m:sSub>
        <m:r>
          <w:rPr>
            <w:rFonts w:ascii="Cambria Math" w:hAnsi="Cambria Math"/>
            <w:sz w:val="28"/>
            <w:szCs w:val="28"/>
          </w:rPr>
          <m:t>&gt;⋯&g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n</m:t>
            </m:r>
          </m:sub>
        </m:sSub>
        <m:r>
          <w:rPr>
            <w:rFonts w:ascii="Cambria Math" w:hAnsi="Cambria Math"/>
            <w:sz w:val="28"/>
            <w:szCs w:val="28"/>
          </w:rPr>
          <m:t>, ∀x∈Perf Record, k≥n, (k, n</m:t>
        </m:r>
        <m:r>
          <m:rPr>
            <m:scr m:val="double-struck"/>
          </m:rPr>
          <w:rPr>
            <w:rFonts w:ascii="Cambria Math" w:hAnsi="Cambria Math"/>
            <w:sz w:val="28"/>
            <w:szCs w:val="28"/>
          </w:rPr>
          <m:t>)∈N}</m:t>
        </m:r>
      </m:oMath>
      <w:r w:rsidR="00641D5E">
        <w:rPr>
          <w:rFonts w:hint="eastAsia"/>
        </w:rPr>
        <w:t>.</w:t>
      </w:r>
      <w:r w:rsidR="00641D5E">
        <w:t xml:space="preserve"> </w:t>
      </w:r>
      <w:r w:rsidR="008D7904" w:rsidRPr="008D7904">
        <w:t xml:space="preserve">Since </w:t>
      </w:r>
      <m:oMath>
        <m:sSub>
          <m:sSubPr>
            <m:ctrlPr>
              <w:rPr>
                <w:rFonts w:ascii="Cambria Math" w:hAnsi="Cambria Math"/>
                <w:i/>
              </w:rPr>
            </m:ctrlPr>
          </m:sSubPr>
          <m:e>
            <m:r>
              <w:rPr>
                <w:rFonts w:ascii="Cambria Math" w:hAnsi="Cambria Math"/>
              </w:rPr>
              <m:t>SOL</m:t>
            </m:r>
          </m:e>
          <m:sub>
            <m:r>
              <w:rPr>
                <w:rFonts w:ascii="Cambria Math" w:hAnsi="Cambria Math"/>
              </w:rPr>
              <m:t>1</m:t>
            </m:r>
          </m:sub>
        </m:sSub>
      </m:oMath>
      <w:r w:rsidR="008D7904">
        <w:t xml:space="preserve"> is sorted in descending order;</w:t>
      </w:r>
      <w:r w:rsidR="008D7904" w:rsidRPr="008D7904">
        <w:t xml:space="preserve"> </w:t>
      </w:r>
      <w:r w:rsidR="006909AD">
        <w:t>the list</w:t>
      </w:r>
      <w:r w:rsidR="008D7904" w:rsidRPr="008D7904">
        <w:t xml:space="preserve"> satisfies the monotonically decreasing set.</w:t>
      </w:r>
      <w:r w:rsidR="008D7904">
        <w:t xml:space="preserve"> </w:t>
      </w:r>
      <w:r w:rsidR="00731C6D">
        <w:t xml:space="preserve">cf., </w:t>
      </w:r>
      <w:r w:rsidR="003844D1">
        <w:t>According to the monotone convergence theorem</w:t>
      </w:r>
      <w:r w:rsidR="00432040">
        <w:t xml:space="preserve"> [45]</w:t>
      </w:r>
      <w:r w:rsidR="003844D1">
        <w:t>,</w:t>
      </w:r>
      <w:r w:rsidR="00425C92">
        <w:t xml:space="preserve"> we can define</w:t>
      </w:r>
      <w:r w:rsidR="00011791">
        <w:t>:</w:t>
      </w:r>
    </w:p>
    <w:p w14:paraId="39E56B56" w14:textId="6C1243C2" w:rsidR="00992378" w:rsidRPr="008A3866" w:rsidRDefault="00321723" w:rsidP="002207EE">
      <w:pPr>
        <w:pStyle w:val="a3"/>
        <w:numPr>
          <w:ilvl w:val="0"/>
          <w:numId w:val="14"/>
        </w:numPr>
        <w:ind w:leftChars="0"/>
      </w:pPr>
      <w:r>
        <w:t xml:space="preserve">def., </w:t>
      </w:r>
      <w:r w:rsidR="00BE4541">
        <w:t>I</w:t>
      </w:r>
      <w:r w:rsidR="00952E7E">
        <w:t xml:space="preserve">f </w:t>
      </w:r>
      <m:oMath>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1</m:t>
            </m:r>
          </m:sub>
        </m:sSub>
      </m:oMath>
      <w:r w:rsidR="00952E7E">
        <w:rPr>
          <w:rFonts w:hint="eastAsia"/>
        </w:rPr>
        <w:t xml:space="preserve"> </w:t>
      </w:r>
      <w:r w:rsidR="00952E7E">
        <w:t xml:space="preserve">is </w:t>
      </w:r>
      <w:r w:rsidR="00773C60">
        <w:t xml:space="preserve">a </w:t>
      </w:r>
      <w:r w:rsidR="00952E7E">
        <w:t xml:space="preserve">monotonically increasing sequence and bounded upward, then </w:t>
      </w:r>
      <m:oMath>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m:t>
        </m:r>
      </m:oMath>
      <w:r w:rsidR="00952E7E">
        <w:rPr>
          <w:rFonts w:hint="eastAsia"/>
        </w:rPr>
        <w:t xml:space="preserve"> </w:t>
      </w:r>
      <w:r w:rsidR="00952E7E">
        <w:t xml:space="preserve">converges and meets </w:t>
      </w:r>
      <m:oMath>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k→∞</m:t>
                </m:r>
              </m:lim>
            </m:limLow>
          </m:fName>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m:t>
            </m:r>
            <m:func>
              <m:funcPr>
                <m:ctrlPr>
                  <w:rPr>
                    <w:rFonts w:ascii="Cambria Math" w:hAnsi="Cambria Math"/>
                    <w:sz w:val="28"/>
                    <w:szCs w:val="28"/>
                  </w:rPr>
                </m:ctrlPr>
              </m:funcPr>
              <m:fName>
                <m:r>
                  <m:rPr>
                    <m:sty m:val="p"/>
                  </m:rPr>
                  <w:rPr>
                    <w:rFonts w:ascii="Cambria Math" w:hAnsi="Cambria Math"/>
                    <w:sz w:val="28"/>
                    <w:szCs w:val="28"/>
                  </w:rPr>
                  <m:t>sup</m:t>
                </m:r>
              </m:fName>
              <m:e>
                <m:d>
                  <m:dPr>
                    <m:begChr m:val="{"/>
                    <m:endChr m:val="}"/>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e>
                  <m:e>
                    <m:r>
                      <w:rPr>
                        <w:rFonts w:ascii="Cambria Math" w:hAnsi="Cambria Math"/>
                        <w:sz w:val="28"/>
                        <w:szCs w:val="28"/>
                      </w:rPr>
                      <m:t>k</m:t>
                    </m:r>
                    <m:r>
                      <m:rPr>
                        <m:scr m:val="double-struck"/>
                      </m:rPr>
                      <w:rPr>
                        <w:rFonts w:ascii="Cambria Math" w:hAnsi="Cambria Math"/>
                        <w:sz w:val="28"/>
                        <w:szCs w:val="28"/>
                      </w:rPr>
                      <m:t>∈N</m:t>
                    </m:r>
                  </m:e>
                </m:d>
              </m:e>
            </m:func>
            <m:r>
              <w:rPr>
                <w:rFonts w:ascii="Cambria Math" w:hAnsi="Cambria Math"/>
                <w:sz w:val="28"/>
                <w:szCs w:val="28"/>
              </w:rPr>
              <m:t>.</m:t>
            </m:r>
          </m:e>
        </m:func>
      </m:oMath>
      <w:r w:rsidR="004D4860" w:rsidRPr="008A3866">
        <w:rPr>
          <w:rFonts w:hint="eastAsia"/>
          <w:sz w:val="28"/>
          <w:szCs w:val="28"/>
        </w:rPr>
        <w:t xml:space="preserve"> </w:t>
      </w:r>
    </w:p>
    <w:p w14:paraId="505D88D2" w14:textId="5BA70AD7" w:rsidR="00773C60" w:rsidRDefault="00321723" w:rsidP="002207EE">
      <w:pPr>
        <w:pStyle w:val="a3"/>
        <w:numPr>
          <w:ilvl w:val="0"/>
          <w:numId w:val="14"/>
        </w:numPr>
        <w:ind w:leftChars="0"/>
      </w:pPr>
      <w:r>
        <w:t xml:space="preserve">def., </w:t>
      </w:r>
      <w:r w:rsidR="00773C60">
        <w:t xml:space="preserve">If </w:t>
      </w:r>
      <m:oMath>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1</m:t>
            </m:r>
          </m:sub>
        </m:sSub>
      </m:oMath>
      <w:r w:rsidR="00773C60">
        <w:rPr>
          <w:rFonts w:hint="eastAsia"/>
          <w:sz w:val="28"/>
          <w:szCs w:val="28"/>
        </w:rPr>
        <w:t xml:space="preserve"> </w:t>
      </w:r>
      <w:r w:rsidR="00773C60">
        <w:rPr>
          <w:szCs w:val="20"/>
        </w:rPr>
        <w:t xml:space="preserve">is a monotonically decreasing sequence and is bounded downward, then </w:t>
      </w:r>
      <m:oMath>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m:t>
        </m:r>
      </m:oMath>
      <w:r w:rsidR="00773C60">
        <w:rPr>
          <w:rFonts w:hint="eastAsia"/>
          <w:sz w:val="28"/>
          <w:szCs w:val="28"/>
        </w:rPr>
        <w:t xml:space="preserve"> </w:t>
      </w:r>
      <w:r w:rsidR="00773C60">
        <w:rPr>
          <w:szCs w:val="20"/>
        </w:rPr>
        <w:t xml:space="preserve">converges and meets </w:t>
      </w:r>
      <m:oMath>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k→∞</m:t>
                </m:r>
              </m:lim>
            </m:limLow>
          </m:fName>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m:t>
            </m:r>
            <m:func>
              <m:funcPr>
                <m:ctrlPr>
                  <w:rPr>
                    <w:rFonts w:ascii="Cambria Math" w:hAnsi="Cambria Math"/>
                    <w:sz w:val="28"/>
                    <w:szCs w:val="28"/>
                  </w:rPr>
                </m:ctrlPr>
              </m:funcPr>
              <m:fName>
                <m:r>
                  <m:rPr>
                    <m:sty m:val="p"/>
                  </m:rPr>
                  <w:rPr>
                    <w:rFonts w:ascii="Cambria Math" w:hAnsi="Cambria Math"/>
                    <w:sz w:val="28"/>
                    <w:szCs w:val="28"/>
                  </w:rPr>
                  <m:t>inf</m:t>
                </m:r>
              </m:fName>
              <m:e>
                <m:d>
                  <m:dPr>
                    <m:begChr m:val="{"/>
                    <m:endChr m:val="}"/>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e>
                  <m:e>
                    <m:r>
                      <w:rPr>
                        <w:rFonts w:ascii="Cambria Math" w:hAnsi="Cambria Math"/>
                        <w:sz w:val="28"/>
                        <w:szCs w:val="28"/>
                      </w:rPr>
                      <m:t>k</m:t>
                    </m:r>
                    <m:r>
                      <m:rPr>
                        <m:scr m:val="double-struck"/>
                      </m:rPr>
                      <w:rPr>
                        <w:rFonts w:ascii="Cambria Math" w:hAnsi="Cambria Math"/>
                        <w:sz w:val="28"/>
                        <w:szCs w:val="28"/>
                      </w:rPr>
                      <m:t>∈N</m:t>
                    </m:r>
                  </m:e>
                </m:d>
              </m:e>
            </m:func>
            <m:r>
              <w:rPr>
                <w:rFonts w:ascii="Cambria Math" w:hAnsi="Cambria Math"/>
                <w:sz w:val="28"/>
                <w:szCs w:val="28"/>
              </w:rPr>
              <m:t>.</m:t>
            </m:r>
          </m:e>
        </m:func>
      </m:oMath>
    </w:p>
    <w:p w14:paraId="6C49BAA0" w14:textId="56F72913" w:rsidR="002207EE" w:rsidRDefault="00C3196A" w:rsidP="002207EE">
      <w:pPr>
        <w:pStyle w:val="a3"/>
        <w:numPr>
          <w:ilvl w:val="0"/>
          <w:numId w:val="14"/>
        </w:numPr>
        <w:ind w:leftChars="0"/>
      </w:pPr>
      <w:r>
        <w:t xml:space="preserve">s.t., </w:t>
      </w:r>
      <w:r w:rsidR="006F3CF0">
        <w:rPr>
          <w:rFonts w:hint="eastAsia"/>
        </w:rPr>
        <w:t>B</w:t>
      </w:r>
      <w:r w:rsidR="006F3CF0">
        <w:t>y</w:t>
      </w:r>
      <w:r w:rsidR="00E66E23">
        <w:t xml:space="preserve"> categories</w:t>
      </w:r>
      <w:r w:rsidR="006F3CF0">
        <w:t xml:space="preserve"> 1 and 2, bounded monotonic sequences are proven to converge.</w:t>
      </w:r>
    </w:p>
    <w:p w14:paraId="07C8BA44" w14:textId="7BFB4488" w:rsidR="002A585C" w:rsidRDefault="00321723" w:rsidP="00E66E23">
      <w:pPr>
        <w:rPr>
          <w:sz w:val="28"/>
          <w:szCs w:val="28"/>
        </w:rPr>
      </w:pPr>
      <w:r>
        <w:t xml:space="preserve">pf., </w:t>
      </w:r>
      <w:r w:rsidR="00E66E23">
        <w:t xml:space="preserve">From Category 1, </w:t>
      </w:r>
      <w:r w:rsidR="003F68C7">
        <w:rPr>
          <w:rFonts w:hint="eastAsia"/>
        </w:rPr>
        <w:t>l</w:t>
      </w:r>
      <w:r w:rsidR="003F68C7">
        <w:t xml:space="preserve">et </w:t>
      </w:r>
      <m:oMath>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2</m:t>
            </m:r>
          </m:sub>
        </m:sSub>
        <m:r>
          <w:rPr>
            <w:rFonts w:ascii="Cambria Math" w:hAnsi="Cambria Math"/>
            <w:sz w:val="28"/>
            <w:szCs w:val="28"/>
          </w:rPr>
          <m:t>=</m:t>
        </m:r>
        <m:d>
          <m:dPr>
            <m:begChr m:val="{"/>
            <m:endChr m:val="}"/>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e>
          <m:e>
            <m:r>
              <w:rPr>
                <w:rFonts w:ascii="Cambria Math" w:hAnsi="Cambria Math"/>
                <w:sz w:val="28"/>
                <w:szCs w:val="28"/>
              </w:rPr>
              <m:t>k</m:t>
            </m:r>
            <m:r>
              <m:rPr>
                <m:scr m:val="double-struck"/>
              </m:rPr>
              <w:rPr>
                <w:rFonts w:ascii="Cambria Math" w:hAnsi="Cambria Math"/>
                <w:sz w:val="28"/>
                <w:szCs w:val="28"/>
              </w:rPr>
              <m:t>∈N</m:t>
            </m:r>
          </m:e>
        </m:d>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2</m:t>
            </m:r>
          </m:sub>
        </m:sSub>
        <m:r>
          <w:rPr>
            <w:rFonts w:ascii="Cambria Math" w:hAnsi="Cambria Math"/>
            <w:sz w:val="28"/>
            <w:szCs w:val="28"/>
          </w:rPr>
          <m:t>≠</m:t>
        </m:r>
        <m:r>
          <m:rPr>
            <m:sty m:val="p"/>
          </m:rPr>
          <w:rPr>
            <w:rFonts w:ascii="Cambria Math" w:hAnsi="Cambria Math"/>
            <w:sz w:val="28"/>
            <w:szCs w:val="28"/>
          </w:rPr>
          <m:t xml:space="preserve">∅, </m:t>
        </m:r>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1</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2</m:t>
            </m:r>
          </m:sub>
        </m:sSub>
      </m:oMath>
      <w:r w:rsidR="00315497" w:rsidRPr="00956268">
        <w:rPr>
          <w:rFonts w:hint="eastAsia"/>
          <w:szCs w:val="20"/>
        </w:rPr>
        <w:t>.</w:t>
      </w:r>
      <w:r w:rsidR="00315497" w:rsidRPr="00956268">
        <w:rPr>
          <w:szCs w:val="20"/>
        </w:rPr>
        <w:t xml:space="preserve"> </w:t>
      </w:r>
      <w:r w:rsidR="008130C7">
        <w:rPr>
          <w:szCs w:val="20"/>
        </w:rPr>
        <w:t xml:space="preserve">Since the sequence </w:t>
      </w:r>
      <m:oMath>
        <m:r>
          <w:rPr>
            <w:rFonts w:ascii="Cambria Math" w:hAnsi="Cambria Math"/>
            <w:szCs w:val="20"/>
          </w:rPr>
          <m:t>{</m:t>
        </m:r>
        <m:sSub>
          <m:sSubPr>
            <m:ctrlPr>
              <w:rPr>
                <w:rFonts w:ascii="Cambria Math" w:hAnsi="Cambria Math"/>
                <w:i/>
                <w:szCs w:val="20"/>
              </w:rPr>
            </m:ctrlPr>
          </m:sSubPr>
          <m:e>
            <m:r>
              <w:rPr>
                <w:rFonts w:ascii="Cambria Math" w:hAnsi="Cambria Math"/>
                <w:szCs w:val="20"/>
              </w:rPr>
              <m:t>x</m:t>
            </m:r>
          </m:e>
          <m:sub>
            <m:r>
              <w:rPr>
                <w:rFonts w:ascii="Cambria Math" w:hAnsi="Cambria Math"/>
                <w:szCs w:val="20"/>
              </w:rPr>
              <m:t>k</m:t>
            </m:r>
          </m:sub>
        </m:sSub>
        <m:r>
          <w:rPr>
            <w:rFonts w:ascii="Cambria Math" w:hAnsi="Cambria Math"/>
            <w:szCs w:val="20"/>
          </w:rPr>
          <m:t>}</m:t>
        </m:r>
      </m:oMath>
      <w:r w:rsidR="008130C7">
        <w:rPr>
          <w:szCs w:val="20"/>
        </w:rPr>
        <w:t xml:space="preserve"> is bounded upward, </w:t>
      </w:r>
      <m:oMath>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2</m:t>
            </m:r>
          </m:sub>
        </m:sSub>
      </m:oMath>
      <w:r w:rsidR="008130C7">
        <w:rPr>
          <w:rFonts w:hint="eastAsia"/>
          <w:sz w:val="28"/>
          <w:szCs w:val="28"/>
        </w:rPr>
        <w:t xml:space="preserve"> </w:t>
      </w:r>
      <w:r w:rsidR="008130C7" w:rsidRPr="008130C7">
        <w:rPr>
          <w:szCs w:val="20"/>
        </w:rPr>
        <w:t>has an upper bound</w:t>
      </w:r>
      <w:r w:rsidR="00731C6D">
        <w:rPr>
          <w:szCs w:val="20"/>
        </w:rPr>
        <w:t>, cf.,</w:t>
      </w:r>
      <w:r w:rsidR="008130C7" w:rsidRPr="008130C7">
        <w:rPr>
          <w:szCs w:val="20"/>
        </w:rPr>
        <w:t xml:space="preserve"> according to the completeness of the real numbers [46].</w:t>
      </w:r>
      <w:r w:rsidR="0078625D">
        <w:rPr>
          <w:sz w:val="28"/>
          <w:szCs w:val="28"/>
        </w:rPr>
        <w:t xml:space="preserve"> Let </w:t>
      </w:r>
      <m:oMath>
        <m:r>
          <w:rPr>
            <w:rFonts w:ascii="Cambria Math" w:hAnsi="Cambria Math"/>
            <w:sz w:val="28"/>
            <w:szCs w:val="28"/>
          </w:rPr>
          <m:t>x=</m:t>
        </m:r>
        <m:r>
          <m:rPr>
            <m:sty m:val="p"/>
          </m:rPr>
          <w:rPr>
            <w:rFonts w:ascii="Cambria Math" w:hAnsi="Cambria Math"/>
            <w:sz w:val="28"/>
            <w:szCs w:val="28"/>
          </w:rPr>
          <m:t>sup⁡</m:t>
        </m:r>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2</m:t>
            </m:r>
          </m:sub>
        </m:sSub>
        <m:r>
          <w:rPr>
            <w:rFonts w:ascii="Cambria Math" w:hAnsi="Cambria Math"/>
            <w:sz w:val="28"/>
            <w:szCs w:val="28"/>
          </w:rPr>
          <m:t>}</m:t>
        </m:r>
      </m:oMath>
      <w:r w:rsidR="0078625D">
        <w:rPr>
          <w:rFonts w:hint="eastAsia"/>
          <w:sz w:val="28"/>
          <w:szCs w:val="28"/>
        </w:rPr>
        <w:t>.</w:t>
      </w:r>
      <w:r w:rsidR="0078625D">
        <w:rPr>
          <w:szCs w:val="20"/>
        </w:rPr>
        <w:t xml:space="preserve"> Then, we need to prove </w:t>
      </w:r>
      <m:oMath>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k→∞</m:t>
            </m:r>
          </m:lim>
        </m:limLow>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x</m:t>
        </m:r>
      </m:oMath>
      <w:r w:rsidR="0078625D">
        <w:rPr>
          <w:rFonts w:hint="eastAsia"/>
          <w:sz w:val="28"/>
          <w:szCs w:val="28"/>
        </w:rPr>
        <w:t>.</w:t>
      </w:r>
      <w:r w:rsidR="0078625D">
        <w:rPr>
          <w:sz w:val="28"/>
          <w:szCs w:val="28"/>
        </w:rPr>
        <w:t xml:space="preserve"> </w:t>
      </w:r>
      <w:r w:rsidR="00706B13" w:rsidRPr="00706B13">
        <w:rPr>
          <w:szCs w:val="20"/>
        </w:rPr>
        <w:t>For any positive number</w:t>
      </w:r>
      <w:r w:rsidR="00706B13">
        <w:rPr>
          <w:sz w:val="28"/>
          <w:szCs w:val="28"/>
        </w:rPr>
        <w:t xml:space="preserve"> </w:t>
      </w:r>
      <m:oMath>
        <m:r>
          <w:rPr>
            <w:rFonts w:ascii="Cambria Math" w:hAnsi="Cambria Math"/>
            <w:sz w:val="28"/>
            <w:szCs w:val="28"/>
          </w:rPr>
          <m:t>ε</m:t>
        </m:r>
      </m:oMath>
      <w:r w:rsidR="00706B13">
        <w:rPr>
          <w:rFonts w:hint="eastAsia"/>
          <w:sz w:val="28"/>
          <w:szCs w:val="28"/>
        </w:rPr>
        <w:t>,</w:t>
      </w:r>
      <w:r w:rsidR="00706B13">
        <w:rPr>
          <w:sz w:val="28"/>
          <w:szCs w:val="28"/>
        </w:rPr>
        <w:t xml:space="preserve"> </w:t>
      </w:r>
      <m:oMath>
        <m:r>
          <w:rPr>
            <w:rFonts w:ascii="Cambria Math" w:hAnsi="Cambria Math"/>
            <w:sz w:val="28"/>
            <w:szCs w:val="28"/>
          </w:rPr>
          <m:t>x-ε</m:t>
        </m:r>
      </m:oMath>
      <w:r w:rsidR="00706B13">
        <w:rPr>
          <w:rFonts w:hint="eastAsia"/>
          <w:sz w:val="28"/>
          <w:szCs w:val="28"/>
        </w:rPr>
        <w:t xml:space="preserve"> </w:t>
      </w:r>
      <w:r w:rsidR="00706B13">
        <w:rPr>
          <w:szCs w:val="20"/>
        </w:rPr>
        <w:t xml:space="preserve">is not an upper bound of </w:t>
      </w:r>
      <m:oMath>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2</m:t>
            </m:r>
          </m:sub>
        </m:sSub>
      </m:oMath>
      <w:r w:rsidR="00706B13">
        <w:rPr>
          <w:rFonts w:hint="eastAsia"/>
          <w:sz w:val="28"/>
          <w:szCs w:val="28"/>
        </w:rPr>
        <w:t>,</w:t>
      </w:r>
      <w:r w:rsidR="00706B13">
        <w:rPr>
          <w:sz w:val="28"/>
          <w:szCs w:val="28"/>
        </w:rPr>
        <w:t xml:space="preserve"> </w:t>
      </w:r>
      <w:r w:rsidR="00706B13">
        <w:rPr>
          <w:szCs w:val="20"/>
        </w:rPr>
        <w:t xml:space="preserve">there exists a natural number </w:t>
      </w:r>
      <m:oMath>
        <m:r>
          <w:rPr>
            <w:rFonts w:ascii="Cambria Math" w:hAnsi="Cambria Math"/>
            <w:sz w:val="28"/>
            <w:szCs w:val="28"/>
          </w:rPr>
          <m:t>∃n</m:t>
        </m:r>
        <m:r>
          <m:rPr>
            <m:scr m:val="double-struck"/>
          </m:rPr>
          <w:rPr>
            <w:rFonts w:ascii="Cambria Math" w:hAnsi="Cambria Math"/>
            <w:sz w:val="28"/>
            <w:szCs w:val="28"/>
          </w:rPr>
          <m:t>∈N</m:t>
        </m:r>
      </m:oMath>
      <w:r w:rsidR="00706B13" w:rsidRPr="00706B13">
        <w:rPr>
          <w:rFonts w:hint="eastAsia"/>
          <w:sz w:val="28"/>
          <w:szCs w:val="28"/>
        </w:rPr>
        <w:t>.</w:t>
      </w:r>
      <w:r w:rsidR="00706B13" w:rsidRPr="00706B13">
        <w:rPr>
          <w:sz w:val="28"/>
          <w:szCs w:val="28"/>
        </w:rPr>
        <w:t xml:space="preserve"> </w:t>
      </w:r>
      <w:r w:rsidR="00247415">
        <w:rPr>
          <w:sz w:val="28"/>
          <w:szCs w:val="28"/>
        </w:rPr>
        <w:t xml:space="preserve">Since </w:t>
      </w:r>
      <m:oMath>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1</m:t>
            </m:r>
          </m:sub>
        </m:sSub>
      </m:oMath>
      <w:r w:rsidR="00247415">
        <w:rPr>
          <w:rFonts w:hint="eastAsia"/>
          <w:sz w:val="28"/>
          <w:szCs w:val="28"/>
        </w:rPr>
        <w:t xml:space="preserve"> </w:t>
      </w:r>
      <w:r w:rsidR="00247415">
        <w:rPr>
          <w:szCs w:val="20"/>
        </w:rPr>
        <w:t xml:space="preserve">is a monotonically increasing sequence, and </w:t>
      </w:r>
      <m:oMath>
        <m:r>
          <w:rPr>
            <w:rFonts w:ascii="Cambria Math" w:hAnsi="Cambria Math"/>
            <w:sz w:val="28"/>
            <w:szCs w:val="28"/>
          </w:rPr>
          <m:t>x</m:t>
        </m:r>
      </m:oMath>
      <w:r w:rsidR="00247415">
        <w:rPr>
          <w:rFonts w:hint="eastAsia"/>
          <w:szCs w:val="20"/>
        </w:rPr>
        <w:t xml:space="preserve"> </w:t>
      </w:r>
      <w:r w:rsidR="00247415">
        <w:rPr>
          <w:szCs w:val="20"/>
        </w:rPr>
        <w:t xml:space="preserve">is the upper bound of </w:t>
      </w:r>
      <m:oMath>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2</m:t>
            </m:r>
          </m:sub>
        </m:sSub>
      </m:oMath>
      <w:r w:rsidR="00247415">
        <w:rPr>
          <w:rFonts w:hint="eastAsia"/>
          <w:sz w:val="28"/>
          <w:szCs w:val="28"/>
        </w:rPr>
        <w:t>,</w:t>
      </w:r>
      <w:r w:rsidR="00247415">
        <w:rPr>
          <w:sz w:val="28"/>
          <w:szCs w:val="28"/>
        </w:rPr>
        <w:t xml:space="preserve"> </w:t>
      </w:r>
      <w:r w:rsidR="00247415" w:rsidRPr="00247415">
        <w:rPr>
          <w:szCs w:val="20"/>
        </w:rPr>
        <w:t xml:space="preserve">the following equation holds when </w:t>
      </w:r>
      <m:oMath>
        <m:r>
          <w:rPr>
            <w:rFonts w:ascii="Cambria Math" w:hAnsi="Cambria Math"/>
            <w:sz w:val="28"/>
            <w:szCs w:val="28"/>
          </w:rPr>
          <m:t>k≥n</m:t>
        </m:r>
      </m:oMath>
      <w:r w:rsidR="00A869D0">
        <w:rPr>
          <w:sz w:val="28"/>
          <w:szCs w:val="28"/>
        </w:rPr>
        <w:t>:</w:t>
      </w:r>
      <w:r w:rsidR="008B0A16">
        <w:rPr>
          <w:sz w:val="28"/>
          <w:szCs w:val="28"/>
        </w:rPr>
        <w:t xml:space="preserve"> </w:t>
      </w:r>
      <m:oMath>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n</m:t>
            </m:r>
          </m:sub>
        </m:sSub>
        <m:r>
          <w:rPr>
            <w:rFonts w:ascii="Cambria Math" w:hAnsi="Cambria Math"/>
            <w:sz w:val="28"/>
            <w:szCs w:val="28"/>
          </w:rPr>
          <m:t>-ε&lt;⋯&l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1</m:t>
            </m:r>
          </m:sub>
        </m:sSub>
        <m:r>
          <w:rPr>
            <w:rFonts w:ascii="Cambria Math" w:hAnsi="Cambria Math"/>
            <w:sz w:val="28"/>
            <w:szCs w:val="28"/>
          </w:rPr>
          <m:t>&l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l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1</m:t>
            </m:r>
          </m:sub>
        </m:sSub>
        <m:r>
          <w:rPr>
            <w:rFonts w:ascii="Cambria Math" w:hAnsi="Cambria Math"/>
            <w:sz w:val="28"/>
            <w:szCs w:val="28"/>
          </w:rPr>
          <m:t>&lt;⋯&l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n</m:t>
            </m:r>
          </m:sub>
        </m:sSub>
        <m:r>
          <w:rPr>
            <w:rFonts w:ascii="Cambria Math" w:hAnsi="Cambria Math"/>
            <w:sz w:val="28"/>
            <w:szCs w:val="28"/>
          </w:rPr>
          <m:t>&lt;x+ε</m:t>
        </m:r>
      </m:oMath>
      <w:r w:rsidR="00A869D0">
        <w:rPr>
          <w:sz w:val="28"/>
          <w:szCs w:val="28"/>
        </w:rPr>
        <w:t>.</w:t>
      </w:r>
      <w:r w:rsidR="00633B77">
        <w:rPr>
          <w:sz w:val="28"/>
          <w:szCs w:val="28"/>
        </w:rPr>
        <w:t xml:space="preserve"> </w:t>
      </w:r>
      <w:r w:rsidR="00DA382A">
        <w:rPr>
          <w:szCs w:val="20"/>
        </w:rPr>
        <w:t>i.e.</w:t>
      </w:r>
      <w:r w:rsidR="00633B77" w:rsidRPr="00633B77">
        <w:rPr>
          <w:szCs w:val="20"/>
        </w:rPr>
        <w:t>,</w:t>
      </w:r>
      <w:r w:rsidR="00633B77">
        <w:rPr>
          <w:sz w:val="28"/>
          <w:szCs w:val="28"/>
        </w:rPr>
        <w:t xml:space="preserve"> </w:t>
      </w:r>
      <m:oMath>
        <m:d>
          <m:dPr>
            <m:begChr m:val="|"/>
            <m:endChr m:val="|"/>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n</m:t>
                </m:r>
              </m:sub>
            </m:sSub>
            <m:r>
              <w:rPr>
                <w:rFonts w:ascii="Cambria Math" w:hAnsi="Cambria Math"/>
                <w:sz w:val="28"/>
                <w:szCs w:val="28"/>
              </w:rPr>
              <m:t>-x</m:t>
            </m:r>
          </m:e>
        </m:d>
        <m:r>
          <w:rPr>
            <w:rFonts w:ascii="Cambria Math" w:hAnsi="Cambria Math"/>
            <w:sz w:val="28"/>
            <w:szCs w:val="28"/>
          </w:rPr>
          <m:t>&lt;ε</m:t>
        </m:r>
      </m:oMath>
      <w:r w:rsidR="00053134">
        <w:rPr>
          <w:rFonts w:hint="eastAsia"/>
          <w:sz w:val="28"/>
          <w:szCs w:val="28"/>
        </w:rPr>
        <w:t>.</w:t>
      </w:r>
      <w:r w:rsidR="00D45B8C">
        <w:rPr>
          <w:sz w:val="28"/>
          <w:szCs w:val="28"/>
        </w:rPr>
        <w:t xml:space="preserve"> </w:t>
      </w:r>
      <w:r w:rsidR="00A43D17" w:rsidRPr="00A43D17">
        <w:rPr>
          <w:rFonts w:hint="eastAsia"/>
          <w:szCs w:val="20"/>
        </w:rPr>
        <w:t>C</w:t>
      </w:r>
      <w:r w:rsidR="00A43D17" w:rsidRPr="00A43D17">
        <w:rPr>
          <w:szCs w:val="20"/>
        </w:rPr>
        <w:t xml:space="preserve">onsequently, </w:t>
      </w:r>
      <m:oMath>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k→∞</m:t>
            </m:r>
          </m:lim>
        </m:limLow>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x</m:t>
        </m:r>
      </m:oMath>
      <w:r w:rsidR="00A43D17">
        <w:rPr>
          <w:rFonts w:hint="eastAsia"/>
          <w:sz w:val="28"/>
          <w:szCs w:val="28"/>
        </w:rPr>
        <w:t xml:space="preserve"> </w:t>
      </w:r>
      <w:r w:rsidR="00A43D17" w:rsidRPr="00A43D17">
        <w:rPr>
          <w:szCs w:val="20"/>
        </w:rPr>
        <w:t>and</w:t>
      </w:r>
      <w:r w:rsidR="00A43D17">
        <w:rPr>
          <w:sz w:val="28"/>
          <w:szCs w:val="28"/>
        </w:rPr>
        <w:t xml:space="preserve"> </w:t>
      </w:r>
      <m:oMath>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k→∞</m:t>
            </m:r>
          </m:lim>
        </m:limLow>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m:t>
        </m:r>
        <m:r>
          <m:rPr>
            <m:sty m:val="p"/>
          </m:rPr>
          <w:rPr>
            <w:rFonts w:ascii="Cambria Math" w:hAnsi="Cambria Math"/>
            <w:sz w:val="28"/>
            <w:szCs w:val="28"/>
          </w:rPr>
          <m:t>sup⁡</m:t>
        </m:r>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1</m:t>
            </m:r>
          </m:sub>
        </m:sSub>
        <m:r>
          <w:rPr>
            <w:rFonts w:ascii="Cambria Math" w:hAnsi="Cambria Math"/>
            <w:sz w:val="28"/>
            <w:szCs w:val="28"/>
          </w:rPr>
          <m:t>}</m:t>
        </m:r>
      </m:oMath>
      <w:r w:rsidR="00A43D17">
        <w:rPr>
          <w:rFonts w:hint="eastAsia"/>
          <w:sz w:val="28"/>
          <w:szCs w:val="28"/>
        </w:rPr>
        <w:t>.</w:t>
      </w:r>
      <w:r w:rsidR="00A43D17">
        <w:rPr>
          <w:sz w:val="28"/>
          <w:szCs w:val="28"/>
        </w:rPr>
        <w:t xml:space="preserve"> </w:t>
      </w:r>
      <w:r w:rsidR="007E6EC8" w:rsidRPr="007E6EC8">
        <w:rPr>
          <w:szCs w:val="20"/>
        </w:rPr>
        <w:t>Since</w:t>
      </w:r>
      <w:r w:rsidR="007E6EC8">
        <w:rPr>
          <w:sz w:val="28"/>
          <w:szCs w:val="28"/>
        </w:rPr>
        <w:t xml:space="preserve"> </w:t>
      </w:r>
      <m:oMath>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1</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2</m:t>
            </m:r>
          </m:sub>
        </m:sSub>
      </m:oMath>
      <w:r w:rsidR="007E6EC8">
        <w:rPr>
          <w:rFonts w:hint="eastAsia"/>
          <w:sz w:val="28"/>
          <w:szCs w:val="28"/>
        </w:rPr>
        <w:t>,</w:t>
      </w:r>
      <w:r w:rsidR="007E6EC8">
        <w:rPr>
          <w:sz w:val="28"/>
          <w:szCs w:val="28"/>
        </w:rPr>
        <w:t xml:space="preserve"> </w:t>
      </w:r>
      <m:oMath>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k→∞</m:t>
            </m:r>
          </m:lim>
        </m:limLow>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m:t>
        </m:r>
        <m:r>
          <m:rPr>
            <m:sty m:val="p"/>
          </m:rPr>
          <w:rPr>
            <w:rFonts w:ascii="Cambria Math" w:hAnsi="Cambria Math"/>
            <w:sz w:val="28"/>
            <w:szCs w:val="28"/>
          </w:rPr>
          <m:t>sup⁡</m:t>
        </m:r>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2</m:t>
            </m:r>
          </m:sub>
        </m:sSub>
        <m:r>
          <w:rPr>
            <w:rFonts w:ascii="Cambria Math" w:hAnsi="Cambria Math"/>
            <w:sz w:val="28"/>
            <w:szCs w:val="28"/>
          </w:rPr>
          <m:t>}</m:t>
        </m:r>
      </m:oMath>
      <w:r w:rsidR="007E6EC8">
        <w:rPr>
          <w:rFonts w:hint="eastAsia"/>
          <w:sz w:val="28"/>
          <w:szCs w:val="28"/>
        </w:rPr>
        <w:t>.</w:t>
      </w:r>
      <w:r w:rsidR="00F3551A">
        <w:rPr>
          <w:sz w:val="28"/>
          <w:szCs w:val="28"/>
        </w:rPr>
        <w:t xml:space="preserve"> </w:t>
      </w:r>
      <w:r w:rsidR="00FA390E" w:rsidRPr="002D4B52">
        <w:rPr>
          <w:szCs w:val="20"/>
        </w:rPr>
        <w:t>From Category 2,</w:t>
      </w:r>
      <w:r w:rsidR="00FA390E">
        <w:rPr>
          <w:sz w:val="28"/>
          <w:szCs w:val="28"/>
        </w:rPr>
        <w:t xml:space="preserve"> </w:t>
      </w:r>
      <w:r w:rsidR="00140B2F">
        <w:rPr>
          <w:sz w:val="28"/>
          <w:szCs w:val="28"/>
        </w:rPr>
        <w:t xml:space="preserve">let </w:t>
      </w:r>
      <m:oMath>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k</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oMath>
      <w:r w:rsidR="00140B2F">
        <w:rPr>
          <w:sz w:val="28"/>
          <w:szCs w:val="28"/>
        </w:rPr>
        <w:t xml:space="preserve">, </w:t>
      </w:r>
      <m:oMath>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k</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2</m:t>
            </m:r>
          </m:sub>
        </m:sSub>
      </m:oMath>
      <w:r w:rsidR="00140B2F" w:rsidRPr="00F13927">
        <w:rPr>
          <w:szCs w:val="20"/>
        </w:rPr>
        <w:t>and</w:t>
      </w:r>
      <w:r w:rsidR="00140B2F">
        <w:rPr>
          <w:sz w:val="28"/>
          <w:szCs w:val="28"/>
        </w:rPr>
        <w:t xml:space="preserve"> </w:t>
      </w:r>
      <m:oMath>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k</m:t>
            </m:r>
          </m:sub>
        </m:sSub>
        <m:r>
          <w:rPr>
            <w:rFonts w:ascii="Cambria Math" w:hAnsi="Cambria Math"/>
            <w:sz w:val="28"/>
            <w:szCs w:val="28"/>
          </w:rPr>
          <m:t>}</m:t>
        </m:r>
      </m:oMath>
      <w:r w:rsidR="00140B2F">
        <w:rPr>
          <w:rFonts w:hint="eastAsia"/>
          <w:sz w:val="28"/>
          <w:szCs w:val="28"/>
        </w:rPr>
        <w:t xml:space="preserve"> </w:t>
      </w:r>
      <w:r w:rsidR="00140B2F" w:rsidRPr="00F13927">
        <w:rPr>
          <w:szCs w:val="20"/>
        </w:rPr>
        <w:t>be a monotonically increasing sequence.</w:t>
      </w:r>
      <w:r w:rsidR="000C72A0">
        <w:rPr>
          <w:szCs w:val="20"/>
        </w:rPr>
        <w:t xml:space="preserve"> By Category 1, </w:t>
      </w:r>
      <m:oMath>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k→∞</m:t>
            </m:r>
          </m:lim>
        </m:limLow>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n</m:t>
            </m:r>
          </m:sub>
        </m:sSub>
        <m:r>
          <w:rPr>
            <w:rFonts w:ascii="Cambria Math" w:hAnsi="Cambria Math"/>
            <w:sz w:val="28"/>
            <w:szCs w:val="28"/>
          </w:rPr>
          <m:t>=</m:t>
        </m:r>
        <m:func>
          <m:funcPr>
            <m:ctrlPr>
              <w:rPr>
                <w:rFonts w:ascii="Cambria Math" w:hAnsi="Cambria Math"/>
                <w:sz w:val="28"/>
                <w:szCs w:val="28"/>
              </w:rPr>
            </m:ctrlPr>
          </m:funcPr>
          <m:fName>
            <m:r>
              <m:rPr>
                <m:sty m:val="p"/>
              </m:rPr>
              <w:rPr>
                <w:rFonts w:ascii="Cambria Math" w:hAnsi="Cambria Math"/>
                <w:sz w:val="28"/>
                <w:szCs w:val="28"/>
              </w:rPr>
              <m:t>sup</m:t>
            </m:r>
          </m:fName>
          <m:e>
            <m:d>
              <m:dPr>
                <m:begChr m:val="{"/>
                <m:endChr m:val="}"/>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n</m:t>
                    </m:r>
                  </m:sub>
                </m:sSub>
              </m:e>
              <m:e>
                <m:r>
                  <w:rPr>
                    <w:rFonts w:ascii="Cambria Math" w:hAnsi="Cambria Math"/>
                    <w:sz w:val="28"/>
                    <w:szCs w:val="28"/>
                  </w:rPr>
                  <m:t>n</m:t>
                </m:r>
                <m:r>
                  <m:rPr>
                    <m:scr m:val="double-struck"/>
                  </m:rPr>
                  <w:rPr>
                    <w:rFonts w:ascii="Cambria Math" w:hAnsi="Cambria Math"/>
                    <w:sz w:val="28"/>
                    <w:szCs w:val="28"/>
                  </w:rPr>
                  <m:t>∈N</m:t>
                </m:r>
              </m:e>
            </m:d>
          </m:e>
        </m:func>
        <m:r>
          <w:rPr>
            <w:rFonts w:ascii="Cambria Math" w:hAnsi="Cambria Math"/>
            <w:sz w:val="28"/>
            <w:szCs w:val="28"/>
          </w:rPr>
          <m:t>.</m:t>
        </m:r>
      </m:oMath>
      <w:r w:rsidR="000C72A0">
        <w:rPr>
          <w:rFonts w:hint="eastAsia"/>
          <w:sz w:val="28"/>
          <w:szCs w:val="28"/>
        </w:rPr>
        <w:t xml:space="preserve"> </w:t>
      </w:r>
      <w:r w:rsidR="000C72A0" w:rsidRPr="000C72A0">
        <w:rPr>
          <w:rFonts w:hint="eastAsia"/>
          <w:szCs w:val="20"/>
        </w:rPr>
        <w:t>t</w:t>
      </w:r>
      <w:r w:rsidR="000C72A0" w:rsidRPr="000C72A0">
        <w:rPr>
          <w:szCs w:val="20"/>
        </w:rPr>
        <w:t>hen</w:t>
      </w:r>
      <w:r w:rsidR="000C72A0">
        <w:rPr>
          <w:sz w:val="28"/>
          <w:szCs w:val="28"/>
        </w:rPr>
        <w:t xml:space="preserve">, </w:t>
      </w:r>
      <m:oMath>
        <m:func>
          <m:funcPr>
            <m:ctrlPr>
              <w:rPr>
                <w:rFonts w:ascii="Cambria Math" w:hAnsi="Cambria Math"/>
                <w:sz w:val="28"/>
                <w:szCs w:val="28"/>
              </w:rPr>
            </m:ctrlPr>
          </m:funcPr>
          <m:fName>
            <m:r>
              <m:rPr>
                <m:sty m:val="p"/>
              </m:rPr>
              <w:rPr>
                <w:rFonts w:ascii="Cambria Math" w:hAnsi="Cambria Math"/>
                <w:sz w:val="28"/>
                <w:szCs w:val="28"/>
              </w:rPr>
              <m:t>inf</m:t>
            </m:r>
          </m:fName>
          <m:e>
            <m:d>
              <m:dPr>
                <m:begChr m:val="{"/>
                <m:endChr m:val="}"/>
                <m:ctrlPr>
                  <w:rPr>
                    <w:rFonts w:ascii="Cambria Math" w:hAnsi="Cambria Math"/>
                    <w:i/>
                    <w:sz w:val="28"/>
                    <w:szCs w:val="28"/>
                  </w:rPr>
                </m:ctrlPr>
              </m:dPr>
              <m:e>
                <m:r>
                  <w:rPr>
                    <w:rFonts w:ascii="Cambria Math" w:hAnsi="Cambria Math"/>
                    <w:sz w:val="28"/>
                    <w:szCs w:val="28"/>
                  </w:rPr>
                  <m:t>-x</m:t>
                </m:r>
              </m:e>
              <m:e>
                <m:r>
                  <w:rPr>
                    <w:rFonts w:ascii="Cambria Math" w:hAnsi="Cambria Math"/>
                    <w:sz w:val="28"/>
                    <w:szCs w:val="28"/>
                  </w:rPr>
                  <m:t>x∈</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1</m:t>
                    </m:r>
                  </m:sub>
                </m:sSub>
              </m:e>
            </m:d>
          </m:e>
        </m:func>
        <m:r>
          <w:rPr>
            <w:rFonts w:ascii="Cambria Math" w:hAnsi="Cambria Math"/>
            <w:sz w:val="28"/>
            <w:szCs w:val="28"/>
          </w:rPr>
          <m:t>=-</m:t>
        </m:r>
        <m:r>
          <m:rPr>
            <m:sty m:val="p"/>
          </m:rPr>
          <w:rPr>
            <w:rFonts w:ascii="Cambria Math" w:hAnsi="Cambria Math"/>
            <w:sz w:val="28"/>
            <w:szCs w:val="28"/>
          </w:rPr>
          <m:t>sup⁡</m:t>
        </m:r>
        <m:r>
          <w:rPr>
            <w:rFonts w:ascii="Cambria Math" w:hAnsi="Cambria Math"/>
            <w:sz w:val="28"/>
            <w:szCs w:val="28"/>
          </w:rPr>
          <m:t>{x|x∈</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1</m:t>
            </m:r>
          </m:sub>
        </m:sSub>
        <m:r>
          <w:rPr>
            <w:rFonts w:ascii="Cambria Math" w:hAnsi="Cambria Math"/>
            <w:sz w:val="28"/>
            <w:szCs w:val="28"/>
          </w:rPr>
          <m:t>}</m:t>
        </m:r>
      </m:oMath>
      <w:r w:rsidR="0054528A">
        <w:rPr>
          <w:rFonts w:hint="eastAsia"/>
          <w:sz w:val="28"/>
          <w:szCs w:val="28"/>
        </w:rPr>
        <w:t>.</w:t>
      </w:r>
      <w:r w:rsidR="0054528A">
        <w:rPr>
          <w:sz w:val="28"/>
          <w:szCs w:val="28"/>
        </w:rPr>
        <w:t xml:space="preserve"> </w:t>
      </w:r>
      <m:oMath>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k→∞</m:t>
            </m:r>
          </m:lim>
        </m:limLow>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m:t>
        </m:r>
        <m:limLow>
          <m:limLowPr>
            <m:ctrlPr>
              <w:rPr>
                <w:rFonts w:ascii="Cambria Math" w:hAnsi="Cambria Math"/>
                <w:i/>
                <w:sz w:val="28"/>
                <w:szCs w:val="28"/>
              </w:rPr>
            </m:ctrlPr>
          </m:limLowPr>
          <m:e>
            <m:r>
              <m:rPr>
                <m:sty m:val="p"/>
              </m:rPr>
              <w:rPr>
                <w:rFonts w:ascii="Cambria Math" w:hAnsi="Cambria Math"/>
                <w:sz w:val="28"/>
                <w:szCs w:val="28"/>
              </w:rPr>
              <m:t>lim</m:t>
            </m:r>
          </m:e>
          <m:lim>
            <m:r>
              <w:rPr>
                <w:rFonts w:ascii="Cambria Math" w:hAnsi="Cambria Math"/>
                <w:sz w:val="28"/>
                <w:szCs w:val="28"/>
              </w:rPr>
              <m:t>k→∞</m:t>
            </m:r>
          </m:lim>
        </m:limLow>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n</m:t>
            </m:r>
          </m:sub>
        </m:sSub>
        <m:r>
          <w:rPr>
            <w:rFonts w:ascii="Cambria Math" w:hAnsi="Cambria Math"/>
            <w:sz w:val="28"/>
            <w:szCs w:val="28"/>
          </w:rPr>
          <m:t>=-</m:t>
        </m:r>
        <m:func>
          <m:funcPr>
            <m:ctrlPr>
              <w:rPr>
                <w:rFonts w:ascii="Cambria Math" w:hAnsi="Cambria Math"/>
                <w:sz w:val="28"/>
                <w:szCs w:val="28"/>
              </w:rPr>
            </m:ctrlPr>
          </m:funcPr>
          <m:fName>
            <m:r>
              <m:rPr>
                <m:sty m:val="p"/>
              </m:rPr>
              <w:rPr>
                <w:rFonts w:ascii="Cambria Math" w:hAnsi="Cambria Math"/>
                <w:sz w:val="28"/>
                <w:szCs w:val="28"/>
              </w:rPr>
              <m:t>sup</m:t>
            </m:r>
            <m:ctrlPr>
              <w:rPr>
                <w:rFonts w:ascii="Cambria Math" w:hAnsi="Cambria Math"/>
                <w:i/>
                <w:sz w:val="28"/>
                <w:szCs w:val="28"/>
              </w:rPr>
            </m:ctrlPr>
          </m:fName>
          <m:e>
            <m:d>
              <m:dPr>
                <m:begChr m:val="{"/>
                <m:endChr m:val="}"/>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k</m:t>
                    </m:r>
                  </m:sub>
                </m:sSub>
              </m:e>
              <m:e>
                <m:r>
                  <w:rPr>
                    <w:rFonts w:ascii="Cambria Math" w:hAnsi="Cambria Math"/>
                    <w:sz w:val="28"/>
                    <w:szCs w:val="28"/>
                  </w:rPr>
                  <m:t>k</m:t>
                </m:r>
                <m:r>
                  <m:rPr>
                    <m:scr m:val="double-struck"/>
                  </m:rPr>
                  <w:rPr>
                    <w:rFonts w:ascii="Cambria Math" w:hAnsi="Cambria Math"/>
                    <w:sz w:val="28"/>
                    <w:szCs w:val="28"/>
                  </w:rPr>
                  <m:t>∈N</m:t>
                </m:r>
              </m:e>
            </m:d>
          </m:e>
        </m:func>
        <m:r>
          <w:rPr>
            <w:rFonts w:ascii="Cambria Math" w:hAnsi="Cambria Math"/>
            <w:sz w:val="28"/>
            <w:szCs w:val="28"/>
          </w:rPr>
          <m:t>=</m:t>
        </m:r>
        <m:func>
          <m:funcPr>
            <m:ctrlPr>
              <w:rPr>
                <w:rFonts w:ascii="Cambria Math" w:hAnsi="Cambria Math"/>
                <w:sz w:val="28"/>
                <w:szCs w:val="28"/>
              </w:rPr>
            </m:ctrlPr>
          </m:funcPr>
          <m:fName>
            <m:r>
              <m:rPr>
                <m:sty m:val="p"/>
              </m:rPr>
              <w:rPr>
                <w:rFonts w:ascii="Cambria Math" w:hAnsi="Cambria Math"/>
                <w:sz w:val="28"/>
                <w:szCs w:val="28"/>
              </w:rPr>
              <m:t>inf</m:t>
            </m:r>
            <m:ctrlPr>
              <w:rPr>
                <w:rFonts w:ascii="Cambria Math" w:hAnsi="Cambria Math"/>
                <w:i/>
                <w:sz w:val="28"/>
                <w:szCs w:val="28"/>
              </w:rPr>
            </m:ctrlPr>
          </m:fName>
          <m:e>
            <m:d>
              <m:dPr>
                <m:begChr m:val="{"/>
                <m:endChr m:val="}"/>
                <m:ctrlPr>
                  <w:rPr>
                    <w:rFonts w:ascii="Cambria Math" w:hAnsi="Cambria Math"/>
                    <w:i/>
                    <w:sz w:val="28"/>
                    <w:szCs w:val="28"/>
                  </w:rPr>
                </m:ctrlPr>
              </m:dPr>
              <m:e>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k</m:t>
                    </m:r>
                  </m:sub>
                </m:sSub>
              </m:e>
              <m:e>
                <m:r>
                  <w:rPr>
                    <w:rFonts w:ascii="Cambria Math" w:hAnsi="Cambria Math"/>
                    <w:sz w:val="28"/>
                    <w:szCs w:val="28"/>
                  </w:rPr>
                  <m:t>k</m:t>
                </m:r>
                <m:r>
                  <m:rPr>
                    <m:scr m:val="double-struck"/>
                  </m:rPr>
                  <w:rPr>
                    <w:rFonts w:ascii="Cambria Math" w:hAnsi="Cambria Math"/>
                    <w:sz w:val="28"/>
                    <w:szCs w:val="28"/>
                  </w:rPr>
                  <m:t>∈N</m:t>
                </m:r>
              </m:e>
            </m:d>
          </m:e>
        </m:func>
        <m:r>
          <w:rPr>
            <w:rFonts w:ascii="Cambria Math" w:hAnsi="Cambria Math"/>
            <w:sz w:val="28"/>
            <w:szCs w:val="28"/>
          </w:rPr>
          <m:t>=</m:t>
        </m:r>
        <m:r>
          <m:rPr>
            <m:sty m:val="p"/>
          </m:rPr>
          <w:rPr>
            <w:rFonts w:ascii="Cambria Math" w:hAnsi="Cambria Math"/>
            <w:sz w:val="28"/>
            <w:szCs w:val="28"/>
          </w:rPr>
          <m:t>inf⁡</m:t>
        </m:r>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k</m:t>
        </m:r>
        <m:r>
          <m:rPr>
            <m:scr m:val="double-struck"/>
          </m:rPr>
          <w:rPr>
            <w:rFonts w:ascii="Cambria Math" w:hAnsi="Cambria Math"/>
            <w:sz w:val="28"/>
            <w:szCs w:val="28"/>
          </w:rPr>
          <m:t>∈N}</m:t>
        </m:r>
      </m:oMath>
      <w:r w:rsidR="0054528A">
        <w:rPr>
          <w:rFonts w:hint="eastAsia"/>
          <w:sz w:val="28"/>
          <w:szCs w:val="28"/>
        </w:rPr>
        <w:t>.</w:t>
      </w:r>
      <w:r w:rsidR="0054528A">
        <w:rPr>
          <w:sz w:val="28"/>
          <w:szCs w:val="28"/>
        </w:rPr>
        <w:t xml:space="preserve"> </w:t>
      </w:r>
      <w:r w:rsidR="00260480" w:rsidRPr="00506420">
        <w:rPr>
          <w:szCs w:val="20"/>
        </w:rPr>
        <w:t xml:space="preserve">Since </w:t>
      </w:r>
      <m:oMath>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2</m:t>
            </m:r>
          </m:sub>
        </m:sSub>
      </m:oMath>
      <w:r w:rsidR="00D1219B">
        <w:rPr>
          <w:rFonts w:hint="eastAsia"/>
          <w:sz w:val="28"/>
          <w:szCs w:val="28"/>
        </w:rPr>
        <w:t>,</w:t>
      </w:r>
      <w:r w:rsidR="00D1219B">
        <w:rPr>
          <w:sz w:val="28"/>
          <w:szCs w:val="28"/>
        </w:rPr>
        <w:t xml:space="preserve"> </w:t>
      </w:r>
      <m:oMath>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1</m:t>
            </m:r>
          </m:sub>
        </m:sSub>
        <m:r>
          <w:rPr>
            <w:rFonts w:ascii="Cambria Math" w:hAnsi="Cambria Math"/>
            <w:sz w:val="28"/>
            <w:szCs w:val="28"/>
          </w:rPr>
          <m:t>={x|</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n</m:t>
            </m:r>
          </m:sub>
        </m:sSub>
        <m:r>
          <w:rPr>
            <w:rFonts w:ascii="Cambria Math" w:hAnsi="Cambria Math"/>
            <w:sz w:val="28"/>
            <w:szCs w:val="28"/>
          </w:rPr>
          <m:t>&gt;⋯&g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1</m:t>
            </m:r>
          </m:sub>
        </m:sSub>
        <m:r>
          <w:rPr>
            <w:rFonts w:ascii="Cambria Math" w:hAnsi="Cambria Math"/>
            <w:sz w:val="28"/>
            <w:szCs w:val="28"/>
          </w:rPr>
          <m:t>&g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m:t>
            </m:r>
          </m:sub>
        </m:sSub>
        <m:r>
          <w:rPr>
            <w:rFonts w:ascii="Cambria Math" w:hAnsi="Cambria Math"/>
            <w:sz w:val="28"/>
            <w:szCs w:val="28"/>
          </w:rPr>
          <m:t>&g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1</m:t>
            </m:r>
          </m:sub>
        </m:sSub>
        <m:r>
          <w:rPr>
            <w:rFonts w:ascii="Cambria Math" w:hAnsi="Cambria Math"/>
            <w:sz w:val="28"/>
            <w:szCs w:val="28"/>
          </w:rPr>
          <m:t>&gt;⋯&g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k+n</m:t>
            </m:r>
          </m:sub>
        </m:sSub>
        <m:r>
          <w:rPr>
            <w:rFonts w:ascii="Cambria Math" w:hAnsi="Cambria Math"/>
            <w:sz w:val="28"/>
            <w:szCs w:val="28"/>
          </w:rPr>
          <m:t>, ∀x∈</m:t>
        </m:r>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2</m:t>
            </m:r>
          </m:sub>
        </m:sSub>
        <m:r>
          <w:rPr>
            <w:rFonts w:ascii="Cambria Math" w:hAnsi="Cambria Math"/>
            <w:sz w:val="28"/>
            <w:szCs w:val="28"/>
          </w:rPr>
          <m:t>, k≥n, (k, n</m:t>
        </m:r>
        <m:r>
          <m:rPr>
            <m:scr m:val="double-struck"/>
          </m:rPr>
          <w:rPr>
            <w:rFonts w:ascii="Cambria Math" w:hAnsi="Cambria Math"/>
            <w:sz w:val="28"/>
            <w:szCs w:val="28"/>
          </w:rPr>
          <m:t>)∈N}</m:t>
        </m:r>
      </m:oMath>
      <w:r w:rsidR="00D1219B">
        <w:rPr>
          <w:rFonts w:hint="eastAsia"/>
          <w:sz w:val="28"/>
          <w:szCs w:val="28"/>
        </w:rPr>
        <w:t>.</w:t>
      </w:r>
      <w:r w:rsidR="003D3964">
        <w:rPr>
          <w:sz w:val="28"/>
          <w:szCs w:val="28"/>
        </w:rPr>
        <w:t xml:space="preserve"> </w:t>
      </w:r>
      <w:r w:rsidR="00CC192B">
        <w:rPr>
          <w:sz w:val="28"/>
          <w:szCs w:val="28"/>
        </w:rPr>
        <w:t>Q.E.D.,</w:t>
      </w:r>
      <w:r w:rsidR="00F243FE" w:rsidRPr="00F243FE">
        <w:rPr>
          <w:szCs w:val="20"/>
        </w:rPr>
        <w:t xml:space="preserve"> it is proved that</w:t>
      </w:r>
      <w:r w:rsidR="00F243FE">
        <w:rPr>
          <w:sz w:val="28"/>
          <w:szCs w:val="28"/>
        </w:rPr>
        <w:t xml:space="preserve"> </w:t>
      </w:r>
      <m:oMath>
        <m:sSub>
          <m:sSubPr>
            <m:ctrlPr>
              <w:rPr>
                <w:rFonts w:ascii="Cambria Math" w:hAnsi="Cambria Math"/>
                <w:i/>
                <w:sz w:val="28"/>
                <w:szCs w:val="28"/>
              </w:rPr>
            </m:ctrlPr>
          </m:sSubPr>
          <m:e>
            <m:r>
              <w:rPr>
                <w:rFonts w:ascii="Cambria Math" w:hAnsi="Cambria Math"/>
                <w:sz w:val="28"/>
                <w:szCs w:val="28"/>
              </w:rPr>
              <m:t>SOL</m:t>
            </m:r>
          </m:e>
          <m:sub>
            <m:r>
              <w:rPr>
                <w:rFonts w:ascii="Cambria Math" w:hAnsi="Cambria Math"/>
                <w:sz w:val="28"/>
                <w:szCs w:val="28"/>
              </w:rPr>
              <m:t>1</m:t>
            </m:r>
          </m:sub>
        </m:sSub>
      </m:oMath>
      <w:r w:rsidR="00F243FE">
        <w:rPr>
          <w:rFonts w:hint="eastAsia"/>
          <w:sz w:val="28"/>
          <w:szCs w:val="28"/>
        </w:rPr>
        <w:t xml:space="preserve"> </w:t>
      </w:r>
      <w:r w:rsidR="00F243FE" w:rsidRPr="00FB19F3">
        <w:rPr>
          <w:szCs w:val="20"/>
        </w:rPr>
        <w:t>is a monotonically decreasing sequence.</w:t>
      </w:r>
      <w:r w:rsidR="00D932B1" w:rsidRPr="00FB19F3">
        <w:rPr>
          <w:szCs w:val="20"/>
        </w:rPr>
        <w:t xml:space="preserve"> </w:t>
      </w:r>
    </w:p>
    <w:p w14:paraId="0CD7096B" w14:textId="67E977EF" w:rsidR="00811B6C" w:rsidRPr="002C7755" w:rsidRDefault="002A585C" w:rsidP="00811B6C">
      <w:pPr>
        <w:rPr>
          <w:sz w:val="28"/>
          <w:szCs w:val="28"/>
        </w:rPr>
      </w:pPr>
      <w:r>
        <w:rPr>
          <w:sz w:val="28"/>
          <w:szCs w:val="28"/>
        </w:rPr>
        <w:tab/>
      </w:r>
      <w:r w:rsidRPr="002A585C">
        <w:t>According to</w:t>
      </w:r>
      <w:r>
        <w:t xml:space="preserve"> the definition of</w:t>
      </w:r>
      <w:r w:rsidRPr="002A585C">
        <w:t xml:space="preserve"> </w:t>
      </w:r>
      <w:r>
        <w:t xml:space="preserve">K Means clustering </w:t>
      </w:r>
      <w:r w:rsidR="0039792A">
        <w:t>[47],</w:t>
      </w:r>
      <w:r w:rsidR="00346992">
        <w:t xml:space="preserve"> there is the proper number of clusters</w:t>
      </w:r>
      <w:r w:rsidR="00346992" w:rsidRPr="00275D64">
        <w:rPr>
          <w:sz w:val="28"/>
          <w:szCs w:val="28"/>
        </w:rPr>
        <w:t xml:space="preserve">, </w:t>
      </w:r>
      <m:oMath>
        <m:r>
          <w:rPr>
            <w:rFonts w:ascii="Cambria Math" w:hAnsi="Cambria Math"/>
            <w:sz w:val="28"/>
            <w:szCs w:val="28"/>
          </w:rPr>
          <m:t>k≈</m:t>
        </m:r>
        <m:rad>
          <m:radPr>
            <m:degHide m:val="1"/>
            <m:ctrlPr>
              <w:rPr>
                <w:rFonts w:ascii="Cambria Math" w:hAnsi="Cambria Math"/>
                <w:i/>
                <w:sz w:val="28"/>
                <w:szCs w:val="28"/>
              </w:rPr>
            </m:ctrlPr>
          </m:radPr>
          <m:deg/>
          <m:e>
            <m:f>
              <m:fPr>
                <m:ctrlPr>
                  <w:rPr>
                    <w:rFonts w:ascii="Cambria Math" w:hAnsi="Cambria Math"/>
                    <w:i/>
                    <w:sz w:val="28"/>
                    <w:szCs w:val="28"/>
                  </w:rPr>
                </m:ctrlPr>
              </m:fPr>
              <m:num>
                <m:r>
                  <w:rPr>
                    <w:rFonts w:ascii="Cambria Math" w:hAnsi="Cambria Math"/>
                    <w:sz w:val="28"/>
                    <w:szCs w:val="28"/>
                  </w:rPr>
                  <m:t>n</m:t>
                </m:r>
              </m:num>
              <m:den>
                <m:r>
                  <w:rPr>
                    <w:rFonts w:ascii="Cambria Math" w:hAnsi="Cambria Math"/>
                    <w:sz w:val="28"/>
                    <w:szCs w:val="28"/>
                  </w:rPr>
                  <m:t>2</m:t>
                </m:r>
              </m:den>
            </m:f>
          </m:e>
        </m:rad>
        <m:r>
          <w:rPr>
            <w:rFonts w:ascii="Cambria Math" w:hAnsi="Cambria Math"/>
            <w:sz w:val="28"/>
            <w:szCs w:val="28"/>
          </w:rPr>
          <m:t>,n:sample size</m:t>
        </m:r>
      </m:oMath>
      <w:r w:rsidR="00877548">
        <w:t xml:space="preserve"> </w:t>
      </w:r>
      <w:r w:rsidR="00275D64">
        <w:t xml:space="preserve">for </w:t>
      </w:r>
      <m:oMath>
        <m:r>
          <w:rPr>
            <w:rFonts w:ascii="Cambria Math" w:hAnsi="Cambria Math"/>
            <w:sz w:val="28"/>
            <w:szCs w:val="28"/>
          </w:rPr>
          <m:t>argmin</m:t>
        </m:r>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k</m:t>
            </m:r>
          </m:sup>
          <m:e>
            <m:nary>
              <m:naryPr>
                <m:chr m:val="∑"/>
                <m:limLoc m:val="undOvr"/>
                <m:supHide m:val="1"/>
                <m:ctrlPr>
                  <w:rPr>
                    <w:rFonts w:ascii="Cambria Math" w:hAnsi="Cambria Math"/>
                    <w:i/>
                    <w:sz w:val="28"/>
                    <w:szCs w:val="28"/>
                  </w:rPr>
                </m:ctrlPr>
              </m:naryPr>
              <m:sub>
                <m:r>
                  <w:rPr>
                    <w:rFonts w:ascii="Cambria Math" w:hAnsi="Cambria Math"/>
                    <w:sz w:val="28"/>
                    <w:szCs w:val="28"/>
                  </w:rPr>
                  <m:t>x∈</m:t>
                </m:r>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i</m:t>
                    </m:r>
                  </m:sub>
                </m:sSub>
              </m:sub>
              <m:sup/>
              <m:e>
                <m:sSup>
                  <m:sSupPr>
                    <m:ctrlPr>
                      <w:rPr>
                        <w:rFonts w:ascii="Cambria Math" w:hAnsi="Cambria Math"/>
                        <w:i/>
                        <w:sz w:val="28"/>
                        <w:szCs w:val="28"/>
                      </w:rPr>
                    </m:ctrlPr>
                  </m:sSupPr>
                  <m:e>
                    <m:d>
                      <m:dPr>
                        <m:begChr m:val="|"/>
                        <m:endChr m:val="|"/>
                        <m:ctrlPr>
                          <w:rPr>
                            <w:rFonts w:ascii="Cambria Math" w:hAnsi="Cambria Math"/>
                            <w:i/>
                            <w:sz w:val="28"/>
                            <w:szCs w:val="28"/>
                          </w:rPr>
                        </m:ctrlPr>
                      </m:dPr>
                      <m:e>
                        <m:r>
                          <w:rPr>
                            <w:rFonts w:ascii="Cambria Math" w:hAnsi="Cambria Math"/>
                            <w:sz w:val="28"/>
                            <w:szCs w:val="28"/>
                          </w:rPr>
                          <m:t>x-</m:t>
                        </m:r>
                        <m:sSub>
                          <m:sSubPr>
                            <m:ctrlPr>
                              <w:rPr>
                                <w:rFonts w:ascii="Cambria Math" w:hAnsi="Cambria Math"/>
                                <w:i/>
                                <w:sz w:val="28"/>
                                <w:szCs w:val="28"/>
                              </w:rPr>
                            </m:ctrlPr>
                          </m:sSubPr>
                          <m:e>
                            <m:r>
                              <w:rPr>
                                <w:rFonts w:ascii="Cambria Math" w:hAnsi="Cambria Math"/>
                                <w:sz w:val="28"/>
                                <w:szCs w:val="28"/>
                              </w:rPr>
                              <m:t>μ</m:t>
                            </m:r>
                          </m:e>
                          <m:sub>
                            <m:r>
                              <w:rPr>
                                <w:rFonts w:ascii="Cambria Math" w:hAnsi="Cambria Math"/>
                                <w:sz w:val="28"/>
                                <w:szCs w:val="28"/>
                              </w:rPr>
                              <m:t>i</m:t>
                            </m:r>
                          </m:sub>
                        </m:sSub>
                      </m:e>
                    </m:d>
                  </m:e>
                  <m:sup>
                    <m:r>
                      <w:rPr>
                        <w:rFonts w:ascii="Cambria Math" w:hAnsi="Cambria Math"/>
                        <w:sz w:val="28"/>
                        <w:szCs w:val="28"/>
                      </w:rPr>
                      <m:t>2</m:t>
                    </m:r>
                  </m:sup>
                </m:sSup>
              </m:e>
            </m:nary>
          </m:e>
        </m:nary>
      </m:oMath>
      <w:r w:rsidR="000E12C2">
        <w:rPr>
          <w:rFonts w:hint="eastAsia"/>
          <w:sz w:val="28"/>
          <w:szCs w:val="28"/>
        </w:rPr>
        <w:t>.</w:t>
      </w:r>
      <w:r w:rsidR="008441A6">
        <w:rPr>
          <w:sz w:val="28"/>
          <w:szCs w:val="28"/>
        </w:rPr>
        <w:t xml:space="preserve"> </w:t>
      </w:r>
      <w:r w:rsidR="001255F3" w:rsidRPr="00444A8A">
        <w:t xml:space="preserve">The paper suggests finding an elbow point on data points by calculating </w:t>
      </w:r>
      <w:r w:rsidR="00F87B3A" w:rsidRPr="00444A8A">
        <w:t xml:space="preserve">the </w:t>
      </w:r>
      <w:r w:rsidR="001255F3" w:rsidRPr="00444A8A">
        <w:t xml:space="preserve">Silhouette </w:t>
      </w:r>
      <w:r w:rsidR="000D27DD">
        <w:t>S</w:t>
      </w:r>
      <w:r w:rsidR="001255F3" w:rsidRPr="00444A8A">
        <w:t xml:space="preserve">core </w:t>
      </w:r>
      <w:r w:rsidR="000D27DD">
        <w:t xml:space="preserve">(SS) </w:t>
      </w:r>
      <w:r w:rsidR="001255F3" w:rsidRPr="00444A8A">
        <w:t>[48].</w:t>
      </w:r>
      <w:r w:rsidR="001255F3">
        <w:rPr>
          <w:sz w:val="28"/>
          <w:szCs w:val="28"/>
        </w:rPr>
        <w:t xml:space="preserve"> </w:t>
      </w:r>
      <w:r w:rsidR="00BE1211">
        <w:t>cf.</w:t>
      </w:r>
      <w:r w:rsidR="00A07ABC" w:rsidRPr="00A07ABC">
        <w:t xml:space="preserve">., </w:t>
      </w:r>
      <m:oMath>
        <m:sSub>
          <m:sSubPr>
            <m:ctrlPr>
              <w:rPr>
                <w:rFonts w:ascii="Cambria Math" w:hAnsi="Cambria Math"/>
                <w:i/>
                <w:sz w:val="28"/>
                <w:szCs w:val="28"/>
              </w:rPr>
            </m:ctrlPr>
          </m:sSubPr>
          <m:e>
            <m:r>
              <w:rPr>
                <w:rFonts w:ascii="Cambria Math" w:hAnsi="Cambria Math"/>
                <w:sz w:val="28"/>
                <w:szCs w:val="28"/>
              </w:rPr>
              <m:t>SS</m:t>
            </m:r>
          </m:e>
          <m:sub>
            <m:r>
              <w:rPr>
                <w:rFonts w:ascii="Cambria Math" w:hAnsi="Cambria Math"/>
                <w:sz w:val="28"/>
                <w:szCs w:val="28"/>
              </w:rPr>
              <m:t>i</m:t>
            </m:r>
          </m:sub>
        </m:sSub>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b</m:t>
                </m:r>
              </m:e>
              <m:sub>
                <m:r>
                  <w:rPr>
                    <w:rFonts w:ascii="Cambria Math" w:hAnsi="Cambria Math"/>
                    <w:sz w:val="28"/>
                    <w:szCs w:val="28"/>
                  </w:rPr>
                  <m:t>i</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a</m:t>
                </m:r>
              </m:e>
              <m:sub>
                <m:r>
                  <w:rPr>
                    <w:rFonts w:ascii="Cambria Math" w:hAnsi="Cambria Math"/>
                    <w:sz w:val="28"/>
                    <w:szCs w:val="28"/>
                  </w:rPr>
                  <m:t>i</m:t>
                </m:r>
              </m:sub>
            </m:sSub>
          </m:num>
          <m:den>
            <m:r>
              <m:rPr>
                <m:sty m:val="p"/>
              </m:rPr>
              <w:rPr>
                <w:rFonts w:ascii="Cambria Math" w:hAnsi="Cambria Math"/>
                <w:sz w:val="28"/>
                <w:szCs w:val="28"/>
              </w:rPr>
              <m:t>max⁡</m:t>
            </m:r>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a</m:t>
                </m:r>
              </m:e>
              <m:sub>
                <m:r>
                  <w:rPr>
                    <w:rFonts w:ascii="Cambria Math" w:hAnsi="Cambria Math"/>
                    <w:sz w:val="28"/>
                    <w:szCs w:val="28"/>
                  </w:rPr>
                  <m:t>i</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b</m:t>
                </m:r>
              </m:e>
              <m:sub>
                <m:r>
                  <w:rPr>
                    <w:rFonts w:ascii="Cambria Math" w:hAnsi="Cambria Math"/>
                    <w:sz w:val="28"/>
                    <w:szCs w:val="28"/>
                  </w:rPr>
                  <m:t>i</m:t>
                </m:r>
              </m:sub>
            </m:sSub>
            <m:r>
              <w:rPr>
                <w:rFonts w:ascii="Cambria Math" w:hAnsi="Cambria Math"/>
                <w:sz w:val="28"/>
                <w:szCs w:val="28"/>
              </w:rPr>
              <m:t>)</m:t>
            </m:r>
          </m:den>
        </m:f>
      </m:oMath>
      <w:r w:rsidR="009B1004">
        <w:rPr>
          <w:sz w:val="28"/>
          <w:szCs w:val="28"/>
        </w:rPr>
        <w:t>,</w:t>
      </w:r>
      <m:oMath>
        <m:r>
          <w:rPr>
            <w:rFonts w:ascii="Cambria Math" w:hAnsi="Cambria Math"/>
            <w:sz w:val="28"/>
            <w:szCs w:val="28"/>
          </w:rPr>
          <m:t>0≤</m:t>
        </m:r>
        <m:sSub>
          <m:sSubPr>
            <m:ctrlPr>
              <w:rPr>
                <w:rFonts w:ascii="Cambria Math" w:hAnsi="Cambria Math"/>
                <w:i/>
                <w:sz w:val="28"/>
                <w:szCs w:val="28"/>
              </w:rPr>
            </m:ctrlPr>
          </m:sSubPr>
          <m:e>
            <m:r>
              <w:rPr>
                <w:rFonts w:ascii="Cambria Math" w:hAnsi="Cambria Math"/>
                <w:sz w:val="28"/>
                <w:szCs w:val="28"/>
              </w:rPr>
              <m:t>SS</m:t>
            </m:r>
          </m:e>
          <m:sub>
            <m:r>
              <w:rPr>
                <w:rFonts w:ascii="Cambria Math" w:hAnsi="Cambria Math"/>
                <w:sz w:val="28"/>
                <w:szCs w:val="28"/>
              </w:rPr>
              <m:t>i</m:t>
            </m:r>
          </m:sub>
        </m:sSub>
        <m:r>
          <w:rPr>
            <w:rFonts w:ascii="Cambria Math" w:hAnsi="Cambria Math"/>
            <w:sz w:val="28"/>
            <w:szCs w:val="28"/>
          </w:rPr>
          <m:t>≤1</m:t>
        </m:r>
      </m:oMath>
      <w:r w:rsidR="009B1004">
        <w:rPr>
          <w:rFonts w:hint="eastAsia"/>
          <w:sz w:val="28"/>
          <w:szCs w:val="28"/>
        </w:rPr>
        <w:t>,</w:t>
      </w:r>
      <w:r w:rsidR="00A86B06">
        <w:rPr>
          <w:sz w:val="28"/>
          <w:szCs w:val="28"/>
        </w:rPr>
        <w:t xml:space="preserve"> </w:t>
      </w:r>
      <m:oMath>
        <m:r>
          <w:rPr>
            <w:rFonts w:ascii="Cambria Math" w:hAnsi="Cambria Math"/>
            <w:sz w:val="28"/>
            <w:szCs w:val="28"/>
          </w:rPr>
          <m:t>a</m:t>
        </m:r>
        <m:d>
          <m:dPr>
            <m:ctrlPr>
              <w:rPr>
                <w:rFonts w:ascii="Cambria Math" w:hAnsi="Cambria Math"/>
                <w:i/>
                <w:sz w:val="28"/>
                <w:szCs w:val="28"/>
              </w:rPr>
            </m:ctrlPr>
          </m:dPr>
          <m:e>
            <m:r>
              <w:rPr>
                <w:rFonts w:ascii="Cambria Math" w:hAnsi="Cambria Math"/>
                <w:sz w:val="28"/>
                <w:szCs w:val="28"/>
              </w:rPr>
              <m:t>i</m:t>
            </m:r>
          </m:e>
        </m:d>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d>
              <m:dPr>
                <m:begChr m:val="|"/>
                <m:endChr m:val="|"/>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I</m:t>
                    </m:r>
                  </m:sub>
                </m:sSub>
              </m:e>
            </m:d>
            <m:r>
              <w:rPr>
                <w:rFonts w:ascii="Cambria Math" w:hAnsi="Cambria Math"/>
                <w:sz w:val="28"/>
                <w:szCs w:val="28"/>
              </w:rPr>
              <m:t>-1</m:t>
            </m:r>
          </m:den>
        </m:f>
        <m:nary>
          <m:naryPr>
            <m:chr m:val="∑"/>
            <m:limLoc m:val="undOvr"/>
            <m:supHide m:val="1"/>
            <m:ctrlPr>
              <w:rPr>
                <w:rFonts w:ascii="Cambria Math" w:hAnsi="Cambria Math"/>
                <w:i/>
                <w:sz w:val="28"/>
                <w:szCs w:val="28"/>
              </w:rPr>
            </m:ctrlPr>
          </m:naryPr>
          <m:sub>
            <m:r>
              <w:rPr>
                <w:rFonts w:ascii="Cambria Math" w:hAnsi="Cambria Math"/>
                <w:sz w:val="28"/>
                <w:szCs w:val="28"/>
              </w:rPr>
              <m:t>j∈</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I</m:t>
                </m:r>
              </m:sub>
            </m:sSub>
            <m:r>
              <w:rPr>
                <w:rFonts w:ascii="Cambria Math" w:hAnsi="Cambria Math"/>
                <w:sz w:val="28"/>
                <w:szCs w:val="28"/>
              </w:rPr>
              <m:t>,j≠i</m:t>
            </m:r>
          </m:sub>
          <m:sup/>
          <m:e>
            <m:r>
              <w:rPr>
                <w:rFonts w:ascii="Cambria Math" w:hAnsi="Cambria Math"/>
                <w:sz w:val="28"/>
                <w:szCs w:val="28"/>
              </w:rPr>
              <m:t>d(i,j)</m:t>
            </m:r>
          </m:e>
        </m:nary>
        <m:r>
          <w:rPr>
            <w:rFonts w:ascii="Cambria Math" w:hAnsi="Cambria Math"/>
            <w:sz w:val="28"/>
            <w:szCs w:val="28"/>
          </w:rPr>
          <m:t>, b</m:t>
        </m:r>
        <m:d>
          <m:dPr>
            <m:ctrlPr>
              <w:rPr>
                <w:rFonts w:ascii="Cambria Math" w:hAnsi="Cambria Math"/>
                <w:i/>
                <w:sz w:val="28"/>
                <w:szCs w:val="28"/>
              </w:rPr>
            </m:ctrlPr>
          </m:dPr>
          <m:e>
            <m:r>
              <w:rPr>
                <w:rFonts w:ascii="Cambria Math" w:hAnsi="Cambria Math"/>
                <w:sz w:val="28"/>
                <w:szCs w:val="28"/>
              </w:rPr>
              <m:t>i</m:t>
            </m:r>
          </m:e>
        </m:d>
        <m:r>
          <w:rPr>
            <w:rFonts w:ascii="Cambria Math" w:hAnsi="Cambria Math"/>
            <w:sz w:val="28"/>
            <w:szCs w:val="28"/>
          </w:rPr>
          <m:t>=</m:t>
        </m:r>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min</m:t>
                </m:r>
              </m:e>
              <m:lim>
                <m:r>
                  <w:rPr>
                    <w:rFonts w:ascii="Cambria Math" w:hAnsi="Cambria Math"/>
                    <w:sz w:val="28"/>
                    <w:szCs w:val="28"/>
                  </w:rPr>
                  <m:t>J≠I</m:t>
                </m:r>
              </m:lim>
            </m:limLow>
          </m:fName>
          <m:e>
            <m:f>
              <m:fPr>
                <m:ctrlPr>
                  <w:rPr>
                    <w:rFonts w:ascii="Cambria Math" w:hAnsi="Cambria Math"/>
                    <w:i/>
                    <w:sz w:val="28"/>
                    <w:szCs w:val="28"/>
                  </w:rPr>
                </m:ctrlPr>
              </m:fPr>
              <m:num>
                <m:r>
                  <w:rPr>
                    <w:rFonts w:ascii="Cambria Math" w:hAnsi="Cambria Math"/>
                    <w:sz w:val="28"/>
                    <w:szCs w:val="28"/>
                  </w:rPr>
                  <m:t>1</m:t>
                </m:r>
              </m:num>
              <m:den>
                <m:d>
                  <m:dPr>
                    <m:begChr m:val="|"/>
                    <m:endChr m:val="|"/>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J</m:t>
                        </m:r>
                      </m:sub>
                    </m:sSub>
                  </m:e>
                </m:d>
              </m:den>
            </m:f>
            <m:nary>
              <m:naryPr>
                <m:chr m:val="∑"/>
                <m:limLoc m:val="undOvr"/>
                <m:supHide m:val="1"/>
                <m:ctrlPr>
                  <w:rPr>
                    <w:rFonts w:ascii="Cambria Math" w:hAnsi="Cambria Math"/>
                    <w:i/>
                    <w:sz w:val="28"/>
                    <w:szCs w:val="28"/>
                  </w:rPr>
                </m:ctrlPr>
              </m:naryPr>
              <m:sub>
                <m:r>
                  <w:rPr>
                    <w:rFonts w:ascii="Cambria Math" w:hAnsi="Cambria Math"/>
                    <w:sz w:val="28"/>
                    <w:szCs w:val="28"/>
                  </w:rPr>
                  <m:t>j∈</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J</m:t>
                    </m:r>
                  </m:sub>
                </m:sSub>
              </m:sub>
              <m:sup/>
              <m:e>
                <m:r>
                  <w:rPr>
                    <w:rFonts w:ascii="Cambria Math" w:hAnsi="Cambria Math"/>
                    <w:sz w:val="28"/>
                    <w:szCs w:val="28"/>
                  </w:rPr>
                  <m:t>d(i, j)</m:t>
                </m:r>
              </m:e>
            </m:nary>
          </m:e>
        </m:func>
        <m:r>
          <w:rPr>
            <w:rFonts w:ascii="Cambria Math" w:hAnsi="Cambria Math"/>
            <w:sz w:val="28"/>
            <w:szCs w:val="28"/>
          </w:rPr>
          <m:t>, C:cluster, d:distance, (I,J,i,j</m:t>
        </m:r>
        <m:r>
          <m:rPr>
            <m:scr m:val="double-struck"/>
          </m:rPr>
          <w:rPr>
            <w:rFonts w:ascii="Cambria Math" w:hAnsi="Cambria Math"/>
            <w:sz w:val="28"/>
            <w:szCs w:val="28"/>
          </w:rPr>
          <m:t>)∈N</m:t>
        </m:r>
      </m:oMath>
      <w:r w:rsidR="000D1C1C">
        <w:rPr>
          <w:rFonts w:hint="eastAsia"/>
          <w:sz w:val="28"/>
          <w:szCs w:val="28"/>
        </w:rPr>
        <w:t>.</w:t>
      </w:r>
      <w:r w:rsidR="000D1C1C">
        <w:rPr>
          <w:sz w:val="28"/>
          <w:szCs w:val="28"/>
        </w:rPr>
        <w:t xml:space="preserve"> </w:t>
      </w:r>
      <w:r w:rsidR="000D1C1C" w:rsidRPr="000D1C1C">
        <w:t xml:space="preserve">When the score is the maximum, </w:t>
      </w:r>
      <m:oMath>
        <m:r>
          <w:rPr>
            <w:rFonts w:ascii="Cambria Math" w:hAnsi="Cambria Math"/>
            <w:sz w:val="28"/>
            <w:szCs w:val="28"/>
          </w:rPr>
          <m:t>i</m:t>
        </m:r>
      </m:oMath>
      <w:r w:rsidR="000D1C1C" w:rsidRPr="000D1C1C">
        <w:rPr>
          <w:sz w:val="28"/>
          <w:szCs w:val="28"/>
        </w:rPr>
        <w:t xml:space="preserve"> </w:t>
      </w:r>
      <w:r w:rsidR="000D1C1C" w:rsidRPr="000D1C1C">
        <w:t>indicates the optimal elbow point.</w:t>
      </w:r>
      <w:r w:rsidR="007F532F">
        <w:t xml:space="preserve"> </w:t>
      </w:r>
      <w:r w:rsidR="00D713D1" w:rsidRPr="00ED174F">
        <w:t>S.t.,</w:t>
      </w:r>
      <w:r w:rsidR="00D713D1">
        <w:t xml:space="preserve"> </w:t>
      </w:r>
      <m:oMath>
        <m:r>
          <w:rPr>
            <w:rFonts w:ascii="Cambria Math" w:hAnsi="Cambria Math"/>
            <w:sz w:val="28"/>
            <w:szCs w:val="28"/>
          </w:rPr>
          <m:t>i≈k</m:t>
        </m:r>
      </m:oMath>
      <w:r w:rsidR="00D713D1">
        <w:rPr>
          <w:rFonts w:hint="eastAsia"/>
          <w:sz w:val="28"/>
          <w:szCs w:val="28"/>
        </w:rPr>
        <w:t>.</w:t>
      </w:r>
      <w:r w:rsidR="00AA2335">
        <w:rPr>
          <w:sz w:val="28"/>
          <w:szCs w:val="28"/>
        </w:rPr>
        <w:t xml:space="preserve"> </w:t>
      </w:r>
      <w:r w:rsidR="00F72312" w:rsidRPr="00F72312">
        <w:t xml:space="preserve">The silhouette score </w:t>
      </w:r>
      <w:r w:rsidR="00F000C9">
        <w:t>is higher</w:t>
      </w:r>
      <w:r w:rsidR="00F72312" w:rsidRPr="00F72312">
        <w:t xml:space="preserve"> when the average distance of data within the same cluster is small and the distance between different clusters is large.</w:t>
      </w:r>
      <w:r w:rsidR="00F000C9">
        <w:t xml:space="preserve"> </w:t>
      </w:r>
      <w:r w:rsidR="00897939">
        <w:t>As demonstrated above, the magnitudes of the symbol overheads are distributed in a monotonically decreasing pattern</w:t>
      </w:r>
      <w:r w:rsidR="00897939" w:rsidRPr="00897939">
        <w:t>.</w:t>
      </w:r>
      <w:r w:rsidR="00897939">
        <w:t xml:space="preserve"> </w:t>
      </w:r>
      <w:r w:rsidR="009E494B" w:rsidRPr="009E494B">
        <w:t>In Tables 27 and 28, symbols having an overhead size larger than the boundary of BAS in RSC are shown in CC.</w:t>
      </w:r>
      <w:r w:rsidR="009E494B">
        <w:t xml:space="preserve"> </w:t>
      </w:r>
      <w:r w:rsidR="00CE71AB" w:rsidRPr="00CE71AB">
        <w:t xml:space="preserve">In Tables 25 and 26, </w:t>
      </w:r>
      <w:r w:rsidR="00CE71AB">
        <w:t>"All BSS Mean" values</w:t>
      </w:r>
      <w:r w:rsidR="00CE71AB" w:rsidRPr="00CE71AB">
        <w:t xml:space="preserve"> are 0947 and 0.907, respectively, showing a high average score of 90% or more.</w:t>
      </w:r>
      <w:r w:rsidR="00CE71AB">
        <w:t xml:space="preserve"> </w:t>
      </w:r>
      <w:r w:rsidR="00CE71AB" w:rsidRPr="00CE71AB">
        <w:t xml:space="preserve">The overheads are monotonically decreasing and are extracted from </w:t>
      </w:r>
      <w:r w:rsidR="00E473F4">
        <w:t>the range</w:t>
      </w:r>
      <w:r w:rsidR="00CE71AB" w:rsidRPr="00CE71AB">
        <w:t xml:space="preserve"> that satisf</w:t>
      </w:r>
      <w:r w:rsidR="007024FB">
        <w:t>ies</w:t>
      </w:r>
      <w:r w:rsidR="00CE71AB" w:rsidRPr="00CE71AB">
        <w:t xml:space="preserve"> the BAS boundary</w:t>
      </w:r>
      <w:r w:rsidR="00241B4F">
        <w:t>.</w:t>
      </w:r>
      <w:r w:rsidR="009D2686">
        <w:t xml:space="preserve"> </w:t>
      </w:r>
      <w:r w:rsidR="00AE0643">
        <w:t xml:space="preserve">cond., </w:t>
      </w:r>
      <m:oMath>
        <m:r>
          <w:rPr>
            <w:rFonts w:ascii="Cambria Math" w:hAnsi="Cambria Math"/>
            <w:sz w:val="28"/>
            <w:szCs w:val="28"/>
          </w:rPr>
          <m:t>CC=</m:t>
        </m:r>
        <m:nary>
          <m:naryPr>
            <m:chr m:val="∑"/>
            <m:limLoc m:val="undOvr"/>
            <m:ctrlPr>
              <w:rPr>
                <w:rFonts w:ascii="Cambria Math" w:hAnsi="Cambria Math"/>
                <w:i/>
                <w:sz w:val="28"/>
                <w:szCs w:val="28"/>
              </w:rPr>
            </m:ctrlPr>
          </m:naryPr>
          <m:sub>
            <m:r>
              <w:rPr>
                <w:rFonts w:ascii="Cambria Math" w:hAnsi="Cambria Math"/>
                <w:sz w:val="28"/>
                <w:szCs w:val="28"/>
              </w:rPr>
              <m:t>i=2</m:t>
            </m:r>
          </m:sub>
          <m:sup>
            <m:r>
              <w:rPr>
                <w:rFonts w:ascii="Cambria Math" w:hAnsi="Cambria Math"/>
                <w:sz w:val="28"/>
                <w:szCs w:val="28"/>
              </w:rPr>
              <m:t>RSC</m:t>
            </m:r>
          </m:sup>
          <m:e>
            <m:r>
              <w:rPr>
                <w:rFonts w:ascii="Cambria Math" w:hAnsi="Cambria Math"/>
                <w:sz w:val="28"/>
                <w:szCs w:val="28"/>
              </w:rPr>
              <m:t>i+1</m:t>
            </m:r>
          </m:e>
        </m:nary>
      </m:oMath>
      <w:r w:rsidR="00811B6C" w:rsidRPr="004B5441">
        <w:rPr>
          <w:rFonts w:hint="eastAsia"/>
          <w:sz w:val="28"/>
          <w:szCs w:val="28"/>
        </w:rPr>
        <w:t xml:space="preserve"> </w:t>
      </w:r>
      <w:r w:rsidR="00811B6C" w:rsidRPr="004B5441">
        <w:rPr>
          <w:szCs w:val="20"/>
        </w:rPr>
        <w:t>when</w:t>
      </w:r>
      <w:r w:rsidR="00811B6C" w:rsidRPr="004B5441">
        <w:rPr>
          <w:sz w:val="28"/>
          <w:szCs w:val="28"/>
        </w:rPr>
        <w:t xml:space="preserve"> </w:t>
      </w:r>
      <m:oMath>
        <m:r>
          <w:rPr>
            <w:rFonts w:ascii="Cambria Math" w:hAnsi="Cambria Math"/>
            <w:sz w:val="28"/>
            <w:szCs w:val="28"/>
          </w:rPr>
          <m:t>1≥x≥BAS</m:t>
        </m:r>
      </m:oMath>
      <w:r w:rsidR="00AE0643" w:rsidRPr="004B5441">
        <w:rPr>
          <w:rFonts w:hint="eastAsia"/>
          <w:sz w:val="28"/>
          <w:szCs w:val="28"/>
        </w:rPr>
        <w:t>,</w:t>
      </w:r>
      <w:r w:rsidR="00AE0643" w:rsidRPr="004B5441">
        <w:rPr>
          <w:sz w:val="28"/>
          <w:szCs w:val="28"/>
        </w:rPr>
        <w:t xml:space="preserve"> </w:t>
      </w:r>
      <w:r w:rsidR="005910E9" w:rsidRPr="004B5441">
        <w:rPr>
          <w:sz w:val="28"/>
          <w:szCs w:val="28"/>
        </w:rPr>
        <w:t>s.t.,</w:t>
      </w:r>
      <w:r w:rsidR="000C5EBC" w:rsidRPr="004B5441">
        <w:rPr>
          <w:sz w:val="28"/>
          <w:szCs w:val="28"/>
        </w:rPr>
        <w:t xml:space="preserve"> </w:t>
      </w:r>
      <m:oMath>
        <m:r>
          <m:rPr>
            <m:sty m:val="p"/>
          </m:rPr>
          <w:rPr>
            <w:rFonts w:ascii="Cambria Math" w:eastAsia="맑은 고딕" w:hAnsi="Cambria Math" w:hint="eastAsia"/>
            <w:color w:val="000000"/>
            <w:sz w:val="28"/>
            <w:szCs w:val="28"/>
          </w:rPr>
          <m:t>0.908</m:t>
        </m:r>
        <m:sSub>
          <m:sSubPr>
            <m:ctrlPr>
              <w:rPr>
                <w:rFonts w:ascii="Cambria Math" w:hAnsi="Cambria Math"/>
                <w:i/>
                <w:sz w:val="28"/>
                <w:szCs w:val="28"/>
              </w:rPr>
            </m:ctrlPr>
          </m:sSubPr>
          <m:e>
            <m:r>
              <w:rPr>
                <w:rFonts w:ascii="Cambria Math" w:hAnsi="Cambria Math"/>
                <w:sz w:val="28"/>
                <w:szCs w:val="28"/>
              </w:rPr>
              <m:t>≤SS</m:t>
            </m:r>
          </m:e>
          <m:sub>
            <m:r>
              <w:rPr>
                <w:rFonts w:ascii="Cambria Math" w:hAnsi="Cambria Math"/>
                <w:sz w:val="28"/>
                <w:szCs w:val="28"/>
              </w:rPr>
              <m:t>CS</m:t>
            </m:r>
          </m:sub>
        </m:sSub>
        <m:r>
          <w:rPr>
            <w:rFonts w:ascii="Cambria Math" w:hAnsi="Cambria Math"/>
            <w:sz w:val="28"/>
            <w:szCs w:val="28"/>
          </w:rPr>
          <m:t>≤</m:t>
        </m:r>
      </m:oMath>
      <w:r w:rsidR="004B5441" w:rsidRPr="004B5441">
        <w:rPr>
          <w:rFonts w:ascii="맑은 고딕" w:eastAsia="맑은 고딕" w:hAnsi="맑은 고딕" w:hint="eastAsia"/>
          <w:color w:val="000000"/>
          <w:sz w:val="28"/>
          <w:szCs w:val="28"/>
        </w:rPr>
        <w:t>0.996</w:t>
      </w:r>
      <w:r w:rsidR="004B5441" w:rsidRPr="004B5441">
        <w:rPr>
          <w:rFonts w:ascii="맑은 고딕" w:eastAsia="맑은 고딕" w:hAnsi="맑은 고딕"/>
          <w:color w:val="000000"/>
          <w:sz w:val="28"/>
          <w:szCs w:val="28"/>
        </w:rPr>
        <w:t xml:space="preserve">, </w:t>
      </w:r>
      <w:r w:rsidR="004B5441" w:rsidRPr="004B5441">
        <w:rPr>
          <w:rFonts w:ascii="맑은 고딕" w:eastAsia="맑은 고딕" w:hAnsi="맑은 고딕" w:hint="eastAsia"/>
          <w:color w:val="000000"/>
          <w:sz w:val="28"/>
          <w:szCs w:val="28"/>
        </w:rPr>
        <w:t>0.872</w:t>
      </w:r>
      <m:oMath>
        <m:sSub>
          <m:sSubPr>
            <m:ctrlPr>
              <w:rPr>
                <w:rFonts w:ascii="Cambria Math" w:hAnsi="Cambria Math"/>
                <w:i/>
                <w:sz w:val="28"/>
                <w:szCs w:val="28"/>
              </w:rPr>
            </m:ctrlPr>
          </m:sSubPr>
          <m:e>
            <m:r>
              <w:rPr>
                <w:rFonts w:ascii="Cambria Math" w:hAnsi="Cambria Math"/>
                <w:sz w:val="28"/>
                <w:szCs w:val="28"/>
              </w:rPr>
              <m:t>≤SS</m:t>
            </m:r>
          </m:e>
          <m:sub>
            <m:r>
              <w:rPr>
                <w:rFonts w:ascii="Cambria Math" w:hAnsi="Cambria Math"/>
                <w:sz w:val="28"/>
                <w:szCs w:val="28"/>
              </w:rPr>
              <m:t>GS</m:t>
            </m:r>
          </m:sub>
        </m:sSub>
        <m:r>
          <w:rPr>
            <w:rFonts w:ascii="Cambria Math" w:hAnsi="Cambria Math"/>
            <w:sz w:val="28"/>
            <w:szCs w:val="28"/>
          </w:rPr>
          <m:t>≤</m:t>
        </m:r>
      </m:oMath>
      <w:r w:rsidR="004B5441" w:rsidRPr="004B5441">
        <w:rPr>
          <w:rFonts w:ascii="맑은 고딕" w:eastAsia="맑은 고딕" w:hAnsi="맑은 고딕" w:hint="eastAsia"/>
          <w:color w:val="000000"/>
          <w:sz w:val="28"/>
          <w:szCs w:val="28"/>
        </w:rPr>
        <w:t>0.938</w:t>
      </w:r>
      <w:r w:rsidR="004B5441">
        <w:rPr>
          <w:rFonts w:ascii="맑은 고딕" w:eastAsia="맑은 고딕" w:hAnsi="맑은 고딕"/>
          <w:color w:val="000000"/>
          <w:sz w:val="28"/>
          <w:szCs w:val="28"/>
        </w:rPr>
        <w:t>.</w:t>
      </w:r>
    </w:p>
    <w:p w14:paraId="0B431427" w14:textId="662A8DD2" w:rsidR="00E44611" w:rsidRDefault="00E44611" w:rsidP="00E44611">
      <w:pPr>
        <w:pStyle w:val="a5"/>
        <w:keepNext/>
        <w:jc w:val="center"/>
      </w:pPr>
      <w:r>
        <w:t xml:space="preserve">Table 29. </w:t>
      </w:r>
      <w:r w:rsidR="00922912">
        <w:t xml:space="preserve">Final </w:t>
      </w:r>
      <w:r w:rsidR="00254D02">
        <w:t>combined feature information</w:t>
      </w:r>
      <w:r w:rsidR="00922912">
        <w:t xml:space="preserve"> for CS</w:t>
      </w:r>
      <w:r w:rsidR="005E504E">
        <w:t xml:space="preserve"> </w:t>
      </w:r>
      <w:r w:rsidR="005E504E" w:rsidRPr="00766A18">
        <w:t>under the CID_RCOFF_GOFF attack scenario</w:t>
      </w:r>
      <w:r w:rsidR="005E504E">
        <w:t xml:space="preserve"> (T</w:t>
      </w:r>
      <w:r w:rsidR="00F61442">
        <w:t>F</w:t>
      </w:r>
      <w:r w:rsidR="005E504E">
        <w:t>CC: Total Feature Combination Count</w:t>
      </w:r>
      <w:r w:rsidR="005A6539">
        <w:t>, CSR: Combined Sampling Resolution</w:t>
      </w:r>
      <w:r w:rsidR="005E504E">
        <w:t>)</w:t>
      </w:r>
    </w:p>
    <w:tbl>
      <w:tblPr>
        <w:tblStyle w:val="a4"/>
        <w:tblW w:w="0" w:type="auto"/>
        <w:tblLook w:val="04A0" w:firstRow="1" w:lastRow="0" w:firstColumn="1" w:lastColumn="0" w:noHBand="0" w:noVBand="1"/>
      </w:tblPr>
      <w:tblGrid>
        <w:gridCol w:w="1176"/>
        <w:gridCol w:w="1051"/>
        <w:gridCol w:w="671"/>
        <w:gridCol w:w="975"/>
        <w:gridCol w:w="3470"/>
        <w:gridCol w:w="889"/>
        <w:gridCol w:w="784"/>
      </w:tblGrid>
      <w:tr w:rsidR="00C7049D" w14:paraId="3F4FB5CD" w14:textId="77777777" w:rsidTr="00704889">
        <w:tc>
          <w:tcPr>
            <w:tcW w:w="1176" w:type="dxa"/>
            <w:shd w:val="clear" w:color="auto" w:fill="E7E6E6" w:themeFill="background2"/>
            <w:vAlign w:val="center"/>
          </w:tcPr>
          <w:p w14:paraId="25E8E6AA" w14:textId="77777777" w:rsidR="00C7049D" w:rsidRDefault="00C7049D" w:rsidP="00A15DD7">
            <w:pPr>
              <w:jc w:val="left"/>
              <w:rPr>
                <w:szCs w:val="20"/>
              </w:rPr>
            </w:pPr>
            <w:r>
              <w:rPr>
                <w:rFonts w:hint="eastAsia"/>
                <w:szCs w:val="20"/>
              </w:rPr>
              <w:t>T</w:t>
            </w:r>
            <w:r>
              <w:rPr>
                <w:szCs w:val="20"/>
              </w:rPr>
              <w:t>ype 1</w:t>
            </w:r>
          </w:p>
        </w:tc>
        <w:tc>
          <w:tcPr>
            <w:tcW w:w="1051" w:type="dxa"/>
            <w:shd w:val="clear" w:color="auto" w:fill="E7E6E6" w:themeFill="background2"/>
            <w:vAlign w:val="center"/>
          </w:tcPr>
          <w:p w14:paraId="72E5D767" w14:textId="77777777" w:rsidR="00C7049D" w:rsidRDefault="00C7049D" w:rsidP="00A15DD7">
            <w:pPr>
              <w:jc w:val="left"/>
              <w:rPr>
                <w:szCs w:val="20"/>
              </w:rPr>
            </w:pPr>
            <w:r>
              <w:rPr>
                <w:rFonts w:hint="eastAsia"/>
                <w:szCs w:val="20"/>
              </w:rPr>
              <w:t>T</w:t>
            </w:r>
            <w:r>
              <w:rPr>
                <w:szCs w:val="20"/>
              </w:rPr>
              <w:t>ype 2</w:t>
            </w:r>
          </w:p>
        </w:tc>
        <w:tc>
          <w:tcPr>
            <w:tcW w:w="570" w:type="dxa"/>
            <w:shd w:val="clear" w:color="auto" w:fill="E7E6E6" w:themeFill="background2"/>
            <w:vAlign w:val="center"/>
          </w:tcPr>
          <w:p w14:paraId="76858DD7" w14:textId="088A638D" w:rsidR="00C7049D" w:rsidRDefault="00C7049D" w:rsidP="00A15DD7">
            <w:pPr>
              <w:jc w:val="left"/>
              <w:rPr>
                <w:szCs w:val="20"/>
              </w:rPr>
            </w:pPr>
            <w:r>
              <w:rPr>
                <w:szCs w:val="20"/>
              </w:rPr>
              <w:t>T</w:t>
            </w:r>
            <w:r w:rsidR="005E504E">
              <w:rPr>
                <w:szCs w:val="20"/>
              </w:rPr>
              <w:t>F</w:t>
            </w:r>
            <w:r>
              <w:rPr>
                <w:szCs w:val="20"/>
              </w:rPr>
              <w:t>CC</w:t>
            </w:r>
          </w:p>
        </w:tc>
        <w:tc>
          <w:tcPr>
            <w:tcW w:w="1026" w:type="dxa"/>
            <w:shd w:val="clear" w:color="auto" w:fill="E7E6E6" w:themeFill="background2"/>
            <w:vAlign w:val="center"/>
          </w:tcPr>
          <w:p w14:paraId="7C9F6205" w14:textId="77777777" w:rsidR="00C7049D" w:rsidRDefault="00C7049D" w:rsidP="00A15DD7">
            <w:pPr>
              <w:jc w:val="left"/>
              <w:rPr>
                <w:szCs w:val="20"/>
              </w:rPr>
            </w:pPr>
            <w:r>
              <w:rPr>
                <w:szCs w:val="20"/>
              </w:rPr>
              <w:t>Set Size</w:t>
            </w:r>
          </w:p>
        </w:tc>
        <w:tc>
          <w:tcPr>
            <w:tcW w:w="3509" w:type="dxa"/>
            <w:shd w:val="clear" w:color="auto" w:fill="E7E6E6" w:themeFill="background2"/>
            <w:vAlign w:val="center"/>
          </w:tcPr>
          <w:p w14:paraId="09804FD5" w14:textId="77777777" w:rsidR="00C7049D" w:rsidRDefault="00C7049D" w:rsidP="00A15DD7">
            <w:pPr>
              <w:jc w:val="left"/>
              <w:rPr>
                <w:szCs w:val="20"/>
              </w:rPr>
            </w:pPr>
            <w:r>
              <w:rPr>
                <w:szCs w:val="20"/>
              </w:rPr>
              <w:t>Symbol Set</w:t>
            </w:r>
          </w:p>
        </w:tc>
        <w:tc>
          <w:tcPr>
            <w:tcW w:w="889" w:type="dxa"/>
            <w:shd w:val="clear" w:color="auto" w:fill="E7E6E6" w:themeFill="background2"/>
            <w:vAlign w:val="center"/>
          </w:tcPr>
          <w:p w14:paraId="1A835527" w14:textId="77777777" w:rsidR="00C7049D" w:rsidRDefault="00C7049D" w:rsidP="00A15DD7">
            <w:pPr>
              <w:jc w:val="left"/>
              <w:rPr>
                <w:szCs w:val="20"/>
              </w:rPr>
            </w:pPr>
            <w:r>
              <w:rPr>
                <w:szCs w:val="20"/>
              </w:rPr>
              <w:t>Type 3</w:t>
            </w:r>
          </w:p>
        </w:tc>
        <w:tc>
          <w:tcPr>
            <w:tcW w:w="795" w:type="dxa"/>
            <w:shd w:val="clear" w:color="auto" w:fill="E7E6E6" w:themeFill="background2"/>
            <w:vAlign w:val="center"/>
          </w:tcPr>
          <w:p w14:paraId="67DDB403" w14:textId="40F86647" w:rsidR="00C7049D" w:rsidRDefault="00C7049D" w:rsidP="00A15DD7">
            <w:pPr>
              <w:jc w:val="left"/>
              <w:rPr>
                <w:szCs w:val="20"/>
              </w:rPr>
            </w:pPr>
            <w:r>
              <w:rPr>
                <w:szCs w:val="20"/>
              </w:rPr>
              <w:t>CSR</w:t>
            </w:r>
          </w:p>
        </w:tc>
      </w:tr>
      <w:tr w:rsidR="00C7049D" w14:paraId="365D0E10" w14:textId="77777777" w:rsidTr="00704889">
        <w:tc>
          <w:tcPr>
            <w:tcW w:w="1176" w:type="dxa"/>
            <w:vMerge w:val="restart"/>
            <w:shd w:val="clear" w:color="auto" w:fill="E7E6E6" w:themeFill="background2"/>
            <w:vAlign w:val="center"/>
          </w:tcPr>
          <w:p w14:paraId="6FFE43B9" w14:textId="77777777" w:rsidR="00C7049D" w:rsidRDefault="00C7049D" w:rsidP="00A15DD7">
            <w:pPr>
              <w:jc w:val="left"/>
              <w:rPr>
                <w:szCs w:val="20"/>
              </w:rPr>
            </w:pPr>
            <w:r>
              <w:rPr>
                <w:rFonts w:hint="eastAsia"/>
                <w:szCs w:val="20"/>
              </w:rPr>
              <w:t>B</w:t>
            </w:r>
            <w:r>
              <w:rPr>
                <w:szCs w:val="20"/>
              </w:rPr>
              <w:t>ranch</w:t>
            </w:r>
          </w:p>
        </w:tc>
        <w:tc>
          <w:tcPr>
            <w:tcW w:w="1051" w:type="dxa"/>
            <w:vMerge w:val="restart"/>
            <w:shd w:val="clear" w:color="auto" w:fill="E7E6E6" w:themeFill="background2"/>
            <w:vAlign w:val="center"/>
          </w:tcPr>
          <w:p w14:paraId="087910A3" w14:textId="77777777" w:rsidR="00C7049D" w:rsidRDefault="00C7049D" w:rsidP="00A15DD7">
            <w:pPr>
              <w:jc w:val="left"/>
              <w:rPr>
                <w:szCs w:val="20"/>
              </w:rPr>
            </w:pPr>
            <w:r>
              <w:rPr>
                <w:rFonts w:hint="eastAsia"/>
                <w:szCs w:val="20"/>
              </w:rPr>
              <w:t>C</w:t>
            </w:r>
            <w:r>
              <w:rPr>
                <w:szCs w:val="20"/>
              </w:rPr>
              <w:t>ommon</w:t>
            </w:r>
          </w:p>
        </w:tc>
        <w:tc>
          <w:tcPr>
            <w:tcW w:w="570" w:type="dxa"/>
            <w:vMerge w:val="restart"/>
            <w:shd w:val="clear" w:color="auto" w:fill="E7E6E6" w:themeFill="background2"/>
            <w:vAlign w:val="center"/>
          </w:tcPr>
          <w:p w14:paraId="277FFD94" w14:textId="77777777" w:rsidR="00C7049D" w:rsidRDefault="00C7049D" w:rsidP="00A15DD7">
            <w:pPr>
              <w:jc w:val="left"/>
              <w:rPr>
                <w:szCs w:val="20"/>
              </w:rPr>
            </w:pPr>
            <w:r>
              <w:rPr>
                <w:rFonts w:hint="eastAsia"/>
                <w:szCs w:val="20"/>
              </w:rPr>
              <w:t>3</w:t>
            </w:r>
            <w:r>
              <w:rPr>
                <w:szCs w:val="20"/>
              </w:rPr>
              <w:t>1</w:t>
            </w:r>
          </w:p>
        </w:tc>
        <w:tc>
          <w:tcPr>
            <w:tcW w:w="1026" w:type="dxa"/>
            <w:vMerge w:val="restart"/>
            <w:vAlign w:val="center"/>
          </w:tcPr>
          <w:p w14:paraId="742FF1BA" w14:textId="77777777" w:rsidR="00C7049D" w:rsidRDefault="00C7049D" w:rsidP="00A15DD7">
            <w:pPr>
              <w:jc w:val="left"/>
              <w:rPr>
                <w:szCs w:val="20"/>
              </w:rPr>
            </w:pPr>
            <w:r>
              <w:rPr>
                <w:rFonts w:hint="eastAsia"/>
                <w:szCs w:val="20"/>
              </w:rPr>
              <w:t>1</w:t>
            </w:r>
          </w:p>
        </w:tc>
        <w:tc>
          <w:tcPr>
            <w:tcW w:w="3509" w:type="dxa"/>
            <w:vMerge w:val="restart"/>
            <w:vAlign w:val="center"/>
          </w:tcPr>
          <w:p w14:paraId="6E595A0A" w14:textId="77777777" w:rsidR="00C7049D" w:rsidRDefault="00C7049D" w:rsidP="00A15DD7">
            <w:pPr>
              <w:jc w:val="left"/>
              <w:rPr>
                <w:szCs w:val="20"/>
              </w:rPr>
            </w:pPr>
            <w:r w:rsidRPr="00DF2738">
              <w:rPr>
                <w:szCs w:val="20"/>
              </w:rPr>
              <w:t>['psi_group_change']</w:t>
            </w:r>
          </w:p>
        </w:tc>
        <w:tc>
          <w:tcPr>
            <w:tcW w:w="889" w:type="dxa"/>
            <w:vAlign w:val="center"/>
          </w:tcPr>
          <w:p w14:paraId="74E01A01" w14:textId="77777777" w:rsidR="00C7049D" w:rsidRDefault="00C7049D" w:rsidP="00A15DD7">
            <w:pPr>
              <w:jc w:val="left"/>
              <w:rPr>
                <w:szCs w:val="20"/>
              </w:rPr>
            </w:pPr>
            <w:r>
              <w:rPr>
                <w:rFonts w:hint="eastAsia"/>
                <w:szCs w:val="20"/>
              </w:rPr>
              <w:t>A</w:t>
            </w:r>
            <w:r>
              <w:rPr>
                <w:szCs w:val="20"/>
              </w:rPr>
              <w:t>ttack</w:t>
            </w:r>
          </w:p>
        </w:tc>
        <w:tc>
          <w:tcPr>
            <w:tcW w:w="795" w:type="dxa"/>
            <w:vAlign w:val="center"/>
          </w:tcPr>
          <w:p w14:paraId="7FDC029C" w14:textId="656B2052" w:rsidR="00C7049D" w:rsidRDefault="00BD7AE5" w:rsidP="00A15DD7">
            <w:pPr>
              <w:jc w:val="left"/>
              <w:rPr>
                <w:szCs w:val="20"/>
              </w:rPr>
            </w:pPr>
            <w:r w:rsidRPr="00BD7AE5">
              <w:rPr>
                <w:szCs w:val="20"/>
              </w:rPr>
              <w:t>0.432</w:t>
            </w:r>
          </w:p>
        </w:tc>
      </w:tr>
      <w:tr w:rsidR="00C7049D" w14:paraId="3D57DEC2" w14:textId="77777777" w:rsidTr="00704889">
        <w:tc>
          <w:tcPr>
            <w:tcW w:w="1176" w:type="dxa"/>
            <w:vMerge/>
            <w:shd w:val="clear" w:color="auto" w:fill="E7E6E6" w:themeFill="background2"/>
            <w:vAlign w:val="center"/>
          </w:tcPr>
          <w:p w14:paraId="2AF14B2A" w14:textId="77777777" w:rsidR="00C7049D" w:rsidRDefault="00C7049D" w:rsidP="00A15DD7">
            <w:pPr>
              <w:jc w:val="left"/>
              <w:rPr>
                <w:szCs w:val="20"/>
              </w:rPr>
            </w:pPr>
          </w:p>
        </w:tc>
        <w:tc>
          <w:tcPr>
            <w:tcW w:w="1051" w:type="dxa"/>
            <w:vMerge/>
            <w:shd w:val="clear" w:color="auto" w:fill="E7E6E6" w:themeFill="background2"/>
            <w:vAlign w:val="center"/>
          </w:tcPr>
          <w:p w14:paraId="05DD4B73" w14:textId="77777777" w:rsidR="00C7049D" w:rsidRDefault="00C7049D" w:rsidP="00A15DD7">
            <w:pPr>
              <w:jc w:val="left"/>
              <w:rPr>
                <w:szCs w:val="20"/>
              </w:rPr>
            </w:pPr>
          </w:p>
        </w:tc>
        <w:tc>
          <w:tcPr>
            <w:tcW w:w="570" w:type="dxa"/>
            <w:vMerge/>
            <w:shd w:val="clear" w:color="auto" w:fill="E7E6E6" w:themeFill="background2"/>
            <w:vAlign w:val="center"/>
          </w:tcPr>
          <w:p w14:paraId="15A42F4E" w14:textId="77777777" w:rsidR="00C7049D" w:rsidRDefault="00C7049D" w:rsidP="00A15DD7">
            <w:pPr>
              <w:jc w:val="left"/>
              <w:rPr>
                <w:szCs w:val="20"/>
              </w:rPr>
            </w:pPr>
          </w:p>
        </w:tc>
        <w:tc>
          <w:tcPr>
            <w:tcW w:w="1026" w:type="dxa"/>
            <w:vMerge/>
            <w:vAlign w:val="center"/>
          </w:tcPr>
          <w:p w14:paraId="56B78379" w14:textId="77777777" w:rsidR="00C7049D" w:rsidRDefault="00C7049D" w:rsidP="00A15DD7">
            <w:pPr>
              <w:jc w:val="left"/>
              <w:rPr>
                <w:szCs w:val="20"/>
              </w:rPr>
            </w:pPr>
          </w:p>
        </w:tc>
        <w:tc>
          <w:tcPr>
            <w:tcW w:w="3509" w:type="dxa"/>
            <w:vMerge/>
            <w:vAlign w:val="center"/>
          </w:tcPr>
          <w:p w14:paraId="593BA561" w14:textId="77777777" w:rsidR="00C7049D" w:rsidRDefault="00C7049D" w:rsidP="00A15DD7">
            <w:pPr>
              <w:jc w:val="left"/>
              <w:rPr>
                <w:szCs w:val="20"/>
              </w:rPr>
            </w:pPr>
          </w:p>
        </w:tc>
        <w:tc>
          <w:tcPr>
            <w:tcW w:w="889" w:type="dxa"/>
            <w:vAlign w:val="center"/>
          </w:tcPr>
          <w:p w14:paraId="60444DB5" w14:textId="77777777" w:rsidR="00C7049D" w:rsidRDefault="00C7049D" w:rsidP="00A15DD7">
            <w:pPr>
              <w:jc w:val="left"/>
              <w:rPr>
                <w:szCs w:val="20"/>
              </w:rPr>
            </w:pPr>
            <w:r>
              <w:rPr>
                <w:rFonts w:hint="eastAsia"/>
                <w:szCs w:val="20"/>
              </w:rPr>
              <w:t>N</w:t>
            </w:r>
            <w:r>
              <w:rPr>
                <w:szCs w:val="20"/>
              </w:rPr>
              <w:t>ormal</w:t>
            </w:r>
          </w:p>
        </w:tc>
        <w:tc>
          <w:tcPr>
            <w:tcW w:w="795" w:type="dxa"/>
            <w:vAlign w:val="center"/>
          </w:tcPr>
          <w:p w14:paraId="5F182BDE" w14:textId="2B108DBE" w:rsidR="00C7049D" w:rsidRDefault="00BD7AE5" w:rsidP="00A15DD7">
            <w:pPr>
              <w:jc w:val="left"/>
              <w:rPr>
                <w:szCs w:val="20"/>
              </w:rPr>
            </w:pPr>
            <w:r w:rsidRPr="00BD7AE5">
              <w:rPr>
                <w:szCs w:val="20"/>
              </w:rPr>
              <w:t>0.189</w:t>
            </w:r>
          </w:p>
        </w:tc>
      </w:tr>
      <w:tr w:rsidR="00F4181E" w14:paraId="7C94AE3B" w14:textId="77777777" w:rsidTr="00704889">
        <w:trPr>
          <w:trHeight w:val="54"/>
        </w:trPr>
        <w:tc>
          <w:tcPr>
            <w:tcW w:w="1176" w:type="dxa"/>
            <w:vMerge/>
            <w:shd w:val="clear" w:color="auto" w:fill="E7E6E6" w:themeFill="background2"/>
            <w:vAlign w:val="center"/>
          </w:tcPr>
          <w:p w14:paraId="6F097CA9" w14:textId="77777777" w:rsidR="00F4181E" w:rsidRDefault="00F4181E" w:rsidP="00A15DD7">
            <w:pPr>
              <w:jc w:val="left"/>
              <w:rPr>
                <w:szCs w:val="20"/>
              </w:rPr>
            </w:pPr>
          </w:p>
        </w:tc>
        <w:tc>
          <w:tcPr>
            <w:tcW w:w="1051" w:type="dxa"/>
            <w:vMerge/>
            <w:shd w:val="clear" w:color="auto" w:fill="E7E6E6" w:themeFill="background2"/>
            <w:vAlign w:val="center"/>
          </w:tcPr>
          <w:p w14:paraId="5A004479" w14:textId="77777777" w:rsidR="00F4181E" w:rsidRDefault="00F4181E" w:rsidP="00A15DD7">
            <w:pPr>
              <w:jc w:val="left"/>
              <w:rPr>
                <w:szCs w:val="20"/>
              </w:rPr>
            </w:pPr>
          </w:p>
        </w:tc>
        <w:tc>
          <w:tcPr>
            <w:tcW w:w="570" w:type="dxa"/>
            <w:vMerge/>
            <w:shd w:val="clear" w:color="auto" w:fill="E7E6E6" w:themeFill="background2"/>
            <w:vAlign w:val="center"/>
          </w:tcPr>
          <w:p w14:paraId="574FB125" w14:textId="77777777" w:rsidR="00F4181E" w:rsidRDefault="00F4181E" w:rsidP="00A15DD7">
            <w:pPr>
              <w:jc w:val="left"/>
              <w:rPr>
                <w:szCs w:val="20"/>
              </w:rPr>
            </w:pPr>
          </w:p>
        </w:tc>
        <w:tc>
          <w:tcPr>
            <w:tcW w:w="1026" w:type="dxa"/>
            <w:vMerge/>
            <w:vAlign w:val="center"/>
          </w:tcPr>
          <w:p w14:paraId="274BB475" w14:textId="77777777" w:rsidR="00F4181E" w:rsidRDefault="00F4181E" w:rsidP="00A15DD7">
            <w:pPr>
              <w:jc w:val="left"/>
              <w:rPr>
                <w:szCs w:val="20"/>
              </w:rPr>
            </w:pPr>
          </w:p>
        </w:tc>
        <w:tc>
          <w:tcPr>
            <w:tcW w:w="5193" w:type="dxa"/>
            <w:gridSpan w:val="3"/>
            <w:vAlign w:val="center"/>
          </w:tcPr>
          <w:p w14:paraId="1E56A214" w14:textId="7E6A5C6A" w:rsidR="00F4181E" w:rsidRDefault="00C81A1B" w:rsidP="00A15DD7">
            <w:pPr>
              <w:jc w:val="left"/>
              <w:rPr>
                <w:szCs w:val="20"/>
              </w:rPr>
            </w:pPr>
            <m:oMathPara>
              <m:oMath>
                <m:r>
                  <w:rPr>
                    <w:rFonts w:ascii="Cambria Math" w:hAnsi="Cambria Math"/>
                    <w:szCs w:val="20"/>
                  </w:rPr>
                  <m:t>⋮</m:t>
                </m:r>
              </m:oMath>
            </m:oMathPara>
          </w:p>
        </w:tc>
      </w:tr>
      <w:tr w:rsidR="00C7049D" w14:paraId="01D06A0B" w14:textId="77777777" w:rsidTr="00704889">
        <w:tc>
          <w:tcPr>
            <w:tcW w:w="1176" w:type="dxa"/>
            <w:vMerge/>
            <w:shd w:val="clear" w:color="auto" w:fill="E7E6E6" w:themeFill="background2"/>
            <w:vAlign w:val="center"/>
          </w:tcPr>
          <w:p w14:paraId="6EED0CE2" w14:textId="77777777" w:rsidR="00C7049D" w:rsidRDefault="00C7049D" w:rsidP="00A15DD7">
            <w:pPr>
              <w:jc w:val="left"/>
              <w:rPr>
                <w:szCs w:val="20"/>
              </w:rPr>
            </w:pPr>
          </w:p>
        </w:tc>
        <w:tc>
          <w:tcPr>
            <w:tcW w:w="1051" w:type="dxa"/>
            <w:vMerge/>
            <w:shd w:val="clear" w:color="auto" w:fill="E7E6E6" w:themeFill="background2"/>
            <w:vAlign w:val="center"/>
          </w:tcPr>
          <w:p w14:paraId="17143942" w14:textId="77777777" w:rsidR="00C7049D" w:rsidRDefault="00C7049D" w:rsidP="00A15DD7">
            <w:pPr>
              <w:jc w:val="left"/>
              <w:rPr>
                <w:szCs w:val="20"/>
              </w:rPr>
            </w:pPr>
          </w:p>
        </w:tc>
        <w:tc>
          <w:tcPr>
            <w:tcW w:w="570" w:type="dxa"/>
            <w:vMerge/>
            <w:shd w:val="clear" w:color="auto" w:fill="E7E6E6" w:themeFill="background2"/>
            <w:vAlign w:val="center"/>
          </w:tcPr>
          <w:p w14:paraId="7DE555E4" w14:textId="77777777" w:rsidR="00C7049D" w:rsidRDefault="00C7049D" w:rsidP="00A15DD7">
            <w:pPr>
              <w:jc w:val="left"/>
              <w:rPr>
                <w:szCs w:val="20"/>
              </w:rPr>
            </w:pPr>
          </w:p>
        </w:tc>
        <w:tc>
          <w:tcPr>
            <w:tcW w:w="1026" w:type="dxa"/>
            <w:vMerge/>
            <w:vAlign w:val="center"/>
          </w:tcPr>
          <w:p w14:paraId="621CFF84" w14:textId="77777777" w:rsidR="00C7049D" w:rsidRDefault="00C7049D" w:rsidP="00A15DD7">
            <w:pPr>
              <w:jc w:val="left"/>
              <w:rPr>
                <w:szCs w:val="20"/>
              </w:rPr>
            </w:pPr>
          </w:p>
        </w:tc>
        <w:tc>
          <w:tcPr>
            <w:tcW w:w="3509" w:type="dxa"/>
            <w:vMerge w:val="restart"/>
            <w:vAlign w:val="center"/>
          </w:tcPr>
          <w:p w14:paraId="0D83562E" w14:textId="77777777" w:rsidR="00C7049D" w:rsidRDefault="00C7049D" w:rsidP="00A15DD7">
            <w:pPr>
              <w:jc w:val="left"/>
              <w:rPr>
                <w:szCs w:val="20"/>
              </w:rPr>
            </w:pPr>
            <w:r w:rsidRPr="00AE3E64">
              <w:rPr>
                <w:szCs w:val="20"/>
              </w:rPr>
              <w:t>['kmem_cache_alloc_trace']</w:t>
            </w:r>
          </w:p>
        </w:tc>
        <w:tc>
          <w:tcPr>
            <w:tcW w:w="889" w:type="dxa"/>
            <w:vAlign w:val="center"/>
          </w:tcPr>
          <w:p w14:paraId="028DD36B" w14:textId="77777777" w:rsidR="00C7049D" w:rsidRDefault="00C7049D" w:rsidP="00A15DD7">
            <w:pPr>
              <w:jc w:val="left"/>
              <w:rPr>
                <w:szCs w:val="20"/>
              </w:rPr>
            </w:pPr>
            <w:r>
              <w:rPr>
                <w:rFonts w:hint="eastAsia"/>
                <w:szCs w:val="20"/>
              </w:rPr>
              <w:t>A</w:t>
            </w:r>
            <w:r>
              <w:rPr>
                <w:szCs w:val="20"/>
              </w:rPr>
              <w:t>ttack</w:t>
            </w:r>
          </w:p>
        </w:tc>
        <w:tc>
          <w:tcPr>
            <w:tcW w:w="795" w:type="dxa"/>
            <w:vAlign w:val="center"/>
          </w:tcPr>
          <w:p w14:paraId="5BF5DA9C" w14:textId="1740559A" w:rsidR="00C7049D" w:rsidRDefault="00BD7AE5" w:rsidP="00A15DD7">
            <w:pPr>
              <w:jc w:val="left"/>
              <w:rPr>
                <w:szCs w:val="20"/>
              </w:rPr>
            </w:pPr>
            <w:r w:rsidRPr="00BD7AE5">
              <w:rPr>
                <w:szCs w:val="20"/>
              </w:rPr>
              <w:t>0.181</w:t>
            </w:r>
          </w:p>
        </w:tc>
      </w:tr>
      <w:tr w:rsidR="00A5270B" w14:paraId="138BB230" w14:textId="77777777" w:rsidTr="00704889">
        <w:tc>
          <w:tcPr>
            <w:tcW w:w="1176" w:type="dxa"/>
            <w:vMerge/>
            <w:shd w:val="clear" w:color="auto" w:fill="E7E6E6" w:themeFill="background2"/>
            <w:vAlign w:val="center"/>
          </w:tcPr>
          <w:p w14:paraId="3380D388" w14:textId="77777777" w:rsidR="00A5270B" w:rsidRDefault="00A5270B" w:rsidP="00A15DD7">
            <w:pPr>
              <w:jc w:val="left"/>
              <w:rPr>
                <w:szCs w:val="20"/>
              </w:rPr>
            </w:pPr>
          </w:p>
        </w:tc>
        <w:tc>
          <w:tcPr>
            <w:tcW w:w="1051" w:type="dxa"/>
            <w:vMerge/>
            <w:shd w:val="clear" w:color="auto" w:fill="E7E6E6" w:themeFill="background2"/>
            <w:vAlign w:val="center"/>
          </w:tcPr>
          <w:p w14:paraId="703FD056" w14:textId="77777777" w:rsidR="00A5270B" w:rsidRDefault="00A5270B" w:rsidP="00A15DD7">
            <w:pPr>
              <w:jc w:val="left"/>
              <w:rPr>
                <w:szCs w:val="20"/>
              </w:rPr>
            </w:pPr>
          </w:p>
        </w:tc>
        <w:tc>
          <w:tcPr>
            <w:tcW w:w="570" w:type="dxa"/>
            <w:vMerge/>
            <w:shd w:val="clear" w:color="auto" w:fill="E7E6E6" w:themeFill="background2"/>
            <w:vAlign w:val="center"/>
          </w:tcPr>
          <w:p w14:paraId="5B287278" w14:textId="77777777" w:rsidR="00A5270B" w:rsidRDefault="00A5270B" w:rsidP="00A15DD7">
            <w:pPr>
              <w:jc w:val="left"/>
              <w:rPr>
                <w:szCs w:val="20"/>
              </w:rPr>
            </w:pPr>
          </w:p>
        </w:tc>
        <w:tc>
          <w:tcPr>
            <w:tcW w:w="1026" w:type="dxa"/>
            <w:vMerge/>
            <w:vAlign w:val="center"/>
          </w:tcPr>
          <w:p w14:paraId="39BC4FEB" w14:textId="77777777" w:rsidR="00A5270B" w:rsidRDefault="00A5270B" w:rsidP="00A15DD7">
            <w:pPr>
              <w:jc w:val="left"/>
              <w:rPr>
                <w:szCs w:val="20"/>
              </w:rPr>
            </w:pPr>
          </w:p>
        </w:tc>
        <w:tc>
          <w:tcPr>
            <w:tcW w:w="3509" w:type="dxa"/>
            <w:vMerge/>
            <w:vAlign w:val="center"/>
          </w:tcPr>
          <w:p w14:paraId="0852BA8C" w14:textId="77777777" w:rsidR="00A5270B" w:rsidRDefault="00A5270B" w:rsidP="00A15DD7">
            <w:pPr>
              <w:jc w:val="left"/>
              <w:rPr>
                <w:szCs w:val="20"/>
              </w:rPr>
            </w:pPr>
          </w:p>
        </w:tc>
        <w:tc>
          <w:tcPr>
            <w:tcW w:w="889" w:type="dxa"/>
            <w:vAlign w:val="center"/>
          </w:tcPr>
          <w:p w14:paraId="68CB4DF8" w14:textId="77777777" w:rsidR="00A5270B" w:rsidRDefault="00A5270B" w:rsidP="00A15DD7">
            <w:pPr>
              <w:jc w:val="left"/>
              <w:rPr>
                <w:szCs w:val="20"/>
              </w:rPr>
            </w:pPr>
            <w:r>
              <w:rPr>
                <w:rFonts w:hint="eastAsia"/>
                <w:szCs w:val="20"/>
              </w:rPr>
              <w:t>N</w:t>
            </w:r>
            <w:r>
              <w:rPr>
                <w:szCs w:val="20"/>
              </w:rPr>
              <w:t>ormal</w:t>
            </w:r>
          </w:p>
        </w:tc>
        <w:tc>
          <w:tcPr>
            <w:tcW w:w="795" w:type="dxa"/>
            <w:vAlign w:val="center"/>
          </w:tcPr>
          <w:p w14:paraId="4022D680" w14:textId="223B94BB" w:rsidR="00A5270B" w:rsidRDefault="00BD7AE5" w:rsidP="00A15DD7">
            <w:pPr>
              <w:jc w:val="left"/>
              <w:rPr>
                <w:szCs w:val="20"/>
              </w:rPr>
            </w:pPr>
            <w:r w:rsidRPr="00BD7AE5">
              <w:rPr>
                <w:szCs w:val="20"/>
              </w:rPr>
              <w:t>0.076</w:t>
            </w:r>
          </w:p>
        </w:tc>
      </w:tr>
      <w:tr w:rsidR="005E504E" w14:paraId="6E1829B7" w14:textId="77777777" w:rsidTr="00F4181E">
        <w:trPr>
          <w:trHeight w:val="54"/>
        </w:trPr>
        <w:tc>
          <w:tcPr>
            <w:tcW w:w="1176" w:type="dxa"/>
            <w:vMerge/>
            <w:shd w:val="clear" w:color="auto" w:fill="E7E6E6" w:themeFill="background2"/>
            <w:vAlign w:val="center"/>
          </w:tcPr>
          <w:p w14:paraId="713F8C10" w14:textId="77777777" w:rsidR="00F4181E" w:rsidRDefault="00F4181E" w:rsidP="00A15DD7">
            <w:pPr>
              <w:jc w:val="left"/>
              <w:rPr>
                <w:szCs w:val="20"/>
              </w:rPr>
            </w:pPr>
          </w:p>
        </w:tc>
        <w:tc>
          <w:tcPr>
            <w:tcW w:w="1051" w:type="dxa"/>
            <w:vMerge/>
            <w:shd w:val="clear" w:color="auto" w:fill="E7E6E6" w:themeFill="background2"/>
            <w:vAlign w:val="center"/>
          </w:tcPr>
          <w:p w14:paraId="2DED3D98" w14:textId="77777777" w:rsidR="00F4181E" w:rsidRDefault="00F4181E" w:rsidP="00A15DD7">
            <w:pPr>
              <w:jc w:val="left"/>
              <w:rPr>
                <w:szCs w:val="20"/>
              </w:rPr>
            </w:pPr>
          </w:p>
        </w:tc>
        <w:tc>
          <w:tcPr>
            <w:tcW w:w="570" w:type="dxa"/>
            <w:vMerge/>
            <w:shd w:val="clear" w:color="auto" w:fill="E7E6E6" w:themeFill="background2"/>
            <w:vAlign w:val="center"/>
          </w:tcPr>
          <w:p w14:paraId="0160CCC2" w14:textId="77777777" w:rsidR="00F4181E" w:rsidRDefault="00F4181E" w:rsidP="00A15DD7">
            <w:pPr>
              <w:jc w:val="left"/>
              <w:rPr>
                <w:szCs w:val="20"/>
              </w:rPr>
            </w:pPr>
          </w:p>
        </w:tc>
        <w:tc>
          <w:tcPr>
            <w:tcW w:w="6219" w:type="dxa"/>
            <w:gridSpan w:val="4"/>
            <w:vAlign w:val="center"/>
          </w:tcPr>
          <w:p w14:paraId="799BEE76" w14:textId="51684E43" w:rsidR="00F4181E" w:rsidRDefault="00C81A1B" w:rsidP="00A15DD7">
            <w:pPr>
              <w:jc w:val="left"/>
              <w:rPr>
                <w:szCs w:val="20"/>
              </w:rPr>
            </w:pPr>
            <m:oMathPara>
              <m:oMath>
                <m:r>
                  <w:rPr>
                    <w:rFonts w:ascii="Cambria Math" w:hAnsi="Cambria Math"/>
                    <w:szCs w:val="20"/>
                  </w:rPr>
                  <m:t>⋮</m:t>
                </m:r>
              </m:oMath>
            </m:oMathPara>
          </w:p>
        </w:tc>
      </w:tr>
      <w:tr w:rsidR="00A5270B" w14:paraId="67BB7386" w14:textId="77777777" w:rsidTr="00704889">
        <w:trPr>
          <w:trHeight w:val="54"/>
        </w:trPr>
        <w:tc>
          <w:tcPr>
            <w:tcW w:w="1176" w:type="dxa"/>
            <w:vMerge/>
            <w:shd w:val="clear" w:color="auto" w:fill="E7E6E6" w:themeFill="background2"/>
            <w:vAlign w:val="center"/>
          </w:tcPr>
          <w:p w14:paraId="300538CF" w14:textId="77777777" w:rsidR="00A5270B" w:rsidRDefault="00A5270B" w:rsidP="00A15DD7">
            <w:pPr>
              <w:jc w:val="left"/>
              <w:rPr>
                <w:szCs w:val="20"/>
              </w:rPr>
            </w:pPr>
          </w:p>
        </w:tc>
        <w:tc>
          <w:tcPr>
            <w:tcW w:w="1051" w:type="dxa"/>
            <w:vMerge/>
            <w:shd w:val="clear" w:color="auto" w:fill="E7E6E6" w:themeFill="background2"/>
            <w:vAlign w:val="center"/>
          </w:tcPr>
          <w:p w14:paraId="53612342" w14:textId="77777777" w:rsidR="00A5270B" w:rsidRDefault="00A5270B" w:rsidP="00A15DD7">
            <w:pPr>
              <w:jc w:val="left"/>
              <w:rPr>
                <w:szCs w:val="20"/>
              </w:rPr>
            </w:pPr>
          </w:p>
        </w:tc>
        <w:tc>
          <w:tcPr>
            <w:tcW w:w="570" w:type="dxa"/>
            <w:vMerge/>
            <w:shd w:val="clear" w:color="auto" w:fill="E7E6E6" w:themeFill="background2"/>
            <w:vAlign w:val="center"/>
          </w:tcPr>
          <w:p w14:paraId="50926E72" w14:textId="77777777" w:rsidR="00A5270B" w:rsidRDefault="00A5270B" w:rsidP="00A15DD7">
            <w:pPr>
              <w:jc w:val="left"/>
              <w:rPr>
                <w:szCs w:val="20"/>
              </w:rPr>
            </w:pPr>
          </w:p>
        </w:tc>
        <w:tc>
          <w:tcPr>
            <w:tcW w:w="1026" w:type="dxa"/>
            <w:vMerge w:val="restart"/>
            <w:vAlign w:val="center"/>
          </w:tcPr>
          <w:p w14:paraId="1CA3F298" w14:textId="77777777" w:rsidR="00A5270B" w:rsidRDefault="00A5270B" w:rsidP="00A15DD7">
            <w:pPr>
              <w:jc w:val="left"/>
              <w:rPr>
                <w:rFonts w:ascii="맑은 고딕" w:eastAsia="맑은 고딕" w:hAnsi="맑은 고딕" w:cs="Times New Roman"/>
                <w:szCs w:val="20"/>
              </w:rPr>
            </w:pPr>
            <w:r>
              <w:rPr>
                <w:rFonts w:ascii="맑은 고딕" w:eastAsia="맑은 고딕" w:hAnsi="맑은 고딕" w:cs="Times New Roman" w:hint="eastAsia"/>
                <w:szCs w:val="20"/>
              </w:rPr>
              <w:t>5</w:t>
            </w:r>
          </w:p>
        </w:tc>
        <w:tc>
          <w:tcPr>
            <w:tcW w:w="3509" w:type="dxa"/>
            <w:vMerge w:val="restart"/>
            <w:vAlign w:val="center"/>
          </w:tcPr>
          <w:p w14:paraId="589E6944" w14:textId="77777777" w:rsidR="00A5270B" w:rsidRDefault="00A5270B" w:rsidP="00A15DD7">
            <w:pPr>
              <w:jc w:val="left"/>
              <w:rPr>
                <w:rFonts w:ascii="맑은 고딕" w:eastAsia="맑은 고딕" w:hAnsi="맑은 고딕" w:cs="Times New Roman"/>
                <w:szCs w:val="20"/>
              </w:rPr>
            </w:pPr>
            <w:r w:rsidRPr="007A3B5A">
              <w:rPr>
                <w:rFonts w:ascii="맑은 고딕" w:eastAsia="맑은 고딕" w:hAnsi="맑은 고딕" w:cs="Times New Roman"/>
                <w:szCs w:val="20"/>
              </w:rPr>
              <w:t>['psi_group_change', 'perf_event_groups_insert', 'event_sched_in', 'merge_sched_in', 'kmem_cache_alloc_trace']</w:t>
            </w:r>
          </w:p>
        </w:tc>
        <w:tc>
          <w:tcPr>
            <w:tcW w:w="889" w:type="dxa"/>
            <w:vAlign w:val="center"/>
          </w:tcPr>
          <w:p w14:paraId="50392A72" w14:textId="77777777" w:rsidR="00A5270B" w:rsidRDefault="00A5270B" w:rsidP="00A15DD7">
            <w:pPr>
              <w:jc w:val="left"/>
              <w:rPr>
                <w:rFonts w:ascii="맑은 고딕" w:eastAsia="맑은 고딕" w:hAnsi="맑은 고딕" w:cs="Times New Roman"/>
                <w:szCs w:val="20"/>
              </w:rPr>
            </w:pPr>
            <w:r>
              <w:rPr>
                <w:rFonts w:hint="eastAsia"/>
                <w:szCs w:val="20"/>
              </w:rPr>
              <w:t>A</w:t>
            </w:r>
            <w:r>
              <w:rPr>
                <w:szCs w:val="20"/>
              </w:rPr>
              <w:t>ttack</w:t>
            </w:r>
          </w:p>
        </w:tc>
        <w:tc>
          <w:tcPr>
            <w:tcW w:w="795" w:type="dxa"/>
            <w:vAlign w:val="center"/>
          </w:tcPr>
          <w:p w14:paraId="6FD55F71" w14:textId="77BB2782" w:rsidR="00A5270B" w:rsidRDefault="00BD7AE5" w:rsidP="00A15DD7">
            <w:pPr>
              <w:jc w:val="left"/>
              <w:rPr>
                <w:rFonts w:ascii="맑은 고딕" w:eastAsia="맑은 고딕" w:hAnsi="맑은 고딕" w:cs="Times New Roman"/>
                <w:szCs w:val="20"/>
              </w:rPr>
            </w:pPr>
            <w:r w:rsidRPr="00BD7AE5">
              <w:rPr>
                <w:rFonts w:ascii="맑은 고딕" w:eastAsia="맑은 고딕" w:hAnsi="맑은 고딕" w:cs="Times New Roman"/>
                <w:szCs w:val="20"/>
              </w:rPr>
              <w:t>0.358</w:t>
            </w:r>
          </w:p>
        </w:tc>
      </w:tr>
      <w:tr w:rsidR="00A5270B" w14:paraId="0AC5C1B3" w14:textId="77777777" w:rsidTr="00704889">
        <w:trPr>
          <w:trHeight w:val="54"/>
        </w:trPr>
        <w:tc>
          <w:tcPr>
            <w:tcW w:w="1176" w:type="dxa"/>
            <w:vMerge/>
            <w:shd w:val="clear" w:color="auto" w:fill="E7E6E6" w:themeFill="background2"/>
            <w:vAlign w:val="center"/>
          </w:tcPr>
          <w:p w14:paraId="1D4BD717" w14:textId="77777777" w:rsidR="00A5270B" w:rsidRDefault="00A5270B" w:rsidP="00A15DD7">
            <w:pPr>
              <w:jc w:val="left"/>
              <w:rPr>
                <w:szCs w:val="20"/>
              </w:rPr>
            </w:pPr>
          </w:p>
        </w:tc>
        <w:tc>
          <w:tcPr>
            <w:tcW w:w="1051" w:type="dxa"/>
            <w:vMerge/>
            <w:shd w:val="clear" w:color="auto" w:fill="E7E6E6" w:themeFill="background2"/>
            <w:vAlign w:val="center"/>
          </w:tcPr>
          <w:p w14:paraId="0187470E" w14:textId="77777777" w:rsidR="00A5270B" w:rsidRDefault="00A5270B" w:rsidP="00A15DD7">
            <w:pPr>
              <w:jc w:val="left"/>
              <w:rPr>
                <w:szCs w:val="20"/>
              </w:rPr>
            </w:pPr>
          </w:p>
        </w:tc>
        <w:tc>
          <w:tcPr>
            <w:tcW w:w="570" w:type="dxa"/>
            <w:vMerge/>
            <w:shd w:val="clear" w:color="auto" w:fill="E7E6E6" w:themeFill="background2"/>
            <w:vAlign w:val="center"/>
          </w:tcPr>
          <w:p w14:paraId="3DBD9251" w14:textId="77777777" w:rsidR="00A5270B" w:rsidRDefault="00A5270B" w:rsidP="00A15DD7">
            <w:pPr>
              <w:jc w:val="left"/>
              <w:rPr>
                <w:szCs w:val="20"/>
              </w:rPr>
            </w:pPr>
          </w:p>
        </w:tc>
        <w:tc>
          <w:tcPr>
            <w:tcW w:w="1026" w:type="dxa"/>
            <w:vMerge/>
            <w:vAlign w:val="center"/>
          </w:tcPr>
          <w:p w14:paraId="2CA30A0A" w14:textId="77777777" w:rsidR="00A5270B" w:rsidRDefault="00A5270B" w:rsidP="00A15DD7">
            <w:pPr>
              <w:jc w:val="left"/>
              <w:rPr>
                <w:rFonts w:ascii="맑은 고딕" w:eastAsia="맑은 고딕" w:hAnsi="맑은 고딕" w:cs="Times New Roman"/>
                <w:szCs w:val="20"/>
              </w:rPr>
            </w:pPr>
          </w:p>
        </w:tc>
        <w:tc>
          <w:tcPr>
            <w:tcW w:w="3509" w:type="dxa"/>
            <w:vMerge/>
            <w:vAlign w:val="center"/>
          </w:tcPr>
          <w:p w14:paraId="05C4F40F" w14:textId="77777777" w:rsidR="00A5270B" w:rsidRDefault="00A5270B" w:rsidP="00A15DD7">
            <w:pPr>
              <w:jc w:val="left"/>
              <w:rPr>
                <w:rFonts w:ascii="맑은 고딕" w:eastAsia="맑은 고딕" w:hAnsi="맑은 고딕" w:cs="Times New Roman"/>
                <w:szCs w:val="20"/>
              </w:rPr>
            </w:pPr>
          </w:p>
        </w:tc>
        <w:tc>
          <w:tcPr>
            <w:tcW w:w="889" w:type="dxa"/>
            <w:vAlign w:val="center"/>
          </w:tcPr>
          <w:p w14:paraId="6FD38F6E" w14:textId="77777777" w:rsidR="00A5270B" w:rsidRDefault="00A5270B" w:rsidP="00A15DD7">
            <w:pPr>
              <w:jc w:val="left"/>
              <w:rPr>
                <w:rFonts w:ascii="맑은 고딕" w:eastAsia="맑은 고딕" w:hAnsi="맑은 고딕" w:cs="Times New Roman"/>
                <w:szCs w:val="20"/>
              </w:rPr>
            </w:pPr>
            <w:r>
              <w:rPr>
                <w:rFonts w:hint="eastAsia"/>
                <w:szCs w:val="20"/>
              </w:rPr>
              <w:t>N</w:t>
            </w:r>
            <w:r>
              <w:rPr>
                <w:szCs w:val="20"/>
              </w:rPr>
              <w:t>ormal</w:t>
            </w:r>
          </w:p>
        </w:tc>
        <w:tc>
          <w:tcPr>
            <w:tcW w:w="795" w:type="dxa"/>
            <w:vAlign w:val="center"/>
          </w:tcPr>
          <w:p w14:paraId="01B4A90B" w14:textId="7AEDD921" w:rsidR="00A5270B" w:rsidRDefault="00BD7AE5" w:rsidP="00A15DD7">
            <w:pPr>
              <w:jc w:val="left"/>
              <w:rPr>
                <w:rFonts w:ascii="맑은 고딕" w:eastAsia="맑은 고딕" w:hAnsi="맑은 고딕" w:cs="Times New Roman"/>
                <w:szCs w:val="20"/>
              </w:rPr>
            </w:pPr>
            <w:r w:rsidRPr="00BD7AE5">
              <w:rPr>
                <w:rFonts w:ascii="맑은 고딕" w:eastAsia="맑은 고딕" w:hAnsi="맑은 고딕" w:cs="Times New Roman"/>
                <w:szCs w:val="20"/>
              </w:rPr>
              <w:t>0.191</w:t>
            </w:r>
          </w:p>
        </w:tc>
      </w:tr>
      <w:tr w:rsidR="00A5270B" w14:paraId="76E527EB" w14:textId="77777777" w:rsidTr="00704889">
        <w:tc>
          <w:tcPr>
            <w:tcW w:w="1176" w:type="dxa"/>
            <w:vMerge/>
            <w:shd w:val="clear" w:color="auto" w:fill="E7E6E6" w:themeFill="background2"/>
            <w:vAlign w:val="center"/>
          </w:tcPr>
          <w:p w14:paraId="5FA49412" w14:textId="77777777" w:rsidR="00A5270B" w:rsidRDefault="00A5270B" w:rsidP="00A15DD7">
            <w:pPr>
              <w:jc w:val="left"/>
              <w:rPr>
                <w:szCs w:val="20"/>
              </w:rPr>
            </w:pPr>
          </w:p>
        </w:tc>
        <w:tc>
          <w:tcPr>
            <w:tcW w:w="1051" w:type="dxa"/>
            <w:vMerge w:val="restart"/>
            <w:shd w:val="clear" w:color="auto" w:fill="E7E6E6" w:themeFill="background2"/>
            <w:vAlign w:val="center"/>
          </w:tcPr>
          <w:p w14:paraId="47D14F2B" w14:textId="77777777" w:rsidR="00A5270B" w:rsidRDefault="00A5270B" w:rsidP="00A15DD7">
            <w:pPr>
              <w:jc w:val="left"/>
              <w:rPr>
                <w:szCs w:val="20"/>
              </w:rPr>
            </w:pPr>
            <w:r>
              <w:rPr>
                <w:rFonts w:hint="eastAsia"/>
                <w:szCs w:val="20"/>
              </w:rPr>
              <w:t>E</w:t>
            </w:r>
            <w:r>
              <w:rPr>
                <w:szCs w:val="20"/>
              </w:rPr>
              <w:t>xclusive</w:t>
            </w:r>
          </w:p>
        </w:tc>
        <w:tc>
          <w:tcPr>
            <w:tcW w:w="570" w:type="dxa"/>
            <w:vMerge w:val="restart"/>
            <w:shd w:val="clear" w:color="auto" w:fill="E7E6E6" w:themeFill="background2"/>
            <w:vAlign w:val="center"/>
          </w:tcPr>
          <w:p w14:paraId="43D710F8" w14:textId="77777777" w:rsidR="00A5270B" w:rsidRDefault="00A5270B" w:rsidP="00A15DD7">
            <w:pPr>
              <w:jc w:val="left"/>
              <w:rPr>
                <w:szCs w:val="20"/>
              </w:rPr>
            </w:pPr>
            <w:r>
              <w:rPr>
                <w:rFonts w:hint="eastAsia"/>
                <w:szCs w:val="20"/>
              </w:rPr>
              <w:t>3</w:t>
            </w:r>
            <w:r>
              <w:rPr>
                <w:szCs w:val="20"/>
              </w:rPr>
              <w:t>1</w:t>
            </w:r>
          </w:p>
        </w:tc>
        <w:tc>
          <w:tcPr>
            <w:tcW w:w="1026" w:type="dxa"/>
            <w:vMerge w:val="restart"/>
            <w:vAlign w:val="center"/>
          </w:tcPr>
          <w:p w14:paraId="2CB2C699" w14:textId="77777777" w:rsidR="00A5270B" w:rsidRDefault="00A5270B" w:rsidP="00A15DD7">
            <w:pPr>
              <w:jc w:val="left"/>
              <w:rPr>
                <w:szCs w:val="20"/>
              </w:rPr>
            </w:pPr>
            <w:r>
              <w:rPr>
                <w:rFonts w:hint="eastAsia"/>
                <w:szCs w:val="20"/>
              </w:rPr>
              <w:t>1</w:t>
            </w:r>
          </w:p>
        </w:tc>
        <w:tc>
          <w:tcPr>
            <w:tcW w:w="3509" w:type="dxa"/>
            <w:vMerge w:val="restart"/>
            <w:vAlign w:val="center"/>
          </w:tcPr>
          <w:p w14:paraId="6179A084" w14:textId="77777777" w:rsidR="00A5270B" w:rsidRDefault="00A5270B" w:rsidP="00A15DD7">
            <w:pPr>
              <w:jc w:val="left"/>
              <w:rPr>
                <w:szCs w:val="20"/>
              </w:rPr>
            </w:pPr>
            <w:r w:rsidRPr="005921ED">
              <w:rPr>
                <w:szCs w:val="20"/>
              </w:rPr>
              <w:t>['kfree']</w:t>
            </w:r>
          </w:p>
        </w:tc>
        <w:tc>
          <w:tcPr>
            <w:tcW w:w="889" w:type="dxa"/>
            <w:vAlign w:val="center"/>
          </w:tcPr>
          <w:p w14:paraId="120FC5FE" w14:textId="77777777" w:rsidR="00A5270B" w:rsidRDefault="00A5270B" w:rsidP="00A15DD7">
            <w:pPr>
              <w:jc w:val="left"/>
              <w:rPr>
                <w:szCs w:val="20"/>
              </w:rPr>
            </w:pPr>
            <w:r>
              <w:rPr>
                <w:rFonts w:hint="eastAsia"/>
                <w:szCs w:val="20"/>
              </w:rPr>
              <w:t>A</w:t>
            </w:r>
            <w:r>
              <w:rPr>
                <w:szCs w:val="20"/>
              </w:rPr>
              <w:t>ttack</w:t>
            </w:r>
          </w:p>
        </w:tc>
        <w:tc>
          <w:tcPr>
            <w:tcW w:w="795" w:type="dxa"/>
            <w:vAlign w:val="center"/>
          </w:tcPr>
          <w:p w14:paraId="5322BE23" w14:textId="658C4425" w:rsidR="00A5270B" w:rsidRDefault="00E65438" w:rsidP="00A15DD7">
            <w:pPr>
              <w:jc w:val="left"/>
              <w:rPr>
                <w:szCs w:val="20"/>
              </w:rPr>
            </w:pPr>
            <w:r w:rsidRPr="00E65438">
              <w:rPr>
                <w:szCs w:val="20"/>
              </w:rPr>
              <w:t>0.281</w:t>
            </w:r>
          </w:p>
        </w:tc>
      </w:tr>
      <w:tr w:rsidR="00C66927" w14:paraId="6E9C14F5" w14:textId="77777777" w:rsidTr="00704889">
        <w:tc>
          <w:tcPr>
            <w:tcW w:w="1176" w:type="dxa"/>
            <w:vMerge/>
            <w:shd w:val="clear" w:color="auto" w:fill="E7E6E6" w:themeFill="background2"/>
            <w:vAlign w:val="center"/>
          </w:tcPr>
          <w:p w14:paraId="50396618" w14:textId="77777777" w:rsidR="00C66927" w:rsidRDefault="00C66927" w:rsidP="00A15DD7">
            <w:pPr>
              <w:jc w:val="left"/>
              <w:rPr>
                <w:szCs w:val="20"/>
              </w:rPr>
            </w:pPr>
          </w:p>
        </w:tc>
        <w:tc>
          <w:tcPr>
            <w:tcW w:w="1051" w:type="dxa"/>
            <w:vMerge/>
            <w:shd w:val="clear" w:color="auto" w:fill="E7E6E6" w:themeFill="background2"/>
            <w:vAlign w:val="center"/>
          </w:tcPr>
          <w:p w14:paraId="450E8D25" w14:textId="77777777" w:rsidR="00C66927" w:rsidRDefault="00C66927" w:rsidP="00A15DD7">
            <w:pPr>
              <w:jc w:val="left"/>
              <w:rPr>
                <w:szCs w:val="20"/>
              </w:rPr>
            </w:pPr>
          </w:p>
        </w:tc>
        <w:tc>
          <w:tcPr>
            <w:tcW w:w="570" w:type="dxa"/>
            <w:vMerge/>
            <w:shd w:val="clear" w:color="auto" w:fill="E7E6E6" w:themeFill="background2"/>
            <w:vAlign w:val="center"/>
          </w:tcPr>
          <w:p w14:paraId="5A49A9E5" w14:textId="77777777" w:rsidR="00C66927" w:rsidRDefault="00C66927" w:rsidP="00A15DD7">
            <w:pPr>
              <w:jc w:val="left"/>
              <w:rPr>
                <w:szCs w:val="20"/>
              </w:rPr>
            </w:pPr>
          </w:p>
        </w:tc>
        <w:tc>
          <w:tcPr>
            <w:tcW w:w="1026" w:type="dxa"/>
            <w:vMerge/>
            <w:vAlign w:val="center"/>
          </w:tcPr>
          <w:p w14:paraId="57078DC8" w14:textId="77777777" w:rsidR="00C66927" w:rsidRDefault="00C66927" w:rsidP="00A15DD7">
            <w:pPr>
              <w:jc w:val="left"/>
              <w:rPr>
                <w:szCs w:val="20"/>
              </w:rPr>
            </w:pPr>
          </w:p>
        </w:tc>
        <w:tc>
          <w:tcPr>
            <w:tcW w:w="3509" w:type="dxa"/>
            <w:vMerge/>
            <w:vAlign w:val="center"/>
          </w:tcPr>
          <w:p w14:paraId="57D71875" w14:textId="77777777" w:rsidR="00C66927" w:rsidRDefault="00C66927" w:rsidP="00A15DD7">
            <w:pPr>
              <w:jc w:val="left"/>
              <w:rPr>
                <w:szCs w:val="20"/>
              </w:rPr>
            </w:pPr>
          </w:p>
        </w:tc>
        <w:tc>
          <w:tcPr>
            <w:tcW w:w="889" w:type="dxa"/>
            <w:vAlign w:val="center"/>
          </w:tcPr>
          <w:p w14:paraId="71D2226F"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369AE04F" w14:textId="511F25B8" w:rsidR="00C66927" w:rsidRDefault="00E65438" w:rsidP="00A15DD7">
            <w:pPr>
              <w:jc w:val="left"/>
              <w:rPr>
                <w:szCs w:val="20"/>
              </w:rPr>
            </w:pPr>
            <w:r>
              <w:rPr>
                <w:rFonts w:hint="eastAsia"/>
                <w:szCs w:val="20"/>
              </w:rPr>
              <w:t>0</w:t>
            </w:r>
          </w:p>
        </w:tc>
      </w:tr>
      <w:tr w:rsidR="00F4181E" w14:paraId="3DE8367B" w14:textId="77777777" w:rsidTr="00704889">
        <w:tc>
          <w:tcPr>
            <w:tcW w:w="1176" w:type="dxa"/>
            <w:vMerge/>
            <w:shd w:val="clear" w:color="auto" w:fill="E7E6E6" w:themeFill="background2"/>
            <w:vAlign w:val="center"/>
          </w:tcPr>
          <w:p w14:paraId="74DCE82C" w14:textId="77777777" w:rsidR="00F4181E" w:rsidRDefault="00F4181E" w:rsidP="00A15DD7">
            <w:pPr>
              <w:jc w:val="left"/>
              <w:rPr>
                <w:szCs w:val="20"/>
              </w:rPr>
            </w:pPr>
          </w:p>
        </w:tc>
        <w:tc>
          <w:tcPr>
            <w:tcW w:w="1051" w:type="dxa"/>
            <w:vMerge/>
            <w:shd w:val="clear" w:color="auto" w:fill="E7E6E6" w:themeFill="background2"/>
            <w:vAlign w:val="center"/>
          </w:tcPr>
          <w:p w14:paraId="59C3D2D9" w14:textId="77777777" w:rsidR="00F4181E" w:rsidRDefault="00F4181E" w:rsidP="00A15DD7">
            <w:pPr>
              <w:jc w:val="left"/>
              <w:rPr>
                <w:szCs w:val="20"/>
              </w:rPr>
            </w:pPr>
          </w:p>
        </w:tc>
        <w:tc>
          <w:tcPr>
            <w:tcW w:w="570" w:type="dxa"/>
            <w:vMerge/>
            <w:shd w:val="clear" w:color="auto" w:fill="E7E6E6" w:themeFill="background2"/>
            <w:vAlign w:val="center"/>
          </w:tcPr>
          <w:p w14:paraId="487CBA34" w14:textId="77777777" w:rsidR="00F4181E" w:rsidRDefault="00F4181E" w:rsidP="00A15DD7">
            <w:pPr>
              <w:jc w:val="left"/>
              <w:rPr>
                <w:szCs w:val="20"/>
              </w:rPr>
            </w:pPr>
          </w:p>
        </w:tc>
        <w:tc>
          <w:tcPr>
            <w:tcW w:w="1026" w:type="dxa"/>
            <w:vMerge/>
            <w:vAlign w:val="center"/>
          </w:tcPr>
          <w:p w14:paraId="740041E4" w14:textId="77777777" w:rsidR="00F4181E" w:rsidRDefault="00F4181E" w:rsidP="00A15DD7">
            <w:pPr>
              <w:jc w:val="left"/>
              <w:rPr>
                <w:szCs w:val="20"/>
              </w:rPr>
            </w:pPr>
          </w:p>
        </w:tc>
        <w:tc>
          <w:tcPr>
            <w:tcW w:w="5193" w:type="dxa"/>
            <w:gridSpan w:val="3"/>
            <w:vAlign w:val="center"/>
          </w:tcPr>
          <w:p w14:paraId="48ECC256" w14:textId="298F2EA4" w:rsidR="00F4181E" w:rsidRDefault="00C81A1B" w:rsidP="00A15DD7">
            <w:pPr>
              <w:jc w:val="left"/>
              <w:rPr>
                <w:szCs w:val="20"/>
              </w:rPr>
            </w:pPr>
            <m:oMathPara>
              <m:oMath>
                <m:r>
                  <w:rPr>
                    <w:rFonts w:ascii="Cambria Math" w:hAnsi="Cambria Math"/>
                    <w:szCs w:val="20"/>
                  </w:rPr>
                  <m:t>⋮</m:t>
                </m:r>
              </m:oMath>
            </m:oMathPara>
          </w:p>
        </w:tc>
      </w:tr>
      <w:tr w:rsidR="00C66927" w14:paraId="04FE4E21" w14:textId="77777777" w:rsidTr="00704889">
        <w:tc>
          <w:tcPr>
            <w:tcW w:w="1176" w:type="dxa"/>
            <w:vMerge/>
            <w:shd w:val="clear" w:color="auto" w:fill="E7E6E6" w:themeFill="background2"/>
            <w:vAlign w:val="center"/>
          </w:tcPr>
          <w:p w14:paraId="107EF357" w14:textId="77777777" w:rsidR="00C66927" w:rsidRDefault="00C66927" w:rsidP="00A15DD7">
            <w:pPr>
              <w:jc w:val="left"/>
              <w:rPr>
                <w:szCs w:val="20"/>
              </w:rPr>
            </w:pPr>
          </w:p>
        </w:tc>
        <w:tc>
          <w:tcPr>
            <w:tcW w:w="1051" w:type="dxa"/>
            <w:vMerge/>
            <w:shd w:val="clear" w:color="auto" w:fill="E7E6E6" w:themeFill="background2"/>
            <w:vAlign w:val="center"/>
          </w:tcPr>
          <w:p w14:paraId="7149FE3C" w14:textId="77777777" w:rsidR="00C66927" w:rsidRDefault="00C66927" w:rsidP="00A15DD7">
            <w:pPr>
              <w:jc w:val="left"/>
              <w:rPr>
                <w:szCs w:val="20"/>
              </w:rPr>
            </w:pPr>
          </w:p>
        </w:tc>
        <w:tc>
          <w:tcPr>
            <w:tcW w:w="570" w:type="dxa"/>
            <w:vMerge/>
            <w:shd w:val="clear" w:color="auto" w:fill="E7E6E6" w:themeFill="background2"/>
            <w:vAlign w:val="center"/>
          </w:tcPr>
          <w:p w14:paraId="3EAB3563" w14:textId="77777777" w:rsidR="00C66927" w:rsidRDefault="00C66927" w:rsidP="00A15DD7">
            <w:pPr>
              <w:jc w:val="left"/>
              <w:rPr>
                <w:szCs w:val="20"/>
              </w:rPr>
            </w:pPr>
          </w:p>
        </w:tc>
        <w:tc>
          <w:tcPr>
            <w:tcW w:w="1026" w:type="dxa"/>
            <w:vMerge/>
            <w:vAlign w:val="center"/>
          </w:tcPr>
          <w:p w14:paraId="492BFEE4" w14:textId="77777777" w:rsidR="00C66927" w:rsidRDefault="00C66927" w:rsidP="00A15DD7">
            <w:pPr>
              <w:jc w:val="left"/>
              <w:rPr>
                <w:szCs w:val="20"/>
              </w:rPr>
            </w:pPr>
          </w:p>
        </w:tc>
        <w:tc>
          <w:tcPr>
            <w:tcW w:w="3509" w:type="dxa"/>
            <w:vMerge w:val="restart"/>
            <w:vAlign w:val="center"/>
          </w:tcPr>
          <w:p w14:paraId="37DE4832" w14:textId="77777777" w:rsidR="00C66927" w:rsidRDefault="00C66927" w:rsidP="00A15DD7">
            <w:pPr>
              <w:jc w:val="left"/>
              <w:rPr>
                <w:szCs w:val="20"/>
              </w:rPr>
            </w:pPr>
            <w:r w:rsidRPr="00957AC8">
              <w:rPr>
                <w:szCs w:val="20"/>
              </w:rPr>
              <w:t>['kmem_cache_alloc_node_trace']</w:t>
            </w:r>
          </w:p>
        </w:tc>
        <w:tc>
          <w:tcPr>
            <w:tcW w:w="889" w:type="dxa"/>
            <w:vAlign w:val="center"/>
          </w:tcPr>
          <w:p w14:paraId="6584780F"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39F4F240" w14:textId="6FEA25CA" w:rsidR="00C66927" w:rsidRDefault="00921B73" w:rsidP="00A15DD7">
            <w:pPr>
              <w:jc w:val="left"/>
              <w:rPr>
                <w:szCs w:val="20"/>
              </w:rPr>
            </w:pPr>
            <w:r w:rsidRPr="00921B73">
              <w:rPr>
                <w:szCs w:val="20"/>
              </w:rPr>
              <w:t>0.169</w:t>
            </w:r>
          </w:p>
        </w:tc>
      </w:tr>
      <w:tr w:rsidR="00C66927" w14:paraId="0B808B92" w14:textId="77777777" w:rsidTr="00704889">
        <w:tc>
          <w:tcPr>
            <w:tcW w:w="1176" w:type="dxa"/>
            <w:vMerge/>
            <w:shd w:val="clear" w:color="auto" w:fill="E7E6E6" w:themeFill="background2"/>
            <w:vAlign w:val="center"/>
          </w:tcPr>
          <w:p w14:paraId="2B080967" w14:textId="77777777" w:rsidR="00C66927" w:rsidRDefault="00C66927" w:rsidP="00A15DD7">
            <w:pPr>
              <w:jc w:val="left"/>
              <w:rPr>
                <w:szCs w:val="20"/>
              </w:rPr>
            </w:pPr>
          </w:p>
        </w:tc>
        <w:tc>
          <w:tcPr>
            <w:tcW w:w="1051" w:type="dxa"/>
            <w:vMerge/>
            <w:shd w:val="clear" w:color="auto" w:fill="E7E6E6" w:themeFill="background2"/>
            <w:vAlign w:val="center"/>
          </w:tcPr>
          <w:p w14:paraId="6E5D7DD8" w14:textId="77777777" w:rsidR="00C66927" w:rsidRDefault="00C66927" w:rsidP="00A15DD7">
            <w:pPr>
              <w:jc w:val="left"/>
              <w:rPr>
                <w:szCs w:val="20"/>
              </w:rPr>
            </w:pPr>
          </w:p>
        </w:tc>
        <w:tc>
          <w:tcPr>
            <w:tcW w:w="570" w:type="dxa"/>
            <w:vMerge/>
            <w:shd w:val="clear" w:color="auto" w:fill="E7E6E6" w:themeFill="background2"/>
            <w:vAlign w:val="center"/>
          </w:tcPr>
          <w:p w14:paraId="13B1C7F9" w14:textId="77777777" w:rsidR="00C66927" w:rsidRDefault="00C66927" w:rsidP="00A15DD7">
            <w:pPr>
              <w:jc w:val="left"/>
              <w:rPr>
                <w:szCs w:val="20"/>
              </w:rPr>
            </w:pPr>
          </w:p>
        </w:tc>
        <w:tc>
          <w:tcPr>
            <w:tcW w:w="1026" w:type="dxa"/>
            <w:vMerge/>
            <w:vAlign w:val="center"/>
          </w:tcPr>
          <w:p w14:paraId="265162B7" w14:textId="77777777" w:rsidR="00C66927" w:rsidRDefault="00C66927" w:rsidP="00A15DD7">
            <w:pPr>
              <w:jc w:val="left"/>
              <w:rPr>
                <w:szCs w:val="20"/>
              </w:rPr>
            </w:pPr>
          </w:p>
        </w:tc>
        <w:tc>
          <w:tcPr>
            <w:tcW w:w="3509" w:type="dxa"/>
            <w:vMerge/>
            <w:vAlign w:val="center"/>
          </w:tcPr>
          <w:p w14:paraId="1B44D65B" w14:textId="77777777" w:rsidR="00C66927" w:rsidRDefault="00C66927" w:rsidP="00A15DD7">
            <w:pPr>
              <w:jc w:val="left"/>
              <w:rPr>
                <w:szCs w:val="20"/>
              </w:rPr>
            </w:pPr>
          </w:p>
        </w:tc>
        <w:tc>
          <w:tcPr>
            <w:tcW w:w="889" w:type="dxa"/>
            <w:vAlign w:val="center"/>
          </w:tcPr>
          <w:p w14:paraId="3AE02CA9"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32B6023C" w14:textId="04B897F2" w:rsidR="00C66927" w:rsidRDefault="00921B73" w:rsidP="00A15DD7">
            <w:pPr>
              <w:jc w:val="left"/>
              <w:rPr>
                <w:szCs w:val="20"/>
              </w:rPr>
            </w:pPr>
            <w:r>
              <w:rPr>
                <w:rFonts w:hint="eastAsia"/>
                <w:szCs w:val="20"/>
              </w:rPr>
              <w:t>0</w:t>
            </w:r>
          </w:p>
        </w:tc>
      </w:tr>
      <w:tr w:rsidR="00F4181E" w14:paraId="65C5517C" w14:textId="77777777" w:rsidTr="00F4181E">
        <w:tc>
          <w:tcPr>
            <w:tcW w:w="1176" w:type="dxa"/>
            <w:vMerge/>
            <w:shd w:val="clear" w:color="auto" w:fill="E7E6E6" w:themeFill="background2"/>
            <w:vAlign w:val="center"/>
          </w:tcPr>
          <w:p w14:paraId="5D77165C" w14:textId="77777777" w:rsidR="00F4181E" w:rsidRDefault="00F4181E" w:rsidP="00A15DD7">
            <w:pPr>
              <w:jc w:val="left"/>
              <w:rPr>
                <w:szCs w:val="20"/>
              </w:rPr>
            </w:pPr>
          </w:p>
        </w:tc>
        <w:tc>
          <w:tcPr>
            <w:tcW w:w="1051" w:type="dxa"/>
            <w:vMerge/>
            <w:shd w:val="clear" w:color="auto" w:fill="E7E6E6" w:themeFill="background2"/>
            <w:vAlign w:val="center"/>
          </w:tcPr>
          <w:p w14:paraId="3CA1BBB6" w14:textId="77777777" w:rsidR="00F4181E" w:rsidRDefault="00F4181E" w:rsidP="00A15DD7">
            <w:pPr>
              <w:jc w:val="left"/>
              <w:rPr>
                <w:szCs w:val="20"/>
              </w:rPr>
            </w:pPr>
          </w:p>
        </w:tc>
        <w:tc>
          <w:tcPr>
            <w:tcW w:w="570" w:type="dxa"/>
            <w:vMerge/>
            <w:shd w:val="clear" w:color="auto" w:fill="E7E6E6" w:themeFill="background2"/>
            <w:vAlign w:val="center"/>
          </w:tcPr>
          <w:p w14:paraId="23AB0B5D" w14:textId="77777777" w:rsidR="00F4181E" w:rsidRDefault="00F4181E" w:rsidP="00A15DD7">
            <w:pPr>
              <w:jc w:val="left"/>
              <w:rPr>
                <w:szCs w:val="20"/>
              </w:rPr>
            </w:pPr>
          </w:p>
        </w:tc>
        <w:tc>
          <w:tcPr>
            <w:tcW w:w="6219" w:type="dxa"/>
            <w:gridSpan w:val="4"/>
            <w:vAlign w:val="center"/>
          </w:tcPr>
          <w:p w14:paraId="73DFA4E1" w14:textId="74FD1C4C" w:rsidR="00F4181E" w:rsidRDefault="00C81A1B" w:rsidP="00A15DD7">
            <w:pPr>
              <w:jc w:val="left"/>
              <w:rPr>
                <w:szCs w:val="20"/>
              </w:rPr>
            </w:pPr>
            <m:oMathPara>
              <m:oMath>
                <m:r>
                  <w:rPr>
                    <w:rFonts w:ascii="Cambria Math" w:hAnsi="Cambria Math"/>
                    <w:szCs w:val="20"/>
                  </w:rPr>
                  <m:t>⋮</m:t>
                </m:r>
              </m:oMath>
            </m:oMathPara>
          </w:p>
        </w:tc>
      </w:tr>
      <w:tr w:rsidR="00C66927" w14:paraId="5B8C8254" w14:textId="77777777" w:rsidTr="00704889">
        <w:tc>
          <w:tcPr>
            <w:tcW w:w="1176" w:type="dxa"/>
            <w:vMerge/>
            <w:shd w:val="clear" w:color="auto" w:fill="E7E6E6" w:themeFill="background2"/>
            <w:vAlign w:val="center"/>
          </w:tcPr>
          <w:p w14:paraId="5DD3E4BA" w14:textId="77777777" w:rsidR="00C66927" w:rsidRDefault="00C66927" w:rsidP="00A15DD7">
            <w:pPr>
              <w:jc w:val="left"/>
              <w:rPr>
                <w:szCs w:val="20"/>
              </w:rPr>
            </w:pPr>
          </w:p>
        </w:tc>
        <w:tc>
          <w:tcPr>
            <w:tcW w:w="1051" w:type="dxa"/>
            <w:vMerge/>
            <w:shd w:val="clear" w:color="auto" w:fill="E7E6E6" w:themeFill="background2"/>
            <w:vAlign w:val="center"/>
          </w:tcPr>
          <w:p w14:paraId="24FA95E1" w14:textId="77777777" w:rsidR="00C66927" w:rsidRDefault="00C66927" w:rsidP="00A15DD7">
            <w:pPr>
              <w:jc w:val="left"/>
              <w:rPr>
                <w:szCs w:val="20"/>
              </w:rPr>
            </w:pPr>
          </w:p>
        </w:tc>
        <w:tc>
          <w:tcPr>
            <w:tcW w:w="570" w:type="dxa"/>
            <w:vMerge/>
            <w:shd w:val="clear" w:color="auto" w:fill="E7E6E6" w:themeFill="background2"/>
            <w:vAlign w:val="center"/>
          </w:tcPr>
          <w:p w14:paraId="3C549834" w14:textId="77777777" w:rsidR="00C66927" w:rsidRDefault="00C66927" w:rsidP="00A15DD7">
            <w:pPr>
              <w:jc w:val="left"/>
              <w:rPr>
                <w:szCs w:val="20"/>
              </w:rPr>
            </w:pPr>
          </w:p>
        </w:tc>
        <w:tc>
          <w:tcPr>
            <w:tcW w:w="1026" w:type="dxa"/>
            <w:vMerge w:val="restart"/>
            <w:vAlign w:val="center"/>
          </w:tcPr>
          <w:p w14:paraId="145FD6F7" w14:textId="77777777" w:rsidR="00C66927" w:rsidRDefault="00C66927" w:rsidP="00A15DD7">
            <w:pPr>
              <w:jc w:val="left"/>
              <w:rPr>
                <w:szCs w:val="20"/>
              </w:rPr>
            </w:pPr>
            <w:r>
              <w:rPr>
                <w:rFonts w:hint="eastAsia"/>
                <w:szCs w:val="20"/>
              </w:rPr>
              <w:t>5</w:t>
            </w:r>
          </w:p>
        </w:tc>
        <w:tc>
          <w:tcPr>
            <w:tcW w:w="3509" w:type="dxa"/>
            <w:vMerge w:val="restart"/>
            <w:vAlign w:val="center"/>
          </w:tcPr>
          <w:p w14:paraId="3BC66D90" w14:textId="77777777" w:rsidR="00C66927" w:rsidRDefault="00C66927" w:rsidP="00A15DD7">
            <w:pPr>
              <w:jc w:val="left"/>
              <w:rPr>
                <w:szCs w:val="20"/>
              </w:rPr>
            </w:pPr>
            <w:r w:rsidRPr="00957AC8">
              <w:rPr>
                <w:szCs w:val="20"/>
              </w:rPr>
              <w:t>['kfree', 'inherit_event.constprop.0', 'rb_next', 'perf_event_alloc', 'kmem_cache_alloc_node_trace']</w:t>
            </w:r>
          </w:p>
        </w:tc>
        <w:tc>
          <w:tcPr>
            <w:tcW w:w="889" w:type="dxa"/>
            <w:vAlign w:val="center"/>
          </w:tcPr>
          <w:p w14:paraId="4666111E"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52E5F8F4" w14:textId="04AE19CD" w:rsidR="00C66927" w:rsidRDefault="00081177" w:rsidP="00A15DD7">
            <w:pPr>
              <w:jc w:val="left"/>
              <w:rPr>
                <w:szCs w:val="20"/>
              </w:rPr>
            </w:pPr>
            <w:r w:rsidRPr="00081177">
              <w:rPr>
                <w:szCs w:val="20"/>
              </w:rPr>
              <w:t>0.322</w:t>
            </w:r>
          </w:p>
        </w:tc>
      </w:tr>
      <w:tr w:rsidR="00C66927" w14:paraId="620479C8" w14:textId="77777777" w:rsidTr="00704889">
        <w:tc>
          <w:tcPr>
            <w:tcW w:w="1176" w:type="dxa"/>
            <w:vMerge/>
            <w:shd w:val="clear" w:color="auto" w:fill="E7E6E6" w:themeFill="background2"/>
            <w:vAlign w:val="center"/>
          </w:tcPr>
          <w:p w14:paraId="3870BA9D" w14:textId="77777777" w:rsidR="00C66927" w:rsidRDefault="00C66927" w:rsidP="00A15DD7">
            <w:pPr>
              <w:jc w:val="left"/>
              <w:rPr>
                <w:szCs w:val="20"/>
              </w:rPr>
            </w:pPr>
          </w:p>
        </w:tc>
        <w:tc>
          <w:tcPr>
            <w:tcW w:w="1051" w:type="dxa"/>
            <w:vMerge/>
            <w:shd w:val="clear" w:color="auto" w:fill="E7E6E6" w:themeFill="background2"/>
            <w:vAlign w:val="center"/>
          </w:tcPr>
          <w:p w14:paraId="57B3FAAA" w14:textId="77777777" w:rsidR="00C66927" w:rsidRDefault="00C66927" w:rsidP="00A15DD7">
            <w:pPr>
              <w:jc w:val="left"/>
              <w:rPr>
                <w:szCs w:val="20"/>
              </w:rPr>
            </w:pPr>
          </w:p>
        </w:tc>
        <w:tc>
          <w:tcPr>
            <w:tcW w:w="570" w:type="dxa"/>
            <w:vMerge/>
            <w:shd w:val="clear" w:color="auto" w:fill="E7E6E6" w:themeFill="background2"/>
            <w:vAlign w:val="center"/>
          </w:tcPr>
          <w:p w14:paraId="2EA43F99" w14:textId="77777777" w:rsidR="00C66927" w:rsidRDefault="00C66927" w:rsidP="00A15DD7">
            <w:pPr>
              <w:jc w:val="left"/>
              <w:rPr>
                <w:szCs w:val="20"/>
              </w:rPr>
            </w:pPr>
          </w:p>
        </w:tc>
        <w:tc>
          <w:tcPr>
            <w:tcW w:w="1026" w:type="dxa"/>
            <w:vMerge/>
            <w:vAlign w:val="center"/>
          </w:tcPr>
          <w:p w14:paraId="6E28A360" w14:textId="77777777" w:rsidR="00C66927" w:rsidRDefault="00C66927" w:rsidP="00A15DD7">
            <w:pPr>
              <w:jc w:val="left"/>
              <w:rPr>
                <w:szCs w:val="20"/>
              </w:rPr>
            </w:pPr>
          </w:p>
        </w:tc>
        <w:tc>
          <w:tcPr>
            <w:tcW w:w="3509" w:type="dxa"/>
            <w:vMerge/>
            <w:vAlign w:val="center"/>
          </w:tcPr>
          <w:p w14:paraId="28108F11" w14:textId="77777777" w:rsidR="00C66927" w:rsidRDefault="00C66927" w:rsidP="00A15DD7">
            <w:pPr>
              <w:jc w:val="left"/>
              <w:rPr>
                <w:szCs w:val="20"/>
              </w:rPr>
            </w:pPr>
          </w:p>
        </w:tc>
        <w:tc>
          <w:tcPr>
            <w:tcW w:w="889" w:type="dxa"/>
            <w:vAlign w:val="center"/>
          </w:tcPr>
          <w:p w14:paraId="1E4D35F3"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2089D030" w14:textId="26207E2E" w:rsidR="00C66927" w:rsidRDefault="00081177" w:rsidP="00A15DD7">
            <w:pPr>
              <w:jc w:val="left"/>
              <w:rPr>
                <w:szCs w:val="20"/>
              </w:rPr>
            </w:pPr>
            <w:r>
              <w:rPr>
                <w:rFonts w:hint="eastAsia"/>
                <w:szCs w:val="20"/>
              </w:rPr>
              <w:t>0</w:t>
            </w:r>
          </w:p>
        </w:tc>
      </w:tr>
      <w:tr w:rsidR="00C66927" w14:paraId="1A1345D7" w14:textId="77777777" w:rsidTr="00704889">
        <w:tc>
          <w:tcPr>
            <w:tcW w:w="1176" w:type="dxa"/>
            <w:vMerge/>
            <w:shd w:val="clear" w:color="auto" w:fill="E7E6E6" w:themeFill="background2"/>
            <w:vAlign w:val="center"/>
          </w:tcPr>
          <w:p w14:paraId="60C0DE46" w14:textId="77777777" w:rsidR="00C66927" w:rsidRDefault="00C66927" w:rsidP="00A15DD7">
            <w:pPr>
              <w:jc w:val="left"/>
              <w:rPr>
                <w:szCs w:val="20"/>
              </w:rPr>
            </w:pPr>
          </w:p>
        </w:tc>
        <w:tc>
          <w:tcPr>
            <w:tcW w:w="1051" w:type="dxa"/>
            <w:vMerge w:val="restart"/>
            <w:shd w:val="clear" w:color="auto" w:fill="E7E6E6" w:themeFill="background2"/>
            <w:vAlign w:val="center"/>
          </w:tcPr>
          <w:p w14:paraId="621BFD7E" w14:textId="77777777" w:rsidR="00C66927" w:rsidRDefault="00C66927" w:rsidP="00A15DD7">
            <w:pPr>
              <w:jc w:val="left"/>
              <w:rPr>
                <w:szCs w:val="20"/>
              </w:rPr>
            </w:pPr>
            <w:r>
              <w:rPr>
                <w:rFonts w:hint="eastAsia"/>
                <w:szCs w:val="20"/>
              </w:rPr>
              <w:t>A</w:t>
            </w:r>
            <w:r>
              <w:rPr>
                <w:szCs w:val="20"/>
              </w:rPr>
              <w:t>ll</w:t>
            </w:r>
          </w:p>
        </w:tc>
        <w:tc>
          <w:tcPr>
            <w:tcW w:w="570" w:type="dxa"/>
            <w:vMerge w:val="restart"/>
            <w:shd w:val="clear" w:color="auto" w:fill="E7E6E6" w:themeFill="background2"/>
            <w:vAlign w:val="center"/>
          </w:tcPr>
          <w:p w14:paraId="66D8B159" w14:textId="77777777" w:rsidR="00C66927" w:rsidRDefault="00C66927" w:rsidP="00A15DD7">
            <w:pPr>
              <w:jc w:val="left"/>
              <w:rPr>
                <w:szCs w:val="20"/>
              </w:rPr>
            </w:pPr>
            <w:r>
              <w:rPr>
                <w:rFonts w:hint="eastAsia"/>
                <w:szCs w:val="20"/>
              </w:rPr>
              <w:t>3</w:t>
            </w:r>
            <w:r>
              <w:rPr>
                <w:szCs w:val="20"/>
              </w:rPr>
              <w:t>1</w:t>
            </w:r>
          </w:p>
        </w:tc>
        <w:tc>
          <w:tcPr>
            <w:tcW w:w="1026" w:type="dxa"/>
            <w:vMerge w:val="restart"/>
            <w:vAlign w:val="center"/>
          </w:tcPr>
          <w:p w14:paraId="221896B9" w14:textId="77777777" w:rsidR="00C66927" w:rsidRDefault="00C66927" w:rsidP="00A15DD7">
            <w:pPr>
              <w:jc w:val="left"/>
              <w:rPr>
                <w:szCs w:val="20"/>
              </w:rPr>
            </w:pPr>
            <w:r>
              <w:rPr>
                <w:rFonts w:hint="eastAsia"/>
                <w:szCs w:val="20"/>
              </w:rPr>
              <w:t>1</w:t>
            </w:r>
          </w:p>
        </w:tc>
        <w:tc>
          <w:tcPr>
            <w:tcW w:w="3509" w:type="dxa"/>
            <w:vMerge w:val="restart"/>
            <w:vAlign w:val="center"/>
          </w:tcPr>
          <w:p w14:paraId="245B068F" w14:textId="77777777" w:rsidR="00C66927" w:rsidRDefault="00C66927" w:rsidP="00A15DD7">
            <w:pPr>
              <w:jc w:val="left"/>
              <w:rPr>
                <w:szCs w:val="20"/>
              </w:rPr>
            </w:pPr>
            <w:r w:rsidRPr="0079335E">
              <w:rPr>
                <w:szCs w:val="20"/>
              </w:rPr>
              <w:t>['kfree']</w:t>
            </w:r>
          </w:p>
        </w:tc>
        <w:tc>
          <w:tcPr>
            <w:tcW w:w="889" w:type="dxa"/>
            <w:vAlign w:val="center"/>
          </w:tcPr>
          <w:p w14:paraId="53175D23"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006E1474" w14:textId="63766FFC" w:rsidR="00C66927" w:rsidRDefault="00866304" w:rsidP="00A15DD7">
            <w:pPr>
              <w:jc w:val="left"/>
              <w:rPr>
                <w:szCs w:val="20"/>
              </w:rPr>
            </w:pPr>
            <w:r w:rsidRPr="00866304">
              <w:rPr>
                <w:szCs w:val="20"/>
              </w:rPr>
              <w:t>0.281</w:t>
            </w:r>
          </w:p>
        </w:tc>
      </w:tr>
      <w:tr w:rsidR="00C66927" w14:paraId="01782D08" w14:textId="77777777" w:rsidTr="00704889">
        <w:tc>
          <w:tcPr>
            <w:tcW w:w="1176" w:type="dxa"/>
            <w:vMerge/>
            <w:shd w:val="clear" w:color="auto" w:fill="E7E6E6" w:themeFill="background2"/>
            <w:vAlign w:val="center"/>
          </w:tcPr>
          <w:p w14:paraId="706AF636" w14:textId="77777777" w:rsidR="00C66927" w:rsidRDefault="00C66927" w:rsidP="00A15DD7">
            <w:pPr>
              <w:jc w:val="left"/>
              <w:rPr>
                <w:szCs w:val="20"/>
              </w:rPr>
            </w:pPr>
          </w:p>
        </w:tc>
        <w:tc>
          <w:tcPr>
            <w:tcW w:w="1051" w:type="dxa"/>
            <w:vMerge/>
            <w:shd w:val="clear" w:color="auto" w:fill="E7E6E6" w:themeFill="background2"/>
            <w:vAlign w:val="center"/>
          </w:tcPr>
          <w:p w14:paraId="5274684B" w14:textId="77777777" w:rsidR="00C66927" w:rsidRDefault="00C66927" w:rsidP="00A15DD7">
            <w:pPr>
              <w:jc w:val="left"/>
              <w:rPr>
                <w:szCs w:val="20"/>
              </w:rPr>
            </w:pPr>
          </w:p>
        </w:tc>
        <w:tc>
          <w:tcPr>
            <w:tcW w:w="570" w:type="dxa"/>
            <w:vMerge/>
            <w:shd w:val="clear" w:color="auto" w:fill="E7E6E6" w:themeFill="background2"/>
            <w:vAlign w:val="center"/>
          </w:tcPr>
          <w:p w14:paraId="56D1F26A" w14:textId="77777777" w:rsidR="00C66927" w:rsidRDefault="00C66927" w:rsidP="00A15DD7">
            <w:pPr>
              <w:jc w:val="left"/>
              <w:rPr>
                <w:szCs w:val="20"/>
              </w:rPr>
            </w:pPr>
          </w:p>
        </w:tc>
        <w:tc>
          <w:tcPr>
            <w:tcW w:w="1026" w:type="dxa"/>
            <w:vMerge/>
            <w:vAlign w:val="center"/>
          </w:tcPr>
          <w:p w14:paraId="4F4DBF4C" w14:textId="77777777" w:rsidR="00C66927" w:rsidRDefault="00C66927" w:rsidP="00A15DD7">
            <w:pPr>
              <w:jc w:val="left"/>
              <w:rPr>
                <w:szCs w:val="20"/>
              </w:rPr>
            </w:pPr>
          </w:p>
        </w:tc>
        <w:tc>
          <w:tcPr>
            <w:tcW w:w="3509" w:type="dxa"/>
            <w:vMerge/>
            <w:vAlign w:val="center"/>
          </w:tcPr>
          <w:p w14:paraId="74B0AAEF" w14:textId="77777777" w:rsidR="00C66927" w:rsidRDefault="00C66927" w:rsidP="00A15DD7">
            <w:pPr>
              <w:jc w:val="left"/>
              <w:rPr>
                <w:szCs w:val="20"/>
              </w:rPr>
            </w:pPr>
          </w:p>
        </w:tc>
        <w:tc>
          <w:tcPr>
            <w:tcW w:w="889" w:type="dxa"/>
            <w:vAlign w:val="center"/>
          </w:tcPr>
          <w:p w14:paraId="389A9B58"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0B84D1FA" w14:textId="51B2F6E7" w:rsidR="00C66927" w:rsidRDefault="00866304" w:rsidP="00A15DD7">
            <w:pPr>
              <w:jc w:val="left"/>
              <w:rPr>
                <w:szCs w:val="20"/>
              </w:rPr>
            </w:pPr>
            <w:r>
              <w:rPr>
                <w:rFonts w:hint="eastAsia"/>
                <w:szCs w:val="20"/>
              </w:rPr>
              <w:t>0</w:t>
            </w:r>
          </w:p>
        </w:tc>
      </w:tr>
      <w:tr w:rsidR="00F4181E" w14:paraId="68F3B4C7" w14:textId="77777777" w:rsidTr="00704889">
        <w:tc>
          <w:tcPr>
            <w:tcW w:w="1176" w:type="dxa"/>
            <w:vMerge/>
            <w:shd w:val="clear" w:color="auto" w:fill="E7E6E6" w:themeFill="background2"/>
            <w:vAlign w:val="center"/>
          </w:tcPr>
          <w:p w14:paraId="7A642AC6" w14:textId="77777777" w:rsidR="00F4181E" w:rsidRDefault="00F4181E" w:rsidP="00A15DD7">
            <w:pPr>
              <w:jc w:val="left"/>
              <w:rPr>
                <w:szCs w:val="20"/>
              </w:rPr>
            </w:pPr>
          </w:p>
        </w:tc>
        <w:tc>
          <w:tcPr>
            <w:tcW w:w="1051" w:type="dxa"/>
            <w:vMerge/>
            <w:shd w:val="clear" w:color="auto" w:fill="E7E6E6" w:themeFill="background2"/>
            <w:vAlign w:val="center"/>
          </w:tcPr>
          <w:p w14:paraId="6FC9E7D6" w14:textId="77777777" w:rsidR="00F4181E" w:rsidRDefault="00F4181E" w:rsidP="00A15DD7">
            <w:pPr>
              <w:jc w:val="left"/>
              <w:rPr>
                <w:szCs w:val="20"/>
              </w:rPr>
            </w:pPr>
          </w:p>
        </w:tc>
        <w:tc>
          <w:tcPr>
            <w:tcW w:w="570" w:type="dxa"/>
            <w:vMerge/>
            <w:shd w:val="clear" w:color="auto" w:fill="E7E6E6" w:themeFill="background2"/>
            <w:vAlign w:val="center"/>
          </w:tcPr>
          <w:p w14:paraId="2FCFF681" w14:textId="77777777" w:rsidR="00F4181E" w:rsidRDefault="00F4181E" w:rsidP="00A15DD7">
            <w:pPr>
              <w:jc w:val="left"/>
              <w:rPr>
                <w:szCs w:val="20"/>
              </w:rPr>
            </w:pPr>
          </w:p>
        </w:tc>
        <w:tc>
          <w:tcPr>
            <w:tcW w:w="1026" w:type="dxa"/>
            <w:vMerge/>
            <w:vAlign w:val="center"/>
          </w:tcPr>
          <w:p w14:paraId="58306CC8" w14:textId="77777777" w:rsidR="00F4181E" w:rsidRDefault="00F4181E" w:rsidP="00A15DD7">
            <w:pPr>
              <w:jc w:val="left"/>
              <w:rPr>
                <w:szCs w:val="20"/>
              </w:rPr>
            </w:pPr>
          </w:p>
        </w:tc>
        <w:tc>
          <w:tcPr>
            <w:tcW w:w="5193" w:type="dxa"/>
            <w:gridSpan w:val="3"/>
            <w:vAlign w:val="center"/>
          </w:tcPr>
          <w:p w14:paraId="54CA1E28" w14:textId="2D337DD5" w:rsidR="00F4181E" w:rsidRDefault="00C81A1B" w:rsidP="00A15DD7">
            <w:pPr>
              <w:jc w:val="left"/>
              <w:rPr>
                <w:szCs w:val="20"/>
              </w:rPr>
            </w:pPr>
            <m:oMathPara>
              <m:oMath>
                <m:r>
                  <w:rPr>
                    <w:rFonts w:ascii="Cambria Math" w:hAnsi="Cambria Math"/>
                    <w:szCs w:val="20"/>
                  </w:rPr>
                  <m:t>⋮</m:t>
                </m:r>
              </m:oMath>
            </m:oMathPara>
          </w:p>
        </w:tc>
      </w:tr>
      <w:tr w:rsidR="00C66927" w14:paraId="5B32149D" w14:textId="77777777" w:rsidTr="00704889">
        <w:tc>
          <w:tcPr>
            <w:tcW w:w="1176" w:type="dxa"/>
            <w:vMerge/>
            <w:shd w:val="clear" w:color="auto" w:fill="E7E6E6" w:themeFill="background2"/>
            <w:vAlign w:val="center"/>
          </w:tcPr>
          <w:p w14:paraId="686B24BC" w14:textId="77777777" w:rsidR="00C66927" w:rsidRDefault="00C66927" w:rsidP="00A15DD7">
            <w:pPr>
              <w:jc w:val="left"/>
              <w:rPr>
                <w:szCs w:val="20"/>
              </w:rPr>
            </w:pPr>
          </w:p>
        </w:tc>
        <w:tc>
          <w:tcPr>
            <w:tcW w:w="1051" w:type="dxa"/>
            <w:vMerge/>
            <w:shd w:val="clear" w:color="auto" w:fill="E7E6E6" w:themeFill="background2"/>
            <w:vAlign w:val="center"/>
          </w:tcPr>
          <w:p w14:paraId="716D3675" w14:textId="77777777" w:rsidR="00C66927" w:rsidRDefault="00C66927" w:rsidP="00A15DD7">
            <w:pPr>
              <w:jc w:val="left"/>
              <w:rPr>
                <w:szCs w:val="20"/>
              </w:rPr>
            </w:pPr>
          </w:p>
        </w:tc>
        <w:tc>
          <w:tcPr>
            <w:tcW w:w="570" w:type="dxa"/>
            <w:vMerge/>
            <w:shd w:val="clear" w:color="auto" w:fill="E7E6E6" w:themeFill="background2"/>
            <w:vAlign w:val="center"/>
          </w:tcPr>
          <w:p w14:paraId="05CF1181" w14:textId="77777777" w:rsidR="00C66927" w:rsidRDefault="00C66927" w:rsidP="00A15DD7">
            <w:pPr>
              <w:jc w:val="left"/>
              <w:rPr>
                <w:szCs w:val="20"/>
              </w:rPr>
            </w:pPr>
          </w:p>
        </w:tc>
        <w:tc>
          <w:tcPr>
            <w:tcW w:w="1026" w:type="dxa"/>
            <w:vMerge/>
            <w:vAlign w:val="center"/>
          </w:tcPr>
          <w:p w14:paraId="73DF4406" w14:textId="77777777" w:rsidR="00C66927" w:rsidRDefault="00C66927" w:rsidP="00A15DD7">
            <w:pPr>
              <w:jc w:val="left"/>
              <w:rPr>
                <w:szCs w:val="20"/>
              </w:rPr>
            </w:pPr>
          </w:p>
        </w:tc>
        <w:tc>
          <w:tcPr>
            <w:tcW w:w="3509" w:type="dxa"/>
            <w:vMerge w:val="restart"/>
            <w:vAlign w:val="center"/>
          </w:tcPr>
          <w:p w14:paraId="574182EE" w14:textId="77777777" w:rsidR="00C66927" w:rsidRDefault="00C66927" w:rsidP="00A15DD7">
            <w:pPr>
              <w:jc w:val="left"/>
              <w:rPr>
                <w:szCs w:val="20"/>
              </w:rPr>
            </w:pPr>
            <w:r w:rsidRPr="008701E3">
              <w:rPr>
                <w:szCs w:val="20"/>
              </w:rPr>
              <w:t>['rb_next']</w:t>
            </w:r>
          </w:p>
        </w:tc>
        <w:tc>
          <w:tcPr>
            <w:tcW w:w="889" w:type="dxa"/>
            <w:vAlign w:val="center"/>
          </w:tcPr>
          <w:p w14:paraId="0748BBE8"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761693D4" w14:textId="1F01872D" w:rsidR="00C66927" w:rsidRDefault="00866304" w:rsidP="00A15DD7">
            <w:pPr>
              <w:jc w:val="left"/>
              <w:rPr>
                <w:szCs w:val="20"/>
              </w:rPr>
            </w:pPr>
            <w:r w:rsidRPr="00866304">
              <w:rPr>
                <w:szCs w:val="20"/>
              </w:rPr>
              <w:t>0.205</w:t>
            </w:r>
          </w:p>
        </w:tc>
      </w:tr>
      <w:tr w:rsidR="00C66927" w14:paraId="6C24A235" w14:textId="77777777" w:rsidTr="00704889">
        <w:tc>
          <w:tcPr>
            <w:tcW w:w="1176" w:type="dxa"/>
            <w:vMerge/>
            <w:shd w:val="clear" w:color="auto" w:fill="E7E6E6" w:themeFill="background2"/>
            <w:vAlign w:val="center"/>
          </w:tcPr>
          <w:p w14:paraId="2B4DBAC1" w14:textId="77777777" w:rsidR="00C66927" w:rsidRDefault="00C66927" w:rsidP="00A15DD7">
            <w:pPr>
              <w:jc w:val="left"/>
              <w:rPr>
                <w:szCs w:val="20"/>
              </w:rPr>
            </w:pPr>
          </w:p>
        </w:tc>
        <w:tc>
          <w:tcPr>
            <w:tcW w:w="1051" w:type="dxa"/>
            <w:vMerge/>
            <w:shd w:val="clear" w:color="auto" w:fill="E7E6E6" w:themeFill="background2"/>
            <w:vAlign w:val="center"/>
          </w:tcPr>
          <w:p w14:paraId="60025148" w14:textId="77777777" w:rsidR="00C66927" w:rsidRDefault="00C66927" w:rsidP="00A15DD7">
            <w:pPr>
              <w:jc w:val="left"/>
              <w:rPr>
                <w:szCs w:val="20"/>
              </w:rPr>
            </w:pPr>
          </w:p>
        </w:tc>
        <w:tc>
          <w:tcPr>
            <w:tcW w:w="570" w:type="dxa"/>
            <w:vMerge/>
            <w:shd w:val="clear" w:color="auto" w:fill="E7E6E6" w:themeFill="background2"/>
            <w:vAlign w:val="center"/>
          </w:tcPr>
          <w:p w14:paraId="53F528D2" w14:textId="77777777" w:rsidR="00C66927" w:rsidRDefault="00C66927" w:rsidP="00A15DD7">
            <w:pPr>
              <w:jc w:val="left"/>
              <w:rPr>
                <w:szCs w:val="20"/>
              </w:rPr>
            </w:pPr>
          </w:p>
        </w:tc>
        <w:tc>
          <w:tcPr>
            <w:tcW w:w="1026" w:type="dxa"/>
            <w:vMerge/>
            <w:vAlign w:val="center"/>
          </w:tcPr>
          <w:p w14:paraId="7F2BEF2E" w14:textId="77777777" w:rsidR="00C66927" w:rsidRDefault="00C66927" w:rsidP="00A15DD7">
            <w:pPr>
              <w:jc w:val="left"/>
              <w:rPr>
                <w:szCs w:val="20"/>
              </w:rPr>
            </w:pPr>
          </w:p>
        </w:tc>
        <w:tc>
          <w:tcPr>
            <w:tcW w:w="3509" w:type="dxa"/>
            <w:vMerge/>
            <w:vAlign w:val="center"/>
          </w:tcPr>
          <w:p w14:paraId="5383B152" w14:textId="77777777" w:rsidR="00C66927" w:rsidRDefault="00C66927" w:rsidP="00A15DD7">
            <w:pPr>
              <w:jc w:val="left"/>
              <w:rPr>
                <w:szCs w:val="20"/>
              </w:rPr>
            </w:pPr>
          </w:p>
        </w:tc>
        <w:tc>
          <w:tcPr>
            <w:tcW w:w="889" w:type="dxa"/>
            <w:vAlign w:val="center"/>
          </w:tcPr>
          <w:p w14:paraId="7E366922"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39577B5E" w14:textId="18AB95A1" w:rsidR="00C66927" w:rsidRDefault="00866304" w:rsidP="00A15DD7">
            <w:pPr>
              <w:jc w:val="left"/>
              <w:rPr>
                <w:szCs w:val="20"/>
              </w:rPr>
            </w:pPr>
            <w:r>
              <w:rPr>
                <w:rFonts w:hint="eastAsia"/>
                <w:szCs w:val="20"/>
              </w:rPr>
              <w:t>0</w:t>
            </w:r>
          </w:p>
        </w:tc>
      </w:tr>
      <w:tr w:rsidR="00F4181E" w14:paraId="59747E68" w14:textId="77777777" w:rsidTr="00F4181E">
        <w:tc>
          <w:tcPr>
            <w:tcW w:w="1176" w:type="dxa"/>
            <w:vMerge/>
            <w:shd w:val="clear" w:color="auto" w:fill="E7E6E6" w:themeFill="background2"/>
            <w:vAlign w:val="center"/>
          </w:tcPr>
          <w:p w14:paraId="546FBC05" w14:textId="77777777" w:rsidR="00F4181E" w:rsidRDefault="00F4181E" w:rsidP="00A15DD7">
            <w:pPr>
              <w:jc w:val="left"/>
              <w:rPr>
                <w:szCs w:val="20"/>
              </w:rPr>
            </w:pPr>
          </w:p>
        </w:tc>
        <w:tc>
          <w:tcPr>
            <w:tcW w:w="1051" w:type="dxa"/>
            <w:vMerge/>
            <w:shd w:val="clear" w:color="auto" w:fill="E7E6E6" w:themeFill="background2"/>
            <w:vAlign w:val="center"/>
          </w:tcPr>
          <w:p w14:paraId="5D8CF3E4" w14:textId="77777777" w:rsidR="00F4181E" w:rsidRDefault="00F4181E" w:rsidP="00A15DD7">
            <w:pPr>
              <w:jc w:val="left"/>
              <w:rPr>
                <w:szCs w:val="20"/>
              </w:rPr>
            </w:pPr>
          </w:p>
        </w:tc>
        <w:tc>
          <w:tcPr>
            <w:tcW w:w="570" w:type="dxa"/>
            <w:vMerge/>
            <w:shd w:val="clear" w:color="auto" w:fill="E7E6E6" w:themeFill="background2"/>
            <w:vAlign w:val="center"/>
          </w:tcPr>
          <w:p w14:paraId="03755723" w14:textId="77777777" w:rsidR="00F4181E" w:rsidRDefault="00F4181E" w:rsidP="00A15DD7">
            <w:pPr>
              <w:jc w:val="left"/>
              <w:rPr>
                <w:szCs w:val="20"/>
              </w:rPr>
            </w:pPr>
          </w:p>
        </w:tc>
        <w:tc>
          <w:tcPr>
            <w:tcW w:w="6219" w:type="dxa"/>
            <w:gridSpan w:val="4"/>
            <w:vAlign w:val="center"/>
          </w:tcPr>
          <w:p w14:paraId="479C7D02" w14:textId="2B6F0F59" w:rsidR="00F4181E" w:rsidRDefault="00C81A1B" w:rsidP="00A15DD7">
            <w:pPr>
              <w:jc w:val="left"/>
              <w:rPr>
                <w:szCs w:val="20"/>
              </w:rPr>
            </w:pPr>
            <m:oMathPara>
              <m:oMath>
                <m:r>
                  <w:rPr>
                    <w:rFonts w:ascii="Cambria Math" w:hAnsi="Cambria Math"/>
                    <w:szCs w:val="20"/>
                  </w:rPr>
                  <m:t>⋮</m:t>
                </m:r>
              </m:oMath>
            </m:oMathPara>
          </w:p>
        </w:tc>
      </w:tr>
      <w:tr w:rsidR="00C66927" w14:paraId="6DA280EB" w14:textId="77777777" w:rsidTr="00704889">
        <w:tc>
          <w:tcPr>
            <w:tcW w:w="1176" w:type="dxa"/>
            <w:vMerge/>
            <w:shd w:val="clear" w:color="auto" w:fill="E7E6E6" w:themeFill="background2"/>
            <w:vAlign w:val="center"/>
          </w:tcPr>
          <w:p w14:paraId="65223CF6" w14:textId="77777777" w:rsidR="00C66927" w:rsidRDefault="00C66927" w:rsidP="00A15DD7">
            <w:pPr>
              <w:jc w:val="left"/>
              <w:rPr>
                <w:szCs w:val="20"/>
              </w:rPr>
            </w:pPr>
          </w:p>
        </w:tc>
        <w:tc>
          <w:tcPr>
            <w:tcW w:w="1051" w:type="dxa"/>
            <w:vMerge/>
            <w:shd w:val="clear" w:color="auto" w:fill="E7E6E6" w:themeFill="background2"/>
            <w:vAlign w:val="center"/>
          </w:tcPr>
          <w:p w14:paraId="6D8999C2" w14:textId="77777777" w:rsidR="00C66927" w:rsidRDefault="00C66927" w:rsidP="00A15DD7">
            <w:pPr>
              <w:jc w:val="left"/>
              <w:rPr>
                <w:szCs w:val="20"/>
              </w:rPr>
            </w:pPr>
          </w:p>
        </w:tc>
        <w:tc>
          <w:tcPr>
            <w:tcW w:w="570" w:type="dxa"/>
            <w:vMerge/>
            <w:shd w:val="clear" w:color="auto" w:fill="E7E6E6" w:themeFill="background2"/>
            <w:vAlign w:val="center"/>
          </w:tcPr>
          <w:p w14:paraId="52DC92FF" w14:textId="77777777" w:rsidR="00C66927" w:rsidRDefault="00C66927" w:rsidP="00A15DD7">
            <w:pPr>
              <w:jc w:val="left"/>
              <w:rPr>
                <w:szCs w:val="20"/>
              </w:rPr>
            </w:pPr>
          </w:p>
        </w:tc>
        <w:tc>
          <w:tcPr>
            <w:tcW w:w="1026" w:type="dxa"/>
            <w:vMerge w:val="restart"/>
            <w:vAlign w:val="center"/>
          </w:tcPr>
          <w:p w14:paraId="730033A6" w14:textId="77777777" w:rsidR="00C66927" w:rsidRDefault="00C66927" w:rsidP="00A15DD7">
            <w:pPr>
              <w:jc w:val="left"/>
              <w:rPr>
                <w:szCs w:val="20"/>
              </w:rPr>
            </w:pPr>
            <w:r>
              <w:rPr>
                <w:rFonts w:hint="eastAsia"/>
                <w:szCs w:val="20"/>
              </w:rPr>
              <w:t>5</w:t>
            </w:r>
          </w:p>
        </w:tc>
        <w:tc>
          <w:tcPr>
            <w:tcW w:w="3509" w:type="dxa"/>
            <w:vMerge w:val="restart"/>
            <w:vAlign w:val="center"/>
          </w:tcPr>
          <w:p w14:paraId="69CA6089" w14:textId="77777777" w:rsidR="00C66927" w:rsidRDefault="00C66927" w:rsidP="00A15DD7">
            <w:pPr>
              <w:jc w:val="left"/>
              <w:rPr>
                <w:szCs w:val="20"/>
              </w:rPr>
            </w:pPr>
            <w:r w:rsidRPr="0079335E">
              <w:rPr>
                <w:szCs w:val="20"/>
              </w:rPr>
              <w:t>['kfree', 'psi_group_change', 'inherit_event.constprop.0', 'perf_event_groups_insert', 'rb_next']</w:t>
            </w:r>
          </w:p>
        </w:tc>
        <w:tc>
          <w:tcPr>
            <w:tcW w:w="889" w:type="dxa"/>
            <w:vAlign w:val="center"/>
          </w:tcPr>
          <w:p w14:paraId="13E66414"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19F88211" w14:textId="54A036D6" w:rsidR="00C66927" w:rsidRDefault="00866304" w:rsidP="00A15DD7">
            <w:pPr>
              <w:jc w:val="left"/>
              <w:rPr>
                <w:szCs w:val="20"/>
              </w:rPr>
            </w:pPr>
            <w:r w:rsidRPr="00866304">
              <w:rPr>
                <w:szCs w:val="20"/>
              </w:rPr>
              <w:t>0.398</w:t>
            </w:r>
          </w:p>
        </w:tc>
      </w:tr>
      <w:tr w:rsidR="00C66927" w14:paraId="36740A42" w14:textId="77777777" w:rsidTr="00704889">
        <w:tc>
          <w:tcPr>
            <w:tcW w:w="1176" w:type="dxa"/>
            <w:vMerge/>
            <w:shd w:val="clear" w:color="auto" w:fill="E7E6E6" w:themeFill="background2"/>
            <w:vAlign w:val="center"/>
          </w:tcPr>
          <w:p w14:paraId="0E38A0CC" w14:textId="77777777" w:rsidR="00C66927" w:rsidRDefault="00C66927" w:rsidP="00A15DD7">
            <w:pPr>
              <w:jc w:val="left"/>
              <w:rPr>
                <w:szCs w:val="20"/>
              </w:rPr>
            </w:pPr>
          </w:p>
        </w:tc>
        <w:tc>
          <w:tcPr>
            <w:tcW w:w="1051" w:type="dxa"/>
            <w:vMerge/>
            <w:shd w:val="clear" w:color="auto" w:fill="E7E6E6" w:themeFill="background2"/>
            <w:vAlign w:val="center"/>
          </w:tcPr>
          <w:p w14:paraId="2D7D7B77" w14:textId="77777777" w:rsidR="00C66927" w:rsidRDefault="00C66927" w:rsidP="00A15DD7">
            <w:pPr>
              <w:jc w:val="left"/>
              <w:rPr>
                <w:szCs w:val="20"/>
              </w:rPr>
            </w:pPr>
          </w:p>
        </w:tc>
        <w:tc>
          <w:tcPr>
            <w:tcW w:w="570" w:type="dxa"/>
            <w:vMerge/>
            <w:shd w:val="clear" w:color="auto" w:fill="E7E6E6" w:themeFill="background2"/>
            <w:vAlign w:val="center"/>
          </w:tcPr>
          <w:p w14:paraId="41F65767" w14:textId="77777777" w:rsidR="00C66927" w:rsidRDefault="00C66927" w:rsidP="00A15DD7">
            <w:pPr>
              <w:jc w:val="left"/>
              <w:rPr>
                <w:szCs w:val="20"/>
              </w:rPr>
            </w:pPr>
          </w:p>
        </w:tc>
        <w:tc>
          <w:tcPr>
            <w:tcW w:w="1026" w:type="dxa"/>
            <w:vMerge/>
            <w:vAlign w:val="center"/>
          </w:tcPr>
          <w:p w14:paraId="2283D5B9" w14:textId="77777777" w:rsidR="00C66927" w:rsidRDefault="00C66927" w:rsidP="00A15DD7">
            <w:pPr>
              <w:jc w:val="left"/>
              <w:rPr>
                <w:szCs w:val="20"/>
              </w:rPr>
            </w:pPr>
          </w:p>
        </w:tc>
        <w:tc>
          <w:tcPr>
            <w:tcW w:w="3509" w:type="dxa"/>
            <w:vMerge/>
            <w:vAlign w:val="center"/>
          </w:tcPr>
          <w:p w14:paraId="36AAE2BD" w14:textId="77777777" w:rsidR="00C66927" w:rsidRDefault="00C66927" w:rsidP="00A15DD7">
            <w:pPr>
              <w:jc w:val="left"/>
              <w:rPr>
                <w:szCs w:val="20"/>
              </w:rPr>
            </w:pPr>
          </w:p>
        </w:tc>
        <w:tc>
          <w:tcPr>
            <w:tcW w:w="889" w:type="dxa"/>
            <w:vAlign w:val="center"/>
          </w:tcPr>
          <w:p w14:paraId="54C93FE8"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323500FF" w14:textId="0B711BFB" w:rsidR="00C66927" w:rsidRDefault="00866304" w:rsidP="00A15DD7">
            <w:pPr>
              <w:jc w:val="left"/>
              <w:rPr>
                <w:szCs w:val="20"/>
              </w:rPr>
            </w:pPr>
            <w:r w:rsidRPr="00866304">
              <w:rPr>
                <w:szCs w:val="20"/>
              </w:rPr>
              <w:t>0.086</w:t>
            </w:r>
          </w:p>
        </w:tc>
      </w:tr>
      <w:tr w:rsidR="00C66927" w14:paraId="490D84C9" w14:textId="77777777" w:rsidTr="00704889">
        <w:tc>
          <w:tcPr>
            <w:tcW w:w="1176" w:type="dxa"/>
            <w:vMerge w:val="restart"/>
            <w:shd w:val="clear" w:color="auto" w:fill="E7E6E6" w:themeFill="background2"/>
            <w:vAlign w:val="center"/>
          </w:tcPr>
          <w:p w14:paraId="1CBA54BB" w14:textId="77777777" w:rsidR="00C66927" w:rsidRDefault="00C66927" w:rsidP="00A15DD7">
            <w:pPr>
              <w:jc w:val="left"/>
              <w:rPr>
                <w:szCs w:val="20"/>
              </w:rPr>
            </w:pPr>
            <w:r>
              <w:rPr>
                <w:rFonts w:hint="eastAsia"/>
                <w:szCs w:val="20"/>
              </w:rPr>
              <w:t>C</w:t>
            </w:r>
            <w:r>
              <w:rPr>
                <w:szCs w:val="20"/>
              </w:rPr>
              <w:t>ycle</w:t>
            </w:r>
          </w:p>
        </w:tc>
        <w:tc>
          <w:tcPr>
            <w:tcW w:w="1051" w:type="dxa"/>
            <w:vMerge w:val="restart"/>
            <w:shd w:val="clear" w:color="auto" w:fill="E7E6E6" w:themeFill="background2"/>
            <w:vAlign w:val="center"/>
          </w:tcPr>
          <w:p w14:paraId="335139BD" w14:textId="77777777" w:rsidR="00C66927" w:rsidRDefault="00C66927" w:rsidP="00A15DD7">
            <w:pPr>
              <w:jc w:val="left"/>
              <w:rPr>
                <w:szCs w:val="20"/>
              </w:rPr>
            </w:pPr>
            <w:r>
              <w:rPr>
                <w:rFonts w:hint="eastAsia"/>
                <w:szCs w:val="20"/>
              </w:rPr>
              <w:t>C</w:t>
            </w:r>
            <w:r>
              <w:rPr>
                <w:szCs w:val="20"/>
              </w:rPr>
              <w:t>ommon</w:t>
            </w:r>
          </w:p>
        </w:tc>
        <w:tc>
          <w:tcPr>
            <w:tcW w:w="570" w:type="dxa"/>
            <w:vMerge w:val="restart"/>
            <w:shd w:val="clear" w:color="auto" w:fill="E7E6E6" w:themeFill="background2"/>
            <w:vAlign w:val="center"/>
          </w:tcPr>
          <w:p w14:paraId="4E20DD27" w14:textId="77777777" w:rsidR="00C66927" w:rsidRDefault="00C66927" w:rsidP="00A15DD7">
            <w:pPr>
              <w:jc w:val="left"/>
              <w:rPr>
                <w:szCs w:val="20"/>
              </w:rPr>
            </w:pPr>
            <w:r>
              <w:rPr>
                <w:rFonts w:hint="eastAsia"/>
                <w:szCs w:val="20"/>
              </w:rPr>
              <w:t>1</w:t>
            </w:r>
          </w:p>
        </w:tc>
        <w:tc>
          <w:tcPr>
            <w:tcW w:w="1026" w:type="dxa"/>
            <w:vMerge w:val="restart"/>
            <w:vAlign w:val="center"/>
          </w:tcPr>
          <w:p w14:paraId="5DD104AC" w14:textId="77777777" w:rsidR="00C66927" w:rsidRDefault="00C66927" w:rsidP="00A15DD7">
            <w:pPr>
              <w:jc w:val="left"/>
              <w:rPr>
                <w:szCs w:val="20"/>
              </w:rPr>
            </w:pPr>
            <w:r>
              <w:rPr>
                <w:rFonts w:hint="eastAsia"/>
                <w:szCs w:val="20"/>
              </w:rPr>
              <w:t>1</w:t>
            </w:r>
          </w:p>
        </w:tc>
        <w:tc>
          <w:tcPr>
            <w:tcW w:w="3509" w:type="dxa"/>
            <w:vMerge w:val="restart"/>
            <w:vAlign w:val="center"/>
          </w:tcPr>
          <w:p w14:paraId="36AD1CB7" w14:textId="77777777" w:rsidR="00C66927" w:rsidRDefault="00C66927" w:rsidP="00A15DD7">
            <w:pPr>
              <w:jc w:val="left"/>
              <w:rPr>
                <w:szCs w:val="20"/>
              </w:rPr>
            </w:pPr>
            <w:r w:rsidRPr="009D11D5">
              <w:rPr>
                <w:szCs w:val="20"/>
              </w:rPr>
              <w:t>['perf_event_alloc']</w:t>
            </w:r>
          </w:p>
        </w:tc>
        <w:tc>
          <w:tcPr>
            <w:tcW w:w="889" w:type="dxa"/>
            <w:vAlign w:val="center"/>
          </w:tcPr>
          <w:p w14:paraId="2A337757"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353B8FEF" w14:textId="400BD469" w:rsidR="00C66927" w:rsidRDefault="00DF275D" w:rsidP="00A15DD7">
            <w:pPr>
              <w:jc w:val="left"/>
              <w:rPr>
                <w:szCs w:val="20"/>
              </w:rPr>
            </w:pPr>
            <w:r w:rsidRPr="00DF275D">
              <w:rPr>
                <w:szCs w:val="20"/>
              </w:rPr>
              <w:t>0.385</w:t>
            </w:r>
          </w:p>
        </w:tc>
      </w:tr>
      <w:tr w:rsidR="00C66927" w14:paraId="3C687CBD" w14:textId="77777777" w:rsidTr="00704889">
        <w:tc>
          <w:tcPr>
            <w:tcW w:w="1176" w:type="dxa"/>
            <w:vMerge/>
            <w:shd w:val="clear" w:color="auto" w:fill="E7E6E6" w:themeFill="background2"/>
            <w:vAlign w:val="center"/>
          </w:tcPr>
          <w:p w14:paraId="26ABFF5E" w14:textId="77777777" w:rsidR="00C66927" w:rsidRDefault="00C66927" w:rsidP="00A15DD7">
            <w:pPr>
              <w:jc w:val="left"/>
              <w:rPr>
                <w:szCs w:val="20"/>
              </w:rPr>
            </w:pPr>
          </w:p>
        </w:tc>
        <w:tc>
          <w:tcPr>
            <w:tcW w:w="1051" w:type="dxa"/>
            <w:vMerge/>
            <w:shd w:val="clear" w:color="auto" w:fill="E7E6E6" w:themeFill="background2"/>
            <w:vAlign w:val="center"/>
          </w:tcPr>
          <w:p w14:paraId="2F7085A7" w14:textId="77777777" w:rsidR="00C66927" w:rsidRDefault="00C66927" w:rsidP="00A15DD7">
            <w:pPr>
              <w:jc w:val="left"/>
              <w:rPr>
                <w:szCs w:val="20"/>
              </w:rPr>
            </w:pPr>
          </w:p>
        </w:tc>
        <w:tc>
          <w:tcPr>
            <w:tcW w:w="570" w:type="dxa"/>
            <w:vMerge/>
            <w:shd w:val="clear" w:color="auto" w:fill="E7E6E6" w:themeFill="background2"/>
            <w:vAlign w:val="center"/>
          </w:tcPr>
          <w:p w14:paraId="0AC41C9B" w14:textId="77777777" w:rsidR="00C66927" w:rsidRDefault="00C66927" w:rsidP="00A15DD7">
            <w:pPr>
              <w:jc w:val="left"/>
              <w:rPr>
                <w:szCs w:val="20"/>
              </w:rPr>
            </w:pPr>
          </w:p>
        </w:tc>
        <w:tc>
          <w:tcPr>
            <w:tcW w:w="1026" w:type="dxa"/>
            <w:vMerge/>
            <w:vAlign w:val="center"/>
          </w:tcPr>
          <w:p w14:paraId="208A1DFC" w14:textId="77777777" w:rsidR="00C66927" w:rsidRDefault="00C66927" w:rsidP="00A15DD7">
            <w:pPr>
              <w:jc w:val="left"/>
              <w:rPr>
                <w:szCs w:val="20"/>
              </w:rPr>
            </w:pPr>
          </w:p>
        </w:tc>
        <w:tc>
          <w:tcPr>
            <w:tcW w:w="3509" w:type="dxa"/>
            <w:vMerge/>
            <w:vAlign w:val="center"/>
          </w:tcPr>
          <w:p w14:paraId="6DACFE72" w14:textId="77777777" w:rsidR="00C66927" w:rsidRDefault="00C66927" w:rsidP="00A15DD7">
            <w:pPr>
              <w:jc w:val="left"/>
              <w:rPr>
                <w:szCs w:val="20"/>
              </w:rPr>
            </w:pPr>
          </w:p>
        </w:tc>
        <w:tc>
          <w:tcPr>
            <w:tcW w:w="889" w:type="dxa"/>
            <w:vAlign w:val="center"/>
          </w:tcPr>
          <w:p w14:paraId="20AA5A92"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2A453755" w14:textId="4D4FDA91" w:rsidR="00C66927" w:rsidRDefault="00DF275D" w:rsidP="00A15DD7">
            <w:pPr>
              <w:jc w:val="left"/>
              <w:rPr>
                <w:szCs w:val="20"/>
              </w:rPr>
            </w:pPr>
            <w:r w:rsidRPr="00DF275D">
              <w:rPr>
                <w:szCs w:val="20"/>
              </w:rPr>
              <w:t>0.076</w:t>
            </w:r>
          </w:p>
        </w:tc>
      </w:tr>
      <w:tr w:rsidR="00C66927" w14:paraId="10331668" w14:textId="77777777" w:rsidTr="00704889">
        <w:tc>
          <w:tcPr>
            <w:tcW w:w="1176" w:type="dxa"/>
            <w:vMerge/>
            <w:shd w:val="clear" w:color="auto" w:fill="E7E6E6" w:themeFill="background2"/>
            <w:vAlign w:val="center"/>
          </w:tcPr>
          <w:p w14:paraId="0F8635BB" w14:textId="77777777" w:rsidR="00C66927" w:rsidRDefault="00C66927" w:rsidP="00A15DD7">
            <w:pPr>
              <w:jc w:val="left"/>
              <w:rPr>
                <w:szCs w:val="20"/>
              </w:rPr>
            </w:pPr>
          </w:p>
        </w:tc>
        <w:tc>
          <w:tcPr>
            <w:tcW w:w="1051" w:type="dxa"/>
            <w:vMerge w:val="restart"/>
            <w:shd w:val="clear" w:color="auto" w:fill="E7E6E6" w:themeFill="background2"/>
            <w:vAlign w:val="center"/>
          </w:tcPr>
          <w:p w14:paraId="2AC7FCF5" w14:textId="77777777" w:rsidR="00C66927" w:rsidRDefault="00C66927" w:rsidP="00A15DD7">
            <w:pPr>
              <w:jc w:val="left"/>
              <w:rPr>
                <w:szCs w:val="20"/>
              </w:rPr>
            </w:pPr>
            <w:r>
              <w:rPr>
                <w:rFonts w:hint="eastAsia"/>
                <w:szCs w:val="20"/>
              </w:rPr>
              <w:t>E</w:t>
            </w:r>
            <w:r>
              <w:rPr>
                <w:szCs w:val="20"/>
              </w:rPr>
              <w:t>xclusive</w:t>
            </w:r>
          </w:p>
        </w:tc>
        <w:tc>
          <w:tcPr>
            <w:tcW w:w="570" w:type="dxa"/>
            <w:vMerge w:val="restart"/>
            <w:shd w:val="clear" w:color="auto" w:fill="E7E6E6" w:themeFill="background2"/>
            <w:vAlign w:val="center"/>
          </w:tcPr>
          <w:p w14:paraId="55401B6B" w14:textId="77777777" w:rsidR="00C66927" w:rsidRDefault="00C66927" w:rsidP="00A15DD7">
            <w:pPr>
              <w:jc w:val="left"/>
              <w:rPr>
                <w:szCs w:val="20"/>
              </w:rPr>
            </w:pPr>
            <w:r>
              <w:rPr>
                <w:rFonts w:hint="eastAsia"/>
                <w:szCs w:val="20"/>
              </w:rPr>
              <w:t>3</w:t>
            </w:r>
            <w:r>
              <w:rPr>
                <w:szCs w:val="20"/>
              </w:rPr>
              <w:t>1</w:t>
            </w:r>
          </w:p>
        </w:tc>
        <w:tc>
          <w:tcPr>
            <w:tcW w:w="1026" w:type="dxa"/>
            <w:vMerge w:val="restart"/>
            <w:vAlign w:val="center"/>
          </w:tcPr>
          <w:p w14:paraId="1768BE9A" w14:textId="77777777" w:rsidR="00C66927" w:rsidRDefault="00C66927" w:rsidP="00A15DD7">
            <w:pPr>
              <w:jc w:val="left"/>
              <w:rPr>
                <w:szCs w:val="20"/>
              </w:rPr>
            </w:pPr>
            <w:r>
              <w:rPr>
                <w:rFonts w:hint="eastAsia"/>
                <w:szCs w:val="20"/>
              </w:rPr>
              <w:t>1</w:t>
            </w:r>
          </w:p>
        </w:tc>
        <w:tc>
          <w:tcPr>
            <w:tcW w:w="3509" w:type="dxa"/>
            <w:vMerge w:val="restart"/>
            <w:vAlign w:val="center"/>
          </w:tcPr>
          <w:p w14:paraId="2864CE8C" w14:textId="77777777" w:rsidR="00C66927" w:rsidRDefault="00C66927" w:rsidP="00A15DD7">
            <w:pPr>
              <w:jc w:val="left"/>
              <w:rPr>
                <w:szCs w:val="20"/>
              </w:rPr>
            </w:pPr>
            <w:r w:rsidRPr="00B751B1">
              <w:rPr>
                <w:szCs w:val="20"/>
              </w:rPr>
              <w:t>['memset_erms']</w:t>
            </w:r>
          </w:p>
        </w:tc>
        <w:tc>
          <w:tcPr>
            <w:tcW w:w="889" w:type="dxa"/>
            <w:vAlign w:val="center"/>
          </w:tcPr>
          <w:p w14:paraId="3E5497F7"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721E51C0" w14:textId="2301DFB0" w:rsidR="00C66927" w:rsidRDefault="00DF275D" w:rsidP="00A15DD7">
            <w:pPr>
              <w:jc w:val="left"/>
              <w:rPr>
                <w:szCs w:val="20"/>
              </w:rPr>
            </w:pPr>
            <w:r w:rsidRPr="00DF275D">
              <w:rPr>
                <w:szCs w:val="20"/>
              </w:rPr>
              <w:t>0.359</w:t>
            </w:r>
          </w:p>
        </w:tc>
      </w:tr>
      <w:tr w:rsidR="00C66927" w14:paraId="0B759049" w14:textId="77777777" w:rsidTr="00704889">
        <w:tc>
          <w:tcPr>
            <w:tcW w:w="1176" w:type="dxa"/>
            <w:vMerge/>
            <w:shd w:val="clear" w:color="auto" w:fill="E7E6E6" w:themeFill="background2"/>
            <w:vAlign w:val="center"/>
          </w:tcPr>
          <w:p w14:paraId="12EF5DBD" w14:textId="77777777" w:rsidR="00C66927" w:rsidRDefault="00C66927" w:rsidP="00A15DD7">
            <w:pPr>
              <w:jc w:val="left"/>
              <w:rPr>
                <w:szCs w:val="20"/>
              </w:rPr>
            </w:pPr>
          </w:p>
        </w:tc>
        <w:tc>
          <w:tcPr>
            <w:tcW w:w="1051" w:type="dxa"/>
            <w:vMerge/>
            <w:shd w:val="clear" w:color="auto" w:fill="E7E6E6" w:themeFill="background2"/>
            <w:vAlign w:val="center"/>
          </w:tcPr>
          <w:p w14:paraId="03EBD9DB" w14:textId="77777777" w:rsidR="00C66927" w:rsidRDefault="00C66927" w:rsidP="00A15DD7">
            <w:pPr>
              <w:jc w:val="left"/>
              <w:rPr>
                <w:szCs w:val="20"/>
              </w:rPr>
            </w:pPr>
          </w:p>
        </w:tc>
        <w:tc>
          <w:tcPr>
            <w:tcW w:w="570" w:type="dxa"/>
            <w:vMerge/>
            <w:shd w:val="clear" w:color="auto" w:fill="E7E6E6" w:themeFill="background2"/>
            <w:vAlign w:val="center"/>
          </w:tcPr>
          <w:p w14:paraId="0A1150E6" w14:textId="77777777" w:rsidR="00C66927" w:rsidRDefault="00C66927" w:rsidP="00A15DD7">
            <w:pPr>
              <w:jc w:val="left"/>
              <w:rPr>
                <w:szCs w:val="20"/>
              </w:rPr>
            </w:pPr>
          </w:p>
        </w:tc>
        <w:tc>
          <w:tcPr>
            <w:tcW w:w="1026" w:type="dxa"/>
            <w:vMerge/>
            <w:vAlign w:val="center"/>
          </w:tcPr>
          <w:p w14:paraId="55592CB8" w14:textId="77777777" w:rsidR="00C66927" w:rsidRDefault="00C66927" w:rsidP="00A15DD7">
            <w:pPr>
              <w:jc w:val="left"/>
              <w:rPr>
                <w:szCs w:val="20"/>
              </w:rPr>
            </w:pPr>
          </w:p>
        </w:tc>
        <w:tc>
          <w:tcPr>
            <w:tcW w:w="3509" w:type="dxa"/>
            <w:vMerge/>
            <w:vAlign w:val="center"/>
          </w:tcPr>
          <w:p w14:paraId="59156C47" w14:textId="77777777" w:rsidR="00C66927" w:rsidRDefault="00C66927" w:rsidP="00A15DD7">
            <w:pPr>
              <w:jc w:val="left"/>
              <w:rPr>
                <w:szCs w:val="20"/>
              </w:rPr>
            </w:pPr>
          </w:p>
        </w:tc>
        <w:tc>
          <w:tcPr>
            <w:tcW w:w="889" w:type="dxa"/>
            <w:vAlign w:val="center"/>
          </w:tcPr>
          <w:p w14:paraId="25E7CD0A"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67ED08C0" w14:textId="19EF264D" w:rsidR="00C66927" w:rsidRDefault="00DF275D" w:rsidP="00A15DD7">
            <w:pPr>
              <w:jc w:val="left"/>
              <w:rPr>
                <w:szCs w:val="20"/>
              </w:rPr>
            </w:pPr>
            <w:r>
              <w:rPr>
                <w:rFonts w:hint="eastAsia"/>
                <w:szCs w:val="20"/>
              </w:rPr>
              <w:t>0</w:t>
            </w:r>
          </w:p>
        </w:tc>
      </w:tr>
      <w:tr w:rsidR="00F4181E" w14:paraId="535207E8" w14:textId="77777777" w:rsidTr="00704889">
        <w:tc>
          <w:tcPr>
            <w:tcW w:w="1176" w:type="dxa"/>
            <w:vMerge/>
            <w:shd w:val="clear" w:color="auto" w:fill="E7E6E6" w:themeFill="background2"/>
            <w:vAlign w:val="center"/>
          </w:tcPr>
          <w:p w14:paraId="382CEE87" w14:textId="77777777" w:rsidR="00F4181E" w:rsidRDefault="00F4181E" w:rsidP="00A15DD7">
            <w:pPr>
              <w:jc w:val="left"/>
              <w:rPr>
                <w:szCs w:val="20"/>
              </w:rPr>
            </w:pPr>
          </w:p>
        </w:tc>
        <w:tc>
          <w:tcPr>
            <w:tcW w:w="1051" w:type="dxa"/>
            <w:vMerge/>
            <w:shd w:val="clear" w:color="auto" w:fill="E7E6E6" w:themeFill="background2"/>
            <w:vAlign w:val="center"/>
          </w:tcPr>
          <w:p w14:paraId="2EC778C0" w14:textId="77777777" w:rsidR="00F4181E" w:rsidRDefault="00F4181E" w:rsidP="00A15DD7">
            <w:pPr>
              <w:jc w:val="left"/>
              <w:rPr>
                <w:szCs w:val="20"/>
              </w:rPr>
            </w:pPr>
          </w:p>
        </w:tc>
        <w:tc>
          <w:tcPr>
            <w:tcW w:w="570" w:type="dxa"/>
            <w:vMerge/>
            <w:shd w:val="clear" w:color="auto" w:fill="E7E6E6" w:themeFill="background2"/>
            <w:vAlign w:val="center"/>
          </w:tcPr>
          <w:p w14:paraId="35703112" w14:textId="77777777" w:rsidR="00F4181E" w:rsidRDefault="00F4181E" w:rsidP="00A15DD7">
            <w:pPr>
              <w:jc w:val="left"/>
              <w:rPr>
                <w:szCs w:val="20"/>
              </w:rPr>
            </w:pPr>
          </w:p>
        </w:tc>
        <w:tc>
          <w:tcPr>
            <w:tcW w:w="1026" w:type="dxa"/>
            <w:vMerge/>
            <w:vAlign w:val="center"/>
          </w:tcPr>
          <w:p w14:paraId="2C1758C8" w14:textId="77777777" w:rsidR="00F4181E" w:rsidRDefault="00F4181E" w:rsidP="00A15DD7">
            <w:pPr>
              <w:jc w:val="left"/>
              <w:rPr>
                <w:szCs w:val="20"/>
              </w:rPr>
            </w:pPr>
          </w:p>
        </w:tc>
        <w:tc>
          <w:tcPr>
            <w:tcW w:w="5193" w:type="dxa"/>
            <w:gridSpan w:val="3"/>
            <w:vAlign w:val="center"/>
          </w:tcPr>
          <w:p w14:paraId="16B5B0F3" w14:textId="5EACA14C" w:rsidR="00F4181E" w:rsidRDefault="00C81A1B" w:rsidP="00A15DD7">
            <w:pPr>
              <w:jc w:val="left"/>
              <w:rPr>
                <w:szCs w:val="20"/>
              </w:rPr>
            </w:pPr>
            <m:oMathPara>
              <m:oMath>
                <m:r>
                  <w:rPr>
                    <w:rFonts w:ascii="Cambria Math" w:hAnsi="Cambria Math"/>
                    <w:szCs w:val="20"/>
                  </w:rPr>
                  <m:t>⋮</m:t>
                </m:r>
              </m:oMath>
            </m:oMathPara>
          </w:p>
        </w:tc>
      </w:tr>
      <w:tr w:rsidR="00C66927" w14:paraId="10100E13" w14:textId="77777777" w:rsidTr="00704889">
        <w:tc>
          <w:tcPr>
            <w:tcW w:w="1176" w:type="dxa"/>
            <w:vMerge/>
            <w:shd w:val="clear" w:color="auto" w:fill="E7E6E6" w:themeFill="background2"/>
            <w:vAlign w:val="center"/>
          </w:tcPr>
          <w:p w14:paraId="0D0640E0" w14:textId="77777777" w:rsidR="00C66927" w:rsidRDefault="00C66927" w:rsidP="00A15DD7">
            <w:pPr>
              <w:jc w:val="left"/>
              <w:rPr>
                <w:szCs w:val="20"/>
              </w:rPr>
            </w:pPr>
          </w:p>
        </w:tc>
        <w:tc>
          <w:tcPr>
            <w:tcW w:w="1051" w:type="dxa"/>
            <w:vMerge/>
            <w:shd w:val="clear" w:color="auto" w:fill="E7E6E6" w:themeFill="background2"/>
            <w:vAlign w:val="center"/>
          </w:tcPr>
          <w:p w14:paraId="43F392F0" w14:textId="77777777" w:rsidR="00C66927" w:rsidRDefault="00C66927" w:rsidP="00A15DD7">
            <w:pPr>
              <w:jc w:val="left"/>
              <w:rPr>
                <w:szCs w:val="20"/>
              </w:rPr>
            </w:pPr>
          </w:p>
        </w:tc>
        <w:tc>
          <w:tcPr>
            <w:tcW w:w="570" w:type="dxa"/>
            <w:vMerge/>
            <w:shd w:val="clear" w:color="auto" w:fill="E7E6E6" w:themeFill="background2"/>
            <w:vAlign w:val="center"/>
          </w:tcPr>
          <w:p w14:paraId="7258D88D" w14:textId="77777777" w:rsidR="00C66927" w:rsidRDefault="00C66927" w:rsidP="00A15DD7">
            <w:pPr>
              <w:jc w:val="left"/>
              <w:rPr>
                <w:szCs w:val="20"/>
              </w:rPr>
            </w:pPr>
          </w:p>
        </w:tc>
        <w:tc>
          <w:tcPr>
            <w:tcW w:w="1026" w:type="dxa"/>
            <w:vMerge/>
            <w:vAlign w:val="center"/>
          </w:tcPr>
          <w:p w14:paraId="5578917B" w14:textId="77777777" w:rsidR="00C66927" w:rsidRDefault="00C66927" w:rsidP="00A15DD7">
            <w:pPr>
              <w:jc w:val="left"/>
              <w:rPr>
                <w:szCs w:val="20"/>
              </w:rPr>
            </w:pPr>
          </w:p>
        </w:tc>
        <w:tc>
          <w:tcPr>
            <w:tcW w:w="3509" w:type="dxa"/>
            <w:vMerge w:val="restart"/>
            <w:vAlign w:val="center"/>
          </w:tcPr>
          <w:p w14:paraId="0D720A0E" w14:textId="77777777" w:rsidR="00C66927" w:rsidRDefault="00C66927" w:rsidP="00A15DD7">
            <w:pPr>
              <w:jc w:val="left"/>
              <w:rPr>
                <w:szCs w:val="20"/>
              </w:rPr>
            </w:pPr>
            <w:r w:rsidRPr="00347B8F">
              <w:rPr>
                <w:szCs w:val="20"/>
              </w:rPr>
              <w:t>['psi_group_change']</w:t>
            </w:r>
          </w:p>
        </w:tc>
        <w:tc>
          <w:tcPr>
            <w:tcW w:w="889" w:type="dxa"/>
            <w:vAlign w:val="center"/>
          </w:tcPr>
          <w:p w14:paraId="6AF883EA"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4E578EDA" w14:textId="4DEBE6A8" w:rsidR="00C66927" w:rsidRDefault="00DF275D" w:rsidP="00A15DD7">
            <w:pPr>
              <w:jc w:val="left"/>
              <w:rPr>
                <w:szCs w:val="20"/>
              </w:rPr>
            </w:pPr>
            <w:r w:rsidRPr="00DF275D">
              <w:rPr>
                <w:szCs w:val="20"/>
              </w:rPr>
              <w:t>0.163</w:t>
            </w:r>
          </w:p>
        </w:tc>
      </w:tr>
      <w:tr w:rsidR="00C66927" w14:paraId="4EEF0207" w14:textId="77777777" w:rsidTr="00704889">
        <w:tc>
          <w:tcPr>
            <w:tcW w:w="1176" w:type="dxa"/>
            <w:vMerge/>
            <w:shd w:val="clear" w:color="auto" w:fill="E7E6E6" w:themeFill="background2"/>
            <w:vAlign w:val="center"/>
          </w:tcPr>
          <w:p w14:paraId="52F8B050" w14:textId="77777777" w:rsidR="00C66927" w:rsidRDefault="00C66927" w:rsidP="00A15DD7">
            <w:pPr>
              <w:jc w:val="left"/>
              <w:rPr>
                <w:szCs w:val="20"/>
              </w:rPr>
            </w:pPr>
          </w:p>
        </w:tc>
        <w:tc>
          <w:tcPr>
            <w:tcW w:w="1051" w:type="dxa"/>
            <w:vMerge/>
            <w:shd w:val="clear" w:color="auto" w:fill="E7E6E6" w:themeFill="background2"/>
            <w:vAlign w:val="center"/>
          </w:tcPr>
          <w:p w14:paraId="2990DCDB" w14:textId="77777777" w:rsidR="00C66927" w:rsidRDefault="00C66927" w:rsidP="00A15DD7">
            <w:pPr>
              <w:jc w:val="left"/>
              <w:rPr>
                <w:szCs w:val="20"/>
              </w:rPr>
            </w:pPr>
          </w:p>
        </w:tc>
        <w:tc>
          <w:tcPr>
            <w:tcW w:w="570" w:type="dxa"/>
            <w:vMerge/>
            <w:shd w:val="clear" w:color="auto" w:fill="E7E6E6" w:themeFill="background2"/>
            <w:vAlign w:val="center"/>
          </w:tcPr>
          <w:p w14:paraId="357597B3" w14:textId="77777777" w:rsidR="00C66927" w:rsidRDefault="00C66927" w:rsidP="00A15DD7">
            <w:pPr>
              <w:jc w:val="left"/>
              <w:rPr>
                <w:szCs w:val="20"/>
              </w:rPr>
            </w:pPr>
          </w:p>
        </w:tc>
        <w:tc>
          <w:tcPr>
            <w:tcW w:w="1026" w:type="dxa"/>
            <w:vMerge/>
            <w:vAlign w:val="center"/>
          </w:tcPr>
          <w:p w14:paraId="7B497535" w14:textId="77777777" w:rsidR="00C66927" w:rsidRDefault="00C66927" w:rsidP="00A15DD7">
            <w:pPr>
              <w:jc w:val="left"/>
              <w:rPr>
                <w:szCs w:val="20"/>
              </w:rPr>
            </w:pPr>
          </w:p>
        </w:tc>
        <w:tc>
          <w:tcPr>
            <w:tcW w:w="3509" w:type="dxa"/>
            <w:vMerge/>
            <w:vAlign w:val="center"/>
          </w:tcPr>
          <w:p w14:paraId="4C226186" w14:textId="77777777" w:rsidR="00C66927" w:rsidRDefault="00C66927" w:rsidP="00A15DD7">
            <w:pPr>
              <w:jc w:val="left"/>
              <w:rPr>
                <w:szCs w:val="20"/>
              </w:rPr>
            </w:pPr>
          </w:p>
        </w:tc>
        <w:tc>
          <w:tcPr>
            <w:tcW w:w="889" w:type="dxa"/>
            <w:vAlign w:val="center"/>
          </w:tcPr>
          <w:p w14:paraId="5E04217A"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139B7BF4" w14:textId="6DFC9B76" w:rsidR="00C66927" w:rsidRDefault="00DF275D" w:rsidP="00A15DD7">
            <w:pPr>
              <w:jc w:val="left"/>
              <w:rPr>
                <w:szCs w:val="20"/>
              </w:rPr>
            </w:pPr>
            <w:r>
              <w:rPr>
                <w:rFonts w:hint="eastAsia"/>
                <w:szCs w:val="20"/>
              </w:rPr>
              <w:t>0</w:t>
            </w:r>
          </w:p>
        </w:tc>
      </w:tr>
      <w:tr w:rsidR="00F4181E" w14:paraId="0F01F209" w14:textId="77777777" w:rsidTr="00F4181E">
        <w:tc>
          <w:tcPr>
            <w:tcW w:w="1176" w:type="dxa"/>
            <w:vMerge/>
            <w:shd w:val="clear" w:color="auto" w:fill="E7E6E6" w:themeFill="background2"/>
            <w:vAlign w:val="center"/>
          </w:tcPr>
          <w:p w14:paraId="422D9DD6" w14:textId="77777777" w:rsidR="00F4181E" w:rsidRDefault="00F4181E" w:rsidP="00A15DD7">
            <w:pPr>
              <w:jc w:val="left"/>
              <w:rPr>
                <w:szCs w:val="20"/>
              </w:rPr>
            </w:pPr>
          </w:p>
        </w:tc>
        <w:tc>
          <w:tcPr>
            <w:tcW w:w="1051" w:type="dxa"/>
            <w:vMerge/>
            <w:shd w:val="clear" w:color="auto" w:fill="E7E6E6" w:themeFill="background2"/>
            <w:vAlign w:val="center"/>
          </w:tcPr>
          <w:p w14:paraId="6B0CE5AB" w14:textId="77777777" w:rsidR="00F4181E" w:rsidRDefault="00F4181E" w:rsidP="00A15DD7">
            <w:pPr>
              <w:jc w:val="left"/>
              <w:rPr>
                <w:szCs w:val="20"/>
              </w:rPr>
            </w:pPr>
          </w:p>
        </w:tc>
        <w:tc>
          <w:tcPr>
            <w:tcW w:w="570" w:type="dxa"/>
            <w:vMerge/>
            <w:shd w:val="clear" w:color="auto" w:fill="E7E6E6" w:themeFill="background2"/>
            <w:vAlign w:val="center"/>
          </w:tcPr>
          <w:p w14:paraId="68D3C389" w14:textId="77777777" w:rsidR="00F4181E" w:rsidRDefault="00F4181E" w:rsidP="00A15DD7">
            <w:pPr>
              <w:jc w:val="left"/>
              <w:rPr>
                <w:szCs w:val="20"/>
              </w:rPr>
            </w:pPr>
          </w:p>
        </w:tc>
        <w:tc>
          <w:tcPr>
            <w:tcW w:w="6219" w:type="dxa"/>
            <w:gridSpan w:val="4"/>
            <w:vAlign w:val="center"/>
          </w:tcPr>
          <w:p w14:paraId="1F0146B3" w14:textId="1FB4C3E4" w:rsidR="00F4181E" w:rsidRDefault="00C81A1B" w:rsidP="00A15DD7">
            <w:pPr>
              <w:jc w:val="left"/>
              <w:rPr>
                <w:szCs w:val="20"/>
              </w:rPr>
            </w:pPr>
            <m:oMathPara>
              <m:oMath>
                <m:r>
                  <w:rPr>
                    <w:rFonts w:ascii="Cambria Math" w:hAnsi="Cambria Math"/>
                    <w:szCs w:val="20"/>
                  </w:rPr>
                  <m:t>⋮</m:t>
                </m:r>
              </m:oMath>
            </m:oMathPara>
          </w:p>
        </w:tc>
      </w:tr>
      <w:tr w:rsidR="00C66927" w14:paraId="2734F421" w14:textId="77777777" w:rsidTr="00704889">
        <w:tc>
          <w:tcPr>
            <w:tcW w:w="1176" w:type="dxa"/>
            <w:vMerge/>
            <w:shd w:val="clear" w:color="auto" w:fill="E7E6E6" w:themeFill="background2"/>
            <w:vAlign w:val="center"/>
          </w:tcPr>
          <w:p w14:paraId="58AEEECD" w14:textId="77777777" w:rsidR="00C66927" w:rsidRDefault="00C66927" w:rsidP="00A15DD7">
            <w:pPr>
              <w:jc w:val="left"/>
              <w:rPr>
                <w:szCs w:val="20"/>
              </w:rPr>
            </w:pPr>
          </w:p>
        </w:tc>
        <w:tc>
          <w:tcPr>
            <w:tcW w:w="1051" w:type="dxa"/>
            <w:vMerge/>
            <w:shd w:val="clear" w:color="auto" w:fill="E7E6E6" w:themeFill="background2"/>
            <w:vAlign w:val="center"/>
          </w:tcPr>
          <w:p w14:paraId="4A0C1CC4" w14:textId="77777777" w:rsidR="00C66927" w:rsidRDefault="00C66927" w:rsidP="00A15DD7">
            <w:pPr>
              <w:jc w:val="left"/>
              <w:rPr>
                <w:szCs w:val="20"/>
              </w:rPr>
            </w:pPr>
          </w:p>
        </w:tc>
        <w:tc>
          <w:tcPr>
            <w:tcW w:w="570" w:type="dxa"/>
            <w:vMerge/>
            <w:shd w:val="clear" w:color="auto" w:fill="E7E6E6" w:themeFill="background2"/>
            <w:vAlign w:val="center"/>
          </w:tcPr>
          <w:p w14:paraId="4DB8736E" w14:textId="77777777" w:rsidR="00C66927" w:rsidRDefault="00C66927" w:rsidP="00A15DD7">
            <w:pPr>
              <w:jc w:val="left"/>
              <w:rPr>
                <w:szCs w:val="20"/>
              </w:rPr>
            </w:pPr>
          </w:p>
        </w:tc>
        <w:tc>
          <w:tcPr>
            <w:tcW w:w="1026" w:type="dxa"/>
            <w:vMerge w:val="restart"/>
            <w:vAlign w:val="center"/>
          </w:tcPr>
          <w:p w14:paraId="38310FD7" w14:textId="77777777" w:rsidR="00C66927" w:rsidRDefault="00C66927" w:rsidP="00A15DD7">
            <w:pPr>
              <w:jc w:val="left"/>
              <w:rPr>
                <w:szCs w:val="20"/>
              </w:rPr>
            </w:pPr>
            <w:r>
              <w:rPr>
                <w:rFonts w:hint="eastAsia"/>
                <w:szCs w:val="20"/>
              </w:rPr>
              <w:t>5</w:t>
            </w:r>
          </w:p>
        </w:tc>
        <w:tc>
          <w:tcPr>
            <w:tcW w:w="3509" w:type="dxa"/>
            <w:vMerge w:val="restart"/>
            <w:vAlign w:val="center"/>
          </w:tcPr>
          <w:p w14:paraId="4D396C84" w14:textId="77777777" w:rsidR="00C66927" w:rsidRDefault="00C66927" w:rsidP="00A15DD7">
            <w:pPr>
              <w:jc w:val="left"/>
              <w:rPr>
                <w:szCs w:val="20"/>
              </w:rPr>
            </w:pPr>
            <w:r w:rsidRPr="009A7DFE">
              <w:rPr>
                <w:szCs w:val="20"/>
              </w:rPr>
              <w:t>['memset_erms', 'rb_next', 'inherit_event.constprop.0', 'kfree', 'psi_group_change']</w:t>
            </w:r>
          </w:p>
        </w:tc>
        <w:tc>
          <w:tcPr>
            <w:tcW w:w="889" w:type="dxa"/>
            <w:vAlign w:val="center"/>
          </w:tcPr>
          <w:p w14:paraId="2F04F3BF" w14:textId="0ECCF546" w:rsidR="00C66927" w:rsidRDefault="00CB4DC4" w:rsidP="00A15DD7">
            <w:pPr>
              <w:jc w:val="left"/>
              <w:rPr>
                <w:szCs w:val="20"/>
              </w:rPr>
            </w:pPr>
            <w:r>
              <w:rPr>
                <w:szCs w:val="20"/>
              </w:rPr>
              <w:t>Attack</w:t>
            </w:r>
          </w:p>
        </w:tc>
        <w:tc>
          <w:tcPr>
            <w:tcW w:w="795" w:type="dxa"/>
            <w:vAlign w:val="center"/>
          </w:tcPr>
          <w:p w14:paraId="0071C23B" w14:textId="1A78AD8B" w:rsidR="00C66927" w:rsidRDefault="00DF275D" w:rsidP="00A15DD7">
            <w:pPr>
              <w:jc w:val="left"/>
              <w:rPr>
                <w:szCs w:val="20"/>
              </w:rPr>
            </w:pPr>
            <w:r w:rsidRPr="00DF275D">
              <w:rPr>
                <w:szCs w:val="20"/>
              </w:rPr>
              <w:t>0.33</w:t>
            </w:r>
          </w:p>
        </w:tc>
      </w:tr>
      <w:tr w:rsidR="00C66927" w14:paraId="32CCB7CE" w14:textId="77777777" w:rsidTr="00704889">
        <w:tc>
          <w:tcPr>
            <w:tcW w:w="1176" w:type="dxa"/>
            <w:vMerge/>
            <w:shd w:val="clear" w:color="auto" w:fill="E7E6E6" w:themeFill="background2"/>
            <w:vAlign w:val="center"/>
          </w:tcPr>
          <w:p w14:paraId="35864D4A" w14:textId="77777777" w:rsidR="00C66927" w:rsidRDefault="00C66927" w:rsidP="00A15DD7">
            <w:pPr>
              <w:jc w:val="left"/>
              <w:rPr>
                <w:szCs w:val="20"/>
              </w:rPr>
            </w:pPr>
          </w:p>
        </w:tc>
        <w:tc>
          <w:tcPr>
            <w:tcW w:w="1051" w:type="dxa"/>
            <w:vMerge/>
            <w:shd w:val="clear" w:color="auto" w:fill="E7E6E6" w:themeFill="background2"/>
            <w:vAlign w:val="center"/>
          </w:tcPr>
          <w:p w14:paraId="7C4FD0CE" w14:textId="77777777" w:rsidR="00C66927" w:rsidRDefault="00C66927" w:rsidP="00A15DD7">
            <w:pPr>
              <w:jc w:val="left"/>
              <w:rPr>
                <w:szCs w:val="20"/>
              </w:rPr>
            </w:pPr>
          </w:p>
        </w:tc>
        <w:tc>
          <w:tcPr>
            <w:tcW w:w="570" w:type="dxa"/>
            <w:vMerge/>
            <w:shd w:val="clear" w:color="auto" w:fill="E7E6E6" w:themeFill="background2"/>
            <w:vAlign w:val="center"/>
          </w:tcPr>
          <w:p w14:paraId="1D0A6AEB" w14:textId="77777777" w:rsidR="00C66927" w:rsidRDefault="00C66927" w:rsidP="00A15DD7">
            <w:pPr>
              <w:jc w:val="left"/>
              <w:rPr>
                <w:szCs w:val="20"/>
              </w:rPr>
            </w:pPr>
          </w:p>
        </w:tc>
        <w:tc>
          <w:tcPr>
            <w:tcW w:w="1026" w:type="dxa"/>
            <w:vMerge/>
            <w:vAlign w:val="center"/>
          </w:tcPr>
          <w:p w14:paraId="33B48B6B" w14:textId="77777777" w:rsidR="00C66927" w:rsidRDefault="00C66927" w:rsidP="00A15DD7">
            <w:pPr>
              <w:jc w:val="left"/>
              <w:rPr>
                <w:szCs w:val="20"/>
              </w:rPr>
            </w:pPr>
          </w:p>
        </w:tc>
        <w:tc>
          <w:tcPr>
            <w:tcW w:w="3509" w:type="dxa"/>
            <w:vMerge/>
            <w:vAlign w:val="center"/>
          </w:tcPr>
          <w:p w14:paraId="30555DBD" w14:textId="77777777" w:rsidR="00C66927" w:rsidRDefault="00C66927" w:rsidP="00A15DD7">
            <w:pPr>
              <w:jc w:val="left"/>
              <w:rPr>
                <w:szCs w:val="20"/>
              </w:rPr>
            </w:pPr>
          </w:p>
        </w:tc>
        <w:tc>
          <w:tcPr>
            <w:tcW w:w="889" w:type="dxa"/>
            <w:vAlign w:val="center"/>
          </w:tcPr>
          <w:p w14:paraId="55F9FBA4" w14:textId="009B6EE8" w:rsidR="00C66927" w:rsidRDefault="00CB4DC4" w:rsidP="00A15DD7">
            <w:pPr>
              <w:jc w:val="left"/>
              <w:rPr>
                <w:szCs w:val="20"/>
              </w:rPr>
            </w:pPr>
            <w:r>
              <w:rPr>
                <w:szCs w:val="20"/>
              </w:rPr>
              <w:t>Normal</w:t>
            </w:r>
          </w:p>
        </w:tc>
        <w:tc>
          <w:tcPr>
            <w:tcW w:w="795" w:type="dxa"/>
            <w:vAlign w:val="center"/>
          </w:tcPr>
          <w:p w14:paraId="5E63B968" w14:textId="22A66E03" w:rsidR="00C66927" w:rsidRDefault="00DF275D" w:rsidP="00A15DD7">
            <w:pPr>
              <w:jc w:val="left"/>
              <w:rPr>
                <w:szCs w:val="20"/>
              </w:rPr>
            </w:pPr>
            <w:r>
              <w:rPr>
                <w:rFonts w:hint="eastAsia"/>
                <w:szCs w:val="20"/>
              </w:rPr>
              <w:t>0</w:t>
            </w:r>
          </w:p>
        </w:tc>
      </w:tr>
      <w:tr w:rsidR="00C66927" w14:paraId="38A19E74" w14:textId="77777777" w:rsidTr="00704889">
        <w:tc>
          <w:tcPr>
            <w:tcW w:w="1176" w:type="dxa"/>
            <w:vMerge/>
            <w:shd w:val="clear" w:color="auto" w:fill="E7E6E6" w:themeFill="background2"/>
            <w:vAlign w:val="center"/>
          </w:tcPr>
          <w:p w14:paraId="72B41853" w14:textId="77777777" w:rsidR="00C66927" w:rsidRDefault="00C66927" w:rsidP="00A15DD7">
            <w:pPr>
              <w:jc w:val="left"/>
              <w:rPr>
                <w:szCs w:val="20"/>
              </w:rPr>
            </w:pPr>
          </w:p>
        </w:tc>
        <w:tc>
          <w:tcPr>
            <w:tcW w:w="1051" w:type="dxa"/>
            <w:vMerge w:val="restart"/>
            <w:shd w:val="clear" w:color="auto" w:fill="E7E6E6" w:themeFill="background2"/>
            <w:vAlign w:val="center"/>
          </w:tcPr>
          <w:p w14:paraId="021614BA" w14:textId="77777777" w:rsidR="00C66927" w:rsidRDefault="00C66927" w:rsidP="00A15DD7">
            <w:pPr>
              <w:jc w:val="left"/>
              <w:rPr>
                <w:szCs w:val="20"/>
              </w:rPr>
            </w:pPr>
            <w:r>
              <w:rPr>
                <w:rFonts w:hint="eastAsia"/>
                <w:szCs w:val="20"/>
              </w:rPr>
              <w:t>A</w:t>
            </w:r>
            <w:r>
              <w:rPr>
                <w:szCs w:val="20"/>
              </w:rPr>
              <w:t>ll</w:t>
            </w:r>
          </w:p>
        </w:tc>
        <w:tc>
          <w:tcPr>
            <w:tcW w:w="570" w:type="dxa"/>
            <w:vMerge w:val="restart"/>
            <w:shd w:val="clear" w:color="auto" w:fill="E7E6E6" w:themeFill="background2"/>
            <w:vAlign w:val="center"/>
          </w:tcPr>
          <w:p w14:paraId="2425DEB1" w14:textId="77777777" w:rsidR="00C66927" w:rsidRDefault="00C66927" w:rsidP="00A15DD7">
            <w:pPr>
              <w:jc w:val="left"/>
              <w:rPr>
                <w:szCs w:val="20"/>
              </w:rPr>
            </w:pPr>
            <w:r>
              <w:rPr>
                <w:rFonts w:hint="eastAsia"/>
                <w:szCs w:val="20"/>
              </w:rPr>
              <w:t>3</w:t>
            </w:r>
            <w:r>
              <w:rPr>
                <w:szCs w:val="20"/>
              </w:rPr>
              <w:t>1</w:t>
            </w:r>
          </w:p>
        </w:tc>
        <w:tc>
          <w:tcPr>
            <w:tcW w:w="1026" w:type="dxa"/>
            <w:vMerge w:val="restart"/>
            <w:vAlign w:val="center"/>
          </w:tcPr>
          <w:p w14:paraId="5BDCEBD7" w14:textId="77777777" w:rsidR="00C66927" w:rsidRDefault="00C66927" w:rsidP="00A15DD7">
            <w:pPr>
              <w:jc w:val="left"/>
              <w:rPr>
                <w:szCs w:val="20"/>
              </w:rPr>
            </w:pPr>
            <w:r>
              <w:rPr>
                <w:rFonts w:hint="eastAsia"/>
                <w:szCs w:val="20"/>
              </w:rPr>
              <w:t>1</w:t>
            </w:r>
          </w:p>
        </w:tc>
        <w:tc>
          <w:tcPr>
            <w:tcW w:w="3509" w:type="dxa"/>
            <w:vMerge w:val="restart"/>
            <w:vAlign w:val="center"/>
          </w:tcPr>
          <w:p w14:paraId="45508925" w14:textId="77777777" w:rsidR="00C66927" w:rsidRDefault="00C66927" w:rsidP="00A15DD7">
            <w:pPr>
              <w:jc w:val="left"/>
              <w:rPr>
                <w:szCs w:val="20"/>
              </w:rPr>
            </w:pPr>
            <w:r w:rsidRPr="00941100">
              <w:rPr>
                <w:szCs w:val="20"/>
              </w:rPr>
              <w:t>['memset_erms']</w:t>
            </w:r>
          </w:p>
        </w:tc>
        <w:tc>
          <w:tcPr>
            <w:tcW w:w="889" w:type="dxa"/>
            <w:vAlign w:val="center"/>
          </w:tcPr>
          <w:p w14:paraId="3DAA3BD0"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21BBB1D3" w14:textId="7581A9FF" w:rsidR="00C66927" w:rsidRDefault="00DF275D" w:rsidP="00A15DD7">
            <w:pPr>
              <w:jc w:val="left"/>
              <w:rPr>
                <w:szCs w:val="20"/>
              </w:rPr>
            </w:pPr>
            <w:r w:rsidRPr="00DF275D">
              <w:rPr>
                <w:szCs w:val="20"/>
              </w:rPr>
              <w:t>0.359</w:t>
            </w:r>
          </w:p>
        </w:tc>
      </w:tr>
      <w:tr w:rsidR="00C66927" w14:paraId="10F56F83" w14:textId="77777777" w:rsidTr="00704889">
        <w:tc>
          <w:tcPr>
            <w:tcW w:w="1176" w:type="dxa"/>
            <w:vMerge/>
            <w:shd w:val="clear" w:color="auto" w:fill="E7E6E6" w:themeFill="background2"/>
            <w:vAlign w:val="center"/>
          </w:tcPr>
          <w:p w14:paraId="2B48A7D3" w14:textId="77777777" w:rsidR="00C66927" w:rsidRDefault="00C66927" w:rsidP="00A15DD7">
            <w:pPr>
              <w:jc w:val="left"/>
              <w:rPr>
                <w:szCs w:val="20"/>
              </w:rPr>
            </w:pPr>
          </w:p>
        </w:tc>
        <w:tc>
          <w:tcPr>
            <w:tcW w:w="1051" w:type="dxa"/>
            <w:vMerge/>
            <w:shd w:val="clear" w:color="auto" w:fill="E7E6E6" w:themeFill="background2"/>
            <w:vAlign w:val="center"/>
          </w:tcPr>
          <w:p w14:paraId="1D5B21C5" w14:textId="77777777" w:rsidR="00C66927" w:rsidRDefault="00C66927" w:rsidP="00A15DD7">
            <w:pPr>
              <w:jc w:val="left"/>
              <w:rPr>
                <w:szCs w:val="20"/>
              </w:rPr>
            </w:pPr>
          </w:p>
        </w:tc>
        <w:tc>
          <w:tcPr>
            <w:tcW w:w="570" w:type="dxa"/>
            <w:vMerge/>
            <w:shd w:val="clear" w:color="auto" w:fill="E7E6E6" w:themeFill="background2"/>
            <w:vAlign w:val="center"/>
          </w:tcPr>
          <w:p w14:paraId="4C2B4D6B" w14:textId="77777777" w:rsidR="00C66927" w:rsidRDefault="00C66927" w:rsidP="00A15DD7">
            <w:pPr>
              <w:jc w:val="left"/>
              <w:rPr>
                <w:szCs w:val="20"/>
              </w:rPr>
            </w:pPr>
          </w:p>
        </w:tc>
        <w:tc>
          <w:tcPr>
            <w:tcW w:w="1026" w:type="dxa"/>
            <w:vMerge/>
            <w:vAlign w:val="center"/>
          </w:tcPr>
          <w:p w14:paraId="3445ED52" w14:textId="77777777" w:rsidR="00C66927" w:rsidRDefault="00C66927" w:rsidP="00A15DD7">
            <w:pPr>
              <w:jc w:val="left"/>
              <w:rPr>
                <w:szCs w:val="20"/>
              </w:rPr>
            </w:pPr>
          </w:p>
        </w:tc>
        <w:tc>
          <w:tcPr>
            <w:tcW w:w="3509" w:type="dxa"/>
            <w:vMerge/>
            <w:vAlign w:val="center"/>
          </w:tcPr>
          <w:p w14:paraId="79AE2865" w14:textId="77777777" w:rsidR="00C66927" w:rsidRDefault="00C66927" w:rsidP="00A15DD7">
            <w:pPr>
              <w:jc w:val="left"/>
              <w:rPr>
                <w:szCs w:val="20"/>
              </w:rPr>
            </w:pPr>
          </w:p>
        </w:tc>
        <w:tc>
          <w:tcPr>
            <w:tcW w:w="889" w:type="dxa"/>
            <w:vAlign w:val="center"/>
          </w:tcPr>
          <w:p w14:paraId="2950A114"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60289BFF" w14:textId="0A639240" w:rsidR="00C66927" w:rsidRDefault="00DF275D" w:rsidP="00A15DD7">
            <w:pPr>
              <w:jc w:val="left"/>
              <w:rPr>
                <w:szCs w:val="20"/>
              </w:rPr>
            </w:pPr>
            <w:r>
              <w:rPr>
                <w:rFonts w:hint="eastAsia"/>
                <w:szCs w:val="20"/>
              </w:rPr>
              <w:t>0</w:t>
            </w:r>
          </w:p>
        </w:tc>
      </w:tr>
      <w:tr w:rsidR="00F4181E" w14:paraId="67171C36" w14:textId="77777777" w:rsidTr="00704889">
        <w:tc>
          <w:tcPr>
            <w:tcW w:w="1176" w:type="dxa"/>
            <w:vMerge/>
            <w:shd w:val="clear" w:color="auto" w:fill="E7E6E6" w:themeFill="background2"/>
            <w:vAlign w:val="center"/>
          </w:tcPr>
          <w:p w14:paraId="32C3C151" w14:textId="77777777" w:rsidR="00F4181E" w:rsidRDefault="00F4181E" w:rsidP="00A15DD7">
            <w:pPr>
              <w:jc w:val="left"/>
              <w:rPr>
                <w:szCs w:val="20"/>
              </w:rPr>
            </w:pPr>
          </w:p>
        </w:tc>
        <w:tc>
          <w:tcPr>
            <w:tcW w:w="1051" w:type="dxa"/>
            <w:vMerge/>
            <w:shd w:val="clear" w:color="auto" w:fill="E7E6E6" w:themeFill="background2"/>
            <w:vAlign w:val="center"/>
          </w:tcPr>
          <w:p w14:paraId="1ADC1A44" w14:textId="77777777" w:rsidR="00F4181E" w:rsidRDefault="00F4181E" w:rsidP="00A15DD7">
            <w:pPr>
              <w:jc w:val="left"/>
              <w:rPr>
                <w:szCs w:val="20"/>
              </w:rPr>
            </w:pPr>
          </w:p>
        </w:tc>
        <w:tc>
          <w:tcPr>
            <w:tcW w:w="570" w:type="dxa"/>
            <w:vMerge/>
            <w:shd w:val="clear" w:color="auto" w:fill="E7E6E6" w:themeFill="background2"/>
            <w:vAlign w:val="center"/>
          </w:tcPr>
          <w:p w14:paraId="08E87461" w14:textId="77777777" w:rsidR="00F4181E" w:rsidRDefault="00F4181E" w:rsidP="00A15DD7">
            <w:pPr>
              <w:jc w:val="left"/>
              <w:rPr>
                <w:szCs w:val="20"/>
              </w:rPr>
            </w:pPr>
          </w:p>
        </w:tc>
        <w:tc>
          <w:tcPr>
            <w:tcW w:w="1026" w:type="dxa"/>
            <w:vMerge/>
            <w:vAlign w:val="center"/>
          </w:tcPr>
          <w:p w14:paraId="58C56043" w14:textId="77777777" w:rsidR="00F4181E" w:rsidRDefault="00F4181E" w:rsidP="00A15DD7">
            <w:pPr>
              <w:jc w:val="left"/>
              <w:rPr>
                <w:szCs w:val="20"/>
              </w:rPr>
            </w:pPr>
          </w:p>
        </w:tc>
        <w:tc>
          <w:tcPr>
            <w:tcW w:w="5193" w:type="dxa"/>
            <w:gridSpan w:val="3"/>
            <w:vAlign w:val="center"/>
          </w:tcPr>
          <w:p w14:paraId="270ADEEE" w14:textId="74CBCF27" w:rsidR="00F4181E" w:rsidRDefault="00C81A1B" w:rsidP="00A15DD7">
            <w:pPr>
              <w:jc w:val="left"/>
              <w:rPr>
                <w:szCs w:val="20"/>
              </w:rPr>
            </w:pPr>
            <m:oMathPara>
              <m:oMath>
                <m:r>
                  <w:rPr>
                    <w:rFonts w:ascii="Cambria Math" w:hAnsi="Cambria Math"/>
                    <w:szCs w:val="20"/>
                  </w:rPr>
                  <m:t>⋮</m:t>
                </m:r>
              </m:oMath>
            </m:oMathPara>
          </w:p>
        </w:tc>
      </w:tr>
      <w:tr w:rsidR="00C66927" w14:paraId="3BEC92DC" w14:textId="77777777" w:rsidTr="00704889">
        <w:tc>
          <w:tcPr>
            <w:tcW w:w="1176" w:type="dxa"/>
            <w:vMerge/>
            <w:shd w:val="clear" w:color="auto" w:fill="E7E6E6" w:themeFill="background2"/>
            <w:vAlign w:val="center"/>
          </w:tcPr>
          <w:p w14:paraId="7CA235F4" w14:textId="77777777" w:rsidR="00C66927" w:rsidRDefault="00C66927" w:rsidP="00A15DD7">
            <w:pPr>
              <w:jc w:val="left"/>
              <w:rPr>
                <w:szCs w:val="20"/>
              </w:rPr>
            </w:pPr>
          </w:p>
        </w:tc>
        <w:tc>
          <w:tcPr>
            <w:tcW w:w="1051" w:type="dxa"/>
            <w:vMerge/>
            <w:shd w:val="clear" w:color="auto" w:fill="E7E6E6" w:themeFill="background2"/>
            <w:vAlign w:val="center"/>
          </w:tcPr>
          <w:p w14:paraId="75FCD8E2" w14:textId="77777777" w:rsidR="00C66927" w:rsidRDefault="00C66927" w:rsidP="00A15DD7">
            <w:pPr>
              <w:jc w:val="left"/>
              <w:rPr>
                <w:szCs w:val="20"/>
              </w:rPr>
            </w:pPr>
          </w:p>
        </w:tc>
        <w:tc>
          <w:tcPr>
            <w:tcW w:w="570" w:type="dxa"/>
            <w:vMerge/>
            <w:shd w:val="clear" w:color="auto" w:fill="E7E6E6" w:themeFill="background2"/>
            <w:vAlign w:val="center"/>
          </w:tcPr>
          <w:p w14:paraId="00195110" w14:textId="77777777" w:rsidR="00C66927" w:rsidRDefault="00C66927" w:rsidP="00A15DD7">
            <w:pPr>
              <w:jc w:val="left"/>
              <w:rPr>
                <w:szCs w:val="20"/>
              </w:rPr>
            </w:pPr>
          </w:p>
        </w:tc>
        <w:tc>
          <w:tcPr>
            <w:tcW w:w="1026" w:type="dxa"/>
            <w:vMerge/>
            <w:vAlign w:val="center"/>
          </w:tcPr>
          <w:p w14:paraId="66478922" w14:textId="77777777" w:rsidR="00C66927" w:rsidRDefault="00C66927" w:rsidP="00A15DD7">
            <w:pPr>
              <w:jc w:val="left"/>
              <w:rPr>
                <w:szCs w:val="20"/>
              </w:rPr>
            </w:pPr>
          </w:p>
        </w:tc>
        <w:tc>
          <w:tcPr>
            <w:tcW w:w="3509" w:type="dxa"/>
            <w:vMerge w:val="restart"/>
            <w:vAlign w:val="center"/>
          </w:tcPr>
          <w:p w14:paraId="6164D1A4" w14:textId="77777777" w:rsidR="00C66927" w:rsidRDefault="00C66927" w:rsidP="00A15DD7">
            <w:pPr>
              <w:jc w:val="left"/>
              <w:rPr>
                <w:szCs w:val="20"/>
              </w:rPr>
            </w:pPr>
            <w:r w:rsidRPr="00AC349E">
              <w:rPr>
                <w:szCs w:val="20"/>
              </w:rPr>
              <w:t>['kfree']</w:t>
            </w:r>
          </w:p>
        </w:tc>
        <w:tc>
          <w:tcPr>
            <w:tcW w:w="889" w:type="dxa"/>
            <w:vAlign w:val="center"/>
          </w:tcPr>
          <w:p w14:paraId="73CB6474"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27EFF73C" w14:textId="2A328EBD" w:rsidR="00C66927" w:rsidRDefault="00DF275D" w:rsidP="00A15DD7">
            <w:pPr>
              <w:jc w:val="left"/>
              <w:rPr>
                <w:szCs w:val="20"/>
              </w:rPr>
            </w:pPr>
            <w:r w:rsidRPr="00DF275D">
              <w:rPr>
                <w:szCs w:val="20"/>
              </w:rPr>
              <w:t>0.207</w:t>
            </w:r>
          </w:p>
        </w:tc>
      </w:tr>
      <w:tr w:rsidR="00C66927" w14:paraId="1C33C87E" w14:textId="77777777" w:rsidTr="00704889">
        <w:tc>
          <w:tcPr>
            <w:tcW w:w="1176" w:type="dxa"/>
            <w:vMerge/>
            <w:shd w:val="clear" w:color="auto" w:fill="E7E6E6" w:themeFill="background2"/>
            <w:vAlign w:val="center"/>
          </w:tcPr>
          <w:p w14:paraId="7DCAE87F" w14:textId="77777777" w:rsidR="00C66927" w:rsidRDefault="00C66927" w:rsidP="00A15DD7">
            <w:pPr>
              <w:jc w:val="left"/>
              <w:rPr>
                <w:szCs w:val="20"/>
              </w:rPr>
            </w:pPr>
          </w:p>
        </w:tc>
        <w:tc>
          <w:tcPr>
            <w:tcW w:w="1051" w:type="dxa"/>
            <w:vMerge/>
            <w:shd w:val="clear" w:color="auto" w:fill="E7E6E6" w:themeFill="background2"/>
            <w:vAlign w:val="center"/>
          </w:tcPr>
          <w:p w14:paraId="6C464386" w14:textId="77777777" w:rsidR="00C66927" w:rsidRDefault="00C66927" w:rsidP="00A15DD7">
            <w:pPr>
              <w:jc w:val="left"/>
              <w:rPr>
                <w:szCs w:val="20"/>
              </w:rPr>
            </w:pPr>
          </w:p>
        </w:tc>
        <w:tc>
          <w:tcPr>
            <w:tcW w:w="570" w:type="dxa"/>
            <w:vMerge/>
            <w:shd w:val="clear" w:color="auto" w:fill="E7E6E6" w:themeFill="background2"/>
            <w:vAlign w:val="center"/>
          </w:tcPr>
          <w:p w14:paraId="5E996164" w14:textId="77777777" w:rsidR="00C66927" w:rsidRDefault="00C66927" w:rsidP="00A15DD7">
            <w:pPr>
              <w:jc w:val="left"/>
              <w:rPr>
                <w:szCs w:val="20"/>
              </w:rPr>
            </w:pPr>
          </w:p>
        </w:tc>
        <w:tc>
          <w:tcPr>
            <w:tcW w:w="1026" w:type="dxa"/>
            <w:vMerge/>
            <w:vAlign w:val="center"/>
          </w:tcPr>
          <w:p w14:paraId="3D3A20F4" w14:textId="77777777" w:rsidR="00C66927" w:rsidRDefault="00C66927" w:rsidP="00A15DD7">
            <w:pPr>
              <w:jc w:val="left"/>
              <w:rPr>
                <w:szCs w:val="20"/>
              </w:rPr>
            </w:pPr>
          </w:p>
        </w:tc>
        <w:tc>
          <w:tcPr>
            <w:tcW w:w="3509" w:type="dxa"/>
            <w:vMerge/>
            <w:vAlign w:val="center"/>
          </w:tcPr>
          <w:p w14:paraId="7A0F127E" w14:textId="77777777" w:rsidR="00C66927" w:rsidRDefault="00C66927" w:rsidP="00A15DD7">
            <w:pPr>
              <w:jc w:val="left"/>
              <w:rPr>
                <w:szCs w:val="20"/>
              </w:rPr>
            </w:pPr>
          </w:p>
        </w:tc>
        <w:tc>
          <w:tcPr>
            <w:tcW w:w="889" w:type="dxa"/>
            <w:vAlign w:val="center"/>
          </w:tcPr>
          <w:p w14:paraId="2F457485"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40F1ED92" w14:textId="709AAB32" w:rsidR="00C66927" w:rsidRDefault="00DF275D" w:rsidP="00A15DD7">
            <w:pPr>
              <w:jc w:val="left"/>
              <w:rPr>
                <w:szCs w:val="20"/>
              </w:rPr>
            </w:pPr>
            <w:r>
              <w:rPr>
                <w:rFonts w:hint="eastAsia"/>
                <w:szCs w:val="20"/>
              </w:rPr>
              <w:t>0</w:t>
            </w:r>
          </w:p>
        </w:tc>
      </w:tr>
      <w:tr w:rsidR="00F4181E" w14:paraId="026EBEE0" w14:textId="77777777" w:rsidTr="00F4181E">
        <w:tc>
          <w:tcPr>
            <w:tcW w:w="1176" w:type="dxa"/>
            <w:vMerge/>
            <w:shd w:val="clear" w:color="auto" w:fill="E7E6E6" w:themeFill="background2"/>
            <w:vAlign w:val="center"/>
          </w:tcPr>
          <w:p w14:paraId="099F4412" w14:textId="77777777" w:rsidR="00F4181E" w:rsidRDefault="00F4181E" w:rsidP="00A15DD7">
            <w:pPr>
              <w:jc w:val="left"/>
              <w:rPr>
                <w:szCs w:val="20"/>
              </w:rPr>
            </w:pPr>
          </w:p>
        </w:tc>
        <w:tc>
          <w:tcPr>
            <w:tcW w:w="1051" w:type="dxa"/>
            <w:vMerge/>
            <w:shd w:val="clear" w:color="auto" w:fill="E7E6E6" w:themeFill="background2"/>
            <w:vAlign w:val="center"/>
          </w:tcPr>
          <w:p w14:paraId="3E032627" w14:textId="77777777" w:rsidR="00F4181E" w:rsidRDefault="00F4181E" w:rsidP="00A15DD7">
            <w:pPr>
              <w:jc w:val="left"/>
              <w:rPr>
                <w:szCs w:val="20"/>
              </w:rPr>
            </w:pPr>
          </w:p>
        </w:tc>
        <w:tc>
          <w:tcPr>
            <w:tcW w:w="570" w:type="dxa"/>
            <w:vMerge/>
            <w:shd w:val="clear" w:color="auto" w:fill="E7E6E6" w:themeFill="background2"/>
            <w:vAlign w:val="center"/>
          </w:tcPr>
          <w:p w14:paraId="19DB882D" w14:textId="77777777" w:rsidR="00F4181E" w:rsidRDefault="00F4181E" w:rsidP="00A15DD7">
            <w:pPr>
              <w:jc w:val="left"/>
              <w:rPr>
                <w:szCs w:val="20"/>
              </w:rPr>
            </w:pPr>
          </w:p>
        </w:tc>
        <w:tc>
          <w:tcPr>
            <w:tcW w:w="6219" w:type="dxa"/>
            <w:gridSpan w:val="4"/>
            <w:vAlign w:val="center"/>
          </w:tcPr>
          <w:p w14:paraId="1603F04E" w14:textId="75ED28E5" w:rsidR="00F4181E" w:rsidRDefault="00F4181E" w:rsidP="00A15DD7">
            <w:pPr>
              <w:jc w:val="left"/>
              <w:rPr>
                <w:szCs w:val="20"/>
              </w:rPr>
            </w:pPr>
          </w:p>
        </w:tc>
      </w:tr>
      <w:tr w:rsidR="00C66927" w14:paraId="266F3939" w14:textId="77777777" w:rsidTr="00704889">
        <w:tc>
          <w:tcPr>
            <w:tcW w:w="1176" w:type="dxa"/>
            <w:vMerge/>
            <w:shd w:val="clear" w:color="auto" w:fill="E7E6E6" w:themeFill="background2"/>
            <w:vAlign w:val="center"/>
          </w:tcPr>
          <w:p w14:paraId="549C71BD" w14:textId="77777777" w:rsidR="00C66927" w:rsidRDefault="00C66927" w:rsidP="00A15DD7">
            <w:pPr>
              <w:jc w:val="left"/>
              <w:rPr>
                <w:szCs w:val="20"/>
              </w:rPr>
            </w:pPr>
          </w:p>
        </w:tc>
        <w:tc>
          <w:tcPr>
            <w:tcW w:w="1051" w:type="dxa"/>
            <w:vMerge/>
            <w:shd w:val="clear" w:color="auto" w:fill="E7E6E6" w:themeFill="background2"/>
            <w:vAlign w:val="center"/>
          </w:tcPr>
          <w:p w14:paraId="10C4518E" w14:textId="77777777" w:rsidR="00C66927" w:rsidRDefault="00C66927" w:rsidP="00A15DD7">
            <w:pPr>
              <w:jc w:val="left"/>
              <w:rPr>
                <w:szCs w:val="20"/>
              </w:rPr>
            </w:pPr>
          </w:p>
        </w:tc>
        <w:tc>
          <w:tcPr>
            <w:tcW w:w="570" w:type="dxa"/>
            <w:vMerge/>
            <w:shd w:val="clear" w:color="auto" w:fill="E7E6E6" w:themeFill="background2"/>
            <w:vAlign w:val="center"/>
          </w:tcPr>
          <w:p w14:paraId="56796BA8" w14:textId="77777777" w:rsidR="00C66927" w:rsidRDefault="00C66927" w:rsidP="00A15DD7">
            <w:pPr>
              <w:jc w:val="left"/>
              <w:rPr>
                <w:szCs w:val="20"/>
              </w:rPr>
            </w:pPr>
          </w:p>
        </w:tc>
        <w:tc>
          <w:tcPr>
            <w:tcW w:w="1026" w:type="dxa"/>
            <w:vMerge w:val="restart"/>
            <w:vAlign w:val="center"/>
          </w:tcPr>
          <w:p w14:paraId="0B23F948" w14:textId="77777777" w:rsidR="00C66927" w:rsidRDefault="00C66927" w:rsidP="00A15DD7">
            <w:pPr>
              <w:jc w:val="left"/>
              <w:rPr>
                <w:szCs w:val="20"/>
              </w:rPr>
            </w:pPr>
            <w:r>
              <w:rPr>
                <w:rFonts w:hint="eastAsia"/>
                <w:szCs w:val="20"/>
              </w:rPr>
              <w:t>5</w:t>
            </w:r>
          </w:p>
        </w:tc>
        <w:tc>
          <w:tcPr>
            <w:tcW w:w="3509" w:type="dxa"/>
            <w:vMerge w:val="restart"/>
            <w:vAlign w:val="center"/>
          </w:tcPr>
          <w:p w14:paraId="7E1EEC2F" w14:textId="77777777" w:rsidR="00C66927" w:rsidRDefault="00C66927" w:rsidP="00A15DD7">
            <w:pPr>
              <w:jc w:val="left"/>
              <w:rPr>
                <w:szCs w:val="20"/>
              </w:rPr>
            </w:pPr>
            <w:r w:rsidRPr="00AC349E">
              <w:rPr>
                <w:szCs w:val="20"/>
              </w:rPr>
              <w:t>['memset_erms', 'rb_next', 'perf_event_alloc', 'inherit_event.constprop.0', 'kfree']</w:t>
            </w:r>
          </w:p>
        </w:tc>
        <w:tc>
          <w:tcPr>
            <w:tcW w:w="889" w:type="dxa"/>
            <w:vAlign w:val="center"/>
          </w:tcPr>
          <w:p w14:paraId="0357CDA6"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72399753" w14:textId="3EF478FC" w:rsidR="00C66927" w:rsidRDefault="00DF275D" w:rsidP="00A15DD7">
            <w:pPr>
              <w:jc w:val="left"/>
              <w:rPr>
                <w:szCs w:val="20"/>
              </w:rPr>
            </w:pPr>
            <w:r w:rsidRPr="00DF275D">
              <w:rPr>
                <w:szCs w:val="20"/>
              </w:rPr>
              <w:t>0.386</w:t>
            </w:r>
          </w:p>
        </w:tc>
      </w:tr>
      <w:tr w:rsidR="00C66927" w14:paraId="065905C5" w14:textId="77777777" w:rsidTr="00704889">
        <w:tc>
          <w:tcPr>
            <w:tcW w:w="1176" w:type="dxa"/>
            <w:vMerge/>
            <w:shd w:val="clear" w:color="auto" w:fill="E7E6E6" w:themeFill="background2"/>
            <w:vAlign w:val="center"/>
          </w:tcPr>
          <w:p w14:paraId="13F3131B" w14:textId="77777777" w:rsidR="00C66927" w:rsidRDefault="00C66927" w:rsidP="00A15DD7">
            <w:pPr>
              <w:jc w:val="left"/>
              <w:rPr>
                <w:szCs w:val="20"/>
              </w:rPr>
            </w:pPr>
          </w:p>
        </w:tc>
        <w:tc>
          <w:tcPr>
            <w:tcW w:w="1051" w:type="dxa"/>
            <w:vMerge/>
            <w:shd w:val="clear" w:color="auto" w:fill="E7E6E6" w:themeFill="background2"/>
            <w:vAlign w:val="center"/>
          </w:tcPr>
          <w:p w14:paraId="6F30ACA7" w14:textId="77777777" w:rsidR="00C66927" w:rsidRDefault="00C66927" w:rsidP="00A15DD7">
            <w:pPr>
              <w:jc w:val="left"/>
              <w:rPr>
                <w:szCs w:val="20"/>
              </w:rPr>
            </w:pPr>
          </w:p>
        </w:tc>
        <w:tc>
          <w:tcPr>
            <w:tcW w:w="570" w:type="dxa"/>
            <w:vMerge/>
            <w:shd w:val="clear" w:color="auto" w:fill="E7E6E6" w:themeFill="background2"/>
            <w:vAlign w:val="center"/>
          </w:tcPr>
          <w:p w14:paraId="395C6533" w14:textId="77777777" w:rsidR="00C66927" w:rsidRDefault="00C66927" w:rsidP="00A15DD7">
            <w:pPr>
              <w:jc w:val="left"/>
              <w:rPr>
                <w:szCs w:val="20"/>
              </w:rPr>
            </w:pPr>
          </w:p>
        </w:tc>
        <w:tc>
          <w:tcPr>
            <w:tcW w:w="1026" w:type="dxa"/>
            <w:vMerge/>
            <w:vAlign w:val="center"/>
          </w:tcPr>
          <w:p w14:paraId="28A329F9" w14:textId="77777777" w:rsidR="00C66927" w:rsidRDefault="00C66927" w:rsidP="00A15DD7">
            <w:pPr>
              <w:jc w:val="left"/>
              <w:rPr>
                <w:szCs w:val="20"/>
              </w:rPr>
            </w:pPr>
          </w:p>
        </w:tc>
        <w:tc>
          <w:tcPr>
            <w:tcW w:w="3509" w:type="dxa"/>
            <w:vMerge/>
            <w:vAlign w:val="center"/>
          </w:tcPr>
          <w:p w14:paraId="168E0422" w14:textId="77777777" w:rsidR="00C66927" w:rsidRDefault="00C66927" w:rsidP="00A15DD7">
            <w:pPr>
              <w:jc w:val="left"/>
              <w:rPr>
                <w:szCs w:val="20"/>
              </w:rPr>
            </w:pPr>
          </w:p>
        </w:tc>
        <w:tc>
          <w:tcPr>
            <w:tcW w:w="889" w:type="dxa"/>
            <w:vAlign w:val="center"/>
          </w:tcPr>
          <w:p w14:paraId="61415B8D"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032039E0" w14:textId="792FBE47" w:rsidR="00C66927" w:rsidRDefault="00DF275D" w:rsidP="00A15DD7">
            <w:pPr>
              <w:jc w:val="left"/>
              <w:rPr>
                <w:szCs w:val="20"/>
              </w:rPr>
            </w:pPr>
            <w:r w:rsidRPr="00DF275D">
              <w:rPr>
                <w:szCs w:val="20"/>
              </w:rPr>
              <w:t>0.025</w:t>
            </w:r>
          </w:p>
        </w:tc>
      </w:tr>
      <w:tr w:rsidR="00C66927" w14:paraId="48F640A6" w14:textId="77777777" w:rsidTr="00704889">
        <w:tc>
          <w:tcPr>
            <w:tcW w:w="1176" w:type="dxa"/>
            <w:vMerge w:val="restart"/>
            <w:shd w:val="clear" w:color="auto" w:fill="E7E6E6" w:themeFill="background2"/>
            <w:vAlign w:val="center"/>
          </w:tcPr>
          <w:p w14:paraId="203EFD4F" w14:textId="77777777" w:rsidR="00C66927" w:rsidRDefault="00C66927" w:rsidP="00A15DD7">
            <w:pPr>
              <w:jc w:val="left"/>
              <w:rPr>
                <w:szCs w:val="20"/>
              </w:rPr>
            </w:pPr>
            <w:r>
              <w:rPr>
                <w:rFonts w:hint="eastAsia"/>
                <w:szCs w:val="20"/>
              </w:rPr>
              <w:t>I</w:t>
            </w:r>
            <w:r>
              <w:rPr>
                <w:szCs w:val="20"/>
              </w:rPr>
              <w:t>nstruction</w:t>
            </w:r>
          </w:p>
        </w:tc>
        <w:tc>
          <w:tcPr>
            <w:tcW w:w="1051" w:type="dxa"/>
            <w:vMerge w:val="restart"/>
            <w:shd w:val="clear" w:color="auto" w:fill="E7E6E6" w:themeFill="background2"/>
            <w:vAlign w:val="center"/>
          </w:tcPr>
          <w:p w14:paraId="2B8886A6" w14:textId="77777777" w:rsidR="00C66927" w:rsidRDefault="00C66927" w:rsidP="00A15DD7">
            <w:pPr>
              <w:jc w:val="left"/>
              <w:rPr>
                <w:szCs w:val="20"/>
              </w:rPr>
            </w:pPr>
            <w:r>
              <w:rPr>
                <w:rFonts w:hint="eastAsia"/>
                <w:szCs w:val="20"/>
              </w:rPr>
              <w:t>C</w:t>
            </w:r>
            <w:r>
              <w:rPr>
                <w:szCs w:val="20"/>
              </w:rPr>
              <w:t>ommon</w:t>
            </w:r>
          </w:p>
        </w:tc>
        <w:tc>
          <w:tcPr>
            <w:tcW w:w="570" w:type="dxa"/>
            <w:vMerge w:val="restart"/>
            <w:shd w:val="clear" w:color="auto" w:fill="E7E6E6" w:themeFill="background2"/>
            <w:vAlign w:val="center"/>
          </w:tcPr>
          <w:p w14:paraId="2FA2596C" w14:textId="77777777" w:rsidR="00C66927" w:rsidRDefault="00C66927" w:rsidP="00A15DD7">
            <w:pPr>
              <w:jc w:val="left"/>
              <w:rPr>
                <w:szCs w:val="20"/>
              </w:rPr>
            </w:pPr>
            <w:r>
              <w:rPr>
                <w:rFonts w:hint="eastAsia"/>
                <w:szCs w:val="20"/>
              </w:rPr>
              <w:t>3</w:t>
            </w:r>
            <w:r>
              <w:rPr>
                <w:szCs w:val="20"/>
              </w:rPr>
              <w:t>1</w:t>
            </w:r>
          </w:p>
        </w:tc>
        <w:tc>
          <w:tcPr>
            <w:tcW w:w="1026" w:type="dxa"/>
            <w:vMerge w:val="restart"/>
            <w:vAlign w:val="center"/>
          </w:tcPr>
          <w:p w14:paraId="024D4E88" w14:textId="77777777" w:rsidR="00C66927" w:rsidRDefault="00C66927" w:rsidP="00A15DD7">
            <w:pPr>
              <w:jc w:val="left"/>
              <w:rPr>
                <w:szCs w:val="20"/>
              </w:rPr>
            </w:pPr>
            <w:r>
              <w:rPr>
                <w:rFonts w:hint="eastAsia"/>
                <w:szCs w:val="20"/>
              </w:rPr>
              <w:t>1</w:t>
            </w:r>
          </w:p>
        </w:tc>
        <w:tc>
          <w:tcPr>
            <w:tcW w:w="3509" w:type="dxa"/>
            <w:vMerge w:val="restart"/>
            <w:vAlign w:val="center"/>
          </w:tcPr>
          <w:p w14:paraId="6ACA5B68" w14:textId="77777777" w:rsidR="00C66927" w:rsidRDefault="00C66927" w:rsidP="00A15DD7">
            <w:pPr>
              <w:jc w:val="left"/>
              <w:rPr>
                <w:szCs w:val="20"/>
              </w:rPr>
            </w:pPr>
            <w:r w:rsidRPr="00ED13FB">
              <w:rPr>
                <w:szCs w:val="20"/>
              </w:rPr>
              <w:t>['psi_group_change']</w:t>
            </w:r>
          </w:p>
        </w:tc>
        <w:tc>
          <w:tcPr>
            <w:tcW w:w="889" w:type="dxa"/>
            <w:vAlign w:val="center"/>
          </w:tcPr>
          <w:p w14:paraId="70219C7B"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5A4FF852" w14:textId="7ECD3245" w:rsidR="00C66927" w:rsidRDefault="00DF275D" w:rsidP="00A15DD7">
            <w:pPr>
              <w:jc w:val="left"/>
              <w:rPr>
                <w:szCs w:val="20"/>
              </w:rPr>
            </w:pPr>
            <w:r w:rsidRPr="00DF275D">
              <w:rPr>
                <w:szCs w:val="20"/>
              </w:rPr>
              <w:t>0.346</w:t>
            </w:r>
          </w:p>
        </w:tc>
      </w:tr>
      <w:tr w:rsidR="00C66927" w14:paraId="05F28E25" w14:textId="77777777" w:rsidTr="00704889">
        <w:tc>
          <w:tcPr>
            <w:tcW w:w="1176" w:type="dxa"/>
            <w:vMerge/>
            <w:shd w:val="clear" w:color="auto" w:fill="E7E6E6" w:themeFill="background2"/>
            <w:vAlign w:val="center"/>
          </w:tcPr>
          <w:p w14:paraId="2A1AF87F" w14:textId="77777777" w:rsidR="00C66927" w:rsidRDefault="00C66927" w:rsidP="00A15DD7">
            <w:pPr>
              <w:jc w:val="left"/>
              <w:rPr>
                <w:szCs w:val="20"/>
              </w:rPr>
            </w:pPr>
          </w:p>
        </w:tc>
        <w:tc>
          <w:tcPr>
            <w:tcW w:w="1051" w:type="dxa"/>
            <w:vMerge/>
            <w:shd w:val="clear" w:color="auto" w:fill="E7E6E6" w:themeFill="background2"/>
            <w:vAlign w:val="center"/>
          </w:tcPr>
          <w:p w14:paraId="67BBF1F5" w14:textId="77777777" w:rsidR="00C66927" w:rsidRDefault="00C66927" w:rsidP="00A15DD7">
            <w:pPr>
              <w:jc w:val="left"/>
              <w:rPr>
                <w:szCs w:val="20"/>
              </w:rPr>
            </w:pPr>
          </w:p>
        </w:tc>
        <w:tc>
          <w:tcPr>
            <w:tcW w:w="570" w:type="dxa"/>
            <w:vMerge/>
            <w:shd w:val="clear" w:color="auto" w:fill="E7E6E6" w:themeFill="background2"/>
            <w:vAlign w:val="center"/>
          </w:tcPr>
          <w:p w14:paraId="303E2B55" w14:textId="77777777" w:rsidR="00C66927" w:rsidRDefault="00C66927" w:rsidP="00A15DD7">
            <w:pPr>
              <w:jc w:val="left"/>
              <w:rPr>
                <w:szCs w:val="20"/>
              </w:rPr>
            </w:pPr>
          </w:p>
        </w:tc>
        <w:tc>
          <w:tcPr>
            <w:tcW w:w="1026" w:type="dxa"/>
            <w:vMerge/>
            <w:vAlign w:val="center"/>
          </w:tcPr>
          <w:p w14:paraId="5C1121DC" w14:textId="77777777" w:rsidR="00C66927" w:rsidRDefault="00C66927" w:rsidP="00A15DD7">
            <w:pPr>
              <w:jc w:val="left"/>
              <w:rPr>
                <w:szCs w:val="20"/>
              </w:rPr>
            </w:pPr>
          </w:p>
        </w:tc>
        <w:tc>
          <w:tcPr>
            <w:tcW w:w="3509" w:type="dxa"/>
            <w:vMerge/>
            <w:vAlign w:val="center"/>
          </w:tcPr>
          <w:p w14:paraId="184CE7CA" w14:textId="77777777" w:rsidR="00C66927" w:rsidRDefault="00C66927" w:rsidP="00A15DD7">
            <w:pPr>
              <w:jc w:val="left"/>
              <w:rPr>
                <w:szCs w:val="20"/>
              </w:rPr>
            </w:pPr>
          </w:p>
        </w:tc>
        <w:tc>
          <w:tcPr>
            <w:tcW w:w="889" w:type="dxa"/>
            <w:vAlign w:val="center"/>
          </w:tcPr>
          <w:p w14:paraId="5964F551"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2D7F4122" w14:textId="7CE22E70" w:rsidR="00C66927" w:rsidRDefault="00DF275D" w:rsidP="00A15DD7">
            <w:pPr>
              <w:jc w:val="left"/>
              <w:rPr>
                <w:szCs w:val="20"/>
              </w:rPr>
            </w:pPr>
            <w:r w:rsidRPr="00DF275D">
              <w:rPr>
                <w:szCs w:val="20"/>
              </w:rPr>
              <w:t>0.143</w:t>
            </w:r>
          </w:p>
        </w:tc>
      </w:tr>
      <w:tr w:rsidR="00F4181E" w14:paraId="0A2D51DF" w14:textId="77777777" w:rsidTr="00704889">
        <w:tc>
          <w:tcPr>
            <w:tcW w:w="1176" w:type="dxa"/>
            <w:vMerge/>
            <w:shd w:val="clear" w:color="auto" w:fill="E7E6E6" w:themeFill="background2"/>
            <w:vAlign w:val="center"/>
          </w:tcPr>
          <w:p w14:paraId="4543DE48" w14:textId="77777777" w:rsidR="00F4181E" w:rsidRDefault="00F4181E" w:rsidP="00A15DD7">
            <w:pPr>
              <w:jc w:val="left"/>
              <w:rPr>
                <w:szCs w:val="20"/>
              </w:rPr>
            </w:pPr>
          </w:p>
        </w:tc>
        <w:tc>
          <w:tcPr>
            <w:tcW w:w="1051" w:type="dxa"/>
            <w:vMerge/>
            <w:shd w:val="clear" w:color="auto" w:fill="E7E6E6" w:themeFill="background2"/>
            <w:vAlign w:val="center"/>
          </w:tcPr>
          <w:p w14:paraId="57B35CE0" w14:textId="77777777" w:rsidR="00F4181E" w:rsidRDefault="00F4181E" w:rsidP="00A15DD7">
            <w:pPr>
              <w:jc w:val="left"/>
              <w:rPr>
                <w:szCs w:val="20"/>
              </w:rPr>
            </w:pPr>
          </w:p>
        </w:tc>
        <w:tc>
          <w:tcPr>
            <w:tcW w:w="570" w:type="dxa"/>
            <w:vMerge/>
            <w:shd w:val="clear" w:color="auto" w:fill="E7E6E6" w:themeFill="background2"/>
            <w:vAlign w:val="center"/>
          </w:tcPr>
          <w:p w14:paraId="16FEECB9" w14:textId="77777777" w:rsidR="00F4181E" w:rsidRDefault="00F4181E" w:rsidP="00A15DD7">
            <w:pPr>
              <w:jc w:val="left"/>
              <w:rPr>
                <w:szCs w:val="20"/>
              </w:rPr>
            </w:pPr>
          </w:p>
        </w:tc>
        <w:tc>
          <w:tcPr>
            <w:tcW w:w="1026" w:type="dxa"/>
            <w:vMerge/>
            <w:vAlign w:val="center"/>
          </w:tcPr>
          <w:p w14:paraId="4CCC2589" w14:textId="77777777" w:rsidR="00F4181E" w:rsidRDefault="00F4181E" w:rsidP="00A15DD7">
            <w:pPr>
              <w:jc w:val="left"/>
              <w:rPr>
                <w:szCs w:val="20"/>
              </w:rPr>
            </w:pPr>
          </w:p>
        </w:tc>
        <w:tc>
          <w:tcPr>
            <w:tcW w:w="5193" w:type="dxa"/>
            <w:gridSpan w:val="3"/>
            <w:vAlign w:val="center"/>
          </w:tcPr>
          <w:p w14:paraId="4EC8D8AD" w14:textId="49D6F664" w:rsidR="00F4181E" w:rsidRDefault="00C81A1B" w:rsidP="00A15DD7">
            <w:pPr>
              <w:jc w:val="left"/>
              <w:rPr>
                <w:szCs w:val="20"/>
              </w:rPr>
            </w:pPr>
            <m:oMathPara>
              <m:oMath>
                <m:r>
                  <w:rPr>
                    <w:rFonts w:ascii="Cambria Math" w:hAnsi="Cambria Math"/>
                    <w:szCs w:val="20"/>
                  </w:rPr>
                  <m:t>⋮</m:t>
                </m:r>
              </m:oMath>
            </m:oMathPara>
          </w:p>
        </w:tc>
      </w:tr>
      <w:tr w:rsidR="00C66927" w14:paraId="4B638AB9" w14:textId="77777777" w:rsidTr="00704889">
        <w:tc>
          <w:tcPr>
            <w:tcW w:w="1176" w:type="dxa"/>
            <w:vMerge/>
            <w:shd w:val="clear" w:color="auto" w:fill="E7E6E6" w:themeFill="background2"/>
            <w:vAlign w:val="center"/>
          </w:tcPr>
          <w:p w14:paraId="07AA9681" w14:textId="77777777" w:rsidR="00C66927" w:rsidRDefault="00C66927" w:rsidP="00A15DD7">
            <w:pPr>
              <w:jc w:val="left"/>
              <w:rPr>
                <w:szCs w:val="20"/>
              </w:rPr>
            </w:pPr>
          </w:p>
        </w:tc>
        <w:tc>
          <w:tcPr>
            <w:tcW w:w="1051" w:type="dxa"/>
            <w:vMerge/>
            <w:shd w:val="clear" w:color="auto" w:fill="E7E6E6" w:themeFill="background2"/>
            <w:vAlign w:val="center"/>
          </w:tcPr>
          <w:p w14:paraId="365C9912" w14:textId="77777777" w:rsidR="00C66927" w:rsidRDefault="00C66927" w:rsidP="00A15DD7">
            <w:pPr>
              <w:jc w:val="left"/>
              <w:rPr>
                <w:szCs w:val="20"/>
              </w:rPr>
            </w:pPr>
          </w:p>
        </w:tc>
        <w:tc>
          <w:tcPr>
            <w:tcW w:w="570" w:type="dxa"/>
            <w:vMerge/>
            <w:shd w:val="clear" w:color="auto" w:fill="E7E6E6" w:themeFill="background2"/>
            <w:vAlign w:val="center"/>
          </w:tcPr>
          <w:p w14:paraId="196928F3" w14:textId="77777777" w:rsidR="00C66927" w:rsidRDefault="00C66927" w:rsidP="00A15DD7">
            <w:pPr>
              <w:jc w:val="left"/>
              <w:rPr>
                <w:szCs w:val="20"/>
              </w:rPr>
            </w:pPr>
          </w:p>
        </w:tc>
        <w:tc>
          <w:tcPr>
            <w:tcW w:w="1026" w:type="dxa"/>
            <w:vMerge/>
            <w:vAlign w:val="center"/>
          </w:tcPr>
          <w:p w14:paraId="7254AAD8" w14:textId="77777777" w:rsidR="00C66927" w:rsidRDefault="00C66927" w:rsidP="00A15DD7">
            <w:pPr>
              <w:jc w:val="left"/>
              <w:rPr>
                <w:szCs w:val="20"/>
              </w:rPr>
            </w:pPr>
          </w:p>
        </w:tc>
        <w:tc>
          <w:tcPr>
            <w:tcW w:w="3509" w:type="dxa"/>
            <w:vMerge w:val="restart"/>
            <w:vAlign w:val="center"/>
          </w:tcPr>
          <w:p w14:paraId="352B25FE" w14:textId="77777777" w:rsidR="00C66927" w:rsidRDefault="00C66927" w:rsidP="00A15DD7">
            <w:pPr>
              <w:jc w:val="left"/>
              <w:rPr>
                <w:szCs w:val="20"/>
              </w:rPr>
            </w:pPr>
            <w:r w:rsidRPr="00CE20B2">
              <w:rPr>
                <w:szCs w:val="20"/>
              </w:rPr>
              <w:t>['x86_pmu_event_init']</w:t>
            </w:r>
          </w:p>
        </w:tc>
        <w:tc>
          <w:tcPr>
            <w:tcW w:w="889" w:type="dxa"/>
            <w:vAlign w:val="center"/>
          </w:tcPr>
          <w:p w14:paraId="535D4F20"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56065123" w14:textId="2B677463" w:rsidR="00C66927" w:rsidRDefault="00DF275D" w:rsidP="00A15DD7">
            <w:pPr>
              <w:jc w:val="left"/>
              <w:rPr>
                <w:szCs w:val="20"/>
              </w:rPr>
            </w:pPr>
            <w:r w:rsidRPr="00DF275D">
              <w:rPr>
                <w:szCs w:val="20"/>
              </w:rPr>
              <w:t>0.11</w:t>
            </w:r>
          </w:p>
        </w:tc>
      </w:tr>
      <w:tr w:rsidR="00C66927" w14:paraId="44DAF7D1" w14:textId="77777777" w:rsidTr="00704889">
        <w:tc>
          <w:tcPr>
            <w:tcW w:w="1176" w:type="dxa"/>
            <w:vMerge/>
            <w:shd w:val="clear" w:color="auto" w:fill="E7E6E6" w:themeFill="background2"/>
            <w:vAlign w:val="center"/>
          </w:tcPr>
          <w:p w14:paraId="44CDC156" w14:textId="77777777" w:rsidR="00C66927" w:rsidRDefault="00C66927" w:rsidP="00A15DD7">
            <w:pPr>
              <w:jc w:val="left"/>
              <w:rPr>
                <w:szCs w:val="20"/>
              </w:rPr>
            </w:pPr>
          </w:p>
        </w:tc>
        <w:tc>
          <w:tcPr>
            <w:tcW w:w="1051" w:type="dxa"/>
            <w:vMerge/>
            <w:shd w:val="clear" w:color="auto" w:fill="E7E6E6" w:themeFill="background2"/>
            <w:vAlign w:val="center"/>
          </w:tcPr>
          <w:p w14:paraId="247EC9D3" w14:textId="77777777" w:rsidR="00C66927" w:rsidRDefault="00C66927" w:rsidP="00A15DD7">
            <w:pPr>
              <w:jc w:val="left"/>
              <w:rPr>
                <w:szCs w:val="20"/>
              </w:rPr>
            </w:pPr>
          </w:p>
        </w:tc>
        <w:tc>
          <w:tcPr>
            <w:tcW w:w="570" w:type="dxa"/>
            <w:vMerge/>
            <w:shd w:val="clear" w:color="auto" w:fill="E7E6E6" w:themeFill="background2"/>
            <w:vAlign w:val="center"/>
          </w:tcPr>
          <w:p w14:paraId="2F11655E" w14:textId="77777777" w:rsidR="00C66927" w:rsidRDefault="00C66927" w:rsidP="00A15DD7">
            <w:pPr>
              <w:jc w:val="left"/>
              <w:rPr>
                <w:szCs w:val="20"/>
              </w:rPr>
            </w:pPr>
          </w:p>
        </w:tc>
        <w:tc>
          <w:tcPr>
            <w:tcW w:w="1026" w:type="dxa"/>
            <w:vMerge/>
            <w:vAlign w:val="center"/>
          </w:tcPr>
          <w:p w14:paraId="496A8617" w14:textId="77777777" w:rsidR="00C66927" w:rsidRDefault="00C66927" w:rsidP="00A15DD7">
            <w:pPr>
              <w:jc w:val="left"/>
              <w:rPr>
                <w:szCs w:val="20"/>
              </w:rPr>
            </w:pPr>
          </w:p>
        </w:tc>
        <w:tc>
          <w:tcPr>
            <w:tcW w:w="3509" w:type="dxa"/>
            <w:vMerge/>
            <w:vAlign w:val="center"/>
          </w:tcPr>
          <w:p w14:paraId="16A6EA03" w14:textId="77777777" w:rsidR="00C66927" w:rsidRDefault="00C66927" w:rsidP="00A15DD7">
            <w:pPr>
              <w:jc w:val="left"/>
              <w:rPr>
                <w:szCs w:val="20"/>
              </w:rPr>
            </w:pPr>
          </w:p>
        </w:tc>
        <w:tc>
          <w:tcPr>
            <w:tcW w:w="889" w:type="dxa"/>
            <w:vAlign w:val="center"/>
          </w:tcPr>
          <w:p w14:paraId="1C6C3DC6"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01B982C9" w14:textId="60EF6FB2" w:rsidR="00C66927" w:rsidRDefault="00DF275D" w:rsidP="00A15DD7">
            <w:pPr>
              <w:jc w:val="left"/>
              <w:rPr>
                <w:szCs w:val="20"/>
              </w:rPr>
            </w:pPr>
            <w:r w:rsidRPr="00DF275D">
              <w:rPr>
                <w:szCs w:val="20"/>
              </w:rPr>
              <w:t>0.077</w:t>
            </w:r>
          </w:p>
        </w:tc>
      </w:tr>
      <w:tr w:rsidR="00F4181E" w14:paraId="1CE9D6A7" w14:textId="77777777" w:rsidTr="00F4181E">
        <w:tc>
          <w:tcPr>
            <w:tcW w:w="1176" w:type="dxa"/>
            <w:vMerge/>
            <w:shd w:val="clear" w:color="auto" w:fill="E7E6E6" w:themeFill="background2"/>
            <w:vAlign w:val="center"/>
          </w:tcPr>
          <w:p w14:paraId="1F61D982" w14:textId="77777777" w:rsidR="00F4181E" w:rsidRDefault="00F4181E" w:rsidP="00A15DD7">
            <w:pPr>
              <w:jc w:val="left"/>
              <w:rPr>
                <w:szCs w:val="20"/>
              </w:rPr>
            </w:pPr>
          </w:p>
        </w:tc>
        <w:tc>
          <w:tcPr>
            <w:tcW w:w="1051" w:type="dxa"/>
            <w:vMerge/>
            <w:shd w:val="clear" w:color="auto" w:fill="E7E6E6" w:themeFill="background2"/>
            <w:vAlign w:val="center"/>
          </w:tcPr>
          <w:p w14:paraId="07E20CC6" w14:textId="77777777" w:rsidR="00F4181E" w:rsidRDefault="00F4181E" w:rsidP="00A15DD7">
            <w:pPr>
              <w:jc w:val="left"/>
              <w:rPr>
                <w:szCs w:val="20"/>
              </w:rPr>
            </w:pPr>
          </w:p>
        </w:tc>
        <w:tc>
          <w:tcPr>
            <w:tcW w:w="570" w:type="dxa"/>
            <w:vMerge/>
            <w:shd w:val="clear" w:color="auto" w:fill="E7E6E6" w:themeFill="background2"/>
            <w:vAlign w:val="center"/>
          </w:tcPr>
          <w:p w14:paraId="0610B26B" w14:textId="77777777" w:rsidR="00F4181E" w:rsidRDefault="00F4181E" w:rsidP="00A15DD7">
            <w:pPr>
              <w:jc w:val="left"/>
              <w:rPr>
                <w:szCs w:val="20"/>
              </w:rPr>
            </w:pPr>
          </w:p>
        </w:tc>
        <w:tc>
          <w:tcPr>
            <w:tcW w:w="6219" w:type="dxa"/>
            <w:gridSpan w:val="4"/>
            <w:vAlign w:val="center"/>
          </w:tcPr>
          <w:p w14:paraId="499965F9" w14:textId="56B73178" w:rsidR="00F4181E" w:rsidRDefault="00C81A1B" w:rsidP="00A15DD7">
            <w:pPr>
              <w:jc w:val="left"/>
              <w:rPr>
                <w:szCs w:val="20"/>
              </w:rPr>
            </w:pPr>
            <m:oMathPara>
              <m:oMath>
                <m:r>
                  <w:rPr>
                    <w:rFonts w:ascii="Cambria Math" w:hAnsi="Cambria Math"/>
                    <w:szCs w:val="20"/>
                  </w:rPr>
                  <m:t>⋮</m:t>
                </m:r>
              </m:oMath>
            </m:oMathPara>
          </w:p>
        </w:tc>
      </w:tr>
      <w:tr w:rsidR="00C66927" w14:paraId="488C034F" w14:textId="77777777" w:rsidTr="00704889">
        <w:tc>
          <w:tcPr>
            <w:tcW w:w="1176" w:type="dxa"/>
            <w:vMerge/>
            <w:shd w:val="clear" w:color="auto" w:fill="E7E6E6" w:themeFill="background2"/>
            <w:vAlign w:val="center"/>
          </w:tcPr>
          <w:p w14:paraId="51DC8C4C" w14:textId="77777777" w:rsidR="00C66927" w:rsidRDefault="00C66927" w:rsidP="00A15DD7">
            <w:pPr>
              <w:jc w:val="left"/>
              <w:rPr>
                <w:szCs w:val="20"/>
              </w:rPr>
            </w:pPr>
          </w:p>
        </w:tc>
        <w:tc>
          <w:tcPr>
            <w:tcW w:w="1051" w:type="dxa"/>
            <w:vMerge/>
            <w:shd w:val="clear" w:color="auto" w:fill="E7E6E6" w:themeFill="background2"/>
            <w:vAlign w:val="center"/>
          </w:tcPr>
          <w:p w14:paraId="14FF3254" w14:textId="77777777" w:rsidR="00C66927" w:rsidRDefault="00C66927" w:rsidP="00A15DD7">
            <w:pPr>
              <w:jc w:val="left"/>
              <w:rPr>
                <w:szCs w:val="20"/>
              </w:rPr>
            </w:pPr>
          </w:p>
        </w:tc>
        <w:tc>
          <w:tcPr>
            <w:tcW w:w="570" w:type="dxa"/>
            <w:vMerge/>
            <w:shd w:val="clear" w:color="auto" w:fill="E7E6E6" w:themeFill="background2"/>
            <w:vAlign w:val="center"/>
          </w:tcPr>
          <w:p w14:paraId="1D3A7784" w14:textId="77777777" w:rsidR="00C66927" w:rsidRDefault="00C66927" w:rsidP="00A15DD7">
            <w:pPr>
              <w:jc w:val="left"/>
              <w:rPr>
                <w:szCs w:val="20"/>
              </w:rPr>
            </w:pPr>
          </w:p>
        </w:tc>
        <w:tc>
          <w:tcPr>
            <w:tcW w:w="1026" w:type="dxa"/>
            <w:vMerge w:val="restart"/>
            <w:vAlign w:val="center"/>
          </w:tcPr>
          <w:p w14:paraId="6707C2DD" w14:textId="77777777" w:rsidR="00C66927" w:rsidRDefault="00C66927" w:rsidP="00A15DD7">
            <w:pPr>
              <w:jc w:val="left"/>
              <w:rPr>
                <w:szCs w:val="20"/>
              </w:rPr>
            </w:pPr>
            <w:r>
              <w:rPr>
                <w:rFonts w:hint="eastAsia"/>
                <w:szCs w:val="20"/>
              </w:rPr>
              <w:t>5</w:t>
            </w:r>
          </w:p>
        </w:tc>
        <w:tc>
          <w:tcPr>
            <w:tcW w:w="3509" w:type="dxa"/>
            <w:vMerge w:val="restart"/>
            <w:vAlign w:val="center"/>
          </w:tcPr>
          <w:p w14:paraId="2FCB962A" w14:textId="77777777" w:rsidR="00C66927" w:rsidRDefault="00C66927" w:rsidP="00A15DD7">
            <w:pPr>
              <w:jc w:val="left"/>
              <w:rPr>
                <w:szCs w:val="20"/>
              </w:rPr>
            </w:pPr>
            <w:r w:rsidRPr="009F4EE2">
              <w:rPr>
                <w:szCs w:val="20"/>
              </w:rPr>
              <w:t>['psi_group_change', 'event_sched_in', 'inherit_event.constprop.0', 'native_sched_clock', 'x86_pmu_event_init']</w:t>
            </w:r>
          </w:p>
        </w:tc>
        <w:tc>
          <w:tcPr>
            <w:tcW w:w="889" w:type="dxa"/>
            <w:vAlign w:val="center"/>
          </w:tcPr>
          <w:p w14:paraId="304CA918"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791227C1" w14:textId="52A51397" w:rsidR="00C66927" w:rsidRDefault="00DF275D" w:rsidP="00A15DD7">
            <w:pPr>
              <w:jc w:val="left"/>
              <w:rPr>
                <w:szCs w:val="20"/>
              </w:rPr>
            </w:pPr>
            <w:r w:rsidRPr="00DF275D">
              <w:rPr>
                <w:szCs w:val="20"/>
              </w:rPr>
              <w:t>0.292</w:t>
            </w:r>
          </w:p>
        </w:tc>
      </w:tr>
      <w:tr w:rsidR="00C66927" w14:paraId="6BA6DC7E" w14:textId="77777777" w:rsidTr="00704889">
        <w:tc>
          <w:tcPr>
            <w:tcW w:w="1176" w:type="dxa"/>
            <w:vMerge/>
            <w:shd w:val="clear" w:color="auto" w:fill="E7E6E6" w:themeFill="background2"/>
            <w:vAlign w:val="center"/>
          </w:tcPr>
          <w:p w14:paraId="3E67D2A1" w14:textId="77777777" w:rsidR="00C66927" w:rsidRDefault="00C66927" w:rsidP="00A15DD7">
            <w:pPr>
              <w:jc w:val="left"/>
              <w:rPr>
                <w:szCs w:val="20"/>
              </w:rPr>
            </w:pPr>
          </w:p>
        </w:tc>
        <w:tc>
          <w:tcPr>
            <w:tcW w:w="1051" w:type="dxa"/>
            <w:vMerge/>
            <w:shd w:val="clear" w:color="auto" w:fill="E7E6E6" w:themeFill="background2"/>
            <w:vAlign w:val="center"/>
          </w:tcPr>
          <w:p w14:paraId="300837AA" w14:textId="77777777" w:rsidR="00C66927" w:rsidRDefault="00C66927" w:rsidP="00A15DD7">
            <w:pPr>
              <w:jc w:val="left"/>
              <w:rPr>
                <w:szCs w:val="20"/>
              </w:rPr>
            </w:pPr>
          </w:p>
        </w:tc>
        <w:tc>
          <w:tcPr>
            <w:tcW w:w="570" w:type="dxa"/>
            <w:vMerge/>
            <w:shd w:val="clear" w:color="auto" w:fill="E7E6E6" w:themeFill="background2"/>
            <w:vAlign w:val="center"/>
          </w:tcPr>
          <w:p w14:paraId="464C520B" w14:textId="77777777" w:rsidR="00C66927" w:rsidRDefault="00C66927" w:rsidP="00A15DD7">
            <w:pPr>
              <w:jc w:val="left"/>
              <w:rPr>
                <w:szCs w:val="20"/>
              </w:rPr>
            </w:pPr>
          </w:p>
        </w:tc>
        <w:tc>
          <w:tcPr>
            <w:tcW w:w="1026" w:type="dxa"/>
            <w:vMerge/>
            <w:vAlign w:val="center"/>
          </w:tcPr>
          <w:p w14:paraId="78F44F4D" w14:textId="77777777" w:rsidR="00C66927" w:rsidRDefault="00C66927" w:rsidP="00A15DD7">
            <w:pPr>
              <w:jc w:val="left"/>
              <w:rPr>
                <w:szCs w:val="20"/>
              </w:rPr>
            </w:pPr>
          </w:p>
        </w:tc>
        <w:tc>
          <w:tcPr>
            <w:tcW w:w="3509" w:type="dxa"/>
            <w:vMerge/>
            <w:vAlign w:val="center"/>
          </w:tcPr>
          <w:p w14:paraId="4F933EF9" w14:textId="77777777" w:rsidR="00C66927" w:rsidRDefault="00C66927" w:rsidP="00A15DD7">
            <w:pPr>
              <w:jc w:val="left"/>
              <w:rPr>
                <w:szCs w:val="20"/>
              </w:rPr>
            </w:pPr>
          </w:p>
        </w:tc>
        <w:tc>
          <w:tcPr>
            <w:tcW w:w="889" w:type="dxa"/>
            <w:vAlign w:val="center"/>
          </w:tcPr>
          <w:p w14:paraId="5EE3B5FD"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315D843D" w14:textId="1A0B8FB3" w:rsidR="00C66927" w:rsidRDefault="00DF275D" w:rsidP="00A15DD7">
            <w:pPr>
              <w:jc w:val="left"/>
              <w:rPr>
                <w:szCs w:val="20"/>
              </w:rPr>
            </w:pPr>
            <w:r w:rsidRPr="00DF275D">
              <w:rPr>
                <w:szCs w:val="20"/>
              </w:rPr>
              <w:t>0.174</w:t>
            </w:r>
          </w:p>
        </w:tc>
      </w:tr>
      <w:tr w:rsidR="00C66927" w14:paraId="5A58FF83" w14:textId="77777777" w:rsidTr="00704889">
        <w:tc>
          <w:tcPr>
            <w:tcW w:w="1176" w:type="dxa"/>
            <w:vMerge/>
            <w:shd w:val="clear" w:color="auto" w:fill="E7E6E6" w:themeFill="background2"/>
            <w:vAlign w:val="center"/>
          </w:tcPr>
          <w:p w14:paraId="7B65C0C9" w14:textId="77777777" w:rsidR="00C66927" w:rsidRDefault="00C66927" w:rsidP="00A15DD7">
            <w:pPr>
              <w:jc w:val="left"/>
              <w:rPr>
                <w:szCs w:val="20"/>
              </w:rPr>
            </w:pPr>
          </w:p>
        </w:tc>
        <w:tc>
          <w:tcPr>
            <w:tcW w:w="1051" w:type="dxa"/>
            <w:vMerge w:val="restart"/>
            <w:shd w:val="clear" w:color="auto" w:fill="E7E6E6" w:themeFill="background2"/>
            <w:vAlign w:val="center"/>
          </w:tcPr>
          <w:p w14:paraId="09A1D855" w14:textId="77777777" w:rsidR="00C66927" w:rsidRDefault="00C66927" w:rsidP="00A15DD7">
            <w:pPr>
              <w:jc w:val="left"/>
              <w:rPr>
                <w:szCs w:val="20"/>
              </w:rPr>
            </w:pPr>
            <w:r>
              <w:rPr>
                <w:rFonts w:hint="eastAsia"/>
                <w:szCs w:val="20"/>
              </w:rPr>
              <w:t>E</w:t>
            </w:r>
            <w:r>
              <w:rPr>
                <w:szCs w:val="20"/>
              </w:rPr>
              <w:t>xclusive</w:t>
            </w:r>
          </w:p>
        </w:tc>
        <w:tc>
          <w:tcPr>
            <w:tcW w:w="570" w:type="dxa"/>
            <w:vMerge w:val="restart"/>
            <w:shd w:val="clear" w:color="auto" w:fill="E7E6E6" w:themeFill="background2"/>
            <w:vAlign w:val="center"/>
          </w:tcPr>
          <w:p w14:paraId="20F4EB5B" w14:textId="77777777" w:rsidR="00C66927" w:rsidRDefault="00C66927" w:rsidP="00A15DD7">
            <w:pPr>
              <w:jc w:val="left"/>
              <w:rPr>
                <w:szCs w:val="20"/>
              </w:rPr>
            </w:pPr>
            <w:r>
              <w:rPr>
                <w:rFonts w:hint="eastAsia"/>
                <w:szCs w:val="20"/>
              </w:rPr>
              <w:t>3</w:t>
            </w:r>
            <w:r>
              <w:rPr>
                <w:szCs w:val="20"/>
              </w:rPr>
              <w:t>1</w:t>
            </w:r>
          </w:p>
        </w:tc>
        <w:tc>
          <w:tcPr>
            <w:tcW w:w="1026" w:type="dxa"/>
            <w:vMerge w:val="restart"/>
            <w:vAlign w:val="center"/>
          </w:tcPr>
          <w:p w14:paraId="6EF5B78E" w14:textId="77777777" w:rsidR="00C66927" w:rsidRDefault="00C66927" w:rsidP="00A15DD7">
            <w:pPr>
              <w:jc w:val="left"/>
              <w:rPr>
                <w:szCs w:val="20"/>
              </w:rPr>
            </w:pPr>
            <w:r>
              <w:rPr>
                <w:rFonts w:hint="eastAsia"/>
                <w:szCs w:val="20"/>
              </w:rPr>
              <w:t>1</w:t>
            </w:r>
          </w:p>
        </w:tc>
        <w:tc>
          <w:tcPr>
            <w:tcW w:w="3509" w:type="dxa"/>
            <w:vMerge w:val="restart"/>
            <w:vAlign w:val="center"/>
          </w:tcPr>
          <w:p w14:paraId="638FB6F3" w14:textId="77777777" w:rsidR="00C66927" w:rsidRDefault="00C66927" w:rsidP="00A15DD7">
            <w:pPr>
              <w:jc w:val="left"/>
              <w:rPr>
                <w:szCs w:val="20"/>
              </w:rPr>
            </w:pPr>
            <w:r w:rsidRPr="00BF1072">
              <w:rPr>
                <w:szCs w:val="20"/>
              </w:rPr>
              <w:t>['kfree']</w:t>
            </w:r>
          </w:p>
        </w:tc>
        <w:tc>
          <w:tcPr>
            <w:tcW w:w="889" w:type="dxa"/>
            <w:vAlign w:val="center"/>
          </w:tcPr>
          <w:p w14:paraId="1B6A6591"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01D4C367" w14:textId="01977673" w:rsidR="00C66927" w:rsidRDefault="00D3504D" w:rsidP="00A15DD7">
            <w:pPr>
              <w:jc w:val="left"/>
              <w:rPr>
                <w:szCs w:val="20"/>
              </w:rPr>
            </w:pPr>
            <w:r w:rsidRPr="00D3504D">
              <w:rPr>
                <w:szCs w:val="20"/>
              </w:rPr>
              <w:t>0.356</w:t>
            </w:r>
          </w:p>
        </w:tc>
      </w:tr>
      <w:tr w:rsidR="00C66927" w14:paraId="4E2B10D6" w14:textId="77777777" w:rsidTr="00704889">
        <w:tc>
          <w:tcPr>
            <w:tcW w:w="1176" w:type="dxa"/>
            <w:vMerge/>
            <w:shd w:val="clear" w:color="auto" w:fill="E7E6E6" w:themeFill="background2"/>
            <w:vAlign w:val="center"/>
          </w:tcPr>
          <w:p w14:paraId="234F2E2B" w14:textId="77777777" w:rsidR="00C66927" w:rsidRDefault="00C66927" w:rsidP="00A15DD7">
            <w:pPr>
              <w:jc w:val="left"/>
              <w:rPr>
                <w:szCs w:val="20"/>
              </w:rPr>
            </w:pPr>
          </w:p>
        </w:tc>
        <w:tc>
          <w:tcPr>
            <w:tcW w:w="1051" w:type="dxa"/>
            <w:vMerge/>
            <w:shd w:val="clear" w:color="auto" w:fill="E7E6E6" w:themeFill="background2"/>
            <w:vAlign w:val="center"/>
          </w:tcPr>
          <w:p w14:paraId="2FAAEF7B" w14:textId="77777777" w:rsidR="00C66927" w:rsidRDefault="00C66927" w:rsidP="00A15DD7">
            <w:pPr>
              <w:jc w:val="left"/>
              <w:rPr>
                <w:szCs w:val="20"/>
              </w:rPr>
            </w:pPr>
          </w:p>
        </w:tc>
        <w:tc>
          <w:tcPr>
            <w:tcW w:w="570" w:type="dxa"/>
            <w:vMerge/>
            <w:shd w:val="clear" w:color="auto" w:fill="E7E6E6" w:themeFill="background2"/>
            <w:vAlign w:val="center"/>
          </w:tcPr>
          <w:p w14:paraId="4BB1FC94" w14:textId="77777777" w:rsidR="00C66927" w:rsidRDefault="00C66927" w:rsidP="00A15DD7">
            <w:pPr>
              <w:jc w:val="left"/>
              <w:rPr>
                <w:szCs w:val="20"/>
              </w:rPr>
            </w:pPr>
          </w:p>
        </w:tc>
        <w:tc>
          <w:tcPr>
            <w:tcW w:w="1026" w:type="dxa"/>
            <w:vMerge/>
            <w:vAlign w:val="center"/>
          </w:tcPr>
          <w:p w14:paraId="06338AC4" w14:textId="77777777" w:rsidR="00C66927" w:rsidRDefault="00C66927" w:rsidP="00A15DD7">
            <w:pPr>
              <w:jc w:val="left"/>
              <w:rPr>
                <w:szCs w:val="20"/>
              </w:rPr>
            </w:pPr>
          </w:p>
        </w:tc>
        <w:tc>
          <w:tcPr>
            <w:tcW w:w="3509" w:type="dxa"/>
            <w:vMerge/>
            <w:vAlign w:val="center"/>
          </w:tcPr>
          <w:p w14:paraId="025F423F" w14:textId="77777777" w:rsidR="00C66927" w:rsidRDefault="00C66927" w:rsidP="00A15DD7">
            <w:pPr>
              <w:jc w:val="left"/>
              <w:rPr>
                <w:szCs w:val="20"/>
              </w:rPr>
            </w:pPr>
          </w:p>
        </w:tc>
        <w:tc>
          <w:tcPr>
            <w:tcW w:w="889" w:type="dxa"/>
            <w:vAlign w:val="center"/>
          </w:tcPr>
          <w:p w14:paraId="1B7D117A"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2B8FFEB4" w14:textId="2AA7CBAE" w:rsidR="00C66927" w:rsidRDefault="00D3504D" w:rsidP="00A15DD7">
            <w:pPr>
              <w:jc w:val="left"/>
              <w:rPr>
                <w:szCs w:val="20"/>
              </w:rPr>
            </w:pPr>
            <w:r>
              <w:rPr>
                <w:rFonts w:hint="eastAsia"/>
                <w:szCs w:val="20"/>
              </w:rPr>
              <w:t>0</w:t>
            </w:r>
          </w:p>
        </w:tc>
      </w:tr>
      <w:tr w:rsidR="00F4181E" w14:paraId="191B5DB6" w14:textId="77777777" w:rsidTr="00704889">
        <w:tc>
          <w:tcPr>
            <w:tcW w:w="1176" w:type="dxa"/>
            <w:vMerge/>
            <w:shd w:val="clear" w:color="auto" w:fill="E7E6E6" w:themeFill="background2"/>
            <w:vAlign w:val="center"/>
          </w:tcPr>
          <w:p w14:paraId="6531CC97" w14:textId="77777777" w:rsidR="00F4181E" w:rsidRDefault="00F4181E" w:rsidP="00A15DD7">
            <w:pPr>
              <w:jc w:val="left"/>
              <w:rPr>
                <w:szCs w:val="20"/>
              </w:rPr>
            </w:pPr>
          </w:p>
        </w:tc>
        <w:tc>
          <w:tcPr>
            <w:tcW w:w="1051" w:type="dxa"/>
            <w:vMerge/>
            <w:shd w:val="clear" w:color="auto" w:fill="E7E6E6" w:themeFill="background2"/>
            <w:vAlign w:val="center"/>
          </w:tcPr>
          <w:p w14:paraId="42829772" w14:textId="77777777" w:rsidR="00F4181E" w:rsidRDefault="00F4181E" w:rsidP="00A15DD7">
            <w:pPr>
              <w:jc w:val="left"/>
              <w:rPr>
                <w:szCs w:val="20"/>
              </w:rPr>
            </w:pPr>
          </w:p>
        </w:tc>
        <w:tc>
          <w:tcPr>
            <w:tcW w:w="570" w:type="dxa"/>
            <w:vMerge/>
            <w:shd w:val="clear" w:color="auto" w:fill="E7E6E6" w:themeFill="background2"/>
            <w:vAlign w:val="center"/>
          </w:tcPr>
          <w:p w14:paraId="26F8BB0B" w14:textId="77777777" w:rsidR="00F4181E" w:rsidRDefault="00F4181E" w:rsidP="00A15DD7">
            <w:pPr>
              <w:jc w:val="left"/>
              <w:rPr>
                <w:szCs w:val="20"/>
              </w:rPr>
            </w:pPr>
          </w:p>
        </w:tc>
        <w:tc>
          <w:tcPr>
            <w:tcW w:w="1026" w:type="dxa"/>
            <w:vMerge/>
            <w:vAlign w:val="center"/>
          </w:tcPr>
          <w:p w14:paraId="2F2C6B8A" w14:textId="77777777" w:rsidR="00F4181E" w:rsidRDefault="00F4181E" w:rsidP="00A15DD7">
            <w:pPr>
              <w:jc w:val="left"/>
              <w:rPr>
                <w:szCs w:val="20"/>
              </w:rPr>
            </w:pPr>
          </w:p>
        </w:tc>
        <w:tc>
          <w:tcPr>
            <w:tcW w:w="5193" w:type="dxa"/>
            <w:gridSpan w:val="3"/>
            <w:vAlign w:val="center"/>
          </w:tcPr>
          <w:p w14:paraId="56265F1A" w14:textId="4CF1ABF3" w:rsidR="00F4181E" w:rsidRDefault="00C81A1B" w:rsidP="00A15DD7">
            <w:pPr>
              <w:jc w:val="left"/>
              <w:rPr>
                <w:szCs w:val="20"/>
              </w:rPr>
            </w:pPr>
            <m:oMathPara>
              <m:oMath>
                <m:r>
                  <w:rPr>
                    <w:rFonts w:ascii="Cambria Math" w:hAnsi="Cambria Math"/>
                    <w:szCs w:val="20"/>
                  </w:rPr>
                  <m:t>⋮</m:t>
                </m:r>
              </m:oMath>
            </m:oMathPara>
          </w:p>
        </w:tc>
      </w:tr>
      <w:tr w:rsidR="00C66927" w14:paraId="34EA6066" w14:textId="77777777" w:rsidTr="00704889">
        <w:tc>
          <w:tcPr>
            <w:tcW w:w="1176" w:type="dxa"/>
            <w:vMerge/>
            <w:shd w:val="clear" w:color="auto" w:fill="E7E6E6" w:themeFill="background2"/>
            <w:vAlign w:val="center"/>
          </w:tcPr>
          <w:p w14:paraId="49E6CCDC" w14:textId="77777777" w:rsidR="00C66927" w:rsidRDefault="00C66927" w:rsidP="00A15DD7">
            <w:pPr>
              <w:jc w:val="left"/>
              <w:rPr>
                <w:szCs w:val="20"/>
              </w:rPr>
            </w:pPr>
          </w:p>
        </w:tc>
        <w:tc>
          <w:tcPr>
            <w:tcW w:w="1051" w:type="dxa"/>
            <w:vMerge/>
            <w:shd w:val="clear" w:color="auto" w:fill="E7E6E6" w:themeFill="background2"/>
            <w:vAlign w:val="center"/>
          </w:tcPr>
          <w:p w14:paraId="364DE12D" w14:textId="77777777" w:rsidR="00C66927" w:rsidRDefault="00C66927" w:rsidP="00A15DD7">
            <w:pPr>
              <w:jc w:val="left"/>
              <w:rPr>
                <w:szCs w:val="20"/>
              </w:rPr>
            </w:pPr>
          </w:p>
        </w:tc>
        <w:tc>
          <w:tcPr>
            <w:tcW w:w="570" w:type="dxa"/>
            <w:vMerge/>
            <w:shd w:val="clear" w:color="auto" w:fill="E7E6E6" w:themeFill="background2"/>
            <w:vAlign w:val="center"/>
          </w:tcPr>
          <w:p w14:paraId="64C4393D" w14:textId="77777777" w:rsidR="00C66927" w:rsidRDefault="00C66927" w:rsidP="00A15DD7">
            <w:pPr>
              <w:jc w:val="left"/>
              <w:rPr>
                <w:szCs w:val="20"/>
              </w:rPr>
            </w:pPr>
          </w:p>
        </w:tc>
        <w:tc>
          <w:tcPr>
            <w:tcW w:w="1026" w:type="dxa"/>
            <w:vMerge/>
            <w:vAlign w:val="center"/>
          </w:tcPr>
          <w:p w14:paraId="56D4B459" w14:textId="77777777" w:rsidR="00C66927" w:rsidRDefault="00C66927" w:rsidP="00A15DD7">
            <w:pPr>
              <w:jc w:val="left"/>
              <w:rPr>
                <w:szCs w:val="20"/>
              </w:rPr>
            </w:pPr>
          </w:p>
        </w:tc>
        <w:tc>
          <w:tcPr>
            <w:tcW w:w="3509" w:type="dxa"/>
            <w:vMerge w:val="restart"/>
            <w:vAlign w:val="center"/>
          </w:tcPr>
          <w:p w14:paraId="39179658" w14:textId="77777777" w:rsidR="00C66927" w:rsidRDefault="00C66927" w:rsidP="00A15DD7">
            <w:pPr>
              <w:jc w:val="left"/>
              <w:rPr>
                <w:szCs w:val="20"/>
              </w:rPr>
            </w:pPr>
            <w:r w:rsidRPr="00B83A21">
              <w:rPr>
                <w:szCs w:val="20"/>
              </w:rPr>
              <w:t>['kmem_cache_alloc_node_trace']</w:t>
            </w:r>
          </w:p>
        </w:tc>
        <w:tc>
          <w:tcPr>
            <w:tcW w:w="889" w:type="dxa"/>
            <w:vAlign w:val="center"/>
          </w:tcPr>
          <w:p w14:paraId="58EF89E8"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6F4E9656" w14:textId="7D84BC3B" w:rsidR="00C66927" w:rsidRDefault="00311E3E" w:rsidP="00A15DD7">
            <w:pPr>
              <w:jc w:val="left"/>
              <w:rPr>
                <w:szCs w:val="20"/>
              </w:rPr>
            </w:pPr>
            <w:r w:rsidRPr="00311E3E">
              <w:rPr>
                <w:szCs w:val="20"/>
              </w:rPr>
              <w:t>0.207</w:t>
            </w:r>
          </w:p>
        </w:tc>
      </w:tr>
      <w:tr w:rsidR="00C66927" w14:paraId="7829507B" w14:textId="77777777" w:rsidTr="00704889">
        <w:tc>
          <w:tcPr>
            <w:tcW w:w="1176" w:type="dxa"/>
            <w:vMerge/>
            <w:shd w:val="clear" w:color="auto" w:fill="E7E6E6" w:themeFill="background2"/>
            <w:vAlign w:val="center"/>
          </w:tcPr>
          <w:p w14:paraId="1E80E5F9" w14:textId="77777777" w:rsidR="00C66927" w:rsidRDefault="00C66927" w:rsidP="00A15DD7">
            <w:pPr>
              <w:jc w:val="left"/>
              <w:rPr>
                <w:szCs w:val="20"/>
              </w:rPr>
            </w:pPr>
          </w:p>
        </w:tc>
        <w:tc>
          <w:tcPr>
            <w:tcW w:w="1051" w:type="dxa"/>
            <w:vMerge/>
            <w:shd w:val="clear" w:color="auto" w:fill="E7E6E6" w:themeFill="background2"/>
            <w:vAlign w:val="center"/>
          </w:tcPr>
          <w:p w14:paraId="52034EC8" w14:textId="77777777" w:rsidR="00C66927" w:rsidRDefault="00C66927" w:rsidP="00A15DD7">
            <w:pPr>
              <w:jc w:val="left"/>
              <w:rPr>
                <w:szCs w:val="20"/>
              </w:rPr>
            </w:pPr>
          </w:p>
        </w:tc>
        <w:tc>
          <w:tcPr>
            <w:tcW w:w="570" w:type="dxa"/>
            <w:vMerge/>
            <w:shd w:val="clear" w:color="auto" w:fill="E7E6E6" w:themeFill="background2"/>
            <w:vAlign w:val="center"/>
          </w:tcPr>
          <w:p w14:paraId="63F239E0" w14:textId="77777777" w:rsidR="00C66927" w:rsidRDefault="00C66927" w:rsidP="00A15DD7">
            <w:pPr>
              <w:jc w:val="left"/>
              <w:rPr>
                <w:szCs w:val="20"/>
              </w:rPr>
            </w:pPr>
          </w:p>
        </w:tc>
        <w:tc>
          <w:tcPr>
            <w:tcW w:w="1026" w:type="dxa"/>
            <w:vMerge/>
            <w:vAlign w:val="center"/>
          </w:tcPr>
          <w:p w14:paraId="5EA343CE" w14:textId="77777777" w:rsidR="00C66927" w:rsidRDefault="00C66927" w:rsidP="00A15DD7">
            <w:pPr>
              <w:jc w:val="left"/>
              <w:rPr>
                <w:szCs w:val="20"/>
              </w:rPr>
            </w:pPr>
          </w:p>
        </w:tc>
        <w:tc>
          <w:tcPr>
            <w:tcW w:w="3509" w:type="dxa"/>
            <w:vMerge/>
            <w:vAlign w:val="center"/>
          </w:tcPr>
          <w:p w14:paraId="386D1239" w14:textId="77777777" w:rsidR="00C66927" w:rsidRDefault="00C66927" w:rsidP="00A15DD7">
            <w:pPr>
              <w:jc w:val="left"/>
              <w:rPr>
                <w:szCs w:val="20"/>
              </w:rPr>
            </w:pPr>
          </w:p>
        </w:tc>
        <w:tc>
          <w:tcPr>
            <w:tcW w:w="889" w:type="dxa"/>
            <w:vAlign w:val="center"/>
          </w:tcPr>
          <w:p w14:paraId="4B60ED1F"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1C4758E0" w14:textId="68362A01" w:rsidR="00C66927" w:rsidRDefault="00311E3E" w:rsidP="00A15DD7">
            <w:pPr>
              <w:jc w:val="left"/>
              <w:rPr>
                <w:szCs w:val="20"/>
              </w:rPr>
            </w:pPr>
            <w:r>
              <w:rPr>
                <w:rFonts w:hint="eastAsia"/>
                <w:szCs w:val="20"/>
              </w:rPr>
              <w:t>0</w:t>
            </w:r>
          </w:p>
        </w:tc>
      </w:tr>
      <w:tr w:rsidR="00F4181E" w14:paraId="330DDC50" w14:textId="77777777" w:rsidTr="00F4181E">
        <w:tc>
          <w:tcPr>
            <w:tcW w:w="1176" w:type="dxa"/>
            <w:vMerge/>
            <w:shd w:val="clear" w:color="auto" w:fill="E7E6E6" w:themeFill="background2"/>
            <w:vAlign w:val="center"/>
          </w:tcPr>
          <w:p w14:paraId="640166FB" w14:textId="77777777" w:rsidR="00F4181E" w:rsidRDefault="00F4181E" w:rsidP="00A15DD7">
            <w:pPr>
              <w:jc w:val="left"/>
              <w:rPr>
                <w:szCs w:val="20"/>
              </w:rPr>
            </w:pPr>
          </w:p>
        </w:tc>
        <w:tc>
          <w:tcPr>
            <w:tcW w:w="1051" w:type="dxa"/>
            <w:vMerge/>
            <w:shd w:val="clear" w:color="auto" w:fill="E7E6E6" w:themeFill="background2"/>
            <w:vAlign w:val="center"/>
          </w:tcPr>
          <w:p w14:paraId="24D8A565" w14:textId="77777777" w:rsidR="00F4181E" w:rsidRDefault="00F4181E" w:rsidP="00A15DD7">
            <w:pPr>
              <w:jc w:val="left"/>
              <w:rPr>
                <w:szCs w:val="20"/>
              </w:rPr>
            </w:pPr>
          </w:p>
        </w:tc>
        <w:tc>
          <w:tcPr>
            <w:tcW w:w="570" w:type="dxa"/>
            <w:vMerge/>
            <w:shd w:val="clear" w:color="auto" w:fill="E7E6E6" w:themeFill="background2"/>
            <w:vAlign w:val="center"/>
          </w:tcPr>
          <w:p w14:paraId="264DD0FC" w14:textId="77777777" w:rsidR="00F4181E" w:rsidRDefault="00F4181E" w:rsidP="00A15DD7">
            <w:pPr>
              <w:jc w:val="left"/>
              <w:rPr>
                <w:szCs w:val="20"/>
              </w:rPr>
            </w:pPr>
          </w:p>
        </w:tc>
        <w:tc>
          <w:tcPr>
            <w:tcW w:w="6219" w:type="dxa"/>
            <w:gridSpan w:val="4"/>
            <w:vAlign w:val="center"/>
          </w:tcPr>
          <w:p w14:paraId="12571D5B" w14:textId="6E5E5D92" w:rsidR="00F4181E" w:rsidRDefault="00C81A1B" w:rsidP="00A15DD7">
            <w:pPr>
              <w:jc w:val="left"/>
              <w:rPr>
                <w:szCs w:val="20"/>
              </w:rPr>
            </w:pPr>
            <m:oMathPara>
              <m:oMath>
                <m:r>
                  <w:rPr>
                    <w:rFonts w:ascii="Cambria Math" w:hAnsi="Cambria Math"/>
                    <w:szCs w:val="20"/>
                  </w:rPr>
                  <m:t>⋮</m:t>
                </m:r>
              </m:oMath>
            </m:oMathPara>
          </w:p>
        </w:tc>
      </w:tr>
      <w:tr w:rsidR="00C66927" w14:paraId="15557A21" w14:textId="77777777" w:rsidTr="00704889">
        <w:tc>
          <w:tcPr>
            <w:tcW w:w="1176" w:type="dxa"/>
            <w:vMerge/>
            <w:shd w:val="clear" w:color="auto" w:fill="E7E6E6" w:themeFill="background2"/>
            <w:vAlign w:val="center"/>
          </w:tcPr>
          <w:p w14:paraId="35C9C201" w14:textId="77777777" w:rsidR="00C66927" w:rsidRDefault="00C66927" w:rsidP="00A15DD7">
            <w:pPr>
              <w:jc w:val="left"/>
              <w:rPr>
                <w:szCs w:val="20"/>
              </w:rPr>
            </w:pPr>
          </w:p>
        </w:tc>
        <w:tc>
          <w:tcPr>
            <w:tcW w:w="1051" w:type="dxa"/>
            <w:vMerge/>
            <w:shd w:val="clear" w:color="auto" w:fill="E7E6E6" w:themeFill="background2"/>
            <w:vAlign w:val="center"/>
          </w:tcPr>
          <w:p w14:paraId="18246B25" w14:textId="77777777" w:rsidR="00C66927" w:rsidRDefault="00C66927" w:rsidP="00A15DD7">
            <w:pPr>
              <w:jc w:val="left"/>
              <w:rPr>
                <w:szCs w:val="20"/>
              </w:rPr>
            </w:pPr>
          </w:p>
        </w:tc>
        <w:tc>
          <w:tcPr>
            <w:tcW w:w="570" w:type="dxa"/>
            <w:vMerge/>
            <w:shd w:val="clear" w:color="auto" w:fill="E7E6E6" w:themeFill="background2"/>
            <w:vAlign w:val="center"/>
          </w:tcPr>
          <w:p w14:paraId="482F288F" w14:textId="77777777" w:rsidR="00C66927" w:rsidRDefault="00C66927" w:rsidP="00A15DD7">
            <w:pPr>
              <w:jc w:val="left"/>
              <w:rPr>
                <w:szCs w:val="20"/>
              </w:rPr>
            </w:pPr>
          </w:p>
        </w:tc>
        <w:tc>
          <w:tcPr>
            <w:tcW w:w="1026" w:type="dxa"/>
            <w:vMerge w:val="restart"/>
            <w:vAlign w:val="center"/>
          </w:tcPr>
          <w:p w14:paraId="5433BFAE" w14:textId="77777777" w:rsidR="00C66927" w:rsidRDefault="00C66927" w:rsidP="00A15DD7">
            <w:pPr>
              <w:jc w:val="left"/>
              <w:rPr>
                <w:szCs w:val="20"/>
              </w:rPr>
            </w:pPr>
            <w:r>
              <w:rPr>
                <w:rFonts w:hint="eastAsia"/>
                <w:szCs w:val="20"/>
              </w:rPr>
              <w:t>5</w:t>
            </w:r>
          </w:p>
        </w:tc>
        <w:tc>
          <w:tcPr>
            <w:tcW w:w="3509" w:type="dxa"/>
            <w:vMerge w:val="restart"/>
            <w:vAlign w:val="center"/>
          </w:tcPr>
          <w:p w14:paraId="604D45DC" w14:textId="77777777" w:rsidR="00C66927" w:rsidRDefault="00C66927" w:rsidP="00A15DD7">
            <w:pPr>
              <w:jc w:val="left"/>
              <w:rPr>
                <w:szCs w:val="20"/>
              </w:rPr>
            </w:pPr>
            <w:r w:rsidRPr="00057FB7">
              <w:rPr>
                <w:szCs w:val="20"/>
              </w:rPr>
              <w:t>['kfree', 'perf_event_alloc', 'merge_sched_in', 'kmem_cache_alloc_node', 'kmem_cache_alloc_node_trace']</w:t>
            </w:r>
          </w:p>
        </w:tc>
        <w:tc>
          <w:tcPr>
            <w:tcW w:w="889" w:type="dxa"/>
            <w:vAlign w:val="center"/>
          </w:tcPr>
          <w:p w14:paraId="0F7DE5FC"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74665846" w14:textId="46C2E705" w:rsidR="00C66927" w:rsidRDefault="00311E3E" w:rsidP="00A15DD7">
            <w:pPr>
              <w:jc w:val="left"/>
              <w:rPr>
                <w:szCs w:val="20"/>
              </w:rPr>
            </w:pPr>
            <w:r w:rsidRPr="00311E3E">
              <w:rPr>
                <w:szCs w:val="20"/>
              </w:rPr>
              <w:t>0.383</w:t>
            </w:r>
          </w:p>
        </w:tc>
      </w:tr>
      <w:tr w:rsidR="00C66927" w14:paraId="66B753C4" w14:textId="77777777" w:rsidTr="00704889">
        <w:tc>
          <w:tcPr>
            <w:tcW w:w="1176" w:type="dxa"/>
            <w:vMerge/>
            <w:shd w:val="clear" w:color="auto" w:fill="E7E6E6" w:themeFill="background2"/>
            <w:vAlign w:val="center"/>
          </w:tcPr>
          <w:p w14:paraId="0B3B11D8" w14:textId="7DF98BB8" w:rsidR="00C66927" w:rsidRDefault="00C66927" w:rsidP="00A15DD7">
            <w:pPr>
              <w:jc w:val="left"/>
              <w:rPr>
                <w:szCs w:val="20"/>
              </w:rPr>
            </w:pPr>
          </w:p>
        </w:tc>
        <w:tc>
          <w:tcPr>
            <w:tcW w:w="1051" w:type="dxa"/>
            <w:vMerge/>
            <w:shd w:val="clear" w:color="auto" w:fill="E7E6E6" w:themeFill="background2"/>
            <w:vAlign w:val="center"/>
          </w:tcPr>
          <w:p w14:paraId="74283460" w14:textId="77777777" w:rsidR="00C66927" w:rsidRDefault="00C66927" w:rsidP="00A15DD7">
            <w:pPr>
              <w:jc w:val="left"/>
              <w:rPr>
                <w:szCs w:val="20"/>
              </w:rPr>
            </w:pPr>
          </w:p>
        </w:tc>
        <w:tc>
          <w:tcPr>
            <w:tcW w:w="570" w:type="dxa"/>
            <w:vMerge/>
            <w:shd w:val="clear" w:color="auto" w:fill="E7E6E6" w:themeFill="background2"/>
            <w:vAlign w:val="center"/>
          </w:tcPr>
          <w:p w14:paraId="456E4DD2" w14:textId="77777777" w:rsidR="00C66927" w:rsidRDefault="00C66927" w:rsidP="00A15DD7">
            <w:pPr>
              <w:jc w:val="left"/>
              <w:rPr>
                <w:szCs w:val="20"/>
              </w:rPr>
            </w:pPr>
          </w:p>
        </w:tc>
        <w:tc>
          <w:tcPr>
            <w:tcW w:w="1026" w:type="dxa"/>
            <w:vMerge/>
            <w:vAlign w:val="center"/>
          </w:tcPr>
          <w:p w14:paraId="33AC5060" w14:textId="77777777" w:rsidR="00C66927" w:rsidRDefault="00C66927" w:rsidP="00A15DD7">
            <w:pPr>
              <w:jc w:val="left"/>
              <w:rPr>
                <w:szCs w:val="20"/>
              </w:rPr>
            </w:pPr>
          </w:p>
        </w:tc>
        <w:tc>
          <w:tcPr>
            <w:tcW w:w="3509" w:type="dxa"/>
            <w:vMerge/>
            <w:vAlign w:val="center"/>
          </w:tcPr>
          <w:p w14:paraId="7494399B" w14:textId="77777777" w:rsidR="00C66927" w:rsidRDefault="00C66927" w:rsidP="00A15DD7">
            <w:pPr>
              <w:jc w:val="left"/>
              <w:rPr>
                <w:szCs w:val="20"/>
              </w:rPr>
            </w:pPr>
          </w:p>
        </w:tc>
        <w:tc>
          <w:tcPr>
            <w:tcW w:w="889" w:type="dxa"/>
            <w:vAlign w:val="center"/>
          </w:tcPr>
          <w:p w14:paraId="7572DB21"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7ED5AF69" w14:textId="3E2589A2" w:rsidR="00C66927" w:rsidRDefault="00311E3E" w:rsidP="00A15DD7">
            <w:pPr>
              <w:jc w:val="left"/>
              <w:rPr>
                <w:szCs w:val="20"/>
              </w:rPr>
            </w:pPr>
            <w:r>
              <w:rPr>
                <w:rFonts w:hint="eastAsia"/>
                <w:szCs w:val="20"/>
              </w:rPr>
              <w:t>0</w:t>
            </w:r>
          </w:p>
        </w:tc>
      </w:tr>
      <w:tr w:rsidR="00C66927" w14:paraId="7BC2C2AE" w14:textId="77777777" w:rsidTr="00704889">
        <w:tc>
          <w:tcPr>
            <w:tcW w:w="1176" w:type="dxa"/>
            <w:vMerge/>
            <w:shd w:val="clear" w:color="auto" w:fill="E7E6E6" w:themeFill="background2"/>
            <w:vAlign w:val="center"/>
          </w:tcPr>
          <w:p w14:paraId="22157387" w14:textId="77777777" w:rsidR="00C66927" w:rsidRDefault="00C66927" w:rsidP="00A15DD7">
            <w:pPr>
              <w:jc w:val="left"/>
              <w:rPr>
                <w:szCs w:val="20"/>
              </w:rPr>
            </w:pPr>
          </w:p>
        </w:tc>
        <w:tc>
          <w:tcPr>
            <w:tcW w:w="1051" w:type="dxa"/>
            <w:vMerge w:val="restart"/>
            <w:shd w:val="clear" w:color="auto" w:fill="E7E6E6" w:themeFill="background2"/>
            <w:vAlign w:val="center"/>
          </w:tcPr>
          <w:p w14:paraId="2BFDB60B" w14:textId="77777777" w:rsidR="00C66927" w:rsidRDefault="00C66927" w:rsidP="00A15DD7">
            <w:pPr>
              <w:jc w:val="left"/>
              <w:rPr>
                <w:szCs w:val="20"/>
              </w:rPr>
            </w:pPr>
            <w:r>
              <w:rPr>
                <w:rFonts w:hint="eastAsia"/>
                <w:szCs w:val="20"/>
              </w:rPr>
              <w:t>A</w:t>
            </w:r>
            <w:r>
              <w:rPr>
                <w:szCs w:val="20"/>
              </w:rPr>
              <w:t>ll</w:t>
            </w:r>
          </w:p>
        </w:tc>
        <w:tc>
          <w:tcPr>
            <w:tcW w:w="570" w:type="dxa"/>
            <w:vMerge w:val="restart"/>
            <w:shd w:val="clear" w:color="auto" w:fill="E7E6E6" w:themeFill="background2"/>
            <w:vAlign w:val="center"/>
          </w:tcPr>
          <w:p w14:paraId="3F3DA015" w14:textId="77777777" w:rsidR="00C66927" w:rsidRDefault="00C66927" w:rsidP="00A15DD7">
            <w:pPr>
              <w:jc w:val="left"/>
              <w:rPr>
                <w:szCs w:val="20"/>
              </w:rPr>
            </w:pPr>
            <w:r>
              <w:rPr>
                <w:rFonts w:hint="eastAsia"/>
                <w:szCs w:val="20"/>
              </w:rPr>
              <w:t>3</w:t>
            </w:r>
            <w:r>
              <w:rPr>
                <w:szCs w:val="20"/>
              </w:rPr>
              <w:t>1</w:t>
            </w:r>
          </w:p>
        </w:tc>
        <w:tc>
          <w:tcPr>
            <w:tcW w:w="1026" w:type="dxa"/>
            <w:vMerge w:val="restart"/>
            <w:vAlign w:val="center"/>
          </w:tcPr>
          <w:p w14:paraId="3A332889" w14:textId="77777777" w:rsidR="00C66927" w:rsidRDefault="00C66927" w:rsidP="00A15DD7">
            <w:pPr>
              <w:jc w:val="left"/>
              <w:rPr>
                <w:szCs w:val="20"/>
              </w:rPr>
            </w:pPr>
            <w:r>
              <w:rPr>
                <w:rFonts w:hint="eastAsia"/>
                <w:szCs w:val="20"/>
              </w:rPr>
              <w:t>1</w:t>
            </w:r>
          </w:p>
        </w:tc>
        <w:tc>
          <w:tcPr>
            <w:tcW w:w="3509" w:type="dxa"/>
            <w:vMerge w:val="restart"/>
            <w:vAlign w:val="center"/>
          </w:tcPr>
          <w:p w14:paraId="57A6E09E" w14:textId="77777777" w:rsidR="00C66927" w:rsidRDefault="00C66927" w:rsidP="00A15DD7">
            <w:pPr>
              <w:jc w:val="left"/>
              <w:rPr>
                <w:szCs w:val="20"/>
              </w:rPr>
            </w:pPr>
            <w:r w:rsidRPr="00D53A90">
              <w:rPr>
                <w:szCs w:val="20"/>
              </w:rPr>
              <w:t>['kfree']</w:t>
            </w:r>
          </w:p>
        </w:tc>
        <w:tc>
          <w:tcPr>
            <w:tcW w:w="889" w:type="dxa"/>
            <w:vAlign w:val="center"/>
          </w:tcPr>
          <w:p w14:paraId="3803E6DD"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42C01351" w14:textId="60F0FBD2" w:rsidR="00C66927" w:rsidRDefault="00D20D5B" w:rsidP="00A15DD7">
            <w:pPr>
              <w:jc w:val="left"/>
              <w:rPr>
                <w:szCs w:val="20"/>
              </w:rPr>
            </w:pPr>
            <w:r w:rsidRPr="00D20D5B">
              <w:rPr>
                <w:szCs w:val="20"/>
              </w:rPr>
              <w:t>0.356</w:t>
            </w:r>
          </w:p>
        </w:tc>
      </w:tr>
      <w:tr w:rsidR="00C66927" w14:paraId="4A1ECA6E" w14:textId="77777777" w:rsidTr="00704889">
        <w:tc>
          <w:tcPr>
            <w:tcW w:w="1176" w:type="dxa"/>
            <w:vMerge/>
            <w:shd w:val="clear" w:color="auto" w:fill="E7E6E6" w:themeFill="background2"/>
            <w:vAlign w:val="center"/>
          </w:tcPr>
          <w:p w14:paraId="0A896DA8" w14:textId="77777777" w:rsidR="00C66927" w:rsidRDefault="00C66927" w:rsidP="00A15DD7">
            <w:pPr>
              <w:jc w:val="left"/>
              <w:rPr>
                <w:szCs w:val="20"/>
              </w:rPr>
            </w:pPr>
          </w:p>
        </w:tc>
        <w:tc>
          <w:tcPr>
            <w:tcW w:w="1051" w:type="dxa"/>
            <w:vMerge/>
            <w:shd w:val="clear" w:color="auto" w:fill="E7E6E6" w:themeFill="background2"/>
            <w:vAlign w:val="center"/>
          </w:tcPr>
          <w:p w14:paraId="554085F2" w14:textId="77777777" w:rsidR="00C66927" w:rsidRDefault="00C66927" w:rsidP="00A15DD7">
            <w:pPr>
              <w:jc w:val="left"/>
              <w:rPr>
                <w:szCs w:val="20"/>
              </w:rPr>
            </w:pPr>
          </w:p>
        </w:tc>
        <w:tc>
          <w:tcPr>
            <w:tcW w:w="570" w:type="dxa"/>
            <w:vMerge/>
            <w:shd w:val="clear" w:color="auto" w:fill="E7E6E6" w:themeFill="background2"/>
            <w:vAlign w:val="center"/>
          </w:tcPr>
          <w:p w14:paraId="275F6C6F" w14:textId="77777777" w:rsidR="00C66927" w:rsidRDefault="00C66927" w:rsidP="00A15DD7">
            <w:pPr>
              <w:jc w:val="left"/>
              <w:rPr>
                <w:szCs w:val="20"/>
              </w:rPr>
            </w:pPr>
          </w:p>
        </w:tc>
        <w:tc>
          <w:tcPr>
            <w:tcW w:w="1026" w:type="dxa"/>
            <w:vMerge/>
            <w:vAlign w:val="center"/>
          </w:tcPr>
          <w:p w14:paraId="12CF97CC" w14:textId="77777777" w:rsidR="00C66927" w:rsidRDefault="00C66927" w:rsidP="00A15DD7">
            <w:pPr>
              <w:jc w:val="left"/>
              <w:rPr>
                <w:szCs w:val="20"/>
              </w:rPr>
            </w:pPr>
          </w:p>
        </w:tc>
        <w:tc>
          <w:tcPr>
            <w:tcW w:w="3509" w:type="dxa"/>
            <w:vMerge/>
            <w:vAlign w:val="center"/>
          </w:tcPr>
          <w:p w14:paraId="40FF2CCC" w14:textId="77777777" w:rsidR="00C66927" w:rsidRDefault="00C66927" w:rsidP="00A15DD7">
            <w:pPr>
              <w:jc w:val="left"/>
              <w:rPr>
                <w:szCs w:val="20"/>
              </w:rPr>
            </w:pPr>
          </w:p>
        </w:tc>
        <w:tc>
          <w:tcPr>
            <w:tcW w:w="889" w:type="dxa"/>
            <w:vAlign w:val="center"/>
          </w:tcPr>
          <w:p w14:paraId="18667716"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69D71F94" w14:textId="17F98DB8" w:rsidR="00C66927" w:rsidRDefault="00D20D5B" w:rsidP="00A15DD7">
            <w:pPr>
              <w:jc w:val="left"/>
              <w:rPr>
                <w:szCs w:val="20"/>
              </w:rPr>
            </w:pPr>
            <w:r>
              <w:rPr>
                <w:rFonts w:hint="eastAsia"/>
                <w:szCs w:val="20"/>
              </w:rPr>
              <w:t>0</w:t>
            </w:r>
          </w:p>
        </w:tc>
      </w:tr>
      <w:tr w:rsidR="00704889" w14:paraId="40988DBB" w14:textId="77777777" w:rsidTr="00704889">
        <w:tc>
          <w:tcPr>
            <w:tcW w:w="1176" w:type="dxa"/>
            <w:vMerge/>
            <w:shd w:val="clear" w:color="auto" w:fill="E7E6E6" w:themeFill="background2"/>
            <w:vAlign w:val="center"/>
          </w:tcPr>
          <w:p w14:paraId="3A8BE19F" w14:textId="12C7479E" w:rsidR="00F4181E" w:rsidRDefault="00F4181E" w:rsidP="00A15DD7">
            <w:pPr>
              <w:jc w:val="left"/>
              <w:rPr>
                <w:szCs w:val="20"/>
              </w:rPr>
            </w:pPr>
          </w:p>
        </w:tc>
        <w:tc>
          <w:tcPr>
            <w:tcW w:w="1051" w:type="dxa"/>
            <w:vMerge/>
            <w:shd w:val="clear" w:color="auto" w:fill="E7E6E6" w:themeFill="background2"/>
            <w:vAlign w:val="center"/>
          </w:tcPr>
          <w:p w14:paraId="235B7026" w14:textId="77777777" w:rsidR="00F4181E" w:rsidRDefault="00F4181E" w:rsidP="00A15DD7">
            <w:pPr>
              <w:jc w:val="left"/>
              <w:rPr>
                <w:szCs w:val="20"/>
              </w:rPr>
            </w:pPr>
          </w:p>
        </w:tc>
        <w:tc>
          <w:tcPr>
            <w:tcW w:w="570" w:type="dxa"/>
            <w:vMerge/>
            <w:shd w:val="clear" w:color="auto" w:fill="E7E6E6" w:themeFill="background2"/>
            <w:vAlign w:val="center"/>
          </w:tcPr>
          <w:p w14:paraId="05EA1E0D" w14:textId="77777777" w:rsidR="00F4181E" w:rsidRDefault="00F4181E" w:rsidP="00A15DD7">
            <w:pPr>
              <w:jc w:val="left"/>
              <w:rPr>
                <w:szCs w:val="20"/>
              </w:rPr>
            </w:pPr>
          </w:p>
        </w:tc>
        <w:tc>
          <w:tcPr>
            <w:tcW w:w="1026" w:type="dxa"/>
            <w:vMerge/>
            <w:vAlign w:val="center"/>
          </w:tcPr>
          <w:p w14:paraId="018F8DB3" w14:textId="77777777" w:rsidR="00F4181E" w:rsidRDefault="00F4181E" w:rsidP="00A15DD7">
            <w:pPr>
              <w:jc w:val="left"/>
              <w:rPr>
                <w:szCs w:val="20"/>
              </w:rPr>
            </w:pPr>
          </w:p>
        </w:tc>
        <w:tc>
          <w:tcPr>
            <w:tcW w:w="5193" w:type="dxa"/>
            <w:gridSpan w:val="3"/>
            <w:vAlign w:val="center"/>
          </w:tcPr>
          <w:p w14:paraId="7B3BCF9C" w14:textId="35389124" w:rsidR="00F4181E" w:rsidRDefault="00C81A1B" w:rsidP="00A15DD7">
            <w:pPr>
              <w:jc w:val="left"/>
              <w:rPr>
                <w:szCs w:val="20"/>
              </w:rPr>
            </w:pPr>
            <m:oMathPara>
              <m:oMath>
                <m:r>
                  <w:rPr>
                    <w:rFonts w:ascii="Cambria Math" w:hAnsi="Cambria Math"/>
                    <w:szCs w:val="20"/>
                  </w:rPr>
                  <m:t>⋮</m:t>
                </m:r>
              </m:oMath>
            </m:oMathPara>
          </w:p>
        </w:tc>
      </w:tr>
      <w:tr w:rsidR="00C66927" w14:paraId="47DB6367" w14:textId="77777777" w:rsidTr="00704889">
        <w:tc>
          <w:tcPr>
            <w:tcW w:w="1176" w:type="dxa"/>
            <w:vMerge/>
            <w:shd w:val="clear" w:color="auto" w:fill="E7E6E6" w:themeFill="background2"/>
            <w:vAlign w:val="center"/>
          </w:tcPr>
          <w:p w14:paraId="37822044" w14:textId="77777777" w:rsidR="00C66927" w:rsidRDefault="00C66927" w:rsidP="00A15DD7">
            <w:pPr>
              <w:jc w:val="left"/>
              <w:rPr>
                <w:szCs w:val="20"/>
              </w:rPr>
            </w:pPr>
          </w:p>
        </w:tc>
        <w:tc>
          <w:tcPr>
            <w:tcW w:w="1051" w:type="dxa"/>
            <w:vMerge/>
            <w:shd w:val="clear" w:color="auto" w:fill="E7E6E6" w:themeFill="background2"/>
            <w:vAlign w:val="center"/>
          </w:tcPr>
          <w:p w14:paraId="161CA8AC" w14:textId="77777777" w:rsidR="00C66927" w:rsidRDefault="00C66927" w:rsidP="00A15DD7">
            <w:pPr>
              <w:jc w:val="left"/>
              <w:rPr>
                <w:szCs w:val="20"/>
              </w:rPr>
            </w:pPr>
          </w:p>
        </w:tc>
        <w:tc>
          <w:tcPr>
            <w:tcW w:w="570" w:type="dxa"/>
            <w:vMerge/>
            <w:shd w:val="clear" w:color="auto" w:fill="E7E6E6" w:themeFill="background2"/>
            <w:vAlign w:val="center"/>
          </w:tcPr>
          <w:p w14:paraId="647F8B66" w14:textId="77777777" w:rsidR="00C66927" w:rsidRDefault="00C66927" w:rsidP="00A15DD7">
            <w:pPr>
              <w:jc w:val="left"/>
              <w:rPr>
                <w:szCs w:val="20"/>
              </w:rPr>
            </w:pPr>
          </w:p>
        </w:tc>
        <w:tc>
          <w:tcPr>
            <w:tcW w:w="1026" w:type="dxa"/>
            <w:vMerge/>
            <w:vAlign w:val="center"/>
          </w:tcPr>
          <w:p w14:paraId="0C13BBBF" w14:textId="77777777" w:rsidR="00C66927" w:rsidRDefault="00C66927" w:rsidP="00A15DD7">
            <w:pPr>
              <w:jc w:val="left"/>
              <w:rPr>
                <w:szCs w:val="20"/>
              </w:rPr>
            </w:pPr>
          </w:p>
        </w:tc>
        <w:tc>
          <w:tcPr>
            <w:tcW w:w="3509" w:type="dxa"/>
            <w:vMerge w:val="restart"/>
            <w:vAlign w:val="center"/>
          </w:tcPr>
          <w:p w14:paraId="6C16533E" w14:textId="77777777" w:rsidR="00C66927" w:rsidRDefault="00C66927" w:rsidP="00A15DD7">
            <w:pPr>
              <w:jc w:val="left"/>
              <w:rPr>
                <w:szCs w:val="20"/>
              </w:rPr>
            </w:pPr>
            <w:r w:rsidRPr="00F65B52">
              <w:rPr>
                <w:szCs w:val="20"/>
              </w:rPr>
              <w:t>['kmem_cache_alloc_node']</w:t>
            </w:r>
          </w:p>
        </w:tc>
        <w:tc>
          <w:tcPr>
            <w:tcW w:w="889" w:type="dxa"/>
            <w:vAlign w:val="center"/>
          </w:tcPr>
          <w:p w14:paraId="2F846EF4"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78669BB2" w14:textId="5F362B4F" w:rsidR="00C66927" w:rsidRDefault="00D20D5B" w:rsidP="00A15DD7">
            <w:pPr>
              <w:jc w:val="left"/>
              <w:rPr>
                <w:szCs w:val="20"/>
              </w:rPr>
            </w:pPr>
            <w:r w:rsidRPr="00D20D5B">
              <w:rPr>
                <w:szCs w:val="20"/>
              </w:rPr>
              <w:t>0.208</w:t>
            </w:r>
          </w:p>
        </w:tc>
      </w:tr>
      <w:tr w:rsidR="00C66927" w14:paraId="4AF2E447" w14:textId="77777777" w:rsidTr="00704889">
        <w:tc>
          <w:tcPr>
            <w:tcW w:w="1176" w:type="dxa"/>
            <w:vMerge/>
            <w:shd w:val="clear" w:color="auto" w:fill="E7E6E6" w:themeFill="background2"/>
            <w:vAlign w:val="center"/>
          </w:tcPr>
          <w:p w14:paraId="4AD07D60" w14:textId="77777777" w:rsidR="00C66927" w:rsidRDefault="00C66927" w:rsidP="00A15DD7">
            <w:pPr>
              <w:jc w:val="left"/>
              <w:rPr>
                <w:szCs w:val="20"/>
              </w:rPr>
            </w:pPr>
          </w:p>
        </w:tc>
        <w:tc>
          <w:tcPr>
            <w:tcW w:w="1051" w:type="dxa"/>
            <w:vMerge/>
            <w:shd w:val="clear" w:color="auto" w:fill="E7E6E6" w:themeFill="background2"/>
            <w:vAlign w:val="center"/>
          </w:tcPr>
          <w:p w14:paraId="3B66B945" w14:textId="77777777" w:rsidR="00C66927" w:rsidRDefault="00C66927" w:rsidP="00A15DD7">
            <w:pPr>
              <w:jc w:val="left"/>
              <w:rPr>
                <w:szCs w:val="20"/>
              </w:rPr>
            </w:pPr>
          </w:p>
        </w:tc>
        <w:tc>
          <w:tcPr>
            <w:tcW w:w="570" w:type="dxa"/>
            <w:vMerge/>
            <w:shd w:val="clear" w:color="auto" w:fill="E7E6E6" w:themeFill="background2"/>
            <w:vAlign w:val="center"/>
          </w:tcPr>
          <w:p w14:paraId="6EDE6D65" w14:textId="77777777" w:rsidR="00C66927" w:rsidRDefault="00C66927" w:rsidP="00A15DD7">
            <w:pPr>
              <w:jc w:val="left"/>
              <w:rPr>
                <w:szCs w:val="20"/>
              </w:rPr>
            </w:pPr>
          </w:p>
        </w:tc>
        <w:tc>
          <w:tcPr>
            <w:tcW w:w="1026" w:type="dxa"/>
            <w:vMerge/>
            <w:vAlign w:val="center"/>
          </w:tcPr>
          <w:p w14:paraId="6617BA05" w14:textId="77777777" w:rsidR="00C66927" w:rsidRDefault="00C66927" w:rsidP="00A15DD7">
            <w:pPr>
              <w:jc w:val="left"/>
              <w:rPr>
                <w:szCs w:val="20"/>
              </w:rPr>
            </w:pPr>
          </w:p>
        </w:tc>
        <w:tc>
          <w:tcPr>
            <w:tcW w:w="3509" w:type="dxa"/>
            <w:vMerge/>
            <w:vAlign w:val="center"/>
          </w:tcPr>
          <w:p w14:paraId="3748353F" w14:textId="77777777" w:rsidR="00C66927" w:rsidRDefault="00C66927" w:rsidP="00A15DD7">
            <w:pPr>
              <w:jc w:val="left"/>
              <w:rPr>
                <w:szCs w:val="20"/>
              </w:rPr>
            </w:pPr>
          </w:p>
        </w:tc>
        <w:tc>
          <w:tcPr>
            <w:tcW w:w="889" w:type="dxa"/>
            <w:vAlign w:val="center"/>
          </w:tcPr>
          <w:p w14:paraId="682F8D26"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4E516FD6" w14:textId="3C2857A2" w:rsidR="00C66927" w:rsidRDefault="00D20D5B" w:rsidP="00A15DD7">
            <w:pPr>
              <w:jc w:val="left"/>
              <w:rPr>
                <w:szCs w:val="20"/>
              </w:rPr>
            </w:pPr>
            <w:r>
              <w:rPr>
                <w:rFonts w:hint="eastAsia"/>
                <w:szCs w:val="20"/>
              </w:rPr>
              <w:t>0</w:t>
            </w:r>
          </w:p>
        </w:tc>
      </w:tr>
      <w:tr w:rsidR="00F4181E" w14:paraId="6D47E8D7" w14:textId="77777777" w:rsidTr="00F4181E">
        <w:trPr>
          <w:trHeight w:val="230"/>
        </w:trPr>
        <w:tc>
          <w:tcPr>
            <w:tcW w:w="1176" w:type="dxa"/>
            <w:vMerge/>
            <w:shd w:val="clear" w:color="auto" w:fill="E7E6E6" w:themeFill="background2"/>
            <w:vAlign w:val="center"/>
          </w:tcPr>
          <w:p w14:paraId="128D4A91" w14:textId="77777777" w:rsidR="00F4181E" w:rsidRDefault="00F4181E" w:rsidP="00A15DD7">
            <w:pPr>
              <w:jc w:val="left"/>
              <w:rPr>
                <w:szCs w:val="20"/>
              </w:rPr>
            </w:pPr>
          </w:p>
        </w:tc>
        <w:tc>
          <w:tcPr>
            <w:tcW w:w="1051" w:type="dxa"/>
            <w:vMerge/>
            <w:shd w:val="clear" w:color="auto" w:fill="E7E6E6" w:themeFill="background2"/>
            <w:vAlign w:val="center"/>
          </w:tcPr>
          <w:p w14:paraId="517257B8" w14:textId="77777777" w:rsidR="00F4181E" w:rsidRDefault="00F4181E" w:rsidP="00A15DD7">
            <w:pPr>
              <w:jc w:val="left"/>
              <w:rPr>
                <w:szCs w:val="20"/>
              </w:rPr>
            </w:pPr>
          </w:p>
        </w:tc>
        <w:tc>
          <w:tcPr>
            <w:tcW w:w="570" w:type="dxa"/>
            <w:vMerge/>
            <w:shd w:val="clear" w:color="auto" w:fill="E7E6E6" w:themeFill="background2"/>
            <w:vAlign w:val="center"/>
          </w:tcPr>
          <w:p w14:paraId="2A9C0CC8" w14:textId="77777777" w:rsidR="00F4181E" w:rsidRDefault="00F4181E" w:rsidP="00A15DD7">
            <w:pPr>
              <w:jc w:val="left"/>
              <w:rPr>
                <w:szCs w:val="20"/>
              </w:rPr>
            </w:pPr>
          </w:p>
        </w:tc>
        <w:tc>
          <w:tcPr>
            <w:tcW w:w="6219" w:type="dxa"/>
            <w:gridSpan w:val="4"/>
            <w:vAlign w:val="center"/>
          </w:tcPr>
          <w:p w14:paraId="3FA30D74" w14:textId="5624E985" w:rsidR="00F4181E" w:rsidRDefault="00C81A1B" w:rsidP="00A15DD7">
            <w:pPr>
              <w:jc w:val="left"/>
              <w:rPr>
                <w:szCs w:val="20"/>
              </w:rPr>
            </w:pPr>
            <m:oMathPara>
              <m:oMath>
                <m:r>
                  <w:rPr>
                    <w:rFonts w:ascii="Cambria Math" w:hAnsi="Cambria Math"/>
                    <w:szCs w:val="20"/>
                  </w:rPr>
                  <m:t>⋮</m:t>
                </m:r>
              </m:oMath>
            </m:oMathPara>
          </w:p>
        </w:tc>
      </w:tr>
      <w:tr w:rsidR="00C66927" w14:paraId="08F92130" w14:textId="77777777" w:rsidTr="00704889">
        <w:tc>
          <w:tcPr>
            <w:tcW w:w="1176" w:type="dxa"/>
            <w:vMerge/>
            <w:shd w:val="clear" w:color="auto" w:fill="E7E6E6" w:themeFill="background2"/>
            <w:vAlign w:val="center"/>
          </w:tcPr>
          <w:p w14:paraId="7ABC67CE" w14:textId="77777777" w:rsidR="00C66927" w:rsidRDefault="00C66927" w:rsidP="00A15DD7">
            <w:pPr>
              <w:jc w:val="left"/>
              <w:rPr>
                <w:szCs w:val="20"/>
              </w:rPr>
            </w:pPr>
          </w:p>
        </w:tc>
        <w:tc>
          <w:tcPr>
            <w:tcW w:w="1051" w:type="dxa"/>
            <w:vMerge/>
            <w:shd w:val="clear" w:color="auto" w:fill="E7E6E6" w:themeFill="background2"/>
            <w:vAlign w:val="center"/>
          </w:tcPr>
          <w:p w14:paraId="28E732AA" w14:textId="77777777" w:rsidR="00C66927" w:rsidRDefault="00C66927" w:rsidP="00A15DD7">
            <w:pPr>
              <w:jc w:val="left"/>
              <w:rPr>
                <w:szCs w:val="20"/>
              </w:rPr>
            </w:pPr>
          </w:p>
        </w:tc>
        <w:tc>
          <w:tcPr>
            <w:tcW w:w="570" w:type="dxa"/>
            <w:vMerge/>
            <w:shd w:val="clear" w:color="auto" w:fill="E7E6E6" w:themeFill="background2"/>
            <w:vAlign w:val="center"/>
          </w:tcPr>
          <w:p w14:paraId="488F5BBB" w14:textId="77777777" w:rsidR="00C66927" w:rsidRDefault="00C66927" w:rsidP="00A15DD7">
            <w:pPr>
              <w:jc w:val="left"/>
              <w:rPr>
                <w:szCs w:val="20"/>
              </w:rPr>
            </w:pPr>
          </w:p>
        </w:tc>
        <w:tc>
          <w:tcPr>
            <w:tcW w:w="1026" w:type="dxa"/>
            <w:vMerge w:val="restart"/>
            <w:vAlign w:val="center"/>
          </w:tcPr>
          <w:p w14:paraId="3EBEE2B6" w14:textId="77777777" w:rsidR="00C66927" w:rsidRDefault="00C66927" w:rsidP="00A15DD7">
            <w:pPr>
              <w:jc w:val="left"/>
              <w:rPr>
                <w:szCs w:val="20"/>
              </w:rPr>
            </w:pPr>
            <w:r>
              <w:rPr>
                <w:rFonts w:hint="eastAsia"/>
                <w:szCs w:val="20"/>
              </w:rPr>
              <w:t>5</w:t>
            </w:r>
          </w:p>
        </w:tc>
        <w:tc>
          <w:tcPr>
            <w:tcW w:w="3509" w:type="dxa"/>
            <w:vMerge w:val="restart"/>
            <w:vAlign w:val="center"/>
          </w:tcPr>
          <w:p w14:paraId="3C0C286C" w14:textId="77777777" w:rsidR="00C66927" w:rsidRDefault="00C66927" w:rsidP="00A15DD7">
            <w:pPr>
              <w:jc w:val="left"/>
              <w:rPr>
                <w:szCs w:val="20"/>
              </w:rPr>
            </w:pPr>
            <w:r w:rsidRPr="00F65B52">
              <w:rPr>
                <w:szCs w:val="20"/>
              </w:rPr>
              <w:t>['kfree', 'perf_event_alloc', 'psi_group_change', 'merge_sched_in', 'kmem_cache_alloc_node']</w:t>
            </w:r>
          </w:p>
        </w:tc>
        <w:tc>
          <w:tcPr>
            <w:tcW w:w="889" w:type="dxa"/>
            <w:vAlign w:val="center"/>
          </w:tcPr>
          <w:p w14:paraId="39779BF0" w14:textId="77777777" w:rsidR="00C66927" w:rsidRDefault="00C66927" w:rsidP="00A15DD7">
            <w:pPr>
              <w:jc w:val="left"/>
              <w:rPr>
                <w:szCs w:val="20"/>
              </w:rPr>
            </w:pPr>
            <w:r>
              <w:rPr>
                <w:rFonts w:hint="eastAsia"/>
                <w:szCs w:val="20"/>
              </w:rPr>
              <w:t>A</w:t>
            </w:r>
            <w:r>
              <w:rPr>
                <w:szCs w:val="20"/>
              </w:rPr>
              <w:t>ttack</w:t>
            </w:r>
          </w:p>
        </w:tc>
        <w:tc>
          <w:tcPr>
            <w:tcW w:w="795" w:type="dxa"/>
            <w:vAlign w:val="center"/>
          </w:tcPr>
          <w:p w14:paraId="4CDF75F0" w14:textId="6C0A6F44" w:rsidR="00C66927" w:rsidRDefault="00D20D5B" w:rsidP="00A15DD7">
            <w:pPr>
              <w:jc w:val="left"/>
              <w:rPr>
                <w:szCs w:val="20"/>
              </w:rPr>
            </w:pPr>
            <w:r w:rsidRPr="00D20D5B">
              <w:rPr>
                <w:szCs w:val="20"/>
              </w:rPr>
              <w:t>0.402</w:t>
            </w:r>
          </w:p>
        </w:tc>
      </w:tr>
      <w:tr w:rsidR="00C66927" w14:paraId="434AE411" w14:textId="77777777" w:rsidTr="00704889">
        <w:tc>
          <w:tcPr>
            <w:tcW w:w="1176" w:type="dxa"/>
            <w:vMerge/>
            <w:shd w:val="clear" w:color="auto" w:fill="E7E6E6" w:themeFill="background2"/>
            <w:vAlign w:val="center"/>
          </w:tcPr>
          <w:p w14:paraId="5B4A60B6" w14:textId="77777777" w:rsidR="00C66927" w:rsidRDefault="00C66927" w:rsidP="00A15DD7">
            <w:pPr>
              <w:jc w:val="left"/>
              <w:rPr>
                <w:szCs w:val="20"/>
              </w:rPr>
            </w:pPr>
          </w:p>
        </w:tc>
        <w:tc>
          <w:tcPr>
            <w:tcW w:w="1051" w:type="dxa"/>
            <w:vMerge/>
            <w:shd w:val="clear" w:color="auto" w:fill="E7E6E6" w:themeFill="background2"/>
            <w:vAlign w:val="center"/>
          </w:tcPr>
          <w:p w14:paraId="4F6D1D07" w14:textId="77777777" w:rsidR="00C66927" w:rsidRDefault="00C66927" w:rsidP="00A15DD7">
            <w:pPr>
              <w:jc w:val="left"/>
              <w:rPr>
                <w:szCs w:val="20"/>
              </w:rPr>
            </w:pPr>
          </w:p>
        </w:tc>
        <w:tc>
          <w:tcPr>
            <w:tcW w:w="570" w:type="dxa"/>
            <w:vMerge/>
            <w:shd w:val="clear" w:color="auto" w:fill="E7E6E6" w:themeFill="background2"/>
            <w:vAlign w:val="center"/>
          </w:tcPr>
          <w:p w14:paraId="27FF7980" w14:textId="77777777" w:rsidR="00C66927" w:rsidRDefault="00C66927" w:rsidP="00A15DD7">
            <w:pPr>
              <w:jc w:val="left"/>
              <w:rPr>
                <w:szCs w:val="20"/>
              </w:rPr>
            </w:pPr>
          </w:p>
        </w:tc>
        <w:tc>
          <w:tcPr>
            <w:tcW w:w="1026" w:type="dxa"/>
            <w:vMerge/>
            <w:vAlign w:val="center"/>
          </w:tcPr>
          <w:p w14:paraId="0EE4E2D1" w14:textId="77777777" w:rsidR="00C66927" w:rsidRDefault="00C66927" w:rsidP="00A15DD7">
            <w:pPr>
              <w:jc w:val="left"/>
              <w:rPr>
                <w:szCs w:val="20"/>
              </w:rPr>
            </w:pPr>
          </w:p>
        </w:tc>
        <w:tc>
          <w:tcPr>
            <w:tcW w:w="3509" w:type="dxa"/>
            <w:vMerge/>
            <w:vAlign w:val="center"/>
          </w:tcPr>
          <w:p w14:paraId="7DDE320E" w14:textId="77777777" w:rsidR="00C66927" w:rsidRDefault="00C66927" w:rsidP="00A15DD7">
            <w:pPr>
              <w:jc w:val="left"/>
              <w:rPr>
                <w:szCs w:val="20"/>
              </w:rPr>
            </w:pPr>
          </w:p>
        </w:tc>
        <w:tc>
          <w:tcPr>
            <w:tcW w:w="889" w:type="dxa"/>
            <w:vAlign w:val="center"/>
          </w:tcPr>
          <w:p w14:paraId="503343E3" w14:textId="77777777" w:rsidR="00C66927" w:rsidRDefault="00C66927" w:rsidP="00A15DD7">
            <w:pPr>
              <w:jc w:val="left"/>
              <w:rPr>
                <w:szCs w:val="20"/>
              </w:rPr>
            </w:pPr>
            <w:r>
              <w:rPr>
                <w:rFonts w:hint="eastAsia"/>
                <w:szCs w:val="20"/>
              </w:rPr>
              <w:t>N</w:t>
            </w:r>
            <w:r>
              <w:rPr>
                <w:szCs w:val="20"/>
              </w:rPr>
              <w:t>ormal</w:t>
            </w:r>
          </w:p>
        </w:tc>
        <w:tc>
          <w:tcPr>
            <w:tcW w:w="795" w:type="dxa"/>
            <w:vAlign w:val="center"/>
          </w:tcPr>
          <w:p w14:paraId="3F2E32F9" w14:textId="07224D9C" w:rsidR="00C66927" w:rsidRDefault="00D20D5B" w:rsidP="00A15DD7">
            <w:pPr>
              <w:jc w:val="left"/>
              <w:rPr>
                <w:szCs w:val="20"/>
              </w:rPr>
            </w:pPr>
            <w:r w:rsidRPr="00D20D5B">
              <w:rPr>
                <w:szCs w:val="20"/>
              </w:rPr>
              <w:t>0.047</w:t>
            </w:r>
          </w:p>
        </w:tc>
      </w:tr>
    </w:tbl>
    <w:p w14:paraId="060FEB52" w14:textId="4E772865" w:rsidR="00254D02" w:rsidRDefault="00254D02" w:rsidP="00254D02">
      <w:pPr>
        <w:pStyle w:val="a5"/>
        <w:keepNext/>
        <w:spacing w:before="240"/>
        <w:jc w:val="center"/>
      </w:pPr>
      <w:r>
        <w:t>Table 30. Final combined feature information for GS</w:t>
      </w:r>
      <w:r w:rsidR="005E504E">
        <w:t xml:space="preserve"> </w:t>
      </w:r>
      <w:r w:rsidR="005E504E" w:rsidRPr="00766A18">
        <w:t>under the CID_RCOFF_GOFF attack scenario</w:t>
      </w:r>
      <w:r w:rsidR="005E504E">
        <w:t xml:space="preserve"> (T</w:t>
      </w:r>
      <w:r w:rsidR="00F61442">
        <w:t>F</w:t>
      </w:r>
      <w:r w:rsidR="005E504E">
        <w:t>CC: Total Feature Combination Count</w:t>
      </w:r>
      <w:r w:rsidR="005A6539">
        <w:t>, CSR: Combined Sampling Resolution</w:t>
      </w:r>
      <w:r w:rsidR="005E504E">
        <w:t>)</w:t>
      </w:r>
    </w:p>
    <w:tbl>
      <w:tblPr>
        <w:tblStyle w:val="a4"/>
        <w:tblW w:w="0" w:type="auto"/>
        <w:tblLayout w:type="fixed"/>
        <w:tblLook w:val="04A0" w:firstRow="1" w:lastRow="0" w:firstColumn="1" w:lastColumn="0" w:noHBand="0" w:noVBand="1"/>
      </w:tblPr>
      <w:tblGrid>
        <w:gridCol w:w="1271"/>
        <w:gridCol w:w="1134"/>
        <w:gridCol w:w="709"/>
        <w:gridCol w:w="992"/>
        <w:gridCol w:w="3119"/>
        <w:gridCol w:w="992"/>
        <w:gridCol w:w="799"/>
      </w:tblGrid>
      <w:tr w:rsidR="002B5287" w14:paraId="4A969FF4" w14:textId="77777777" w:rsidTr="005E504E">
        <w:tc>
          <w:tcPr>
            <w:tcW w:w="1271" w:type="dxa"/>
            <w:shd w:val="clear" w:color="auto" w:fill="E7E6E6" w:themeFill="background2"/>
            <w:vAlign w:val="center"/>
          </w:tcPr>
          <w:p w14:paraId="6FFB1762" w14:textId="77777777" w:rsidR="002B5287" w:rsidRDefault="002B5287" w:rsidP="00A15DD7">
            <w:pPr>
              <w:jc w:val="left"/>
              <w:rPr>
                <w:szCs w:val="20"/>
              </w:rPr>
            </w:pPr>
            <w:r>
              <w:rPr>
                <w:rFonts w:hint="eastAsia"/>
                <w:szCs w:val="20"/>
              </w:rPr>
              <w:t>T</w:t>
            </w:r>
            <w:r>
              <w:rPr>
                <w:szCs w:val="20"/>
              </w:rPr>
              <w:t>ype 1</w:t>
            </w:r>
          </w:p>
        </w:tc>
        <w:tc>
          <w:tcPr>
            <w:tcW w:w="1134" w:type="dxa"/>
            <w:shd w:val="clear" w:color="auto" w:fill="E7E6E6" w:themeFill="background2"/>
            <w:vAlign w:val="center"/>
          </w:tcPr>
          <w:p w14:paraId="0EBCF06F" w14:textId="77777777" w:rsidR="002B5287" w:rsidRDefault="002B5287" w:rsidP="00A15DD7">
            <w:pPr>
              <w:jc w:val="left"/>
              <w:rPr>
                <w:szCs w:val="20"/>
              </w:rPr>
            </w:pPr>
            <w:r>
              <w:rPr>
                <w:rFonts w:hint="eastAsia"/>
                <w:szCs w:val="20"/>
              </w:rPr>
              <w:t>T</w:t>
            </w:r>
            <w:r>
              <w:rPr>
                <w:szCs w:val="20"/>
              </w:rPr>
              <w:t>ype 2</w:t>
            </w:r>
          </w:p>
        </w:tc>
        <w:tc>
          <w:tcPr>
            <w:tcW w:w="709" w:type="dxa"/>
            <w:shd w:val="clear" w:color="auto" w:fill="E7E6E6" w:themeFill="background2"/>
            <w:vAlign w:val="center"/>
          </w:tcPr>
          <w:p w14:paraId="0160801C" w14:textId="66456742" w:rsidR="002B5287" w:rsidRDefault="002B5287" w:rsidP="00A15DD7">
            <w:pPr>
              <w:jc w:val="left"/>
              <w:rPr>
                <w:szCs w:val="20"/>
              </w:rPr>
            </w:pPr>
            <w:r>
              <w:rPr>
                <w:szCs w:val="20"/>
              </w:rPr>
              <w:t>T</w:t>
            </w:r>
            <w:r w:rsidR="005E504E">
              <w:rPr>
                <w:szCs w:val="20"/>
              </w:rPr>
              <w:t>F</w:t>
            </w:r>
            <w:r>
              <w:rPr>
                <w:szCs w:val="20"/>
              </w:rPr>
              <w:t>CC</w:t>
            </w:r>
          </w:p>
        </w:tc>
        <w:tc>
          <w:tcPr>
            <w:tcW w:w="992" w:type="dxa"/>
            <w:shd w:val="clear" w:color="auto" w:fill="E7E6E6" w:themeFill="background2"/>
            <w:vAlign w:val="center"/>
          </w:tcPr>
          <w:p w14:paraId="6E1F64F9" w14:textId="77777777" w:rsidR="002B5287" w:rsidRDefault="002B5287" w:rsidP="00A15DD7">
            <w:pPr>
              <w:jc w:val="left"/>
              <w:rPr>
                <w:szCs w:val="20"/>
              </w:rPr>
            </w:pPr>
            <w:r>
              <w:rPr>
                <w:szCs w:val="20"/>
              </w:rPr>
              <w:t>Set Size</w:t>
            </w:r>
          </w:p>
        </w:tc>
        <w:tc>
          <w:tcPr>
            <w:tcW w:w="3119" w:type="dxa"/>
            <w:shd w:val="clear" w:color="auto" w:fill="E7E6E6" w:themeFill="background2"/>
            <w:vAlign w:val="center"/>
          </w:tcPr>
          <w:p w14:paraId="45718424" w14:textId="77777777" w:rsidR="002B5287" w:rsidRDefault="002B5287" w:rsidP="00A15DD7">
            <w:pPr>
              <w:jc w:val="left"/>
              <w:rPr>
                <w:szCs w:val="20"/>
              </w:rPr>
            </w:pPr>
            <w:r>
              <w:rPr>
                <w:szCs w:val="20"/>
              </w:rPr>
              <w:t>Symbol Set</w:t>
            </w:r>
          </w:p>
        </w:tc>
        <w:tc>
          <w:tcPr>
            <w:tcW w:w="992" w:type="dxa"/>
            <w:shd w:val="clear" w:color="auto" w:fill="E7E6E6" w:themeFill="background2"/>
            <w:vAlign w:val="center"/>
          </w:tcPr>
          <w:p w14:paraId="2EE73CCF" w14:textId="77777777" w:rsidR="002B5287" w:rsidRDefault="002B5287" w:rsidP="00A15DD7">
            <w:pPr>
              <w:jc w:val="left"/>
              <w:rPr>
                <w:szCs w:val="20"/>
              </w:rPr>
            </w:pPr>
            <w:r>
              <w:rPr>
                <w:szCs w:val="20"/>
              </w:rPr>
              <w:t>Type 3</w:t>
            </w:r>
          </w:p>
        </w:tc>
        <w:tc>
          <w:tcPr>
            <w:tcW w:w="799" w:type="dxa"/>
            <w:shd w:val="clear" w:color="auto" w:fill="E7E6E6" w:themeFill="background2"/>
            <w:vAlign w:val="center"/>
          </w:tcPr>
          <w:p w14:paraId="7814A1F8" w14:textId="77777777" w:rsidR="002B5287" w:rsidRDefault="002B5287" w:rsidP="00A15DD7">
            <w:pPr>
              <w:jc w:val="left"/>
              <w:rPr>
                <w:szCs w:val="20"/>
              </w:rPr>
            </w:pPr>
            <w:r>
              <w:rPr>
                <w:szCs w:val="20"/>
              </w:rPr>
              <w:t>CSR</w:t>
            </w:r>
          </w:p>
        </w:tc>
      </w:tr>
      <w:tr w:rsidR="002B5287" w14:paraId="48DDCFF5" w14:textId="77777777" w:rsidTr="005E504E">
        <w:tc>
          <w:tcPr>
            <w:tcW w:w="1271" w:type="dxa"/>
            <w:vMerge w:val="restart"/>
            <w:shd w:val="clear" w:color="auto" w:fill="E7E6E6" w:themeFill="background2"/>
            <w:vAlign w:val="center"/>
          </w:tcPr>
          <w:p w14:paraId="0F832D09" w14:textId="77777777" w:rsidR="002B5287" w:rsidRDefault="002B5287" w:rsidP="00A15DD7">
            <w:pPr>
              <w:jc w:val="left"/>
              <w:rPr>
                <w:szCs w:val="20"/>
              </w:rPr>
            </w:pPr>
            <w:r>
              <w:rPr>
                <w:rFonts w:hint="eastAsia"/>
                <w:szCs w:val="20"/>
              </w:rPr>
              <w:t>B</w:t>
            </w:r>
            <w:r>
              <w:rPr>
                <w:szCs w:val="20"/>
              </w:rPr>
              <w:t>ranch</w:t>
            </w:r>
          </w:p>
        </w:tc>
        <w:tc>
          <w:tcPr>
            <w:tcW w:w="1134" w:type="dxa"/>
            <w:vMerge w:val="restart"/>
            <w:shd w:val="clear" w:color="auto" w:fill="E7E6E6" w:themeFill="background2"/>
            <w:vAlign w:val="center"/>
          </w:tcPr>
          <w:p w14:paraId="36635A22" w14:textId="77777777" w:rsidR="002B5287" w:rsidRDefault="002B5287" w:rsidP="00A15DD7">
            <w:pPr>
              <w:jc w:val="left"/>
              <w:rPr>
                <w:szCs w:val="20"/>
              </w:rPr>
            </w:pPr>
            <w:r>
              <w:rPr>
                <w:rFonts w:hint="eastAsia"/>
                <w:szCs w:val="20"/>
              </w:rPr>
              <w:t>C</w:t>
            </w:r>
            <w:r>
              <w:rPr>
                <w:szCs w:val="20"/>
              </w:rPr>
              <w:t>ommon</w:t>
            </w:r>
          </w:p>
        </w:tc>
        <w:tc>
          <w:tcPr>
            <w:tcW w:w="709" w:type="dxa"/>
            <w:vMerge w:val="restart"/>
            <w:shd w:val="clear" w:color="auto" w:fill="E7E6E6" w:themeFill="background2"/>
            <w:vAlign w:val="center"/>
          </w:tcPr>
          <w:p w14:paraId="1C85961B" w14:textId="77777777" w:rsidR="002B5287" w:rsidRDefault="002B5287" w:rsidP="00A15DD7">
            <w:pPr>
              <w:jc w:val="left"/>
              <w:rPr>
                <w:szCs w:val="20"/>
              </w:rPr>
            </w:pPr>
            <w:r>
              <w:rPr>
                <w:rFonts w:hint="eastAsia"/>
                <w:szCs w:val="20"/>
              </w:rPr>
              <w:t>3</w:t>
            </w:r>
            <w:r>
              <w:rPr>
                <w:szCs w:val="20"/>
              </w:rPr>
              <w:t>1</w:t>
            </w:r>
          </w:p>
        </w:tc>
        <w:tc>
          <w:tcPr>
            <w:tcW w:w="992" w:type="dxa"/>
            <w:vMerge w:val="restart"/>
            <w:vAlign w:val="center"/>
          </w:tcPr>
          <w:p w14:paraId="4BDC55C9" w14:textId="77777777" w:rsidR="002B5287" w:rsidRDefault="002B5287" w:rsidP="00A15DD7">
            <w:pPr>
              <w:jc w:val="left"/>
              <w:rPr>
                <w:szCs w:val="20"/>
              </w:rPr>
            </w:pPr>
            <w:r>
              <w:rPr>
                <w:rFonts w:hint="eastAsia"/>
                <w:szCs w:val="20"/>
              </w:rPr>
              <w:t>1</w:t>
            </w:r>
          </w:p>
        </w:tc>
        <w:tc>
          <w:tcPr>
            <w:tcW w:w="3119" w:type="dxa"/>
            <w:vMerge w:val="restart"/>
            <w:vAlign w:val="center"/>
          </w:tcPr>
          <w:p w14:paraId="5ED3E0E6" w14:textId="77777777" w:rsidR="002B5287" w:rsidRDefault="002B5287" w:rsidP="00A15DD7">
            <w:pPr>
              <w:jc w:val="left"/>
              <w:rPr>
                <w:szCs w:val="20"/>
              </w:rPr>
            </w:pPr>
            <w:r w:rsidRPr="00F221F0">
              <w:rPr>
                <w:szCs w:val="20"/>
              </w:rPr>
              <w:t>['psi_group_change']</w:t>
            </w:r>
          </w:p>
        </w:tc>
        <w:tc>
          <w:tcPr>
            <w:tcW w:w="992" w:type="dxa"/>
            <w:vAlign w:val="center"/>
          </w:tcPr>
          <w:p w14:paraId="0167D271"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0700E856" w14:textId="71ECAAFA" w:rsidR="002B5287" w:rsidRDefault="000E0199" w:rsidP="00A15DD7">
            <w:pPr>
              <w:jc w:val="left"/>
              <w:rPr>
                <w:szCs w:val="20"/>
              </w:rPr>
            </w:pPr>
            <w:r w:rsidRPr="000E0199">
              <w:rPr>
                <w:szCs w:val="20"/>
              </w:rPr>
              <w:t>0.469</w:t>
            </w:r>
          </w:p>
        </w:tc>
      </w:tr>
      <w:tr w:rsidR="002B5287" w14:paraId="618B8734" w14:textId="77777777" w:rsidTr="005E504E">
        <w:tc>
          <w:tcPr>
            <w:tcW w:w="1271" w:type="dxa"/>
            <w:vMerge/>
            <w:shd w:val="clear" w:color="auto" w:fill="E7E6E6" w:themeFill="background2"/>
            <w:vAlign w:val="center"/>
          </w:tcPr>
          <w:p w14:paraId="007FCF80" w14:textId="77777777" w:rsidR="002B5287" w:rsidRDefault="002B5287" w:rsidP="00A15DD7">
            <w:pPr>
              <w:jc w:val="left"/>
              <w:rPr>
                <w:szCs w:val="20"/>
              </w:rPr>
            </w:pPr>
          </w:p>
        </w:tc>
        <w:tc>
          <w:tcPr>
            <w:tcW w:w="1134" w:type="dxa"/>
            <w:vMerge/>
            <w:shd w:val="clear" w:color="auto" w:fill="E7E6E6" w:themeFill="background2"/>
            <w:vAlign w:val="center"/>
          </w:tcPr>
          <w:p w14:paraId="42480311" w14:textId="77777777" w:rsidR="002B5287" w:rsidRDefault="002B5287" w:rsidP="00A15DD7">
            <w:pPr>
              <w:jc w:val="left"/>
              <w:rPr>
                <w:szCs w:val="20"/>
              </w:rPr>
            </w:pPr>
          </w:p>
        </w:tc>
        <w:tc>
          <w:tcPr>
            <w:tcW w:w="709" w:type="dxa"/>
            <w:vMerge/>
            <w:shd w:val="clear" w:color="auto" w:fill="E7E6E6" w:themeFill="background2"/>
            <w:vAlign w:val="center"/>
          </w:tcPr>
          <w:p w14:paraId="5FAA8B67" w14:textId="77777777" w:rsidR="002B5287" w:rsidRDefault="002B5287" w:rsidP="00A15DD7">
            <w:pPr>
              <w:jc w:val="left"/>
              <w:rPr>
                <w:szCs w:val="20"/>
              </w:rPr>
            </w:pPr>
          </w:p>
        </w:tc>
        <w:tc>
          <w:tcPr>
            <w:tcW w:w="992" w:type="dxa"/>
            <w:vMerge/>
            <w:vAlign w:val="center"/>
          </w:tcPr>
          <w:p w14:paraId="2CB2C6C3" w14:textId="77777777" w:rsidR="002B5287" w:rsidRDefault="002B5287" w:rsidP="00A15DD7">
            <w:pPr>
              <w:jc w:val="left"/>
              <w:rPr>
                <w:szCs w:val="20"/>
              </w:rPr>
            </w:pPr>
          </w:p>
        </w:tc>
        <w:tc>
          <w:tcPr>
            <w:tcW w:w="3119" w:type="dxa"/>
            <w:vMerge/>
            <w:vAlign w:val="center"/>
          </w:tcPr>
          <w:p w14:paraId="617FE03C" w14:textId="77777777" w:rsidR="002B5287" w:rsidRDefault="002B5287" w:rsidP="00A15DD7">
            <w:pPr>
              <w:jc w:val="left"/>
              <w:rPr>
                <w:szCs w:val="20"/>
              </w:rPr>
            </w:pPr>
          </w:p>
        </w:tc>
        <w:tc>
          <w:tcPr>
            <w:tcW w:w="992" w:type="dxa"/>
            <w:vAlign w:val="center"/>
          </w:tcPr>
          <w:p w14:paraId="01CA3CE3"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468E70D5" w14:textId="4DC698CE" w:rsidR="002B5287" w:rsidRDefault="000E0199" w:rsidP="00A15DD7">
            <w:pPr>
              <w:jc w:val="left"/>
              <w:rPr>
                <w:szCs w:val="20"/>
              </w:rPr>
            </w:pPr>
            <w:r w:rsidRPr="000E0199">
              <w:rPr>
                <w:szCs w:val="20"/>
              </w:rPr>
              <w:t>0.447</w:t>
            </w:r>
          </w:p>
        </w:tc>
      </w:tr>
      <w:tr w:rsidR="002B5287" w14:paraId="3DDD5C10" w14:textId="77777777" w:rsidTr="005E504E">
        <w:trPr>
          <w:trHeight w:val="54"/>
        </w:trPr>
        <w:tc>
          <w:tcPr>
            <w:tcW w:w="1271" w:type="dxa"/>
            <w:vMerge/>
            <w:shd w:val="clear" w:color="auto" w:fill="E7E6E6" w:themeFill="background2"/>
            <w:vAlign w:val="center"/>
          </w:tcPr>
          <w:p w14:paraId="40CEAEFB" w14:textId="77777777" w:rsidR="002B5287" w:rsidRDefault="002B5287" w:rsidP="00A15DD7">
            <w:pPr>
              <w:jc w:val="left"/>
              <w:rPr>
                <w:szCs w:val="20"/>
              </w:rPr>
            </w:pPr>
          </w:p>
        </w:tc>
        <w:tc>
          <w:tcPr>
            <w:tcW w:w="1134" w:type="dxa"/>
            <w:vMerge/>
            <w:shd w:val="clear" w:color="auto" w:fill="E7E6E6" w:themeFill="background2"/>
            <w:vAlign w:val="center"/>
          </w:tcPr>
          <w:p w14:paraId="541BABE6" w14:textId="77777777" w:rsidR="002B5287" w:rsidRDefault="002B5287" w:rsidP="00A15DD7">
            <w:pPr>
              <w:jc w:val="left"/>
              <w:rPr>
                <w:szCs w:val="20"/>
              </w:rPr>
            </w:pPr>
          </w:p>
        </w:tc>
        <w:tc>
          <w:tcPr>
            <w:tcW w:w="709" w:type="dxa"/>
            <w:vMerge/>
            <w:shd w:val="clear" w:color="auto" w:fill="E7E6E6" w:themeFill="background2"/>
            <w:vAlign w:val="center"/>
          </w:tcPr>
          <w:p w14:paraId="449E72CB" w14:textId="77777777" w:rsidR="002B5287" w:rsidRDefault="002B5287" w:rsidP="00A15DD7">
            <w:pPr>
              <w:jc w:val="left"/>
              <w:rPr>
                <w:szCs w:val="20"/>
              </w:rPr>
            </w:pPr>
          </w:p>
        </w:tc>
        <w:tc>
          <w:tcPr>
            <w:tcW w:w="992" w:type="dxa"/>
            <w:vMerge/>
            <w:vAlign w:val="center"/>
          </w:tcPr>
          <w:p w14:paraId="0DA6A03A" w14:textId="77777777" w:rsidR="002B5287" w:rsidRDefault="002B5287" w:rsidP="00A15DD7">
            <w:pPr>
              <w:jc w:val="left"/>
              <w:rPr>
                <w:szCs w:val="20"/>
              </w:rPr>
            </w:pPr>
          </w:p>
        </w:tc>
        <w:tc>
          <w:tcPr>
            <w:tcW w:w="4910" w:type="dxa"/>
            <w:gridSpan w:val="3"/>
            <w:vAlign w:val="center"/>
          </w:tcPr>
          <w:p w14:paraId="4C5D99AD" w14:textId="64A28EEC" w:rsidR="002B5287" w:rsidRDefault="00C81A1B" w:rsidP="00A15DD7">
            <w:pPr>
              <w:jc w:val="left"/>
              <w:rPr>
                <w:szCs w:val="20"/>
              </w:rPr>
            </w:pPr>
            <m:oMathPara>
              <m:oMath>
                <m:r>
                  <w:rPr>
                    <w:rFonts w:ascii="Cambria Math" w:hAnsi="Cambria Math"/>
                    <w:szCs w:val="20"/>
                  </w:rPr>
                  <m:t>⋮</m:t>
                </m:r>
              </m:oMath>
            </m:oMathPara>
          </w:p>
        </w:tc>
      </w:tr>
      <w:tr w:rsidR="002B5287" w14:paraId="566AF0EA" w14:textId="77777777" w:rsidTr="005E504E">
        <w:tc>
          <w:tcPr>
            <w:tcW w:w="1271" w:type="dxa"/>
            <w:vMerge/>
            <w:shd w:val="clear" w:color="auto" w:fill="E7E6E6" w:themeFill="background2"/>
            <w:vAlign w:val="center"/>
          </w:tcPr>
          <w:p w14:paraId="70219FF6" w14:textId="77777777" w:rsidR="002B5287" w:rsidRDefault="002B5287" w:rsidP="00A15DD7">
            <w:pPr>
              <w:jc w:val="left"/>
              <w:rPr>
                <w:szCs w:val="20"/>
              </w:rPr>
            </w:pPr>
          </w:p>
        </w:tc>
        <w:tc>
          <w:tcPr>
            <w:tcW w:w="1134" w:type="dxa"/>
            <w:vMerge/>
            <w:shd w:val="clear" w:color="auto" w:fill="E7E6E6" w:themeFill="background2"/>
            <w:vAlign w:val="center"/>
          </w:tcPr>
          <w:p w14:paraId="55028B84" w14:textId="77777777" w:rsidR="002B5287" w:rsidRDefault="002B5287" w:rsidP="00A15DD7">
            <w:pPr>
              <w:jc w:val="left"/>
              <w:rPr>
                <w:szCs w:val="20"/>
              </w:rPr>
            </w:pPr>
          </w:p>
        </w:tc>
        <w:tc>
          <w:tcPr>
            <w:tcW w:w="709" w:type="dxa"/>
            <w:vMerge/>
            <w:shd w:val="clear" w:color="auto" w:fill="E7E6E6" w:themeFill="background2"/>
            <w:vAlign w:val="center"/>
          </w:tcPr>
          <w:p w14:paraId="5DAF1733" w14:textId="77777777" w:rsidR="002B5287" w:rsidRDefault="002B5287" w:rsidP="00A15DD7">
            <w:pPr>
              <w:jc w:val="left"/>
              <w:rPr>
                <w:szCs w:val="20"/>
              </w:rPr>
            </w:pPr>
          </w:p>
        </w:tc>
        <w:tc>
          <w:tcPr>
            <w:tcW w:w="992" w:type="dxa"/>
            <w:vMerge/>
            <w:vAlign w:val="center"/>
          </w:tcPr>
          <w:p w14:paraId="2119EDF9" w14:textId="77777777" w:rsidR="002B5287" w:rsidRDefault="002B5287" w:rsidP="00A15DD7">
            <w:pPr>
              <w:jc w:val="left"/>
              <w:rPr>
                <w:szCs w:val="20"/>
              </w:rPr>
            </w:pPr>
          </w:p>
        </w:tc>
        <w:tc>
          <w:tcPr>
            <w:tcW w:w="3119" w:type="dxa"/>
            <w:vMerge w:val="restart"/>
            <w:vAlign w:val="center"/>
          </w:tcPr>
          <w:p w14:paraId="7ACB3941" w14:textId="77777777" w:rsidR="002B5287" w:rsidRDefault="002B5287" w:rsidP="00A15DD7">
            <w:pPr>
              <w:jc w:val="left"/>
              <w:rPr>
                <w:szCs w:val="20"/>
              </w:rPr>
            </w:pPr>
            <w:r w:rsidRPr="0034506D">
              <w:rPr>
                <w:szCs w:val="20"/>
              </w:rPr>
              <w:t>['rb_next']</w:t>
            </w:r>
          </w:p>
        </w:tc>
        <w:tc>
          <w:tcPr>
            <w:tcW w:w="992" w:type="dxa"/>
            <w:vAlign w:val="center"/>
          </w:tcPr>
          <w:p w14:paraId="61605D9C"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48F41232" w14:textId="24FF7CD7" w:rsidR="002B5287" w:rsidRDefault="000F4D16" w:rsidP="00A15DD7">
            <w:pPr>
              <w:jc w:val="left"/>
              <w:rPr>
                <w:szCs w:val="20"/>
              </w:rPr>
            </w:pPr>
            <w:r w:rsidRPr="000F4D16">
              <w:rPr>
                <w:szCs w:val="20"/>
              </w:rPr>
              <w:t>0.251</w:t>
            </w:r>
          </w:p>
        </w:tc>
      </w:tr>
      <w:tr w:rsidR="002B5287" w14:paraId="1E2443A8" w14:textId="77777777" w:rsidTr="005E504E">
        <w:tc>
          <w:tcPr>
            <w:tcW w:w="1271" w:type="dxa"/>
            <w:vMerge/>
            <w:shd w:val="clear" w:color="auto" w:fill="E7E6E6" w:themeFill="background2"/>
            <w:vAlign w:val="center"/>
          </w:tcPr>
          <w:p w14:paraId="5FA9184C" w14:textId="77777777" w:rsidR="002B5287" w:rsidRDefault="002B5287" w:rsidP="00A15DD7">
            <w:pPr>
              <w:jc w:val="left"/>
              <w:rPr>
                <w:szCs w:val="20"/>
              </w:rPr>
            </w:pPr>
          </w:p>
        </w:tc>
        <w:tc>
          <w:tcPr>
            <w:tcW w:w="1134" w:type="dxa"/>
            <w:vMerge/>
            <w:shd w:val="clear" w:color="auto" w:fill="E7E6E6" w:themeFill="background2"/>
            <w:vAlign w:val="center"/>
          </w:tcPr>
          <w:p w14:paraId="75160CE6" w14:textId="77777777" w:rsidR="002B5287" w:rsidRDefault="002B5287" w:rsidP="00A15DD7">
            <w:pPr>
              <w:jc w:val="left"/>
              <w:rPr>
                <w:szCs w:val="20"/>
              </w:rPr>
            </w:pPr>
          </w:p>
        </w:tc>
        <w:tc>
          <w:tcPr>
            <w:tcW w:w="709" w:type="dxa"/>
            <w:vMerge/>
            <w:shd w:val="clear" w:color="auto" w:fill="E7E6E6" w:themeFill="background2"/>
            <w:vAlign w:val="center"/>
          </w:tcPr>
          <w:p w14:paraId="69F9C5F8" w14:textId="77777777" w:rsidR="002B5287" w:rsidRDefault="002B5287" w:rsidP="00A15DD7">
            <w:pPr>
              <w:jc w:val="left"/>
              <w:rPr>
                <w:szCs w:val="20"/>
              </w:rPr>
            </w:pPr>
          </w:p>
        </w:tc>
        <w:tc>
          <w:tcPr>
            <w:tcW w:w="992" w:type="dxa"/>
            <w:vMerge/>
            <w:vAlign w:val="center"/>
          </w:tcPr>
          <w:p w14:paraId="2E2CA305" w14:textId="77777777" w:rsidR="002B5287" w:rsidRDefault="002B5287" w:rsidP="00A15DD7">
            <w:pPr>
              <w:jc w:val="left"/>
              <w:rPr>
                <w:szCs w:val="20"/>
              </w:rPr>
            </w:pPr>
          </w:p>
        </w:tc>
        <w:tc>
          <w:tcPr>
            <w:tcW w:w="3119" w:type="dxa"/>
            <w:vMerge/>
            <w:vAlign w:val="center"/>
          </w:tcPr>
          <w:p w14:paraId="0176CE30" w14:textId="77777777" w:rsidR="002B5287" w:rsidRDefault="002B5287" w:rsidP="00A15DD7">
            <w:pPr>
              <w:jc w:val="left"/>
              <w:rPr>
                <w:szCs w:val="20"/>
              </w:rPr>
            </w:pPr>
          </w:p>
        </w:tc>
        <w:tc>
          <w:tcPr>
            <w:tcW w:w="992" w:type="dxa"/>
            <w:vAlign w:val="center"/>
          </w:tcPr>
          <w:p w14:paraId="45D0B2F9"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726EC263" w14:textId="424923A6" w:rsidR="002B5287" w:rsidRDefault="000F4D16" w:rsidP="00A15DD7">
            <w:pPr>
              <w:jc w:val="left"/>
              <w:rPr>
                <w:szCs w:val="20"/>
              </w:rPr>
            </w:pPr>
            <w:r w:rsidRPr="000F4D16">
              <w:rPr>
                <w:szCs w:val="20"/>
              </w:rPr>
              <w:t>0.291</w:t>
            </w:r>
          </w:p>
        </w:tc>
      </w:tr>
      <w:tr w:rsidR="002B5287" w14:paraId="79EAEF37" w14:textId="77777777" w:rsidTr="005E504E">
        <w:trPr>
          <w:trHeight w:val="54"/>
        </w:trPr>
        <w:tc>
          <w:tcPr>
            <w:tcW w:w="1271" w:type="dxa"/>
            <w:vMerge/>
            <w:shd w:val="clear" w:color="auto" w:fill="E7E6E6" w:themeFill="background2"/>
            <w:vAlign w:val="center"/>
          </w:tcPr>
          <w:p w14:paraId="704448E3" w14:textId="77777777" w:rsidR="002B5287" w:rsidRDefault="002B5287" w:rsidP="00A15DD7">
            <w:pPr>
              <w:jc w:val="left"/>
              <w:rPr>
                <w:szCs w:val="20"/>
              </w:rPr>
            </w:pPr>
          </w:p>
        </w:tc>
        <w:tc>
          <w:tcPr>
            <w:tcW w:w="1134" w:type="dxa"/>
            <w:vMerge/>
            <w:shd w:val="clear" w:color="auto" w:fill="E7E6E6" w:themeFill="background2"/>
            <w:vAlign w:val="center"/>
          </w:tcPr>
          <w:p w14:paraId="06AD29E6" w14:textId="77777777" w:rsidR="002B5287" w:rsidRDefault="002B5287" w:rsidP="00A15DD7">
            <w:pPr>
              <w:jc w:val="left"/>
              <w:rPr>
                <w:szCs w:val="20"/>
              </w:rPr>
            </w:pPr>
          </w:p>
        </w:tc>
        <w:tc>
          <w:tcPr>
            <w:tcW w:w="709" w:type="dxa"/>
            <w:vMerge/>
            <w:shd w:val="clear" w:color="auto" w:fill="E7E6E6" w:themeFill="background2"/>
            <w:vAlign w:val="center"/>
          </w:tcPr>
          <w:p w14:paraId="3C2D12BA" w14:textId="77777777" w:rsidR="002B5287" w:rsidRDefault="002B5287" w:rsidP="00A15DD7">
            <w:pPr>
              <w:jc w:val="left"/>
              <w:rPr>
                <w:szCs w:val="20"/>
              </w:rPr>
            </w:pPr>
          </w:p>
        </w:tc>
        <w:tc>
          <w:tcPr>
            <w:tcW w:w="5902" w:type="dxa"/>
            <w:gridSpan w:val="4"/>
            <w:vAlign w:val="center"/>
          </w:tcPr>
          <w:p w14:paraId="28344FED" w14:textId="6E6CF291" w:rsidR="002B5287" w:rsidRDefault="00C81A1B" w:rsidP="00A15DD7">
            <w:pPr>
              <w:jc w:val="left"/>
              <w:rPr>
                <w:szCs w:val="20"/>
              </w:rPr>
            </w:pPr>
            <m:oMathPara>
              <m:oMath>
                <m:r>
                  <w:rPr>
                    <w:rFonts w:ascii="Cambria Math" w:hAnsi="Cambria Math"/>
                    <w:szCs w:val="20"/>
                  </w:rPr>
                  <m:t>⋮</m:t>
                </m:r>
              </m:oMath>
            </m:oMathPara>
          </w:p>
        </w:tc>
      </w:tr>
      <w:tr w:rsidR="002B5287" w14:paraId="114EFA58" w14:textId="77777777" w:rsidTr="005E504E">
        <w:trPr>
          <w:trHeight w:val="54"/>
        </w:trPr>
        <w:tc>
          <w:tcPr>
            <w:tcW w:w="1271" w:type="dxa"/>
            <w:vMerge/>
            <w:shd w:val="clear" w:color="auto" w:fill="E7E6E6" w:themeFill="background2"/>
            <w:vAlign w:val="center"/>
          </w:tcPr>
          <w:p w14:paraId="44E8130E" w14:textId="77777777" w:rsidR="002B5287" w:rsidRDefault="002B5287" w:rsidP="00A15DD7">
            <w:pPr>
              <w:jc w:val="left"/>
              <w:rPr>
                <w:szCs w:val="20"/>
              </w:rPr>
            </w:pPr>
          </w:p>
        </w:tc>
        <w:tc>
          <w:tcPr>
            <w:tcW w:w="1134" w:type="dxa"/>
            <w:vMerge/>
            <w:shd w:val="clear" w:color="auto" w:fill="E7E6E6" w:themeFill="background2"/>
            <w:vAlign w:val="center"/>
          </w:tcPr>
          <w:p w14:paraId="162FE684" w14:textId="77777777" w:rsidR="002B5287" w:rsidRDefault="002B5287" w:rsidP="00A15DD7">
            <w:pPr>
              <w:jc w:val="left"/>
              <w:rPr>
                <w:szCs w:val="20"/>
              </w:rPr>
            </w:pPr>
          </w:p>
        </w:tc>
        <w:tc>
          <w:tcPr>
            <w:tcW w:w="709" w:type="dxa"/>
            <w:vMerge/>
            <w:shd w:val="clear" w:color="auto" w:fill="E7E6E6" w:themeFill="background2"/>
            <w:vAlign w:val="center"/>
          </w:tcPr>
          <w:p w14:paraId="46AB150B" w14:textId="77777777" w:rsidR="002B5287" w:rsidRDefault="002B5287" w:rsidP="00A15DD7">
            <w:pPr>
              <w:jc w:val="left"/>
              <w:rPr>
                <w:szCs w:val="20"/>
              </w:rPr>
            </w:pPr>
          </w:p>
        </w:tc>
        <w:tc>
          <w:tcPr>
            <w:tcW w:w="992" w:type="dxa"/>
            <w:vMerge w:val="restart"/>
            <w:vAlign w:val="center"/>
          </w:tcPr>
          <w:p w14:paraId="2C531E97" w14:textId="77777777" w:rsidR="002B5287" w:rsidRDefault="002B5287" w:rsidP="00A15DD7">
            <w:pPr>
              <w:jc w:val="left"/>
              <w:rPr>
                <w:rFonts w:ascii="맑은 고딕" w:eastAsia="맑은 고딕" w:hAnsi="맑은 고딕" w:cs="Times New Roman"/>
                <w:szCs w:val="20"/>
              </w:rPr>
            </w:pPr>
            <w:r>
              <w:rPr>
                <w:rFonts w:ascii="맑은 고딕" w:eastAsia="맑은 고딕" w:hAnsi="맑은 고딕" w:cs="Times New Roman" w:hint="eastAsia"/>
                <w:szCs w:val="20"/>
              </w:rPr>
              <w:t>5</w:t>
            </w:r>
          </w:p>
        </w:tc>
        <w:tc>
          <w:tcPr>
            <w:tcW w:w="3119" w:type="dxa"/>
            <w:vMerge w:val="restart"/>
            <w:vAlign w:val="center"/>
          </w:tcPr>
          <w:p w14:paraId="0BC9474C" w14:textId="77777777" w:rsidR="002B5287" w:rsidRDefault="002B5287" w:rsidP="00A15DD7">
            <w:pPr>
              <w:jc w:val="left"/>
              <w:rPr>
                <w:rFonts w:ascii="맑은 고딕" w:eastAsia="맑은 고딕" w:hAnsi="맑은 고딕" w:cs="Times New Roman"/>
                <w:szCs w:val="20"/>
              </w:rPr>
            </w:pPr>
            <w:r w:rsidRPr="00206C9D">
              <w:rPr>
                <w:rFonts w:ascii="맑은 고딕" w:eastAsia="맑은 고딕" w:hAnsi="맑은 고딕" w:cs="Times New Roman"/>
                <w:szCs w:val="20"/>
              </w:rPr>
              <w:t>['psi_group_change', 'merge_sched_in', 'event_sched_in', 'visit_groups_merge.constprop.0.is', 'rb_next']</w:t>
            </w:r>
          </w:p>
        </w:tc>
        <w:tc>
          <w:tcPr>
            <w:tcW w:w="992" w:type="dxa"/>
            <w:vAlign w:val="center"/>
          </w:tcPr>
          <w:p w14:paraId="43C0EA2D" w14:textId="77777777" w:rsidR="002B5287" w:rsidRDefault="002B5287" w:rsidP="00A15DD7">
            <w:pPr>
              <w:jc w:val="left"/>
              <w:rPr>
                <w:rFonts w:ascii="맑은 고딕" w:eastAsia="맑은 고딕" w:hAnsi="맑은 고딕" w:cs="Times New Roman"/>
                <w:szCs w:val="20"/>
              </w:rPr>
            </w:pPr>
            <w:r>
              <w:rPr>
                <w:rFonts w:hint="eastAsia"/>
                <w:szCs w:val="20"/>
              </w:rPr>
              <w:t>A</w:t>
            </w:r>
            <w:r>
              <w:rPr>
                <w:szCs w:val="20"/>
              </w:rPr>
              <w:t>ttack</w:t>
            </w:r>
          </w:p>
        </w:tc>
        <w:tc>
          <w:tcPr>
            <w:tcW w:w="799" w:type="dxa"/>
            <w:vAlign w:val="center"/>
          </w:tcPr>
          <w:p w14:paraId="5AE4A9B2" w14:textId="5D4ECD85" w:rsidR="002B5287" w:rsidRDefault="000F4D16" w:rsidP="00A15DD7">
            <w:pPr>
              <w:jc w:val="left"/>
              <w:rPr>
                <w:rFonts w:ascii="맑은 고딕" w:eastAsia="맑은 고딕" w:hAnsi="맑은 고딕" w:cs="Times New Roman"/>
                <w:szCs w:val="20"/>
              </w:rPr>
            </w:pPr>
            <w:r w:rsidRPr="000F4D16">
              <w:rPr>
                <w:rFonts w:ascii="맑은 고딕" w:eastAsia="맑은 고딕" w:hAnsi="맑은 고딕" w:cs="Times New Roman"/>
                <w:szCs w:val="20"/>
              </w:rPr>
              <w:t>0.479</w:t>
            </w:r>
          </w:p>
        </w:tc>
      </w:tr>
      <w:tr w:rsidR="002B5287" w14:paraId="3E147486" w14:textId="77777777" w:rsidTr="005E504E">
        <w:trPr>
          <w:trHeight w:val="54"/>
        </w:trPr>
        <w:tc>
          <w:tcPr>
            <w:tcW w:w="1271" w:type="dxa"/>
            <w:vMerge/>
            <w:shd w:val="clear" w:color="auto" w:fill="E7E6E6" w:themeFill="background2"/>
            <w:vAlign w:val="center"/>
          </w:tcPr>
          <w:p w14:paraId="1DE6ABEE" w14:textId="77777777" w:rsidR="002B5287" w:rsidRDefault="002B5287" w:rsidP="00A15DD7">
            <w:pPr>
              <w:jc w:val="left"/>
              <w:rPr>
                <w:szCs w:val="20"/>
              </w:rPr>
            </w:pPr>
          </w:p>
        </w:tc>
        <w:tc>
          <w:tcPr>
            <w:tcW w:w="1134" w:type="dxa"/>
            <w:vMerge/>
            <w:shd w:val="clear" w:color="auto" w:fill="E7E6E6" w:themeFill="background2"/>
            <w:vAlign w:val="center"/>
          </w:tcPr>
          <w:p w14:paraId="355E9883" w14:textId="77777777" w:rsidR="002B5287" w:rsidRDefault="002B5287" w:rsidP="00A15DD7">
            <w:pPr>
              <w:jc w:val="left"/>
              <w:rPr>
                <w:szCs w:val="20"/>
              </w:rPr>
            </w:pPr>
          </w:p>
        </w:tc>
        <w:tc>
          <w:tcPr>
            <w:tcW w:w="709" w:type="dxa"/>
            <w:vMerge/>
            <w:shd w:val="clear" w:color="auto" w:fill="E7E6E6" w:themeFill="background2"/>
            <w:vAlign w:val="center"/>
          </w:tcPr>
          <w:p w14:paraId="090DA545" w14:textId="77777777" w:rsidR="002B5287" w:rsidRDefault="002B5287" w:rsidP="00A15DD7">
            <w:pPr>
              <w:jc w:val="left"/>
              <w:rPr>
                <w:szCs w:val="20"/>
              </w:rPr>
            </w:pPr>
          </w:p>
        </w:tc>
        <w:tc>
          <w:tcPr>
            <w:tcW w:w="992" w:type="dxa"/>
            <w:vMerge/>
            <w:vAlign w:val="center"/>
          </w:tcPr>
          <w:p w14:paraId="6B8A0D13" w14:textId="77777777" w:rsidR="002B5287" w:rsidRDefault="002B5287" w:rsidP="00A15DD7">
            <w:pPr>
              <w:jc w:val="left"/>
              <w:rPr>
                <w:rFonts w:ascii="맑은 고딕" w:eastAsia="맑은 고딕" w:hAnsi="맑은 고딕" w:cs="Times New Roman"/>
                <w:szCs w:val="20"/>
              </w:rPr>
            </w:pPr>
          </w:p>
        </w:tc>
        <w:tc>
          <w:tcPr>
            <w:tcW w:w="3119" w:type="dxa"/>
            <w:vMerge/>
            <w:vAlign w:val="center"/>
          </w:tcPr>
          <w:p w14:paraId="2A2476E8" w14:textId="77777777" w:rsidR="002B5287" w:rsidRDefault="002B5287" w:rsidP="00A15DD7">
            <w:pPr>
              <w:jc w:val="left"/>
              <w:rPr>
                <w:rFonts w:ascii="맑은 고딕" w:eastAsia="맑은 고딕" w:hAnsi="맑은 고딕" w:cs="Times New Roman"/>
                <w:szCs w:val="20"/>
              </w:rPr>
            </w:pPr>
          </w:p>
        </w:tc>
        <w:tc>
          <w:tcPr>
            <w:tcW w:w="992" w:type="dxa"/>
            <w:vAlign w:val="center"/>
          </w:tcPr>
          <w:p w14:paraId="53F2766D" w14:textId="77777777" w:rsidR="002B5287" w:rsidRDefault="002B5287" w:rsidP="00A15DD7">
            <w:pPr>
              <w:jc w:val="left"/>
              <w:rPr>
                <w:rFonts w:ascii="맑은 고딕" w:eastAsia="맑은 고딕" w:hAnsi="맑은 고딕" w:cs="Times New Roman"/>
                <w:szCs w:val="20"/>
              </w:rPr>
            </w:pPr>
            <w:r>
              <w:rPr>
                <w:rFonts w:hint="eastAsia"/>
                <w:szCs w:val="20"/>
              </w:rPr>
              <w:t>N</w:t>
            </w:r>
            <w:r>
              <w:rPr>
                <w:szCs w:val="20"/>
              </w:rPr>
              <w:t>ormal</w:t>
            </w:r>
          </w:p>
        </w:tc>
        <w:tc>
          <w:tcPr>
            <w:tcW w:w="799" w:type="dxa"/>
            <w:vAlign w:val="center"/>
          </w:tcPr>
          <w:p w14:paraId="17B60CC4" w14:textId="6B80A033" w:rsidR="002B5287" w:rsidRDefault="000F4D16" w:rsidP="00A15DD7">
            <w:pPr>
              <w:jc w:val="left"/>
              <w:rPr>
                <w:rFonts w:ascii="맑은 고딕" w:eastAsia="맑은 고딕" w:hAnsi="맑은 고딕" w:cs="Times New Roman"/>
                <w:szCs w:val="20"/>
              </w:rPr>
            </w:pPr>
            <w:r w:rsidRPr="000F4D16">
              <w:rPr>
                <w:rFonts w:ascii="맑은 고딕" w:eastAsia="맑은 고딕" w:hAnsi="맑은 고딕" w:cs="Times New Roman"/>
                <w:szCs w:val="20"/>
              </w:rPr>
              <w:t>0.525</w:t>
            </w:r>
          </w:p>
        </w:tc>
      </w:tr>
      <w:tr w:rsidR="002B5287" w14:paraId="2F13343C" w14:textId="77777777" w:rsidTr="005E504E">
        <w:tc>
          <w:tcPr>
            <w:tcW w:w="1271" w:type="dxa"/>
            <w:vMerge/>
            <w:shd w:val="clear" w:color="auto" w:fill="E7E6E6" w:themeFill="background2"/>
            <w:vAlign w:val="center"/>
          </w:tcPr>
          <w:p w14:paraId="31C710CC" w14:textId="77777777" w:rsidR="002B5287" w:rsidRDefault="002B5287" w:rsidP="00A15DD7">
            <w:pPr>
              <w:jc w:val="left"/>
              <w:rPr>
                <w:szCs w:val="20"/>
              </w:rPr>
            </w:pPr>
          </w:p>
        </w:tc>
        <w:tc>
          <w:tcPr>
            <w:tcW w:w="1134" w:type="dxa"/>
            <w:vMerge w:val="restart"/>
            <w:shd w:val="clear" w:color="auto" w:fill="E7E6E6" w:themeFill="background2"/>
            <w:vAlign w:val="center"/>
          </w:tcPr>
          <w:p w14:paraId="3CDC2CF7" w14:textId="77777777" w:rsidR="002B5287" w:rsidRDefault="002B5287" w:rsidP="00A15DD7">
            <w:pPr>
              <w:jc w:val="left"/>
              <w:rPr>
                <w:szCs w:val="20"/>
              </w:rPr>
            </w:pPr>
            <w:r>
              <w:rPr>
                <w:rFonts w:hint="eastAsia"/>
                <w:szCs w:val="20"/>
              </w:rPr>
              <w:t>E</w:t>
            </w:r>
            <w:r>
              <w:rPr>
                <w:szCs w:val="20"/>
              </w:rPr>
              <w:t>xclusive</w:t>
            </w:r>
          </w:p>
        </w:tc>
        <w:tc>
          <w:tcPr>
            <w:tcW w:w="709" w:type="dxa"/>
            <w:vMerge w:val="restart"/>
            <w:shd w:val="clear" w:color="auto" w:fill="E7E6E6" w:themeFill="background2"/>
            <w:vAlign w:val="center"/>
          </w:tcPr>
          <w:p w14:paraId="65B5C4D0" w14:textId="77777777" w:rsidR="002B5287" w:rsidRDefault="002B5287" w:rsidP="00A15DD7">
            <w:pPr>
              <w:jc w:val="left"/>
              <w:rPr>
                <w:szCs w:val="20"/>
              </w:rPr>
            </w:pPr>
            <w:r>
              <w:rPr>
                <w:rFonts w:hint="eastAsia"/>
                <w:szCs w:val="20"/>
              </w:rPr>
              <w:t>3</w:t>
            </w:r>
            <w:r>
              <w:rPr>
                <w:szCs w:val="20"/>
              </w:rPr>
              <w:t>1</w:t>
            </w:r>
          </w:p>
        </w:tc>
        <w:tc>
          <w:tcPr>
            <w:tcW w:w="992" w:type="dxa"/>
            <w:vMerge w:val="restart"/>
            <w:vAlign w:val="center"/>
          </w:tcPr>
          <w:p w14:paraId="094C4B8A" w14:textId="77777777" w:rsidR="002B5287" w:rsidRDefault="002B5287" w:rsidP="00A15DD7">
            <w:pPr>
              <w:jc w:val="left"/>
              <w:rPr>
                <w:szCs w:val="20"/>
              </w:rPr>
            </w:pPr>
            <w:r>
              <w:rPr>
                <w:rFonts w:hint="eastAsia"/>
                <w:szCs w:val="20"/>
              </w:rPr>
              <w:t>1</w:t>
            </w:r>
          </w:p>
        </w:tc>
        <w:tc>
          <w:tcPr>
            <w:tcW w:w="3119" w:type="dxa"/>
            <w:vMerge w:val="restart"/>
            <w:vAlign w:val="center"/>
          </w:tcPr>
          <w:p w14:paraId="4EFA96CB" w14:textId="77777777" w:rsidR="002B5287" w:rsidRDefault="002B5287" w:rsidP="00A15DD7">
            <w:pPr>
              <w:jc w:val="left"/>
              <w:rPr>
                <w:szCs w:val="20"/>
              </w:rPr>
            </w:pPr>
            <w:r w:rsidRPr="00BA3C21">
              <w:rPr>
                <w:szCs w:val="20"/>
              </w:rPr>
              <w:t>['__cgroup_bpf_run_filter_skb']</w:t>
            </w:r>
          </w:p>
        </w:tc>
        <w:tc>
          <w:tcPr>
            <w:tcW w:w="992" w:type="dxa"/>
            <w:vAlign w:val="center"/>
          </w:tcPr>
          <w:p w14:paraId="7E77C348"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538BA3AE" w14:textId="2B2DC41E" w:rsidR="002B5287" w:rsidRDefault="000F4D16" w:rsidP="00A15DD7">
            <w:pPr>
              <w:jc w:val="left"/>
              <w:rPr>
                <w:szCs w:val="20"/>
              </w:rPr>
            </w:pPr>
            <w:r w:rsidRPr="000F4D16">
              <w:rPr>
                <w:szCs w:val="20"/>
              </w:rPr>
              <w:t>0.129</w:t>
            </w:r>
          </w:p>
        </w:tc>
      </w:tr>
      <w:tr w:rsidR="002B5287" w14:paraId="59664CEE" w14:textId="77777777" w:rsidTr="005E504E">
        <w:tc>
          <w:tcPr>
            <w:tcW w:w="1271" w:type="dxa"/>
            <w:vMerge/>
            <w:shd w:val="clear" w:color="auto" w:fill="E7E6E6" w:themeFill="background2"/>
            <w:vAlign w:val="center"/>
          </w:tcPr>
          <w:p w14:paraId="0EC7BC77" w14:textId="77777777" w:rsidR="002B5287" w:rsidRDefault="002B5287" w:rsidP="00A15DD7">
            <w:pPr>
              <w:jc w:val="left"/>
              <w:rPr>
                <w:szCs w:val="20"/>
              </w:rPr>
            </w:pPr>
          </w:p>
        </w:tc>
        <w:tc>
          <w:tcPr>
            <w:tcW w:w="1134" w:type="dxa"/>
            <w:vMerge/>
            <w:shd w:val="clear" w:color="auto" w:fill="E7E6E6" w:themeFill="background2"/>
            <w:vAlign w:val="center"/>
          </w:tcPr>
          <w:p w14:paraId="1F95CC77" w14:textId="77777777" w:rsidR="002B5287" w:rsidRDefault="002B5287" w:rsidP="00A15DD7">
            <w:pPr>
              <w:jc w:val="left"/>
              <w:rPr>
                <w:szCs w:val="20"/>
              </w:rPr>
            </w:pPr>
          </w:p>
        </w:tc>
        <w:tc>
          <w:tcPr>
            <w:tcW w:w="709" w:type="dxa"/>
            <w:vMerge/>
            <w:shd w:val="clear" w:color="auto" w:fill="E7E6E6" w:themeFill="background2"/>
            <w:vAlign w:val="center"/>
          </w:tcPr>
          <w:p w14:paraId="50D1C3A7" w14:textId="77777777" w:rsidR="002B5287" w:rsidRDefault="002B5287" w:rsidP="00A15DD7">
            <w:pPr>
              <w:jc w:val="left"/>
              <w:rPr>
                <w:szCs w:val="20"/>
              </w:rPr>
            </w:pPr>
          </w:p>
        </w:tc>
        <w:tc>
          <w:tcPr>
            <w:tcW w:w="992" w:type="dxa"/>
            <w:vMerge/>
            <w:vAlign w:val="center"/>
          </w:tcPr>
          <w:p w14:paraId="1A4BB004" w14:textId="77777777" w:rsidR="002B5287" w:rsidRDefault="002B5287" w:rsidP="00A15DD7">
            <w:pPr>
              <w:jc w:val="left"/>
              <w:rPr>
                <w:szCs w:val="20"/>
              </w:rPr>
            </w:pPr>
          </w:p>
        </w:tc>
        <w:tc>
          <w:tcPr>
            <w:tcW w:w="3119" w:type="dxa"/>
            <w:vMerge/>
            <w:vAlign w:val="center"/>
          </w:tcPr>
          <w:p w14:paraId="64AC54D4" w14:textId="77777777" w:rsidR="002B5287" w:rsidRDefault="002B5287" w:rsidP="00A15DD7">
            <w:pPr>
              <w:jc w:val="left"/>
              <w:rPr>
                <w:szCs w:val="20"/>
              </w:rPr>
            </w:pPr>
          </w:p>
        </w:tc>
        <w:tc>
          <w:tcPr>
            <w:tcW w:w="992" w:type="dxa"/>
            <w:vAlign w:val="center"/>
          </w:tcPr>
          <w:p w14:paraId="423F3EE1"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0F5C0CDE" w14:textId="15C98818" w:rsidR="002B5287" w:rsidRDefault="000F4D16" w:rsidP="00A15DD7">
            <w:pPr>
              <w:jc w:val="left"/>
              <w:rPr>
                <w:szCs w:val="20"/>
              </w:rPr>
            </w:pPr>
            <w:r>
              <w:rPr>
                <w:rFonts w:hint="eastAsia"/>
                <w:szCs w:val="20"/>
              </w:rPr>
              <w:t>0</w:t>
            </w:r>
          </w:p>
        </w:tc>
      </w:tr>
      <w:tr w:rsidR="002B5287" w14:paraId="1803308C" w14:textId="77777777" w:rsidTr="005E504E">
        <w:tc>
          <w:tcPr>
            <w:tcW w:w="1271" w:type="dxa"/>
            <w:vMerge/>
            <w:shd w:val="clear" w:color="auto" w:fill="E7E6E6" w:themeFill="background2"/>
            <w:vAlign w:val="center"/>
          </w:tcPr>
          <w:p w14:paraId="44A22DB6" w14:textId="77777777" w:rsidR="002B5287" w:rsidRDefault="002B5287" w:rsidP="00A15DD7">
            <w:pPr>
              <w:jc w:val="left"/>
              <w:rPr>
                <w:szCs w:val="20"/>
              </w:rPr>
            </w:pPr>
          </w:p>
        </w:tc>
        <w:tc>
          <w:tcPr>
            <w:tcW w:w="1134" w:type="dxa"/>
            <w:vMerge/>
            <w:shd w:val="clear" w:color="auto" w:fill="E7E6E6" w:themeFill="background2"/>
            <w:vAlign w:val="center"/>
          </w:tcPr>
          <w:p w14:paraId="1CC0847F" w14:textId="77777777" w:rsidR="002B5287" w:rsidRDefault="002B5287" w:rsidP="00A15DD7">
            <w:pPr>
              <w:jc w:val="left"/>
              <w:rPr>
                <w:szCs w:val="20"/>
              </w:rPr>
            </w:pPr>
          </w:p>
        </w:tc>
        <w:tc>
          <w:tcPr>
            <w:tcW w:w="709" w:type="dxa"/>
            <w:vMerge/>
            <w:shd w:val="clear" w:color="auto" w:fill="E7E6E6" w:themeFill="background2"/>
            <w:vAlign w:val="center"/>
          </w:tcPr>
          <w:p w14:paraId="20A7CCC3" w14:textId="77777777" w:rsidR="002B5287" w:rsidRDefault="002B5287" w:rsidP="00A15DD7">
            <w:pPr>
              <w:jc w:val="left"/>
              <w:rPr>
                <w:szCs w:val="20"/>
              </w:rPr>
            </w:pPr>
          </w:p>
        </w:tc>
        <w:tc>
          <w:tcPr>
            <w:tcW w:w="992" w:type="dxa"/>
            <w:vMerge/>
            <w:vAlign w:val="center"/>
          </w:tcPr>
          <w:p w14:paraId="60671966" w14:textId="77777777" w:rsidR="002B5287" w:rsidRDefault="002B5287" w:rsidP="00A15DD7">
            <w:pPr>
              <w:jc w:val="left"/>
              <w:rPr>
                <w:szCs w:val="20"/>
              </w:rPr>
            </w:pPr>
          </w:p>
        </w:tc>
        <w:tc>
          <w:tcPr>
            <w:tcW w:w="4910" w:type="dxa"/>
            <w:gridSpan w:val="3"/>
            <w:vAlign w:val="center"/>
          </w:tcPr>
          <w:p w14:paraId="6E463F9C" w14:textId="5786EE33" w:rsidR="002B5287" w:rsidRDefault="00C81A1B" w:rsidP="00A15DD7">
            <w:pPr>
              <w:jc w:val="left"/>
              <w:rPr>
                <w:szCs w:val="20"/>
              </w:rPr>
            </w:pPr>
            <m:oMathPara>
              <m:oMath>
                <m:r>
                  <w:rPr>
                    <w:rFonts w:ascii="Cambria Math" w:hAnsi="Cambria Math"/>
                    <w:szCs w:val="20"/>
                  </w:rPr>
                  <m:t>⋮</m:t>
                </m:r>
              </m:oMath>
            </m:oMathPara>
          </w:p>
        </w:tc>
      </w:tr>
      <w:tr w:rsidR="002B5287" w14:paraId="464E60C0" w14:textId="77777777" w:rsidTr="005E504E">
        <w:tc>
          <w:tcPr>
            <w:tcW w:w="1271" w:type="dxa"/>
            <w:vMerge/>
            <w:shd w:val="clear" w:color="auto" w:fill="E7E6E6" w:themeFill="background2"/>
            <w:vAlign w:val="center"/>
          </w:tcPr>
          <w:p w14:paraId="4D6A1B7D" w14:textId="77777777" w:rsidR="002B5287" w:rsidRDefault="002B5287" w:rsidP="00A15DD7">
            <w:pPr>
              <w:jc w:val="left"/>
              <w:rPr>
                <w:szCs w:val="20"/>
              </w:rPr>
            </w:pPr>
          </w:p>
        </w:tc>
        <w:tc>
          <w:tcPr>
            <w:tcW w:w="1134" w:type="dxa"/>
            <w:vMerge/>
            <w:shd w:val="clear" w:color="auto" w:fill="E7E6E6" w:themeFill="background2"/>
            <w:vAlign w:val="center"/>
          </w:tcPr>
          <w:p w14:paraId="7AAD5FD3" w14:textId="77777777" w:rsidR="002B5287" w:rsidRDefault="002B5287" w:rsidP="00A15DD7">
            <w:pPr>
              <w:jc w:val="left"/>
              <w:rPr>
                <w:szCs w:val="20"/>
              </w:rPr>
            </w:pPr>
          </w:p>
        </w:tc>
        <w:tc>
          <w:tcPr>
            <w:tcW w:w="709" w:type="dxa"/>
            <w:vMerge/>
            <w:shd w:val="clear" w:color="auto" w:fill="E7E6E6" w:themeFill="background2"/>
            <w:vAlign w:val="center"/>
          </w:tcPr>
          <w:p w14:paraId="6842248D" w14:textId="77777777" w:rsidR="002B5287" w:rsidRDefault="002B5287" w:rsidP="00A15DD7">
            <w:pPr>
              <w:jc w:val="left"/>
              <w:rPr>
                <w:szCs w:val="20"/>
              </w:rPr>
            </w:pPr>
          </w:p>
        </w:tc>
        <w:tc>
          <w:tcPr>
            <w:tcW w:w="992" w:type="dxa"/>
            <w:vMerge/>
            <w:vAlign w:val="center"/>
          </w:tcPr>
          <w:p w14:paraId="4C811BA6" w14:textId="77777777" w:rsidR="002B5287" w:rsidRDefault="002B5287" w:rsidP="00A15DD7">
            <w:pPr>
              <w:jc w:val="left"/>
              <w:rPr>
                <w:szCs w:val="20"/>
              </w:rPr>
            </w:pPr>
          </w:p>
        </w:tc>
        <w:tc>
          <w:tcPr>
            <w:tcW w:w="3119" w:type="dxa"/>
            <w:vMerge w:val="restart"/>
            <w:vAlign w:val="center"/>
          </w:tcPr>
          <w:p w14:paraId="100E94C3" w14:textId="77777777" w:rsidR="002B5287" w:rsidRDefault="002B5287" w:rsidP="00A15DD7">
            <w:pPr>
              <w:jc w:val="left"/>
              <w:rPr>
                <w:szCs w:val="20"/>
              </w:rPr>
            </w:pPr>
            <w:r w:rsidRPr="00EB4167">
              <w:rPr>
                <w:szCs w:val="20"/>
              </w:rPr>
              <w:t>['skb_release_data']</w:t>
            </w:r>
          </w:p>
        </w:tc>
        <w:tc>
          <w:tcPr>
            <w:tcW w:w="992" w:type="dxa"/>
            <w:vAlign w:val="center"/>
          </w:tcPr>
          <w:p w14:paraId="1A6DAE12"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7CBBA8F9" w14:textId="485C36CB" w:rsidR="002B5287" w:rsidRDefault="000F4D16" w:rsidP="00A15DD7">
            <w:pPr>
              <w:jc w:val="left"/>
              <w:rPr>
                <w:szCs w:val="20"/>
              </w:rPr>
            </w:pPr>
            <w:r w:rsidRPr="000F4D16">
              <w:rPr>
                <w:szCs w:val="20"/>
              </w:rPr>
              <w:t>0.087</w:t>
            </w:r>
          </w:p>
        </w:tc>
      </w:tr>
      <w:tr w:rsidR="002B5287" w14:paraId="1C20BDCD" w14:textId="77777777" w:rsidTr="005E504E">
        <w:tc>
          <w:tcPr>
            <w:tcW w:w="1271" w:type="dxa"/>
            <w:vMerge/>
            <w:shd w:val="clear" w:color="auto" w:fill="E7E6E6" w:themeFill="background2"/>
            <w:vAlign w:val="center"/>
          </w:tcPr>
          <w:p w14:paraId="47E28F2D" w14:textId="77777777" w:rsidR="002B5287" w:rsidRDefault="002B5287" w:rsidP="00A15DD7">
            <w:pPr>
              <w:jc w:val="left"/>
              <w:rPr>
                <w:szCs w:val="20"/>
              </w:rPr>
            </w:pPr>
          </w:p>
        </w:tc>
        <w:tc>
          <w:tcPr>
            <w:tcW w:w="1134" w:type="dxa"/>
            <w:vMerge/>
            <w:shd w:val="clear" w:color="auto" w:fill="E7E6E6" w:themeFill="background2"/>
            <w:vAlign w:val="center"/>
          </w:tcPr>
          <w:p w14:paraId="599B7AA0" w14:textId="77777777" w:rsidR="002B5287" w:rsidRDefault="002B5287" w:rsidP="00A15DD7">
            <w:pPr>
              <w:jc w:val="left"/>
              <w:rPr>
                <w:szCs w:val="20"/>
              </w:rPr>
            </w:pPr>
          </w:p>
        </w:tc>
        <w:tc>
          <w:tcPr>
            <w:tcW w:w="709" w:type="dxa"/>
            <w:vMerge/>
            <w:shd w:val="clear" w:color="auto" w:fill="E7E6E6" w:themeFill="background2"/>
            <w:vAlign w:val="center"/>
          </w:tcPr>
          <w:p w14:paraId="3CBC3EB1" w14:textId="77777777" w:rsidR="002B5287" w:rsidRDefault="002B5287" w:rsidP="00A15DD7">
            <w:pPr>
              <w:jc w:val="left"/>
              <w:rPr>
                <w:szCs w:val="20"/>
              </w:rPr>
            </w:pPr>
          </w:p>
        </w:tc>
        <w:tc>
          <w:tcPr>
            <w:tcW w:w="992" w:type="dxa"/>
            <w:vMerge/>
            <w:vAlign w:val="center"/>
          </w:tcPr>
          <w:p w14:paraId="1CBDDBBA" w14:textId="77777777" w:rsidR="002B5287" w:rsidRDefault="002B5287" w:rsidP="00A15DD7">
            <w:pPr>
              <w:jc w:val="left"/>
              <w:rPr>
                <w:szCs w:val="20"/>
              </w:rPr>
            </w:pPr>
          </w:p>
        </w:tc>
        <w:tc>
          <w:tcPr>
            <w:tcW w:w="3119" w:type="dxa"/>
            <w:vMerge/>
            <w:vAlign w:val="center"/>
          </w:tcPr>
          <w:p w14:paraId="3AA336BA" w14:textId="77777777" w:rsidR="002B5287" w:rsidRDefault="002B5287" w:rsidP="00A15DD7">
            <w:pPr>
              <w:jc w:val="left"/>
              <w:rPr>
                <w:szCs w:val="20"/>
              </w:rPr>
            </w:pPr>
          </w:p>
        </w:tc>
        <w:tc>
          <w:tcPr>
            <w:tcW w:w="992" w:type="dxa"/>
            <w:vAlign w:val="center"/>
          </w:tcPr>
          <w:p w14:paraId="22775457"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56EB4E1E" w14:textId="14AEF6FF" w:rsidR="002B5287" w:rsidRDefault="000F4D16" w:rsidP="00A15DD7">
            <w:pPr>
              <w:jc w:val="left"/>
              <w:rPr>
                <w:szCs w:val="20"/>
              </w:rPr>
            </w:pPr>
            <w:r>
              <w:rPr>
                <w:rFonts w:hint="eastAsia"/>
                <w:szCs w:val="20"/>
              </w:rPr>
              <w:t>0</w:t>
            </w:r>
          </w:p>
        </w:tc>
      </w:tr>
      <w:tr w:rsidR="002B5287" w14:paraId="01B10E2D" w14:textId="77777777" w:rsidTr="005E504E">
        <w:tc>
          <w:tcPr>
            <w:tcW w:w="1271" w:type="dxa"/>
            <w:vMerge/>
            <w:shd w:val="clear" w:color="auto" w:fill="E7E6E6" w:themeFill="background2"/>
            <w:vAlign w:val="center"/>
          </w:tcPr>
          <w:p w14:paraId="2F1E2057" w14:textId="77777777" w:rsidR="002B5287" w:rsidRDefault="002B5287" w:rsidP="00A15DD7">
            <w:pPr>
              <w:jc w:val="left"/>
              <w:rPr>
                <w:szCs w:val="20"/>
              </w:rPr>
            </w:pPr>
          </w:p>
        </w:tc>
        <w:tc>
          <w:tcPr>
            <w:tcW w:w="1134" w:type="dxa"/>
            <w:vMerge/>
            <w:shd w:val="clear" w:color="auto" w:fill="E7E6E6" w:themeFill="background2"/>
            <w:vAlign w:val="center"/>
          </w:tcPr>
          <w:p w14:paraId="31CB6C4B" w14:textId="77777777" w:rsidR="002B5287" w:rsidRDefault="002B5287" w:rsidP="00A15DD7">
            <w:pPr>
              <w:jc w:val="left"/>
              <w:rPr>
                <w:szCs w:val="20"/>
              </w:rPr>
            </w:pPr>
          </w:p>
        </w:tc>
        <w:tc>
          <w:tcPr>
            <w:tcW w:w="709" w:type="dxa"/>
            <w:vMerge/>
            <w:shd w:val="clear" w:color="auto" w:fill="E7E6E6" w:themeFill="background2"/>
            <w:vAlign w:val="center"/>
          </w:tcPr>
          <w:p w14:paraId="6406460C" w14:textId="77777777" w:rsidR="002B5287" w:rsidRDefault="002B5287" w:rsidP="00A15DD7">
            <w:pPr>
              <w:jc w:val="left"/>
              <w:rPr>
                <w:szCs w:val="20"/>
              </w:rPr>
            </w:pPr>
          </w:p>
        </w:tc>
        <w:tc>
          <w:tcPr>
            <w:tcW w:w="5902" w:type="dxa"/>
            <w:gridSpan w:val="4"/>
            <w:vAlign w:val="center"/>
          </w:tcPr>
          <w:p w14:paraId="5FBA1B2A" w14:textId="2A31E766" w:rsidR="002B5287" w:rsidRDefault="00C81A1B" w:rsidP="00A15DD7">
            <w:pPr>
              <w:jc w:val="left"/>
              <w:rPr>
                <w:szCs w:val="20"/>
              </w:rPr>
            </w:pPr>
            <m:oMathPara>
              <m:oMath>
                <m:r>
                  <w:rPr>
                    <w:rFonts w:ascii="Cambria Math" w:hAnsi="Cambria Math"/>
                    <w:szCs w:val="20"/>
                  </w:rPr>
                  <m:t>⋮</m:t>
                </m:r>
              </m:oMath>
            </m:oMathPara>
          </w:p>
        </w:tc>
      </w:tr>
      <w:tr w:rsidR="002B5287" w14:paraId="484C0A40" w14:textId="77777777" w:rsidTr="005E504E">
        <w:tc>
          <w:tcPr>
            <w:tcW w:w="1271" w:type="dxa"/>
            <w:vMerge/>
            <w:shd w:val="clear" w:color="auto" w:fill="E7E6E6" w:themeFill="background2"/>
            <w:vAlign w:val="center"/>
          </w:tcPr>
          <w:p w14:paraId="007987C1" w14:textId="77777777" w:rsidR="002B5287" w:rsidRDefault="002B5287" w:rsidP="00A15DD7">
            <w:pPr>
              <w:jc w:val="left"/>
              <w:rPr>
                <w:szCs w:val="20"/>
              </w:rPr>
            </w:pPr>
          </w:p>
        </w:tc>
        <w:tc>
          <w:tcPr>
            <w:tcW w:w="1134" w:type="dxa"/>
            <w:vMerge/>
            <w:shd w:val="clear" w:color="auto" w:fill="E7E6E6" w:themeFill="background2"/>
            <w:vAlign w:val="center"/>
          </w:tcPr>
          <w:p w14:paraId="51599B75" w14:textId="77777777" w:rsidR="002B5287" w:rsidRDefault="002B5287" w:rsidP="00A15DD7">
            <w:pPr>
              <w:jc w:val="left"/>
              <w:rPr>
                <w:szCs w:val="20"/>
              </w:rPr>
            </w:pPr>
          </w:p>
        </w:tc>
        <w:tc>
          <w:tcPr>
            <w:tcW w:w="709" w:type="dxa"/>
            <w:vMerge/>
            <w:shd w:val="clear" w:color="auto" w:fill="E7E6E6" w:themeFill="background2"/>
            <w:vAlign w:val="center"/>
          </w:tcPr>
          <w:p w14:paraId="75ADA5A5" w14:textId="77777777" w:rsidR="002B5287" w:rsidRDefault="002B5287" w:rsidP="00A15DD7">
            <w:pPr>
              <w:jc w:val="left"/>
              <w:rPr>
                <w:szCs w:val="20"/>
              </w:rPr>
            </w:pPr>
          </w:p>
        </w:tc>
        <w:tc>
          <w:tcPr>
            <w:tcW w:w="992" w:type="dxa"/>
            <w:vMerge w:val="restart"/>
            <w:vAlign w:val="center"/>
          </w:tcPr>
          <w:p w14:paraId="21B8A959" w14:textId="77777777" w:rsidR="002B5287" w:rsidRDefault="002B5287" w:rsidP="00A15DD7">
            <w:pPr>
              <w:jc w:val="left"/>
              <w:rPr>
                <w:szCs w:val="20"/>
              </w:rPr>
            </w:pPr>
            <w:r>
              <w:rPr>
                <w:rFonts w:hint="eastAsia"/>
                <w:szCs w:val="20"/>
              </w:rPr>
              <w:t>5</w:t>
            </w:r>
          </w:p>
        </w:tc>
        <w:tc>
          <w:tcPr>
            <w:tcW w:w="3119" w:type="dxa"/>
            <w:vMerge w:val="restart"/>
            <w:vAlign w:val="center"/>
          </w:tcPr>
          <w:p w14:paraId="44457F4B" w14:textId="77777777" w:rsidR="002B5287" w:rsidRDefault="002B5287" w:rsidP="00A15DD7">
            <w:pPr>
              <w:jc w:val="left"/>
              <w:rPr>
                <w:szCs w:val="20"/>
              </w:rPr>
            </w:pPr>
            <w:r w:rsidRPr="00EB4167">
              <w:rPr>
                <w:szCs w:val="20"/>
              </w:rPr>
              <w:t>['__cgroup_bpf_run_filter_skb', 'timerqueue_add', 'kmem_cache_free', 'tcp_write_xmit', 'skb_release_data']</w:t>
            </w:r>
          </w:p>
        </w:tc>
        <w:tc>
          <w:tcPr>
            <w:tcW w:w="992" w:type="dxa"/>
            <w:vAlign w:val="center"/>
          </w:tcPr>
          <w:p w14:paraId="3931306C"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2F1B6059" w14:textId="523C020C" w:rsidR="002B5287" w:rsidRDefault="000F4D16" w:rsidP="00A15DD7">
            <w:pPr>
              <w:jc w:val="left"/>
              <w:rPr>
                <w:szCs w:val="20"/>
              </w:rPr>
            </w:pPr>
            <w:r w:rsidRPr="000F4D16">
              <w:rPr>
                <w:szCs w:val="20"/>
              </w:rPr>
              <w:t>0.132</w:t>
            </w:r>
          </w:p>
        </w:tc>
      </w:tr>
      <w:tr w:rsidR="002B5287" w14:paraId="70706FD4" w14:textId="77777777" w:rsidTr="005E504E">
        <w:tc>
          <w:tcPr>
            <w:tcW w:w="1271" w:type="dxa"/>
            <w:vMerge/>
            <w:shd w:val="clear" w:color="auto" w:fill="E7E6E6" w:themeFill="background2"/>
            <w:vAlign w:val="center"/>
          </w:tcPr>
          <w:p w14:paraId="283223E0" w14:textId="77777777" w:rsidR="002B5287" w:rsidRDefault="002B5287" w:rsidP="00A15DD7">
            <w:pPr>
              <w:jc w:val="left"/>
              <w:rPr>
                <w:szCs w:val="20"/>
              </w:rPr>
            </w:pPr>
          </w:p>
        </w:tc>
        <w:tc>
          <w:tcPr>
            <w:tcW w:w="1134" w:type="dxa"/>
            <w:vMerge/>
            <w:shd w:val="clear" w:color="auto" w:fill="E7E6E6" w:themeFill="background2"/>
            <w:vAlign w:val="center"/>
          </w:tcPr>
          <w:p w14:paraId="26970E0F" w14:textId="77777777" w:rsidR="002B5287" w:rsidRDefault="002B5287" w:rsidP="00A15DD7">
            <w:pPr>
              <w:jc w:val="left"/>
              <w:rPr>
                <w:szCs w:val="20"/>
              </w:rPr>
            </w:pPr>
          </w:p>
        </w:tc>
        <w:tc>
          <w:tcPr>
            <w:tcW w:w="709" w:type="dxa"/>
            <w:vMerge/>
            <w:shd w:val="clear" w:color="auto" w:fill="E7E6E6" w:themeFill="background2"/>
            <w:vAlign w:val="center"/>
          </w:tcPr>
          <w:p w14:paraId="0C032C72" w14:textId="77777777" w:rsidR="002B5287" w:rsidRDefault="002B5287" w:rsidP="00A15DD7">
            <w:pPr>
              <w:jc w:val="left"/>
              <w:rPr>
                <w:szCs w:val="20"/>
              </w:rPr>
            </w:pPr>
          </w:p>
        </w:tc>
        <w:tc>
          <w:tcPr>
            <w:tcW w:w="992" w:type="dxa"/>
            <w:vMerge/>
            <w:vAlign w:val="center"/>
          </w:tcPr>
          <w:p w14:paraId="70CCC077" w14:textId="77777777" w:rsidR="002B5287" w:rsidRDefault="002B5287" w:rsidP="00A15DD7">
            <w:pPr>
              <w:jc w:val="left"/>
              <w:rPr>
                <w:szCs w:val="20"/>
              </w:rPr>
            </w:pPr>
          </w:p>
        </w:tc>
        <w:tc>
          <w:tcPr>
            <w:tcW w:w="3119" w:type="dxa"/>
            <w:vMerge/>
            <w:vAlign w:val="center"/>
          </w:tcPr>
          <w:p w14:paraId="7A009821" w14:textId="77777777" w:rsidR="002B5287" w:rsidRDefault="002B5287" w:rsidP="00A15DD7">
            <w:pPr>
              <w:jc w:val="left"/>
              <w:rPr>
                <w:szCs w:val="20"/>
              </w:rPr>
            </w:pPr>
          </w:p>
        </w:tc>
        <w:tc>
          <w:tcPr>
            <w:tcW w:w="992" w:type="dxa"/>
            <w:vAlign w:val="center"/>
          </w:tcPr>
          <w:p w14:paraId="03D9106B"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39579809" w14:textId="0303F3CB" w:rsidR="002B5287" w:rsidRDefault="000F4D16" w:rsidP="00A15DD7">
            <w:pPr>
              <w:jc w:val="left"/>
              <w:rPr>
                <w:szCs w:val="20"/>
              </w:rPr>
            </w:pPr>
            <w:r w:rsidRPr="000F4D16">
              <w:rPr>
                <w:szCs w:val="20"/>
              </w:rPr>
              <w:t>0.028</w:t>
            </w:r>
          </w:p>
        </w:tc>
      </w:tr>
      <w:tr w:rsidR="002B5287" w14:paraId="19CB0E74" w14:textId="77777777" w:rsidTr="005E504E">
        <w:tc>
          <w:tcPr>
            <w:tcW w:w="1271" w:type="dxa"/>
            <w:vMerge/>
            <w:shd w:val="clear" w:color="auto" w:fill="E7E6E6" w:themeFill="background2"/>
            <w:vAlign w:val="center"/>
          </w:tcPr>
          <w:p w14:paraId="247EFAB3" w14:textId="77777777" w:rsidR="002B5287" w:rsidRDefault="002B5287" w:rsidP="00A15DD7">
            <w:pPr>
              <w:jc w:val="left"/>
              <w:rPr>
                <w:szCs w:val="20"/>
              </w:rPr>
            </w:pPr>
          </w:p>
        </w:tc>
        <w:tc>
          <w:tcPr>
            <w:tcW w:w="1134" w:type="dxa"/>
            <w:vMerge w:val="restart"/>
            <w:shd w:val="clear" w:color="auto" w:fill="E7E6E6" w:themeFill="background2"/>
            <w:vAlign w:val="center"/>
          </w:tcPr>
          <w:p w14:paraId="3664610C" w14:textId="77777777" w:rsidR="002B5287" w:rsidRDefault="002B5287" w:rsidP="00A15DD7">
            <w:pPr>
              <w:jc w:val="left"/>
              <w:rPr>
                <w:szCs w:val="20"/>
              </w:rPr>
            </w:pPr>
            <w:r>
              <w:rPr>
                <w:rFonts w:hint="eastAsia"/>
                <w:szCs w:val="20"/>
              </w:rPr>
              <w:t>A</w:t>
            </w:r>
            <w:r>
              <w:rPr>
                <w:szCs w:val="20"/>
              </w:rPr>
              <w:t>ll</w:t>
            </w:r>
          </w:p>
        </w:tc>
        <w:tc>
          <w:tcPr>
            <w:tcW w:w="709" w:type="dxa"/>
            <w:vMerge w:val="restart"/>
            <w:shd w:val="clear" w:color="auto" w:fill="E7E6E6" w:themeFill="background2"/>
            <w:vAlign w:val="center"/>
          </w:tcPr>
          <w:p w14:paraId="43EBCFCB" w14:textId="77777777" w:rsidR="002B5287" w:rsidRDefault="002B5287" w:rsidP="00A15DD7">
            <w:pPr>
              <w:jc w:val="left"/>
              <w:rPr>
                <w:szCs w:val="20"/>
              </w:rPr>
            </w:pPr>
            <w:r>
              <w:rPr>
                <w:rFonts w:hint="eastAsia"/>
                <w:szCs w:val="20"/>
              </w:rPr>
              <w:t>3</w:t>
            </w:r>
            <w:r>
              <w:rPr>
                <w:szCs w:val="20"/>
              </w:rPr>
              <w:t>1</w:t>
            </w:r>
          </w:p>
        </w:tc>
        <w:tc>
          <w:tcPr>
            <w:tcW w:w="992" w:type="dxa"/>
            <w:vMerge w:val="restart"/>
            <w:vAlign w:val="center"/>
          </w:tcPr>
          <w:p w14:paraId="488F6EB2" w14:textId="77777777" w:rsidR="002B5287" w:rsidRDefault="002B5287" w:rsidP="00A15DD7">
            <w:pPr>
              <w:jc w:val="left"/>
              <w:rPr>
                <w:szCs w:val="20"/>
              </w:rPr>
            </w:pPr>
            <w:r>
              <w:rPr>
                <w:rFonts w:hint="eastAsia"/>
                <w:szCs w:val="20"/>
              </w:rPr>
              <w:t>1</w:t>
            </w:r>
          </w:p>
        </w:tc>
        <w:tc>
          <w:tcPr>
            <w:tcW w:w="3119" w:type="dxa"/>
            <w:vMerge w:val="restart"/>
            <w:vAlign w:val="center"/>
          </w:tcPr>
          <w:p w14:paraId="4196753C" w14:textId="77777777" w:rsidR="002B5287" w:rsidRDefault="002B5287" w:rsidP="00A15DD7">
            <w:pPr>
              <w:jc w:val="left"/>
              <w:rPr>
                <w:szCs w:val="20"/>
              </w:rPr>
            </w:pPr>
            <w:r w:rsidRPr="00214EAE">
              <w:rPr>
                <w:szCs w:val="20"/>
              </w:rPr>
              <w:t>['psi_group_change']</w:t>
            </w:r>
          </w:p>
        </w:tc>
        <w:tc>
          <w:tcPr>
            <w:tcW w:w="992" w:type="dxa"/>
            <w:vAlign w:val="center"/>
          </w:tcPr>
          <w:p w14:paraId="441C5F14"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0F786BC5" w14:textId="344D02AE" w:rsidR="002B5287" w:rsidRDefault="00F162DD" w:rsidP="00A15DD7">
            <w:pPr>
              <w:jc w:val="left"/>
              <w:rPr>
                <w:szCs w:val="20"/>
              </w:rPr>
            </w:pPr>
            <w:r w:rsidRPr="00F162DD">
              <w:rPr>
                <w:szCs w:val="20"/>
              </w:rPr>
              <w:t>0.469</w:t>
            </w:r>
          </w:p>
        </w:tc>
      </w:tr>
      <w:tr w:rsidR="002B5287" w14:paraId="056E4539" w14:textId="77777777" w:rsidTr="005E504E">
        <w:tc>
          <w:tcPr>
            <w:tcW w:w="1271" w:type="dxa"/>
            <w:vMerge/>
            <w:shd w:val="clear" w:color="auto" w:fill="E7E6E6" w:themeFill="background2"/>
            <w:vAlign w:val="center"/>
          </w:tcPr>
          <w:p w14:paraId="1DF64039" w14:textId="77777777" w:rsidR="002B5287" w:rsidRDefault="002B5287" w:rsidP="00A15DD7">
            <w:pPr>
              <w:jc w:val="left"/>
              <w:rPr>
                <w:szCs w:val="20"/>
              </w:rPr>
            </w:pPr>
          </w:p>
        </w:tc>
        <w:tc>
          <w:tcPr>
            <w:tcW w:w="1134" w:type="dxa"/>
            <w:vMerge/>
            <w:shd w:val="clear" w:color="auto" w:fill="E7E6E6" w:themeFill="background2"/>
            <w:vAlign w:val="center"/>
          </w:tcPr>
          <w:p w14:paraId="0B0A9A82" w14:textId="77777777" w:rsidR="002B5287" w:rsidRDefault="002B5287" w:rsidP="00A15DD7">
            <w:pPr>
              <w:jc w:val="left"/>
              <w:rPr>
                <w:szCs w:val="20"/>
              </w:rPr>
            </w:pPr>
          </w:p>
        </w:tc>
        <w:tc>
          <w:tcPr>
            <w:tcW w:w="709" w:type="dxa"/>
            <w:vMerge/>
            <w:shd w:val="clear" w:color="auto" w:fill="E7E6E6" w:themeFill="background2"/>
            <w:vAlign w:val="center"/>
          </w:tcPr>
          <w:p w14:paraId="30D631DD" w14:textId="77777777" w:rsidR="002B5287" w:rsidRDefault="002B5287" w:rsidP="00A15DD7">
            <w:pPr>
              <w:jc w:val="left"/>
              <w:rPr>
                <w:szCs w:val="20"/>
              </w:rPr>
            </w:pPr>
          </w:p>
        </w:tc>
        <w:tc>
          <w:tcPr>
            <w:tcW w:w="992" w:type="dxa"/>
            <w:vMerge/>
            <w:vAlign w:val="center"/>
          </w:tcPr>
          <w:p w14:paraId="2443AD73" w14:textId="77777777" w:rsidR="002B5287" w:rsidRDefault="002B5287" w:rsidP="00A15DD7">
            <w:pPr>
              <w:jc w:val="left"/>
              <w:rPr>
                <w:szCs w:val="20"/>
              </w:rPr>
            </w:pPr>
          </w:p>
        </w:tc>
        <w:tc>
          <w:tcPr>
            <w:tcW w:w="3119" w:type="dxa"/>
            <w:vMerge/>
            <w:vAlign w:val="center"/>
          </w:tcPr>
          <w:p w14:paraId="5361D72A" w14:textId="77777777" w:rsidR="002B5287" w:rsidRDefault="002B5287" w:rsidP="00A15DD7">
            <w:pPr>
              <w:jc w:val="left"/>
              <w:rPr>
                <w:szCs w:val="20"/>
              </w:rPr>
            </w:pPr>
          </w:p>
        </w:tc>
        <w:tc>
          <w:tcPr>
            <w:tcW w:w="992" w:type="dxa"/>
            <w:vAlign w:val="center"/>
          </w:tcPr>
          <w:p w14:paraId="6B883D8C"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64AE1526" w14:textId="5B37516C" w:rsidR="002B5287" w:rsidRDefault="00F162DD" w:rsidP="00A15DD7">
            <w:pPr>
              <w:jc w:val="left"/>
              <w:rPr>
                <w:szCs w:val="20"/>
              </w:rPr>
            </w:pPr>
            <w:r w:rsidRPr="00F162DD">
              <w:rPr>
                <w:szCs w:val="20"/>
              </w:rPr>
              <w:t>0.447</w:t>
            </w:r>
          </w:p>
        </w:tc>
      </w:tr>
      <w:tr w:rsidR="002B5287" w14:paraId="1B76F73A" w14:textId="77777777" w:rsidTr="005E504E">
        <w:tc>
          <w:tcPr>
            <w:tcW w:w="1271" w:type="dxa"/>
            <w:vMerge/>
            <w:shd w:val="clear" w:color="auto" w:fill="E7E6E6" w:themeFill="background2"/>
            <w:vAlign w:val="center"/>
          </w:tcPr>
          <w:p w14:paraId="72625D31" w14:textId="77777777" w:rsidR="002B5287" w:rsidRDefault="002B5287" w:rsidP="00A15DD7">
            <w:pPr>
              <w:jc w:val="left"/>
              <w:rPr>
                <w:szCs w:val="20"/>
              </w:rPr>
            </w:pPr>
          </w:p>
        </w:tc>
        <w:tc>
          <w:tcPr>
            <w:tcW w:w="1134" w:type="dxa"/>
            <w:vMerge/>
            <w:shd w:val="clear" w:color="auto" w:fill="E7E6E6" w:themeFill="background2"/>
            <w:vAlign w:val="center"/>
          </w:tcPr>
          <w:p w14:paraId="429E1790" w14:textId="77777777" w:rsidR="002B5287" w:rsidRDefault="002B5287" w:rsidP="00A15DD7">
            <w:pPr>
              <w:jc w:val="left"/>
              <w:rPr>
                <w:szCs w:val="20"/>
              </w:rPr>
            </w:pPr>
          </w:p>
        </w:tc>
        <w:tc>
          <w:tcPr>
            <w:tcW w:w="709" w:type="dxa"/>
            <w:vMerge/>
            <w:shd w:val="clear" w:color="auto" w:fill="E7E6E6" w:themeFill="background2"/>
            <w:vAlign w:val="center"/>
          </w:tcPr>
          <w:p w14:paraId="45FAC568" w14:textId="77777777" w:rsidR="002B5287" w:rsidRDefault="002B5287" w:rsidP="00A15DD7">
            <w:pPr>
              <w:jc w:val="left"/>
              <w:rPr>
                <w:szCs w:val="20"/>
              </w:rPr>
            </w:pPr>
          </w:p>
        </w:tc>
        <w:tc>
          <w:tcPr>
            <w:tcW w:w="992" w:type="dxa"/>
            <w:vMerge/>
            <w:vAlign w:val="center"/>
          </w:tcPr>
          <w:p w14:paraId="4073F54E" w14:textId="77777777" w:rsidR="002B5287" w:rsidRDefault="002B5287" w:rsidP="00A15DD7">
            <w:pPr>
              <w:jc w:val="left"/>
              <w:rPr>
                <w:szCs w:val="20"/>
              </w:rPr>
            </w:pPr>
          </w:p>
        </w:tc>
        <w:tc>
          <w:tcPr>
            <w:tcW w:w="4910" w:type="dxa"/>
            <w:gridSpan w:val="3"/>
            <w:vAlign w:val="center"/>
          </w:tcPr>
          <w:p w14:paraId="3B9698F6" w14:textId="2167E7BC" w:rsidR="002B5287" w:rsidRDefault="00C81A1B" w:rsidP="00A15DD7">
            <w:pPr>
              <w:jc w:val="left"/>
              <w:rPr>
                <w:szCs w:val="20"/>
              </w:rPr>
            </w:pPr>
            <m:oMathPara>
              <m:oMath>
                <m:r>
                  <w:rPr>
                    <w:rFonts w:ascii="Cambria Math" w:hAnsi="Cambria Math"/>
                    <w:szCs w:val="20"/>
                  </w:rPr>
                  <m:t>⋮</m:t>
                </m:r>
              </m:oMath>
            </m:oMathPara>
          </w:p>
        </w:tc>
      </w:tr>
      <w:tr w:rsidR="002B5287" w14:paraId="50ECF933" w14:textId="77777777" w:rsidTr="005E504E">
        <w:tc>
          <w:tcPr>
            <w:tcW w:w="1271" w:type="dxa"/>
            <w:vMerge/>
            <w:shd w:val="clear" w:color="auto" w:fill="E7E6E6" w:themeFill="background2"/>
            <w:vAlign w:val="center"/>
          </w:tcPr>
          <w:p w14:paraId="3DF72817" w14:textId="77777777" w:rsidR="002B5287" w:rsidRDefault="002B5287" w:rsidP="00A15DD7">
            <w:pPr>
              <w:jc w:val="left"/>
              <w:rPr>
                <w:szCs w:val="20"/>
              </w:rPr>
            </w:pPr>
          </w:p>
        </w:tc>
        <w:tc>
          <w:tcPr>
            <w:tcW w:w="1134" w:type="dxa"/>
            <w:vMerge/>
            <w:shd w:val="clear" w:color="auto" w:fill="E7E6E6" w:themeFill="background2"/>
            <w:vAlign w:val="center"/>
          </w:tcPr>
          <w:p w14:paraId="4DC9C0CA" w14:textId="77777777" w:rsidR="002B5287" w:rsidRDefault="002B5287" w:rsidP="00A15DD7">
            <w:pPr>
              <w:jc w:val="left"/>
              <w:rPr>
                <w:szCs w:val="20"/>
              </w:rPr>
            </w:pPr>
          </w:p>
        </w:tc>
        <w:tc>
          <w:tcPr>
            <w:tcW w:w="709" w:type="dxa"/>
            <w:vMerge/>
            <w:shd w:val="clear" w:color="auto" w:fill="E7E6E6" w:themeFill="background2"/>
            <w:vAlign w:val="center"/>
          </w:tcPr>
          <w:p w14:paraId="4FF5D555" w14:textId="77777777" w:rsidR="002B5287" w:rsidRDefault="002B5287" w:rsidP="00A15DD7">
            <w:pPr>
              <w:jc w:val="left"/>
              <w:rPr>
                <w:szCs w:val="20"/>
              </w:rPr>
            </w:pPr>
          </w:p>
        </w:tc>
        <w:tc>
          <w:tcPr>
            <w:tcW w:w="992" w:type="dxa"/>
            <w:vMerge/>
            <w:vAlign w:val="center"/>
          </w:tcPr>
          <w:p w14:paraId="2505F074" w14:textId="77777777" w:rsidR="002B5287" w:rsidRDefault="002B5287" w:rsidP="00A15DD7">
            <w:pPr>
              <w:jc w:val="left"/>
              <w:rPr>
                <w:szCs w:val="20"/>
              </w:rPr>
            </w:pPr>
          </w:p>
        </w:tc>
        <w:tc>
          <w:tcPr>
            <w:tcW w:w="3119" w:type="dxa"/>
            <w:vMerge w:val="restart"/>
            <w:vAlign w:val="center"/>
          </w:tcPr>
          <w:p w14:paraId="6FE64C0F" w14:textId="77777777" w:rsidR="002B5287" w:rsidRDefault="002B5287" w:rsidP="00A15DD7">
            <w:pPr>
              <w:jc w:val="left"/>
              <w:rPr>
                <w:szCs w:val="20"/>
              </w:rPr>
            </w:pPr>
            <w:r w:rsidRPr="00F40C86">
              <w:rPr>
                <w:szCs w:val="20"/>
              </w:rPr>
              <w:t>['rb_next']</w:t>
            </w:r>
          </w:p>
        </w:tc>
        <w:tc>
          <w:tcPr>
            <w:tcW w:w="992" w:type="dxa"/>
            <w:vAlign w:val="center"/>
          </w:tcPr>
          <w:p w14:paraId="7100C4F2"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45906E87" w14:textId="524AFF8A" w:rsidR="002B5287" w:rsidRDefault="00F162DD" w:rsidP="00A15DD7">
            <w:pPr>
              <w:jc w:val="left"/>
              <w:rPr>
                <w:szCs w:val="20"/>
              </w:rPr>
            </w:pPr>
            <w:r w:rsidRPr="00F162DD">
              <w:rPr>
                <w:szCs w:val="20"/>
              </w:rPr>
              <w:t>0.251</w:t>
            </w:r>
          </w:p>
        </w:tc>
      </w:tr>
      <w:tr w:rsidR="002B5287" w14:paraId="61C84833" w14:textId="77777777" w:rsidTr="005E504E">
        <w:tc>
          <w:tcPr>
            <w:tcW w:w="1271" w:type="dxa"/>
            <w:vMerge/>
            <w:shd w:val="clear" w:color="auto" w:fill="E7E6E6" w:themeFill="background2"/>
            <w:vAlign w:val="center"/>
          </w:tcPr>
          <w:p w14:paraId="2E20F04C" w14:textId="77777777" w:rsidR="002B5287" w:rsidRDefault="002B5287" w:rsidP="00A15DD7">
            <w:pPr>
              <w:jc w:val="left"/>
              <w:rPr>
                <w:szCs w:val="20"/>
              </w:rPr>
            </w:pPr>
          </w:p>
        </w:tc>
        <w:tc>
          <w:tcPr>
            <w:tcW w:w="1134" w:type="dxa"/>
            <w:vMerge/>
            <w:shd w:val="clear" w:color="auto" w:fill="E7E6E6" w:themeFill="background2"/>
            <w:vAlign w:val="center"/>
          </w:tcPr>
          <w:p w14:paraId="40AF541F" w14:textId="77777777" w:rsidR="002B5287" w:rsidRDefault="002B5287" w:rsidP="00A15DD7">
            <w:pPr>
              <w:jc w:val="left"/>
              <w:rPr>
                <w:szCs w:val="20"/>
              </w:rPr>
            </w:pPr>
          </w:p>
        </w:tc>
        <w:tc>
          <w:tcPr>
            <w:tcW w:w="709" w:type="dxa"/>
            <w:vMerge/>
            <w:shd w:val="clear" w:color="auto" w:fill="E7E6E6" w:themeFill="background2"/>
            <w:vAlign w:val="center"/>
          </w:tcPr>
          <w:p w14:paraId="213B122A" w14:textId="77777777" w:rsidR="002B5287" w:rsidRDefault="002B5287" w:rsidP="00A15DD7">
            <w:pPr>
              <w:jc w:val="left"/>
              <w:rPr>
                <w:szCs w:val="20"/>
              </w:rPr>
            </w:pPr>
          </w:p>
        </w:tc>
        <w:tc>
          <w:tcPr>
            <w:tcW w:w="992" w:type="dxa"/>
            <w:vMerge/>
            <w:vAlign w:val="center"/>
          </w:tcPr>
          <w:p w14:paraId="7234941F" w14:textId="77777777" w:rsidR="002B5287" w:rsidRDefault="002B5287" w:rsidP="00A15DD7">
            <w:pPr>
              <w:jc w:val="left"/>
              <w:rPr>
                <w:szCs w:val="20"/>
              </w:rPr>
            </w:pPr>
          </w:p>
        </w:tc>
        <w:tc>
          <w:tcPr>
            <w:tcW w:w="3119" w:type="dxa"/>
            <w:vMerge/>
            <w:vAlign w:val="center"/>
          </w:tcPr>
          <w:p w14:paraId="6623524F" w14:textId="77777777" w:rsidR="002B5287" w:rsidRDefault="002B5287" w:rsidP="00A15DD7">
            <w:pPr>
              <w:jc w:val="left"/>
              <w:rPr>
                <w:szCs w:val="20"/>
              </w:rPr>
            </w:pPr>
          </w:p>
        </w:tc>
        <w:tc>
          <w:tcPr>
            <w:tcW w:w="992" w:type="dxa"/>
            <w:vAlign w:val="center"/>
          </w:tcPr>
          <w:p w14:paraId="74199403"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145025D6" w14:textId="2D180B88" w:rsidR="002B5287" w:rsidRDefault="00F162DD" w:rsidP="00A15DD7">
            <w:pPr>
              <w:jc w:val="left"/>
              <w:rPr>
                <w:szCs w:val="20"/>
              </w:rPr>
            </w:pPr>
            <w:r w:rsidRPr="00F162DD">
              <w:rPr>
                <w:szCs w:val="20"/>
              </w:rPr>
              <w:t>0.291</w:t>
            </w:r>
          </w:p>
        </w:tc>
      </w:tr>
      <w:tr w:rsidR="002B5287" w14:paraId="5D760065" w14:textId="77777777" w:rsidTr="005E504E">
        <w:tc>
          <w:tcPr>
            <w:tcW w:w="1271" w:type="dxa"/>
            <w:vMerge/>
            <w:shd w:val="clear" w:color="auto" w:fill="E7E6E6" w:themeFill="background2"/>
            <w:vAlign w:val="center"/>
          </w:tcPr>
          <w:p w14:paraId="5B86B4FA" w14:textId="77777777" w:rsidR="002B5287" w:rsidRDefault="002B5287" w:rsidP="00A15DD7">
            <w:pPr>
              <w:jc w:val="left"/>
              <w:rPr>
                <w:szCs w:val="20"/>
              </w:rPr>
            </w:pPr>
          </w:p>
        </w:tc>
        <w:tc>
          <w:tcPr>
            <w:tcW w:w="1134" w:type="dxa"/>
            <w:vMerge/>
            <w:shd w:val="clear" w:color="auto" w:fill="E7E6E6" w:themeFill="background2"/>
            <w:vAlign w:val="center"/>
          </w:tcPr>
          <w:p w14:paraId="59D9BC9A" w14:textId="77777777" w:rsidR="002B5287" w:rsidRDefault="002B5287" w:rsidP="00A15DD7">
            <w:pPr>
              <w:jc w:val="left"/>
              <w:rPr>
                <w:szCs w:val="20"/>
              </w:rPr>
            </w:pPr>
          </w:p>
        </w:tc>
        <w:tc>
          <w:tcPr>
            <w:tcW w:w="709" w:type="dxa"/>
            <w:vMerge/>
            <w:shd w:val="clear" w:color="auto" w:fill="E7E6E6" w:themeFill="background2"/>
            <w:vAlign w:val="center"/>
          </w:tcPr>
          <w:p w14:paraId="11253B5C" w14:textId="77777777" w:rsidR="002B5287" w:rsidRDefault="002B5287" w:rsidP="00A15DD7">
            <w:pPr>
              <w:jc w:val="left"/>
              <w:rPr>
                <w:szCs w:val="20"/>
              </w:rPr>
            </w:pPr>
          </w:p>
        </w:tc>
        <w:tc>
          <w:tcPr>
            <w:tcW w:w="5902" w:type="dxa"/>
            <w:gridSpan w:val="4"/>
            <w:vAlign w:val="center"/>
          </w:tcPr>
          <w:p w14:paraId="5C6302F9" w14:textId="42F7398E" w:rsidR="002B5287" w:rsidRDefault="00C81A1B" w:rsidP="00A15DD7">
            <w:pPr>
              <w:jc w:val="left"/>
              <w:rPr>
                <w:szCs w:val="20"/>
              </w:rPr>
            </w:pPr>
            <m:oMathPara>
              <m:oMath>
                <m:r>
                  <w:rPr>
                    <w:rFonts w:ascii="Cambria Math" w:hAnsi="Cambria Math"/>
                    <w:szCs w:val="20"/>
                  </w:rPr>
                  <m:t>⋮</m:t>
                </m:r>
              </m:oMath>
            </m:oMathPara>
          </w:p>
        </w:tc>
      </w:tr>
      <w:tr w:rsidR="002B5287" w14:paraId="70501667" w14:textId="77777777" w:rsidTr="005E504E">
        <w:tc>
          <w:tcPr>
            <w:tcW w:w="1271" w:type="dxa"/>
            <w:vMerge/>
            <w:shd w:val="clear" w:color="auto" w:fill="E7E6E6" w:themeFill="background2"/>
            <w:vAlign w:val="center"/>
          </w:tcPr>
          <w:p w14:paraId="12F9F8C9" w14:textId="77777777" w:rsidR="002B5287" w:rsidRDefault="002B5287" w:rsidP="00A15DD7">
            <w:pPr>
              <w:jc w:val="left"/>
              <w:rPr>
                <w:szCs w:val="20"/>
              </w:rPr>
            </w:pPr>
          </w:p>
        </w:tc>
        <w:tc>
          <w:tcPr>
            <w:tcW w:w="1134" w:type="dxa"/>
            <w:vMerge/>
            <w:shd w:val="clear" w:color="auto" w:fill="E7E6E6" w:themeFill="background2"/>
            <w:vAlign w:val="center"/>
          </w:tcPr>
          <w:p w14:paraId="1ACA058C" w14:textId="77777777" w:rsidR="002B5287" w:rsidRDefault="002B5287" w:rsidP="00A15DD7">
            <w:pPr>
              <w:jc w:val="left"/>
              <w:rPr>
                <w:szCs w:val="20"/>
              </w:rPr>
            </w:pPr>
          </w:p>
        </w:tc>
        <w:tc>
          <w:tcPr>
            <w:tcW w:w="709" w:type="dxa"/>
            <w:vMerge/>
            <w:shd w:val="clear" w:color="auto" w:fill="E7E6E6" w:themeFill="background2"/>
            <w:vAlign w:val="center"/>
          </w:tcPr>
          <w:p w14:paraId="53438D1F" w14:textId="77777777" w:rsidR="002B5287" w:rsidRDefault="002B5287" w:rsidP="00A15DD7">
            <w:pPr>
              <w:jc w:val="left"/>
              <w:rPr>
                <w:szCs w:val="20"/>
              </w:rPr>
            </w:pPr>
          </w:p>
        </w:tc>
        <w:tc>
          <w:tcPr>
            <w:tcW w:w="992" w:type="dxa"/>
            <w:vMerge w:val="restart"/>
            <w:vAlign w:val="center"/>
          </w:tcPr>
          <w:p w14:paraId="6189C01E" w14:textId="77777777" w:rsidR="002B5287" w:rsidRDefault="002B5287" w:rsidP="00A15DD7">
            <w:pPr>
              <w:jc w:val="left"/>
              <w:rPr>
                <w:szCs w:val="20"/>
              </w:rPr>
            </w:pPr>
            <w:r>
              <w:rPr>
                <w:rFonts w:hint="eastAsia"/>
                <w:szCs w:val="20"/>
              </w:rPr>
              <w:t>5</w:t>
            </w:r>
          </w:p>
        </w:tc>
        <w:tc>
          <w:tcPr>
            <w:tcW w:w="3119" w:type="dxa"/>
            <w:vMerge w:val="restart"/>
            <w:vAlign w:val="center"/>
          </w:tcPr>
          <w:p w14:paraId="7C9C2147" w14:textId="77777777" w:rsidR="002B5287" w:rsidRDefault="002B5287" w:rsidP="00A15DD7">
            <w:pPr>
              <w:jc w:val="left"/>
              <w:rPr>
                <w:szCs w:val="20"/>
              </w:rPr>
            </w:pPr>
            <w:r w:rsidRPr="00F513E4">
              <w:rPr>
                <w:szCs w:val="20"/>
              </w:rPr>
              <w:t>['psi_group_change', 'merge_sched_in', 'event_sched_in', 'visit_groups_merge.constprop.0.is', 'rb_next']</w:t>
            </w:r>
          </w:p>
        </w:tc>
        <w:tc>
          <w:tcPr>
            <w:tcW w:w="992" w:type="dxa"/>
            <w:vAlign w:val="center"/>
          </w:tcPr>
          <w:p w14:paraId="0CB58D98"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2C05A9CE" w14:textId="680FF2FB" w:rsidR="002B5287" w:rsidRDefault="00F162DD" w:rsidP="00A15DD7">
            <w:pPr>
              <w:jc w:val="left"/>
              <w:rPr>
                <w:szCs w:val="20"/>
              </w:rPr>
            </w:pPr>
            <w:r w:rsidRPr="00F162DD">
              <w:rPr>
                <w:szCs w:val="20"/>
              </w:rPr>
              <w:t>0.479</w:t>
            </w:r>
          </w:p>
        </w:tc>
      </w:tr>
      <w:tr w:rsidR="002B5287" w14:paraId="30CA6432" w14:textId="77777777" w:rsidTr="005E504E">
        <w:tc>
          <w:tcPr>
            <w:tcW w:w="1271" w:type="dxa"/>
            <w:vMerge/>
            <w:shd w:val="clear" w:color="auto" w:fill="E7E6E6" w:themeFill="background2"/>
            <w:vAlign w:val="center"/>
          </w:tcPr>
          <w:p w14:paraId="4B787410" w14:textId="77777777" w:rsidR="002B5287" w:rsidRDefault="002B5287" w:rsidP="00A15DD7">
            <w:pPr>
              <w:jc w:val="left"/>
              <w:rPr>
                <w:szCs w:val="20"/>
              </w:rPr>
            </w:pPr>
          </w:p>
        </w:tc>
        <w:tc>
          <w:tcPr>
            <w:tcW w:w="1134" w:type="dxa"/>
            <w:vMerge/>
            <w:shd w:val="clear" w:color="auto" w:fill="E7E6E6" w:themeFill="background2"/>
            <w:vAlign w:val="center"/>
          </w:tcPr>
          <w:p w14:paraId="67097362" w14:textId="77777777" w:rsidR="002B5287" w:rsidRDefault="002B5287" w:rsidP="00A15DD7">
            <w:pPr>
              <w:jc w:val="left"/>
              <w:rPr>
                <w:szCs w:val="20"/>
              </w:rPr>
            </w:pPr>
          </w:p>
        </w:tc>
        <w:tc>
          <w:tcPr>
            <w:tcW w:w="709" w:type="dxa"/>
            <w:vMerge/>
            <w:shd w:val="clear" w:color="auto" w:fill="E7E6E6" w:themeFill="background2"/>
            <w:vAlign w:val="center"/>
          </w:tcPr>
          <w:p w14:paraId="709C742E" w14:textId="77777777" w:rsidR="002B5287" w:rsidRDefault="002B5287" w:rsidP="00A15DD7">
            <w:pPr>
              <w:jc w:val="left"/>
              <w:rPr>
                <w:szCs w:val="20"/>
              </w:rPr>
            </w:pPr>
          </w:p>
        </w:tc>
        <w:tc>
          <w:tcPr>
            <w:tcW w:w="992" w:type="dxa"/>
            <w:vMerge/>
            <w:vAlign w:val="center"/>
          </w:tcPr>
          <w:p w14:paraId="3D21F309" w14:textId="77777777" w:rsidR="002B5287" w:rsidRDefault="002B5287" w:rsidP="00A15DD7">
            <w:pPr>
              <w:jc w:val="left"/>
              <w:rPr>
                <w:szCs w:val="20"/>
              </w:rPr>
            </w:pPr>
          </w:p>
        </w:tc>
        <w:tc>
          <w:tcPr>
            <w:tcW w:w="3119" w:type="dxa"/>
            <w:vMerge/>
            <w:vAlign w:val="center"/>
          </w:tcPr>
          <w:p w14:paraId="5A757084" w14:textId="77777777" w:rsidR="002B5287" w:rsidRDefault="002B5287" w:rsidP="00A15DD7">
            <w:pPr>
              <w:jc w:val="left"/>
              <w:rPr>
                <w:szCs w:val="20"/>
              </w:rPr>
            </w:pPr>
          </w:p>
        </w:tc>
        <w:tc>
          <w:tcPr>
            <w:tcW w:w="992" w:type="dxa"/>
            <w:vAlign w:val="center"/>
          </w:tcPr>
          <w:p w14:paraId="666A6665"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1AE726DB" w14:textId="1B83F1D5" w:rsidR="002B5287" w:rsidRDefault="00F162DD" w:rsidP="00A15DD7">
            <w:pPr>
              <w:jc w:val="left"/>
              <w:rPr>
                <w:szCs w:val="20"/>
              </w:rPr>
            </w:pPr>
            <w:r w:rsidRPr="00F162DD">
              <w:rPr>
                <w:szCs w:val="20"/>
              </w:rPr>
              <w:t>0.525</w:t>
            </w:r>
          </w:p>
        </w:tc>
      </w:tr>
      <w:tr w:rsidR="002B5287" w14:paraId="139324CA" w14:textId="77777777" w:rsidTr="005E504E">
        <w:tc>
          <w:tcPr>
            <w:tcW w:w="1271" w:type="dxa"/>
            <w:vMerge w:val="restart"/>
            <w:shd w:val="clear" w:color="auto" w:fill="E7E6E6" w:themeFill="background2"/>
            <w:vAlign w:val="center"/>
          </w:tcPr>
          <w:p w14:paraId="5F729453" w14:textId="77777777" w:rsidR="002B5287" w:rsidRDefault="002B5287" w:rsidP="00A15DD7">
            <w:pPr>
              <w:jc w:val="left"/>
              <w:rPr>
                <w:szCs w:val="20"/>
              </w:rPr>
            </w:pPr>
            <w:r>
              <w:rPr>
                <w:rFonts w:hint="eastAsia"/>
                <w:szCs w:val="20"/>
              </w:rPr>
              <w:t>C</w:t>
            </w:r>
            <w:r>
              <w:rPr>
                <w:szCs w:val="20"/>
              </w:rPr>
              <w:t>ycle</w:t>
            </w:r>
          </w:p>
        </w:tc>
        <w:tc>
          <w:tcPr>
            <w:tcW w:w="1134" w:type="dxa"/>
            <w:vMerge w:val="restart"/>
            <w:shd w:val="clear" w:color="auto" w:fill="E7E6E6" w:themeFill="background2"/>
            <w:vAlign w:val="center"/>
          </w:tcPr>
          <w:p w14:paraId="49B11CE7" w14:textId="77777777" w:rsidR="002B5287" w:rsidRDefault="002B5287" w:rsidP="00A15DD7">
            <w:pPr>
              <w:jc w:val="left"/>
              <w:rPr>
                <w:szCs w:val="20"/>
              </w:rPr>
            </w:pPr>
            <w:r>
              <w:rPr>
                <w:rFonts w:hint="eastAsia"/>
                <w:szCs w:val="20"/>
              </w:rPr>
              <w:t>C</w:t>
            </w:r>
            <w:r>
              <w:rPr>
                <w:szCs w:val="20"/>
              </w:rPr>
              <w:t>ommon</w:t>
            </w:r>
          </w:p>
        </w:tc>
        <w:tc>
          <w:tcPr>
            <w:tcW w:w="709" w:type="dxa"/>
            <w:vMerge w:val="restart"/>
            <w:shd w:val="clear" w:color="auto" w:fill="E7E6E6" w:themeFill="background2"/>
            <w:vAlign w:val="center"/>
          </w:tcPr>
          <w:p w14:paraId="2AAEA136" w14:textId="77777777" w:rsidR="002B5287" w:rsidRDefault="002B5287" w:rsidP="00A15DD7">
            <w:pPr>
              <w:jc w:val="left"/>
              <w:rPr>
                <w:szCs w:val="20"/>
              </w:rPr>
            </w:pPr>
            <w:r>
              <w:rPr>
                <w:szCs w:val="20"/>
              </w:rPr>
              <w:t>31</w:t>
            </w:r>
          </w:p>
        </w:tc>
        <w:tc>
          <w:tcPr>
            <w:tcW w:w="992" w:type="dxa"/>
            <w:vMerge w:val="restart"/>
            <w:vAlign w:val="center"/>
          </w:tcPr>
          <w:p w14:paraId="086B5F8D" w14:textId="77777777" w:rsidR="002B5287" w:rsidRDefault="002B5287" w:rsidP="00A15DD7">
            <w:pPr>
              <w:jc w:val="left"/>
              <w:rPr>
                <w:szCs w:val="20"/>
              </w:rPr>
            </w:pPr>
            <w:r>
              <w:rPr>
                <w:rFonts w:hint="eastAsia"/>
                <w:szCs w:val="20"/>
              </w:rPr>
              <w:t>1</w:t>
            </w:r>
          </w:p>
        </w:tc>
        <w:tc>
          <w:tcPr>
            <w:tcW w:w="3119" w:type="dxa"/>
            <w:vMerge w:val="restart"/>
            <w:vAlign w:val="center"/>
          </w:tcPr>
          <w:p w14:paraId="1A3D49EA" w14:textId="77777777" w:rsidR="002B5287" w:rsidRDefault="002B5287" w:rsidP="00A15DD7">
            <w:pPr>
              <w:jc w:val="left"/>
              <w:rPr>
                <w:szCs w:val="20"/>
              </w:rPr>
            </w:pPr>
            <w:r w:rsidRPr="00F52EA4">
              <w:rPr>
                <w:szCs w:val="20"/>
              </w:rPr>
              <w:t>['psi_group_change']</w:t>
            </w:r>
          </w:p>
        </w:tc>
        <w:tc>
          <w:tcPr>
            <w:tcW w:w="992" w:type="dxa"/>
            <w:vAlign w:val="center"/>
          </w:tcPr>
          <w:p w14:paraId="3C49577F"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64AE7388" w14:textId="2D5804D9" w:rsidR="002B5287" w:rsidRDefault="00FB00F6" w:rsidP="00A15DD7">
            <w:pPr>
              <w:jc w:val="left"/>
              <w:rPr>
                <w:szCs w:val="20"/>
              </w:rPr>
            </w:pPr>
            <w:r w:rsidRPr="00FB00F6">
              <w:rPr>
                <w:szCs w:val="20"/>
              </w:rPr>
              <w:t>0.434</w:t>
            </w:r>
          </w:p>
        </w:tc>
      </w:tr>
      <w:tr w:rsidR="002B5287" w14:paraId="11BD0E04" w14:textId="77777777" w:rsidTr="005E504E">
        <w:tc>
          <w:tcPr>
            <w:tcW w:w="1271" w:type="dxa"/>
            <w:vMerge/>
            <w:shd w:val="clear" w:color="auto" w:fill="E7E6E6" w:themeFill="background2"/>
            <w:vAlign w:val="center"/>
          </w:tcPr>
          <w:p w14:paraId="0EF720F1" w14:textId="77777777" w:rsidR="002B5287" w:rsidRDefault="002B5287" w:rsidP="00A15DD7">
            <w:pPr>
              <w:jc w:val="left"/>
              <w:rPr>
                <w:szCs w:val="20"/>
              </w:rPr>
            </w:pPr>
          </w:p>
        </w:tc>
        <w:tc>
          <w:tcPr>
            <w:tcW w:w="1134" w:type="dxa"/>
            <w:vMerge/>
            <w:shd w:val="clear" w:color="auto" w:fill="E7E6E6" w:themeFill="background2"/>
            <w:vAlign w:val="center"/>
          </w:tcPr>
          <w:p w14:paraId="39B782EF" w14:textId="77777777" w:rsidR="002B5287" w:rsidRDefault="002B5287" w:rsidP="00A15DD7">
            <w:pPr>
              <w:jc w:val="left"/>
              <w:rPr>
                <w:szCs w:val="20"/>
              </w:rPr>
            </w:pPr>
          </w:p>
        </w:tc>
        <w:tc>
          <w:tcPr>
            <w:tcW w:w="709" w:type="dxa"/>
            <w:vMerge/>
            <w:shd w:val="clear" w:color="auto" w:fill="E7E6E6" w:themeFill="background2"/>
            <w:vAlign w:val="center"/>
          </w:tcPr>
          <w:p w14:paraId="5026EC4E" w14:textId="77777777" w:rsidR="002B5287" w:rsidRDefault="002B5287" w:rsidP="00A15DD7">
            <w:pPr>
              <w:jc w:val="left"/>
              <w:rPr>
                <w:szCs w:val="20"/>
              </w:rPr>
            </w:pPr>
          </w:p>
        </w:tc>
        <w:tc>
          <w:tcPr>
            <w:tcW w:w="992" w:type="dxa"/>
            <w:vMerge/>
            <w:vAlign w:val="center"/>
          </w:tcPr>
          <w:p w14:paraId="0044523E" w14:textId="77777777" w:rsidR="002B5287" w:rsidRDefault="002B5287" w:rsidP="00A15DD7">
            <w:pPr>
              <w:jc w:val="left"/>
              <w:rPr>
                <w:szCs w:val="20"/>
              </w:rPr>
            </w:pPr>
          </w:p>
        </w:tc>
        <w:tc>
          <w:tcPr>
            <w:tcW w:w="3119" w:type="dxa"/>
            <w:vMerge/>
            <w:vAlign w:val="center"/>
          </w:tcPr>
          <w:p w14:paraId="5813C932" w14:textId="77777777" w:rsidR="002B5287" w:rsidRDefault="002B5287" w:rsidP="00A15DD7">
            <w:pPr>
              <w:jc w:val="left"/>
              <w:rPr>
                <w:szCs w:val="20"/>
              </w:rPr>
            </w:pPr>
          </w:p>
        </w:tc>
        <w:tc>
          <w:tcPr>
            <w:tcW w:w="992" w:type="dxa"/>
            <w:vAlign w:val="center"/>
          </w:tcPr>
          <w:p w14:paraId="0A1A779C"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346B4183" w14:textId="1E16F613" w:rsidR="002B5287" w:rsidRDefault="00FB00F6" w:rsidP="00A15DD7">
            <w:pPr>
              <w:jc w:val="left"/>
              <w:rPr>
                <w:szCs w:val="20"/>
              </w:rPr>
            </w:pPr>
            <w:r w:rsidRPr="00FB00F6">
              <w:rPr>
                <w:szCs w:val="20"/>
              </w:rPr>
              <w:t>0.343</w:t>
            </w:r>
          </w:p>
        </w:tc>
      </w:tr>
      <w:tr w:rsidR="002B5287" w14:paraId="10057585" w14:textId="77777777" w:rsidTr="005E504E">
        <w:tc>
          <w:tcPr>
            <w:tcW w:w="1271" w:type="dxa"/>
            <w:vMerge/>
            <w:shd w:val="clear" w:color="auto" w:fill="E7E6E6" w:themeFill="background2"/>
            <w:vAlign w:val="center"/>
          </w:tcPr>
          <w:p w14:paraId="1CCF779D" w14:textId="77777777" w:rsidR="002B5287" w:rsidRDefault="002B5287" w:rsidP="00A15DD7">
            <w:pPr>
              <w:jc w:val="left"/>
              <w:rPr>
                <w:szCs w:val="20"/>
              </w:rPr>
            </w:pPr>
          </w:p>
        </w:tc>
        <w:tc>
          <w:tcPr>
            <w:tcW w:w="1134" w:type="dxa"/>
            <w:vMerge/>
            <w:shd w:val="clear" w:color="auto" w:fill="E7E6E6" w:themeFill="background2"/>
            <w:vAlign w:val="center"/>
          </w:tcPr>
          <w:p w14:paraId="5E2C7270" w14:textId="77777777" w:rsidR="002B5287" w:rsidRDefault="002B5287" w:rsidP="00A15DD7">
            <w:pPr>
              <w:jc w:val="left"/>
              <w:rPr>
                <w:szCs w:val="20"/>
              </w:rPr>
            </w:pPr>
          </w:p>
        </w:tc>
        <w:tc>
          <w:tcPr>
            <w:tcW w:w="709" w:type="dxa"/>
            <w:vMerge/>
            <w:shd w:val="clear" w:color="auto" w:fill="E7E6E6" w:themeFill="background2"/>
            <w:vAlign w:val="center"/>
          </w:tcPr>
          <w:p w14:paraId="6A2F1990" w14:textId="77777777" w:rsidR="002B5287" w:rsidRDefault="002B5287" w:rsidP="00A15DD7">
            <w:pPr>
              <w:jc w:val="left"/>
              <w:rPr>
                <w:szCs w:val="20"/>
              </w:rPr>
            </w:pPr>
          </w:p>
        </w:tc>
        <w:tc>
          <w:tcPr>
            <w:tcW w:w="992" w:type="dxa"/>
            <w:vMerge/>
            <w:vAlign w:val="center"/>
          </w:tcPr>
          <w:p w14:paraId="2BF49237" w14:textId="77777777" w:rsidR="002B5287" w:rsidRDefault="002B5287" w:rsidP="00A15DD7">
            <w:pPr>
              <w:jc w:val="left"/>
              <w:rPr>
                <w:szCs w:val="20"/>
              </w:rPr>
            </w:pPr>
          </w:p>
        </w:tc>
        <w:tc>
          <w:tcPr>
            <w:tcW w:w="4910" w:type="dxa"/>
            <w:gridSpan w:val="3"/>
            <w:vAlign w:val="center"/>
          </w:tcPr>
          <w:p w14:paraId="609A06D8" w14:textId="30799288" w:rsidR="002B5287" w:rsidRDefault="00C81A1B" w:rsidP="00A15DD7">
            <w:pPr>
              <w:jc w:val="left"/>
              <w:rPr>
                <w:szCs w:val="20"/>
              </w:rPr>
            </w:pPr>
            <m:oMathPara>
              <m:oMath>
                <m:r>
                  <w:rPr>
                    <w:rFonts w:ascii="Cambria Math" w:hAnsi="Cambria Math"/>
                    <w:szCs w:val="20"/>
                  </w:rPr>
                  <m:t>⋮</m:t>
                </m:r>
              </m:oMath>
            </m:oMathPara>
          </w:p>
        </w:tc>
      </w:tr>
      <w:tr w:rsidR="002B5287" w14:paraId="4254F980" w14:textId="77777777" w:rsidTr="005E504E">
        <w:tc>
          <w:tcPr>
            <w:tcW w:w="1271" w:type="dxa"/>
            <w:vMerge/>
            <w:shd w:val="clear" w:color="auto" w:fill="E7E6E6" w:themeFill="background2"/>
            <w:vAlign w:val="center"/>
          </w:tcPr>
          <w:p w14:paraId="3C7A3C1E" w14:textId="77777777" w:rsidR="002B5287" w:rsidRDefault="002B5287" w:rsidP="00A15DD7">
            <w:pPr>
              <w:jc w:val="left"/>
              <w:rPr>
                <w:szCs w:val="20"/>
              </w:rPr>
            </w:pPr>
          </w:p>
        </w:tc>
        <w:tc>
          <w:tcPr>
            <w:tcW w:w="1134" w:type="dxa"/>
            <w:vMerge/>
            <w:shd w:val="clear" w:color="auto" w:fill="E7E6E6" w:themeFill="background2"/>
            <w:vAlign w:val="center"/>
          </w:tcPr>
          <w:p w14:paraId="38612BB5" w14:textId="77777777" w:rsidR="002B5287" w:rsidRDefault="002B5287" w:rsidP="00A15DD7">
            <w:pPr>
              <w:jc w:val="left"/>
              <w:rPr>
                <w:szCs w:val="20"/>
              </w:rPr>
            </w:pPr>
          </w:p>
        </w:tc>
        <w:tc>
          <w:tcPr>
            <w:tcW w:w="709" w:type="dxa"/>
            <w:vMerge/>
            <w:shd w:val="clear" w:color="auto" w:fill="E7E6E6" w:themeFill="background2"/>
            <w:vAlign w:val="center"/>
          </w:tcPr>
          <w:p w14:paraId="02D68C4F" w14:textId="77777777" w:rsidR="002B5287" w:rsidRDefault="002B5287" w:rsidP="00A15DD7">
            <w:pPr>
              <w:jc w:val="left"/>
              <w:rPr>
                <w:szCs w:val="20"/>
              </w:rPr>
            </w:pPr>
          </w:p>
        </w:tc>
        <w:tc>
          <w:tcPr>
            <w:tcW w:w="992" w:type="dxa"/>
            <w:vMerge/>
            <w:vAlign w:val="center"/>
          </w:tcPr>
          <w:p w14:paraId="7BD16619" w14:textId="77777777" w:rsidR="002B5287" w:rsidRDefault="002B5287" w:rsidP="00A15DD7">
            <w:pPr>
              <w:jc w:val="left"/>
              <w:rPr>
                <w:szCs w:val="20"/>
              </w:rPr>
            </w:pPr>
          </w:p>
        </w:tc>
        <w:tc>
          <w:tcPr>
            <w:tcW w:w="3119" w:type="dxa"/>
            <w:vMerge w:val="restart"/>
            <w:vAlign w:val="center"/>
          </w:tcPr>
          <w:p w14:paraId="2B46BE27" w14:textId="77777777" w:rsidR="002B5287" w:rsidRDefault="002B5287" w:rsidP="00A15DD7">
            <w:pPr>
              <w:jc w:val="left"/>
              <w:rPr>
                <w:szCs w:val="20"/>
              </w:rPr>
            </w:pPr>
            <w:r w:rsidRPr="00F915E2">
              <w:rPr>
                <w:szCs w:val="20"/>
              </w:rPr>
              <w:t>['perf_event_groups_first']</w:t>
            </w:r>
          </w:p>
        </w:tc>
        <w:tc>
          <w:tcPr>
            <w:tcW w:w="992" w:type="dxa"/>
            <w:vAlign w:val="center"/>
          </w:tcPr>
          <w:p w14:paraId="53F9AC51"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2C548A93" w14:textId="3E1312F3" w:rsidR="002B5287" w:rsidRDefault="00FB00F6" w:rsidP="00A15DD7">
            <w:pPr>
              <w:jc w:val="left"/>
              <w:rPr>
                <w:szCs w:val="20"/>
              </w:rPr>
            </w:pPr>
            <w:r w:rsidRPr="00FB00F6">
              <w:rPr>
                <w:szCs w:val="20"/>
              </w:rPr>
              <w:t>0.388</w:t>
            </w:r>
          </w:p>
        </w:tc>
      </w:tr>
      <w:tr w:rsidR="002B5287" w14:paraId="153226CC" w14:textId="77777777" w:rsidTr="005E504E">
        <w:tc>
          <w:tcPr>
            <w:tcW w:w="1271" w:type="dxa"/>
            <w:vMerge/>
            <w:shd w:val="clear" w:color="auto" w:fill="E7E6E6" w:themeFill="background2"/>
            <w:vAlign w:val="center"/>
          </w:tcPr>
          <w:p w14:paraId="50F48402" w14:textId="77777777" w:rsidR="002B5287" w:rsidRDefault="002B5287" w:rsidP="00A15DD7">
            <w:pPr>
              <w:jc w:val="left"/>
              <w:rPr>
                <w:szCs w:val="20"/>
              </w:rPr>
            </w:pPr>
          </w:p>
        </w:tc>
        <w:tc>
          <w:tcPr>
            <w:tcW w:w="1134" w:type="dxa"/>
            <w:vMerge/>
            <w:shd w:val="clear" w:color="auto" w:fill="E7E6E6" w:themeFill="background2"/>
            <w:vAlign w:val="center"/>
          </w:tcPr>
          <w:p w14:paraId="4F7918C4" w14:textId="77777777" w:rsidR="002B5287" w:rsidRDefault="002B5287" w:rsidP="00A15DD7">
            <w:pPr>
              <w:jc w:val="left"/>
              <w:rPr>
                <w:szCs w:val="20"/>
              </w:rPr>
            </w:pPr>
          </w:p>
        </w:tc>
        <w:tc>
          <w:tcPr>
            <w:tcW w:w="709" w:type="dxa"/>
            <w:vMerge/>
            <w:shd w:val="clear" w:color="auto" w:fill="E7E6E6" w:themeFill="background2"/>
            <w:vAlign w:val="center"/>
          </w:tcPr>
          <w:p w14:paraId="73B80173" w14:textId="77777777" w:rsidR="002B5287" w:rsidRDefault="002B5287" w:rsidP="00A15DD7">
            <w:pPr>
              <w:jc w:val="left"/>
              <w:rPr>
                <w:szCs w:val="20"/>
              </w:rPr>
            </w:pPr>
          </w:p>
        </w:tc>
        <w:tc>
          <w:tcPr>
            <w:tcW w:w="992" w:type="dxa"/>
            <w:vMerge/>
            <w:vAlign w:val="center"/>
          </w:tcPr>
          <w:p w14:paraId="751C8858" w14:textId="77777777" w:rsidR="002B5287" w:rsidRDefault="002B5287" w:rsidP="00A15DD7">
            <w:pPr>
              <w:jc w:val="left"/>
              <w:rPr>
                <w:szCs w:val="20"/>
              </w:rPr>
            </w:pPr>
          </w:p>
        </w:tc>
        <w:tc>
          <w:tcPr>
            <w:tcW w:w="3119" w:type="dxa"/>
            <w:vMerge/>
            <w:vAlign w:val="center"/>
          </w:tcPr>
          <w:p w14:paraId="62A783A4" w14:textId="77777777" w:rsidR="002B5287" w:rsidRDefault="002B5287" w:rsidP="00A15DD7">
            <w:pPr>
              <w:jc w:val="left"/>
              <w:rPr>
                <w:szCs w:val="20"/>
              </w:rPr>
            </w:pPr>
          </w:p>
        </w:tc>
        <w:tc>
          <w:tcPr>
            <w:tcW w:w="992" w:type="dxa"/>
            <w:vAlign w:val="center"/>
          </w:tcPr>
          <w:p w14:paraId="4F72052A"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643D0D3F" w14:textId="6408F96B" w:rsidR="002B5287" w:rsidRDefault="00FB00F6" w:rsidP="00A15DD7">
            <w:pPr>
              <w:jc w:val="left"/>
              <w:rPr>
                <w:szCs w:val="20"/>
              </w:rPr>
            </w:pPr>
            <w:r w:rsidRPr="00FB00F6">
              <w:rPr>
                <w:szCs w:val="20"/>
              </w:rPr>
              <w:t>0.27</w:t>
            </w:r>
          </w:p>
        </w:tc>
      </w:tr>
      <w:tr w:rsidR="002B5287" w14:paraId="54C4506A" w14:textId="77777777" w:rsidTr="005E504E">
        <w:tc>
          <w:tcPr>
            <w:tcW w:w="1271" w:type="dxa"/>
            <w:vMerge/>
            <w:shd w:val="clear" w:color="auto" w:fill="E7E6E6" w:themeFill="background2"/>
            <w:vAlign w:val="center"/>
          </w:tcPr>
          <w:p w14:paraId="40070BB8" w14:textId="77777777" w:rsidR="002B5287" w:rsidRDefault="002B5287" w:rsidP="00A15DD7">
            <w:pPr>
              <w:jc w:val="left"/>
              <w:rPr>
                <w:szCs w:val="20"/>
              </w:rPr>
            </w:pPr>
          </w:p>
        </w:tc>
        <w:tc>
          <w:tcPr>
            <w:tcW w:w="1134" w:type="dxa"/>
            <w:vMerge/>
            <w:shd w:val="clear" w:color="auto" w:fill="E7E6E6" w:themeFill="background2"/>
            <w:vAlign w:val="center"/>
          </w:tcPr>
          <w:p w14:paraId="695960BE" w14:textId="77777777" w:rsidR="002B5287" w:rsidRDefault="002B5287" w:rsidP="00A15DD7">
            <w:pPr>
              <w:jc w:val="left"/>
              <w:rPr>
                <w:szCs w:val="20"/>
              </w:rPr>
            </w:pPr>
          </w:p>
        </w:tc>
        <w:tc>
          <w:tcPr>
            <w:tcW w:w="709" w:type="dxa"/>
            <w:vMerge/>
            <w:shd w:val="clear" w:color="auto" w:fill="E7E6E6" w:themeFill="background2"/>
            <w:vAlign w:val="center"/>
          </w:tcPr>
          <w:p w14:paraId="24E13D21" w14:textId="77777777" w:rsidR="002B5287" w:rsidRDefault="002B5287" w:rsidP="00A15DD7">
            <w:pPr>
              <w:jc w:val="left"/>
              <w:rPr>
                <w:szCs w:val="20"/>
              </w:rPr>
            </w:pPr>
          </w:p>
        </w:tc>
        <w:tc>
          <w:tcPr>
            <w:tcW w:w="5902" w:type="dxa"/>
            <w:gridSpan w:val="4"/>
            <w:vAlign w:val="center"/>
          </w:tcPr>
          <w:p w14:paraId="6FF2E83D" w14:textId="1E5B5286" w:rsidR="002B5287" w:rsidRDefault="00C81A1B" w:rsidP="00A15DD7">
            <w:pPr>
              <w:jc w:val="left"/>
              <w:rPr>
                <w:szCs w:val="20"/>
              </w:rPr>
            </w:pPr>
            <m:oMathPara>
              <m:oMath>
                <m:r>
                  <w:rPr>
                    <w:rFonts w:ascii="Cambria Math" w:hAnsi="Cambria Math"/>
                    <w:szCs w:val="20"/>
                  </w:rPr>
                  <m:t>⋮</m:t>
                </m:r>
              </m:oMath>
            </m:oMathPara>
          </w:p>
        </w:tc>
      </w:tr>
      <w:tr w:rsidR="002B5287" w14:paraId="7F20A9E8" w14:textId="77777777" w:rsidTr="005E504E">
        <w:tc>
          <w:tcPr>
            <w:tcW w:w="1271" w:type="dxa"/>
            <w:vMerge/>
            <w:shd w:val="clear" w:color="auto" w:fill="E7E6E6" w:themeFill="background2"/>
            <w:vAlign w:val="center"/>
          </w:tcPr>
          <w:p w14:paraId="0A4DCDD9" w14:textId="77777777" w:rsidR="002B5287" w:rsidRDefault="002B5287" w:rsidP="00A15DD7">
            <w:pPr>
              <w:jc w:val="left"/>
              <w:rPr>
                <w:szCs w:val="20"/>
              </w:rPr>
            </w:pPr>
          </w:p>
        </w:tc>
        <w:tc>
          <w:tcPr>
            <w:tcW w:w="1134" w:type="dxa"/>
            <w:vMerge/>
            <w:shd w:val="clear" w:color="auto" w:fill="E7E6E6" w:themeFill="background2"/>
            <w:vAlign w:val="center"/>
          </w:tcPr>
          <w:p w14:paraId="65DEC16A" w14:textId="77777777" w:rsidR="002B5287" w:rsidRDefault="002B5287" w:rsidP="00A15DD7">
            <w:pPr>
              <w:jc w:val="left"/>
              <w:rPr>
                <w:szCs w:val="20"/>
              </w:rPr>
            </w:pPr>
          </w:p>
        </w:tc>
        <w:tc>
          <w:tcPr>
            <w:tcW w:w="709" w:type="dxa"/>
            <w:vMerge/>
            <w:shd w:val="clear" w:color="auto" w:fill="E7E6E6" w:themeFill="background2"/>
            <w:vAlign w:val="center"/>
          </w:tcPr>
          <w:p w14:paraId="2DAEF991" w14:textId="77777777" w:rsidR="002B5287" w:rsidRDefault="002B5287" w:rsidP="00A15DD7">
            <w:pPr>
              <w:jc w:val="left"/>
              <w:rPr>
                <w:szCs w:val="20"/>
              </w:rPr>
            </w:pPr>
          </w:p>
        </w:tc>
        <w:tc>
          <w:tcPr>
            <w:tcW w:w="992" w:type="dxa"/>
            <w:vMerge w:val="restart"/>
            <w:vAlign w:val="center"/>
          </w:tcPr>
          <w:p w14:paraId="2CA90565" w14:textId="77777777" w:rsidR="002B5287" w:rsidRDefault="002B5287" w:rsidP="00A15DD7">
            <w:pPr>
              <w:jc w:val="left"/>
              <w:rPr>
                <w:szCs w:val="20"/>
              </w:rPr>
            </w:pPr>
            <w:r>
              <w:rPr>
                <w:rFonts w:hint="eastAsia"/>
                <w:szCs w:val="20"/>
              </w:rPr>
              <w:t>5</w:t>
            </w:r>
          </w:p>
        </w:tc>
        <w:tc>
          <w:tcPr>
            <w:tcW w:w="3119" w:type="dxa"/>
            <w:vMerge w:val="restart"/>
            <w:vAlign w:val="center"/>
          </w:tcPr>
          <w:p w14:paraId="6B40C5BC" w14:textId="77777777" w:rsidR="002B5287" w:rsidRDefault="002B5287" w:rsidP="00A15DD7">
            <w:pPr>
              <w:jc w:val="left"/>
              <w:rPr>
                <w:szCs w:val="20"/>
              </w:rPr>
            </w:pPr>
            <w:r w:rsidRPr="00F915E2">
              <w:rPr>
                <w:szCs w:val="20"/>
              </w:rPr>
              <w:t>['psi_group_change', 'syscall_exit_to_user_mode', 'perf_event_update_userpage', 'entry_SYSCALL_64_after_hwframe', 'perf_event_groups_first']</w:t>
            </w:r>
          </w:p>
        </w:tc>
        <w:tc>
          <w:tcPr>
            <w:tcW w:w="992" w:type="dxa"/>
            <w:vAlign w:val="center"/>
          </w:tcPr>
          <w:p w14:paraId="2EEEB988"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1750502E" w14:textId="210FE82B" w:rsidR="002B5287" w:rsidRDefault="00FB00F6" w:rsidP="00A15DD7">
            <w:pPr>
              <w:jc w:val="left"/>
              <w:rPr>
                <w:szCs w:val="20"/>
              </w:rPr>
            </w:pPr>
            <w:r w:rsidRPr="00FB00F6">
              <w:rPr>
                <w:szCs w:val="20"/>
              </w:rPr>
              <w:t>0.526</w:t>
            </w:r>
          </w:p>
        </w:tc>
      </w:tr>
      <w:tr w:rsidR="002B5287" w14:paraId="02D2EE4D" w14:textId="77777777" w:rsidTr="005E504E">
        <w:tc>
          <w:tcPr>
            <w:tcW w:w="1271" w:type="dxa"/>
            <w:vMerge/>
            <w:shd w:val="clear" w:color="auto" w:fill="E7E6E6" w:themeFill="background2"/>
            <w:vAlign w:val="center"/>
          </w:tcPr>
          <w:p w14:paraId="23232823" w14:textId="77777777" w:rsidR="002B5287" w:rsidRDefault="002B5287" w:rsidP="00A15DD7">
            <w:pPr>
              <w:jc w:val="left"/>
              <w:rPr>
                <w:szCs w:val="20"/>
              </w:rPr>
            </w:pPr>
          </w:p>
        </w:tc>
        <w:tc>
          <w:tcPr>
            <w:tcW w:w="1134" w:type="dxa"/>
            <w:vMerge/>
            <w:shd w:val="clear" w:color="auto" w:fill="E7E6E6" w:themeFill="background2"/>
            <w:vAlign w:val="center"/>
          </w:tcPr>
          <w:p w14:paraId="16C78E20" w14:textId="77777777" w:rsidR="002B5287" w:rsidRDefault="002B5287" w:rsidP="00A15DD7">
            <w:pPr>
              <w:jc w:val="left"/>
              <w:rPr>
                <w:szCs w:val="20"/>
              </w:rPr>
            </w:pPr>
          </w:p>
        </w:tc>
        <w:tc>
          <w:tcPr>
            <w:tcW w:w="709" w:type="dxa"/>
            <w:vMerge/>
            <w:shd w:val="clear" w:color="auto" w:fill="E7E6E6" w:themeFill="background2"/>
            <w:vAlign w:val="center"/>
          </w:tcPr>
          <w:p w14:paraId="00A41913" w14:textId="77777777" w:rsidR="002B5287" w:rsidRDefault="002B5287" w:rsidP="00A15DD7">
            <w:pPr>
              <w:jc w:val="left"/>
              <w:rPr>
                <w:szCs w:val="20"/>
              </w:rPr>
            </w:pPr>
          </w:p>
        </w:tc>
        <w:tc>
          <w:tcPr>
            <w:tcW w:w="992" w:type="dxa"/>
            <w:vMerge/>
            <w:vAlign w:val="center"/>
          </w:tcPr>
          <w:p w14:paraId="3262B144" w14:textId="77777777" w:rsidR="002B5287" w:rsidRDefault="002B5287" w:rsidP="00A15DD7">
            <w:pPr>
              <w:jc w:val="left"/>
              <w:rPr>
                <w:szCs w:val="20"/>
              </w:rPr>
            </w:pPr>
          </w:p>
        </w:tc>
        <w:tc>
          <w:tcPr>
            <w:tcW w:w="3119" w:type="dxa"/>
            <w:vMerge/>
            <w:vAlign w:val="center"/>
          </w:tcPr>
          <w:p w14:paraId="0F373C7F" w14:textId="77777777" w:rsidR="002B5287" w:rsidRDefault="002B5287" w:rsidP="00A15DD7">
            <w:pPr>
              <w:jc w:val="left"/>
              <w:rPr>
                <w:szCs w:val="20"/>
              </w:rPr>
            </w:pPr>
          </w:p>
        </w:tc>
        <w:tc>
          <w:tcPr>
            <w:tcW w:w="992" w:type="dxa"/>
            <w:vAlign w:val="center"/>
          </w:tcPr>
          <w:p w14:paraId="55189B5B"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2C0CD1A2" w14:textId="563B2A6C" w:rsidR="002B5287" w:rsidRDefault="00FB00F6" w:rsidP="00A15DD7">
            <w:pPr>
              <w:jc w:val="left"/>
              <w:rPr>
                <w:szCs w:val="20"/>
              </w:rPr>
            </w:pPr>
            <w:r w:rsidRPr="00FB00F6">
              <w:rPr>
                <w:szCs w:val="20"/>
              </w:rPr>
              <w:t>0.486</w:t>
            </w:r>
          </w:p>
        </w:tc>
      </w:tr>
      <w:tr w:rsidR="002B5287" w14:paraId="34D91AA3" w14:textId="77777777" w:rsidTr="005E504E">
        <w:tc>
          <w:tcPr>
            <w:tcW w:w="1271" w:type="dxa"/>
            <w:vMerge/>
            <w:shd w:val="clear" w:color="auto" w:fill="E7E6E6" w:themeFill="background2"/>
            <w:vAlign w:val="center"/>
          </w:tcPr>
          <w:p w14:paraId="710CA728" w14:textId="77777777" w:rsidR="002B5287" w:rsidRDefault="002B5287" w:rsidP="00A15DD7">
            <w:pPr>
              <w:jc w:val="left"/>
              <w:rPr>
                <w:szCs w:val="20"/>
              </w:rPr>
            </w:pPr>
          </w:p>
        </w:tc>
        <w:tc>
          <w:tcPr>
            <w:tcW w:w="1134" w:type="dxa"/>
            <w:vMerge w:val="restart"/>
            <w:shd w:val="clear" w:color="auto" w:fill="E7E6E6" w:themeFill="background2"/>
            <w:vAlign w:val="center"/>
          </w:tcPr>
          <w:p w14:paraId="0D75A9AA" w14:textId="77777777" w:rsidR="002B5287" w:rsidRDefault="002B5287" w:rsidP="00A15DD7">
            <w:pPr>
              <w:jc w:val="left"/>
              <w:rPr>
                <w:szCs w:val="20"/>
              </w:rPr>
            </w:pPr>
            <w:r>
              <w:rPr>
                <w:rFonts w:hint="eastAsia"/>
                <w:szCs w:val="20"/>
              </w:rPr>
              <w:t>E</w:t>
            </w:r>
            <w:r>
              <w:rPr>
                <w:szCs w:val="20"/>
              </w:rPr>
              <w:t>xclusive</w:t>
            </w:r>
          </w:p>
        </w:tc>
        <w:tc>
          <w:tcPr>
            <w:tcW w:w="709" w:type="dxa"/>
            <w:vMerge w:val="restart"/>
            <w:shd w:val="clear" w:color="auto" w:fill="E7E6E6" w:themeFill="background2"/>
            <w:vAlign w:val="center"/>
          </w:tcPr>
          <w:p w14:paraId="75FA9A2C" w14:textId="77777777" w:rsidR="002B5287" w:rsidRDefault="002B5287" w:rsidP="00A15DD7">
            <w:pPr>
              <w:jc w:val="left"/>
              <w:rPr>
                <w:szCs w:val="20"/>
              </w:rPr>
            </w:pPr>
            <w:r>
              <w:rPr>
                <w:rFonts w:hint="eastAsia"/>
                <w:szCs w:val="20"/>
              </w:rPr>
              <w:t>3</w:t>
            </w:r>
            <w:r>
              <w:rPr>
                <w:szCs w:val="20"/>
              </w:rPr>
              <w:t>1</w:t>
            </w:r>
          </w:p>
        </w:tc>
        <w:tc>
          <w:tcPr>
            <w:tcW w:w="992" w:type="dxa"/>
            <w:vMerge w:val="restart"/>
            <w:vAlign w:val="center"/>
          </w:tcPr>
          <w:p w14:paraId="29F98BC3" w14:textId="77777777" w:rsidR="002B5287" w:rsidRDefault="002B5287" w:rsidP="00A15DD7">
            <w:pPr>
              <w:jc w:val="left"/>
              <w:rPr>
                <w:szCs w:val="20"/>
              </w:rPr>
            </w:pPr>
            <w:r>
              <w:rPr>
                <w:rFonts w:hint="eastAsia"/>
                <w:szCs w:val="20"/>
              </w:rPr>
              <w:t>1</w:t>
            </w:r>
          </w:p>
        </w:tc>
        <w:tc>
          <w:tcPr>
            <w:tcW w:w="3119" w:type="dxa"/>
            <w:vMerge w:val="restart"/>
            <w:vAlign w:val="center"/>
          </w:tcPr>
          <w:p w14:paraId="65738264" w14:textId="77777777" w:rsidR="002B5287" w:rsidRDefault="002B5287" w:rsidP="00A15DD7">
            <w:pPr>
              <w:jc w:val="left"/>
              <w:rPr>
                <w:szCs w:val="20"/>
              </w:rPr>
            </w:pPr>
            <w:r w:rsidRPr="00243CED">
              <w:rPr>
                <w:szCs w:val="20"/>
              </w:rPr>
              <w:t>['__dev_queue_xmit']</w:t>
            </w:r>
          </w:p>
        </w:tc>
        <w:tc>
          <w:tcPr>
            <w:tcW w:w="992" w:type="dxa"/>
            <w:vAlign w:val="center"/>
          </w:tcPr>
          <w:p w14:paraId="1B5E2C45"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06D502CD" w14:textId="10319047" w:rsidR="002B5287" w:rsidRDefault="00FB00F6" w:rsidP="00A15DD7">
            <w:pPr>
              <w:jc w:val="left"/>
              <w:rPr>
                <w:szCs w:val="20"/>
              </w:rPr>
            </w:pPr>
            <w:r w:rsidRPr="00FB00F6">
              <w:rPr>
                <w:szCs w:val="20"/>
              </w:rPr>
              <w:t>0.124</w:t>
            </w:r>
          </w:p>
        </w:tc>
      </w:tr>
      <w:tr w:rsidR="002B5287" w14:paraId="22501EC7" w14:textId="77777777" w:rsidTr="005E504E">
        <w:tc>
          <w:tcPr>
            <w:tcW w:w="1271" w:type="dxa"/>
            <w:vMerge/>
            <w:shd w:val="clear" w:color="auto" w:fill="E7E6E6" w:themeFill="background2"/>
            <w:vAlign w:val="center"/>
          </w:tcPr>
          <w:p w14:paraId="07DFA07B" w14:textId="77777777" w:rsidR="002B5287" w:rsidRDefault="002B5287" w:rsidP="00A15DD7">
            <w:pPr>
              <w:jc w:val="left"/>
              <w:rPr>
                <w:szCs w:val="20"/>
              </w:rPr>
            </w:pPr>
          </w:p>
        </w:tc>
        <w:tc>
          <w:tcPr>
            <w:tcW w:w="1134" w:type="dxa"/>
            <w:vMerge/>
            <w:shd w:val="clear" w:color="auto" w:fill="E7E6E6" w:themeFill="background2"/>
            <w:vAlign w:val="center"/>
          </w:tcPr>
          <w:p w14:paraId="291C4A2E" w14:textId="77777777" w:rsidR="002B5287" w:rsidRDefault="002B5287" w:rsidP="00A15DD7">
            <w:pPr>
              <w:jc w:val="left"/>
              <w:rPr>
                <w:szCs w:val="20"/>
              </w:rPr>
            </w:pPr>
          </w:p>
        </w:tc>
        <w:tc>
          <w:tcPr>
            <w:tcW w:w="709" w:type="dxa"/>
            <w:vMerge/>
            <w:shd w:val="clear" w:color="auto" w:fill="E7E6E6" w:themeFill="background2"/>
            <w:vAlign w:val="center"/>
          </w:tcPr>
          <w:p w14:paraId="3D5682BB" w14:textId="77777777" w:rsidR="002B5287" w:rsidRDefault="002B5287" w:rsidP="00A15DD7">
            <w:pPr>
              <w:jc w:val="left"/>
              <w:rPr>
                <w:szCs w:val="20"/>
              </w:rPr>
            </w:pPr>
          </w:p>
        </w:tc>
        <w:tc>
          <w:tcPr>
            <w:tcW w:w="992" w:type="dxa"/>
            <w:vMerge/>
            <w:vAlign w:val="center"/>
          </w:tcPr>
          <w:p w14:paraId="3AE2065E" w14:textId="77777777" w:rsidR="002B5287" w:rsidRDefault="002B5287" w:rsidP="00A15DD7">
            <w:pPr>
              <w:jc w:val="left"/>
              <w:rPr>
                <w:szCs w:val="20"/>
              </w:rPr>
            </w:pPr>
          </w:p>
        </w:tc>
        <w:tc>
          <w:tcPr>
            <w:tcW w:w="3119" w:type="dxa"/>
            <w:vMerge/>
            <w:vAlign w:val="center"/>
          </w:tcPr>
          <w:p w14:paraId="0C1B141A" w14:textId="77777777" w:rsidR="002B5287" w:rsidRDefault="002B5287" w:rsidP="00A15DD7">
            <w:pPr>
              <w:jc w:val="left"/>
              <w:rPr>
                <w:szCs w:val="20"/>
              </w:rPr>
            </w:pPr>
          </w:p>
        </w:tc>
        <w:tc>
          <w:tcPr>
            <w:tcW w:w="992" w:type="dxa"/>
            <w:vAlign w:val="center"/>
          </w:tcPr>
          <w:p w14:paraId="05DED5A8"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50B747F3" w14:textId="5878B2A8" w:rsidR="002B5287" w:rsidRDefault="00FB00F6" w:rsidP="00A15DD7">
            <w:pPr>
              <w:jc w:val="left"/>
              <w:rPr>
                <w:szCs w:val="20"/>
              </w:rPr>
            </w:pPr>
            <w:r>
              <w:rPr>
                <w:rFonts w:hint="eastAsia"/>
                <w:szCs w:val="20"/>
              </w:rPr>
              <w:t>0</w:t>
            </w:r>
          </w:p>
        </w:tc>
      </w:tr>
      <w:tr w:rsidR="002B5287" w14:paraId="570C62DC" w14:textId="77777777" w:rsidTr="005E504E">
        <w:tc>
          <w:tcPr>
            <w:tcW w:w="1271" w:type="dxa"/>
            <w:vMerge/>
            <w:shd w:val="clear" w:color="auto" w:fill="E7E6E6" w:themeFill="background2"/>
            <w:vAlign w:val="center"/>
          </w:tcPr>
          <w:p w14:paraId="76B9888A" w14:textId="77777777" w:rsidR="002B5287" w:rsidRDefault="002B5287" w:rsidP="00A15DD7">
            <w:pPr>
              <w:jc w:val="left"/>
              <w:rPr>
                <w:szCs w:val="20"/>
              </w:rPr>
            </w:pPr>
          </w:p>
        </w:tc>
        <w:tc>
          <w:tcPr>
            <w:tcW w:w="1134" w:type="dxa"/>
            <w:vMerge/>
            <w:shd w:val="clear" w:color="auto" w:fill="E7E6E6" w:themeFill="background2"/>
            <w:vAlign w:val="center"/>
          </w:tcPr>
          <w:p w14:paraId="46B80494" w14:textId="77777777" w:rsidR="002B5287" w:rsidRDefault="002B5287" w:rsidP="00A15DD7">
            <w:pPr>
              <w:jc w:val="left"/>
              <w:rPr>
                <w:szCs w:val="20"/>
              </w:rPr>
            </w:pPr>
          </w:p>
        </w:tc>
        <w:tc>
          <w:tcPr>
            <w:tcW w:w="709" w:type="dxa"/>
            <w:vMerge/>
            <w:shd w:val="clear" w:color="auto" w:fill="E7E6E6" w:themeFill="background2"/>
            <w:vAlign w:val="center"/>
          </w:tcPr>
          <w:p w14:paraId="1C9471B7" w14:textId="77777777" w:rsidR="002B5287" w:rsidRDefault="002B5287" w:rsidP="00A15DD7">
            <w:pPr>
              <w:jc w:val="left"/>
              <w:rPr>
                <w:szCs w:val="20"/>
              </w:rPr>
            </w:pPr>
          </w:p>
        </w:tc>
        <w:tc>
          <w:tcPr>
            <w:tcW w:w="992" w:type="dxa"/>
            <w:vMerge/>
            <w:vAlign w:val="center"/>
          </w:tcPr>
          <w:p w14:paraId="05DB4C0E" w14:textId="77777777" w:rsidR="002B5287" w:rsidRDefault="002B5287" w:rsidP="00A15DD7">
            <w:pPr>
              <w:jc w:val="left"/>
              <w:rPr>
                <w:szCs w:val="20"/>
              </w:rPr>
            </w:pPr>
          </w:p>
        </w:tc>
        <w:tc>
          <w:tcPr>
            <w:tcW w:w="4910" w:type="dxa"/>
            <w:gridSpan w:val="3"/>
            <w:vAlign w:val="center"/>
          </w:tcPr>
          <w:p w14:paraId="49016F01" w14:textId="0BE2FEF2" w:rsidR="002B5287" w:rsidRDefault="00C81A1B" w:rsidP="00A15DD7">
            <w:pPr>
              <w:jc w:val="left"/>
              <w:rPr>
                <w:szCs w:val="20"/>
              </w:rPr>
            </w:pPr>
            <m:oMathPara>
              <m:oMath>
                <m:r>
                  <w:rPr>
                    <w:rFonts w:ascii="Cambria Math" w:hAnsi="Cambria Math"/>
                    <w:szCs w:val="20"/>
                  </w:rPr>
                  <m:t>⋮</m:t>
                </m:r>
              </m:oMath>
            </m:oMathPara>
          </w:p>
        </w:tc>
      </w:tr>
      <w:tr w:rsidR="002B5287" w14:paraId="1E30FDC4" w14:textId="77777777" w:rsidTr="005E504E">
        <w:tc>
          <w:tcPr>
            <w:tcW w:w="1271" w:type="dxa"/>
            <w:vMerge/>
            <w:shd w:val="clear" w:color="auto" w:fill="E7E6E6" w:themeFill="background2"/>
            <w:vAlign w:val="center"/>
          </w:tcPr>
          <w:p w14:paraId="11398889" w14:textId="77777777" w:rsidR="002B5287" w:rsidRDefault="002B5287" w:rsidP="00A15DD7">
            <w:pPr>
              <w:jc w:val="left"/>
              <w:rPr>
                <w:szCs w:val="20"/>
              </w:rPr>
            </w:pPr>
          </w:p>
        </w:tc>
        <w:tc>
          <w:tcPr>
            <w:tcW w:w="1134" w:type="dxa"/>
            <w:vMerge/>
            <w:shd w:val="clear" w:color="auto" w:fill="E7E6E6" w:themeFill="background2"/>
            <w:vAlign w:val="center"/>
          </w:tcPr>
          <w:p w14:paraId="6737B7D9" w14:textId="77777777" w:rsidR="002B5287" w:rsidRDefault="002B5287" w:rsidP="00A15DD7">
            <w:pPr>
              <w:jc w:val="left"/>
              <w:rPr>
                <w:szCs w:val="20"/>
              </w:rPr>
            </w:pPr>
          </w:p>
        </w:tc>
        <w:tc>
          <w:tcPr>
            <w:tcW w:w="709" w:type="dxa"/>
            <w:vMerge/>
            <w:shd w:val="clear" w:color="auto" w:fill="E7E6E6" w:themeFill="background2"/>
            <w:vAlign w:val="center"/>
          </w:tcPr>
          <w:p w14:paraId="5F94F5FE" w14:textId="77777777" w:rsidR="002B5287" w:rsidRDefault="002B5287" w:rsidP="00A15DD7">
            <w:pPr>
              <w:jc w:val="left"/>
              <w:rPr>
                <w:szCs w:val="20"/>
              </w:rPr>
            </w:pPr>
          </w:p>
        </w:tc>
        <w:tc>
          <w:tcPr>
            <w:tcW w:w="992" w:type="dxa"/>
            <w:vMerge/>
            <w:vAlign w:val="center"/>
          </w:tcPr>
          <w:p w14:paraId="70ADFC45" w14:textId="77777777" w:rsidR="002B5287" w:rsidRDefault="002B5287" w:rsidP="00A15DD7">
            <w:pPr>
              <w:jc w:val="left"/>
              <w:rPr>
                <w:szCs w:val="20"/>
              </w:rPr>
            </w:pPr>
          </w:p>
        </w:tc>
        <w:tc>
          <w:tcPr>
            <w:tcW w:w="3119" w:type="dxa"/>
            <w:vMerge w:val="restart"/>
            <w:vAlign w:val="center"/>
          </w:tcPr>
          <w:p w14:paraId="5DB3CB97" w14:textId="77777777" w:rsidR="002B5287" w:rsidRDefault="002B5287" w:rsidP="00A15DD7">
            <w:pPr>
              <w:jc w:val="left"/>
              <w:rPr>
                <w:szCs w:val="20"/>
              </w:rPr>
            </w:pPr>
            <w:r w:rsidRPr="00B85046">
              <w:rPr>
                <w:szCs w:val="20"/>
              </w:rPr>
              <w:t>['schedule_timeout']</w:t>
            </w:r>
          </w:p>
        </w:tc>
        <w:tc>
          <w:tcPr>
            <w:tcW w:w="992" w:type="dxa"/>
            <w:vAlign w:val="center"/>
          </w:tcPr>
          <w:p w14:paraId="559648AE"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016F197A" w14:textId="626506C4" w:rsidR="002B5287" w:rsidRDefault="00FB00F6" w:rsidP="00A15DD7">
            <w:pPr>
              <w:jc w:val="left"/>
              <w:rPr>
                <w:szCs w:val="20"/>
              </w:rPr>
            </w:pPr>
            <w:r w:rsidRPr="00FB00F6">
              <w:rPr>
                <w:szCs w:val="20"/>
              </w:rPr>
              <w:t>0.037</w:t>
            </w:r>
          </w:p>
        </w:tc>
      </w:tr>
      <w:tr w:rsidR="002B5287" w14:paraId="20F6CD3D" w14:textId="77777777" w:rsidTr="005E504E">
        <w:tc>
          <w:tcPr>
            <w:tcW w:w="1271" w:type="dxa"/>
            <w:vMerge/>
            <w:shd w:val="clear" w:color="auto" w:fill="E7E6E6" w:themeFill="background2"/>
            <w:vAlign w:val="center"/>
          </w:tcPr>
          <w:p w14:paraId="588414A1" w14:textId="77777777" w:rsidR="002B5287" w:rsidRDefault="002B5287" w:rsidP="00A15DD7">
            <w:pPr>
              <w:jc w:val="left"/>
              <w:rPr>
                <w:szCs w:val="20"/>
              </w:rPr>
            </w:pPr>
          </w:p>
        </w:tc>
        <w:tc>
          <w:tcPr>
            <w:tcW w:w="1134" w:type="dxa"/>
            <w:vMerge/>
            <w:shd w:val="clear" w:color="auto" w:fill="E7E6E6" w:themeFill="background2"/>
            <w:vAlign w:val="center"/>
          </w:tcPr>
          <w:p w14:paraId="5E185451" w14:textId="77777777" w:rsidR="002B5287" w:rsidRDefault="002B5287" w:rsidP="00A15DD7">
            <w:pPr>
              <w:jc w:val="left"/>
              <w:rPr>
                <w:szCs w:val="20"/>
              </w:rPr>
            </w:pPr>
          </w:p>
        </w:tc>
        <w:tc>
          <w:tcPr>
            <w:tcW w:w="709" w:type="dxa"/>
            <w:vMerge/>
            <w:shd w:val="clear" w:color="auto" w:fill="E7E6E6" w:themeFill="background2"/>
            <w:vAlign w:val="center"/>
          </w:tcPr>
          <w:p w14:paraId="66679844" w14:textId="77777777" w:rsidR="002B5287" w:rsidRDefault="002B5287" w:rsidP="00A15DD7">
            <w:pPr>
              <w:jc w:val="left"/>
              <w:rPr>
                <w:szCs w:val="20"/>
              </w:rPr>
            </w:pPr>
          </w:p>
        </w:tc>
        <w:tc>
          <w:tcPr>
            <w:tcW w:w="992" w:type="dxa"/>
            <w:vMerge/>
            <w:vAlign w:val="center"/>
          </w:tcPr>
          <w:p w14:paraId="2F4957AC" w14:textId="77777777" w:rsidR="002B5287" w:rsidRDefault="002B5287" w:rsidP="00A15DD7">
            <w:pPr>
              <w:jc w:val="left"/>
              <w:rPr>
                <w:szCs w:val="20"/>
              </w:rPr>
            </w:pPr>
          </w:p>
        </w:tc>
        <w:tc>
          <w:tcPr>
            <w:tcW w:w="3119" w:type="dxa"/>
            <w:vMerge/>
            <w:vAlign w:val="center"/>
          </w:tcPr>
          <w:p w14:paraId="2BB53BB3" w14:textId="77777777" w:rsidR="002B5287" w:rsidRDefault="002B5287" w:rsidP="00A15DD7">
            <w:pPr>
              <w:jc w:val="left"/>
              <w:rPr>
                <w:szCs w:val="20"/>
              </w:rPr>
            </w:pPr>
          </w:p>
        </w:tc>
        <w:tc>
          <w:tcPr>
            <w:tcW w:w="992" w:type="dxa"/>
            <w:vAlign w:val="center"/>
          </w:tcPr>
          <w:p w14:paraId="62C0102D"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7D39797E" w14:textId="58C1811E" w:rsidR="002B5287" w:rsidRDefault="00FB00F6" w:rsidP="00A15DD7">
            <w:pPr>
              <w:jc w:val="left"/>
              <w:rPr>
                <w:szCs w:val="20"/>
              </w:rPr>
            </w:pPr>
            <w:r>
              <w:rPr>
                <w:rFonts w:hint="eastAsia"/>
                <w:szCs w:val="20"/>
              </w:rPr>
              <w:t>0</w:t>
            </w:r>
          </w:p>
        </w:tc>
      </w:tr>
      <w:tr w:rsidR="002B5287" w14:paraId="025F7023" w14:textId="77777777" w:rsidTr="005E504E">
        <w:tc>
          <w:tcPr>
            <w:tcW w:w="1271" w:type="dxa"/>
            <w:vMerge/>
            <w:shd w:val="clear" w:color="auto" w:fill="E7E6E6" w:themeFill="background2"/>
            <w:vAlign w:val="center"/>
          </w:tcPr>
          <w:p w14:paraId="372C5761" w14:textId="77777777" w:rsidR="002B5287" w:rsidRDefault="002B5287" w:rsidP="00A15DD7">
            <w:pPr>
              <w:jc w:val="left"/>
              <w:rPr>
                <w:szCs w:val="20"/>
              </w:rPr>
            </w:pPr>
          </w:p>
        </w:tc>
        <w:tc>
          <w:tcPr>
            <w:tcW w:w="1134" w:type="dxa"/>
            <w:vMerge/>
            <w:shd w:val="clear" w:color="auto" w:fill="E7E6E6" w:themeFill="background2"/>
            <w:vAlign w:val="center"/>
          </w:tcPr>
          <w:p w14:paraId="3B21033F" w14:textId="77777777" w:rsidR="002B5287" w:rsidRDefault="002B5287" w:rsidP="00A15DD7">
            <w:pPr>
              <w:jc w:val="left"/>
              <w:rPr>
                <w:szCs w:val="20"/>
              </w:rPr>
            </w:pPr>
          </w:p>
        </w:tc>
        <w:tc>
          <w:tcPr>
            <w:tcW w:w="709" w:type="dxa"/>
            <w:vMerge/>
            <w:shd w:val="clear" w:color="auto" w:fill="E7E6E6" w:themeFill="background2"/>
            <w:vAlign w:val="center"/>
          </w:tcPr>
          <w:p w14:paraId="7C866E03" w14:textId="77777777" w:rsidR="002B5287" w:rsidRDefault="002B5287" w:rsidP="00A15DD7">
            <w:pPr>
              <w:jc w:val="left"/>
              <w:rPr>
                <w:szCs w:val="20"/>
              </w:rPr>
            </w:pPr>
          </w:p>
        </w:tc>
        <w:tc>
          <w:tcPr>
            <w:tcW w:w="5902" w:type="dxa"/>
            <w:gridSpan w:val="4"/>
            <w:vAlign w:val="center"/>
          </w:tcPr>
          <w:p w14:paraId="4C375908" w14:textId="19E1F0E3" w:rsidR="002B5287" w:rsidRDefault="00C81A1B" w:rsidP="00A15DD7">
            <w:pPr>
              <w:jc w:val="left"/>
              <w:rPr>
                <w:szCs w:val="20"/>
              </w:rPr>
            </w:pPr>
            <m:oMathPara>
              <m:oMath>
                <m:r>
                  <w:rPr>
                    <w:rFonts w:ascii="Cambria Math" w:hAnsi="Cambria Math"/>
                    <w:szCs w:val="20"/>
                  </w:rPr>
                  <m:t>⋮</m:t>
                </m:r>
              </m:oMath>
            </m:oMathPara>
          </w:p>
        </w:tc>
      </w:tr>
      <w:tr w:rsidR="002B5287" w14:paraId="7E63A627" w14:textId="77777777" w:rsidTr="005E504E">
        <w:tc>
          <w:tcPr>
            <w:tcW w:w="1271" w:type="dxa"/>
            <w:vMerge/>
            <w:shd w:val="clear" w:color="auto" w:fill="E7E6E6" w:themeFill="background2"/>
            <w:vAlign w:val="center"/>
          </w:tcPr>
          <w:p w14:paraId="225D953B" w14:textId="77777777" w:rsidR="002B5287" w:rsidRDefault="002B5287" w:rsidP="00A15DD7">
            <w:pPr>
              <w:jc w:val="left"/>
              <w:rPr>
                <w:szCs w:val="20"/>
              </w:rPr>
            </w:pPr>
          </w:p>
        </w:tc>
        <w:tc>
          <w:tcPr>
            <w:tcW w:w="1134" w:type="dxa"/>
            <w:vMerge/>
            <w:shd w:val="clear" w:color="auto" w:fill="E7E6E6" w:themeFill="background2"/>
            <w:vAlign w:val="center"/>
          </w:tcPr>
          <w:p w14:paraId="7B32B9D8" w14:textId="77777777" w:rsidR="002B5287" w:rsidRDefault="002B5287" w:rsidP="00A15DD7">
            <w:pPr>
              <w:jc w:val="left"/>
              <w:rPr>
                <w:szCs w:val="20"/>
              </w:rPr>
            </w:pPr>
          </w:p>
        </w:tc>
        <w:tc>
          <w:tcPr>
            <w:tcW w:w="709" w:type="dxa"/>
            <w:vMerge/>
            <w:shd w:val="clear" w:color="auto" w:fill="E7E6E6" w:themeFill="background2"/>
            <w:vAlign w:val="center"/>
          </w:tcPr>
          <w:p w14:paraId="64109A43" w14:textId="77777777" w:rsidR="002B5287" w:rsidRDefault="002B5287" w:rsidP="00A15DD7">
            <w:pPr>
              <w:jc w:val="left"/>
              <w:rPr>
                <w:szCs w:val="20"/>
              </w:rPr>
            </w:pPr>
          </w:p>
        </w:tc>
        <w:tc>
          <w:tcPr>
            <w:tcW w:w="992" w:type="dxa"/>
            <w:vMerge w:val="restart"/>
            <w:vAlign w:val="center"/>
          </w:tcPr>
          <w:p w14:paraId="6BFAF3D9" w14:textId="77777777" w:rsidR="002B5287" w:rsidRDefault="002B5287" w:rsidP="00A15DD7">
            <w:pPr>
              <w:jc w:val="left"/>
              <w:rPr>
                <w:szCs w:val="20"/>
              </w:rPr>
            </w:pPr>
            <w:r>
              <w:rPr>
                <w:rFonts w:hint="eastAsia"/>
                <w:szCs w:val="20"/>
              </w:rPr>
              <w:t>5</w:t>
            </w:r>
          </w:p>
        </w:tc>
        <w:tc>
          <w:tcPr>
            <w:tcW w:w="3119" w:type="dxa"/>
            <w:vMerge w:val="restart"/>
            <w:vAlign w:val="center"/>
          </w:tcPr>
          <w:p w14:paraId="1569C12C" w14:textId="77777777" w:rsidR="002B5287" w:rsidRDefault="002B5287" w:rsidP="00A15DD7">
            <w:pPr>
              <w:jc w:val="left"/>
              <w:rPr>
                <w:szCs w:val="20"/>
              </w:rPr>
            </w:pPr>
            <w:r w:rsidRPr="00B85046">
              <w:rPr>
                <w:szCs w:val="20"/>
              </w:rPr>
              <w:t>['__dev_queue_xmit', 'ip_finish_output2', 'kfree', '__inet_lookup_established', 'schedule_timeout']</w:t>
            </w:r>
          </w:p>
        </w:tc>
        <w:tc>
          <w:tcPr>
            <w:tcW w:w="992" w:type="dxa"/>
            <w:vAlign w:val="center"/>
          </w:tcPr>
          <w:p w14:paraId="152479D9"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33632A89" w14:textId="1842DD61" w:rsidR="002B5287" w:rsidRDefault="00FB00F6" w:rsidP="00A15DD7">
            <w:pPr>
              <w:jc w:val="left"/>
              <w:rPr>
                <w:szCs w:val="20"/>
              </w:rPr>
            </w:pPr>
            <w:r w:rsidRPr="00FB00F6">
              <w:rPr>
                <w:szCs w:val="20"/>
              </w:rPr>
              <w:t>0.103</w:t>
            </w:r>
          </w:p>
        </w:tc>
      </w:tr>
      <w:tr w:rsidR="002B5287" w14:paraId="7E55AE87" w14:textId="77777777" w:rsidTr="005E504E">
        <w:tc>
          <w:tcPr>
            <w:tcW w:w="1271" w:type="dxa"/>
            <w:vMerge/>
            <w:shd w:val="clear" w:color="auto" w:fill="E7E6E6" w:themeFill="background2"/>
            <w:vAlign w:val="center"/>
          </w:tcPr>
          <w:p w14:paraId="4FEA24F2" w14:textId="77777777" w:rsidR="002B5287" w:rsidRDefault="002B5287" w:rsidP="00A15DD7">
            <w:pPr>
              <w:jc w:val="left"/>
              <w:rPr>
                <w:szCs w:val="20"/>
              </w:rPr>
            </w:pPr>
          </w:p>
        </w:tc>
        <w:tc>
          <w:tcPr>
            <w:tcW w:w="1134" w:type="dxa"/>
            <w:vMerge/>
            <w:shd w:val="clear" w:color="auto" w:fill="E7E6E6" w:themeFill="background2"/>
            <w:vAlign w:val="center"/>
          </w:tcPr>
          <w:p w14:paraId="64983EA4" w14:textId="77777777" w:rsidR="002B5287" w:rsidRDefault="002B5287" w:rsidP="00A15DD7">
            <w:pPr>
              <w:jc w:val="left"/>
              <w:rPr>
                <w:szCs w:val="20"/>
              </w:rPr>
            </w:pPr>
          </w:p>
        </w:tc>
        <w:tc>
          <w:tcPr>
            <w:tcW w:w="709" w:type="dxa"/>
            <w:vMerge/>
            <w:shd w:val="clear" w:color="auto" w:fill="E7E6E6" w:themeFill="background2"/>
            <w:vAlign w:val="center"/>
          </w:tcPr>
          <w:p w14:paraId="3FA7F48B" w14:textId="77777777" w:rsidR="002B5287" w:rsidRDefault="002B5287" w:rsidP="00A15DD7">
            <w:pPr>
              <w:jc w:val="left"/>
              <w:rPr>
                <w:szCs w:val="20"/>
              </w:rPr>
            </w:pPr>
          </w:p>
        </w:tc>
        <w:tc>
          <w:tcPr>
            <w:tcW w:w="992" w:type="dxa"/>
            <w:vMerge/>
            <w:vAlign w:val="center"/>
          </w:tcPr>
          <w:p w14:paraId="295D3F9B" w14:textId="77777777" w:rsidR="002B5287" w:rsidRDefault="002B5287" w:rsidP="00A15DD7">
            <w:pPr>
              <w:jc w:val="left"/>
              <w:rPr>
                <w:szCs w:val="20"/>
              </w:rPr>
            </w:pPr>
          </w:p>
        </w:tc>
        <w:tc>
          <w:tcPr>
            <w:tcW w:w="3119" w:type="dxa"/>
            <w:vMerge/>
            <w:vAlign w:val="center"/>
          </w:tcPr>
          <w:p w14:paraId="795DDF3E" w14:textId="77777777" w:rsidR="002B5287" w:rsidRDefault="002B5287" w:rsidP="00A15DD7">
            <w:pPr>
              <w:jc w:val="left"/>
              <w:rPr>
                <w:szCs w:val="20"/>
              </w:rPr>
            </w:pPr>
          </w:p>
        </w:tc>
        <w:tc>
          <w:tcPr>
            <w:tcW w:w="992" w:type="dxa"/>
            <w:vAlign w:val="center"/>
          </w:tcPr>
          <w:p w14:paraId="214A47BC"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39AEB4AA" w14:textId="5833A016" w:rsidR="002B5287" w:rsidRDefault="00FB00F6" w:rsidP="00A15DD7">
            <w:pPr>
              <w:jc w:val="left"/>
              <w:rPr>
                <w:szCs w:val="20"/>
              </w:rPr>
            </w:pPr>
            <w:r>
              <w:rPr>
                <w:rFonts w:hint="eastAsia"/>
                <w:szCs w:val="20"/>
              </w:rPr>
              <w:t>0</w:t>
            </w:r>
          </w:p>
        </w:tc>
      </w:tr>
      <w:tr w:rsidR="002B5287" w14:paraId="07397645" w14:textId="77777777" w:rsidTr="005E504E">
        <w:tc>
          <w:tcPr>
            <w:tcW w:w="1271" w:type="dxa"/>
            <w:vMerge/>
            <w:shd w:val="clear" w:color="auto" w:fill="E7E6E6" w:themeFill="background2"/>
            <w:vAlign w:val="center"/>
          </w:tcPr>
          <w:p w14:paraId="381569E7" w14:textId="77777777" w:rsidR="002B5287" w:rsidRDefault="002B5287" w:rsidP="00A15DD7">
            <w:pPr>
              <w:jc w:val="left"/>
              <w:rPr>
                <w:szCs w:val="20"/>
              </w:rPr>
            </w:pPr>
          </w:p>
        </w:tc>
        <w:tc>
          <w:tcPr>
            <w:tcW w:w="1134" w:type="dxa"/>
            <w:vMerge w:val="restart"/>
            <w:shd w:val="clear" w:color="auto" w:fill="E7E6E6" w:themeFill="background2"/>
            <w:vAlign w:val="center"/>
          </w:tcPr>
          <w:p w14:paraId="288C9C4F" w14:textId="77777777" w:rsidR="002B5287" w:rsidRDefault="002B5287" w:rsidP="00A15DD7">
            <w:pPr>
              <w:jc w:val="left"/>
              <w:rPr>
                <w:szCs w:val="20"/>
              </w:rPr>
            </w:pPr>
            <w:r>
              <w:rPr>
                <w:rFonts w:hint="eastAsia"/>
                <w:szCs w:val="20"/>
              </w:rPr>
              <w:t>A</w:t>
            </w:r>
            <w:r>
              <w:rPr>
                <w:szCs w:val="20"/>
              </w:rPr>
              <w:t>ll</w:t>
            </w:r>
          </w:p>
        </w:tc>
        <w:tc>
          <w:tcPr>
            <w:tcW w:w="709" w:type="dxa"/>
            <w:vMerge w:val="restart"/>
            <w:shd w:val="clear" w:color="auto" w:fill="E7E6E6" w:themeFill="background2"/>
            <w:vAlign w:val="center"/>
          </w:tcPr>
          <w:p w14:paraId="355550ED" w14:textId="77777777" w:rsidR="002B5287" w:rsidRDefault="002B5287" w:rsidP="00A15DD7">
            <w:pPr>
              <w:jc w:val="left"/>
              <w:rPr>
                <w:szCs w:val="20"/>
              </w:rPr>
            </w:pPr>
            <w:r>
              <w:rPr>
                <w:rFonts w:hint="eastAsia"/>
                <w:szCs w:val="20"/>
              </w:rPr>
              <w:t>3</w:t>
            </w:r>
            <w:r>
              <w:rPr>
                <w:szCs w:val="20"/>
              </w:rPr>
              <w:t>1</w:t>
            </w:r>
          </w:p>
        </w:tc>
        <w:tc>
          <w:tcPr>
            <w:tcW w:w="992" w:type="dxa"/>
            <w:vMerge w:val="restart"/>
            <w:vAlign w:val="center"/>
          </w:tcPr>
          <w:p w14:paraId="250E5FDA" w14:textId="77777777" w:rsidR="002B5287" w:rsidRDefault="002B5287" w:rsidP="00A15DD7">
            <w:pPr>
              <w:jc w:val="left"/>
              <w:rPr>
                <w:szCs w:val="20"/>
              </w:rPr>
            </w:pPr>
            <w:r>
              <w:rPr>
                <w:rFonts w:hint="eastAsia"/>
                <w:szCs w:val="20"/>
              </w:rPr>
              <w:t>1</w:t>
            </w:r>
          </w:p>
        </w:tc>
        <w:tc>
          <w:tcPr>
            <w:tcW w:w="3119" w:type="dxa"/>
            <w:vMerge w:val="restart"/>
            <w:vAlign w:val="center"/>
          </w:tcPr>
          <w:p w14:paraId="337FFA2C" w14:textId="77777777" w:rsidR="002B5287" w:rsidRDefault="002B5287" w:rsidP="00A15DD7">
            <w:pPr>
              <w:jc w:val="left"/>
              <w:rPr>
                <w:szCs w:val="20"/>
              </w:rPr>
            </w:pPr>
            <w:r w:rsidRPr="00CC74D6">
              <w:rPr>
                <w:szCs w:val="20"/>
              </w:rPr>
              <w:t>['psi_group_change']</w:t>
            </w:r>
          </w:p>
        </w:tc>
        <w:tc>
          <w:tcPr>
            <w:tcW w:w="992" w:type="dxa"/>
            <w:vAlign w:val="center"/>
          </w:tcPr>
          <w:p w14:paraId="4FAD4ADE"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461DFB2B" w14:textId="466513A7" w:rsidR="002B5287" w:rsidRDefault="00964C19" w:rsidP="00A15DD7">
            <w:pPr>
              <w:jc w:val="left"/>
              <w:rPr>
                <w:szCs w:val="20"/>
              </w:rPr>
            </w:pPr>
            <w:r w:rsidRPr="00964C19">
              <w:rPr>
                <w:szCs w:val="20"/>
              </w:rPr>
              <w:t>0.434</w:t>
            </w:r>
          </w:p>
        </w:tc>
      </w:tr>
      <w:tr w:rsidR="002B5287" w14:paraId="013813F6" w14:textId="77777777" w:rsidTr="005E504E">
        <w:tc>
          <w:tcPr>
            <w:tcW w:w="1271" w:type="dxa"/>
            <w:vMerge/>
            <w:shd w:val="clear" w:color="auto" w:fill="E7E6E6" w:themeFill="background2"/>
            <w:vAlign w:val="center"/>
          </w:tcPr>
          <w:p w14:paraId="427AD9C8" w14:textId="77777777" w:rsidR="002B5287" w:rsidRDefault="002B5287" w:rsidP="00A15DD7">
            <w:pPr>
              <w:jc w:val="left"/>
              <w:rPr>
                <w:szCs w:val="20"/>
              </w:rPr>
            </w:pPr>
          </w:p>
        </w:tc>
        <w:tc>
          <w:tcPr>
            <w:tcW w:w="1134" w:type="dxa"/>
            <w:vMerge/>
            <w:shd w:val="clear" w:color="auto" w:fill="E7E6E6" w:themeFill="background2"/>
            <w:vAlign w:val="center"/>
          </w:tcPr>
          <w:p w14:paraId="7E01A7A4" w14:textId="77777777" w:rsidR="002B5287" w:rsidRDefault="002B5287" w:rsidP="00A15DD7">
            <w:pPr>
              <w:jc w:val="left"/>
              <w:rPr>
                <w:szCs w:val="20"/>
              </w:rPr>
            </w:pPr>
          </w:p>
        </w:tc>
        <w:tc>
          <w:tcPr>
            <w:tcW w:w="709" w:type="dxa"/>
            <w:vMerge/>
            <w:shd w:val="clear" w:color="auto" w:fill="E7E6E6" w:themeFill="background2"/>
            <w:vAlign w:val="center"/>
          </w:tcPr>
          <w:p w14:paraId="2089448D" w14:textId="77777777" w:rsidR="002B5287" w:rsidRDefault="002B5287" w:rsidP="00A15DD7">
            <w:pPr>
              <w:jc w:val="left"/>
              <w:rPr>
                <w:szCs w:val="20"/>
              </w:rPr>
            </w:pPr>
          </w:p>
        </w:tc>
        <w:tc>
          <w:tcPr>
            <w:tcW w:w="992" w:type="dxa"/>
            <w:vMerge/>
            <w:vAlign w:val="center"/>
          </w:tcPr>
          <w:p w14:paraId="4D17A65F" w14:textId="77777777" w:rsidR="002B5287" w:rsidRDefault="002B5287" w:rsidP="00A15DD7">
            <w:pPr>
              <w:jc w:val="left"/>
              <w:rPr>
                <w:szCs w:val="20"/>
              </w:rPr>
            </w:pPr>
          </w:p>
        </w:tc>
        <w:tc>
          <w:tcPr>
            <w:tcW w:w="3119" w:type="dxa"/>
            <w:vMerge/>
            <w:vAlign w:val="center"/>
          </w:tcPr>
          <w:p w14:paraId="1F56597D" w14:textId="77777777" w:rsidR="002B5287" w:rsidRDefault="002B5287" w:rsidP="00A15DD7">
            <w:pPr>
              <w:jc w:val="left"/>
              <w:rPr>
                <w:szCs w:val="20"/>
              </w:rPr>
            </w:pPr>
          </w:p>
        </w:tc>
        <w:tc>
          <w:tcPr>
            <w:tcW w:w="992" w:type="dxa"/>
            <w:vAlign w:val="center"/>
          </w:tcPr>
          <w:p w14:paraId="4EB3D51E"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6403CF64" w14:textId="559340E9" w:rsidR="002B5287" w:rsidRDefault="00964C19" w:rsidP="00A15DD7">
            <w:pPr>
              <w:jc w:val="left"/>
              <w:rPr>
                <w:szCs w:val="20"/>
              </w:rPr>
            </w:pPr>
            <w:r w:rsidRPr="00964C19">
              <w:rPr>
                <w:szCs w:val="20"/>
              </w:rPr>
              <w:t>0.343</w:t>
            </w:r>
          </w:p>
        </w:tc>
      </w:tr>
      <w:tr w:rsidR="005E504E" w14:paraId="0D5DE2B7" w14:textId="77777777" w:rsidTr="005E504E">
        <w:tc>
          <w:tcPr>
            <w:tcW w:w="1271" w:type="dxa"/>
            <w:vMerge/>
            <w:shd w:val="clear" w:color="auto" w:fill="E7E6E6" w:themeFill="background2"/>
            <w:vAlign w:val="center"/>
          </w:tcPr>
          <w:p w14:paraId="5F6275AB" w14:textId="77777777" w:rsidR="002B5287" w:rsidRDefault="002B5287" w:rsidP="00A15DD7">
            <w:pPr>
              <w:jc w:val="left"/>
              <w:rPr>
                <w:szCs w:val="20"/>
              </w:rPr>
            </w:pPr>
          </w:p>
        </w:tc>
        <w:tc>
          <w:tcPr>
            <w:tcW w:w="1134" w:type="dxa"/>
            <w:vMerge/>
            <w:shd w:val="clear" w:color="auto" w:fill="E7E6E6" w:themeFill="background2"/>
            <w:vAlign w:val="center"/>
          </w:tcPr>
          <w:p w14:paraId="5F490EE4" w14:textId="77777777" w:rsidR="002B5287" w:rsidRDefault="002B5287" w:rsidP="00A15DD7">
            <w:pPr>
              <w:jc w:val="left"/>
              <w:rPr>
                <w:szCs w:val="20"/>
              </w:rPr>
            </w:pPr>
          </w:p>
        </w:tc>
        <w:tc>
          <w:tcPr>
            <w:tcW w:w="709" w:type="dxa"/>
            <w:vMerge/>
            <w:shd w:val="clear" w:color="auto" w:fill="E7E6E6" w:themeFill="background2"/>
            <w:vAlign w:val="center"/>
          </w:tcPr>
          <w:p w14:paraId="10CD2A1B" w14:textId="77777777" w:rsidR="002B5287" w:rsidRDefault="002B5287" w:rsidP="00A15DD7">
            <w:pPr>
              <w:jc w:val="left"/>
              <w:rPr>
                <w:szCs w:val="20"/>
              </w:rPr>
            </w:pPr>
          </w:p>
        </w:tc>
        <w:tc>
          <w:tcPr>
            <w:tcW w:w="992" w:type="dxa"/>
            <w:vMerge/>
            <w:vAlign w:val="center"/>
          </w:tcPr>
          <w:p w14:paraId="29D50927" w14:textId="77777777" w:rsidR="002B5287" w:rsidRDefault="002B5287" w:rsidP="00A15DD7">
            <w:pPr>
              <w:jc w:val="left"/>
              <w:rPr>
                <w:szCs w:val="20"/>
              </w:rPr>
            </w:pPr>
          </w:p>
        </w:tc>
        <w:tc>
          <w:tcPr>
            <w:tcW w:w="4910" w:type="dxa"/>
            <w:gridSpan w:val="3"/>
            <w:vAlign w:val="center"/>
          </w:tcPr>
          <w:p w14:paraId="6CCCF19C" w14:textId="4CA610DE" w:rsidR="002B5287" w:rsidRDefault="00C81A1B" w:rsidP="00A15DD7">
            <w:pPr>
              <w:jc w:val="left"/>
              <w:rPr>
                <w:szCs w:val="20"/>
              </w:rPr>
            </w:pPr>
            <m:oMathPara>
              <m:oMath>
                <m:r>
                  <w:rPr>
                    <w:rFonts w:ascii="Cambria Math" w:hAnsi="Cambria Math"/>
                    <w:szCs w:val="20"/>
                  </w:rPr>
                  <m:t>⋮</m:t>
                </m:r>
              </m:oMath>
            </m:oMathPara>
          </w:p>
        </w:tc>
      </w:tr>
      <w:tr w:rsidR="002B5287" w14:paraId="51BFF845" w14:textId="77777777" w:rsidTr="005E504E">
        <w:tc>
          <w:tcPr>
            <w:tcW w:w="1271" w:type="dxa"/>
            <w:vMerge/>
            <w:shd w:val="clear" w:color="auto" w:fill="E7E6E6" w:themeFill="background2"/>
            <w:vAlign w:val="center"/>
          </w:tcPr>
          <w:p w14:paraId="65CF2F77" w14:textId="77777777" w:rsidR="002B5287" w:rsidRDefault="002B5287" w:rsidP="00A15DD7">
            <w:pPr>
              <w:jc w:val="left"/>
              <w:rPr>
                <w:szCs w:val="20"/>
              </w:rPr>
            </w:pPr>
          </w:p>
        </w:tc>
        <w:tc>
          <w:tcPr>
            <w:tcW w:w="1134" w:type="dxa"/>
            <w:vMerge/>
            <w:shd w:val="clear" w:color="auto" w:fill="E7E6E6" w:themeFill="background2"/>
            <w:vAlign w:val="center"/>
          </w:tcPr>
          <w:p w14:paraId="585CCFC8" w14:textId="77777777" w:rsidR="002B5287" w:rsidRDefault="002B5287" w:rsidP="00A15DD7">
            <w:pPr>
              <w:jc w:val="left"/>
              <w:rPr>
                <w:szCs w:val="20"/>
              </w:rPr>
            </w:pPr>
          </w:p>
        </w:tc>
        <w:tc>
          <w:tcPr>
            <w:tcW w:w="709" w:type="dxa"/>
            <w:vMerge/>
            <w:shd w:val="clear" w:color="auto" w:fill="E7E6E6" w:themeFill="background2"/>
            <w:vAlign w:val="center"/>
          </w:tcPr>
          <w:p w14:paraId="7B9C068A" w14:textId="77777777" w:rsidR="002B5287" w:rsidRDefault="002B5287" w:rsidP="00A15DD7">
            <w:pPr>
              <w:jc w:val="left"/>
              <w:rPr>
                <w:szCs w:val="20"/>
              </w:rPr>
            </w:pPr>
          </w:p>
        </w:tc>
        <w:tc>
          <w:tcPr>
            <w:tcW w:w="992" w:type="dxa"/>
            <w:vMerge/>
            <w:vAlign w:val="center"/>
          </w:tcPr>
          <w:p w14:paraId="2BB3E900" w14:textId="77777777" w:rsidR="002B5287" w:rsidRDefault="002B5287" w:rsidP="00A15DD7">
            <w:pPr>
              <w:jc w:val="left"/>
              <w:rPr>
                <w:szCs w:val="20"/>
              </w:rPr>
            </w:pPr>
          </w:p>
        </w:tc>
        <w:tc>
          <w:tcPr>
            <w:tcW w:w="3119" w:type="dxa"/>
            <w:vMerge w:val="restart"/>
            <w:vAlign w:val="center"/>
          </w:tcPr>
          <w:p w14:paraId="2FFE6B0F" w14:textId="77777777" w:rsidR="002B5287" w:rsidRDefault="002B5287" w:rsidP="00A15DD7">
            <w:pPr>
              <w:jc w:val="left"/>
              <w:rPr>
                <w:szCs w:val="20"/>
              </w:rPr>
            </w:pPr>
            <w:r w:rsidRPr="00CC74D6">
              <w:rPr>
                <w:szCs w:val="20"/>
              </w:rPr>
              <w:t>['perf_event_groups_first']</w:t>
            </w:r>
          </w:p>
        </w:tc>
        <w:tc>
          <w:tcPr>
            <w:tcW w:w="992" w:type="dxa"/>
            <w:vAlign w:val="center"/>
          </w:tcPr>
          <w:p w14:paraId="4E5DF1EB"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0516AB8D" w14:textId="1835B208" w:rsidR="002B5287" w:rsidRDefault="00964C19" w:rsidP="00A15DD7">
            <w:pPr>
              <w:jc w:val="left"/>
              <w:rPr>
                <w:szCs w:val="20"/>
              </w:rPr>
            </w:pPr>
            <w:r w:rsidRPr="00964C19">
              <w:rPr>
                <w:szCs w:val="20"/>
              </w:rPr>
              <w:t>0.388</w:t>
            </w:r>
          </w:p>
        </w:tc>
      </w:tr>
      <w:tr w:rsidR="002B5287" w14:paraId="01BFD1AC" w14:textId="77777777" w:rsidTr="005E504E">
        <w:tc>
          <w:tcPr>
            <w:tcW w:w="1271" w:type="dxa"/>
            <w:vMerge/>
            <w:shd w:val="clear" w:color="auto" w:fill="E7E6E6" w:themeFill="background2"/>
            <w:vAlign w:val="center"/>
          </w:tcPr>
          <w:p w14:paraId="4CA443CF" w14:textId="77777777" w:rsidR="002B5287" w:rsidRDefault="002B5287" w:rsidP="00A15DD7">
            <w:pPr>
              <w:jc w:val="left"/>
              <w:rPr>
                <w:szCs w:val="20"/>
              </w:rPr>
            </w:pPr>
          </w:p>
        </w:tc>
        <w:tc>
          <w:tcPr>
            <w:tcW w:w="1134" w:type="dxa"/>
            <w:vMerge/>
            <w:shd w:val="clear" w:color="auto" w:fill="E7E6E6" w:themeFill="background2"/>
            <w:vAlign w:val="center"/>
          </w:tcPr>
          <w:p w14:paraId="54CA46BF" w14:textId="77777777" w:rsidR="002B5287" w:rsidRDefault="002B5287" w:rsidP="00A15DD7">
            <w:pPr>
              <w:jc w:val="left"/>
              <w:rPr>
                <w:szCs w:val="20"/>
              </w:rPr>
            </w:pPr>
          </w:p>
        </w:tc>
        <w:tc>
          <w:tcPr>
            <w:tcW w:w="709" w:type="dxa"/>
            <w:vMerge/>
            <w:shd w:val="clear" w:color="auto" w:fill="E7E6E6" w:themeFill="background2"/>
            <w:vAlign w:val="center"/>
          </w:tcPr>
          <w:p w14:paraId="6F08F276" w14:textId="77777777" w:rsidR="002B5287" w:rsidRDefault="002B5287" w:rsidP="00A15DD7">
            <w:pPr>
              <w:jc w:val="left"/>
              <w:rPr>
                <w:szCs w:val="20"/>
              </w:rPr>
            </w:pPr>
          </w:p>
        </w:tc>
        <w:tc>
          <w:tcPr>
            <w:tcW w:w="992" w:type="dxa"/>
            <w:vMerge/>
            <w:vAlign w:val="center"/>
          </w:tcPr>
          <w:p w14:paraId="454A9A58" w14:textId="77777777" w:rsidR="002B5287" w:rsidRDefault="002B5287" w:rsidP="00A15DD7">
            <w:pPr>
              <w:jc w:val="left"/>
              <w:rPr>
                <w:szCs w:val="20"/>
              </w:rPr>
            </w:pPr>
          </w:p>
        </w:tc>
        <w:tc>
          <w:tcPr>
            <w:tcW w:w="3119" w:type="dxa"/>
            <w:vMerge/>
            <w:vAlign w:val="center"/>
          </w:tcPr>
          <w:p w14:paraId="5A0FF703" w14:textId="77777777" w:rsidR="002B5287" w:rsidRDefault="002B5287" w:rsidP="00A15DD7">
            <w:pPr>
              <w:jc w:val="left"/>
              <w:rPr>
                <w:szCs w:val="20"/>
              </w:rPr>
            </w:pPr>
          </w:p>
        </w:tc>
        <w:tc>
          <w:tcPr>
            <w:tcW w:w="992" w:type="dxa"/>
            <w:vAlign w:val="center"/>
          </w:tcPr>
          <w:p w14:paraId="31840E26"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321F9C66" w14:textId="675D51C2" w:rsidR="002B5287" w:rsidRDefault="00964C19" w:rsidP="00A15DD7">
            <w:pPr>
              <w:jc w:val="left"/>
              <w:rPr>
                <w:szCs w:val="20"/>
              </w:rPr>
            </w:pPr>
            <w:r w:rsidRPr="00964C19">
              <w:rPr>
                <w:szCs w:val="20"/>
              </w:rPr>
              <w:t>0.27</w:t>
            </w:r>
          </w:p>
        </w:tc>
      </w:tr>
      <w:tr w:rsidR="002B5287" w14:paraId="51BD530E" w14:textId="77777777" w:rsidTr="005E504E">
        <w:tc>
          <w:tcPr>
            <w:tcW w:w="1271" w:type="dxa"/>
            <w:vMerge/>
            <w:shd w:val="clear" w:color="auto" w:fill="E7E6E6" w:themeFill="background2"/>
            <w:vAlign w:val="center"/>
          </w:tcPr>
          <w:p w14:paraId="36DB5414" w14:textId="77777777" w:rsidR="002B5287" w:rsidRDefault="002B5287" w:rsidP="00A15DD7">
            <w:pPr>
              <w:jc w:val="left"/>
              <w:rPr>
                <w:szCs w:val="20"/>
              </w:rPr>
            </w:pPr>
          </w:p>
        </w:tc>
        <w:tc>
          <w:tcPr>
            <w:tcW w:w="1134" w:type="dxa"/>
            <w:vMerge/>
            <w:shd w:val="clear" w:color="auto" w:fill="E7E6E6" w:themeFill="background2"/>
            <w:vAlign w:val="center"/>
          </w:tcPr>
          <w:p w14:paraId="17355DA2" w14:textId="77777777" w:rsidR="002B5287" w:rsidRDefault="002B5287" w:rsidP="00A15DD7">
            <w:pPr>
              <w:jc w:val="left"/>
              <w:rPr>
                <w:szCs w:val="20"/>
              </w:rPr>
            </w:pPr>
          </w:p>
        </w:tc>
        <w:tc>
          <w:tcPr>
            <w:tcW w:w="709" w:type="dxa"/>
            <w:vMerge/>
            <w:shd w:val="clear" w:color="auto" w:fill="E7E6E6" w:themeFill="background2"/>
            <w:vAlign w:val="center"/>
          </w:tcPr>
          <w:p w14:paraId="7555DC93" w14:textId="77777777" w:rsidR="002B5287" w:rsidRDefault="002B5287" w:rsidP="00A15DD7">
            <w:pPr>
              <w:jc w:val="left"/>
              <w:rPr>
                <w:szCs w:val="20"/>
              </w:rPr>
            </w:pPr>
          </w:p>
        </w:tc>
        <w:tc>
          <w:tcPr>
            <w:tcW w:w="5902" w:type="dxa"/>
            <w:gridSpan w:val="4"/>
            <w:vAlign w:val="center"/>
          </w:tcPr>
          <w:p w14:paraId="79FBF39A" w14:textId="760F8674" w:rsidR="002B5287" w:rsidRDefault="00C81A1B" w:rsidP="00A15DD7">
            <w:pPr>
              <w:jc w:val="left"/>
              <w:rPr>
                <w:szCs w:val="20"/>
              </w:rPr>
            </w:pPr>
            <m:oMathPara>
              <m:oMath>
                <m:r>
                  <w:rPr>
                    <w:rFonts w:ascii="Cambria Math" w:hAnsi="Cambria Math"/>
                    <w:szCs w:val="20"/>
                  </w:rPr>
                  <m:t>⋮</m:t>
                </m:r>
              </m:oMath>
            </m:oMathPara>
          </w:p>
        </w:tc>
      </w:tr>
      <w:tr w:rsidR="002B5287" w14:paraId="691DE227" w14:textId="77777777" w:rsidTr="005E504E">
        <w:tc>
          <w:tcPr>
            <w:tcW w:w="1271" w:type="dxa"/>
            <w:vMerge/>
            <w:shd w:val="clear" w:color="auto" w:fill="E7E6E6" w:themeFill="background2"/>
            <w:vAlign w:val="center"/>
          </w:tcPr>
          <w:p w14:paraId="67282084" w14:textId="77777777" w:rsidR="002B5287" w:rsidRDefault="002B5287" w:rsidP="00A15DD7">
            <w:pPr>
              <w:jc w:val="left"/>
              <w:rPr>
                <w:szCs w:val="20"/>
              </w:rPr>
            </w:pPr>
          </w:p>
        </w:tc>
        <w:tc>
          <w:tcPr>
            <w:tcW w:w="1134" w:type="dxa"/>
            <w:vMerge/>
            <w:shd w:val="clear" w:color="auto" w:fill="E7E6E6" w:themeFill="background2"/>
            <w:vAlign w:val="center"/>
          </w:tcPr>
          <w:p w14:paraId="09745F64" w14:textId="77777777" w:rsidR="002B5287" w:rsidRDefault="002B5287" w:rsidP="00A15DD7">
            <w:pPr>
              <w:jc w:val="left"/>
              <w:rPr>
                <w:szCs w:val="20"/>
              </w:rPr>
            </w:pPr>
          </w:p>
        </w:tc>
        <w:tc>
          <w:tcPr>
            <w:tcW w:w="709" w:type="dxa"/>
            <w:vMerge/>
            <w:shd w:val="clear" w:color="auto" w:fill="E7E6E6" w:themeFill="background2"/>
            <w:vAlign w:val="center"/>
          </w:tcPr>
          <w:p w14:paraId="507C4755" w14:textId="77777777" w:rsidR="002B5287" w:rsidRDefault="002B5287" w:rsidP="00A15DD7">
            <w:pPr>
              <w:jc w:val="left"/>
              <w:rPr>
                <w:szCs w:val="20"/>
              </w:rPr>
            </w:pPr>
          </w:p>
        </w:tc>
        <w:tc>
          <w:tcPr>
            <w:tcW w:w="992" w:type="dxa"/>
            <w:vMerge w:val="restart"/>
            <w:vAlign w:val="center"/>
          </w:tcPr>
          <w:p w14:paraId="4AC97712" w14:textId="77777777" w:rsidR="002B5287" w:rsidRDefault="002B5287" w:rsidP="00A15DD7">
            <w:pPr>
              <w:jc w:val="left"/>
              <w:rPr>
                <w:szCs w:val="20"/>
              </w:rPr>
            </w:pPr>
            <w:r>
              <w:rPr>
                <w:rFonts w:hint="eastAsia"/>
                <w:szCs w:val="20"/>
              </w:rPr>
              <w:t>5</w:t>
            </w:r>
          </w:p>
        </w:tc>
        <w:tc>
          <w:tcPr>
            <w:tcW w:w="3119" w:type="dxa"/>
            <w:vMerge w:val="restart"/>
            <w:vAlign w:val="center"/>
          </w:tcPr>
          <w:p w14:paraId="2DE9DCA9" w14:textId="77777777" w:rsidR="002B5287" w:rsidRDefault="002B5287" w:rsidP="00A15DD7">
            <w:pPr>
              <w:jc w:val="left"/>
              <w:rPr>
                <w:szCs w:val="20"/>
              </w:rPr>
            </w:pPr>
            <w:r w:rsidRPr="000B1572">
              <w:rPr>
                <w:szCs w:val="20"/>
              </w:rPr>
              <w:t>['psi_group_change', 'syscall_exit_to_user_mode', 'perf_event_update_userpage', 'entry_SYSCALL_64_after_hwframe', 'perf_event_groups_first']</w:t>
            </w:r>
          </w:p>
        </w:tc>
        <w:tc>
          <w:tcPr>
            <w:tcW w:w="992" w:type="dxa"/>
            <w:vAlign w:val="center"/>
          </w:tcPr>
          <w:p w14:paraId="7FC3012E"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77112DFB" w14:textId="6933FB3C" w:rsidR="002B5287" w:rsidRDefault="006E583D" w:rsidP="00A15DD7">
            <w:pPr>
              <w:jc w:val="left"/>
              <w:rPr>
                <w:szCs w:val="20"/>
              </w:rPr>
            </w:pPr>
            <w:r w:rsidRPr="006E583D">
              <w:rPr>
                <w:szCs w:val="20"/>
              </w:rPr>
              <w:t>0.526</w:t>
            </w:r>
          </w:p>
        </w:tc>
      </w:tr>
      <w:tr w:rsidR="002B5287" w14:paraId="1A397783" w14:textId="77777777" w:rsidTr="005E504E">
        <w:tc>
          <w:tcPr>
            <w:tcW w:w="1271" w:type="dxa"/>
            <w:vMerge/>
            <w:shd w:val="clear" w:color="auto" w:fill="E7E6E6" w:themeFill="background2"/>
            <w:vAlign w:val="center"/>
          </w:tcPr>
          <w:p w14:paraId="3A79E8A1" w14:textId="77777777" w:rsidR="002B5287" w:rsidRDefault="002B5287" w:rsidP="00A15DD7">
            <w:pPr>
              <w:jc w:val="left"/>
              <w:rPr>
                <w:szCs w:val="20"/>
              </w:rPr>
            </w:pPr>
          </w:p>
        </w:tc>
        <w:tc>
          <w:tcPr>
            <w:tcW w:w="1134" w:type="dxa"/>
            <w:vMerge/>
            <w:shd w:val="clear" w:color="auto" w:fill="E7E6E6" w:themeFill="background2"/>
            <w:vAlign w:val="center"/>
          </w:tcPr>
          <w:p w14:paraId="71DE48FE" w14:textId="77777777" w:rsidR="002B5287" w:rsidRDefault="002B5287" w:rsidP="00A15DD7">
            <w:pPr>
              <w:jc w:val="left"/>
              <w:rPr>
                <w:szCs w:val="20"/>
              </w:rPr>
            </w:pPr>
          </w:p>
        </w:tc>
        <w:tc>
          <w:tcPr>
            <w:tcW w:w="709" w:type="dxa"/>
            <w:vMerge/>
            <w:shd w:val="clear" w:color="auto" w:fill="E7E6E6" w:themeFill="background2"/>
            <w:vAlign w:val="center"/>
          </w:tcPr>
          <w:p w14:paraId="77A336AD" w14:textId="77777777" w:rsidR="002B5287" w:rsidRDefault="002B5287" w:rsidP="00A15DD7">
            <w:pPr>
              <w:jc w:val="left"/>
              <w:rPr>
                <w:szCs w:val="20"/>
              </w:rPr>
            </w:pPr>
          </w:p>
        </w:tc>
        <w:tc>
          <w:tcPr>
            <w:tcW w:w="992" w:type="dxa"/>
            <w:vMerge/>
            <w:vAlign w:val="center"/>
          </w:tcPr>
          <w:p w14:paraId="4B75752C" w14:textId="77777777" w:rsidR="002B5287" w:rsidRDefault="002B5287" w:rsidP="00A15DD7">
            <w:pPr>
              <w:jc w:val="left"/>
              <w:rPr>
                <w:szCs w:val="20"/>
              </w:rPr>
            </w:pPr>
          </w:p>
        </w:tc>
        <w:tc>
          <w:tcPr>
            <w:tcW w:w="3119" w:type="dxa"/>
            <w:vMerge/>
            <w:vAlign w:val="center"/>
          </w:tcPr>
          <w:p w14:paraId="741CE93B" w14:textId="77777777" w:rsidR="002B5287" w:rsidRDefault="002B5287" w:rsidP="00A15DD7">
            <w:pPr>
              <w:jc w:val="left"/>
              <w:rPr>
                <w:szCs w:val="20"/>
              </w:rPr>
            </w:pPr>
          </w:p>
        </w:tc>
        <w:tc>
          <w:tcPr>
            <w:tcW w:w="992" w:type="dxa"/>
            <w:vAlign w:val="center"/>
          </w:tcPr>
          <w:p w14:paraId="142C6AE2"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070D09B1" w14:textId="03FBD781" w:rsidR="002B5287" w:rsidRDefault="006E583D" w:rsidP="00A15DD7">
            <w:pPr>
              <w:jc w:val="left"/>
              <w:rPr>
                <w:szCs w:val="20"/>
              </w:rPr>
            </w:pPr>
            <w:r w:rsidRPr="006E583D">
              <w:rPr>
                <w:szCs w:val="20"/>
              </w:rPr>
              <w:t>0.486</w:t>
            </w:r>
          </w:p>
        </w:tc>
      </w:tr>
      <w:tr w:rsidR="002B5287" w14:paraId="60275530" w14:textId="77777777" w:rsidTr="005E504E">
        <w:tc>
          <w:tcPr>
            <w:tcW w:w="1271" w:type="dxa"/>
            <w:vMerge w:val="restart"/>
            <w:shd w:val="clear" w:color="auto" w:fill="E7E6E6" w:themeFill="background2"/>
            <w:vAlign w:val="center"/>
          </w:tcPr>
          <w:p w14:paraId="29AA9683" w14:textId="77777777" w:rsidR="002B5287" w:rsidRDefault="002B5287" w:rsidP="00A15DD7">
            <w:pPr>
              <w:jc w:val="left"/>
              <w:rPr>
                <w:szCs w:val="20"/>
              </w:rPr>
            </w:pPr>
            <w:r>
              <w:rPr>
                <w:rFonts w:hint="eastAsia"/>
                <w:szCs w:val="20"/>
              </w:rPr>
              <w:t>I</w:t>
            </w:r>
            <w:r>
              <w:rPr>
                <w:szCs w:val="20"/>
              </w:rPr>
              <w:t>nstruction</w:t>
            </w:r>
          </w:p>
        </w:tc>
        <w:tc>
          <w:tcPr>
            <w:tcW w:w="1134" w:type="dxa"/>
            <w:vMerge w:val="restart"/>
            <w:shd w:val="clear" w:color="auto" w:fill="E7E6E6" w:themeFill="background2"/>
            <w:vAlign w:val="center"/>
          </w:tcPr>
          <w:p w14:paraId="105CE2BB" w14:textId="77777777" w:rsidR="002B5287" w:rsidRDefault="002B5287" w:rsidP="00A15DD7">
            <w:pPr>
              <w:jc w:val="left"/>
              <w:rPr>
                <w:szCs w:val="20"/>
              </w:rPr>
            </w:pPr>
            <w:r>
              <w:rPr>
                <w:rFonts w:hint="eastAsia"/>
                <w:szCs w:val="20"/>
              </w:rPr>
              <w:t>C</w:t>
            </w:r>
            <w:r>
              <w:rPr>
                <w:szCs w:val="20"/>
              </w:rPr>
              <w:t>ommon</w:t>
            </w:r>
          </w:p>
        </w:tc>
        <w:tc>
          <w:tcPr>
            <w:tcW w:w="709" w:type="dxa"/>
            <w:vMerge w:val="restart"/>
            <w:shd w:val="clear" w:color="auto" w:fill="E7E6E6" w:themeFill="background2"/>
            <w:vAlign w:val="center"/>
          </w:tcPr>
          <w:p w14:paraId="5672C9D1" w14:textId="77777777" w:rsidR="002B5287" w:rsidRDefault="002B5287" w:rsidP="00A15DD7">
            <w:pPr>
              <w:jc w:val="left"/>
              <w:rPr>
                <w:szCs w:val="20"/>
              </w:rPr>
            </w:pPr>
            <w:r>
              <w:rPr>
                <w:rFonts w:hint="eastAsia"/>
                <w:szCs w:val="20"/>
              </w:rPr>
              <w:t>3</w:t>
            </w:r>
            <w:r>
              <w:rPr>
                <w:szCs w:val="20"/>
              </w:rPr>
              <w:t>1</w:t>
            </w:r>
          </w:p>
        </w:tc>
        <w:tc>
          <w:tcPr>
            <w:tcW w:w="992" w:type="dxa"/>
            <w:vMerge w:val="restart"/>
            <w:vAlign w:val="center"/>
          </w:tcPr>
          <w:p w14:paraId="0CB54560" w14:textId="77777777" w:rsidR="002B5287" w:rsidRDefault="002B5287" w:rsidP="00A15DD7">
            <w:pPr>
              <w:jc w:val="left"/>
              <w:rPr>
                <w:szCs w:val="20"/>
              </w:rPr>
            </w:pPr>
            <w:r>
              <w:rPr>
                <w:rFonts w:hint="eastAsia"/>
                <w:szCs w:val="20"/>
              </w:rPr>
              <w:t>1</w:t>
            </w:r>
          </w:p>
        </w:tc>
        <w:tc>
          <w:tcPr>
            <w:tcW w:w="3119" w:type="dxa"/>
            <w:vMerge w:val="restart"/>
            <w:vAlign w:val="center"/>
          </w:tcPr>
          <w:p w14:paraId="21331D50" w14:textId="77777777" w:rsidR="002B5287" w:rsidRDefault="002B5287" w:rsidP="00A15DD7">
            <w:pPr>
              <w:jc w:val="left"/>
              <w:rPr>
                <w:szCs w:val="20"/>
              </w:rPr>
            </w:pPr>
            <w:r w:rsidRPr="000540FB">
              <w:rPr>
                <w:szCs w:val="20"/>
              </w:rPr>
              <w:t>['psi_group_change']</w:t>
            </w:r>
          </w:p>
        </w:tc>
        <w:tc>
          <w:tcPr>
            <w:tcW w:w="992" w:type="dxa"/>
            <w:vAlign w:val="center"/>
          </w:tcPr>
          <w:p w14:paraId="40F84AB2"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10567731" w14:textId="4B7EE4BB" w:rsidR="002B5287" w:rsidRDefault="00C62EF0" w:rsidP="00A15DD7">
            <w:pPr>
              <w:jc w:val="left"/>
              <w:rPr>
                <w:szCs w:val="20"/>
              </w:rPr>
            </w:pPr>
            <w:r w:rsidRPr="00C62EF0">
              <w:rPr>
                <w:szCs w:val="20"/>
              </w:rPr>
              <w:t>0.476</w:t>
            </w:r>
          </w:p>
        </w:tc>
      </w:tr>
      <w:tr w:rsidR="002B5287" w14:paraId="01EF80D9" w14:textId="77777777" w:rsidTr="005E504E">
        <w:tc>
          <w:tcPr>
            <w:tcW w:w="1271" w:type="dxa"/>
            <w:vMerge/>
            <w:shd w:val="clear" w:color="auto" w:fill="E7E6E6" w:themeFill="background2"/>
            <w:vAlign w:val="center"/>
          </w:tcPr>
          <w:p w14:paraId="5FFBE9BA" w14:textId="77777777" w:rsidR="002B5287" w:rsidRDefault="002B5287" w:rsidP="00A15DD7">
            <w:pPr>
              <w:jc w:val="left"/>
              <w:rPr>
                <w:szCs w:val="20"/>
              </w:rPr>
            </w:pPr>
          </w:p>
        </w:tc>
        <w:tc>
          <w:tcPr>
            <w:tcW w:w="1134" w:type="dxa"/>
            <w:vMerge/>
            <w:shd w:val="clear" w:color="auto" w:fill="E7E6E6" w:themeFill="background2"/>
            <w:vAlign w:val="center"/>
          </w:tcPr>
          <w:p w14:paraId="5E4275DC" w14:textId="77777777" w:rsidR="002B5287" w:rsidRDefault="002B5287" w:rsidP="00A15DD7">
            <w:pPr>
              <w:jc w:val="left"/>
              <w:rPr>
                <w:szCs w:val="20"/>
              </w:rPr>
            </w:pPr>
          </w:p>
        </w:tc>
        <w:tc>
          <w:tcPr>
            <w:tcW w:w="709" w:type="dxa"/>
            <w:vMerge/>
            <w:shd w:val="clear" w:color="auto" w:fill="E7E6E6" w:themeFill="background2"/>
            <w:vAlign w:val="center"/>
          </w:tcPr>
          <w:p w14:paraId="36B06B57" w14:textId="77777777" w:rsidR="002B5287" w:rsidRDefault="002B5287" w:rsidP="00A15DD7">
            <w:pPr>
              <w:jc w:val="left"/>
              <w:rPr>
                <w:szCs w:val="20"/>
              </w:rPr>
            </w:pPr>
          </w:p>
        </w:tc>
        <w:tc>
          <w:tcPr>
            <w:tcW w:w="992" w:type="dxa"/>
            <w:vMerge/>
            <w:vAlign w:val="center"/>
          </w:tcPr>
          <w:p w14:paraId="2912AA18" w14:textId="77777777" w:rsidR="002B5287" w:rsidRDefault="002B5287" w:rsidP="00A15DD7">
            <w:pPr>
              <w:jc w:val="left"/>
              <w:rPr>
                <w:szCs w:val="20"/>
              </w:rPr>
            </w:pPr>
          </w:p>
        </w:tc>
        <w:tc>
          <w:tcPr>
            <w:tcW w:w="3119" w:type="dxa"/>
            <w:vMerge/>
            <w:vAlign w:val="center"/>
          </w:tcPr>
          <w:p w14:paraId="4C142B1E" w14:textId="77777777" w:rsidR="002B5287" w:rsidRDefault="002B5287" w:rsidP="00A15DD7">
            <w:pPr>
              <w:jc w:val="left"/>
              <w:rPr>
                <w:szCs w:val="20"/>
              </w:rPr>
            </w:pPr>
          </w:p>
        </w:tc>
        <w:tc>
          <w:tcPr>
            <w:tcW w:w="992" w:type="dxa"/>
            <w:vAlign w:val="center"/>
          </w:tcPr>
          <w:p w14:paraId="3CC6F3EB"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378845EE" w14:textId="4679B400" w:rsidR="002B5287" w:rsidRDefault="00C62EF0" w:rsidP="00A15DD7">
            <w:pPr>
              <w:jc w:val="left"/>
              <w:rPr>
                <w:szCs w:val="20"/>
              </w:rPr>
            </w:pPr>
            <w:r w:rsidRPr="00C62EF0">
              <w:rPr>
                <w:szCs w:val="20"/>
              </w:rPr>
              <w:t>0.435</w:t>
            </w:r>
          </w:p>
        </w:tc>
      </w:tr>
      <w:tr w:rsidR="002B5287" w14:paraId="25EB70D9" w14:textId="77777777" w:rsidTr="005E504E">
        <w:tc>
          <w:tcPr>
            <w:tcW w:w="1271" w:type="dxa"/>
            <w:vMerge/>
            <w:shd w:val="clear" w:color="auto" w:fill="E7E6E6" w:themeFill="background2"/>
            <w:vAlign w:val="center"/>
          </w:tcPr>
          <w:p w14:paraId="5C2EBFF3" w14:textId="77777777" w:rsidR="002B5287" w:rsidRDefault="002B5287" w:rsidP="00A15DD7">
            <w:pPr>
              <w:jc w:val="left"/>
              <w:rPr>
                <w:szCs w:val="20"/>
              </w:rPr>
            </w:pPr>
          </w:p>
        </w:tc>
        <w:tc>
          <w:tcPr>
            <w:tcW w:w="1134" w:type="dxa"/>
            <w:vMerge/>
            <w:shd w:val="clear" w:color="auto" w:fill="E7E6E6" w:themeFill="background2"/>
            <w:vAlign w:val="center"/>
          </w:tcPr>
          <w:p w14:paraId="0886B330" w14:textId="77777777" w:rsidR="002B5287" w:rsidRDefault="002B5287" w:rsidP="00A15DD7">
            <w:pPr>
              <w:jc w:val="left"/>
              <w:rPr>
                <w:szCs w:val="20"/>
              </w:rPr>
            </w:pPr>
          </w:p>
        </w:tc>
        <w:tc>
          <w:tcPr>
            <w:tcW w:w="709" w:type="dxa"/>
            <w:vMerge/>
            <w:shd w:val="clear" w:color="auto" w:fill="E7E6E6" w:themeFill="background2"/>
            <w:vAlign w:val="center"/>
          </w:tcPr>
          <w:p w14:paraId="3294DDC1" w14:textId="77777777" w:rsidR="002B5287" w:rsidRDefault="002B5287" w:rsidP="00A15DD7">
            <w:pPr>
              <w:jc w:val="left"/>
              <w:rPr>
                <w:szCs w:val="20"/>
              </w:rPr>
            </w:pPr>
          </w:p>
        </w:tc>
        <w:tc>
          <w:tcPr>
            <w:tcW w:w="992" w:type="dxa"/>
            <w:vMerge/>
            <w:vAlign w:val="center"/>
          </w:tcPr>
          <w:p w14:paraId="140BFA20" w14:textId="77777777" w:rsidR="002B5287" w:rsidRDefault="002B5287" w:rsidP="00A15DD7">
            <w:pPr>
              <w:jc w:val="left"/>
              <w:rPr>
                <w:szCs w:val="20"/>
              </w:rPr>
            </w:pPr>
          </w:p>
        </w:tc>
        <w:tc>
          <w:tcPr>
            <w:tcW w:w="4910" w:type="dxa"/>
            <w:gridSpan w:val="3"/>
            <w:vAlign w:val="center"/>
          </w:tcPr>
          <w:p w14:paraId="2A875C44" w14:textId="4872C57F" w:rsidR="002B5287" w:rsidRDefault="00C81A1B" w:rsidP="00A15DD7">
            <w:pPr>
              <w:jc w:val="left"/>
              <w:rPr>
                <w:szCs w:val="20"/>
              </w:rPr>
            </w:pPr>
            <m:oMathPara>
              <m:oMath>
                <m:r>
                  <w:rPr>
                    <w:rFonts w:ascii="Cambria Math" w:hAnsi="Cambria Math"/>
                    <w:szCs w:val="20"/>
                  </w:rPr>
                  <m:t>⋮</m:t>
                </m:r>
              </m:oMath>
            </m:oMathPara>
          </w:p>
        </w:tc>
      </w:tr>
      <w:tr w:rsidR="002B5287" w14:paraId="1F7134FE" w14:textId="77777777" w:rsidTr="005E504E">
        <w:tc>
          <w:tcPr>
            <w:tcW w:w="1271" w:type="dxa"/>
            <w:vMerge/>
            <w:shd w:val="clear" w:color="auto" w:fill="E7E6E6" w:themeFill="background2"/>
            <w:vAlign w:val="center"/>
          </w:tcPr>
          <w:p w14:paraId="54550DFF" w14:textId="77777777" w:rsidR="002B5287" w:rsidRDefault="002B5287" w:rsidP="00A15DD7">
            <w:pPr>
              <w:jc w:val="left"/>
              <w:rPr>
                <w:szCs w:val="20"/>
              </w:rPr>
            </w:pPr>
          </w:p>
        </w:tc>
        <w:tc>
          <w:tcPr>
            <w:tcW w:w="1134" w:type="dxa"/>
            <w:vMerge/>
            <w:shd w:val="clear" w:color="auto" w:fill="E7E6E6" w:themeFill="background2"/>
            <w:vAlign w:val="center"/>
          </w:tcPr>
          <w:p w14:paraId="5E06CF52" w14:textId="77777777" w:rsidR="002B5287" w:rsidRDefault="002B5287" w:rsidP="00A15DD7">
            <w:pPr>
              <w:jc w:val="left"/>
              <w:rPr>
                <w:szCs w:val="20"/>
              </w:rPr>
            </w:pPr>
          </w:p>
        </w:tc>
        <w:tc>
          <w:tcPr>
            <w:tcW w:w="709" w:type="dxa"/>
            <w:vMerge/>
            <w:shd w:val="clear" w:color="auto" w:fill="E7E6E6" w:themeFill="background2"/>
            <w:vAlign w:val="center"/>
          </w:tcPr>
          <w:p w14:paraId="464C54E8" w14:textId="77777777" w:rsidR="002B5287" w:rsidRDefault="002B5287" w:rsidP="00A15DD7">
            <w:pPr>
              <w:jc w:val="left"/>
              <w:rPr>
                <w:szCs w:val="20"/>
              </w:rPr>
            </w:pPr>
          </w:p>
        </w:tc>
        <w:tc>
          <w:tcPr>
            <w:tcW w:w="992" w:type="dxa"/>
            <w:vMerge/>
            <w:vAlign w:val="center"/>
          </w:tcPr>
          <w:p w14:paraId="79621322" w14:textId="77777777" w:rsidR="002B5287" w:rsidRDefault="002B5287" w:rsidP="00A15DD7">
            <w:pPr>
              <w:jc w:val="left"/>
              <w:rPr>
                <w:szCs w:val="20"/>
              </w:rPr>
            </w:pPr>
          </w:p>
        </w:tc>
        <w:tc>
          <w:tcPr>
            <w:tcW w:w="3119" w:type="dxa"/>
            <w:vMerge w:val="restart"/>
            <w:vAlign w:val="center"/>
          </w:tcPr>
          <w:p w14:paraId="4284EACD" w14:textId="77777777" w:rsidR="002B5287" w:rsidRDefault="002B5287" w:rsidP="00A15DD7">
            <w:pPr>
              <w:jc w:val="left"/>
              <w:rPr>
                <w:szCs w:val="20"/>
              </w:rPr>
            </w:pPr>
            <w:r w:rsidRPr="000540FB">
              <w:rPr>
                <w:szCs w:val="20"/>
              </w:rPr>
              <w:t>['perf_event_update_userpage']</w:t>
            </w:r>
          </w:p>
        </w:tc>
        <w:tc>
          <w:tcPr>
            <w:tcW w:w="992" w:type="dxa"/>
            <w:vAlign w:val="center"/>
          </w:tcPr>
          <w:p w14:paraId="0030803C"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5FB43564" w14:textId="5E4165FE" w:rsidR="002B5287" w:rsidRDefault="00C62EF0" w:rsidP="00A15DD7">
            <w:pPr>
              <w:jc w:val="left"/>
              <w:rPr>
                <w:szCs w:val="20"/>
              </w:rPr>
            </w:pPr>
            <w:r w:rsidRPr="00C62EF0">
              <w:rPr>
                <w:szCs w:val="20"/>
              </w:rPr>
              <w:t>0.206</w:t>
            </w:r>
          </w:p>
        </w:tc>
      </w:tr>
      <w:tr w:rsidR="002B5287" w14:paraId="0ED8933E" w14:textId="77777777" w:rsidTr="005E504E">
        <w:tc>
          <w:tcPr>
            <w:tcW w:w="1271" w:type="dxa"/>
            <w:vMerge/>
            <w:shd w:val="clear" w:color="auto" w:fill="E7E6E6" w:themeFill="background2"/>
            <w:vAlign w:val="center"/>
          </w:tcPr>
          <w:p w14:paraId="550AB935" w14:textId="77777777" w:rsidR="002B5287" w:rsidRDefault="002B5287" w:rsidP="00A15DD7">
            <w:pPr>
              <w:jc w:val="left"/>
              <w:rPr>
                <w:szCs w:val="20"/>
              </w:rPr>
            </w:pPr>
          </w:p>
        </w:tc>
        <w:tc>
          <w:tcPr>
            <w:tcW w:w="1134" w:type="dxa"/>
            <w:vMerge/>
            <w:shd w:val="clear" w:color="auto" w:fill="E7E6E6" w:themeFill="background2"/>
            <w:vAlign w:val="center"/>
          </w:tcPr>
          <w:p w14:paraId="1770044B" w14:textId="77777777" w:rsidR="002B5287" w:rsidRDefault="002B5287" w:rsidP="00A15DD7">
            <w:pPr>
              <w:jc w:val="left"/>
              <w:rPr>
                <w:szCs w:val="20"/>
              </w:rPr>
            </w:pPr>
          </w:p>
        </w:tc>
        <w:tc>
          <w:tcPr>
            <w:tcW w:w="709" w:type="dxa"/>
            <w:vMerge/>
            <w:shd w:val="clear" w:color="auto" w:fill="E7E6E6" w:themeFill="background2"/>
            <w:vAlign w:val="center"/>
          </w:tcPr>
          <w:p w14:paraId="3F616326" w14:textId="77777777" w:rsidR="002B5287" w:rsidRDefault="002B5287" w:rsidP="00A15DD7">
            <w:pPr>
              <w:jc w:val="left"/>
              <w:rPr>
                <w:szCs w:val="20"/>
              </w:rPr>
            </w:pPr>
          </w:p>
        </w:tc>
        <w:tc>
          <w:tcPr>
            <w:tcW w:w="992" w:type="dxa"/>
            <w:vMerge/>
            <w:vAlign w:val="center"/>
          </w:tcPr>
          <w:p w14:paraId="16258199" w14:textId="77777777" w:rsidR="002B5287" w:rsidRDefault="002B5287" w:rsidP="00A15DD7">
            <w:pPr>
              <w:jc w:val="left"/>
              <w:rPr>
                <w:szCs w:val="20"/>
              </w:rPr>
            </w:pPr>
          </w:p>
        </w:tc>
        <w:tc>
          <w:tcPr>
            <w:tcW w:w="3119" w:type="dxa"/>
            <w:vMerge/>
            <w:vAlign w:val="center"/>
          </w:tcPr>
          <w:p w14:paraId="37E9876D" w14:textId="77777777" w:rsidR="002B5287" w:rsidRDefault="002B5287" w:rsidP="00A15DD7">
            <w:pPr>
              <w:jc w:val="left"/>
              <w:rPr>
                <w:szCs w:val="20"/>
              </w:rPr>
            </w:pPr>
          </w:p>
        </w:tc>
        <w:tc>
          <w:tcPr>
            <w:tcW w:w="992" w:type="dxa"/>
            <w:vAlign w:val="center"/>
          </w:tcPr>
          <w:p w14:paraId="14FD26F5"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4ECC4DFC" w14:textId="49243C28" w:rsidR="002B5287" w:rsidRDefault="00C62EF0" w:rsidP="00A15DD7">
            <w:pPr>
              <w:jc w:val="left"/>
              <w:rPr>
                <w:szCs w:val="20"/>
              </w:rPr>
            </w:pPr>
            <w:r w:rsidRPr="00C62EF0">
              <w:rPr>
                <w:szCs w:val="20"/>
              </w:rPr>
              <w:t>0.307</w:t>
            </w:r>
          </w:p>
        </w:tc>
      </w:tr>
      <w:tr w:rsidR="002B5287" w14:paraId="23D8A854" w14:textId="77777777" w:rsidTr="005E504E">
        <w:tc>
          <w:tcPr>
            <w:tcW w:w="1271" w:type="dxa"/>
            <w:vMerge/>
            <w:shd w:val="clear" w:color="auto" w:fill="E7E6E6" w:themeFill="background2"/>
            <w:vAlign w:val="center"/>
          </w:tcPr>
          <w:p w14:paraId="25956B12" w14:textId="77777777" w:rsidR="002B5287" w:rsidRDefault="002B5287" w:rsidP="00A15DD7">
            <w:pPr>
              <w:jc w:val="left"/>
              <w:rPr>
                <w:szCs w:val="20"/>
              </w:rPr>
            </w:pPr>
          </w:p>
        </w:tc>
        <w:tc>
          <w:tcPr>
            <w:tcW w:w="1134" w:type="dxa"/>
            <w:vMerge/>
            <w:shd w:val="clear" w:color="auto" w:fill="E7E6E6" w:themeFill="background2"/>
            <w:vAlign w:val="center"/>
          </w:tcPr>
          <w:p w14:paraId="70395832" w14:textId="77777777" w:rsidR="002B5287" w:rsidRDefault="002B5287" w:rsidP="00A15DD7">
            <w:pPr>
              <w:jc w:val="left"/>
              <w:rPr>
                <w:szCs w:val="20"/>
              </w:rPr>
            </w:pPr>
          </w:p>
        </w:tc>
        <w:tc>
          <w:tcPr>
            <w:tcW w:w="709" w:type="dxa"/>
            <w:vMerge/>
            <w:shd w:val="clear" w:color="auto" w:fill="E7E6E6" w:themeFill="background2"/>
            <w:vAlign w:val="center"/>
          </w:tcPr>
          <w:p w14:paraId="62F95B04" w14:textId="77777777" w:rsidR="002B5287" w:rsidRDefault="002B5287" w:rsidP="00A15DD7">
            <w:pPr>
              <w:jc w:val="left"/>
              <w:rPr>
                <w:szCs w:val="20"/>
              </w:rPr>
            </w:pPr>
          </w:p>
        </w:tc>
        <w:tc>
          <w:tcPr>
            <w:tcW w:w="5902" w:type="dxa"/>
            <w:gridSpan w:val="4"/>
            <w:vAlign w:val="center"/>
          </w:tcPr>
          <w:p w14:paraId="1325952D" w14:textId="6EC2F660" w:rsidR="002B5287" w:rsidRDefault="00C81A1B" w:rsidP="00A15DD7">
            <w:pPr>
              <w:jc w:val="left"/>
              <w:rPr>
                <w:szCs w:val="20"/>
              </w:rPr>
            </w:pPr>
            <m:oMathPara>
              <m:oMath>
                <m:r>
                  <w:rPr>
                    <w:rFonts w:ascii="Cambria Math" w:hAnsi="Cambria Math"/>
                    <w:szCs w:val="20"/>
                  </w:rPr>
                  <m:t>⋮</m:t>
                </m:r>
              </m:oMath>
            </m:oMathPara>
          </w:p>
        </w:tc>
      </w:tr>
      <w:tr w:rsidR="002B5287" w14:paraId="1F5AFF40" w14:textId="77777777" w:rsidTr="005E504E">
        <w:tc>
          <w:tcPr>
            <w:tcW w:w="1271" w:type="dxa"/>
            <w:vMerge/>
            <w:shd w:val="clear" w:color="auto" w:fill="E7E6E6" w:themeFill="background2"/>
            <w:vAlign w:val="center"/>
          </w:tcPr>
          <w:p w14:paraId="49BE7535" w14:textId="77777777" w:rsidR="002B5287" w:rsidRDefault="002B5287" w:rsidP="00A15DD7">
            <w:pPr>
              <w:jc w:val="left"/>
              <w:rPr>
                <w:szCs w:val="20"/>
              </w:rPr>
            </w:pPr>
          </w:p>
        </w:tc>
        <w:tc>
          <w:tcPr>
            <w:tcW w:w="1134" w:type="dxa"/>
            <w:vMerge/>
            <w:shd w:val="clear" w:color="auto" w:fill="E7E6E6" w:themeFill="background2"/>
            <w:vAlign w:val="center"/>
          </w:tcPr>
          <w:p w14:paraId="2AA3522A" w14:textId="77777777" w:rsidR="002B5287" w:rsidRDefault="002B5287" w:rsidP="00A15DD7">
            <w:pPr>
              <w:jc w:val="left"/>
              <w:rPr>
                <w:szCs w:val="20"/>
              </w:rPr>
            </w:pPr>
          </w:p>
        </w:tc>
        <w:tc>
          <w:tcPr>
            <w:tcW w:w="709" w:type="dxa"/>
            <w:vMerge/>
            <w:shd w:val="clear" w:color="auto" w:fill="E7E6E6" w:themeFill="background2"/>
            <w:vAlign w:val="center"/>
          </w:tcPr>
          <w:p w14:paraId="5693DBEA" w14:textId="77777777" w:rsidR="002B5287" w:rsidRDefault="002B5287" w:rsidP="00A15DD7">
            <w:pPr>
              <w:jc w:val="left"/>
              <w:rPr>
                <w:szCs w:val="20"/>
              </w:rPr>
            </w:pPr>
          </w:p>
        </w:tc>
        <w:tc>
          <w:tcPr>
            <w:tcW w:w="992" w:type="dxa"/>
            <w:vMerge w:val="restart"/>
            <w:vAlign w:val="center"/>
          </w:tcPr>
          <w:p w14:paraId="016884DE" w14:textId="77777777" w:rsidR="002B5287" w:rsidRDefault="002B5287" w:rsidP="00A15DD7">
            <w:pPr>
              <w:jc w:val="left"/>
              <w:rPr>
                <w:szCs w:val="20"/>
              </w:rPr>
            </w:pPr>
            <w:r>
              <w:rPr>
                <w:rFonts w:hint="eastAsia"/>
                <w:szCs w:val="20"/>
              </w:rPr>
              <w:t>5</w:t>
            </w:r>
          </w:p>
        </w:tc>
        <w:tc>
          <w:tcPr>
            <w:tcW w:w="3119" w:type="dxa"/>
            <w:vMerge w:val="restart"/>
            <w:vAlign w:val="center"/>
          </w:tcPr>
          <w:p w14:paraId="21BDD87F" w14:textId="77777777" w:rsidR="002B5287" w:rsidRDefault="002B5287" w:rsidP="00A15DD7">
            <w:pPr>
              <w:jc w:val="left"/>
              <w:rPr>
                <w:szCs w:val="20"/>
              </w:rPr>
            </w:pPr>
            <w:r w:rsidRPr="00B45FAE">
              <w:rPr>
                <w:szCs w:val="20"/>
              </w:rPr>
              <w:t>['psi_group_change', 'merge_sched_in', 'event_sched_in', 'native_sched_clock', 'perf_event_update_userpage']</w:t>
            </w:r>
          </w:p>
        </w:tc>
        <w:tc>
          <w:tcPr>
            <w:tcW w:w="992" w:type="dxa"/>
            <w:vAlign w:val="center"/>
          </w:tcPr>
          <w:p w14:paraId="0B273B2F"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7B163E25" w14:textId="3A64D801" w:rsidR="002B5287" w:rsidRDefault="00C62EF0" w:rsidP="00A15DD7">
            <w:pPr>
              <w:jc w:val="left"/>
              <w:rPr>
                <w:szCs w:val="20"/>
              </w:rPr>
            </w:pPr>
            <w:r w:rsidRPr="00C62EF0">
              <w:rPr>
                <w:szCs w:val="20"/>
              </w:rPr>
              <w:t>0.418</w:t>
            </w:r>
          </w:p>
        </w:tc>
      </w:tr>
      <w:tr w:rsidR="002B5287" w14:paraId="192343BF" w14:textId="77777777" w:rsidTr="005E504E">
        <w:tc>
          <w:tcPr>
            <w:tcW w:w="1271" w:type="dxa"/>
            <w:vMerge/>
            <w:shd w:val="clear" w:color="auto" w:fill="E7E6E6" w:themeFill="background2"/>
            <w:vAlign w:val="center"/>
          </w:tcPr>
          <w:p w14:paraId="00FF0868" w14:textId="77777777" w:rsidR="002B5287" w:rsidRDefault="002B5287" w:rsidP="00A15DD7">
            <w:pPr>
              <w:jc w:val="left"/>
              <w:rPr>
                <w:szCs w:val="20"/>
              </w:rPr>
            </w:pPr>
          </w:p>
        </w:tc>
        <w:tc>
          <w:tcPr>
            <w:tcW w:w="1134" w:type="dxa"/>
            <w:vMerge/>
            <w:shd w:val="clear" w:color="auto" w:fill="E7E6E6" w:themeFill="background2"/>
            <w:vAlign w:val="center"/>
          </w:tcPr>
          <w:p w14:paraId="52F21C34" w14:textId="77777777" w:rsidR="002B5287" w:rsidRDefault="002B5287" w:rsidP="00A15DD7">
            <w:pPr>
              <w:jc w:val="left"/>
              <w:rPr>
                <w:szCs w:val="20"/>
              </w:rPr>
            </w:pPr>
          </w:p>
        </w:tc>
        <w:tc>
          <w:tcPr>
            <w:tcW w:w="709" w:type="dxa"/>
            <w:vMerge/>
            <w:shd w:val="clear" w:color="auto" w:fill="E7E6E6" w:themeFill="background2"/>
            <w:vAlign w:val="center"/>
          </w:tcPr>
          <w:p w14:paraId="2D30C6FE" w14:textId="77777777" w:rsidR="002B5287" w:rsidRDefault="002B5287" w:rsidP="00A15DD7">
            <w:pPr>
              <w:jc w:val="left"/>
              <w:rPr>
                <w:szCs w:val="20"/>
              </w:rPr>
            </w:pPr>
          </w:p>
        </w:tc>
        <w:tc>
          <w:tcPr>
            <w:tcW w:w="992" w:type="dxa"/>
            <w:vMerge/>
            <w:vAlign w:val="center"/>
          </w:tcPr>
          <w:p w14:paraId="434EC3E2" w14:textId="77777777" w:rsidR="002B5287" w:rsidRDefault="002B5287" w:rsidP="00A15DD7">
            <w:pPr>
              <w:jc w:val="left"/>
              <w:rPr>
                <w:szCs w:val="20"/>
              </w:rPr>
            </w:pPr>
          </w:p>
        </w:tc>
        <w:tc>
          <w:tcPr>
            <w:tcW w:w="3119" w:type="dxa"/>
            <w:vMerge/>
            <w:vAlign w:val="center"/>
          </w:tcPr>
          <w:p w14:paraId="3FBD8520" w14:textId="77777777" w:rsidR="002B5287" w:rsidRDefault="002B5287" w:rsidP="00A15DD7">
            <w:pPr>
              <w:jc w:val="left"/>
              <w:rPr>
                <w:szCs w:val="20"/>
              </w:rPr>
            </w:pPr>
          </w:p>
        </w:tc>
        <w:tc>
          <w:tcPr>
            <w:tcW w:w="992" w:type="dxa"/>
            <w:vAlign w:val="center"/>
          </w:tcPr>
          <w:p w14:paraId="64A8F62A"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40F8856B" w14:textId="263B2450" w:rsidR="002B5287" w:rsidRDefault="00C62EF0" w:rsidP="00A15DD7">
            <w:pPr>
              <w:jc w:val="left"/>
              <w:rPr>
                <w:szCs w:val="20"/>
              </w:rPr>
            </w:pPr>
            <w:r w:rsidRPr="00C62EF0">
              <w:rPr>
                <w:szCs w:val="20"/>
              </w:rPr>
              <w:t>0.52</w:t>
            </w:r>
          </w:p>
        </w:tc>
      </w:tr>
      <w:tr w:rsidR="002B5287" w14:paraId="1B243588" w14:textId="77777777" w:rsidTr="005E504E">
        <w:tc>
          <w:tcPr>
            <w:tcW w:w="1271" w:type="dxa"/>
            <w:vMerge/>
            <w:shd w:val="clear" w:color="auto" w:fill="E7E6E6" w:themeFill="background2"/>
            <w:vAlign w:val="center"/>
          </w:tcPr>
          <w:p w14:paraId="78EAC31C" w14:textId="77777777" w:rsidR="002B5287" w:rsidRDefault="002B5287" w:rsidP="00A15DD7">
            <w:pPr>
              <w:jc w:val="left"/>
              <w:rPr>
                <w:szCs w:val="20"/>
              </w:rPr>
            </w:pPr>
          </w:p>
        </w:tc>
        <w:tc>
          <w:tcPr>
            <w:tcW w:w="1134" w:type="dxa"/>
            <w:vMerge w:val="restart"/>
            <w:shd w:val="clear" w:color="auto" w:fill="E7E6E6" w:themeFill="background2"/>
            <w:vAlign w:val="center"/>
          </w:tcPr>
          <w:p w14:paraId="614C095F" w14:textId="77777777" w:rsidR="002B5287" w:rsidRDefault="002B5287" w:rsidP="00A15DD7">
            <w:pPr>
              <w:jc w:val="left"/>
              <w:rPr>
                <w:szCs w:val="20"/>
              </w:rPr>
            </w:pPr>
            <w:r>
              <w:rPr>
                <w:rFonts w:hint="eastAsia"/>
                <w:szCs w:val="20"/>
              </w:rPr>
              <w:t>E</w:t>
            </w:r>
            <w:r>
              <w:rPr>
                <w:szCs w:val="20"/>
              </w:rPr>
              <w:t>xclusive</w:t>
            </w:r>
          </w:p>
        </w:tc>
        <w:tc>
          <w:tcPr>
            <w:tcW w:w="709" w:type="dxa"/>
            <w:vMerge w:val="restart"/>
            <w:shd w:val="clear" w:color="auto" w:fill="E7E6E6" w:themeFill="background2"/>
            <w:vAlign w:val="center"/>
          </w:tcPr>
          <w:p w14:paraId="3D10799F" w14:textId="77777777" w:rsidR="002B5287" w:rsidRDefault="002B5287" w:rsidP="00A15DD7">
            <w:pPr>
              <w:jc w:val="left"/>
              <w:rPr>
                <w:szCs w:val="20"/>
              </w:rPr>
            </w:pPr>
            <w:r>
              <w:rPr>
                <w:rFonts w:hint="eastAsia"/>
                <w:szCs w:val="20"/>
              </w:rPr>
              <w:t>3</w:t>
            </w:r>
            <w:r>
              <w:rPr>
                <w:szCs w:val="20"/>
              </w:rPr>
              <w:t>1</w:t>
            </w:r>
          </w:p>
        </w:tc>
        <w:tc>
          <w:tcPr>
            <w:tcW w:w="992" w:type="dxa"/>
            <w:vMerge w:val="restart"/>
            <w:vAlign w:val="center"/>
          </w:tcPr>
          <w:p w14:paraId="3C16A91F" w14:textId="77777777" w:rsidR="002B5287" w:rsidRDefault="002B5287" w:rsidP="00A15DD7">
            <w:pPr>
              <w:jc w:val="left"/>
              <w:rPr>
                <w:szCs w:val="20"/>
              </w:rPr>
            </w:pPr>
            <w:r>
              <w:rPr>
                <w:rFonts w:hint="eastAsia"/>
                <w:szCs w:val="20"/>
              </w:rPr>
              <w:t>1</w:t>
            </w:r>
          </w:p>
        </w:tc>
        <w:tc>
          <w:tcPr>
            <w:tcW w:w="3119" w:type="dxa"/>
            <w:vMerge w:val="restart"/>
            <w:vAlign w:val="center"/>
          </w:tcPr>
          <w:p w14:paraId="4C62D45E" w14:textId="77777777" w:rsidR="002B5287" w:rsidRDefault="002B5287" w:rsidP="00A15DD7">
            <w:pPr>
              <w:jc w:val="left"/>
              <w:rPr>
                <w:szCs w:val="20"/>
              </w:rPr>
            </w:pPr>
            <w:r w:rsidRPr="00055CB7">
              <w:rPr>
                <w:szCs w:val="20"/>
              </w:rPr>
              <w:t>['__cgroup_bpf_run_filter_skb']</w:t>
            </w:r>
          </w:p>
        </w:tc>
        <w:tc>
          <w:tcPr>
            <w:tcW w:w="992" w:type="dxa"/>
            <w:vAlign w:val="center"/>
          </w:tcPr>
          <w:p w14:paraId="0679E648"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0D83FA41" w14:textId="6B9E873E" w:rsidR="002B5287" w:rsidRDefault="00C62EF0" w:rsidP="00A15DD7">
            <w:pPr>
              <w:jc w:val="left"/>
              <w:rPr>
                <w:szCs w:val="20"/>
              </w:rPr>
            </w:pPr>
            <w:r w:rsidRPr="00C62EF0">
              <w:rPr>
                <w:szCs w:val="20"/>
              </w:rPr>
              <w:t>0.218</w:t>
            </w:r>
          </w:p>
        </w:tc>
      </w:tr>
      <w:tr w:rsidR="002B5287" w14:paraId="0165BBDB" w14:textId="77777777" w:rsidTr="005E504E">
        <w:tc>
          <w:tcPr>
            <w:tcW w:w="1271" w:type="dxa"/>
            <w:vMerge/>
            <w:shd w:val="clear" w:color="auto" w:fill="E7E6E6" w:themeFill="background2"/>
            <w:vAlign w:val="center"/>
          </w:tcPr>
          <w:p w14:paraId="5726526F" w14:textId="77777777" w:rsidR="002B5287" w:rsidRDefault="002B5287" w:rsidP="00A15DD7">
            <w:pPr>
              <w:jc w:val="left"/>
              <w:rPr>
                <w:szCs w:val="20"/>
              </w:rPr>
            </w:pPr>
          </w:p>
        </w:tc>
        <w:tc>
          <w:tcPr>
            <w:tcW w:w="1134" w:type="dxa"/>
            <w:vMerge/>
            <w:shd w:val="clear" w:color="auto" w:fill="E7E6E6" w:themeFill="background2"/>
            <w:vAlign w:val="center"/>
          </w:tcPr>
          <w:p w14:paraId="743556B8" w14:textId="77777777" w:rsidR="002B5287" w:rsidRDefault="002B5287" w:rsidP="00A15DD7">
            <w:pPr>
              <w:jc w:val="left"/>
              <w:rPr>
                <w:szCs w:val="20"/>
              </w:rPr>
            </w:pPr>
          </w:p>
        </w:tc>
        <w:tc>
          <w:tcPr>
            <w:tcW w:w="709" w:type="dxa"/>
            <w:vMerge/>
            <w:shd w:val="clear" w:color="auto" w:fill="E7E6E6" w:themeFill="background2"/>
            <w:vAlign w:val="center"/>
          </w:tcPr>
          <w:p w14:paraId="3D4CCE59" w14:textId="77777777" w:rsidR="002B5287" w:rsidRDefault="002B5287" w:rsidP="00A15DD7">
            <w:pPr>
              <w:jc w:val="left"/>
              <w:rPr>
                <w:szCs w:val="20"/>
              </w:rPr>
            </w:pPr>
          </w:p>
        </w:tc>
        <w:tc>
          <w:tcPr>
            <w:tcW w:w="992" w:type="dxa"/>
            <w:vMerge/>
            <w:vAlign w:val="center"/>
          </w:tcPr>
          <w:p w14:paraId="46950FC3" w14:textId="77777777" w:rsidR="002B5287" w:rsidRDefault="002B5287" w:rsidP="00A15DD7">
            <w:pPr>
              <w:jc w:val="left"/>
              <w:rPr>
                <w:szCs w:val="20"/>
              </w:rPr>
            </w:pPr>
          </w:p>
        </w:tc>
        <w:tc>
          <w:tcPr>
            <w:tcW w:w="3119" w:type="dxa"/>
            <w:vMerge/>
            <w:vAlign w:val="center"/>
          </w:tcPr>
          <w:p w14:paraId="5F8A871A" w14:textId="77777777" w:rsidR="002B5287" w:rsidRDefault="002B5287" w:rsidP="00A15DD7">
            <w:pPr>
              <w:jc w:val="left"/>
              <w:rPr>
                <w:szCs w:val="20"/>
              </w:rPr>
            </w:pPr>
          </w:p>
        </w:tc>
        <w:tc>
          <w:tcPr>
            <w:tcW w:w="992" w:type="dxa"/>
            <w:vAlign w:val="center"/>
          </w:tcPr>
          <w:p w14:paraId="606DD36D"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7054D469" w14:textId="3BB74A1D" w:rsidR="002B5287" w:rsidRDefault="00C62EF0" w:rsidP="00A15DD7">
            <w:pPr>
              <w:jc w:val="left"/>
              <w:rPr>
                <w:szCs w:val="20"/>
              </w:rPr>
            </w:pPr>
            <w:r>
              <w:rPr>
                <w:rFonts w:hint="eastAsia"/>
                <w:szCs w:val="20"/>
              </w:rPr>
              <w:t>0</w:t>
            </w:r>
          </w:p>
        </w:tc>
      </w:tr>
      <w:tr w:rsidR="002B5287" w14:paraId="19FA1D62" w14:textId="77777777" w:rsidTr="005E504E">
        <w:tc>
          <w:tcPr>
            <w:tcW w:w="1271" w:type="dxa"/>
            <w:vMerge/>
            <w:shd w:val="clear" w:color="auto" w:fill="E7E6E6" w:themeFill="background2"/>
            <w:vAlign w:val="center"/>
          </w:tcPr>
          <w:p w14:paraId="36E46FD7" w14:textId="77777777" w:rsidR="002B5287" w:rsidRDefault="002B5287" w:rsidP="00A15DD7">
            <w:pPr>
              <w:jc w:val="left"/>
              <w:rPr>
                <w:szCs w:val="20"/>
              </w:rPr>
            </w:pPr>
          </w:p>
        </w:tc>
        <w:tc>
          <w:tcPr>
            <w:tcW w:w="1134" w:type="dxa"/>
            <w:vMerge/>
            <w:shd w:val="clear" w:color="auto" w:fill="E7E6E6" w:themeFill="background2"/>
            <w:vAlign w:val="center"/>
          </w:tcPr>
          <w:p w14:paraId="74A3562F" w14:textId="77777777" w:rsidR="002B5287" w:rsidRDefault="002B5287" w:rsidP="00A15DD7">
            <w:pPr>
              <w:jc w:val="left"/>
              <w:rPr>
                <w:szCs w:val="20"/>
              </w:rPr>
            </w:pPr>
          </w:p>
        </w:tc>
        <w:tc>
          <w:tcPr>
            <w:tcW w:w="709" w:type="dxa"/>
            <w:vMerge/>
            <w:shd w:val="clear" w:color="auto" w:fill="E7E6E6" w:themeFill="background2"/>
            <w:vAlign w:val="center"/>
          </w:tcPr>
          <w:p w14:paraId="392E2E87" w14:textId="77777777" w:rsidR="002B5287" w:rsidRDefault="002B5287" w:rsidP="00A15DD7">
            <w:pPr>
              <w:jc w:val="left"/>
              <w:rPr>
                <w:szCs w:val="20"/>
              </w:rPr>
            </w:pPr>
          </w:p>
        </w:tc>
        <w:tc>
          <w:tcPr>
            <w:tcW w:w="992" w:type="dxa"/>
            <w:vMerge/>
            <w:vAlign w:val="center"/>
          </w:tcPr>
          <w:p w14:paraId="3BBBC8C9" w14:textId="77777777" w:rsidR="002B5287" w:rsidRDefault="002B5287" w:rsidP="00A15DD7">
            <w:pPr>
              <w:jc w:val="left"/>
              <w:rPr>
                <w:szCs w:val="20"/>
              </w:rPr>
            </w:pPr>
          </w:p>
        </w:tc>
        <w:tc>
          <w:tcPr>
            <w:tcW w:w="4910" w:type="dxa"/>
            <w:gridSpan w:val="3"/>
            <w:vAlign w:val="center"/>
          </w:tcPr>
          <w:p w14:paraId="2E129565" w14:textId="3ABC8EE7" w:rsidR="002B5287" w:rsidRDefault="00C81A1B" w:rsidP="00A15DD7">
            <w:pPr>
              <w:jc w:val="left"/>
              <w:rPr>
                <w:szCs w:val="20"/>
              </w:rPr>
            </w:pPr>
            <m:oMathPara>
              <m:oMath>
                <m:r>
                  <w:rPr>
                    <w:rFonts w:ascii="Cambria Math" w:hAnsi="Cambria Math"/>
                    <w:szCs w:val="20"/>
                  </w:rPr>
                  <m:t>⋮</m:t>
                </m:r>
              </m:oMath>
            </m:oMathPara>
          </w:p>
        </w:tc>
      </w:tr>
      <w:tr w:rsidR="002B5287" w14:paraId="5C1C9B90" w14:textId="77777777" w:rsidTr="005E504E">
        <w:tc>
          <w:tcPr>
            <w:tcW w:w="1271" w:type="dxa"/>
            <w:vMerge/>
            <w:shd w:val="clear" w:color="auto" w:fill="E7E6E6" w:themeFill="background2"/>
            <w:vAlign w:val="center"/>
          </w:tcPr>
          <w:p w14:paraId="2B45FC57" w14:textId="77777777" w:rsidR="002B5287" w:rsidRDefault="002B5287" w:rsidP="00A15DD7">
            <w:pPr>
              <w:jc w:val="left"/>
              <w:rPr>
                <w:szCs w:val="20"/>
              </w:rPr>
            </w:pPr>
          </w:p>
        </w:tc>
        <w:tc>
          <w:tcPr>
            <w:tcW w:w="1134" w:type="dxa"/>
            <w:vMerge/>
            <w:shd w:val="clear" w:color="auto" w:fill="E7E6E6" w:themeFill="background2"/>
            <w:vAlign w:val="center"/>
          </w:tcPr>
          <w:p w14:paraId="36EE50E0" w14:textId="77777777" w:rsidR="002B5287" w:rsidRDefault="002B5287" w:rsidP="00A15DD7">
            <w:pPr>
              <w:jc w:val="left"/>
              <w:rPr>
                <w:szCs w:val="20"/>
              </w:rPr>
            </w:pPr>
          </w:p>
        </w:tc>
        <w:tc>
          <w:tcPr>
            <w:tcW w:w="709" w:type="dxa"/>
            <w:vMerge/>
            <w:shd w:val="clear" w:color="auto" w:fill="E7E6E6" w:themeFill="background2"/>
            <w:vAlign w:val="center"/>
          </w:tcPr>
          <w:p w14:paraId="6FA16ED9" w14:textId="77777777" w:rsidR="002B5287" w:rsidRDefault="002B5287" w:rsidP="00A15DD7">
            <w:pPr>
              <w:jc w:val="left"/>
              <w:rPr>
                <w:szCs w:val="20"/>
              </w:rPr>
            </w:pPr>
          </w:p>
        </w:tc>
        <w:tc>
          <w:tcPr>
            <w:tcW w:w="992" w:type="dxa"/>
            <w:vMerge/>
            <w:vAlign w:val="center"/>
          </w:tcPr>
          <w:p w14:paraId="1F2673FE" w14:textId="77777777" w:rsidR="002B5287" w:rsidRDefault="002B5287" w:rsidP="00A15DD7">
            <w:pPr>
              <w:jc w:val="left"/>
              <w:rPr>
                <w:szCs w:val="20"/>
              </w:rPr>
            </w:pPr>
          </w:p>
        </w:tc>
        <w:tc>
          <w:tcPr>
            <w:tcW w:w="3119" w:type="dxa"/>
            <w:vMerge w:val="restart"/>
            <w:vAlign w:val="center"/>
          </w:tcPr>
          <w:p w14:paraId="213CA62D" w14:textId="77777777" w:rsidR="002B5287" w:rsidRDefault="002B5287" w:rsidP="00A15DD7">
            <w:pPr>
              <w:jc w:val="left"/>
              <w:rPr>
                <w:szCs w:val="20"/>
              </w:rPr>
            </w:pPr>
            <w:r w:rsidRPr="00055CB7">
              <w:rPr>
                <w:szCs w:val="20"/>
              </w:rPr>
              <w:t>['timerqueue_add']</w:t>
            </w:r>
          </w:p>
        </w:tc>
        <w:tc>
          <w:tcPr>
            <w:tcW w:w="992" w:type="dxa"/>
            <w:vAlign w:val="center"/>
          </w:tcPr>
          <w:p w14:paraId="2EBFCA17"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0EB8A19C" w14:textId="01A3064B" w:rsidR="002B5287" w:rsidRDefault="00C62EF0" w:rsidP="00A15DD7">
            <w:pPr>
              <w:jc w:val="left"/>
              <w:rPr>
                <w:szCs w:val="20"/>
              </w:rPr>
            </w:pPr>
            <w:r>
              <w:rPr>
                <w:rFonts w:hint="eastAsia"/>
                <w:szCs w:val="20"/>
              </w:rPr>
              <w:t>0</w:t>
            </w:r>
          </w:p>
        </w:tc>
      </w:tr>
      <w:tr w:rsidR="002B5287" w14:paraId="4120E339" w14:textId="77777777" w:rsidTr="005E504E">
        <w:tc>
          <w:tcPr>
            <w:tcW w:w="1271" w:type="dxa"/>
            <w:vMerge/>
            <w:shd w:val="clear" w:color="auto" w:fill="E7E6E6" w:themeFill="background2"/>
            <w:vAlign w:val="center"/>
          </w:tcPr>
          <w:p w14:paraId="5088BE80" w14:textId="77777777" w:rsidR="002B5287" w:rsidRDefault="002B5287" w:rsidP="00A15DD7">
            <w:pPr>
              <w:jc w:val="left"/>
              <w:rPr>
                <w:szCs w:val="20"/>
              </w:rPr>
            </w:pPr>
          </w:p>
        </w:tc>
        <w:tc>
          <w:tcPr>
            <w:tcW w:w="1134" w:type="dxa"/>
            <w:vMerge/>
            <w:shd w:val="clear" w:color="auto" w:fill="E7E6E6" w:themeFill="background2"/>
            <w:vAlign w:val="center"/>
          </w:tcPr>
          <w:p w14:paraId="29011083" w14:textId="77777777" w:rsidR="002B5287" w:rsidRDefault="002B5287" w:rsidP="00A15DD7">
            <w:pPr>
              <w:jc w:val="left"/>
              <w:rPr>
                <w:szCs w:val="20"/>
              </w:rPr>
            </w:pPr>
          </w:p>
        </w:tc>
        <w:tc>
          <w:tcPr>
            <w:tcW w:w="709" w:type="dxa"/>
            <w:vMerge/>
            <w:shd w:val="clear" w:color="auto" w:fill="E7E6E6" w:themeFill="background2"/>
            <w:vAlign w:val="center"/>
          </w:tcPr>
          <w:p w14:paraId="28E34D87" w14:textId="77777777" w:rsidR="002B5287" w:rsidRDefault="002B5287" w:rsidP="00A15DD7">
            <w:pPr>
              <w:jc w:val="left"/>
              <w:rPr>
                <w:szCs w:val="20"/>
              </w:rPr>
            </w:pPr>
          </w:p>
        </w:tc>
        <w:tc>
          <w:tcPr>
            <w:tcW w:w="992" w:type="dxa"/>
            <w:vMerge/>
            <w:vAlign w:val="center"/>
          </w:tcPr>
          <w:p w14:paraId="33220903" w14:textId="77777777" w:rsidR="002B5287" w:rsidRDefault="002B5287" w:rsidP="00A15DD7">
            <w:pPr>
              <w:jc w:val="left"/>
              <w:rPr>
                <w:szCs w:val="20"/>
              </w:rPr>
            </w:pPr>
          </w:p>
        </w:tc>
        <w:tc>
          <w:tcPr>
            <w:tcW w:w="3119" w:type="dxa"/>
            <w:vMerge/>
            <w:vAlign w:val="center"/>
          </w:tcPr>
          <w:p w14:paraId="3BC0912E" w14:textId="77777777" w:rsidR="002B5287" w:rsidRDefault="002B5287" w:rsidP="00A15DD7">
            <w:pPr>
              <w:jc w:val="left"/>
              <w:rPr>
                <w:szCs w:val="20"/>
              </w:rPr>
            </w:pPr>
          </w:p>
        </w:tc>
        <w:tc>
          <w:tcPr>
            <w:tcW w:w="992" w:type="dxa"/>
            <w:vAlign w:val="center"/>
          </w:tcPr>
          <w:p w14:paraId="658E6A6D"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2395B3D6" w14:textId="255CC6D2" w:rsidR="002B5287" w:rsidRDefault="00C62EF0" w:rsidP="00A15DD7">
            <w:pPr>
              <w:jc w:val="left"/>
              <w:rPr>
                <w:szCs w:val="20"/>
              </w:rPr>
            </w:pPr>
            <w:r w:rsidRPr="00C62EF0">
              <w:rPr>
                <w:szCs w:val="20"/>
              </w:rPr>
              <w:t>0.096</w:t>
            </w:r>
          </w:p>
        </w:tc>
      </w:tr>
      <w:tr w:rsidR="002B5287" w14:paraId="17646121" w14:textId="77777777" w:rsidTr="005E504E">
        <w:tc>
          <w:tcPr>
            <w:tcW w:w="1271" w:type="dxa"/>
            <w:vMerge/>
            <w:shd w:val="clear" w:color="auto" w:fill="E7E6E6" w:themeFill="background2"/>
            <w:vAlign w:val="center"/>
          </w:tcPr>
          <w:p w14:paraId="25B9CA51" w14:textId="77777777" w:rsidR="002B5287" w:rsidRDefault="002B5287" w:rsidP="00A15DD7">
            <w:pPr>
              <w:jc w:val="left"/>
              <w:rPr>
                <w:szCs w:val="20"/>
              </w:rPr>
            </w:pPr>
          </w:p>
        </w:tc>
        <w:tc>
          <w:tcPr>
            <w:tcW w:w="1134" w:type="dxa"/>
            <w:vMerge/>
            <w:shd w:val="clear" w:color="auto" w:fill="E7E6E6" w:themeFill="background2"/>
            <w:vAlign w:val="center"/>
          </w:tcPr>
          <w:p w14:paraId="63933946" w14:textId="77777777" w:rsidR="002B5287" w:rsidRDefault="002B5287" w:rsidP="00A15DD7">
            <w:pPr>
              <w:jc w:val="left"/>
              <w:rPr>
                <w:szCs w:val="20"/>
              </w:rPr>
            </w:pPr>
          </w:p>
        </w:tc>
        <w:tc>
          <w:tcPr>
            <w:tcW w:w="709" w:type="dxa"/>
            <w:vMerge/>
            <w:shd w:val="clear" w:color="auto" w:fill="E7E6E6" w:themeFill="background2"/>
            <w:vAlign w:val="center"/>
          </w:tcPr>
          <w:p w14:paraId="220926F2" w14:textId="77777777" w:rsidR="002B5287" w:rsidRDefault="002B5287" w:rsidP="00A15DD7">
            <w:pPr>
              <w:jc w:val="left"/>
              <w:rPr>
                <w:szCs w:val="20"/>
              </w:rPr>
            </w:pPr>
          </w:p>
        </w:tc>
        <w:tc>
          <w:tcPr>
            <w:tcW w:w="5902" w:type="dxa"/>
            <w:gridSpan w:val="4"/>
            <w:vAlign w:val="center"/>
          </w:tcPr>
          <w:p w14:paraId="5427D6B3" w14:textId="73450ACF" w:rsidR="002B5287" w:rsidRDefault="00C81A1B" w:rsidP="00A15DD7">
            <w:pPr>
              <w:jc w:val="left"/>
              <w:rPr>
                <w:szCs w:val="20"/>
              </w:rPr>
            </w:pPr>
            <m:oMathPara>
              <m:oMath>
                <m:r>
                  <w:rPr>
                    <w:rFonts w:ascii="Cambria Math" w:hAnsi="Cambria Math"/>
                    <w:szCs w:val="20"/>
                  </w:rPr>
                  <m:t>⋮</m:t>
                </m:r>
              </m:oMath>
            </m:oMathPara>
          </w:p>
        </w:tc>
      </w:tr>
      <w:tr w:rsidR="002B5287" w14:paraId="7E7F66C8" w14:textId="77777777" w:rsidTr="005E504E">
        <w:tc>
          <w:tcPr>
            <w:tcW w:w="1271" w:type="dxa"/>
            <w:vMerge/>
            <w:shd w:val="clear" w:color="auto" w:fill="E7E6E6" w:themeFill="background2"/>
            <w:vAlign w:val="center"/>
          </w:tcPr>
          <w:p w14:paraId="00EEE923" w14:textId="77777777" w:rsidR="002B5287" w:rsidRDefault="002B5287" w:rsidP="00A15DD7">
            <w:pPr>
              <w:jc w:val="left"/>
              <w:rPr>
                <w:szCs w:val="20"/>
              </w:rPr>
            </w:pPr>
          </w:p>
        </w:tc>
        <w:tc>
          <w:tcPr>
            <w:tcW w:w="1134" w:type="dxa"/>
            <w:vMerge/>
            <w:shd w:val="clear" w:color="auto" w:fill="E7E6E6" w:themeFill="background2"/>
            <w:vAlign w:val="center"/>
          </w:tcPr>
          <w:p w14:paraId="68729564" w14:textId="77777777" w:rsidR="002B5287" w:rsidRDefault="002B5287" w:rsidP="00A15DD7">
            <w:pPr>
              <w:jc w:val="left"/>
              <w:rPr>
                <w:szCs w:val="20"/>
              </w:rPr>
            </w:pPr>
          </w:p>
        </w:tc>
        <w:tc>
          <w:tcPr>
            <w:tcW w:w="709" w:type="dxa"/>
            <w:vMerge/>
            <w:shd w:val="clear" w:color="auto" w:fill="E7E6E6" w:themeFill="background2"/>
            <w:vAlign w:val="center"/>
          </w:tcPr>
          <w:p w14:paraId="0EDA0795" w14:textId="77777777" w:rsidR="002B5287" w:rsidRDefault="002B5287" w:rsidP="00A15DD7">
            <w:pPr>
              <w:jc w:val="left"/>
              <w:rPr>
                <w:szCs w:val="20"/>
              </w:rPr>
            </w:pPr>
          </w:p>
        </w:tc>
        <w:tc>
          <w:tcPr>
            <w:tcW w:w="992" w:type="dxa"/>
            <w:vMerge w:val="restart"/>
            <w:vAlign w:val="center"/>
          </w:tcPr>
          <w:p w14:paraId="5D618D6F" w14:textId="77777777" w:rsidR="002B5287" w:rsidRDefault="002B5287" w:rsidP="00A15DD7">
            <w:pPr>
              <w:jc w:val="left"/>
              <w:rPr>
                <w:szCs w:val="20"/>
              </w:rPr>
            </w:pPr>
            <w:r>
              <w:rPr>
                <w:rFonts w:hint="eastAsia"/>
                <w:szCs w:val="20"/>
              </w:rPr>
              <w:t>5</w:t>
            </w:r>
          </w:p>
        </w:tc>
        <w:tc>
          <w:tcPr>
            <w:tcW w:w="3119" w:type="dxa"/>
            <w:vMerge w:val="restart"/>
            <w:vAlign w:val="center"/>
          </w:tcPr>
          <w:p w14:paraId="027BBEE8" w14:textId="77777777" w:rsidR="002B5287" w:rsidRDefault="002B5287" w:rsidP="00A15DD7">
            <w:pPr>
              <w:jc w:val="left"/>
              <w:rPr>
                <w:szCs w:val="20"/>
              </w:rPr>
            </w:pPr>
            <w:r w:rsidRPr="007723C1">
              <w:rPr>
                <w:szCs w:val="20"/>
              </w:rPr>
              <w:t xml:space="preserve">['__cgroup_bpf_run_filter_skb', '__dev_queue_xmit', </w:t>
            </w:r>
            <w:r w:rsidRPr="007723C1">
              <w:rPr>
                <w:szCs w:val="20"/>
              </w:rPr>
              <w:lastRenderedPageBreak/>
              <w:t>'do_poll.constprop.0', '__ip_queue_xmit', 'timerqueue_add']</w:t>
            </w:r>
          </w:p>
        </w:tc>
        <w:tc>
          <w:tcPr>
            <w:tcW w:w="992" w:type="dxa"/>
            <w:vAlign w:val="center"/>
          </w:tcPr>
          <w:p w14:paraId="60578D1E" w14:textId="77777777" w:rsidR="002B5287" w:rsidRDefault="002B5287" w:rsidP="00A15DD7">
            <w:pPr>
              <w:jc w:val="left"/>
              <w:rPr>
                <w:szCs w:val="20"/>
              </w:rPr>
            </w:pPr>
            <w:r>
              <w:rPr>
                <w:rFonts w:hint="eastAsia"/>
                <w:szCs w:val="20"/>
              </w:rPr>
              <w:lastRenderedPageBreak/>
              <w:t>A</w:t>
            </w:r>
            <w:r>
              <w:rPr>
                <w:szCs w:val="20"/>
              </w:rPr>
              <w:t>ttack</w:t>
            </w:r>
          </w:p>
        </w:tc>
        <w:tc>
          <w:tcPr>
            <w:tcW w:w="799" w:type="dxa"/>
            <w:vAlign w:val="center"/>
          </w:tcPr>
          <w:p w14:paraId="19CD92A4" w14:textId="008CD7AF" w:rsidR="002B5287" w:rsidRDefault="00C62EF0" w:rsidP="00A15DD7">
            <w:pPr>
              <w:jc w:val="left"/>
              <w:rPr>
                <w:szCs w:val="20"/>
              </w:rPr>
            </w:pPr>
            <w:r w:rsidRPr="00C62EF0">
              <w:rPr>
                <w:szCs w:val="20"/>
              </w:rPr>
              <w:t>0.121</w:t>
            </w:r>
          </w:p>
        </w:tc>
      </w:tr>
      <w:tr w:rsidR="002B5287" w14:paraId="3099C2EA" w14:textId="77777777" w:rsidTr="005E504E">
        <w:tc>
          <w:tcPr>
            <w:tcW w:w="1271" w:type="dxa"/>
            <w:vMerge/>
            <w:shd w:val="clear" w:color="auto" w:fill="E7E6E6" w:themeFill="background2"/>
            <w:vAlign w:val="center"/>
          </w:tcPr>
          <w:p w14:paraId="7896F240" w14:textId="77777777" w:rsidR="002B5287" w:rsidRDefault="002B5287" w:rsidP="00A15DD7">
            <w:pPr>
              <w:jc w:val="left"/>
              <w:rPr>
                <w:szCs w:val="20"/>
              </w:rPr>
            </w:pPr>
          </w:p>
        </w:tc>
        <w:tc>
          <w:tcPr>
            <w:tcW w:w="1134" w:type="dxa"/>
            <w:vMerge/>
            <w:shd w:val="clear" w:color="auto" w:fill="E7E6E6" w:themeFill="background2"/>
            <w:vAlign w:val="center"/>
          </w:tcPr>
          <w:p w14:paraId="51D87B28" w14:textId="77777777" w:rsidR="002B5287" w:rsidRDefault="002B5287" w:rsidP="00A15DD7">
            <w:pPr>
              <w:jc w:val="left"/>
              <w:rPr>
                <w:szCs w:val="20"/>
              </w:rPr>
            </w:pPr>
          </w:p>
        </w:tc>
        <w:tc>
          <w:tcPr>
            <w:tcW w:w="709" w:type="dxa"/>
            <w:vMerge/>
            <w:shd w:val="clear" w:color="auto" w:fill="E7E6E6" w:themeFill="background2"/>
            <w:vAlign w:val="center"/>
          </w:tcPr>
          <w:p w14:paraId="78F99BBF" w14:textId="77777777" w:rsidR="002B5287" w:rsidRDefault="002B5287" w:rsidP="00A15DD7">
            <w:pPr>
              <w:jc w:val="left"/>
              <w:rPr>
                <w:szCs w:val="20"/>
              </w:rPr>
            </w:pPr>
          </w:p>
        </w:tc>
        <w:tc>
          <w:tcPr>
            <w:tcW w:w="992" w:type="dxa"/>
            <w:vMerge/>
            <w:vAlign w:val="center"/>
          </w:tcPr>
          <w:p w14:paraId="1AD8F602" w14:textId="77777777" w:rsidR="002B5287" w:rsidRDefault="002B5287" w:rsidP="00A15DD7">
            <w:pPr>
              <w:jc w:val="left"/>
              <w:rPr>
                <w:szCs w:val="20"/>
              </w:rPr>
            </w:pPr>
          </w:p>
        </w:tc>
        <w:tc>
          <w:tcPr>
            <w:tcW w:w="3119" w:type="dxa"/>
            <w:vMerge/>
            <w:vAlign w:val="center"/>
          </w:tcPr>
          <w:p w14:paraId="10627BE1" w14:textId="77777777" w:rsidR="002B5287" w:rsidRDefault="002B5287" w:rsidP="00A15DD7">
            <w:pPr>
              <w:jc w:val="left"/>
              <w:rPr>
                <w:szCs w:val="20"/>
              </w:rPr>
            </w:pPr>
          </w:p>
        </w:tc>
        <w:tc>
          <w:tcPr>
            <w:tcW w:w="992" w:type="dxa"/>
            <w:vAlign w:val="center"/>
          </w:tcPr>
          <w:p w14:paraId="2D370F5A"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3454B468" w14:textId="1441517A" w:rsidR="002B5287" w:rsidRDefault="00C62EF0" w:rsidP="00A15DD7">
            <w:pPr>
              <w:jc w:val="left"/>
              <w:rPr>
                <w:szCs w:val="20"/>
              </w:rPr>
            </w:pPr>
            <w:r w:rsidRPr="00C62EF0">
              <w:rPr>
                <w:szCs w:val="20"/>
              </w:rPr>
              <w:t>0.086</w:t>
            </w:r>
          </w:p>
        </w:tc>
      </w:tr>
      <w:tr w:rsidR="002B5287" w14:paraId="6D9EFE13" w14:textId="77777777" w:rsidTr="005E504E">
        <w:tc>
          <w:tcPr>
            <w:tcW w:w="1271" w:type="dxa"/>
            <w:vMerge/>
            <w:shd w:val="clear" w:color="auto" w:fill="E7E6E6" w:themeFill="background2"/>
            <w:vAlign w:val="center"/>
          </w:tcPr>
          <w:p w14:paraId="15D74947" w14:textId="77777777" w:rsidR="002B5287" w:rsidRDefault="002B5287" w:rsidP="00A15DD7">
            <w:pPr>
              <w:jc w:val="left"/>
              <w:rPr>
                <w:szCs w:val="20"/>
              </w:rPr>
            </w:pPr>
          </w:p>
        </w:tc>
        <w:tc>
          <w:tcPr>
            <w:tcW w:w="1134" w:type="dxa"/>
            <w:vMerge w:val="restart"/>
            <w:shd w:val="clear" w:color="auto" w:fill="E7E6E6" w:themeFill="background2"/>
            <w:vAlign w:val="center"/>
          </w:tcPr>
          <w:p w14:paraId="7F22DA18" w14:textId="77777777" w:rsidR="002B5287" w:rsidRDefault="002B5287" w:rsidP="00A15DD7">
            <w:pPr>
              <w:jc w:val="left"/>
              <w:rPr>
                <w:szCs w:val="20"/>
              </w:rPr>
            </w:pPr>
            <w:r>
              <w:rPr>
                <w:rFonts w:hint="eastAsia"/>
                <w:szCs w:val="20"/>
              </w:rPr>
              <w:t>A</w:t>
            </w:r>
            <w:r>
              <w:rPr>
                <w:szCs w:val="20"/>
              </w:rPr>
              <w:t>ll</w:t>
            </w:r>
          </w:p>
        </w:tc>
        <w:tc>
          <w:tcPr>
            <w:tcW w:w="709" w:type="dxa"/>
            <w:vMerge w:val="restart"/>
            <w:shd w:val="clear" w:color="auto" w:fill="E7E6E6" w:themeFill="background2"/>
            <w:vAlign w:val="center"/>
          </w:tcPr>
          <w:p w14:paraId="7715B87C" w14:textId="77777777" w:rsidR="002B5287" w:rsidRDefault="002B5287" w:rsidP="00A15DD7">
            <w:pPr>
              <w:jc w:val="left"/>
              <w:rPr>
                <w:szCs w:val="20"/>
              </w:rPr>
            </w:pPr>
            <w:r>
              <w:rPr>
                <w:rFonts w:hint="eastAsia"/>
                <w:szCs w:val="20"/>
              </w:rPr>
              <w:t>3</w:t>
            </w:r>
            <w:r>
              <w:rPr>
                <w:szCs w:val="20"/>
              </w:rPr>
              <w:t>1</w:t>
            </w:r>
          </w:p>
        </w:tc>
        <w:tc>
          <w:tcPr>
            <w:tcW w:w="992" w:type="dxa"/>
            <w:vMerge w:val="restart"/>
            <w:vAlign w:val="center"/>
          </w:tcPr>
          <w:p w14:paraId="1753714C" w14:textId="77777777" w:rsidR="002B5287" w:rsidRDefault="002B5287" w:rsidP="00A15DD7">
            <w:pPr>
              <w:jc w:val="left"/>
              <w:rPr>
                <w:szCs w:val="20"/>
              </w:rPr>
            </w:pPr>
            <w:r>
              <w:rPr>
                <w:rFonts w:hint="eastAsia"/>
                <w:szCs w:val="20"/>
              </w:rPr>
              <w:t>1</w:t>
            </w:r>
          </w:p>
        </w:tc>
        <w:tc>
          <w:tcPr>
            <w:tcW w:w="3119" w:type="dxa"/>
            <w:vMerge w:val="restart"/>
            <w:vAlign w:val="center"/>
          </w:tcPr>
          <w:p w14:paraId="772E3B03" w14:textId="77777777" w:rsidR="002B5287" w:rsidRDefault="002B5287" w:rsidP="00A15DD7">
            <w:pPr>
              <w:jc w:val="left"/>
              <w:rPr>
                <w:szCs w:val="20"/>
              </w:rPr>
            </w:pPr>
            <w:r w:rsidRPr="00345B53">
              <w:rPr>
                <w:szCs w:val="20"/>
              </w:rPr>
              <w:t>['psi_group_change']</w:t>
            </w:r>
          </w:p>
        </w:tc>
        <w:tc>
          <w:tcPr>
            <w:tcW w:w="992" w:type="dxa"/>
            <w:vAlign w:val="center"/>
          </w:tcPr>
          <w:p w14:paraId="439ACA17"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2447B2B1" w14:textId="3D164F4F" w:rsidR="002B5287" w:rsidRDefault="00C62EF0" w:rsidP="00A15DD7">
            <w:pPr>
              <w:jc w:val="left"/>
              <w:rPr>
                <w:szCs w:val="20"/>
              </w:rPr>
            </w:pPr>
            <w:r w:rsidRPr="00C62EF0">
              <w:rPr>
                <w:szCs w:val="20"/>
              </w:rPr>
              <w:t>0.476</w:t>
            </w:r>
          </w:p>
        </w:tc>
      </w:tr>
      <w:tr w:rsidR="002B5287" w14:paraId="1ACABFC6" w14:textId="77777777" w:rsidTr="005E504E">
        <w:tc>
          <w:tcPr>
            <w:tcW w:w="1271" w:type="dxa"/>
            <w:vMerge/>
            <w:shd w:val="clear" w:color="auto" w:fill="E7E6E6" w:themeFill="background2"/>
            <w:vAlign w:val="center"/>
          </w:tcPr>
          <w:p w14:paraId="07860D93" w14:textId="77777777" w:rsidR="002B5287" w:rsidRDefault="002B5287" w:rsidP="00A15DD7">
            <w:pPr>
              <w:jc w:val="left"/>
              <w:rPr>
                <w:szCs w:val="20"/>
              </w:rPr>
            </w:pPr>
          </w:p>
        </w:tc>
        <w:tc>
          <w:tcPr>
            <w:tcW w:w="1134" w:type="dxa"/>
            <w:vMerge/>
            <w:shd w:val="clear" w:color="auto" w:fill="E7E6E6" w:themeFill="background2"/>
            <w:vAlign w:val="center"/>
          </w:tcPr>
          <w:p w14:paraId="3CC37ED1" w14:textId="77777777" w:rsidR="002B5287" w:rsidRDefault="002B5287" w:rsidP="00A15DD7">
            <w:pPr>
              <w:jc w:val="left"/>
              <w:rPr>
                <w:szCs w:val="20"/>
              </w:rPr>
            </w:pPr>
          </w:p>
        </w:tc>
        <w:tc>
          <w:tcPr>
            <w:tcW w:w="709" w:type="dxa"/>
            <w:vMerge/>
            <w:shd w:val="clear" w:color="auto" w:fill="E7E6E6" w:themeFill="background2"/>
            <w:vAlign w:val="center"/>
          </w:tcPr>
          <w:p w14:paraId="32E4FD88" w14:textId="77777777" w:rsidR="002B5287" w:rsidRDefault="002B5287" w:rsidP="00A15DD7">
            <w:pPr>
              <w:jc w:val="left"/>
              <w:rPr>
                <w:szCs w:val="20"/>
              </w:rPr>
            </w:pPr>
          </w:p>
        </w:tc>
        <w:tc>
          <w:tcPr>
            <w:tcW w:w="992" w:type="dxa"/>
            <w:vMerge/>
            <w:vAlign w:val="center"/>
          </w:tcPr>
          <w:p w14:paraId="15DF0993" w14:textId="77777777" w:rsidR="002B5287" w:rsidRDefault="002B5287" w:rsidP="00A15DD7">
            <w:pPr>
              <w:jc w:val="left"/>
              <w:rPr>
                <w:szCs w:val="20"/>
              </w:rPr>
            </w:pPr>
          </w:p>
        </w:tc>
        <w:tc>
          <w:tcPr>
            <w:tcW w:w="3119" w:type="dxa"/>
            <w:vMerge/>
            <w:vAlign w:val="center"/>
          </w:tcPr>
          <w:p w14:paraId="287F049A" w14:textId="77777777" w:rsidR="002B5287" w:rsidRDefault="002B5287" w:rsidP="00A15DD7">
            <w:pPr>
              <w:jc w:val="left"/>
              <w:rPr>
                <w:szCs w:val="20"/>
              </w:rPr>
            </w:pPr>
          </w:p>
        </w:tc>
        <w:tc>
          <w:tcPr>
            <w:tcW w:w="992" w:type="dxa"/>
            <w:vAlign w:val="center"/>
          </w:tcPr>
          <w:p w14:paraId="2BE04444"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55A7A0A5" w14:textId="44399883" w:rsidR="002B5287" w:rsidRDefault="00C62EF0" w:rsidP="00A15DD7">
            <w:pPr>
              <w:jc w:val="left"/>
              <w:rPr>
                <w:szCs w:val="20"/>
              </w:rPr>
            </w:pPr>
            <w:r w:rsidRPr="00C62EF0">
              <w:rPr>
                <w:szCs w:val="20"/>
              </w:rPr>
              <w:t>0.435</w:t>
            </w:r>
          </w:p>
        </w:tc>
      </w:tr>
      <w:tr w:rsidR="002B5287" w14:paraId="2123E996" w14:textId="77777777" w:rsidTr="005E504E">
        <w:tc>
          <w:tcPr>
            <w:tcW w:w="1271" w:type="dxa"/>
            <w:vMerge/>
            <w:shd w:val="clear" w:color="auto" w:fill="E7E6E6" w:themeFill="background2"/>
            <w:vAlign w:val="center"/>
          </w:tcPr>
          <w:p w14:paraId="6F2BBCA2" w14:textId="77777777" w:rsidR="002B5287" w:rsidRDefault="002B5287" w:rsidP="00A15DD7">
            <w:pPr>
              <w:jc w:val="left"/>
              <w:rPr>
                <w:szCs w:val="20"/>
              </w:rPr>
            </w:pPr>
          </w:p>
        </w:tc>
        <w:tc>
          <w:tcPr>
            <w:tcW w:w="1134" w:type="dxa"/>
            <w:vMerge/>
            <w:shd w:val="clear" w:color="auto" w:fill="E7E6E6" w:themeFill="background2"/>
            <w:vAlign w:val="center"/>
          </w:tcPr>
          <w:p w14:paraId="7BF08B68" w14:textId="77777777" w:rsidR="002B5287" w:rsidRDefault="002B5287" w:rsidP="00A15DD7">
            <w:pPr>
              <w:jc w:val="left"/>
              <w:rPr>
                <w:szCs w:val="20"/>
              </w:rPr>
            </w:pPr>
          </w:p>
        </w:tc>
        <w:tc>
          <w:tcPr>
            <w:tcW w:w="709" w:type="dxa"/>
            <w:vMerge/>
            <w:shd w:val="clear" w:color="auto" w:fill="E7E6E6" w:themeFill="background2"/>
            <w:vAlign w:val="center"/>
          </w:tcPr>
          <w:p w14:paraId="56211F06" w14:textId="77777777" w:rsidR="002B5287" w:rsidRDefault="002B5287" w:rsidP="00A15DD7">
            <w:pPr>
              <w:jc w:val="left"/>
              <w:rPr>
                <w:szCs w:val="20"/>
              </w:rPr>
            </w:pPr>
          </w:p>
        </w:tc>
        <w:tc>
          <w:tcPr>
            <w:tcW w:w="992" w:type="dxa"/>
            <w:vMerge/>
            <w:vAlign w:val="center"/>
          </w:tcPr>
          <w:p w14:paraId="4FB007F7" w14:textId="77777777" w:rsidR="002B5287" w:rsidRDefault="002B5287" w:rsidP="00A15DD7">
            <w:pPr>
              <w:jc w:val="left"/>
              <w:rPr>
                <w:szCs w:val="20"/>
              </w:rPr>
            </w:pPr>
          </w:p>
        </w:tc>
        <w:tc>
          <w:tcPr>
            <w:tcW w:w="4910" w:type="dxa"/>
            <w:gridSpan w:val="3"/>
            <w:vAlign w:val="center"/>
          </w:tcPr>
          <w:p w14:paraId="2F2E5FF4" w14:textId="442FA7CC" w:rsidR="002B5287" w:rsidRDefault="00C81A1B" w:rsidP="00A15DD7">
            <w:pPr>
              <w:jc w:val="left"/>
              <w:rPr>
                <w:szCs w:val="20"/>
              </w:rPr>
            </w:pPr>
            <m:oMathPara>
              <m:oMath>
                <m:r>
                  <w:rPr>
                    <w:rFonts w:ascii="Cambria Math" w:hAnsi="Cambria Math"/>
                    <w:szCs w:val="20"/>
                  </w:rPr>
                  <m:t>⋮</m:t>
                </m:r>
              </m:oMath>
            </m:oMathPara>
          </w:p>
        </w:tc>
      </w:tr>
      <w:tr w:rsidR="002B5287" w14:paraId="604D7C33" w14:textId="77777777" w:rsidTr="005E504E">
        <w:tc>
          <w:tcPr>
            <w:tcW w:w="1271" w:type="dxa"/>
            <w:vMerge/>
            <w:shd w:val="clear" w:color="auto" w:fill="E7E6E6" w:themeFill="background2"/>
            <w:vAlign w:val="center"/>
          </w:tcPr>
          <w:p w14:paraId="79C4E014" w14:textId="77777777" w:rsidR="002B5287" w:rsidRDefault="002B5287" w:rsidP="00A15DD7">
            <w:pPr>
              <w:jc w:val="left"/>
              <w:rPr>
                <w:szCs w:val="20"/>
              </w:rPr>
            </w:pPr>
          </w:p>
        </w:tc>
        <w:tc>
          <w:tcPr>
            <w:tcW w:w="1134" w:type="dxa"/>
            <w:vMerge/>
            <w:shd w:val="clear" w:color="auto" w:fill="E7E6E6" w:themeFill="background2"/>
            <w:vAlign w:val="center"/>
          </w:tcPr>
          <w:p w14:paraId="10D54F23" w14:textId="77777777" w:rsidR="002B5287" w:rsidRDefault="002B5287" w:rsidP="00A15DD7">
            <w:pPr>
              <w:jc w:val="left"/>
              <w:rPr>
                <w:szCs w:val="20"/>
              </w:rPr>
            </w:pPr>
          </w:p>
        </w:tc>
        <w:tc>
          <w:tcPr>
            <w:tcW w:w="709" w:type="dxa"/>
            <w:vMerge/>
            <w:shd w:val="clear" w:color="auto" w:fill="E7E6E6" w:themeFill="background2"/>
            <w:vAlign w:val="center"/>
          </w:tcPr>
          <w:p w14:paraId="6249AC88" w14:textId="77777777" w:rsidR="002B5287" w:rsidRDefault="002B5287" w:rsidP="00A15DD7">
            <w:pPr>
              <w:jc w:val="left"/>
              <w:rPr>
                <w:szCs w:val="20"/>
              </w:rPr>
            </w:pPr>
          </w:p>
        </w:tc>
        <w:tc>
          <w:tcPr>
            <w:tcW w:w="992" w:type="dxa"/>
            <w:vMerge/>
            <w:vAlign w:val="center"/>
          </w:tcPr>
          <w:p w14:paraId="3F6CCDCD" w14:textId="77777777" w:rsidR="002B5287" w:rsidRDefault="002B5287" w:rsidP="00A15DD7">
            <w:pPr>
              <w:jc w:val="left"/>
              <w:rPr>
                <w:szCs w:val="20"/>
              </w:rPr>
            </w:pPr>
          </w:p>
        </w:tc>
        <w:tc>
          <w:tcPr>
            <w:tcW w:w="3119" w:type="dxa"/>
            <w:vMerge w:val="restart"/>
            <w:vAlign w:val="center"/>
          </w:tcPr>
          <w:p w14:paraId="4C1FF6A2" w14:textId="77777777" w:rsidR="002B5287" w:rsidRDefault="002B5287" w:rsidP="00A15DD7">
            <w:pPr>
              <w:jc w:val="left"/>
              <w:rPr>
                <w:szCs w:val="20"/>
              </w:rPr>
            </w:pPr>
            <w:r w:rsidRPr="00345B53">
              <w:rPr>
                <w:szCs w:val="20"/>
              </w:rPr>
              <w:t>['perf_event_update_userpage']</w:t>
            </w:r>
          </w:p>
        </w:tc>
        <w:tc>
          <w:tcPr>
            <w:tcW w:w="992" w:type="dxa"/>
            <w:vAlign w:val="center"/>
          </w:tcPr>
          <w:p w14:paraId="0145716F"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601D54DD" w14:textId="7E0334A5" w:rsidR="002B5287" w:rsidRDefault="00C62EF0" w:rsidP="00A15DD7">
            <w:pPr>
              <w:jc w:val="left"/>
              <w:rPr>
                <w:szCs w:val="20"/>
              </w:rPr>
            </w:pPr>
            <w:r w:rsidRPr="00C62EF0">
              <w:rPr>
                <w:szCs w:val="20"/>
              </w:rPr>
              <w:t>0.206</w:t>
            </w:r>
          </w:p>
        </w:tc>
      </w:tr>
      <w:tr w:rsidR="002B5287" w14:paraId="4CEECDAD" w14:textId="77777777" w:rsidTr="005E504E">
        <w:tc>
          <w:tcPr>
            <w:tcW w:w="1271" w:type="dxa"/>
            <w:vMerge/>
            <w:shd w:val="clear" w:color="auto" w:fill="E7E6E6" w:themeFill="background2"/>
            <w:vAlign w:val="center"/>
          </w:tcPr>
          <w:p w14:paraId="17A294A2" w14:textId="77777777" w:rsidR="002B5287" w:rsidRDefault="002B5287" w:rsidP="00A15DD7">
            <w:pPr>
              <w:jc w:val="left"/>
              <w:rPr>
                <w:szCs w:val="20"/>
              </w:rPr>
            </w:pPr>
          </w:p>
        </w:tc>
        <w:tc>
          <w:tcPr>
            <w:tcW w:w="1134" w:type="dxa"/>
            <w:vMerge/>
            <w:shd w:val="clear" w:color="auto" w:fill="E7E6E6" w:themeFill="background2"/>
            <w:vAlign w:val="center"/>
          </w:tcPr>
          <w:p w14:paraId="532CD81A" w14:textId="77777777" w:rsidR="002B5287" w:rsidRDefault="002B5287" w:rsidP="00A15DD7">
            <w:pPr>
              <w:jc w:val="left"/>
              <w:rPr>
                <w:szCs w:val="20"/>
              </w:rPr>
            </w:pPr>
          </w:p>
        </w:tc>
        <w:tc>
          <w:tcPr>
            <w:tcW w:w="709" w:type="dxa"/>
            <w:vMerge/>
            <w:shd w:val="clear" w:color="auto" w:fill="E7E6E6" w:themeFill="background2"/>
            <w:vAlign w:val="center"/>
          </w:tcPr>
          <w:p w14:paraId="7A6B41B2" w14:textId="77777777" w:rsidR="002B5287" w:rsidRDefault="002B5287" w:rsidP="00A15DD7">
            <w:pPr>
              <w:jc w:val="left"/>
              <w:rPr>
                <w:szCs w:val="20"/>
              </w:rPr>
            </w:pPr>
          </w:p>
        </w:tc>
        <w:tc>
          <w:tcPr>
            <w:tcW w:w="992" w:type="dxa"/>
            <w:vMerge/>
            <w:vAlign w:val="center"/>
          </w:tcPr>
          <w:p w14:paraId="7FC44B36" w14:textId="77777777" w:rsidR="002B5287" w:rsidRDefault="002B5287" w:rsidP="00A15DD7">
            <w:pPr>
              <w:jc w:val="left"/>
              <w:rPr>
                <w:szCs w:val="20"/>
              </w:rPr>
            </w:pPr>
          </w:p>
        </w:tc>
        <w:tc>
          <w:tcPr>
            <w:tcW w:w="3119" w:type="dxa"/>
            <w:vMerge/>
            <w:vAlign w:val="center"/>
          </w:tcPr>
          <w:p w14:paraId="28865912" w14:textId="77777777" w:rsidR="002B5287" w:rsidRDefault="002B5287" w:rsidP="00A15DD7">
            <w:pPr>
              <w:jc w:val="left"/>
              <w:rPr>
                <w:szCs w:val="20"/>
              </w:rPr>
            </w:pPr>
          </w:p>
        </w:tc>
        <w:tc>
          <w:tcPr>
            <w:tcW w:w="992" w:type="dxa"/>
            <w:vAlign w:val="center"/>
          </w:tcPr>
          <w:p w14:paraId="4513C428"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22590A59" w14:textId="551ADC84" w:rsidR="002B5287" w:rsidRDefault="00C62EF0" w:rsidP="00A15DD7">
            <w:pPr>
              <w:jc w:val="left"/>
              <w:rPr>
                <w:szCs w:val="20"/>
              </w:rPr>
            </w:pPr>
            <w:r w:rsidRPr="00C62EF0">
              <w:rPr>
                <w:szCs w:val="20"/>
              </w:rPr>
              <w:t>0.307</w:t>
            </w:r>
          </w:p>
        </w:tc>
      </w:tr>
      <w:tr w:rsidR="002B5287" w14:paraId="08E5109A" w14:textId="77777777" w:rsidTr="005E504E">
        <w:trPr>
          <w:trHeight w:val="230"/>
        </w:trPr>
        <w:tc>
          <w:tcPr>
            <w:tcW w:w="1271" w:type="dxa"/>
            <w:vMerge/>
            <w:shd w:val="clear" w:color="auto" w:fill="E7E6E6" w:themeFill="background2"/>
            <w:vAlign w:val="center"/>
          </w:tcPr>
          <w:p w14:paraId="00553B6C" w14:textId="77777777" w:rsidR="002B5287" w:rsidRDefault="002B5287" w:rsidP="00A15DD7">
            <w:pPr>
              <w:jc w:val="left"/>
              <w:rPr>
                <w:szCs w:val="20"/>
              </w:rPr>
            </w:pPr>
          </w:p>
        </w:tc>
        <w:tc>
          <w:tcPr>
            <w:tcW w:w="1134" w:type="dxa"/>
            <w:vMerge/>
            <w:shd w:val="clear" w:color="auto" w:fill="E7E6E6" w:themeFill="background2"/>
            <w:vAlign w:val="center"/>
          </w:tcPr>
          <w:p w14:paraId="60D53BFB" w14:textId="77777777" w:rsidR="002B5287" w:rsidRDefault="002B5287" w:rsidP="00A15DD7">
            <w:pPr>
              <w:jc w:val="left"/>
              <w:rPr>
                <w:szCs w:val="20"/>
              </w:rPr>
            </w:pPr>
          </w:p>
        </w:tc>
        <w:tc>
          <w:tcPr>
            <w:tcW w:w="709" w:type="dxa"/>
            <w:vMerge/>
            <w:shd w:val="clear" w:color="auto" w:fill="E7E6E6" w:themeFill="background2"/>
            <w:vAlign w:val="center"/>
          </w:tcPr>
          <w:p w14:paraId="6F6AEA4B" w14:textId="77777777" w:rsidR="002B5287" w:rsidRDefault="002B5287" w:rsidP="00A15DD7">
            <w:pPr>
              <w:jc w:val="left"/>
              <w:rPr>
                <w:szCs w:val="20"/>
              </w:rPr>
            </w:pPr>
          </w:p>
        </w:tc>
        <w:tc>
          <w:tcPr>
            <w:tcW w:w="5902" w:type="dxa"/>
            <w:gridSpan w:val="4"/>
            <w:vAlign w:val="center"/>
          </w:tcPr>
          <w:p w14:paraId="73AB2CDD" w14:textId="7297CA0F" w:rsidR="002B5287" w:rsidRDefault="00C81A1B" w:rsidP="00A15DD7">
            <w:pPr>
              <w:jc w:val="left"/>
              <w:rPr>
                <w:szCs w:val="20"/>
              </w:rPr>
            </w:pPr>
            <m:oMathPara>
              <m:oMath>
                <m:r>
                  <w:rPr>
                    <w:rFonts w:ascii="Cambria Math" w:hAnsi="Cambria Math"/>
                    <w:szCs w:val="20"/>
                  </w:rPr>
                  <m:t>⋮</m:t>
                </m:r>
              </m:oMath>
            </m:oMathPara>
          </w:p>
        </w:tc>
      </w:tr>
      <w:tr w:rsidR="002B5287" w14:paraId="565E7E89" w14:textId="77777777" w:rsidTr="005E504E">
        <w:tc>
          <w:tcPr>
            <w:tcW w:w="1271" w:type="dxa"/>
            <w:vMerge/>
            <w:shd w:val="clear" w:color="auto" w:fill="E7E6E6" w:themeFill="background2"/>
            <w:vAlign w:val="center"/>
          </w:tcPr>
          <w:p w14:paraId="56BA903A" w14:textId="77777777" w:rsidR="002B5287" w:rsidRDefault="002B5287" w:rsidP="00A15DD7">
            <w:pPr>
              <w:jc w:val="left"/>
              <w:rPr>
                <w:szCs w:val="20"/>
              </w:rPr>
            </w:pPr>
          </w:p>
        </w:tc>
        <w:tc>
          <w:tcPr>
            <w:tcW w:w="1134" w:type="dxa"/>
            <w:vMerge/>
            <w:shd w:val="clear" w:color="auto" w:fill="E7E6E6" w:themeFill="background2"/>
            <w:vAlign w:val="center"/>
          </w:tcPr>
          <w:p w14:paraId="4E3BE852" w14:textId="77777777" w:rsidR="002B5287" w:rsidRDefault="002B5287" w:rsidP="00A15DD7">
            <w:pPr>
              <w:jc w:val="left"/>
              <w:rPr>
                <w:szCs w:val="20"/>
              </w:rPr>
            </w:pPr>
          </w:p>
        </w:tc>
        <w:tc>
          <w:tcPr>
            <w:tcW w:w="709" w:type="dxa"/>
            <w:vMerge/>
            <w:shd w:val="clear" w:color="auto" w:fill="E7E6E6" w:themeFill="background2"/>
            <w:vAlign w:val="center"/>
          </w:tcPr>
          <w:p w14:paraId="6B4C772A" w14:textId="77777777" w:rsidR="002B5287" w:rsidRDefault="002B5287" w:rsidP="00A15DD7">
            <w:pPr>
              <w:jc w:val="left"/>
              <w:rPr>
                <w:szCs w:val="20"/>
              </w:rPr>
            </w:pPr>
          </w:p>
        </w:tc>
        <w:tc>
          <w:tcPr>
            <w:tcW w:w="992" w:type="dxa"/>
            <w:vMerge w:val="restart"/>
            <w:vAlign w:val="center"/>
          </w:tcPr>
          <w:p w14:paraId="6F847D3E" w14:textId="77777777" w:rsidR="002B5287" w:rsidRDefault="002B5287" w:rsidP="00A15DD7">
            <w:pPr>
              <w:jc w:val="left"/>
              <w:rPr>
                <w:szCs w:val="20"/>
              </w:rPr>
            </w:pPr>
            <w:r>
              <w:rPr>
                <w:rFonts w:hint="eastAsia"/>
                <w:szCs w:val="20"/>
              </w:rPr>
              <w:t>5</w:t>
            </w:r>
          </w:p>
        </w:tc>
        <w:tc>
          <w:tcPr>
            <w:tcW w:w="3119" w:type="dxa"/>
            <w:vMerge w:val="restart"/>
            <w:vAlign w:val="center"/>
          </w:tcPr>
          <w:p w14:paraId="48C59E72" w14:textId="77777777" w:rsidR="002B5287" w:rsidRDefault="002B5287" w:rsidP="00A15DD7">
            <w:pPr>
              <w:jc w:val="left"/>
              <w:rPr>
                <w:szCs w:val="20"/>
              </w:rPr>
            </w:pPr>
            <w:r w:rsidRPr="00397FB0">
              <w:rPr>
                <w:szCs w:val="20"/>
              </w:rPr>
              <w:t>['psi_group_change', 'merge_sched_in', 'event_sched_in', 'native_sched_clock', 'perf_event_update_userpage']</w:t>
            </w:r>
          </w:p>
        </w:tc>
        <w:tc>
          <w:tcPr>
            <w:tcW w:w="992" w:type="dxa"/>
            <w:vAlign w:val="center"/>
          </w:tcPr>
          <w:p w14:paraId="605C5D0B" w14:textId="77777777" w:rsidR="002B5287" w:rsidRDefault="002B5287" w:rsidP="00A15DD7">
            <w:pPr>
              <w:jc w:val="left"/>
              <w:rPr>
                <w:szCs w:val="20"/>
              </w:rPr>
            </w:pPr>
            <w:r>
              <w:rPr>
                <w:rFonts w:hint="eastAsia"/>
                <w:szCs w:val="20"/>
              </w:rPr>
              <w:t>A</w:t>
            </w:r>
            <w:r>
              <w:rPr>
                <w:szCs w:val="20"/>
              </w:rPr>
              <w:t>ttack</w:t>
            </w:r>
          </w:p>
        </w:tc>
        <w:tc>
          <w:tcPr>
            <w:tcW w:w="799" w:type="dxa"/>
            <w:vAlign w:val="center"/>
          </w:tcPr>
          <w:p w14:paraId="526A62D6" w14:textId="62E6DE8A" w:rsidR="002B5287" w:rsidRDefault="00C62EF0" w:rsidP="00A15DD7">
            <w:pPr>
              <w:jc w:val="left"/>
              <w:rPr>
                <w:szCs w:val="20"/>
              </w:rPr>
            </w:pPr>
            <w:r w:rsidRPr="00C62EF0">
              <w:rPr>
                <w:szCs w:val="20"/>
              </w:rPr>
              <w:t>0.418</w:t>
            </w:r>
          </w:p>
        </w:tc>
      </w:tr>
      <w:tr w:rsidR="002B5287" w14:paraId="2AB4AB6C" w14:textId="77777777" w:rsidTr="005E504E">
        <w:tc>
          <w:tcPr>
            <w:tcW w:w="1271" w:type="dxa"/>
            <w:vMerge/>
            <w:shd w:val="clear" w:color="auto" w:fill="E7E6E6" w:themeFill="background2"/>
            <w:vAlign w:val="center"/>
          </w:tcPr>
          <w:p w14:paraId="022942F6" w14:textId="77777777" w:rsidR="002B5287" w:rsidRDefault="002B5287" w:rsidP="00A15DD7">
            <w:pPr>
              <w:jc w:val="left"/>
              <w:rPr>
                <w:szCs w:val="20"/>
              </w:rPr>
            </w:pPr>
          </w:p>
        </w:tc>
        <w:tc>
          <w:tcPr>
            <w:tcW w:w="1134" w:type="dxa"/>
            <w:vMerge/>
            <w:shd w:val="clear" w:color="auto" w:fill="E7E6E6" w:themeFill="background2"/>
            <w:vAlign w:val="center"/>
          </w:tcPr>
          <w:p w14:paraId="03FA8E25" w14:textId="77777777" w:rsidR="002B5287" w:rsidRDefault="002B5287" w:rsidP="00A15DD7">
            <w:pPr>
              <w:jc w:val="left"/>
              <w:rPr>
                <w:szCs w:val="20"/>
              </w:rPr>
            </w:pPr>
          </w:p>
        </w:tc>
        <w:tc>
          <w:tcPr>
            <w:tcW w:w="709" w:type="dxa"/>
            <w:vMerge/>
            <w:shd w:val="clear" w:color="auto" w:fill="E7E6E6" w:themeFill="background2"/>
            <w:vAlign w:val="center"/>
          </w:tcPr>
          <w:p w14:paraId="3E2BCC74" w14:textId="77777777" w:rsidR="002B5287" w:rsidRDefault="002B5287" w:rsidP="00A15DD7">
            <w:pPr>
              <w:jc w:val="left"/>
              <w:rPr>
                <w:szCs w:val="20"/>
              </w:rPr>
            </w:pPr>
          </w:p>
        </w:tc>
        <w:tc>
          <w:tcPr>
            <w:tcW w:w="992" w:type="dxa"/>
            <w:vMerge/>
            <w:vAlign w:val="center"/>
          </w:tcPr>
          <w:p w14:paraId="314F52A7" w14:textId="77777777" w:rsidR="002B5287" w:rsidRDefault="002B5287" w:rsidP="00A15DD7">
            <w:pPr>
              <w:jc w:val="left"/>
              <w:rPr>
                <w:szCs w:val="20"/>
              </w:rPr>
            </w:pPr>
          </w:p>
        </w:tc>
        <w:tc>
          <w:tcPr>
            <w:tcW w:w="3119" w:type="dxa"/>
            <w:vMerge/>
            <w:vAlign w:val="center"/>
          </w:tcPr>
          <w:p w14:paraId="4B229706" w14:textId="77777777" w:rsidR="002B5287" w:rsidRDefault="002B5287" w:rsidP="00A15DD7">
            <w:pPr>
              <w:jc w:val="left"/>
              <w:rPr>
                <w:szCs w:val="20"/>
              </w:rPr>
            </w:pPr>
          </w:p>
        </w:tc>
        <w:tc>
          <w:tcPr>
            <w:tcW w:w="992" w:type="dxa"/>
            <w:vAlign w:val="center"/>
          </w:tcPr>
          <w:p w14:paraId="0908B087" w14:textId="77777777" w:rsidR="002B5287" w:rsidRDefault="002B5287" w:rsidP="00A15DD7">
            <w:pPr>
              <w:jc w:val="left"/>
              <w:rPr>
                <w:szCs w:val="20"/>
              </w:rPr>
            </w:pPr>
            <w:r>
              <w:rPr>
                <w:rFonts w:hint="eastAsia"/>
                <w:szCs w:val="20"/>
              </w:rPr>
              <w:t>N</w:t>
            </w:r>
            <w:r>
              <w:rPr>
                <w:szCs w:val="20"/>
              </w:rPr>
              <w:t>ormal</w:t>
            </w:r>
          </w:p>
        </w:tc>
        <w:tc>
          <w:tcPr>
            <w:tcW w:w="799" w:type="dxa"/>
            <w:vAlign w:val="center"/>
          </w:tcPr>
          <w:p w14:paraId="2D68DB60" w14:textId="0BA0B92B" w:rsidR="002B5287" w:rsidRDefault="00C62EF0" w:rsidP="00A15DD7">
            <w:pPr>
              <w:jc w:val="left"/>
              <w:rPr>
                <w:szCs w:val="20"/>
              </w:rPr>
            </w:pPr>
            <w:r w:rsidRPr="00C62EF0">
              <w:rPr>
                <w:szCs w:val="20"/>
              </w:rPr>
              <w:t>0.52</w:t>
            </w:r>
          </w:p>
        </w:tc>
      </w:tr>
    </w:tbl>
    <w:p w14:paraId="1CC7DA06" w14:textId="4127B2BD" w:rsidR="00255988" w:rsidRDefault="00255334" w:rsidP="005B16A1">
      <w:pPr>
        <w:pStyle w:val="ac"/>
        <w:spacing w:before="240"/>
      </w:pPr>
      <w:r>
        <w:tab/>
      </w:r>
      <w:r w:rsidR="00E53FC1">
        <w:t xml:space="preserve">Tables 29 and 30 show feature combinations and CSRs extracted </w:t>
      </w:r>
      <w:r w:rsidR="00E24388">
        <w:t>for CS and GS by feature engineering</w:t>
      </w:r>
      <w:r w:rsidR="00E53FC1">
        <w:t xml:space="preserve">. </w:t>
      </w:r>
      <w:r w:rsidR="00F74939">
        <w:t>“</w:t>
      </w:r>
      <w:r w:rsidR="00F74939" w:rsidRPr="00F74939">
        <w:t>TFCC</w:t>
      </w:r>
      <w:r w:rsidR="00F74939">
        <w:t>”</w:t>
      </w:r>
      <w:r w:rsidR="00F74939" w:rsidRPr="00F74939">
        <w:t xml:space="preserve"> is 31 when "n" is 5 in TFS. "Set Size" means the number of symbols in an individual feature combination.</w:t>
      </w:r>
      <w:r w:rsidR="00F74939">
        <w:t xml:space="preserve"> </w:t>
      </w:r>
      <w:r w:rsidR="005B16A1">
        <w:t xml:space="preserve">"CSR" </w:t>
      </w:r>
      <w:r w:rsidR="00EF4690">
        <w:t>calculates</w:t>
      </w:r>
      <w:r w:rsidR="005B16A1">
        <w:t xml:space="preserve"> information </w:t>
      </w:r>
      <w:r w:rsidR="00EF4690">
        <w:t xml:space="preserve">loss </w:t>
      </w:r>
      <w:r w:rsidR="005B16A1">
        <w:t>caused by feature downsizing when different symbols are combined into one feature combination.</w:t>
      </w:r>
      <w:r w:rsidR="00F768C6">
        <w:t xml:space="preserve"> </w:t>
      </w:r>
      <w:r w:rsidR="00F768C6" w:rsidRPr="00F768C6">
        <w:t>"CSR" is calculated as follows.</w:t>
      </w:r>
      <w:r w:rsidR="00F768C6">
        <w:t xml:space="preserve"> </w:t>
      </w:r>
    </w:p>
    <w:p w14:paraId="3ECCA25F" w14:textId="4D84C7CA" w:rsidR="00C67795" w:rsidRPr="00C67795" w:rsidRDefault="005C6E72" w:rsidP="00183760">
      <w:pPr>
        <w:pStyle w:val="ac"/>
        <w:numPr>
          <w:ilvl w:val="0"/>
          <w:numId w:val="15"/>
        </w:numPr>
        <w:spacing w:before="240"/>
        <w:jc w:val="left"/>
        <w:rPr>
          <w:sz w:val="28"/>
          <w:szCs w:val="28"/>
        </w:rPr>
      </w:pPr>
      <w:r w:rsidRPr="009B05D9">
        <w:rPr>
          <w:rFonts w:hint="eastAsia"/>
          <w:sz w:val="28"/>
          <w:szCs w:val="28"/>
        </w:rPr>
        <w:t>C</w:t>
      </w:r>
      <w:r w:rsidRPr="009B05D9">
        <w:rPr>
          <w:sz w:val="28"/>
          <w:szCs w:val="28"/>
        </w:rPr>
        <w:t xml:space="preserve">SR = </w:t>
      </w:r>
      <m:oMath>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n</m:t>
            </m:r>
          </m:sup>
          <m:e>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ASR</m:t>
                    </m:r>
                  </m:e>
                  <m:sub>
                    <m:r>
                      <w:rPr>
                        <w:rFonts w:ascii="Cambria Math" w:hAnsi="Cambria Math"/>
                        <w:sz w:val="28"/>
                        <w:szCs w:val="28"/>
                      </w:rPr>
                      <m:t>i</m:t>
                    </m:r>
                  </m:sub>
                </m:sSub>
              </m:num>
              <m:den>
                <m:sSub>
                  <m:sSubPr>
                    <m:ctrlPr>
                      <w:rPr>
                        <w:rFonts w:ascii="Cambria Math" w:hAnsi="Cambria Math"/>
                        <w:i/>
                        <w:sz w:val="28"/>
                        <w:szCs w:val="28"/>
                      </w:rPr>
                    </m:ctrlPr>
                  </m:sSubPr>
                  <m:e>
                    <m:func>
                      <m:funcPr>
                        <m:ctrlPr>
                          <w:rPr>
                            <w:rFonts w:ascii="Cambria Math" w:hAnsi="Cambria Math"/>
                            <w:sz w:val="28"/>
                            <w:szCs w:val="28"/>
                          </w:rPr>
                        </m:ctrlPr>
                      </m:funcPr>
                      <m:fName>
                        <m:r>
                          <m:rPr>
                            <m:sty m:val="p"/>
                          </m:rPr>
                          <w:rPr>
                            <w:rFonts w:ascii="Cambria Math" w:hAnsi="Cambria Math"/>
                            <w:sz w:val="28"/>
                            <w:szCs w:val="28"/>
                          </w:rPr>
                          <m:t>exp</m:t>
                        </m:r>
                      </m:fName>
                      <m:e>
                        <m:d>
                          <m:dPr>
                            <m:ctrlPr>
                              <w:rPr>
                                <w:rFonts w:ascii="Cambria Math" w:hAnsi="Cambria Math"/>
                                <w:i/>
                                <w:sz w:val="28"/>
                                <w:szCs w:val="28"/>
                              </w:rPr>
                            </m:ctrlPr>
                          </m:dPr>
                          <m:e>
                            <m:r>
                              <w:rPr>
                                <w:rFonts w:ascii="Cambria Math" w:hAnsi="Cambria Math"/>
                                <w:sz w:val="28"/>
                                <w:szCs w:val="28"/>
                              </w:rPr>
                              <m:t>ASRD</m:t>
                            </m:r>
                          </m:e>
                        </m:d>
                      </m:e>
                    </m:func>
                  </m:e>
                  <m:sub>
                    <m:r>
                      <w:rPr>
                        <w:rFonts w:ascii="Cambria Math" w:hAnsi="Cambria Math"/>
                        <w:sz w:val="28"/>
                        <w:szCs w:val="28"/>
                      </w:rPr>
                      <m:t>i</m:t>
                    </m:r>
                  </m:sub>
                </m:sSub>
              </m:den>
            </m:f>
            <m:r>
              <w:rPr>
                <w:rFonts w:ascii="Cambria Math" w:hAnsi="Cambria Math"/>
                <w:sz w:val="28"/>
                <w:szCs w:val="28"/>
              </w:rPr>
              <m:t>/</m:t>
            </m:r>
            <m:r>
              <m:rPr>
                <m:sty m:val="p"/>
              </m:rPr>
              <w:rPr>
                <w:rFonts w:ascii="Cambria Math" w:hAnsi="Cambria Math"/>
                <w:sz w:val="28"/>
                <w:szCs w:val="28"/>
              </w:rPr>
              <m:t>exp⁡</m:t>
            </m:r>
            <m:r>
              <w:rPr>
                <w:rFonts w:ascii="Cambria Math" w:hAnsi="Cambria Math"/>
                <w:sz w:val="28"/>
                <w:szCs w:val="28"/>
              </w:rPr>
              <m:t>(</m:t>
            </m:r>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ASR</m:t>
                    </m:r>
                  </m:e>
                  <m:sub>
                    <m:r>
                      <w:rPr>
                        <w:rFonts w:ascii="Cambria Math" w:hAnsi="Cambria Math"/>
                        <w:sz w:val="28"/>
                        <w:szCs w:val="28"/>
                      </w:rPr>
                      <m:t>i</m:t>
                    </m:r>
                  </m:sub>
                </m:sSub>
              </m:num>
              <m:den>
                <m:sSub>
                  <m:sSubPr>
                    <m:ctrlPr>
                      <w:rPr>
                        <w:rFonts w:ascii="Cambria Math" w:hAnsi="Cambria Math"/>
                        <w:i/>
                        <w:sz w:val="28"/>
                        <w:szCs w:val="28"/>
                      </w:rPr>
                    </m:ctrlPr>
                  </m:sSubPr>
                  <m:e>
                    <m:func>
                      <m:funcPr>
                        <m:ctrlPr>
                          <w:rPr>
                            <w:rFonts w:ascii="Cambria Math" w:hAnsi="Cambria Math"/>
                            <w:sz w:val="28"/>
                            <w:szCs w:val="28"/>
                          </w:rPr>
                        </m:ctrlPr>
                      </m:funcPr>
                      <m:fName>
                        <m:r>
                          <m:rPr>
                            <m:sty m:val="p"/>
                          </m:rPr>
                          <w:rPr>
                            <w:rFonts w:ascii="Cambria Math" w:hAnsi="Cambria Math"/>
                            <w:sz w:val="28"/>
                            <w:szCs w:val="28"/>
                          </w:rPr>
                          <m:t>exp</m:t>
                        </m:r>
                      </m:fName>
                      <m:e>
                        <m:d>
                          <m:dPr>
                            <m:ctrlPr>
                              <w:rPr>
                                <w:rFonts w:ascii="Cambria Math" w:hAnsi="Cambria Math"/>
                                <w:i/>
                                <w:sz w:val="28"/>
                                <w:szCs w:val="28"/>
                              </w:rPr>
                            </m:ctrlPr>
                          </m:dPr>
                          <m:e>
                            <m:r>
                              <w:rPr>
                                <w:rFonts w:ascii="Cambria Math" w:hAnsi="Cambria Math"/>
                                <w:sz w:val="28"/>
                                <w:szCs w:val="28"/>
                              </w:rPr>
                              <m:t>ASRD</m:t>
                            </m:r>
                          </m:e>
                        </m:d>
                      </m:e>
                    </m:func>
                  </m:e>
                  <m:sub>
                    <m:r>
                      <w:rPr>
                        <w:rFonts w:ascii="Cambria Math" w:hAnsi="Cambria Math"/>
                        <w:sz w:val="28"/>
                        <w:szCs w:val="28"/>
                      </w:rPr>
                      <m:t>i</m:t>
                    </m:r>
                  </m:sub>
                </m:sSub>
              </m:den>
            </m:f>
            <m:r>
              <w:rPr>
                <w:rFonts w:ascii="Cambria Math" w:hAnsi="Cambria Math"/>
                <w:sz w:val="28"/>
                <w:szCs w:val="28"/>
              </w:rPr>
              <m:t>-</m:t>
            </m:r>
            <m:func>
              <m:funcPr>
                <m:ctrlPr>
                  <w:rPr>
                    <w:rFonts w:ascii="Cambria Math" w:hAnsi="Cambria Math"/>
                    <w:i/>
                    <w:sz w:val="28"/>
                    <w:szCs w:val="28"/>
                  </w:rPr>
                </m:ctrlPr>
              </m:funcPr>
              <m:fName>
                <m:limLow>
                  <m:limLowPr>
                    <m:ctrlPr>
                      <w:rPr>
                        <w:rFonts w:ascii="Cambria Math" w:hAnsi="Cambria Math"/>
                        <w:i/>
                        <w:sz w:val="28"/>
                        <w:szCs w:val="28"/>
                      </w:rPr>
                    </m:ctrlPr>
                  </m:limLowPr>
                  <m:e>
                    <m:r>
                      <m:rPr>
                        <m:sty m:val="p"/>
                      </m:rPr>
                      <w:rPr>
                        <w:rFonts w:ascii="Cambria Math" w:hAnsi="Cambria Math"/>
                        <w:sz w:val="28"/>
                        <w:szCs w:val="28"/>
                      </w:rPr>
                      <m:t>min</m:t>
                    </m:r>
                  </m:e>
                  <m:lim>
                    <m:r>
                      <w:rPr>
                        <w:rFonts w:ascii="Cambria Math" w:hAnsi="Cambria Math"/>
                        <w:sz w:val="28"/>
                        <w:szCs w:val="28"/>
                      </w:rPr>
                      <m:t>1≤i≤n</m:t>
                    </m:r>
                  </m:lim>
                </m:limLow>
              </m:fName>
              <m:e>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ASR</m:t>
                        </m:r>
                      </m:e>
                      <m:sub>
                        <m:r>
                          <w:rPr>
                            <w:rFonts w:ascii="Cambria Math" w:hAnsi="Cambria Math"/>
                            <w:sz w:val="28"/>
                            <w:szCs w:val="28"/>
                          </w:rPr>
                          <m:t>i</m:t>
                        </m:r>
                      </m:sub>
                    </m:sSub>
                  </m:num>
                  <m:den>
                    <m:sSub>
                      <m:sSubPr>
                        <m:ctrlPr>
                          <w:rPr>
                            <w:rFonts w:ascii="Cambria Math" w:hAnsi="Cambria Math"/>
                            <w:i/>
                            <w:sz w:val="28"/>
                            <w:szCs w:val="28"/>
                          </w:rPr>
                        </m:ctrlPr>
                      </m:sSubPr>
                      <m:e>
                        <m:func>
                          <m:funcPr>
                            <m:ctrlPr>
                              <w:rPr>
                                <w:rFonts w:ascii="Cambria Math" w:hAnsi="Cambria Math"/>
                                <w:sz w:val="28"/>
                                <w:szCs w:val="28"/>
                              </w:rPr>
                            </m:ctrlPr>
                          </m:funcPr>
                          <m:fName>
                            <m:r>
                              <m:rPr>
                                <m:sty m:val="p"/>
                              </m:rPr>
                              <w:rPr>
                                <w:rFonts w:ascii="Cambria Math" w:hAnsi="Cambria Math"/>
                                <w:sz w:val="28"/>
                                <w:szCs w:val="28"/>
                              </w:rPr>
                              <m:t>exp</m:t>
                            </m:r>
                          </m:fName>
                          <m:e>
                            <m:d>
                              <m:dPr>
                                <m:ctrlPr>
                                  <w:rPr>
                                    <w:rFonts w:ascii="Cambria Math" w:hAnsi="Cambria Math"/>
                                    <w:i/>
                                    <w:sz w:val="28"/>
                                    <w:szCs w:val="28"/>
                                  </w:rPr>
                                </m:ctrlPr>
                              </m:dPr>
                              <m:e>
                                <m:r>
                                  <w:rPr>
                                    <w:rFonts w:ascii="Cambria Math" w:hAnsi="Cambria Math"/>
                                    <w:sz w:val="28"/>
                                    <w:szCs w:val="28"/>
                                  </w:rPr>
                                  <m:t>ASRD</m:t>
                                </m:r>
                              </m:e>
                            </m:d>
                          </m:e>
                        </m:func>
                      </m:e>
                      <m:sub>
                        <m:r>
                          <w:rPr>
                            <w:rFonts w:ascii="Cambria Math" w:hAnsi="Cambria Math"/>
                            <w:sz w:val="28"/>
                            <w:szCs w:val="28"/>
                          </w:rPr>
                          <m:t>i</m:t>
                        </m:r>
                      </m:sub>
                    </m:sSub>
                  </m:den>
                </m:f>
                <m:r>
                  <w:rPr>
                    <w:rFonts w:ascii="Cambria Math" w:hAnsi="Cambria Math"/>
                    <w:sz w:val="28"/>
                    <w:szCs w:val="28"/>
                  </w:rPr>
                  <m:t>)]</m:t>
                </m:r>
              </m:e>
            </m:func>
          </m:e>
        </m:nary>
        <m:r>
          <w:rPr>
            <w:rFonts w:ascii="Cambria Math" w:hAnsi="Cambria Math"/>
            <w:sz w:val="28"/>
            <w:szCs w:val="28"/>
          </w:rPr>
          <m:t>/(n+1),</m:t>
        </m:r>
      </m:oMath>
      <w:r w:rsidR="00B866CD">
        <w:rPr>
          <w:rFonts w:hint="eastAsia"/>
          <w:sz w:val="28"/>
          <w:szCs w:val="28"/>
        </w:rPr>
        <w:t xml:space="preserve"> </w:t>
      </w:r>
      <m:oMath>
        <m:r>
          <w:rPr>
            <w:rFonts w:ascii="Cambria Math" w:hAnsi="Cambria Math"/>
            <w:sz w:val="28"/>
            <w:szCs w:val="28"/>
          </w:rPr>
          <m:t>n:symbol count</m:t>
        </m:r>
      </m:oMath>
    </w:p>
    <w:p w14:paraId="2D0E18EE" w14:textId="6F685AC1" w:rsidR="0044657C" w:rsidRDefault="00C67795" w:rsidP="00AC1FF9">
      <w:pPr>
        <w:spacing w:before="240"/>
      </w:pPr>
      <w:r>
        <w:t xml:space="preserve">"n" means the number of symbols belonging to each feature combination. </w:t>
      </w:r>
      <w:r w:rsidR="00C46029" w:rsidRPr="00C46029">
        <w:t xml:space="preserve">A </w:t>
      </w:r>
      <w:r w:rsidR="00FF4E03">
        <w:t>higher</w:t>
      </w:r>
      <w:r w:rsidR="00C46029" w:rsidRPr="00C46029">
        <w:t xml:space="preserve"> "CSR" means a better feature combination because the information</w:t>
      </w:r>
      <w:r w:rsidR="00A1276E">
        <w:t xml:space="preserve"> los</w:t>
      </w:r>
      <w:r w:rsidR="00B25D2A">
        <w:t>s</w:t>
      </w:r>
      <w:r w:rsidR="00C46029" w:rsidRPr="00C46029">
        <w:t xml:space="preserve"> is lower.</w:t>
      </w:r>
      <w:r w:rsidR="00C46029">
        <w:t xml:space="preserve"> </w:t>
      </w:r>
      <w:r w:rsidR="0072686D" w:rsidRPr="0072686D">
        <w:t xml:space="preserve">Conversely, the </w:t>
      </w:r>
      <w:r w:rsidR="00FF4E03">
        <w:t>lower</w:t>
      </w:r>
      <w:r w:rsidR="0072686D" w:rsidRPr="0072686D">
        <w:t xml:space="preserve"> the "CSR</w:t>
      </w:r>
      <w:r w:rsidR="003314D6">
        <w:t>,"</w:t>
      </w:r>
      <w:r w:rsidR="0072686D" w:rsidRPr="0072686D">
        <w:t xml:space="preserve"> the greater the loss of information. Therefore, a reasonable classification model can be created by selecting features with a low “CSR” value rather than unconditionally selecting features with a high F1 score </w:t>
      </w:r>
      <w:r w:rsidR="00AB0C28">
        <w:t>from</w:t>
      </w:r>
      <w:r w:rsidR="0072686D" w:rsidRPr="0072686D">
        <w:t xml:space="preserve"> </w:t>
      </w:r>
      <w:r w:rsidR="0094124D">
        <w:t xml:space="preserve">various </w:t>
      </w:r>
      <w:r w:rsidR="0072686D" w:rsidRPr="0072686D">
        <w:t>ML classifier</w:t>
      </w:r>
      <w:r w:rsidR="0094124D">
        <w:t>s</w:t>
      </w:r>
      <w:r w:rsidR="0072686D" w:rsidRPr="0072686D">
        <w:t>.</w:t>
      </w:r>
      <w:r w:rsidR="00914713">
        <w:t xml:space="preserve"> </w:t>
      </w:r>
      <w:r w:rsidR="00AC1FF9">
        <w:t>These tables are created 16 each for a total of 16 scenarios.</w:t>
      </w:r>
      <w:r w:rsidR="003314D6">
        <w:t xml:space="preserve"> </w:t>
      </w:r>
    </w:p>
    <w:p w14:paraId="5ED96232" w14:textId="77777777" w:rsidR="00FA08BB" w:rsidRDefault="00FA08BB" w:rsidP="00AC1FF9">
      <w:pPr>
        <w:spacing w:before="240"/>
      </w:pPr>
    </w:p>
    <w:p w14:paraId="6276F482" w14:textId="77777777" w:rsidR="00863AA1" w:rsidRDefault="00863AA1" w:rsidP="00AC1FF9">
      <w:pPr>
        <w:spacing w:before="240"/>
        <w:sectPr w:rsidR="00863AA1" w:rsidSect="00E3553C">
          <w:pgSz w:w="11906" w:h="16838"/>
          <w:pgMar w:top="1701" w:right="1440" w:bottom="1440" w:left="1440" w:header="851" w:footer="992" w:gutter="0"/>
          <w:cols w:space="425"/>
          <w:docGrid w:linePitch="360"/>
        </w:sectPr>
      </w:pPr>
    </w:p>
    <w:p w14:paraId="31628FBD" w14:textId="697779FD" w:rsidR="00D9595A" w:rsidRDefault="00D9595A" w:rsidP="00D9595A">
      <w:pPr>
        <w:pStyle w:val="a5"/>
        <w:keepNext/>
        <w:jc w:val="center"/>
      </w:pPr>
      <w:r>
        <w:lastRenderedPageBreak/>
        <w:t>Table 31. Final basic feature sizes of CS under all the attack scenarios</w:t>
      </w:r>
      <w:r w:rsidR="007B282F">
        <w:t xml:space="preserve"> (N/A: Not Available)</w:t>
      </w:r>
    </w:p>
    <w:tbl>
      <w:tblPr>
        <w:tblStyle w:val="a4"/>
        <w:tblW w:w="0" w:type="auto"/>
        <w:tblLayout w:type="fixed"/>
        <w:tblLook w:val="04A0" w:firstRow="1" w:lastRow="0" w:firstColumn="1" w:lastColumn="0" w:noHBand="0" w:noVBand="1"/>
      </w:tblPr>
      <w:tblGrid>
        <w:gridCol w:w="1555"/>
        <w:gridCol w:w="1275"/>
        <w:gridCol w:w="1134"/>
        <w:gridCol w:w="993"/>
        <w:gridCol w:w="1729"/>
        <w:gridCol w:w="1729"/>
        <w:gridCol w:w="1729"/>
        <w:gridCol w:w="1729"/>
        <w:gridCol w:w="1730"/>
      </w:tblGrid>
      <w:tr w:rsidR="007B60DD" w14:paraId="5F4B3BCA" w14:textId="77777777" w:rsidTr="003679CC">
        <w:trPr>
          <w:trHeight w:val="77"/>
        </w:trPr>
        <w:tc>
          <w:tcPr>
            <w:tcW w:w="1555" w:type="dxa"/>
            <w:shd w:val="clear" w:color="auto" w:fill="E7E6E6" w:themeFill="background2"/>
            <w:vAlign w:val="center"/>
          </w:tcPr>
          <w:p w14:paraId="5E4EFE08" w14:textId="76CDCFF1" w:rsidR="007B60DD" w:rsidRDefault="007B60DD" w:rsidP="00863AA1">
            <w:r>
              <w:t>Scenario</w:t>
            </w:r>
          </w:p>
        </w:tc>
        <w:tc>
          <w:tcPr>
            <w:tcW w:w="1275" w:type="dxa"/>
            <w:shd w:val="clear" w:color="auto" w:fill="E7E6E6" w:themeFill="background2"/>
            <w:vAlign w:val="center"/>
          </w:tcPr>
          <w:p w14:paraId="17745D76" w14:textId="76988D94" w:rsidR="007B60DD" w:rsidRDefault="007B60DD" w:rsidP="00863AA1">
            <w:r>
              <w:rPr>
                <w:rFonts w:hint="eastAsia"/>
              </w:rPr>
              <w:t>T</w:t>
            </w:r>
            <w:r>
              <w:t>ype 1</w:t>
            </w:r>
          </w:p>
        </w:tc>
        <w:tc>
          <w:tcPr>
            <w:tcW w:w="1134" w:type="dxa"/>
            <w:shd w:val="clear" w:color="auto" w:fill="E7E6E6" w:themeFill="background2"/>
            <w:vAlign w:val="center"/>
          </w:tcPr>
          <w:p w14:paraId="66324890" w14:textId="244C8B6C" w:rsidR="007B60DD" w:rsidRDefault="007B60DD" w:rsidP="00863AA1">
            <w:r>
              <w:rPr>
                <w:rFonts w:hint="eastAsia"/>
              </w:rPr>
              <w:t>T</w:t>
            </w:r>
            <w:r>
              <w:t>ype 2</w:t>
            </w:r>
          </w:p>
        </w:tc>
        <w:tc>
          <w:tcPr>
            <w:tcW w:w="993" w:type="dxa"/>
            <w:shd w:val="clear" w:color="auto" w:fill="E7E6E6" w:themeFill="background2"/>
            <w:vAlign w:val="center"/>
          </w:tcPr>
          <w:p w14:paraId="3216AE34" w14:textId="20736610" w:rsidR="007B60DD" w:rsidRDefault="007B60DD" w:rsidP="00863AA1">
            <w:r>
              <w:rPr>
                <w:rFonts w:hint="eastAsia"/>
              </w:rPr>
              <w:t>T</w:t>
            </w:r>
            <w:r>
              <w:t>ype 3</w:t>
            </w:r>
          </w:p>
        </w:tc>
        <w:tc>
          <w:tcPr>
            <w:tcW w:w="8646" w:type="dxa"/>
            <w:gridSpan w:val="5"/>
            <w:shd w:val="clear" w:color="auto" w:fill="E7E6E6" w:themeFill="background2"/>
            <w:vAlign w:val="center"/>
          </w:tcPr>
          <w:p w14:paraId="3C6BC029" w14:textId="73A55F86" w:rsidR="007B60DD" w:rsidRDefault="007B60DD" w:rsidP="00863AA1">
            <w:r>
              <w:t>Value</w:t>
            </w:r>
          </w:p>
        </w:tc>
      </w:tr>
      <w:tr w:rsidR="00ED22C6" w14:paraId="15535CB2" w14:textId="77777777" w:rsidTr="003679CC">
        <w:tc>
          <w:tcPr>
            <w:tcW w:w="1555" w:type="dxa"/>
            <w:vMerge w:val="restart"/>
            <w:shd w:val="clear" w:color="auto" w:fill="E7E6E6" w:themeFill="background2"/>
            <w:vAlign w:val="center"/>
          </w:tcPr>
          <w:p w14:paraId="59FBA250" w14:textId="2D361A0C" w:rsidR="00ED22C6" w:rsidRDefault="005B53FD" w:rsidP="00863AA1">
            <w:r w:rsidRPr="005B53FD">
              <w:t>cid_rcoff_goff</w:t>
            </w:r>
          </w:p>
        </w:tc>
        <w:tc>
          <w:tcPr>
            <w:tcW w:w="1275" w:type="dxa"/>
            <w:vMerge w:val="restart"/>
            <w:shd w:val="clear" w:color="auto" w:fill="E7E6E6" w:themeFill="background2"/>
            <w:vAlign w:val="center"/>
          </w:tcPr>
          <w:p w14:paraId="258EAFC8" w14:textId="46E5917A" w:rsidR="00ED22C6" w:rsidRDefault="00ED22C6" w:rsidP="00863AA1">
            <w:r>
              <w:t>B</w:t>
            </w:r>
            <w:r w:rsidRPr="003041FC">
              <w:t>ranch</w:t>
            </w:r>
          </w:p>
        </w:tc>
        <w:tc>
          <w:tcPr>
            <w:tcW w:w="1134" w:type="dxa"/>
            <w:vMerge w:val="restart"/>
            <w:shd w:val="clear" w:color="auto" w:fill="E7E6E6" w:themeFill="background2"/>
            <w:vAlign w:val="center"/>
          </w:tcPr>
          <w:p w14:paraId="6DFA4187" w14:textId="4FB0A8BD" w:rsidR="00ED22C6" w:rsidRDefault="00ED22C6" w:rsidP="00863AA1">
            <w:r>
              <w:rPr>
                <w:rFonts w:hint="eastAsia"/>
              </w:rPr>
              <w:t>C</w:t>
            </w:r>
            <w:r>
              <w:t>ommon</w:t>
            </w:r>
          </w:p>
        </w:tc>
        <w:tc>
          <w:tcPr>
            <w:tcW w:w="993" w:type="dxa"/>
            <w:shd w:val="clear" w:color="auto" w:fill="E7E6E6" w:themeFill="background2"/>
            <w:vAlign w:val="center"/>
          </w:tcPr>
          <w:p w14:paraId="34B0C8E3" w14:textId="7A957142" w:rsidR="00ED22C6" w:rsidRDefault="00ED22C6" w:rsidP="007B60DD">
            <w:r>
              <w:rPr>
                <w:rFonts w:hint="eastAsia"/>
              </w:rPr>
              <w:t>F</w:t>
            </w:r>
            <w:r>
              <w:t>eature Name</w:t>
            </w:r>
          </w:p>
        </w:tc>
        <w:tc>
          <w:tcPr>
            <w:tcW w:w="1729" w:type="dxa"/>
            <w:vAlign w:val="center"/>
          </w:tcPr>
          <w:p w14:paraId="7D177538" w14:textId="056D5C03" w:rsidR="00ED22C6" w:rsidRPr="00480ED9" w:rsidRDefault="005B53FD" w:rsidP="007B60DD">
            <w:r w:rsidRPr="005B53FD">
              <w:t>psi_group_change</w:t>
            </w:r>
          </w:p>
        </w:tc>
        <w:tc>
          <w:tcPr>
            <w:tcW w:w="1729" w:type="dxa"/>
            <w:vAlign w:val="center"/>
          </w:tcPr>
          <w:p w14:paraId="07F8CD7F" w14:textId="5F350036" w:rsidR="00ED22C6" w:rsidRPr="00480ED9" w:rsidRDefault="005B53FD" w:rsidP="007B60DD">
            <w:r w:rsidRPr="005B53FD">
              <w:t>perf_event_groups_insert</w:t>
            </w:r>
          </w:p>
        </w:tc>
        <w:tc>
          <w:tcPr>
            <w:tcW w:w="1729" w:type="dxa"/>
            <w:vAlign w:val="center"/>
          </w:tcPr>
          <w:p w14:paraId="6EF04731" w14:textId="34D11B13" w:rsidR="00ED22C6" w:rsidRPr="00480ED9" w:rsidRDefault="005B53FD" w:rsidP="007B60DD">
            <w:r w:rsidRPr="005B53FD">
              <w:t>event_sched_in</w:t>
            </w:r>
          </w:p>
        </w:tc>
        <w:tc>
          <w:tcPr>
            <w:tcW w:w="1729" w:type="dxa"/>
            <w:vAlign w:val="center"/>
          </w:tcPr>
          <w:p w14:paraId="12E81CA3" w14:textId="3EE88CC5" w:rsidR="00ED22C6" w:rsidRPr="006B72CF" w:rsidRDefault="005B53FD" w:rsidP="007B60DD">
            <w:r w:rsidRPr="005B53FD">
              <w:t>merge_sched_in</w:t>
            </w:r>
          </w:p>
        </w:tc>
        <w:tc>
          <w:tcPr>
            <w:tcW w:w="1730" w:type="dxa"/>
            <w:vAlign w:val="center"/>
          </w:tcPr>
          <w:p w14:paraId="6D9F5A2D" w14:textId="20980323" w:rsidR="00ED22C6" w:rsidRPr="006B72CF" w:rsidRDefault="005B53FD" w:rsidP="007B60DD">
            <w:r w:rsidRPr="005B53FD">
              <w:t>kmem_cache_alloc_trace</w:t>
            </w:r>
          </w:p>
        </w:tc>
      </w:tr>
      <w:tr w:rsidR="00ED22C6" w14:paraId="6B223344" w14:textId="77777777" w:rsidTr="003679CC">
        <w:tc>
          <w:tcPr>
            <w:tcW w:w="1555" w:type="dxa"/>
            <w:vMerge/>
            <w:shd w:val="clear" w:color="auto" w:fill="E7E6E6" w:themeFill="background2"/>
            <w:vAlign w:val="center"/>
          </w:tcPr>
          <w:p w14:paraId="6441A9F2" w14:textId="6BFDF90E" w:rsidR="00ED22C6" w:rsidRDefault="00ED22C6" w:rsidP="00863AA1"/>
        </w:tc>
        <w:tc>
          <w:tcPr>
            <w:tcW w:w="1275" w:type="dxa"/>
            <w:vMerge/>
            <w:shd w:val="clear" w:color="auto" w:fill="E7E6E6" w:themeFill="background2"/>
            <w:vAlign w:val="center"/>
          </w:tcPr>
          <w:p w14:paraId="46218287" w14:textId="63E0ECB4" w:rsidR="00ED22C6" w:rsidRDefault="00ED22C6" w:rsidP="00863AA1"/>
        </w:tc>
        <w:tc>
          <w:tcPr>
            <w:tcW w:w="1134" w:type="dxa"/>
            <w:vMerge/>
            <w:shd w:val="clear" w:color="auto" w:fill="E7E6E6" w:themeFill="background2"/>
            <w:vAlign w:val="center"/>
          </w:tcPr>
          <w:p w14:paraId="0E99582D" w14:textId="683B8D82" w:rsidR="00ED22C6" w:rsidRDefault="00ED22C6" w:rsidP="00863AA1"/>
        </w:tc>
        <w:tc>
          <w:tcPr>
            <w:tcW w:w="993" w:type="dxa"/>
            <w:shd w:val="clear" w:color="auto" w:fill="E7E6E6" w:themeFill="background2"/>
            <w:vAlign w:val="center"/>
          </w:tcPr>
          <w:p w14:paraId="2BD875BD" w14:textId="57BD5850" w:rsidR="00ED22C6" w:rsidRDefault="00ED22C6" w:rsidP="00863AA1">
            <w:r>
              <w:rPr>
                <w:rFonts w:hint="eastAsia"/>
              </w:rPr>
              <w:t>A</w:t>
            </w:r>
            <w:r>
              <w:t>ttack</w:t>
            </w:r>
          </w:p>
        </w:tc>
        <w:tc>
          <w:tcPr>
            <w:tcW w:w="1729" w:type="dxa"/>
            <w:vAlign w:val="center"/>
          </w:tcPr>
          <w:p w14:paraId="2A29A0C3" w14:textId="3B18005C" w:rsidR="00ED22C6" w:rsidRDefault="005B53FD" w:rsidP="00863AA1">
            <w:r>
              <w:rPr>
                <w:rFonts w:hint="eastAsia"/>
              </w:rPr>
              <w:t>3</w:t>
            </w:r>
            <w:r>
              <w:t>30</w:t>
            </w:r>
          </w:p>
        </w:tc>
        <w:tc>
          <w:tcPr>
            <w:tcW w:w="1729" w:type="dxa"/>
            <w:vAlign w:val="center"/>
          </w:tcPr>
          <w:p w14:paraId="1A092F29" w14:textId="61E7554B" w:rsidR="00ED22C6" w:rsidRDefault="005B53FD" w:rsidP="00863AA1">
            <w:r>
              <w:rPr>
                <w:rFonts w:hint="eastAsia"/>
              </w:rPr>
              <w:t>1</w:t>
            </w:r>
            <w:r>
              <w:t>93</w:t>
            </w:r>
          </w:p>
        </w:tc>
        <w:tc>
          <w:tcPr>
            <w:tcW w:w="1729" w:type="dxa"/>
            <w:vAlign w:val="center"/>
          </w:tcPr>
          <w:p w14:paraId="6D62F4F5" w14:textId="21143DDA" w:rsidR="00ED22C6" w:rsidRDefault="005B53FD" w:rsidP="00863AA1">
            <w:r>
              <w:rPr>
                <w:rFonts w:hint="eastAsia"/>
              </w:rPr>
              <w:t>1</w:t>
            </w:r>
            <w:r>
              <w:t>04</w:t>
            </w:r>
          </w:p>
        </w:tc>
        <w:tc>
          <w:tcPr>
            <w:tcW w:w="1729" w:type="dxa"/>
            <w:vAlign w:val="center"/>
          </w:tcPr>
          <w:p w14:paraId="085C5CA2" w14:textId="3C6EC68C" w:rsidR="00ED22C6" w:rsidRDefault="005B53FD" w:rsidP="00863AA1">
            <w:r>
              <w:rPr>
                <w:rFonts w:hint="eastAsia"/>
              </w:rPr>
              <w:t>1</w:t>
            </w:r>
            <w:r>
              <w:t>59</w:t>
            </w:r>
          </w:p>
        </w:tc>
        <w:tc>
          <w:tcPr>
            <w:tcW w:w="1730" w:type="dxa"/>
            <w:vAlign w:val="center"/>
          </w:tcPr>
          <w:p w14:paraId="5A5A6F9E" w14:textId="211BF14C" w:rsidR="00ED22C6" w:rsidRDefault="005B53FD" w:rsidP="00863AA1">
            <w:r>
              <w:rPr>
                <w:rFonts w:hint="eastAsia"/>
              </w:rPr>
              <w:t>1</w:t>
            </w:r>
            <w:r>
              <w:t>23</w:t>
            </w:r>
          </w:p>
        </w:tc>
      </w:tr>
      <w:tr w:rsidR="00ED22C6" w14:paraId="4C7B1F10" w14:textId="77777777" w:rsidTr="003679CC">
        <w:tc>
          <w:tcPr>
            <w:tcW w:w="1555" w:type="dxa"/>
            <w:vMerge/>
            <w:shd w:val="clear" w:color="auto" w:fill="E7E6E6" w:themeFill="background2"/>
            <w:vAlign w:val="center"/>
          </w:tcPr>
          <w:p w14:paraId="40B4C690" w14:textId="77777777" w:rsidR="00ED22C6" w:rsidRPr="00863AA1" w:rsidRDefault="00ED22C6" w:rsidP="00863AA1"/>
        </w:tc>
        <w:tc>
          <w:tcPr>
            <w:tcW w:w="1275" w:type="dxa"/>
            <w:vMerge/>
            <w:shd w:val="clear" w:color="auto" w:fill="E7E6E6" w:themeFill="background2"/>
            <w:vAlign w:val="center"/>
          </w:tcPr>
          <w:p w14:paraId="7232484B" w14:textId="77777777" w:rsidR="00ED22C6" w:rsidRDefault="00ED22C6" w:rsidP="00863AA1"/>
        </w:tc>
        <w:tc>
          <w:tcPr>
            <w:tcW w:w="1134" w:type="dxa"/>
            <w:vMerge/>
            <w:shd w:val="clear" w:color="auto" w:fill="E7E6E6" w:themeFill="background2"/>
            <w:vAlign w:val="center"/>
          </w:tcPr>
          <w:p w14:paraId="0E0C581D" w14:textId="77777777" w:rsidR="00ED22C6" w:rsidRDefault="00ED22C6" w:rsidP="00863AA1"/>
        </w:tc>
        <w:tc>
          <w:tcPr>
            <w:tcW w:w="993" w:type="dxa"/>
            <w:shd w:val="clear" w:color="auto" w:fill="E7E6E6" w:themeFill="background2"/>
            <w:vAlign w:val="center"/>
          </w:tcPr>
          <w:p w14:paraId="0A9D158C" w14:textId="1F87885B" w:rsidR="00ED22C6" w:rsidRDefault="00ED22C6" w:rsidP="00863AA1">
            <w:r>
              <w:rPr>
                <w:rFonts w:hint="eastAsia"/>
              </w:rPr>
              <w:t>N</w:t>
            </w:r>
            <w:r>
              <w:t>ormal</w:t>
            </w:r>
          </w:p>
        </w:tc>
        <w:tc>
          <w:tcPr>
            <w:tcW w:w="1729" w:type="dxa"/>
            <w:vAlign w:val="center"/>
          </w:tcPr>
          <w:p w14:paraId="47505A80" w14:textId="0452B7B4" w:rsidR="00ED22C6" w:rsidRDefault="005B53FD" w:rsidP="00863AA1">
            <w:r>
              <w:rPr>
                <w:rFonts w:hint="eastAsia"/>
              </w:rPr>
              <w:t>1</w:t>
            </w:r>
            <w:r>
              <w:t>15</w:t>
            </w:r>
          </w:p>
        </w:tc>
        <w:tc>
          <w:tcPr>
            <w:tcW w:w="1729" w:type="dxa"/>
            <w:vAlign w:val="center"/>
          </w:tcPr>
          <w:p w14:paraId="70ACB4A4" w14:textId="1A77ABD6" w:rsidR="00ED22C6" w:rsidRDefault="005B53FD" w:rsidP="00863AA1">
            <w:r>
              <w:rPr>
                <w:rFonts w:hint="eastAsia"/>
              </w:rPr>
              <w:t>6</w:t>
            </w:r>
            <w:r>
              <w:t>4</w:t>
            </w:r>
          </w:p>
        </w:tc>
        <w:tc>
          <w:tcPr>
            <w:tcW w:w="1729" w:type="dxa"/>
            <w:vAlign w:val="center"/>
          </w:tcPr>
          <w:p w14:paraId="2C9AF71C" w14:textId="5F0C79DF" w:rsidR="00ED22C6" w:rsidRDefault="005B53FD" w:rsidP="00863AA1">
            <w:r>
              <w:rPr>
                <w:rFonts w:hint="eastAsia"/>
              </w:rPr>
              <w:t>1</w:t>
            </w:r>
            <w:r>
              <w:t>25</w:t>
            </w:r>
          </w:p>
        </w:tc>
        <w:tc>
          <w:tcPr>
            <w:tcW w:w="1729" w:type="dxa"/>
            <w:vAlign w:val="center"/>
          </w:tcPr>
          <w:p w14:paraId="5006A6A4" w14:textId="6E1760F8" w:rsidR="00ED22C6" w:rsidRDefault="005B53FD" w:rsidP="00863AA1">
            <w:r>
              <w:rPr>
                <w:rFonts w:hint="eastAsia"/>
              </w:rPr>
              <w:t>5</w:t>
            </w:r>
            <w:r>
              <w:t>5</w:t>
            </w:r>
          </w:p>
        </w:tc>
        <w:tc>
          <w:tcPr>
            <w:tcW w:w="1730" w:type="dxa"/>
            <w:vAlign w:val="center"/>
          </w:tcPr>
          <w:p w14:paraId="2A33C7A2" w14:textId="77A7142D" w:rsidR="00ED22C6" w:rsidRDefault="005B53FD" w:rsidP="00863AA1">
            <w:r>
              <w:rPr>
                <w:rFonts w:hint="eastAsia"/>
              </w:rPr>
              <w:t>2</w:t>
            </w:r>
            <w:r>
              <w:t>4</w:t>
            </w:r>
          </w:p>
        </w:tc>
      </w:tr>
      <w:tr w:rsidR="00ED22C6" w14:paraId="055104AC" w14:textId="77777777" w:rsidTr="003679CC">
        <w:tc>
          <w:tcPr>
            <w:tcW w:w="1555" w:type="dxa"/>
            <w:vMerge/>
            <w:shd w:val="clear" w:color="auto" w:fill="E7E6E6" w:themeFill="background2"/>
            <w:vAlign w:val="center"/>
          </w:tcPr>
          <w:p w14:paraId="2EA26EE9" w14:textId="77777777" w:rsidR="00ED22C6" w:rsidRPr="00863AA1" w:rsidRDefault="00ED22C6" w:rsidP="00863AA1"/>
        </w:tc>
        <w:tc>
          <w:tcPr>
            <w:tcW w:w="1275" w:type="dxa"/>
            <w:vMerge/>
            <w:shd w:val="clear" w:color="auto" w:fill="E7E6E6" w:themeFill="background2"/>
            <w:vAlign w:val="center"/>
          </w:tcPr>
          <w:p w14:paraId="2885AA00" w14:textId="77777777" w:rsidR="00ED22C6" w:rsidRDefault="00ED22C6" w:rsidP="00863AA1"/>
        </w:tc>
        <w:tc>
          <w:tcPr>
            <w:tcW w:w="1134" w:type="dxa"/>
            <w:vMerge w:val="restart"/>
            <w:shd w:val="clear" w:color="auto" w:fill="E7E6E6" w:themeFill="background2"/>
            <w:vAlign w:val="center"/>
          </w:tcPr>
          <w:p w14:paraId="2AD7952C" w14:textId="27679000" w:rsidR="00ED22C6" w:rsidRDefault="00ED22C6" w:rsidP="00FF3868">
            <w:r>
              <w:rPr>
                <w:rFonts w:hint="eastAsia"/>
              </w:rPr>
              <w:t>E</w:t>
            </w:r>
            <w:r>
              <w:t>xclusive</w:t>
            </w:r>
          </w:p>
        </w:tc>
        <w:tc>
          <w:tcPr>
            <w:tcW w:w="993" w:type="dxa"/>
            <w:shd w:val="clear" w:color="auto" w:fill="E7E6E6" w:themeFill="background2"/>
            <w:vAlign w:val="center"/>
          </w:tcPr>
          <w:p w14:paraId="2B82844A" w14:textId="4DBFD21E" w:rsidR="00ED22C6" w:rsidRDefault="00ED22C6" w:rsidP="00863AA1">
            <w:r>
              <w:rPr>
                <w:rFonts w:hint="eastAsia"/>
              </w:rPr>
              <w:t>F</w:t>
            </w:r>
            <w:r>
              <w:t>eature Name</w:t>
            </w:r>
          </w:p>
        </w:tc>
        <w:tc>
          <w:tcPr>
            <w:tcW w:w="1729" w:type="dxa"/>
            <w:vAlign w:val="center"/>
          </w:tcPr>
          <w:p w14:paraId="4919D36A" w14:textId="6FC6E1CE" w:rsidR="00ED22C6" w:rsidRDefault="009C10EC" w:rsidP="00863AA1">
            <w:r w:rsidRPr="009C10EC">
              <w:t>kfree</w:t>
            </w:r>
          </w:p>
        </w:tc>
        <w:tc>
          <w:tcPr>
            <w:tcW w:w="1729" w:type="dxa"/>
            <w:vAlign w:val="center"/>
          </w:tcPr>
          <w:p w14:paraId="7ED05CC0" w14:textId="584044DC" w:rsidR="00ED22C6" w:rsidRDefault="009C10EC" w:rsidP="00863AA1">
            <w:r w:rsidRPr="009C10EC">
              <w:t>inherit_event.constprop.0</w:t>
            </w:r>
          </w:p>
        </w:tc>
        <w:tc>
          <w:tcPr>
            <w:tcW w:w="1729" w:type="dxa"/>
            <w:vAlign w:val="center"/>
          </w:tcPr>
          <w:p w14:paraId="1A832A63" w14:textId="1DEA64D0" w:rsidR="00ED22C6" w:rsidRDefault="009C10EC" w:rsidP="00863AA1">
            <w:r w:rsidRPr="009C10EC">
              <w:t>rb_next</w:t>
            </w:r>
          </w:p>
        </w:tc>
        <w:tc>
          <w:tcPr>
            <w:tcW w:w="1729" w:type="dxa"/>
            <w:vAlign w:val="center"/>
          </w:tcPr>
          <w:p w14:paraId="34FDDC86" w14:textId="77E5A2CB" w:rsidR="00ED22C6" w:rsidRDefault="009C10EC" w:rsidP="00863AA1">
            <w:r w:rsidRPr="009C10EC">
              <w:t>perf_event_alloc</w:t>
            </w:r>
          </w:p>
        </w:tc>
        <w:tc>
          <w:tcPr>
            <w:tcW w:w="1730" w:type="dxa"/>
            <w:vAlign w:val="center"/>
          </w:tcPr>
          <w:p w14:paraId="0A01E23D" w14:textId="7C560EEC" w:rsidR="00ED22C6" w:rsidRDefault="009C10EC" w:rsidP="00863AA1">
            <w:r w:rsidRPr="009C10EC">
              <w:t>kmem_cache_alloc_node_trace</w:t>
            </w:r>
          </w:p>
        </w:tc>
      </w:tr>
      <w:tr w:rsidR="00ED22C6" w14:paraId="20010130" w14:textId="77777777" w:rsidTr="003679CC">
        <w:tc>
          <w:tcPr>
            <w:tcW w:w="1555" w:type="dxa"/>
            <w:vMerge/>
            <w:shd w:val="clear" w:color="auto" w:fill="E7E6E6" w:themeFill="background2"/>
            <w:vAlign w:val="center"/>
          </w:tcPr>
          <w:p w14:paraId="33D29F36" w14:textId="77777777" w:rsidR="00ED22C6" w:rsidRPr="00863AA1" w:rsidRDefault="00ED22C6" w:rsidP="00FF3868"/>
        </w:tc>
        <w:tc>
          <w:tcPr>
            <w:tcW w:w="1275" w:type="dxa"/>
            <w:vMerge/>
            <w:shd w:val="clear" w:color="auto" w:fill="E7E6E6" w:themeFill="background2"/>
            <w:vAlign w:val="center"/>
          </w:tcPr>
          <w:p w14:paraId="3232A03A" w14:textId="77777777" w:rsidR="00ED22C6" w:rsidRPr="003041FC" w:rsidRDefault="00ED22C6" w:rsidP="00FF3868"/>
        </w:tc>
        <w:tc>
          <w:tcPr>
            <w:tcW w:w="1134" w:type="dxa"/>
            <w:vMerge/>
            <w:shd w:val="clear" w:color="auto" w:fill="E7E6E6" w:themeFill="background2"/>
            <w:vAlign w:val="center"/>
          </w:tcPr>
          <w:p w14:paraId="5B39A118" w14:textId="39D1243A" w:rsidR="00ED22C6" w:rsidRDefault="00ED22C6" w:rsidP="00FF3868"/>
        </w:tc>
        <w:tc>
          <w:tcPr>
            <w:tcW w:w="993" w:type="dxa"/>
            <w:shd w:val="clear" w:color="auto" w:fill="E7E6E6" w:themeFill="background2"/>
            <w:vAlign w:val="center"/>
          </w:tcPr>
          <w:p w14:paraId="4CE5EF42" w14:textId="0CE066A7" w:rsidR="00ED22C6" w:rsidRDefault="00ED22C6" w:rsidP="00FF3868">
            <w:r>
              <w:rPr>
                <w:rFonts w:hint="eastAsia"/>
              </w:rPr>
              <w:t>A</w:t>
            </w:r>
            <w:r>
              <w:t>ttack</w:t>
            </w:r>
          </w:p>
        </w:tc>
        <w:tc>
          <w:tcPr>
            <w:tcW w:w="1729" w:type="dxa"/>
            <w:vAlign w:val="center"/>
          </w:tcPr>
          <w:p w14:paraId="2C189324" w14:textId="643EF8A5" w:rsidR="00ED22C6" w:rsidRDefault="009C10EC" w:rsidP="00FF3868">
            <w:r>
              <w:rPr>
                <w:rFonts w:hint="eastAsia"/>
              </w:rPr>
              <w:t>1</w:t>
            </w:r>
            <w:r>
              <w:t>89</w:t>
            </w:r>
          </w:p>
        </w:tc>
        <w:tc>
          <w:tcPr>
            <w:tcW w:w="1729" w:type="dxa"/>
            <w:vAlign w:val="center"/>
          </w:tcPr>
          <w:p w14:paraId="45D18F97" w14:textId="38B0D6C4" w:rsidR="00ED22C6" w:rsidRDefault="009C10EC" w:rsidP="00FF3868">
            <w:r>
              <w:rPr>
                <w:rFonts w:hint="eastAsia"/>
              </w:rPr>
              <w:t>1</w:t>
            </w:r>
            <w:r>
              <w:t>32</w:t>
            </w:r>
          </w:p>
        </w:tc>
        <w:tc>
          <w:tcPr>
            <w:tcW w:w="1729" w:type="dxa"/>
            <w:vAlign w:val="center"/>
          </w:tcPr>
          <w:p w14:paraId="137E6096" w14:textId="4C6C556D" w:rsidR="00ED22C6" w:rsidRDefault="009C10EC" w:rsidP="00FF3868">
            <w:r>
              <w:rPr>
                <w:rFonts w:hint="eastAsia"/>
              </w:rPr>
              <w:t>1</w:t>
            </w:r>
            <w:r>
              <w:t>51</w:t>
            </w:r>
          </w:p>
        </w:tc>
        <w:tc>
          <w:tcPr>
            <w:tcW w:w="1729" w:type="dxa"/>
            <w:vAlign w:val="center"/>
          </w:tcPr>
          <w:p w14:paraId="724C0DF7" w14:textId="735268F5" w:rsidR="00ED22C6" w:rsidRDefault="009C10EC" w:rsidP="00FF3868">
            <w:r>
              <w:rPr>
                <w:rFonts w:hint="eastAsia"/>
              </w:rPr>
              <w:t>9</w:t>
            </w:r>
            <w:r>
              <w:t>6</w:t>
            </w:r>
          </w:p>
        </w:tc>
        <w:tc>
          <w:tcPr>
            <w:tcW w:w="1730" w:type="dxa"/>
            <w:vAlign w:val="center"/>
          </w:tcPr>
          <w:p w14:paraId="6AC0B4C3" w14:textId="1225839F" w:rsidR="00ED22C6" w:rsidRDefault="009C10EC" w:rsidP="00FF3868">
            <w:r>
              <w:rPr>
                <w:rFonts w:hint="eastAsia"/>
              </w:rPr>
              <w:t>1</w:t>
            </w:r>
            <w:r>
              <w:t>02</w:t>
            </w:r>
          </w:p>
        </w:tc>
      </w:tr>
      <w:tr w:rsidR="00ED22C6" w14:paraId="57EBEEB4" w14:textId="77777777" w:rsidTr="003679CC">
        <w:tc>
          <w:tcPr>
            <w:tcW w:w="1555" w:type="dxa"/>
            <w:vMerge/>
            <w:shd w:val="clear" w:color="auto" w:fill="E7E6E6" w:themeFill="background2"/>
            <w:vAlign w:val="center"/>
          </w:tcPr>
          <w:p w14:paraId="524FE6B4" w14:textId="77777777" w:rsidR="00ED22C6" w:rsidRPr="00863AA1" w:rsidRDefault="00ED22C6" w:rsidP="00FF3868"/>
        </w:tc>
        <w:tc>
          <w:tcPr>
            <w:tcW w:w="1275" w:type="dxa"/>
            <w:vMerge/>
            <w:shd w:val="clear" w:color="auto" w:fill="E7E6E6" w:themeFill="background2"/>
            <w:vAlign w:val="center"/>
          </w:tcPr>
          <w:p w14:paraId="5E5279CE" w14:textId="77777777" w:rsidR="00ED22C6" w:rsidRPr="003041FC" w:rsidRDefault="00ED22C6" w:rsidP="00FF3868"/>
        </w:tc>
        <w:tc>
          <w:tcPr>
            <w:tcW w:w="1134" w:type="dxa"/>
            <w:vMerge/>
            <w:shd w:val="clear" w:color="auto" w:fill="E7E6E6" w:themeFill="background2"/>
            <w:vAlign w:val="center"/>
          </w:tcPr>
          <w:p w14:paraId="1D17BBB0" w14:textId="77777777" w:rsidR="00ED22C6" w:rsidRDefault="00ED22C6" w:rsidP="00FF3868"/>
        </w:tc>
        <w:tc>
          <w:tcPr>
            <w:tcW w:w="993" w:type="dxa"/>
            <w:shd w:val="clear" w:color="auto" w:fill="E7E6E6" w:themeFill="background2"/>
            <w:vAlign w:val="center"/>
          </w:tcPr>
          <w:p w14:paraId="32881F56" w14:textId="17CEDD5A" w:rsidR="00ED22C6" w:rsidRDefault="00ED22C6" w:rsidP="00FF3868">
            <w:r>
              <w:rPr>
                <w:rFonts w:hint="eastAsia"/>
              </w:rPr>
              <w:t>N</w:t>
            </w:r>
            <w:r>
              <w:t>ormal</w:t>
            </w:r>
          </w:p>
        </w:tc>
        <w:tc>
          <w:tcPr>
            <w:tcW w:w="1729" w:type="dxa"/>
            <w:vAlign w:val="center"/>
          </w:tcPr>
          <w:p w14:paraId="2B26FC43" w14:textId="405B927C" w:rsidR="00ED22C6" w:rsidRDefault="009C10EC" w:rsidP="00FF3868">
            <w:r>
              <w:rPr>
                <w:rFonts w:hint="eastAsia"/>
              </w:rPr>
              <w:t>1</w:t>
            </w:r>
            <w:r>
              <w:t>89</w:t>
            </w:r>
          </w:p>
        </w:tc>
        <w:tc>
          <w:tcPr>
            <w:tcW w:w="1729" w:type="dxa"/>
            <w:vAlign w:val="center"/>
          </w:tcPr>
          <w:p w14:paraId="11A85DE6" w14:textId="16403E6F" w:rsidR="00ED22C6" w:rsidRDefault="009C10EC" w:rsidP="00FF3868">
            <w:r>
              <w:rPr>
                <w:rFonts w:hint="eastAsia"/>
              </w:rPr>
              <w:t>1</w:t>
            </w:r>
            <w:r>
              <w:t>32</w:t>
            </w:r>
          </w:p>
        </w:tc>
        <w:tc>
          <w:tcPr>
            <w:tcW w:w="1729" w:type="dxa"/>
            <w:vAlign w:val="center"/>
          </w:tcPr>
          <w:p w14:paraId="032705F1" w14:textId="15535247" w:rsidR="00ED22C6" w:rsidRDefault="009C10EC" w:rsidP="00FF3868">
            <w:r>
              <w:rPr>
                <w:rFonts w:hint="eastAsia"/>
              </w:rPr>
              <w:t>1</w:t>
            </w:r>
            <w:r>
              <w:t>51</w:t>
            </w:r>
          </w:p>
        </w:tc>
        <w:tc>
          <w:tcPr>
            <w:tcW w:w="1729" w:type="dxa"/>
            <w:vAlign w:val="center"/>
          </w:tcPr>
          <w:p w14:paraId="0B1BA9AC" w14:textId="542F2F97" w:rsidR="00ED22C6" w:rsidRDefault="009C10EC" w:rsidP="00FF3868">
            <w:r>
              <w:rPr>
                <w:rFonts w:hint="eastAsia"/>
              </w:rPr>
              <w:t>9</w:t>
            </w:r>
            <w:r>
              <w:t>6</w:t>
            </w:r>
          </w:p>
        </w:tc>
        <w:tc>
          <w:tcPr>
            <w:tcW w:w="1730" w:type="dxa"/>
            <w:vAlign w:val="center"/>
          </w:tcPr>
          <w:p w14:paraId="3F48EB07" w14:textId="787D9BEC" w:rsidR="00ED22C6" w:rsidRDefault="009C10EC" w:rsidP="00FF3868">
            <w:r>
              <w:rPr>
                <w:rFonts w:hint="eastAsia"/>
              </w:rPr>
              <w:t>1</w:t>
            </w:r>
            <w:r>
              <w:t>02</w:t>
            </w:r>
          </w:p>
        </w:tc>
      </w:tr>
      <w:tr w:rsidR="00ED22C6" w14:paraId="3A2F815D" w14:textId="77777777" w:rsidTr="003679CC">
        <w:tc>
          <w:tcPr>
            <w:tcW w:w="1555" w:type="dxa"/>
            <w:vMerge/>
            <w:shd w:val="clear" w:color="auto" w:fill="E7E6E6" w:themeFill="background2"/>
            <w:vAlign w:val="center"/>
          </w:tcPr>
          <w:p w14:paraId="44A7AB70" w14:textId="77777777" w:rsidR="00ED22C6" w:rsidRPr="00863AA1" w:rsidRDefault="00ED22C6" w:rsidP="00FF3868"/>
        </w:tc>
        <w:tc>
          <w:tcPr>
            <w:tcW w:w="1275" w:type="dxa"/>
            <w:vMerge/>
            <w:shd w:val="clear" w:color="auto" w:fill="E7E6E6" w:themeFill="background2"/>
            <w:vAlign w:val="center"/>
          </w:tcPr>
          <w:p w14:paraId="6F68C5A5" w14:textId="77777777" w:rsidR="00ED22C6" w:rsidRPr="003041FC" w:rsidRDefault="00ED22C6" w:rsidP="00FF3868"/>
        </w:tc>
        <w:tc>
          <w:tcPr>
            <w:tcW w:w="1134" w:type="dxa"/>
            <w:vMerge w:val="restart"/>
            <w:shd w:val="clear" w:color="auto" w:fill="E7E6E6" w:themeFill="background2"/>
            <w:vAlign w:val="center"/>
          </w:tcPr>
          <w:p w14:paraId="2173429B" w14:textId="42C43CB0" w:rsidR="00ED22C6" w:rsidRDefault="00ED22C6" w:rsidP="00FF3868">
            <w:r>
              <w:rPr>
                <w:rFonts w:hint="eastAsia"/>
              </w:rPr>
              <w:t>A</w:t>
            </w:r>
            <w:r>
              <w:t>ll</w:t>
            </w:r>
          </w:p>
        </w:tc>
        <w:tc>
          <w:tcPr>
            <w:tcW w:w="993" w:type="dxa"/>
            <w:shd w:val="clear" w:color="auto" w:fill="E7E6E6" w:themeFill="background2"/>
            <w:vAlign w:val="center"/>
          </w:tcPr>
          <w:p w14:paraId="5DCEEAEE" w14:textId="7F755F7D" w:rsidR="00ED22C6" w:rsidRDefault="00ED22C6" w:rsidP="00FF3868">
            <w:r>
              <w:rPr>
                <w:rFonts w:hint="eastAsia"/>
              </w:rPr>
              <w:t>F</w:t>
            </w:r>
            <w:r>
              <w:t>eature Name</w:t>
            </w:r>
          </w:p>
        </w:tc>
        <w:tc>
          <w:tcPr>
            <w:tcW w:w="1729" w:type="dxa"/>
            <w:vAlign w:val="center"/>
          </w:tcPr>
          <w:p w14:paraId="66179642" w14:textId="49E590C6" w:rsidR="00ED22C6" w:rsidRDefault="009C10EC" w:rsidP="00FF3868">
            <w:r w:rsidRPr="009C10EC">
              <w:t>kfree</w:t>
            </w:r>
          </w:p>
        </w:tc>
        <w:tc>
          <w:tcPr>
            <w:tcW w:w="1729" w:type="dxa"/>
            <w:vAlign w:val="center"/>
          </w:tcPr>
          <w:p w14:paraId="31EC4E19" w14:textId="58C77D97" w:rsidR="00ED22C6" w:rsidRDefault="009C10EC" w:rsidP="00FF3868">
            <w:r w:rsidRPr="009C10EC">
              <w:t>psi_group_change</w:t>
            </w:r>
          </w:p>
        </w:tc>
        <w:tc>
          <w:tcPr>
            <w:tcW w:w="1729" w:type="dxa"/>
            <w:vAlign w:val="center"/>
          </w:tcPr>
          <w:p w14:paraId="517CF30B" w14:textId="218F5F8A" w:rsidR="00ED22C6" w:rsidRDefault="009C10EC" w:rsidP="00FF3868">
            <w:r w:rsidRPr="009C10EC">
              <w:t>inherit_event.constprop.0</w:t>
            </w:r>
          </w:p>
        </w:tc>
        <w:tc>
          <w:tcPr>
            <w:tcW w:w="1729" w:type="dxa"/>
            <w:vAlign w:val="center"/>
          </w:tcPr>
          <w:p w14:paraId="4184BE4B" w14:textId="1CE06D8F" w:rsidR="00ED22C6" w:rsidRDefault="009C10EC" w:rsidP="00FF3868">
            <w:r w:rsidRPr="009C10EC">
              <w:t>perf_event_groups_insert</w:t>
            </w:r>
          </w:p>
        </w:tc>
        <w:tc>
          <w:tcPr>
            <w:tcW w:w="1730" w:type="dxa"/>
            <w:vAlign w:val="center"/>
          </w:tcPr>
          <w:p w14:paraId="1C852029" w14:textId="79342DEB" w:rsidR="00ED22C6" w:rsidRDefault="009C10EC" w:rsidP="00FF3868">
            <w:r w:rsidRPr="009C10EC">
              <w:t>rb_next</w:t>
            </w:r>
          </w:p>
        </w:tc>
      </w:tr>
      <w:tr w:rsidR="00ED22C6" w14:paraId="26BA529B" w14:textId="77777777" w:rsidTr="003679CC">
        <w:tc>
          <w:tcPr>
            <w:tcW w:w="1555" w:type="dxa"/>
            <w:vMerge/>
            <w:shd w:val="clear" w:color="auto" w:fill="E7E6E6" w:themeFill="background2"/>
            <w:vAlign w:val="center"/>
          </w:tcPr>
          <w:p w14:paraId="1645E78B" w14:textId="77777777" w:rsidR="00ED22C6" w:rsidRPr="00863AA1" w:rsidRDefault="00ED22C6" w:rsidP="00FF3868"/>
        </w:tc>
        <w:tc>
          <w:tcPr>
            <w:tcW w:w="1275" w:type="dxa"/>
            <w:vMerge/>
            <w:shd w:val="clear" w:color="auto" w:fill="E7E6E6" w:themeFill="background2"/>
            <w:vAlign w:val="center"/>
          </w:tcPr>
          <w:p w14:paraId="12D08E79" w14:textId="77777777" w:rsidR="00ED22C6" w:rsidRPr="003041FC" w:rsidRDefault="00ED22C6" w:rsidP="00FF3868"/>
        </w:tc>
        <w:tc>
          <w:tcPr>
            <w:tcW w:w="1134" w:type="dxa"/>
            <w:vMerge/>
            <w:shd w:val="clear" w:color="auto" w:fill="E7E6E6" w:themeFill="background2"/>
            <w:vAlign w:val="center"/>
          </w:tcPr>
          <w:p w14:paraId="65F67CAA" w14:textId="590C2A6B" w:rsidR="00ED22C6" w:rsidRDefault="00ED22C6" w:rsidP="00FF3868"/>
        </w:tc>
        <w:tc>
          <w:tcPr>
            <w:tcW w:w="993" w:type="dxa"/>
            <w:shd w:val="clear" w:color="auto" w:fill="E7E6E6" w:themeFill="background2"/>
            <w:vAlign w:val="center"/>
          </w:tcPr>
          <w:p w14:paraId="3C197540" w14:textId="39F861C8" w:rsidR="00ED22C6" w:rsidRDefault="00ED22C6" w:rsidP="00FF3868">
            <w:r>
              <w:rPr>
                <w:rFonts w:hint="eastAsia"/>
              </w:rPr>
              <w:t>A</w:t>
            </w:r>
            <w:r>
              <w:t>ttack</w:t>
            </w:r>
          </w:p>
        </w:tc>
        <w:tc>
          <w:tcPr>
            <w:tcW w:w="1729" w:type="dxa"/>
            <w:vAlign w:val="center"/>
          </w:tcPr>
          <w:p w14:paraId="37B3FCE1" w14:textId="2BE4D336" w:rsidR="00ED22C6" w:rsidRDefault="009C10EC" w:rsidP="00FF3868">
            <w:r>
              <w:rPr>
                <w:rFonts w:hint="eastAsia"/>
              </w:rPr>
              <w:t>1</w:t>
            </w:r>
            <w:r>
              <w:t>89</w:t>
            </w:r>
          </w:p>
        </w:tc>
        <w:tc>
          <w:tcPr>
            <w:tcW w:w="1729" w:type="dxa"/>
            <w:vAlign w:val="center"/>
          </w:tcPr>
          <w:p w14:paraId="0EF91B68" w14:textId="7AD2F44C" w:rsidR="00ED22C6" w:rsidRDefault="009C10EC" w:rsidP="00FF3868">
            <w:r>
              <w:rPr>
                <w:rFonts w:hint="eastAsia"/>
              </w:rPr>
              <w:t>3</w:t>
            </w:r>
            <w:r>
              <w:t>30</w:t>
            </w:r>
          </w:p>
        </w:tc>
        <w:tc>
          <w:tcPr>
            <w:tcW w:w="1729" w:type="dxa"/>
            <w:vAlign w:val="center"/>
          </w:tcPr>
          <w:p w14:paraId="059D2C31" w14:textId="23DA8C3B" w:rsidR="00ED22C6" w:rsidRDefault="009C10EC" w:rsidP="00FF3868">
            <w:r>
              <w:rPr>
                <w:rFonts w:hint="eastAsia"/>
              </w:rPr>
              <w:t>1</w:t>
            </w:r>
            <w:r>
              <w:t>32</w:t>
            </w:r>
          </w:p>
        </w:tc>
        <w:tc>
          <w:tcPr>
            <w:tcW w:w="1729" w:type="dxa"/>
            <w:vAlign w:val="center"/>
          </w:tcPr>
          <w:p w14:paraId="79B50B3F" w14:textId="6C5D106C" w:rsidR="00ED22C6" w:rsidRDefault="009C10EC" w:rsidP="00FF3868">
            <w:r>
              <w:rPr>
                <w:rFonts w:hint="eastAsia"/>
              </w:rPr>
              <w:t>1</w:t>
            </w:r>
            <w:r>
              <w:t>93</w:t>
            </w:r>
          </w:p>
        </w:tc>
        <w:tc>
          <w:tcPr>
            <w:tcW w:w="1730" w:type="dxa"/>
            <w:vAlign w:val="center"/>
          </w:tcPr>
          <w:p w14:paraId="317D599D" w14:textId="59843C44" w:rsidR="00ED22C6" w:rsidRDefault="009C10EC" w:rsidP="00FF3868">
            <w:r>
              <w:rPr>
                <w:rFonts w:hint="eastAsia"/>
              </w:rPr>
              <w:t>1</w:t>
            </w:r>
            <w:r>
              <w:t>51</w:t>
            </w:r>
          </w:p>
        </w:tc>
      </w:tr>
      <w:tr w:rsidR="00ED22C6" w14:paraId="7B39E9C0" w14:textId="77777777" w:rsidTr="003679CC">
        <w:tc>
          <w:tcPr>
            <w:tcW w:w="1555" w:type="dxa"/>
            <w:vMerge/>
            <w:shd w:val="clear" w:color="auto" w:fill="E7E6E6" w:themeFill="background2"/>
            <w:vAlign w:val="center"/>
          </w:tcPr>
          <w:p w14:paraId="08DDBFCA" w14:textId="77777777" w:rsidR="00ED22C6" w:rsidRPr="00863AA1" w:rsidRDefault="00ED22C6" w:rsidP="00FF3868"/>
        </w:tc>
        <w:tc>
          <w:tcPr>
            <w:tcW w:w="1275" w:type="dxa"/>
            <w:vMerge/>
            <w:shd w:val="clear" w:color="auto" w:fill="E7E6E6" w:themeFill="background2"/>
            <w:vAlign w:val="center"/>
          </w:tcPr>
          <w:p w14:paraId="3E135A96" w14:textId="77777777" w:rsidR="00ED22C6" w:rsidRPr="003041FC" w:rsidRDefault="00ED22C6" w:rsidP="00FF3868"/>
        </w:tc>
        <w:tc>
          <w:tcPr>
            <w:tcW w:w="1134" w:type="dxa"/>
            <w:vMerge/>
            <w:shd w:val="clear" w:color="auto" w:fill="E7E6E6" w:themeFill="background2"/>
            <w:vAlign w:val="center"/>
          </w:tcPr>
          <w:p w14:paraId="0786FACC" w14:textId="77777777" w:rsidR="00ED22C6" w:rsidRDefault="00ED22C6" w:rsidP="00FF3868"/>
        </w:tc>
        <w:tc>
          <w:tcPr>
            <w:tcW w:w="993" w:type="dxa"/>
            <w:shd w:val="clear" w:color="auto" w:fill="E7E6E6" w:themeFill="background2"/>
            <w:vAlign w:val="center"/>
          </w:tcPr>
          <w:p w14:paraId="60501077" w14:textId="08CC0F93" w:rsidR="00ED22C6" w:rsidRDefault="00ED22C6" w:rsidP="00FF3868">
            <w:r>
              <w:rPr>
                <w:rFonts w:hint="eastAsia"/>
              </w:rPr>
              <w:t>N</w:t>
            </w:r>
            <w:r>
              <w:t>ormal</w:t>
            </w:r>
          </w:p>
        </w:tc>
        <w:tc>
          <w:tcPr>
            <w:tcW w:w="1729" w:type="dxa"/>
            <w:vAlign w:val="center"/>
          </w:tcPr>
          <w:p w14:paraId="7A949372" w14:textId="2272B0F6" w:rsidR="00ED22C6" w:rsidRDefault="009C10EC" w:rsidP="00FF3868">
            <w:r>
              <w:rPr>
                <w:rFonts w:hint="eastAsia"/>
              </w:rPr>
              <w:t>1</w:t>
            </w:r>
            <w:r>
              <w:t>89</w:t>
            </w:r>
          </w:p>
        </w:tc>
        <w:tc>
          <w:tcPr>
            <w:tcW w:w="1729" w:type="dxa"/>
            <w:vAlign w:val="center"/>
          </w:tcPr>
          <w:p w14:paraId="30E98409" w14:textId="0C81D49E" w:rsidR="00ED22C6" w:rsidRDefault="009C10EC" w:rsidP="00FF3868">
            <w:r>
              <w:rPr>
                <w:rFonts w:hint="eastAsia"/>
              </w:rPr>
              <w:t>1</w:t>
            </w:r>
            <w:r>
              <w:t>15</w:t>
            </w:r>
          </w:p>
        </w:tc>
        <w:tc>
          <w:tcPr>
            <w:tcW w:w="1729" w:type="dxa"/>
            <w:vAlign w:val="center"/>
          </w:tcPr>
          <w:p w14:paraId="097B1E6C" w14:textId="46A5D260" w:rsidR="00ED22C6" w:rsidRDefault="009C10EC" w:rsidP="00FF3868">
            <w:r>
              <w:rPr>
                <w:rFonts w:hint="eastAsia"/>
              </w:rPr>
              <w:t>1</w:t>
            </w:r>
            <w:r>
              <w:t>32</w:t>
            </w:r>
          </w:p>
        </w:tc>
        <w:tc>
          <w:tcPr>
            <w:tcW w:w="1729" w:type="dxa"/>
            <w:vAlign w:val="center"/>
          </w:tcPr>
          <w:p w14:paraId="534ABDD8" w14:textId="494BE01E" w:rsidR="00ED22C6" w:rsidRDefault="009C10EC" w:rsidP="00FF3868">
            <w:r>
              <w:rPr>
                <w:rFonts w:hint="eastAsia"/>
              </w:rPr>
              <w:t>6</w:t>
            </w:r>
          </w:p>
        </w:tc>
        <w:tc>
          <w:tcPr>
            <w:tcW w:w="1730" w:type="dxa"/>
            <w:vAlign w:val="center"/>
          </w:tcPr>
          <w:p w14:paraId="7561F28A" w14:textId="2E6F442E" w:rsidR="00ED22C6" w:rsidRDefault="009C10EC" w:rsidP="00FF3868">
            <w:r>
              <w:rPr>
                <w:rFonts w:hint="eastAsia"/>
              </w:rPr>
              <w:t>1</w:t>
            </w:r>
            <w:r>
              <w:t>51</w:t>
            </w:r>
          </w:p>
        </w:tc>
      </w:tr>
      <w:tr w:rsidR="00AE0921" w14:paraId="22192067" w14:textId="77777777" w:rsidTr="003679CC">
        <w:tc>
          <w:tcPr>
            <w:tcW w:w="1555" w:type="dxa"/>
            <w:vMerge/>
            <w:shd w:val="clear" w:color="auto" w:fill="E7E6E6" w:themeFill="background2"/>
            <w:vAlign w:val="center"/>
          </w:tcPr>
          <w:p w14:paraId="200880C6" w14:textId="77777777" w:rsidR="00AE0921" w:rsidRPr="00863AA1" w:rsidRDefault="00AE0921" w:rsidP="00FF3868"/>
        </w:tc>
        <w:tc>
          <w:tcPr>
            <w:tcW w:w="1275" w:type="dxa"/>
            <w:vMerge w:val="restart"/>
            <w:shd w:val="clear" w:color="auto" w:fill="E7E6E6" w:themeFill="background2"/>
            <w:vAlign w:val="center"/>
          </w:tcPr>
          <w:p w14:paraId="0140E1F5" w14:textId="13DC0874" w:rsidR="00AE0921" w:rsidRPr="003041FC" w:rsidRDefault="00AE0921" w:rsidP="00FF3868">
            <w:r>
              <w:t>C</w:t>
            </w:r>
            <w:r w:rsidRPr="003041FC">
              <w:t>ycles</w:t>
            </w:r>
          </w:p>
        </w:tc>
        <w:tc>
          <w:tcPr>
            <w:tcW w:w="1134" w:type="dxa"/>
            <w:vMerge w:val="restart"/>
            <w:shd w:val="clear" w:color="auto" w:fill="E7E6E6" w:themeFill="background2"/>
            <w:vAlign w:val="center"/>
          </w:tcPr>
          <w:p w14:paraId="3129260F" w14:textId="2852B2F1" w:rsidR="00AE0921" w:rsidRDefault="00AE0921" w:rsidP="00FF3868">
            <w:r>
              <w:rPr>
                <w:rFonts w:hint="eastAsia"/>
              </w:rPr>
              <w:t>C</w:t>
            </w:r>
            <w:r>
              <w:t>ommon</w:t>
            </w:r>
          </w:p>
        </w:tc>
        <w:tc>
          <w:tcPr>
            <w:tcW w:w="993" w:type="dxa"/>
            <w:shd w:val="clear" w:color="auto" w:fill="E7E6E6" w:themeFill="background2"/>
            <w:vAlign w:val="center"/>
          </w:tcPr>
          <w:p w14:paraId="12A5CDD1" w14:textId="60898C5E" w:rsidR="00AE0921" w:rsidRDefault="00AE0921" w:rsidP="00FF3868">
            <w:r>
              <w:rPr>
                <w:rFonts w:hint="eastAsia"/>
              </w:rPr>
              <w:t>F</w:t>
            </w:r>
            <w:r>
              <w:t>eature Name</w:t>
            </w:r>
          </w:p>
        </w:tc>
        <w:tc>
          <w:tcPr>
            <w:tcW w:w="1729" w:type="dxa"/>
            <w:vAlign w:val="center"/>
          </w:tcPr>
          <w:p w14:paraId="7DD58B06" w14:textId="1A64B8B9" w:rsidR="00AE0921" w:rsidRDefault="007B282F" w:rsidP="00FF3868">
            <w:r w:rsidRPr="007B282F">
              <w:t>perf_event_alloc</w:t>
            </w:r>
          </w:p>
        </w:tc>
        <w:tc>
          <w:tcPr>
            <w:tcW w:w="1729" w:type="dxa"/>
            <w:vAlign w:val="center"/>
          </w:tcPr>
          <w:p w14:paraId="0443614D" w14:textId="0B0BDE4A" w:rsidR="00AE0921" w:rsidRDefault="007B282F" w:rsidP="00FF3868">
            <w:r>
              <w:rPr>
                <w:rFonts w:hint="eastAsia"/>
              </w:rPr>
              <w:t>N</w:t>
            </w:r>
            <w:r>
              <w:t>/A</w:t>
            </w:r>
          </w:p>
        </w:tc>
        <w:tc>
          <w:tcPr>
            <w:tcW w:w="1729" w:type="dxa"/>
            <w:vAlign w:val="center"/>
          </w:tcPr>
          <w:p w14:paraId="27F88970" w14:textId="14466D96" w:rsidR="00AE0921" w:rsidRDefault="007B282F" w:rsidP="00FF3868">
            <w:r>
              <w:rPr>
                <w:rFonts w:hint="eastAsia"/>
              </w:rPr>
              <w:t>N</w:t>
            </w:r>
            <w:r>
              <w:t>/A</w:t>
            </w:r>
          </w:p>
        </w:tc>
        <w:tc>
          <w:tcPr>
            <w:tcW w:w="1729" w:type="dxa"/>
            <w:vAlign w:val="center"/>
          </w:tcPr>
          <w:p w14:paraId="04BD4597" w14:textId="6CE6CA30" w:rsidR="00AE0921" w:rsidRDefault="007B282F" w:rsidP="00FF3868">
            <w:r>
              <w:rPr>
                <w:rFonts w:hint="eastAsia"/>
              </w:rPr>
              <w:t>N</w:t>
            </w:r>
            <w:r>
              <w:t>/A</w:t>
            </w:r>
          </w:p>
        </w:tc>
        <w:tc>
          <w:tcPr>
            <w:tcW w:w="1730" w:type="dxa"/>
            <w:vAlign w:val="center"/>
          </w:tcPr>
          <w:p w14:paraId="6C23524C" w14:textId="6CE78434" w:rsidR="00AE0921" w:rsidRDefault="007B282F" w:rsidP="00FF3868">
            <w:r>
              <w:rPr>
                <w:rFonts w:hint="eastAsia"/>
              </w:rPr>
              <w:t>N</w:t>
            </w:r>
            <w:r>
              <w:t>/A</w:t>
            </w:r>
          </w:p>
        </w:tc>
      </w:tr>
      <w:tr w:rsidR="007B282F" w14:paraId="21D8F2F6" w14:textId="77777777" w:rsidTr="003679CC">
        <w:tc>
          <w:tcPr>
            <w:tcW w:w="1555" w:type="dxa"/>
            <w:vMerge/>
            <w:shd w:val="clear" w:color="auto" w:fill="E7E6E6" w:themeFill="background2"/>
            <w:vAlign w:val="center"/>
          </w:tcPr>
          <w:p w14:paraId="73133737" w14:textId="77777777" w:rsidR="007B282F" w:rsidRPr="00863AA1" w:rsidRDefault="007B282F" w:rsidP="007B282F"/>
        </w:tc>
        <w:tc>
          <w:tcPr>
            <w:tcW w:w="1275" w:type="dxa"/>
            <w:vMerge/>
            <w:shd w:val="clear" w:color="auto" w:fill="E7E6E6" w:themeFill="background2"/>
            <w:vAlign w:val="center"/>
          </w:tcPr>
          <w:p w14:paraId="433A3762" w14:textId="5CD9353B" w:rsidR="007B282F" w:rsidRDefault="007B282F" w:rsidP="007B282F"/>
        </w:tc>
        <w:tc>
          <w:tcPr>
            <w:tcW w:w="1134" w:type="dxa"/>
            <w:vMerge/>
            <w:shd w:val="clear" w:color="auto" w:fill="E7E6E6" w:themeFill="background2"/>
            <w:vAlign w:val="center"/>
          </w:tcPr>
          <w:p w14:paraId="2B6B94ED" w14:textId="58E01A02" w:rsidR="007B282F" w:rsidRDefault="007B282F" w:rsidP="007B282F"/>
        </w:tc>
        <w:tc>
          <w:tcPr>
            <w:tcW w:w="993" w:type="dxa"/>
            <w:shd w:val="clear" w:color="auto" w:fill="E7E6E6" w:themeFill="background2"/>
            <w:vAlign w:val="center"/>
          </w:tcPr>
          <w:p w14:paraId="593D1845" w14:textId="6D5FD47C" w:rsidR="007B282F" w:rsidRDefault="007B282F" w:rsidP="007B282F">
            <w:r>
              <w:rPr>
                <w:rFonts w:hint="eastAsia"/>
              </w:rPr>
              <w:t>A</w:t>
            </w:r>
            <w:r>
              <w:t>ttack</w:t>
            </w:r>
          </w:p>
        </w:tc>
        <w:tc>
          <w:tcPr>
            <w:tcW w:w="1729" w:type="dxa"/>
            <w:vAlign w:val="center"/>
          </w:tcPr>
          <w:p w14:paraId="17D8F68C" w14:textId="4C7D3446" w:rsidR="007B282F" w:rsidRDefault="007B282F" w:rsidP="007B282F">
            <w:r>
              <w:rPr>
                <w:rFonts w:hint="eastAsia"/>
              </w:rPr>
              <w:t>2</w:t>
            </w:r>
            <w:r>
              <w:t>91</w:t>
            </w:r>
          </w:p>
        </w:tc>
        <w:tc>
          <w:tcPr>
            <w:tcW w:w="1729" w:type="dxa"/>
            <w:vAlign w:val="center"/>
          </w:tcPr>
          <w:p w14:paraId="7977066A" w14:textId="223D240E" w:rsidR="007B282F" w:rsidRDefault="007B282F" w:rsidP="007B282F">
            <w:r w:rsidRPr="0017786F">
              <w:rPr>
                <w:rFonts w:hint="eastAsia"/>
              </w:rPr>
              <w:t>N</w:t>
            </w:r>
            <w:r w:rsidRPr="0017786F">
              <w:t>/A</w:t>
            </w:r>
          </w:p>
        </w:tc>
        <w:tc>
          <w:tcPr>
            <w:tcW w:w="1729" w:type="dxa"/>
            <w:vAlign w:val="center"/>
          </w:tcPr>
          <w:p w14:paraId="663DFB21" w14:textId="04233D32" w:rsidR="007B282F" w:rsidRDefault="007B282F" w:rsidP="007B282F">
            <w:r w:rsidRPr="0017786F">
              <w:rPr>
                <w:rFonts w:hint="eastAsia"/>
              </w:rPr>
              <w:t>N</w:t>
            </w:r>
            <w:r w:rsidRPr="0017786F">
              <w:t>/A</w:t>
            </w:r>
          </w:p>
        </w:tc>
        <w:tc>
          <w:tcPr>
            <w:tcW w:w="1729" w:type="dxa"/>
            <w:vAlign w:val="center"/>
          </w:tcPr>
          <w:p w14:paraId="72D80D1B" w14:textId="35A36C34" w:rsidR="007B282F" w:rsidRDefault="007B282F" w:rsidP="007B282F">
            <w:r w:rsidRPr="0017786F">
              <w:rPr>
                <w:rFonts w:hint="eastAsia"/>
              </w:rPr>
              <w:t>N</w:t>
            </w:r>
            <w:r w:rsidRPr="0017786F">
              <w:t>/A</w:t>
            </w:r>
          </w:p>
        </w:tc>
        <w:tc>
          <w:tcPr>
            <w:tcW w:w="1730" w:type="dxa"/>
            <w:vAlign w:val="center"/>
          </w:tcPr>
          <w:p w14:paraId="657BC921" w14:textId="568B5FF4" w:rsidR="007B282F" w:rsidRDefault="007B282F" w:rsidP="007B282F">
            <w:r w:rsidRPr="0017786F">
              <w:rPr>
                <w:rFonts w:hint="eastAsia"/>
              </w:rPr>
              <w:t>N</w:t>
            </w:r>
            <w:r w:rsidRPr="0017786F">
              <w:t>/A</w:t>
            </w:r>
          </w:p>
        </w:tc>
      </w:tr>
      <w:tr w:rsidR="007B282F" w14:paraId="2C7B9663" w14:textId="77777777" w:rsidTr="003679CC">
        <w:tc>
          <w:tcPr>
            <w:tcW w:w="1555" w:type="dxa"/>
            <w:vMerge/>
            <w:shd w:val="clear" w:color="auto" w:fill="E7E6E6" w:themeFill="background2"/>
            <w:vAlign w:val="center"/>
          </w:tcPr>
          <w:p w14:paraId="0AE92E7D" w14:textId="77777777" w:rsidR="007B282F" w:rsidRPr="00863AA1" w:rsidRDefault="007B282F" w:rsidP="007B282F"/>
        </w:tc>
        <w:tc>
          <w:tcPr>
            <w:tcW w:w="1275" w:type="dxa"/>
            <w:vMerge/>
            <w:shd w:val="clear" w:color="auto" w:fill="E7E6E6" w:themeFill="background2"/>
            <w:vAlign w:val="center"/>
          </w:tcPr>
          <w:p w14:paraId="2EA92CE8" w14:textId="77777777" w:rsidR="007B282F" w:rsidRDefault="007B282F" w:rsidP="007B282F"/>
        </w:tc>
        <w:tc>
          <w:tcPr>
            <w:tcW w:w="1134" w:type="dxa"/>
            <w:vMerge/>
            <w:shd w:val="clear" w:color="auto" w:fill="E7E6E6" w:themeFill="background2"/>
            <w:vAlign w:val="center"/>
          </w:tcPr>
          <w:p w14:paraId="2B2C7C4D" w14:textId="77777777" w:rsidR="007B282F" w:rsidRDefault="007B282F" w:rsidP="007B282F"/>
        </w:tc>
        <w:tc>
          <w:tcPr>
            <w:tcW w:w="993" w:type="dxa"/>
            <w:shd w:val="clear" w:color="auto" w:fill="E7E6E6" w:themeFill="background2"/>
            <w:vAlign w:val="center"/>
          </w:tcPr>
          <w:p w14:paraId="64A95C67" w14:textId="10677BCE" w:rsidR="007B282F" w:rsidRDefault="007B282F" w:rsidP="007B282F">
            <w:r>
              <w:rPr>
                <w:rFonts w:hint="eastAsia"/>
              </w:rPr>
              <w:t>N</w:t>
            </w:r>
            <w:r>
              <w:t>ormal</w:t>
            </w:r>
          </w:p>
        </w:tc>
        <w:tc>
          <w:tcPr>
            <w:tcW w:w="1729" w:type="dxa"/>
            <w:vAlign w:val="center"/>
          </w:tcPr>
          <w:p w14:paraId="504AD1BB" w14:textId="3397F2F4" w:rsidR="007B282F" w:rsidRDefault="007B282F" w:rsidP="007B282F">
            <w:r>
              <w:rPr>
                <w:rFonts w:hint="eastAsia"/>
              </w:rPr>
              <w:t>1</w:t>
            </w:r>
            <w:r>
              <w:t>2</w:t>
            </w:r>
          </w:p>
        </w:tc>
        <w:tc>
          <w:tcPr>
            <w:tcW w:w="1729" w:type="dxa"/>
            <w:vAlign w:val="center"/>
          </w:tcPr>
          <w:p w14:paraId="615CC581" w14:textId="1E9CE5A9" w:rsidR="007B282F" w:rsidRDefault="007B282F" w:rsidP="007B282F">
            <w:r w:rsidRPr="0017786F">
              <w:rPr>
                <w:rFonts w:hint="eastAsia"/>
              </w:rPr>
              <w:t>N</w:t>
            </w:r>
            <w:r w:rsidRPr="0017786F">
              <w:t>/A</w:t>
            </w:r>
          </w:p>
        </w:tc>
        <w:tc>
          <w:tcPr>
            <w:tcW w:w="1729" w:type="dxa"/>
            <w:vAlign w:val="center"/>
          </w:tcPr>
          <w:p w14:paraId="3F11C626" w14:textId="56EF4E80" w:rsidR="007B282F" w:rsidRDefault="007B282F" w:rsidP="007B282F">
            <w:r w:rsidRPr="0017786F">
              <w:rPr>
                <w:rFonts w:hint="eastAsia"/>
              </w:rPr>
              <w:t>N</w:t>
            </w:r>
            <w:r w:rsidRPr="0017786F">
              <w:t>/A</w:t>
            </w:r>
          </w:p>
        </w:tc>
        <w:tc>
          <w:tcPr>
            <w:tcW w:w="1729" w:type="dxa"/>
            <w:vAlign w:val="center"/>
          </w:tcPr>
          <w:p w14:paraId="27EB62F1" w14:textId="597AC95A" w:rsidR="007B282F" w:rsidRDefault="007B282F" w:rsidP="007B282F">
            <w:r w:rsidRPr="0017786F">
              <w:rPr>
                <w:rFonts w:hint="eastAsia"/>
              </w:rPr>
              <w:t>N</w:t>
            </w:r>
            <w:r w:rsidRPr="0017786F">
              <w:t>/A</w:t>
            </w:r>
          </w:p>
        </w:tc>
        <w:tc>
          <w:tcPr>
            <w:tcW w:w="1730" w:type="dxa"/>
            <w:vAlign w:val="center"/>
          </w:tcPr>
          <w:p w14:paraId="0C3F87CD" w14:textId="3BED00D0" w:rsidR="007B282F" w:rsidRDefault="007B282F" w:rsidP="007B282F">
            <w:r w:rsidRPr="0017786F">
              <w:rPr>
                <w:rFonts w:hint="eastAsia"/>
              </w:rPr>
              <w:t>N</w:t>
            </w:r>
            <w:r w:rsidRPr="0017786F">
              <w:t>/A</w:t>
            </w:r>
          </w:p>
        </w:tc>
      </w:tr>
      <w:tr w:rsidR="007A7624" w14:paraId="4E292F5C" w14:textId="77777777" w:rsidTr="003679CC">
        <w:tc>
          <w:tcPr>
            <w:tcW w:w="1555" w:type="dxa"/>
            <w:vMerge/>
            <w:shd w:val="clear" w:color="auto" w:fill="E7E6E6" w:themeFill="background2"/>
            <w:vAlign w:val="center"/>
          </w:tcPr>
          <w:p w14:paraId="3379E881" w14:textId="77777777" w:rsidR="007A7624" w:rsidRPr="00863AA1" w:rsidRDefault="007A7624" w:rsidP="00FF3868"/>
        </w:tc>
        <w:tc>
          <w:tcPr>
            <w:tcW w:w="1275" w:type="dxa"/>
            <w:vMerge/>
            <w:shd w:val="clear" w:color="auto" w:fill="E7E6E6" w:themeFill="background2"/>
            <w:vAlign w:val="center"/>
          </w:tcPr>
          <w:p w14:paraId="66D95D3A" w14:textId="77777777" w:rsidR="007A7624" w:rsidRDefault="007A7624" w:rsidP="00FF3868"/>
        </w:tc>
        <w:tc>
          <w:tcPr>
            <w:tcW w:w="1134" w:type="dxa"/>
            <w:vMerge w:val="restart"/>
            <w:shd w:val="clear" w:color="auto" w:fill="E7E6E6" w:themeFill="background2"/>
            <w:vAlign w:val="center"/>
          </w:tcPr>
          <w:p w14:paraId="3BDA5509" w14:textId="3E9A144F" w:rsidR="007A7624" w:rsidRDefault="007A7624" w:rsidP="00FF3868">
            <w:r>
              <w:rPr>
                <w:rFonts w:hint="eastAsia"/>
              </w:rPr>
              <w:t>E</w:t>
            </w:r>
            <w:r>
              <w:t>xclusive</w:t>
            </w:r>
          </w:p>
        </w:tc>
        <w:tc>
          <w:tcPr>
            <w:tcW w:w="993" w:type="dxa"/>
            <w:shd w:val="clear" w:color="auto" w:fill="E7E6E6" w:themeFill="background2"/>
            <w:vAlign w:val="center"/>
          </w:tcPr>
          <w:p w14:paraId="41FD0160" w14:textId="4EF05402" w:rsidR="007A7624" w:rsidRDefault="007A7624" w:rsidP="00FF3868">
            <w:r>
              <w:rPr>
                <w:rFonts w:hint="eastAsia"/>
              </w:rPr>
              <w:t>F</w:t>
            </w:r>
            <w:r>
              <w:t>eature Name</w:t>
            </w:r>
          </w:p>
        </w:tc>
        <w:tc>
          <w:tcPr>
            <w:tcW w:w="1729" w:type="dxa"/>
            <w:vAlign w:val="center"/>
          </w:tcPr>
          <w:p w14:paraId="222AA82D" w14:textId="6AEF9A2F" w:rsidR="007A7624" w:rsidRDefault="0063533D" w:rsidP="00FF3868">
            <w:r w:rsidRPr="0063533D">
              <w:t>memset_erms</w:t>
            </w:r>
          </w:p>
        </w:tc>
        <w:tc>
          <w:tcPr>
            <w:tcW w:w="1729" w:type="dxa"/>
            <w:vAlign w:val="center"/>
          </w:tcPr>
          <w:p w14:paraId="59829A31" w14:textId="6E3C5549" w:rsidR="007A7624" w:rsidRDefault="0063533D" w:rsidP="00FF3868">
            <w:r w:rsidRPr="0063533D">
              <w:t>rb_next</w:t>
            </w:r>
          </w:p>
        </w:tc>
        <w:tc>
          <w:tcPr>
            <w:tcW w:w="1729" w:type="dxa"/>
            <w:vAlign w:val="center"/>
          </w:tcPr>
          <w:p w14:paraId="02622D76" w14:textId="64151FA3" w:rsidR="007A7624" w:rsidRDefault="0063533D" w:rsidP="00FF3868">
            <w:r w:rsidRPr="0063533D">
              <w:t>inherit_event.constprop.0</w:t>
            </w:r>
          </w:p>
        </w:tc>
        <w:tc>
          <w:tcPr>
            <w:tcW w:w="1729" w:type="dxa"/>
            <w:vAlign w:val="center"/>
          </w:tcPr>
          <w:p w14:paraId="0B76AB50" w14:textId="09CB5D60" w:rsidR="007A7624" w:rsidRDefault="0063533D" w:rsidP="00FF3868">
            <w:r w:rsidRPr="0063533D">
              <w:t>kfree</w:t>
            </w:r>
          </w:p>
        </w:tc>
        <w:tc>
          <w:tcPr>
            <w:tcW w:w="1730" w:type="dxa"/>
            <w:vAlign w:val="center"/>
          </w:tcPr>
          <w:p w14:paraId="6296CC51" w14:textId="251BA049" w:rsidR="007A7624" w:rsidRDefault="0063533D" w:rsidP="00FF3868">
            <w:r w:rsidRPr="0063533D">
              <w:t>psi_group_change</w:t>
            </w:r>
          </w:p>
        </w:tc>
      </w:tr>
      <w:tr w:rsidR="007A7624" w14:paraId="02FF49C4" w14:textId="77777777" w:rsidTr="003679CC">
        <w:tc>
          <w:tcPr>
            <w:tcW w:w="1555" w:type="dxa"/>
            <w:vMerge/>
            <w:shd w:val="clear" w:color="auto" w:fill="E7E6E6" w:themeFill="background2"/>
            <w:vAlign w:val="center"/>
          </w:tcPr>
          <w:p w14:paraId="7F78F2BF" w14:textId="77777777" w:rsidR="007A7624" w:rsidRPr="00863AA1" w:rsidRDefault="007A7624" w:rsidP="00FF3868"/>
        </w:tc>
        <w:tc>
          <w:tcPr>
            <w:tcW w:w="1275" w:type="dxa"/>
            <w:vMerge/>
            <w:shd w:val="clear" w:color="auto" w:fill="E7E6E6" w:themeFill="background2"/>
            <w:vAlign w:val="center"/>
          </w:tcPr>
          <w:p w14:paraId="5E057CC6" w14:textId="77777777" w:rsidR="007A7624" w:rsidRPr="003041FC" w:rsidRDefault="007A7624" w:rsidP="00FF3868"/>
        </w:tc>
        <w:tc>
          <w:tcPr>
            <w:tcW w:w="1134" w:type="dxa"/>
            <w:vMerge/>
            <w:shd w:val="clear" w:color="auto" w:fill="E7E6E6" w:themeFill="background2"/>
            <w:vAlign w:val="center"/>
          </w:tcPr>
          <w:p w14:paraId="1390ADA5" w14:textId="5259157C" w:rsidR="007A7624" w:rsidRDefault="007A7624" w:rsidP="00FF3868"/>
        </w:tc>
        <w:tc>
          <w:tcPr>
            <w:tcW w:w="993" w:type="dxa"/>
            <w:shd w:val="clear" w:color="auto" w:fill="E7E6E6" w:themeFill="background2"/>
            <w:vAlign w:val="center"/>
          </w:tcPr>
          <w:p w14:paraId="30625421" w14:textId="5024816A" w:rsidR="007A7624" w:rsidRDefault="007A7624" w:rsidP="00FF3868">
            <w:r>
              <w:rPr>
                <w:rFonts w:hint="eastAsia"/>
              </w:rPr>
              <w:t>A</w:t>
            </w:r>
            <w:r>
              <w:t>ttack</w:t>
            </w:r>
          </w:p>
        </w:tc>
        <w:tc>
          <w:tcPr>
            <w:tcW w:w="1729" w:type="dxa"/>
            <w:vAlign w:val="center"/>
          </w:tcPr>
          <w:p w14:paraId="474250E0" w14:textId="2AB1F371" w:rsidR="007A7624" w:rsidRDefault="0063533D" w:rsidP="00FF3868">
            <w:r>
              <w:rPr>
                <w:rFonts w:hint="eastAsia"/>
              </w:rPr>
              <w:t>2</w:t>
            </w:r>
            <w:r>
              <w:t>64</w:t>
            </w:r>
          </w:p>
        </w:tc>
        <w:tc>
          <w:tcPr>
            <w:tcW w:w="1729" w:type="dxa"/>
            <w:vAlign w:val="center"/>
          </w:tcPr>
          <w:p w14:paraId="562587E0" w14:textId="2D4A26B8" w:rsidR="007A7624" w:rsidRDefault="0063533D" w:rsidP="00FF3868">
            <w:r>
              <w:rPr>
                <w:rFonts w:hint="eastAsia"/>
              </w:rPr>
              <w:t>1</w:t>
            </w:r>
            <w:r>
              <w:t>63</w:t>
            </w:r>
          </w:p>
        </w:tc>
        <w:tc>
          <w:tcPr>
            <w:tcW w:w="1729" w:type="dxa"/>
            <w:vAlign w:val="center"/>
          </w:tcPr>
          <w:p w14:paraId="78DA88CB" w14:textId="19D739E0" w:rsidR="007A7624" w:rsidRDefault="0063533D" w:rsidP="00FF3868">
            <w:r>
              <w:rPr>
                <w:rFonts w:hint="eastAsia"/>
              </w:rPr>
              <w:t>1</w:t>
            </w:r>
            <w:r>
              <w:t>15</w:t>
            </w:r>
          </w:p>
        </w:tc>
        <w:tc>
          <w:tcPr>
            <w:tcW w:w="1729" w:type="dxa"/>
            <w:vAlign w:val="center"/>
          </w:tcPr>
          <w:p w14:paraId="72BECD94" w14:textId="7ACB5914" w:rsidR="007A7624" w:rsidRDefault="0063533D" w:rsidP="00FF3868">
            <w:r>
              <w:rPr>
                <w:rFonts w:hint="eastAsia"/>
              </w:rPr>
              <w:t>1</w:t>
            </w:r>
            <w:r>
              <w:t>38</w:t>
            </w:r>
          </w:p>
        </w:tc>
        <w:tc>
          <w:tcPr>
            <w:tcW w:w="1730" w:type="dxa"/>
            <w:vAlign w:val="center"/>
          </w:tcPr>
          <w:p w14:paraId="1CE18E18" w14:textId="6049D716" w:rsidR="007A7624" w:rsidRDefault="0063533D" w:rsidP="00FF3868">
            <w:r>
              <w:rPr>
                <w:rFonts w:hint="eastAsia"/>
              </w:rPr>
              <w:t>6</w:t>
            </w:r>
            <w:r>
              <w:t>5</w:t>
            </w:r>
          </w:p>
        </w:tc>
      </w:tr>
      <w:tr w:rsidR="007A7624" w14:paraId="7CCD76E4" w14:textId="77777777" w:rsidTr="003679CC">
        <w:tc>
          <w:tcPr>
            <w:tcW w:w="1555" w:type="dxa"/>
            <w:vMerge/>
            <w:shd w:val="clear" w:color="auto" w:fill="E7E6E6" w:themeFill="background2"/>
            <w:vAlign w:val="center"/>
          </w:tcPr>
          <w:p w14:paraId="68B00AE4" w14:textId="77777777" w:rsidR="007A7624" w:rsidRPr="00863AA1" w:rsidRDefault="007A7624" w:rsidP="00FF3868"/>
        </w:tc>
        <w:tc>
          <w:tcPr>
            <w:tcW w:w="1275" w:type="dxa"/>
            <w:vMerge/>
            <w:shd w:val="clear" w:color="auto" w:fill="E7E6E6" w:themeFill="background2"/>
            <w:vAlign w:val="center"/>
          </w:tcPr>
          <w:p w14:paraId="449EC517" w14:textId="77777777" w:rsidR="007A7624" w:rsidRPr="003041FC" w:rsidRDefault="007A7624" w:rsidP="00FF3868"/>
        </w:tc>
        <w:tc>
          <w:tcPr>
            <w:tcW w:w="1134" w:type="dxa"/>
            <w:vMerge/>
            <w:shd w:val="clear" w:color="auto" w:fill="E7E6E6" w:themeFill="background2"/>
            <w:vAlign w:val="center"/>
          </w:tcPr>
          <w:p w14:paraId="19FBCB4A" w14:textId="77777777" w:rsidR="007A7624" w:rsidRDefault="007A7624" w:rsidP="00FF3868"/>
        </w:tc>
        <w:tc>
          <w:tcPr>
            <w:tcW w:w="993" w:type="dxa"/>
            <w:shd w:val="clear" w:color="auto" w:fill="E7E6E6" w:themeFill="background2"/>
            <w:vAlign w:val="center"/>
          </w:tcPr>
          <w:p w14:paraId="6BB297BE" w14:textId="238592E8" w:rsidR="007A7624" w:rsidRDefault="007A7624" w:rsidP="00FF3868">
            <w:r>
              <w:rPr>
                <w:rFonts w:hint="eastAsia"/>
              </w:rPr>
              <w:t>N</w:t>
            </w:r>
            <w:r>
              <w:t>ormal</w:t>
            </w:r>
          </w:p>
        </w:tc>
        <w:tc>
          <w:tcPr>
            <w:tcW w:w="1729" w:type="dxa"/>
            <w:vAlign w:val="center"/>
          </w:tcPr>
          <w:p w14:paraId="3D744743" w14:textId="3575A0B4" w:rsidR="007A7624" w:rsidRDefault="0063533D" w:rsidP="00FF3868">
            <w:r>
              <w:rPr>
                <w:rFonts w:hint="eastAsia"/>
              </w:rPr>
              <w:t>2</w:t>
            </w:r>
            <w:r>
              <w:t>64</w:t>
            </w:r>
          </w:p>
        </w:tc>
        <w:tc>
          <w:tcPr>
            <w:tcW w:w="1729" w:type="dxa"/>
            <w:vAlign w:val="center"/>
          </w:tcPr>
          <w:p w14:paraId="30DEBD44" w14:textId="2B306853" w:rsidR="007A7624" w:rsidRDefault="0063533D" w:rsidP="00FF3868">
            <w:r>
              <w:rPr>
                <w:rFonts w:hint="eastAsia"/>
              </w:rPr>
              <w:t>1</w:t>
            </w:r>
            <w:r>
              <w:t>63</w:t>
            </w:r>
          </w:p>
        </w:tc>
        <w:tc>
          <w:tcPr>
            <w:tcW w:w="1729" w:type="dxa"/>
            <w:vAlign w:val="center"/>
          </w:tcPr>
          <w:p w14:paraId="6C0FB111" w14:textId="75F28010" w:rsidR="007A7624" w:rsidRDefault="0063533D" w:rsidP="00FF3868">
            <w:r>
              <w:rPr>
                <w:rFonts w:hint="eastAsia"/>
              </w:rPr>
              <w:t>1</w:t>
            </w:r>
            <w:r>
              <w:t>15</w:t>
            </w:r>
          </w:p>
        </w:tc>
        <w:tc>
          <w:tcPr>
            <w:tcW w:w="1729" w:type="dxa"/>
            <w:vAlign w:val="center"/>
          </w:tcPr>
          <w:p w14:paraId="3108D170" w14:textId="4953F0A4" w:rsidR="007A7624" w:rsidRDefault="0063533D" w:rsidP="00FF3868">
            <w:r>
              <w:rPr>
                <w:rFonts w:hint="eastAsia"/>
              </w:rPr>
              <w:t>1</w:t>
            </w:r>
            <w:r>
              <w:t>38</w:t>
            </w:r>
          </w:p>
        </w:tc>
        <w:tc>
          <w:tcPr>
            <w:tcW w:w="1730" w:type="dxa"/>
            <w:vAlign w:val="center"/>
          </w:tcPr>
          <w:p w14:paraId="3A577DB2" w14:textId="5F92B6A4" w:rsidR="007A7624" w:rsidRDefault="0063533D" w:rsidP="00FF3868">
            <w:r>
              <w:rPr>
                <w:rFonts w:hint="eastAsia"/>
              </w:rPr>
              <w:t>6</w:t>
            </w:r>
            <w:r>
              <w:t>5</w:t>
            </w:r>
          </w:p>
        </w:tc>
      </w:tr>
      <w:tr w:rsidR="0063533D" w14:paraId="49C33C6B" w14:textId="77777777" w:rsidTr="003679CC">
        <w:tc>
          <w:tcPr>
            <w:tcW w:w="1555" w:type="dxa"/>
            <w:vMerge/>
            <w:shd w:val="clear" w:color="auto" w:fill="E7E6E6" w:themeFill="background2"/>
            <w:vAlign w:val="center"/>
          </w:tcPr>
          <w:p w14:paraId="1AB178B1" w14:textId="77777777" w:rsidR="0063533D" w:rsidRPr="00863AA1" w:rsidRDefault="0063533D" w:rsidP="0063533D"/>
        </w:tc>
        <w:tc>
          <w:tcPr>
            <w:tcW w:w="1275" w:type="dxa"/>
            <w:vMerge/>
            <w:shd w:val="clear" w:color="auto" w:fill="E7E6E6" w:themeFill="background2"/>
            <w:vAlign w:val="center"/>
          </w:tcPr>
          <w:p w14:paraId="256FE0B0" w14:textId="77777777" w:rsidR="0063533D" w:rsidRPr="003041FC" w:rsidRDefault="0063533D" w:rsidP="0063533D"/>
        </w:tc>
        <w:tc>
          <w:tcPr>
            <w:tcW w:w="1134" w:type="dxa"/>
            <w:vMerge w:val="restart"/>
            <w:shd w:val="clear" w:color="auto" w:fill="E7E6E6" w:themeFill="background2"/>
            <w:vAlign w:val="center"/>
          </w:tcPr>
          <w:p w14:paraId="500B973A" w14:textId="619B743F" w:rsidR="0063533D" w:rsidRDefault="0063533D" w:rsidP="0063533D">
            <w:r>
              <w:rPr>
                <w:rFonts w:hint="eastAsia"/>
              </w:rPr>
              <w:t>A</w:t>
            </w:r>
            <w:r>
              <w:t>ll</w:t>
            </w:r>
          </w:p>
        </w:tc>
        <w:tc>
          <w:tcPr>
            <w:tcW w:w="993" w:type="dxa"/>
            <w:shd w:val="clear" w:color="auto" w:fill="E7E6E6" w:themeFill="background2"/>
            <w:vAlign w:val="center"/>
          </w:tcPr>
          <w:p w14:paraId="67B57D5C" w14:textId="11FFC074" w:rsidR="0063533D" w:rsidRDefault="0063533D" w:rsidP="0063533D">
            <w:r>
              <w:rPr>
                <w:rFonts w:hint="eastAsia"/>
              </w:rPr>
              <w:t>F</w:t>
            </w:r>
            <w:r>
              <w:t>eature Name</w:t>
            </w:r>
          </w:p>
        </w:tc>
        <w:tc>
          <w:tcPr>
            <w:tcW w:w="1729" w:type="dxa"/>
            <w:vAlign w:val="center"/>
          </w:tcPr>
          <w:p w14:paraId="389724D7" w14:textId="05B5CC30" w:rsidR="0063533D" w:rsidRDefault="0063533D" w:rsidP="0063533D">
            <w:r w:rsidRPr="0063533D">
              <w:t>memset_erms</w:t>
            </w:r>
          </w:p>
        </w:tc>
        <w:tc>
          <w:tcPr>
            <w:tcW w:w="1729" w:type="dxa"/>
            <w:vAlign w:val="center"/>
          </w:tcPr>
          <w:p w14:paraId="196D0D98" w14:textId="5EB7A375" w:rsidR="0063533D" w:rsidRDefault="0063533D" w:rsidP="0063533D">
            <w:r w:rsidRPr="0063533D">
              <w:t>perf_event_alloc</w:t>
            </w:r>
          </w:p>
        </w:tc>
        <w:tc>
          <w:tcPr>
            <w:tcW w:w="1729" w:type="dxa"/>
            <w:vAlign w:val="center"/>
          </w:tcPr>
          <w:p w14:paraId="07AF509F" w14:textId="7E5D6A71" w:rsidR="0063533D" w:rsidRDefault="0063533D" w:rsidP="0063533D">
            <w:r w:rsidRPr="0063533D">
              <w:t>inherit_event.constprop.0</w:t>
            </w:r>
          </w:p>
        </w:tc>
        <w:tc>
          <w:tcPr>
            <w:tcW w:w="1729" w:type="dxa"/>
            <w:vAlign w:val="center"/>
          </w:tcPr>
          <w:p w14:paraId="6BB4936A" w14:textId="030640B9" w:rsidR="0063533D" w:rsidRDefault="0063533D" w:rsidP="0063533D">
            <w:r w:rsidRPr="0063533D">
              <w:t>kfree</w:t>
            </w:r>
          </w:p>
        </w:tc>
        <w:tc>
          <w:tcPr>
            <w:tcW w:w="1730" w:type="dxa"/>
            <w:vAlign w:val="center"/>
          </w:tcPr>
          <w:p w14:paraId="0988376E" w14:textId="766979B4" w:rsidR="0063533D" w:rsidRDefault="0063533D" w:rsidP="0063533D">
            <w:r>
              <w:rPr>
                <w:rFonts w:hint="eastAsia"/>
              </w:rPr>
              <w:t>N</w:t>
            </w:r>
            <w:r>
              <w:t>/A</w:t>
            </w:r>
          </w:p>
        </w:tc>
      </w:tr>
      <w:tr w:rsidR="0063533D" w14:paraId="1010B90A" w14:textId="77777777" w:rsidTr="003679CC">
        <w:tc>
          <w:tcPr>
            <w:tcW w:w="1555" w:type="dxa"/>
            <w:vMerge/>
            <w:shd w:val="clear" w:color="auto" w:fill="E7E6E6" w:themeFill="background2"/>
            <w:vAlign w:val="center"/>
          </w:tcPr>
          <w:p w14:paraId="4AA7A596" w14:textId="77777777" w:rsidR="0063533D" w:rsidRPr="00863AA1" w:rsidRDefault="0063533D" w:rsidP="0063533D"/>
        </w:tc>
        <w:tc>
          <w:tcPr>
            <w:tcW w:w="1275" w:type="dxa"/>
            <w:vMerge/>
            <w:shd w:val="clear" w:color="auto" w:fill="E7E6E6" w:themeFill="background2"/>
            <w:vAlign w:val="center"/>
          </w:tcPr>
          <w:p w14:paraId="1C883633" w14:textId="77777777" w:rsidR="0063533D" w:rsidRPr="003041FC" w:rsidRDefault="0063533D" w:rsidP="0063533D"/>
        </w:tc>
        <w:tc>
          <w:tcPr>
            <w:tcW w:w="1134" w:type="dxa"/>
            <w:vMerge/>
            <w:shd w:val="clear" w:color="auto" w:fill="E7E6E6" w:themeFill="background2"/>
            <w:vAlign w:val="center"/>
          </w:tcPr>
          <w:p w14:paraId="3093F9AD" w14:textId="487C3F76" w:rsidR="0063533D" w:rsidRDefault="0063533D" w:rsidP="0063533D"/>
        </w:tc>
        <w:tc>
          <w:tcPr>
            <w:tcW w:w="993" w:type="dxa"/>
            <w:shd w:val="clear" w:color="auto" w:fill="E7E6E6" w:themeFill="background2"/>
            <w:vAlign w:val="center"/>
          </w:tcPr>
          <w:p w14:paraId="37DE2FB3" w14:textId="07D3B9BD" w:rsidR="0063533D" w:rsidRDefault="0063533D" w:rsidP="0063533D">
            <w:r>
              <w:rPr>
                <w:rFonts w:hint="eastAsia"/>
              </w:rPr>
              <w:t>A</w:t>
            </w:r>
            <w:r>
              <w:t>ttack</w:t>
            </w:r>
          </w:p>
        </w:tc>
        <w:tc>
          <w:tcPr>
            <w:tcW w:w="1729" w:type="dxa"/>
            <w:vAlign w:val="center"/>
          </w:tcPr>
          <w:p w14:paraId="61D8B54D" w14:textId="4577D80A" w:rsidR="0063533D" w:rsidRDefault="0063533D" w:rsidP="0063533D">
            <w:r>
              <w:rPr>
                <w:rFonts w:hint="eastAsia"/>
              </w:rPr>
              <w:t>1</w:t>
            </w:r>
            <w:r>
              <w:t>63</w:t>
            </w:r>
          </w:p>
        </w:tc>
        <w:tc>
          <w:tcPr>
            <w:tcW w:w="1729" w:type="dxa"/>
            <w:vAlign w:val="center"/>
          </w:tcPr>
          <w:p w14:paraId="51B02B8E" w14:textId="7802C234" w:rsidR="0063533D" w:rsidRDefault="0063533D" w:rsidP="0063533D">
            <w:r>
              <w:rPr>
                <w:rFonts w:hint="eastAsia"/>
              </w:rPr>
              <w:t>2</w:t>
            </w:r>
            <w:r>
              <w:t>91</w:t>
            </w:r>
          </w:p>
        </w:tc>
        <w:tc>
          <w:tcPr>
            <w:tcW w:w="1729" w:type="dxa"/>
            <w:vAlign w:val="center"/>
          </w:tcPr>
          <w:p w14:paraId="6E83C598" w14:textId="745247C8" w:rsidR="0063533D" w:rsidRDefault="0063533D" w:rsidP="0063533D">
            <w:r>
              <w:rPr>
                <w:rFonts w:hint="eastAsia"/>
              </w:rPr>
              <w:t>1</w:t>
            </w:r>
            <w:r>
              <w:t>15</w:t>
            </w:r>
          </w:p>
        </w:tc>
        <w:tc>
          <w:tcPr>
            <w:tcW w:w="1729" w:type="dxa"/>
            <w:vAlign w:val="center"/>
          </w:tcPr>
          <w:p w14:paraId="50403E58" w14:textId="5F29BA49" w:rsidR="0063533D" w:rsidRDefault="0063533D" w:rsidP="0063533D">
            <w:r>
              <w:rPr>
                <w:rFonts w:hint="eastAsia"/>
              </w:rPr>
              <w:t>1</w:t>
            </w:r>
            <w:r>
              <w:t>38</w:t>
            </w:r>
          </w:p>
        </w:tc>
        <w:tc>
          <w:tcPr>
            <w:tcW w:w="1730" w:type="dxa"/>
            <w:vAlign w:val="center"/>
          </w:tcPr>
          <w:p w14:paraId="4BA4A5FC" w14:textId="476EF1D1" w:rsidR="0063533D" w:rsidRDefault="0063533D" w:rsidP="0063533D">
            <w:r w:rsidRPr="0017786F">
              <w:rPr>
                <w:rFonts w:hint="eastAsia"/>
              </w:rPr>
              <w:t>N</w:t>
            </w:r>
            <w:r w:rsidRPr="0017786F">
              <w:t>/A</w:t>
            </w:r>
          </w:p>
        </w:tc>
      </w:tr>
      <w:tr w:rsidR="0063533D" w14:paraId="38A48F87" w14:textId="77777777" w:rsidTr="003679CC">
        <w:tc>
          <w:tcPr>
            <w:tcW w:w="1555" w:type="dxa"/>
            <w:vMerge/>
            <w:shd w:val="clear" w:color="auto" w:fill="E7E6E6" w:themeFill="background2"/>
            <w:vAlign w:val="center"/>
          </w:tcPr>
          <w:p w14:paraId="445D5AC4" w14:textId="77777777" w:rsidR="0063533D" w:rsidRPr="00863AA1" w:rsidRDefault="0063533D" w:rsidP="0063533D"/>
        </w:tc>
        <w:tc>
          <w:tcPr>
            <w:tcW w:w="1275" w:type="dxa"/>
            <w:vMerge/>
            <w:shd w:val="clear" w:color="auto" w:fill="E7E6E6" w:themeFill="background2"/>
            <w:vAlign w:val="center"/>
          </w:tcPr>
          <w:p w14:paraId="4C6FEB0B" w14:textId="77777777" w:rsidR="0063533D" w:rsidRPr="003041FC" w:rsidRDefault="0063533D" w:rsidP="0063533D"/>
        </w:tc>
        <w:tc>
          <w:tcPr>
            <w:tcW w:w="1134" w:type="dxa"/>
            <w:vMerge/>
            <w:shd w:val="clear" w:color="auto" w:fill="E7E6E6" w:themeFill="background2"/>
            <w:vAlign w:val="center"/>
          </w:tcPr>
          <w:p w14:paraId="7C98D6AA" w14:textId="77777777" w:rsidR="0063533D" w:rsidRDefault="0063533D" w:rsidP="0063533D"/>
        </w:tc>
        <w:tc>
          <w:tcPr>
            <w:tcW w:w="993" w:type="dxa"/>
            <w:shd w:val="clear" w:color="auto" w:fill="E7E6E6" w:themeFill="background2"/>
            <w:vAlign w:val="center"/>
          </w:tcPr>
          <w:p w14:paraId="0E703784" w14:textId="0BEADCAD" w:rsidR="0063533D" w:rsidRDefault="0063533D" w:rsidP="0063533D">
            <w:r>
              <w:rPr>
                <w:rFonts w:hint="eastAsia"/>
              </w:rPr>
              <w:t>N</w:t>
            </w:r>
            <w:r>
              <w:t>ormal</w:t>
            </w:r>
          </w:p>
        </w:tc>
        <w:tc>
          <w:tcPr>
            <w:tcW w:w="1729" w:type="dxa"/>
            <w:vAlign w:val="center"/>
          </w:tcPr>
          <w:p w14:paraId="020E6AE5" w14:textId="44675406" w:rsidR="0063533D" w:rsidRDefault="0063533D" w:rsidP="0063533D">
            <w:r>
              <w:rPr>
                <w:rFonts w:hint="eastAsia"/>
              </w:rPr>
              <w:t>1</w:t>
            </w:r>
            <w:r>
              <w:t>63</w:t>
            </w:r>
          </w:p>
        </w:tc>
        <w:tc>
          <w:tcPr>
            <w:tcW w:w="1729" w:type="dxa"/>
            <w:vAlign w:val="center"/>
          </w:tcPr>
          <w:p w14:paraId="7E277F8C" w14:textId="093B7A6F" w:rsidR="0063533D" w:rsidRDefault="0063533D" w:rsidP="0063533D">
            <w:r>
              <w:rPr>
                <w:rFonts w:hint="eastAsia"/>
              </w:rPr>
              <w:t>1</w:t>
            </w:r>
            <w:r>
              <w:t>2</w:t>
            </w:r>
          </w:p>
        </w:tc>
        <w:tc>
          <w:tcPr>
            <w:tcW w:w="1729" w:type="dxa"/>
            <w:vAlign w:val="center"/>
          </w:tcPr>
          <w:p w14:paraId="4C550C15" w14:textId="1BF8B572" w:rsidR="0063533D" w:rsidRDefault="0063533D" w:rsidP="0063533D">
            <w:r>
              <w:rPr>
                <w:rFonts w:hint="eastAsia"/>
              </w:rPr>
              <w:t>1</w:t>
            </w:r>
            <w:r>
              <w:t>15</w:t>
            </w:r>
          </w:p>
        </w:tc>
        <w:tc>
          <w:tcPr>
            <w:tcW w:w="1729" w:type="dxa"/>
            <w:vAlign w:val="center"/>
          </w:tcPr>
          <w:p w14:paraId="75BD5386" w14:textId="5291B163" w:rsidR="0063533D" w:rsidRDefault="0063533D" w:rsidP="0063533D">
            <w:r>
              <w:rPr>
                <w:rFonts w:hint="eastAsia"/>
              </w:rPr>
              <w:t>1</w:t>
            </w:r>
            <w:r>
              <w:t>38</w:t>
            </w:r>
          </w:p>
        </w:tc>
        <w:tc>
          <w:tcPr>
            <w:tcW w:w="1730" w:type="dxa"/>
            <w:vAlign w:val="center"/>
          </w:tcPr>
          <w:p w14:paraId="7B3A29F9" w14:textId="063FA97C" w:rsidR="0063533D" w:rsidRDefault="0063533D" w:rsidP="0063533D">
            <w:r w:rsidRPr="0017786F">
              <w:rPr>
                <w:rFonts w:hint="eastAsia"/>
              </w:rPr>
              <w:t>N</w:t>
            </w:r>
            <w:r w:rsidRPr="0017786F">
              <w:t>/A</w:t>
            </w:r>
          </w:p>
        </w:tc>
      </w:tr>
      <w:tr w:rsidR="00AE0921" w14:paraId="09BFF57F" w14:textId="77777777" w:rsidTr="003679CC">
        <w:tc>
          <w:tcPr>
            <w:tcW w:w="1555" w:type="dxa"/>
            <w:vMerge/>
            <w:shd w:val="clear" w:color="auto" w:fill="E7E6E6" w:themeFill="background2"/>
            <w:vAlign w:val="center"/>
          </w:tcPr>
          <w:p w14:paraId="0E64421B" w14:textId="77777777" w:rsidR="00AE0921" w:rsidRPr="00863AA1" w:rsidRDefault="00AE0921" w:rsidP="00FF3868"/>
        </w:tc>
        <w:tc>
          <w:tcPr>
            <w:tcW w:w="1275" w:type="dxa"/>
            <w:vMerge w:val="restart"/>
            <w:shd w:val="clear" w:color="auto" w:fill="E7E6E6" w:themeFill="background2"/>
            <w:vAlign w:val="center"/>
          </w:tcPr>
          <w:p w14:paraId="3748AC3F" w14:textId="50B32A54" w:rsidR="00AE0921" w:rsidRPr="003041FC" w:rsidRDefault="00AE0921" w:rsidP="00FF3868">
            <w:r>
              <w:t>I</w:t>
            </w:r>
            <w:r w:rsidRPr="003041FC">
              <w:t>nstructions</w:t>
            </w:r>
          </w:p>
        </w:tc>
        <w:tc>
          <w:tcPr>
            <w:tcW w:w="1134" w:type="dxa"/>
            <w:vMerge w:val="restart"/>
            <w:shd w:val="clear" w:color="auto" w:fill="E7E6E6" w:themeFill="background2"/>
            <w:vAlign w:val="center"/>
          </w:tcPr>
          <w:p w14:paraId="7A04CDB1" w14:textId="79D56AE9" w:rsidR="00AE0921" w:rsidRDefault="00AE0921" w:rsidP="00FF3868">
            <w:r>
              <w:rPr>
                <w:rFonts w:hint="eastAsia"/>
              </w:rPr>
              <w:t>C</w:t>
            </w:r>
            <w:r>
              <w:t>ommon</w:t>
            </w:r>
          </w:p>
        </w:tc>
        <w:tc>
          <w:tcPr>
            <w:tcW w:w="993" w:type="dxa"/>
            <w:shd w:val="clear" w:color="auto" w:fill="E7E6E6" w:themeFill="background2"/>
            <w:vAlign w:val="center"/>
          </w:tcPr>
          <w:p w14:paraId="2553F338" w14:textId="2439CAA0" w:rsidR="00AE0921" w:rsidRDefault="00AE0921" w:rsidP="00FF3868">
            <w:r>
              <w:rPr>
                <w:rFonts w:hint="eastAsia"/>
              </w:rPr>
              <w:t>F</w:t>
            </w:r>
            <w:r>
              <w:t>eature Name</w:t>
            </w:r>
          </w:p>
        </w:tc>
        <w:tc>
          <w:tcPr>
            <w:tcW w:w="1729" w:type="dxa"/>
            <w:vAlign w:val="center"/>
          </w:tcPr>
          <w:p w14:paraId="20A65ED2" w14:textId="49C0B798" w:rsidR="00AE0921" w:rsidRDefault="001B4F72" w:rsidP="00FF3868">
            <w:r w:rsidRPr="001B4F72">
              <w:t>psi_group_change</w:t>
            </w:r>
          </w:p>
        </w:tc>
        <w:tc>
          <w:tcPr>
            <w:tcW w:w="1729" w:type="dxa"/>
            <w:vAlign w:val="center"/>
          </w:tcPr>
          <w:p w14:paraId="29906FF6" w14:textId="6808294E" w:rsidR="00AE0921" w:rsidRDefault="001B4F72" w:rsidP="00FF3868">
            <w:r w:rsidRPr="001B4F72">
              <w:t>event_sched_in</w:t>
            </w:r>
          </w:p>
        </w:tc>
        <w:tc>
          <w:tcPr>
            <w:tcW w:w="1729" w:type="dxa"/>
            <w:vAlign w:val="center"/>
          </w:tcPr>
          <w:p w14:paraId="252409C2" w14:textId="2D37996F" w:rsidR="00AE0921" w:rsidRDefault="001B4F72" w:rsidP="00FF3868">
            <w:r w:rsidRPr="001B4F72">
              <w:t>inherit_event.constprop.0</w:t>
            </w:r>
          </w:p>
        </w:tc>
        <w:tc>
          <w:tcPr>
            <w:tcW w:w="1729" w:type="dxa"/>
            <w:vAlign w:val="center"/>
          </w:tcPr>
          <w:p w14:paraId="729725B3" w14:textId="7F72434E" w:rsidR="00AE0921" w:rsidRDefault="001B4F72" w:rsidP="00FF3868">
            <w:r w:rsidRPr="001B4F72">
              <w:t>native_sched_clock</w:t>
            </w:r>
          </w:p>
        </w:tc>
        <w:tc>
          <w:tcPr>
            <w:tcW w:w="1730" w:type="dxa"/>
            <w:vAlign w:val="center"/>
          </w:tcPr>
          <w:p w14:paraId="2B8E3625" w14:textId="75DBA4DD" w:rsidR="00AE0921" w:rsidRDefault="001B4F72" w:rsidP="00FF3868">
            <w:r w:rsidRPr="001B4F72">
              <w:t>x86_pmu_event_init</w:t>
            </w:r>
          </w:p>
        </w:tc>
      </w:tr>
      <w:tr w:rsidR="00AE0921" w14:paraId="744C1FF0" w14:textId="77777777" w:rsidTr="003679CC">
        <w:tc>
          <w:tcPr>
            <w:tcW w:w="1555" w:type="dxa"/>
            <w:vMerge/>
            <w:shd w:val="clear" w:color="auto" w:fill="E7E6E6" w:themeFill="background2"/>
            <w:vAlign w:val="center"/>
          </w:tcPr>
          <w:p w14:paraId="5FF52F9F" w14:textId="77777777" w:rsidR="00AE0921" w:rsidRPr="00863AA1" w:rsidRDefault="00AE0921" w:rsidP="00FF3868"/>
        </w:tc>
        <w:tc>
          <w:tcPr>
            <w:tcW w:w="1275" w:type="dxa"/>
            <w:vMerge/>
            <w:shd w:val="clear" w:color="auto" w:fill="E7E6E6" w:themeFill="background2"/>
            <w:vAlign w:val="center"/>
          </w:tcPr>
          <w:p w14:paraId="5C30D19C" w14:textId="3790FFD4" w:rsidR="00AE0921" w:rsidRDefault="00AE0921" w:rsidP="00FF3868"/>
        </w:tc>
        <w:tc>
          <w:tcPr>
            <w:tcW w:w="1134" w:type="dxa"/>
            <w:vMerge/>
            <w:shd w:val="clear" w:color="auto" w:fill="E7E6E6" w:themeFill="background2"/>
            <w:vAlign w:val="center"/>
          </w:tcPr>
          <w:p w14:paraId="57E62842" w14:textId="27837969" w:rsidR="00AE0921" w:rsidRDefault="00AE0921" w:rsidP="00FF3868"/>
        </w:tc>
        <w:tc>
          <w:tcPr>
            <w:tcW w:w="993" w:type="dxa"/>
            <w:shd w:val="clear" w:color="auto" w:fill="E7E6E6" w:themeFill="background2"/>
            <w:vAlign w:val="center"/>
          </w:tcPr>
          <w:p w14:paraId="33A35CF8" w14:textId="4F2901FB" w:rsidR="00AE0921" w:rsidRDefault="00AE0921" w:rsidP="00FF3868">
            <w:r>
              <w:rPr>
                <w:rFonts w:hint="eastAsia"/>
              </w:rPr>
              <w:t>A</w:t>
            </w:r>
            <w:r>
              <w:t>ttack</w:t>
            </w:r>
          </w:p>
        </w:tc>
        <w:tc>
          <w:tcPr>
            <w:tcW w:w="1729" w:type="dxa"/>
            <w:vAlign w:val="center"/>
          </w:tcPr>
          <w:p w14:paraId="1D326CA3" w14:textId="5C09D187" w:rsidR="00AE0921" w:rsidRDefault="001B4F72" w:rsidP="00FF3868">
            <w:r>
              <w:rPr>
                <w:rFonts w:hint="eastAsia"/>
              </w:rPr>
              <w:t>2</w:t>
            </w:r>
            <w:r>
              <w:t>55</w:t>
            </w:r>
          </w:p>
        </w:tc>
        <w:tc>
          <w:tcPr>
            <w:tcW w:w="1729" w:type="dxa"/>
            <w:vAlign w:val="center"/>
          </w:tcPr>
          <w:p w14:paraId="327E7B30" w14:textId="698EBB39" w:rsidR="00AE0921" w:rsidRDefault="001B4F72" w:rsidP="00FF3868">
            <w:r>
              <w:rPr>
                <w:rFonts w:hint="eastAsia"/>
              </w:rPr>
              <w:t>1</w:t>
            </w:r>
            <w:r>
              <w:t>38</w:t>
            </w:r>
          </w:p>
        </w:tc>
        <w:tc>
          <w:tcPr>
            <w:tcW w:w="1729" w:type="dxa"/>
            <w:vAlign w:val="center"/>
          </w:tcPr>
          <w:p w14:paraId="3948AF56" w14:textId="1F591482" w:rsidR="00AE0921" w:rsidRDefault="001B4F72" w:rsidP="00FF3868">
            <w:r>
              <w:rPr>
                <w:rFonts w:hint="eastAsia"/>
              </w:rPr>
              <w:t>1</w:t>
            </w:r>
            <w:r>
              <w:t>36</w:t>
            </w:r>
          </w:p>
        </w:tc>
        <w:tc>
          <w:tcPr>
            <w:tcW w:w="1729" w:type="dxa"/>
            <w:vAlign w:val="center"/>
          </w:tcPr>
          <w:p w14:paraId="347B5A59" w14:textId="06C306BF" w:rsidR="00AE0921" w:rsidRDefault="001B4F72" w:rsidP="00FF3868">
            <w:r>
              <w:rPr>
                <w:rFonts w:hint="eastAsia"/>
              </w:rPr>
              <w:t>5</w:t>
            </w:r>
            <w:r>
              <w:t>4</w:t>
            </w:r>
          </w:p>
        </w:tc>
        <w:tc>
          <w:tcPr>
            <w:tcW w:w="1730" w:type="dxa"/>
            <w:vAlign w:val="center"/>
          </w:tcPr>
          <w:p w14:paraId="7B45D594" w14:textId="624386EA" w:rsidR="00AE0921" w:rsidRDefault="001B4F72" w:rsidP="00FF3868">
            <w:r>
              <w:rPr>
                <w:rFonts w:hint="eastAsia"/>
              </w:rPr>
              <w:t>7</w:t>
            </w:r>
            <w:r>
              <w:t>3</w:t>
            </w:r>
          </w:p>
        </w:tc>
      </w:tr>
      <w:tr w:rsidR="00AE0921" w14:paraId="6E72AA9E" w14:textId="77777777" w:rsidTr="003679CC">
        <w:tc>
          <w:tcPr>
            <w:tcW w:w="1555" w:type="dxa"/>
            <w:vMerge/>
            <w:shd w:val="clear" w:color="auto" w:fill="E7E6E6" w:themeFill="background2"/>
            <w:vAlign w:val="center"/>
          </w:tcPr>
          <w:p w14:paraId="279A8F1E" w14:textId="77777777" w:rsidR="00AE0921" w:rsidRPr="00863AA1" w:rsidRDefault="00AE0921" w:rsidP="00FF3868"/>
        </w:tc>
        <w:tc>
          <w:tcPr>
            <w:tcW w:w="1275" w:type="dxa"/>
            <w:vMerge/>
            <w:shd w:val="clear" w:color="auto" w:fill="E7E6E6" w:themeFill="background2"/>
            <w:vAlign w:val="center"/>
          </w:tcPr>
          <w:p w14:paraId="6F714345" w14:textId="77777777" w:rsidR="00AE0921" w:rsidRDefault="00AE0921" w:rsidP="00FF3868"/>
        </w:tc>
        <w:tc>
          <w:tcPr>
            <w:tcW w:w="1134" w:type="dxa"/>
            <w:vMerge/>
            <w:shd w:val="clear" w:color="auto" w:fill="E7E6E6" w:themeFill="background2"/>
            <w:vAlign w:val="center"/>
          </w:tcPr>
          <w:p w14:paraId="672E91F2" w14:textId="77777777" w:rsidR="00AE0921" w:rsidRDefault="00AE0921" w:rsidP="00FF3868"/>
        </w:tc>
        <w:tc>
          <w:tcPr>
            <w:tcW w:w="993" w:type="dxa"/>
            <w:shd w:val="clear" w:color="auto" w:fill="E7E6E6" w:themeFill="background2"/>
            <w:vAlign w:val="center"/>
          </w:tcPr>
          <w:p w14:paraId="00A1CFB4" w14:textId="733DE388" w:rsidR="00AE0921" w:rsidRDefault="00AE0921" w:rsidP="00FF3868">
            <w:r>
              <w:rPr>
                <w:rFonts w:hint="eastAsia"/>
              </w:rPr>
              <w:t>N</w:t>
            </w:r>
            <w:r>
              <w:t>ormal</w:t>
            </w:r>
          </w:p>
        </w:tc>
        <w:tc>
          <w:tcPr>
            <w:tcW w:w="1729" w:type="dxa"/>
            <w:vAlign w:val="center"/>
          </w:tcPr>
          <w:p w14:paraId="5AA9D740" w14:textId="5451E890" w:rsidR="00AE0921" w:rsidRDefault="001B4F72" w:rsidP="00FF3868">
            <w:r>
              <w:rPr>
                <w:rFonts w:hint="eastAsia"/>
              </w:rPr>
              <w:t>8</w:t>
            </w:r>
            <w:r>
              <w:t>4</w:t>
            </w:r>
          </w:p>
        </w:tc>
        <w:tc>
          <w:tcPr>
            <w:tcW w:w="1729" w:type="dxa"/>
            <w:vAlign w:val="center"/>
          </w:tcPr>
          <w:p w14:paraId="40B38832" w14:textId="6AD26EFC" w:rsidR="00AE0921" w:rsidRDefault="001B4F72" w:rsidP="00FF3868">
            <w:r>
              <w:rPr>
                <w:rFonts w:hint="eastAsia"/>
              </w:rPr>
              <w:t>1</w:t>
            </w:r>
            <w:r>
              <w:t>2</w:t>
            </w:r>
          </w:p>
        </w:tc>
        <w:tc>
          <w:tcPr>
            <w:tcW w:w="1729" w:type="dxa"/>
            <w:vAlign w:val="center"/>
          </w:tcPr>
          <w:p w14:paraId="427CB237" w14:textId="09755429" w:rsidR="00AE0921" w:rsidRDefault="001B4F72" w:rsidP="00FF3868">
            <w:r>
              <w:rPr>
                <w:rFonts w:hint="eastAsia"/>
              </w:rPr>
              <w:t>8</w:t>
            </w:r>
            <w:r>
              <w:t>3</w:t>
            </w:r>
          </w:p>
        </w:tc>
        <w:tc>
          <w:tcPr>
            <w:tcW w:w="1729" w:type="dxa"/>
            <w:vAlign w:val="center"/>
          </w:tcPr>
          <w:p w14:paraId="44CDCFD5" w14:textId="5E60A1AC" w:rsidR="00AE0921" w:rsidRDefault="001B4F72" w:rsidP="00FF3868">
            <w:r>
              <w:rPr>
                <w:rFonts w:hint="eastAsia"/>
              </w:rPr>
              <w:t>2</w:t>
            </w:r>
            <w:r>
              <w:t>5</w:t>
            </w:r>
          </w:p>
        </w:tc>
        <w:tc>
          <w:tcPr>
            <w:tcW w:w="1730" w:type="dxa"/>
            <w:vAlign w:val="center"/>
          </w:tcPr>
          <w:p w14:paraId="26AAEEC7" w14:textId="167C8964" w:rsidR="00AE0921" w:rsidRDefault="001B4F72" w:rsidP="00FF3868">
            <w:r>
              <w:rPr>
                <w:rFonts w:hint="eastAsia"/>
              </w:rPr>
              <w:t>4</w:t>
            </w:r>
            <w:r>
              <w:t>4</w:t>
            </w:r>
          </w:p>
        </w:tc>
      </w:tr>
      <w:tr w:rsidR="007A7624" w14:paraId="4B534DB7" w14:textId="77777777" w:rsidTr="003679CC">
        <w:tc>
          <w:tcPr>
            <w:tcW w:w="1555" w:type="dxa"/>
            <w:vMerge/>
            <w:shd w:val="clear" w:color="auto" w:fill="E7E6E6" w:themeFill="background2"/>
            <w:vAlign w:val="center"/>
          </w:tcPr>
          <w:p w14:paraId="5051DA16" w14:textId="77777777" w:rsidR="007A7624" w:rsidRPr="00863AA1" w:rsidRDefault="007A7624" w:rsidP="00FF3868"/>
        </w:tc>
        <w:tc>
          <w:tcPr>
            <w:tcW w:w="1275" w:type="dxa"/>
            <w:vMerge/>
            <w:shd w:val="clear" w:color="auto" w:fill="E7E6E6" w:themeFill="background2"/>
            <w:vAlign w:val="center"/>
          </w:tcPr>
          <w:p w14:paraId="6F284E3D" w14:textId="77777777" w:rsidR="007A7624" w:rsidRDefault="007A7624" w:rsidP="00FF3868"/>
        </w:tc>
        <w:tc>
          <w:tcPr>
            <w:tcW w:w="1134" w:type="dxa"/>
            <w:vMerge w:val="restart"/>
            <w:shd w:val="clear" w:color="auto" w:fill="E7E6E6" w:themeFill="background2"/>
            <w:vAlign w:val="center"/>
          </w:tcPr>
          <w:p w14:paraId="784E689A" w14:textId="71A556F9" w:rsidR="007A7624" w:rsidRDefault="007A7624" w:rsidP="00FF3868">
            <w:r>
              <w:rPr>
                <w:rFonts w:hint="eastAsia"/>
              </w:rPr>
              <w:t>E</w:t>
            </w:r>
            <w:r>
              <w:t>xclusive</w:t>
            </w:r>
          </w:p>
        </w:tc>
        <w:tc>
          <w:tcPr>
            <w:tcW w:w="993" w:type="dxa"/>
            <w:shd w:val="clear" w:color="auto" w:fill="E7E6E6" w:themeFill="background2"/>
            <w:vAlign w:val="center"/>
          </w:tcPr>
          <w:p w14:paraId="730FD241" w14:textId="55D939A0" w:rsidR="007A7624" w:rsidRDefault="007A7624" w:rsidP="00FF3868">
            <w:r>
              <w:rPr>
                <w:rFonts w:hint="eastAsia"/>
              </w:rPr>
              <w:t>F</w:t>
            </w:r>
            <w:r>
              <w:t>eature Name</w:t>
            </w:r>
          </w:p>
        </w:tc>
        <w:tc>
          <w:tcPr>
            <w:tcW w:w="1729" w:type="dxa"/>
            <w:vAlign w:val="center"/>
          </w:tcPr>
          <w:p w14:paraId="4102009F" w14:textId="02013C87" w:rsidR="007A7624" w:rsidRDefault="00C61533" w:rsidP="00FF3868">
            <w:r w:rsidRPr="00C61533">
              <w:t>kfree</w:t>
            </w:r>
          </w:p>
        </w:tc>
        <w:tc>
          <w:tcPr>
            <w:tcW w:w="1729" w:type="dxa"/>
            <w:vAlign w:val="center"/>
          </w:tcPr>
          <w:p w14:paraId="04DEBB17" w14:textId="02525120" w:rsidR="007A7624" w:rsidRDefault="00C61533" w:rsidP="00FF3868">
            <w:r w:rsidRPr="00C61533">
              <w:t>perf_event_alloc</w:t>
            </w:r>
          </w:p>
        </w:tc>
        <w:tc>
          <w:tcPr>
            <w:tcW w:w="1729" w:type="dxa"/>
            <w:vAlign w:val="center"/>
          </w:tcPr>
          <w:p w14:paraId="6FBC2756" w14:textId="3F888D49" w:rsidR="007A7624" w:rsidRDefault="00C61533" w:rsidP="00FF3868">
            <w:r w:rsidRPr="00C61533">
              <w:t>merge_sched_in</w:t>
            </w:r>
          </w:p>
        </w:tc>
        <w:tc>
          <w:tcPr>
            <w:tcW w:w="1729" w:type="dxa"/>
            <w:vAlign w:val="center"/>
          </w:tcPr>
          <w:p w14:paraId="203E011C" w14:textId="0C87ED44" w:rsidR="007A7624" w:rsidRDefault="00C61533" w:rsidP="00FF3868">
            <w:r w:rsidRPr="00C61533">
              <w:t>kmem_cache_alloc_node</w:t>
            </w:r>
          </w:p>
        </w:tc>
        <w:tc>
          <w:tcPr>
            <w:tcW w:w="1730" w:type="dxa"/>
            <w:vAlign w:val="center"/>
          </w:tcPr>
          <w:p w14:paraId="05BD542F" w14:textId="132AD8EE" w:rsidR="007A7624" w:rsidRDefault="00C61533" w:rsidP="00FF3868">
            <w:r w:rsidRPr="00C61533">
              <w:t>kmem_cache_alloc_node_trace</w:t>
            </w:r>
          </w:p>
        </w:tc>
      </w:tr>
      <w:tr w:rsidR="007A7624" w14:paraId="34B7E458" w14:textId="77777777" w:rsidTr="003679CC">
        <w:tc>
          <w:tcPr>
            <w:tcW w:w="1555" w:type="dxa"/>
            <w:vMerge/>
            <w:shd w:val="clear" w:color="auto" w:fill="E7E6E6" w:themeFill="background2"/>
            <w:vAlign w:val="center"/>
          </w:tcPr>
          <w:p w14:paraId="13566B18" w14:textId="77777777" w:rsidR="007A7624" w:rsidRPr="00863AA1" w:rsidRDefault="007A7624" w:rsidP="00FF3868"/>
        </w:tc>
        <w:tc>
          <w:tcPr>
            <w:tcW w:w="1275" w:type="dxa"/>
            <w:vMerge/>
            <w:shd w:val="clear" w:color="auto" w:fill="E7E6E6" w:themeFill="background2"/>
            <w:vAlign w:val="center"/>
          </w:tcPr>
          <w:p w14:paraId="75573EE6" w14:textId="77777777" w:rsidR="007A7624" w:rsidRPr="003041FC" w:rsidRDefault="007A7624" w:rsidP="00FF3868"/>
        </w:tc>
        <w:tc>
          <w:tcPr>
            <w:tcW w:w="1134" w:type="dxa"/>
            <w:vMerge/>
            <w:shd w:val="clear" w:color="auto" w:fill="E7E6E6" w:themeFill="background2"/>
            <w:vAlign w:val="center"/>
          </w:tcPr>
          <w:p w14:paraId="2F14ECD3" w14:textId="44EDCB84" w:rsidR="007A7624" w:rsidRDefault="007A7624" w:rsidP="00FF3868"/>
        </w:tc>
        <w:tc>
          <w:tcPr>
            <w:tcW w:w="993" w:type="dxa"/>
            <w:shd w:val="clear" w:color="auto" w:fill="E7E6E6" w:themeFill="background2"/>
            <w:vAlign w:val="center"/>
          </w:tcPr>
          <w:p w14:paraId="50CE2A73" w14:textId="284EC115" w:rsidR="007A7624" w:rsidRDefault="007A7624" w:rsidP="00FF3868">
            <w:r>
              <w:rPr>
                <w:rFonts w:hint="eastAsia"/>
              </w:rPr>
              <w:t>A</w:t>
            </w:r>
            <w:r>
              <w:t>ttack</w:t>
            </w:r>
          </w:p>
        </w:tc>
        <w:tc>
          <w:tcPr>
            <w:tcW w:w="1729" w:type="dxa"/>
            <w:vAlign w:val="center"/>
          </w:tcPr>
          <w:p w14:paraId="103F68C7" w14:textId="6A037A7B" w:rsidR="007A7624" w:rsidRDefault="00C61533" w:rsidP="00FF3868">
            <w:r>
              <w:rPr>
                <w:rFonts w:hint="eastAsia"/>
              </w:rPr>
              <w:t>2</w:t>
            </w:r>
            <w:r>
              <w:t>71</w:t>
            </w:r>
          </w:p>
        </w:tc>
        <w:tc>
          <w:tcPr>
            <w:tcW w:w="1729" w:type="dxa"/>
            <w:vAlign w:val="center"/>
          </w:tcPr>
          <w:p w14:paraId="6BA35C74" w14:textId="2B1C32D6" w:rsidR="007A7624" w:rsidRDefault="00C61533" w:rsidP="00FF3868">
            <w:r>
              <w:rPr>
                <w:rFonts w:hint="eastAsia"/>
              </w:rPr>
              <w:t>2</w:t>
            </w:r>
            <w:r>
              <w:t>36</w:t>
            </w:r>
          </w:p>
        </w:tc>
        <w:tc>
          <w:tcPr>
            <w:tcW w:w="1729" w:type="dxa"/>
            <w:vAlign w:val="center"/>
          </w:tcPr>
          <w:p w14:paraId="751EB6E3" w14:textId="75B9B804" w:rsidR="007A7624" w:rsidRDefault="00C61533" w:rsidP="00FF3868">
            <w:r>
              <w:rPr>
                <w:rFonts w:hint="eastAsia"/>
              </w:rPr>
              <w:t>1</w:t>
            </w:r>
            <w:r>
              <w:t>37</w:t>
            </w:r>
          </w:p>
        </w:tc>
        <w:tc>
          <w:tcPr>
            <w:tcW w:w="1729" w:type="dxa"/>
            <w:vAlign w:val="center"/>
          </w:tcPr>
          <w:p w14:paraId="365B2045" w14:textId="25027F21" w:rsidR="007A7624" w:rsidRDefault="00C61533" w:rsidP="00FF3868">
            <w:r>
              <w:rPr>
                <w:rFonts w:hint="eastAsia"/>
              </w:rPr>
              <w:t>1</w:t>
            </w:r>
            <w:r>
              <w:t>29</w:t>
            </w:r>
          </w:p>
        </w:tc>
        <w:tc>
          <w:tcPr>
            <w:tcW w:w="1730" w:type="dxa"/>
            <w:vAlign w:val="center"/>
          </w:tcPr>
          <w:p w14:paraId="60F1D001" w14:textId="7D403FA6" w:rsidR="007A7624" w:rsidRDefault="00C61533" w:rsidP="00FF3868">
            <w:r>
              <w:rPr>
                <w:rFonts w:hint="eastAsia"/>
              </w:rPr>
              <w:t>1</w:t>
            </w:r>
            <w:r>
              <w:t>47</w:t>
            </w:r>
          </w:p>
        </w:tc>
      </w:tr>
      <w:tr w:rsidR="007A7624" w14:paraId="387B8F03" w14:textId="77777777" w:rsidTr="003679CC">
        <w:tc>
          <w:tcPr>
            <w:tcW w:w="1555" w:type="dxa"/>
            <w:vMerge/>
            <w:shd w:val="clear" w:color="auto" w:fill="E7E6E6" w:themeFill="background2"/>
            <w:vAlign w:val="center"/>
          </w:tcPr>
          <w:p w14:paraId="7C0EC4A4" w14:textId="77777777" w:rsidR="007A7624" w:rsidRPr="00863AA1" w:rsidRDefault="007A7624" w:rsidP="00FF3868"/>
        </w:tc>
        <w:tc>
          <w:tcPr>
            <w:tcW w:w="1275" w:type="dxa"/>
            <w:vMerge/>
            <w:shd w:val="clear" w:color="auto" w:fill="E7E6E6" w:themeFill="background2"/>
            <w:vAlign w:val="center"/>
          </w:tcPr>
          <w:p w14:paraId="5D9ABFE9" w14:textId="77777777" w:rsidR="007A7624" w:rsidRPr="003041FC" w:rsidRDefault="007A7624" w:rsidP="00FF3868"/>
        </w:tc>
        <w:tc>
          <w:tcPr>
            <w:tcW w:w="1134" w:type="dxa"/>
            <w:vMerge/>
            <w:shd w:val="clear" w:color="auto" w:fill="E7E6E6" w:themeFill="background2"/>
            <w:vAlign w:val="center"/>
          </w:tcPr>
          <w:p w14:paraId="14C1430F" w14:textId="77777777" w:rsidR="007A7624" w:rsidRDefault="007A7624" w:rsidP="00FF3868"/>
        </w:tc>
        <w:tc>
          <w:tcPr>
            <w:tcW w:w="993" w:type="dxa"/>
            <w:shd w:val="clear" w:color="auto" w:fill="E7E6E6" w:themeFill="background2"/>
            <w:vAlign w:val="center"/>
          </w:tcPr>
          <w:p w14:paraId="55366220" w14:textId="70521306" w:rsidR="007A7624" w:rsidRDefault="007A7624" w:rsidP="00FF3868">
            <w:r>
              <w:rPr>
                <w:rFonts w:hint="eastAsia"/>
              </w:rPr>
              <w:t>N</w:t>
            </w:r>
            <w:r>
              <w:t>ormal</w:t>
            </w:r>
          </w:p>
        </w:tc>
        <w:tc>
          <w:tcPr>
            <w:tcW w:w="1729" w:type="dxa"/>
            <w:vAlign w:val="center"/>
          </w:tcPr>
          <w:p w14:paraId="225F5100" w14:textId="0FBCCF8C" w:rsidR="007A7624" w:rsidRDefault="00C61533" w:rsidP="00FF3868">
            <w:r>
              <w:rPr>
                <w:rFonts w:hint="eastAsia"/>
              </w:rPr>
              <w:t>2</w:t>
            </w:r>
            <w:r>
              <w:t>71</w:t>
            </w:r>
          </w:p>
        </w:tc>
        <w:tc>
          <w:tcPr>
            <w:tcW w:w="1729" w:type="dxa"/>
            <w:vAlign w:val="center"/>
          </w:tcPr>
          <w:p w14:paraId="3DB32BA4" w14:textId="4BCF0CD8" w:rsidR="007A7624" w:rsidRDefault="00C61533" w:rsidP="00FF3868">
            <w:r>
              <w:rPr>
                <w:rFonts w:hint="eastAsia"/>
              </w:rPr>
              <w:t>2</w:t>
            </w:r>
            <w:r>
              <w:t>36</w:t>
            </w:r>
          </w:p>
        </w:tc>
        <w:tc>
          <w:tcPr>
            <w:tcW w:w="1729" w:type="dxa"/>
            <w:vAlign w:val="center"/>
          </w:tcPr>
          <w:p w14:paraId="1D9E06BA" w14:textId="2700B812" w:rsidR="007A7624" w:rsidRDefault="00C61533" w:rsidP="00FF3868">
            <w:r>
              <w:rPr>
                <w:rFonts w:hint="eastAsia"/>
              </w:rPr>
              <w:t>1</w:t>
            </w:r>
            <w:r>
              <w:t>37</w:t>
            </w:r>
          </w:p>
        </w:tc>
        <w:tc>
          <w:tcPr>
            <w:tcW w:w="1729" w:type="dxa"/>
            <w:vAlign w:val="center"/>
          </w:tcPr>
          <w:p w14:paraId="5274C05F" w14:textId="7AAE1FF6" w:rsidR="007A7624" w:rsidRDefault="00C61533" w:rsidP="00FF3868">
            <w:r>
              <w:rPr>
                <w:rFonts w:hint="eastAsia"/>
              </w:rPr>
              <w:t>1</w:t>
            </w:r>
            <w:r>
              <w:t>29</w:t>
            </w:r>
          </w:p>
        </w:tc>
        <w:tc>
          <w:tcPr>
            <w:tcW w:w="1730" w:type="dxa"/>
            <w:vAlign w:val="center"/>
          </w:tcPr>
          <w:p w14:paraId="6404DC31" w14:textId="2B7BAB5F" w:rsidR="007A7624" w:rsidRDefault="00C61533" w:rsidP="00FF3868">
            <w:r>
              <w:rPr>
                <w:rFonts w:hint="eastAsia"/>
              </w:rPr>
              <w:t>1</w:t>
            </w:r>
            <w:r>
              <w:t>47</w:t>
            </w:r>
          </w:p>
        </w:tc>
      </w:tr>
      <w:tr w:rsidR="007A7624" w14:paraId="1D8B736D" w14:textId="77777777" w:rsidTr="003679CC">
        <w:tc>
          <w:tcPr>
            <w:tcW w:w="1555" w:type="dxa"/>
            <w:vMerge/>
            <w:shd w:val="clear" w:color="auto" w:fill="E7E6E6" w:themeFill="background2"/>
            <w:vAlign w:val="center"/>
          </w:tcPr>
          <w:p w14:paraId="3563CDC2" w14:textId="77777777" w:rsidR="007A7624" w:rsidRPr="00863AA1" w:rsidRDefault="007A7624" w:rsidP="00FF3868"/>
        </w:tc>
        <w:tc>
          <w:tcPr>
            <w:tcW w:w="1275" w:type="dxa"/>
            <w:vMerge/>
            <w:shd w:val="clear" w:color="auto" w:fill="E7E6E6" w:themeFill="background2"/>
            <w:vAlign w:val="center"/>
          </w:tcPr>
          <w:p w14:paraId="50D96923" w14:textId="77777777" w:rsidR="007A7624" w:rsidRPr="003041FC" w:rsidRDefault="007A7624" w:rsidP="00FF3868"/>
        </w:tc>
        <w:tc>
          <w:tcPr>
            <w:tcW w:w="1134" w:type="dxa"/>
            <w:vMerge w:val="restart"/>
            <w:shd w:val="clear" w:color="auto" w:fill="E7E6E6" w:themeFill="background2"/>
            <w:vAlign w:val="center"/>
          </w:tcPr>
          <w:p w14:paraId="3FA33F81" w14:textId="4BF22A20" w:rsidR="007A7624" w:rsidRDefault="007A7624" w:rsidP="00FF3868">
            <w:r>
              <w:rPr>
                <w:rFonts w:hint="eastAsia"/>
              </w:rPr>
              <w:t>A</w:t>
            </w:r>
            <w:r>
              <w:t>ll</w:t>
            </w:r>
          </w:p>
        </w:tc>
        <w:tc>
          <w:tcPr>
            <w:tcW w:w="993" w:type="dxa"/>
            <w:shd w:val="clear" w:color="auto" w:fill="E7E6E6" w:themeFill="background2"/>
            <w:vAlign w:val="center"/>
          </w:tcPr>
          <w:p w14:paraId="74C7FEE4" w14:textId="09D7E462" w:rsidR="007A7624" w:rsidRDefault="007A7624" w:rsidP="00FF3868">
            <w:r>
              <w:rPr>
                <w:rFonts w:hint="eastAsia"/>
              </w:rPr>
              <w:t>F</w:t>
            </w:r>
            <w:r>
              <w:t>eature Name</w:t>
            </w:r>
          </w:p>
        </w:tc>
        <w:tc>
          <w:tcPr>
            <w:tcW w:w="1729" w:type="dxa"/>
            <w:vAlign w:val="center"/>
          </w:tcPr>
          <w:p w14:paraId="378A7886" w14:textId="66A2352C" w:rsidR="007A7624" w:rsidRDefault="0024650D" w:rsidP="00FF3868">
            <w:r w:rsidRPr="0024650D">
              <w:t>kfree</w:t>
            </w:r>
          </w:p>
        </w:tc>
        <w:tc>
          <w:tcPr>
            <w:tcW w:w="1729" w:type="dxa"/>
            <w:vAlign w:val="center"/>
          </w:tcPr>
          <w:p w14:paraId="563E84B8" w14:textId="0C3B6350" w:rsidR="007A7624" w:rsidRDefault="0024650D" w:rsidP="00FF3868">
            <w:r w:rsidRPr="0024650D">
              <w:t>perf_event_alloc</w:t>
            </w:r>
          </w:p>
        </w:tc>
        <w:tc>
          <w:tcPr>
            <w:tcW w:w="1729" w:type="dxa"/>
            <w:vAlign w:val="center"/>
          </w:tcPr>
          <w:p w14:paraId="37767118" w14:textId="5A07E9A0" w:rsidR="007A7624" w:rsidRDefault="0024650D" w:rsidP="00FF3868">
            <w:r w:rsidRPr="0024650D">
              <w:t>psi_group_change</w:t>
            </w:r>
          </w:p>
        </w:tc>
        <w:tc>
          <w:tcPr>
            <w:tcW w:w="1729" w:type="dxa"/>
            <w:vAlign w:val="center"/>
          </w:tcPr>
          <w:p w14:paraId="55DD6EEC" w14:textId="6FAB8A1D" w:rsidR="007A7624" w:rsidRDefault="0024650D" w:rsidP="00FF3868">
            <w:r w:rsidRPr="0024650D">
              <w:t>merge_sched_in</w:t>
            </w:r>
          </w:p>
        </w:tc>
        <w:tc>
          <w:tcPr>
            <w:tcW w:w="1730" w:type="dxa"/>
            <w:vAlign w:val="center"/>
          </w:tcPr>
          <w:p w14:paraId="2AF53F55" w14:textId="41E0660E" w:rsidR="007A7624" w:rsidRDefault="0024650D" w:rsidP="00FF3868">
            <w:r w:rsidRPr="0024650D">
              <w:t>kmem_cache_alloc_node</w:t>
            </w:r>
          </w:p>
        </w:tc>
      </w:tr>
      <w:tr w:rsidR="007A7624" w14:paraId="272F1D03" w14:textId="77777777" w:rsidTr="003679CC">
        <w:tc>
          <w:tcPr>
            <w:tcW w:w="1555" w:type="dxa"/>
            <w:vMerge/>
            <w:shd w:val="clear" w:color="auto" w:fill="E7E6E6" w:themeFill="background2"/>
            <w:vAlign w:val="center"/>
          </w:tcPr>
          <w:p w14:paraId="74FCAD53" w14:textId="77777777" w:rsidR="007A7624" w:rsidRPr="00863AA1" w:rsidRDefault="007A7624" w:rsidP="00FF3868"/>
        </w:tc>
        <w:tc>
          <w:tcPr>
            <w:tcW w:w="1275" w:type="dxa"/>
            <w:vMerge/>
            <w:shd w:val="clear" w:color="auto" w:fill="E7E6E6" w:themeFill="background2"/>
            <w:vAlign w:val="center"/>
          </w:tcPr>
          <w:p w14:paraId="1C923700" w14:textId="77777777" w:rsidR="007A7624" w:rsidRPr="003041FC" w:rsidRDefault="007A7624" w:rsidP="00FF3868"/>
        </w:tc>
        <w:tc>
          <w:tcPr>
            <w:tcW w:w="1134" w:type="dxa"/>
            <w:vMerge/>
            <w:shd w:val="clear" w:color="auto" w:fill="E7E6E6" w:themeFill="background2"/>
            <w:vAlign w:val="center"/>
          </w:tcPr>
          <w:p w14:paraId="3054B991" w14:textId="03CC33F7" w:rsidR="007A7624" w:rsidRDefault="007A7624" w:rsidP="00FF3868"/>
        </w:tc>
        <w:tc>
          <w:tcPr>
            <w:tcW w:w="993" w:type="dxa"/>
            <w:shd w:val="clear" w:color="auto" w:fill="E7E6E6" w:themeFill="background2"/>
            <w:vAlign w:val="center"/>
          </w:tcPr>
          <w:p w14:paraId="3D5FBCDA" w14:textId="17B0C990" w:rsidR="007A7624" w:rsidRDefault="007A7624" w:rsidP="00FF3868">
            <w:r>
              <w:rPr>
                <w:rFonts w:hint="eastAsia"/>
              </w:rPr>
              <w:t>A</w:t>
            </w:r>
            <w:r>
              <w:t>ttack</w:t>
            </w:r>
          </w:p>
        </w:tc>
        <w:tc>
          <w:tcPr>
            <w:tcW w:w="1729" w:type="dxa"/>
            <w:vAlign w:val="center"/>
          </w:tcPr>
          <w:p w14:paraId="1CDCD47C" w14:textId="6B922C6C" w:rsidR="007A7624" w:rsidRDefault="0024650D" w:rsidP="00FF3868">
            <w:r>
              <w:rPr>
                <w:rFonts w:hint="eastAsia"/>
              </w:rPr>
              <w:t>2</w:t>
            </w:r>
            <w:r>
              <w:t>71</w:t>
            </w:r>
          </w:p>
        </w:tc>
        <w:tc>
          <w:tcPr>
            <w:tcW w:w="1729" w:type="dxa"/>
            <w:vAlign w:val="center"/>
          </w:tcPr>
          <w:p w14:paraId="5ED051FE" w14:textId="106C3B5C" w:rsidR="007A7624" w:rsidRDefault="0024650D" w:rsidP="00FF3868">
            <w:r>
              <w:rPr>
                <w:rFonts w:hint="eastAsia"/>
              </w:rPr>
              <w:t>2</w:t>
            </w:r>
            <w:r>
              <w:t>36</w:t>
            </w:r>
          </w:p>
        </w:tc>
        <w:tc>
          <w:tcPr>
            <w:tcW w:w="1729" w:type="dxa"/>
            <w:vAlign w:val="center"/>
          </w:tcPr>
          <w:p w14:paraId="78E658E8" w14:textId="7F00C163" w:rsidR="007A7624" w:rsidRDefault="0024650D" w:rsidP="00FF3868">
            <w:r>
              <w:rPr>
                <w:rFonts w:hint="eastAsia"/>
              </w:rPr>
              <w:t>2</w:t>
            </w:r>
            <w:r>
              <w:t>55</w:t>
            </w:r>
          </w:p>
        </w:tc>
        <w:tc>
          <w:tcPr>
            <w:tcW w:w="1729" w:type="dxa"/>
            <w:vAlign w:val="center"/>
          </w:tcPr>
          <w:p w14:paraId="37EDC21B" w14:textId="39BBE481" w:rsidR="007A7624" w:rsidRDefault="0024650D" w:rsidP="00FF3868">
            <w:r>
              <w:rPr>
                <w:rFonts w:hint="eastAsia"/>
              </w:rPr>
              <w:t>1</w:t>
            </w:r>
            <w:r>
              <w:t>37</w:t>
            </w:r>
          </w:p>
        </w:tc>
        <w:tc>
          <w:tcPr>
            <w:tcW w:w="1730" w:type="dxa"/>
            <w:vAlign w:val="center"/>
          </w:tcPr>
          <w:p w14:paraId="373C492C" w14:textId="11801AC4" w:rsidR="007A7624" w:rsidRDefault="0024650D" w:rsidP="00FF3868">
            <w:r>
              <w:rPr>
                <w:rFonts w:hint="eastAsia"/>
              </w:rPr>
              <w:t>1</w:t>
            </w:r>
            <w:r>
              <w:t>29</w:t>
            </w:r>
          </w:p>
        </w:tc>
      </w:tr>
      <w:tr w:rsidR="007A7624" w14:paraId="58A90667" w14:textId="77777777" w:rsidTr="003679CC">
        <w:tc>
          <w:tcPr>
            <w:tcW w:w="1555" w:type="dxa"/>
            <w:vMerge/>
            <w:shd w:val="clear" w:color="auto" w:fill="E7E6E6" w:themeFill="background2"/>
            <w:vAlign w:val="center"/>
          </w:tcPr>
          <w:p w14:paraId="6BCB1ED3" w14:textId="77777777" w:rsidR="007A7624" w:rsidRPr="00863AA1" w:rsidRDefault="007A7624" w:rsidP="00FF3868"/>
        </w:tc>
        <w:tc>
          <w:tcPr>
            <w:tcW w:w="1275" w:type="dxa"/>
            <w:vMerge/>
            <w:shd w:val="clear" w:color="auto" w:fill="E7E6E6" w:themeFill="background2"/>
            <w:vAlign w:val="center"/>
          </w:tcPr>
          <w:p w14:paraId="6A6A6D66" w14:textId="77777777" w:rsidR="007A7624" w:rsidRPr="003041FC" w:rsidRDefault="007A7624" w:rsidP="00FF3868"/>
        </w:tc>
        <w:tc>
          <w:tcPr>
            <w:tcW w:w="1134" w:type="dxa"/>
            <w:vMerge/>
            <w:shd w:val="clear" w:color="auto" w:fill="E7E6E6" w:themeFill="background2"/>
            <w:vAlign w:val="center"/>
          </w:tcPr>
          <w:p w14:paraId="0FF3DFDD" w14:textId="77777777" w:rsidR="007A7624" w:rsidRDefault="007A7624" w:rsidP="00FF3868"/>
        </w:tc>
        <w:tc>
          <w:tcPr>
            <w:tcW w:w="993" w:type="dxa"/>
            <w:shd w:val="clear" w:color="auto" w:fill="E7E6E6" w:themeFill="background2"/>
            <w:vAlign w:val="center"/>
          </w:tcPr>
          <w:p w14:paraId="19DFD3CA" w14:textId="743160DE" w:rsidR="007A7624" w:rsidRDefault="007A7624" w:rsidP="00FF3868">
            <w:r>
              <w:rPr>
                <w:rFonts w:hint="eastAsia"/>
              </w:rPr>
              <w:t>N</w:t>
            </w:r>
            <w:r>
              <w:t>ormal</w:t>
            </w:r>
          </w:p>
        </w:tc>
        <w:tc>
          <w:tcPr>
            <w:tcW w:w="1729" w:type="dxa"/>
            <w:vAlign w:val="center"/>
          </w:tcPr>
          <w:p w14:paraId="3ACCB032" w14:textId="06388E92" w:rsidR="007A7624" w:rsidRDefault="0024650D" w:rsidP="00FF3868">
            <w:r>
              <w:rPr>
                <w:rFonts w:hint="eastAsia"/>
              </w:rPr>
              <w:t>2</w:t>
            </w:r>
            <w:r>
              <w:t>71</w:t>
            </w:r>
          </w:p>
        </w:tc>
        <w:tc>
          <w:tcPr>
            <w:tcW w:w="1729" w:type="dxa"/>
            <w:vAlign w:val="center"/>
          </w:tcPr>
          <w:p w14:paraId="59903066" w14:textId="627F5CED" w:rsidR="007A7624" w:rsidRDefault="0024650D" w:rsidP="00FF3868">
            <w:r>
              <w:rPr>
                <w:rFonts w:hint="eastAsia"/>
              </w:rPr>
              <w:t>2</w:t>
            </w:r>
            <w:r>
              <w:t>36</w:t>
            </w:r>
          </w:p>
        </w:tc>
        <w:tc>
          <w:tcPr>
            <w:tcW w:w="1729" w:type="dxa"/>
            <w:vAlign w:val="center"/>
          </w:tcPr>
          <w:p w14:paraId="0B9DA8C7" w14:textId="5D501030" w:rsidR="007A7624" w:rsidRDefault="0024650D" w:rsidP="00FF3868">
            <w:r>
              <w:rPr>
                <w:rFonts w:hint="eastAsia"/>
              </w:rPr>
              <w:t>8</w:t>
            </w:r>
            <w:r>
              <w:t>4</w:t>
            </w:r>
          </w:p>
        </w:tc>
        <w:tc>
          <w:tcPr>
            <w:tcW w:w="1729" w:type="dxa"/>
            <w:vAlign w:val="center"/>
          </w:tcPr>
          <w:p w14:paraId="3A60871A" w14:textId="414FDD0A" w:rsidR="007A7624" w:rsidRDefault="0024650D" w:rsidP="00FF3868">
            <w:r>
              <w:rPr>
                <w:rFonts w:hint="eastAsia"/>
              </w:rPr>
              <w:t>1</w:t>
            </w:r>
            <w:r>
              <w:t>37</w:t>
            </w:r>
          </w:p>
        </w:tc>
        <w:tc>
          <w:tcPr>
            <w:tcW w:w="1730" w:type="dxa"/>
            <w:vAlign w:val="center"/>
          </w:tcPr>
          <w:p w14:paraId="242BBBC0" w14:textId="49C3E895" w:rsidR="007A7624" w:rsidRDefault="0024650D" w:rsidP="00FF3868">
            <w:r>
              <w:rPr>
                <w:rFonts w:hint="eastAsia"/>
              </w:rPr>
              <w:t>1</w:t>
            </w:r>
            <w:r>
              <w:t>29</w:t>
            </w:r>
          </w:p>
        </w:tc>
      </w:tr>
      <w:tr w:rsidR="004131F2" w:rsidRPr="006B72CF" w14:paraId="7BF0C2E4" w14:textId="77777777" w:rsidTr="003679CC">
        <w:tc>
          <w:tcPr>
            <w:tcW w:w="1555" w:type="dxa"/>
            <w:vMerge w:val="restart"/>
            <w:shd w:val="clear" w:color="auto" w:fill="E7E6E6" w:themeFill="background2"/>
            <w:vAlign w:val="center"/>
          </w:tcPr>
          <w:p w14:paraId="21AF8672" w14:textId="54E9D401" w:rsidR="004131F2" w:rsidRDefault="004131F2" w:rsidP="004131F2">
            <w:r w:rsidRPr="004131F2">
              <w:t>cid_rcoff_gon</w:t>
            </w:r>
          </w:p>
        </w:tc>
        <w:tc>
          <w:tcPr>
            <w:tcW w:w="1275" w:type="dxa"/>
            <w:vMerge w:val="restart"/>
            <w:shd w:val="clear" w:color="auto" w:fill="E7E6E6" w:themeFill="background2"/>
            <w:vAlign w:val="center"/>
          </w:tcPr>
          <w:p w14:paraId="65C59875" w14:textId="77777777" w:rsidR="004131F2" w:rsidRDefault="004131F2" w:rsidP="004131F2">
            <w:r>
              <w:t>B</w:t>
            </w:r>
            <w:r w:rsidRPr="003041FC">
              <w:t>ranch</w:t>
            </w:r>
          </w:p>
        </w:tc>
        <w:tc>
          <w:tcPr>
            <w:tcW w:w="1134" w:type="dxa"/>
            <w:vMerge w:val="restart"/>
            <w:shd w:val="clear" w:color="auto" w:fill="E7E6E6" w:themeFill="background2"/>
            <w:vAlign w:val="center"/>
          </w:tcPr>
          <w:p w14:paraId="6876A08F" w14:textId="77777777" w:rsidR="004131F2" w:rsidRDefault="004131F2" w:rsidP="004131F2">
            <w:r>
              <w:rPr>
                <w:rFonts w:hint="eastAsia"/>
              </w:rPr>
              <w:t>C</w:t>
            </w:r>
            <w:r>
              <w:t>ommon</w:t>
            </w:r>
          </w:p>
        </w:tc>
        <w:tc>
          <w:tcPr>
            <w:tcW w:w="993" w:type="dxa"/>
            <w:shd w:val="clear" w:color="auto" w:fill="E7E6E6" w:themeFill="background2"/>
            <w:vAlign w:val="center"/>
          </w:tcPr>
          <w:p w14:paraId="29FA88E9" w14:textId="77777777" w:rsidR="004131F2" w:rsidRDefault="004131F2" w:rsidP="004131F2">
            <w:r>
              <w:rPr>
                <w:rFonts w:hint="eastAsia"/>
              </w:rPr>
              <w:t>F</w:t>
            </w:r>
            <w:r>
              <w:t>eature Name</w:t>
            </w:r>
          </w:p>
        </w:tc>
        <w:tc>
          <w:tcPr>
            <w:tcW w:w="1729" w:type="dxa"/>
            <w:vAlign w:val="center"/>
          </w:tcPr>
          <w:p w14:paraId="0B6308E5" w14:textId="3D82EFB2" w:rsidR="004131F2" w:rsidRPr="00480ED9" w:rsidRDefault="004131F2" w:rsidP="004131F2">
            <w:r>
              <w:rPr>
                <w:rFonts w:hint="eastAsia"/>
              </w:rPr>
              <w:t>N</w:t>
            </w:r>
            <w:r>
              <w:t>/A</w:t>
            </w:r>
          </w:p>
        </w:tc>
        <w:tc>
          <w:tcPr>
            <w:tcW w:w="1729" w:type="dxa"/>
            <w:vAlign w:val="center"/>
          </w:tcPr>
          <w:p w14:paraId="71590025" w14:textId="152F009A" w:rsidR="004131F2" w:rsidRPr="00480ED9" w:rsidRDefault="004131F2" w:rsidP="004131F2">
            <w:r w:rsidRPr="003419EC">
              <w:rPr>
                <w:rFonts w:hint="eastAsia"/>
              </w:rPr>
              <w:t>N</w:t>
            </w:r>
            <w:r w:rsidRPr="003419EC">
              <w:t>/A</w:t>
            </w:r>
          </w:p>
        </w:tc>
        <w:tc>
          <w:tcPr>
            <w:tcW w:w="1729" w:type="dxa"/>
            <w:vAlign w:val="center"/>
          </w:tcPr>
          <w:p w14:paraId="7E678C2A" w14:textId="22AAC697" w:rsidR="004131F2" w:rsidRPr="00480ED9" w:rsidRDefault="004131F2" w:rsidP="004131F2">
            <w:r w:rsidRPr="003419EC">
              <w:rPr>
                <w:rFonts w:hint="eastAsia"/>
              </w:rPr>
              <w:t>N</w:t>
            </w:r>
            <w:r w:rsidRPr="003419EC">
              <w:t>/A</w:t>
            </w:r>
          </w:p>
        </w:tc>
        <w:tc>
          <w:tcPr>
            <w:tcW w:w="1729" w:type="dxa"/>
            <w:vAlign w:val="center"/>
          </w:tcPr>
          <w:p w14:paraId="657929DB" w14:textId="29636730" w:rsidR="004131F2" w:rsidRPr="006B72CF" w:rsidRDefault="004131F2" w:rsidP="004131F2">
            <w:r w:rsidRPr="003419EC">
              <w:rPr>
                <w:rFonts w:hint="eastAsia"/>
              </w:rPr>
              <w:t>N</w:t>
            </w:r>
            <w:r w:rsidRPr="003419EC">
              <w:t>/A</w:t>
            </w:r>
          </w:p>
        </w:tc>
        <w:tc>
          <w:tcPr>
            <w:tcW w:w="1730" w:type="dxa"/>
            <w:vAlign w:val="center"/>
          </w:tcPr>
          <w:p w14:paraId="7447A779" w14:textId="78BF7761" w:rsidR="004131F2" w:rsidRPr="006B72CF" w:rsidRDefault="004131F2" w:rsidP="004131F2">
            <w:r w:rsidRPr="003419EC">
              <w:rPr>
                <w:rFonts w:hint="eastAsia"/>
              </w:rPr>
              <w:t>N</w:t>
            </w:r>
            <w:r w:rsidRPr="003419EC">
              <w:t>/A</w:t>
            </w:r>
          </w:p>
        </w:tc>
      </w:tr>
      <w:tr w:rsidR="004131F2" w14:paraId="12833B36" w14:textId="77777777" w:rsidTr="003679CC">
        <w:tc>
          <w:tcPr>
            <w:tcW w:w="1555" w:type="dxa"/>
            <w:vMerge/>
            <w:shd w:val="clear" w:color="auto" w:fill="E7E6E6" w:themeFill="background2"/>
            <w:vAlign w:val="center"/>
          </w:tcPr>
          <w:p w14:paraId="5E71A16F" w14:textId="77777777" w:rsidR="004131F2" w:rsidRDefault="004131F2" w:rsidP="004131F2"/>
        </w:tc>
        <w:tc>
          <w:tcPr>
            <w:tcW w:w="1275" w:type="dxa"/>
            <w:vMerge/>
            <w:shd w:val="clear" w:color="auto" w:fill="E7E6E6" w:themeFill="background2"/>
            <w:vAlign w:val="center"/>
          </w:tcPr>
          <w:p w14:paraId="484AFBDC" w14:textId="77777777" w:rsidR="004131F2" w:rsidRDefault="004131F2" w:rsidP="004131F2"/>
        </w:tc>
        <w:tc>
          <w:tcPr>
            <w:tcW w:w="1134" w:type="dxa"/>
            <w:vMerge/>
            <w:shd w:val="clear" w:color="auto" w:fill="E7E6E6" w:themeFill="background2"/>
            <w:vAlign w:val="center"/>
          </w:tcPr>
          <w:p w14:paraId="7FAD0D45" w14:textId="77777777" w:rsidR="004131F2" w:rsidRDefault="004131F2" w:rsidP="004131F2"/>
        </w:tc>
        <w:tc>
          <w:tcPr>
            <w:tcW w:w="993" w:type="dxa"/>
            <w:shd w:val="clear" w:color="auto" w:fill="E7E6E6" w:themeFill="background2"/>
            <w:vAlign w:val="center"/>
          </w:tcPr>
          <w:p w14:paraId="2CE314EA" w14:textId="77777777" w:rsidR="004131F2" w:rsidRDefault="004131F2" w:rsidP="004131F2">
            <w:r>
              <w:rPr>
                <w:rFonts w:hint="eastAsia"/>
              </w:rPr>
              <w:t>A</w:t>
            </w:r>
            <w:r>
              <w:t>ttack</w:t>
            </w:r>
          </w:p>
        </w:tc>
        <w:tc>
          <w:tcPr>
            <w:tcW w:w="1729" w:type="dxa"/>
            <w:vAlign w:val="center"/>
          </w:tcPr>
          <w:p w14:paraId="1EA630CC" w14:textId="412391EA" w:rsidR="004131F2" w:rsidRDefault="004131F2" w:rsidP="004131F2">
            <w:r w:rsidRPr="00EE1067">
              <w:rPr>
                <w:rFonts w:hint="eastAsia"/>
              </w:rPr>
              <w:t>N</w:t>
            </w:r>
            <w:r w:rsidRPr="00EE1067">
              <w:t>/A</w:t>
            </w:r>
          </w:p>
        </w:tc>
        <w:tc>
          <w:tcPr>
            <w:tcW w:w="1729" w:type="dxa"/>
            <w:vAlign w:val="center"/>
          </w:tcPr>
          <w:p w14:paraId="68AAC924" w14:textId="4736BF41" w:rsidR="004131F2" w:rsidRDefault="004131F2" w:rsidP="004131F2">
            <w:r w:rsidRPr="003419EC">
              <w:rPr>
                <w:rFonts w:hint="eastAsia"/>
              </w:rPr>
              <w:t>N</w:t>
            </w:r>
            <w:r w:rsidRPr="003419EC">
              <w:t>/A</w:t>
            </w:r>
          </w:p>
        </w:tc>
        <w:tc>
          <w:tcPr>
            <w:tcW w:w="1729" w:type="dxa"/>
            <w:vAlign w:val="center"/>
          </w:tcPr>
          <w:p w14:paraId="7AF34B68" w14:textId="0C915A9D" w:rsidR="004131F2" w:rsidRDefault="004131F2" w:rsidP="004131F2">
            <w:r w:rsidRPr="003419EC">
              <w:rPr>
                <w:rFonts w:hint="eastAsia"/>
              </w:rPr>
              <w:t>N</w:t>
            </w:r>
            <w:r w:rsidRPr="003419EC">
              <w:t>/A</w:t>
            </w:r>
          </w:p>
        </w:tc>
        <w:tc>
          <w:tcPr>
            <w:tcW w:w="1729" w:type="dxa"/>
            <w:vAlign w:val="center"/>
          </w:tcPr>
          <w:p w14:paraId="62A0D31C" w14:textId="657A70F4" w:rsidR="004131F2" w:rsidRDefault="004131F2" w:rsidP="004131F2">
            <w:r w:rsidRPr="003419EC">
              <w:rPr>
                <w:rFonts w:hint="eastAsia"/>
              </w:rPr>
              <w:t>N</w:t>
            </w:r>
            <w:r w:rsidRPr="003419EC">
              <w:t>/A</w:t>
            </w:r>
          </w:p>
        </w:tc>
        <w:tc>
          <w:tcPr>
            <w:tcW w:w="1730" w:type="dxa"/>
            <w:vAlign w:val="center"/>
          </w:tcPr>
          <w:p w14:paraId="4ECFBC9A" w14:textId="6453C497" w:rsidR="004131F2" w:rsidRDefault="004131F2" w:rsidP="004131F2">
            <w:r w:rsidRPr="003419EC">
              <w:rPr>
                <w:rFonts w:hint="eastAsia"/>
              </w:rPr>
              <w:t>N</w:t>
            </w:r>
            <w:r w:rsidRPr="003419EC">
              <w:t>/A</w:t>
            </w:r>
          </w:p>
        </w:tc>
      </w:tr>
      <w:tr w:rsidR="004131F2" w14:paraId="600F4233" w14:textId="77777777" w:rsidTr="003679CC">
        <w:tc>
          <w:tcPr>
            <w:tcW w:w="1555" w:type="dxa"/>
            <w:vMerge/>
            <w:shd w:val="clear" w:color="auto" w:fill="E7E6E6" w:themeFill="background2"/>
            <w:vAlign w:val="center"/>
          </w:tcPr>
          <w:p w14:paraId="4F83433C" w14:textId="77777777" w:rsidR="004131F2" w:rsidRPr="00863AA1" w:rsidRDefault="004131F2" w:rsidP="004131F2"/>
        </w:tc>
        <w:tc>
          <w:tcPr>
            <w:tcW w:w="1275" w:type="dxa"/>
            <w:vMerge/>
            <w:shd w:val="clear" w:color="auto" w:fill="E7E6E6" w:themeFill="background2"/>
            <w:vAlign w:val="center"/>
          </w:tcPr>
          <w:p w14:paraId="79B72C9C" w14:textId="77777777" w:rsidR="004131F2" w:rsidRDefault="004131F2" w:rsidP="004131F2"/>
        </w:tc>
        <w:tc>
          <w:tcPr>
            <w:tcW w:w="1134" w:type="dxa"/>
            <w:vMerge/>
            <w:shd w:val="clear" w:color="auto" w:fill="E7E6E6" w:themeFill="background2"/>
            <w:vAlign w:val="center"/>
          </w:tcPr>
          <w:p w14:paraId="03375862" w14:textId="77777777" w:rsidR="004131F2" w:rsidRDefault="004131F2" w:rsidP="004131F2"/>
        </w:tc>
        <w:tc>
          <w:tcPr>
            <w:tcW w:w="993" w:type="dxa"/>
            <w:shd w:val="clear" w:color="auto" w:fill="E7E6E6" w:themeFill="background2"/>
            <w:vAlign w:val="center"/>
          </w:tcPr>
          <w:p w14:paraId="7D4656E1" w14:textId="77777777" w:rsidR="004131F2" w:rsidRDefault="004131F2" w:rsidP="004131F2">
            <w:r>
              <w:rPr>
                <w:rFonts w:hint="eastAsia"/>
              </w:rPr>
              <w:t>N</w:t>
            </w:r>
            <w:r>
              <w:t>ormal</w:t>
            </w:r>
          </w:p>
        </w:tc>
        <w:tc>
          <w:tcPr>
            <w:tcW w:w="1729" w:type="dxa"/>
            <w:vAlign w:val="center"/>
          </w:tcPr>
          <w:p w14:paraId="0E7FE72F" w14:textId="0CA18797" w:rsidR="004131F2" w:rsidRDefault="004131F2" w:rsidP="004131F2">
            <w:r w:rsidRPr="00EE1067">
              <w:rPr>
                <w:rFonts w:hint="eastAsia"/>
              </w:rPr>
              <w:t>N</w:t>
            </w:r>
            <w:r w:rsidRPr="00EE1067">
              <w:t>/A</w:t>
            </w:r>
          </w:p>
        </w:tc>
        <w:tc>
          <w:tcPr>
            <w:tcW w:w="1729" w:type="dxa"/>
            <w:vAlign w:val="center"/>
          </w:tcPr>
          <w:p w14:paraId="5BD4C0C7" w14:textId="1A53FA01" w:rsidR="004131F2" w:rsidRDefault="004131F2" w:rsidP="004131F2">
            <w:r w:rsidRPr="003419EC">
              <w:rPr>
                <w:rFonts w:hint="eastAsia"/>
              </w:rPr>
              <w:t>N</w:t>
            </w:r>
            <w:r w:rsidRPr="003419EC">
              <w:t>/A</w:t>
            </w:r>
          </w:p>
        </w:tc>
        <w:tc>
          <w:tcPr>
            <w:tcW w:w="1729" w:type="dxa"/>
            <w:vAlign w:val="center"/>
          </w:tcPr>
          <w:p w14:paraId="0BF46FCF" w14:textId="3F4DDEA6" w:rsidR="004131F2" w:rsidRDefault="004131F2" w:rsidP="004131F2">
            <w:r w:rsidRPr="003419EC">
              <w:rPr>
                <w:rFonts w:hint="eastAsia"/>
              </w:rPr>
              <w:t>N</w:t>
            </w:r>
            <w:r w:rsidRPr="003419EC">
              <w:t>/A</w:t>
            </w:r>
          </w:p>
        </w:tc>
        <w:tc>
          <w:tcPr>
            <w:tcW w:w="1729" w:type="dxa"/>
            <w:vAlign w:val="center"/>
          </w:tcPr>
          <w:p w14:paraId="3B71FFB0" w14:textId="254C3CA6" w:rsidR="004131F2" w:rsidRDefault="004131F2" w:rsidP="004131F2">
            <w:r w:rsidRPr="003419EC">
              <w:rPr>
                <w:rFonts w:hint="eastAsia"/>
              </w:rPr>
              <w:t>N</w:t>
            </w:r>
            <w:r w:rsidRPr="003419EC">
              <w:t>/A</w:t>
            </w:r>
          </w:p>
        </w:tc>
        <w:tc>
          <w:tcPr>
            <w:tcW w:w="1730" w:type="dxa"/>
            <w:vAlign w:val="center"/>
          </w:tcPr>
          <w:p w14:paraId="1F6AD237" w14:textId="7CA9B489" w:rsidR="004131F2" w:rsidRDefault="004131F2" w:rsidP="004131F2">
            <w:r w:rsidRPr="003419EC">
              <w:rPr>
                <w:rFonts w:hint="eastAsia"/>
              </w:rPr>
              <w:t>N</w:t>
            </w:r>
            <w:r w:rsidRPr="003419EC">
              <w:t>/A</w:t>
            </w:r>
          </w:p>
        </w:tc>
      </w:tr>
      <w:tr w:rsidR="00587C9A" w14:paraId="70D80760" w14:textId="77777777" w:rsidTr="003679CC">
        <w:tc>
          <w:tcPr>
            <w:tcW w:w="1555" w:type="dxa"/>
            <w:vMerge/>
            <w:shd w:val="clear" w:color="auto" w:fill="E7E6E6" w:themeFill="background2"/>
            <w:vAlign w:val="center"/>
          </w:tcPr>
          <w:p w14:paraId="446B7D89" w14:textId="77777777" w:rsidR="00587C9A" w:rsidRPr="00863AA1" w:rsidRDefault="00587C9A" w:rsidP="009838A4"/>
        </w:tc>
        <w:tc>
          <w:tcPr>
            <w:tcW w:w="1275" w:type="dxa"/>
            <w:vMerge/>
            <w:shd w:val="clear" w:color="auto" w:fill="E7E6E6" w:themeFill="background2"/>
            <w:vAlign w:val="center"/>
          </w:tcPr>
          <w:p w14:paraId="6ABBD6E5" w14:textId="77777777" w:rsidR="00587C9A" w:rsidRDefault="00587C9A" w:rsidP="009838A4"/>
        </w:tc>
        <w:tc>
          <w:tcPr>
            <w:tcW w:w="1134" w:type="dxa"/>
            <w:vMerge w:val="restart"/>
            <w:shd w:val="clear" w:color="auto" w:fill="E7E6E6" w:themeFill="background2"/>
            <w:vAlign w:val="center"/>
          </w:tcPr>
          <w:p w14:paraId="432FFF22" w14:textId="77777777" w:rsidR="00587C9A" w:rsidRDefault="00587C9A" w:rsidP="009838A4">
            <w:r>
              <w:rPr>
                <w:rFonts w:hint="eastAsia"/>
              </w:rPr>
              <w:t>E</w:t>
            </w:r>
            <w:r>
              <w:t>xclusive</w:t>
            </w:r>
          </w:p>
        </w:tc>
        <w:tc>
          <w:tcPr>
            <w:tcW w:w="993" w:type="dxa"/>
            <w:shd w:val="clear" w:color="auto" w:fill="E7E6E6" w:themeFill="background2"/>
            <w:vAlign w:val="center"/>
          </w:tcPr>
          <w:p w14:paraId="235BA36E" w14:textId="77777777" w:rsidR="00587C9A" w:rsidRDefault="00587C9A" w:rsidP="009838A4">
            <w:r>
              <w:rPr>
                <w:rFonts w:hint="eastAsia"/>
              </w:rPr>
              <w:t>F</w:t>
            </w:r>
            <w:r>
              <w:t>eature Name</w:t>
            </w:r>
          </w:p>
        </w:tc>
        <w:tc>
          <w:tcPr>
            <w:tcW w:w="1729" w:type="dxa"/>
            <w:vAlign w:val="center"/>
          </w:tcPr>
          <w:p w14:paraId="0D9971E7" w14:textId="3B71E5CA" w:rsidR="00587C9A" w:rsidRDefault="00403BC4" w:rsidP="009838A4">
            <w:r w:rsidRPr="00403BC4">
              <w:t>psi_group_change</w:t>
            </w:r>
          </w:p>
        </w:tc>
        <w:tc>
          <w:tcPr>
            <w:tcW w:w="1729" w:type="dxa"/>
            <w:vAlign w:val="center"/>
          </w:tcPr>
          <w:p w14:paraId="52B37492" w14:textId="268A997F" w:rsidR="00587C9A" w:rsidRDefault="00403BC4" w:rsidP="009838A4">
            <w:r w:rsidRPr="00403BC4">
              <w:t>event_sched_in</w:t>
            </w:r>
          </w:p>
        </w:tc>
        <w:tc>
          <w:tcPr>
            <w:tcW w:w="1729" w:type="dxa"/>
            <w:vAlign w:val="center"/>
          </w:tcPr>
          <w:p w14:paraId="498BF415" w14:textId="6CA4852B" w:rsidR="00587C9A" w:rsidRDefault="00403BC4" w:rsidP="009838A4">
            <w:r w:rsidRPr="00403BC4">
              <w:t>inherit_event.constprop.0</w:t>
            </w:r>
          </w:p>
        </w:tc>
        <w:tc>
          <w:tcPr>
            <w:tcW w:w="1729" w:type="dxa"/>
            <w:vAlign w:val="center"/>
          </w:tcPr>
          <w:p w14:paraId="191FAAD0" w14:textId="4E06EC5D" w:rsidR="00587C9A" w:rsidRDefault="00403BC4" w:rsidP="009838A4">
            <w:r w:rsidRPr="00403BC4">
              <w:t>merge_sched_in</w:t>
            </w:r>
          </w:p>
        </w:tc>
        <w:tc>
          <w:tcPr>
            <w:tcW w:w="1730" w:type="dxa"/>
            <w:vAlign w:val="center"/>
          </w:tcPr>
          <w:p w14:paraId="6EE8B797" w14:textId="4255153A" w:rsidR="00587C9A" w:rsidRDefault="00403BC4" w:rsidP="009838A4">
            <w:r w:rsidRPr="00403BC4">
              <w:t>visit_groups_merge.constprop.0.is</w:t>
            </w:r>
          </w:p>
        </w:tc>
      </w:tr>
      <w:tr w:rsidR="00587C9A" w14:paraId="7F3A9A58" w14:textId="77777777" w:rsidTr="003679CC">
        <w:tc>
          <w:tcPr>
            <w:tcW w:w="1555" w:type="dxa"/>
            <w:vMerge/>
            <w:shd w:val="clear" w:color="auto" w:fill="E7E6E6" w:themeFill="background2"/>
            <w:vAlign w:val="center"/>
          </w:tcPr>
          <w:p w14:paraId="2A9FE0E4" w14:textId="77777777" w:rsidR="00587C9A" w:rsidRPr="00863AA1" w:rsidRDefault="00587C9A" w:rsidP="009838A4"/>
        </w:tc>
        <w:tc>
          <w:tcPr>
            <w:tcW w:w="1275" w:type="dxa"/>
            <w:vMerge/>
            <w:shd w:val="clear" w:color="auto" w:fill="E7E6E6" w:themeFill="background2"/>
            <w:vAlign w:val="center"/>
          </w:tcPr>
          <w:p w14:paraId="52835DC6" w14:textId="77777777" w:rsidR="00587C9A" w:rsidRPr="003041FC" w:rsidRDefault="00587C9A" w:rsidP="009838A4"/>
        </w:tc>
        <w:tc>
          <w:tcPr>
            <w:tcW w:w="1134" w:type="dxa"/>
            <w:vMerge/>
            <w:shd w:val="clear" w:color="auto" w:fill="E7E6E6" w:themeFill="background2"/>
            <w:vAlign w:val="center"/>
          </w:tcPr>
          <w:p w14:paraId="14B151B2" w14:textId="77777777" w:rsidR="00587C9A" w:rsidRDefault="00587C9A" w:rsidP="009838A4"/>
        </w:tc>
        <w:tc>
          <w:tcPr>
            <w:tcW w:w="993" w:type="dxa"/>
            <w:shd w:val="clear" w:color="auto" w:fill="E7E6E6" w:themeFill="background2"/>
            <w:vAlign w:val="center"/>
          </w:tcPr>
          <w:p w14:paraId="7197C831" w14:textId="77777777" w:rsidR="00587C9A" w:rsidRDefault="00587C9A" w:rsidP="009838A4">
            <w:r>
              <w:rPr>
                <w:rFonts w:hint="eastAsia"/>
              </w:rPr>
              <w:t>A</w:t>
            </w:r>
            <w:r>
              <w:t>ttack</w:t>
            </w:r>
          </w:p>
        </w:tc>
        <w:tc>
          <w:tcPr>
            <w:tcW w:w="1729" w:type="dxa"/>
            <w:vAlign w:val="center"/>
          </w:tcPr>
          <w:p w14:paraId="66E7F849" w14:textId="7EA942EF" w:rsidR="00587C9A" w:rsidRDefault="00403BC4" w:rsidP="009838A4">
            <w:r>
              <w:rPr>
                <w:rFonts w:hint="eastAsia"/>
              </w:rPr>
              <w:t>2</w:t>
            </w:r>
            <w:r>
              <w:t>2</w:t>
            </w:r>
          </w:p>
        </w:tc>
        <w:tc>
          <w:tcPr>
            <w:tcW w:w="1729" w:type="dxa"/>
            <w:vAlign w:val="center"/>
          </w:tcPr>
          <w:p w14:paraId="6C2CE55A" w14:textId="69315D53" w:rsidR="00587C9A" w:rsidRDefault="00403BC4" w:rsidP="009838A4">
            <w:r>
              <w:rPr>
                <w:rFonts w:hint="eastAsia"/>
              </w:rPr>
              <w:t>2</w:t>
            </w:r>
            <w:r>
              <w:t>2</w:t>
            </w:r>
          </w:p>
        </w:tc>
        <w:tc>
          <w:tcPr>
            <w:tcW w:w="1729" w:type="dxa"/>
            <w:vAlign w:val="center"/>
          </w:tcPr>
          <w:p w14:paraId="1167AFED" w14:textId="4F54ED5F" w:rsidR="00587C9A" w:rsidRDefault="00403BC4" w:rsidP="009838A4">
            <w:r>
              <w:rPr>
                <w:rFonts w:hint="eastAsia"/>
              </w:rPr>
              <w:t>1</w:t>
            </w:r>
            <w:r>
              <w:t>7</w:t>
            </w:r>
          </w:p>
        </w:tc>
        <w:tc>
          <w:tcPr>
            <w:tcW w:w="1729" w:type="dxa"/>
            <w:vAlign w:val="center"/>
          </w:tcPr>
          <w:p w14:paraId="51D4BEE2" w14:textId="5FB4D011" w:rsidR="00587C9A" w:rsidRDefault="00403BC4" w:rsidP="009838A4">
            <w:r>
              <w:rPr>
                <w:rFonts w:hint="eastAsia"/>
              </w:rPr>
              <w:t>1</w:t>
            </w:r>
            <w:r>
              <w:t>7</w:t>
            </w:r>
          </w:p>
        </w:tc>
        <w:tc>
          <w:tcPr>
            <w:tcW w:w="1730" w:type="dxa"/>
            <w:vAlign w:val="center"/>
          </w:tcPr>
          <w:p w14:paraId="69ABCF3F" w14:textId="551C20E5" w:rsidR="00587C9A" w:rsidRDefault="00403BC4" w:rsidP="009838A4">
            <w:r>
              <w:rPr>
                <w:rFonts w:hint="eastAsia"/>
              </w:rPr>
              <w:t>3</w:t>
            </w:r>
          </w:p>
        </w:tc>
      </w:tr>
      <w:tr w:rsidR="00587C9A" w14:paraId="2C0A1A58" w14:textId="77777777" w:rsidTr="003679CC">
        <w:tc>
          <w:tcPr>
            <w:tcW w:w="1555" w:type="dxa"/>
            <w:vMerge/>
            <w:shd w:val="clear" w:color="auto" w:fill="E7E6E6" w:themeFill="background2"/>
            <w:vAlign w:val="center"/>
          </w:tcPr>
          <w:p w14:paraId="064028D8" w14:textId="77777777" w:rsidR="00587C9A" w:rsidRPr="00863AA1" w:rsidRDefault="00587C9A" w:rsidP="009838A4"/>
        </w:tc>
        <w:tc>
          <w:tcPr>
            <w:tcW w:w="1275" w:type="dxa"/>
            <w:vMerge/>
            <w:shd w:val="clear" w:color="auto" w:fill="E7E6E6" w:themeFill="background2"/>
            <w:vAlign w:val="center"/>
          </w:tcPr>
          <w:p w14:paraId="666B9825" w14:textId="77777777" w:rsidR="00587C9A" w:rsidRPr="003041FC" w:rsidRDefault="00587C9A" w:rsidP="009838A4"/>
        </w:tc>
        <w:tc>
          <w:tcPr>
            <w:tcW w:w="1134" w:type="dxa"/>
            <w:vMerge/>
            <w:shd w:val="clear" w:color="auto" w:fill="E7E6E6" w:themeFill="background2"/>
            <w:vAlign w:val="center"/>
          </w:tcPr>
          <w:p w14:paraId="48B8ADB1" w14:textId="77777777" w:rsidR="00587C9A" w:rsidRDefault="00587C9A" w:rsidP="009838A4"/>
        </w:tc>
        <w:tc>
          <w:tcPr>
            <w:tcW w:w="993" w:type="dxa"/>
            <w:shd w:val="clear" w:color="auto" w:fill="E7E6E6" w:themeFill="background2"/>
            <w:vAlign w:val="center"/>
          </w:tcPr>
          <w:p w14:paraId="6FEC2881" w14:textId="77777777" w:rsidR="00587C9A" w:rsidRDefault="00587C9A" w:rsidP="009838A4">
            <w:r>
              <w:rPr>
                <w:rFonts w:hint="eastAsia"/>
              </w:rPr>
              <w:t>N</w:t>
            </w:r>
            <w:r>
              <w:t>ormal</w:t>
            </w:r>
          </w:p>
        </w:tc>
        <w:tc>
          <w:tcPr>
            <w:tcW w:w="1729" w:type="dxa"/>
            <w:vAlign w:val="center"/>
          </w:tcPr>
          <w:p w14:paraId="51DAC876" w14:textId="624633AA" w:rsidR="00587C9A" w:rsidRDefault="00403BC4" w:rsidP="009838A4">
            <w:r>
              <w:rPr>
                <w:rFonts w:hint="eastAsia"/>
              </w:rPr>
              <w:t>2</w:t>
            </w:r>
            <w:r>
              <w:t>2</w:t>
            </w:r>
          </w:p>
        </w:tc>
        <w:tc>
          <w:tcPr>
            <w:tcW w:w="1729" w:type="dxa"/>
            <w:vAlign w:val="center"/>
          </w:tcPr>
          <w:p w14:paraId="51492A69" w14:textId="23B70883" w:rsidR="00587C9A" w:rsidRDefault="00403BC4" w:rsidP="009838A4">
            <w:r>
              <w:rPr>
                <w:rFonts w:hint="eastAsia"/>
              </w:rPr>
              <w:t>2</w:t>
            </w:r>
            <w:r>
              <w:t>2</w:t>
            </w:r>
          </w:p>
        </w:tc>
        <w:tc>
          <w:tcPr>
            <w:tcW w:w="1729" w:type="dxa"/>
            <w:vAlign w:val="center"/>
          </w:tcPr>
          <w:p w14:paraId="7EECEC49" w14:textId="4971DAA4" w:rsidR="00587C9A" w:rsidRDefault="00403BC4" w:rsidP="009838A4">
            <w:r>
              <w:rPr>
                <w:rFonts w:hint="eastAsia"/>
              </w:rPr>
              <w:t>1</w:t>
            </w:r>
            <w:r>
              <w:t>7</w:t>
            </w:r>
          </w:p>
        </w:tc>
        <w:tc>
          <w:tcPr>
            <w:tcW w:w="1729" w:type="dxa"/>
            <w:vAlign w:val="center"/>
          </w:tcPr>
          <w:p w14:paraId="6231AD2B" w14:textId="0B4B0963" w:rsidR="00587C9A" w:rsidRDefault="00403BC4" w:rsidP="009838A4">
            <w:r>
              <w:rPr>
                <w:rFonts w:hint="eastAsia"/>
              </w:rPr>
              <w:t>1</w:t>
            </w:r>
            <w:r>
              <w:t>7</w:t>
            </w:r>
          </w:p>
        </w:tc>
        <w:tc>
          <w:tcPr>
            <w:tcW w:w="1730" w:type="dxa"/>
            <w:vAlign w:val="center"/>
          </w:tcPr>
          <w:p w14:paraId="26CD462E" w14:textId="3326CE54" w:rsidR="00587C9A" w:rsidRDefault="00403BC4" w:rsidP="009838A4">
            <w:r>
              <w:rPr>
                <w:rFonts w:hint="eastAsia"/>
              </w:rPr>
              <w:t>3</w:t>
            </w:r>
          </w:p>
        </w:tc>
      </w:tr>
      <w:tr w:rsidR="00587C9A" w14:paraId="280112C0" w14:textId="77777777" w:rsidTr="003679CC">
        <w:tc>
          <w:tcPr>
            <w:tcW w:w="1555" w:type="dxa"/>
            <w:vMerge/>
            <w:shd w:val="clear" w:color="auto" w:fill="E7E6E6" w:themeFill="background2"/>
            <w:vAlign w:val="center"/>
          </w:tcPr>
          <w:p w14:paraId="1AA16E53" w14:textId="77777777" w:rsidR="00587C9A" w:rsidRPr="00863AA1" w:rsidRDefault="00587C9A" w:rsidP="009838A4"/>
        </w:tc>
        <w:tc>
          <w:tcPr>
            <w:tcW w:w="1275" w:type="dxa"/>
            <w:vMerge/>
            <w:shd w:val="clear" w:color="auto" w:fill="E7E6E6" w:themeFill="background2"/>
            <w:vAlign w:val="center"/>
          </w:tcPr>
          <w:p w14:paraId="3E121D26" w14:textId="77777777" w:rsidR="00587C9A" w:rsidRPr="003041FC" w:rsidRDefault="00587C9A" w:rsidP="009838A4"/>
        </w:tc>
        <w:tc>
          <w:tcPr>
            <w:tcW w:w="1134" w:type="dxa"/>
            <w:vMerge w:val="restart"/>
            <w:shd w:val="clear" w:color="auto" w:fill="E7E6E6" w:themeFill="background2"/>
            <w:vAlign w:val="center"/>
          </w:tcPr>
          <w:p w14:paraId="57F52115" w14:textId="77777777" w:rsidR="00587C9A" w:rsidRDefault="00587C9A" w:rsidP="009838A4">
            <w:r>
              <w:rPr>
                <w:rFonts w:hint="eastAsia"/>
              </w:rPr>
              <w:t>A</w:t>
            </w:r>
            <w:r>
              <w:t>ll</w:t>
            </w:r>
          </w:p>
        </w:tc>
        <w:tc>
          <w:tcPr>
            <w:tcW w:w="993" w:type="dxa"/>
            <w:shd w:val="clear" w:color="auto" w:fill="E7E6E6" w:themeFill="background2"/>
            <w:vAlign w:val="center"/>
          </w:tcPr>
          <w:p w14:paraId="7202FA24" w14:textId="77777777" w:rsidR="00587C9A" w:rsidRDefault="00587C9A" w:rsidP="009838A4">
            <w:r>
              <w:rPr>
                <w:rFonts w:hint="eastAsia"/>
              </w:rPr>
              <w:t>F</w:t>
            </w:r>
            <w:r>
              <w:t>eature Name</w:t>
            </w:r>
          </w:p>
        </w:tc>
        <w:tc>
          <w:tcPr>
            <w:tcW w:w="1729" w:type="dxa"/>
            <w:vAlign w:val="center"/>
          </w:tcPr>
          <w:p w14:paraId="77433D46" w14:textId="6D433BC0" w:rsidR="00587C9A" w:rsidRDefault="00403BC4" w:rsidP="009838A4">
            <w:r w:rsidRPr="00403BC4">
              <w:t>psi_group_change</w:t>
            </w:r>
          </w:p>
        </w:tc>
        <w:tc>
          <w:tcPr>
            <w:tcW w:w="1729" w:type="dxa"/>
            <w:vAlign w:val="center"/>
          </w:tcPr>
          <w:p w14:paraId="69928C8E" w14:textId="76E8224F" w:rsidR="00587C9A" w:rsidRDefault="00403BC4" w:rsidP="009838A4">
            <w:r w:rsidRPr="00403BC4">
              <w:t>event_sched_in</w:t>
            </w:r>
          </w:p>
        </w:tc>
        <w:tc>
          <w:tcPr>
            <w:tcW w:w="1729" w:type="dxa"/>
            <w:vAlign w:val="center"/>
          </w:tcPr>
          <w:p w14:paraId="3627139B" w14:textId="09BBBE37" w:rsidR="00587C9A" w:rsidRDefault="00403BC4" w:rsidP="009838A4">
            <w:r w:rsidRPr="00403BC4">
              <w:t>inherit_event.constprop.0</w:t>
            </w:r>
          </w:p>
        </w:tc>
        <w:tc>
          <w:tcPr>
            <w:tcW w:w="1729" w:type="dxa"/>
            <w:vAlign w:val="center"/>
          </w:tcPr>
          <w:p w14:paraId="1427E9FE" w14:textId="0269FA80" w:rsidR="00587C9A" w:rsidRDefault="00403BC4" w:rsidP="009838A4">
            <w:r w:rsidRPr="00403BC4">
              <w:t>merge_sched_in</w:t>
            </w:r>
          </w:p>
        </w:tc>
        <w:tc>
          <w:tcPr>
            <w:tcW w:w="1730" w:type="dxa"/>
            <w:vAlign w:val="center"/>
          </w:tcPr>
          <w:p w14:paraId="5A487017" w14:textId="016493A1" w:rsidR="00587C9A" w:rsidRDefault="00403BC4" w:rsidP="009838A4">
            <w:r w:rsidRPr="00403BC4">
              <w:t>visit_groups_merge.constprop.0.is</w:t>
            </w:r>
          </w:p>
        </w:tc>
      </w:tr>
      <w:tr w:rsidR="00587C9A" w14:paraId="35C44216" w14:textId="77777777" w:rsidTr="003679CC">
        <w:tc>
          <w:tcPr>
            <w:tcW w:w="1555" w:type="dxa"/>
            <w:vMerge/>
            <w:shd w:val="clear" w:color="auto" w:fill="E7E6E6" w:themeFill="background2"/>
            <w:vAlign w:val="center"/>
          </w:tcPr>
          <w:p w14:paraId="4C3914E9" w14:textId="77777777" w:rsidR="00587C9A" w:rsidRPr="00863AA1" w:rsidRDefault="00587C9A" w:rsidP="009838A4"/>
        </w:tc>
        <w:tc>
          <w:tcPr>
            <w:tcW w:w="1275" w:type="dxa"/>
            <w:vMerge/>
            <w:shd w:val="clear" w:color="auto" w:fill="E7E6E6" w:themeFill="background2"/>
            <w:vAlign w:val="center"/>
          </w:tcPr>
          <w:p w14:paraId="44E3FB39" w14:textId="77777777" w:rsidR="00587C9A" w:rsidRPr="003041FC" w:rsidRDefault="00587C9A" w:rsidP="009838A4"/>
        </w:tc>
        <w:tc>
          <w:tcPr>
            <w:tcW w:w="1134" w:type="dxa"/>
            <w:vMerge/>
            <w:shd w:val="clear" w:color="auto" w:fill="E7E6E6" w:themeFill="background2"/>
            <w:vAlign w:val="center"/>
          </w:tcPr>
          <w:p w14:paraId="7929859B" w14:textId="77777777" w:rsidR="00587C9A" w:rsidRDefault="00587C9A" w:rsidP="009838A4"/>
        </w:tc>
        <w:tc>
          <w:tcPr>
            <w:tcW w:w="993" w:type="dxa"/>
            <w:shd w:val="clear" w:color="auto" w:fill="E7E6E6" w:themeFill="background2"/>
            <w:vAlign w:val="center"/>
          </w:tcPr>
          <w:p w14:paraId="48F78B96" w14:textId="77777777" w:rsidR="00587C9A" w:rsidRDefault="00587C9A" w:rsidP="009838A4">
            <w:r>
              <w:rPr>
                <w:rFonts w:hint="eastAsia"/>
              </w:rPr>
              <w:t>A</w:t>
            </w:r>
            <w:r>
              <w:t>ttack</w:t>
            </w:r>
          </w:p>
        </w:tc>
        <w:tc>
          <w:tcPr>
            <w:tcW w:w="1729" w:type="dxa"/>
            <w:vAlign w:val="center"/>
          </w:tcPr>
          <w:p w14:paraId="5BB2D222" w14:textId="1CA9B530" w:rsidR="00587C9A" w:rsidRDefault="00403BC4" w:rsidP="009838A4">
            <w:r>
              <w:rPr>
                <w:rFonts w:hint="eastAsia"/>
              </w:rPr>
              <w:t>2</w:t>
            </w:r>
            <w:r>
              <w:t>2</w:t>
            </w:r>
          </w:p>
        </w:tc>
        <w:tc>
          <w:tcPr>
            <w:tcW w:w="1729" w:type="dxa"/>
            <w:vAlign w:val="center"/>
          </w:tcPr>
          <w:p w14:paraId="7634379E" w14:textId="3C4AB734" w:rsidR="00587C9A" w:rsidRDefault="00403BC4" w:rsidP="009838A4">
            <w:r>
              <w:rPr>
                <w:rFonts w:hint="eastAsia"/>
              </w:rPr>
              <w:t>2</w:t>
            </w:r>
            <w:r>
              <w:t>2</w:t>
            </w:r>
          </w:p>
        </w:tc>
        <w:tc>
          <w:tcPr>
            <w:tcW w:w="1729" w:type="dxa"/>
            <w:vAlign w:val="center"/>
          </w:tcPr>
          <w:p w14:paraId="4C469D5C" w14:textId="0FE04D29" w:rsidR="00587C9A" w:rsidRDefault="00403BC4" w:rsidP="009838A4">
            <w:r>
              <w:rPr>
                <w:rFonts w:hint="eastAsia"/>
              </w:rPr>
              <w:t>1</w:t>
            </w:r>
            <w:r>
              <w:t>7</w:t>
            </w:r>
          </w:p>
        </w:tc>
        <w:tc>
          <w:tcPr>
            <w:tcW w:w="1729" w:type="dxa"/>
            <w:vAlign w:val="center"/>
          </w:tcPr>
          <w:p w14:paraId="4C0FC117" w14:textId="5B3C00C0" w:rsidR="00587C9A" w:rsidRDefault="00403BC4" w:rsidP="009838A4">
            <w:r>
              <w:rPr>
                <w:rFonts w:hint="eastAsia"/>
              </w:rPr>
              <w:t>1</w:t>
            </w:r>
            <w:r>
              <w:t>7</w:t>
            </w:r>
          </w:p>
        </w:tc>
        <w:tc>
          <w:tcPr>
            <w:tcW w:w="1730" w:type="dxa"/>
            <w:vAlign w:val="center"/>
          </w:tcPr>
          <w:p w14:paraId="136F7410" w14:textId="0A80344D" w:rsidR="00587C9A" w:rsidRDefault="00403BC4" w:rsidP="009838A4">
            <w:r>
              <w:rPr>
                <w:rFonts w:hint="eastAsia"/>
              </w:rPr>
              <w:t>3</w:t>
            </w:r>
          </w:p>
        </w:tc>
      </w:tr>
      <w:tr w:rsidR="00587C9A" w14:paraId="283C9CE8" w14:textId="77777777" w:rsidTr="003679CC">
        <w:tc>
          <w:tcPr>
            <w:tcW w:w="1555" w:type="dxa"/>
            <w:vMerge/>
            <w:shd w:val="clear" w:color="auto" w:fill="E7E6E6" w:themeFill="background2"/>
            <w:vAlign w:val="center"/>
          </w:tcPr>
          <w:p w14:paraId="45280947" w14:textId="77777777" w:rsidR="00587C9A" w:rsidRPr="00863AA1" w:rsidRDefault="00587C9A" w:rsidP="009838A4"/>
        </w:tc>
        <w:tc>
          <w:tcPr>
            <w:tcW w:w="1275" w:type="dxa"/>
            <w:vMerge/>
            <w:shd w:val="clear" w:color="auto" w:fill="E7E6E6" w:themeFill="background2"/>
            <w:vAlign w:val="center"/>
          </w:tcPr>
          <w:p w14:paraId="2BF8C6FB" w14:textId="77777777" w:rsidR="00587C9A" w:rsidRPr="003041FC" w:rsidRDefault="00587C9A" w:rsidP="009838A4"/>
        </w:tc>
        <w:tc>
          <w:tcPr>
            <w:tcW w:w="1134" w:type="dxa"/>
            <w:vMerge/>
            <w:shd w:val="clear" w:color="auto" w:fill="E7E6E6" w:themeFill="background2"/>
            <w:vAlign w:val="center"/>
          </w:tcPr>
          <w:p w14:paraId="01F64B07" w14:textId="77777777" w:rsidR="00587C9A" w:rsidRDefault="00587C9A" w:rsidP="009838A4"/>
        </w:tc>
        <w:tc>
          <w:tcPr>
            <w:tcW w:w="993" w:type="dxa"/>
            <w:shd w:val="clear" w:color="auto" w:fill="E7E6E6" w:themeFill="background2"/>
            <w:vAlign w:val="center"/>
          </w:tcPr>
          <w:p w14:paraId="60A8F5BA" w14:textId="77777777" w:rsidR="00587C9A" w:rsidRDefault="00587C9A" w:rsidP="009838A4">
            <w:r>
              <w:rPr>
                <w:rFonts w:hint="eastAsia"/>
              </w:rPr>
              <w:t>N</w:t>
            </w:r>
            <w:r>
              <w:t>ormal</w:t>
            </w:r>
          </w:p>
        </w:tc>
        <w:tc>
          <w:tcPr>
            <w:tcW w:w="1729" w:type="dxa"/>
            <w:vAlign w:val="center"/>
          </w:tcPr>
          <w:p w14:paraId="4CE7C487" w14:textId="3E18DD0C" w:rsidR="00587C9A" w:rsidRDefault="00403BC4" w:rsidP="009838A4">
            <w:r>
              <w:rPr>
                <w:rFonts w:hint="eastAsia"/>
              </w:rPr>
              <w:t>2</w:t>
            </w:r>
            <w:r>
              <w:t>2</w:t>
            </w:r>
          </w:p>
        </w:tc>
        <w:tc>
          <w:tcPr>
            <w:tcW w:w="1729" w:type="dxa"/>
            <w:vAlign w:val="center"/>
          </w:tcPr>
          <w:p w14:paraId="726B455C" w14:textId="092A0D1A" w:rsidR="00587C9A" w:rsidRDefault="00403BC4" w:rsidP="009838A4">
            <w:r>
              <w:rPr>
                <w:rFonts w:hint="eastAsia"/>
              </w:rPr>
              <w:t>2</w:t>
            </w:r>
            <w:r>
              <w:t>2</w:t>
            </w:r>
          </w:p>
        </w:tc>
        <w:tc>
          <w:tcPr>
            <w:tcW w:w="1729" w:type="dxa"/>
            <w:vAlign w:val="center"/>
          </w:tcPr>
          <w:p w14:paraId="1850BDDB" w14:textId="41DBFC76" w:rsidR="00587C9A" w:rsidRDefault="00403BC4" w:rsidP="009838A4">
            <w:r>
              <w:rPr>
                <w:rFonts w:hint="eastAsia"/>
              </w:rPr>
              <w:t>1</w:t>
            </w:r>
            <w:r>
              <w:t>7</w:t>
            </w:r>
          </w:p>
        </w:tc>
        <w:tc>
          <w:tcPr>
            <w:tcW w:w="1729" w:type="dxa"/>
            <w:vAlign w:val="center"/>
          </w:tcPr>
          <w:p w14:paraId="6C902F88" w14:textId="16EF3EE6" w:rsidR="00587C9A" w:rsidRDefault="00403BC4" w:rsidP="009838A4">
            <w:r>
              <w:rPr>
                <w:rFonts w:hint="eastAsia"/>
              </w:rPr>
              <w:t>1</w:t>
            </w:r>
            <w:r>
              <w:t>7</w:t>
            </w:r>
          </w:p>
        </w:tc>
        <w:tc>
          <w:tcPr>
            <w:tcW w:w="1730" w:type="dxa"/>
            <w:vAlign w:val="center"/>
          </w:tcPr>
          <w:p w14:paraId="727C5E5A" w14:textId="736312E9" w:rsidR="00587C9A" w:rsidRDefault="00403BC4" w:rsidP="009838A4">
            <w:r>
              <w:rPr>
                <w:rFonts w:hint="eastAsia"/>
              </w:rPr>
              <w:t>3</w:t>
            </w:r>
          </w:p>
        </w:tc>
      </w:tr>
      <w:tr w:rsidR="003D17B1" w14:paraId="72826927" w14:textId="77777777" w:rsidTr="003679CC">
        <w:tc>
          <w:tcPr>
            <w:tcW w:w="1555" w:type="dxa"/>
            <w:vMerge/>
            <w:shd w:val="clear" w:color="auto" w:fill="E7E6E6" w:themeFill="background2"/>
            <w:vAlign w:val="center"/>
          </w:tcPr>
          <w:p w14:paraId="385C2DA6" w14:textId="77777777" w:rsidR="003D17B1" w:rsidRPr="00863AA1" w:rsidRDefault="003D17B1" w:rsidP="003D17B1"/>
        </w:tc>
        <w:tc>
          <w:tcPr>
            <w:tcW w:w="1275" w:type="dxa"/>
            <w:vMerge w:val="restart"/>
            <w:shd w:val="clear" w:color="auto" w:fill="E7E6E6" w:themeFill="background2"/>
            <w:vAlign w:val="center"/>
          </w:tcPr>
          <w:p w14:paraId="43500A14" w14:textId="77777777" w:rsidR="003D17B1" w:rsidRPr="003041FC" w:rsidRDefault="003D17B1" w:rsidP="003D17B1">
            <w:r>
              <w:t>C</w:t>
            </w:r>
            <w:r w:rsidRPr="003041FC">
              <w:t>ycles</w:t>
            </w:r>
          </w:p>
        </w:tc>
        <w:tc>
          <w:tcPr>
            <w:tcW w:w="1134" w:type="dxa"/>
            <w:vMerge w:val="restart"/>
            <w:shd w:val="clear" w:color="auto" w:fill="E7E6E6" w:themeFill="background2"/>
            <w:vAlign w:val="center"/>
          </w:tcPr>
          <w:p w14:paraId="709F73C2" w14:textId="77777777" w:rsidR="003D17B1" w:rsidRDefault="003D17B1" w:rsidP="003D17B1">
            <w:r>
              <w:rPr>
                <w:rFonts w:hint="eastAsia"/>
              </w:rPr>
              <w:t>C</w:t>
            </w:r>
            <w:r>
              <w:t>ommon</w:t>
            </w:r>
          </w:p>
        </w:tc>
        <w:tc>
          <w:tcPr>
            <w:tcW w:w="993" w:type="dxa"/>
            <w:shd w:val="clear" w:color="auto" w:fill="E7E6E6" w:themeFill="background2"/>
            <w:vAlign w:val="center"/>
          </w:tcPr>
          <w:p w14:paraId="3028D928" w14:textId="77777777" w:rsidR="003D17B1" w:rsidRDefault="003D17B1" w:rsidP="003D17B1">
            <w:r>
              <w:rPr>
                <w:rFonts w:hint="eastAsia"/>
              </w:rPr>
              <w:t>F</w:t>
            </w:r>
            <w:r>
              <w:t>eature Name</w:t>
            </w:r>
          </w:p>
        </w:tc>
        <w:tc>
          <w:tcPr>
            <w:tcW w:w="1729" w:type="dxa"/>
            <w:vAlign w:val="center"/>
          </w:tcPr>
          <w:p w14:paraId="2A1F9ACA" w14:textId="1E6CE1AA" w:rsidR="003D17B1" w:rsidRDefault="003D17B1" w:rsidP="003D17B1">
            <w:r w:rsidRPr="00403BC4">
              <w:t>native_write_msr</w:t>
            </w:r>
          </w:p>
        </w:tc>
        <w:tc>
          <w:tcPr>
            <w:tcW w:w="1729" w:type="dxa"/>
            <w:vAlign w:val="center"/>
          </w:tcPr>
          <w:p w14:paraId="19820742" w14:textId="64F86D9D" w:rsidR="003D17B1" w:rsidRDefault="003D17B1" w:rsidP="003D17B1">
            <w:r>
              <w:rPr>
                <w:rFonts w:hint="eastAsia"/>
              </w:rPr>
              <w:t>N</w:t>
            </w:r>
            <w:r>
              <w:t>/A</w:t>
            </w:r>
          </w:p>
        </w:tc>
        <w:tc>
          <w:tcPr>
            <w:tcW w:w="1729" w:type="dxa"/>
            <w:vAlign w:val="center"/>
          </w:tcPr>
          <w:p w14:paraId="2C5D3A95" w14:textId="4C800ADF" w:rsidR="003D17B1" w:rsidRDefault="003D17B1" w:rsidP="003D17B1">
            <w:r w:rsidRPr="00DC7C09">
              <w:rPr>
                <w:rFonts w:hint="eastAsia"/>
              </w:rPr>
              <w:t>N</w:t>
            </w:r>
            <w:r w:rsidRPr="00DC7C09">
              <w:t>/A</w:t>
            </w:r>
          </w:p>
        </w:tc>
        <w:tc>
          <w:tcPr>
            <w:tcW w:w="1729" w:type="dxa"/>
            <w:vAlign w:val="center"/>
          </w:tcPr>
          <w:p w14:paraId="0F9D242C" w14:textId="4476345B" w:rsidR="003D17B1" w:rsidRDefault="003D17B1" w:rsidP="003D17B1">
            <w:r w:rsidRPr="00DC7C09">
              <w:rPr>
                <w:rFonts w:hint="eastAsia"/>
              </w:rPr>
              <w:t>N</w:t>
            </w:r>
            <w:r w:rsidRPr="00DC7C09">
              <w:t>/A</w:t>
            </w:r>
          </w:p>
        </w:tc>
        <w:tc>
          <w:tcPr>
            <w:tcW w:w="1730" w:type="dxa"/>
            <w:vAlign w:val="center"/>
          </w:tcPr>
          <w:p w14:paraId="1A816EC0" w14:textId="4275CFFC" w:rsidR="003D17B1" w:rsidRDefault="003D17B1" w:rsidP="003D17B1">
            <w:r w:rsidRPr="00DC7C09">
              <w:rPr>
                <w:rFonts w:hint="eastAsia"/>
              </w:rPr>
              <w:t>N</w:t>
            </w:r>
            <w:r w:rsidRPr="00DC7C09">
              <w:t>/A</w:t>
            </w:r>
          </w:p>
        </w:tc>
      </w:tr>
      <w:tr w:rsidR="003D17B1" w14:paraId="554793DF" w14:textId="77777777" w:rsidTr="003679CC">
        <w:tc>
          <w:tcPr>
            <w:tcW w:w="1555" w:type="dxa"/>
            <w:vMerge/>
            <w:shd w:val="clear" w:color="auto" w:fill="E7E6E6" w:themeFill="background2"/>
            <w:vAlign w:val="center"/>
          </w:tcPr>
          <w:p w14:paraId="10090039" w14:textId="77777777" w:rsidR="003D17B1" w:rsidRPr="00863AA1" w:rsidRDefault="003D17B1" w:rsidP="003D17B1"/>
        </w:tc>
        <w:tc>
          <w:tcPr>
            <w:tcW w:w="1275" w:type="dxa"/>
            <w:vMerge/>
            <w:shd w:val="clear" w:color="auto" w:fill="E7E6E6" w:themeFill="background2"/>
            <w:vAlign w:val="center"/>
          </w:tcPr>
          <w:p w14:paraId="445A3258" w14:textId="77777777" w:rsidR="003D17B1" w:rsidRDefault="003D17B1" w:rsidP="003D17B1"/>
        </w:tc>
        <w:tc>
          <w:tcPr>
            <w:tcW w:w="1134" w:type="dxa"/>
            <w:vMerge/>
            <w:shd w:val="clear" w:color="auto" w:fill="E7E6E6" w:themeFill="background2"/>
            <w:vAlign w:val="center"/>
          </w:tcPr>
          <w:p w14:paraId="534A372E" w14:textId="77777777" w:rsidR="003D17B1" w:rsidRDefault="003D17B1" w:rsidP="003D17B1"/>
        </w:tc>
        <w:tc>
          <w:tcPr>
            <w:tcW w:w="993" w:type="dxa"/>
            <w:shd w:val="clear" w:color="auto" w:fill="E7E6E6" w:themeFill="background2"/>
            <w:vAlign w:val="center"/>
          </w:tcPr>
          <w:p w14:paraId="6133B80D" w14:textId="77777777" w:rsidR="003D17B1" w:rsidRDefault="003D17B1" w:rsidP="003D17B1">
            <w:r>
              <w:rPr>
                <w:rFonts w:hint="eastAsia"/>
              </w:rPr>
              <w:t>A</w:t>
            </w:r>
            <w:r>
              <w:t>ttack</w:t>
            </w:r>
          </w:p>
        </w:tc>
        <w:tc>
          <w:tcPr>
            <w:tcW w:w="1729" w:type="dxa"/>
            <w:vAlign w:val="center"/>
          </w:tcPr>
          <w:p w14:paraId="1828AA7C" w14:textId="5219F912" w:rsidR="003D17B1" w:rsidRDefault="003D17B1" w:rsidP="003D17B1">
            <w:r>
              <w:rPr>
                <w:rFonts w:hint="eastAsia"/>
              </w:rPr>
              <w:t>1</w:t>
            </w:r>
          </w:p>
        </w:tc>
        <w:tc>
          <w:tcPr>
            <w:tcW w:w="1729" w:type="dxa"/>
            <w:vAlign w:val="center"/>
          </w:tcPr>
          <w:p w14:paraId="6B210FC4" w14:textId="685AB899" w:rsidR="003D17B1" w:rsidRDefault="003D17B1" w:rsidP="003D17B1">
            <w:r w:rsidRPr="00221E2F">
              <w:rPr>
                <w:rFonts w:hint="eastAsia"/>
              </w:rPr>
              <w:t>N</w:t>
            </w:r>
            <w:r w:rsidRPr="00221E2F">
              <w:t>/A</w:t>
            </w:r>
          </w:p>
        </w:tc>
        <w:tc>
          <w:tcPr>
            <w:tcW w:w="1729" w:type="dxa"/>
            <w:vAlign w:val="center"/>
          </w:tcPr>
          <w:p w14:paraId="6E66BF4C" w14:textId="672DF456" w:rsidR="003D17B1" w:rsidRDefault="003D17B1" w:rsidP="003D17B1">
            <w:r w:rsidRPr="00DC7C09">
              <w:rPr>
                <w:rFonts w:hint="eastAsia"/>
              </w:rPr>
              <w:t>N</w:t>
            </w:r>
            <w:r w:rsidRPr="00DC7C09">
              <w:t>/A</w:t>
            </w:r>
          </w:p>
        </w:tc>
        <w:tc>
          <w:tcPr>
            <w:tcW w:w="1729" w:type="dxa"/>
            <w:vAlign w:val="center"/>
          </w:tcPr>
          <w:p w14:paraId="76C5B26E" w14:textId="05C3725C" w:rsidR="003D17B1" w:rsidRDefault="003D17B1" w:rsidP="003D17B1">
            <w:r w:rsidRPr="00DC7C09">
              <w:rPr>
                <w:rFonts w:hint="eastAsia"/>
              </w:rPr>
              <w:t>N</w:t>
            </w:r>
            <w:r w:rsidRPr="00DC7C09">
              <w:t>/A</w:t>
            </w:r>
          </w:p>
        </w:tc>
        <w:tc>
          <w:tcPr>
            <w:tcW w:w="1730" w:type="dxa"/>
            <w:vAlign w:val="center"/>
          </w:tcPr>
          <w:p w14:paraId="195B0E7D" w14:textId="3CB8CF56" w:rsidR="003D17B1" w:rsidRDefault="003D17B1" w:rsidP="003D17B1">
            <w:r w:rsidRPr="00DC7C09">
              <w:rPr>
                <w:rFonts w:hint="eastAsia"/>
              </w:rPr>
              <w:t>N</w:t>
            </w:r>
            <w:r w:rsidRPr="00DC7C09">
              <w:t>/A</w:t>
            </w:r>
          </w:p>
        </w:tc>
      </w:tr>
      <w:tr w:rsidR="003D17B1" w14:paraId="0601CE2D" w14:textId="77777777" w:rsidTr="003679CC">
        <w:tc>
          <w:tcPr>
            <w:tcW w:w="1555" w:type="dxa"/>
            <w:vMerge/>
            <w:shd w:val="clear" w:color="auto" w:fill="E7E6E6" w:themeFill="background2"/>
            <w:vAlign w:val="center"/>
          </w:tcPr>
          <w:p w14:paraId="3600B046" w14:textId="77777777" w:rsidR="003D17B1" w:rsidRPr="00863AA1" w:rsidRDefault="003D17B1" w:rsidP="003D17B1"/>
        </w:tc>
        <w:tc>
          <w:tcPr>
            <w:tcW w:w="1275" w:type="dxa"/>
            <w:vMerge/>
            <w:shd w:val="clear" w:color="auto" w:fill="E7E6E6" w:themeFill="background2"/>
            <w:vAlign w:val="center"/>
          </w:tcPr>
          <w:p w14:paraId="5377343C" w14:textId="77777777" w:rsidR="003D17B1" w:rsidRDefault="003D17B1" w:rsidP="003D17B1"/>
        </w:tc>
        <w:tc>
          <w:tcPr>
            <w:tcW w:w="1134" w:type="dxa"/>
            <w:vMerge/>
            <w:shd w:val="clear" w:color="auto" w:fill="E7E6E6" w:themeFill="background2"/>
            <w:vAlign w:val="center"/>
          </w:tcPr>
          <w:p w14:paraId="1F1BD497" w14:textId="77777777" w:rsidR="003D17B1" w:rsidRDefault="003D17B1" w:rsidP="003D17B1"/>
        </w:tc>
        <w:tc>
          <w:tcPr>
            <w:tcW w:w="993" w:type="dxa"/>
            <w:shd w:val="clear" w:color="auto" w:fill="E7E6E6" w:themeFill="background2"/>
            <w:vAlign w:val="center"/>
          </w:tcPr>
          <w:p w14:paraId="09B762D3" w14:textId="77777777" w:rsidR="003D17B1" w:rsidRDefault="003D17B1" w:rsidP="003D17B1">
            <w:r>
              <w:rPr>
                <w:rFonts w:hint="eastAsia"/>
              </w:rPr>
              <w:t>N</w:t>
            </w:r>
            <w:r>
              <w:t>ormal</w:t>
            </w:r>
          </w:p>
        </w:tc>
        <w:tc>
          <w:tcPr>
            <w:tcW w:w="1729" w:type="dxa"/>
            <w:vAlign w:val="center"/>
          </w:tcPr>
          <w:p w14:paraId="5B56F472" w14:textId="4974F7DD" w:rsidR="003D17B1" w:rsidRDefault="003D17B1" w:rsidP="003D17B1">
            <w:r>
              <w:rPr>
                <w:rFonts w:hint="eastAsia"/>
              </w:rPr>
              <w:t>1</w:t>
            </w:r>
          </w:p>
        </w:tc>
        <w:tc>
          <w:tcPr>
            <w:tcW w:w="1729" w:type="dxa"/>
            <w:vAlign w:val="center"/>
          </w:tcPr>
          <w:p w14:paraId="31EC914E" w14:textId="7B68B4D9" w:rsidR="003D17B1" w:rsidRDefault="003D17B1" w:rsidP="003D17B1">
            <w:r w:rsidRPr="00221E2F">
              <w:rPr>
                <w:rFonts w:hint="eastAsia"/>
              </w:rPr>
              <w:t>N</w:t>
            </w:r>
            <w:r w:rsidRPr="00221E2F">
              <w:t>/A</w:t>
            </w:r>
          </w:p>
        </w:tc>
        <w:tc>
          <w:tcPr>
            <w:tcW w:w="1729" w:type="dxa"/>
            <w:vAlign w:val="center"/>
          </w:tcPr>
          <w:p w14:paraId="5B8F39A5" w14:textId="69037396" w:rsidR="003D17B1" w:rsidRDefault="003D17B1" w:rsidP="003D17B1">
            <w:r w:rsidRPr="00DC7C09">
              <w:rPr>
                <w:rFonts w:hint="eastAsia"/>
              </w:rPr>
              <w:t>N</w:t>
            </w:r>
            <w:r w:rsidRPr="00DC7C09">
              <w:t>/A</w:t>
            </w:r>
          </w:p>
        </w:tc>
        <w:tc>
          <w:tcPr>
            <w:tcW w:w="1729" w:type="dxa"/>
            <w:vAlign w:val="center"/>
          </w:tcPr>
          <w:p w14:paraId="20A366C1" w14:textId="3606EB18" w:rsidR="003D17B1" w:rsidRDefault="003D17B1" w:rsidP="003D17B1">
            <w:r w:rsidRPr="00DC7C09">
              <w:rPr>
                <w:rFonts w:hint="eastAsia"/>
              </w:rPr>
              <w:t>N</w:t>
            </w:r>
            <w:r w:rsidRPr="00DC7C09">
              <w:t>/A</w:t>
            </w:r>
          </w:p>
        </w:tc>
        <w:tc>
          <w:tcPr>
            <w:tcW w:w="1730" w:type="dxa"/>
            <w:vAlign w:val="center"/>
          </w:tcPr>
          <w:p w14:paraId="37A9BE99" w14:textId="18F6F973" w:rsidR="003D17B1" w:rsidRDefault="003D17B1" w:rsidP="003D17B1">
            <w:r w:rsidRPr="00DC7C09">
              <w:rPr>
                <w:rFonts w:hint="eastAsia"/>
              </w:rPr>
              <w:t>N</w:t>
            </w:r>
            <w:r w:rsidRPr="00DC7C09">
              <w:t>/A</w:t>
            </w:r>
          </w:p>
        </w:tc>
      </w:tr>
      <w:tr w:rsidR="003D17B1" w14:paraId="3D7F8A32" w14:textId="77777777" w:rsidTr="003679CC">
        <w:tc>
          <w:tcPr>
            <w:tcW w:w="1555" w:type="dxa"/>
            <w:vMerge/>
            <w:shd w:val="clear" w:color="auto" w:fill="E7E6E6" w:themeFill="background2"/>
            <w:vAlign w:val="center"/>
          </w:tcPr>
          <w:p w14:paraId="0E4F389E" w14:textId="77777777" w:rsidR="003D17B1" w:rsidRPr="00863AA1" w:rsidRDefault="003D17B1" w:rsidP="003D17B1"/>
        </w:tc>
        <w:tc>
          <w:tcPr>
            <w:tcW w:w="1275" w:type="dxa"/>
            <w:vMerge/>
            <w:shd w:val="clear" w:color="auto" w:fill="E7E6E6" w:themeFill="background2"/>
            <w:vAlign w:val="center"/>
          </w:tcPr>
          <w:p w14:paraId="103BB595" w14:textId="77777777" w:rsidR="003D17B1" w:rsidRDefault="003D17B1" w:rsidP="003D17B1"/>
        </w:tc>
        <w:tc>
          <w:tcPr>
            <w:tcW w:w="1134" w:type="dxa"/>
            <w:vMerge w:val="restart"/>
            <w:shd w:val="clear" w:color="auto" w:fill="E7E6E6" w:themeFill="background2"/>
            <w:vAlign w:val="center"/>
          </w:tcPr>
          <w:p w14:paraId="5DB1C0BC" w14:textId="77777777" w:rsidR="003D17B1" w:rsidRDefault="003D17B1" w:rsidP="003D17B1">
            <w:r>
              <w:rPr>
                <w:rFonts w:hint="eastAsia"/>
              </w:rPr>
              <w:t>E</w:t>
            </w:r>
            <w:r>
              <w:t>xclusive</w:t>
            </w:r>
          </w:p>
        </w:tc>
        <w:tc>
          <w:tcPr>
            <w:tcW w:w="993" w:type="dxa"/>
            <w:shd w:val="clear" w:color="auto" w:fill="E7E6E6" w:themeFill="background2"/>
            <w:vAlign w:val="center"/>
          </w:tcPr>
          <w:p w14:paraId="073BE190" w14:textId="77777777" w:rsidR="003D17B1" w:rsidRDefault="003D17B1" w:rsidP="003D17B1">
            <w:r>
              <w:rPr>
                <w:rFonts w:hint="eastAsia"/>
              </w:rPr>
              <w:t>F</w:t>
            </w:r>
            <w:r>
              <w:t>eature Name</w:t>
            </w:r>
          </w:p>
        </w:tc>
        <w:tc>
          <w:tcPr>
            <w:tcW w:w="1729" w:type="dxa"/>
            <w:vAlign w:val="center"/>
          </w:tcPr>
          <w:p w14:paraId="1F490F0E" w14:textId="210A52C7" w:rsidR="003D17B1" w:rsidRDefault="003D17B1" w:rsidP="003D17B1">
            <w:r w:rsidRPr="003D17B1">
              <w:t>syscall_return_via_sysret</w:t>
            </w:r>
          </w:p>
        </w:tc>
        <w:tc>
          <w:tcPr>
            <w:tcW w:w="1729" w:type="dxa"/>
            <w:vAlign w:val="center"/>
          </w:tcPr>
          <w:p w14:paraId="50D35956" w14:textId="3C6D4ED0" w:rsidR="003D17B1" w:rsidRDefault="003D17B1" w:rsidP="003D17B1">
            <w:r w:rsidRPr="003D17B1">
              <w:t>syscall_exit_to_user_mode</w:t>
            </w:r>
          </w:p>
        </w:tc>
        <w:tc>
          <w:tcPr>
            <w:tcW w:w="1729" w:type="dxa"/>
            <w:vAlign w:val="center"/>
          </w:tcPr>
          <w:p w14:paraId="57171C7F" w14:textId="6A5BF2BB" w:rsidR="003D17B1" w:rsidRDefault="003D17B1" w:rsidP="003D17B1">
            <w:r w:rsidRPr="00DC7C09">
              <w:rPr>
                <w:rFonts w:hint="eastAsia"/>
              </w:rPr>
              <w:t>N</w:t>
            </w:r>
            <w:r w:rsidRPr="00DC7C09">
              <w:t>/A</w:t>
            </w:r>
          </w:p>
        </w:tc>
        <w:tc>
          <w:tcPr>
            <w:tcW w:w="1729" w:type="dxa"/>
            <w:vAlign w:val="center"/>
          </w:tcPr>
          <w:p w14:paraId="2CAD0F53" w14:textId="647BDFCD" w:rsidR="003D17B1" w:rsidRDefault="003D17B1" w:rsidP="003D17B1">
            <w:r w:rsidRPr="00DC7C09">
              <w:rPr>
                <w:rFonts w:hint="eastAsia"/>
              </w:rPr>
              <w:t>N</w:t>
            </w:r>
            <w:r w:rsidRPr="00DC7C09">
              <w:t>/A</w:t>
            </w:r>
          </w:p>
        </w:tc>
        <w:tc>
          <w:tcPr>
            <w:tcW w:w="1730" w:type="dxa"/>
            <w:vAlign w:val="center"/>
          </w:tcPr>
          <w:p w14:paraId="0631BF2B" w14:textId="7F459C94" w:rsidR="003D17B1" w:rsidRDefault="003D17B1" w:rsidP="003D17B1">
            <w:r w:rsidRPr="00DC7C09">
              <w:rPr>
                <w:rFonts w:hint="eastAsia"/>
              </w:rPr>
              <w:t>N</w:t>
            </w:r>
            <w:r w:rsidRPr="00DC7C09">
              <w:t>/A</w:t>
            </w:r>
          </w:p>
        </w:tc>
      </w:tr>
      <w:tr w:rsidR="003D17B1" w14:paraId="1B979444" w14:textId="77777777" w:rsidTr="003679CC">
        <w:tc>
          <w:tcPr>
            <w:tcW w:w="1555" w:type="dxa"/>
            <w:vMerge/>
            <w:shd w:val="clear" w:color="auto" w:fill="E7E6E6" w:themeFill="background2"/>
            <w:vAlign w:val="center"/>
          </w:tcPr>
          <w:p w14:paraId="60E57522" w14:textId="77777777" w:rsidR="003D17B1" w:rsidRPr="00863AA1" w:rsidRDefault="003D17B1" w:rsidP="003D17B1"/>
        </w:tc>
        <w:tc>
          <w:tcPr>
            <w:tcW w:w="1275" w:type="dxa"/>
            <w:vMerge/>
            <w:shd w:val="clear" w:color="auto" w:fill="E7E6E6" w:themeFill="background2"/>
            <w:vAlign w:val="center"/>
          </w:tcPr>
          <w:p w14:paraId="5DCB7271" w14:textId="77777777" w:rsidR="003D17B1" w:rsidRPr="003041FC" w:rsidRDefault="003D17B1" w:rsidP="003D17B1"/>
        </w:tc>
        <w:tc>
          <w:tcPr>
            <w:tcW w:w="1134" w:type="dxa"/>
            <w:vMerge/>
            <w:shd w:val="clear" w:color="auto" w:fill="E7E6E6" w:themeFill="background2"/>
            <w:vAlign w:val="center"/>
          </w:tcPr>
          <w:p w14:paraId="60F231C4" w14:textId="77777777" w:rsidR="003D17B1" w:rsidRDefault="003D17B1" w:rsidP="003D17B1"/>
        </w:tc>
        <w:tc>
          <w:tcPr>
            <w:tcW w:w="993" w:type="dxa"/>
            <w:shd w:val="clear" w:color="auto" w:fill="E7E6E6" w:themeFill="background2"/>
            <w:vAlign w:val="center"/>
          </w:tcPr>
          <w:p w14:paraId="466C0871" w14:textId="77777777" w:rsidR="003D17B1" w:rsidRDefault="003D17B1" w:rsidP="003D17B1">
            <w:r>
              <w:rPr>
                <w:rFonts w:hint="eastAsia"/>
              </w:rPr>
              <w:t>A</w:t>
            </w:r>
            <w:r>
              <w:t>ttack</w:t>
            </w:r>
          </w:p>
        </w:tc>
        <w:tc>
          <w:tcPr>
            <w:tcW w:w="1729" w:type="dxa"/>
            <w:vAlign w:val="center"/>
          </w:tcPr>
          <w:p w14:paraId="398CA188" w14:textId="0A380520" w:rsidR="003D17B1" w:rsidRDefault="003D17B1" w:rsidP="003D17B1">
            <w:r>
              <w:rPr>
                <w:rFonts w:hint="eastAsia"/>
              </w:rPr>
              <w:t>1</w:t>
            </w:r>
            <w:r>
              <w:t>8</w:t>
            </w:r>
          </w:p>
        </w:tc>
        <w:tc>
          <w:tcPr>
            <w:tcW w:w="1729" w:type="dxa"/>
            <w:vAlign w:val="center"/>
          </w:tcPr>
          <w:p w14:paraId="631DA703" w14:textId="4875607F" w:rsidR="003D17B1" w:rsidRDefault="003D17B1" w:rsidP="003D17B1">
            <w:r>
              <w:rPr>
                <w:rFonts w:hint="eastAsia"/>
              </w:rPr>
              <w:t>2</w:t>
            </w:r>
          </w:p>
        </w:tc>
        <w:tc>
          <w:tcPr>
            <w:tcW w:w="1729" w:type="dxa"/>
            <w:vAlign w:val="center"/>
          </w:tcPr>
          <w:p w14:paraId="039CF84F" w14:textId="2C94C331" w:rsidR="003D17B1" w:rsidRDefault="003D17B1" w:rsidP="003D17B1">
            <w:r w:rsidRPr="00DC7C09">
              <w:rPr>
                <w:rFonts w:hint="eastAsia"/>
              </w:rPr>
              <w:t>N</w:t>
            </w:r>
            <w:r w:rsidRPr="00DC7C09">
              <w:t>/A</w:t>
            </w:r>
          </w:p>
        </w:tc>
        <w:tc>
          <w:tcPr>
            <w:tcW w:w="1729" w:type="dxa"/>
            <w:vAlign w:val="center"/>
          </w:tcPr>
          <w:p w14:paraId="37EE967D" w14:textId="6210F827" w:rsidR="003D17B1" w:rsidRDefault="003D17B1" w:rsidP="003D17B1">
            <w:r w:rsidRPr="00DC7C09">
              <w:rPr>
                <w:rFonts w:hint="eastAsia"/>
              </w:rPr>
              <w:t>N</w:t>
            </w:r>
            <w:r w:rsidRPr="00DC7C09">
              <w:t>/A</w:t>
            </w:r>
          </w:p>
        </w:tc>
        <w:tc>
          <w:tcPr>
            <w:tcW w:w="1730" w:type="dxa"/>
            <w:vAlign w:val="center"/>
          </w:tcPr>
          <w:p w14:paraId="570FFE31" w14:textId="400CE9B4" w:rsidR="003D17B1" w:rsidRDefault="003D17B1" w:rsidP="003D17B1">
            <w:r w:rsidRPr="00DC7C09">
              <w:rPr>
                <w:rFonts w:hint="eastAsia"/>
              </w:rPr>
              <w:t>N</w:t>
            </w:r>
            <w:r w:rsidRPr="00DC7C09">
              <w:t>/A</w:t>
            </w:r>
          </w:p>
        </w:tc>
      </w:tr>
      <w:tr w:rsidR="003D17B1" w14:paraId="6EFF863E" w14:textId="77777777" w:rsidTr="003679CC">
        <w:tc>
          <w:tcPr>
            <w:tcW w:w="1555" w:type="dxa"/>
            <w:vMerge/>
            <w:shd w:val="clear" w:color="auto" w:fill="E7E6E6" w:themeFill="background2"/>
            <w:vAlign w:val="center"/>
          </w:tcPr>
          <w:p w14:paraId="211FAEDA" w14:textId="77777777" w:rsidR="003D17B1" w:rsidRPr="00863AA1" w:rsidRDefault="003D17B1" w:rsidP="003D17B1"/>
        </w:tc>
        <w:tc>
          <w:tcPr>
            <w:tcW w:w="1275" w:type="dxa"/>
            <w:vMerge/>
            <w:shd w:val="clear" w:color="auto" w:fill="E7E6E6" w:themeFill="background2"/>
            <w:vAlign w:val="center"/>
          </w:tcPr>
          <w:p w14:paraId="578392DF" w14:textId="77777777" w:rsidR="003D17B1" w:rsidRPr="003041FC" w:rsidRDefault="003D17B1" w:rsidP="003D17B1"/>
        </w:tc>
        <w:tc>
          <w:tcPr>
            <w:tcW w:w="1134" w:type="dxa"/>
            <w:vMerge/>
            <w:shd w:val="clear" w:color="auto" w:fill="E7E6E6" w:themeFill="background2"/>
            <w:vAlign w:val="center"/>
          </w:tcPr>
          <w:p w14:paraId="6DA65F42" w14:textId="77777777" w:rsidR="003D17B1" w:rsidRDefault="003D17B1" w:rsidP="003D17B1"/>
        </w:tc>
        <w:tc>
          <w:tcPr>
            <w:tcW w:w="993" w:type="dxa"/>
            <w:shd w:val="clear" w:color="auto" w:fill="E7E6E6" w:themeFill="background2"/>
            <w:vAlign w:val="center"/>
          </w:tcPr>
          <w:p w14:paraId="22A1568C" w14:textId="77777777" w:rsidR="003D17B1" w:rsidRDefault="003D17B1" w:rsidP="003D17B1">
            <w:r>
              <w:rPr>
                <w:rFonts w:hint="eastAsia"/>
              </w:rPr>
              <w:t>N</w:t>
            </w:r>
            <w:r>
              <w:t>ormal</w:t>
            </w:r>
          </w:p>
        </w:tc>
        <w:tc>
          <w:tcPr>
            <w:tcW w:w="1729" w:type="dxa"/>
            <w:vAlign w:val="center"/>
          </w:tcPr>
          <w:p w14:paraId="2281FE2C" w14:textId="26DB9CA5" w:rsidR="003D17B1" w:rsidRDefault="003D17B1" w:rsidP="003D17B1">
            <w:r>
              <w:rPr>
                <w:rFonts w:hint="eastAsia"/>
              </w:rPr>
              <w:t>1</w:t>
            </w:r>
            <w:r>
              <w:t>8</w:t>
            </w:r>
          </w:p>
        </w:tc>
        <w:tc>
          <w:tcPr>
            <w:tcW w:w="1729" w:type="dxa"/>
            <w:vAlign w:val="center"/>
          </w:tcPr>
          <w:p w14:paraId="70009222" w14:textId="5A03C74B" w:rsidR="003D17B1" w:rsidRDefault="003D17B1" w:rsidP="003D17B1">
            <w:r>
              <w:rPr>
                <w:rFonts w:hint="eastAsia"/>
              </w:rPr>
              <w:t>2</w:t>
            </w:r>
          </w:p>
        </w:tc>
        <w:tc>
          <w:tcPr>
            <w:tcW w:w="1729" w:type="dxa"/>
            <w:vAlign w:val="center"/>
          </w:tcPr>
          <w:p w14:paraId="60F30C60" w14:textId="4A6E69B1" w:rsidR="003D17B1" w:rsidRDefault="003D17B1" w:rsidP="003D17B1">
            <w:r w:rsidRPr="00DC7C09">
              <w:rPr>
                <w:rFonts w:hint="eastAsia"/>
              </w:rPr>
              <w:t>N</w:t>
            </w:r>
            <w:r w:rsidRPr="00DC7C09">
              <w:t>/A</w:t>
            </w:r>
          </w:p>
        </w:tc>
        <w:tc>
          <w:tcPr>
            <w:tcW w:w="1729" w:type="dxa"/>
            <w:vAlign w:val="center"/>
          </w:tcPr>
          <w:p w14:paraId="672E999C" w14:textId="08D99A33" w:rsidR="003D17B1" w:rsidRDefault="003D17B1" w:rsidP="003D17B1">
            <w:r w:rsidRPr="00DC7C09">
              <w:rPr>
                <w:rFonts w:hint="eastAsia"/>
              </w:rPr>
              <w:t>N</w:t>
            </w:r>
            <w:r w:rsidRPr="00DC7C09">
              <w:t>/A</w:t>
            </w:r>
          </w:p>
        </w:tc>
        <w:tc>
          <w:tcPr>
            <w:tcW w:w="1730" w:type="dxa"/>
            <w:vAlign w:val="center"/>
          </w:tcPr>
          <w:p w14:paraId="01C7F49B" w14:textId="1EFD4369" w:rsidR="003D17B1" w:rsidRDefault="003D17B1" w:rsidP="003D17B1">
            <w:r w:rsidRPr="00DC7C09">
              <w:rPr>
                <w:rFonts w:hint="eastAsia"/>
              </w:rPr>
              <w:t>N</w:t>
            </w:r>
            <w:r w:rsidRPr="00DC7C09">
              <w:t>/A</w:t>
            </w:r>
          </w:p>
        </w:tc>
      </w:tr>
      <w:tr w:rsidR="00151601" w14:paraId="7783485B" w14:textId="77777777" w:rsidTr="003679CC">
        <w:tc>
          <w:tcPr>
            <w:tcW w:w="1555" w:type="dxa"/>
            <w:vMerge/>
            <w:shd w:val="clear" w:color="auto" w:fill="E7E6E6" w:themeFill="background2"/>
            <w:vAlign w:val="center"/>
          </w:tcPr>
          <w:p w14:paraId="5BCDF19C" w14:textId="77777777" w:rsidR="00151601" w:rsidRPr="00863AA1" w:rsidRDefault="00151601" w:rsidP="00151601"/>
        </w:tc>
        <w:tc>
          <w:tcPr>
            <w:tcW w:w="1275" w:type="dxa"/>
            <w:vMerge/>
            <w:shd w:val="clear" w:color="auto" w:fill="E7E6E6" w:themeFill="background2"/>
            <w:vAlign w:val="center"/>
          </w:tcPr>
          <w:p w14:paraId="06BACC9C" w14:textId="77777777" w:rsidR="00151601" w:rsidRPr="003041FC" w:rsidRDefault="00151601" w:rsidP="00151601"/>
        </w:tc>
        <w:tc>
          <w:tcPr>
            <w:tcW w:w="1134" w:type="dxa"/>
            <w:vMerge w:val="restart"/>
            <w:shd w:val="clear" w:color="auto" w:fill="E7E6E6" w:themeFill="background2"/>
            <w:vAlign w:val="center"/>
          </w:tcPr>
          <w:p w14:paraId="47483578" w14:textId="77777777" w:rsidR="00151601" w:rsidRDefault="00151601" w:rsidP="00151601">
            <w:r>
              <w:rPr>
                <w:rFonts w:hint="eastAsia"/>
              </w:rPr>
              <w:t>A</w:t>
            </w:r>
            <w:r>
              <w:t>ll</w:t>
            </w:r>
          </w:p>
        </w:tc>
        <w:tc>
          <w:tcPr>
            <w:tcW w:w="993" w:type="dxa"/>
            <w:shd w:val="clear" w:color="auto" w:fill="E7E6E6" w:themeFill="background2"/>
            <w:vAlign w:val="center"/>
          </w:tcPr>
          <w:p w14:paraId="38380A4C" w14:textId="77777777" w:rsidR="00151601" w:rsidRDefault="00151601" w:rsidP="00151601">
            <w:r>
              <w:rPr>
                <w:rFonts w:hint="eastAsia"/>
              </w:rPr>
              <w:t>F</w:t>
            </w:r>
            <w:r>
              <w:t>eature Name</w:t>
            </w:r>
          </w:p>
        </w:tc>
        <w:tc>
          <w:tcPr>
            <w:tcW w:w="1729" w:type="dxa"/>
            <w:vAlign w:val="center"/>
          </w:tcPr>
          <w:p w14:paraId="58EFC6F2" w14:textId="2D2AE178" w:rsidR="00151601" w:rsidRDefault="00151601" w:rsidP="00151601">
            <w:r w:rsidRPr="00151601">
              <w:t>syscall_return_via_sysret</w:t>
            </w:r>
          </w:p>
        </w:tc>
        <w:tc>
          <w:tcPr>
            <w:tcW w:w="1729" w:type="dxa"/>
            <w:vAlign w:val="center"/>
          </w:tcPr>
          <w:p w14:paraId="01B01ABE" w14:textId="5ACBA50B" w:rsidR="00151601" w:rsidRDefault="00151601" w:rsidP="00151601">
            <w:r w:rsidRPr="00151601">
              <w:t>syscall_exit_to_user_mode</w:t>
            </w:r>
          </w:p>
        </w:tc>
        <w:tc>
          <w:tcPr>
            <w:tcW w:w="1729" w:type="dxa"/>
            <w:vAlign w:val="center"/>
          </w:tcPr>
          <w:p w14:paraId="5BFEA2EB" w14:textId="67DC51D7" w:rsidR="00151601" w:rsidRDefault="00151601" w:rsidP="00151601">
            <w:r w:rsidRPr="00151601">
              <w:t>native_write_msr</w:t>
            </w:r>
          </w:p>
        </w:tc>
        <w:tc>
          <w:tcPr>
            <w:tcW w:w="1729" w:type="dxa"/>
            <w:vAlign w:val="center"/>
          </w:tcPr>
          <w:p w14:paraId="52BCFE8B" w14:textId="0528C911" w:rsidR="00151601" w:rsidRDefault="00151601" w:rsidP="00151601">
            <w:r w:rsidRPr="00DC7C09">
              <w:rPr>
                <w:rFonts w:hint="eastAsia"/>
              </w:rPr>
              <w:t>N</w:t>
            </w:r>
            <w:r w:rsidRPr="00DC7C09">
              <w:t>/A</w:t>
            </w:r>
          </w:p>
        </w:tc>
        <w:tc>
          <w:tcPr>
            <w:tcW w:w="1730" w:type="dxa"/>
            <w:vAlign w:val="center"/>
          </w:tcPr>
          <w:p w14:paraId="377DFDED" w14:textId="08B6367E" w:rsidR="00151601" w:rsidRDefault="00151601" w:rsidP="00151601">
            <w:r w:rsidRPr="00DC7C09">
              <w:rPr>
                <w:rFonts w:hint="eastAsia"/>
              </w:rPr>
              <w:t>N</w:t>
            </w:r>
            <w:r w:rsidRPr="00DC7C09">
              <w:t>/A</w:t>
            </w:r>
          </w:p>
        </w:tc>
      </w:tr>
      <w:tr w:rsidR="00151601" w14:paraId="4760239B" w14:textId="77777777" w:rsidTr="003679CC">
        <w:tc>
          <w:tcPr>
            <w:tcW w:w="1555" w:type="dxa"/>
            <w:vMerge/>
            <w:shd w:val="clear" w:color="auto" w:fill="E7E6E6" w:themeFill="background2"/>
            <w:vAlign w:val="center"/>
          </w:tcPr>
          <w:p w14:paraId="027BD468" w14:textId="77777777" w:rsidR="00151601" w:rsidRPr="00863AA1" w:rsidRDefault="00151601" w:rsidP="00151601"/>
        </w:tc>
        <w:tc>
          <w:tcPr>
            <w:tcW w:w="1275" w:type="dxa"/>
            <w:vMerge/>
            <w:shd w:val="clear" w:color="auto" w:fill="E7E6E6" w:themeFill="background2"/>
            <w:vAlign w:val="center"/>
          </w:tcPr>
          <w:p w14:paraId="63904B4F" w14:textId="77777777" w:rsidR="00151601" w:rsidRPr="003041FC" w:rsidRDefault="00151601" w:rsidP="00151601"/>
        </w:tc>
        <w:tc>
          <w:tcPr>
            <w:tcW w:w="1134" w:type="dxa"/>
            <w:vMerge/>
            <w:shd w:val="clear" w:color="auto" w:fill="E7E6E6" w:themeFill="background2"/>
            <w:vAlign w:val="center"/>
          </w:tcPr>
          <w:p w14:paraId="31A5F204" w14:textId="77777777" w:rsidR="00151601" w:rsidRDefault="00151601" w:rsidP="00151601"/>
        </w:tc>
        <w:tc>
          <w:tcPr>
            <w:tcW w:w="993" w:type="dxa"/>
            <w:shd w:val="clear" w:color="auto" w:fill="E7E6E6" w:themeFill="background2"/>
            <w:vAlign w:val="center"/>
          </w:tcPr>
          <w:p w14:paraId="4642458A" w14:textId="77777777" w:rsidR="00151601" w:rsidRDefault="00151601" w:rsidP="00151601">
            <w:r>
              <w:rPr>
                <w:rFonts w:hint="eastAsia"/>
              </w:rPr>
              <w:t>A</w:t>
            </w:r>
            <w:r>
              <w:t>ttack</w:t>
            </w:r>
          </w:p>
        </w:tc>
        <w:tc>
          <w:tcPr>
            <w:tcW w:w="1729" w:type="dxa"/>
            <w:vAlign w:val="center"/>
          </w:tcPr>
          <w:p w14:paraId="7772A0E9" w14:textId="0360C469" w:rsidR="00151601" w:rsidRDefault="00151601" w:rsidP="00151601">
            <w:r>
              <w:rPr>
                <w:rFonts w:hint="eastAsia"/>
              </w:rPr>
              <w:t>1</w:t>
            </w:r>
            <w:r>
              <w:t>8</w:t>
            </w:r>
          </w:p>
        </w:tc>
        <w:tc>
          <w:tcPr>
            <w:tcW w:w="1729" w:type="dxa"/>
            <w:vAlign w:val="center"/>
          </w:tcPr>
          <w:p w14:paraId="03940C6D" w14:textId="51878779" w:rsidR="00151601" w:rsidRDefault="00151601" w:rsidP="00151601">
            <w:r>
              <w:rPr>
                <w:rFonts w:hint="eastAsia"/>
              </w:rPr>
              <w:t>2</w:t>
            </w:r>
          </w:p>
        </w:tc>
        <w:tc>
          <w:tcPr>
            <w:tcW w:w="1729" w:type="dxa"/>
            <w:vAlign w:val="center"/>
          </w:tcPr>
          <w:p w14:paraId="61AD55C9" w14:textId="0A3C99FF" w:rsidR="00151601" w:rsidRDefault="00151601" w:rsidP="00151601">
            <w:r>
              <w:rPr>
                <w:rFonts w:hint="eastAsia"/>
              </w:rPr>
              <w:t>1</w:t>
            </w:r>
          </w:p>
        </w:tc>
        <w:tc>
          <w:tcPr>
            <w:tcW w:w="1729" w:type="dxa"/>
            <w:vAlign w:val="center"/>
          </w:tcPr>
          <w:p w14:paraId="51C0F5F5" w14:textId="515544C8" w:rsidR="00151601" w:rsidRDefault="00151601" w:rsidP="00151601">
            <w:r w:rsidRPr="00DC7C09">
              <w:rPr>
                <w:rFonts w:hint="eastAsia"/>
              </w:rPr>
              <w:t>N</w:t>
            </w:r>
            <w:r w:rsidRPr="00DC7C09">
              <w:t>/A</w:t>
            </w:r>
          </w:p>
        </w:tc>
        <w:tc>
          <w:tcPr>
            <w:tcW w:w="1730" w:type="dxa"/>
            <w:vAlign w:val="center"/>
          </w:tcPr>
          <w:p w14:paraId="72A88E18" w14:textId="4F3C91A9" w:rsidR="00151601" w:rsidRDefault="00151601" w:rsidP="00151601">
            <w:r w:rsidRPr="00DC7C09">
              <w:rPr>
                <w:rFonts w:hint="eastAsia"/>
              </w:rPr>
              <w:t>N</w:t>
            </w:r>
            <w:r w:rsidRPr="00DC7C09">
              <w:t>/A</w:t>
            </w:r>
          </w:p>
        </w:tc>
      </w:tr>
      <w:tr w:rsidR="00151601" w14:paraId="5B8BCDDC" w14:textId="77777777" w:rsidTr="003679CC">
        <w:tc>
          <w:tcPr>
            <w:tcW w:w="1555" w:type="dxa"/>
            <w:vMerge/>
            <w:shd w:val="clear" w:color="auto" w:fill="E7E6E6" w:themeFill="background2"/>
            <w:vAlign w:val="center"/>
          </w:tcPr>
          <w:p w14:paraId="4E42D8EF" w14:textId="77777777" w:rsidR="00151601" w:rsidRPr="00863AA1" w:rsidRDefault="00151601" w:rsidP="00151601"/>
        </w:tc>
        <w:tc>
          <w:tcPr>
            <w:tcW w:w="1275" w:type="dxa"/>
            <w:vMerge/>
            <w:shd w:val="clear" w:color="auto" w:fill="E7E6E6" w:themeFill="background2"/>
            <w:vAlign w:val="center"/>
          </w:tcPr>
          <w:p w14:paraId="75892AAD" w14:textId="77777777" w:rsidR="00151601" w:rsidRPr="003041FC" w:rsidRDefault="00151601" w:rsidP="00151601"/>
        </w:tc>
        <w:tc>
          <w:tcPr>
            <w:tcW w:w="1134" w:type="dxa"/>
            <w:vMerge/>
            <w:shd w:val="clear" w:color="auto" w:fill="E7E6E6" w:themeFill="background2"/>
            <w:vAlign w:val="center"/>
          </w:tcPr>
          <w:p w14:paraId="2A373798" w14:textId="77777777" w:rsidR="00151601" w:rsidRDefault="00151601" w:rsidP="00151601"/>
        </w:tc>
        <w:tc>
          <w:tcPr>
            <w:tcW w:w="993" w:type="dxa"/>
            <w:shd w:val="clear" w:color="auto" w:fill="E7E6E6" w:themeFill="background2"/>
            <w:vAlign w:val="center"/>
          </w:tcPr>
          <w:p w14:paraId="235C88BA" w14:textId="77777777" w:rsidR="00151601" w:rsidRDefault="00151601" w:rsidP="00151601">
            <w:r>
              <w:rPr>
                <w:rFonts w:hint="eastAsia"/>
              </w:rPr>
              <w:t>N</w:t>
            </w:r>
            <w:r>
              <w:t>ormal</w:t>
            </w:r>
          </w:p>
        </w:tc>
        <w:tc>
          <w:tcPr>
            <w:tcW w:w="1729" w:type="dxa"/>
            <w:vAlign w:val="center"/>
          </w:tcPr>
          <w:p w14:paraId="2FF61E7D" w14:textId="0002C38D" w:rsidR="00151601" w:rsidRDefault="00151601" w:rsidP="00151601">
            <w:r>
              <w:rPr>
                <w:rFonts w:hint="eastAsia"/>
              </w:rPr>
              <w:t>1</w:t>
            </w:r>
            <w:r>
              <w:t>8</w:t>
            </w:r>
          </w:p>
        </w:tc>
        <w:tc>
          <w:tcPr>
            <w:tcW w:w="1729" w:type="dxa"/>
            <w:vAlign w:val="center"/>
          </w:tcPr>
          <w:p w14:paraId="0FFC6FDD" w14:textId="5765085E" w:rsidR="00151601" w:rsidRDefault="00151601" w:rsidP="00151601">
            <w:r>
              <w:rPr>
                <w:rFonts w:hint="eastAsia"/>
              </w:rPr>
              <w:t>2</w:t>
            </w:r>
          </w:p>
        </w:tc>
        <w:tc>
          <w:tcPr>
            <w:tcW w:w="1729" w:type="dxa"/>
            <w:vAlign w:val="center"/>
          </w:tcPr>
          <w:p w14:paraId="625C2B94" w14:textId="51EC8CE6" w:rsidR="00151601" w:rsidRDefault="00151601" w:rsidP="00151601">
            <w:r>
              <w:rPr>
                <w:rFonts w:hint="eastAsia"/>
              </w:rPr>
              <w:t>1</w:t>
            </w:r>
          </w:p>
        </w:tc>
        <w:tc>
          <w:tcPr>
            <w:tcW w:w="1729" w:type="dxa"/>
            <w:vAlign w:val="center"/>
          </w:tcPr>
          <w:p w14:paraId="0500B2BF" w14:textId="61ACD48A" w:rsidR="00151601" w:rsidRDefault="00151601" w:rsidP="00151601">
            <w:r w:rsidRPr="00DC7C09">
              <w:rPr>
                <w:rFonts w:hint="eastAsia"/>
              </w:rPr>
              <w:t>N</w:t>
            </w:r>
            <w:r w:rsidRPr="00DC7C09">
              <w:t>/A</w:t>
            </w:r>
          </w:p>
        </w:tc>
        <w:tc>
          <w:tcPr>
            <w:tcW w:w="1730" w:type="dxa"/>
            <w:vAlign w:val="center"/>
          </w:tcPr>
          <w:p w14:paraId="06D60509" w14:textId="3E628B4C" w:rsidR="00151601" w:rsidRDefault="00151601" w:rsidP="00151601">
            <w:r w:rsidRPr="00DC7C09">
              <w:rPr>
                <w:rFonts w:hint="eastAsia"/>
              </w:rPr>
              <w:t>N</w:t>
            </w:r>
            <w:r w:rsidRPr="00DC7C09">
              <w:t>/A</w:t>
            </w:r>
          </w:p>
        </w:tc>
      </w:tr>
      <w:tr w:rsidR="009A1C03" w14:paraId="685FD5DF" w14:textId="77777777" w:rsidTr="003679CC">
        <w:tc>
          <w:tcPr>
            <w:tcW w:w="1555" w:type="dxa"/>
            <w:vMerge/>
            <w:shd w:val="clear" w:color="auto" w:fill="E7E6E6" w:themeFill="background2"/>
            <w:vAlign w:val="center"/>
          </w:tcPr>
          <w:p w14:paraId="1D65557A" w14:textId="77777777" w:rsidR="009A1C03" w:rsidRPr="00863AA1" w:rsidRDefault="009A1C03" w:rsidP="003B53F4"/>
        </w:tc>
        <w:tc>
          <w:tcPr>
            <w:tcW w:w="1275" w:type="dxa"/>
            <w:vMerge w:val="restart"/>
            <w:shd w:val="clear" w:color="auto" w:fill="E7E6E6" w:themeFill="background2"/>
            <w:vAlign w:val="center"/>
          </w:tcPr>
          <w:p w14:paraId="538CFA04" w14:textId="77777777" w:rsidR="009A1C03" w:rsidRPr="003041FC" w:rsidRDefault="009A1C03" w:rsidP="003B53F4">
            <w:r>
              <w:t>I</w:t>
            </w:r>
            <w:r w:rsidRPr="003041FC">
              <w:t>nstructions</w:t>
            </w:r>
          </w:p>
        </w:tc>
        <w:tc>
          <w:tcPr>
            <w:tcW w:w="1134" w:type="dxa"/>
            <w:vMerge w:val="restart"/>
            <w:shd w:val="clear" w:color="auto" w:fill="E7E6E6" w:themeFill="background2"/>
            <w:vAlign w:val="center"/>
          </w:tcPr>
          <w:p w14:paraId="62605D58" w14:textId="77777777" w:rsidR="009A1C03" w:rsidRDefault="009A1C03" w:rsidP="003B53F4">
            <w:r>
              <w:rPr>
                <w:rFonts w:hint="eastAsia"/>
              </w:rPr>
              <w:t>C</w:t>
            </w:r>
            <w:r>
              <w:t>ommon</w:t>
            </w:r>
          </w:p>
        </w:tc>
        <w:tc>
          <w:tcPr>
            <w:tcW w:w="993" w:type="dxa"/>
            <w:shd w:val="clear" w:color="auto" w:fill="E7E6E6" w:themeFill="background2"/>
            <w:vAlign w:val="center"/>
          </w:tcPr>
          <w:p w14:paraId="25E9D668" w14:textId="77777777" w:rsidR="009A1C03" w:rsidRDefault="009A1C03" w:rsidP="003B53F4">
            <w:r>
              <w:rPr>
                <w:rFonts w:hint="eastAsia"/>
              </w:rPr>
              <w:t>F</w:t>
            </w:r>
            <w:r>
              <w:t>eature Name</w:t>
            </w:r>
          </w:p>
        </w:tc>
        <w:tc>
          <w:tcPr>
            <w:tcW w:w="1729" w:type="dxa"/>
            <w:vAlign w:val="center"/>
          </w:tcPr>
          <w:p w14:paraId="16D31AAB" w14:textId="422A63D8" w:rsidR="009A1C03" w:rsidRDefault="009A1C03" w:rsidP="003B53F4">
            <w:r w:rsidRPr="00DC7C09">
              <w:rPr>
                <w:rFonts w:hint="eastAsia"/>
              </w:rPr>
              <w:t>N</w:t>
            </w:r>
            <w:r w:rsidRPr="00DC7C09">
              <w:t>/A</w:t>
            </w:r>
          </w:p>
        </w:tc>
        <w:tc>
          <w:tcPr>
            <w:tcW w:w="1729" w:type="dxa"/>
            <w:vAlign w:val="center"/>
          </w:tcPr>
          <w:p w14:paraId="3BB2BF27" w14:textId="6F451A66" w:rsidR="009A1C03" w:rsidRDefault="009A1C03" w:rsidP="003B53F4">
            <w:r w:rsidRPr="00DC7C09">
              <w:rPr>
                <w:rFonts w:hint="eastAsia"/>
              </w:rPr>
              <w:t>N</w:t>
            </w:r>
            <w:r w:rsidRPr="00DC7C09">
              <w:t>/A</w:t>
            </w:r>
          </w:p>
        </w:tc>
        <w:tc>
          <w:tcPr>
            <w:tcW w:w="1729" w:type="dxa"/>
            <w:vAlign w:val="center"/>
          </w:tcPr>
          <w:p w14:paraId="535C1B60" w14:textId="02FD6D14" w:rsidR="009A1C03" w:rsidRDefault="009A1C03" w:rsidP="003B53F4">
            <w:r w:rsidRPr="00DC7C09">
              <w:rPr>
                <w:rFonts w:hint="eastAsia"/>
              </w:rPr>
              <w:t>N</w:t>
            </w:r>
            <w:r w:rsidRPr="00DC7C09">
              <w:t>/A</w:t>
            </w:r>
          </w:p>
        </w:tc>
        <w:tc>
          <w:tcPr>
            <w:tcW w:w="1729" w:type="dxa"/>
            <w:vAlign w:val="center"/>
          </w:tcPr>
          <w:p w14:paraId="0F931469" w14:textId="4F4E4E8D" w:rsidR="009A1C03" w:rsidRDefault="009A1C03" w:rsidP="003B53F4">
            <w:r w:rsidRPr="00DC7C09">
              <w:rPr>
                <w:rFonts w:hint="eastAsia"/>
              </w:rPr>
              <w:t>N</w:t>
            </w:r>
            <w:r w:rsidRPr="00DC7C09">
              <w:t>/A</w:t>
            </w:r>
          </w:p>
        </w:tc>
        <w:tc>
          <w:tcPr>
            <w:tcW w:w="1730" w:type="dxa"/>
            <w:vAlign w:val="center"/>
          </w:tcPr>
          <w:p w14:paraId="1882AE27" w14:textId="3F74349D" w:rsidR="009A1C03" w:rsidRDefault="009A1C03" w:rsidP="003B53F4">
            <w:r w:rsidRPr="00DC7C09">
              <w:rPr>
                <w:rFonts w:hint="eastAsia"/>
              </w:rPr>
              <w:t>N</w:t>
            </w:r>
            <w:r w:rsidRPr="00DC7C09">
              <w:t>/A</w:t>
            </w:r>
          </w:p>
        </w:tc>
      </w:tr>
      <w:tr w:rsidR="009A1C03" w14:paraId="3069D7D4" w14:textId="77777777" w:rsidTr="003679CC">
        <w:tc>
          <w:tcPr>
            <w:tcW w:w="1555" w:type="dxa"/>
            <w:vMerge/>
            <w:shd w:val="clear" w:color="auto" w:fill="E7E6E6" w:themeFill="background2"/>
            <w:vAlign w:val="center"/>
          </w:tcPr>
          <w:p w14:paraId="3F9CC5B2" w14:textId="77777777" w:rsidR="009A1C03" w:rsidRPr="00863AA1" w:rsidRDefault="009A1C03" w:rsidP="009A1C03"/>
        </w:tc>
        <w:tc>
          <w:tcPr>
            <w:tcW w:w="1275" w:type="dxa"/>
            <w:vMerge/>
            <w:shd w:val="clear" w:color="auto" w:fill="E7E6E6" w:themeFill="background2"/>
            <w:vAlign w:val="center"/>
          </w:tcPr>
          <w:p w14:paraId="7C5916E6" w14:textId="77777777" w:rsidR="009A1C03" w:rsidRDefault="009A1C03" w:rsidP="009A1C03"/>
        </w:tc>
        <w:tc>
          <w:tcPr>
            <w:tcW w:w="1134" w:type="dxa"/>
            <w:vMerge/>
            <w:shd w:val="clear" w:color="auto" w:fill="E7E6E6" w:themeFill="background2"/>
            <w:vAlign w:val="center"/>
          </w:tcPr>
          <w:p w14:paraId="00D08293" w14:textId="77777777" w:rsidR="009A1C03" w:rsidRDefault="009A1C03" w:rsidP="009A1C03"/>
        </w:tc>
        <w:tc>
          <w:tcPr>
            <w:tcW w:w="993" w:type="dxa"/>
            <w:shd w:val="clear" w:color="auto" w:fill="E7E6E6" w:themeFill="background2"/>
            <w:vAlign w:val="center"/>
          </w:tcPr>
          <w:p w14:paraId="5A2DEF2F" w14:textId="77777777" w:rsidR="009A1C03" w:rsidRDefault="009A1C03" w:rsidP="009A1C03">
            <w:r>
              <w:rPr>
                <w:rFonts w:hint="eastAsia"/>
              </w:rPr>
              <w:t>A</w:t>
            </w:r>
            <w:r>
              <w:t>ttack</w:t>
            </w:r>
          </w:p>
        </w:tc>
        <w:tc>
          <w:tcPr>
            <w:tcW w:w="1729" w:type="dxa"/>
            <w:vAlign w:val="center"/>
          </w:tcPr>
          <w:p w14:paraId="2F3DB73E" w14:textId="4912BF74" w:rsidR="009A1C03" w:rsidRDefault="009A1C03" w:rsidP="009A1C03">
            <w:r w:rsidRPr="00DC7C09">
              <w:rPr>
                <w:rFonts w:hint="eastAsia"/>
              </w:rPr>
              <w:t>N</w:t>
            </w:r>
            <w:r w:rsidRPr="00DC7C09">
              <w:t>/A</w:t>
            </w:r>
          </w:p>
        </w:tc>
        <w:tc>
          <w:tcPr>
            <w:tcW w:w="1729" w:type="dxa"/>
            <w:vAlign w:val="center"/>
          </w:tcPr>
          <w:p w14:paraId="6DAB8A4E" w14:textId="6F479D7B" w:rsidR="009A1C03" w:rsidRDefault="009A1C03" w:rsidP="009A1C03">
            <w:r w:rsidRPr="00DC7C09">
              <w:rPr>
                <w:rFonts w:hint="eastAsia"/>
              </w:rPr>
              <w:t>N</w:t>
            </w:r>
            <w:r w:rsidRPr="00DC7C09">
              <w:t>/A</w:t>
            </w:r>
          </w:p>
        </w:tc>
        <w:tc>
          <w:tcPr>
            <w:tcW w:w="1729" w:type="dxa"/>
            <w:vAlign w:val="center"/>
          </w:tcPr>
          <w:p w14:paraId="68E5C8CC" w14:textId="0A2854DA" w:rsidR="009A1C03" w:rsidRDefault="009A1C03" w:rsidP="009A1C03">
            <w:r w:rsidRPr="00DC7C09">
              <w:rPr>
                <w:rFonts w:hint="eastAsia"/>
              </w:rPr>
              <w:t>N</w:t>
            </w:r>
            <w:r w:rsidRPr="00DC7C09">
              <w:t>/A</w:t>
            </w:r>
          </w:p>
        </w:tc>
        <w:tc>
          <w:tcPr>
            <w:tcW w:w="1729" w:type="dxa"/>
            <w:vAlign w:val="center"/>
          </w:tcPr>
          <w:p w14:paraId="52551AB1" w14:textId="484BE4EB" w:rsidR="009A1C03" w:rsidRDefault="009A1C03" w:rsidP="009A1C03">
            <w:r w:rsidRPr="00DC7C09">
              <w:rPr>
                <w:rFonts w:hint="eastAsia"/>
              </w:rPr>
              <w:t>N</w:t>
            </w:r>
            <w:r w:rsidRPr="00DC7C09">
              <w:t>/A</w:t>
            </w:r>
          </w:p>
        </w:tc>
        <w:tc>
          <w:tcPr>
            <w:tcW w:w="1730" w:type="dxa"/>
            <w:vAlign w:val="center"/>
          </w:tcPr>
          <w:p w14:paraId="25EDD750" w14:textId="48193A3D" w:rsidR="009A1C03" w:rsidRDefault="009A1C03" w:rsidP="009A1C03">
            <w:r w:rsidRPr="001B2B03">
              <w:rPr>
                <w:rFonts w:hint="eastAsia"/>
              </w:rPr>
              <w:t>N</w:t>
            </w:r>
            <w:r w:rsidRPr="001B2B03">
              <w:t>/A</w:t>
            </w:r>
          </w:p>
        </w:tc>
      </w:tr>
      <w:tr w:rsidR="009A1C03" w14:paraId="4113A951" w14:textId="77777777" w:rsidTr="003679CC">
        <w:tc>
          <w:tcPr>
            <w:tcW w:w="1555" w:type="dxa"/>
            <w:vMerge/>
            <w:shd w:val="clear" w:color="auto" w:fill="E7E6E6" w:themeFill="background2"/>
            <w:vAlign w:val="center"/>
          </w:tcPr>
          <w:p w14:paraId="6789A998" w14:textId="77777777" w:rsidR="009A1C03" w:rsidRPr="00863AA1" w:rsidRDefault="009A1C03" w:rsidP="009A1C03"/>
        </w:tc>
        <w:tc>
          <w:tcPr>
            <w:tcW w:w="1275" w:type="dxa"/>
            <w:vMerge/>
            <w:shd w:val="clear" w:color="auto" w:fill="E7E6E6" w:themeFill="background2"/>
            <w:vAlign w:val="center"/>
          </w:tcPr>
          <w:p w14:paraId="273C144C" w14:textId="77777777" w:rsidR="009A1C03" w:rsidRDefault="009A1C03" w:rsidP="009A1C03"/>
        </w:tc>
        <w:tc>
          <w:tcPr>
            <w:tcW w:w="1134" w:type="dxa"/>
            <w:vMerge/>
            <w:shd w:val="clear" w:color="auto" w:fill="E7E6E6" w:themeFill="background2"/>
            <w:vAlign w:val="center"/>
          </w:tcPr>
          <w:p w14:paraId="46E3668D" w14:textId="77777777" w:rsidR="009A1C03" w:rsidRDefault="009A1C03" w:rsidP="009A1C03"/>
        </w:tc>
        <w:tc>
          <w:tcPr>
            <w:tcW w:w="993" w:type="dxa"/>
            <w:shd w:val="clear" w:color="auto" w:fill="E7E6E6" w:themeFill="background2"/>
            <w:vAlign w:val="center"/>
          </w:tcPr>
          <w:p w14:paraId="1CE1F8E1" w14:textId="77777777" w:rsidR="009A1C03" w:rsidRDefault="009A1C03" w:rsidP="009A1C03">
            <w:r>
              <w:rPr>
                <w:rFonts w:hint="eastAsia"/>
              </w:rPr>
              <w:t>N</w:t>
            </w:r>
            <w:r>
              <w:t>ormal</w:t>
            </w:r>
          </w:p>
        </w:tc>
        <w:tc>
          <w:tcPr>
            <w:tcW w:w="1729" w:type="dxa"/>
            <w:vAlign w:val="center"/>
          </w:tcPr>
          <w:p w14:paraId="2415986C" w14:textId="29715772" w:rsidR="009A1C03" w:rsidRDefault="009A1C03" w:rsidP="009A1C03">
            <w:r w:rsidRPr="00DC7C09">
              <w:rPr>
                <w:rFonts w:hint="eastAsia"/>
              </w:rPr>
              <w:t>N</w:t>
            </w:r>
            <w:r w:rsidRPr="00DC7C09">
              <w:t>/A</w:t>
            </w:r>
          </w:p>
        </w:tc>
        <w:tc>
          <w:tcPr>
            <w:tcW w:w="1729" w:type="dxa"/>
            <w:vAlign w:val="center"/>
          </w:tcPr>
          <w:p w14:paraId="6B85220D" w14:textId="7C346948" w:rsidR="009A1C03" w:rsidRDefault="009A1C03" w:rsidP="009A1C03">
            <w:r w:rsidRPr="00DC7C09">
              <w:rPr>
                <w:rFonts w:hint="eastAsia"/>
              </w:rPr>
              <w:t>N</w:t>
            </w:r>
            <w:r w:rsidRPr="00DC7C09">
              <w:t>/A</w:t>
            </w:r>
          </w:p>
        </w:tc>
        <w:tc>
          <w:tcPr>
            <w:tcW w:w="1729" w:type="dxa"/>
            <w:vAlign w:val="center"/>
          </w:tcPr>
          <w:p w14:paraId="6D783D1D" w14:textId="2299EE47" w:rsidR="009A1C03" w:rsidRDefault="009A1C03" w:rsidP="009A1C03">
            <w:r w:rsidRPr="00DC7C09">
              <w:rPr>
                <w:rFonts w:hint="eastAsia"/>
              </w:rPr>
              <w:t>N</w:t>
            </w:r>
            <w:r w:rsidRPr="00DC7C09">
              <w:t>/A</w:t>
            </w:r>
          </w:p>
        </w:tc>
        <w:tc>
          <w:tcPr>
            <w:tcW w:w="1729" w:type="dxa"/>
            <w:vAlign w:val="center"/>
          </w:tcPr>
          <w:p w14:paraId="38CD6D0F" w14:textId="0656EAA5" w:rsidR="009A1C03" w:rsidRDefault="009A1C03" w:rsidP="009A1C03">
            <w:r w:rsidRPr="00DC7C09">
              <w:rPr>
                <w:rFonts w:hint="eastAsia"/>
              </w:rPr>
              <w:t>N</w:t>
            </w:r>
            <w:r w:rsidRPr="00DC7C09">
              <w:t>/A</w:t>
            </w:r>
          </w:p>
        </w:tc>
        <w:tc>
          <w:tcPr>
            <w:tcW w:w="1730" w:type="dxa"/>
            <w:vAlign w:val="center"/>
          </w:tcPr>
          <w:p w14:paraId="3BDDA51A" w14:textId="0ADC0B22" w:rsidR="009A1C03" w:rsidRDefault="009A1C03" w:rsidP="009A1C03">
            <w:r w:rsidRPr="001B2B03">
              <w:rPr>
                <w:rFonts w:hint="eastAsia"/>
              </w:rPr>
              <w:t>N</w:t>
            </w:r>
            <w:r w:rsidRPr="001B2B03">
              <w:t>/A</w:t>
            </w:r>
          </w:p>
        </w:tc>
      </w:tr>
      <w:tr w:rsidR="00587C9A" w14:paraId="4D9ED47D" w14:textId="77777777" w:rsidTr="003679CC">
        <w:tc>
          <w:tcPr>
            <w:tcW w:w="1555" w:type="dxa"/>
            <w:vMerge/>
            <w:shd w:val="clear" w:color="auto" w:fill="E7E6E6" w:themeFill="background2"/>
            <w:vAlign w:val="center"/>
          </w:tcPr>
          <w:p w14:paraId="2A535E38" w14:textId="77777777" w:rsidR="00587C9A" w:rsidRPr="00863AA1" w:rsidRDefault="00587C9A" w:rsidP="009838A4"/>
        </w:tc>
        <w:tc>
          <w:tcPr>
            <w:tcW w:w="1275" w:type="dxa"/>
            <w:vMerge/>
            <w:shd w:val="clear" w:color="auto" w:fill="E7E6E6" w:themeFill="background2"/>
            <w:vAlign w:val="center"/>
          </w:tcPr>
          <w:p w14:paraId="5B52635B" w14:textId="77777777" w:rsidR="00587C9A" w:rsidRDefault="00587C9A" w:rsidP="009838A4"/>
        </w:tc>
        <w:tc>
          <w:tcPr>
            <w:tcW w:w="1134" w:type="dxa"/>
            <w:vMerge w:val="restart"/>
            <w:shd w:val="clear" w:color="auto" w:fill="E7E6E6" w:themeFill="background2"/>
            <w:vAlign w:val="center"/>
          </w:tcPr>
          <w:p w14:paraId="02BA922C" w14:textId="77777777" w:rsidR="00587C9A" w:rsidRDefault="00587C9A" w:rsidP="009838A4">
            <w:r>
              <w:rPr>
                <w:rFonts w:hint="eastAsia"/>
              </w:rPr>
              <w:t>E</w:t>
            </w:r>
            <w:r>
              <w:t>xclusive</w:t>
            </w:r>
          </w:p>
        </w:tc>
        <w:tc>
          <w:tcPr>
            <w:tcW w:w="993" w:type="dxa"/>
            <w:shd w:val="clear" w:color="auto" w:fill="E7E6E6" w:themeFill="background2"/>
            <w:vAlign w:val="center"/>
          </w:tcPr>
          <w:p w14:paraId="4A865BFB" w14:textId="77777777" w:rsidR="00587C9A" w:rsidRDefault="00587C9A" w:rsidP="009838A4">
            <w:r>
              <w:rPr>
                <w:rFonts w:hint="eastAsia"/>
              </w:rPr>
              <w:t>F</w:t>
            </w:r>
            <w:r>
              <w:t>eature Name</w:t>
            </w:r>
          </w:p>
        </w:tc>
        <w:tc>
          <w:tcPr>
            <w:tcW w:w="1729" w:type="dxa"/>
            <w:vAlign w:val="center"/>
          </w:tcPr>
          <w:p w14:paraId="1F83764B" w14:textId="25E1D568" w:rsidR="00587C9A" w:rsidRDefault="009A1C03" w:rsidP="009838A4">
            <w:r w:rsidRPr="009A1C03">
              <w:t>kfree</w:t>
            </w:r>
          </w:p>
        </w:tc>
        <w:tc>
          <w:tcPr>
            <w:tcW w:w="1729" w:type="dxa"/>
            <w:vAlign w:val="center"/>
          </w:tcPr>
          <w:p w14:paraId="115DD804" w14:textId="6C067DE3" w:rsidR="00587C9A" w:rsidRDefault="009A1C03" w:rsidP="009838A4">
            <w:r w:rsidRPr="009A1C03">
              <w:t>perf_event_update_userpage</w:t>
            </w:r>
          </w:p>
        </w:tc>
        <w:tc>
          <w:tcPr>
            <w:tcW w:w="1729" w:type="dxa"/>
            <w:vAlign w:val="center"/>
          </w:tcPr>
          <w:p w14:paraId="5834D0D7" w14:textId="5BD5B098" w:rsidR="00587C9A" w:rsidRDefault="009A1C03" w:rsidP="009838A4">
            <w:r w:rsidRPr="009A1C03">
              <w:t>event_sched_in</w:t>
            </w:r>
          </w:p>
        </w:tc>
        <w:tc>
          <w:tcPr>
            <w:tcW w:w="1729" w:type="dxa"/>
            <w:vAlign w:val="center"/>
          </w:tcPr>
          <w:p w14:paraId="7D3CBB91" w14:textId="0C467607" w:rsidR="00587C9A" w:rsidRDefault="009A1C03" w:rsidP="009838A4">
            <w:r w:rsidRPr="009A1C03">
              <w:t>iterate_groups</w:t>
            </w:r>
          </w:p>
        </w:tc>
        <w:tc>
          <w:tcPr>
            <w:tcW w:w="1730" w:type="dxa"/>
            <w:vAlign w:val="center"/>
          </w:tcPr>
          <w:p w14:paraId="1DF4A65C" w14:textId="40087BFE" w:rsidR="00587C9A" w:rsidRDefault="009A1C03" w:rsidP="009838A4">
            <w:r w:rsidRPr="009A1C03">
              <w:t>__srcu_read_lock</w:t>
            </w:r>
          </w:p>
        </w:tc>
      </w:tr>
      <w:tr w:rsidR="00587C9A" w14:paraId="6B529211" w14:textId="77777777" w:rsidTr="003679CC">
        <w:tc>
          <w:tcPr>
            <w:tcW w:w="1555" w:type="dxa"/>
            <w:vMerge/>
            <w:shd w:val="clear" w:color="auto" w:fill="E7E6E6" w:themeFill="background2"/>
            <w:vAlign w:val="center"/>
          </w:tcPr>
          <w:p w14:paraId="614A9AAC" w14:textId="77777777" w:rsidR="00587C9A" w:rsidRPr="00863AA1" w:rsidRDefault="00587C9A" w:rsidP="009838A4"/>
        </w:tc>
        <w:tc>
          <w:tcPr>
            <w:tcW w:w="1275" w:type="dxa"/>
            <w:vMerge/>
            <w:shd w:val="clear" w:color="auto" w:fill="E7E6E6" w:themeFill="background2"/>
            <w:vAlign w:val="center"/>
          </w:tcPr>
          <w:p w14:paraId="061C9B78" w14:textId="77777777" w:rsidR="00587C9A" w:rsidRPr="003041FC" w:rsidRDefault="00587C9A" w:rsidP="009838A4"/>
        </w:tc>
        <w:tc>
          <w:tcPr>
            <w:tcW w:w="1134" w:type="dxa"/>
            <w:vMerge/>
            <w:shd w:val="clear" w:color="auto" w:fill="E7E6E6" w:themeFill="background2"/>
            <w:vAlign w:val="center"/>
          </w:tcPr>
          <w:p w14:paraId="1284FC0D" w14:textId="77777777" w:rsidR="00587C9A" w:rsidRDefault="00587C9A" w:rsidP="009838A4"/>
        </w:tc>
        <w:tc>
          <w:tcPr>
            <w:tcW w:w="993" w:type="dxa"/>
            <w:shd w:val="clear" w:color="auto" w:fill="E7E6E6" w:themeFill="background2"/>
            <w:vAlign w:val="center"/>
          </w:tcPr>
          <w:p w14:paraId="12C62DB5" w14:textId="77777777" w:rsidR="00587C9A" w:rsidRDefault="00587C9A" w:rsidP="009838A4">
            <w:r>
              <w:rPr>
                <w:rFonts w:hint="eastAsia"/>
              </w:rPr>
              <w:t>A</w:t>
            </w:r>
            <w:r>
              <w:t>ttack</w:t>
            </w:r>
          </w:p>
        </w:tc>
        <w:tc>
          <w:tcPr>
            <w:tcW w:w="1729" w:type="dxa"/>
            <w:vAlign w:val="center"/>
          </w:tcPr>
          <w:p w14:paraId="57D427F5" w14:textId="0AE1365C" w:rsidR="00587C9A" w:rsidRDefault="009A1C03" w:rsidP="009838A4">
            <w:r>
              <w:rPr>
                <w:rFonts w:hint="eastAsia"/>
              </w:rPr>
              <w:t>1</w:t>
            </w:r>
            <w:r>
              <w:t>5</w:t>
            </w:r>
          </w:p>
        </w:tc>
        <w:tc>
          <w:tcPr>
            <w:tcW w:w="1729" w:type="dxa"/>
            <w:vAlign w:val="center"/>
          </w:tcPr>
          <w:p w14:paraId="010DCC7B" w14:textId="4F8840AB" w:rsidR="00587C9A" w:rsidRDefault="009A1C03" w:rsidP="009838A4">
            <w:r>
              <w:rPr>
                <w:rFonts w:hint="eastAsia"/>
              </w:rPr>
              <w:t>1</w:t>
            </w:r>
            <w:r>
              <w:t>2</w:t>
            </w:r>
          </w:p>
        </w:tc>
        <w:tc>
          <w:tcPr>
            <w:tcW w:w="1729" w:type="dxa"/>
            <w:vAlign w:val="center"/>
          </w:tcPr>
          <w:p w14:paraId="096A426F" w14:textId="737D45FE" w:rsidR="00587C9A" w:rsidRDefault="009A1C03" w:rsidP="009838A4">
            <w:r>
              <w:rPr>
                <w:rFonts w:hint="eastAsia"/>
              </w:rPr>
              <w:t>1</w:t>
            </w:r>
            <w:r>
              <w:t>1</w:t>
            </w:r>
          </w:p>
        </w:tc>
        <w:tc>
          <w:tcPr>
            <w:tcW w:w="1729" w:type="dxa"/>
            <w:vAlign w:val="center"/>
          </w:tcPr>
          <w:p w14:paraId="4C835532" w14:textId="062A9482" w:rsidR="00587C9A" w:rsidRDefault="009A1C03" w:rsidP="009838A4">
            <w:r>
              <w:rPr>
                <w:rFonts w:hint="eastAsia"/>
              </w:rPr>
              <w:t>3</w:t>
            </w:r>
          </w:p>
        </w:tc>
        <w:tc>
          <w:tcPr>
            <w:tcW w:w="1730" w:type="dxa"/>
            <w:vAlign w:val="center"/>
          </w:tcPr>
          <w:p w14:paraId="65683F55" w14:textId="241DA63C" w:rsidR="00587C9A" w:rsidRDefault="00456A10" w:rsidP="009838A4">
            <w:r>
              <w:rPr>
                <w:rFonts w:hint="eastAsia"/>
              </w:rPr>
              <w:t>3</w:t>
            </w:r>
          </w:p>
        </w:tc>
      </w:tr>
      <w:tr w:rsidR="00587C9A" w14:paraId="171BB24C" w14:textId="77777777" w:rsidTr="003679CC">
        <w:tc>
          <w:tcPr>
            <w:tcW w:w="1555" w:type="dxa"/>
            <w:vMerge/>
            <w:shd w:val="clear" w:color="auto" w:fill="E7E6E6" w:themeFill="background2"/>
            <w:vAlign w:val="center"/>
          </w:tcPr>
          <w:p w14:paraId="59BA8F7C" w14:textId="77777777" w:rsidR="00587C9A" w:rsidRPr="00863AA1" w:rsidRDefault="00587C9A" w:rsidP="009838A4"/>
        </w:tc>
        <w:tc>
          <w:tcPr>
            <w:tcW w:w="1275" w:type="dxa"/>
            <w:vMerge/>
            <w:shd w:val="clear" w:color="auto" w:fill="E7E6E6" w:themeFill="background2"/>
            <w:vAlign w:val="center"/>
          </w:tcPr>
          <w:p w14:paraId="651F64E2" w14:textId="77777777" w:rsidR="00587C9A" w:rsidRPr="003041FC" w:rsidRDefault="00587C9A" w:rsidP="009838A4"/>
        </w:tc>
        <w:tc>
          <w:tcPr>
            <w:tcW w:w="1134" w:type="dxa"/>
            <w:vMerge/>
            <w:shd w:val="clear" w:color="auto" w:fill="E7E6E6" w:themeFill="background2"/>
            <w:vAlign w:val="center"/>
          </w:tcPr>
          <w:p w14:paraId="006E0DF8" w14:textId="77777777" w:rsidR="00587C9A" w:rsidRDefault="00587C9A" w:rsidP="009838A4"/>
        </w:tc>
        <w:tc>
          <w:tcPr>
            <w:tcW w:w="993" w:type="dxa"/>
            <w:shd w:val="clear" w:color="auto" w:fill="E7E6E6" w:themeFill="background2"/>
            <w:vAlign w:val="center"/>
          </w:tcPr>
          <w:p w14:paraId="191A8ABC" w14:textId="77777777" w:rsidR="00587C9A" w:rsidRDefault="00587C9A" w:rsidP="009838A4">
            <w:r>
              <w:rPr>
                <w:rFonts w:hint="eastAsia"/>
              </w:rPr>
              <w:t>N</w:t>
            </w:r>
            <w:r>
              <w:t>ormal</w:t>
            </w:r>
          </w:p>
        </w:tc>
        <w:tc>
          <w:tcPr>
            <w:tcW w:w="1729" w:type="dxa"/>
            <w:vAlign w:val="center"/>
          </w:tcPr>
          <w:p w14:paraId="2A490526" w14:textId="7B6940EA" w:rsidR="00587C9A" w:rsidRDefault="009A1C03" w:rsidP="009838A4">
            <w:r>
              <w:rPr>
                <w:rFonts w:hint="eastAsia"/>
              </w:rPr>
              <w:t>1</w:t>
            </w:r>
            <w:r>
              <w:t>5</w:t>
            </w:r>
          </w:p>
        </w:tc>
        <w:tc>
          <w:tcPr>
            <w:tcW w:w="1729" w:type="dxa"/>
            <w:vAlign w:val="center"/>
          </w:tcPr>
          <w:p w14:paraId="4E574048" w14:textId="768A0D7A" w:rsidR="00587C9A" w:rsidRDefault="009A1C03" w:rsidP="009838A4">
            <w:r>
              <w:rPr>
                <w:rFonts w:hint="eastAsia"/>
              </w:rPr>
              <w:t>1</w:t>
            </w:r>
            <w:r>
              <w:t>2</w:t>
            </w:r>
          </w:p>
        </w:tc>
        <w:tc>
          <w:tcPr>
            <w:tcW w:w="1729" w:type="dxa"/>
            <w:vAlign w:val="center"/>
          </w:tcPr>
          <w:p w14:paraId="0449F891" w14:textId="31B4C0F8" w:rsidR="00587C9A" w:rsidRDefault="009A1C03" w:rsidP="009838A4">
            <w:r>
              <w:rPr>
                <w:rFonts w:hint="eastAsia"/>
              </w:rPr>
              <w:t>1</w:t>
            </w:r>
            <w:r>
              <w:t>1</w:t>
            </w:r>
          </w:p>
        </w:tc>
        <w:tc>
          <w:tcPr>
            <w:tcW w:w="1729" w:type="dxa"/>
            <w:vAlign w:val="center"/>
          </w:tcPr>
          <w:p w14:paraId="24D18BC6" w14:textId="2A8FE7EA" w:rsidR="00587C9A" w:rsidRDefault="009A1C03" w:rsidP="009838A4">
            <w:r>
              <w:rPr>
                <w:rFonts w:hint="eastAsia"/>
              </w:rPr>
              <w:t>3</w:t>
            </w:r>
          </w:p>
        </w:tc>
        <w:tc>
          <w:tcPr>
            <w:tcW w:w="1730" w:type="dxa"/>
            <w:vAlign w:val="center"/>
          </w:tcPr>
          <w:p w14:paraId="15EBEE25" w14:textId="207F11EF" w:rsidR="00587C9A" w:rsidRDefault="00456A10" w:rsidP="009838A4">
            <w:r>
              <w:rPr>
                <w:rFonts w:hint="eastAsia"/>
              </w:rPr>
              <w:t>3</w:t>
            </w:r>
          </w:p>
        </w:tc>
      </w:tr>
      <w:tr w:rsidR="00587C9A" w14:paraId="2B53252A" w14:textId="77777777" w:rsidTr="003679CC">
        <w:tc>
          <w:tcPr>
            <w:tcW w:w="1555" w:type="dxa"/>
            <w:vMerge/>
            <w:shd w:val="clear" w:color="auto" w:fill="E7E6E6" w:themeFill="background2"/>
            <w:vAlign w:val="center"/>
          </w:tcPr>
          <w:p w14:paraId="1C93D192" w14:textId="77777777" w:rsidR="00587C9A" w:rsidRPr="00863AA1" w:rsidRDefault="00587C9A" w:rsidP="009838A4"/>
        </w:tc>
        <w:tc>
          <w:tcPr>
            <w:tcW w:w="1275" w:type="dxa"/>
            <w:vMerge/>
            <w:shd w:val="clear" w:color="auto" w:fill="E7E6E6" w:themeFill="background2"/>
            <w:vAlign w:val="center"/>
          </w:tcPr>
          <w:p w14:paraId="6DDB9E36" w14:textId="77777777" w:rsidR="00587C9A" w:rsidRPr="003041FC" w:rsidRDefault="00587C9A" w:rsidP="009838A4"/>
        </w:tc>
        <w:tc>
          <w:tcPr>
            <w:tcW w:w="1134" w:type="dxa"/>
            <w:vMerge w:val="restart"/>
            <w:shd w:val="clear" w:color="auto" w:fill="E7E6E6" w:themeFill="background2"/>
            <w:vAlign w:val="center"/>
          </w:tcPr>
          <w:p w14:paraId="1D516518" w14:textId="77777777" w:rsidR="00587C9A" w:rsidRDefault="00587C9A" w:rsidP="009838A4">
            <w:r>
              <w:rPr>
                <w:rFonts w:hint="eastAsia"/>
              </w:rPr>
              <w:t>A</w:t>
            </w:r>
            <w:r>
              <w:t>ll</w:t>
            </w:r>
          </w:p>
        </w:tc>
        <w:tc>
          <w:tcPr>
            <w:tcW w:w="993" w:type="dxa"/>
            <w:shd w:val="clear" w:color="auto" w:fill="E7E6E6" w:themeFill="background2"/>
            <w:vAlign w:val="center"/>
          </w:tcPr>
          <w:p w14:paraId="56A01DB6" w14:textId="77777777" w:rsidR="00587C9A" w:rsidRDefault="00587C9A" w:rsidP="009838A4">
            <w:r>
              <w:rPr>
                <w:rFonts w:hint="eastAsia"/>
              </w:rPr>
              <w:t>F</w:t>
            </w:r>
            <w:r>
              <w:t>eature Name</w:t>
            </w:r>
          </w:p>
        </w:tc>
        <w:tc>
          <w:tcPr>
            <w:tcW w:w="1729" w:type="dxa"/>
            <w:vAlign w:val="center"/>
          </w:tcPr>
          <w:p w14:paraId="57A0C0B5" w14:textId="1402EA76" w:rsidR="00587C9A" w:rsidRDefault="00456A10" w:rsidP="009838A4">
            <w:r w:rsidRPr="00456A10">
              <w:t>kfree</w:t>
            </w:r>
          </w:p>
        </w:tc>
        <w:tc>
          <w:tcPr>
            <w:tcW w:w="1729" w:type="dxa"/>
            <w:vAlign w:val="center"/>
          </w:tcPr>
          <w:p w14:paraId="4D0DC7AE" w14:textId="798B0326" w:rsidR="00587C9A" w:rsidRDefault="00456A10" w:rsidP="009838A4">
            <w:r w:rsidRPr="00456A10">
              <w:t>perf_event_update_userpage</w:t>
            </w:r>
          </w:p>
        </w:tc>
        <w:tc>
          <w:tcPr>
            <w:tcW w:w="1729" w:type="dxa"/>
            <w:vAlign w:val="center"/>
          </w:tcPr>
          <w:p w14:paraId="24B23594" w14:textId="77ACFDF0" w:rsidR="00587C9A" w:rsidRDefault="00456A10" w:rsidP="009838A4">
            <w:r w:rsidRPr="00456A10">
              <w:t>event_sched_in</w:t>
            </w:r>
          </w:p>
        </w:tc>
        <w:tc>
          <w:tcPr>
            <w:tcW w:w="1729" w:type="dxa"/>
            <w:vAlign w:val="center"/>
          </w:tcPr>
          <w:p w14:paraId="63BE40A9" w14:textId="3148E5C8" w:rsidR="00587C9A" w:rsidRDefault="00456A10" w:rsidP="009838A4">
            <w:r w:rsidRPr="00456A10">
              <w:t>iterate_groups</w:t>
            </w:r>
          </w:p>
        </w:tc>
        <w:tc>
          <w:tcPr>
            <w:tcW w:w="1730" w:type="dxa"/>
            <w:vAlign w:val="center"/>
          </w:tcPr>
          <w:p w14:paraId="14C381B1" w14:textId="5BD425B7" w:rsidR="00587C9A" w:rsidRDefault="00456A10" w:rsidP="009838A4">
            <w:r w:rsidRPr="00456A10">
              <w:t>__srcu_read_lock</w:t>
            </w:r>
          </w:p>
        </w:tc>
      </w:tr>
      <w:tr w:rsidR="00587C9A" w14:paraId="2E0148A3" w14:textId="77777777" w:rsidTr="003679CC">
        <w:tc>
          <w:tcPr>
            <w:tcW w:w="1555" w:type="dxa"/>
            <w:vMerge/>
            <w:shd w:val="clear" w:color="auto" w:fill="E7E6E6" w:themeFill="background2"/>
            <w:vAlign w:val="center"/>
          </w:tcPr>
          <w:p w14:paraId="2FC58923" w14:textId="77777777" w:rsidR="00587C9A" w:rsidRPr="00863AA1" w:rsidRDefault="00587C9A" w:rsidP="009838A4"/>
        </w:tc>
        <w:tc>
          <w:tcPr>
            <w:tcW w:w="1275" w:type="dxa"/>
            <w:vMerge/>
            <w:shd w:val="clear" w:color="auto" w:fill="E7E6E6" w:themeFill="background2"/>
            <w:vAlign w:val="center"/>
          </w:tcPr>
          <w:p w14:paraId="482AC521" w14:textId="77777777" w:rsidR="00587C9A" w:rsidRPr="003041FC" w:rsidRDefault="00587C9A" w:rsidP="009838A4"/>
        </w:tc>
        <w:tc>
          <w:tcPr>
            <w:tcW w:w="1134" w:type="dxa"/>
            <w:vMerge/>
            <w:shd w:val="clear" w:color="auto" w:fill="E7E6E6" w:themeFill="background2"/>
            <w:vAlign w:val="center"/>
          </w:tcPr>
          <w:p w14:paraId="2BD94C6B" w14:textId="77777777" w:rsidR="00587C9A" w:rsidRDefault="00587C9A" w:rsidP="009838A4"/>
        </w:tc>
        <w:tc>
          <w:tcPr>
            <w:tcW w:w="993" w:type="dxa"/>
            <w:shd w:val="clear" w:color="auto" w:fill="E7E6E6" w:themeFill="background2"/>
            <w:vAlign w:val="center"/>
          </w:tcPr>
          <w:p w14:paraId="4A557F02" w14:textId="77777777" w:rsidR="00587C9A" w:rsidRDefault="00587C9A" w:rsidP="009838A4">
            <w:r>
              <w:rPr>
                <w:rFonts w:hint="eastAsia"/>
              </w:rPr>
              <w:t>A</w:t>
            </w:r>
            <w:r>
              <w:t>ttack</w:t>
            </w:r>
          </w:p>
        </w:tc>
        <w:tc>
          <w:tcPr>
            <w:tcW w:w="1729" w:type="dxa"/>
            <w:vAlign w:val="center"/>
          </w:tcPr>
          <w:p w14:paraId="4CF65D45" w14:textId="6970C483" w:rsidR="00587C9A" w:rsidRDefault="00456A10" w:rsidP="009838A4">
            <w:r>
              <w:rPr>
                <w:rFonts w:hint="eastAsia"/>
              </w:rPr>
              <w:t>1</w:t>
            </w:r>
            <w:r>
              <w:t>5</w:t>
            </w:r>
          </w:p>
        </w:tc>
        <w:tc>
          <w:tcPr>
            <w:tcW w:w="1729" w:type="dxa"/>
            <w:vAlign w:val="center"/>
          </w:tcPr>
          <w:p w14:paraId="22650F56" w14:textId="02A04F10" w:rsidR="00587C9A" w:rsidRDefault="00456A10" w:rsidP="009838A4">
            <w:r>
              <w:rPr>
                <w:rFonts w:hint="eastAsia"/>
              </w:rPr>
              <w:t>1</w:t>
            </w:r>
            <w:r>
              <w:t>2</w:t>
            </w:r>
          </w:p>
        </w:tc>
        <w:tc>
          <w:tcPr>
            <w:tcW w:w="1729" w:type="dxa"/>
            <w:vAlign w:val="center"/>
          </w:tcPr>
          <w:p w14:paraId="1A0A25F8" w14:textId="30117AC0" w:rsidR="00587C9A" w:rsidRDefault="00456A10" w:rsidP="009838A4">
            <w:r>
              <w:rPr>
                <w:rFonts w:hint="eastAsia"/>
              </w:rPr>
              <w:t>1</w:t>
            </w:r>
            <w:r>
              <w:t>1</w:t>
            </w:r>
          </w:p>
        </w:tc>
        <w:tc>
          <w:tcPr>
            <w:tcW w:w="1729" w:type="dxa"/>
            <w:vAlign w:val="center"/>
          </w:tcPr>
          <w:p w14:paraId="125F58C3" w14:textId="54A3FF4C" w:rsidR="00587C9A" w:rsidRDefault="00456A10" w:rsidP="009838A4">
            <w:r>
              <w:rPr>
                <w:rFonts w:hint="eastAsia"/>
              </w:rPr>
              <w:t>3</w:t>
            </w:r>
          </w:p>
        </w:tc>
        <w:tc>
          <w:tcPr>
            <w:tcW w:w="1730" w:type="dxa"/>
            <w:vAlign w:val="center"/>
          </w:tcPr>
          <w:p w14:paraId="6EDCF71F" w14:textId="74B7D2D1" w:rsidR="00587C9A" w:rsidRDefault="00456A10" w:rsidP="009838A4">
            <w:r>
              <w:rPr>
                <w:rFonts w:hint="eastAsia"/>
              </w:rPr>
              <w:t>3</w:t>
            </w:r>
          </w:p>
        </w:tc>
      </w:tr>
      <w:tr w:rsidR="00587C9A" w14:paraId="6D627C95" w14:textId="77777777" w:rsidTr="003679CC">
        <w:tc>
          <w:tcPr>
            <w:tcW w:w="1555" w:type="dxa"/>
            <w:vMerge/>
            <w:shd w:val="clear" w:color="auto" w:fill="E7E6E6" w:themeFill="background2"/>
            <w:vAlign w:val="center"/>
          </w:tcPr>
          <w:p w14:paraId="024C701B" w14:textId="77777777" w:rsidR="00587C9A" w:rsidRPr="00863AA1" w:rsidRDefault="00587C9A" w:rsidP="009838A4"/>
        </w:tc>
        <w:tc>
          <w:tcPr>
            <w:tcW w:w="1275" w:type="dxa"/>
            <w:vMerge/>
            <w:shd w:val="clear" w:color="auto" w:fill="E7E6E6" w:themeFill="background2"/>
            <w:vAlign w:val="center"/>
          </w:tcPr>
          <w:p w14:paraId="49757BF2" w14:textId="77777777" w:rsidR="00587C9A" w:rsidRPr="003041FC" w:rsidRDefault="00587C9A" w:rsidP="009838A4"/>
        </w:tc>
        <w:tc>
          <w:tcPr>
            <w:tcW w:w="1134" w:type="dxa"/>
            <w:vMerge/>
            <w:shd w:val="clear" w:color="auto" w:fill="E7E6E6" w:themeFill="background2"/>
            <w:vAlign w:val="center"/>
          </w:tcPr>
          <w:p w14:paraId="3B20DF57" w14:textId="77777777" w:rsidR="00587C9A" w:rsidRDefault="00587C9A" w:rsidP="009838A4"/>
        </w:tc>
        <w:tc>
          <w:tcPr>
            <w:tcW w:w="993" w:type="dxa"/>
            <w:shd w:val="clear" w:color="auto" w:fill="E7E6E6" w:themeFill="background2"/>
            <w:vAlign w:val="center"/>
          </w:tcPr>
          <w:p w14:paraId="7724D0B6" w14:textId="77777777" w:rsidR="00587C9A" w:rsidRDefault="00587C9A" w:rsidP="009838A4">
            <w:r>
              <w:rPr>
                <w:rFonts w:hint="eastAsia"/>
              </w:rPr>
              <w:t>N</w:t>
            </w:r>
            <w:r>
              <w:t>ormal</w:t>
            </w:r>
          </w:p>
        </w:tc>
        <w:tc>
          <w:tcPr>
            <w:tcW w:w="1729" w:type="dxa"/>
            <w:vAlign w:val="center"/>
          </w:tcPr>
          <w:p w14:paraId="5A67DA97" w14:textId="1060EA01" w:rsidR="00587C9A" w:rsidRDefault="00456A10" w:rsidP="009838A4">
            <w:r>
              <w:rPr>
                <w:rFonts w:hint="eastAsia"/>
              </w:rPr>
              <w:t>1</w:t>
            </w:r>
            <w:r>
              <w:t>5</w:t>
            </w:r>
          </w:p>
        </w:tc>
        <w:tc>
          <w:tcPr>
            <w:tcW w:w="1729" w:type="dxa"/>
            <w:vAlign w:val="center"/>
          </w:tcPr>
          <w:p w14:paraId="5D39B216" w14:textId="07F9AA61" w:rsidR="00587C9A" w:rsidRDefault="00456A10" w:rsidP="009838A4">
            <w:r>
              <w:rPr>
                <w:rFonts w:hint="eastAsia"/>
              </w:rPr>
              <w:t>1</w:t>
            </w:r>
            <w:r>
              <w:t>2</w:t>
            </w:r>
          </w:p>
        </w:tc>
        <w:tc>
          <w:tcPr>
            <w:tcW w:w="1729" w:type="dxa"/>
            <w:vAlign w:val="center"/>
          </w:tcPr>
          <w:p w14:paraId="0971F107" w14:textId="4FE97392" w:rsidR="00587C9A" w:rsidRDefault="00456A10" w:rsidP="009838A4">
            <w:r>
              <w:rPr>
                <w:rFonts w:hint="eastAsia"/>
              </w:rPr>
              <w:t>1</w:t>
            </w:r>
            <w:r>
              <w:t>1</w:t>
            </w:r>
          </w:p>
        </w:tc>
        <w:tc>
          <w:tcPr>
            <w:tcW w:w="1729" w:type="dxa"/>
            <w:vAlign w:val="center"/>
          </w:tcPr>
          <w:p w14:paraId="733856C2" w14:textId="3285F80D" w:rsidR="00587C9A" w:rsidRDefault="00456A10" w:rsidP="009838A4">
            <w:r>
              <w:rPr>
                <w:rFonts w:hint="eastAsia"/>
              </w:rPr>
              <w:t>3</w:t>
            </w:r>
          </w:p>
        </w:tc>
        <w:tc>
          <w:tcPr>
            <w:tcW w:w="1730" w:type="dxa"/>
            <w:vAlign w:val="center"/>
          </w:tcPr>
          <w:p w14:paraId="536539AD" w14:textId="4B1F86FF" w:rsidR="00587C9A" w:rsidRDefault="00456A10" w:rsidP="009838A4">
            <w:r>
              <w:rPr>
                <w:rFonts w:hint="eastAsia"/>
              </w:rPr>
              <w:t>3</w:t>
            </w:r>
          </w:p>
        </w:tc>
      </w:tr>
      <w:tr w:rsidR="00587C9A" w:rsidRPr="006B72CF" w14:paraId="4821BA9E" w14:textId="77777777" w:rsidTr="003679CC">
        <w:tc>
          <w:tcPr>
            <w:tcW w:w="1555" w:type="dxa"/>
            <w:vMerge w:val="restart"/>
            <w:shd w:val="clear" w:color="auto" w:fill="E7E6E6" w:themeFill="background2"/>
            <w:vAlign w:val="center"/>
          </w:tcPr>
          <w:p w14:paraId="76525F0E" w14:textId="072E20F6" w:rsidR="00587C9A" w:rsidRDefault="00456A10" w:rsidP="009838A4">
            <w:r w:rsidRPr="00456A10">
              <w:t>cid_rcon_goff</w:t>
            </w:r>
          </w:p>
        </w:tc>
        <w:tc>
          <w:tcPr>
            <w:tcW w:w="1275" w:type="dxa"/>
            <w:vMerge w:val="restart"/>
            <w:shd w:val="clear" w:color="auto" w:fill="E7E6E6" w:themeFill="background2"/>
            <w:vAlign w:val="center"/>
          </w:tcPr>
          <w:p w14:paraId="511590E6" w14:textId="77777777" w:rsidR="00587C9A" w:rsidRDefault="00587C9A" w:rsidP="009838A4">
            <w:r>
              <w:t>B</w:t>
            </w:r>
            <w:r w:rsidRPr="003041FC">
              <w:t>ranch</w:t>
            </w:r>
          </w:p>
        </w:tc>
        <w:tc>
          <w:tcPr>
            <w:tcW w:w="1134" w:type="dxa"/>
            <w:vMerge w:val="restart"/>
            <w:shd w:val="clear" w:color="auto" w:fill="E7E6E6" w:themeFill="background2"/>
            <w:vAlign w:val="center"/>
          </w:tcPr>
          <w:p w14:paraId="4364A84A" w14:textId="77777777" w:rsidR="00587C9A" w:rsidRDefault="00587C9A" w:rsidP="009838A4">
            <w:r>
              <w:rPr>
                <w:rFonts w:hint="eastAsia"/>
              </w:rPr>
              <w:t>C</w:t>
            </w:r>
            <w:r>
              <w:t>ommon</w:t>
            </w:r>
          </w:p>
        </w:tc>
        <w:tc>
          <w:tcPr>
            <w:tcW w:w="993" w:type="dxa"/>
            <w:shd w:val="clear" w:color="auto" w:fill="E7E6E6" w:themeFill="background2"/>
            <w:vAlign w:val="center"/>
          </w:tcPr>
          <w:p w14:paraId="0798E578" w14:textId="77777777" w:rsidR="00587C9A" w:rsidRDefault="00587C9A" w:rsidP="009838A4">
            <w:r>
              <w:rPr>
                <w:rFonts w:hint="eastAsia"/>
              </w:rPr>
              <w:t>F</w:t>
            </w:r>
            <w:r>
              <w:t>eature Name</w:t>
            </w:r>
          </w:p>
        </w:tc>
        <w:tc>
          <w:tcPr>
            <w:tcW w:w="1729" w:type="dxa"/>
            <w:vAlign w:val="center"/>
          </w:tcPr>
          <w:p w14:paraId="0FA7E41E" w14:textId="38D41F00" w:rsidR="00587C9A" w:rsidRPr="00480ED9" w:rsidRDefault="00F30F07" w:rsidP="009838A4">
            <w:r w:rsidRPr="00F30F07">
              <w:t>psi_group_change</w:t>
            </w:r>
          </w:p>
        </w:tc>
        <w:tc>
          <w:tcPr>
            <w:tcW w:w="1729" w:type="dxa"/>
            <w:vAlign w:val="center"/>
          </w:tcPr>
          <w:p w14:paraId="36E71D3A" w14:textId="1341B2D1" w:rsidR="00587C9A" w:rsidRPr="00480ED9" w:rsidRDefault="00F30F07" w:rsidP="009838A4">
            <w:r w:rsidRPr="00F30F07">
              <w:t>event_sched_in</w:t>
            </w:r>
          </w:p>
        </w:tc>
        <w:tc>
          <w:tcPr>
            <w:tcW w:w="1729" w:type="dxa"/>
            <w:vAlign w:val="center"/>
          </w:tcPr>
          <w:p w14:paraId="5B591B1A" w14:textId="1C662355" w:rsidR="00587C9A" w:rsidRPr="00480ED9" w:rsidRDefault="00F30F07" w:rsidP="009838A4">
            <w:r w:rsidRPr="00F30F07">
              <w:t>merge_sched_in</w:t>
            </w:r>
          </w:p>
        </w:tc>
        <w:tc>
          <w:tcPr>
            <w:tcW w:w="1729" w:type="dxa"/>
            <w:vAlign w:val="center"/>
          </w:tcPr>
          <w:p w14:paraId="047196E8" w14:textId="74675A53" w:rsidR="00587C9A" w:rsidRPr="006B72CF" w:rsidRDefault="00F30F07" w:rsidP="009838A4">
            <w:r w:rsidRPr="00F30F07">
              <w:t>kmem_cache_alloc_node_trace</w:t>
            </w:r>
          </w:p>
        </w:tc>
        <w:tc>
          <w:tcPr>
            <w:tcW w:w="1730" w:type="dxa"/>
            <w:vAlign w:val="center"/>
          </w:tcPr>
          <w:p w14:paraId="14B6E952" w14:textId="0F4C4093" w:rsidR="00587C9A" w:rsidRPr="006B72CF" w:rsidRDefault="00F30F07" w:rsidP="009838A4">
            <w:r w:rsidRPr="00F30F07">
              <w:t>kmem_cache_alloc_trace</w:t>
            </w:r>
          </w:p>
        </w:tc>
      </w:tr>
      <w:tr w:rsidR="00587C9A" w14:paraId="180563BA" w14:textId="77777777" w:rsidTr="003679CC">
        <w:tc>
          <w:tcPr>
            <w:tcW w:w="1555" w:type="dxa"/>
            <w:vMerge/>
            <w:shd w:val="clear" w:color="auto" w:fill="E7E6E6" w:themeFill="background2"/>
            <w:vAlign w:val="center"/>
          </w:tcPr>
          <w:p w14:paraId="51011258" w14:textId="77777777" w:rsidR="00587C9A" w:rsidRDefault="00587C9A" w:rsidP="009838A4"/>
        </w:tc>
        <w:tc>
          <w:tcPr>
            <w:tcW w:w="1275" w:type="dxa"/>
            <w:vMerge/>
            <w:shd w:val="clear" w:color="auto" w:fill="E7E6E6" w:themeFill="background2"/>
            <w:vAlign w:val="center"/>
          </w:tcPr>
          <w:p w14:paraId="312996BB" w14:textId="77777777" w:rsidR="00587C9A" w:rsidRDefault="00587C9A" w:rsidP="009838A4"/>
        </w:tc>
        <w:tc>
          <w:tcPr>
            <w:tcW w:w="1134" w:type="dxa"/>
            <w:vMerge/>
            <w:shd w:val="clear" w:color="auto" w:fill="E7E6E6" w:themeFill="background2"/>
            <w:vAlign w:val="center"/>
          </w:tcPr>
          <w:p w14:paraId="238858D4" w14:textId="77777777" w:rsidR="00587C9A" w:rsidRDefault="00587C9A" w:rsidP="009838A4"/>
        </w:tc>
        <w:tc>
          <w:tcPr>
            <w:tcW w:w="993" w:type="dxa"/>
            <w:shd w:val="clear" w:color="auto" w:fill="E7E6E6" w:themeFill="background2"/>
            <w:vAlign w:val="center"/>
          </w:tcPr>
          <w:p w14:paraId="40C48F23" w14:textId="77777777" w:rsidR="00587C9A" w:rsidRDefault="00587C9A" w:rsidP="009838A4">
            <w:r>
              <w:rPr>
                <w:rFonts w:hint="eastAsia"/>
              </w:rPr>
              <w:t>A</w:t>
            </w:r>
            <w:r>
              <w:t>ttack</w:t>
            </w:r>
          </w:p>
        </w:tc>
        <w:tc>
          <w:tcPr>
            <w:tcW w:w="1729" w:type="dxa"/>
            <w:vAlign w:val="center"/>
          </w:tcPr>
          <w:p w14:paraId="4FB40E8D" w14:textId="0FEB8AF0" w:rsidR="00587C9A" w:rsidRDefault="00F30F07" w:rsidP="009838A4">
            <w:r>
              <w:rPr>
                <w:rFonts w:hint="eastAsia"/>
              </w:rPr>
              <w:t>1</w:t>
            </w:r>
            <w:r>
              <w:t>38</w:t>
            </w:r>
          </w:p>
        </w:tc>
        <w:tc>
          <w:tcPr>
            <w:tcW w:w="1729" w:type="dxa"/>
            <w:vAlign w:val="center"/>
          </w:tcPr>
          <w:p w14:paraId="499F1316" w14:textId="6F63D943" w:rsidR="00587C9A" w:rsidRDefault="00F30F07" w:rsidP="009838A4">
            <w:r>
              <w:rPr>
                <w:rFonts w:hint="eastAsia"/>
              </w:rPr>
              <w:t>2</w:t>
            </w:r>
            <w:r>
              <w:t>7</w:t>
            </w:r>
          </w:p>
        </w:tc>
        <w:tc>
          <w:tcPr>
            <w:tcW w:w="1729" w:type="dxa"/>
            <w:vAlign w:val="center"/>
          </w:tcPr>
          <w:p w14:paraId="76AC00FD" w14:textId="0BBE5733" w:rsidR="00587C9A" w:rsidRDefault="00F30F07" w:rsidP="009838A4">
            <w:r>
              <w:rPr>
                <w:rFonts w:hint="eastAsia"/>
              </w:rPr>
              <w:t>7</w:t>
            </w:r>
            <w:r>
              <w:t>6</w:t>
            </w:r>
          </w:p>
        </w:tc>
        <w:tc>
          <w:tcPr>
            <w:tcW w:w="1729" w:type="dxa"/>
            <w:vAlign w:val="center"/>
          </w:tcPr>
          <w:p w14:paraId="3FAEED7C" w14:textId="10148B77" w:rsidR="00587C9A" w:rsidRDefault="00F30F07" w:rsidP="009838A4">
            <w:r>
              <w:rPr>
                <w:rFonts w:hint="eastAsia"/>
              </w:rPr>
              <w:t>5</w:t>
            </w:r>
            <w:r>
              <w:t>9</w:t>
            </w:r>
          </w:p>
        </w:tc>
        <w:tc>
          <w:tcPr>
            <w:tcW w:w="1730" w:type="dxa"/>
            <w:vAlign w:val="center"/>
          </w:tcPr>
          <w:p w14:paraId="34D98663" w14:textId="2E3B47C1" w:rsidR="00587C9A" w:rsidRDefault="00F30F07" w:rsidP="009838A4">
            <w:r>
              <w:rPr>
                <w:rFonts w:hint="eastAsia"/>
              </w:rPr>
              <w:t>3</w:t>
            </w:r>
            <w:r>
              <w:t>9</w:t>
            </w:r>
          </w:p>
        </w:tc>
      </w:tr>
      <w:tr w:rsidR="00587C9A" w14:paraId="736EEC08" w14:textId="77777777" w:rsidTr="003679CC">
        <w:tc>
          <w:tcPr>
            <w:tcW w:w="1555" w:type="dxa"/>
            <w:vMerge/>
            <w:shd w:val="clear" w:color="auto" w:fill="E7E6E6" w:themeFill="background2"/>
            <w:vAlign w:val="center"/>
          </w:tcPr>
          <w:p w14:paraId="21CF8F4B" w14:textId="77777777" w:rsidR="00587C9A" w:rsidRPr="00863AA1" w:rsidRDefault="00587C9A" w:rsidP="009838A4"/>
        </w:tc>
        <w:tc>
          <w:tcPr>
            <w:tcW w:w="1275" w:type="dxa"/>
            <w:vMerge/>
            <w:shd w:val="clear" w:color="auto" w:fill="E7E6E6" w:themeFill="background2"/>
            <w:vAlign w:val="center"/>
          </w:tcPr>
          <w:p w14:paraId="32B8F6FB" w14:textId="77777777" w:rsidR="00587C9A" w:rsidRDefault="00587C9A" w:rsidP="009838A4"/>
        </w:tc>
        <w:tc>
          <w:tcPr>
            <w:tcW w:w="1134" w:type="dxa"/>
            <w:vMerge/>
            <w:shd w:val="clear" w:color="auto" w:fill="E7E6E6" w:themeFill="background2"/>
            <w:vAlign w:val="center"/>
          </w:tcPr>
          <w:p w14:paraId="7CE7C0A4" w14:textId="77777777" w:rsidR="00587C9A" w:rsidRDefault="00587C9A" w:rsidP="009838A4"/>
        </w:tc>
        <w:tc>
          <w:tcPr>
            <w:tcW w:w="993" w:type="dxa"/>
            <w:shd w:val="clear" w:color="auto" w:fill="E7E6E6" w:themeFill="background2"/>
            <w:vAlign w:val="center"/>
          </w:tcPr>
          <w:p w14:paraId="61D63C07" w14:textId="77777777" w:rsidR="00587C9A" w:rsidRDefault="00587C9A" w:rsidP="009838A4">
            <w:r>
              <w:rPr>
                <w:rFonts w:hint="eastAsia"/>
              </w:rPr>
              <w:t>N</w:t>
            </w:r>
            <w:r>
              <w:t>ormal</w:t>
            </w:r>
          </w:p>
        </w:tc>
        <w:tc>
          <w:tcPr>
            <w:tcW w:w="1729" w:type="dxa"/>
            <w:vAlign w:val="center"/>
          </w:tcPr>
          <w:p w14:paraId="72C9BA79" w14:textId="0F09D122" w:rsidR="00587C9A" w:rsidRDefault="00F30F07" w:rsidP="009838A4">
            <w:r>
              <w:rPr>
                <w:rFonts w:hint="eastAsia"/>
              </w:rPr>
              <w:t>7</w:t>
            </w:r>
            <w:r>
              <w:t>7</w:t>
            </w:r>
          </w:p>
        </w:tc>
        <w:tc>
          <w:tcPr>
            <w:tcW w:w="1729" w:type="dxa"/>
            <w:vAlign w:val="center"/>
          </w:tcPr>
          <w:p w14:paraId="40039D4E" w14:textId="6D7A9893" w:rsidR="00587C9A" w:rsidRDefault="00F30F07" w:rsidP="009838A4">
            <w:r>
              <w:rPr>
                <w:rFonts w:hint="eastAsia"/>
              </w:rPr>
              <w:t>7</w:t>
            </w:r>
            <w:r>
              <w:t>1</w:t>
            </w:r>
          </w:p>
        </w:tc>
        <w:tc>
          <w:tcPr>
            <w:tcW w:w="1729" w:type="dxa"/>
            <w:vAlign w:val="center"/>
          </w:tcPr>
          <w:p w14:paraId="65B6A229" w14:textId="1D98C5C3" w:rsidR="00587C9A" w:rsidRDefault="00F30F07" w:rsidP="009838A4">
            <w:r>
              <w:rPr>
                <w:rFonts w:hint="eastAsia"/>
              </w:rPr>
              <w:t>6</w:t>
            </w:r>
            <w:r>
              <w:t>9</w:t>
            </w:r>
          </w:p>
        </w:tc>
        <w:tc>
          <w:tcPr>
            <w:tcW w:w="1729" w:type="dxa"/>
            <w:vAlign w:val="center"/>
          </w:tcPr>
          <w:p w14:paraId="2A77DD28" w14:textId="7DB69658" w:rsidR="00587C9A" w:rsidRDefault="00F30F07" w:rsidP="009838A4">
            <w:r>
              <w:rPr>
                <w:rFonts w:hint="eastAsia"/>
              </w:rPr>
              <w:t>2</w:t>
            </w:r>
            <w:r>
              <w:t>9</w:t>
            </w:r>
          </w:p>
        </w:tc>
        <w:tc>
          <w:tcPr>
            <w:tcW w:w="1730" w:type="dxa"/>
            <w:vAlign w:val="center"/>
          </w:tcPr>
          <w:p w14:paraId="536C0E56" w14:textId="333C8411" w:rsidR="00587C9A" w:rsidRDefault="00F30F07" w:rsidP="009838A4">
            <w:r>
              <w:rPr>
                <w:rFonts w:hint="eastAsia"/>
              </w:rPr>
              <w:t>9</w:t>
            </w:r>
          </w:p>
        </w:tc>
      </w:tr>
      <w:tr w:rsidR="00587C9A" w14:paraId="0E9F165D" w14:textId="77777777" w:rsidTr="003679CC">
        <w:tc>
          <w:tcPr>
            <w:tcW w:w="1555" w:type="dxa"/>
            <w:vMerge/>
            <w:shd w:val="clear" w:color="auto" w:fill="E7E6E6" w:themeFill="background2"/>
            <w:vAlign w:val="center"/>
          </w:tcPr>
          <w:p w14:paraId="0161D33D" w14:textId="77777777" w:rsidR="00587C9A" w:rsidRPr="00863AA1" w:rsidRDefault="00587C9A" w:rsidP="009838A4"/>
        </w:tc>
        <w:tc>
          <w:tcPr>
            <w:tcW w:w="1275" w:type="dxa"/>
            <w:vMerge/>
            <w:shd w:val="clear" w:color="auto" w:fill="E7E6E6" w:themeFill="background2"/>
            <w:vAlign w:val="center"/>
          </w:tcPr>
          <w:p w14:paraId="20F18708" w14:textId="77777777" w:rsidR="00587C9A" w:rsidRDefault="00587C9A" w:rsidP="009838A4"/>
        </w:tc>
        <w:tc>
          <w:tcPr>
            <w:tcW w:w="1134" w:type="dxa"/>
            <w:vMerge w:val="restart"/>
            <w:shd w:val="clear" w:color="auto" w:fill="E7E6E6" w:themeFill="background2"/>
            <w:vAlign w:val="center"/>
          </w:tcPr>
          <w:p w14:paraId="6CD5F667" w14:textId="77777777" w:rsidR="00587C9A" w:rsidRDefault="00587C9A" w:rsidP="009838A4">
            <w:r>
              <w:rPr>
                <w:rFonts w:hint="eastAsia"/>
              </w:rPr>
              <w:t>E</w:t>
            </w:r>
            <w:r>
              <w:t>xclusive</w:t>
            </w:r>
          </w:p>
        </w:tc>
        <w:tc>
          <w:tcPr>
            <w:tcW w:w="993" w:type="dxa"/>
            <w:shd w:val="clear" w:color="auto" w:fill="E7E6E6" w:themeFill="background2"/>
            <w:vAlign w:val="center"/>
          </w:tcPr>
          <w:p w14:paraId="675AB11C" w14:textId="77777777" w:rsidR="00587C9A" w:rsidRDefault="00587C9A" w:rsidP="009838A4">
            <w:r>
              <w:rPr>
                <w:rFonts w:hint="eastAsia"/>
              </w:rPr>
              <w:t>F</w:t>
            </w:r>
            <w:r>
              <w:t>eature Name</w:t>
            </w:r>
          </w:p>
        </w:tc>
        <w:tc>
          <w:tcPr>
            <w:tcW w:w="1729" w:type="dxa"/>
            <w:vAlign w:val="center"/>
          </w:tcPr>
          <w:p w14:paraId="1D495FC2" w14:textId="6498F502" w:rsidR="00587C9A" w:rsidRDefault="00A9032C" w:rsidP="009838A4">
            <w:r w:rsidRPr="00A9032C">
              <w:t>perf_event_groups_insert</w:t>
            </w:r>
          </w:p>
        </w:tc>
        <w:tc>
          <w:tcPr>
            <w:tcW w:w="1729" w:type="dxa"/>
            <w:vAlign w:val="center"/>
          </w:tcPr>
          <w:p w14:paraId="22EB4E20" w14:textId="77390FAA" w:rsidR="00587C9A" w:rsidRDefault="00A9032C" w:rsidP="009838A4">
            <w:r w:rsidRPr="00A9032C">
              <w:t>kfree</w:t>
            </w:r>
          </w:p>
        </w:tc>
        <w:tc>
          <w:tcPr>
            <w:tcW w:w="1729" w:type="dxa"/>
            <w:vAlign w:val="center"/>
          </w:tcPr>
          <w:p w14:paraId="3820E164" w14:textId="1991A081" w:rsidR="00587C9A" w:rsidRDefault="00A9032C" w:rsidP="009838A4">
            <w:r w:rsidRPr="00A9032C">
              <w:t>kmem_cache_alloc_node</w:t>
            </w:r>
          </w:p>
        </w:tc>
        <w:tc>
          <w:tcPr>
            <w:tcW w:w="1729" w:type="dxa"/>
            <w:vAlign w:val="center"/>
          </w:tcPr>
          <w:p w14:paraId="607382E8" w14:textId="0C32D80E" w:rsidR="00587C9A" w:rsidRDefault="00A9032C" w:rsidP="009838A4">
            <w:r w:rsidRPr="00A9032C">
              <w:t>perf_event_alloc</w:t>
            </w:r>
          </w:p>
        </w:tc>
        <w:tc>
          <w:tcPr>
            <w:tcW w:w="1730" w:type="dxa"/>
            <w:vAlign w:val="center"/>
          </w:tcPr>
          <w:p w14:paraId="4A71E65B" w14:textId="1C8CEDCD" w:rsidR="00587C9A" w:rsidRDefault="00A9032C" w:rsidP="009838A4">
            <w:r w:rsidRPr="00A9032C">
              <w:t>memset_erms</w:t>
            </w:r>
          </w:p>
        </w:tc>
      </w:tr>
      <w:tr w:rsidR="00587C9A" w14:paraId="2377471D" w14:textId="77777777" w:rsidTr="003679CC">
        <w:tc>
          <w:tcPr>
            <w:tcW w:w="1555" w:type="dxa"/>
            <w:vMerge/>
            <w:shd w:val="clear" w:color="auto" w:fill="E7E6E6" w:themeFill="background2"/>
            <w:vAlign w:val="center"/>
          </w:tcPr>
          <w:p w14:paraId="0829B772" w14:textId="77777777" w:rsidR="00587C9A" w:rsidRPr="00863AA1" w:rsidRDefault="00587C9A" w:rsidP="009838A4"/>
        </w:tc>
        <w:tc>
          <w:tcPr>
            <w:tcW w:w="1275" w:type="dxa"/>
            <w:vMerge/>
            <w:shd w:val="clear" w:color="auto" w:fill="E7E6E6" w:themeFill="background2"/>
            <w:vAlign w:val="center"/>
          </w:tcPr>
          <w:p w14:paraId="436F32BB" w14:textId="77777777" w:rsidR="00587C9A" w:rsidRPr="003041FC" w:rsidRDefault="00587C9A" w:rsidP="009838A4"/>
        </w:tc>
        <w:tc>
          <w:tcPr>
            <w:tcW w:w="1134" w:type="dxa"/>
            <w:vMerge/>
            <w:shd w:val="clear" w:color="auto" w:fill="E7E6E6" w:themeFill="background2"/>
            <w:vAlign w:val="center"/>
          </w:tcPr>
          <w:p w14:paraId="1BFA111E" w14:textId="77777777" w:rsidR="00587C9A" w:rsidRDefault="00587C9A" w:rsidP="009838A4"/>
        </w:tc>
        <w:tc>
          <w:tcPr>
            <w:tcW w:w="993" w:type="dxa"/>
            <w:shd w:val="clear" w:color="auto" w:fill="E7E6E6" w:themeFill="background2"/>
            <w:vAlign w:val="center"/>
          </w:tcPr>
          <w:p w14:paraId="636F75ED" w14:textId="77777777" w:rsidR="00587C9A" w:rsidRDefault="00587C9A" w:rsidP="009838A4">
            <w:r>
              <w:rPr>
                <w:rFonts w:hint="eastAsia"/>
              </w:rPr>
              <w:t>A</w:t>
            </w:r>
            <w:r>
              <w:t>ttack</w:t>
            </w:r>
          </w:p>
        </w:tc>
        <w:tc>
          <w:tcPr>
            <w:tcW w:w="1729" w:type="dxa"/>
            <w:vAlign w:val="center"/>
          </w:tcPr>
          <w:p w14:paraId="460BF09F" w14:textId="579406F9" w:rsidR="00587C9A" w:rsidRDefault="00A9032C" w:rsidP="009838A4">
            <w:r>
              <w:rPr>
                <w:rFonts w:hint="eastAsia"/>
              </w:rPr>
              <w:t>1</w:t>
            </w:r>
            <w:r>
              <w:t>23</w:t>
            </w:r>
          </w:p>
        </w:tc>
        <w:tc>
          <w:tcPr>
            <w:tcW w:w="1729" w:type="dxa"/>
            <w:vAlign w:val="center"/>
          </w:tcPr>
          <w:p w14:paraId="531AD056" w14:textId="1766B4B5" w:rsidR="00587C9A" w:rsidRDefault="00A9032C" w:rsidP="009838A4">
            <w:r>
              <w:rPr>
                <w:rFonts w:hint="eastAsia"/>
              </w:rPr>
              <w:t>9</w:t>
            </w:r>
            <w:r>
              <w:t>8</w:t>
            </w:r>
          </w:p>
        </w:tc>
        <w:tc>
          <w:tcPr>
            <w:tcW w:w="1729" w:type="dxa"/>
            <w:vAlign w:val="center"/>
          </w:tcPr>
          <w:p w14:paraId="46B76582" w14:textId="2F128FE1" w:rsidR="00587C9A" w:rsidRDefault="00A9032C" w:rsidP="009838A4">
            <w:r>
              <w:rPr>
                <w:rFonts w:hint="eastAsia"/>
              </w:rPr>
              <w:t>7</w:t>
            </w:r>
            <w:r>
              <w:t>6</w:t>
            </w:r>
          </w:p>
        </w:tc>
        <w:tc>
          <w:tcPr>
            <w:tcW w:w="1729" w:type="dxa"/>
            <w:vAlign w:val="center"/>
          </w:tcPr>
          <w:p w14:paraId="04BE0625" w14:textId="66454475" w:rsidR="00587C9A" w:rsidRDefault="00A9032C" w:rsidP="009838A4">
            <w:r>
              <w:rPr>
                <w:rFonts w:hint="eastAsia"/>
              </w:rPr>
              <w:t>7</w:t>
            </w:r>
            <w:r>
              <w:t>4</w:t>
            </w:r>
          </w:p>
        </w:tc>
        <w:tc>
          <w:tcPr>
            <w:tcW w:w="1730" w:type="dxa"/>
            <w:vAlign w:val="center"/>
          </w:tcPr>
          <w:p w14:paraId="08FE6BB9" w14:textId="34B1AD5D" w:rsidR="00587C9A" w:rsidRDefault="00A9032C" w:rsidP="009838A4">
            <w:r>
              <w:rPr>
                <w:rFonts w:hint="eastAsia"/>
              </w:rPr>
              <w:t>5</w:t>
            </w:r>
            <w:r>
              <w:t>8</w:t>
            </w:r>
          </w:p>
        </w:tc>
      </w:tr>
      <w:tr w:rsidR="00587C9A" w14:paraId="5A86B589" w14:textId="77777777" w:rsidTr="003679CC">
        <w:tc>
          <w:tcPr>
            <w:tcW w:w="1555" w:type="dxa"/>
            <w:vMerge/>
            <w:shd w:val="clear" w:color="auto" w:fill="E7E6E6" w:themeFill="background2"/>
            <w:vAlign w:val="center"/>
          </w:tcPr>
          <w:p w14:paraId="31EFF223" w14:textId="77777777" w:rsidR="00587C9A" w:rsidRPr="00863AA1" w:rsidRDefault="00587C9A" w:rsidP="009838A4"/>
        </w:tc>
        <w:tc>
          <w:tcPr>
            <w:tcW w:w="1275" w:type="dxa"/>
            <w:vMerge/>
            <w:shd w:val="clear" w:color="auto" w:fill="E7E6E6" w:themeFill="background2"/>
            <w:vAlign w:val="center"/>
          </w:tcPr>
          <w:p w14:paraId="5D28F0F2" w14:textId="77777777" w:rsidR="00587C9A" w:rsidRPr="003041FC" w:rsidRDefault="00587C9A" w:rsidP="009838A4"/>
        </w:tc>
        <w:tc>
          <w:tcPr>
            <w:tcW w:w="1134" w:type="dxa"/>
            <w:vMerge/>
            <w:shd w:val="clear" w:color="auto" w:fill="E7E6E6" w:themeFill="background2"/>
            <w:vAlign w:val="center"/>
          </w:tcPr>
          <w:p w14:paraId="06B051A7" w14:textId="77777777" w:rsidR="00587C9A" w:rsidRDefault="00587C9A" w:rsidP="009838A4"/>
        </w:tc>
        <w:tc>
          <w:tcPr>
            <w:tcW w:w="993" w:type="dxa"/>
            <w:shd w:val="clear" w:color="auto" w:fill="E7E6E6" w:themeFill="background2"/>
            <w:vAlign w:val="center"/>
          </w:tcPr>
          <w:p w14:paraId="35393010" w14:textId="77777777" w:rsidR="00587C9A" w:rsidRDefault="00587C9A" w:rsidP="009838A4">
            <w:r>
              <w:rPr>
                <w:rFonts w:hint="eastAsia"/>
              </w:rPr>
              <w:t>N</w:t>
            </w:r>
            <w:r>
              <w:t>ormal</w:t>
            </w:r>
          </w:p>
        </w:tc>
        <w:tc>
          <w:tcPr>
            <w:tcW w:w="1729" w:type="dxa"/>
            <w:vAlign w:val="center"/>
          </w:tcPr>
          <w:p w14:paraId="6DF598B9" w14:textId="0C6FBFFE" w:rsidR="00587C9A" w:rsidRDefault="00A9032C" w:rsidP="009838A4">
            <w:r>
              <w:rPr>
                <w:rFonts w:hint="eastAsia"/>
              </w:rPr>
              <w:t>1</w:t>
            </w:r>
            <w:r>
              <w:t>23</w:t>
            </w:r>
          </w:p>
        </w:tc>
        <w:tc>
          <w:tcPr>
            <w:tcW w:w="1729" w:type="dxa"/>
            <w:vAlign w:val="center"/>
          </w:tcPr>
          <w:p w14:paraId="01F0D2EB" w14:textId="5F724F19" w:rsidR="00587C9A" w:rsidRDefault="00A9032C" w:rsidP="009838A4">
            <w:r>
              <w:rPr>
                <w:rFonts w:hint="eastAsia"/>
              </w:rPr>
              <w:t>9</w:t>
            </w:r>
            <w:r>
              <w:t>8</w:t>
            </w:r>
          </w:p>
        </w:tc>
        <w:tc>
          <w:tcPr>
            <w:tcW w:w="1729" w:type="dxa"/>
            <w:vAlign w:val="center"/>
          </w:tcPr>
          <w:p w14:paraId="0ED82F75" w14:textId="3E0112B8" w:rsidR="00587C9A" w:rsidRDefault="00A9032C" w:rsidP="009838A4">
            <w:r>
              <w:rPr>
                <w:rFonts w:hint="eastAsia"/>
              </w:rPr>
              <w:t>7</w:t>
            </w:r>
            <w:r>
              <w:t>6</w:t>
            </w:r>
          </w:p>
        </w:tc>
        <w:tc>
          <w:tcPr>
            <w:tcW w:w="1729" w:type="dxa"/>
            <w:vAlign w:val="center"/>
          </w:tcPr>
          <w:p w14:paraId="16A143D2" w14:textId="273CB1FE" w:rsidR="00587C9A" w:rsidRDefault="00A9032C" w:rsidP="009838A4">
            <w:r>
              <w:rPr>
                <w:rFonts w:hint="eastAsia"/>
              </w:rPr>
              <w:t>7</w:t>
            </w:r>
            <w:r>
              <w:t>4</w:t>
            </w:r>
          </w:p>
        </w:tc>
        <w:tc>
          <w:tcPr>
            <w:tcW w:w="1730" w:type="dxa"/>
            <w:vAlign w:val="center"/>
          </w:tcPr>
          <w:p w14:paraId="43B38F21" w14:textId="0C03F068" w:rsidR="00587C9A" w:rsidRDefault="00A9032C" w:rsidP="009838A4">
            <w:r>
              <w:rPr>
                <w:rFonts w:hint="eastAsia"/>
              </w:rPr>
              <w:t>5</w:t>
            </w:r>
            <w:r>
              <w:t>8</w:t>
            </w:r>
          </w:p>
        </w:tc>
      </w:tr>
      <w:tr w:rsidR="00587C9A" w14:paraId="50965F03" w14:textId="77777777" w:rsidTr="003679CC">
        <w:tc>
          <w:tcPr>
            <w:tcW w:w="1555" w:type="dxa"/>
            <w:vMerge/>
            <w:shd w:val="clear" w:color="auto" w:fill="E7E6E6" w:themeFill="background2"/>
            <w:vAlign w:val="center"/>
          </w:tcPr>
          <w:p w14:paraId="7CEF2CB8" w14:textId="77777777" w:rsidR="00587C9A" w:rsidRPr="00863AA1" w:rsidRDefault="00587C9A" w:rsidP="009838A4"/>
        </w:tc>
        <w:tc>
          <w:tcPr>
            <w:tcW w:w="1275" w:type="dxa"/>
            <w:vMerge/>
            <w:shd w:val="clear" w:color="auto" w:fill="E7E6E6" w:themeFill="background2"/>
            <w:vAlign w:val="center"/>
          </w:tcPr>
          <w:p w14:paraId="7E939AE2" w14:textId="77777777" w:rsidR="00587C9A" w:rsidRPr="003041FC" w:rsidRDefault="00587C9A" w:rsidP="009838A4"/>
        </w:tc>
        <w:tc>
          <w:tcPr>
            <w:tcW w:w="1134" w:type="dxa"/>
            <w:vMerge w:val="restart"/>
            <w:shd w:val="clear" w:color="auto" w:fill="E7E6E6" w:themeFill="background2"/>
            <w:vAlign w:val="center"/>
          </w:tcPr>
          <w:p w14:paraId="7FA9BCAB" w14:textId="77777777" w:rsidR="00587C9A" w:rsidRDefault="00587C9A" w:rsidP="009838A4">
            <w:r>
              <w:rPr>
                <w:rFonts w:hint="eastAsia"/>
              </w:rPr>
              <w:t>A</w:t>
            </w:r>
            <w:r>
              <w:t>ll</w:t>
            </w:r>
          </w:p>
        </w:tc>
        <w:tc>
          <w:tcPr>
            <w:tcW w:w="993" w:type="dxa"/>
            <w:shd w:val="clear" w:color="auto" w:fill="E7E6E6" w:themeFill="background2"/>
            <w:vAlign w:val="center"/>
          </w:tcPr>
          <w:p w14:paraId="2DB7F3F8" w14:textId="77777777" w:rsidR="00587C9A" w:rsidRDefault="00587C9A" w:rsidP="009838A4">
            <w:r>
              <w:rPr>
                <w:rFonts w:hint="eastAsia"/>
              </w:rPr>
              <w:t>F</w:t>
            </w:r>
            <w:r>
              <w:t>eature Name</w:t>
            </w:r>
          </w:p>
        </w:tc>
        <w:tc>
          <w:tcPr>
            <w:tcW w:w="1729" w:type="dxa"/>
            <w:vAlign w:val="center"/>
          </w:tcPr>
          <w:p w14:paraId="051730B6" w14:textId="164E67CB" w:rsidR="00587C9A" w:rsidRDefault="00EA44C5" w:rsidP="009838A4">
            <w:r w:rsidRPr="00EA44C5">
              <w:t>perf_event_groups_insert</w:t>
            </w:r>
          </w:p>
        </w:tc>
        <w:tc>
          <w:tcPr>
            <w:tcW w:w="1729" w:type="dxa"/>
            <w:vAlign w:val="center"/>
          </w:tcPr>
          <w:p w14:paraId="65B471C2" w14:textId="68AAFF1A" w:rsidR="00587C9A" w:rsidRDefault="00EA44C5" w:rsidP="009838A4">
            <w:r w:rsidRPr="00EA44C5">
              <w:t>psi_group_change</w:t>
            </w:r>
          </w:p>
        </w:tc>
        <w:tc>
          <w:tcPr>
            <w:tcW w:w="1729" w:type="dxa"/>
            <w:vAlign w:val="center"/>
          </w:tcPr>
          <w:p w14:paraId="567D0FCB" w14:textId="6C71BA10" w:rsidR="00587C9A" w:rsidRDefault="00EA44C5" w:rsidP="009838A4">
            <w:r w:rsidRPr="00EA44C5">
              <w:t>kfree</w:t>
            </w:r>
          </w:p>
        </w:tc>
        <w:tc>
          <w:tcPr>
            <w:tcW w:w="1729" w:type="dxa"/>
            <w:vAlign w:val="center"/>
          </w:tcPr>
          <w:p w14:paraId="16D3C34D" w14:textId="35BEC42A" w:rsidR="00587C9A" w:rsidRDefault="00EA44C5" w:rsidP="009838A4">
            <w:r w:rsidRPr="00EA44C5">
              <w:t>kmem_cache_alloc_node</w:t>
            </w:r>
          </w:p>
        </w:tc>
        <w:tc>
          <w:tcPr>
            <w:tcW w:w="1730" w:type="dxa"/>
            <w:vAlign w:val="center"/>
          </w:tcPr>
          <w:p w14:paraId="54F831AB" w14:textId="43196021" w:rsidR="00587C9A" w:rsidRDefault="00EA44C5" w:rsidP="009838A4">
            <w:r w:rsidRPr="00EA44C5">
              <w:t>perf_event_alloc</w:t>
            </w:r>
          </w:p>
        </w:tc>
      </w:tr>
      <w:tr w:rsidR="00587C9A" w14:paraId="331482B5" w14:textId="77777777" w:rsidTr="003679CC">
        <w:tc>
          <w:tcPr>
            <w:tcW w:w="1555" w:type="dxa"/>
            <w:vMerge/>
            <w:shd w:val="clear" w:color="auto" w:fill="E7E6E6" w:themeFill="background2"/>
            <w:vAlign w:val="center"/>
          </w:tcPr>
          <w:p w14:paraId="33C7D387" w14:textId="77777777" w:rsidR="00587C9A" w:rsidRPr="00863AA1" w:rsidRDefault="00587C9A" w:rsidP="009838A4"/>
        </w:tc>
        <w:tc>
          <w:tcPr>
            <w:tcW w:w="1275" w:type="dxa"/>
            <w:vMerge/>
            <w:shd w:val="clear" w:color="auto" w:fill="E7E6E6" w:themeFill="background2"/>
            <w:vAlign w:val="center"/>
          </w:tcPr>
          <w:p w14:paraId="140AA8EE" w14:textId="77777777" w:rsidR="00587C9A" w:rsidRPr="003041FC" w:rsidRDefault="00587C9A" w:rsidP="009838A4"/>
        </w:tc>
        <w:tc>
          <w:tcPr>
            <w:tcW w:w="1134" w:type="dxa"/>
            <w:vMerge/>
            <w:shd w:val="clear" w:color="auto" w:fill="E7E6E6" w:themeFill="background2"/>
            <w:vAlign w:val="center"/>
          </w:tcPr>
          <w:p w14:paraId="77FF5F7D" w14:textId="77777777" w:rsidR="00587C9A" w:rsidRDefault="00587C9A" w:rsidP="009838A4"/>
        </w:tc>
        <w:tc>
          <w:tcPr>
            <w:tcW w:w="993" w:type="dxa"/>
            <w:shd w:val="clear" w:color="auto" w:fill="E7E6E6" w:themeFill="background2"/>
            <w:vAlign w:val="center"/>
          </w:tcPr>
          <w:p w14:paraId="1AFF44FC" w14:textId="77777777" w:rsidR="00587C9A" w:rsidRDefault="00587C9A" w:rsidP="009838A4">
            <w:r>
              <w:rPr>
                <w:rFonts w:hint="eastAsia"/>
              </w:rPr>
              <w:t>A</w:t>
            </w:r>
            <w:r>
              <w:t>ttack</w:t>
            </w:r>
          </w:p>
        </w:tc>
        <w:tc>
          <w:tcPr>
            <w:tcW w:w="1729" w:type="dxa"/>
            <w:vAlign w:val="center"/>
          </w:tcPr>
          <w:p w14:paraId="4E0633B7" w14:textId="7201047E" w:rsidR="00587C9A" w:rsidRDefault="00EA44C5" w:rsidP="009838A4">
            <w:r>
              <w:rPr>
                <w:rFonts w:hint="eastAsia"/>
              </w:rPr>
              <w:t>1</w:t>
            </w:r>
            <w:r>
              <w:t>23</w:t>
            </w:r>
          </w:p>
        </w:tc>
        <w:tc>
          <w:tcPr>
            <w:tcW w:w="1729" w:type="dxa"/>
            <w:vAlign w:val="center"/>
          </w:tcPr>
          <w:p w14:paraId="5EFAC7D9" w14:textId="0C365628" w:rsidR="00587C9A" w:rsidRDefault="00EA44C5" w:rsidP="009838A4">
            <w:r>
              <w:rPr>
                <w:rFonts w:hint="eastAsia"/>
              </w:rPr>
              <w:t>1</w:t>
            </w:r>
            <w:r>
              <w:t>38</w:t>
            </w:r>
          </w:p>
        </w:tc>
        <w:tc>
          <w:tcPr>
            <w:tcW w:w="1729" w:type="dxa"/>
            <w:vAlign w:val="center"/>
          </w:tcPr>
          <w:p w14:paraId="55D1BDE7" w14:textId="1A7202AF" w:rsidR="00587C9A" w:rsidRDefault="00EA44C5" w:rsidP="009838A4">
            <w:r>
              <w:rPr>
                <w:rFonts w:hint="eastAsia"/>
              </w:rPr>
              <w:t>9</w:t>
            </w:r>
            <w:r>
              <w:t>8</w:t>
            </w:r>
          </w:p>
        </w:tc>
        <w:tc>
          <w:tcPr>
            <w:tcW w:w="1729" w:type="dxa"/>
            <w:vAlign w:val="center"/>
          </w:tcPr>
          <w:p w14:paraId="6A6F1A3C" w14:textId="0AD44A3A" w:rsidR="00587C9A" w:rsidRDefault="00EA44C5" w:rsidP="009838A4">
            <w:r>
              <w:rPr>
                <w:rFonts w:hint="eastAsia"/>
              </w:rPr>
              <w:t>7</w:t>
            </w:r>
            <w:r>
              <w:t>6</w:t>
            </w:r>
          </w:p>
        </w:tc>
        <w:tc>
          <w:tcPr>
            <w:tcW w:w="1730" w:type="dxa"/>
            <w:vAlign w:val="center"/>
          </w:tcPr>
          <w:p w14:paraId="434E6F66" w14:textId="2143C229" w:rsidR="00587C9A" w:rsidRDefault="00EA44C5" w:rsidP="009838A4">
            <w:r>
              <w:rPr>
                <w:rFonts w:hint="eastAsia"/>
              </w:rPr>
              <w:t>7</w:t>
            </w:r>
            <w:r>
              <w:t>4</w:t>
            </w:r>
          </w:p>
        </w:tc>
      </w:tr>
      <w:tr w:rsidR="00587C9A" w14:paraId="2F00FEA0" w14:textId="77777777" w:rsidTr="003679CC">
        <w:tc>
          <w:tcPr>
            <w:tcW w:w="1555" w:type="dxa"/>
            <w:vMerge/>
            <w:shd w:val="clear" w:color="auto" w:fill="E7E6E6" w:themeFill="background2"/>
            <w:vAlign w:val="center"/>
          </w:tcPr>
          <w:p w14:paraId="34E72DC0" w14:textId="77777777" w:rsidR="00587C9A" w:rsidRPr="00863AA1" w:rsidRDefault="00587C9A" w:rsidP="009838A4"/>
        </w:tc>
        <w:tc>
          <w:tcPr>
            <w:tcW w:w="1275" w:type="dxa"/>
            <w:vMerge/>
            <w:shd w:val="clear" w:color="auto" w:fill="E7E6E6" w:themeFill="background2"/>
            <w:vAlign w:val="center"/>
          </w:tcPr>
          <w:p w14:paraId="23D2E9FB" w14:textId="77777777" w:rsidR="00587C9A" w:rsidRPr="003041FC" w:rsidRDefault="00587C9A" w:rsidP="009838A4"/>
        </w:tc>
        <w:tc>
          <w:tcPr>
            <w:tcW w:w="1134" w:type="dxa"/>
            <w:vMerge/>
            <w:shd w:val="clear" w:color="auto" w:fill="E7E6E6" w:themeFill="background2"/>
            <w:vAlign w:val="center"/>
          </w:tcPr>
          <w:p w14:paraId="6D6703BE" w14:textId="77777777" w:rsidR="00587C9A" w:rsidRDefault="00587C9A" w:rsidP="009838A4"/>
        </w:tc>
        <w:tc>
          <w:tcPr>
            <w:tcW w:w="993" w:type="dxa"/>
            <w:shd w:val="clear" w:color="auto" w:fill="E7E6E6" w:themeFill="background2"/>
            <w:vAlign w:val="center"/>
          </w:tcPr>
          <w:p w14:paraId="24078DC1" w14:textId="77777777" w:rsidR="00587C9A" w:rsidRDefault="00587C9A" w:rsidP="009838A4">
            <w:r>
              <w:rPr>
                <w:rFonts w:hint="eastAsia"/>
              </w:rPr>
              <w:t>N</w:t>
            </w:r>
            <w:r>
              <w:t>ormal</w:t>
            </w:r>
          </w:p>
        </w:tc>
        <w:tc>
          <w:tcPr>
            <w:tcW w:w="1729" w:type="dxa"/>
            <w:vAlign w:val="center"/>
          </w:tcPr>
          <w:p w14:paraId="50D5F729" w14:textId="5CC71E48" w:rsidR="00587C9A" w:rsidRDefault="00EA44C5" w:rsidP="009838A4">
            <w:r>
              <w:rPr>
                <w:rFonts w:hint="eastAsia"/>
              </w:rPr>
              <w:t>1</w:t>
            </w:r>
            <w:r>
              <w:t>23</w:t>
            </w:r>
          </w:p>
        </w:tc>
        <w:tc>
          <w:tcPr>
            <w:tcW w:w="1729" w:type="dxa"/>
            <w:vAlign w:val="center"/>
          </w:tcPr>
          <w:p w14:paraId="3B77B5C3" w14:textId="187C0B18" w:rsidR="00587C9A" w:rsidRDefault="00EA44C5" w:rsidP="009838A4">
            <w:r>
              <w:rPr>
                <w:rFonts w:hint="eastAsia"/>
              </w:rPr>
              <w:t>7</w:t>
            </w:r>
            <w:r>
              <w:t>7</w:t>
            </w:r>
          </w:p>
        </w:tc>
        <w:tc>
          <w:tcPr>
            <w:tcW w:w="1729" w:type="dxa"/>
            <w:vAlign w:val="center"/>
          </w:tcPr>
          <w:p w14:paraId="7A84D9D2" w14:textId="309FDE62" w:rsidR="00587C9A" w:rsidRDefault="00EA44C5" w:rsidP="009838A4">
            <w:r>
              <w:rPr>
                <w:rFonts w:hint="eastAsia"/>
              </w:rPr>
              <w:t>9</w:t>
            </w:r>
            <w:r>
              <w:t>8</w:t>
            </w:r>
          </w:p>
        </w:tc>
        <w:tc>
          <w:tcPr>
            <w:tcW w:w="1729" w:type="dxa"/>
            <w:vAlign w:val="center"/>
          </w:tcPr>
          <w:p w14:paraId="55A54147" w14:textId="11AD27E9" w:rsidR="00587C9A" w:rsidRDefault="00EA44C5" w:rsidP="009838A4">
            <w:r>
              <w:rPr>
                <w:rFonts w:hint="eastAsia"/>
              </w:rPr>
              <w:t>7</w:t>
            </w:r>
            <w:r>
              <w:t>6</w:t>
            </w:r>
          </w:p>
        </w:tc>
        <w:tc>
          <w:tcPr>
            <w:tcW w:w="1730" w:type="dxa"/>
            <w:vAlign w:val="center"/>
          </w:tcPr>
          <w:p w14:paraId="3FC62187" w14:textId="23DA855C" w:rsidR="00587C9A" w:rsidRDefault="00EA44C5" w:rsidP="009838A4">
            <w:r>
              <w:rPr>
                <w:rFonts w:hint="eastAsia"/>
              </w:rPr>
              <w:t>7</w:t>
            </w:r>
            <w:r>
              <w:t>4</w:t>
            </w:r>
          </w:p>
        </w:tc>
      </w:tr>
      <w:tr w:rsidR="00587C9A" w14:paraId="67F735D8" w14:textId="77777777" w:rsidTr="003679CC">
        <w:tc>
          <w:tcPr>
            <w:tcW w:w="1555" w:type="dxa"/>
            <w:vMerge/>
            <w:shd w:val="clear" w:color="auto" w:fill="E7E6E6" w:themeFill="background2"/>
            <w:vAlign w:val="center"/>
          </w:tcPr>
          <w:p w14:paraId="54351E02" w14:textId="77777777" w:rsidR="00587C9A" w:rsidRPr="00863AA1" w:rsidRDefault="00587C9A" w:rsidP="009838A4"/>
        </w:tc>
        <w:tc>
          <w:tcPr>
            <w:tcW w:w="1275" w:type="dxa"/>
            <w:vMerge w:val="restart"/>
            <w:shd w:val="clear" w:color="auto" w:fill="E7E6E6" w:themeFill="background2"/>
            <w:vAlign w:val="center"/>
          </w:tcPr>
          <w:p w14:paraId="14CD236C" w14:textId="77777777" w:rsidR="00587C9A" w:rsidRPr="003041FC" w:rsidRDefault="00587C9A" w:rsidP="009838A4">
            <w:r>
              <w:t>C</w:t>
            </w:r>
            <w:r w:rsidRPr="003041FC">
              <w:t>ycles</w:t>
            </w:r>
          </w:p>
        </w:tc>
        <w:tc>
          <w:tcPr>
            <w:tcW w:w="1134" w:type="dxa"/>
            <w:vMerge w:val="restart"/>
            <w:shd w:val="clear" w:color="auto" w:fill="E7E6E6" w:themeFill="background2"/>
            <w:vAlign w:val="center"/>
          </w:tcPr>
          <w:p w14:paraId="1CD4A0E8" w14:textId="77777777" w:rsidR="00587C9A" w:rsidRDefault="00587C9A" w:rsidP="009838A4">
            <w:r>
              <w:rPr>
                <w:rFonts w:hint="eastAsia"/>
              </w:rPr>
              <w:t>C</w:t>
            </w:r>
            <w:r>
              <w:t>ommon</w:t>
            </w:r>
          </w:p>
        </w:tc>
        <w:tc>
          <w:tcPr>
            <w:tcW w:w="993" w:type="dxa"/>
            <w:shd w:val="clear" w:color="auto" w:fill="E7E6E6" w:themeFill="background2"/>
            <w:vAlign w:val="center"/>
          </w:tcPr>
          <w:p w14:paraId="242DA060" w14:textId="77777777" w:rsidR="00587C9A" w:rsidRDefault="00587C9A" w:rsidP="009838A4">
            <w:r>
              <w:rPr>
                <w:rFonts w:hint="eastAsia"/>
              </w:rPr>
              <w:t>F</w:t>
            </w:r>
            <w:r>
              <w:t>eature Name</w:t>
            </w:r>
          </w:p>
        </w:tc>
        <w:tc>
          <w:tcPr>
            <w:tcW w:w="1729" w:type="dxa"/>
            <w:vAlign w:val="center"/>
          </w:tcPr>
          <w:p w14:paraId="056E5048" w14:textId="0A426746" w:rsidR="00587C9A" w:rsidRDefault="00EA44C5" w:rsidP="009838A4">
            <w:r w:rsidRPr="00EA44C5">
              <w:t>memset_erms</w:t>
            </w:r>
          </w:p>
        </w:tc>
        <w:tc>
          <w:tcPr>
            <w:tcW w:w="1729" w:type="dxa"/>
            <w:vAlign w:val="center"/>
          </w:tcPr>
          <w:p w14:paraId="740A7F9E" w14:textId="452F7FEA" w:rsidR="00587C9A" w:rsidRDefault="00EA44C5" w:rsidP="009838A4">
            <w:r w:rsidRPr="00EA44C5">
              <w:t>psi_group_change</w:t>
            </w:r>
          </w:p>
        </w:tc>
        <w:tc>
          <w:tcPr>
            <w:tcW w:w="1729" w:type="dxa"/>
            <w:vAlign w:val="center"/>
          </w:tcPr>
          <w:p w14:paraId="51CEC9B5" w14:textId="74566420" w:rsidR="00587C9A" w:rsidRDefault="00EA44C5" w:rsidP="009838A4">
            <w:r w:rsidRPr="00EA44C5">
              <w:t>syscall_exit_to_user_mode</w:t>
            </w:r>
          </w:p>
        </w:tc>
        <w:tc>
          <w:tcPr>
            <w:tcW w:w="1729" w:type="dxa"/>
            <w:vAlign w:val="center"/>
          </w:tcPr>
          <w:p w14:paraId="051D0198" w14:textId="3167EF6E" w:rsidR="00587C9A" w:rsidRDefault="00EA44C5" w:rsidP="009838A4">
            <w:r w:rsidRPr="00EA44C5">
              <w:t>perf_event_update_userpage</w:t>
            </w:r>
          </w:p>
        </w:tc>
        <w:tc>
          <w:tcPr>
            <w:tcW w:w="1730" w:type="dxa"/>
            <w:vAlign w:val="center"/>
          </w:tcPr>
          <w:p w14:paraId="44D2D9B8" w14:textId="105AB422" w:rsidR="00587C9A" w:rsidRDefault="00EA44C5" w:rsidP="009838A4">
            <w:r w:rsidRPr="00EA44C5">
              <w:t>entry_SYSCALL_64_after_hwframe</w:t>
            </w:r>
          </w:p>
        </w:tc>
      </w:tr>
      <w:tr w:rsidR="00587C9A" w14:paraId="1B9D69A5" w14:textId="77777777" w:rsidTr="003679CC">
        <w:tc>
          <w:tcPr>
            <w:tcW w:w="1555" w:type="dxa"/>
            <w:vMerge/>
            <w:shd w:val="clear" w:color="auto" w:fill="E7E6E6" w:themeFill="background2"/>
            <w:vAlign w:val="center"/>
          </w:tcPr>
          <w:p w14:paraId="11D97CAF" w14:textId="77777777" w:rsidR="00587C9A" w:rsidRPr="00863AA1" w:rsidRDefault="00587C9A" w:rsidP="009838A4"/>
        </w:tc>
        <w:tc>
          <w:tcPr>
            <w:tcW w:w="1275" w:type="dxa"/>
            <w:vMerge/>
            <w:shd w:val="clear" w:color="auto" w:fill="E7E6E6" w:themeFill="background2"/>
            <w:vAlign w:val="center"/>
          </w:tcPr>
          <w:p w14:paraId="5F90F78D" w14:textId="77777777" w:rsidR="00587C9A" w:rsidRDefault="00587C9A" w:rsidP="009838A4"/>
        </w:tc>
        <w:tc>
          <w:tcPr>
            <w:tcW w:w="1134" w:type="dxa"/>
            <w:vMerge/>
            <w:shd w:val="clear" w:color="auto" w:fill="E7E6E6" w:themeFill="background2"/>
            <w:vAlign w:val="center"/>
          </w:tcPr>
          <w:p w14:paraId="5775BBFB" w14:textId="77777777" w:rsidR="00587C9A" w:rsidRDefault="00587C9A" w:rsidP="009838A4"/>
        </w:tc>
        <w:tc>
          <w:tcPr>
            <w:tcW w:w="993" w:type="dxa"/>
            <w:shd w:val="clear" w:color="auto" w:fill="E7E6E6" w:themeFill="background2"/>
            <w:vAlign w:val="center"/>
          </w:tcPr>
          <w:p w14:paraId="5AB96B44" w14:textId="77777777" w:rsidR="00587C9A" w:rsidRDefault="00587C9A" w:rsidP="009838A4">
            <w:r>
              <w:rPr>
                <w:rFonts w:hint="eastAsia"/>
              </w:rPr>
              <w:t>A</w:t>
            </w:r>
            <w:r>
              <w:t>ttack</w:t>
            </w:r>
          </w:p>
        </w:tc>
        <w:tc>
          <w:tcPr>
            <w:tcW w:w="1729" w:type="dxa"/>
            <w:vAlign w:val="center"/>
          </w:tcPr>
          <w:p w14:paraId="1654FCCD" w14:textId="0E1EB6FB" w:rsidR="00587C9A" w:rsidRDefault="00EA44C5" w:rsidP="009838A4">
            <w:r>
              <w:rPr>
                <w:rFonts w:hint="eastAsia"/>
              </w:rPr>
              <w:t>1</w:t>
            </w:r>
            <w:r>
              <w:t>38</w:t>
            </w:r>
          </w:p>
        </w:tc>
        <w:tc>
          <w:tcPr>
            <w:tcW w:w="1729" w:type="dxa"/>
            <w:vAlign w:val="center"/>
          </w:tcPr>
          <w:p w14:paraId="557309EE" w14:textId="3C1732BD" w:rsidR="00587C9A" w:rsidRDefault="00EA44C5" w:rsidP="009838A4">
            <w:r>
              <w:rPr>
                <w:rFonts w:hint="eastAsia"/>
              </w:rPr>
              <w:t>7</w:t>
            </w:r>
            <w:r>
              <w:t>7</w:t>
            </w:r>
          </w:p>
        </w:tc>
        <w:tc>
          <w:tcPr>
            <w:tcW w:w="1729" w:type="dxa"/>
            <w:vAlign w:val="center"/>
          </w:tcPr>
          <w:p w14:paraId="3950D7E9" w14:textId="50990349" w:rsidR="00587C9A" w:rsidRDefault="00EA44C5" w:rsidP="009838A4">
            <w:r>
              <w:rPr>
                <w:rFonts w:hint="eastAsia"/>
              </w:rPr>
              <w:t>5</w:t>
            </w:r>
            <w:r>
              <w:t>7</w:t>
            </w:r>
          </w:p>
        </w:tc>
        <w:tc>
          <w:tcPr>
            <w:tcW w:w="1729" w:type="dxa"/>
            <w:vAlign w:val="center"/>
          </w:tcPr>
          <w:p w14:paraId="6D77E76C" w14:textId="260EF731" w:rsidR="00587C9A" w:rsidRDefault="00EA44C5" w:rsidP="009838A4">
            <w:r>
              <w:rPr>
                <w:rFonts w:hint="eastAsia"/>
              </w:rPr>
              <w:t>6</w:t>
            </w:r>
            <w:r>
              <w:t>0</w:t>
            </w:r>
          </w:p>
        </w:tc>
        <w:tc>
          <w:tcPr>
            <w:tcW w:w="1730" w:type="dxa"/>
            <w:vAlign w:val="center"/>
          </w:tcPr>
          <w:p w14:paraId="2BF61C03" w14:textId="2D093EE6" w:rsidR="00587C9A" w:rsidRDefault="00EA44C5" w:rsidP="009838A4">
            <w:r>
              <w:rPr>
                <w:rFonts w:hint="eastAsia"/>
              </w:rPr>
              <w:t>5</w:t>
            </w:r>
            <w:r>
              <w:t>0</w:t>
            </w:r>
          </w:p>
        </w:tc>
      </w:tr>
      <w:tr w:rsidR="00587C9A" w14:paraId="2A439523" w14:textId="77777777" w:rsidTr="003679CC">
        <w:tc>
          <w:tcPr>
            <w:tcW w:w="1555" w:type="dxa"/>
            <w:vMerge/>
            <w:shd w:val="clear" w:color="auto" w:fill="E7E6E6" w:themeFill="background2"/>
            <w:vAlign w:val="center"/>
          </w:tcPr>
          <w:p w14:paraId="00EAAE85" w14:textId="77777777" w:rsidR="00587C9A" w:rsidRPr="00863AA1" w:rsidRDefault="00587C9A" w:rsidP="009838A4"/>
        </w:tc>
        <w:tc>
          <w:tcPr>
            <w:tcW w:w="1275" w:type="dxa"/>
            <w:vMerge/>
            <w:shd w:val="clear" w:color="auto" w:fill="E7E6E6" w:themeFill="background2"/>
            <w:vAlign w:val="center"/>
          </w:tcPr>
          <w:p w14:paraId="4635D40C" w14:textId="77777777" w:rsidR="00587C9A" w:rsidRDefault="00587C9A" w:rsidP="009838A4"/>
        </w:tc>
        <w:tc>
          <w:tcPr>
            <w:tcW w:w="1134" w:type="dxa"/>
            <w:vMerge/>
            <w:shd w:val="clear" w:color="auto" w:fill="E7E6E6" w:themeFill="background2"/>
            <w:vAlign w:val="center"/>
          </w:tcPr>
          <w:p w14:paraId="1A149EE3" w14:textId="77777777" w:rsidR="00587C9A" w:rsidRDefault="00587C9A" w:rsidP="009838A4"/>
        </w:tc>
        <w:tc>
          <w:tcPr>
            <w:tcW w:w="993" w:type="dxa"/>
            <w:shd w:val="clear" w:color="auto" w:fill="E7E6E6" w:themeFill="background2"/>
            <w:vAlign w:val="center"/>
          </w:tcPr>
          <w:p w14:paraId="24203732" w14:textId="77777777" w:rsidR="00587C9A" w:rsidRDefault="00587C9A" w:rsidP="009838A4">
            <w:r>
              <w:rPr>
                <w:rFonts w:hint="eastAsia"/>
              </w:rPr>
              <w:t>N</w:t>
            </w:r>
            <w:r>
              <w:t>ormal</w:t>
            </w:r>
          </w:p>
        </w:tc>
        <w:tc>
          <w:tcPr>
            <w:tcW w:w="1729" w:type="dxa"/>
            <w:vAlign w:val="center"/>
          </w:tcPr>
          <w:p w14:paraId="02F22CA5" w14:textId="680CE437" w:rsidR="00587C9A" w:rsidRDefault="00EA44C5" w:rsidP="009838A4">
            <w:r>
              <w:rPr>
                <w:rFonts w:hint="eastAsia"/>
              </w:rPr>
              <w:t>1</w:t>
            </w:r>
            <w:r>
              <w:t>22</w:t>
            </w:r>
          </w:p>
        </w:tc>
        <w:tc>
          <w:tcPr>
            <w:tcW w:w="1729" w:type="dxa"/>
            <w:vAlign w:val="center"/>
          </w:tcPr>
          <w:p w14:paraId="1FA76141" w14:textId="5417E3A2" w:rsidR="00587C9A" w:rsidRDefault="00EA44C5" w:rsidP="009838A4">
            <w:r>
              <w:rPr>
                <w:rFonts w:hint="eastAsia"/>
              </w:rPr>
              <w:t>1</w:t>
            </w:r>
            <w:r>
              <w:t>22</w:t>
            </w:r>
          </w:p>
        </w:tc>
        <w:tc>
          <w:tcPr>
            <w:tcW w:w="1729" w:type="dxa"/>
            <w:vAlign w:val="center"/>
          </w:tcPr>
          <w:p w14:paraId="734AADA4" w14:textId="241D748A" w:rsidR="00587C9A" w:rsidRDefault="00EA44C5" w:rsidP="009838A4">
            <w:r>
              <w:rPr>
                <w:rFonts w:hint="eastAsia"/>
              </w:rPr>
              <w:t>1</w:t>
            </w:r>
            <w:r>
              <w:t>13</w:t>
            </w:r>
          </w:p>
        </w:tc>
        <w:tc>
          <w:tcPr>
            <w:tcW w:w="1729" w:type="dxa"/>
            <w:vAlign w:val="center"/>
          </w:tcPr>
          <w:p w14:paraId="12F451CF" w14:textId="576EB38F" w:rsidR="00587C9A" w:rsidRDefault="00EA44C5" w:rsidP="009838A4">
            <w:r>
              <w:rPr>
                <w:rFonts w:hint="eastAsia"/>
              </w:rPr>
              <w:t>1</w:t>
            </w:r>
            <w:r>
              <w:t>23</w:t>
            </w:r>
          </w:p>
        </w:tc>
        <w:tc>
          <w:tcPr>
            <w:tcW w:w="1730" w:type="dxa"/>
            <w:vAlign w:val="center"/>
          </w:tcPr>
          <w:p w14:paraId="41F334F6" w14:textId="03EF2690" w:rsidR="00587C9A" w:rsidRDefault="00EA44C5" w:rsidP="009838A4">
            <w:r>
              <w:rPr>
                <w:rFonts w:hint="eastAsia"/>
              </w:rPr>
              <w:t>1</w:t>
            </w:r>
            <w:r>
              <w:t>20</w:t>
            </w:r>
          </w:p>
        </w:tc>
      </w:tr>
      <w:tr w:rsidR="00587C9A" w14:paraId="01EA1915" w14:textId="77777777" w:rsidTr="003679CC">
        <w:tc>
          <w:tcPr>
            <w:tcW w:w="1555" w:type="dxa"/>
            <w:vMerge/>
            <w:shd w:val="clear" w:color="auto" w:fill="E7E6E6" w:themeFill="background2"/>
            <w:vAlign w:val="center"/>
          </w:tcPr>
          <w:p w14:paraId="7DBD3C66" w14:textId="77777777" w:rsidR="00587C9A" w:rsidRPr="00863AA1" w:rsidRDefault="00587C9A" w:rsidP="009838A4"/>
        </w:tc>
        <w:tc>
          <w:tcPr>
            <w:tcW w:w="1275" w:type="dxa"/>
            <w:vMerge/>
            <w:shd w:val="clear" w:color="auto" w:fill="E7E6E6" w:themeFill="background2"/>
            <w:vAlign w:val="center"/>
          </w:tcPr>
          <w:p w14:paraId="5FC30957" w14:textId="77777777" w:rsidR="00587C9A" w:rsidRDefault="00587C9A" w:rsidP="009838A4"/>
        </w:tc>
        <w:tc>
          <w:tcPr>
            <w:tcW w:w="1134" w:type="dxa"/>
            <w:vMerge w:val="restart"/>
            <w:shd w:val="clear" w:color="auto" w:fill="E7E6E6" w:themeFill="background2"/>
            <w:vAlign w:val="center"/>
          </w:tcPr>
          <w:p w14:paraId="584A4B36" w14:textId="77777777" w:rsidR="00587C9A" w:rsidRDefault="00587C9A" w:rsidP="009838A4">
            <w:r>
              <w:rPr>
                <w:rFonts w:hint="eastAsia"/>
              </w:rPr>
              <w:t>E</w:t>
            </w:r>
            <w:r>
              <w:t>xclusive</w:t>
            </w:r>
          </w:p>
        </w:tc>
        <w:tc>
          <w:tcPr>
            <w:tcW w:w="993" w:type="dxa"/>
            <w:shd w:val="clear" w:color="auto" w:fill="E7E6E6" w:themeFill="background2"/>
            <w:vAlign w:val="center"/>
          </w:tcPr>
          <w:p w14:paraId="35343314" w14:textId="77777777" w:rsidR="00587C9A" w:rsidRDefault="00587C9A" w:rsidP="009838A4">
            <w:r>
              <w:rPr>
                <w:rFonts w:hint="eastAsia"/>
              </w:rPr>
              <w:t>F</w:t>
            </w:r>
            <w:r>
              <w:t>eature Name</w:t>
            </w:r>
          </w:p>
        </w:tc>
        <w:tc>
          <w:tcPr>
            <w:tcW w:w="1729" w:type="dxa"/>
            <w:vAlign w:val="center"/>
          </w:tcPr>
          <w:p w14:paraId="2E9865A7" w14:textId="0C9BD879" w:rsidR="00587C9A" w:rsidRDefault="00EA44C5" w:rsidP="009838A4">
            <w:r w:rsidRPr="00EA44C5">
              <w:t>perf_event_alloc</w:t>
            </w:r>
          </w:p>
        </w:tc>
        <w:tc>
          <w:tcPr>
            <w:tcW w:w="1729" w:type="dxa"/>
            <w:vAlign w:val="center"/>
          </w:tcPr>
          <w:p w14:paraId="278073EA" w14:textId="6F2E864D" w:rsidR="00587C9A" w:rsidRDefault="00EA44C5" w:rsidP="009838A4">
            <w:r w:rsidRPr="00EA44C5">
              <w:t>perf_iterate_ctx</w:t>
            </w:r>
          </w:p>
        </w:tc>
        <w:tc>
          <w:tcPr>
            <w:tcW w:w="1729" w:type="dxa"/>
            <w:vAlign w:val="center"/>
          </w:tcPr>
          <w:p w14:paraId="05EB8CFC" w14:textId="0377D390" w:rsidR="00587C9A" w:rsidRDefault="00EA44C5" w:rsidP="009838A4">
            <w:r w:rsidRPr="00EA44C5">
              <w:t>x86_pmu_event_init</w:t>
            </w:r>
          </w:p>
        </w:tc>
        <w:tc>
          <w:tcPr>
            <w:tcW w:w="1729" w:type="dxa"/>
            <w:vAlign w:val="center"/>
          </w:tcPr>
          <w:p w14:paraId="388C6322" w14:textId="7877FFD7" w:rsidR="00587C9A" w:rsidRDefault="00EA44C5" w:rsidP="009838A4">
            <w:r w:rsidRPr="00EA44C5">
              <w:t>___slab_alloc</w:t>
            </w:r>
          </w:p>
        </w:tc>
        <w:tc>
          <w:tcPr>
            <w:tcW w:w="1730" w:type="dxa"/>
            <w:vAlign w:val="center"/>
          </w:tcPr>
          <w:p w14:paraId="7CC3E30B" w14:textId="6391A4CA" w:rsidR="00587C9A" w:rsidRDefault="00EA44C5" w:rsidP="009838A4">
            <w:r w:rsidRPr="00EA44C5">
              <w:t>kmem_cache_alloc_node_trace</w:t>
            </w:r>
          </w:p>
        </w:tc>
      </w:tr>
      <w:tr w:rsidR="00587C9A" w14:paraId="485E2975" w14:textId="77777777" w:rsidTr="003679CC">
        <w:tc>
          <w:tcPr>
            <w:tcW w:w="1555" w:type="dxa"/>
            <w:vMerge/>
            <w:shd w:val="clear" w:color="auto" w:fill="E7E6E6" w:themeFill="background2"/>
            <w:vAlign w:val="center"/>
          </w:tcPr>
          <w:p w14:paraId="0CD0E651" w14:textId="77777777" w:rsidR="00587C9A" w:rsidRPr="00863AA1" w:rsidRDefault="00587C9A" w:rsidP="009838A4"/>
        </w:tc>
        <w:tc>
          <w:tcPr>
            <w:tcW w:w="1275" w:type="dxa"/>
            <w:vMerge/>
            <w:shd w:val="clear" w:color="auto" w:fill="E7E6E6" w:themeFill="background2"/>
            <w:vAlign w:val="center"/>
          </w:tcPr>
          <w:p w14:paraId="452060EF" w14:textId="77777777" w:rsidR="00587C9A" w:rsidRPr="003041FC" w:rsidRDefault="00587C9A" w:rsidP="009838A4"/>
        </w:tc>
        <w:tc>
          <w:tcPr>
            <w:tcW w:w="1134" w:type="dxa"/>
            <w:vMerge/>
            <w:shd w:val="clear" w:color="auto" w:fill="E7E6E6" w:themeFill="background2"/>
            <w:vAlign w:val="center"/>
          </w:tcPr>
          <w:p w14:paraId="06338171" w14:textId="77777777" w:rsidR="00587C9A" w:rsidRDefault="00587C9A" w:rsidP="009838A4"/>
        </w:tc>
        <w:tc>
          <w:tcPr>
            <w:tcW w:w="993" w:type="dxa"/>
            <w:shd w:val="clear" w:color="auto" w:fill="E7E6E6" w:themeFill="background2"/>
            <w:vAlign w:val="center"/>
          </w:tcPr>
          <w:p w14:paraId="00F98154" w14:textId="77777777" w:rsidR="00587C9A" w:rsidRDefault="00587C9A" w:rsidP="009838A4">
            <w:r>
              <w:rPr>
                <w:rFonts w:hint="eastAsia"/>
              </w:rPr>
              <w:t>A</w:t>
            </w:r>
            <w:r>
              <w:t>ttack</w:t>
            </w:r>
          </w:p>
        </w:tc>
        <w:tc>
          <w:tcPr>
            <w:tcW w:w="1729" w:type="dxa"/>
            <w:vAlign w:val="center"/>
          </w:tcPr>
          <w:p w14:paraId="7EE32C9C" w14:textId="7A3604FC" w:rsidR="00587C9A" w:rsidRDefault="00EA44C5" w:rsidP="009838A4">
            <w:r>
              <w:rPr>
                <w:rFonts w:hint="eastAsia"/>
              </w:rPr>
              <w:t>1</w:t>
            </w:r>
            <w:r>
              <w:t>04</w:t>
            </w:r>
          </w:p>
        </w:tc>
        <w:tc>
          <w:tcPr>
            <w:tcW w:w="1729" w:type="dxa"/>
            <w:vAlign w:val="center"/>
          </w:tcPr>
          <w:p w14:paraId="6C33463F" w14:textId="35DAC8ED" w:rsidR="00587C9A" w:rsidRDefault="00EA44C5" w:rsidP="009838A4">
            <w:r>
              <w:rPr>
                <w:rFonts w:hint="eastAsia"/>
              </w:rPr>
              <w:t>1</w:t>
            </w:r>
            <w:r>
              <w:t>6</w:t>
            </w:r>
          </w:p>
        </w:tc>
        <w:tc>
          <w:tcPr>
            <w:tcW w:w="1729" w:type="dxa"/>
            <w:vAlign w:val="center"/>
          </w:tcPr>
          <w:p w14:paraId="061AC1B9" w14:textId="2A71C824" w:rsidR="00587C9A" w:rsidRDefault="00EA44C5" w:rsidP="009838A4">
            <w:r>
              <w:rPr>
                <w:rFonts w:hint="eastAsia"/>
              </w:rPr>
              <w:t>5</w:t>
            </w:r>
            <w:r>
              <w:t>3</w:t>
            </w:r>
          </w:p>
        </w:tc>
        <w:tc>
          <w:tcPr>
            <w:tcW w:w="1729" w:type="dxa"/>
            <w:vAlign w:val="center"/>
          </w:tcPr>
          <w:p w14:paraId="4B8679CC" w14:textId="1BFA7DEF" w:rsidR="00587C9A" w:rsidRDefault="00EA44C5" w:rsidP="009838A4">
            <w:r>
              <w:rPr>
                <w:rFonts w:hint="eastAsia"/>
              </w:rPr>
              <w:t>2</w:t>
            </w:r>
            <w:r>
              <w:t>6</w:t>
            </w:r>
          </w:p>
        </w:tc>
        <w:tc>
          <w:tcPr>
            <w:tcW w:w="1730" w:type="dxa"/>
            <w:vAlign w:val="center"/>
          </w:tcPr>
          <w:p w14:paraId="00FB6BAB" w14:textId="716DF05E" w:rsidR="00587C9A" w:rsidRDefault="00EA44C5" w:rsidP="009838A4">
            <w:r>
              <w:rPr>
                <w:rFonts w:hint="eastAsia"/>
              </w:rPr>
              <w:t>2</w:t>
            </w:r>
            <w:r>
              <w:t>2</w:t>
            </w:r>
          </w:p>
        </w:tc>
      </w:tr>
      <w:tr w:rsidR="00587C9A" w14:paraId="403232FC" w14:textId="77777777" w:rsidTr="003679CC">
        <w:tc>
          <w:tcPr>
            <w:tcW w:w="1555" w:type="dxa"/>
            <w:vMerge/>
            <w:shd w:val="clear" w:color="auto" w:fill="E7E6E6" w:themeFill="background2"/>
            <w:vAlign w:val="center"/>
          </w:tcPr>
          <w:p w14:paraId="5F693908" w14:textId="77777777" w:rsidR="00587C9A" w:rsidRPr="00863AA1" w:rsidRDefault="00587C9A" w:rsidP="009838A4"/>
        </w:tc>
        <w:tc>
          <w:tcPr>
            <w:tcW w:w="1275" w:type="dxa"/>
            <w:vMerge/>
            <w:shd w:val="clear" w:color="auto" w:fill="E7E6E6" w:themeFill="background2"/>
            <w:vAlign w:val="center"/>
          </w:tcPr>
          <w:p w14:paraId="62BDD0CE" w14:textId="77777777" w:rsidR="00587C9A" w:rsidRPr="003041FC" w:rsidRDefault="00587C9A" w:rsidP="009838A4"/>
        </w:tc>
        <w:tc>
          <w:tcPr>
            <w:tcW w:w="1134" w:type="dxa"/>
            <w:vMerge/>
            <w:shd w:val="clear" w:color="auto" w:fill="E7E6E6" w:themeFill="background2"/>
            <w:vAlign w:val="center"/>
          </w:tcPr>
          <w:p w14:paraId="27005411" w14:textId="77777777" w:rsidR="00587C9A" w:rsidRDefault="00587C9A" w:rsidP="009838A4"/>
        </w:tc>
        <w:tc>
          <w:tcPr>
            <w:tcW w:w="993" w:type="dxa"/>
            <w:shd w:val="clear" w:color="auto" w:fill="E7E6E6" w:themeFill="background2"/>
            <w:vAlign w:val="center"/>
          </w:tcPr>
          <w:p w14:paraId="52A5D2DC" w14:textId="77777777" w:rsidR="00587C9A" w:rsidRDefault="00587C9A" w:rsidP="009838A4">
            <w:r>
              <w:rPr>
                <w:rFonts w:hint="eastAsia"/>
              </w:rPr>
              <w:t>N</w:t>
            </w:r>
            <w:r>
              <w:t>ormal</w:t>
            </w:r>
          </w:p>
        </w:tc>
        <w:tc>
          <w:tcPr>
            <w:tcW w:w="1729" w:type="dxa"/>
            <w:vAlign w:val="center"/>
          </w:tcPr>
          <w:p w14:paraId="3E973516" w14:textId="344BE237" w:rsidR="00587C9A" w:rsidRDefault="00EA44C5" w:rsidP="009838A4">
            <w:r>
              <w:rPr>
                <w:rFonts w:hint="eastAsia"/>
              </w:rPr>
              <w:t>1</w:t>
            </w:r>
            <w:r>
              <w:t>04</w:t>
            </w:r>
          </w:p>
        </w:tc>
        <w:tc>
          <w:tcPr>
            <w:tcW w:w="1729" w:type="dxa"/>
            <w:vAlign w:val="center"/>
          </w:tcPr>
          <w:p w14:paraId="49DC6DCD" w14:textId="2E814B10" w:rsidR="00587C9A" w:rsidRDefault="00EA44C5" w:rsidP="009838A4">
            <w:r>
              <w:rPr>
                <w:rFonts w:hint="eastAsia"/>
              </w:rPr>
              <w:t>1</w:t>
            </w:r>
            <w:r>
              <w:t>6</w:t>
            </w:r>
          </w:p>
        </w:tc>
        <w:tc>
          <w:tcPr>
            <w:tcW w:w="1729" w:type="dxa"/>
            <w:vAlign w:val="center"/>
          </w:tcPr>
          <w:p w14:paraId="286D1F06" w14:textId="31789D40" w:rsidR="00587C9A" w:rsidRDefault="00EA44C5" w:rsidP="009838A4">
            <w:r>
              <w:rPr>
                <w:rFonts w:hint="eastAsia"/>
              </w:rPr>
              <w:t>5</w:t>
            </w:r>
            <w:r>
              <w:t>3</w:t>
            </w:r>
          </w:p>
        </w:tc>
        <w:tc>
          <w:tcPr>
            <w:tcW w:w="1729" w:type="dxa"/>
            <w:vAlign w:val="center"/>
          </w:tcPr>
          <w:p w14:paraId="7D4C02F1" w14:textId="59BE03B4" w:rsidR="00587C9A" w:rsidRDefault="00EA44C5" w:rsidP="009838A4">
            <w:r>
              <w:rPr>
                <w:rFonts w:hint="eastAsia"/>
              </w:rPr>
              <w:t>2</w:t>
            </w:r>
            <w:r>
              <w:t>6</w:t>
            </w:r>
          </w:p>
        </w:tc>
        <w:tc>
          <w:tcPr>
            <w:tcW w:w="1730" w:type="dxa"/>
            <w:vAlign w:val="center"/>
          </w:tcPr>
          <w:p w14:paraId="6819C89E" w14:textId="3E195185" w:rsidR="00587C9A" w:rsidRDefault="00EA44C5" w:rsidP="009838A4">
            <w:r>
              <w:rPr>
                <w:rFonts w:hint="eastAsia"/>
              </w:rPr>
              <w:t>2</w:t>
            </w:r>
            <w:r>
              <w:t>2</w:t>
            </w:r>
          </w:p>
        </w:tc>
      </w:tr>
      <w:tr w:rsidR="00587C9A" w14:paraId="234EF42A" w14:textId="77777777" w:rsidTr="003679CC">
        <w:tc>
          <w:tcPr>
            <w:tcW w:w="1555" w:type="dxa"/>
            <w:vMerge/>
            <w:shd w:val="clear" w:color="auto" w:fill="E7E6E6" w:themeFill="background2"/>
            <w:vAlign w:val="center"/>
          </w:tcPr>
          <w:p w14:paraId="60DAC25D" w14:textId="77777777" w:rsidR="00587C9A" w:rsidRPr="00863AA1" w:rsidRDefault="00587C9A" w:rsidP="009838A4"/>
        </w:tc>
        <w:tc>
          <w:tcPr>
            <w:tcW w:w="1275" w:type="dxa"/>
            <w:vMerge/>
            <w:shd w:val="clear" w:color="auto" w:fill="E7E6E6" w:themeFill="background2"/>
            <w:vAlign w:val="center"/>
          </w:tcPr>
          <w:p w14:paraId="435F5B4D" w14:textId="77777777" w:rsidR="00587C9A" w:rsidRPr="003041FC" w:rsidRDefault="00587C9A" w:rsidP="009838A4"/>
        </w:tc>
        <w:tc>
          <w:tcPr>
            <w:tcW w:w="1134" w:type="dxa"/>
            <w:vMerge w:val="restart"/>
            <w:shd w:val="clear" w:color="auto" w:fill="E7E6E6" w:themeFill="background2"/>
            <w:vAlign w:val="center"/>
          </w:tcPr>
          <w:p w14:paraId="3C3E79EE" w14:textId="77777777" w:rsidR="00587C9A" w:rsidRDefault="00587C9A" w:rsidP="009838A4">
            <w:r>
              <w:rPr>
                <w:rFonts w:hint="eastAsia"/>
              </w:rPr>
              <w:t>A</w:t>
            </w:r>
            <w:r>
              <w:t>ll</w:t>
            </w:r>
          </w:p>
        </w:tc>
        <w:tc>
          <w:tcPr>
            <w:tcW w:w="993" w:type="dxa"/>
            <w:shd w:val="clear" w:color="auto" w:fill="E7E6E6" w:themeFill="background2"/>
            <w:vAlign w:val="center"/>
          </w:tcPr>
          <w:p w14:paraId="43D87AF3" w14:textId="77777777" w:rsidR="00587C9A" w:rsidRDefault="00587C9A" w:rsidP="009838A4">
            <w:r>
              <w:rPr>
                <w:rFonts w:hint="eastAsia"/>
              </w:rPr>
              <w:t>F</w:t>
            </w:r>
            <w:r>
              <w:t>eature Name</w:t>
            </w:r>
          </w:p>
        </w:tc>
        <w:tc>
          <w:tcPr>
            <w:tcW w:w="1729" w:type="dxa"/>
            <w:vAlign w:val="center"/>
          </w:tcPr>
          <w:p w14:paraId="62F18DCC" w14:textId="4A7D2F97" w:rsidR="00587C9A" w:rsidRDefault="00EA44C5" w:rsidP="009838A4">
            <w:r w:rsidRPr="00EA44C5">
              <w:t>perf_event_alloc</w:t>
            </w:r>
          </w:p>
        </w:tc>
        <w:tc>
          <w:tcPr>
            <w:tcW w:w="1729" w:type="dxa"/>
            <w:vAlign w:val="center"/>
          </w:tcPr>
          <w:p w14:paraId="67D9BCEC" w14:textId="7F1E1421" w:rsidR="00587C9A" w:rsidRDefault="00EA44C5" w:rsidP="009838A4">
            <w:r w:rsidRPr="00EA44C5">
              <w:t>memset_erms</w:t>
            </w:r>
          </w:p>
        </w:tc>
        <w:tc>
          <w:tcPr>
            <w:tcW w:w="1729" w:type="dxa"/>
            <w:vAlign w:val="center"/>
          </w:tcPr>
          <w:p w14:paraId="2731A691" w14:textId="0AEFD68B" w:rsidR="00587C9A" w:rsidRDefault="00EA44C5" w:rsidP="009838A4">
            <w:r w:rsidRPr="00EA44C5">
              <w:t>psi_group_change</w:t>
            </w:r>
          </w:p>
        </w:tc>
        <w:tc>
          <w:tcPr>
            <w:tcW w:w="1729" w:type="dxa"/>
            <w:vAlign w:val="center"/>
          </w:tcPr>
          <w:p w14:paraId="36CFD3AE" w14:textId="63FEF938" w:rsidR="00587C9A" w:rsidRDefault="00EA44C5" w:rsidP="009838A4">
            <w:r w:rsidRPr="00EA44C5">
              <w:t>syscall_exit_to_user_mode</w:t>
            </w:r>
          </w:p>
        </w:tc>
        <w:tc>
          <w:tcPr>
            <w:tcW w:w="1730" w:type="dxa"/>
            <w:vAlign w:val="center"/>
          </w:tcPr>
          <w:p w14:paraId="5DF88D3B" w14:textId="24C20009" w:rsidR="00587C9A" w:rsidRDefault="00EA44C5" w:rsidP="009838A4">
            <w:r w:rsidRPr="00EA44C5">
              <w:t>perf_event_update_userpage</w:t>
            </w:r>
          </w:p>
        </w:tc>
      </w:tr>
      <w:tr w:rsidR="00587C9A" w14:paraId="1A6BB85C" w14:textId="77777777" w:rsidTr="003679CC">
        <w:tc>
          <w:tcPr>
            <w:tcW w:w="1555" w:type="dxa"/>
            <w:vMerge/>
            <w:shd w:val="clear" w:color="auto" w:fill="E7E6E6" w:themeFill="background2"/>
            <w:vAlign w:val="center"/>
          </w:tcPr>
          <w:p w14:paraId="26F9C008" w14:textId="77777777" w:rsidR="00587C9A" w:rsidRPr="00863AA1" w:rsidRDefault="00587C9A" w:rsidP="009838A4"/>
        </w:tc>
        <w:tc>
          <w:tcPr>
            <w:tcW w:w="1275" w:type="dxa"/>
            <w:vMerge/>
            <w:shd w:val="clear" w:color="auto" w:fill="E7E6E6" w:themeFill="background2"/>
            <w:vAlign w:val="center"/>
          </w:tcPr>
          <w:p w14:paraId="5648C567" w14:textId="77777777" w:rsidR="00587C9A" w:rsidRPr="003041FC" w:rsidRDefault="00587C9A" w:rsidP="009838A4"/>
        </w:tc>
        <w:tc>
          <w:tcPr>
            <w:tcW w:w="1134" w:type="dxa"/>
            <w:vMerge/>
            <w:shd w:val="clear" w:color="auto" w:fill="E7E6E6" w:themeFill="background2"/>
            <w:vAlign w:val="center"/>
          </w:tcPr>
          <w:p w14:paraId="40C9D9BC" w14:textId="77777777" w:rsidR="00587C9A" w:rsidRDefault="00587C9A" w:rsidP="009838A4"/>
        </w:tc>
        <w:tc>
          <w:tcPr>
            <w:tcW w:w="993" w:type="dxa"/>
            <w:shd w:val="clear" w:color="auto" w:fill="E7E6E6" w:themeFill="background2"/>
            <w:vAlign w:val="center"/>
          </w:tcPr>
          <w:p w14:paraId="1AB2C88E" w14:textId="77777777" w:rsidR="00587C9A" w:rsidRDefault="00587C9A" w:rsidP="009838A4">
            <w:r>
              <w:rPr>
                <w:rFonts w:hint="eastAsia"/>
              </w:rPr>
              <w:t>A</w:t>
            </w:r>
            <w:r>
              <w:t>ttack</w:t>
            </w:r>
          </w:p>
        </w:tc>
        <w:tc>
          <w:tcPr>
            <w:tcW w:w="1729" w:type="dxa"/>
            <w:vAlign w:val="center"/>
          </w:tcPr>
          <w:p w14:paraId="57C4BF75" w14:textId="0FD46999" w:rsidR="00587C9A" w:rsidRDefault="00EA44C5" w:rsidP="009838A4">
            <w:r>
              <w:rPr>
                <w:rFonts w:hint="eastAsia"/>
              </w:rPr>
              <w:t>1</w:t>
            </w:r>
            <w:r>
              <w:t>04</w:t>
            </w:r>
          </w:p>
        </w:tc>
        <w:tc>
          <w:tcPr>
            <w:tcW w:w="1729" w:type="dxa"/>
            <w:vAlign w:val="center"/>
          </w:tcPr>
          <w:p w14:paraId="31F1DD79" w14:textId="326995E9" w:rsidR="00587C9A" w:rsidRDefault="00EA44C5" w:rsidP="009838A4">
            <w:r>
              <w:rPr>
                <w:rFonts w:hint="eastAsia"/>
              </w:rPr>
              <w:t>1</w:t>
            </w:r>
            <w:r>
              <w:t>38</w:t>
            </w:r>
          </w:p>
        </w:tc>
        <w:tc>
          <w:tcPr>
            <w:tcW w:w="1729" w:type="dxa"/>
            <w:vAlign w:val="center"/>
          </w:tcPr>
          <w:p w14:paraId="26CA2900" w14:textId="4343E148" w:rsidR="00587C9A" w:rsidRDefault="00EA44C5" w:rsidP="009838A4">
            <w:r>
              <w:rPr>
                <w:rFonts w:hint="eastAsia"/>
              </w:rPr>
              <w:t>7</w:t>
            </w:r>
            <w:r>
              <w:t>7</w:t>
            </w:r>
          </w:p>
        </w:tc>
        <w:tc>
          <w:tcPr>
            <w:tcW w:w="1729" w:type="dxa"/>
            <w:vAlign w:val="center"/>
          </w:tcPr>
          <w:p w14:paraId="3493A7C3" w14:textId="22A990DE" w:rsidR="00587C9A" w:rsidRDefault="00EA44C5" w:rsidP="009838A4">
            <w:r>
              <w:rPr>
                <w:rFonts w:hint="eastAsia"/>
              </w:rPr>
              <w:t>5</w:t>
            </w:r>
            <w:r>
              <w:t>7</w:t>
            </w:r>
          </w:p>
        </w:tc>
        <w:tc>
          <w:tcPr>
            <w:tcW w:w="1730" w:type="dxa"/>
            <w:vAlign w:val="center"/>
          </w:tcPr>
          <w:p w14:paraId="1F97B79D" w14:textId="1FF8580A" w:rsidR="00587C9A" w:rsidRDefault="00EA44C5" w:rsidP="009838A4">
            <w:r>
              <w:rPr>
                <w:rFonts w:hint="eastAsia"/>
              </w:rPr>
              <w:t>6</w:t>
            </w:r>
            <w:r>
              <w:t>0</w:t>
            </w:r>
          </w:p>
        </w:tc>
      </w:tr>
      <w:tr w:rsidR="00587C9A" w14:paraId="22ACCD1D" w14:textId="77777777" w:rsidTr="003679CC">
        <w:tc>
          <w:tcPr>
            <w:tcW w:w="1555" w:type="dxa"/>
            <w:vMerge/>
            <w:shd w:val="clear" w:color="auto" w:fill="E7E6E6" w:themeFill="background2"/>
            <w:vAlign w:val="center"/>
          </w:tcPr>
          <w:p w14:paraId="318C6F59" w14:textId="77777777" w:rsidR="00587C9A" w:rsidRPr="00863AA1" w:rsidRDefault="00587C9A" w:rsidP="009838A4"/>
        </w:tc>
        <w:tc>
          <w:tcPr>
            <w:tcW w:w="1275" w:type="dxa"/>
            <w:vMerge/>
            <w:shd w:val="clear" w:color="auto" w:fill="E7E6E6" w:themeFill="background2"/>
            <w:vAlign w:val="center"/>
          </w:tcPr>
          <w:p w14:paraId="73987F92" w14:textId="77777777" w:rsidR="00587C9A" w:rsidRPr="003041FC" w:rsidRDefault="00587C9A" w:rsidP="009838A4"/>
        </w:tc>
        <w:tc>
          <w:tcPr>
            <w:tcW w:w="1134" w:type="dxa"/>
            <w:vMerge/>
            <w:shd w:val="clear" w:color="auto" w:fill="E7E6E6" w:themeFill="background2"/>
            <w:vAlign w:val="center"/>
          </w:tcPr>
          <w:p w14:paraId="3C6306DD" w14:textId="77777777" w:rsidR="00587C9A" w:rsidRDefault="00587C9A" w:rsidP="009838A4"/>
        </w:tc>
        <w:tc>
          <w:tcPr>
            <w:tcW w:w="993" w:type="dxa"/>
            <w:shd w:val="clear" w:color="auto" w:fill="E7E6E6" w:themeFill="background2"/>
            <w:vAlign w:val="center"/>
          </w:tcPr>
          <w:p w14:paraId="3E0B2BD2" w14:textId="77777777" w:rsidR="00587C9A" w:rsidRDefault="00587C9A" w:rsidP="009838A4">
            <w:r>
              <w:rPr>
                <w:rFonts w:hint="eastAsia"/>
              </w:rPr>
              <w:t>N</w:t>
            </w:r>
            <w:r>
              <w:t>ormal</w:t>
            </w:r>
          </w:p>
        </w:tc>
        <w:tc>
          <w:tcPr>
            <w:tcW w:w="1729" w:type="dxa"/>
            <w:vAlign w:val="center"/>
          </w:tcPr>
          <w:p w14:paraId="4D9CE178" w14:textId="66BF6E61" w:rsidR="00587C9A" w:rsidRDefault="00EA44C5" w:rsidP="009838A4">
            <w:r>
              <w:rPr>
                <w:rFonts w:hint="eastAsia"/>
              </w:rPr>
              <w:t>1</w:t>
            </w:r>
            <w:r>
              <w:t>04</w:t>
            </w:r>
          </w:p>
        </w:tc>
        <w:tc>
          <w:tcPr>
            <w:tcW w:w="1729" w:type="dxa"/>
            <w:vAlign w:val="center"/>
          </w:tcPr>
          <w:p w14:paraId="16828BB1" w14:textId="6C4FD0A0" w:rsidR="00587C9A" w:rsidRDefault="00EA44C5" w:rsidP="009838A4">
            <w:r>
              <w:rPr>
                <w:rFonts w:hint="eastAsia"/>
              </w:rPr>
              <w:t>1</w:t>
            </w:r>
            <w:r>
              <w:t>22</w:t>
            </w:r>
          </w:p>
        </w:tc>
        <w:tc>
          <w:tcPr>
            <w:tcW w:w="1729" w:type="dxa"/>
            <w:vAlign w:val="center"/>
          </w:tcPr>
          <w:p w14:paraId="2935C9A3" w14:textId="5FEEB6E7" w:rsidR="00587C9A" w:rsidRDefault="00EA44C5" w:rsidP="009838A4">
            <w:r>
              <w:rPr>
                <w:rFonts w:hint="eastAsia"/>
              </w:rPr>
              <w:t>1</w:t>
            </w:r>
            <w:r>
              <w:t>22</w:t>
            </w:r>
          </w:p>
        </w:tc>
        <w:tc>
          <w:tcPr>
            <w:tcW w:w="1729" w:type="dxa"/>
            <w:vAlign w:val="center"/>
          </w:tcPr>
          <w:p w14:paraId="0F853EDF" w14:textId="65B454F1" w:rsidR="00587C9A" w:rsidRDefault="00EA44C5" w:rsidP="009838A4">
            <w:r>
              <w:rPr>
                <w:rFonts w:hint="eastAsia"/>
              </w:rPr>
              <w:t>1</w:t>
            </w:r>
            <w:r>
              <w:t>13</w:t>
            </w:r>
          </w:p>
        </w:tc>
        <w:tc>
          <w:tcPr>
            <w:tcW w:w="1730" w:type="dxa"/>
            <w:vAlign w:val="center"/>
          </w:tcPr>
          <w:p w14:paraId="05C99D86" w14:textId="5A807CEB" w:rsidR="00587C9A" w:rsidRDefault="00EA44C5" w:rsidP="009838A4">
            <w:r>
              <w:rPr>
                <w:rFonts w:hint="eastAsia"/>
              </w:rPr>
              <w:t>1</w:t>
            </w:r>
            <w:r>
              <w:t>23</w:t>
            </w:r>
          </w:p>
        </w:tc>
      </w:tr>
      <w:tr w:rsidR="00587C9A" w14:paraId="26459631" w14:textId="77777777" w:rsidTr="003679CC">
        <w:tc>
          <w:tcPr>
            <w:tcW w:w="1555" w:type="dxa"/>
            <w:vMerge/>
            <w:shd w:val="clear" w:color="auto" w:fill="E7E6E6" w:themeFill="background2"/>
            <w:vAlign w:val="center"/>
          </w:tcPr>
          <w:p w14:paraId="5A45842F" w14:textId="77777777" w:rsidR="00587C9A" w:rsidRPr="00863AA1" w:rsidRDefault="00587C9A" w:rsidP="009838A4"/>
        </w:tc>
        <w:tc>
          <w:tcPr>
            <w:tcW w:w="1275" w:type="dxa"/>
            <w:vMerge w:val="restart"/>
            <w:shd w:val="clear" w:color="auto" w:fill="E7E6E6" w:themeFill="background2"/>
            <w:vAlign w:val="center"/>
          </w:tcPr>
          <w:p w14:paraId="37ECF72F" w14:textId="77777777" w:rsidR="00587C9A" w:rsidRPr="003041FC" w:rsidRDefault="00587C9A" w:rsidP="009838A4">
            <w:r>
              <w:t>I</w:t>
            </w:r>
            <w:r w:rsidRPr="003041FC">
              <w:t>nstructions</w:t>
            </w:r>
          </w:p>
        </w:tc>
        <w:tc>
          <w:tcPr>
            <w:tcW w:w="1134" w:type="dxa"/>
            <w:vMerge w:val="restart"/>
            <w:shd w:val="clear" w:color="auto" w:fill="E7E6E6" w:themeFill="background2"/>
            <w:vAlign w:val="center"/>
          </w:tcPr>
          <w:p w14:paraId="18D3A66F" w14:textId="77777777" w:rsidR="00587C9A" w:rsidRDefault="00587C9A" w:rsidP="009838A4">
            <w:r>
              <w:rPr>
                <w:rFonts w:hint="eastAsia"/>
              </w:rPr>
              <w:t>C</w:t>
            </w:r>
            <w:r>
              <w:t>ommon</w:t>
            </w:r>
          </w:p>
        </w:tc>
        <w:tc>
          <w:tcPr>
            <w:tcW w:w="993" w:type="dxa"/>
            <w:shd w:val="clear" w:color="auto" w:fill="E7E6E6" w:themeFill="background2"/>
            <w:vAlign w:val="center"/>
          </w:tcPr>
          <w:p w14:paraId="0AA4BA6F" w14:textId="77777777" w:rsidR="00587C9A" w:rsidRDefault="00587C9A" w:rsidP="009838A4">
            <w:r>
              <w:rPr>
                <w:rFonts w:hint="eastAsia"/>
              </w:rPr>
              <w:t>F</w:t>
            </w:r>
            <w:r>
              <w:t>eature Name</w:t>
            </w:r>
          </w:p>
        </w:tc>
        <w:tc>
          <w:tcPr>
            <w:tcW w:w="1729" w:type="dxa"/>
            <w:vAlign w:val="center"/>
          </w:tcPr>
          <w:p w14:paraId="6C90DA16" w14:textId="63A31C8B" w:rsidR="00587C9A" w:rsidRDefault="00EA44C5" w:rsidP="009838A4">
            <w:r w:rsidRPr="00EA44C5">
              <w:t>psi_group_change</w:t>
            </w:r>
          </w:p>
        </w:tc>
        <w:tc>
          <w:tcPr>
            <w:tcW w:w="1729" w:type="dxa"/>
            <w:vAlign w:val="center"/>
          </w:tcPr>
          <w:p w14:paraId="0C0B6CD1" w14:textId="4457FB35" w:rsidR="00587C9A" w:rsidRDefault="00EA44C5" w:rsidP="009838A4">
            <w:r w:rsidRPr="00EA44C5">
              <w:t>perf_event_alloc</w:t>
            </w:r>
          </w:p>
        </w:tc>
        <w:tc>
          <w:tcPr>
            <w:tcW w:w="1729" w:type="dxa"/>
            <w:vAlign w:val="center"/>
          </w:tcPr>
          <w:p w14:paraId="2D5A33EA" w14:textId="12E20C6D" w:rsidR="00587C9A" w:rsidRDefault="00EA44C5" w:rsidP="009838A4">
            <w:r w:rsidRPr="00EA44C5">
              <w:t>kfree</w:t>
            </w:r>
          </w:p>
        </w:tc>
        <w:tc>
          <w:tcPr>
            <w:tcW w:w="1729" w:type="dxa"/>
            <w:vAlign w:val="center"/>
          </w:tcPr>
          <w:p w14:paraId="7886755E" w14:textId="781580DE" w:rsidR="00587C9A" w:rsidRDefault="00EA44C5" w:rsidP="009838A4">
            <w:r w:rsidRPr="00EA44C5">
              <w:t>kmem_cache_alloc_node</w:t>
            </w:r>
          </w:p>
        </w:tc>
        <w:tc>
          <w:tcPr>
            <w:tcW w:w="1730" w:type="dxa"/>
            <w:vAlign w:val="center"/>
          </w:tcPr>
          <w:p w14:paraId="59517D6D" w14:textId="31487289" w:rsidR="00587C9A" w:rsidRDefault="00EA44C5" w:rsidP="009838A4">
            <w:r w:rsidRPr="00EA44C5">
              <w:t>merge_sched_in</w:t>
            </w:r>
          </w:p>
        </w:tc>
      </w:tr>
      <w:tr w:rsidR="00587C9A" w14:paraId="50095F89" w14:textId="77777777" w:rsidTr="003679CC">
        <w:tc>
          <w:tcPr>
            <w:tcW w:w="1555" w:type="dxa"/>
            <w:vMerge/>
            <w:shd w:val="clear" w:color="auto" w:fill="E7E6E6" w:themeFill="background2"/>
            <w:vAlign w:val="center"/>
          </w:tcPr>
          <w:p w14:paraId="569F963D" w14:textId="77777777" w:rsidR="00587C9A" w:rsidRPr="00863AA1" w:rsidRDefault="00587C9A" w:rsidP="009838A4"/>
        </w:tc>
        <w:tc>
          <w:tcPr>
            <w:tcW w:w="1275" w:type="dxa"/>
            <w:vMerge/>
            <w:shd w:val="clear" w:color="auto" w:fill="E7E6E6" w:themeFill="background2"/>
            <w:vAlign w:val="center"/>
          </w:tcPr>
          <w:p w14:paraId="43538417" w14:textId="77777777" w:rsidR="00587C9A" w:rsidRDefault="00587C9A" w:rsidP="009838A4"/>
        </w:tc>
        <w:tc>
          <w:tcPr>
            <w:tcW w:w="1134" w:type="dxa"/>
            <w:vMerge/>
            <w:shd w:val="clear" w:color="auto" w:fill="E7E6E6" w:themeFill="background2"/>
            <w:vAlign w:val="center"/>
          </w:tcPr>
          <w:p w14:paraId="75FF4FB4" w14:textId="77777777" w:rsidR="00587C9A" w:rsidRDefault="00587C9A" w:rsidP="009838A4"/>
        </w:tc>
        <w:tc>
          <w:tcPr>
            <w:tcW w:w="993" w:type="dxa"/>
            <w:shd w:val="clear" w:color="auto" w:fill="E7E6E6" w:themeFill="background2"/>
            <w:vAlign w:val="center"/>
          </w:tcPr>
          <w:p w14:paraId="5EA19510" w14:textId="77777777" w:rsidR="00587C9A" w:rsidRDefault="00587C9A" w:rsidP="009838A4">
            <w:r>
              <w:rPr>
                <w:rFonts w:hint="eastAsia"/>
              </w:rPr>
              <w:t>A</w:t>
            </w:r>
            <w:r>
              <w:t>ttack</w:t>
            </w:r>
          </w:p>
        </w:tc>
        <w:tc>
          <w:tcPr>
            <w:tcW w:w="1729" w:type="dxa"/>
            <w:vAlign w:val="center"/>
          </w:tcPr>
          <w:p w14:paraId="77E07D92" w14:textId="059870DC" w:rsidR="00587C9A" w:rsidRDefault="00EA44C5" w:rsidP="009838A4">
            <w:r>
              <w:rPr>
                <w:rFonts w:hint="eastAsia"/>
              </w:rPr>
              <w:t>9</w:t>
            </w:r>
            <w:r>
              <w:t>9</w:t>
            </w:r>
          </w:p>
        </w:tc>
        <w:tc>
          <w:tcPr>
            <w:tcW w:w="1729" w:type="dxa"/>
            <w:vAlign w:val="center"/>
          </w:tcPr>
          <w:p w14:paraId="7A3E466B" w14:textId="6A2BDC00" w:rsidR="00587C9A" w:rsidRDefault="00EA44C5" w:rsidP="009838A4">
            <w:r>
              <w:rPr>
                <w:rFonts w:hint="eastAsia"/>
              </w:rPr>
              <w:t>8</w:t>
            </w:r>
            <w:r>
              <w:t>6</w:t>
            </w:r>
          </w:p>
        </w:tc>
        <w:tc>
          <w:tcPr>
            <w:tcW w:w="1729" w:type="dxa"/>
            <w:vAlign w:val="center"/>
          </w:tcPr>
          <w:p w14:paraId="422064CB" w14:textId="6DDDC4BE" w:rsidR="00587C9A" w:rsidRDefault="00EA44C5" w:rsidP="009838A4">
            <w:r>
              <w:rPr>
                <w:rFonts w:hint="eastAsia"/>
              </w:rPr>
              <w:t>1</w:t>
            </w:r>
            <w:r>
              <w:t>35</w:t>
            </w:r>
          </w:p>
        </w:tc>
        <w:tc>
          <w:tcPr>
            <w:tcW w:w="1729" w:type="dxa"/>
            <w:vAlign w:val="center"/>
          </w:tcPr>
          <w:p w14:paraId="6FC78534" w14:textId="02DD00B5" w:rsidR="00587C9A" w:rsidRDefault="00EA44C5" w:rsidP="009838A4">
            <w:r>
              <w:rPr>
                <w:rFonts w:hint="eastAsia"/>
              </w:rPr>
              <w:t>9</w:t>
            </w:r>
            <w:r>
              <w:t>0</w:t>
            </w:r>
          </w:p>
        </w:tc>
        <w:tc>
          <w:tcPr>
            <w:tcW w:w="1730" w:type="dxa"/>
            <w:vAlign w:val="center"/>
          </w:tcPr>
          <w:p w14:paraId="544E0457" w14:textId="26799410" w:rsidR="00587C9A" w:rsidRDefault="00EA44C5" w:rsidP="009838A4">
            <w:r>
              <w:rPr>
                <w:rFonts w:hint="eastAsia"/>
              </w:rPr>
              <w:t>8</w:t>
            </w:r>
            <w:r>
              <w:t>8</w:t>
            </w:r>
          </w:p>
        </w:tc>
      </w:tr>
      <w:tr w:rsidR="00587C9A" w14:paraId="74BAF147" w14:textId="77777777" w:rsidTr="003679CC">
        <w:tc>
          <w:tcPr>
            <w:tcW w:w="1555" w:type="dxa"/>
            <w:vMerge/>
            <w:shd w:val="clear" w:color="auto" w:fill="E7E6E6" w:themeFill="background2"/>
            <w:vAlign w:val="center"/>
          </w:tcPr>
          <w:p w14:paraId="12A2F41F" w14:textId="77777777" w:rsidR="00587C9A" w:rsidRPr="00863AA1" w:rsidRDefault="00587C9A" w:rsidP="009838A4"/>
        </w:tc>
        <w:tc>
          <w:tcPr>
            <w:tcW w:w="1275" w:type="dxa"/>
            <w:vMerge/>
            <w:shd w:val="clear" w:color="auto" w:fill="E7E6E6" w:themeFill="background2"/>
            <w:vAlign w:val="center"/>
          </w:tcPr>
          <w:p w14:paraId="107C0B94" w14:textId="77777777" w:rsidR="00587C9A" w:rsidRDefault="00587C9A" w:rsidP="009838A4"/>
        </w:tc>
        <w:tc>
          <w:tcPr>
            <w:tcW w:w="1134" w:type="dxa"/>
            <w:vMerge/>
            <w:shd w:val="clear" w:color="auto" w:fill="E7E6E6" w:themeFill="background2"/>
            <w:vAlign w:val="center"/>
          </w:tcPr>
          <w:p w14:paraId="01D4D6BB" w14:textId="77777777" w:rsidR="00587C9A" w:rsidRDefault="00587C9A" w:rsidP="009838A4"/>
        </w:tc>
        <w:tc>
          <w:tcPr>
            <w:tcW w:w="993" w:type="dxa"/>
            <w:shd w:val="clear" w:color="auto" w:fill="E7E6E6" w:themeFill="background2"/>
            <w:vAlign w:val="center"/>
          </w:tcPr>
          <w:p w14:paraId="5D3E6C9E" w14:textId="77777777" w:rsidR="00587C9A" w:rsidRDefault="00587C9A" w:rsidP="009838A4">
            <w:r>
              <w:rPr>
                <w:rFonts w:hint="eastAsia"/>
              </w:rPr>
              <w:t>N</w:t>
            </w:r>
            <w:r>
              <w:t>ormal</w:t>
            </w:r>
          </w:p>
        </w:tc>
        <w:tc>
          <w:tcPr>
            <w:tcW w:w="1729" w:type="dxa"/>
            <w:vAlign w:val="center"/>
          </w:tcPr>
          <w:p w14:paraId="3ED9DB71" w14:textId="41F3A409" w:rsidR="00587C9A" w:rsidRDefault="00EA44C5" w:rsidP="009838A4">
            <w:r>
              <w:rPr>
                <w:rFonts w:hint="eastAsia"/>
              </w:rPr>
              <w:t>8</w:t>
            </w:r>
            <w:r>
              <w:t>7</w:t>
            </w:r>
          </w:p>
        </w:tc>
        <w:tc>
          <w:tcPr>
            <w:tcW w:w="1729" w:type="dxa"/>
            <w:vAlign w:val="center"/>
          </w:tcPr>
          <w:p w14:paraId="46C45A10" w14:textId="3CC0AE8C" w:rsidR="00587C9A" w:rsidRDefault="00EA44C5" w:rsidP="009838A4">
            <w:r>
              <w:rPr>
                <w:rFonts w:hint="eastAsia"/>
              </w:rPr>
              <w:t>8</w:t>
            </w:r>
            <w:r>
              <w:t>7</w:t>
            </w:r>
          </w:p>
        </w:tc>
        <w:tc>
          <w:tcPr>
            <w:tcW w:w="1729" w:type="dxa"/>
            <w:vAlign w:val="center"/>
          </w:tcPr>
          <w:p w14:paraId="75BFF3BF" w14:textId="56B38110" w:rsidR="00587C9A" w:rsidRDefault="00EA44C5" w:rsidP="009838A4">
            <w:r>
              <w:rPr>
                <w:rFonts w:hint="eastAsia"/>
              </w:rPr>
              <w:t>2</w:t>
            </w:r>
            <w:r>
              <w:t>4</w:t>
            </w:r>
          </w:p>
        </w:tc>
        <w:tc>
          <w:tcPr>
            <w:tcW w:w="1729" w:type="dxa"/>
            <w:vAlign w:val="center"/>
          </w:tcPr>
          <w:p w14:paraId="5FF6E1B8" w14:textId="47E06D14" w:rsidR="00587C9A" w:rsidRDefault="00EA44C5" w:rsidP="009838A4">
            <w:r>
              <w:rPr>
                <w:rFonts w:hint="eastAsia"/>
              </w:rPr>
              <w:t>1</w:t>
            </w:r>
            <w:r>
              <w:t>2</w:t>
            </w:r>
          </w:p>
        </w:tc>
        <w:tc>
          <w:tcPr>
            <w:tcW w:w="1730" w:type="dxa"/>
            <w:vAlign w:val="center"/>
          </w:tcPr>
          <w:p w14:paraId="1D3E2916" w14:textId="126A8164" w:rsidR="00587C9A" w:rsidRDefault="00EA44C5" w:rsidP="009838A4">
            <w:r>
              <w:rPr>
                <w:rFonts w:hint="eastAsia"/>
              </w:rPr>
              <w:t>2</w:t>
            </w:r>
            <w:r>
              <w:t>8</w:t>
            </w:r>
          </w:p>
        </w:tc>
      </w:tr>
      <w:tr w:rsidR="00587C9A" w14:paraId="5B1521C6" w14:textId="77777777" w:rsidTr="003679CC">
        <w:tc>
          <w:tcPr>
            <w:tcW w:w="1555" w:type="dxa"/>
            <w:vMerge/>
            <w:shd w:val="clear" w:color="auto" w:fill="E7E6E6" w:themeFill="background2"/>
            <w:vAlign w:val="center"/>
          </w:tcPr>
          <w:p w14:paraId="42C72B27" w14:textId="77777777" w:rsidR="00587C9A" w:rsidRPr="00863AA1" w:rsidRDefault="00587C9A" w:rsidP="009838A4"/>
        </w:tc>
        <w:tc>
          <w:tcPr>
            <w:tcW w:w="1275" w:type="dxa"/>
            <w:vMerge/>
            <w:shd w:val="clear" w:color="auto" w:fill="E7E6E6" w:themeFill="background2"/>
            <w:vAlign w:val="center"/>
          </w:tcPr>
          <w:p w14:paraId="6DCF4278" w14:textId="77777777" w:rsidR="00587C9A" w:rsidRDefault="00587C9A" w:rsidP="009838A4"/>
        </w:tc>
        <w:tc>
          <w:tcPr>
            <w:tcW w:w="1134" w:type="dxa"/>
            <w:vMerge w:val="restart"/>
            <w:shd w:val="clear" w:color="auto" w:fill="E7E6E6" w:themeFill="background2"/>
            <w:vAlign w:val="center"/>
          </w:tcPr>
          <w:p w14:paraId="4335E47D" w14:textId="77777777" w:rsidR="00587C9A" w:rsidRDefault="00587C9A" w:rsidP="009838A4">
            <w:r>
              <w:rPr>
                <w:rFonts w:hint="eastAsia"/>
              </w:rPr>
              <w:t>E</w:t>
            </w:r>
            <w:r>
              <w:t>xclusive</w:t>
            </w:r>
          </w:p>
        </w:tc>
        <w:tc>
          <w:tcPr>
            <w:tcW w:w="993" w:type="dxa"/>
            <w:shd w:val="clear" w:color="auto" w:fill="E7E6E6" w:themeFill="background2"/>
            <w:vAlign w:val="center"/>
          </w:tcPr>
          <w:p w14:paraId="058B62A9" w14:textId="77777777" w:rsidR="00587C9A" w:rsidRDefault="00587C9A" w:rsidP="009838A4">
            <w:r>
              <w:rPr>
                <w:rFonts w:hint="eastAsia"/>
              </w:rPr>
              <w:t>F</w:t>
            </w:r>
            <w:r>
              <w:t>eature Name</w:t>
            </w:r>
          </w:p>
        </w:tc>
        <w:tc>
          <w:tcPr>
            <w:tcW w:w="1729" w:type="dxa"/>
            <w:vAlign w:val="center"/>
          </w:tcPr>
          <w:p w14:paraId="4F54994D" w14:textId="60C7BE69" w:rsidR="00587C9A" w:rsidRDefault="007352E4" w:rsidP="009838A4">
            <w:r w:rsidRPr="007352E4">
              <w:t>memcg_slab_free_hook</w:t>
            </w:r>
          </w:p>
        </w:tc>
        <w:tc>
          <w:tcPr>
            <w:tcW w:w="1729" w:type="dxa"/>
            <w:vAlign w:val="center"/>
          </w:tcPr>
          <w:p w14:paraId="7B8A09BE" w14:textId="58B2E0B2" w:rsidR="00587C9A" w:rsidRDefault="007352E4" w:rsidP="009838A4">
            <w:r w:rsidRPr="007352E4">
              <w:t>perf_event_groups_insert</w:t>
            </w:r>
          </w:p>
        </w:tc>
        <w:tc>
          <w:tcPr>
            <w:tcW w:w="1729" w:type="dxa"/>
            <w:vAlign w:val="center"/>
          </w:tcPr>
          <w:p w14:paraId="79A4B801" w14:textId="67B964D6" w:rsidR="00587C9A" w:rsidRDefault="007352E4" w:rsidP="009838A4">
            <w:r w:rsidRPr="007352E4">
              <w:t>x86_pmu_event_init</w:t>
            </w:r>
          </w:p>
        </w:tc>
        <w:tc>
          <w:tcPr>
            <w:tcW w:w="1729" w:type="dxa"/>
            <w:vAlign w:val="center"/>
          </w:tcPr>
          <w:p w14:paraId="3F33F37A" w14:textId="036A45E8" w:rsidR="00587C9A" w:rsidRDefault="007352E4" w:rsidP="009838A4">
            <w:r w:rsidRPr="007352E4">
              <w:t>copy_process</w:t>
            </w:r>
          </w:p>
        </w:tc>
        <w:tc>
          <w:tcPr>
            <w:tcW w:w="1730" w:type="dxa"/>
            <w:vAlign w:val="center"/>
          </w:tcPr>
          <w:p w14:paraId="47106590" w14:textId="0BC868F0" w:rsidR="00587C9A" w:rsidRDefault="007352E4" w:rsidP="009838A4">
            <w:r w:rsidRPr="007352E4">
              <w:t>inherit_event.constprop.0</w:t>
            </w:r>
          </w:p>
        </w:tc>
      </w:tr>
      <w:tr w:rsidR="00587C9A" w14:paraId="011201DE" w14:textId="77777777" w:rsidTr="003679CC">
        <w:tc>
          <w:tcPr>
            <w:tcW w:w="1555" w:type="dxa"/>
            <w:vMerge/>
            <w:shd w:val="clear" w:color="auto" w:fill="E7E6E6" w:themeFill="background2"/>
            <w:vAlign w:val="center"/>
          </w:tcPr>
          <w:p w14:paraId="54BD8850" w14:textId="77777777" w:rsidR="00587C9A" w:rsidRPr="00863AA1" w:rsidRDefault="00587C9A" w:rsidP="009838A4"/>
        </w:tc>
        <w:tc>
          <w:tcPr>
            <w:tcW w:w="1275" w:type="dxa"/>
            <w:vMerge/>
            <w:shd w:val="clear" w:color="auto" w:fill="E7E6E6" w:themeFill="background2"/>
            <w:vAlign w:val="center"/>
          </w:tcPr>
          <w:p w14:paraId="062347AC" w14:textId="77777777" w:rsidR="00587C9A" w:rsidRPr="003041FC" w:rsidRDefault="00587C9A" w:rsidP="009838A4"/>
        </w:tc>
        <w:tc>
          <w:tcPr>
            <w:tcW w:w="1134" w:type="dxa"/>
            <w:vMerge/>
            <w:shd w:val="clear" w:color="auto" w:fill="E7E6E6" w:themeFill="background2"/>
            <w:vAlign w:val="center"/>
          </w:tcPr>
          <w:p w14:paraId="12814676" w14:textId="77777777" w:rsidR="00587C9A" w:rsidRDefault="00587C9A" w:rsidP="009838A4"/>
        </w:tc>
        <w:tc>
          <w:tcPr>
            <w:tcW w:w="993" w:type="dxa"/>
            <w:shd w:val="clear" w:color="auto" w:fill="E7E6E6" w:themeFill="background2"/>
            <w:vAlign w:val="center"/>
          </w:tcPr>
          <w:p w14:paraId="0478E075" w14:textId="77777777" w:rsidR="00587C9A" w:rsidRDefault="00587C9A" w:rsidP="009838A4">
            <w:r>
              <w:rPr>
                <w:rFonts w:hint="eastAsia"/>
              </w:rPr>
              <w:t>A</w:t>
            </w:r>
            <w:r>
              <w:t>ttack</w:t>
            </w:r>
          </w:p>
        </w:tc>
        <w:tc>
          <w:tcPr>
            <w:tcW w:w="1729" w:type="dxa"/>
            <w:vAlign w:val="center"/>
          </w:tcPr>
          <w:p w14:paraId="2C4795D6" w14:textId="2D028D14" w:rsidR="00587C9A" w:rsidRDefault="007352E4" w:rsidP="009838A4">
            <w:r>
              <w:rPr>
                <w:rFonts w:hint="eastAsia"/>
              </w:rPr>
              <w:t>1</w:t>
            </w:r>
            <w:r>
              <w:t>11</w:t>
            </w:r>
          </w:p>
        </w:tc>
        <w:tc>
          <w:tcPr>
            <w:tcW w:w="1729" w:type="dxa"/>
            <w:vAlign w:val="center"/>
          </w:tcPr>
          <w:p w14:paraId="514C0876" w14:textId="2AAA6F1B" w:rsidR="00587C9A" w:rsidRDefault="007352E4" w:rsidP="009838A4">
            <w:r>
              <w:rPr>
                <w:rFonts w:hint="eastAsia"/>
              </w:rPr>
              <w:t>7</w:t>
            </w:r>
            <w:r>
              <w:t>3</w:t>
            </w:r>
          </w:p>
        </w:tc>
        <w:tc>
          <w:tcPr>
            <w:tcW w:w="1729" w:type="dxa"/>
            <w:vAlign w:val="center"/>
          </w:tcPr>
          <w:p w14:paraId="6CED68E9" w14:textId="12C26866" w:rsidR="00587C9A" w:rsidRDefault="007352E4" w:rsidP="009838A4">
            <w:r>
              <w:rPr>
                <w:rFonts w:hint="eastAsia"/>
              </w:rPr>
              <w:t>6</w:t>
            </w:r>
            <w:r>
              <w:t>7</w:t>
            </w:r>
          </w:p>
        </w:tc>
        <w:tc>
          <w:tcPr>
            <w:tcW w:w="1729" w:type="dxa"/>
            <w:vAlign w:val="center"/>
          </w:tcPr>
          <w:p w14:paraId="6ADEAEE0" w14:textId="238AA223" w:rsidR="00587C9A" w:rsidRDefault="007352E4" w:rsidP="009838A4">
            <w:r>
              <w:rPr>
                <w:rFonts w:hint="eastAsia"/>
              </w:rPr>
              <w:t>8</w:t>
            </w:r>
            <w:r>
              <w:t>0</w:t>
            </w:r>
          </w:p>
        </w:tc>
        <w:tc>
          <w:tcPr>
            <w:tcW w:w="1730" w:type="dxa"/>
            <w:vAlign w:val="center"/>
          </w:tcPr>
          <w:p w14:paraId="7BE7A781" w14:textId="0190BCAD" w:rsidR="00587C9A" w:rsidRDefault="007352E4" w:rsidP="009838A4">
            <w:r>
              <w:rPr>
                <w:rFonts w:hint="eastAsia"/>
              </w:rPr>
              <w:t>7</w:t>
            </w:r>
            <w:r>
              <w:t>2</w:t>
            </w:r>
          </w:p>
        </w:tc>
      </w:tr>
      <w:tr w:rsidR="00587C9A" w14:paraId="09377E85" w14:textId="77777777" w:rsidTr="003679CC">
        <w:tc>
          <w:tcPr>
            <w:tcW w:w="1555" w:type="dxa"/>
            <w:vMerge/>
            <w:shd w:val="clear" w:color="auto" w:fill="E7E6E6" w:themeFill="background2"/>
            <w:vAlign w:val="center"/>
          </w:tcPr>
          <w:p w14:paraId="2ADE5AD2" w14:textId="77777777" w:rsidR="00587C9A" w:rsidRPr="00863AA1" w:rsidRDefault="00587C9A" w:rsidP="009838A4"/>
        </w:tc>
        <w:tc>
          <w:tcPr>
            <w:tcW w:w="1275" w:type="dxa"/>
            <w:vMerge/>
            <w:shd w:val="clear" w:color="auto" w:fill="E7E6E6" w:themeFill="background2"/>
            <w:vAlign w:val="center"/>
          </w:tcPr>
          <w:p w14:paraId="2F4EF478" w14:textId="77777777" w:rsidR="00587C9A" w:rsidRPr="003041FC" w:rsidRDefault="00587C9A" w:rsidP="009838A4"/>
        </w:tc>
        <w:tc>
          <w:tcPr>
            <w:tcW w:w="1134" w:type="dxa"/>
            <w:vMerge/>
            <w:shd w:val="clear" w:color="auto" w:fill="E7E6E6" w:themeFill="background2"/>
            <w:vAlign w:val="center"/>
          </w:tcPr>
          <w:p w14:paraId="03057E32" w14:textId="77777777" w:rsidR="00587C9A" w:rsidRDefault="00587C9A" w:rsidP="009838A4"/>
        </w:tc>
        <w:tc>
          <w:tcPr>
            <w:tcW w:w="993" w:type="dxa"/>
            <w:shd w:val="clear" w:color="auto" w:fill="E7E6E6" w:themeFill="background2"/>
            <w:vAlign w:val="center"/>
          </w:tcPr>
          <w:p w14:paraId="04C6F0CA" w14:textId="77777777" w:rsidR="00587C9A" w:rsidRDefault="00587C9A" w:rsidP="009838A4">
            <w:r>
              <w:rPr>
                <w:rFonts w:hint="eastAsia"/>
              </w:rPr>
              <w:t>N</w:t>
            </w:r>
            <w:r>
              <w:t>ormal</w:t>
            </w:r>
          </w:p>
        </w:tc>
        <w:tc>
          <w:tcPr>
            <w:tcW w:w="1729" w:type="dxa"/>
            <w:vAlign w:val="center"/>
          </w:tcPr>
          <w:p w14:paraId="5F101C16" w14:textId="0886FEBE" w:rsidR="00587C9A" w:rsidRDefault="007352E4" w:rsidP="009838A4">
            <w:r>
              <w:rPr>
                <w:rFonts w:hint="eastAsia"/>
              </w:rPr>
              <w:t>1</w:t>
            </w:r>
            <w:r>
              <w:t>11</w:t>
            </w:r>
          </w:p>
        </w:tc>
        <w:tc>
          <w:tcPr>
            <w:tcW w:w="1729" w:type="dxa"/>
            <w:vAlign w:val="center"/>
          </w:tcPr>
          <w:p w14:paraId="08124EA4" w14:textId="1408ACA4" w:rsidR="00587C9A" w:rsidRDefault="007352E4" w:rsidP="009838A4">
            <w:r>
              <w:rPr>
                <w:rFonts w:hint="eastAsia"/>
              </w:rPr>
              <w:t>7</w:t>
            </w:r>
            <w:r>
              <w:t>3</w:t>
            </w:r>
          </w:p>
        </w:tc>
        <w:tc>
          <w:tcPr>
            <w:tcW w:w="1729" w:type="dxa"/>
            <w:vAlign w:val="center"/>
          </w:tcPr>
          <w:p w14:paraId="415FA393" w14:textId="76E592A4" w:rsidR="00587C9A" w:rsidRDefault="007352E4" w:rsidP="009838A4">
            <w:r>
              <w:rPr>
                <w:rFonts w:hint="eastAsia"/>
              </w:rPr>
              <w:t>6</w:t>
            </w:r>
            <w:r>
              <w:t>7</w:t>
            </w:r>
          </w:p>
        </w:tc>
        <w:tc>
          <w:tcPr>
            <w:tcW w:w="1729" w:type="dxa"/>
            <w:vAlign w:val="center"/>
          </w:tcPr>
          <w:p w14:paraId="0D130883" w14:textId="3B6834EB" w:rsidR="00587C9A" w:rsidRDefault="007352E4" w:rsidP="009838A4">
            <w:r>
              <w:rPr>
                <w:rFonts w:hint="eastAsia"/>
              </w:rPr>
              <w:t>8</w:t>
            </w:r>
            <w:r>
              <w:t>0</w:t>
            </w:r>
          </w:p>
        </w:tc>
        <w:tc>
          <w:tcPr>
            <w:tcW w:w="1730" w:type="dxa"/>
            <w:vAlign w:val="center"/>
          </w:tcPr>
          <w:p w14:paraId="2E3A2F5B" w14:textId="0D56BD92" w:rsidR="00587C9A" w:rsidRDefault="007352E4" w:rsidP="009838A4">
            <w:r>
              <w:rPr>
                <w:rFonts w:hint="eastAsia"/>
              </w:rPr>
              <w:t>7</w:t>
            </w:r>
            <w:r>
              <w:t>2</w:t>
            </w:r>
          </w:p>
        </w:tc>
      </w:tr>
      <w:tr w:rsidR="00587C9A" w14:paraId="0F4F0C66" w14:textId="77777777" w:rsidTr="003679CC">
        <w:tc>
          <w:tcPr>
            <w:tcW w:w="1555" w:type="dxa"/>
            <w:vMerge/>
            <w:shd w:val="clear" w:color="auto" w:fill="E7E6E6" w:themeFill="background2"/>
            <w:vAlign w:val="center"/>
          </w:tcPr>
          <w:p w14:paraId="30FD5A3B" w14:textId="77777777" w:rsidR="00587C9A" w:rsidRPr="00863AA1" w:rsidRDefault="00587C9A" w:rsidP="009838A4"/>
        </w:tc>
        <w:tc>
          <w:tcPr>
            <w:tcW w:w="1275" w:type="dxa"/>
            <w:vMerge/>
            <w:shd w:val="clear" w:color="auto" w:fill="E7E6E6" w:themeFill="background2"/>
            <w:vAlign w:val="center"/>
          </w:tcPr>
          <w:p w14:paraId="027B5FD4" w14:textId="77777777" w:rsidR="00587C9A" w:rsidRPr="003041FC" w:rsidRDefault="00587C9A" w:rsidP="009838A4"/>
        </w:tc>
        <w:tc>
          <w:tcPr>
            <w:tcW w:w="1134" w:type="dxa"/>
            <w:vMerge w:val="restart"/>
            <w:shd w:val="clear" w:color="auto" w:fill="E7E6E6" w:themeFill="background2"/>
            <w:vAlign w:val="center"/>
          </w:tcPr>
          <w:p w14:paraId="52180C0D" w14:textId="77777777" w:rsidR="00587C9A" w:rsidRDefault="00587C9A" w:rsidP="009838A4">
            <w:r>
              <w:rPr>
                <w:rFonts w:hint="eastAsia"/>
              </w:rPr>
              <w:t>A</w:t>
            </w:r>
            <w:r>
              <w:t>ll</w:t>
            </w:r>
          </w:p>
        </w:tc>
        <w:tc>
          <w:tcPr>
            <w:tcW w:w="993" w:type="dxa"/>
            <w:shd w:val="clear" w:color="auto" w:fill="E7E6E6" w:themeFill="background2"/>
            <w:vAlign w:val="center"/>
          </w:tcPr>
          <w:p w14:paraId="7F9325DD" w14:textId="77777777" w:rsidR="00587C9A" w:rsidRDefault="00587C9A" w:rsidP="009838A4">
            <w:r>
              <w:rPr>
                <w:rFonts w:hint="eastAsia"/>
              </w:rPr>
              <w:t>F</w:t>
            </w:r>
            <w:r>
              <w:t>eature Name</w:t>
            </w:r>
          </w:p>
        </w:tc>
        <w:tc>
          <w:tcPr>
            <w:tcW w:w="1729" w:type="dxa"/>
            <w:vAlign w:val="center"/>
          </w:tcPr>
          <w:p w14:paraId="4B2089A5" w14:textId="02C6D062" w:rsidR="00587C9A" w:rsidRDefault="007352E4" w:rsidP="009838A4">
            <w:r w:rsidRPr="007352E4">
              <w:t>psi_group_change</w:t>
            </w:r>
          </w:p>
        </w:tc>
        <w:tc>
          <w:tcPr>
            <w:tcW w:w="1729" w:type="dxa"/>
            <w:vAlign w:val="center"/>
          </w:tcPr>
          <w:p w14:paraId="3A4D4A3F" w14:textId="32E2A1C7" w:rsidR="00587C9A" w:rsidRDefault="007352E4" w:rsidP="009838A4">
            <w:r w:rsidRPr="007352E4">
              <w:t>memcg_slab_free_hook</w:t>
            </w:r>
          </w:p>
        </w:tc>
        <w:tc>
          <w:tcPr>
            <w:tcW w:w="1729" w:type="dxa"/>
            <w:vAlign w:val="center"/>
          </w:tcPr>
          <w:p w14:paraId="42261B6B" w14:textId="1B51A553" w:rsidR="00587C9A" w:rsidRDefault="007352E4" w:rsidP="009838A4">
            <w:r w:rsidRPr="007352E4">
              <w:t>perf_event_alloc</w:t>
            </w:r>
          </w:p>
        </w:tc>
        <w:tc>
          <w:tcPr>
            <w:tcW w:w="1729" w:type="dxa"/>
            <w:vAlign w:val="center"/>
          </w:tcPr>
          <w:p w14:paraId="4AF6AB1E" w14:textId="76D2A0D0" w:rsidR="00587C9A" w:rsidRDefault="007352E4" w:rsidP="009838A4">
            <w:r w:rsidRPr="007352E4">
              <w:t>kfree</w:t>
            </w:r>
          </w:p>
        </w:tc>
        <w:tc>
          <w:tcPr>
            <w:tcW w:w="1730" w:type="dxa"/>
            <w:vAlign w:val="center"/>
          </w:tcPr>
          <w:p w14:paraId="740F702B" w14:textId="3DD8ACB7" w:rsidR="00587C9A" w:rsidRDefault="007352E4" w:rsidP="009838A4">
            <w:r w:rsidRPr="007352E4">
              <w:t>perf_event_groups_insert</w:t>
            </w:r>
          </w:p>
        </w:tc>
      </w:tr>
      <w:tr w:rsidR="00587C9A" w14:paraId="4E15AA87" w14:textId="77777777" w:rsidTr="003679CC">
        <w:tc>
          <w:tcPr>
            <w:tcW w:w="1555" w:type="dxa"/>
            <w:vMerge/>
            <w:shd w:val="clear" w:color="auto" w:fill="E7E6E6" w:themeFill="background2"/>
            <w:vAlign w:val="center"/>
          </w:tcPr>
          <w:p w14:paraId="669B5262" w14:textId="77777777" w:rsidR="00587C9A" w:rsidRPr="00863AA1" w:rsidRDefault="00587C9A" w:rsidP="009838A4"/>
        </w:tc>
        <w:tc>
          <w:tcPr>
            <w:tcW w:w="1275" w:type="dxa"/>
            <w:vMerge/>
            <w:shd w:val="clear" w:color="auto" w:fill="E7E6E6" w:themeFill="background2"/>
            <w:vAlign w:val="center"/>
          </w:tcPr>
          <w:p w14:paraId="6FB475AE" w14:textId="77777777" w:rsidR="00587C9A" w:rsidRPr="003041FC" w:rsidRDefault="00587C9A" w:rsidP="009838A4"/>
        </w:tc>
        <w:tc>
          <w:tcPr>
            <w:tcW w:w="1134" w:type="dxa"/>
            <w:vMerge/>
            <w:shd w:val="clear" w:color="auto" w:fill="E7E6E6" w:themeFill="background2"/>
            <w:vAlign w:val="center"/>
          </w:tcPr>
          <w:p w14:paraId="79138C9E" w14:textId="77777777" w:rsidR="00587C9A" w:rsidRDefault="00587C9A" w:rsidP="009838A4"/>
        </w:tc>
        <w:tc>
          <w:tcPr>
            <w:tcW w:w="993" w:type="dxa"/>
            <w:shd w:val="clear" w:color="auto" w:fill="E7E6E6" w:themeFill="background2"/>
            <w:vAlign w:val="center"/>
          </w:tcPr>
          <w:p w14:paraId="7E0685B3" w14:textId="77777777" w:rsidR="00587C9A" w:rsidRDefault="00587C9A" w:rsidP="009838A4">
            <w:r>
              <w:rPr>
                <w:rFonts w:hint="eastAsia"/>
              </w:rPr>
              <w:t>A</w:t>
            </w:r>
            <w:r>
              <w:t>ttack</w:t>
            </w:r>
          </w:p>
        </w:tc>
        <w:tc>
          <w:tcPr>
            <w:tcW w:w="1729" w:type="dxa"/>
            <w:vAlign w:val="center"/>
          </w:tcPr>
          <w:p w14:paraId="5B44316A" w14:textId="2755FADC" w:rsidR="00587C9A" w:rsidRDefault="007352E4" w:rsidP="009838A4">
            <w:r>
              <w:rPr>
                <w:rFonts w:hint="eastAsia"/>
              </w:rPr>
              <w:t>9</w:t>
            </w:r>
            <w:r>
              <w:t>9</w:t>
            </w:r>
          </w:p>
        </w:tc>
        <w:tc>
          <w:tcPr>
            <w:tcW w:w="1729" w:type="dxa"/>
            <w:vAlign w:val="center"/>
          </w:tcPr>
          <w:p w14:paraId="6228A66B" w14:textId="1BB07042" w:rsidR="00587C9A" w:rsidRDefault="007352E4" w:rsidP="009838A4">
            <w:r>
              <w:rPr>
                <w:rFonts w:hint="eastAsia"/>
              </w:rPr>
              <w:t>1</w:t>
            </w:r>
            <w:r>
              <w:t>11</w:t>
            </w:r>
          </w:p>
        </w:tc>
        <w:tc>
          <w:tcPr>
            <w:tcW w:w="1729" w:type="dxa"/>
            <w:vAlign w:val="center"/>
          </w:tcPr>
          <w:p w14:paraId="4C853AD3" w14:textId="02EE5B77" w:rsidR="00587C9A" w:rsidRDefault="007352E4" w:rsidP="009838A4">
            <w:r>
              <w:rPr>
                <w:rFonts w:hint="eastAsia"/>
              </w:rPr>
              <w:t>8</w:t>
            </w:r>
            <w:r>
              <w:t>6</w:t>
            </w:r>
          </w:p>
        </w:tc>
        <w:tc>
          <w:tcPr>
            <w:tcW w:w="1729" w:type="dxa"/>
            <w:vAlign w:val="center"/>
          </w:tcPr>
          <w:p w14:paraId="2E2E9655" w14:textId="688D1E70" w:rsidR="00587C9A" w:rsidRDefault="007352E4" w:rsidP="009838A4">
            <w:r>
              <w:rPr>
                <w:rFonts w:hint="eastAsia"/>
              </w:rPr>
              <w:t>1</w:t>
            </w:r>
            <w:r>
              <w:t>35</w:t>
            </w:r>
          </w:p>
        </w:tc>
        <w:tc>
          <w:tcPr>
            <w:tcW w:w="1730" w:type="dxa"/>
            <w:vAlign w:val="center"/>
          </w:tcPr>
          <w:p w14:paraId="4C4A0103" w14:textId="4F251F58" w:rsidR="00587C9A" w:rsidRDefault="007352E4" w:rsidP="009838A4">
            <w:r>
              <w:rPr>
                <w:rFonts w:hint="eastAsia"/>
              </w:rPr>
              <w:t>7</w:t>
            </w:r>
            <w:r>
              <w:t>3</w:t>
            </w:r>
          </w:p>
        </w:tc>
      </w:tr>
      <w:tr w:rsidR="00587C9A" w14:paraId="34BDAFA7" w14:textId="77777777" w:rsidTr="003679CC">
        <w:tc>
          <w:tcPr>
            <w:tcW w:w="1555" w:type="dxa"/>
            <w:vMerge/>
            <w:shd w:val="clear" w:color="auto" w:fill="E7E6E6" w:themeFill="background2"/>
            <w:vAlign w:val="center"/>
          </w:tcPr>
          <w:p w14:paraId="303BE019" w14:textId="77777777" w:rsidR="00587C9A" w:rsidRPr="00863AA1" w:rsidRDefault="00587C9A" w:rsidP="009838A4"/>
        </w:tc>
        <w:tc>
          <w:tcPr>
            <w:tcW w:w="1275" w:type="dxa"/>
            <w:vMerge/>
            <w:shd w:val="clear" w:color="auto" w:fill="E7E6E6" w:themeFill="background2"/>
            <w:vAlign w:val="center"/>
          </w:tcPr>
          <w:p w14:paraId="0410FDDF" w14:textId="77777777" w:rsidR="00587C9A" w:rsidRPr="003041FC" w:rsidRDefault="00587C9A" w:rsidP="009838A4"/>
        </w:tc>
        <w:tc>
          <w:tcPr>
            <w:tcW w:w="1134" w:type="dxa"/>
            <w:vMerge/>
            <w:shd w:val="clear" w:color="auto" w:fill="E7E6E6" w:themeFill="background2"/>
            <w:vAlign w:val="center"/>
          </w:tcPr>
          <w:p w14:paraId="1AE7FEE0" w14:textId="77777777" w:rsidR="00587C9A" w:rsidRDefault="00587C9A" w:rsidP="009838A4"/>
        </w:tc>
        <w:tc>
          <w:tcPr>
            <w:tcW w:w="993" w:type="dxa"/>
            <w:shd w:val="clear" w:color="auto" w:fill="E7E6E6" w:themeFill="background2"/>
            <w:vAlign w:val="center"/>
          </w:tcPr>
          <w:p w14:paraId="512986F4" w14:textId="77777777" w:rsidR="00587C9A" w:rsidRDefault="00587C9A" w:rsidP="009838A4">
            <w:r>
              <w:rPr>
                <w:rFonts w:hint="eastAsia"/>
              </w:rPr>
              <w:t>N</w:t>
            </w:r>
            <w:r>
              <w:t>ormal</w:t>
            </w:r>
          </w:p>
        </w:tc>
        <w:tc>
          <w:tcPr>
            <w:tcW w:w="1729" w:type="dxa"/>
            <w:vAlign w:val="center"/>
          </w:tcPr>
          <w:p w14:paraId="412B2598" w14:textId="278F7C8B" w:rsidR="00587C9A" w:rsidRDefault="007352E4" w:rsidP="009838A4">
            <w:r>
              <w:rPr>
                <w:rFonts w:hint="eastAsia"/>
              </w:rPr>
              <w:t>8</w:t>
            </w:r>
            <w:r>
              <w:t>7</w:t>
            </w:r>
          </w:p>
        </w:tc>
        <w:tc>
          <w:tcPr>
            <w:tcW w:w="1729" w:type="dxa"/>
            <w:vAlign w:val="center"/>
          </w:tcPr>
          <w:p w14:paraId="2F4E01BA" w14:textId="068E6A5A" w:rsidR="00587C9A" w:rsidRDefault="007352E4" w:rsidP="009838A4">
            <w:r>
              <w:rPr>
                <w:rFonts w:hint="eastAsia"/>
              </w:rPr>
              <w:t>1</w:t>
            </w:r>
            <w:r>
              <w:t>11</w:t>
            </w:r>
          </w:p>
        </w:tc>
        <w:tc>
          <w:tcPr>
            <w:tcW w:w="1729" w:type="dxa"/>
            <w:vAlign w:val="center"/>
          </w:tcPr>
          <w:p w14:paraId="5EA4F750" w14:textId="2B05926F" w:rsidR="00587C9A" w:rsidRDefault="007352E4" w:rsidP="009838A4">
            <w:r>
              <w:rPr>
                <w:rFonts w:hint="eastAsia"/>
              </w:rPr>
              <w:t>8</w:t>
            </w:r>
            <w:r>
              <w:t>7</w:t>
            </w:r>
          </w:p>
        </w:tc>
        <w:tc>
          <w:tcPr>
            <w:tcW w:w="1729" w:type="dxa"/>
            <w:vAlign w:val="center"/>
          </w:tcPr>
          <w:p w14:paraId="79B0A17C" w14:textId="0430E5B8" w:rsidR="00587C9A" w:rsidRDefault="007352E4" w:rsidP="009838A4">
            <w:r>
              <w:rPr>
                <w:rFonts w:hint="eastAsia"/>
              </w:rPr>
              <w:t>2</w:t>
            </w:r>
            <w:r>
              <w:t>4</w:t>
            </w:r>
          </w:p>
        </w:tc>
        <w:tc>
          <w:tcPr>
            <w:tcW w:w="1730" w:type="dxa"/>
            <w:vAlign w:val="center"/>
          </w:tcPr>
          <w:p w14:paraId="083001B2" w14:textId="018EA9E1" w:rsidR="00587C9A" w:rsidRDefault="007352E4" w:rsidP="009838A4">
            <w:r>
              <w:rPr>
                <w:rFonts w:hint="eastAsia"/>
              </w:rPr>
              <w:t>7</w:t>
            </w:r>
            <w:r>
              <w:t>3</w:t>
            </w:r>
          </w:p>
        </w:tc>
      </w:tr>
      <w:tr w:rsidR="007352E4" w:rsidRPr="006B72CF" w14:paraId="63F4F9C9" w14:textId="77777777" w:rsidTr="003679CC">
        <w:tc>
          <w:tcPr>
            <w:tcW w:w="1555" w:type="dxa"/>
            <w:vMerge w:val="restart"/>
            <w:shd w:val="clear" w:color="auto" w:fill="E7E6E6" w:themeFill="background2"/>
            <w:vAlign w:val="center"/>
          </w:tcPr>
          <w:p w14:paraId="6C087707" w14:textId="77777777" w:rsidR="007352E4" w:rsidRDefault="007352E4" w:rsidP="007352E4"/>
        </w:tc>
        <w:tc>
          <w:tcPr>
            <w:tcW w:w="1275" w:type="dxa"/>
            <w:vMerge w:val="restart"/>
            <w:shd w:val="clear" w:color="auto" w:fill="E7E6E6" w:themeFill="background2"/>
            <w:vAlign w:val="center"/>
          </w:tcPr>
          <w:p w14:paraId="1BCB2DD3" w14:textId="77777777" w:rsidR="007352E4" w:rsidRDefault="007352E4" w:rsidP="007352E4">
            <w:r>
              <w:t>B</w:t>
            </w:r>
            <w:r w:rsidRPr="003041FC">
              <w:t>ranch</w:t>
            </w:r>
          </w:p>
        </w:tc>
        <w:tc>
          <w:tcPr>
            <w:tcW w:w="1134" w:type="dxa"/>
            <w:vMerge w:val="restart"/>
            <w:shd w:val="clear" w:color="auto" w:fill="E7E6E6" w:themeFill="background2"/>
            <w:vAlign w:val="center"/>
          </w:tcPr>
          <w:p w14:paraId="5CA9A8E1" w14:textId="77777777" w:rsidR="007352E4" w:rsidRDefault="007352E4" w:rsidP="007352E4">
            <w:r>
              <w:rPr>
                <w:rFonts w:hint="eastAsia"/>
              </w:rPr>
              <w:t>C</w:t>
            </w:r>
            <w:r>
              <w:t>ommon</w:t>
            </w:r>
          </w:p>
        </w:tc>
        <w:tc>
          <w:tcPr>
            <w:tcW w:w="993" w:type="dxa"/>
            <w:shd w:val="clear" w:color="auto" w:fill="E7E6E6" w:themeFill="background2"/>
            <w:vAlign w:val="center"/>
          </w:tcPr>
          <w:p w14:paraId="73C0A689" w14:textId="77777777" w:rsidR="007352E4" w:rsidRDefault="007352E4" w:rsidP="007352E4">
            <w:r>
              <w:rPr>
                <w:rFonts w:hint="eastAsia"/>
              </w:rPr>
              <w:t>F</w:t>
            </w:r>
            <w:r>
              <w:t>eature Name</w:t>
            </w:r>
          </w:p>
        </w:tc>
        <w:tc>
          <w:tcPr>
            <w:tcW w:w="1729" w:type="dxa"/>
            <w:vAlign w:val="center"/>
          </w:tcPr>
          <w:p w14:paraId="40C1DE10" w14:textId="13350822" w:rsidR="007352E4" w:rsidRPr="00480ED9" w:rsidRDefault="007352E4" w:rsidP="007352E4">
            <w:r>
              <w:rPr>
                <w:rFonts w:hint="eastAsia"/>
              </w:rPr>
              <w:t>N</w:t>
            </w:r>
            <w:r>
              <w:t>/A</w:t>
            </w:r>
          </w:p>
        </w:tc>
        <w:tc>
          <w:tcPr>
            <w:tcW w:w="1729" w:type="dxa"/>
            <w:vAlign w:val="center"/>
          </w:tcPr>
          <w:p w14:paraId="6870F53C" w14:textId="26DC38B5" w:rsidR="007352E4" w:rsidRPr="00480ED9" w:rsidRDefault="007352E4" w:rsidP="007352E4">
            <w:r w:rsidRPr="006843A8">
              <w:rPr>
                <w:rFonts w:hint="eastAsia"/>
              </w:rPr>
              <w:t>N</w:t>
            </w:r>
            <w:r w:rsidRPr="006843A8">
              <w:t>/A</w:t>
            </w:r>
          </w:p>
        </w:tc>
        <w:tc>
          <w:tcPr>
            <w:tcW w:w="1729" w:type="dxa"/>
            <w:vAlign w:val="center"/>
          </w:tcPr>
          <w:p w14:paraId="507CEE70" w14:textId="4E432A32" w:rsidR="007352E4" w:rsidRPr="00480ED9" w:rsidRDefault="007352E4" w:rsidP="007352E4">
            <w:r w:rsidRPr="006843A8">
              <w:rPr>
                <w:rFonts w:hint="eastAsia"/>
              </w:rPr>
              <w:t>N</w:t>
            </w:r>
            <w:r w:rsidRPr="006843A8">
              <w:t>/A</w:t>
            </w:r>
          </w:p>
        </w:tc>
        <w:tc>
          <w:tcPr>
            <w:tcW w:w="1729" w:type="dxa"/>
            <w:vAlign w:val="center"/>
          </w:tcPr>
          <w:p w14:paraId="63D43140" w14:textId="2C41508B" w:rsidR="007352E4" w:rsidRPr="006B72CF" w:rsidRDefault="007352E4" w:rsidP="007352E4">
            <w:r w:rsidRPr="006843A8">
              <w:rPr>
                <w:rFonts w:hint="eastAsia"/>
              </w:rPr>
              <w:t>N</w:t>
            </w:r>
            <w:r w:rsidRPr="006843A8">
              <w:t>/A</w:t>
            </w:r>
          </w:p>
        </w:tc>
        <w:tc>
          <w:tcPr>
            <w:tcW w:w="1730" w:type="dxa"/>
            <w:vAlign w:val="center"/>
          </w:tcPr>
          <w:p w14:paraId="5E725A09" w14:textId="42205726" w:rsidR="007352E4" w:rsidRPr="006B72CF" w:rsidRDefault="007352E4" w:rsidP="007352E4">
            <w:r w:rsidRPr="006843A8">
              <w:rPr>
                <w:rFonts w:hint="eastAsia"/>
              </w:rPr>
              <w:t>N</w:t>
            </w:r>
            <w:r w:rsidRPr="006843A8">
              <w:t>/A</w:t>
            </w:r>
          </w:p>
        </w:tc>
      </w:tr>
      <w:tr w:rsidR="007352E4" w14:paraId="218ACD05" w14:textId="77777777" w:rsidTr="003679CC">
        <w:tc>
          <w:tcPr>
            <w:tcW w:w="1555" w:type="dxa"/>
            <w:vMerge/>
            <w:shd w:val="clear" w:color="auto" w:fill="E7E6E6" w:themeFill="background2"/>
            <w:vAlign w:val="center"/>
          </w:tcPr>
          <w:p w14:paraId="481F9126" w14:textId="77777777" w:rsidR="007352E4" w:rsidRDefault="007352E4" w:rsidP="007352E4"/>
        </w:tc>
        <w:tc>
          <w:tcPr>
            <w:tcW w:w="1275" w:type="dxa"/>
            <w:vMerge/>
            <w:shd w:val="clear" w:color="auto" w:fill="E7E6E6" w:themeFill="background2"/>
            <w:vAlign w:val="center"/>
          </w:tcPr>
          <w:p w14:paraId="7E1045AE" w14:textId="77777777" w:rsidR="007352E4" w:rsidRDefault="007352E4" w:rsidP="007352E4"/>
        </w:tc>
        <w:tc>
          <w:tcPr>
            <w:tcW w:w="1134" w:type="dxa"/>
            <w:vMerge/>
            <w:shd w:val="clear" w:color="auto" w:fill="E7E6E6" w:themeFill="background2"/>
            <w:vAlign w:val="center"/>
          </w:tcPr>
          <w:p w14:paraId="514E0D1C" w14:textId="77777777" w:rsidR="007352E4" w:rsidRDefault="007352E4" w:rsidP="007352E4"/>
        </w:tc>
        <w:tc>
          <w:tcPr>
            <w:tcW w:w="993" w:type="dxa"/>
            <w:shd w:val="clear" w:color="auto" w:fill="E7E6E6" w:themeFill="background2"/>
            <w:vAlign w:val="center"/>
          </w:tcPr>
          <w:p w14:paraId="3A59D067" w14:textId="77777777" w:rsidR="007352E4" w:rsidRDefault="007352E4" w:rsidP="007352E4">
            <w:r>
              <w:rPr>
                <w:rFonts w:hint="eastAsia"/>
              </w:rPr>
              <w:t>A</w:t>
            </w:r>
            <w:r>
              <w:t>ttack</w:t>
            </w:r>
          </w:p>
        </w:tc>
        <w:tc>
          <w:tcPr>
            <w:tcW w:w="1729" w:type="dxa"/>
            <w:vAlign w:val="center"/>
          </w:tcPr>
          <w:p w14:paraId="229CC21B" w14:textId="6E26C6CB" w:rsidR="007352E4" w:rsidRDefault="007352E4" w:rsidP="007352E4">
            <w:r w:rsidRPr="00495752">
              <w:rPr>
                <w:rFonts w:hint="eastAsia"/>
              </w:rPr>
              <w:t>N</w:t>
            </w:r>
            <w:r w:rsidRPr="00495752">
              <w:t>/A</w:t>
            </w:r>
          </w:p>
        </w:tc>
        <w:tc>
          <w:tcPr>
            <w:tcW w:w="1729" w:type="dxa"/>
            <w:vAlign w:val="center"/>
          </w:tcPr>
          <w:p w14:paraId="72CF529B" w14:textId="69784753" w:rsidR="007352E4" w:rsidRDefault="007352E4" w:rsidP="007352E4">
            <w:r w:rsidRPr="006843A8">
              <w:rPr>
                <w:rFonts w:hint="eastAsia"/>
              </w:rPr>
              <w:t>N</w:t>
            </w:r>
            <w:r w:rsidRPr="006843A8">
              <w:t>/A</w:t>
            </w:r>
          </w:p>
        </w:tc>
        <w:tc>
          <w:tcPr>
            <w:tcW w:w="1729" w:type="dxa"/>
            <w:vAlign w:val="center"/>
          </w:tcPr>
          <w:p w14:paraId="16A10B7B" w14:textId="01B6A7CB" w:rsidR="007352E4" w:rsidRDefault="007352E4" w:rsidP="007352E4">
            <w:r w:rsidRPr="006843A8">
              <w:rPr>
                <w:rFonts w:hint="eastAsia"/>
              </w:rPr>
              <w:t>N</w:t>
            </w:r>
            <w:r w:rsidRPr="006843A8">
              <w:t>/A</w:t>
            </w:r>
          </w:p>
        </w:tc>
        <w:tc>
          <w:tcPr>
            <w:tcW w:w="1729" w:type="dxa"/>
            <w:vAlign w:val="center"/>
          </w:tcPr>
          <w:p w14:paraId="3B423B3C" w14:textId="60BBC1EE" w:rsidR="007352E4" w:rsidRDefault="007352E4" w:rsidP="007352E4">
            <w:r w:rsidRPr="006843A8">
              <w:rPr>
                <w:rFonts w:hint="eastAsia"/>
              </w:rPr>
              <w:t>N</w:t>
            </w:r>
            <w:r w:rsidRPr="006843A8">
              <w:t>/A</w:t>
            </w:r>
          </w:p>
        </w:tc>
        <w:tc>
          <w:tcPr>
            <w:tcW w:w="1730" w:type="dxa"/>
            <w:vAlign w:val="center"/>
          </w:tcPr>
          <w:p w14:paraId="76E7468F" w14:textId="6DBC2D03" w:rsidR="007352E4" w:rsidRDefault="007352E4" w:rsidP="007352E4">
            <w:r w:rsidRPr="006843A8">
              <w:rPr>
                <w:rFonts w:hint="eastAsia"/>
              </w:rPr>
              <w:t>N</w:t>
            </w:r>
            <w:r w:rsidRPr="006843A8">
              <w:t>/A</w:t>
            </w:r>
          </w:p>
        </w:tc>
      </w:tr>
      <w:tr w:rsidR="007352E4" w14:paraId="3B102D11" w14:textId="77777777" w:rsidTr="003679CC">
        <w:tc>
          <w:tcPr>
            <w:tcW w:w="1555" w:type="dxa"/>
            <w:vMerge/>
            <w:shd w:val="clear" w:color="auto" w:fill="E7E6E6" w:themeFill="background2"/>
            <w:vAlign w:val="center"/>
          </w:tcPr>
          <w:p w14:paraId="64E7F009" w14:textId="77777777" w:rsidR="007352E4" w:rsidRPr="00863AA1" w:rsidRDefault="007352E4" w:rsidP="007352E4"/>
        </w:tc>
        <w:tc>
          <w:tcPr>
            <w:tcW w:w="1275" w:type="dxa"/>
            <w:vMerge/>
            <w:shd w:val="clear" w:color="auto" w:fill="E7E6E6" w:themeFill="background2"/>
            <w:vAlign w:val="center"/>
          </w:tcPr>
          <w:p w14:paraId="30F08474" w14:textId="77777777" w:rsidR="007352E4" w:rsidRDefault="007352E4" w:rsidP="007352E4"/>
        </w:tc>
        <w:tc>
          <w:tcPr>
            <w:tcW w:w="1134" w:type="dxa"/>
            <w:vMerge/>
            <w:shd w:val="clear" w:color="auto" w:fill="E7E6E6" w:themeFill="background2"/>
            <w:vAlign w:val="center"/>
          </w:tcPr>
          <w:p w14:paraId="1616214C" w14:textId="77777777" w:rsidR="007352E4" w:rsidRDefault="007352E4" w:rsidP="007352E4"/>
        </w:tc>
        <w:tc>
          <w:tcPr>
            <w:tcW w:w="993" w:type="dxa"/>
            <w:shd w:val="clear" w:color="auto" w:fill="E7E6E6" w:themeFill="background2"/>
            <w:vAlign w:val="center"/>
          </w:tcPr>
          <w:p w14:paraId="6A081B33" w14:textId="77777777" w:rsidR="007352E4" w:rsidRDefault="007352E4" w:rsidP="007352E4">
            <w:r>
              <w:rPr>
                <w:rFonts w:hint="eastAsia"/>
              </w:rPr>
              <w:t>N</w:t>
            </w:r>
            <w:r>
              <w:t>ormal</w:t>
            </w:r>
          </w:p>
        </w:tc>
        <w:tc>
          <w:tcPr>
            <w:tcW w:w="1729" w:type="dxa"/>
            <w:vAlign w:val="center"/>
          </w:tcPr>
          <w:p w14:paraId="54087561" w14:textId="60A53F92" w:rsidR="007352E4" w:rsidRDefault="007352E4" w:rsidP="007352E4">
            <w:r w:rsidRPr="00495752">
              <w:rPr>
                <w:rFonts w:hint="eastAsia"/>
              </w:rPr>
              <w:t>N</w:t>
            </w:r>
            <w:r w:rsidRPr="00495752">
              <w:t>/A</w:t>
            </w:r>
          </w:p>
        </w:tc>
        <w:tc>
          <w:tcPr>
            <w:tcW w:w="1729" w:type="dxa"/>
            <w:vAlign w:val="center"/>
          </w:tcPr>
          <w:p w14:paraId="638BDBC2" w14:textId="4655379C" w:rsidR="007352E4" w:rsidRDefault="007352E4" w:rsidP="007352E4">
            <w:r w:rsidRPr="006843A8">
              <w:rPr>
                <w:rFonts w:hint="eastAsia"/>
              </w:rPr>
              <w:t>N</w:t>
            </w:r>
            <w:r w:rsidRPr="006843A8">
              <w:t>/A</w:t>
            </w:r>
          </w:p>
        </w:tc>
        <w:tc>
          <w:tcPr>
            <w:tcW w:w="1729" w:type="dxa"/>
            <w:vAlign w:val="center"/>
          </w:tcPr>
          <w:p w14:paraId="077A934C" w14:textId="574FD23D" w:rsidR="007352E4" w:rsidRDefault="007352E4" w:rsidP="007352E4">
            <w:r w:rsidRPr="006843A8">
              <w:rPr>
                <w:rFonts w:hint="eastAsia"/>
              </w:rPr>
              <w:t>N</w:t>
            </w:r>
            <w:r w:rsidRPr="006843A8">
              <w:t>/A</w:t>
            </w:r>
          </w:p>
        </w:tc>
        <w:tc>
          <w:tcPr>
            <w:tcW w:w="1729" w:type="dxa"/>
            <w:vAlign w:val="center"/>
          </w:tcPr>
          <w:p w14:paraId="04717AB8" w14:textId="1E0BB4B5" w:rsidR="007352E4" w:rsidRDefault="007352E4" w:rsidP="007352E4">
            <w:r w:rsidRPr="006843A8">
              <w:rPr>
                <w:rFonts w:hint="eastAsia"/>
              </w:rPr>
              <w:t>N</w:t>
            </w:r>
            <w:r w:rsidRPr="006843A8">
              <w:t>/A</w:t>
            </w:r>
          </w:p>
        </w:tc>
        <w:tc>
          <w:tcPr>
            <w:tcW w:w="1730" w:type="dxa"/>
            <w:vAlign w:val="center"/>
          </w:tcPr>
          <w:p w14:paraId="107D897D" w14:textId="6717AE9E" w:rsidR="007352E4" w:rsidRDefault="007352E4" w:rsidP="007352E4">
            <w:r w:rsidRPr="006843A8">
              <w:rPr>
                <w:rFonts w:hint="eastAsia"/>
              </w:rPr>
              <w:t>N</w:t>
            </w:r>
            <w:r w:rsidRPr="006843A8">
              <w:t>/A</w:t>
            </w:r>
          </w:p>
        </w:tc>
      </w:tr>
      <w:tr w:rsidR="00587C9A" w14:paraId="322FC23B" w14:textId="77777777" w:rsidTr="003679CC">
        <w:tc>
          <w:tcPr>
            <w:tcW w:w="1555" w:type="dxa"/>
            <w:vMerge/>
            <w:shd w:val="clear" w:color="auto" w:fill="E7E6E6" w:themeFill="background2"/>
            <w:vAlign w:val="center"/>
          </w:tcPr>
          <w:p w14:paraId="769DC8E7" w14:textId="77777777" w:rsidR="00587C9A" w:rsidRPr="00863AA1" w:rsidRDefault="00587C9A" w:rsidP="009838A4"/>
        </w:tc>
        <w:tc>
          <w:tcPr>
            <w:tcW w:w="1275" w:type="dxa"/>
            <w:vMerge/>
            <w:shd w:val="clear" w:color="auto" w:fill="E7E6E6" w:themeFill="background2"/>
            <w:vAlign w:val="center"/>
          </w:tcPr>
          <w:p w14:paraId="1E313D0E" w14:textId="77777777" w:rsidR="00587C9A" w:rsidRDefault="00587C9A" w:rsidP="009838A4"/>
        </w:tc>
        <w:tc>
          <w:tcPr>
            <w:tcW w:w="1134" w:type="dxa"/>
            <w:vMerge w:val="restart"/>
            <w:shd w:val="clear" w:color="auto" w:fill="E7E6E6" w:themeFill="background2"/>
            <w:vAlign w:val="center"/>
          </w:tcPr>
          <w:p w14:paraId="620014BB" w14:textId="77777777" w:rsidR="00587C9A" w:rsidRDefault="00587C9A" w:rsidP="009838A4">
            <w:r>
              <w:rPr>
                <w:rFonts w:hint="eastAsia"/>
              </w:rPr>
              <w:t>E</w:t>
            </w:r>
            <w:r>
              <w:t>xclusive</w:t>
            </w:r>
          </w:p>
        </w:tc>
        <w:tc>
          <w:tcPr>
            <w:tcW w:w="993" w:type="dxa"/>
            <w:shd w:val="clear" w:color="auto" w:fill="E7E6E6" w:themeFill="background2"/>
            <w:vAlign w:val="center"/>
          </w:tcPr>
          <w:p w14:paraId="38283130" w14:textId="77777777" w:rsidR="00587C9A" w:rsidRDefault="00587C9A" w:rsidP="009838A4">
            <w:r>
              <w:rPr>
                <w:rFonts w:hint="eastAsia"/>
              </w:rPr>
              <w:t>F</w:t>
            </w:r>
            <w:r>
              <w:t>eature Name</w:t>
            </w:r>
          </w:p>
        </w:tc>
        <w:tc>
          <w:tcPr>
            <w:tcW w:w="1729" w:type="dxa"/>
            <w:vAlign w:val="center"/>
          </w:tcPr>
          <w:p w14:paraId="78F3BD73" w14:textId="6ECEA77F" w:rsidR="00587C9A" w:rsidRDefault="009303D7" w:rsidP="009838A4">
            <w:r w:rsidRPr="009303D7">
              <w:t>psi_group_change</w:t>
            </w:r>
          </w:p>
        </w:tc>
        <w:tc>
          <w:tcPr>
            <w:tcW w:w="1729" w:type="dxa"/>
            <w:vAlign w:val="center"/>
          </w:tcPr>
          <w:p w14:paraId="39B7DBC4" w14:textId="256ACA72" w:rsidR="00587C9A" w:rsidRDefault="009303D7" w:rsidP="009838A4">
            <w:r w:rsidRPr="009303D7">
              <w:t>merge_sched_in</w:t>
            </w:r>
          </w:p>
        </w:tc>
        <w:tc>
          <w:tcPr>
            <w:tcW w:w="1729" w:type="dxa"/>
            <w:vAlign w:val="center"/>
          </w:tcPr>
          <w:p w14:paraId="5D76B2C3" w14:textId="23765C17" w:rsidR="00587C9A" w:rsidRDefault="009303D7" w:rsidP="009838A4">
            <w:r w:rsidRPr="009303D7">
              <w:t>inherit_event.constprop.0</w:t>
            </w:r>
          </w:p>
        </w:tc>
        <w:tc>
          <w:tcPr>
            <w:tcW w:w="1729" w:type="dxa"/>
            <w:vAlign w:val="center"/>
          </w:tcPr>
          <w:p w14:paraId="2DB4C466" w14:textId="74B390E3" w:rsidR="00587C9A" w:rsidRDefault="009303D7" w:rsidP="009838A4">
            <w:r w:rsidRPr="009303D7">
              <w:t>native_sched_clock</w:t>
            </w:r>
          </w:p>
        </w:tc>
        <w:tc>
          <w:tcPr>
            <w:tcW w:w="1730" w:type="dxa"/>
            <w:vAlign w:val="center"/>
          </w:tcPr>
          <w:p w14:paraId="0ADF4391" w14:textId="54D57119" w:rsidR="00587C9A" w:rsidRDefault="009303D7" w:rsidP="009838A4">
            <w:r w:rsidRPr="009303D7">
              <w:t>memcg_slab_post_alloc_hook</w:t>
            </w:r>
          </w:p>
        </w:tc>
      </w:tr>
      <w:tr w:rsidR="00587C9A" w14:paraId="68A09441" w14:textId="77777777" w:rsidTr="003679CC">
        <w:tc>
          <w:tcPr>
            <w:tcW w:w="1555" w:type="dxa"/>
            <w:vMerge/>
            <w:shd w:val="clear" w:color="auto" w:fill="E7E6E6" w:themeFill="background2"/>
            <w:vAlign w:val="center"/>
          </w:tcPr>
          <w:p w14:paraId="6D3B1FE2" w14:textId="77777777" w:rsidR="00587C9A" w:rsidRPr="00863AA1" w:rsidRDefault="00587C9A" w:rsidP="009838A4"/>
        </w:tc>
        <w:tc>
          <w:tcPr>
            <w:tcW w:w="1275" w:type="dxa"/>
            <w:vMerge/>
            <w:shd w:val="clear" w:color="auto" w:fill="E7E6E6" w:themeFill="background2"/>
            <w:vAlign w:val="center"/>
          </w:tcPr>
          <w:p w14:paraId="104301C3" w14:textId="77777777" w:rsidR="00587C9A" w:rsidRPr="003041FC" w:rsidRDefault="00587C9A" w:rsidP="009838A4"/>
        </w:tc>
        <w:tc>
          <w:tcPr>
            <w:tcW w:w="1134" w:type="dxa"/>
            <w:vMerge/>
            <w:shd w:val="clear" w:color="auto" w:fill="E7E6E6" w:themeFill="background2"/>
            <w:vAlign w:val="center"/>
          </w:tcPr>
          <w:p w14:paraId="75A7559A" w14:textId="77777777" w:rsidR="00587C9A" w:rsidRDefault="00587C9A" w:rsidP="009838A4"/>
        </w:tc>
        <w:tc>
          <w:tcPr>
            <w:tcW w:w="993" w:type="dxa"/>
            <w:shd w:val="clear" w:color="auto" w:fill="E7E6E6" w:themeFill="background2"/>
            <w:vAlign w:val="center"/>
          </w:tcPr>
          <w:p w14:paraId="2F8BE4E4" w14:textId="77777777" w:rsidR="00587C9A" w:rsidRDefault="00587C9A" w:rsidP="009838A4">
            <w:r>
              <w:rPr>
                <w:rFonts w:hint="eastAsia"/>
              </w:rPr>
              <w:t>A</w:t>
            </w:r>
            <w:r>
              <w:t>ttack</w:t>
            </w:r>
          </w:p>
        </w:tc>
        <w:tc>
          <w:tcPr>
            <w:tcW w:w="1729" w:type="dxa"/>
            <w:vAlign w:val="center"/>
          </w:tcPr>
          <w:p w14:paraId="24D8C0B1" w14:textId="5DAD4E10" w:rsidR="00587C9A" w:rsidRDefault="009303D7" w:rsidP="009838A4">
            <w:r>
              <w:rPr>
                <w:rFonts w:hint="eastAsia"/>
              </w:rPr>
              <w:t>2</w:t>
            </w:r>
            <w:r>
              <w:t>0</w:t>
            </w:r>
          </w:p>
        </w:tc>
        <w:tc>
          <w:tcPr>
            <w:tcW w:w="1729" w:type="dxa"/>
            <w:vAlign w:val="center"/>
          </w:tcPr>
          <w:p w14:paraId="2A65132E" w14:textId="4EF03B65" w:rsidR="00587C9A" w:rsidRDefault="009303D7" w:rsidP="009838A4">
            <w:r>
              <w:rPr>
                <w:rFonts w:hint="eastAsia"/>
              </w:rPr>
              <w:t>2</w:t>
            </w:r>
            <w:r>
              <w:t>6</w:t>
            </w:r>
          </w:p>
        </w:tc>
        <w:tc>
          <w:tcPr>
            <w:tcW w:w="1729" w:type="dxa"/>
            <w:vAlign w:val="center"/>
          </w:tcPr>
          <w:p w14:paraId="029D8D21" w14:textId="37A6B8E8" w:rsidR="00587C9A" w:rsidRDefault="009303D7" w:rsidP="009838A4">
            <w:r>
              <w:rPr>
                <w:rFonts w:hint="eastAsia"/>
              </w:rPr>
              <w:t>1</w:t>
            </w:r>
            <w:r>
              <w:t>8</w:t>
            </w:r>
          </w:p>
        </w:tc>
        <w:tc>
          <w:tcPr>
            <w:tcW w:w="1729" w:type="dxa"/>
            <w:vAlign w:val="center"/>
          </w:tcPr>
          <w:p w14:paraId="713BCE0D" w14:textId="170B0249" w:rsidR="00587C9A" w:rsidRDefault="009303D7" w:rsidP="009838A4">
            <w:r>
              <w:rPr>
                <w:rFonts w:hint="eastAsia"/>
              </w:rPr>
              <w:t>1</w:t>
            </w:r>
            <w:r>
              <w:t>9</w:t>
            </w:r>
          </w:p>
        </w:tc>
        <w:tc>
          <w:tcPr>
            <w:tcW w:w="1730" w:type="dxa"/>
            <w:vAlign w:val="center"/>
          </w:tcPr>
          <w:p w14:paraId="1E5CC93B" w14:textId="1B60ABD8" w:rsidR="00587C9A" w:rsidRDefault="009303D7" w:rsidP="009838A4">
            <w:r>
              <w:rPr>
                <w:rFonts w:hint="eastAsia"/>
              </w:rPr>
              <w:t>5</w:t>
            </w:r>
          </w:p>
        </w:tc>
      </w:tr>
      <w:tr w:rsidR="00587C9A" w14:paraId="68C512C6" w14:textId="77777777" w:rsidTr="003679CC">
        <w:tc>
          <w:tcPr>
            <w:tcW w:w="1555" w:type="dxa"/>
            <w:vMerge/>
            <w:shd w:val="clear" w:color="auto" w:fill="E7E6E6" w:themeFill="background2"/>
            <w:vAlign w:val="center"/>
          </w:tcPr>
          <w:p w14:paraId="736467D0" w14:textId="77777777" w:rsidR="00587C9A" w:rsidRPr="00863AA1" w:rsidRDefault="00587C9A" w:rsidP="009838A4"/>
        </w:tc>
        <w:tc>
          <w:tcPr>
            <w:tcW w:w="1275" w:type="dxa"/>
            <w:vMerge/>
            <w:shd w:val="clear" w:color="auto" w:fill="E7E6E6" w:themeFill="background2"/>
            <w:vAlign w:val="center"/>
          </w:tcPr>
          <w:p w14:paraId="6DEF8D79" w14:textId="77777777" w:rsidR="00587C9A" w:rsidRPr="003041FC" w:rsidRDefault="00587C9A" w:rsidP="009838A4"/>
        </w:tc>
        <w:tc>
          <w:tcPr>
            <w:tcW w:w="1134" w:type="dxa"/>
            <w:vMerge/>
            <w:shd w:val="clear" w:color="auto" w:fill="E7E6E6" w:themeFill="background2"/>
            <w:vAlign w:val="center"/>
          </w:tcPr>
          <w:p w14:paraId="1A133EFD" w14:textId="77777777" w:rsidR="00587C9A" w:rsidRDefault="00587C9A" w:rsidP="009838A4"/>
        </w:tc>
        <w:tc>
          <w:tcPr>
            <w:tcW w:w="993" w:type="dxa"/>
            <w:shd w:val="clear" w:color="auto" w:fill="E7E6E6" w:themeFill="background2"/>
            <w:vAlign w:val="center"/>
          </w:tcPr>
          <w:p w14:paraId="6F643644" w14:textId="77777777" w:rsidR="00587C9A" w:rsidRDefault="00587C9A" w:rsidP="009838A4">
            <w:r>
              <w:rPr>
                <w:rFonts w:hint="eastAsia"/>
              </w:rPr>
              <w:t>N</w:t>
            </w:r>
            <w:r>
              <w:t>ormal</w:t>
            </w:r>
          </w:p>
        </w:tc>
        <w:tc>
          <w:tcPr>
            <w:tcW w:w="1729" w:type="dxa"/>
            <w:vAlign w:val="center"/>
          </w:tcPr>
          <w:p w14:paraId="7282BE0B" w14:textId="677239A7" w:rsidR="00587C9A" w:rsidRDefault="009303D7" w:rsidP="009838A4">
            <w:r>
              <w:rPr>
                <w:rFonts w:hint="eastAsia"/>
              </w:rPr>
              <w:t>2</w:t>
            </w:r>
            <w:r>
              <w:t>0</w:t>
            </w:r>
          </w:p>
        </w:tc>
        <w:tc>
          <w:tcPr>
            <w:tcW w:w="1729" w:type="dxa"/>
            <w:vAlign w:val="center"/>
          </w:tcPr>
          <w:p w14:paraId="1CC1A934" w14:textId="793CB6EB" w:rsidR="00587C9A" w:rsidRDefault="009303D7" w:rsidP="009838A4">
            <w:r>
              <w:rPr>
                <w:rFonts w:hint="eastAsia"/>
              </w:rPr>
              <w:t>2</w:t>
            </w:r>
            <w:r>
              <w:t>6</w:t>
            </w:r>
          </w:p>
        </w:tc>
        <w:tc>
          <w:tcPr>
            <w:tcW w:w="1729" w:type="dxa"/>
            <w:vAlign w:val="center"/>
          </w:tcPr>
          <w:p w14:paraId="4C84F772" w14:textId="1D8789D0" w:rsidR="00587C9A" w:rsidRDefault="009303D7" w:rsidP="009838A4">
            <w:r>
              <w:rPr>
                <w:rFonts w:hint="eastAsia"/>
              </w:rPr>
              <w:t>1</w:t>
            </w:r>
            <w:r>
              <w:t>8</w:t>
            </w:r>
          </w:p>
        </w:tc>
        <w:tc>
          <w:tcPr>
            <w:tcW w:w="1729" w:type="dxa"/>
            <w:vAlign w:val="center"/>
          </w:tcPr>
          <w:p w14:paraId="2415BC2A" w14:textId="2DDFD15E" w:rsidR="00587C9A" w:rsidRDefault="009303D7" w:rsidP="009838A4">
            <w:r>
              <w:rPr>
                <w:rFonts w:hint="eastAsia"/>
              </w:rPr>
              <w:t>1</w:t>
            </w:r>
            <w:r>
              <w:t>9</w:t>
            </w:r>
          </w:p>
        </w:tc>
        <w:tc>
          <w:tcPr>
            <w:tcW w:w="1730" w:type="dxa"/>
            <w:vAlign w:val="center"/>
          </w:tcPr>
          <w:p w14:paraId="70E05260" w14:textId="66AD3630" w:rsidR="00587C9A" w:rsidRDefault="009303D7" w:rsidP="009838A4">
            <w:r>
              <w:rPr>
                <w:rFonts w:hint="eastAsia"/>
              </w:rPr>
              <w:t>5</w:t>
            </w:r>
          </w:p>
        </w:tc>
      </w:tr>
      <w:tr w:rsidR="00587C9A" w14:paraId="334D3F5D" w14:textId="77777777" w:rsidTr="003679CC">
        <w:tc>
          <w:tcPr>
            <w:tcW w:w="1555" w:type="dxa"/>
            <w:vMerge/>
            <w:shd w:val="clear" w:color="auto" w:fill="E7E6E6" w:themeFill="background2"/>
            <w:vAlign w:val="center"/>
          </w:tcPr>
          <w:p w14:paraId="6B6E3754" w14:textId="77777777" w:rsidR="00587C9A" w:rsidRPr="00863AA1" w:rsidRDefault="00587C9A" w:rsidP="009838A4"/>
        </w:tc>
        <w:tc>
          <w:tcPr>
            <w:tcW w:w="1275" w:type="dxa"/>
            <w:vMerge/>
            <w:shd w:val="clear" w:color="auto" w:fill="E7E6E6" w:themeFill="background2"/>
            <w:vAlign w:val="center"/>
          </w:tcPr>
          <w:p w14:paraId="7E4D85F3" w14:textId="77777777" w:rsidR="00587C9A" w:rsidRPr="003041FC" w:rsidRDefault="00587C9A" w:rsidP="009838A4"/>
        </w:tc>
        <w:tc>
          <w:tcPr>
            <w:tcW w:w="1134" w:type="dxa"/>
            <w:vMerge w:val="restart"/>
            <w:shd w:val="clear" w:color="auto" w:fill="E7E6E6" w:themeFill="background2"/>
            <w:vAlign w:val="center"/>
          </w:tcPr>
          <w:p w14:paraId="7F18C5F7" w14:textId="77777777" w:rsidR="00587C9A" w:rsidRDefault="00587C9A" w:rsidP="009838A4">
            <w:r>
              <w:rPr>
                <w:rFonts w:hint="eastAsia"/>
              </w:rPr>
              <w:t>A</w:t>
            </w:r>
            <w:r>
              <w:t>ll</w:t>
            </w:r>
          </w:p>
        </w:tc>
        <w:tc>
          <w:tcPr>
            <w:tcW w:w="993" w:type="dxa"/>
            <w:shd w:val="clear" w:color="auto" w:fill="E7E6E6" w:themeFill="background2"/>
            <w:vAlign w:val="center"/>
          </w:tcPr>
          <w:p w14:paraId="746F9D52" w14:textId="77777777" w:rsidR="00587C9A" w:rsidRDefault="00587C9A" w:rsidP="009838A4">
            <w:r>
              <w:rPr>
                <w:rFonts w:hint="eastAsia"/>
              </w:rPr>
              <w:t>F</w:t>
            </w:r>
            <w:r>
              <w:t>eature Name</w:t>
            </w:r>
          </w:p>
        </w:tc>
        <w:tc>
          <w:tcPr>
            <w:tcW w:w="1729" w:type="dxa"/>
            <w:vAlign w:val="center"/>
          </w:tcPr>
          <w:p w14:paraId="78F35815" w14:textId="4D91133E" w:rsidR="00587C9A" w:rsidRDefault="001D068C" w:rsidP="009838A4">
            <w:r w:rsidRPr="001D068C">
              <w:t>psi_group_change</w:t>
            </w:r>
          </w:p>
        </w:tc>
        <w:tc>
          <w:tcPr>
            <w:tcW w:w="1729" w:type="dxa"/>
            <w:vAlign w:val="center"/>
          </w:tcPr>
          <w:p w14:paraId="2A87233A" w14:textId="5C81A4E1" w:rsidR="00587C9A" w:rsidRDefault="001D068C" w:rsidP="009838A4">
            <w:r w:rsidRPr="001D068C">
              <w:t>merge_sched_in</w:t>
            </w:r>
          </w:p>
        </w:tc>
        <w:tc>
          <w:tcPr>
            <w:tcW w:w="1729" w:type="dxa"/>
            <w:vAlign w:val="center"/>
          </w:tcPr>
          <w:p w14:paraId="1D5F3CD1" w14:textId="60F2C726" w:rsidR="00587C9A" w:rsidRDefault="001D068C" w:rsidP="009838A4">
            <w:r w:rsidRPr="001D068C">
              <w:t>inherit_event.constprop.0</w:t>
            </w:r>
          </w:p>
        </w:tc>
        <w:tc>
          <w:tcPr>
            <w:tcW w:w="1729" w:type="dxa"/>
            <w:vAlign w:val="center"/>
          </w:tcPr>
          <w:p w14:paraId="69ACE21C" w14:textId="1F7C8BFD" w:rsidR="00587C9A" w:rsidRDefault="001D068C" w:rsidP="009838A4">
            <w:r w:rsidRPr="001D068C">
              <w:t>native_sched_clock</w:t>
            </w:r>
          </w:p>
        </w:tc>
        <w:tc>
          <w:tcPr>
            <w:tcW w:w="1730" w:type="dxa"/>
            <w:vAlign w:val="center"/>
          </w:tcPr>
          <w:p w14:paraId="286B3140" w14:textId="7A57775E" w:rsidR="00587C9A" w:rsidRDefault="001D068C" w:rsidP="009838A4">
            <w:r w:rsidRPr="001D068C">
              <w:t>memcg_slab_post_alloc_hook</w:t>
            </w:r>
          </w:p>
        </w:tc>
      </w:tr>
      <w:tr w:rsidR="00587C9A" w14:paraId="2C3FA7F3" w14:textId="77777777" w:rsidTr="003679CC">
        <w:tc>
          <w:tcPr>
            <w:tcW w:w="1555" w:type="dxa"/>
            <w:vMerge/>
            <w:shd w:val="clear" w:color="auto" w:fill="E7E6E6" w:themeFill="background2"/>
            <w:vAlign w:val="center"/>
          </w:tcPr>
          <w:p w14:paraId="3584A7D4" w14:textId="77777777" w:rsidR="00587C9A" w:rsidRPr="00863AA1" w:rsidRDefault="00587C9A" w:rsidP="009838A4"/>
        </w:tc>
        <w:tc>
          <w:tcPr>
            <w:tcW w:w="1275" w:type="dxa"/>
            <w:vMerge/>
            <w:shd w:val="clear" w:color="auto" w:fill="E7E6E6" w:themeFill="background2"/>
            <w:vAlign w:val="center"/>
          </w:tcPr>
          <w:p w14:paraId="3D275013" w14:textId="77777777" w:rsidR="00587C9A" w:rsidRPr="003041FC" w:rsidRDefault="00587C9A" w:rsidP="009838A4"/>
        </w:tc>
        <w:tc>
          <w:tcPr>
            <w:tcW w:w="1134" w:type="dxa"/>
            <w:vMerge/>
            <w:shd w:val="clear" w:color="auto" w:fill="E7E6E6" w:themeFill="background2"/>
            <w:vAlign w:val="center"/>
          </w:tcPr>
          <w:p w14:paraId="2837BD80" w14:textId="77777777" w:rsidR="00587C9A" w:rsidRDefault="00587C9A" w:rsidP="009838A4"/>
        </w:tc>
        <w:tc>
          <w:tcPr>
            <w:tcW w:w="993" w:type="dxa"/>
            <w:shd w:val="clear" w:color="auto" w:fill="E7E6E6" w:themeFill="background2"/>
            <w:vAlign w:val="center"/>
          </w:tcPr>
          <w:p w14:paraId="7D6D8DBF" w14:textId="77777777" w:rsidR="00587C9A" w:rsidRDefault="00587C9A" w:rsidP="009838A4">
            <w:r>
              <w:rPr>
                <w:rFonts w:hint="eastAsia"/>
              </w:rPr>
              <w:t>A</w:t>
            </w:r>
            <w:r>
              <w:t>ttack</w:t>
            </w:r>
          </w:p>
        </w:tc>
        <w:tc>
          <w:tcPr>
            <w:tcW w:w="1729" w:type="dxa"/>
            <w:vAlign w:val="center"/>
          </w:tcPr>
          <w:p w14:paraId="6EE3C5B4" w14:textId="694D4D63" w:rsidR="00587C9A" w:rsidRDefault="001D068C" w:rsidP="009838A4">
            <w:r>
              <w:rPr>
                <w:rFonts w:hint="eastAsia"/>
              </w:rPr>
              <w:t>2</w:t>
            </w:r>
            <w:r>
              <w:t>0</w:t>
            </w:r>
          </w:p>
        </w:tc>
        <w:tc>
          <w:tcPr>
            <w:tcW w:w="1729" w:type="dxa"/>
            <w:vAlign w:val="center"/>
          </w:tcPr>
          <w:p w14:paraId="33248B32" w14:textId="1CCF9E22" w:rsidR="00587C9A" w:rsidRDefault="001D068C" w:rsidP="009838A4">
            <w:r>
              <w:rPr>
                <w:rFonts w:hint="eastAsia"/>
              </w:rPr>
              <w:t>2</w:t>
            </w:r>
            <w:r>
              <w:t>6</w:t>
            </w:r>
          </w:p>
        </w:tc>
        <w:tc>
          <w:tcPr>
            <w:tcW w:w="1729" w:type="dxa"/>
            <w:vAlign w:val="center"/>
          </w:tcPr>
          <w:p w14:paraId="1BFCB9EF" w14:textId="0A883604" w:rsidR="00587C9A" w:rsidRDefault="001D068C" w:rsidP="009838A4">
            <w:r>
              <w:rPr>
                <w:rFonts w:hint="eastAsia"/>
              </w:rPr>
              <w:t>1</w:t>
            </w:r>
            <w:r>
              <w:t>8</w:t>
            </w:r>
          </w:p>
        </w:tc>
        <w:tc>
          <w:tcPr>
            <w:tcW w:w="1729" w:type="dxa"/>
            <w:vAlign w:val="center"/>
          </w:tcPr>
          <w:p w14:paraId="4975C537" w14:textId="64622387" w:rsidR="00587C9A" w:rsidRDefault="001D068C" w:rsidP="009838A4">
            <w:r>
              <w:rPr>
                <w:rFonts w:hint="eastAsia"/>
              </w:rPr>
              <w:t>1</w:t>
            </w:r>
            <w:r>
              <w:t>9</w:t>
            </w:r>
          </w:p>
        </w:tc>
        <w:tc>
          <w:tcPr>
            <w:tcW w:w="1730" w:type="dxa"/>
            <w:vAlign w:val="center"/>
          </w:tcPr>
          <w:p w14:paraId="461B9C15" w14:textId="088B55ED" w:rsidR="00587C9A" w:rsidRDefault="001D068C" w:rsidP="009838A4">
            <w:r>
              <w:rPr>
                <w:rFonts w:hint="eastAsia"/>
              </w:rPr>
              <w:t>5</w:t>
            </w:r>
          </w:p>
        </w:tc>
      </w:tr>
      <w:tr w:rsidR="00587C9A" w14:paraId="57562FC4" w14:textId="77777777" w:rsidTr="003679CC">
        <w:tc>
          <w:tcPr>
            <w:tcW w:w="1555" w:type="dxa"/>
            <w:vMerge/>
            <w:shd w:val="clear" w:color="auto" w:fill="E7E6E6" w:themeFill="background2"/>
            <w:vAlign w:val="center"/>
          </w:tcPr>
          <w:p w14:paraId="211AD259" w14:textId="77777777" w:rsidR="00587C9A" w:rsidRPr="00863AA1" w:rsidRDefault="00587C9A" w:rsidP="009838A4"/>
        </w:tc>
        <w:tc>
          <w:tcPr>
            <w:tcW w:w="1275" w:type="dxa"/>
            <w:vMerge/>
            <w:shd w:val="clear" w:color="auto" w:fill="E7E6E6" w:themeFill="background2"/>
            <w:vAlign w:val="center"/>
          </w:tcPr>
          <w:p w14:paraId="1D04553C" w14:textId="77777777" w:rsidR="00587C9A" w:rsidRPr="003041FC" w:rsidRDefault="00587C9A" w:rsidP="009838A4"/>
        </w:tc>
        <w:tc>
          <w:tcPr>
            <w:tcW w:w="1134" w:type="dxa"/>
            <w:vMerge/>
            <w:shd w:val="clear" w:color="auto" w:fill="E7E6E6" w:themeFill="background2"/>
            <w:vAlign w:val="center"/>
          </w:tcPr>
          <w:p w14:paraId="4A469B6A" w14:textId="77777777" w:rsidR="00587C9A" w:rsidRDefault="00587C9A" w:rsidP="009838A4"/>
        </w:tc>
        <w:tc>
          <w:tcPr>
            <w:tcW w:w="993" w:type="dxa"/>
            <w:shd w:val="clear" w:color="auto" w:fill="E7E6E6" w:themeFill="background2"/>
            <w:vAlign w:val="center"/>
          </w:tcPr>
          <w:p w14:paraId="11C50954" w14:textId="77777777" w:rsidR="00587C9A" w:rsidRDefault="00587C9A" w:rsidP="009838A4">
            <w:r>
              <w:rPr>
                <w:rFonts w:hint="eastAsia"/>
              </w:rPr>
              <w:t>N</w:t>
            </w:r>
            <w:r>
              <w:t>ormal</w:t>
            </w:r>
          </w:p>
        </w:tc>
        <w:tc>
          <w:tcPr>
            <w:tcW w:w="1729" w:type="dxa"/>
            <w:vAlign w:val="center"/>
          </w:tcPr>
          <w:p w14:paraId="4F038A7F" w14:textId="46F1C824" w:rsidR="00587C9A" w:rsidRDefault="001D068C" w:rsidP="009838A4">
            <w:r>
              <w:rPr>
                <w:rFonts w:hint="eastAsia"/>
              </w:rPr>
              <w:t>2</w:t>
            </w:r>
            <w:r>
              <w:t>0</w:t>
            </w:r>
          </w:p>
        </w:tc>
        <w:tc>
          <w:tcPr>
            <w:tcW w:w="1729" w:type="dxa"/>
            <w:vAlign w:val="center"/>
          </w:tcPr>
          <w:p w14:paraId="55E4FFB4" w14:textId="5E99563C" w:rsidR="00587C9A" w:rsidRDefault="001D068C" w:rsidP="009838A4">
            <w:r>
              <w:rPr>
                <w:rFonts w:hint="eastAsia"/>
              </w:rPr>
              <w:t>2</w:t>
            </w:r>
            <w:r>
              <w:t>6</w:t>
            </w:r>
          </w:p>
        </w:tc>
        <w:tc>
          <w:tcPr>
            <w:tcW w:w="1729" w:type="dxa"/>
            <w:vAlign w:val="center"/>
          </w:tcPr>
          <w:p w14:paraId="4D3286DD" w14:textId="07D855BB" w:rsidR="00587C9A" w:rsidRDefault="001D068C" w:rsidP="009838A4">
            <w:r>
              <w:rPr>
                <w:rFonts w:hint="eastAsia"/>
              </w:rPr>
              <w:t>1</w:t>
            </w:r>
            <w:r>
              <w:t>8</w:t>
            </w:r>
          </w:p>
        </w:tc>
        <w:tc>
          <w:tcPr>
            <w:tcW w:w="1729" w:type="dxa"/>
            <w:vAlign w:val="center"/>
          </w:tcPr>
          <w:p w14:paraId="266CAA66" w14:textId="4137ACF7" w:rsidR="00587C9A" w:rsidRDefault="001D068C" w:rsidP="009838A4">
            <w:r>
              <w:rPr>
                <w:rFonts w:hint="eastAsia"/>
              </w:rPr>
              <w:t>1</w:t>
            </w:r>
            <w:r>
              <w:t>9</w:t>
            </w:r>
          </w:p>
        </w:tc>
        <w:tc>
          <w:tcPr>
            <w:tcW w:w="1730" w:type="dxa"/>
            <w:vAlign w:val="center"/>
          </w:tcPr>
          <w:p w14:paraId="31D1C3ED" w14:textId="646C2A8E" w:rsidR="00587C9A" w:rsidRDefault="001D068C" w:rsidP="009838A4">
            <w:r>
              <w:rPr>
                <w:rFonts w:hint="eastAsia"/>
              </w:rPr>
              <w:t>5</w:t>
            </w:r>
          </w:p>
        </w:tc>
      </w:tr>
      <w:tr w:rsidR="001D068C" w14:paraId="70E7D3EC" w14:textId="77777777" w:rsidTr="003679CC">
        <w:tc>
          <w:tcPr>
            <w:tcW w:w="1555" w:type="dxa"/>
            <w:vMerge/>
            <w:shd w:val="clear" w:color="auto" w:fill="E7E6E6" w:themeFill="background2"/>
            <w:vAlign w:val="center"/>
          </w:tcPr>
          <w:p w14:paraId="207355C9" w14:textId="77777777" w:rsidR="001D068C" w:rsidRPr="00863AA1" w:rsidRDefault="001D068C" w:rsidP="001D068C"/>
        </w:tc>
        <w:tc>
          <w:tcPr>
            <w:tcW w:w="1275" w:type="dxa"/>
            <w:vMerge w:val="restart"/>
            <w:shd w:val="clear" w:color="auto" w:fill="E7E6E6" w:themeFill="background2"/>
            <w:vAlign w:val="center"/>
          </w:tcPr>
          <w:p w14:paraId="03AEC2DC" w14:textId="77777777" w:rsidR="001D068C" w:rsidRPr="003041FC" w:rsidRDefault="001D068C" w:rsidP="001D068C">
            <w:r>
              <w:t>C</w:t>
            </w:r>
            <w:r w:rsidRPr="003041FC">
              <w:t>ycles</w:t>
            </w:r>
          </w:p>
        </w:tc>
        <w:tc>
          <w:tcPr>
            <w:tcW w:w="1134" w:type="dxa"/>
            <w:vMerge w:val="restart"/>
            <w:shd w:val="clear" w:color="auto" w:fill="E7E6E6" w:themeFill="background2"/>
            <w:vAlign w:val="center"/>
          </w:tcPr>
          <w:p w14:paraId="6276264C" w14:textId="77777777" w:rsidR="001D068C" w:rsidRDefault="001D068C" w:rsidP="001D068C">
            <w:r>
              <w:rPr>
                <w:rFonts w:hint="eastAsia"/>
              </w:rPr>
              <w:t>C</w:t>
            </w:r>
            <w:r>
              <w:t>ommon</w:t>
            </w:r>
          </w:p>
        </w:tc>
        <w:tc>
          <w:tcPr>
            <w:tcW w:w="993" w:type="dxa"/>
            <w:shd w:val="clear" w:color="auto" w:fill="E7E6E6" w:themeFill="background2"/>
            <w:vAlign w:val="center"/>
          </w:tcPr>
          <w:p w14:paraId="69A80A2C" w14:textId="77777777" w:rsidR="001D068C" w:rsidRDefault="001D068C" w:rsidP="001D068C">
            <w:r>
              <w:rPr>
                <w:rFonts w:hint="eastAsia"/>
              </w:rPr>
              <w:t>F</w:t>
            </w:r>
            <w:r>
              <w:t>eature Name</w:t>
            </w:r>
          </w:p>
        </w:tc>
        <w:tc>
          <w:tcPr>
            <w:tcW w:w="1729" w:type="dxa"/>
            <w:vAlign w:val="center"/>
          </w:tcPr>
          <w:p w14:paraId="6E9B2EA5" w14:textId="7C30BF22" w:rsidR="001D068C" w:rsidRDefault="001D068C" w:rsidP="001D068C">
            <w:r>
              <w:rPr>
                <w:rFonts w:hint="eastAsia"/>
              </w:rPr>
              <w:t>N</w:t>
            </w:r>
            <w:r>
              <w:t>/A</w:t>
            </w:r>
          </w:p>
        </w:tc>
        <w:tc>
          <w:tcPr>
            <w:tcW w:w="1729" w:type="dxa"/>
            <w:vAlign w:val="center"/>
          </w:tcPr>
          <w:p w14:paraId="52596906" w14:textId="1A786F88" w:rsidR="001D068C" w:rsidRDefault="001D068C" w:rsidP="001D068C">
            <w:r w:rsidRPr="0086450A">
              <w:rPr>
                <w:rFonts w:hint="eastAsia"/>
              </w:rPr>
              <w:t>N</w:t>
            </w:r>
            <w:r w:rsidRPr="0086450A">
              <w:t>/A</w:t>
            </w:r>
          </w:p>
        </w:tc>
        <w:tc>
          <w:tcPr>
            <w:tcW w:w="1729" w:type="dxa"/>
            <w:vAlign w:val="center"/>
          </w:tcPr>
          <w:p w14:paraId="4B1EF966" w14:textId="56EA9A33" w:rsidR="001D068C" w:rsidRDefault="001D068C" w:rsidP="001D068C">
            <w:r w:rsidRPr="0086450A">
              <w:rPr>
                <w:rFonts w:hint="eastAsia"/>
              </w:rPr>
              <w:t>N</w:t>
            </w:r>
            <w:r w:rsidRPr="0086450A">
              <w:t>/A</w:t>
            </w:r>
          </w:p>
        </w:tc>
        <w:tc>
          <w:tcPr>
            <w:tcW w:w="1729" w:type="dxa"/>
            <w:vAlign w:val="center"/>
          </w:tcPr>
          <w:p w14:paraId="7E529F4F" w14:textId="64D07601" w:rsidR="001D068C" w:rsidRDefault="001D068C" w:rsidP="001D068C">
            <w:r w:rsidRPr="0086450A">
              <w:rPr>
                <w:rFonts w:hint="eastAsia"/>
              </w:rPr>
              <w:t>N</w:t>
            </w:r>
            <w:r w:rsidRPr="0086450A">
              <w:t>/A</w:t>
            </w:r>
          </w:p>
        </w:tc>
        <w:tc>
          <w:tcPr>
            <w:tcW w:w="1730" w:type="dxa"/>
            <w:vAlign w:val="center"/>
          </w:tcPr>
          <w:p w14:paraId="42B6910F" w14:textId="4F60CA91" w:rsidR="001D068C" w:rsidRDefault="001D068C" w:rsidP="001D068C">
            <w:r w:rsidRPr="0086450A">
              <w:rPr>
                <w:rFonts w:hint="eastAsia"/>
              </w:rPr>
              <w:t>N</w:t>
            </w:r>
            <w:r w:rsidRPr="0086450A">
              <w:t>/A</w:t>
            </w:r>
          </w:p>
        </w:tc>
      </w:tr>
      <w:tr w:rsidR="001D068C" w14:paraId="2F1AB043" w14:textId="77777777" w:rsidTr="003679CC">
        <w:tc>
          <w:tcPr>
            <w:tcW w:w="1555" w:type="dxa"/>
            <w:vMerge/>
            <w:shd w:val="clear" w:color="auto" w:fill="E7E6E6" w:themeFill="background2"/>
            <w:vAlign w:val="center"/>
          </w:tcPr>
          <w:p w14:paraId="08B9FF05" w14:textId="77777777" w:rsidR="001D068C" w:rsidRPr="00863AA1" w:rsidRDefault="001D068C" w:rsidP="001D068C"/>
        </w:tc>
        <w:tc>
          <w:tcPr>
            <w:tcW w:w="1275" w:type="dxa"/>
            <w:vMerge/>
            <w:shd w:val="clear" w:color="auto" w:fill="E7E6E6" w:themeFill="background2"/>
            <w:vAlign w:val="center"/>
          </w:tcPr>
          <w:p w14:paraId="62792713" w14:textId="77777777" w:rsidR="001D068C" w:rsidRDefault="001D068C" w:rsidP="001D068C"/>
        </w:tc>
        <w:tc>
          <w:tcPr>
            <w:tcW w:w="1134" w:type="dxa"/>
            <w:vMerge/>
            <w:shd w:val="clear" w:color="auto" w:fill="E7E6E6" w:themeFill="background2"/>
            <w:vAlign w:val="center"/>
          </w:tcPr>
          <w:p w14:paraId="5CDCEFF3" w14:textId="77777777" w:rsidR="001D068C" w:rsidRDefault="001D068C" w:rsidP="001D068C"/>
        </w:tc>
        <w:tc>
          <w:tcPr>
            <w:tcW w:w="993" w:type="dxa"/>
            <w:shd w:val="clear" w:color="auto" w:fill="E7E6E6" w:themeFill="background2"/>
            <w:vAlign w:val="center"/>
          </w:tcPr>
          <w:p w14:paraId="22EE1445" w14:textId="77777777" w:rsidR="001D068C" w:rsidRDefault="001D068C" w:rsidP="001D068C">
            <w:r>
              <w:rPr>
                <w:rFonts w:hint="eastAsia"/>
              </w:rPr>
              <w:t>A</w:t>
            </w:r>
            <w:r>
              <w:t>ttack</w:t>
            </w:r>
          </w:p>
        </w:tc>
        <w:tc>
          <w:tcPr>
            <w:tcW w:w="1729" w:type="dxa"/>
            <w:vAlign w:val="center"/>
          </w:tcPr>
          <w:p w14:paraId="228C707D" w14:textId="567B7282" w:rsidR="001D068C" w:rsidRDefault="001D068C" w:rsidP="001D068C">
            <w:r w:rsidRPr="007200D2">
              <w:rPr>
                <w:rFonts w:hint="eastAsia"/>
              </w:rPr>
              <w:t>N</w:t>
            </w:r>
            <w:r w:rsidRPr="007200D2">
              <w:t>/A</w:t>
            </w:r>
          </w:p>
        </w:tc>
        <w:tc>
          <w:tcPr>
            <w:tcW w:w="1729" w:type="dxa"/>
            <w:vAlign w:val="center"/>
          </w:tcPr>
          <w:p w14:paraId="00C42196" w14:textId="195B70E0" w:rsidR="001D068C" w:rsidRDefault="001D068C" w:rsidP="001D068C">
            <w:r w:rsidRPr="0086450A">
              <w:rPr>
                <w:rFonts w:hint="eastAsia"/>
              </w:rPr>
              <w:t>N</w:t>
            </w:r>
            <w:r w:rsidRPr="0086450A">
              <w:t>/A</w:t>
            </w:r>
          </w:p>
        </w:tc>
        <w:tc>
          <w:tcPr>
            <w:tcW w:w="1729" w:type="dxa"/>
            <w:vAlign w:val="center"/>
          </w:tcPr>
          <w:p w14:paraId="7F49377A" w14:textId="012A6B5A" w:rsidR="001D068C" w:rsidRDefault="001D068C" w:rsidP="001D068C">
            <w:r w:rsidRPr="0086450A">
              <w:rPr>
                <w:rFonts w:hint="eastAsia"/>
              </w:rPr>
              <w:t>N</w:t>
            </w:r>
            <w:r w:rsidRPr="0086450A">
              <w:t>/A</w:t>
            </w:r>
          </w:p>
        </w:tc>
        <w:tc>
          <w:tcPr>
            <w:tcW w:w="1729" w:type="dxa"/>
            <w:vAlign w:val="center"/>
          </w:tcPr>
          <w:p w14:paraId="36E2482C" w14:textId="2C4BEB51" w:rsidR="001D068C" w:rsidRDefault="001D068C" w:rsidP="001D068C">
            <w:r w:rsidRPr="0086450A">
              <w:rPr>
                <w:rFonts w:hint="eastAsia"/>
              </w:rPr>
              <w:t>N</w:t>
            </w:r>
            <w:r w:rsidRPr="0086450A">
              <w:t>/A</w:t>
            </w:r>
          </w:p>
        </w:tc>
        <w:tc>
          <w:tcPr>
            <w:tcW w:w="1730" w:type="dxa"/>
            <w:vAlign w:val="center"/>
          </w:tcPr>
          <w:p w14:paraId="21F780F3" w14:textId="4F480619" w:rsidR="001D068C" w:rsidRDefault="001D068C" w:rsidP="001D068C">
            <w:r w:rsidRPr="0086450A">
              <w:rPr>
                <w:rFonts w:hint="eastAsia"/>
              </w:rPr>
              <w:t>N</w:t>
            </w:r>
            <w:r w:rsidRPr="0086450A">
              <w:t>/A</w:t>
            </w:r>
          </w:p>
        </w:tc>
      </w:tr>
      <w:tr w:rsidR="001D068C" w14:paraId="666F1283" w14:textId="77777777" w:rsidTr="003679CC">
        <w:tc>
          <w:tcPr>
            <w:tcW w:w="1555" w:type="dxa"/>
            <w:vMerge/>
            <w:shd w:val="clear" w:color="auto" w:fill="E7E6E6" w:themeFill="background2"/>
            <w:vAlign w:val="center"/>
          </w:tcPr>
          <w:p w14:paraId="2DE8C6D8" w14:textId="77777777" w:rsidR="001D068C" w:rsidRPr="00863AA1" w:rsidRDefault="001D068C" w:rsidP="001D068C"/>
        </w:tc>
        <w:tc>
          <w:tcPr>
            <w:tcW w:w="1275" w:type="dxa"/>
            <w:vMerge/>
            <w:shd w:val="clear" w:color="auto" w:fill="E7E6E6" w:themeFill="background2"/>
            <w:vAlign w:val="center"/>
          </w:tcPr>
          <w:p w14:paraId="56211167" w14:textId="77777777" w:rsidR="001D068C" w:rsidRDefault="001D068C" w:rsidP="001D068C"/>
        </w:tc>
        <w:tc>
          <w:tcPr>
            <w:tcW w:w="1134" w:type="dxa"/>
            <w:vMerge/>
            <w:shd w:val="clear" w:color="auto" w:fill="E7E6E6" w:themeFill="background2"/>
            <w:vAlign w:val="center"/>
          </w:tcPr>
          <w:p w14:paraId="4DA57A74" w14:textId="77777777" w:rsidR="001D068C" w:rsidRDefault="001D068C" w:rsidP="001D068C"/>
        </w:tc>
        <w:tc>
          <w:tcPr>
            <w:tcW w:w="993" w:type="dxa"/>
            <w:shd w:val="clear" w:color="auto" w:fill="E7E6E6" w:themeFill="background2"/>
            <w:vAlign w:val="center"/>
          </w:tcPr>
          <w:p w14:paraId="60578C68" w14:textId="77777777" w:rsidR="001D068C" w:rsidRDefault="001D068C" w:rsidP="001D068C">
            <w:r>
              <w:rPr>
                <w:rFonts w:hint="eastAsia"/>
              </w:rPr>
              <w:t>N</w:t>
            </w:r>
            <w:r>
              <w:t>ormal</w:t>
            </w:r>
          </w:p>
        </w:tc>
        <w:tc>
          <w:tcPr>
            <w:tcW w:w="1729" w:type="dxa"/>
            <w:vAlign w:val="center"/>
          </w:tcPr>
          <w:p w14:paraId="19B24A93" w14:textId="58E4CB6D" w:rsidR="001D068C" w:rsidRDefault="001D068C" w:rsidP="001D068C">
            <w:r w:rsidRPr="007200D2">
              <w:rPr>
                <w:rFonts w:hint="eastAsia"/>
              </w:rPr>
              <w:t>N</w:t>
            </w:r>
            <w:r w:rsidRPr="007200D2">
              <w:t>/A</w:t>
            </w:r>
          </w:p>
        </w:tc>
        <w:tc>
          <w:tcPr>
            <w:tcW w:w="1729" w:type="dxa"/>
            <w:vAlign w:val="center"/>
          </w:tcPr>
          <w:p w14:paraId="67E3A63E" w14:textId="64060B41" w:rsidR="001D068C" w:rsidRDefault="001D068C" w:rsidP="001D068C">
            <w:r w:rsidRPr="0086450A">
              <w:rPr>
                <w:rFonts w:hint="eastAsia"/>
              </w:rPr>
              <w:t>N</w:t>
            </w:r>
            <w:r w:rsidRPr="0086450A">
              <w:t>/A</w:t>
            </w:r>
          </w:p>
        </w:tc>
        <w:tc>
          <w:tcPr>
            <w:tcW w:w="1729" w:type="dxa"/>
            <w:vAlign w:val="center"/>
          </w:tcPr>
          <w:p w14:paraId="236D853F" w14:textId="5365007C" w:rsidR="001D068C" w:rsidRDefault="001D068C" w:rsidP="001D068C">
            <w:r w:rsidRPr="0086450A">
              <w:rPr>
                <w:rFonts w:hint="eastAsia"/>
              </w:rPr>
              <w:t>N</w:t>
            </w:r>
            <w:r w:rsidRPr="0086450A">
              <w:t>/A</w:t>
            </w:r>
          </w:p>
        </w:tc>
        <w:tc>
          <w:tcPr>
            <w:tcW w:w="1729" w:type="dxa"/>
            <w:vAlign w:val="center"/>
          </w:tcPr>
          <w:p w14:paraId="3B9D8ADE" w14:textId="778F4BED" w:rsidR="001D068C" w:rsidRDefault="001D068C" w:rsidP="001D068C">
            <w:r w:rsidRPr="0086450A">
              <w:rPr>
                <w:rFonts w:hint="eastAsia"/>
              </w:rPr>
              <w:t>N</w:t>
            </w:r>
            <w:r w:rsidRPr="0086450A">
              <w:t>/A</w:t>
            </w:r>
          </w:p>
        </w:tc>
        <w:tc>
          <w:tcPr>
            <w:tcW w:w="1730" w:type="dxa"/>
            <w:vAlign w:val="center"/>
          </w:tcPr>
          <w:p w14:paraId="25E53D58" w14:textId="191EDCBA" w:rsidR="001D068C" w:rsidRDefault="001D068C" w:rsidP="001D068C">
            <w:r w:rsidRPr="0086450A">
              <w:rPr>
                <w:rFonts w:hint="eastAsia"/>
              </w:rPr>
              <w:t>N</w:t>
            </w:r>
            <w:r w:rsidRPr="0086450A">
              <w:t>/A</w:t>
            </w:r>
          </w:p>
        </w:tc>
      </w:tr>
      <w:tr w:rsidR="00587C9A" w14:paraId="188F9C77" w14:textId="77777777" w:rsidTr="003679CC">
        <w:tc>
          <w:tcPr>
            <w:tcW w:w="1555" w:type="dxa"/>
            <w:vMerge/>
            <w:shd w:val="clear" w:color="auto" w:fill="E7E6E6" w:themeFill="background2"/>
            <w:vAlign w:val="center"/>
          </w:tcPr>
          <w:p w14:paraId="4E26189C" w14:textId="77777777" w:rsidR="00587C9A" w:rsidRPr="00863AA1" w:rsidRDefault="00587C9A" w:rsidP="009838A4"/>
        </w:tc>
        <w:tc>
          <w:tcPr>
            <w:tcW w:w="1275" w:type="dxa"/>
            <w:vMerge/>
            <w:shd w:val="clear" w:color="auto" w:fill="E7E6E6" w:themeFill="background2"/>
            <w:vAlign w:val="center"/>
          </w:tcPr>
          <w:p w14:paraId="268AFD87" w14:textId="77777777" w:rsidR="00587C9A" w:rsidRDefault="00587C9A" w:rsidP="009838A4"/>
        </w:tc>
        <w:tc>
          <w:tcPr>
            <w:tcW w:w="1134" w:type="dxa"/>
            <w:vMerge w:val="restart"/>
            <w:shd w:val="clear" w:color="auto" w:fill="E7E6E6" w:themeFill="background2"/>
            <w:vAlign w:val="center"/>
          </w:tcPr>
          <w:p w14:paraId="3D2CEA40" w14:textId="77777777" w:rsidR="00587C9A" w:rsidRDefault="00587C9A" w:rsidP="009838A4">
            <w:r>
              <w:rPr>
                <w:rFonts w:hint="eastAsia"/>
              </w:rPr>
              <w:t>E</w:t>
            </w:r>
            <w:r>
              <w:t>xclusive</w:t>
            </w:r>
          </w:p>
        </w:tc>
        <w:tc>
          <w:tcPr>
            <w:tcW w:w="993" w:type="dxa"/>
            <w:shd w:val="clear" w:color="auto" w:fill="E7E6E6" w:themeFill="background2"/>
            <w:vAlign w:val="center"/>
          </w:tcPr>
          <w:p w14:paraId="7F237AA7" w14:textId="77777777" w:rsidR="00587C9A" w:rsidRDefault="00587C9A" w:rsidP="009838A4">
            <w:r>
              <w:rPr>
                <w:rFonts w:hint="eastAsia"/>
              </w:rPr>
              <w:t>F</w:t>
            </w:r>
            <w:r>
              <w:t>eature Name</w:t>
            </w:r>
          </w:p>
        </w:tc>
        <w:tc>
          <w:tcPr>
            <w:tcW w:w="1729" w:type="dxa"/>
            <w:vAlign w:val="center"/>
          </w:tcPr>
          <w:p w14:paraId="0F255DF8" w14:textId="2F1CF064" w:rsidR="00587C9A" w:rsidRDefault="001D068C" w:rsidP="009838A4">
            <w:r w:rsidRPr="001D068C">
              <w:t>psi_group_change</w:t>
            </w:r>
          </w:p>
        </w:tc>
        <w:tc>
          <w:tcPr>
            <w:tcW w:w="1729" w:type="dxa"/>
            <w:vAlign w:val="center"/>
          </w:tcPr>
          <w:p w14:paraId="2792ABF7" w14:textId="4F643A2E" w:rsidR="00587C9A" w:rsidRDefault="001D068C" w:rsidP="009838A4">
            <w:r w:rsidRPr="001D068C">
              <w:t>syscall_exit_to_user_mode</w:t>
            </w:r>
          </w:p>
        </w:tc>
        <w:tc>
          <w:tcPr>
            <w:tcW w:w="1729" w:type="dxa"/>
            <w:vAlign w:val="center"/>
          </w:tcPr>
          <w:p w14:paraId="40DBF766" w14:textId="5E7EC059" w:rsidR="00587C9A" w:rsidRDefault="001D068C" w:rsidP="009838A4">
            <w:r w:rsidRPr="001D068C">
              <w:t>memset_erms</w:t>
            </w:r>
          </w:p>
        </w:tc>
        <w:tc>
          <w:tcPr>
            <w:tcW w:w="1729" w:type="dxa"/>
            <w:vAlign w:val="center"/>
          </w:tcPr>
          <w:p w14:paraId="51AEE7A2" w14:textId="1C1B8821" w:rsidR="00587C9A" w:rsidRDefault="001D068C" w:rsidP="009838A4">
            <w:r w:rsidRPr="001D068C">
              <w:t>merge_sched_in</w:t>
            </w:r>
          </w:p>
        </w:tc>
        <w:tc>
          <w:tcPr>
            <w:tcW w:w="1730" w:type="dxa"/>
            <w:vAlign w:val="center"/>
          </w:tcPr>
          <w:p w14:paraId="3DF91B0D" w14:textId="747E7BAA" w:rsidR="00587C9A" w:rsidRDefault="001D068C" w:rsidP="009838A4">
            <w:r w:rsidRPr="001D068C">
              <w:t>inherit_task_group.isra.0</w:t>
            </w:r>
          </w:p>
        </w:tc>
      </w:tr>
      <w:tr w:rsidR="00587C9A" w14:paraId="715DA3B5" w14:textId="77777777" w:rsidTr="003679CC">
        <w:tc>
          <w:tcPr>
            <w:tcW w:w="1555" w:type="dxa"/>
            <w:vMerge/>
            <w:shd w:val="clear" w:color="auto" w:fill="E7E6E6" w:themeFill="background2"/>
            <w:vAlign w:val="center"/>
          </w:tcPr>
          <w:p w14:paraId="5872336E" w14:textId="77777777" w:rsidR="00587C9A" w:rsidRPr="00863AA1" w:rsidRDefault="00587C9A" w:rsidP="009838A4"/>
        </w:tc>
        <w:tc>
          <w:tcPr>
            <w:tcW w:w="1275" w:type="dxa"/>
            <w:vMerge/>
            <w:shd w:val="clear" w:color="auto" w:fill="E7E6E6" w:themeFill="background2"/>
            <w:vAlign w:val="center"/>
          </w:tcPr>
          <w:p w14:paraId="302BF7A0" w14:textId="77777777" w:rsidR="00587C9A" w:rsidRPr="003041FC" w:rsidRDefault="00587C9A" w:rsidP="009838A4"/>
        </w:tc>
        <w:tc>
          <w:tcPr>
            <w:tcW w:w="1134" w:type="dxa"/>
            <w:vMerge/>
            <w:shd w:val="clear" w:color="auto" w:fill="E7E6E6" w:themeFill="background2"/>
            <w:vAlign w:val="center"/>
          </w:tcPr>
          <w:p w14:paraId="21C787D9" w14:textId="77777777" w:rsidR="00587C9A" w:rsidRDefault="00587C9A" w:rsidP="009838A4"/>
        </w:tc>
        <w:tc>
          <w:tcPr>
            <w:tcW w:w="993" w:type="dxa"/>
            <w:shd w:val="clear" w:color="auto" w:fill="E7E6E6" w:themeFill="background2"/>
            <w:vAlign w:val="center"/>
          </w:tcPr>
          <w:p w14:paraId="7EB357AF" w14:textId="77777777" w:rsidR="00587C9A" w:rsidRDefault="00587C9A" w:rsidP="009838A4">
            <w:r>
              <w:rPr>
                <w:rFonts w:hint="eastAsia"/>
              </w:rPr>
              <w:t>A</w:t>
            </w:r>
            <w:r>
              <w:t>ttack</w:t>
            </w:r>
          </w:p>
        </w:tc>
        <w:tc>
          <w:tcPr>
            <w:tcW w:w="1729" w:type="dxa"/>
            <w:vAlign w:val="center"/>
          </w:tcPr>
          <w:p w14:paraId="4137DC32" w14:textId="7DEB532C" w:rsidR="00587C9A" w:rsidRDefault="001D068C" w:rsidP="009838A4">
            <w:r>
              <w:rPr>
                <w:rFonts w:hint="eastAsia"/>
              </w:rPr>
              <w:t>2</w:t>
            </w:r>
            <w:r>
              <w:t>7</w:t>
            </w:r>
          </w:p>
        </w:tc>
        <w:tc>
          <w:tcPr>
            <w:tcW w:w="1729" w:type="dxa"/>
            <w:vAlign w:val="center"/>
          </w:tcPr>
          <w:p w14:paraId="17073B50" w14:textId="7A280157" w:rsidR="00587C9A" w:rsidRDefault="001D068C" w:rsidP="009838A4">
            <w:r>
              <w:rPr>
                <w:rFonts w:hint="eastAsia"/>
              </w:rPr>
              <w:t>2</w:t>
            </w:r>
            <w:r>
              <w:t>6</w:t>
            </w:r>
          </w:p>
        </w:tc>
        <w:tc>
          <w:tcPr>
            <w:tcW w:w="1729" w:type="dxa"/>
            <w:vAlign w:val="center"/>
          </w:tcPr>
          <w:p w14:paraId="0B7B3B0A" w14:textId="5CD32FF5" w:rsidR="00587C9A" w:rsidRDefault="001D068C" w:rsidP="009838A4">
            <w:r>
              <w:rPr>
                <w:rFonts w:hint="eastAsia"/>
              </w:rPr>
              <w:t>2</w:t>
            </w:r>
            <w:r>
              <w:t>7</w:t>
            </w:r>
          </w:p>
        </w:tc>
        <w:tc>
          <w:tcPr>
            <w:tcW w:w="1729" w:type="dxa"/>
            <w:vAlign w:val="center"/>
          </w:tcPr>
          <w:p w14:paraId="1194B358" w14:textId="6E8F42EE" w:rsidR="00587C9A" w:rsidRDefault="001D068C" w:rsidP="009838A4">
            <w:r>
              <w:rPr>
                <w:rFonts w:hint="eastAsia"/>
              </w:rPr>
              <w:t>1</w:t>
            </w:r>
            <w:r>
              <w:t>8</w:t>
            </w:r>
          </w:p>
        </w:tc>
        <w:tc>
          <w:tcPr>
            <w:tcW w:w="1730" w:type="dxa"/>
            <w:vAlign w:val="center"/>
          </w:tcPr>
          <w:p w14:paraId="10B1001A" w14:textId="4AFFF9F5" w:rsidR="00587C9A" w:rsidRDefault="001D068C" w:rsidP="009838A4">
            <w:r>
              <w:rPr>
                <w:rFonts w:hint="eastAsia"/>
              </w:rPr>
              <w:t>1</w:t>
            </w:r>
            <w:r>
              <w:t>4</w:t>
            </w:r>
          </w:p>
        </w:tc>
      </w:tr>
      <w:tr w:rsidR="00587C9A" w14:paraId="71EAE41C" w14:textId="77777777" w:rsidTr="003679CC">
        <w:tc>
          <w:tcPr>
            <w:tcW w:w="1555" w:type="dxa"/>
            <w:vMerge/>
            <w:shd w:val="clear" w:color="auto" w:fill="E7E6E6" w:themeFill="background2"/>
            <w:vAlign w:val="center"/>
          </w:tcPr>
          <w:p w14:paraId="305E54C9" w14:textId="77777777" w:rsidR="00587C9A" w:rsidRPr="00863AA1" w:rsidRDefault="00587C9A" w:rsidP="009838A4"/>
        </w:tc>
        <w:tc>
          <w:tcPr>
            <w:tcW w:w="1275" w:type="dxa"/>
            <w:vMerge/>
            <w:shd w:val="clear" w:color="auto" w:fill="E7E6E6" w:themeFill="background2"/>
            <w:vAlign w:val="center"/>
          </w:tcPr>
          <w:p w14:paraId="2DE76A94" w14:textId="77777777" w:rsidR="00587C9A" w:rsidRPr="003041FC" w:rsidRDefault="00587C9A" w:rsidP="009838A4"/>
        </w:tc>
        <w:tc>
          <w:tcPr>
            <w:tcW w:w="1134" w:type="dxa"/>
            <w:vMerge/>
            <w:shd w:val="clear" w:color="auto" w:fill="E7E6E6" w:themeFill="background2"/>
            <w:vAlign w:val="center"/>
          </w:tcPr>
          <w:p w14:paraId="21F07527" w14:textId="77777777" w:rsidR="00587C9A" w:rsidRDefault="00587C9A" w:rsidP="009838A4"/>
        </w:tc>
        <w:tc>
          <w:tcPr>
            <w:tcW w:w="993" w:type="dxa"/>
            <w:shd w:val="clear" w:color="auto" w:fill="E7E6E6" w:themeFill="background2"/>
            <w:vAlign w:val="center"/>
          </w:tcPr>
          <w:p w14:paraId="20CB144A" w14:textId="77777777" w:rsidR="00587C9A" w:rsidRDefault="00587C9A" w:rsidP="009838A4">
            <w:r>
              <w:rPr>
                <w:rFonts w:hint="eastAsia"/>
              </w:rPr>
              <w:t>N</w:t>
            </w:r>
            <w:r>
              <w:t>ormal</w:t>
            </w:r>
          </w:p>
        </w:tc>
        <w:tc>
          <w:tcPr>
            <w:tcW w:w="1729" w:type="dxa"/>
            <w:vAlign w:val="center"/>
          </w:tcPr>
          <w:p w14:paraId="29D61A6C" w14:textId="6190DD63" w:rsidR="00587C9A" w:rsidRDefault="001D068C" w:rsidP="009838A4">
            <w:r>
              <w:rPr>
                <w:rFonts w:hint="eastAsia"/>
              </w:rPr>
              <w:t>2</w:t>
            </w:r>
            <w:r>
              <w:t>7</w:t>
            </w:r>
          </w:p>
        </w:tc>
        <w:tc>
          <w:tcPr>
            <w:tcW w:w="1729" w:type="dxa"/>
            <w:vAlign w:val="center"/>
          </w:tcPr>
          <w:p w14:paraId="15C07C46" w14:textId="006238DE" w:rsidR="00587C9A" w:rsidRDefault="001D068C" w:rsidP="009838A4">
            <w:r>
              <w:rPr>
                <w:rFonts w:hint="eastAsia"/>
              </w:rPr>
              <w:t>2</w:t>
            </w:r>
            <w:r>
              <w:t>6</w:t>
            </w:r>
          </w:p>
        </w:tc>
        <w:tc>
          <w:tcPr>
            <w:tcW w:w="1729" w:type="dxa"/>
            <w:vAlign w:val="center"/>
          </w:tcPr>
          <w:p w14:paraId="146C5782" w14:textId="33ACCBAB" w:rsidR="00587C9A" w:rsidRDefault="001D068C" w:rsidP="009838A4">
            <w:r>
              <w:rPr>
                <w:rFonts w:hint="eastAsia"/>
              </w:rPr>
              <w:t>2</w:t>
            </w:r>
            <w:r>
              <w:t>7</w:t>
            </w:r>
          </w:p>
        </w:tc>
        <w:tc>
          <w:tcPr>
            <w:tcW w:w="1729" w:type="dxa"/>
            <w:vAlign w:val="center"/>
          </w:tcPr>
          <w:p w14:paraId="1B65D40C" w14:textId="04D7A46C" w:rsidR="00587C9A" w:rsidRDefault="001D068C" w:rsidP="009838A4">
            <w:r>
              <w:rPr>
                <w:rFonts w:hint="eastAsia"/>
              </w:rPr>
              <w:t>1</w:t>
            </w:r>
            <w:r>
              <w:t>8</w:t>
            </w:r>
          </w:p>
        </w:tc>
        <w:tc>
          <w:tcPr>
            <w:tcW w:w="1730" w:type="dxa"/>
            <w:vAlign w:val="center"/>
          </w:tcPr>
          <w:p w14:paraId="2C847E38" w14:textId="7F6EBDD5" w:rsidR="00587C9A" w:rsidRDefault="001D068C" w:rsidP="009838A4">
            <w:r>
              <w:rPr>
                <w:rFonts w:hint="eastAsia"/>
              </w:rPr>
              <w:t>1</w:t>
            </w:r>
            <w:r>
              <w:t>4</w:t>
            </w:r>
          </w:p>
        </w:tc>
      </w:tr>
      <w:tr w:rsidR="00587C9A" w14:paraId="6DA7436C" w14:textId="77777777" w:rsidTr="003679CC">
        <w:tc>
          <w:tcPr>
            <w:tcW w:w="1555" w:type="dxa"/>
            <w:vMerge/>
            <w:shd w:val="clear" w:color="auto" w:fill="E7E6E6" w:themeFill="background2"/>
            <w:vAlign w:val="center"/>
          </w:tcPr>
          <w:p w14:paraId="5B3E0819" w14:textId="77777777" w:rsidR="00587C9A" w:rsidRPr="00863AA1" w:rsidRDefault="00587C9A" w:rsidP="009838A4"/>
        </w:tc>
        <w:tc>
          <w:tcPr>
            <w:tcW w:w="1275" w:type="dxa"/>
            <w:vMerge/>
            <w:shd w:val="clear" w:color="auto" w:fill="E7E6E6" w:themeFill="background2"/>
            <w:vAlign w:val="center"/>
          </w:tcPr>
          <w:p w14:paraId="75C97FB8" w14:textId="77777777" w:rsidR="00587C9A" w:rsidRPr="003041FC" w:rsidRDefault="00587C9A" w:rsidP="009838A4"/>
        </w:tc>
        <w:tc>
          <w:tcPr>
            <w:tcW w:w="1134" w:type="dxa"/>
            <w:vMerge w:val="restart"/>
            <w:shd w:val="clear" w:color="auto" w:fill="E7E6E6" w:themeFill="background2"/>
            <w:vAlign w:val="center"/>
          </w:tcPr>
          <w:p w14:paraId="4E35B17A" w14:textId="77777777" w:rsidR="00587C9A" w:rsidRDefault="00587C9A" w:rsidP="009838A4">
            <w:r>
              <w:rPr>
                <w:rFonts w:hint="eastAsia"/>
              </w:rPr>
              <w:t>A</w:t>
            </w:r>
            <w:r>
              <w:t>ll</w:t>
            </w:r>
          </w:p>
        </w:tc>
        <w:tc>
          <w:tcPr>
            <w:tcW w:w="993" w:type="dxa"/>
            <w:shd w:val="clear" w:color="auto" w:fill="E7E6E6" w:themeFill="background2"/>
            <w:vAlign w:val="center"/>
          </w:tcPr>
          <w:p w14:paraId="7CE66411" w14:textId="77777777" w:rsidR="00587C9A" w:rsidRDefault="00587C9A" w:rsidP="009838A4">
            <w:r>
              <w:rPr>
                <w:rFonts w:hint="eastAsia"/>
              </w:rPr>
              <w:t>F</w:t>
            </w:r>
            <w:r>
              <w:t>eature Name</w:t>
            </w:r>
          </w:p>
        </w:tc>
        <w:tc>
          <w:tcPr>
            <w:tcW w:w="1729" w:type="dxa"/>
            <w:vAlign w:val="center"/>
          </w:tcPr>
          <w:p w14:paraId="2D99DCB5" w14:textId="45736785" w:rsidR="00587C9A" w:rsidRDefault="001D068C" w:rsidP="009838A4">
            <w:r w:rsidRPr="001D068C">
              <w:t>psi_group_change</w:t>
            </w:r>
          </w:p>
        </w:tc>
        <w:tc>
          <w:tcPr>
            <w:tcW w:w="1729" w:type="dxa"/>
            <w:vAlign w:val="center"/>
          </w:tcPr>
          <w:p w14:paraId="02B4E167" w14:textId="2D8605B3" w:rsidR="00587C9A" w:rsidRDefault="001D068C" w:rsidP="009838A4">
            <w:r w:rsidRPr="001D068C">
              <w:t>syscall_exit_to_user_mode</w:t>
            </w:r>
          </w:p>
        </w:tc>
        <w:tc>
          <w:tcPr>
            <w:tcW w:w="1729" w:type="dxa"/>
            <w:vAlign w:val="center"/>
          </w:tcPr>
          <w:p w14:paraId="7037D121" w14:textId="21B58497" w:rsidR="00587C9A" w:rsidRDefault="001D068C" w:rsidP="009838A4">
            <w:r w:rsidRPr="001D068C">
              <w:t>memset_erms</w:t>
            </w:r>
          </w:p>
        </w:tc>
        <w:tc>
          <w:tcPr>
            <w:tcW w:w="1729" w:type="dxa"/>
            <w:vAlign w:val="center"/>
          </w:tcPr>
          <w:p w14:paraId="285EDF58" w14:textId="60AE1491" w:rsidR="00587C9A" w:rsidRDefault="001D068C" w:rsidP="009838A4">
            <w:r w:rsidRPr="001D068C">
              <w:t>merge_sched_in</w:t>
            </w:r>
          </w:p>
        </w:tc>
        <w:tc>
          <w:tcPr>
            <w:tcW w:w="1730" w:type="dxa"/>
            <w:vAlign w:val="center"/>
          </w:tcPr>
          <w:p w14:paraId="5AAB0337" w14:textId="6D4E415B" w:rsidR="00587C9A" w:rsidRDefault="001D068C" w:rsidP="009838A4">
            <w:r w:rsidRPr="001D068C">
              <w:t>inherit_task_group.isra.0</w:t>
            </w:r>
          </w:p>
        </w:tc>
      </w:tr>
      <w:tr w:rsidR="00587C9A" w14:paraId="26DC5775" w14:textId="77777777" w:rsidTr="003679CC">
        <w:tc>
          <w:tcPr>
            <w:tcW w:w="1555" w:type="dxa"/>
            <w:vMerge/>
            <w:shd w:val="clear" w:color="auto" w:fill="E7E6E6" w:themeFill="background2"/>
            <w:vAlign w:val="center"/>
          </w:tcPr>
          <w:p w14:paraId="44D27C65" w14:textId="77777777" w:rsidR="00587C9A" w:rsidRPr="00863AA1" w:rsidRDefault="00587C9A" w:rsidP="009838A4"/>
        </w:tc>
        <w:tc>
          <w:tcPr>
            <w:tcW w:w="1275" w:type="dxa"/>
            <w:vMerge/>
            <w:shd w:val="clear" w:color="auto" w:fill="E7E6E6" w:themeFill="background2"/>
            <w:vAlign w:val="center"/>
          </w:tcPr>
          <w:p w14:paraId="59FB19C3" w14:textId="77777777" w:rsidR="00587C9A" w:rsidRPr="003041FC" w:rsidRDefault="00587C9A" w:rsidP="009838A4"/>
        </w:tc>
        <w:tc>
          <w:tcPr>
            <w:tcW w:w="1134" w:type="dxa"/>
            <w:vMerge/>
            <w:shd w:val="clear" w:color="auto" w:fill="E7E6E6" w:themeFill="background2"/>
            <w:vAlign w:val="center"/>
          </w:tcPr>
          <w:p w14:paraId="11183D56" w14:textId="77777777" w:rsidR="00587C9A" w:rsidRDefault="00587C9A" w:rsidP="009838A4"/>
        </w:tc>
        <w:tc>
          <w:tcPr>
            <w:tcW w:w="993" w:type="dxa"/>
            <w:shd w:val="clear" w:color="auto" w:fill="E7E6E6" w:themeFill="background2"/>
            <w:vAlign w:val="center"/>
          </w:tcPr>
          <w:p w14:paraId="69F5CA81" w14:textId="77777777" w:rsidR="00587C9A" w:rsidRDefault="00587C9A" w:rsidP="009838A4">
            <w:r>
              <w:rPr>
                <w:rFonts w:hint="eastAsia"/>
              </w:rPr>
              <w:t>A</w:t>
            </w:r>
            <w:r>
              <w:t>ttack</w:t>
            </w:r>
          </w:p>
        </w:tc>
        <w:tc>
          <w:tcPr>
            <w:tcW w:w="1729" w:type="dxa"/>
            <w:vAlign w:val="center"/>
          </w:tcPr>
          <w:p w14:paraId="1566B4E5" w14:textId="662764A7" w:rsidR="00587C9A" w:rsidRDefault="001D068C" w:rsidP="009838A4">
            <w:r>
              <w:rPr>
                <w:rFonts w:hint="eastAsia"/>
              </w:rPr>
              <w:t>2</w:t>
            </w:r>
            <w:r>
              <w:t>7</w:t>
            </w:r>
          </w:p>
        </w:tc>
        <w:tc>
          <w:tcPr>
            <w:tcW w:w="1729" w:type="dxa"/>
            <w:vAlign w:val="center"/>
          </w:tcPr>
          <w:p w14:paraId="20367C9A" w14:textId="43AC261E" w:rsidR="00587C9A" w:rsidRDefault="001D068C" w:rsidP="009838A4">
            <w:r>
              <w:rPr>
                <w:rFonts w:hint="eastAsia"/>
              </w:rPr>
              <w:t>2</w:t>
            </w:r>
            <w:r>
              <w:t>6</w:t>
            </w:r>
          </w:p>
        </w:tc>
        <w:tc>
          <w:tcPr>
            <w:tcW w:w="1729" w:type="dxa"/>
            <w:vAlign w:val="center"/>
          </w:tcPr>
          <w:p w14:paraId="6556D764" w14:textId="2E92F1B2" w:rsidR="00587C9A" w:rsidRDefault="001D068C" w:rsidP="009838A4">
            <w:r>
              <w:rPr>
                <w:rFonts w:hint="eastAsia"/>
              </w:rPr>
              <w:t>2</w:t>
            </w:r>
            <w:r>
              <w:t>7</w:t>
            </w:r>
          </w:p>
        </w:tc>
        <w:tc>
          <w:tcPr>
            <w:tcW w:w="1729" w:type="dxa"/>
            <w:vAlign w:val="center"/>
          </w:tcPr>
          <w:p w14:paraId="4F92010D" w14:textId="7264CE42" w:rsidR="00587C9A" w:rsidRDefault="001D068C" w:rsidP="009838A4">
            <w:r>
              <w:rPr>
                <w:rFonts w:hint="eastAsia"/>
              </w:rPr>
              <w:t>1</w:t>
            </w:r>
            <w:r>
              <w:t>8</w:t>
            </w:r>
          </w:p>
        </w:tc>
        <w:tc>
          <w:tcPr>
            <w:tcW w:w="1730" w:type="dxa"/>
            <w:vAlign w:val="center"/>
          </w:tcPr>
          <w:p w14:paraId="2F3F34E1" w14:textId="7AC6B129" w:rsidR="00587C9A" w:rsidRDefault="001D068C" w:rsidP="009838A4">
            <w:r>
              <w:rPr>
                <w:rFonts w:hint="eastAsia"/>
              </w:rPr>
              <w:t>1</w:t>
            </w:r>
            <w:r>
              <w:t>4</w:t>
            </w:r>
          </w:p>
        </w:tc>
      </w:tr>
      <w:tr w:rsidR="00587C9A" w14:paraId="75ADAE08" w14:textId="77777777" w:rsidTr="003679CC">
        <w:tc>
          <w:tcPr>
            <w:tcW w:w="1555" w:type="dxa"/>
            <w:vMerge/>
            <w:shd w:val="clear" w:color="auto" w:fill="E7E6E6" w:themeFill="background2"/>
            <w:vAlign w:val="center"/>
          </w:tcPr>
          <w:p w14:paraId="6E13F46D" w14:textId="77777777" w:rsidR="00587C9A" w:rsidRPr="00863AA1" w:rsidRDefault="00587C9A" w:rsidP="009838A4"/>
        </w:tc>
        <w:tc>
          <w:tcPr>
            <w:tcW w:w="1275" w:type="dxa"/>
            <w:vMerge/>
            <w:shd w:val="clear" w:color="auto" w:fill="E7E6E6" w:themeFill="background2"/>
            <w:vAlign w:val="center"/>
          </w:tcPr>
          <w:p w14:paraId="0E94DA09" w14:textId="77777777" w:rsidR="00587C9A" w:rsidRPr="003041FC" w:rsidRDefault="00587C9A" w:rsidP="009838A4"/>
        </w:tc>
        <w:tc>
          <w:tcPr>
            <w:tcW w:w="1134" w:type="dxa"/>
            <w:vMerge/>
            <w:shd w:val="clear" w:color="auto" w:fill="E7E6E6" w:themeFill="background2"/>
            <w:vAlign w:val="center"/>
          </w:tcPr>
          <w:p w14:paraId="7F7D360D" w14:textId="77777777" w:rsidR="00587C9A" w:rsidRDefault="00587C9A" w:rsidP="009838A4"/>
        </w:tc>
        <w:tc>
          <w:tcPr>
            <w:tcW w:w="993" w:type="dxa"/>
            <w:shd w:val="clear" w:color="auto" w:fill="E7E6E6" w:themeFill="background2"/>
            <w:vAlign w:val="center"/>
          </w:tcPr>
          <w:p w14:paraId="018F8611" w14:textId="77777777" w:rsidR="00587C9A" w:rsidRDefault="00587C9A" w:rsidP="009838A4">
            <w:r>
              <w:rPr>
                <w:rFonts w:hint="eastAsia"/>
              </w:rPr>
              <w:t>N</w:t>
            </w:r>
            <w:r>
              <w:t>ormal</w:t>
            </w:r>
          </w:p>
        </w:tc>
        <w:tc>
          <w:tcPr>
            <w:tcW w:w="1729" w:type="dxa"/>
            <w:vAlign w:val="center"/>
          </w:tcPr>
          <w:p w14:paraId="7A16D8AB" w14:textId="7DD5A608" w:rsidR="00587C9A" w:rsidRDefault="001D068C" w:rsidP="009838A4">
            <w:r>
              <w:rPr>
                <w:rFonts w:hint="eastAsia"/>
              </w:rPr>
              <w:t>2</w:t>
            </w:r>
            <w:r>
              <w:t>7</w:t>
            </w:r>
          </w:p>
        </w:tc>
        <w:tc>
          <w:tcPr>
            <w:tcW w:w="1729" w:type="dxa"/>
            <w:vAlign w:val="center"/>
          </w:tcPr>
          <w:p w14:paraId="5983158D" w14:textId="18FA241C" w:rsidR="00587C9A" w:rsidRDefault="001D068C" w:rsidP="009838A4">
            <w:r>
              <w:rPr>
                <w:rFonts w:hint="eastAsia"/>
              </w:rPr>
              <w:t>2</w:t>
            </w:r>
            <w:r>
              <w:t>6</w:t>
            </w:r>
          </w:p>
        </w:tc>
        <w:tc>
          <w:tcPr>
            <w:tcW w:w="1729" w:type="dxa"/>
            <w:vAlign w:val="center"/>
          </w:tcPr>
          <w:p w14:paraId="14DEAA27" w14:textId="2F11570D" w:rsidR="00587C9A" w:rsidRDefault="001D068C" w:rsidP="009838A4">
            <w:r>
              <w:rPr>
                <w:rFonts w:hint="eastAsia"/>
              </w:rPr>
              <w:t>2</w:t>
            </w:r>
            <w:r>
              <w:t>7</w:t>
            </w:r>
          </w:p>
        </w:tc>
        <w:tc>
          <w:tcPr>
            <w:tcW w:w="1729" w:type="dxa"/>
            <w:vAlign w:val="center"/>
          </w:tcPr>
          <w:p w14:paraId="3D324B2C" w14:textId="4897BB86" w:rsidR="00587C9A" w:rsidRDefault="001D068C" w:rsidP="009838A4">
            <w:r>
              <w:rPr>
                <w:rFonts w:hint="eastAsia"/>
              </w:rPr>
              <w:t>1</w:t>
            </w:r>
            <w:r>
              <w:t>8</w:t>
            </w:r>
          </w:p>
        </w:tc>
        <w:tc>
          <w:tcPr>
            <w:tcW w:w="1730" w:type="dxa"/>
            <w:vAlign w:val="center"/>
          </w:tcPr>
          <w:p w14:paraId="4D7AA8E1" w14:textId="6EFFF184" w:rsidR="00587C9A" w:rsidRDefault="001D068C" w:rsidP="009838A4">
            <w:r>
              <w:rPr>
                <w:rFonts w:hint="eastAsia"/>
              </w:rPr>
              <w:t>1</w:t>
            </w:r>
            <w:r>
              <w:t>4</w:t>
            </w:r>
          </w:p>
        </w:tc>
      </w:tr>
      <w:tr w:rsidR="001D068C" w14:paraId="45136587" w14:textId="77777777" w:rsidTr="003679CC">
        <w:tc>
          <w:tcPr>
            <w:tcW w:w="1555" w:type="dxa"/>
            <w:vMerge/>
            <w:shd w:val="clear" w:color="auto" w:fill="E7E6E6" w:themeFill="background2"/>
            <w:vAlign w:val="center"/>
          </w:tcPr>
          <w:p w14:paraId="22FA5122" w14:textId="77777777" w:rsidR="001D068C" w:rsidRPr="00863AA1" w:rsidRDefault="001D068C" w:rsidP="001D068C"/>
        </w:tc>
        <w:tc>
          <w:tcPr>
            <w:tcW w:w="1275" w:type="dxa"/>
            <w:vMerge w:val="restart"/>
            <w:shd w:val="clear" w:color="auto" w:fill="E7E6E6" w:themeFill="background2"/>
            <w:vAlign w:val="center"/>
          </w:tcPr>
          <w:p w14:paraId="7807524D" w14:textId="77777777" w:rsidR="001D068C" w:rsidRPr="003041FC" w:rsidRDefault="001D068C" w:rsidP="001D068C">
            <w:r>
              <w:t>I</w:t>
            </w:r>
            <w:r w:rsidRPr="003041FC">
              <w:t>nstructions</w:t>
            </w:r>
          </w:p>
        </w:tc>
        <w:tc>
          <w:tcPr>
            <w:tcW w:w="1134" w:type="dxa"/>
            <w:vMerge w:val="restart"/>
            <w:shd w:val="clear" w:color="auto" w:fill="E7E6E6" w:themeFill="background2"/>
            <w:vAlign w:val="center"/>
          </w:tcPr>
          <w:p w14:paraId="4BED42B7" w14:textId="77777777" w:rsidR="001D068C" w:rsidRDefault="001D068C" w:rsidP="001D068C">
            <w:r>
              <w:rPr>
                <w:rFonts w:hint="eastAsia"/>
              </w:rPr>
              <w:t>C</w:t>
            </w:r>
            <w:r>
              <w:t>ommon</w:t>
            </w:r>
          </w:p>
        </w:tc>
        <w:tc>
          <w:tcPr>
            <w:tcW w:w="993" w:type="dxa"/>
            <w:shd w:val="clear" w:color="auto" w:fill="E7E6E6" w:themeFill="background2"/>
            <w:vAlign w:val="center"/>
          </w:tcPr>
          <w:p w14:paraId="6825524D" w14:textId="77777777" w:rsidR="001D068C" w:rsidRDefault="001D068C" w:rsidP="001D068C">
            <w:r>
              <w:rPr>
                <w:rFonts w:hint="eastAsia"/>
              </w:rPr>
              <w:t>F</w:t>
            </w:r>
            <w:r>
              <w:t>eature Name</w:t>
            </w:r>
          </w:p>
        </w:tc>
        <w:tc>
          <w:tcPr>
            <w:tcW w:w="1729" w:type="dxa"/>
            <w:vAlign w:val="center"/>
          </w:tcPr>
          <w:p w14:paraId="7AD33C6B" w14:textId="5311694B" w:rsidR="001D068C" w:rsidRDefault="001D068C" w:rsidP="001D068C">
            <w:r>
              <w:rPr>
                <w:rFonts w:hint="eastAsia"/>
              </w:rPr>
              <w:t>N</w:t>
            </w:r>
            <w:r>
              <w:t>/A</w:t>
            </w:r>
          </w:p>
        </w:tc>
        <w:tc>
          <w:tcPr>
            <w:tcW w:w="1729" w:type="dxa"/>
            <w:vAlign w:val="center"/>
          </w:tcPr>
          <w:p w14:paraId="14C1DD05" w14:textId="5E013A49" w:rsidR="001D068C" w:rsidRDefault="001D068C" w:rsidP="001D068C">
            <w:r w:rsidRPr="0086450A">
              <w:rPr>
                <w:rFonts w:hint="eastAsia"/>
              </w:rPr>
              <w:t>N</w:t>
            </w:r>
            <w:r w:rsidRPr="0086450A">
              <w:t>/A</w:t>
            </w:r>
          </w:p>
        </w:tc>
        <w:tc>
          <w:tcPr>
            <w:tcW w:w="1729" w:type="dxa"/>
            <w:vAlign w:val="center"/>
          </w:tcPr>
          <w:p w14:paraId="6C48BDF0" w14:textId="7025ECC4" w:rsidR="001D068C" w:rsidRDefault="001D068C" w:rsidP="001D068C">
            <w:r w:rsidRPr="0086450A">
              <w:rPr>
                <w:rFonts w:hint="eastAsia"/>
              </w:rPr>
              <w:t>N</w:t>
            </w:r>
            <w:r w:rsidRPr="0086450A">
              <w:t>/A</w:t>
            </w:r>
          </w:p>
        </w:tc>
        <w:tc>
          <w:tcPr>
            <w:tcW w:w="1729" w:type="dxa"/>
            <w:vAlign w:val="center"/>
          </w:tcPr>
          <w:p w14:paraId="3DAB9813" w14:textId="79F90AC5" w:rsidR="001D068C" w:rsidRDefault="001D068C" w:rsidP="001D068C">
            <w:r w:rsidRPr="0086450A">
              <w:rPr>
                <w:rFonts w:hint="eastAsia"/>
              </w:rPr>
              <w:t>N</w:t>
            </w:r>
            <w:r w:rsidRPr="0086450A">
              <w:t>/A</w:t>
            </w:r>
          </w:p>
        </w:tc>
        <w:tc>
          <w:tcPr>
            <w:tcW w:w="1730" w:type="dxa"/>
            <w:vAlign w:val="center"/>
          </w:tcPr>
          <w:p w14:paraId="7AF5DC5A" w14:textId="621F133D" w:rsidR="001D068C" w:rsidRDefault="001D068C" w:rsidP="001D068C">
            <w:r w:rsidRPr="0086450A">
              <w:rPr>
                <w:rFonts w:hint="eastAsia"/>
              </w:rPr>
              <w:t>N</w:t>
            </w:r>
            <w:r w:rsidRPr="0086450A">
              <w:t>/A</w:t>
            </w:r>
          </w:p>
        </w:tc>
      </w:tr>
      <w:tr w:rsidR="001D068C" w14:paraId="346C96D9" w14:textId="77777777" w:rsidTr="003679CC">
        <w:tc>
          <w:tcPr>
            <w:tcW w:w="1555" w:type="dxa"/>
            <w:vMerge/>
            <w:shd w:val="clear" w:color="auto" w:fill="E7E6E6" w:themeFill="background2"/>
            <w:vAlign w:val="center"/>
          </w:tcPr>
          <w:p w14:paraId="142AB733" w14:textId="77777777" w:rsidR="001D068C" w:rsidRPr="00863AA1" w:rsidRDefault="001D068C" w:rsidP="001D068C"/>
        </w:tc>
        <w:tc>
          <w:tcPr>
            <w:tcW w:w="1275" w:type="dxa"/>
            <w:vMerge/>
            <w:shd w:val="clear" w:color="auto" w:fill="E7E6E6" w:themeFill="background2"/>
            <w:vAlign w:val="center"/>
          </w:tcPr>
          <w:p w14:paraId="45C2DA1F" w14:textId="77777777" w:rsidR="001D068C" w:rsidRDefault="001D068C" w:rsidP="001D068C"/>
        </w:tc>
        <w:tc>
          <w:tcPr>
            <w:tcW w:w="1134" w:type="dxa"/>
            <w:vMerge/>
            <w:shd w:val="clear" w:color="auto" w:fill="E7E6E6" w:themeFill="background2"/>
            <w:vAlign w:val="center"/>
          </w:tcPr>
          <w:p w14:paraId="5F36B2BF" w14:textId="77777777" w:rsidR="001D068C" w:rsidRDefault="001D068C" w:rsidP="001D068C"/>
        </w:tc>
        <w:tc>
          <w:tcPr>
            <w:tcW w:w="993" w:type="dxa"/>
            <w:shd w:val="clear" w:color="auto" w:fill="E7E6E6" w:themeFill="background2"/>
            <w:vAlign w:val="center"/>
          </w:tcPr>
          <w:p w14:paraId="50744145" w14:textId="77777777" w:rsidR="001D068C" w:rsidRDefault="001D068C" w:rsidP="001D068C">
            <w:r>
              <w:rPr>
                <w:rFonts w:hint="eastAsia"/>
              </w:rPr>
              <w:t>A</w:t>
            </w:r>
            <w:r>
              <w:t>ttack</w:t>
            </w:r>
          </w:p>
        </w:tc>
        <w:tc>
          <w:tcPr>
            <w:tcW w:w="1729" w:type="dxa"/>
            <w:vAlign w:val="center"/>
          </w:tcPr>
          <w:p w14:paraId="16F8E5E3" w14:textId="5D31E5BF" w:rsidR="001D068C" w:rsidRDefault="001D068C" w:rsidP="001D068C">
            <w:r w:rsidRPr="007200D2">
              <w:rPr>
                <w:rFonts w:hint="eastAsia"/>
              </w:rPr>
              <w:t>N</w:t>
            </w:r>
            <w:r w:rsidRPr="007200D2">
              <w:t>/A</w:t>
            </w:r>
          </w:p>
        </w:tc>
        <w:tc>
          <w:tcPr>
            <w:tcW w:w="1729" w:type="dxa"/>
            <w:vAlign w:val="center"/>
          </w:tcPr>
          <w:p w14:paraId="6597E591" w14:textId="5E47C161" w:rsidR="001D068C" w:rsidRDefault="001D068C" w:rsidP="001D068C">
            <w:r w:rsidRPr="0086450A">
              <w:rPr>
                <w:rFonts w:hint="eastAsia"/>
              </w:rPr>
              <w:t>N</w:t>
            </w:r>
            <w:r w:rsidRPr="0086450A">
              <w:t>/A</w:t>
            </w:r>
          </w:p>
        </w:tc>
        <w:tc>
          <w:tcPr>
            <w:tcW w:w="1729" w:type="dxa"/>
            <w:vAlign w:val="center"/>
          </w:tcPr>
          <w:p w14:paraId="0F4EDD0C" w14:textId="01D27CC9" w:rsidR="001D068C" w:rsidRDefault="001D068C" w:rsidP="001D068C">
            <w:r w:rsidRPr="0086450A">
              <w:rPr>
                <w:rFonts w:hint="eastAsia"/>
              </w:rPr>
              <w:t>N</w:t>
            </w:r>
            <w:r w:rsidRPr="0086450A">
              <w:t>/A</w:t>
            </w:r>
          </w:p>
        </w:tc>
        <w:tc>
          <w:tcPr>
            <w:tcW w:w="1729" w:type="dxa"/>
            <w:vAlign w:val="center"/>
          </w:tcPr>
          <w:p w14:paraId="5F82C204" w14:textId="0309D6A2" w:rsidR="001D068C" w:rsidRDefault="001D068C" w:rsidP="001D068C">
            <w:r w:rsidRPr="0086450A">
              <w:rPr>
                <w:rFonts w:hint="eastAsia"/>
              </w:rPr>
              <w:t>N</w:t>
            </w:r>
            <w:r w:rsidRPr="0086450A">
              <w:t>/A</w:t>
            </w:r>
          </w:p>
        </w:tc>
        <w:tc>
          <w:tcPr>
            <w:tcW w:w="1730" w:type="dxa"/>
            <w:vAlign w:val="center"/>
          </w:tcPr>
          <w:p w14:paraId="3659F72F" w14:textId="2B7BAD64" w:rsidR="001D068C" w:rsidRDefault="001D068C" w:rsidP="001D068C">
            <w:r w:rsidRPr="0086450A">
              <w:rPr>
                <w:rFonts w:hint="eastAsia"/>
              </w:rPr>
              <w:t>N</w:t>
            </w:r>
            <w:r w:rsidRPr="0086450A">
              <w:t>/A</w:t>
            </w:r>
          </w:p>
        </w:tc>
      </w:tr>
      <w:tr w:rsidR="001D068C" w14:paraId="6E21F121" w14:textId="77777777" w:rsidTr="003679CC">
        <w:tc>
          <w:tcPr>
            <w:tcW w:w="1555" w:type="dxa"/>
            <w:vMerge/>
            <w:shd w:val="clear" w:color="auto" w:fill="E7E6E6" w:themeFill="background2"/>
            <w:vAlign w:val="center"/>
          </w:tcPr>
          <w:p w14:paraId="44E3D554" w14:textId="77777777" w:rsidR="001D068C" w:rsidRPr="00863AA1" w:rsidRDefault="001D068C" w:rsidP="001D068C"/>
        </w:tc>
        <w:tc>
          <w:tcPr>
            <w:tcW w:w="1275" w:type="dxa"/>
            <w:vMerge/>
            <w:shd w:val="clear" w:color="auto" w:fill="E7E6E6" w:themeFill="background2"/>
            <w:vAlign w:val="center"/>
          </w:tcPr>
          <w:p w14:paraId="737BD0D4" w14:textId="77777777" w:rsidR="001D068C" w:rsidRDefault="001D068C" w:rsidP="001D068C"/>
        </w:tc>
        <w:tc>
          <w:tcPr>
            <w:tcW w:w="1134" w:type="dxa"/>
            <w:vMerge/>
            <w:shd w:val="clear" w:color="auto" w:fill="E7E6E6" w:themeFill="background2"/>
            <w:vAlign w:val="center"/>
          </w:tcPr>
          <w:p w14:paraId="700742A2" w14:textId="77777777" w:rsidR="001D068C" w:rsidRDefault="001D068C" w:rsidP="001D068C"/>
        </w:tc>
        <w:tc>
          <w:tcPr>
            <w:tcW w:w="993" w:type="dxa"/>
            <w:shd w:val="clear" w:color="auto" w:fill="E7E6E6" w:themeFill="background2"/>
            <w:vAlign w:val="center"/>
          </w:tcPr>
          <w:p w14:paraId="61943729" w14:textId="77777777" w:rsidR="001D068C" w:rsidRDefault="001D068C" w:rsidP="001D068C">
            <w:r>
              <w:rPr>
                <w:rFonts w:hint="eastAsia"/>
              </w:rPr>
              <w:t>N</w:t>
            </w:r>
            <w:r>
              <w:t>ormal</w:t>
            </w:r>
          </w:p>
        </w:tc>
        <w:tc>
          <w:tcPr>
            <w:tcW w:w="1729" w:type="dxa"/>
            <w:vAlign w:val="center"/>
          </w:tcPr>
          <w:p w14:paraId="0E1518E8" w14:textId="42B7AA11" w:rsidR="001D068C" w:rsidRDefault="001D068C" w:rsidP="001D068C">
            <w:r w:rsidRPr="007200D2">
              <w:rPr>
                <w:rFonts w:hint="eastAsia"/>
              </w:rPr>
              <w:t>N</w:t>
            </w:r>
            <w:r w:rsidRPr="007200D2">
              <w:t>/A</w:t>
            </w:r>
          </w:p>
        </w:tc>
        <w:tc>
          <w:tcPr>
            <w:tcW w:w="1729" w:type="dxa"/>
            <w:vAlign w:val="center"/>
          </w:tcPr>
          <w:p w14:paraId="5A693D2B" w14:textId="1B043115" w:rsidR="001D068C" w:rsidRDefault="001D068C" w:rsidP="001D068C">
            <w:r w:rsidRPr="0086450A">
              <w:rPr>
                <w:rFonts w:hint="eastAsia"/>
              </w:rPr>
              <w:t>N</w:t>
            </w:r>
            <w:r w:rsidRPr="0086450A">
              <w:t>/A</w:t>
            </w:r>
          </w:p>
        </w:tc>
        <w:tc>
          <w:tcPr>
            <w:tcW w:w="1729" w:type="dxa"/>
            <w:vAlign w:val="center"/>
          </w:tcPr>
          <w:p w14:paraId="125C8001" w14:textId="0ADBC37B" w:rsidR="001D068C" w:rsidRDefault="001D068C" w:rsidP="001D068C">
            <w:r w:rsidRPr="0086450A">
              <w:rPr>
                <w:rFonts w:hint="eastAsia"/>
              </w:rPr>
              <w:t>N</w:t>
            </w:r>
            <w:r w:rsidRPr="0086450A">
              <w:t>/A</w:t>
            </w:r>
          </w:p>
        </w:tc>
        <w:tc>
          <w:tcPr>
            <w:tcW w:w="1729" w:type="dxa"/>
            <w:vAlign w:val="center"/>
          </w:tcPr>
          <w:p w14:paraId="01A750A1" w14:textId="2BE6F8C9" w:rsidR="001D068C" w:rsidRDefault="001D068C" w:rsidP="001D068C">
            <w:r w:rsidRPr="0086450A">
              <w:rPr>
                <w:rFonts w:hint="eastAsia"/>
              </w:rPr>
              <w:t>N</w:t>
            </w:r>
            <w:r w:rsidRPr="0086450A">
              <w:t>/A</w:t>
            </w:r>
          </w:p>
        </w:tc>
        <w:tc>
          <w:tcPr>
            <w:tcW w:w="1730" w:type="dxa"/>
            <w:vAlign w:val="center"/>
          </w:tcPr>
          <w:p w14:paraId="0ACCCEB0" w14:textId="56E30C36" w:rsidR="001D068C" w:rsidRDefault="001D068C" w:rsidP="001D068C">
            <w:r w:rsidRPr="0086450A">
              <w:rPr>
                <w:rFonts w:hint="eastAsia"/>
              </w:rPr>
              <w:t>N</w:t>
            </w:r>
            <w:r w:rsidRPr="0086450A">
              <w:t>/A</w:t>
            </w:r>
          </w:p>
        </w:tc>
      </w:tr>
      <w:tr w:rsidR="00587C9A" w14:paraId="408DC87D" w14:textId="77777777" w:rsidTr="003679CC">
        <w:tc>
          <w:tcPr>
            <w:tcW w:w="1555" w:type="dxa"/>
            <w:vMerge/>
            <w:shd w:val="clear" w:color="auto" w:fill="E7E6E6" w:themeFill="background2"/>
            <w:vAlign w:val="center"/>
          </w:tcPr>
          <w:p w14:paraId="272C775D" w14:textId="77777777" w:rsidR="00587C9A" w:rsidRPr="00863AA1" w:rsidRDefault="00587C9A" w:rsidP="009838A4"/>
        </w:tc>
        <w:tc>
          <w:tcPr>
            <w:tcW w:w="1275" w:type="dxa"/>
            <w:vMerge/>
            <w:shd w:val="clear" w:color="auto" w:fill="E7E6E6" w:themeFill="background2"/>
            <w:vAlign w:val="center"/>
          </w:tcPr>
          <w:p w14:paraId="6FEBEA19" w14:textId="77777777" w:rsidR="00587C9A" w:rsidRDefault="00587C9A" w:rsidP="009838A4"/>
        </w:tc>
        <w:tc>
          <w:tcPr>
            <w:tcW w:w="1134" w:type="dxa"/>
            <w:vMerge w:val="restart"/>
            <w:shd w:val="clear" w:color="auto" w:fill="E7E6E6" w:themeFill="background2"/>
            <w:vAlign w:val="center"/>
          </w:tcPr>
          <w:p w14:paraId="4880AD94" w14:textId="77777777" w:rsidR="00587C9A" w:rsidRDefault="00587C9A" w:rsidP="009838A4">
            <w:r>
              <w:rPr>
                <w:rFonts w:hint="eastAsia"/>
              </w:rPr>
              <w:t>E</w:t>
            </w:r>
            <w:r>
              <w:t>xclusive</w:t>
            </w:r>
          </w:p>
        </w:tc>
        <w:tc>
          <w:tcPr>
            <w:tcW w:w="993" w:type="dxa"/>
            <w:shd w:val="clear" w:color="auto" w:fill="E7E6E6" w:themeFill="background2"/>
            <w:vAlign w:val="center"/>
          </w:tcPr>
          <w:p w14:paraId="0B8FE135" w14:textId="77777777" w:rsidR="00587C9A" w:rsidRDefault="00587C9A" w:rsidP="009838A4">
            <w:r>
              <w:rPr>
                <w:rFonts w:hint="eastAsia"/>
              </w:rPr>
              <w:t>F</w:t>
            </w:r>
            <w:r>
              <w:t>eature Name</w:t>
            </w:r>
          </w:p>
        </w:tc>
        <w:tc>
          <w:tcPr>
            <w:tcW w:w="1729" w:type="dxa"/>
            <w:vAlign w:val="center"/>
          </w:tcPr>
          <w:p w14:paraId="29BF6AF3" w14:textId="5CA59063" w:rsidR="00587C9A" w:rsidRDefault="001D068C" w:rsidP="009838A4">
            <w:r w:rsidRPr="001D068C">
              <w:t>psi_group_change</w:t>
            </w:r>
          </w:p>
        </w:tc>
        <w:tc>
          <w:tcPr>
            <w:tcW w:w="1729" w:type="dxa"/>
            <w:vAlign w:val="center"/>
          </w:tcPr>
          <w:p w14:paraId="2F76A4B3" w14:textId="1838AAA0" w:rsidR="00587C9A" w:rsidRDefault="001D068C" w:rsidP="009838A4">
            <w:r w:rsidRPr="001D068C">
              <w:t>perf_event_alloc</w:t>
            </w:r>
          </w:p>
        </w:tc>
        <w:tc>
          <w:tcPr>
            <w:tcW w:w="1729" w:type="dxa"/>
            <w:vAlign w:val="center"/>
          </w:tcPr>
          <w:p w14:paraId="7599383F" w14:textId="29922525" w:rsidR="00587C9A" w:rsidRDefault="001D068C" w:rsidP="009838A4">
            <w:r w:rsidRPr="001D068C">
              <w:t>inherit_event.constprop.0</w:t>
            </w:r>
          </w:p>
        </w:tc>
        <w:tc>
          <w:tcPr>
            <w:tcW w:w="1729" w:type="dxa"/>
            <w:vAlign w:val="center"/>
          </w:tcPr>
          <w:p w14:paraId="120FC532" w14:textId="6FE33B55" w:rsidR="00587C9A" w:rsidRDefault="001D068C" w:rsidP="009838A4">
            <w:r w:rsidRPr="001D068C">
              <w:t>event_sched_in</w:t>
            </w:r>
          </w:p>
        </w:tc>
        <w:tc>
          <w:tcPr>
            <w:tcW w:w="1730" w:type="dxa"/>
            <w:vAlign w:val="center"/>
          </w:tcPr>
          <w:p w14:paraId="020CCFD5" w14:textId="3CF5A0BD" w:rsidR="00587C9A" w:rsidRDefault="001D068C" w:rsidP="009838A4">
            <w:r w:rsidRPr="001D068C">
              <w:t>kfree</w:t>
            </w:r>
          </w:p>
        </w:tc>
      </w:tr>
      <w:tr w:rsidR="00587C9A" w14:paraId="2F5E5CD4" w14:textId="77777777" w:rsidTr="003679CC">
        <w:tc>
          <w:tcPr>
            <w:tcW w:w="1555" w:type="dxa"/>
            <w:vMerge/>
            <w:shd w:val="clear" w:color="auto" w:fill="E7E6E6" w:themeFill="background2"/>
            <w:vAlign w:val="center"/>
          </w:tcPr>
          <w:p w14:paraId="1A514067" w14:textId="77777777" w:rsidR="00587C9A" w:rsidRPr="00863AA1" w:rsidRDefault="00587C9A" w:rsidP="009838A4"/>
        </w:tc>
        <w:tc>
          <w:tcPr>
            <w:tcW w:w="1275" w:type="dxa"/>
            <w:vMerge/>
            <w:shd w:val="clear" w:color="auto" w:fill="E7E6E6" w:themeFill="background2"/>
            <w:vAlign w:val="center"/>
          </w:tcPr>
          <w:p w14:paraId="3A20637E" w14:textId="77777777" w:rsidR="00587C9A" w:rsidRPr="003041FC" w:rsidRDefault="00587C9A" w:rsidP="009838A4"/>
        </w:tc>
        <w:tc>
          <w:tcPr>
            <w:tcW w:w="1134" w:type="dxa"/>
            <w:vMerge/>
            <w:shd w:val="clear" w:color="auto" w:fill="E7E6E6" w:themeFill="background2"/>
            <w:vAlign w:val="center"/>
          </w:tcPr>
          <w:p w14:paraId="0795BBD5" w14:textId="77777777" w:rsidR="00587C9A" w:rsidRDefault="00587C9A" w:rsidP="009838A4"/>
        </w:tc>
        <w:tc>
          <w:tcPr>
            <w:tcW w:w="993" w:type="dxa"/>
            <w:shd w:val="clear" w:color="auto" w:fill="E7E6E6" w:themeFill="background2"/>
            <w:vAlign w:val="center"/>
          </w:tcPr>
          <w:p w14:paraId="165392CE" w14:textId="77777777" w:rsidR="00587C9A" w:rsidRDefault="00587C9A" w:rsidP="009838A4">
            <w:r>
              <w:rPr>
                <w:rFonts w:hint="eastAsia"/>
              </w:rPr>
              <w:t>A</w:t>
            </w:r>
            <w:r>
              <w:t>ttack</w:t>
            </w:r>
          </w:p>
        </w:tc>
        <w:tc>
          <w:tcPr>
            <w:tcW w:w="1729" w:type="dxa"/>
            <w:vAlign w:val="center"/>
          </w:tcPr>
          <w:p w14:paraId="1F3393B2" w14:textId="7A096D6D" w:rsidR="00587C9A" w:rsidRDefault="001D068C" w:rsidP="009838A4">
            <w:r>
              <w:rPr>
                <w:rFonts w:hint="eastAsia"/>
              </w:rPr>
              <w:t>2</w:t>
            </w:r>
            <w:r>
              <w:t>2</w:t>
            </w:r>
          </w:p>
        </w:tc>
        <w:tc>
          <w:tcPr>
            <w:tcW w:w="1729" w:type="dxa"/>
            <w:vAlign w:val="center"/>
          </w:tcPr>
          <w:p w14:paraId="18B5E99C" w14:textId="1ACDA57B" w:rsidR="00587C9A" w:rsidRDefault="001D068C" w:rsidP="009838A4">
            <w:r>
              <w:rPr>
                <w:rFonts w:hint="eastAsia"/>
              </w:rPr>
              <w:t>2</w:t>
            </w:r>
            <w:r>
              <w:t>1</w:t>
            </w:r>
          </w:p>
        </w:tc>
        <w:tc>
          <w:tcPr>
            <w:tcW w:w="1729" w:type="dxa"/>
            <w:vAlign w:val="center"/>
          </w:tcPr>
          <w:p w14:paraId="15CFC643" w14:textId="4F6FBE5B" w:rsidR="00587C9A" w:rsidRDefault="001D068C" w:rsidP="009838A4">
            <w:r>
              <w:rPr>
                <w:rFonts w:hint="eastAsia"/>
              </w:rPr>
              <w:t>2</w:t>
            </w:r>
            <w:r>
              <w:t>0</w:t>
            </w:r>
          </w:p>
        </w:tc>
        <w:tc>
          <w:tcPr>
            <w:tcW w:w="1729" w:type="dxa"/>
            <w:vAlign w:val="center"/>
          </w:tcPr>
          <w:p w14:paraId="5EF5C1D8" w14:textId="64CF2633" w:rsidR="00587C9A" w:rsidRDefault="001D068C" w:rsidP="009838A4">
            <w:r>
              <w:rPr>
                <w:rFonts w:hint="eastAsia"/>
              </w:rPr>
              <w:t>1</w:t>
            </w:r>
            <w:r>
              <w:t>8</w:t>
            </w:r>
          </w:p>
        </w:tc>
        <w:tc>
          <w:tcPr>
            <w:tcW w:w="1730" w:type="dxa"/>
            <w:vAlign w:val="center"/>
          </w:tcPr>
          <w:p w14:paraId="151A5C94" w14:textId="362438DE" w:rsidR="00587C9A" w:rsidRDefault="001D068C" w:rsidP="009838A4">
            <w:r>
              <w:rPr>
                <w:rFonts w:hint="eastAsia"/>
              </w:rPr>
              <w:t>8</w:t>
            </w:r>
          </w:p>
        </w:tc>
      </w:tr>
      <w:tr w:rsidR="00587C9A" w14:paraId="562B24B1" w14:textId="77777777" w:rsidTr="003679CC">
        <w:tc>
          <w:tcPr>
            <w:tcW w:w="1555" w:type="dxa"/>
            <w:vMerge/>
            <w:shd w:val="clear" w:color="auto" w:fill="E7E6E6" w:themeFill="background2"/>
            <w:vAlign w:val="center"/>
          </w:tcPr>
          <w:p w14:paraId="521BFA4B" w14:textId="77777777" w:rsidR="00587C9A" w:rsidRPr="00863AA1" w:rsidRDefault="00587C9A" w:rsidP="009838A4"/>
        </w:tc>
        <w:tc>
          <w:tcPr>
            <w:tcW w:w="1275" w:type="dxa"/>
            <w:vMerge/>
            <w:shd w:val="clear" w:color="auto" w:fill="E7E6E6" w:themeFill="background2"/>
            <w:vAlign w:val="center"/>
          </w:tcPr>
          <w:p w14:paraId="165E01D0" w14:textId="77777777" w:rsidR="00587C9A" w:rsidRPr="003041FC" w:rsidRDefault="00587C9A" w:rsidP="009838A4"/>
        </w:tc>
        <w:tc>
          <w:tcPr>
            <w:tcW w:w="1134" w:type="dxa"/>
            <w:vMerge/>
            <w:shd w:val="clear" w:color="auto" w:fill="E7E6E6" w:themeFill="background2"/>
            <w:vAlign w:val="center"/>
          </w:tcPr>
          <w:p w14:paraId="2F7857FD" w14:textId="77777777" w:rsidR="00587C9A" w:rsidRDefault="00587C9A" w:rsidP="009838A4"/>
        </w:tc>
        <w:tc>
          <w:tcPr>
            <w:tcW w:w="993" w:type="dxa"/>
            <w:shd w:val="clear" w:color="auto" w:fill="E7E6E6" w:themeFill="background2"/>
            <w:vAlign w:val="center"/>
          </w:tcPr>
          <w:p w14:paraId="36D44D11" w14:textId="77777777" w:rsidR="00587C9A" w:rsidRDefault="00587C9A" w:rsidP="009838A4">
            <w:r>
              <w:rPr>
                <w:rFonts w:hint="eastAsia"/>
              </w:rPr>
              <w:t>N</w:t>
            </w:r>
            <w:r>
              <w:t>ormal</w:t>
            </w:r>
          </w:p>
        </w:tc>
        <w:tc>
          <w:tcPr>
            <w:tcW w:w="1729" w:type="dxa"/>
            <w:vAlign w:val="center"/>
          </w:tcPr>
          <w:p w14:paraId="099D5BF2" w14:textId="68F7E427" w:rsidR="00587C9A" w:rsidRDefault="001D068C" w:rsidP="009838A4">
            <w:r>
              <w:rPr>
                <w:rFonts w:hint="eastAsia"/>
              </w:rPr>
              <w:t>2</w:t>
            </w:r>
            <w:r>
              <w:t>2</w:t>
            </w:r>
          </w:p>
        </w:tc>
        <w:tc>
          <w:tcPr>
            <w:tcW w:w="1729" w:type="dxa"/>
            <w:vAlign w:val="center"/>
          </w:tcPr>
          <w:p w14:paraId="74DD136D" w14:textId="0E3A179F" w:rsidR="00587C9A" w:rsidRDefault="001D068C" w:rsidP="009838A4">
            <w:r>
              <w:rPr>
                <w:rFonts w:hint="eastAsia"/>
              </w:rPr>
              <w:t>2</w:t>
            </w:r>
            <w:r>
              <w:t>1</w:t>
            </w:r>
          </w:p>
        </w:tc>
        <w:tc>
          <w:tcPr>
            <w:tcW w:w="1729" w:type="dxa"/>
            <w:vAlign w:val="center"/>
          </w:tcPr>
          <w:p w14:paraId="603F257F" w14:textId="00C5B3EA" w:rsidR="00587C9A" w:rsidRDefault="001D068C" w:rsidP="009838A4">
            <w:r>
              <w:rPr>
                <w:rFonts w:hint="eastAsia"/>
              </w:rPr>
              <w:t>2</w:t>
            </w:r>
            <w:r>
              <w:t>0</w:t>
            </w:r>
          </w:p>
        </w:tc>
        <w:tc>
          <w:tcPr>
            <w:tcW w:w="1729" w:type="dxa"/>
            <w:vAlign w:val="center"/>
          </w:tcPr>
          <w:p w14:paraId="718E5E5D" w14:textId="714BC642" w:rsidR="00587C9A" w:rsidRDefault="001D068C" w:rsidP="009838A4">
            <w:r>
              <w:rPr>
                <w:rFonts w:hint="eastAsia"/>
              </w:rPr>
              <w:t>1</w:t>
            </w:r>
            <w:r>
              <w:t>8</w:t>
            </w:r>
          </w:p>
        </w:tc>
        <w:tc>
          <w:tcPr>
            <w:tcW w:w="1730" w:type="dxa"/>
            <w:vAlign w:val="center"/>
          </w:tcPr>
          <w:p w14:paraId="7DC6FED5" w14:textId="26A67E0F" w:rsidR="00587C9A" w:rsidRDefault="001D068C" w:rsidP="009838A4">
            <w:r>
              <w:rPr>
                <w:rFonts w:hint="eastAsia"/>
              </w:rPr>
              <w:t>8</w:t>
            </w:r>
          </w:p>
        </w:tc>
      </w:tr>
      <w:tr w:rsidR="00587C9A" w14:paraId="753F0F5E" w14:textId="77777777" w:rsidTr="003679CC">
        <w:tc>
          <w:tcPr>
            <w:tcW w:w="1555" w:type="dxa"/>
            <w:vMerge/>
            <w:shd w:val="clear" w:color="auto" w:fill="E7E6E6" w:themeFill="background2"/>
            <w:vAlign w:val="center"/>
          </w:tcPr>
          <w:p w14:paraId="502B891E" w14:textId="77777777" w:rsidR="00587C9A" w:rsidRPr="00863AA1" w:rsidRDefault="00587C9A" w:rsidP="009838A4"/>
        </w:tc>
        <w:tc>
          <w:tcPr>
            <w:tcW w:w="1275" w:type="dxa"/>
            <w:vMerge/>
            <w:shd w:val="clear" w:color="auto" w:fill="E7E6E6" w:themeFill="background2"/>
            <w:vAlign w:val="center"/>
          </w:tcPr>
          <w:p w14:paraId="3138368A" w14:textId="77777777" w:rsidR="00587C9A" w:rsidRPr="003041FC" w:rsidRDefault="00587C9A" w:rsidP="009838A4"/>
        </w:tc>
        <w:tc>
          <w:tcPr>
            <w:tcW w:w="1134" w:type="dxa"/>
            <w:vMerge w:val="restart"/>
            <w:shd w:val="clear" w:color="auto" w:fill="E7E6E6" w:themeFill="background2"/>
            <w:vAlign w:val="center"/>
          </w:tcPr>
          <w:p w14:paraId="54912286" w14:textId="77777777" w:rsidR="00587C9A" w:rsidRDefault="00587C9A" w:rsidP="009838A4">
            <w:r>
              <w:rPr>
                <w:rFonts w:hint="eastAsia"/>
              </w:rPr>
              <w:t>A</w:t>
            </w:r>
            <w:r>
              <w:t>ll</w:t>
            </w:r>
          </w:p>
        </w:tc>
        <w:tc>
          <w:tcPr>
            <w:tcW w:w="993" w:type="dxa"/>
            <w:shd w:val="clear" w:color="auto" w:fill="E7E6E6" w:themeFill="background2"/>
            <w:vAlign w:val="center"/>
          </w:tcPr>
          <w:p w14:paraId="5EE65914" w14:textId="77777777" w:rsidR="00587C9A" w:rsidRDefault="00587C9A" w:rsidP="009838A4">
            <w:r>
              <w:rPr>
                <w:rFonts w:hint="eastAsia"/>
              </w:rPr>
              <w:t>F</w:t>
            </w:r>
            <w:r>
              <w:t>eature Name</w:t>
            </w:r>
          </w:p>
        </w:tc>
        <w:tc>
          <w:tcPr>
            <w:tcW w:w="1729" w:type="dxa"/>
            <w:vAlign w:val="center"/>
          </w:tcPr>
          <w:p w14:paraId="45F42B68" w14:textId="7621D885" w:rsidR="00587C9A" w:rsidRDefault="001D068C" w:rsidP="009838A4">
            <w:r w:rsidRPr="001D068C">
              <w:t>psi_group_change</w:t>
            </w:r>
          </w:p>
        </w:tc>
        <w:tc>
          <w:tcPr>
            <w:tcW w:w="1729" w:type="dxa"/>
            <w:vAlign w:val="center"/>
          </w:tcPr>
          <w:p w14:paraId="43321823" w14:textId="2957ABCA" w:rsidR="00587C9A" w:rsidRDefault="001D068C" w:rsidP="009838A4">
            <w:r w:rsidRPr="001D068C">
              <w:t>perf_event_alloc</w:t>
            </w:r>
          </w:p>
        </w:tc>
        <w:tc>
          <w:tcPr>
            <w:tcW w:w="1729" w:type="dxa"/>
            <w:vAlign w:val="center"/>
          </w:tcPr>
          <w:p w14:paraId="73D4CB02" w14:textId="7BD9475B" w:rsidR="00587C9A" w:rsidRDefault="001D068C" w:rsidP="009838A4">
            <w:r w:rsidRPr="001D068C">
              <w:t>inherit_event.constprop.0</w:t>
            </w:r>
          </w:p>
        </w:tc>
        <w:tc>
          <w:tcPr>
            <w:tcW w:w="1729" w:type="dxa"/>
            <w:vAlign w:val="center"/>
          </w:tcPr>
          <w:p w14:paraId="457CF2D4" w14:textId="18280B28" w:rsidR="00587C9A" w:rsidRDefault="001D068C" w:rsidP="009838A4">
            <w:r w:rsidRPr="001D068C">
              <w:t>event_sched_in</w:t>
            </w:r>
          </w:p>
        </w:tc>
        <w:tc>
          <w:tcPr>
            <w:tcW w:w="1730" w:type="dxa"/>
            <w:vAlign w:val="center"/>
          </w:tcPr>
          <w:p w14:paraId="657C8674" w14:textId="3397CF8C" w:rsidR="00587C9A" w:rsidRDefault="001D068C" w:rsidP="009838A4">
            <w:r w:rsidRPr="001D068C">
              <w:t>kfree</w:t>
            </w:r>
          </w:p>
        </w:tc>
      </w:tr>
      <w:tr w:rsidR="00587C9A" w14:paraId="4576E428" w14:textId="77777777" w:rsidTr="003679CC">
        <w:tc>
          <w:tcPr>
            <w:tcW w:w="1555" w:type="dxa"/>
            <w:vMerge/>
            <w:shd w:val="clear" w:color="auto" w:fill="E7E6E6" w:themeFill="background2"/>
            <w:vAlign w:val="center"/>
          </w:tcPr>
          <w:p w14:paraId="0F3D7353" w14:textId="77777777" w:rsidR="00587C9A" w:rsidRPr="00863AA1" w:rsidRDefault="00587C9A" w:rsidP="009838A4"/>
        </w:tc>
        <w:tc>
          <w:tcPr>
            <w:tcW w:w="1275" w:type="dxa"/>
            <w:vMerge/>
            <w:shd w:val="clear" w:color="auto" w:fill="E7E6E6" w:themeFill="background2"/>
            <w:vAlign w:val="center"/>
          </w:tcPr>
          <w:p w14:paraId="437DF977" w14:textId="77777777" w:rsidR="00587C9A" w:rsidRPr="003041FC" w:rsidRDefault="00587C9A" w:rsidP="009838A4"/>
        </w:tc>
        <w:tc>
          <w:tcPr>
            <w:tcW w:w="1134" w:type="dxa"/>
            <w:vMerge/>
            <w:shd w:val="clear" w:color="auto" w:fill="E7E6E6" w:themeFill="background2"/>
            <w:vAlign w:val="center"/>
          </w:tcPr>
          <w:p w14:paraId="52D81A8E" w14:textId="77777777" w:rsidR="00587C9A" w:rsidRDefault="00587C9A" w:rsidP="009838A4"/>
        </w:tc>
        <w:tc>
          <w:tcPr>
            <w:tcW w:w="993" w:type="dxa"/>
            <w:shd w:val="clear" w:color="auto" w:fill="E7E6E6" w:themeFill="background2"/>
            <w:vAlign w:val="center"/>
          </w:tcPr>
          <w:p w14:paraId="477F88A3" w14:textId="77777777" w:rsidR="00587C9A" w:rsidRDefault="00587C9A" w:rsidP="009838A4">
            <w:r>
              <w:rPr>
                <w:rFonts w:hint="eastAsia"/>
              </w:rPr>
              <w:t>A</w:t>
            </w:r>
            <w:r>
              <w:t>ttack</w:t>
            </w:r>
          </w:p>
        </w:tc>
        <w:tc>
          <w:tcPr>
            <w:tcW w:w="1729" w:type="dxa"/>
            <w:vAlign w:val="center"/>
          </w:tcPr>
          <w:p w14:paraId="02A9A0E6" w14:textId="3ACCB839" w:rsidR="00587C9A" w:rsidRDefault="001D068C" w:rsidP="009838A4">
            <w:r>
              <w:rPr>
                <w:rFonts w:hint="eastAsia"/>
              </w:rPr>
              <w:t>2</w:t>
            </w:r>
            <w:r>
              <w:t>2</w:t>
            </w:r>
          </w:p>
        </w:tc>
        <w:tc>
          <w:tcPr>
            <w:tcW w:w="1729" w:type="dxa"/>
            <w:vAlign w:val="center"/>
          </w:tcPr>
          <w:p w14:paraId="408E3633" w14:textId="21C780E7" w:rsidR="00587C9A" w:rsidRDefault="001D068C" w:rsidP="009838A4">
            <w:r>
              <w:rPr>
                <w:rFonts w:hint="eastAsia"/>
              </w:rPr>
              <w:t>2</w:t>
            </w:r>
            <w:r>
              <w:t>1</w:t>
            </w:r>
          </w:p>
        </w:tc>
        <w:tc>
          <w:tcPr>
            <w:tcW w:w="1729" w:type="dxa"/>
            <w:vAlign w:val="center"/>
          </w:tcPr>
          <w:p w14:paraId="2AC22789" w14:textId="090525FD" w:rsidR="00587C9A" w:rsidRDefault="001D068C" w:rsidP="009838A4">
            <w:r>
              <w:rPr>
                <w:rFonts w:hint="eastAsia"/>
              </w:rPr>
              <w:t>2</w:t>
            </w:r>
            <w:r>
              <w:t>0</w:t>
            </w:r>
          </w:p>
        </w:tc>
        <w:tc>
          <w:tcPr>
            <w:tcW w:w="1729" w:type="dxa"/>
            <w:vAlign w:val="center"/>
          </w:tcPr>
          <w:p w14:paraId="7573778D" w14:textId="74D61FC2" w:rsidR="00587C9A" w:rsidRDefault="001D068C" w:rsidP="009838A4">
            <w:r>
              <w:rPr>
                <w:rFonts w:hint="eastAsia"/>
              </w:rPr>
              <w:t>1</w:t>
            </w:r>
            <w:r>
              <w:t>8</w:t>
            </w:r>
          </w:p>
        </w:tc>
        <w:tc>
          <w:tcPr>
            <w:tcW w:w="1730" w:type="dxa"/>
            <w:vAlign w:val="center"/>
          </w:tcPr>
          <w:p w14:paraId="69BE52AF" w14:textId="6201F304" w:rsidR="00587C9A" w:rsidRDefault="001D068C" w:rsidP="009838A4">
            <w:r>
              <w:rPr>
                <w:rFonts w:hint="eastAsia"/>
              </w:rPr>
              <w:t>8</w:t>
            </w:r>
          </w:p>
        </w:tc>
      </w:tr>
      <w:tr w:rsidR="00587C9A" w14:paraId="7E9CB0C9" w14:textId="77777777" w:rsidTr="003679CC">
        <w:tc>
          <w:tcPr>
            <w:tcW w:w="1555" w:type="dxa"/>
            <w:vMerge/>
            <w:shd w:val="clear" w:color="auto" w:fill="E7E6E6" w:themeFill="background2"/>
            <w:vAlign w:val="center"/>
          </w:tcPr>
          <w:p w14:paraId="7D1BB189" w14:textId="77777777" w:rsidR="00587C9A" w:rsidRPr="00863AA1" w:rsidRDefault="00587C9A" w:rsidP="009838A4"/>
        </w:tc>
        <w:tc>
          <w:tcPr>
            <w:tcW w:w="1275" w:type="dxa"/>
            <w:vMerge/>
            <w:shd w:val="clear" w:color="auto" w:fill="E7E6E6" w:themeFill="background2"/>
            <w:vAlign w:val="center"/>
          </w:tcPr>
          <w:p w14:paraId="2A76E143" w14:textId="77777777" w:rsidR="00587C9A" w:rsidRPr="003041FC" w:rsidRDefault="00587C9A" w:rsidP="009838A4"/>
        </w:tc>
        <w:tc>
          <w:tcPr>
            <w:tcW w:w="1134" w:type="dxa"/>
            <w:vMerge/>
            <w:shd w:val="clear" w:color="auto" w:fill="E7E6E6" w:themeFill="background2"/>
            <w:vAlign w:val="center"/>
          </w:tcPr>
          <w:p w14:paraId="2DAC90FF" w14:textId="77777777" w:rsidR="00587C9A" w:rsidRDefault="00587C9A" w:rsidP="009838A4"/>
        </w:tc>
        <w:tc>
          <w:tcPr>
            <w:tcW w:w="993" w:type="dxa"/>
            <w:shd w:val="clear" w:color="auto" w:fill="E7E6E6" w:themeFill="background2"/>
            <w:vAlign w:val="center"/>
          </w:tcPr>
          <w:p w14:paraId="50434F51" w14:textId="77777777" w:rsidR="00587C9A" w:rsidRDefault="00587C9A" w:rsidP="009838A4">
            <w:r>
              <w:rPr>
                <w:rFonts w:hint="eastAsia"/>
              </w:rPr>
              <w:t>N</w:t>
            </w:r>
            <w:r>
              <w:t>ormal</w:t>
            </w:r>
          </w:p>
        </w:tc>
        <w:tc>
          <w:tcPr>
            <w:tcW w:w="1729" w:type="dxa"/>
            <w:vAlign w:val="center"/>
          </w:tcPr>
          <w:p w14:paraId="4146B79C" w14:textId="366A6BFD" w:rsidR="00587C9A" w:rsidRDefault="001D068C" w:rsidP="009838A4">
            <w:r>
              <w:rPr>
                <w:rFonts w:hint="eastAsia"/>
              </w:rPr>
              <w:t>2</w:t>
            </w:r>
            <w:r>
              <w:t>2</w:t>
            </w:r>
          </w:p>
        </w:tc>
        <w:tc>
          <w:tcPr>
            <w:tcW w:w="1729" w:type="dxa"/>
            <w:vAlign w:val="center"/>
          </w:tcPr>
          <w:p w14:paraId="50FEA5B3" w14:textId="526A0ADC" w:rsidR="00587C9A" w:rsidRDefault="001D068C" w:rsidP="009838A4">
            <w:r>
              <w:rPr>
                <w:rFonts w:hint="eastAsia"/>
              </w:rPr>
              <w:t>2</w:t>
            </w:r>
            <w:r>
              <w:t>1</w:t>
            </w:r>
          </w:p>
        </w:tc>
        <w:tc>
          <w:tcPr>
            <w:tcW w:w="1729" w:type="dxa"/>
            <w:vAlign w:val="center"/>
          </w:tcPr>
          <w:p w14:paraId="5427AF8C" w14:textId="7C24DDC3" w:rsidR="00587C9A" w:rsidRDefault="001D068C" w:rsidP="009838A4">
            <w:r>
              <w:rPr>
                <w:rFonts w:hint="eastAsia"/>
              </w:rPr>
              <w:t>2</w:t>
            </w:r>
            <w:r>
              <w:t>0</w:t>
            </w:r>
          </w:p>
        </w:tc>
        <w:tc>
          <w:tcPr>
            <w:tcW w:w="1729" w:type="dxa"/>
            <w:vAlign w:val="center"/>
          </w:tcPr>
          <w:p w14:paraId="118680CD" w14:textId="263472F7" w:rsidR="00587C9A" w:rsidRDefault="001D068C" w:rsidP="009838A4">
            <w:r>
              <w:rPr>
                <w:rFonts w:hint="eastAsia"/>
              </w:rPr>
              <w:t>1</w:t>
            </w:r>
            <w:r>
              <w:t>8</w:t>
            </w:r>
          </w:p>
        </w:tc>
        <w:tc>
          <w:tcPr>
            <w:tcW w:w="1730" w:type="dxa"/>
            <w:vAlign w:val="center"/>
          </w:tcPr>
          <w:p w14:paraId="7008045F" w14:textId="7FD4D364" w:rsidR="00587C9A" w:rsidRDefault="001D068C" w:rsidP="009838A4">
            <w:r>
              <w:rPr>
                <w:rFonts w:hint="eastAsia"/>
              </w:rPr>
              <w:t>8</w:t>
            </w:r>
          </w:p>
        </w:tc>
      </w:tr>
      <w:tr w:rsidR="009F1781" w:rsidRPr="006B72CF" w14:paraId="3A8A66A6" w14:textId="77777777" w:rsidTr="003679CC">
        <w:tc>
          <w:tcPr>
            <w:tcW w:w="1555" w:type="dxa"/>
            <w:vMerge w:val="restart"/>
            <w:shd w:val="clear" w:color="auto" w:fill="E7E6E6" w:themeFill="background2"/>
            <w:vAlign w:val="center"/>
          </w:tcPr>
          <w:p w14:paraId="5C370E06" w14:textId="1698695D" w:rsidR="009F1781" w:rsidRDefault="009F1781" w:rsidP="009F1781">
            <w:r w:rsidRPr="00911384">
              <w:t>wct_rcoff_goff</w:t>
            </w:r>
          </w:p>
        </w:tc>
        <w:tc>
          <w:tcPr>
            <w:tcW w:w="1275" w:type="dxa"/>
            <w:vMerge w:val="restart"/>
            <w:shd w:val="clear" w:color="auto" w:fill="E7E6E6" w:themeFill="background2"/>
            <w:vAlign w:val="center"/>
          </w:tcPr>
          <w:p w14:paraId="4721D186" w14:textId="77777777" w:rsidR="009F1781" w:rsidRDefault="009F1781" w:rsidP="009F1781">
            <w:r>
              <w:t>B</w:t>
            </w:r>
            <w:r w:rsidRPr="003041FC">
              <w:t>ranch</w:t>
            </w:r>
          </w:p>
        </w:tc>
        <w:tc>
          <w:tcPr>
            <w:tcW w:w="1134" w:type="dxa"/>
            <w:vMerge w:val="restart"/>
            <w:shd w:val="clear" w:color="auto" w:fill="E7E6E6" w:themeFill="background2"/>
            <w:vAlign w:val="center"/>
          </w:tcPr>
          <w:p w14:paraId="776FD73F" w14:textId="77777777" w:rsidR="009F1781" w:rsidRDefault="009F1781" w:rsidP="009F1781">
            <w:r>
              <w:rPr>
                <w:rFonts w:hint="eastAsia"/>
              </w:rPr>
              <w:t>C</w:t>
            </w:r>
            <w:r>
              <w:t>ommon</w:t>
            </w:r>
          </w:p>
        </w:tc>
        <w:tc>
          <w:tcPr>
            <w:tcW w:w="993" w:type="dxa"/>
            <w:shd w:val="clear" w:color="auto" w:fill="E7E6E6" w:themeFill="background2"/>
            <w:vAlign w:val="center"/>
          </w:tcPr>
          <w:p w14:paraId="18A1765D" w14:textId="77777777" w:rsidR="009F1781" w:rsidRDefault="009F1781" w:rsidP="009F1781">
            <w:r>
              <w:rPr>
                <w:rFonts w:hint="eastAsia"/>
              </w:rPr>
              <w:t>F</w:t>
            </w:r>
            <w:r>
              <w:t>eature Name</w:t>
            </w:r>
          </w:p>
        </w:tc>
        <w:tc>
          <w:tcPr>
            <w:tcW w:w="1729" w:type="dxa"/>
            <w:vAlign w:val="center"/>
          </w:tcPr>
          <w:p w14:paraId="0546859C" w14:textId="50B30B72" w:rsidR="009F1781" w:rsidRPr="00480ED9" w:rsidRDefault="009F1781" w:rsidP="009F1781">
            <w:r w:rsidRPr="009F1781">
              <w:t>perf_event_alloc</w:t>
            </w:r>
          </w:p>
        </w:tc>
        <w:tc>
          <w:tcPr>
            <w:tcW w:w="1729" w:type="dxa"/>
            <w:vAlign w:val="center"/>
          </w:tcPr>
          <w:p w14:paraId="7D807182" w14:textId="70FE9A71" w:rsidR="009F1781" w:rsidRPr="00480ED9" w:rsidRDefault="009F1781" w:rsidP="009F1781">
            <w:r w:rsidRPr="009F1781">
              <w:t>event_sched_in</w:t>
            </w:r>
          </w:p>
        </w:tc>
        <w:tc>
          <w:tcPr>
            <w:tcW w:w="1729" w:type="dxa"/>
            <w:vAlign w:val="center"/>
          </w:tcPr>
          <w:p w14:paraId="438F7F23" w14:textId="067DB518" w:rsidR="009F1781" w:rsidRPr="00480ED9" w:rsidRDefault="009F1781" w:rsidP="009F1781">
            <w:r w:rsidRPr="009F1781">
              <w:t>kmem_cache_alloc_node_trace</w:t>
            </w:r>
          </w:p>
        </w:tc>
        <w:tc>
          <w:tcPr>
            <w:tcW w:w="1729" w:type="dxa"/>
            <w:vAlign w:val="center"/>
          </w:tcPr>
          <w:p w14:paraId="730D45BE" w14:textId="747F326A" w:rsidR="009F1781" w:rsidRPr="006B72CF" w:rsidRDefault="009F1781" w:rsidP="009F1781">
            <w:r>
              <w:rPr>
                <w:rFonts w:hint="eastAsia"/>
              </w:rPr>
              <w:t>N</w:t>
            </w:r>
            <w:r>
              <w:t>/A</w:t>
            </w:r>
          </w:p>
        </w:tc>
        <w:tc>
          <w:tcPr>
            <w:tcW w:w="1730" w:type="dxa"/>
            <w:vAlign w:val="center"/>
          </w:tcPr>
          <w:p w14:paraId="5F3976AB" w14:textId="3402A647" w:rsidR="009F1781" w:rsidRPr="006B72CF" w:rsidRDefault="009F1781" w:rsidP="009F1781">
            <w:r w:rsidRPr="00AC082F">
              <w:rPr>
                <w:rFonts w:hint="eastAsia"/>
              </w:rPr>
              <w:t>N</w:t>
            </w:r>
            <w:r w:rsidRPr="00AC082F">
              <w:t>/A</w:t>
            </w:r>
          </w:p>
        </w:tc>
      </w:tr>
      <w:tr w:rsidR="009F1781" w14:paraId="48400617" w14:textId="77777777" w:rsidTr="003679CC">
        <w:tc>
          <w:tcPr>
            <w:tcW w:w="1555" w:type="dxa"/>
            <w:vMerge/>
            <w:shd w:val="clear" w:color="auto" w:fill="E7E6E6" w:themeFill="background2"/>
            <w:vAlign w:val="center"/>
          </w:tcPr>
          <w:p w14:paraId="6A90B0B0" w14:textId="77777777" w:rsidR="009F1781" w:rsidRDefault="009F1781" w:rsidP="009F1781"/>
        </w:tc>
        <w:tc>
          <w:tcPr>
            <w:tcW w:w="1275" w:type="dxa"/>
            <w:vMerge/>
            <w:shd w:val="clear" w:color="auto" w:fill="E7E6E6" w:themeFill="background2"/>
            <w:vAlign w:val="center"/>
          </w:tcPr>
          <w:p w14:paraId="4BD74D98" w14:textId="77777777" w:rsidR="009F1781" w:rsidRDefault="009F1781" w:rsidP="009F1781"/>
        </w:tc>
        <w:tc>
          <w:tcPr>
            <w:tcW w:w="1134" w:type="dxa"/>
            <w:vMerge/>
            <w:shd w:val="clear" w:color="auto" w:fill="E7E6E6" w:themeFill="background2"/>
            <w:vAlign w:val="center"/>
          </w:tcPr>
          <w:p w14:paraId="1DC88B26" w14:textId="77777777" w:rsidR="009F1781" w:rsidRDefault="009F1781" w:rsidP="009F1781"/>
        </w:tc>
        <w:tc>
          <w:tcPr>
            <w:tcW w:w="993" w:type="dxa"/>
            <w:shd w:val="clear" w:color="auto" w:fill="E7E6E6" w:themeFill="background2"/>
            <w:vAlign w:val="center"/>
          </w:tcPr>
          <w:p w14:paraId="318EFCDC" w14:textId="77777777" w:rsidR="009F1781" w:rsidRDefault="009F1781" w:rsidP="009F1781">
            <w:r>
              <w:rPr>
                <w:rFonts w:hint="eastAsia"/>
              </w:rPr>
              <w:t>A</w:t>
            </w:r>
            <w:r>
              <w:t>ttack</w:t>
            </w:r>
          </w:p>
        </w:tc>
        <w:tc>
          <w:tcPr>
            <w:tcW w:w="1729" w:type="dxa"/>
            <w:vAlign w:val="center"/>
          </w:tcPr>
          <w:p w14:paraId="55874569" w14:textId="77265892" w:rsidR="009F1781" w:rsidRDefault="009F1781" w:rsidP="009F1781">
            <w:r>
              <w:rPr>
                <w:rFonts w:hint="eastAsia"/>
              </w:rPr>
              <w:t>1</w:t>
            </w:r>
            <w:r>
              <w:t>27</w:t>
            </w:r>
          </w:p>
        </w:tc>
        <w:tc>
          <w:tcPr>
            <w:tcW w:w="1729" w:type="dxa"/>
            <w:vAlign w:val="center"/>
          </w:tcPr>
          <w:p w14:paraId="417E9D8B" w14:textId="78FB6F89" w:rsidR="009F1781" w:rsidRDefault="009F1781" w:rsidP="009F1781">
            <w:r>
              <w:rPr>
                <w:rFonts w:hint="eastAsia"/>
              </w:rPr>
              <w:t>9</w:t>
            </w:r>
            <w:r>
              <w:t>5</w:t>
            </w:r>
          </w:p>
        </w:tc>
        <w:tc>
          <w:tcPr>
            <w:tcW w:w="1729" w:type="dxa"/>
            <w:vAlign w:val="center"/>
          </w:tcPr>
          <w:p w14:paraId="316EB384" w14:textId="4F3CD615" w:rsidR="009F1781" w:rsidRDefault="009F1781" w:rsidP="009F1781">
            <w:r>
              <w:rPr>
                <w:rFonts w:hint="eastAsia"/>
              </w:rPr>
              <w:t>6</w:t>
            </w:r>
            <w:r>
              <w:t>8</w:t>
            </w:r>
          </w:p>
        </w:tc>
        <w:tc>
          <w:tcPr>
            <w:tcW w:w="1729" w:type="dxa"/>
            <w:vAlign w:val="center"/>
          </w:tcPr>
          <w:p w14:paraId="7EE99682" w14:textId="41F74420" w:rsidR="009F1781" w:rsidRDefault="009F1781" w:rsidP="009F1781">
            <w:r w:rsidRPr="00694164">
              <w:rPr>
                <w:rFonts w:hint="eastAsia"/>
              </w:rPr>
              <w:t>N</w:t>
            </w:r>
            <w:r w:rsidRPr="00694164">
              <w:t>/A</w:t>
            </w:r>
          </w:p>
        </w:tc>
        <w:tc>
          <w:tcPr>
            <w:tcW w:w="1730" w:type="dxa"/>
            <w:vAlign w:val="center"/>
          </w:tcPr>
          <w:p w14:paraId="623FE4F9" w14:textId="64B1B214" w:rsidR="009F1781" w:rsidRDefault="009F1781" w:rsidP="009F1781">
            <w:r w:rsidRPr="00AC082F">
              <w:rPr>
                <w:rFonts w:hint="eastAsia"/>
              </w:rPr>
              <w:t>N</w:t>
            </w:r>
            <w:r w:rsidRPr="00AC082F">
              <w:t>/A</w:t>
            </w:r>
          </w:p>
        </w:tc>
      </w:tr>
      <w:tr w:rsidR="009F1781" w14:paraId="7B40E4A5" w14:textId="77777777" w:rsidTr="003679CC">
        <w:tc>
          <w:tcPr>
            <w:tcW w:w="1555" w:type="dxa"/>
            <w:vMerge/>
            <w:shd w:val="clear" w:color="auto" w:fill="E7E6E6" w:themeFill="background2"/>
            <w:vAlign w:val="center"/>
          </w:tcPr>
          <w:p w14:paraId="5B366DD4" w14:textId="77777777" w:rsidR="009F1781" w:rsidRPr="00863AA1" w:rsidRDefault="009F1781" w:rsidP="009F1781"/>
        </w:tc>
        <w:tc>
          <w:tcPr>
            <w:tcW w:w="1275" w:type="dxa"/>
            <w:vMerge/>
            <w:shd w:val="clear" w:color="auto" w:fill="E7E6E6" w:themeFill="background2"/>
            <w:vAlign w:val="center"/>
          </w:tcPr>
          <w:p w14:paraId="5220572D" w14:textId="77777777" w:rsidR="009F1781" w:rsidRDefault="009F1781" w:rsidP="009F1781"/>
        </w:tc>
        <w:tc>
          <w:tcPr>
            <w:tcW w:w="1134" w:type="dxa"/>
            <w:vMerge/>
            <w:shd w:val="clear" w:color="auto" w:fill="E7E6E6" w:themeFill="background2"/>
            <w:vAlign w:val="center"/>
          </w:tcPr>
          <w:p w14:paraId="3DBD282C" w14:textId="77777777" w:rsidR="009F1781" w:rsidRDefault="009F1781" w:rsidP="009F1781"/>
        </w:tc>
        <w:tc>
          <w:tcPr>
            <w:tcW w:w="993" w:type="dxa"/>
            <w:shd w:val="clear" w:color="auto" w:fill="E7E6E6" w:themeFill="background2"/>
            <w:vAlign w:val="center"/>
          </w:tcPr>
          <w:p w14:paraId="1CBAFD1F" w14:textId="77777777" w:rsidR="009F1781" w:rsidRDefault="009F1781" w:rsidP="009F1781">
            <w:r>
              <w:rPr>
                <w:rFonts w:hint="eastAsia"/>
              </w:rPr>
              <w:t>N</w:t>
            </w:r>
            <w:r>
              <w:t>ormal</w:t>
            </w:r>
          </w:p>
        </w:tc>
        <w:tc>
          <w:tcPr>
            <w:tcW w:w="1729" w:type="dxa"/>
            <w:vAlign w:val="center"/>
          </w:tcPr>
          <w:p w14:paraId="4C8D5FA2" w14:textId="28FB88AF" w:rsidR="009F1781" w:rsidRDefault="009F1781" w:rsidP="009F1781">
            <w:r>
              <w:rPr>
                <w:rFonts w:hint="eastAsia"/>
              </w:rPr>
              <w:t>1</w:t>
            </w:r>
            <w:r>
              <w:t>1</w:t>
            </w:r>
          </w:p>
        </w:tc>
        <w:tc>
          <w:tcPr>
            <w:tcW w:w="1729" w:type="dxa"/>
            <w:vAlign w:val="center"/>
          </w:tcPr>
          <w:p w14:paraId="669AADBB" w14:textId="60F2C398" w:rsidR="009F1781" w:rsidRDefault="009F1781" w:rsidP="009F1781">
            <w:r>
              <w:rPr>
                <w:rFonts w:hint="eastAsia"/>
              </w:rPr>
              <w:t>2</w:t>
            </w:r>
          </w:p>
        </w:tc>
        <w:tc>
          <w:tcPr>
            <w:tcW w:w="1729" w:type="dxa"/>
            <w:vAlign w:val="center"/>
          </w:tcPr>
          <w:p w14:paraId="5707BDA4" w14:textId="1CE8FAFB" w:rsidR="009F1781" w:rsidRDefault="009F1781" w:rsidP="009F1781">
            <w:r>
              <w:rPr>
                <w:rFonts w:hint="eastAsia"/>
              </w:rPr>
              <w:t>4</w:t>
            </w:r>
            <w:r>
              <w:t>7</w:t>
            </w:r>
          </w:p>
        </w:tc>
        <w:tc>
          <w:tcPr>
            <w:tcW w:w="1729" w:type="dxa"/>
            <w:vAlign w:val="center"/>
          </w:tcPr>
          <w:p w14:paraId="5F032D32" w14:textId="45FD50C6" w:rsidR="009F1781" w:rsidRDefault="009F1781" w:rsidP="009F1781">
            <w:r w:rsidRPr="00694164">
              <w:rPr>
                <w:rFonts w:hint="eastAsia"/>
              </w:rPr>
              <w:t>N</w:t>
            </w:r>
            <w:r w:rsidRPr="00694164">
              <w:t>/A</w:t>
            </w:r>
          </w:p>
        </w:tc>
        <w:tc>
          <w:tcPr>
            <w:tcW w:w="1730" w:type="dxa"/>
            <w:vAlign w:val="center"/>
          </w:tcPr>
          <w:p w14:paraId="17E9B13B" w14:textId="1009A3A0" w:rsidR="009F1781" w:rsidRDefault="009F1781" w:rsidP="009F1781">
            <w:r w:rsidRPr="00AC082F">
              <w:rPr>
                <w:rFonts w:hint="eastAsia"/>
              </w:rPr>
              <w:t>N</w:t>
            </w:r>
            <w:r w:rsidRPr="00AC082F">
              <w:t>/A</w:t>
            </w:r>
          </w:p>
        </w:tc>
      </w:tr>
      <w:tr w:rsidR="00587C9A" w14:paraId="774BCC3E" w14:textId="77777777" w:rsidTr="003679CC">
        <w:tc>
          <w:tcPr>
            <w:tcW w:w="1555" w:type="dxa"/>
            <w:vMerge/>
            <w:shd w:val="clear" w:color="auto" w:fill="E7E6E6" w:themeFill="background2"/>
            <w:vAlign w:val="center"/>
          </w:tcPr>
          <w:p w14:paraId="03908156" w14:textId="77777777" w:rsidR="00587C9A" w:rsidRPr="00863AA1" w:rsidRDefault="00587C9A" w:rsidP="009838A4"/>
        </w:tc>
        <w:tc>
          <w:tcPr>
            <w:tcW w:w="1275" w:type="dxa"/>
            <w:vMerge/>
            <w:shd w:val="clear" w:color="auto" w:fill="E7E6E6" w:themeFill="background2"/>
            <w:vAlign w:val="center"/>
          </w:tcPr>
          <w:p w14:paraId="59BE693A" w14:textId="77777777" w:rsidR="00587C9A" w:rsidRDefault="00587C9A" w:rsidP="009838A4"/>
        </w:tc>
        <w:tc>
          <w:tcPr>
            <w:tcW w:w="1134" w:type="dxa"/>
            <w:vMerge w:val="restart"/>
            <w:shd w:val="clear" w:color="auto" w:fill="E7E6E6" w:themeFill="background2"/>
            <w:vAlign w:val="center"/>
          </w:tcPr>
          <w:p w14:paraId="78D7BD9E" w14:textId="77777777" w:rsidR="00587C9A" w:rsidRDefault="00587C9A" w:rsidP="009838A4">
            <w:r>
              <w:rPr>
                <w:rFonts w:hint="eastAsia"/>
              </w:rPr>
              <w:t>E</w:t>
            </w:r>
            <w:r>
              <w:t>xclusive</w:t>
            </w:r>
          </w:p>
        </w:tc>
        <w:tc>
          <w:tcPr>
            <w:tcW w:w="993" w:type="dxa"/>
            <w:shd w:val="clear" w:color="auto" w:fill="E7E6E6" w:themeFill="background2"/>
            <w:vAlign w:val="center"/>
          </w:tcPr>
          <w:p w14:paraId="079257A7" w14:textId="77777777" w:rsidR="00587C9A" w:rsidRDefault="00587C9A" w:rsidP="009838A4">
            <w:r>
              <w:rPr>
                <w:rFonts w:hint="eastAsia"/>
              </w:rPr>
              <w:t>F</w:t>
            </w:r>
            <w:r>
              <w:t>eature Name</w:t>
            </w:r>
          </w:p>
        </w:tc>
        <w:tc>
          <w:tcPr>
            <w:tcW w:w="1729" w:type="dxa"/>
            <w:vAlign w:val="center"/>
          </w:tcPr>
          <w:p w14:paraId="143961E2" w14:textId="1423D4F4" w:rsidR="00587C9A" w:rsidRDefault="001C1BE1" w:rsidP="009838A4">
            <w:r w:rsidRPr="001C1BE1">
              <w:t>psi_group_change</w:t>
            </w:r>
          </w:p>
        </w:tc>
        <w:tc>
          <w:tcPr>
            <w:tcW w:w="1729" w:type="dxa"/>
            <w:vAlign w:val="center"/>
          </w:tcPr>
          <w:p w14:paraId="786CE820" w14:textId="67BB151D" w:rsidR="00587C9A" w:rsidRDefault="001C1BE1" w:rsidP="009838A4">
            <w:r w:rsidRPr="001C1BE1">
              <w:t>kfree</w:t>
            </w:r>
          </w:p>
        </w:tc>
        <w:tc>
          <w:tcPr>
            <w:tcW w:w="1729" w:type="dxa"/>
            <w:vAlign w:val="center"/>
          </w:tcPr>
          <w:p w14:paraId="05120957" w14:textId="39961F1A" w:rsidR="00587C9A" w:rsidRDefault="001C1BE1" w:rsidP="009838A4">
            <w:r w:rsidRPr="001C1BE1">
              <w:t>perf_event_groups_insert</w:t>
            </w:r>
          </w:p>
        </w:tc>
        <w:tc>
          <w:tcPr>
            <w:tcW w:w="1729" w:type="dxa"/>
            <w:vAlign w:val="center"/>
          </w:tcPr>
          <w:p w14:paraId="1FFD0FDF" w14:textId="2A407FD2" w:rsidR="00587C9A" w:rsidRDefault="001C1BE1" w:rsidP="009838A4">
            <w:r w:rsidRPr="001C1BE1">
              <w:t>memset_erms</w:t>
            </w:r>
          </w:p>
        </w:tc>
        <w:tc>
          <w:tcPr>
            <w:tcW w:w="1730" w:type="dxa"/>
            <w:vAlign w:val="center"/>
          </w:tcPr>
          <w:p w14:paraId="4A569981" w14:textId="70A8F849" w:rsidR="00587C9A" w:rsidRDefault="001C1BE1" w:rsidP="009838A4">
            <w:r w:rsidRPr="001C1BE1">
              <w:t>merge_sched_in</w:t>
            </w:r>
          </w:p>
        </w:tc>
      </w:tr>
      <w:tr w:rsidR="00587C9A" w14:paraId="09380E5E" w14:textId="77777777" w:rsidTr="003679CC">
        <w:tc>
          <w:tcPr>
            <w:tcW w:w="1555" w:type="dxa"/>
            <w:vMerge/>
            <w:shd w:val="clear" w:color="auto" w:fill="E7E6E6" w:themeFill="background2"/>
            <w:vAlign w:val="center"/>
          </w:tcPr>
          <w:p w14:paraId="31E75352" w14:textId="77777777" w:rsidR="00587C9A" w:rsidRPr="00863AA1" w:rsidRDefault="00587C9A" w:rsidP="009838A4"/>
        </w:tc>
        <w:tc>
          <w:tcPr>
            <w:tcW w:w="1275" w:type="dxa"/>
            <w:vMerge/>
            <w:shd w:val="clear" w:color="auto" w:fill="E7E6E6" w:themeFill="background2"/>
            <w:vAlign w:val="center"/>
          </w:tcPr>
          <w:p w14:paraId="127440BE" w14:textId="77777777" w:rsidR="00587C9A" w:rsidRPr="003041FC" w:rsidRDefault="00587C9A" w:rsidP="009838A4"/>
        </w:tc>
        <w:tc>
          <w:tcPr>
            <w:tcW w:w="1134" w:type="dxa"/>
            <w:vMerge/>
            <w:shd w:val="clear" w:color="auto" w:fill="E7E6E6" w:themeFill="background2"/>
            <w:vAlign w:val="center"/>
          </w:tcPr>
          <w:p w14:paraId="10E4653C" w14:textId="77777777" w:rsidR="00587C9A" w:rsidRDefault="00587C9A" w:rsidP="009838A4"/>
        </w:tc>
        <w:tc>
          <w:tcPr>
            <w:tcW w:w="993" w:type="dxa"/>
            <w:shd w:val="clear" w:color="auto" w:fill="E7E6E6" w:themeFill="background2"/>
            <w:vAlign w:val="center"/>
          </w:tcPr>
          <w:p w14:paraId="250C68B8" w14:textId="77777777" w:rsidR="00587C9A" w:rsidRDefault="00587C9A" w:rsidP="009838A4">
            <w:r>
              <w:rPr>
                <w:rFonts w:hint="eastAsia"/>
              </w:rPr>
              <w:t>A</w:t>
            </w:r>
            <w:r>
              <w:t>ttack</w:t>
            </w:r>
          </w:p>
        </w:tc>
        <w:tc>
          <w:tcPr>
            <w:tcW w:w="1729" w:type="dxa"/>
            <w:vAlign w:val="center"/>
          </w:tcPr>
          <w:p w14:paraId="681A1DFA" w14:textId="32C45E07" w:rsidR="00587C9A" w:rsidRDefault="001C1BE1" w:rsidP="009838A4">
            <w:r>
              <w:rPr>
                <w:rFonts w:hint="eastAsia"/>
              </w:rPr>
              <w:t>3</w:t>
            </w:r>
            <w:r>
              <w:t>16</w:t>
            </w:r>
          </w:p>
        </w:tc>
        <w:tc>
          <w:tcPr>
            <w:tcW w:w="1729" w:type="dxa"/>
            <w:vAlign w:val="center"/>
          </w:tcPr>
          <w:p w14:paraId="4CFCF66E" w14:textId="7AA65FAE" w:rsidR="00587C9A" w:rsidRDefault="001C1BE1" w:rsidP="009838A4">
            <w:r>
              <w:rPr>
                <w:rFonts w:hint="eastAsia"/>
              </w:rPr>
              <w:t>2</w:t>
            </w:r>
            <w:r>
              <w:t>32</w:t>
            </w:r>
          </w:p>
        </w:tc>
        <w:tc>
          <w:tcPr>
            <w:tcW w:w="1729" w:type="dxa"/>
            <w:vAlign w:val="center"/>
          </w:tcPr>
          <w:p w14:paraId="1F86C868" w14:textId="02F1718E" w:rsidR="00587C9A" w:rsidRDefault="001C1BE1" w:rsidP="009838A4">
            <w:r>
              <w:rPr>
                <w:rFonts w:hint="eastAsia"/>
              </w:rPr>
              <w:t>1</w:t>
            </w:r>
            <w:r>
              <w:t>98</w:t>
            </w:r>
          </w:p>
        </w:tc>
        <w:tc>
          <w:tcPr>
            <w:tcW w:w="1729" w:type="dxa"/>
            <w:vAlign w:val="center"/>
          </w:tcPr>
          <w:p w14:paraId="10C30D95" w14:textId="7B1D04F7" w:rsidR="00587C9A" w:rsidRDefault="001C1BE1" w:rsidP="009838A4">
            <w:r>
              <w:rPr>
                <w:rFonts w:hint="eastAsia"/>
              </w:rPr>
              <w:t>1</w:t>
            </w:r>
            <w:r>
              <w:t>18</w:t>
            </w:r>
          </w:p>
        </w:tc>
        <w:tc>
          <w:tcPr>
            <w:tcW w:w="1730" w:type="dxa"/>
            <w:vAlign w:val="center"/>
          </w:tcPr>
          <w:p w14:paraId="25ECD1C4" w14:textId="3CC48CF3" w:rsidR="00587C9A" w:rsidRDefault="001C1BE1" w:rsidP="009838A4">
            <w:r>
              <w:rPr>
                <w:rFonts w:hint="eastAsia"/>
              </w:rPr>
              <w:t>7</w:t>
            </w:r>
            <w:r>
              <w:t>4</w:t>
            </w:r>
          </w:p>
        </w:tc>
      </w:tr>
      <w:tr w:rsidR="00587C9A" w14:paraId="66EE2ADC" w14:textId="77777777" w:rsidTr="003679CC">
        <w:tc>
          <w:tcPr>
            <w:tcW w:w="1555" w:type="dxa"/>
            <w:vMerge/>
            <w:shd w:val="clear" w:color="auto" w:fill="E7E6E6" w:themeFill="background2"/>
            <w:vAlign w:val="center"/>
          </w:tcPr>
          <w:p w14:paraId="468BEE89" w14:textId="77777777" w:rsidR="00587C9A" w:rsidRPr="00863AA1" w:rsidRDefault="00587C9A" w:rsidP="009838A4"/>
        </w:tc>
        <w:tc>
          <w:tcPr>
            <w:tcW w:w="1275" w:type="dxa"/>
            <w:vMerge/>
            <w:shd w:val="clear" w:color="auto" w:fill="E7E6E6" w:themeFill="background2"/>
            <w:vAlign w:val="center"/>
          </w:tcPr>
          <w:p w14:paraId="014AD511" w14:textId="77777777" w:rsidR="00587C9A" w:rsidRPr="003041FC" w:rsidRDefault="00587C9A" w:rsidP="009838A4"/>
        </w:tc>
        <w:tc>
          <w:tcPr>
            <w:tcW w:w="1134" w:type="dxa"/>
            <w:vMerge/>
            <w:shd w:val="clear" w:color="auto" w:fill="E7E6E6" w:themeFill="background2"/>
            <w:vAlign w:val="center"/>
          </w:tcPr>
          <w:p w14:paraId="2EDC91BE" w14:textId="77777777" w:rsidR="00587C9A" w:rsidRDefault="00587C9A" w:rsidP="009838A4"/>
        </w:tc>
        <w:tc>
          <w:tcPr>
            <w:tcW w:w="993" w:type="dxa"/>
            <w:shd w:val="clear" w:color="auto" w:fill="E7E6E6" w:themeFill="background2"/>
            <w:vAlign w:val="center"/>
          </w:tcPr>
          <w:p w14:paraId="5ECFF213" w14:textId="77777777" w:rsidR="00587C9A" w:rsidRDefault="00587C9A" w:rsidP="009838A4">
            <w:r>
              <w:rPr>
                <w:rFonts w:hint="eastAsia"/>
              </w:rPr>
              <w:t>N</w:t>
            </w:r>
            <w:r>
              <w:t>ormal</w:t>
            </w:r>
          </w:p>
        </w:tc>
        <w:tc>
          <w:tcPr>
            <w:tcW w:w="1729" w:type="dxa"/>
            <w:vAlign w:val="center"/>
          </w:tcPr>
          <w:p w14:paraId="6A86B641" w14:textId="460CF4BE" w:rsidR="00587C9A" w:rsidRDefault="001C1BE1" w:rsidP="009838A4">
            <w:r>
              <w:rPr>
                <w:rFonts w:hint="eastAsia"/>
              </w:rPr>
              <w:t>3</w:t>
            </w:r>
            <w:r>
              <w:t>16</w:t>
            </w:r>
          </w:p>
        </w:tc>
        <w:tc>
          <w:tcPr>
            <w:tcW w:w="1729" w:type="dxa"/>
            <w:vAlign w:val="center"/>
          </w:tcPr>
          <w:p w14:paraId="4D0ABA9F" w14:textId="08804108" w:rsidR="00587C9A" w:rsidRDefault="001C1BE1" w:rsidP="009838A4">
            <w:r>
              <w:rPr>
                <w:rFonts w:hint="eastAsia"/>
              </w:rPr>
              <w:t>2</w:t>
            </w:r>
            <w:r>
              <w:t>32</w:t>
            </w:r>
          </w:p>
        </w:tc>
        <w:tc>
          <w:tcPr>
            <w:tcW w:w="1729" w:type="dxa"/>
            <w:vAlign w:val="center"/>
          </w:tcPr>
          <w:p w14:paraId="2FA64BE4" w14:textId="36CBB12E" w:rsidR="00587C9A" w:rsidRDefault="001C1BE1" w:rsidP="009838A4">
            <w:r>
              <w:rPr>
                <w:rFonts w:hint="eastAsia"/>
              </w:rPr>
              <w:t>1</w:t>
            </w:r>
            <w:r>
              <w:t>98</w:t>
            </w:r>
          </w:p>
        </w:tc>
        <w:tc>
          <w:tcPr>
            <w:tcW w:w="1729" w:type="dxa"/>
            <w:vAlign w:val="center"/>
          </w:tcPr>
          <w:p w14:paraId="19BA3369" w14:textId="78478A5E" w:rsidR="00587C9A" w:rsidRDefault="001C1BE1" w:rsidP="009838A4">
            <w:r>
              <w:rPr>
                <w:rFonts w:hint="eastAsia"/>
              </w:rPr>
              <w:t>1</w:t>
            </w:r>
            <w:r>
              <w:t>18</w:t>
            </w:r>
          </w:p>
        </w:tc>
        <w:tc>
          <w:tcPr>
            <w:tcW w:w="1730" w:type="dxa"/>
            <w:vAlign w:val="center"/>
          </w:tcPr>
          <w:p w14:paraId="175304DC" w14:textId="137A7C87" w:rsidR="00587C9A" w:rsidRDefault="001C1BE1" w:rsidP="009838A4">
            <w:r>
              <w:rPr>
                <w:rFonts w:hint="eastAsia"/>
              </w:rPr>
              <w:t>7</w:t>
            </w:r>
            <w:r>
              <w:t>4</w:t>
            </w:r>
          </w:p>
        </w:tc>
      </w:tr>
      <w:tr w:rsidR="00587C9A" w14:paraId="0B3E75E6" w14:textId="77777777" w:rsidTr="003679CC">
        <w:tc>
          <w:tcPr>
            <w:tcW w:w="1555" w:type="dxa"/>
            <w:vMerge/>
            <w:shd w:val="clear" w:color="auto" w:fill="E7E6E6" w:themeFill="background2"/>
            <w:vAlign w:val="center"/>
          </w:tcPr>
          <w:p w14:paraId="59EF29F0" w14:textId="77777777" w:rsidR="00587C9A" w:rsidRPr="00863AA1" w:rsidRDefault="00587C9A" w:rsidP="009838A4"/>
        </w:tc>
        <w:tc>
          <w:tcPr>
            <w:tcW w:w="1275" w:type="dxa"/>
            <w:vMerge/>
            <w:shd w:val="clear" w:color="auto" w:fill="E7E6E6" w:themeFill="background2"/>
            <w:vAlign w:val="center"/>
          </w:tcPr>
          <w:p w14:paraId="4728CB3B" w14:textId="77777777" w:rsidR="00587C9A" w:rsidRPr="003041FC" w:rsidRDefault="00587C9A" w:rsidP="009838A4"/>
        </w:tc>
        <w:tc>
          <w:tcPr>
            <w:tcW w:w="1134" w:type="dxa"/>
            <w:vMerge w:val="restart"/>
            <w:shd w:val="clear" w:color="auto" w:fill="E7E6E6" w:themeFill="background2"/>
            <w:vAlign w:val="center"/>
          </w:tcPr>
          <w:p w14:paraId="0309779F" w14:textId="77777777" w:rsidR="00587C9A" w:rsidRDefault="00587C9A" w:rsidP="009838A4">
            <w:r>
              <w:rPr>
                <w:rFonts w:hint="eastAsia"/>
              </w:rPr>
              <w:t>A</w:t>
            </w:r>
            <w:r>
              <w:t>ll</w:t>
            </w:r>
          </w:p>
        </w:tc>
        <w:tc>
          <w:tcPr>
            <w:tcW w:w="993" w:type="dxa"/>
            <w:shd w:val="clear" w:color="auto" w:fill="E7E6E6" w:themeFill="background2"/>
            <w:vAlign w:val="center"/>
          </w:tcPr>
          <w:p w14:paraId="1D3EB26E" w14:textId="77777777" w:rsidR="00587C9A" w:rsidRDefault="00587C9A" w:rsidP="009838A4">
            <w:r>
              <w:rPr>
                <w:rFonts w:hint="eastAsia"/>
              </w:rPr>
              <w:t>F</w:t>
            </w:r>
            <w:r>
              <w:t>eature Name</w:t>
            </w:r>
          </w:p>
        </w:tc>
        <w:tc>
          <w:tcPr>
            <w:tcW w:w="1729" w:type="dxa"/>
            <w:vAlign w:val="center"/>
          </w:tcPr>
          <w:p w14:paraId="094FEB20" w14:textId="4CDCFF62" w:rsidR="00587C9A" w:rsidRDefault="001C1BE1" w:rsidP="009838A4">
            <w:r w:rsidRPr="001C1BE1">
              <w:t>psi_group_change</w:t>
            </w:r>
          </w:p>
        </w:tc>
        <w:tc>
          <w:tcPr>
            <w:tcW w:w="1729" w:type="dxa"/>
            <w:vAlign w:val="center"/>
          </w:tcPr>
          <w:p w14:paraId="59FBE7D7" w14:textId="79C6CB75" w:rsidR="00587C9A" w:rsidRDefault="001C1BE1" w:rsidP="009838A4">
            <w:r w:rsidRPr="001C1BE1">
              <w:t>kfree</w:t>
            </w:r>
          </w:p>
        </w:tc>
        <w:tc>
          <w:tcPr>
            <w:tcW w:w="1729" w:type="dxa"/>
            <w:vAlign w:val="center"/>
          </w:tcPr>
          <w:p w14:paraId="2FFA0C4E" w14:textId="78C4EFE7" w:rsidR="00587C9A" w:rsidRDefault="001C1BE1" w:rsidP="009838A4">
            <w:r w:rsidRPr="001C1BE1">
              <w:t>perf_event_groups_insert</w:t>
            </w:r>
          </w:p>
        </w:tc>
        <w:tc>
          <w:tcPr>
            <w:tcW w:w="1729" w:type="dxa"/>
            <w:vAlign w:val="center"/>
          </w:tcPr>
          <w:p w14:paraId="26B6E713" w14:textId="244EBDD8" w:rsidR="00587C9A" w:rsidRDefault="001C1BE1" w:rsidP="009838A4">
            <w:r w:rsidRPr="001C1BE1">
              <w:t>memset_erms</w:t>
            </w:r>
          </w:p>
        </w:tc>
        <w:tc>
          <w:tcPr>
            <w:tcW w:w="1730" w:type="dxa"/>
            <w:vAlign w:val="center"/>
          </w:tcPr>
          <w:p w14:paraId="51CB9C78" w14:textId="477E1A90" w:rsidR="00587C9A" w:rsidRDefault="001C1BE1" w:rsidP="009838A4">
            <w:r w:rsidRPr="001C1BE1">
              <w:t>merge_sched_in</w:t>
            </w:r>
          </w:p>
        </w:tc>
      </w:tr>
      <w:tr w:rsidR="00587C9A" w14:paraId="373CA015" w14:textId="77777777" w:rsidTr="003679CC">
        <w:tc>
          <w:tcPr>
            <w:tcW w:w="1555" w:type="dxa"/>
            <w:vMerge/>
            <w:shd w:val="clear" w:color="auto" w:fill="E7E6E6" w:themeFill="background2"/>
            <w:vAlign w:val="center"/>
          </w:tcPr>
          <w:p w14:paraId="763DA4E9" w14:textId="77777777" w:rsidR="00587C9A" w:rsidRPr="00863AA1" w:rsidRDefault="00587C9A" w:rsidP="009838A4"/>
        </w:tc>
        <w:tc>
          <w:tcPr>
            <w:tcW w:w="1275" w:type="dxa"/>
            <w:vMerge/>
            <w:shd w:val="clear" w:color="auto" w:fill="E7E6E6" w:themeFill="background2"/>
            <w:vAlign w:val="center"/>
          </w:tcPr>
          <w:p w14:paraId="35EC6CDD" w14:textId="77777777" w:rsidR="00587C9A" w:rsidRPr="003041FC" w:rsidRDefault="00587C9A" w:rsidP="009838A4"/>
        </w:tc>
        <w:tc>
          <w:tcPr>
            <w:tcW w:w="1134" w:type="dxa"/>
            <w:vMerge/>
            <w:shd w:val="clear" w:color="auto" w:fill="E7E6E6" w:themeFill="background2"/>
            <w:vAlign w:val="center"/>
          </w:tcPr>
          <w:p w14:paraId="4A193B9E" w14:textId="77777777" w:rsidR="00587C9A" w:rsidRDefault="00587C9A" w:rsidP="009838A4"/>
        </w:tc>
        <w:tc>
          <w:tcPr>
            <w:tcW w:w="993" w:type="dxa"/>
            <w:shd w:val="clear" w:color="auto" w:fill="E7E6E6" w:themeFill="background2"/>
            <w:vAlign w:val="center"/>
          </w:tcPr>
          <w:p w14:paraId="4510F45D" w14:textId="77777777" w:rsidR="00587C9A" w:rsidRDefault="00587C9A" w:rsidP="009838A4">
            <w:r>
              <w:rPr>
                <w:rFonts w:hint="eastAsia"/>
              </w:rPr>
              <w:t>A</w:t>
            </w:r>
            <w:r>
              <w:t>ttack</w:t>
            </w:r>
          </w:p>
        </w:tc>
        <w:tc>
          <w:tcPr>
            <w:tcW w:w="1729" w:type="dxa"/>
            <w:vAlign w:val="center"/>
          </w:tcPr>
          <w:p w14:paraId="367B7711" w14:textId="5239C4F2" w:rsidR="00587C9A" w:rsidRDefault="001C1BE1" w:rsidP="009838A4">
            <w:r>
              <w:rPr>
                <w:rFonts w:hint="eastAsia"/>
              </w:rPr>
              <w:t>3</w:t>
            </w:r>
            <w:r>
              <w:t>16</w:t>
            </w:r>
          </w:p>
        </w:tc>
        <w:tc>
          <w:tcPr>
            <w:tcW w:w="1729" w:type="dxa"/>
            <w:vAlign w:val="center"/>
          </w:tcPr>
          <w:p w14:paraId="39939481" w14:textId="4BECF780" w:rsidR="00587C9A" w:rsidRDefault="001C1BE1" w:rsidP="009838A4">
            <w:r>
              <w:rPr>
                <w:rFonts w:hint="eastAsia"/>
              </w:rPr>
              <w:t>2</w:t>
            </w:r>
            <w:r>
              <w:t>32</w:t>
            </w:r>
          </w:p>
        </w:tc>
        <w:tc>
          <w:tcPr>
            <w:tcW w:w="1729" w:type="dxa"/>
            <w:vAlign w:val="center"/>
          </w:tcPr>
          <w:p w14:paraId="6DB4DDB8" w14:textId="1DA92116" w:rsidR="00587C9A" w:rsidRDefault="001C1BE1" w:rsidP="009838A4">
            <w:r>
              <w:rPr>
                <w:rFonts w:hint="eastAsia"/>
              </w:rPr>
              <w:t>1</w:t>
            </w:r>
            <w:r>
              <w:t>98</w:t>
            </w:r>
          </w:p>
        </w:tc>
        <w:tc>
          <w:tcPr>
            <w:tcW w:w="1729" w:type="dxa"/>
            <w:vAlign w:val="center"/>
          </w:tcPr>
          <w:p w14:paraId="4EAAD946" w14:textId="1B23E2FD" w:rsidR="00587C9A" w:rsidRDefault="001C1BE1" w:rsidP="009838A4">
            <w:r>
              <w:rPr>
                <w:rFonts w:hint="eastAsia"/>
              </w:rPr>
              <w:t>1</w:t>
            </w:r>
            <w:r>
              <w:t>18</w:t>
            </w:r>
          </w:p>
        </w:tc>
        <w:tc>
          <w:tcPr>
            <w:tcW w:w="1730" w:type="dxa"/>
            <w:vAlign w:val="center"/>
          </w:tcPr>
          <w:p w14:paraId="0B5E2EF8" w14:textId="1E27D312" w:rsidR="00587C9A" w:rsidRDefault="001C1BE1" w:rsidP="009838A4">
            <w:r>
              <w:t>74</w:t>
            </w:r>
          </w:p>
        </w:tc>
      </w:tr>
      <w:tr w:rsidR="00587C9A" w14:paraId="13BE77BF" w14:textId="77777777" w:rsidTr="003679CC">
        <w:tc>
          <w:tcPr>
            <w:tcW w:w="1555" w:type="dxa"/>
            <w:vMerge/>
            <w:shd w:val="clear" w:color="auto" w:fill="E7E6E6" w:themeFill="background2"/>
            <w:vAlign w:val="center"/>
          </w:tcPr>
          <w:p w14:paraId="2BD6241D" w14:textId="77777777" w:rsidR="00587C9A" w:rsidRPr="00863AA1" w:rsidRDefault="00587C9A" w:rsidP="009838A4"/>
        </w:tc>
        <w:tc>
          <w:tcPr>
            <w:tcW w:w="1275" w:type="dxa"/>
            <w:vMerge/>
            <w:shd w:val="clear" w:color="auto" w:fill="E7E6E6" w:themeFill="background2"/>
            <w:vAlign w:val="center"/>
          </w:tcPr>
          <w:p w14:paraId="5134483F" w14:textId="77777777" w:rsidR="00587C9A" w:rsidRPr="003041FC" w:rsidRDefault="00587C9A" w:rsidP="009838A4"/>
        </w:tc>
        <w:tc>
          <w:tcPr>
            <w:tcW w:w="1134" w:type="dxa"/>
            <w:vMerge/>
            <w:shd w:val="clear" w:color="auto" w:fill="E7E6E6" w:themeFill="background2"/>
            <w:vAlign w:val="center"/>
          </w:tcPr>
          <w:p w14:paraId="5DC47F50" w14:textId="77777777" w:rsidR="00587C9A" w:rsidRDefault="00587C9A" w:rsidP="009838A4"/>
        </w:tc>
        <w:tc>
          <w:tcPr>
            <w:tcW w:w="993" w:type="dxa"/>
            <w:shd w:val="clear" w:color="auto" w:fill="E7E6E6" w:themeFill="background2"/>
            <w:vAlign w:val="center"/>
          </w:tcPr>
          <w:p w14:paraId="56550584" w14:textId="77777777" w:rsidR="00587C9A" w:rsidRDefault="00587C9A" w:rsidP="009838A4">
            <w:r>
              <w:rPr>
                <w:rFonts w:hint="eastAsia"/>
              </w:rPr>
              <w:t>N</w:t>
            </w:r>
            <w:r>
              <w:t>ormal</w:t>
            </w:r>
          </w:p>
        </w:tc>
        <w:tc>
          <w:tcPr>
            <w:tcW w:w="1729" w:type="dxa"/>
            <w:vAlign w:val="center"/>
          </w:tcPr>
          <w:p w14:paraId="16C1708C" w14:textId="5573D518" w:rsidR="00587C9A" w:rsidRDefault="001C1BE1" w:rsidP="009838A4">
            <w:r>
              <w:rPr>
                <w:rFonts w:hint="eastAsia"/>
              </w:rPr>
              <w:t>3</w:t>
            </w:r>
            <w:r>
              <w:t>16</w:t>
            </w:r>
          </w:p>
        </w:tc>
        <w:tc>
          <w:tcPr>
            <w:tcW w:w="1729" w:type="dxa"/>
            <w:vAlign w:val="center"/>
          </w:tcPr>
          <w:p w14:paraId="16076B4D" w14:textId="243540BA" w:rsidR="00587C9A" w:rsidRDefault="001C1BE1" w:rsidP="009838A4">
            <w:r>
              <w:rPr>
                <w:rFonts w:hint="eastAsia"/>
              </w:rPr>
              <w:t>2</w:t>
            </w:r>
            <w:r>
              <w:t>32</w:t>
            </w:r>
          </w:p>
        </w:tc>
        <w:tc>
          <w:tcPr>
            <w:tcW w:w="1729" w:type="dxa"/>
            <w:vAlign w:val="center"/>
          </w:tcPr>
          <w:p w14:paraId="35AC248B" w14:textId="57AE4A12" w:rsidR="00587C9A" w:rsidRDefault="001C1BE1" w:rsidP="009838A4">
            <w:r>
              <w:rPr>
                <w:rFonts w:hint="eastAsia"/>
              </w:rPr>
              <w:t>1</w:t>
            </w:r>
            <w:r>
              <w:t>98</w:t>
            </w:r>
          </w:p>
        </w:tc>
        <w:tc>
          <w:tcPr>
            <w:tcW w:w="1729" w:type="dxa"/>
            <w:vAlign w:val="center"/>
          </w:tcPr>
          <w:p w14:paraId="2802AB7C" w14:textId="1EBCC6EB" w:rsidR="00587C9A" w:rsidRDefault="001C1BE1" w:rsidP="009838A4">
            <w:r>
              <w:rPr>
                <w:rFonts w:hint="eastAsia"/>
              </w:rPr>
              <w:t>1</w:t>
            </w:r>
            <w:r>
              <w:t>18</w:t>
            </w:r>
          </w:p>
        </w:tc>
        <w:tc>
          <w:tcPr>
            <w:tcW w:w="1730" w:type="dxa"/>
            <w:vAlign w:val="center"/>
          </w:tcPr>
          <w:p w14:paraId="0979765D" w14:textId="19A3F89E" w:rsidR="00587C9A" w:rsidRDefault="001C1BE1" w:rsidP="009838A4">
            <w:r>
              <w:rPr>
                <w:rFonts w:hint="eastAsia"/>
              </w:rPr>
              <w:t>7</w:t>
            </w:r>
            <w:r>
              <w:t>4</w:t>
            </w:r>
          </w:p>
        </w:tc>
      </w:tr>
      <w:tr w:rsidR="001C1BE1" w14:paraId="036060F2" w14:textId="77777777" w:rsidTr="003679CC">
        <w:tc>
          <w:tcPr>
            <w:tcW w:w="1555" w:type="dxa"/>
            <w:vMerge/>
            <w:shd w:val="clear" w:color="auto" w:fill="E7E6E6" w:themeFill="background2"/>
            <w:vAlign w:val="center"/>
          </w:tcPr>
          <w:p w14:paraId="0D04A971" w14:textId="77777777" w:rsidR="001C1BE1" w:rsidRPr="00863AA1" w:rsidRDefault="001C1BE1" w:rsidP="001C1BE1"/>
        </w:tc>
        <w:tc>
          <w:tcPr>
            <w:tcW w:w="1275" w:type="dxa"/>
            <w:vMerge w:val="restart"/>
            <w:shd w:val="clear" w:color="auto" w:fill="E7E6E6" w:themeFill="background2"/>
            <w:vAlign w:val="center"/>
          </w:tcPr>
          <w:p w14:paraId="06E4F95E" w14:textId="77777777" w:rsidR="001C1BE1" w:rsidRPr="003041FC" w:rsidRDefault="001C1BE1" w:rsidP="001C1BE1">
            <w:r>
              <w:t>C</w:t>
            </w:r>
            <w:r w:rsidRPr="003041FC">
              <w:t>ycles</w:t>
            </w:r>
          </w:p>
        </w:tc>
        <w:tc>
          <w:tcPr>
            <w:tcW w:w="1134" w:type="dxa"/>
            <w:vMerge w:val="restart"/>
            <w:shd w:val="clear" w:color="auto" w:fill="E7E6E6" w:themeFill="background2"/>
            <w:vAlign w:val="center"/>
          </w:tcPr>
          <w:p w14:paraId="193F5029" w14:textId="77777777" w:rsidR="001C1BE1" w:rsidRDefault="001C1BE1" w:rsidP="001C1BE1">
            <w:r>
              <w:rPr>
                <w:rFonts w:hint="eastAsia"/>
              </w:rPr>
              <w:t>C</w:t>
            </w:r>
            <w:r>
              <w:t>ommon</w:t>
            </w:r>
          </w:p>
        </w:tc>
        <w:tc>
          <w:tcPr>
            <w:tcW w:w="993" w:type="dxa"/>
            <w:shd w:val="clear" w:color="auto" w:fill="E7E6E6" w:themeFill="background2"/>
            <w:vAlign w:val="center"/>
          </w:tcPr>
          <w:p w14:paraId="2CF2F389" w14:textId="77777777" w:rsidR="001C1BE1" w:rsidRDefault="001C1BE1" w:rsidP="001C1BE1">
            <w:r>
              <w:rPr>
                <w:rFonts w:hint="eastAsia"/>
              </w:rPr>
              <w:t>F</w:t>
            </w:r>
            <w:r>
              <w:t>eature Name</w:t>
            </w:r>
          </w:p>
        </w:tc>
        <w:tc>
          <w:tcPr>
            <w:tcW w:w="1729" w:type="dxa"/>
            <w:vAlign w:val="center"/>
          </w:tcPr>
          <w:p w14:paraId="7F75A2E9" w14:textId="7FF3D592" w:rsidR="001C1BE1" w:rsidRDefault="001C1BE1" w:rsidP="001C1BE1">
            <w:r w:rsidRPr="001C1BE1">
              <w:t>native_write_msr</w:t>
            </w:r>
          </w:p>
        </w:tc>
        <w:tc>
          <w:tcPr>
            <w:tcW w:w="1729" w:type="dxa"/>
            <w:vAlign w:val="center"/>
          </w:tcPr>
          <w:p w14:paraId="5EF7C42C" w14:textId="00F6A00E" w:rsidR="001C1BE1" w:rsidRDefault="001C1BE1" w:rsidP="001C1BE1">
            <w:r>
              <w:rPr>
                <w:rFonts w:hint="eastAsia"/>
              </w:rPr>
              <w:t>N</w:t>
            </w:r>
            <w:r>
              <w:t>/A</w:t>
            </w:r>
          </w:p>
        </w:tc>
        <w:tc>
          <w:tcPr>
            <w:tcW w:w="1729" w:type="dxa"/>
            <w:vAlign w:val="center"/>
          </w:tcPr>
          <w:p w14:paraId="622DABD1" w14:textId="317A7155" w:rsidR="001C1BE1" w:rsidRDefault="001C1BE1" w:rsidP="001C1BE1">
            <w:r w:rsidRPr="006E4E27">
              <w:rPr>
                <w:rFonts w:hint="eastAsia"/>
              </w:rPr>
              <w:t>N</w:t>
            </w:r>
            <w:r w:rsidRPr="006E4E27">
              <w:t>/A</w:t>
            </w:r>
          </w:p>
        </w:tc>
        <w:tc>
          <w:tcPr>
            <w:tcW w:w="1729" w:type="dxa"/>
            <w:vAlign w:val="center"/>
          </w:tcPr>
          <w:p w14:paraId="0D2556FB" w14:textId="7B2D95AB" w:rsidR="001C1BE1" w:rsidRDefault="001C1BE1" w:rsidP="001C1BE1">
            <w:r w:rsidRPr="006E4E27">
              <w:rPr>
                <w:rFonts w:hint="eastAsia"/>
              </w:rPr>
              <w:t>N</w:t>
            </w:r>
            <w:r w:rsidRPr="006E4E27">
              <w:t>/A</w:t>
            </w:r>
          </w:p>
        </w:tc>
        <w:tc>
          <w:tcPr>
            <w:tcW w:w="1730" w:type="dxa"/>
            <w:vAlign w:val="center"/>
          </w:tcPr>
          <w:p w14:paraId="6C869DCB" w14:textId="06979B75" w:rsidR="001C1BE1" w:rsidRDefault="001C1BE1" w:rsidP="001C1BE1">
            <w:r w:rsidRPr="006E4E27">
              <w:rPr>
                <w:rFonts w:hint="eastAsia"/>
              </w:rPr>
              <w:t>N</w:t>
            </w:r>
            <w:r w:rsidRPr="006E4E27">
              <w:t>/A</w:t>
            </w:r>
          </w:p>
        </w:tc>
      </w:tr>
      <w:tr w:rsidR="001C1BE1" w14:paraId="79056DC5" w14:textId="77777777" w:rsidTr="003679CC">
        <w:tc>
          <w:tcPr>
            <w:tcW w:w="1555" w:type="dxa"/>
            <w:vMerge/>
            <w:shd w:val="clear" w:color="auto" w:fill="E7E6E6" w:themeFill="background2"/>
            <w:vAlign w:val="center"/>
          </w:tcPr>
          <w:p w14:paraId="2373E27B" w14:textId="77777777" w:rsidR="001C1BE1" w:rsidRPr="00863AA1" w:rsidRDefault="001C1BE1" w:rsidP="001C1BE1"/>
        </w:tc>
        <w:tc>
          <w:tcPr>
            <w:tcW w:w="1275" w:type="dxa"/>
            <w:vMerge/>
            <w:shd w:val="clear" w:color="auto" w:fill="E7E6E6" w:themeFill="background2"/>
            <w:vAlign w:val="center"/>
          </w:tcPr>
          <w:p w14:paraId="2FC455DC" w14:textId="77777777" w:rsidR="001C1BE1" w:rsidRDefault="001C1BE1" w:rsidP="001C1BE1"/>
        </w:tc>
        <w:tc>
          <w:tcPr>
            <w:tcW w:w="1134" w:type="dxa"/>
            <w:vMerge/>
            <w:shd w:val="clear" w:color="auto" w:fill="E7E6E6" w:themeFill="background2"/>
            <w:vAlign w:val="center"/>
          </w:tcPr>
          <w:p w14:paraId="1A1EB636" w14:textId="77777777" w:rsidR="001C1BE1" w:rsidRDefault="001C1BE1" w:rsidP="001C1BE1"/>
        </w:tc>
        <w:tc>
          <w:tcPr>
            <w:tcW w:w="993" w:type="dxa"/>
            <w:shd w:val="clear" w:color="auto" w:fill="E7E6E6" w:themeFill="background2"/>
            <w:vAlign w:val="center"/>
          </w:tcPr>
          <w:p w14:paraId="2740EE91" w14:textId="77777777" w:rsidR="001C1BE1" w:rsidRDefault="001C1BE1" w:rsidP="001C1BE1">
            <w:r>
              <w:rPr>
                <w:rFonts w:hint="eastAsia"/>
              </w:rPr>
              <w:t>A</w:t>
            </w:r>
            <w:r>
              <w:t>ttack</w:t>
            </w:r>
          </w:p>
        </w:tc>
        <w:tc>
          <w:tcPr>
            <w:tcW w:w="1729" w:type="dxa"/>
            <w:vAlign w:val="center"/>
          </w:tcPr>
          <w:p w14:paraId="010CE5F4" w14:textId="48553A60" w:rsidR="001C1BE1" w:rsidRDefault="001C1BE1" w:rsidP="001C1BE1">
            <w:r>
              <w:rPr>
                <w:rFonts w:hint="eastAsia"/>
              </w:rPr>
              <w:t>1</w:t>
            </w:r>
          </w:p>
        </w:tc>
        <w:tc>
          <w:tcPr>
            <w:tcW w:w="1729" w:type="dxa"/>
            <w:vAlign w:val="center"/>
          </w:tcPr>
          <w:p w14:paraId="66DE7ABC" w14:textId="74F92B62" w:rsidR="001C1BE1" w:rsidRDefault="001C1BE1" w:rsidP="001C1BE1">
            <w:r w:rsidRPr="00893D9C">
              <w:rPr>
                <w:rFonts w:hint="eastAsia"/>
              </w:rPr>
              <w:t>N</w:t>
            </w:r>
            <w:r w:rsidRPr="00893D9C">
              <w:t>/A</w:t>
            </w:r>
          </w:p>
        </w:tc>
        <w:tc>
          <w:tcPr>
            <w:tcW w:w="1729" w:type="dxa"/>
            <w:vAlign w:val="center"/>
          </w:tcPr>
          <w:p w14:paraId="001767E0" w14:textId="415A8765" w:rsidR="001C1BE1" w:rsidRDefault="001C1BE1" w:rsidP="001C1BE1">
            <w:r w:rsidRPr="006E4E27">
              <w:rPr>
                <w:rFonts w:hint="eastAsia"/>
              </w:rPr>
              <w:t>N</w:t>
            </w:r>
            <w:r w:rsidRPr="006E4E27">
              <w:t>/A</w:t>
            </w:r>
          </w:p>
        </w:tc>
        <w:tc>
          <w:tcPr>
            <w:tcW w:w="1729" w:type="dxa"/>
            <w:vAlign w:val="center"/>
          </w:tcPr>
          <w:p w14:paraId="1CF8B8B2" w14:textId="1ED3C18D" w:rsidR="001C1BE1" w:rsidRDefault="001C1BE1" w:rsidP="001C1BE1">
            <w:r w:rsidRPr="006E4E27">
              <w:rPr>
                <w:rFonts w:hint="eastAsia"/>
              </w:rPr>
              <w:t>N</w:t>
            </w:r>
            <w:r w:rsidRPr="006E4E27">
              <w:t>/A</w:t>
            </w:r>
          </w:p>
        </w:tc>
        <w:tc>
          <w:tcPr>
            <w:tcW w:w="1730" w:type="dxa"/>
            <w:vAlign w:val="center"/>
          </w:tcPr>
          <w:p w14:paraId="0CD2409D" w14:textId="01339E9D" w:rsidR="001C1BE1" w:rsidRDefault="001C1BE1" w:rsidP="001C1BE1">
            <w:r w:rsidRPr="006E4E27">
              <w:rPr>
                <w:rFonts w:hint="eastAsia"/>
              </w:rPr>
              <w:t>N</w:t>
            </w:r>
            <w:r w:rsidRPr="006E4E27">
              <w:t>/A</w:t>
            </w:r>
          </w:p>
        </w:tc>
      </w:tr>
      <w:tr w:rsidR="001C1BE1" w14:paraId="0DDBC887" w14:textId="77777777" w:rsidTr="003679CC">
        <w:tc>
          <w:tcPr>
            <w:tcW w:w="1555" w:type="dxa"/>
            <w:vMerge/>
            <w:shd w:val="clear" w:color="auto" w:fill="E7E6E6" w:themeFill="background2"/>
            <w:vAlign w:val="center"/>
          </w:tcPr>
          <w:p w14:paraId="60511B3F" w14:textId="77777777" w:rsidR="001C1BE1" w:rsidRPr="00863AA1" w:rsidRDefault="001C1BE1" w:rsidP="001C1BE1"/>
        </w:tc>
        <w:tc>
          <w:tcPr>
            <w:tcW w:w="1275" w:type="dxa"/>
            <w:vMerge/>
            <w:shd w:val="clear" w:color="auto" w:fill="E7E6E6" w:themeFill="background2"/>
            <w:vAlign w:val="center"/>
          </w:tcPr>
          <w:p w14:paraId="228F2352" w14:textId="77777777" w:rsidR="001C1BE1" w:rsidRDefault="001C1BE1" w:rsidP="001C1BE1"/>
        </w:tc>
        <w:tc>
          <w:tcPr>
            <w:tcW w:w="1134" w:type="dxa"/>
            <w:vMerge/>
            <w:shd w:val="clear" w:color="auto" w:fill="E7E6E6" w:themeFill="background2"/>
            <w:vAlign w:val="center"/>
          </w:tcPr>
          <w:p w14:paraId="684AB5B0" w14:textId="77777777" w:rsidR="001C1BE1" w:rsidRDefault="001C1BE1" w:rsidP="001C1BE1"/>
        </w:tc>
        <w:tc>
          <w:tcPr>
            <w:tcW w:w="993" w:type="dxa"/>
            <w:shd w:val="clear" w:color="auto" w:fill="E7E6E6" w:themeFill="background2"/>
            <w:vAlign w:val="center"/>
          </w:tcPr>
          <w:p w14:paraId="152903EC" w14:textId="77777777" w:rsidR="001C1BE1" w:rsidRDefault="001C1BE1" w:rsidP="001C1BE1">
            <w:r>
              <w:rPr>
                <w:rFonts w:hint="eastAsia"/>
              </w:rPr>
              <w:t>N</w:t>
            </w:r>
            <w:r>
              <w:t>ormal</w:t>
            </w:r>
          </w:p>
        </w:tc>
        <w:tc>
          <w:tcPr>
            <w:tcW w:w="1729" w:type="dxa"/>
            <w:vAlign w:val="center"/>
          </w:tcPr>
          <w:p w14:paraId="6188262F" w14:textId="08AD43EE" w:rsidR="001C1BE1" w:rsidRDefault="001C1BE1" w:rsidP="001C1BE1">
            <w:r>
              <w:rPr>
                <w:rFonts w:hint="eastAsia"/>
              </w:rPr>
              <w:t>1</w:t>
            </w:r>
          </w:p>
        </w:tc>
        <w:tc>
          <w:tcPr>
            <w:tcW w:w="1729" w:type="dxa"/>
            <w:vAlign w:val="center"/>
          </w:tcPr>
          <w:p w14:paraId="3F2DD4C8" w14:textId="16024B96" w:rsidR="001C1BE1" w:rsidRDefault="001C1BE1" w:rsidP="001C1BE1">
            <w:r w:rsidRPr="00893D9C">
              <w:rPr>
                <w:rFonts w:hint="eastAsia"/>
              </w:rPr>
              <w:t>N</w:t>
            </w:r>
            <w:r w:rsidRPr="00893D9C">
              <w:t>/A</w:t>
            </w:r>
          </w:p>
        </w:tc>
        <w:tc>
          <w:tcPr>
            <w:tcW w:w="1729" w:type="dxa"/>
            <w:vAlign w:val="center"/>
          </w:tcPr>
          <w:p w14:paraId="5C48D239" w14:textId="49090C67" w:rsidR="001C1BE1" w:rsidRDefault="001C1BE1" w:rsidP="001C1BE1">
            <w:r w:rsidRPr="006E4E27">
              <w:rPr>
                <w:rFonts w:hint="eastAsia"/>
              </w:rPr>
              <w:t>N</w:t>
            </w:r>
            <w:r w:rsidRPr="006E4E27">
              <w:t>/A</w:t>
            </w:r>
          </w:p>
        </w:tc>
        <w:tc>
          <w:tcPr>
            <w:tcW w:w="1729" w:type="dxa"/>
            <w:vAlign w:val="center"/>
          </w:tcPr>
          <w:p w14:paraId="70B5BF2D" w14:textId="3CB4FE96" w:rsidR="001C1BE1" w:rsidRDefault="001C1BE1" w:rsidP="001C1BE1">
            <w:r w:rsidRPr="006E4E27">
              <w:rPr>
                <w:rFonts w:hint="eastAsia"/>
              </w:rPr>
              <w:t>N</w:t>
            </w:r>
            <w:r w:rsidRPr="006E4E27">
              <w:t>/A</w:t>
            </w:r>
          </w:p>
        </w:tc>
        <w:tc>
          <w:tcPr>
            <w:tcW w:w="1730" w:type="dxa"/>
            <w:vAlign w:val="center"/>
          </w:tcPr>
          <w:p w14:paraId="077425D3" w14:textId="3458AEF9" w:rsidR="001C1BE1" w:rsidRDefault="001C1BE1" w:rsidP="001C1BE1">
            <w:r w:rsidRPr="006E4E27">
              <w:rPr>
                <w:rFonts w:hint="eastAsia"/>
              </w:rPr>
              <w:t>N</w:t>
            </w:r>
            <w:r w:rsidRPr="006E4E27">
              <w:t>/A</w:t>
            </w:r>
          </w:p>
        </w:tc>
      </w:tr>
      <w:tr w:rsidR="00587C9A" w14:paraId="2253FF05" w14:textId="77777777" w:rsidTr="003679CC">
        <w:tc>
          <w:tcPr>
            <w:tcW w:w="1555" w:type="dxa"/>
            <w:vMerge/>
            <w:shd w:val="clear" w:color="auto" w:fill="E7E6E6" w:themeFill="background2"/>
            <w:vAlign w:val="center"/>
          </w:tcPr>
          <w:p w14:paraId="43A89159" w14:textId="77777777" w:rsidR="00587C9A" w:rsidRPr="00863AA1" w:rsidRDefault="00587C9A" w:rsidP="009838A4"/>
        </w:tc>
        <w:tc>
          <w:tcPr>
            <w:tcW w:w="1275" w:type="dxa"/>
            <w:vMerge/>
            <w:shd w:val="clear" w:color="auto" w:fill="E7E6E6" w:themeFill="background2"/>
            <w:vAlign w:val="center"/>
          </w:tcPr>
          <w:p w14:paraId="34DCE6EA" w14:textId="77777777" w:rsidR="00587C9A" w:rsidRDefault="00587C9A" w:rsidP="009838A4"/>
        </w:tc>
        <w:tc>
          <w:tcPr>
            <w:tcW w:w="1134" w:type="dxa"/>
            <w:vMerge w:val="restart"/>
            <w:shd w:val="clear" w:color="auto" w:fill="E7E6E6" w:themeFill="background2"/>
            <w:vAlign w:val="center"/>
          </w:tcPr>
          <w:p w14:paraId="199361D9" w14:textId="77777777" w:rsidR="00587C9A" w:rsidRDefault="00587C9A" w:rsidP="009838A4">
            <w:r>
              <w:rPr>
                <w:rFonts w:hint="eastAsia"/>
              </w:rPr>
              <w:t>E</w:t>
            </w:r>
            <w:r>
              <w:t>xclusive</w:t>
            </w:r>
          </w:p>
        </w:tc>
        <w:tc>
          <w:tcPr>
            <w:tcW w:w="993" w:type="dxa"/>
            <w:shd w:val="clear" w:color="auto" w:fill="E7E6E6" w:themeFill="background2"/>
            <w:vAlign w:val="center"/>
          </w:tcPr>
          <w:p w14:paraId="461D7635" w14:textId="77777777" w:rsidR="00587C9A" w:rsidRDefault="00587C9A" w:rsidP="009838A4">
            <w:r>
              <w:rPr>
                <w:rFonts w:hint="eastAsia"/>
              </w:rPr>
              <w:t>F</w:t>
            </w:r>
            <w:r>
              <w:t>eature Name</w:t>
            </w:r>
          </w:p>
        </w:tc>
        <w:tc>
          <w:tcPr>
            <w:tcW w:w="1729" w:type="dxa"/>
            <w:vAlign w:val="center"/>
          </w:tcPr>
          <w:p w14:paraId="734CA7D1" w14:textId="4E68B990" w:rsidR="00587C9A" w:rsidRDefault="001E201B" w:rsidP="009838A4">
            <w:r w:rsidRPr="001E201B">
              <w:t>memset_erms</w:t>
            </w:r>
          </w:p>
        </w:tc>
        <w:tc>
          <w:tcPr>
            <w:tcW w:w="1729" w:type="dxa"/>
            <w:vAlign w:val="center"/>
          </w:tcPr>
          <w:p w14:paraId="5ECEF196" w14:textId="405BCB0A" w:rsidR="00587C9A" w:rsidRDefault="001E201B" w:rsidP="009838A4">
            <w:r w:rsidRPr="001E201B">
              <w:t>perf_event_alloc</w:t>
            </w:r>
          </w:p>
        </w:tc>
        <w:tc>
          <w:tcPr>
            <w:tcW w:w="1729" w:type="dxa"/>
            <w:vAlign w:val="center"/>
          </w:tcPr>
          <w:p w14:paraId="441700A7" w14:textId="0F3B7665" w:rsidR="00587C9A" w:rsidRDefault="001E201B" w:rsidP="009838A4">
            <w:r w:rsidRPr="001E201B">
              <w:t>inherit_event.constprop.0</w:t>
            </w:r>
          </w:p>
        </w:tc>
        <w:tc>
          <w:tcPr>
            <w:tcW w:w="1729" w:type="dxa"/>
            <w:vAlign w:val="center"/>
          </w:tcPr>
          <w:p w14:paraId="4180D57E" w14:textId="545981CA" w:rsidR="00587C9A" w:rsidRDefault="001E201B" w:rsidP="009838A4">
            <w:r w:rsidRPr="001E201B">
              <w:t>syscall_exit_to_user_mode</w:t>
            </w:r>
          </w:p>
        </w:tc>
        <w:tc>
          <w:tcPr>
            <w:tcW w:w="1730" w:type="dxa"/>
            <w:vAlign w:val="center"/>
          </w:tcPr>
          <w:p w14:paraId="068B1FEA" w14:textId="53AE3A0D" w:rsidR="00587C9A" w:rsidRDefault="001E201B" w:rsidP="009838A4">
            <w:r w:rsidRPr="001E201B">
              <w:t>perf_event_update_userpage</w:t>
            </w:r>
          </w:p>
        </w:tc>
      </w:tr>
      <w:tr w:rsidR="00587C9A" w14:paraId="7C2AC700" w14:textId="77777777" w:rsidTr="003679CC">
        <w:tc>
          <w:tcPr>
            <w:tcW w:w="1555" w:type="dxa"/>
            <w:vMerge/>
            <w:shd w:val="clear" w:color="auto" w:fill="E7E6E6" w:themeFill="background2"/>
            <w:vAlign w:val="center"/>
          </w:tcPr>
          <w:p w14:paraId="0B6B2056" w14:textId="77777777" w:rsidR="00587C9A" w:rsidRPr="00863AA1" w:rsidRDefault="00587C9A" w:rsidP="009838A4"/>
        </w:tc>
        <w:tc>
          <w:tcPr>
            <w:tcW w:w="1275" w:type="dxa"/>
            <w:vMerge/>
            <w:shd w:val="clear" w:color="auto" w:fill="E7E6E6" w:themeFill="background2"/>
            <w:vAlign w:val="center"/>
          </w:tcPr>
          <w:p w14:paraId="27C43B97" w14:textId="77777777" w:rsidR="00587C9A" w:rsidRPr="003041FC" w:rsidRDefault="00587C9A" w:rsidP="009838A4"/>
        </w:tc>
        <w:tc>
          <w:tcPr>
            <w:tcW w:w="1134" w:type="dxa"/>
            <w:vMerge/>
            <w:shd w:val="clear" w:color="auto" w:fill="E7E6E6" w:themeFill="background2"/>
            <w:vAlign w:val="center"/>
          </w:tcPr>
          <w:p w14:paraId="2E2EDA1C" w14:textId="77777777" w:rsidR="00587C9A" w:rsidRDefault="00587C9A" w:rsidP="009838A4"/>
        </w:tc>
        <w:tc>
          <w:tcPr>
            <w:tcW w:w="993" w:type="dxa"/>
            <w:shd w:val="clear" w:color="auto" w:fill="E7E6E6" w:themeFill="background2"/>
            <w:vAlign w:val="center"/>
          </w:tcPr>
          <w:p w14:paraId="56723E3C" w14:textId="77777777" w:rsidR="00587C9A" w:rsidRDefault="00587C9A" w:rsidP="009838A4">
            <w:r>
              <w:rPr>
                <w:rFonts w:hint="eastAsia"/>
              </w:rPr>
              <w:t>A</w:t>
            </w:r>
            <w:r>
              <w:t>ttack</w:t>
            </w:r>
          </w:p>
        </w:tc>
        <w:tc>
          <w:tcPr>
            <w:tcW w:w="1729" w:type="dxa"/>
            <w:vAlign w:val="center"/>
          </w:tcPr>
          <w:p w14:paraId="77CA6A5F" w14:textId="2D7C600B" w:rsidR="00587C9A" w:rsidRDefault="001E201B" w:rsidP="009838A4">
            <w:r>
              <w:rPr>
                <w:rFonts w:hint="eastAsia"/>
              </w:rPr>
              <w:t>1</w:t>
            </w:r>
            <w:r>
              <w:t>90</w:t>
            </w:r>
          </w:p>
        </w:tc>
        <w:tc>
          <w:tcPr>
            <w:tcW w:w="1729" w:type="dxa"/>
            <w:vAlign w:val="center"/>
          </w:tcPr>
          <w:p w14:paraId="2B5FB1E7" w14:textId="1A21569B" w:rsidR="00587C9A" w:rsidRDefault="001E201B" w:rsidP="009838A4">
            <w:r>
              <w:rPr>
                <w:rFonts w:hint="eastAsia"/>
              </w:rPr>
              <w:t>2</w:t>
            </w:r>
            <w:r>
              <w:t>64</w:t>
            </w:r>
          </w:p>
        </w:tc>
        <w:tc>
          <w:tcPr>
            <w:tcW w:w="1729" w:type="dxa"/>
            <w:vAlign w:val="center"/>
          </w:tcPr>
          <w:p w14:paraId="1138BA45" w14:textId="7F707CDF" w:rsidR="00587C9A" w:rsidRDefault="001E201B" w:rsidP="009838A4">
            <w:r>
              <w:rPr>
                <w:rFonts w:hint="eastAsia"/>
              </w:rPr>
              <w:t>9</w:t>
            </w:r>
            <w:r>
              <w:t>2</w:t>
            </w:r>
          </w:p>
        </w:tc>
        <w:tc>
          <w:tcPr>
            <w:tcW w:w="1729" w:type="dxa"/>
            <w:vAlign w:val="center"/>
          </w:tcPr>
          <w:p w14:paraId="484EAA41" w14:textId="29719A59" w:rsidR="00587C9A" w:rsidRDefault="001E201B" w:rsidP="009838A4">
            <w:r>
              <w:rPr>
                <w:rFonts w:hint="eastAsia"/>
              </w:rPr>
              <w:t>1</w:t>
            </w:r>
            <w:r>
              <w:t>38</w:t>
            </w:r>
          </w:p>
        </w:tc>
        <w:tc>
          <w:tcPr>
            <w:tcW w:w="1730" w:type="dxa"/>
            <w:vAlign w:val="center"/>
          </w:tcPr>
          <w:p w14:paraId="0CE65A81" w14:textId="1DC98B9A" w:rsidR="00587C9A" w:rsidRDefault="001E201B" w:rsidP="009838A4">
            <w:r>
              <w:rPr>
                <w:rFonts w:hint="eastAsia"/>
              </w:rPr>
              <w:t>1</w:t>
            </w:r>
            <w:r>
              <w:t>31</w:t>
            </w:r>
          </w:p>
        </w:tc>
      </w:tr>
      <w:tr w:rsidR="00587C9A" w14:paraId="5DA1A24D" w14:textId="77777777" w:rsidTr="003679CC">
        <w:tc>
          <w:tcPr>
            <w:tcW w:w="1555" w:type="dxa"/>
            <w:vMerge/>
            <w:shd w:val="clear" w:color="auto" w:fill="E7E6E6" w:themeFill="background2"/>
            <w:vAlign w:val="center"/>
          </w:tcPr>
          <w:p w14:paraId="1021376D" w14:textId="77777777" w:rsidR="00587C9A" w:rsidRPr="00863AA1" w:rsidRDefault="00587C9A" w:rsidP="009838A4"/>
        </w:tc>
        <w:tc>
          <w:tcPr>
            <w:tcW w:w="1275" w:type="dxa"/>
            <w:vMerge/>
            <w:shd w:val="clear" w:color="auto" w:fill="E7E6E6" w:themeFill="background2"/>
            <w:vAlign w:val="center"/>
          </w:tcPr>
          <w:p w14:paraId="6557FDC7" w14:textId="77777777" w:rsidR="00587C9A" w:rsidRPr="003041FC" w:rsidRDefault="00587C9A" w:rsidP="009838A4"/>
        </w:tc>
        <w:tc>
          <w:tcPr>
            <w:tcW w:w="1134" w:type="dxa"/>
            <w:vMerge/>
            <w:shd w:val="clear" w:color="auto" w:fill="E7E6E6" w:themeFill="background2"/>
            <w:vAlign w:val="center"/>
          </w:tcPr>
          <w:p w14:paraId="7BAFA96F" w14:textId="77777777" w:rsidR="00587C9A" w:rsidRDefault="00587C9A" w:rsidP="009838A4"/>
        </w:tc>
        <w:tc>
          <w:tcPr>
            <w:tcW w:w="993" w:type="dxa"/>
            <w:shd w:val="clear" w:color="auto" w:fill="E7E6E6" w:themeFill="background2"/>
            <w:vAlign w:val="center"/>
          </w:tcPr>
          <w:p w14:paraId="1D0407FB" w14:textId="77777777" w:rsidR="00587C9A" w:rsidRDefault="00587C9A" w:rsidP="009838A4">
            <w:r>
              <w:rPr>
                <w:rFonts w:hint="eastAsia"/>
              </w:rPr>
              <w:t>N</w:t>
            </w:r>
            <w:r>
              <w:t>ormal</w:t>
            </w:r>
          </w:p>
        </w:tc>
        <w:tc>
          <w:tcPr>
            <w:tcW w:w="1729" w:type="dxa"/>
            <w:vAlign w:val="center"/>
          </w:tcPr>
          <w:p w14:paraId="3EB2D704" w14:textId="7C2D5593" w:rsidR="00587C9A" w:rsidRDefault="001E201B" w:rsidP="009838A4">
            <w:r>
              <w:rPr>
                <w:rFonts w:hint="eastAsia"/>
              </w:rPr>
              <w:t>1</w:t>
            </w:r>
            <w:r>
              <w:t>90</w:t>
            </w:r>
          </w:p>
        </w:tc>
        <w:tc>
          <w:tcPr>
            <w:tcW w:w="1729" w:type="dxa"/>
            <w:vAlign w:val="center"/>
          </w:tcPr>
          <w:p w14:paraId="6DEF7C15" w14:textId="72CFC253" w:rsidR="00587C9A" w:rsidRDefault="001E201B" w:rsidP="009838A4">
            <w:r>
              <w:rPr>
                <w:rFonts w:hint="eastAsia"/>
              </w:rPr>
              <w:t>2</w:t>
            </w:r>
            <w:r>
              <w:t>64</w:t>
            </w:r>
          </w:p>
        </w:tc>
        <w:tc>
          <w:tcPr>
            <w:tcW w:w="1729" w:type="dxa"/>
            <w:vAlign w:val="center"/>
          </w:tcPr>
          <w:p w14:paraId="17782459" w14:textId="7C4CDAC3" w:rsidR="00587C9A" w:rsidRDefault="001E201B" w:rsidP="009838A4">
            <w:r>
              <w:rPr>
                <w:rFonts w:hint="eastAsia"/>
              </w:rPr>
              <w:t>9</w:t>
            </w:r>
            <w:r>
              <w:t>2</w:t>
            </w:r>
          </w:p>
        </w:tc>
        <w:tc>
          <w:tcPr>
            <w:tcW w:w="1729" w:type="dxa"/>
            <w:vAlign w:val="center"/>
          </w:tcPr>
          <w:p w14:paraId="77172167" w14:textId="2C32D8D9" w:rsidR="00587C9A" w:rsidRDefault="001E201B" w:rsidP="009838A4">
            <w:r>
              <w:rPr>
                <w:rFonts w:hint="eastAsia"/>
              </w:rPr>
              <w:t>1</w:t>
            </w:r>
            <w:r>
              <w:t>38</w:t>
            </w:r>
          </w:p>
        </w:tc>
        <w:tc>
          <w:tcPr>
            <w:tcW w:w="1730" w:type="dxa"/>
            <w:vAlign w:val="center"/>
          </w:tcPr>
          <w:p w14:paraId="4D6959AA" w14:textId="59995CEA" w:rsidR="00587C9A" w:rsidRDefault="001E201B" w:rsidP="009838A4">
            <w:r>
              <w:rPr>
                <w:rFonts w:hint="eastAsia"/>
              </w:rPr>
              <w:t>1</w:t>
            </w:r>
            <w:r>
              <w:t>31</w:t>
            </w:r>
          </w:p>
        </w:tc>
      </w:tr>
      <w:tr w:rsidR="00587C9A" w14:paraId="46DBBE5B" w14:textId="77777777" w:rsidTr="003679CC">
        <w:tc>
          <w:tcPr>
            <w:tcW w:w="1555" w:type="dxa"/>
            <w:vMerge/>
            <w:shd w:val="clear" w:color="auto" w:fill="E7E6E6" w:themeFill="background2"/>
            <w:vAlign w:val="center"/>
          </w:tcPr>
          <w:p w14:paraId="1CDC521F" w14:textId="77777777" w:rsidR="00587C9A" w:rsidRPr="00863AA1" w:rsidRDefault="00587C9A" w:rsidP="009838A4"/>
        </w:tc>
        <w:tc>
          <w:tcPr>
            <w:tcW w:w="1275" w:type="dxa"/>
            <w:vMerge/>
            <w:shd w:val="clear" w:color="auto" w:fill="E7E6E6" w:themeFill="background2"/>
            <w:vAlign w:val="center"/>
          </w:tcPr>
          <w:p w14:paraId="4B472330" w14:textId="77777777" w:rsidR="00587C9A" w:rsidRPr="003041FC" w:rsidRDefault="00587C9A" w:rsidP="009838A4"/>
        </w:tc>
        <w:tc>
          <w:tcPr>
            <w:tcW w:w="1134" w:type="dxa"/>
            <w:vMerge w:val="restart"/>
            <w:shd w:val="clear" w:color="auto" w:fill="E7E6E6" w:themeFill="background2"/>
            <w:vAlign w:val="center"/>
          </w:tcPr>
          <w:p w14:paraId="031DBD8F" w14:textId="77777777" w:rsidR="00587C9A" w:rsidRDefault="00587C9A" w:rsidP="009838A4">
            <w:r>
              <w:rPr>
                <w:rFonts w:hint="eastAsia"/>
              </w:rPr>
              <w:t>A</w:t>
            </w:r>
            <w:r>
              <w:t>ll</w:t>
            </w:r>
          </w:p>
        </w:tc>
        <w:tc>
          <w:tcPr>
            <w:tcW w:w="993" w:type="dxa"/>
            <w:shd w:val="clear" w:color="auto" w:fill="E7E6E6" w:themeFill="background2"/>
            <w:vAlign w:val="center"/>
          </w:tcPr>
          <w:p w14:paraId="26FDD79D" w14:textId="77777777" w:rsidR="00587C9A" w:rsidRDefault="00587C9A" w:rsidP="009838A4">
            <w:r>
              <w:rPr>
                <w:rFonts w:hint="eastAsia"/>
              </w:rPr>
              <w:t>F</w:t>
            </w:r>
            <w:r>
              <w:t>eature Name</w:t>
            </w:r>
          </w:p>
        </w:tc>
        <w:tc>
          <w:tcPr>
            <w:tcW w:w="1729" w:type="dxa"/>
            <w:vAlign w:val="center"/>
          </w:tcPr>
          <w:p w14:paraId="73457282" w14:textId="7D043388" w:rsidR="00587C9A" w:rsidRDefault="001E201B" w:rsidP="009838A4">
            <w:r w:rsidRPr="001E201B">
              <w:t>memset_erms</w:t>
            </w:r>
          </w:p>
        </w:tc>
        <w:tc>
          <w:tcPr>
            <w:tcW w:w="1729" w:type="dxa"/>
            <w:vAlign w:val="center"/>
          </w:tcPr>
          <w:p w14:paraId="4A46D937" w14:textId="428011A9" w:rsidR="00587C9A" w:rsidRDefault="001E201B" w:rsidP="009838A4">
            <w:r w:rsidRPr="001E201B">
              <w:t>perf_event_alloc</w:t>
            </w:r>
          </w:p>
        </w:tc>
        <w:tc>
          <w:tcPr>
            <w:tcW w:w="1729" w:type="dxa"/>
            <w:vAlign w:val="center"/>
          </w:tcPr>
          <w:p w14:paraId="1B07F3B7" w14:textId="2F5210BC" w:rsidR="00587C9A" w:rsidRDefault="001E201B" w:rsidP="009838A4">
            <w:r w:rsidRPr="001E201B">
              <w:t>inherit_event.constprop.0</w:t>
            </w:r>
          </w:p>
        </w:tc>
        <w:tc>
          <w:tcPr>
            <w:tcW w:w="1729" w:type="dxa"/>
            <w:vAlign w:val="center"/>
          </w:tcPr>
          <w:p w14:paraId="1B1D7A11" w14:textId="32E8DD63" w:rsidR="00587C9A" w:rsidRDefault="001E201B" w:rsidP="009838A4">
            <w:r w:rsidRPr="001E201B">
              <w:t>syscall_exit_to_user_mode</w:t>
            </w:r>
          </w:p>
        </w:tc>
        <w:tc>
          <w:tcPr>
            <w:tcW w:w="1730" w:type="dxa"/>
            <w:vAlign w:val="center"/>
          </w:tcPr>
          <w:p w14:paraId="54E095B2" w14:textId="4BF75DAB" w:rsidR="00587C9A" w:rsidRDefault="001E201B" w:rsidP="009838A4">
            <w:r w:rsidRPr="001E201B">
              <w:t>perf_event_update_userpage</w:t>
            </w:r>
          </w:p>
        </w:tc>
      </w:tr>
      <w:tr w:rsidR="00587C9A" w14:paraId="388D62F2" w14:textId="77777777" w:rsidTr="003679CC">
        <w:tc>
          <w:tcPr>
            <w:tcW w:w="1555" w:type="dxa"/>
            <w:vMerge/>
            <w:shd w:val="clear" w:color="auto" w:fill="E7E6E6" w:themeFill="background2"/>
            <w:vAlign w:val="center"/>
          </w:tcPr>
          <w:p w14:paraId="77228A16" w14:textId="77777777" w:rsidR="00587C9A" w:rsidRPr="00863AA1" w:rsidRDefault="00587C9A" w:rsidP="009838A4"/>
        </w:tc>
        <w:tc>
          <w:tcPr>
            <w:tcW w:w="1275" w:type="dxa"/>
            <w:vMerge/>
            <w:shd w:val="clear" w:color="auto" w:fill="E7E6E6" w:themeFill="background2"/>
            <w:vAlign w:val="center"/>
          </w:tcPr>
          <w:p w14:paraId="031876D1" w14:textId="77777777" w:rsidR="00587C9A" w:rsidRPr="003041FC" w:rsidRDefault="00587C9A" w:rsidP="009838A4"/>
        </w:tc>
        <w:tc>
          <w:tcPr>
            <w:tcW w:w="1134" w:type="dxa"/>
            <w:vMerge/>
            <w:shd w:val="clear" w:color="auto" w:fill="E7E6E6" w:themeFill="background2"/>
            <w:vAlign w:val="center"/>
          </w:tcPr>
          <w:p w14:paraId="5C92D71D" w14:textId="77777777" w:rsidR="00587C9A" w:rsidRDefault="00587C9A" w:rsidP="009838A4"/>
        </w:tc>
        <w:tc>
          <w:tcPr>
            <w:tcW w:w="993" w:type="dxa"/>
            <w:shd w:val="clear" w:color="auto" w:fill="E7E6E6" w:themeFill="background2"/>
            <w:vAlign w:val="center"/>
          </w:tcPr>
          <w:p w14:paraId="08534D4E" w14:textId="77777777" w:rsidR="00587C9A" w:rsidRDefault="00587C9A" w:rsidP="009838A4">
            <w:r>
              <w:rPr>
                <w:rFonts w:hint="eastAsia"/>
              </w:rPr>
              <w:t>A</w:t>
            </w:r>
            <w:r>
              <w:t>ttack</w:t>
            </w:r>
          </w:p>
        </w:tc>
        <w:tc>
          <w:tcPr>
            <w:tcW w:w="1729" w:type="dxa"/>
            <w:vAlign w:val="center"/>
          </w:tcPr>
          <w:p w14:paraId="7EC964AD" w14:textId="1559A353" w:rsidR="00587C9A" w:rsidRDefault="001E201B" w:rsidP="009838A4">
            <w:r>
              <w:rPr>
                <w:rFonts w:hint="eastAsia"/>
              </w:rPr>
              <w:t>1</w:t>
            </w:r>
            <w:r>
              <w:t>90</w:t>
            </w:r>
          </w:p>
        </w:tc>
        <w:tc>
          <w:tcPr>
            <w:tcW w:w="1729" w:type="dxa"/>
            <w:vAlign w:val="center"/>
          </w:tcPr>
          <w:p w14:paraId="0F283BA9" w14:textId="368B4B9B" w:rsidR="00587C9A" w:rsidRDefault="001E201B" w:rsidP="009838A4">
            <w:r>
              <w:rPr>
                <w:rFonts w:hint="eastAsia"/>
              </w:rPr>
              <w:t>2</w:t>
            </w:r>
            <w:r>
              <w:t>64</w:t>
            </w:r>
          </w:p>
        </w:tc>
        <w:tc>
          <w:tcPr>
            <w:tcW w:w="1729" w:type="dxa"/>
            <w:vAlign w:val="center"/>
          </w:tcPr>
          <w:p w14:paraId="15856AC9" w14:textId="3C9D5414" w:rsidR="00587C9A" w:rsidRDefault="001E201B" w:rsidP="009838A4">
            <w:r>
              <w:rPr>
                <w:rFonts w:hint="eastAsia"/>
              </w:rPr>
              <w:t>9</w:t>
            </w:r>
            <w:r>
              <w:t>2</w:t>
            </w:r>
          </w:p>
        </w:tc>
        <w:tc>
          <w:tcPr>
            <w:tcW w:w="1729" w:type="dxa"/>
            <w:vAlign w:val="center"/>
          </w:tcPr>
          <w:p w14:paraId="3A5E50D3" w14:textId="40896682" w:rsidR="00587C9A" w:rsidRDefault="001E201B" w:rsidP="009838A4">
            <w:r>
              <w:rPr>
                <w:rFonts w:hint="eastAsia"/>
              </w:rPr>
              <w:t>1</w:t>
            </w:r>
            <w:r>
              <w:t>38</w:t>
            </w:r>
          </w:p>
        </w:tc>
        <w:tc>
          <w:tcPr>
            <w:tcW w:w="1730" w:type="dxa"/>
            <w:vAlign w:val="center"/>
          </w:tcPr>
          <w:p w14:paraId="4F4F8425" w14:textId="62AE076C" w:rsidR="00587C9A" w:rsidRDefault="001E201B" w:rsidP="009838A4">
            <w:r>
              <w:rPr>
                <w:rFonts w:hint="eastAsia"/>
              </w:rPr>
              <w:t>1</w:t>
            </w:r>
            <w:r>
              <w:t>31</w:t>
            </w:r>
          </w:p>
        </w:tc>
      </w:tr>
      <w:tr w:rsidR="00587C9A" w14:paraId="7C94BB90" w14:textId="77777777" w:rsidTr="003679CC">
        <w:tc>
          <w:tcPr>
            <w:tcW w:w="1555" w:type="dxa"/>
            <w:vMerge/>
            <w:shd w:val="clear" w:color="auto" w:fill="E7E6E6" w:themeFill="background2"/>
            <w:vAlign w:val="center"/>
          </w:tcPr>
          <w:p w14:paraId="2319C026" w14:textId="77777777" w:rsidR="00587C9A" w:rsidRPr="00863AA1" w:rsidRDefault="00587C9A" w:rsidP="009838A4"/>
        </w:tc>
        <w:tc>
          <w:tcPr>
            <w:tcW w:w="1275" w:type="dxa"/>
            <w:vMerge/>
            <w:shd w:val="clear" w:color="auto" w:fill="E7E6E6" w:themeFill="background2"/>
            <w:vAlign w:val="center"/>
          </w:tcPr>
          <w:p w14:paraId="2DED2A4D" w14:textId="77777777" w:rsidR="00587C9A" w:rsidRPr="003041FC" w:rsidRDefault="00587C9A" w:rsidP="009838A4"/>
        </w:tc>
        <w:tc>
          <w:tcPr>
            <w:tcW w:w="1134" w:type="dxa"/>
            <w:vMerge/>
            <w:shd w:val="clear" w:color="auto" w:fill="E7E6E6" w:themeFill="background2"/>
            <w:vAlign w:val="center"/>
          </w:tcPr>
          <w:p w14:paraId="7E7CA429" w14:textId="77777777" w:rsidR="00587C9A" w:rsidRDefault="00587C9A" w:rsidP="009838A4"/>
        </w:tc>
        <w:tc>
          <w:tcPr>
            <w:tcW w:w="993" w:type="dxa"/>
            <w:shd w:val="clear" w:color="auto" w:fill="E7E6E6" w:themeFill="background2"/>
            <w:vAlign w:val="center"/>
          </w:tcPr>
          <w:p w14:paraId="0EB2B115" w14:textId="77777777" w:rsidR="00587C9A" w:rsidRDefault="00587C9A" w:rsidP="009838A4">
            <w:r>
              <w:rPr>
                <w:rFonts w:hint="eastAsia"/>
              </w:rPr>
              <w:t>N</w:t>
            </w:r>
            <w:r>
              <w:t>ormal</w:t>
            </w:r>
          </w:p>
        </w:tc>
        <w:tc>
          <w:tcPr>
            <w:tcW w:w="1729" w:type="dxa"/>
            <w:vAlign w:val="center"/>
          </w:tcPr>
          <w:p w14:paraId="78403397" w14:textId="190CBE74" w:rsidR="00587C9A" w:rsidRDefault="001E201B" w:rsidP="009838A4">
            <w:r>
              <w:rPr>
                <w:rFonts w:hint="eastAsia"/>
              </w:rPr>
              <w:t>1</w:t>
            </w:r>
            <w:r>
              <w:t>90</w:t>
            </w:r>
          </w:p>
        </w:tc>
        <w:tc>
          <w:tcPr>
            <w:tcW w:w="1729" w:type="dxa"/>
            <w:vAlign w:val="center"/>
          </w:tcPr>
          <w:p w14:paraId="52081433" w14:textId="01DE8ECA" w:rsidR="00587C9A" w:rsidRDefault="001E201B" w:rsidP="009838A4">
            <w:r>
              <w:rPr>
                <w:rFonts w:hint="eastAsia"/>
              </w:rPr>
              <w:t>2</w:t>
            </w:r>
            <w:r>
              <w:t>64</w:t>
            </w:r>
          </w:p>
        </w:tc>
        <w:tc>
          <w:tcPr>
            <w:tcW w:w="1729" w:type="dxa"/>
            <w:vAlign w:val="center"/>
          </w:tcPr>
          <w:p w14:paraId="1AFBDB8B" w14:textId="32F5B91B" w:rsidR="00587C9A" w:rsidRDefault="001E201B" w:rsidP="009838A4">
            <w:r>
              <w:rPr>
                <w:rFonts w:hint="eastAsia"/>
              </w:rPr>
              <w:t>9</w:t>
            </w:r>
            <w:r>
              <w:t>2</w:t>
            </w:r>
          </w:p>
        </w:tc>
        <w:tc>
          <w:tcPr>
            <w:tcW w:w="1729" w:type="dxa"/>
            <w:vAlign w:val="center"/>
          </w:tcPr>
          <w:p w14:paraId="4B22365E" w14:textId="5CD0D69F" w:rsidR="00587C9A" w:rsidRDefault="001E201B" w:rsidP="009838A4">
            <w:r>
              <w:rPr>
                <w:rFonts w:hint="eastAsia"/>
              </w:rPr>
              <w:t>1</w:t>
            </w:r>
            <w:r>
              <w:t>38</w:t>
            </w:r>
          </w:p>
        </w:tc>
        <w:tc>
          <w:tcPr>
            <w:tcW w:w="1730" w:type="dxa"/>
            <w:vAlign w:val="center"/>
          </w:tcPr>
          <w:p w14:paraId="7A8C89F0" w14:textId="65006837" w:rsidR="00587C9A" w:rsidRDefault="001E201B" w:rsidP="009838A4">
            <w:r>
              <w:rPr>
                <w:rFonts w:hint="eastAsia"/>
              </w:rPr>
              <w:t>1</w:t>
            </w:r>
            <w:r>
              <w:t>31</w:t>
            </w:r>
          </w:p>
        </w:tc>
      </w:tr>
      <w:tr w:rsidR="001E201B" w14:paraId="36B012E0" w14:textId="77777777" w:rsidTr="003679CC">
        <w:tc>
          <w:tcPr>
            <w:tcW w:w="1555" w:type="dxa"/>
            <w:vMerge/>
            <w:shd w:val="clear" w:color="auto" w:fill="E7E6E6" w:themeFill="background2"/>
            <w:vAlign w:val="center"/>
          </w:tcPr>
          <w:p w14:paraId="70EC7B6B" w14:textId="77777777" w:rsidR="001E201B" w:rsidRPr="00863AA1" w:rsidRDefault="001E201B" w:rsidP="001E201B"/>
        </w:tc>
        <w:tc>
          <w:tcPr>
            <w:tcW w:w="1275" w:type="dxa"/>
            <w:vMerge w:val="restart"/>
            <w:shd w:val="clear" w:color="auto" w:fill="E7E6E6" w:themeFill="background2"/>
            <w:vAlign w:val="center"/>
          </w:tcPr>
          <w:p w14:paraId="3B47BEAB" w14:textId="77777777" w:rsidR="001E201B" w:rsidRPr="003041FC" w:rsidRDefault="001E201B" w:rsidP="001E201B">
            <w:r>
              <w:t>I</w:t>
            </w:r>
            <w:r w:rsidRPr="003041FC">
              <w:t>nstructions</w:t>
            </w:r>
          </w:p>
        </w:tc>
        <w:tc>
          <w:tcPr>
            <w:tcW w:w="1134" w:type="dxa"/>
            <w:vMerge w:val="restart"/>
            <w:shd w:val="clear" w:color="auto" w:fill="E7E6E6" w:themeFill="background2"/>
            <w:vAlign w:val="center"/>
          </w:tcPr>
          <w:p w14:paraId="4A6A7745" w14:textId="77777777" w:rsidR="001E201B" w:rsidRDefault="001E201B" w:rsidP="001E201B">
            <w:r>
              <w:rPr>
                <w:rFonts w:hint="eastAsia"/>
              </w:rPr>
              <w:t>C</w:t>
            </w:r>
            <w:r>
              <w:t>ommon</w:t>
            </w:r>
          </w:p>
        </w:tc>
        <w:tc>
          <w:tcPr>
            <w:tcW w:w="993" w:type="dxa"/>
            <w:shd w:val="clear" w:color="auto" w:fill="E7E6E6" w:themeFill="background2"/>
            <w:vAlign w:val="center"/>
          </w:tcPr>
          <w:p w14:paraId="716E610A" w14:textId="77777777" w:rsidR="001E201B" w:rsidRDefault="001E201B" w:rsidP="001E201B">
            <w:r>
              <w:rPr>
                <w:rFonts w:hint="eastAsia"/>
              </w:rPr>
              <w:t>F</w:t>
            </w:r>
            <w:r>
              <w:t>eature Name</w:t>
            </w:r>
          </w:p>
        </w:tc>
        <w:tc>
          <w:tcPr>
            <w:tcW w:w="1729" w:type="dxa"/>
            <w:vAlign w:val="center"/>
          </w:tcPr>
          <w:p w14:paraId="328DA7B5" w14:textId="79700CD5" w:rsidR="001E201B" w:rsidRDefault="001E201B" w:rsidP="001E201B">
            <w:r>
              <w:rPr>
                <w:rFonts w:hint="eastAsia"/>
              </w:rPr>
              <w:t>N</w:t>
            </w:r>
            <w:r>
              <w:t>/A</w:t>
            </w:r>
          </w:p>
        </w:tc>
        <w:tc>
          <w:tcPr>
            <w:tcW w:w="1729" w:type="dxa"/>
            <w:vAlign w:val="center"/>
          </w:tcPr>
          <w:p w14:paraId="7F6793F5" w14:textId="498AC0DA" w:rsidR="001E201B" w:rsidRDefault="001E201B" w:rsidP="001E201B">
            <w:r w:rsidRPr="00BD77C7">
              <w:rPr>
                <w:rFonts w:hint="eastAsia"/>
              </w:rPr>
              <w:t>N</w:t>
            </w:r>
            <w:r w:rsidRPr="00BD77C7">
              <w:t>/A</w:t>
            </w:r>
          </w:p>
        </w:tc>
        <w:tc>
          <w:tcPr>
            <w:tcW w:w="1729" w:type="dxa"/>
            <w:vAlign w:val="center"/>
          </w:tcPr>
          <w:p w14:paraId="43A4099A" w14:textId="21088C70" w:rsidR="001E201B" w:rsidRDefault="001E201B" w:rsidP="001E201B">
            <w:r w:rsidRPr="00BD77C7">
              <w:rPr>
                <w:rFonts w:hint="eastAsia"/>
              </w:rPr>
              <w:t>N</w:t>
            </w:r>
            <w:r w:rsidRPr="00BD77C7">
              <w:t>/A</w:t>
            </w:r>
          </w:p>
        </w:tc>
        <w:tc>
          <w:tcPr>
            <w:tcW w:w="1729" w:type="dxa"/>
            <w:vAlign w:val="center"/>
          </w:tcPr>
          <w:p w14:paraId="07112C7F" w14:textId="1067AABF" w:rsidR="001E201B" w:rsidRDefault="001E201B" w:rsidP="001E201B">
            <w:r w:rsidRPr="00BD77C7">
              <w:rPr>
                <w:rFonts w:hint="eastAsia"/>
              </w:rPr>
              <w:t>N</w:t>
            </w:r>
            <w:r w:rsidRPr="00BD77C7">
              <w:t>/A</w:t>
            </w:r>
          </w:p>
        </w:tc>
        <w:tc>
          <w:tcPr>
            <w:tcW w:w="1730" w:type="dxa"/>
            <w:vAlign w:val="center"/>
          </w:tcPr>
          <w:p w14:paraId="38E4A58E" w14:textId="76EF68CE" w:rsidR="001E201B" w:rsidRDefault="001E201B" w:rsidP="001E201B">
            <w:r w:rsidRPr="00BD77C7">
              <w:rPr>
                <w:rFonts w:hint="eastAsia"/>
              </w:rPr>
              <w:t>N</w:t>
            </w:r>
            <w:r w:rsidRPr="00BD77C7">
              <w:t>/A</w:t>
            </w:r>
          </w:p>
        </w:tc>
      </w:tr>
      <w:tr w:rsidR="001E201B" w14:paraId="366348C3" w14:textId="77777777" w:rsidTr="003679CC">
        <w:tc>
          <w:tcPr>
            <w:tcW w:w="1555" w:type="dxa"/>
            <w:vMerge/>
            <w:shd w:val="clear" w:color="auto" w:fill="E7E6E6" w:themeFill="background2"/>
            <w:vAlign w:val="center"/>
          </w:tcPr>
          <w:p w14:paraId="1BD0F07F" w14:textId="77777777" w:rsidR="001E201B" w:rsidRPr="00863AA1" w:rsidRDefault="001E201B" w:rsidP="001E201B"/>
        </w:tc>
        <w:tc>
          <w:tcPr>
            <w:tcW w:w="1275" w:type="dxa"/>
            <w:vMerge/>
            <w:shd w:val="clear" w:color="auto" w:fill="E7E6E6" w:themeFill="background2"/>
            <w:vAlign w:val="center"/>
          </w:tcPr>
          <w:p w14:paraId="39A6F8CD" w14:textId="77777777" w:rsidR="001E201B" w:rsidRDefault="001E201B" w:rsidP="001E201B"/>
        </w:tc>
        <w:tc>
          <w:tcPr>
            <w:tcW w:w="1134" w:type="dxa"/>
            <w:vMerge/>
            <w:shd w:val="clear" w:color="auto" w:fill="E7E6E6" w:themeFill="background2"/>
            <w:vAlign w:val="center"/>
          </w:tcPr>
          <w:p w14:paraId="55A3A0F2" w14:textId="77777777" w:rsidR="001E201B" w:rsidRDefault="001E201B" w:rsidP="001E201B"/>
        </w:tc>
        <w:tc>
          <w:tcPr>
            <w:tcW w:w="993" w:type="dxa"/>
            <w:shd w:val="clear" w:color="auto" w:fill="E7E6E6" w:themeFill="background2"/>
            <w:vAlign w:val="center"/>
          </w:tcPr>
          <w:p w14:paraId="016240E7" w14:textId="77777777" w:rsidR="001E201B" w:rsidRDefault="001E201B" w:rsidP="001E201B">
            <w:r>
              <w:rPr>
                <w:rFonts w:hint="eastAsia"/>
              </w:rPr>
              <w:t>A</w:t>
            </w:r>
            <w:r>
              <w:t>ttack</w:t>
            </w:r>
          </w:p>
        </w:tc>
        <w:tc>
          <w:tcPr>
            <w:tcW w:w="1729" w:type="dxa"/>
            <w:vAlign w:val="center"/>
          </w:tcPr>
          <w:p w14:paraId="3160A15B" w14:textId="5C08F815" w:rsidR="001E201B" w:rsidRDefault="001E201B" w:rsidP="001E201B">
            <w:r w:rsidRPr="00080B47">
              <w:rPr>
                <w:rFonts w:hint="eastAsia"/>
              </w:rPr>
              <w:t>N</w:t>
            </w:r>
            <w:r w:rsidRPr="00080B47">
              <w:t>/A</w:t>
            </w:r>
          </w:p>
        </w:tc>
        <w:tc>
          <w:tcPr>
            <w:tcW w:w="1729" w:type="dxa"/>
            <w:vAlign w:val="center"/>
          </w:tcPr>
          <w:p w14:paraId="631AE5D1" w14:textId="6B153F43" w:rsidR="001E201B" w:rsidRDefault="001E201B" w:rsidP="001E201B">
            <w:r w:rsidRPr="00BD77C7">
              <w:rPr>
                <w:rFonts w:hint="eastAsia"/>
              </w:rPr>
              <w:t>N</w:t>
            </w:r>
            <w:r w:rsidRPr="00BD77C7">
              <w:t>/A</w:t>
            </w:r>
          </w:p>
        </w:tc>
        <w:tc>
          <w:tcPr>
            <w:tcW w:w="1729" w:type="dxa"/>
            <w:vAlign w:val="center"/>
          </w:tcPr>
          <w:p w14:paraId="19EF6C64" w14:textId="60005D08" w:rsidR="001E201B" w:rsidRDefault="001E201B" w:rsidP="001E201B">
            <w:r w:rsidRPr="00BD77C7">
              <w:rPr>
                <w:rFonts w:hint="eastAsia"/>
              </w:rPr>
              <w:t>N</w:t>
            </w:r>
            <w:r w:rsidRPr="00BD77C7">
              <w:t>/A</w:t>
            </w:r>
          </w:p>
        </w:tc>
        <w:tc>
          <w:tcPr>
            <w:tcW w:w="1729" w:type="dxa"/>
            <w:vAlign w:val="center"/>
          </w:tcPr>
          <w:p w14:paraId="111DF1E0" w14:textId="740E2199" w:rsidR="001E201B" w:rsidRDefault="001E201B" w:rsidP="001E201B">
            <w:r w:rsidRPr="00BD77C7">
              <w:rPr>
                <w:rFonts w:hint="eastAsia"/>
              </w:rPr>
              <w:t>N</w:t>
            </w:r>
            <w:r w:rsidRPr="00BD77C7">
              <w:t>/A</w:t>
            </w:r>
          </w:p>
        </w:tc>
        <w:tc>
          <w:tcPr>
            <w:tcW w:w="1730" w:type="dxa"/>
            <w:vAlign w:val="center"/>
          </w:tcPr>
          <w:p w14:paraId="44D4E508" w14:textId="59948E63" w:rsidR="001E201B" w:rsidRDefault="001E201B" w:rsidP="001E201B">
            <w:r w:rsidRPr="00BD77C7">
              <w:rPr>
                <w:rFonts w:hint="eastAsia"/>
              </w:rPr>
              <w:t>N</w:t>
            </w:r>
            <w:r w:rsidRPr="00BD77C7">
              <w:t>/A</w:t>
            </w:r>
          </w:p>
        </w:tc>
      </w:tr>
      <w:tr w:rsidR="001E201B" w14:paraId="10A5D56B" w14:textId="77777777" w:rsidTr="003679CC">
        <w:tc>
          <w:tcPr>
            <w:tcW w:w="1555" w:type="dxa"/>
            <w:vMerge/>
            <w:shd w:val="clear" w:color="auto" w:fill="E7E6E6" w:themeFill="background2"/>
            <w:vAlign w:val="center"/>
          </w:tcPr>
          <w:p w14:paraId="19EB270D" w14:textId="77777777" w:rsidR="001E201B" w:rsidRPr="00863AA1" w:rsidRDefault="001E201B" w:rsidP="001E201B"/>
        </w:tc>
        <w:tc>
          <w:tcPr>
            <w:tcW w:w="1275" w:type="dxa"/>
            <w:vMerge/>
            <w:shd w:val="clear" w:color="auto" w:fill="E7E6E6" w:themeFill="background2"/>
            <w:vAlign w:val="center"/>
          </w:tcPr>
          <w:p w14:paraId="6D45D8C4" w14:textId="77777777" w:rsidR="001E201B" w:rsidRDefault="001E201B" w:rsidP="001E201B"/>
        </w:tc>
        <w:tc>
          <w:tcPr>
            <w:tcW w:w="1134" w:type="dxa"/>
            <w:vMerge/>
            <w:shd w:val="clear" w:color="auto" w:fill="E7E6E6" w:themeFill="background2"/>
            <w:vAlign w:val="center"/>
          </w:tcPr>
          <w:p w14:paraId="2B99B624" w14:textId="77777777" w:rsidR="001E201B" w:rsidRDefault="001E201B" w:rsidP="001E201B"/>
        </w:tc>
        <w:tc>
          <w:tcPr>
            <w:tcW w:w="993" w:type="dxa"/>
            <w:shd w:val="clear" w:color="auto" w:fill="E7E6E6" w:themeFill="background2"/>
            <w:vAlign w:val="center"/>
          </w:tcPr>
          <w:p w14:paraId="42ED3BF3" w14:textId="77777777" w:rsidR="001E201B" w:rsidRDefault="001E201B" w:rsidP="001E201B">
            <w:r>
              <w:rPr>
                <w:rFonts w:hint="eastAsia"/>
              </w:rPr>
              <w:t>N</w:t>
            </w:r>
            <w:r>
              <w:t>ormal</w:t>
            </w:r>
          </w:p>
        </w:tc>
        <w:tc>
          <w:tcPr>
            <w:tcW w:w="1729" w:type="dxa"/>
            <w:vAlign w:val="center"/>
          </w:tcPr>
          <w:p w14:paraId="2221ADF3" w14:textId="5F221897" w:rsidR="001E201B" w:rsidRDefault="001E201B" w:rsidP="001E201B">
            <w:r w:rsidRPr="00080B47">
              <w:rPr>
                <w:rFonts w:hint="eastAsia"/>
              </w:rPr>
              <w:t>N</w:t>
            </w:r>
            <w:r w:rsidRPr="00080B47">
              <w:t>/A</w:t>
            </w:r>
          </w:p>
        </w:tc>
        <w:tc>
          <w:tcPr>
            <w:tcW w:w="1729" w:type="dxa"/>
            <w:vAlign w:val="center"/>
          </w:tcPr>
          <w:p w14:paraId="011B007F" w14:textId="2928E5E7" w:rsidR="001E201B" w:rsidRDefault="001E201B" w:rsidP="001E201B">
            <w:r w:rsidRPr="00BD77C7">
              <w:rPr>
                <w:rFonts w:hint="eastAsia"/>
              </w:rPr>
              <w:t>N</w:t>
            </w:r>
            <w:r w:rsidRPr="00BD77C7">
              <w:t>/A</w:t>
            </w:r>
          </w:p>
        </w:tc>
        <w:tc>
          <w:tcPr>
            <w:tcW w:w="1729" w:type="dxa"/>
            <w:vAlign w:val="center"/>
          </w:tcPr>
          <w:p w14:paraId="03EECAFA" w14:textId="08FDEC87" w:rsidR="001E201B" w:rsidRDefault="001E201B" w:rsidP="001E201B">
            <w:r w:rsidRPr="00BD77C7">
              <w:rPr>
                <w:rFonts w:hint="eastAsia"/>
              </w:rPr>
              <w:t>N</w:t>
            </w:r>
            <w:r w:rsidRPr="00BD77C7">
              <w:t>/A</w:t>
            </w:r>
          </w:p>
        </w:tc>
        <w:tc>
          <w:tcPr>
            <w:tcW w:w="1729" w:type="dxa"/>
            <w:vAlign w:val="center"/>
          </w:tcPr>
          <w:p w14:paraId="7AED8D31" w14:textId="5D2BDDF8" w:rsidR="001E201B" w:rsidRDefault="001E201B" w:rsidP="001E201B">
            <w:r w:rsidRPr="00BD77C7">
              <w:rPr>
                <w:rFonts w:hint="eastAsia"/>
              </w:rPr>
              <w:t>N</w:t>
            </w:r>
            <w:r w:rsidRPr="00BD77C7">
              <w:t>/A</w:t>
            </w:r>
          </w:p>
        </w:tc>
        <w:tc>
          <w:tcPr>
            <w:tcW w:w="1730" w:type="dxa"/>
            <w:vAlign w:val="center"/>
          </w:tcPr>
          <w:p w14:paraId="064E9B3B" w14:textId="33274701" w:rsidR="001E201B" w:rsidRDefault="001E201B" w:rsidP="001E201B">
            <w:r w:rsidRPr="00BD77C7">
              <w:rPr>
                <w:rFonts w:hint="eastAsia"/>
              </w:rPr>
              <w:t>N</w:t>
            </w:r>
            <w:r w:rsidRPr="00BD77C7">
              <w:t>/A</w:t>
            </w:r>
          </w:p>
        </w:tc>
      </w:tr>
      <w:tr w:rsidR="00587C9A" w14:paraId="2ED82B4E" w14:textId="77777777" w:rsidTr="003679CC">
        <w:tc>
          <w:tcPr>
            <w:tcW w:w="1555" w:type="dxa"/>
            <w:vMerge/>
            <w:shd w:val="clear" w:color="auto" w:fill="E7E6E6" w:themeFill="background2"/>
            <w:vAlign w:val="center"/>
          </w:tcPr>
          <w:p w14:paraId="44F91913" w14:textId="77777777" w:rsidR="00587C9A" w:rsidRPr="00863AA1" w:rsidRDefault="00587C9A" w:rsidP="009838A4"/>
        </w:tc>
        <w:tc>
          <w:tcPr>
            <w:tcW w:w="1275" w:type="dxa"/>
            <w:vMerge/>
            <w:shd w:val="clear" w:color="auto" w:fill="E7E6E6" w:themeFill="background2"/>
            <w:vAlign w:val="center"/>
          </w:tcPr>
          <w:p w14:paraId="2343D861" w14:textId="77777777" w:rsidR="00587C9A" w:rsidRDefault="00587C9A" w:rsidP="009838A4"/>
        </w:tc>
        <w:tc>
          <w:tcPr>
            <w:tcW w:w="1134" w:type="dxa"/>
            <w:vMerge w:val="restart"/>
            <w:shd w:val="clear" w:color="auto" w:fill="E7E6E6" w:themeFill="background2"/>
            <w:vAlign w:val="center"/>
          </w:tcPr>
          <w:p w14:paraId="7CD0B8FB" w14:textId="77777777" w:rsidR="00587C9A" w:rsidRDefault="00587C9A" w:rsidP="009838A4">
            <w:r>
              <w:rPr>
                <w:rFonts w:hint="eastAsia"/>
              </w:rPr>
              <w:t>E</w:t>
            </w:r>
            <w:r>
              <w:t>xclusive</w:t>
            </w:r>
          </w:p>
        </w:tc>
        <w:tc>
          <w:tcPr>
            <w:tcW w:w="993" w:type="dxa"/>
            <w:shd w:val="clear" w:color="auto" w:fill="E7E6E6" w:themeFill="background2"/>
            <w:vAlign w:val="center"/>
          </w:tcPr>
          <w:p w14:paraId="6E557AC7" w14:textId="77777777" w:rsidR="00587C9A" w:rsidRDefault="00587C9A" w:rsidP="009838A4">
            <w:r>
              <w:rPr>
                <w:rFonts w:hint="eastAsia"/>
              </w:rPr>
              <w:t>F</w:t>
            </w:r>
            <w:r>
              <w:t>eature Name</w:t>
            </w:r>
          </w:p>
        </w:tc>
        <w:tc>
          <w:tcPr>
            <w:tcW w:w="1729" w:type="dxa"/>
            <w:vAlign w:val="center"/>
          </w:tcPr>
          <w:p w14:paraId="60541F66" w14:textId="5E90F7B4" w:rsidR="00587C9A" w:rsidRDefault="000F0FA5" w:rsidP="009838A4">
            <w:r w:rsidRPr="000F0FA5">
              <w:t>psi_group_change</w:t>
            </w:r>
          </w:p>
        </w:tc>
        <w:tc>
          <w:tcPr>
            <w:tcW w:w="1729" w:type="dxa"/>
            <w:vAlign w:val="center"/>
          </w:tcPr>
          <w:p w14:paraId="164576AE" w14:textId="23CBD0F4" w:rsidR="00587C9A" w:rsidRDefault="000F0FA5" w:rsidP="009838A4">
            <w:r w:rsidRPr="000F0FA5">
              <w:t>kfree</w:t>
            </w:r>
          </w:p>
        </w:tc>
        <w:tc>
          <w:tcPr>
            <w:tcW w:w="1729" w:type="dxa"/>
            <w:vAlign w:val="center"/>
          </w:tcPr>
          <w:p w14:paraId="01E6B6E6" w14:textId="620A9BD6" w:rsidR="00587C9A" w:rsidRDefault="000F0FA5" w:rsidP="009838A4">
            <w:r w:rsidRPr="000F0FA5">
              <w:t>perf_event_alloc</w:t>
            </w:r>
          </w:p>
        </w:tc>
        <w:tc>
          <w:tcPr>
            <w:tcW w:w="1729" w:type="dxa"/>
            <w:vAlign w:val="center"/>
          </w:tcPr>
          <w:p w14:paraId="0B034630" w14:textId="11D7CD0E" w:rsidR="00587C9A" w:rsidRDefault="000F0FA5" w:rsidP="009838A4">
            <w:r w:rsidRPr="000F0FA5">
              <w:t>memset_erms</w:t>
            </w:r>
          </w:p>
        </w:tc>
        <w:tc>
          <w:tcPr>
            <w:tcW w:w="1730" w:type="dxa"/>
            <w:vAlign w:val="center"/>
          </w:tcPr>
          <w:p w14:paraId="17A84E7F" w14:textId="7CB88D4C" w:rsidR="00587C9A" w:rsidRDefault="000F0FA5" w:rsidP="009838A4">
            <w:r w:rsidRPr="000F0FA5">
              <w:t>merge_sched_in</w:t>
            </w:r>
          </w:p>
        </w:tc>
      </w:tr>
      <w:tr w:rsidR="00587C9A" w14:paraId="171BB163" w14:textId="77777777" w:rsidTr="003679CC">
        <w:tc>
          <w:tcPr>
            <w:tcW w:w="1555" w:type="dxa"/>
            <w:vMerge/>
            <w:shd w:val="clear" w:color="auto" w:fill="E7E6E6" w:themeFill="background2"/>
            <w:vAlign w:val="center"/>
          </w:tcPr>
          <w:p w14:paraId="36021D60" w14:textId="77777777" w:rsidR="00587C9A" w:rsidRPr="00863AA1" w:rsidRDefault="00587C9A" w:rsidP="009838A4"/>
        </w:tc>
        <w:tc>
          <w:tcPr>
            <w:tcW w:w="1275" w:type="dxa"/>
            <w:vMerge/>
            <w:shd w:val="clear" w:color="auto" w:fill="E7E6E6" w:themeFill="background2"/>
            <w:vAlign w:val="center"/>
          </w:tcPr>
          <w:p w14:paraId="0A2DB964" w14:textId="77777777" w:rsidR="00587C9A" w:rsidRPr="003041FC" w:rsidRDefault="00587C9A" w:rsidP="009838A4"/>
        </w:tc>
        <w:tc>
          <w:tcPr>
            <w:tcW w:w="1134" w:type="dxa"/>
            <w:vMerge/>
            <w:shd w:val="clear" w:color="auto" w:fill="E7E6E6" w:themeFill="background2"/>
            <w:vAlign w:val="center"/>
          </w:tcPr>
          <w:p w14:paraId="172DF477" w14:textId="77777777" w:rsidR="00587C9A" w:rsidRDefault="00587C9A" w:rsidP="009838A4"/>
        </w:tc>
        <w:tc>
          <w:tcPr>
            <w:tcW w:w="993" w:type="dxa"/>
            <w:shd w:val="clear" w:color="auto" w:fill="E7E6E6" w:themeFill="background2"/>
            <w:vAlign w:val="center"/>
          </w:tcPr>
          <w:p w14:paraId="5908497A" w14:textId="77777777" w:rsidR="00587C9A" w:rsidRDefault="00587C9A" w:rsidP="009838A4">
            <w:r>
              <w:rPr>
                <w:rFonts w:hint="eastAsia"/>
              </w:rPr>
              <w:t>A</w:t>
            </w:r>
            <w:r>
              <w:t>ttack</w:t>
            </w:r>
          </w:p>
        </w:tc>
        <w:tc>
          <w:tcPr>
            <w:tcW w:w="1729" w:type="dxa"/>
            <w:vAlign w:val="center"/>
          </w:tcPr>
          <w:p w14:paraId="2DF7BBC4" w14:textId="1101CE06" w:rsidR="00587C9A" w:rsidRDefault="000F0FA5" w:rsidP="009838A4">
            <w:r>
              <w:rPr>
                <w:rFonts w:hint="eastAsia"/>
              </w:rPr>
              <w:t>2</w:t>
            </w:r>
            <w:r>
              <w:t>74</w:t>
            </w:r>
          </w:p>
        </w:tc>
        <w:tc>
          <w:tcPr>
            <w:tcW w:w="1729" w:type="dxa"/>
            <w:vAlign w:val="center"/>
          </w:tcPr>
          <w:p w14:paraId="13EB1E01" w14:textId="4C9239BF" w:rsidR="00587C9A" w:rsidRDefault="000F0FA5" w:rsidP="009838A4">
            <w:r>
              <w:rPr>
                <w:rFonts w:hint="eastAsia"/>
              </w:rPr>
              <w:t>2</w:t>
            </w:r>
            <w:r>
              <w:t>09</w:t>
            </w:r>
          </w:p>
        </w:tc>
        <w:tc>
          <w:tcPr>
            <w:tcW w:w="1729" w:type="dxa"/>
            <w:vAlign w:val="center"/>
          </w:tcPr>
          <w:p w14:paraId="3DEAD100" w14:textId="3B851862" w:rsidR="00587C9A" w:rsidRDefault="000F0FA5" w:rsidP="009838A4">
            <w:r>
              <w:rPr>
                <w:rFonts w:hint="eastAsia"/>
              </w:rPr>
              <w:t>1</w:t>
            </w:r>
            <w:r>
              <w:t>64</w:t>
            </w:r>
          </w:p>
        </w:tc>
        <w:tc>
          <w:tcPr>
            <w:tcW w:w="1729" w:type="dxa"/>
            <w:vAlign w:val="center"/>
          </w:tcPr>
          <w:p w14:paraId="7460AF29" w14:textId="1BA65C9B" w:rsidR="00587C9A" w:rsidRDefault="000F0FA5" w:rsidP="009838A4">
            <w:r>
              <w:rPr>
                <w:rFonts w:hint="eastAsia"/>
              </w:rPr>
              <w:t>1</w:t>
            </w:r>
            <w:r>
              <w:t>35</w:t>
            </w:r>
          </w:p>
        </w:tc>
        <w:tc>
          <w:tcPr>
            <w:tcW w:w="1730" w:type="dxa"/>
            <w:vAlign w:val="center"/>
          </w:tcPr>
          <w:p w14:paraId="3C2CA0A5" w14:textId="23ACB73C" w:rsidR="00587C9A" w:rsidRDefault="000F0FA5" w:rsidP="009838A4">
            <w:r>
              <w:rPr>
                <w:rFonts w:hint="eastAsia"/>
              </w:rPr>
              <w:t>1</w:t>
            </w:r>
            <w:r>
              <w:t>26</w:t>
            </w:r>
          </w:p>
        </w:tc>
      </w:tr>
      <w:tr w:rsidR="00587C9A" w14:paraId="003D6E6A" w14:textId="77777777" w:rsidTr="003679CC">
        <w:tc>
          <w:tcPr>
            <w:tcW w:w="1555" w:type="dxa"/>
            <w:vMerge/>
            <w:shd w:val="clear" w:color="auto" w:fill="E7E6E6" w:themeFill="background2"/>
            <w:vAlign w:val="center"/>
          </w:tcPr>
          <w:p w14:paraId="1C70D578" w14:textId="77777777" w:rsidR="00587C9A" w:rsidRPr="00863AA1" w:rsidRDefault="00587C9A" w:rsidP="009838A4"/>
        </w:tc>
        <w:tc>
          <w:tcPr>
            <w:tcW w:w="1275" w:type="dxa"/>
            <w:vMerge/>
            <w:shd w:val="clear" w:color="auto" w:fill="E7E6E6" w:themeFill="background2"/>
            <w:vAlign w:val="center"/>
          </w:tcPr>
          <w:p w14:paraId="2FBA2068" w14:textId="77777777" w:rsidR="00587C9A" w:rsidRPr="003041FC" w:rsidRDefault="00587C9A" w:rsidP="009838A4"/>
        </w:tc>
        <w:tc>
          <w:tcPr>
            <w:tcW w:w="1134" w:type="dxa"/>
            <w:vMerge/>
            <w:shd w:val="clear" w:color="auto" w:fill="E7E6E6" w:themeFill="background2"/>
            <w:vAlign w:val="center"/>
          </w:tcPr>
          <w:p w14:paraId="1279F805" w14:textId="77777777" w:rsidR="00587C9A" w:rsidRDefault="00587C9A" w:rsidP="009838A4"/>
        </w:tc>
        <w:tc>
          <w:tcPr>
            <w:tcW w:w="993" w:type="dxa"/>
            <w:shd w:val="clear" w:color="auto" w:fill="E7E6E6" w:themeFill="background2"/>
            <w:vAlign w:val="center"/>
          </w:tcPr>
          <w:p w14:paraId="6C2CA12B" w14:textId="77777777" w:rsidR="00587C9A" w:rsidRDefault="00587C9A" w:rsidP="009838A4">
            <w:r>
              <w:rPr>
                <w:rFonts w:hint="eastAsia"/>
              </w:rPr>
              <w:t>N</w:t>
            </w:r>
            <w:r>
              <w:t>ormal</w:t>
            </w:r>
          </w:p>
        </w:tc>
        <w:tc>
          <w:tcPr>
            <w:tcW w:w="1729" w:type="dxa"/>
            <w:vAlign w:val="center"/>
          </w:tcPr>
          <w:p w14:paraId="072FE829" w14:textId="04B5C920" w:rsidR="00587C9A" w:rsidRDefault="000F0FA5" w:rsidP="009838A4">
            <w:r>
              <w:rPr>
                <w:rFonts w:hint="eastAsia"/>
              </w:rPr>
              <w:t>2</w:t>
            </w:r>
            <w:r>
              <w:t>74</w:t>
            </w:r>
          </w:p>
        </w:tc>
        <w:tc>
          <w:tcPr>
            <w:tcW w:w="1729" w:type="dxa"/>
            <w:vAlign w:val="center"/>
          </w:tcPr>
          <w:p w14:paraId="53EA11FC" w14:textId="189FADEE" w:rsidR="00587C9A" w:rsidRDefault="000F0FA5" w:rsidP="009838A4">
            <w:r>
              <w:rPr>
                <w:rFonts w:hint="eastAsia"/>
              </w:rPr>
              <w:t>2</w:t>
            </w:r>
            <w:r>
              <w:t>09</w:t>
            </w:r>
          </w:p>
        </w:tc>
        <w:tc>
          <w:tcPr>
            <w:tcW w:w="1729" w:type="dxa"/>
            <w:vAlign w:val="center"/>
          </w:tcPr>
          <w:p w14:paraId="55C0C703" w14:textId="6EF0101C" w:rsidR="00587C9A" w:rsidRDefault="000F0FA5" w:rsidP="009838A4">
            <w:r>
              <w:rPr>
                <w:rFonts w:hint="eastAsia"/>
              </w:rPr>
              <w:t>1</w:t>
            </w:r>
            <w:r>
              <w:t>64</w:t>
            </w:r>
          </w:p>
        </w:tc>
        <w:tc>
          <w:tcPr>
            <w:tcW w:w="1729" w:type="dxa"/>
            <w:vAlign w:val="center"/>
          </w:tcPr>
          <w:p w14:paraId="5F9FAF74" w14:textId="338095D5" w:rsidR="00587C9A" w:rsidRDefault="000F0FA5" w:rsidP="009838A4">
            <w:r>
              <w:rPr>
                <w:rFonts w:hint="eastAsia"/>
              </w:rPr>
              <w:t>1</w:t>
            </w:r>
            <w:r>
              <w:t>35</w:t>
            </w:r>
          </w:p>
        </w:tc>
        <w:tc>
          <w:tcPr>
            <w:tcW w:w="1730" w:type="dxa"/>
            <w:vAlign w:val="center"/>
          </w:tcPr>
          <w:p w14:paraId="0C1AEE87" w14:textId="2B501517" w:rsidR="00587C9A" w:rsidRDefault="000F0FA5" w:rsidP="009838A4">
            <w:r>
              <w:rPr>
                <w:rFonts w:hint="eastAsia"/>
              </w:rPr>
              <w:t>1</w:t>
            </w:r>
            <w:r>
              <w:t>26</w:t>
            </w:r>
          </w:p>
        </w:tc>
      </w:tr>
      <w:tr w:rsidR="00587C9A" w14:paraId="006F5A70" w14:textId="77777777" w:rsidTr="003679CC">
        <w:tc>
          <w:tcPr>
            <w:tcW w:w="1555" w:type="dxa"/>
            <w:vMerge/>
            <w:shd w:val="clear" w:color="auto" w:fill="E7E6E6" w:themeFill="background2"/>
            <w:vAlign w:val="center"/>
          </w:tcPr>
          <w:p w14:paraId="4FC182EB" w14:textId="77777777" w:rsidR="00587C9A" w:rsidRPr="00863AA1" w:rsidRDefault="00587C9A" w:rsidP="009838A4"/>
        </w:tc>
        <w:tc>
          <w:tcPr>
            <w:tcW w:w="1275" w:type="dxa"/>
            <w:vMerge/>
            <w:shd w:val="clear" w:color="auto" w:fill="E7E6E6" w:themeFill="background2"/>
            <w:vAlign w:val="center"/>
          </w:tcPr>
          <w:p w14:paraId="4DC843DE" w14:textId="77777777" w:rsidR="00587C9A" w:rsidRPr="003041FC" w:rsidRDefault="00587C9A" w:rsidP="009838A4"/>
        </w:tc>
        <w:tc>
          <w:tcPr>
            <w:tcW w:w="1134" w:type="dxa"/>
            <w:vMerge w:val="restart"/>
            <w:shd w:val="clear" w:color="auto" w:fill="E7E6E6" w:themeFill="background2"/>
            <w:vAlign w:val="center"/>
          </w:tcPr>
          <w:p w14:paraId="16E0835A" w14:textId="77777777" w:rsidR="00587C9A" w:rsidRDefault="00587C9A" w:rsidP="009838A4">
            <w:r>
              <w:rPr>
                <w:rFonts w:hint="eastAsia"/>
              </w:rPr>
              <w:t>A</w:t>
            </w:r>
            <w:r>
              <w:t>ll</w:t>
            </w:r>
          </w:p>
        </w:tc>
        <w:tc>
          <w:tcPr>
            <w:tcW w:w="993" w:type="dxa"/>
            <w:shd w:val="clear" w:color="auto" w:fill="E7E6E6" w:themeFill="background2"/>
            <w:vAlign w:val="center"/>
          </w:tcPr>
          <w:p w14:paraId="3E1BD628" w14:textId="77777777" w:rsidR="00587C9A" w:rsidRDefault="00587C9A" w:rsidP="009838A4">
            <w:r>
              <w:rPr>
                <w:rFonts w:hint="eastAsia"/>
              </w:rPr>
              <w:t>F</w:t>
            </w:r>
            <w:r>
              <w:t>eature Name</w:t>
            </w:r>
          </w:p>
        </w:tc>
        <w:tc>
          <w:tcPr>
            <w:tcW w:w="1729" w:type="dxa"/>
            <w:vAlign w:val="center"/>
          </w:tcPr>
          <w:p w14:paraId="4CF39ACA" w14:textId="25B74254" w:rsidR="00587C9A" w:rsidRDefault="000F0FA5" w:rsidP="009838A4">
            <w:r w:rsidRPr="000F0FA5">
              <w:t>psi_group_change</w:t>
            </w:r>
          </w:p>
        </w:tc>
        <w:tc>
          <w:tcPr>
            <w:tcW w:w="1729" w:type="dxa"/>
            <w:vAlign w:val="center"/>
          </w:tcPr>
          <w:p w14:paraId="3886248E" w14:textId="0DB31DF7" w:rsidR="00587C9A" w:rsidRDefault="000F0FA5" w:rsidP="009838A4">
            <w:r w:rsidRPr="000F0FA5">
              <w:t>kfree</w:t>
            </w:r>
          </w:p>
        </w:tc>
        <w:tc>
          <w:tcPr>
            <w:tcW w:w="1729" w:type="dxa"/>
            <w:vAlign w:val="center"/>
          </w:tcPr>
          <w:p w14:paraId="0D352804" w14:textId="03573441" w:rsidR="00587C9A" w:rsidRDefault="000F0FA5" w:rsidP="009838A4">
            <w:r w:rsidRPr="000F0FA5">
              <w:t>perf_event_alloc</w:t>
            </w:r>
          </w:p>
        </w:tc>
        <w:tc>
          <w:tcPr>
            <w:tcW w:w="1729" w:type="dxa"/>
            <w:vAlign w:val="center"/>
          </w:tcPr>
          <w:p w14:paraId="4B4CDF6B" w14:textId="5510D56D" w:rsidR="00587C9A" w:rsidRDefault="000F0FA5" w:rsidP="009838A4">
            <w:r w:rsidRPr="000F0FA5">
              <w:t>memset_erms</w:t>
            </w:r>
          </w:p>
        </w:tc>
        <w:tc>
          <w:tcPr>
            <w:tcW w:w="1730" w:type="dxa"/>
            <w:vAlign w:val="center"/>
          </w:tcPr>
          <w:p w14:paraId="5F23EE07" w14:textId="36EB1889" w:rsidR="00587C9A" w:rsidRDefault="000F0FA5" w:rsidP="009838A4">
            <w:r w:rsidRPr="000F0FA5">
              <w:t>merge_sched_in</w:t>
            </w:r>
          </w:p>
        </w:tc>
      </w:tr>
      <w:tr w:rsidR="00587C9A" w14:paraId="085E43ED" w14:textId="77777777" w:rsidTr="003679CC">
        <w:tc>
          <w:tcPr>
            <w:tcW w:w="1555" w:type="dxa"/>
            <w:vMerge/>
            <w:shd w:val="clear" w:color="auto" w:fill="E7E6E6" w:themeFill="background2"/>
            <w:vAlign w:val="center"/>
          </w:tcPr>
          <w:p w14:paraId="4AED30A3" w14:textId="77777777" w:rsidR="00587C9A" w:rsidRPr="00863AA1" w:rsidRDefault="00587C9A" w:rsidP="009838A4"/>
        </w:tc>
        <w:tc>
          <w:tcPr>
            <w:tcW w:w="1275" w:type="dxa"/>
            <w:vMerge/>
            <w:shd w:val="clear" w:color="auto" w:fill="E7E6E6" w:themeFill="background2"/>
            <w:vAlign w:val="center"/>
          </w:tcPr>
          <w:p w14:paraId="086FAEAB" w14:textId="77777777" w:rsidR="00587C9A" w:rsidRPr="003041FC" w:rsidRDefault="00587C9A" w:rsidP="009838A4"/>
        </w:tc>
        <w:tc>
          <w:tcPr>
            <w:tcW w:w="1134" w:type="dxa"/>
            <w:vMerge/>
            <w:shd w:val="clear" w:color="auto" w:fill="E7E6E6" w:themeFill="background2"/>
            <w:vAlign w:val="center"/>
          </w:tcPr>
          <w:p w14:paraId="3F8C7FB5" w14:textId="77777777" w:rsidR="00587C9A" w:rsidRDefault="00587C9A" w:rsidP="009838A4"/>
        </w:tc>
        <w:tc>
          <w:tcPr>
            <w:tcW w:w="993" w:type="dxa"/>
            <w:shd w:val="clear" w:color="auto" w:fill="E7E6E6" w:themeFill="background2"/>
            <w:vAlign w:val="center"/>
          </w:tcPr>
          <w:p w14:paraId="0C0C1554" w14:textId="77777777" w:rsidR="00587C9A" w:rsidRDefault="00587C9A" w:rsidP="009838A4">
            <w:r>
              <w:rPr>
                <w:rFonts w:hint="eastAsia"/>
              </w:rPr>
              <w:t>A</w:t>
            </w:r>
            <w:r>
              <w:t>ttack</w:t>
            </w:r>
          </w:p>
        </w:tc>
        <w:tc>
          <w:tcPr>
            <w:tcW w:w="1729" w:type="dxa"/>
            <w:vAlign w:val="center"/>
          </w:tcPr>
          <w:p w14:paraId="469AF16F" w14:textId="119D7C48" w:rsidR="00587C9A" w:rsidRDefault="000F0FA5" w:rsidP="009838A4">
            <w:r>
              <w:rPr>
                <w:rFonts w:hint="eastAsia"/>
              </w:rPr>
              <w:t>2</w:t>
            </w:r>
            <w:r>
              <w:t>74</w:t>
            </w:r>
          </w:p>
        </w:tc>
        <w:tc>
          <w:tcPr>
            <w:tcW w:w="1729" w:type="dxa"/>
            <w:vAlign w:val="center"/>
          </w:tcPr>
          <w:p w14:paraId="412D18D3" w14:textId="360A5088" w:rsidR="00587C9A" w:rsidRDefault="000F0FA5" w:rsidP="009838A4">
            <w:r>
              <w:rPr>
                <w:rFonts w:hint="eastAsia"/>
              </w:rPr>
              <w:t>2</w:t>
            </w:r>
            <w:r>
              <w:t>09</w:t>
            </w:r>
          </w:p>
        </w:tc>
        <w:tc>
          <w:tcPr>
            <w:tcW w:w="1729" w:type="dxa"/>
            <w:vAlign w:val="center"/>
          </w:tcPr>
          <w:p w14:paraId="7A1E26E6" w14:textId="21F5B52C" w:rsidR="00587C9A" w:rsidRDefault="000F0FA5" w:rsidP="009838A4">
            <w:r>
              <w:rPr>
                <w:rFonts w:hint="eastAsia"/>
              </w:rPr>
              <w:t>1</w:t>
            </w:r>
            <w:r>
              <w:t>64</w:t>
            </w:r>
          </w:p>
        </w:tc>
        <w:tc>
          <w:tcPr>
            <w:tcW w:w="1729" w:type="dxa"/>
            <w:vAlign w:val="center"/>
          </w:tcPr>
          <w:p w14:paraId="71C733FF" w14:textId="1349F51D" w:rsidR="00587C9A" w:rsidRDefault="000F0FA5" w:rsidP="009838A4">
            <w:r>
              <w:rPr>
                <w:rFonts w:hint="eastAsia"/>
              </w:rPr>
              <w:t>1</w:t>
            </w:r>
            <w:r>
              <w:t>35</w:t>
            </w:r>
          </w:p>
        </w:tc>
        <w:tc>
          <w:tcPr>
            <w:tcW w:w="1730" w:type="dxa"/>
            <w:vAlign w:val="center"/>
          </w:tcPr>
          <w:p w14:paraId="0222B3F4" w14:textId="09BFFF8A" w:rsidR="00587C9A" w:rsidRDefault="000F0FA5" w:rsidP="009838A4">
            <w:r>
              <w:rPr>
                <w:rFonts w:hint="eastAsia"/>
              </w:rPr>
              <w:t>1</w:t>
            </w:r>
            <w:r>
              <w:t>26</w:t>
            </w:r>
          </w:p>
        </w:tc>
      </w:tr>
      <w:tr w:rsidR="00587C9A" w14:paraId="755FC04C" w14:textId="77777777" w:rsidTr="003679CC">
        <w:tc>
          <w:tcPr>
            <w:tcW w:w="1555" w:type="dxa"/>
            <w:vMerge/>
            <w:shd w:val="clear" w:color="auto" w:fill="E7E6E6" w:themeFill="background2"/>
            <w:vAlign w:val="center"/>
          </w:tcPr>
          <w:p w14:paraId="23609BFD" w14:textId="77777777" w:rsidR="00587C9A" w:rsidRPr="00863AA1" w:rsidRDefault="00587C9A" w:rsidP="009838A4"/>
        </w:tc>
        <w:tc>
          <w:tcPr>
            <w:tcW w:w="1275" w:type="dxa"/>
            <w:vMerge/>
            <w:shd w:val="clear" w:color="auto" w:fill="E7E6E6" w:themeFill="background2"/>
            <w:vAlign w:val="center"/>
          </w:tcPr>
          <w:p w14:paraId="4C4D0EEB" w14:textId="77777777" w:rsidR="00587C9A" w:rsidRPr="003041FC" w:rsidRDefault="00587C9A" w:rsidP="009838A4"/>
        </w:tc>
        <w:tc>
          <w:tcPr>
            <w:tcW w:w="1134" w:type="dxa"/>
            <w:vMerge/>
            <w:shd w:val="clear" w:color="auto" w:fill="E7E6E6" w:themeFill="background2"/>
            <w:vAlign w:val="center"/>
          </w:tcPr>
          <w:p w14:paraId="43422C0B" w14:textId="77777777" w:rsidR="00587C9A" w:rsidRDefault="00587C9A" w:rsidP="009838A4"/>
        </w:tc>
        <w:tc>
          <w:tcPr>
            <w:tcW w:w="993" w:type="dxa"/>
            <w:shd w:val="clear" w:color="auto" w:fill="E7E6E6" w:themeFill="background2"/>
            <w:vAlign w:val="center"/>
          </w:tcPr>
          <w:p w14:paraId="5CA07BE9" w14:textId="77777777" w:rsidR="00587C9A" w:rsidRDefault="00587C9A" w:rsidP="009838A4">
            <w:r>
              <w:rPr>
                <w:rFonts w:hint="eastAsia"/>
              </w:rPr>
              <w:t>N</w:t>
            </w:r>
            <w:r>
              <w:t>ormal</w:t>
            </w:r>
          </w:p>
        </w:tc>
        <w:tc>
          <w:tcPr>
            <w:tcW w:w="1729" w:type="dxa"/>
            <w:vAlign w:val="center"/>
          </w:tcPr>
          <w:p w14:paraId="13BE724A" w14:textId="6E167148" w:rsidR="00587C9A" w:rsidRDefault="000F0FA5" w:rsidP="009838A4">
            <w:r>
              <w:rPr>
                <w:rFonts w:hint="eastAsia"/>
              </w:rPr>
              <w:t>2</w:t>
            </w:r>
            <w:r>
              <w:t>74</w:t>
            </w:r>
          </w:p>
        </w:tc>
        <w:tc>
          <w:tcPr>
            <w:tcW w:w="1729" w:type="dxa"/>
            <w:vAlign w:val="center"/>
          </w:tcPr>
          <w:p w14:paraId="0C332FCB" w14:textId="66A8EC85" w:rsidR="00587C9A" w:rsidRDefault="000F0FA5" w:rsidP="009838A4">
            <w:r>
              <w:rPr>
                <w:rFonts w:hint="eastAsia"/>
              </w:rPr>
              <w:t>2</w:t>
            </w:r>
            <w:r>
              <w:t>09</w:t>
            </w:r>
          </w:p>
        </w:tc>
        <w:tc>
          <w:tcPr>
            <w:tcW w:w="1729" w:type="dxa"/>
            <w:vAlign w:val="center"/>
          </w:tcPr>
          <w:p w14:paraId="22BD26FC" w14:textId="66F22DA7" w:rsidR="00587C9A" w:rsidRDefault="000F0FA5" w:rsidP="009838A4">
            <w:r>
              <w:rPr>
                <w:rFonts w:hint="eastAsia"/>
              </w:rPr>
              <w:t>1</w:t>
            </w:r>
            <w:r>
              <w:t>64</w:t>
            </w:r>
          </w:p>
        </w:tc>
        <w:tc>
          <w:tcPr>
            <w:tcW w:w="1729" w:type="dxa"/>
            <w:vAlign w:val="center"/>
          </w:tcPr>
          <w:p w14:paraId="4D8D59C7" w14:textId="755FD5FA" w:rsidR="00587C9A" w:rsidRDefault="000F0FA5" w:rsidP="009838A4">
            <w:r>
              <w:rPr>
                <w:rFonts w:hint="eastAsia"/>
              </w:rPr>
              <w:t>1</w:t>
            </w:r>
            <w:r>
              <w:t>35</w:t>
            </w:r>
          </w:p>
        </w:tc>
        <w:tc>
          <w:tcPr>
            <w:tcW w:w="1730" w:type="dxa"/>
            <w:vAlign w:val="center"/>
          </w:tcPr>
          <w:p w14:paraId="42BA0507" w14:textId="27E98394" w:rsidR="00587C9A" w:rsidRDefault="000F0FA5" w:rsidP="009838A4">
            <w:r>
              <w:rPr>
                <w:rFonts w:hint="eastAsia"/>
              </w:rPr>
              <w:t>1</w:t>
            </w:r>
            <w:r>
              <w:t>26</w:t>
            </w:r>
          </w:p>
        </w:tc>
      </w:tr>
      <w:tr w:rsidR="004142D4" w:rsidRPr="006B72CF" w14:paraId="6F0B1AE3" w14:textId="77777777" w:rsidTr="003679CC">
        <w:tc>
          <w:tcPr>
            <w:tcW w:w="1555" w:type="dxa"/>
            <w:vMerge w:val="restart"/>
            <w:shd w:val="clear" w:color="auto" w:fill="E7E6E6" w:themeFill="background2"/>
            <w:vAlign w:val="center"/>
          </w:tcPr>
          <w:p w14:paraId="75610CE1" w14:textId="501D439D" w:rsidR="004142D4" w:rsidRDefault="004142D4" w:rsidP="004142D4">
            <w:r w:rsidRPr="000F0FA5">
              <w:t>wct_rcoff_gon</w:t>
            </w:r>
          </w:p>
        </w:tc>
        <w:tc>
          <w:tcPr>
            <w:tcW w:w="1275" w:type="dxa"/>
            <w:vMerge w:val="restart"/>
            <w:shd w:val="clear" w:color="auto" w:fill="E7E6E6" w:themeFill="background2"/>
            <w:vAlign w:val="center"/>
          </w:tcPr>
          <w:p w14:paraId="27381BE3" w14:textId="77777777" w:rsidR="004142D4" w:rsidRDefault="004142D4" w:rsidP="004142D4">
            <w:r>
              <w:t>B</w:t>
            </w:r>
            <w:r w:rsidRPr="003041FC">
              <w:t>ranch</w:t>
            </w:r>
          </w:p>
        </w:tc>
        <w:tc>
          <w:tcPr>
            <w:tcW w:w="1134" w:type="dxa"/>
            <w:vMerge w:val="restart"/>
            <w:shd w:val="clear" w:color="auto" w:fill="E7E6E6" w:themeFill="background2"/>
            <w:vAlign w:val="center"/>
          </w:tcPr>
          <w:p w14:paraId="2E928897" w14:textId="77777777" w:rsidR="004142D4" w:rsidRDefault="004142D4" w:rsidP="004142D4">
            <w:r>
              <w:rPr>
                <w:rFonts w:hint="eastAsia"/>
              </w:rPr>
              <w:t>C</w:t>
            </w:r>
            <w:r>
              <w:t>ommon</w:t>
            </w:r>
          </w:p>
        </w:tc>
        <w:tc>
          <w:tcPr>
            <w:tcW w:w="993" w:type="dxa"/>
            <w:shd w:val="clear" w:color="auto" w:fill="E7E6E6" w:themeFill="background2"/>
            <w:vAlign w:val="center"/>
          </w:tcPr>
          <w:p w14:paraId="468EDA61" w14:textId="77777777" w:rsidR="004142D4" w:rsidRDefault="004142D4" w:rsidP="004142D4">
            <w:r>
              <w:rPr>
                <w:rFonts w:hint="eastAsia"/>
              </w:rPr>
              <w:t>F</w:t>
            </w:r>
            <w:r>
              <w:t>eature Name</w:t>
            </w:r>
          </w:p>
        </w:tc>
        <w:tc>
          <w:tcPr>
            <w:tcW w:w="1729" w:type="dxa"/>
            <w:vAlign w:val="center"/>
          </w:tcPr>
          <w:p w14:paraId="715C86B0" w14:textId="09560CFF" w:rsidR="004142D4" w:rsidRPr="00480ED9" w:rsidRDefault="004142D4" w:rsidP="004142D4">
            <w:r w:rsidRPr="004142D4">
              <w:t>psi_group_change</w:t>
            </w:r>
          </w:p>
        </w:tc>
        <w:tc>
          <w:tcPr>
            <w:tcW w:w="1729" w:type="dxa"/>
            <w:vAlign w:val="center"/>
          </w:tcPr>
          <w:p w14:paraId="05A80AC6" w14:textId="35FECF3B" w:rsidR="004142D4" w:rsidRPr="00480ED9" w:rsidRDefault="004142D4" w:rsidP="004142D4">
            <w:r w:rsidRPr="004142D4">
              <w:t>x86_pmu_enable</w:t>
            </w:r>
          </w:p>
        </w:tc>
        <w:tc>
          <w:tcPr>
            <w:tcW w:w="1729" w:type="dxa"/>
            <w:vAlign w:val="center"/>
          </w:tcPr>
          <w:p w14:paraId="1AB1F2B9" w14:textId="5B09A3D5" w:rsidR="004142D4" w:rsidRPr="00480ED9" w:rsidRDefault="004142D4" w:rsidP="004142D4">
            <w:r>
              <w:rPr>
                <w:rFonts w:hint="eastAsia"/>
              </w:rPr>
              <w:t>N</w:t>
            </w:r>
            <w:r>
              <w:t>/A</w:t>
            </w:r>
          </w:p>
        </w:tc>
        <w:tc>
          <w:tcPr>
            <w:tcW w:w="1729" w:type="dxa"/>
            <w:vAlign w:val="center"/>
          </w:tcPr>
          <w:p w14:paraId="37B95DCD" w14:textId="75B20EBC" w:rsidR="004142D4" w:rsidRPr="006B72CF" w:rsidRDefault="004142D4" w:rsidP="004142D4">
            <w:r w:rsidRPr="00CF25B4">
              <w:rPr>
                <w:rFonts w:hint="eastAsia"/>
              </w:rPr>
              <w:t>N</w:t>
            </w:r>
            <w:r w:rsidRPr="00CF25B4">
              <w:t>/A</w:t>
            </w:r>
          </w:p>
        </w:tc>
        <w:tc>
          <w:tcPr>
            <w:tcW w:w="1730" w:type="dxa"/>
            <w:vAlign w:val="center"/>
          </w:tcPr>
          <w:p w14:paraId="5D505CF5" w14:textId="2BFA1B8A" w:rsidR="004142D4" w:rsidRPr="006B72CF" w:rsidRDefault="004142D4" w:rsidP="004142D4">
            <w:r w:rsidRPr="00CF25B4">
              <w:rPr>
                <w:rFonts w:hint="eastAsia"/>
              </w:rPr>
              <w:t>N</w:t>
            </w:r>
            <w:r w:rsidRPr="00CF25B4">
              <w:t>/A</w:t>
            </w:r>
          </w:p>
        </w:tc>
      </w:tr>
      <w:tr w:rsidR="004142D4" w14:paraId="5E3158B0" w14:textId="77777777" w:rsidTr="003679CC">
        <w:tc>
          <w:tcPr>
            <w:tcW w:w="1555" w:type="dxa"/>
            <w:vMerge/>
            <w:shd w:val="clear" w:color="auto" w:fill="E7E6E6" w:themeFill="background2"/>
            <w:vAlign w:val="center"/>
          </w:tcPr>
          <w:p w14:paraId="18136849" w14:textId="77777777" w:rsidR="004142D4" w:rsidRDefault="004142D4" w:rsidP="004142D4"/>
        </w:tc>
        <w:tc>
          <w:tcPr>
            <w:tcW w:w="1275" w:type="dxa"/>
            <w:vMerge/>
            <w:shd w:val="clear" w:color="auto" w:fill="E7E6E6" w:themeFill="background2"/>
            <w:vAlign w:val="center"/>
          </w:tcPr>
          <w:p w14:paraId="3B9468B3" w14:textId="77777777" w:rsidR="004142D4" w:rsidRDefault="004142D4" w:rsidP="004142D4"/>
        </w:tc>
        <w:tc>
          <w:tcPr>
            <w:tcW w:w="1134" w:type="dxa"/>
            <w:vMerge/>
            <w:shd w:val="clear" w:color="auto" w:fill="E7E6E6" w:themeFill="background2"/>
            <w:vAlign w:val="center"/>
          </w:tcPr>
          <w:p w14:paraId="47816D00" w14:textId="77777777" w:rsidR="004142D4" w:rsidRDefault="004142D4" w:rsidP="004142D4"/>
        </w:tc>
        <w:tc>
          <w:tcPr>
            <w:tcW w:w="993" w:type="dxa"/>
            <w:shd w:val="clear" w:color="auto" w:fill="E7E6E6" w:themeFill="background2"/>
            <w:vAlign w:val="center"/>
          </w:tcPr>
          <w:p w14:paraId="4B3F67E6" w14:textId="77777777" w:rsidR="004142D4" w:rsidRDefault="004142D4" w:rsidP="004142D4">
            <w:r>
              <w:rPr>
                <w:rFonts w:hint="eastAsia"/>
              </w:rPr>
              <w:t>A</w:t>
            </w:r>
            <w:r>
              <w:t>ttack</w:t>
            </w:r>
          </w:p>
        </w:tc>
        <w:tc>
          <w:tcPr>
            <w:tcW w:w="1729" w:type="dxa"/>
            <w:vAlign w:val="center"/>
          </w:tcPr>
          <w:p w14:paraId="5A81C6A8" w14:textId="453D52A0" w:rsidR="004142D4" w:rsidRDefault="004142D4" w:rsidP="004142D4">
            <w:r>
              <w:rPr>
                <w:rFonts w:hint="eastAsia"/>
              </w:rPr>
              <w:t>6</w:t>
            </w:r>
          </w:p>
        </w:tc>
        <w:tc>
          <w:tcPr>
            <w:tcW w:w="1729" w:type="dxa"/>
            <w:vAlign w:val="center"/>
          </w:tcPr>
          <w:p w14:paraId="3FAF0EA5" w14:textId="0B60CAE0" w:rsidR="004142D4" w:rsidRDefault="004142D4" w:rsidP="004142D4">
            <w:r>
              <w:rPr>
                <w:rFonts w:hint="eastAsia"/>
              </w:rPr>
              <w:t>1</w:t>
            </w:r>
          </w:p>
        </w:tc>
        <w:tc>
          <w:tcPr>
            <w:tcW w:w="1729" w:type="dxa"/>
            <w:vAlign w:val="center"/>
          </w:tcPr>
          <w:p w14:paraId="39D1B432" w14:textId="0DE5B159" w:rsidR="004142D4" w:rsidRDefault="004142D4" w:rsidP="004142D4">
            <w:r w:rsidRPr="001F73DC">
              <w:rPr>
                <w:rFonts w:hint="eastAsia"/>
              </w:rPr>
              <w:t>N</w:t>
            </w:r>
            <w:r w:rsidRPr="001F73DC">
              <w:t>/A</w:t>
            </w:r>
          </w:p>
        </w:tc>
        <w:tc>
          <w:tcPr>
            <w:tcW w:w="1729" w:type="dxa"/>
            <w:vAlign w:val="center"/>
          </w:tcPr>
          <w:p w14:paraId="3CFABD5A" w14:textId="4AEC4652" w:rsidR="004142D4" w:rsidRDefault="004142D4" w:rsidP="004142D4">
            <w:r w:rsidRPr="00CF25B4">
              <w:rPr>
                <w:rFonts w:hint="eastAsia"/>
              </w:rPr>
              <w:t>N</w:t>
            </w:r>
            <w:r w:rsidRPr="00CF25B4">
              <w:t>/A</w:t>
            </w:r>
          </w:p>
        </w:tc>
        <w:tc>
          <w:tcPr>
            <w:tcW w:w="1730" w:type="dxa"/>
            <w:vAlign w:val="center"/>
          </w:tcPr>
          <w:p w14:paraId="7A3F01B4" w14:textId="34FF5639" w:rsidR="004142D4" w:rsidRDefault="004142D4" w:rsidP="004142D4">
            <w:r w:rsidRPr="00CF25B4">
              <w:rPr>
                <w:rFonts w:hint="eastAsia"/>
              </w:rPr>
              <w:t>N</w:t>
            </w:r>
            <w:r w:rsidRPr="00CF25B4">
              <w:t>/A</w:t>
            </w:r>
          </w:p>
        </w:tc>
      </w:tr>
      <w:tr w:rsidR="004142D4" w14:paraId="46ADE61D" w14:textId="77777777" w:rsidTr="003679CC">
        <w:tc>
          <w:tcPr>
            <w:tcW w:w="1555" w:type="dxa"/>
            <w:vMerge/>
            <w:shd w:val="clear" w:color="auto" w:fill="E7E6E6" w:themeFill="background2"/>
            <w:vAlign w:val="center"/>
          </w:tcPr>
          <w:p w14:paraId="26245359" w14:textId="77777777" w:rsidR="004142D4" w:rsidRPr="00863AA1" w:rsidRDefault="004142D4" w:rsidP="004142D4"/>
        </w:tc>
        <w:tc>
          <w:tcPr>
            <w:tcW w:w="1275" w:type="dxa"/>
            <w:vMerge/>
            <w:shd w:val="clear" w:color="auto" w:fill="E7E6E6" w:themeFill="background2"/>
            <w:vAlign w:val="center"/>
          </w:tcPr>
          <w:p w14:paraId="5A9E3707" w14:textId="77777777" w:rsidR="004142D4" w:rsidRDefault="004142D4" w:rsidP="004142D4"/>
        </w:tc>
        <w:tc>
          <w:tcPr>
            <w:tcW w:w="1134" w:type="dxa"/>
            <w:vMerge/>
            <w:shd w:val="clear" w:color="auto" w:fill="E7E6E6" w:themeFill="background2"/>
            <w:vAlign w:val="center"/>
          </w:tcPr>
          <w:p w14:paraId="02B1DC24" w14:textId="77777777" w:rsidR="004142D4" w:rsidRDefault="004142D4" w:rsidP="004142D4"/>
        </w:tc>
        <w:tc>
          <w:tcPr>
            <w:tcW w:w="993" w:type="dxa"/>
            <w:shd w:val="clear" w:color="auto" w:fill="E7E6E6" w:themeFill="background2"/>
            <w:vAlign w:val="center"/>
          </w:tcPr>
          <w:p w14:paraId="7C570753" w14:textId="77777777" w:rsidR="004142D4" w:rsidRDefault="004142D4" w:rsidP="004142D4">
            <w:r>
              <w:rPr>
                <w:rFonts w:hint="eastAsia"/>
              </w:rPr>
              <w:t>N</w:t>
            </w:r>
            <w:r>
              <w:t>ormal</w:t>
            </w:r>
          </w:p>
        </w:tc>
        <w:tc>
          <w:tcPr>
            <w:tcW w:w="1729" w:type="dxa"/>
            <w:vAlign w:val="center"/>
          </w:tcPr>
          <w:p w14:paraId="31C0E87A" w14:textId="40461662" w:rsidR="004142D4" w:rsidRDefault="004142D4" w:rsidP="004142D4">
            <w:r>
              <w:rPr>
                <w:rFonts w:hint="eastAsia"/>
              </w:rPr>
              <w:t>2</w:t>
            </w:r>
            <w:r>
              <w:t>6</w:t>
            </w:r>
          </w:p>
        </w:tc>
        <w:tc>
          <w:tcPr>
            <w:tcW w:w="1729" w:type="dxa"/>
            <w:vAlign w:val="center"/>
          </w:tcPr>
          <w:p w14:paraId="50A35B53" w14:textId="1B53AEF2" w:rsidR="004142D4" w:rsidRDefault="004142D4" w:rsidP="004142D4">
            <w:r>
              <w:rPr>
                <w:rFonts w:hint="eastAsia"/>
              </w:rPr>
              <w:t>1</w:t>
            </w:r>
          </w:p>
        </w:tc>
        <w:tc>
          <w:tcPr>
            <w:tcW w:w="1729" w:type="dxa"/>
            <w:vAlign w:val="center"/>
          </w:tcPr>
          <w:p w14:paraId="25F3522D" w14:textId="3FD1559C" w:rsidR="004142D4" w:rsidRDefault="004142D4" w:rsidP="004142D4">
            <w:r w:rsidRPr="001F73DC">
              <w:rPr>
                <w:rFonts w:hint="eastAsia"/>
              </w:rPr>
              <w:t>N</w:t>
            </w:r>
            <w:r w:rsidRPr="001F73DC">
              <w:t>/A</w:t>
            </w:r>
          </w:p>
        </w:tc>
        <w:tc>
          <w:tcPr>
            <w:tcW w:w="1729" w:type="dxa"/>
            <w:vAlign w:val="center"/>
          </w:tcPr>
          <w:p w14:paraId="02A445B8" w14:textId="655293B9" w:rsidR="004142D4" w:rsidRDefault="004142D4" w:rsidP="004142D4">
            <w:r w:rsidRPr="00CF25B4">
              <w:rPr>
                <w:rFonts w:hint="eastAsia"/>
              </w:rPr>
              <w:t>N</w:t>
            </w:r>
            <w:r w:rsidRPr="00CF25B4">
              <w:t>/A</w:t>
            </w:r>
          </w:p>
        </w:tc>
        <w:tc>
          <w:tcPr>
            <w:tcW w:w="1730" w:type="dxa"/>
            <w:vAlign w:val="center"/>
          </w:tcPr>
          <w:p w14:paraId="73134E40" w14:textId="429BA16C" w:rsidR="004142D4" w:rsidRDefault="004142D4" w:rsidP="004142D4">
            <w:r w:rsidRPr="00CF25B4">
              <w:rPr>
                <w:rFonts w:hint="eastAsia"/>
              </w:rPr>
              <w:t>N</w:t>
            </w:r>
            <w:r w:rsidRPr="00CF25B4">
              <w:t>/A</w:t>
            </w:r>
          </w:p>
        </w:tc>
      </w:tr>
      <w:tr w:rsidR="00587C9A" w14:paraId="49C5E8C8" w14:textId="77777777" w:rsidTr="003679CC">
        <w:tc>
          <w:tcPr>
            <w:tcW w:w="1555" w:type="dxa"/>
            <w:vMerge/>
            <w:shd w:val="clear" w:color="auto" w:fill="E7E6E6" w:themeFill="background2"/>
            <w:vAlign w:val="center"/>
          </w:tcPr>
          <w:p w14:paraId="1861B07E" w14:textId="77777777" w:rsidR="00587C9A" w:rsidRPr="00863AA1" w:rsidRDefault="00587C9A" w:rsidP="009838A4"/>
        </w:tc>
        <w:tc>
          <w:tcPr>
            <w:tcW w:w="1275" w:type="dxa"/>
            <w:vMerge/>
            <w:shd w:val="clear" w:color="auto" w:fill="E7E6E6" w:themeFill="background2"/>
            <w:vAlign w:val="center"/>
          </w:tcPr>
          <w:p w14:paraId="76BC8FF6" w14:textId="77777777" w:rsidR="00587C9A" w:rsidRDefault="00587C9A" w:rsidP="009838A4"/>
        </w:tc>
        <w:tc>
          <w:tcPr>
            <w:tcW w:w="1134" w:type="dxa"/>
            <w:vMerge w:val="restart"/>
            <w:shd w:val="clear" w:color="auto" w:fill="E7E6E6" w:themeFill="background2"/>
            <w:vAlign w:val="center"/>
          </w:tcPr>
          <w:p w14:paraId="3AEBC76E" w14:textId="77777777" w:rsidR="00587C9A" w:rsidRDefault="00587C9A" w:rsidP="009838A4">
            <w:r>
              <w:rPr>
                <w:rFonts w:hint="eastAsia"/>
              </w:rPr>
              <w:t>E</w:t>
            </w:r>
            <w:r>
              <w:t>xclusive</w:t>
            </w:r>
          </w:p>
        </w:tc>
        <w:tc>
          <w:tcPr>
            <w:tcW w:w="993" w:type="dxa"/>
            <w:shd w:val="clear" w:color="auto" w:fill="E7E6E6" w:themeFill="background2"/>
            <w:vAlign w:val="center"/>
          </w:tcPr>
          <w:p w14:paraId="024E9291" w14:textId="77777777" w:rsidR="00587C9A" w:rsidRDefault="00587C9A" w:rsidP="009838A4">
            <w:r>
              <w:rPr>
                <w:rFonts w:hint="eastAsia"/>
              </w:rPr>
              <w:t>F</w:t>
            </w:r>
            <w:r>
              <w:t>eature Name</w:t>
            </w:r>
          </w:p>
        </w:tc>
        <w:tc>
          <w:tcPr>
            <w:tcW w:w="1729" w:type="dxa"/>
            <w:vAlign w:val="center"/>
          </w:tcPr>
          <w:p w14:paraId="1B5982B8" w14:textId="2CEDA266" w:rsidR="00587C9A" w:rsidRDefault="004142D4" w:rsidP="009838A4">
            <w:r w:rsidRPr="004142D4">
              <w:t>event_sched_in</w:t>
            </w:r>
          </w:p>
        </w:tc>
        <w:tc>
          <w:tcPr>
            <w:tcW w:w="1729" w:type="dxa"/>
            <w:vAlign w:val="center"/>
          </w:tcPr>
          <w:p w14:paraId="53F88F9B" w14:textId="4F98D2CA" w:rsidR="00587C9A" w:rsidRDefault="004142D4" w:rsidP="009838A4">
            <w:r w:rsidRPr="004142D4">
              <w:t>kfree</w:t>
            </w:r>
          </w:p>
        </w:tc>
        <w:tc>
          <w:tcPr>
            <w:tcW w:w="1729" w:type="dxa"/>
            <w:vAlign w:val="center"/>
          </w:tcPr>
          <w:p w14:paraId="01AA1816" w14:textId="676519C2" w:rsidR="00587C9A" w:rsidRDefault="004142D4" w:rsidP="009838A4">
            <w:r w:rsidRPr="004142D4">
              <w:t>merge_sched_in</w:t>
            </w:r>
          </w:p>
        </w:tc>
        <w:tc>
          <w:tcPr>
            <w:tcW w:w="1729" w:type="dxa"/>
            <w:vAlign w:val="center"/>
          </w:tcPr>
          <w:p w14:paraId="756AB13F" w14:textId="070CB883" w:rsidR="00587C9A" w:rsidRDefault="004142D4" w:rsidP="009838A4">
            <w:r w:rsidRPr="004142D4">
              <w:t>perf_iterate_ctx</w:t>
            </w:r>
          </w:p>
        </w:tc>
        <w:tc>
          <w:tcPr>
            <w:tcW w:w="1730" w:type="dxa"/>
            <w:vAlign w:val="center"/>
          </w:tcPr>
          <w:p w14:paraId="191EB301" w14:textId="692DFD97" w:rsidR="00587C9A" w:rsidRDefault="004142D4" w:rsidP="009838A4">
            <w:r w:rsidRPr="004142D4">
              <w:t>rb_next</w:t>
            </w:r>
          </w:p>
        </w:tc>
      </w:tr>
      <w:tr w:rsidR="00587C9A" w14:paraId="554FD2DA" w14:textId="77777777" w:rsidTr="003679CC">
        <w:tc>
          <w:tcPr>
            <w:tcW w:w="1555" w:type="dxa"/>
            <w:vMerge/>
            <w:shd w:val="clear" w:color="auto" w:fill="E7E6E6" w:themeFill="background2"/>
            <w:vAlign w:val="center"/>
          </w:tcPr>
          <w:p w14:paraId="48801C12" w14:textId="77777777" w:rsidR="00587C9A" w:rsidRPr="00863AA1" w:rsidRDefault="00587C9A" w:rsidP="009838A4"/>
        </w:tc>
        <w:tc>
          <w:tcPr>
            <w:tcW w:w="1275" w:type="dxa"/>
            <w:vMerge/>
            <w:shd w:val="clear" w:color="auto" w:fill="E7E6E6" w:themeFill="background2"/>
            <w:vAlign w:val="center"/>
          </w:tcPr>
          <w:p w14:paraId="75C1A917" w14:textId="77777777" w:rsidR="00587C9A" w:rsidRPr="003041FC" w:rsidRDefault="00587C9A" w:rsidP="009838A4"/>
        </w:tc>
        <w:tc>
          <w:tcPr>
            <w:tcW w:w="1134" w:type="dxa"/>
            <w:vMerge/>
            <w:shd w:val="clear" w:color="auto" w:fill="E7E6E6" w:themeFill="background2"/>
            <w:vAlign w:val="center"/>
          </w:tcPr>
          <w:p w14:paraId="2180CD4B" w14:textId="77777777" w:rsidR="00587C9A" w:rsidRDefault="00587C9A" w:rsidP="009838A4"/>
        </w:tc>
        <w:tc>
          <w:tcPr>
            <w:tcW w:w="993" w:type="dxa"/>
            <w:shd w:val="clear" w:color="auto" w:fill="E7E6E6" w:themeFill="background2"/>
            <w:vAlign w:val="center"/>
          </w:tcPr>
          <w:p w14:paraId="65508C7D" w14:textId="77777777" w:rsidR="00587C9A" w:rsidRDefault="00587C9A" w:rsidP="009838A4">
            <w:r>
              <w:rPr>
                <w:rFonts w:hint="eastAsia"/>
              </w:rPr>
              <w:t>A</w:t>
            </w:r>
            <w:r>
              <w:t>ttack</w:t>
            </w:r>
          </w:p>
        </w:tc>
        <w:tc>
          <w:tcPr>
            <w:tcW w:w="1729" w:type="dxa"/>
            <w:vAlign w:val="center"/>
          </w:tcPr>
          <w:p w14:paraId="5E2A73DF" w14:textId="37372824" w:rsidR="00587C9A" w:rsidRDefault="004142D4" w:rsidP="009838A4">
            <w:r>
              <w:rPr>
                <w:rFonts w:hint="eastAsia"/>
              </w:rPr>
              <w:t>2</w:t>
            </w:r>
            <w:r>
              <w:t>0</w:t>
            </w:r>
          </w:p>
        </w:tc>
        <w:tc>
          <w:tcPr>
            <w:tcW w:w="1729" w:type="dxa"/>
            <w:vAlign w:val="center"/>
          </w:tcPr>
          <w:p w14:paraId="1DAC1166" w14:textId="34DB76EF" w:rsidR="00587C9A" w:rsidRDefault="004142D4" w:rsidP="009838A4">
            <w:r>
              <w:rPr>
                <w:rFonts w:hint="eastAsia"/>
              </w:rPr>
              <w:t>8</w:t>
            </w:r>
          </w:p>
        </w:tc>
        <w:tc>
          <w:tcPr>
            <w:tcW w:w="1729" w:type="dxa"/>
            <w:vAlign w:val="center"/>
          </w:tcPr>
          <w:p w14:paraId="6D24324B" w14:textId="2C9A0EA8" w:rsidR="00587C9A" w:rsidRDefault="004142D4" w:rsidP="009838A4">
            <w:r>
              <w:rPr>
                <w:rFonts w:hint="eastAsia"/>
              </w:rPr>
              <w:t>4</w:t>
            </w:r>
          </w:p>
        </w:tc>
        <w:tc>
          <w:tcPr>
            <w:tcW w:w="1729" w:type="dxa"/>
            <w:vAlign w:val="center"/>
          </w:tcPr>
          <w:p w14:paraId="20AA68F3" w14:textId="0E0F2E58" w:rsidR="00587C9A" w:rsidRDefault="004142D4" w:rsidP="009838A4">
            <w:r>
              <w:rPr>
                <w:rFonts w:hint="eastAsia"/>
              </w:rPr>
              <w:t>2</w:t>
            </w:r>
          </w:p>
        </w:tc>
        <w:tc>
          <w:tcPr>
            <w:tcW w:w="1730" w:type="dxa"/>
            <w:vAlign w:val="center"/>
          </w:tcPr>
          <w:p w14:paraId="4488F5F0" w14:textId="24666EF0" w:rsidR="00587C9A" w:rsidRDefault="004142D4" w:rsidP="009838A4">
            <w:r>
              <w:rPr>
                <w:rFonts w:hint="eastAsia"/>
              </w:rPr>
              <w:t>1</w:t>
            </w:r>
          </w:p>
        </w:tc>
      </w:tr>
      <w:tr w:rsidR="00587C9A" w14:paraId="13E66D97" w14:textId="77777777" w:rsidTr="003679CC">
        <w:tc>
          <w:tcPr>
            <w:tcW w:w="1555" w:type="dxa"/>
            <w:vMerge/>
            <w:shd w:val="clear" w:color="auto" w:fill="E7E6E6" w:themeFill="background2"/>
            <w:vAlign w:val="center"/>
          </w:tcPr>
          <w:p w14:paraId="7258C6CA" w14:textId="77777777" w:rsidR="00587C9A" w:rsidRPr="00863AA1" w:rsidRDefault="00587C9A" w:rsidP="009838A4"/>
        </w:tc>
        <w:tc>
          <w:tcPr>
            <w:tcW w:w="1275" w:type="dxa"/>
            <w:vMerge/>
            <w:shd w:val="clear" w:color="auto" w:fill="E7E6E6" w:themeFill="background2"/>
            <w:vAlign w:val="center"/>
          </w:tcPr>
          <w:p w14:paraId="52CF2C2B" w14:textId="77777777" w:rsidR="00587C9A" w:rsidRPr="003041FC" w:rsidRDefault="00587C9A" w:rsidP="009838A4"/>
        </w:tc>
        <w:tc>
          <w:tcPr>
            <w:tcW w:w="1134" w:type="dxa"/>
            <w:vMerge/>
            <w:shd w:val="clear" w:color="auto" w:fill="E7E6E6" w:themeFill="background2"/>
            <w:vAlign w:val="center"/>
          </w:tcPr>
          <w:p w14:paraId="70DE3FF7" w14:textId="77777777" w:rsidR="00587C9A" w:rsidRDefault="00587C9A" w:rsidP="009838A4"/>
        </w:tc>
        <w:tc>
          <w:tcPr>
            <w:tcW w:w="993" w:type="dxa"/>
            <w:shd w:val="clear" w:color="auto" w:fill="E7E6E6" w:themeFill="background2"/>
            <w:vAlign w:val="center"/>
          </w:tcPr>
          <w:p w14:paraId="1948D879" w14:textId="77777777" w:rsidR="00587C9A" w:rsidRDefault="00587C9A" w:rsidP="009838A4">
            <w:r>
              <w:rPr>
                <w:rFonts w:hint="eastAsia"/>
              </w:rPr>
              <w:t>N</w:t>
            </w:r>
            <w:r>
              <w:t>ormal</w:t>
            </w:r>
          </w:p>
        </w:tc>
        <w:tc>
          <w:tcPr>
            <w:tcW w:w="1729" w:type="dxa"/>
            <w:vAlign w:val="center"/>
          </w:tcPr>
          <w:p w14:paraId="1AA5699C" w14:textId="0D6B5E9F" w:rsidR="00587C9A" w:rsidRDefault="004142D4" w:rsidP="009838A4">
            <w:r>
              <w:rPr>
                <w:rFonts w:hint="eastAsia"/>
              </w:rPr>
              <w:t>2</w:t>
            </w:r>
            <w:r>
              <w:t>0</w:t>
            </w:r>
          </w:p>
        </w:tc>
        <w:tc>
          <w:tcPr>
            <w:tcW w:w="1729" w:type="dxa"/>
            <w:vAlign w:val="center"/>
          </w:tcPr>
          <w:p w14:paraId="56D13C5E" w14:textId="626E89B6" w:rsidR="00587C9A" w:rsidRDefault="004142D4" w:rsidP="009838A4">
            <w:r>
              <w:rPr>
                <w:rFonts w:hint="eastAsia"/>
              </w:rPr>
              <w:t>8</w:t>
            </w:r>
          </w:p>
        </w:tc>
        <w:tc>
          <w:tcPr>
            <w:tcW w:w="1729" w:type="dxa"/>
            <w:vAlign w:val="center"/>
          </w:tcPr>
          <w:p w14:paraId="3405D2EB" w14:textId="2D30FB14" w:rsidR="00587C9A" w:rsidRDefault="004142D4" w:rsidP="009838A4">
            <w:r>
              <w:rPr>
                <w:rFonts w:hint="eastAsia"/>
              </w:rPr>
              <w:t>4</w:t>
            </w:r>
          </w:p>
        </w:tc>
        <w:tc>
          <w:tcPr>
            <w:tcW w:w="1729" w:type="dxa"/>
            <w:vAlign w:val="center"/>
          </w:tcPr>
          <w:p w14:paraId="5E794302" w14:textId="777194A5" w:rsidR="00587C9A" w:rsidRDefault="004142D4" w:rsidP="009838A4">
            <w:r>
              <w:rPr>
                <w:rFonts w:hint="eastAsia"/>
              </w:rPr>
              <w:t>2</w:t>
            </w:r>
          </w:p>
        </w:tc>
        <w:tc>
          <w:tcPr>
            <w:tcW w:w="1730" w:type="dxa"/>
            <w:vAlign w:val="center"/>
          </w:tcPr>
          <w:p w14:paraId="6D0C820F" w14:textId="08BAA1F1" w:rsidR="00587C9A" w:rsidRDefault="004142D4" w:rsidP="009838A4">
            <w:r>
              <w:rPr>
                <w:rFonts w:hint="eastAsia"/>
              </w:rPr>
              <w:t>1</w:t>
            </w:r>
          </w:p>
        </w:tc>
      </w:tr>
      <w:tr w:rsidR="00587C9A" w14:paraId="0839544C" w14:textId="77777777" w:rsidTr="003679CC">
        <w:tc>
          <w:tcPr>
            <w:tcW w:w="1555" w:type="dxa"/>
            <w:vMerge/>
            <w:shd w:val="clear" w:color="auto" w:fill="E7E6E6" w:themeFill="background2"/>
            <w:vAlign w:val="center"/>
          </w:tcPr>
          <w:p w14:paraId="0A070251" w14:textId="77777777" w:rsidR="00587C9A" w:rsidRPr="00863AA1" w:rsidRDefault="00587C9A" w:rsidP="009838A4"/>
        </w:tc>
        <w:tc>
          <w:tcPr>
            <w:tcW w:w="1275" w:type="dxa"/>
            <w:vMerge/>
            <w:shd w:val="clear" w:color="auto" w:fill="E7E6E6" w:themeFill="background2"/>
            <w:vAlign w:val="center"/>
          </w:tcPr>
          <w:p w14:paraId="49F08357" w14:textId="77777777" w:rsidR="00587C9A" w:rsidRPr="003041FC" w:rsidRDefault="00587C9A" w:rsidP="009838A4"/>
        </w:tc>
        <w:tc>
          <w:tcPr>
            <w:tcW w:w="1134" w:type="dxa"/>
            <w:vMerge w:val="restart"/>
            <w:shd w:val="clear" w:color="auto" w:fill="E7E6E6" w:themeFill="background2"/>
            <w:vAlign w:val="center"/>
          </w:tcPr>
          <w:p w14:paraId="2AEB7700" w14:textId="77777777" w:rsidR="00587C9A" w:rsidRDefault="00587C9A" w:rsidP="009838A4">
            <w:r>
              <w:rPr>
                <w:rFonts w:hint="eastAsia"/>
              </w:rPr>
              <w:t>A</w:t>
            </w:r>
            <w:r>
              <w:t>ll</w:t>
            </w:r>
          </w:p>
        </w:tc>
        <w:tc>
          <w:tcPr>
            <w:tcW w:w="993" w:type="dxa"/>
            <w:shd w:val="clear" w:color="auto" w:fill="E7E6E6" w:themeFill="background2"/>
            <w:vAlign w:val="center"/>
          </w:tcPr>
          <w:p w14:paraId="2640FF09" w14:textId="77777777" w:rsidR="00587C9A" w:rsidRDefault="00587C9A" w:rsidP="009838A4">
            <w:r>
              <w:rPr>
                <w:rFonts w:hint="eastAsia"/>
              </w:rPr>
              <w:t>F</w:t>
            </w:r>
            <w:r>
              <w:t>eature Name</w:t>
            </w:r>
          </w:p>
        </w:tc>
        <w:tc>
          <w:tcPr>
            <w:tcW w:w="1729" w:type="dxa"/>
            <w:vAlign w:val="center"/>
          </w:tcPr>
          <w:p w14:paraId="2684D36A" w14:textId="45535A26" w:rsidR="00587C9A" w:rsidRDefault="00535F9A" w:rsidP="009838A4">
            <w:r w:rsidRPr="00535F9A">
              <w:t>event_sched_in</w:t>
            </w:r>
          </w:p>
        </w:tc>
        <w:tc>
          <w:tcPr>
            <w:tcW w:w="1729" w:type="dxa"/>
            <w:vAlign w:val="center"/>
          </w:tcPr>
          <w:p w14:paraId="50AF4680" w14:textId="1C5ABAEB" w:rsidR="00587C9A" w:rsidRDefault="00535F9A" w:rsidP="009838A4">
            <w:r w:rsidRPr="00535F9A">
              <w:t>psi_group_change</w:t>
            </w:r>
          </w:p>
        </w:tc>
        <w:tc>
          <w:tcPr>
            <w:tcW w:w="1729" w:type="dxa"/>
            <w:vAlign w:val="center"/>
          </w:tcPr>
          <w:p w14:paraId="6F3070CB" w14:textId="2B9AA59C" w:rsidR="00587C9A" w:rsidRDefault="00535F9A" w:rsidP="009838A4">
            <w:r w:rsidRPr="00535F9A">
              <w:t>kfree</w:t>
            </w:r>
          </w:p>
        </w:tc>
        <w:tc>
          <w:tcPr>
            <w:tcW w:w="1729" w:type="dxa"/>
            <w:vAlign w:val="center"/>
          </w:tcPr>
          <w:p w14:paraId="306402D9" w14:textId="6469B984" w:rsidR="00587C9A" w:rsidRDefault="00535F9A" w:rsidP="009838A4">
            <w:r w:rsidRPr="00535F9A">
              <w:t>merge_sched_in</w:t>
            </w:r>
          </w:p>
        </w:tc>
        <w:tc>
          <w:tcPr>
            <w:tcW w:w="1730" w:type="dxa"/>
            <w:vAlign w:val="center"/>
          </w:tcPr>
          <w:p w14:paraId="07CE1647" w14:textId="37B83F3F" w:rsidR="00587C9A" w:rsidRDefault="00535F9A" w:rsidP="009838A4">
            <w:r w:rsidRPr="00535F9A">
              <w:t>perf_iterate_ctx</w:t>
            </w:r>
          </w:p>
        </w:tc>
      </w:tr>
      <w:tr w:rsidR="00587C9A" w14:paraId="1988FE37" w14:textId="77777777" w:rsidTr="003679CC">
        <w:tc>
          <w:tcPr>
            <w:tcW w:w="1555" w:type="dxa"/>
            <w:vMerge/>
            <w:shd w:val="clear" w:color="auto" w:fill="E7E6E6" w:themeFill="background2"/>
            <w:vAlign w:val="center"/>
          </w:tcPr>
          <w:p w14:paraId="1A63AB6C" w14:textId="77777777" w:rsidR="00587C9A" w:rsidRPr="00863AA1" w:rsidRDefault="00587C9A" w:rsidP="009838A4"/>
        </w:tc>
        <w:tc>
          <w:tcPr>
            <w:tcW w:w="1275" w:type="dxa"/>
            <w:vMerge/>
            <w:shd w:val="clear" w:color="auto" w:fill="E7E6E6" w:themeFill="background2"/>
            <w:vAlign w:val="center"/>
          </w:tcPr>
          <w:p w14:paraId="7CB41078" w14:textId="77777777" w:rsidR="00587C9A" w:rsidRPr="003041FC" w:rsidRDefault="00587C9A" w:rsidP="009838A4"/>
        </w:tc>
        <w:tc>
          <w:tcPr>
            <w:tcW w:w="1134" w:type="dxa"/>
            <w:vMerge/>
            <w:shd w:val="clear" w:color="auto" w:fill="E7E6E6" w:themeFill="background2"/>
            <w:vAlign w:val="center"/>
          </w:tcPr>
          <w:p w14:paraId="22E8BB50" w14:textId="77777777" w:rsidR="00587C9A" w:rsidRDefault="00587C9A" w:rsidP="009838A4"/>
        </w:tc>
        <w:tc>
          <w:tcPr>
            <w:tcW w:w="993" w:type="dxa"/>
            <w:shd w:val="clear" w:color="auto" w:fill="E7E6E6" w:themeFill="background2"/>
            <w:vAlign w:val="center"/>
          </w:tcPr>
          <w:p w14:paraId="5566BF4F" w14:textId="77777777" w:rsidR="00587C9A" w:rsidRDefault="00587C9A" w:rsidP="009838A4">
            <w:r>
              <w:rPr>
                <w:rFonts w:hint="eastAsia"/>
              </w:rPr>
              <w:t>A</w:t>
            </w:r>
            <w:r>
              <w:t>ttack</w:t>
            </w:r>
          </w:p>
        </w:tc>
        <w:tc>
          <w:tcPr>
            <w:tcW w:w="1729" w:type="dxa"/>
            <w:vAlign w:val="center"/>
          </w:tcPr>
          <w:p w14:paraId="61C60BF8" w14:textId="4CE6B174" w:rsidR="00587C9A" w:rsidRDefault="00535F9A" w:rsidP="009838A4">
            <w:r>
              <w:rPr>
                <w:rFonts w:hint="eastAsia"/>
              </w:rPr>
              <w:t>2</w:t>
            </w:r>
            <w:r>
              <w:t>0</w:t>
            </w:r>
          </w:p>
        </w:tc>
        <w:tc>
          <w:tcPr>
            <w:tcW w:w="1729" w:type="dxa"/>
            <w:vAlign w:val="center"/>
          </w:tcPr>
          <w:p w14:paraId="05C613DF" w14:textId="5FC18516" w:rsidR="00587C9A" w:rsidRDefault="00535F9A" w:rsidP="009838A4">
            <w:r>
              <w:rPr>
                <w:rFonts w:hint="eastAsia"/>
              </w:rPr>
              <w:t>6</w:t>
            </w:r>
          </w:p>
        </w:tc>
        <w:tc>
          <w:tcPr>
            <w:tcW w:w="1729" w:type="dxa"/>
            <w:vAlign w:val="center"/>
          </w:tcPr>
          <w:p w14:paraId="1AF4FF45" w14:textId="66D01A6D" w:rsidR="00587C9A" w:rsidRDefault="00535F9A" w:rsidP="009838A4">
            <w:r>
              <w:rPr>
                <w:rFonts w:hint="eastAsia"/>
              </w:rPr>
              <w:t>8</w:t>
            </w:r>
          </w:p>
        </w:tc>
        <w:tc>
          <w:tcPr>
            <w:tcW w:w="1729" w:type="dxa"/>
            <w:vAlign w:val="center"/>
          </w:tcPr>
          <w:p w14:paraId="43F1C8D1" w14:textId="46FEDA9D" w:rsidR="00587C9A" w:rsidRDefault="00535F9A" w:rsidP="009838A4">
            <w:r>
              <w:rPr>
                <w:rFonts w:hint="eastAsia"/>
              </w:rPr>
              <w:t>4</w:t>
            </w:r>
          </w:p>
        </w:tc>
        <w:tc>
          <w:tcPr>
            <w:tcW w:w="1730" w:type="dxa"/>
            <w:vAlign w:val="center"/>
          </w:tcPr>
          <w:p w14:paraId="2DB1D018" w14:textId="325F372B" w:rsidR="00587C9A" w:rsidRDefault="00535F9A" w:rsidP="009838A4">
            <w:r>
              <w:rPr>
                <w:rFonts w:hint="eastAsia"/>
              </w:rPr>
              <w:t>2</w:t>
            </w:r>
          </w:p>
        </w:tc>
      </w:tr>
      <w:tr w:rsidR="00587C9A" w14:paraId="07EF2D0B" w14:textId="77777777" w:rsidTr="003679CC">
        <w:tc>
          <w:tcPr>
            <w:tcW w:w="1555" w:type="dxa"/>
            <w:vMerge/>
            <w:shd w:val="clear" w:color="auto" w:fill="E7E6E6" w:themeFill="background2"/>
            <w:vAlign w:val="center"/>
          </w:tcPr>
          <w:p w14:paraId="378D411F" w14:textId="77777777" w:rsidR="00587C9A" w:rsidRPr="00863AA1" w:rsidRDefault="00587C9A" w:rsidP="009838A4"/>
        </w:tc>
        <w:tc>
          <w:tcPr>
            <w:tcW w:w="1275" w:type="dxa"/>
            <w:vMerge/>
            <w:shd w:val="clear" w:color="auto" w:fill="E7E6E6" w:themeFill="background2"/>
            <w:vAlign w:val="center"/>
          </w:tcPr>
          <w:p w14:paraId="4108247E" w14:textId="77777777" w:rsidR="00587C9A" w:rsidRPr="003041FC" w:rsidRDefault="00587C9A" w:rsidP="009838A4"/>
        </w:tc>
        <w:tc>
          <w:tcPr>
            <w:tcW w:w="1134" w:type="dxa"/>
            <w:vMerge/>
            <w:shd w:val="clear" w:color="auto" w:fill="E7E6E6" w:themeFill="background2"/>
            <w:vAlign w:val="center"/>
          </w:tcPr>
          <w:p w14:paraId="706CD4A1" w14:textId="77777777" w:rsidR="00587C9A" w:rsidRDefault="00587C9A" w:rsidP="009838A4"/>
        </w:tc>
        <w:tc>
          <w:tcPr>
            <w:tcW w:w="993" w:type="dxa"/>
            <w:shd w:val="clear" w:color="auto" w:fill="E7E6E6" w:themeFill="background2"/>
            <w:vAlign w:val="center"/>
          </w:tcPr>
          <w:p w14:paraId="1A26230B" w14:textId="77777777" w:rsidR="00587C9A" w:rsidRDefault="00587C9A" w:rsidP="009838A4">
            <w:r>
              <w:rPr>
                <w:rFonts w:hint="eastAsia"/>
              </w:rPr>
              <w:t>N</w:t>
            </w:r>
            <w:r>
              <w:t>ormal</w:t>
            </w:r>
          </w:p>
        </w:tc>
        <w:tc>
          <w:tcPr>
            <w:tcW w:w="1729" w:type="dxa"/>
            <w:vAlign w:val="center"/>
          </w:tcPr>
          <w:p w14:paraId="441B2EE5" w14:textId="326A7A9B" w:rsidR="00587C9A" w:rsidRDefault="00535F9A" w:rsidP="009838A4">
            <w:r>
              <w:rPr>
                <w:rFonts w:hint="eastAsia"/>
              </w:rPr>
              <w:t>2</w:t>
            </w:r>
            <w:r>
              <w:t>0</w:t>
            </w:r>
          </w:p>
        </w:tc>
        <w:tc>
          <w:tcPr>
            <w:tcW w:w="1729" w:type="dxa"/>
            <w:vAlign w:val="center"/>
          </w:tcPr>
          <w:p w14:paraId="61E2CF1F" w14:textId="2314483A" w:rsidR="00587C9A" w:rsidRDefault="00535F9A" w:rsidP="009838A4">
            <w:r>
              <w:rPr>
                <w:rFonts w:hint="eastAsia"/>
              </w:rPr>
              <w:t>2</w:t>
            </w:r>
            <w:r>
              <w:t>6</w:t>
            </w:r>
          </w:p>
        </w:tc>
        <w:tc>
          <w:tcPr>
            <w:tcW w:w="1729" w:type="dxa"/>
            <w:vAlign w:val="center"/>
          </w:tcPr>
          <w:p w14:paraId="5530C07C" w14:textId="5892AFBF" w:rsidR="00587C9A" w:rsidRDefault="00535F9A" w:rsidP="009838A4">
            <w:r>
              <w:rPr>
                <w:rFonts w:hint="eastAsia"/>
              </w:rPr>
              <w:t>8</w:t>
            </w:r>
          </w:p>
        </w:tc>
        <w:tc>
          <w:tcPr>
            <w:tcW w:w="1729" w:type="dxa"/>
            <w:vAlign w:val="center"/>
          </w:tcPr>
          <w:p w14:paraId="4A554849" w14:textId="3A1594D3" w:rsidR="00587C9A" w:rsidRDefault="00535F9A" w:rsidP="009838A4">
            <w:r>
              <w:rPr>
                <w:rFonts w:hint="eastAsia"/>
              </w:rPr>
              <w:t>4</w:t>
            </w:r>
          </w:p>
        </w:tc>
        <w:tc>
          <w:tcPr>
            <w:tcW w:w="1730" w:type="dxa"/>
            <w:vAlign w:val="center"/>
          </w:tcPr>
          <w:p w14:paraId="44C3004C" w14:textId="09D439F3" w:rsidR="00587C9A" w:rsidRDefault="00535F9A" w:rsidP="009838A4">
            <w:r>
              <w:rPr>
                <w:rFonts w:hint="eastAsia"/>
              </w:rPr>
              <w:t>2</w:t>
            </w:r>
          </w:p>
        </w:tc>
      </w:tr>
      <w:tr w:rsidR="00587C9A" w14:paraId="6EA69DA8" w14:textId="77777777" w:rsidTr="003679CC">
        <w:tc>
          <w:tcPr>
            <w:tcW w:w="1555" w:type="dxa"/>
            <w:vMerge/>
            <w:shd w:val="clear" w:color="auto" w:fill="E7E6E6" w:themeFill="background2"/>
            <w:vAlign w:val="center"/>
          </w:tcPr>
          <w:p w14:paraId="7D9FB2C5" w14:textId="77777777" w:rsidR="00587C9A" w:rsidRPr="00863AA1" w:rsidRDefault="00587C9A" w:rsidP="009838A4"/>
        </w:tc>
        <w:tc>
          <w:tcPr>
            <w:tcW w:w="1275" w:type="dxa"/>
            <w:vMerge w:val="restart"/>
            <w:shd w:val="clear" w:color="auto" w:fill="E7E6E6" w:themeFill="background2"/>
            <w:vAlign w:val="center"/>
          </w:tcPr>
          <w:p w14:paraId="729A1D1C" w14:textId="77777777" w:rsidR="00587C9A" w:rsidRPr="003041FC" w:rsidRDefault="00587C9A" w:rsidP="009838A4">
            <w:r>
              <w:t>C</w:t>
            </w:r>
            <w:r w:rsidRPr="003041FC">
              <w:t>ycles</w:t>
            </w:r>
          </w:p>
        </w:tc>
        <w:tc>
          <w:tcPr>
            <w:tcW w:w="1134" w:type="dxa"/>
            <w:vMerge w:val="restart"/>
            <w:shd w:val="clear" w:color="auto" w:fill="E7E6E6" w:themeFill="background2"/>
            <w:vAlign w:val="center"/>
          </w:tcPr>
          <w:p w14:paraId="1D5BAA98" w14:textId="77777777" w:rsidR="00587C9A" w:rsidRDefault="00587C9A" w:rsidP="009838A4">
            <w:r>
              <w:rPr>
                <w:rFonts w:hint="eastAsia"/>
              </w:rPr>
              <w:t>C</w:t>
            </w:r>
            <w:r>
              <w:t>ommon</w:t>
            </w:r>
          </w:p>
        </w:tc>
        <w:tc>
          <w:tcPr>
            <w:tcW w:w="993" w:type="dxa"/>
            <w:shd w:val="clear" w:color="auto" w:fill="E7E6E6" w:themeFill="background2"/>
            <w:vAlign w:val="center"/>
          </w:tcPr>
          <w:p w14:paraId="60AC4097" w14:textId="77777777" w:rsidR="00587C9A" w:rsidRDefault="00587C9A" w:rsidP="009838A4">
            <w:r>
              <w:rPr>
                <w:rFonts w:hint="eastAsia"/>
              </w:rPr>
              <w:t>F</w:t>
            </w:r>
            <w:r>
              <w:t>eature Name</w:t>
            </w:r>
          </w:p>
        </w:tc>
        <w:tc>
          <w:tcPr>
            <w:tcW w:w="1729" w:type="dxa"/>
            <w:vAlign w:val="center"/>
          </w:tcPr>
          <w:p w14:paraId="4B36C39C" w14:textId="52D87A0B" w:rsidR="00587C9A" w:rsidRDefault="00535F9A" w:rsidP="009838A4">
            <w:r w:rsidRPr="00535F9A">
              <w:t>perf_event_update_userpage</w:t>
            </w:r>
          </w:p>
        </w:tc>
        <w:tc>
          <w:tcPr>
            <w:tcW w:w="1729" w:type="dxa"/>
            <w:vAlign w:val="center"/>
          </w:tcPr>
          <w:p w14:paraId="0EFB20F3" w14:textId="225A1C8E" w:rsidR="00587C9A" w:rsidRDefault="00535F9A" w:rsidP="009838A4">
            <w:r w:rsidRPr="00535F9A">
              <w:t>memset_erms</w:t>
            </w:r>
          </w:p>
        </w:tc>
        <w:tc>
          <w:tcPr>
            <w:tcW w:w="1729" w:type="dxa"/>
            <w:vAlign w:val="center"/>
          </w:tcPr>
          <w:p w14:paraId="532BC59F" w14:textId="14F858C6" w:rsidR="00587C9A" w:rsidRDefault="00535F9A" w:rsidP="009838A4">
            <w:r w:rsidRPr="00535F9A">
              <w:t>syscall_exit_to_user_mode</w:t>
            </w:r>
          </w:p>
        </w:tc>
        <w:tc>
          <w:tcPr>
            <w:tcW w:w="1729" w:type="dxa"/>
            <w:vAlign w:val="center"/>
          </w:tcPr>
          <w:p w14:paraId="51493935" w14:textId="626FFA00" w:rsidR="00587C9A" w:rsidRDefault="00535F9A" w:rsidP="009838A4">
            <w:r w:rsidRPr="00535F9A">
              <w:t>entry_SYSCALL_64_after_hwframe</w:t>
            </w:r>
          </w:p>
        </w:tc>
        <w:tc>
          <w:tcPr>
            <w:tcW w:w="1730" w:type="dxa"/>
            <w:vAlign w:val="center"/>
          </w:tcPr>
          <w:p w14:paraId="012474EF" w14:textId="5FB53494" w:rsidR="00587C9A" w:rsidRDefault="00535F9A" w:rsidP="009838A4">
            <w:r w:rsidRPr="00535F9A">
              <w:t>perf_event_alloc</w:t>
            </w:r>
          </w:p>
        </w:tc>
      </w:tr>
      <w:tr w:rsidR="00587C9A" w14:paraId="562A97B0" w14:textId="77777777" w:rsidTr="003679CC">
        <w:tc>
          <w:tcPr>
            <w:tcW w:w="1555" w:type="dxa"/>
            <w:vMerge/>
            <w:shd w:val="clear" w:color="auto" w:fill="E7E6E6" w:themeFill="background2"/>
            <w:vAlign w:val="center"/>
          </w:tcPr>
          <w:p w14:paraId="08FB3603" w14:textId="77777777" w:rsidR="00587C9A" w:rsidRPr="00863AA1" w:rsidRDefault="00587C9A" w:rsidP="009838A4"/>
        </w:tc>
        <w:tc>
          <w:tcPr>
            <w:tcW w:w="1275" w:type="dxa"/>
            <w:vMerge/>
            <w:shd w:val="clear" w:color="auto" w:fill="E7E6E6" w:themeFill="background2"/>
            <w:vAlign w:val="center"/>
          </w:tcPr>
          <w:p w14:paraId="2853D966" w14:textId="77777777" w:rsidR="00587C9A" w:rsidRDefault="00587C9A" w:rsidP="009838A4"/>
        </w:tc>
        <w:tc>
          <w:tcPr>
            <w:tcW w:w="1134" w:type="dxa"/>
            <w:vMerge/>
            <w:shd w:val="clear" w:color="auto" w:fill="E7E6E6" w:themeFill="background2"/>
            <w:vAlign w:val="center"/>
          </w:tcPr>
          <w:p w14:paraId="33C7DC65" w14:textId="77777777" w:rsidR="00587C9A" w:rsidRDefault="00587C9A" w:rsidP="009838A4"/>
        </w:tc>
        <w:tc>
          <w:tcPr>
            <w:tcW w:w="993" w:type="dxa"/>
            <w:shd w:val="clear" w:color="auto" w:fill="E7E6E6" w:themeFill="background2"/>
            <w:vAlign w:val="center"/>
          </w:tcPr>
          <w:p w14:paraId="155EED54" w14:textId="77777777" w:rsidR="00587C9A" w:rsidRDefault="00587C9A" w:rsidP="009838A4">
            <w:r>
              <w:rPr>
                <w:rFonts w:hint="eastAsia"/>
              </w:rPr>
              <w:t>A</w:t>
            </w:r>
            <w:r>
              <w:t>ttack</w:t>
            </w:r>
          </w:p>
        </w:tc>
        <w:tc>
          <w:tcPr>
            <w:tcW w:w="1729" w:type="dxa"/>
            <w:vAlign w:val="center"/>
          </w:tcPr>
          <w:p w14:paraId="75C372CC" w14:textId="55CED069" w:rsidR="00587C9A" w:rsidRDefault="00535F9A" w:rsidP="009838A4">
            <w:r>
              <w:rPr>
                <w:rFonts w:hint="eastAsia"/>
              </w:rPr>
              <w:t>4</w:t>
            </w:r>
          </w:p>
        </w:tc>
        <w:tc>
          <w:tcPr>
            <w:tcW w:w="1729" w:type="dxa"/>
            <w:vAlign w:val="center"/>
          </w:tcPr>
          <w:p w14:paraId="661800A8" w14:textId="76062D81" w:rsidR="00587C9A" w:rsidRDefault="00535F9A" w:rsidP="009838A4">
            <w:r>
              <w:rPr>
                <w:rFonts w:hint="eastAsia"/>
              </w:rPr>
              <w:t>3</w:t>
            </w:r>
          </w:p>
        </w:tc>
        <w:tc>
          <w:tcPr>
            <w:tcW w:w="1729" w:type="dxa"/>
            <w:vAlign w:val="center"/>
          </w:tcPr>
          <w:p w14:paraId="41DE134F" w14:textId="16727199" w:rsidR="00587C9A" w:rsidRDefault="00535F9A" w:rsidP="009838A4">
            <w:r>
              <w:rPr>
                <w:rFonts w:hint="eastAsia"/>
              </w:rPr>
              <w:t>4</w:t>
            </w:r>
          </w:p>
        </w:tc>
        <w:tc>
          <w:tcPr>
            <w:tcW w:w="1729" w:type="dxa"/>
            <w:vAlign w:val="center"/>
          </w:tcPr>
          <w:p w14:paraId="7F979536" w14:textId="7CD6CD07" w:rsidR="00587C9A" w:rsidRDefault="00535F9A" w:rsidP="009838A4">
            <w:r>
              <w:rPr>
                <w:rFonts w:hint="eastAsia"/>
              </w:rPr>
              <w:t>3</w:t>
            </w:r>
          </w:p>
        </w:tc>
        <w:tc>
          <w:tcPr>
            <w:tcW w:w="1730" w:type="dxa"/>
            <w:vAlign w:val="center"/>
          </w:tcPr>
          <w:p w14:paraId="75443ED0" w14:textId="45AF06CE" w:rsidR="00587C9A" w:rsidRDefault="00535F9A" w:rsidP="009838A4">
            <w:r>
              <w:rPr>
                <w:rFonts w:hint="eastAsia"/>
              </w:rPr>
              <w:t>4</w:t>
            </w:r>
          </w:p>
        </w:tc>
      </w:tr>
      <w:tr w:rsidR="00587C9A" w14:paraId="3D520E91" w14:textId="77777777" w:rsidTr="003679CC">
        <w:tc>
          <w:tcPr>
            <w:tcW w:w="1555" w:type="dxa"/>
            <w:vMerge/>
            <w:shd w:val="clear" w:color="auto" w:fill="E7E6E6" w:themeFill="background2"/>
            <w:vAlign w:val="center"/>
          </w:tcPr>
          <w:p w14:paraId="3B0A2AF5" w14:textId="77777777" w:rsidR="00587C9A" w:rsidRPr="00863AA1" w:rsidRDefault="00587C9A" w:rsidP="009838A4"/>
        </w:tc>
        <w:tc>
          <w:tcPr>
            <w:tcW w:w="1275" w:type="dxa"/>
            <w:vMerge/>
            <w:shd w:val="clear" w:color="auto" w:fill="E7E6E6" w:themeFill="background2"/>
            <w:vAlign w:val="center"/>
          </w:tcPr>
          <w:p w14:paraId="101EC1B0" w14:textId="77777777" w:rsidR="00587C9A" w:rsidRDefault="00587C9A" w:rsidP="009838A4"/>
        </w:tc>
        <w:tc>
          <w:tcPr>
            <w:tcW w:w="1134" w:type="dxa"/>
            <w:vMerge/>
            <w:shd w:val="clear" w:color="auto" w:fill="E7E6E6" w:themeFill="background2"/>
            <w:vAlign w:val="center"/>
          </w:tcPr>
          <w:p w14:paraId="06F937C3" w14:textId="77777777" w:rsidR="00587C9A" w:rsidRDefault="00587C9A" w:rsidP="009838A4"/>
        </w:tc>
        <w:tc>
          <w:tcPr>
            <w:tcW w:w="993" w:type="dxa"/>
            <w:shd w:val="clear" w:color="auto" w:fill="E7E6E6" w:themeFill="background2"/>
            <w:vAlign w:val="center"/>
          </w:tcPr>
          <w:p w14:paraId="21DCD782" w14:textId="77777777" w:rsidR="00587C9A" w:rsidRDefault="00587C9A" w:rsidP="009838A4">
            <w:r>
              <w:rPr>
                <w:rFonts w:hint="eastAsia"/>
              </w:rPr>
              <w:t>N</w:t>
            </w:r>
            <w:r>
              <w:t>ormal</w:t>
            </w:r>
          </w:p>
        </w:tc>
        <w:tc>
          <w:tcPr>
            <w:tcW w:w="1729" w:type="dxa"/>
            <w:vAlign w:val="center"/>
          </w:tcPr>
          <w:p w14:paraId="30445B63" w14:textId="73926FF9" w:rsidR="00587C9A" w:rsidRDefault="00535F9A" w:rsidP="009838A4">
            <w:r>
              <w:rPr>
                <w:rFonts w:hint="eastAsia"/>
              </w:rPr>
              <w:t>3</w:t>
            </w:r>
            <w:r>
              <w:t>4</w:t>
            </w:r>
          </w:p>
        </w:tc>
        <w:tc>
          <w:tcPr>
            <w:tcW w:w="1729" w:type="dxa"/>
            <w:vAlign w:val="center"/>
          </w:tcPr>
          <w:p w14:paraId="4972B18B" w14:textId="0C179B09" w:rsidR="00587C9A" w:rsidRDefault="00535F9A" w:rsidP="009838A4">
            <w:r>
              <w:rPr>
                <w:rFonts w:hint="eastAsia"/>
              </w:rPr>
              <w:t>2</w:t>
            </w:r>
            <w:r>
              <w:t>7</w:t>
            </w:r>
          </w:p>
        </w:tc>
        <w:tc>
          <w:tcPr>
            <w:tcW w:w="1729" w:type="dxa"/>
            <w:vAlign w:val="center"/>
          </w:tcPr>
          <w:p w14:paraId="5011ED66" w14:textId="3F7CA541" w:rsidR="00587C9A" w:rsidRDefault="00535F9A" w:rsidP="009838A4">
            <w:r>
              <w:rPr>
                <w:rFonts w:hint="eastAsia"/>
              </w:rPr>
              <w:t>1</w:t>
            </w:r>
          </w:p>
        </w:tc>
        <w:tc>
          <w:tcPr>
            <w:tcW w:w="1729" w:type="dxa"/>
            <w:vAlign w:val="center"/>
          </w:tcPr>
          <w:p w14:paraId="5ACD3BF8" w14:textId="57848F7C" w:rsidR="00587C9A" w:rsidRDefault="00535F9A" w:rsidP="009838A4">
            <w:r>
              <w:rPr>
                <w:rFonts w:hint="eastAsia"/>
              </w:rPr>
              <w:t>1</w:t>
            </w:r>
          </w:p>
        </w:tc>
        <w:tc>
          <w:tcPr>
            <w:tcW w:w="1730" w:type="dxa"/>
            <w:vAlign w:val="center"/>
          </w:tcPr>
          <w:p w14:paraId="0E8271BD" w14:textId="66A4DC08" w:rsidR="00587C9A" w:rsidRDefault="00535F9A" w:rsidP="009838A4">
            <w:r>
              <w:rPr>
                <w:rFonts w:hint="eastAsia"/>
              </w:rPr>
              <w:t>3</w:t>
            </w:r>
          </w:p>
        </w:tc>
      </w:tr>
      <w:tr w:rsidR="00587C9A" w14:paraId="7608E78E" w14:textId="77777777" w:rsidTr="003679CC">
        <w:tc>
          <w:tcPr>
            <w:tcW w:w="1555" w:type="dxa"/>
            <w:vMerge/>
            <w:shd w:val="clear" w:color="auto" w:fill="E7E6E6" w:themeFill="background2"/>
            <w:vAlign w:val="center"/>
          </w:tcPr>
          <w:p w14:paraId="10059F47" w14:textId="77777777" w:rsidR="00587C9A" w:rsidRPr="00863AA1" w:rsidRDefault="00587C9A" w:rsidP="009838A4"/>
        </w:tc>
        <w:tc>
          <w:tcPr>
            <w:tcW w:w="1275" w:type="dxa"/>
            <w:vMerge/>
            <w:shd w:val="clear" w:color="auto" w:fill="E7E6E6" w:themeFill="background2"/>
            <w:vAlign w:val="center"/>
          </w:tcPr>
          <w:p w14:paraId="42BC2F06" w14:textId="77777777" w:rsidR="00587C9A" w:rsidRDefault="00587C9A" w:rsidP="009838A4"/>
        </w:tc>
        <w:tc>
          <w:tcPr>
            <w:tcW w:w="1134" w:type="dxa"/>
            <w:vMerge w:val="restart"/>
            <w:shd w:val="clear" w:color="auto" w:fill="E7E6E6" w:themeFill="background2"/>
            <w:vAlign w:val="center"/>
          </w:tcPr>
          <w:p w14:paraId="4864D6EA" w14:textId="77777777" w:rsidR="00587C9A" w:rsidRDefault="00587C9A" w:rsidP="009838A4">
            <w:r>
              <w:rPr>
                <w:rFonts w:hint="eastAsia"/>
              </w:rPr>
              <w:t>E</w:t>
            </w:r>
            <w:r>
              <w:t>xclusive</w:t>
            </w:r>
          </w:p>
        </w:tc>
        <w:tc>
          <w:tcPr>
            <w:tcW w:w="993" w:type="dxa"/>
            <w:shd w:val="clear" w:color="auto" w:fill="E7E6E6" w:themeFill="background2"/>
            <w:vAlign w:val="center"/>
          </w:tcPr>
          <w:p w14:paraId="5F95B1C3" w14:textId="77777777" w:rsidR="00587C9A" w:rsidRDefault="00587C9A" w:rsidP="009838A4">
            <w:r>
              <w:rPr>
                <w:rFonts w:hint="eastAsia"/>
              </w:rPr>
              <w:t>F</w:t>
            </w:r>
            <w:r>
              <w:t>eature Name</w:t>
            </w:r>
          </w:p>
        </w:tc>
        <w:tc>
          <w:tcPr>
            <w:tcW w:w="1729" w:type="dxa"/>
            <w:vAlign w:val="center"/>
          </w:tcPr>
          <w:p w14:paraId="0CD16F1E" w14:textId="13DF6830" w:rsidR="00587C9A" w:rsidRDefault="00535F9A" w:rsidP="009838A4">
            <w:r w:rsidRPr="00535F9A">
              <w:t>__perf_event_task_sched_in</w:t>
            </w:r>
          </w:p>
        </w:tc>
        <w:tc>
          <w:tcPr>
            <w:tcW w:w="1729" w:type="dxa"/>
            <w:vAlign w:val="center"/>
          </w:tcPr>
          <w:p w14:paraId="59A08D3E" w14:textId="29CDDA9B" w:rsidR="00587C9A" w:rsidRDefault="00535F9A" w:rsidP="009838A4">
            <w:r w:rsidRPr="00535F9A">
              <w:t>merge_sched_in</w:t>
            </w:r>
          </w:p>
        </w:tc>
        <w:tc>
          <w:tcPr>
            <w:tcW w:w="1729" w:type="dxa"/>
            <w:vAlign w:val="center"/>
          </w:tcPr>
          <w:p w14:paraId="7F5757F7" w14:textId="22EE5623" w:rsidR="00587C9A" w:rsidRDefault="00535F9A" w:rsidP="009838A4">
            <w:r w:rsidRPr="00535F9A">
              <w:t>visit_groups_merge.constprop.0.is</w:t>
            </w:r>
          </w:p>
        </w:tc>
        <w:tc>
          <w:tcPr>
            <w:tcW w:w="1729" w:type="dxa"/>
            <w:vAlign w:val="center"/>
          </w:tcPr>
          <w:p w14:paraId="54D693C4" w14:textId="6811D43F" w:rsidR="00587C9A" w:rsidRDefault="00535F9A" w:rsidP="009838A4">
            <w:r w:rsidRPr="00535F9A">
              <w:t>kfree</w:t>
            </w:r>
          </w:p>
        </w:tc>
        <w:tc>
          <w:tcPr>
            <w:tcW w:w="1730" w:type="dxa"/>
            <w:vAlign w:val="center"/>
          </w:tcPr>
          <w:p w14:paraId="46EFBBEA" w14:textId="17A4E5ED" w:rsidR="00587C9A" w:rsidRDefault="00535F9A" w:rsidP="009838A4">
            <w:r w:rsidRPr="00535F9A">
              <w:t>native_sched_clock</w:t>
            </w:r>
          </w:p>
        </w:tc>
      </w:tr>
      <w:tr w:rsidR="00587C9A" w14:paraId="42F725C3" w14:textId="77777777" w:rsidTr="003679CC">
        <w:tc>
          <w:tcPr>
            <w:tcW w:w="1555" w:type="dxa"/>
            <w:vMerge/>
            <w:shd w:val="clear" w:color="auto" w:fill="E7E6E6" w:themeFill="background2"/>
            <w:vAlign w:val="center"/>
          </w:tcPr>
          <w:p w14:paraId="4EA833D6" w14:textId="77777777" w:rsidR="00587C9A" w:rsidRPr="00863AA1" w:rsidRDefault="00587C9A" w:rsidP="009838A4"/>
        </w:tc>
        <w:tc>
          <w:tcPr>
            <w:tcW w:w="1275" w:type="dxa"/>
            <w:vMerge/>
            <w:shd w:val="clear" w:color="auto" w:fill="E7E6E6" w:themeFill="background2"/>
            <w:vAlign w:val="center"/>
          </w:tcPr>
          <w:p w14:paraId="25D97F52" w14:textId="77777777" w:rsidR="00587C9A" w:rsidRPr="003041FC" w:rsidRDefault="00587C9A" w:rsidP="009838A4"/>
        </w:tc>
        <w:tc>
          <w:tcPr>
            <w:tcW w:w="1134" w:type="dxa"/>
            <w:vMerge/>
            <w:shd w:val="clear" w:color="auto" w:fill="E7E6E6" w:themeFill="background2"/>
            <w:vAlign w:val="center"/>
          </w:tcPr>
          <w:p w14:paraId="23F639D1" w14:textId="77777777" w:rsidR="00587C9A" w:rsidRDefault="00587C9A" w:rsidP="009838A4"/>
        </w:tc>
        <w:tc>
          <w:tcPr>
            <w:tcW w:w="993" w:type="dxa"/>
            <w:shd w:val="clear" w:color="auto" w:fill="E7E6E6" w:themeFill="background2"/>
            <w:vAlign w:val="center"/>
          </w:tcPr>
          <w:p w14:paraId="3814D647" w14:textId="77777777" w:rsidR="00587C9A" w:rsidRDefault="00587C9A" w:rsidP="009838A4">
            <w:r>
              <w:rPr>
                <w:rFonts w:hint="eastAsia"/>
              </w:rPr>
              <w:t>A</w:t>
            </w:r>
            <w:r>
              <w:t>ttack</w:t>
            </w:r>
          </w:p>
        </w:tc>
        <w:tc>
          <w:tcPr>
            <w:tcW w:w="1729" w:type="dxa"/>
            <w:vAlign w:val="center"/>
          </w:tcPr>
          <w:p w14:paraId="126D22FC" w14:textId="7CACC6AF" w:rsidR="00587C9A" w:rsidRDefault="00535F9A" w:rsidP="009838A4">
            <w:r>
              <w:rPr>
                <w:rFonts w:hint="eastAsia"/>
              </w:rPr>
              <w:t>3</w:t>
            </w:r>
          </w:p>
        </w:tc>
        <w:tc>
          <w:tcPr>
            <w:tcW w:w="1729" w:type="dxa"/>
            <w:vAlign w:val="center"/>
          </w:tcPr>
          <w:p w14:paraId="7FE3D211" w14:textId="59482999" w:rsidR="00587C9A" w:rsidRDefault="00535F9A" w:rsidP="009838A4">
            <w:r>
              <w:rPr>
                <w:rFonts w:hint="eastAsia"/>
              </w:rPr>
              <w:t>4</w:t>
            </w:r>
          </w:p>
        </w:tc>
        <w:tc>
          <w:tcPr>
            <w:tcW w:w="1729" w:type="dxa"/>
            <w:vAlign w:val="center"/>
          </w:tcPr>
          <w:p w14:paraId="61FEE30A" w14:textId="2C6B3AD5" w:rsidR="00587C9A" w:rsidRDefault="00535F9A" w:rsidP="009838A4">
            <w:r>
              <w:rPr>
                <w:rFonts w:hint="eastAsia"/>
              </w:rPr>
              <w:t>2</w:t>
            </w:r>
          </w:p>
        </w:tc>
        <w:tc>
          <w:tcPr>
            <w:tcW w:w="1729" w:type="dxa"/>
            <w:vAlign w:val="center"/>
          </w:tcPr>
          <w:p w14:paraId="0A58E30F" w14:textId="0F086AD4" w:rsidR="00587C9A" w:rsidRDefault="00535F9A" w:rsidP="009838A4">
            <w:r>
              <w:rPr>
                <w:rFonts w:hint="eastAsia"/>
              </w:rPr>
              <w:t>3</w:t>
            </w:r>
          </w:p>
        </w:tc>
        <w:tc>
          <w:tcPr>
            <w:tcW w:w="1730" w:type="dxa"/>
            <w:vAlign w:val="center"/>
          </w:tcPr>
          <w:p w14:paraId="0F0B638F" w14:textId="2C15711E" w:rsidR="00587C9A" w:rsidRDefault="00535F9A" w:rsidP="009838A4">
            <w:r>
              <w:rPr>
                <w:rFonts w:hint="eastAsia"/>
              </w:rPr>
              <w:t>4</w:t>
            </w:r>
          </w:p>
        </w:tc>
      </w:tr>
      <w:tr w:rsidR="00587C9A" w14:paraId="10E9B996" w14:textId="77777777" w:rsidTr="003679CC">
        <w:tc>
          <w:tcPr>
            <w:tcW w:w="1555" w:type="dxa"/>
            <w:vMerge/>
            <w:shd w:val="clear" w:color="auto" w:fill="E7E6E6" w:themeFill="background2"/>
            <w:vAlign w:val="center"/>
          </w:tcPr>
          <w:p w14:paraId="1E708840" w14:textId="77777777" w:rsidR="00587C9A" w:rsidRPr="00863AA1" w:rsidRDefault="00587C9A" w:rsidP="009838A4"/>
        </w:tc>
        <w:tc>
          <w:tcPr>
            <w:tcW w:w="1275" w:type="dxa"/>
            <w:vMerge/>
            <w:shd w:val="clear" w:color="auto" w:fill="E7E6E6" w:themeFill="background2"/>
            <w:vAlign w:val="center"/>
          </w:tcPr>
          <w:p w14:paraId="5E27D3FE" w14:textId="77777777" w:rsidR="00587C9A" w:rsidRPr="003041FC" w:rsidRDefault="00587C9A" w:rsidP="009838A4"/>
        </w:tc>
        <w:tc>
          <w:tcPr>
            <w:tcW w:w="1134" w:type="dxa"/>
            <w:vMerge/>
            <w:shd w:val="clear" w:color="auto" w:fill="E7E6E6" w:themeFill="background2"/>
            <w:vAlign w:val="center"/>
          </w:tcPr>
          <w:p w14:paraId="38FCA1D2" w14:textId="77777777" w:rsidR="00587C9A" w:rsidRDefault="00587C9A" w:rsidP="009838A4"/>
        </w:tc>
        <w:tc>
          <w:tcPr>
            <w:tcW w:w="993" w:type="dxa"/>
            <w:shd w:val="clear" w:color="auto" w:fill="E7E6E6" w:themeFill="background2"/>
            <w:vAlign w:val="center"/>
          </w:tcPr>
          <w:p w14:paraId="4ED8DA5E" w14:textId="77777777" w:rsidR="00587C9A" w:rsidRDefault="00587C9A" w:rsidP="009838A4">
            <w:r>
              <w:rPr>
                <w:rFonts w:hint="eastAsia"/>
              </w:rPr>
              <w:t>N</w:t>
            </w:r>
            <w:r>
              <w:t>ormal</w:t>
            </w:r>
          </w:p>
        </w:tc>
        <w:tc>
          <w:tcPr>
            <w:tcW w:w="1729" w:type="dxa"/>
            <w:vAlign w:val="center"/>
          </w:tcPr>
          <w:p w14:paraId="703E2342" w14:textId="0B4F3232" w:rsidR="00587C9A" w:rsidRDefault="00535F9A" w:rsidP="009838A4">
            <w:r>
              <w:rPr>
                <w:rFonts w:hint="eastAsia"/>
              </w:rPr>
              <w:t>3</w:t>
            </w:r>
          </w:p>
        </w:tc>
        <w:tc>
          <w:tcPr>
            <w:tcW w:w="1729" w:type="dxa"/>
            <w:vAlign w:val="center"/>
          </w:tcPr>
          <w:p w14:paraId="1ADB9663" w14:textId="4070C2C0" w:rsidR="00587C9A" w:rsidRDefault="00535F9A" w:rsidP="009838A4">
            <w:r>
              <w:rPr>
                <w:rFonts w:hint="eastAsia"/>
              </w:rPr>
              <w:t>4</w:t>
            </w:r>
          </w:p>
        </w:tc>
        <w:tc>
          <w:tcPr>
            <w:tcW w:w="1729" w:type="dxa"/>
            <w:vAlign w:val="center"/>
          </w:tcPr>
          <w:p w14:paraId="75250DBB" w14:textId="28BCC71C" w:rsidR="00587C9A" w:rsidRDefault="00535F9A" w:rsidP="009838A4">
            <w:r>
              <w:rPr>
                <w:rFonts w:hint="eastAsia"/>
              </w:rPr>
              <w:t>2</w:t>
            </w:r>
          </w:p>
        </w:tc>
        <w:tc>
          <w:tcPr>
            <w:tcW w:w="1729" w:type="dxa"/>
            <w:vAlign w:val="center"/>
          </w:tcPr>
          <w:p w14:paraId="298CC0DC" w14:textId="50F6F6BF" w:rsidR="00587C9A" w:rsidRDefault="00535F9A" w:rsidP="009838A4">
            <w:r>
              <w:rPr>
                <w:rFonts w:hint="eastAsia"/>
              </w:rPr>
              <w:t>3</w:t>
            </w:r>
          </w:p>
        </w:tc>
        <w:tc>
          <w:tcPr>
            <w:tcW w:w="1730" w:type="dxa"/>
            <w:vAlign w:val="center"/>
          </w:tcPr>
          <w:p w14:paraId="17CF9091" w14:textId="4DA15255" w:rsidR="00587C9A" w:rsidRDefault="00535F9A" w:rsidP="009838A4">
            <w:r>
              <w:rPr>
                <w:rFonts w:hint="eastAsia"/>
              </w:rPr>
              <w:t>4</w:t>
            </w:r>
          </w:p>
        </w:tc>
      </w:tr>
      <w:tr w:rsidR="00587C9A" w14:paraId="1CED1876" w14:textId="77777777" w:rsidTr="003679CC">
        <w:tc>
          <w:tcPr>
            <w:tcW w:w="1555" w:type="dxa"/>
            <w:vMerge/>
            <w:shd w:val="clear" w:color="auto" w:fill="E7E6E6" w:themeFill="background2"/>
            <w:vAlign w:val="center"/>
          </w:tcPr>
          <w:p w14:paraId="718157BA" w14:textId="77777777" w:rsidR="00587C9A" w:rsidRPr="00863AA1" w:rsidRDefault="00587C9A" w:rsidP="009838A4"/>
        </w:tc>
        <w:tc>
          <w:tcPr>
            <w:tcW w:w="1275" w:type="dxa"/>
            <w:vMerge/>
            <w:shd w:val="clear" w:color="auto" w:fill="E7E6E6" w:themeFill="background2"/>
            <w:vAlign w:val="center"/>
          </w:tcPr>
          <w:p w14:paraId="0A0F692B" w14:textId="77777777" w:rsidR="00587C9A" w:rsidRPr="003041FC" w:rsidRDefault="00587C9A" w:rsidP="009838A4"/>
        </w:tc>
        <w:tc>
          <w:tcPr>
            <w:tcW w:w="1134" w:type="dxa"/>
            <w:vMerge w:val="restart"/>
            <w:shd w:val="clear" w:color="auto" w:fill="E7E6E6" w:themeFill="background2"/>
            <w:vAlign w:val="center"/>
          </w:tcPr>
          <w:p w14:paraId="0C424DFF" w14:textId="77777777" w:rsidR="00587C9A" w:rsidRDefault="00587C9A" w:rsidP="009838A4">
            <w:r>
              <w:rPr>
                <w:rFonts w:hint="eastAsia"/>
              </w:rPr>
              <w:t>A</w:t>
            </w:r>
            <w:r>
              <w:t>ll</w:t>
            </w:r>
          </w:p>
        </w:tc>
        <w:tc>
          <w:tcPr>
            <w:tcW w:w="993" w:type="dxa"/>
            <w:shd w:val="clear" w:color="auto" w:fill="E7E6E6" w:themeFill="background2"/>
            <w:vAlign w:val="center"/>
          </w:tcPr>
          <w:p w14:paraId="66B6EC07" w14:textId="77777777" w:rsidR="00587C9A" w:rsidRDefault="00587C9A" w:rsidP="009838A4">
            <w:r>
              <w:rPr>
                <w:rFonts w:hint="eastAsia"/>
              </w:rPr>
              <w:t>F</w:t>
            </w:r>
            <w:r>
              <w:t>eature Name</w:t>
            </w:r>
          </w:p>
        </w:tc>
        <w:tc>
          <w:tcPr>
            <w:tcW w:w="1729" w:type="dxa"/>
            <w:vAlign w:val="center"/>
          </w:tcPr>
          <w:p w14:paraId="1289B1D2" w14:textId="5261BBC6" w:rsidR="00587C9A" w:rsidRDefault="00535F9A" w:rsidP="009838A4">
            <w:r w:rsidRPr="00535F9A">
              <w:t>perf_event_update_userpage</w:t>
            </w:r>
          </w:p>
        </w:tc>
        <w:tc>
          <w:tcPr>
            <w:tcW w:w="1729" w:type="dxa"/>
            <w:vAlign w:val="center"/>
          </w:tcPr>
          <w:p w14:paraId="477780A2" w14:textId="2D3A9DBD" w:rsidR="00587C9A" w:rsidRDefault="00535F9A" w:rsidP="009838A4">
            <w:r w:rsidRPr="00535F9A">
              <w:t>memset_erms</w:t>
            </w:r>
          </w:p>
        </w:tc>
        <w:tc>
          <w:tcPr>
            <w:tcW w:w="1729" w:type="dxa"/>
            <w:vAlign w:val="center"/>
          </w:tcPr>
          <w:p w14:paraId="4E8E9B4C" w14:textId="14ACA158" w:rsidR="00587C9A" w:rsidRDefault="00535F9A" w:rsidP="009838A4">
            <w:r w:rsidRPr="00535F9A">
              <w:t>__perf_event_task_sched_in</w:t>
            </w:r>
          </w:p>
        </w:tc>
        <w:tc>
          <w:tcPr>
            <w:tcW w:w="1729" w:type="dxa"/>
            <w:vAlign w:val="center"/>
          </w:tcPr>
          <w:p w14:paraId="4FE88149" w14:textId="165F4792" w:rsidR="00587C9A" w:rsidRDefault="00535F9A" w:rsidP="009838A4">
            <w:r w:rsidRPr="00535F9A">
              <w:t>merge_sched_in</w:t>
            </w:r>
          </w:p>
        </w:tc>
        <w:tc>
          <w:tcPr>
            <w:tcW w:w="1730" w:type="dxa"/>
            <w:vAlign w:val="center"/>
          </w:tcPr>
          <w:p w14:paraId="25B49CB8" w14:textId="20C1E31A" w:rsidR="00587C9A" w:rsidRDefault="00535F9A" w:rsidP="009838A4">
            <w:r w:rsidRPr="00535F9A">
              <w:t>visit_groups_merge.constprop.0.is</w:t>
            </w:r>
          </w:p>
        </w:tc>
      </w:tr>
      <w:tr w:rsidR="00587C9A" w14:paraId="01E4E67D" w14:textId="77777777" w:rsidTr="003679CC">
        <w:tc>
          <w:tcPr>
            <w:tcW w:w="1555" w:type="dxa"/>
            <w:vMerge/>
            <w:shd w:val="clear" w:color="auto" w:fill="E7E6E6" w:themeFill="background2"/>
            <w:vAlign w:val="center"/>
          </w:tcPr>
          <w:p w14:paraId="4ED023A2" w14:textId="77777777" w:rsidR="00587C9A" w:rsidRPr="00863AA1" w:rsidRDefault="00587C9A" w:rsidP="009838A4"/>
        </w:tc>
        <w:tc>
          <w:tcPr>
            <w:tcW w:w="1275" w:type="dxa"/>
            <w:vMerge/>
            <w:shd w:val="clear" w:color="auto" w:fill="E7E6E6" w:themeFill="background2"/>
            <w:vAlign w:val="center"/>
          </w:tcPr>
          <w:p w14:paraId="21F3E39B" w14:textId="77777777" w:rsidR="00587C9A" w:rsidRPr="003041FC" w:rsidRDefault="00587C9A" w:rsidP="009838A4"/>
        </w:tc>
        <w:tc>
          <w:tcPr>
            <w:tcW w:w="1134" w:type="dxa"/>
            <w:vMerge/>
            <w:shd w:val="clear" w:color="auto" w:fill="E7E6E6" w:themeFill="background2"/>
            <w:vAlign w:val="center"/>
          </w:tcPr>
          <w:p w14:paraId="246F7E69" w14:textId="77777777" w:rsidR="00587C9A" w:rsidRDefault="00587C9A" w:rsidP="009838A4"/>
        </w:tc>
        <w:tc>
          <w:tcPr>
            <w:tcW w:w="993" w:type="dxa"/>
            <w:shd w:val="clear" w:color="auto" w:fill="E7E6E6" w:themeFill="background2"/>
            <w:vAlign w:val="center"/>
          </w:tcPr>
          <w:p w14:paraId="64515876" w14:textId="77777777" w:rsidR="00587C9A" w:rsidRDefault="00587C9A" w:rsidP="009838A4">
            <w:r>
              <w:rPr>
                <w:rFonts w:hint="eastAsia"/>
              </w:rPr>
              <w:t>A</w:t>
            </w:r>
            <w:r>
              <w:t>ttack</w:t>
            </w:r>
          </w:p>
        </w:tc>
        <w:tc>
          <w:tcPr>
            <w:tcW w:w="1729" w:type="dxa"/>
            <w:vAlign w:val="center"/>
          </w:tcPr>
          <w:p w14:paraId="1FBB8A4D" w14:textId="0A6D8482" w:rsidR="00587C9A" w:rsidRDefault="00535F9A" w:rsidP="009838A4">
            <w:r>
              <w:rPr>
                <w:rFonts w:hint="eastAsia"/>
              </w:rPr>
              <w:t>4</w:t>
            </w:r>
          </w:p>
        </w:tc>
        <w:tc>
          <w:tcPr>
            <w:tcW w:w="1729" w:type="dxa"/>
            <w:vAlign w:val="center"/>
          </w:tcPr>
          <w:p w14:paraId="78B560DE" w14:textId="3CC21FEC" w:rsidR="00587C9A" w:rsidRDefault="00535F9A" w:rsidP="009838A4">
            <w:r>
              <w:rPr>
                <w:rFonts w:hint="eastAsia"/>
              </w:rPr>
              <w:t>3</w:t>
            </w:r>
          </w:p>
        </w:tc>
        <w:tc>
          <w:tcPr>
            <w:tcW w:w="1729" w:type="dxa"/>
            <w:vAlign w:val="center"/>
          </w:tcPr>
          <w:p w14:paraId="61522DFE" w14:textId="3DB66577" w:rsidR="00587C9A" w:rsidRDefault="00535F9A" w:rsidP="009838A4">
            <w:r>
              <w:rPr>
                <w:rFonts w:hint="eastAsia"/>
              </w:rPr>
              <w:t>3</w:t>
            </w:r>
          </w:p>
        </w:tc>
        <w:tc>
          <w:tcPr>
            <w:tcW w:w="1729" w:type="dxa"/>
            <w:vAlign w:val="center"/>
          </w:tcPr>
          <w:p w14:paraId="28BB412B" w14:textId="60495925" w:rsidR="00587C9A" w:rsidRDefault="00535F9A" w:rsidP="009838A4">
            <w:r>
              <w:rPr>
                <w:rFonts w:hint="eastAsia"/>
              </w:rPr>
              <w:t>4</w:t>
            </w:r>
          </w:p>
        </w:tc>
        <w:tc>
          <w:tcPr>
            <w:tcW w:w="1730" w:type="dxa"/>
            <w:vAlign w:val="center"/>
          </w:tcPr>
          <w:p w14:paraId="32BFC492" w14:textId="49321B29" w:rsidR="00587C9A" w:rsidRDefault="00535F9A" w:rsidP="009838A4">
            <w:r>
              <w:rPr>
                <w:rFonts w:hint="eastAsia"/>
              </w:rPr>
              <w:t>2</w:t>
            </w:r>
          </w:p>
        </w:tc>
      </w:tr>
      <w:tr w:rsidR="00587C9A" w14:paraId="7C3646D3" w14:textId="77777777" w:rsidTr="003679CC">
        <w:tc>
          <w:tcPr>
            <w:tcW w:w="1555" w:type="dxa"/>
            <w:vMerge/>
            <w:shd w:val="clear" w:color="auto" w:fill="E7E6E6" w:themeFill="background2"/>
            <w:vAlign w:val="center"/>
          </w:tcPr>
          <w:p w14:paraId="456B0DE5" w14:textId="77777777" w:rsidR="00587C9A" w:rsidRPr="00863AA1" w:rsidRDefault="00587C9A" w:rsidP="009838A4"/>
        </w:tc>
        <w:tc>
          <w:tcPr>
            <w:tcW w:w="1275" w:type="dxa"/>
            <w:vMerge/>
            <w:shd w:val="clear" w:color="auto" w:fill="E7E6E6" w:themeFill="background2"/>
            <w:vAlign w:val="center"/>
          </w:tcPr>
          <w:p w14:paraId="3700E4C8" w14:textId="77777777" w:rsidR="00587C9A" w:rsidRPr="003041FC" w:rsidRDefault="00587C9A" w:rsidP="009838A4"/>
        </w:tc>
        <w:tc>
          <w:tcPr>
            <w:tcW w:w="1134" w:type="dxa"/>
            <w:vMerge/>
            <w:shd w:val="clear" w:color="auto" w:fill="E7E6E6" w:themeFill="background2"/>
            <w:vAlign w:val="center"/>
          </w:tcPr>
          <w:p w14:paraId="3855AE4A" w14:textId="77777777" w:rsidR="00587C9A" w:rsidRDefault="00587C9A" w:rsidP="009838A4"/>
        </w:tc>
        <w:tc>
          <w:tcPr>
            <w:tcW w:w="993" w:type="dxa"/>
            <w:shd w:val="clear" w:color="auto" w:fill="E7E6E6" w:themeFill="background2"/>
            <w:vAlign w:val="center"/>
          </w:tcPr>
          <w:p w14:paraId="4A0C1A5C" w14:textId="77777777" w:rsidR="00587C9A" w:rsidRDefault="00587C9A" w:rsidP="009838A4">
            <w:r>
              <w:rPr>
                <w:rFonts w:hint="eastAsia"/>
              </w:rPr>
              <w:t>N</w:t>
            </w:r>
            <w:r>
              <w:t>ormal</w:t>
            </w:r>
          </w:p>
        </w:tc>
        <w:tc>
          <w:tcPr>
            <w:tcW w:w="1729" w:type="dxa"/>
            <w:vAlign w:val="center"/>
          </w:tcPr>
          <w:p w14:paraId="4D5C0E38" w14:textId="42B88997" w:rsidR="00587C9A" w:rsidRDefault="00535F9A" w:rsidP="009838A4">
            <w:r>
              <w:rPr>
                <w:rFonts w:hint="eastAsia"/>
              </w:rPr>
              <w:t>3</w:t>
            </w:r>
            <w:r>
              <w:t>4</w:t>
            </w:r>
          </w:p>
        </w:tc>
        <w:tc>
          <w:tcPr>
            <w:tcW w:w="1729" w:type="dxa"/>
            <w:vAlign w:val="center"/>
          </w:tcPr>
          <w:p w14:paraId="5F9A492B" w14:textId="4718EDDD" w:rsidR="00587C9A" w:rsidRDefault="00535F9A" w:rsidP="009838A4">
            <w:r>
              <w:rPr>
                <w:rFonts w:hint="eastAsia"/>
              </w:rPr>
              <w:t>2</w:t>
            </w:r>
            <w:r>
              <w:t>7</w:t>
            </w:r>
          </w:p>
        </w:tc>
        <w:tc>
          <w:tcPr>
            <w:tcW w:w="1729" w:type="dxa"/>
            <w:vAlign w:val="center"/>
          </w:tcPr>
          <w:p w14:paraId="3CF5D3C2" w14:textId="195F5E6C" w:rsidR="00587C9A" w:rsidRDefault="00535F9A" w:rsidP="009838A4">
            <w:r>
              <w:rPr>
                <w:rFonts w:hint="eastAsia"/>
              </w:rPr>
              <w:t>3</w:t>
            </w:r>
          </w:p>
        </w:tc>
        <w:tc>
          <w:tcPr>
            <w:tcW w:w="1729" w:type="dxa"/>
            <w:vAlign w:val="center"/>
          </w:tcPr>
          <w:p w14:paraId="3DC98AD9" w14:textId="78EDC79D" w:rsidR="00587C9A" w:rsidRDefault="00535F9A" w:rsidP="009838A4">
            <w:r>
              <w:rPr>
                <w:rFonts w:hint="eastAsia"/>
              </w:rPr>
              <w:t>4</w:t>
            </w:r>
          </w:p>
        </w:tc>
        <w:tc>
          <w:tcPr>
            <w:tcW w:w="1730" w:type="dxa"/>
            <w:vAlign w:val="center"/>
          </w:tcPr>
          <w:p w14:paraId="77E08AB5" w14:textId="2248CF02" w:rsidR="00587C9A" w:rsidRDefault="00535F9A" w:rsidP="009838A4">
            <w:r>
              <w:rPr>
                <w:rFonts w:hint="eastAsia"/>
              </w:rPr>
              <w:t>2</w:t>
            </w:r>
          </w:p>
        </w:tc>
      </w:tr>
      <w:tr w:rsidR="00770928" w14:paraId="285E6686" w14:textId="77777777" w:rsidTr="003679CC">
        <w:tc>
          <w:tcPr>
            <w:tcW w:w="1555" w:type="dxa"/>
            <w:vMerge/>
            <w:shd w:val="clear" w:color="auto" w:fill="E7E6E6" w:themeFill="background2"/>
            <w:vAlign w:val="center"/>
          </w:tcPr>
          <w:p w14:paraId="4947FD45" w14:textId="77777777" w:rsidR="00770928" w:rsidRPr="00863AA1" w:rsidRDefault="00770928" w:rsidP="00770928"/>
        </w:tc>
        <w:tc>
          <w:tcPr>
            <w:tcW w:w="1275" w:type="dxa"/>
            <w:vMerge w:val="restart"/>
            <w:shd w:val="clear" w:color="auto" w:fill="E7E6E6" w:themeFill="background2"/>
            <w:vAlign w:val="center"/>
          </w:tcPr>
          <w:p w14:paraId="69CC1A34" w14:textId="77777777" w:rsidR="00770928" w:rsidRPr="003041FC" w:rsidRDefault="00770928" w:rsidP="00770928">
            <w:r>
              <w:t>I</w:t>
            </w:r>
            <w:r w:rsidRPr="003041FC">
              <w:t>nstructions</w:t>
            </w:r>
          </w:p>
        </w:tc>
        <w:tc>
          <w:tcPr>
            <w:tcW w:w="1134" w:type="dxa"/>
            <w:vMerge w:val="restart"/>
            <w:shd w:val="clear" w:color="auto" w:fill="E7E6E6" w:themeFill="background2"/>
            <w:vAlign w:val="center"/>
          </w:tcPr>
          <w:p w14:paraId="56162A6F" w14:textId="77777777" w:rsidR="00770928" w:rsidRDefault="00770928" w:rsidP="00770928">
            <w:r>
              <w:rPr>
                <w:rFonts w:hint="eastAsia"/>
              </w:rPr>
              <w:t>C</w:t>
            </w:r>
            <w:r>
              <w:t>ommon</w:t>
            </w:r>
          </w:p>
        </w:tc>
        <w:tc>
          <w:tcPr>
            <w:tcW w:w="993" w:type="dxa"/>
            <w:shd w:val="clear" w:color="auto" w:fill="E7E6E6" w:themeFill="background2"/>
            <w:vAlign w:val="center"/>
          </w:tcPr>
          <w:p w14:paraId="2B66D398" w14:textId="77777777" w:rsidR="00770928" w:rsidRDefault="00770928" w:rsidP="00770928">
            <w:r>
              <w:rPr>
                <w:rFonts w:hint="eastAsia"/>
              </w:rPr>
              <w:t>F</w:t>
            </w:r>
            <w:r>
              <w:t>eature Name</w:t>
            </w:r>
          </w:p>
        </w:tc>
        <w:tc>
          <w:tcPr>
            <w:tcW w:w="1729" w:type="dxa"/>
            <w:vAlign w:val="center"/>
          </w:tcPr>
          <w:p w14:paraId="22D03DF2" w14:textId="77DAEC5F" w:rsidR="00770928" w:rsidRDefault="00770928" w:rsidP="00770928">
            <w:r w:rsidRPr="00770928">
              <w:t>perf_event_alloc</w:t>
            </w:r>
          </w:p>
        </w:tc>
        <w:tc>
          <w:tcPr>
            <w:tcW w:w="1729" w:type="dxa"/>
            <w:vAlign w:val="center"/>
          </w:tcPr>
          <w:p w14:paraId="29E52A95" w14:textId="763ED51A" w:rsidR="00770928" w:rsidRDefault="00770928" w:rsidP="00770928">
            <w:r w:rsidRPr="00770928">
              <w:t>__intel_pmu_enable_all.constprop.</w:t>
            </w:r>
          </w:p>
        </w:tc>
        <w:tc>
          <w:tcPr>
            <w:tcW w:w="1729" w:type="dxa"/>
            <w:vAlign w:val="center"/>
          </w:tcPr>
          <w:p w14:paraId="579F5C69" w14:textId="2FEFC16C" w:rsidR="00770928" w:rsidRDefault="00770928" w:rsidP="00770928">
            <w:r>
              <w:rPr>
                <w:rFonts w:hint="eastAsia"/>
              </w:rPr>
              <w:t>N</w:t>
            </w:r>
            <w:r>
              <w:t>/A</w:t>
            </w:r>
          </w:p>
        </w:tc>
        <w:tc>
          <w:tcPr>
            <w:tcW w:w="1729" w:type="dxa"/>
            <w:vAlign w:val="center"/>
          </w:tcPr>
          <w:p w14:paraId="17A91086" w14:textId="00C89BF1" w:rsidR="00770928" w:rsidRDefault="00770928" w:rsidP="00770928">
            <w:r>
              <w:rPr>
                <w:rFonts w:hint="eastAsia"/>
              </w:rPr>
              <w:t>N</w:t>
            </w:r>
            <w:r>
              <w:t>/A</w:t>
            </w:r>
          </w:p>
        </w:tc>
        <w:tc>
          <w:tcPr>
            <w:tcW w:w="1730" w:type="dxa"/>
            <w:vAlign w:val="center"/>
          </w:tcPr>
          <w:p w14:paraId="4BEB9921" w14:textId="40D3B502" w:rsidR="00770928" w:rsidRDefault="00770928" w:rsidP="00770928">
            <w:r>
              <w:rPr>
                <w:rFonts w:hint="eastAsia"/>
              </w:rPr>
              <w:t>N</w:t>
            </w:r>
            <w:r>
              <w:t>/A</w:t>
            </w:r>
          </w:p>
        </w:tc>
      </w:tr>
      <w:tr w:rsidR="00770928" w14:paraId="2E638A21" w14:textId="77777777" w:rsidTr="003679CC">
        <w:tc>
          <w:tcPr>
            <w:tcW w:w="1555" w:type="dxa"/>
            <w:vMerge/>
            <w:shd w:val="clear" w:color="auto" w:fill="E7E6E6" w:themeFill="background2"/>
            <w:vAlign w:val="center"/>
          </w:tcPr>
          <w:p w14:paraId="488FECDC" w14:textId="77777777" w:rsidR="00770928" w:rsidRPr="00863AA1" w:rsidRDefault="00770928" w:rsidP="00770928"/>
        </w:tc>
        <w:tc>
          <w:tcPr>
            <w:tcW w:w="1275" w:type="dxa"/>
            <w:vMerge/>
            <w:shd w:val="clear" w:color="auto" w:fill="E7E6E6" w:themeFill="background2"/>
            <w:vAlign w:val="center"/>
          </w:tcPr>
          <w:p w14:paraId="547E8704" w14:textId="77777777" w:rsidR="00770928" w:rsidRDefault="00770928" w:rsidP="00770928"/>
        </w:tc>
        <w:tc>
          <w:tcPr>
            <w:tcW w:w="1134" w:type="dxa"/>
            <w:vMerge/>
            <w:shd w:val="clear" w:color="auto" w:fill="E7E6E6" w:themeFill="background2"/>
            <w:vAlign w:val="center"/>
          </w:tcPr>
          <w:p w14:paraId="150E8F27" w14:textId="77777777" w:rsidR="00770928" w:rsidRDefault="00770928" w:rsidP="00770928"/>
        </w:tc>
        <w:tc>
          <w:tcPr>
            <w:tcW w:w="993" w:type="dxa"/>
            <w:shd w:val="clear" w:color="auto" w:fill="E7E6E6" w:themeFill="background2"/>
            <w:vAlign w:val="center"/>
          </w:tcPr>
          <w:p w14:paraId="6A9697D1" w14:textId="77777777" w:rsidR="00770928" w:rsidRDefault="00770928" w:rsidP="00770928">
            <w:r>
              <w:rPr>
                <w:rFonts w:hint="eastAsia"/>
              </w:rPr>
              <w:t>A</w:t>
            </w:r>
            <w:r>
              <w:t>ttack</w:t>
            </w:r>
          </w:p>
        </w:tc>
        <w:tc>
          <w:tcPr>
            <w:tcW w:w="1729" w:type="dxa"/>
            <w:vAlign w:val="center"/>
          </w:tcPr>
          <w:p w14:paraId="2E4B2629" w14:textId="24AAE011" w:rsidR="00770928" w:rsidRDefault="00770928" w:rsidP="00770928">
            <w:r>
              <w:rPr>
                <w:rFonts w:hint="eastAsia"/>
              </w:rPr>
              <w:t>7</w:t>
            </w:r>
          </w:p>
        </w:tc>
        <w:tc>
          <w:tcPr>
            <w:tcW w:w="1729" w:type="dxa"/>
            <w:vAlign w:val="center"/>
          </w:tcPr>
          <w:p w14:paraId="1403C8B1" w14:textId="63824CF1" w:rsidR="00770928" w:rsidRDefault="00770928" w:rsidP="00770928">
            <w:r>
              <w:rPr>
                <w:rFonts w:hint="eastAsia"/>
              </w:rPr>
              <w:t>1</w:t>
            </w:r>
          </w:p>
        </w:tc>
        <w:tc>
          <w:tcPr>
            <w:tcW w:w="1729" w:type="dxa"/>
            <w:vAlign w:val="center"/>
          </w:tcPr>
          <w:p w14:paraId="7036E0F3" w14:textId="55A073A4" w:rsidR="00770928" w:rsidRDefault="00770928" w:rsidP="00770928">
            <w:r>
              <w:rPr>
                <w:rFonts w:hint="eastAsia"/>
              </w:rPr>
              <w:t>N</w:t>
            </w:r>
            <w:r>
              <w:t>/A</w:t>
            </w:r>
          </w:p>
        </w:tc>
        <w:tc>
          <w:tcPr>
            <w:tcW w:w="1729" w:type="dxa"/>
            <w:vAlign w:val="center"/>
          </w:tcPr>
          <w:p w14:paraId="0460C264" w14:textId="178FA06B" w:rsidR="00770928" w:rsidRDefault="00770928" w:rsidP="00770928">
            <w:r>
              <w:rPr>
                <w:rFonts w:hint="eastAsia"/>
              </w:rPr>
              <w:t>N</w:t>
            </w:r>
            <w:r>
              <w:t>/A</w:t>
            </w:r>
          </w:p>
        </w:tc>
        <w:tc>
          <w:tcPr>
            <w:tcW w:w="1730" w:type="dxa"/>
            <w:vAlign w:val="center"/>
          </w:tcPr>
          <w:p w14:paraId="0F0E3067" w14:textId="1E1D11BC" w:rsidR="00770928" w:rsidRDefault="00770928" w:rsidP="00770928">
            <w:r>
              <w:rPr>
                <w:rFonts w:hint="eastAsia"/>
              </w:rPr>
              <w:t>N</w:t>
            </w:r>
            <w:r>
              <w:t>/A</w:t>
            </w:r>
          </w:p>
        </w:tc>
      </w:tr>
      <w:tr w:rsidR="00770928" w14:paraId="637EFC32" w14:textId="77777777" w:rsidTr="003679CC">
        <w:tc>
          <w:tcPr>
            <w:tcW w:w="1555" w:type="dxa"/>
            <w:vMerge/>
            <w:shd w:val="clear" w:color="auto" w:fill="E7E6E6" w:themeFill="background2"/>
            <w:vAlign w:val="center"/>
          </w:tcPr>
          <w:p w14:paraId="3BB6DBFF" w14:textId="77777777" w:rsidR="00770928" w:rsidRPr="00863AA1" w:rsidRDefault="00770928" w:rsidP="00770928"/>
        </w:tc>
        <w:tc>
          <w:tcPr>
            <w:tcW w:w="1275" w:type="dxa"/>
            <w:vMerge/>
            <w:shd w:val="clear" w:color="auto" w:fill="E7E6E6" w:themeFill="background2"/>
            <w:vAlign w:val="center"/>
          </w:tcPr>
          <w:p w14:paraId="71228E77" w14:textId="77777777" w:rsidR="00770928" w:rsidRDefault="00770928" w:rsidP="00770928"/>
        </w:tc>
        <w:tc>
          <w:tcPr>
            <w:tcW w:w="1134" w:type="dxa"/>
            <w:vMerge/>
            <w:shd w:val="clear" w:color="auto" w:fill="E7E6E6" w:themeFill="background2"/>
            <w:vAlign w:val="center"/>
          </w:tcPr>
          <w:p w14:paraId="55C05A59" w14:textId="77777777" w:rsidR="00770928" w:rsidRDefault="00770928" w:rsidP="00770928"/>
        </w:tc>
        <w:tc>
          <w:tcPr>
            <w:tcW w:w="993" w:type="dxa"/>
            <w:shd w:val="clear" w:color="auto" w:fill="E7E6E6" w:themeFill="background2"/>
            <w:vAlign w:val="center"/>
          </w:tcPr>
          <w:p w14:paraId="4F56F08F" w14:textId="77777777" w:rsidR="00770928" w:rsidRDefault="00770928" w:rsidP="00770928">
            <w:r>
              <w:rPr>
                <w:rFonts w:hint="eastAsia"/>
              </w:rPr>
              <w:t>N</w:t>
            </w:r>
            <w:r>
              <w:t>ormal</w:t>
            </w:r>
          </w:p>
        </w:tc>
        <w:tc>
          <w:tcPr>
            <w:tcW w:w="1729" w:type="dxa"/>
            <w:vAlign w:val="center"/>
          </w:tcPr>
          <w:p w14:paraId="55576AD3" w14:textId="4A62A0DA" w:rsidR="00770928" w:rsidRDefault="00770928" w:rsidP="00770928">
            <w:r>
              <w:rPr>
                <w:rFonts w:hint="eastAsia"/>
              </w:rPr>
              <w:t>3</w:t>
            </w:r>
          </w:p>
        </w:tc>
        <w:tc>
          <w:tcPr>
            <w:tcW w:w="1729" w:type="dxa"/>
            <w:vAlign w:val="center"/>
          </w:tcPr>
          <w:p w14:paraId="15AA086E" w14:textId="18CE9531" w:rsidR="00770928" w:rsidRDefault="00770928" w:rsidP="00770928">
            <w:r>
              <w:rPr>
                <w:rFonts w:hint="eastAsia"/>
              </w:rPr>
              <w:t>1</w:t>
            </w:r>
          </w:p>
        </w:tc>
        <w:tc>
          <w:tcPr>
            <w:tcW w:w="1729" w:type="dxa"/>
            <w:vAlign w:val="center"/>
          </w:tcPr>
          <w:p w14:paraId="37122D64" w14:textId="07812DE7" w:rsidR="00770928" w:rsidRDefault="00770928" w:rsidP="00770928">
            <w:r>
              <w:rPr>
                <w:rFonts w:hint="eastAsia"/>
              </w:rPr>
              <w:t>N</w:t>
            </w:r>
            <w:r>
              <w:t>/A</w:t>
            </w:r>
          </w:p>
        </w:tc>
        <w:tc>
          <w:tcPr>
            <w:tcW w:w="1729" w:type="dxa"/>
            <w:vAlign w:val="center"/>
          </w:tcPr>
          <w:p w14:paraId="4F642F77" w14:textId="21FF3C71" w:rsidR="00770928" w:rsidRDefault="00770928" w:rsidP="00770928">
            <w:r>
              <w:rPr>
                <w:rFonts w:hint="eastAsia"/>
              </w:rPr>
              <w:t>N</w:t>
            </w:r>
            <w:r>
              <w:t>/A</w:t>
            </w:r>
          </w:p>
        </w:tc>
        <w:tc>
          <w:tcPr>
            <w:tcW w:w="1730" w:type="dxa"/>
            <w:vAlign w:val="center"/>
          </w:tcPr>
          <w:p w14:paraId="517DD5C6" w14:textId="52ED2011" w:rsidR="00770928" w:rsidRDefault="00770928" w:rsidP="00770928">
            <w:r>
              <w:rPr>
                <w:rFonts w:hint="eastAsia"/>
              </w:rPr>
              <w:t>N</w:t>
            </w:r>
            <w:r>
              <w:t>/A</w:t>
            </w:r>
          </w:p>
        </w:tc>
      </w:tr>
      <w:tr w:rsidR="00587C9A" w14:paraId="47647056" w14:textId="77777777" w:rsidTr="003679CC">
        <w:tc>
          <w:tcPr>
            <w:tcW w:w="1555" w:type="dxa"/>
            <w:vMerge/>
            <w:shd w:val="clear" w:color="auto" w:fill="E7E6E6" w:themeFill="background2"/>
            <w:vAlign w:val="center"/>
          </w:tcPr>
          <w:p w14:paraId="199E0041" w14:textId="77777777" w:rsidR="00587C9A" w:rsidRPr="00863AA1" w:rsidRDefault="00587C9A" w:rsidP="009838A4"/>
        </w:tc>
        <w:tc>
          <w:tcPr>
            <w:tcW w:w="1275" w:type="dxa"/>
            <w:vMerge/>
            <w:shd w:val="clear" w:color="auto" w:fill="E7E6E6" w:themeFill="background2"/>
            <w:vAlign w:val="center"/>
          </w:tcPr>
          <w:p w14:paraId="5D7C7B47" w14:textId="77777777" w:rsidR="00587C9A" w:rsidRDefault="00587C9A" w:rsidP="009838A4"/>
        </w:tc>
        <w:tc>
          <w:tcPr>
            <w:tcW w:w="1134" w:type="dxa"/>
            <w:vMerge w:val="restart"/>
            <w:shd w:val="clear" w:color="auto" w:fill="E7E6E6" w:themeFill="background2"/>
            <w:vAlign w:val="center"/>
          </w:tcPr>
          <w:p w14:paraId="0B923F71" w14:textId="77777777" w:rsidR="00587C9A" w:rsidRDefault="00587C9A" w:rsidP="009838A4">
            <w:r>
              <w:rPr>
                <w:rFonts w:hint="eastAsia"/>
              </w:rPr>
              <w:t>E</w:t>
            </w:r>
            <w:r>
              <w:t>xclusive</w:t>
            </w:r>
          </w:p>
        </w:tc>
        <w:tc>
          <w:tcPr>
            <w:tcW w:w="993" w:type="dxa"/>
            <w:shd w:val="clear" w:color="auto" w:fill="E7E6E6" w:themeFill="background2"/>
            <w:vAlign w:val="center"/>
          </w:tcPr>
          <w:p w14:paraId="04989411" w14:textId="77777777" w:rsidR="00587C9A" w:rsidRDefault="00587C9A" w:rsidP="009838A4">
            <w:r>
              <w:rPr>
                <w:rFonts w:hint="eastAsia"/>
              </w:rPr>
              <w:t>F</w:t>
            </w:r>
            <w:r>
              <w:t>eature Name</w:t>
            </w:r>
          </w:p>
        </w:tc>
        <w:tc>
          <w:tcPr>
            <w:tcW w:w="1729" w:type="dxa"/>
            <w:vAlign w:val="center"/>
          </w:tcPr>
          <w:p w14:paraId="6C7504A0" w14:textId="179B00AC" w:rsidR="00587C9A" w:rsidRDefault="00837929" w:rsidP="009838A4">
            <w:r w:rsidRPr="00837929">
              <w:t>psi_group_change</w:t>
            </w:r>
          </w:p>
        </w:tc>
        <w:tc>
          <w:tcPr>
            <w:tcW w:w="1729" w:type="dxa"/>
            <w:vAlign w:val="center"/>
          </w:tcPr>
          <w:p w14:paraId="603F4DA8" w14:textId="70B7BBA4" w:rsidR="00587C9A" w:rsidRDefault="00837929" w:rsidP="009838A4">
            <w:r w:rsidRPr="00837929">
              <w:t>kfree</w:t>
            </w:r>
          </w:p>
        </w:tc>
        <w:tc>
          <w:tcPr>
            <w:tcW w:w="1729" w:type="dxa"/>
            <w:vAlign w:val="center"/>
          </w:tcPr>
          <w:p w14:paraId="779316A5" w14:textId="2BD345B4" w:rsidR="00587C9A" w:rsidRDefault="00837929" w:rsidP="009838A4">
            <w:r w:rsidRPr="00837929">
              <w:t>perf_event_groups_insert</w:t>
            </w:r>
          </w:p>
        </w:tc>
        <w:tc>
          <w:tcPr>
            <w:tcW w:w="1729" w:type="dxa"/>
            <w:vAlign w:val="center"/>
          </w:tcPr>
          <w:p w14:paraId="60D8B85E" w14:textId="7044E5B9" w:rsidR="00587C9A" w:rsidRDefault="00837929" w:rsidP="009838A4">
            <w:r w:rsidRPr="00837929">
              <w:t>rb_next</w:t>
            </w:r>
          </w:p>
        </w:tc>
        <w:tc>
          <w:tcPr>
            <w:tcW w:w="1730" w:type="dxa"/>
            <w:vAlign w:val="center"/>
          </w:tcPr>
          <w:p w14:paraId="7525D4DF" w14:textId="57540888" w:rsidR="00587C9A" w:rsidRDefault="00837929" w:rsidP="009838A4">
            <w:r w:rsidRPr="00837929">
              <w:t>memcg_slab_free_hook</w:t>
            </w:r>
          </w:p>
        </w:tc>
      </w:tr>
      <w:tr w:rsidR="00587C9A" w14:paraId="154C6D82" w14:textId="77777777" w:rsidTr="003679CC">
        <w:tc>
          <w:tcPr>
            <w:tcW w:w="1555" w:type="dxa"/>
            <w:vMerge/>
            <w:shd w:val="clear" w:color="auto" w:fill="E7E6E6" w:themeFill="background2"/>
            <w:vAlign w:val="center"/>
          </w:tcPr>
          <w:p w14:paraId="733680DC" w14:textId="77777777" w:rsidR="00587C9A" w:rsidRPr="00863AA1" w:rsidRDefault="00587C9A" w:rsidP="009838A4"/>
        </w:tc>
        <w:tc>
          <w:tcPr>
            <w:tcW w:w="1275" w:type="dxa"/>
            <w:vMerge/>
            <w:shd w:val="clear" w:color="auto" w:fill="E7E6E6" w:themeFill="background2"/>
            <w:vAlign w:val="center"/>
          </w:tcPr>
          <w:p w14:paraId="0CFA6E2A" w14:textId="77777777" w:rsidR="00587C9A" w:rsidRPr="003041FC" w:rsidRDefault="00587C9A" w:rsidP="009838A4"/>
        </w:tc>
        <w:tc>
          <w:tcPr>
            <w:tcW w:w="1134" w:type="dxa"/>
            <w:vMerge/>
            <w:shd w:val="clear" w:color="auto" w:fill="E7E6E6" w:themeFill="background2"/>
            <w:vAlign w:val="center"/>
          </w:tcPr>
          <w:p w14:paraId="7E60E6A5" w14:textId="77777777" w:rsidR="00587C9A" w:rsidRDefault="00587C9A" w:rsidP="009838A4"/>
        </w:tc>
        <w:tc>
          <w:tcPr>
            <w:tcW w:w="993" w:type="dxa"/>
            <w:shd w:val="clear" w:color="auto" w:fill="E7E6E6" w:themeFill="background2"/>
            <w:vAlign w:val="center"/>
          </w:tcPr>
          <w:p w14:paraId="667D3A48" w14:textId="77777777" w:rsidR="00587C9A" w:rsidRDefault="00587C9A" w:rsidP="009838A4">
            <w:r>
              <w:rPr>
                <w:rFonts w:hint="eastAsia"/>
              </w:rPr>
              <w:t>A</w:t>
            </w:r>
            <w:r>
              <w:t>ttack</w:t>
            </w:r>
          </w:p>
        </w:tc>
        <w:tc>
          <w:tcPr>
            <w:tcW w:w="1729" w:type="dxa"/>
            <w:vAlign w:val="center"/>
          </w:tcPr>
          <w:p w14:paraId="6D31BD30" w14:textId="26981B3F" w:rsidR="00587C9A" w:rsidRDefault="00837929" w:rsidP="009838A4">
            <w:r>
              <w:rPr>
                <w:rFonts w:hint="eastAsia"/>
              </w:rPr>
              <w:t>1</w:t>
            </w:r>
            <w:r>
              <w:t>2</w:t>
            </w:r>
          </w:p>
        </w:tc>
        <w:tc>
          <w:tcPr>
            <w:tcW w:w="1729" w:type="dxa"/>
            <w:vAlign w:val="center"/>
          </w:tcPr>
          <w:p w14:paraId="2833BCE5" w14:textId="350C9EDA" w:rsidR="00587C9A" w:rsidRDefault="00837929" w:rsidP="009838A4">
            <w:r>
              <w:rPr>
                <w:rFonts w:hint="eastAsia"/>
              </w:rPr>
              <w:t>1</w:t>
            </w:r>
            <w:r>
              <w:t>7</w:t>
            </w:r>
          </w:p>
        </w:tc>
        <w:tc>
          <w:tcPr>
            <w:tcW w:w="1729" w:type="dxa"/>
            <w:vAlign w:val="center"/>
          </w:tcPr>
          <w:p w14:paraId="63E26ABE" w14:textId="6325DFBB" w:rsidR="00587C9A" w:rsidRDefault="00837929" w:rsidP="009838A4">
            <w:r>
              <w:rPr>
                <w:rFonts w:hint="eastAsia"/>
              </w:rPr>
              <w:t>4</w:t>
            </w:r>
          </w:p>
        </w:tc>
        <w:tc>
          <w:tcPr>
            <w:tcW w:w="1729" w:type="dxa"/>
            <w:vAlign w:val="center"/>
          </w:tcPr>
          <w:p w14:paraId="0025D4CB" w14:textId="1E2DE551" w:rsidR="00587C9A" w:rsidRDefault="00837929" w:rsidP="009838A4">
            <w:r>
              <w:rPr>
                <w:rFonts w:hint="eastAsia"/>
              </w:rPr>
              <w:t>4</w:t>
            </w:r>
          </w:p>
        </w:tc>
        <w:tc>
          <w:tcPr>
            <w:tcW w:w="1730" w:type="dxa"/>
            <w:vAlign w:val="center"/>
          </w:tcPr>
          <w:p w14:paraId="46611416" w14:textId="4DD825F1" w:rsidR="00587C9A" w:rsidRDefault="00837929" w:rsidP="009838A4">
            <w:r>
              <w:rPr>
                <w:rFonts w:hint="eastAsia"/>
              </w:rPr>
              <w:t>4</w:t>
            </w:r>
          </w:p>
        </w:tc>
      </w:tr>
      <w:tr w:rsidR="00587C9A" w14:paraId="1936CDA1" w14:textId="77777777" w:rsidTr="003679CC">
        <w:tc>
          <w:tcPr>
            <w:tcW w:w="1555" w:type="dxa"/>
            <w:vMerge/>
            <w:shd w:val="clear" w:color="auto" w:fill="E7E6E6" w:themeFill="background2"/>
            <w:vAlign w:val="center"/>
          </w:tcPr>
          <w:p w14:paraId="3011CA1A" w14:textId="77777777" w:rsidR="00587C9A" w:rsidRPr="00863AA1" w:rsidRDefault="00587C9A" w:rsidP="009838A4"/>
        </w:tc>
        <w:tc>
          <w:tcPr>
            <w:tcW w:w="1275" w:type="dxa"/>
            <w:vMerge/>
            <w:shd w:val="clear" w:color="auto" w:fill="E7E6E6" w:themeFill="background2"/>
            <w:vAlign w:val="center"/>
          </w:tcPr>
          <w:p w14:paraId="358311ED" w14:textId="77777777" w:rsidR="00587C9A" w:rsidRPr="003041FC" w:rsidRDefault="00587C9A" w:rsidP="009838A4"/>
        </w:tc>
        <w:tc>
          <w:tcPr>
            <w:tcW w:w="1134" w:type="dxa"/>
            <w:vMerge/>
            <w:shd w:val="clear" w:color="auto" w:fill="E7E6E6" w:themeFill="background2"/>
            <w:vAlign w:val="center"/>
          </w:tcPr>
          <w:p w14:paraId="005379B5" w14:textId="77777777" w:rsidR="00587C9A" w:rsidRDefault="00587C9A" w:rsidP="009838A4"/>
        </w:tc>
        <w:tc>
          <w:tcPr>
            <w:tcW w:w="993" w:type="dxa"/>
            <w:shd w:val="clear" w:color="auto" w:fill="E7E6E6" w:themeFill="background2"/>
            <w:vAlign w:val="center"/>
          </w:tcPr>
          <w:p w14:paraId="1D70C89B" w14:textId="77777777" w:rsidR="00587C9A" w:rsidRDefault="00587C9A" w:rsidP="009838A4">
            <w:r>
              <w:rPr>
                <w:rFonts w:hint="eastAsia"/>
              </w:rPr>
              <w:t>N</w:t>
            </w:r>
            <w:r>
              <w:t>ormal</w:t>
            </w:r>
          </w:p>
        </w:tc>
        <w:tc>
          <w:tcPr>
            <w:tcW w:w="1729" w:type="dxa"/>
            <w:vAlign w:val="center"/>
          </w:tcPr>
          <w:p w14:paraId="0ACCB077" w14:textId="7DC81B31" w:rsidR="00587C9A" w:rsidRDefault="00837929" w:rsidP="009838A4">
            <w:r>
              <w:rPr>
                <w:rFonts w:hint="eastAsia"/>
              </w:rPr>
              <w:t>1</w:t>
            </w:r>
            <w:r>
              <w:t>2</w:t>
            </w:r>
          </w:p>
        </w:tc>
        <w:tc>
          <w:tcPr>
            <w:tcW w:w="1729" w:type="dxa"/>
            <w:vAlign w:val="center"/>
          </w:tcPr>
          <w:p w14:paraId="699A7209" w14:textId="155C7006" w:rsidR="00587C9A" w:rsidRDefault="00837929" w:rsidP="009838A4">
            <w:r>
              <w:rPr>
                <w:rFonts w:hint="eastAsia"/>
              </w:rPr>
              <w:t>1</w:t>
            </w:r>
            <w:r>
              <w:t>7</w:t>
            </w:r>
          </w:p>
        </w:tc>
        <w:tc>
          <w:tcPr>
            <w:tcW w:w="1729" w:type="dxa"/>
            <w:vAlign w:val="center"/>
          </w:tcPr>
          <w:p w14:paraId="6515B4EF" w14:textId="3F0504DE" w:rsidR="00587C9A" w:rsidRDefault="00837929" w:rsidP="009838A4">
            <w:r>
              <w:rPr>
                <w:rFonts w:hint="eastAsia"/>
              </w:rPr>
              <w:t>4</w:t>
            </w:r>
          </w:p>
        </w:tc>
        <w:tc>
          <w:tcPr>
            <w:tcW w:w="1729" w:type="dxa"/>
            <w:vAlign w:val="center"/>
          </w:tcPr>
          <w:p w14:paraId="0CCB23B9" w14:textId="61C318AF" w:rsidR="00587C9A" w:rsidRDefault="00837929" w:rsidP="009838A4">
            <w:r>
              <w:rPr>
                <w:rFonts w:hint="eastAsia"/>
              </w:rPr>
              <w:t>4</w:t>
            </w:r>
          </w:p>
        </w:tc>
        <w:tc>
          <w:tcPr>
            <w:tcW w:w="1730" w:type="dxa"/>
            <w:vAlign w:val="center"/>
          </w:tcPr>
          <w:p w14:paraId="68261D16" w14:textId="783474E6" w:rsidR="00587C9A" w:rsidRDefault="00837929" w:rsidP="009838A4">
            <w:r>
              <w:rPr>
                <w:rFonts w:hint="eastAsia"/>
              </w:rPr>
              <w:t>4</w:t>
            </w:r>
          </w:p>
        </w:tc>
      </w:tr>
      <w:tr w:rsidR="00587C9A" w14:paraId="6C2A96F8" w14:textId="77777777" w:rsidTr="003679CC">
        <w:tc>
          <w:tcPr>
            <w:tcW w:w="1555" w:type="dxa"/>
            <w:vMerge/>
            <w:shd w:val="clear" w:color="auto" w:fill="E7E6E6" w:themeFill="background2"/>
            <w:vAlign w:val="center"/>
          </w:tcPr>
          <w:p w14:paraId="667B5DE5" w14:textId="77777777" w:rsidR="00587C9A" w:rsidRPr="00863AA1" w:rsidRDefault="00587C9A" w:rsidP="009838A4"/>
        </w:tc>
        <w:tc>
          <w:tcPr>
            <w:tcW w:w="1275" w:type="dxa"/>
            <w:vMerge/>
            <w:shd w:val="clear" w:color="auto" w:fill="E7E6E6" w:themeFill="background2"/>
            <w:vAlign w:val="center"/>
          </w:tcPr>
          <w:p w14:paraId="25CE142D" w14:textId="77777777" w:rsidR="00587C9A" w:rsidRPr="003041FC" w:rsidRDefault="00587C9A" w:rsidP="009838A4"/>
        </w:tc>
        <w:tc>
          <w:tcPr>
            <w:tcW w:w="1134" w:type="dxa"/>
            <w:vMerge w:val="restart"/>
            <w:shd w:val="clear" w:color="auto" w:fill="E7E6E6" w:themeFill="background2"/>
            <w:vAlign w:val="center"/>
          </w:tcPr>
          <w:p w14:paraId="6DE8D118" w14:textId="77777777" w:rsidR="00587C9A" w:rsidRDefault="00587C9A" w:rsidP="009838A4">
            <w:r>
              <w:rPr>
                <w:rFonts w:hint="eastAsia"/>
              </w:rPr>
              <w:t>A</w:t>
            </w:r>
            <w:r>
              <w:t>ll</w:t>
            </w:r>
          </w:p>
        </w:tc>
        <w:tc>
          <w:tcPr>
            <w:tcW w:w="993" w:type="dxa"/>
            <w:shd w:val="clear" w:color="auto" w:fill="E7E6E6" w:themeFill="background2"/>
            <w:vAlign w:val="center"/>
          </w:tcPr>
          <w:p w14:paraId="17AA8241" w14:textId="77777777" w:rsidR="00587C9A" w:rsidRDefault="00587C9A" w:rsidP="009838A4">
            <w:r>
              <w:rPr>
                <w:rFonts w:hint="eastAsia"/>
              </w:rPr>
              <w:t>F</w:t>
            </w:r>
            <w:r>
              <w:t>eature Name</w:t>
            </w:r>
          </w:p>
        </w:tc>
        <w:tc>
          <w:tcPr>
            <w:tcW w:w="1729" w:type="dxa"/>
            <w:vAlign w:val="center"/>
          </w:tcPr>
          <w:p w14:paraId="0353A6E6" w14:textId="0E209F5A" w:rsidR="00587C9A" w:rsidRDefault="00005455" w:rsidP="009838A4">
            <w:r w:rsidRPr="00005455">
              <w:t>psi_group_change</w:t>
            </w:r>
          </w:p>
        </w:tc>
        <w:tc>
          <w:tcPr>
            <w:tcW w:w="1729" w:type="dxa"/>
            <w:vAlign w:val="center"/>
          </w:tcPr>
          <w:p w14:paraId="3B366A45" w14:textId="41E10CCC" w:rsidR="00587C9A" w:rsidRDefault="00005455" w:rsidP="009838A4">
            <w:r w:rsidRPr="00005455">
              <w:t>kfree</w:t>
            </w:r>
          </w:p>
        </w:tc>
        <w:tc>
          <w:tcPr>
            <w:tcW w:w="1729" w:type="dxa"/>
            <w:vAlign w:val="center"/>
          </w:tcPr>
          <w:p w14:paraId="3197B30F" w14:textId="1A2F738D" w:rsidR="00587C9A" w:rsidRDefault="00005455" w:rsidP="009838A4">
            <w:r w:rsidRPr="00005455">
              <w:t>perf_event_alloc</w:t>
            </w:r>
          </w:p>
        </w:tc>
        <w:tc>
          <w:tcPr>
            <w:tcW w:w="1729" w:type="dxa"/>
            <w:vAlign w:val="center"/>
          </w:tcPr>
          <w:p w14:paraId="23BD16B3" w14:textId="0DDD90FF" w:rsidR="00587C9A" w:rsidRDefault="00005455" w:rsidP="009838A4">
            <w:r w:rsidRPr="00005455">
              <w:t>perf_event_groups_insert</w:t>
            </w:r>
          </w:p>
        </w:tc>
        <w:tc>
          <w:tcPr>
            <w:tcW w:w="1730" w:type="dxa"/>
            <w:vAlign w:val="center"/>
          </w:tcPr>
          <w:p w14:paraId="281C991C" w14:textId="21166CB7" w:rsidR="00587C9A" w:rsidRDefault="00005455" w:rsidP="009838A4">
            <w:r w:rsidRPr="00005455">
              <w:t>rb_next</w:t>
            </w:r>
          </w:p>
        </w:tc>
      </w:tr>
      <w:tr w:rsidR="00587C9A" w14:paraId="47696B07" w14:textId="77777777" w:rsidTr="003679CC">
        <w:tc>
          <w:tcPr>
            <w:tcW w:w="1555" w:type="dxa"/>
            <w:vMerge/>
            <w:shd w:val="clear" w:color="auto" w:fill="E7E6E6" w:themeFill="background2"/>
            <w:vAlign w:val="center"/>
          </w:tcPr>
          <w:p w14:paraId="38EE9318" w14:textId="77777777" w:rsidR="00587C9A" w:rsidRPr="00863AA1" w:rsidRDefault="00587C9A" w:rsidP="009838A4"/>
        </w:tc>
        <w:tc>
          <w:tcPr>
            <w:tcW w:w="1275" w:type="dxa"/>
            <w:vMerge/>
            <w:shd w:val="clear" w:color="auto" w:fill="E7E6E6" w:themeFill="background2"/>
            <w:vAlign w:val="center"/>
          </w:tcPr>
          <w:p w14:paraId="338DC1E2" w14:textId="77777777" w:rsidR="00587C9A" w:rsidRPr="003041FC" w:rsidRDefault="00587C9A" w:rsidP="009838A4"/>
        </w:tc>
        <w:tc>
          <w:tcPr>
            <w:tcW w:w="1134" w:type="dxa"/>
            <w:vMerge/>
            <w:shd w:val="clear" w:color="auto" w:fill="E7E6E6" w:themeFill="background2"/>
            <w:vAlign w:val="center"/>
          </w:tcPr>
          <w:p w14:paraId="6053BD7D" w14:textId="77777777" w:rsidR="00587C9A" w:rsidRDefault="00587C9A" w:rsidP="009838A4"/>
        </w:tc>
        <w:tc>
          <w:tcPr>
            <w:tcW w:w="993" w:type="dxa"/>
            <w:shd w:val="clear" w:color="auto" w:fill="E7E6E6" w:themeFill="background2"/>
            <w:vAlign w:val="center"/>
          </w:tcPr>
          <w:p w14:paraId="07993BB5" w14:textId="77777777" w:rsidR="00587C9A" w:rsidRDefault="00587C9A" w:rsidP="009838A4">
            <w:r>
              <w:rPr>
                <w:rFonts w:hint="eastAsia"/>
              </w:rPr>
              <w:t>A</w:t>
            </w:r>
            <w:r>
              <w:t>ttack</w:t>
            </w:r>
          </w:p>
        </w:tc>
        <w:tc>
          <w:tcPr>
            <w:tcW w:w="1729" w:type="dxa"/>
            <w:vAlign w:val="center"/>
          </w:tcPr>
          <w:p w14:paraId="1C943352" w14:textId="25186C43" w:rsidR="00587C9A" w:rsidRDefault="00005455" w:rsidP="009838A4">
            <w:r>
              <w:rPr>
                <w:rFonts w:hint="eastAsia"/>
              </w:rPr>
              <w:t>1</w:t>
            </w:r>
            <w:r>
              <w:t>2</w:t>
            </w:r>
          </w:p>
        </w:tc>
        <w:tc>
          <w:tcPr>
            <w:tcW w:w="1729" w:type="dxa"/>
            <w:vAlign w:val="center"/>
          </w:tcPr>
          <w:p w14:paraId="7C819CD7" w14:textId="3E92D085" w:rsidR="00587C9A" w:rsidRDefault="00005455" w:rsidP="009838A4">
            <w:r>
              <w:rPr>
                <w:rFonts w:hint="eastAsia"/>
              </w:rPr>
              <w:t>1</w:t>
            </w:r>
            <w:r>
              <w:t>7</w:t>
            </w:r>
          </w:p>
        </w:tc>
        <w:tc>
          <w:tcPr>
            <w:tcW w:w="1729" w:type="dxa"/>
            <w:vAlign w:val="center"/>
          </w:tcPr>
          <w:p w14:paraId="136ACBF6" w14:textId="29709508" w:rsidR="00587C9A" w:rsidRDefault="00005455" w:rsidP="009838A4">
            <w:r>
              <w:rPr>
                <w:rFonts w:hint="eastAsia"/>
              </w:rPr>
              <w:t>7</w:t>
            </w:r>
          </w:p>
        </w:tc>
        <w:tc>
          <w:tcPr>
            <w:tcW w:w="1729" w:type="dxa"/>
            <w:vAlign w:val="center"/>
          </w:tcPr>
          <w:p w14:paraId="031F468E" w14:textId="08104B0D" w:rsidR="00587C9A" w:rsidRDefault="00005455" w:rsidP="009838A4">
            <w:r>
              <w:rPr>
                <w:rFonts w:hint="eastAsia"/>
              </w:rPr>
              <w:t>4</w:t>
            </w:r>
          </w:p>
        </w:tc>
        <w:tc>
          <w:tcPr>
            <w:tcW w:w="1730" w:type="dxa"/>
            <w:vAlign w:val="center"/>
          </w:tcPr>
          <w:p w14:paraId="61E2732D" w14:textId="74556877" w:rsidR="00587C9A" w:rsidRDefault="00005455" w:rsidP="009838A4">
            <w:r>
              <w:rPr>
                <w:rFonts w:hint="eastAsia"/>
              </w:rPr>
              <w:t>4</w:t>
            </w:r>
          </w:p>
        </w:tc>
      </w:tr>
      <w:tr w:rsidR="00587C9A" w14:paraId="32FD0A72" w14:textId="77777777" w:rsidTr="003679CC">
        <w:tc>
          <w:tcPr>
            <w:tcW w:w="1555" w:type="dxa"/>
            <w:vMerge/>
            <w:shd w:val="clear" w:color="auto" w:fill="E7E6E6" w:themeFill="background2"/>
            <w:vAlign w:val="center"/>
          </w:tcPr>
          <w:p w14:paraId="323BC8AE" w14:textId="77777777" w:rsidR="00587C9A" w:rsidRPr="00863AA1" w:rsidRDefault="00587C9A" w:rsidP="009838A4"/>
        </w:tc>
        <w:tc>
          <w:tcPr>
            <w:tcW w:w="1275" w:type="dxa"/>
            <w:vMerge/>
            <w:shd w:val="clear" w:color="auto" w:fill="E7E6E6" w:themeFill="background2"/>
            <w:vAlign w:val="center"/>
          </w:tcPr>
          <w:p w14:paraId="3A8E8C95" w14:textId="77777777" w:rsidR="00587C9A" w:rsidRPr="003041FC" w:rsidRDefault="00587C9A" w:rsidP="009838A4"/>
        </w:tc>
        <w:tc>
          <w:tcPr>
            <w:tcW w:w="1134" w:type="dxa"/>
            <w:vMerge/>
            <w:shd w:val="clear" w:color="auto" w:fill="E7E6E6" w:themeFill="background2"/>
            <w:vAlign w:val="center"/>
          </w:tcPr>
          <w:p w14:paraId="09B41403" w14:textId="77777777" w:rsidR="00587C9A" w:rsidRDefault="00587C9A" w:rsidP="009838A4"/>
        </w:tc>
        <w:tc>
          <w:tcPr>
            <w:tcW w:w="993" w:type="dxa"/>
            <w:shd w:val="clear" w:color="auto" w:fill="E7E6E6" w:themeFill="background2"/>
            <w:vAlign w:val="center"/>
          </w:tcPr>
          <w:p w14:paraId="5C706F6F" w14:textId="77777777" w:rsidR="00587C9A" w:rsidRDefault="00587C9A" w:rsidP="009838A4">
            <w:r>
              <w:rPr>
                <w:rFonts w:hint="eastAsia"/>
              </w:rPr>
              <w:t>N</w:t>
            </w:r>
            <w:r>
              <w:t>ormal</w:t>
            </w:r>
          </w:p>
        </w:tc>
        <w:tc>
          <w:tcPr>
            <w:tcW w:w="1729" w:type="dxa"/>
            <w:vAlign w:val="center"/>
          </w:tcPr>
          <w:p w14:paraId="606FE5F1" w14:textId="1054025B" w:rsidR="00587C9A" w:rsidRDefault="00005455" w:rsidP="009838A4">
            <w:r>
              <w:rPr>
                <w:rFonts w:hint="eastAsia"/>
              </w:rPr>
              <w:t>1</w:t>
            </w:r>
            <w:r>
              <w:t>2</w:t>
            </w:r>
          </w:p>
        </w:tc>
        <w:tc>
          <w:tcPr>
            <w:tcW w:w="1729" w:type="dxa"/>
            <w:vAlign w:val="center"/>
          </w:tcPr>
          <w:p w14:paraId="3FD5289D" w14:textId="0824CC58" w:rsidR="00587C9A" w:rsidRDefault="00005455" w:rsidP="009838A4">
            <w:r>
              <w:rPr>
                <w:rFonts w:hint="eastAsia"/>
              </w:rPr>
              <w:t>1</w:t>
            </w:r>
            <w:r>
              <w:t>7</w:t>
            </w:r>
          </w:p>
        </w:tc>
        <w:tc>
          <w:tcPr>
            <w:tcW w:w="1729" w:type="dxa"/>
            <w:vAlign w:val="center"/>
          </w:tcPr>
          <w:p w14:paraId="6F83F59C" w14:textId="5F121F35" w:rsidR="00587C9A" w:rsidRDefault="00005455" w:rsidP="009838A4">
            <w:r>
              <w:rPr>
                <w:rFonts w:hint="eastAsia"/>
              </w:rPr>
              <w:t>3</w:t>
            </w:r>
          </w:p>
        </w:tc>
        <w:tc>
          <w:tcPr>
            <w:tcW w:w="1729" w:type="dxa"/>
            <w:vAlign w:val="center"/>
          </w:tcPr>
          <w:p w14:paraId="34725510" w14:textId="741BDEFA" w:rsidR="00587C9A" w:rsidRDefault="00005455" w:rsidP="009838A4">
            <w:r>
              <w:rPr>
                <w:rFonts w:hint="eastAsia"/>
              </w:rPr>
              <w:t>4</w:t>
            </w:r>
          </w:p>
        </w:tc>
        <w:tc>
          <w:tcPr>
            <w:tcW w:w="1730" w:type="dxa"/>
            <w:vAlign w:val="center"/>
          </w:tcPr>
          <w:p w14:paraId="2136162A" w14:textId="0B95A215" w:rsidR="00587C9A" w:rsidRDefault="00005455" w:rsidP="009838A4">
            <w:r>
              <w:rPr>
                <w:rFonts w:hint="eastAsia"/>
              </w:rPr>
              <w:t>4</w:t>
            </w:r>
          </w:p>
        </w:tc>
      </w:tr>
      <w:tr w:rsidR="00587C9A" w:rsidRPr="006B72CF" w14:paraId="746E8DE1" w14:textId="77777777" w:rsidTr="003679CC">
        <w:tc>
          <w:tcPr>
            <w:tcW w:w="1555" w:type="dxa"/>
            <w:vMerge w:val="restart"/>
            <w:shd w:val="clear" w:color="auto" w:fill="E7E6E6" w:themeFill="background2"/>
            <w:vAlign w:val="center"/>
          </w:tcPr>
          <w:p w14:paraId="3086924E" w14:textId="418922A0" w:rsidR="00587C9A" w:rsidRDefault="00E751B2" w:rsidP="009838A4">
            <w:r w:rsidRPr="00E751B2">
              <w:lastRenderedPageBreak/>
              <w:t>wct_rcon_goff</w:t>
            </w:r>
          </w:p>
        </w:tc>
        <w:tc>
          <w:tcPr>
            <w:tcW w:w="1275" w:type="dxa"/>
            <w:vMerge w:val="restart"/>
            <w:shd w:val="clear" w:color="auto" w:fill="E7E6E6" w:themeFill="background2"/>
            <w:vAlign w:val="center"/>
          </w:tcPr>
          <w:p w14:paraId="35A77A7A" w14:textId="77777777" w:rsidR="00587C9A" w:rsidRDefault="00587C9A" w:rsidP="009838A4">
            <w:r>
              <w:t>B</w:t>
            </w:r>
            <w:r w:rsidRPr="003041FC">
              <w:t>ranch</w:t>
            </w:r>
          </w:p>
        </w:tc>
        <w:tc>
          <w:tcPr>
            <w:tcW w:w="1134" w:type="dxa"/>
            <w:vMerge w:val="restart"/>
            <w:shd w:val="clear" w:color="auto" w:fill="E7E6E6" w:themeFill="background2"/>
            <w:vAlign w:val="center"/>
          </w:tcPr>
          <w:p w14:paraId="75126060" w14:textId="77777777" w:rsidR="00587C9A" w:rsidRDefault="00587C9A" w:rsidP="009838A4">
            <w:r>
              <w:rPr>
                <w:rFonts w:hint="eastAsia"/>
              </w:rPr>
              <w:t>C</w:t>
            </w:r>
            <w:r>
              <w:t>ommon</w:t>
            </w:r>
          </w:p>
        </w:tc>
        <w:tc>
          <w:tcPr>
            <w:tcW w:w="993" w:type="dxa"/>
            <w:shd w:val="clear" w:color="auto" w:fill="E7E6E6" w:themeFill="background2"/>
            <w:vAlign w:val="center"/>
          </w:tcPr>
          <w:p w14:paraId="5D083CB5" w14:textId="77777777" w:rsidR="00587C9A" w:rsidRDefault="00587C9A" w:rsidP="009838A4">
            <w:r>
              <w:rPr>
                <w:rFonts w:hint="eastAsia"/>
              </w:rPr>
              <w:t>F</w:t>
            </w:r>
            <w:r>
              <w:t>eature Name</w:t>
            </w:r>
          </w:p>
        </w:tc>
        <w:tc>
          <w:tcPr>
            <w:tcW w:w="1729" w:type="dxa"/>
            <w:vAlign w:val="center"/>
          </w:tcPr>
          <w:p w14:paraId="200DD315" w14:textId="09606D81" w:rsidR="00587C9A" w:rsidRPr="00480ED9" w:rsidRDefault="009C385B" w:rsidP="009838A4">
            <w:r w:rsidRPr="009C385B">
              <w:t>psi_group_change</w:t>
            </w:r>
          </w:p>
        </w:tc>
        <w:tc>
          <w:tcPr>
            <w:tcW w:w="1729" w:type="dxa"/>
            <w:vAlign w:val="center"/>
          </w:tcPr>
          <w:p w14:paraId="4D67929D" w14:textId="4FE555D2" w:rsidR="00587C9A" w:rsidRPr="00480ED9" w:rsidRDefault="009C385B" w:rsidP="009838A4">
            <w:r w:rsidRPr="009C385B">
              <w:t>kmem_cache_alloc_node</w:t>
            </w:r>
          </w:p>
        </w:tc>
        <w:tc>
          <w:tcPr>
            <w:tcW w:w="1729" w:type="dxa"/>
            <w:vAlign w:val="center"/>
          </w:tcPr>
          <w:p w14:paraId="19705D8A" w14:textId="0D09EF2F" w:rsidR="00587C9A" w:rsidRPr="00480ED9" w:rsidRDefault="009C385B" w:rsidP="009838A4">
            <w:r w:rsidRPr="009C385B">
              <w:t>perf_event_groups_insert</w:t>
            </w:r>
          </w:p>
        </w:tc>
        <w:tc>
          <w:tcPr>
            <w:tcW w:w="1729" w:type="dxa"/>
            <w:vAlign w:val="center"/>
          </w:tcPr>
          <w:p w14:paraId="06C13C12" w14:textId="2DFCB09C" w:rsidR="00587C9A" w:rsidRPr="006B72CF" w:rsidRDefault="009C385B" w:rsidP="009838A4">
            <w:r w:rsidRPr="009C385B">
              <w:t>event_sched_in</w:t>
            </w:r>
          </w:p>
        </w:tc>
        <w:tc>
          <w:tcPr>
            <w:tcW w:w="1730" w:type="dxa"/>
            <w:vAlign w:val="center"/>
          </w:tcPr>
          <w:p w14:paraId="3E2A3636" w14:textId="45E6B305" w:rsidR="00587C9A" w:rsidRPr="006B72CF" w:rsidRDefault="009C385B" w:rsidP="009838A4">
            <w:r w:rsidRPr="009C385B">
              <w:t>merge_sched_in</w:t>
            </w:r>
          </w:p>
        </w:tc>
      </w:tr>
      <w:tr w:rsidR="00587C9A" w14:paraId="0A2D0C7B" w14:textId="77777777" w:rsidTr="003679CC">
        <w:tc>
          <w:tcPr>
            <w:tcW w:w="1555" w:type="dxa"/>
            <w:vMerge/>
            <w:shd w:val="clear" w:color="auto" w:fill="E7E6E6" w:themeFill="background2"/>
            <w:vAlign w:val="center"/>
          </w:tcPr>
          <w:p w14:paraId="5045EFE4" w14:textId="77777777" w:rsidR="00587C9A" w:rsidRDefault="00587C9A" w:rsidP="009838A4"/>
        </w:tc>
        <w:tc>
          <w:tcPr>
            <w:tcW w:w="1275" w:type="dxa"/>
            <w:vMerge/>
            <w:shd w:val="clear" w:color="auto" w:fill="E7E6E6" w:themeFill="background2"/>
            <w:vAlign w:val="center"/>
          </w:tcPr>
          <w:p w14:paraId="2610E11C" w14:textId="77777777" w:rsidR="00587C9A" w:rsidRDefault="00587C9A" w:rsidP="009838A4"/>
        </w:tc>
        <w:tc>
          <w:tcPr>
            <w:tcW w:w="1134" w:type="dxa"/>
            <w:vMerge/>
            <w:shd w:val="clear" w:color="auto" w:fill="E7E6E6" w:themeFill="background2"/>
            <w:vAlign w:val="center"/>
          </w:tcPr>
          <w:p w14:paraId="7098BC7F" w14:textId="77777777" w:rsidR="00587C9A" w:rsidRDefault="00587C9A" w:rsidP="009838A4"/>
        </w:tc>
        <w:tc>
          <w:tcPr>
            <w:tcW w:w="993" w:type="dxa"/>
            <w:shd w:val="clear" w:color="auto" w:fill="E7E6E6" w:themeFill="background2"/>
            <w:vAlign w:val="center"/>
          </w:tcPr>
          <w:p w14:paraId="2E843F5C" w14:textId="77777777" w:rsidR="00587C9A" w:rsidRDefault="00587C9A" w:rsidP="009838A4">
            <w:r>
              <w:rPr>
                <w:rFonts w:hint="eastAsia"/>
              </w:rPr>
              <w:t>A</w:t>
            </w:r>
            <w:r>
              <w:t>ttack</w:t>
            </w:r>
          </w:p>
        </w:tc>
        <w:tc>
          <w:tcPr>
            <w:tcW w:w="1729" w:type="dxa"/>
            <w:vAlign w:val="center"/>
          </w:tcPr>
          <w:p w14:paraId="227F8391" w14:textId="6DA94A22" w:rsidR="00587C9A" w:rsidRDefault="009C385B" w:rsidP="009838A4">
            <w:r>
              <w:rPr>
                <w:rFonts w:hint="eastAsia"/>
              </w:rPr>
              <w:t>1</w:t>
            </w:r>
            <w:r>
              <w:t>56</w:t>
            </w:r>
          </w:p>
        </w:tc>
        <w:tc>
          <w:tcPr>
            <w:tcW w:w="1729" w:type="dxa"/>
            <w:vAlign w:val="center"/>
          </w:tcPr>
          <w:p w14:paraId="10E70EAC" w14:textId="05F435F9" w:rsidR="00587C9A" w:rsidRDefault="009C385B" w:rsidP="009838A4">
            <w:r>
              <w:rPr>
                <w:rFonts w:hint="eastAsia"/>
              </w:rPr>
              <w:t>9</w:t>
            </w:r>
            <w:r>
              <w:t>0</w:t>
            </w:r>
          </w:p>
        </w:tc>
        <w:tc>
          <w:tcPr>
            <w:tcW w:w="1729" w:type="dxa"/>
            <w:vAlign w:val="center"/>
          </w:tcPr>
          <w:p w14:paraId="0B2A8A6B" w14:textId="453163D5" w:rsidR="00587C9A" w:rsidRDefault="009C385B" w:rsidP="009838A4">
            <w:r>
              <w:rPr>
                <w:rFonts w:hint="eastAsia"/>
              </w:rPr>
              <w:t>7</w:t>
            </w:r>
            <w:r>
              <w:t>3</w:t>
            </w:r>
          </w:p>
        </w:tc>
        <w:tc>
          <w:tcPr>
            <w:tcW w:w="1729" w:type="dxa"/>
            <w:vAlign w:val="center"/>
          </w:tcPr>
          <w:p w14:paraId="7A0CEB9B" w14:textId="4E087A1E" w:rsidR="00587C9A" w:rsidRDefault="009C385B" w:rsidP="009838A4">
            <w:r>
              <w:rPr>
                <w:rFonts w:hint="eastAsia"/>
              </w:rPr>
              <w:t>8</w:t>
            </w:r>
            <w:r>
              <w:t>8</w:t>
            </w:r>
          </w:p>
        </w:tc>
        <w:tc>
          <w:tcPr>
            <w:tcW w:w="1730" w:type="dxa"/>
            <w:vAlign w:val="center"/>
          </w:tcPr>
          <w:p w14:paraId="5CB7971D" w14:textId="3333346E" w:rsidR="00587C9A" w:rsidRDefault="009C385B" w:rsidP="009838A4">
            <w:r>
              <w:rPr>
                <w:rFonts w:hint="eastAsia"/>
              </w:rPr>
              <w:t>3</w:t>
            </w:r>
            <w:r>
              <w:t>2</w:t>
            </w:r>
          </w:p>
        </w:tc>
      </w:tr>
      <w:tr w:rsidR="00587C9A" w14:paraId="40BDD1F4" w14:textId="77777777" w:rsidTr="003679CC">
        <w:tc>
          <w:tcPr>
            <w:tcW w:w="1555" w:type="dxa"/>
            <w:vMerge/>
            <w:shd w:val="clear" w:color="auto" w:fill="E7E6E6" w:themeFill="background2"/>
            <w:vAlign w:val="center"/>
          </w:tcPr>
          <w:p w14:paraId="7D446F18" w14:textId="77777777" w:rsidR="00587C9A" w:rsidRPr="00863AA1" w:rsidRDefault="00587C9A" w:rsidP="009838A4"/>
        </w:tc>
        <w:tc>
          <w:tcPr>
            <w:tcW w:w="1275" w:type="dxa"/>
            <w:vMerge/>
            <w:shd w:val="clear" w:color="auto" w:fill="E7E6E6" w:themeFill="background2"/>
            <w:vAlign w:val="center"/>
          </w:tcPr>
          <w:p w14:paraId="4566F690" w14:textId="77777777" w:rsidR="00587C9A" w:rsidRDefault="00587C9A" w:rsidP="009838A4"/>
        </w:tc>
        <w:tc>
          <w:tcPr>
            <w:tcW w:w="1134" w:type="dxa"/>
            <w:vMerge/>
            <w:shd w:val="clear" w:color="auto" w:fill="E7E6E6" w:themeFill="background2"/>
            <w:vAlign w:val="center"/>
          </w:tcPr>
          <w:p w14:paraId="1A0DBC1F" w14:textId="77777777" w:rsidR="00587C9A" w:rsidRDefault="00587C9A" w:rsidP="009838A4"/>
        </w:tc>
        <w:tc>
          <w:tcPr>
            <w:tcW w:w="993" w:type="dxa"/>
            <w:shd w:val="clear" w:color="auto" w:fill="E7E6E6" w:themeFill="background2"/>
            <w:vAlign w:val="center"/>
          </w:tcPr>
          <w:p w14:paraId="1BF6A185" w14:textId="77777777" w:rsidR="00587C9A" w:rsidRDefault="00587C9A" w:rsidP="009838A4">
            <w:r>
              <w:rPr>
                <w:rFonts w:hint="eastAsia"/>
              </w:rPr>
              <w:t>N</w:t>
            </w:r>
            <w:r>
              <w:t>ormal</w:t>
            </w:r>
          </w:p>
        </w:tc>
        <w:tc>
          <w:tcPr>
            <w:tcW w:w="1729" w:type="dxa"/>
            <w:vAlign w:val="center"/>
          </w:tcPr>
          <w:p w14:paraId="5F9F1DE4" w14:textId="689050D6" w:rsidR="00587C9A" w:rsidRDefault="009C385B" w:rsidP="009838A4">
            <w:r>
              <w:rPr>
                <w:rFonts w:hint="eastAsia"/>
              </w:rPr>
              <w:t>7</w:t>
            </w:r>
            <w:r>
              <w:t>5</w:t>
            </w:r>
          </w:p>
        </w:tc>
        <w:tc>
          <w:tcPr>
            <w:tcW w:w="1729" w:type="dxa"/>
            <w:vAlign w:val="center"/>
          </w:tcPr>
          <w:p w14:paraId="764AA4F8" w14:textId="6A8723AF" w:rsidR="00587C9A" w:rsidRDefault="009C385B" w:rsidP="009838A4">
            <w:r>
              <w:rPr>
                <w:rFonts w:hint="eastAsia"/>
              </w:rPr>
              <w:t>6</w:t>
            </w:r>
            <w:r>
              <w:t>5</w:t>
            </w:r>
          </w:p>
        </w:tc>
        <w:tc>
          <w:tcPr>
            <w:tcW w:w="1729" w:type="dxa"/>
            <w:vAlign w:val="center"/>
          </w:tcPr>
          <w:p w14:paraId="28A7A293" w14:textId="449A375B" w:rsidR="00587C9A" w:rsidRDefault="009C385B" w:rsidP="009838A4">
            <w:r>
              <w:rPr>
                <w:rFonts w:hint="eastAsia"/>
              </w:rPr>
              <w:t>6</w:t>
            </w:r>
            <w:r>
              <w:t>6</w:t>
            </w:r>
          </w:p>
        </w:tc>
        <w:tc>
          <w:tcPr>
            <w:tcW w:w="1729" w:type="dxa"/>
            <w:vAlign w:val="center"/>
          </w:tcPr>
          <w:p w14:paraId="4214AB35" w14:textId="13B81E60" w:rsidR="00587C9A" w:rsidRDefault="009C385B" w:rsidP="009838A4">
            <w:r>
              <w:rPr>
                <w:rFonts w:hint="eastAsia"/>
              </w:rPr>
              <w:t>7</w:t>
            </w:r>
            <w:r>
              <w:t>3</w:t>
            </w:r>
          </w:p>
        </w:tc>
        <w:tc>
          <w:tcPr>
            <w:tcW w:w="1730" w:type="dxa"/>
            <w:vAlign w:val="center"/>
          </w:tcPr>
          <w:p w14:paraId="2DF8E6DF" w14:textId="1C3CFCD2" w:rsidR="00587C9A" w:rsidRDefault="009C385B" w:rsidP="009838A4">
            <w:r>
              <w:rPr>
                <w:rFonts w:hint="eastAsia"/>
              </w:rPr>
              <w:t>6</w:t>
            </w:r>
            <w:r>
              <w:t>5</w:t>
            </w:r>
          </w:p>
        </w:tc>
      </w:tr>
      <w:tr w:rsidR="00587C9A" w14:paraId="4DF7D861" w14:textId="77777777" w:rsidTr="003679CC">
        <w:tc>
          <w:tcPr>
            <w:tcW w:w="1555" w:type="dxa"/>
            <w:vMerge/>
            <w:shd w:val="clear" w:color="auto" w:fill="E7E6E6" w:themeFill="background2"/>
            <w:vAlign w:val="center"/>
          </w:tcPr>
          <w:p w14:paraId="4D2C486B" w14:textId="77777777" w:rsidR="00587C9A" w:rsidRPr="00863AA1" w:rsidRDefault="00587C9A" w:rsidP="009838A4"/>
        </w:tc>
        <w:tc>
          <w:tcPr>
            <w:tcW w:w="1275" w:type="dxa"/>
            <w:vMerge/>
            <w:shd w:val="clear" w:color="auto" w:fill="E7E6E6" w:themeFill="background2"/>
            <w:vAlign w:val="center"/>
          </w:tcPr>
          <w:p w14:paraId="36E3155A" w14:textId="77777777" w:rsidR="00587C9A" w:rsidRDefault="00587C9A" w:rsidP="009838A4"/>
        </w:tc>
        <w:tc>
          <w:tcPr>
            <w:tcW w:w="1134" w:type="dxa"/>
            <w:vMerge w:val="restart"/>
            <w:shd w:val="clear" w:color="auto" w:fill="E7E6E6" w:themeFill="background2"/>
            <w:vAlign w:val="center"/>
          </w:tcPr>
          <w:p w14:paraId="40B6E76D" w14:textId="77777777" w:rsidR="00587C9A" w:rsidRDefault="00587C9A" w:rsidP="009838A4">
            <w:r>
              <w:rPr>
                <w:rFonts w:hint="eastAsia"/>
              </w:rPr>
              <w:t>E</w:t>
            </w:r>
            <w:r>
              <w:t>xclusive</w:t>
            </w:r>
          </w:p>
        </w:tc>
        <w:tc>
          <w:tcPr>
            <w:tcW w:w="993" w:type="dxa"/>
            <w:shd w:val="clear" w:color="auto" w:fill="E7E6E6" w:themeFill="background2"/>
            <w:vAlign w:val="center"/>
          </w:tcPr>
          <w:p w14:paraId="43D9103F" w14:textId="77777777" w:rsidR="00587C9A" w:rsidRDefault="00587C9A" w:rsidP="009838A4">
            <w:r>
              <w:rPr>
                <w:rFonts w:hint="eastAsia"/>
              </w:rPr>
              <w:t>F</w:t>
            </w:r>
            <w:r>
              <w:t>eature Name</w:t>
            </w:r>
          </w:p>
        </w:tc>
        <w:tc>
          <w:tcPr>
            <w:tcW w:w="1729" w:type="dxa"/>
            <w:vAlign w:val="center"/>
          </w:tcPr>
          <w:p w14:paraId="79511DF2" w14:textId="38D31EB4" w:rsidR="00587C9A" w:rsidRDefault="009C385B" w:rsidP="009838A4">
            <w:r w:rsidRPr="009C385B">
              <w:t>kfree</w:t>
            </w:r>
          </w:p>
        </w:tc>
        <w:tc>
          <w:tcPr>
            <w:tcW w:w="1729" w:type="dxa"/>
            <w:vAlign w:val="center"/>
          </w:tcPr>
          <w:p w14:paraId="37F6BDAF" w14:textId="26479390" w:rsidR="00587C9A" w:rsidRDefault="009C385B" w:rsidP="009838A4">
            <w:r w:rsidRPr="009C385B">
              <w:t>perf_event_alloc</w:t>
            </w:r>
          </w:p>
        </w:tc>
        <w:tc>
          <w:tcPr>
            <w:tcW w:w="1729" w:type="dxa"/>
            <w:vAlign w:val="center"/>
          </w:tcPr>
          <w:p w14:paraId="0FD7A44A" w14:textId="4A3F654B" w:rsidR="00587C9A" w:rsidRDefault="009C385B" w:rsidP="009838A4">
            <w:r w:rsidRPr="009C385B">
              <w:t>memcg_slab_free_hook</w:t>
            </w:r>
          </w:p>
        </w:tc>
        <w:tc>
          <w:tcPr>
            <w:tcW w:w="1729" w:type="dxa"/>
            <w:vAlign w:val="center"/>
          </w:tcPr>
          <w:p w14:paraId="5EC669D2" w14:textId="185B1241" w:rsidR="00587C9A" w:rsidRDefault="009C385B" w:rsidP="009838A4">
            <w:r w:rsidRPr="009C385B">
              <w:t>rb_next</w:t>
            </w:r>
          </w:p>
        </w:tc>
        <w:tc>
          <w:tcPr>
            <w:tcW w:w="1730" w:type="dxa"/>
            <w:vAlign w:val="center"/>
          </w:tcPr>
          <w:p w14:paraId="7CD68D4E" w14:textId="6F7D61CF" w:rsidR="00587C9A" w:rsidRDefault="009C385B" w:rsidP="009838A4">
            <w:r w:rsidRPr="009C385B">
              <w:t>visit_groups_merge.constprop.0.is</w:t>
            </w:r>
          </w:p>
        </w:tc>
      </w:tr>
      <w:tr w:rsidR="00587C9A" w14:paraId="1F0256BF" w14:textId="77777777" w:rsidTr="003679CC">
        <w:tc>
          <w:tcPr>
            <w:tcW w:w="1555" w:type="dxa"/>
            <w:vMerge/>
            <w:shd w:val="clear" w:color="auto" w:fill="E7E6E6" w:themeFill="background2"/>
            <w:vAlign w:val="center"/>
          </w:tcPr>
          <w:p w14:paraId="3834E292" w14:textId="77777777" w:rsidR="00587C9A" w:rsidRPr="00863AA1" w:rsidRDefault="00587C9A" w:rsidP="009838A4"/>
        </w:tc>
        <w:tc>
          <w:tcPr>
            <w:tcW w:w="1275" w:type="dxa"/>
            <w:vMerge/>
            <w:shd w:val="clear" w:color="auto" w:fill="E7E6E6" w:themeFill="background2"/>
            <w:vAlign w:val="center"/>
          </w:tcPr>
          <w:p w14:paraId="5FE4D301" w14:textId="77777777" w:rsidR="00587C9A" w:rsidRPr="003041FC" w:rsidRDefault="00587C9A" w:rsidP="009838A4"/>
        </w:tc>
        <w:tc>
          <w:tcPr>
            <w:tcW w:w="1134" w:type="dxa"/>
            <w:vMerge/>
            <w:shd w:val="clear" w:color="auto" w:fill="E7E6E6" w:themeFill="background2"/>
            <w:vAlign w:val="center"/>
          </w:tcPr>
          <w:p w14:paraId="687FB0A4" w14:textId="77777777" w:rsidR="00587C9A" w:rsidRDefault="00587C9A" w:rsidP="009838A4"/>
        </w:tc>
        <w:tc>
          <w:tcPr>
            <w:tcW w:w="993" w:type="dxa"/>
            <w:shd w:val="clear" w:color="auto" w:fill="E7E6E6" w:themeFill="background2"/>
            <w:vAlign w:val="center"/>
          </w:tcPr>
          <w:p w14:paraId="05A87745" w14:textId="77777777" w:rsidR="00587C9A" w:rsidRDefault="00587C9A" w:rsidP="009838A4">
            <w:r>
              <w:rPr>
                <w:rFonts w:hint="eastAsia"/>
              </w:rPr>
              <w:t>A</w:t>
            </w:r>
            <w:r>
              <w:t>ttack</w:t>
            </w:r>
          </w:p>
        </w:tc>
        <w:tc>
          <w:tcPr>
            <w:tcW w:w="1729" w:type="dxa"/>
            <w:vAlign w:val="center"/>
          </w:tcPr>
          <w:p w14:paraId="2AF456ED" w14:textId="1E8056D7" w:rsidR="00587C9A" w:rsidRDefault="009C385B" w:rsidP="009838A4">
            <w:r>
              <w:rPr>
                <w:rFonts w:hint="eastAsia"/>
              </w:rPr>
              <w:t>1</w:t>
            </w:r>
            <w:r>
              <w:t>04</w:t>
            </w:r>
          </w:p>
        </w:tc>
        <w:tc>
          <w:tcPr>
            <w:tcW w:w="1729" w:type="dxa"/>
            <w:vAlign w:val="center"/>
          </w:tcPr>
          <w:p w14:paraId="7AB79929" w14:textId="255D0DF2" w:rsidR="00587C9A" w:rsidRDefault="009C385B" w:rsidP="009838A4">
            <w:r>
              <w:rPr>
                <w:rFonts w:hint="eastAsia"/>
              </w:rPr>
              <w:t>7</w:t>
            </w:r>
            <w:r>
              <w:t>1</w:t>
            </w:r>
          </w:p>
        </w:tc>
        <w:tc>
          <w:tcPr>
            <w:tcW w:w="1729" w:type="dxa"/>
            <w:vAlign w:val="center"/>
          </w:tcPr>
          <w:p w14:paraId="707BBCA4" w14:textId="7A49E8E5" w:rsidR="00587C9A" w:rsidRDefault="009C385B" w:rsidP="009838A4">
            <w:r>
              <w:rPr>
                <w:rFonts w:hint="eastAsia"/>
              </w:rPr>
              <w:t>6</w:t>
            </w:r>
            <w:r>
              <w:t>5</w:t>
            </w:r>
          </w:p>
        </w:tc>
        <w:tc>
          <w:tcPr>
            <w:tcW w:w="1729" w:type="dxa"/>
            <w:vAlign w:val="center"/>
          </w:tcPr>
          <w:p w14:paraId="5600DE6E" w14:textId="14E8D381" w:rsidR="00587C9A" w:rsidRDefault="009C385B" w:rsidP="009838A4">
            <w:r>
              <w:rPr>
                <w:rFonts w:hint="eastAsia"/>
              </w:rPr>
              <w:t>8</w:t>
            </w:r>
            <w:r>
              <w:t>1</w:t>
            </w:r>
          </w:p>
        </w:tc>
        <w:tc>
          <w:tcPr>
            <w:tcW w:w="1730" w:type="dxa"/>
            <w:vAlign w:val="center"/>
          </w:tcPr>
          <w:p w14:paraId="7A620FBA" w14:textId="79F8896E" w:rsidR="00587C9A" w:rsidRDefault="009C385B" w:rsidP="009838A4">
            <w:r>
              <w:rPr>
                <w:rFonts w:hint="eastAsia"/>
              </w:rPr>
              <w:t>7</w:t>
            </w:r>
            <w:r>
              <w:t>3</w:t>
            </w:r>
          </w:p>
        </w:tc>
      </w:tr>
      <w:tr w:rsidR="00587C9A" w14:paraId="165A9D60" w14:textId="77777777" w:rsidTr="003679CC">
        <w:tc>
          <w:tcPr>
            <w:tcW w:w="1555" w:type="dxa"/>
            <w:vMerge/>
            <w:shd w:val="clear" w:color="auto" w:fill="E7E6E6" w:themeFill="background2"/>
            <w:vAlign w:val="center"/>
          </w:tcPr>
          <w:p w14:paraId="37C6A0C0" w14:textId="77777777" w:rsidR="00587C9A" w:rsidRPr="00863AA1" w:rsidRDefault="00587C9A" w:rsidP="009838A4"/>
        </w:tc>
        <w:tc>
          <w:tcPr>
            <w:tcW w:w="1275" w:type="dxa"/>
            <w:vMerge/>
            <w:shd w:val="clear" w:color="auto" w:fill="E7E6E6" w:themeFill="background2"/>
            <w:vAlign w:val="center"/>
          </w:tcPr>
          <w:p w14:paraId="5A11A48A" w14:textId="77777777" w:rsidR="00587C9A" w:rsidRPr="003041FC" w:rsidRDefault="00587C9A" w:rsidP="009838A4"/>
        </w:tc>
        <w:tc>
          <w:tcPr>
            <w:tcW w:w="1134" w:type="dxa"/>
            <w:vMerge/>
            <w:shd w:val="clear" w:color="auto" w:fill="E7E6E6" w:themeFill="background2"/>
            <w:vAlign w:val="center"/>
          </w:tcPr>
          <w:p w14:paraId="71E22436" w14:textId="77777777" w:rsidR="00587C9A" w:rsidRDefault="00587C9A" w:rsidP="009838A4"/>
        </w:tc>
        <w:tc>
          <w:tcPr>
            <w:tcW w:w="993" w:type="dxa"/>
            <w:shd w:val="clear" w:color="auto" w:fill="E7E6E6" w:themeFill="background2"/>
            <w:vAlign w:val="center"/>
          </w:tcPr>
          <w:p w14:paraId="0B9422E8" w14:textId="77777777" w:rsidR="00587C9A" w:rsidRDefault="00587C9A" w:rsidP="009838A4">
            <w:r>
              <w:rPr>
                <w:rFonts w:hint="eastAsia"/>
              </w:rPr>
              <w:t>N</w:t>
            </w:r>
            <w:r>
              <w:t>ormal</w:t>
            </w:r>
          </w:p>
        </w:tc>
        <w:tc>
          <w:tcPr>
            <w:tcW w:w="1729" w:type="dxa"/>
            <w:vAlign w:val="center"/>
          </w:tcPr>
          <w:p w14:paraId="4D0BD85A" w14:textId="3A73D908" w:rsidR="00587C9A" w:rsidRDefault="009C385B" w:rsidP="009838A4">
            <w:r>
              <w:rPr>
                <w:rFonts w:hint="eastAsia"/>
              </w:rPr>
              <w:t>1</w:t>
            </w:r>
            <w:r>
              <w:t>04</w:t>
            </w:r>
          </w:p>
        </w:tc>
        <w:tc>
          <w:tcPr>
            <w:tcW w:w="1729" w:type="dxa"/>
            <w:vAlign w:val="center"/>
          </w:tcPr>
          <w:p w14:paraId="5A77C5C4" w14:textId="7F79587E" w:rsidR="00587C9A" w:rsidRDefault="009C385B" w:rsidP="009838A4">
            <w:r>
              <w:rPr>
                <w:rFonts w:hint="eastAsia"/>
              </w:rPr>
              <w:t>7</w:t>
            </w:r>
            <w:r>
              <w:t>1</w:t>
            </w:r>
          </w:p>
        </w:tc>
        <w:tc>
          <w:tcPr>
            <w:tcW w:w="1729" w:type="dxa"/>
            <w:vAlign w:val="center"/>
          </w:tcPr>
          <w:p w14:paraId="3FEADE93" w14:textId="2BC45EE8" w:rsidR="00587C9A" w:rsidRDefault="009C385B" w:rsidP="009838A4">
            <w:r>
              <w:rPr>
                <w:rFonts w:hint="eastAsia"/>
              </w:rPr>
              <w:t>6</w:t>
            </w:r>
            <w:r>
              <w:t>5</w:t>
            </w:r>
          </w:p>
        </w:tc>
        <w:tc>
          <w:tcPr>
            <w:tcW w:w="1729" w:type="dxa"/>
            <w:vAlign w:val="center"/>
          </w:tcPr>
          <w:p w14:paraId="3069763C" w14:textId="7292AD80" w:rsidR="00587C9A" w:rsidRDefault="009C385B" w:rsidP="009838A4">
            <w:r>
              <w:rPr>
                <w:rFonts w:hint="eastAsia"/>
              </w:rPr>
              <w:t>8</w:t>
            </w:r>
            <w:r>
              <w:t>1</w:t>
            </w:r>
          </w:p>
        </w:tc>
        <w:tc>
          <w:tcPr>
            <w:tcW w:w="1730" w:type="dxa"/>
            <w:vAlign w:val="center"/>
          </w:tcPr>
          <w:p w14:paraId="58E9A48D" w14:textId="4C126A3F" w:rsidR="00587C9A" w:rsidRDefault="009C385B" w:rsidP="009838A4">
            <w:r>
              <w:rPr>
                <w:rFonts w:hint="eastAsia"/>
              </w:rPr>
              <w:t>7</w:t>
            </w:r>
            <w:r>
              <w:t>3</w:t>
            </w:r>
          </w:p>
        </w:tc>
      </w:tr>
      <w:tr w:rsidR="00587C9A" w14:paraId="1E639093" w14:textId="77777777" w:rsidTr="003679CC">
        <w:tc>
          <w:tcPr>
            <w:tcW w:w="1555" w:type="dxa"/>
            <w:vMerge/>
            <w:shd w:val="clear" w:color="auto" w:fill="E7E6E6" w:themeFill="background2"/>
            <w:vAlign w:val="center"/>
          </w:tcPr>
          <w:p w14:paraId="2D5431C9" w14:textId="77777777" w:rsidR="00587C9A" w:rsidRPr="00863AA1" w:rsidRDefault="00587C9A" w:rsidP="009838A4"/>
        </w:tc>
        <w:tc>
          <w:tcPr>
            <w:tcW w:w="1275" w:type="dxa"/>
            <w:vMerge/>
            <w:shd w:val="clear" w:color="auto" w:fill="E7E6E6" w:themeFill="background2"/>
            <w:vAlign w:val="center"/>
          </w:tcPr>
          <w:p w14:paraId="1206B18E" w14:textId="77777777" w:rsidR="00587C9A" w:rsidRPr="003041FC" w:rsidRDefault="00587C9A" w:rsidP="009838A4"/>
        </w:tc>
        <w:tc>
          <w:tcPr>
            <w:tcW w:w="1134" w:type="dxa"/>
            <w:vMerge w:val="restart"/>
            <w:shd w:val="clear" w:color="auto" w:fill="E7E6E6" w:themeFill="background2"/>
            <w:vAlign w:val="center"/>
          </w:tcPr>
          <w:p w14:paraId="25D65DA5" w14:textId="77777777" w:rsidR="00587C9A" w:rsidRDefault="00587C9A" w:rsidP="009838A4">
            <w:r>
              <w:rPr>
                <w:rFonts w:hint="eastAsia"/>
              </w:rPr>
              <w:t>A</w:t>
            </w:r>
            <w:r>
              <w:t>ll</w:t>
            </w:r>
          </w:p>
        </w:tc>
        <w:tc>
          <w:tcPr>
            <w:tcW w:w="993" w:type="dxa"/>
            <w:shd w:val="clear" w:color="auto" w:fill="E7E6E6" w:themeFill="background2"/>
            <w:vAlign w:val="center"/>
          </w:tcPr>
          <w:p w14:paraId="2BD33A3D" w14:textId="77777777" w:rsidR="00587C9A" w:rsidRDefault="00587C9A" w:rsidP="009838A4">
            <w:r>
              <w:rPr>
                <w:rFonts w:hint="eastAsia"/>
              </w:rPr>
              <w:t>F</w:t>
            </w:r>
            <w:r>
              <w:t>eature Name</w:t>
            </w:r>
          </w:p>
        </w:tc>
        <w:tc>
          <w:tcPr>
            <w:tcW w:w="1729" w:type="dxa"/>
            <w:vAlign w:val="center"/>
          </w:tcPr>
          <w:p w14:paraId="616E11F2" w14:textId="6261A172" w:rsidR="00587C9A" w:rsidRDefault="0076263F" w:rsidP="009838A4">
            <w:r w:rsidRPr="0076263F">
              <w:t>kfree</w:t>
            </w:r>
          </w:p>
        </w:tc>
        <w:tc>
          <w:tcPr>
            <w:tcW w:w="1729" w:type="dxa"/>
            <w:vAlign w:val="center"/>
          </w:tcPr>
          <w:p w14:paraId="56B35E4F" w14:textId="12F1DB13" w:rsidR="00587C9A" w:rsidRDefault="0076263F" w:rsidP="009838A4">
            <w:r w:rsidRPr="0076263F">
              <w:t>psi_group_change</w:t>
            </w:r>
          </w:p>
        </w:tc>
        <w:tc>
          <w:tcPr>
            <w:tcW w:w="1729" w:type="dxa"/>
            <w:vAlign w:val="center"/>
          </w:tcPr>
          <w:p w14:paraId="3A35DE08" w14:textId="728DC260" w:rsidR="00587C9A" w:rsidRDefault="0076263F" w:rsidP="009838A4">
            <w:r w:rsidRPr="0076263F">
              <w:t>perf_event_alloc</w:t>
            </w:r>
          </w:p>
        </w:tc>
        <w:tc>
          <w:tcPr>
            <w:tcW w:w="1729" w:type="dxa"/>
            <w:vAlign w:val="center"/>
          </w:tcPr>
          <w:p w14:paraId="3F93B0DF" w14:textId="7ACAAEBD" w:rsidR="00587C9A" w:rsidRDefault="0076263F" w:rsidP="009838A4">
            <w:r w:rsidRPr="0076263F">
              <w:t>kmem_cache_alloc_node</w:t>
            </w:r>
          </w:p>
        </w:tc>
        <w:tc>
          <w:tcPr>
            <w:tcW w:w="1730" w:type="dxa"/>
            <w:vAlign w:val="center"/>
          </w:tcPr>
          <w:p w14:paraId="1FF53E4B" w14:textId="77C82605" w:rsidR="00587C9A" w:rsidRDefault="0076263F" w:rsidP="009838A4">
            <w:r w:rsidRPr="0076263F">
              <w:t>perf_event_groups_insert</w:t>
            </w:r>
          </w:p>
        </w:tc>
      </w:tr>
      <w:tr w:rsidR="00587C9A" w14:paraId="6CA15392" w14:textId="77777777" w:rsidTr="003679CC">
        <w:tc>
          <w:tcPr>
            <w:tcW w:w="1555" w:type="dxa"/>
            <w:vMerge/>
            <w:shd w:val="clear" w:color="auto" w:fill="E7E6E6" w:themeFill="background2"/>
            <w:vAlign w:val="center"/>
          </w:tcPr>
          <w:p w14:paraId="6CAE1C42" w14:textId="77777777" w:rsidR="00587C9A" w:rsidRPr="00863AA1" w:rsidRDefault="00587C9A" w:rsidP="009838A4"/>
        </w:tc>
        <w:tc>
          <w:tcPr>
            <w:tcW w:w="1275" w:type="dxa"/>
            <w:vMerge/>
            <w:shd w:val="clear" w:color="auto" w:fill="E7E6E6" w:themeFill="background2"/>
            <w:vAlign w:val="center"/>
          </w:tcPr>
          <w:p w14:paraId="6E7F0D67" w14:textId="77777777" w:rsidR="00587C9A" w:rsidRPr="003041FC" w:rsidRDefault="00587C9A" w:rsidP="009838A4"/>
        </w:tc>
        <w:tc>
          <w:tcPr>
            <w:tcW w:w="1134" w:type="dxa"/>
            <w:vMerge/>
            <w:shd w:val="clear" w:color="auto" w:fill="E7E6E6" w:themeFill="background2"/>
            <w:vAlign w:val="center"/>
          </w:tcPr>
          <w:p w14:paraId="1B322B52" w14:textId="77777777" w:rsidR="00587C9A" w:rsidRDefault="00587C9A" w:rsidP="009838A4"/>
        </w:tc>
        <w:tc>
          <w:tcPr>
            <w:tcW w:w="993" w:type="dxa"/>
            <w:shd w:val="clear" w:color="auto" w:fill="E7E6E6" w:themeFill="background2"/>
            <w:vAlign w:val="center"/>
          </w:tcPr>
          <w:p w14:paraId="6EB4A8DA" w14:textId="77777777" w:rsidR="00587C9A" w:rsidRDefault="00587C9A" w:rsidP="009838A4">
            <w:r>
              <w:rPr>
                <w:rFonts w:hint="eastAsia"/>
              </w:rPr>
              <w:t>A</w:t>
            </w:r>
            <w:r>
              <w:t>ttack</w:t>
            </w:r>
          </w:p>
        </w:tc>
        <w:tc>
          <w:tcPr>
            <w:tcW w:w="1729" w:type="dxa"/>
            <w:vAlign w:val="center"/>
          </w:tcPr>
          <w:p w14:paraId="23BE98A6" w14:textId="14232A9F" w:rsidR="00587C9A" w:rsidRDefault="0076263F" w:rsidP="009838A4">
            <w:r>
              <w:rPr>
                <w:rFonts w:hint="eastAsia"/>
              </w:rPr>
              <w:t>1</w:t>
            </w:r>
            <w:r>
              <w:t>04</w:t>
            </w:r>
          </w:p>
        </w:tc>
        <w:tc>
          <w:tcPr>
            <w:tcW w:w="1729" w:type="dxa"/>
            <w:vAlign w:val="center"/>
          </w:tcPr>
          <w:p w14:paraId="61F2F00B" w14:textId="722412EC" w:rsidR="00587C9A" w:rsidRDefault="0076263F" w:rsidP="009838A4">
            <w:r>
              <w:rPr>
                <w:rFonts w:hint="eastAsia"/>
              </w:rPr>
              <w:t>1</w:t>
            </w:r>
            <w:r>
              <w:t>56</w:t>
            </w:r>
          </w:p>
        </w:tc>
        <w:tc>
          <w:tcPr>
            <w:tcW w:w="1729" w:type="dxa"/>
            <w:vAlign w:val="center"/>
          </w:tcPr>
          <w:p w14:paraId="3FEFCABC" w14:textId="5CF131F0" w:rsidR="00587C9A" w:rsidRDefault="0076263F" w:rsidP="009838A4">
            <w:r>
              <w:rPr>
                <w:rFonts w:hint="eastAsia"/>
              </w:rPr>
              <w:t>7</w:t>
            </w:r>
            <w:r>
              <w:t>1</w:t>
            </w:r>
          </w:p>
        </w:tc>
        <w:tc>
          <w:tcPr>
            <w:tcW w:w="1729" w:type="dxa"/>
            <w:vAlign w:val="center"/>
          </w:tcPr>
          <w:p w14:paraId="6D4167FC" w14:textId="7934952F" w:rsidR="00587C9A" w:rsidRDefault="0076263F" w:rsidP="009838A4">
            <w:r>
              <w:rPr>
                <w:rFonts w:hint="eastAsia"/>
              </w:rPr>
              <w:t>9</w:t>
            </w:r>
            <w:r>
              <w:t>0</w:t>
            </w:r>
          </w:p>
        </w:tc>
        <w:tc>
          <w:tcPr>
            <w:tcW w:w="1730" w:type="dxa"/>
            <w:vAlign w:val="center"/>
          </w:tcPr>
          <w:p w14:paraId="013F18A6" w14:textId="22BA9342" w:rsidR="00587C9A" w:rsidRDefault="0076263F" w:rsidP="009838A4">
            <w:r>
              <w:rPr>
                <w:rFonts w:hint="eastAsia"/>
              </w:rPr>
              <w:t>7</w:t>
            </w:r>
            <w:r>
              <w:t>3</w:t>
            </w:r>
          </w:p>
        </w:tc>
      </w:tr>
      <w:tr w:rsidR="00587C9A" w14:paraId="07621DAF" w14:textId="77777777" w:rsidTr="003679CC">
        <w:tc>
          <w:tcPr>
            <w:tcW w:w="1555" w:type="dxa"/>
            <w:vMerge/>
            <w:shd w:val="clear" w:color="auto" w:fill="E7E6E6" w:themeFill="background2"/>
            <w:vAlign w:val="center"/>
          </w:tcPr>
          <w:p w14:paraId="040FFBE2" w14:textId="77777777" w:rsidR="00587C9A" w:rsidRPr="00863AA1" w:rsidRDefault="00587C9A" w:rsidP="009838A4"/>
        </w:tc>
        <w:tc>
          <w:tcPr>
            <w:tcW w:w="1275" w:type="dxa"/>
            <w:vMerge/>
            <w:shd w:val="clear" w:color="auto" w:fill="E7E6E6" w:themeFill="background2"/>
            <w:vAlign w:val="center"/>
          </w:tcPr>
          <w:p w14:paraId="743EC512" w14:textId="77777777" w:rsidR="00587C9A" w:rsidRPr="003041FC" w:rsidRDefault="00587C9A" w:rsidP="009838A4"/>
        </w:tc>
        <w:tc>
          <w:tcPr>
            <w:tcW w:w="1134" w:type="dxa"/>
            <w:vMerge/>
            <w:shd w:val="clear" w:color="auto" w:fill="E7E6E6" w:themeFill="background2"/>
            <w:vAlign w:val="center"/>
          </w:tcPr>
          <w:p w14:paraId="271B37AE" w14:textId="77777777" w:rsidR="00587C9A" w:rsidRDefault="00587C9A" w:rsidP="009838A4"/>
        </w:tc>
        <w:tc>
          <w:tcPr>
            <w:tcW w:w="993" w:type="dxa"/>
            <w:shd w:val="clear" w:color="auto" w:fill="E7E6E6" w:themeFill="background2"/>
            <w:vAlign w:val="center"/>
          </w:tcPr>
          <w:p w14:paraId="5A33D6AA" w14:textId="77777777" w:rsidR="00587C9A" w:rsidRDefault="00587C9A" w:rsidP="009838A4">
            <w:r>
              <w:rPr>
                <w:rFonts w:hint="eastAsia"/>
              </w:rPr>
              <w:t>N</w:t>
            </w:r>
            <w:r>
              <w:t>ormal</w:t>
            </w:r>
          </w:p>
        </w:tc>
        <w:tc>
          <w:tcPr>
            <w:tcW w:w="1729" w:type="dxa"/>
            <w:vAlign w:val="center"/>
          </w:tcPr>
          <w:p w14:paraId="11BF2A67" w14:textId="49D1DA3D" w:rsidR="00587C9A" w:rsidRDefault="0076263F" w:rsidP="009838A4">
            <w:r>
              <w:rPr>
                <w:rFonts w:hint="eastAsia"/>
              </w:rPr>
              <w:t>1</w:t>
            </w:r>
            <w:r>
              <w:t>04</w:t>
            </w:r>
          </w:p>
        </w:tc>
        <w:tc>
          <w:tcPr>
            <w:tcW w:w="1729" w:type="dxa"/>
            <w:vAlign w:val="center"/>
          </w:tcPr>
          <w:p w14:paraId="6DCA6172" w14:textId="557D8755" w:rsidR="00587C9A" w:rsidRDefault="0076263F" w:rsidP="009838A4">
            <w:r>
              <w:rPr>
                <w:rFonts w:hint="eastAsia"/>
              </w:rPr>
              <w:t>7</w:t>
            </w:r>
            <w:r>
              <w:t>5</w:t>
            </w:r>
          </w:p>
        </w:tc>
        <w:tc>
          <w:tcPr>
            <w:tcW w:w="1729" w:type="dxa"/>
            <w:vAlign w:val="center"/>
          </w:tcPr>
          <w:p w14:paraId="08093CD1" w14:textId="57B7BD8C" w:rsidR="00587C9A" w:rsidRDefault="0076263F" w:rsidP="009838A4">
            <w:r>
              <w:rPr>
                <w:rFonts w:hint="eastAsia"/>
              </w:rPr>
              <w:t>7</w:t>
            </w:r>
            <w:r>
              <w:t>1</w:t>
            </w:r>
          </w:p>
        </w:tc>
        <w:tc>
          <w:tcPr>
            <w:tcW w:w="1729" w:type="dxa"/>
            <w:vAlign w:val="center"/>
          </w:tcPr>
          <w:p w14:paraId="656ECEB4" w14:textId="112EDE45" w:rsidR="00587C9A" w:rsidRDefault="0076263F" w:rsidP="009838A4">
            <w:r>
              <w:rPr>
                <w:rFonts w:hint="eastAsia"/>
              </w:rPr>
              <w:t>6</w:t>
            </w:r>
            <w:r>
              <w:t>5</w:t>
            </w:r>
          </w:p>
        </w:tc>
        <w:tc>
          <w:tcPr>
            <w:tcW w:w="1730" w:type="dxa"/>
            <w:vAlign w:val="center"/>
          </w:tcPr>
          <w:p w14:paraId="66FCB2BE" w14:textId="01256740" w:rsidR="00587C9A" w:rsidRDefault="0076263F" w:rsidP="009838A4">
            <w:r>
              <w:rPr>
                <w:rFonts w:hint="eastAsia"/>
              </w:rPr>
              <w:t>6</w:t>
            </w:r>
            <w:r>
              <w:t>6</w:t>
            </w:r>
          </w:p>
        </w:tc>
      </w:tr>
      <w:tr w:rsidR="00587C9A" w14:paraId="1DC35083" w14:textId="77777777" w:rsidTr="003679CC">
        <w:tc>
          <w:tcPr>
            <w:tcW w:w="1555" w:type="dxa"/>
            <w:vMerge/>
            <w:shd w:val="clear" w:color="auto" w:fill="E7E6E6" w:themeFill="background2"/>
            <w:vAlign w:val="center"/>
          </w:tcPr>
          <w:p w14:paraId="5A198350" w14:textId="77777777" w:rsidR="00587C9A" w:rsidRPr="00863AA1" w:rsidRDefault="00587C9A" w:rsidP="009838A4"/>
        </w:tc>
        <w:tc>
          <w:tcPr>
            <w:tcW w:w="1275" w:type="dxa"/>
            <w:vMerge w:val="restart"/>
            <w:shd w:val="clear" w:color="auto" w:fill="E7E6E6" w:themeFill="background2"/>
            <w:vAlign w:val="center"/>
          </w:tcPr>
          <w:p w14:paraId="1FCF6B82" w14:textId="77777777" w:rsidR="00587C9A" w:rsidRPr="003041FC" w:rsidRDefault="00587C9A" w:rsidP="009838A4">
            <w:r>
              <w:t>C</w:t>
            </w:r>
            <w:r w:rsidRPr="003041FC">
              <w:t>ycles</w:t>
            </w:r>
          </w:p>
        </w:tc>
        <w:tc>
          <w:tcPr>
            <w:tcW w:w="1134" w:type="dxa"/>
            <w:vMerge w:val="restart"/>
            <w:shd w:val="clear" w:color="auto" w:fill="E7E6E6" w:themeFill="background2"/>
            <w:vAlign w:val="center"/>
          </w:tcPr>
          <w:p w14:paraId="735C0CBA" w14:textId="77777777" w:rsidR="00587C9A" w:rsidRDefault="00587C9A" w:rsidP="009838A4">
            <w:r>
              <w:rPr>
                <w:rFonts w:hint="eastAsia"/>
              </w:rPr>
              <w:t>C</w:t>
            </w:r>
            <w:r>
              <w:t>ommon</w:t>
            </w:r>
          </w:p>
        </w:tc>
        <w:tc>
          <w:tcPr>
            <w:tcW w:w="993" w:type="dxa"/>
            <w:shd w:val="clear" w:color="auto" w:fill="E7E6E6" w:themeFill="background2"/>
            <w:vAlign w:val="center"/>
          </w:tcPr>
          <w:p w14:paraId="2D6125BF" w14:textId="77777777" w:rsidR="00587C9A" w:rsidRDefault="00587C9A" w:rsidP="009838A4">
            <w:r>
              <w:rPr>
                <w:rFonts w:hint="eastAsia"/>
              </w:rPr>
              <w:t>F</w:t>
            </w:r>
            <w:r>
              <w:t>eature Name</w:t>
            </w:r>
          </w:p>
        </w:tc>
        <w:tc>
          <w:tcPr>
            <w:tcW w:w="1729" w:type="dxa"/>
            <w:vAlign w:val="center"/>
          </w:tcPr>
          <w:p w14:paraId="02F1D2B4" w14:textId="41BD5585" w:rsidR="00587C9A" w:rsidRDefault="005E5D74" w:rsidP="009838A4">
            <w:r w:rsidRPr="005E5D74">
              <w:t>memset_erms</w:t>
            </w:r>
          </w:p>
        </w:tc>
        <w:tc>
          <w:tcPr>
            <w:tcW w:w="1729" w:type="dxa"/>
            <w:vAlign w:val="center"/>
          </w:tcPr>
          <w:p w14:paraId="122CED5B" w14:textId="11731826" w:rsidR="00587C9A" w:rsidRDefault="005E5D74" w:rsidP="009838A4">
            <w:r w:rsidRPr="005E5D74">
              <w:t>perf_event_alloc</w:t>
            </w:r>
          </w:p>
        </w:tc>
        <w:tc>
          <w:tcPr>
            <w:tcW w:w="1729" w:type="dxa"/>
            <w:vAlign w:val="center"/>
          </w:tcPr>
          <w:p w14:paraId="609A64BF" w14:textId="00C3D279" w:rsidR="00587C9A" w:rsidRDefault="005E5D74" w:rsidP="009838A4">
            <w:r w:rsidRPr="005E5D74">
              <w:t>inherit_event.constprop.0</w:t>
            </w:r>
          </w:p>
        </w:tc>
        <w:tc>
          <w:tcPr>
            <w:tcW w:w="1729" w:type="dxa"/>
            <w:vAlign w:val="center"/>
          </w:tcPr>
          <w:p w14:paraId="1E17D612" w14:textId="13AC71F0" w:rsidR="00587C9A" w:rsidRDefault="005E5D74" w:rsidP="009838A4">
            <w:r w:rsidRPr="005E5D74">
              <w:t>psi_group_change</w:t>
            </w:r>
          </w:p>
        </w:tc>
        <w:tc>
          <w:tcPr>
            <w:tcW w:w="1730" w:type="dxa"/>
            <w:vAlign w:val="center"/>
          </w:tcPr>
          <w:p w14:paraId="137C2C7C" w14:textId="3BE61A81" w:rsidR="00587C9A" w:rsidRDefault="005E5D74" w:rsidP="009838A4">
            <w:r w:rsidRPr="005E5D74">
              <w:t>syscall_exit_to_user_mode</w:t>
            </w:r>
          </w:p>
        </w:tc>
      </w:tr>
      <w:tr w:rsidR="00587C9A" w14:paraId="656D38C7" w14:textId="77777777" w:rsidTr="003679CC">
        <w:tc>
          <w:tcPr>
            <w:tcW w:w="1555" w:type="dxa"/>
            <w:vMerge/>
            <w:shd w:val="clear" w:color="auto" w:fill="E7E6E6" w:themeFill="background2"/>
            <w:vAlign w:val="center"/>
          </w:tcPr>
          <w:p w14:paraId="68F485A8" w14:textId="77777777" w:rsidR="00587C9A" w:rsidRPr="00863AA1" w:rsidRDefault="00587C9A" w:rsidP="009838A4"/>
        </w:tc>
        <w:tc>
          <w:tcPr>
            <w:tcW w:w="1275" w:type="dxa"/>
            <w:vMerge/>
            <w:shd w:val="clear" w:color="auto" w:fill="E7E6E6" w:themeFill="background2"/>
            <w:vAlign w:val="center"/>
          </w:tcPr>
          <w:p w14:paraId="07B87698" w14:textId="77777777" w:rsidR="00587C9A" w:rsidRDefault="00587C9A" w:rsidP="009838A4"/>
        </w:tc>
        <w:tc>
          <w:tcPr>
            <w:tcW w:w="1134" w:type="dxa"/>
            <w:vMerge/>
            <w:shd w:val="clear" w:color="auto" w:fill="E7E6E6" w:themeFill="background2"/>
            <w:vAlign w:val="center"/>
          </w:tcPr>
          <w:p w14:paraId="4AAA62A9" w14:textId="77777777" w:rsidR="00587C9A" w:rsidRDefault="00587C9A" w:rsidP="009838A4"/>
        </w:tc>
        <w:tc>
          <w:tcPr>
            <w:tcW w:w="993" w:type="dxa"/>
            <w:shd w:val="clear" w:color="auto" w:fill="E7E6E6" w:themeFill="background2"/>
            <w:vAlign w:val="center"/>
          </w:tcPr>
          <w:p w14:paraId="0597C524" w14:textId="77777777" w:rsidR="00587C9A" w:rsidRDefault="00587C9A" w:rsidP="009838A4">
            <w:r>
              <w:rPr>
                <w:rFonts w:hint="eastAsia"/>
              </w:rPr>
              <w:t>A</w:t>
            </w:r>
            <w:r>
              <w:t>ttack</w:t>
            </w:r>
          </w:p>
        </w:tc>
        <w:tc>
          <w:tcPr>
            <w:tcW w:w="1729" w:type="dxa"/>
            <w:vAlign w:val="center"/>
          </w:tcPr>
          <w:p w14:paraId="2A729E17" w14:textId="5408654E" w:rsidR="00587C9A" w:rsidRDefault="005E5D74" w:rsidP="009838A4">
            <w:r>
              <w:rPr>
                <w:rFonts w:hint="eastAsia"/>
              </w:rPr>
              <w:t>1</w:t>
            </w:r>
            <w:r>
              <w:t>60</w:t>
            </w:r>
          </w:p>
        </w:tc>
        <w:tc>
          <w:tcPr>
            <w:tcW w:w="1729" w:type="dxa"/>
            <w:vAlign w:val="center"/>
          </w:tcPr>
          <w:p w14:paraId="0A27B20C" w14:textId="051F6592" w:rsidR="00587C9A" w:rsidRDefault="005E5D74" w:rsidP="009838A4">
            <w:r>
              <w:rPr>
                <w:rFonts w:hint="eastAsia"/>
              </w:rPr>
              <w:t>1</w:t>
            </w:r>
            <w:r>
              <w:t>55</w:t>
            </w:r>
          </w:p>
        </w:tc>
        <w:tc>
          <w:tcPr>
            <w:tcW w:w="1729" w:type="dxa"/>
            <w:vAlign w:val="center"/>
          </w:tcPr>
          <w:p w14:paraId="2FE63A19" w14:textId="648A620B" w:rsidR="00587C9A" w:rsidRDefault="005E5D74" w:rsidP="009838A4">
            <w:r>
              <w:rPr>
                <w:rFonts w:hint="eastAsia"/>
              </w:rPr>
              <w:t>9</w:t>
            </w:r>
            <w:r>
              <w:t>1</w:t>
            </w:r>
          </w:p>
        </w:tc>
        <w:tc>
          <w:tcPr>
            <w:tcW w:w="1729" w:type="dxa"/>
            <w:vAlign w:val="center"/>
          </w:tcPr>
          <w:p w14:paraId="2E4F8C5A" w14:textId="44B11423" w:rsidR="00587C9A" w:rsidRDefault="005E5D74" w:rsidP="009838A4">
            <w:r>
              <w:rPr>
                <w:rFonts w:hint="eastAsia"/>
              </w:rPr>
              <w:t>2</w:t>
            </w:r>
            <w:r>
              <w:t>7</w:t>
            </w:r>
          </w:p>
        </w:tc>
        <w:tc>
          <w:tcPr>
            <w:tcW w:w="1730" w:type="dxa"/>
            <w:vAlign w:val="center"/>
          </w:tcPr>
          <w:p w14:paraId="3CC8262C" w14:textId="08FF484B" w:rsidR="00587C9A" w:rsidRDefault="005E5D74" w:rsidP="009838A4">
            <w:r>
              <w:rPr>
                <w:rFonts w:hint="eastAsia"/>
              </w:rPr>
              <w:t>6</w:t>
            </w:r>
            <w:r>
              <w:t>6</w:t>
            </w:r>
          </w:p>
        </w:tc>
      </w:tr>
      <w:tr w:rsidR="00587C9A" w14:paraId="36249F79" w14:textId="77777777" w:rsidTr="003679CC">
        <w:tc>
          <w:tcPr>
            <w:tcW w:w="1555" w:type="dxa"/>
            <w:vMerge/>
            <w:shd w:val="clear" w:color="auto" w:fill="E7E6E6" w:themeFill="background2"/>
            <w:vAlign w:val="center"/>
          </w:tcPr>
          <w:p w14:paraId="2A281F7C" w14:textId="77777777" w:rsidR="00587C9A" w:rsidRPr="00863AA1" w:rsidRDefault="00587C9A" w:rsidP="009838A4"/>
        </w:tc>
        <w:tc>
          <w:tcPr>
            <w:tcW w:w="1275" w:type="dxa"/>
            <w:vMerge/>
            <w:shd w:val="clear" w:color="auto" w:fill="E7E6E6" w:themeFill="background2"/>
            <w:vAlign w:val="center"/>
          </w:tcPr>
          <w:p w14:paraId="604C8ED1" w14:textId="77777777" w:rsidR="00587C9A" w:rsidRDefault="00587C9A" w:rsidP="009838A4"/>
        </w:tc>
        <w:tc>
          <w:tcPr>
            <w:tcW w:w="1134" w:type="dxa"/>
            <w:vMerge/>
            <w:shd w:val="clear" w:color="auto" w:fill="E7E6E6" w:themeFill="background2"/>
            <w:vAlign w:val="center"/>
          </w:tcPr>
          <w:p w14:paraId="740FDFA9" w14:textId="77777777" w:rsidR="00587C9A" w:rsidRDefault="00587C9A" w:rsidP="009838A4"/>
        </w:tc>
        <w:tc>
          <w:tcPr>
            <w:tcW w:w="993" w:type="dxa"/>
            <w:shd w:val="clear" w:color="auto" w:fill="E7E6E6" w:themeFill="background2"/>
            <w:vAlign w:val="center"/>
          </w:tcPr>
          <w:p w14:paraId="20043A47" w14:textId="77777777" w:rsidR="00587C9A" w:rsidRDefault="00587C9A" w:rsidP="009838A4">
            <w:r>
              <w:rPr>
                <w:rFonts w:hint="eastAsia"/>
              </w:rPr>
              <w:t>N</w:t>
            </w:r>
            <w:r>
              <w:t>ormal</w:t>
            </w:r>
          </w:p>
        </w:tc>
        <w:tc>
          <w:tcPr>
            <w:tcW w:w="1729" w:type="dxa"/>
            <w:vAlign w:val="center"/>
          </w:tcPr>
          <w:p w14:paraId="5D3C6E36" w14:textId="2336F5C4" w:rsidR="00587C9A" w:rsidRDefault="005E5D74" w:rsidP="009838A4">
            <w:r>
              <w:rPr>
                <w:rFonts w:hint="eastAsia"/>
              </w:rPr>
              <w:t>4</w:t>
            </w:r>
            <w:r>
              <w:t>1</w:t>
            </w:r>
          </w:p>
        </w:tc>
        <w:tc>
          <w:tcPr>
            <w:tcW w:w="1729" w:type="dxa"/>
            <w:vAlign w:val="center"/>
          </w:tcPr>
          <w:p w14:paraId="725D0533" w14:textId="2807BD4E" w:rsidR="00587C9A" w:rsidRDefault="005E5D74" w:rsidP="009838A4">
            <w:r>
              <w:rPr>
                <w:rFonts w:hint="eastAsia"/>
              </w:rPr>
              <w:t>4</w:t>
            </w:r>
            <w:r>
              <w:t>3</w:t>
            </w:r>
          </w:p>
        </w:tc>
        <w:tc>
          <w:tcPr>
            <w:tcW w:w="1729" w:type="dxa"/>
            <w:vAlign w:val="center"/>
          </w:tcPr>
          <w:p w14:paraId="759D71D5" w14:textId="5464FDB3" w:rsidR="00587C9A" w:rsidRDefault="005E5D74" w:rsidP="009838A4">
            <w:r>
              <w:rPr>
                <w:rFonts w:hint="eastAsia"/>
              </w:rPr>
              <w:t>9</w:t>
            </w:r>
            <w:r>
              <w:t>2</w:t>
            </w:r>
          </w:p>
        </w:tc>
        <w:tc>
          <w:tcPr>
            <w:tcW w:w="1729" w:type="dxa"/>
            <w:vAlign w:val="center"/>
          </w:tcPr>
          <w:p w14:paraId="3424DF68" w14:textId="6B01795F" w:rsidR="00587C9A" w:rsidRDefault="005E5D74" w:rsidP="009838A4">
            <w:r>
              <w:rPr>
                <w:rFonts w:hint="eastAsia"/>
              </w:rPr>
              <w:t>1</w:t>
            </w:r>
            <w:r>
              <w:t>03</w:t>
            </w:r>
          </w:p>
        </w:tc>
        <w:tc>
          <w:tcPr>
            <w:tcW w:w="1730" w:type="dxa"/>
            <w:vAlign w:val="center"/>
          </w:tcPr>
          <w:p w14:paraId="059B6955" w14:textId="4299314A" w:rsidR="00587C9A" w:rsidRDefault="005E5D74" w:rsidP="009838A4">
            <w:r>
              <w:rPr>
                <w:rFonts w:hint="eastAsia"/>
              </w:rPr>
              <w:t>3</w:t>
            </w:r>
            <w:r>
              <w:t>1</w:t>
            </w:r>
          </w:p>
        </w:tc>
      </w:tr>
      <w:tr w:rsidR="00587C9A" w14:paraId="3929953B" w14:textId="77777777" w:rsidTr="003679CC">
        <w:tc>
          <w:tcPr>
            <w:tcW w:w="1555" w:type="dxa"/>
            <w:vMerge/>
            <w:shd w:val="clear" w:color="auto" w:fill="E7E6E6" w:themeFill="background2"/>
            <w:vAlign w:val="center"/>
          </w:tcPr>
          <w:p w14:paraId="3606A446" w14:textId="77777777" w:rsidR="00587C9A" w:rsidRPr="00863AA1" w:rsidRDefault="00587C9A" w:rsidP="009838A4"/>
        </w:tc>
        <w:tc>
          <w:tcPr>
            <w:tcW w:w="1275" w:type="dxa"/>
            <w:vMerge/>
            <w:shd w:val="clear" w:color="auto" w:fill="E7E6E6" w:themeFill="background2"/>
            <w:vAlign w:val="center"/>
          </w:tcPr>
          <w:p w14:paraId="37D8D790" w14:textId="77777777" w:rsidR="00587C9A" w:rsidRDefault="00587C9A" w:rsidP="009838A4"/>
        </w:tc>
        <w:tc>
          <w:tcPr>
            <w:tcW w:w="1134" w:type="dxa"/>
            <w:vMerge w:val="restart"/>
            <w:shd w:val="clear" w:color="auto" w:fill="E7E6E6" w:themeFill="background2"/>
            <w:vAlign w:val="center"/>
          </w:tcPr>
          <w:p w14:paraId="14D289C1" w14:textId="77777777" w:rsidR="00587C9A" w:rsidRDefault="00587C9A" w:rsidP="009838A4">
            <w:r>
              <w:rPr>
                <w:rFonts w:hint="eastAsia"/>
              </w:rPr>
              <w:t>E</w:t>
            </w:r>
            <w:r>
              <w:t>xclusive</w:t>
            </w:r>
          </w:p>
        </w:tc>
        <w:tc>
          <w:tcPr>
            <w:tcW w:w="993" w:type="dxa"/>
            <w:shd w:val="clear" w:color="auto" w:fill="E7E6E6" w:themeFill="background2"/>
            <w:vAlign w:val="center"/>
          </w:tcPr>
          <w:p w14:paraId="6BFB6DCE" w14:textId="77777777" w:rsidR="00587C9A" w:rsidRDefault="00587C9A" w:rsidP="009838A4">
            <w:r>
              <w:rPr>
                <w:rFonts w:hint="eastAsia"/>
              </w:rPr>
              <w:t>F</w:t>
            </w:r>
            <w:r>
              <w:t>eature Name</w:t>
            </w:r>
          </w:p>
        </w:tc>
        <w:tc>
          <w:tcPr>
            <w:tcW w:w="1729" w:type="dxa"/>
            <w:vAlign w:val="center"/>
          </w:tcPr>
          <w:p w14:paraId="27B0569F" w14:textId="6F0256EA" w:rsidR="00587C9A" w:rsidRDefault="005E5D74" w:rsidP="009838A4">
            <w:r w:rsidRPr="005E5D74">
              <w:t>kfree</w:t>
            </w:r>
          </w:p>
        </w:tc>
        <w:tc>
          <w:tcPr>
            <w:tcW w:w="1729" w:type="dxa"/>
            <w:vAlign w:val="center"/>
          </w:tcPr>
          <w:p w14:paraId="32F7E30F" w14:textId="75D3C74C" w:rsidR="00587C9A" w:rsidRDefault="005E5D74" w:rsidP="009838A4">
            <w:r w:rsidRPr="005E5D74">
              <w:t>rb_next</w:t>
            </w:r>
          </w:p>
        </w:tc>
        <w:tc>
          <w:tcPr>
            <w:tcW w:w="1729" w:type="dxa"/>
            <w:vAlign w:val="center"/>
          </w:tcPr>
          <w:p w14:paraId="6ACE935C" w14:textId="150C163E" w:rsidR="00587C9A" w:rsidRDefault="005E5D74" w:rsidP="009838A4">
            <w:r w:rsidRPr="005E5D74">
              <w:t>___slab_alloc</w:t>
            </w:r>
          </w:p>
        </w:tc>
        <w:tc>
          <w:tcPr>
            <w:tcW w:w="1729" w:type="dxa"/>
            <w:vAlign w:val="center"/>
          </w:tcPr>
          <w:p w14:paraId="11F81341" w14:textId="50055A84" w:rsidR="00587C9A" w:rsidRDefault="005E5D74" w:rsidP="009838A4">
            <w:r w:rsidRPr="005E5D74">
              <w:t>rb_insert_color</w:t>
            </w:r>
          </w:p>
        </w:tc>
        <w:tc>
          <w:tcPr>
            <w:tcW w:w="1730" w:type="dxa"/>
            <w:vAlign w:val="center"/>
          </w:tcPr>
          <w:p w14:paraId="75076E91" w14:textId="0FEA7556" w:rsidR="00587C9A" w:rsidRDefault="005E5D74" w:rsidP="009838A4">
            <w:r w:rsidRPr="005E5D74">
              <w:t>perf_event_update_userpage</w:t>
            </w:r>
          </w:p>
        </w:tc>
      </w:tr>
      <w:tr w:rsidR="00587C9A" w14:paraId="79CDC219" w14:textId="77777777" w:rsidTr="003679CC">
        <w:tc>
          <w:tcPr>
            <w:tcW w:w="1555" w:type="dxa"/>
            <w:vMerge/>
            <w:shd w:val="clear" w:color="auto" w:fill="E7E6E6" w:themeFill="background2"/>
            <w:vAlign w:val="center"/>
          </w:tcPr>
          <w:p w14:paraId="0B4EC949" w14:textId="77777777" w:rsidR="00587C9A" w:rsidRPr="00863AA1" w:rsidRDefault="00587C9A" w:rsidP="009838A4"/>
        </w:tc>
        <w:tc>
          <w:tcPr>
            <w:tcW w:w="1275" w:type="dxa"/>
            <w:vMerge/>
            <w:shd w:val="clear" w:color="auto" w:fill="E7E6E6" w:themeFill="background2"/>
            <w:vAlign w:val="center"/>
          </w:tcPr>
          <w:p w14:paraId="688CA89E" w14:textId="77777777" w:rsidR="00587C9A" w:rsidRPr="003041FC" w:rsidRDefault="00587C9A" w:rsidP="009838A4"/>
        </w:tc>
        <w:tc>
          <w:tcPr>
            <w:tcW w:w="1134" w:type="dxa"/>
            <w:vMerge/>
            <w:shd w:val="clear" w:color="auto" w:fill="E7E6E6" w:themeFill="background2"/>
            <w:vAlign w:val="center"/>
          </w:tcPr>
          <w:p w14:paraId="772DB0F4" w14:textId="77777777" w:rsidR="00587C9A" w:rsidRDefault="00587C9A" w:rsidP="009838A4"/>
        </w:tc>
        <w:tc>
          <w:tcPr>
            <w:tcW w:w="993" w:type="dxa"/>
            <w:shd w:val="clear" w:color="auto" w:fill="E7E6E6" w:themeFill="background2"/>
            <w:vAlign w:val="center"/>
          </w:tcPr>
          <w:p w14:paraId="2EEA6EA3" w14:textId="77777777" w:rsidR="00587C9A" w:rsidRDefault="00587C9A" w:rsidP="009838A4">
            <w:r>
              <w:rPr>
                <w:rFonts w:hint="eastAsia"/>
              </w:rPr>
              <w:t>A</w:t>
            </w:r>
            <w:r>
              <w:t>ttack</w:t>
            </w:r>
          </w:p>
        </w:tc>
        <w:tc>
          <w:tcPr>
            <w:tcW w:w="1729" w:type="dxa"/>
            <w:vAlign w:val="center"/>
          </w:tcPr>
          <w:p w14:paraId="72A32F90" w14:textId="280EB744" w:rsidR="00587C9A" w:rsidRDefault="005E5D74" w:rsidP="009838A4">
            <w:r>
              <w:rPr>
                <w:rFonts w:hint="eastAsia"/>
              </w:rPr>
              <w:t>5</w:t>
            </w:r>
            <w:r>
              <w:t>3</w:t>
            </w:r>
          </w:p>
        </w:tc>
        <w:tc>
          <w:tcPr>
            <w:tcW w:w="1729" w:type="dxa"/>
            <w:vAlign w:val="center"/>
          </w:tcPr>
          <w:p w14:paraId="7964AB09" w14:textId="645A1C6F" w:rsidR="00587C9A" w:rsidRDefault="005E5D74" w:rsidP="009838A4">
            <w:r>
              <w:rPr>
                <w:rFonts w:hint="eastAsia"/>
              </w:rPr>
              <w:t>7</w:t>
            </w:r>
            <w:r>
              <w:t>7</w:t>
            </w:r>
          </w:p>
        </w:tc>
        <w:tc>
          <w:tcPr>
            <w:tcW w:w="1729" w:type="dxa"/>
            <w:vAlign w:val="center"/>
          </w:tcPr>
          <w:p w14:paraId="26025EB3" w14:textId="11C445D3" w:rsidR="00587C9A" w:rsidRDefault="005E5D74" w:rsidP="009838A4">
            <w:r>
              <w:rPr>
                <w:rFonts w:hint="eastAsia"/>
              </w:rPr>
              <w:t>5</w:t>
            </w:r>
            <w:r>
              <w:t>1</w:t>
            </w:r>
          </w:p>
        </w:tc>
        <w:tc>
          <w:tcPr>
            <w:tcW w:w="1729" w:type="dxa"/>
            <w:vAlign w:val="center"/>
          </w:tcPr>
          <w:p w14:paraId="43F7B831" w14:textId="3A49B329" w:rsidR="00587C9A" w:rsidRDefault="005E5D74" w:rsidP="009838A4">
            <w:r>
              <w:rPr>
                <w:rFonts w:hint="eastAsia"/>
              </w:rPr>
              <w:t>5</w:t>
            </w:r>
            <w:r>
              <w:t>4</w:t>
            </w:r>
          </w:p>
        </w:tc>
        <w:tc>
          <w:tcPr>
            <w:tcW w:w="1730" w:type="dxa"/>
            <w:vAlign w:val="center"/>
          </w:tcPr>
          <w:p w14:paraId="11620E5D" w14:textId="22A1BA58" w:rsidR="00587C9A" w:rsidRDefault="005E5D74" w:rsidP="009838A4">
            <w:r>
              <w:rPr>
                <w:rFonts w:hint="eastAsia"/>
              </w:rPr>
              <w:t>5</w:t>
            </w:r>
            <w:r>
              <w:t>5</w:t>
            </w:r>
          </w:p>
        </w:tc>
      </w:tr>
      <w:tr w:rsidR="00587C9A" w14:paraId="4DC2E37A" w14:textId="77777777" w:rsidTr="003679CC">
        <w:tc>
          <w:tcPr>
            <w:tcW w:w="1555" w:type="dxa"/>
            <w:vMerge/>
            <w:shd w:val="clear" w:color="auto" w:fill="E7E6E6" w:themeFill="background2"/>
            <w:vAlign w:val="center"/>
          </w:tcPr>
          <w:p w14:paraId="659C41C0" w14:textId="77777777" w:rsidR="00587C9A" w:rsidRPr="00863AA1" w:rsidRDefault="00587C9A" w:rsidP="009838A4"/>
        </w:tc>
        <w:tc>
          <w:tcPr>
            <w:tcW w:w="1275" w:type="dxa"/>
            <w:vMerge/>
            <w:shd w:val="clear" w:color="auto" w:fill="E7E6E6" w:themeFill="background2"/>
            <w:vAlign w:val="center"/>
          </w:tcPr>
          <w:p w14:paraId="36934894" w14:textId="77777777" w:rsidR="00587C9A" w:rsidRPr="003041FC" w:rsidRDefault="00587C9A" w:rsidP="009838A4"/>
        </w:tc>
        <w:tc>
          <w:tcPr>
            <w:tcW w:w="1134" w:type="dxa"/>
            <w:vMerge/>
            <w:shd w:val="clear" w:color="auto" w:fill="E7E6E6" w:themeFill="background2"/>
            <w:vAlign w:val="center"/>
          </w:tcPr>
          <w:p w14:paraId="4B5429D6" w14:textId="77777777" w:rsidR="00587C9A" w:rsidRDefault="00587C9A" w:rsidP="009838A4"/>
        </w:tc>
        <w:tc>
          <w:tcPr>
            <w:tcW w:w="993" w:type="dxa"/>
            <w:shd w:val="clear" w:color="auto" w:fill="E7E6E6" w:themeFill="background2"/>
            <w:vAlign w:val="center"/>
          </w:tcPr>
          <w:p w14:paraId="76D5C8EF" w14:textId="77777777" w:rsidR="00587C9A" w:rsidRDefault="00587C9A" w:rsidP="009838A4">
            <w:r>
              <w:rPr>
                <w:rFonts w:hint="eastAsia"/>
              </w:rPr>
              <w:t>N</w:t>
            </w:r>
            <w:r>
              <w:t>ormal</w:t>
            </w:r>
          </w:p>
        </w:tc>
        <w:tc>
          <w:tcPr>
            <w:tcW w:w="1729" w:type="dxa"/>
            <w:vAlign w:val="center"/>
          </w:tcPr>
          <w:p w14:paraId="028A82FF" w14:textId="34D9375F" w:rsidR="00587C9A" w:rsidRDefault="005E5D74" w:rsidP="009838A4">
            <w:r>
              <w:rPr>
                <w:rFonts w:hint="eastAsia"/>
              </w:rPr>
              <w:t>5</w:t>
            </w:r>
            <w:r>
              <w:t>3</w:t>
            </w:r>
          </w:p>
        </w:tc>
        <w:tc>
          <w:tcPr>
            <w:tcW w:w="1729" w:type="dxa"/>
            <w:vAlign w:val="center"/>
          </w:tcPr>
          <w:p w14:paraId="16D02204" w14:textId="0C82EF14" w:rsidR="00587C9A" w:rsidRDefault="005E5D74" w:rsidP="009838A4">
            <w:r>
              <w:rPr>
                <w:rFonts w:hint="eastAsia"/>
              </w:rPr>
              <w:t>7</w:t>
            </w:r>
            <w:r>
              <w:t>7</w:t>
            </w:r>
          </w:p>
        </w:tc>
        <w:tc>
          <w:tcPr>
            <w:tcW w:w="1729" w:type="dxa"/>
            <w:vAlign w:val="center"/>
          </w:tcPr>
          <w:p w14:paraId="49B5C1D5" w14:textId="61FB6AD3" w:rsidR="00587C9A" w:rsidRDefault="005E5D74" w:rsidP="009838A4">
            <w:r>
              <w:rPr>
                <w:rFonts w:hint="eastAsia"/>
              </w:rPr>
              <w:t>5</w:t>
            </w:r>
            <w:r>
              <w:t>1</w:t>
            </w:r>
          </w:p>
        </w:tc>
        <w:tc>
          <w:tcPr>
            <w:tcW w:w="1729" w:type="dxa"/>
            <w:vAlign w:val="center"/>
          </w:tcPr>
          <w:p w14:paraId="5CD9D2B5" w14:textId="7E20BF72" w:rsidR="00587C9A" w:rsidRDefault="005E5D74" w:rsidP="009838A4">
            <w:r>
              <w:rPr>
                <w:rFonts w:hint="eastAsia"/>
              </w:rPr>
              <w:t>5</w:t>
            </w:r>
            <w:r>
              <w:t>4</w:t>
            </w:r>
          </w:p>
        </w:tc>
        <w:tc>
          <w:tcPr>
            <w:tcW w:w="1730" w:type="dxa"/>
            <w:vAlign w:val="center"/>
          </w:tcPr>
          <w:p w14:paraId="2B754ACA" w14:textId="2C7DFA4E" w:rsidR="00587C9A" w:rsidRDefault="005E5D74" w:rsidP="009838A4">
            <w:r>
              <w:rPr>
                <w:rFonts w:hint="eastAsia"/>
              </w:rPr>
              <w:t>5</w:t>
            </w:r>
            <w:r>
              <w:t>5</w:t>
            </w:r>
          </w:p>
        </w:tc>
      </w:tr>
      <w:tr w:rsidR="00587C9A" w14:paraId="09FEDEC8" w14:textId="77777777" w:rsidTr="003679CC">
        <w:tc>
          <w:tcPr>
            <w:tcW w:w="1555" w:type="dxa"/>
            <w:vMerge/>
            <w:shd w:val="clear" w:color="auto" w:fill="E7E6E6" w:themeFill="background2"/>
            <w:vAlign w:val="center"/>
          </w:tcPr>
          <w:p w14:paraId="489D8CB9" w14:textId="77777777" w:rsidR="00587C9A" w:rsidRPr="00863AA1" w:rsidRDefault="00587C9A" w:rsidP="009838A4"/>
        </w:tc>
        <w:tc>
          <w:tcPr>
            <w:tcW w:w="1275" w:type="dxa"/>
            <w:vMerge/>
            <w:shd w:val="clear" w:color="auto" w:fill="E7E6E6" w:themeFill="background2"/>
            <w:vAlign w:val="center"/>
          </w:tcPr>
          <w:p w14:paraId="5F2C6108" w14:textId="77777777" w:rsidR="00587C9A" w:rsidRPr="003041FC" w:rsidRDefault="00587C9A" w:rsidP="009838A4"/>
        </w:tc>
        <w:tc>
          <w:tcPr>
            <w:tcW w:w="1134" w:type="dxa"/>
            <w:vMerge w:val="restart"/>
            <w:shd w:val="clear" w:color="auto" w:fill="E7E6E6" w:themeFill="background2"/>
            <w:vAlign w:val="center"/>
          </w:tcPr>
          <w:p w14:paraId="44936937" w14:textId="77777777" w:rsidR="00587C9A" w:rsidRDefault="00587C9A" w:rsidP="009838A4">
            <w:r>
              <w:rPr>
                <w:rFonts w:hint="eastAsia"/>
              </w:rPr>
              <w:t>A</w:t>
            </w:r>
            <w:r>
              <w:t>ll</w:t>
            </w:r>
          </w:p>
        </w:tc>
        <w:tc>
          <w:tcPr>
            <w:tcW w:w="993" w:type="dxa"/>
            <w:shd w:val="clear" w:color="auto" w:fill="E7E6E6" w:themeFill="background2"/>
            <w:vAlign w:val="center"/>
          </w:tcPr>
          <w:p w14:paraId="66383FBD" w14:textId="77777777" w:rsidR="00587C9A" w:rsidRDefault="00587C9A" w:rsidP="009838A4">
            <w:r>
              <w:rPr>
                <w:rFonts w:hint="eastAsia"/>
              </w:rPr>
              <w:t>F</w:t>
            </w:r>
            <w:r>
              <w:t>eature Name</w:t>
            </w:r>
          </w:p>
        </w:tc>
        <w:tc>
          <w:tcPr>
            <w:tcW w:w="1729" w:type="dxa"/>
            <w:vAlign w:val="center"/>
          </w:tcPr>
          <w:p w14:paraId="16F230EC" w14:textId="6CF4DF8A" w:rsidR="00587C9A" w:rsidRDefault="005E5D74" w:rsidP="009838A4">
            <w:r w:rsidRPr="005E5D74">
              <w:t>memset_erms</w:t>
            </w:r>
          </w:p>
        </w:tc>
        <w:tc>
          <w:tcPr>
            <w:tcW w:w="1729" w:type="dxa"/>
            <w:vAlign w:val="center"/>
          </w:tcPr>
          <w:p w14:paraId="644B797E" w14:textId="4D982813" w:rsidR="00587C9A" w:rsidRDefault="005E5D74" w:rsidP="009838A4">
            <w:r w:rsidRPr="005E5D74">
              <w:t>perf_event_alloc</w:t>
            </w:r>
          </w:p>
        </w:tc>
        <w:tc>
          <w:tcPr>
            <w:tcW w:w="1729" w:type="dxa"/>
            <w:vAlign w:val="center"/>
          </w:tcPr>
          <w:p w14:paraId="3E80B39C" w14:textId="2578BF06" w:rsidR="00587C9A" w:rsidRDefault="005E5D74" w:rsidP="009838A4">
            <w:r w:rsidRPr="005E5D74">
              <w:t>inherit_event.constprop.0</w:t>
            </w:r>
          </w:p>
        </w:tc>
        <w:tc>
          <w:tcPr>
            <w:tcW w:w="1729" w:type="dxa"/>
            <w:vAlign w:val="center"/>
          </w:tcPr>
          <w:p w14:paraId="6A774388" w14:textId="2C503E8A" w:rsidR="00587C9A" w:rsidRDefault="005E5D74" w:rsidP="009838A4">
            <w:r w:rsidRPr="005E5D74">
              <w:t>kfree</w:t>
            </w:r>
          </w:p>
        </w:tc>
        <w:tc>
          <w:tcPr>
            <w:tcW w:w="1730" w:type="dxa"/>
            <w:vAlign w:val="center"/>
          </w:tcPr>
          <w:p w14:paraId="7C66ACC4" w14:textId="14564CF1" w:rsidR="00587C9A" w:rsidRDefault="005E5D74" w:rsidP="009838A4">
            <w:r w:rsidRPr="005E5D74">
              <w:t>psi_group_change</w:t>
            </w:r>
          </w:p>
        </w:tc>
      </w:tr>
      <w:tr w:rsidR="00587C9A" w14:paraId="25B0A8E8" w14:textId="77777777" w:rsidTr="003679CC">
        <w:tc>
          <w:tcPr>
            <w:tcW w:w="1555" w:type="dxa"/>
            <w:vMerge/>
            <w:shd w:val="clear" w:color="auto" w:fill="E7E6E6" w:themeFill="background2"/>
            <w:vAlign w:val="center"/>
          </w:tcPr>
          <w:p w14:paraId="11B550A3" w14:textId="77777777" w:rsidR="00587C9A" w:rsidRPr="00863AA1" w:rsidRDefault="00587C9A" w:rsidP="009838A4"/>
        </w:tc>
        <w:tc>
          <w:tcPr>
            <w:tcW w:w="1275" w:type="dxa"/>
            <w:vMerge/>
            <w:shd w:val="clear" w:color="auto" w:fill="E7E6E6" w:themeFill="background2"/>
            <w:vAlign w:val="center"/>
          </w:tcPr>
          <w:p w14:paraId="73E3369B" w14:textId="77777777" w:rsidR="00587C9A" w:rsidRPr="003041FC" w:rsidRDefault="00587C9A" w:rsidP="009838A4"/>
        </w:tc>
        <w:tc>
          <w:tcPr>
            <w:tcW w:w="1134" w:type="dxa"/>
            <w:vMerge/>
            <w:shd w:val="clear" w:color="auto" w:fill="E7E6E6" w:themeFill="background2"/>
            <w:vAlign w:val="center"/>
          </w:tcPr>
          <w:p w14:paraId="6EB2DDC1" w14:textId="77777777" w:rsidR="00587C9A" w:rsidRDefault="00587C9A" w:rsidP="009838A4"/>
        </w:tc>
        <w:tc>
          <w:tcPr>
            <w:tcW w:w="993" w:type="dxa"/>
            <w:shd w:val="clear" w:color="auto" w:fill="E7E6E6" w:themeFill="background2"/>
            <w:vAlign w:val="center"/>
          </w:tcPr>
          <w:p w14:paraId="5EF22248" w14:textId="77777777" w:rsidR="00587C9A" w:rsidRDefault="00587C9A" w:rsidP="009838A4">
            <w:r>
              <w:rPr>
                <w:rFonts w:hint="eastAsia"/>
              </w:rPr>
              <w:t>A</w:t>
            </w:r>
            <w:r>
              <w:t>ttack</w:t>
            </w:r>
          </w:p>
        </w:tc>
        <w:tc>
          <w:tcPr>
            <w:tcW w:w="1729" w:type="dxa"/>
            <w:vAlign w:val="center"/>
          </w:tcPr>
          <w:p w14:paraId="0A1A1706" w14:textId="44317CAF" w:rsidR="00587C9A" w:rsidRDefault="005E5D74" w:rsidP="009838A4">
            <w:r>
              <w:rPr>
                <w:rFonts w:hint="eastAsia"/>
              </w:rPr>
              <w:t>1</w:t>
            </w:r>
            <w:r>
              <w:t>60</w:t>
            </w:r>
          </w:p>
        </w:tc>
        <w:tc>
          <w:tcPr>
            <w:tcW w:w="1729" w:type="dxa"/>
            <w:vAlign w:val="center"/>
          </w:tcPr>
          <w:p w14:paraId="25F2061E" w14:textId="55E144A3" w:rsidR="00587C9A" w:rsidRDefault="005E5D74" w:rsidP="009838A4">
            <w:r>
              <w:rPr>
                <w:rFonts w:hint="eastAsia"/>
              </w:rPr>
              <w:t>1</w:t>
            </w:r>
            <w:r>
              <w:t>55</w:t>
            </w:r>
          </w:p>
        </w:tc>
        <w:tc>
          <w:tcPr>
            <w:tcW w:w="1729" w:type="dxa"/>
            <w:vAlign w:val="center"/>
          </w:tcPr>
          <w:p w14:paraId="50E16492" w14:textId="0655826E" w:rsidR="00587C9A" w:rsidRDefault="005E5D74" w:rsidP="009838A4">
            <w:r>
              <w:rPr>
                <w:rFonts w:hint="eastAsia"/>
              </w:rPr>
              <w:t>9</w:t>
            </w:r>
            <w:r>
              <w:t>1</w:t>
            </w:r>
          </w:p>
        </w:tc>
        <w:tc>
          <w:tcPr>
            <w:tcW w:w="1729" w:type="dxa"/>
            <w:vAlign w:val="center"/>
          </w:tcPr>
          <w:p w14:paraId="71DC0D4D" w14:textId="383CDD24" w:rsidR="00587C9A" w:rsidRDefault="005E5D74" w:rsidP="009838A4">
            <w:r>
              <w:rPr>
                <w:rFonts w:hint="eastAsia"/>
              </w:rPr>
              <w:t>5</w:t>
            </w:r>
            <w:r>
              <w:t>3</w:t>
            </w:r>
          </w:p>
        </w:tc>
        <w:tc>
          <w:tcPr>
            <w:tcW w:w="1730" w:type="dxa"/>
            <w:vAlign w:val="center"/>
          </w:tcPr>
          <w:p w14:paraId="21F74221" w14:textId="1FFA9132" w:rsidR="00587C9A" w:rsidRDefault="005E5D74" w:rsidP="009838A4">
            <w:r>
              <w:rPr>
                <w:rFonts w:hint="eastAsia"/>
              </w:rPr>
              <w:t>2</w:t>
            </w:r>
            <w:r>
              <w:t>7</w:t>
            </w:r>
          </w:p>
        </w:tc>
      </w:tr>
      <w:tr w:rsidR="00587C9A" w14:paraId="0460766C" w14:textId="77777777" w:rsidTr="003679CC">
        <w:tc>
          <w:tcPr>
            <w:tcW w:w="1555" w:type="dxa"/>
            <w:vMerge/>
            <w:shd w:val="clear" w:color="auto" w:fill="E7E6E6" w:themeFill="background2"/>
            <w:vAlign w:val="center"/>
          </w:tcPr>
          <w:p w14:paraId="054C999C" w14:textId="77777777" w:rsidR="00587C9A" w:rsidRPr="00863AA1" w:rsidRDefault="00587C9A" w:rsidP="009838A4"/>
        </w:tc>
        <w:tc>
          <w:tcPr>
            <w:tcW w:w="1275" w:type="dxa"/>
            <w:vMerge/>
            <w:shd w:val="clear" w:color="auto" w:fill="E7E6E6" w:themeFill="background2"/>
            <w:vAlign w:val="center"/>
          </w:tcPr>
          <w:p w14:paraId="66ADBA87" w14:textId="77777777" w:rsidR="00587C9A" w:rsidRPr="003041FC" w:rsidRDefault="00587C9A" w:rsidP="009838A4"/>
        </w:tc>
        <w:tc>
          <w:tcPr>
            <w:tcW w:w="1134" w:type="dxa"/>
            <w:vMerge/>
            <w:shd w:val="clear" w:color="auto" w:fill="E7E6E6" w:themeFill="background2"/>
            <w:vAlign w:val="center"/>
          </w:tcPr>
          <w:p w14:paraId="31D9CA79" w14:textId="77777777" w:rsidR="00587C9A" w:rsidRDefault="00587C9A" w:rsidP="009838A4"/>
        </w:tc>
        <w:tc>
          <w:tcPr>
            <w:tcW w:w="993" w:type="dxa"/>
            <w:shd w:val="clear" w:color="auto" w:fill="E7E6E6" w:themeFill="background2"/>
            <w:vAlign w:val="center"/>
          </w:tcPr>
          <w:p w14:paraId="0B396059" w14:textId="77777777" w:rsidR="00587C9A" w:rsidRDefault="00587C9A" w:rsidP="009838A4">
            <w:r>
              <w:rPr>
                <w:rFonts w:hint="eastAsia"/>
              </w:rPr>
              <w:t>N</w:t>
            </w:r>
            <w:r>
              <w:t>ormal</w:t>
            </w:r>
          </w:p>
        </w:tc>
        <w:tc>
          <w:tcPr>
            <w:tcW w:w="1729" w:type="dxa"/>
            <w:vAlign w:val="center"/>
          </w:tcPr>
          <w:p w14:paraId="3331E863" w14:textId="5B6D43DA" w:rsidR="00587C9A" w:rsidRDefault="005E5D74" w:rsidP="009838A4">
            <w:r>
              <w:rPr>
                <w:rFonts w:hint="eastAsia"/>
              </w:rPr>
              <w:t>4</w:t>
            </w:r>
            <w:r>
              <w:t>1</w:t>
            </w:r>
          </w:p>
        </w:tc>
        <w:tc>
          <w:tcPr>
            <w:tcW w:w="1729" w:type="dxa"/>
            <w:vAlign w:val="center"/>
          </w:tcPr>
          <w:p w14:paraId="1CACDE55" w14:textId="79A354D7" w:rsidR="00587C9A" w:rsidRDefault="005E5D74" w:rsidP="009838A4">
            <w:r>
              <w:rPr>
                <w:rFonts w:hint="eastAsia"/>
              </w:rPr>
              <w:t>4</w:t>
            </w:r>
            <w:r>
              <w:t>3</w:t>
            </w:r>
          </w:p>
        </w:tc>
        <w:tc>
          <w:tcPr>
            <w:tcW w:w="1729" w:type="dxa"/>
            <w:vAlign w:val="center"/>
          </w:tcPr>
          <w:p w14:paraId="2EDA177B" w14:textId="627577DB" w:rsidR="00587C9A" w:rsidRDefault="005E5D74" w:rsidP="009838A4">
            <w:r>
              <w:rPr>
                <w:rFonts w:hint="eastAsia"/>
              </w:rPr>
              <w:t>9</w:t>
            </w:r>
            <w:r>
              <w:t>2</w:t>
            </w:r>
          </w:p>
        </w:tc>
        <w:tc>
          <w:tcPr>
            <w:tcW w:w="1729" w:type="dxa"/>
            <w:vAlign w:val="center"/>
          </w:tcPr>
          <w:p w14:paraId="7FC390C9" w14:textId="2158A423" w:rsidR="00587C9A" w:rsidRDefault="005E5D74" w:rsidP="009838A4">
            <w:r>
              <w:rPr>
                <w:rFonts w:hint="eastAsia"/>
              </w:rPr>
              <w:t>5</w:t>
            </w:r>
            <w:r>
              <w:t>3</w:t>
            </w:r>
          </w:p>
        </w:tc>
        <w:tc>
          <w:tcPr>
            <w:tcW w:w="1730" w:type="dxa"/>
            <w:vAlign w:val="center"/>
          </w:tcPr>
          <w:p w14:paraId="0C967DB0" w14:textId="3C1478E6" w:rsidR="00587C9A" w:rsidRDefault="005E5D74" w:rsidP="009838A4">
            <w:r>
              <w:rPr>
                <w:rFonts w:hint="eastAsia"/>
              </w:rPr>
              <w:t>1</w:t>
            </w:r>
            <w:r>
              <w:t>03</w:t>
            </w:r>
          </w:p>
        </w:tc>
      </w:tr>
      <w:tr w:rsidR="00587C9A" w14:paraId="23331FD3" w14:textId="77777777" w:rsidTr="003679CC">
        <w:tc>
          <w:tcPr>
            <w:tcW w:w="1555" w:type="dxa"/>
            <w:vMerge/>
            <w:shd w:val="clear" w:color="auto" w:fill="E7E6E6" w:themeFill="background2"/>
            <w:vAlign w:val="center"/>
          </w:tcPr>
          <w:p w14:paraId="03ABCA88" w14:textId="77777777" w:rsidR="00587C9A" w:rsidRPr="00863AA1" w:rsidRDefault="00587C9A" w:rsidP="009838A4"/>
        </w:tc>
        <w:tc>
          <w:tcPr>
            <w:tcW w:w="1275" w:type="dxa"/>
            <w:vMerge w:val="restart"/>
            <w:shd w:val="clear" w:color="auto" w:fill="E7E6E6" w:themeFill="background2"/>
            <w:vAlign w:val="center"/>
          </w:tcPr>
          <w:p w14:paraId="708566D8" w14:textId="77777777" w:rsidR="00587C9A" w:rsidRPr="003041FC" w:rsidRDefault="00587C9A" w:rsidP="009838A4">
            <w:r>
              <w:t>I</w:t>
            </w:r>
            <w:r w:rsidRPr="003041FC">
              <w:t>nstructions</w:t>
            </w:r>
          </w:p>
        </w:tc>
        <w:tc>
          <w:tcPr>
            <w:tcW w:w="1134" w:type="dxa"/>
            <w:vMerge w:val="restart"/>
            <w:shd w:val="clear" w:color="auto" w:fill="E7E6E6" w:themeFill="background2"/>
            <w:vAlign w:val="center"/>
          </w:tcPr>
          <w:p w14:paraId="48C76973" w14:textId="77777777" w:rsidR="00587C9A" w:rsidRDefault="00587C9A" w:rsidP="009838A4">
            <w:r>
              <w:rPr>
                <w:rFonts w:hint="eastAsia"/>
              </w:rPr>
              <w:t>C</w:t>
            </w:r>
            <w:r>
              <w:t>ommon</w:t>
            </w:r>
          </w:p>
        </w:tc>
        <w:tc>
          <w:tcPr>
            <w:tcW w:w="993" w:type="dxa"/>
            <w:shd w:val="clear" w:color="auto" w:fill="E7E6E6" w:themeFill="background2"/>
            <w:vAlign w:val="center"/>
          </w:tcPr>
          <w:p w14:paraId="252539B8" w14:textId="77777777" w:rsidR="00587C9A" w:rsidRDefault="00587C9A" w:rsidP="009838A4">
            <w:r>
              <w:rPr>
                <w:rFonts w:hint="eastAsia"/>
              </w:rPr>
              <w:t>F</w:t>
            </w:r>
            <w:r>
              <w:t>eature Name</w:t>
            </w:r>
          </w:p>
        </w:tc>
        <w:tc>
          <w:tcPr>
            <w:tcW w:w="1729" w:type="dxa"/>
            <w:vAlign w:val="center"/>
          </w:tcPr>
          <w:p w14:paraId="202412A0" w14:textId="435E1930" w:rsidR="00587C9A" w:rsidRDefault="001A31BE" w:rsidP="009838A4">
            <w:r w:rsidRPr="001A31BE">
              <w:t>psi_group_change</w:t>
            </w:r>
          </w:p>
        </w:tc>
        <w:tc>
          <w:tcPr>
            <w:tcW w:w="1729" w:type="dxa"/>
            <w:vAlign w:val="center"/>
          </w:tcPr>
          <w:p w14:paraId="22EB423E" w14:textId="13D4095F" w:rsidR="00587C9A" w:rsidRDefault="001A31BE" w:rsidP="009838A4">
            <w:r w:rsidRPr="001A31BE">
              <w:t>kfree</w:t>
            </w:r>
          </w:p>
        </w:tc>
        <w:tc>
          <w:tcPr>
            <w:tcW w:w="1729" w:type="dxa"/>
            <w:vAlign w:val="center"/>
          </w:tcPr>
          <w:p w14:paraId="36590E41" w14:textId="2E979CDD" w:rsidR="00587C9A" w:rsidRDefault="001A31BE" w:rsidP="009838A4">
            <w:r w:rsidRPr="001A31BE">
              <w:t>perf_event_alloc</w:t>
            </w:r>
          </w:p>
        </w:tc>
        <w:tc>
          <w:tcPr>
            <w:tcW w:w="1729" w:type="dxa"/>
            <w:vAlign w:val="center"/>
          </w:tcPr>
          <w:p w14:paraId="1184A344" w14:textId="39C5E30A" w:rsidR="00587C9A" w:rsidRDefault="001A31BE" w:rsidP="009838A4">
            <w:r w:rsidRPr="001A31BE">
              <w:t>rb_next</w:t>
            </w:r>
          </w:p>
        </w:tc>
        <w:tc>
          <w:tcPr>
            <w:tcW w:w="1730" w:type="dxa"/>
            <w:vAlign w:val="center"/>
          </w:tcPr>
          <w:p w14:paraId="28781E67" w14:textId="7E4C9D16" w:rsidR="00587C9A" w:rsidRDefault="001A31BE" w:rsidP="009838A4">
            <w:r w:rsidRPr="001A31BE">
              <w:t>merge_sched_in</w:t>
            </w:r>
          </w:p>
        </w:tc>
      </w:tr>
      <w:tr w:rsidR="00587C9A" w14:paraId="5F6B6090" w14:textId="77777777" w:rsidTr="003679CC">
        <w:tc>
          <w:tcPr>
            <w:tcW w:w="1555" w:type="dxa"/>
            <w:vMerge/>
            <w:shd w:val="clear" w:color="auto" w:fill="E7E6E6" w:themeFill="background2"/>
            <w:vAlign w:val="center"/>
          </w:tcPr>
          <w:p w14:paraId="7B58A349" w14:textId="77777777" w:rsidR="00587C9A" w:rsidRPr="00863AA1" w:rsidRDefault="00587C9A" w:rsidP="009838A4"/>
        </w:tc>
        <w:tc>
          <w:tcPr>
            <w:tcW w:w="1275" w:type="dxa"/>
            <w:vMerge/>
            <w:shd w:val="clear" w:color="auto" w:fill="E7E6E6" w:themeFill="background2"/>
            <w:vAlign w:val="center"/>
          </w:tcPr>
          <w:p w14:paraId="127D2C38" w14:textId="77777777" w:rsidR="00587C9A" w:rsidRDefault="00587C9A" w:rsidP="009838A4"/>
        </w:tc>
        <w:tc>
          <w:tcPr>
            <w:tcW w:w="1134" w:type="dxa"/>
            <w:vMerge/>
            <w:shd w:val="clear" w:color="auto" w:fill="E7E6E6" w:themeFill="background2"/>
            <w:vAlign w:val="center"/>
          </w:tcPr>
          <w:p w14:paraId="67162E31" w14:textId="77777777" w:rsidR="00587C9A" w:rsidRDefault="00587C9A" w:rsidP="009838A4"/>
        </w:tc>
        <w:tc>
          <w:tcPr>
            <w:tcW w:w="993" w:type="dxa"/>
            <w:shd w:val="clear" w:color="auto" w:fill="E7E6E6" w:themeFill="background2"/>
            <w:vAlign w:val="center"/>
          </w:tcPr>
          <w:p w14:paraId="58F70370" w14:textId="77777777" w:rsidR="00587C9A" w:rsidRDefault="00587C9A" w:rsidP="009838A4">
            <w:r>
              <w:rPr>
                <w:rFonts w:hint="eastAsia"/>
              </w:rPr>
              <w:t>A</w:t>
            </w:r>
            <w:r>
              <w:t>ttack</w:t>
            </w:r>
          </w:p>
        </w:tc>
        <w:tc>
          <w:tcPr>
            <w:tcW w:w="1729" w:type="dxa"/>
            <w:vAlign w:val="center"/>
          </w:tcPr>
          <w:p w14:paraId="174BC046" w14:textId="1594BD07" w:rsidR="00587C9A" w:rsidRDefault="001A31BE" w:rsidP="009838A4">
            <w:r>
              <w:rPr>
                <w:rFonts w:hint="eastAsia"/>
              </w:rPr>
              <w:t>1</w:t>
            </w:r>
            <w:r>
              <w:t>24</w:t>
            </w:r>
          </w:p>
        </w:tc>
        <w:tc>
          <w:tcPr>
            <w:tcW w:w="1729" w:type="dxa"/>
            <w:vAlign w:val="center"/>
          </w:tcPr>
          <w:p w14:paraId="501BF613" w14:textId="47296720" w:rsidR="00587C9A" w:rsidRDefault="001A31BE" w:rsidP="009838A4">
            <w:r>
              <w:rPr>
                <w:rFonts w:hint="eastAsia"/>
              </w:rPr>
              <w:t>1</w:t>
            </w:r>
            <w:r>
              <w:t>54</w:t>
            </w:r>
          </w:p>
        </w:tc>
        <w:tc>
          <w:tcPr>
            <w:tcW w:w="1729" w:type="dxa"/>
            <w:vAlign w:val="center"/>
          </w:tcPr>
          <w:p w14:paraId="5BBC1D07" w14:textId="318E568B" w:rsidR="00587C9A" w:rsidRDefault="001A31BE" w:rsidP="009838A4">
            <w:r>
              <w:rPr>
                <w:rFonts w:hint="eastAsia"/>
              </w:rPr>
              <w:t>7</w:t>
            </w:r>
            <w:r>
              <w:t>2</w:t>
            </w:r>
          </w:p>
        </w:tc>
        <w:tc>
          <w:tcPr>
            <w:tcW w:w="1729" w:type="dxa"/>
            <w:vAlign w:val="center"/>
          </w:tcPr>
          <w:p w14:paraId="5AB2857C" w14:textId="5F204A8E" w:rsidR="00587C9A" w:rsidRDefault="001A31BE" w:rsidP="009838A4">
            <w:r>
              <w:rPr>
                <w:rFonts w:hint="eastAsia"/>
              </w:rPr>
              <w:t>6</w:t>
            </w:r>
            <w:r>
              <w:t>2</w:t>
            </w:r>
          </w:p>
        </w:tc>
        <w:tc>
          <w:tcPr>
            <w:tcW w:w="1730" w:type="dxa"/>
            <w:vAlign w:val="center"/>
          </w:tcPr>
          <w:p w14:paraId="0DB7CE20" w14:textId="376F5B76" w:rsidR="00587C9A" w:rsidRDefault="001A31BE" w:rsidP="009838A4">
            <w:r>
              <w:rPr>
                <w:rFonts w:hint="eastAsia"/>
              </w:rPr>
              <w:t>6</w:t>
            </w:r>
            <w:r>
              <w:t>3</w:t>
            </w:r>
          </w:p>
        </w:tc>
      </w:tr>
      <w:tr w:rsidR="00587C9A" w14:paraId="6C911270" w14:textId="77777777" w:rsidTr="003679CC">
        <w:tc>
          <w:tcPr>
            <w:tcW w:w="1555" w:type="dxa"/>
            <w:vMerge/>
            <w:shd w:val="clear" w:color="auto" w:fill="E7E6E6" w:themeFill="background2"/>
            <w:vAlign w:val="center"/>
          </w:tcPr>
          <w:p w14:paraId="35646455" w14:textId="77777777" w:rsidR="00587C9A" w:rsidRPr="00863AA1" w:rsidRDefault="00587C9A" w:rsidP="009838A4"/>
        </w:tc>
        <w:tc>
          <w:tcPr>
            <w:tcW w:w="1275" w:type="dxa"/>
            <w:vMerge/>
            <w:shd w:val="clear" w:color="auto" w:fill="E7E6E6" w:themeFill="background2"/>
            <w:vAlign w:val="center"/>
          </w:tcPr>
          <w:p w14:paraId="6769D98F" w14:textId="77777777" w:rsidR="00587C9A" w:rsidRDefault="00587C9A" w:rsidP="009838A4"/>
        </w:tc>
        <w:tc>
          <w:tcPr>
            <w:tcW w:w="1134" w:type="dxa"/>
            <w:vMerge/>
            <w:shd w:val="clear" w:color="auto" w:fill="E7E6E6" w:themeFill="background2"/>
            <w:vAlign w:val="center"/>
          </w:tcPr>
          <w:p w14:paraId="62CC2421" w14:textId="77777777" w:rsidR="00587C9A" w:rsidRDefault="00587C9A" w:rsidP="009838A4"/>
        </w:tc>
        <w:tc>
          <w:tcPr>
            <w:tcW w:w="993" w:type="dxa"/>
            <w:shd w:val="clear" w:color="auto" w:fill="E7E6E6" w:themeFill="background2"/>
            <w:vAlign w:val="center"/>
          </w:tcPr>
          <w:p w14:paraId="4C92F661" w14:textId="77777777" w:rsidR="00587C9A" w:rsidRDefault="00587C9A" w:rsidP="009838A4">
            <w:r>
              <w:rPr>
                <w:rFonts w:hint="eastAsia"/>
              </w:rPr>
              <w:t>N</w:t>
            </w:r>
            <w:r>
              <w:t>ormal</w:t>
            </w:r>
          </w:p>
        </w:tc>
        <w:tc>
          <w:tcPr>
            <w:tcW w:w="1729" w:type="dxa"/>
            <w:vAlign w:val="center"/>
          </w:tcPr>
          <w:p w14:paraId="3D02D2C3" w14:textId="79E0EAAB" w:rsidR="00587C9A" w:rsidRDefault="001A31BE" w:rsidP="009838A4">
            <w:r>
              <w:rPr>
                <w:rFonts w:hint="eastAsia"/>
              </w:rPr>
              <w:t>1</w:t>
            </w:r>
            <w:r>
              <w:t>43</w:t>
            </w:r>
          </w:p>
        </w:tc>
        <w:tc>
          <w:tcPr>
            <w:tcW w:w="1729" w:type="dxa"/>
            <w:vAlign w:val="center"/>
          </w:tcPr>
          <w:p w14:paraId="305C4F6B" w14:textId="58C91472" w:rsidR="00587C9A" w:rsidRDefault="001A31BE" w:rsidP="009838A4">
            <w:r>
              <w:rPr>
                <w:rFonts w:hint="eastAsia"/>
              </w:rPr>
              <w:t>5</w:t>
            </w:r>
            <w:r>
              <w:t>7</w:t>
            </w:r>
          </w:p>
        </w:tc>
        <w:tc>
          <w:tcPr>
            <w:tcW w:w="1729" w:type="dxa"/>
            <w:vAlign w:val="center"/>
          </w:tcPr>
          <w:p w14:paraId="605F87C6" w14:textId="1DFC35D5" w:rsidR="00587C9A" w:rsidRDefault="001A31BE" w:rsidP="009838A4">
            <w:r>
              <w:rPr>
                <w:rFonts w:hint="eastAsia"/>
              </w:rPr>
              <w:t>5</w:t>
            </w:r>
            <w:r>
              <w:t>2</w:t>
            </w:r>
          </w:p>
        </w:tc>
        <w:tc>
          <w:tcPr>
            <w:tcW w:w="1729" w:type="dxa"/>
            <w:vAlign w:val="center"/>
          </w:tcPr>
          <w:p w14:paraId="4BE890D8" w14:textId="464268CD" w:rsidR="00587C9A" w:rsidRDefault="001A31BE" w:rsidP="009838A4">
            <w:r>
              <w:rPr>
                <w:rFonts w:hint="eastAsia"/>
              </w:rPr>
              <w:t>1</w:t>
            </w:r>
            <w:r>
              <w:t>3</w:t>
            </w:r>
          </w:p>
        </w:tc>
        <w:tc>
          <w:tcPr>
            <w:tcW w:w="1730" w:type="dxa"/>
            <w:vAlign w:val="center"/>
          </w:tcPr>
          <w:p w14:paraId="3409871C" w14:textId="1F5A68F0" w:rsidR="00587C9A" w:rsidRDefault="001A31BE" w:rsidP="009838A4">
            <w:r>
              <w:rPr>
                <w:rFonts w:hint="eastAsia"/>
              </w:rPr>
              <w:t>9</w:t>
            </w:r>
            <w:r>
              <w:t>4</w:t>
            </w:r>
          </w:p>
        </w:tc>
      </w:tr>
      <w:tr w:rsidR="00587C9A" w14:paraId="2CE6447E" w14:textId="77777777" w:rsidTr="003679CC">
        <w:tc>
          <w:tcPr>
            <w:tcW w:w="1555" w:type="dxa"/>
            <w:vMerge/>
            <w:shd w:val="clear" w:color="auto" w:fill="E7E6E6" w:themeFill="background2"/>
            <w:vAlign w:val="center"/>
          </w:tcPr>
          <w:p w14:paraId="147D47A7" w14:textId="77777777" w:rsidR="00587C9A" w:rsidRPr="00863AA1" w:rsidRDefault="00587C9A" w:rsidP="009838A4"/>
        </w:tc>
        <w:tc>
          <w:tcPr>
            <w:tcW w:w="1275" w:type="dxa"/>
            <w:vMerge/>
            <w:shd w:val="clear" w:color="auto" w:fill="E7E6E6" w:themeFill="background2"/>
            <w:vAlign w:val="center"/>
          </w:tcPr>
          <w:p w14:paraId="253299FA" w14:textId="77777777" w:rsidR="00587C9A" w:rsidRDefault="00587C9A" w:rsidP="009838A4"/>
        </w:tc>
        <w:tc>
          <w:tcPr>
            <w:tcW w:w="1134" w:type="dxa"/>
            <w:vMerge w:val="restart"/>
            <w:shd w:val="clear" w:color="auto" w:fill="E7E6E6" w:themeFill="background2"/>
            <w:vAlign w:val="center"/>
          </w:tcPr>
          <w:p w14:paraId="2149CA2A" w14:textId="77777777" w:rsidR="00587C9A" w:rsidRDefault="00587C9A" w:rsidP="009838A4">
            <w:r>
              <w:rPr>
                <w:rFonts w:hint="eastAsia"/>
              </w:rPr>
              <w:t>E</w:t>
            </w:r>
            <w:r>
              <w:t>xclusive</w:t>
            </w:r>
          </w:p>
        </w:tc>
        <w:tc>
          <w:tcPr>
            <w:tcW w:w="993" w:type="dxa"/>
            <w:shd w:val="clear" w:color="auto" w:fill="E7E6E6" w:themeFill="background2"/>
            <w:vAlign w:val="center"/>
          </w:tcPr>
          <w:p w14:paraId="26DD6588" w14:textId="77777777" w:rsidR="00587C9A" w:rsidRDefault="00587C9A" w:rsidP="009838A4">
            <w:r>
              <w:rPr>
                <w:rFonts w:hint="eastAsia"/>
              </w:rPr>
              <w:t>F</w:t>
            </w:r>
            <w:r>
              <w:t>eature Name</w:t>
            </w:r>
          </w:p>
        </w:tc>
        <w:tc>
          <w:tcPr>
            <w:tcW w:w="1729" w:type="dxa"/>
            <w:vAlign w:val="center"/>
          </w:tcPr>
          <w:p w14:paraId="168CD5B2" w14:textId="1C44B36F" w:rsidR="00587C9A" w:rsidRDefault="001A31BE" w:rsidP="009838A4">
            <w:r w:rsidRPr="001A31BE">
              <w:t>memset_erms</w:t>
            </w:r>
          </w:p>
        </w:tc>
        <w:tc>
          <w:tcPr>
            <w:tcW w:w="1729" w:type="dxa"/>
            <w:vAlign w:val="center"/>
          </w:tcPr>
          <w:p w14:paraId="33EEC57D" w14:textId="18D4677F" w:rsidR="00587C9A" w:rsidRDefault="001A31BE" w:rsidP="009838A4">
            <w:r w:rsidRPr="001A31BE">
              <w:t>kmem_cache_alloc_node</w:t>
            </w:r>
          </w:p>
        </w:tc>
        <w:tc>
          <w:tcPr>
            <w:tcW w:w="1729" w:type="dxa"/>
            <w:vAlign w:val="center"/>
          </w:tcPr>
          <w:p w14:paraId="6A1B0C3F" w14:textId="1E49970A" w:rsidR="00587C9A" w:rsidRDefault="001A31BE" w:rsidP="009838A4">
            <w:r w:rsidRPr="001A31BE">
              <w:t>x86_pmu_hw_config</w:t>
            </w:r>
          </w:p>
        </w:tc>
        <w:tc>
          <w:tcPr>
            <w:tcW w:w="1729" w:type="dxa"/>
            <w:vAlign w:val="center"/>
          </w:tcPr>
          <w:p w14:paraId="2AB1C3CD" w14:textId="3CDCF267" w:rsidR="00587C9A" w:rsidRDefault="001A31BE" w:rsidP="009838A4">
            <w:r w:rsidRPr="001A31BE">
              <w:t>slab_free_freelist_hook.constprop</w:t>
            </w:r>
          </w:p>
        </w:tc>
        <w:tc>
          <w:tcPr>
            <w:tcW w:w="1730" w:type="dxa"/>
            <w:vAlign w:val="center"/>
          </w:tcPr>
          <w:p w14:paraId="00B14D11" w14:textId="6E0B4D20" w:rsidR="00587C9A" w:rsidRDefault="001A31BE" w:rsidP="009838A4">
            <w:r w:rsidRPr="001A31BE">
              <w:t>x86_get_event_constraints</w:t>
            </w:r>
          </w:p>
        </w:tc>
      </w:tr>
      <w:tr w:rsidR="00587C9A" w14:paraId="6209ED5F" w14:textId="77777777" w:rsidTr="003679CC">
        <w:tc>
          <w:tcPr>
            <w:tcW w:w="1555" w:type="dxa"/>
            <w:vMerge/>
            <w:shd w:val="clear" w:color="auto" w:fill="E7E6E6" w:themeFill="background2"/>
            <w:vAlign w:val="center"/>
          </w:tcPr>
          <w:p w14:paraId="18DE5BE9" w14:textId="77777777" w:rsidR="00587C9A" w:rsidRPr="00863AA1" w:rsidRDefault="00587C9A" w:rsidP="009838A4"/>
        </w:tc>
        <w:tc>
          <w:tcPr>
            <w:tcW w:w="1275" w:type="dxa"/>
            <w:vMerge/>
            <w:shd w:val="clear" w:color="auto" w:fill="E7E6E6" w:themeFill="background2"/>
            <w:vAlign w:val="center"/>
          </w:tcPr>
          <w:p w14:paraId="2578B939" w14:textId="77777777" w:rsidR="00587C9A" w:rsidRPr="003041FC" w:rsidRDefault="00587C9A" w:rsidP="009838A4"/>
        </w:tc>
        <w:tc>
          <w:tcPr>
            <w:tcW w:w="1134" w:type="dxa"/>
            <w:vMerge/>
            <w:shd w:val="clear" w:color="auto" w:fill="E7E6E6" w:themeFill="background2"/>
            <w:vAlign w:val="center"/>
          </w:tcPr>
          <w:p w14:paraId="23668B0D" w14:textId="77777777" w:rsidR="00587C9A" w:rsidRDefault="00587C9A" w:rsidP="009838A4"/>
        </w:tc>
        <w:tc>
          <w:tcPr>
            <w:tcW w:w="993" w:type="dxa"/>
            <w:shd w:val="clear" w:color="auto" w:fill="E7E6E6" w:themeFill="background2"/>
            <w:vAlign w:val="center"/>
          </w:tcPr>
          <w:p w14:paraId="2FF12A8F" w14:textId="77777777" w:rsidR="00587C9A" w:rsidRDefault="00587C9A" w:rsidP="009838A4">
            <w:r>
              <w:rPr>
                <w:rFonts w:hint="eastAsia"/>
              </w:rPr>
              <w:t>A</w:t>
            </w:r>
            <w:r>
              <w:t>ttack</w:t>
            </w:r>
          </w:p>
        </w:tc>
        <w:tc>
          <w:tcPr>
            <w:tcW w:w="1729" w:type="dxa"/>
            <w:vAlign w:val="center"/>
          </w:tcPr>
          <w:p w14:paraId="51FA6DF4" w14:textId="47522D17" w:rsidR="00587C9A" w:rsidRDefault="001A31BE" w:rsidP="009838A4">
            <w:r>
              <w:rPr>
                <w:rFonts w:hint="eastAsia"/>
              </w:rPr>
              <w:t>8</w:t>
            </w:r>
            <w:r>
              <w:t>5</w:t>
            </w:r>
          </w:p>
        </w:tc>
        <w:tc>
          <w:tcPr>
            <w:tcW w:w="1729" w:type="dxa"/>
            <w:vAlign w:val="center"/>
          </w:tcPr>
          <w:p w14:paraId="0F58FC1A" w14:textId="576A7699" w:rsidR="00587C9A" w:rsidRDefault="001A31BE" w:rsidP="009838A4">
            <w:r>
              <w:rPr>
                <w:rFonts w:hint="eastAsia"/>
              </w:rPr>
              <w:t>6</w:t>
            </w:r>
            <w:r>
              <w:t>1</w:t>
            </w:r>
          </w:p>
        </w:tc>
        <w:tc>
          <w:tcPr>
            <w:tcW w:w="1729" w:type="dxa"/>
            <w:vAlign w:val="center"/>
          </w:tcPr>
          <w:p w14:paraId="63CC3421" w14:textId="50BD71F4" w:rsidR="00587C9A" w:rsidRDefault="001A31BE" w:rsidP="009838A4">
            <w:r>
              <w:rPr>
                <w:rFonts w:hint="eastAsia"/>
              </w:rPr>
              <w:t>4</w:t>
            </w:r>
            <w:r>
              <w:t>2</w:t>
            </w:r>
          </w:p>
        </w:tc>
        <w:tc>
          <w:tcPr>
            <w:tcW w:w="1729" w:type="dxa"/>
            <w:vAlign w:val="center"/>
          </w:tcPr>
          <w:p w14:paraId="2BF8C928" w14:textId="1C8E05B4" w:rsidR="00587C9A" w:rsidRDefault="001A31BE" w:rsidP="009838A4">
            <w:r>
              <w:rPr>
                <w:rFonts w:hint="eastAsia"/>
              </w:rPr>
              <w:t>5</w:t>
            </w:r>
            <w:r>
              <w:t>0</w:t>
            </w:r>
          </w:p>
        </w:tc>
        <w:tc>
          <w:tcPr>
            <w:tcW w:w="1730" w:type="dxa"/>
            <w:vAlign w:val="center"/>
          </w:tcPr>
          <w:p w14:paraId="0249BDFB" w14:textId="4569D72D" w:rsidR="00587C9A" w:rsidRDefault="001A31BE" w:rsidP="009838A4">
            <w:r>
              <w:rPr>
                <w:rFonts w:hint="eastAsia"/>
              </w:rPr>
              <w:t>3</w:t>
            </w:r>
            <w:r>
              <w:t>7</w:t>
            </w:r>
          </w:p>
        </w:tc>
      </w:tr>
      <w:tr w:rsidR="00587C9A" w14:paraId="3090AB15" w14:textId="77777777" w:rsidTr="003679CC">
        <w:tc>
          <w:tcPr>
            <w:tcW w:w="1555" w:type="dxa"/>
            <w:vMerge/>
            <w:shd w:val="clear" w:color="auto" w:fill="E7E6E6" w:themeFill="background2"/>
            <w:vAlign w:val="center"/>
          </w:tcPr>
          <w:p w14:paraId="31E42F48" w14:textId="77777777" w:rsidR="00587C9A" w:rsidRPr="00863AA1" w:rsidRDefault="00587C9A" w:rsidP="009838A4"/>
        </w:tc>
        <w:tc>
          <w:tcPr>
            <w:tcW w:w="1275" w:type="dxa"/>
            <w:vMerge/>
            <w:shd w:val="clear" w:color="auto" w:fill="E7E6E6" w:themeFill="background2"/>
            <w:vAlign w:val="center"/>
          </w:tcPr>
          <w:p w14:paraId="19F69881" w14:textId="77777777" w:rsidR="00587C9A" w:rsidRPr="003041FC" w:rsidRDefault="00587C9A" w:rsidP="009838A4"/>
        </w:tc>
        <w:tc>
          <w:tcPr>
            <w:tcW w:w="1134" w:type="dxa"/>
            <w:vMerge/>
            <w:shd w:val="clear" w:color="auto" w:fill="E7E6E6" w:themeFill="background2"/>
            <w:vAlign w:val="center"/>
          </w:tcPr>
          <w:p w14:paraId="24453AF2" w14:textId="77777777" w:rsidR="00587C9A" w:rsidRDefault="00587C9A" w:rsidP="009838A4"/>
        </w:tc>
        <w:tc>
          <w:tcPr>
            <w:tcW w:w="993" w:type="dxa"/>
            <w:shd w:val="clear" w:color="auto" w:fill="E7E6E6" w:themeFill="background2"/>
            <w:vAlign w:val="center"/>
          </w:tcPr>
          <w:p w14:paraId="0EF32498" w14:textId="77777777" w:rsidR="00587C9A" w:rsidRDefault="00587C9A" w:rsidP="009838A4">
            <w:r>
              <w:rPr>
                <w:rFonts w:hint="eastAsia"/>
              </w:rPr>
              <w:t>N</w:t>
            </w:r>
            <w:r>
              <w:t>ormal</w:t>
            </w:r>
          </w:p>
        </w:tc>
        <w:tc>
          <w:tcPr>
            <w:tcW w:w="1729" w:type="dxa"/>
            <w:vAlign w:val="center"/>
          </w:tcPr>
          <w:p w14:paraId="20CF840F" w14:textId="3FF8B63E" w:rsidR="00587C9A" w:rsidRDefault="001A31BE" w:rsidP="009838A4">
            <w:r>
              <w:t>85</w:t>
            </w:r>
          </w:p>
        </w:tc>
        <w:tc>
          <w:tcPr>
            <w:tcW w:w="1729" w:type="dxa"/>
            <w:vAlign w:val="center"/>
          </w:tcPr>
          <w:p w14:paraId="5409E6B3" w14:textId="0C833019" w:rsidR="00587C9A" w:rsidRDefault="001A31BE" w:rsidP="009838A4">
            <w:r>
              <w:rPr>
                <w:rFonts w:hint="eastAsia"/>
              </w:rPr>
              <w:t>6</w:t>
            </w:r>
            <w:r>
              <w:t>1</w:t>
            </w:r>
          </w:p>
        </w:tc>
        <w:tc>
          <w:tcPr>
            <w:tcW w:w="1729" w:type="dxa"/>
            <w:vAlign w:val="center"/>
          </w:tcPr>
          <w:p w14:paraId="1AE44429" w14:textId="647A7E84" w:rsidR="00587C9A" w:rsidRDefault="001A31BE" w:rsidP="009838A4">
            <w:r>
              <w:rPr>
                <w:rFonts w:hint="eastAsia"/>
              </w:rPr>
              <w:t>4</w:t>
            </w:r>
            <w:r>
              <w:t>2</w:t>
            </w:r>
          </w:p>
        </w:tc>
        <w:tc>
          <w:tcPr>
            <w:tcW w:w="1729" w:type="dxa"/>
            <w:vAlign w:val="center"/>
          </w:tcPr>
          <w:p w14:paraId="42179849" w14:textId="5F3DF4B2" w:rsidR="00587C9A" w:rsidRDefault="001A31BE" w:rsidP="009838A4">
            <w:r>
              <w:rPr>
                <w:rFonts w:hint="eastAsia"/>
              </w:rPr>
              <w:t>5</w:t>
            </w:r>
            <w:r>
              <w:t>0</w:t>
            </w:r>
          </w:p>
        </w:tc>
        <w:tc>
          <w:tcPr>
            <w:tcW w:w="1730" w:type="dxa"/>
            <w:vAlign w:val="center"/>
          </w:tcPr>
          <w:p w14:paraId="1E39F5A0" w14:textId="695D0A2A" w:rsidR="00587C9A" w:rsidRDefault="001A31BE" w:rsidP="009838A4">
            <w:r>
              <w:rPr>
                <w:rFonts w:hint="eastAsia"/>
              </w:rPr>
              <w:t>3</w:t>
            </w:r>
            <w:r>
              <w:t>7</w:t>
            </w:r>
          </w:p>
        </w:tc>
      </w:tr>
      <w:tr w:rsidR="00587C9A" w14:paraId="2CB9BECA" w14:textId="77777777" w:rsidTr="003679CC">
        <w:tc>
          <w:tcPr>
            <w:tcW w:w="1555" w:type="dxa"/>
            <w:vMerge/>
            <w:shd w:val="clear" w:color="auto" w:fill="E7E6E6" w:themeFill="background2"/>
            <w:vAlign w:val="center"/>
          </w:tcPr>
          <w:p w14:paraId="390001B2" w14:textId="77777777" w:rsidR="00587C9A" w:rsidRPr="00863AA1" w:rsidRDefault="00587C9A" w:rsidP="009838A4"/>
        </w:tc>
        <w:tc>
          <w:tcPr>
            <w:tcW w:w="1275" w:type="dxa"/>
            <w:vMerge/>
            <w:shd w:val="clear" w:color="auto" w:fill="E7E6E6" w:themeFill="background2"/>
            <w:vAlign w:val="center"/>
          </w:tcPr>
          <w:p w14:paraId="504DE4ED" w14:textId="77777777" w:rsidR="00587C9A" w:rsidRPr="003041FC" w:rsidRDefault="00587C9A" w:rsidP="009838A4"/>
        </w:tc>
        <w:tc>
          <w:tcPr>
            <w:tcW w:w="1134" w:type="dxa"/>
            <w:vMerge w:val="restart"/>
            <w:shd w:val="clear" w:color="auto" w:fill="E7E6E6" w:themeFill="background2"/>
            <w:vAlign w:val="center"/>
          </w:tcPr>
          <w:p w14:paraId="57543B14" w14:textId="77777777" w:rsidR="00587C9A" w:rsidRDefault="00587C9A" w:rsidP="009838A4">
            <w:r>
              <w:rPr>
                <w:rFonts w:hint="eastAsia"/>
              </w:rPr>
              <w:t>A</w:t>
            </w:r>
            <w:r>
              <w:t>ll</w:t>
            </w:r>
          </w:p>
        </w:tc>
        <w:tc>
          <w:tcPr>
            <w:tcW w:w="993" w:type="dxa"/>
            <w:shd w:val="clear" w:color="auto" w:fill="E7E6E6" w:themeFill="background2"/>
            <w:vAlign w:val="center"/>
          </w:tcPr>
          <w:p w14:paraId="556B4615" w14:textId="77777777" w:rsidR="00587C9A" w:rsidRDefault="00587C9A" w:rsidP="009838A4">
            <w:r>
              <w:rPr>
                <w:rFonts w:hint="eastAsia"/>
              </w:rPr>
              <w:t>F</w:t>
            </w:r>
            <w:r>
              <w:t>eature Name</w:t>
            </w:r>
          </w:p>
        </w:tc>
        <w:tc>
          <w:tcPr>
            <w:tcW w:w="1729" w:type="dxa"/>
            <w:vAlign w:val="center"/>
          </w:tcPr>
          <w:p w14:paraId="0F6C68FA" w14:textId="035A6DA4" w:rsidR="00587C9A" w:rsidRDefault="005910C9" w:rsidP="009838A4">
            <w:r w:rsidRPr="005910C9">
              <w:t>psi_group_change</w:t>
            </w:r>
          </w:p>
        </w:tc>
        <w:tc>
          <w:tcPr>
            <w:tcW w:w="1729" w:type="dxa"/>
            <w:vAlign w:val="center"/>
          </w:tcPr>
          <w:p w14:paraId="4D03EE06" w14:textId="1A9648DD" w:rsidR="00587C9A" w:rsidRDefault="005910C9" w:rsidP="009838A4">
            <w:r w:rsidRPr="005910C9">
              <w:t>kfree</w:t>
            </w:r>
          </w:p>
        </w:tc>
        <w:tc>
          <w:tcPr>
            <w:tcW w:w="1729" w:type="dxa"/>
            <w:vAlign w:val="center"/>
          </w:tcPr>
          <w:p w14:paraId="2ACF46A8" w14:textId="04D3EFC5" w:rsidR="00587C9A" w:rsidRDefault="005910C9" w:rsidP="009838A4">
            <w:r w:rsidRPr="005910C9">
              <w:t>memset_erms</w:t>
            </w:r>
          </w:p>
        </w:tc>
        <w:tc>
          <w:tcPr>
            <w:tcW w:w="1729" w:type="dxa"/>
            <w:vAlign w:val="center"/>
          </w:tcPr>
          <w:p w14:paraId="6CD652C7" w14:textId="2D55BAA3" w:rsidR="00587C9A" w:rsidRDefault="005910C9" w:rsidP="009838A4">
            <w:r w:rsidRPr="005910C9">
              <w:t>perf_event_alloc</w:t>
            </w:r>
          </w:p>
        </w:tc>
        <w:tc>
          <w:tcPr>
            <w:tcW w:w="1730" w:type="dxa"/>
            <w:vAlign w:val="center"/>
          </w:tcPr>
          <w:p w14:paraId="75327B86" w14:textId="0B1F74EE" w:rsidR="00587C9A" w:rsidRDefault="005910C9" w:rsidP="009838A4">
            <w:r w:rsidRPr="005910C9">
              <w:t>rb_next</w:t>
            </w:r>
          </w:p>
        </w:tc>
      </w:tr>
      <w:tr w:rsidR="00587C9A" w14:paraId="35617A03" w14:textId="77777777" w:rsidTr="003679CC">
        <w:tc>
          <w:tcPr>
            <w:tcW w:w="1555" w:type="dxa"/>
            <w:vMerge/>
            <w:shd w:val="clear" w:color="auto" w:fill="E7E6E6" w:themeFill="background2"/>
            <w:vAlign w:val="center"/>
          </w:tcPr>
          <w:p w14:paraId="6CD90FA4" w14:textId="77777777" w:rsidR="00587C9A" w:rsidRPr="00863AA1" w:rsidRDefault="00587C9A" w:rsidP="009838A4"/>
        </w:tc>
        <w:tc>
          <w:tcPr>
            <w:tcW w:w="1275" w:type="dxa"/>
            <w:vMerge/>
            <w:shd w:val="clear" w:color="auto" w:fill="E7E6E6" w:themeFill="background2"/>
            <w:vAlign w:val="center"/>
          </w:tcPr>
          <w:p w14:paraId="5E39F2A0" w14:textId="77777777" w:rsidR="00587C9A" w:rsidRPr="003041FC" w:rsidRDefault="00587C9A" w:rsidP="009838A4"/>
        </w:tc>
        <w:tc>
          <w:tcPr>
            <w:tcW w:w="1134" w:type="dxa"/>
            <w:vMerge/>
            <w:shd w:val="clear" w:color="auto" w:fill="E7E6E6" w:themeFill="background2"/>
            <w:vAlign w:val="center"/>
          </w:tcPr>
          <w:p w14:paraId="701DBB44" w14:textId="77777777" w:rsidR="00587C9A" w:rsidRDefault="00587C9A" w:rsidP="009838A4"/>
        </w:tc>
        <w:tc>
          <w:tcPr>
            <w:tcW w:w="993" w:type="dxa"/>
            <w:shd w:val="clear" w:color="auto" w:fill="E7E6E6" w:themeFill="background2"/>
            <w:vAlign w:val="center"/>
          </w:tcPr>
          <w:p w14:paraId="3FA6030F" w14:textId="77777777" w:rsidR="00587C9A" w:rsidRDefault="00587C9A" w:rsidP="009838A4">
            <w:r>
              <w:rPr>
                <w:rFonts w:hint="eastAsia"/>
              </w:rPr>
              <w:t>A</w:t>
            </w:r>
            <w:r>
              <w:t>ttack</w:t>
            </w:r>
          </w:p>
        </w:tc>
        <w:tc>
          <w:tcPr>
            <w:tcW w:w="1729" w:type="dxa"/>
            <w:vAlign w:val="center"/>
          </w:tcPr>
          <w:p w14:paraId="5ED02AE4" w14:textId="00634121" w:rsidR="00587C9A" w:rsidRDefault="005910C9" w:rsidP="009838A4">
            <w:r>
              <w:rPr>
                <w:rFonts w:hint="eastAsia"/>
              </w:rPr>
              <w:t>1</w:t>
            </w:r>
            <w:r>
              <w:t>24</w:t>
            </w:r>
          </w:p>
        </w:tc>
        <w:tc>
          <w:tcPr>
            <w:tcW w:w="1729" w:type="dxa"/>
            <w:vAlign w:val="center"/>
          </w:tcPr>
          <w:p w14:paraId="730A61DD" w14:textId="08F55CBF" w:rsidR="00587C9A" w:rsidRDefault="005910C9" w:rsidP="009838A4">
            <w:r>
              <w:rPr>
                <w:rFonts w:hint="eastAsia"/>
              </w:rPr>
              <w:t>1</w:t>
            </w:r>
            <w:r>
              <w:t>54</w:t>
            </w:r>
          </w:p>
        </w:tc>
        <w:tc>
          <w:tcPr>
            <w:tcW w:w="1729" w:type="dxa"/>
            <w:vAlign w:val="center"/>
          </w:tcPr>
          <w:p w14:paraId="705950D8" w14:textId="524181D2" w:rsidR="00587C9A" w:rsidRDefault="005910C9" w:rsidP="009838A4">
            <w:r>
              <w:rPr>
                <w:rFonts w:hint="eastAsia"/>
              </w:rPr>
              <w:t>8</w:t>
            </w:r>
            <w:r>
              <w:t>5</w:t>
            </w:r>
          </w:p>
        </w:tc>
        <w:tc>
          <w:tcPr>
            <w:tcW w:w="1729" w:type="dxa"/>
            <w:vAlign w:val="center"/>
          </w:tcPr>
          <w:p w14:paraId="2D7F6E86" w14:textId="26075F51" w:rsidR="00587C9A" w:rsidRDefault="005910C9" w:rsidP="009838A4">
            <w:r>
              <w:rPr>
                <w:rFonts w:hint="eastAsia"/>
              </w:rPr>
              <w:t>7</w:t>
            </w:r>
            <w:r>
              <w:t>2</w:t>
            </w:r>
          </w:p>
        </w:tc>
        <w:tc>
          <w:tcPr>
            <w:tcW w:w="1730" w:type="dxa"/>
            <w:vAlign w:val="center"/>
          </w:tcPr>
          <w:p w14:paraId="0CBFCE7E" w14:textId="2911EF6E" w:rsidR="00587C9A" w:rsidRDefault="005910C9" w:rsidP="009838A4">
            <w:r>
              <w:rPr>
                <w:rFonts w:hint="eastAsia"/>
              </w:rPr>
              <w:t>6</w:t>
            </w:r>
            <w:r>
              <w:t>2</w:t>
            </w:r>
          </w:p>
        </w:tc>
      </w:tr>
      <w:tr w:rsidR="00587C9A" w14:paraId="681BCFD8" w14:textId="77777777" w:rsidTr="003679CC">
        <w:tc>
          <w:tcPr>
            <w:tcW w:w="1555" w:type="dxa"/>
            <w:vMerge/>
            <w:shd w:val="clear" w:color="auto" w:fill="E7E6E6" w:themeFill="background2"/>
            <w:vAlign w:val="center"/>
          </w:tcPr>
          <w:p w14:paraId="77928E71" w14:textId="77777777" w:rsidR="00587C9A" w:rsidRPr="00863AA1" w:rsidRDefault="00587C9A" w:rsidP="009838A4"/>
        </w:tc>
        <w:tc>
          <w:tcPr>
            <w:tcW w:w="1275" w:type="dxa"/>
            <w:vMerge/>
            <w:shd w:val="clear" w:color="auto" w:fill="E7E6E6" w:themeFill="background2"/>
            <w:vAlign w:val="center"/>
          </w:tcPr>
          <w:p w14:paraId="4C6F7E96" w14:textId="77777777" w:rsidR="00587C9A" w:rsidRPr="003041FC" w:rsidRDefault="00587C9A" w:rsidP="009838A4"/>
        </w:tc>
        <w:tc>
          <w:tcPr>
            <w:tcW w:w="1134" w:type="dxa"/>
            <w:vMerge/>
            <w:shd w:val="clear" w:color="auto" w:fill="E7E6E6" w:themeFill="background2"/>
            <w:vAlign w:val="center"/>
          </w:tcPr>
          <w:p w14:paraId="6C580BF1" w14:textId="77777777" w:rsidR="00587C9A" w:rsidRDefault="00587C9A" w:rsidP="009838A4"/>
        </w:tc>
        <w:tc>
          <w:tcPr>
            <w:tcW w:w="993" w:type="dxa"/>
            <w:shd w:val="clear" w:color="auto" w:fill="E7E6E6" w:themeFill="background2"/>
            <w:vAlign w:val="center"/>
          </w:tcPr>
          <w:p w14:paraId="08CF1963" w14:textId="77777777" w:rsidR="00587C9A" w:rsidRDefault="00587C9A" w:rsidP="009838A4">
            <w:r>
              <w:rPr>
                <w:rFonts w:hint="eastAsia"/>
              </w:rPr>
              <w:t>N</w:t>
            </w:r>
            <w:r>
              <w:t>ormal</w:t>
            </w:r>
          </w:p>
        </w:tc>
        <w:tc>
          <w:tcPr>
            <w:tcW w:w="1729" w:type="dxa"/>
            <w:vAlign w:val="center"/>
          </w:tcPr>
          <w:p w14:paraId="0C0D8FC2" w14:textId="51AF58F7" w:rsidR="00587C9A" w:rsidRDefault="005910C9" w:rsidP="009838A4">
            <w:r>
              <w:rPr>
                <w:rFonts w:hint="eastAsia"/>
              </w:rPr>
              <w:t>1</w:t>
            </w:r>
            <w:r>
              <w:t>43</w:t>
            </w:r>
          </w:p>
        </w:tc>
        <w:tc>
          <w:tcPr>
            <w:tcW w:w="1729" w:type="dxa"/>
            <w:vAlign w:val="center"/>
          </w:tcPr>
          <w:p w14:paraId="7F50C011" w14:textId="6B026C12" w:rsidR="00587C9A" w:rsidRDefault="005910C9" w:rsidP="009838A4">
            <w:r>
              <w:rPr>
                <w:rFonts w:hint="eastAsia"/>
              </w:rPr>
              <w:t>5</w:t>
            </w:r>
            <w:r>
              <w:t>7</w:t>
            </w:r>
          </w:p>
        </w:tc>
        <w:tc>
          <w:tcPr>
            <w:tcW w:w="1729" w:type="dxa"/>
            <w:vAlign w:val="center"/>
          </w:tcPr>
          <w:p w14:paraId="57E54E06" w14:textId="3FF44BCC" w:rsidR="00587C9A" w:rsidRDefault="005910C9" w:rsidP="009838A4">
            <w:r>
              <w:rPr>
                <w:rFonts w:hint="eastAsia"/>
              </w:rPr>
              <w:t>8</w:t>
            </w:r>
            <w:r>
              <w:t>5</w:t>
            </w:r>
          </w:p>
        </w:tc>
        <w:tc>
          <w:tcPr>
            <w:tcW w:w="1729" w:type="dxa"/>
            <w:vAlign w:val="center"/>
          </w:tcPr>
          <w:p w14:paraId="12EF3425" w14:textId="520AF766" w:rsidR="00587C9A" w:rsidRDefault="005910C9" w:rsidP="009838A4">
            <w:r>
              <w:rPr>
                <w:rFonts w:hint="eastAsia"/>
              </w:rPr>
              <w:t>5</w:t>
            </w:r>
            <w:r>
              <w:t>2</w:t>
            </w:r>
          </w:p>
        </w:tc>
        <w:tc>
          <w:tcPr>
            <w:tcW w:w="1730" w:type="dxa"/>
            <w:vAlign w:val="center"/>
          </w:tcPr>
          <w:p w14:paraId="7DB01B7F" w14:textId="1C9D1649" w:rsidR="00587C9A" w:rsidRDefault="005910C9" w:rsidP="009838A4">
            <w:r>
              <w:rPr>
                <w:rFonts w:hint="eastAsia"/>
              </w:rPr>
              <w:t>1</w:t>
            </w:r>
            <w:r>
              <w:t>3</w:t>
            </w:r>
          </w:p>
        </w:tc>
      </w:tr>
      <w:tr w:rsidR="00EC349A" w:rsidRPr="006B72CF" w14:paraId="58FFFA89" w14:textId="77777777" w:rsidTr="003679CC">
        <w:tc>
          <w:tcPr>
            <w:tcW w:w="1555" w:type="dxa"/>
            <w:vMerge w:val="restart"/>
            <w:shd w:val="clear" w:color="auto" w:fill="E7E6E6" w:themeFill="background2"/>
            <w:vAlign w:val="center"/>
          </w:tcPr>
          <w:p w14:paraId="0E01834A" w14:textId="6C191132" w:rsidR="00EC349A" w:rsidRDefault="00EC349A" w:rsidP="00EC349A">
            <w:r w:rsidRPr="00A01989">
              <w:t>wct_rcon_gon</w:t>
            </w:r>
          </w:p>
        </w:tc>
        <w:tc>
          <w:tcPr>
            <w:tcW w:w="1275" w:type="dxa"/>
            <w:vMerge w:val="restart"/>
            <w:shd w:val="clear" w:color="auto" w:fill="E7E6E6" w:themeFill="background2"/>
            <w:vAlign w:val="center"/>
          </w:tcPr>
          <w:p w14:paraId="6B165DFC" w14:textId="77777777" w:rsidR="00EC349A" w:rsidRDefault="00EC349A" w:rsidP="00EC349A">
            <w:r>
              <w:t>B</w:t>
            </w:r>
            <w:r w:rsidRPr="003041FC">
              <w:t>ranch</w:t>
            </w:r>
          </w:p>
        </w:tc>
        <w:tc>
          <w:tcPr>
            <w:tcW w:w="1134" w:type="dxa"/>
            <w:vMerge w:val="restart"/>
            <w:shd w:val="clear" w:color="auto" w:fill="E7E6E6" w:themeFill="background2"/>
            <w:vAlign w:val="center"/>
          </w:tcPr>
          <w:p w14:paraId="54207DEA" w14:textId="77777777" w:rsidR="00EC349A" w:rsidRDefault="00EC349A" w:rsidP="00EC349A">
            <w:r>
              <w:rPr>
                <w:rFonts w:hint="eastAsia"/>
              </w:rPr>
              <w:t>C</w:t>
            </w:r>
            <w:r>
              <w:t>ommon</w:t>
            </w:r>
          </w:p>
        </w:tc>
        <w:tc>
          <w:tcPr>
            <w:tcW w:w="993" w:type="dxa"/>
            <w:shd w:val="clear" w:color="auto" w:fill="E7E6E6" w:themeFill="background2"/>
            <w:vAlign w:val="center"/>
          </w:tcPr>
          <w:p w14:paraId="7D8B4D1A" w14:textId="77777777" w:rsidR="00EC349A" w:rsidRDefault="00EC349A" w:rsidP="00EC349A">
            <w:r>
              <w:rPr>
                <w:rFonts w:hint="eastAsia"/>
              </w:rPr>
              <w:t>F</w:t>
            </w:r>
            <w:r>
              <w:t>eature Name</w:t>
            </w:r>
          </w:p>
        </w:tc>
        <w:tc>
          <w:tcPr>
            <w:tcW w:w="1729" w:type="dxa"/>
            <w:vAlign w:val="center"/>
          </w:tcPr>
          <w:p w14:paraId="6419C924" w14:textId="5BE7EFF2" w:rsidR="00EC349A" w:rsidRPr="00480ED9" w:rsidRDefault="00EC349A" w:rsidP="00EC349A">
            <w:r w:rsidRPr="00EC349A">
              <w:t>psi_group_change</w:t>
            </w:r>
          </w:p>
        </w:tc>
        <w:tc>
          <w:tcPr>
            <w:tcW w:w="1729" w:type="dxa"/>
            <w:vAlign w:val="center"/>
          </w:tcPr>
          <w:p w14:paraId="4C465D18" w14:textId="241F2D0C" w:rsidR="00EC349A" w:rsidRPr="00480ED9" w:rsidRDefault="00EC349A" w:rsidP="00EC349A">
            <w:r w:rsidRPr="00EC349A">
              <w:t>x86_get_event_constraints</w:t>
            </w:r>
          </w:p>
        </w:tc>
        <w:tc>
          <w:tcPr>
            <w:tcW w:w="1729" w:type="dxa"/>
            <w:vAlign w:val="center"/>
          </w:tcPr>
          <w:p w14:paraId="426E3497" w14:textId="72866C67" w:rsidR="00EC349A" w:rsidRPr="00480ED9" w:rsidRDefault="00EC349A" w:rsidP="00EC349A">
            <w:r w:rsidRPr="00EC349A">
              <w:t>x86_pmu_enable</w:t>
            </w:r>
          </w:p>
        </w:tc>
        <w:tc>
          <w:tcPr>
            <w:tcW w:w="1729" w:type="dxa"/>
            <w:vAlign w:val="center"/>
          </w:tcPr>
          <w:p w14:paraId="18E45AA7" w14:textId="1E460A36" w:rsidR="00EC349A" w:rsidRPr="006B72CF" w:rsidRDefault="00EC349A" w:rsidP="00EC349A">
            <w:r>
              <w:rPr>
                <w:rFonts w:hint="eastAsia"/>
              </w:rPr>
              <w:t>N</w:t>
            </w:r>
            <w:r>
              <w:t>/A</w:t>
            </w:r>
          </w:p>
        </w:tc>
        <w:tc>
          <w:tcPr>
            <w:tcW w:w="1730" w:type="dxa"/>
            <w:vAlign w:val="center"/>
          </w:tcPr>
          <w:p w14:paraId="0B766B53" w14:textId="1C9FC7B0" w:rsidR="00EC349A" w:rsidRPr="006B72CF" w:rsidRDefault="00EC349A" w:rsidP="00EC349A">
            <w:r w:rsidRPr="00816484">
              <w:rPr>
                <w:rFonts w:hint="eastAsia"/>
              </w:rPr>
              <w:t>N</w:t>
            </w:r>
            <w:r w:rsidRPr="00816484">
              <w:t>/A</w:t>
            </w:r>
          </w:p>
        </w:tc>
      </w:tr>
      <w:tr w:rsidR="00EC349A" w14:paraId="48215222" w14:textId="77777777" w:rsidTr="003679CC">
        <w:tc>
          <w:tcPr>
            <w:tcW w:w="1555" w:type="dxa"/>
            <w:vMerge/>
            <w:shd w:val="clear" w:color="auto" w:fill="E7E6E6" w:themeFill="background2"/>
            <w:vAlign w:val="center"/>
          </w:tcPr>
          <w:p w14:paraId="6F3B3A20" w14:textId="77777777" w:rsidR="00EC349A" w:rsidRDefault="00EC349A" w:rsidP="00EC349A"/>
        </w:tc>
        <w:tc>
          <w:tcPr>
            <w:tcW w:w="1275" w:type="dxa"/>
            <w:vMerge/>
            <w:shd w:val="clear" w:color="auto" w:fill="E7E6E6" w:themeFill="background2"/>
            <w:vAlign w:val="center"/>
          </w:tcPr>
          <w:p w14:paraId="4E31CE18" w14:textId="77777777" w:rsidR="00EC349A" w:rsidRDefault="00EC349A" w:rsidP="00EC349A"/>
        </w:tc>
        <w:tc>
          <w:tcPr>
            <w:tcW w:w="1134" w:type="dxa"/>
            <w:vMerge/>
            <w:shd w:val="clear" w:color="auto" w:fill="E7E6E6" w:themeFill="background2"/>
            <w:vAlign w:val="center"/>
          </w:tcPr>
          <w:p w14:paraId="67BC3AEB" w14:textId="77777777" w:rsidR="00EC349A" w:rsidRDefault="00EC349A" w:rsidP="00EC349A"/>
        </w:tc>
        <w:tc>
          <w:tcPr>
            <w:tcW w:w="993" w:type="dxa"/>
            <w:shd w:val="clear" w:color="auto" w:fill="E7E6E6" w:themeFill="background2"/>
            <w:vAlign w:val="center"/>
          </w:tcPr>
          <w:p w14:paraId="3B2D3F29" w14:textId="77777777" w:rsidR="00EC349A" w:rsidRDefault="00EC349A" w:rsidP="00EC349A">
            <w:r>
              <w:rPr>
                <w:rFonts w:hint="eastAsia"/>
              </w:rPr>
              <w:t>A</w:t>
            </w:r>
            <w:r>
              <w:t>ttack</w:t>
            </w:r>
          </w:p>
        </w:tc>
        <w:tc>
          <w:tcPr>
            <w:tcW w:w="1729" w:type="dxa"/>
            <w:vAlign w:val="center"/>
          </w:tcPr>
          <w:p w14:paraId="51DCD00D" w14:textId="6BED055B" w:rsidR="00EC349A" w:rsidRDefault="00EC349A" w:rsidP="00EC349A">
            <w:r>
              <w:rPr>
                <w:rFonts w:hint="eastAsia"/>
              </w:rPr>
              <w:t>3</w:t>
            </w:r>
          </w:p>
        </w:tc>
        <w:tc>
          <w:tcPr>
            <w:tcW w:w="1729" w:type="dxa"/>
            <w:vAlign w:val="center"/>
          </w:tcPr>
          <w:p w14:paraId="1F26597E" w14:textId="5B0FED24" w:rsidR="00EC349A" w:rsidRDefault="00EC349A" w:rsidP="00EC349A">
            <w:r>
              <w:rPr>
                <w:rFonts w:hint="eastAsia"/>
              </w:rPr>
              <w:t>3</w:t>
            </w:r>
          </w:p>
        </w:tc>
        <w:tc>
          <w:tcPr>
            <w:tcW w:w="1729" w:type="dxa"/>
            <w:vAlign w:val="center"/>
          </w:tcPr>
          <w:p w14:paraId="1D43F74A" w14:textId="29F9AEC5" w:rsidR="00EC349A" w:rsidRDefault="00EC349A" w:rsidP="00EC349A">
            <w:r>
              <w:rPr>
                <w:rFonts w:hint="eastAsia"/>
              </w:rPr>
              <w:t>1</w:t>
            </w:r>
          </w:p>
        </w:tc>
        <w:tc>
          <w:tcPr>
            <w:tcW w:w="1729" w:type="dxa"/>
            <w:vAlign w:val="center"/>
          </w:tcPr>
          <w:p w14:paraId="5372946B" w14:textId="0D5FBD4A" w:rsidR="00EC349A" w:rsidRDefault="00EC349A" w:rsidP="00EC349A">
            <w:r w:rsidRPr="001E0186">
              <w:rPr>
                <w:rFonts w:hint="eastAsia"/>
              </w:rPr>
              <w:t>N</w:t>
            </w:r>
            <w:r w:rsidRPr="001E0186">
              <w:t>/A</w:t>
            </w:r>
          </w:p>
        </w:tc>
        <w:tc>
          <w:tcPr>
            <w:tcW w:w="1730" w:type="dxa"/>
            <w:vAlign w:val="center"/>
          </w:tcPr>
          <w:p w14:paraId="6DB4B219" w14:textId="38BC5EDD" w:rsidR="00EC349A" w:rsidRDefault="00EC349A" w:rsidP="00EC349A">
            <w:r w:rsidRPr="00816484">
              <w:rPr>
                <w:rFonts w:hint="eastAsia"/>
              </w:rPr>
              <w:t>N</w:t>
            </w:r>
            <w:r w:rsidRPr="00816484">
              <w:t>/A</w:t>
            </w:r>
          </w:p>
        </w:tc>
      </w:tr>
      <w:tr w:rsidR="00EC349A" w14:paraId="7403CE29" w14:textId="77777777" w:rsidTr="003679CC">
        <w:tc>
          <w:tcPr>
            <w:tcW w:w="1555" w:type="dxa"/>
            <w:vMerge/>
            <w:shd w:val="clear" w:color="auto" w:fill="E7E6E6" w:themeFill="background2"/>
            <w:vAlign w:val="center"/>
          </w:tcPr>
          <w:p w14:paraId="4158AF4E" w14:textId="77777777" w:rsidR="00EC349A" w:rsidRPr="00863AA1" w:rsidRDefault="00EC349A" w:rsidP="00EC349A"/>
        </w:tc>
        <w:tc>
          <w:tcPr>
            <w:tcW w:w="1275" w:type="dxa"/>
            <w:vMerge/>
            <w:shd w:val="clear" w:color="auto" w:fill="E7E6E6" w:themeFill="background2"/>
            <w:vAlign w:val="center"/>
          </w:tcPr>
          <w:p w14:paraId="024A0BB9" w14:textId="77777777" w:rsidR="00EC349A" w:rsidRDefault="00EC349A" w:rsidP="00EC349A"/>
        </w:tc>
        <w:tc>
          <w:tcPr>
            <w:tcW w:w="1134" w:type="dxa"/>
            <w:vMerge/>
            <w:shd w:val="clear" w:color="auto" w:fill="E7E6E6" w:themeFill="background2"/>
            <w:vAlign w:val="center"/>
          </w:tcPr>
          <w:p w14:paraId="6DB05726" w14:textId="77777777" w:rsidR="00EC349A" w:rsidRDefault="00EC349A" w:rsidP="00EC349A"/>
        </w:tc>
        <w:tc>
          <w:tcPr>
            <w:tcW w:w="993" w:type="dxa"/>
            <w:shd w:val="clear" w:color="auto" w:fill="E7E6E6" w:themeFill="background2"/>
            <w:vAlign w:val="center"/>
          </w:tcPr>
          <w:p w14:paraId="210C4DB0" w14:textId="77777777" w:rsidR="00EC349A" w:rsidRDefault="00EC349A" w:rsidP="00EC349A">
            <w:r>
              <w:rPr>
                <w:rFonts w:hint="eastAsia"/>
              </w:rPr>
              <w:t>N</w:t>
            </w:r>
            <w:r>
              <w:t>ormal</w:t>
            </w:r>
          </w:p>
        </w:tc>
        <w:tc>
          <w:tcPr>
            <w:tcW w:w="1729" w:type="dxa"/>
            <w:vAlign w:val="center"/>
          </w:tcPr>
          <w:p w14:paraId="700D0D4F" w14:textId="5B3ED16A" w:rsidR="00EC349A" w:rsidRDefault="00EC349A" w:rsidP="00EC349A">
            <w:r>
              <w:rPr>
                <w:rFonts w:hint="eastAsia"/>
              </w:rPr>
              <w:t>3</w:t>
            </w:r>
            <w:r>
              <w:t>1</w:t>
            </w:r>
          </w:p>
        </w:tc>
        <w:tc>
          <w:tcPr>
            <w:tcW w:w="1729" w:type="dxa"/>
            <w:vAlign w:val="center"/>
          </w:tcPr>
          <w:p w14:paraId="3FC48EA1" w14:textId="0D09585F" w:rsidR="00EC349A" w:rsidRDefault="00EC349A" w:rsidP="00EC349A">
            <w:r>
              <w:rPr>
                <w:rFonts w:hint="eastAsia"/>
              </w:rPr>
              <w:t>1</w:t>
            </w:r>
          </w:p>
        </w:tc>
        <w:tc>
          <w:tcPr>
            <w:tcW w:w="1729" w:type="dxa"/>
            <w:vAlign w:val="center"/>
          </w:tcPr>
          <w:p w14:paraId="72A084EF" w14:textId="6AB27F13" w:rsidR="00EC349A" w:rsidRDefault="00EC349A" w:rsidP="00EC349A">
            <w:r>
              <w:rPr>
                <w:rFonts w:hint="eastAsia"/>
              </w:rPr>
              <w:t>1</w:t>
            </w:r>
          </w:p>
        </w:tc>
        <w:tc>
          <w:tcPr>
            <w:tcW w:w="1729" w:type="dxa"/>
            <w:vAlign w:val="center"/>
          </w:tcPr>
          <w:p w14:paraId="1318CBD9" w14:textId="2CED74C9" w:rsidR="00EC349A" w:rsidRDefault="00EC349A" w:rsidP="00EC349A">
            <w:r w:rsidRPr="001E0186">
              <w:rPr>
                <w:rFonts w:hint="eastAsia"/>
              </w:rPr>
              <w:t>N</w:t>
            </w:r>
            <w:r w:rsidRPr="001E0186">
              <w:t>/A</w:t>
            </w:r>
          </w:p>
        </w:tc>
        <w:tc>
          <w:tcPr>
            <w:tcW w:w="1730" w:type="dxa"/>
            <w:vAlign w:val="center"/>
          </w:tcPr>
          <w:p w14:paraId="39510399" w14:textId="2D901968" w:rsidR="00EC349A" w:rsidRDefault="00EC349A" w:rsidP="00EC349A">
            <w:r w:rsidRPr="00816484">
              <w:rPr>
                <w:rFonts w:hint="eastAsia"/>
              </w:rPr>
              <w:t>N</w:t>
            </w:r>
            <w:r w:rsidRPr="00816484">
              <w:t>/A</w:t>
            </w:r>
          </w:p>
        </w:tc>
      </w:tr>
      <w:tr w:rsidR="00587C9A" w14:paraId="40507C99" w14:textId="77777777" w:rsidTr="003679CC">
        <w:tc>
          <w:tcPr>
            <w:tcW w:w="1555" w:type="dxa"/>
            <w:vMerge/>
            <w:shd w:val="clear" w:color="auto" w:fill="E7E6E6" w:themeFill="background2"/>
            <w:vAlign w:val="center"/>
          </w:tcPr>
          <w:p w14:paraId="5108E2F8" w14:textId="77777777" w:rsidR="00587C9A" w:rsidRPr="00863AA1" w:rsidRDefault="00587C9A" w:rsidP="009838A4"/>
        </w:tc>
        <w:tc>
          <w:tcPr>
            <w:tcW w:w="1275" w:type="dxa"/>
            <w:vMerge/>
            <w:shd w:val="clear" w:color="auto" w:fill="E7E6E6" w:themeFill="background2"/>
            <w:vAlign w:val="center"/>
          </w:tcPr>
          <w:p w14:paraId="5CF82978" w14:textId="77777777" w:rsidR="00587C9A" w:rsidRDefault="00587C9A" w:rsidP="009838A4"/>
        </w:tc>
        <w:tc>
          <w:tcPr>
            <w:tcW w:w="1134" w:type="dxa"/>
            <w:vMerge w:val="restart"/>
            <w:shd w:val="clear" w:color="auto" w:fill="E7E6E6" w:themeFill="background2"/>
            <w:vAlign w:val="center"/>
          </w:tcPr>
          <w:p w14:paraId="375BD795" w14:textId="77777777" w:rsidR="00587C9A" w:rsidRDefault="00587C9A" w:rsidP="009838A4">
            <w:r>
              <w:rPr>
                <w:rFonts w:hint="eastAsia"/>
              </w:rPr>
              <w:t>E</w:t>
            </w:r>
            <w:r>
              <w:t>xclusive</w:t>
            </w:r>
          </w:p>
        </w:tc>
        <w:tc>
          <w:tcPr>
            <w:tcW w:w="993" w:type="dxa"/>
            <w:shd w:val="clear" w:color="auto" w:fill="E7E6E6" w:themeFill="background2"/>
            <w:vAlign w:val="center"/>
          </w:tcPr>
          <w:p w14:paraId="596A33B0" w14:textId="77777777" w:rsidR="00587C9A" w:rsidRDefault="00587C9A" w:rsidP="009838A4">
            <w:r>
              <w:rPr>
                <w:rFonts w:hint="eastAsia"/>
              </w:rPr>
              <w:t>F</w:t>
            </w:r>
            <w:r>
              <w:t>eature Name</w:t>
            </w:r>
          </w:p>
        </w:tc>
        <w:tc>
          <w:tcPr>
            <w:tcW w:w="1729" w:type="dxa"/>
            <w:vAlign w:val="center"/>
          </w:tcPr>
          <w:p w14:paraId="5A4DC87E" w14:textId="5C6E5040" w:rsidR="00587C9A" w:rsidRDefault="00EC349A" w:rsidP="009838A4">
            <w:r w:rsidRPr="00EC349A">
              <w:t>event_sched_in</w:t>
            </w:r>
          </w:p>
        </w:tc>
        <w:tc>
          <w:tcPr>
            <w:tcW w:w="1729" w:type="dxa"/>
            <w:vAlign w:val="center"/>
          </w:tcPr>
          <w:p w14:paraId="751176A4" w14:textId="58589B0B" w:rsidR="00587C9A" w:rsidRDefault="00EC349A" w:rsidP="009838A4">
            <w:r w:rsidRPr="00EC349A">
              <w:t>rb_next</w:t>
            </w:r>
          </w:p>
        </w:tc>
        <w:tc>
          <w:tcPr>
            <w:tcW w:w="1729" w:type="dxa"/>
            <w:vAlign w:val="center"/>
          </w:tcPr>
          <w:p w14:paraId="3A016EDC" w14:textId="712A40D4" w:rsidR="00587C9A" w:rsidRDefault="00EC349A" w:rsidP="009838A4">
            <w:r w:rsidRPr="00EC349A">
              <w:t>perf_event_groups_first</w:t>
            </w:r>
          </w:p>
        </w:tc>
        <w:tc>
          <w:tcPr>
            <w:tcW w:w="1729" w:type="dxa"/>
            <w:vAlign w:val="center"/>
          </w:tcPr>
          <w:p w14:paraId="6406BC5F" w14:textId="5D734D28" w:rsidR="00587C9A" w:rsidRDefault="00EC349A" w:rsidP="009838A4">
            <w:r w:rsidRPr="00EC349A">
              <w:t>update_load_avg</w:t>
            </w:r>
          </w:p>
        </w:tc>
        <w:tc>
          <w:tcPr>
            <w:tcW w:w="1730" w:type="dxa"/>
            <w:vAlign w:val="center"/>
          </w:tcPr>
          <w:p w14:paraId="7175692B" w14:textId="4A4BF0E4" w:rsidR="00587C9A" w:rsidRDefault="00EC349A" w:rsidP="009838A4">
            <w:r w:rsidRPr="00EC349A">
              <w:t>update_sg_wakeup_stats</w:t>
            </w:r>
          </w:p>
        </w:tc>
      </w:tr>
      <w:tr w:rsidR="00587C9A" w14:paraId="1911F699" w14:textId="77777777" w:rsidTr="003679CC">
        <w:tc>
          <w:tcPr>
            <w:tcW w:w="1555" w:type="dxa"/>
            <w:vMerge/>
            <w:shd w:val="clear" w:color="auto" w:fill="E7E6E6" w:themeFill="background2"/>
            <w:vAlign w:val="center"/>
          </w:tcPr>
          <w:p w14:paraId="6AC8DBA9" w14:textId="77777777" w:rsidR="00587C9A" w:rsidRPr="00863AA1" w:rsidRDefault="00587C9A" w:rsidP="009838A4"/>
        </w:tc>
        <w:tc>
          <w:tcPr>
            <w:tcW w:w="1275" w:type="dxa"/>
            <w:vMerge/>
            <w:shd w:val="clear" w:color="auto" w:fill="E7E6E6" w:themeFill="background2"/>
            <w:vAlign w:val="center"/>
          </w:tcPr>
          <w:p w14:paraId="369FD9AE" w14:textId="77777777" w:rsidR="00587C9A" w:rsidRPr="003041FC" w:rsidRDefault="00587C9A" w:rsidP="009838A4"/>
        </w:tc>
        <w:tc>
          <w:tcPr>
            <w:tcW w:w="1134" w:type="dxa"/>
            <w:vMerge/>
            <w:shd w:val="clear" w:color="auto" w:fill="E7E6E6" w:themeFill="background2"/>
            <w:vAlign w:val="center"/>
          </w:tcPr>
          <w:p w14:paraId="2D6EC8A5" w14:textId="77777777" w:rsidR="00587C9A" w:rsidRDefault="00587C9A" w:rsidP="009838A4"/>
        </w:tc>
        <w:tc>
          <w:tcPr>
            <w:tcW w:w="993" w:type="dxa"/>
            <w:shd w:val="clear" w:color="auto" w:fill="E7E6E6" w:themeFill="background2"/>
            <w:vAlign w:val="center"/>
          </w:tcPr>
          <w:p w14:paraId="0E143304" w14:textId="77777777" w:rsidR="00587C9A" w:rsidRDefault="00587C9A" w:rsidP="009838A4">
            <w:r>
              <w:rPr>
                <w:rFonts w:hint="eastAsia"/>
              </w:rPr>
              <w:t>A</w:t>
            </w:r>
            <w:r>
              <w:t>ttack</w:t>
            </w:r>
          </w:p>
        </w:tc>
        <w:tc>
          <w:tcPr>
            <w:tcW w:w="1729" w:type="dxa"/>
            <w:vAlign w:val="center"/>
          </w:tcPr>
          <w:p w14:paraId="37F5E876" w14:textId="7A092844" w:rsidR="00587C9A" w:rsidRDefault="00EC349A" w:rsidP="009838A4">
            <w:r>
              <w:rPr>
                <w:rFonts w:hint="eastAsia"/>
              </w:rPr>
              <w:t>1</w:t>
            </w:r>
            <w:r>
              <w:t>7</w:t>
            </w:r>
          </w:p>
        </w:tc>
        <w:tc>
          <w:tcPr>
            <w:tcW w:w="1729" w:type="dxa"/>
            <w:vAlign w:val="center"/>
          </w:tcPr>
          <w:p w14:paraId="6FE3BFB2" w14:textId="060919DD" w:rsidR="00587C9A" w:rsidRDefault="00EC349A" w:rsidP="009838A4">
            <w:r>
              <w:rPr>
                <w:rFonts w:hint="eastAsia"/>
              </w:rPr>
              <w:t>2</w:t>
            </w:r>
            <w:r>
              <w:t>3</w:t>
            </w:r>
          </w:p>
        </w:tc>
        <w:tc>
          <w:tcPr>
            <w:tcW w:w="1729" w:type="dxa"/>
            <w:vAlign w:val="center"/>
          </w:tcPr>
          <w:p w14:paraId="0F3DFEC9" w14:textId="7D060045" w:rsidR="00587C9A" w:rsidRDefault="00EC349A" w:rsidP="009838A4">
            <w:r>
              <w:rPr>
                <w:rFonts w:hint="eastAsia"/>
              </w:rPr>
              <w:t>1</w:t>
            </w:r>
          </w:p>
        </w:tc>
        <w:tc>
          <w:tcPr>
            <w:tcW w:w="1729" w:type="dxa"/>
            <w:vAlign w:val="center"/>
          </w:tcPr>
          <w:p w14:paraId="586426E1" w14:textId="2B63DF4F" w:rsidR="00587C9A" w:rsidRDefault="00EC349A" w:rsidP="009838A4">
            <w:r>
              <w:rPr>
                <w:rFonts w:hint="eastAsia"/>
              </w:rPr>
              <w:t>1</w:t>
            </w:r>
          </w:p>
        </w:tc>
        <w:tc>
          <w:tcPr>
            <w:tcW w:w="1730" w:type="dxa"/>
            <w:vAlign w:val="center"/>
          </w:tcPr>
          <w:p w14:paraId="153478FB" w14:textId="5E652A8D" w:rsidR="00587C9A" w:rsidRDefault="00EC349A" w:rsidP="009838A4">
            <w:r>
              <w:rPr>
                <w:rFonts w:hint="eastAsia"/>
              </w:rPr>
              <w:t>3</w:t>
            </w:r>
          </w:p>
        </w:tc>
      </w:tr>
      <w:tr w:rsidR="00587C9A" w14:paraId="137ACE4C" w14:textId="77777777" w:rsidTr="003679CC">
        <w:tc>
          <w:tcPr>
            <w:tcW w:w="1555" w:type="dxa"/>
            <w:vMerge/>
            <w:shd w:val="clear" w:color="auto" w:fill="E7E6E6" w:themeFill="background2"/>
            <w:vAlign w:val="center"/>
          </w:tcPr>
          <w:p w14:paraId="612E1503" w14:textId="77777777" w:rsidR="00587C9A" w:rsidRPr="00863AA1" w:rsidRDefault="00587C9A" w:rsidP="009838A4"/>
        </w:tc>
        <w:tc>
          <w:tcPr>
            <w:tcW w:w="1275" w:type="dxa"/>
            <w:vMerge/>
            <w:shd w:val="clear" w:color="auto" w:fill="E7E6E6" w:themeFill="background2"/>
            <w:vAlign w:val="center"/>
          </w:tcPr>
          <w:p w14:paraId="3FE8EE3B" w14:textId="77777777" w:rsidR="00587C9A" w:rsidRPr="003041FC" w:rsidRDefault="00587C9A" w:rsidP="009838A4"/>
        </w:tc>
        <w:tc>
          <w:tcPr>
            <w:tcW w:w="1134" w:type="dxa"/>
            <w:vMerge/>
            <w:shd w:val="clear" w:color="auto" w:fill="E7E6E6" w:themeFill="background2"/>
            <w:vAlign w:val="center"/>
          </w:tcPr>
          <w:p w14:paraId="6608149D" w14:textId="77777777" w:rsidR="00587C9A" w:rsidRDefault="00587C9A" w:rsidP="009838A4"/>
        </w:tc>
        <w:tc>
          <w:tcPr>
            <w:tcW w:w="993" w:type="dxa"/>
            <w:shd w:val="clear" w:color="auto" w:fill="E7E6E6" w:themeFill="background2"/>
            <w:vAlign w:val="center"/>
          </w:tcPr>
          <w:p w14:paraId="5F0BBA4D" w14:textId="77777777" w:rsidR="00587C9A" w:rsidRDefault="00587C9A" w:rsidP="009838A4">
            <w:r>
              <w:rPr>
                <w:rFonts w:hint="eastAsia"/>
              </w:rPr>
              <w:t>N</w:t>
            </w:r>
            <w:r>
              <w:t>ormal</w:t>
            </w:r>
          </w:p>
        </w:tc>
        <w:tc>
          <w:tcPr>
            <w:tcW w:w="1729" w:type="dxa"/>
            <w:vAlign w:val="center"/>
          </w:tcPr>
          <w:p w14:paraId="5FF7120F" w14:textId="4F7A2DC5" w:rsidR="00587C9A" w:rsidRDefault="00EC349A" w:rsidP="009838A4">
            <w:r>
              <w:rPr>
                <w:rFonts w:hint="eastAsia"/>
              </w:rPr>
              <w:t>1</w:t>
            </w:r>
            <w:r>
              <w:t>7</w:t>
            </w:r>
          </w:p>
        </w:tc>
        <w:tc>
          <w:tcPr>
            <w:tcW w:w="1729" w:type="dxa"/>
            <w:vAlign w:val="center"/>
          </w:tcPr>
          <w:p w14:paraId="247CAD7B" w14:textId="6226E741" w:rsidR="00587C9A" w:rsidRDefault="00EC349A" w:rsidP="009838A4">
            <w:r>
              <w:rPr>
                <w:rFonts w:hint="eastAsia"/>
              </w:rPr>
              <w:t>2</w:t>
            </w:r>
            <w:r>
              <w:t>3</w:t>
            </w:r>
          </w:p>
        </w:tc>
        <w:tc>
          <w:tcPr>
            <w:tcW w:w="1729" w:type="dxa"/>
            <w:vAlign w:val="center"/>
          </w:tcPr>
          <w:p w14:paraId="5E180DF7" w14:textId="6A454FA0" w:rsidR="00587C9A" w:rsidRDefault="00EC349A" w:rsidP="009838A4">
            <w:r>
              <w:rPr>
                <w:rFonts w:hint="eastAsia"/>
              </w:rPr>
              <w:t>1</w:t>
            </w:r>
          </w:p>
        </w:tc>
        <w:tc>
          <w:tcPr>
            <w:tcW w:w="1729" w:type="dxa"/>
            <w:vAlign w:val="center"/>
          </w:tcPr>
          <w:p w14:paraId="5BDCA51B" w14:textId="317AA321" w:rsidR="00587C9A" w:rsidRDefault="00EC349A" w:rsidP="009838A4">
            <w:r>
              <w:rPr>
                <w:rFonts w:hint="eastAsia"/>
              </w:rPr>
              <w:t>1</w:t>
            </w:r>
          </w:p>
        </w:tc>
        <w:tc>
          <w:tcPr>
            <w:tcW w:w="1730" w:type="dxa"/>
            <w:vAlign w:val="center"/>
          </w:tcPr>
          <w:p w14:paraId="3AB6D79F" w14:textId="6A1E4740" w:rsidR="00587C9A" w:rsidRDefault="00EC349A" w:rsidP="009838A4">
            <w:r>
              <w:rPr>
                <w:rFonts w:hint="eastAsia"/>
              </w:rPr>
              <w:t>3</w:t>
            </w:r>
          </w:p>
        </w:tc>
      </w:tr>
      <w:tr w:rsidR="00587C9A" w14:paraId="798928E6" w14:textId="77777777" w:rsidTr="003679CC">
        <w:tc>
          <w:tcPr>
            <w:tcW w:w="1555" w:type="dxa"/>
            <w:vMerge/>
            <w:shd w:val="clear" w:color="auto" w:fill="E7E6E6" w:themeFill="background2"/>
            <w:vAlign w:val="center"/>
          </w:tcPr>
          <w:p w14:paraId="694903C9" w14:textId="77777777" w:rsidR="00587C9A" w:rsidRPr="00863AA1" w:rsidRDefault="00587C9A" w:rsidP="009838A4"/>
        </w:tc>
        <w:tc>
          <w:tcPr>
            <w:tcW w:w="1275" w:type="dxa"/>
            <w:vMerge/>
            <w:shd w:val="clear" w:color="auto" w:fill="E7E6E6" w:themeFill="background2"/>
            <w:vAlign w:val="center"/>
          </w:tcPr>
          <w:p w14:paraId="31232F7B" w14:textId="77777777" w:rsidR="00587C9A" w:rsidRPr="003041FC" w:rsidRDefault="00587C9A" w:rsidP="009838A4"/>
        </w:tc>
        <w:tc>
          <w:tcPr>
            <w:tcW w:w="1134" w:type="dxa"/>
            <w:vMerge w:val="restart"/>
            <w:shd w:val="clear" w:color="auto" w:fill="E7E6E6" w:themeFill="background2"/>
            <w:vAlign w:val="center"/>
          </w:tcPr>
          <w:p w14:paraId="2DE14605" w14:textId="77777777" w:rsidR="00587C9A" w:rsidRDefault="00587C9A" w:rsidP="009838A4">
            <w:r>
              <w:rPr>
                <w:rFonts w:hint="eastAsia"/>
              </w:rPr>
              <w:t>A</w:t>
            </w:r>
            <w:r>
              <w:t>ll</w:t>
            </w:r>
          </w:p>
        </w:tc>
        <w:tc>
          <w:tcPr>
            <w:tcW w:w="993" w:type="dxa"/>
            <w:shd w:val="clear" w:color="auto" w:fill="E7E6E6" w:themeFill="background2"/>
            <w:vAlign w:val="center"/>
          </w:tcPr>
          <w:p w14:paraId="3647FA78" w14:textId="77777777" w:rsidR="00587C9A" w:rsidRDefault="00587C9A" w:rsidP="009838A4">
            <w:r>
              <w:rPr>
                <w:rFonts w:hint="eastAsia"/>
              </w:rPr>
              <w:t>F</w:t>
            </w:r>
            <w:r>
              <w:t>eature Name</w:t>
            </w:r>
          </w:p>
        </w:tc>
        <w:tc>
          <w:tcPr>
            <w:tcW w:w="1729" w:type="dxa"/>
            <w:vAlign w:val="center"/>
          </w:tcPr>
          <w:p w14:paraId="0260A078" w14:textId="23825592" w:rsidR="00587C9A" w:rsidRDefault="00141310" w:rsidP="009838A4">
            <w:r w:rsidRPr="00141310">
              <w:t>event_sched_in</w:t>
            </w:r>
          </w:p>
        </w:tc>
        <w:tc>
          <w:tcPr>
            <w:tcW w:w="1729" w:type="dxa"/>
            <w:vAlign w:val="center"/>
          </w:tcPr>
          <w:p w14:paraId="4FF8CB06" w14:textId="3B2B50B0" w:rsidR="00587C9A" w:rsidRDefault="00141310" w:rsidP="009838A4">
            <w:r w:rsidRPr="00141310">
              <w:t>rb_next</w:t>
            </w:r>
          </w:p>
        </w:tc>
        <w:tc>
          <w:tcPr>
            <w:tcW w:w="1729" w:type="dxa"/>
            <w:vAlign w:val="center"/>
          </w:tcPr>
          <w:p w14:paraId="16917E33" w14:textId="14EF47EC" w:rsidR="00587C9A" w:rsidRDefault="00141310" w:rsidP="009838A4">
            <w:r w:rsidRPr="00141310">
              <w:t>psi_group_change</w:t>
            </w:r>
          </w:p>
        </w:tc>
        <w:tc>
          <w:tcPr>
            <w:tcW w:w="1729" w:type="dxa"/>
            <w:vAlign w:val="center"/>
          </w:tcPr>
          <w:p w14:paraId="66A32CE9" w14:textId="02A0CF3B" w:rsidR="00587C9A" w:rsidRDefault="00141310" w:rsidP="009838A4">
            <w:r w:rsidRPr="00141310">
              <w:t>perf_event_groups_first</w:t>
            </w:r>
          </w:p>
        </w:tc>
        <w:tc>
          <w:tcPr>
            <w:tcW w:w="1730" w:type="dxa"/>
            <w:vAlign w:val="center"/>
          </w:tcPr>
          <w:p w14:paraId="1CFEE44D" w14:textId="35D696BC" w:rsidR="00587C9A" w:rsidRDefault="00141310" w:rsidP="009838A4">
            <w:r w:rsidRPr="00141310">
              <w:t>update_load_avg</w:t>
            </w:r>
          </w:p>
        </w:tc>
      </w:tr>
      <w:tr w:rsidR="00587C9A" w14:paraId="68D854B9" w14:textId="77777777" w:rsidTr="003679CC">
        <w:tc>
          <w:tcPr>
            <w:tcW w:w="1555" w:type="dxa"/>
            <w:vMerge/>
            <w:shd w:val="clear" w:color="auto" w:fill="E7E6E6" w:themeFill="background2"/>
            <w:vAlign w:val="center"/>
          </w:tcPr>
          <w:p w14:paraId="1DF2F1F9" w14:textId="77777777" w:rsidR="00587C9A" w:rsidRPr="00863AA1" w:rsidRDefault="00587C9A" w:rsidP="009838A4"/>
        </w:tc>
        <w:tc>
          <w:tcPr>
            <w:tcW w:w="1275" w:type="dxa"/>
            <w:vMerge/>
            <w:shd w:val="clear" w:color="auto" w:fill="E7E6E6" w:themeFill="background2"/>
            <w:vAlign w:val="center"/>
          </w:tcPr>
          <w:p w14:paraId="0C399F06" w14:textId="77777777" w:rsidR="00587C9A" w:rsidRPr="003041FC" w:rsidRDefault="00587C9A" w:rsidP="009838A4"/>
        </w:tc>
        <w:tc>
          <w:tcPr>
            <w:tcW w:w="1134" w:type="dxa"/>
            <w:vMerge/>
            <w:shd w:val="clear" w:color="auto" w:fill="E7E6E6" w:themeFill="background2"/>
            <w:vAlign w:val="center"/>
          </w:tcPr>
          <w:p w14:paraId="19965A2F" w14:textId="77777777" w:rsidR="00587C9A" w:rsidRDefault="00587C9A" w:rsidP="009838A4"/>
        </w:tc>
        <w:tc>
          <w:tcPr>
            <w:tcW w:w="993" w:type="dxa"/>
            <w:shd w:val="clear" w:color="auto" w:fill="E7E6E6" w:themeFill="background2"/>
            <w:vAlign w:val="center"/>
          </w:tcPr>
          <w:p w14:paraId="380E8EF9" w14:textId="77777777" w:rsidR="00587C9A" w:rsidRDefault="00587C9A" w:rsidP="009838A4">
            <w:r>
              <w:rPr>
                <w:rFonts w:hint="eastAsia"/>
              </w:rPr>
              <w:t>A</w:t>
            </w:r>
            <w:r>
              <w:t>ttack</w:t>
            </w:r>
          </w:p>
        </w:tc>
        <w:tc>
          <w:tcPr>
            <w:tcW w:w="1729" w:type="dxa"/>
            <w:vAlign w:val="center"/>
          </w:tcPr>
          <w:p w14:paraId="218FAE64" w14:textId="1E17369E" w:rsidR="00587C9A" w:rsidRDefault="00141310" w:rsidP="009838A4">
            <w:r>
              <w:rPr>
                <w:rFonts w:hint="eastAsia"/>
              </w:rPr>
              <w:t>1</w:t>
            </w:r>
            <w:r>
              <w:t>7</w:t>
            </w:r>
          </w:p>
        </w:tc>
        <w:tc>
          <w:tcPr>
            <w:tcW w:w="1729" w:type="dxa"/>
            <w:vAlign w:val="center"/>
          </w:tcPr>
          <w:p w14:paraId="2021F431" w14:textId="674607BE" w:rsidR="00587C9A" w:rsidRDefault="00141310" w:rsidP="009838A4">
            <w:r>
              <w:rPr>
                <w:rFonts w:hint="eastAsia"/>
              </w:rPr>
              <w:t>2</w:t>
            </w:r>
            <w:r>
              <w:t>3</w:t>
            </w:r>
          </w:p>
        </w:tc>
        <w:tc>
          <w:tcPr>
            <w:tcW w:w="1729" w:type="dxa"/>
            <w:vAlign w:val="center"/>
          </w:tcPr>
          <w:p w14:paraId="51A1C8AD" w14:textId="3AA6E008" w:rsidR="00587C9A" w:rsidRDefault="00141310" w:rsidP="009838A4">
            <w:r>
              <w:rPr>
                <w:rFonts w:hint="eastAsia"/>
              </w:rPr>
              <w:t>3</w:t>
            </w:r>
          </w:p>
        </w:tc>
        <w:tc>
          <w:tcPr>
            <w:tcW w:w="1729" w:type="dxa"/>
            <w:vAlign w:val="center"/>
          </w:tcPr>
          <w:p w14:paraId="469C7CA0" w14:textId="6E3AB165" w:rsidR="00587C9A" w:rsidRDefault="00141310" w:rsidP="009838A4">
            <w:r>
              <w:rPr>
                <w:rFonts w:hint="eastAsia"/>
              </w:rPr>
              <w:t>1</w:t>
            </w:r>
          </w:p>
        </w:tc>
        <w:tc>
          <w:tcPr>
            <w:tcW w:w="1730" w:type="dxa"/>
            <w:vAlign w:val="center"/>
          </w:tcPr>
          <w:p w14:paraId="7C65CF8D" w14:textId="04616A97" w:rsidR="00587C9A" w:rsidRDefault="00141310" w:rsidP="009838A4">
            <w:r>
              <w:rPr>
                <w:rFonts w:hint="eastAsia"/>
              </w:rPr>
              <w:t>1</w:t>
            </w:r>
          </w:p>
        </w:tc>
      </w:tr>
      <w:tr w:rsidR="00587C9A" w14:paraId="40538F7A" w14:textId="77777777" w:rsidTr="003679CC">
        <w:tc>
          <w:tcPr>
            <w:tcW w:w="1555" w:type="dxa"/>
            <w:vMerge/>
            <w:shd w:val="clear" w:color="auto" w:fill="E7E6E6" w:themeFill="background2"/>
            <w:vAlign w:val="center"/>
          </w:tcPr>
          <w:p w14:paraId="4E372AD4" w14:textId="77777777" w:rsidR="00587C9A" w:rsidRPr="00863AA1" w:rsidRDefault="00587C9A" w:rsidP="009838A4"/>
        </w:tc>
        <w:tc>
          <w:tcPr>
            <w:tcW w:w="1275" w:type="dxa"/>
            <w:vMerge/>
            <w:shd w:val="clear" w:color="auto" w:fill="E7E6E6" w:themeFill="background2"/>
            <w:vAlign w:val="center"/>
          </w:tcPr>
          <w:p w14:paraId="3572D6E4" w14:textId="77777777" w:rsidR="00587C9A" w:rsidRPr="003041FC" w:rsidRDefault="00587C9A" w:rsidP="009838A4"/>
        </w:tc>
        <w:tc>
          <w:tcPr>
            <w:tcW w:w="1134" w:type="dxa"/>
            <w:vMerge/>
            <w:shd w:val="clear" w:color="auto" w:fill="E7E6E6" w:themeFill="background2"/>
            <w:vAlign w:val="center"/>
          </w:tcPr>
          <w:p w14:paraId="11AAB46F" w14:textId="77777777" w:rsidR="00587C9A" w:rsidRDefault="00587C9A" w:rsidP="009838A4"/>
        </w:tc>
        <w:tc>
          <w:tcPr>
            <w:tcW w:w="993" w:type="dxa"/>
            <w:shd w:val="clear" w:color="auto" w:fill="E7E6E6" w:themeFill="background2"/>
            <w:vAlign w:val="center"/>
          </w:tcPr>
          <w:p w14:paraId="5CD8C45D" w14:textId="77777777" w:rsidR="00587C9A" w:rsidRDefault="00587C9A" w:rsidP="009838A4">
            <w:r>
              <w:rPr>
                <w:rFonts w:hint="eastAsia"/>
              </w:rPr>
              <w:t>N</w:t>
            </w:r>
            <w:r>
              <w:t>ormal</w:t>
            </w:r>
          </w:p>
        </w:tc>
        <w:tc>
          <w:tcPr>
            <w:tcW w:w="1729" w:type="dxa"/>
            <w:vAlign w:val="center"/>
          </w:tcPr>
          <w:p w14:paraId="02F20CEA" w14:textId="6E855D76" w:rsidR="00587C9A" w:rsidRDefault="00141310" w:rsidP="009838A4">
            <w:r>
              <w:rPr>
                <w:rFonts w:hint="eastAsia"/>
              </w:rPr>
              <w:t>1</w:t>
            </w:r>
            <w:r>
              <w:t>7</w:t>
            </w:r>
          </w:p>
        </w:tc>
        <w:tc>
          <w:tcPr>
            <w:tcW w:w="1729" w:type="dxa"/>
            <w:vAlign w:val="center"/>
          </w:tcPr>
          <w:p w14:paraId="1AE61A6B" w14:textId="20B3943B" w:rsidR="00587C9A" w:rsidRDefault="00141310" w:rsidP="009838A4">
            <w:r>
              <w:rPr>
                <w:rFonts w:hint="eastAsia"/>
              </w:rPr>
              <w:t>2</w:t>
            </w:r>
            <w:r>
              <w:t>3</w:t>
            </w:r>
          </w:p>
        </w:tc>
        <w:tc>
          <w:tcPr>
            <w:tcW w:w="1729" w:type="dxa"/>
            <w:vAlign w:val="center"/>
          </w:tcPr>
          <w:p w14:paraId="08903133" w14:textId="65BC69B2" w:rsidR="00587C9A" w:rsidRDefault="00141310" w:rsidP="009838A4">
            <w:r>
              <w:rPr>
                <w:rFonts w:hint="eastAsia"/>
              </w:rPr>
              <w:t>3</w:t>
            </w:r>
            <w:r>
              <w:t>1</w:t>
            </w:r>
          </w:p>
        </w:tc>
        <w:tc>
          <w:tcPr>
            <w:tcW w:w="1729" w:type="dxa"/>
            <w:vAlign w:val="center"/>
          </w:tcPr>
          <w:p w14:paraId="1EBC3018" w14:textId="5CB45AEA" w:rsidR="00587C9A" w:rsidRDefault="00141310" w:rsidP="009838A4">
            <w:r>
              <w:rPr>
                <w:rFonts w:hint="eastAsia"/>
              </w:rPr>
              <w:t>1</w:t>
            </w:r>
          </w:p>
        </w:tc>
        <w:tc>
          <w:tcPr>
            <w:tcW w:w="1730" w:type="dxa"/>
            <w:vAlign w:val="center"/>
          </w:tcPr>
          <w:p w14:paraId="348DD5E5" w14:textId="2842D07D" w:rsidR="00587C9A" w:rsidRDefault="00141310" w:rsidP="009838A4">
            <w:r>
              <w:rPr>
                <w:rFonts w:hint="eastAsia"/>
              </w:rPr>
              <w:t>1</w:t>
            </w:r>
          </w:p>
        </w:tc>
      </w:tr>
      <w:tr w:rsidR="00604644" w14:paraId="5C898ACD" w14:textId="77777777" w:rsidTr="003679CC">
        <w:tc>
          <w:tcPr>
            <w:tcW w:w="1555" w:type="dxa"/>
            <w:vMerge/>
            <w:shd w:val="clear" w:color="auto" w:fill="E7E6E6" w:themeFill="background2"/>
            <w:vAlign w:val="center"/>
          </w:tcPr>
          <w:p w14:paraId="60B41AA1" w14:textId="77777777" w:rsidR="00604644" w:rsidRPr="00863AA1" w:rsidRDefault="00604644" w:rsidP="00604644"/>
        </w:tc>
        <w:tc>
          <w:tcPr>
            <w:tcW w:w="1275" w:type="dxa"/>
            <w:vMerge w:val="restart"/>
            <w:shd w:val="clear" w:color="auto" w:fill="E7E6E6" w:themeFill="background2"/>
            <w:vAlign w:val="center"/>
          </w:tcPr>
          <w:p w14:paraId="786E6E1F" w14:textId="77777777" w:rsidR="00604644" w:rsidRPr="003041FC" w:rsidRDefault="00604644" w:rsidP="00604644">
            <w:r>
              <w:t>C</w:t>
            </w:r>
            <w:r w:rsidRPr="003041FC">
              <w:t>ycles</w:t>
            </w:r>
          </w:p>
        </w:tc>
        <w:tc>
          <w:tcPr>
            <w:tcW w:w="1134" w:type="dxa"/>
            <w:vMerge w:val="restart"/>
            <w:shd w:val="clear" w:color="auto" w:fill="E7E6E6" w:themeFill="background2"/>
            <w:vAlign w:val="center"/>
          </w:tcPr>
          <w:p w14:paraId="3F83A116" w14:textId="77777777" w:rsidR="00604644" w:rsidRDefault="00604644" w:rsidP="00604644">
            <w:r>
              <w:rPr>
                <w:rFonts w:hint="eastAsia"/>
              </w:rPr>
              <w:t>C</w:t>
            </w:r>
            <w:r>
              <w:t>ommon</w:t>
            </w:r>
          </w:p>
        </w:tc>
        <w:tc>
          <w:tcPr>
            <w:tcW w:w="993" w:type="dxa"/>
            <w:shd w:val="clear" w:color="auto" w:fill="E7E6E6" w:themeFill="background2"/>
            <w:vAlign w:val="center"/>
          </w:tcPr>
          <w:p w14:paraId="37C78C5B" w14:textId="77777777" w:rsidR="00604644" w:rsidRDefault="00604644" w:rsidP="00604644">
            <w:r>
              <w:rPr>
                <w:rFonts w:hint="eastAsia"/>
              </w:rPr>
              <w:t>F</w:t>
            </w:r>
            <w:r>
              <w:t>eature Name</w:t>
            </w:r>
          </w:p>
        </w:tc>
        <w:tc>
          <w:tcPr>
            <w:tcW w:w="1729" w:type="dxa"/>
            <w:vAlign w:val="center"/>
          </w:tcPr>
          <w:p w14:paraId="7D603DD8" w14:textId="3CE1A1C6" w:rsidR="00604644" w:rsidRDefault="00604644" w:rsidP="00604644">
            <w:r w:rsidRPr="00604644">
              <w:t>memset_erms</w:t>
            </w:r>
          </w:p>
        </w:tc>
        <w:tc>
          <w:tcPr>
            <w:tcW w:w="1729" w:type="dxa"/>
            <w:vAlign w:val="center"/>
          </w:tcPr>
          <w:p w14:paraId="70318FE9" w14:textId="68495269" w:rsidR="00604644" w:rsidRDefault="00604644" w:rsidP="00604644">
            <w:r w:rsidRPr="00604644">
              <w:t>native_write_msr</w:t>
            </w:r>
          </w:p>
        </w:tc>
        <w:tc>
          <w:tcPr>
            <w:tcW w:w="1729" w:type="dxa"/>
            <w:vAlign w:val="center"/>
          </w:tcPr>
          <w:p w14:paraId="386AD502" w14:textId="49001468" w:rsidR="00604644" w:rsidRDefault="00604644" w:rsidP="00604644">
            <w:r>
              <w:rPr>
                <w:rFonts w:hint="eastAsia"/>
              </w:rPr>
              <w:t>N</w:t>
            </w:r>
            <w:r>
              <w:t>/A</w:t>
            </w:r>
          </w:p>
        </w:tc>
        <w:tc>
          <w:tcPr>
            <w:tcW w:w="1729" w:type="dxa"/>
            <w:vAlign w:val="center"/>
          </w:tcPr>
          <w:p w14:paraId="757A6ED6" w14:textId="01F9AE96" w:rsidR="00604644" w:rsidRDefault="00604644" w:rsidP="00604644">
            <w:r w:rsidRPr="00C077C2">
              <w:rPr>
                <w:rFonts w:hint="eastAsia"/>
              </w:rPr>
              <w:t>N</w:t>
            </w:r>
            <w:r w:rsidRPr="00C077C2">
              <w:t>/A</w:t>
            </w:r>
          </w:p>
        </w:tc>
        <w:tc>
          <w:tcPr>
            <w:tcW w:w="1730" w:type="dxa"/>
            <w:vAlign w:val="center"/>
          </w:tcPr>
          <w:p w14:paraId="74FB0206" w14:textId="1206981B" w:rsidR="00604644" w:rsidRDefault="00604644" w:rsidP="00604644">
            <w:r w:rsidRPr="00C077C2">
              <w:rPr>
                <w:rFonts w:hint="eastAsia"/>
              </w:rPr>
              <w:t>N</w:t>
            </w:r>
            <w:r w:rsidRPr="00C077C2">
              <w:t>/A</w:t>
            </w:r>
          </w:p>
        </w:tc>
      </w:tr>
      <w:tr w:rsidR="00604644" w14:paraId="469AC3BD" w14:textId="77777777" w:rsidTr="003679CC">
        <w:tc>
          <w:tcPr>
            <w:tcW w:w="1555" w:type="dxa"/>
            <w:vMerge/>
            <w:shd w:val="clear" w:color="auto" w:fill="E7E6E6" w:themeFill="background2"/>
            <w:vAlign w:val="center"/>
          </w:tcPr>
          <w:p w14:paraId="239EC699" w14:textId="77777777" w:rsidR="00604644" w:rsidRPr="00863AA1" w:rsidRDefault="00604644" w:rsidP="00604644"/>
        </w:tc>
        <w:tc>
          <w:tcPr>
            <w:tcW w:w="1275" w:type="dxa"/>
            <w:vMerge/>
            <w:shd w:val="clear" w:color="auto" w:fill="E7E6E6" w:themeFill="background2"/>
            <w:vAlign w:val="center"/>
          </w:tcPr>
          <w:p w14:paraId="1D35932E" w14:textId="77777777" w:rsidR="00604644" w:rsidRDefault="00604644" w:rsidP="00604644"/>
        </w:tc>
        <w:tc>
          <w:tcPr>
            <w:tcW w:w="1134" w:type="dxa"/>
            <w:vMerge/>
            <w:shd w:val="clear" w:color="auto" w:fill="E7E6E6" w:themeFill="background2"/>
            <w:vAlign w:val="center"/>
          </w:tcPr>
          <w:p w14:paraId="2B5C1D02" w14:textId="77777777" w:rsidR="00604644" w:rsidRDefault="00604644" w:rsidP="00604644"/>
        </w:tc>
        <w:tc>
          <w:tcPr>
            <w:tcW w:w="993" w:type="dxa"/>
            <w:shd w:val="clear" w:color="auto" w:fill="E7E6E6" w:themeFill="background2"/>
            <w:vAlign w:val="center"/>
          </w:tcPr>
          <w:p w14:paraId="07D1B2A4" w14:textId="77777777" w:rsidR="00604644" w:rsidRDefault="00604644" w:rsidP="00604644">
            <w:r>
              <w:rPr>
                <w:rFonts w:hint="eastAsia"/>
              </w:rPr>
              <w:t>A</w:t>
            </w:r>
            <w:r>
              <w:t>ttack</w:t>
            </w:r>
          </w:p>
        </w:tc>
        <w:tc>
          <w:tcPr>
            <w:tcW w:w="1729" w:type="dxa"/>
            <w:vAlign w:val="center"/>
          </w:tcPr>
          <w:p w14:paraId="12BEFA0C" w14:textId="3708011F" w:rsidR="00604644" w:rsidRDefault="00604644" w:rsidP="00604644">
            <w:r>
              <w:rPr>
                <w:rFonts w:hint="eastAsia"/>
              </w:rPr>
              <w:t>4</w:t>
            </w:r>
          </w:p>
        </w:tc>
        <w:tc>
          <w:tcPr>
            <w:tcW w:w="1729" w:type="dxa"/>
            <w:vAlign w:val="center"/>
          </w:tcPr>
          <w:p w14:paraId="438B683D" w14:textId="5FEB7171" w:rsidR="00604644" w:rsidRDefault="00604644" w:rsidP="00604644">
            <w:r>
              <w:rPr>
                <w:rFonts w:hint="eastAsia"/>
              </w:rPr>
              <w:t>1</w:t>
            </w:r>
          </w:p>
        </w:tc>
        <w:tc>
          <w:tcPr>
            <w:tcW w:w="1729" w:type="dxa"/>
            <w:vAlign w:val="center"/>
          </w:tcPr>
          <w:p w14:paraId="562AC9BF" w14:textId="791FF96B" w:rsidR="00604644" w:rsidRDefault="00604644" w:rsidP="00604644">
            <w:r w:rsidRPr="003A7CD1">
              <w:rPr>
                <w:rFonts w:hint="eastAsia"/>
              </w:rPr>
              <w:t>N</w:t>
            </w:r>
            <w:r w:rsidRPr="003A7CD1">
              <w:t>/A</w:t>
            </w:r>
          </w:p>
        </w:tc>
        <w:tc>
          <w:tcPr>
            <w:tcW w:w="1729" w:type="dxa"/>
            <w:vAlign w:val="center"/>
          </w:tcPr>
          <w:p w14:paraId="428A7935" w14:textId="66297B9E" w:rsidR="00604644" w:rsidRDefault="00604644" w:rsidP="00604644">
            <w:r w:rsidRPr="00C077C2">
              <w:rPr>
                <w:rFonts w:hint="eastAsia"/>
              </w:rPr>
              <w:t>N</w:t>
            </w:r>
            <w:r w:rsidRPr="00C077C2">
              <w:t>/A</w:t>
            </w:r>
          </w:p>
        </w:tc>
        <w:tc>
          <w:tcPr>
            <w:tcW w:w="1730" w:type="dxa"/>
            <w:vAlign w:val="center"/>
          </w:tcPr>
          <w:p w14:paraId="5558B168" w14:textId="5A28DA79" w:rsidR="00604644" w:rsidRDefault="00604644" w:rsidP="00604644">
            <w:r w:rsidRPr="00C077C2">
              <w:rPr>
                <w:rFonts w:hint="eastAsia"/>
              </w:rPr>
              <w:t>N</w:t>
            </w:r>
            <w:r w:rsidRPr="00C077C2">
              <w:t>/A</w:t>
            </w:r>
          </w:p>
        </w:tc>
      </w:tr>
      <w:tr w:rsidR="00604644" w14:paraId="669B9CA2" w14:textId="77777777" w:rsidTr="003679CC">
        <w:tc>
          <w:tcPr>
            <w:tcW w:w="1555" w:type="dxa"/>
            <w:vMerge/>
            <w:shd w:val="clear" w:color="auto" w:fill="E7E6E6" w:themeFill="background2"/>
            <w:vAlign w:val="center"/>
          </w:tcPr>
          <w:p w14:paraId="3A540526" w14:textId="77777777" w:rsidR="00604644" w:rsidRPr="00863AA1" w:rsidRDefault="00604644" w:rsidP="00604644"/>
        </w:tc>
        <w:tc>
          <w:tcPr>
            <w:tcW w:w="1275" w:type="dxa"/>
            <w:vMerge/>
            <w:shd w:val="clear" w:color="auto" w:fill="E7E6E6" w:themeFill="background2"/>
            <w:vAlign w:val="center"/>
          </w:tcPr>
          <w:p w14:paraId="44565454" w14:textId="77777777" w:rsidR="00604644" w:rsidRDefault="00604644" w:rsidP="00604644"/>
        </w:tc>
        <w:tc>
          <w:tcPr>
            <w:tcW w:w="1134" w:type="dxa"/>
            <w:vMerge/>
            <w:shd w:val="clear" w:color="auto" w:fill="E7E6E6" w:themeFill="background2"/>
            <w:vAlign w:val="center"/>
          </w:tcPr>
          <w:p w14:paraId="3EEDE5F8" w14:textId="77777777" w:rsidR="00604644" w:rsidRDefault="00604644" w:rsidP="00604644"/>
        </w:tc>
        <w:tc>
          <w:tcPr>
            <w:tcW w:w="993" w:type="dxa"/>
            <w:shd w:val="clear" w:color="auto" w:fill="E7E6E6" w:themeFill="background2"/>
            <w:vAlign w:val="center"/>
          </w:tcPr>
          <w:p w14:paraId="479C3190" w14:textId="77777777" w:rsidR="00604644" w:rsidRDefault="00604644" w:rsidP="00604644">
            <w:r>
              <w:rPr>
                <w:rFonts w:hint="eastAsia"/>
              </w:rPr>
              <w:t>N</w:t>
            </w:r>
            <w:r>
              <w:t>ormal</w:t>
            </w:r>
          </w:p>
        </w:tc>
        <w:tc>
          <w:tcPr>
            <w:tcW w:w="1729" w:type="dxa"/>
            <w:vAlign w:val="center"/>
          </w:tcPr>
          <w:p w14:paraId="4E262C51" w14:textId="491FD415" w:rsidR="00604644" w:rsidRDefault="00604644" w:rsidP="00604644">
            <w:r>
              <w:rPr>
                <w:rFonts w:hint="eastAsia"/>
              </w:rPr>
              <w:t>8</w:t>
            </w:r>
          </w:p>
        </w:tc>
        <w:tc>
          <w:tcPr>
            <w:tcW w:w="1729" w:type="dxa"/>
            <w:vAlign w:val="center"/>
          </w:tcPr>
          <w:p w14:paraId="297EF273" w14:textId="666BDA15" w:rsidR="00604644" w:rsidRDefault="00604644" w:rsidP="00604644">
            <w:r>
              <w:rPr>
                <w:rFonts w:hint="eastAsia"/>
              </w:rPr>
              <w:t>1</w:t>
            </w:r>
          </w:p>
        </w:tc>
        <w:tc>
          <w:tcPr>
            <w:tcW w:w="1729" w:type="dxa"/>
            <w:vAlign w:val="center"/>
          </w:tcPr>
          <w:p w14:paraId="0627E326" w14:textId="5AB075E8" w:rsidR="00604644" w:rsidRDefault="00604644" w:rsidP="00604644">
            <w:r w:rsidRPr="003A7CD1">
              <w:rPr>
                <w:rFonts w:hint="eastAsia"/>
              </w:rPr>
              <w:t>N</w:t>
            </w:r>
            <w:r w:rsidRPr="003A7CD1">
              <w:t>/A</w:t>
            </w:r>
          </w:p>
        </w:tc>
        <w:tc>
          <w:tcPr>
            <w:tcW w:w="1729" w:type="dxa"/>
            <w:vAlign w:val="center"/>
          </w:tcPr>
          <w:p w14:paraId="4341D337" w14:textId="00D67C0A" w:rsidR="00604644" w:rsidRDefault="00604644" w:rsidP="00604644">
            <w:r w:rsidRPr="00C077C2">
              <w:rPr>
                <w:rFonts w:hint="eastAsia"/>
              </w:rPr>
              <w:t>N</w:t>
            </w:r>
            <w:r w:rsidRPr="00C077C2">
              <w:t>/A</w:t>
            </w:r>
          </w:p>
        </w:tc>
        <w:tc>
          <w:tcPr>
            <w:tcW w:w="1730" w:type="dxa"/>
            <w:vAlign w:val="center"/>
          </w:tcPr>
          <w:p w14:paraId="4F50B77A" w14:textId="2BE9AC49" w:rsidR="00604644" w:rsidRDefault="00604644" w:rsidP="00604644">
            <w:r w:rsidRPr="00C077C2">
              <w:rPr>
                <w:rFonts w:hint="eastAsia"/>
              </w:rPr>
              <w:t>N</w:t>
            </w:r>
            <w:r w:rsidRPr="00C077C2">
              <w:t>/A</w:t>
            </w:r>
          </w:p>
        </w:tc>
      </w:tr>
      <w:tr w:rsidR="00587C9A" w14:paraId="4BBA5632" w14:textId="77777777" w:rsidTr="003679CC">
        <w:tc>
          <w:tcPr>
            <w:tcW w:w="1555" w:type="dxa"/>
            <w:vMerge/>
            <w:shd w:val="clear" w:color="auto" w:fill="E7E6E6" w:themeFill="background2"/>
            <w:vAlign w:val="center"/>
          </w:tcPr>
          <w:p w14:paraId="7AD4E078" w14:textId="77777777" w:rsidR="00587C9A" w:rsidRPr="00863AA1" w:rsidRDefault="00587C9A" w:rsidP="009838A4"/>
        </w:tc>
        <w:tc>
          <w:tcPr>
            <w:tcW w:w="1275" w:type="dxa"/>
            <w:vMerge/>
            <w:shd w:val="clear" w:color="auto" w:fill="E7E6E6" w:themeFill="background2"/>
            <w:vAlign w:val="center"/>
          </w:tcPr>
          <w:p w14:paraId="53B451D4" w14:textId="77777777" w:rsidR="00587C9A" w:rsidRDefault="00587C9A" w:rsidP="009838A4"/>
        </w:tc>
        <w:tc>
          <w:tcPr>
            <w:tcW w:w="1134" w:type="dxa"/>
            <w:vMerge w:val="restart"/>
            <w:shd w:val="clear" w:color="auto" w:fill="E7E6E6" w:themeFill="background2"/>
            <w:vAlign w:val="center"/>
          </w:tcPr>
          <w:p w14:paraId="47B42422" w14:textId="77777777" w:rsidR="00587C9A" w:rsidRDefault="00587C9A" w:rsidP="009838A4">
            <w:r>
              <w:rPr>
                <w:rFonts w:hint="eastAsia"/>
              </w:rPr>
              <w:t>E</w:t>
            </w:r>
            <w:r>
              <w:t>xclusive</w:t>
            </w:r>
          </w:p>
        </w:tc>
        <w:tc>
          <w:tcPr>
            <w:tcW w:w="993" w:type="dxa"/>
            <w:shd w:val="clear" w:color="auto" w:fill="E7E6E6" w:themeFill="background2"/>
            <w:vAlign w:val="center"/>
          </w:tcPr>
          <w:p w14:paraId="64DAF854" w14:textId="77777777" w:rsidR="00587C9A" w:rsidRDefault="00587C9A" w:rsidP="009838A4">
            <w:r>
              <w:rPr>
                <w:rFonts w:hint="eastAsia"/>
              </w:rPr>
              <w:t>F</w:t>
            </w:r>
            <w:r>
              <w:t>eature Name</w:t>
            </w:r>
          </w:p>
        </w:tc>
        <w:tc>
          <w:tcPr>
            <w:tcW w:w="1729" w:type="dxa"/>
            <w:vAlign w:val="center"/>
          </w:tcPr>
          <w:p w14:paraId="3F758F66" w14:textId="27C9AFC7" w:rsidR="00587C9A" w:rsidRDefault="00A24280" w:rsidP="009838A4">
            <w:r w:rsidRPr="00A24280">
              <w:t>psi_group_change</w:t>
            </w:r>
          </w:p>
        </w:tc>
        <w:tc>
          <w:tcPr>
            <w:tcW w:w="1729" w:type="dxa"/>
            <w:vAlign w:val="center"/>
          </w:tcPr>
          <w:p w14:paraId="1C0B1094" w14:textId="28EA0D5E" w:rsidR="00587C9A" w:rsidRDefault="00A24280" w:rsidP="009838A4">
            <w:r w:rsidRPr="00A24280">
              <w:t>merge_sched_in</w:t>
            </w:r>
          </w:p>
        </w:tc>
        <w:tc>
          <w:tcPr>
            <w:tcW w:w="1729" w:type="dxa"/>
            <w:vAlign w:val="center"/>
          </w:tcPr>
          <w:p w14:paraId="6F87AD0B" w14:textId="37406C3F" w:rsidR="00587C9A" w:rsidRDefault="00A24280" w:rsidP="009838A4">
            <w:r w:rsidRPr="00A24280">
              <w:t>perf_event_update_userpage</w:t>
            </w:r>
          </w:p>
        </w:tc>
        <w:tc>
          <w:tcPr>
            <w:tcW w:w="1729" w:type="dxa"/>
            <w:vAlign w:val="center"/>
          </w:tcPr>
          <w:p w14:paraId="43067070" w14:textId="593D2DC6" w:rsidR="00587C9A" w:rsidRDefault="00A24280" w:rsidP="009838A4">
            <w:r w:rsidRPr="00A24280">
              <w:t>syscall_return_via_sysret</w:t>
            </w:r>
          </w:p>
        </w:tc>
        <w:tc>
          <w:tcPr>
            <w:tcW w:w="1730" w:type="dxa"/>
            <w:vAlign w:val="center"/>
          </w:tcPr>
          <w:p w14:paraId="691452D3" w14:textId="5137E7EA" w:rsidR="00587C9A" w:rsidRDefault="00A24280" w:rsidP="009838A4">
            <w:r w:rsidRPr="00A24280">
              <w:t>perf_event_alloc</w:t>
            </w:r>
          </w:p>
        </w:tc>
      </w:tr>
      <w:tr w:rsidR="00587C9A" w14:paraId="1C8320F2" w14:textId="77777777" w:rsidTr="003679CC">
        <w:tc>
          <w:tcPr>
            <w:tcW w:w="1555" w:type="dxa"/>
            <w:vMerge/>
            <w:shd w:val="clear" w:color="auto" w:fill="E7E6E6" w:themeFill="background2"/>
            <w:vAlign w:val="center"/>
          </w:tcPr>
          <w:p w14:paraId="4689AB6F" w14:textId="77777777" w:rsidR="00587C9A" w:rsidRPr="00863AA1" w:rsidRDefault="00587C9A" w:rsidP="009838A4"/>
        </w:tc>
        <w:tc>
          <w:tcPr>
            <w:tcW w:w="1275" w:type="dxa"/>
            <w:vMerge/>
            <w:shd w:val="clear" w:color="auto" w:fill="E7E6E6" w:themeFill="background2"/>
            <w:vAlign w:val="center"/>
          </w:tcPr>
          <w:p w14:paraId="2A82910D" w14:textId="77777777" w:rsidR="00587C9A" w:rsidRPr="003041FC" w:rsidRDefault="00587C9A" w:rsidP="009838A4"/>
        </w:tc>
        <w:tc>
          <w:tcPr>
            <w:tcW w:w="1134" w:type="dxa"/>
            <w:vMerge/>
            <w:shd w:val="clear" w:color="auto" w:fill="E7E6E6" w:themeFill="background2"/>
            <w:vAlign w:val="center"/>
          </w:tcPr>
          <w:p w14:paraId="6E035D63" w14:textId="77777777" w:rsidR="00587C9A" w:rsidRDefault="00587C9A" w:rsidP="009838A4"/>
        </w:tc>
        <w:tc>
          <w:tcPr>
            <w:tcW w:w="993" w:type="dxa"/>
            <w:shd w:val="clear" w:color="auto" w:fill="E7E6E6" w:themeFill="background2"/>
            <w:vAlign w:val="center"/>
          </w:tcPr>
          <w:p w14:paraId="12228B9D" w14:textId="77777777" w:rsidR="00587C9A" w:rsidRDefault="00587C9A" w:rsidP="009838A4">
            <w:r>
              <w:rPr>
                <w:rFonts w:hint="eastAsia"/>
              </w:rPr>
              <w:t>A</w:t>
            </w:r>
            <w:r>
              <w:t>ttack</w:t>
            </w:r>
          </w:p>
        </w:tc>
        <w:tc>
          <w:tcPr>
            <w:tcW w:w="1729" w:type="dxa"/>
            <w:vAlign w:val="center"/>
          </w:tcPr>
          <w:p w14:paraId="5252C832" w14:textId="00E78CB6" w:rsidR="00587C9A" w:rsidRDefault="00A24280" w:rsidP="009838A4">
            <w:r>
              <w:rPr>
                <w:rFonts w:hint="eastAsia"/>
              </w:rPr>
              <w:t>2</w:t>
            </w:r>
            <w:r>
              <w:t>4</w:t>
            </w:r>
          </w:p>
        </w:tc>
        <w:tc>
          <w:tcPr>
            <w:tcW w:w="1729" w:type="dxa"/>
            <w:vAlign w:val="center"/>
          </w:tcPr>
          <w:p w14:paraId="4CD70EEA" w14:textId="360F8CF7" w:rsidR="00587C9A" w:rsidRDefault="00A24280" w:rsidP="009838A4">
            <w:r>
              <w:rPr>
                <w:rFonts w:hint="eastAsia"/>
              </w:rPr>
              <w:t>7</w:t>
            </w:r>
          </w:p>
        </w:tc>
        <w:tc>
          <w:tcPr>
            <w:tcW w:w="1729" w:type="dxa"/>
            <w:vAlign w:val="center"/>
          </w:tcPr>
          <w:p w14:paraId="7163FE4C" w14:textId="3D85744B" w:rsidR="00587C9A" w:rsidRDefault="00A24280" w:rsidP="009838A4">
            <w:r>
              <w:rPr>
                <w:rFonts w:hint="eastAsia"/>
              </w:rPr>
              <w:t>5</w:t>
            </w:r>
          </w:p>
        </w:tc>
        <w:tc>
          <w:tcPr>
            <w:tcW w:w="1729" w:type="dxa"/>
            <w:vAlign w:val="center"/>
          </w:tcPr>
          <w:p w14:paraId="241F9AE7" w14:textId="1B11FC4B" w:rsidR="00587C9A" w:rsidRDefault="00A24280" w:rsidP="009838A4">
            <w:r>
              <w:rPr>
                <w:rFonts w:hint="eastAsia"/>
              </w:rPr>
              <w:t>5</w:t>
            </w:r>
          </w:p>
        </w:tc>
        <w:tc>
          <w:tcPr>
            <w:tcW w:w="1730" w:type="dxa"/>
            <w:vAlign w:val="center"/>
          </w:tcPr>
          <w:p w14:paraId="6B865BF8" w14:textId="68C8D685" w:rsidR="00587C9A" w:rsidRDefault="00A24280" w:rsidP="009838A4">
            <w:r>
              <w:rPr>
                <w:rFonts w:hint="eastAsia"/>
              </w:rPr>
              <w:t>6</w:t>
            </w:r>
          </w:p>
        </w:tc>
      </w:tr>
      <w:tr w:rsidR="00587C9A" w14:paraId="109FE2E3" w14:textId="77777777" w:rsidTr="003679CC">
        <w:tc>
          <w:tcPr>
            <w:tcW w:w="1555" w:type="dxa"/>
            <w:vMerge/>
            <w:shd w:val="clear" w:color="auto" w:fill="E7E6E6" w:themeFill="background2"/>
            <w:vAlign w:val="center"/>
          </w:tcPr>
          <w:p w14:paraId="6D93B476" w14:textId="77777777" w:rsidR="00587C9A" w:rsidRPr="00863AA1" w:rsidRDefault="00587C9A" w:rsidP="009838A4"/>
        </w:tc>
        <w:tc>
          <w:tcPr>
            <w:tcW w:w="1275" w:type="dxa"/>
            <w:vMerge/>
            <w:shd w:val="clear" w:color="auto" w:fill="E7E6E6" w:themeFill="background2"/>
            <w:vAlign w:val="center"/>
          </w:tcPr>
          <w:p w14:paraId="567EF6D2" w14:textId="77777777" w:rsidR="00587C9A" w:rsidRPr="003041FC" w:rsidRDefault="00587C9A" w:rsidP="009838A4"/>
        </w:tc>
        <w:tc>
          <w:tcPr>
            <w:tcW w:w="1134" w:type="dxa"/>
            <w:vMerge/>
            <w:shd w:val="clear" w:color="auto" w:fill="E7E6E6" w:themeFill="background2"/>
            <w:vAlign w:val="center"/>
          </w:tcPr>
          <w:p w14:paraId="5FCFBC1D" w14:textId="77777777" w:rsidR="00587C9A" w:rsidRDefault="00587C9A" w:rsidP="009838A4"/>
        </w:tc>
        <w:tc>
          <w:tcPr>
            <w:tcW w:w="993" w:type="dxa"/>
            <w:shd w:val="clear" w:color="auto" w:fill="E7E6E6" w:themeFill="background2"/>
            <w:vAlign w:val="center"/>
          </w:tcPr>
          <w:p w14:paraId="3F709EF8" w14:textId="77777777" w:rsidR="00587C9A" w:rsidRDefault="00587C9A" w:rsidP="009838A4">
            <w:r>
              <w:rPr>
                <w:rFonts w:hint="eastAsia"/>
              </w:rPr>
              <w:t>N</w:t>
            </w:r>
            <w:r>
              <w:t>ormal</w:t>
            </w:r>
          </w:p>
        </w:tc>
        <w:tc>
          <w:tcPr>
            <w:tcW w:w="1729" w:type="dxa"/>
            <w:vAlign w:val="center"/>
          </w:tcPr>
          <w:p w14:paraId="5E8F624A" w14:textId="058E2576" w:rsidR="00587C9A" w:rsidRDefault="00A24280" w:rsidP="009838A4">
            <w:r>
              <w:rPr>
                <w:rFonts w:hint="eastAsia"/>
              </w:rPr>
              <w:t>2</w:t>
            </w:r>
            <w:r>
              <w:t>4</w:t>
            </w:r>
          </w:p>
        </w:tc>
        <w:tc>
          <w:tcPr>
            <w:tcW w:w="1729" w:type="dxa"/>
            <w:vAlign w:val="center"/>
          </w:tcPr>
          <w:p w14:paraId="3DBA94B0" w14:textId="0D9FB3F4" w:rsidR="00587C9A" w:rsidRDefault="00A24280" w:rsidP="009838A4">
            <w:r>
              <w:rPr>
                <w:rFonts w:hint="eastAsia"/>
              </w:rPr>
              <w:t>7</w:t>
            </w:r>
          </w:p>
        </w:tc>
        <w:tc>
          <w:tcPr>
            <w:tcW w:w="1729" w:type="dxa"/>
            <w:vAlign w:val="center"/>
          </w:tcPr>
          <w:p w14:paraId="39E6FBAE" w14:textId="43CB3F0E" w:rsidR="00587C9A" w:rsidRDefault="00A24280" w:rsidP="009838A4">
            <w:r>
              <w:rPr>
                <w:rFonts w:hint="eastAsia"/>
              </w:rPr>
              <w:t>5</w:t>
            </w:r>
          </w:p>
        </w:tc>
        <w:tc>
          <w:tcPr>
            <w:tcW w:w="1729" w:type="dxa"/>
            <w:vAlign w:val="center"/>
          </w:tcPr>
          <w:p w14:paraId="6D521095" w14:textId="1C088A49" w:rsidR="00587C9A" w:rsidRDefault="00A24280" w:rsidP="009838A4">
            <w:r>
              <w:rPr>
                <w:rFonts w:hint="eastAsia"/>
              </w:rPr>
              <w:t>5</w:t>
            </w:r>
          </w:p>
        </w:tc>
        <w:tc>
          <w:tcPr>
            <w:tcW w:w="1730" w:type="dxa"/>
            <w:vAlign w:val="center"/>
          </w:tcPr>
          <w:p w14:paraId="00532430" w14:textId="7BDA9656" w:rsidR="00587C9A" w:rsidRDefault="00A24280" w:rsidP="009838A4">
            <w:r>
              <w:rPr>
                <w:rFonts w:hint="eastAsia"/>
              </w:rPr>
              <w:t>6</w:t>
            </w:r>
          </w:p>
        </w:tc>
      </w:tr>
      <w:tr w:rsidR="00587C9A" w14:paraId="16A3D9CA" w14:textId="77777777" w:rsidTr="003679CC">
        <w:tc>
          <w:tcPr>
            <w:tcW w:w="1555" w:type="dxa"/>
            <w:vMerge/>
            <w:shd w:val="clear" w:color="auto" w:fill="E7E6E6" w:themeFill="background2"/>
            <w:vAlign w:val="center"/>
          </w:tcPr>
          <w:p w14:paraId="60CFE0B4" w14:textId="77777777" w:rsidR="00587C9A" w:rsidRPr="00863AA1" w:rsidRDefault="00587C9A" w:rsidP="009838A4"/>
        </w:tc>
        <w:tc>
          <w:tcPr>
            <w:tcW w:w="1275" w:type="dxa"/>
            <w:vMerge/>
            <w:shd w:val="clear" w:color="auto" w:fill="E7E6E6" w:themeFill="background2"/>
            <w:vAlign w:val="center"/>
          </w:tcPr>
          <w:p w14:paraId="21EC311D" w14:textId="77777777" w:rsidR="00587C9A" w:rsidRPr="003041FC" w:rsidRDefault="00587C9A" w:rsidP="009838A4"/>
        </w:tc>
        <w:tc>
          <w:tcPr>
            <w:tcW w:w="1134" w:type="dxa"/>
            <w:vMerge w:val="restart"/>
            <w:shd w:val="clear" w:color="auto" w:fill="E7E6E6" w:themeFill="background2"/>
            <w:vAlign w:val="center"/>
          </w:tcPr>
          <w:p w14:paraId="7D24FBC6" w14:textId="77777777" w:rsidR="00587C9A" w:rsidRDefault="00587C9A" w:rsidP="009838A4">
            <w:r>
              <w:rPr>
                <w:rFonts w:hint="eastAsia"/>
              </w:rPr>
              <w:t>A</w:t>
            </w:r>
            <w:r>
              <w:t>ll</w:t>
            </w:r>
          </w:p>
        </w:tc>
        <w:tc>
          <w:tcPr>
            <w:tcW w:w="993" w:type="dxa"/>
            <w:shd w:val="clear" w:color="auto" w:fill="E7E6E6" w:themeFill="background2"/>
            <w:vAlign w:val="center"/>
          </w:tcPr>
          <w:p w14:paraId="0EDBDDC2" w14:textId="77777777" w:rsidR="00587C9A" w:rsidRDefault="00587C9A" w:rsidP="009838A4">
            <w:r>
              <w:rPr>
                <w:rFonts w:hint="eastAsia"/>
              </w:rPr>
              <w:t>F</w:t>
            </w:r>
            <w:r>
              <w:t>eature Name</w:t>
            </w:r>
          </w:p>
        </w:tc>
        <w:tc>
          <w:tcPr>
            <w:tcW w:w="1729" w:type="dxa"/>
            <w:vAlign w:val="center"/>
          </w:tcPr>
          <w:p w14:paraId="23D714A6" w14:textId="35A285EC" w:rsidR="00587C9A" w:rsidRDefault="00A24280" w:rsidP="009838A4">
            <w:r w:rsidRPr="00A24280">
              <w:t>psi_group_change</w:t>
            </w:r>
          </w:p>
        </w:tc>
        <w:tc>
          <w:tcPr>
            <w:tcW w:w="1729" w:type="dxa"/>
            <w:vAlign w:val="center"/>
          </w:tcPr>
          <w:p w14:paraId="0D3FEE7D" w14:textId="1DB57E5F" w:rsidR="00587C9A" w:rsidRDefault="00A24280" w:rsidP="009838A4">
            <w:r w:rsidRPr="00A24280">
              <w:t>merge_sched_in</w:t>
            </w:r>
          </w:p>
        </w:tc>
        <w:tc>
          <w:tcPr>
            <w:tcW w:w="1729" w:type="dxa"/>
            <w:vAlign w:val="center"/>
          </w:tcPr>
          <w:p w14:paraId="68ACDE24" w14:textId="4DD1FAC5" w:rsidR="00587C9A" w:rsidRDefault="00A24280" w:rsidP="009838A4">
            <w:r w:rsidRPr="00A24280">
              <w:t>perf_event_update_userpage</w:t>
            </w:r>
          </w:p>
        </w:tc>
        <w:tc>
          <w:tcPr>
            <w:tcW w:w="1729" w:type="dxa"/>
            <w:vAlign w:val="center"/>
          </w:tcPr>
          <w:p w14:paraId="4AD2F5C7" w14:textId="061D4F53" w:rsidR="00587C9A" w:rsidRDefault="00A24280" w:rsidP="009838A4">
            <w:r w:rsidRPr="00A24280">
              <w:t>syscall_return_via_sysret</w:t>
            </w:r>
          </w:p>
        </w:tc>
        <w:tc>
          <w:tcPr>
            <w:tcW w:w="1730" w:type="dxa"/>
            <w:vAlign w:val="center"/>
          </w:tcPr>
          <w:p w14:paraId="1A2B9FF2" w14:textId="31A67B18" w:rsidR="00587C9A" w:rsidRDefault="00A24280" w:rsidP="009838A4">
            <w:r w:rsidRPr="00A24280">
              <w:t>perf_event_alloc</w:t>
            </w:r>
          </w:p>
        </w:tc>
      </w:tr>
      <w:tr w:rsidR="00587C9A" w14:paraId="5B371794" w14:textId="77777777" w:rsidTr="003679CC">
        <w:tc>
          <w:tcPr>
            <w:tcW w:w="1555" w:type="dxa"/>
            <w:vMerge/>
            <w:shd w:val="clear" w:color="auto" w:fill="E7E6E6" w:themeFill="background2"/>
            <w:vAlign w:val="center"/>
          </w:tcPr>
          <w:p w14:paraId="26E6C9D0" w14:textId="77777777" w:rsidR="00587C9A" w:rsidRPr="00863AA1" w:rsidRDefault="00587C9A" w:rsidP="009838A4"/>
        </w:tc>
        <w:tc>
          <w:tcPr>
            <w:tcW w:w="1275" w:type="dxa"/>
            <w:vMerge/>
            <w:shd w:val="clear" w:color="auto" w:fill="E7E6E6" w:themeFill="background2"/>
            <w:vAlign w:val="center"/>
          </w:tcPr>
          <w:p w14:paraId="7ED90993" w14:textId="77777777" w:rsidR="00587C9A" w:rsidRPr="003041FC" w:rsidRDefault="00587C9A" w:rsidP="009838A4"/>
        </w:tc>
        <w:tc>
          <w:tcPr>
            <w:tcW w:w="1134" w:type="dxa"/>
            <w:vMerge/>
            <w:shd w:val="clear" w:color="auto" w:fill="E7E6E6" w:themeFill="background2"/>
            <w:vAlign w:val="center"/>
          </w:tcPr>
          <w:p w14:paraId="67514483" w14:textId="77777777" w:rsidR="00587C9A" w:rsidRDefault="00587C9A" w:rsidP="009838A4"/>
        </w:tc>
        <w:tc>
          <w:tcPr>
            <w:tcW w:w="993" w:type="dxa"/>
            <w:shd w:val="clear" w:color="auto" w:fill="E7E6E6" w:themeFill="background2"/>
            <w:vAlign w:val="center"/>
          </w:tcPr>
          <w:p w14:paraId="33BE3606" w14:textId="77777777" w:rsidR="00587C9A" w:rsidRDefault="00587C9A" w:rsidP="009838A4">
            <w:r>
              <w:rPr>
                <w:rFonts w:hint="eastAsia"/>
              </w:rPr>
              <w:t>A</w:t>
            </w:r>
            <w:r>
              <w:t>ttack</w:t>
            </w:r>
          </w:p>
        </w:tc>
        <w:tc>
          <w:tcPr>
            <w:tcW w:w="1729" w:type="dxa"/>
            <w:vAlign w:val="center"/>
          </w:tcPr>
          <w:p w14:paraId="232B5541" w14:textId="75409C3B" w:rsidR="00587C9A" w:rsidRDefault="00A24280" w:rsidP="009838A4">
            <w:r>
              <w:rPr>
                <w:rFonts w:hint="eastAsia"/>
              </w:rPr>
              <w:t>2</w:t>
            </w:r>
            <w:r>
              <w:t>4</w:t>
            </w:r>
          </w:p>
        </w:tc>
        <w:tc>
          <w:tcPr>
            <w:tcW w:w="1729" w:type="dxa"/>
            <w:vAlign w:val="center"/>
          </w:tcPr>
          <w:p w14:paraId="5072669E" w14:textId="56BDBBFB" w:rsidR="00587C9A" w:rsidRDefault="00A24280" w:rsidP="009838A4">
            <w:r>
              <w:rPr>
                <w:rFonts w:hint="eastAsia"/>
              </w:rPr>
              <w:t>7</w:t>
            </w:r>
          </w:p>
        </w:tc>
        <w:tc>
          <w:tcPr>
            <w:tcW w:w="1729" w:type="dxa"/>
            <w:vAlign w:val="center"/>
          </w:tcPr>
          <w:p w14:paraId="4FD7AA97" w14:textId="0B8E24BF" w:rsidR="00587C9A" w:rsidRDefault="00A24280" w:rsidP="009838A4">
            <w:r>
              <w:rPr>
                <w:rFonts w:hint="eastAsia"/>
              </w:rPr>
              <w:t>5</w:t>
            </w:r>
          </w:p>
        </w:tc>
        <w:tc>
          <w:tcPr>
            <w:tcW w:w="1729" w:type="dxa"/>
            <w:vAlign w:val="center"/>
          </w:tcPr>
          <w:p w14:paraId="1FB851FA" w14:textId="2D78C6F8" w:rsidR="00587C9A" w:rsidRDefault="00A24280" w:rsidP="009838A4">
            <w:r>
              <w:rPr>
                <w:rFonts w:hint="eastAsia"/>
              </w:rPr>
              <w:t>5</w:t>
            </w:r>
          </w:p>
        </w:tc>
        <w:tc>
          <w:tcPr>
            <w:tcW w:w="1730" w:type="dxa"/>
            <w:vAlign w:val="center"/>
          </w:tcPr>
          <w:p w14:paraId="7D2DA59B" w14:textId="5ACD247B" w:rsidR="00587C9A" w:rsidRDefault="00A24280" w:rsidP="009838A4">
            <w:r>
              <w:rPr>
                <w:rFonts w:hint="eastAsia"/>
              </w:rPr>
              <w:t>6</w:t>
            </w:r>
          </w:p>
        </w:tc>
      </w:tr>
      <w:tr w:rsidR="00587C9A" w14:paraId="07DACD6A" w14:textId="77777777" w:rsidTr="003679CC">
        <w:tc>
          <w:tcPr>
            <w:tcW w:w="1555" w:type="dxa"/>
            <w:vMerge/>
            <w:shd w:val="clear" w:color="auto" w:fill="E7E6E6" w:themeFill="background2"/>
            <w:vAlign w:val="center"/>
          </w:tcPr>
          <w:p w14:paraId="6B9074BC" w14:textId="77777777" w:rsidR="00587C9A" w:rsidRPr="00863AA1" w:rsidRDefault="00587C9A" w:rsidP="009838A4"/>
        </w:tc>
        <w:tc>
          <w:tcPr>
            <w:tcW w:w="1275" w:type="dxa"/>
            <w:vMerge/>
            <w:shd w:val="clear" w:color="auto" w:fill="E7E6E6" w:themeFill="background2"/>
            <w:vAlign w:val="center"/>
          </w:tcPr>
          <w:p w14:paraId="1FDB46B0" w14:textId="77777777" w:rsidR="00587C9A" w:rsidRPr="003041FC" w:rsidRDefault="00587C9A" w:rsidP="009838A4"/>
        </w:tc>
        <w:tc>
          <w:tcPr>
            <w:tcW w:w="1134" w:type="dxa"/>
            <w:vMerge/>
            <w:shd w:val="clear" w:color="auto" w:fill="E7E6E6" w:themeFill="background2"/>
            <w:vAlign w:val="center"/>
          </w:tcPr>
          <w:p w14:paraId="3A33811D" w14:textId="77777777" w:rsidR="00587C9A" w:rsidRDefault="00587C9A" w:rsidP="009838A4"/>
        </w:tc>
        <w:tc>
          <w:tcPr>
            <w:tcW w:w="993" w:type="dxa"/>
            <w:shd w:val="clear" w:color="auto" w:fill="E7E6E6" w:themeFill="background2"/>
            <w:vAlign w:val="center"/>
          </w:tcPr>
          <w:p w14:paraId="64ED11B2" w14:textId="77777777" w:rsidR="00587C9A" w:rsidRDefault="00587C9A" w:rsidP="009838A4">
            <w:r>
              <w:rPr>
                <w:rFonts w:hint="eastAsia"/>
              </w:rPr>
              <w:t>N</w:t>
            </w:r>
            <w:r>
              <w:t>ormal</w:t>
            </w:r>
          </w:p>
        </w:tc>
        <w:tc>
          <w:tcPr>
            <w:tcW w:w="1729" w:type="dxa"/>
            <w:vAlign w:val="center"/>
          </w:tcPr>
          <w:p w14:paraId="75CCC389" w14:textId="5449F3F7" w:rsidR="00587C9A" w:rsidRDefault="00A24280" w:rsidP="009838A4">
            <w:r>
              <w:rPr>
                <w:rFonts w:hint="eastAsia"/>
              </w:rPr>
              <w:t>2</w:t>
            </w:r>
            <w:r>
              <w:t>4</w:t>
            </w:r>
          </w:p>
        </w:tc>
        <w:tc>
          <w:tcPr>
            <w:tcW w:w="1729" w:type="dxa"/>
            <w:vAlign w:val="center"/>
          </w:tcPr>
          <w:p w14:paraId="4B7651DC" w14:textId="47E1723C" w:rsidR="00587C9A" w:rsidRDefault="00A24280" w:rsidP="009838A4">
            <w:r>
              <w:rPr>
                <w:rFonts w:hint="eastAsia"/>
              </w:rPr>
              <w:t>7</w:t>
            </w:r>
          </w:p>
        </w:tc>
        <w:tc>
          <w:tcPr>
            <w:tcW w:w="1729" w:type="dxa"/>
            <w:vAlign w:val="center"/>
          </w:tcPr>
          <w:p w14:paraId="152F3EC4" w14:textId="67246A4F" w:rsidR="00587C9A" w:rsidRDefault="00A24280" w:rsidP="009838A4">
            <w:r>
              <w:rPr>
                <w:rFonts w:hint="eastAsia"/>
              </w:rPr>
              <w:t>5</w:t>
            </w:r>
          </w:p>
        </w:tc>
        <w:tc>
          <w:tcPr>
            <w:tcW w:w="1729" w:type="dxa"/>
            <w:vAlign w:val="center"/>
          </w:tcPr>
          <w:p w14:paraId="50879083" w14:textId="0D75EB31" w:rsidR="00587C9A" w:rsidRDefault="00A24280" w:rsidP="009838A4">
            <w:r>
              <w:rPr>
                <w:rFonts w:hint="eastAsia"/>
              </w:rPr>
              <w:t>5</w:t>
            </w:r>
          </w:p>
        </w:tc>
        <w:tc>
          <w:tcPr>
            <w:tcW w:w="1730" w:type="dxa"/>
            <w:vAlign w:val="center"/>
          </w:tcPr>
          <w:p w14:paraId="7BBFCAFA" w14:textId="0AFD5795" w:rsidR="00587C9A" w:rsidRDefault="00A24280" w:rsidP="009838A4">
            <w:r>
              <w:rPr>
                <w:rFonts w:hint="eastAsia"/>
              </w:rPr>
              <w:t>6</w:t>
            </w:r>
          </w:p>
        </w:tc>
      </w:tr>
      <w:tr w:rsidR="004A4C4D" w14:paraId="50FF7631" w14:textId="77777777" w:rsidTr="003679CC">
        <w:tc>
          <w:tcPr>
            <w:tcW w:w="1555" w:type="dxa"/>
            <w:vMerge/>
            <w:shd w:val="clear" w:color="auto" w:fill="E7E6E6" w:themeFill="background2"/>
            <w:vAlign w:val="center"/>
          </w:tcPr>
          <w:p w14:paraId="700700E5" w14:textId="77777777" w:rsidR="004A4C4D" w:rsidRPr="00863AA1" w:rsidRDefault="004A4C4D" w:rsidP="004A4C4D"/>
        </w:tc>
        <w:tc>
          <w:tcPr>
            <w:tcW w:w="1275" w:type="dxa"/>
            <w:vMerge w:val="restart"/>
            <w:shd w:val="clear" w:color="auto" w:fill="E7E6E6" w:themeFill="background2"/>
            <w:vAlign w:val="center"/>
          </w:tcPr>
          <w:p w14:paraId="57BA4388" w14:textId="77777777" w:rsidR="004A4C4D" w:rsidRPr="003041FC" w:rsidRDefault="004A4C4D" w:rsidP="004A4C4D">
            <w:r>
              <w:t>I</w:t>
            </w:r>
            <w:r w:rsidRPr="003041FC">
              <w:t>nstructions</w:t>
            </w:r>
          </w:p>
        </w:tc>
        <w:tc>
          <w:tcPr>
            <w:tcW w:w="1134" w:type="dxa"/>
            <w:vMerge w:val="restart"/>
            <w:shd w:val="clear" w:color="auto" w:fill="E7E6E6" w:themeFill="background2"/>
            <w:vAlign w:val="center"/>
          </w:tcPr>
          <w:p w14:paraId="1FBD9971" w14:textId="77777777" w:rsidR="004A4C4D" w:rsidRDefault="004A4C4D" w:rsidP="004A4C4D">
            <w:r>
              <w:rPr>
                <w:rFonts w:hint="eastAsia"/>
              </w:rPr>
              <w:t>C</w:t>
            </w:r>
            <w:r>
              <w:t>ommon</w:t>
            </w:r>
          </w:p>
        </w:tc>
        <w:tc>
          <w:tcPr>
            <w:tcW w:w="993" w:type="dxa"/>
            <w:shd w:val="clear" w:color="auto" w:fill="E7E6E6" w:themeFill="background2"/>
            <w:vAlign w:val="center"/>
          </w:tcPr>
          <w:p w14:paraId="47B44025" w14:textId="77777777" w:rsidR="004A4C4D" w:rsidRDefault="004A4C4D" w:rsidP="004A4C4D">
            <w:r>
              <w:rPr>
                <w:rFonts w:hint="eastAsia"/>
              </w:rPr>
              <w:t>F</w:t>
            </w:r>
            <w:r>
              <w:t>eature Name</w:t>
            </w:r>
          </w:p>
        </w:tc>
        <w:tc>
          <w:tcPr>
            <w:tcW w:w="1729" w:type="dxa"/>
            <w:vAlign w:val="center"/>
          </w:tcPr>
          <w:p w14:paraId="690D98D7" w14:textId="4B0852AE" w:rsidR="004A4C4D" w:rsidRDefault="004A4C4D" w:rsidP="004A4C4D">
            <w:r w:rsidRPr="004A4C4D">
              <w:t>psi_group_change</w:t>
            </w:r>
          </w:p>
        </w:tc>
        <w:tc>
          <w:tcPr>
            <w:tcW w:w="1729" w:type="dxa"/>
            <w:vAlign w:val="center"/>
          </w:tcPr>
          <w:p w14:paraId="49AD624C" w14:textId="41E48AF8" w:rsidR="004A4C4D" w:rsidRDefault="004A4C4D" w:rsidP="004A4C4D">
            <w:r w:rsidRPr="004A4C4D">
              <w:t>perf_event_alloc</w:t>
            </w:r>
          </w:p>
        </w:tc>
        <w:tc>
          <w:tcPr>
            <w:tcW w:w="1729" w:type="dxa"/>
            <w:vAlign w:val="center"/>
          </w:tcPr>
          <w:p w14:paraId="1BA0D08F" w14:textId="760A6988" w:rsidR="004A4C4D" w:rsidRDefault="004A4C4D" w:rsidP="004A4C4D">
            <w:r>
              <w:rPr>
                <w:rFonts w:hint="eastAsia"/>
              </w:rPr>
              <w:t>N</w:t>
            </w:r>
            <w:r>
              <w:t>/A</w:t>
            </w:r>
          </w:p>
        </w:tc>
        <w:tc>
          <w:tcPr>
            <w:tcW w:w="1729" w:type="dxa"/>
            <w:vAlign w:val="center"/>
          </w:tcPr>
          <w:p w14:paraId="036DB45A" w14:textId="22EE4BE9" w:rsidR="004A4C4D" w:rsidRDefault="004A4C4D" w:rsidP="004A4C4D">
            <w:r w:rsidRPr="004F539B">
              <w:rPr>
                <w:rFonts w:hint="eastAsia"/>
              </w:rPr>
              <w:t>N</w:t>
            </w:r>
            <w:r w:rsidRPr="004F539B">
              <w:t>/A</w:t>
            </w:r>
          </w:p>
        </w:tc>
        <w:tc>
          <w:tcPr>
            <w:tcW w:w="1730" w:type="dxa"/>
            <w:vAlign w:val="center"/>
          </w:tcPr>
          <w:p w14:paraId="22AC8F3A" w14:textId="5E8CB95A" w:rsidR="004A4C4D" w:rsidRDefault="004A4C4D" w:rsidP="004A4C4D">
            <w:r w:rsidRPr="004F539B">
              <w:rPr>
                <w:rFonts w:hint="eastAsia"/>
              </w:rPr>
              <w:t>N</w:t>
            </w:r>
            <w:r w:rsidRPr="004F539B">
              <w:t>/A</w:t>
            </w:r>
          </w:p>
        </w:tc>
      </w:tr>
      <w:tr w:rsidR="004A4C4D" w14:paraId="45ADCC30" w14:textId="77777777" w:rsidTr="003679CC">
        <w:tc>
          <w:tcPr>
            <w:tcW w:w="1555" w:type="dxa"/>
            <w:vMerge/>
            <w:shd w:val="clear" w:color="auto" w:fill="E7E6E6" w:themeFill="background2"/>
            <w:vAlign w:val="center"/>
          </w:tcPr>
          <w:p w14:paraId="736612A2" w14:textId="77777777" w:rsidR="004A4C4D" w:rsidRPr="00863AA1" w:rsidRDefault="004A4C4D" w:rsidP="004A4C4D"/>
        </w:tc>
        <w:tc>
          <w:tcPr>
            <w:tcW w:w="1275" w:type="dxa"/>
            <w:vMerge/>
            <w:shd w:val="clear" w:color="auto" w:fill="E7E6E6" w:themeFill="background2"/>
            <w:vAlign w:val="center"/>
          </w:tcPr>
          <w:p w14:paraId="2DE5D314" w14:textId="77777777" w:rsidR="004A4C4D" w:rsidRDefault="004A4C4D" w:rsidP="004A4C4D"/>
        </w:tc>
        <w:tc>
          <w:tcPr>
            <w:tcW w:w="1134" w:type="dxa"/>
            <w:vMerge/>
            <w:shd w:val="clear" w:color="auto" w:fill="E7E6E6" w:themeFill="background2"/>
            <w:vAlign w:val="center"/>
          </w:tcPr>
          <w:p w14:paraId="64DF746A" w14:textId="77777777" w:rsidR="004A4C4D" w:rsidRDefault="004A4C4D" w:rsidP="004A4C4D"/>
        </w:tc>
        <w:tc>
          <w:tcPr>
            <w:tcW w:w="993" w:type="dxa"/>
            <w:shd w:val="clear" w:color="auto" w:fill="E7E6E6" w:themeFill="background2"/>
            <w:vAlign w:val="center"/>
          </w:tcPr>
          <w:p w14:paraId="6B81F1A7" w14:textId="77777777" w:rsidR="004A4C4D" w:rsidRDefault="004A4C4D" w:rsidP="004A4C4D">
            <w:r>
              <w:rPr>
                <w:rFonts w:hint="eastAsia"/>
              </w:rPr>
              <w:t>A</w:t>
            </w:r>
            <w:r>
              <w:t>ttack</w:t>
            </w:r>
          </w:p>
        </w:tc>
        <w:tc>
          <w:tcPr>
            <w:tcW w:w="1729" w:type="dxa"/>
            <w:vAlign w:val="center"/>
          </w:tcPr>
          <w:p w14:paraId="73208A20" w14:textId="1958AE36" w:rsidR="004A4C4D" w:rsidRDefault="004A4C4D" w:rsidP="004A4C4D">
            <w:r>
              <w:rPr>
                <w:rFonts w:hint="eastAsia"/>
              </w:rPr>
              <w:t>4</w:t>
            </w:r>
          </w:p>
        </w:tc>
        <w:tc>
          <w:tcPr>
            <w:tcW w:w="1729" w:type="dxa"/>
            <w:vAlign w:val="center"/>
          </w:tcPr>
          <w:p w14:paraId="425FF492" w14:textId="77B4367D" w:rsidR="004A4C4D" w:rsidRDefault="004A4C4D" w:rsidP="004A4C4D">
            <w:r>
              <w:rPr>
                <w:rFonts w:hint="eastAsia"/>
              </w:rPr>
              <w:t>2</w:t>
            </w:r>
          </w:p>
        </w:tc>
        <w:tc>
          <w:tcPr>
            <w:tcW w:w="1729" w:type="dxa"/>
            <w:vAlign w:val="center"/>
          </w:tcPr>
          <w:p w14:paraId="7636641F" w14:textId="5920466E" w:rsidR="004A4C4D" w:rsidRDefault="004A4C4D" w:rsidP="004A4C4D">
            <w:r w:rsidRPr="005E2917">
              <w:rPr>
                <w:rFonts w:hint="eastAsia"/>
              </w:rPr>
              <w:t>N</w:t>
            </w:r>
            <w:r w:rsidRPr="005E2917">
              <w:t>/A</w:t>
            </w:r>
          </w:p>
        </w:tc>
        <w:tc>
          <w:tcPr>
            <w:tcW w:w="1729" w:type="dxa"/>
            <w:vAlign w:val="center"/>
          </w:tcPr>
          <w:p w14:paraId="1FABE65C" w14:textId="2AE2F5B3" w:rsidR="004A4C4D" w:rsidRDefault="004A4C4D" w:rsidP="004A4C4D">
            <w:r w:rsidRPr="004F539B">
              <w:rPr>
                <w:rFonts w:hint="eastAsia"/>
              </w:rPr>
              <w:t>N</w:t>
            </w:r>
            <w:r w:rsidRPr="004F539B">
              <w:t>/A</w:t>
            </w:r>
          </w:p>
        </w:tc>
        <w:tc>
          <w:tcPr>
            <w:tcW w:w="1730" w:type="dxa"/>
            <w:vAlign w:val="center"/>
          </w:tcPr>
          <w:p w14:paraId="20B11CE2" w14:textId="57AF87B6" w:rsidR="004A4C4D" w:rsidRDefault="004A4C4D" w:rsidP="004A4C4D">
            <w:r w:rsidRPr="004F539B">
              <w:rPr>
                <w:rFonts w:hint="eastAsia"/>
              </w:rPr>
              <w:t>N</w:t>
            </w:r>
            <w:r w:rsidRPr="004F539B">
              <w:t>/A</w:t>
            </w:r>
          </w:p>
        </w:tc>
      </w:tr>
      <w:tr w:rsidR="004A4C4D" w14:paraId="13D654BE" w14:textId="77777777" w:rsidTr="003679CC">
        <w:tc>
          <w:tcPr>
            <w:tcW w:w="1555" w:type="dxa"/>
            <w:vMerge/>
            <w:shd w:val="clear" w:color="auto" w:fill="E7E6E6" w:themeFill="background2"/>
            <w:vAlign w:val="center"/>
          </w:tcPr>
          <w:p w14:paraId="377F2F38" w14:textId="77777777" w:rsidR="004A4C4D" w:rsidRPr="00863AA1" w:rsidRDefault="004A4C4D" w:rsidP="004A4C4D"/>
        </w:tc>
        <w:tc>
          <w:tcPr>
            <w:tcW w:w="1275" w:type="dxa"/>
            <w:vMerge/>
            <w:shd w:val="clear" w:color="auto" w:fill="E7E6E6" w:themeFill="background2"/>
            <w:vAlign w:val="center"/>
          </w:tcPr>
          <w:p w14:paraId="254352C2" w14:textId="77777777" w:rsidR="004A4C4D" w:rsidRDefault="004A4C4D" w:rsidP="004A4C4D"/>
        </w:tc>
        <w:tc>
          <w:tcPr>
            <w:tcW w:w="1134" w:type="dxa"/>
            <w:vMerge/>
            <w:shd w:val="clear" w:color="auto" w:fill="E7E6E6" w:themeFill="background2"/>
            <w:vAlign w:val="center"/>
          </w:tcPr>
          <w:p w14:paraId="22CAA708" w14:textId="77777777" w:rsidR="004A4C4D" w:rsidRDefault="004A4C4D" w:rsidP="004A4C4D"/>
        </w:tc>
        <w:tc>
          <w:tcPr>
            <w:tcW w:w="993" w:type="dxa"/>
            <w:shd w:val="clear" w:color="auto" w:fill="E7E6E6" w:themeFill="background2"/>
            <w:vAlign w:val="center"/>
          </w:tcPr>
          <w:p w14:paraId="5376AD7B" w14:textId="77777777" w:rsidR="004A4C4D" w:rsidRDefault="004A4C4D" w:rsidP="004A4C4D">
            <w:r>
              <w:rPr>
                <w:rFonts w:hint="eastAsia"/>
              </w:rPr>
              <w:t>N</w:t>
            </w:r>
            <w:r>
              <w:t>ormal</w:t>
            </w:r>
          </w:p>
        </w:tc>
        <w:tc>
          <w:tcPr>
            <w:tcW w:w="1729" w:type="dxa"/>
            <w:vAlign w:val="center"/>
          </w:tcPr>
          <w:p w14:paraId="0AEA1DC8" w14:textId="3ADF0FFC" w:rsidR="004A4C4D" w:rsidRDefault="004A4C4D" w:rsidP="004A4C4D">
            <w:r>
              <w:rPr>
                <w:rFonts w:hint="eastAsia"/>
              </w:rPr>
              <w:t>2</w:t>
            </w:r>
            <w:r>
              <w:t>7</w:t>
            </w:r>
          </w:p>
        </w:tc>
        <w:tc>
          <w:tcPr>
            <w:tcW w:w="1729" w:type="dxa"/>
            <w:vAlign w:val="center"/>
          </w:tcPr>
          <w:p w14:paraId="528529D1" w14:textId="7D62326F" w:rsidR="004A4C4D" w:rsidRDefault="004A4C4D" w:rsidP="004A4C4D">
            <w:r>
              <w:rPr>
                <w:rFonts w:hint="eastAsia"/>
              </w:rPr>
              <w:t>1</w:t>
            </w:r>
            <w:r>
              <w:t>8</w:t>
            </w:r>
          </w:p>
        </w:tc>
        <w:tc>
          <w:tcPr>
            <w:tcW w:w="1729" w:type="dxa"/>
            <w:vAlign w:val="center"/>
          </w:tcPr>
          <w:p w14:paraId="59A21E8D" w14:textId="463ADF73" w:rsidR="004A4C4D" w:rsidRDefault="004A4C4D" w:rsidP="004A4C4D">
            <w:r w:rsidRPr="005E2917">
              <w:rPr>
                <w:rFonts w:hint="eastAsia"/>
              </w:rPr>
              <w:t>N</w:t>
            </w:r>
            <w:r w:rsidRPr="005E2917">
              <w:t>/A</w:t>
            </w:r>
          </w:p>
        </w:tc>
        <w:tc>
          <w:tcPr>
            <w:tcW w:w="1729" w:type="dxa"/>
            <w:vAlign w:val="center"/>
          </w:tcPr>
          <w:p w14:paraId="3B7AE914" w14:textId="5FF89583" w:rsidR="004A4C4D" w:rsidRDefault="004A4C4D" w:rsidP="004A4C4D">
            <w:r w:rsidRPr="004F539B">
              <w:rPr>
                <w:rFonts w:hint="eastAsia"/>
              </w:rPr>
              <w:t>N</w:t>
            </w:r>
            <w:r w:rsidRPr="004F539B">
              <w:t>/A</w:t>
            </w:r>
          </w:p>
        </w:tc>
        <w:tc>
          <w:tcPr>
            <w:tcW w:w="1730" w:type="dxa"/>
            <w:vAlign w:val="center"/>
          </w:tcPr>
          <w:p w14:paraId="754C86A5" w14:textId="03F63F0A" w:rsidR="004A4C4D" w:rsidRDefault="004A4C4D" w:rsidP="004A4C4D">
            <w:r w:rsidRPr="004F539B">
              <w:rPr>
                <w:rFonts w:hint="eastAsia"/>
              </w:rPr>
              <w:t>N</w:t>
            </w:r>
            <w:r w:rsidRPr="004F539B">
              <w:t>/A</w:t>
            </w:r>
          </w:p>
        </w:tc>
      </w:tr>
      <w:tr w:rsidR="00587C9A" w14:paraId="2B14EBCB" w14:textId="77777777" w:rsidTr="003679CC">
        <w:tc>
          <w:tcPr>
            <w:tcW w:w="1555" w:type="dxa"/>
            <w:vMerge/>
            <w:shd w:val="clear" w:color="auto" w:fill="E7E6E6" w:themeFill="background2"/>
            <w:vAlign w:val="center"/>
          </w:tcPr>
          <w:p w14:paraId="207DA69C" w14:textId="77777777" w:rsidR="00587C9A" w:rsidRPr="00863AA1" w:rsidRDefault="00587C9A" w:rsidP="009838A4"/>
        </w:tc>
        <w:tc>
          <w:tcPr>
            <w:tcW w:w="1275" w:type="dxa"/>
            <w:vMerge/>
            <w:shd w:val="clear" w:color="auto" w:fill="E7E6E6" w:themeFill="background2"/>
            <w:vAlign w:val="center"/>
          </w:tcPr>
          <w:p w14:paraId="0F6D813F" w14:textId="77777777" w:rsidR="00587C9A" w:rsidRDefault="00587C9A" w:rsidP="009838A4"/>
        </w:tc>
        <w:tc>
          <w:tcPr>
            <w:tcW w:w="1134" w:type="dxa"/>
            <w:vMerge w:val="restart"/>
            <w:shd w:val="clear" w:color="auto" w:fill="E7E6E6" w:themeFill="background2"/>
            <w:vAlign w:val="center"/>
          </w:tcPr>
          <w:p w14:paraId="770407CE" w14:textId="77777777" w:rsidR="00587C9A" w:rsidRDefault="00587C9A" w:rsidP="009838A4">
            <w:r>
              <w:rPr>
                <w:rFonts w:hint="eastAsia"/>
              </w:rPr>
              <w:t>E</w:t>
            </w:r>
            <w:r>
              <w:t>xclusive</w:t>
            </w:r>
          </w:p>
        </w:tc>
        <w:tc>
          <w:tcPr>
            <w:tcW w:w="993" w:type="dxa"/>
            <w:shd w:val="clear" w:color="auto" w:fill="E7E6E6" w:themeFill="background2"/>
            <w:vAlign w:val="center"/>
          </w:tcPr>
          <w:p w14:paraId="70AC5355" w14:textId="77777777" w:rsidR="00587C9A" w:rsidRDefault="00587C9A" w:rsidP="009838A4">
            <w:r>
              <w:rPr>
                <w:rFonts w:hint="eastAsia"/>
              </w:rPr>
              <w:t>F</w:t>
            </w:r>
            <w:r>
              <w:t>eature Name</w:t>
            </w:r>
          </w:p>
        </w:tc>
        <w:tc>
          <w:tcPr>
            <w:tcW w:w="1729" w:type="dxa"/>
            <w:vAlign w:val="center"/>
          </w:tcPr>
          <w:p w14:paraId="1E05DA7E" w14:textId="5D41D16C" w:rsidR="00587C9A" w:rsidRDefault="004A4C4D" w:rsidP="009838A4">
            <w:r w:rsidRPr="004A4C4D">
              <w:t>perf_event_update_time</w:t>
            </w:r>
          </w:p>
        </w:tc>
        <w:tc>
          <w:tcPr>
            <w:tcW w:w="1729" w:type="dxa"/>
            <w:vAlign w:val="center"/>
          </w:tcPr>
          <w:p w14:paraId="619BDBED" w14:textId="40547C2F" w:rsidR="00587C9A" w:rsidRDefault="004A4C4D" w:rsidP="009838A4">
            <w:r w:rsidRPr="004A4C4D">
              <w:t>rb_next</w:t>
            </w:r>
          </w:p>
        </w:tc>
        <w:tc>
          <w:tcPr>
            <w:tcW w:w="1729" w:type="dxa"/>
            <w:vAlign w:val="center"/>
          </w:tcPr>
          <w:p w14:paraId="3351103B" w14:textId="12D1C86E" w:rsidR="00587C9A" w:rsidRDefault="004A4C4D" w:rsidP="009838A4">
            <w:r w:rsidRPr="004A4C4D">
              <w:t>memcg_slab_free_hook</w:t>
            </w:r>
          </w:p>
        </w:tc>
        <w:tc>
          <w:tcPr>
            <w:tcW w:w="1729" w:type="dxa"/>
            <w:vAlign w:val="center"/>
          </w:tcPr>
          <w:p w14:paraId="47E867F2" w14:textId="5D717B34" w:rsidR="00587C9A" w:rsidRDefault="004A4C4D" w:rsidP="009838A4">
            <w:r w:rsidRPr="004A4C4D">
              <w:t>merge_sched_in</w:t>
            </w:r>
          </w:p>
        </w:tc>
        <w:tc>
          <w:tcPr>
            <w:tcW w:w="1730" w:type="dxa"/>
            <w:vAlign w:val="center"/>
          </w:tcPr>
          <w:p w14:paraId="39E897D0" w14:textId="0FAE5156" w:rsidR="00587C9A" w:rsidRDefault="004A4C4D" w:rsidP="009838A4">
            <w:r w:rsidRPr="004A4C4D">
              <w:t>ctx_sched_in</w:t>
            </w:r>
          </w:p>
        </w:tc>
      </w:tr>
      <w:tr w:rsidR="00587C9A" w14:paraId="7DD9F303" w14:textId="77777777" w:rsidTr="003679CC">
        <w:tc>
          <w:tcPr>
            <w:tcW w:w="1555" w:type="dxa"/>
            <w:vMerge/>
            <w:shd w:val="clear" w:color="auto" w:fill="E7E6E6" w:themeFill="background2"/>
            <w:vAlign w:val="center"/>
          </w:tcPr>
          <w:p w14:paraId="5CA68D6E" w14:textId="77777777" w:rsidR="00587C9A" w:rsidRPr="00863AA1" w:rsidRDefault="00587C9A" w:rsidP="009838A4"/>
        </w:tc>
        <w:tc>
          <w:tcPr>
            <w:tcW w:w="1275" w:type="dxa"/>
            <w:vMerge/>
            <w:shd w:val="clear" w:color="auto" w:fill="E7E6E6" w:themeFill="background2"/>
            <w:vAlign w:val="center"/>
          </w:tcPr>
          <w:p w14:paraId="7C8CA81F" w14:textId="77777777" w:rsidR="00587C9A" w:rsidRPr="003041FC" w:rsidRDefault="00587C9A" w:rsidP="009838A4"/>
        </w:tc>
        <w:tc>
          <w:tcPr>
            <w:tcW w:w="1134" w:type="dxa"/>
            <w:vMerge/>
            <w:shd w:val="clear" w:color="auto" w:fill="E7E6E6" w:themeFill="background2"/>
            <w:vAlign w:val="center"/>
          </w:tcPr>
          <w:p w14:paraId="3B1AB46F" w14:textId="77777777" w:rsidR="00587C9A" w:rsidRDefault="00587C9A" w:rsidP="009838A4"/>
        </w:tc>
        <w:tc>
          <w:tcPr>
            <w:tcW w:w="993" w:type="dxa"/>
            <w:shd w:val="clear" w:color="auto" w:fill="E7E6E6" w:themeFill="background2"/>
            <w:vAlign w:val="center"/>
          </w:tcPr>
          <w:p w14:paraId="0A88D3E1" w14:textId="77777777" w:rsidR="00587C9A" w:rsidRDefault="00587C9A" w:rsidP="009838A4">
            <w:r>
              <w:rPr>
                <w:rFonts w:hint="eastAsia"/>
              </w:rPr>
              <w:t>A</w:t>
            </w:r>
            <w:r>
              <w:t>ttack</w:t>
            </w:r>
          </w:p>
        </w:tc>
        <w:tc>
          <w:tcPr>
            <w:tcW w:w="1729" w:type="dxa"/>
            <w:vAlign w:val="center"/>
          </w:tcPr>
          <w:p w14:paraId="3E351224" w14:textId="074A3645" w:rsidR="00587C9A" w:rsidRDefault="004A4C4D" w:rsidP="009838A4">
            <w:r>
              <w:rPr>
                <w:rFonts w:hint="eastAsia"/>
              </w:rPr>
              <w:t>1</w:t>
            </w:r>
            <w:r>
              <w:t>7</w:t>
            </w:r>
          </w:p>
        </w:tc>
        <w:tc>
          <w:tcPr>
            <w:tcW w:w="1729" w:type="dxa"/>
            <w:vAlign w:val="center"/>
          </w:tcPr>
          <w:p w14:paraId="1505B9C9" w14:textId="4CFA7D78" w:rsidR="00587C9A" w:rsidRDefault="004A4C4D" w:rsidP="009838A4">
            <w:r>
              <w:rPr>
                <w:rFonts w:hint="eastAsia"/>
              </w:rPr>
              <w:t>1</w:t>
            </w:r>
            <w:r>
              <w:t>9</w:t>
            </w:r>
          </w:p>
        </w:tc>
        <w:tc>
          <w:tcPr>
            <w:tcW w:w="1729" w:type="dxa"/>
            <w:vAlign w:val="center"/>
          </w:tcPr>
          <w:p w14:paraId="17B50B2B" w14:textId="1502EDFE" w:rsidR="00587C9A" w:rsidRDefault="004A4C4D" w:rsidP="009838A4">
            <w:r>
              <w:rPr>
                <w:rFonts w:hint="eastAsia"/>
              </w:rPr>
              <w:t>9</w:t>
            </w:r>
          </w:p>
        </w:tc>
        <w:tc>
          <w:tcPr>
            <w:tcW w:w="1729" w:type="dxa"/>
            <w:vAlign w:val="center"/>
          </w:tcPr>
          <w:p w14:paraId="177A3E79" w14:textId="65905287" w:rsidR="00587C9A" w:rsidRDefault="004A4C4D" w:rsidP="009838A4">
            <w:r>
              <w:rPr>
                <w:rFonts w:hint="eastAsia"/>
              </w:rPr>
              <w:t>9</w:t>
            </w:r>
          </w:p>
        </w:tc>
        <w:tc>
          <w:tcPr>
            <w:tcW w:w="1730" w:type="dxa"/>
            <w:vAlign w:val="center"/>
          </w:tcPr>
          <w:p w14:paraId="47BB773B" w14:textId="2D730884" w:rsidR="00587C9A" w:rsidRDefault="004A4C4D" w:rsidP="009838A4">
            <w:r>
              <w:rPr>
                <w:rFonts w:hint="eastAsia"/>
              </w:rPr>
              <w:t>5</w:t>
            </w:r>
          </w:p>
        </w:tc>
      </w:tr>
      <w:tr w:rsidR="00587C9A" w14:paraId="68127068" w14:textId="77777777" w:rsidTr="003679CC">
        <w:tc>
          <w:tcPr>
            <w:tcW w:w="1555" w:type="dxa"/>
            <w:vMerge/>
            <w:shd w:val="clear" w:color="auto" w:fill="E7E6E6" w:themeFill="background2"/>
            <w:vAlign w:val="center"/>
          </w:tcPr>
          <w:p w14:paraId="2D4CBF77" w14:textId="77777777" w:rsidR="00587C9A" w:rsidRPr="00863AA1" w:rsidRDefault="00587C9A" w:rsidP="009838A4"/>
        </w:tc>
        <w:tc>
          <w:tcPr>
            <w:tcW w:w="1275" w:type="dxa"/>
            <w:vMerge/>
            <w:shd w:val="clear" w:color="auto" w:fill="E7E6E6" w:themeFill="background2"/>
            <w:vAlign w:val="center"/>
          </w:tcPr>
          <w:p w14:paraId="7459F7FE" w14:textId="77777777" w:rsidR="00587C9A" w:rsidRPr="003041FC" w:rsidRDefault="00587C9A" w:rsidP="009838A4"/>
        </w:tc>
        <w:tc>
          <w:tcPr>
            <w:tcW w:w="1134" w:type="dxa"/>
            <w:vMerge/>
            <w:shd w:val="clear" w:color="auto" w:fill="E7E6E6" w:themeFill="background2"/>
            <w:vAlign w:val="center"/>
          </w:tcPr>
          <w:p w14:paraId="3A8BBB38" w14:textId="77777777" w:rsidR="00587C9A" w:rsidRDefault="00587C9A" w:rsidP="009838A4"/>
        </w:tc>
        <w:tc>
          <w:tcPr>
            <w:tcW w:w="993" w:type="dxa"/>
            <w:shd w:val="clear" w:color="auto" w:fill="E7E6E6" w:themeFill="background2"/>
            <w:vAlign w:val="center"/>
          </w:tcPr>
          <w:p w14:paraId="1D9A1535" w14:textId="77777777" w:rsidR="00587C9A" w:rsidRDefault="00587C9A" w:rsidP="009838A4">
            <w:r>
              <w:rPr>
                <w:rFonts w:hint="eastAsia"/>
              </w:rPr>
              <w:t>N</w:t>
            </w:r>
            <w:r>
              <w:t>ormal</w:t>
            </w:r>
          </w:p>
        </w:tc>
        <w:tc>
          <w:tcPr>
            <w:tcW w:w="1729" w:type="dxa"/>
            <w:vAlign w:val="center"/>
          </w:tcPr>
          <w:p w14:paraId="3B2C5F22" w14:textId="2C46C0D9" w:rsidR="00587C9A" w:rsidRDefault="004A4C4D" w:rsidP="009838A4">
            <w:r>
              <w:rPr>
                <w:rFonts w:hint="eastAsia"/>
              </w:rPr>
              <w:t>1</w:t>
            </w:r>
            <w:r>
              <w:t>7</w:t>
            </w:r>
          </w:p>
        </w:tc>
        <w:tc>
          <w:tcPr>
            <w:tcW w:w="1729" w:type="dxa"/>
            <w:vAlign w:val="center"/>
          </w:tcPr>
          <w:p w14:paraId="304A5CC4" w14:textId="2D06216D" w:rsidR="00587C9A" w:rsidRDefault="004A4C4D" w:rsidP="009838A4">
            <w:r>
              <w:rPr>
                <w:rFonts w:hint="eastAsia"/>
              </w:rPr>
              <w:t>1</w:t>
            </w:r>
            <w:r>
              <w:t>9</w:t>
            </w:r>
          </w:p>
        </w:tc>
        <w:tc>
          <w:tcPr>
            <w:tcW w:w="1729" w:type="dxa"/>
            <w:vAlign w:val="center"/>
          </w:tcPr>
          <w:p w14:paraId="2FD594A2" w14:textId="2C70EE6F" w:rsidR="00587C9A" w:rsidRDefault="004A4C4D" w:rsidP="009838A4">
            <w:r>
              <w:rPr>
                <w:rFonts w:hint="eastAsia"/>
              </w:rPr>
              <w:t>9</w:t>
            </w:r>
          </w:p>
        </w:tc>
        <w:tc>
          <w:tcPr>
            <w:tcW w:w="1729" w:type="dxa"/>
            <w:vAlign w:val="center"/>
          </w:tcPr>
          <w:p w14:paraId="2FB3E4FE" w14:textId="6CBB00AC" w:rsidR="00587C9A" w:rsidRDefault="004A4C4D" w:rsidP="009838A4">
            <w:r>
              <w:rPr>
                <w:rFonts w:hint="eastAsia"/>
              </w:rPr>
              <w:t>9</w:t>
            </w:r>
          </w:p>
        </w:tc>
        <w:tc>
          <w:tcPr>
            <w:tcW w:w="1730" w:type="dxa"/>
            <w:vAlign w:val="center"/>
          </w:tcPr>
          <w:p w14:paraId="2364AB75" w14:textId="311A733D" w:rsidR="00587C9A" w:rsidRDefault="004A4C4D" w:rsidP="009838A4">
            <w:r>
              <w:rPr>
                <w:rFonts w:hint="eastAsia"/>
              </w:rPr>
              <w:t>5</w:t>
            </w:r>
          </w:p>
        </w:tc>
      </w:tr>
      <w:tr w:rsidR="00587C9A" w14:paraId="35EC4C8B" w14:textId="77777777" w:rsidTr="003679CC">
        <w:tc>
          <w:tcPr>
            <w:tcW w:w="1555" w:type="dxa"/>
            <w:vMerge/>
            <w:shd w:val="clear" w:color="auto" w:fill="E7E6E6" w:themeFill="background2"/>
            <w:vAlign w:val="center"/>
          </w:tcPr>
          <w:p w14:paraId="266F3BDF" w14:textId="77777777" w:rsidR="00587C9A" w:rsidRPr="00863AA1" w:rsidRDefault="00587C9A" w:rsidP="009838A4"/>
        </w:tc>
        <w:tc>
          <w:tcPr>
            <w:tcW w:w="1275" w:type="dxa"/>
            <w:vMerge/>
            <w:shd w:val="clear" w:color="auto" w:fill="E7E6E6" w:themeFill="background2"/>
            <w:vAlign w:val="center"/>
          </w:tcPr>
          <w:p w14:paraId="145897AE" w14:textId="77777777" w:rsidR="00587C9A" w:rsidRPr="003041FC" w:rsidRDefault="00587C9A" w:rsidP="009838A4"/>
        </w:tc>
        <w:tc>
          <w:tcPr>
            <w:tcW w:w="1134" w:type="dxa"/>
            <w:vMerge w:val="restart"/>
            <w:shd w:val="clear" w:color="auto" w:fill="E7E6E6" w:themeFill="background2"/>
            <w:vAlign w:val="center"/>
          </w:tcPr>
          <w:p w14:paraId="25BFB47F" w14:textId="77777777" w:rsidR="00587C9A" w:rsidRDefault="00587C9A" w:rsidP="009838A4">
            <w:r>
              <w:rPr>
                <w:rFonts w:hint="eastAsia"/>
              </w:rPr>
              <w:t>A</w:t>
            </w:r>
            <w:r>
              <w:t>ll</w:t>
            </w:r>
          </w:p>
        </w:tc>
        <w:tc>
          <w:tcPr>
            <w:tcW w:w="993" w:type="dxa"/>
            <w:shd w:val="clear" w:color="auto" w:fill="E7E6E6" w:themeFill="background2"/>
            <w:vAlign w:val="center"/>
          </w:tcPr>
          <w:p w14:paraId="467C2E26" w14:textId="77777777" w:rsidR="00587C9A" w:rsidRDefault="00587C9A" w:rsidP="009838A4">
            <w:r>
              <w:rPr>
                <w:rFonts w:hint="eastAsia"/>
              </w:rPr>
              <w:t>F</w:t>
            </w:r>
            <w:r>
              <w:t>eature Name</w:t>
            </w:r>
          </w:p>
        </w:tc>
        <w:tc>
          <w:tcPr>
            <w:tcW w:w="1729" w:type="dxa"/>
            <w:vAlign w:val="center"/>
          </w:tcPr>
          <w:p w14:paraId="2503429F" w14:textId="1D4F8645" w:rsidR="00587C9A" w:rsidRDefault="001744E3" w:rsidP="009838A4">
            <w:r w:rsidRPr="001744E3">
              <w:t>perf_event_update_time</w:t>
            </w:r>
          </w:p>
        </w:tc>
        <w:tc>
          <w:tcPr>
            <w:tcW w:w="1729" w:type="dxa"/>
            <w:vAlign w:val="center"/>
          </w:tcPr>
          <w:p w14:paraId="091F86F0" w14:textId="35905A29" w:rsidR="00587C9A" w:rsidRDefault="001744E3" w:rsidP="009838A4">
            <w:r w:rsidRPr="001744E3">
              <w:t>rb_next</w:t>
            </w:r>
          </w:p>
        </w:tc>
        <w:tc>
          <w:tcPr>
            <w:tcW w:w="1729" w:type="dxa"/>
            <w:vAlign w:val="center"/>
          </w:tcPr>
          <w:p w14:paraId="19884902" w14:textId="6397A5D5" w:rsidR="00587C9A" w:rsidRDefault="001744E3" w:rsidP="009838A4">
            <w:r w:rsidRPr="001744E3">
              <w:t>memcg_slab_free_hook</w:t>
            </w:r>
          </w:p>
        </w:tc>
        <w:tc>
          <w:tcPr>
            <w:tcW w:w="1729" w:type="dxa"/>
            <w:vAlign w:val="center"/>
          </w:tcPr>
          <w:p w14:paraId="1C657E76" w14:textId="50188FEE" w:rsidR="00587C9A" w:rsidRDefault="001744E3" w:rsidP="009838A4">
            <w:r w:rsidRPr="001744E3">
              <w:t>psi_group_change</w:t>
            </w:r>
          </w:p>
        </w:tc>
        <w:tc>
          <w:tcPr>
            <w:tcW w:w="1730" w:type="dxa"/>
            <w:vAlign w:val="center"/>
          </w:tcPr>
          <w:p w14:paraId="7CB13933" w14:textId="24942D38" w:rsidR="00587C9A" w:rsidRDefault="001744E3" w:rsidP="009838A4">
            <w:r w:rsidRPr="001744E3">
              <w:t>merge_sched_in</w:t>
            </w:r>
          </w:p>
        </w:tc>
      </w:tr>
      <w:tr w:rsidR="00587C9A" w14:paraId="3BD237FE" w14:textId="77777777" w:rsidTr="003679CC">
        <w:tc>
          <w:tcPr>
            <w:tcW w:w="1555" w:type="dxa"/>
            <w:vMerge/>
            <w:shd w:val="clear" w:color="auto" w:fill="E7E6E6" w:themeFill="background2"/>
            <w:vAlign w:val="center"/>
          </w:tcPr>
          <w:p w14:paraId="45414371" w14:textId="77777777" w:rsidR="00587C9A" w:rsidRPr="00863AA1" w:rsidRDefault="00587C9A" w:rsidP="009838A4"/>
        </w:tc>
        <w:tc>
          <w:tcPr>
            <w:tcW w:w="1275" w:type="dxa"/>
            <w:vMerge/>
            <w:shd w:val="clear" w:color="auto" w:fill="E7E6E6" w:themeFill="background2"/>
            <w:vAlign w:val="center"/>
          </w:tcPr>
          <w:p w14:paraId="73C522CF" w14:textId="77777777" w:rsidR="00587C9A" w:rsidRPr="003041FC" w:rsidRDefault="00587C9A" w:rsidP="009838A4"/>
        </w:tc>
        <w:tc>
          <w:tcPr>
            <w:tcW w:w="1134" w:type="dxa"/>
            <w:vMerge/>
            <w:shd w:val="clear" w:color="auto" w:fill="E7E6E6" w:themeFill="background2"/>
            <w:vAlign w:val="center"/>
          </w:tcPr>
          <w:p w14:paraId="6CD55A74" w14:textId="77777777" w:rsidR="00587C9A" w:rsidRDefault="00587C9A" w:rsidP="009838A4"/>
        </w:tc>
        <w:tc>
          <w:tcPr>
            <w:tcW w:w="993" w:type="dxa"/>
            <w:shd w:val="clear" w:color="auto" w:fill="E7E6E6" w:themeFill="background2"/>
            <w:vAlign w:val="center"/>
          </w:tcPr>
          <w:p w14:paraId="4FFC0CB3" w14:textId="77777777" w:rsidR="00587C9A" w:rsidRDefault="00587C9A" w:rsidP="009838A4">
            <w:r>
              <w:rPr>
                <w:rFonts w:hint="eastAsia"/>
              </w:rPr>
              <w:t>A</w:t>
            </w:r>
            <w:r>
              <w:t>ttack</w:t>
            </w:r>
          </w:p>
        </w:tc>
        <w:tc>
          <w:tcPr>
            <w:tcW w:w="1729" w:type="dxa"/>
            <w:vAlign w:val="center"/>
          </w:tcPr>
          <w:p w14:paraId="138012E9" w14:textId="13688681" w:rsidR="00587C9A" w:rsidRDefault="001744E3" w:rsidP="009838A4">
            <w:r>
              <w:rPr>
                <w:rFonts w:hint="eastAsia"/>
              </w:rPr>
              <w:t>1</w:t>
            </w:r>
            <w:r>
              <w:t>7</w:t>
            </w:r>
          </w:p>
        </w:tc>
        <w:tc>
          <w:tcPr>
            <w:tcW w:w="1729" w:type="dxa"/>
            <w:vAlign w:val="center"/>
          </w:tcPr>
          <w:p w14:paraId="33622CFE" w14:textId="09D3CABD" w:rsidR="00587C9A" w:rsidRDefault="001744E3" w:rsidP="009838A4">
            <w:r>
              <w:rPr>
                <w:rFonts w:hint="eastAsia"/>
              </w:rPr>
              <w:t>1</w:t>
            </w:r>
            <w:r>
              <w:t>9</w:t>
            </w:r>
          </w:p>
        </w:tc>
        <w:tc>
          <w:tcPr>
            <w:tcW w:w="1729" w:type="dxa"/>
            <w:vAlign w:val="center"/>
          </w:tcPr>
          <w:p w14:paraId="5864D687" w14:textId="4BC1D6D0" w:rsidR="00587C9A" w:rsidRDefault="001744E3" w:rsidP="009838A4">
            <w:r>
              <w:rPr>
                <w:rFonts w:hint="eastAsia"/>
              </w:rPr>
              <w:t>9</w:t>
            </w:r>
          </w:p>
        </w:tc>
        <w:tc>
          <w:tcPr>
            <w:tcW w:w="1729" w:type="dxa"/>
            <w:vAlign w:val="center"/>
          </w:tcPr>
          <w:p w14:paraId="2F86D31C" w14:textId="59567726" w:rsidR="00587C9A" w:rsidRDefault="001744E3" w:rsidP="009838A4">
            <w:r>
              <w:rPr>
                <w:rFonts w:hint="eastAsia"/>
              </w:rPr>
              <w:t>4</w:t>
            </w:r>
          </w:p>
        </w:tc>
        <w:tc>
          <w:tcPr>
            <w:tcW w:w="1730" w:type="dxa"/>
            <w:vAlign w:val="center"/>
          </w:tcPr>
          <w:p w14:paraId="625D9962" w14:textId="6397923C" w:rsidR="00587C9A" w:rsidRDefault="001744E3" w:rsidP="009838A4">
            <w:r>
              <w:rPr>
                <w:rFonts w:hint="eastAsia"/>
              </w:rPr>
              <w:t>9</w:t>
            </w:r>
          </w:p>
        </w:tc>
      </w:tr>
      <w:tr w:rsidR="00587C9A" w14:paraId="70D570A5" w14:textId="77777777" w:rsidTr="003679CC">
        <w:tc>
          <w:tcPr>
            <w:tcW w:w="1555" w:type="dxa"/>
            <w:vMerge/>
            <w:shd w:val="clear" w:color="auto" w:fill="E7E6E6" w:themeFill="background2"/>
            <w:vAlign w:val="center"/>
          </w:tcPr>
          <w:p w14:paraId="0ABADAA0" w14:textId="77777777" w:rsidR="00587C9A" w:rsidRPr="00863AA1" w:rsidRDefault="00587C9A" w:rsidP="009838A4"/>
        </w:tc>
        <w:tc>
          <w:tcPr>
            <w:tcW w:w="1275" w:type="dxa"/>
            <w:vMerge/>
            <w:shd w:val="clear" w:color="auto" w:fill="E7E6E6" w:themeFill="background2"/>
            <w:vAlign w:val="center"/>
          </w:tcPr>
          <w:p w14:paraId="3D61ED50" w14:textId="77777777" w:rsidR="00587C9A" w:rsidRPr="003041FC" w:rsidRDefault="00587C9A" w:rsidP="009838A4"/>
        </w:tc>
        <w:tc>
          <w:tcPr>
            <w:tcW w:w="1134" w:type="dxa"/>
            <w:vMerge/>
            <w:shd w:val="clear" w:color="auto" w:fill="E7E6E6" w:themeFill="background2"/>
            <w:vAlign w:val="center"/>
          </w:tcPr>
          <w:p w14:paraId="70D9F0F3" w14:textId="77777777" w:rsidR="00587C9A" w:rsidRDefault="00587C9A" w:rsidP="009838A4"/>
        </w:tc>
        <w:tc>
          <w:tcPr>
            <w:tcW w:w="993" w:type="dxa"/>
            <w:shd w:val="clear" w:color="auto" w:fill="E7E6E6" w:themeFill="background2"/>
            <w:vAlign w:val="center"/>
          </w:tcPr>
          <w:p w14:paraId="73FD80C7" w14:textId="77777777" w:rsidR="00587C9A" w:rsidRDefault="00587C9A" w:rsidP="009838A4">
            <w:r>
              <w:rPr>
                <w:rFonts w:hint="eastAsia"/>
              </w:rPr>
              <w:t>N</w:t>
            </w:r>
            <w:r>
              <w:t>ormal</w:t>
            </w:r>
          </w:p>
        </w:tc>
        <w:tc>
          <w:tcPr>
            <w:tcW w:w="1729" w:type="dxa"/>
            <w:vAlign w:val="center"/>
          </w:tcPr>
          <w:p w14:paraId="5F423EB6" w14:textId="1AD1C36D" w:rsidR="00587C9A" w:rsidRDefault="001744E3" w:rsidP="009838A4">
            <w:r>
              <w:rPr>
                <w:rFonts w:hint="eastAsia"/>
              </w:rPr>
              <w:t>1</w:t>
            </w:r>
            <w:r>
              <w:t>7</w:t>
            </w:r>
          </w:p>
        </w:tc>
        <w:tc>
          <w:tcPr>
            <w:tcW w:w="1729" w:type="dxa"/>
            <w:vAlign w:val="center"/>
          </w:tcPr>
          <w:p w14:paraId="0B6CC607" w14:textId="5B094436" w:rsidR="00587C9A" w:rsidRDefault="001744E3" w:rsidP="009838A4">
            <w:r>
              <w:rPr>
                <w:rFonts w:hint="eastAsia"/>
              </w:rPr>
              <w:t>1</w:t>
            </w:r>
            <w:r>
              <w:t>9</w:t>
            </w:r>
          </w:p>
        </w:tc>
        <w:tc>
          <w:tcPr>
            <w:tcW w:w="1729" w:type="dxa"/>
            <w:vAlign w:val="center"/>
          </w:tcPr>
          <w:p w14:paraId="66F5C252" w14:textId="665ABBC2" w:rsidR="00587C9A" w:rsidRDefault="001744E3" w:rsidP="009838A4">
            <w:r>
              <w:rPr>
                <w:rFonts w:hint="eastAsia"/>
              </w:rPr>
              <w:t>9</w:t>
            </w:r>
          </w:p>
        </w:tc>
        <w:tc>
          <w:tcPr>
            <w:tcW w:w="1729" w:type="dxa"/>
            <w:vAlign w:val="center"/>
          </w:tcPr>
          <w:p w14:paraId="7D2CC470" w14:textId="77B23D8C" w:rsidR="00587C9A" w:rsidRDefault="001744E3" w:rsidP="009838A4">
            <w:r>
              <w:rPr>
                <w:rFonts w:hint="eastAsia"/>
              </w:rPr>
              <w:t>2</w:t>
            </w:r>
            <w:r>
              <w:t>7</w:t>
            </w:r>
          </w:p>
        </w:tc>
        <w:tc>
          <w:tcPr>
            <w:tcW w:w="1730" w:type="dxa"/>
            <w:vAlign w:val="center"/>
          </w:tcPr>
          <w:p w14:paraId="3978F82C" w14:textId="48D20048" w:rsidR="00587C9A" w:rsidRDefault="001744E3" w:rsidP="009838A4">
            <w:r>
              <w:rPr>
                <w:rFonts w:hint="eastAsia"/>
              </w:rPr>
              <w:t>9</w:t>
            </w:r>
          </w:p>
        </w:tc>
      </w:tr>
      <w:tr w:rsidR="00587C9A" w:rsidRPr="006B72CF" w14:paraId="1A35E8B2" w14:textId="77777777" w:rsidTr="003679CC">
        <w:tc>
          <w:tcPr>
            <w:tcW w:w="1555" w:type="dxa"/>
            <w:vMerge w:val="restart"/>
            <w:shd w:val="clear" w:color="auto" w:fill="E7E6E6" w:themeFill="background2"/>
            <w:vAlign w:val="center"/>
          </w:tcPr>
          <w:p w14:paraId="474F60C7" w14:textId="222178F8" w:rsidR="00587C9A" w:rsidRDefault="0029566A" w:rsidP="009838A4">
            <w:r w:rsidRPr="0029566A">
              <w:t>wet_rcoff_goff</w:t>
            </w:r>
          </w:p>
        </w:tc>
        <w:tc>
          <w:tcPr>
            <w:tcW w:w="1275" w:type="dxa"/>
            <w:vMerge w:val="restart"/>
            <w:shd w:val="clear" w:color="auto" w:fill="E7E6E6" w:themeFill="background2"/>
            <w:vAlign w:val="center"/>
          </w:tcPr>
          <w:p w14:paraId="4B408F6E" w14:textId="77777777" w:rsidR="00587C9A" w:rsidRDefault="00587C9A" w:rsidP="009838A4">
            <w:r>
              <w:t>B</w:t>
            </w:r>
            <w:r w:rsidRPr="003041FC">
              <w:t>ranch</w:t>
            </w:r>
          </w:p>
        </w:tc>
        <w:tc>
          <w:tcPr>
            <w:tcW w:w="1134" w:type="dxa"/>
            <w:vMerge w:val="restart"/>
            <w:shd w:val="clear" w:color="auto" w:fill="E7E6E6" w:themeFill="background2"/>
            <w:vAlign w:val="center"/>
          </w:tcPr>
          <w:p w14:paraId="06CB4056" w14:textId="77777777" w:rsidR="00587C9A" w:rsidRDefault="00587C9A" w:rsidP="009838A4">
            <w:r>
              <w:rPr>
                <w:rFonts w:hint="eastAsia"/>
              </w:rPr>
              <w:t>C</w:t>
            </w:r>
            <w:r>
              <w:t>ommon</w:t>
            </w:r>
          </w:p>
        </w:tc>
        <w:tc>
          <w:tcPr>
            <w:tcW w:w="993" w:type="dxa"/>
            <w:shd w:val="clear" w:color="auto" w:fill="E7E6E6" w:themeFill="background2"/>
            <w:vAlign w:val="center"/>
          </w:tcPr>
          <w:p w14:paraId="3E6FE0C2" w14:textId="77777777" w:rsidR="00587C9A" w:rsidRDefault="00587C9A" w:rsidP="009838A4">
            <w:r>
              <w:rPr>
                <w:rFonts w:hint="eastAsia"/>
              </w:rPr>
              <w:t>F</w:t>
            </w:r>
            <w:r>
              <w:t>eature Name</w:t>
            </w:r>
          </w:p>
        </w:tc>
        <w:tc>
          <w:tcPr>
            <w:tcW w:w="1729" w:type="dxa"/>
            <w:vAlign w:val="center"/>
          </w:tcPr>
          <w:p w14:paraId="650E512F" w14:textId="2837BE77" w:rsidR="00587C9A" w:rsidRPr="00480ED9" w:rsidRDefault="00E5671E" w:rsidP="009838A4">
            <w:r w:rsidRPr="00E5671E">
              <w:t>psi_group_change</w:t>
            </w:r>
          </w:p>
        </w:tc>
        <w:tc>
          <w:tcPr>
            <w:tcW w:w="1729" w:type="dxa"/>
            <w:vAlign w:val="center"/>
          </w:tcPr>
          <w:p w14:paraId="714D68B0" w14:textId="55A68590" w:rsidR="00587C9A" w:rsidRPr="00480ED9" w:rsidRDefault="00E5671E" w:rsidP="009838A4">
            <w:r w:rsidRPr="00E5671E">
              <w:t>perf_event_groups_insert</w:t>
            </w:r>
          </w:p>
        </w:tc>
        <w:tc>
          <w:tcPr>
            <w:tcW w:w="1729" w:type="dxa"/>
            <w:vAlign w:val="center"/>
          </w:tcPr>
          <w:p w14:paraId="41B6285D" w14:textId="381ABE44" w:rsidR="00587C9A" w:rsidRPr="00480ED9" w:rsidRDefault="00E5671E" w:rsidP="009838A4">
            <w:r w:rsidRPr="00E5671E">
              <w:t>rb_next</w:t>
            </w:r>
          </w:p>
        </w:tc>
        <w:tc>
          <w:tcPr>
            <w:tcW w:w="1729" w:type="dxa"/>
            <w:vAlign w:val="center"/>
          </w:tcPr>
          <w:p w14:paraId="04375E84" w14:textId="326F59EF" w:rsidR="00587C9A" w:rsidRPr="006B72CF" w:rsidRDefault="00E5671E" w:rsidP="009838A4">
            <w:r w:rsidRPr="00E5671E">
              <w:t>merge_sched_in</w:t>
            </w:r>
          </w:p>
        </w:tc>
        <w:tc>
          <w:tcPr>
            <w:tcW w:w="1730" w:type="dxa"/>
            <w:vAlign w:val="center"/>
          </w:tcPr>
          <w:p w14:paraId="5B31A28D" w14:textId="011E1B43" w:rsidR="00587C9A" w:rsidRPr="006B72CF" w:rsidRDefault="00E5671E" w:rsidP="009838A4">
            <w:r w:rsidRPr="00E5671E">
              <w:t>memset_erms</w:t>
            </w:r>
          </w:p>
        </w:tc>
      </w:tr>
      <w:tr w:rsidR="00587C9A" w14:paraId="4602F602" w14:textId="77777777" w:rsidTr="003679CC">
        <w:tc>
          <w:tcPr>
            <w:tcW w:w="1555" w:type="dxa"/>
            <w:vMerge/>
            <w:shd w:val="clear" w:color="auto" w:fill="E7E6E6" w:themeFill="background2"/>
            <w:vAlign w:val="center"/>
          </w:tcPr>
          <w:p w14:paraId="212CB69A" w14:textId="77777777" w:rsidR="00587C9A" w:rsidRDefault="00587C9A" w:rsidP="009838A4"/>
        </w:tc>
        <w:tc>
          <w:tcPr>
            <w:tcW w:w="1275" w:type="dxa"/>
            <w:vMerge/>
            <w:shd w:val="clear" w:color="auto" w:fill="E7E6E6" w:themeFill="background2"/>
            <w:vAlign w:val="center"/>
          </w:tcPr>
          <w:p w14:paraId="4B6605CA" w14:textId="77777777" w:rsidR="00587C9A" w:rsidRDefault="00587C9A" w:rsidP="009838A4"/>
        </w:tc>
        <w:tc>
          <w:tcPr>
            <w:tcW w:w="1134" w:type="dxa"/>
            <w:vMerge/>
            <w:shd w:val="clear" w:color="auto" w:fill="E7E6E6" w:themeFill="background2"/>
            <w:vAlign w:val="center"/>
          </w:tcPr>
          <w:p w14:paraId="23F8FA0A" w14:textId="77777777" w:rsidR="00587C9A" w:rsidRDefault="00587C9A" w:rsidP="009838A4"/>
        </w:tc>
        <w:tc>
          <w:tcPr>
            <w:tcW w:w="993" w:type="dxa"/>
            <w:shd w:val="clear" w:color="auto" w:fill="E7E6E6" w:themeFill="background2"/>
            <w:vAlign w:val="center"/>
          </w:tcPr>
          <w:p w14:paraId="219D1B70" w14:textId="77777777" w:rsidR="00587C9A" w:rsidRDefault="00587C9A" w:rsidP="009838A4">
            <w:r>
              <w:rPr>
                <w:rFonts w:hint="eastAsia"/>
              </w:rPr>
              <w:t>A</w:t>
            </w:r>
            <w:r>
              <w:t>ttack</w:t>
            </w:r>
          </w:p>
        </w:tc>
        <w:tc>
          <w:tcPr>
            <w:tcW w:w="1729" w:type="dxa"/>
            <w:vAlign w:val="center"/>
          </w:tcPr>
          <w:p w14:paraId="23326E4F" w14:textId="7F5D9956" w:rsidR="00587C9A" w:rsidRDefault="00E5671E" w:rsidP="009838A4">
            <w:r>
              <w:rPr>
                <w:rFonts w:hint="eastAsia"/>
              </w:rPr>
              <w:t>3</w:t>
            </w:r>
            <w:r>
              <w:t>03</w:t>
            </w:r>
          </w:p>
        </w:tc>
        <w:tc>
          <w:tcPr>
            <w:tcW w:w="1729" w:type="dxa"/>
            <w:vAlign w:val="center"/>
          </w:tcPr>
          <w:p w14:paraId="60BE7F46" w14:textId="235EDE6F" w:rsidR="00587C9A" w:rsidRDefault="00E5671E" w:rsidP="009838A4">
            <w:r>
              <w:rPr>
                <w:rFonts w:hint="eastAsia"/>
              </w:rPr>
              <w:t>2</w:t>
            </w:r>
            <w:r>
              <w:t>54</w:t>
            </w:r>
          </w:p>
        </w:tc>
        <w:tc>
          <w:tcPr>
            <w:tcW w:w="1729" w:type="dxa"/>
            <w:vAlign w:val="center"/>
          </w:tcPr>
          <w:p w14:paraId="07259193" w14:textId="58F3A0EA" w:rsidR="00587C9A" w:rsidRDefault="00E5671E" w:rsidP="009838A4">
            <w:r>
              <w:rPr>
                <w:rFonts w:hint="eastAsia"/>
              </w:rPr>
              <w:t>1</w:t>
            </w:r>
            <w:r>
              <w:t>79</w:t>
            </w:r>
          </w:p>
        </w:tc>
        <w:tc>
          <w:tcPr>
            <w:tcW w:w="1729" w:type="dxa"/>
            <w:vAlign w:val="center"/>
          </w:tcPr>
          <w:p w14:paraId="474E7285" w14:textId="6829A5D6" w:rsidR="00587C9A" w:rsidRDefault="00E5671E" w:rsidP="009838A4">
            <w:r>
              <w:rPr>
                <w:rFonts w:hint="eastAsia"/>
              </w:rPr>
              <w:t>7</w:t>
            </w:r>
            <w:r>
              <w:t>6</w:t>
            </w:r>
          </w:p>
        </w:tc>
        <w:tc>
          <w:tcPr>
            <w:tcW w:w="1730" w:type="dxa"/>
            <w:vAlign w:val="center"/>
          </w:tcPr>
          <w:p w14:paraId="278C220C" w14:textId="32D3412C" w:rsidR="00587C9A" w:rsidRDefault="00E5671E" w:rsidP="009838A4">
            <w:r>
              <w:rPr>
                <w:rFonts w:hint="eastAsia"/>
              </w:rPr>
              <w:t>1</w:t>
            </w:r>
            <w:r>
              <w:t>35</w:t>
            </w:r>
          </w:p>
        </w:tc>
      </w:tr>
      <w:tr w:rsidR="00587C9A" w14:paraId="7EBD8CFC" w14:textId="77777777" w:rsidTr="003679CC">
        <w:tc>
          <w:tcPr>
            <w:tcW w:w="1555" w:type="dxa"/>
            <w:vMerge/>
            <w:shd w:val="clear" w:color="auto" w:fill="E7E6E6" w:themeFill="background2"/>
            <w:vAlign w:val="center"/>
          </w:tcPr>
          <w:p w14:paraId="7AA487C9" w14:textId="77777777" w:rsidR="00587C9A" w:rsidRPr="00863AA1" w:rsidRDefault="00587C9A" w:rsidP="009838A4"/>
        </w:tc>
        <w:tc>
          <w:tcPr>
            <w:tcW w:w="1275" w:type="dxa"/>
            <w:vMerge/>
            <w:shd w:val="clear" w:color="auto" w:fill="E7E6E6" w:themeFill="background2"/>
            <w:vAlign w:val="center"/>
          </w:tcPr>
          <w:p w14:paraId="14FA1ACA" w14:textId="77777777" w:rsidR="00587C9A" w:rsidRDefault="00587C9A" w:rsidP="009838A4"/>
        </w:tc>
        <w:tc>
          <w:tcPr>
            <w:tcW w:w="1134" w:type="dxa"/>
            <w:vMerge/>
            <w:shd w:val="clear" w:color="auto" w:fill="E7E6E6" w:themeFill="background2"/>
            <w:vAlign w:val="center"/>
          </w:tcPr>
          <w:p w14:paraId="59E27918" w14:textId="77777777" w:rsidR="00587C9A" w:rsidRDefault="00587C9A" w:rsidP="009838A4"/>
        </w:tc>
        <w:tc>
          <w:tcPr>
            <w:tcW w:w="993" w:type="dxa"/>
            <w:shd w:val="clear" w:color="auto" w:fill="E7E6E6" w:themeFill="background2"/>
            <w:vAlign w:val="center"/>
          </w:tcPr>
          <w:p w14:paraId="604C7305" w14:textId="77777777" w:rsidR="00587C9A" w:rsidRDefault="00587C9A" w:rsidP="009838A4">
            <w:r>
              <w:rPr>
                <w:rFonts w:hint="eastAsia"/>
              </w:rPr>
              <w:t>N</w:t>
            </w:r>
            <w:r>
              <w:t>ormal</w:t>
            </w:r>
          </w:p>
        </w:tc>
        <w:tc>
          <w:tcPr>
            <w:tcW w:w="1729" w:type="dxa"/>
            <w:vAlign w:val="center"/>
          </w:tcPr>
          <w:p w14:paraId="6FE576D5" w14:textId="39CEC1D2" w:rsidR="00587C9A" w:rsidRDefault="00E5671E" w:rsidP="009838A4">
            <w:r>
              <w:rPr>
                <w:rFonts w:hint="eastAsia"/>
              </w:rPr>
              <w:t>1</w:t>
            </w:r>
            <w:r>
              <w:t>54</w:t>
            </w:r>
          </w:p>
        </w:tc>
        <w:tc>
          <w:tcPr>
            <w:tcW w:w="1729" w:type="dxa"/>
            <w:vAlign w:val="center"/>
          </w:tcPr>
          <w:p w14:paraId="510CB86C" w14:textId="42C7E2A4" w:rsidR="00587C9A" w:rsidRDefault="00E5671E" w:rsidP="009838A4">
            <w:r>
              <w:rPr>
                <w:rFonts w:hint="eastAsia"/>
              </w:rPr>
              <w:t>4</w:t>
            </w:r>
            <w:r>
              <w:t>3</w:t>
            </w:r>
          </w:p>
        </w:tc>
        <w:tc>
          <w:tcPr>
            <w:tcW w:w="1729" w:type="dxa"/>
            <w:vAlign w:val="center"/>
          </w:tcPr>
          <w:p w14:paraId="700BE890" w14:textId="31434442" w:rsidR="00587C9A" w:rsidRDefault="00E5671E" w:rsidP="009838A4">
            <w:r>
              <w:rPr>
                <w:rFonts w:hint="eastAsia"/>
              </w:rPr>
              <w:t>5</w:t>
            </w:r>
            <w:r>
              <w:t>8</w:t>
            </w:r>
          </w:p>
        </w:tc>
        <w:tc>
          <w:tcPr>
            <w:tcW w:w="1729" w:type="dxa"/>
            <w:vAlign w:val="center"/>
          </w:tcPr>
          <w:p w14:paraId="13E5DAA5" w14:textId="4A583517" w:rsidR="00587C9A" w:rsidRDefault="00E5671E" w:rsidP="009838A4">
            <w:r>
              <w:rPr>
                <w:rFonts w:hint="eastAsia"/>
              </w:rPr>
              <w:t>8</w:t>
            </w:r>
            <w:r>
              <w:t>1</w:t>
            </w:r>
          </w:p>
        </w:tc>
        <w:tc>
          <w:tcPr>
            <w:tcW w:w="1730" w:type="dxa"/>
            <w:vAlign w:val="center"/>
          </w:tcPr>
          <w:p w14:paraId="7401A901" w14:textId="3105F006" w:rsidR="00587C9A" w:rsidRDefault="00E5671E" w:rsidP="009838A4">
            <w:r>
              <w:rPr>
                <w:rFonts w:hint="eastAsia"/>
              </w:rPr>
              <w:t>6</w:t>
            </w:r>
            <w:r>
              <w:t>9</w:t>
            </w:r>
          </w:p>
        </w:tc>
      </w:tr>
      <w:tr w:rsidR="00587C9A" w14:paraId="4672C2EB" w14:textId="77777777" w:rsidTr="003679CC">
        <w:tc>
          <w:tcPr>
            <w:tcW w:w="1555" w:type="dxa"/>
            <w:vMerge/>
            <w:shd w:val="clear" w:color="auto" w:fill="E7E6E6" w:themeFill="background2"/>
            <w:vAlign w:val="center"/>
          </w:tcPr>
          <w:p w14:paraId="48D6A90A" w14:textId="77777777" w:rsidR="00587C9A" w:rsidRPr="00863AA1" w:rsidRDefault="00587C9A" w:rsidP="009838A4"/>
        </w:tc>
        <w:tc>
          <w:tcPr>
            <w:tcW w:w="1275" w:type="dxa"/>
            <w:vMerge/>
            <w:shd w:val="clear" w:color="auto" w:fill="E7E6E6" w:themeFill="background2"/>
            <w:vAlign w:val="center"/>
          </w:tcPr>
          <w:p w14:paraId="6E1FCA75" w14:textId="77777777" w:rsidR="00587C9A" w:rsidRDefault="00587C9A" w:rsidP="009838A4"/>
        </w:tc>
        <w:tc>
          <w:tcPr>
            <w:tcW w:w="1134" w:type="dxa"/>
            <w:vMerge w:val="restart"/>
            <w:shd w:val="clear" w:color="auto" w:fill="E7E6E6" w:themeFill="background2"/>
            <w:vAlign w:val="center"/>
          </w:tcPr>
          <w:p w14:paraId="54A6E4F0" w14:textId="77777777" w:rsidR="00587C9A" w:rsidRDefault="00587C9A" w:rsidP="009838A4">
            <w:r>
              <w:rPr>
                <w:rFonts w:hint="eastAsia"/>
              </w:rPr>
              <w:t>E</w:t>
            </w:r>
            <w:r>
              <w:t>xclusive</w:t>
            </w:r>
          </w:p>
        </w:tc>
        <w:tc>
          <w:tcPr>
            <w:tcW w:w="993" w:type="dxa"/>
            <w:shd w:val="clear" w:color="auto" w:fill="E7E6E6" w:themeFill="background2"/>
            <w:vAlign w:val="center"/>
          </w:tcPr>
          <w:p w14:paraId="21A99D89" w14:textId="77777777" w:rsidR="00587C9A" w:rsidRDefault="00587C9A" w:rsidP="009838A4">
            <w:r>
              <w:rPr>
                <w:rFonts w:hint="eastAsia"/>
              </w:rPr>
              <w:t>F</w:t>
            </w:r>
            <w:r>
              <w:t>eature Name</w:t>
            </w:r>
          </w:p>
        </w:tc>
        <w:tc>
          <w:tcPr>
            <w:tcW w:w="1729" w:type="dxa"/>
            <w:vAlign w:val="center"/>
          </w:tcPr>
          <w:p w14:paraId="030D5C27" w14:textId="5CB751E5" w:rsidR="00587C9A" w:rsidRDefault="00202BF4" w:rsidP="009838A4">
            <w:r w:rsidRPr="00202BF4">
              <w:t>event_sched_in</w:t>
            </w:r>
          </w:p>
        </w:tc>
        <w:tc>
          <w:tcPr>
            <w:tcW w:w="1729" w:type="dxa"/>
            <w:vAlign w:val="center"/>
          </w:tcPr>
          <w:p w14:paraId="3294ED4E" w14:textId="564F1CE0" w:rsidR="00587C9A" w:rsidRDefault="00202BF4" w:rsidP="009838A4">
            <w:r w:rsidRPr="00202BF4">
              <w:t>perf_event_alloc</w:t>
            </w:r>
          </w:p>
        </w:tc>
        <w:tc>
          <w:tcPr>
            <w:tcW w:w="1729" w:type="dxa"/>
            <w:vAlign w:val="center"/>
          </w:tcPr>
          <w:p w14:paraId="16609877" w14:textId="640E1295" w:rsidR="00587C9A" w:rsidRDefault="00202BF4" w:rsidP="009838A4">
            <w:r w:rsidRPr="00202BF4">
              <w:t>kmem_cache_alloc_node_trace</w:t>
            </w:r>
          </w:p>
        </w:tc>
        <w:tc>
          <w:tcPr>
            <w:tcW w:w="1729" w:type="dxa"/>
            <w:vAlign w:val="center"/>
          </w:tcPr>
          <w:p w14:paraId="12C5D085" w14:textId="4530090A" w:rsidR="00587C9A" w:rsidRDefault="00202BF4" w:rsidP="009838A4">
            <w:r w:rsidRPr="00202BF4">
              <w:t>memcg_slab_free_hook</w:t>
            </w:r>
          </w:p>
        </w:tc>
        <w:tc>
          <w:tcPr>
            <w:tcW w:w="1730" w:type="dxa"/>
            <w:vAlign w:val="center"/>
          </w:tcPr>
          <w:p w14:paraId="49DD3623" w14:textId="66483208" w:rsidR="00587C9A" w:rsidRDefault="00202BF4" w:rsidP="009838A4">
            <w:r w:rsidRPr="00202BF4">
              <w:t>perf_iterate_ctx</w:t>
            </w:r>
          </w:p>
        </w:tc>
      </w:tr>
      <w:tr w:rsidR="00587C9A" w14:paraId="56050A55" w14:textId="77777777" w:rsidTr="003679CC">
        <w:tc>
          <w:tcPr>
            <w:tcW w:w="1555" w:type="dxa"/>
            <w:vMerge/>
            <w:shd w:val="clear" w:color="auto" w:fill="E7E6E6" w:themeFill="background2"/>
            <w:vAlign w:val="center"/>
          </w:tcPr>
          <w:p w14:paraId="3BAC81EB" w14:textId="77777777" w:rsidR="00587C9A" w:rsidRPr="00863AA1" w:rsidRDefault="00587C9A" w:rsidP="009838A4"/>
        </w:tc>
        <w:tc>
          <w:tcPr>
            <w:tcW w:w="1275" w:type="dxa"/>
            <w:vMerge/>
            <w:shd w:val="clear" w:color="auto" w:fill="E7E6E6" w:themeFill="background2"/>
            <w:vAlign w:val="center"/>
          </w:tcPr>
          <w:p w14:paraId="6400F853" w14:textId="77777777" w:rsidR="00587C9A" w:rsidRPr="003041FC" w:rsidRDefault="00587C9A" w:rsidP="009838A4"/>
        </w:tc>
        <w:tc>
          <w:tcPr>
            <w:tcW w:w="1134" w:type="dxa"/>
            <w:vMerge/>
            <w:shd w:val="clear" w:color="auto" w:fill="E7E6E6" w:themeFill="background2"/>
            <w:vAlign w:val="center"/>
          </w:tcPr>
          <w:p w14:paraId="14436DD5" w14:textId="77777777" w:rsidR="00587C9A" w:rsidRDefault="00587C9A" w:rsidP="009838A4"/>
        </w:tc>
        <w:tc>
          <w:tcPr>
            <w:tcW w:w="993" w:type="dxa"/>
            <w:shd w:val="clear" w:color="auto" w:fill="E7E6E6" w:themeFill="background2"/>
            <w:vAlign w:val="center"/>
          </w:tcPr>
          <w:p w14:paraId="79D94A82" w14:textId="77777777" w:rsidR="00587C9A" w:rsidRDefault="00587C9A" w:rsidP="009838A4">
            <w:r>
              <w:rPr>
                <w:rFonts w:hint="eastAsia"/>
              </w:rPr>
              <w:t>A</w:t>
            </w:r>
            <w:r>
              <w:t>ttack</w:t>
            </w:r>
          </w:p>
        </w:tc>
        <w:tc>
          <w:tcPr>
            <w:tcW w:w="1729" w:type="dxa"/>
            <w:vAlign w:val="center"/>
          </w:tcPr>
          <w:p w14:paraId="200C5E08" w14:textId="0E87A57D" w:rsidR="00587C9A" w:rsidRDefault="00202BF4" w:rsidP="009838A4">
            <w:r>
              <w:rPr>
                <w:rFonts w:hint="eastAsia"/>
              </w:rPr>
              <w:t>8</w:t>
            </w:r>
            <w:r>
              <w:t>9</w:t>
            </w:r>
          </w:p>
        </w:tc>
        <w:tc>
          <w:tcPr>
            <w:tcW w:w="1729" w:type="dxa"/>
            <w:vAlign w:val="center"/>
          </w:tcPr>
          <w:p w14:paraId="158015AD" w14:textId="103B4E2F" w:rsidR="00587C9A" w:rsidRDefault="00202BF4" w:rsidP="009838A4">
            <w:r>
              <w:rPr>
                <w:rFonts w:hint="eastAsia"/>
              </w:rPr>
              <w:t>1</w:t>
            </w:r>
            <w:r>
              <w:t>28</w:t>
            </w:r>
          </w:p>
        </w:tc>
        <w:tc>
          <w:tcPr>
            <w:tcW w:w="1729" w:type="dxa"/>
            <w:vAlign w:val="center"/>
          </w:tcPr>
          <w:p w14:paraId="6DCC4D3C" w14:textId="10AFAEC0" w:rsidR="00587C9A" w:rsidRDefault="00202BF4" w:rsidP="009838A4">
            <w:r>
              <w:rPr>
                <w:rFonts w:hint="eastAsia"/>
              </w:rPr>
              <w:t>9</w:t>
            </w:r>
            <w:r>
              <w:t>6</w:t>
            </w:r>
          </w:p>
        </w:tc>
        <w:tc>
          <w:tcPr>
            <w:tcW w:w="1729" w:type="dxa"/>
            <w:vAlign w:val="center"/>
          </w:tcPr>
          <w:p w14:paraId="51BBEA43" w14:textId="133A5EDD" w:rsidR="00587C9A" w:rsidRDefault="00202BF4" w:rsidP="009838A4">
            <w:r>
              <w:rPr>
                <w:rFonts w:hint="eastAsia"/>
              </w:rPr>
              <w:t>7</w:t>
            </w:r>
            <w:r>
              <w:t>5</w:t>
            </w:r>
          </w:p>
        </w:tc>
        <w:tc>
          <w:tcPr>
            <w:tcW w:w="1730" w:type="dxa"/>
            <w:vAlign w:val="center"/>
          </w:tcPr>
          <w:p w14:paraId="3116E2BC" w14:textId="738A56AB" w:rsidR="00587C9A" w:rsidRDefault="00202BF4" w:rsidP="009838A4">
            <w:r>
              <w:rPr>
                <w:rFonts w:hint="eastAsia"/>
              </w:rPr>
              <w:t>9</w:t>
            </w:r>
            <w:r>
              <w:t>7</w:t>
            </w:r>
          </w:p>
        </w:tc>
      </w:tr>
      <w:tr w:rsidR="00587C9A" w14:paraId="07BD4590" w14:textId="77777777" w:rsidTr="003679CC">
        <w:tc>
          <w:tcPr>
            <w:tcW w:w="1555" w:type="dxa"/>
            <w:vMerge/>
            <w:shd w:val="clear" w:color="auto" w:fill="E7E6E6" w:themeFill="background2"/>
            <w:vAlign w:val="center"/>
          </w:tcPr>
          <w:p w14:paraId="1A6A3606" w14:textId="77777777" w:rsidR="00587C9A" w:rsidRPr="00863AA1" w:rsidRDefault="00587C9A" w:rsidP="009838A4"/>
        </w:tc>
        <w:tc>
          <w:tcPr>
            <w:tcW w:w="1275" w:type="dxa"/>
            <w:vMerge/>
            <w:shd w:val="clear" w:color="auto" w:fill="E7E6E6" w:themeFill="background2"/>
            <w:vAlign w:val="center"/>
          </w:tcPr>
          <w:p w14:paraId="77A7412B" w14:textId="77777777" w:rsidR="00587C9A" w:rsidRPr="003041FC" w:rsidRDefault="00587C9A" w:rsidP="009838A4"/>
        </w:tc>
        <w:tc>
          <w:tcPr>
            <w:tcW w:w="1134" w:type="dxa"/>
            <w:vMerge/>
            <w:shd w:val="clear" w:color="auto" w:fill="E7E6E6" w:themeFill="background2"/>
            <w:vAlign w:val="center"/>
          </w:tcPr>
          <w:p w14:paraId="667C0947" w14:textId="77777777" w:rsidR="00587C9A" w:rsidRDefault="00587C9A" w:rsidP="009838A4"/>
        </w:tc>
        <w:tc>
          <w:tcPr>
            <w:tcW w:w="993" w:type="dxa"/>
            <w:shd w:val="clear" w:color="auto" w:fill="E7E6E6" w:themeFill="background2"/>
            <w:vAlign w:val="center"/>
          </w:tcPr>
          <w:p w14:paraId="3F7CCFF8" w14:textId="77777777" w:rsidR="00587C9A" w:rsidRDefault="00587C9A" w:rsidP="009838A4">
            <w:r>
              <w:rPr>
                <w:rFonts w:hint="eastAsia"/>
              </w:rPr>
              <w:t>N</w:t>
            </w:r>
            <w:r>
              <w:t>ormal</w:t>
            </w:r>
          </w:p>
        </w:tc>
        <w:tc>
          <w:tcPr>
            <w:tcW w:w="1729" w:type="dxa"/>
            <w:vAlign w:val="center"/>
          </w:tcPr>
          <w:p w14:paraId="32433B81" w14:textId="48845608" w:rsidR="00587C9A" w:rsidRDefault="00202BF4" w:rsidP="009838A4">
            <w:r>
              <w:rPr>
                <w:rFonts w:hint="eastAsia"/>
              </w:rPr>
              <w:t>8</w:t>
            </w:r>
            <w:r>
              <w:t>9</w:t>
            </w:r>
          </w:p>
        </w:tc>
        <w:tc>
          <w:tcPr>
            <w:tcW w:w="1729" w:type="dxa"/>
            <w:vAlign w:val="center"/>
          </w:tcPr>
          <w:p w14:paraId="584E989B" w14:textId="05EB7018" w:rsidR="00587C9A" w:rsidRDefault="00202BF4" w:rsidP="009838A4">
            <w:r>
              <w:rPr>
                <w:rFonts w:hint="eastAsia"/>
              </w:rPr>
              <w:t>1</w:t>
            </w:r>
            <w:r>
              <w:t>28</w:t>
            </w:r>
          </w:p>
        </w:tc>
        <w:tc>
          <w:tcPr>
            <w:tcW w:w="1729" w:type="dxa"/>
            <w:vAlign w:val="center"/>
          </w:tcPr>
          <w:p w14:paraId="5A415CDB" w14:textId="42650004" w:rsidR="00587C9A" w:rsidRDefault="00202BF4" w:rsidP="009838A4">
            <w:r>
              <w:rPr>
                <w:rFonts w:hint="eastAsia"/>
              </w:rPr>
              <w:t>9</w:t>
            </w:r>
            <w:r>
              <w:t>6</w:t>
            </w:r>
          </w:p>
        </w:tc>
        <w:tc>
          <w:tcPr>
            <w:tcW w:w="1729" w:type="dxa"/>
            <w:vAlign w:val="center"/>
          </w:tcPr>
          <w:p w14:paraId="189422A4" w14:textId="18A1B5F0" w:rsidR="00587C9A" w:rsidRDefault="00202BF4" w:rsidP="009838A4">
            <w:r>
              <w:rPr>
                <w:rFonts w:hint="eastAsia"/>
              </w:rPr>
              <w:t>7</w:t>
            </w:r>
            <w:r>
              <w:t>5</w:t>
            </w:r>
          </w:p>
        </w:tc>
        <w:tc>
          <w:tcPr>
            <w:tcW w:w="1730" w:type="dxa"/>
            <w:vAlign w:val="center"/>
          </w:tcPr>
          <w:p w14:paraId="0601A255" w14:textId="37E2DD8E" w:rsidR="00587C9A" w:rsidRDefault="00202BF4" w:rsidP="009838A4">
            <w:r>
              <w:rPr>
                <w:rFonts w:hint="eastAsia"/>
              </w:rPr>
              <w:t>9</w:t>
            </w:r>
            <w:r>
              <w:t>7</w:t>
            </w:r>
          </w:p>
        </w:tc>
      </w:tr>
      <w:tr w:rsidR="00587C9A" w14:paraId="3D90318E" w14:textId="77777777" w:rsidTr="003679CC">
        <w:tc>
          <w:tcPr>
            <w:tcW w:w="1555" w:type="dxa"/>
            <w:vMerge/>
            <w:shd w:val="clear" w:color="auto" w:fill="E7E6E6" w:themeFill="background2"/>
            <w:vAlign w:val="center"/>
          </w:tcPr>
          <w:p w14:paraId="03225F03" w14:textId="77777777" w:rsidR="00587C9A" w:rsidRPr="00863AA1" w:rsidRDefault="00587C9A" w:rsidP="009838A4"/>
        </w:tc>
        <w:tc>
          <w:tcPr>
            <w:tcW w:w="1275" w:type="dxa"/>
            <w:vMerge/>
            <w:shd w:val="clear" w:color="auto" w:fill="E7E6E6" w:themeFill="background2"/>
            <w:vAlign w:val="center"/>
          </w:tcPr>
          <w:p w14:paraId="58A3A452" w14:textId="77777777" w:rsidR="00587C9A" w:rsidRPr="003041FC" w:rsidRDefault="00587C9A" w:rsidP="009838A4"/>
        </w:tc>
        <w:tc>
          <w:tcPr>
            <w:tcW w:w="1134" w:type="dxa"/>
            <w:vMerge w:val="restart"/>
            <w:shd w:val="clear" w:color="auto" w:fill="E7E6E6" w:themeFill="background2"/>
            <w:vAlign w:val="center"/>
          </w:tcPr>
          <w:p w14:paraId="18E3BA68" w14:textId="77777777" w:rsidR="00587C9A" w:rsidRDefault="00587C9A" w:rsidP="009838A4">
            <w:r>
              <w:rPr>
                <w:rFonts w:hint="eastAsia"/>
              </w:rPr>
              <w:t>A</w:t>
            </w:r>
            <w:r>
              <w:t>ll</w:t>
            </w:r>
          </w:p>
        </w:tc>
        <w:tc>
          <w:tcPr>
            <w:tcW w:w="993" w:type="dxa"/>
            <w:shd w:val="clear" w:color="auto" w:fill="E7E6E6" w:themeFill="background2"/>
            <w:vAlign w:val="center"/>
          </w:tcPr>
          <w:p w14:paraId="7372DF60" w14:textId="77777777" w:rsidR="00587C9A" w:rsidRDefault="00587C9A" w:rsidP="009838A4">
            <w:r>
              <w:rPr>
                <w:rFonts w:hint="eastAsia"/>
              </w:rPr>
              <w:t>F</w:t>
            </w:r>
            <w:r>
              <w:t>eature Name</w:t>
            </w:r>
          </w:p>
        </w:tc>
        <w:tc>
          <w:tcPr>
            <w:tcW w:w="1729" w:type="dxa"/>
            <w:vAlign w:val="center"/>
          </w:tcPr>
          <w:p w14:paraId="18F05D8A" w14:textId="75B81374" w:rsidR="00587C9A" w:rsidRDefault="0074322E" w:rsidP="009838A4">
            <w:r w:rsidRPr="0074322E">
              <w:t>psi_group_change</w:t>
            </w:r>
          </w:p>
        </w:tc>
        <w:tc>
          <w:tcPr>
            <w:tcW w:w="1729" w:type="dxa"/>
            <w:vAlign w:val="center"/>
          </w:tcPr>
          <w:p w14:paraId="58412DC1" w14:textId="24EFFABE" w:rsidR="00587C9A" w:rsidRDefault="0074322E" w:rsidP="009838A4">
            <w:r w:rsidRPr="0074322E">
              <w:t>event_sched_in</w:t>
            </w:r>
          </w:p>
        </w:tc>
        <w:tc>
          <w:tcPr>
            <w:tcW w:w="1729" w:type="dxa"/>
            <w:vAlign w:val="center"/>
          </w:tcPr>
          <w:p w14:paraId="57852EE9" w14:textId="66EA9986" w:rsidR="00587C9A" w:rsidRDefault="0074322E" w:rsidP="009838A4">
            <w:r w:rsidRPr="0074322E">
              <w:t>perf_event_alloc</w:t>
            </w:r>
          </w:p>
        </w:tc>
        <w:tc>
          <w:tcPr>
            <w:tcW w:w="1729" w:type="dxa"/>
            <w:vAlign w:val="center"/>
          </w:tcPr>
          <w:p w14:paraId="2B658CC5" w14:textId="74A181AB" w:rsidR="00587C9A" w:rsidRDefault="0074322E" w:rsidP="009838A4">
            <w:r w:rsidRPr="0074322E">
              <w:t>perf_event_groups_insert</w:t>
            </w:r>
          </w:p>
        </w:tc>
        <w:tc>
          <w:tcPr>
            <w:tcW w:w="1730" w:type="dxa"/>
            <w:vAlign w:val="center"/>
          </w:tcPr>
          <w:p w14:paraId="71D61929" w14:textId="4D2D9CA6" w:rsidR="00587C9A" w:rsidRDefault="0074322E" w:rsidP="009838A4">
            <w:r w:rsidRPr="0074322E">
              <w:t>kmem_cache_alloc_node_trace</w:t>
            </w:r>
          </w:p>
        </w:tc>
      </w:tr>
      <w:tr w:rsidR="00587C9A" w14:paraId="7F0D6DC1" w14:textId="77777777" w:rsidTr="003679CC">
        <w:tc>
          <w:tcPr>
            <w:tcW w:w="1555" w:type="dxa"/>
            <w:vMerge/>
            <w:shd w:val="clear" w:color="auto" w:fill="E7E6E6" w:themeFill="background2"/>
            <w:vAlign w:val="center"/>
          </w:tcPr>
          <w:p w14:paraId="5FC9F192" w14:textId="77777777" w:rsidR="00587C9A" w:rsidRPr="00863AA1" w:rsidRDefault="00587C9A" w:rsidP="009838A4"/>
        </w:tc>
        <w:tc>
          <w:tcPr>
            <w:tcW w:w="1275" w:type="dxa"/>
            <w:vMerge/>
            <w:shd w:val="clear" w:color="auto" w:fill="E7E6E6" w:themeFill="background2"/>
            <w:vAlign w:val="center"/>
          </w:tcPr>
          <w:p w14:paraId="614557D6" w14:textId="77777777" w:rsidR="00587C9A" w:rsidRPr="003041FC" w:rsidRDefault="00587C9A" w:rsidP="009838A4"/>
        </w:tc>
        <w:tc>
          <w:tcPr>
            <w:tcW w:w="1134" w:type="dxa"/>
            <w:vMerge/>
            <w:shd w:val="clear" w:color="auto" w:fill="E7E6E6" w:themeFill="background2"/>
            <w:vAlign w:val="center"/>
          </w:tcPr>
          <w:p w14:paraId="3C4798DD" w14:textId="77777777" w:rsidR="00587C9A" w:rsidRDefault="00587C9A" w:rsidP="009838A4"/>
        </w:tc>
        <w:tc>
          <w:tcPr>
            <w:tcW w:w="993" w:type="dxa"/>
            <w:shd w:val="clear" w:color="auto" w:fill="E7E6E6" w:themeFill="background2"/>
            <w:vAlign w:val="center"/>
          </w:tcPr>
          <w:p w14:paraId="21C0343F" w14:textId="77777777" w:rsidR="00587C9A" w:rsidRDefault="00587C9A" w:rsidP="009838A4">
            <w:r>
              <w:rPr>
                <w:rFonts w:hint="eastAsia"/>
              </w:rPr>
              <w:t>A</w:t>
            </w:r>
            <w:r>
              <w:t>ttack</w:t>
            </w:r>
          </w:p>
        </w:tc>
        <w:tc>
          <w:tcPr>
            <w:tcW w:w="1729" w:type="dxa"/>
            <w:vAlign w:val="center"/>
          </w:tcPr>
          <w:p w14:paraId="65A1262F" w14:textId="06FF5C97" w:rsidR="00587C9A" w:rsidRDefault="0074322E" w:rsidP="009838A4">
            <w:r>
              <w:rPr>
                <w:rFonts w:hint="eastAsia"/>
              </w:rPr>
              <w:t>3</w:t>
            </w:r>
            <w:r>
              <w:t>03</w:t>
            </w:r>
          </w:p>
        </w:tc>
        <w:tc>
          <w:tcPr>
            <w:tcW w:w="1729" w:type="dxa"/>
            <w:vAlign w:val="center"/>
          </w:tcPr>
          <w:p w14:paraId="7242B5FC" w14:textId="484C9528" w:rsidR="00587C9A" w:rsidRDefault="0074322E" w:rsidP="009838A4">
            <w:r>
              <w:rPr>
                <w:rFonts w:hint="eastAsia"/>
              </w:rPr>
              <w:t>8</w:t>
            </w:r>
            <w:r>
              <w:t>9</w:t>
            </w:r>
          </w:p>
        </w:tc>
        <w:tc>
          <w:tcPr>
            <w:tcW w:w="1729" w:type="dxa"/>
            <w:vAlign w:val="center"/>
          </w:tcPr>
          <w:p w14:paraId="044C6762" w14:textId="21208CEE" w:rsidR="00587C9A" w:rsidRDefault="0074322E" w:rsidP="009838A4">
            <w:r>
              <w:rPr>
                <w:rFonts w:hint="eastAsia"/>
              </w:rPr>
              <w:t>1</w:t>
            </w:r>
            <w:r>
              <w:t>28</w:t>
            </w:r>
          </w:p>
        </w:tc>
        <w:tc>
          <w:tcPr>
            <w:tcW w:w="1729" w:type="dxa"/>
            <w:vAlign w:val="center"/>
          </w:tcPr>
          <w:p w14:paraId="0226BE32" w14:textId="5579D8E9" w:rsidR="00587C9A" w:rsidRDefault="0074322E" w:rsidP="009838A4">
            <w:r>
              <w:rPr>
                <w:rFonts w:hint="eastAsia"/>
              </w:rPr>
              <w:t>2</w:t>
            </w:r>
            <w:r>
              <w:t>54</w:t>
            </w:r>
          </w:p>
        </w:tc>
        <w:tc>
          <w:tcPr>
            <w:tcW w:w="1730" w:type="dxa"/>
            <w:vAlign w:val="center"/>
          </w:tcPr>
          <w:p w14:paraId="235B425B" w14:textId="3D7207AE" w:rsidR="00587C9A" w:rsidRDefault="0074322E" w:rsidP="009838A4">
            <w:r>
              <w:rPr>
                <w:rFonts w:hint="eastAsia"/>
              </w:rPr>
              <w:t>9</w:t>
            </w:r>
            <w:r>
              <w:t>6</w:t>
            </w:r>
          </w:p>
        </w:tc>
      </w:tr>
      <w:tr w:rsidR="00587C9A" w14:paraId="2E10122C" w14:textId="77777777" w:rsidTr="003679CC">
        <w:tc>
          <w:tcPr>
            <w:tcW w:w="1555" w:type="dxa"/>
            <w:vMerge/>
            <w:shd w:val="clear" w:color="auto" w:fill="E7E6E6" w:themeFill="background2"/>
            <w:vAlign w:val="center"/>
          </w:tcPr>
          <w:p w14:paraId="41388E02" w14:textId="77777777" w:rsidR="00587C9A" w:rsidRPr="00863AA1" w:rsidRDefault="00587C9A" w:rsidP="009838A4"/>
        </w:tc>
        <w:tc>
          <w:tcPr>
            <w:tcW w:w="1275" w:type="dxa"/>
            <w:vMerge/>
            <w:shd w:val="clear" w:color="auto" w:fill="E7E6E6" w:themeFill="background2"/>
            <w:vAlign w:val="center"/>
          </w:tcPr>
          <w:p w14:paraId="31ACB72C" w14:textId="77777777" w:rsidR="00587C9A" w:rsidRPr="003041FC" w:rsidRDefault="00587C9A" w:rsidP="009838A4"/>
        </w:tc>
        <w:tc>
          <w:tcPr>
            <w:tcW w:w="1134" w:type="dxa"/>
            <w:vMerge/>
            <w:shd w:val="clear" w:color="auto" w:fill="E7E6E6" w:themeFill="background2"/>
            <w:vAlign w:val="center"/>
          </w:tcPr>
          <w:p w14:paraId="49FBE1A9" w14:textId="77777777" w:rsidR="00587C9A" w:rsidRDefault="00587C9A" w:rsidP="009838A4"/>
        </w:tc>
        <w:tc>
          <w:tcPr>
            <w:tcW w:w="993" w:type="dxa"/>
            <w:shd w:val="clear" w:color="auto" w:fill="E7E6E6" w:themeFill="background2"/>
            <w:vAlign w:val="center"/>
          </w:tcPr>
          <w:p w14:paraId="5F0CDF98" w14:textId="77777777" w:rsidR="00587C9A" w:rsidRDefault="00587C9A" w:rsidP="009838A4">
            <w:r>
              <w:rPr>
                <w:rFonts w:hint="eastAsia"/>
              </w:rPr>
              <w:t>N</w:t>
            </w:r>
            <w:r>
              <w:t>ormal</w:t>
            </w:r>
          </w:p>
        </w:tc>
        <w:tc>
          <w:tcPr>
            <w:tcW w:w="1729" w:type="dxa"/>
            <w:vAlign w:val="center"/>
          </w:tcPr>
          <w:p w14:paraId="0BEAA3D6" w14:textId="42B8F81F" w:rsidR="00587C9A" w:rsidRDefault="0074322E" w:rsidP="009838A4">
            <w:r>
              <w:rPr>
                <w:rFonts w:hint="eastAsia"/>
              </w:rPr>
              <w:t>1</w:t>
            </w:r>
            <w:r>
              <w:t>54</w:t>
            </w:r>
          </w:p>
        </w:tc>
        <w:tc>
          <w:tcPr>
            <w:tcW w:w="1729" w:type="dxa"/>
            <w:vAlign w:val="center"/>
          </w:tcPr>
          <w:p w14:paraId="439C0582" w14:textId="36AC9D1B" w:rsidR="00587C9A" w:rsidRDefault="0074322E" w:rsidP="009838A4">
            <w:r>
              <w:rPr>
                <w:rFonts w:hint="eastAsia"/>
              </w:rPr>
              <w:t>8</w:t>
            </w:r>
            <w:r>
              <w:t>9</w:t>
            </w:r>
          </w:p>
        </w:tc>
        <w:tc>
          <w:tcPr>
            <w:tcW w:w="1729" w:type="dxa"/>
            <w:vAlign w:val="center"/>
          </w:tcPr>
          <w:p w14:paraId="538C31FA" w14:textId="070E4FD7" w:rsidR="00587C9A" w:rsidRDefault="0074322E" w:rsidP="009838A4">
            <w:r>
              <w:rPr>
                <w:rFonts w:hint="eastAsia"/>
              </w:rPr>
              <w:t>1</w:t>
            </w:r>
            <w:r>
              <w:t>28</w:t>
            </w:r>
          </w:p>
        </w:tc>
        <w:tc>
          <w:tcPr>
            <w:tcW w:w="1729" w:type="dxa"/>
            <w:vAlign w:val="center"/>
          </w:tcPr>
          <w:p w14:paraId="44663749" w14:textId="4D663F31" w:rsidR="00587C9A" w:rsidRDefault="0074322E" w:rsidP="009838A4">
            <w:r>
              <w:rPr>
                <w:rFonts w:hint="eastAsia"/>
              </w:rPr>
              <w:t>4</w:t>
            </w:r>
            <w:r>
              <w:t>3</w:t>
            </w:r>
          </w:p>
        </w:tc>
        <w:tc>
          <w:tcPr>
            <w:tcW w:w="1730" w:type="dxa"/>
            <w:vAlign w:val="center"/>
          </w:tcPr>
          <w:p w14:paraId="2063C1D7" w14:textId="6383F9E1" w:rsidR="00587C9A" w:rsidRDefault="0074322E" w:rsidP="009838A4">
            <w:r>
              <w:rPr>
                <w:rFonts w:hint="eastAsia"/>
              </w:rPr>
              <w:t>9</w:t>
            </w:r>
            <w:r>
              <w:t>6</w:t>
            </w:r>
          </w:p>
        </w:tc>
      </w:tr>
      <w:tr w:rsidR="00587C9A" w14:paraId="652D6C88" w14:textId="77777777" w:rsidTr="003679CC">
        <w:tc>
          <w:tcPr>
            <w:tcW w:w="1555" w:type="dxa"/>
            <w:vMerge/>
            <w:shd w:val="clear" w:color="auto" w:fill="E7E6E6" w:themeFill="background2"/>
            <w:vAlign w:val="center"/>
          </w:tcPr>
          <w:p w14:paraId="3995FD3F" w14:textId="77777777" w:rsidR="00587C9A" w:rsidRPr="00863AA1" w:rsidRDefault="00587C9A" w:rsidP="009838A4"/>
        </w:tc>
        <w:tc>
          <w:tcPr>
            <w:tcW w:w="1275" w:type="dxa"/>
            <w:vMerge w:val="restart"/>
            <w:shd w:val="clear" w:color="auto" w:fill="E7E6E6" w:themeFill="background2"/>
            <w:vAlign w:val="center"/>
          </w:tcPr>
          <w:p w14:paraId="4A213CDE" w14:textId="77777777" w:rsidR="00587C9A" w:rsidRPr="003041FC" w:rsidRDefault="00587C9A" w:rsidP="009838A4">
            <w:r>
              <w:t>C</w:t>
            </w:r>
            <w:r w:rsidRPr="003041FC">
              <w:t>ycles</w:t>
            </w:r>
          </w:p>
        </w:tc>
        <w:tc>
          <w:tcPr>
            <w:tcW w:w="1134" w:type="dxa"/>
            <w:vMerge w:val="restart"/>
            <w:shd w:val="clear" w:color="auto" w:fill="E7E6E6" w:themeFill="background2"/>
            <w:vAlign w:val="center"/>
          </w:tcPr>
          <w:p w14:paraId="7828E876" w14:textId="77777777" w:rsidR="00587C9A" w:rsidRDefault="00587C9A" w:rsidP="009838A4">
            <w:r>
              <w:rPr>
                <w:rFonts w:hint="eastAsia"/>
              </w:rPr>
              <w:t>C</w:t>
            </w:r>
            <w:r>
              <w:t>ommon</w:t>
            </w:r>
          </w:p>
        </w:tc>
        <w:tc>
          <w:tcPr>
            <w:tcW w:w="993" w:type="dxa"/>
            <w:shd w:val="clear" w:color="auto" w:fill="E7E6E6" w:themeFill="background2"/>
            <w:vAlign w:val="center"/>
          </w:tcPr>
          <w:p w14:paraId="546AF293" w14:textId="77777777" w:rsidR="00587C9A" w:rsidRDefault="00587C9A" w:rsidP="009838A4">
            <w:r>
              <w:rPr>
                <w:rFonts w:hint="eastAsia"/>
              </w:rPr>
              <w:t>F</w:t>
            </w:r>
            <w:r>
              <w:t>eature Name</w:t>
            </w:r>
          </w:p>
        </w:tc>
        <w:tc>
          <w:tcPr>
            <w:tcW w:w="1729" w:type="dxa"/>
            <w:vAlign w:val="center"/>
          </w:tcPr>
          <w:p w14:paraId="25E8C70C" w14:textId="4F10BC2E" w:rsidR="00587C9A" w:rsidRDefault="0074322E" w:rsidP="009838A4">
            <w:r w:rsidRPr="0074322E">
              <w:t>memset_erms</w:t>
            </w:r>
          </w:p>
        </w:tc>
        <w:tc>
          <w:tcPr>
            <w:tcW w:w="1729" w:type="dxa"/>
            <w:vAlign w:val="center"/>
          </w:tcPr>
          <w:p w14:paraId="6E28E26F" w14:textId="2E22010D" w:rsidR="00587C9A" w:rsidRDefault="0074322E" w:rsidP="009838A4">
            <w:r w:rsidRPr="0074322E">
              <w:t>perf_event_alloc</w:t>
            </w:r>
          </w:p>
        </w:tc>
        <w:tc>
          <w:tcPr>
            <w:tcW w:w="1729" w:type="dxa"/>
            <w:vAlign w:val="center"/>
          </w:tcPr>
          <w:p w14:paraId="3183BCAD" w14:textId="2F40E7EF" w:rsidR="00587C9A" w:rsidRDefault="0074322E" w:rsidP="009838A4">
            <w:r w:rsidRPr="0074322E">
              <w:t>syscall_exit_to_user_mode</w:t>
            </w:r>
          </w:p>
        </w:tc>
        <w:tc>
          <w:tcPr>
            <w:tcW w:w="1729" w:type="dxa"/>
            <w:vAlign w:val="center"/>
          </w:tcPr>
          <w:p w14:paraId="25EA1888" w14:textId="3AF94082" w:rsidR="00587C9A" w:rsidRDefault="0074322E" w:rsidP="009838A4">
            <w:r w:rsidRPr="0074322E">
              <w:t>psi_group_change</w:t>
            </w:r>
          </w:p>
        </w:tc>
        <w:tc>
          <w:tcPr>
            <w:tcW w:w="1730" w:type="dxa"/>
            <w:vAlign w:val="center"/>
          </w:tcPr>
          <w:p w14:paraId="20BBF186" w14:textId="295F563A" w:rsidR="00587C9A" w:rsidRDefault="0074322E" w:rsidP="009838A4">
            <w:r w:rsidRPr="0074322E">
              <w:t>event_sched_in</w:t>
            </w:r>
          </w:p>
        </w:tc>
      </w:tr>
      <w:tr w:rsidR="00587C9A" w14:paraId="541DE658" w14:textId="77777777" w:rsidTr="003679CC">
        <w:tc>
          <w:tcPr>
            <w:tcW w:w="1555" w:type="dxa"/>
            <w:vMerge/>
            <w:shd w:val="clear" w:color="auto" w:fill="E7E6E6" w:themeFill="background2"/>
            <w:vAlign w:val="center"/>
          </w:tcPr>
          <w:p w14:paraId="1AA988DB" w14:textId="77777777" w:rsidR="00587C9A" w:rsidRPr="00863AA1" w:rsidRDefault="00587C9A" w:rsidP="009838A4"/>
        </w:tc>
        <w:tc>
          <w:tcPr>
            <w:tcW w:w="1275" w:type="dxa"/>
            <w:vMerge/>
            <w:shd w:val="clear" w:color="auto" w:fill="E7E6E6" w:themeFill="background2"/>
            <w:vAlign w:val="center"/>
          </w:tcPr>
          <w:p w14:paraId="74F3FF2A" w14:textId="77777777" w:rsidR="00587C9A" w:rsidRDefault="00587C9A" w:rsidP="009838A4"/>
        </w:tc>
        <w:tc>
          <w:tcPr>
            <w:tcW w:w="1134" w:type="dxa"/>
            <w:vMerge/>
            <w:shd w:val="clear" w:color="auto" w:fill="E7E6E6" w:themeFill="background2"/>
            <w:vAlign w:val="center"/>
          </w:tcPr>
          <w:p w14:paraId="4F90E4A5" w14:textId="77777777" w:rsidR="00587C9A" w:rsidRDefault="00587C9A" w:rsidP="009838A4"/>
        </w:tc>
        <w:tc>
          <w:tcPr>
            <w:tcW w:w="993" w:type="dxa"/>
            <w:shd w:val="clear" w:color="auto" w:fill="E7E6E6" w:themeFill="background2"/>
            <w:vAlign w:val="center"/>
          </w:tcPr>
          <w:p w14:paraId="04A0677C" w14:textId="77777777" w:rsidR="00587C9A" w:rsidRDefault="00587C9A" w:rsidP="009838A4">
            <w:r>
              <w:rPr>
                <w:rFonts w:hint="eastAsia"/>
              </w:rPr>
              <w:t>A</w:t>
            </w:r>
            <w:r>
              <w:t>ttack</w:t>
            </w:r>
          </w:p>
        </w:tc>
        <w:tc>
          <w:tcPr>
            <w:tcW w:w="1729" w:type="dxa"/>
            <w:vAlign w:val="center"/>
          </w:tcPr>
          <w:p w14:paraId="18AEB5D9" w14:textId="22710702" w:rsidR="00587C9A" w:rsidRDefault="0074322E" w:rsidP="009838A4">
            <w:r>
              <w:rPr>
                <w:rFonts w:hint="eastAsia"/>
              </w:rPr>
              <w:t>2</w:t>
            </w:r>
            <w:r>
              <w:t>71</w:t>
            </w:r>
          </w:p>
        </w:tc>
        <w:tc>
          <w:tcPr>
            <w:tcW w:w="1729" w:type="dxa"/>
            <w:vAlign w:val="center"/>
          </w:tcPr>
          <w:p w14:paraId="01830959" w14:textId="4B2E30FB" w:rsidR="00587C9A" w:rsidRDefault="0074322E" w:rsidP="009838A4">
            <w:r>
              <w:rPr>
                <w:rFonts w:hint="eastAsia"/>
              </w:rPr>
              <w:t>1</w:t>
            </w:r>
            <w:r>
              <w:t>86</w:t>
            </w:r>
          </w:p>
        </w:tc>
        <w:tc>
          <w:tcPr>
            <w:tcW w:w="1729" w:type="dxa"/>
            <w:vAlign w:val="center"/>
          </w:tcPr>
          <w:p w14:paraId="1B0A41B3" w14:textId="0684010B" w:rsidR="00587C9A" w:rsidRDefault="0074322E" w:rsidP="009838A4">
            <w:r>
              <w:rPr>
                <w:rFonts w:hint="eastAsia"/>
              </w:rPr>
              <w:t>1</w:t>
            </w:r>
            <w:r>
              <w:t>48</w:t>
            </w:r>
          </w:p>
        </w:tc>
        <w:tc>
          <w:tcPr>
            <w:tcW w:w="1729" w:type="dxa"/>
            <w:vAlign w:val="center"/>
          </w:tcPr>
          <w:p w14:paraId="73872380" w14:textId="53290CD0" w:rsidR="00587C9A" w:rsidRDefault="0074322E" w:rsidP="009838A4">
            <w:r>
              <w:rPr>
                <w:rFonts w:hint="eastAsia"/>
              </w:rPr>
              <w:t>4</w:t>
            </w:r>
            <w:r>
              <w:t>6</w:t>
            </w:r>
          </w:p>
        </w:tc>
        <w:tc>
          <w:tcPr>
            <w:tcW w:w="1730" w:type="dxa"/>
            <w:vAlign w:val="center"/>
          </w:tcPr>
          <w:p w14:paraId="2269E90A" w14:textId="2992E9F4" w:rsidR="00587C9A" w:rsidRDefault="0074322E" w:rsidP="009838A4">
            <w:r>
              <w:rPr>
                <w:rFonts w:hint="eastAsia"/>
              </w:rPr>
              <w:t>6</w:t>
            </w:r>
            <w:r>
              <w:t>6</w:t>
            </w:r>
          </w:p>
        </w:tc>
      </w:tr>
      <w:tr w:rsidR="00587C9A" w14:paraId="1DBF917E" w14:textId="77777777" w:rsidTr="003679CC">
        <w:tc>
          <w:tcPr>
            <w:tcW w:w="1555" w:type="dxa"/>
            <w:vMerge/>
            <w:shd w:val="clear" w:color="auto" w:fill="E7E6E6" w:themeFill="background2"/>
            <w:vAlign w:val="center"/>
          </w:tcPr>
          <w:p w14:paraId="1A1AA346" w14:textId="77777777" w:rsidR="00587C9A" w:rsidRPr="00863AA1" w:rsidRDefault="00587C9A" w:rsidP="009838A4"/>
        </w:tc>
        <w:tc>
          <w:tcPr>
            <w:tcW w:w="1275" w:type="dxa"/>
            <w:vMerge/>
            <w:shd w:val="clear" w:color="auto" w:fill="E7E6E6" w:themeFill="background2"/>
            <w:vAlign w:val="center"/>
          </w:tcPr>
          <w:p w14:paraId="0AF67E16" w14:textId="77777777" w:rsidR="00587C9A" w:rsidRDefault="00587C9A" w:rsidP="009838A4"/>
        </w:tc>
        <w:tc>
          <w:tcPr>
            <w:tcW w:w="1134" w:type="dxa"/>
            <w:vMerge/>
            <w:shd w:val="clear" w:color="auto" w:fill="E7E6E6" w:themeFill="background2"/>
            <w:vAlign w:val="center"/>
          </w:tcPr>
          <w:p w14:paraId="2D4FDAAD" w14:textId="77777777" w:rsidR="00587C9A" w:rsidRDefault="00587C9A" w:rsidP="009838A4"/>
        </w:tc>
        <w:tc>
          <w:tcPr>
            <w:tcW w:w="993" w:type="dxa"/>
            <w:shd w:val="clear" w:color="auto" w:fill="E7E6E6" w:themeFill="background2"/>
            <w:vAlign w:val="center"/>
          </w:tcPr>
          <w:p w14:paraId="6B84D9AA" w14:textId="77777777" w:rsidR="00587C9A" w:rsidRDefault="00587C9A" w:rsidP="009838A4">
            <w:r>
              <w:rPr>
                <w:rFonts w:hint="eastAsia"/>
              </w:rPr>
              <w:t>N</w:t>
            </w:r>
            <w:r>
              <w:t>ormal</w:t>
            </w:r>
          </w:p>
        </w:tc>
        <w:tc>
          <w:tcPr>
            <w:tcW w:w="1729" w:type="dxa"/>
            <w:vAlign w:val="center"/>
          </w:tcPr>
          <w:p w14:paraId="629F3F26" w14:textId="13D68EA2" w:rsidR="00587C9A" w:rsidRDefault="0074322E" w:rsidP="009838A4">
            <w:r>
              <w:rPr>
                <w:rFonts w:hint="eastAsia"/>
              </w:rPr>
              <w:t>1</w:t>
            </w:r>
            <w:r>
              <w:t>7</w:t>
            </w:r>
          </w:p>
        </w:tc>
        <w:tc>
          <w:tcPr>
            <w:tcW w:w="1729" w:type="dxa"/>
            <w:vAlign w:val="center"/>
          </w:tcPr>
          <w:p w14:paraId="12468054" w14:textId="6CAF0C9B" w:rsidR="00587C9A" w:rsidRDefault="0074322E" w:rsidP="009838A4">
            <w:r>
              <w:rPr>
                <w:rFonts w:hint="eastAsia"/>
              </w:rPr>
              <w:t>1</w:t>
            </w:r>
            <w:r>
              <w:t>8</w:t>
            </w:r>
          </w:p>
        </w:tc>
        <w:tc>
          <w:tcPr>
            <w:tcW w:w="1729" w:type="dxa"/>
            <w:vAlign w:val="center"/>
          </w:tcPr>
          <w:p w14:paraId="35B5E318" w14:textId="6473D487" w:rsidR="00587C9A" w:rsidRDefault="0074322E" w:rsidP="009838A4">
            <w:r>
              <w:rPr>
                <w:rFonts w:hint="eastAsia"/>
              </w:rPr>
              <w:t>6</w:t>
            </w:r>
            <w:r>
              <w:t>2</w:t>
            </w:r>
          </w:p>
        </w:tc>
        <w:tc>
          <w:tcPr>
            <w:tcW w:w="1729" w:type="dxa"/>
            <w:vAlign w:val="center"/>
          </w:tcPr>
          <w:p w14:paraId="1DD5DBA0" w14:textId="13529709" w:rsidR="00587C9A" w:rsidRDefault="0074322E" w:rsidP="009838A4">
            <w:r>
              <w:rPr>
                <w:rFonts w:hint="eastAsia"/>
              </w:rPr>
              <w:t>8</w:t>
            </w:r>
            <w:r>
              <w:t>8</w:t>
            </w:r>
          </w:p>
        </w:tc>
        <w:tc>
          <w:tcPr>
            <w:tcW w:w="1730" w:type="dxa"/>
            <w:vAlign w:val="center"/>
          </w:tcPr>
          <w:p w14:paraId="30573CAD" w14:textId="4D04438B" w:rsidR="00587C9A" w:rsidRDefault="0074322E" w:rsidP="009838A4">
            <w:r>
              <w:rPr>
                <w:rFonts w:hint="eastAsia"/>
              </w:rPr>
              <w:t>1</w:t>
            </w:r>
            <w:r>
              <w:t>24</w:t>
            </w:r>
          </w:p>
        </w:tc>
      </w:tr>
      <w:tr w:rsidR="00587C9A" w14:paraId="4F50AF05" w14:textId="77777777" w:rsidTr="003679CC">
        <w:tc>
          <w:tcPr>
            <w:tcW w:w="1555" w:type="dxa"/>
            <w:vMerge/>
            <w:shd w:val="clear" w:color="auto" w:fill="E7E6E6" w:themeFill="background2"/>
            <w:vAlign w:val="center"/>
          </w:tcPr>
          <w:p w14:paraId="593D3DAD" w14:textId="77777777" w:rsidR="00587C9A" w:rsidRPr="00863AA1" w:rsidRDefault="00587C9A" w:rsidP="009838A4"/>
        </w:tc>
        <w:tc>
          <w:tcPr>
            <w:tcW w:w="1275" w:type="dxa"/>
            <w:vMerge/>
            <w:shd w:val="clear" w:color="auto" w:fill="E7E6E6" w:themeFill="background2"/>
            <w:vAlign w:val="center"/>
          </w:tcPr>
          <w:p w14:paraId="1D740AD0" w14:textId="77777777" w:rsidR="00587C9A" w:rsidRDefault="00587C9A" w:rsidP="009838A4"/>
        </w:tc>
        <w:tc>
          <w:tcPr>
            <w:tcW w:w="1134" w:type="dxa"/>
            <w:vMerge w:val="restart"/>
            <w:shd w:val="clear" w:color="auto" w:fill="E7E6E6" w:themeFill="background2"/>
            <w:vAlign w:val="center"/>
          </w:tcPr>
          <w:p w14:paraId="07CF95CC" w14:textId="77777777" w:rsidR="00587C9A" w:rsidRDefault="00587C9A" w:rsidP="009838A4">
            <w:r>
              <w:rPr>
                <w:rFonts w:hint="eastAsia"/>
              </w:rPr>
              <w:t>E</w:t>
            </w:r>
            <w:r>
              <w:t>xclusive</w:t>
            </w:r>
          </w:p>
        </w:tc>
        <w:tc>
          <w:tcPr>
            <w:tcW w:w="993" w:type="dxa"/>
            <w:shd w:val="clear" w:color="auto" w:fill="E7E6E6" w:themeFill="background2"/>
            <w:vAlign w:val="center"/>
          </w:tcPr>
          <w:p w14:paraId="41B26A7B" w14:textId="77777777" w:rsidR="00587C9A" w:rsidRDefault="00587C9A" w:rsidP="009838A4">
            <w:r>
              <w:rPr>
                <w:rFonts w:hint="eastAsia"/>
              </w:rPr>
              <w:t>F</w:t>
            </w:r>
            <w:r>
              <w:t>eature Name</w:t>
            </w:r>
          </w:p>
        </w:tc>
        <w:tc>
          <w:tcPr>
            <w:tcW w:w="1729" w:type="dxa"/>
            <w:vAlign w:val="center"/>
          </w:tcPr>
          <w:p w14:paraId="74ABD370" w14:textId="2D824FF9" w:rsidR="00587C9A" w:rsidRDefault="008A4E25" w:rsidP="009838A4">
            <w:r w:rsidRPr="008A4E25">
              <w:t>rb_next</w:t>
            </w:r>
          </w:p>
        </w:tc>
        <w:tc>
          <w:tcPr>
            <w:tcW w:w="1729" w:type="dxa"/>
            <w:vAlign w:val="center"/>
          </w:tcPr>
          <w:p w14:paraId="7EDB58F5" w14:textId="3787951D" w:rsidR="00587C9A" w:rsidRDefault="008A4E25" w:rsidP="009838A4">
            <w:r w:rsidRPr="008A4E25">
              <w:t>perf_event_update_userpage</w:t>
            </w:r>
          </w:p>
        </w:tc>
        <w:tc>
          <w:tcPr>
            <w:tcW w:w="1729" w:type="dxa"/>
            <w:vAlign w:val="center"/>
          </w:tcPr>
          <w:p w14:paraId="3FF0B726" w14:textId="158BC5CA" w:rsidR="00587C9A" w:rsidRDefault="008A4E25" w:rsidP="009838A4">
            <w:r w:rsidRPr="008A4E25">
              <w:t>perf_event_groups_insert</w:t>
            </w:r>
          </w:p>
        </w:tc>
        <w:tc>
          <w:tcPr>
            <w:tcW w:w="1729" w:type="dxa"/>
            <w:vAlign w:val="center"/>
          </w:tcPr>
          <w:p w14:paraId="10AF084C" w14:textId="4B571EB0" w:rsidR="00587C9A" w:rsidRDefault="008A4E25" w:rsidP="009838A4">
            <w:r w:rsidRPr="008A4E25">
              <w:t>kfree</w:t>
            </w:r>
          </w:p>
        </w:tc>
        <w:tc>
          <w:tcPr>
            <w:tcW w:w="1730" w:type="dxa"/>
            <w:vAlign w:val="center"/>
          </w:tcPr>
          <w:p w14:paraId="25DDF6C5" w14:textId="5074AED8" w:rsidR="00587C9A" w:rsidRDefault="008A4E25" w:rsidP="009838A4">
            <w:r w:rsidRPr="008A4E25">
              <w:t>kmem_cache_alloc_node_trace</w:t>
            </w:r>
          </w:p>
        </w:tc>
      </w:tr>
      <w:tr w:rsidR="00587C9A" w14:paraId="2D0D3E85" w14:textId="77777777" w:rsidTr="003679CC">
        <w:tc>
          <w:tcPr>
            <w:tcW w:w="1555" w:type="dxa"/>
            <w:vMerge/>
            <w:shd w:val="clear" w:color="auto" w:fill="E7E6E6" w:themeFill="background2"/>
            <w:vAlign w:val="center"/>
          </w:tcPr>
          <w:p w14:paraId="65572948" w14:textId="77777777" w:rsidR="00587C9A" w:rsidRPr="00863AA1" w:rsidRDefault="00587C9A" w:rsidP="009838A4"/>
        </w:tc>
        <w:tc>
          <w:tcPr>
            <w:tcW w:w="1275" w:type="dxa"/>
            <w:vMerge/>
            <w:shd w:val="clear" w:color="auto" w:fill="E7E6E6" w:themeFill="background2"/>
            <w:vAlign w:val="center"/>
          </w:tcPr>
          <w:p w14:paraId="5BD7A085" w14:textId="77777777" w:rsidR="00587C9A" w:rsidRPr="003041FC" w:rsidRDefault="00587C9A" w:rsidP="009838A4"/>
        </w:tc>
        <w:tc>
          <w:tcPr>
            <w:tcW w:w="1134" w:type="dxa"/>
            <w:vMerge/>
            <w:shd w:val="clear" w:color="auto" w:fill="E7E6E6" w:themeFill="background2"/>
            <w:vAlign w:val="center"/>
          </w:tcPr>
          <w:p w14:paraId="7A3607B2" w14:textId="77777777" w:rsidR="00587C9A" w:rsidRDefault="00587C9A" w:rsidP="009838A4"/>
        </w:tc>
        <w:tc>
          <w:tcPr>
            <w:tcW w:w="993" w:type="dxa"/>
            <w:shd w:val="clear" w:color="auto" w:fill="E7E6E6" w:themeFill="background2"/>
            <w:vAlign w:val="center"/>
          </w:tcPr>
          <w:p w14:paraId="05D241C3" w14:textId="77777777" w:rsidR="00587C9A" w:rsidRDefault="00587C9A" w:rsidP="009838A4">
            <w:r>
              <w:rPr>
                <w:rFonts w:hint="eastAsia"/>
              </w:rPr>
              <w:t>A</w:t>
            </w:r>
            <w:r>
              <w:t>ttack</w:t>
            </w:r>
          </w:p>
        </w:tc>
        <w:tc>
          <w:tcPr>
            <w:tcW w:w="1729" w:type="dxa"/>
            <w:vAlign w:val="center"/>
          </w:tcPr>
          <w:p w14:paraId="6E318052" w14:textId="42009CF0" w:rsidR="00587C9A" w:rsidRDefault="008A4E25" w:rsidP="009838A4">
            <w:r>
              <w:rPr>
                <w:rFonts w:hint="eastAsia"/>
              </w:rPr>
              <w:t>1</w:t>
            </w:r>
            <w:r>
              <w:t>37</w:t>
            </w:r>
          </w:p>
        </w:tc>
        <w:tc>
          <w:tcPr>
            <w:tcW w:w="1729" w:type="dxa"/>
            <w:vAlign w:val="center"/>
          </w:tcPr>
          <w:p w14:paraId="7C14C99D" w14:textId="5B6399BC" w:rsidR="00587C9A" w:rsidRDefault="008A4E25" w:rsidP="009838A4">
            <w:r>
              <w:rPr>
                <w:rFonts w:hint="eastAsia"/>
              </w:rPr>
              <w:t>9</w:t>
            </w:r>
            <w:r>
              <w:t>8</w:t>
            </w:r>
          </w:p>
        </w:tc>
        <w:tc>
          <w:tcPr>
            <w:tcW w:w="1729" w:type="dxa"/>
            <w:vAlign w:val="center"/>
          </w:tcPr>
          <w:p w14:paraId="448787BE" w14:textId="71EDC166" w:rsidR="00587C9A" w:rsidRDefault="008A4E25" w:rsidP="009838A4">
            <w:r>
              <w:rPr>
                <w:rFonts w:hint="eastAsia"/>
              </w:rPr>
              <w:t>8</w:t>
            </w:r>
            <w:r>
              <w:t>6</w:t>
            </w:r>
          </w:p>
        </w:tc>
        <w:tc>
          <w:tcPr>
            <w:tcW w:w="1729" w:type="dxa"/>
            <w:vAlign w:val="center"/>
          </w:tcPr>
          <w:p w14:paraId="1E6F59AB" w14:textId="2527EA12" w:rsidR="00587C9A" w:rsidRDefault="008A4E25" w:rsidP="009838A4">
            <w:r>
              <w:rPr>
                <w:rFonts w:hint="eastAsia"/>
              </w:rPr>
              <w:t>8</w:t>
            </w:r>
            <w:r>
              <w:t>7</w:t>
            </w:r>
          </w:p>
        </w:tc>
        <w:tc>
          <w:tcPr>
            <w:tcW w:w="1730" w:type="dxa"/>
            <w:vAlign w:val="center"/>
          </w:tcPr>
          <w:p w14:paraId="30CFC033" w14:textId="51956DA1" w:rsidR="00587C9A" w:rsidRDefault="008A4E25" w:rsidP="009838A4">
            <w:r>
              <w:rPr>
                <w:rFonts w:hint="eastAsia"/>
              </w:rPr>
              <w:t>9</w:t>
            </w:r>
            <w:r>
              <w:t>4</w:t>
            </w:r>
          </w:p>
        </w:tc>
      </w:tr>
      <w:tr w:rsidR="00587C9A" w14:paraId="3C913825" w14:textId="77777777" w:rsidTr="003679CC">
        <w:tc>
          <w:tcPr>
            <w:tcW w:w="1555" w:type="dxa"/>
            <w:vMerge/>
            <w:shd w:val="clear" w:color="auto" w:fill="E7E6E6" w:themeFill="background2"/>
            <w:vAlign w:val="center"/>
          </w:tcPr>
          <w:p w14:paraId="70242D8F" w14:textId="77777777" w:rsidR="00587C9A" w:rsidRPr="00863AA1" w:rsidRDefault="00587C9A" w:rsidP="009838A4"/>
        </w:tc>
        <w:tc>
          <w:tcPr>
            <w:tcW w:w="1275" w:type="dxa"/>
            <w:vMerge/>
            <w:shd w:val="clear" w:color="auto" w:fill="E7E6E6" w:themeFill="background2"/>
            <w:vAlign w:val="center"/>
          </w:tcPr>
          <w:p w14:paraId="36F4BE76" w14:textId="77777777" w:rsidR="00587C9A" w:rsidRPr="003041FC" w:rsidRDefault="00587C9A" w:rsidP="009838A4"/>
        </w:tc>
        <w:tc>
          <w:tcPr>
            <w:tcW w:w="1134" w:type="dxa"/>
            <w:vMerge/>
            <w:shd w:val="clear" w:color="auto" w:fill="E7E6E6" w:themeFill="background2"/>
            <w:vAlign w:val="center"/>
          </w:tcPr>
          <w:p w14:paraId="663B83EA" w14:textId="77777777" w:rsidR="00587C9A" w:rsidRDefault="00587C9A" w:rsidP="009838A4"/>
        </w:tc>
        <w:tc>
          <w:tcPr>
            <w:tcW w:w="993" w:type="dxa"/>
            <w:shd w:val="clear" w:color="auto" w:fill="E7E6E6" w:themeFill="background2"/>
            <w:vAlign w:val="center"/>
          </w:tcPr>
          <w:p w14:paraId="14409A0D" w14:textId="77777777" w:rsidR="00587C9A" w:rsidRDefault="00587C9A" w:rsidP="009838A4">
            <w:r>
              <w:rPr>
                <w:rFonts w:hint="eastAsia"/>
              </w:rPr>
              <w:t>N</w:t>
            </w:r>
            <w:r>
              <w:t>ormal</w:t>
            </w:r>
          </w:p>
        </w:tc>
        <w:tc>
          <w:tcPr>
            <w:tcW w:w="1729" w:type="dxa"/>
            <w:vAlign w:val="center"/>
          </w:tcPr>
          <w:p w14:paraId="0D62A9BC" w14:textId="0AB9453D" w:rsidR="00587C9A" w:rsidRDefault="008A4E25" w:rsidP="009838A4">
            <w:r>
              <w:rPr>
                <w:rFonts w:hint="eastAsia"/>
              </w:rPr>
              <w:t>1</w:t>
            </w:r>
            <w:r>
              <w:t>37</w:t>
            </w:r>
          </w:p>
        </w:tc>
        <w:tc>
          <w:tcPr>
            <w:tcW w:w="1729" w:type="dxa"/>
            <w:vAlign w:val="center"/>
          </w:tcPr>
          <w:p w14:paraId="1D164FF0" w14:textId="02CE3F51" w:rsidR="00587C9A" w:rsidRDefault="008A4E25" w:rsidP="009838A4">
            <w:r>
              <w:rPr>
                <w:rFonts w:hint="eastAsia"/>
              </w:rPr>
              <w:t>9</w:t>
            </w:r>
            <w:r>
              <w:t>8</w:t>
            </w:r>
          </w:p>
        </w:tc>
        <w:tc>
          <w:tcPr>
            <w:tcW w:w="1729" w:type="dxa"/>
            <w:vAlign w:val="center"/>
          </w:tcPr>
          <w:p w14:paraId="7C057E54" w14:textId="218AC1A8" w:rsidR="00587C9A" w:rsidRDefault="008A4E25" w:rsidP="009838A4">
            <w:r>
              <w:rPr>
                <w:rFonts w:hint="eastAsia"/>
              </w:rPr>
              <w:t>8</w:t>
            </w:r>
            <w:r>
              <w:t>6</w:t>
            </w:r>
          </w:p>
        </w:tc>
        <w:tc>
          <w:tcPr>
            <w:tcW w:w="1729" w:type="dxa"/>
            <w:vAlign w:val="center"/>
          </w:tcPr>
          <w:p w14:paraId="79CC5C0A" w14:textId="7623CD9E" w:rsidR="00587C9A" w:rsidRDefault="008A4E25" w:rsidP="009838A4">
            <w:r>
              <w:rPr>
                <w:rFonts w:hint="eastAsia"/>
              </w:rPr>
              <w:t>8</w:t>
            </w:r>
            <w:r>
              <w:t>7</w:t>
            </w:r>
          </w:p>
        </w:tc>
        <w:tc>
          <w:tcPr>
            <w:tcW w:w="1730" w:type="dxa"/>
            <w:vAlign w:val="center"/>
          </w:tcPr>
          <w:p w14:paraId="2FF3F1D5" w14:textId="2B412338" w:rsidR="00587C9A" w:rsidRDefault="008A4E25" w:rsidP="009838A4">
            <w:r>
              <w:rPr>
                <w:rFonts w:hint="eastAsia"/>
              </w:rPr>
              <w:t>9</w:t>
            </w:r>
            <w:r>
              <w:t>4</w:t>
            </w:r>
          </w:p>
        </w:tc>
      </w:tr>
      <w:tr w:rsidR="00587C9A" w14:paraId="7D227092" w14:textId="77777777" w:rsidTr="003679CC">
        <w:tc>
          <w:tcPr>
            <w:tcW w:w="1555" w:type="dxa"/>
            <w:vMerge/>
            <w:shd w:val="clear" w:color="auto" w:fill="E7E6E6" w:themeFill="background2"/>
            <w:vAlign w:val="center"/>
          </w:tcPr>
          <w:p w14:paraId="2A23AD06" w14:textId="77777777" w:rsidR="00587C9A" w:rsidRPr="00863AA1" w:rsidRDefault="00587C9A" w:rsidP="009838A4"/>
        </w:tc>
        <w:tc>
          <w:tcPr>
            <w:tcW w:w="1275" w:type="dxa"/>
            <w:vMerge/>
            <w:shd w:val="clear" w:color="auto" w:fill="E7E6E6" w:themeFill="background2"/>
            <w:vAlign w:val="center"/>
          </w:tcPr>
          <w:p w14:paraId="35B180E5" w14:textId="77777777" w:rsidR="00587C9A" w:rsidRPr="003041FC" w:rsidRDefault="00587C9A" w:rsidP="009838A4"/>
        </w:tc>
        <w:tc>
          <w:tcPr>
            <w:tcW w:w="1134" w:type="dxa"/>
            <w:vMerge w:val="restart"/>
            <w:shd w:val="clear" w:color="auto" w:fill="E7E6E6" w:themeFill="background2"/>
            <w:vAlign w:val="center"/>
          </w:tcPr>
          <w:p w14:paraId="75AA9021" w14:textId="77777777" w:rsidR="00587C9A" w:rsidRDefault="00587C9A" w:rsidP="009838A4">
            <w:r>
              <w:rPr>
                <w:rFonts w:hint="eastAsia"/>
              </w:rPr>
              <w:t>A</w:t>
            </w:r>
            <w:r>
              <w:t>ll</w:t>
            </w:r>
          </w:p>
        </w:tc>
        <w:tc>
          <w:tcPr>
            <w:tcW w:w="993" w:type="dxa"/>
            <w:shd w:val="clear" w:color="auto" w:fill="E7E6E6" w:themeFill="background2"/>
            <w:vAlign w:val="center"/>
          </w:tcPr>
          <w:p w14:paraId="2B683202" w14:textId="77777777" w:rsidR="00587C9A" w:rsidRDefault="00587C9A" w:rsidP="009838A4">
            <w:r>
              <w:rPr>
                <w:rFonts w:hint="eastAsia"/>
              </w:rPr>
              <w:t>F</w:t>
            </w:r>
            <w:r>
              <w:t>eature Name</w:t>
            </w:r>
          </w:p>
        </w:tc>
        <w:tc>
          <w:tcPr>
            <w:tcW w:w="1729" w:type="dxa"/>
            <w:vAlign w:val="center"/>
          </w:tcPr>
          <w:p w14:paraId="57533F7B" w14:textId="02493FAB" w:rsidR="00587C9A" w:rsidRDefault="008A4E25" w:rsidP="009838A4">
            <w:r w:rsidRPr="008A4E25">
              <w:t>memset_erms</w:t>
            </w:r>
          </w:p>
        </w:tc>
        <w:tc>
          <w:tcPr>
            <w:tcW w:w="1729" w:type="dxa"/>
            <w:vAlign w:val="center"/>
          </w:tcPr>
          <w:p w14:paraId="2FB739D6" w14:textId="5DE8EE51" w:rsidR="00587C9A" w:rsidRDefault="008A4E25" w:rsidP="009838A4">
            <w:r w:rsidRPr="008A4E25">
              <w:t>rb_next</w:t>
            </w:r>
          </w:p>
        </w:tc>
        <w:tc>
          <w:tcPr>
            <w:tcW w:w="1729" w:type="dxa"/>
            <w:vAlign w:val="center"/>
          </w:tcPr>
          <w:p w14:paraId="23328CA7" w14:textId="2C7553EE" w:rsidR="00587C9A" w:rsidRDefault="008A4E25" w:rsidP="009838A4">
            <w:r w:rsidRPr="008A4E25">
              <w:t>perf_event_alloc</w:t>
            </w:r>
          </w:p>
        </w:tc>
        <w:tc>
          <w:tcPr>
            <w:tcW w:w="1729" w:type="dxa"/>
            <w:vAlign w:val="center"/>
          </w:tcPr>
          <w:p w14:paraId="654AA833" w14:textId="2A6D4168" w:rsidR="00587C9A" w:rsidRDefault="008A4E25" w:rsidP="009838A4">
            <w:r w:rsidRPr="008A4E25">
              <w:t>syscall_exit_to_user_mode</w:t>
            </w:r>
          </w:p>
        </w:tc>
        <w:tc>
          <w:tcPr>
            <w:tcW w:w="1730" w:type="dxa"/>
            <w:vAlign w:val="center"/>
          </w:tcPr>
          <w:p w14:paraId="7C239BF1" w14:textId="497668AC" w:rsidR="00587C9A" w:rsidRDefault="008A4E25" w:rsidP="009838A4">
            <w:r w:rsidRPr="008A4E25">
              <w:t>perf_event_update_userpage</w:t>
            </w:r>
          </w:p>
        </w:tc>
      </w:tr>
      <w:tr w:rsidR="00587C9A" w14:paraId="15E45310" w14:textId="77777777" w:rsidTr="003679CC">
        <w:tc>
          <w:tcPr>
            <w:tcW w:w="1555" w:type="dxa"/>
            <w:vMerge/>
            <w:shd w:val="clear" w:color="auto" w:fill="E7E6E6" w:themeFill="background2"/>
            <w:vAlign w:val="center"/>
          </w:tcPr>
          <w:p w14:paraId="2D459357" w14:textId="77777777" w:rsidR="00587C9A" w:rsidRPr="00863AA1" w:rsidRDefault="00587C9A" w:rsidP="009838A4"/>
        </w:tc>
        <w:tc>
          <w:tcPr>
            <w:tcW w:w="1275" w:type="dxa"/>
            <w:vMerge/>
            <w:shd w:val="clear" w:color="auto" w:fill="E7E6E6" w:themeFill="background2"/>
            <w:vAlign w:val="center"/>
          </w:tcPr>
          <w:p w14:paraId="613245A6" w14:textId="77777777" w:rsidR="00587C9A" w:rsidRPr="003041FC" w:rsidRDefault="00587C9A" w:rsidP="009838A4"/>
        </w:tc>
        <w:tc>
          <w:tcPr>
            <w:tcW w:w="1134" w:type="dxa"/>
            <w:vMerge/>
            <w:shd w:val="clear" w:color="auto" w:fill="E7E6E6" w:themeFill="background2"/>
            <w:vAlign w:val="center"/>
          </w:tcPr>
          <w:p w14:paraId="60A6D15C" w14:textId="77777777" w:rsidR="00587C9A" w:rsidRDefault="00587C9A" w:rsidP="009838A4"/>
        </w:tc>
        <w:tc>
          <w:tcPr>
            <w:tcW w:w="993" w:type="dxa"/>
            <w:shd w:val="clear" w:color="auto" w:fill="E7E6E6" w:themeFill="background2"/>
            <w:vAlign w:val="center"/>
          </w:tcPr>
          <w:p w14:paraId="7ABAB160" w14:textId="77777777" w:rsidR="00587C9A" w:rsidRDefault="00587C9A" w:rsidP="009838A4">
            <w:r>
              <w:rPr>
                <w:rFonts w:hint="eastAsia"/>
              </w:rPr>
              <w:t>A</w:t>
            </w:r>
            <w:r>
              <w:t>ttack</w:t>
            </w:r>
          </w:p>
        </w:tc>
        <w:tc>
          <w:tcPr>
            <w:tcW w:w="1729" w:type="dxa"/>
            <w:vAlign w:val="center"/>
          </w:tcPr>
          <w:p w14:paraId="6733B2D9" w14:textId="2B611660" w:rsidR="00587C9A" w:rsidRDefault="008A4E25" w:rsidP="009838A4">
            <w:r>
              <w:rPr>
                <w:rFonts w:hint="eastAsia"/>
              </w:rPr>
              <w:t>2</w:t>
            </w:r>
            <w:r>
              <w:t>71</w:t>
            </w:r>
          </w:p>
        </w:tc>
        <w:tc>
          <w:tcPr>
            <w:tcW w:w="1729" w:type="dxa"/>
            <w:vAlign w:val="center"/>
          </w:tcPr>
          <w:p w14:paraId="45611C27" w14:textId="4ACD76CB" w:rsidR="00587C9A" w:rsidRDefault="008A4E25" w:rsidP="009838A4">
            <w:r>
              <w:rPr>
                <w:rFonts w:hint="eastAsia"/>
              </w:rPr>
              <w:t>1</w:t>
            </w:r>
            <w:r>
              <w:t>37</w:t>
            </w:r>
          </w:p>
        </w:tc>
        <w:tc>
          <w:tcPr>
            <w:tcW w:w="1729" w:type="dxa"/>
            <w:vAlign w:val="center"/>
          </w:tcPr>
          <w:p w14:paraId="3981DE88" w14:textId="61033B88" w:rsidR="00587C9A" w:rsidRDefault="008A4E25" w:rsidP="009838A4">
            <w:r>
              <w:rPr>
                <w:rFonts w:hint="eastAsia"/>
              </w:rPr>
              <w:t>1</w:t>
            </w:r>
            <w:r>
              <w:t>86</w:t>
            </w:r>
          </w:p>
        </w:tc>
        <w:tc>
          <w:tcPr>
            <w:tcW w:w="1729" w:type="dxa"/>
            <w:vAlign w:val="center"/>
          </w:tcPr>
          <w:p w14:paraId="4642E37E" w14:textId="1158700D" w:rsidR="00587C9A" w:rsidRDefault="008A4E25" w:rsidP="009838A4">
            <w:r>
              <w:rPr>
                <w:rFonts w:hint="eastAsia"/>
              </w:rPr>
              <w:t>1</w:t>
            </w:r>
            <w:r>
              <w:t>48</w:t>
            </w:r>
          </w:p>
        </w:tc>
        <w:tc>
          <w:tcPr>
            <w:tcW w:w="1730" w:type="dxa"/>
            <w:vAlign w:val="center"/>
          </w:tcPr>
          <w:p w14:paraId="0F1E3BAF" w14:textId="66393775" w:rsidR="00587C9A" w:rsidRDefault="008A4E25" w:rsidP="009838A4">
            <w:r>
              <w:rPr>
                <w:rFonts w:hint="eastAsia"/>
              </w:rPr>
              <w:t>9</w:t>
            </w:r>
            <w:r>
              <w:t>8</w:t>
            </w:r>
          </w:p>
        </w:tc>
      </w:tr>
      <w:tr w:rsidR="00587C9A" w14:paraId="7863575A" w14:textId="77777777" w:rsidTr="003679CC">
        <w:tc>
          <w:tcPr>
            <w:tcW w:w="1555" w:type="dxa"/>
            <w:vMerge/>
            <w:shd w:val="clear" w:color="auto" w:fill="E7E6E6" w:themeFill="background2"/>
            <w:vAlign w:val="center"/>
          </w:tcPr>
          <w:p w14:paraId="73533FE9" w14:textId="77777777" w:rsidR="00587C9A" w:rsidRPr="00863AA1" w:rsidRDefault="00587C9A" w:rsidP="009838A4"/>
        </w:tc>
        <w:tc>
          <w:tcPr>
            <w:tcW w:w="1275" w:type="dxa"/>
            <w:vMerge/>
            <w:shd w:val="clear" w:color="auto" w:fill="E7E6E6" w:themeFill="background2"/>
            <w:vAlign w:val="center"/>
          </w:tcPr>
          <w:p w14:paraId="5BC7C933" w14:textId="77777777" w:rsidR="00587C9A" w:rsidRPr="003041FC" w:rsidRDefault="00587C9A" w:rsidP="009838A4"/>
        </w:tc>
        <w:tc>
          <w:tcPr>
            <w:tcW w:w="1134" w:type="dxa"/>
            <w:vMerge/>
            <w:shd w:val="clear" w:color="auto" w:fill="E7E6E6" w:themeFill="background2"/>
            <w:vAlign w:val="center"/>
          </w:tcPr>
          <w:p w14:paraId="1A7E979A" w14:textId="77777777" w:rsidR="00587C9A" w:rsidRDefault="00587C9A" w:rsidP="009838A4"/>
        </w:tc>
        <w:tc>
          <w:tcPr>
            <w:tcW w:w="993" w:type="dxa"/>
            <w:shd w:val="clear" w:color="auto" w:fill="E7E6E6" w:themeFill="background2"/>
            <w:vAlign w:val="center"/>
          </w:tcPr>
          <w:p w14:paraId="058A9BE8" w14:textId="77777777" w:rsidR="00587C9A" w:rsidRDefault="00587C9A" w:rsidP="009838A4">
            <w:r>
              <w:rPr>
                <w:rFonts w:hint="eastAsia"/>
              </w:rPr>
              <w:t>N</w:t>
            </w:r>
            <w:r>
              <w:t>ormal</w:t>
            </w:r>
          </w:p>
        </w:tc>
        <w:tc>
          <w:tcPr>
            <w:tcW w:w="1729" w:type="dxa"/>
            <w:vAlign w:val="center"/>
          </w:tcPr>
          <w:p w14:paraId="318BC629" w14:textId="2273926D" w:rsidR="00587C9A" w:rsidRDefault="008A4E25" w:rsidP="009838A4">
            <w:r>
              <w:rPr>
                <w:rFonts w:hint="eastAsia"/>
              </w:rPr>
              <w:t>1</w:t>
            </w:r>
            <w:r>
              <w:t>7</w:t>
            </w:r>
          </w:p>
        </w:tc>
        <w:tc>
          <w:tcPr>
            <w:tcW w:w="1729" w:type="dxa"/>
            <w:vAlign w:val="center"/>
          </w:tcPr>
          <w:p w14:paraId="5A3DD32F" w14:textId="41825C29" w:rsidR="00587C9A" w:rsidRDefault="008A4E25" w:rsidP="009838A4">
            <w:r>
              <w:rPr>
                <w:rFonts w:hint="eastAsia"/>
              </w:rPr>
              <w:t>1</w:t>
            </w:r>
            <w:r>
              <w:t>37</w:t>
            </w:r>
          </w:p>
        </w:tc>
        <w:tc>
          <w:tcPr>
            <w:tcW w:w="1729" w:type="dxa"/>
            <w:vAlign w:val="center"/>
          </w:tcPr>
          <w:p w14:paraId="10DB8612" w14:textId="7D586720" w:rsidR="00587C9A" w:rsidRDefault="008A4E25" w:rsidP="009838A4">
            <w:r>
              <w:rPr>
                <w:rFonts w:hint="eastAsia"/>
              </w:rPr>
              <w:t>1</w:t>
            </w:r>
            <w:r>
              <w:t>8</w:t>
            </w:r>
          </w:p>
        </w:tc>
        <w:tc>
          <w:tcPr>
            <w:tcW w:w="1729" w:type="dxa"/>
            <w:vAlign w:val="center"/>
          </w:tcPr>
          <w:p w14:paraId="50B32BC4" w14:textId="16A34343" w:rsidR="00587C9A" w:rsidRDefault="008A4E25" w:rsidP="009838A4">
            <w:r>
              <w:rPr>
                <w:rFonts w:hint="eastAsia"/>
              </w:rPr>
              <w:t>6</w:t>
            </w:r>
            <w:r>
              <w:t>2</w:t>
            </w:r>
          </w:p>
        </w:tc>
        <w:tc>
          <w:tcPr>
            <w:tcW w:w="1730" w:type="dxa"/>
            <w:vAlign w:val="center"/>
          </w:tcPr>
          <w:p w14:paraId="04A2E622" w14:textId="056F9A05" w:rsidR="00587C9A" w:rsidRDefault="008A4E25" w:rsidP="009838A4">
            <w:r>
              <w:rPr>
                <w:rFonts w:hint="eastAsia"/>
              </w:rPr>
              <w:t>9</w:t>
            </w:r>
            <w:r>
              <w:t>8</w:t>
            </w:r>
          </w:p>
        </w:tc>
      </w:tr>
      <w:tr w:rsidR="00587C9A" w14:paraId="05877A20" w14:textId="77777777" w:rsidTr="003679CC">
        <w:tc>
          <w:tcPr>
            <w:tcW w:w="1555" w:type="dxa"/>
            <w:vMerge/>
            <w:shd w:val="clear" w:color="auto" w:fill="E7E6E6" w:themeFill="background2"/>
            <w:vAlign w:val="center"/>
          </w:tcPr>
          <w:p w14:paraId="161B0FF5" w14:textId="77777777" w:rsidR="00587C9A" w:rsidRPr="00863AA1" w:rsidRDefault="00587C9A" w:rsidP="009838A4"/>
        </w:tc>
        <w:tc>
          <w:tcPr>
            <w:tcW w:w="1275" w:type="dxa"/>
            <w:vMerge w:val="restart"/>
            <w:shd w:val="clear" w:color="auto" w:fill="E7E6E6" w:themeFill="background2"/>
            <w:vAlign w:val="center"/>
          </w:tcPr>
          <w:p w14:paraId="273FF203" w14:textId="77777777" w:rsidR="00587C9A" w:rsidRPr="003041FC" w:rsidRDefault="00587C9A" w:rsidP="009838A4">
            <w:r>
              <w:t>I</w:t>
            </w:r>
            <w:r w:rsidRPr="003041FC">
              <w:t>nstructions</w:t>
            </w:r>
          </w:p>
        </w:tc>
        <w:tc>
          <w:tcPr>
            <w:tcW w:w="1134" w:type="dxa"/>
            <w:vMerge w:val="restart"/>
            <w:shd w:val="clear" w:color="auto" w:fill="E7E6E6" w:themeFill="background2"/>
            <w:vAlign w:val="center"/>
          </w:tcPr>
          <w:p w14:paraId="5B3425EB" w14:textId="77777777" w:rsidR="00587C9A" w:rsidRDefault="00587C9A" w:rsidP="009838A4">
            <w:r>
              <w:rPr>
                <w:rFonts w:hint="eastAsia"/>
              </w:rPr>
              <w:t>C</w:t>
            </w:r>
            <w:r>
              <w:t>ommon</w:t>
            </w:r>
          </w:p>
        </w:tc>
        <w:tc>
          <w:tcPr>
            <w:tcW w:w="993" w:type="dxa"/>
            <w:shd w:val="clear" w:color="auto" w:fill="E7E6E6" w:themeFill="background2"/>
            <w:vAlign w:val="center"/>
          </w:tcPr>
          <w:p w14:paraId="7A9F977D" w14:textId="77777777" w:rsidR="00587C9A" w:rsidRDefault="00587C9A" w:rsidP="009838A4">
            <w:r>
              <w:rPr>
                <w:rFonts w:hint="eastAsia"/>
              </w:rPr>
              <w:t>F</w:t>
            </w:r>
            <w:r>
              <w:t>eature Name</w:t>
            </w:r>
          </w:p>
        </w:tc>
        <w:tc>
          <w:tcPr>
            <w:tcW w:w="1729" w:type="dxa"/>
            <w:vAlign w:val="center"/>
          </w:tcPr>
          <w:p w14:paraId="57837E8F" w14:textId="7A4C3E48" w:rsidR="00587C9A" w:rsidRDefault="008A4E25" w:rsidP="009838A4">
            <w:r w:rsidRPr="008A4E25">
              <w:t>psi_group_change</w:t>
            </w:r>
          </w:p>
        </w:tc>
        <w:tc>
          <w:tcPr>
            <w:tcW w:w="1729" w:type="dxa"/>
            <w:vAlign w:val="center"/>
          </w:tcPr>
          <w:p w14:paraId="6A9B205E" w14:textId="3FC4FB8F" w:rsidR="00587C9A" w:rsidRDefault="008A4E25" w:rsidP="009838A4">
            <w:r w:rsidRPr="008A4E25">
              <w:t>perf_event_alloc</w:t>
            </w:r>
          </w:p>
        </w:tc>
        <w:tc>
          <w:tcPr>
            <w:tcW w:w="1729" w:type="dxa"/>
            <w:vAlign w:val="center"/>
          </w:tcPr>
          <w:p w14:paraId="5C35AFFB" w14:textId="527A6723" w:rsidR="00587C9A" w:rsidRDefault="008A4E25" w:rsidP="009838A4">
            <w:r w:rsidRPr="008A4E25">
              <w:t>kfree</w:t>
            </w:r>
          </w:p>
        </w:tc>
        <w:tc>
          <w:tcPr>
            <w:tcW w:w="1729" w:type="dxa"/>
            <w:vAlign w:val="center"/>
          </w:tcPr>
          <w:p w14:paraId="12AD175D" w14:textId="09DFEB55" w:rsidR="00587C9A" w:rsidRDefault="008A4E25" w:rsidP="009838A4">
            <w:r w:rsidRPr="008A4E25">
              <w:t>event_sched_in</w:t>
            </w:r>
          </w:p>
        </w:tc>
        <w:tc>
          <w:tcPr>
            <w:tcW w:w="1730" w:type="dxa"/>
            <w:vAlign w:val="center"/>
          </w:tcPr>
          <w:p w14:paraId="156602D6" w14:textId="163612C7" w:rsidR="00587C9A" w:rsidRDefault="008A4E25" w:rsidP="009838A4">
            <w:r w:rsidRPr="008A4E25">
              <w:t>visit_groups_merge.constprop.0.is</w:t>
            </w:r>
          </w:p>
        </w:tc>
      </w:tr>
      <w:tr w:rsidR="00587C9A" w14:paraId="69E14C97" w14:textId="77777777" w:rsidTr="003679CC">
        <w:tc>
          <w:tcPr>
            <w:tcW w:w="1555" w:type="dxa"/>
            <w:vMerge/>
            <w:shd w:val="clear" w:color="auto" w:fill="E7E6E6" w:themeFill="background2"/>
            <w:vAlign w:val="center"/>
          </w:tcPr>
          <w:p w14:paraId="3964E1CF" w14:textId="77777777" w:rsidR="00587C9A" w:rsidRPr="00863AA1" w:rsidRDefault="00587C9A" w:rsidP="009838A4"/>
        </w:tc>
        <w:tc>
          <w:tcPr>
            <w:tcW w:w="1275" w:type="dxa"/>
            <w:vMerge/>
            <w:shd w:val="clear" w:color="auto" w:fill="E7E6E6" w:themeFill="background2"/>
            <w:vAlign w:val="center"/>
          </w:tcPr>
          <w:p w14:paraId="6E37A746" w14:textId="77777777" w:rsidR="00587C9A" w:rsidRDefault="00587C9A" w:rsidP="009838A4"/>
        </w:tc>
        <w:tc>
          <w:tcPr>
            <w:tcW w:w="1134" w:type="dxa"/>
            <w:vMerge/>
            <w:shd w:val="clear" w:color="auto" w:fill="E7E6E6" w:themeFill="background2"/>
            <w:vAlign w:val="center"/>
          </w:tcPr>
          <w:p w14:paraId="681929E7" w14:textId="77777777" w:rsidR="00587C9A" w:rsidRDefault="00587C9A" w:rsidP="009838A4"/>
        </w:tc>
        <w:tc>
          <w:tcPr>
            <w:tcW w:w="993" w:type="dxa"/>
            <w:shd w:val="clear" w:color="auto" w:fill="E7E6E6" w:themeFill="background2"/>
            <w:vAlign w:val="center"/>
          </w:tcPr>
          <w:p w14:paraId="28697E54" w14:textId="77777777" w:rsidR="00587C9A" w:rsidRDefault="00587C9A" w:rsidP="009838A4">
            <w:r>
              <w:rPr>
                <w:rFonts w:hint="eastAsia"/>
              </w:rPr>
              <w:t>A</w:t>
            </w:r>
            <w:r>
              <w:t>ttack</w:t>
            </w:r>
          </w:p>
        </w:tc>
        <w:tc>
          <w:tcPr>
            <w:tcW w:w="1729" w:type="dxa"/>
            <w:vAlign w:val="center"/>
          </w:tcPr>
          <w:p w14:paraId="72201635" w14:textId="147A427A" w:rsidR="00587C9A" w:rsidRDefault="008A4E25" w:rsidP="009838A4">
            <w:r>
              <w:rPr>
                <w:rFonts w:hint="eastAsia"/>
              </w:rPr>
              <w:t>2</w:t>
            </w:r>
            <w:r>
              <w:t>84</w:t>
            </w:r>
          </w:p>
        </w:tc>
        <w:tc>
          <w:tcPr>
            <w:tcW w:w="1729" w:type="dxa"/>
            <w:vAlign w:val="center"/>
          </w:tcPr>
          <w:p w14:paraId="5400EA36" w14:textId="5F4F0753" w:rsidR="00587C9A" w:rsidRDefault="008A4E25" w:rsidP="009838A4">
            <w:r>
              <w:rPr>
                <w:rFonts w:hint="eastAsia"/>
              </w:rPr>
              <w:t>1</w:t>
            </w:r>
            <w:r>
              <w:t>69</w:t>
            </w:r>
          </w:p>
        </w:tc>
        <w:tc>
          <w:tcPr>
            <w:tcW w:w="1729" w:type="dxa"/>
            <w:vAlign w:val="center"/>
          </w:tcPr>
          <w:p w14:paraId="4225F64E" w14:textId="05B7B906" w:rsidR="00587C9A" w:rsidRDefault="008A4E25" w:rsidP="009838A4">
            <w:r>
              <w:rPr>
                <w:rFonts w:hint="eastAsia"/>
              </w:rPr>
              <w:t>2</w:t>
            </w:r>
            <w:r>
              <w:t>14</w:t>
            </w:r>
          </w:p>
        </w:tc>
        <w:tc>
          <w:tcPr>
            <w:tcW w:w="1729" w:type="dxa"/>
            <w:vAlign w:val="center"/>
          </w:tcPr>
          <w:p w14:paraId="4566DC43" w14:textId="43EFF6A1" w:rsidR="00587C9A" w:rsidRDefault="008A4E25" w:rsidP="009838A4">
            <w:r>
              <w:rPr>
                <w:rFonts w:hint="eastAsia"/>
              </w:rPr>
              <w:t>1</w:t>
            </w:r>
            <w:r>
              <w:t>56</w:t>
            </w:r>
          </w:p>
        </w:tc>
        <w:tc>
          <w:tcPr>
            <w:tcW w:w="1730" w:type="dxa"/>
            <w:vAlign w:val="center"/>
          </w:tcPr>
          <w:p w14:paraId="161CCC96" w14:textId="1412DEFD" w:rsidR="00587C9A" w:rsidRDefault="008A4E25" w:rsidP="009838A4">
            <w:r>
              <w:rPr>
                <w:rFonts w:hint="eastAsia"/>
              </w:rPr>
              <w:t>3</w:t>
            </w:r>
            <w:r>
              <w:t>5</w:t>
            </w:r>
          </w:p>
        </w:tc>
      </w:tr>
      <w:tr w:rsidR="00587C9A" w14:paraId="14CEE719" w14:textId="77777777" w:rsidTr="003679CC">
        <w:tc>
          <w:tcPr>
            <w:tcW w:w="1555" w:type="dxa"/>
            <w:vMerge/>
            <w:shd w:val="clear" w:color="auto" w:fill="E7E6E6" w:themeFill="background2"/>
            <w:vAlign w:val="center"/>
          </w:tcPr>
          <w:p w14:paraId="03441C3E" w14:textId="77777777" w:rsidR="00587C9A" w:rsidRPr="00863AA1" w:rsidRDefault="00587C9A" w:rsidP="009838A4"/>
        </w:tc>
        <w:tc>
          <w:tcPr>
            <w:tcW w:w="1275" w:type="dxa"/>
            <w:vMerge/>
            <w:shd w:val="clear" w:color="auto" w:fill="E7E6E6" w:themeFill="background2"/>
            <w:vAlign w:val="center"/>
          </w:tcPr>
          <w:p w14:paraId="66FC32C4" w14:textId="77777777" w:rsidR="00587C9A" w:rsidRDefault="00587C9A" w:rsidP="009838A4"/>
        </w:tc>
        <w:tc>
          <w:tcPr>
            <w:tcW w:w="1134" w:type="dxa"/>
            <w:vMerge/>
            <w:shd w:val="clear" w:color="auto" w:fill="E7E6E6" w:themeFill="background2"/>
            <w:vAlign w:val="center"/>
          </w:tcPr>
          <w:p w14:paraId="7434648A" w14:textId="77777777" w:rsidR="00587C9A" w:rsidRDefault="00587C9A" w:rsidP="009838A4"/>
        </w:tc>
        <w:tc>
          <w:tcPr>
            <w:tcW w:w="993" w:type="dxa"/>
            <w:shd w:val="clear" w:color="auto" w:fill="E7E6E6" w:themeFill="background2"/>
            <w:vAlign w:val="center"/>
          </w:tcPr>
          <w:p w14:paraId="19020316" w14:textId="77777777" w:rsidR="00587C9A" w:rsidRDefault="00587C9A" w:rsidP="009838A4">
            <w:r>
              <w:rPr>
                <w:rFonts w:hint="eastAsia"/>
              </w:rPr>
              <w:t>N</w:t>
            </w:r>
            <w:r>
              <w:t>ormal</w:t>
            </w:r>
          </w:p>
        </w:tc>
        <w:tc>
          <w:tcPr>
            <w:tcW w:w="1729" w:type="dxa"/>
            <w:vAlign w:val="center"/>
          </w:tcPr>
          <w:p w14:paraId="7D3D2DB1" w14:textId="320EF084" w:rsidR="00587C9A" w:rsidRDefault="008A4E25" w:rsidP="009838A4">
            <w:r>
              <w:rPr>
                <w:rFonts w:hint="eastAsia"/>
              </w:rPr>
              <w:t>1</w:t>
            </w:r>
            <w:r>
              <w:t>33</w:t>
            </w:r>
          </w:p>
        </w:tc>
        <w:tc>
          <w:tcPr>
            <w:tcW w:w="1729" w:type="dxa"/>
            <w:vAlign w:val="center"/>
          </w:tcPr>
          <w:p w14:paraId="2F0EE32D" w14:textId="74ACE90F" w:rsidR="00587C9A" w:rsidRDefault="008A4E25" w:rsidP="009838A4">
            <w:r>
              <w:rPr>
                <w:rFonts w:hint="eastAsia"/>
              </w:rPr>
              <w:t>1</w:t>
            </w:r>
            <w:r>
              <w:t>03</w:t>
            </w:r>
          </w:p>
        </w:tc>
        <w:tc>
          <w:tcPr>
            <w:tcW w:w="1729" w:type="dxa"/>
            <w:vAlign w:val="center"/>
          </w:tcPr>
          <w:p w14:paraId="692E0332" w14:textId="1BB5F3CD" w:rsidR="00587C9A" w:rsidRDefault="008A4E25" w:rsidP="009838A4">
            <w:r>
              <w:rPr>
                <w:rFonts w:hint="eastAsia"/>
              </w:rPr>
              <w:t>7</w:t>
            </w:r>
            <w:r>
              <w:t>2</w:t>
            </w:r>
          </w:p>
        </w:tc>
        <w:tc>
          <w:tcPr>
            <w:tcW w:w="1729" w:type="dxa"/>
            <w:vAlign w:val="center"/>
          </w:tcPr>
          <w:p w14:paraId="253D8ACE" w14:textId="0084AADA" w:rsidR="00587C9A" w:rsidRDefault="008A4E25" w:rsidP="009838A4">
            <w:r>
              <w:rPr>
                <w:rFonts w:hint="eastAsia"/>
              </w:rPr>
              <w:t>4</w:t>
            </w:r>
            <w:r>
              <w:t>8</w:t>
            </w:r>
          </w:p>
        </w:tc>
        <w:tc>
          <w:tcPr>
            <w:tcW w:w="1730" w:type="dxa"/>
            <w:vAlign w:val="center"/>
          </w:tcPr>
          <w:p w14:paraId="4502BB0E" w14:textId="3EEDA2A2" w:rsidR="00587C9A" w:rsidRDefault="008A4E25" w:rsidP="009838A4">
            <w:r>
              <w:rPr>
                <w:rFonts w:hint="eastAsia"/>
              </w:rPr>
              <w:t>1</w:t>
            </w:r>
            <w:r>
              <w:t>35</w:t>
            </w:r>
          </w:p>
        </w:tc>
      </w:tr>
      <w:tr w:rsidR="00587C9A" w14:paraId="6680E977" w14:textId="77777777" w:rsidTr="003679CC">
        <w:tc>
          <w:tcPr>
            <w:tcW w:w="1555" w:type="dxa"/>
            <w:vMerge/>
            <w:shd w:val="clear" w:color="auto" w:fill="E7E6E6" w:themeFill="background2"/>
            <w:vAlign w:val="center"/>
          </w:tcPr>
          <w:p w14:paraId="608469D8" w14:textId="77777777" w:rsidR="00587C9A" w:rsidRPr="00863AA1" w:rsidRDefault="00587C9A" w:rsidP="009838A4"/>
        </w:tc>
        <w:tc>
          <w:tcPr>
            <w:tcW w:w="1275" w:type="dxa"/>
            <w:vMerge/>
            <w:shd w:val="clear" w:color="auto" w:fill="E7E6E6" w:themeFill="background2"/>
            <w:vAlign w:val="center"/>
          </w:tcPr>
          <w:p w14:paraId="52DD7369" w14:textId="77777777" w:rsidR="00587C9A" w:rsidRDefault="00587C9A" w:rsidP="009838A4"/>
        </w:tc>
        <w:tc>
          <w:tcPr>
            <w:tcW w:w="1134" w:type="dxa"/>
            <w:vMerge w:val="restart"/>
            <w:shd w:val="clear" w:color="auto" w:fill="E7E6E6" w:themeFill="background2"/>
            <w:vAlign w:val="center"/>
          </w:tcPr>
          <w:p w14:paraId="14A16B39" w14:textId="77777777" w:rsidR="00587C9A" w:rsidRDefault="00587C9A" w:rsidP="009838A4">
            <w:r>
              <w:rPr>
                <w:rFonts w:hint="eastAsia"/>
              </w:rPr>
              <w:t>E</w:t>
            </w:r>
            <w:r>
              <w:t>xclusive</w:t>
            </w:r>
          </w:p>
        </w:tc>
        <w:tc>
          <w:tcPr>
            <w:tcW w:w="993" w:type="dxa"/>
            <w:shd w:val="clear" w:color="auto" w:fill="E7E6E6" w:themeFill="background2"/>
            <w:vAlign w:val="center"/>
          </w:tcPr>
          <w:p w14:paraId="0F9B28A6" w14:textId="77777777" w:rsidR="00587C9A" w:rsidRDefault="00587C9A" w:rsidP="009838A4">
            <w:r>
              <w:rPr>
                <w:rFonts w:hint="eastAsia"/>
              </w:rPr>
              <w:t>F</w:t>
            </w:r>
            <w:r>
              <w:t>eature Name</w:t>
            </w:r>
          </w:p>
        </w:tc>
        <w:tc>
          <w:tcPr>
            <w:tcW w:w="1729" w:type="dxa"/>
            <w:vAlign w:val="center"/>
          </w:tcPr>
          <w:p w14:paraId="4E7331F5" w14:textId="0C0A8AEE" w:rsidR="00587C9A" w:rsidRDefault="00800463" w:rsidP="009838A4">
            <w:r w:rsidRPr="00800463">
              <w:t>perf_event_groups_insert</w:t>
            </w:r>
          </w:p>
        </w:tc>
        <w:tc>
          <w:tcPr>
            <w:tcW w:w="1729" w:type="dxa"/>
            <w:vAlign w:val="center"/>
          </w:tcPr>
          <w:p w14:paraId="3450730C" w14:textId="27C2A273" w:rsidR="00587C9A" w:rsidRDefault="00800463" w:rsidP="009838A4">
            <w:r w:rsidRPr="00800463">
              <w:t>__srcu_read_lock</w:t>
            </w:r>
          </w:p>
        </w:tc>
        <w:tc>
          <w:tcPr>
            <w:tcW w:w="1729" w:type="dxa"/>
            <w:vAlign w:val="center"/>
          </w:tcPr>
          <w:p w14:paraId="0D5A748B" w14:textId="4AF7A24A" w:rsidR="00587C9A" w:rsidRDefault="00800463" w:rsidP="009838A4">
            <w:r w:rsidRPr="00800463">
              <w:t>memset_erms</w:t>
            </w:r>
          </w:p>
        </w:tc>
        <w:tc>
          <w:tcPr>
            <w:tcW w:w="1729" w:type="dxa"/>
            <w:vAlign w:val="center"/>
          </w:tcPr>
          <w:p w14:paraId="6235C286" w14:textId="3A6F0536" w:rsidR="00587C9A" w:rsidRDefault="00800463" w:rsidP="009838A4">
            <w:r w:rsidRPr="00800463">
              <w:t>x86_pmu_event_init</w:t>
            </w:r>
          </w:p>
        </w:tc>
        <w:tc>
          <w:tcPr>
            <w:tcW w:w="1730" w:type="dxa"/>
            <w:vAlign w:val="center"/>
          </w:tcPr>
          <w:p w14:paraId="43747A34" w14:textId="1A8A9D66" w:rsidR="00587C9A" w:rsidRDefault="00800463" w:rsidP="009838A4">
            <w:r w:rsidRPr="00800463">
              <w:t>kmem_cache_alloc_trace</w:t>
            </w:r>
          </w:p>
        </w:tc>
      </w:tr>
      <w:tr w:rsidR="00587C9A" w14:paraId="740FFA42" w14:textId="77777777" w:rsidTr="003679CC">
        <w:tc>
          <w:tcPr>
            <w:tcW w:w="1555" w:type="dxa"/>
            <w:vMerge/>
            <w:shd w:val="clear" w:color="auto" w:fill="E7E6E6" w:themeFill="background2"/>
            <w:vAlign w:val="center"/>
          </w:tcPr>
          <w:p w14:paraId="7A896C7E" w14:textId="77777777" w:rsidR="00587C9A" w:rsidRPr="00863AA1" w:rsidRDefault="00587C9A" w:rsidP="009838A4"/>
        </w:tc>
        <w:tc>
          <w:tcPr>
            <w:tcW w:w="1275" w:type="dxa"/>
            <w:vMerge/>
            <w:shd w:val="clear" w:color="auto" w:fill="E7E6E6" w:themeFill="background2"/>
            <w:vAlign w:val="center"/>
          </w:tcPr>
          <w:p w14:paraId="05141E0E" w14:textId="77777777" w:rsidR="00587C9A" w:rsidRPr="003041FC" w:rsidRDefault="00587C9A" w:rsidP="009838A4"/>
        </w:tc>
        <w:tc>
          <w:tcPr>
            <w:tcW w:w="1134" w:type="dxa"/>
            <w:vMerge/>
            <w:shd w:val="clear" w:color="auto" w:fill="E7E6E6" w:themeFill="background2"/>
            <w:vAlign w:val="center"/>
          </w:tcPr>
          <w:p w14:paraId="6FD1B15C" w14:textId="77777777" w:rsidR="00587C9A" w:rsidRDefault="00587C9A" w:rsidP="009838A4"/>
        </w:tc>
        <w:tc>
          <w:tcPr>
            <w:tcW w:w="993" w:type="dxa"/>
            <w:shd w:val="clear" w:color="auto" w:fill="E7E6E6" w:themeFill="background2"/>
            <w:vAlign w:val="center"/>
          </w:tcPr>
          <w:p w14:paraId="5A8E120D" w14:textId="77777777" w:rsidR="00587C9A" w:rsidRDefault="00587C9A" w:rsidP="009838A4">
            <w:r>
              <w:rPr>
                <w:rFonts w:hint="eastAsia"/>
              </w:rPr>
              <w:t>A</w:t>
            </w:r>
            <w:r>
              <w:t>ttack</w:t>
            </w:r>
          </w:p>
        </w:tc>
        <w:tc>
          <w:tcPr>
            <w:tcW w:w="1729" w:type="dxa"/>
            <w:vAlign w:val="center"/>
          </w:tcPr>
          <w:p w14:paraId="175771D7" w14:textId="45050985" w:rsidR="00587C9A" w:rsidRDefault="00800463" w:rsidP="009838A4">
            <w:r>
              <w:rPr>
                <w:rFonts w:hint="eastAsia"/>
              </w:rPr>
              <w:t>1</w:t>
            </w:r>
            <w:r>
              <w:t>40</w:t>
            </w:r>
          </w:p>
        </w:tc>
        <w:tc>
          <w:tcPr>
            <w:tcW w:w="1729" w:type="dxa"/>
            <w:vAlign w:val="center"/>
          </w:tcPr>
          <w:p w14:paraId="10B6F4EA" w14:textId="28507582" w:rsidR="00587C9A" w:rsidRDefault="00800463" w:rsidP="009838A4">
            <w:r>
              <w:rPr>
                <w:rFonts w:hint="eastAsia"/>
              </w:rPr>
              <w:t>1</w:t>
            </w:r>
            <w:r>
              <w:t>06</w:t>
            </w:r>
          </w:p>
        </w:tc>
        <w:tc>
          <w:tcPr>
            <w:tcW w:w="1729" w:type="dxa"/>
            <w:vAlign w:val="center"/>
          </w:tcPr>
          <w:p w14:paraId="55DE6423" w14:textId="0FE73156" w:rsidR="00587C9A" w:rsidRDefault="00800463" w:rsidP="009838A4">
            <w:r>
              <w:rPr>
                <w:rFonts w:hint="eastAsia"/>
              </w:rPr>
              <w:t>3</w:t>
            </w:r>
            <w:r>
              <w:t>0</w:t>
            </w:r>
          </w:p>
        </w:tc>
        <w:tc>
          <w:tcPr>
            <w:tcW w:w="1729" w:type="dxa"/>
            <w:vAlign w:val="center"/>
          </w:tcPr>
          <w:p w14:paraId="4FB47638" w14:textId="20EB8DB6" w:rsidR="00587C9A" w:rsidRDefault="00800463" w:rsidP="009838A4">
            <w:r>
              <w:rPr>
                <w:rFonts w:hint="eastAsia"/>
              </w:rPr>
              <w:t>4</w:t>
            </w:r>
            <w:r>
              <w:t>0</w:t>
            </w:r>
          </w:p>
        </w:tc>
        <w:tc>
          <w:tcPr>
            <w:tcW w:w="1730" w:type="dxa"/>
            <w:vAlign w:val="center"/>
          </w:tcPr>
          <w:p w14:paraId="59282493" w14:textId="6AF0A9E5" w:rsidR="00587C9A" w:rsidRDefault="00800463" w:rsidP="009838A4">
            <w:r>
              <w:rPr>
                <w:rFonts w:hint="eastAsia"/>
              </w:rPr>
              <w:t>5</w:t>
            </w:r>
            <w:r>
              <w:t>9</w:t>
            </w:r>
          </w:p>
        </w:tc>
      </w:tr>
      <w:tr w:rsidR="00587C9A" w14:paraId="3594CFCA" w14:textId="77777777" w:rsidTr="003679CC">
        <w:tc>
          <w:tcPr>
            <w:tcW w:w="1555" w:type="dxa"/>
            <w:vMerge/>
            <w:shd w:val="clear" w:color="auto" w:fill="E7E6E6" w:themeFill="background2"/>
            <w:vAlign w:val="center"/>
          </w:tcPr>
          <w:p w14:paraId="2400B488" w14:textId="77777777" w:rsidR="00587C9A" w:rsidRPr="00863AA1" w:rsidRDefault="00587C9A" w:rsidP="009838A4"/>
        </w:tc>
        <w:tc>
          <w:tcPr>
            <w:tcW w:w="1275" w:type="dxa"/>
            <w:vMerge/>
            <w:shd w:val="clear" w:color="auto" w:fill="E7E6E6" w:themeFill="background2"/>
            <w:vAlign w:val="center"/>
          </w:tcPr>
          <w:p w14:paraId="4A1A974D" w14:textId="77777777" w:rsidR="00587C9A" w:rsidRPr="003041FC" w:rsidRDefault="00587C9A" w:rsidP="009838A4"/>
        </w:tc>
        <w:tc>
          <w:tcPr>
            <w:tcW w:w="1134" w:type="dxa"/>
            <w:vMerge/>
            <w:shd w:val="clear" w:color="auto" w:fill="E7E6E6" w:themeFill="background2"/>
            <w:vAlign w:val="center"/>
          </w:tcPr>
          <w:p w14:paraId="792B5344" w14:textId="77777777" w:rsidR="00587C9A" w:rsidRDefault="00587C9A" w:rsidP="009838A4"/>
        </w:tc>
        <w:tc>
          <w:tcPr>
            <w:tcW w:w="993" w:type="dxa"/>
            <w:shd w:val="clear" w:color="auto" w:fill="E7E6E6" w:themeFill="background2"/>
            <w:vAlign w:val="center"/>
          </w:tcPr>
          <w:p w14:paraId="0E263FEF" w14:textId="77777777" w:rsidR="00587C9A" w:rsidRDefault="00587C9A" w:rsidP="009838A4">
            <w:r>
              <w:rPr>
                <w:rFonts w:hint="eastAsia"/>
              </w:rPr>
              <w:t>N</w:t>
            </w:r>
            <w:r>
              <w:t>ormal</w:t>
            </w:r>
          </w:p>
        </w:tc>
        <w:tc>
          <w:tcPr>
            <w:tcW w:w="1729" w:type="dxa"/>
            <w:vAlign w:val="center"/>
          </w:tcPr>
          <w:p w14:paraId="6C6F5A69" w14:textId="114C96B2" w:rsidR="00587C9A" w:rsidRDefault="00800463" w:rsidP="009838A4">
            <w:r>
              <w:rPr>
                <w:rFonts w:hint="eastAsia"/>
              </w:rPr>
              <w:t>1</w:t>
            </w:r>
            <w:r>
              <w:t>40</w:t>
            </w:r>
          </w:p>
        </w:tc>
        <w:tc>
          <w:tcPr>
            <w:tcW w:w="1729" w:type="dxa"/>
            <w:vAlign w:val="center"/>
          </w:tcPr>
          <w:p w14:paraId="06EC5CE4" w14:textId="11647D93" w:rsidR="00587C9A" w:rsidRDefault="00800463" w:rsidP="009838A4">
            <w:r>
              <w:rPr>
                <w:rFonts w:hint="eastAsia"/>
              </w:rPr>
              <w:t>1</w:t>
            </w:r>
            <w:r>
              <w:t>06</w:t>
            </w:r>
          </w:p>
        </w:tc>
        <w:tc>
          <w:tcPr>
            <w:tcW w:w="1729" w:type="dxa"/>
            <w:vAlign w:val="center"/>
          </w:tcPr>
          <w:p w14:paraId="34B45C4A" w14:textId="7B087466" w:rsidR="00587C9A" w:rsidRDefault="00800463" w:rsidP="009838A4">
            <w:r>
              <w:rPr>
                <w:rFonts w:hint="eastAsia"/>
              </w:rPr>
              <w:t>3</w:t>
            </w:r>
            <w:r>
              <w:t>0</w:t>
            </w:r>
          </w:p>
        </w:tc>
        <w:tc>
          <w:tcPr>
            <w:tcW w:w="1729" w:type="dxa"/>
            <w:vAlign w:val="center"/>
          </w:tcPr>
          <w:p w14:paraId="064544F9" w14:textId="5E361A06" w:rsidR="00587C9A" w:rsidRDefault="00800463" w:rsidP="009838A4">
            <w:r>
              <w:rPr>
                <w:rFonts w:hint="eastAsia"/>
              </w:rPr>
              <w:t>4</w:t>
            </w:r>
            <w:r>
              <w:t>0</w:t>
            </w:r>
          </w:p>
        </w:tc>
        <w:tc>
          <w:tcPr>
            <w:tcW w:w="1730" w:type="dxa"/>
            <w:vAlign w:val="center"/>
          </w:tcPr>
          <w:p w14:paraId="2A73BFE0" w14:textId="3B067E22" w:rsidR="00587C9A" w:rsidRDefault="00800463" w:rsidP="009838A4">
            <w:r>
              <w:rPr>
                <w:rFonts w:hint="eastAsia"/>
              </w:rPr>
              <w:t>5</w:t>
            </w:r>
            <w:r>
              <w:t>9</w:t>
            </w:r>
          </w:p>
        </w:tc>
      </w:tr>
      <w:tr w:rsidR="00587C9A" w14:paraId="0F486187" w14:textId="77777777" w:rsidTr="003679CC">
        <w:tc>
          <w:tcPr>
            <w:tcW w:w="1555" w:type="dxa"/>
            <w:vMerge/>
            <w:shd w:val="clear" w:color="auto" w:fill="E7E6E6" w:themeFill="background2"/>
            <w:vAlign w:val="center"/>
          </w:tcPr>
          <w:p w14:paraId="28F442F0" w14:textId="77777777" w:rsidR="00587C9A" w:rsidRPr="00863AA1" w:rsidRDefault="00587C9A" w:rsidP="009838A4"/>
        </w:tc>
        <w:tc>
          <w:tcPr>
            <w:tcW w:w="1275" w:type="dxa"/>
            <w:vMerge/>
            <w:shd w:val="clear" w:color="auto" w:fill="E7E6E6" w:themeFill="background2"/>
            <w:vAlign w:val="center"/>
          </w:tcPr>
          <w:p w14:paraId="3DB8C0C3" w14:textId="77777777" w:rsidR="00587C9A" w:rsidRPr="003041FC" w:rsidRDefault="00587C9A" w:rsidP="009838A4"/>
        </w:tc>
        <w:tc>
          <w:tcPr>
            <w:tcW w:w="1134" w:type="dxa"/>
            <w:vMerge w:val="restart"/>
            <w:shd w:val="clear" w:color="auto" w:fill="E7E6E6" w:themeFill="background2"/>
            <w:vAlign w:val="center"/>
          </w:tcPr>
          <w:p w14:paraId="73C7CEEE" w14:textId="77777777" w:rsidR="00587C9A" w:rsidRDefault="00587C9A" w:rsidP="009838A4">
            <w:r>
              <w:rPr>
                <w:rFonts w:hint="eastAsia"/>
              </w:rPr>
              <w:t>A</w:t>
            </w:r>
            <w:r>
              <w:t>ll</w:t>
            </w:r>
          </w:p>
        </w:tc>
        <w:tc>
          <w:tcPr>
            <w:tcW w:w="993" w:type="dxa"/>
            <w:shd w:val="clear" w:color="auto" w:fill="E7E6E6" w:themeFill="background2"/>
            <w:vAlign w:val="center"/>
          </w:tcPr>
          <w:p w14:paraId="535A7559" w14:textId="77777777" w:rsidR="00587C9A" w:rsidRDefault="00587C9A" w:rsidP="009838A4">
            <w:r>
              <w:rPr>
                <w:rFonts w:hint="eastAsia"/>
              </w:rPr>
              <w:t>F</w:t>
            </w:r>
            <w:r>
              <w:t>eature Name</w:t>
            </w:r>
          </w:p>
        </w:tc>
        <w:tc>
          <w:tcPr>
            <w:tcW w:w="1729" w:type="dxa"/>
            <w:vAlign w:val="center"/>
          </w:tcPr>
          <w:p w14:paraId="5054BEF5" w14:textId="07B44266" w:rsidR="00587C9A" w:rsidRDefault="00A803E5" w:rsidP="009838A4">
            <w:r w:rsidRPr="00A803E5">
              <w:t>psi_group_change</w:t>
            </w:r>
          </w:p>
        </w:tc>
        <w:tc>
          <w:tcPr>
            <w:tcW w:w="1729" w:type="dxa"/>
            <w:vAlign w:val="center"/>
          </w:tcPr>
          <w:p w14:paraId="5E2E9EDC" w14:textId="43FECD2B" w:rsidR="00587C9A" w:rsidRDefault="00A803E5" w:rsidP="009838A4">
            <w:r w:rsidRPr="00A803E5">
              <w:t>perf_event_alloc</w:t>
            </w:r>
          </w:p>
        </w:tc>
        <w:tc>
          <w:tcPr>
            <w:tcW w:w="1729" w:type="dxa"/>
            <w:vAlign w:val="center"/>
          </w:tcPr>
          <w:p w14:paraId="3D91404E" w14:textId="77330571" w:rsidR="00587C9A" w:rsidRDefault="00A803E5" w:rsidP="009838A4">
            <w:r w:rsidRPr="00A803E5">
              <w:t>perf_event_groups_insert</w:t>
            </w:r>
          </w:p>
        </w:tc>
        <w:tc>
          <w:tcPr>
            <w:tcW w:w="1729" w:type="dxa"/>
            <w:vAlign w:val="center"/>
          </w:tcPr>
          <w:p w14:paraId="085CB6C6" w14:textId="6AACE1F2" w:rsidR="00587C9A" w:rsidRDefault="00A803E5" w:rsidP="009838A4">
            <w:r w:rsidRPr="00A803E5">
              <w:t>kfree</w:t>
            </w:r>
          </w:p>
        </w:tc>
        <w:tc>
          <w:tcPr>
            <w:tcW w:w="1730" w:type="dxa"/>
            <w:vAlign w:val="center"/>
          </w:tcPr>
          <w:p w14:paraId="67DC7383" w14:textId="26062AB5" w:rsidR="00587C9A" w:rsidRDefault="00A803E5" w:rsidP="009838A4">
            <w:r w:rsidRPr="00A803E5">
              <w:t>event_sched_in</w:t>
            </w:r>
          </w:p>
        </w:tc>
      </w:tr>
      <w:tr w:rsidR="00587C9A" w14:paraId="57E7FD51" w14:textId="77777777" w:rsidTr="003679CC">
        <w:tc>
          <w:tcPr>
            <w:tcW w:w="1555" w:type="dxa"/>
            <w:vMerge/>
            <w:shd w:val="clear" w:color="auto" w:fill="E7E6E6" w:themeFill="background2"/>
            <w:vAlign w:val="center"/>
          </w:tcPr>
          <w:p w14:paraId="66D231F6" w14:textId="77777777" w:rsidR="00587C9A" w:rsidRPr="00863AA1" w:rsidRDefault="00587C9A" w:rsidP="009838A4"/>
        </w:tc>
        <w:tc>
          <w:tcPr>
            <w:tcW w:w="1275" w:type="dxa"/>
            <w:vMerge/>
            <w:shd w:val="clear" w:color="auto" w:fill="E7E6E6" w:themeFill="background2"/>
            <w:vAlign w:val="center"/>
          </w:tcPr>
          <w:p w14:paraId="28D393DE" w14:textId="77777777" w:rsidR="00587C9A" w:rsidRPr="003041FC" w:rsidRDefault="00587C9A" w:rsidP="009838A4"/>
        </w:tc>
        <w:tc>
          <w:tcPr>
            <w:tcW w:w="1134" w:type="dxa"/>
            <w:vMerge/>
            <w:shd w:val="clear" w:color="auto" w:fill="E7E6E6" w:themeFill="background2"/>
            <w:vAlign w:val="center"/>
          </w:tcPr>
          <w:p w14:paraId="57DC7BE5" w14:textId="77777777" w:rsidR="00587C9A" w:rsidRDefault="00587C9A" w:rsidP="009838A4"/>
        </w:tc>
        <w:tc>
          <w:tcPr>
            <w:tcW w:w="993" w:type="dxa"/>
            <w:shd w:val="clear" w:color="auto" w:fill="E7E6E6" w:themeFill="background2"/>
            <w:vAlign w:val="center"/>
          </w:tcPr>
          <w:p w14:paraId="4089EEA3" w14:textId="77777777" w:rsidR="00587C9A" w:rsidRDefault="00587C9A" w:rsidP="009838A4">
            <w:r>
              <w:rPr>
                <w:rFonts w:hint="eastAsia"/>
              </w:rPr>
              <w:t>A</w:t>
            </w:r>
            <w:r>
              <w:t>ttack</w:t>
            </w:r>
          </w:p>
        </w:tc>
        <w:tc>
          <w:tcPr>
            <w:tcW w:w="1729" w:type="dxa"/>
            <w:vAlign w:val="center"/>
          </w:tcPr>
          <w:p w14:paraId="0694B304" w14:textId="649C07EA" w:rsidR="00587C9A" w:rsidRDefault="00A803E5" w:rsidP="009838A4">
            <w:r>
              <w:rPr>
                <w:rFonts w:hint="eastAsia"/>
              </w:rPr>
              <w:t>2</w:t>
            </w:r>
            <w:r>
              <w:t>84</w:t>
            </w:r>
          </w:p>
        </w:tc>
        <w:tc>
          <w:tcPr>
            <w:tcW w:w="1729" w:type="dxa"/>
            <w:vAlign w:val="center"/>
          </w:tcPr>
          <w:p w14:paraId="11A46517" w14:textId="3AE51B33" w:rsidR="00587C9A" w:rsidRDefault="00A803E5" w:rsidP="009838A4">
            <w:r>
              <w:rPr>
                <w:rFonts w:hint="eastAsia"/>
              </w:rPr>
              <w:t>1</w:t>
            </w:r>
            <w:r>
              <w:t>69</w:t>
            </w:r>
          </w:p>
        </w:tc>
        <w:tc>
          <w:tcPr>
            <w:tcW w:w="1729" w:type="dxa"/>
            <w:vAlign w:val="center"/>
          </w:tcPr>
          <w:p w14:paraId="6AC6E584" w14:textId="6F22FE2E" w:rsidR="00587C9A" w:rsidRDefault="00A803E5" w:rsidP="009838A4">
            <w:r>
              <w:rPr>
                <w:rFonts w:hint="eastAsia"/>
              </w:rPr>
              <w:t>1</w:t>
            </w:r>
            <w:r>
              <w:t>40</w:t>
            </w:r>
          </w:p>
        </w:tc>
        <w:tc>
          <w:tcPr>
            <w:tcW w:w="1729" w:type="dxa"/>
            <w:vAlign w:val="center"/>
          </w:tcPr>
          <w:p w14:paraId="6B5FE1B3" w14:textId="7B97FC25" w:rsidR="00587C9A" w:rsidRDefault="00A803E5" w:rsidP="009838A4">
            <w:r>
              <w:rPr>
                <w:rFonts w:hint="eastAsia"/>
              </w:rPr>
              <w:t>2</w:t>
            </w:r>
            <w:r>
              <w:t>14</w:t>
            </w:r>
          </w:p>
        </w:tc>
        <w:tc>
          <w:tcPr>
            <w:tcW w:w="1730" w:type="dxa"/>
            <w:vAlign w:val="center"/>
          </w:tcPr>
          <w:p w14:paraId="58628DD5" w14:textId="2A5FD760" w:rsidR="00587C9A" w:rsidRDefault="00A803E5" w:rsidP="009838A4">
            <w:r>
              <w:rPr>
                <w:rFonts w:hint="eastAsia"/>
              </w:rPr>
              <w:t>1</w:t>
            </w:r>
            <w:r>
              <w:t>56</w:t>
            </w:r>
          </w:p>
        </w:tc>
      </w:tr>
      <w:tr w:rsidR="00587C9A" w14:paraId="0F0138A8" w14:textId="77777777" w:rsidTr="003679CC">
        <w:tc>
          <w:tcPr>
            <w:tcW w:w="1555" w:type="dxa"/>
            <w:vMerge/>
            <w:shd w:val="clear" w:color="auto" w:fill="E7E6E6" w:themeFill="background2"/>
            <w:vAlign w:val="center"/>
          </w:tcPr>
          <w:p w14:paraId="79EDFD90" w14:textId="77777777" w:rsidR="00587C9A" w:rsidRPr="00863AA1" w:rsidRDefault="00587C9A" w:rsidP="009838A4"/>
        </w:tc>
        <w:tc>
          <w:tcPr>
            <w:tcW w:w="1275" w:type="dxa"/>
            <w:vMerge/>
            <w:shd w:val="clear" w:color="auto" w:fill="E7E6E6" w:themeFill="background2"/>
            <w:vAlign w:val="center"/>
          </w:tcPr>
          <w:p w14:paraId="3A258828" w14:textId="77777777" w:rsidR="00587C9A" w:rsidRPr="003041FC" w:rsidRDefault="00587C9A" w:rsidP="009838A4"/>
        </w:tc>
        <w:tc>
          <w:tcPr>
            <w:tcW w:w="1134" w:type="dxa"/>
            <w:vMerge/>
            <w:shd w:val="clear" w:color="auto" w:fill="E7E6E6" w:themeFill="background2"/>
            <w:vAlign w:val="center"/>
          </w:tcPr>
          <w:p w14:paraId="4CE53056" w14:textId="77777777" w:rsidR="00587C9A" w:rsidRDefault="00587C9A" w:rsidP="009838A4"/>
        </w:tc>
        <w:tc>
          <w:tcPr>
            <w:tcW w:w="993" w:type="dxa"/>
            <w:shd w:val="clear" w:color="auto" w:fill="E7E6E6" w:themeFill="background2"/>
            <w:vAlign w:val="center"/>
          </w:tcPr>
          <w:p w14:paraId="0F7C29DD" w14:textId="77777777" w:rsidR="00587C9A" w:rsidRDefault="00587C9A" w:rsidP="009838A4">
            <w:r>
              <w:rPr>
                <w:rFonts w:hint="eastAsia"/>
              </w:rPr>
              <w:t>N</w:t>
            </w:r>
            <w:r>
              <w:t>ormal</w:t>
            </w:r>
          </w:p>
        </w:tc>
        <w:tc>
          <w:tcPr>
            <w:tcW w:w="1729" w:type="dxa"/>
            <w:vAlign w:val="center"/>
          </w:tcPr>
          <w:p w14:paraId="295EB5DD" w14:textId="496D01C4" w:rsidR="00587C9A" w:rsidRDefault="00A803E5" w:rsidP="009838A4">
            <w:r>
              <w:rPr>
                <w:rFonts w:hint="eastAsia"/>
              </w:rPr>
              <w:t>1</w:t>
            </w:r>
            <w:r>
              <w:t>33</w:t>
            </w:r>
          </w:p>
        </w:tc>
        <w:tc>
          <w:tcPr>
            <w:tcW w:w="1729" w:type="dxa"/>
            <w:vAlign w:val="center"/>
          </w:tcPr>
          <w:p w14:paraId="3173AA11" w14:textId="119DBAFF" w:rsidR="00587C9A" w:rsidRDefault="00A803E5" w:rsidP="009838A4">
            <w:r>
              <w:rPr>
                <w:rFonts w:hint="eastAsia"/>
              </w:rPr>
              <w:t>1</w:t>
            </w:r>
            <w:r>
              <w:t>03</w:t>
            </w:r>
          </w:p>
        </w:tc>
        <w:tc>
          <w:tcPr>
            <w:tcW w:w="1729" w:type="dxa"/>
            <w:vAlign w:val="center"/>
          </w:tcPr>
          <w:p w14:paraId="3D500C4B" w14:textId="77CB6920" w:rsidR="00587C9A" w:rsidRDefault="00A803E5" w:rsidP="009838A4">
            <w:r>
              <w:rPr>
                <w:rFonts w:hint="eastAsia"/>
              </w:rPr>
              <w:t>1</w:t>
            </w:r>
            <w:r>
              <w:t>40</w:t>
            </w:r>
          </w:p>
        </w:tc>
        <w:tc>
          <w:tcPr>
            <w:tcW w:w="1729" w:type="dxa"/>
            <w:vAlign w:val="center"/>
          </w:tcPr>
          <w:p w14:paraId="42F462FA" w14:textId="74D68768" w:rsidR="00587C9A" w:rsidRDefault="00A803E5" w:rsidP="009838A4">
            <w:r>
              <w:rPr>
                <w:rFonts w:hint="eastAsia"/>
              </w:rPr>
              <w:t>7</w:t>
            </w:r>
            <w:r>
              <w:t>2</w:t>
            </w:r>
          </w:p>
        </w:tc>
        <w:tc>
          <w:tcPr>
            <w:tcW w:w="1730" w:type="dxa"/>
            <w:vAlign w:val="center"/>
          </w:tcPr>
          <w:p w14:paraId="3485E078" w14:textId="6B1025C4" w:rsidR="00587C9A" w:rsidRDefault="00A803E5" w:rsidP="009838A4">
            <w:r>
              <w:rPr>
                <w:rFonts w:hint="eastAsia"/>
              </w:rPr>
              <w:t>4</w:t>
            </w:r>
            <w:r>
              <w:t>8</w:t>
            </w:r>
          </w:p>
        </w:tc>
      </w:tr>
      <w:tr w:rsidR="00A803E5" w:rsidRPr="006B72CF" w14:paraId="541BC1E3" w14:textId="77777777" w:rsidTr="003679CC">
        <w:tc>
          <w:tcPr>
            <w:tcW w:w="1555" w:type="dxa"/>
            <w:vMerge w:val="restart"/>
            <w:shd w:val="clear" w:color="auto" w:fill="E7E6E6" w:themeFill="background2"/>
            <w:vAlign w:val="center"/>
          </w:tcPr>
          <w:p w14:paraId="3CE74F70" w14:textId="213A4DCD" w:rsidR="00A803E5" w:rsidRDefault="00A803E5" w:rsidP="00A803E5">
            <w:r w:rsidRPr="00A803E5">
              <w:t>wet_rcoff_gon</w:t>
            </w:r>
          </w:p>
        </w:tc>
        <w:tc>
          <w:tcPr>
            <w:tcW w:w="1275" w:type="dxa"/>
            <w:vMerge w:val="restart"/>
            <w:shd w:val="clear" w:color="auto" w:fill="E7E6E6" w:themeFill="background2"/>
            <w:vAlign w:val="center"/>
          </w:tcPr>
          <w:p w14:paraId="10DF3D54" w14:textId="77777777" w:rsidR="00A803E5" w:rsidRDefault="00A803E5" w:rsidP="00A803E5">
            <w:r>
              <w:t>B</w:t>
            </w:r>
            <w:r w:rsidRPr="003041FC">
              <w:t>ranch</w:t>
            </w:r>
          </w:p>
        </w:tc>
        <w:tc>
          <w:tcPr>
            <w:tcW w:w="1134" w:type="dxa"/>
            <w:vMerge w:val="restart"/>
            <w:shd w:val="clear" w:color="auto" w:fill="E7E6E6" w:themeFill="background2"/>
            <w:vAlign w:val="center"/>
          </w:tcPr>
          <w:p w14:paraId="5F40777C" w14:textId="77777777" w:rsidR="00A803E5" w:rsidRDefault="00A803E5" w:rsidP="00A803E5">
            <w:r>
              <w:rPr>
                <w:rFonts w:hint="eastAsia"/>
              </w:rPr>
              <w:t>C</w:t>
            </w:r>
            <w:r>
              <w:t>ommon</w:t>
            </w:r>
          </w:p>
        </w:tc>
        <w:tc>
          <w:tcPr>
            <w:tcW w:w="993" w:type="dxa"/>
            <w:shd w:val="clear" w:color="auto" w:fill="E7E6E6" w:themeFill="background2"/>
            <w:vAlign w:val="center"/>
          </w:tcPr>
          <w:p w14:paraId="4734C430" w14:textId="77777777" w:rsidR="00A803E5" w:rsidRDefault="00A803E5" w:rsidP="00A803E5">
            <w:r>
              <w:rPr>
                <w:rFonts w:hint="eastAsia"/>
              </w:rPr>
              <w:t>F</w:t>
            </w:r>
            <w:r>
              <w:t>eature Name</w:t>
            </w:r>
          </w:p>
        </w:tc>
        <w:tc>
          <w:tcPr>
            <w:tcW w:w="1729" w:type="dxa"/>
            <w:vAlign w:val="center"/>
          </w:tcPr>
          <w:p w14:paraId="4E572DBE" w14:textId="3FF6CDF2" w:rsidR="00A803E5" w:rsidRPr="00480ED9" w:rsidRDefault="00A803E5" w:rsidP="00A803E5">
            <w:r>
              <w:rPr>
                <w:rFonts w:hint="eastAsia"/>
              </w:rPr>
              <w:t>N</w:t>
            </w:r>
            <w:r>
              <w:t>/A</w:t>
            </w:r>
          </w:p>
        </w:tc>
        <w:tc>
          <w:tcPr>
            <w:tcW w:w="1729" w:type="dxa"/>
            <w:vAlign w:val="center"/>
          </w:tcPr>
          <w:p w14:paraId="0182B6BB" w14:textId="15867B66" w:rsidR="00A803E5" w:rsidRPr="00480ED9" w:rsidRDefault="00A803E5" w:rsidP="00A803E5">
            <w:r w:rsidRPr="009E2323">
              <w:rPr>
                <w:rFonts w:hint="eastAsia"/>
              </w:rPr>
              <w:t>N</w:t>
            </w:r>
            <w:r w:rsidRPr="009E2323">
              <w:t>/A</w:t>
            </w:r>
          </w:p>
        </w:tc>
        <w:tc>
          <w:tcPr>
            <w:tcW w:w="1729" w:type="dxa"/>
            <w:vAlign w:val="center"/>
          </w:tcPr>
          <w:p w14:paraId="0EA8DC35" w14:textId="5B2D2167" w:rsidR="00A803E5" w:rsidRPr="00480ED9" w:rsidRDefault="00A803E5" w:rsidP="00A803E5">
            <w:r w:rsidRPr="009E2323">
              <w:rPr>
                <w:rFonts w:hint="eastAsia"/>
              </w:rPr>
              <w:t>N</w:t>
            </w:r>
            <w:r w:rsidRPr="009E2323">
              <w:t>/A</w:t>
            </w:r>
          </w:p>
        </w:tc>
        <w:tc>
          <w:tcPr>
            <w:tcW w:w="1729" w:type="dxa"/>
            <w:vAlign w:val="center"/>
          </w:tcPr>
          <w:p w14:paraId="7F14A08A" w14:textId="7CA27578" w:rsidR="00A803E5" w:rsidRPr="006B72CF" w:rsidRDefault="00A803E5" w:rsidP="00A803E5">
            <w:r w:rsidRPr="009E2323">
              <w:rPr>
                <w:rFonts w:hint="eastAsia"/>
              </w:rPr>
              <w:t>N</w:t>
            </w:r>
            <w:r w:rsidRPr="009E2323">
              <w:t>/A</w:t>
            </w:r>
          </w:p>
        </w:tc>
        <w:tc>
          <w:tcPr>
            <w:tcW w:w="1730" w:type="dxa"/>
            <w:vAlign w:val="center"/>
          </w:tcPr>
          <w:p w14:paraId="555FB7D1" w14:textId="70960698" w:rsidR="00A803E5" w:rsidRPr="006B72CF" w:rsidRDefault="00A803E5" w:rsidP="00A803E5">
            <w:r w:rsidRPr="009E2323">
              <w:rPr>
                <w:rFonts w:hint="eastAsia"/>
              </w:rPr>
              <w:t>N</w:t>
            </w:r>
            <w:r w:rsidRPr="009E2323">
              <w:t>/A</w:t>
            </w:r>
          </w:p>
        </w:tc>
      </w:tr>
      <w:tr w:rsidR="00A803E5" w14:paraId="206C19C3" w14:textId="77777777" w:rsidTr="003679CC">
        <w:tc>
          <w:tcPr>
            <w:tcW w:w="1555" w:type="dxa"/>
            <w:vMerge/>
            <w:shd w:val="clear" w:color="auto" w:fill="E7E6E6" w:themeFill="background2"/>
            <w:vAlign w:val="center"/>
          </w:tcPr>
          <w:p w14:paraId="47EA100F" w14:textId="77777777" w:rsidR="00A803E5" w:rsidRDefault="00A803E5" w:rsidP="00A803E5"/>
        </w:tc>
        <w:tc>
          <w:tcPr>
            <w:tcW w:w="1275" w:type="dxa"/>
            <w:vMerge/>
            <w:shd w:val="clear" w:color="auto" w:fill="E7E6E6" w:themeFill="background2"/>
            <w:vAlign w:val="center"/>
          </w:tcPr>
          <w:p w14:paraId="7976ED2E" w14:textId="77777777" w:rsidR="00A803E5" w:rsidRDefault="00A803E5" w:rsidP="00A803E5"/>
        </w:tc>
        <w:tc>
          <w:tcPr>
            <w:tcW w:w="1134" w:type="dxa"/>
            <w:vMerge/>
            <w:shd w:val="clear" w:color="auto" w:fill="E7E6E6" w:themeFill="background2"/>
            <w:vAlign w:val="center"/>
          </w:tcPr>
          <w:p w14:paraId="627606D4" w14:textId="77777777" w:rsidR="00A803E5" w:rsidRDefault="00A803E5" w:rsidP="00A803E5"/>
        </w:tc>
        <w:tc>
          <w:tcPr>
            <w:tcW w:w="993" w:type="dxa"/>
            <w:shd w:val="clear" w:color="auto" w:fill="E7E6E6" w:themeFill="background2"/>
            <w:vAlign w:val="center"/>
          </w:tcPr>
          <w:p w14:paraId="64F0DC70" w14:textId="77777777" w:rsidR="00A803E5" w:rsidRDefault="00A803E5" w:rsidP="00A803E5">
            <w:r>
              <w:rPr>
                <w:rFonts w:hint="eastAsia"/>
              </w:rPr>
              <w:t>A</w:t>
            </w:r>
            <w:r>
              <w:t>ttack</w:t>
            </w:r>
          </w:p>
        </w:tc>
        <w:tc>
          <w:tcPr>
            <w:tcW w:w="1729" w:type="dxa"/>
            <w:vAlign w:val="center"/>
          </w:tcPr>
          <w:p w14:paraId="0745A456" w14:textId="17C9CB6B" w:rsidR="00A803E5" w:rsidRDefault="00A803E5" w:rsidP="00A803E5">
            <w:r w:rsidRPr="009E4B4E">
              <w:rPr>
                <w:rFonts w:hint="eastAsia"/>
              </w:rPr>
              <w:t>N</w:t>
            </w:r>
            <w:r w:rsidRPr="009E4B4E">
              <w:t>/A</w:t>
            </w:r>
          </w:p>
        </w:tc>
        <w:tc>
          <w:tcPr>
            <w:tcW w:w="1729" w:type="dxa"/>
            <w:vAlign w:val="center"/>
          </w:tcPr>
          <w:p w14:paraId="15BE1D15" w14:textId="6338C66E" w:rsidR="00A803E5" w:rsidRDefault="00A803E5" w:rsidP="00A803E5">
            <w:r w:rsidRPr="009E2323">
              <w:rPr>
                <w:rFonts w:hint="eastAsia"/>
              </w:rPr>
              <w:t>N</w:t>
            </w:r>
            <w:r w:rsidRPr="009E2323">
              <w:t>/A</w:t>
            </w:r>
          </w:p>
        </w:tc>
        <w:tc>
          <w:tcPr>
            <w:tcW w:w="1729" w:type="dxa"/>
            <w:vAlign w:val="center"/>
          </w:tcPr>
          <w:p w14:paraId="396E7E0E" w14:textId="6D674E0C" w:rsidR="00A803E5" w:rsidRDefault="00A803E5" w:rsidP="00A803E5">
            <w:r w:rsidRPr="009E2323">
              <w:rPr>
                <w:rFonts w:hint="eastAsia"/>
              </w:rPr>
              <w:t>N</w:t>
            </w:r>
            <w:r w:rsidRPr="009E2323">
              <w:t>/A</w:t>
            </w:r>
          </w:p>
        </w:tc>
        <w:tc>
          <w:tcPr>
            <w:tcW w:w="1729" w:type="dxa"/>
            <w:vAlign w:val="center"/>
          </w:tcPr>
          <w:p w14:paraId="5EE6A73E" w14:textId="7F817FB7" w:rsidR="00A803E5" w:rsidRDefault="00A803E5" w:rsidP="00A803E5">
            <w:r w:rsidRPr="009E2323">
              <w:rPr>
                <w:rFonts w:hint="eastAsia"/>
              </w:rPr>
              <w:t>N</w:t>
            </w:r>
            <w:r w:rsidRPr="009E2323">
              <w:t>/A</w:t>
            </w:r>
          </w:p>
        </w:tc>
        <w:tc>
          <w:tcPr>
            <w:tcW w:w="1730" w:type="dxa"/>
            <w:vAlign w:val="center"/>
          </w:tcPr>
          <w:p w14:paraId="51AACC4A" w14:textId="4687F725" w:rsidR="00A803E5" w:rsidRDefault="00A803E5" w:rsidP="00A803E5">
            <w:r w:rsidRPr="009E2323">
              <w:rPr>
                <w:rFonts w:hint="eastAsia"/>
              </w:rPr>
              <w:t>N</w:t>
            </w:r>
            <w:r w:rsidRPr="009E2323">
              <w:t>/A</w:t>
            </w:r>
          </w:p>
        </w:tc>
      </w:tr>
      <w:tr w:rsidR="00A803E5" w14:paraId="75D649B4" w14:textId="77777777" w:rsidTr="003679CC">
        <w:tc>
          <w:tcPr>
            <w:tcW w:w="1555" w:type="dxa"/>
            <w:vMerge/>
            <w:shd w:val="clear" w:color="auto" w:fill="E7E6E6" w:themeFill="background2"/>
            <w:vAlign w:val="center"/>
          </w:tcPr>
          <w:p w14:paraId="6E251060" w14:textId="77777777" w:rsidR="00A803E5" w:rsidRPr="00863AA1" w:rsidRDefault="00A803E5" w:rsidP="00A803E5"/>
        </w:tc>
        <w:tc>
          <w:tcPr>
            <w:tcW w:w="1275" w:type="dxa"/>
            <w:vMerge/>
            <w:shd w:val="clear" w:color="auto" w:fill="E7E6E6" w:themeFill="background2"/>
            <w:vAlign w:val="center"/>
          </w:tcPr>
          <w:p w14:paraId="1EF2181B" w14:textId="77777777" w:rsidR="00A803E5" w:rsidRDefault="00A803E5" w:rsidP="00A803E5"/>
        </w:tc>
        <w:tc>
          <w:tcPr>
            <w:tcW w:w="1134" w:type="dxa"/>
            <w:vMerge/>
            <w:shd w:val="clear" w:color="auto" w:fill="E7E6E6" w:themeFill="background2"/>
            <w:vAlign w:val="center"/>
          </w:tcPr>
          <w:p w14:paraId="48938692" w14:textId="77777777" w:rsidR="00A803E5" w:rsidRDefault="00A803E5" w:rsidP="00A803E5"/>
        </w:tc>
        <w:tc>
          <w:tcPr>
            <w:tcW w:w="993" w:type="dxa"/>
            <w:shd w:val="clear" w:color="auto" w:fill="E7E6E6" w:themeFill="background2"/>
            <w:vAlign w:val="center"/>
          </w:tcPr>
          <w:p w14:paraId="5E9E62CF" w14:textId="77777777" w:rsidR="00A803E5" w:rsidRDefault="00A803E5" w:rsidP="00A803E5">
            <w:r>
              <w:rPr>
                <w:rFonts w:hint="eastAsia"/>
              </w:rPr>
              <w:t>N</w:t>
            </w:r>
            <w:r>
              <w:t>ormal</w:t>
            </w:r>
          </w:p>
        </w:tc>
        <w:tc>
          <w:tcPr>
            <w:tcW w:w="1729" w:type="dxa"/>
            <w:vAlign w:val="center"/>
          </w:tcPr>
          <w:p w14:paraId="7D417BE2" w14:textId="338D77E7" w:rsidR="00A803E5" w:rsidRDefault="00A803E5" w:rsidP="00A803E5">
            <w:r w:rsidRPr="009E4B4E">
              <w:rPr>
                <w:rFonts w:hint="eastAsia"/>
              </w:rPr>
              <w:t>N</w:t>
            </w:r>
            <w:r w:rsidRPr="009E4B4E">
              <w:t>/A</w:t>
            </w:r>
          </w:p>
        </w:tc>
        <w:tc>
          <w:tcPr>
            <w:tcW w:w="1729" w:type="dxa"/>
            <w:vAlign w:val="center"/>
          </w:tcPr>
          <w:p w14:paraId="543A8164" w14:textId="142143A7" w:rsidR="00A803E5" w:rsidRDefault="00A803E5" w:rsidP="00A803E5">
            <w:r w:rsidRPr="009E2323">
              <w:rPr>
                <w:rFonts w:hint="eastAsia"/>
              </w:rPr>
              <w:t>N</w:t>
            </w:r>
            <w:r w:rsidRPr="009E2323">
              <w:t>/A</w:t>
            </w:r>
          </w:p>
        </w:tc>
        <w:tc>
          <w:tcPr>
            <w:tcW w:w="1729" w:type="dxa"/>
            <w:vAlign w:val="center"/>
          </w:tcPr>
          <w:p w14:paraId="6382AF92" w14:textId="2F2A1633" w:rsidR="00A803E5" w:rsidRDefault="00A803E5" w:rsidP="00A803E5">
            <w:r w:rsidRPr="009E2323">
              <w:rPr>
                <w:rFonts w:hint="eastAsia"/>
              </w:rPr>
              <w:t>N</w:t>
            </w:r>
            <w:r w:rsidRPr="009E2323">
              <w:t>/A</w:t>
            </w:r>
          </w:p>
        </w:tc>
        <w:tc>
          <w:tcPr>
            <w:tcW w:w="1729" w:type="dxa"/>
            <w:vAlign w:val="center"/>
          </w:tcPr>
          <w:p w14:paraId="27965081" w14:textId="260D8AE4" w:rsidR="00A803E5" w:rsidRDefault="00A803E5" w:rsidP="00A803E5">
            <w:r w:rsidRPr="009E2323">
              <w:rPr>
                <w:rFonts w:hint="eastAsia"/>
              </w:rPr>
              <w:t>N</w:t>
            </w:r>
            <w:r w:rsidRPr="009E2323">
              <w:t>/A</w:t>
            </w:r>
          </w:p>
        </w:tc>
        <w:tc>
          <w:tcPr>
            <w:tcW w:w="1730" w:type="dxa"/>
            <w:vAlign w:val="center"/>
          </w:tcPr>
          <w:p w14:paraId="4C9B1DE2" w14:textId="69211F14" w:rsidR="00A803E5" w:rsidRDefault="00A803E5" w:rsidP="00A803E5">
            <w:r w:rsidRPr="009E2323">
              <w:rPr>
                <w:rFonts w:hint="eastAsia"/>
              </w:rPr>
              <w:t>N</w:t>
            </w:r>
            <w:r w:rsidRPr="009E2323">
              <w:t>/A</w:t>
            </w:r>
          </w:p>
        </w:tc>
      </w:tr>
      <w:tr w:rsidR="00587C9A" w14:paraId="6A154433" w14:textId="77777777" w:rsidTr="003679CC">
        <w:tc>
          <w:tcPr>
            <w:tcW w:w="1555" w:type="dxa"/>
            <w:vMerge/>
            <w:shd w:val="clear" w:color="auto" w:fill="E7E6E6" w:themeFill="background2"/>
            <w:vAlign w:val="center"/>
          </w:tcPr>
          <w:p w14:paraId="38D68018" w14:textId="77777777" w:rsidR="00587C9A" w:rsidRPr="00863AA1" w:rsidRDefault="00587C9A" w:rsidP="009838A4"/>
        </w:tc>
        <w:tc>
          <w:tcPr>
            <w:tcW w:w="1275" w:type="dxa"/>
            <w:vMerge/>
            <w:shd w:val="clear" w:color="auto" w:fill="E7E6E6" w:themeFill="background2"/>
            <w:vAlign w:val="center"/>
          </w:tcPr>
          <w:p w14:paraId="17FCDC62" w14:textId="77777777" w:rsidR="00587C9A" w:rsidRDefault="00587C9A" w:rsidP="009838A4"/>
        </w:tc>
        <w:tc>
          <w:tcPr>
            <w:tcW w:w="1134" w:type="dxa"/>
            <w:vMerge w:val="restart"/>
            <w:shd w:val="clear" w:color="auto" w:fill="E7E6E6" w:themeFill="background2"/>
            <w:vAlign w:val="center"/>
          </w:tcPr>
          <w:p w14:paraId="5A9F4FE6" w14:textId="77777777" w:rsidR="00587C9A" w:rsidRDefault="00587C9A" w:rsidP="009838A4">
            <w:r>
              <w:rPr>
                <w:rFonts w:hint="eastAsia"/>
              </w:rPr>
              <w:t>E</w:t>
            </w:r>
            <w:r>
              <w:t>xclusive</w:t>
            </w:r>
          </w:p>
        </w:tc>
        <w:tc>
          <w:tcPr>
            <w:tcW w:w="993" w:type="dxa"/>
            <w:shd w:val="clear" w:color="auto" w:fill="E7E6E6" w:themeFill="background2"/>
            <w:vAlign w:val="center"/>
          </w:tcPr>
          <w:p w14:paraId="2CC92284" w14:textId="77777777" w:rsidR="00587C9A" w:rsidRDefault="00587C9A" w:rsidP="009838A4">
            <w:r>
              <w:rPr>
                <w:rFonts w:hint="eastAsia"/>
              </w:rPr>
              <w:t>F</w:t>
            </w:r>
            <w:r>
              <w:t>eature Name</w:t>
            </w:r>
          </w:p>
        </w:tc>
        <w:tc>
          <w:tcPr>
            <w:tcW w:w="1729" w:type="dxa"/>
            <w:vAlign w:val="center"/>
          </w:tcPr>
          <w:p w14:paraId="3B3DF460" w14:textId="1EF2C303" w:rsidR="00587C9A" w:rsidRDefault="00A803E5" w:rsidP="009838A4">
            <w:r w:rsidRPr="00A803E5">
              <w:t>psi_group_change</w:t>
            </w:r>
          </w:p>
        </w:tc>
        <w:tc>
          <w:tcPr>
            <w:tcW w:w="1729" w:type="dxa"/>
            <w:vAlign w:val="center"/>
          </w:tcPr>
          <w:p w14:paraId="52D4D938" w14:textId="21AAAF44" w:rsidR="00587C9A" w:rsidRDefault="00A803E5" w:rsidP="009838A4">
            <w:r w:rsidRPr="00A803E5">
              <w:t>merge_sched_in</w:t>
            </w:r>
          </w:p>
        </w:tc>
        <w:tc>
          <w:tcPr>
            <w:tcW w:w="1729" w:type="dxa"/>
            <w:vAlign w:val="center"/>
          </w:tcPr>
          <w:p w14:paraId="4A9E2B16" w14:textId="3F4D264E" w:rsidR="00587C9A" w:rsidRDefault="00A803E5" w:rsidP="009838A4">
            <w:r w:rsidRPr="00A803E5">
              <w:t>kmem_cache_alloc_node_trace</w:t>
            </w:r>
          </w:p>
        </w:tc>
        <w:tc>
          <w:tcPr>
            <w:tcW w:w="1729" w:type="dxa"/>
            <w:vAlign w:val="center"/>
          </w:tcPr>
          <w:p w14:paraId="30E7BA7E" w14:textId="3C2A9A15" w:rsidR="00587C9A" w:rsidRDefault="00A803E5" w:rsidP="009838A4">
            <w:r w:rsidRPr="00A803E5">
              <w:t>kmem_cache_alloc_trace</w:t>
            </w:r>
          </w:p>
        </w:tc>
        <w:tc>
          <w:tcPr>
            <w:tcW w:w="1730" w:type="dxa"/>
            <w:vAlign w:val="center"/>
          </w:tcPr>
          <w:p w14:paraId="44EA42E6" w14:textId="3499013C" w:rsidR="00587C9A" w:rsidRDefault="00A803E5" w:rsidP="009838A4">
            <w:r w:rsidRPr="00A803E5">
              <w:t>memset_erms</w:t>
            </w:r>
          </w:p>
        </w:tc>
      </w:tr>
      <w:tr w:rsidR="00587C9A" w14:paraId="5CF305F3" w14:textId="77777777" w:rsidTr="003679CC">
        <w:tc>
          <w:tcPr>
            <w:tcW w:w="1555" w:type="dxa"/>
            <w:vMerge/>
            <w:shd w:val="clear" w:color="auto" w:fill="E7E6E6" w:themeFill="background2"/>
            <w:vAlign w:val="center"/>
          </w:tcPr>
          <w:p w14:paraId="4CE63FC7" w14:textId="77777777" w:rsidR="00587C9A" w:rsidRPr="00863AA1" w:rsidRDefault="00587C9A" w:rsidP="009838A4"/>
        </w:tc>
        <w:tc>
          <w:tcPr>
            <w:tcW w:w="1275" w:type="dxa"/>
            <w:vMerge/>
            <w:shd w:val="clear" w:color="auto" w:fill="E7E6E6" w:themeFill="background2"/>
            <w:vAlign w:val="center"/>
          </w:tcPr>
          <w:p w14:paraId="38299AAC" w14:textId="77777777" w:rsidR="00587C9A" w:rsidRPr="003041FC" w:rsidRDefault="00587C9A" w:rsidP="009838A4"/>
        </w:tc>
        <w:tc>
          <w:tcPr>
            <w:tcW w:w="1134" w:type="dxa"/>
            <w:vMerge/>
            <w:shd w:val="clear" w:color="auto" w:fill="E7E6E6" w:themeFill="background2"/>
            <w:vAlign w:val="center"/>
          </w:tcPr>
          <w:p w14:paraId="2F1F891C" w14:textId="77777777" w:rsidR="00587C9A" w:rsidRDefault="00587C9A" w:rsidP="009838A4"/>
        </w:tc>
        <w:tc>
          <w:tcPr>
            <w:tcW w:w="993" w:type="dxa"/>
            <w:shd w:val="clear" w:color="auto" w:fill="E7E6E6" w:themeFill="background2"/>
            <w:vAlign w:val="center"/>
          </w:tcPr>
          <w:p w14:paraId="67DBBBBB" w14:textId="77777777" w:rsidR="00587C9A" w:rsidRDefault="00587C9A" w:rsidP="009838A4">
            <w:r>
              <w:rPr>
                <w:rFonts w:hint="eastAsia"/>
              </w:rPr>
              <w:t>A</w:t>
            </w:r>
            <w:r>
              <w:t>ttack</w:t>
            </w:r>
          </w:p>
        </w:tc>
        <w:tc>
          <w:tcPr>
            <w:tcW w:w="1729" w:type="dxa"/>
            <w:vAlign w:val="center"/>
          </w:tcPr>
          <w:p w14:paraId="73BDD67D" w14:textId="6B0A7CB3" w:rsidR="00587C9A" w:rsidRDefault="00A803E5" w:rsidP="009838A4">
            <w:r>
              <w:rPr>
                <w:rFonts w:hint="eastAsia"/>
              </w:rPr>
              <w:t>2</w:t>
            </w:r>
            <w:r>
              <w:t>6</w:t>
            </w:r>
          </w:p>
        </w:tc>
        <w:tc>
          <w:tcPr>
            <w:tcW w:w="1729" w:type="dxa"/>
            <w:vAlign w:val="center"/>
          </w:tcPr>
          <w:p w14:paraId="54DA6648" w14:textId="5D615B23" w:rsidR="00587C9A" w:rsidRDefault="00A803E5" w:rsidP="009838A4">
            <w:r>
              <w:rPr>
                <w:rFonts w:hint="eastAsia"/>
              </w:rPr>
              <w:t>2</w:t>
            </w:r>
            <w:r>
              <w:t>6</w:t>
            </w:r>
          </w:p>
        </w:tc>
        <w:tc>
          <w:tcPr>
            <w:tcW w:w="1729" w:type="dxa"/>
            <w:vAlign w:val="center"/>
          </w:tcPr>
          <w:p w14:paraId="5992AF26" w14:textId="199EED95" w:rsidR="00587C9A" w:rsidRDefault="00A803E5" w:rsidP="009838A4">
            <w:r>
              <w:rPr>
                <w:rFonts w:hint="eastAsia"/>
              </w:rPr>
              <w:t>2</w:t>
            </w:r>
            <w:r>
              <w:t>4</w:t>
            </w:r>
          </w:p>
        </w:tc>
        <w:tc>
          <w:tcPr>
            <w:tcW w:w="1729" w:type="dxa"/>
            <w:vAlign w:val="center"/>
          </w:tcPr>
          <w:p w14:paraId="6B561A38" w14:textId="673DD6A4" w:rsidR="00587C9A" w:rsidRDefault="00A803E5" w:rsidP="009838A4">
            <w:r>
              <w:rPr>
                <w:rFonts w:hint="eastAsia"/>
              </w:rPr>
              <w:t>1</w:t>
            </w:r>
            <w:r>
              <w:t>2</w:t>
            </w:r>
          </w:p>
        </w:tc>
        <w:tc>
          <w:tcPr>
            <w:tcW w:w="1730" w:type="dxa"/>
            <w:vAlign w:val="center"/>
          </w:tcPr>
          <w:p w14:paraId="6138D93E" w14:textId="6CD137DB" w:rsidR="00587C9A" w:rsidRDefault="00A803E5" w:rsidP="009838A4">
            <w:r>
              <w:rPr>
                <w:rFonts w:hint="eastAsia"/>
              </w:rPr>
              <w:t>6</w:t>
            </w:r>
          </w:p>
        </w:tc>
      </w:tr>
      <w:tr w:rsidR="00587C9A" w14:paraId="290DAF18" w14:textId="77777777" w:rsidTr="003679CC">
        <w:tc>
          <w:tcPr>
            <w:tcW w:w="1555" w:type="dxa"/>
            <w:vMerge/>
            <w:shd w:val="clear" w:color="auto" w:fill="E7E6E6" w:themeFill="background2"/>
            <w:vAlign w:val="center"/>
          </w:tcPr>
          <w:p w14:paraId="723820BA" w14:textId="77777777" w:rsidR="00587C9A" w:rsidRPr="00863AA1" w:rsidRDefault="00587C9A" w:rsidP="009838A4"/>
        </w:tc>
        <w:tc>
          <w:tcPr>
            <w:tcW w:w="1275" w:type="dxa"/>
            <w:vMerge/>
            <w:shd w:val="clear" w:color="auto" w:fill="E7E6E6" w:themeFill="background2"/>
            <w:vAlign w:val="center"/>
          </w:tcPr>
          <w:p w14:paraId="6E4C7D86" w14:textId="77777777" w:rsidR="00587C9A" w:rsidRPr="003041FC" w:rsidRDefault="00587C9A" w:rsidP="009838A4"/>
        </w:tc>
        <w:tc>
          <w:tcPr>
            <w:tcW w:w="1134" w:type="dxa"/>
            <w:vMerge/>
            <w:shd w:val="clear" w:color="auto" w:fill="E7E6E6" w:themeFill="background2"/>
            <w:vAlign w:val="center"/>
          </w:tcPr>
          <w:p w14:paraId="0778648F" w14:textId="77777777" w:rsidR="00587C9A" w:rsidRDefault="00587C9A" w:rsidP="009838A4"/>
        </w:tc>
        <w:tc>
          <w:tcPr>
            <w:tcW w:w="993" w:type="dxa"/>
            <w:shd w:val="clear" w:color="auto" w:fill="E7E6E6" w:themeFill="background2"/>
            <w:vAlign w:val="center"/>
          </w:tcPr>
          <w:p w14:paraId="30B68490" w14:textId="77777777" w:rsidR="00587C9A" w:rsidRDefault="00587C9A" w:rsidP="009838A4">
            <w:r>
              <w:rPr>
                <w:rFonts w:hint="eastAsia"/>
              </w:rPr>
              <w:t>N</w:t>
            </w:r>
            <w:r>
              <w:t>ormal</w:t>
            </w:r>
          </w:p>
        </w:tc>
        <w:tc>
          <w:tcPr>
            <w:tcW w:w="1729" w:type="dxa"/>
            <w:vAlign w:val="center"/>
          </w:tcPr>
          <w:p w14:paraId="65084E25" w14:textId="2E4AB052" w:rsidR="00587C9A" w:rsidRDefault="00A803E5" w:rsidP="009838A4">
            <w:r>
              <w:rPr>
                <w:rFonts w:hint="eastAsia"/>
              </w:rPr>
              <w:t>2</w:t>
            </w:r>
            <w:r>
              <w:t>6</w:t>
            </w:r>
          </w:p>
        </w:tc>
        <w:tc>
          <w:tcPr>
            <w:tcW w:w="1729" w:type="dxa"/>
            <w:vAlign w:val="center"/>
          </w:tcPr>
          <w:p w14:paraId="0AAAC660" w14:textId="39D56260" w:rsidR="00587C9A" w:rsidRDefault="00A803E5" w:rsidP="009838A4">
            <w:r>
              <w:rPr>
                <w:rFonts w:hint="eastAsia"/>
              </w:rPr>
              <w:t>2</w:t>
            </w:r>
            <w:r>
              <w:t>6</w:t>
            </w:r>
          </w:p>
        </w:tc>
        <w:tc>
          <w:tcPr>
            <w:tcW w:w="1729" w:type="dxa"/>
            <w:vAlign w:val="center"/>
          </w:tcPr>
          <w:p w14:paraId="5488F7B0" w14:textId="7326A3C2" w:rsidR="00587C9A" w:rsidRDefault="00A803E5" w:rsidP="009838A4">
            <w:r>
              <w:rPr>
                <w:rFonts w:hint="eastAsia"/>
              </w:rPr>
              <w:t>2</w:t>
            </w:r>
            <w:r>
              <w:t>4</w:t>
            </w:r>
          </w:p>
        </w:tc>
        <w:tc>
          <w:tcPr>
            <w:tcW w:w="1729" w:type="dxa"/>
            <w:vAlign w:val="center"/>
          </w:tcPr>
          <w:p w14:paraId="2592F83A" w14:textId="6C11789E" w:rsidR="00587C9A" w:rsidRDefault="00A803E5" w:rsidP="009838A4">
            <w:r>
              <w:rPr>
                <w:rFonts w:hint="eastAsia"/>
              </w:rPr>
              <w:t>1</w:t>
            </w:r>
            <w:r>
              <w:t>2</w:t>
            </w:r>
          </w:p>
        </w:tc>
        <w:tc>
          <w:tcPr>
            <w:tcW w:w="1730" w:type="dxa"/>
            <w:vAlign w:val="center"/>
          </w:tcPr>
          <w:p w14:paraId="12498205" w14:textId="3158BD54" w:rsidR="00587C9A" w:rsidRDefault="00A803E5" w:rsidP="009838A4">
            <w:r>
              <w:rPr>
                <w:rFonts w:hint="eastAsia"/>
              </w:rPr>
              <w:t>6</w:t>
            </w:r>
          </w:p>
        </w:tc>
      </w:tr>
      <w:tr w:rsidR="00587C9A" w14:paraId="257C2AA7" w14:textId="77777777" w:rsidTr="003679CC">
        <w:tc>
          <w:tcPr>
            <w:tcW w:w="1555" w:type="dxa"/>
            <w:vMerge/>
            <w:shd w:val="clear" w:color="auto" w:fill="E7E6E6" w:themeFill="background2"/>
            <w:vAlign w:val="center"/>
          </w:tcPr>
          <w:p w14:paraId="0D02E4D1" w14:textId="77777777" w:rsidR="00587C9A" w:rsidRPr="00863AA1" w:rsidRDefault="00587C9A" w:rsidP="009838A4"/>
        </w:tc>
        <w:tc>
          <w:tcPr>
            <w:tcW w:w="1275" w:type="dxa"/>
            <w:vMerge/>
            <w:shd w:val="clear" w:color="auto" w:fill="E7E6E6" w:themeFill="background2"/>
            <w:vAlign w:val="center"/>
          </w:tcPr>
          <w:p w14:paraId="4310E923" w14:textId="77777777" w:rsidR="00587C9A" w:rsidRPr="003041FC" w:rsidRDefault="00587C9A" w:rsidP="009838A4"/>
        </w:tc>
        <w:tc>
          <w:tcPr>
            <w:tcW w:w="1134" w:type="dxa"/>
            <w:vMerge w:val="restart"/>
            <w:shd w:val="clear" w:color="auto" w:fill="E7E6E6" w:themeFill="background2"/>
            <w:vAlign w:val="center"/>
          </w:tcPr>
          <w:p w14:paraId="7ACCBAEE" w14:textId="77777777" w:rsidR="00587C9A" w:rsidRDefault="00587C9A" w:rsidP="009838A4">
            <w:r>
              <w:rPr>
                <w:rFonts w:hint="eastAsia"/>
              </w:rPr>
              <w:t>A</w:t>
            </w:r>
            <w:r>
              <w:t>ll</w:t>
            </w:r>
          </w:p>
        </w:tc>
        <w:tc>
          <w:tcPr>
            <w:tcW w:w="993" w:type="dxa"/>
            <w:shd w:val="clear" w:color="auto" w:fill="E7E6E6" w:themeFill="background2"/>
            <w:vAlign w:val="center"/>
          </w:tcPr>
          <w:p w14:paraId="1B2C26C9" w14:textId="77777777" w:rsidR="00587C9A" w:rsidRDefault="00587C9A" w:rsidP="009838A4">
            <w:r>
              <w:rPr>
                <w:rFonts w:hint="eastAsia"/>
              </w:rPr>
              <w:t>F</w:t>
            </w:r>
            <w:r>
              <w:t>eature Name</w:t>
            </w:r>
          </w:p>
        </w:tc>
        <w:tc>
          <w:tcPr>
            <w:tcW w:w="1729" w:type="dxa"/>
            <w:vAlign w:val="center"/>
          </w:tcPr>
          <w:p w14:paraId="07D8BD46" w14:textId="5C787387" w:rsidR="00587C9A" w:rsidRDefault="00A803E5" w:rsidP="009838A4">
            <w:r w:rsidRPr="00A803E5">
              <w:t>psi_group_change</w:t>
            </w:r>
          </w:p>
        </w:tc>
        <w:tc>
          <w:tcPr>
            <w:tcW w:w="1729" w:type="dxa"/>
            <w:vAlign w:val="center"/>
          </w:tcPr>
          <w:p w14:paraId="20E1C826" w14:textId="70D3642F" w:rsidR="00587C9A" w:rsidRDefault="00A803E5" w:rsidP="009838A4">
            <w:r w:rsidRPr="00A803E5">
              <w:t>merge_sched_in</w:t>
            </w:r>
          </w:p>
        </w:tc>
        <w:tc>
          <w:tcPr>
            <w:tcW w:w="1729" w:type="dxa"/>
            <w:vAlign w:val="center"/>
          </w:tcPr>
          <w:p w14:paraId="10C8299B" w14:textId="7BEAC6F0" w:rsidR="00587C9A" w:rsidRDefault="00A803E5" w:rsidP="009838A4">
            <w:r w:rsidRPr="00A803E5">
              <w:t>kmem_cache_alloc_node_trace</w:t>
            </w:r>
          </w:p>
        </w:tc>
        <w:tc>
          <w:tcPr>
            <w:tcW w:w="1729" w:type="dxa"/>
            <w:vAlign w:val="center"/>
          </w:tcPr>
          <w:p w14:paraId="69F0E3F1" w14:textId="1A6A555D" w:rsidR="00587C9A" w:rsidRDefault="00A803E5" w:rsidP="009838A4">
            <w:r w:rsidRPr="00A803E5">
              <w:t>kmem_cache_alloc_trace</w:t>
            </w:r>
          </w:p>
        </w:tc>
        <w:tc>
          <w:tcPr>
            <w:tcW w:w="1730" w:type="dxa"/>
            <w:vAlign w:val="center"/>
          </w:tcPr>
          <w:p w14:paraId="59657D13" w14:textId="47C7B9A4" w:rsidR="00587C9A" w:rsidRDefault="00A803E5" w:rsidP="009838A4">
            <w:r w:rsidRPr="00A803E5">
              <w:t>memset_erms</w:t>
            </w:r>
          </w:p>
        </w:tc>
      </w:tr>
      <w:tr w:rsidR="00587C9A" w14:paraId="553B0D5B" w14:textId="77777777" w:rsidTr="003679CC">
        <w:tc>
          <w:tcPr>
            <w:tcW w:w="1555" w:type="dxa"/>
            <w:vMerge/>
            <w:shd w:val="clear" w:color="auto" w:fill="E7E6E6" w:themeFill="background2"/>
            <w:vAlign w:val="center"/>
          </w:tcPr>
          <w:p w14:paraId="277D1FF6" w14:textId="77777777" w:rsidR="00587C9A" w:rsidRPr="00863AA1" w:rsidRDefault="00587C9A" w:rsidP="009838A4"/>
        </w:tc>
        <w:tc>
          <w:tcPr>
            <w:tcW w:w="1275" w:type="dxa"/>
            <w:vMerge/>
            <w:shd w:val="clear" w:color="auto" w:fill="E7E6E6" w:themeFill="background2"/>
            <w:vAlign w:val="center"/>
          </w:tcPr>
          <w:p w14:paraId="063FEB4D" w14:textId="77777777" w:rsidR="00587C9A" w:rsidRPr="003041FC" w:rsidRDefault="00587C9A" w:rsidP="009838A4"/>
        </w:tc>
        <w:tc>
          <w:tcPr>
            <w:tcW w:w="1134" w:type="dxa"/>
            <w:vMerge/>
            <w:shd w:val="clear" w:color="auto" w:fill="E7E6E6" w:themeFill="background2"/>
            <w:vAlign w:val="center"/>
          </w:tcPr>
          <w:p w14:paraId="5D328EA9" w14:textId="77777777" w:rsidR="00587C9A" w:rsidRDefault="00587C9A" w:rsidP="009838A4"/>
        </w:tc>
        <w:tc>
          <w:tcPr>
            <w:tcW w:w="993" w:type="dxa"/>
            <w:shd w:val="clear" w:color="auto" w:fill="E7E6E6" w:themeFill="background2"/>
            <w:vAlign w:val="center"/>
          </w:tcPr>
          <w:p w14:paraId="7797D13E" w14:textId="77777777" w:rsidR="00587C9A" w:rsidRDefault="00587C9A" w:rsidP="009838A4">
            <w:r>
              <w:rPr>
                <w:rFonts w:hint="eastAsia"/>
              </w:rPr>
              <w:t>A</w:t>
            </w:r>
            <w:r>
              <w:t>ttack</w:t>
            </w:r>
          </w:p>
        </w:tc>
        <w:tc>
          <w:tcPr>
            <w:tcW w:w="1729" w:type="dxa"/>
            <w:vAlign w:val="center"/>
          </w:tcPr>
          <w:p w14:paraId="16432E4A" w14:textId="36D49A0C" w:rsidR="00587C9A" w:rsidRDefault="00A803E5" w:rsidP="009838A4">
            <w:r>
              <w:rPr>
                <w:rFonts w:hint="eastAsia"/>
              </w:rPr>
              <w:t>2</w:t>
            </w:r>
            <w:r>
              <w:t>6</w:t>
            </w:r>
          </w:p>
        </w:tc>
        <w:tc>
          <w:tcPr>
            <w:tcW w:w="1729" w:type="dxa"/>
            <w:vAlign w:val="center"/>
          </w:tcPr>
          <w:p w14:paraId="2A537C9D" w14:textId="29A1A8A7" w:rsidR="00587C9A" w:rsidRDefault="00A803E5" w:rsidP="009838A4">
            <w:r>
              <w:rPr>
                <w:rFonts w:hint="eastAsia"/>
              </w:rPr>
              <w:t>2</w:t>
            </w:r>
            <w:r>
              <w:t>6</w:t>
            </w:r>
          </w:p>
        </w:tc>
        <w:tc>
          <w:tcPr>
            <w:tcW w:w="1729" w:type="dxa"/>
            <w:vAlign w:val="center"/>
          </w:tcPr>
          <w:p w14:paraId="5FE0618F" w14:textId="1B29D275" w:rsidR="00587C9A" w:rsidRDefault="00A803E5" w:rsidP="009838A4">
            <w:r>
              <w:rPr>
                <w:rFonts w:hint="eastAsia"/>
              </w:rPr>
              <w:t>2</w:t>
            </w:r>
            <w:r>
              <w:t>4</w:t>
            </w:r>
          </w:p>
        </w:tc>
        <w:tc>
          <w:tcPr>
            <w:tcW w:w="1729" w:type="dxa"/>
            <w:vAlign w:val="center"/>
          </w:tcPr>
          <w:p w14:paraId="3E0B9293" w14:textId="15D13ADD" w:rsidR="00587C9A" w:rsidRDefault="00A803E5" w:rsidP="009838A4">
            <w:r>
              <w:rPr>
                <w:rFonts w:hint="eastAsia"/>
              </w:rPr>
              <w:t>1</w:t>
            </w:r>
            <w:r>
              <w:t>2</w:t>
            </w:r>
          </w:p>
        </w:tc>
        <w:tc>
          <w:tcPr>
            <w:tcW w:w="1730" w:type="dxa"/>
            <w:vAlign w:val="center"/>
          </w:tcPr>
          <w:p w14:paraId="5D02F342" w14:textId="54299634" w:rsidR="00587C9A" w:rsidRDefault="00A803E5" w:rsidP="009838A4">
            <w:r>
              <w:rPr>
                <w:rFonts w:hint="eastAsia"/>
              </w:rPr>
              <w:t>6</w:t>
            </w:r>
          </w:p>
        </w:tc>
      </w:tr>
      <w:tr w:rsidR="00587C9A" w14:paraId="03E47883" w14:textId="77777777" w:rsidTr="003679CC">
        <w:tc>
          <w:tcPr>
            <w:tcW w:w="1555" w:type="dxa"/>
            <w:vMerge/>
            <w:shd w:val="clear" w:color="auto" w:fill="E7E6E6" w:themeFill="background2"/>
            <w:vAlign w:val="center"/>
          </w:tcPr>
          <w:p w14:paraId="557C48DA" w14:textId="77777777" w:rsidR="00587C9A" w:rsidRPr="00863AA1" w:rsidRDefault="00587C9A" w:rsidP="009838A4"/>
        </w:tc>
        <w:tc>
          <w:tcPr>
            <w:tcW w:w="1275" w:type="dxa"/>
            <w:vMerge/>
            <w:shd w:val="clear" w:color="auto" w:fill="E7E6E6" w:themeFill="background2"/>
            <w:vAlign w:val="center"/>
          </w:tcPr>
          <w:p w14:paraId="1C03C982" w14:textId="77777777" w:rsidR="00587C9A" w:rsidRPr="003041FC" w:rsidRDefault="00587C9A" w:rsidP="009838A4"/>
        </w:tc>
        <w:tc>
          <w:tcPr>
            <w:tcW w:w="1134" w:type="dxa"/>
            <w:vMerge/>
            <w:shd w:val="clear" w:color="auto" w:fill="E7E6E6" w:themeFill="background2"/>
            <w:vAlign w:val="center"/>
          </w:tcPr>
          <w:p w14:paraId="585652CC" w14:textId="77777777" w:rsidR="00587C9A" w:rsidRDefault="00587C9A" w:rsidP="009838A4"/>
        </w:tc>
        <w:tc>
          <w:tcPr>
            <w:tcW w:w="993" w:type="dxa"/>
            <w:shd w:val="clear" w:color="auto" w:fill="E7E6E6" w:themeFill="background2"/>
            <w:vAlign w:val="center"/>
          </w:tcPr>
          <w:p w14:paraId="02B33C65" w14:textId="77777777" w:rsidR="00587C9A" w:rsidRDefault="00587C9A" w:rsidP="009838A4">
            <w:r>
              <w:rPr>
                <w:rFonts w:hint="eastAsia"/>
              </w:rPr>
              <w:t>N</w:t>
            </w:r>
            <w:r>
              <w:t>ormal</w:t>
            </w:r>
          </w:p>
        </w:tc>
        <w:tc>
          <w:tcPr>
            <w:tcW w:w="1729" w:type="dxa"/>
            <w:vAlign w:val="center"/>
          </w:tcPr>
          <w:p w14:paraId="3120B1D4" w14:textId="01AD109B" w:rsidR="00587C9A" w:rsidRDefault="00A803E5" w:rsidP="009838A4">
            <w:r>
              <w:rPr>
                <w:rFonts w:hint="eastAsia"/>
              </w:rPr>
              <w:t>2</w:t>
            </w:r>
            <w:r>
              <w:t>6</w:t>
            </w:r>
          </w:p>
        </w:tc>
        <w:tc>
          <w:tcPr>
            <w:tcW w:w="1729" w:type="dxa"/>
            <w:vAlign w:val="center"/>
          </w:tcPr>
          <w:p w14:paraId="4E52E244" w14:textId="731B4E51" w:rsidR="00587C9A" w:rsidRDefault="00A803E5" w:rsidP="009838A4">
            <w:r>
              <w:rPr>
                <w:rFonts w:hint="eastAsia"/>
              </w:rPr>
              <w:t>2</w:t>
            </w:r>
            <w:r>
              <w:t>6</w:t>
            </w:r>
          </w:p>
        </w:tc>
        <w:tc>
          <w:tcPr>
            <w:tcW w:w="1729" w:type="dxa"/>
            <w:vAlign w:val="center"/>
          </w:tcPr>
          <w:p w14:paraId="5CBF29C9" w14:textId="57171A17" w:rsidR="00587C9A" w:rsidRDefault="00A803E5" w:rsidP="009838A4">
            <w:r>
              <w:rPr>
                <w:rFonts w:hint="eastAsia"/>
              </w:rPr>
              <w:t>2</w:t>
            </w:r>
            <w:r>
              <w:t>4</w:t>
            </w:r>
          </w:p>
        </w:tc>
        <w:tc>
          <w:tcPr>
            <w:tcW w:w="1729" w:type="dxa"/>
            <w:vAlign w:val="center"/>
          </w:tcPr>
          <w:p w14:paraId="2CB2F11E" w14:textId="2601CC1E" w:rsidR="00587C9A" w:rsidRDefault="00A803E5" w:rsidP="009838A4">
            <w:r>
              <w:rPr>
                <w:rFonts w:hint="eastAsia"/>
              </w:rPr>
              <w:t>1</w:t>
            </w:r>
            <w:r>
              <w:t>2</w:t>
            </w:r>
          </w:p>
        </w:tc>
        <w:tc>
          <w:tcPr>
            <w:tcW w:w="1730" w:type="dxa"/>
            <w:vAlign w:val="center"/>
          </w:tcPr>
          <w:p w14:paraId="67D8D15B" w14:textId="5A74299F" w:rsidR="00587C9A" w:rsidRDefault="00A803E5" w:rsidP="009838A4">
            <w:r>
              <w:rPr>
                <w:rFonts w:hint="eastAsia"/>
              </w:rPr>
              <w:t>6</w:t>
            </w:r>
          </w:p>
        </w:tc>
      </w:tr>
      <w:tr w:rsidR="00A803E5" w14:paraId="75F02D13" w14:textId="77777777" w:rsidTr="003679CC">
        <w:tc>
          <w:tcPr>
            <w:tcW w:w="1555" w:type="dxa"/>
            <w:vMerge/>
            <w:shd w:val="clear" w:color="auto" w:fill="E7E6E6" w:themeFill="background2"/>
            <w:vAlign w:val="center"/>
          </w:tcPr>
          <w:p w14:paraId="6EEFF501" w14:textId="77777777" w:rsidR="00A803E5" w:rsidRPr="00863AA1" w:rsidRDefault="00A803E5" w:rsidP="00A803E5"/>
        </w:tc>
        <w:tc>
          <w:tcPr>
            <w:tcW w:w="1275" w:type="dxa"/>
            <w:vMerge w:val="restart"/>
            <w:shd w:val="clear" w:color="auto" w:fill="E7E6E6" w:themeFill="background2"/>
            <w:vAlign w:val="center"/>
          </w:tcPr>
          <w:p w14:paraId="06972925" w14:textId="77777777" w:rsidR="00A803E5" w:rsidRPr="003041FC" w:rsidRDefault="00A803E5" w:rsidP="00A803E5">
            <w:r>
              <w:t>C</w:t>
            </w:r>
            <w:r w:rsidRPr="003041FC">
              <w:t>ycles</w:t>
            </w:r>
          </w:p>
        </w:tc>
        <w:tc>
          <w:tcPr>
            <w:tcW w:w="1134" w:type="dxa"/>
            <w:vMerge w:val="restart"/>
            <w:shd w:val="clear" w:color="auto" w:fill="E7E6E6" w:themeFill="background2"/>
            <w:vAlign w:val="center"/>
          </w:tcPr>
          <w:p w14:paraId="701214A1" w14:textId="77777777" w:rsidR="00A803E5" w:rsidRDefault="00A803E5" w:rsidP="00A803E5">
            <w:r>
              <w:rPr>
                <w:rFonts w:hint="eastAsia"/>
              </w:rPr>
              <w:t>C</w:t>
            </w:r>
            <w:r>
              <w:t>ommon</w:t>
            </w:r>
          </w:p>
        </w:tc>
        <w:tc>
          <w:tcPr>
            <w:tcW w:w="993" w:type="dxa"/>
            <w:shd w:val="clear" w:color="auto" w:fill="E7E6E6" w:themeFill="background2"/>
            <w:vAlign w:val="center"/>
          </w:tcPr>
          <w:p w14:paraId="00AE5A6E" w14:textId="77777777" w:rsidR="00A803E5" w:rsidRDefault="00A803E5" w:rsidP="00A803E5">
            <w:r>
              <w:rPr>
                <w:rFonts w:hint="eastAsia"/>
              </w:rPr>
              <w:t>F</w:t>
            </w:r>
            <w:r>
              <w:t>eature Name</w:t>
            </w:r>
          </w:p>
        </w:tc>
        <w:tc>
          <w:tcPr>
            <w:tcW w:w="1729" w:type="dxa"/>
            <w:vAlign w:val="center"/>
          </w:tcPr>
          <w:p w14:paraId="3BCFDDD7" w14:textId="6921D3E8" w:rsidR="00A803E5" w:rsidRDefault="00A803E5" w:rsidP="00A803E5">
            <w:r w:rsidRPr="00A803E5">
              <w:t>native_write_msr</w:t>
            </w:r>
          </w:p>
        </w:tc>
        <w:tc>
          <w:tcPr>
            <w:tcW w:w="1729" w:type="dxa"/>
            <w:vAlign w:val="center"/>
          </w:tcPr>
          <w:p w14:paraId="307E5D92" w14:textId="47CAD94D" w:rsidR="00A803E5" w:rsidRDefault="00A803E5" w:rsidP="00A803E5">
            <w:r>
              <w:rPr>
                <w:rFonts w:hint="eastAsia"/>
              </w:rPr>
              <w:t>N</w:t>
            </w:r>
            <w:r>
              <w:t>/A</w:t>
            </w:r>
          </w:p>
        </w:tc>
        <w:tc>
          <w:tcPr>
            <w:tcW w:w="1729" w:type="dxa"/>
            <w:vAlign w:val="center"/>
          </w:tcPr>
          <w:p w14:paraId="7AD86E85" w14:textId="0082382D" w:rsidR="00A803E5" w:rsidRDefault="00A803E5" w:rsidP="00A803E5">
            <w:r w:rsidRPr="00BA109B">
              <w:rPr>
                <w:rFonts w:hint="eastAsia"/>
              </w:rPr>
              <w:t>N</w:t>
            </w:r>
            <w:r w:rsidRPr="00BA109B">
              <w:t>/A</w:t>
            </w:r>
          </w:p>
        </w:tc>
        <w:tc>
          <w:tcPr>
            <w:tcW w:w="1729" w:type="dxa"/>
            <w:vAlign w:val="center"/>
          </w:tcPr>
          <w:p w14:paraId="5C14E544" w14:textId="2AD82E68" w:rsidR="00A803E5" w:rsidRDefault="00A803E5" w:rsidP="00A803E5">
            <w:r w:rsidRPr="00BA109B">
              <w:rPr>
                <w:rFonts w:hint="eastAsia"/>
              </w:rPr>
              <w:t>N</w:t>
            </w:r>
            <w:r w:rsidRPr="00BA109B">
              <w:t>/A</w:t>
            </w:r>
          </w:p>
        </w:tc>
        <w:tc>
          <w:tcPr>
            <w:tcW w:w="1730" w:type="dxa"/>
            <w:vAlign w:val="center"/>
          </w:tcPr>
          <w:p w14:paraId="28AC52C6" w14:textId="04B46205" w:rsidR="00A803E5" w:rsidRDefault="00A803E5" w:rsidP="00A803E5">
            <w:r w:rsidRPr="00BA109B">
              <w:rPr>
                <w:rFonts w:hint="eastAsia"/>
              </w:rPr>
              <w:t>N</w:t>
            </w:r>
            <w:r w:rsidRPr="00BA109B">
              <w:t>/A</w:t>
            </w:r>
          </w:p>
        </w:tc>
      </w:tr>
      <w:tr w:rsidR="00A803E5" w14:paraId="3A62ED98" w14:textId="77777777" w:rsidTr="003679CC">
        <w:tc>
          <w:tcPr>
            <w:tcW w:w="1555" w:type="dxa"/>
            <w:vMerge/>
            <w:shd w:val="clear" w:color="auto" w:fill="E7E6E6" w:themeFill="background2"/>
            <w:vAlign w:val="center"/>
          </w:tcPr>
          <w:p w14:paraId="19FE261E" w14:textId="77777777" w:rsidR="00A803E5" w:rsidRPr="00863AA1" w:rsidRDefault="00A803E5" w:rsidP="00A803E5"/>
        </w:tc>
        <w:tc>
          <w:tcPr>
            <w:tcW w:w="1275" w:type="dxa"/>
            <w:vMerge/>
            <w:shd w:val="clear" w:color="auto" w:fill="E7E6E6" w:themeFill="background2"/>
            <w:vAlign w:val="center"/>
          </w:tcPr>
          <w:p w14:paraId="46091C3F" w14:textId="77777777" w:rsidR="00A803E5" w:rsidRDefault="00A803E5" w:rsidP="00A803E5"/>
        </w:tc>
        <w:tc>
          <w:tcPr>
            <w:tcW w:w="1134" w:type="dxa"/>
            <w:vMerge/>
            <w:shd w:val="clear" w:color="auto" w:fill="E7E6E6" w:themeFill="background2"/>
            <w:vAlign w:val="center"/>
          </w:tcPr>
          <w:p w14:paraId="668D8470" w14:textId="77777777" w:rsidR="00A803E5" w:rsidRDefault="00A803E5" w:rsidP="00A803E5"/>
        </w:tc>
        <w:tc>
          <w:tcPr>
            <w:tcW w:w="993" w:type="dxa"/>
            <w:shd w:val="clear" w:color="auto" w:fill="E7E6E6" w:themeFill="background2"/>
            <w:vAlign w:val="center"/>
          </w:tcPr>
          <w:p w14:paraId="5E1E9793" w14:textId="77777777" w:rsidR="00A803E5" w:rsidRDefault="00A803E5" w:rsidP="00A803E5">
            <w:r>
              <w:rPr>
                <w:rFonts w:hint="eastAsia"/>
              </w:rPr>
              <w:t>A</w:t>
            </w:r>
            <w:r>
              <w:t>ttack</w:t>
            </w:r>
          </w:p>
        </w:tc>
        <w:tc>
          <w:tcPr>
            <w:tcW w:w="1729" w:type="dxa"/>
            <w:vAlign w:val="center"/>
          </w:tcPr>
          <w:p w14:paraId="56A9C8E7" w14:textId="51CB4C50" w:rsidR="00A803E5" w:rsidRDefault="00A803E5" w:rsidP="00A803E5">
            <w:r>
              <w:rPr>
                <w:rFonts w:hint="eastAsia"/>
              </w:rPr>
              <w:t>1</w:t>
            </w:r>
          </w:p>
        </w:tc>
        <w:tc>
          <w:tcPr>
            <w:tcW w:w="1729" w:type="dxa"/>
            <w:vAlign w:val="center"/>
          </w:tcPr>
          <w:p w14:paraId="4A8D3257" w14:textId="66F6990F" w:rsidR="00A803E5" w:rsidRDefault="00A803E5" w:rsidP="00A803E5">
            <w:r w:rsidRPr="00FA581B">
              <w:rPr>
                <w:rFonts w:hint="eastAsia"/>
              </w:rPr>
              <w:t>N</w:t>
            </w:r>
            <w:r w:rsidRPr="00FA581B">
              <w:t>/A</w:t>
            </w:r>
          </w:p>
        </w:tc>
        <w:tc>
          <w:tcPr>
            <w:tcW w:w="1729" w:type="dxa"/>
            <w:vAlign w:val="center"/>
          </w:tcPr>
          <w:p w14:paraId="25D10714" w14:textId="255EF7EA" w:rsidR="00A803E5" w:rsidRDefault="00A803E5" w:rsidP="00A803E5">
            <w:r w:rsidRPr="00BA109B">
              <w:rPr>
                <w:rFonts w:hint="eastAsia"/>
              </w:rPr>
              <w:t>N</w:t>
            </w:r>
            <w:r w:rsidRPr="00BA109B">
              <w:t>/A</w:t>
            </w:r>
          </w:p>
        </w:tc>
        <w:tc>
          <w:tcPr>
            <w:tcW w:w="1729" w:type="dxa"/>
            <w:vAlign w:val="center"/>
          </w:tcPr>
          <w:p w14:paraId="5F094B14" w14:textId="3ABF4C4A" w:rsidR="00A803E5" w:rsidRDefault="00A803E5" w:rsidP="00A803E5">
            <w:r w:rsidRPr="00BA109B">
              <w:rPr>
                <w:rFonts w:hint="eastAsia"/>
              </w:rPr>
              <w:t>N</w:t>
            </w:r>
            <w:r w:rsidRPr="00BA109B">
              <w:t>/A</w:t>
            </w:r>
          </w:p>
        </w:tc>
        <w:tc>
          <w:tcPr>
            <w:tcW w:w="1730" w:type="dxa"/>
            <w:vAlign w:val="center"/>
          </w:tcPr>
          <w:p w14:paraId="02921CAE" w14:textId="69A32C71" w:rsidR="00A803E5" w:rsidRDefault="00A803E5" w:rsidP="00A803E5">
            <w:r w:rsidRPr="00BA109B">
              <w:rPr>
                <w:rFonts w:hint="eastAsia"/>
              </w:rPr>
              <w:t>N</w:t>
            </w:r>
            <w:r w:rsidRPr="00BA109B">
              <w:t>/A</w:t>
            </w:r>
          </w:p>
        </w:tc>
      </w:tr>
      <w:tr w:rsidR="00A803E5" w14:paraId="2E116C72" w14:textId="77777777" w:rsidTr="003679CC">
        <w:tc>
          <w:tcPr>
            <w:tcW w:w="1555" w:type="dxa"/>
            <w:vMerge/>
            <w:shd w:val="clear" w:color="auto" w:fill="E7E6E6" w:themeFill="background2"/>
            <w:vAlign w:val="center"/>
          </w:tcPr>
          <w:p w14:paraId="0041A469" w14:textId="77777777" w:rsidR="00A803E5" w:rsidRPr="00863AA1" w:rsidRDefault="00A803E5" w:rsidP="00A803E5"/>
        </w:tc>
        <w:tc>
          <w:tcPr>
            <w:tcW w:w="1275" w:type="dxa"/>
            <w:vMerge/>
            <w:shd w:val="clear" w:color="auto" w:fill="E7E6E6" w:themeFill="background2"/>
            <w:vAlign w:val="center"/>
          </w:tcPr>
          <w:p w14:paraId="714CFF7F" w14:textId="77777777" w:rsidR="00A803E5" w:rsidRDefault="00A803E5" w:rsidP="00A803E5"/>
        </w:tc>
        <w:tc>
          <w:tcPr>
            <w:tcW w:w="1134" w:type="dxa"/>
            <w:vMerge/>
            <w:shd w:val="clear" w:color="auto" w:fill="E7E6E6" w:themeFill="background2"/>
            <w:vAlign w:val="center"/>
          </w:tcPr>
          <w:p w14:paraId="31F2A38D" w14:textId="77777777" w:rsidR="00A803E5" w:rsidRDefault="00A803E5" w:rsidP="00A803E5"/>
        </w:tc>
        <w:tc>
          <w:tcPr>
            <w:tcW w:w="993" w:type="dxa"/>
            <w:shd w:val="clear" w:color="auto" w:fill="E7E6E6" w:themeFill="background2"/>
            <w:vAlign w:val="center"/>
          </w:tcPr>
          <w:p w14:paraId="44791630" w14:textId="77777777" w:rsidR="00A803E5" w:rsidRDefault="00A803E5" w:rsidP="00A803E5">
            <w:r>
              <w:rPr>
                <w:rFonts w:hint="eastAsia"/>
              </w:rPr>
              <w:t>N</w:t>
            </w:r>
            <w:r>
              <w:t>ormal</w:t>
            </w:r>
          </w:p>
        </w:tc>
        <w:tc>
          <w:tcPr>
            <w:tcW w:w="1729" w:type="dxa"/>
            <w:vAlign w:val="center"/>
          </w:tcPr>
          <w:p w14:paraId="74551197" w14:textId="7F3B7B84" w:rsidR="00A803E5" w:rsidRDefault="00A803E5" w:rsidP="00A803E5">
            <w:r>
              <w:rPr>
                <w:rFonts w:hint="eastAsia"/>
              </w:rPr>
              <w:t>1</w:t>
            </w:r>
          </w:p>
        </w:tc>
        <w:tc>
          <w:tcPr>
            <w:tcW w:w="1729" w:type="dxa"/>
            <w:vAlign w:val="center"/>
          </w:tcPr>
          <w:p w14:paraId="7E90CC1B" w14:textId="1D5AD029" w:rsidR="00A803E5" w:rsidRDefault="00A803E5" w:rsidP="00A803E5">
            <w:r w:rsidRPr="00FA581B">
              <w:rPr>
                <w:rFonts w:hint="eastAsia"/>
              </w:rPr>
              <w:t>N</w:t>
            </w:r>
            <w:r w:rsidRPr="00FA581B">
              <w:t>/A</w:t>
            </w:r>
          </w:p>
        </w:tc>
        <w:tc>
          <w:tcPr>
            <w:tcW w:w="1729" w:type="dxa"/>
            <w:vAlign w:val="center"/>
          </w:tcPr>
          <w:p w14:paraId="13F32A90" w14:textId="51FEFCD0" w:rsidR="00A803E5" w:rsidRDefault="00A803E5" w:rsidP="00A803E5">
            <w:r w:rsidRPr="00BA109B">
              <w:rPr>
                <w:rFonts w:hint="eastAsia"/>
              </w:rPr>
              <w:t>N</w:t>
            </w:r>
            <w:r w:rsidRPr="00BA109B">
              <w:t>/A</w:t>
            </w:r>
          </w:p>
        </w:tc>
        <w:tc>
          <w:tcPr>
            <w:tcW w:w="1729" w:type="dxa"/>
            <w:vAlign w:val="center"/>
          </w:tcPr>
          <w:p w14:paraId="72B48870" w14:textId="109B3D71" w:rsidR="00A803E5" w:rsidRDefault="00A803E5" w:rsidP="00A803E5">
            <w:r w:rsidRPr="00BA109B">
              <w:rPr>
                <w:rFonts w:hint="eastAsia"/>
              </w:rPr>
              <w:t>N</w:t>
            </w:r>
            <w:r w:rsidRPr="00BA109B">
              <w:t>/A</w:t>
            </w:r>
          </w:p>
        </w:tc>
        <w:tc>
          <w:tcPr>
            <w:tcW w:w="1730" w:type="dxa"/>
            <w:vAlign w:val="center"/>
          </w:tcPr>
          <w:p w14:paraId="12E31E63" w14:textId="21971EF8" w:rsidR="00A803E5" w:rsidRDefault="00A803E5" w:rsidP="00A803E5">
            <w:r w:rsidRPr="00BA109B">
              <w:rPr>
                <w:rFonts w:hint="eastAsia"/>
              </w:rPr>
              <w:t>N</w:t>
            </w:r>
            <w:r w:rsidRPr="00BA109B">
              <w:t>/A</w:t>
            </w:r>
          </w:p>
        </w:tc>
      </w:tr>
      <w:tr w:rsidR="00587C9A" w14:paraId="7BD4F603" w14:textId="77777777" w:rsidTr="003679CC">
        <w:tc>
          <w:tcPr>
            <w:tcW w:w="1555" w:type="dxa"/>
            <w:vMerge/>
            <w:shd w:val="clear" w:color="auto" w:fill="E7E6E6" w:themeFill="background2"/>
            <w:vAlign w:val="center"/>
          </w:tcPr>
          <w:p w14:paraId="6D7A18E5" w14:textId="77777777" w:rsidR="00587C9A" w:rsidRPr="00863AA1" w:rsidRDefault="00587C9A" w:rsidP="009838A4"/>
        </w:tc>
        <w:tc>
          <w:tcPr>
            <w:tcW w:w="1275" w:type="dxa"/>
            <w:vMerge/>
            <w:shd w:val="clear" w:color="auto" w:fill="E7E6E6" w:themeFill="background2"/>
            <w:vAlign w:val="center"/>
          </w:tcPr>
          <w:p w14:paraId="0019EDF9" w14:textId="77777777" w:rsidR="00587C9A" w:rsidRDefault="00587C9A" w:rsidP="009838A4"/>
        </w:tc>
        <w:tc>
          <w:tcPr>
            <w:tcW w:w="1134" w:type="dxa"/>
            <w:vMerge w:val="restart"/>
            <w:shd w:val="clear" w:color="auto" w:fill="E7E6E6" w:themeFill="background2"/>
            <w:vAlign w:val="center"/>
          </w:tcPr>
          <w:p w14:paraId="7DCB28C5" w14:textId="77777777" w:rsidR="00587C9A" w:rsidRDefault="00587C9A" w:rsidP="009838A4">
            <w:r>
              <w:rPr>
                <w:rFonts w:hint="eastAsia"/>
              </w:rPr>
              <w:t>E</w:t>
            </w:r>
            <w:r>
              <w:t>xclusive</w:t>
            </w:r>
          </w:p>
        </w:tc>
        <w:tc>
          <w:tcPr>
            <w:tcW w:w="993" w:type="dxa"/>
            <w:shd w:val="clear" w:color="auto" w:fill="E7E6E6" w:themeFill="background2"/>
            <w:vAlign w:val="center"/>
          </w:tcPr>
          <w:p w14:paraId="75E7FA10" w14:textId="77777777" w:rsidR="00587C9A" w:rsidRDefault="00587C9A" w:rsidP="009838A4">
            <w:r>
              <w:rPr>
                <w:rFonts w:hint="eastAsia"/>
              </w:rPr>
              <w:t>F</w:t>
            </w:r>
            <w:r>
              <w:t>eature Name</w:t>
            </w:r>
          </w:p>
        </w:tc>
        <w:tc>
          <w:tcPr>
            <w:tcW w:w="1729" w:type="dxa"/>
            <w:vAlign w:val="center"/>
          </w:tcPr>
          <w:p w14:paraId="5F712009" w14:textId="32D80EB2" w:rsidR="00587C9A" w:rsidRDefault="00A803E5" w:rsidP="009838A4">
            <w:r w:rsidRPr="00A803E5">
              <w:t>perf_event_alloc</w:t>
            </w:r>
          </w:p>
        </w:tc>
        <w:tc>
          <w:tcPr>
            <w:tcW w:w="1729" w:type="dxa"/>
            <w:vAlign w:val="center"/>
          </w:tcPr>
          <w:p w14:paraId="11E6EC96" w14:textId="12DE2C1E" w:rsidR="00587C9A" w:rsidRDefault="00A803E5" w:rsidP="009838A4">
            <w:r w:rsidRPr="00A803E5">
              <w:t>psi_group_change</w:t>
            </w:r>
          </w:p>
        </w:tc>
        <w:tc>
          <w:tcPr>
            <w:tcW w:w="1729" w:type="dxa"/>
            <w:vAlign w:val="center"/>
          </w:tcPr>
          <w:p w14:paraId="630EFEDF" w14:textId="7214C38A" w:rsidR="00587C9A" w:rsidRDefault="00A803E5" w:rsidP="009838A4">
            <w:r w:rsidRPr="00A803E5">
              <w:t>inherit_event.constprop.0</w:t>
            </w:r>
          </w:p>
        </w:tc>
        <w:tc>
          <w:tcPr>
            <w:tcW w:w="1729" w:type="dxa"/>
            <w:vAlign w:val="center"/>
          </w:tcPr>
          <w:p w14:paraId="51549CAF" w14:textId="3F3AF624" w:rsidR="00587C9A" w:rsidRDefault="00A803E5" w:rsidP="009838A4">
            <w:r w:rsidRPr="00A803E5">
              <w:t>syscall_exit_to_user_mode</w:t>
            </w:r>
          </w:p>
        </w:tc>
        <w:tc>
          <w:tcPr>
            <w:tcW w:w="1730" w:type="dxa"/>
            <w:vAlign w:val="center"/>
          </w:tcPr>
          <w:p w14:paraId="360BC017" w14:textId="6627D7A3" w:rsidR="00587C9A" w:rsidRDefault="00A803E5" w:rsidP="009838A4">
            <w:r w:rsidRPr="00A803E5">
              <w:t>memset_erms</w:t>
            </w:r>
          </w:p>
        </w:tc>
      </w:tr>
      <w:tr w:rsidR="00587C9A" w14:paraId="3E0ED22B" w14:textId="77777777" w:rsidTr="003679CC">
        <w:tc>
          <w:tcPr>
            <w:tcW w:w="1555" w:type="dxa"/>
            <w:vMerge/>
            <w:shd w:val="clear" w:color="auto" w:fill="E7E6E6" w:themeFill="background2"/>
            <w:vAlign w:val="center"/>
          </w:tcPr>
          <w:p w14:paraId="33EED21E" w14:textId="77777777" w:rsidR="00587C9A" w:rsidRPr="00863AA1" w:rsidRDefault="00587C9A" w:rsidP="009838A4"/>
        </w:tc>
        <w:tc>
          <w:tcPr>
            <w:tcW w:w="1275" w:type="dxa"/>
            <w:vMerge/>
            <w:shd w:val="clear" w:color="auto" w:fill="E7E6E6" w:themeFill="background2"/>
            <w:vAlign w:val="center"/>
          </w:tcPr>
          <w:p w14:paraId="6BFF9AA5" w14:textId="77777777" w:rsidR="00587C9A" w:rsidRPr="003041FC" w:rsidRDefault="00587C9A" w:rsidP="009838A4"/>
        </w:tc>
        <w:tc>
          <w:tcPr>
            <w:tcW w:w="1134" w:type="dxa"/>
            <w:vMerge/>
            <w:shd w:val="clear" w:color="auto" w:fill="E7E6E6" w:themeFill="background2"/>
            <w:vAlign w:val="center"/>
          </w:tcPr>
          <w:p w14:paraId="47DC8C4D" w14:textId="77777777" w:rsidR="00587C9A" w:rsidRDefault="00587C9A" w:rsidP="009838A4"/>
        </w:tc>
        <w:tc>
          <w:tcPr>
            <w:tcW w:w="993" w:type="dxa"/>
            <w:shd w:val="clear" w:color="auto" w:fill="E7E6E6" w:themeFill="background2"/>
            <w:vAlign w:val="center"/>
          </w:tcPr>
          <w:p w14:paraId="72FF3039" w14:textId="77777777" w:rsidR="00587C9A" w:rsidRDefault="00587C9A" w:rsidP="009838A4">
            <w:r>
              <w:rPr>
                <w:rFonts w:hint="eastAsia"/>
              </w:rPr>
              <w:t>A</w:t>
            </w:r>
            <w:r>
              <w:t>ttack</w:t>
            </w:r>
          </w:p>
        </w:tc>
        <w:tc>
          <w:tcPr>
            <w:tcW w:w="1729" w:type="dxa"/>
            <w:vAlign w:val="center"/>
          </w:tcPr>
          <w:p w14:paraId="42E9FB22" w14:textId="3727C939" w:rsidR="00587C9A" w:rsidRDefault="00A803E5" w:rsidP="009838A4">
            <w:r>
              <w:rPr>
                <w:rFonts w:hint="eastAsia"/>
              </w:rPr>
              <w:t>2</w:t>
            </w:r>
            <w:r>
              <w:t>0</w:t>
            </w:r>
          </w:p>
        </w:tc>
        <w:tc>
          <w:tcPr>
            <w:tcW w:w="1729" w:type="dxa"/>
            <w:vAlign w:val="center"/>
          </w:tcPr>
          <w:p w14:paraId="25542E15" w14:textId="704F3531" w:rsidR="00587C9A" w:rsidRDefault="00A803E5" w:rsidP="009838A4">
            <w:r>
              <w:rPr>
                <w:rFonts w:hint="eastAsia"/>
              </w:rPr>
              <w:t>4</w:t>
            </w:r>
          </w:p>
        </w:tc>
        <w:tc>
          <w:tcPr>
            <w:tcW w:w="1729" w:type="dxa"/>
            <w:vAlign w:val="center"/>
          </w:tcPr>
          <w:p w14:paraId="2978903B" w14:textId="219E7C92" w:rsidR="00587C9A" w:rsidRDefault="00A803E5" w:rsidP="009838A4">
            <w:r>
              <w:rPr>
                <w:rFonts w:hint="eastAsia"/>
              </w:rPr>
              <w:t>5</w:t>
            </w:r>
          </w:p>
        </w:tc>
        <w:tc>
          <w:tcPr>
            <w:tcW w:w="1729" w:type="dxa"/>
            <w:vAlign w:val="center"/>
          </w:tcPr>
          <w:p w14:paraId="1141EE8B" w14:textId="5401A84E" w:rsidR="00587C9A" w:rsidRDefault="00A803E5" w:rsidP="009838A4">
            <w:r>
              <w:rPr>
                <w:rFonts w:hint="eastAsia"/>
              </w:rPr>
              <w:t>4</w:t>
            </w:r>
          </w:p>
        </w:tc>
        <w:tc>
          <w:tcPr>
            <w:tcW w:w="1730" w:type="dxa"/>
            <w:vAlign w:val="center"/>
          </w:tcPr>
          <w:p w14:paraId="29690C6F" w14:textId="21888858" w:rsidR="00587C9A" w:rsidRDefault="00A803E5" w:rsidP="009838A4">
            <w:r>
              <w:rPr>
                <w:rFonts w:hint="eastAsia"/>
              </w:rPr>
              <w:t>5</w:t>
            </w:r>
          </w:p>
        </w:tc>
      </w:tr>
      <w:tr w:rsidR="00587C9A" w14:paraId="06CE0193" w14:textId="77777777" w:rsidTr="003679CC">
        <w:tc>
          <w:tcPr>
            <w:tcW w:w="1555" w:type="dxa"/>
            <w:vMerge/>
            <w:shd w:val="clear" w:color="auto" w:fill="E7E6E6" w:themeFill="background2"/>
            <w:vAlign w:val="center"/>
          </w:tcPr>
          <w:p w14:paraId="59A19F46" w14:textId="77777777" w:rsidR="00587C9A" w:rsidRPr="00863AA1" w:rsidRDefault="00587C9A" w:rsidP="009838A4"/>
        </w:tc>
        <w:tc>
          <w:tcPr>
            <w:tcW w:w="1275" w:type="dxa"/>
            <w:vMerge/>
            <w:shd w:val="clear" w:color="auto" w:fill="E7E6E6" w:themeFill="background2"/>
            <w:vAlign w:val="center"/>
          </w:tcPr>
          <w:p w14:paraId="28683099" w14:textId="77777777" w:rsidR="00587C9A" w:rsidRPr="003041FC" w:rsidRDefault="00587C9A" w:rsidP="009838A4"/>
        </w:tc>
        <w:tc>
          <w:tcPr>
            <w:tcW w:w="1134" w:type="dxa"/>
            <w:vMerge/>
            <w:shd w:val="clear" w:color="auto" w:fill="E7E6E6" w:themeFill="background2"/>
            <w:vAlign w:val="center"/>
          </w:tcPr>
          <w:p w14:paraId="401D3433" w14:textId="77777777" w:rsidR="00587C9A" w:rsidRDefault="00587C9A" w:rsidP="009838A4"/>
        </w:tc>
        <w:tc>
          <w:tcPr>
            <w:tcW w:w="993" w:type="dxa"/>
            <w:shd w:val="clear" w:color="auto" w:fill="E7E6E6" w:themeFill="background2"/>
            <w:vAlign w:val="center"/>
          </w:tcPr>
          <w:p w14:paraId="3B686178" w14:textId="77777777" w:rsidR="00587C9A" w:rsidRDefault="00587C9A" w:rsidP="009838A4">
            <w:r>
              <w:rPr>
                <w:rFonts w:hint="eastAsia"/>
              </w:rPr>
              <w:t>N</w:t>
            </w:r>
            <w:r>
              <w:t>ormal</w:t>
            </w:r>
          </w:p>
        </w:tc>
        <w:tc>
          <w:tcPr>
            <w:tcW w:w="1729" w:type="dxa"/>
            <w:vAlign w:val="center"/>
          </w:tcPr>
          <w:p w14:paraId="2E700360" w14:textId="44D6A0B8" w:rsidR="00587C9A" w:rsidRDefault="00A803E5" w:rsidP="009838A4">
            <w:r>
              <w:rPr>
                <w:rFonts w:hint="eastAsia"/>
              </w:rPr>
              <w:t>2</w:t>
            </w:r>
            <w:r>
              <w:t>0</w:t>
            </w:r>
          </w:p>
        </w:tc>
        <w:tc>
          <w:tcPr>
            <w:tcW w:w="1729" w:type="dxa"/>
            <w:vAlign w:val="center"/>
          </w:tcPr>
          <w:p w14:paraId="1A3E37FE" w14:textId="29B87EC8" w:rsidR="00587C9A" w:rsidRDefault="00A803E5" w:rsidP="009838A4">
            <w:r>
              <w:rPr>
                <w:rFonts w:hint="eastAsia"/>
              </w:rPr>
              <w:t>4</w:t>
            </w:r>
          </w:p>
        </w:tc>
        <w:tc>
          <w:tcPr>
            <w:tcW w:w="1729" w:type="dxa"/>
            <w:vAlign w:val="center"/>
          </w:tcPr>
          <w:p w14:paraId="5FF6D500" w14:textId="581DB532" w:rsidR="00587C9A" w:rsidRDefault="00A803E5" w:rsidP="009838A4">
            <w:r>
              <w:rPr>
                <w:rFonts w:hint="eastAsia"/>
              </w:rPr>
              <w:t>5</w:t>
            </w:r>
          </w:p>
        </w:tc>
        <w:tc>
          <w:tcPr>
            <w:tcW w:w="1729" w:type="dxa"/>
            <w:vAlign w:val="center"/>
          </w:tcPr>
          <w:p w14:paraId="1B565704" w14:textId="5EA2A162" w:rsidR="00587C9A" w:rsidRDefault="00A803E5" w:rsidP="009838A4">
            <w:r>
              <w:rPr>
                <w:rFonts w:hint="eastAsia"/>
              </w:rPr>
              <w:t>4</w:t>
            </w:r>
          </w:p>
        </w:tc>
        <w:tc>
          <w:tcPr>
            <w:tcW w:w="1730" w:type="dxa"/>
            <w:vAlign w:val="center"/>
          </w:tcPr>
          <w:p w14:paraId="5A54EB26" w14:textId="0DE362AD" w:rsidR="00587C9A" w:rsidRDefault="00A803E5" w:rsidP="009838A4">
            <w:r>
              <w:rPr>
                <w:rFonts w:hint="eastAsia"/>
              </w:rPr>
              <w:t>5</w:t>
            </w:r>
          </w:p>
        </w:tc>
      </w:tr>
      <w:tr w:rsidR="00587C9A" w14:paraId="3D2E6B43" w14:textId="77777777" w:rsidTr="003679CC">
        <w:tc>
          <w:tcPr>
            <w:tcW w:w="1555" w:type="dxa"/>
            <w:vMerge/>
            <w:shd w:val="clear" w:color="auto" w:fill="E7E6E6" w:themeFill="background2"/>
            <w:vAlign w:val="center"/>
          </w:tcPr>
          <w:p w14:paraId="281F260B" w14:textId="77777777" w:rsidR="00587C9A" w:rsidRPr="00863AA1" w:rsidRDefault="00587C9A" w:rsidP="009838A4"/>
        </w:tc>
        <w:tc>
          <w:tcPr>
            <w:tcW w:w="1275" w:type="dxa"/>
            <w:vMerge/>
            <w:shd w:val="clear" w:color="auto" w:fill="E7E6E6" w:themeFill="background2"/>
            <w:vAlign w:val="center"/>
          </w:tcPr>
          <w:p w14:paraId="4E032BF8" w14:textId="77777777" w:rsidR="00587C9A" w:rsidRPr="003041FC" w:rsidRDefault="00587C9A" w:rsidP="009838A4"/>
        </w:tc>
        <w:tc>
          <w:tcPr>
            <w:tcW w:w="1134" w:type="dxa"/>
            <w:vMerge w:val="restart"/>
            <w:shd w:val="clear" w:color="auto" w:fill="E7E6E6" w:themeFill="background2"/>
            <w:vAlign w:val="center"/>
          </w:tcPr>
          <w:p w14:paraId="6ABA96DE" w14:textId="77777777" w:rsidR="00587C9A" w:rsidRDefault="00587C9A" w:rsidP="009838A4">
            <w:r>
              <w:rPr>
                <w:rFonts w:hint="eastAsia"/>
              </w:rPr>
              <w:t>A</w:t>
            </w:r>
            <w:r>
              <w:t>ll</w:t>
            </w:r>
          </w:p>
        </w:tc>
        <w:tc>
          <w:tcPr>
            <w:tcW w:w="993" w:type="dxa"/>
            <w:shd w:val="clear" w:color="auto" w:fill="E7E6E6" w:themeFill="background2"/>
            <w:vAlign w:val="center"/>
          </w:tcPr>
          <w:p w14:paraId="133AB152" w14:textId="77777777" w:rsidR="00587C9A" w:rsidRDefault="00587C9A" w:rsidP="009838A4">
            <w:r>
              <w:rPr>
                <w:rFonts w:hint="eastAsia"/>
              </w:rPr>
              <w:t>F</w:t>
            </w:r>
            <w:r>
              <w:t>eature Name</w:t>
            </w:r>
          </w:p>
        </w:tc>
        <w:tc>
          <w:tcPr>
            <w:tcW w:w="1729" w:type="dxa"/>
            <w:vAlign w:val="center"/>
          </w:tcPr>
          <w:p w14:paraId="4DB15521" w14:textId="33EDE3AF" w:rsidR="00587C9A" w:rsidRDefault="00A803E5" w:rsidP="009838A4">
            <w:r w:rsidRPr="00A803E5">
              <w:t>perf_event_alloc</w:t>
            </w:r>
          </w:p>
        </w:tc>
        <w:tc>
          <w:tcPr>
            <w:tcW w:w="1729" w:type="dxa"/>
            <w:vAlign w:val="center"/>
          </w:tcPr>
          <w:p w14:paraId="271BB1A0" w14:textId="11585194" w:rsidR="00587C9A" w:rsidRDefault="00A803E5" w:rsidP="009838A4">
            <w:r w:rsidRPr="00A803E5">
              <w:t>psi_group_change</w:t>
            </w:r>
          </w:p>
        </w:tc>
        <w:tc>
          <w:tcPr>
            <w:tcW w:w="1729" w:type="dxa"/>
            <w:vAlign w:val="center"/>
          </w:tcPr>
          <w:p w14:paraId="6C7A0A69" w14:textId="79A3A868" w:rsidR="00587C9A" w:rsidRDefault="00A803E5" w:rsidP="009838A4">
            <w:r w:rsidRPr="00A803E5">
              <w:t>inherit_event.constprop.0</w:t>
            </w:r>
          </w:p>
        </w:tc>
        <w:tc>
          <w:tcPr>
            <w:tcW w:w="1729" w:type="dxa"/>
            <w:vAlign w:val="center"/>
          </w:tcPr>
          <w:p w14:paraId="20EE3C55" w14:textId="53665661" w:rsidR="00587C9A" w:rsidRDefault="00A803E5" w:rsidP="009838A4">
            <w:r w:rsidRPr="00A803E5">
              <w:t>syscall_exit_to_user_mode</w:t>
            </w:r>
          </w:p>
        </w:tc>
        <w:tc>
          <w:tcPr>
            <w:tcW w:w="1730" w:type="dxa"/>
            <w:vAlign w:val="center"/>
          </w:tcPr>
          <w:p w14:paraId="6E8D48CA" w14:textId="4363679A" w:rsidR="00587C9A" w:rsidRDefault="00A803E5" w:rsidP="009838A4">
            <w:r w:rsidRPr="00A803E5">
              <w:t>memset_erms</w:t>
            </w:r>
          </w:p>
        </w:tc>
      </w:tr>
      <w:tr w:rsidR="00587C9A" w14:paraId="0642472B" w14:textId="77777777" w:rsidTr="003679CC">
        <w:tc>
          <w:tcPr>
            <w:tcW w:w="1555" w:type="dxa"/>
            <w:vMerge/>
            <w:shd w:val="clear" w:color="auto" w:fill="E7E6E6" w:themeFill="background2"/>
            <w:vAlign w:val="center"/>
          </w:tcPr>
          <w:p w14:paraId="38D5C92D" w14:textId="77777777" w:rsidR="00587C9A" w:rsidRPr="00863AA1" w:rsidRDefault="00587C9A" w:rsidP="009838A4"/>
        </w:tc>
        <w:tc>
          <w:tcPr>
            <w:tcW w:w="1275" w:type="dxa"/>
            <w:vMerge/>
            <w:shd w:val="clear" w:color="auto" w:fill="E7E6E6" w:themeFill="background2"/>
            <w:vAlign w:val="center"/>
          </w:tcPr>
          <w:p w14:paraId="7C938309" w14:textId="77777777" w:rsidR="00587C9A" w:rsidRPr="003041FC" w:rsidRDefault="00587C9A" w:rsidP="009838A4"/>
        </w:tc>
        <w:tc>
          <w:tcPr>
            <w:tcW w:w="1134" w:type="dxa"/>
            <w:vMerge/>
            <w:shd w:val="clear" w:color="auto" w:fill="E7E6E6" w:themeFill="background2"/>
            <w:vAlign w:val="center"/>
          </w:tcPr>
          <w:p w14:paraId="4216D93F" w14:textId="77777777" w:rsidR="00587C9A" w:rsidRDefault="00587C9A" w:rsidP="009838A4"/>
        </w:tc>
        <w:tc>
          <w:tcPr>
            <w:tcW w:w="993" w:type="dxa"/>
            <w:shd w:val="clear" w:color="auto" w:fill="E7E6E6" w:themeFill="background2"/>
            <w:vAlign w:val="center"/>
          </w:tcPr>
          <w:p w14:paraId="01990BCD" w14:textId="77777777" w:rsidR="00587C9A" w:rsidRDefault="00587C9A" w:rsidP="009838A4">
            <w:r>
              <w:rPr>
                <w:rFonts w:hint="eastAsia"/>
              </w:rPr>
              <w:t>A</w:t>
            </w:r>
            <w:r>
              <w:t>ttack</w:t>
            </w:r>
          </w:p>
        </w:tc>
        <w:tc>
          <w:tcPr>
            <w:tcW w:w="1729" w:type="dxa"/>
            <w:vAlign w:val="center"/>
          </w:tcPr>
          <w:p w14:paraId="676656A4" w14:textId="09818A8B" w:rsidR="00587C9A" w:rsidRDefault="00A803E5" w:rsidP="009838A4">
            <w:r>
              <w:rPr>
                <w:rFonts w:hint="eastAsia"/>
              </w:rPr>
              <w:t>2</w:t>
            </w:r>
            <w:r>
              <w:t>0</w:t>
            </w:r>
          </w:p>
        </w:tc>
        <w:tc>
          <w:tcPr>
            <w:tcW w:w="1729" w:type="dxa"/>
            <w:vAlign w:val="center"/>
          </w:tcPr>
          <w:p w14:paraId="5C16C0FF" w14:textId="043E615A" w:rsidR="00587C9A" w:rsidRDefault="00A803E5" w:rsidP="009838A4">
            <w:r>
              <w:rPr>
                <w:rFonts w:hint="eastAsia"/>
              </w:rPr>
              <w:t>4</w:t>
            </w:r>
          </w:p>
        </w:tc>
        <w:tc>
          <w:tcPr>
            <w:tcW w:w="1729" w:type="dxa"/>
            <w:vAlign w:val="center"/>
          </w:tcPr>
          <w:p w14:paraId="6FF6DFC2" w14:textId="1680918C" w:rsidR="00587C9A" w:rsidRDefault="00A803E5" w:rsidP="009838A4">
            <w:r>
              <w:rPr>
                <w:rFonts w:hint="eastAsia"/>
              </w:rPr>
              <w:t>5</w:t>
            </w:r>
          </w:p>
        </w:tc>
        <w:tc>
          <w:tcPr>
            <w:tcW w:w="1729" w:type="dxa"/>
            <w:vAlign w:val="center"/>
          </w:tcPr>
          <w:p w14:paraId="6CF30F9B" w14:textId="180CBC34" w:rsidR="00587C9A" w:rsidRDefault="00A803E5" w:rsidP="009838A4">
            <w:r>
              <w:rPr>
                <w:rFonts w:hint="eastAsia"/>
              </w:rPr>
              <w:t>4</w:t>
            </w:r>
          </w:p>
        </w:tc>
        <w:tc>
          <w:tcPr>
            <w:tcW w:w="1730" w:type="dxa"/>
            <w:vAlign w:val="center"/>
          </w:tcPr>
          <w:p w14:paraId="43AAB082" w14:textId="578A60A7" w:rsidR="00587C9A" w:rsidRDefault="00A803E5" w:rsidP="009838A4">
            <w:r>
              <w:rPr>
                <w:rFonts w:hint="eastAsia"/>
              </w:rPr>
              <w:t>5</w:t>
            </w:r>
          </w:p>
        </w:tc>
      </w:tr>
      <w:tr w:rsidR="00587C9A" w14:paraId="606B7B8A" w14:textId="77777777" w:rsidTr="003679CC">
        <w:tc>
          <w:tcPr>
            <w:tcW w:w="1555" w:type="dxa"/>
            <w:vMerge/>
            <w:shd w:val="clear" w:color="auto" w:fill="E7E6E6" w:themeFill="background2"/>
            <w:vAlign w:val="center"/>
          </w:tcPr>
          <w:p w14:paraId="37B0EB3A" w14:textId="77777777" w:rsidR="00587C9A" w:rsidRPr="00863AA1" w:rsidRDefault="00587C9A" w:rsidP="009838A4"/>
        </w:tc>
        <w:tc>
          <w:tcPr>
            <w:tcW w:w="1275" w:type="dxa"/>
            <w:vMerge/>
            <w:shd w:val="clear" w:color="auto" w:fill="E7E6E6" w:themeFill="background2"/>
            <w:vAlign w:val="center"/>
          </w:tcPr>
          <w:p w14:paraId="193CE92A" w14:textId="77777777" w:rsidR="00587C9A" w:rsidRPr="003041FC" w:rsidRDefault="00587C9A" w:rsidP="009838A4"/>
        </w:tc>
        <w:tc>
          <w:tcPr>
            <w:tcW w:w="1134" w:type="dxa"/>
            <w:vMerge/>
            <w:shd w:val="clear" w:color="auto" w:fill="E7E6E6" w:themeFill="background2"/>
            <w:vAlign w:val="center"/>
          </w:tcPr>
          <w:p w14:paraId="50C9A29C" w14:textId="77777777" w:rsidR="00587C9A" w:rsidRDefault="00587C9A" w:rsidP="009838A4"/>
        </w:tc>
        <w:tc>
          <w:tcPr>
            <w:tcW w:w="993" w:type="dxa"/>
            <w:shd w:val="clear" w:color="auto" w:fill="E7E6E6" w:themeFill="background2"/>
            <w:vAlign w:val="center"/>
          </w:tcPr>
          <w:p w14:paraId="627016E8" w14:textId="77777777" w:rsidR="00587C9A" w:rsidRDefault="00587C9A" w:rsidP="009838A4">
            <w:r>
              <w:rPr>
                <w:rFonts w:hint="eastAsia"/>
              </w:rPr>
              <w:t>N</w:t>
            </w:r>
            <w:r>
              <w:t>ormal</w:t>
            </w:r>
          </w:p>
        </w:tc>
        <w:tc>
          <w:tcPr>
            <w:tcW w:w="1729" w:type="dxa"/>
            <w:vAlign w:val="center"/>
          </w:tcPr>
          <w:p w14:paraId="012BB321" w14:textId="01D8F1EC" w:rsidR="00587C9A" w:rsidRDefault="00A803E5" w:rsidP="009838A4">
            <w:r>
              <w:rPr>
                <w:rFonts w:hint="eastAsia"/>
              </w:rPr>
              <w:t>2</w:t>
            </w:r>
            <w:r>
              <w:t>0</w:t>
            </w:r>
          </w:p>
        </w:tc>
        <w:tc>
          <w:tcPr>
            <w:tcW w:w="1729" w:type="dxa"/>
            <w:vAlign w:val="center"/>
          </w:tcPr>
          <w:p w14:paraId="04839B3C" w14:textId="68297137" w:rsidR="00587C9A" w:rsidRDefault="00A803E5" w:rsidP="009838A4">
            <w:r>
              <w:rPr>
                <w:rFonts w:hint="eastAsia"/>
              </w:rPr>
              <w:t>4</w:t>
            </w:r>
          </w:p>
        </w:tc>
        <w:tc>
          <w:tcPr>
            <w:tcW w:w="1729" w:type="dxa"/>
            <w:vAlign w:val="center"/>
          </w:tcPr>
          <w:p w14:paraId="47E700A6" w14:textId="5D5C73C3" w:rsidR="00587C9A" w:rsidRDefault="00A803E5" w:rsidP="009838A4">
            <w:r>
              <w:rPr>
                <w:rFonts w:hint="eastAsia"/>
              </w:rPr>
              <w:t>5</w:t>
            </w:r>
          </w:p>
        </w:tc>
        <w:tc>
          <w:tcPr>
            <w:tcW w:w="1729" w:type="dxa"/>
            <w:vAlign w:val="center"/>
          </w:tcPr>
          <w:p w14:paraId="0410B9F5" w14:textId="3B9CDF1F" w:rsidR="00587C9A" w:rsidRDefault="00A803E5" w:rsidP="009838A4">
            <w:r>
              <w:rPr>
                <w:rFonts w:hint="eastAsia"/>
              </w:rPr>
              <w:t>4</w:t>
            </w:r>
          </w:p>
        </w:tc>
        <w:tc>
          <w:tcPr>
            <w:tcW w:w="1730" w:type="dxa"/>
            <w:vAlign w:val="center"/>
          </w:tcPr>
          <w:p w14:paraId="10BA9179" w14:textId="72AABB1C" w:rsidR="00587C9A" w:rsidRDefault="00A803E5" w:rsidP="009838A4">
            <w:r>
              <w:rPr>
                <w:rFonts w:hint="eastAsia"/>
              </w:rPr>
              <w:t>5</w:t>
            </w:r>
          </w:p>
        </w:tc>
      </w:tr>
      <w:tr w:rsidR="00A803E5" w14:paraId="2A020AAC" w14:textId="77777777" w:rsidTr="003679CC">
        <w:tc>
          <w:tcPr>
            <w:tcW w:w="1555" w:type="dxa"/>
            <w:vMerge/>
            <w:shd w:val="clear" w:color="auto" w:fill="E7E6E6" w:themeFill="background2"/>
            <w:vAlign w:val="center"/>
          </w:tcPr>
          <w:p w14:paraId="166F39E6" w14:textId="77777777" w:rsidR="00A803E5" w:rsidRPr="00863AA1" w:rsidRDefault="00A803E5" w:rsidP="00A803E5"/>
        </w:tc>
        <w:tc>
          <w:tcPr>
            <w:tcW w:w="1275" w:type="dxa"/>
            <w:vMerge w:val="restart"/>
            <w:shd w:val="clear" w:color="auto" w:fill="E7E6E6" w:themeFill="background2"/>
            <w:vAlign w:val="center"/>
          </w:tcPr>
          <w:p w14:paraId="440CDB16" w14:textId="77777777" w:rsidR="00A803E5" w:rsidRPr="003041FC" w:rsidRDefault="00A803E5" w:rsidP="00A803E5">
            <w:r>
              <w:t>I</w:t>
            </w:r>
            <w:r w:rsidRPr="003041FC">
              <w:t>nstructions</w:t>
            </w:r>
          </w:p>
        </w:tc>
        <w:tc>
          <w:tcPr>
            <w:tcW w:w="1134" w:type="dxa"/>
            <w:vMerge w:val="restart"/>
            <w:shd w:val="clear" w:color="auto" w:fill="E7E6E6" w:themeFill="background2"/>
            <w:vAlign w:val="center"/>
          </w:tcPr>
          <w:p w14:paraId="3C3DAD1D" w14:textId="77777777" w:rsidR="00A803E5" w:rsidRDefault="00A803E5" w:rsidP="00A803E5">
            <w:r>
              <w:rPr>
                <w:rFonts w:hint="eastAsia"/>
              </w:rPr>
              <w:t>C</w:t>
            </w:r>
            <w:r>
              <w:t>ommon</w:t>
            </w:r>
          </w:p>
        </w:tc>
        <w:tc>
          <w:tcPr>
            <w:tcW w:w="993" w:type="dxa"/>
            <w:shd w:val="clear" w:color="auto" w:fill="E7E6E6" w:themeFill="background2"/>
            <w:vAlign w:val="center"/>
          </w:tcPr>
          <w:p w14:paraId="25270E60" w14:textId="77777777" w:rsidR="00A803E5" w:rsidRDefault="00A803E5" w:rsidP="00A803E5">
            <w:r>
              <w:rPr>
                <w:rFonts w:hint="eastAsia"/>
              </w:rPr>
              <w:t>F</w:t>
            </w:r>
            <w:r>
              <w:t>eature Name</w:t>
            </w:r>
          </w:p>
        </w:tc>
        <w:tc>
          <w:tcPr>
            <w:tcW w:w="1729" w:type="dxa"/>
            <w:vAlign w:val="center"/>
          </w:tcPr>
          <w:p w14:paraId="665F2E5F" w14:textId="4F9DBF48" w:rsidR="00A803E5" w:rsidRDefault="00A803E5" w:rsidP="00A803E5">
            <w:r w:rsidRPr="00A803E5">
              <w:t>psi_group_change</w:t>
            </w:r>
          </w:p>
        </w:tc>
        <w:tc>
          <w:tcPr>
            <w:tcW w:w="1729" w:type="dxa"/>
            <w:vAlign w:val="center"/>
          </w:tcPr>
          <w:p w14:paraId="6C82E6DF" w14:textId="6AA4935C" w:rsidR="00A803E5" w:rsidRDefault="00A803E5" w:rsidP="00A803E5">
            <w:r>
              <w:rPr>
                <w:rFonts w:hint="eastAsia"/>
              </w:rPr>
              <w:t>N</w:t>
            </w:r>
            <w:r>
              <w:t>/A</w:t>
            </w:r>
          </w:p>
        </w:tc>
        <w:tc>
          <w:tcPr>
            <w:tcW w:w="1729" w:type="dxa"/>
            <w:vAlign w:val="center"/>
          </w:tcPr>
          <w:p w14:paraId="74DFFC95" w14:textId="516F559B" w:rsidR="00A803E5" w:rsidRDefault="00A803E5" w:rsidP="00A803E5">
            <w:r w:rsidRPr="00BA109B">
              <w:rPr>
                <w:rFonts w:hint="eastAsia"/>
              </w:rPr>
              <w:t>N</w:t>
            </w:r>
            <w:r w:rsidRPr="00BA109B">
              <w:t>/A</w:t>
            </w:r>
          </w:p>
        </w:tc>
        <w:tc>
          <w:tcPr>
            <w:tcW w:w="1729" w:type="dxa"/>
            <w:vAlign w:val="center"/>
          </w:tcPr>
          <w:p w14:paraId="4FE9DED5" w14:textId="5F592416" w:rsidR="00A803E5" w:rsidRDefault="00A803E5" w:rsidP="00A803E5">
            <w:r w:rsidRPr="00BA109B">
              <w:rPr>
                <w:rFonts w:hint="eastAsia"/>
              </w:rPr>
              <w:t>N</w:t>
            </w:r>
            <w:r w:rsidRPr="00BA109B">
              <w:t>/A</w:t>
            </w:r>
          </w:p>
        </w:tc>
        <w:tc>
          <w:tcPr>
            <w:tcW w:w="1730" w:type="dxa"/>
            <w:vAlign w:val="center"/>
          </w:tcPr>
          <w:p w14:paraId="5A167136" w14:textId="61EDA5F3" w:rsidR="00A803E5" w:rsidRDefault="00A803E5" w:rsidP="00A803E5">
            <w:r w:rsidRPr="00BA109B">
              <w:rPr>
                <w:rFonts w:hint="eastAsia"/>
              </w:rPr>
              <w:t>N</w:t>
            </w:r>
            <w:r w:rsidRPr="00BA109B">
              <w:t>/A</w:t>
            </w:r>
          </w:p>
        </w:tc>
      </w:tr>
      <w:tr w:rsidR="00A803E5" w14:paraId="34148B66" w14:textId="77777777" w:rsidTr="003679CC">
        <w:tc>
          <w:tcPr>
            <w:tcW w:w="1555" w:type="dxa"/>
            <w:vMerge/>
            <w:shd w:val="clear" w:color="auto" w:fill="E7E6E6" w:themeFill="background2"/>
            <w:vAlign w:val="center"/>
          </w:tcPr>
          <w:p w14:paraId="2B602B19" w14:textId="77777777" w:rsidR="00A803E5" w:rsidRPr="00863AA1" w:rsidRDefault="00A803E5" w:rsidP="00A803E5"/>
        </w:tc>
        <w:tc>
          <w:tcPr>
            <w:tcW w:w="1275" w:type="dxa"/>
            <w:vMerge/>
            <w:shd w:val="clear" w:color="auto" w:fill="E7E6E6" w:themeFill="background2"/>
            <w:vAlign w:val="center"/>
          </w:tcPr>
          <w:p w14:paraId="236223EB" w14:textId="77777777" w:rsidR="00A803E5" w:rsidRDefault="00A803E5" w:rsidP="00A803E5"/>
        </w:tc>
        <w:tc>
          <w:tcPr>
            <w:tcW w:w="1134" w:type="dxa"/>
            <w:vMerge/>
            <w:shd w:val="clear" w:color="auto" w:fill="E7E6E6" w:themeFill="background2"/>
            <w:vAlign w:val="center"/>
          </w:tcPr>
          <w:p w14:paraId="0708ACF1" w14:textId="77777777" w:rsidR="00A803E5" w:rsidRDefault="00A803E5" w:rsidP="00A803E5"/>
        </w:tc>
        <w:tc>
          <w:tcPr>
            <w:tcW w:w="993" w:type="dxa"/>
            <w:shd w:val="clear" w:color="auto" w:fill="E7E6E6" w:themeFill="background2"/>
            <w:vAlign w:val="center"/>
          </w:tcPr>
          <w:p w14:paraId="72DF405C" w14:textId="77777777" w:rsidR="00A803E5" w:rsidRDefault="00A803E5" w:rsidP="00A803E5">
            <w:r>
              <w:rPr>
                <w:rFonts w:hint="eastAsia"/>
              </w:rPr>
              <w:t>A</w:t>
            </w:r>
            <w:r>
              <w:t>ttack</w:t>
            </w:r>
          </w:p>
        </w:tc>
        <w:tc>
          <w:tcPr>
            <w:tcW w:w="1729" w:type="dxa"/>
            <w:vAlign w:val="center"/>
          </w:tcPr>
          <w:p w14:paraId="79B50D11" w14:textId="6F01747F" w:rsidR="00A803E5" w:rsidRDefault="00A803E5" w:rsidP="00A803E5">
            <w:r>
              <w:rPr>
                <w:rFonts w:hint="eastAsia"/>
              </w:rPr>
              <w:t>2</w:t>
            </w:r>
            <w:r>
              <w:t>4</w:t>
            </w:r>
          </w:p>
        </w:tc>
        <w:tc>
          <w:tcPr>
            <w:tcW w:w="1729" w:type="dxa"/>
            <w:vAlign w:val="center"/>
          </w:tcPr>
          <w:p w14:paraId="31C34AED" w14:textId="3F8779C6" w:rsidR="00A803E5" w:rsidRDefault="00A803E5" w:rsidP="00A803E5">
            <w:r w:rsidRPr="00FA581B">
              <w:rPr>
                <w:rFonts w:hint="eastAsia"/>
              </w:rPr>
              <w:t>N</w:t>
            </w:r>
            <w:r w:rsidRPr="00FA581B">
              <w:t>/A</w:t>
            </w:r>
          </w:p>
        </w:tc>
        <w:tc>
          <w:tcPr>
            <w:tcW w:w="1729" w:type="dxa"/>
            <w:vAlign w:val="center"/>
          </w:tcPr>
          <w:p w14:paraId="2C1E226B" w14:textId="775B1A3C" w:rsidR="00A803E5" w:rsidRDefault="00A803E5" w:rsidP="00A803E5">
            <w:r w:rsidRPr="00BA109B">
              <w:rPr>
                <w:rFonts w:hint="eastAsia"/>
              </w:rPr>
              <w:t>N</w:t>
            </w:r>
            <w:r w:rsidRPr="00BA109B">
              <w:t>/A</w:t>
            </w:r>
          </w:p>
        </w:tc>
        <w:tc>
          <w:tcPr>
            <w:tcW w:w="1729" w:type="dxa"/>
            <w:vAlign w:val="center"/>
          </w:tcPr>
          <w:p w14:paraId="1B1B1ED1" w14:textId="11BFE10C" w:rsidR="00A803E5" w:rsidRDefault="00A803E5" w:rsidP="00A803E5">
            <w:r w:rsidRPr="00BA109B">
              <w:rPr>
                <w:rFonts w:hint="eastAsia"/>
              </w:rPr>
              <w:t>N</w:t>
            </w:r>
            <w:r w:rsidRPr="00BA109B">
              <w:t>/A</w:t>
            </w:r>
          </w:p>
        </w:tc>
        <w:tc>
          <w:tcPr>
            <w:tcW w:w="1730" w:type="dxa"/>
            <w:vAlign w:val="center"/>
          </w:tcPr>
          <w:p w14:paraId="7A79F763" w14:textId="0F06E44C" w:rsidR="00A803E5" w:rsidRDefault="00A803E5" w:rsidP="00A803E5">
            <w:r w:rsidRPr="00BA109B">
              <w:rPr>
                <w:rFonts w:hint="eastAsia"/>
              </w:rPr>
              <w:t>N</w:t>
            </w:r>
            <w:r w:rsidRPr="00BA109B">
              <w:t>/A</w:t>
            </w:r>
          </w:p>
        </w:tc>
      </w:tr>
      <w:tr w:rsidR="00A803E5" w14:paraId="2AAC7A07" w14:textId="77777777" w:rsidTr="003679CC">
        <w:tc>
          <w:tcPr>
            <w:tcW w:w="1555" w:type="dxa"/>
            <w:vMerge/>
            <w:shd w:val="clear" w:color="auto" w:fill="E7E6E6" w:themeFill="background2"/>
            <w:vAlign w:val="center"/>
          </w:tcPr>
          <w:p w14:paraId="13349A67" w14:textId="77777777" w:rsidR="00A803E5" w:rsidRPr="00863AA1" w:rsidRDefault="00A803E5" w:rsidP="00A803E5"/>
        </w:tc>
        <w:tc>
          <w:tcPr>
            <w:tcW w:w="1275" w:type="dxa"/>
            <w:vMerge/>
            <w:shd w:val="clear" w:color="auto" w:fill="E7E6E6" w:themeFill="background2"/>
            <w:vAlign w:val="center"/>
          </w:tcPr>
          <w:p w14:paraId="64142CCB" w14:textId="77777777" w:rsidR="00A803E5" w:rsidRDefault="00A803E5" w:rsidP="00A803E5"/>
        </w:tc>
        <w:tc>
          <w:tcPr>
            <w:tcW w:w="1134" w:type="dxa"/>
            <w:vMerge/>
            <w:shd w:val="clear" w:color="auto" w:fill="E7E6E6" w:themeFill="background2"/>
            <w:vAlign w:val="center"/>
          </w:tcPr>
          <w:p w14:paraId="75075D9B" w14:textId="77777777" w:rsidR="00A803E5" w:rsidRDefault="00A803E5" w:rsidP="00A803E5"/>
        </w:tc>
        <w:tc>
          <w:tcPr>
            <w:tcW w:w="993" w:type="dxa"/>
            <w:shd w:val="clear" w:color="auto" w:fill="E7E6E6" w:themeFill="background2"/>
            <w:vAlign w:val="center"/>
          </w:tcPr>
          <w:p w14:paraId="369EF8CC" w14:textId="77777777" w:rsidR="00A803E5" w:rsidRDefault="00A803E5" w:rsidP="00A803E5">
            <w:r>
              <w:rPr>
                <w:rFonts w:hint="eastAsia"/>
              </w:rPr>
              <w:t>N</w:t>
            </w:r>
            <w:r>
              <w:t>ormal</w:t>
            </w:r>
          </w:p>
        </w:tc>
        <w:tc>
          <w:tcPr>
            <w:tcW w:w="1729" w:type="dxa"/>
            <w:vAlign w:val="center"/>
          </w:tcPr>
          <w:p w14:paraId="0BBB7CC2" w14:textId="7ABDF97E" w:rsidR="00A803E5" w:rsidRDefault="00A803E5" w:rsidP="00A803E5">
            <w:r>
              <w:rPr>
                <w:rFonts w:hint="eastAsia"/>
              </w:rPr>
              <w:t>2</w:t>
            </w:r>
            <w:r>
              <w:t>4</w:t>
            </w:r>
          </w:p>
        </w:tc>
        <w:tc>
          <w:tcPr>
            <w:tcW w:w="1729" w:type="dxa"/>
            <w:vAlign w:val="center"/>
          </w:tcPr>
          <w:p w14:paraId="32ADDF5E" w14:textId="03878D39" w:rsidR="00A803E5" w:rsidRDefault="00A803E5" w:rsidP="00A803E5">
            <w:r w:rsidRPr="00FA581B">
              <w:rPr>
                <w:rFonts w:hint="eastAsia"/>
              </w:rPr>
              <w:t>N</w:t>
            </w:r>
            <w:r w:rsidRPr="00FA581B">
              <w:t>/A</w:t>
            </w:r>
          </w:p>
        </w:tc>
        <w:tc>
          <w:tcPr>
            <w:tcW w:w="1729" w:type="dxa"/>
            <w:vAlign w:val="center"/>
          </w:tcPr>
          <w:p w14:paraId="535ED82A" w14:textId="2304E914" w:rsidR="00A803E5" w:rsidRDefault="00A803E5" w:rsidP="00A803E5">
            <w:r w:rsidRPr="00BA109B">
              <w:rPr>
                <w:rFonts w:hint="eastAsia"/>
              </w:rPr>
              <w:t>N</w:t>
            </w:r>
            <w:r w:rsidRPr="00BA109B">
              <w:t>/A</w:t>
            </w:r>
          </w:p>
        </w:tc>
        <w:tc>
          <w:tcPr>
            <w:tcW w:w="1729" w:type="dxa"/>
            <w:vAlign w:val="center"/>
          </w:tcPr>
          <w:p w14:paraId="789793E1" w14:textId="3C5C635A" w:rsidR="00A803E5" w:rsidRDefault="00A803E5" w:rsidP="00A803E5">
            <w:r w:rsidRPr="00BA109B">
              <w:rPr>
                <w:rFonts w:hint="eastAsia"/>
              </w:rPr>
              <w:t>N</w:t>
            </w:r>
            <w:r w:rsidRPr="00BA109B">
              <w:t>/A</w:t>
            </w:r>
          </w:p>
        </w:tc>
        <w:tc>
          <w:tcPr>
            <w:tcW w:w="1730" w:type="dxa"/>
            <w:vAlign w:val="center"/>
          </w:tcPr>
          <w:p w14:paraId="6A1109A9" w14:textId="5159C67C" w:rsidR="00A803E5" w:rsidRDefault="00A803E5" w:rsidP="00A803E5">
            <w:r w:rsidRPr="00BA109B">
              <w:rPr>
                <w:rFonts w:hint="eastAsia"/>
              </w:rPr>
              <w:t>N</w:t>
            </w:r>
            <w:r w:rsidRPr="00BA109B">
              <w:t>/A</w:t>
            </w:r>
          </w:p>
        </w:tc>
      </w:tr>
      <w:tr w:rsidR="00587C9A" w14:paraId="32494216" w14:textId="77777777" w:rsidTr="003679CC">
        <w:tc>
          <w:tcPr>
            <w:tcW w:w="1555" w:type="dxa"/>
            <w:vMerge/>
            <w:shd w:val="clear" w:color="auto" w:fill="E7E6E6" w:themeFill="background2"/>
            <w:vAlign w:val="center"/>
          </w:tcPr>
          <w:p w14:paraId="35D22C05" w14:textId="77777777" w:rsidR="00587C9A" w:rsidRPr="00863AA1" w:rsidRDefault="00587C9A" w:rsidP="009838A4"/>
        </w:tc>
        <w:tc>
          <w:tcPr>
            <w:tcW w:w="1275" w:type="dxa"/>
            <w:vMerge/>
            <w:shd w:val="clear" w:color="auto" w:fill="E7E6E6" w:themeFill="background2"/>
            <w:vAlign w:val="center"/>
          </w:tcPr>
          <w:p w14:paraId="5AEF8E9C" w14:textId="77777777" w:rsidR="00587C9A" w:rsidRDefault="00587C9A" w:rsidP="009838A4"/>
        </w:tc>
        <w:tc>
          <w:tcPr>
            <w:tcW w:w="1134" w:type="dxa"/>
            <w:vMerge w:val="restart"/>
            <w:shd w:val="clear" w:color="auto" w:fill="E7E6E6" w:themeFill="background2"/>
            <w:vAlign w:val="center"/>
          </w:tcPr>
          <w:p w14:paraId="333EEBDC" w14:textId="77777777" w:rsidR="00587C9A" w:rsidRDefault="00587C9A" w:rsidP="009838A4">
            <w:r>
              <w:rPr>
                <w:rFonts w:hint="eastAsia"/>
              </w:rPr>
              <w:t>E</w:t>
            </w:r>
            <w:r>
              <w:t>xclusive</w:t>
            </w:r>
          </w:p>
        </w:tc>
        <w:tc>
          <w:tcPr>
            <w:tcW w:w="993" w:type="dxa"/>
            <w:shd w:val="clear" w:color="auto" w:fill="E7E6E6" w:themeFill="background2"/>
            <w:vAlign w:val="center"/>
          </w:tcPr>
          <w:p w14:paraId="0FEB3410" w14:textId="77777777" w:rsidR="00587C9A" w:rsidRDefault="00587C9A" w:rsidP="009838A4">
            <w:r>
              <w:rPr>
                <w:rFonts w:hint="eastAsia"/>
              </w:rPr>
              <w:t>F</w:t>
            </w:r>
            <w:r>
              <w:t>eature Name</w:t>
            </w:r>
          </w:p>
        </w:tc>
        <w:tc>
          <w:tcPr>
            <w:tcW w:w="1729" w:type="dxa"/>
            <w:vAlign w:val="center"/>
          </w:tcPr>
          <w:p w14:paraId="4D38F4D2" w14:textId="168F2BF8" w:rsidR="00587C9A" w:rsidRDefault="008953DD" w:rsidP="009838A4">
            <w:r w:rsidRPr="008953DD">
              <w:t>kfree</w:t>
            </w:r>
          </w:p>
        </w:tc>
        <w:tc>
          <w:tcPr>
            <w:tcW w:w="1729" w:type="dxa"/>
            <w:vAlign w:val="center"/>
          </w:tcPr>
          <w:p w14:paraId="1D15002C" w14:textId="59B8A1DB" w:rsidR="00587C9A" w:rsidRDefault="008953DD" w:rsidP="009838A4">
            <w:r w:rsidRPr="008953DD">
              <w:t>event_sched_in</w:t>
            </w:r>
          </w:p>
        </w:tc>
        <w:tc>
          <w:tcPr>
            <w:tcW w:w="1729" w:type="dxa"/>
            <w:vAlign w:val="center"/>
          </w:tcPr>
          <w:p w14:paraId="49B45055" w14:textId="43B3E559" w:rsidR="00587C9A" w:rsidRDefault="008953DD" w:rsidP="009838A4">
            <w:r w:rsidRPr="008953DD">
              <w:t>perf_event_groups_insert</w:t>
            </w:r>
          </w:p>
        </w:tc>
        <w:tc>
          <w:tcPr>
            <w:tcW w:w="1729" w:type="dxa"/>
            <w:vAlign w:val="center"/>
          </w:tcPr>
          <w:p w14:paraId="257A9723" w14:textId="5E1ABC95" w:rsidR="00587C9A" w:rsidRDefault="008953DD" w:rsidP="009838A4">
            <w:r w:rsidRPr="008953DD">
              <w:t>perf_event_alloc</w:t>
            </w:r>
          </w:p>
        </w:tc>
        <w:tc>
          <w:tcPr>
            <w:tcW w:w="1730" w:type="dxa"/>
            <w:vAlign w:val="center"/>
          </w:tcPr>
          <w:p w14:paraId="6B04CD6A" w14:textId="1DC397C6" w:rsidR="00587C9A" w:rsidRDefault="008953DD" w:rsidP="009838A4">
            <w:r w:rsidRPr="008953DD">
              <w:t>rb_next</w:t>
            </w:r>
          </w:p>
        </w:tc>
      </w:tr>
      <w:tr w:rsidR="00587C9A" w14:paraId="721A8EDB" w14:textId="77777777" w:rsidTr="003679CC">
        <w:tc>
          <w:tcPr>
            <w:tcW w:w="1555" w:type="dxa"/>
            <w:vMerge/>
            <w:shd w:val="clear" w:color="auto" w:fill="E7E6E6" w:themeFill="background2"/>
            <w:vAlign w:val="center"/>
          </w:tcPr>
          <w:p w14:paraId="3F791318" w14:textId="77777777" w:rsidR="00587C9A" w:rsidRPr="00863AA1" w:rsidRDefault="00587C9A" w:rsidP="009838A4"/>
        </w:tc>
        <w:tc>
          <w:tcPr>
            <w:tcW w:w="1275" w:type="dxa"/>
            <w:vMerge/>
            <w:shd w:val="clear" w:color="auto" w:fill="E7E6E6" w:themeFill="background2"/>
            <w:vAlign w:val="center"/>
          </w:tcPr>
          <w:p w14:paraId="22DE560A" w14:textId="77777777" w:rsidR="00587C9A" w:rsidRPr="003041FC" w:rsidRDefault="00587C9A" w:rsidP="009838A4"/>
        </w:tc>
        <w:tc>
          <w:tcPr>
            <w:tcW w:w="1134" w:type="dxa"/>
            <w:vMerge/>
            <w:shd w:val="clear" w:color="auto" w:fill="E7E6E6" w:themeFill="background2"/>
            <w:vAlign w:val="center"/>
          </w:tcPr>
          <w:p w14:paraId="46977AB3" w14:textId="77777777" w:rsidR="00587C9A" w:rsidRDefault="00587C9A" w:rsidP="009838A4"/>
        </w:tc>
        <w:tc>
          <w:tcPr>
            <w:tcW w:w="993" w:type="dxa"/>
            <w:shd w:val="clear" w:color="auto" w:fill="E7E6E6" w:themeFill="background2"/>
            <w:vAlign w:val="center"/>
          </w:tcPr>
          <w:p w14:paraId="3C4B004A" w14:textId="77777777" w:rsidR="00587C9A" w:rsidRDefault="00587C9A" w:rsidP="009838A4">
            <w:r>
              <w:rPr>
                <w:rFonts w:hint="eastAsia"/>
              </w:rPr>
              <w:t>A</w:t>
            </w:r>
            <w:r>
              <w:t>ttack</w:t>
            </w:r>
          </w:p>
        </w:tc>
        <w:tc>
          <w:tcPr>
            <w:tcW w:w="1729" w:type="dxa"/>
            <w:vAlign w:val="center"/>
          </w:tcPr>
          <w:p w14:paraId="2456F9DD" w14:textId="0D968E2F" w:rsidR="00587C9A" w:rsidRDefault="008953DD" w:rsidP="009838A4">
            <w:r>
              <w:rPr>
                <w:rFonts w:hint="eastAsia"/>
              </w:rPr>
              <w:t>8</w:t>
            </w:r>
          </w:p>
        </w:tc>
        <w:tc>
          <w:tcPr>
            <w:tcW w:w="1729" w:type="dxa"/>
            <w:vAlign w:val="center"/>
          </w:tcPr>
          <w:p w14:paraId="37BC6B1A" w14:textId="234752F3" w:rsidR="00587C9A" w:rsidRDefault="008953DD" w:rsidP="009838A4">
            <w:r>
              <w:rPr>
                <w:rFonts w:hint="eastAsia"/>
              </w:rPr>
              <w:t>2</w:t>
            </w:r>
            <w:r>
              <w:t>0</w:t>
            </w:r>
          </w:p>
        </w:tc>
        <w:tc>
          <w:tcPr>
            <w:tcW w:w="1729" w:type="dxa"/>
            <w:vAlign w:val="center"/>
          </w:tcPr>
          <w:p w14:paraId="526599CA" w14:textId="295FEE29" w:rsidR="00587C9A" w:rsidRDefault="008953DD" w:rsidP="009838A4">
            <w:r>
              <w:rPr>
                <w:rFonts w:hint="eastAsia"/>
              </w:rPr>
              <w:t>1</w:t>
            </w:r>
            <w:r>
              <w:t>6</w:t>
            </w:r>
          </w:p>
        </w:tc>
        <w:tc>
          <w:tcPr>
            <w:tcW w:w="1729" w:type="dxa"/>
            <w:vAlign w:val="center"/>
          </w:tcPr>
          <w:p w14:paraId="1EC9AFF4" w14:textId="1639D0B2" w:rsidR="00587C9A" w:rsidRDefault="008953DD" w:rsidP="009838A4">
            <w:r>
              <w:rPr>
                <w:rFonts w:hint="eastAsia"/>
              </w:rPr>
              <w:t>2</w:t>
            </w:r>
            <w:r>
              <w:t>2</w:t>
            </w:r>
          </w:p>
        </w:tc>
        <w:tc>
          <w:tcPr>
            <w:tcW w:w="1730" w:type="dxa"/>
            <w:vAlign w:val="center"/>
          </w:tcPr>
          <w:p w14:paraId="3A6FE7C0" w14:textId="73A23BAD" w:rsidR="00587C9A" w:rsidRDefault="008953DD" w:rsidP="009838A4">
            <w:r>
              <w:rPr>
                <w:rFonts w:hint="eastAsia"/>
              </w:rPr>
              <w:t>6</w:t>
            </w:r>
          </w:p>
        </w:tc>
      </w:tr>
      <w:tr w:rsidR="00587C9A" w14:paraId="2EAB9BFF" w14:textId="77777777" w:rsidTr="003679CC">
        <w:tc>
          <w:tcPr>
            <w:tcW w:w="1555" w:type="dxa"/>
            <w:vMerge/>
            <w:shd w:val="clear" w:color="auto" w:fill="E7E6E6" w:themeFill="background2"/>
            <w:vAlign w:val="center"/>
          </w:tcPr>
          <w:p w14:paraId="7FE76D27" w14:textId="77777777" w:rsidR="00587C9A" w:rsidRPr="00863AA1" w:rsidRDefault="00587C9A" w:rsidP="009838A4"/>
        </w:tc>
        <w:tc>
          <w:tcPr>
            <w:tcW w:w="1275" w:type="dxa"/>
            <w:vMerge/>
            <w:shd w:val="clear" w:color="auto" w:fill="E7E6E6" w:themeFill="background2"/>
            <w:vAlign w:val="center"/>
          </w:tcPr>
          <w:p w14:paraId="6C536C46" w14:textId="77777777" w:rsidR="00587C9A" w:rsidRPr="003041FC" w:rsidRDefault="00587C9A" w:rsidP="009838A4"/>
        </w:tc>
        <w:tc>
          <w:tcPr>
            <w:tcW w:w="1134" w:type="dxa"/>
            <w:vMerge/>
            <w:shd w:val="clear" w:color="auto" w:fill="E7E6E6" w:themeFill="background2"/>
            <w:vAlign w:val="center"/>
          </w:tcPr>
          <w:p w14:paraId="576DA40D" w14:textId="77777777" w:rsidR="00587C9A" w:rsidRDefault="00587C9A" w:rsidP="009838A4"/>
        </w:tc>
        <w:tc>
          <w:tcPr>
            <w:tcW w:w="993" w:type="dxa"/>
            <w:shd w:val="clear" w:color="auto" w:fill="E7E6E6" w:themeFill="background2"/>
            <w:vAlign w:val="center"/>
          </w:tcPr>
          <w:p w14:paraId="243B72D9" w14:textId="77777777" w:rsidR="00587C9A" w:rsidRDefault="00587C9A" w:rsidP="009838A4">
            <w:r>
              <w:rPr>
                <w:rFonts w:hint="eastAsia"/>
              </w:rPr>
              <w:t>N</w:t>
            </w:r>
            <w:r>
              <w:t>ormal</w:t>
            </w:r>
          </w:p>
        </w:tc>
        <w:tc>
          <w:tcPr>
            <w:tcW w:w="1729" w:type="dxa"/>
            <w:vAlign w:val="center"/>
          </w:tcPr>
          <w:p w14:paraId="17B1A66E" w14:textId="63D95752" w:rsidR="00587C9A" w:rsidRDefault="008953DD" w:rsidP="009838A4">
            <w:r>
              <w:rPr>
                <w:rFonts w:hint="eastAsia"/>
              </w:rPr>
              <w:t>8</w:t>
            </w:r>
          </w:p>
        </w:tc>
        <w:tc>
          <w:tcPr>
            <w:tcW w:w="1729" w:type="dxa"/>
            <w:vAlign w:val="center"/>
          </w:tcPr>
          <w:p w14:paraId="154A9B43" w14:textId="53EBEE54" w:rsidR="00587C9A" w:rsidRDefault="008953DD" w:rsidP="009838A4">
            <w:r>
              <w:rPr>
                <w:rFonts w:hint="eastAsia"/>
              </w:rPr>
              <w:t>2</w:t>
            </w:r>
            <w:r>
              <w:t>0</w:t>
            </w:r>
          </w:p>
        </w:tc>
        <w:tc>
          <w:tcPr>
            <w:tcW w:w="1729" w:type="dxa"/>
            <w:vAlign w:val="center"/>
          </w:tcPr>
          <w:p w14:paraId="6A330FE3" w14:textId="1F4D55B4" w:rsidR="00587C9A" w:rsidRDefault="008953DD" w:rsidP="009838A4">
            <w:r>
              <w:rPr>
                <w:rFonts w:hint="eastAsia"/>
              </w:rPr>
              <w:t>1</w:t>
            </w:r>
            <w:r>
              <w:t>6</w:t>
            </w:r>
          </w:p>
        </w:tc>
        <w:tc>
          <w:tcPr>
            <w:tcW w:w="1729" w:type="dxa"/>
            <w:vAlign w:val="center"/>
          </w:tcPr>
          <w:p w14:paraId="43F55A4C" w14:textId="24940FBB" w:rsidR="00587C9A" w:rsidRDefault="008953DD" w:rsidP="009838A4">
            <w:r>
              <w:rPr>
                <w:rFonts w:hint="eastAsia"/>
              </w:rPr>
              <w:t>2</w:t>
            </w:r>
            <w:r>
              <w:t>2</w:t>
            </w:r>
          </w:p>
        </w:tc>
        <w:tc>
          <w:tcPr>
            <w:tcW w:w="1730" w:type="dxa"/>
            <w:vAlign w:val="center"/>
          </w:tcPr>
          <w:p w14:paraId="3695DF7D" w14:textId="31D85741" w:rsidR="00587C9A" w:rsidRDefault="008953DD" w:rsidP="009838A4">
            <w:r>
              <w:rPr>
                <w:rFonts w:hint="eastAsia"/>
              </w:rPr>
              <w:t>6</w:t>
            </w:r>
          </w:p>
        </w:tc>
      </w:tr>
      <w:tr w:rsidR="00587C9A" w14:paraId="78F7224C" w14:textId="77777777" w:rsidTr="003679CC">
        <w:tc>
          <w:tcPr>
            <w:tcW w:w="1555" w:type="dxa"/>
            <w:vMerge/>
            <w:shd w:val="clear" w:color="auto" w:fill="E7E6E6" w:themeFill="background2"/>
            <w:vAlign w:val="center"/>
          </w:tcPr>
          <w:p w14:paraId="088C5A76" w14:textId="77777777" w:rsidR="00587C9A" w:rsidRPr="00863AA1" w:rsidRDefault="00587C9A" w:rsidP="009838A4"/>
        </w:tc>
        <w:tc>
          <w:tcPr>
            <w:tcW w:w="1275" w:type="dxa"/>
            <w:vMerge/>
            <w:shd w:val="clear" w:color="auto" w:fill="E7E6E6" w:themeFill="background2"/>
            <w:vAlign w:val="center"/>
          </w:tcPr>
          <w:p w14:paraId="0B7705A9" w14:textId="77777777" w:rsidR="00587C9A" w:rsidRPr="003041FC" w:rsidRDefault="00587C9A" w:rsidP="009838A4"/>
        </w:tc>
        <w:tc>
          <w:tcPr>
            <w:tcW w:w="1134" w:type="dxa"/>
            <w:vMerge w:val="restart"/>
            <w:shd w:val="clear" w:color="auto" w:fill="E7E6E6" w:themeFill="background2"/>
            <w:vAlign w:val="center"/>
          </w:tcPr>
          <w:p w14:paraId="7020DEFC" w14:textId="77777777" w:rsidR="00587C9A" w:rsidRDefault="00587C9A" w:rsidP="009838A4">
            <w:r>
              <w:rPr>
                <w:rFonts w:hint="eastAsia"/>
              </w:rPr>
              <w:t>A</w:t>
            </w:r>
            <w:r>
              <w:t>ll</w:t>
            </w:r>
          </w:p>
        </w:tc>
        <w:tc>
          <w:tcPr>
            <w:tcW w:w="993" w:type="dxa"/>
            <w:shd w:val="clear" w:color="auto" w:fill="E7E6E6" w:themeFill="background2"/>
            <w:vAlign w:val="center"/>
          </w:tcPr>
          <w:p w14:paraId="38176B66" w14:textId="77777777" w:rsidR="00587C9A" w:rsidRDefault="00587C9A" w:rsidP="009838A4">
            <w:r>
              <w:rPr>
                <w:rFonts w:hint="eastAsia"/>
              </w:rPr>
              <w:t>F</w:t>
            </w:r>
            <w:r>
              <w:t>eature Name</w:t>
            </w:r>
          </w:p>
        </w:tc>
        <w:tc>
          <w:tcPr>
            <w:tcW w:w="1729" w:type="dxa"/>
            <w:vAlign w:val="center"/>
          </w:tcPr>
          <w:p w14:paraId="757FF9A6" w14:textId="6D3A8CC4" w:rsidR="00587C9A" w:rsidRDefault="008953DD" w:rsidP="009838A4">
            <w:r w:rsidRPr="008953DD">
              <w:t>kfree</w:t>
            </w:r>
          </w:p>
        </w:tc>
        <w:tc>
          <w:tcPr>
            <w:tcW w:w="1729" w:type="dxa"/>
            <w:vAlign w:val="center"/>
          </w:tcPr>
          <w:p w14:paraId="49994E17" w14:textId="0A69445B" w:rsidR="00587C9A" w:rsidRDefault="008953DD" w:rsidP="009838A4">
            <w:r w:rsidRPr="008953DD">
              <w:t>event_sched_in</w:t>
            </w:r>
          </w:p>
        </w:tc>
        <w:tc>
          <w:tcPr>
            <w:tcW w:w="1729" w:type="dxa"/>
            <w:vAlign w:val="center"/>
          </w:tcPr>
          <w:p w14:paraId="19559AB4" w14:textId="1E25D8E6" w:rsidR="00587C9A" w:rsidRDefault="008953DD" w:rsidP="009838A4">
            <w:r w:rsidRPr="008953DD">
              <w:t>perf_event_groups_insert</w:t>
            </w:r>
          </w:p>
        </w:tc>
        <w:tc>
          <w:tcPr>
            <w:tcW w:w="1729" w:type="dxa"/>
            <w:vAlign w:val="center"/>
          </w:tcPr>
          <w:p w14:paraId="041CB6C6" w14:textId="58BBB1CF" w:rsidR="00587C9A" w:rsidRDefault="008953DD" w:rsidP="009838A4">
            <w:r w:rsidRPr="008953DD">
              <w:t>perf_event_alloc</w:t>
            </w:r>
          </w:p>
        </w:tc>
        <w:tc>
          <w:tcPr>
            <w:tcW w:w="1730" w:type="dxa"/>
            <w:vAlign w:val="center"/>
          </w:tcPr>
          <w:p w14:paraId="5C9C7310" w14:textId="5CBA0A89" w:rsidR="00587C9A" w:rsidRDefault="008953DD" w:rsidP="009838A4">
            <w:r w:rsidRPr="008953DD">
              <w:t>psi_group_change</w:t>
            </w:r>
          </w:p>
        </w:tc>
      </w:tr>
      <w:tr w:rsidR="00587C9A" w14:paraId="62CDBB65" w14:textId="77777777" w:rsidTr="003679CC">
        <w:tc>
          <w:tcPr>
            <w:tcW w:w="1555" w:type="dxa"/>
            <w:vMerge/>
            <w:shd w:val="clear" w:color="auto" w:fill="E7E6E6" w:themeFill="background2"/>
            <w:vAlign w:val="center"/>
          </w:tcPr>
          <w:p w14:paraId="3BEBB69F" w14:textId="77777777" w:rsidR="00587C9A" w:rsidRPr="00863AA1" w:rsidRDefault="00587C9A" w:rsidP="009838A4"/>
        </w:tc>
        <w:tc>
          <w:tcPr>
            <w:tcW w:w="1275" w:type="dxa"/>
            <w:vMerge/>
            <w:shd w:val="clear" w:color="auto" w:fill="E7E6E6" w:themeFill="background2"/>
            <w:vAlign w:val="center"/>
          </w:tcPr>
          <w:p w14:paraId="5CC9B2B9" w14:textId="77777777" w:rsidR="00587C9A" w:rsidRPr="003041FC" w:rsidRDefault="00587C9A" w:rsidP="009838A4"/>
        </w:tc>
        <w:tc>
          <w:tcPr>
            <w:tcW w:w="1134" w:type="dxa"/>
            <w:vMerge/>
            <w:shd w:val="clear" w:color="auto" w:fill="E7E6E6" w:themeFill="background2"/>
            <w:vAlign w:val="center"/>
          </w:tcPr>
          <w:p w14:paraId="40DA4F8E" w14:textId="77777777" w:rsidR="00587C9A" w:rsidRDefault="00587C9A" w:rsidP="009838A4"/>
        </w:tc>
        <w:tc>
          <w:tcPr>
            <w:tcW w:w="993" w:type="dxa"/>
            <w:shd w:val="clear" w:color="auto" w:fill="E7E6E6" w:themeFill="background2"/>
            <w:vAlign w:val="center"/>
          </w:tcPr>
          <w:p w14:paraId="122AC717" w14:textId="77777777" w:rsidR="00587C9A" w:rsidRDefault="00587C9A" w:rsidP="009838A4">
            <w:r>
              <w:rPr>
                <w:rFonts w:hint="eastAsia"/>
              </w:rPr>
              <w:t>A</w:t>
            </w:r>
            <w:r>
              <w:t>ttack</w:t>
            </w:r>
          </w:p>
        </w:tc>
        <w:tc>
          <w:tcPr>
            <w:tcW w:w="1729" w:type="dxa"/>
            <w:vAlign w:val="center"/>
          </w:tcPr>
          <w:p w14:paraId="0E24824B" w14:textId="7A3728E5" w:rsidR="00587C9A" w:rsidRDefault="008953DD" w:rsidP="009838A4">
            <w:r>
              <w:rPr>
                <w:rFonts w:hint="eastAsia"/>
              </w:rPr>
              <w:t>8</w:t>
            </w:r>
          </w:p>
        </w:tc>
        <w:tc>
          <w:tcPr>
            <w:tcW w:w="1729" w:type="dxa"/>
            <w:vAlign w:val="center"/>
          </w:tcPr>
          <w:p w14:paraId="29A72EEB" w14:textId="7E1FC69E" w:rsidR="00587C9A" w:rsidRDefault="008953DD" w:rsidP="009838A4">
            <w:r>
              <w:rPr>
                <w:rFonts w:hint="eastAsia"/>
              </w:rPr>
              <w:t>2</w:t>
            </w:r>
            <w:r>
              <w:t>0</w:t>
            </w:r>
          </w:p>
        </w:tc>
        <w:tc>
          <w:tcPr>
            <w:tcW w:w="1729" w:type="dxa"/>
            <w:vAlign w:val="center"/>
          </w:tcPr>
          <w:p w14:paraId="0DBFC5A4" w14:textId="443F07D9" w:rsidR="00587C9A" w:rsidRDefault="008953DD" w:rsidP="009838A4">
            <w:r>
              <w:rPr>
                <w:rFonts w:hint="eastAsia"/>
              </w:rPr>
              <w:t>1</w:t>
            </w:r>
            <w:r>
              <w:t>6</w:t>
            </w:r>
          </w:p>
        </w:tc>
        <w:tc>
          <w:tcPr>
            <w:tcW w:w="1729" w:type="dxa"/>
            <w:vAlign w:val="center"/>
          </w:tcPr>
          <w:p w14:paraId="110DD702" w14:textId="4AAFFB75" w:rsidR="00587C9A" w:rsidRDefault="008953DD" w:rsidP="009838A4">
            <w:r>
              <w:rPr>
                <w:rFonts w:hint="eastAsia"/>
              </w:rPr>
              <w:t>2</w:t>
            </w:r>
            <w:r>
              <w:t>2</w:t>
            </w:r>
          </w:p>
        </w:tc>
        <w:tc>
          <w:tcPr>
            <w:tcW w:w="1730" w:type="dxa"/>
            <w:vAlign w:val="center"/>
          </w:tcPr>
          <w:p w14:paraId="5AFE2491" w14:textId="0B1DC6D1" w:rsidR="00587C9A" w:rsidRDefault="008953DD" w:rsidP="009838A4">
            <w:r>
              <w:rPr>
                <w:rFonts w:hint="eastAsia"/>
              </w:rPr>
              <w:t>2</w:t>
            </w:r>
            <w:r>
              <w:t>4</w:t>
            </w:r>
          </w:p>
        </w:tc>
      </w:tr>
      <w:tr w:rsidR="00587C9A" w14:paraId="1ADE5287" w14:textId="77777777" w:rsidTr="003679CC">
        <w:tc>
          <w:tcPr>
            <w:tcW w:w="1555" w:type="dxa"/>
            <w:vMerge/>
            <w:shd w:val="clear" w:color="auto" w:fill="E7E6E6" w:themeFill="background2"/>
            <w:vAlign w:val="center"/>
          </w:tcPr>
          <w:p w14:paraId="099B010A" w14:textId="77777777" w:rsidR="00587C9A" w:rsidRPr="00863AA1" w:rsidRDefault="00587C9A" w:rsidP="009838A4"/>
        </w:tc>
        <w:tc>
          <w:tcPr>
            <w:tcW w:w="1275" w:type="dxa"/>
            <w:vMerge/>
            <w:shd w:val="clear" w:color="auto" w:fill="E7E6E6" w:themeFill="background2"/>
            <w:vAlign w:val="center"/>
          </w:tcPr>
          <w:p w14:paraId="1A838CF7" w14:textId="77777777" w:rsidR="00587C9A" w:rsidRPr="003041FC" w:rsidRDefault="00587C9A" w:rsidP="009838A4"/>
        </w:tc>
        <w:tc>
          <w:tcPr>
            <w:tcW w:w="1134" w:type="dxa"/>
            <w:vMerge/>
            <w:shd w:val="clear" w:color="auto" w:fill="E7E6E6" w:themeFill="background2"/>
            <w:vAlign w:val="center"/>
          </w:tcPr>
          <w:p w14:paraId="43C39947" w14:textId="77777777" w:rsidR="00587C9A" w:rsidRDefault="00587C9A" w:rsidP="009838A4"/>
        </w:tc>
        <w:tc>
          <w:tcPr>
            <w:tcW w:w="993" w:type="dxa"/>
            <w:shd w:val="clear" w:color="auto" w:fill="E7E6E6" w:themeFill="background2"/>
            <w:vAlign w:val="center"/>
          </w:tcPr>
          <w:p w14:paraId="41DBFF73" w14:textId="77777777" w:rsidR="00587C9A" w:rsidRDefault="00587C9A" w:rsidP="009838A4">
            <w:r>
              <w:rPr>
                <w:rFonts w:hint="eastAsia"/>
              </w:rPr>
              <w:t>N</w:t>
            </w:r>
            <w:r>
              <w:t>ormal</w:t>
            </w:r>
          </w:p>
        </w:tc>
        <w:tc>
          <w:tcPr>
            <w:tcW w:w="1729" w:type="dxa"/>
            <w:vAlign w:val="center"/>
          </w:tcPr>
          <w:p w14:paraId="2FE3C3A2" w14:textId="3128D666" w:rsidR="00587C9A" w:rsidRDefault="008953DD" w:rsidP="009838A4">
            <w:r>
              <w:rPr>
                <w:rFonts w:hint="eastAsia"/>
              </w:rPr>
              <w:t>8</w:t>
            </w:r>
          </w:p>
        </w:tc>
        <w:tc>
          <w:tcPr>
            <w:tcW w:w="1729" w:type="dxa"/>
            <w:vAlign w:val="center"/>
          </w:tcPr>
          <w:p w14:paraId="4FD4E40F" w14:textId="1D81E913" w:rsidR="00587C9A" w:rsidRDefault="008953DD" w:rsidP="009838A4">
            <w:r>
              <w:rPr>
                <w:rFonts w:hint="eastAsia"/>
              </w:rPr>
              <w:t>2</w:t>
            </w:r>
            <w:r>
              <w:t>0</w:t>
            </w:r>
          </w:p>
        </w:tc>
        <w:tc>
          <w:tcPr>
            <w:tcW w:w="1729" w:type="dxa"/>
            <w:vAlign w:val="center"/>
          </w:tcPr>
          <w:p w14:paraId="353DF4DB" w14:textId="0D59FBDE" w:rsidR="00587C9A" w:rsidRDefault="008953DD" w:rsidP="009838A4">
            <w:r>
              <w:rPr>
                <w:rFonts w:hint="eastAsia"/>
              </w:rPr>
              <w:t>1</w:t>
            </w:r>
            <w:r>
              <w:t>6</w:t>
            </w:r>
          </w:p>
        </w:tc>
        <w:tc>
          <w:tcPr>
            <w:tcW w:w="1729" w:type="dxa"/>
            <w:vAlign w:val="center"/>
          </w:tcPr>
          <w:p w14:paraId="24E7547F" w14:textId="4E1C23C7" w:rsidR="00587C9A" w:rsidRDefault="008953DD" w:rsidP="009838A4">
            <w:r>
              <w:rPr>
                <w:rFonts w:hint="eastAsia"/>
              </w:rPr>
              <w:t>2</w:t>
            </w:r>
            <w:r>
              <w:t>2</w:t>
            </w:r>
          </w:p>
        </w:tc>
        <w:tc>
          <w:tcPr>
            <w:tcW w:w="1730" w:type="dxa"/>
            <w:vAlign w:val="center"/>
          </w:tcPr>
          <w:p w14:paraId="59A144EE" w14:textId="7429D3C8" w:rsidR="00587C9A" w:rsidRDefault="008953DD" w:rsidP="009838A4">
            <w:r>
              <w:rPr>
                <w:rFonts w:hint="eastAsia"/>
              </w:rPr>
              <w:t>2</w:t>
            </w:r>
            <w:r>
              <w:t>4</w:t>
            </w:r>
          </w:p>
        </w:tc>
      </w:tr>
      <w:tr w:rsidR="00587C9A" w:rsidRPr="006B72CF" w14:paraId="312C43FF" w14:textId="77777777" w:rsidTr="003679CC">
        <w:tc>
          <w:tcPr>
            <w:tcW w:w="1555" w:type="dxa"/>
            <w:vMerge w:val="restart"/>
            <w:shd w:val="clear" w:color="auto" w:fill="E7E6E6" w:themeFill="background2"/>
            <w:vAlign w:val="center"/>
          </w:tcPr>
          <w:p w14:paraId="5E10C661" w14:textId="5DDE7175" w:rsidR="00587C9A" w:rsidRDefault="005F5D53" w:rsidP="009838A4">
            <w:r w:rsidRPr="005F5D53">
              <w:t>wet_rcon_goff</w:t>
            </w:r>
          </w:p>
        </w:tc>
        <w:tc>
          <w:tcPr>
            <w:tcW w:w="1275" w:type="dxa"/>
            <w:vMerge w:val="restart"/>
            <w:shd w:val="clear" w:color="auto" w:fill="E7E6E6" w:themeFill="background2"/>
            <w:vAlign w:val="center"/>
          </w:tcPr>
          <w:p w14:paraId="44976010" w14:textId="77777777" w:rsidR="00587C9A" w:rsidRDefault="00587C9A" w:rsidP="009838A4">
            <w:r>
              <w:t>B</w:t>
            </w:r>
            <w:r w:rsidRPr="003041FC">
              <w:t>ranch</w:t>
            </w:r>
          </w:p>
        </w:tc>
        <w:tc>
          <w:tcPr>
            <w:tcW w:w="1134" w:type="dxa"/>
            <w:vMerge w:val="restart"/>
            <w:shd w:val="clear" w:color="auto" w:fill="E7E6E6" w:themeFill="background2"/>
            <w:vAlign w:val="center"/>
          </w:tcPr>
          <w:p w14:paraId="7E4D2412" w14:textId="77777777" w:rsidR="00587C9A" w:rsidRDefault="00587C9A" w:rsidP="009838A4">
            <w:r>
              <w:rPr>
                <w:rFonts w:hint="eastAsia"/>
              </w:rPr>
              <w:t>C</w:t>
            </w:r>
            <w:r>
              <w:t>ommon</w:t>
            </w:r>
          </w:p>
        </w:tc>
        <w:tc>
          <w:tcPr>
            <w:tcW w:w="993" w:type="dxa"/>
            <w:shd w:val="clear" w:color="auto" w:fill="E7E6E6" w:themeFill="background2"/>
            <w:vAlign w:val="center"/>
          </w:tcPr>
          <w:p w14:paraId="706DB3B5" w14:textId="77777777" w:rsidR="00587C9A" w:rsidRDefault="00587C9A" w:rsidP="009838A4">
            <w:r>
              <w:rPr>
                <w:rFonts w:hint="eastAsia"/>
              </w:rPr>
              <w:t>F</w:t>
            </w:r>
            <w:r>
              <w:t>eature Name</w:t>
            </w:r>
          </w:p>
        </w:tc>
        <w:tc>
          <w:tcPr>
            <w:tcW w:w="1729" w:type="dxa"/>
            <w:vAlign w:val="center"/>
          </w:tcPr>
          <w:p w14:paraId="3B94199F" w14:textId="6F4D9E54" w:rsidR="00587C9A" w:rsidRPr="00480ED9" w:rsidRDefault="005F5D53" w:rsidP="009838A4">
            <w:r w:rsidRPr="005F5D53">
              <w:t>psi_group_change</w:t>
            </w:r>
          </w:p>
        </w:tc>
        <w:tc>
          <w:tcPr>
            <w:tcW w:w="1729" w:type="dxa"/>
            <w:vAlign w:val="center"/>
          </w:tcPr>
          <w:p w14:paraId="3BA7ADC5" w14:textId="69449FA0" w:rsidR="00587C9A" w:rsidRPr="00480ED9" w:rsidRDefault="005F5D53" w:rsidP="009838A4">
            <w:r w:rsidRPr="005F5D53">
              <w:t>event_sched_in</w:t>
            </w:r>
          </w:p>
        </w:tc>
        <w:tc>
          <w:tcPr>
            <w:tcW w:w="1729" w:type="dxa"/>
            <w:vAlign w:val="center"/>
          </w:tcPr>
          <w:p w14:paraId="2AC24392" w14:textId="34C93D1C" w:rsidR="00587C9A" w:rsidRPr="00480ED9" w:rsidRDefault="005F5D53" w:rsidP="009838A4">
            <w:r w:rsidRPr="005F5D53">
              <w:t>kmem_cache_alloc_node_trace</w:t>
            </w:r>
          </w:p>
        </w:tc>
        <w:tc>
          <w:tcPr>
            <w:tcW w:w="1729" w:type="dxa"/>
            <w:vAlign w:val="center"/>
          </w:tcPr>
          <w:p w14:paraId="79A70C2E" w14:textId="32D8D9F1" w:rsidR="00587C9A" w:rsidRPr="006B72CF" w:rsidRDefault="005F5D53" w:rsidP="009838A4">
            <w:r w:rsidRPr="005F5D53">
              <w:t>perf_event_update_userpage</w:t>
            </w:r>
          </w:p>
        </w:tc>
        <w:tc>
          <w:tcPr>
            <w:tcW w:w="1730" w:type="dxa"/>
            <w:vAlign w:val="center"/>
          </w:tcPr>
          <w:p w14:paraId="188B403E" w14:textId="72DD8D82" w:rsidR="00587C9A" w:rsidRPr="006B72CF" w:rsidRDefault="005F5D53" w:rsidP="009838A4">
            <w:r w:rsidRPr="005F5D53">
              <w:t>perf_event__id_header_size</w:t>
            </w:r>
          </w:p>
        </w:tc>
      </w:tr>
      <w:tr w:rsidR="00587C9A" w14:paraId="5F14CC3C" w14:textId="77777777" w:rsidTr="003679CC">
        <w:tc>
          <w:tcPr>
            <w:tcW w:w="1555" w:type="dxa"/>
            <w:vMerge/>
            <w:shd w:val="clear" w:color="auto" w:fill="E7E6E6" w:themeFill="background2"/>
            <w:vAlign w:val="center"/>
          </w:tcPr>
          <w:p w14:paraId="0A394D54" w14:textId="77777777" w:rsidR="00587C9A" w:rsidRDefault="00587C9A" w:rsidP="009838A4"/>
        </w:tc>
        <w:tc>
          <w:tcPr>
            <w:tcW w:w="1275" w:type="dxa"/>
            <w:vMerge/>
            <w:shd w:val="clear" w:color="auto" w:fill="E7E6E6" w:themeFill="background2"/>
            <w:vAlign w:val="center"/>
          </w:tcPr>
          <w:p w14:paraId="53585220" w14:textId="77777777" w:rsidR="00587C9A" w:rsidRDefault="00587C9A" w:rsidP="009838A4"/>
        </w:tc>
        <w:tc>
          <w:tcPr>
            <w:tcW w:w="1134" w:type="dxa"/>
            <w:vMerge/>
            <w:shd w:val="clear" w:color="auto" w:fill="E7E6E6" w:themeFill="background2"/>
            <w:vAlign w:val="center"/>
          </w:tcPr>
          <w:p w14:paraId="7E5381D1" w14:textId="77777777" w:rsidR="00587C9A" w:rsidRDefault="00587C9A" w:rsidP="009838A4"/>
        </w:tc>
        <w:tc>
          <w:tcPr>
            <w:tcW w:w="993" w:type="dxa"/>
            <w:shd w:val="clear" w:color="auto" w:fill="E7E6E6" w:themeFill="background2"/>
            <w:vAlign w:val="center"/>
          </w:tcPr>
          <w:p w14:paraId="64A83A37" w14:textId="77777777" w:rsidR="00587C9A" w:rsidRDefault="00587C9A" w:rsidP="009838A4">
            <w:r>
              <w:rPr>
                <w:rFonts w:hint="eastAsia"/>
              </w:rPr>
              <w:t>A</w:t>
            </w:r>
            <w:r>
              <w:t>ttack</w:t>
            </w:r>
          </w:p>
        </w:tc>
        <w:tc>
          <w:tcPr>
            <w:tcW w:w="1729" w:type="dxa"/>
            <w:vAlign w:val="center"/>
          </w:tcPr>
          <w:p w14:paraId="24CE4399" w14:textId="6BA02EF3" w:rsidR="00587C9A" w:rsidRDefault="005F5D53" w:rsidP="009838A4">
            <w:r>
              <w:rPr>
                <w:rFonts w:hint="eastAsia"/>
              </w:rPr>
              <w:t>1</w:t>
            </w:r>
            <w:r>
              <w:t>37</w:t>
            </w:r>
          </w:p>
        </w:tc>
        <w:tc>
          <w:tcPr>
            <w:tcW w:w="1729" w:type="dxa"/>
            <w:vAlign w:val="center"/>
          </w:tcPr>
          <w:p w14:paraId="1804027A" w14:textId="654CD82B" w:rsidR="00587C9A" w:rsidRDefault="005F5D53" w:rsidP="009838A4">
            <w:r>
              <w:rPr>
                <w:rFonts w:hint="eastAsia"/>
              </w:rPr>
              <w:t>8</w:t>
            </w:r>
            <w:r>
              <w:t>0</w:t>
            </w:r>
          </w:p>
        </w:tc>
        <w:tc>
          <w:tcPr>
            <w:tcW w:w="1729" w:type="dxa"/>
            <w:vAlign w:val="center"/>
          </w:tcPr>
          <w:p w14:paraId="6CDFB724" w14:textId="7D0B1D09" w:rsidR="00587C9A" w:rsidRDefault="005F5D53" w:rsidP="009838A4">
            <w:r>
              <w:rPr>
                <w:rFonts w:hint="eastAsia"/>
              </w:rPr>
              <w:t>6</w:t>
            </w:r>
            <w:r>
              <w:t>9</w:t>
            </w:r>
          </w:p>
        </w:tc>
        <w:tc>
          <w:tcPr>
            <w:tcW w:w="1729" w:type="dxa"/>
            <w:vAlign w:val="center"/>
          </w:tcPr>
          <w:p w14:paraId="5D81E274" w14:textId="2880529C" w:rsidR="00587C9A" w:rsidRDefault="005F5D53" w:rsidP="009838A4">
            <w:r>
              <w:rPr>
                <w:rFonts w:hint="eastAsia"/>
              </w:rPr>
              <w:t>6</w:t>
            </w:r>
            <w:r>
              <w:t>5</w:t>
            </w:r>
          </w:p>
        </w:tc>
        <w:tc>
          <w:tcPr>
            <w:tcW w:w="1730" w:type="dxa"/>
            <w:vAlign w:val="center"/>
          </w:tcPr>
          <w:p w14:paraId="5AD95814" w14:textId="3C1ED2F2" w:rsidR="00587C9A" w:rsidRDefault="005F5D53" w:rsidP="009838A4">
            <w:r>
              <w:rPr>
                <w:rFonts w:hint="eastAsia"/>
              </w:rPr>
              <w:t>6</w:t>
            </w:r>
            <w:r>
              <w:t>1</w:t>
            </w:r>
          </w:p>
        </w:tc>
      </w:tr>
      <w:tr w:rsidR="00587C9A" w14:paraId="1FA81684" w14:textId="77777777" w:rsidTr="003679CC">
        <w:tc>
          <w:tcPr>
            <w:tcW w:w="1555" w:type="dxa"/>
            <w:vMerge/>
            <w:shd w:val="clear" w:color="auto" w:fill="E7E6E6" w:themeFill="background2"/>
            <w:vAlign w:val="center"/>
          </w:tcPr>
          <w:p w14:paraId="3BEBF2E3" w14:textId="77777777" w:rsidR="00587C9A" w:rsidRPr="00863AA1" w:rsidRDefault="00587C9A" w:rsidP="009838A4"/>
        </w:tc>
        <w:tc>
          <w:tcPr>
            <w:tcW w:w="1275" w:type="dxa"/>
            <w:vMerge/>
            <w:shd w:val="clear" w:color="auto" w:fill="E7E6E6" w:themeFill="background2"/>
            <w:vAlign w:val="center"/>
          </w:tcPr>
          <w:p w14:paraId="65D1C72E" w14:textId="77777777" w:rsidR="00587C9A" w:rsidRDefault="00587C9A" w:rsidP="009838A4"/>
        </w:tc>
        <w:tc>
          <w:tcPr>
            <w:tcW w:w="1134" w:type="dxa"/>
            <w:vMerge/>
            <w:shd w:val="clear" w:color="auto" w:fill="E7E6E6" w:themeFill="background2"/>
            <w:vAlign w:val="center"/>
          </w:tcPr>
          <w:p w14:paraId="3BD30BF3" w14:textId="77777777" w:rsidR="00587C9A" w:rsidRDefault="00587C9A" w:rsidP="009838A4"/>
        </w:tc>
        <w:tc>
          <w:tcPr>
            <w:tcW w:w="993" w:type="dxa"/>
            <w:shd w:val="clear" w:color="auto" w:fill="E7E6E6" w:themeFill="background2"/>
            <w:vAlign w:val="center"/>
          </w:tcPr>
          <w:p w14:paraId="2A7E33C2" w14:textId="77777777" w:rsidR="00587C9A" w:rsidRDefault="00587C9A" w:rsidP="009838A4">
            <w:r>
              <w:rPr>
                <w:rFonts w:hint="eastAsia"/>
              </w:rPr>
              <w:t>N</w:t>
            </w:r>
            <w:r>
              <w:t>ormal</w:t>
            </w:r>
          </w:p>
        </w:tc>
        <w:tc>
          <w:tcPr>
            <w:tcW w:w="1729" w:type="dxa"/>
            <w:vAlign w:val="center"/>
          </w:tcPr>
          <w:p w14:paraId="46946215" w14:textId="06BCAC1D" w:rsidR="00587C9A" w:rsidRDefault="005F5D53" w:rsidP="009838A4">
            <w:r>
              <w:rPr>
                <w:rFonts w:hint="eastAsia"/>
              </w:rPr>
              <w:t>1</w:t>
            </w:r>
            <w:r>
              <w:t>24</w:t>
            </w:r>
          </w:p>
        </w:tc>
        <w:tc>
          <w:tcPr>
            <w:tcW w:w="1729" w:type="dxa"/>
            <w:vAlign w:val="center"/>
          </w:tcPr>
          <w:p w14:paraId="458399D8" w14:textId="3F99A34B" w:rsidR="00587C9A" w:rsidRDefault="005F5D53" w:rsidP="009838A4">
            <w:r>
              <w:rPr>
                <w:rFonts w:hint="eastAsia"/>
              </w:rPr>
              <w:t>8</w:t>
            </w:r>
            <w:r>
              <w:t>6</w:t>
            </w:r>
          </w:p>
        </w:tc>
        <w:tc>
          <w:tcPr>
            <w:tcW w:w="1729" w:type="dxa"/>
            <w:vAlign w:val="center"/>
          </w:tcPr>
          <w:p w14:paraId="64B1C19E" w14:textId="178B383D" w:rsidR="00587C9A" w:rsidRDefault="005F5D53" w:rsidP="009838A4">
            <w:r>
              <w:rPr>
                <w:rFonts w:hint="eastAsia"/>
              </w:rPr>
              <w:t>9</w:t>
            </w:r>
            <w:r>
              <w:t>1</w:t>
            </w:r>
          </w:p>
        </w:tc>
        <w:tc>
          <w:tcPr>
            <w:tcW w:w="1729" w:type="dxa"/>
            <w:vAlign w:val="center"/>
          </w:tcPr>
          <w:p w14:paraId="125DB58D" w14:textId="0D91F9E3" w:rsidR="00587C9A" w:rsidRDefault="005F5D53" w:rsidP="009838A4">
            <w:r>
              <w:rPr>
                <w:rFonts w:hint="eastAsia"/>
              </w:rPr>
              <w:t>8</w:t>
            </w:r>
            <w:r>
              <w:t>2</w:t>
            </w:r>
          </w:p>
        </w:tc>
        <w:tc>
          <w:tcPr>
            <w:tcW w:w="1730" w:type="dxa"/>
            <w:vAlign w:val="center"/>
          </w:tcPr>
          <w:p w14:paraId="300A8BF6" w14:textId="6B60B3B4" w:rsidR="00587C9A" w:rsidRDefault="005F5D53" w:rsidP="009838A4">
            <w:r>
              <w:rPr>
                <w:rFonts w:hint="eastAsia"/>
              </w:rPr>
              <w:t>8</w:t>
            </w:r>
            <w:r>
              <w:t>2</w:t>
            </w:r>
          </w:p>
        </w:tc>
      </w:tr>
      <w:tr w:rsidR="00587C9A" w14:paraId="3EFF0DBD" w14:textId="77777777" w:rsidTr="003679CC">
        <w:tc>
          <w:tcPr>
            <w:tcW w:w="1555" w:type="dxa"/>
            <w:vMerge/>
            <w:shd w:val="clear" w:color="auto" w:fill="E7E6E6" w:themeFill="background2"/>
            <w:vAlign w:val="center"/>
          </w:tcPr>
          <w:p w14:paraId="0E7477A2" w14:textId="77777777" w:rsidR="00587C9A" w:rsidRPr="00863AA1" w:rsidRDefault="00587C9A" w:rsidP="009838A4"/>
        </w:tc>
        <w:tc>
          <w:tcPr>
            <w:tcW w:w="1275" w:type="dxa"/>
            <w:vMerge/>
            <w:shd w:val="clear" w:color="auto" w:fill="E7E6E6" w:themeFill="background2"/>
            <w:vAlign w:val="center"/>
          </w:tcPr>
          <w:p w14:paraId="251E45BD" w14:textId="77777777" w:rsidR="00587C9A" w:rsidRDefault="00587C9A" w:rsidP="009838A4"/>
        </w:tc>
        <w:tc>
          <w:tcPr>
            <w:tcW w:w="1134" w:type="dxa"/>
            <w:vMerge w:val="restart"/>
            <w:shd w:val="clear" w:color="auto" w:fill="E7E6E6" w:themeFill="background2"/>
            <w:vAlign w:val="center"/>
          </w:tcPr>
          <w:p w14:paraId="15662CDE" w14:textId="77777777" w:rsidR="00587C9A" w:rsidRDefault="00587C9A" w:rsidP="009838A4">
            <w:r>
              <w:rPr>
                <w:rFonts w:hint="eastAsia"/>
              </w:rPr>
              <w:t>E</w:t>
            </w:r>
            <w:r>
              <w:t>xclusive</w:t>
            </w:r>
          </w:p>
        </w:tc>
        <w:tc>
          <w:tcPr>
            <w:tcW w:w="993" w:type="dxa"/>
            <w:shd w:val="clear" w:color="auto" w:fill="E7E6E6" w:themeFill="background2"/>
            <w:vAlign w:val="center"/>
          </w:tcPr>
          <w:p w14:paraId="0BD405E3" w14:textId="77777777" w:rsidR="00587C9A" w:rsidRDefault="00587C9A" w:rsidP="009838A4">
            <w:r>
              <w:rPr>
                <w:rFonts w:hint="eastAsia"/>
              </w:rPr>
              <w:t>F</w:t>
            </w:r>
            <w:r>
              <w:t>eature Name</w:t>
            </w:r>
          </w:p>
        </w:tc>
        <w:tc>
          <w:tcPr>
            <w:tcW w:w="1729" w:type="dxa"/>
            <w:vAlign w:val="center"/>
          </w:tcPr>
          <w:p w14:paraId="5FF282A5" w14:textId="062FCB7D" w:rsidR="00587C9A" w:rsidRDefault="005F5D53" w:rsidP="009838A4">
            <w:r w:rsidRPr="005F5D53">
              <w:t>kmem_cache_alloc_node</w:t>
            </w:r>
          </w:p>
        </w:tc>
        <w:tc>
          <w:tcPr>
            <w:tcW w:w="1729" w:type="dxa"/>
            <w:vAlign w:val="center"/>
          </w:tcPr>
          <w:p w14:paraId="758AE215" w14:textId="78622040" w:rsidR="00587C9A" w:rsidRDefault="005F5D53" w:rsidP="009838A4">
            <w:r w:rsidRPr="005F5D53">
              <w:t>should_failslab</w:t>
            </w:r>
          </w:p>
        </w:tc>
        <w:tc>
          <w:tcPr>
            <w:tcW w:w="1729" w:type="dxa"/>
            <w:vAlign w:val="center"/>
          </w:tcPr>
          <w:p w14:paraId="6C104047" w14:textId="1E944D0B" w:rsidR="00587C9A" w:rsidRDefault="005F5D53" w:rsidP="009838A4">
            <w:r w:rsidRPr="005F5D53">
              <w:t>__update_load_avg_cfs_rq</w:t>
            </w:r>
          </w:p>
        </w:tc>
        <w:tc>
          <w:tcPr>
            <w:tcW w:w="1729" w:type="dxa"/>
            <w:vAlign w:val="center"/>
          </w:tcPr>
          <w:p w14:paraId="467EDF5A" w14:textId="45160543" w:rsidR="00587C9A" w:rsidRDefault="005F5D53" w:rsidP="009838A4">
            <w:r w:rsidRPr="005F5D53">
              <w:t>perf_event_sched_in</w:t>
            </w:r>
          </w:p>
        </w:tc>
        <w:tc>
          <w:tcPr>
            <w:tcW w:w="1730" w:type="dxa"/>
            <w:vAlign w:val="center"/>
          </w:tcPr>
          <w:p w14:paraId="0C4B4768" w14:textId="2A693CB1" w:rsidR="00587C9A" w:rsidRDefault="005F5D53" w:rsidP="009838A4">
            <w:r w:rsidRPr="005F5D53">
              <w:t>__cgroup_throttle_swaprate</w:t>
            </w:r>
          </w:p>
        </w:tc>
      </w:tr>
      <w:tr w:rsidR="00587C9A" w14:paraId="3CD86085" w14:textId="77777777" w:rsidTr="003679CC">
        <w:tc>
          <w:tcPr>
            <w:tcW w:w="1555" w:type="dxa"/>
            <w:vMerge/>
            <w:shd w:val="clear" w:color="auto" w:fill="E7E6E6" w:themeFill="background2"/>
            <w:vAlign w:val="center"/>
          </w:tcPr>
          <w:p w14:paraId="59BEE4E6" w14:textId="77777777" w:rsidR="00587C9A" w:rsidRPr="00863AA1" w:rsidRDefault="00587C9A" w:rsidP="009838A4"/>
        </w:tc>
        <w:tc>
          <w:tcPr>
            <w:tcW w:w="1275" w:type="dxa"/>
            <w:vMerge/>
            <w:shd w:val="clear" w:color="auto" w:fill="E7E6E6" w:themeFill="background2"/>
            <w:vAlign w:val="center"/>
          </w:tcPr>
          <w:p w14:paraId="0B603236" w14:textId="77777777" w:rsidR="00587C9A" w:rsidRPr="003041FC" w:rsidRDefault="00587C9A" w:rsidP="009838A4"/>
        </w:tc>
        <w:tc>
          <w:tcPr>
            <w:tcW w:w="1134" w:type="dxa"/>
            <w:vMerge/>
            <w:shd w:val="clear" w:color="auto" w:fill="E7E6E6" w:themeFill="background2"/>
            <w:vAlign w:val="center"/>
          </w:tcPr>
          <w:p w14:paraId="0472EF41" w14:textId="77777777" w:rsidR="00587C9A" w:rsidRDefault="00587C9A" w:rsidP="009838A4"/>
        </w:tc>
        <w:tc>
          <w:tcPr>
            <w:tcW w:w="993" w:type="dxa"/>
            <w:shd w:val="clear" w:color="auto" w:fill="E7E6E6" w:themeFill="background2"/>
            <w:vAlign w:val="center"/>
          </w:tcPr>
          <w:p w14:paraId="4851357A" w14:textId="77777777" w:rsidR="00587C9A" w:rsidRDefault="00587C9A" w:rsidP="009838A4">
            <w:r>
              <w:rPr>
                <w:rFonts w:hint="eastAsia"/>
              </w:rPr>
              <w:t>A</w:t>
            </w:r>
            <w:r>
              <w:t>ttack</w:t>
            </w:r>
          </w:p>
        </w:tc>
        <w:tc>
          <w:tcPr>
            <w:tcW w:w="1729" w:type="dxa"/>
            <w:vAlign w:val="center"/>
          </w:tcPr>
          <w:p w14:paraId="6E7D713E" w14:textId="3AE2BD29" w:rsidR="00587C9A" w:rsidRDefault="005F5D53" w:rsidP="009838A4">
            <w:r>
              <w:rPr>
                <w:rFonts w:hint="eastAsia"/>
              </w:rPr>
              <w:t>7</w:t>
            </w:r>
            <w:r>
              <w:t>0</w:t>
            </w:r>
          </w:p>
        </w:tc>
        <w:tc>
          <w:tcPr>
            <w:tcW w:w="1729" w:type="dxa"/>
            <w:vAlign w:val="center"/>
          </w:tcPr>
          <w:p w14:paraId="5D6E5540" w14:textId="20ADAE3E" w:rsidR="00587C9A" w:rsidRDefault="005F5D53" w:rsidP="009838A4">
            <w:r>
              <w:rPr>
                <w:rFonts w:hint="eastAsia"/>
              </w:rPr>
              <w:t>6</w:t>
            </w:r>
            <w:r>
              <w:t>5</w:t>
            </w:r>
          </w:p>
        </w:tc>
        <w:tc>
          <w:tcPr>
            <w:tcW w:w="1729" w:type="dxa"/>
            <w:vAlign w:val="center"/>
          </w:tcPr>
          <w:p w14:paraId="6CC970A8" w14:textId="05196382" w:rsidR="00587C9A" w:rsidRDefault="005F5D53" w:rsidP="009838A4">
            <w:r>
              <w:rPr>
                <w:rFonts w:hint="eastAsia"/>
              </w:rPr>
              <w:t>6</w:t>
            </w:r>
            <w:r>
              <w:t>0</w:t>
            </w:r>
          </w:p>
        </w:tc>
        <w:tc>
          <w:tcPr>
            <w:tcW w:w="1729" w:type="dxa"/>
            <w:vAlign w:val="center"/>
          </w:tcPr>
          <w:p w14:paraId="06F3D944" w14:textId="140F0DB0" w:rsidR="00587C9A" w:rsidRDefault="005F5D53" w:rsidP="009838A4">
            <w:r>
              <w:rPr>
                <w:rFonts w:hint="eastAsia"/>
              </w:rPr>
              <w:t>6</w:t>
            </w:r>
            <w:r>
              <w:t>6</w:t>
            </w:r>
          </w:p>
        </w:tc>
        <w:tc>
          <w:tcPr>
            <w:tcW w:w="1730" w:type="dxa"/>
            <w:vAlign w:val="center"/>
          </w:tcPr>
          <w:p w14:paraId="53E2BF79" w14:textId="11FC7938" w:rsidR="00587C9A" w:rsidRDefault="005F5D53" w:rsidP="009838A4">
            <w:r>
              <w:rPr>
                <w:rFonts w:hint="eastAsia"/>
              </w:rPr>
              <w:t>6</w:t>
            </w:r>
            <w:r>
              <w:t>6</w:t>
            </w:r>
          </w:p>
        </w:tc>
      </w:tr>
      <w:tr w:rsidR="00587C9A" w14:paraId="51326FAD" w14:textId="77777777" w:rsidTr="003679CC">
        <w:tc>
          <w:tcPr>
            <w:tcW w:w="1555" w:type="dxa"/>
            <w:vMerge/>
            <w:shd w:val="clear" w:color="auto" w:fill="E7E6E6" w:themeFill="background2"/>
            <w:vAlign w:val="center"/>
          </w:tcPr>
          <w:p w14:paraId="53FBA6CE" w14:textId="77777777" w:rsidR="00587C9A" w:rsidRPr="00863AA1" w:rsidRDefault="00587C9A" w:rsidP="009838A4"/>
        </w:tc>
        <w:tc>
          <w:tcPr>
            <w:tcW w:w="1275" w:type="dxa"/>
            <w:vMerge/>
            <w:shd w:val="clear" w:color="auto" w:fill="E7E6E6" w:themeFill="background2"/>
            <w:vAlign w:val="center"/>
          </w:tcPr>
          <w:p w14:paraId="783B1A87" w14:textId="77777777" w:rsidR="00587C9A" w:rsidRPr="003041FC" w:rsidRDefault="00587C9A" w:rsidP="009838A4"/>
        </w:tc>
        <w:tc>
          <w:tcPr>
            <w:tcW w:w="1134" w:type="dxa"/>
            <w:vMerge/>
            <w:shd w:val="clear" w:color="auto" w:fill="E7E6E6" w:themeFill="background2"/>
            <w:vAlign w:val="center"/>
          </w:tcPr>
          <w:p w14:paraId="0E75AA40" w14:textId="77777777" w:rsidR="00587C9A" w:rsidRDefault="00587C9A" w:rsidP="009838A4"/>
        </w:tc>
        <w:tc>
          <w:tcPr>
            <w:tcW w:w="993" w:type="dxa"/>
            <w:shd w:val="clear" w:color="auto" w:fill="E7E6E6" w:themeFill="background2"/>
            <w:vAlign w:val="center"/>
          </w:tcPr>
          <w:p w14:paraId="531120CE" w14:textId="77777777" w:rsidR="00587C9A" w:rsidRDefault="00587C9A" w:rsidP="009838A4">
            <w:r>
              <w:rPr>
                <w:rFonts w:hint="eastAsia"/>
              </w:rPr>
              <w:t>N</w:t>
            </w:r>
            <w:r>
              <w:t>ormal</w:t>
            </w:r>
          </w:p>
        </w:tc>
        <w:tc>
          <w:tcPr>
            <w:tcW w:w="1729" w:type="dxa"/>
            <w:vAlign w:val="center"/>
          </w:tcPr>
          <w:p w14:paraId="53246A95" w14:textId="67A8E516" w:rsidR="00587C9A" w:rsidRDefault="005F5D53" w:rsidP="009838A4">
            <w:r>
              <w:rPr>
                <w:rFonts w:hint="eastAsia"/>
              </w:rPr>
              <w:t>7</w:t>
            </w:r>
            <w:r>
              <w:t>0</w:t>
            </w:r>
          </w:p>
        </w:tc>
        <w:tc>
          <w:tcPr>
            <w:tcW w:w="1729" w:type="dxa"/>
            <w:vAlign w:val="center"/>
          </w:tcPr>
          <w:p w14:paraId="3719B79D" w14:textId="6A18CF97" w:rsidR="00587C9A" w:rsidRDefault="005F5D53" w:rsidP="009838A4">
            <w:r>
              <w:rPr>
                <w:rFonts w:hint="eastAsia"/>
              </w:rPr>
              <w:t>6</w:t>
            </w:r>
            <w:r>
              <w:t>5</w:t>
            </w:r>
          </w:p>
        </w:tc>
        <w:tc>
          <w:tcPr>
            <w:tcW w:w="1729" w:type="dxa"/>
            <w:vAlign w:val="center"/>
          </w:tcPr>
          <w:p w14:paraId="70A5C192" w14:textId="5A5BA8EC" w:rsidR="00587C9A" w:rsidRDefault="005F5D53" w:rsidP="009838A4">
            <w:r>
              <w:rPr>
                <w:rFonts w:hint="eastAsia"/>
              </w:rPr>
              <w:t>6</w:t>
            </w:r>
            <w:r>
              <w:t>0</w:t>
            </w:r>
          </w:p>
        </w:tc>
        <w:tc>
          <w:tcPr>
            <w:tcW w:w="1729" w:type="dxa"/>
            <w:vAlign w:val="center"/>
          </w:tcPr>
          <w:p w14:paraId="21FFFF71" w14:textId="54291493" w:rsidR="00587C9A" w:rsidRDefault="005F5D53" w:rsidP="009838A4">
            <w:r>
              <w:rPr>
                <w:rFonts w:hint="eastAsia"/>
              </w:rPr>
              <w:t>6</w:t>
            </w:r>
            <w:r>
              <w:t>6</w:t>
            </w:r>
          </w:p>
        </w:tc>
        <w:tc>
          <w:tcPr>
            <w:tcW w:w="1730" w:type="dxa"/>
            <w:vAlign w:val="center"/>
          </w:tcPr>
          <w:p w14:paraId="74F76033" w14:textId="60E08E2A" w:rsidR="00587C9A" w:rsidRDefault="005F5D53" w:rsidP="009838A4">
            <w:r>
              <w:rPr>
                <w:rFonts w:hint="eastAsia"/>
              </w:rPr>
              <w:t>6</w:t>
            </w:r>
            <w:r>
              <w:t>6</w:t>
            </w:r>
          </w:p>
        </w:tc>
      </w:tr>
      <w:tr w:rsidR="00587C9A" w14:paraId="615FDA00" w14:textId="77777777" w:rsidTr="003679CC">
        <w:tc>
          <w:tcPr>
            <w:tcW w:w="1555" w:type="dxa"/>
            <w:vMerge/>
            <w:shd w:val="clear" w:color="auto" w:fill="E7E6E6" w:themeFill="background2"/>
            <w:vAlign w:val="center"/>
          </w:tcPr>
          <w:p w14:paraId="16F31019" w14:textId="77777777" w:rsidR="00587C9A" w:rsidRPr="00863AA1" w:rsidRDefault="00587C9A" w:rsidP="009838A4"/>
        </w:tc>
        <w:tc>
          <w:tcPr>
            <w:tcW w:w="1275" w:type="dxa"/>
            <w:vMerge/>
            <w:shd w:val="clear" w:color="auto" w:fill="E7E6E6" w:themeFill="background2"/>
            <w:vAlign w:val="center"/>
          </w:tcPr>
          <w:p w14:paraId="05BD572B" w14:textId="77777777" w:rsidR="00587C9A" w:rsidRPr="003041FC" w:rsidRDefault="00587C9A" w:rsidP="009838A4"/>
        </w:tc>
        <w:tc>
          <w:tcPr>
            <w:tcW w:w="1134" w:type="dxa"/>
            <w:vMerge w:val="restart"/>
            <w:shd w:val="clear" w:color="auto" w:fill="E7E6E6" w:themeFill="background2"/>
            <w:vAlign w:val="center"/>
          </w:tcPr>
          <w:p w14:paraId="4BC5B60E" w14:textId="77777777" w:rsidR="00587C9A" w:rsidRDefault="00587C9A" w:rsidP="009838A4">
            <w:r>
              <w:rPr>
                <w:rFonts w:hint="eastAsia"/>
              </w:rPr>
              <w:t>A</w:t>
            </w:r>
            <w:r>
              <w:t>ll</w:t>
            </w:r>
          </w:p>
        </w:tc>
        <w:tc>
          <w:tcPr>
            <w:tcW w:w="993" w:type="dxa"/>
            <w:shd w:val="clear" w:color="auto" w:fill="E7E6E6" w:themeFill="background2"/>
            <w:vAlign w:val="center"/>
          </w:tcPr>
          <w:p w14:paraId="7AE62215" w14:textId="77777777" w:rsidR="00587C9A" w:rsidRDefault="00587C9A" w:rsidP="009838A4">
            <w:r>
              <w:rPr>
                <w:rFonts w:hint="eastAsia"/>
              </w:rPr>
              <w:t>F</w:t>
            </w:r>
            <w:r>
              <w:t>eature Name</w:t>
            </w:r>
          </w:p>
        </w:tc>
        <w:tc>
          <w:tcPr>
            <w:tcW w:w="1729" w:type="dxa"/>
            <w:vAlign w:val="center"/>
          </w:tcPr>
          <w:p w14:paraId="69B66827" w14:textId="5D951009" w:rsidR="00587C9A" w:rsidRDefault="005F5D53" w:rsidP="009838A4">
            <w:r w:rsidRPr="005F5D53">
              <w:t>psi_group_change</w:t>
            </w:r>
          </w:p>
        </w:tc>
        <w:tc>
          <w:tcPr>
            <w:tcW w:w="1729" w:type="dxa"/>
            <w:vAlign w:val="center"/>
          </w:tcPr>
          <w:p w14:paraId="15C688FF" w14:textId="7E56B680" w:rsidR="00587C9A" w:rsidRDefault="005F5D53" w:rsidP="009838A4">
            <w:r w:rsidRPr="005F5D53">
              <w:t>event_sched_in</w:t>
            </w:r>
          </w:p>
        </w:tc>
        <w:tc>
          <w:tcPr>
            <w:tcW w:w="1729" w:type="dxa"/>
            <w:vAlign w:val="center"/>
          </w:tcPr>
          <w:p w14:paraId="7C825688" w14:textId="4B755BE9" w:rsidR="00587C9A" w:rsidRDefault="005F5D53" w:rsidP="009838A4">
            <w:r w:rsidRPr="005F5D53">
              <w:t>kmem_cache_alloc_node_trace</w:t>
            </w:r>
          </w:p>
        </w:tc>
        <w:tc>
          <w:tcPr>
            <w:tcW w:w="1729" w:type="dxa"/>
            <w:vAlign w:val="center"/>
          </w:tcPr>
          <w:p w14:paraId="2F3E8C94" w14:textId="0C58DE5F" w:rsidR="00587C9A" w:rsidRDefault="005F5D53" w:rsidP="009838A4">
            <w:r w:rsidRPr="005F5D53">
              <w:t>kmem_cache_alloc_node</w:t>
            </w:r>
          </w:p>
        </w:tc>
        <w:tc>
          <w:tcPr>
            <w:tcW w:w="1730" w:type="dxa"/>
            <w:vAlign w:val="center"/>
          </w:tcPr>
          <w:p w14:paraId="0DA3D645" w14:textId="000553D9" w:rsidR="00587C9A" w:rsidRDefault="005F5D53" w:rsidP="009838A4">
            <w:r w:rsidRPr="005F5D53">
              <w:t>perf_event_update_userpage</w:t>
            </w:r>
          </w:p>
        </w:tc>
      </w:tr>
      <w:tr w:rsidR="00587C9A" w14:paraId="43D2E92C" w14:textId="77777777" w:rsidTr="003679CC">
        <w:tc>
          <w:tcPr>
            <w:tcW w:w="1555" w:type="dxa"/>
            <w:vMerge/>
            <w:shd w:val="clear" w:color="auto" w:fill="E7E6E6" w:themeFill="background2"/>
            <w:vAlign w:val="center"/>
          </w:tcPr>
          <w:p w14:paraId="353B1009" w14:textId="77777777" w:rsidR="00587C9A" w:rsidRPr="00863AA1" w:rsidRDefault="00587C9A" w:rsidP="009838A4"/>
        </w:tc>
        <w:tc>
          <w:tcPr>
            <w:tcW w:w="1275" w:type="dxa"/>
            <w:vMerge/>
            <w:shd w:val="clear" w:color="auto" w:fill="E7E6E6" w:themeFill="background2"/>
            <w:vAlign w:val="center"/>
          </w:tcPr>
          <w:p w14:paraId="35E30189" w14:textId="77777777" w:rsidR="00587C9A" w:rsidRPr="003041FC" w:rsidRDefault="00587C9A" w:rsidP="009838A4"/>
        </w:tc>
        <w:tc>
          <w:tcPr>
            <w:tcW w:w="1134" w:type="dxa"/>
            <w:vMerge/>
            <w:shd w:val="clear" w:color="auto" w:fill="E7E6E6" w:themeFill="background2"/>
            <w:vAlign w:val="center"/>
          </w:tcPr>
          <w:p w14:paraId="60BEBD8F" w14:textId="77777777" w:rsidR="00587C9A" w:rsidRDefault="00587C9A" w:rsidP="009838A4"/>
        </w:tc>
        <w:tc>
          <w:tcPr>
            <w:tcW w:w="993" w:type="dxa"/>
            <w:shd w:val="clear" w:color="auto" w:fill="E7E6E6" w:themeFill="background2"/>
            <w:vAlign w:val="center"/>
          </w:tcPr>
          <w:p w14:paraId="107AFA28" w14:textId="77777777" w:rsidR="00587C9A" w:rsidRDefault="00587C9A" w:rsidP="009838A4">
            <w:r>
              <w:rPr>
                <w:rFonts w:hint="eastAsia"/>
              </w:rPr>
              <w:t>A</w:t>
            </w:r>
            <w:r>
              <w:t>ttack</w:t>
            </w:r>
          </w:p>
        </w:tc>
        <w:tc>
          <w:tcPr>
            <w:tcW w:w="1729" w:type="dxa"/>
            <w:vAlign w:val="center"/>
          </w:tcPr>
          <w:p w14:paraId="58DB96E3" w14:textId="7A29527B" w:rsidR="00587C9A" w:rsidRDefault="005F5D53" w:rsidP="009838A4">
            <w:r>
              <w:rPr>
                <w:rFonts w:hint="eastAsia"/>
              </w:rPr>
              <w:t>1</w:t>
            </w:r>
            <w:r>
              <w:t>37</w:t>
            </w:r>
          </w:p>
        </w:tc>
        <w:tc>
          <w:tcPr>
            <w:tcW w:w="1729" w:type="dxa"/>
            <w:vAlign w:val="center"/>
          </w:tcPr>
          <w:p w14:paraId="7B3871CE" w14:textId="39A72F2D" w:rsidR="00587C9A" w:rsidRDefault="005F5D53" w:rsidP="009838A4">
            <w:r>
              <w:rPr>
                <w:rFonts w:hint="eastAsia"/>
              </w:rPr>
              <w:t>8</w:t>
            </w:r>
            <w:r>
              <w:t>0</w:t>
            </w:r>
          </w:p>
        </w:tc>
        <w:tc>
          <w:tcPr>
            <w:tcW w:w="1729" w:type="dxa"/>
            <w:vAlign w:val="center"/>
          </w:tcPr>
          <w:p w14:paraId="3F72E8E4" w14:textId="59A8DBF1" w:rsidR="00587C9A" w:rsidRDefault="005F5D53" w:rsidP="009838A4">
            <w:r>
              <w:rPr>
                <w:rFonts w:hint="eastAsia"/>
              </w:rPr>
              <w:t>6</w:t>
            </w:r>
            <w:r>
              <w:t>9</w:t>
            </w:r>
          </w:p>
        </w:tc>
        <w:tc>
          <w:tcPr>
            <w:tcW w:w="1729" w:type="dxa"/>
            <w:vAlign w:val="center"/>
          </w:tcPr>
          <w:p w14:paraId="365D52D0" w14:textId="62D6C3F5" w:rsidR="00587C9A" w:rsidRDefault="005F5D53" w:rsidP="009838A4">
            <w:r>
              <w:rPr>
                <w:rFonts w:hint="eastAsia"/>
              </w:rPr>
              <w:t>7</w:t>
            </w:r>
            <w:r>
              <w:t>0</w:t>
            </w:r>
          </w:p>
        </w:tc>
        <w:tc>
          <w:tcPr>
            <w:tcW w:w="1730" w:type="dxa"/>
            <w:vAlign w:val="center"/>
          </w:tcPr>
          <w:p w14:paraId="353EC330" w14:textId="0CFB3187" w:rsidR="00587C9A" w:rsidRDefault="005F5D53" w:rsidP="009838A4">
            <w:r>
              <w:rPr>
                <w:rFonts w:hint="eastAsia"/>
              </w:rPr>
              <w:t>6</w:t>
            </w:r>
            <w:r>
              <w:t>5</w:t>
            </w:r>
          </w:p>
        </w:tc>
      </w:tr>
      <w:tr w:rsidR="00587C9A" w14:paraId="56A58AA4" w14:textId="77777777" w:rsidTr="003679CC">
        <w:tc>
          <w:tcPr>
            <w:tcW w:w="1555" w:type="dxa"/>
            <w:vMerge/>
            <w:shd w:val="clear" w:color="auto" w:fill="E7E6E6" w:themeFill="background2"/>
            <w:vAlign w:val="center"/>
          </w:tcPr>
          <w:p w14:paraId="0D480392" w14:textId="77777777" w:rsidR="00587C9A" w:rsidRPr="00863AA1" w:rsidRDefault="00587C9A" w:rsidP="009838A4"/>
        </w:tc>
        <w:tc>
          <w:tcPr>
            <w:tcW w:w="1275" w:type="dxa"/>
            <w:vMerge/>
            <w:shd w:val="clear" w:color="auto" w:fill="E7E6E6" w:themeFill="background2"/>
            <w:vAlign w:val="center"/>
          </w:tcPr>
          <w:p w14:paraId="1EBDAF90" w14:textId="77777777" w:rsidR="00587C9A" w:rsidRPr="003041FC" w:rsidRDefault="00587C9A" w:rsidP="009838A4"/>
        </w:tc>
        <w:tc>
          <w:tcPr>
            <w:tcW w:w="1134" w:type="dxa"/>
            <w:vMerge/>
            <w:shd w:val="clear" w:color="auto" w:fill="E7E6E6" w:themeFill="background2"/>
            <w:vAlign w:val="center"/>
          </w:tcPr>
          <w:p w14:paraId="6E04F1A4" w14:textId="77777777" w:rsidR="00587C9A" w:rsidRDefault="00587C9A" w:rsidP="009838A4"/>
        </w:tc>
        <w:tc>
          <w:tcPr>
            <w:tcW w:w="993" w:type="dxa"/>
            <w:shd w:val="clear" w:color="auto" w:fill="E7E6E6" w:themeFill="background2"/>
            <w:vAlign w:val="center"/>
          </w:tcPr>
          <w:p w14:paraId="4EB7019C" w14:textId="77777777" w:rsidR="00587C9A" w:rsidRDefault="00587C9A" w:rsidP="009838A4">
            <w:r>
              <w:rPr>
                <w:rFonts w:hint="eastAsia"/>
              </w:rPr>
              <w:t>N</w:t>
            </w:r>
            <w:r>
              <w:t>ormal</w:t>
            </w:r>
          </w:p>
        </w:tc>
        <w:tc>
          <w:tcPr>
            <w:tcW w:w="1729" w:type="dxa"/>
            <w:vAlign w:val="center"/>
          </w:tcPr>
          <w:p w14:paraId="5DC5A033" w14:textId="1E69BBF9" w:rsidR="00587C9A" w:rsidRDefault="005F5D53" w:rsidP="009838A4">
            <w:r>
              <w:rPr>
                <w:rFonts w:hint="eastAsia"/>
              </w:rPr>
              <w:t>1</w:t>
            </w:r>
            <w:r>
              <w:t>24</w:t>
            </w:r>
          </w:p>
        </w:tc>
        <w:tc>
          <w:tcPr>
            <w:tcW w:w="1729" w:type="dxa"/>
            <w:vAlign w:val="center"/>
          </w:tcPr>
          <w:p w14:paraId="019FBF44" w14:textId="1A1B603F" w:rsidR="00587C9A" w:rsidRDefault="005F5D53" w:rsidP="009838A4">
            <w:r>
              <w:rPr>
                <w:rFonts w:hint="eastAsia"/>
              </w:rPr>
              <w:t>8</w:t>
            </w:r>
            <w:r>
              <w:t>6</w:t>
            </w:r>
          </w:p>
        </w:tc>
        <w:tc>
          <w:tcPr>
            <w:tcW w:w="1729" w:type="dxa"/>
            <w:vAlign w:val="center"/>
          </w:tcPr>
          <w:p w14:paraId="6879350B" w14:textId="3972C6B8" w:rsidR="00587C9A" w:rsidRDefault="005F5D53" w:rsidP="009838A4">
            <w:r>
              <w:rPr>
                <w:rFonts w:hint="eastAsia"/>
              </w:rPr>
              <w:t>9</w:t>
            </w:r>
            <w:r>
              <w:t>1</w:t>
            </w:r>
          </w:p>
        </w:tc>
        <w:tc>
          <w:tcPr>
            <w:tcW w:w="1729" w:type="dxa"/>
            <w:vAlign w:val="center"/>
          </w:tcPr>
          <w:p w14:paraId="0CF4E0AF" w14:textId="026E7E3B" w:rsidR="00587C9A" w:rsidRDefault="005F5D53" w:rsidP="009838A4">
            <w:r>
              <w:rPr>
                <w:rFonts w:hint="eastAsia"/>
              </w:rPr>
              <w:t>7</w:t>
            </w:r>
            <w:r>
              <w:t>0</w:t>
            </w:r>
          </w:p>
        </w:tc>
        <w:tc>
          <w:tcPr>
            <w:tcW w:w="1730" w:type="dxa"/>
            <w:vAlign w:val="center"/>
          </w:tcPr>
          <w:p w14:paraId="295C57EB" w14:textId="0D0B2C68" w:rsidR="00587C9A" w:rsidRDefault="005F5D53" w:rsidP="009838A4">
            <w:r>
              <w:rPr>
                <w:rFonts w:hint="eastAsia"/>
              </w:rPr>
              <w:t>8</w:t>
            </w:r>
            <w:r>
              <w:t>2</w:t>
            </w:r>
          </w:p>
        </w:tc>
      </w:tr>
      <w:tr w:rsidR="00587C9A" w14:paraId="69454C2D" w14:textId="77777777" w:rsidTr="003679CC">
        <w:tc>
          <w:tcPr>
            <w:tcW w:w="1555" w:type="dxa"/>
            <w:vMerge/>
            <w:shd w:val="clear" w:color="auto" w:fill="E7E6E6" w:themeFill="background2"/>
            <w:vAlign w:val="center"/>
          </w:tcPr>
          <w:p w14:paraId="27C49F3B" w14:textId="77777777" w:rsidR="00587C9A" w:rsidRPr="00863AA1" w:rsidRDefault="00587C9A" w:rsidP="009838A4"/>
        </w:tc>
        <w:tc>
          <w:tcPr>
            <w:tcW w:w="1275" w:type="dxa"/>
            <w:vMerge w:val="restart"/>
            <w:shd w:val="clear" w:color="auto" w:fill="E7E6E6" w:themeFill="background2"/>
            <w:vAlign w:val="center"/>
          </w:tcPr>
          <w:p w14:paraId="3D1D5241" w14:textId="77777777" w:rsidR="00587C9A" w:rsidRPr="003041FC" w:rsidRDefault="00587C9A" w:rsidP="009838A4">
            <w:r>
              <w:t>C</w:t>
            </w:r>
            <w:r w:rsidRPr="003041FC">
              <w:t>ycles</w:t>
            </w:r>
          </w:p>
        </w:tc>
        <w:tc>
          <w:tcPr>
            <w:tcW w:w="1134" w:type="dxa"/>
            <w:vMerge w:val="restart"/>
            <w:shd w:val="clear" w:color="auto" w:fill="E7E6E6" w:themeFill="background2"/>
            <w:vAlign w:val="center"/>
          </w:tcPr>
          <w:p w14:paraId="28E96DD1" w14:textId="77777777" w:rsidR="00587C9A" w:rsidRDefault="00587C9A" w:rsidP="009838A4">
            <w:r>
              <w:rPr>
                <w:rFonts w:hint="eastAsia"/>
              </w:rPr>
              <w:t>C</w:t>
            </w:r>
            <w:r>
              <w:t>ommon</w:t>
            </w:r>
          </w:p>
        </w:tc>
        <w:tc>
          <w:tcPr>
            <w:tcW w:w="993" w:type="dxa"/>
            <w:shd w:val="clear" w:color="auto" w:fill="E7E6E6" w:themeFill="background2"/>
            <w:vAlign w:val="center"/>
          </w:tcPr>
          <w:p w14:paraId="1E26BB7A" w14:textId="77777777" w:rsidR="00587C9A" w:rsidRDefault="00587C9A" w:rsidP="009838A4">
            <w:r>
              <w:rPr>
                <w:rFonts w:hint="eastAsia"/>
              </w:rPr>
              <w:t>F</w:t>
            </w:r>
            <w:r>
              <w:t>eature Name</w:t>
            </w:r>
          </w:p>
        </w:tc>
        <w:tc>
          <w:tcPr>
            <w:tcW w:w="1729" w:type="dxa"/>
            <w:vAlign w:val="center"/>
          </w:tcPr>
          <w:p w14:paraId="4EF2F4E9" w14:textId="6067BCA9" w:rsidR="00587C9A" w:rsidRDefault="005F5D53" w:rsidP="009838A4">
            <w:r w:rsidRPr="005F5D53">
              <w:t>memset_erms</w:t>
            </w:r>
          </w:p>
        </w:tc>
        <w:tc>
          <w:tcPr>
            <w:tcW w:w="1729" w:type="dxa"/>
            <w:vAlign w:val="center"/>
          </w:tcPr>
          <w:p w14:paraId="59AA7452" w14:textId="0223897D" w:rsidR="00587C9A" w:rsidRDefault="005F5D53" w:rsidP="009838A4">
            <w:r w:rsidRPr="005F5D53">
              <w:t>psi_group_change</w:t>
            </w:r>
          </w:p>
        </w:tc>
        <w:tc>
          <w:tcPr>
            <w:tcW w:w="1729" w:type="dxa"/>
            <w:vAlign w:val="center"/>
          </w:tcPr>
          <w:p w14:paraId="7B3D5A48" w14:textId="3DF70C9D" w:rsidR="00587C9A" w:rsidRDefault="005F5D53" w:rsidP="009838A4">
            <w:r w:rsidRPr="005F5D53">
              <w:t>rb_next</w:t>
            </w:r>
          </w:p>
        </w:tc>
        <w:tc>
          <w:tcPr>
            <w:tcW w:w="1729" w:type="dxa"/>
            <w:vAlign w:val="center"/>
          </w:tcPr>
          <w:p w14:paraId="7BBD7CF4" w14:textId="7C47FD7E" w:rsidR="00587C9A" w:rsidRDefault="005F5D53" w:rsidP="009838A4">
            <w:r w:rsidRPr="005F5D53">
              <w:t>kmem_cache_alloc_node</w:t>
            </w:r>
          </w:p>
        </w:tc>
        <w:tc>
          <w:tcPr>
            <w:tcW w:w="1730" w:type="dxa"/>
            <w:vAlign w:val="center"/>
          </w:tcPr>
          <w:p w14:paraId="2F6FA623" w14:textId="4AB576F8" w:rsidR="00587C9A" w:rsidRDefault="005F5D53" w:rsidP="009838A4">
            <w:r w:rsidRPr="005F5D53">
              <w:t>syscall_return_via_sysret</w:t>
            </w:r>
          </w:p>
        </w:tc>
      </w:tr>
      <w:tr w:rsidR="00587C9A" w14:paraId="6D75131E" w14:textId="77777777" w:rsidTr="003679CC">
        <w:tc>
          <w:tcPr>
            <w:tcW w:w="1555" w:type="dxa"/>
            <w:vMerge/>
            <w:shd w:val="clear" w:color="auto" w:fill="E7E6E6" w:themeFill="background2"/>
            <w:vAlign w:val="center"/>
          </w:tcPr>
          <w:p w14:paraId="228854C8" w14:textId="77777777" w:rsidR="00587C9A" w:rsidRPr="00863AA1" w:rsidRDefault="00587C9A" w:rsidP="009838A4"/>
        </w:tc>
        <w:tc>
          <w:tcPr>
            <w:tcW w:w="1275" w:type="dxa"/>
            <w:vMerge/>
            <w:shd w:val="clear" w:color="auto" w:fill="E7E6E6" w:themeFill="background2"/>
            <w:vAlign w:val="center"/>
          </w:tcPr>
          <w:p w14:paraId="63294EDA" w14:textId="77777777" w:rsidR="00587C9A" w:rsidRDefault="00587C9A" w:rsidP="009838A4"/>
        </w:tc>
        <w:tc>
          <w:tcPr>
            <w:tcW w:w="1134" w:type="dxa"/>
            <w:vMerge/>
            <w:shd w:val="clear" w:color="auto" w:fill="E7E6E6" w:themeFill="background2"/>
            <w:vAlign w:val="center"/>
          </w:tcPr>
          <w:p w14:paraId="42C2E500" w14:textId="77777777" w:rsidR="00587C9A" w:rsidRDefault="00587C9A" w:rsidP="009838A4"/>
        </w:tc>
        <w:tc>
          <w:tcPr>
            <w:tcW w:w="993" w:type="dxa"/>
            <w:shd w:val="clear" w:color="auto" w:fill="E7E6E6" w:themeFill="background2"/>
            <w:vAlign w:val="center"/>
          </w:tcPr>
          <w:p w14:paraId="49D808BE" w14:textId="77777777" w:rsidR="00587C9A" w:rsidRDefault="00587C9A" w:rsidP="009838A4">
            <w:r>
              <w:rPr>
                <w:rFonts w:hint="eastAsia"/>
              </w:rPr>
              <w:t>A</w:t>
            </w:r>
            <w:r>
              <w:t>ttack</w:t>
            </w:r>
          </w:p>
        </w:tc>
        <w:tc>
          <w:tcPr>
            <w:tcW w:w="1729" w:type="dxa"/>
            <w:vAlign w:val="center"/>
          </w:tcPr>
          <w:p w14:paraId="7FD42F65" w14:textId="12EC39D5" w:rsidR="00587C9A" w:rsidRDefault="005F5D53" w:rsidP="009838A4">
            <w:r>
              <w:rPr>
                <w:rFonts w:hint="eastAsia"/>
              </w:rPr>
              <w:t>1</w:t>
            </w:r>
            <w:r>
              <w:t>57</w:t>
            </w:r>
          </w:p>
        </w:tc>
        <w:tc>
          <w:tcPr>
            <w:tcW w:w="1729" w:type="dxa"/>
            <w:vAlign w:val="center"/>
          </w:tcPr>
          <w:p w14:paraId="0A2B35BF" w14:textId="78838612" w:rsidR="00587C9A" w:rsidRDefault="005F5D53" w:rsidP="009838A4">
            <w:r>
              <w:rPr>
                <w:rFonts w:hint="eastAsia"/>
              </w:rPr>
              <w:t>1</w:t>
            </w:r>
            <w:r>
              <w:t>01</w:t>
            </w:r>
          </w:p>
        </w:tc>
        <w:tc>
          <w:tcPr>
            <w:tcW w:w="1729" w:type="dxa"/>
            <w:vAlign w:val="center"/>
          </w:tcPr>
          <w:p w14:paraId="36B9A433" w14:textId="399BA753" w:rsidR="00587C9A" w:rsidRDefault="005F5D53" w:rsidP="009838A4">
            <w:r>
              <w:rPr>
                <w:rFonts w:hint="eastAsia"/>
              </w:rPr>
              <w:t>1</w:t>
            </w:r>
            <w:r>
              <w:t>00</w:t>
            </w:r>
          </w:p>
        </w:tc>
        <w:tc>
          <w:tcPr>
            <w:tcW w:w="1729" w:type="dxa"/>
            <w:vAlign w:val="center"/>
          </w:tcPr>
          <w:p w14:paraId="0ADCFAC4" w14:textId="2C4E03A8" w:rsidR="00587C9A" w:rsidRDefault="005F5D53" w:rsidP="009838A4">
            <w:r>
              <w:rPr>
                <w:rFonts w:hint="eastAsia"/>
              </w:rPr>
              <w:t>8</w:t>
            </w:r>
            <w:r>
              <w:t>8</w:t>
            </w:r>
          </w:p>
        </w:tc>
        <w:tc>
          <w:tcPr>
            <w:tcW w:w="1730" w:type="dxa"/>
            <w:vAlign w:val="center"/>
          </w:tcPr>
          <w:p w14:paraId="5A8CFA8E" w14:textId="15C9A3F4" w:rsidR="00587C9A" w:rsidRDefault="005F5D53" w:rsidP="009838A4">
            <w:r>
              <w:rPr>
                <w:rFonts w:hint="eastAsia"/>
              </w:rPr>
              <w:t>8</w:t>
            </w:r>
            <w:r>
              <w:t>8</w:t>
            </w:r>
          </w:p>
        </w:tc>
      </w:tr>
      <w:tr w:rsidR="00587C9A" w14:paraId="169890F2" w14:textId="77777777" w:rsidTr="003679CC">
        <w:tc>
          <w:tcPr>
            <w:tcW w:w="1555" w:type="dxa"/>
            <w:vMerge/>
            <w:shd w:val="clear" w:color="auto" w:fill="E7E6E6" w:themeFill="background2"/>
            <w:vAlign w:val="center"/>
          </w:tcPr>
          <w:p w14:paraId="3F6B5791" w14:textId="77777777" w:rsidR="00587C9A" w:rsidRPr="00863AA1" w:rsidRDefault="00587C9A" w:rsidP="009838A4"/>
        </w:tc>
        <w:tc>
          <w:tcPr>
            <w:tcW w:w="1275" w:type="dxa"/>
            <w:vMerge/>
            <w:shd w:val="clear" w:color="auto" w:fill="E7E6E6" w:themeFill="background2"/>
            <w:vAlign w:val="center"/>
          </w:tcPr>
          <w:p w14:paraId="140B1E49" w14:textId="77777777" w:rsidR="00587C9A" w:rsidRDefault="00587C9A" w:rsidP="009838A4"/>
        </w:tc>
        <w:tc>
          <w:tcPr>
            <w:tcW w:w="1134" w:type="dxa"/>
            <w:vMerge/>
            <w:shd w:val="clear" w:color="auto" w:fill="E7E6E6" w:themeFill="background2"/>
            <w:vAlign w:val="center"/>
          </w:tcPr>
          <w:p w14:paraId="09958A60" w14:textId="77777777" w:rsidR="00587C9A" w:rsidRDefault="00587C9A" w:rsidP="009838A4"/>
        </w:tc>
        <w:tc>
          <w:tcPr>
            <w:tcW w:w="993" w:type="dxa"/>
            <w:shd w:val="clear" w:color="auto" w:fill="E7E6E6" w:themeFill="background2"/>
            <w:vAlign w:val="center"/>
          </w:tcPr>
          <w:p w14:paraId="48EA2CA9" w14:textId="77777777" w:rsidR="00587C9A" w:rsidRDefault="00587C9A" w:rsidP="009838A4">
            <w:r>
              <w:rPr>
                <w:rFonts w:hint="eastAsia"/>
              </w:rPr>
              <w:t>N</w:t>
            </w:r>
            <w:r>
              <w:t>ormal</w:t>
            </w:r>
          </w:p>
        </w:tc>
        <w:tc>
          <w:tcPr>
            <w:tcW w:w="1729" w:type="dxa"/>
            <w:vAlign w:val="center"/>
          </w:tcPr>
          <w:p w14:paraId="5AC03A8A" w14:textId="66613C51" w:rsidR="00587C9A" w:rsidRDefault="005F5D53" w:rsidP="009838A4">
            <w:r>
              <w:rPr>
                <w:rFonts w:hint="eastAsia"/>
              </w:rPr>
              <w:t>9</w:t>
            </w:r>
            <w:r>
              <w:t>3</w:t>
            </w:r>
          </w:p>
        </w:tc>
        <w:tc>
          <w:tcPr>
            <w:tcW w:w="1729" w:type="dxa"/>
            <w:vAlign w:val="center"/>
          </w:tcPr>
          <w:p w14:paraId="1B92B699" w14:textId="2F4D0BF6" w:rsidR="00587C9A" w:rsidRDefault="005F5D53" w:rsidP="009838A4">
            <w:r>
              <w:rPr>
                <w:rFonts w:hint="eastAsia"/>
              </w:rPr>
              <w:t>1</w:t>
            </w:r>
            <w:r>
              <w:t>28</w:t>
            </w:r>
          </w:p>
        </w:tc>
        <w:tc>
          <w:tcPr>
            <w:tcW w:w="1729" w:type="dxa"/>
            <w:vAlign w:val="center"/>
          </w:tcPr>
          <w:p w14:paraId="6673C5B9" w14:textId="7046E223" w:rsidR="00587C9A" w:rsidRDefault="005F5D53" w:rsidP="009838A4">
            <w:r>
              <w:rPr>
                <w:rFonts w:hint="eastAsia"/>
              </w:rPr>
              <w:t>9</w:t>
            </w:r>
            <w:r>
              <w:t>7</w:t>
            </w:r>
          </w:p>
        </w:tc>
        <w:tc>
          <w:tcPr>
            <w:tcW w:w="1729" w:type="dxa"/>
            <w:vAlign w:val="center"/>
          </w:tcPr>
          <w:p w14:paraId="0275489D" w14:textId="3B6B04E9" w:rsidR="00587C9A" w:rsidRDefault="005F5D53" w:rsidP="009838A4">
            <w:r>
              <w:rPr>
                <w:rFonts w:hint="eastAsia"/>
              </w:rPr>
              <w:t>9</w:t>
            </w:r>
            <w:r>
              <w:t>0</w:t>
            </w:r>
          </w:p>
        </w:tc>
        <w:tc>
          <w:tcPr>
            <w:tcW w:w="1730" w:type="dxa"/>
            <w:vAlign w:val="center"/>
          </w:tcPr>
          <w:p w14:paraId="686F72EB" w14:textId="62551875" w:rsidR="00587C9A" w:rsidRDefault="005F5D53" w:rsidP="009838A4">
            <w:r>
              <w:rPr>
                <w:rFonts w:hint="eastAsia"/>
              </w:rPr>
              <w:t>8</w:t>
            </w:r>
            <w:r>
              <w:t>7</w:t>
            </w:r>
          </w:p>
        </w:tc>
      </w:tr>
      <w:tr w:rsidR="00587C9A" w14:paraId="367FD6BF" w14:textId="77777777" w:rsidTr="003679CC">
        <w:tc>
          <w:tcPr>
            <w:tcW w:w="1555" w:type="dxa"/>
            <w:vMerge/>
            <w:shd w:val="clear" w:color="auto" w:fill="E7E6E6" w:themeFill="background2"/>
            <w:vAlign w:val="center"/>
          </w:tcPr>
          <w:p w14:paraId="75FD49C9" w14:textId="77777777" w:rsidR="00587C9A" w:rsidRPr="00863AA1" w:rsidRDefault="00587C9A" w:rsidP="009838A4"/>
        </w:tc>
        <w:tc>
          <w:tcPr>
            <w:tcW w:w="1275" w:type="dxa"/>
            <w:vMerge/>
            <w:shd w:val="clear" w:color="auto" w:fill="E7E6E6" w:themeFill="background2"/>
            <w:vAlign w:val="center"/>
          </w:tcPr>
          <w:p w14:paraId="110494DD" w14:textId="77777777" w:rsidR="00587C9A" w:rsidRDefault="00587C9A" w:rsidP="009838A4"/>
        </w:tc>
        <w:tc>
          <w:tcPr>
            <w:tcW w:w="1134" w:type="dxa"/>
            <w:vMerge w:val="restart"/>
            <w:shd w:val="clear" w:color="auto" w:fill="E7E6E6" w:themeFill="background2"/>
            <w:vAlign w:val="center"/>
          </w:tcPr>
          <w:p w14:paraId="77CFAB0A" w14:textId="77777777" w:rsidR="00587C9A" w:rsidRDefault="00587C9A" w:rsidP="009838A4">
            <w:r>
              <w:rPr>
                <w:rFonts w:hint="eastAsia"/>
              </w:rPr>
              <w:t>E</w:t>
            </w:r>
            <w:r>
              <w:t>xclusive</w:t>
            </w:r>
          </w:p>
        </w:tc>
        <w:tc>
          <w:tcPr>
            <w:tcW w:w="993" w:type="dxa"/>
            <w:shd w:val="clear" w:color="auto" w:fill="E7E6E6" w:themeFill="background2"/>
            <w:vAlign w:val="center"/>
          </w:tcPr>
          <w:p w14:paraId="74E186C8" w14:textId="77777777" w:rsidR="00587C9A" w:rsidRDefault="00587C9A" w:rsidP="009838A4">
            <w:r>
              <w:rPr>
                <w:rFonts w:hint="eastAsia"/>
              </w:rPr>
              <w:t>F</w:t>
            </w:r>
            <w:r>
              <w:t>eature Name</w:t>
            </w:r>
          </w:p>
        </w:tc>
        <w:tc>
          <w:tcPr>
            <w:tcW w:w="1729" w:type="dxa"/>
            <w:vAlign w:val="center"/>
          </w:tcPr>
          <w:p w14:paraId="0AFC9315" w14:textId="54ECAB9D" w:rsidR="00587C9A" w:rsidRDefault="00E67157" w:rsidP="009838A4">
            <w:r w:rsidRPr="00E67157">
              <w:t>perf_event_update_userpage</w:t>
            </w:r>
          </w:p>
        </w:tc>
        <w:tc>
          <w:tcPr>
            <w:tcW w:w="1729" w:type="dxa"/>
            <w:vAlign w:val="center"/>
          </w:tcPr>
          <w:p w14:paraId="16A339D0" w14:textId="4B660C2B" w:rsidR="00587C9A" w:rsidRDefault="00E67157" w:rsidP="009838A4">
            <w:r w:rsidRPr="00E67157">
              <w:t>perf_log_itrace_start</w:t>
            </w:r>
          </w:p>
        </w:tc>
        <w:tc>
          <w:tcPr>
            <w:tcW w:w="1729" w:type="dxa"/>
            <w:vAlign w:val="center"/>
          </w:tcPr>
          <w:p w14:paraId="0EEDA859" w14:textId="4F57979F" w:rsidR="00587C9A" w:rsidRDefault="00E67157" w:rsidP="009838A4">
            <w:r w:rsidRPr="00E67157">
              <w:t>account_event</w:t>
            </w:r>
          </w:p>
        </w:tc>
        <w:tc>
          <w:tcPr>
            <w:tcW w:w="1729" w:type="dxa"/>
            <w:vAlign w:val="center"/>
          </w:tcPr>
          <w:p w14:paraId="4E601242" w14:textId="1F4A25FE" w:rsidR="00587C9A" w:rsidRDefault="00E67157" w:rsidP="009838A4">
            <w:r w:rsidRPr="00E67157">
              <w:t>cgroup_rstat_updated</w:t>
            </w:r>
          </w:p>
        </w:tc>
        <w:tc>
          <w:tcPr>
            <w:tcW w:w="1730" w:type="dxa"/>
            <w:vAlign w:val="center"/>
          </w:tcPr>
          <w:p w14:paraId="56A94318" w14:textId="5228CA4F" w:rsidR="00587C9A" w:rsidRDefault="00E67157" w:rsidP="009838A4">
            <w:r w:rsidRPr="00E67157">
              <w:t>intel_get_event_constraints</w:t>
            </w:r>
          </w:p>
        </w:tc>
      </w:tr>
      <w:tr w:rsidR="00587C9A" w14:paraId="69D6934E" w14:textId="77777777" w:rsidTr="003679CC">
        <w:tc>
          <w:tcPr>
            <w:tcW w:w="1555" w:type="dxa"/>
            <w:vMerge/>
            <w:shd w:val="clear" w:color="auto" w:fill="E7E6E6" w:themeFill="background2"/>
            <w:vAlign w:val="center"/>
          </w:tcPr>
          <w:p w14:paraId="615E2DDC" w14:textId="77777777" w:rsidR="00587C9A" w:rsidRPr="00863AA1" w:rsidRDefault="00587C9A" w:rsidP="009838A4"/>
        </w:tc>
        <w:tc>
          <w:tcPr>
            <w:tcW w:w="1275" w:type="dxa"/>
            <w:vMerge/>
            <w:shd w:val="clear" w:color="auto" w:fill="E7E6E6" w:themeFill="background2"/>
            <w:vAlign w:val="center"/>
          </w:tcPr>
          <w:p w14:paraId="75122DE8" w14:textId="77777777" w:rsidR="00587C9A" w:rsidRPr="003041FC" w:rsidRDefault="00587C9A" w:rsidP="009838A4"/>
        </w:tc>
        <w:tc>
          <w:tcPr>
            <w:tcW w:w="1134" w:type="dxa"/>
            <w:vMerge/>
            <w:shd w:val="clear" w:color="auto" w:fill="E7E6E6" w:themeFill="background2"/>
            <w:vAlign w:val="center"/>
          </w:tcPr>
          <w:p w14:paraId="55780714" w14:textId="77777777" w:rsidR="00587C9A" w:rsidRDefault="00587C9A" w:rsidP="009838A4"/>
        </w:tc>
        <w:tc>
          <w:tcPr>
            <w:tcW w:w="993" w:type="dxa"/>
            <w:shd w:val="clear" w:color="auto" w:fill="E7E6E6" w:themeFill="background2"/>
            <w:vAlign w:val="center"/>
          </w:tcPr>
          <w:p w14:paraId="78B47662" w14:textId="77777777" w:rsidR="00587C9A" w:rsidRDefault="00587C9A" w:rsidP="009838A4">
            <w:r>
              <w:rPr>
                <w:rFonts w:hint="eastAsia"/>
              </w:rPr>
              <w:t>A</w:t>
            </w:r>
            <w:r>
              <w:t>ttack</w:t>
            </w:r>
          </w:p>
        </w:tc>
        <w:tc>
          <w:tcPr>
            <w:tcW w:w="1729" w:type="dxa"/>
            <w:vAlign w:val="center"/>
          </w:tcPr>
          <w:p w14:paraId="3E2E91ED" w14:textId="7FC2252F" w:rsidR="00587C9A" w:rsidRDefault="00E67157" w:rsidP="009838A4">
            <w:r>
              <w:rPr>
                <w:rFonts w:hint="eastAsia"/>
              </w:rPr>
              <w:t>1</w:t>
            </w:r>
            <w:r>
              <w:t>19</w:t>
            </w:r>
          </w:p>
        </w:tc>
        <w:tc>
          <w:tcPr>
            <w:tcW w:w="1729" w:type="dxa"/>
            <w:vAlign w:val="center"/>
          </w:tcPr>
          <w:p w14:paraId="1BA1028C" w14:textId="4DC23A14" w:rsidR="00587C9A" w:rsidRDefault="00E67157" w:rsidP="009838A4">
            <w:r>
              <w:rPr>
                <w:rFonts w:hint="eastAsia"/>
              </w:rPr>
              <w:t>8</w:t>
            </w:r>
            <w:r>
              <w:t>4</w:t>
            </w:r>
          </w:p>
        </w:tc>
        <w:tc>
          <w:tcPr>
            <w:tcW w:w="1729" w:type="dxa"/>
            <w:vAlign w:val="center"/>
          </w:tcPr>
          <w:p w14:paraId="0AEB7959" w14:textId="07CFD459" w:rsidR="00587C9A" w:rsidRDefault="00E67157" w:rsidP="009838A4">
            <w:r>
              <w:rPr>
                <w:rFonts w:hint="eastAsia"/>
              </w:rPr>
              <w:t>8</w:t>
            </w:r>
            <w:r>
              <w:t>4</w:t>
            </w:r>
          </w:p>
        </w:tc>
        <w:tc>
          <w:tcPr>
            <w:tcW w:w="1729" w:type="dxa"/>
            <w:vAlign w:val="center"/>
          </w:tcPr>
          <w:p w14:paraId="069AFF90" w14:textId="72D77018" w:rsidR="00587C9A" w:rsidRDefault="00E67157" w:rsidP="009838A4">
            <w:r>
              <w:rPr>
                <w:rFonts w:hint="eastAsia"/>
              </w:rPr>
              <w:t>8</w:t>
            </w:r>
            <w:r>
              <w:t>4</w:t>
            </w:r>
          </w:p>
        </w:tc>
        <w:tc>
          <w:tcPr>
            <w:tcW w:w="1730" w:type="dxa"/>
            <w:vAlign w:val="center"/>
          </w:tcPr>
          <w:p w14:paraId="034ADB95" w14:textId="7519AA81" w:rsidR="00587C9A" w:rsidRDefault="00E67157" w:rsidP="009838A4">
            <w:r>
              <w:rPr>
                <w:rFonts w:hint="eastAsia"/>
              </w:rPr>
              <w:t>7</w:t>
            </w:r>
            <w:r>
              <w:t>0</w:t>
            </w:r>
          </w:p>
        </w:tc>
      </w:tr>
      <w:tr w:rsidR="00587C9A" w14:paraId="2A387913" w14:textId="77777777" w:rsidTr="003679CC">
        <w:tc>
          <w:tcPr>
            <w:tcW w:w="1555" w:type="dxa"/>
            <w:vMerge/>
            <w:shd w:val="clear" w:color="auto" w:fill="E7E6E6" w:themeFill="background2"/>
            <w:vAlign w:val="center"/>
          </w:tcPr>
          <w:p w14:paraId="67DE0FAC" w14:textId="77777777" w:rsidR="00587C9A" w:rsidRPr="00863AA1" w:rsidRDefault="00587C9A" w:rsidP="009838A4"/>
        </w:tc>
        <w:tc>
          <w:tcPr>
            <w:tcW w:w="1275" w:type="dxa"/>
            <w:vMerge/>
            <w:shd w:val="clear" w:color="auto" w:fill="E7E6E6" w:themeFill="background2"/>
            <w:vAlign w:val="center"/>
          </w:tcPr>
          <w:p w14:paraId="4D0C1F63" w14:textId="77777777" w:rsidR="00587C9A" w:rsidRPr="003041FC" w:rsidRDefault="00587C9A" w:rsidP="009838A4"/>
        </w:tc>
        <w:tc>
          <w:tcPr>
            <w:tcW w:w="1134" w:type="dxa"/>
            <w:vMerge/>
            <w:shd w:val="clear" w:color="auto" w:fill="E7E6E6" w:themeFill="background2"/>
            <w:vAlign w:val="center"/>
          </w:tcPr>
          <w:p w14:paraId="651CF400" w14:textId="77777777" w:rsidR="00587C9A" w:rsidRDefault="00587C9A" w:rsidP="009838A4"/>
        </w:tc>
        <w:tc>
          <w:tcPr>
            <w:tcW w:w="993" w:type="dxa"/>
            <w:shd w:val="clear" w:color="auto" w:fill="E7E6E6" w:themeFill="background2"/>
            <w:vAlign w:val="center"/>
          </w:tcPr>
          <w:p w14:paraId="22C99871" w14:textId="77777777" w:rsidR="00587C9A" w:rsidRDefault="00587C9A" w:rsidP="009838A4">
            <w:r>
              <w:rPr>
                <w:rFonts w:hint="eastAsia"/>
              </w:rPr>
              <w:t>N</w:t>
            </w:r>
            <w:r>
              <w:t>ormal</w:t>
            </w:r>
          </w:p>
        </w:tc>
        <w:tc>
          <w:tcPr>
            <w:tcW w:w="1729" w:type="dxa"/>
            <w:vAlign w:val="center"/>
          </w:tcPr>
          <w:p w14:paraId="2AE9E4DE" w14:textId="527285C4" w:rsidR="00587C9A" w:rsidRDefault="00E67157" w:rsidP="009838A4">
            <w:r>
              <w:rPr>
                <w:rFonts w:hint="eastAsia"/>
              </w:rPr>
              <w:t>1</w:t>
            </w:r>
            <w:r>
              <w:t>19</w:t>
            </w:r>
          </w:p>
        </w:tc>
        <w:tc>
          <w:tcPr>
            <w:tcW w:w="1729" w:type="dxa"/>
            <w:vAlign w:val="center"/>
          </w:tcPr>
          <w:p w14:paraId="69FDECDE" w14:textId="0525FC48" w:rsidR="00587C9A" w:rsidRDefault="00E67157" w:rsidP="009838A4">
            <w:r>
              <w:rPr>
                <w:rFonts w:hint="eastAsia"/>
              </w:rPr>
              <w:t>8</w:t>
            </w:r>
            <w:r>
              <w:t>4</w:t>
            </w:r>
          </w:p>
        </w:tc>
        <w:tc>
          <w:tcPr>
            <w:tcW w:w="1729" w:type="dxa"/>
            <w:vAlign w:val="center"/>
          </w:tcPr>
          <w:p w14:paraId="4D74E0C8" w14:textId="0C3BABCF" w:rsidR="00587C9A" w:rsidRDefault="00E67157" w:rsidP="009838A4">
            <w:r>
              <w:rPr>
                <w:rFonts w:hint="eastAsia"/>
              </w:rPr>
              <w:t>8</w:t>
            </w:r>
            <w:r>
              <w:t>4</w:t>
            </w:r>
          </w:p>
        </w:tc>
        <w:tc>
          <w:tcPr>
            <w:tcW w:w="1729" w:type="dxa"/>
            <w:vAlign w:val="center"/>
          </w:tcPr>
          <w:p w14:paraId="17E03439" w14:textId="2FA41739" w:rsidR="00587C9A" w:rsidRDefault="00E67157" w:rsidP="009838A4">
            <w:r>
              <w:rPr>
                <w:rFonts w:hint="eastAsia"/>
              </w:rPr>
              <w:t>8</w:t>
            </w:r>
            <w:r>
              <w:t>4</w:t>
            </w:r>
          </w:p>
        </w:tc>
        <w:tc>
          <w:tcPr>
            <w:tcW w:w="1730" w:type="dxa"/>
            <w:vAlign w:val="center"/>
          </w:tcPr>
          <w:p w14:paraId="0F4020D6" w14:textId="7C09505D" w:rsidR="00587C9A" w:rsidRDefault="00E67157" w:rsidP="009838A4">
            <w:r>
              <w:rPr>
                <w:rFonts w:hint="eastAsia"/>
              </w:rPr>
              <w:t>7</w:t>
            </w:r>
            <w:r>
              <w:t>0</w:t>
            </w:r>
          </w:p>
        </w:tc>
      </w:tr>
      <w:tr w:rsidR="00587C9A" w14:paraId="6B40196E" w14:textId="77777777" w:rsidTr="003679CC">
        <w:tc>
          <w:tcPr>
            <w:tcW w:w="1555" w:type="dxa"/>
            <w:vMerge/>
            <w:shd w:val="clear" w:color="auto" w:fill="E7E6E6" w:themeFill="background2"/>
            <w:vAlign w:val="center"/>
          </w:tcPr>
          <w:p w14:paraId="5389A4BE" w14:textId="77777777" w:rsidR="00587C9A" w:rsidRPr="00863AA1" w:rsidRDefault="00587C9A" w:rsidP="009838A4"/>
        </w:tc>
        <w:tc>
          <w:tcPr>
            <w:tcW w:w="1275" w:type="dxa"/>
            <w:vMerge/>
            <w:shd w:val="clear" w:color="auto" w:fill="E7E6E6" w:themeFill="background2"/>
            <w:vAlign w:val="center"/>
          </w:tcPr>
          <w:p w14:paraId="6281FADE" w14:textId="77777777" w:rsidR="00587C9A" w:rsidRPr="003041FC" w:rsidRDefault="00587C9A" w:rsidP="009838A4"/>
        </w:tc>
        <w:tc>
          <w:tcPr>
            <w:tcW w:w="1134" w:type="dxa"/>
            <w:vMerge w:val="restart"/>
            <w:shd w:val="clear" w:color="auto" w:fill="E7E6E6" w:themeFill="background2"/>
            <w:vAlign w:val="center"/>
          </w:tcPr>
          <w:p w14:paraId="2F81FB6E" w14:textId="77777777" w:rsidR="00587C9A" w:rsidRDefault="00587C9A" w:rsidP="009838A4">
            <w:r>
              <w:rPr>
                <w:rFonts w:hint="eastAsia"/>
              </w:rPr>
              <w:t>A</w:t>
            </w:r>
            <w:r>
              <w:t>ll</w:t>
            </w:r>
          </w:p>
        </w:tc>
        <w:tc>
          <w:tcPr>
            <w:tcW w:w="993" w:type="dxa"/>
            <w:shd w:val="clear" w:color="auto" w:fill="E7E6E6" w:themeFill="background2"/>
            <w:vAlign w:val="center"/>
          </w:tcPr>
          <w:p w14:paraId="28976A34" w14:textId="77777777" w:rsidR="00587C9A" w:rsidRDefault="00587C9A" w:rsidP="009838A4">
            <w:r>
              <w:rPr>
                <w:rFonts w:hint="eastAsia"/>
              </w:rPr>
              <w:t>F</w:t>
            </w:r>
            <w:r>
              <w:t>eature Name</w:t>
            </w:r>
          </w:p>
        </w:tc>
        <w:tc>
          <w:tcPr>
            <w:tcW w:w="1729" w:type="dxa"/>
            <w:vAlign w:val="center"/>
          </w:tcPr>
          <w:p w14:paraId="53D20C0E" w14:textId="2078151D" w:rsidR="00587C9A" w:rsidRDefault="00E67157" w:rsidP="009838A4">
            <w:r w:rsidRPr="00E67157">
              <w:t>memset_erms</w:t>
            </w:r>
          </w:p>
        </w:tc>
        <w:tc>
          <w:tcPr>
            <w:tcW w:w="1729" w:type="dxa"/>
            <w:vAlign w:val="center"/>
          </w:tcPr>
          <w:p w14:paraId="3C2553A5" w14:textId="17B3EBA9" w:rsidR="00587C9A" w:rsidRDefault="00E67157" w:rsidP="009838A4">
            <w:r w:rsidRPr="00E67157">
              <w:t>perf_event_update_userpage</w:t>
            </w:r>
          </w:p>
        </w:tc>
        <w:tc>
          <w:tcPr>
            <w:tcW w:w="1729" w:type="dxa"/>
            <w:vAlign w:val="center"/>
          </w:tcPr>
          <w:p w14:paraId="7F06C39E" w14:textId="568F3198" w:rsidR="00587C9A" w:rsidRDefault="00E67157" w:rsidP="009838A4">
            <w:r w:rsidRPr="00E67157">
              <w:t>psi_group_change</w:t>
            </w:r>
          </w:p>
        </w:tc>
        <w:tc>
          <w:tcPr>
            <w:tcW w:w="1729" w:type="dxa"/>
            <w:vAlign w:val="center"/>
          </w:tcPr>
          <w:p w14:paraId="418B8D11" w14:textId="7E9DD728" w:rsidR="00587C9A" w:rsidRDefault="00E67157" w:rsidP="009838A4">
            <w:r w:rsidRPr="00E67157">
              <w:t>rb_next</w:t>
            </w:r>
          </w:p>
        </w:tc>
        <w:tc>
          <w:tcPr>
            <w:tcW w:w="1730" w:type="dxa"/>
            <w:vAlign w:val="center"/>
          </w:tcPr>
          <w:p w14:paraId="21AFAB01" w14:textId="12248DFB" w:rsidR="00587C9A" w:rsidRDefault="00E67157" w:rsidP="009838A4">
            <w:r w:rsidRPr="00E67157">
              <w:t>kmem_cache_alloc_node</w:t>
            </w:r>
          </w:p>
        </w:tc>
      </w:tr>
      <w:tr w:rsidR="00587C9A" w14:paraId="0AFBCFC5" w14:textId="77777777" w:rsidTr="003679CC">
        <w:tc>
          <w:tcPr>
            <w:tcW w:w="1555" w:type="dxa"/>
            <w:vMerge/>
            <w:shd w:val="clear" w:color="auto" w:fill="E7E6E6" w:themeFill="background2"/>
            <w:vAlign w:val="center"/>
          </w:tcPr>
          <w:p w14:paraId="151C8986" w14:textId="77777777" w:rsidR="00587C9A" w:rsidRPr="00863AA1" w:rsidRDefault="00587C9A" w:rsidP="009838A4"/>
        </w:tc>
        <w:tc>
          <w:tcPr>
            <w:tcW w:w="1275" w:type="dxa"/>
            <w:vMerge/>
            <w:shd w:val="clear" w:color="auto" w:fill="E7E6E6" w:themeFill="background2"/>
            <w:vAlign w:val="center"/>
          </w:tcPr>
          <w:p w14:paraId="02D49733" w14:textId="77777777" w:rsidR="00587C9A" w:rsidRPr="003041FC" w:rsidRDefault="00587C9A" w:rsidP="009838A4"/>
        </w:tc>
        <w:tc>
          <w:tcPr>
            <w:tcW w:w="1134" w:type="dxa"/>
            <w:vMerge/>
            <w:shd w:val="clear" w:color="auto" w:fill="E7E6E6" w:themeFill="background2"/>
            <w:vAlign w:val="center"/>
          </w:tcPr>
          <w:p w14:paraId="30B937E0" w14:textId="77777777" w:rsidR="00587C9A" w:rsidRDefault="00587C9A" w:rsidP="009838A4"/>
        </w:tc>
        <w:tc>
          <w:tcPr>
            <w:tcW w:w="993" w:type="dxa"/>
            <w:shd w:val="clear" w:color="auto" w:fill="E7E6E6" w:themeFill="background2"/>
            <w:vAlign w:val="center"/>
          </w:tcPr>
          <w:p w14:paraId="4CA156A1" w14:textId="77777777" w:rsidR="00587C9A" w:rsidRDefault="00587C9A" w:rsidP="009838A4">
            <w:r>
              <w:rPr>
                <w:rFonts w:hint="eastAsia"/>
              </w:rPr>
              <w:t>A</w:t>
            </w:r>
            <w:r>
              <w:t>ttack</w:t>
            </w:r>
          </w:p>
        </w:tc>
        <w:tc>
          <w:tcPr>
            <w:tcW w:w="1729" w:type="dxa"/>
            <w:vAlign w:val="center"/>
          </w:tcPr>
          <w:p w14:paraId="64854F8E" w14:textId="729626CD" w:rsidR="00587C9A" w:rsidRDefault="00E67157" w:rsidP="009838A4">
            <w:r>
              <w:rPr>
                <w:rFonts w:hint="eastAsia"/>
              </w:rPr>
              <w:t>1</w:t>
            </w:r>
            <w:r>
              <w:t>57</w:t>
            </w:r>
          </w:p>
        </w:tc>
        <w:tc>
          <w:tcPr>
            <w:tcW w:w="1729" w:type="dxa"/>
            <w:vAlign w:val="center"/>
          </w:tcPr>
          <w:p w14:paraId="6949D818" w14:textId="6F907FD0" w:rsidR="00587C9A" w:rsidRDefault="00E67157" w:rsidP="009838A4">
            <w:r>
              <w:rPr>
                <w:rFonts w:hint="eastAsia"/>
              </w:rPr>
              <w:t>1</w:t>
            </w:r>
            <w:r>
              <w:t>19</w:t>
            </w:r>
          </w:p>
        </w:tc>
        <w:tc>
          <w:tcPr>
            <w:tcW w:w="1729" w:type="dxa"/>
            <w:vAlign w:val="center"/>
          </w:tcPr>
          <w:p w14:paraId="50F404EF" w14:textId="536C91B6" w:rsidR="00587C9A" w:rsidRDefault="00E67157" w:rsidP="009838A4">
            <w:r>
              <w:rPr>
                <w:rFonts w:hint="eastAsia"/>
              </w:rPr>
              <w:t>1</w:t>
            </w:r>
            <w:r>
              <w:t>01</w:t>
            </w:r>
          </w:p>
        </w:tc>
        <w:tc>
          <w:tcPr>
            <w:tcW w:w="1729" w:type="dxa"/>
            <w:vAlign w:val="center"/>
          </w:tcPr>
          <w:p w14:paraId="3C6E1419" w14:textId="61509303" w:rsidR="00587C9A" w:rsidRDefault="00E67157" w:rsidP="009838A4">
            <w:r>
              <w:rPr>
                <w:rFonts w:hint="eastAsia"/>
              </w:rPr>
              <w:t>1</w:t>
            </w:r>
            <w:r>
              <w:t>00</w:t>
            </w:r>
          </w:p>
        </w:tc>
        <w:tc>
          <w:tcPr>
            <w:tcW w:w="1730" w:type="dxa"/>
            <w:vAlign w:val="center"/>
          </w:tcPr>
          <w:p w14:paraId="6605E3AA" w14:textId="63B117B3" w:rsidR="00587C9A" w:rsidRDefault="00E67157" w:rsidP="009838A4">
            <w:r>
              <w:rPr>
                <w:rFonts w:hint="eastAsia"/>
              </w:rPr>
              <w:t>8</w:t>
            </w:r>
            <w:r>
              <w:t>8</w:t>
            </w:r>
          </w:p>
        </w:tc>
      </w:tr>
      <w:tr w:rsidR="00587C9A" w14:paraId="3006F5DD" w14:textId="77777777" w:rsidTr="003679CC">
        <w:tc>
          <w:tcPr>
            <w:tcW w:w="1555" w:type="dxa"/>
            <w:vMerge/>
            <w:shd w:val="clear" w:color="auto" w:fill="E7E6E6" w:themeFill="background2"/>
            <w:vAlign w:val="center"/>
          </w:tcPr>
          <w:p w14:paraId="795E7854" w14:textId="77777777" w:rsidR="00587C9A" w:rsidRPr="00863AA1" w:rsidRDefault="00587C9A" w:rsidP="009838A4"/>
        </w:tc>
        <w:tc>
          <w:tcPr>
            <w:tcW w:w="1275" w:type="dxa"/>
            <w:vMerge/>
            <w:shd w:val="clear" w:color="auto" w:fill="E7E6E6" w:themeFill="background2"/>
            <w:vAlign w:val="center"/>
          </w:tcPr>
          <w:p w14:paraId="383B1E76" w14:textId="77777777" w:rsidR="00587C9A" w:rsidRPr="003041FC" w:rsidRDefault="00587C9A" w:rsidP="009838A4"/>
        </w:tc>
        <w:tc>
          <w:tcPr>
            <w:tcW w:w="1134" w:type="dxa"/>
            <w:vMerge/>
            <w:shd w:val="clear" w:color="auto" w:fill="E7E6E6" w:themeFill="background2"/>
            <w:vAlign w:val="center"/>
          </w:tcPr>
          <w:p w14:paraId="4F0C56BB" w14:textId="77777777" w:rsidR="00587C9A" w:rsidRDefault="00587C9A" w:rsidP="009838A4"/>
        </w:tc>
        <w:tc>
          <w:tcPr>
            <w:tcW w:w="993" w:type="dxa"/>
            <w:shd w:val="clear" w:color="auto" w:fill="E7E6E6" w:themeFill="background2"/>
            <w:vAlign w:val="center"/>
          </w:tcPr>
          <w:p w14:paraId="276810D0" w14:textId="77777777" w:rsidR="00587C9A" w:rsidRDefault="00587C9A" w:rsidP="009838A4">
            <w:r>
              <w:rPr>
                <w:rFonts w:hint="eastAsia"/>
              </w:rPr>
              <w:t>N</w:t>
            </w:r>
            <w:r>
              <w:t>ormal</w:t>
            </w:r>
          </w:p>
        </w:tc>
        <w:tc>
          <w:tcPr>
            <w:tcW w:w="1729" w:type="dxa"/>
            <w:vAlign w:val="center"/>
          </w:tcPr>
          <w:p w14:paraId="5E59BCF9" w14:textId="1EE67F17" w:rsidR="00587C9A" w:rsidRDefault="00E67157" w:rsidP="009838A4">
            <w:r>
              <w:rPr>
                <w:rFonts w:hint="eastAsia"/>
              </w:rPr>
              <w:t>9</w:t>
            </w:r>
            <w:r>
              <w:t>3</w:t>
            </w:r>
          </w:p>
        </w:tc>
        <w:tc>
          <w:tcPr>
            <w:tcW w:w="1729" w:type="dxa"/>
            <w:vAlign w:val="center"/>
          </w:tcPr>
          <w:p w14:paraId="33B38C40" w14:textId="38ED2D8A" w:rsidR="00587C9A" w:rsidRDefault="00E67157" w:rsidP="009838A4">
            <w:r>
              <w:rPr>
                <w:rFonts w:hint="eastAsia"/>
              </w:rPr>
              <w:t>1</w:t>
            </w:r>
            <w:r>
              <w:t>19</w:t>
            </w:r>
          </w:p>
        </w:tc>
        <w:tc>
          <w:tcPr>
            <w:tcW w:w="1729" w:type="dxa"/>
            <w:vAlign w:val="center"/>
          </w:tcPr>
          <w:p w14:paraId="0A184D64" w14:textId="53F159A3" w:rsidR="00587C9A" w:rsidRDefault="00E67157" w:rsidP="009838A4">
            <w:r>
              <w:rPr>
                <w:rFonts w:hint="eastAsia"/>
              </w:rPr>
              <w:t>1</w:t>
            </w:r>
            <w:r>
              <w:t>28</w:t>
            </w:r>
          </w:p>
        </w:tc>
        <w:tc>
          <w:tcPr>
            <w:tcW w:w="1729" w:type="dxa"/>
            <w:vAlign w:val="center"/>
          </w:tcPr>
          <w:p w14:paraId="615DBC82" w14:textId="7C4AE9C8" w:rsidR="00587C9A" w:rsidRDefault="00E67157" w:rsidP="009838A4">
            <w:r>
              <w:rPr>
                <w:rFonts w:hint="eastAsia"/>
              </w:rPr>
              <w:t>9</w:t>
            </w:r>
            <w:r>
              <w:t>7</w:t>
            </w:r>
          </w:p>
        </w:tc>
        <w:tc>
          <w:tcPr>
            <w:tcW w:w="1730" w:type="dxa"/>
            <w:vAlign w:val="center"/>
          </w:tcPr>
          <w:p w14:paraId="6415B67E" w14:textId="0D5E70B2" w:rsidR="00587C9A" w:rsidRDefault="00E67157" w:rsidP="009838A4">
            <w:r>
              <w:rPr>
                <w:rFonts w:hint="eastAsia"/>
              </w:rPr>
              <w:t>9</w:t>
            </w:r>
            <w:r>
              <w:t>0</w:t>
            </w:r>
          </w:p>
        </w:tc>
      </w:tr>
      <w:tr w:rsidR="00587C9A" w14:paraId="35ED66B4" w14:textId="77777777" w:rsidTr="003679CC">
        <w:tc>
          <w:tcPr>
            <w:tcW w:w="1555" w:type="dxa"/>
            <w:vMerge/>
            <w:shd w:val="clear" w:color="auto" w:fill="E7E6E6" w:themeFill="background2"/>
            <w:vAlign w:val="center"/>
          </w:tcPr>
          <w:p w14:paraId="1612DCF4" w14:textId="77777777" w:rsidR="00587C9A" w:rsidRPr="00863AA1" w:rsidRDefault="00587C9A" w:rsidP="009838A4"/>
        </w:tc>
        <w:tc>
          <w:tcPr>
            <w:tcW w:w="1275" w:type="dxa"/>
            <w:vMerge w:val="restart"/>
            <w:shd w:val="clear" w:color="auto" w:fill="E7E6E6" w:themeFill="background2"/>
            <w:vAlign w:val="center"/>
          </w:tcPr>
          <w:p w14:paraId="6CB342EC" w14:textId="77777777" w:rsidR="00587C9A" w:rsidRPr="003041FC" w:rsidRDefault="00587C9A" w:rsidP="009838A4">
            <w:r>
              <w:t>I</w:t>
            </w:r>
            <w:r w:rsidRPr="003041FC">
              <w:t>nstructions</w:t>
            </w:r>
          </w:p>
        </w:tc>
        <w:tc>
          <w:tcPr>
            <w:tcW w:w="1134" w:type="dxa"/>
            <w:vMerge w:val="restart"/>
            <w:shd w:val="clear" w:color="auto" w:fill="E7E6E6" w:themeFill="background2"/>
            <w:vAlign w:val="center"/>
          </w:tcPr>
          <w:p w14:paraId="341B401C" w14:textId="77777777" w:rsidR="00587C9A" w:rsidRDefault="00587C9A" w:rsidP="009838A4">
            <w:r>
              <w:rPr>
                <w:rFonts w:hint="eastAsia"/>
              </w:rPr>
              <w:t>C</w:t>
            </w:r>
            <w:r>
              <w:t>ommon</w:t>
            </w:r>
          </w:p>
        </w:tc>
        <w:tc>
          <w:tcPr>
            <w:tcW w:w="993" w:type="dxa"/>
            <w:shd w:val="clear" w:color="auto" w:fill="E7E6E6" w:themeFill="background2"/>
            <w:vAlign w:val="center"/>
          </w:tcPr>
          <w:p w14:paraId="14774D10" w14:textId="77777777" w:rsidR="00587C9A" w:rsidRDefault="00587C9A" w:rsidP="009838A4">
            <w:r>
              <w:rPr>
                <w:rFonts w:hint="eastAsia"/>
              </w:rPr>
              <w:t>F</w:t>
            </w:r>
            <w:r>
              <w:t>eature Name</w:t>
            </w:r>
          </w:p>
        </w:tc>
        <w:tc>
          <w:tcPr>
            <w:tcW w:w="1729" w:type="dxa"/>
            <w:vAlign w:val="center"/>
          </w:tcPr>
          <w:p w14:paraId="3FD41EF4" w14:textId="53185FAE" w:rsidR="00587C9A" w:rsidRDefault="00E67157" w:rsidP="009838A4">
            <w:r w:rsidRPr="00E67157">
              <w:t>psi_group_change</w:t>
            </w:r>
          </w:p>
        </w:tc>
        <w:tc>
          <w:tcPr>
            <w:tcW w:w="1729" w:type="dxa"/>
            <w:vAlign w:val="center"/>
          </w:tcPr>
          <w:p w14:paraId="47B43CB3" w14:textId="1DBB47A4" w:rsidR="00587C9A" w:rsidRDefault="00E67157" w:rsidP="009838A4">
            <w:r w:rsidRPr="00E67157">
              <w:t>native_sched_clock</w:t>
            </w:r>
          </w:p>
        </w:tc>
        <w:tc>
          <w:tcPr>
            <w:tcW w:w="1729" w:type="dxa"/>
            <w:vAlign w:val="center"/>
          </w:tcPr>
          <w:p w14:paraId="6889727F" w14:textId="56B6447A" w:rsidR="00587C9A" w:rsidRDefault="00E67157" w:rsidP="009838A4">
            <w:r w:rsidRPr="00E67157">
              <w:t>kmem_cache_alloc_trace</w:t>
            </w:r>
          </w:p>
        </w:tc>
        <w:tc>
          <w:tcPr>
            <w:tcW w:w="1729" w:type="dxa"/>
            <w:vAlign w:val="center"/>
          </w:tcPr>
          <w:p w14:paraId="7BFA594F" w14:textId="7B669025" w:rsidR="00587C9A" w:rsidRDefault="00E67157" w:rsidP="009838A4">
            <w:r w:rsidRPr="00E67157">
              <w:t>__srcu_read_lock</w:t>
            </w:r>
          </w:p>
        </w:tc>
        <w:tc>
          <w:tcPr>
            <w:tcW w:w="1730" w:type="dxa"/>
            <w:vAlign w:val="center"/>
          </w:tcPr>
          <w:p w14:paraId="4E413079" w14:textId="35B9A9CA" w:rsidR="00587C9A" w:rsidRDefault="00E67157" w:rsidP="009838A4">
            <w:r w:rsidRPr="00E67157">
              <w:t>perf_event_groups_insert</w:t>
            </w:r>
          </w:p>
        </w:tc>
      </w:tr>
      <w:tr w:rsidR="00587C9A" w14:paraId="0EE32E04" w14:textId="77777777" w:rsidTr="003679CC">
        <w:tc>
          <w:tcPr>
            <w:tcW w:w="1555" w:type="dxa"/>
            <w:vMerge/>
            <w:shd w:val="clear" w:color="auto" w:fill="E7E6E6" w:themeFill="background2"/>
            <w:vAlign w:val="center"/>
          </w:tcPr>
          <w:p w14:paraId="6F89CB93" w14:textId="77777777" w:rsidR="00587C9A" w:rsidRPr="00863AA1" w:rsidRDefault="00587C9A" w:rsidP="009838A4"/>
        </w:tc>
        <w:tc>
          <w:tcPr>
            <w:tcW w:w="1275" w:type="dxa"/>
            <w:vMerge/>
            <w:shd w:val="clear" w:color="auto" w:fill="E7E6E6" w:themeFill="background2"/>
            <w:vAlign w:val="center"/>
          </w:tcPr>
          <w:p w14:paraId="1453AB7C" w14:textId="77777777" w:rsidR="00587C9A" w:rsidRDefault="00587C9A" w:rsidP="009838A4"/>
        </w:tc>
        <w:tc>
          <w:tcPr>
            <w:tcW w:w="1134" w:type="dxa"/>
            <w:vMerge/>
            <w:shd w:val="clear" w:color="auto" w:fill="E7E6E6" w:themeFill="background2"/>
            <w:vAlign w:val="center"/>
          </w:tcPr>
          <w:p w14:paraId="68E668DF" w14:textId="77777777" w:rsidR="00587C9A" w:rsidRDefault="00587C9A" w:rsidP="009838A4"/>
        </w:tc>
        <w:tc>
          <w:tcPr>
            <w:tcW w:w="993" w:type="dxa"/>
            <w:shd w:val="clear" w:color="auto" w:fill="E7E6E6" w:themeFill="background2"/>
            <w:vAlign w:val="center"/>
          </w:tcPr>
          <w:p w14:paraId="6A520F05" w14:textId="77777777" w:rsidR="00587C9A" w:rsidRDefault="00587C9A" w:rsidP="009838A4">
            <w:r>
              <w:rPr>
                <w:rFonts w:hint="eastAsia"/>
              </w:rPr>
              <w:t>A</w:t>
            </w:r>
            <w:r>
              <w:t>ttack</w:t>
            </w:r>
          </w:p>
        </w:tc>
        <w:tc>
          <w:tcPr>
            <w:tcW w:w="1729" w:type="dxa"/>
            <w:vAlign w:val="center"/>
          </w:tcPr>
          <w:p w14:paraId="6917351D" w14:textId="2B574FB5" w:rsidR="00587C9A" w:rsidRDefault="00E67157" w:rsidP="009838A4">
            <w:r>
              <w:rPr>
                <w:rFonts w:hint="eastAsia"/>
              </w:rPr>
              <w:t>1</w:t>
            </w:r>
            <w:r>
              <w:t>46</w:t>
            </w:r>
          </w:p>
        </w:tc>
        <w:tc>
          <w:tcPr>
            <w:tcW w:w="1729" w:type="dxa"/>
            <w:vAlign w:val="center"/>
          </w:tcPr>
          <w:p w14:paraId="3A5D94DE" w14:textId="16656012" w:rsidR="00587C9A" w:rsidRDefault="00E67157" w:rsidP="009838A4">
            <w:r>
              <w:rPr>
                <w:rFonts w:hint="eastAsia"/>
              </w:rPr>
              <w:t>9</w:t>
            </w:r>
            <w:r>
              <w:t>6</w:t>
            </w:r>
          </w:p>
        </w:tc>
        <w:tc>
          <w:tcPr>
            <w:tcW w:w="1729" w:type="dxa"/>
            <w:vAlign w:val="center"/>
          </w:tcPr>
          <w:p w14:paraId="3324E1BD" w14:textId="74874288" w:rsidR="00587C9A" w:rsidRDefault="00E67157" w:rsidP="009838A4">
            <w:r>
              <w:rPr>
                <w:rFonts w:hint="eastAsia"/>
              </w:rPr>
              <w:t>6</w:t>
            </w:r>
            <w:r>
              <w:t>0</w:t>
            </w:r>
          </w:p>
        </w:tc>
        <w:tc>
          <w:tcPr>
            <w:tcW w:w="1729" w:type="dxa"/>
            <w:vAlign w:val="center"/>
          </w:tcPr>
          <w:p w14:paraId="28F4E861" w14:textId="3C4CE6D8" w:rsidR="00587C9A" w:rsidRDefault="00E67157" w:rsidP="009838A4">
            <w:r>
              <w:rPr>
                <w:rFonts w:hint="eastAsia"/>
              </w:rPr>
              <w:t>5</w:t>
            </w:r>
            <w:r>
              <w:t>6</w:t>
            </w:r>
          </w:p>
        </w:tc>
        <w:tc>
          <w:tcPr>
            <w:tcW w:w="1730" w:type="dxa"/>
            <w:vAlign w:val="center"/>
          </w:tcPr>
          <w:p w14:paraId="5683871C" w14:textId="349CF625" w:rsidR="00587C9A" w:rsidRDefault="00E67157" w:rsidP="009838A4">
            <w:r>
              <w:rPr>
                <w:rFonts w:hint="eastAsia"/>
              </w:rPr>
              <w:t>4</w:t>
            </w:r>
            <w:r>
              <w:t>3</w:t>
            </w:r>
          </w:p>
        </w:tc>
      </w:tr>
      <w:tr w:rsidR="00587C9A" w14:paraId="57FB5107" w14:textId="77777777" w:rsidTr="003679CC">
        <w:tc>
          <w:tcPr>
            <w:tcW w:w="1555" w:type="dxa"/>
            <w:vMerge/>
            <w:shd w:val="clear" w:color="auto" w:fill="E7E6E6" w:themeFill="background2"/>
            <w:vAlign w:val="center"/>
          </w:tcPr>
          <w:p w14:paraId="3C69180F" w14:textId="77777777" w:rsidR="00587C9A" w:rsidRPr="00863AA1" w:rsidRDefault="00587C9A" w:rsidP="009838A4"/>
        </w:tc>
        <w:tc>
          <w:tcPr>
            <w:tcW w:w="1275" w:type="dxa"/>
            <w:vMerge/>
            <w:shd w:val="clear" w:color="auto" w:fill="E7E6E6" w:themeFill="background2"/>
            <w:vAlign w:val="center"/>
          </w:tcPr>
          <w:p w14:paraId="26CCD1AA" w14:textId="77777777" w:rsidR="00587C9A" w:rsidRDefault="00587C9A" w:rsidP="009838A4"/>
        </w:tc>
        <w:tc>
          <w:tcPr>
            <w:tcW w:w="1134" w:type="dxa"/>
            <w:vMerge/>
            <w:shd w:val="clear" w:color="auto" w:fill="E7E6E6" w:themeFill="background2"/>
            <w:vAlign w:val="center"/>
          </w:tcPr>
          <w:p w14:paraId="1A9434E9" w14:textId="77777777" w:rsidR="00587C9A" w:rsidRDefault="00587C9A" w:rsidP="009838A4"/>
        </w:tc>
        <w:tc>
          <w:tcPr>
            <w:tcW w:w="993" w:type="dxa"/>
            <w:shd w:val="clear" w:color="auto" w:fill="E7E6E6" w:themeFill="background2"/>
            <w:vAlign w:val="center"/>
          </w:tcPr>
          <w:p w14:paraId="42BE936E" w14:textId="77777777" w:rsidR="00587C9A" w:rsidRDefault="00587C9A" w:rsidP="009838A4">
            <w:r>
              <w:rPr>
                <w:rFonts w:hint="eastAsia"/>
              </w:rPr>
              <w:t>N</w:t>
            </w:r>
            <w:r>
              <w:t>ormal</w:t>
            </w:r>
          </w:p>
        </w:tc>
        <w:tc>
          <w:tcPr>
            <w:tcW w:w="1729" w:type="dxa"/>
            <w:vAlign w:val="center"/>
          </w:tcPr>
          <w:p w14:paraId="242AB310" w14:textId="0C17F934" w:rsidR="00587C9A" w:rsidRDefault="00E67157" w:rsidP="009838A4">
            <w:r>
              <w:rPr>
                <w:rFonts w:hint="eastAsia"/>
              </w:rPr>
              <w:t>1</w:t>
            </w:r>
            <w:r>
              <w:t>31</w:t>
            </w:r>
          </w:p>
        </w:tc>
        <w:tc>
          <w:tcPr>
            <w:tcW w:w="1729" w:type="dxa"/>
            <w:vAlign w:val="center"/>
          </w:tcPr>
          <w:p w14:paraId="152426F6" w14:textId="451CA651" w:rsidR="00587C9A" w:rsidRDefault="00E67157" w:rsidP="009838A4">
            <w:r>
              <w:rPr>
                <w:rFonts w:hint="eastAsia"/>
              </w:rPr>
              <w:t>8</w:t>
            </w:r>
            <w:r>
              <w:t>7</w:t>
            </w:r>
          </w:p>
        </w:tc>
        <w:tc>
          <w:tcPr>
            <w:tcW w:w="1729" w:type="dxa"/>
            <w:vAlign w:val="center"/>
          </w:tcPr>
          <w:p w14:paraId="26F75D0C" w14:textId="003B9C95" w:rsidR="00587C9A" w:rsidRDefault="00E67157" w:rsidP="009838A4">
            <w:r>
              <w:rPr>
                <w:rFonts w:hint="eastAsia"/>
              </w:rPr>
              <w:t>8</w:t>
            </w:r>
            <w:r>
              <w:t>7</w:t>
            </w:r>
          </w:p>
        </w:tc>
        <w:tc>
          <w:tcPr>
            <w:tcW w:w="1729" w:type="dxa"/>
            <w:vAlign w:val="center"/>
          </w:tcPr>
          <w:p w14:paraId="7AB9593E" w14:textId="6A8E64A7" w:rsidR="00587C9A" w:rsidRDefault="00E67157" w:rsidP="009838A4">
            <w:r>
              <w:rPr>
                <w:rFonts w:hint="eastAsia"/>
              </w:rPr>
              <w:t>8</w:t>
            </w:r>
            <w:r>
              <w:t>7</w:t>
            </w:r>
          </w:p>
        </w:tc>
        <w:tc>
          <w:tcPr>
            <w:tcW w:w="1730" w:type="dxa"/>
            <w:vAlign w:val="center"/>
          </w:tcPr>
          <w:p w14:paraId="33A18F18" w14:textId="6740887C" w:rsidR="00587C9A" w:rsidRDefault="00E67157" w:rsidP="009838A4">
            <w:r>
              <w:rPr>
                <w:rFonts w:hint="eastAsia"/>
              </w:rPr>
              <w:t>1</w:t>
            </w:r>
            <w:r>
              <w:t>00</w:t>
            </w:r>
          </w:p>
        </w:tc>
      </w:tr>
      <w:tr w:rsidR="00587C9A" w14:paraId="26D6F7D6" w14:textId="77777777" w:rsidTr="003679CC">
        <w:tc>
          <w:tcPr>
            <w:tcW w:w="1555" w:type="dxa"/>
            <w:vMerge/>
            <w:shd w:val="clear" w:color="auto" w:fill="E7E6E6" w:themeFill="background2"/>
            <w:vAlign w:val="center"/>
          </w:tcPr>
          <w:p w14:paraId="5F60540E" w14:textId="77777777" w:rsidR="00587C9A" w:rsidRPr="00863AA1" w:rsidRDefault="00587C9A" w:rsidP="009838A4"/>
        </w:tc>
        <w:tc>
          <w:tcPr>
            <w:tcW w:w="1275" w:type="dxa"/>
            <w:vMerge/>
            <w:shd w:val="clear" w:color="auto" w:fill="E7E6E6" w:themeFill="background2"/>
            <w:vAlign w:val="center"/>
          </w:tcPr>
          <w:p w14:paraId="0D85871D" w14:textId="77777777" w:rsidR="00587C9A" w:rsidRDefault="00587C9A" w:rsidP="009838A4"/>
        </w:tc>
        <w:tc>
          <w:tcPr>
            <w:tcW w:w="1134" w:type="dxa"/>
            <w:vMerge w:val="restart"/>
            <w:shd w:val="clear" w:color="auto" w:fill="E7E6E6" w:themeFill="background2"/>
            <w:vAlign w:val="center"/>
          </w:tcPr>
          <w:p w14:paraId="569D17D6" w14:textId="77777777" w:rsidR="00587C9A" w:rsidRDefault="00587C9A" w:rsidP="009838A4">
            <w:r>
              <w:rPr>
                <w:rFonts w:hint="eastAsia"/>
              </w:rPr>
              <w:t>E</w:t>
            </w:r>
            <w:r>
              <w:t>xclusive</w:t>
            </w:r>
          </w:p>
        </w:tc>
        <w:tc>
          <w:tcPr>
            <w:tcW w:w="993" w:type="dxa"/>
            <w:shd w:val="clear" w:color="auto" w:fill="E7E6E6" w:themeFill="background2"/>
            <w:vAlign w:val="center"/>
          </w:tcPr>
          <w:p w14:paraId="63A83E56" w14:textId="77777777" w:rsidR="00587C9A" w:rsidRDefault="00587C9A" w:rsidP="009838A4">
            <w:r>
              <w:rPr>
                <w:rFonts w:hint="eastAsia"/>
              </w:rPr>
              <w:t>F</w:t>
            </w:r>
            <w:r>
              <w:t>eature Name</w:t>
            </w:r>
          </w:p>
        </w:tc>
        <w:tc>
          <w:tcPr>
            <w:tcW w:w="1729" w:type="dxa"/>
            <w:vAlign w:val="center"/>
          </w:tcPr>
          <w:p w14:paraId="486C6207" w14:textId="34165F89" w:rsidR="00587C9A" w:rsidRDefault="00E67157" w:rsidP="009838A4">
            <w:r w:rsidRPr="00E67157">
              <w:t>merge_sched_in</w:t>
            </w:r>
          </w:p>
        </w:tc>
        <w:tc>
          <w:tcPr>
            <w:tcW w:w="1729" w:type="dxa"/>
            <w:vAlign w:val="center"/>
          </w:tcPr>
          <w:p w14:paraId="00F978E5" w14:textId="51924F30" w:rsidR="00587C9A" w:rsidRDefault="00E67157" w:rsidP="009838A4">
            <w:r w:rsidRPr="00E67157">
              <w:t>calc_timer_values</w:t>
            </w:r>
          </w:p>
        </w:tc>
        <w:tc>
          <w:tcPr>
            <w:tcW w:w="1729" w:type="dxa"/>
            <w:vAlign w:val="center"/>
          </w:tcPr>
          <w:p w14:paraId="7D9F8E34" w14:textId="201E822E" w:rsidR="00587C9A" w:rsidRDefault="00E67157" w:rsidP="009838A4">
            <w:r w:rsidRPr="00E67157">
              <w:t>cyc2ns_read_end</w:t>
            </w:r>
          </w:p>
        </w:tc>
        <w:tc>
          <w:tcPr>
            <w:tcW w:w="1729" w:type="dxa"/>
            <w:vAlign w:val="center"/>
          </w:tcPr>
          <w:p w14:paraId="6D1F56C0" w14:textId="32F8DE3A" w:rsidR="00587C9A" w:rsidRDefault="00E67157" w:rsidP="009838A4">
            <w:r w:rsidRPr="00E67157">
              <w:t>entry_SYSCALL_64_after_hwframe</w:t>
            </w:r>
          </w:p>
        </w:tc>
        <w:tc>
          <w:tcPr>
            <w:tcW w:w="1730" w:type="dxa"/>
            <w:vAlign w:val="center"/>
          </w:tcPr>
          <w:p w14:paraId="665004D9" w14:textId="53C5F147" w:rsidR="00587C9A" w:rsidRDefault="00E67157" w:rsidP="009838A4">
            <w:r w:rsidRPr="00E67157">
              <w:t>kmem_cache_alloc_node</w:t>
            </w:r>
          </w:p>
        </w:tc>
      </w:tr>
      <w:tr w:rsidR="00587C9A" w14:paraId="32556A6E" w14:textId="77777777" w:rsidTr="003679CC">
        <w:tc>
          <w:tcPr>
            <w:tcW w:w="1555" w:type="dxa"/>
            <w:vMerge/>
            <w:shd w:val="clear" w:color="auto" w:fill="E7E6E6" w:themeFill="background2"/>
            <w:vAlign w:val="center"/>
          </w:tcPr>
          <w:p w14:paraId="1FEEA203" w14:textId="77777777" w:rsidR="00587C9A" w:rsidRPr="00863AA1" w:rsidRDefault="00587C9A" w:rsidP="009838A4"/>
        </w:tc>
        <w:tc>
          <w:tcPr>
            <w:tcW w:w="1275" w:type="dxa"/>
            <w:vMerge/>
            <w:shd w:val="clear" w:color="auto" w:fill="E7E6E6" w:themeFill="background2"/>
            <w:vAlign w:val="center"/>
          </w:tcPr>
          <w:p w14:paraId="20CA1BB1" w14:textId="77777777" w:rsidR="00587C9A" w:rsidRPr="003041FC" w:rsidRDefault="00587C9A" w:rsidP="009838A4"/>
        </w:tc>
        <w:tc>
          <w:tcPr>
            <w:tcW w:w="1134" w:type="dxa"/>
            <w:vMerge/>
            <w:shd w:val="clear" w:color="auto" w:fill="E7E6E6" w:themeFill="background2"/>
            <w:vAlign w:val="center"/>
          </w:tcPr>
          <w:p w14:paraId="04951D89" w14:textId="77777777" w:rsidR="00587C9A" w:rsidRDefault="00587C9A" w:rsidP="009838A4"/>
        </w:tc>
        <w:tc>
          <w:tcPr>
            <w:tcW w:w="993" w:type="dxa"/>
            <w:shd w:val="clear" w:color="auto" w:fill="E7E6E6" w:themeFill="background2"/>
            <w:vAlign w:val="center"/>
          </w:tcPr>
          <w:p w14:paraId="679AC824" w14:textId="77777777" w:rsidR="00587C9A" w:rsidRDefault="00587C9A" w:rsidP="009838A4">
            <w:r>
              <w:rPr>
                <w:rFonts w:hint="eastAsia"/>
              </w:rPr>
              <w:t>A</w:t>
            </w:r>
            <w:r>
              <w:t>ttack</w:t>
            </w:r>
          </w:p>
        </w:tc>
        <w:tc>
          <w:tcPr>
            <w:tcW w:w="1729" w:type="dxa"/>
            <w:vAlign w:val="center"/>
          </w:tcPr>
          <w:p w14:paraId="37FCEFD6" w14:textId="750D1B6B" w:rsidR="00587C9A" w:rsidRDefault="00E67157" w:rsidP="009838A4">
            <w:r>
              <w:rPr>
                <w:rFonts w:hint="eastAsia"/>
              </w:rPr>
              <w:t>1</w:t>
            </w:r>
            <w:r>
              <w:t>22</w:t>
            </w:r>
          </w:p>
        </w:tc>
        <w:tc>
          <w:tcPr>
            <w:tcW w:w="1729" w:type="dxa"/>
            <w:vAlign w:val="center"/>
          </w:tcPr>
          <w:p w14:paraId="7D89A7A6" w14:textId="4076479D" w:rsidR="00587C9A" w:rsidRDefault="00E67157" w:rsidP="009838A4">
            <w:r>
              <w:rPr>
                <w:rFonts w:hint="eastAsia"/>
              </w:rPr>
              <w:t>1</w:t>
            </w:r>
            <w:r>
              <w:t>23</w:t>
            </w:r>
          </w:p>
        </w:tc>
        <w:tc>
          <w:tcPr>
            <w:tcW w:w="1729" w:type="dxa"/>
            <w:vAlign w:val="center"/>
          </w:tcPr>
          <w:p w14:paraId="24F19360" w14:textId="16CCE04F" w:rsidR="00587C9A" w:rsidRDefault="00E67157" w:rsidP="009838A4">
            <w:r>
              <w:rPr>
                <w:rFonts w:hint="eastAsia"/>
              </w:rPr>
              <w:t>8</w:t>
            </w:r>
            <w:r>
              <w:t>7</w:t>
            </w:r>
          </w:p>
        </w:tc>
        <w:tc>
          <w:tcPr>
            <w:tcW w:w="1729" w:type="dxa"/>
            <w:vAlign w:val="center"/>
          </w:tcPr>
          <w:p w14:paraId="62AF9E51" w14:textId="0478529A" w:rsidR="00587C9A" w:rsidRDefault="00E67157" w:rsidP="009838A4">
            <w:r>
              <w:rPr>
                <w:rFonts w:hint="eastAsia"/>
              </w:rPr>
              <w:t>8</w:t>
            </w:r>
            <w:r>
              <w:t>7</w:t>
            </w:r>
          </w:p>
        </w:tc>
        <w:tc>
          <w:tcPr>
            <w:tcW w:w="1730" w:type="dxa"/>
            <w:vAlign w:val="center"/>
          </w:tcPr>
          <w:p w14:paraId="06597E78" w14:textId="2BB76ACE" w:rsidR="00587C9A" w:rsidRDefault="00E67157" w:rsidP="009838A4">
            <w:r>
              <w:rPr>
                <w:rFonts w:hint="eastAsia"/>
              </w:rPr>
              <w:t>7</w:t>
            </w:r>
            <w:r>
              <w:t>6</w:t>
            </w:r>
          </w:p>
        </w:tc>
      </w:tr>
      <w:tr w:rsidR="00587C9A" w14:paraId="382E86A8" w14:textId="77777777" w:rsidTr="003679CC">
        <w:tc>
          <w:tcPr>
            <w:tcW w:w="1555" w:type="dxa"/>
            <w:vMerge/>
            <w:shd w:val="clear" w:color="auto" w:fill="E7E6E6" w:themeFill="background2"/>
            <w:vAlign w:val="center"/>
          </w:tcPr>
          <w:p w14:paraId="11E0D794" w14:textId="77777777" w:rsidR="00587C9A" w:rsidRPr="00863AA1" w:rsidRDefault="00587C9A" w:rsidP="009838A4"/>
        </w:tc>
        <w:tc>
          <w:tcPr>
            <w:tcW w:w="1275" w:type="dxa"/>
            <w:vMerge/>
            <w:shd w:val="clear" w:color="auto" w:fill="E7E6E6" w:themeFill="background2"/>
            <w:vAlign w:val="center"/>
          </w:tcPr>
          <w:p w14:paraId="79BB0587" w14:textId="77777777" w:rsidR="00587C9A" w:rsidRPr="003041FC" w:rsidRDefault="00587C9A" w:rsidP="009838A4"/>
        </w:tc>
        <w:tc>
          <w:tcPr>
            <w:tcW w:w="1134" w:type="dxa"/>
            <w:vMerge/>
            <w:shd w:val="clear" w:color="auto" w:fill="E7E6E6" w:themeFill="background2"/>
            <w:vAlign w:val="center"/>
          </w:tcPr>
          <w:p w14:paraId="16D01829" w14:textId="77777777" w:rsidR="00587C9A" w:rsidRDefault="00587C9A" w:rsidP="009838A4"/>
        </w:tc>
        <w:tc>
          <w:tcPr>
            <w:tcW w:w="993" w:type="dxa"/>
            <w:shd w:val="clear" w:color="auto" w:fill="E7E6E6" w:themeFill="background2"/>
            <w:vAlign w:val="center"/>
          </w:tcPr>
          <w:p w14:paraId="483BAA25" w14:textId="77777777" w:rsidR="00587C9A" w:rsidRDefault="00587C9A" w:rsidP="009838A4">
            <w:r>
              <w:rPr>
                <w:rFonts w:hint="eastAsia"/>
              </w:rPr>
              <w:t>N</w:t>
            </w:r>
            <w:r>
              <w:t>ormal</w:t>
            </w:r>
          </w:p>
        </w:tc>
        <w:tc>
          <w:tcPr>
            <w:tcW w:w="1729" w:type="dxa"/>
            <w:vAlign w:val="center"/>
          </w:tcPr>
          <w:p w14:paraId="33FB31B2" w14:textId="3FBA920F" w:rsidR="00587C9A" w:rsidRDefault="00E67157" w:rsidP="009838A4">
            <w:r>
              <w:rPr>
                <w:rFonts w:hint="eastAsia"/>
              </w:rPr>
              <w:t>1</w:t>
            </w:r>
            <w:r>
              <w:t>22</w:t>
            </w:r>
          </w:p>
        </w:tc>
        <w:tc>
          <w:tcPr>
            <w:tcW w:w="1729" w:type="dxa"/>
            <w:vAlign w:val="center"/>
          </w:tcPr>
          <w:p w14:paraId="46AE54DA" w14:textId="58F67E06" w:rsidR="00587C9A" w:rsidRDefault="00E67157" w:rsidP="009838A4">
            <w:r>
              <w:rPr>
                <w:rFonts w:hint="eastAsia"/>
              </w:rPr>
              <w:t>1</w:t>
            </w:r>
            <w:r>
              <w:t>23</w:t>
            </w:r>
          </w:p>
        </w:tc>
        <w:tc>
          <w:tcPr>
            <w:tcW w:w="1729" w:type="dxa"/>
            <w:vAlign w:val="center"/>
          </w:tcPr>
          <w:p w14:paraId="28FA0B36" w14:textId="61BDDA9C" w:rsidR="00587C9A" w:rsidRDefault="00E67157" w:rsidP="009838A4">
            <w:r>
              <w:rPr>
                <w:rFonts w:hint="eastAsia"/>
              </w:rPr>
              <w:t>8</w:t>
            </w:r>
            <w:r>
              <w:t>7</w:t>
            </w:r>
          </w:p>
        </w:tc>
        <w:tc>
          <w:tcPr>
            <w:tcW w:w="1729" w:type="dxa"/>
            <w:vAlign w:val="center"/>
          </w:tcPr>
          <w:p w14:paraId="1B8CCC32" w14:textId="4A6C7C22" w:rsidR="00587C9A" w:rsidRDefault="00E67157" w:rsidP="009838A4">
            <w:r>
              <w:rPr>
                <w:rFonts w:hint="eastAsia"/>
              </w:rPr>
              <w:t>8</w:t>
            </w:r>
            <w:r>
              <w:t>7</w:t>
            </w:r>
          </w:p>
        </w:tc>
        <w:tc>
          <w:tcPr>
            <w:tcW w:w="1730" w:type="dxa"/>
            <w:vAlign w:val="center"/>
          </w:tcPr>
          <w:p w14:paraId="038248C6" w14:textId="45E27B75" w:rsidR="00587C9A" w:rsidRDefault="00E67157" w:rsidP="009838A4">
            <w:r>
              <w:rPr>
                <w:rFonts w:hint="eastAsia"/>
              </w:rPr>
              <w:t>7</w:t>
            </w:r>
            <w:r>
              <w:t>6</w:t>
            </w:r>
          </w:p>
        </w:tc>
      </w:tr>
      <w:tr w:rsidR="00587C9A" w14:paraId="130EBF5C" w14:textId="77777777" w:rsidTr="003679CC">
        <w:tc>
          <w:tcPr>
            <w:tcW w:w="1555" w:type="dxa"/>
            <w:vMerge/>
            <w:shd w:val="clear" w:color="auto" w:fill="E7E6E6" w:themeFill="background2"/>
            <w:vAlign w:val="center"/>
          </w:tcPr>
          <w:p w14:paraId="6BF0B3BE" w14:textId="77777777" w:rsidR="00587C9A" w:rsidRPr="00863AA1" w:rsidRDefault="00587C9A" w:rsidP="009838A4"/>
        </w:tc>
        <w:tc>
          <w:tcPr>
            <w:tcW w:w="1275" w:type="dxa"/>
            <w:vMerge/>
            <w:shd w:val="clear" w:color="auto" w:fill="E7E6E6" w:themeFill="background2"/>
            <w:vAlign w:val="center"/>
          </w:tcPr>
          <w:p w14:paraId="0C2C82A0" w14:textId="77777777" w:rsidR="00587C9A" w:rsidRPr="003041FC" w:rsidRDefault="00587C9A" w:rsidP="009838A4"/>
        </w:tc>
        <w:tc>
          <w:tcPr>
            <w:tcW w:w="1134" w:type="dxa"/>
            <w:vMerge w:val="restart"/>
            <w:shd w:val="clear" w:color="auto" w:fill="E7E6E6" w:themeFill="background2"/>
            <w:vAlign w:val="center"/>
          </w:tcPr>
          <w:p w14:paraId="229BFEAE" w14:textId="77777777" w:rsidR="00587C9A" w:rsidRDefault="00587C9A" w:rsidP="009838A4">
            <w:r>
              <w:rPr>
                <w:rFonts w:hint="eastAsia"/>
              </w:rPr>
              <w:t>A</w:t>
            </w:r>
            <w:r>
              <w:t>ll</w:t>
            </w:r>
          </w:p>
        </w:tc>
        <w:tc>
          <w:tcPr>
            <w:tcW w:w="993" w:type="dxa"/>
            <w:shd w:val="clear" w:color="auto" w:fill="E7E6E6" w:themeFill="background2"/>
            <w:vAlign w:val="center"/>
          </w:tcPr>
          <w:p w14:paraId="558628C9" w14:textId="77777777" w:rsidR="00587C9A" w:rsidRDefault="00587C9A" w:rsidP="009838A4">
            <w:r>
              <w:rPr>
                <w:rFonts w:hint="eastAsia"/>
              </w:rPr>
              <w:t>F</w:t>
            </w:r>
            <w:r>
              <w:t>eature Name</w:t>
            </w:r>
          </w:p>
        </w:tc>
        <w:tc>
          <w:tcPr>
            <w:tcW w:w="1729" w:type="dxa"/>
            <w:vAlign w:val="center"/>
          </w:tcPr>
          <w:p w14:paraId="16D77D1D" w14:textId="2881826E" w:rsidR="00587C9A" w:rsidRDefault="00E67157" w:rsidP="009838A4">
            <w:r w:rsidRPr="00E67157">
              <w:t>psi_group_change</w:t>
            </w:r>
          </w:p>
        </w:tc>
        <w:tc>
          <w:tcPr>
            <w:tcW w:w="1729" w:type="dxa"/>
            <w:vAlign w:val="center"/>
          </w:tcPr>
          <w:p w14:paraId="63E7900F" w14:textId="25F55299" w:rsidR="00587C9A" w:rsidRDefault="00E67157" w:rsidP="009838A4">
            <w:r w:rsidRPr="00E67157">
              <w:t>merge_sched_in</w:t>
            </w:r>
          </w:p>
        </w:tc>
        <w:tc>
          <w:tcPr>
            <w:tcW w:w="1729" w:type="dxa"/>
            <w:vAlign w:val="center"/>
          </w:tcPr>
          <w:p w14:paraId="458E7713" w14:textId="60C02A50" w:rsidR="00587C9A" w:rsidRDefault="00E67157" w:rsidP="009838A4">
            <w:r w:rsidRPr="00E67157">
              <w:t>calc_timer_values</w:t>
            </w:r>
          </w:p>
        </w:tc>
        <w:tc>
          <w:tcPr>
            <w:tcW w:w="1729" w:type="dxa"/>
            <w:vAlign w:val="center"/>
          </w:tcPr>
          <w:p w14:paraId="057AF5C3" w14:textId="72ED001E" w:rsidR="00587C9A" w:rsidRDefault="00E67157" w:rsidP="009838A4">
            <w:r w:rsidRPr="00E67157">
              <w:t>native_sched_clock</w:t>
            </w:r>
          </w:p>
        </w:tc>
        <w:tc>
          <w:tcPr>
            <w:tcW w:w="1730" w:type="dxa"/>
            <w:vAlign w:val="center"/>
          </w:tcPr>
          <w:p w14:paraId="5932F5DB" w14:textId="16AB3CE8" w:rsidR="00587C9A" w:rsidRDefault="00E67157" w:rsidP="009838A4">
            <w:r w:rsidRPr="00E67157">
              <w:t>cyc2ns_read_end</w:t>
            </w:r>
          </w:p>
        </w:tc>
      </w:tr>
      <w:tr w:rsidR="00587C9A" w14:paraId="02C97461" w14:textId="77777777" w:rsidTr="003679CC">
        <w:tc>
          <w:tcPr>
            <w:tcW w:w="1555" w:type="dxa"/>
            <w:vMerge/>
            <w:shd w:val="clear" w:color="auto" w:fill="E7E6E6" w:themeFill="background2"/>
            <w:vAlign w:val="center"/>
          </w:tcPr>
          <w:p w14:paraId="37CFD602" w14:textId="77777777" w:rsidR="00587C9A" w:rsidRPr="00863AA1" w:rsidRDefault="00587C9A" w:rsidP="009838A4"/>
        </w:tc>
        <w:tc>
          <w:tcPr>
            <w:tcW w:w="1275" w:type="dxa"/>
            <w:vMerge/>
            <w:shd w:val="clear" w:color="auto" w:fill="E7E6E6" w:themeFill="background2"/>
            <w:vAlign w:val="center"/>
          </w:tcPr>
          <w:p w14:paraId="3B51DD4C" w14:textId="77777777" w:rsidR="00587C9A" w:rsidRPr="003041FC" w:rsidRDefault="00587C9A" w:rsidP="009838A4"/>
        </w:tc>
        <w:tc>
          <w:tcPr>
            <w:tcW w:w="1134" w:type="dxa"/>
            <w:vMerge/>
            <w:shd w:val="clear" w:color="auto" w:fill="E7E6E6" w:themeFill="background2"/>
            <w:vAlign w:val="center"/>
          </w:tcPr>
          <w:p w14:paraId="4EA38CE4" w14:textId="77777777" w:rsidR="00587C9A" w:rsidRDefault="00587C9A" w:rsidP="009838A4"/>
        </w:tc>
        <w:tc>
          <w:tcPr>
            <w:tcW w:w="993" w:type="dxa"/>
            <w:shd w:val="clear" w:color="auto" w:fill="E7E6E6" w:themeFill="background2"/>
            <w:vAlign w:val="center"/>
          </w:tcPr>
          <w:p w14:paraId="7360F053" w14:textId="77777777" w:rsidR="00587C9A" w:rsidRDefault="00587C9A" w:rsidP="009838A4">
            <w:r>
              <w:rPr>
                <w:rFonts w:hint="eastAsia"/>
              </w:rPr>
              <w:t>A</w:t>
            </w:r>
            <w:r>
              <w:t>ttack</w:t>
            </w:r>
          </w:p>
        </w:tc>
        <w:tc>
          <w:tcPr>
            <w:tcW w:w="1729" w:type="dxa"/>
            <w:vAlign w:val="center"/>
          </w:tcPr>
          <w:p w14:paraId="68F096C3" w14:textId="5F791E20" w:rsidR="00587C9A" w:rsidRDefault="00E67157" w:rsidP="009838A4">
            <w:r>
              <w:rPr>
                <w:rFonts w:hint="eastAsia"/>
              </w:rPr>
              <w:t>1</w:t>
            </w:r>
            <w:r>
              <w:t>46</w:t>
            </w:r>
          </w:p>
        </w:tc>
        <w:tc>
          <w:tcPr>
            <w:tcW w:w="1729" w:type="dxa"/>
            <w:vAlign w:val="center"/>
          </w:tcPr>
          <w:p w14:paraId="70D4A55B" w14:textId="14851752" w:rsidR="00587C9A" w:rsidRDefault="00E67157" w:rsidP="009838A4">
            <w:r>
              <w:rPr>
                <w:rFonts w:hint="eastAsia"/>
              </w:rPr>
              <w:t>1</w:t>
            </w:r>
            <w:r>
              <w:t>22</w:t>
            </w:r>
          </w:p>
        </w:tc>
        <w:tc>
          <w:tcPr>
            <w:tcW w:w="1729" w:type="dxa"/>
            <w:vAlign w:val="center"/>
          </w:tcPr>
          <w:p w14:paraId="28D89131" w14:textId="607F62D6" w:rsidR="00587C9A" w:rsidRDefault="00E67157" w:rsidP="009838A4">
            <w:r>
              <w:rPr>
                <w:rFonts w:hint="eastAsia"/>
              </w:rPr>
              <w:t>1</w:t>
            </w:r>
            <w:r>
              <w:t>23</w:t>
            </w:r>
          </w:p>
        </w:tc>
        <w:tc>
          <w:tcPr>
            <w:tcW w:w="1729" w:type="dxa"/>
            <w:vAlign w:val="center"/>
          </w:tcPr>
          <w:p w14:paraId="1746C577" w14:textId="3CA02E1C" w:rsidR="00587C9A" w:rsidRDefault="00E67157" w:rsidP="009838A4">
            <w:r>
              <w:rPr>
                <w:rFonts w:hint="eastAsia"/>
              </w:rPr>
              <w:t>9</w:t>
            </w:r>
            <w:r>
              <w:t>6</w:t>
            </w:r>
          </w:p>
        </w:tc>
        <w:tc>
          <w:tcPr>
            <w:tcW w:w="1730" w:type="dxa"/>
            <w:vAlign w:val="center"/>
          </w:tcPr>
          <w:p w14:paraId="111236B5" w14:textId="063A13D6" w:rsidR="00587C9A" w:rsidRDefault="00E67157" w:rsidP="009838A4">
            <w:r>
              <w:rPr>
                <w:rFonts w:hint="eastAsia"/>
              </w:rPr>
              <w:t>8</w:t>
            </w:r>
            <w:r>
              <w:t>7</w:t>
            </w:r>
          </w:p>
        </w:tc>
      </w:tr>
      <w:tr w:rsidR="00587C9A" w14:paraId="2589B92B" w14:textId="77777777" w:rsidTr="003679CC">
        <w:tc>
          <w:tcPr>
            <w:tcW w:w="1555" w:type="dxa"/>
            <w:vMerge/>
            <w:shd w:val="clear" w:color="auto" w:fill="E7E6E6" w:themeFill="background2"/>
            <w:vAlign w:val="center"/>
          </w:tcPr>
          <w:p w14:paraId="058270AD" w14:textId="77777777" w:rsidR="00587C9A" w:rsidRPr="00863AA1" w:rsidRDefault="00587C9A" w:rsidP="009838A4"/>
        </w:tc>
        <w:tc>
          <w:tcPr>
            <w:tcW w:w="1275" w:type="dxa"/>
            <w:vMerge/>
            <w:shd w:val="clear" w:color="auto" w:fill="E7E6E6" w:themeFill="background2"/>
            <w:vAlign w:val="center"/>
          </w:tcPr>
          <w:p w14:paraId="7829629B" w14:textId="77777777" w:rsidR="00587C9A" w:rsidRPr="003041FC" w:rsidRDefault="00587C9A" w:rsidP="009838A4"/>
        </w:tc>
        <w:tc>
          <w:tcPr>
            <w:tcW w:w="1134" w:type="dxa"/>
            <w:vMerge/>
            <w:shd w:val="clear" w:color="auto" w:fill="E7E6E6" w:themeFill="background2"/>
            <w:vAlign w:val="center"/>
          </w:tcPr>
          <w:p w14:paraId="66B8C943" w14:textId="77777777" w:rsidR="00587C9A" w:rsidRDefault="00587C9A" w:rsidP="009838A4"/>
        </w:tc>
        <w:tc>
          <w:tcPr>
            <w:tcW w:w="993" w:type="dxa"/>
            <w:shd w:val="clear" w:color="auto" w:fill="E7E6E6" w:themeFill="background2"/>
            <w:vAlign w:val="center"/>
          </w:tcPr>
          <w:p w14:paraId="5A0DEEB9" w14:textId="77777777" w:rsidR="00587C9A" w:rsidRDefault="00587C9A" w:rsidP="009838A4">
            <w:r>
              <w:rPr>
                <w:rFonts w:hint="eastAsia"/>
              </w:rPr>
              <w:t>N</w:t>
            </w:r>
            <w:r>
              <w:t>ormal</w:t>
            </w:r>
          </w:p>
        </w:tc>
        <w:tc>
          <w:tcPr>
            <w:tcW w:w="1729" w:type="dxa"/>
            <w:vAlign w:val="center"/>
          </w:tcPr>
          <w:p w14:paraId="638C11D0" w14:textId="28BF24C2" w:rsidR="00587C9A" w:rsidRDefault="00E67157" w:rsidP="009838A4">
            <w:r>
              <w:rPr>
                <w:rFonts w:hint="eastAsia"/>
              </w:rPr>
              <w:t>1</w:t>
            </w:r>
            <w:r>
              <w:t>31</w:t>
            </w:r>
          </w:p>
        </w:tc>
        <w:tc>
          <w:tcPr>
            <w:tcW w:w="1729" w:type="dxa"/>
            <w:vAlign w:val="center"/>
          </w:tcPr>
          <w:p w14:paraId="0F9433E7" w14:textId="44436C80" w:rsidR="00587C9A" w:rsidRDefault="00E67157" w:rsidP="009838A4">
            <w:r>
              <w:rPr>
                <w:rFonts w:hint="eastAsia"/>
              </w:rPr>
              <w:t>1</w:t>
            </w:r>
            <w:r>
              <w:t>22</w:t>
            </w:r>
          </w:p>
        </w:tc>
        <w:tc>
          <w:tcPr>
            <w:tcW w:w="1729" w:type="dxa"/>
            <w:vAlign w:val="center"/>
          </w:tcPr>
          <w:p w14:paraId="4397E881" w14:textId="7D17AEB4" w:rsidR="00587C9A" w:rsidRDefault="00E67157" w:rsidP="009838A4">
            <w:r>
              <w:rPr>
                <w:rFonts w:hint="eastAsia"/>
              </w:rPr>
              <w:t>1</w:t>
            </w:r>
            <w:r>
              <w:t>23</w:t>
            </w:r>
          </w:p>
        </w:tc>
        <w:tc>
          <w:tcPr>
            <w:tcW w:w="1729" w:type="dxa"/>
            <w:vAlign w:val="center"/>
          </w:tcPr>
          <w:p w14:paraId="35BF708F" w14:textId="241A31C6" w:rsidR="00587C9A" w:rsidRDefault="00E67157" w:rsidP="009838A4">
            <w:r>
              <w:rPr>
                <w:rFonts w:hint="eastAsia"/>
              </w:rPr>
              <w:t>8</w:t>
            </w:r>
            <w:r>
              <w:t>7</w:t>
            </w:r>
          </w:p>
        </w:tc>
        <w:tc>
          <w:tcPr>
            <w:tcW w:w="1730" w:type="dxa"/>
            <w:vAlign w:val="center"/>
          </w:tcPr>
          <w:p w14:paraId="0C4DF3AC" w14:textId="121F5C09" w:rsidR="00587C9A" w:rsidRDefault="00E67157" w:rsidP="009838A4">
            <w:r>
              <w:rPr>
                <w:rFonts w:hint="eastAsia"/>
              </w:rPr>
              <w:t>8</w:t>
            </w:r>
            <w:r>
              <w:t>7</w:t>
            </w:r>
          </w:p>
        </w:tc>
      </w:tr>
      <w:tr w:rsidR="00EA1D03" w:rsidRPr="006B72CF" w14:paraId="527FAC68" w14:textId="77777777" w:rsidTr="003679CC">
        <w:tc>
          <w:tcPr>
            <w:tcW w:w="1555" w:type="dxa"/>
            <w:vMerge w:val="restart"/>
            <w:shd w:val="clear" w:color="auto" w:fill="E7E6E6" w:themeFill="background2"/>
            <w:vAlign w:val="center"/>
          </w:tcPr>
          <w:p w14:paraId="2F917C7E" w14:textId="61F9469C" w:rsidR="00EA1D03" w:rsidRDefault="00EA1D03" w:rsidP="00EA1D03">
            <w:r w:rsidRPr="00FD1BCC">
              <w:lastRenderedPageBreak/>
              <w:t>wet_rcon_gon</w:t>
            </w:r>
          </w:p>
        </w:tc>
        <w:tc>
          <w:tcPr>
            <w:tcW w:w="1275" w:type="dxa"/>
            <w:vMerge w:val="restart"/>
            <w:shd w:val="clear" w:color="auto" w:fill="E7E6E6" w:themeFill="background2"/>
            <w:vAlign w:val="center"/>
          </w:tcPr>
          <w:p w14:paraId="7B61A764" w14:textId="77777777" w:rsidR="00EA1D03" w:rsidRDefault="00EA1D03" w:rsidP="00EA1D03">
            <w:r>
              <w:t>B</w:t>
            </w:r>
            <w:r w:rsidRPr="003041FC">
              <w:t>ranch</w:t>
            </w:r>
          </w:p>
        </w:tc>
        <w:tc>
          <w:tcPr>
            <w:tcW w:w="1134" w:type="dxa"/>
            <w:vMerge w:val="restart"/>
            <w:shd w:val="clear" w:color="auto" w:fill="E7E6E6" w:themeFill="background2"/>
            <w:vAlign w:val="center"/>
          </w:tcPr>
          <w:p w14:paraId="6C5F9B51" w14:textId="77777777" w:rsidR="00EA1D03" w:rsidRDefault="00EA1D03" w:rsidP="00EA1D03">
            <w:r>
              <w:rPr>
                <w:rFonts w:hint="eastAsia"/>
              </w:rPr>
              <w:t>C</w:t>
            </w:r>
            <w:r>
              <w:t>ommon</w:t>
            </w:r>
          </w:p>
        </w:tc>
        <w:tc>
          <w:tcPr>
            <w:tcW w:w="993" w:type="dxa"/>
            <w:shd w:val="clear" w:color="auto" w:fill="E7E6E6" w:themeFill="background2"/>
            <w:vAlign w:val="center"/>
          </w:tcPr>
          <w:p w14:paraId="2AD65329" w14:textId="77777777" w:rsidR="00EA1D03" w:rsidRDefault="00EA1D03" w:rsidP="00EA1D03">
            <w:r>
              <w:rPr>
                <w:rFonts w:hint="eastAsia"/>
              </w:rPr>
              <w:t>F</w:t>
            </w:r>
            <w:r>
              <w:t>eature Name</w:t>
            </w:r>
          </w:p>
        </w:tc>
        <w:tc>
          <w:tcPr>
            <w:tcW w:w="1729" w:type="dxa"/>
            <w:vAlign w:val="center"/>
          </w:tcPr>
          <w:p w14:paraId="7B41128C" w14:textId="65A8B235" w:rsidR="00EA1D03" w:rsidRPr="00480ED9" w:rsidRDefault="00EA1D03" w:rsidP="00EA1D03">
            <w:r>
              <w:rPr>
                <w:rFonts w:hint="eastAsia"/>
              </w:rPr>
              <w:t>N</w:t>
            </w:r>
            <w:r>
              <w:t>/A</w:t>
            </w:r>
          </w:p>
        </w:tc>
        <w:tc>
          <w:tcPr>
            <w:tcW w:w="1729" w:type="dxa"/>
            <w:vAlign w:val="center"/>
          </w:tcPr>
          <w:p w14:paraId="0A719014" w14:textId="020F59AE" w:rsidR="00EA1D03" w:rsidRPr="00480ED9" w:rsidRDefault="00EA1D03" w:rsidP="00EA1D03">
            <w:r w:rsidRPr="003B61CA">
              <w:rPr>
                <w:rFonts w:hint="eastAsia"/>
              </w:rPr>
              <w:t>N</w:t>
            </w:r>
            <w:r w:rsidRPr="003B61CA">
              <w:t>/A</w:t>
            </w:r>
          </w:p>
        </w:tc>
        <w:tc>
          <w:tcPr>
            <w:tcW w:w="1729" w:type="dxa"/>
            <w:vAlign w:val="center"/>
          </w:tcPr>
          <w:p w14:paraId="41B115A0" w14:textId="0CEABC13" w:rsidR="00EA1D03" w:rsidRPr="00480ED9" w:rsidRDefault="00EA1D03" w:rsidP="00EA1D03">
            <w:r w:rsidRPr="003B61CA">
              <w:rPr>
                <w:rFonts w:hint="eastAsia"/>
              </w:rPr>
              <w:t>N</w:t>
            </w:r>
            <w:r w:rsidRPr="003B61CA">
              <w:t>/A</w:t>
            </w:r>
          </w:p>
        </w:tc>
        <w:tc>
          <w:tcPr>
            <w:tcW w:w="1729" w:type="dxa"/>
            <w:vAlign w:val="center"/>
          </w:tcPr>
          <w:p w14:paraId="4197641B" w14:textId="5FD1333A" w:rsidR="00EA1D03" w:rsidRPr="006B72CF" w:rsidRDefault="00EA1D03" w:rsidP="00EA1D03">
            <w:r w:rsidRPr="003B61CA">
              <w:rPr>
                <w:rFonts w:hint="eastAsia"/>
              </w:rPr>
              <w:t>N</w:t>
            </w:r>
            <w:r w:rsidRPr="003B61CA">
              <w:t>/A</w:t>
            </w:r>
          </w:p>
        </w:tc>
        <w:tc>
          <w:tcPr>
            <w:tcW w:w="1730" w:type="dxa"/>
            <w:vAlign w:val="center"/>
          </w:tcPr>
          <w:p w14:paraId="67E83680" w14:textId="1B6DE09B" w:rsidR="00EA1D03" w:rsidRPr="006B72CF" w:rsidRDefault="00EA1D03" w:rsidP="00EA1D03">
            <w:r w:rsidRPr="003B61CA">
              <w:rPr>
                <w:rFonts w:hint="eastAsia"/>
              </w:rPr>
              <w:t>N</w:t>
            </w:r>
            <w:r w:rsidRPr="003B61CA">
              <w:t>/A</w:t>
            </w:r>
          </w:p>
        </w:tc>
      </w:tr>
      <w:tr w:rsidR="00EA1D03" w14:paraId="39CA4305" w14:textId="77777777" w:rsidTr="003679CC">
        <w:tc>
          <w:tcPr>
            <w:tcW w:w="1555" w:type="dxa"/>
            <w:vMerge/>
            <w:shd w:val="clear" w:color="auto" w:fill="E7E6E6" w:themeFill="background2"/>
            <w:vAlign w:val="center"/>
          </w:tcPr>
          <w:p w14:paraId="0705FECE" w14:textId="77777777" w:rsidR="00EA1D03" w:rsidRDefault="00EA1D03" w:rsidP="00EA1D03"/>
        </w:tc>
        <w:tc>
          <w:tcPr>
            <w:tcW w:w="1275" w:type="dxa"/>
            <w:vMerge/>
            <w:shd w:val="clear" w:color="auto" w:fill="E7E6E6" w:themeFill="background2"/>
            <w:vAlign w:val="center"/>
          </w:tcPr>
          <w:p w14:paraId="0C0CE354" w14:textId="77777777" w:rsidR="00EA1D03" w:rsidRDefault="00EA1D03" w:rsidP="00EA1D03"/>
        </w:tc>
        <w:tc>
          <w:tcPr>
            <w:tcW w:w="1134" w:type="dxa"/>
            <w:vMerge/>
            <w:shd w:val="clear" w:color="auto" w:fill="E7E6E6" w:themeFill="background2"/>
            <w:vAlign w:val="center"/>
          </w:tcPr>
          <w:p w14:paraId="6579D3B9" w14:textId="77777777" w:rsidR="00EA1D03" w:rsidRDefault="00EA1D03" w:rsidP="00EA1D03"/>
        </w:tc>
        <w:tc>
          <w:tcPr>
            <w:tcW w:w="993" w:type="dxa"/>
            <w:shd w:val="clear" w:color="auto" w:fill="E7E6E6" w:themeFill="background2"/>
            <w:vAlign w:val="center"/>
          </w:tcPr>
          <w:p w14:paraId="0DBC419E" w14:textId="77777777" w:rsidR="00EA1D03" w:rsidRDefault="00EA1D03" w:rsidP="00EA1D03">
            <w:r>
              <w:rPr>
                <w:rFonts w:hint="eastAsia"/>
              </w:rPr>
              <w:t>A</w:t>
            </w:r>
            <w:r>
              <w:t>ttack</w:t>
            </w:r>
          </w:p>
        </w:tc>
        <w:tc>
          <w:tcPr>
            <w:tcW w:w="1729" w:type="dxa"/>
            <w:vAlign w:val="center"/>
          </w:tcPr>
          <w:p w14:paraId="0A2E02F9" w14:textId="04F7670D" w:rsidR="00EA1D03" w:rsidRDefault="00EA1D03" w:rsidP="00EA1D03">
            <w:r w:rsidRPr="00DC30B5">
              <w:rPr>
                <w:rFonts w:hint="eastAsia"/>
              </w:rPr>
              <w:t>N</w:t>
            </w:r>
            <w:r w:rsidRPr="00DC30B5">
              <w:t>/A</w:t>
            </w:r>
          </w:p>
        </w:tc>
        <w:tc>
          <w:tcPr>
            <w:tcW w:w="1729" w:type="dxa"/>
            <w:vAlign w:val="center"/>
          </w:tcPr>
          <w:p w14:paraId="2234C341" w14:textId="21F02A13" w:rsidR="00EA1D03" w:rsidRDefault="00EA1D03" w:rsidP="00EA1D03">
            <w:r w:rsidRPr="003B61CA">
              <w:rPr>
                <w:rFonts w:hint="eastAsia"/>
              </w:rPr>
              <w:t>N</w:t>
            </w:r>
            <w:r w:rsidRPr="003B61CA">
              <w:t>/A</w:t>
            </w:r>
          </w:p>
        </w:tc>
        <w:tc>
          <w:tcPr>
            <w:tcW w:w="1729" w:type="dxa"/>
            <w:vAlign w:val="center"/>
          </w:tcPr>
          <w:p w14:paraId="5D336250" w14:textId="243DE545" w:rsidR="00EA1D03" w:rsidRDefault="00EA1D03" w:rsidP="00EA1D03">
            <w:r w:rsidRPr="003B61CA">
              <w:rPr>
                <w:rFonts w:hint="eastAsia"/>
              </w:rPr>
              <w:t>N</w:t>
            </w:r>
            <w:r w:rsidRPr="003B61CA">
              <w:t>/A</w:t>
            </w:r>
          </w:p>
        </w:tc>
        <w:tc>
          <w:tcPr>
            <w:tcW w:w="1729" w:type="dxa"/>
            <w:vAlign w:val="center"/>
          </w:tcPr>
          <w:p w14:paraId="174F7EC4" w14:textId="77A72071" w:rsidR="00EA1D03" w:rsidRDefault="00EA1D03" w:rsidP="00EA1D03">
            <w:r w:rsidRPr="003B61CA">
              <w:rPr>
                <w:rFonts w:hint="eastAsia"/>
              </w:rPr>
              <w:t>N</w:t>
            </w:r>
            <w:r w:rsidRPr="003B61CA">
              <w:t>/A</w:t>
            </w:r>
          </w:p>
        </w:tc>
        <w:tc>
          <w:tcPr>
            <w:tcW w:w="1730" w:type="dxa"/>
            <w:vAlign w:val="center"/>
          </w:tcPr>
          <w:p w14:paraId="5FBEE7AA" w14:textId="614E647C" w:rsidR="00EA1D03" w:rsidRDefault="00EA1D03" w:rsidP="00EA1D03">
            <w:r w:rsidRPr="003B61CA">
              <w:rPr>
                <w:rFonts w:hint="eastAsia"/>
              </w:rPr>
              <w:t>N</w:t>
            </w:r>
            <w:r w:rsidRPr="003B61CA">
              <w:t>/A</w:t>
            </w:r>
          </w:p>
        </w:tc>
      </w:tr>
      <w:tr w:rsidR="00EA1D03" w14:paraId="225E25EF" w14:textId="77777777" w:rsidTr="003679CC">
        <w:tc>
          <w:tcPr>
            <w:tcW w:w="1555" w:type="dxa"/>
            <w:vMerge/>
            <w:shd w:val="clear" w:color="auto" w:fill="E7E6E6" w:themeFill="background2"/>
            <w:vAlign w:val="center"/>
          </w:tcPr>
          <w:p w14:paraId="1F79DDA0" w14:textId="77777777" w:rsidR="00EA1D03" w:rsidRPr="00863AA1" w:rsidRDefault="00EA1D03" w:rsidP="00EA1D03"/>
        </w:tc>
        <w:tc>
          <w:tcPr>
            <w:tcW w:w="1275" w:type="dxa"/>
            <w:vMerge/>
            <w:shd w:val="clear" w:color="auto" w:fill="E7E6E6" w:themeFill="background2"/>
            <w:vAlign w:val="center"/>
          </w:tcPr>
          <w:p w14:paraId="21380F8E" w14:textId="77777777" w:rsidR="00EA1D03" w:rsidRDefault="00EA1D03" w:rsidP="00EA1D03"/>
        </w:tc>
        <w:tc>
          <w:tcPr>
            <w:tcW w:w="1134" w:type="dxa"/>
            <w:vMerge/>
            <w:shd w:val="clear" w:color="auto" w:fill="E7E6E6" w:themeFill="background2"/>
            <w:vAlign w:val="center"/>
          </w:tcPr>
          <w:p w14:paraId="7EB9788C" w14:textId="77777777" w:rsidR="00EA1D03" w:rsidRDefault="00EA1D03" w:rsidP="00EA1D03"/>
        </w:tc>
        <w:tc>
          <w:tcPr>
            <w:tcW w:w="993" w:type="dxa"/>
            <w:shd w:val="clear" w:color="auto" w:fill="E7E6E6" w:themeFill="background2"/>
            <w:vAlign w:val="center"/>
          </w:tcPr>
          <w:p w14:paraId="2C529B61" w14:textId="77777777" w:rsidR="00EA1D03" w:rsidRDefault="00EA1D03" w:rsidP="00EA1D03">
            <w:r>
              <w:rPr>
                <w:rFonts w:hint="eastAsia"/>
              </w:rPr>
              <w:t>N</w:t>
            </w:r>
            <w:r>
              <w:t>ormal</w:t>
            </w:r>
          </w:p>
        </w:tc>
        <w:tc>
          <w:tcPr>
            <w:tcW w:w="1729" w:type="dxa"/>
            <w:vAlign w:val="center"/>
          </w:tcPr>
          <w:p w14:paraId="781FB047" w14:textId="00CEB4CB" w:rsidR="00EA1D03" w:rsidRDefault="00EA1D03" w:rsidP="00EA1D03">
            <w:r w:rsidRPr="00DC30B5">
              <w:rPr>
                <w:rFonts w:hint="eastAsia"/>
              </w:rPr>
              <w:t>N</w:t>
            </w:r>
            <w:r w:rsidRPr="00DC30B5">
              <w:t>/A</w:t>
            </w:r>
          </w:p>
        </w:tc>
        <w:tc>
          <w:tcPr>
            <w:tcW w:w="1729" w:type="dxa"/>
            <w:vAlign w:val="center"/>
          </w:tcPr>
          <w:p w14:paraId="72BA7E0A" w14:textId="158AE7C9" w:rsidR="00EA1D03" w:rsidRDefault="00EA1D03" w:rsidP="00EA1D03">
            <w:r w:rsidRPr="003B61CA">
              <w:rPr>
                <w:rFonts w:hint="eastAsia"/>
              </w:rPr>
              <w:t>N</w:t>
            </w:r>
            <w:r w:rsidRPr="003B61CA">
              <w:t>/A</w:t>
            </w:r>
          </w:p>
        </w:tc>
        <w:tc>
          <w:tcPr>
            <w:tcW w:w="1729" w:type="dxa"/>
            <w:vAlign w:val="center"/>
          </w:tcPr>
          <w:p w14:paraId="77823559" w14:textId="75913CAA" w:rsidR="00EA1D03" w:rsidRDefault="00EA1D03" w:rsidP="00EA1D03">
            <w:r w:rsidRPr="003B61CA">
              <w:rPr>
                <w:rFonts w:hint="eastAsia"/>
              </w:rPr>
              <w:t>N</w:t>
            </w:r>
            <w:r w:rsidRPr="003B61CA">
              <w:t>/A</w:t>
            </w:r>
          </w:p>
        </w:tc>
        <w:tc>
          <w:tcPr>
            <w:tcW w:w="1729" w:type="dxa"/>
            <w:vAlign w:val="center"/>
          </w:tcPr>
          <w:p w14:paraId="594590F0" w14:textId="6194903A" w:rsidR="00EA1D03" w:rsidRDefault="00EA1D03" w:rsidP="00EA1D03">
            <w:r w:rsidRPr="003B61CA">
              <w:rPr>
                <w:rFonts w:hint="eastAsia"/>
              </w:rPr>
              <w:t>N</w:t>
            </w:r>
            <w:r w:rsidRPr="003B61CA">
              <w:t>/A</w:t>
            </w:r>
          </w:p>
        </w:tc>
        <w:tc>
          <w:tcPr>
            <w:tcW w:w="1730" w:type="dxa"/>
            <w:vAlign w:val="center"/>
          </w:tcPr>
          <w:p w14:paraId="5CD63FE5" w14:textId="1771E282" w:rsidR="00EA1D03" w:rsidRDefault="00EA1D03" w:rsidP="00EA1D03">
            <w:r w:rsidRPr="003B61CA">
              <w:rPr>
                <w:rFonts w:hint="eastAsia"/>
              </w:rPr>
              <w:t>N</w:t>
            </w:r>
            <w:r w:rsidRPr="003B61CA">
              <w:t>/A</w:t>
            </w:r>
          </w:p>
        </w:tc>
      </w:tr>
      <w:tr w:rsidR="00587C9A" w14:paraId="108AF6F9" w14:textId="77777777" w:rsidTr="003679CC">
        <w:tc>
          <w:tcPr>
            <w:tcW w:w="1555" w:type="dxa"/>
            <w:vMerge/>
            <w:shd w:val="clear" w:color="auto" w:fill="E7E6E6" w:themeFill="background2"/>
            <w:vAlign w:val="center"/>
          </w:tcPr>
          <w:p w14:paraId="10E21154" w14:textId="77777777" w:rsidR="00587C9A" w:rsidRPr="00863AA1" w:rsidRDefault="00587C9A" w:rsidP="009838A4"/>
        </w:tc>
        <w:tc>
          <w:tcPr>
            <w:tcW w:w="1275" w:type="dxa"/>
            <w:vMerge/>
            <w:shd w:val="clear" w:color="auto" w:fill="E7E6E6" w:themeFill="background2"/>
            <w:vAlign w:val="center"/>
          </w:tcPr>
          <w:p w14:paraId="4BBF6C47" w14:textId="77777777" w:rsidR="00587C9A" w:rsidRDefault="00587C9A" w:rsidP="009838A4"/>
        </w:tc>
        <w:tc>
          <w:tcPr>
            <w:tcW w:w="1134" w:type="dxa"/>
            <w:vMerge w:val="restart"/>
            <w:shd w:val="clear" w:color="auto" w:fill="E7E6E6" w:themeFill="background2"/>
            <w:vAlign w:val="center"/>
          </w:tcPr>
          <w:p w14:paraId="09A9B271" w14:textId="77777777" w:rsidR="00587C9A" w:rsidRDefault="00587C9A" w:rsidP="009838A4">
            <w:r>
              <w:rPr>
                <w:rFonts w:hint="eastAsia"/>
              </w:rPr>
              <w:t>E</w:t>
            </w:r>
            <w:r>
              <w:t>xclusive</w:t>
            </w:r>
          </w:p>
        </w:tc>
        <w:tc>
          <w:tcPr>
            <w:tcW w:w="993" w:type="dxa"/>
            <w:shd w:val="clear" w:color="auto" w:fill="E7E6E6" w:themeFill="background2"/>
            <w:vAlign w:val="center"/>
          </w:tcPr>
          <w:p w14:paraId="4E2F59F0" w14:textId="77777777" w:rsidR="00587C9A" w:rsidRDefault="00587C9A" w:rsidP="009838A4">
            <w:r>
              <w:rPr>
                <w:rFonts w:hint="eastAsia"/>
              </w:rPr>
              <w:t>F</w:t>
            </w:r>
            <w:r>
              <w:t>eature Name</w:t>
            </w:r>
          </w:p>
        </w:tc>
        <w:tc>
          <w:tcPr>
            <w:tcW w:w="1729" w:type="dxa"/>
            <w:vAlign w:val="center"/>
          </w:tcPr>
          <w:p w14:paraId="099A3192" w14:textId="09447FA8" w:rsidR="00587C9A" w:rsidRDefault="00EA1D03" w:rsidP="009838A4">
            <w:r w:rsidRPr="00EA1D03">
              <w:t>psi_group_change</w:t>
            </w:r>
          </w:p>
        </w:tc>
        <w:tc>
          <w:tcPr>
            <w:tcW w:w="1729" w:type="dxa"/>
            <w:vAlign w:val="center"/>
          </w:tcPr>
          <w:p w14:paraId="7B6C584C" w14:textId="0E1F455A" w:rsidR="00587C9A" w:rsidRDefault="00EA1D03" w:rsidP="009838A4">
            <w:r w:rsidRPr="00EA1D03">
              <w:t>merge_sched_in</w:t>
            </w:r>
          </w:p>
        </w:tc>
        <w:tc>
          <w:tcPr>
            <w:tcW w:w="1729" w:type="dxa"/>
            <w:vAlign w:val="center"/>
          </w:tcPr>
          <w:p w14:paraId="06844689" w14:textId="0A5DE818" w:rsidR="00587C9A" w:rsidRDefault="00EA1D03" w:rsidP="009838A4">
            <w:r w:rsidRPr="00EA1D03">
              <w:t>rb_next</w:t>
            </w:r>
          </w:p>
        </w:tc>
        <w:tc>
          <w:tcPr>
            <w:tcW w:w="1729" w:type="dxa"/>
            <w:vAlign w:val="center"/>
          </w:tcPr>
          <w:p w14:paraId="1B92B10A" w14:textId="190749E3" w:rsidR="00587C9A" w:rsidRDefault="00EA1D03" w:rsidP="009838A4">
            <w:r w:rsidRPr="00EA1D03">
              <w:t>perf_event_groups_insert</w:t>
            </w:r>
          </w:p>
        </w:tc>
        <w:tc>
          <w:tcPr>
            <w:tcW w:w="1730" w:type="dxa"/>
            <w:vAlign w:val="center"/>
          </w:tcPr>
          <w:p w14:paraId="659E9A1B" w14:textId="2744B358" w:rsidR="00587C9A" w:rsidRDefault="00EA1D03" w:rsidP="009838A4">
            <w:r w:rsidRPr="00EA1D03">
              <w:t>iterate_groups</w:t>
            </w:r>
          </w:p>
        </w:tc>
      </w:tr>
      <w:tr w:rsidR="00587C9A" w14:paraId="26AFA47E" w14:textId="77777777" w:rsidTr="003679CC">
        <w:tc>
          <w:tcPr>
            <w:tcW w:w="1555" w:type="dxa"/>
            <w:vMerge/>
            <w:shd w:val="clear" w:color="auto" w:fill="E7E6E6" w:themeFill="background2"/>
            <w:vAlign w:val="center"/>
          </w:tcPr>
          <w:p w14:paraId="3E3156EB" w14:textId="77777777" w:rsidR="00587C9A" w:rsidRPr="00863AA1" w:rsidRDefault="00587C9A" w:rsidP="009838A4"/>
        </w:tc>
        <w:tc>
          <w:tcPr>
            <w:tcW w:w="1275" w:type="dxa"/>
            <w:vMerge/>
            <w:shd w:val="clear" w:color="auto" w:fill="E7E6E6" w:themeFill="background2"/>
            <w:vAlign w:val="center"/>
          </w:tcPr>
          <w:p w14:paraId="05E05283" w14:textId="77777777" w:rsidR="00587C9A" w:rsidRPr="003041FC" w:rsidRDefault="00587C9A" w:rsidP="009838A4"/>
        </w:tc>
        <w:tc>
          <w:tcPr>
            <w:tcW w:w="1134" w:type="dxa"/>
            <w:vMerge/>
            <w:shd w:val="clear" w:color="auto" w:fill="E7E6E6" w:themeFill="background2"/>
            <w:vAlign w:val="center"/>
          </w:tcPr>
          <w:p w14:paraId="09CA169A" w14:textId="77777777" w:rsidR="00587C9A" w:rsidRDefault="00587C9A" w:rsidP="009838A4"/>
        </w:tc>
        <w:tc>
          <w:tcPr>
            <w:tcW w:w="993" w:type="dxa"/>
            <w:shd w:val="clear" w:color="auto" w:fill="E7E6E6" w:themeFill="background2"/>
            <w:vAlign w:val="center"/>
          </w:tcPr>
          <w:p w14:paraId="28D1CF77" w14:textId="77777777" w:rsidR="00587C9A" w:rsidRDefault="00587C9A" w:rsidP="009838A4">
            <w:r>
              <w:rPr>
                <w:rFonts w:hint="eastAsia"/>
              </w:rPr>
              <w:t>A</w:t>
            </w:r>
            <w:r>
              <w:t>ttack</w:t>
            </w:r>
          </w:p>
        </w:tc>
        <w:tc>
          <w:tcPr>
            <w:tcW w:w="1729" w:type="dxa"/>
            <w:vAlign w:val="center"/>
          </w:tcPr>
          <w:p w14:paraId="1410C094" w14:textId="3111FF60" w:rsidR="00587C9A" w:rsidRDefault="00EA1D03" w:rsidP="009838A4">
            <w:r>
              <w:rPr>
                <w:rFonts w:hint="eastAsia"/>
              </w:rPr>
              <w:t>1</w:t>
            </w:r>
            <w:r>
              <w:t>9</w:t>
            </w:r>
          </w:p>
        </w:tc>
        <w:tc>
          <w:tcPr>
            <w:tcW w:w="1729" w:type="dxa"/>
            <w:vAlign w:val="center"/>
          </w:tcPr>
          <w:p w14:paraId="61B8B805" w14:textId="7D0A141A" w:rsidR="00587C9A" w:rsidRDefault="00EA1D03" w:rsidP="009838A4">
            <w:r>
              <w:rPr>
                <w:rFonts w:hint="eastAsia"/>
              </w:rPr>
              <w:t>1</w:t>
            </w:r>
            <w:r>
              <w:t>8</w:t>
            </w:r>
          </w:p>
        </w:tc>
        <w:tc>
          <w:tcPr>
            <w:tcW w:w="1729" w:type="dxa"/>
            <w:vAlign w:val="center"/>
          </w:tcPr>
          <w:p w14:paraId="067871E2" w14:textId="6CB5438A" w:rsidR="00587C9A" w:rsidRDefault="00EA1D03" w:rsidP="009838A4">
            <w:r>
              <w:rPr>
                <w:rFonts w:hint="eastAsia"/>
              </w:rPr>
              <w:t>1</w:t>
            </w:r>
            <w:r>
              <w:t>7</w:t>
            </w:r>
          </w:p>
        </w:tc>
        <w:tc>
          <w:tcPr>
            <w:tcW w:w="1729" w:type="dxa"/>
            <w:vAlign w:val="center"/>
          </w:tcPr>
          <w:p w14:paraId="55B5AB50" w14:textId="47AA42E6" w:rsidR="00587C9A" w:rsidRDefault="00EA1D03" w:rsidP="009838A4">
            <w:r>
              <w:rPr>
                <w:rFonts w:hint="eastAsia"/>
              </w:rPr>
              <w:t>5</w:t>
            </w:r>
          </w:p>
        </w:tc>
        <w:tc>
          <w:tcPr>
            <w:tcW w:w="1730" w:type="dxa"/>
            <w:vAlign w:val="center"/>
          </w:tcPr>
          <w:p w14:paraId="357A0F74" w14:textId="11A0FB15" w:rsidR="00587C9A" w:rsidRDefault="00EA1D03" w:rsidP="009838A4">
            <w:r>
              <w:rPr>
                <w:rFonts w:hint="eastAsia"/>
              </w:rPr>
              <w:t>5</w:t>
            </w:r>
          </w:p>
        </w:tc>
      </w:tr>
      <w:tr w:rsidR="00587C9A" w14:paraId="5FBDA3ED" w14:textId="77777777" w:rsidTr="003679CC">
        <w:tc>
          <w:tcPr>
            <w:tcW w:w="1555" w:type="dxa"/>
            <w:vMerge/>
            <w:shd w:val="clear" w:color="auto" w:fill="E7E6E6" w:themeFill="background2"/>
            <w:vAlign w:val="center"/>
          </w:tcPr>
          <w:p w14:paraId="3B4636F6" w14:textId="77777777" w:rsidR="00587C9A" w:rsidRPr="00863AA1" w:rsidRDefault="00587C9A" w:rsidP="009838A4"/>
        </w:tc>
        <w:tc>
          <w:tcPr>
            <w:tcW w:w="1275" w:type="dxa"/>
            <w:vMerge/>
            <w:shd w:val="clear" w:color="auto" w:fill="E7E6E6" w:themeFill="background2"/>
            <w:vAlign w:val="center"/>
          </w:tcPr>
          <w:p w14:paraId="0FB75642" w14:textId="77777777" w:rsidR="00587C9A" w:rsidRPr="003041FC" w:rsidRDefault="00587C9A" w:rsidP="009838A4"/>
        </w:tc>
        <w:tc>
          <w:tcPr>
            <w:tcW w:w="1134" w:type="dxa"/>
            <w:vMerge/>
            <w:shd w:val="clear" w:color="auto" w:fill="E7E6E6" w:themeFill="background2"/>
            <w:vAlign w:val="center"/>
          </w:tcPr>
          <w:p w14:paraId="0774E21E" w14:textId="77777777" w:rsidR="00587C9A" w:rsidRDefault="00587C9A" w:rsidP="009838A4"/>
        </w:tc>
        <w:tc>
          <w:tcPr>
            <w:tcW w:w="993" w:type="dxa"/>
            <w:shd w:val="clear" w:color="auto" w:fill="E7E6E6" w:themeFill="background2"/>
            <w:vAlign w:val="center"/>
          </w:tcPr>
          <w:p w14:paraId="2A135EF5" w14:textId="77777777" w:rsidR="00587C9A" w:rsidRDefault="00587C9A" w:rsidP="009838A4">
            <w:r>
              <w:rPr>
                <w:rFonts w:hint="eastAsia"/>
              </w:rPr>
              <w:t>N</w:t>
            </w:r>
            <w:r>
              <w:t>ormal</w:t>
            </w:r>
          </w:p>
        </w:tc>
        <w:tc>
          <w:tcPr>
            <w:tcW w:w="1729" w:type="dxa"/>
            <w:vAlign w:val="center"/>
          </w:tcPr>
          <w:p w14:paraId="442EB079" w14:textId="0BE9D43D" w:rsidR="00587C9A" w:rsidRDefault="00EA1D03" w:rsidP="009838A4">
            <w:r>
              <w:rPr>
                <w:rFonts w:hint="eastAsia"/>
              </w:rPr>
              <w:t>1</w:t>
            </w:r>
            <w:r>
              <w:t>9</w:t>
            </w:r>
          </w:p>
        </w:tc>
        <w:tc>
          <w:tcPr>
            <w:tcW w:w="1729" w:type="dxa"/>
            <w:vAlign w:val="center"/>
          </w:tcPr>
          <w:p w14:paraId="4E34F922" w14:textId="7CE04C71" w:rsidR="00587C9A" w:rsidRDefault="00EA1D03" w:rsidP="009838A4">
            <w:r>
              <w:rPr>
                <w:rFonts w:hint="eastAsia"/>
              </w:rPr>
              <w:t>1</w:t>
            </w:r>
            <w:r>
              <w:t>8</w:t>
            </w:r>
          </w:p>
        </w:tc>
        <w:tc>
          <w:tcPr>
            <w:tcW w:w="1729" w:type="dxa"/>
            <w:vAlign w:val="center"/>
          </w:tcPr>
          <w:p w14:paraId="61466BC2" w14:textId="3559C908" w:rsidR="00587C9A" w:rsidRDefault="00EA1D03" w:rsidP="009838A4">
            <w:r>
              <w:rPr>
                <w:rFonts w:hint="eastAsia"/>
              </w:rPr>
              <w:t>1</w:t>
            </w:r>
            <w:r>
              <w:t>7</w:t>
            </w:r>
          </w:p>
        </w:tc>
        <w:tc>
          <w:tcPr>
            <w:tcW w:w="1729" w:type="dxa"/>
            <w:vAlign w:val="center"/>
          </w:tcPr>
          <w:p w14:paraId="65A0EC95" w14:textId="69D540F0" w:rsidR="00587C9A" w:rsidRDefault="00EA1D03" w:rsidP="009838A4">
            <w:r>
              <w:rPr>
                <w:rFonts w:hint="eastAsia"/>
              </w:rPr>
              <w:t>5</w:t>
            </w:r>
          </w:p>
        </w:tc>
        <w:tc>
          <w:tcPr>
            <w:tcW w:w="1730" w:type="dxa"/>
            <w:vAlign w:val="center"/>
          </w:tcPr>
          <w:p w14:paraId="69A0FAAD" w14:textId="67CD0C60" w:rsidR="00587C9A" w:rsidRDefault="00EA1D03" w:rsidP="009838A4">
            <w:r>
              <w:rPr>
                <w:rFonts w:hint="eastAsia"/>
              </w:rPr>
              <w:t>5</w:t>
            </w:r>
          </w:p>
        </w:tc>
      </w:tr>
      <w:tr w:rsidR="00587C9A" w14:paraId="0015A242" w14:textId="77777777" w:rsidTr="003679CC">
        <w:tc>
          <w:tcPr>
            <w:tcW w:w="1555" w:type="dxa"/>
            <w:vMerge/>
            <w:shd w:val="clear" w:color="auto" w:fill="E7E6E6" w:themeFill="background2"/>
            <w:vAlign w:val="center"/>
          </w:tcPr>
          <w:p w14:paraId="09469637" w14:textId="77777777" w:rsidR="00587C9A" w:rsidRPr="00863AA1" w:rsidRDefault="00587C9A" w:rsidP="009838A4"/>
        </w:tc>
        <w:tc>
          <w:tcPr>
            <w:tcW w:w="1275" w:type="dxa"/>
            <w:vMerge/>
            <w:shd w:val="clear" w:color="auto" w:fill="E7E6E6" w:themeFill="background2"/>
            <w:vAlign w:val="center"/>
          </w:tcPr>
          <w:p w14:paraId="73FD6AA8" w14:textId="77777777" w:rsidR="00587C9A" w:rsidRPr="003041FC" w:rsidRDefault="00587C9A" w:rsidP="009838A4"/>
        </w:tc>
        <w:tc>
          <w:tcPr>
            <w:tcW w:w="1134" w:type="dxa"/>
            <w:vMerge w:val="restart"/>
            <w:shd w:val="clear" w:color="auto" w:fill="E7E6E6" w:themeFill="background2"/>
            <w:vAlign w:val="center"/>
          </w:tcPr>
          <w:p w14:paraId="5BF1B574" w14:textId="77777777" w:rsidR="00587C9A" w:rsidRDefault="00587C9A" w:rsidP="009838A4">
            <w:r>
              <w:rPr>
                <w:rFonts w:hint="eastAsia"/>
              </w:rPr>
              <w:t>A</w:t>
            </w:r>
            <w:r>
              <w:t>ll</w:t>
            </w:r>
          </w:p>
        </w:tc>
        <w:tc>
          <w:tcPr>
            <w:tcW w:w="993" w:type="dxa"/>
            <w:shd w:val="clear" w:color="auto" w:fill="E7E6E6" w:themeFill="background2"/>
            <w:vAlign w:val="center"/>
          </w:tcPr>
          <w:p w14:paraId="62CAF7E2" w14:textId="77777777" w:rsidR="00587C9A" w:rsidRDefault="00587C9A" w:rsidP="009838A4">
            <w:r>
              <w:rPr>
                <w:rFonts w:hint="eastAsia"/>
              </w:rPr>
              <w:t>F</w:t>
            </w:r>
            <w:r>
              <w:t>eature Name</w:t>
            </w:r>
          </w:p>
        </w:tc>
        <w:tc>
          <w:tcPr>
            <w:tcW w:w="1729" w:type="dxa"/>
            <w:vAlign w:val="center"/>
          </w:tcPr>
          <w:p w14:paraId="1F9483A7" w14:textId="39C257B0" w:rsidR="00587C9A" w:rsidRDefault="00EA1D03" w:rsidP="009838A4">
            <w:r w:rsidRPr="00EA1D03">
              <w:t>psi_group_change</w:t>
            </w:r>
          </w:p>
        </w:tc>
        <w:tc>
          <w:tcPr>
            <w:tcW w:w="1729" w:type="dxa"/>
            <w:vAlign w:val="center"/>
          </w:tcPr>
          <w:p w14:paraId="1F8B5C63" w14:textId="6C84E7A1" w:rsidR="00587C9A" w:rsidRDefault="00EA1D03" w:rsidP="009838A4">
            <w:r w:rsidRPr="00EA1D03">
              <w:t>merge_sched_in</w:t>
            </w:r>
          </w:p>
        </w:tc>
        <w:tc>
          <w:tcPr>
            <w:tcW w:w="1729" w:type="dxa"/>
            <w:vAlign w:val="center"/>
          </w:tcPr>
          <w:p w14:paraId="4063F6B7" w14:textId="7B5FEF88" w:rsidR="00587C9A" w:rsidRDefault="00EA1D03" w:rsidP="009838A4">
            <w:r w:rsidRPr="00EA1D03">
              <w:t>rb_next</w:t>
            </w:r>
          </w:p>
        </w:tc>
        <w:tc>
          <w:tcPr>
            <w:tcW w:w="1729" w:type="dxa"/>
            <w:vAlign w:val="center"/>
          </w:tcPr>
          <w:p w14:paraId="55FC9F86" w14:textId="48D364FF" w:rsidR="00587C9A" w:rsidRDefault="00EA1D03" w:rsidP="009838A4">
            <w:r w:rsidRPr="00EA1D03">
              <w:t>perf_event_groups_insert</w:t>
            </w:r>
          </w:p>
        </w:tc>
        <w:tc>
          <w:tcPr>
            <w:tcW w:w="1730" w:type="dxa"/>
            <w:vAlign w:val="center"/>
          </w:tcPr>
          <w:p w14:paraId="5780B7BD" w14:textId="2FB51C42" w:rsidR="00587C9A" w:rsidRDefault="00EA1D03" w:rsidP="009838A4">
            <w:r w:rsidRPr="00EA1D03">
              <w:t>iterate_groups</w:t>
            </w:r>
          </w:p>
        </w:tc>
      </w:tr>
      <w:tr w:rsidR="00587C9A" w14:paraId="0CA0F7C9" w14:textId="77777777" w:rsidTr="003679CC">
        <w:tc>
          <w:tcPr>
            <w:tcW w:w="1555" w:type="dxa"/>
            <w:vMerge/>
            <w:shd w:val="clear" w:color="auto" w:fill="E7E6E6" w:themeFill="background2"/>
            <w:vAlign w:val="center"/>
          </w:tcPr>
          <w:p w14:paraId="58FE7439" w14:textId="77777777" w:rsidR="00587C9A" w:rsidRPr="00863AA1" w:rsidRDefault="00587C9A" w:rsidP="009838A4"/>
        </w:tc>
        <w:tc>
          <w:tcPr>
            <w:tcW w:w="1275" w:type="dxa"/>
            <w:vMerge/>
            <w:shd w:val="clear" w:color="auto" w:fill="E7E6E6" w:themeFill="background2"/>
            <w:vAlign w:val="center"/>
          </w:tcPr>
          <w:p w14:paraId="34BD9C08" w14:textId="77777777" w:rsidR="00587C9A" w:rsidRPr="003041FC" w:rsidRDefault="00587C9A" w:rsidP="009838A4"/>
        </w:tc>
        <w:tc>
          <w:tcPr>
            <w:tcW w:w="1134" w:type="dxa"/>
            <w:vMerge/>
            <w:shd w:val="clear" w:color="auto" w:fill="E7E6E6" w:themeFill="background2"/>
            <w:vAlign w:val="center"/>
          </w:tcPr>
          <w:p w14:paraId="6917A08B" w14:textId="77777777" w:rsidR="00587C9A" w:rsidRDefault="00587C9A" w:rsidP="009838A4"/>
        </w:tc>
        <w:tc>
          <w:tcPr>
            <w:tcW w:w="993" w:type="dxa"/>
            <w:shd w:val="clear" w:color="auto" w:fill="E7E6E6" w:themeFill="background2"/>
            <w:vAlign w:val="center"/>
          </w:tcPr>
          <w:p w14:paraId="4A76D2D5" w14:textId="77777777" w:rsidR="00587C9A" w:rsidRDefault="00587C9A" w:rsidP="009838A4">
            <w:r>
              <w:rPr>
                <w:rFonts w:hint="eastAsia"/>
              </w:rPr>
              <w:t>A</w:t>
            </w:r>
            <w:r>
              <w:t>ttack</w:t>
            </w:r>
          </w:p>
        </w:tc>
        <w:tc>
          <w:tcPr>
            <w:tcW w:w="1729" w:type="dxa"/>
            <w:vAlign w:val="center"/>
          </w:tcPr>
          <w:p w14:paraId="4B830327" w14:textId="043F2FAC" w:rsidR="00587C9A" w:rsidRDefault="00EA1D03" w:rsidP="009838A4">
            <w:r>
              <w:rPr>
                <w:rFonts w:hint="eastAsia"/>
              </w:rPr>
              <w:t>1</w:t>
            </w:r>
            <w:r>
              <w:t>9</w:t>
            </w:r>
          </w:p>
        </w:tc>
        <w:tc>
          <w:tcPr>
            <w:tcW w:w="1729" w:type="dxa"/>
            <w:vAlign w:val="center"/>
          </w:tcPr>
          <w:p w14:paraId="7C1CDDD5" w14:textId="21DEA9F3" w:rsidR="00587C9A" w:rsidRDefault="00EA1D03" w:rsidP="009838A4">
            <w:r>
              <w:rPr>
                <w:rFonts w:hint="eastAsia"/>
              </w:rPr>
              <w:t>1</w:t>
            </w:r>
            <w:r>
              <w:t>8</w:t>
            </w:r>
          </w:p>
        </w:tc>
        <w:tc>
          <w:tcPr>
            <w:tcW w:w="1729" w:type="dxa"/>
            <w:vAlign w:val="center"/>
          </w:tcPr>
          <w:p w14:paraId="7A773F71" w14:textId="69B5C15A" w:rsidR="00587C9A" w:rsidRDefault="00EA1D03" w:rsidP="009838A4">
            <w:r>
              <w:rPr>
                <w:rFonts w:hint="eastAsia"/>
              </w:rPr>
              <w:t>1</w:t>
            </w:r>
            <w:r>
              <w:t>7</w:t>
            </w:r>
          </w:p>
        </w:tc>
        <w:tc>
          <w:tcPr>
            <w:tcW w:w="1729" w:type="dxa"/>
            <w:vAlign w:val="center"/>
          </w:tcPr>
          <w:p w14:paraId="4BC9D70C" w14:textId="70D67016" w:rsidR="00587C9A" w:rsidRDefault="00EA1D03" w:rsidP="009838A4">
            <w:r>
              <w:rPr>
                <w:rFonts w:hint="eastAsia"/>
              </w:rPr>
              <w:t>5</w:t>
            </w:r>
          </w:p>
        </w:tc>
        <w:tc>
          <w:tcPr>
            <w:tcW w:w="1730" w:type="dxa"/>
            <w:vAlign w:val="center"/>
          </w:tcPr>
          <w:p w14:paraId="194BD116" w14:textId="5209CE8A" w:rsidR="00587C9A" w:rsidRDefault="00EA1D03" w:rsidP="009838A4">
            <w:r>
              <w:rPr>
                <w:rFonts w:hint="eastAsia"/>
              </w:rPr>
              <w:t>5</w:t>
            </w:r>
          </w:p>
        </w:tc>
      </w:tr>
      <w:tr w:rsidR="00587C9A" w14:paraId="19A3AFFC" w14:textId="77777777" w:rsidTr="003679CC">
        <w:tc>
          <w:tcPr>
            <w:tcW w:w="1555" w:type="dxa"/>
            <w:vMerge/>
            <w:shd w:val="clear" w:color="auto" w:fill="E7E6E6" w:themeFill="background2"/>
            <w:vAlign w:val="center"/>
          </w:tcPr>
          <w:p w14:paraId="164E95BE" w14:textId="77777777" w:rsidR="00587C9A" w:rsidRPr="00863AA1" w:rsidRDefault="00587C9A" w:rsidP="009838A4"/>
        </w:tc>
        <w:tc>
          <w:tcPr>
            <w:tcW w:w="1275" w:type="dxa"/>
            <w:vMerge/>
            <w:shd w:val="clear" w:color="auto" w:fill="E7E6E6" w:themeFill="background2"/>
            <w:vAlign w:val="center"/>
          </w:tcPr>
          <w:p w14:paraId="5FD34495" w14:textId="77777777" w:rsidR="00587C9A" w:rsidRPr="003041FC" w:rsidRDefault="00587C9A" w:rsidP="009838A4"/>
        </w:tc>
        <w:tc>
          <w:tcPr>
            <w:tcW w:w="1134" w:type="dxa"/>
            <w:vMerge/>
            <w:shd w:val="clear" w:color="auto" w:fill="E7E6E6" w:themeFill="background2"/>
            <w:vAlign w:val="center"/>
          </w:tcPr>
          <w:p w14:paraId="46FAE890" w14:textId="77777777" w:rsidR="00587C9A" w:rsidRDefault="00587C9A" w:rsidP="009838A4"/>
        </w:tc>
        <w:tc>
          <w:tcPr>
            <w:tcW w:w="993" w:type="dxa"/>
            <w:shd w:val="clear" w:color="auto" w:fill="E7E6E6" w:themeFill="background2"/>
            <w:vAlign w:val="center"/>
          </w:tcPr>
          <w:p w14:paraId="22B8AD63" w14:textId="77777777" w:rsidR="00587C9A" w:rsidRDefault="00587C9A" w:rsidP="009838A4">
            <w:r>
              <w:rPr>
                <w:rFonts w:hint="eastAsia"/>
              </w:rPr>
              <w:t>N</w:t>
            </w:r>
            <w:r>
              <w:t>ormal</w:t>
            </w:r>
          </w:p>
        </w:tc>
        <w:tc>
          <w:tcPr>
            <w:tcW w:w="1729" w:type="dxa"/>
            <w:vAlign w:val="center"/>
          </w:tcPr>
          <w:p w14:paraId="21E076F9" w14:textId="3A428D1C" w:rsidR="00587C9A" w:rsidRDefault="00EA1D03" w:rsidP="009838A4">
            <w:r>
              <w:rPr>
                <w:rFonts w:hint="eastAsia"/>
              </w:rPr>
              <w:t>1</w:t>
            </w:r>
            <w:r>
              <w:t>9</w:t>
            </w:r>
          </w:p>
        </w:tc>
        <w:tc>
          <w:tcPr>
            <w:tcW w:w="1729" w:type="dxa"/>
            <w:vAlign w:val="center"/>
          </w:tcPr>
          <w:p w14:paraId="3B40F74A" w14:textId="5B2B7226" w:rsidR="00587C9A" w:rsidRDefault="00EA1D03" w:rsidP="009838A4">
            <w:r>
              <w:rPr>
                <w:rFonts w:hint="eastAsia"/>
              </w:rPr>
              <w:t>1</w:t>
            </w:r>
            <w:r>
              <w:t>8</w:t>
            </w:r>
          </w:p>
        </w:tc>
        <w:tc>
          <w:tcPr>
            <w:tcW w:w="1729" w:type="dxa"/>
            <w:vAlign w:val="center"/>
          </w:tcPr>
          <w:p w14:paraId="465B9AA3" w14:textId="0F738939" w:rsidR="00587C9A" w:rsidRDefault="00EA1D03" w:rsidP="009838A4">
            <w:r>
              <w:rPr>
                <w:rFonts w:hint="eastAsia"/>
              </w:rPr>
              <w:t>1</w:t>
            </w:r>
            <w:r>
              <w:t>7</w:t>
            </w:r>
          </w:p>
        </w:tc>
        <w:tc>
          <w:tcPr>
            <w:tcW w:w="1729" w:type="dxa"/>
            <w:vAlign w:val="center"/>
          </w:tcPr>
          <w:p w14:paraId="4348475E" w14:textId="6D96F9F2" w:rsidR="00587C9A" w:rsidRDefault="00EA1D03" w:rsidP="009838A4">
            <w:r>
              <w:rPr>
                <w:rFonts w:hint="eastAsia"/>
              </w:rPr>
              <w:t>5</w:t>
            </w:r>
          </w:p>
        </w:tc>
        <w:tc>
          <w:tcPr>
            <w:tcW w:w="1730" w:type="dxa"/>
            <w:vAlign w:val="center"/>
          </w:tcPr>
          <w:p w14:paraId="46E6A70E" w14:textId="5D4577AC" w:rsidR="00587C9A" w:rsidRDefault="00EA1D03" w:rsidP="009838A4">
            <w:r>
              <w:rPr>
                <w:rFonts w:hint="eastAsia"/>
              </w:rPr>
              <w:t>5</w:t>
            </w:r>
          </w:p>
        </w:tc>
      </w:tr>
      <w:tr w:rsidR="00EA1D03" w14:paraId="4D4E72EE" w14:textId="77777777" w:rsidTr="003679CC">
        <w:tc>
          <w:tcPr>
            <w:tcW w:w="1555" w:type="dxa"/>
            <w:vMerge/>
            <w:shd w:val="clear" w:color="auto" w:fill="E7E6E6" w:themeFill="background2"/>
            <w:vAlign w:val="center"/>
          </w:tcPr>
          <w:p w14:paraId="37A31F9A" w14:textId="77777777" w:rsidR="00EA1D03" w:rsidRPr="00863AA1" w:rsidRDefault="00EA1D03" w:rsidP="00EA1D03"/>
        </w:tc>
        <w:tc>
          <w:tcPr>
            <w:tcW w:w="1275" w:type="dxa"/>
            <w:vMerge w:val="restart"/>
            <w:shd w:val="clear" w:color="auto" w:fill="E7E6E6" w:themeFill="background2"/>
            <w:vAlign w:val="center"/>
          </w:tcPr>
          <w:p w14:paraId="0800349C" w14:textId="77777777" w:rsidR="00EA1D03" w:rsidRPr="003041FC" w:rsidRDefault="00EA1D03" w:rsidP="00EA1D03">
            <w:r>
              <w:t>C</w:t>
            </w:r>
            <w:r w:rsidRPr="003041FC">
              <w:t>ycles</w:t>
            </w:r>
          </w:p>
        </w:tc>
        <w:tc>
          <w:tcPr>
            <w:tcW w:w="1134" w:type="dxa"/>
            <w:vMerge w:val="restart"/>
            <w:shd w:val="clear" w:color="auto" w:fill="E7E6E6" w:themeFill="background2"/>
            <w:vAlign w:val="center"/>
          </w:tcPr>
          <w:p w14:paraId="0AEEFA19" w14:textId="77777777" w:rsidR="00EA1D03" w:rsidRDefault="00EA1D03" w:rsidP="00EA1D03">
            <w:r>
              <w:rPr>
                <w:rFonts w:hint="eastAsia"/>
              </w:rPr>
              <w:t>C</w:t>
            </w:r>
            <w:r>
              <w:t>ommon</w:t>
            </w:r>
          </w:p>
        </w:tc>
        <w:tc>
          <w:tcPr>
            <w:tcW w:w="993" w:type="dxa"/>
            <w:shd w:val="clear" w:color="auto" w:fill="E7E6E6" w:themeFill="background2"/>
            <w:vAlign w:val="center"/>
          </w:tcPr>
          <w:p w14:paraId="0CFD581E" w14:textId="77777777" w:rsidR="00EA1D03" w:rsidRDefault="00EA1D03" w:rsidP="00EA1D03">
            <w:r>
              <w:rPr>
                <w:rFonts w:hint="eastAsia"/>
              </w:rPr>
              <w:t>F</w:t>
            </w:r>
            <w:r>
              <w:t>eature Name</w:t>
            </w:r>
          </w:p>
        </w:tc>
        <w:tc>
          <w:tcPr>
            <w:tcW w:w="1729" w:type="dxa"/>
            <w:vAlign w:val="center"/>
          </w:tcPr>
          <w:p w14:paraId="6E2A31DD" w14:textId="656D0F03" w:rsidR="00EA1D03" w:rsidRDefault="00EA1D03" w:rsidP="00EA1D03">
            <w:r w:rsidRPr="00EA1D03">
              <w:t>perf_event_alloc</w:t>
            </w:r>
          </w:p>
        </w:tc>
        <w:tc>
          <w:tcPr>
            <w:tcW w:w="1729" w:type="dxa"/>
            <w:vAlign w:val="center"/>
          </w:tcPr>
          <w:p w14:paraId="63C7E99D" w14:textId="098208EE" w:rsidR="00EA1D03" w:rsidRDefault="00EA1D03" w:rsidP="00EA1D03">
            <w:r w:rsidRPr="00EA1D03">
              <w:t>native_write_msr</w:t>
            </w:r>
          </w:p>
        </w:tc>
        <w:tc>
          <w:tcPr>
            <w:tcW w:w="1729" w:type="dxa"/>
            <w:vAlign w:val="center"/>
          </w:tcPr>
          <w:p w14:paraId="075A0F78" w14:textId="373173ED" w:rsidR="00EA1D03" w:rsidRDefault="00EA1D03" w:rsidP="00EA1D03">
            <w:r w:rsidRPr="003B61CA">
              <w:rPr>
                <w:rFonts w:hint="eastAsia"/>
              </w:rPr>
              <w:t>N</w:t>
            </w:r>
            <w:r w:rsidRPr="003B61CA">
              <w:t>/A</w:t>
            </w:r>
          </w:p>
        </w:tc>
        <w:tc>
          <w:tcPr>
            <w:tcW w:w="1729" w:type="dxa"/>
            <w:vAlign w:val="center"/>
          </w:tcPr>
          <w:p w14:paraId="2510237F" w14:textId="7F3916D9" w:rsidR="00EA1D03" w:rsidRDefault="00EA1D03" w:rsidP="00EA1D03">
            <w:r w:rsidRPr="003B61CA">
              <w:rPr>
                <w:rFonts w:hint="eastAsia"/>
              </w:rPr>
              <w:t>N</w:t>
            </w:r>
            <w:r w:rsidRPr="003B61CA">
              <w:t>/A</w:t>
            </w:r>
          </w:p>
        </w:tc>
        <w:tc>
          <w:tcPr>
            <w:tcW w:w="1730" w:type="dxa"/>
            <w:vAlign w:val="center"/>
          </w:tcPr>
          <w:p w14:paraId="772E7BC0" w14:textId="4C2E752C" w:rsidR="00EA1D03" w:rsidRDefault="00EA1D03" w:rsidP="00EA1D03">
            <w:r w:rsidRPr="003B61CA">
              <w:rPr>
                <w:rFonts w:hint="eastAsia"/>
              </w:rPr>
              <w:t>N</w:t>
            </w:r>
            <w:r w:rsidRPr="003B61CA">
              <w:t>/A</w:t>
            </w:r>
          </w:p>
        </w:tc>
      </w:tr>
      <w:tr w:rsidR="00EA1D03" w14:paraId="454A7BC0" w14:textId="77777777" w:rsidTr="003679CC">
        <w:tc>
          <w:tcPr>
            <w:tcW w:w="1555" w:type="dxa"/>
            <w:vMerge/>
            <w:shd w:val="clear" w:color="auto" w:fill="E7E6E6" w:themeFill="background2"/>
            <w:vAlign w:val="center"/>
          </w:tcPr>
          <w:p w14:paraId="559BE9CE" w14:textId="77777777" w:rsidR="00EA1D03" w:rsidRPr="00863AA1" w:rsidRDefault="00EA1D03" w:rsidP="00EA1D03"/>
        </w:tc>
        <w:tc>
          <w:tcPr>
            <w:tcW w:w="1275" w:type="dxa"/>
            <w:vMerge/>
            <w:shd w:val="clear" w:color="auto" w:fill="E7E6E6" w:themeFill="background2"/>
            <w:vAlign w:val="center"/>
          </w:tcPr>
          <w:p w14:paraId="59655967" w14:textId="77777777" w:rsidR="00EA1D03" w:rsidRDefault="00EA1D03" w:rsidP="00EA1D03"/>
        </w:tc>
        <w:tc>
          <w:tcPr>
            <w:tcW w:w="1134" w:type="dxa"/>
            <w:vMerge/>
            <w:shd w:val="clear" w:color="auto" w:fill="E7E6E6" w:themeFill="background2"/>
            <w:vAlign w:val="center"/>
          </w:tcPr>
          <w:p w14:paraId="2023AEE5" w14:textId="77777777" w:rsidR="00EA1D03" w:rsidRDefault="00EA1D03" w:rsidP="00EA1D03"/>
        </w:tc>
        <w:tc>
          <w:tcPr>
            <w:tcW w:w="993" w:type="dxa"/>
            <w:shd w:val="clear" w:color="auto" w:fill="E7E6E6" w:themeFill="background2"/>
            <w:vAlign w:val="center"/>
          </w:tcPr>
          <w:p w14:paraId="13F93EF1" w14:textId="77777777" w:rsidR="00EA1D03" w:rsidRDefault="00EA1D03" w:rsidP="00EA1D03">
            <w:r>
              <w:rPr>
                <w:rFonts w:hint="eastAsia"/>
              </w:rPr>
              <w:t>A</w:t>
            </w:r>
            <w:r>
              <w:t>ttack</w:t>
            </w:r>
          </w:p>
        </w:tc>
        <w:tc>
          <w:tcPr>
            <w:tcW w:w="1729" w:type="dxa"/>
            <w:vAlign w:val="center"/>
          </w:tcPr>
          <w:p w14:paraId="5BF05C6C" w14:textId="23E5C58E" w:rsidR="00EA1D03" w:rsidRDefault="00EA1D03" w:rsidP="00EA1D03">
            <w:r>
              <w:rPr>
                <w:rFonts w:hint="eastAsia"/>
              </w:rPr>
              <w:t>3</w:t>
            </w:r>
          </w:p>
        </w:tc>
        <w:tc>
          <w:tcPr>
            <w:tcW w:w="1729" w:type="dxa"/>
            <w:vAlign w:val="center"/>
          </w:tcPr>
          <w:p w14:paraId="2F166FE8" w14:textId="5C9D4C9B" w:rsidR="00EA1D03" w:rsidRDefault="00EA1D03" w:rsidP="00EA1D03">
            <w:r>
              <w:rPr>
                <w:rFonts w:hint="eastAsia"/>
              </w:rPr>
              <w:t>1</w:t>
            </w:r>
          </w:p>
        </w:tc>
        <w:tc>
          <w:tcPr>
            <w:tcW w:w="1729" w:type="dxa"/>
            <w:vAlign w:val="center"/>
          </w:tcPr>
          <w:p w14:paraId="0ACFD480" w14:textId="2D51FA05" w:rsidR="00EA1D03" w:rsidRDefault="00EA1D03" w:rsidP="00EA1D03">
            <w:r w:rsidRPr="003B61CA">
              <w:rPr>
                <w:rFonts w:hint="eastAsia"/>
              </w:rPr>
              <w:t>N</w:t>
            </w:r>
            <w:r w:rsidRPr="003B61CA">
              <w:t>/A</w:t>
            </w:r>
          </w:p>
        </w:tc>
        <w:tc>
          <w:tcPr>
            <w:tcW w:w="1729" w:type="dxa"/>
            <w:vAlign w:val="center"/>
          </w:tcPr>
          <w:p w14:paraId="6217F556" w14:textId="3CF14DE9" w:rsidR="00EA1D03" w:rsidRDefault="00EA1D03" w:rsidP="00EA1D03">
            <w:r w:rsidRPr="003B61CA">
              <w:rPr>
                <w:rFonts w:hint="eastAsia"/>
              </w:rPr>
              <w:t>N</w:t>
            </w:r>
            <w:r w:rsidRPr="003B61CA">
              <w:t>/A</w:t>
            </w:r>
          </w:p>
        </w:tc>
        <w:tc>
          <w:tcPr>
            <w:tcW w:w="1730" w:type="dxa"/>
            <w:vAlign w:val="center"/>
          </w:tcPr>
          <w:p w14:paraId="4C2BBEFB" w14:textId="1046B10C" w:rsidR="00EA1D03" w:rsidRDefault="00EA1D03" w:rsidP="00EA1D03">
            <w:r w:rsidRPr="003B61CA">
              <w:rPr>
                <w:rFonts w:hint="eastAsia"/>
              </w:rPr>
              <w:t>N</w:t>
            </w:r>
            <w:r w:rsidRPr="003B61CA">
              <w:t>/A</w:t>
            </w:r>
          </w:p>
        </w:tc>
      </w:tr>
      <w:tr w:rsidR="00EA1D03" w14:paraId="7F71B85F" w14:textId="77777777" w:rsidTr="003679CC">
        <w:tc>
          <w:tcPr>
            <w:tcW w:w="1555" w:type="dxa"/>
            <w:vMerge/>
            <w:shd w:val="clear" w:color="auto" w:fill="E7E6E6" w:themeFill="background2"/>
            <w:vAlign w:val="center"/>
          </w:tcPr>
          <w:p w14:paraId="557A430D" w14:textId="77777777" w:rsidR="00EA1D03" w:rsidRPr="00863AA1" w:rsidRDefault="00EA1D03" w:rsidP="00EA1D03"/>
        </w:tc>
        <w:tc>
          <w:tcPr>
            <w:tcW w:w="1275" w:type="dxa"/>
            <w:vMerge/>
            <w:shd w:val="clear" w:color="auto" w:fill="E7E6E6" w:themeFill="background2"/>
            <w:vAlign w:val="center"/>
          </w:tcPr>
          <w:p w14:paraId="4E6B1C71" w14:textId="77777777" w:rsidR="00EA1D03" w:rsidRDefault="00EA1D03" w:rsidP="00EA1D03"/>
        </w:tc>
        <w:tc>
          <w:tcPr>
            <w:tcW w:w="1134" w:type="dxa"/>
            <w:vMerge/>
            <w:shd w:val="clear" w:color="auto" w:fill="E7E6E6" w:themeFill="background2"/>
            <w:vAlign w:val="center"/>
          </w:tcPr>
          <w:p w14:paraId="7E2F0944" w14:textId="77777777" w:rsidR="00EA1D03" w:rsidRDefault="00EA1D03" w:rsidP="00EA1D03"/>
        </w:tc>
        <w:tc>
          <w:tcPr>
            <w:tcW w:w="993" w:type="dxa"/>
            <w:shd w:val="clear" w:color="auto" w:fill="E7E6E6" w:themeFill="background2"/>
            <w:vAlign w:val="center"/>
          </w:tcPr>
          <w:p w14:paraId="6D837D52" w14:textId="77777777" w:rsidR="00EA1D03" w:rsidRDefault="00EA1D03" w:rsidP="00EA1D03">
            <w:r>
              <w:rPr>
                <w:rFonts w:hint="eastAsia"/>
              </w:rPr>
              <w:t>N</w:t>
            </w:r>
            <w:r>
              <w:t>ormal</w:t>
            </w:r>
          </w:p>
        </w:tc>
        <w:tc>
          <w:tcPr>
            <w:tcW w:w="1729" w:type="dxa"/>
            <w:vAlign w:val="center"/>
          </w:tcPr>
          <w:p w14:paraId="686BAA4C" w14:textId="40D88C70" w:rsidR="00EA1D03" w:rsidRDefault="00EA1D03" w:rsidP="00EA1D03">
            <w:r>
              <w:rPr>
                <w:rFonts w:hint="eastAsia"/>
              </w:rPr>
              <w:t>6</w:t>
            </w:r>
          </w:p>
        </w:tc>
        <w:tc>
          <w:tcPr>
            <w:tcW w:w="1729" w:type="dxa"/>
            <w:vAlign w:val="center"/>
          </w:tcPr>
          <w:p w14:paraId="05711B07" w14:textId="1990AE5A" w:rsidR="00EA1D03" w:rsidRDefault="00EA1D03" w:rsidP="00EA1D03">
            <w:r>
              <w:rPr>
                <w:rFonts w:hint="eastAsia"/>
              </w:rPr>
              <w:t>1</w:t>
            </w:r>
          </w:p>
        </w:tc>
        <w:tc>
          <w:tcPr>
            <w:tcW w:w="1729" w:type="dxa"/>
            <w:vAlign w:val="center"/>
          </w:tcPr>
          <w:p w14:paraId="5F2680DB" w14:textId="0302E531" w:rsidR="00EA1D03" w:rsidRDefault="00EA1D03" w:rsidP="00EA1D03">
            <w:r w:rsidRPr="003B61CA">
              <w:rPr>
                <w:rFonts w:hint="eastAsia"/>
              </w:rPr>
              <w:t>N</w:t>
            </w:r>
            <w:r w:rsidRPr="003B61CA">
              <w:t>/A</w:t>
            </w:r>
          </w:p>
        </w:tc>
        <w:tc>
          <w:tcPr>
            <w:tcW w:w="1729" w:type="dxa"/>
            <w:vAlign w:val="center"/>
          </w:tcPr>
          <w:p w14:paraId="632A3CEE" w14:textId="211F3563" w:rsidR="00EA1D03" w:rsidRDefault="00EA1D03" w:rsidP="00EA1D03">
            <w:r w:rsidRPr="003B61CA">
              <w:rPr>
                <w:rFonts w:hint="eastAsia"/>
              </w:rPr>
              <w:t>N</w:t>
            </w:r>
            <w:r w:rsidRPr="003B61CA">
              <w:t>/A</w:t>
            </w:r>
          </w:p>
        </w:tc>
        <w:tc>
          <w:tcPr>
            <w:tcW w:w="1730" w:type="dxa"/>
            <w:vAlign w:val="center"/>
          </w:tcPr>
          <w:p w14:paraId="66705B76" w14:textId="454FCD5D" w:rsidR="00EA1D03" w:rsidRDefault="00EA1D03" w:rsidP="00EA1D03">
            <w:r w:rsidRPr="003B61CA">
              <w:rPr>
                <w:rFonts w:hint="eastAsia"/>
              </w:rPr>
              <w:t>N</w:t>
            </w:r>
            <w:r w:rsidRPr="003B61CA">
              <w:t>/A</w:t>
            </w:r>
          </w:p>
        </w:tc>
      </w:tr>
      <w:tr w:rsidR="00587C9A" w14:paraId="5FE0B559" w14:textId="77777777" w:rsidTr="003679CC">
        <w:tc>
          <w:tcPr>
            <w:tcW w:w="1555" w:type="dxa"/>
            <w:vMerge/>
            <w:shd w:val="clear" w:color="auto" w:fill="E7E6E6" w:themeFill="background2"/>
            <w:vAlign w:val="center"/>
          </w:tcPr>
          <w:p w14:paraId="48BB140A" w14:textId="77777777" w:rsidR="00587C9A" w:rsidRPr="00863AA1" w:rsidRDefault="00587C9A" w:rsidP="009838A4"/>
        </w:tc>
        <w:tc>
          <w:tcPr>
            <w:tcW w:w="1275" w:type="dxa"/>
            <w:vMerge/>
            <w:shd w:val="clear" w:color="auto" w:fill="E7E6E6" w:themeFill="background2"/>
            <w:vAlign w:val="center"/>
          </w:tcPr>
          <w:p w14:paraId="4BFCA377" w14:textId="77777777" w:rsidR="00587C9A" w:rsidRDefault="00587C9A" w:rsidP="009838A4"/>
        </w:tc>
        <w:tc>
          <w:tcPr>
            <w:tcW w:w="1134" w:type="dxa"/>
            <w:vMerge w:val="restart"/>
            <w:shd w:val="clear" w:color="auto" w:fill="E7E6E6" w:themeFill="background2"/>
            <w:vAlign w:val="center"/>
          </w:tcPr>
          <w:p w14:paraId="3617F249" w14:textId="77777777" w:rsidR="00587C9A" w:rsidRDefault="00587C9A" w:rsidP="009838A4">
            <w:r>
              <w:rPr>
                <w:rFonts w:hint="eastAsia"/>
              </w:rPr>
              <w:t>E</w:t>
            </w:r>
            <w:r>
              <w:t>xclusive</w:t>
            </w:r>
          </w:p>
        </w:tc>
        <w:tc>
          <w:tcPr>
            <w:tcW w:w="993" w:type="dxa"/>
            <w:shd w:val="clear" w:color="auto" w:fill="E7E6E6" w:themeFill="background2"/>
            <w:vAlign w:val="center"/>
          </w:tcPr>
          <w:p w14:paraId="4FB69D21" w14:textId="77777777" w:rsidR="00587C9A" w:rsidRDefault="00587C9A" w:rsidP="009838A4">
            <w:r>
              <w:rPr>
                <w:rFonts w:hint="eastAsia"/>
              </w:rPr>
              <w:t>F</w:t>
            </w:r>
            <w:r>
              <w:t>eature Name</w:t>
            </w:r>
          </w:p>
        </w:tc>
        <w:tc>
          <w:tcPr>
            <w:tcW w:w="1729" w:type="dxa"/>
            <w:vAlign w:val="center"/>
          </w:tcPr>
          <w:p w14:paraId="2BB6E730" w14:textId="396B86A1" w:rsidR="00587C9A" w:rsidRDefault="00EA1D03" w:rsidP="009838A4">
            <w:r w:rsidRPr="00EA1D03">
              <w:t>psi_group_change</w:t>
            </w:r>
          </w:p>
        </w:tc>
        <w:tc>
          <w:tcPr>
            <w:tcW w:w="1729" w:type="dxa"/>
            <w:vAlign w:val="center"/>
          </w:tcPr>
          <w:p w14:paraId="22CFDB01" w14:textId="4B66D7D8" w:rsidR="00587C9A" w:rsidRDefault="00EA1D03" w:rsidP="009838A4">
            <w:r w:rsidRPr="00EA1D03">
              <w:t>syscall_return_via_sysret</w:t>
            </w:r>
          </w:p>
        </w:tc>
        <w:tc>
          <w:tcPr>
            <w:tcW w:w="1729" w:type="dxa"/>
            <w:vAlign w:val="center"/>
          </w:tcPr>
          <w:p w14:paraId="1B11828B" w14:textId="453868F6" w:rsidR="00587C9A" w:rsidRDefault="00EA1D03" w:rsidP="009838A4">
            <w:r w:rsidRPr="00EA1D03">
              <w:t>memset_erms</w:t>
            </w:r>
          </w:p>
        </w:tc>
        <w:tc>
          <w:tcPr>
            <w:tcW w:w="1729" w:type="dxa"/>
            <w:vAlign w:val="center"/>
          </w:tcPr>
          <w:p w14:paraId="09C9C56C" w14:textId="5295B0D7" w:rsidR="00587C9A" w:rsidRDefault="00EA1D03" w:rsidP="009838A4">
            <w:r w:rsidRPr="00EA1D03">
              <w:t>visit_groups_merge.constprop.0.is</w:t>
            </w:r>
          </w:p>
        </w:tc>
        <w:tc>
          <w:tcPr>
            <w:tcW w:w="1730" w:type="dxa"/>
            <w:vAlign w:val="center"/>
          </w:tcPr>
          <w:p w14:paraId="1CA7792F" w14:textId="740391C6" w:rsidR="00587C9A" w:rsidRDefault="00EA1D03" w:rsidP="009838A4">
            <w:r>
              <w:rPr>
                <w:rFonts w:hint="eastAsia"/>
              </w:rPr>
              <w:t>N</w:t>
            </w:r>
            <w:r>
              <w:t>/A</w:t>
            </w:r>
          </w:p>
        </w:tc>
      </w:tr>
      <w:tr w:rsidR="00587C9A" w14:paraId="0DC6FEB1" w14:textId="77777777" w:rsidTr="003679CC">
        <w:tc>
          <w:tcPr>
            <w:tcW w:w="1555" w:type="dxa"/>
            <w:vMerge/>
            <w:shd w:val="clear" w:color="auto" w:fill="E7E6E6" w:themeFill="background2"/>
            <w:vAlign w:val="center"/>
          </w:tcPr>
          <w:p w14:paraId="4A99F6CA" w14:textId="77777777" w:rsidR="00587C9A" w:rsidRPr="00863AA1" w:rsidRDefault="00587C9A" w:rsidP="009838A4"/>
        </w:tc>
        <w:tc>
          <w:tcPr>
            <w:tcW w:w="1275" w:type="dxa"/>
            <w:vMerge/>
            <w:shd w:val="clear" w:color="auto" w:fill="E7E6E6" w:themeFill="background2"/>
            <w:vAlign w:val="center"/>
          </w:tcPr>
          <w:p w14:paraId="0F9D8CF6" w14:textId="77777777" w:rsidR="00587C9A" w:rsidRPr="003041FC" w:rsidRDefault="00587C9A" w:rsidP="009838A4"/>
        </w:tc>
        <w:tc>
          <w:tcPr>
            <w:tcW w:w="1134" w:type="dxa"/>
            <w:vMerge/>
            <w:shd w:val="clear" w:color="auto" w:fill="E7E6E6" w:themeFill="background2"/>
            <w:vAlign w:val="center"/>
          </w:tcPr>
          <w:p w14:paraId="2A356A39" w14:textId="77777777" w:rsidR="00587C9A" w:rsidRDefault="00587C9A" w:rsidP="009838A4"/>
        </w:tc>
        <w:tc>
          <w:tcPr>
            <w:tcW w:w="993" w:type="dxa"/>
            <w:shd w:val="clear" w:color="auto" w:fill="E7E6E6" w:themeFill="background2"/>
            <w:vAlign w:val="center"/>
          </w:tcPr>
          <w:p w14:paraId="5E38D0AA" w14:textId="77777777" w:rsidR="00587C9A" w:rsidRDefault="00587C9A" w:rsidP="009838A4">
            <w:r>
              <w:rPr>
                <w:rFonts w:hint="eastAsia"/>
              </w:rPr>
              <w:t>A</w:t>
            </w:r>
            <w:r>
              <w:t>ttack</w:t>
            </w:r>
          </w:p>
        </w:tc>
        <w:tc>
          <w:tcPr>
            <w:tcW w:w="1729" w:type="dxa"/>
            <w:vAlign w:val="center"/>
          </w:tcPr>
          <w:p w14:paraId="44AA004B" w14:textId="66910997" w:rsidR="00587C9A" w:rsidRDefault="00EA1D03" w:rsidP="009838A4">
            <w:r>
              <w:rPr>
                <w:rFonts w:hint="eastAsia"/>
              </w:rPr>
              <w:t>1</w:t>
            </w:r>
            <w:r>
              <w:t>7</w:t>
            </w:r>
          </w:p>
        </w:tc>
        <w:tc>
          <w:tcPr>
            <w:tcW w:w="1729" w:type="dxa"/>
            <w:vAlign w:val="center"/>
          </w:tcPr>
          <w:p w14:paraId="48DA24B9" w14:textId="43735E06" w:rsidR="00587C9A" w:rsidRDefault="00EA1D03" w:rsidP="009838A4">
            <w:r>
              <w:rPr>
                <w:rFonts w:hint="eastAsia"/>
              </w:rPr>
              <w:t>4</w:t>
            </w:r>
          </w:p>
        </w:tc>
        <w:tc>
          <w:tcPr>
            <w:tcW w:w="1729" w:type="dxa"/>
            <w:vAlign w:val="center"/>
          </w:tcPr>
          <w:p w14:paraId="73BFA120" w14:textId="201F78EA" w:rsidR="00587C9A" w:rsidRDefault="00EA1D03" w:rsidP="009838A4">
            <w:r>
              <w:rPr>
                <w:rFonts w:hint="eastAsia"/>
              </w:rPr>
              <w:t>8</w:t>
            </w:r>
          </w:p>
        </w:tc>
        <w:tc>
          <w:tcPr>
            <w:tcW w:w="1729" w:type="dxa"/>
            <w:vAlign w:val="center"/>
          </w:tcPr>
          <w:p w14:paraId="19953340" w14:textId="53AE1AD2" w:rsidR="00587C9A" w:rsidRDefault="00EA1D03" w:rsidP="009838A4">
            <w:r>
              <w:rPr>
                <w:rFonts w:hint="eastAsia"/>
              </w:rPr>
              <w:t>3</w:t>
            </w:r>
          </w:p>
        </w:tc>
        <w:tc>
          <w:tcPr>
            <w:tcW w:w="1730" w:type="dxa"/>
            <w:vAlign w:val="center"/>
          </w:tcPr>
          <w:p w14:paraId="0BDBE403" w14:textId="7D2A0677" w:rsidR="00587C9A" w:rsidRDefault="00EA1D03" w:rsidP="009838A4">
            <w:r>
              <w:rPr>
                <w:rFonts w:hint="eastAsia"/>
              </w:rPr>
              <w:t>N</w:t>
            </w:r>
            <w:r>
              <w:t>/A</w:t>
            </w:r>
          </w:p>
        </w:tc>
      </w:tr>
      <w:tr w:rsidR="00587C9A" w14:paraId="3C37D2A6" w14:textId="77777777" w:rsidTr="003679CC">
        <w:tc>
          <w:tcPr>
            <w:tcW w:w="1555" w:type="dxa"/>
            <w:vMerge/>
            <w:shd w:val="clear" w:color="auto" w:fill="E7E6E6" w:themeFill="background2"/>
            <w:vAlign w:val="center"/>
          </w:tcPr>
          <w:p w14:paraId="2625773D" w14:textId="77777777" w:rsidR="00587C9A" w:rsidRPr="00863AA1" w:rsidRDefault="00587C9A" w:rsidP="009838A4"/>
        </w:tc>
        <w:tc>
          <w:tcPr>
            <w:tcW w:w="1275" w:type="dxa"/>
            <w:vMerge/>
            <w:shd w:val="clear" w:color="auto" w:fill="E7E6E6" w:themeFill="background2"/>
            <w:vAlign w:val="center"/>
          </w:tcPr>
          <w:p w14:paraId="065C15B6" w14:textId="77777777" w:rsidR="00587C9A" w:rsidRPr="003041FC" w:rsidRDefault="00587C9A" w:rsidP="009838A4"/>
        </w:tc>
        <w:tc>
          <w:tcPr>
            <w:tcW w:w="1134" w:type="dxa"/>
            <w:vMerge/>
            <w:shd w:val="clear" w:color="auto" w:fill="E7E6E6" w:themeFill="background2"/>
            <w:vAlign w:val="center"/>
          </w:tcPr>
          <w:p w14:paraId="15B9A396" w14:textId="77777777" w:rsidR="00587C9A" w:rsidRDefault="00587C9A" w:rsidP="009838A4"/>
        </w:tc>
        <w:tc>
          <w:tcPr>
            <w:tcW w:w="993" w:type="dxa"/>
            <w:shd w:val="clear" w:color="auto" w:fill="E7E6E6" w:themeFill="background2"/>
            <w:vAlign w:val="center"/>
          </w:tcPr>
          <w:p w14:paraId="0DC57B60" w14:textId="77777777" w:rsidR="00587C9A" w:rsidRDefault="00587C9A" w:rsidP="009838A4">
            <w:r>
              <w:rPr>
                <w:rFonts w:hint="eastAsia"/>
              </w:rPr>
              <w:t>N</w:t>
            </w:r>
            <w:r>
              <w:t>ormal</w:t>
            </w:r>
          </w:p>
        </w:tc>
        <w:tc>
          <w:tcPr>
            <w:tcW w:w="1729" w:type="dxa"/>
            <w:vAlign w:val="center"/>
          </w:tcPr>
          <w:p w14:paraId="6C1AC918" w14:textId="109CFF75" w:rsidR="00587C9A" w:rsidRDefault="00EA1D03" w:rsidP="009838A4">
            <w:r>
              <w:rPr>
                <w:rFonts w:hint="eastAsia"/>
              </w:rPr>
              <w:t>1</w:t>
            </w:r>
            <w:r>
              <w:t>7</w:t>
            </w:r>
          </w:p>
        </w:tc>
        <w:tc>
          <w:tcPr>
            <w:tcW w:w="1729" w:type="dxa"/>
            <w:vAlign w:val="center"/>
          </w:tcPr>
          <w:p w14:paraId="5AA198E6" w14:textId="3BEADCE1" w:rsidR="00587C9A" w:rsidRDefault="00EA1D03" w:rsidP="009838A4">
            <w:r>
              <w:rPr>
                <w:rFonts w:hint="eastAsia"/>
              </w:rPr>
              <w:t>4</w:t>
            </w:r>
          </w:p>
        </w:tc>
        <w:tc>
          <w:tcPr>
            <w:tcW w:w="1729" w:type="dxa"/>
            <w:vAlign w:val="center"/>
          </w:tcPr>
          <w:p w14:paraId="0473A113" w14:textId="726E70C9" w:rsidR="00587C9A" w:rsidRDefault="00EA1D03" w:rsidP="009838A4">
            <w:r>
              <w:rPr>
                <w:rFonts w:hint="eastAsia"/>
              </w:rPr>
              <w:t>8</w:t>
            </w:r>
          </w:p>
        </w:tc>
        <w:tc>
          <w:tcPr>
            <w:tcW w:w="1729" w:type="dxa"/>
            <w:vAlign w:val="center"/>
          </w:tcPr>
          <w:p w14:paraId="62F7107F" w14:textId="5947C7A6" w:rsidR="00587C9A" w:rsidRDefault="00EA1D03" w:rsidP="009838A4">
            <w:r>
              <w:rPr>
                <w:rFonts w:hint="eastAsia"/>
              </w:rPr>
              <w:t>3</w:t>
            </w:r>
          </w:p>
        </w:tc>
        <w:tc>
          <w:tcPr>
            <w:tcW w:w="1730" w:type="dxa"/>
            <w:vAlign w:val="center"/>
          </w:tcPr>
          <w:p w14:paraId="3B40B3A0" w14:textId="6466C9BD" w:rsidR="00587C9A" w:rsidRDefault="00EA1D03" w:rsidP="009838A4">
            <w:r>
              <w:rPr>
                <w:rFonts w:hint="eastAsia"/>
              </w:rPr>
              <w:t>N</w:t>
            </w:r>
            <w:r>
              <w:t>/A</w:t>
            </w:r>
          </w:p>
        </w:tc>
      </w:tr>
      <w:tr w:rsidR="00587C9A" w14:paraId="28C8F777" w14:textId="77777777" w:rsidTr="003679CC">
        <w:tc>
          <w:tcPr>
            <w:tcW w:w="1555" w:type="dxa"/>
            <w:vMerge/>
            <w:shd w:val="clear" w:color="auto" w:fill="E7E6E6" w:themeFill="background2"/>
            <w:vAlign w:val="center"/>
          </w:tcPr>
          <w:p w14:paraId="4498F5C2" w14:textId="77777777" w:rsidR="00587C9A" w:rsidRPr="00863AA1" w:rsidRDefault="00587C9A" w:rsidP="009838A4"/>
        </w:tc>
        <w:tc>
          <w:tcPr>
            <w:tcW w:w="1275" w:type="dxa"/>
            <w:vMerge/>
            <w:shd w:val="clear" w:color="auto" w:fill="E7E6E6" w:themeFill="background2"/>
            <w:vAlign w:val="center"/>
          </w:tcPr>
          <w:p w14:paraId="3B18E9F2" w14:textId="77777777" w:rsidR="00587C9A" w:rsidRPr="003041FC" w:rsidRDefault="00587C9A" w:rsidP="009838A4"/>
        </w:tc>
        <w:tc>
          <w:tcPr>
            <w:tcW w:w="1134" w:type="dxa"/>
            <w:vMerge w:val="restart"/>
            <w:shd w:val="clear" w:color="auto" w:fill="E7E6E6" w:themeFill="background2"/>
            <w:vAlign w:val="center"/>
          </w:tcPr>
          <w:p w14:paraId="45D3B3EB" w14:textId="77777777" w:rsidR="00587C9A" w:rsidRDefault="00587C9A" w:rsidP="009838A4">
            <w:r>
              <w:rPr>
                <w:rFonts w:hint="eastAsia"/>
              </w:rPr>
              <w:t>A</w:t>
            </w:r>
            <w:r>
              <w:t>ll</w:t>
            </w:r>
          </w:p>
        </w:tc>
        <w:tc>
          <w:tcPr>
            <w:tcW w:w="993" w:type="dxa"/>
            <w:shd w:val="clear" w:color="auto" w:fill="E7E6E6" w:themeFill="background2"/>
            <w:vAlign w:val="center"/>
          </w:tcPr>
          <w:p w14:paraId="65AA1164" w14:textId="77777777" w:rsidR="00587C9A" w:rsidRDefault="00587C9A" w:rsidP="009838A4">
            <w:r>
              <w:rPr>
                <w:rFonts w:hint="eastAsia"/>
              </w:rPr>
              <w:t>F</w:t>
            </w:r>
            <w:r>
              <w:t>eature Name</w:t>
            </w:r>
          </w:p>
        </w:tc>
        <w:tc>
          <w:tcPr>
            <w:tcW w:w="1729" w:type="dxa"/>
            <w:vAlign w:val="center"/>
          </w:tcPr>
          <w:p w14:paraId="486A0D0F" w14:textId="1FE06C95" w:rsidR="00587C9A" w:rsidRDefault="00EA1D03" w:rsidP="009838A4">
            <w:r w:rsidRPr="00EA1D03">
              <w:t>psi_group_change</w:t>
            </w:r>
          </w:p>
        </w:tc>
        <w:tc>
          <w:tcPr>
            <w:tcW w:w="1729" w:type="dxa"/>
            <w:vAlign w:val="center"/>
          </w:tcPr>
          <w:p w14:paraId="2783C939" w14:textId="131C0FC6" w:rsidR="00587C9A" w:rsidRDefault="00EA1D03" w:rsidP="009838A4">
            <w:r w:rsidRPr="00EA1D03">
              <w:t>syscall_return_via_sysret</w:t>
            </w:r>
          </w:p>
        </w:tc>
        <w:tc>
          <w:tcPr>
            <w:tcW w:w="1729" w:type="dxa"/>
            <w:vAlign w:val="center"/>
          </w:tcPr>
          <w:p w14:paraId="05CB6235" w14:textId="418CFD90" w:rsidR="00587C9A" w:rsidRDefault="00EA1D03" w:rsidP="009838A4">
            <w:r w:rsidRPr="00EA1D03">
              <w:t>memset_erms</w:t>
            </w:r>
          </w:p>
        </w:tc>
        <w:tc>
          <w:tcPr>
            <w:tcW w:w="1729" w:type="dxa"/>
            <w:vAlign w:val="center"/>
          </w:tcPr>
          <w:p w14:paraId="66833E34" w14:textId="256B1D54" w:rsidR="00587C9A" w:rsidRDefault="00EA1D03" w:rsidP="009838A4">
            <w:r w:rsidRPr="00EA1D03">
              <w:t>perf_event_alloc</w:t>
            </w:r>
          </w:p>
        </w:tc>
        <w:tc>
          <w:tcPr>
            <w:tcW w:w="1730" w:type="dxa"/>
            <w:vAlign w:val="center"/>
          </w:tcPr>
          <w:p w14:paraId="53F63E83" w14:textId="0968CB2F" w:rsidR="00587C9A" w:rsidRDefault="00EA1D03" w:rsidP="009838A4">
            <w:r w:rsidRPr="00EA1D03">
              <w:t>visit_groups_merge.constprop.0.is</w:t>
            </w:r>
          </w:p>
        </w:tc>
      </w:tr>
      <w:tr w:rsidR="00587C9A" w14:paraId="6F597706" w14:textId="77777777" w:rsidTr="003679CC">
        <w:tc>
          <w:tcPr>
            <w:tcW w:w="1555" w:type="dxa"/>
            <w:vMerge/>
            <w:shd w:val="clear" w:color="auto" w:fill="E7E6E6" w:themeFill="background2"/>
            <w:vAlign w:val="center"/>
          </w:tcPr>
          <w:p w14:paraId="40CA5BD5" w14:textId="77777777" w:rsidR="00587C9A" w:rsidRPr="00863AA1" w:rsidRDefault="00587C9A" w:rsidP="009838A4"/>
        </w:tc>
        <w:tc>
          <w:tcPr>
            <w:tcW w:w="1275" w:type="dxa"/>
            <w:vMerge/>
            <w:shd w:val="clear" w:color="auto" w:fill="E7E6E6" w:themeFill="background2"/>
            <w:vAlign w:val="center"/>
          </w:tcPr>
          <w:p w14:paraId="2E31DEC9" w14:textId="77777777" w:rsidR="00587C9A" w:rsidRPr="003041FC" w:rsidRDefault="00587C9A" w:rsidP="009838A4"/>
        </w:tc>
        <w:tc>
          <w:tcPr>
            <w:tcW w:w="1134" w:type="dxa"/>
            <w:vMerge/>
            <w:shd w:val="clear" w:color="auto" w:fill="E7E6E6" w:themeFill="background2"/>
            <w:vAlign w:val="center"/>
          </w:tcPr>
          <w:p w14:paraId="4A3C87C8" w14:textId="77777777" w:rsidR="00587C9A" w:rsidRDefault="00587C9A" w:rsidP="009838A4"/>
        </w:tc>
        <w:tc>
          <w:tcPr>
            <w:tcW w:w="993" w:type="dxa"/>
            <w:shd w:val="clear" w:color="auto" w:fill="E7E6E6" w:themeFill="background2"/>
            <w:vAlign w:val="center"/>
          </w:tcPr>
          <w:p w14:paraId="0F31D76E" w14:textId="77777777" w:rsidR="00587C9A" w:rsidRDefault="00587C9A" w:rsidP="009838A4">
            <w:r>
              <w:rPr>
                <w:rFonts w:hint="eastAsia"/>
              </w:rPr>
              <w:t>A</w:t>
            </w:r>
            <w:r>
              <w:t>ttack</w:t>
            </w:r>
          </w:p>
        </w:tc>
        <w:tc>
          <w:tcPr>
            <w:tcW w:w="1729" w:type="dxa"/>
            <w:vAlign w:val="center"/>
          </w:tcPr>
          <w:p w14:paraId="06224D4A" w14:textId="77BB21BE" w:rsidR="00587C9A" w:rsidRDefault="00EA1D03" w:rsidP="009838A4">
            <w:r>
              <w:rPr>
                <w:rFonts w:hint="eastAsia"/>
              </w:rPr>
              <w:t>1</w:t>
            </w:r>
            <w:r>
              <w:t>7</w:t>
            </w:r>
          </w:p>
        </w:tc>
        <w:tc>
          <w:tcPr>
            <w:tcW w:w="1729" w:type="dxa"/>
            <w:vAlign w:val="center"/>
          </w:tcPr>
          <w:p w14:paraId="6CFBB771" w14:textId="3695CCB6" w:rsidR="00587C9A" w:rsidRDefault="00EA1D03" w:rsidP="009838A4">
            <w:r>
              <w:rPr>
                <w:rFonts w:hint="eastAsia"/>
              </w:rPr>
              <w:t>4</w:t>
            </w:r>
          </w:p>
        </w:tc>
        <w:tc>
          <w:tcPr>
            <w:tcW w:w="1729" w:type="dxa"/>
            <w:vAlign w:val="center"/>
          </w:tcPr>
          <w:p w14:paraId="0FB966A9" w14:textId="58E84265" w:rsidR="00587C9A" w:rsidRDefault="00EA1D03" w:rsidP="009838A4">
            <w:r>
              <w:rPr>
                <w:rFonts w:hint="eastAsia"/>
              </w:rPr>
              <w:t>8</w:t>
            </w:r>
          </w:p>
        </w:tc>
        <w:tc>
          <w:tcPr>
            <w:tcW w:w="1729" w:type="dxa"/>
            <w:vAlign w:val="center"/>
          </w:tcPr>
          <w:p w14:paraId="56A41791" w14:textId="1950E307" w:rsidR="00587C9A" w:rsidRDefault="00EA1D03" w:rsidP="009838A4">
            <w:r>
              <w:rPr>
                <w:rFonts w:hint="eastAsia"/>
              </w:rPr>
              <w:t>3</w:t>
            </w:r>
          </w:p>
        </w:tc>
        <w:tc>
          <w:tcPr>
            <w:tcW w:w="1730" w:type="dxa"/>
            <w:vAlign w:val="center"/>
          </w:tcPr>
          <w:p w14:paraId="7028FC06" w14:textId="14477FE0" w:rsidR="00587C9A" w:rsidRDefault="00EA1D03" w:rsidP="009838A4">
            <w:r>
              <w:rPr>
                <w:rFonts w:hint="eastAsia"/>
              </w:rPr>
              <w:t>3</w:t>
            </w:r>
          </w:p>
        </w:tc>
      </w:tr>
      <w:tr w:rsidR="00587C9A" w14:paraId="6B24BE97" w14:textId="77777777" w:rsidTr="003679CC">
        <w:tc>
          <w:tcPr>
            <w:tcW w:w="1555" w:type="dxa"/>
            <w:vMerge/>
            <w:shd w:val="clear" w:color="auto" w:fill="E7E6E6" w:themeFill="background2"/>
            <w:vAlign w:val="center"/>
          </w:tcPr>
          <w:p w14:paraId="56382354" w14:textId="77777777" w:rsidR="00587C9A" w:rsidRPr="00863AA1" w:rsidRDefault="00587C9A" w:rsidP="009838A4"/>
        </w:tc>
        <w:tc>
          <w:tcPr>
            <w:tcW w:w="1275" w:type="dxa"/>
            <w:vMerge/>
            <w:shd w:val="clear" w:color="auto" w:fill="E7E6E6" w:themeFill="background2"/>
            <w:vAlign w:val="center"/>
          </w:tcPr>
          <w:p w14:paraId="42B03AFC" w14:textId="77777777" w:rsidR="00587C9A" w:rsidRPr="003041FC" w:rsidRDefault="00587C9A" w:rsidP="009838A4"/>
        </w:tc>
        <w:tc>
          <w:tcPr>
            <w:tcW w:w="1134" w:type="dxa"/>
            <w:vMerge/>
            <w:shd w:val="clear" w:color="auto" w:fill="E7E6E6" w:themeFill="background2"/>
            <w:vAlign w:val="center"/>
          </w:tcPr>
          <w:p w14:paraId="7DD3BDD8" w14:textId="77777777" w:rsidR="00587C9A" w:rsidRDefault="00587C9A" w:rsidP="009838A4"/>
        </w:tc>
        <w:tc>
          <w:tcPr>
            <w:tcW w:w="993" w:type="dxa"/>
            <w:shd w:val="clear" w:color="auto" w:fill="E7E6E6" w:themeFill="background2"/>
            <w:vAlign w:val="center"/>
          </w:tcPr>
          <w:p w14:paraId="3F2701AD" w14:textId="77777777" w:rsidR="00587C9A" w:rsidRDefault="00587C9A" w:rsidP="009838A4">
            <w:r>
              <w:rPr>
                <w:rFonts w:hint="eastAsia"/>
              </w:rPr>
              <w:t>N</w:t>
            </w:r>
            <w:r>
              <w:t>ormal</w:t>
            </w:r>
          </w:p>
        </w:tc>
        <w:tc>
          <w:tcPr>
            <w:tcW w:w="1729" w:type="dxa"/>
            <w:vAlign w:val="center"/>
          </w:tcPr>
          <w:p w14:paraId="56782D93" w14:textId="65DA09AF" w:rsidR="00587C9A" w:rsidRDefault="00EA1D03" w:rsidP="009838A4">
            <w:r>
              <w:rPr>
                <w:rFonts w:hint="eastAsia"/>
              </w:rPr>
              <w:t>1</w:t>
            </w:r>
            <w:r>
              <w:t>7</w:t>
            </w:r>
          </w:p>
        </w:tc>
        <w:tc>
          <w:tcPr>
            <w:tcW w:w="1729" w:type="dxa"/>
            <w:vAlign w:val="center"/>
          </w:tcPr>
          <w:p w14:paraId="5B795789" w14:textId="2BDB3B49" w:rsidR="00587C9A" w:rsidRDefault="00EA1D03" w:rsidP="009838A4">
            <w:r>
              <w:rPr>
                <w:rFonts w:hint="eastAsia"/>
              </w:rPr>
              <w:t>4</w:t>
            </w:r>
          </w:p>
        </w:tc>
        <w:tc>
          <w:tcPr>
            <w:tcW w:w="1729" w:type="dxa"/>
            <w:vAlign w:val="center"/>
          </w:tcPr>
          <w:p w14:paraId="59201BA1" w14:textId="614808A9" w:rsidR="00587C9A" w:rsidRDefault="00EA1D03" w:rsidP="009838A4">
            <w:r>
              <w:rPr>
                <w:rFonts w:hint="eastAsia"/>
              </w:rPr>
              <w:t>8</w:t>
            </w:r>
          </w:p>
        </w:tc>
        <w:tc>
          <w:tcPr>
            <w:tcW w:w="1729" w:type="dxa"/>
            <w:vAlign w:val="center"/>
          </w:tcPr>
          <w:p w14:paraId="3FD0C8CE" w14:textId="4F225045" w:rsidR="00587C9A" w:rsidRDefault="00EA1D03" w:rsidP="009838A4">
            <w:r>
              <w:rPr>
                <w:rFonts w:hint="eastAsia"/>
              </w:rPr>
              <w:t>6</w:t>
            </w:r>
          </w:p>
        </w:tc>
        <w:tc>
          <w:tcPr>
            <w:tcW w:w="1730" w:type="dxa"/>
            <w:vAlign w:val="center"/>
          </w:tcPr>
          <w:p w14:paraId="47B44E18" w14:textId="160177E3" w:rsidR="00587C9A" w:rsidRDefault="00EA1D03" w:rsidP="009838A4">
            <w:r>
              <w:rPr>
                <w:rFonts w:hint="eastAsia"/>
              </w:rPr>
              <w:t>3</w:t>
            </w:r>
          </w:p>
        </w:tc>
      </w:tr>
      <w:tr w:rsidR="00506189" w14:paraId="0CC09F79" w14:textId="77777777" w:rsidTr="003679CC">
        <w:tc>
          <w:tcPr>
            <w:tcW w:w="1555" w:type="dxa"/>
            <w:vMerge/>
            <w:shd w:val="clear" w:color="auto" w:fill="E7E6E6" w:themeFill="background2"/>
            <w:vAlign w:val="center"/>
          </w:tcPr>
          <w:p w14:paraId="7BB098D1" w14:textId="77777777" w:rsidR="00506189" w:rsidRPr="00863AA1" w:rsidRDefault="00506189" w:rsidP="00506189"/>
        </w:tc>
        <w:tc>
          <w:tcPr>
            <w:tcW w:w="1275" w:type="dxa"/>
            <w:vMerge w:val="restart"/>
            <w:shd w:val="clear" w:color="auto" w:fill="E7E6E6" w:themeFill="background2"/>
            <w:vAlign w:val="center"/>
          </w:tcPr>
          <w:p w14:paraId="40E394C5" w14:textId="77777777" w:rsidR="00506189" w:rsidRPr="003041FC" w:rsidRDefault="00506189" w:rsidP="00506189">
            <w:r>
              <w:t>I</w:t>
            </w:r>
            <w:r w:rsidRPr="003041FC">
              <w:t>nstructions</w:t>
            </w:r>
          </w:p>
        </w:tc>
        <w:tc>
          <w:tcPr>
            <w:tcW w:w="1134" w:type="dxa"/>
            <w:vMerge w:val="restart"/>
            <w:shd w:val="clear" w:color="auto" w:fill="E7E6E6" w:themeFill="background2"/>
            <w:vAlign w:val="center"/>
          </w:tcPr>
          <w:p w14:paraId="75CF135E" w14:textId="77777777" w:rsidR="00506189" w:rsidRDefault="00506189" w:rsidP="00506189">
            <w:r>
              <w:rPr>
                <w:rFonts w:hint="eastAsia"/>
              </w:rPr>
              <w:t>C</w:t>
            </w:r>
            <w:r>
              <w:t>ommon</w:t>
            </w:r>
          </w:p>
        </w:tc>
        <w:tc>
          <w:tcPr>
            <w:tcW w:w="993" w:type="dxa"/>
            <w:shd w:val="clear" w:color="auto" w:fill="E7E6E6" w:themeFill="background2"/>
            <w:vAlign w:val="center"/>
          </w:tcPr>
          <w:p w14:paraId="2426FA21" w14:textId="77777777" w:rsidR="00506189" w:rsidRDefault="00506189" w:rsidP="00506189">
            <w:r>
              <w:rPr>
                <w:rFonts w:hint="eastAsia"/>
              </w:rPr>
              <w:t>F</w:t>
            </w:r>
            <w:r>
              <w:t>eature Name</w:t>
            </w:r>
          </w:p>
        </w:tc>
        <w:tc>
          <w:tcPr>
            <w:tcW w:w="1729" w:type="dxa"/>
            <w:vAlign w:val="center"/>
          </w:tcPr>
          <w:p w14:paraId="06569CEF" w14:textId="7F926EBD" w:rsidR="00506189" w:rsidRDefault="00506189" w:rsidP="00506189">
            <w:r>
              <w:rPr>
                <w:rFonts w:hint="eastAsia"/>
              </w:rPr>
              <w:t>N</w:t>
            </w:r>
            <w:r>
              <w:t>/A</w:t>
            </w:r>
          </w:p>
        </w:tc>
        <w:tc>
          <w:tcPr>
            <w:tcW w:w="1729" w:type="dxa"/>
            <w:vAlign w:val="center"/>
          </w:tcPr>
          <w:p w14:paraId="43CF213D" w14:textId="03C89D74" w:rsidR="00506189" w:rsidRDefault="00506189" w:rsidP="00506189">
            <w:r w:rsidRPr="00851737">
              <w:rPr>
                <w:rFonts w:hint="eastAsia"/>
              </w:rPr>
              <w:t>N</w:t>
            </w:r>
            <w:r w:rsidRPr="00851737">
              <w:t>/A</w:t>
            </w:r>
          </w:p>
        </w:tc>
        <w:tc>
          <w:tcPr>
            <w:tcW w:w="1729" w:type="dxa"/>
            <w:vAlign w:val="center"/>
          </w:tcPr>
          <w:p w14:paraId="7C3B05A3" w14:textId="10BD7CF2" w:rsidR="00506189" w:rsidRDefault="00506189" w:rsidP="00506189">
            <w:r w:rsidRPr="00851737">
              <w:rPr>
                <w:rFonts w:hint="eastAsia"/>
              </w:rPr>
              <w:t>N</w:t>
            </w:r>
            <w:r w:rsidRPr="00851737">
              <w:t>/A</w:t>
            </w:r>
          </w:p>
        </w:tc>
        <w:tc>
          <w:tcPr>
            <w:tcW w:w="1729" w:type="dxa"/>
            <w:vAlign w:val="center"/>
          </w:tcPr>
          <w:p w14:paraId="7F542E4E" w14:textId="40A8F56D" w:rsidR="00506189" w:rsidRDefault="00506189" w:rsidP="00506189">
            <w:r w:rsidRPr="00851737">
              <w:rPr>
                <w:rFonts w:hint="eastAsia"/>
              </w:rPr>
              <w:t>N</w:t>
            </w:r>
            <w:r w:rsidRPr="00851737">
              <w:t>/A</w:t>
            </w:r>
          </w:p>
        </w:tc>
        <w:tc>
          <w:tcPr>
            <w:tcW w:w="1730" w:type="dxa"/>
            <w:vAlign w:val="center"/>
          </w:tcPr>
          <w:p w14:paraId="5B815C59" w14:textId="3D58F6E9" w:rsidR="00506189" w:rsidRDefault="00506189" w:rsidP="00506189">
            <w:r w:rsidRPr="00851737">
              <w:rPr>
                <w:rFonts w:hint="eastAsia"/>
              </w:rPr>
              <w:t>N</w:t>
            </w:r>
            <w:r w:rsidRPr="00851737">
              <w:t>/A</w:t>
            </w:r>
          </w:p>
        </w:tc>
      </w:tr>
      <w:tr w:rsidR="00506189" w14:paraId="56D46927" w14:textId="77777777" w:rsidTr="003679CC">
        <w:tc>
          <w:tcPr>
            <w:tcW w:w="1555" w:type="dxa"/>
            <w:vMerge/>
            <w:shd w:val="clear" w:color="auto" w:fill="E7E6E6" w:themeFill="background2"/>
            <w:vAlign w:val="center"/>
          </w:tcPr>
          <w:p w14:paraId="54B28FF7" w14:textId="77777777" w:rsidR="00506189" w:rsidRPr="00863AA1" w:rsidRDefault="00506189" w:rsidP="00506189"/>
        </w:tc>
        <w:tc>
          <w:tcPr>
            <w:tcW w:w="1275" w:type="dxa"/>
            <w:vMerge/>
            <w:shd w:val="clear" w:color="auto" w:fill="E7E6E6" w:themeFill="background2"/>
            <w:vAlign w:val="center"/>
          </w:tcPr>
          <w:p w14:paraId="6149DA9C" w14:textId="77777777" w:rsidR="00506189" w:rsidRDefault="00506189" w:rsidP="00506189"/>
        </w:tc>
        <w:tc>
          <w:tcPr>
            <w:tcW w:w="1134" w:type="dxa"/>
            <w:vMerge/>
            <w:shd w:val="clear" w:color="auto" w:fill="E7E6E6" w:themeFill="background2"/>
            <w:vAlign w:val="center"/>
          </w:tcPr>
          <w:p w14:paraId="69547161" w14:textId="77777777" w:rsidR="00506189" w:rsidRDefault="00506189" w:rsidP="00506189"/>
        </w:tc>
        <w:tc>
          <w:tcPr>
            <w:tcW w:w="993" w:type="dxa"/>
            <w:shd w:val="clear" w:color="auto" w:fill="E7E6E6" w:themeFill="background2"/>
            <w:vAlign w:val="center"/>
          </w:tcPr>
          <w:p w14:paraId="678E86DA" w14:textId="77777777" w:rsidR="00506189" w:rsidRDefault="00506189" w:rsidP="00506189">
            <w:r>
              <w:rPr>
                <w:rFonts w:hint="eastAsia"/>
              </w:rPr>
              <w:t>A</w:t>
            </w:r>
            <w:r>
              <w:t>ttack</w:t>
            </w:r>
          </w:p>
        </w:tc>
        <w:tc>
          <w:tcPr>
            <w:tcW w:w="1729" w:type="dxa"/>
            <w:vAlign w:val="center"/>
          </w:tcPr>
          <w:p w14:paraId="61D8599F" w14:textId="74FAD7D1" w:rsidR="00506189" w:rsidRDefault="00506189" w:rsidP="00506189">
            <w:r w:rsidRPr="00384D56">
              <w:rPr>
                <w:rFonts w:hint="eastAsia"/>
              </w:rPr>
              <w:t>N</w:t>
            </w:r>
            <w:r w:rsidRPr="00384D56">
              <w:t>/A</w:t>
            </w:r>
          </w:p>
        </w:tc>
        <w:tc>
          <w:tcPr>
            <w:tcW w:w="1729" w:type="dxa"/>
            <w:vAlign w:val="center"/>
          </w:tcPr>
          <w:p w14:paraId="43F30F57" w14:textId="424D1A7F" w:rsidR="00506189" w:rsidRDefault="00506189" w:rsidP="00506189">
            <w:r w:rsidRPr="00851737">
              <w:rPr>
                <w:rFonts w:hint="eastAsia"/>
              </w:rPr>
              <w:t>N</w:t>
            </w:r>
            <w:r w:rsidRPr="00851737">
              <w:t>/A</w:t>
            </w:r>
          </w:p>
        </w:tc>
        <w:tc>
          <w:tcPr>
            <w:tcW w:w="1729" w:type="dxa"/>
            <w:vAlign w:val="center"/>
          </w:tcPr>
          <w:p w14:paraId="5EA049A1" w14:textId="506F0989" w:rsidR="00506189" w:rsidRDefault="00506189" w:rsidP="00506189">
            <w:r w:rsidRPr="00851737">
              <w:rPr>
                <w:rFonts w:hint="eastAsia"/>
              </w:rPr>
              <w:t>N</w:t>
            </w:r>
            <w:r w:rsidRPr="00851737">
              <w:t>/A</w:t>
            </w:r>
          </w:p>
        </w:tc>
        <w:tc>
          <w:tcPr>
            <w:tcW w:w="1729" w:type="dxa"/>
            <w:vAlign w:val="center"/>
          </w:tcPr>
          <w:p w14:paraId="46359B33" w14:textId="2CDC1D2E" w:rsidR="00506189" w:rsidRDefault="00506189" w:rsidP="00506189">
            <w:r w:rsidRPr="00851737">
              <w:rPr>
                <w:rFonts w:hint="eastAsia"/>
              </w:rPr>
              <w:t>N</w:t>
            </w:r>
            <w:r w:rsidRPr="00851737">
              <w:t>/A</w:t>
            </w:r>
          </w:p>
        </w:tc>
        <w:tc>
          <w:tcPr>
            <w:tcW w:w="1730" w:type="dxa"/>
            <w:vAlign w:val="center"/>
          </w:tcPr>
          <w:p w14:paraId="118FDB15" w14:textId="190529AE" w:rsidR="00506189" w:rsidRDefault="00506189" w:rsidP="00506189">
            <w:r w:rsidRPr="00851737">
              <w:rPr>
                <w:rFonts w:hint="eastAsia"/>
              </w:rPr>
              <w:t>N</w:t>
            </w:r>
            <w:r w:rsidRPr="00851737">
              <w:t>/A</w:t>
            </w:r>
          </w:p>
        </w:tc>
      </w:tr>
      <w:tr w:rsidR="00506189" w14:paraId="5A6A887F" w14:textId="77777777" w:rsidTr="003679CC">
        <w:tc>
          <w:tcPr>
            <w:tcW w:w="1555" w:type="dxa"/>
            <w:vMerge/>
            <w:shd w:val="clear" w:color="auto" w:fill="E7E6E6" w:themeFill="background2"/>
            <w:vAlign w:val="center"/>
          </w:tcPr>
          <w:p w14:paraId="2DD2E3AC" w14:textId="77777777" w:rsidR="00506189" w:rsidRPr="00863AA1" w:rsidRDefault="00506189" w:rsidP="00506189"/>
        </w:tc>
        <w:tc>
          <w:tcPr>
            <w:tcW w:w="1275" w:type="dxa"/>
            <w:vMerge/>
            <w:shd w:val="clear" w:color="auto" w:fill="E7E6E6" w:themeFill="background2"/>
            <w:vAlign w:val="center"/>
          </w:tcPr>
          <w:p w14:paraId="0E75038C" w14:textId="77777777" w:rsidR="00506189" w:rsidRDefault="00506189" w:rsidP="00506189"/>
        </w:tc>
        <w:tc>
          <w:tcPr>
            <w:tcW w:w="1134" w:type="dxa"/>
            <w:vMerge/>
            <w:shd w:val="clear" w:color="auto" w:fill="E7E6E6" w:themeFill="background2"/>
            <w:vAlign w:val="center"/>
          </w:tcPr>
          <w:p w14:paraId="3A15BEF8" w14:textId="77777777" w:rsidR="00506189" w:rsidRDefault="00506189" w:rsidP="00506189"/>
        </w:tc>
        <w:tc>
          <w:tcPr>
            <w:tcW w:w="993" w:type="dxa"/>
            <w:shd w:val="clear" w:color="auto" w:fill="E7E6E6" w:themeFill="background2"/>
            <w:vAlign w:val="center"/>
          </w:tcPr>
          <w:p w14:paraId="6F4BF0E7" w14:textId="77777777" w:rsidR="00506189" w:rsidRDefault="00506189" w:rsidP="00506189">
            <w:r>
              <w:rPr>
                <w:rFonts w:hint="eastAsia"/>
              </w:rPr>
              <w:t>N</w:t>
            </w:r>
            <w:r>
              <w:t>ormal</w:t>
            </w:r>
          </w:p>
        </w:tc>
        <w:tc>
          <w:tcPr>
            <w:tcW w:w="1729" w:type="dxa"/>
            <w:vAlign w:val="center"/>
          </w:tcPr>
          <w:p w14:paraId="4F65D2B1" w14:textId="56366FAD" w:rsidR="00506189" w:rsidRDefault="00506189" w:rsidP="00506189">
            <w:r w:rsidRPr="00384D56">
              <w:rPr>
                <w:rFonts w:hint="eastAsia"/>
              </w:rPr>
              <w:t>N</w:t>
            </w:r>
            <w:r w:rsidRPr="00384D56">
              <w:t>/A</w:t>
            </w:r>
          </w:p>
        </w:tc>
        <w:tc>
          <w:tcPr>
            <w:tcW w:w="1729" w:type="dxa"/>
            <w:vAlign w:val="center"/>
          </w:tcPr>
          <w:p w14:paraId="1050A50C" w14:textId="22FE4C2F" w:rsidR="00506189" w:rsidRDefault="00506189" w:rsidP="00506189">
            <w:r w:rsidRPr="00851737">
              <w:rPr>
                <w:rFonts w:hint="eastAsia"/>
              </w:rPr>
              <w:t>N</w:t>
            </w:r>
            <w:r w:rsidRPr="00851737">
              <w:t>/A</w:t>
            </w:r>
          </w:p>
        </w:tc>
        <w:tc>
          <w:tcPr>
            <w:tcW w:w="1729" w:type="dxa"/>
            <w:vAlign w:val="center"/>
          </w:tcPr>
          <w:p w14:paraId="00D8818C" w14:textId="4ECD9A65" w:rsidR="00506189" w:rsidRDefault="00506189" w:rsidP="00506189">
            <w:r w:rsidRPr="00851737">
              <w:rPr>
                <w:rFonts w:hint="eastAsia"/>
              </w:rPr>
              <w:t>N</w:t>
            </w:r>
            <w:r w:rsidRPr="00851737">
              <w:t>/A</w:t>
            </w:r>
          </w:p>
        </w:tc>
        <w:tc>
          <w:tcPr>
            <w:tcW w:w="1729" w:type="dxa"/>
            <w:vAlign w:val="center"/>
          </w:tcPr>
          <w:p w14:paraId="0CEE9694" w14:textId="13584B99" w:rsidR="00506189" w:rsidRDefault="00506189" w:rsidP="00506189">
            <w:r w:rsidRPr="00851737">
              <w:rPr>
                <w:rFonts w:hint="eastAsia"/>
              </w:rPr>
              <w:t>N</w:t>
            </w:r>
            <w:r w:rsidRPr="00851737">
              <w:t>/A</w:t>
            </w:r>
          </w:p>
        </w:tc>
        <w:tc>
          <w:tcPr>
            <w:tcW w:w="1730" w:type="dxa"/>
            <w:vAlign w:val="center"/>
          </w:tcPr>
          <w:p w14:paraId="38136084" w14:textId="761CB44D" w:rsidR="00506189" w:rsidRDefault="00506189" w:rsidP="00506189">
            <w:r w:rsidRPr="00851737">
              <w:rPr>
                <w:rFonts w:hint="eastAsia"/>
              </w:rPr>
              <w:t>N</w:t>
            </w:r>
            <w:r w:rsidRPr="00851737">
              <w:t>/A</w:t>
            </w:r>
          </w:p>
        </w:tc>
      </w:tr>
      <w:tr w:rsidR="00587C9A" w14:paraId="07D5FF4C" w14:textId="77777777" w:rsidTr="003679CC">
        <w:tc>
          <w:tcPr>
            <w:tcW w:w="1555" w:type="dxa"/>
            <w:vMerge/>
            <w:shd w:val="clear" w:color="auto" w:fill="E7E6E6" w:themeFill="background2"/>
            <w:vAlign w:val="center"/>
          </w:tcPr>
          <w:p w14:paraId="44035EE1" w14:textId="77777777" w:rsidR="00587C9A" w:rsidRPr="00863AA1" w:rsidRDefault="00587C9A" w:rsidP="009838A4"/>
        </w:tc>
        <w:tc>
          <w:tcPr>
            <w:tcW w:w="1275" w:type="dxa"/>
            <w:vMerge/>
            <w:shd w:val="clear" w:color="auto" w:fill="E7E6E6" w:themeFill="background2"/>
            <w:vAlign w:val="center"/>
          </w:tcPr>
          <w:p w14:paraId="505BC969" w14:textId="77777777" w:rsidR="00587C9A" w:rsidRDefault="00587C9A" w:rsidP="009838A4"/>
        </w:tc>
        <w:tc>
          <w:tcPr>
            <w:tcW w:w="1134" w:type="dxa"/>
            <w:vMerge w:val="restart"/>
            <w:shd w:val="clear" w:color="auto" w:fill="E7E6E6" w:themeFill="background2"/>
            <w:vAlign w:val="center"/>
          </w:tcPr>
          <w:p w14:paraId="6C4A9BA8" w14:textId="77777777" w:rsidR="00587C9A" w:rsidRDefault="00587C9A" w:rsidP="009838A4">
            <w:r>
              <w:rPr>
                <w:rFonts w:hint="eastAsia"/>
              </w:rPr>
              <w:t>E</w:t>
            </w:r>
            <w:r>
              <w:t>xclusive</w:t>
            </w:r>
          </w:p>
        </w:tc>
        <w:tc>
          <w:tcPr>
            <w:tcW w:w="993" w:type="dxa"/>
            <w:shd w:val="clear" w:color="auto" w:fill="E7E6E6" w:themeFill="background2"/>
            <w:vAlign w:val="center"/>
          </w:tcPr>
          <w:p w14:paraId="0542660F" w14:textId="77777777" w:rsidR="00587C9A" w:rsidRDefault="00587C9A" w:rsidP="009838A4">
            <w:r>
              <w:rPr>
                <w:rFonts w:hint="eastAsia"/>
              </w:rPr>
              <w:t>F</w:t>
            </w:r>
            <w:r>
              <w:t>eature Name</w:t>
            </w:r>
          </w:p>
        </w:tc>
        <w:tc>
          <w:tcPr>
            <w:tcW w:w="1729" w:type="dxa"/>
            <w:vAlign w:val="center"/>
          </w:tcPr>
          <w:p w14:paraId="5F5201D3" w14:textId="671B3607" w:rsidR="00587C9A" w:rsidRDefault="00506189" w:rsidP="009838A4">
            <w:r w:rsidRPr="00506189">
              <w:t>psi_group_change</w:t>
            </w:r>
          </w:p>
        </w:tc>
        <w:tc>
          <w:tcPr>
            <w:tcW w:w="1729" w:type="dxa"/>
            <w:vAlign w:val="center"/>
          </w:tcPr>
          <w:p w14:paraId="681CD437" w14:textId="23625700" w:rsidR="00587C9A" w:rsidRDefault="00506189" w:rsidP="009838A4">
            <w:r w:rsidRPr="00506189">
              <w:t>event_sched_in</w:t>
            </w:r>
          </w:p>
        </w:tc>
        <w:tc>
          <w:tcPr>
            <w:tcW w:w="1729" w:type="dxa"/>
            <w:vAlign w:val="center"/>
          </w:tcPr>
          <w:p w14:paraId="350636A5" w14:textId="1A83897E" w:rsidR="00587C9A" w:rsidRDefault="00506189" w:rsidP="009838A4">
            <w:r w:rsidRPr="00506189">
              <w:t>kfree</w:t>
            </w:r>
          </w:p>
        </w:tc>
        <w:tc>
          <w:tcPr>
            <w:tcW w:w="1729" w:type="dxa"/>
            <w:vAlign w:val="center"/>
          </w:tcPr>
          <w:p w14:paraId="4A6B2AA9" w14:textId="3711A883" w:rsidR="00587C9A" w:rsidRDefault="00506189" w:rsidP="009838A4">
            <w:r w:rsidRPr="00506189">
              <w:t>merge_sched_in</w:t>
            </w:r>
          </w:p>
        </w:tc>
        <w:tc>
          <w:tcPr>
            <w:tcW w:w="1730" w:type="dxa"/>
            <w:vAlign w:val="center"/>
          </w:tcPr>
          <w:p w14:paraId="0C50839E" w14:textId="0248A331" w:rsidR="00587C9A" w:rsidRDefault="00506189" w:rsidP="009838A4">
            <w:r w:rsidRPr="00506189">
              <w:t>perf_event_groups_first</w:t>
            </w:r>
          </w:p>
        </w:tc>
      </w:tr>
      <w:tr w:rsidR="00587C9A" w14:paraId="238B0152" w14:textId="77777777" w:rsidTr="003679CC">
        <w:tc>
          <w:tcPr>
            <w:tcW w:w="1555" w:type="dxa"/>
            <w:vMerge/>
            <w:shd w:val="clear" w:color="auto" w:fill="E7E6E6" w:themeFill="background2"/>
            <w:vAlign w:val="center"/>
          </w:tcPr>
          <w:p w14:paraId="37AFB13F" w14:textId="77777777" w:rsidR="00587C9A" w:rsidRPr="00863AA1" w:rsidRDefault="00587C9A" w:rsidP="009838A4"/>
        </w:tc>
        <w:tc>
          <w:tcPr>
            <w:tcW w:w="1275" w:type="dxa"/>
            <w:vMerge/>
            <w:shd w:val="clear" w:color="auto" w:fill="E7E6E6" w:themeFill="background2"/>
            <w:vAlign w:val="center"/>
          </w:tcPr>
          <w:p w14:paraId="6A2F7EEC" w14:textId="77777777" w:rsidR="00587C9A" w:rsidRPr="003041FC" w:rsidRDefault="00587C9A" w:rsidP="009838A4"/>
        </w:tc>
        <w:tc>
          <w:tcPr>
            <w:tcW w:w="1134" w:type="dxa"/>
            <w:vMerge/>
            <w:shd w:val="clear" w:color="auto" w:fill="E7E6E6" w:themeFill="background2"/>
            <w:vAlign w:val="center"/>
          </w:tcPr>
          <w:p w14:paraId="3B25170D" w14:textId="77777777" w:rsidR="00587C9A" w:rsidRDefault="00587C9A" w:rsidP="009838A4"/>
        </w:tc>
        <w:tc>
          <w:tcPr>
            <w:tcW w:w="993" w:type="dxa"/>
            <w:shd w:val="clear" w:color="auto" w:fill="E7E6E6" w:themeFill="background2"/>
            <w:vAlign w:val="center"/>
          </w:tcPr>
          <w:p w14:paraId="18F2161B" w14:textId="77777777" w:rsidR="00587C9A" w:rsidRDefault="00587C9A" w:rsidP="009838A4">
            <w:r>
              <w:rPr>
                <w:rFonts w:hint="eastAsia"/>
              </w:rPr>
              <w:t>A</w:t>
            </w:r>
            <w:r>
              <w:t>ttack</w:t>
            </w:r>
          </w:p>
        </w:tc>
        <w:tc>
          <w:tcPr>
            <w:tcW w:w="1729" w:type="dxa"/>
            <w:vAlign w:val="center"/>
          </w:tcPr>
          <w:p w14:paraId="1A46CF1F" w14:textId="59447EB2" w:rsidR="00587C9A" w:rsidRDefault="00506189" w:rsidP="009838A4">
            <w:r>
              <w:rPr>
                <w:rFonts w:hint="eastAsia"/>
              </w:rPr>
              <w:t>2</w:t>
            </w:r>
            <w:r>
              <w:t>8</w:t>
            </w:r>
          </w:p>
        </w:tc>
        <w:tc>
          <w:tcPr>
            <w:tcW w:w="1729" w:type="dxa"/>
            <w:vAlign w:val="center"/>
          </w:tcPr>
          <w:p w14:paraId="29848C6A" w14:textId="1DB984BE" w:rsidR="00587C9A" w:rsidRDefault="00506189" w:rsidP="009838A4">
            <w:r>
              <w:rPr>
                <w:rFonts w:hint="eastAsia"/>
              </w:rPr>
              <w:t>2</w:t>
            </w:r>
            <w:r>
              <w:t>2</w:t>
            </w:r>
          </w:p>
        </w:tc>
        <w:tc>
          <w:tcPr>
            <w:tcW w:w="1729" w:type="dxa"/>
            <w:vAlign w:val="center"/>
          </w:tcPr>
          <w:p w14:paraId="5D0B822B" w14:textId="433E57ED" w:rsidR="00587C9A" w:rsidRDefault="00506189" w:rsidP="009838A4">
            <w:r>
              <w:rPr>
                <w:rFonts w:hint="eastAsia"/>
              </w:rPr>
              <w:t>5</w:t>
            </w:r>
          </w:p>
        </w:tc>
        <w:tc>
          <w:tcPr>
            <w:tcW w:w="1729" w:type="dxa"/>
            <w:vAlign w:val="center"/>
          </w:tcPr>
          <w:p w14:paraId="1D8D8649" w14:textId="3B7A6828" w:rsidR="00587C9A" w:rsidRDefault="00506189" w:rsidP="009838A4">
            <w:r>
              <w:rPr>
                <w:rFonts w:hint="eastAsia"/>
              </w:rPr>
              <w:t>7</w:t>
            </w:r>
          </w:p>
        </w:tc>
        <w:tc>
          <w:tcPr>
            <w:tcW w:w="1730" w:type="dxa"/>
            <w:vAlign w:val="center"/>
          </w:tcPr>
          <w:p w14:paraId="5965701D" w14:textId="37A947E6" w:rsidR="00587C9A" w:rsidRDefault="00506189" w:rsidP="009838A4">
            <w:r>
              <w:rPr>
                <w:rFonts w:hint="eastAsia"/>
              </w:rPr>
              <w:t>8</w:t>
            </w:r>
          </w:p>
        </w:tc>
      </w:tr>
      <w:tr w:rsidR="00587C9A" w14:paraId="4FCCDECF" w14:textId="77777777" w:rsidTr="003679CC">
        <w:tc>
          <w:tcPr>
            <w:tcW w:w="1555" w:type="dxa"/>
            <w:vMerge/>
            <w:shd w:val="clear" w:color="auto" w:fill="E7E6E6" w:themeFill="background2"/>
            <w:vAlign w:val="center"/>
          </w:tcPr>
          <w:p w14:paraId="26BE7923" w14:textId="77777777" w:rsidR="00587C9A" w:rsidRPr="00863AA1" w:rsidRDefault="00587C9A" w:rsidP="009838A4"/>
        </w:tc>
        <w:tc>
          <w:tcPr>
            <w:tcW w:w="1275" w:type="dxa"/>
            <w:vMerge/>
            <w:shd w:val="clear" w:color="auto" w:fill="E7E6E6" w:themeFill="background2"/>
            <w:vAlign w:val="center"/>
          </w:tcPr>
          <w:p w14:paraId="7439FF17" w14:textId="77777777" w:rsidR="00587C9A" w:rsidRPr="003041FC" w:rsidRDefault="00587C9A" w:rsidP="009838A4"/>
        </w:tc>
        <w:tc>
          <w:tcPr>
            <w:tcW w:w="1134" w:type="dxa"/>
            <w:vMerge/>
            <w:shd w:val="clear" w:color="auto" w:fill="E7E6E6" w:themeFill="background2"/>
            <w:vAlign w:val="center"/>
          </w:tcPr>
          <w:p w14:paraId="6FFC0B37" w14:textId="77777777" w:rsidR="00587C9A" w:rsidRDefault="00587C9A" w:rsidP="009838A4"/>
        </w:tc>
        <w:tc>
          <w:tcPr>
            <w:tcW w:w="993" w:type="dxa"/>
            <w:shd w:val="clear" w:color="auto" w:fill="E7E6E6" w:themeFill="background2"/>
            <w:vAlign w:val="center"/>
          </w:tcPr>
          <w:p w14:paraId="3347328B" w14:textId="77777777" w:rsidR="00587C9A" w:rsidRDefault="00587C9A" w:rsidP="009838A4">
            <w:r>
              <w:rPr>
                <w:rFonts w:hint="eastAsia"/>
              </w:rPr>
              <w:t>N</w:t>
            </w:r>
            <w:r>
              <w:t>ormal</w:t>
            </w:r>
          </w:p>
        </w:tc>
        <w:tc>
          <w:tcPr>
            <w:tcW w:w="1729" w:type="dxa"/>
            <w:vAlign w:val="center"/>
          </w:tcPr>
          <w:p w14:paraId="4D6AD82F" w14:textId="03F29716" w:rsidR="00587C9A" w:rsidRDefault="00506189" w:rsidP="009838A4">
            <w:r>
              <w:rPr>
                <w:rFonts w:hint="eastAsia"/>
              </w:rPr>
              <w:t>2</w:t>
            </w:r>
            <w:r>
              <w:t>8</w:t>
            </w:r>
          </w:p>
        </w:tc>
        <w:tc>
          <w:tcPr>
            <w:tcW w:w="1729" w:type="dxa"/>
            <w:vAlign w:val="center"/>
          </w:tcPr>
          <w:p w14:paraId="16F46D2D" w14:textId="626B559F" w:rsidR="00587C9A" w:rsidRDefault="00506189" w:rsidP="009838A4">
            <w:r>
              <w:rPr>
                <w:rFonts w:hint="eastAsia"/>
              </w:rPr>
              <w:t>2</w:t>
            </w:r>
            <w:r>
              <w:t>2</w:t>
            </w:r>
          </w:p>
        </w:tc>
        <w:tc>
          <w:tcPr>
            <w:tcW w:w="1729" w:type="dxa"/>
            <w:vAlign w:val="center"/>
          </w:tcPr>
          <w:p w14:paraId="3A0D129E" w14:textId="49BFFEEE" w:rsidR="00587C9A" w:rsidRDefault="00506189" w:rsidP="009838A4">
            <w:r>
              <w:rPr>
                <w:rFonts w:hint="eastAsia"/>
              </w:rPr>
              <w:t>5</w:t>
            </w:r>
          </w:p>
        </w:tc>
        <w:tc>
          <w:tcPr>
            <w:tcW w:w="1729" w:type="dxa"/>
            <w:vAlign w:val="center"/>
          </w:tcPr>
          <w:p w14:paraId="229004E0" w14:textId="61FA93B5" w:rsidR="00587C9A" w:rsidRDefault="00506189" w:rsidP="009838A4">
            <w:r>
              <w:rPr>
                <w:rFonts w:hint="eastAsia"/>
              </w:rPr>
              <w:t>7</w:t>
            </w:r>
          </w:p>
        </w:tc>
        <w:tc>
          <w:tcPr>
            <w:tcW w:w="1730" w:type="dxa"/>
            <w:vAlign w:val="center"/>
          </w:tcPr>
          <w:p w14:paraId="0A17D82D" w14:textId="74381143" w:rsidR="00587C9A" w:rsidRDefault="00506189" w:rsidP="009838A4">
            <w:r>
              <w:rPr>
                <w:rFonts w:hint="eastAsia"/>
              </w:rPr>
              <w:t>8</w:t>
            </w:r>
          </w:p>
        </w:tc>
      </w:tr>
      <w:tr w:rsidR="00587C9A" w14:paraId="11B5C29D" w14:textId="77777777" w:rsidTr="003679CC">
        <w:tc>
          <w:tcPr>
            <w:tcW w:w="1555" w:type="dxa"/>
            <w:vMerge/>
            <w:shd w:val="clear" w:color="auto" w:fill="E7E6E6" w:themeFill="background2"/>
            <w:vAlign w:val="center"/>
          </w:tcPr>
          <w:p w14:paraId="018C8857" w14:textId="77777777" w:rsidR="00587C9A" w:rsidRPr="00863AA1" w:rsidRDefault="00587C9A" w:rsidP="009838A4"/>
        </w:tc>
        <w:tc>
          <w:tcPr>
            <w:tcW w:w="1275" w:type="dxa"/>
            <w:vMerge/>
            <w:shd w:val="clear" w:color="auto" w:fill="E7E6E6" w:themeFill="background2"/>
            <w:vAlign w:val="center"/>
          </w:tcPr>
          <w:p w14:paraId="07571C9E" w14:textId="77777777" w:rsidR="00587C9A" w:rsidRPr="003041FC" w:rsidRDefault="00587C9A" w:rsidP="009838A4"/>
        </w:tc>
        <w:tc>
          <w:tcPr>
            <w:tcW w:w="1134" w:type="dxa"/>
            <w:vMerge w:val="restart"/>
            <w:shd w:val="clear" w:color="auto" w:fill="E7E6E6" w:themeFill="background2"/>
            <w:vAlign w:val="center"/>
          </w:tcPr>
          <w:p w14:paraId="33F196EB" w14:textId="77777777" w:rsidR="00587C9A" w:rsidRDefault="00587C9A" w:rsidP="009838A4">
            <w:r>
              <w:rPr>
                <w:rFonts w:hint="eastAsia"/>
              </w:rPr>
              <w:t>A</w:t>
            </w:r>
            <w:r>
              <w:t>ll</w:t>
            </w:r>
          </w:p>
        </w:tc>
        <w:tc>
          <w:tcPr>
            <w:tcW w:w="993" w:type="dxa"/>
            <w:shd w:val="clear" w:color="auto" w:fill="E7E6E6" w:themeFill="background2"/>
            <w:vAlign w:val="center"/>
          </w:tcPr>
          <w:p w14:paraId="56377938" w14:textId="77777777" w:rsidR="00587C9A" w:rsidRDefault="00587C9A" w:rsidP="009838A4">
            <w:r>
              <w:rPr>
                <w:rFonts w:hint="eastAsia"/>
              </w:rPr>
              <w:t>F</w:t>
            </w:r>
            <w:r>
              <w:t>eature Name</w:t>
            </w:r>
          </w:p>
        </w:tc>
        <w:tc>
          <w:tcPr>
            <w:tcW w:w="1729" w:type="dxa"/>
            <w:vAlign w:val="center"/>
          </w:tcPr>
          <w:p w14:paraId="2932323F" w14:textId="63A443D8" w:rsidR="00587C9A" w:rsidRDefault="00506189" w:rsidP="009838A4">
            <w:r w:rsidRPr="00506189">
              <w:t>psi_group_change</w:t>
            </w:r>
          </w:p>
        </w:tc>
        <w:tc>
          <w:tcPr>
            <w:tcW w:w="1729" w:type="dxa"/>
            <w:vAlign w:val="center"/>
          </w:tcPr>
          <w:p w14:paraId="05BE7567" w14:textId="05FE43F0" w:rsidR="00587C9A" w:rsidRDefault="00506189" w:rsidP="009838A4">
            <w:r w:rsidRPr="00506189">
              <w:t>event_sched_in</w:t>
            </w:r>
          </w:p>
        </w:tc>
        <w:tc>
          <w:tcPr>
            <w:tcW w:w="1729" w:type="dxa"/>
            <w:vAlign w:val="center"/>
          </w:tcPr>
          <w:p w14:paraId="76AAB413" w14:textId="70D22A18" w:rsidR="00587C9A" w:rsidRDefault="00506189" w:rsidP="009838A4">
            <w:r w:rsidRPr="00506189">
              <w:t>kfree</w:t>
            </w:r>
          </w:p>
        </w:tc>
        <w:tc>
          <w:tcPr>
            <w:tcW w:w="1729" w:type="dxa"/>
            <w:vAlign w:val="center"/>
          </w:tcPr>
          <w:p w14:paraId="0DCB3DEF" w14:textId="4E877DEF" w:rsidR="00587C9A" w:rsidRDefault="00506189" w:rsidP="009838A4">
            <w:r w:rsidRPr="00506189">
              <w:t>merge_sched_in</w:t>
            </w:r>
          </w:p>
        </w:tc>
        <w:tc>
          <w:tcPr>
            <w:tcW w:w="1730" w:type="dxa"/>
            <w:vAlign w:val="center"/>
          </w:tcPr>
          <w:p w14:paraId="4913A535" w14:textId="1F4575F5" w:rsidR="00587C9A" w:rsidRDefault="00506189" w:rsidP="009838A4">
            <w:r w:rsidRPr="00506189">
              <w:t>perf_event_groups_first</w:t>
            </w:r>
          </w:p>
        </w:tc>
      </w:tr>
      <w:tr w:rsidR="00587C9A" w14:paraId="5B37FE07" w14:textId="77777777" w:rsidTr="003679CC">
        <w:tc>
          <w:tcPr>
            <w:tcW w:w="1555" w:type="dxa"/>
            <w:vMerge/>
            <w:shd w:val="clear" w:color="auto" w:fill="E7E6E6" w:themeFill="background2"/>
            <w:vAlign w:val="center"/>
          </w:tcPr>
          <w:p w14:paraId="04F7CB25" w14:textId="77777777" w:rsidR="00587C9A" w:rsidRPr="00863AA1" w:rsidRDefault="00587C9A" w:rsidP="009838A4"/>
        </w:tc>
        <w:tc>
          <w:tcPr>
            <w:tcW w:w="1275" w:type="dxa"/>
            <w:vMerge/>
            <w:shd w:val="clear" w:color="auto" w:fill="E7E6E6" w:themeFill="background2"/>
            <w:vAlign w:val="center"/>
          </w:tcPr>
          <w:p w14:paraId="3138F035" w14:textId="77777777" w:rsidR="00587C9A" w:rsidRPr="003041FC" w:rsidRDefault="00587C9A" w:rsidP="009838A4"/>
        </w:tc>
        <w:tc>
          <w:tcPr>
            <w:tcW w:w="1134" w:type="dxa"/>
            <w:vMerge/>
            <w:shd w:val="clear" w:color="auto" w:fill="E7E6E6" w:themeFill="background2"/>
            <w:vAlign w:val="center"/>
          </w:tcPr>
          <w:p w14:paraId="7063E9B5" w14:textId="77777777" w:rsidR="00587C9A" w:rsidRDefault="00587C9A" w:rsidP="009838A4"/>
        </w:tc>
        <w:tc>
          <w:tcPr>
            <w:tcW w:w="993" w:type="dxa"/>
            <w:shd w:val="clear" w:color="auto" w:fill="E7E6E6" w:themeFill="background2"/>
            <w:vAlign w:val="center"/>
          </w:tcPr>
          <w:p w14:paraId="4409B765" w14:textId="77777777" w:rsidR="00587C9A" w:rsidRDefault="00587C9A" w:rsidP="009838A4">
            <w:r>
              <w:rPr>
                <w:rFonts w:hint="eastAsia"/>
              </w:rPr>
              <w:t>A</w:t>
            </w:r>
            <w:r>
              <w:t>ttack</w:t>
            </w:r>
          </w:p>
        </w:tc>
        <w:tc>
          <w:tcPr>
            <w:tcW w:w="1729" w:type="dxa"/>
            <w:vAlign w:val="center"/>
          </w:tcPr>
          <w:p w14:paraId="43CD743C" w14:textId="30371082" w:rsidR="00587C9A" w:rsidRDefault="00506189" w:rsidP="009838A4">
            <w:r>
              <w:rPr>
                <w:rFonts w:hint="eastAsia"/>
              </w:rPr>
              <w:t>2</w:t>
            </w:r>
            <w:r>
              <w:t>8</w:t>
            </w:r>
          </w:p>
        </w:tc>
        <w:tc>
          <w:tcPr>
            <w:tcW w:w="1729" w:type="dxa"/>
            <w:vAlign w:val="center"/>
          </w:tcPr>
          <w:p w14:paraId="3BF0F3C5" w14:textId="1FECF421" w:rsidR="00587C9A" w:rsidRDefault="00506189" w:rsidP="009838A4">
            <w:r>
              <w:rPr>
                <w:rFonts w:hint="eastAsia"/>
              </w:rPr>
              <w:t>2</w:t>
            </w:r>
            <w:r>
              <w:t>2</w:t>
            </w:r>
          </w:p>
        </w:tc>
        <w:tc>
          <w:tcPr>
            <w:tcW w:w="1729" w:type="dxa"/>
            <w:vAlign w:val="center"/>
          </w:tcPr>
          <w:p w14:paraId="25C49B78" w14:textId="49A5D347" w:rsidR="00587C9A" w:rsidRDefault="00506189" w:rsidP="009838A4">
            <w:r>
              <w:rPr>
                <w:rFonts w:hint="eastAsia"/>
              </w:rPr>
              <w:t>5</w:t>
            </w:r>
          </w:p>
        </w:tc>
        <w:tc>
          <w:tcPr>
            <w:tcW w:w="1729" w:type="dxa"/>
            <w:vAlign w:val="center"/>
          </w:tcPr>
          <w:p w14:paraId="028D0857" w14:textId="3EF7208D" w:rsidR="00587C9A" w:rsidRDefault="00506189" w:rsidP="009838A4">
            <w:r>
              <w:rPr>
                <w:rFonts w:hint="eastAsia"/>
              </w:rPr>
              <w:t>7</w:t>
            </w:r>
          </w:p>
        </w:tc>
        <w:tc>
          <w:tcPr>
            <w:tcW w:w="1730" w:type="dxa"/>
            <w:vAlign w:val="center"/>
          </w:tcPr>
          <w:p w14:paraId="7785987D" w14:textId="46CAF55F" w:rsidR="00587C9A" w:rsidRDefault="00506189" w:rsidP="009838A4">
            <w:r>
              <w:rPr>
                <w:rFonts w:hint="eastAsia"/>
              </w:rPr>
              <w:t>8</w:t>
            </w:r>
          </w:p>
        </w:tc>
      </w:tr>
      <w:tr w:rsidR="00587C9A" w14:paraId="73DA9692" w14:textId="77777777" w:rsidTr="003679CC">
        <w:tc>
          <w:tcPr>
            <w:tcW w:w="1555" w:type="dxa"/>
            <w:vMerge/>
            <w:shd w:val="clear" w:color="auto" w:fill="E7E6E6" w:themeFill="background2"/>
            <w:vAlign w:val="center"/>
          </w:tcPr>
          <w:p w14:paraId="0E1944D0" w14:textId="77777777" w:rsidR="00587C9A" w:rsidRPr="00863AA1" w:rsidRDefault="00587C9A" w:rsidP="009838A4"/>
        </w:tc>
        <w:tc>
          <w:tcPr>
            <w:tcW w:w="1275" w:type="dxa"/>
            <w:vMerge/>
            <w:shd w:val="clear" w:color="auto" w:fill="E7E6E6" w:themeFill="background2"/>
            <w:vAlign w:val="center"/>
          </w:tcPr>
          <w:p w14:paraId="7A71931C" w14:textId="77777777" w:rsidR="00587C9A" w:rsidRPr="003041FC" w:rsidRDefault="00587C9A" w:rsidP="009838A4"/>
        </w:tc>
        <w:tc>
          <w:tcPr>
            <w:tcW w:w="1134" w:type="dxa"/>
            <w:vMerge/>
            <w:shd w:val="clear" w:color="auto" w:fill="E7E6E6" w:themeFill="background2"/>
            <w:vAlign w:val="center"/>
          </w:tcPr>
          <w:p w14:paraId="7225982C" w14:textId="77777777" w:rsidR="00587C9A" w:rsidRDefault="00587C9A" w:rsidP="009838A4"/>
        </w:tc>
        <w:tc>
          <w:tcPr>
            <w:tcW w:w="993" w:type="dxa"/>
            <w:shd w:val="clear" w:color="auto" w:fill="E7E6E6" w:themeFill="background2"/>
            <w:vAlign w:val="center"/>
          </w:tcPr>
          <w:p w14:paraId="274BCBB1" w14:textId="77777777" w:rsidR="00587C9A" w:rsidRDefault="00587C9A" w:rsidP="009838A4">
            <w:r>
              <w:rPr>
                <w:rFonts w:hint="eastAsia"/>
              </w:rPr>
              <w:t>N</w:t>
            </w:r>
            <w:r>
              <w:t>ormal</w:t>
            </w:r>
          </w:p>
        </w:tc>
        <w:tc>
          <w:tcPr>
            <w:tcW w:w="1729" w:type="dxa"/>
            <w:vAlign w:val="center"/>
          </w:tcPr>
          <w:p w14:paraId="21D21AF2" w14:textId="3444112D" w:rsidR="00587C9A" w:rsidRDefault="00506189" w:rsidP="009838A4">
            <w:r>
              <w:rPr>
                <w:rFonts w:hint="eastAsia"/>
              </w:rPr>
              <w:t>2</w:t>
            </w:r>
            <w:r>
              <w:t>8</w:t>
            </w:r>
          </w:p>
        </w:tc>
        <w:tc>
          <w:tcPr>
            <w:tcW w:w="1729" w:type="dxa"/>
            <w:vAlign w:val="center"/>
          </w:tcPr>
          <w:p w14:paraId="146080FF" w14:textId="1CEA43C2" w:rsidR="00587C9A" w:rsidRDefault="00506189" w:rsidP="009838A4">
            <w:r>
              <w:rPr>
                <w:rFonts w:hint="eastAsia"/>
              </w:rPr>
              <w:t>2</w:t>
            </w:r>
            <w:r>
              <w:t>2</w:t>
            </w:r>
          </w:p>
        </w:tc>
        <w:tc>
          <w:tcPr>
            <w:tcW w:w="1729" w:type="dxa"/>
            <w:vAlign w:val="center"/>
          </w:tcPr>
          <w:p w14:paraId="55416A43" w14:textId="79A72EAB" w:rsidR="00587C9A" w:rsidRDefault="00506189" w:rsidP="009838A4">
            <w:r>
              <w:rPr>
                <w:rFonts w:hint="eastAsia"/>
              </w:rPr>
              <w:t>5</w:t>
            </w:r>
          </w:p>
        </w:tc>
        <w:tc>
          <w:tcPr>
            <w:tcW w:w="1729" w:type="dxa"/>
            <w:vAlign w:val="center"/>
          </w:tcPr>
          <w:p w14:paraId="49966BF3" w14:textId="29A89C30" w:rsidR="00587C9A" w:rsidRDefault="00506189" w:rsidP="009838A4">
            <w:r>
              <w:rPr>
                <w:rFonts w:hint="eastAsia"/>
              </w:rPr>
              <w:t>7</w:t>
            </w:r>
          </w:p>
        </w:tc>
        <w:tc>
          <w:tcPr>
            <w:tcW w:w="1730" w:type="dxa"/>
            <w:vAlign w:val="center"/>
          </w:tcPr>
          <w:p w14:paraId="2AB81A6D" w14:textId="73340E48" w:rsidR="00587C9A" w:rsidRDefault="00506189" w:rsidP="009838A4">
            <w:r>
              <w:rPr>
                <w:rFonts w:hint="eastAsia"/>
              </w:rPr>
              <w:t>8</w:t>
            </w:r>
          </w:p>
        </w:tc>
      </w:tr>
      <w:tr w:rsidR="00506189" w:rsidRPr="006B72CF" w14:paraId="37544DAF" w14:textId="77777777" w:rsidTr="003679CC">
        <w:tc>
          <w:tcPr>
            <w:tcW w:w="1555" w:type="dxa"/>
            <w:vMerge w:val="restart"/>
            <w:shd w:val="clear" w:color="auto" w:fill="E7E6E6" w:themeFill="background2"/>
            <w:vAlign w:val="center"/>
          </w:tcPr>
          <w:p w14:paraId="23CF4A1D" w14:textId="308EF7B2" w:rsidR="00506189" w:rsidRDefault="00506189" w:rsidP="00506189">
            <w:r w:rsidRPr="00506189">
              <w:t>wid_rcoff_goff</w:t>
            </w:r>
          </w:p>
        </w:tc>
        <w:tc>
          <w:tcPr>
            <w:tcW w:w="1275" w:type="dxa"/>
            <w:vMerge w:val="restart"/>
            <w:shd w:val="clear" w:color="auto" w:fill="E7E6E6" w:themeFill="background2"/>
            <w:vAlign w:val="center"/>
          </w:tcPr>
          <w:p w14:paraId="625B03BD" w14:textId="77777777" w:rsidR="00506189" w:rsidRDefault="00506189" w:rsidP="00506189">
            <w:r>
              <w:t>B</w:t>
            </w:r>
            <w:r w:rsidRPr="003041FC">
              <w:t>ranch</w:t>
            </w:r>
          </w:p>
        </w:tc>
        <w:tc>
          <w:tcPr>
            <w:tcW w:w="1134" w:type="dxa"/>
            <w:vMerge w:val="restart"/>
            <w:shd w:val="clear" w:color="auto" w:fill="E7E6E6" w:themeFill="background2"/>
            <w:vAlign w:val="center"/>
          </w:tcPr>
          <w:p w14:paraId="58AB5542" w14:textId="77777777" w:rsidR="00506189" w:rsidRDefault="00506189" w:rsidP="00506189">
            <w:r>
              <w:rPr>
                <w:rFonts w:hint="eastAsia"/>
              </w:rPr>
              <w:t>C</w:t>
            </w:r>
            <w:r>
              <w:t>ommon</w:t>
            </w:r>
          </w:p>
        </w:tc>
        <w:tc>
          <w:tcPr>
            <w:tcW w:w="993" w:type="dxa"/>
            <w:shd w:val="clear" w:color="auto" w:fill="E7E6E6" w:themeFill="background2"/>
            <w:vAlign w:val="center"/>
          </w:tcPr>
          <w:p w14:paraId="3FF29886" w14:textId="77777777" w:rsidR="00506189" w:rsidRDefault="00506189" w:rsidP="00506189">
            <w:r>
              <w:rPr>
                <w:rFonts w:hint="eastAsia"/>
              </w:rPr>
              <w:t>F</w:t>
            </w:r>
            <w:r>
              <w:t>eature Name</w:t>
            </w:r>
          </w:p>
        </w:tc>
        <w:tc>
          <w:tcPr>
            <w:tcW w:w="1729" w:type="dxa"/>
            <w:vAlign w:val="center"/>
          </w:tcPr>
          <w:p w14:paraId="58D21476" w14:textId="2998B13F" w:rsidR="00506189" w:rsidRPr="00480ED9" w:rsidRDefault="00506189" w:rsidP="00506189">
            <w:r>
              <w:rPr>
                <w:rFonts w:hint="eastAsia"/>
              </w:rPr>
              <w:t>N</w:t>
            </w:r>
            <w:r>
              <w:t>/A</w:t>
            </w:r>
          </w:p>
        </w:tc>
        <w:tc>
          <w:tcPr>
            <w:tcW w:w="1729" w:type="dxa"/>
            <w:vAlign w:val="center"/>
          </w:tcPr>
          <w:p w14:paraId="0E67CD29" w14:textId="2E9AA81F" w:rsidR="00506189" w:rsidRPr="00480ED9" w:rsidRDefault="00506189" w:rsidP="00506189">
            <w:r w:rsidRPr="00851737">
              <w:rPr>
                <w:rFonts w:hint="eastAsia"/>
              </w:rPr>
              <w:t>N</w:t>
            </w:r>
            <w:r w:rsidRPr="00851737">
              <w:t>/A</w:t>
            </w:r>
          </w:p>
        </w:tc>
        <w:tc>
          <w:tcPr>
            <w:tcW w:w="1729" w:type="dxa"/>
            <w:vAlign w:val="center"/>
          </w:tcPr>
          <w:p w14:paraId="3F364CA6" w14:textId="2526745B" w:rsidR="00506189" w:rsidRPr="00480ED9" w:rsidRDefault="00506189" w:rsidP="00506189">
            <w:r w:rsidRPr="00851737">
              <w:rPr>
                <w:rFonts w:hint="eastAsia"/>
              </w:rPr>
              <w:t>N</w:t>
            </w:r>
            <w:r w:rsidRPr="00851737">
              <w:t>/A</w:t>
            </w:r>
          </w:p>
        </w:tc>
        <w:tc>
          <w:tcPr>
            <w:tcW w:w="1729" w:type="dxa"/>
            <w:vAlign w:val="center"/>
          </w:tcPr>
          <w:p w14:paraId="21276355" w14:textId="7814E263" w:rsidR="00506189" w:rsidRPr="006B72CF" w:rsidRDefault="00506189" w:rsidP="00506189">
            <w:r w:rsidRPr="00851737">
              <w:rPr>
                <w:rFonts w:hint="eastAsia"/>
              </w:rPr>
              <w:t>N</w:t>
            </w:r>
            <w:r w:rsidRPr="00851737">
              <w:t>/A</w:t>
            </w:r>
          </w:p>
        </w:tc>
        <w:tc>
          <w:tcPr>
            <w:tcW w:w="1730" w:type="dxa"/>
            <w:vAlign w:val="center"/>
          </w:tcPr>
          <w:p w14:paraId="7F1A8459" w14:textId="6425968B" w:rsidR="00506189" w:rsidRPr="006B72CF" w:rsidRDefault="00506189" w:rsidP="00506189">
            <w:r w:rsidRPr="00851737">
              <w:rPr>
                <w:rFonts w:hint="eastAsia"/>
              </w:rPr>
              <w:t>N</w:t>
            </w:r>
            <w:r w:rsidRPr="00851737">
              <w:t>/A</w:t>
            </w:r>
          </w:p>
        </w:tc>
      </w:tr>
      <w:tr w:rsidR="00506189" w14:paraId="41DCB8A7" w14:textId="77777777" w:rsidTr="003679CC">
        <w:tc>
          <w:tcPr>
            <w:tcW w:w="1555" w:type="dxa"/>
            <w:vMerge/>
            <w:shd w:val="clear" w:color="auto" w:fill="E7E6E6" w:themeFill="background2"/>
            <w:vAlign w:val="center"/>
          </w:tcPr>
          <w:p w14:paraId="3834F616" w14:textId="77777777" w:rsidR="00506189" w:rsidRDefault="00506189" w:rsidP="00506189"/>
        </w:tc>
        <w:tc>
          <w:tcPr>
            <w:tcW w:w="1275" w:type="dxa"/>
            <w:vMerge/>
            <w:shd w:val="clear" w:color="auto" w:fill="E7E6E6" w:themeFill="background2"/>
            <w:vAlign w:val="center"/>
          </w:tcPr>
          <w:p w14:paraId="62D176B8" w14:textId="77777777" w:rsidR="00506189" w:rsidRDefault="00506189" w:rsidP="00506189"/>
        </w:tc>
        <w:tc>
          <w:tcPr>
            <w:tcW w:w="1134" w:type="dxa"/>
            <w:vMerge/>
            <w:shd w:val="clear" w:color="auto" w:fill="E7E6E6" w:themeFill="background2"/>
            <w:vAlign w:val="center"/>
          </w:tcPr>
          <w:p w14:paraId="18C44AAF" w14:textId="77777777" w:rsidR="00506189" w:rsidRDefault="00506189" w:rsidP="00506189"/>
        </w:tc>
        <w:tc>
          <w:tcPr>
            <w:tcW w:w="993" w:type="dxa"/>
            <w:shd w:val="clear" w:color="auto" w:fill="E7E6E6" w:themeFill="background2"/>
            <w:vAlign w:val="center"/>
          </w:tcPr>
          <w:p w14:paraId="3D71ED3F" w14:textId="77777777" w:rsidR="00506189" w:rsidRDefault="00506189" w:rsidP="00506189">
            <w:r>
              <w:rPr>
                <w:rFonts w:hint="eastAsia"/>
              </w:rPr>
              <w:t>A</w:t>
            </w:r>
            <w:r>
              <w:t>ttack</w:t>
            </w:r>
          </w:p>
        </w:tc>
        <w:tc>
          <w:tcPr>
            <w:tcW w:w="1729" w:type="dxa"/>
            <w:vAlign w:val="center"/>
          </w:tcPr>
          <w:p w14:paraId="56A76346" w14:textId="43A6B72E" w:rsidR="00506189" w:rsidRDefault="00506189" w:rsidP="00506189">
            <w:r w:rsidRPr="00384D56">
              <w:rPr>
                <w:rFonts w:hint="eastAsia"/>
              </w:rPr>
              <w:t>N</w:t>
            </w:r>
            <w:r w:rsidRPr="00384D56">
              <w:t>/A</w:t>
            </w:r>
          </w:p>
        </w:tc>
        <w:tc>
          <w:tcPr>
            <w:tcW w:w="1729" w:type="dxa"/>
            <w:vAlign w:val="center"/>
          </w:tcPr>
          <w:p w14:paraId="6E986904" w14:textId="1946A1A2" w:rsidR="00506189" w:rsidRDefault="00506189" w:rsidP="00506189">
            <w:r w:rsidRPr="00851737">
              <w:rPr>
                <w:rFonts w:hint="eastAsia"/>
              </w:rPr>
              <w:t>N</w:t>
            </w:r>
            <w:r w:rsidRPr="00851737">
              <w:t>/A</w:t>
            </w:r>
          </w:p>
        </w:tc>
        <w:tc>
          <w:tcPr>
            <w:tcW w:w="1729" w:type="dxa"/>
            <w:vAlign w:val="center"/>
          </w:tcPr>
          <w:p w14:paraId="6801B091" w14:textId="13120AE1" w:rsidR="00506189" w:rsidRDefault="00506189" w:rsidP="00506189">
            <w:r w:rsidRPr="00851737">
              <w:rPr>
                <w:rFonts w:hint="eastAsia"/>
              </w:rPr>
              <w:t>N</w:t>
            </w:r>
            <w:r w:rsidRPr="00851737">
              <w:t>/A</w:t>
            </w:r>
          </w:p>
        </w:tc>
        <w:tc>
          <w:tcPr>
            <w:tcW w:w="1729" w:type="dxa"/>
            <w:vAlign w:val="center"/>
          </w:tcPr>
          <w:p w14:paraId="23DF9D18" w14:textId="1E2F165D" w:rsidR="00506189" w:rsidRDefault="00506189" w:rsidP="00506189">
            <w:r w:rsidRPr="00851737">
              <w:rPr>
                <w:rFonts w:hint="eastAsia"/>
              </w:rPr>
              <w:t>N</w:t>
            </w:r>
            <w:r w:rsidRPr="00851737">
              <w:t>/A</w:t>
            </w:r>
          </w:p>
        </w:tc>
        <w:tc>
          <w:tcPr>
            <w:tcW w:w="1730" w:type="dxa"/>
            <w:vAlign w:val="center"/>
          </w:tcPr>
          <w:p w14:paraId="549A6335" w14:textId="4A54402E" w:rsidR="00506189" w:rsidRDefault="00506189" w:rsidP="00506189">
            <w:r w:rsidRPr="00851737">
              <w:rPr>
                <w:rFonts w:hint="eastAsia"/>
              </w:rPr>
              <w:t>N</w:t>
            </w:r>
            <w:r w:rsidRPr="00851737">
              <w:t>/A</w:t>
            </w:r>
          </w:p>
        </w:tc>
      </w:tr>
      <w:tr w:rsidR="00506189" w14:paraId="0765DFEA" w14:textId="77777777" w:rsidTr="003679CC">
        <w:tc>
          <w:tcPr>
            <w:tcW w:w="1555" w:type="dxa"/>
            <w:vMerge/>
            <w:shd w:val="clear" w:color="auto" w:fill="E7E6E6" w:themeFill="background2"/>
            <w:vAlign w:val="center"/>
          </w:tcPr>
          <w:p w14:paraId="4BA4B4AF" w14:textId="77777777" w:rsidR="00506189" w:rsidRPr="00863AA1" w:rsidRDefault="00506189" w:rsidP="00506189"/>
        </w:tc>
        <w:tc>
          <w:tcPr>
            <w:tcW w:w="1275" w:type="dxa"/>
            <w:vMerge/>
            <w:shd w:val="clear" w:color="auto" w:fill="E7E6E6" w:themeFill="background2"/>
            <w:vAlign w:val="center"/>
          </w:tcPr>
          <w:p w14:paraId="08B48B7F" w14:textId="77777777" w:rsidR="00506189" w:rsidRDefault="00506189" w:rsidP="00506189"/>
        </w:tc>
        <w:tc>
          <w:tcPr>
            <w:tcW w:w="1134" w:type="dxa"/>
            <w:vMerge/>
            <w:shd w:val="clear" w:color="auto" w:fill="E7E6E6" w:themeFill="background2"/>
            <w:vAlign w:val="center"/>
          </w:tcPr>
          <w:p w14:paraId="11584C86" w14:textId="77777777" w:rsidR="00506189" w:rsidRDefault="00506189" w:rsidP="00506189"/>
        </w:tc>
        <w:tc>
          <w:tcPr>
            <w:tcW w:w="993" w:type="dxa"/>
            <w:shd w:val="clear" w:color="auto" w:fill="E7E6E6" w:themeFill="background2"/>
            <w:vAlign w:val="center"/>
          </w:tcPr>
          <w:p w14:paraId="037C6BCD" w14:textId="77777777" w:rsidR="00506189" w:rsidRDefault="00506189" w:rsidP="00506189">
            <w:r>
              <w:rPr>
                <w:rFonts w:hint="eastAsia"/>
              </w:rPr>
              <w:t>N</w:t>
            </w:r>
            <w:r>
              <w:t>ormal</w:t>
            </w:r>
          </w:p>
        </w:tc>
        <w:tc>
          <w:tcPr>
            <w:tcW w:w="1729" w:type="dxa"/>
            <w:vAlign w:val="center"/>
          </w:tcPr>
          <w:p w14:paraId="57405703" w14:textId="30FEE0D7" w:rsidR="00506189" w:rsidRDefault="00506189" w:rsidP="00506189">
            <w:r w:rsidRPr="00384D56">
              <w:rPr>
                <w:rFonts w:hint="eastAsia"/>
              </w:rPr>
              <w:t>N</w:t>
            </w:r>
            <w:r w:rsidRPr="00384D56">
              <w:t>/A</w:t>
            </w:r>
          </w:p>
        </w:tc>
        <w:tc>
          <w:tcPr>
            <w:tcW w:w="1729" w:type="dxa"/>
            <w:vAlign w:val="center"/>
          </w:tcPr>
          <w:p w14:paraId="5A56E920" w14:textId="6E9FA211" w:rsidR="00506189" w:rsidRDefault="00506189" w:rsidP="00506189">
            <w:r w:rsidRPr="00851737">
              <w:rPr>
                <w:rFonts w:hint="eastAsia"/>
              </w:rPr>
              <w:t>N</w:t>
            </w:r>
            <w:r w:rsidRPr="00851737">
              <w:t>/A</w:t>
            </w:r>
          </w:p>
        </w:tc>
        <w:tc>
          <w:tcPr>
            <w:tcW w:w="1729" w:type="dxa"/>
            <w:vAlign w:val="center"/>
          </w:tcPr>
          <w:p w14:paraId="533A6510" w14:textId="4FEFC636" w:rsidR="00506189" w:rsidRDefault="00506189" w:rsidP="00506189">
            <w:r w:rsidRPr="00851737">
              <w:rPr>
                <w:rFonts w:hint="eastAsia"/>
              </w:rPr>
              <w:t>N</w:t>
            </w:r>
            <w:r w:rsidRPr="00851737">
              <w:t>/A</w:t>
            </w:r>
          </w:p>
        </w:tc>
        <w:tc>
          <w:tcPr>
            <w:tcW w:w="1729" w:type="dxa"/>
            <w:vAlign w:val="center"/>
          </w:tcPr>
          <w:p w14:paraId="0243FAFF" w14:textId="12857F6F" w:rsidR="00506189" w:rsidRDefault="00506189" w:rsidP="00506189">
            <w:r w:rsidRPr="00851737">
              <w:rPr>
                <w:rFonts w:hint="eastAsia"/>
              </w:rPr>
              <w:t>N</w:t>
            </w:r>
            <w:r w:rsidRPr="00851737">
              <w:t>/A</w:t>
            </w:r>
          </w:p>
        </w:tc>
        <w:tc>
          <w:tcPr>
            <w:tcW w:w="1730" w:type="dxa"/>
            <w:vAlign w:val="center"/>
          </w:tcPr>
          <w:p w14:paraId="0500B67F" w14:textId="2BA30F86" w:rsidR="00506189" w:rsidRDefault="00506189" w:rsidP="00506189">
            <w:r w:rsidRPr="00851737">
              <w:rPr>
                <w:rFonts w:hint="eastAsia"/>
              </w:rPr>
              <w:t>N</w:t>
            </w:r>
            <w:r w:rsidRPr="00851737">
              <w:t>/A</w:t>
            </w:r>
          </w:p>
        </w:tc>
      </w:tr>
      <w:tr w:rsidR="00587C9A" w14:paraId="5BB0FA36" w14:textId="77777777" w:rsidTr="003679CC">
        <w:tc>
          <w:tcPr>
            <w:tcW w:w="1555" w:type="dxa"/>
            <w:vMerge/>
            <w:shd w:val="clear" w:color="auto" w:fill="E7E6E6" w:themeFill="background2"/>
            <w:vAlign w:val="center"/>
          </w:tcPr>
          <w:p w14:paraId="6A4BB9D6" w14:textId="77777777" w:rsidR="00587C9A" w:rsidRPr="00863AA1" w:rsidRDefault="00587C9A" w:rsidP="009838A4"/>
        </w:tc>
        <w:tc>
          <w:tcPr>
            <w:tcW w:w="1275" w:type="dxa"/>
            <w:vMerge/>
            <w:shd w:val="clear" w:color="auto" w:fill="E7E6E6" w:themeFill="background2"/>
            <w:vAlign w:val="center"/>
          </w:tcPr>
          <w:p w14:paraId="76252D45" w14:textId="77777777" w:rsidR="00587C9A" w:rsidRDefault="00587C9A" w:rsidP="009838A4"/>
        </w:tc>
        <w:tc>
          <w:tcPr>
            <w:tcW w:w="1134" w:type="dxa"/>
            <w:vMerge w:val="restart"/>
            <w:shd w:val="clear" w:color="auto" w:fill="E7E6E6" w:themeFill="background2"/>
            <w:vAlign w:val="center"/>
          </w:tcPr>
          <w:p w14:paraId="0B46A3E9" w14:textId="77777777" w:rsidR="00587C9A" w:rsidRDefault="00587C9A" w:rsidP="009838A4">
            <w:r>
              <w:rPr>
                <w:rFonts w:hint="eastAsia"/>
              </w:rPr>
              <w:t>E</w:t>
            </w:r>
            <w:r>
              <w:t>xclusive</w:t>
            </w:r>
          </w:p>
        </w:tc>
        <w:tc>
          <w:tcPr>
            <w:tcW w:w="993" w:type="dxa"/>
            <w:shd w:val="clear" w:color="auto" w:fill="E7E6E6" w:themeFill="background2"/>
            <w:vAlign w:val="center"/>
          </w:tcPr>
          <w:p w14:paraId="300ACE3A" w14:textId="77777777" w:rsidR="00587C9A" w:rsidRDefault="00587C9A" w:rsidP="009838A4">
            <w:r>
              <w:rPr>
                <w:rFonts w:hint="eastAsia"/>
              </w:rPr>
              <w:t>F</w:t>
            </w:r>
            <w:r>
              <w:t>eature Name</w:t>
            </w:r>
          </w:p>
        </w:tc>
        <w:tc>
          <w:tcPr>
            <w:tcW w:w="1729" w:type="dxa"/>
            <w:vAlign w:val="center"/>
          </w:tcPr>
          <w:p w14:paraId="299663D5" w14:textId="2CC1DCCE" w:rsidR="00587C9A" w:rsidRDefault="00506189" w:rsidP="009838A4">
            <w:r w:rsidRPr="00506189">
              <w:t>psi_group_change</w:t>
            </w:r>
          </w:p>
        </w:tc>
        <w:tc>
          <w:tcPr>
            <w:tcW w:w="1729" w:type="dxa"/>
            <w:vAlign w:val="center"/>
          </w:tcPr>
          <w:p w14:paraId="0980B747" w14:textId="6BEC01E0" w:rsidR="00587C9A" w:rsidRDefault="00506189" w:rsidP="009838A4">
            <w:r w:rsidRPr="00506189">
              <w:t>kfree</w:t>
            </w:r>
          </w:p>
        </w:tc>
        <w:tc>
          <w:tcPr>
            <w:tcW w:w="1729" w:type="dxa"/>
            <w:vAlign w:val="center"/>
          </w:tcPr>
          <w:p w14:paraId="2A03CA8E" w14:textId="0114E440" w:rsidR="00587C9A" w:rsidRDefault="00506189" w:rsidP="009838A4">
            <w:r w:rsidRPr="00506189">
              <w:t>perf_event_groups_insert</w:t>
            </w:r>
          </w:p>
        </w:tc>
        <w:tc>
          <w:tcPr>
            <w:tcW w:w="1729" w:type="dxa"/>
            <w:vAlign w:val="center"/>
          </w:tcPr>
          <w:p w14:paraId="6E7E600E" w14:textId="37161BDB" w:rsidR="00587C9A" w:rsidRDefault="00506189" w:rsidP="009838A4">
            <w:r w:rsidRPr="00506189">
              <w:t>merge_sched_in</w:t>
            </w:r>
          </w:p>
        </w:tc>
        <w:tc>
          <w:tcPr>
            <w:tcW w:w="1730" w:type="dxa"/>
            <w:vAlign w:val="center"/>
          </w:tcPr>
          <w:p w14:paraId="0137FB51" w14:textId="57CB2286" w:rsidR="00587C9A" w:rsidRDefault="00506189" w:rsidP="009838A4">
            <w:r w:rsidRPr="00506189">
              <w:t>perf_event_alloc</w:t>
            </w:r>
          </w:p>
        </w:tc>
      </w:tr>
      <w:tr w:rsidR="00587C9A" w14:paraId="55DFCCEE" w14:textId="77777777" w:rsidTr="003679CC">
        <w:tc>
          <w:tcPr>
            <w:tcW w:w="1555" w:type="dxa"/>
            <w:vMerge/>
            <w:shd w:val="clear" w:color="auto" w:fill="E7E6E6" w:themeFill="background2"/>
            <w:vAlign w:val="center"/>
          </w:tcPr>
          <w:p w14:paraId="2F7BD4C4" w14:textId="77777777" w:rsidR="00587C9A" w:rsidRPr="00863AA1" w:rsidRDefault="00587C9A" w:rsidP="009838A4"/>
        </w:tc>
        <w:tc>
          <w:tcPr>
            <w:tcW w:w="1275" w:type="dxa"/>
            <w:vMerge/>
            <w:shd w:val="clear" w:color="auto" w:fill="E7E6E6" w:themeFill="background2"/>
            <w:vAlign w:val="center"/>
          </w:tcPr>
          <w:p w14:paraId="3C9E3EC4" w14:textId="77777777" w:rsidR="00587C9A" w:rsidRPr="003041FC" w:rsidRDefault="00587C9A" w:rsidP="009838A4"/>
        </w:tc>
        <w:tc>
          <w:tcPr>
            <w:tcW w:w="1134" w:type="dxa"/>
            <w:vMerge/>
            <w:shd w:val="clear" w:color="auto" w:fill="E7E6E6" w:themeFill="background2"/>
            <w:vAlign w:val="center"/>
          </w:tcPr>
          <w:p w14:paraId="1DDABDB2" w14:textId="77777777" w:rsidR="00587C9A" w:rsidRDefault="00587C9A" w:rsidP="009838A4"/>
        </w:tc>
        <w:tc>
          <w:tcPr>
            <w:tcW w:w="993" w:type="dxa"/>
            <w:shd w:val="clear" w:color="auto" w:fill="E7E6E6" w:themeFill="background2"/>
            <w:vAlign w:val="center"/>
          </w:tcPr>
          <w:p w14:paraId="6BAC1CFE" w14:textId="77777777" w:rsidR="00587C9A" w:rsidRDefault="00587C9A" w:rsidP="009838A4">
            <w:r>
              <w:rPr>
                <w:rFonts w:hint="eastAsia"/>
              </w:rPr>
              <w:t>A</w:t>
            </w:r>
            <w:r>
              <w:t>ttack</w:t>
            </w:r>
          </w:p>
        </w:tc>
        <w:tc>
          <w:tcPr>
            <w:tcW w:w="1729" w:type="dxa"/>
            <w:vAlign w:val="center"/>
          </w:tcPr>
          <w:p w14:paraId="44E1397B" w14:textId="09B87A83" w:rsidR="00587C9A" w:rsidRDefault="00506189" w:rsidP="009838A4">
            <w:r>
              <w:rPr>
                <w:rFonts w:hint="eastAsia"/>
              </w:rPr>
              <w:t>2</w:t>
            </w:r>
            <w:r>
              <w:t>93</w:t>
            </w:r>
          </w:p>
        </w:tc>
        <w:tc>
          <w:tcPr>
            <w:tcW w:w="1729" w:type="dxa"/>
            <w:vAlign w:val="center"/>
          </w:tcPr>
          <w:p w14:paraId="0F66EB3E" w14:textId="196A1BEB" w:rsidR="00587C9A" w:rsidRDefault="00506189" w:rsidP="009838A4">
            <w:r>
              <w:rPr>
                <w:rFonts w:hint="eastAsia"/>
              </w:rPr>
              <w:t>1</w:t>
            </w:r>
            <w:r>
              <w:t>36</w:t>
            </w:r>
          </w:p>
        </w:tc>
        <w:tc>
          <w:tcPr>
            <w:tcW w:w="1729" w:type="dxa"/>
            <w:vAlign w:val="center"/>
          </w:tcPr>
          <w:p w14:paraId="7A5B6EE7" w14:textId="2434916A" w:rsidR="00587C9A" w:rsidRDefault="00506189" w:rsidP="009838A4">
            <w:r>
              <w:rPr>
                <w:rFonts w:hint="eastAsia"/>
              </w:rPr>
              <w:t>1</w:t>
            </w:r>
            <w:r>
              <w:t>19</w:t>
            </w:r>
          </w:p>
        </w:tc>
        <w:tc>
          <w:tcPr>
            <w:tcW w:w="1729" w:type="dxa"/>
            <w:vAlign w:val="center"/>
          </w:tcPr>
          <w:p w14:paraId="20BA9BC4" w14:textId="78A77500" w:rsidR="00587C9A" w:rsidRDefault="00506189" w:rsidP="009838A4">
            <w:r>
              <w:rPr>
                <w:rFonts w:hint="eastAsia"/>
              </w:rPr>
              <w:t>7</w:t>
            </w:r>
            <w:r>
              <w:t>3</w:t>
            </w:r>
          </w:p>
        </w:tc>
        <w:tc>
          <w:tcPr>
            <w:tcW w:w="1730" w:type="dxa"/>
            <w:vAlign w:val="center"/>
          </w:tcPr>
          <w:p w14:paraId="31F66DD2" w14:textId="1ED79E6C" w:rsidR="00587C9A" w:rsidRDefault="00506189" w:rsidP="009838A4">
            <w:r>
              <w:rPr>
                <w:rFonts w:hint="eastAsia"/>
              </w:rPr>
              <w:t>6</w:t>
            </w:r>
            <w:r>
              <w:t>3</w:t>
            </w:r>
          </w:p>
        </w:tc>
      </w:tr>
      <w:tr w:rsidR="00587C9A" w14:paraId="250EC844" w14:textId="77777777" w:rsidTr="003679CC">
        <w:tc>
          <w:tcPr>
            <w:tcW w:w="1555" w:type="dxa"/>
            <w:vMerge/>
            <w:shd w:val="clear" w:color="auto" w:fill="E7E6E6" w:themeFill="background2"/>
            <w:vAlign w:val="center"/>
          </w:tcPr>
          <w:p w14:paraId="05C5B6C8" w14:textId="77777777" w:rsidR="00587C9A" w:rsidRPr="00863AA1" w:rsidRDefault="00587C9A" w:rsidP="009838A4"/>
        </w:tc>
        <w:tc>
          <w:tcPr>
            <w:tcW w:w="1275" w:type="dxa"/>
            <w:vMerge/>
            <w:shd w:val="clear" w:color="auto" w:fill="E7E6E6" w:themeFill="background2"/>
            <w:vAlign w:val="center"/>
          </w:tcPr>
          <w:p w14:paraId="0D01D4DA" w14:textId="77777777" w:rsidR="00587C9A" w:rsidRPr="003041FC" w:rsidRDefault="00587C9A" w:rsidP="009838A4"/>
        </w:tc>
        <w:tc>
          <w:tcPr>
            <w:tcW w:w="1134" w:type="dxa"/>
            <w:vMerge/>
            <w:shd w:val="clear" w:color="auto" w:fill="E7E6E6" w:themeFill="background2"/>
            <w:vAlign w:val="center"/>
          </w:tcPr>
          <w:p w14:paraId="1A4F5988" w14:textId="77777777" w:rsidR="00587C9A" w:rsidRDefault="00587C9A" w:rsidP="009838A4"/>
        </w:tc>
        <w:tc>
          <w:tcPr>
            <w:tcW w:w="993" w:type="dxa"/>
            <w:shd w:val="clear" w:color="auto" w:fill="E7E6E6" w:themeFill="background2"/>
            <w:vAlign w:val="center"/>
          </w:tcPr>
          <w:p w14:paraId="712A81EE" w14:textId="77777777" w:rsidR="00587C9A" w:rsidRDefault="00587C9A" w:rsidP="009838A4">
            <w:r>
              <w:rPr>
                <w:rFonts w:hint="eastAsia"/>
              </w:rPr>
              <w:t>N</w:t>
            </w:r>
            <w:r>
              <w:t>ormal</w:t>
            </w:r>
          </w:p>
        </w:tc>
        <w:tc>
          <w:tcPr>
            <w:tcW w:w="1729" w:type="dxa"/>
            <w:vAlign w:val="center"/>
          </w:tcPr>
          <w:p w14:paraId="06C78B43" w14:textId="68E30D3B" w:rsidR="00587C9A" w:rsidRDefault="00506189" w:rsidP="009838A4">
            <w:r>
              <w:rPr>
                <w:rFonts w:hint="eastAsia"/>
              </w:rPr>
              <w:t>2</w:t>
            </w:r>
            <w:r>
              <w:t>93</w:t>
            </w:r>
          </w:p>
        </w:tc>
        <w:tc>
          <w:tcPr>
            <w:tcW w:w="1729" w:type="dxa"/>
            <w:vAlign w:val="center"/>
          </w:tcPr>
          <w:p w14:paraId="3036504C" w14:textId="55DD4DCA" w:rsidR="00587C9A" w:rsidRDefault="00506189" w:rsidP="009838A4">
            <w:r>
              <w:rPr>
                <w:rFonts w:hint="eastAsia"/>
              </w:rPr>
              <w:t>1</w:t>
            </w:r>
            <w:r>
              <w:t>36</w:t>
            </w:r>
          </w:p>
        </w:tc>
        <w:tc>
          <w:tcPr>
            <w:tcW w:w="1729" w:type="dxa"/>
            <w:vAlign w:val="center"/>
          </w:tcPr>
          <w:p w14:paraId="2EB34DF9" w14:textId="7D475C4F" w:rsidR="00587C9A" w:rsidRDefault="00506189" w:rsidP="009838A4">
            <w:r>
              <w:rPr>
                <w:rFonts w:hint="eastAsia"/>
              </w:rPr>
              <w:t>1</w:t>
            </w:r>
            <w:r>
              <w:t>19</w:t>
            </w:r>
          </w:p>
        </w:tc>
        <w:tc>
          <w:tcPr>
            <w:tcW w:w="1729" w:type="dxa"/>
            <w:vAlign w:val="center"/>
          </w:tcPr>
          <w:p w14:paraId="2FC3258C" w14:textId="03E042B2" w:rsidR="00587C9A" w:rsidRDefault="00506189" w:rsidP="009838A4">
            <w:r>
              <w:rPr>
                <w:rFonts w:hint="eastAsia"/>
              </w:rPr>
              <w:t>7</w:t>
            </w:r>
            <w:r>
              <w:t>3</w:t>
            </w:r>
          </w:p>
        </w:tc>
        <w:tc>
          <w:tcPr>
            <w:tcW w:w="1730" w:type="dxa"/>
            <w:vAlign w:val="center"/>
          </w:tcPr>
          <w:p w14:paraId="6C842866" w14:textId="075CBD35" w:rsidR="00587C9A" w:rsidRDefault="00506189" w:rsidP="009838A4">
            <w:r>
              <w:rPr>
                <w:rFonts w:hint="eastAsia"/>
              </w:rPr>
              <w:t>6</w:t>
            </w:r>
            <w:r>
              <w:t>3</w:t>
            </w:r>
          </w:p>
        </w:tc>
      </w:tr>
      <w:tr w:rsidR="00587C9A" w14:paraId="5152D8A5" w14:textId="77777777" w:rsidTr="003679CC">
        <w:tc>
          <w:tcPr>
            <w:tcW w:w="1555" w:type="dxa"/>
            <w:vMerge/>
            <w:shd w:val="clear" w:color="auto" w:fill="E7E6E6" w:themeFill="background2"/>
            <w:vAlign w:val="center"/>
          </w:tcPr>
          <w:p w14:paraId="4325B23E" w14:textId="77777777" w:rsidR="00587C9A" w:rsidRPr="00863AA1" w:rsidRDefault="00587C9A" w:rsidP="009838A4"/>
        </w:tc>
        <w:tc>
          <w:tcPr>
            <w:tcW w:w="1275" w:type="dxa"/>
            <w:vMerge/>
            <w:shd w:val="clear" w:color="auto" w:fill="E7E6E6" w:themeFill="background2"/>
            <w:vAlign w:val="center"/>
          </w:tcPr>
          <w:p w14:paraId="1833D0B0" w14:textId="77777777" w:rsidR="00587C9A" w:rsidRPr="003041FC" w:rsidRDefault="00587C9A" w:rsidP="009838A4"/>
        </w:tc>
        <w:tc>
          <w:tcPr>
            <w:tcW w:w="1134" w:type="dxa"/>
            <w:vMerge w:val="restart"/>
            <w:shd w:val="clear" w:color="auto" w:fill="E7E6E6" w:themeFill="background2"/>
            <w:vAlign w:val="center"/>
          </w:tcPr>
          <w:p w14:paraId="16D9B373" w14:textId="77777777" w:rsidR="00587C9A" w:rsidRDefault="00587C9A" w:rsidP="009838A4">
            <w:r>
              <w:rPr>
                <w:rFonts w:hint="eastAsia"/>
              </w:rPr>
              <w:t>A</w:t>
            </w:r>
            <w:r>
              <w:t>ll</w:t>
            </w:r>
          </w:p>
        </w:tc>
        <w:tc>
          <w:tcPr>
            <w:tcW w:w="993" w:type="dxa"/>
            <w:shd w:val="clear" w:color="auto" w:fill="E7E6E6" w:themeFill="background2"/>
            <w:vAlign w:val="center"/>
          </w:tcPr>
          <w:p w14:paraId="38C60F81" w14:textId="77777777" w:rsidR="00587C9A" w:rsidRDefault="00587C9A" w:rsidP="009838A4">
            <w:r>
              <w:rPr>
                <w:rFonts w:hint="eastAsia"/>
              </w:rPr>
              <w:t>F</w:t>
            </w:r>
            <w:r>
              <w:t>eature Name</w:t>
            </w:r>
          </w:p>
        </w:tc>
        <w:tc>
          <w:tcPr>
            <w:tcW w:w="1729" w:type="dxa"/>
            <w:vAlign w:val="center"/>
          </w:tcPr>
          <w:p w14:paraId="214DA1B4" w14:textId="7216B8A9" w:rsidR="00587C9A" w:rsidRDefault="00506189" w:rsidP="009838A4">
            <w:r w:rsidRPr="00506189">
              <w:t>psi_group_change</w:t>
            </w:r>
          </w:p>
        </w:tc>
        <w:tc>
          <w:tcPr>
            <w:tcW w:w="1729" w:type="dxa"/>
            <w:vAlign w:val="center"/>
          </w:tcPr>
          <w:p w14:paraId="3A414810" w14:textId="0F2FCE5E" w:rsidR="00587C9A" w:rsidRDefault="00506189" w:rsidP="009838A4">
            <w:r w:rsidRPr="00506189">
              <w:t>kfree</w:t>
            </w:r>
          </w:p>
        </w:tc>
        <w:tc>
          <w:tcPr>
            <w:tcW w:w="1729" w:type="dxa"/>
            <w:vAlign w:val="center"/>
          </w:tcPr>
          <w:p w14:paraId="75766733" w14:textId="2E9F3E06" w:rsidR="00587C9A" w:rsidRDefault="00506189" w:rsidP="009838A4">
            <w:r w:rsidRPr="00506189">
              <w:t>perf_event_groups_insert</w:t>
            </w:r>
          </w:p>
        </w:tc>
        <w:tc>
          <w:tcPr>
            <w:tcW w:w="1729" w:type="dxa"/>
            <w:vAlign w:val="center"/>
          </w:tcPr>
          <w:p w14:paraId="5A62041D" w14:textId="262E3B1E" w:rsidR="00587C9A" w:rsidRDefault="00506189" w:rsidP="009838A4">
            <w:r w:rsidRPr="00506189">
              <w:t>merge_sched_in</w:t>
            </w:r>
          </w:p>
        </w:tc>
        <w:tc>
          <w:tcPr>
            <w:tcW w:w="1730" w:type="dxa"/>
            <w:vAlign w:val="center"/>
          </w:tcPr>
          <w:p w14:paraId="7D44BEA6" w14:textId="2191FCAB" w:rsidR="00587C9A" w:rsidRDefault="00506189" w:rsidP="009838A4">
            <w:r w:rsidRPr="00506189">
              <w:t>perf_event_alloc</w:t>
            </w:r>
          </w:p>
        </w:tc>
      </w:tr>
      <w:tr w:rsidR="00587C9A" w14:paraId="2BA626A8" w14:textId="77777777" w:rsidTr="003679CC">
        <w:tc>
          <w:tcPr>
            <w:tcW w:w="1555" w:type="dxa"/>
            <w:vMerge/>
            <w:shd w:val="clear" w:color="auto" w:fill="E7E6E6" w:themeFill="background2"/>
            <w:vAlign w:val="center"/>
          </w:tcPr>
          <w:p w14:paraId="724E12F9" w14:textId="77777777" w:rsidR="00587C9A" w:rsidRPr="00863AA1" w:rsidRDefault="00587C9A" w:rsidP="009838A4"/>
        </w:tc>
        <w:tc>
          <w:tcPr>
            <w:tcW w:w="1275" w:type="dxa"/>
            <w:vMerge/>
            <w:shd w:val="clear" w:color="auto" w:fill="E7E6E6" w:themeFill="background2"/>
            <w:vAlign w:val="center"/>
          </w:tcPr>
          <w:p w14:paraId="383ABCEA" w14:textId="77777777" w:rsidR="00587C9A" w:rsidRPr="003041FC" w:rsidRDefault="00587C9A" w:rsidP="009838A4"/>
        </w:tc>
        <w:tc>
          <w:tcPr>
            <w:tcW w:w="1134" w:type="dxa"/>
            <w:vMerge/>
            <w:shd w:val="clear" w:color="auto" w:fill="E7E6E6" w:themeFill="background2"/>
            <w:vAlign w:val="center"/>
          </w:tcPr>
          <w:p w14:paraId="406E2A8F" w14:textId="77777777" w:rsidR="00587C9A" w:rsidRDefault="00587C9A" w:rsidP="009838A4"/>
        </w:tc>
        <w:tc>
          <w:tcPr>
            <w:tcW w:w="993" w:type="dxa"/>
            <w:shd w:val="clear" w:color="auto" w:fill="E7E6E6" w:themeFill="background2"/>
            <w:vAlign w:val="center"/>
          </w:tcPr>
          <w:p w14:paraId="5D6389B6" w14:textId="77777777" w:rsidR="00587C9A" w:rsidRDefault="00587C9A" w:rsidP="009838A4">
            <w:r>
              <w:rPr>
                <w:rFonts w:hint="eastAsia"/>
              </w:rPr>
              <w:t>A</w:t>
            </w:r>
            <w:r>
              <w:t>ttack</w:t>
            </w:r>
          </w:p>
        </w:tc>
        <w:tc>
          <w:tcPr>
            <w:tcW w:w="1729" w:type="dxa"/>
            <w:vAlign w:val="center"/>
          </w:tcPr>
          <w:p w14:paraId="4EA6FC2F" w14:textId="1C6E909E" w:rsidR="00587C9A" w:rsidRDefault="00506189" w:rsidP="009838A4">
            <w:r>
              <w:rPr>
                <w:rFonts w:hint="eastAsia"/>
              </w:rPr>
              <w:t>2</w:t>
            </w:r>
            <w:r>
              <w:t>93</w:t>
            </w:r>
          </w:p>
        </w:tc>
        <w:tc>
          <w:tcPr>
            <w:tcW w:w="1729" w:type="dxa"/>
            <w:vAlign w:val="center"/>
          </w:tcPr>
          <w:p w14:paraId="77257495" w14:textId="5A3C5423" w:rsidR="00587C9A" w:rsidRDefault="00506189" w:rsidP="009838A4">
            <w:r>
              <w:rPr>
                <w:rFonts w:hint="eastAsia"/>
              </w:rPr>
              <w:t>1</w:t>
            </w:r>
            <w:r>
              <w:t>36</w:t>
            </w:r>
          </w:p>
        </w:tc>
        <w:tc>
          <w:tcPr>
            <w:tcW w:w="1729" w:type="dxa"/>
            <w:vAlign w:val="center"/>
          </w:tcPr>
          <w:p w14:paraId="72F66C57" w14:textId="540CED69" w:rsidR="00587C9A" w:rsidRDefault="00506189" w:rsidP="009838A4">
            <w:r>
              <w:rPr>
                <w:rFonts w:hint="eastAsia"/>
              </w:rPr>
              <w:t>1</w:t>
            </w:r>
            <w:r>
              <w:t>19</w:t>
            </w:r>
          </w:p>
        </w:tc>
        <w:tc>
          <w:tcPr>
            <w:tcW w:w="1729" w:type="dxa"/>
            <w:vAlign w:val="center"/>
          </w:tcPr>
          <w:p w14:paraId="72A73B51" w14:textId="224507A6" w:rsidR="00587C9A" w:rsidRDefault="00506189" w:rsidP="009838A4">
            <w:r>
              <w:rPr>
                <w:rFonts w:hint="eastAsia"/>
              </w:rPr>
              <w:t>7</w:t>
            </w:r>
            <w:r>
              <w:t>3</w:t>
            </w:r>
          </w:p>
        </w:tc>
        <w:tc>
          <w:tcPr>
            <w:tcW w:w="1730" w:type="dxa"/>
            <w:vAlign w:val="center"/>
          </w:tcPr>
          <w:p w14:paraId="149B7A0E" w14:textId="4FEA184C" w:rsidR="00587C9A" w:rsidRDefault="00506189" w:rsidP="009838A4">
            <w:r>
              <w:rPr>
                <w:rFonts w:hint="eastAsia"/>
              </w:rPr>
              <w:t>6</w:t>
            </w:r>
            <w:r>
              <w:t>3</w:t>
            </w:r>
          </w:p>
        </w:tc>
      </w:tr>
      <w:tr w:rsidR="00587C9A" w14:paraId="7BC09314" w14:textId="77777777" w:rsidTr="003679CC">
        <w:tc>
          <w:tcPr>
            <w:tcW w:w="1555" w:type="dxa"/>
            <w:vMerge/>
            <w:shd w:val="clear" w:color="auto" w:fill="E7E6E6" w:themeFill="background2"/>
            <w:vAlign w:val="center"/>
          </w:tcPr>
          <w:p w14:paraId="2025BE05" w14:textId="77777777" w:rsidR="00587C9A" w:rsidRPr="00863AA1" w:rsidRDefault="00587C9A" w:rsidP="009838A4"/>
        </w:tc>
        <w:tc>
          <w:tcPr>
            <w:tcW w:w="1275" w:type="dxa"/>
            <w:vMerge/>
            <w:shd w:val="clear" w:color="auto" w:fill="E7E6E6" w:themeFill="background2"/>
            <w:vAlign w:val="center"/>
          </w:tcPr>
          <w:p w14:paraId="62F78820" w14:textId="77777777" w:rsidR="00587C9A" w:rsidRPr="003041FC" w:rsidRDefault="00587C9A" w:rsidP="009838A4"/>
        </w:tc>
        <w:tc>
          <w:tcPr>
            <w:tcW w:w="1134" w:type="dxa"/>
            <w:vMerge/>
            <w:shd w:val="clear" w:color="auto" w:fill="E7E6E6" w:themeFill="background2"/>
            <w:vAlign w:val="center"/>
          </w:tcPr>
          <w:p w14:paraId="4D2E2A50" w14:textId="77777777" w:rsidR="00587C9A" w:rsidRDefault="00587C9A" w:rsidP="009838A4"/>
        </w:tc>
        <w:tc>
          <w:tcPr>
            <w:tcW w:w="993" w:type="dxa"/>
            <w:shd w:val="clear" w:color="auto" w:fill="E7E6E6" w:themeFill="background2"/>
            <w:vAlign w:val="center"/>
          </w:tcPr>
          <w:p w14:paraId="7F1A0E1C" w14:textId="77777777" w:rsidR="00587C9A" w:rsidRDefault="00587C9A" w:rsidP="009838A4">
            <w:r>
              <w:rPr>
                <w:rFonts w:hint="eastAsia"/>
              </w:rPr>
              <w:t>N</w:t>
            </w:r>
            <w:r>
              <w:t>ormal</w:t>
            </w:r>
          </w:p>
        </w:tc>
        <w:tc>
          <w:tcPr>
            <w:tcW w:w="1729" w:type="dxa"/>
            <w:vAlign w:val="center"/>
          </w:tcPr>
          <w:p w14:paraId="259C3A37" w14:textId="1553D28D" w:rsidR="00587C9A" w:rsidRDefault="00506189" w:rsidP="009838A4">
            <w:r>
              <w:rPr>
                <w:rFonts w:hint="eastAsia"/>
              </w:rPr>
              <w:t>2</w:t>
            </w:r>
            <w:r>
              <w:t>93</w:t>
            </w:r>
          </w:p>
        </w:tc>
        <w:tc>
          <w:tcPr>
            <w:tcW w:w="1729" w:type="dxa"/>
            <w:vAlign w:val="center"/>
          </w:tcPr>
          <w:p w14:paraId="75721523" w14:textId="4D769685" w:rsidR="00587C9A" w:rsidRDefault="00506189" w:rsidP="009838A4">
            <w:r>
              <w:rPr>
                <w:rFonts w:hint="eastAsia"/>
              </w:rPr>
              <w:t>1</w:t>
            </w:r>
            <w:r>
              <w:t>36</w:t>
            </w:r>
          </w:p>
        </w:tc>
        <w:tc>
          <w:tcPr>
            <w:tcW w:w="1729" w:type="dxa"/>
            <w:vAlign w:val="center"/>
          </w:tcPr>
          <w:p w14:paraId="34A1D2A8" w14:textId="27038BD2" w:rsidR="00587C9A" w:rsidRDefault="00506189" w:rsidP="009838A4">
            <w:r>
              <w:rPr>
                <w:rFonts w:hint="eastAsia"/>
              </w:rPr>
              <w:t>1</w:t>
            </w:r>
            <w:r>
              <w:t>19</w:t>
            </w:r>
          </w:p>
        </w:tc>
        <w:tc>
          <w:tcPr>
            <w:tcW w:w="1729" w:type="dxa"/>
            <w:vAlign w:val="center"/>
          </w:tcPr>
          <w:p w14:paraId="3F1B4315" w14:textId="240EE42C" w:rsidR="00587C9A" w:rsidRDefault="00506189" w:rsidP="009838A4">
            <w:r>
              <w:rPr>
                <w:rFonts w:hint="eastAsia"/>
              </w:rPr>
              <w:t>7</w:t>
            </w:r>
            <w:r>
              <w:t>3</w:t>
            </w:r>
          </w:p>
        </w:tc>
        <w:tc>
          <w:tcPr>
            <w:tcW w:w="1730" w:type="dxa"/>
            <w:vAlign w:val="center"/>
          </w:tcPr>
          <w:p w14:paraId="13E9647C" w14:textId="04E12113" w:rsidR="00587C9A" w:rsidRDefault="00506189" w:rsidP="009838A4">
            <w:r>
              <w:rPr>
                <w:rFonts w:hint="eastAsia"/>
              </w:rPr>
              <w:t>6</w:t>
            </w:r>
            <w:r>
              <w:t>3</w:t>
            </w:r>
          </w:p>
        </w:tc>
      </w:tr>
      <w:tr w:rsidR="009729FE" w14:paraId="6180E106" w14:textId="77777777" w:rsidTr="003679CC">
        <w:tc>
          <w:tcPr>
            <w:tcW w:w="1555" w:type="dxa"/>
            <w:vMerge/>
            <w:shd w:val="clear" w:color="auto" w:fill="E7E6E6" w:themeFill="background2"/>
            <w:vAlign w:val="center"/>
          </w:tcPr>
          <w:p w14:paraId="25D762A6" w14:textId="77777777" w:rsidR="009729FE" w:rsidRPr="00863AA1" w:rsidRDefault="009729FE" w:rsidP="009729FE"/>
        </w:tc>
        <w:tc>
          <w:tcPr>
            <w:tcW w:w="1275" w:type="dxa"/>
            <w:vMerge w:val="restart"/>
            <w:shd w:val="clear" w:color="auto" w:fill="E7E6E6" w:themeFill="background2"/>
            <w:vAlign w:val="center"/>
          </w:tcPr>
          <w:p w14:paraId="52F041DC" w14:textId="77777777" w:rsidR="009729FE" w:rsidRPr="003041FC" w:rsidRDefault="009729FE" w:rsidP="009729FE">
            <w:r>
              <w:t>C</w:t>
            </w:r>
            <w:r w:rsidRPr="003041FC">
              <w:t>ycles</w:t>
            </w:r>
          </w:p>
        </w:tc>
        <w:tc>
          <w:tcPr>
            <w:tcW w:w="1134" w:type="dxa"/>
            <w:vMerge w:val="restart"/>
            <w:shd w:val="clear" w:color="auto" w:fill="E7E6E6" w:themeFill="background2"/>
            <w:vAlign w:val="center"/>
          </w:tcPr>
          <w:p w14:paraId="661B80AB" w14:textId="77777777" w:rsidR="009729FE" w:rsidRDefault="009729FE" w:rsidP="009729FE">
            <w:r>
              <w:rPr>
                <w:rFonts w:hint="eastAsia"/>
              </w:rPr>
              <w:t>C</w:t>
            </w:r>
            <w:r>
              <w:t>ommon</w:t>
            </w:r>
          </w:p>
        </w:tc>
        <w:tc>
          <w:tcPr>
            <w:tcW w:w="993" w:type="dxa"/>
            <w:shd w:val="clear" w:color="auto" w:fill="E7E6E6" w:themeFill="background2"/>
            <w:vAlign w:val="center"/>
          </w:tcPr>
          <w:p w14:paraId="4824019A" w14:textId="77777777" w:rsidR="009729FE" w:rsidRDefault="009729FE" w:rsidP="009729FE">
            <w:r>
              <w:rPr>
                <w:rFonts w:hint="eastAsia"/>
              </w:rPr>
              <w:t>F</w:t>
            </w:r>
            <w:r>
              <w:t>eature Name</w:t>
            </w:r>
          </w:p>
        </w:tc>
        <w:tc>
          <w:tcPr>
            <w:tcW w:w="1729" w:type="dxa"/>
            <w:vAlign w:val="center"/>
          </w:tcPr>
          <w:p w14:paraId="285E56D9" w14:textId="7B1522DB" w:rsidR="009729FE" w:rsidRDefault="009729FE" w:rsidP="009729FE">
            <w:r w:rsidRPr="009729FE">
              <w:t>perf_event_alloc</w:t>
            </w:r>
          </w:p>
        </w:tc>
        <w:tc>
          <w:tcPr>
            <w:tcW w:w="1729" w:type="dxa"/>
            <w:vAlign w:val="center"/>
          </w:tcPr>
          <w:p w14:paraId="46369DDF" w14:textId="3BE08E50" w:rsidR="009729FE" w:rsidRDefault="009729FE" w:rsidP="009729FE">
            <w:r w:rsidRPr="009729FE">
              <w:t>psi_group_change</w:t>
            </w:r>
          </w:p>
        </w:tc>
        <w:tc>
          <w:tcPr>
            <w:tcW w:w="1729" w:type="dxa"/>
            <w:vAlign w:val="center"/>
          </w:tcPr>
          <w:p w14:paraId="38534216" w14:textId="7639F6A0" w:rsidR="009729FE" w:rsidRDefault="009729FE" w:rsidP="009729FE">
            <w:r>
              <w:rPr>
                <w:rFonts w:hint="eastAsia"/>
              </w:rPr>
              <w:t>N</w:t>
            </w:r>
            <w:r>
              <w:t>/A</w:t>
            </w:r>
          </w:p>
        </w:tc>
        <w:tc>
          <w:tcPr>
            <w:tcW w:w="1729" w:type="dxa"/>
            <w:vAlign w:val="center"/>
          </w:tcPr>
          <w:p w14:paraId="6D1B2A2B" w14:textId="151D5B0E" w:rsidR="009729FE" w:rsidRDefault="009729FE" w:rsidP="009729FE">
            <w:r w:rsidRPr="0038493B">
              <w:rPr>
                <w:rFonts w:hint="eastAsia"/>
              </w:rPr>
              <w:t>N</w:t>
            </w:r>
            <w:r w:rsidRPr="0038493B">
              <w:t>/A</w:t>
            </w:r>
          </w:p>
        </w:tc>
        <w:tc>
          <w:tcPr>
            <w:tcW w:w="1730" w:type="dxa"/>
            <w:vAlign w:val="center"/>
          </w:tcPr>
          <w:p w14:paraId="462DAE34" w14:textId="48AD5CDF" w:rsidR="009729FE" w:rsidRDefault="009729FE" w:rsidP="009729FE">
            <w:r w:rsidRPr="0038493B">
              <w:rPr>
                <w:rFonts w:hint="eastAsia"/>
              </w:rPr>
              <w:t>N</w:t>
            </w:r>
            <w:r w:rsidRPr="0038493B">
              <w:t>/A</w:t>
            </w:r>
          </w:p>
        </w:tc>
      </w:tr>
      <w:tr w:rsidR="009729FE" w14:paraId="7CCC3991" w14:textId="77777777" w:rsidTr="003679CC">
        <w:tc>
          <w:tcPr>
            <w:tcW w:w="1555" w:type="dxa"/>
            <w:vMerge/>
            <w:shd w:val="clear" w:color="auto" w:fill="E7E6E6" w:themeFill="background2"/>
            <w:vAlign w:val="center"/>
          </w:tcPr>
          <w:p w14:paraId="28457EBE" w14:textId="77777777" w:rsidR="009729FE" w:rsidRPr="00863AA1" w:rsidRDefault="009729FE" w:rsidP="009729FE"/>
        </w:tc>
        <w:tc>
          <w:tcPr>
            <w:tcW w:w="1275" w:type="dxa"/>
            <w:vMerge/>
            <w:shd w:val="clear" w:color="auto" w:fill="E7E6E6" w:themeFill="background2"/>
            <w:vAlign w:val="center"/>
          </w:tcPr>
          <w:p w14:paraId="0D1C1784" w14:textId="77777777" w:rsidR="009729FE" w:rsidRDefault="009729FE" w:rsidP="009729FE"/>
        </w:tc>
        <w:tc>
          <w:tcPr>
            <w:tcW w:w="1134" w:type="dxa"/>
            <w:vMerge/>
            <w:shd w:val="clear" w:color="auto" w:fill="E7E6E6" w:themeFill="background2"/>
            <w:vAlign w:val="center"/>
          </w:tcPr>
          <w:p w14:paraId="09BEEA4A" w14:textId="77777777" w:rsidR="009729FE" w:rsidRDefault="009729FE" w:rsidP="009729FE"/>
        </w:tc>
        <w:tc>
          <w:tcPr>
            <w:tcW w:w="993" w:type="dxa"/>
            <w:shd w:val="clear" w:color="auto" w:fill="E7E6E6" w:themeFill="background2"/>
            <w:vAlign w:val="center"/>
          </w:tcPr>
          <w:p w14:paraId="7C2EC95C" w14:textId="77777777" w:rsidR="009729FE" w:rsidRDefault="009729FE" w:rsidP="009729FE">
            <w:r>
              <w:rPr>
                <w:rFonts w:hint="eastAsia"/>
              </w:rPr>
              <w:t>A</w:t>
            </w:r>
            <w:r>
              <w:t>ttack</w:t>
            </w:r>
          </w:p>
        </w:tc>
        <w:tc>
          <w:tcPr>
            <w:tcW w:w="1729" w:type="dxa"/>
            <w:vAlign w:val="center"/>
          </w:tcPr>
          <w:p w14:paraId="29EFBC45" w14:textId="694C9855" w:rsidR="009729FE" w:rsidRDefault="009729FE" w:rsidP="009729FE">
            <w:r>
              <w:rPr>
                <w:rFonts w:hint="eastAsia"/>
              </w:rPr>
              <w:t>2</w:t>
            </w:r>
            <w:r>
              <w:t>03</w:t>
            </w:r>
          </w:p>
        </w:tc>
        <w:tc>
          <w:tcPr>
            <w:tcW w:w="1729" w:type="dxa"/>
            <w:vAlign w:val="center"/>
          </w:tcPr>
          <w:p w14:paraId="6D1661A1" w14:textId="1641E3BE" w:rsidR="009729FE" w:rsidRDefault="009729FE" w:rsidP="009729FE">
            <w:r>
              <w:rPr>
                <w:rFonts w:hint="eastAsia"/>
              </w:rPr>
              <w:t>1</w:t>
            </w:r>
            <w:r>
              <w:t>57</w:t>
            </w:r>
          </w:p>
        </w:tc>
        <w:tc>
          <w:tcPr>
            <w:tcW w:w="1729" w:type="dxa"/>
            <w:vAlign w:val="center"/>
          </w:tcPr>
          <w:p w14:paraId="0EAC5108" w14:textId="524EAE62" w:rsidR="009729FE" w:rsidRDefault="009729FE" w:rsidP="009729FE">
            <w:r w:rsidRPr="00E36696">
              <w:rPr>
                <w:rFonts w:hint="eastAsia"/>
              </w:rPr>
              <w:t>N</w:t>
            </w:r>
            <w:r w:rsidRPr="00E36696">
              <w:t>/A</w:t>
            </w:r>
          </w:p>
        </w:tc>
        <w:tc>
          <w:tcPr>
            <w:tcW w:w="1729" w:type="dxa"/>
            <w:vAlign w:val="center"/>
          </w:tcPr>
          <w:p w14:paraId="03AD56FC" w14:textId="223AD8DE" w:rsidR="009729FE" w:rsidRDefault="009729FE" w:rsidP="009729FE">
            <w:r w:rsidRPr="0038493B">
              <w:rPr>
                <w:rFonts w:hint="eastAsia"/>
              </w:rPr>
              <w:t>N</w:t>
            </w:r>
            <w:r w:rsidRPr="0038493B">
              <w:t>/A</w:t>
            </w:r>
          </w:p>
        </w:tc>
        <w:tc>
          <w:tcPr>
            <w:tcW w:w="1730" w:type="dxa"/>
            <w:vAlign w:val="center"/>
          </w:tcPr>
          <w:p w14:paraId="2BEEA211" w14:textId="3DD0BE1D" w:rsidR="009729FE" w:rsidRDefault="009729FE" w:rsidP="009729FE">
            <w:r w:rsidRPr="0038493B">
              <w:rPr>
                <w:rFonts w:hint="eastAsia"/>
              </w:rPr>
              <w:t>N</w:t>
            </w:r>
            <w:r w:rsidRPr="0038493B">
              <w:t>/A</w:t>
            </w:r>
          </w:p>
        </w:tc>
      </w:tr>
      <w:tr w:rsidR="009729FE" w14:paraId="204D71F4" w14:textId="77777777" w:rsidTr="003679CC">
        <w:tc>
          <w:tcPr>
            <w:tcW w:w="1555" w:type="dxa"/>
            <w:vMerge/>
            <w:shd w:val="clear" w:color="auto" w:fill="E7E6E6" w:themeFill="background2"/>
            <w:vAlign w:val="center"/>
          </w:tcPr>
          <w:p w14:paraId="41C9763F" w14:textId="77777777" w:rsidR="009729FE" w:rsidRPr="00863AA1" w:rsidRDefault="009729FE" w:rsidP="009729FE"/>
        </w:tc>
        <w:tc>
          <w:tcPr>
            <w:tcW w:w="1275" w:type="dxa"/>
            <w:vMerge/>
            <w:shd w:val="clear" w:color="auto" w:fill="E7E6E6" w:themeFill="background2"/>
            <w:vAlign w:val="center"/>
          </w:tcPr>
          <w:p w14:paraId="68CA316A" w14:textId="77777777" w:rsidR="009729FE" w:rsidRDefault="009729FE" w:rsidP="009729FE"/>
        </w:tc>
        <w:tc>
          <w:tcPr>
            <w:tcW w:w="1134" w:type="dxa"/>
            <w:vMerge/>
            <w:shd w:val="clear" w:color="auto" w:fill="E7E6E6" w:themeFill="background2"/>
            <w:vAlign w:val="center"/>
          </w:tcPr>
          <w:p w14:paraId="2FD6AA3E" w14:textId="77777777" w:rsidR="009729FE" w:rsidRDefault="009729FE" w:rsidP="009729FE"/>
        </w:tc>
        <w:tc>
          <w:tcPr>
            <w:tcW w:w="993" w:type="dxa"/>
            <w:shd w:val="clear" w:color="auto" w:fill="E7E6E6" w:themeFill="background2"/>
            <w:vAlign w:val="center"/>
          </w:tcPr>
          <w:p w14:paraId="594DD43B" w14:textId="77777777" w:rsidR="009729FE" w:rsidRDefault="009729FE" w:rsidP="009729FE">
            <w:r>
              <w:rPr>
                <w:rFonts w:hint="eastAsia"/>
              </w:rPr>
              <w:t>N</w:t>
            </w:r>
            <w:r>
              <w:t>ormal</w:t>
            </w:r>
          </w:p>
        </w:tc>
        <w:tc>
          <w:tcPr>
            <w:tcW w:w="1729" w:type="dxa"/>
            <w:vAlign w:val="center"/>
          </w:tcPr>
          <w:p w14:paraId="19D3AEC2" w14:textId="65B6651A" w:rsidR="009729FE" w:rsidRDefault="009729FE" w:rsidP="009729FE">
            <w:r>
              <w:rPr>
                <w:rFonts w:hint="eastAsia"/>
              </w:rPr>
              <w:t>5</w:t>
            </w:r>
            <w:r>
              <w:t>3</w:t>
            </w:r>
          </w:p>
        </w:tc>
        <w:tc>
          <w:tcPr>
            <w:tcW w:w="1729" w:type="dxa"/>
            <w:vAlign w:val="center"/>
          </w:tcPr>
          <w:p w14:paraId="68E3FB5A" w14:textId="154D64DE" w:rsidR="009729FE" w:rsidRDefault="009729FE" w:rsidP="009729FE">
            <w:r>
              <w:rPr>
                <w:rFonts w:hint="eastAsia"/>
              </w:rPr>
              <w:t>3</w:t>
            </w:r>
            <w:r>
              <w:t>8</w:t>
            </w:r>
          </w:p>
        </w:tc>
        <w:tc>
          <w:tcPr>
            <w:tcW w:w="1729" w:type="dxa"/>
            <w:vAlign w:val="center"/>
          </w:tcPr>
          <w:p w14:paraId="0D2E925A" w14:textId="148B6E63" w:rsidR="009729FE" w:rsidRDefault="009729FE" w:rsidP="009729FE">
            <w:r w:rsidRPr="00E36696">
              <w:rPr>
                <w:rFonts w:hint="eastAsia"/>
              </w:rPr>
              <w:t>N</w:t>
            </w:r>
            <w:r w:rsidRPr="00E36696">
              <w:t>/A</w:t>
            </w:r>
          </w:p>
        </w:tc>
        <w:tc>
          <w:tcPr>
            <w:tcW w:w="1729" w:type="dxa"/>
            <w:vAlign w:val="center"/>
          </w:tcPr>
          <w:p w14:paraId="4EB13453" w14:textId="469E79A4" w:rsidR="009729FE" w:rsidRDefault="009729FE" w:rsidP="009729FE">
            <w:r w:rsidRPr="0038493B">
              <w:rPr>
                <w:rFonts w:hint="eastAsia"/>
              </w:rPr>
              <w:t>N</w:t>
            </w:r>
            <w:r w:rsidRPr="0038493B">
              <w:t>/A</w:t>
            </w:r>
          </w:p>
        </w:tc>
        <w:tc>
          <w:tcPr>
            <w:tcW w:w="1730" w:type="dxa"/>
            <w:vAlign w:val="center"/>
          </w:tcPr>
          <w:p w14:paraId="7F3145BD" w14:textId="0C1A35FB" w:rsidR="009729FE" w:rsidRDefault="009729FE" w:rsidP="009729FE">
            <w:r w:rsidRPr="0038493B">
              <w:rPr>
                <w:rFonts w:hint="eastAsia"/>
              </w:rPr>
              <w:t>N</w:t>
            </w:r>
            <w:r w:rsidRPr="0038493B">
              <w:t>/A</w:t>
            </w:r>
          </w:p>
        </w:tc>
      </w:tr>
      <w:tr w:rsidR="00587C9A" w14:paraId="45F5311C" w14:textId="77777777" w:rsidTr="003679CC">
        <w:tc>
          <w:tcPr>
            <w:tcW w:w="1555" w:type="dxa"/>
            <w:vMerge/>
            <w:shd w:val="clear" w:color="auto" w:fill="E7E6E6" w:themeFill="background2"/>
            <w:vAlign w:val="center"/>
          </w:tcPr>
          <w:p w14:paraId="56194EB8" w14:textId="77777777" w:rsidR="00587C9A" w:rsidRPr="00863AA1" w:rsidRDefault="00587C9A" w:rsidP="009838A4"/>
        </w:tc>
        <w:tc>
          <w:tcPr>
            <w:tcW w:w="1275" w:type="dxa"/>
            <w:vMerge/>
            <w:shd w:val="clear" w:color="auto" w:fill="E7E6E6" w:themeFill="background2"/>
            <w:vAlign w:val="center"/>
          </w:tcPr>
          <w:p w14:paraId="23EDC1B6" w14:textId="77777777" w:rsidR="00587C9A" w:rsidRDefault="00587C9A" w:rsidP="009838A4"/>
        </w:tc>
        <w:tc>
          <w:tcPr>
            <w:tcW w:w="1134" w:type="dxa"/>
            <w:vMerge w:val="restart"/>
            <w:shd w:val="clear" w:color="auto" w:fill="E7E6E6" w:themeFill="background2"/>
            <w:vAlign w:val="center"/>
          </w:tcPr>
          <w:p w14:paraId="732D26ED" w14:textId="77777777" w:rsidR="00587C9A" w:rsidRDefault="00587C9A" w:rsidP="009838A4">
            <w:r>
              <w:rPr>
                <w:rFonts w:hint="eastAsia"/>
              </w:rPr>
              <w:t>E</w:t>
            </w:r>
            <w:r>
              <w:t>xclusive</w:t>
            </w:r>
          </w:p>
        </w:tc>
        <w:tc>
          <w:tcPr>
            <w:tcW w:w="993" w:type="dxa"/>
            <w:shd w:val="clear" w:color="auto" w:fill="E7E6E6" w:themeFill="background2"/>
            <w:vAlign w:val="center"/>
          </w:tcPr>
          <w:p w14:paraId="263B3AB3" w14:textId="77777777" w:rsidR="00587C9A" w:rsidRDefault="00587C9A" w:rsidP="009838A4">
            <w:r>
              <w:rPr>
                <w:rFonts w:hint="eastAsia"/>
              </w:rPr>
              <w:t>F</w:t>
            </w:r>
            <w:r>
              <w:t>eature Name</w:t>
            </w:r>
          </w:p>
        </w:tc>
        <w:tc>
          <w:tcPr>
            <w:tcW w:w="1729" w:type="dxa"/>
            <w:vAlign w:val="center"/>
          </w:tcPr>
          <w:p w14:paraId="4947AE62" w14:textId="69B43C42" w:rsidR="00587C9A" w:rsidRDefault="002B3493" w:rsidP="009838A4">
            <w:r w:rsidRPr="002B3493">
              <w:t>memset_erms</w:t>
            </w:r>
          </w:p>
        </w:tc>
        <w:tc>
          <w:tcPr>
            <w:tcW w:w="1729" w:type="dxa"/>
            <w:vAlign w:val="center"/>
          </w:tcPr>
          <w:p w14:paraId="5DF9B8C5" w14:textId="782E1C6C" w:rsidR="00587C9A" w:rsidRDefault="002B3493" w:rsidP="009838A4">
            <w:r w:rsidRPr="002B3493">
              <w:t>rb_next</w:t>
            </w:r>
          </w:p>
        </w:tc>
        <w:tc>
          <w:tcPr>
            <w:tcW w:w="1729" w:type="dxa"/>
            <w:vAlign w:val="center"/>
          </w:tcPr>
          <w:p w14:paraId="50324F3B" w14:textId="448FAF1A" w:rsidR="00587C9A" w:rsidRDefault="002B3493" w:rsidP="009838A4">
            <w:r w:rsidRPr="002B3493">
              <w:t>syscall_exit_to_user_mode</w:t>
            </w:r>
          </w:p>
        </w:tc>
        <w:tc>
          <w:tcPr>
            <w:tcW w:w="1729" w:type="dxa"/>
            <w:vAlign w:val="center"/>
          </w:tcPr>
          <w:p w14:paraId="35167954" w14:textId="2091D7CD" w:rsidR="00587C9A" w:rsidRDefault="002B3493" w:rsidP="009838A4">
            <w:r w:rsidRPr="002B3493">
              <w:t>merge_sched_in</w:t>
            </w:r>
          </w:p>
        </w:tc>
        <w:tc>
          <w:tcPr>
            <w:tcW w:w="1730" w:type="dxa"/>
            <w:vAlign w:val="center"/>
          </w:tcPr>
          <w:p w14:paraId="3A395EC3" w14:textId="6142CB5D" w:rsidR="00587C9A" w:rsidRDefault="002B3493" w:rsidP="009838A4">
            <w:r w:rsidRPr="002B3493">
              <w:t>perf_event_update_userpage</w:t>
            </w:r>
          </w:p>
        </w:tc>
      </w:tr>
      <w:tr w:rsidR="00587C9A" w14:paraId="602756BC" w14:textId="77777777" w:rsidTr="003679CC">
        <w:tc>
          <w:tcPr>
            <w:tcW w:w="1555" w:type="dxa"/>
            <w:vMerge/>
            <w:shd w:val="clear" w:color="auto" w:fill="E7E6E6" w:themeFill="background2"/>
            <w:vAlign w:val="center"/>
          </w:tcPr>
          <w:p w14:paraId="6A69E9F1" w14:textId="77777777" w:rsidR="00587C9A" w:rsidRPr="00863AA1" w:rsidRDefault="00587C9A" w:rsidP="009838A4"/>
        </w:tc>
        <w:tc>
          <w:tcPr>
            <w:tcW w:w="1275" w:type="dxa"/>
            <w:vMerge/>
            <w:shd w:val="clear" w:color="auto" w:fill="E7E6E6" w:themeFill="background2"/>
            <w:vAlign w:val="center"/>
          </w:tcPr>
          <w:p w14:paraId="7C40BC88" w14:textId="77777777" w:rsidR="00587C9A" w:rsidRPr="003041FC" w:rsidRDefault="00587C9A" w:rsidP="009838A4"/>
        </w:tc>
        <w:tc>
          <w:tcPr>
            <w:tcW w:w="1134" w:type="dxa"/>
            <w:vMerge/>
            <w:shd w:val="clear" w:color="auto" w:fill="E7E6E6" w:themeFill="background2"/>
            <w:vAlign w:val="center"/>
          </w:tcPr>
          <w:p w14:paraId="5A8DA285" w14:textId="77777777" w:rsidR="00587C9A" w:rsidRDefault="00587C9A" w:rsidP="009838A4"/>
        </w:tc>
        <w:tc>
          <w:tcPr>
            <w:tcW w:w="993" w:type="dxa"/>
            <w:shd w:val="clear" w:color="auto" w:fill="E7E6E6" w:themeFill="background2"/>
            <w:vAlign w:val="center"/>
          </w:tcPr>
          <w:p w14:paraId="06A09E90" w14:textId="77777777" w:rsidR="00587C9A" w:rsidRDefault="00587C9A" w:rsidP="009838A4">
            <w:r>
              <w:rPr>
                <w:rFonts w:hint="eastAsia"/>
              </w:rPr>
              <w:t>A</w:t>
            </w:r>
            <w:r>
              <w:t>ttack</w:t>
            </w:r>
          </w:p>
        </w:tc>
        <w:tc>
          <w:tcPr>
            <w:tcW w:w="1729" w:type="dxa"/>
            <w:vAlign w:val="center"/>
          </w:tcPr>
          <w:p w14:paraId="5AEFB069" w14:textId="24A52500" w:rsidR="00587C9A" w:rsidRDefault="002B3493" w:rsidP="009838A4">
            <w:r>
              <w:rPr>
                <w:rFonts w:hint="eastAsia"/>
              </w:rPr>
              <w:t>2</w:t>
            </w:r>
            <w:r>
              <w:t>90</w:t>
            </w:r>
          </w:p>
        </w:tc>
        <w:tc>
          <w:tcPr>
            <w:tcW w:w="1729" w:type="dxa"/>
            <w:vAlign w:val="center"/>
          </w:tcPr>
          <w:p w14:paraId="384F8B87" w14:textId="79E24323" w:rsidR="00587C9A" w:rsidRDefault="002B3493" w:rsidP="009838A4">
            <w:r>
              <w:rPr>
                <w:rFonts w:hint="eastAsia"/>
              </w:rPr>
              <w:t>1</w:t>
            </w:r>
            <w:r>
              <w:t>44</w:t>
            </w:r>
          </w:p>
        </w:tc>
        <w:tc>
          <w:tcPr>
            <w:tcW w:w="1729" w:type="dxa"/>
            <w:vAlign w:val="center"/>
          </w:tcPr>
          <w:p w14:paraId="5EA89CA6" w14:textId="65D85435" w:rsidR="00587C9A" w:rsidRDefault="002B3493" w:rsidP="009838A4">
            <w:r>
              <w:rPr>
                <w:rFonts w:hint="eastAsia"/>
              </w:rPr>
              <w:t>5</w:t>
            </w:r>
            <w:r>
              <w:t>9</w:t>
            </w:r>
          </w:p>
        </w:tc>
        <w:tc>
          <w:tcPr>
            <w:tcW w:w="1729" w:type="dxa"/>
            <w:vAlign w:val="center"/>
          </w:tcPr>
          <w:p w14:paraId="058E67A5" w14:textId="14EA74DF" w:rsidR="00587C9A" w:rsidRDefault="002B3493" w:rsidP="009838A4">
            <w:r>
              <w:rPr>
                <w:rFonts w:hint="eastAsia"/>
              </w:rPr>
              <w:t>8</w:t>
            </w:r>
            <w:r>
              <w:t>8</w:t>
            </w:r>
          </w:p>
        </w:tc>
        <w:tc>
          <w:tcPr>
            <w:tcW w:w="1730" w:type="dxa"/>
            <w:vAlign w:val="center"/>
          </w:tcPr>
          <w:p w14:paraId="432AE887" w14:textId="1B5BD42B" w:rsidR="00587C9A" w:rsidRDefault="002B3493" w:rsidP="009838A4">
            <w:r>
              <w:rPr>
                <w:rFonts w:hint="eastAsia"/>
              </w:rPr>
              <w:t>1</w:t>
            </w:r>
            <w:r>
              <w:t>19</w:t>
            </w:r>
          </w:p>
        </w:tc>
      </w:tr>
      <w:tr w:rsidR="00587C9A" w14:paraId="2C401AC2" w14:textId="77777777" w:rsidTr="003679CC">
        <w:tc>
          <w:tcPr>
            <w:tcW w:w="1555" w:type="dxa"/>
            <w:vMerge/>
            <w:shd w:val="clear" w:color="auto" w:fill="E7E6E6" w:themeFill="background2"/>
            <w:vAlign w:val="center"/>
          </w:tcPr>
          <w:p w14:paraId="60376660" w14:textId="77777777" w:rsidR="00587C9A" w:rsidRPr="00863AA1" w:rsidRDefault="00587C9A" w:rsidP="009838A4"/>
        </w:tc>
        <w:tc>
          <w:tcPr>
            <w:tcW w:w="1275" w:type="dxa"/>
            <w:vMerge/>
            <w:shd w:val="clear" w:color="auto" w:fill="E7E6E6" w:themeFill="background2"/>
            <w:vAlign w:val="center"/>
          </w:tcPr>
          <w:p w14:paraId="485F6949" w14:textId="77777777" w:rsidR="00587C9A" w:rsidRPr="003041FC" w:rsidRDefault="00587C9A" w:rsidP="009838A4"/>
        </w:tc>
        <w:tc>
          <w:tcPr>
            <w:tcW w:w="1134" w:type="dxa"/>
            <w:vMerge/>
            <w:shd w:val="clear" w:color="auto" w:fill="E7E6E6" w:themeFill="background2"/>
            <w:vAlign w:val="center"/>
          </w:tcPr>
          <w:p w14:paraId="0F56EB64" w14:textId="77777777" w:rsidR="00587C9A" w:rsidRDefault="00587C9A" w:rsidP="009838A4"/>
        </w:tc>
        <w:tc>
          <w:tcPr>
            <w:tcW w:w="993" w:type="dxa"/>
            <w:shd w:val="clear" w:color="auto" w:fill="E7E6E6" w:themeFill="background2"/>
            <w:vAlign w:val="center"/>
          </w:tcPr>
          <w:p w14:paraId="149114F3" w14:textId="77777777" w:rsidR="00587C9A" w:rsidRDefault="00587C9A" w:rsidP="009838A4">
            <w:r>
              <w:rPr>
                <w:rFonts w:hint="eastAsia"/>
              </w:rPr>
              <w:t>N</w:t>
            </w:r>
            <w:r>
              <w:t>ormal</w:t>
            </w:r>
          </w:p>
        </w:tc>
        <w:tc>
          <w:tcPr>
            <w:tcW w:w="1729" w:type="dxa"/>
            <w:vAlign w:val="center"/>
          </w:tcPr>
          <w:p w14:paraId="1CDD7BE8" w14:textId="34A303B7" w:rsidR="00587C9A" w:rsidRDefault="002B3493" w:rsidP="009838A4">
            <w:r>
              <w:rPr>
                <w:rFonts w:hint="eastAsia"/>
              </w:rPr>
              <w:t>2</w:t>
            </w:r>
            <w:r>
              <w:t>90</w:t>
            </w:r>
          </w:p>
        </w:tc>
        <w:tc>
          <w:tcPr>
            <w:tcW w:w="1729" w:type="dxa"/>
            <w:vAlign w:val="center"/>
          </w:tcPr>
          <w:p w14:paraId="77E72DA6" w14:textId="13F8ACEF" w:rsidR="00587C9A" w:rsidRDefault="002B3493" w:rsidP="009838A4">
            <w:r>
              <w:rPr>
                <w:rFonts w:hint="eastAsia"/>
              </w:rPr>
              <w:t>1</w:t>
            </w:r>
            <w:r>
              <w:t>44</w:t>
            </w:r>
          </w:p>
        </w:tc>
        <w:tc>
          <w:tcPr>
            <w:tcW w:w="1729" w:type="dxa"/>
            <w:vAlign w:val="center"/>
          </w:tcPr>
          <w:p w14:paraId="7ACF263F" w14:textId="64587274" w:rsidR="00587C9A" w:rsidRDefault="002B3493" w:rsidP="009838A4">
            <w:r>
              <w:rPr>
                <w:rFonts w:hint="eastAsia"/>
              </w:rPr>
              <w:t>5</w:t>
            </w:r>
            <w:r>
              <w:t>9</w:t>
            </w:r>
          </w:p>
        </w:tc>
        <w:tc>
          <w:tcPr>
            <w:tcW w:w="1729" w:type="dxa"/>
            <w:vAlign w:val="center"/>
          </w:tcPr>
          <w:p w14:paraId="77FB4348" w14:textId="65CDC765" w:rsidR="00587C9A" w:rsidRDefault="002B3493" w:rsidP="009838A4">
            <w:r>
              <w:rPr>
                <w:rFonts w:hint="eastAsia"/>
              </w:rPr>
              <w:t>8</w:t>
            </w:r>
            <w:r>
              <w:t>8</w:t>
            </w:r>
          </w:p>
        </w:tc>
        <w:tc>
          <w:tcPr>
            <w:tcW w:w="1730" w:type="dxa"/>
            <w:vAlign w:val="center"/>
          </w:tcPr>
          <w:p w14:paraId="7D511FDB" w14:textId="54DE01C0" w:rsidR="00587C9A" w:rsidRDefault="002B3493" w:rsidP="009838A4">
            <w:r>
              <w:rPr>
                <w:rFonts w:hint="eastAsia"/>
              </w:rPr>
              <w:t>1</w:t>
            </w:r>
            <w:r>
              <w:t>19</w:t>
            </w:r>
          </w:p>
        </w:tc>
      </w:tr>
      <w:tr w:rsidR="00587C9A" w14:paraId="6196EEAC" w14:textId="77777777" w:rsidTr="003679CC">
        <w:tc>
          <w:tcPr>
            <w:tcW w:w="1555" w:type="dxa"/>
            <w:vMerge/>
            <w:shd w:val="clear" w:color="auto" w:fill="E7E6E6" w:themeFill="background2"/>
            <w:vAlign w:val="center"/>
          </w:tcPr>
          <w:p w14:paraId="324F443E" w14:textId="77777777" w:rsidR="00587C9A" w:rsidRPr="00863AA1" w:rsidRDefault="00587C9A" w:rsidP="009838A4"/>
        </w:tc>
        <w:tc>
          <w:tcPr>
            <w:tcW w:w="1275" w:type="dxa"/>
            <w:vMerge/>
            <w:shd w:val="clear" w:color="auto" w:fill="E7E6E6" w:themeFill="background2"/>
            <w:vAlign w:val="center"/>
          </w:tcPr>
          <w:p w14:paraId="25F9C81B" w14:textId="77777777" w:rsidR="00587C9A" w:rsidRPr="003041FC" w:rsidRDefault="00587C9A" w:rsidP="009838A4"/>
        </w:tc>
        <w:tc>
          <w:tcPr>
            <w:tcW w:w="1134" w:type="dxa"/>
            <w:vMerge w:val="restart"/>
            <w:shd w:val="clear" w:color="auto" w:fill="E7E6E6" w:themeFill="background2"/>
            <w:vAlign w:val="center"/>
          </w:tcPr>
          <w:p w14:paraId="7A7E7584" w14:textId="77777777" w:rsidR="00587C9A" w:rsidRDefault="00587C9A" w:rsidP="009838A4">
            <w:r>
              <w:rPr>
                <w:rFonts w:hint="eastAsia"/>
              </w:rPr>
              <w:t>A</w:t>
            </w:r>
            <w:r>
              <w:t>ll</w:t>
            </w:r>
          </w:p>
        </w:tc>
        <w:tc>
          <w:tcPr>
            <w:tcW w:w="993" w:type="dxa"/>
            <w:shd w:val="clear" w:color="auto" w:fill="E7E6E6" w:themeFill="background2"/>
            <w:vAlign w:val="center"/>
          </w:tcPr>
          <w:p w14:paraId="606F549E" w14:textId="77777777" w:rsidR="00587C9A" w:rsidRDefault="00587C9A" w:rsidP="009838A4">
            <w:r>
              <w:rPr>
                <w:rFonts w:hint="eastAsia"/>
              </w:rPr>
              <w:t>F</w:t>
            </w:r>
            <w:r>
              <w:t>eature Name</w:t>
            </w:r>
          </w:p>
        </w:tc>
        <w:tc>
          <w:tcPr>
            <w:tcW w:w="1729" w:type="dxa"/>
            <w:vAlign w:val="center"/>
          </w:tcPr>
          <w:p w14:paraId="2A0E216B" w14:textId="0DB98D92" w:rsidR="00587C9A" w:rsidRDefault="002B3493" w:rsidP="009838A4">
            <w:r w:rsidRPr="002B3493">
              <w:t>memset_erms</w:t>
            </w:r>
          </w:p>
        </w:tc>
        <w:tc>
          <w:tcPr>
            <w:tcW w:w="1729" w:type="dxa"/>
            <w:vAlign w:val="center"/>
          </w:tcPr>
          <w:p w14:paraId="7B24CE8C" w14:textId="7BD6DBE1" w:rsidR="00587C9A" w:rsidRDefault="002B3493" w:rsidP="009838A4">
            <w:r w:rsidRPr="002B3493">
              <w:t>rb_next</w:t>
            </w:r>
          </w:p>
        </w:tc>
        <w:tc>
          <w:tcPr>
            <w:tcW w:w="1729" w:type="dxa"/>
            <w:vAlign w:val="center"/>
          </w:tcPr>
          <w:p w14:paraId="4E14D867" w14:textId="6B2C9375" w:rsidR="00587C9A" w:rsidRDefault="002B3493" w:rsidP="009838A4">
            <w:r w:rsidRPr="002B3493">
              <w:t>perf_event_alloc</w:t>
            </w:r>
          </w:p>
        </w:tc>
        <w:tc>
          <w:tcPr>
            <w:tcW w:w="1729" w:type="dxa"/>
            <w:vAlign w:val="center"/>
          </w:tcPr>
          <w:p w14:paraId="10BED7E3" w14:textId="35508DF1" w:rsidR="00587C9A" w:rsidRDefault="002B3493" w:rsidP="009838A4">
            <w:r w:rsidRPr="002B3493">
              <w:t>syscall_exit_to_user_mode</w:t>
            </w:r>
          </w:p>
        </w:tc>
        <w:tc>
          <w:tcPr>
            <w:tcW w:w="1730" w:type="dxa"/>
            <w:vAlign w:val="center"/>
          </w:tcPr>
          <w:p w14:paraId="046CEB99" w14:textId="36AB7024" w:rsidR="00587C9A" w:rsidRDefault="002B3493" w:rsidP="009838A4">
            <w:r w:rsidRPr="002B3493">
              <w:t>merge_sched_in</w:t>
            </w:r>
          </w:p>
        </w:tc>
      </w:tr>
      <w:tr w:rsidR="00587C9A" w14:paraId="45B068DB" w14:textId="77777777" w:rsidTr="003679CC">
        <w:tc>
          <w:tcPr>
            <w:tcW w:w="1555" w:type="dxa"/>
            <w:vMerge/>
            <w:shd w:val="clear" w:color="auto" w:fill="E7E6E6" w:themeFill="background2"/>
            <w:vAlign w:val="center"/>
          </w:tcPr>
          <w:p w14:paraId="764F2F1F" w14:textId="77777777" w:rsidR="00587C9A" w:rsidRPr="00863AA1" w:rsidRDefault="00587C9A" w:rsidP="009838A4"/>
        </w:tc>
        <w:tc>
          <w:tcPr>
            <w:tcW w:w="1275" w:type="dxa"/>
            <w:vMerge/>
            <w:shd w:val="clear" w:color="auto" w:fill="E7E6E6" w:themeFill="background2"/>
            <w:vAlign w:val="center"/>
          </w:tcPr>
          <w:p w14:paraId="56CFB504" w14:textId="77777777" w:rsidR="00587C9A" w:rsidRPr="003041FC" w:rsidRDefault="00587C9A" w:rsidP="009838A4"/>
        </w:tc>
        <w:tc>
          <w:tcPr>
            <w:tcW w:w="1134" w:type="dxa"/>
            <w:vMerge/>
            <w:shd w:val="clear" w:color="auto" w:fill="E7E6E6" w:themeFill="background2"/>
            <w:vAlign w:val="center"/>
          </w:tcPr>
          <w:p w14:paraId="796044EC" w14:textId="77777777" w:rsidR="00587C9A" w:rsidRDefault="00587C9A" w:rsidP="009838A4"/>
        </w:tc>
        <w:tc>
          <w:tcPr>
            <w:tcW w:w="993" w:type="dxa"/>
            <w:shd w:val="clear" w:color="auto" w:fill="E7E6E6" w:themeFill="background2"/>
            <w:vAlign w:val="center"/>
          </w:tcPr>
          <w:p w14:paraId="7D411634" w14:textId="77777777" w:rsidR="00587C9A" w:rsidRDefault="00587C9A" w:rsidP="009838A4">
            <w:r>
              <w:rPr>
                <w:rFonts w:hint="eastAsia"/>
              </w:rPr>
              <w:t>A</w:t>
            </w:r>
            <w:r>
              <w:t>ttack</w:t>
            </w:r>
          </w:p>
        </w:tc>
        <w:tc>
          <w:tcPr>
            <w:tcW w:w="1729" w:type="dxa"/>
            <w:vAlign w:val="center"/>
          </w:tcPr>
          <w:p w14:paraId="44FDCE7D" w14:textId="2AF319FD" w:rsidR="00587C9A" w:rsidRDefault="002B3493" w:rsidP="009838A4">
            <w:r>
              <w:rPr>
                <w:rFonts w:hint="eastAsia"/>
              </w:rPr>
              <w:t>2</w:t>
            </w:r>
            <w:r>
              <w:t>90</w:t>
            </w:r>
          </w:p>
        </w:tc>
        <w:tc>
          <w:tcPr>
            <w:tcW w:w="1729" w:type="dxa"/>
            <w:vAlign w:val="center"/>
          </w:tcPr>
          <w:p w14:paraId="57E76627" w14:textId="5AE998B9" w:rsidR="00587C9A" w:rsidRDefault="002B3493" w:rsidP="009838A4">
            <w:r>
              <w:rPr>
                <w:rFonts w:hint="eastAsia"/>
              </w:rPr>
              <w:t>1</w:t>
            </w:r>
            <w:r>
              <w:t>44</w:t>
            </w:r>
          </w:p>
        </w:tc>
        <w:tc>
          <w:tcPr>
            <w:tcW w:w="1729" w:type="dxa"/>
            <w:vAlign w:val="center"/>
          </w:tcPr>
          <w:p w14:paraId="6346D0B7" w14:textId="1AA6DF8F" w:rsidR="00587C9A" w:rsidRDefault="002B3493" w:rsidP="009838A4">
            <w:r>
              <w:rPr>
                <w:rFonts w:hint="eastAsia"/>
              </w:rPr>
              <w:t>2</w:t>
            </w:r>
            <w:r>
              <w:t>03</w:t>
            </w:r>
          </w:p>
        </w:tc>
        <w:tc>
          <w:tcPr>
            <w:tcW w:w="1729" w:type="dxa"/>
            <w:vAlign w:val="center"/>
          </w:tcPr>
          <w:p w14:paraId="2EC1E18F" w14:textId="44E7C088" w:rsidR="00587C9A" w:rsidRDefault="002B3493" w:rsidP="009838A4">
            <w:r>
              <w:rPr>
                <w:rFonts w:hint="eastAsia"/>
              </w:rPr>
              <w:t>5</w:t>
            </w:r>
            <w:r>
              <w:t>9</w:t>
            </w:r>
          </w:p>
        </w:tc>
        <w:tc>
          <w:tcPr>
            <w:tcW w:w="1730" w:type="dxa"/>
            <w:vAlign w:val="center"/>
          </w:tcPr>
          <w:p w14:paraId="5EF7060F" w14:textId="33978752" w:rsidR="00587C9A" w:rsidRDefault="002B3493" w:rsidP="009838A4">
            <w:r>
              <w:rPr>
                <w:rFonts w:hint="eastAsia"/>
              </w:rPr>
              <w:t>8</w:t>
            </w:r>
            <w:r>
              <w:t>8</w:t>
            </w:r>
          </w:p>
        </w:tc>
      </w:tr>
      <w:tr w:rsidR="00587C9A" w14:paraId="196788F1" w14:textId="77777777" w:rsidTr="003679CC">
        <w:tc>
          <w:tcPr>
            <w:tcW w:w="1555" w:type="dxa"/>
            <w:vMerge/>
            <w:shd w:val="clear" w:color="auto" w:fill="E7E6E6" w:themeFill="background2"/>
            <w:vAlign w:val="center"/>
          </w:tcPr>
          <w:p w14:paraId="1BB3799F" w14:textId="77777777" w:rsidR="00587C9A" w:rsidRPr="00863AA1" w:rsidRDefault="00587C9A" w:rsidP="009838A4"/>
        </w:tc>
        <w:tc>
          <w:tcPr>
            <w:tcW w:w="1275" w:type="dxa"/>
            <w:vMerge/>
            <w:shd w:val="clear" w:color="auto" w:fill="E7E6E6" w:themeFill="background2"/>
            <w:vAlign w:val="center"/>
          </w:tcPr>
          <w:p w14:paraId="4F4D76FE" w14:textId="77777777" w:rsidR="00587C9A" w:rsidRPr="003041FC" w:rsidRDefault="00587C9A" w:rsidP="009838A4"/>
        </w:tc>
        <w:tc>
          <w:tcPr>
            <w:tcW w:w="1134" w:type="dxa"/>
            <w:vMerge/>
            <w:shd w:val="clear" w:color="auto" w:fill="E7E6E6" w:themeFill="background2"/>
            <w:vAlign w:val="center"/>
          </w:tcPr>
          <w:p w14:paraId="69DACAE2" w14:textId="77777777" w:rsidR="00587C9A" w:rsidRDefault="00587C9A" w:rsidP="009838A4"/>
        </w:tc>
        <w:tc>
          <w:tcPr>
            <w:tcW w:w="993" w:type="dxa"/>
            <w:shd w:val="clear" w:color="auto" w:fill="E7E6E6" w:themeFill="background2"/>
            <w:vAlign w:val="center"/>
          </w:tcPr>
          <w:p w14:paraId="09A62D6D" w14:textId="77777777" w:rsidR="00587C9A" w:rsidRDefault="00587C9A" w:rsidP="009838A4">
            <w:r>
              <w:rPr>
                <w:rFonts w:hint="eastAsia"/>
              </w:rPr>
              <w:t>N</w:t>
            </w:r>
            <w:r>
              <w:t>ormal</w:t>
            </w:r>
          </w:p>
        </w:tc>
        <w:tc>
          <w:tcPr>
            <w:tcW w:w="1729" w:type="dxa"/>
            <w:vAlign w:val="center"/>
          </w:tcPr>
          <w:p w14:paraId="47296299" w14:textId="5A9044EC" w:rsidR="00587C9A" w:rsidRDefault="002B3493" w:rsidP="009838A4">
            <w:r>
              <w:rPr>
                <w:rFonts w:hint="eastAsia"/>
              </w:rPr>
              <w:t>2</w:t>
            </w:r>
            <w:r>
              <w:t>90</w:t>
            </w:r>
          </w:p>
        </w:tc>
        <w:tc>
          <w:tcPr>
            <w:tcW w:w="1729" w:type="dxa"/>
            <w:vAlign w:val="center"/>
          </w:tcPr>
          <w:p w14:paraId="19B863AC" w14:textId="2070BA88" w:rsidR="00587C9A" w:rsidRDefault="002B3493" w:rsidP="009838A4">
            <w:r>
              <w:rPr>
                <w:rFonts w:hint="eastAsia"/>
              </w:rPr>
              <w:t>1</w:t>
            </w:r>
            <w:r>
              <w:t>44</w:t>
            </w:r>
          </w:p>
        </w:tc>
        <w:tc>
          <w:tcPr>
            <w:tcW w:w="1729" w:type="dxa"/>
            <w:vAlign w:val="center"/>
          </w:tcPr>
          <w:p w14:paraId="51D47A07" w14:textId="09EE65CE" w:rsidR="00587C9A" w:rsidRDefault="002B3493" w:rsidP="009838A4">
            <w:r>
              <w:rPr>
                <w:rFonts w:hint="eastAsia"/>
              </w:rPr>
              <w:t>5</w:t>
            </w:r>
            <w:r>
              <w:t>3</w:t>
            </w:r>
          </w:p>
        </w:tc>
        <w:tc>
          <w:tcPr>
            <w:tcW w:w="1729" w:type="dxa"/>
            <w:vAlign w:val="center"/>
          </w:tcPr>
          <w:p w14:paraId="5F5A2F64" w14:textId="55BD8749" w:rsidR="00587C9A" w:rsidRDefault="002B3493" w:rsidP="009838A4">
            <w:r>
              <w:rPr>
                <w:rFonts w:hint="eastAsia"/>
              </w:rPr>
              <w:t>5</w:t>
            </w:r>
            <w:r>
              <w:t>9</w:t>
            </w:r>
          </w:p>
        </w:tc>
        <w:tc>
          <w:tcPr>
            <w:tcW w:w="1730" w:type="dxa"/>
            <w:vAlign w:val="center"/>
          </w:tcPr>
          <w:p w14:paraId="21D8E8CB" w14:textId="47537136" w:rsidR="00587C9A" w:rsidRDefault="002B3493" w:rsidP="009838A4">
            <w:r>
              <w:rPr>
                <w:rFonts w:hint="eastAsia"/>
              </w:rPr>
              <w:t>8</w:t>
            </w:r>
            <w:r>
              <w:t>8</w:t>
            </w:r>
          </w:p>
        </w:tc>
      </w:tr>
      <w:tr w:rsidR="002B3493" w14:paraId="602230FA" w14:textId="77777777" w:rsidTr="003679CC">
        <w:tc>
          <w:tcPr>
            <w:tcW w:w="1555" w:type="dxa"/>
            <w:vMerge/>
            <w:shd w:val="clear" w:color="auto" w:fill="E7E6E6" w:themeFill="background2"/>
            <w:vAlign w:val="center"/>
          </w:tcPr>
          <w:p w14:paraId="33FD4D2F" w14:textId="77777777" w:rsidR="002B3493" w:rsidRPr="00863AA1" w:rsidRDefault="002B3493" w:rsidP="002B3493"/>
        </w:tc>
        <w:tc>
          <w:tcPr>
            <w:tcW w:w="1275" w:type="dxa"/>
            <w:vMerge w:val="restart"/>
            <w:shd w:val="clear" w:color="auto" w:fill="E7E6E6" w:themeFill="background2"/>
            <w:vAlign w:val="center"/>
          </w:tcPr>
          <w:p w14:paraId="1786D06E" w14:textId="77777777" w:rsidR="002B3493" w:rsidRPr="003041FC" w:rsidRDefault="002B3493" w:rsidP="002B3493">
            <w:r>
              <w:t>I</w:t>
            </w:r>
            <w:r w:rsidRPr="003041FC">
              <w:t>nstructions</w:t>
            </w:r>
          </w:p>
        </w:tc>
        <w:tc>
          <w:tcPr>
            <w:tcW w:w="1134" w:type="dxa"/>
            <w:vMerge w:val="restart"/>
            <w:shd w:val="clear" w:color="auto" w:fill="E7E6E6" w:themeFill="background2"/>
            <w:vAlign w:val="center"/>
          </w:tcPr>
          <w:p w14:paraId="29F6C2F6" w14:textId="77777777" w:rsidR="002B3493" w:rsidRDefault="002B3493" w:rsidP="002B3493">
            <w:r>
              <w:rPr>
                <w:rFonts w:hint="eastAsia"/>
              </w:rPr>
              <w:t>C</w:t>
            </w:r>
            <w:r>
              <w:t>ommon</w:t>
            </w:r>
          </w:p>
        </w:tc>
        <w:tc>
          <w:tcPr>
            <w:tcW w:w="993" w:type="dxa"/>
            <w:shd w:val="clear" w:color="auto" w:fill="E7E6E6" w:themeFill="background2"/>
            <w:vAlign w:val="center"/>
          </w:tcPr>
          <w:p w14:paraId="7AA21747" w14:textId="77777777" w:rsidR="002B3493" w:rsidRDefault="002B3493" w:rsidP="002B3493">
            <w:r>
              <w:rPr>
                <w:rFonts w:hint="eastAsia"/>
              </w:rPr>
              <w:t>F</w:t>
            </w:r>
            <w:r>
              <w:t>eature Name</w:t>
            </w:r>
          </w:p>
        </w:tc>
        <w:tc>
          <w:tcPr>
            <w:tcW w:w="1729" w:type="dxa"/>
            <w:vAlign w:val="center"/>
          </w:tcPr>
          <w:p w14:paraId="3763FCAC" w14:textId="3641434F" w:rsidR="002B3493" w:rsidRDefault="002B3493" w:rsidP="002B3493">
            <w:r>
              <w:rPr>
                <w:rFonts w:hint="eastAsia"/>
              </w:rPr>
              <w:t>N</w:t>
            </w:r>
            <w:r>
              <w:t>/A</w:t>
            </w:r>
          </w:p>
        </w:tc>
        <w:tc>
          <w:tcPr>
            <w:tcW w:w="1729" w:type="dxa"/>
            <w:vAlign w:val="center"/>
          </w:tcPr>
          <w:p w14:paraId="11E13252" w14:textId="5065A5C0" w:rsidR="002B3493" w:rsidRDefault="002B3493" w:rsidP="002B3493">
            <w:r w:rsidRPr="00E4469C">
              <w:rPr>
                <w:rFonts w:hint="eastAsia"/>
              </w:rPr>
              <w:t>N</w:t>
            </w:r>
            <w:r w:rsidRPr="00E4469C">
              <w:t>/A</w:t>
            </w:r>
          </w:p>
        </w:tc>
        <w:tc>
          <w:tcPr>
            <w:tcW w:w="1729" w:type="dxa"/>
            <w:vAlign w:val="center"/>
          </w:tcPr>
          <w:p w14:paraId="0754337B" w14:textId="259DC76C" w:rsidR="002B3493" w:rsidRDefault="002B3493" w:rsidP="002B3493">
            <w:r w:rsidRPr="00E4469C">
              <w:rPr>
                <w:rFonts w:hint="eastAsia"/>
              </w:rPr>
              <w:t>N</w:t>
            </w:r>
            <w:r w:rsidRPr="00E4469C">
              <w:t>/A</w:t>
            </w:r>
          </w:p>
        </w:tc>
        <w:tc>
          <w:tcPr>
            <w:tcW w:w="1729" w:type="dxa"/>
            <w:vAlign w:val="center"/>
          </w:tcPr>
          <w:p w14:paraId="4447B84B" w14:textId="343FCEAA" w:rsidR="002B3493" w:rsidRDefault="002B3493" w:rsidP="002B3493">
            <w:r w:rsidRPr="00E4469C">
              <w:rPr>
                <w:rFonts w:hint="eastAsia"/>
              </w:rPr>
              <w:t>N</w:t>
            </w:r>
            <w:r w:rsidRPr="00E4469C">
              <w:t>/A</w:t>
            </w:r>
          </w:p>
        </w:tc>
        <w:tc>
          <w:tcPr>
            <w:tcW w:w="1730" w:type="dxa"/>
            <w:vAlign w:val="center"/>
          </w:tcPr>
          <w:p w14:paraId="0E760172" w14:textId="2C26ED55" w:rsidR="002B3493" w:rsidRDefault="002B3493" w:rsidP="002B3493">
            <w:r w:rsidRPr="00E4469C">
              <w:rPr>
                <w:rFonts w:hint="eastAsia"/>
              </w:rPr>
              <w:t>N</w:t>
            </w:r>
            <w:r w:rsidRPr="00E4469C">
              <w:t>/A</w:t>
            </w:r>
          </w:p>
        </w:tc>
      </w:tr>
      <w:tr w:rsidR="002B3493" w14:paraId="2562535B" w14:textId="77777777" w:rsidTr="003679CC">
        <w:tc>
          <w:tcPr>
            <w:tcW w:w="1555" w:type="dxa"/>
            <w:vMerge/>
            <w:shd w:val="clear" w:color="auto" w:fill="E7E6E6" w:themeFill="background2"/>
            <w:vAlign w:val="center"/>
          </w:tcPr>
          <w:p w14:paraId="1ABDDA5D" w14:textId="77777777" w:rsidR="002B3493" w:rsidRPr="00863AA1" w:rsidRDefault="002B3493" w:rsidP="002B3493"/>
        </w:tc>
        <w:tc>
          <w:tcPr>
            <w:tcW w:w="1275" w:type="dxa"/>
            <w:vMerge/>
            <w:shd w:val="clear" w:color="auto" w:fill="E7E6E6" w:themeFill="background2"/>
            <w:vAlign w:val="center"/>
          </w:tcPr>
          <w:p w14:paraId="006ED8B6" w14:textId="77777777" w:rsidR="002B3493" w:rsidRDefault="002B3493" w:rsidP="002B3493"/>
        </w:tc>
        <w:tc>
          <w:tcPr>
            <w:tcW w:w="1134" w:type="dxa"/>
            <w:vMerge/>
            <w:shd w:val="clear" w:color="auto" w:fill="E7E6E6" w:themeFill="background2"/>
            <w:vAlign w:val="center"/>
          </w:tcPr>
          <w:p w14:paraId="377C7710" w14:textId="77777777" w:rsidR="002B3493" w:rsidRDefault="002B3493" w:rsidP="002B3493"/>
        </w:tc>
        <w:tc>
          <w:tcPr>
            <w:tcW w:w="993" w:type="dxa"/>
            <w:shd w:val="clear" w:color="auto" w:fill="E7E6E6" w:themeFill="background2"/>
            <w:vAlign w:val="center"/>
          </w:tcPr>
          <w:p w14:paraId="3CF07C74" w14:textId="77777777" w:rsidR="002B3493" w:rsidRDefault="002B3493" w:rsidP="002B3493">
            <w:r>
              <w:rPr>
                <w:rFonts w:hint="eastAsia"/>
              </w:rPr>
              <w:t>A</w:t>
            </w:r>
            <w:r>
              <w:t>ttack</w:t>
            </w:r>
          </w:p>
        </w:tc>
        <w:tc>
          <w:tcPr>
            <w:tcW w:w="1729" w:type="dxa"/>
            <w:vAlign w:val="center"/>
          </w:tcPr>
          <w:p w14:paraId="70E332B3" w14:textId="41FA77F9" w:rsidR="002B3493" w:rsidRDefault="002B3493" w:rsidP="002B3493">
            <w:r w:rsidRPr="00FD2362">
              <w:rPr>
                <w:rFonts w:hint="eastAsia"/>
              </w:rPr>
              <w:t>N</w:t>
            </w:r>
            <w:r w:rsidRPr="00FD2362">
              <w:t>/A</w:t>
            </w:r>
          </w:p>
        </w:tc>
        <w:tc>
          <w:tcPr>
            <w:tcW w:w="1729" w:type="dxa"/>
            <w:vAlign w:val="center"/>
          </w:tcPr>
          <w:p w14:paraId="571CDE95" w14:textId="66949981" w:rsidR="002B3493" w:rsidRDefault="002B3493" w:rsidP="002B3493">
            <w:r w:rsidRPr="00E4469C">
              <w:rPr>
                <w:rFonts w:hint="eastAsia"/>
              </w:rPr>
              <w:t>N</w:t>
            </w:r>
            <w:r w:rsidRPr="00E4469C">
              <w:t>/A</w:t>
            </w:r>
          </w:p>
        </w:tc>
        <w:tc>
          <w:tcPr>
            <w:tcW w:w="1729" w:type="dxa"/>
            <w:vAlign w:val="center"/>
          </w:tcPr>
          <w:p w14:paraId="0993E727" w14:textId="30F84EAE" w:rsidR="002B3493" w:rsidRDefault="002B3493" w:rsidP="002B3493">
            <w:r w:rsidRPr="00E4469C">
              <w:rPr>
                <w:rFonts w:hint="eastAsia"/>
              </w:rPr>
              <w:t>N</w:t>
            </w:r>
            <w:r w:rsidRPr="00E4469C">
              <w:t>/A</w:t>
            </w:r>
          </w:p>
        </w:tc>
        <w:tc>
          <w:tcPr>
            <w:tcW w:w="1729" w:type="dxa"/>
            <w:vAlign w:val="center"/>
          </w:tcPr>
          <w:p w14:paraId="0A1781A9" w14:textId="0EE82960" w:rsidR="002B3493" w:rsidRDefault="002B3493" w:rsidP="002B3493">
            <w:r w:rsidRPr="00E4469C">
              <w:rPr>
                <w:rFonts w:hint="eastAsia"/>
              </w:rPr>
              <w:t>N</w:t>
            </w:r>
            <w:r w:rsidRPr="00E4469C">
              <w:t>/A</w:t>
            </w:r>
          </w:p>
        </w:tc>
        <w:tc>
          <w:tcPr>
            <w:tcW w:w="1730" w:type="dxa"/>
            <w:vAlign w:val="center"/>
          </w:tcPr>
          <w:p w14:paraId="42D5F69A" w14:textId="6C6BA321" w:rsidR="002B3493" w:rsidRDefault="002B3493" w:rsidP="002B3493">
            <w:r w:rsidRPr="00E4469C">
              <w:rPr>
                <w:rFonts w:hint="eastAsia"/>
              </w:rPr>
              <w:t>N</w:t>
            </w:r>
            <w:r w:rsidRPr="00E4469C">
              <w:t>/A</w:t>
            </w:r>
          </w:p>
        </w:tc>
      </w:tr>
      <w:tr w:rsidR="002B3493" w14:paraId="257E48E6" w14:textId="77777777" w:rsidTr="003679CC">
        <w:tc>
          <w:tcPr>
            <w:tcW w:w="1555" w:type="dxa"/>
            <w:vMerge/>
            <w:shd w:val="clear" w:color="auto" w:fill="E7E6E6" w:themeFill="background2"/>
            <w:vAlign w:val="center"/>
          </w:tcPr>
          <w:p w14:paraId="482482A1" w14:textId="77777777" w:rsidR="002B3493" w:rsidRPr="00863AA1" w:rsidRDefault="002B3493" w:rsidP="002B3493"/>
        </w:tc>
        <w:tc>
          <w:tcPr>
            <w:tcW w:w="1275" w:type="dxa"/>
            <w:vMerge/>
            <w:shd w:val="clear" w:color="auto" w:fill="E7E6E6" w:themeFill="background2"/>
            <w:vAlign w:val="center"/>
          </w:tcPr>
          <w:p w14:paraId="3BB439A6" w14:textId="77777777" w:rsidR="002B3493" w:rsidRDefault="002B3493" w:rsidP="002B3493"/>
        </w:tc>
        <w:tc>
          <w:tcPr>
            <w:tcW w:w="1134" w:type="dxa"/>
            <w:vMerge/>
            <w:shd w:val="clear" w:color="auto" w:fill="E7E6E6" w:themeFill="background2"/>
            <w:vAlign w:val="center"/>
          </w:tcPr>
          <w:p w14:paraId="0C146302" w14:textId="77777777" w:rsidR="002B3493" w:rsidRDefault="002B3493" w:rsidP="002B3493"/>
        </w:tc>
        <w:tc>
          <w:tcPr>
            <w:tcW w:w="993" w:type="dxa"/>
            <w:shd w:val="clear" w:color="auto" w:fill="E7E6E6" w:themeFill="background2"/>
            <w:vAlign w:val="center"/>
          </w:tcPr>
          <w:p w14:paraId="05270511" w14:textId="77777777" w:rsidR="002B3493" w:rsidRDefault="002B3493" w:rsidP="002B3493">
            <w:r>
              <w:rPr>
                <w:rFonts w:hint="eastAsia"/>
              </w:rPr>
              <w:t>N</w:t>
            </w:r>
            <w:r>
              <w:t>ormal</w:t>
            </w:r>
          </w:p>
        </w:tc>
        <w:tc>
          <w:tcPr>
            <w:tcW w:w="1729" w:type="dxa"/>
            <w:vAlign w:val="center"/>
          </w:tcPr>
          <w:p w14:paraId="44FA1FA3" w14:textId="6DA89672" w:rsidR="002B3493" w:rsidRDefault="002B3493" w:rsidP="002B3493">
            <w:r w:rsidRPr="00FD2362">
              <w:rPr>
                <w:rFonts w:hint="eastAsia"/>
              </w:rPr>
              <w:t>N</w:t>
            </w:r>
            <w:r w:rsidRPr="00FD2362">
              <w:t>/A</w:t>
            </w:r>
          </w:p>
        </w:tc>
        <w:tc>
          <w:tcPr>
            <w:tcW w:w="1729" w:type="dxa"/>
            <w:vAlign w:val="center"/>
          </w:tcPr>
          <w:p w14:paraId="4A9C8E79" w14:textId="6DD1D323" w:rsidR="002B3493" w:rsidRDefault="002B3493" w:rsidP="002B3493">
            <w:r w:rsidRPr="00E4469C">
              <w:rPr>
                <w:rFonts w:hint="eastAsia"/>
              </w:rPr>
              <w:t>N</w:t>
            </w:r>
            <w:r w:rsidRPr="00E4469C">
              <w:t>/A</w:t>
            </w:r>
          </w:p>
        </w:tc>
        <w:tc>
          <w:tcPr>
            <w:tcW w:w="1729" w:type="dxa"/>
            <w:vAlign w:val="center"/>
          </w:tcPr>
          <w:p w14:paraId="7312A520" w14:textId="40EF37E3" w:rsidR="002B3493" w:rsidRDefault="002B3493" w:rsidP="002B3493">
            <w:r w:rsidRPr="00E4469C">
              <w:rPr>
                <w:rFonts w:hint="eastAsia"/>
              </w:rPr>
              <w:t>N</w:t>
            </w:r>
            <w:r w:rsidRPr="00E4469C">
              <w:t>/A</w:t>
            </w:r>
          </w:p>
        </w:tc>
        <w:tc>
          <w:tcPr>
            <w:tcW w:w="1729" w:type="dxa"/>
            <w:vAlign w:val="center"/>
          </w:tcPr>
          <w:p w14:paraId="2D55AF6B" w14:textId="7B8804A3" w:rsidR="002B3493" w:rsidRDefault="002B3493" w:rsidP="002B3493">
            <w:r w:rsidRPr="00E4469C">
              <w:rPr>
                <w:rFonts w:hint="eastAsia"/>
              </w:rPr>
              <w:t>N</w:t>
            </w:r>
            <w:r w:rsidRPr="00E4469C">
              <w:t>/A</w:t>
            </w:r>
          </w:p>
        </w:tc>
        <w:tc>
          <w:tcPr>
            <w:tcW w:w="1730" w:type="dxa"/>
            <w:vAlign w:val="center"/>
          </w:tcPr>
          <w:p w14:paraId="4B3759D6" w14:textId="785E0D3D" w:rsidR="002B3493" w:rsidRDefault="002B3493" w:rsidP="002B3493">
            <w:r w:rsidRPr="00E4469C">
              <w:rPr>
                <w:rFonts w:hint="eastAsia"/>
              </w:rPr>
              <w:t>N</w:t>
            </w:r>
            <w:r w:rsidRPr="00E4469C">
              <w:t>/A</w:t>
            </w:r>
          </w:p>
        </w:tc>
      </w:tr>
      <w:tr w:rsidR="00587C9A" w14:paraId="6F74CEA1" w14:textId="77777777" w:rsidTr="003679CC">
        <w:tc>
          <w:tcPr>
            <w:tcW w:w="1555" w:type="dxa"/>
            <w:vMerge/>
            <w:shd w:val="clear" w:color="auto" w:fill="E7E6E6" w:themeFill="background2"/>
            <w:vAlign w:val="center"/>
          </w:tcPr>
          <w:p w14:paraId="78BF7771" w14:textId="77777777" w:rsidR="00587C9A" w:rsidRPr="00863AA1" w:rsidRDefault="00587C9A" w:rsidP="009838A4"/>
        </w:tc>
        <w:tc>
          <w:tcPr>
            <w:tcW w:w="1275" w:type="dxa"/>
            <w:vMerge/>
            <w:shd w:val="clear" w:color="auto" w:fill="E7E6E6" w:themeFill="background2"/>
            <w:vAlign w:val="center"/>
          </w:tcPr>
          <w:p w14:paraId="64562CB9" w14:textId="77777777" w:rsidR="00587C9A" w:rsidRDefault="00587C9A" w:rsidP="009838A4"/>
        </w:tc>
        <w:tc>
          <w:tcPr>
            <w:tcW w:w="1134" w:type="dxa"/>
            <w:vMerge w:val="restart"/>
            <w:shd w:val="clear" w:color="auto" w:fill="E7E6E6" w:themeFill="background2"/>
            <w:vAlign w:val="center"/>
          </w:tcPr>
          <w:p w14:paraId="58FEAD04" w14:textId="77777777" w:rsidR="00587C9A" w:rsidRDefault="00587C9A" w:rsidP="009838A4">
            <w:r>
              <w:rPr>
                <w:rFonts w:hint="eastAsia"/>
              </w:rPr>
              <w:t>E</w:t>
            </w:r>
            <w:r>
              <w:t>xclusive</w:t>
            </w:r>
          </w:p>
        </w:tc>
        <w:tc>
          <w:tcPr>
            <w:tcW w:w="993" w:type="dxa"/>
            <w:shd w:val="clear" w:color="auto" w:fill="E7E6E6" w:themeFill="background2"/>
            <w:vAlign w:val="center"/>
          </w:tcPr>
          <w:p w14:paraId="3D405D4D" w14:textId="77777777" w:rsidR="00587C9A" w:rsidRDefault="00587C9A" w:rsidP="009838A4">
            <w:r>
              <w:rPr>
                <w:rFonts w:hint="eastAsia"/>
              </w:rPr>
              <w:t>F</w:t>
            </w:r>
            <w:r>
              <w:t>eature Name</w:t>
            </w:r>
          </w:p>
        </w:tc>
        <w:tc>
          <w:tcPr>
            <w:tcW w:w="1729" w:type="dxa"/>
            <w:vAlign w:val="center"/>
          </w:tcPr>
          <w:p w14:paraId="69482D8F" w14:textId="3C886CB2" w:rsidR="00587C9A" w:rsidRDefault="002B3493" w:rsidP="009838A4">
            <w:r w:rsidRPr="002B3493">
              <w:t>perf_event_alloc</w:t>
            </w:r>
          </w:p>
        </w:tc>
        <w:tc>
          <w:tcPr>
            <w:tcW w:w="1729" w:type="dxa"/>
            <w:vAlign w:val="center"/>
          </w:tcPr>
          <w:p w14:paraId="1108B7F2" w14:textId="5387C0F3" w:rsidR="00587C9A" w:rsidRDefault="002B3493" w:rsidP="009838A4">
            <w:r w:rsidRPr="002B3493">
              <w:t>psi_group_change</w:t>
            </w:r>
          </w:p>
        </w:tc>
        <w:tc>
          <w:tcPr>
            <w:tcW w:w="1729" w:type="dxa"/>
            <w:vAlign w:val="center"/>
          </w:tcPr>
          <w:p w14:paraId="16856F19" w14:textId="5A7ED833" w:rsidR="00587C9A" w:rsidRDefault="002B3493" w:rsidP="009838A4">
            <w:r w:rsidRPr="002B3493">
              <w:t>kfree</w:t>
            </w:r>
          </w:p>
        </w:tc>
        <w:tc>
          <w:tcPr>
            <w:tcW w:w="1729" w:type="dxa"/>
            <w:vAlign w:val="center"/>
          </w:tcPr>
          <w:p w14:paraId="1803BDB1" w14:textId="7875B3AD" w:rsidR="00587C9A" w:rsidRDefault="002B3493" w:rsidP="009838A4">
            <w:r w:rsidRPr="002B3493">
              <w:t>kmem_cache_alloc_node</w:t>
            </w:r>
          </w:p>
        </w:tc>
        <w:tc>
          <w:tcPr>
            <w:tcW w:w="1730" w:type="dxa"/>
            <w:vAlign w:val="center"/>
          </w:tcPr>
          <w:p w14:paraId="6290FE33" w14:textId="632926A4" w:rsidR="00587C9A" w:rsidRDefault="002B3493" w:rsidP="009838A4">
            <w:r w:rsidRPr="002B3493">
              <w:t>perf_event_groups_insert</w:t>
            </w:r>
          </w:p>
        </w:tc>
      </w:tr>
      <w:tr w:rsidR="00587C9A" w14:paraId="11A443F5" w14:textId="77777777" w:rsidTr="003679CC">
        <w:tc>
          <w:tcPr>
            <w:tcW w:w="1555" w:type="dxa"/>
            <w:vMerge/>
            <w:shd w:val="clear" w:color="auto" w:fill="E7E6E6" w:themeFill="background2"/>
            <w:vAlign w:val="center"/>
          </w:tcPr>
          <w:p w14:paraId="6F27EA1A" w14:textId="77777777" w:rsidR="00587C9A" w:rsidRPr="00863AA1" w:rsidRDefault="00587C9A" w:rsidP="009838A4"/>
        </w:tc>
        <w:tc>
          <w:tcPr>
            <w:tcW w:w="1275" w:type="dxa"/>
            <w:vMerge/>
            <w:shd w:val="clear" w:color="auto" w:fill="E7E6E6" w:themeFill="background2"/>
            <w:vAlign w:val="center"/>
          </w:tcPr>
          <w:p w14:paraId="694CCBC6" w14:textId="77777777" w:rsidR="00587C9A" w:rsidRPr="003041FC" w:rsidRDefault="00587C9A" w:rsidP="009838A4"/>
        </w:tc>
        <w:tc>
          <w:tcPr>
            <w:tcW w:w="1134" w:type="dxa"/>
            <w:vMerge/>
            <w:shd w:val="clear" w:color="auto" w:fill="E7E6E6" w:themeFill="background2"/>
            <w:vAlign w:val="center"/>
          </w:tcPr>
          <w:p w14:paraId="42324D29" w14:textId="77777777" w:rsidR="00587C9A" w:rsidRDefault="00587C9A" w:rsidP="009838A4"/>
        </w:tc>
        <w:tc>
          <w:tcPr>
            <w:tcW w:w="993" w:type="dxa"/>
            <w:shd w:val="clear" w:color="auto" w:fill="E7E6E6" w:themeFill="background2"/>
            <w:vAlign w:val="center"/>
          </w:tcPr>
          <w:p w14:paraId="1EC6FCC2" w14:textId="77777777" w:rsidR="00587C9A" w:rsidRDefault="00587C9A" w:rsidP="009838A4">
            <w:r>
              <w:rPr>
                <w:rFonts w:hint="eastAsia"/>
              </w:rPr>
              <w:t>A</w:t>
            </w:r>
            <w:r>
              <w:t>ttack</w:t>
            </w:r>
          </w:p>
        </w:tc>
        <w:tc>
          <w:tcPr>
            <w:tcW w:w="1729" w:type="dxa"/>
            <w:vAlign w:val="center"/>
          </w:tcPr>
          <w:p w14:paraId="52DB504E" w14:textId="70ACD174" w:rsidR="00587C9A" w:rsidRDefault="002B3493" w:rsidP="009838A4">
            <w:r>
              <w:rPr>
                <w:rFonts w:hint="eastAsia"/>
              </w:rPr>
              <w:t>2</w:t>
            </w:r>
            <w:r>
              <w:t>85</w:t>
            </w:r>
          </w:p>
        </w:tc>
        <w:tc>
          <w:tcPr>
            <w:tcW w:w="1729" w:type="dxa"/>
            <w:vAlign w:val="center"/>
          </w:tcPr>
          <w:p w14:paraId="42A49228" w14:textId="2F26B681" w:rsidR="00587C9A" w:rsidRDefault="002B3493" w:rsidP="009838A4">
            <w:r>
              <w:rPr>
                <w:rFonts w:hint="eastAsia"/>
              </w:rPr>
              <w:t>2</w:t>
            </w:r>
            <w:r>
              <w:t>38</w:t>
            </w:r>
          </w:p>
        </w:tc>
        <w:tc>
          <w:tcPr>
            <w:tcW w:w="1729" w:type="dxa"/>
            <w:vAlign w:val="center"/>
          </w:tcPr>
          <w:p w14:paraId="3E87EFDC" w14:textId="0DBDF53A" w:rsidR="00587C9A" w:rsidRDefault="002B3493" w:rsidP="009838A4">
            <w:r>
              <w:rPr>
                <w:rFonts w:hint="eastAsia"/>
              </w:rPr>
              <w:t>2</w:t>
            </w:r>
            <w:r>
              <w:t>41</w:t>
            </w:r>
          </w:p>
        </w:tc>
        <w:tc>
          <w:tcPr>
            <w:tcW w:w="1729" w:type="dxa"/>
            <w:vAlign w:val="center"/>
          </w:tcPr>
          <w:p w14:paraId="000990E9" w14:textId="5FCD3C05" w:rsidR="00587C9A" w:rsidRDefault="002B3493" w:rsidP="009838A4">
            <w:r>
              <w:rPr>
                <w:rFonts w:hint="eastAsia"/>
              </w:rPr>
              <w:t>1</w:t>
            </w:r>
            <w:r>
              <w:t>38</w:t>
            </w:r>
          </w:p>
        </w:tc>
        <w:tc>
          <w:tcPr>
            <w:tcW w:w="1730" w:type="dxa"/>
            <w:vAlign w:val="center"/>
          </w:tcPr>
          <w:p w14:paraId="0A08E0C9" w14:textId="37388A0B" w:rsidR="00587C9A" w:rsidRDefault="002B3493" w:rsidP="009838A4">
            <w:r>
              <w:rPr>
                <w:rFonts w:hint="eastAsia"/>
              </w:rPr>
              <w:t>1</w:t>
            </w:r>
            <w:r>
              <w:t>13</w:t>
            </w:r>
          </w:p>
        </w:tc>
      </w:tr>
      <w:tr w:rsidR="00587C9A" w14:paraId="5699B6EC" w14:textId="77777777" w:rsidTr="003679CC">
        <w:tc>
          <w:tcPr>
            <w:tcW w:w="1555" w:type="dxa"/>
            <w:vMerge/>
            <w:shd w:val="clear" w:color="auto" w:fill="E7E6E6" w:themeFill="background2"/>
            <w:vAlign w:val="center"/>
          </w:tcPr>
          <w:p w14:paraId="65CFD354" w14:textId="77777777" w:rsidR="00587C9A" w:rsidRPr="00863AA1" w:rsidRDefault="00587C9A" w:rsidP="009838A4"/>
        </w:tc>
        <w:tc>
          <w:tcPr>
            <w:tcW w:w="1275" w:type="dxa"/>
            <w:vMerge/>
            <w:shd w:val="clear" w:color="auto" w:fill="E7E6E6" w:themeFill="background2"/>
            <w:vAlign w:val="center"/>
          </w:tcPr>
          <w:p w14:paraId="70EB368A" w14:textId="77777777" w:rsidR="00587C9A" w:rsidRPr="003041FC" w:rsidRDefault="00587C9A" w:rsidP="009838A4"/>
        </w:tc>
        <w:tc>
          <w:tcPr>
            <w:tcW w:w="1134" w:type="dxa"/>
            <w:vMerge/>
            <w:shd w:val="clear" w:color="auto" w:fill="E7E6E6" w:themeFill="background2"/>
            <w:vAlign w:val="center"/>
          </w:tcPr>
          <w:p w14:paraId="0A9851E2" w14:textId="77777777" w:rsidR="00587C9A" w:rsidRDefault="00587C9A" w:rsidP="009838A4"/>
        </w:tc>
        <w:tc>
          <w:tcPr>
            <w:tcW w:w="993" w:type="dxa"/>
            <w:shd w:val="clear" w:color="auto" w:fill="E7E6E6" w:themeFill="background2"/>
            <w:vAlign w:val="center"/>
          </w:tcPr>
          <w:p w14:paraId="108A076C" w14:textId="77777777" w:rsidR="00587C9A" w:rsidRDefault="00587C9A" w:rsidP="009838A4">
            <w:r>
              <w:rPr>
                <w:rFonts w:hint="eastAsia"/>
              </w:rPr>
              <w:t>N</w:t>
            </w:r>
            <w:r>
              <w:t>ormal</w:t>
            </w:r>
          </w:p>
        </w:tc>
        <w:tc>
          <w:tcPr>
            <w:tcW w:w="1729" w:type="dxa"/>
            <w:vAlign w:val="center"/>
          </w:tcPr>
          <w:p w14:paraId="1A4B762E" w14:textId="211A2545" w:rsidR="00587C9A" w:rsidRDefault="002B3493" w:rsidP="009838A4">
            <w:r>
              <w:rPr>
                <w:rFonts w:hint="eastAsia"/>
              </w:rPr>
              <w:t>2</w:t>
            </w:r>
            <w:r>
              <w:t>85</w:t>
            </w:r>
          </w:p>
        </w:tc>
        <w:tc>
          <w:tcPr>
            <w:tcW w:w="1729" w:type="dxa"/>
            <w:vAlign w:val="center"/>
          </w:tcPr>
          <w:p w14:paraId="5C01822C" w14:textId="6B481D88" w:rsidR="00587C9A" w:rsidRDefault="002B3493" w:rsidP="009838A4">
            <w:r>
              <w:rPr>
                <w:rFonts w:hint="eastAsia"/>
              </w:rPr>
              <w:t>2</w:t>
            </w:r>
            <w:r>
              <w:t>38</w:t>
            </w:r>
          </w:p>
        </w:tc>
        <w:tc>
          <w:tcPr>
            <w:tcW w:w="1729" w:type="dxa"/>
            <w:vAlign w:val="center"/>
          </w:tcPr>
          <w:p w14:paraId="40EBCC6B" w14:textId="66250B66" w:rsidR="00587C9A" w:rsidRDefault="002B3493" w:rsidP="009838A4">
            <w:r>
              <w:rPr>
                <w:rFonts w:hint="eastAsia"/>
              </w:rPr>
              <w:t>2</w:t>
            </w:r>
            <w:r>
              <w:t>41</w:t>
            </w:r>
          </w:p>
        </w:tc>
        <w:tc>
          <w:tcPr>
            <w:tcW w:w="1729" w:type="dxa"/>
            <w:vAlign w:val="center"/>
          </w:tcPr>
          <w:p w14:paraId="310DF712" w14:textId="43A2C081" w:rsidR="00587C9A" w:rsidRDefault="002B3493" w:rsidP="009838A4">
            <w:r>
              <w:rPr>
                <w:rFonts w:hint="eastAsia"/>
              </w:rPr>
              <w:t>1</w:t>
            </w:r>
            <w:r>
              <w:t>38</w:t>
            </w:r>
          </w:p>
        </w:tc>
        <w:tc>
          <w:tcPr>
            <w:tcW w:w="1730" w:type="dxa"/>
            <w:vAlign w:val="center"/>
          </w:tcPr>
          <w:p w14:paraId="7FCC2AFA" w14:textId="62BB128E" w:rsidR="00587C9A" w:rsidRDefault="002B3493" w:rsidP="009838A4">
            <w:r>
              <w:rPr>
                <w:rFonts w:hint="eastAsia"/>
              </w:rPr>
              <w:t>1</w:t>
            </w:r>
            <w:r>
              <w:t>13</w:t>
            </w:r>
          </w:p>
        </w:tc>
      </w:tr>
      <w:tr w:rsidR="002B3493" w14:paraId="0F99F3AA" w14:textId="77777777" w:rsidTr="003679CC">
        <w:tc>
          <w:tcPr>
            <w:tcW w:w="1555" w:type="dxa"/>
            <w:vMerge/>
            <w:shd w:val="clear" w:color="auto" w:fill="E7E6E6" w:themeFill="background2"/>
            <w:vAlign w:val="center"/>
          </w:tcPr>
          <w:p w14:paraId="620B708C" w14:textId="77777777" w:rsidR="002B3493" w:rsidRPr="00863AA1" w:rsidRDefault="002B3493" w:rsidP="002B3493"/>
        </w:tc>
        <w:tc>
          <w:tcPr>
            <w:tcW w:w="1275" w:type="dxa"/>
            <w:vMerge/>
            <w:shd w:val="clear" w:color="auto" w:fill="E7E6E6" w:themeFill="background2"/>
            <w:vAlign w:val="center"/>
          </w:tcPr>
          <w:p w14:paraId="6BE98B84" w14:textId="77777777" w:rsidR="002B3493" w:rsidRPr="003041FC" w:rsidRDefault="002B3493" w:rsidP="002B3493"/>
        </w:tc>
        <w:tc>
          <w:tcPr>
            <w:tcW w:w="1134" w:type="dxa"/>
            <w:vMerge w:val="restart"/>
            <w:shd w:val="clear" w:color="auto" w:fill="E7E6E6" w:themeFill="background2"/>
            <w:vAlign w:val="center"/>
          </w:tcPr>
          <w:p w14:paraId="799A2CED" w14:textId="77777777" w:rsidR="002B3493" w:rsidRDefault="002B3493" w:rsidP="002B3493">
            <w:r>
              <w:rPr>
                <w:rFonts w:hint="eastAsia"/>
              </w:rPr>
              <w:t>A</w:t>
            </w:r>
            <w:r>
              <w:t>ll</w:t>
            </w:r>
          </w:p>
        </w:tc>
        <w:tc>
          <w:tcPr>
            <w:tcW w:w="993" w:type="dxa"/>
            <w:shd w:val="clear" w:color="auto" w:fill="E7E6E6" w:themeFill="background2"/>
            <w:vAlign w:val="center"/>
          </w:tcPr>
          <w:p w14:paraId="2ABA888B" w14:textId="77777777" w:rsidR="002B3493" w:rsidRDefault="002B3493" w:rsidP="002B3493">
            <w:r>
              <w:rPr>
                <w:rFonts w:hint="eastAsia"/>
              </w:rPr>
              <w:t>F</w:t>
            </w:r>
            <w:r>
              <w:t>eature Name</w:t>
            </w:r>
          </w:p>
        </w:tc>
        <w:tc>
          <w:tcPr>
            <w:tcW w:w="1729" w:type="dxa"/>
            <w:vAlign w:val="center"/>
          </w:tcPr>
          <w:p w14:paraId="51150D7E" w14:textId="43B9C424" w:rsidR="002B3493" w:rsidRDefault="002B3493" w:rsidP="002B3493">
            <w:r w:rsidRPr="002B3493">
              <w:t>perf_event_alloc</w:t>
            </w:r>
          </w:p>
        </w:tc>
        <w:tc>
          <w:tcPr>
            <w:tcW w:w="1729" w:type="dxa"/>
            <w:vAlign w:val="center"/>
          </w:tcPr>
          <w:p w14:paraId="2FB3822D" w14:textId="48A6741E" w:rsidR="002B3493" w:rsidRDefault="002B3493" w:rsidP="002B3493">
            <w:r w:rsidRPr="002B3493">
              <w:t>psi_group_change</w:t>
            </w:r>
          </w:p>
        </w:tc>
        <w:tc>
          <w:tcPr>
            <w:tcW w:w="1729" w:type="dxa"/>
            <w:vAlign w:val="center"/>
          </w:tcPr>
          <w:p w14:paraId="1495C54D" w14:textId="34C170FA" w:rsidR="002B3493" w:rsidRDefault="002B3493" w:rsidP="002B3493">
            <w:r w:rsidRPr="002B3493">
              <w:t>kfree</w:t>
            </w:r>
          </w:p>
        </w:tc>
        <w:tc>
          <w:tcPr>
            <w:tcW w:w="1729" w:type="dxa"/>
            <w:vAlign w:val="center"/>
          </w:tcPr>
          <w:p w14:paraId="50BEE35A" w14:textId="7C17E4A2" w:rsidR="002B3493" w:rsidRDefault="002B3493" w:rsidP="002B3493">
            <w:r w:rsidRPr="002B3493">
              <w:t>kmem_cache_alloc_node</w:t>
            </w:r>
          </w:p>
        </w:tc>
        <w:tc>
          <w:tcPr>
            <w:tcW w:w="1730" w:type="dxa"/>
            <w:vAlign w:val="center"/>
          </w:tcPr>
          <w:p w14:paraId="4624DF5E" w14:textId="3BAB156F" w:rsidR="002B3493" w:rsidRDefault="002B3493" w:rsidP="002B3493">
            <w:r w:rsidRPr="002B3493">
              <w:t>perf_event_groups_insert</w:t>
            </w:r>
          </w:p>
        </w:tc>
      </w:tr>
      <w:tr w:rsidR="002B3493" w14:paraId="54BAA68D" w14:textId="77777777" w:rsidTr="003679CC">
        <w:tc>
          <w:tcPr>
            <w:tcW w:w="1555" w:type="dxa"/>
            <w:vMerge/>
            <w:shd w:val="clear" w:color="auto" w:fill="E7E6E6" w:themeFill="background2"/>
            <w:vAlign w:val="center"/>
          </w:tcPr>
          <w:p w14:paraId="2025846C" w14:textId="77777777" w:rsidR="002B3493" w:rsidRPr="00863AA1" w:rsidRDefault="002B3493" w:rsidP="002B3493"/>
        </w:tc>
        <w:tc>
          <w:tcPr>
            <w:tcW w:w="1275" w:type="dxa"/>
            <w:vMerge/>
            <w:shd w:val="clear" w:color="auto" w:fill="E7E6E6" w:themeFill="background2"/>
            <w:vAlign w:val="center"/>
          </w:tcPr>
          <w:p w14:paraId="5A55D788" w14:textId="77777777" w:rsidR="002B3493" w:rsidRPr="003041FC" w:rsidRDefault="002B3493" w:rsidP="002B3493"/>
        </w:tc>
        <w:tc>
          <w:tcPr>
            <w:tcW w:w="1134" w:type="dxa"/>
            <w:vMerge/>
            <w:shd w:val="clear" w:color="auto" w:fill="E7E6E6" w:themeFill="background2"/>
            <w:vAlign w:val="center"/>
          </w:tcPr>
          <w:p w14:paraId="2A3A745E" w14:textId="77777777" w:rsidR="002B3493" w:rsidRDefault="002B3493" w:rsidP="002B3493"/>
        </w:tc>
        <w:tc>
          <w:tcPr>
            <w:tcW w:w="993" w:type="dxa"/>
            <w:shd w:val="clear" w:color="auto" w:fill="E7E6E6" w:themeFill="background2"/>
            <w:vAlign w:val="center"/>
          </w:tcPr>
          <w:p w14:paraId="1F8F0C92" w14:textId="77777777" w:rsidR="002B3493" w:rsidRDefault="002B3493" w:rsidP="002B3493">
            <w:r>
              <w:rPr>
                <w:rFonts w:hint="eastAsia"/>
              </w:rPr>
              <w:t>A</w:t>
            </w:r>
            <w:r>
              <w:t>ttack</w:t>
            </w:r>
          </w:p>
        </w:tc>
        <w:tc>
          <w:tcPr>
            <w:tcW w:w="1729" w:type="dxa"/>
            <w:vAlign w:val="center"/>
          </w:tcPr>
          <w:p w14:paraId="4DE20F62" w14:textId="2D622375" w:rsidR="002B3493" w:rsidRDefault="002B3493" w:rsidP="002B3493">
            <w:r>
              <w:rPr>
                <w:rFonts w:hint="eastAsia"/>
              </w:rPr>
              <w:t>2</w:t>
            </w:r>
            <w:r>
              <w:t>85</w:t>
            </w:r>
          </w:p>
        </w:tc>
        <w:tc>
          <w:tcPr>
            <w:tcW w:w="1729" w:type="dxa"/>
            <w:vAlign w:val="center"/>
          </w:tcPr>
          <w:p w14:paraId="74751457" w14:textId="28F71B11" w:rsidR="002B3493" w:rsidRDefault="002B3493" w:rsidP="002B3493">
            <w:r>
              <w:rPr>
                <w:rFonts w:hint="eastAsia"/>
              </w:rPr>
              <w:t>2</w:t>
            </w:r>
            <w:r>
              <w:t>38</w:t>
            </w:r>
          </w:p>
        </w:tc>
        <w:tc>
          <w:tcPr>
            <w:tcW w:w="1729" w:type="dxa"/>
            <w:vAlign w:val="center"/>
          </w:tcPr>
          <w:p w14:paraId="4A9A4378" w14:textId="2AD633AB" w:rsidR="002B3493" w:rsidRDefault="002B3493" w:rsidP="002B3493">
            <w:r>
              <w:rPr>
                <w:rFonts w:hint="eastAsia"/>
              </w:rPr>
              <w:t>2</w:t>
            </w:r>
            <w:r>
              <w:t>41</w:t>
            </w:r>
          </w:p>
        </w:tc>
        <w:tc>
          <w:tcPr>
            <w:tcW w:w="1729" w:type="dxa"/>
            <w:vAlign w:val="center"/>
          </w:tcPr>
          <w:p w14:paraId="1B1B21CC" w14:textId="7688EE73" w:rsidR="002B3493" w:rsidRDefault="002B3493" w:rsidP="002B3493">
            <w:r>
              <w:rPr>
                <w:rFonts w:hint="eastAsia"/>
              </w:rPr>
              <w:t>1</w:t>
            </w:r>
            <w:r>
              <w:t>38</w:t>
            </w:r>
          </w:p>
        </w:tc>
        <w:tc>
          <w:tcPr>
            <w:tcW w:w="1730" w:type="dxa"/>
            <w:vAlign w:val="center"/>
          </w:tcPr>
          <w:p w14:paraId="7AEC425B" w14:textId="7E30AEFB" w:rsidR="002B3493" w:rsidRDefault="002B3493" w:rsidP="002B3493">
            <w:r>
              <w:rPr>
                <w:rFonts w:hint="eastAsia"/>
              </w:rPr>
              <w:t>1</w:t>
            </w:r>
            <w:r>
              <w:t>13</w:t>
            </w:r>
          </w:p>
        </w:tc>
      </w:tr>
      <w:tr w:rsidR="002B3493" w14:paraId="25F74D8E" w14:textId="77777777" w:rsidTr="003679CC">
        <w:tc>
          <w:tcPr>
            <w:tcW w:w="1555" w:type="dxa"/>
            <w:vMerge/>
            <w:shd w:val="clear" w:color="auto" w:fill="E7E6E6" w:themeFill="background2"/>
            <w:vAlign w:val="center"/>
          </w:tcPr>
          <w:p w14:paraId="1794550E" w14:textId="77777777" w:rsidR="002B3493" w:rsidRPr="00863AA1" w:rsidRDefault="002B3493" w:rsidP="002B3493"/>
        </w:tc>
        <w:tc>
          <w:tcPr>
            <w:tcW w:w="1275" w:type="dxa"/>
            <w:vMerge/>
            <w:shd w:val="clear" w:color="auto" w:fill="E7E6E6" w:themeFill="background2"/>
            <w:vAlign w:val="center"/>
          </w:tcPr>
          <w:p w14:paraId="308FA7CB" w14:textId="77777777" w:rsidR="002B3493" w:rsidRPr="003041FC" w:rsidRDefault="002B3493" w:rsidP="002B3493"/>
        </w:tc>
        <w:tc>
          <w:tcPr>
            <w:tcW w:w="1134" w:type="dxa"/>
            <w:vMerge/>
            <w:shd w:val="clear" w:color="auto" w:fill="E7E6E6" w:themeFill="background2"/>
            <w:vAlign w:val="center"/>
          </w:tcPr>
          <w:p w14:paraId="1224E8F2" w14:textId="77777777" w:rsidR="002B3493" w:rsidRDefault="002B3493" w:rsidP="002B3493"/>
        </w:tc>
        <w:tc>
          <w:tcPr>
            <w:tcW w:w="993" w:type="dxa"/>
            <w:shd w:val="clear" w:color="auto" w:fill="E7E6E6" w:themeFill="background2"/>
            <w:vAlign w:val="center"/>
          </w:tcPr>
          <w:p w14:paraId="2D09495B" w14:textId="77777777" w:rsidR="002B3493" w:rsidRDefault="002B3493" w:rsidP="002B3493">
            <w:r>
              <w:rPr>
                <w:rFonts w:hint="eastAsia"/>
              </w:rPr>
              <w:t>N</w:t>
            </w:r>
            <w:r>
              <w:t>ormal</w:t>
            </w:r>
          </w:p>
        </w:tc>
        <w:tc>
          <w:tcPr>
            <w:tcW w:w="1729" w:type="dxa"/>
            <w:vAlign w:val="center"/>
          </w:tcPr>
          <w:p w14:paraId="584FFFCC" w14:textId="2CB5C11B" w:rsidR="002B3493" w:rsidRDefault="002B3493" w:rsidP="002B3493">
            <w:r>
              <w:rPr>
                <w:rFonts w:hint="eastAsia"/>
              </w:rPr>
              <w:t>2</w:t>
            </w:r>
            <w:r>
              <w:t>85</w:t>
            </w:r>
          </w:p>
        </w:tc>
        <w:tc>
          <w:tcPr>
            <w:tcW w:w="1729" w:type="dxa"/>
            <w:vAlign w:val="center"/>
          </w:tcPr>
          <w:p w14:paraId="101529DA" w14:textId="53BDEE44" w:rsidR="002B3493" w:rsidRDefault="002B3493" w:rsidP="002B3493">
            <w:r>
              <w:rPr>
                <w:rFonts w:hint="eastAsia"/>
              </w:rPr>
              <w:t>2</w:t>
            </w:r>
            <w:r>
              <w:t>38</w:t>
            </w:r>
          </w:p>
        </w:tc>
        <w:tc>
          <w:tcPr>
            <w:tcW w:w="1729" w:type="dxa"/>
            <w:vAlign w:val="center"/>
          </w:tcPr>
          <w:p w14:paraId="16F34386" w14:textId="386A8F27" w:rsidR="002B3493" w:rsidRDefault="002B3493" w:rsidP="002B3493">
            <w:r>
              <w:rPr>
                <w:rFonts w:hint="eastAsia"/>
              </w:rPr>
              <w:t>2</w:t>
            </w:r>
            <w:r>
              <w:t>41</w:t>
            </w:r>
          </w:p>
        </w:tc>
        <w:tc>
          <w:tcPr>
            <w:tcW w:w="1729" w:type="dxa"/>
            <w:vAlign w:val="center"/>
          </w:tcPr>
          <w:p w14:paraId="0D722F6B" w14:textId="6B02ACF2" w:rsidR="002B3493" w:rsidRDefault="002B3493" w:rsidP="002B3493">
            <w:r>
              <w:rPr>
                <w:rFonts w:hint="eastAsia"/>
              </w:rPr>
              <w:t>1</w:t>
            </w:r>
            <w:r>
              <w:t>38</w:t>
            </w:r>
          </w:p>
        </w:tc>
        <w:tc>
          <w:tcPr>
            <w:tcW w:w="1730" w:type="dxa"/>
            <w:vAlign w:val="center"/>
          </w:tcPr>
          <w:p w14:paraId="7091D723" w14:textId="60B1C1B0" w:rsidR="002B3493" w:rsidRDefault="002B3493" w:rsidP="002B3493">
            <w:r>
              <w:rPr>
                <w:rFonts w:hint="eastAsia"/>
              </w:rPr>
              <w:t>1</w:t>
            </w:r>
            <w:r>
              <w:t>13</w:t>
            </w:r>
          </w:p>
        </w:tc>
      </w:tr>
      <w:tr w:rsidR="00587C9A" w:rsidRPr="006B72CF" w14:paraId="1D98782A" w14:textId="77777777" w:rsidTr="003679CC">
        <w:tc>
          <w:tcPr>
            <w:tcW w:w="1555" w:type="dxa"/>
            <w:vMerge w:val="restart"/>
            <w:shd w:val="clear" w:color="auto" w:fill="E7E6E6" w:themeFill="background2"/>
            <w:vAlign w:val="center"/>
          </w:tcPr>
          <w:p w14:paraId="1B671389" w14:textId="77777777" w:rsidR="00587C9A" w:rsidRDefault="00587C9A" w:rsidP="009838A4"/>
        </w:tc>
        <w:tc>
          <w:tcPr>
            <w:tcW w:w="1275" w:type="dxa"/>
            <w:vMerge w:val="restart"/>
            <w:shd w:val="clear" w:color="auto" w:fill="E7E6E6" w:themeFill="background2"/>
            <w:vAlign w:val="center"/>
          </w:tcPr>
          <w:p w14:paraId="5C65252B" w14:textId="77777777" w:rsidR="00587C9A" w:rsidRDefault="00587C9A" w:rsidP="009838A4">
            <w:r>
              <w:t>B</w:t>
            </w:r>
            <w:r w:rsidRPr="003041FC">
              <w:t>ranch</w:t>
            </w:r>
          </w:p>
        </w:tc>
        <w:tc>
          <w:tcPr>
            <w:tcW w:w="1134" w:type="dxa"/>
            <w:vMerge w:val="restart"/>
            <w:shd w:val="clear" w:color="auto" w:fill="E7E6E6" w:themeFill="background2"/>
            <w:vAlign w:val="center"/>
          </w:tcPr>
          <w:p w14:paraId="2F4FB784" w14:textId="77777777" w:rsidR="00587C9A" w:rsidRDefault="00587C9A" w:rsidP="009838A4">
            <w:r>
              <w:rPr>
                <w:rFonts w:hint="eastAsia"/>
              </w:rPr>
              <w:t>C</w:t>
            </w:r>
            <w:r>
              <w:t>ommon</w:t>
            </w:r>
          </w:p>
        </w:tc>
        <w:tc>
          <w:tcPr>
            <w:tcW w:w="993" w:type="dxa"/>
            <w:shd w:val="clear" w:color="auto" w:fill="E7E6E6" w:themeFill="background2"/>
            <w:vAlign w:val="center"/>
          </w:tcPr>
          <w:p w14:paraId="20401514" w14:textId="77777777" w:rsidR="00587C9A" w:rsidRDefault="00587C9A" w:rsidP="009838A4">
            <w:r>
              <w:rPr>
                <w:rFonts w:hint="eastAsia"/>
              </w:rPr>
              <w:t>F</w:t>
            </w:r>
            <w:r>
              <w:t>eature Name</w:t>
            </w:r>
          </w:p>
        </w:tc>
        <w:tc>
          <w:tcPr>
            <w:tcW w:w="1729" w:type="dxa"/>
            <w:vAlign w:val="center"/>
          </w:tcPr>
          <w:p w14:paraId="557556BD" w14:textId="762F27C0" w:rsidR="00587C9A" w:rsidRPr="00480ED9" w:rsidRDefault="004A4756" w:rsidP="009838A4">
            <w:r w:rsidRPr="004A4756">
              <w:t>psi_group_change</w:t>
            </w:r>
          </w:p>
        </w:tc>
        <w:tc>
          <w:tcPr>
            <w:tcW w:w="1729" w:type="dxa"/>
            <w:vAlign w:val="center"/>
          </w:tcPr>
          <w:p w14:paraId="118D6C87" w14:textId="0EC54F42" w:rsidR="00587C9A" w:rsidRPr="00480ED9" w:rsidRDefault="004A4756" w:rsidP="009838A4">
            <w:r w:rsidRPr="004A4756">
              <w:t>kfree</w:t>
            </w:r>
          </w:p>
        </w:tc>
        <w:tc>
          <w:tcPr>
            <w:tcW w:w="1729" w:type="dxa"/>
            <w:vAlign w:val="center"/>
          </w:tcPr>
          <w:p w14:paraId="79891EAD" w14:textId="3BA97F2B" w:rsidR="00587C9A" w:rsidRPr="00480ED9" w:rsidRDefault="004A4756" w:rsidP="009838A4">
            <w:r w:rsidRPr="004A4756">
              <w:t>perf_event_groups_insert</w:t>
            </w:r>
          </w:p>
        </w:tc>
        <w:tc>
          <w:tcPr>
            <w:tcW w:w="1729" w:type="dxa"/>
            <w:vAlign w:val="center"/>
          </w:tcPr>
          <w:p w14:paraId="1C6AD66D" w14:textId="4ECA95C5" w:rsidR="00587C9A" w:rsidRPr="006B72CF" w:rsidRDefault="004A4756" w:rsidP="009838A4">
            <w:r w:rsidRPr="004A4756">
              <w:t>merge_sched_in</w:t>
            </w:r>
          </w:p>
        </w:tc>
        <w:tc>
          <w:tcPr>
            <w:tcW w:w="1730" w:type="dxa"/>
            <w:vAlign w:val="center"/>
          </w:tcPr>
          <w:p w14:paraId="49B0C593" w14:textId="297A846C" w:rsidR="00587C9A" w:rsidRPr="006B72CF" w:rsidRDefault="004A4756" w:rsidP="009838A4">
            <w:r w:rsidRPr="004A4756">
              <w:t>memset_erms</w:t>
            </w:r>
          </w:p>
        </w:tc>
      </w:tr>
      <w:tr w:rsidR="00587C9A" w14:paraId="744377C0" w14:textId="77777777" w:rsidTr="003679CC">
        <w:tc>
          <w:tcPr>
            <w:tcW w:w="1555" w:type="dxa"/>
            <w:vMerge/>
            <w:shd w:val="clear" w:color="auto" w:fill="E7E6E6" w:themeFill="background2"/>
            <w:vAlign w:val="center"/>
          </w:tcPr>
          <w:p w14:paraId="7D469BFA" w14:textId="77777777" w:rsidR="00587C9A" w:rsidRDefault="00587C9A" w:rsidP="009838A4"/>
        </w:tc>
        <w:tc>
          <w:tcPr>
            <w:tcW w:w="1275" w:type="dxa"/>
            <w:vMerge/>
            <w:shd w:val="clear" w:color="auto" w:fill="E7E6E6" w:themeFill="background2"/>
            <w:vAlign w:val="center"/>
          </w:tcPr>
          <w:p w14:paraId="18DAB2EB" w14:textId="77777777" w:rsidR="00587C9A" w:rsidRDefault="00587C9A" w:rsidP="009838A4"/>
        </w:tc>
        <w:tc>
          <w:tcPr>
            <w:tcW w:w="1134" w:type="dxa"/>
            <w:vMerge/>
            <w:shd w:val="clear" w:color="auto" w:fill="E7E6E6" w:themeFill="background2"/>
            <w:vAlign w:val="center"/>
          </w:tcPr>
          <w:p w14:paraId="190EA6D5" w14:textId="77777777" w:rsidR="00587C9A" w:rsidRDefault="00587C9A" w:rsidP="009838A4"/>
        </w:tc>
        <w:tc>
          <w:tcPr>
            <w:tcW w:w="993" w:type="dxa"/>
            <w:shd w:val="clear" w:color="auto" w:fill="E7E6E6" w:themeFill="background2"/>
            <w:vAlign w:val="center"/>
          </w:tcPr>
          <w:p w14:paraId="6222FB77" w14:textId="77777777" w:rsidR="00587C9A" w:rsidRDefault="00587C9A" w:rsidP="009838A4">
            <w:r>
              <w:rPr>
                <w:rFonts w:hint="eastAsia"/>
              </w:rPr>
              <w:t>A</w:t>
            </w:r>
            <w:r>
              <w:t>ttack</w:t>
            </w:r>
          </w:p>
        </w:tc>
        <w:tc>
          <w:tcPr>
            <w:tcW w:w="1729" w:type="dxa"/>
            <w:vAlign w:val="center"/>
          </w:tcPr>
          <w:p w14:paraId="7315E602" w14:textId="0A14D4EF" w:rsidR="00587C9A" w:rsidRDefault="004A4756" w:rsidP="009838A4">
            <w:r>
              <w:rPr>
                <w:rFonts w:hint="eastAsia"/>
              </w:rPr>
              <w:t>7</w:t>
            </w:r>
          </w:p>
        </w:tc>
        <w:tc>
          <w:tcPr>
            <w:tcW w:w="1729" w:type="dxa"/>
            <w:vAlign w:val="center"/>
          </w:tcPr>
          <w:p w14:paraId="2A25DC81" w14:textId="427E5937" w:rsidR="00587C9A" w:rsidRDefault="004A4756" w:rsidP="009838A4">
            <w:r>
              <w:rPr>
                <w:rFonts w:hint="eastAsia"/>
              </w:rPr>
              <w:t>8</w:t>
            </w:r>
          </w:p>
        </w:tc>
        <w:tc>
          <w:tcPr>
            <w:tcW w:w="1729" w:type="dxa"/>
            <w:vAlign w:val="center"/>
          </w:tcPr>
          <w:p w14:paraId="09890B6C" w14:textId="70806ED5" w:rsidR="00587C9A" w:rsidRDefault="004A4756" w:rsidP="009838A4">
            <w:r>
              <w:rPr>
                <w:rFonts w:hint="eastAsia"/>
              </w:rPr>
              <w:t>1</w:t>
            </w:r>
          </w:p>
        </w:tc>
        <w:tc>
          <w:tcPr>
            <w:tcW w:w="1729" w:type="dxa"/>
            <w:vAlign w:val="center"/>
          </w:tcPr>
          <w:p w14:paraId="6987D771" w14:textId="4CE07EFC" w:rsidR="00587C9A" w:rsidRDefault="004A4756" w:rsidP="009838A4">
            <w:r>
              <w:rPr>
                <w:rFonts w:hint="eastAsia"/>
              </w:rPr>
              <w:t>2</w:t>
            </w:r>
          </w:p>
        </w:tc>
        <w:tc>
          <w:tcPr>
            <w:tcW w:w="1730" w:type="dxa"/>
            <w:vAlign w:val="center"/>
          </w:tcPr>
          <w:p w14:paraId="1B610682" w14:textId="5C36EB9D" w:rsidR="00587C9A" w:rsidRDefault="004A4756" w:rsidP="009838A4">
            <w:r>
              <w:rPr>
                <w:rFonts w:hint="eastAsia"/>
              </w:rPr>
              <w:t>1</w:t>
            </w:r>
          </w:p>
        </w:tc>
      </w:tr>
      <w:tr w:rsidR="00587C9A" w14:paraId="70784954" w14:textId="77777777" w:rsidTr="003679CC">
        <w:tc>
          <w:tcPr>
            <w:tcW w:w="1555" w:type="dxa"/>
            <w:vMerge/>
            <w:shd w:val="clear" w:color="auto" w:fill="E7E6E6" w:themeFill="background2"/>
            <w:vAlign w:val="center"/>
          </w:tcPr>
          <w:p w14:paraId="5B55E860" w14:textId="77777777" w:rsidR="00587C9A" w:rsidRPr="00863AA1" w:rsidRDefault="00587C9A" w:rsidP="009838A4"/>
        </w:tc>
        <w:tc>
          <w:tcPr>
            <w:tcW w:w="1275" w:type="dxa"/>
            <w:vMerge/>
            <w:shd w:val="clear" w:color="auto" w:fill="E7E6E6" w:themeFill="background2"/>
            <w:vAlign w:val="center"/>
          </w:tcPr>
          <w:p w14:paraId="09C08CCF" w14:textId="77777777" w:rsidR="00587C9A" w:rsidRDefault="00587C9A" w:rsidP="009838A4"/>
        </w:tc>
        <w:tc>
          <w:tcPr>
            <w:tcW w:w="1134" w:type="dxa"/>
            <w:vMerge/>
            <w:shd w:val="clear" w:color="auto" w:fill="E7E6E6" w:themeFill="background2"/>
            <w:vAlign w:val="center"/>
          </w:tcPr>
          <w:p w14:paraId="3AE6A430" w14:textId="77777777" w:rsidR="00587C9A" w:rsidRDefault="00587C9A" w:rsidP="009838A4"/>
        </w:tc>
        <w:tc>
          <w:tcPr>
            <w:tcW w:w="993" w:type="dxa"/>
            <w:shd w:val="clear" w:color="auto" w:fill="E7E6E6" w:themeFill="background2"/>
            <w:vAlign w:val="center"/>
          </w:tcPr>
          <w:p w14:paraId="3D3587C0" w14:textId="77777777" w:rsidR="00587C9A" w:rsidRDefault="00587C9A" w:rsidP="009838A4">
            <w:r>
              <w:rPr>
                <w:rFonts w:hint="eastAsia"/>
              </w:rPr>
              <w:t>N</w:t>
            </w:r>
            <w:r>
              <w:t>ormal</w:t>
            </w:r>
          </w:p>
        </w:tc>
        <w:tc>
          <w:tcPr>
            <w:tcW w:w="1729" w:type="dxa"/>
            <w:vAlign w:val="center"/>
          </w:tcPr>
          <w:p w14:paraId="49A5A113" w14:textId="255A0D37" w:rsidR="00587C9A" w:rsidRDefault="004A4756" w:rsidP="009838A4">
            <w:r>
              <w:rPr>
                <w:rFonts w:hint="eastAsia"/>
              </w:rPr>
              <w:t>2</w:t>
            </w:r>
            <w:r>
              <w:t>8</w:t>
            </w:r>
          </w:p>
        </w:tc>
        <w:tc>
          <w:tcPr>
            <w:tcW w:w="1729" w:type="dxa"/>
            <w:vAlign w:val="center"/>
          </w:tcPr>
          <w:p w14:paraId="722124F3" w14:textId="04315C57" w:rsidR="00587C9A" w:rsidRDefault="004A4756" w:rsidP="009838A4">
            <w:r>
              <w:rPr>
                <w:rFonts w:hint="eastAsia"/>
              </w:rPr>
              <w:t>9</w:t>
            </w:r>
          </w:p>
        </w:tc>
        <w:tc>
          <w:tcPr>
            <w:tcW w:w="1729" w:type="dxa"/>
            <w:vAlign w:val="center"/>
          </w:tcPr>
          <w:p w14:paraId="7C937051" w14:textId="0A28D5E5" w:rsidR="00587C9A" w:rsidRDefault="004A4756" w:rsidP="009838A4">
            <w:r>
              <w:rPr>
                <w:rFonts w:hint="eastAsia"/>
              </w:rPr>
              <w:t>5</w:t>
            </w:r>
          </w:p>
        </w:tc>
        <w:tc>
          <w:tcPr>
            <w:tcW w:w="1729" w:type="dxa"/>
            <w:vAlign w:val="center"/>
          </w:tcPr>
          <w:p w14:paraId="3F48BEF3" w14:textId="1AB6C2E8" w:rsidR="00587C9A" w:rsidRDefault="004A4756" w:rsidP="009838A4">
            <w:r>
              <w:rPr>
                <w:rFonts w:hint="eastAsia"/>
              </w:rPr>
              <w:t>2</w:t>
            </w:r>
            <w:r>
              <w:t>1</w:t>
            </w:r>
          </w:p>
        </w:tc>
        <w:tc>
          <w:tcPr>
            <w:tcW w:w="1730" w:type="dxa"/>
            <w:vAlign w:val="center"/>
          </w:tcPr>
          <w:p w14:paraId="64D23CED" w14:textId="41F9D1B5" w:rsidR="00587C9A" w:rsidRDefault="004A4756" w:rsidP="009838A4">
            <w:r>
              <w:rPr>
                <w:rFonts w:hint="eastAsia"/>
              </w:rPr>
              <w:t>4</w:t>
            </w:r>
          </w:p>
        </w:tc>
      </w:tr>
      <w:tr w:rsidR="00587C9A" w14:paraId="45A2E1A5" w14:textId="77777777" w:rsidTr="003679CC">
        <w:tc>
          <w:tcPr>
            <w:tcW w:w="1555" w:type="dxa"/>
            <w:vMerge/>
            <w:shd w:val="clear" w:color="auto" w:fill="E7E6E6" w:themeFill="background2"/>
            <w:vAlign w:val="center"/>
          </w:tcPr>
          <w:p w14:paraId="51A217AC" w14:textId="77777777" w:rsidR="00587C9A" w:rsidRPr="00863AA1" w:rsidRDefault="00587C9A" w:rsidP="009838A4"/>
        </w:tc>
        <w:tc>
          <w:tcPr>
            <w:tcW w:w="1275" w:type="dxa"/>
            <w:vMerge/>
            <w:shd w:val="clear" w:color="auto" w:fill="E7E6E6" w:themeFill="background2"/>
            <w:vAlign w:val="center"/>
          </w:tcPr>
          <w:p w14:paraId="5272FA93" w14:textId="77777777" w:rsidR="00587C9A" w:rsidRDefault="00587C9A" w:rsidP="009838A4"/>
        </w:tc>
        <w:tc>
          <w:tcPr>
            <w:tcW w:w="1134" w:type="dxa"/>
            <w:vMerge w:val="restart"/>
            <w:shd w:val="clear" w:color="auto" w:fill="E7E6E6" w:themeFill="background2"/>
            <w:vAlign w:val="center"/>
          </w:tcPr>
          <w:p w14:paraId="2003B21F" w14:textId="77777777" w:rsidR="00587C9A" w:rsidRDefault="00587C9A" w:rsidP="009838A4">
            <w:r>
              <w:rPr>
                <w:rFonts w:hint="eastAsia"/>
              </w:rPr>
              <w:t>E</w:t>
            </w:r>
            <w:r>
              <w:t>xclusive</w:t>
            </w:r>
          </w:p>
        </w:tc>
        <w:tc>
          <w:tcPr>
            <w:tcW w:w="993" w:type="dxa"/>
            <w:shd w:val="clear" w:color="auto" w:fill="E7E6E6" w:themeFill="background2"/>
            <w:vAlign w:val="center"/>
          </w:tcPr>
          <w:p w14:paraId="48D50523" w14:textId="77777777" w:rsidR="00587C9A" w:rsidRDefault="00587C9A" w:rsidP="009838A4">
            <w:r>
              <w:rPr>
                <w:rFonts w:hint="eastAsia"/>
              </w:rPr>
              <w:t>F</w:t>
            </w:r>
            <w:r>
              <w:t>eature Name</w:t>
            </w:r>
          </w:p>
        </w:tc>
        <w:tc>
          <w:tcPr>
            <w:tcW w:w="1729" w:type="dxa"/>
            <w:vAlign w:val="center"/>
          </w:tcPr>
          <w:p w14:paraId="2F32DA32" w14:textId="74878B3B" w:rsidR="00587C9A" w:rsidRDefault="004A4756" w:rsidP="009838A4">
            <w:r w:rsidRPr="004A4756">
              <w:t>event_sched_in</w:t>
            </w:r>
          </w:p>
        </w:tc>
        <w:tc>
          <w:tcPr>
            <w:tcW w:w="1729" w:type="dxa"/>
            <w:vAlign w:val="center"/>
          </w:tcPr>
          <w:p w14:paraId="4CE978C5" w14:textId="4457A014" w:rsidR="00587C9A" w:rsidRDefault="004A4756" w:rsidP="009838A4">
            <w:r w:rsidRPr="004A4756">
              <w:t>inherit_event.constprop.0</w:t>
            </w:r>
          </w:p>
        </w:tc>
        <w:tc>
          <w:tcPr>
            <w:tcW w:w="1729" w:type="dxa"/>
            <w:vAlign w:val="center"/>
          </w:tcPr>
          <w:p w14:paraId="33CAF7C8" w14:textId="47271A21" w:rsidR="00587C9A" w:rsidRDefault="004A4756" w:rsidP="009838A4">
            <w:r w:rsidRPr="004A4756">
              <w:t>rb_insert_color</w:t>
            </w:r>
          </w:p>
        </w:tc>
        <w:tc>
          <w:tcPr>
            <w:tcW w:w="1729" w:type="dxa"/>
            <w:vAlign w:val="center"/>
          </w:tcPr>
          <w:p w14:paraId="0C9081CF" w14:textId="754B8AEC" w:rsidR="00587C9A" w:rsidRDefault="004A4756" w:rsidP="009838A4">
            <w:r w:rsidRPr="004A4756">
              <w:t>native_sched_clock</w:t>
            </w:r>
          </w:p>
        </w:tc>
        <w:tc>
          <w:tcPr>
            <w:tcW w:w="1730" w:type="dxa"/>
            <w:vAlign w:val="center"/>
          </w:tcPr>
          <w:p w14:paraId="1ED0A6FC" w14:textId="0B1218B7" w:rsidR="00587C9A" w:rsidRDefault="004A4756" w:rsidP="009838A4">
            <w:r w:rsidRPr="004A4756">
              <w:t>prepare_task_switch</w:t>
            </w:r>
          </w:p>
        </w:tc>
      </w:tr>
      <w:tr w:rsidR="00587C9A" w14:paraId="79FFDF8C" w14:textId="77777777" w:rsidTr="003679CC">
        <w:tc>
          <w:tcPr>
            <w:tcW w:w="1555" w:type="dxa"/>
            <w:vMerge/>
            <w:shd w:val="clear" w:color="auto" w:fill="E7E6E6" w:themeFill="background2"/>
            <w:vAlign w:val="center"/>
          </w:tcPr>
          <w:p w14:paraId="14B75774" w14:textId="77777777" w:rsidR="00587C9A" w:rsidRPr="00863AA1" w:rsidRDefault="00587C9A" w:rsidP="009838A4"/>
        </w:tc>
        <w:tc>
          <w:tcPr>
            <w:tcW w:w="1275" w:type="dxa"/>
            <w:vMerge/>
            <w:shd w:val="clear" w:color="auto" w:fill="E7E6E6" w:themeFill="background2"/>
            <w:vAlign w:val="center"/>
          </w:tcPr>
          <w:p w14:paraId="58A2AED1" w14:textId="77777777" w:rsidR="00587C9A" w:rsidRPr="003041FC" w:rsidRDefault="00587C9A" w:rsidP="009838A4"/>
        </w:tc>
        <w:tc>
          <w:tcPr>
            <w:tcW w:w="1134" w:type="dxa"/>
            <w:vMerge/>
            <w:shd w:val="clear" w:color="auto" w:fill="E7E6E6" w:themeFill="background2"/>
            <w:vAlign w:val="center"/>
          </w:tcPr>
          <w:p w14:paraId="7419722C" w14:textId="77777777" w:rsidR="00587C9A" w:rsidRDefault="00587C9A" w:rsidP="009838A4"/>
        </w:tc>
        <w:tc>
          <w:tcPr>
            <w:tcW w:w="993" w:type="dxa"/>
            <w:shd w:val="clear" w:color="auto" w:fill="E7E6E6" w:themeFill="background2"/>
            <w:vAlign w:val="center"/>
          </w:tcPr>
          <w:p w14:paraId="0F3DF18E" w14:textId="77777777" w:rsidR="00587C9A" w:rsidRDefault="00587C9A" w:rsidP="009838A4">
            <w:r>
              <w:rPr>
                <w:rFonts w:hint="eastAsia"/>
              </w:rPr>
              <w:t>A</w:t>
            </w:r>
            <w:r>
              <w:t>ttack</w:t>
            </w:r>
          </w:p>
        </w:tc>
        <w:tc>
          <w:tcPr>
            <w:tcW w:w="1729" w:type="dxa"/>
            <w:vAlign w:val="center"/>
          </w:tcPr>
          <w:p w14:paraId="566899E5" w14:textId="73CD4B2F" w:rsidR="00587C9A" w:rsidRDefault="004A4756" w:rsidP="009838A4">
            <w:r>
              <w:rPr>
                <w:rFonts w:hint="eastAsia"/>
              </w:rPr>
              <w:t>1</w:t>
            </w:r>
            <w:r>
              <w:t>2</w:t>
            </w:r>
          </w:p>
        </w:tc>
        <w:tc>
          <w:tcPr>
            <w:tcW w:w="1729" w:type="dxa"/>
            <w:vAlign w:val="center"/>
          </w:tcPr>
          <w:p w14:paraId="05E4C0B5" w14:textId="063FB81A" w:rsidR="00587C9A" w:rsidRDefault="004A4756" w:rsidP="009838A4">
            <w:r>
              <w:rPr>
                <w:rFonts w:hint="eastAsia"/>
              </w:rPr>
              <w:t>1</w:t>
            </w:r>
            <w:r>
              <w:t>0</w:t>
            </w:r>
          </w:p>
        </w:tc>
        <w:tc>
          <w:tcPr>
            <w:tcW w:w="1729" w:type="dxa"/>
            <w:vAlign w:val="center"/>
          </w:tcPr>
          <w:p w14:paraId="33C1A36A" w14:textId="422243BF" w:rsidR="00587C9A" w:rsidRDefault="004A4756" w:rsidP="009838A4">
            <w:r>
              <w:rPr>
                <w:rFonts w:hint="eastAsia"/>
              </w:rPr>
              <w:t>7</w:t>
            </w:r>
          </w:p>
        </w:tc>
        <w:tc>
          <w:tcPr>
            <w:tcW w:w="1729" w:type="dxa"/>
            <w:vAlign w:val="center"/>
          </w:tcPr>
          <w:p w14:paraId="26A6F42C" w14:textId="6E1D87E0" w:rsidR="00587C9A" w:rsidRDefault="004A4756" w:rsidP="009838A4">
            <w:r>
              <w:rPr>
                <w:rFonts w:hint="eastAsia"/>
              </w:rPr>
              <w:t>2</w:t>
            </w:r>
          </w:p>
        </w:tc>
        <w:tc>
          <w:tcPr>
            <w:tcW w:w="1730" w:type="dxa"/>
            <w:vAlign w:val="center"/>
          </w:tcPr>
          <w:p w14:paraId="6DF20D94" w14:textId="504AEBBD" w:rsidR="00587C9A" w:rsidRDefault="004A4756" w:rsidP="009838A4">
            <w:r>
              <w:rPr>
                <w:rFonts w:hint="eastAsia"/>
              </w:rPr>
              <w:t>4</w:t>
            </w:r>
          </w:p>
        </w:tc>
      </w:tr>
      <w:tr w:rsidR="00587C9A" w14:paraId="2997E8BF" w14:textId="77777777" w:rsidTr="003679CC">
        <w:tc>
          <w:tcPr>
            <w:tcW w:w="1555" w:type="dxa"/>
            <w:vMerge/>
            <w:shd w:val="clear" w:color="auto" w:fill="E7E6E6" w:themeFill="background2"/>
            <w:vAlign w:val="center"/>
          </w:tcPr>
          <w:p w14:paraId="682FF691" w14:textId="77777777" w:rsidR="00587C9A" w:rsidRPr="00863AA1" w:rsidRDefault="00587C9A" w:rsidP="009838A4"/>
        </w:tc>
        <w:tc>
          <w:tcPr>
            <w:tcW w:w="1275" w:type="dxa"/>
            <w:vMerge/>
            <w:shd w:val="clear" w:color="auto" w:fill="E7E6E6" w:themeFill="background2"/>
            <w:vAlign w:val="center"/>
          </w:tcPr>
          <w:p w14:paraId="13130A7F" w14:textId="77777777" w:rsidR="00587C9A" w:rsidRPr="003041FC" w:rsidRDefault="00587C9A" w:rsidP="009838A4"/>
        </w:tc>
        <w:tc>
          <w:tcPr>
            <w:tcW w:w="1134" w:type="dxa"/>
            <w:vMerge/>
            <w:shd w:val="clear" w:color="auto" w:fill="E7E6E6" w:themeFill="background2"/>
            <w:vAlign w:val="center"/>
          </w:tcPr>
          <w:p w14:paraId="5C865A3D" w14:textId="77777777" w:rsidR="00587C9A" w:rsidRDefault="00587C9A" w:rsidP="009838A4"/>
        </w:tc>
        <w:tc>
          <w:tcPr>
            <w:tcW w:w="993" w:type="dxa"/>
            <w:shd w:val="clear" w:color="auto" w:fill="E7E6E6" w:themeFill="background2"/>
            <w:vAlign w:val="center"/>
          </w:tcPr>
          <w:p w14:paraId="2940C787" w14:textId="77777777" w:rsidR="00587C9A" w:rsidRDefault="00587C9A" w:rsidP="009838A4">
            <w:r>
              <w:rPr>
                <w:rFonts w:hint="eastAsia"/>
              </w:rPr>
              <w:t>N</w:t>
            </w:r>
            <w:r>
              <w:t>ormal</w:t>
            </w:r>
          </w:p>
        </w:tc>
        <w:tc>
          <w:tcPr>
            <w:tcW w:w="1729" w:type="dxa"/>
            <w:vAlign w:val="center"/>
          </w:tcPr>
          <w:p w14:paraId="35335911" w14:textId="5C7C385E" w:rsidR="00587C9A" w:rsidRDefault="004A4756" w:rsidP="009838A4">
            <w:r>
              <w:rPr>
                <w:rFonts w:hint="eastAsia"/>
              </w:rPr>
              <w:t>1</w:t>
            </w:r>
            <w:r>
              <w:t>2</w:t>
            </w:r>
          </w:p>
        </w:tc>
        <w:tc>
          <w:tcPr>
            <w:tcW w:w="1729" w:type="dxa"/>
            <w:vAlign w:val="center"/>
          </w:tcPr>
          <w:p w14:paraId="0DEC9E8C" w14:textId="2219DA3C" w:rsidR="00587C9A" w:rsidRDefault="004A4756" w:rsidP="009838A4">
            <w:r>
              <w:rPr>
                <w:rFonts w:hint="eastAsia"/>
              </w:rPr>
              <w:t>1</w:t>
            </w:r>
            <w:r>
              <w:t>0</w:t>
            </w:r>
          </w:p>
        </w:tc>
        <w:tc>
          <w:tcPr>
            <w:tcW w:w="1729" w:type="dxa"/>
            <w:vAlign w:val="center"/>
          </w:tcPr>
          <w:p w14:paraId="498B0B45" w14:textId="378DD579" w:rsidR="00587C9A" w:rsidRDefault="004A4756" w:rsidP="009838A4">
            <w:r>
              <w:rPr>
                <w:rFonts w:hint="eastAsia"/>
              </w:rPr>
              <w:t>7</w:t>
            </w:r>
          </w:p>
        </w:tc>
        <w:tc>
          <w:tcPr>
            <w:tcW w:w="1729" w:type="dxa"/>
            <w:vAlign w:val="center"/>
          </w:tcPr>
          <w:p w14:paraId="763C288F" w14:textId="7DF29E39" w:rsidR="00587C9A" w:rsidRDefault="004A4756" w:rsidP="009838A4">
            <w:r>
              <w:rPr>
                <w:rFonts w:hint="eastAsia"/>
              </w:rPr>
              <w:t>2</w:t>
            </w:r>
          </w:p>
        </w:tc>
        <w:tc>
          <w:tcPr>
            <w:tcW w:w="1730" w:type="dxa"/>
            <w:vAlign w:val="center"/>
          </w:tcPr>
          <w:p w14:paraId="7CECF5A0" w14:textId="65428188" w:rsidR="00587C9A" w:rsidRDefault="004A4756" w:rsidP="009838A4">
            <w:r>
              <w:rPr>
                <w:rFonts w:hint="eastAsia"/>
              </w:rPr>
              <w:t>4</w:t>
            </w:r>
          </w:p>
        </w:tc>
      </w:tr>
      <w:tr w:rsidR="00587C9A" w14:paraId="1F87AF3F" w14:textId="77777777" w:rsidTr="003679CC">
        <w:tc>
          <w:tcPr>
            <w:tcW w:w="1555" w:type="dxa"/>
            <w:vMerge/>
            <w:shd w:val="clear" w:color="auto" w:fill="E7E6E6" w:themeFill="background2"/>
            <w:vAlign w:val="center"/>
          </w:tcPr>
          <w:p w14:paraId="43C8B756" w14:textId="77777777" w:rsidR="00587C9A" w:rsidRPr="00863AA1" w:rsidRDefault="00587C9A" w:rsidP="009838A4"/>
        </w:tc>
        <w:tc>
          <w:tcPr>
            <w:tcW w:w="1275" w:type="dxa"/>
            <w:vMerge/>
            <w:shd w:val="clear" w:color="auto" w:fill="E7E6E6" w:themeFill="background2"/>
            <w:vAlign w:val="center"/>
          </w:tcPr>
          <w:p w14:paraId="062E30D1" w14:textId="77777777" w:rsidR="00587C9A" w:rsidRPr="003041FC" w:rsidRDefault="00587C9A" w:rsidP="009838A4"/>
        </w:tc>
        <w:tc>
          <w:tcPr>
            <w:tcW w:w="1134" w:type="dxa"/>
            <w:vMerge w:val="restart"/>
            <w:shd w:val="clear" w:color="auto" w:fill="E7E6E6" w:themeFill="background2"/>
            <w:vAlign w:val="center"/>
          </w:tcPr>
          <w:p w14:paraId="35137BD9" w14:textId="77777777" w:rsidR="00587C9A" w:rsidRDefault="00587C9A" w:rsidP="009838A4">
            <w:r>
              <w:rPr>
                <w:rFonts w:hint="eastAsia"/>
              </w:rPr>
              <w:t>A</w:t>
            </w:r>
            <w:r>
              <w:t>ll</w:t>
            </w:r>
          </w:p>
        </w:tc>
        <w:tc>
          <w:tcPr>
            <w:tcW w:w="993" w:type="dxa"/>
            <w:shd w:val="clear" w:color="auto" w:fill="E7E6E6" w:themeFill="background2"/>
            <w:vAlign w:val="center"/>
          </w:tcPr>
          <w:p w14:paraId="4782F6F8" w14:textId="77777777" w:rsidR="00587C9A" w:rsidRDefault="00587C9A" w:rsidP="009838A4">
            <w:r>
              <w:rPr>
                <w:rFonts w:hint="eastAsia"/>
              </w:rPr>
              <w:t>F</w:t>
            </w:r>
            <w:r>
              <w:t>eature Name</w:t>
            </w:r>
          </w:p>
        </w:tc>
        <w:tc>
          <w:tcPr>
            <w:tcW w:w="1729" w:type="dxa"/>
            <w:vAlign w:val="center"/>
          </w:tcPr>
          <w:p w14:paraId="06495859" w14:textId="11504A23" w:rsidR="00587C9A" w:rsidRDefault="004A4756" w:rsidP="009838A4">
            <w:r w:rsidRPr="004A4756">
              <w:t>psi_group_change</w:t>
            </w:r>
          </w:p>
        </w:tc>
        <w:tc>
          <w:tcPr>
            <w:tcW w:w="1729" w:type="dxa"/>
            <w:vAlign w:val="center"/>
          </w:tcPr>
          <w:p w14:paraId="46CEF00D" w14:textId="1FBF3719" w:rsidR="00587C9A" w:rsidRDefault="004A4756" w:rsidP="009838A4">
            <w:r w:rsidRPr="004A4756">
              <w:t>event_sched_in</w:t>
            </w:r>
          </w:p>
        </w:tc>
        <w:tc>
          <w:tcPr>
            <w:tcW w:w="1729" w:type="dxa"/>
            <w:vAlign w:val="center"/>
          </w:tcPr>
          <w:p w14:paraId="0BDBF286" w14:textId="700B19C0" w:rsidR="00587C9A" w:rsidRDefault="004A4756" w:rsidP="009838A4">
            <w:r w:rsidRPr="004A4756">
              <w:t>kfree</w:t>
            </w:r>
          </w:p>
        </w:tc>
        <w:tc>
          <w:tcPr>
            <w:tcW w:w="1729" w:type="dxa"/>
            <w:vAlign w:val="center"/>
          </w:tcPr>
          <w:p w14:paraId="0FF3C351" w14:textId="5FD46F6C" w:rsidR="00587C9A" w:rsidRDefault="004A4756" w:rsidP="009838A4">
            <w:r w:rsidRPr="004A4756">
              <w:t>perf_event_groups_insert</w:t>
            </w:r>
          </w:p>
        </w:tc>
        <w:tc>
          <w:tcPr>
            <w:tcW w:w="1730" w:type="dxa"/>
            <w:vAlign w:val="center"/>
          </w:tcPr>
          <w:p w14:paraId="1598BC97" w14:textId="12B324D6" w:rsidR="00587C9A" w:rsidRDefault="004A4756" w:rsidP="009838A4">
            <w:r w:rsidRPr="004A4756">
              <w:t>merge_sched_in</w:t>
            </w:r>
          </w:p>
        </w:tc>
      </w:tr>
      <w:tr w:rsidR="00587C9A" w14:paraId="76DCACA9" w14:textId="77777777" w:rsidTr="003679CC">
        <w:tc>
          <w:tcPr>
            <w:tcW w:w="1555" w:type="dxa"/>
            <w:vMerge/>
            <w:shd w:val="clear" w:color="auto" w:fill="E7E6E6" w:themeFill="background2"/>
            <w:vAlign w:val="center"/>
          </w:tcPr>
          <w:p w14:paraId="335AB4D1" w14:textId="77777777" w:rsidR="00587C9A" w:rsidRPr="00863AA1" w:rsidRDefault="00587C9A" w:rsidP="009838A4"/>
        </w:tc>
        <w:tc>
          <w:tcPr>
            <w:tcW w:w="1275" w:type="dxa"/>
            <w:vMerge/>
            <w:shd w:val="clear" w:color="auto" w:fill="E7E6E6" w:themeFill="background2"/>
            <w:vAlign w:val="center"/>
          </w:tcPr>
          <w:p w14:paraId="39D780DB" w14:textId="77777777" w:rsidR="00587C9A" w:rsidRPr="003041FC" w:rsidRDefault="00587C9A" w:rsidP="009838A4"/>
        </w:tc>
        <w:tc>
          <w:tcPr>
            <w:tcW w:w="1134" w:type="dxa"/>
            <w:vMerge/>
            <w:shd w:val="clear" w:color="auto" w:fill="E7E6E6" w:themeFill="background2"/>
            <w:vAlign w:val="center"/>
          </w:tcPr>
          <w:p w14:paraId="1B771D9D" w14:textId="77777777" w:rsidR="00587C9A" w:rsidRDefault="00587C9A" w:rsidP="009838A4"/>
        </w:tc>
        <w:tc>
          <w:tcPr>
            <w:tcW w:w="993" w:type="dxa"/>
            <w:shd w:val="clear" w:color="auto" w:fill="E7E6E6" w:themeFill="background2"/>
            <w:vAlign w:val="center"/>
          </w:tcPr>
          <w:p w14:paraId="43B7D186" w14:textId="77777777" w:rsidR="00587C9A" w:rsidRDefault="00587C9A" w:rsidP="009838A4">
            <w:r>
              <w:rPr>
                <w:rFonts w:hint="eastAsia"/>
              </w:rPr>
              <w:t>A</w:t>
            </w:r>
            <w:r>
              <w:t>ttack</w:t>
            </w:r>
          </w:p>
        </w:tc>
        <w:tc>
          <w:tcPr>
            <w:tcW w:w="1729" w:type="dxa"/>
            <w:vAlign w:val="center"/>
          </w:tcPr>
          <w:p w14:paraId="7DEDD213" w14:textId="5038CE1F" w:rsidR="00587C9A" w:rsidRDefault="004A4756" w:rsidP="009838A4">
            <w:r>
              <w:rPr>
                <w:rFonts w:hint="eastAsia"/>
              </w:rPr>
              <w:t>7</w:t>
            </w:r>
          </w:p>
        </w:tc>
        <w:tc>
          <w:tcPr>
            <w:tcW w:w="1729" w:type="dxa"/>
            <w:vAlign w:val="center"/>
          </w:tcPr>
          <w:p w14:paraId="27A11F49" w14:textId="062BD170" w:rsidR="00587C9A" w:rsidRDefault="004A4756" w:rsidP="009838A4">
            <w:r>
              <w:rPr>
                <w:rFonts w:hint="eastAsia"/>
              </w:rPr>
              <w:t>1</w:t>
            </w:r>
            <w:r>
              <w:t>2</w:t>
            </w:r>
          </w:p>
        </w:tc>
        <w:tc>
          <w:tcPr>
            <w:tcW w:w="1729" w:type="dxa"/>
            <w:vAlign w:val="center"/>
          </w:tcPr>
          <w:p w14:paraId="6B39FB13" w14:textId="74E7CA9D" w:rsidR="00587C9A" w:rsidRDefault="004A4756" w:rsidP="009838A4">
            <w:r>
              <w:rPr>
                <w:rFonts w:hint="eastAsia"/>
              </w:rPr>
              <w:t>8</w:t>
            </w:r>
          </w:p>
        </w:tc>
        <w:tc>
          <w:tcPr>
            <w:tcW w:w="1729" w:type="dxa"/>
            <w:vAlign w:val="center"/>
          </w:tcPr>
          <w:p w14:paraId="2A61F3A7" w14:textId="73C370C0" w:rsidR="00587C9A" w:rsidRDefault="004A4756" w:rsidP="009838A4">
            <w:r>
              <w:rPr>
                <w:rFonts w:hint="eastAsia"/>
              </w:rPr>
              <w:t>1</w:t>
            </w:r>
          </w:p>
        </w:tc>
        <w:tc>
          <w:tcPr>
            <w:tcW w:w="1730" w:type="dxa"/>
            <w:vAlign w:val="center"/>
          </w:tcPr>
          <w:p w14:paraId="0ACD08F1" w14:textId="7D98E92D" w:rsidR="00587C9A" w:rsidRDefault="004A4756" w:rsidP="009838A4">
            <w:r>
              <w:rPr>
                <w:rFonts w:hint="eastAsia"/>
              </w:rPr>
              <w:t>2</w:t>
            </w:r>
          </w:p>
        </w:tc>
      </w:tr>
      <w:tr w:rsidR="00587C9A" w14:paraId="5F7B0A3A" w14:textId="77777777" w:rsidTr="003679CC">
        <w:tc>
          <w:tcPr>
            <w:tcW w:w="1555" w:type="dxa"/>
            <w:vMerge/>
            <w:shd w:val="clear" w:color="auto" w:fill="E7E6E6" w:themeFill="background2"/>
            <w:vAlign w:val="center"/>
          </w:tcPr>
          <w:p w14:paraId="0AD8C88F" w14:textId="77777777" w:rsidR="00587C9A" w:rsidRPr="00863AA1" w:rsidRDefault="00587C9A" w:rsidP="009838A4"/>
        </w:tc>
        <w:tc>
          <w:tcPr>
            <w:tcW w:w="1275" w:type="dxa"/>
            <w:vMerge/>
            <w:shd w:val="clear" w:color="auto" w:fill="E7E6E6" w:themeFill="background2"/>
            <w:vAlign w:val="center"/>
          </w:tcPr>
          <w:p w14:paraId="3992BE7C" w14:textId="77777777" w:rsidR="00587C9A" w:rsidRPr="003041FC" w:rsidRDefault="00587C9A" w:rsidP="009838A4"/>
        </w:tc>
        <w:tc>
          <w:tcPr>
            <w:tcW w:w="1134" w:type="dxa"/>
            <w:vMerge/>
            <w:shd w:val="clear" w:color="auto" w:fill="E7E6E6" w:themeFill="background2"/>
            <w:vAlign w:val="center"/>
          </w:tcPr>
          <w:p w14:paraId="4DA27F27" w14:textId="77777777" w:rsidR="00587C9A" w:rsidRDefault="00587C9A" w:rsidP="009838A4"/>
        </w:tc>
        <w:tc>
          <w:tcPr>
            <w:tcW w:w="993" w:type="dxa"/>
            <w:shd w:val="clear" w:color="auto" w:fill="E7E6E6" w:themeFill="background2"/>
            <w:vAlign w:val="center"/>
          </w:tcPr>
          <w:p w14:paraId="6DF4C86B" w14:textId="77777777" w:rsidR="00587C9A" w:rsidRDefault="00587C9A" w:rsidP="009838A4">
            <w:r>
              <w:rPr>
                <w:rFonts w:hint="eastAsia"/>
              </w:rPr>
              <w:t>N</w:t>
            </w:r>
            <w:r>
              <w:t>ormal</w:t>
            </w:r>
          </w:p>
        </w:tc>
        <w:tc>
          <w:tcPr>
            <w:tcW w:w="1729" w:type="dxa"/>
            <w:vAlign w:val="center"/>
          </w:tcPr>
          <w:p w14:paraId="62B99520" w14:textId="2862D334" w:rsidR="00587C9A" w:rsidRDefault="004A4756" w:rsidP="009838A4">
            <w:r>
              <w:rPr>
                <w:rFonts w:hint="eastAsia"/>
              </w:rPr>
              <w:t>2</w:t>
            </w:r>
            <w:r>
              <w:t>8</w:t>
            </w:r>
          </w:p>
        </w:tc>
        <w:tc>
          <w:tcPr>
            <w:tcW w:w="1729" w:type="dxa"/>
            <w:vAlign w:val="center"/>
          </w:tcPr>
          <w:p w14:paraId="049AC7F7" w14:textId="786C04D4" w:rsidR="00587C9A" w:rsidRDefault="004A4756" w:rsidP="009838A4">
            <w:r>
              <w:rPr>
                <w:rFonts w:hint="eastAsia"/>
              </w:rPr>
              <w:t>1</w:t>
            </w:r>
            <w:r>
              <w:t>2</w:t>
            </w:r>
          </w:p>
        </w:tc>
        <w:tc>
          <w:tcPr>
            <w:tcW w:w="1729" w:type="dxa"/>
            <w:vAlign w:val="center"/>
          </w:tcPr>
          <w:p w14:paraId="40F61251" w14:textId="7B54F094" w:rsidR="00587C9A" w:rsidRDefault="004A4756" w:rsidP="009838A4">
            <w:r>
              <w:rPr>
                <w:rFonts w:hint="eastAsia"/>
              </w:rPr>
              <w:t>9</w:t>
            </w:r>
          </w:p>
        </w:tc>
        <w:tc>
          <w:tcPr>
            <w:tcW w:w="1729" w:type="dxa"/>
            <w:vAlign w:val="center"/>
          </w:tcPr>
          <w:p w14:paraId="3B29811F" w14:textId="2BC972E2" w:rsidR="00587C9A" w:rsidRDefault="004A4756" w:rsidP="009838A4">
            <w:r>
              <w:rPr>
                <w:rFonts w:hint="eastAsia"/>
              </w:rPr>
              <w:t>5</w:t>
            </w:r>
          </w:p>
        </w:tc>
        <w:tc>
          <w:tcPr>
            <w:tcW w:w="1730" w:type="dxa"/>
            <w:vAlign w:val="center"/>
          </w:tcPr>
          <w:p w14:paraId="424B57FB" w14:textId="34938CA1" w:rsidR="00587C9A" w:rsidRDefault="004A4756" w:rsidP="009838A4">
            <w:r>
              <w:rPr>
                <w:rFonts w:hint="eastAsia"/>
              </w:rPr>
              <w:t>2</w:t>
            </w:r>
            <w:r>
              <w:t>1</w:t>
            </w:r>
          </w:p>
        </w:tc>
      </w:tr>
      <w:tr w:rsidR="00587C9A" w14:paraId="4EFC80C2" w14:textId="77777777" w:rsidTr="003679CC">
        <w:tc>
          <w:tcPr>
            <w:tcW w:w="1555" w:type="dxa"/>
            <w:vMerge/>
            <w:shd w:val="clear" w:color="auto" w:fill="E7E6E6" w:themeFill="background2"/>
            <w:vAlign w:val="center"/>
          </w:tcPr>
          <w:p w14:paraId="0E444F4E" w14:textId="77777777" w:rsidR="00587C9A" w:rsidRPr="00863AA1" w:rsidRDefault="00587C9A" w:rsidP="009838A4"/>
        </w:tc>
        <w:tc>
          <w:tcPr>
            <w:tcW w:w="1275" w:type="dxa"/>
            <w:vMerge w:val="restart"/>
            <w:shd w:val="clear" w:color="auto" w:fill="E7E6E6" w:themeFill="background2"/>
            <w:vAlign w:val="center"/>
          </w:tcPr>
          <w:p w14:paraId="6DA31CF4" w14:textId="77777777" w:rsidR="00587C9A" w:rsidRPr="003041FC" w:rsidRDefault="00587C9A" w:rsidP="009838A4">
            <w:r>
              <w:t>C</w:t>
            </w:r>
            <w:r w:rsidRPr="003041FC">
              <w:t>ycles</w:t>
            </w:r>
          </w:p>
        </w:tc>
        <w:tc>
          <w:tcPr>
            <w:tcW w:w="1134" w:type="dxa"/>
            <w:vMerge w:val="restart"/>
            <w:shd w:val="clear" w:color="auto" w:fill="E7E6E6" w:themeFill="background2"/>
            <w:vAlign w:val="center"/>
          </w:tcPr>
          <w:p w14:paraId="259AB0A2" w14:textId="77777777" w:rsidR="00587C9A" w:rsidRDefault="00587C9A" w:rsidP="009838A4">
            <w:r>
              <w:rPr>
                <w:rFonts w:hint="eastAsia"/>
              </w:rPr>
              <w:t>C</w:t>
            </w:r>
            <w:r>
              <w:t>ommon</w:t>
            </w:r>
          </w:p>
        </w:tc>
        <w:tc>
          <w:tcPr>
            <w:tcW w:w="993" w:type="dxa"/>
            <w:shd w:val="clear" w:color="auto" w:fill="E7E6E6" w:themeFill="background2"/>
            <w:vAlign w:val="center"/>
          </w:tcPr>
          <w:p w14:paraId="3A76F139" w14:textId="77777777" w:rsidR="00587C9A" w:rsidRDefault="00587C9A" w:rsidP="009838A4">
            <w:r>
              <w:rPr>
                <w:rFonts w:hint="eastAsia"/>
              </w:rPr>
              <w:t>F</w:t>
            </w:r>
            <w:r>
              <w:t>eature Name</w:t>
            </w:r>
          </w:p>
        </w:tc>
        <w:tc>
          <w:tcPr>
            <w:tcW w:w="1729" w:type="dxa"/>
            <w:vAlign w:val="center"/>
          </w:tcPr>
          <w:p w14:paraId="0010DE4B" w14:textId="2465BE6C" w:rsidR="00587C9A" w:rsidRDefault="0088542A" w:rsidP="009838A4">
            <w:r w:rsidRPr="0088542A">
              <w:t>memset_erms</w:t>
            </w:r>
          </w:p>
        </w:tc>
        <w:tc>
          <w:tcPr>
            <w:tcW w:w="1729" w:type="dxa"/>
            <w:vAlign w:val="center"/>
          </w:tcPr>
          <w:p w14:paraId="222C9AC5" w14:textId="37F9729C" w:rsidR="00587C9A" w:rsidRDefault="0088542A" w:rsidP="009838A4">
            <w:r w:rsidRPr="0088542A">
              <w:t>native_write_msr</w:t>
            </w:r>
          </w:p>
        </w:tc>
        <w:tc>
          <w:tcPr>
            <w:tcW w:w="1729" w:type="dxa"/>
            <w:vAlign w:val="center"/>
          </w:tcPr>
          <w:p w14:paraId="243A41E6" w14:textId="0A350564" w:rsidR="00587C9A" w:rsidRDefault="0088542A" w:rsidP="009838A4">
            <w:r>
              <w:rPr>
                <w:rFonts w:hint="eastAsia"/>
              </w:rPr>
              <w:t>N</w:t>
            </w:r>
            <w:r>
              <w:t>/A</w:t>
            </w:r>
          </w:p>
        </w:tc>
        <w:tc>
          <w:tcPr>
            <w:tcW w:w="1729" w:type="dxa"/>
            <w:vAlign w:val="center"/>
          </w:tcPr>
          <w:p w14:paraId="69FEDCDC" w14:textId="7C3085BE" w:rsidR="00587C9A" w:rsidRDefault="0088542A" w:rsidP="009838A4">
            <w:r>
              <w:rPr>
                <w:rFonts w:hint="eastAsia"/>
              </w:rPr>
              <w:t>N</w:t>
            </w:r>
            <w:r>
              <w:t>/A</w:t>
            </w:r>
          </w:p>
        </w:tc>
        <w:tc>
          <w:tcPr>
            <w:tcW w:w="1730" w:type="dxa"/>
            <w:vAlign w:val="center"/>
          </w:tcPr>
          <w:p w14:paraId="716BC89F" w14:textId="6C87B8B1" w:rsidR="00587C9A" w:rsidRDefault="0088542A" w:rsidP="009838A4">
            <w:r>
              <w:rPr>
                <w:rFonts w:hint="eastAsia"/>
              </w:rPr>
              <w:t>N</w:t>
            </w:r>
            <w:r>
              <w:t>/A</w:t>
            </w:r>
          </w:p>
        </w:tc>
      </w:tr>
      <w:tr w:rsidR="0088542A" w14:paraId="61299481" w14:textId="77777777" w:rsidTr="003679CC">
        <w:tc>
          <w:tcPr>
            <w:tcW w:w="1555" w:type="dxa"/>
            <w:vMerge/>
            <w:shd w:val="clear" w:color="auto" w:fill="E7E6E6" w:themeFill="background2"/>
            <w:vAlign w:val="center"/>
          </w:tcPr>
          <w:p w14:paraId="47E47C33" w14:textId="77777777" w:rsidR="0088542A" w:rsidRPr="00863AA1" w:rsidRDefault="0088542A" w:rsidP="0088542A"/>
        </w:tc>
        <w:tc>
          <w:tcPr>
            <w:tcW w:w="1275" w:type="dxa"/>
            <w:vMerge/>
            <w:shd w:val="clear" w:color="auto" w:fill="E7E6E6" w:themeFill="background2"/>
            <w:vAlign w:val="center"/>
          </w:tcPr>
          <w:p w14:paraId="237D95AF" w14:textId="77777777" w:rsidR="0088542A" w:rsidRDefault="0088542A" w:rsidP="0088542A"/>
        </w:tc>
        <w:tc>
          <w:tcPr>
            <w:tcW w:w="1134" w:type="dxa"/>
            <w:vMerge/>
            <w:shd w:val="clear" w:color="auto" w:fill="E7E6E6" w:themeFill="background2"/>
            <w:vAlign w:val="center"/>
          </w:tcPr>
          <w:p w14:paraId="23E4164B" w14:textId="77777777" w:rsidR="0088542A" w:rsidRDefault="0088542A" w:rsidP="0088542A"/>
        </w:tc>
        <w:tc>
          <w:tcPr>
            <w:tcW w:w="993" w:type="dxa"/>
            <w:shd w:val="clear" w:color="auto" w:fill="E7E6E6" w:themeFill="background2"/>
            <w:vAlign w:val="center"/>
          </w:tcPr>
          <w:p w14:paraId="00380C2C" w14:textId="77777777" w:rsidR="0088542A" w:rsidRDefault="0088542A" w:rsidP="0088542A">
            <w:r>
              <w:rPr>
                <w:rFonts w:hint="eastAsia"/>
              </w:rPr>
              <w:t>A</w:t>
            </w:r>
            <w:r>
              <w:t>ttack</w:t>
            </w:r>
          </w:p>
        </w:tc>
        <w:tc>
          <w:tcPr>
            <w:tcW w:w="1729" w:type="dxa"/>
            <w:vAlign w:val="center"/>
          </w:tcPr>
          <w:p w14:paraId="0137AE0F" w14:textId="6E47082D" w:rsidR="0088542A" w:rsidRDefault="0088542A" w:rsidP="0088542A">
            <w:r>
              <w:rPr>
                <w:rFonts w:hint="eastAsia"/>
              </w:rPr>
              <w:t>3</w:t>
            </w:r>
          </w:p>
        </w:tc>
        <w:tc>
          <w:tcPr>
            <w:tcW w:w="1729" w:type="dxa"/>
            <w:vAlign w:val="center"/>
          </w:tcPr>
          <w:p w14:paraId="501D2029" w14:textId="77AE91A0" w:rsidR="0088542A" w:rsidRDefault="0088542A" w:rsidP="0088542A">
            <w:r>
              <w:rPr>
                <w:rFonts w:hint="eastAsia"/>
              </w:rPr>
              <w:t>1</w:t>
            </w:r>
          </w:p>
        </w:tc>
        <w:tc>
          <w:tcPr>
            <w:tcW w:w="1729" w:type="dxa"/>
            <w:vAlign w:val="center"/>
          </w:tcPr>
          <w:p w14:paraId="08679B47" w14:textId="0AE7B787" w:rsidR="0088542A" w:rsidRDefault="0088542A" w:rsidP="0088542A">
            <w:r w:rsidRPr="0026145B">
              <w:rPr>
                <w:rFonts w:hint="eastAsia"/>
              </w:rPr>
              <w:t>N</w:t>
            </w:r>
            <w:r w:rsidRPr="0026145B">
              <w:t>/A</w:t>
            </w:r>
          </w:p>
        </w:tc>
        <w:tc>
          <w:tcPr>
            <w:tcW w:w="1729" w:type="dxa"/>
            <w:vAlign w:val="center"/>
          </w:tcPr>
          <w:p w14:paraId="09BCAB71" w14:textId="76787B0D" w:rsidR="0088542A" w:rsidRDefault="0088542A" w:rsidP="0088542A">
            <w:r w:rsidRPr="0026145B">
              <w:rPr>
                <w:rFonts w:hint="eastAsia"/>
              </w:rPr>
              <w:t>N</w:t>
            </w:r>
            <w:r w:rsidRPr="0026145B">
              <w:t>/A</w:t>
            </w:r>
          </w:p>
        </w:tc>
        <w:tc>
          <w:tcPr>
            <w:tcW w:w="1730" w:type="dxa"/>
            <w:vAlign w:val="center"/>
          </w:tcPr>
          <w:p w14:paraId="2609CDD1" w14:textId="071586BB" w:rsidR="0088542A" w:rsidRDefault="0088542A" w:rsidP="0088542A">
            <w:r w:rsidRPr="0026145B">
              <w:rPr>
                <w:rFonts w:hint="eastAsia"/>
              </w:rPr>
              <w:t>N</w:t>
            </w:r>
            <w:r w:rsidRPr="0026145B">
              <w:t>/A</w:t>
            </w:r>
          </w:p>
        </w:tc>
      </w:tr>
      <w:tr w:rsidR="0088542A" w14:paraId="67F1AA01" w14:textId="77777777" w:rsidTr="003679CC">
        <w:tc>
          <w:tcPr>
            <w:tcW w:w="1555" w:type="dxa"/>
            <w:vMerge/>
            <w:shd w:val="clear" w:color="auto" w:fill="E7E6E6" w:themeFill="background2"/>
            <w:vAlign w:val="center"/>
          </w:tcPr>
          <w:p w14:paraId="133300F1" w14:textId="77777777" w:rsidR="0088542A" w:rsidRPr="00863AA1" w:rsidRDefault="0088542A" w:rsidP="0088542A"/>
        </w:tc>
        <w:tc>
          <w:tcPr>
            <w:tcW w:w="1275" w:type="dxa"/>
            <w:vMerge/>
            <w:shd w:val="clear" w:color="auto" w:fill="E7E6E6" w:themeFill="background2"/>
            <w:vAlign w:val="center"/>
          </w:tcPr>
          <w:p w14:paraId="26B7DC7E" w14:textId="77777777" w:rsidR="0088542A" w:rsidRDefault="0088542A" w:rsidP="0088542A"/>
        </w:tc>
        <w:tc>
          <w:tcPr>
            <w:tcW w:w="1134" w:type="dxa"/>
            <w:vMerge/>
            <w:shd w:val="clear" w:color="auto" w:fill="E7E6E6" w:themeFill="background2"/>
            <w:vAlign w:val="center"/>
          </w:tcPr>
          <w:p w14:paraId="7692976D" w14:textId="77777777" w:rsidR="0088542A" w:rsidRDefault="0088542A" w:rsidP="0088542A"/>
        </w:tc>
        <w:tc>
          <w:tcPr>
            <w:tcW w:w="993" w:type="dxa"/>
            <w:shd w:val="clear" w:color="auto" w:fill="E7E6E6" w:themeFill="background2"/>
            <w:vAlign w:val="center"/>
          </w:tcPr>
          <w:p w14:paraId="70C81FA4" w14:textId="77777777" w:rsidR="0088542A" w:rsidRDefault="0088542A" w:rsidP="0088542A">
            <w:r>
              <w:rPr>
                <w:rFonts w:hint="eastAsia"/>
              </w:rPr>
              <w:t>N</w:t>
            </w:r>
            <w:r>
              <w:t>ormal</w:t>
            </w:r>
          </w:p>
        </w:tc>
        <w:tc>
          <w:tcPr>
            <w:tcW w:w="1729" w:type="dxa"/>
            <w:vAlign w:val="center"/>
          </w:tcPr>
          <w:p w14:paraId="4872B7E9" w14:textId="5E9F5C00" w:rsidR="0088542A" w:rsidRDefault="0088542A" w:rsidP="0088542A">
            <w:r>
              <w:rPr>
                <w:rFonts w:hint="eastAsia"/>
              </w:rPr>
              <w:t>2</w:t>
            </w:r>
            <w:r>
              <w:t>4</w:t>
            </w:r>
          </w:p>
        </w:tc>
        <w:tc>
          <w:tcPr>
            <w:tcW w:w="1729" w:type="dxa"/>
            <w:vAlign w:val="center"/>
          </w:tcPr>
          <w:p w14:paraId="74063DAF" w14:textId="7F15A7D9" w:rsidR="0088542A" w:rsidRDefault="0088542A" w:rsidP="0088542A">
            <w:r>
              <w:rPr>
                <w:rFonts w:hint="eastAsia"/>
              </w:rPr>
              <w:t>3</w:t>
            </w:r>
          </w:p>
        </w:tc>
        <w:tc>
          <w:tcPr>
            <w:tcW w:w="1729" w:type="dxa"/>
            <w:vAlign w:val="center"/>
          </w:tcPr>
          <w:p w14:paraId="2E794CD3" w14:textId="0CF8EE07" w:rsidR="0088542A" w:rsidRDefault="0088542A" w:rsidP="0088542A">
            <w:r w:rsidRPr="003B2332">
              <w:rPr>
                <w:rFonts w:hint="eastAsia"/>
              </w:rPr>
              <w:t>N</w:t>
            </w:r>
            <w:r w:rsidRPr="003B2332">
              <w:t>/A</w:t>
            </w:r>
          </w:p>
        </w:tc>
        <w:tc>
          <w:tcPr>
            <w:tcW w:w="1729" w:type="dxa"/>
            <w:vAlign w:val="center"/>
          </w:tcPr>
          <w:p w14:paraId="7E850401" w14:textId="44D02E60" w:rsidR="0088542A" w:rsidRDefault="0088542A" w:rsidP="0088542A">
            <w:r w:rsidRPr="003B2332">
              <w:rPr>
                <w:rFonts w:hint="eastAsia"/>
              </w:rPr>
              <w:t>N</w:t>
            </w:r>
            <w:r w:rsidRPr="003B2332">
              <w:t>/A</w:t>
            </w:r>
          </w:p>
        </w:tc>
        <w:tc>
          <w:tcPr>
            <w:tcW w:w="1730" w:type="dxa"/>
            <w:vAlign w:val="center"/>
          </w:tcPr>
          <w:p w14:paraId="4FF793E5" w14:textId="018FFCAF" w:rsidR="0088542A" w:rsidRDefault="0088542A" w:rsidP="0088542A">
            <w:r w:rsidRPr="003B2332">
              <w:rPr>
                <w:rFonts w:hint="eastAsia"/>
              </w:rPr>
              <w:t>N</w:t>
            </w:r>
            <w:r w:rsidRPr="003B2332">
              <w:t>/A</w:t>
            </w:r>
          </w:p>
        </w:tc>
      </w:tr>
      <w:tr w:rsidR="00587C9A" w14:paraId="084F043C" w14:textId="77777777" w:rsidTr="003679CC">
        <w:tc>
          <w:tcPr>
            <w:tcW w:w="1555" w:type="dxa"/>
            <w:vMerge/>
            <w:shd w:val="clear" w:color="auto" w:fill="E7E6E6" w:themeFill="background2"/>
            <w:vAlign w:val="center"/>
          </w:tcPr>
          <w:p w14:paraId="3D13E532" w14:textId="77777777" w:rsidR="00587C9A" w:rsidRPr="00863AA1" w:rsidRDefault="00587C9A" w:rsidP="009838A4"/>
        </w:tc>
        <w:tc>
          <w:tcPr>
            <w:tcW w:w="1275" w:type="dxa"/>
            <w:vMerge/>
            <w:shd w:val="clear" w:color="auto" w:fill="E7E6E6" w:themeFill="background2"/>
            <w:vAlign w:val="center"/>
          </w:tcPr>
          <w:p w14:paraId="3F4C7A2B" w14:textId="77777777" w:rsidR="00587C9A" w:rsidRDefault="00587C9A" w:rsidP="009838A4"/>
        </w:tc>
        <w:tc>
          <w:tcPr>
            <w:tcW w:w="1134" w:type="dxa"/>
            <w:vMerge w:val="restart"/>
            <w:shd w:val="clear" w:color="auto" w:fill="E7E6E6" w:themeFill="background2"/>
            <w:vAlign w:val="center"/>
          </w:tcPr>
          <w:p w14:paraId="73F796A4" w14:textId="77777777" w:rsidR="00587C9A" w:rsidRDefault="00587C9A" w:rsidP="009838A4">
            <w:r>
              <w:rPr>
                <w:rFonts w:hint="eastAsia"/>
              </w:rPr>
              <w:t>E</w:t>
            </w:r>
            <w:r>
              <w:t>xclusive</w:t>
            </w:r>
          </w:p>
        </w:tc>
        <w:tc>
          <w:tcPr>
            <w:tcW w:w="993" w:type="dxa"/>
            <w:shd w:val="clear" w:color="auto" w:fill="E7E6E6" w:themeFill="background2"/>
            <w:vAlign w:val="center"/>
          </w:tcPr>
          <w:p w14:paraId="7C5AF54E" w14:textId="77777777" w:rsidR="00587C9A" w:rsidRDefault="00587C9A" w:rsidP="009838A4">
            <w:r>
              <w:rPr>
                <w:rFonts w:hint="eastAsia"/>
              </w:rPr>
              <w:t>F</w:t>
            </w:r>
            <w:r>
              <w:t>eature Name</w:t>
            </w:r>
          </w:p>
        </w:tc>
        <w:tc>
          <w:tcPr>
            <w:tcW w:w="1729" w:type="dxa"/>
            <w:vAlign w:val="center"/>
          </w:tcPr>
          <w:p w14:paraId="4881A88C" w14:textId="2B16A7A5" w:rsidR="00587C9A" w:rsidRDefault="0088542A" w:rsidP="009838A4">
            <w:r w:rsidRPr="0088542A">
              <w:t>perf_event_alloc</w:t>
            </w:r>
          </w:p>
        </w:tc>
        <w:tc>
          <w:tcPr>
            <w:tcW w:w="1729" w:type="dxa"/>
            <w:vAlign w:val="center"/>
          </w:tcPr>
          <w:p w14:paraId="312BDC66" w14:textId="6ED75A8F" w:rsidR="00587C9A" w:rsidRDefault="0088542A" w:rsidP="009838A4">
            <w:r w:rsidRPr="0088542A">
              <w:t>syscall_exit_to_user_mode</w:t>
            </w:r>
          </w:p>
        </w:tc>
        <w:tc>
          <w:tcPr>
            <w:tcW w:w="1729" w:type="dxa"/>
            <w:vAlign w:val="center"/>
          </w:tcPr>
          <w:p w14:paraId="7AB31137" w14:textId="3CFAE2D4" w:rsidR="00587C9A" w:rsidRDefault="0088542A" w:rsidP="009838A4">
            <w:r w:rsidRPr="0088542A">
              <w:t>psi_group_change</w:t>
            </w:r>
          </w:p>
        </w:tc>
        <w:tc>
          <w:tcPr>
            <w:tcW w:w="1729" w:type="dxa"/>
            <w:vAlign w:val="center"/>
          </w:tcPr>
          <w:p w14:paraId="42A854DB" w14:textId="035CFD58" w:rsidR="00587C9A" w:rsidRDefault="0088542A" w:rsidP="009838A4">
            <w:r w:rsidRPr="0088542A">
              <w:t>merge_sched_in</w:t>
            </w:r>
          </w:p>
        </w:tc>
        <w:tc>
          <w:tcPr>
            <w:tcW w:w="1730" w:type="dxa"/>
            <w:vAlign w:val="center"/>
          </w:tcPr>
          <w:p w14:paraId="4ECC225C" w14:textId="2DBAA09E" w:rsidR="00587C9A" w:rsidRDefault="0088542A" w:rsidP="009838A4">
            <w:r w:rsidRPr="0088542A">
              <w:t>rb_next</w:t>
            </w:r>
          </w:p>
        </w:tc>
      </w:tr>
      <w:tr w:rsidR="00587C9A" w14:paraId="0E9147EE" w14:textId="77777777" w:rsidTr="003679CC">
        <w:tc>
          <w:tcPr>
            <w:tcW w:w="1555" w:type="dxa"/>
            <w:vMerge/>
            <w:shd w:val="clear" w:color="auto" w:fill="E7E6E6" w:themeFill="background2"/>
            <w:vAlign w:val="center"/>
          </w:tcPr>
          <w:p w14:paraId="5A6218FC" w14:textId="77777777" w:rsidR="00587C9A" w:rsidRPr="00863AA1" w:rsidRDefault="00587C9A" w:rsidP="009838A4"/>
        </w:tc>
        <w:tc>
          <w:tcPr>
            <w:tcW w:w="1275" w:type="dxa"/>
            <w:vMerge/>
            <w:shd w:val="clear" w:color="auto" w:fill="E7E6E6" w:themeFill="background2"/>
            <w:vAlign w:val="center"/>
          </w:tcPr>
          <w:p w14:paraId="00655551" w14:textId="77777777" w:rsidR="00587C9A" w:rsidRPr="003041FC" w:rsidRDefault="00587C9A" w:rsidP="009838A4"/>
        </w:tc>
        <w:tc>
          <w:tcPr>
            <w:tcW w:w="1134" w:type="dxa"/>
            <w:vMerge/>
            <w:shd w:val="clear" w:color="auto" w:fill="E7E6E6" w:themeFill="background2"/>
            <w:vAlign w:val="center"/>
          </w:tcPr>
          <w:p w14:paraId="4A86A8C4" w14:textId="77777777" w:rsidR="00587C9A" w:rsidRDefault="00587C9A" w:rsidP="009838A4"/>
        </w:tc>
        <w:tc>
          <w:tcPr>
            <w:tcW w:w="993" w:type="dxa"/>
            <w:shd w:val="clear" w:color="auto" w:fill="E7E6E6" w:themeFill="background2"/>
            <w:vAlign w:val="center"/>
          </w:tcPr>
          <w:p w14:paraId="2B0544B7" w14:textId="77777777" w:rsidR="00587C9A" w:rsidRDefault="00587C9A" w:rsidP="009838A4">
            <w:r>
              <w:rPr>
                <w:rFonts w:hint="eastAsia"/>
              </w:rPr>
              <w:t>A</w:t>
            </w:r>
            <w:r>
              <w:t>ttack</w:t>
            </w:r>
          </w:p>
        </w:tc>
        <w:tc>
          <w:tcPr>
            <w:tcW w:w="1729" w:type="dxa"/>
            <w:vAlign w:val="center"/>
          </w:tcPr>
          <w:p w14:paraId="0429FCB9" w14:textId="319ABD22" w:rsidR="00587C9A" w:rsidRDefault="0088542A" w:rsidP="009838A4">
            <w:r>
              <w:rPr>
                <w:rFonts w:hint="eastAsia"/>
              </w:rPr>
              <w:t>2</w:t>
            </w:r>
            <w:r>
              <w:t>4</w:t>
            </w:r>
          </w:p>
        </w:tc>
        <w:tc>
          <w:tcPr>
            <w:tcW w:w="1729" w:type="dxa"/>
            <w:vAlign w:val="center"/>
          </w:tcPr>
          <w:p w14:paraId="59D0E952" w14:textId="3A768C43" w:rsidR="00587C9A" w:rsidRDefault="0088542A" w:rsidP="009838A4">
            <w:r>
              <w:rPr>
                <w:rFonts w:hint="eastAsia"/>
              </w:rPr>
              <w:t>1</w:t>
            </w:r>
            <w:r>
              <w:t>9</w:t>
            </w:r>
          </w:p>
        </w:tc>
        <w:tc>
          <w:tcPr>
            <w:tcW w:w="1729" w:type="dxa"/>
            <w:vAlign w:val="center"/>
          </w:tcPr>
          <w:p w14:paraId="3E93DDC2" w14:textId="4F5F35BE" w:rsidR="00587C9A" w:rsidRDefault="0088542A" w:rsidP="009838A4">
            <w:r>
              <w:rPr>
                <w:rFonts w:hint="eastAsia"/>
              </w:rPr>
              <w:t>1</w:t>
            </w:r>
            <w:r>
              <w:t>5</w:t>
            </w:r>
          </w:p>
        </w:tc>
        <w:tc>
          <w:tcPr>
            <w:tcW w:w="1729" w:type="dxa"/>
            <w:vAlign w:val="center"/>
          </w:tcPr>
          <w:p w14:paraId="49AF35B1" w14:textId="591A020D" w:rsidR="00587C9A" w:rsidRDefault="0088542A" w:rsidP="009838A4">
            <w:r>
              <w:rPr>
                <w:rFonts w:hint="eastAsia"/>
              </w:rPr>
              <w:t>1</w:t>
            </w:r>
            <w:r>
              <w:t>8</w:t>
            </w:r>
          </w:p>
        </w:tc>
        <w:tc>
          <w:tcPr>
            <w:tcW w:w="1730" w:type="dxa"/>
            <w:vAlign w:val="center"/>
          </w:tcPr>
          <w:p w14:paraId="61AB9573" w14:textId="6E63B680" w:rsidR="00587C9A" w:rsidRDefault="0088542A" w:rsidP="009838A4">
            <w:r>
              <w:rPr>
                <w:rFonts w:hint="eastAsia"/>
              </w:rPr>
              <w:t>1</w:t>
            </w:r>
            <w:r>
              <w:t>6</w:t>
            </w:r>
          </w:p>
        </w:tc>
      </w:tr>
      <w:tr w:rsidR="00587C9A" w14:paraId="6B42EBC3" w14:textId="77777777" w:rsidTr="003679CC">
        <w:tc>
          <w:tcPr>
            <w:tcW w:w="1555" w:type="dxa"/>
            <w:vMerge/>
            <w:shd w:val="clear" w:color="auto" w:fill="E7E6E6" w:themeFill="background2"/>
            <w:vAlign w:val="center"/>
          </w:tcPr>
          <w:p w14:paraId="76811F31" w14:textId="77777777" w:rsidR="00587C9A" w:rsidRPr="00863AA1" w:rsidRDefault="00587C9A" w:rsidP="009838A4"/>
        </w:tc>
        <w:tc>
          <w:tcPr>
            <w:tcW w:w="1275" w:type="dxa"/>
            <w:vMerge/>
            <w:shd w:val="clear" w:color="auto" w:fill="E7E6E6" w:themeFill="background2"/>
            <w:vAlign w:val="center"/>
          </w:tcPr>
          <w:p w14:paraId="5296A1AC" w14:textId="77777777" w:rsidR="00587C9A" w:rsidRPr="003041FC" w:rsidRDefault="00587C9A" w:rsidP="009838A4"/>
        </w:tc>
        <w:tc>
          <w:tcPr>
            <w:tcW w:w="1134" w:type="dxa"/>
            <w:vMerge/>
            <w:shd w:val="clear" w:color="auto" w:fill="E7E6E6" w:themeFill="background2"/>
            <w:vAlign w:val="center"/>
          </w:tcPr>
          <w:p w14:paraId="77C51B86" w14:textId="77777777" w:rsidR="00587C9A" w:rsidRDefault="00587C9A" w:rsidP="009838A4"/>
        </w:tc>
        <w:tc>
          <w:tcPr>
            <w:tcW w:w="993" w:type="dxa"/>
            <w:shd w:val="clear" w:color="auto" w:fill="E7E6E6" w:themeFill="background2"/>
            <w:vAlign w:val="center"/>
          </w:tcPr>
          <w:p w14:paraId="5FBDCDED" w14:textId="77777777" w:rsidR="00587C9A" w:rsidRDefault="00587C9A" w:rsidP="009838A4">
            <w:r>
              <w:rPr>
                <w:rFonts w:hint="eastAsia"/>
              </w:rPr>
              <w:t>N</w:t>
            </w:r>
            <w:r>
              <w:t>ormal</w:t>
            </w:r>
          </w:p>
        </w:tc>
        <w:tc>
          <w:tcPr>
            <w:tcW w:w="1729" w:type="dxa"/>
            <w:vAlign w:val="center"/>
          </w:tcPr>
          <w:p w14:paraId="0F91ECD2" w14:textId="4B61B16F" w:rsidR="00587C9A" w:rsidRDefault="0088542A" w:rsidP="009838A4">
            <w:r>
              <w:rPr>
                <w:rFonts w:hint="eastAsia"/>
              </w:rPr>
              <w:t>2</w:t>
            </w:r>
            <w:r>
              <w:t>4</w:t>
            </w:r>
          </w:p>
        </w:tc>
        <w:tc>
          <w:tcPr>
            <w:tcW w:w="1729" w:type="dxa"/>
            <w:vAlign w:val="center"/>
          </w:tcPr>
          <w:p w14:paraId="6C36E118" w14:textId="37A12269" w:rsidR="00587C9A" w:rsidRDefault="0088542A" w:rsidP="009838A4">
            <w:r>
              <w:rPr>
                <w:rFonts w:hint="eastAsia"/>
              </w:rPr>
              <w:t>1</w:t>
            </w:r>
            <w:r>
              <w:t>9</w:t>
            </w:r>
          </w:p>
        </w:tc>
        <w:tc>
          <w:tcPr>
            <w:tcW w:w="1729" w:type="dxa"/>
            <w:vAlign w:val="center"/>
          </w:tcPr>
          <w:p w14:paraId="10664763" w14:textId="424F962E" w:rsidR="00587C9A" w:rsidRDefault="0088542A" w:rsidP="009838A4">
            <w:r>
              <w:rPr>
                <w:rFonts w:hint="eastAsia"/>
              </w:rPr>
              <w:t>1</w:t>
            </w:r>
            <w:r>
              <w:t>5</w:t>
            </w:r>
          </w:p>
        </w:tc>
        <w:tc>
          <w:tcPr>
            <w:tcW w:w="1729" w:type="dxa"/>
            <w:vAlign w:val="center"/>
          </w:tcPr>
          <w:p w14:paraId="3ECD6992" w14:textId="496DCB73" w:rsidR="00587C9A" w:rsidRDefault="0088542A" w:rsidP="009838A4">
            <w:r>
              <w:rPr>
                <w:rFonts w:hint="eastAsia"/>
              </w:rPr>
              <w:t>1</w:t>
            </w:r>
            <w:r>
              <w:t>8</w:t>
            </w:r>
          </w:p>
        </w:tc>
        <w:tc>
          <w:tcPr>
            <w:tcW w:w="1730" w:type="dxa"/>
            <w:vAlign w:val="center"/>
          </w:tcPr>
          <w:p w14:paraId="6957E040" w14:textId="4DDC0397" w:rsidR="00587C9A" w:rsidRDefault="0088542A" w:rsidP="009838A4">
            <w:r>
              <w:rPr>
                <w:rFonts w:hint="eastAsia"/>
              </w:rPr>
              <w:t>1</w:t>
            </w:r>
            <w:r>
              <w:t>6</w:t>
            </w:r>
          </w:p>
        </w:tc>
      </w:tr>
      <w:tr w:rsidR="00587C9A" w14:paraId="628F1772" w14:textId="77777777" w:rsidTr="003679CC">
        <w:tc>
          <w:tcPr>
            <w:tcW w:w="1555" w:type="dxa"/>
            <w:vMerge/>
            <w:shd w:val="clear" w:color="auto" w:fill="E7E6E6" w:themeFill="background2"/>
            <w:vAlign w:val="center"/>
          </w:tcPr>
          <w:p w14:paraId="015B82FE" w14:textId="77777777" w:rsidR="00587C9A" w:rsidRPr="00863AA1" w:rsidRDefault="00587C9A" w:rsidP="009838A4"/>
        </w:tc>
        <w:tc>
          <w:tcPr>
            <w:tcW w:w="1275" w:type="dxa"/>
            <w:vMerge/>
            <w:shd w:val="clear" w:color="auto" w:fill="E7E6E6" w:themeFill="background2"/>
            <w:vAlign w:val="center"/>
          </w:tcPr>
          <w:p w14:paraId="2EBCF429" w14:textId="77777777" w:rsidR="00587C9A" w:rsidRPr="003041FC" w:rsidRDefault="00587C9A" w:rsidP="009838A4"/>
        </w:tc>
        <w:tc>
          <w:tcPr>
            <w:tcW w:w="1134" w:type="dxa"/>
            <w:vMerge w:val="restart"/>
            <w:shd w:val="clear" w:color="auto" w:fill="E7E6E6" w:themeFill="background2"/>
            <w:vAlign w:val="center"/>
          </w:tcPr>
          <w:p w14:paraId="21EF90FB" w14:textId="77777777" w:rsidR="00587C9A" w:rsidRDefault="00587C9A" w:rsidP="009838A4">
            <w:r>
              <w:rPr>
                <w:rFonts w:hint="eastAsia"/>
              </w:rPr>
              <w:t>A</w:t>
            </w:r>
            <w:r>
              <w:t>ll</w:t>
            </w:r>
          </w:p>
        </w:tc>
        <w:tc>
          <w:tcPr>
            <w:tcW w:w="993" w:type="dxa"/>
            <w:shd w:val="clear" w:color="auto" w:fill="E7E6E6" w:themeFill="background2"/>
            <w:vAlign w:val="center"/>
          </w:tcPr>
          <w:p w14:paraId="7E99A21E" w14:textId="77777777" w:rsidR="00587C9A" w:rsidRDefault="00587C9A" w:rsidP="009838A4">
            <w:r>
              <w:rPr>
                <w:rFonts w:hint="eastAsia"/>
              </w:rPr>
              <w:t>F</w:t>
            </w:r>
            <w:r>
              <w:t>eature Name</w:t>
            </w:r>
          </w:p>
        </w:tc>
        <w:tc>
          <w:tcPr>
            <w:tcW w:w="1729" w:type="dxa"/>
            <w:vAlign w:val="center"/>
          </w:tcPr>
          <w:p w14:paraId="66ED528B" w14:textId="3D620CF9" w:rsidR="00587C9A" w:rsidRDefault="0088542A" w:rsidP="009838A4">
            <w:r w:rsidRPr="0088542A">
              <w:t>perf_event_alloc</w:t>
            </w:r>
          </w:p>
        </w:tc>
        <w:tc>
          <w:tcPr>
            <w:tcW w:w="1729" w:type="dxa"/>
            <w:vAlign w:val="center"/>
          </w:tcPr>
          <w:p w14:paraId="39848779" w14:textId="046AA1F9" w:rsidR="00587C9A" w:rsidRDefault="0088542A" w:rsidP="009838A4">
            <w:r w:rsidRPr="0088542A">
              <w:t>syscall_exit_to_user_mode</w:t>
            </w:r>
          </w:p>
        </w:tc>
        <w:tc>
          <w:tcPr>
            <w:tcW w:w="1729" w:type="dxa"/>
            <w:vAlign w:val="center"/>
          </w:tcPr>
          <w:p w14:paraId="2C4DF2CB" w14:textId="72E28334" w:rsidR="00587C9A" w:rsidRDefault="0088542A" w:rsidP="009838A4">
            <w:r w:rsidRPr="0088542A">
              <w:t>psi_group_change</w:t>
            </w:r>
          </w:p>
        </w:tc>
        <w:tc>
          <w:tcPr>
            <w:tcW w:w="1729" w:type="dxa"/>
            <w:vAlign w:val="center"/>
          </w:tcPr>
          <w:p w14:paraId="45681450" w14:textId="241BB068" w:rsidR="00587C9A" w:rsidRDefault="0088542A" w:rsidP="009838A4">
            <w:r w:rsidRPr="0088542A">
              <w:t>merge_sched_in</w:t>
            </w:r>
          </w:p>
        </w:tc>
        <w:tc>
          <w:tcPr>
            <w:tcW w:w="1730" w:type="dxa"/>
            <w:vAlign w:val="center"/>
          </w:tcPr>
          <w:p w14:paraId="44E00E3D" w14:textId="4B89C55A" w:rsidR="00587C9A" w:rsidRDefault="0088542A" w:rsidP="009838A4">
            <w:r w:rsidRPr="0088542A">
              <w:t>rb_next</w:t>
            </w:r>
          </w:p>
        </w:tc>
      </w:tr>
      <w:tr w:rsidR="00587C9A" w14:paraId="04887D1F" w14:textId="77777777" w:rsidTr="003679CC">
        <w:tc>
          <w:tcPr>
            <w:tcW w:w="1555" w:type="dxa"/>
            <w:vMerge/>
            <w:shd w:val="clear" w:color="auto" w:fill="E7E6E6" w:themeFill="background2"/>
            <w:vAlign w:val="center"/>
          </w:tcPr>
          <w:p w14:paraId="26834FBA" w14:textId="77777777" w:rsidR="00587C9A" w:rsidRPr="00863AA1" w:rsidRDefault="00587C9A" w:rsidP="009838A4"/>
        </w:tc>
        <w:tc>
          <w:tcPr>
            <w:tcW w:w="1275" w:type="dxa"/>
            <w:vMerge/>
            <w:shd w:val="clear" w:color="auto" w:fill="E7E6E6" w:themeFill="background2"/>
            <w:vAlign w:val="center"/>
          </w:tcPr>
          <w:p w14:paraId="169647D9" w14:textId="77777777" w:rsidR="00587C9A" w:rsidRPr="003041FC" w:rsidRDefault="00587C9A" w:rsidP="009838A4"/>
        </w:tc>
        <w:tc>
          <w:tcPr>
            <w:tcW w:w="1134" w:type="dxa"/>
            <w:vMerge/>
            <w:shd w:val="clear" w:color="auto" w:fill="E7E6E6" w:themeFill="background2"/>
            <w:vAlign w:val="center"/>
          </w:tcPr>
          <w:p w14:paraId="1E4F08EE" w14:textId="77777777" w:rsidR="00587C9A" w:rsidRDefault="00587C9A" w:rsidP="009838A4"/>
        </w:tc>
        <w:tc>
          <w:tcPr>
            <w:tcW w:w="993" w:type="dxa"/>
            <w:shd w:val="clear" w:color="auto" w:fill="E7E6E6" w:themeFill="background2"/>
            <w:vAlign w:val="center"/>
          </w:tcPr>
          <w:p w14:paraId="591655AC" w14:textId="77777777" w:rsidR="00587C9A" w:rsidRDefault="00587C9A" w:rsidP="009838A4">
            <w:r>
              <w:rPr>
                <w:rFonts w:hint="eastAsia"/>
              </w:rPr>
              <w:t>A</w:t>
            </w:r>
            <w:r>
              <w:t>ttack</w:t>
            </w:r>
          </w:p>
        </w:tc>
        <w:tc>
          <w:tcPr>
            <w:tcW w:w="1729" w:type="dxa"/>
            <w:vAlign w:val="center"/>
          </w:tcPr>
          <w:p w14:paraId="48E17EB3" w14:textId="75DB14FF" w:rsidR="00587C9A" w:rsidRDefault="0088542A" w:rsidP="009838A4">
            <w:r>
              <w:rPr>
                <w:rFonts w:hint="eastAsia"/>
              </w:rPr>
              <w:t>2</w:t>
            </w:r>
            <w:r>
              <w:t>4</w:t>
            </w:r>
          </w:p>
        </w:tc>
        <w:tc>
          <w:tcPr>
            <w:tcW w:w="1729" w:type="dxa"/>
            <w:vAlign w:val="center"/>
          </w:tcPr>
          <w:p w14:paraId="0DC6835B" w14:textId="39183A59" w:rsidR="00587C9A" w:rsidRDefault="0088542A" w:rsidP="009838A4">
            <w:r>
              <w:rPr>
                <w:rFonts w:hint="eastAsia"/>
              </w:rPr>
              <w:t>1</w:t>
            </w:r>
            <w:r>
              <w:t>9</w:t>
            </w:r>
          </w:p>
        </w:tc>
        <w:tc>
          <w:tcPr>
            <w:tcW w:w="1729" w:type="dxa"/>
            <w:vAlign w:val="center"/>
          </w:tcPr>
          <w:p w14:paraId="13A9E3DF" w14:textId="330DE75E" w:rsidR="00587C9A" w:rsidRDefault="0088542A" w:rsidP="009838A4">
            <w:r>
              <w:rPr>
                <w:rFonts w:hint="eastAsia"/>
              </w:rPr>
              <w:t>1</w:t>
            </w:r>
            <w:r>
              <w:t>5</w:t>
            </w:r>
          </w:p>
        </w:tc>
        <w:tc>
          <w:tcPr>
            <w:tcW w:w="1729" w:type="dxa"/>
            <w:vAlign w:val="center"/>
          </w:tcPr>
          <w:p w14:paraId="7797A31F" w14:textId="46F0D053" w:rsidR="00587C9A" w:rsidRDefault="0088542A" w:rsidP="009838A4">
            <w:r>
              <w:rPr>
                <w:rFonts w:hint="eastAsia"/>
              </w:rPr>
              <w:t>1</w:t>
            </w:r>
            <w:r>
              <w:t>8</w:t>
            </w:r>
          </w:p>
        </w:tc>
        <w:tc>
          <w:tcPr>
            <w:tcW w:w="1730" w:type="dxa"/>
            <w:vAlign w:val="center"/>
          </w:tcPr>
          <w:p w14:paraId="0F59D68C" w14:textId="5C444DC0" w:rsidR="00587C9A" w:rsidRDefault="0088542A" w:rsidP="009838A4">
            <w:r>
              <w:rPr>
                <w:rFonts w:hint="eastAsia"/>
              </w:rPr>
              <w:t>1</w:t>
            </w:r>
            <w:r>
              <w:t>6</w:t>
            </w:r>
          </w:p>
        </w:tc>
      </w:tr>
      <w:tr w:rsidR="00587C9A" w14:paraId="6B4DACE7" w14:textId="77777777" w:rsidTr="003679CC">
        <w:tc>
          <w:tcPr>
            <w:tcW w:w="1555" w:type="dxa"/>
            <w:vMerge/>
            <w:shd w:val="clear" w:color="auto" w:fill="E7E6E6" w:themeFill="background2"/>
            <w:vAlign w:val="center"/>
          </w:tcPr>
          <w:p w14:paraId="0334D3F3" w14:textId="77777777" w:rsidR="00587C9A" w:rsidRPr="00863AA1" w:rsidRDefault="00587C9A" w:rsidP="009838A4"/>
        </w:tc>
        <w:tc>
          <w:tcPr>
            <w:tcW w:w="1275" w:type="dxa"/>
            <w:vMerge/>
            <w:shd w:val="clear" w:color="auto" w:fill="E7E6E6" w:themeFill="background2"/>
            <w:vAlign w:val="center"/>
          </w:tcPr>
          <w:p w14:paraId="1CB3C1E9" w14:textId="77777777" w:rsidR="00587C9A" w:rsidRPr="003041FC" w:rsidRDefault="00587C9A" w:rsidP="009838A4"/>
        </w:tc>
        <w:tc>
          <w:tcPr>
            <w:tcW w:w="1134" w:type="dxa"/>
            <w:vMerge/>
            <w:shd w:val="clear" w:color="auto" w:fill="E7E6E6" w:themeFill="background2"/>
            <w:vAlign w:val="center"/>
          </w:tcPr>
          <w:p w14:paraId="3722B6B4" w14:textId="77777777" w:rsidR="00587C9A" w:rsidRDefault="00587C9A" w:rsidP="009838A4"/>
        </w:tc>
        <w:tc>
          <w:tcPr>
            <w:tcW w:w="993" w:type="dxa"/>
            <w:shd w:val="clear" w:color="auto" w:fill="E7E6E6" w:themeFill="background2"/>
            <w:vAlign w:val="center"/>
          </w:tcPr>
          <w:p w14:paraId="49C7E491" w14:textId="77777777" w:rsidR="00587C9A" w:rsidRDefault="00587C9A" w:rsidP="009838A4">
            <w:r>
              <w:rPr>
                <w:rFonts w:hint="eastAsia"/>
              </w:rPr>
              <w:t>N</w:t>
            </w:r>
            <w:r>
              <w:t>ormal</w:t>
            </w:r>
          </w:p>
        </w:tc>
        <w:tc>
          <w:tcPr>
            <w:tcW w:w="1729" w:type="dxa"/>
            <w:vAlign w:val="center"/>
          </w:tcPr>
          <w:p w14:paraId="14986BF7" w14:textId="47E32F40" w:rsidR="00587C9A" w:rsidRDefault="0088542A" w:rsidP="009838A4">
            <w:r>
              <w:rPr>
                <w:rFonts w:hint="eastAsia"/>
              </w:rPr>
              <w:t>2</w:t>
            </w:r>
            <w:r>
              <w:t>4</w:t>
            </w:r>
          </w:p>
        </w:tc>
        <w:tc>
          <w:tcPr>
            <w:tcW w:w="1729" w:type="dxa"/>
            <w:vAlign w:val="center"/>
          </w:tcPr>
          <w:p w14:paraId="36729BAD" w14:textId="54D3350B" w:rsidR="00587C9A" w:rsidRDefault="0088542A" w:rsidP="009838A4">
            <w:r>
              <w:rPr>
                <w:rFonts w:hint="eastAsia"/>
              </w:rPr>
              <w:t>1</w:t>
            </w:r>
            <w:r>
              <w:t>9</w:t>
            </w:r>
          </w:p>
        </w:tc>
        <w:tc>
          <w:tcPr>
            <w:tcW w:w="1729" w:type="dxa"/>
            <w:vAlign w:val="center"/>
          </w:tcPr>
          <w:p w14:paraId="65CB177C" w14:textId="22D19147" w:rsidR="00587C9A" w:rsidRDefault="0088542A" w:rsidP="009838A4">
            <w:r>
              <w:rPr>
                <w:rFonts w:hint="eastAsia"/>
              </w:rPr>
              <w:t>1</w:t>
            </w:r>
            <w:r>
              <w:t>5</w:t>
            </w:r>
          </w:p>
        </w:tc>
        <w:tc>
          <w:tcPr>
            <w:tcW w:w="1729" w:type="dxa"/>
            <w:vAlign w:val="center"/>
          </w:tcPr>
          <w:p w14:paraId="3B50CF82" w14:textId="5E383556" w:rsidR="00587C9A" w:rsidRDefault="0088542A" w:rsidP="009838A4">
            <w:r>
              <w:rPr>
                <w:rFonts w:hint="eastAsia"/>
              </w:rPr>
              <w:t>1</w:t>
            </w:r>
            <w:r>
              <w:t>8</w:t>
            </w:r>
          </w:p>
        </w:tc>
        <w:tc>
          <w:tcPr>
            <w:tcW w:w="1730" w:type="dxa"/>
            <w:vAlign w:val="center"/>
          </w:tcPr>
          <w:p w14:paraId="26357170" w14:textId="7C82FA6A" w:rsidR="00587C9A" w:rsidRDefault="0088542A" w:rsidP="009838A4">
            <w:r>
              <w:rPr>
                <w:rFonts w:hint="eastAsia"/>
              </w:rPr>
              <w:t>1</w:t>
            </w:r>
            <w:r>
              <w:t>6</w:t>
            </w:r>
          </w:p>
        </w:tc>
      </w:tr>
      <w:tr w:rsidR="0088542A" w14:paraId="0C12F94E" w14:textId="77777777" w:rsidTr="003679CC">
        <w:tc>
          <w:tcPr>
            <w:tcW w:w="1555" w:type="dxa"/>
            <w:vMerge/>
            <w:shd w:val="clear" w:color="auto" w:fill="E7E6E6" w:themeFill="background2"/>
            <w:vAlign w:val="center"/>
          </w:tcPr>
          <w:p w14:paraId="1DEF043E" w14:textId="77777777" w:rsidR="0088542A" w:rsidRPr="00863AA1" w:rsidRDefault="0088542A" w:rsidP="0088542A"/>
        </w:tc>
        <w:tc>
          <w:tcPr>
            <w:tcW w:w="1275" w:type="dxa"/>
            <w:vMerge w:val="restart"/>
            <w:shd w:val="clear" w:color="auto" w:fill="E7E6E6" w:themeFill="background2"/>
            <w:vAlign w:val="center"/>
          </w:tcPr>
          <w:p w14:paraId="75828EC5" w14:textId="77777777" w:rsidR="0088542A" w:rsidRPr="003041FC" w:rsidRDefault="0088542A" w:rsidP="0088542A">
            <w:r>
              <w:t>I</w:t>
            </w:r>
            <w:r w:rsidRPr="003041FC">
              <w:t>nstructions</w:t>
            </w:r>
          </w:p>
        </w:tc>
        <w:tc>
          <w:tcPr>
            <w:tcW w:w="1134" w:type="dxa"/>
            <w:vMerge w:val="restart"/>
            <w:shd w:val="clear" w:color="auto" w:fill="E7E6E6" w:themeFill="background2"/>
            <w:vAlign w:val="center"/>
          </w:tcPr>
          <w:p w14:paraId="2CAC0A03" w14:textId="77777777" w:rsidR="0088542A" w:rsidRDefault="0088542A" w:rsidP="0088542A">
            <w:r>
              <w:rPr>
                <w:rFonts w:hint="eastAsia"/>
              </w:rPr>
              <w:t>C</w:t>
            </w:r>
            <w:r>
              <w:t>ommon</w:t>
            </w:r>
          </w:p>
        </w:tc>
        <w:tc>
          <w:tcPr>
            <w:tcW w:w="993" w:type="dxa"/>
            <w:shd w:val="clear" w:color="auto" w:fill="E7E6E6" w:themeFill="background2"/>
            <w:vAlign w:val="center"/>
          </w:tcPr>
          <w:p w14:paraId="5F08E509" w14:textId="77777777" w:rsidR="0088542A" w:rsidRDefault="0088542A" w:rsidP="0088542A">
            <w:r>
              <w:rPr>
                <w:rFonts w:hint="eastAsia"/>
              </w:rPr>
              <w:t>F</w:t>
            </w:r>
            <w:r>
              <w:t>eature Name</w:t>
            </w:r>
          </w:p>
        </w:tc>
        <w:tc>
          <w:tcPr>
            <w:tcW w:w="1729" w:type="dxa"/>
            <w:vAlign w:val="center"/>
          </w:tcPr>
          <w:p w14:paraId="73478333" w14:textId="7E68781C" w:rsidR="0088542A" w:rsidRDefault="0088542A" w:rsidP="0088542A">
            <w:r>
              <w:rPr>
                <w:rFonts w:hint="eastAsia"/>
              </w:rPr>
              <w:t>N</w:t>
            </w:r>
            <w:r>
              <w:t>/A</w:t>
            </w:r>
          </w:p>
        </w:tc>
        <w:tc>
          <w:tcPr>
            <w:tcW w:w="1729" w:type="dxa"/>
            <w:vAlign w:val="center"/>
          </w:tcPr>
          <w:p w14:paraId="1981422D" w14:textId="283AA389" w:rsidR="0088542A" w:rsidRDefault="0088542A" w:rsidP="0088542A">
            <w:r w:rsidRPr="00D02AF0">
              <w:rPr>
                <w:rFonts w:hint="eastAsia"/>
              </w:rPr>
              <w:t>N</w:t>
            </w:r>
            <w:r w:rsidRPr="00D02AF0">
              <w:t>/A</w:t>
            </w:r>
          </w:p>
        </w:tc>
        <w:tc>
          <w:tcPr>
            <w:tcW w:w="1729" w:type="dxa"/>
            <w:vAlign w:val="center"/>
          </w:tcPr>
          <w:p w14:paraId="0ED47B90" w14:textId="4F02196F" w:rsidR="0088542A" w:rsidRDefault="0088542A" w:rsidP="0088542A">
            <w:r w:rsidRPr="00D02AF0">
              <w:rPr>
                <w:rFonts w:hint="eastAsia"/>
              </w:rPr>
              <w:t>N</w:t>
            </w:r>
            <w:r w:rsidRPr="00D02AF0">
              <w:t>/A</w:t>
            </w:r>
          </w:p>
        </w:tc>
        <w:tc>
          <w:tcPr>
            <w:tcW w:w="1729" w:type="dxa"/>
            <w:vAlign w:val="center"/>
          </w:tcPr>
          <w:p w14:paraId="0894F42B" w14:textId="2D301A47" w:rsidR="0088542A" w:rsidRDefault="0088542A" w:rsidP="0088542A">
            <w:r w:rsidRPr="00D02AF0">
              <w:rPr>
                <w:rFonts w:hint="eastAsia"/>
              </w:rPr>
              <w:t>N</w:t>
            </w:r>
            <w:r w:rsidRPr="00D02AF0">
              <w:t>/A</w:t>
            </w:r>
          </w:p>
        </w:tc>
        <w:tc>
          <w:tcPr>
            <w:tcW w:w="1730" w:type="dxa"/>
            <w:vAlign w:val="center"/>
          </w:tcPr>
          <w:p w14:paraId="5567D994" w14:textId="1BD73F21" w:rsidR="0088542A" w:rsidRDefault="0088542A" w:rsidP="0088542A">
            <w:r w:rsidRPr="00D02AF0">
              <w:rPr>
                <w:rFonts w:hint="eastAsia"/>
              </w:rPr>
              <w:t>N</w:t>
            </w:r>
            <w:r w:rsidRPr="00D02AF0">
              <w:t>/A</w:t>
            </w:r>
          </w:p>
        </w:tc>
      </w:tr>
      <w:tr w:rsidR="0088542A" w14:paraId="65120D32" w14:textId="77777777" w:rsidTr="003679CC">
        <w:tc>
          <w:tcPr>
            <w:tcW w:w="1555" w:type="dxa"/>
            <w:vMerge/>
            <w:shd w:val="clear" w:color="auto" w:fill="E7E6E6" w:themeFill="background2"/>
            <w:vAlign w:val="center"/>
          </w:tcPr>
          <w:p w14:paraId="4EF2E673" w14:textId="77777777" w:rsidR="0088542A" w:rsidRPr="00863AA1" w:rsidRDefault="0088542A" w:rsidP="0088542A"/>
        </w:tc>
        <w:tc>
          <w:tcPr>
            <w:tcW w:w="1275" w:type="dxa"/>
            <w:vMerge/>
            <w:shd w:val="clear" w:color="auto" w:fill="E7E6E6" w:themeFill="background2"/>
            <w:vAlign w:val="center"/>
          </w:tcPr>
          <w:p w14:paraId="577F9DB2" w14:textId="77777777" w:rsidR="0088542A" w:rsidRDefault="0088542A" w:rsidP="0088542A"/>
        </w:tc>
        <w:tc>
          <w:tcPr>
            <w:tcW w:w="1134" w:type="dxa"/>
            <w:vMerge/>
            <w:shd w:val="clear" w:color="auto" w:fill="E7E6E6" w:themeFill="background2"/>
            <w:vAlign w:val="center"/>
          </w:tcPr>
          <w:p w14:paraId="55D1A049" w14:textId="77777777" w:rsidR="0088542A" w:rsidRDefault="0088542A" w:rsidP="0088542A"/>
        </w:tc>
        <w:tc>
          <w:tcPr>
            <w:tcW w:w="993" w:type="dxa"/>
            <w:shd w:val="clear" w:color="auto" w:fill="E7E6E6" w:themeFill="background2"/>
            <w:vAlign w:val="center"/>
          </w:tcPr>
          <w:p w14:paraId="65FEFC90" w14:textId="77777777" w:rsidR="0088542A" w:rsidRDefault="0088542A" w:rsidP="0088542A">
            <w:r>
              <w:rPr>
                <w:rFonts w:hint="eastAsia"/>
              </w:rPr>
              <w:t>A</w:t>
            </w:r>
            <w:r>
              <w:t>ttack</w:t>
            </w:r>
          </w:p>
        </w:tc>
        <w:tc>
          <w:tcPr>
            <w:tcW w:w="1729" w:type="dxa"/>
            <w:vAlign w:val="center"/>
          </w:tcPr>
          <w:p w14:paraId="022C1DAC" w14:textId="2337373D" w:rsidR="0088542A" w:rsidRDefault="0088542A" w:rsidP="0088542A">
            <w:r w:rsidRPr="00224310">
              <w:rPr>
                <w:rFonts w:hint="eastAsia"/>
              </w:rPr>
              <w:t>N</w:t>
            </w:r>
            <w:r w:rsidRPr="00224310">
              <w:t>/A</w:t>
            </w:r>
          </w:p>
        </w:tc>
        <w:tc>
          <w:tcPr>
            <w:tcW w:w="1729" w:type="dxa"/>
            <w:vAlign w:val="center"/>
          </w:tcPr>
          <w:p w14:paraId="717AFE89" w14:textId="6CA0764A" w:rsidR="0088542A" w:rsidRDefault="0088542A" w:rsidP="0088542A">
            <w:r w:rsidRPr="00D02AF0">
              <w:rPr>
                <w:rFonts w:hint="eastAsia"/>
              </w:rPr>
              <w:t>N</w:t>
            </w:r>
            <w:r w:rsidRPr="00D02AF0">
              <w:t>/A</w:t>
            </w:r>
          </w:p>
        </w:tc>
        <w:tc>
          <w:tcPr>
            <w:tcW w:w="1729" w:type="dxa"/>
            <w:vAlign w:val="center"/>
          </w:tcPr>
          <w:p w14:paraId="1683D0AD" w14:textId="1E9699C8" w:rsidR="0088542A" w:rsidRDefault="0088542A" w:rsidP="0088542A">
            <w:r w:rsidRPr="00D02AF0">
              <w:rPr>
                <w:rFonts w:hint="eastAsia"/>
              </w:rPr>
              <w:t>N</w:t>
            </w:r>
            <w:r w:rsidRPr="00D02AF0">
              <w:t>/A</w:t>
            </w:r>
          </w:p>
        </w:tc>
        <w:tc>
          <w:tcPr>
            <w:tcW w:w="1729" w:type="dxa"/>
            <w:vAlign w:val="center"/>
          </w:tcPr>
          <w:p w14:paraId="59E92D7A" w14:textId="296CE8BE" w:rsidR="0088542A" w:rsidRDefault="0088542A" w:rsidP="0088542A">
            <w:r w:rsidRPr="00D02AF0">
              <w:rPr>
                <w:rFonts w:hint="eastAsia"/>
              </w:rPr>
              <w:t>N</w:t>
            </w:r>
            <w:r w:rsidRPr="00D02AF0">
              <w:t>/A</w:t>
            </w:r>
          </w:p>
        </w:tc>
        <w:tc>
          <w:tcPr>
            <w:tcW w:w="1730" w:type="dxa"/>
            <w:vAlign w:val="center"/>
          </w:tcPr>
          <w:p w14:paraId="618276BD" w14:textId="2B9DA71C" w:rsidR="0088542A" w:rsidRDefault="0088542A" w:rsidP="0088542A">
            <w:r w:rsidRPr="00D02AF0">
              <w:rPr>
                <w:rFonts w:hint="eastAsia"/>
              </w:rPr>
              <w:t>N</w:t>
            </w:r>
            <w:r w:rsidRPr="00D02AF0">
              <w:t>/A</w:t>
            </w:r>
          </w:p>
        </w:tc>
      </w:tr>
      <w:tr w:rsidR="0088542A" w14:paraId="7E14517E" w14:textId="77777777" w:rsidTr="003679CC">
        <w:tc>
          <w:tcPr>
            <w:tcW w:w="1555" w:type="dxa"/>
            <w:vMerge/>
            <w:shd w:val="clear" w:color="auto" w:fill="E7E6E6" w:themeFill="background2"/>
            <w:vAlign w:val="center"/>
          </w:tcPr>
          <w:p w14:paraId="00911D85" w14:textId="77777777" w:rsidR="0088542A" w:rsidRPr="00863AA1" w:rsidRDefault="0088542A" w:rsidP="0088542A"/>
        </w:tc>
        <w:tc>
          <w:tcPr>
            <w:tcW w:w="1275" w:type="dxa"/>
            <w:vMerge/>
            <w:shd w:val="clear" w:color="auto" w:fill="E7E6E6" w:themeFill="background2"/>
            <w:vAlign w:val="center"/>
          </w:tcPr>
          <w:p w14:paraId="5A262F70" w14:textId="77777777" w:rsidR="0088542A" w:rsidRDefault="0088542A" w:rsidP="0088542A"/>
        </w:tc>
        <w:tc>
          <w:tcPr>
            <w:tcW w:w="1134" w:type="dxa"/>
            <w:vMerge/>
            <w:shd w:val="clear" w:color="auto" w:fill="E7E6E6" w:themeFill="background2"/>
            <w:vAlign w:val="center"/>
          </w:tcPr>
          <w:p w14:paraId="05F6B768" w14:textId="77777777" w:rsidR="0088542A" w:rsidRDefault="0088542A" w:rsidP="0088542A"/>
        </w:tc>
        <w:tc>
          <w:tcPr>
            <w:tcW w:w="993" w:type="dxa"/>
            <w:shd w:val="clear" w:color="auto" w:fill="E7E6E6" w:themeFill="background2"/>
            <w:vAlign w:val="center"/>
          </w:tcPr>
          <w:p w14:paraId="64E6B5F2" w14:textId="77777777" w:rsidR="0088542A" w:rsidRDefault="0088542A" w:rsidP="0088542A">
            <w:r>
              <w:rPr>
                <w:rFonts w:hint="eastAsia"/>
              </w:rPr>
              <w:t>N</w:t>
            </w:r>
            <w:r>
              <w:t>ormal</w:t>
            </w:r>
          </w:p>
        </w:tc>
        <w:tc>
          <w:tcPr>
            <w:tcW w:w="1729" w:type="dxa"/>
            <w:vAlign w:val="center"/>
          </w:tcPr>
          <w:p w14:paraId="01DEE25B" w14:textId="23A8A0BE" w:rsidR="0088542A" w:rsidRDefault="0088542A" w:rsidP="0088542A">
            <w:r w:rsidRPr="00224310">
              <w:rPr>
                <w:rFonts w:hint="eastAsia"/>
              </w:rPr>
              <w:t>N</w:t>
            </w:r>
            <w:r w:rsidRPr="00224310">
              <w:t>/A</w:t>
            </w:r>
          </w:p>
        </w:tc>
        <w:tc>
          <w:tcPr>
            <w:tcW w:w="1729" w:type="dxa"/>
            <w:vAlign w:val="center"/>
          </w:tcPr>
          <w:p w14:paraId="5E9E5D93" w14:textId="62E6E593" w:rsidR="0088542A" w:rsidRDefault="0088542A" w:rsidP="0088542A">
            <w:r w:rsidRPr="00D02AF0">
              <w:rPr>
                <w:rFonts w:hint="eastAsia"/>
              </w:rPr>
              <w:t>N</w:t>
            </w:r>
            <w:r w:rsidRPr="00D02AF0">
              <w:t>/A</w:t>
            </w:r>
          </w:p>
        </w:tc>
        <w:tc>
          <w:tcPr>
            <w:tcW w:w="1729" w:type="dxa"/>
            <w:vAlign w:val="center"/>
          </w:tcPr>
          <w:p w14:paraId="7C78CA29" w14:textId="12965B0F" w:rsidR="0088542A" w:rsidRDefault="0088542A" w:rsidP="0088542A">
            <w:r w:rsidRPr="00D02AF0">
              <w:rPr>
                <w:rFonts w:hint="eastAsia"/>
              </w:rPr>
              <w:t>N</w:t>
            </w:r>
            <w:r w:rsidRPr="00D02AF0">
              <w:t>/A</w:t>
            </w:r>
          </w:p>
        </w:tc>
        <w:tc>
          <w:tcPr>
            <w:tcW w:w="1729" w:type="dxa"/>
            <w:vAlign w:val="center"/>
          </w:tcPr>
          <w:p w14:paraId="40F07E1B" w14:textId="5229776C" w:rsidR="0088542A" w:rsidRDefault="0088542A" w:rsidP="0088542A">
            <w:r w:rsidRPr="00D02AF0">
              <w:rPr>
                <w:rFonts w:hint="eastAsia"/>
              </w:rPr>
              <w:t>N</w:t>
            </w:r>
            <w:r w:rsidRPr="00D02AF0">
              <w:t>/A</w:t>
            </w:r>
          </w:p>
        </w:tc>
        <w:tc>
          <w:tcPr>
            <w:tcW w:w="1730" w:type="dxa"/>
            <w:vAlign w:val="center"/>
          </w:tcPr>
          <w:p w14:paraId="6522AB59" w14:textId="5A20BA02" w:rsidR="0088542A" w:rsidRDefault="0088542A" w:rsidP="0088542A">
            <w:r w:rsidRPr="00D02AF0">
              <w:rPr>
                <w:rFonts w:hint="eastAsia"/>
              </w:rPr>
              <w:t>N</w:t>
            </w:r>
            <w:r w:rsidRPr="00D02AF0">
              <w:t>/A</w:t>
            </w:r>
          </w:p>
        </w:tc>
      </w:tr>
      <w:tr w:rsidR="00587C9A" w14:paraId="72E2E1DE" w14:textId="77777777" w:rsidTr="003679CC">
        <w:tc>
          <w:tcPr>
            <w:tcW w:w="1555" w:type="dxa"/>
            <w:vMerge/>
            <w:shd w:val="clear" w:color="auto" w:fill="E7E6E6" w:themeFill="background2"/>
            <w:vAlign w:val="center"/>
          </w:tcPr>
          <w:p w14:paraId="6C8738A5" w14:textId="77777777" w:rsidR="00587C9A" w:rsidRPr="00863AA1" w:rsidRDefault="00587C9A" w:rsidP="009838A4"/>
        </w:tc>
        <w:tc>
          <w:tcPr>
            <w:tcW w:w="1275" w:type="dxa"/>
            <w:vMerge/>
            <w:shd w:val="clear" w:color="auto" w:fill="E7E6E6" w:themeFill="background2"/>
            <w:vAlign w:val="center"/>
          </w:tcPr>
          <w:p w14:paraId="1A95051C" w14:textId="77777777" w:rsidR="00587C9A" w:rsidRDefault="00587C9A" w:rsidP="009838A4"/>
        </w:tc>
        <w:tc>
          <w:tcPr>
            <w:tcW w:w="1134" w:type="dxa"/>
            <w:vMerge w:val="restart"/>
            <w:shd w:val="clear" w:color="auto" w:fill="E7E6E6" w:themeFill="background2"/>
            <w:vAlign w:val="center"/>
          </w:tcPr>
          <w:p w14:paraId="61F1BDB0" w14:textId="77777777" w:rsidR="00587C9A" w:rsidRDefault="00587C9A" w:rsidP="009838A4">
            <w:r>
              <w:rPr>
                <w:rFonts w:hint="eastAsia"/>
              </w:rPr>
              <w:t>E</w:t>
            </w:r>
            <w:r>
              <w:t>xclusive</w:t>
            </w:r>
          </w:p>
        </w:tc>
        <w:tc>
          <w:tcPr>
            <w:tcW w:w="993" w:type="dxa"/>
            <w:shd w:val="clear" w:color="auto" w:fill="E7E6E6" w:themeFill="background2"/>
            <w:vAlign w:val="center"/>
          </w:tcPr>
          <w:p w14:paraId="120703D3" w14:textId="77777777" w:rsidR="00587C9A" w:rsidRDefault="00587C9A" w:rsidP="009838A4">
            <w:r>
              <w:rPr>
                <w:rFonts w:hint="eastAsia"/>
              </w:rPr>
              <w:t>F</w:t>
            </w:r>
            <w:r>
              <w:t>eature Name</w:t>
            </w:r>
          </w:p>
        </w:tc>
        <w:tc>
          <w:tcPr>
            <w:tcW w:w="1729" w:type="dxa"/>
            <w:vAlign w:val="center"/>
          </w:tcPr>
          <w:p w14:paraId="322A64EF" w14:textId="3EE2DB05" w:rsidR="00587C9A" w:rsidRDefault="0088542A" w:rsidP="009838A4">
            <w:r w:rsidRPr="0088542A">
              <w:t>psi_group_change</w:t>
            </w:r>
          </w:p>
        </w:tc>
        <w:tc>
          <w:tcPr>
            <w:tcW w:w="1729" w:type="dxa"/>
            <w:vAlign w:val="center"/>
          </w:tcPr>
          <w:p w14:paraId="1F6EEFE8" w14:textId="275D7135" w:rsidR="00587C9A" w:rsidRDefault="0088542A" w:rsidP="009838A4">
            <w:r w:rsidRPr="0088542A">
              <w:t>perf_event_alloc</w:t>
            </w:r>
          </w:p>
        </w:tc>
        <w:tc>
          <w:tcPr>
            <w:tcW w:w="1729" w:type="dxa"/>
            <w:vAlign w:val="center"/>
          </w:tcPr>
          <w:p w14:paraId="7DF64AE7" w14:textId="41FC0FBF" w:rsidR="00587C9A" w:rsidRDefault="0088542A" w:rsidP="009838A4">
            <w:r w:rsidRPr="0088542A">
              <w:t>kfree</w:t>
            </w:r>
          </w:p>
        </w:tc>
        <w:tc>
          <w:tcPr>
            <w:tcW w:w="1729" w:type="dxa"/>
            <w:vAlign w:val="center"/>
          </w:tcPr>
          <w:p w14:paraId="6CA485E3" w14:textId="58854601" w:rsidR="00587C9A" w:rsidRDefault="0088542A" w:rsidP="009838A4">
            <w:r w:rsidRPr="0088542A">
              <w:t>kmem_cache_alloc_node_trace</w:t>
            </w:r>
          </w:p>
        </w:tc>
        <w:tc>
          <w:tcPr>
            <w:tcW w:w="1730" w:type="dxa"/>
            <w:vAlign w:val="center"/>
          </w:tcPr>
          <w:p w14:paraId="7EB14CF9" w14:textId="1E4AB94A" w:rsidR="00587C9A" w:rsidRDefault="0088542A" w:rsidP="009838A4">
            <w:r w:rsidRPr="0088542A">
              <w:t>intel_cpuc_finish</w:t>
            </w:r>
          </w:p>
        </w:tc>
      </w:tr>
      <w:tr w:rsidR="00587C9A" w14:paraId="1BB6157E" w14:textId="77777777" w:rsidTr="003679CC">
        <w:tc>
          <w:tcPr>
            <w:tcW w:w="1555" w:type="dxa"/>
            <w:vMerge/>
            <w:shd w:val="clear" w:color="auto" w:fill="E7E6E6" w:themeFill="background2"/>
            <w:vAlign w:val="center"/>
          </w:tcPr>
          <w:p w14:paraId="04FFF3C5" w14:textId="77777777" w:rsidR="00587C9A" w:rsidRPr="00863AA1" w:rsidRDefault="00587C9A" w:rsidP="009838A4"/>
        </w:tc>
        <w:tc>
          <w:tcPr>
            <w:tcW w:w="1275" w:type="dxa"/>
            <w:vMerge/>
            <w:shd w:val="clear" w:color="auto" w:fill="E7E6E6" w:themeFill="background2"/>
            <w:vAlign w:val="center"/>
          </w:tcPr>
          <w:p w14:paraId="6A377241" w14:textId="77777777" w:rsidR="00587C9A" w:rsidRPr="003041FC" w:rsidRDefault="00587C9A" w:rsidP="009838A4"/>
        </w:tc>
        <w:tc>
          <w:tcPr>
            <w:tcW w:w="1134" w:type="dxa"/>
            <w:vMerge/>
            <w:shd w:val="clear" w:color="auto" w:fill="E7E6E6" w:themeFill="background2"/>
            <w:vAlign w:val="center"/>
          </w:tcPr>
          <w:p w14:paraId="6C270F76" w14:textId="77777777" w:rsidR="00587C9A" w:rsidRDefault="00587C9A" w:rsidP="009838A4"/>
        </w:tc>
        <w:tc>
          <w:tcPr>
            <w:tcW w:w="993" w:type="dxa"/>
            <w:shd w:val="clear" w:color="auto" w:fill="E7E6E6" w:themeFill="background2"/>
            <w:vAlign w:val="center"/>
          </w:tcPr>
          <w:p w14:paraId="318918A1" w14:textId="77777777" w:rsidR="00587C9A" w:rsidRDefault="00587C9A" w:rsidP="009838A4">
            <w:r>
              <w:rPr>
                <w:rFonts w:hint="eastAsia"/>
              </w:rPr>
              <w:t>A</w:t>
            </w:r>
            <w:r>
              <w:t>ttack</w:t>
            </w:r>
          </w:p>
        </w:tc>
        <w:tc>
          <w:tcPr>
            <w:tcW w:w="1729" w:type="dxa"/>
            <w:vAlign w:val="center"/>
          </w:tcPr>
          <w:p w14:paraId="7382AE94" w14:textId="337A13A3" w:rsidR="00587C9A" w:rsidRDefault="0088542A" w:rsidP="009838A4">
            <w:r>
              <w:rPr>
                <w:rFonts w:hint="eastAsia"/>
              </w:rPr>
              <w:t>1</w:t>
            </w:r>
            <w:r>
              <w:t>5</w:t>
            </w:r>
          </w:p>
        </w:tc>
        <w:tc>
          <w:tcPr>
            <w:tcW w:w="1729" w:type="dxa"/>
            <w:vAlign w:val="center"/>
          </w:tcPr>
          <w:p w14:paraId="777058A7" w14:textId="3A2C322B" w:rsidR="00587C9A" w:rsidRDefault="0088542A" w:rsidP="009838A4">
            <w:r>
              <w:rPr>
                <w:rFonts w:hint="eastAsia"/>
              </w:rPr>
              <w:t>1</w:t>
            </w:r>
            <w:r>
              <w:t>6</w:t>
            </w:r>
          </w:p>
        </w:tc>
        <w:tc>
          <w:tcPr>
            <w:tcW w:w="1729" w:type="dxa"/>
            <w:vAlign w:val="center"/>
          </w:tcPr>
          <w:p w14:paraId="2C05E64C" w14:textId="3745682F" w:rsidR="00587C9A" w:rsidRDefault="0088542A" w:rsidP="009838A4">
            <w:r>
              <w:rPr>
                <w:rFonts w:hint="eastAsia"/>
              </w:rPr>
              <w:t>1</w:t>
            </w:r>
            <w:r>
              <w:t>3</w:t>
            </w:r>
          </w:p>
        </w:tc>
        <w:tc>
          <w:tcPr>
            <w:tcW w:w="1729" w:type="dxa"/>
            <w:vAlign w:val="center"/>
          </w:tcPr>
          <w:p w14:paraId="7960AD2D" w14:textId="0BDB67C3" w:rsidR="00587C9A" w:rsidRDefault="0088542A" w:rsidP="009838A4">
            <w:r>
              <w:rPr>
                <w:rFonts w:hint="eastAsia"/>
              </w:rPr>
              <w:t>4</w:t>
            </w:r>
          </w:p>
        </w:tc>
        <w:tc>
          <w:tcPr>
            <w:tcW w:w="1730" w:type="dxa"/>
            <w:vAlign w:val="center"/>
          </w:tcPr>
          <w:p w14:paraId="0CE080B3" w14:textId="33B31B15" w:rsidR="00587C9A" w:rsidRDefault="0088542A" w:rsidP="009838A4">
            <w:r>
              <w:rPr>
                <w:rFonts w:hint="eastAsia"/>
              </w:rPr>
              <w:t>9</w:t>
            </w:r>
          </w:p>
        </w:tc>
      </w:tr>
      <w:tr w:rsidR="00587C9A" w14:paraId="1C34642C" w14:textId="77777777" w:rsidTr="003679CC">
        <w:tc>
          <w:tcPr>
            <w:tcW w:w="1555" w:type="dxa"/>
            <w:vMerge/>
            <w:shd w:val="clear" w:color="auto" w:fill="E7E6E6" w:themeFill="background2"/>
            <w:vAlign w:val="center"/>
          </w:tcPr>
          <w:p w14:paraId="33633AAC" w14:textId="77777777" w:rsidR="00587C9A" w:rsidRPr="00863AA1" w:rsidRDefault="00587C9A" w:rsidP="009838A4"/>
        </w:tc>
        <w:tc>
          <w:tcPr>
            <w:tcW w:w="1275" w:type="dxa"/>
            <w:vMerge/>
            <w:shd w:val="clear" w:color="auto" w:fill="E7E6E6" w:themeFill="background2"/>
            <w:vAlign w:val="center"/>
          </w:tcPr>
          <w:p w14:paraId="00CE9F4C" w14:textId="77777777" w:rsidR="00587C9A" w:rsidRPr="003041FC" w:rsidRDefault="00587C9A" w:rsidP="009838A4"/>
        </w:tc>
        <w:tc>
          <w:tcPr>
            <w:tcW w:w="1134" w:type="dxa"/>
            <w:vMerge/>
            <w:shd w:val="clear" w:color="auto" w:fill="E7E6E6" w:themeFill="background2"/>
            <w:vAlign w:val="center"/>
          </w:tcPr>
          <w:p w14:paraId="11C1CCAD" w14:textId="77777777" w:rsidR="00587C9A" w:rsidRDefault="00587C9A" w:rsidP="009838A4"/>
        </w:tc>
        <w:tc>
          <w:tcPr>
            <w:tcW w:w="993" w:type="dxa"/>
            <w:shd w:val="clear" w:color="auto" w:fill="E7E6E6" w:themeFill="background2"/>
            <w:vAlign w:val="center"/>
          </w:tcPr>
          <w:p w14:paraId="52D5C6D0" w14:textId="77777777" w:rsidR="00587C9A" w:rsidRDefault="00587C9A" w:rsidP="009838A4">
            <w:r>
              <w:rPr>
                <w:rFonts w:hint="eastAsia"/>
              </w:rPr>
              <w:t>N</w:t>
            </w:r>
            <w:r>
              <w:t>ormal</w:t>
            </w:r>
          </w:p>
        </w:tc>
        <w:tc>
          <w:tcPr>
            <w:tcW w:w="1729" w:type="dxa"/>
            <w:vAlign w:val="center"/>
          </w:tcPr>
          <w:p w14:paraId="6E390738" w14:textId="3676F29B" w:rsidR="00587C9A" w:rsidRDefault="0088542A" w:rsidP="009838A4">
            <w:r>
              <w:rPr>
                <w:rFonts w:hint="eastAsia"/>
              </w:rPr>
              <w:t>1</w:t>
            </w:r>
            <w:r>
              <w:t>5</w:t>
            </w:r>
          </w:p>
        </w:tc>
        <w:tc>
          <w:tcPr>
            <w:tcW w:w="1729" w:type="dxa"/>
            <w:vAlign w:val="center"/>
          </w:tcPr>
          <w:p w14:paraId="1CD6D5D9" w14:textId="6A69FB54" w:rsidR="00587C9A" w:rsidRDefault="0088542A" w:rsidP="009838A4">
            <w:r>
              <w:rPr>
                <w:rFonts w:hint="eastAsia"/>
              </w:rPr>
              <w:t>1</w:t>
            </w:r>
            <w:r>
              <w:t>6</w:t>
            </w:r>
          </w:p>
        </w:tc>
        <w:tc>
          <w:tcPr>
            <w:tcW w:w="1729" w:type="dxa"/>
            <w:vAlign w:val="center"/>
          </w:tcPr>
          <w:p w14:paraId="78D6ABE3" w14:textId="1F9129CE" w:rsidR="00587C9A" w:rsidRDefault="0088542A" w:rsidP="009838A4">
            <w:r>
              <w:rPr>
                <w:rFonts w:hint="eastAsia"/>
              </w:rPr>
              <w:t>1</w:t>
            </w:r>
            <w:r>
              <w:t>3</w:t>
            </w:r>
          </w:p>
        </w:tc>
        <w:tc>
          <w:tcPr>
            <w:tcW w:w="1729" w:type="dxa"/>
            <w:vAlign w:val="center"/>
          </w:tcPr>
          <w:p w14:paraId="5E8D1D4C" w14:textId="7B285DAE" w:rsidR="00587C9A" w:rsidRDefault="0088542A" w:rsidP="009838A4">
            <w:r>
              <w:rPr>
                <w:rFonts w:hint="eastAsia"/>
              </w:rPr>
              <w:t>4</w:t>
            </w:r>
          </w:p>
        </w:tc>
        <w:tc>
          <w:tcPr>
            <w:tcW w:w="1730" w:type="dxa"/>
            <w:vAlign w:val="center"/>
          </w:tcPr>
          <w:p w14:paraId="66A9D3EF" w14:textId="7922CE3D" w:rsidR="00587C9A" w:rsidRDefault="0088542A" w:rsidP="009838A4">
            <w:r>
              <w:rPr>
                <w:rFonts w:hint="eastAsia"/>
              </w:rPr>
              <w:t>9</w:t>
            </w:r>
          </w:p>
        </w:tc>
      </w:tr>
      <w:tr w:rsidR="00587C9A" w14:paraId="6D180814" w14:textId="77777777" w:rsidTr="003679CC">
        <w:tc>
          <w:tcPr>
            <w:tcW w:w="1555" w:type="dxa"/>
            <w:vMerge/>
            <w:shd w:val="clear" w:color="auto" w:fill="E7E6E6" w:themeFill="background2"/>
            <w:vAlign w:val="center"/>
          </w:tcPr>
          <w:p w14:paraId="20F3B87D" w14:textId="77777777" w:rsidR="00587C9A" w:rsidRPr="00863AA1" w:rsidRDefault="00587C9A" w:rsidP="009838A4"/>
        </w:tc>
        <w:tc>
          <w:tcPr>
            <w:tcW w:w="1275" w:type="dxa"/>
            <w:vMerge/>
            <w:shd w:val="clear" w:color="auto" w:fill="E7E6E6" w:themeFill="background2"/>
            <w:vAlign w:val="center"/>
          </w:tcPr>
          <w:p w14:paraId="40F95858" w14:textId="77777777" w:rsidR="00587C9A" w:rsidRPr="003041FC" w:rsidRDefault="00587C9A" w:rsidP="009838A4"/>
        </w:tc>
        <w:tc>
          <w:tcPr>
            <w:tcW w:w="1134" w:type="dxa"/>
            <w:vMerge w:val="restart"/>
            <w:shd w:val="clear" w:color="auto" w:fill="E7E6E6" w:themeFill="background2"/>
            <w:vAlign w:val="center"/>
          </w:tcPr>
          <w:p w14:paraId="38BF0601" w14:textId="77777777" w:rsidR="00587C9A" w:rsidRDefault="00587C9A" w:rsidP="009838A4">
            <w:r>
              <w:rPr>
                <w:rFonts w:hint="eastAsia"/>
              </w:rPr>
              <w:t>A</w:t>
            </w:r>
            <w:r>
              <w:t>ll</w:t>
            </w:r>
          </w:p>
        </w:tc>
        <w:tc>
          <w:tcPr>
            <w:tcW w:w="993" w:type="dxa"/>
            <w:shd w:val="clear" w:color="auto" w:fill="E7E6E6" w:themeFill="background2"/>
            <w:vAlign w:val="center"/>
          </w:tcPr>
          <w:p w14:paraId="13562CA2" w14:textId="77777777" w:rsidR="00587C9A" w:rsidRDefault="00587C9A" w:rsidP="009838A4">
            <w:r>
              <w:rPr>
                <w:rFonts w:hint="eastAsia"/>
              </w:rPr>
              <w:t>F</w:t>
            </w:r>
            <w:r>
              <w:t>eature Name</w:t>
            </w:r>
          </w:p>
        </w:tc>
        <w:tc>
          <w:tcPr>
            <w:tcW w:w="1729" w:type="dxa"/>
            <w:vAlign w:val="center"/>
          </w:tcPr>
          <w:p w14:paraId="6BFAF547" w14:textId="282EF335" w:rsidR="00587C9A" w:rsidRDefault="0088542A" w:rsidP="009838A4">
            <w:r w:rsidRPr="0088542A">
              <w:t>psi_group_change</w:t>
            </w:r>
          </w:p>
        </w:tc>
        <w:tc>
          <w:tcPr>
            <w:tcW w:w="1729" w:type="dxa"/>
            <w:vAlign w:val="center"/>
          </w:tcPr>
          <w:p w14:paraId="15A08800" w14:textId="17E8BCD6" w:rsidR="00587C9A" w:rsidRDefault="0088542A" w:rsidP="009838A4">
            <w:r w:rsidRPr="0088542A">
              <w:t>perf_event_alloc</w:t>
            </w:r>
          </w:p>
        </w:tc>
        <w:tc>
          <w:tcPr>
            <w:tcW w:w="1729" w:type="dxa"/>
            <w:vAlign w:val="center"/>
          </w:tcPr>
          <w:p w14:paraId="4A8E2E5B" w14:textId="6082FD23" w:rsidR="00587C9A" w:rsidRDefault="0088542A" w:rsidP="009838A4">
            <w:r w:rsidRPr="0088542A">
              <w:t>kfree</w:t>
            </w:r>
          </w:p>
        </w:tc>
        <w:tc>
          <w:tcPr>
            <w:tcW w:w="1729" w:type="dxa"/>
            <w:vAlign w:val="center"/>
          </w:tcPr>
          <w:p w14:paraId="4B954867" w14:textId="5E96EE8A" w:rsidR="00587C9A" w:rsidRDefault="0088542A" w:rsidP="009838A4">
            <w:r w:rsidRPr="0088542A">
              <w:t>kmem_cache_alloc_node_trace</w:t>
            </w:r>
          </w:p>
        </w:tc>
        <w:tc>
          <w:tcPr>
            <w:tcW w:w="1730" w:type="dxa"/>
            <w:vAlign w:val="center"/>
          </w:tcPr>
          <w:p w14:paraId="39076E1C" w14:textId="4A223530" w:rsidR="00587C9A" w:rsidRDefault="0088542A" w:rsidP="009838A4">
            <w:r w:rsidRPr="0088542A">
              <w:t>intel_cpuc_finish</w:t>
            </w:r>
          </w:p>
        </w:tc>
      </w:tr>
      <w:tr w:rsidR="00587C9A" w14:paraId="3BC9065D" w14:textId="77777777" w:rsidTr="003679CC">
        <w:tc>
          <w:tcPr>
            <w:tcW w:w="1555" w:type="dxa"/>
            <w:vMerge/>
            <w:shd w:val="clear" w:color="auto" w:fill="E7E6E6" w:themeFill="background2"/>
            <w:vAlign w:val="center"/>
          </w:tcPr>
          <w:p w14:paraId="4DFAD449" w14:textId="77777777" w:rsidR="00587C9A" w:rsidRPr="00863AA1" w:rsidRDefault="00587C9A" w:rsidP="009838A4"/>
        </w:tc>
        <w:tc>
          <w:tcPr>
            <w:tcW w:w="1275" w:type="dxa"/>
            <w:vMerge/>
            <w:shd w:val="clear" w:color="auto" w:fill="E7E6E6" w:themeFill="background2"/>
            <w:vAlign w:val="center"/>
          </w:tcPr>
          <w:p w14:paraId="2AAED973" w14:textId="77777777" w:rsidR="00587C9A" w:rsidRPr="003041FC" w:rsidRDefault="00587C9A" w:rsidP="009838A4"/>
        </w:tc>
        <w:tc>
          <w:tcPr>
            <w:tcW w:w="1134" w:type="dxa"/>
            <w:vMerge/>
            <w:shd w:val="clear" w:color="auto" w:fill="E7E6E6" w:themeFill="background2"/>
            <w:vAlign w:val="center"/>
          </w:tcPr>
          <w:p w14:paraId="10D8DDF5" w14:textId="77777777" w:rsidR="00587C9A" w:rsidRDefault="00587C9A" w:rsidP="009838A4"/>
        </w:tc>
        <w:tc>
          <w:tcPr>
            <w:tcW w:w="993" w:type="dxa"/>
            <w:shd w:val="clear" w:color="auto" w:fill="E7E6E6" w:themeFill="background2"/>
            <w:vAlign w:val="center"/>
          </w:tcPr>
          <w:p w14:paraId="6AC7B6ED" w14:textId="77777777" w:rsidR="00587C9A" w:rsidRDefault="00587C9A" w:rsidP="009838A4">
            <w:r>
              <w:rPr>
                <w:rFonts w:hint="eastAsia"/>
              </w:rPr>
              <w:t>A</w:t>
            </w:r>
            <w:r>
              <w:t>ttack</w:t>
            </w:r>
          </w:p>
        </w:tc>
        <w:tc>
          <w:tcPr>
            <w:tcW w:w="1729" w:type="dxa"/>
            <w:vAlign w:val="center"/>
          </w:tcPr>
          <w:p w14:paraId="0AC18169" w14:textId="09DEC196" w:rsidR="00587C9A" w:rsidRDefault="0088542A" w:rsidP="009838A4">
            <w:r>
              <w:rPr>
                <w:rFonts w:hint="eastAsia"/>
              </w:rPr>
              <w:t>1</w:t>
            </w:r>
            <w:r>
              <w:t>5</w:t>
            </w:r>
          </w:p>
        </w:tc>
        <w:tc>
          <w:tcPr>
            <w:tcW w:w="1729" w:type="dxa"/>
            <w:vAlign w:val="center"/>
          </w:tcPr>
          <w:p w14:paraId="3C8E4E6B" w14:textId="0003D625" w:rsidR="00587C9A" w:rsidRDefault="0088542A" w:rsidP="009838A4">
            <w:r>
              <w:rPr>
                <w:rFonts w:hint="eastAsia"/>
              </w:rPr>
              <w:t>1</w:t>
            </w:r>
            <w:r>
              <w:t>6</w:t>
            </w:r>
          </w:p>
        </w:tc>
        <w:tc>
          <w:tcPr>
            <w:tcW w:w="1729" w:type="dxa"/>
            <w:vAlign w:val="center"/>
          </w:tcPr>
          <w:p w14:paraId="3A633E55" w14:textId="612DFC01" w:rsidR="00587C9A" w:rsidRDefault="0088542A" w:rsidP="009838A4">
            <w:r>
              <w:rPr>
                <w:rFonts w:hint="eastAsia"/>
              </w:rPr>
              <w:t>1</w:t>
            </w:r>
            <w:r>
              <w:t>3</w:t>
            </w:r>
          </w:p>
        </w:tc>
        <w:tc>
          <w:tcPr>
            <w:tcW w:w="1729" w:type="dxa"/>
            <w:vAlign w:val="center"/>
          </w:tcPr>
          <w:p w14:paraId="0C5B0618" w14:textId="5F4A1F50" w:rsidR="00587C9A" w:rsidRDefault="0088542A" w:rsidP="009838A4">
            <w:r>
              <w:rPr>
                <w:rFonts w:hint="eastAsia"/>
              </w:rPr>
              <w:t>4</w:t>
            </w:r>
          </w:p>
        </w:tc>
        <w:tc>
          <w:tcPr>
            <w:tcW w:w="1730" w:type="dxa"/>
            <w:vAlign w:val="center"/>
          </w:tcPr>
          <w:p w14:paraId="1B057793" w14:textId="1D5F3DE5" w:rsidR="00587C9A" w:rsidRDefault="0088542A" w:rsidP="009838A4">
            <w:r>
              <w:rPr>
                <w:rFonts w:hint="eastAsia"/>
              </w:rPr>
              <w:t>9</w:t>
            </w:r>
          </w:p>
        </w:tc>
      </w:tr>
      <w:tr w:rsidR="00587C9A" w14:paraId="282D347A" w14:textId="77777777" w:rsidTr="003679CC">
        <w:tc>
          <w:tcPr>
            <w:tcW w:w="1555" w:type="dxa"/>
            <w:vMerge/>
            <w:shd w:val="clear" w:color="auto" w:fill="E7E6E6" w:themeFill="background2"/>
            <w:vAlign w:val="center"/>
          </w:tcPr>
          <w:p w14:paraId="2A05EDF6" w14:textId="77777777" w:rsidR="00587C9A" w:rsidRPr="00863AA1" w:rsidRDefault="00587C9A" w:rsidP="009838A4"/>
        </w:tc>
        <w:tc>
          <w:tcPr>
            <w:tcW w:w="1275" w:type="dxa"/>
            <w:vMerge/>
            <w:shd w:val="clear" w:color="auto" w:fill="E7E6E6" w:themeFill="background2"/>
            <w:vAlign w:val="center"/>
          </w:tcPr>
          <w:p w14:paraId="4086B77B" w14:textId="77777777" w:rsidR="00587C9A" w:rsidRPr="003041FC" w:rsidRDefault="00587C9A" w:rsidP="009838A4"/>
        </w:tc>
        <w:tc>
          <w:tcPr>
            <w:tcW w:w="1134" w:type="dxa"/>
            <w:vMerge/>
            <w:shd w:val="clear" w:color="auto" w:fill="E7E6E6" w:themeFill="background2"/>
            <w:vAlign w:val="center"/>
          </w:tcPr>
          <w:p w14:paraId="0B39BD9B" w14:textId="77777777" w:rsidR="00587C9A" w:rsidRDefault="00587C9A" w:rsidP="009838A4"/>
        </w:tc>
        <w:tc>
          <w:tcPr>
            <w:tcW w:w="993" w:type="dxa"/>
            <w:shd w:val="clear" w:color="auto" w:fill="E7E6E6" w:themeFill="background2"/>
            <w:vAlign w:val="center"/>
          </w:tcPr>
          <w:p w14:paraId="412BA792" w14:textId="77777777" w:rsidR="00587C9A" w:rsidRDefault="00587C9A" w:rsidP="009838A4">
            <w:r>
              <w:rPr>
                <w:rFonts w:hint="eastAsia"/>
              </w:rPr>
              <w:t>N</w:t>
            </w:r>
            <w:r>
              <w:t>ormal</w:t>
            </w:r>
          </w:p>
        </w:tc>
        <w:tc>
          <w:tcPr>
            <w:tcW w:w="1729" w:type="dxa"/>
            <w:vAlign w:val="center"/>
          </w:tcPr>
          <w:p w14:paraId="42C851B9" w14:textId="62B96163" w:rsidR="00587C9A" w:rsidRDefault="0088542A" w:rsidP="009838A4">
            <w:r>
              <w:rPr>
                <w:rFonts w:hint="eastAsia"/>
              </w:rPr>
              <w:t>1</w:t>
            </w:r>
            <w:r>
              <w:t>5</w:t>
            </w:r>
          </w:p>
        </w:tc>
        <w:tc>
          <w:tcPr>
            <w:tcW w:w="1729" w:type="dxa"/>
            <w:vAlign w:val="center"/>
          </w:tcPr>
          <w:p w14:paraId="19F3FD34" w14:textId="265F080F" w:rsidR="00587C9A" w:rsidRDefault="0088542A" w:rsidP="009838A4">
            <w:r>
              <w:rPr>
                <w:rFonts w:hint="eastAsia"/>
              </w:rPr>
              <w:t>1</w:t>
            </w:r>
            <w:r>
              <w:t>6</w:t>
            </w:r>
          </w:p>
        </w:tc>
        <w:tc>
          <w:tcPr>
            <w:tcW w:w="1729" w:type="dxa"/>
            <w:vAlign w:val="center"/>
          </w:tcPr>
          <w:p w14:paraId="404562F2" w14:textId="21FFCC8A" w:rsidR="00587C9A" w:rsidRDefault="0088542A" w:rsidP="009838A4">
            <w:r>
              <w:rPr>
                <w:rFonts w:hint="eastAsia"/>
              </w:rPr>
              <w:t>1</w:t>
            </w:r>
            <w:r>
              <w:t>3</w:t>
            </w:r>
          </w:p>
        </w:tc>
        <w:tc>
          <w:tcPr>
            <w:tcW w:w="1729" w:type="dxa"/>
            <w:vAlign w:val="center"/>
          </w:tcPr>
          <w:p w14:paraId="40F1BA73" w14:textId="39A03194" w:rsidR="00587C9A" w:rsidRDefault="0088542A" w:rsidP="009838A4">
            <w:r>
              <w:rPr>
                <w:rFonts w:hint="eastAsia"/>
              </w:rPr>
              <w:t>4</w:t>
            </w:r>
          </w:p>
        </w:tc>
        <w:tc>
          <w:tcPr>
            <w:tcW w:w="1730" w:type="dxa"/>
            <w:vAlign w:val="center"/>
          </w:tcPr>
          <w:p w14:paraId="148AB422" w14:textId="69D62A4B" w:rsidR="00587C9A" w:rsidRDefault="0088542A" w:rsidP="009838A4">
            <w:r>
              <w:rPr>
                <w:rFonts w:hint="eastAsia"/>
              </w:rPr>
              <w:t>9</w:t>
            </w:r>
          </w:p>
        </w:tc>
      </w:tr>
      <w:tr w:rsidR="00587C9A" w:rsidRPr="006B72CF" w14:paraId="2BE1B32C" w14:textId="77777777" w:rsidTr="003679CC">
        <w:tc>
          <w:tcPr>
            <w:tcW w:w="1555" w:type="dxa"/>
            <w:vMerge w:val="restart"/>
            <w:shd w:val="clear" w:color="auto" w:fill="E7E6E6" w:themeFill="background2"/>
            <w:vAlign w:val="center"/>
          </w:tcPr>
          <w:p w14:paraId="6942E1AB" w14:textId="4E909ED1" w:rsidR="00587C9A" w:rsidRDefault="0088542A" w:rsidP="009838A4">
            <w:r w:rsidRPr="0088542A">
              <w:t>wid_rcon_goff</w:t>
            </w:r>
          </w:p>
        </w:tc>
        <w:tc>
          <w:tcPr>
            <w:tcW w:w="1275" w:type="dxa"/>
            <w:vMerge w:val="restart"/>
            <w:shd w:val="clear" w:color="auto" w:fill="E7E6E6" w:themeFill="background2"/>
            <w:vAlign w:val="center"/>
          </w:tcPr>
          <w:p w14:paraId="45D8438C" w14:textId="77777777" w:rsidR="00587C9A" w:rsidRDefault="00587C9A" w:rsidP="009838A4">
            <w:r>
              <w:t>B</w:t>
            </w:r>
            <w:r w:rsidRPr="003041FC">
              <w:t>ranch</w:t>
            </w:r>
          </w:p>
        </w:tc>
        <w:tc>
          <w:tcPr>
            <w:tcW w:w="1134" w:type="dxa"/>
            <w:vMerge w:val="restart"/>
            <w:shd w:val="clear" w:color="auto" w:fill="E7E6E6" w:themeFill="background2"/>
            <w:vAlign w:val="center"/>
          </w:tcPr>
          <w:p w14:paraId="14A43751" w14:textId="77777777" w:rsidR="00587C9A" w:rsidRDefault="00587C9A" w:rsidP="009838A4">
            <w:r>
              <w:rPr>
                <w:rFonts w:hint="eastAsia"/>
              </w:rPr>
              <w:t>C</w:t>
            </w:r>
            <w:r>
              <w:t>ommon</w:t>
            </w:r>
          </w:p>
        </w:tc>
        <w:tc>
          <w:tcPr>
            <w:tcW w:w="993" w:type="dxa"/>
            <w:shd w:val="clear" w:color="auto" w:fill="E7E6E6" w:themeFill="background2"/>
            <w:vAlign w:val="center"/>
          </w:tcPr>
          <w:p w14:paraId="7AEACFA7" w14:textId="77777777" w:rsidR="00587C9A" w:rsidRDefault="00587C9A" w:rsidP="009838A4">
            <w:r>
              <w:rPr>
                <w:rFonts w:hint="eastAsia"/>
              </w:rPr>
              <w:t>F</w:t>
            </w:r>
            <w:r>
              <w:t>eature Name</w:t>
            </w:r>
          </w:p>
        </w:tc>
        <w:tc>
          <w:tcPr>
            <w:tcW w:w="1729" w:type="dxa"/>
            <w:vAlign w:val="center"/>
          </w:tcPr>
          <w:p w14:paraId="1D2D2079" w14:textId="6185ED1E" w:rsidR="00587C9A" w:rsidRPr="00480ED9" w:rsidRDefault="00901E48" w:rsidP="009838A4">
            <w:r w:rsidRPr="00901E48">
              <w:t>psi_group_change</w:t>
            </w:r>
          </w:p>
        </w:tc>
        <w:tc>
          <w:tcPr>
            <w:tcW w:w="1729" w:type="dxa"/>
            <w:vAlign w:val="center"/>
          </w:tcPr>
          <w:p w14:paraId="67437D86" w14:textId="43E9D4EC" w:rsidR="00587C9A" w:rsidRPr="00480ED9" w:rsidRDefault="00901E48" w:rsidP="009838A4">
            <w:r w:rsidRPr="00901E48">
              <w:t>perf_event_alloc</w:t>
            </w:r>
          </w:p>
        </w:tc>
        <w:tc>
          <w:tcPr>
            <w:tcW w:w="1729" w:type="dxa"/>
            <w:vAlign w:val="center"/>
          </w:tcPr>
          <w:p w14:paraId="23336708" w14:textId="7EF746F6" w:rsidR="00587C9A" w:rsidRPr="00480ED9" w:rsidRDefault="00901E48" w:rsidP="009838A4">
            <w:r w:rsidRPr="00901E48">
              <w:t>merge_sched_in</w:t>
            </w:r>
          </w:p>
        </w:tc>
        <w:tc>
          <w:tcPr>
            <w:tcW w:w="1729" w:type="dxa"/>
            <w:vAlign w:val="center"/>
          </w:tcPr>
          <w:p w14:paraId="06046039" w14:textId="4291E792" w:rsidR="00587C9A" w:rsidRPr="006B72CF" w:rsidRDefault="00901E48" w:rsidP="009838A4">
            <w:r w:rsidRPr="00901E48">
              <w:t>inherit_event.constprop.0</w:t>
            </w:r>
          </w:p>
        </w:tc>
        <w:tc>
          <w:tcPr>
            <w:tcW w:w="1730" w:type="dxa"/>
            <w:vAlign w:val="center"/>
          </w:tcPr>
          <w:p w14:paraId="70EC14AA" w14:textId="17EA77BA" w:rsidR="00587C9A" w:rsidRPr="006B72CF" w:rsidRDefault="00901E48" w:rsidP="009838A4">
            <w:r w:rsidRPr="00901E48">
              <w:t>event_sched_in</w:t>
            </w:r>
          </w:p>
        </w:tc>
      </w:tr>
      <w:tr w:rsidR="00587C9A" w14:paraId="59A9327B" w14:textId="77777777" w:rsidTr="003679CC">
        <w:tc>
          <w:tcPr>
            <w:tcW w:w="1555" w:type="dxa"/>
            <w:vMerge/>
            <w:shd w:val="clear" w:color="auto" w:fill="E7E6E6" w:themeFill="background2"/>
            <w:vAlign w:val="center"/>
          </w:tcPr>
          <w:p w14:paraId="0CA36ABE" w14:textId="77777777" w:rsidR="00587C9A" w:rsidRDefault="00587C9A" w:rsidP="009838A4"/>
        </w:tc>
        <w:tc>
          <w:tcPr>
            <w:tcW w:w="1275" w:type="dxa"/>
            <w:vMerge/>
            <w:shd w:val="clear" w:color="auto" w:fill="E7E6E6" w:themeFill="background2"/>
            <w:vAlign w:val="center"/>
          </w:tcPr>
          <w:p w14:paraId="7442A0A2" w14:textId="77777777" w:rsidR="00587C9A" w:rsidRDefault="00587C9A" w:rsidP="009838A4"/>
        </w:tc>
        <w:tc>
          <w:tcPr>
            <w:tcW w:w="1134" w:type="dxa"/>
            <w:vMerge/>
            <w:shd w:val="clear" w:color="auto" w:fill="E7E6E6" w:themeFill="background2"/>
            <w:vAlign w:val="center"/>
          </w:tcPr>
          <w:p w14:paraId="3B196E19" w14:textId="77777777" w:rsidR="00587C9A" w:rsidRDefault="00587C9A" w:rsidP="009838A4"/>
        </w:tc>
        <w:tc>
          <w:tcPr>
            <w:tcW w:w="993" w:type="dxa"/>
            <w:shd w:val="clear" w:color="auto" w:fill="E7E6E6" w:themeFill="background2"/>
            <w:vAlign w:val="center"/>
          </w:tcPr>
          <w:p w14:paraId="59A189AD" w14:textId="77777777" w:rsidR="00587C9A" w:rsidRDefault="00587C9A" w:rsidP="009838A4">
            <w:r>
              <w:rPr>
                <w:rFonts w:hint="eastAsia"/>
              </w:rPr>
              <w:t>A</w:t>
            </w:r>
            <w:r>
              <w:t>ttack</w:t>
            </w:r>
          </w:p>
        </w:tc>
        <w:tc>
          <w:tcPr>
            <w:tcW w:w="1729" w:type="dxa"/>
            <w:vAlign w:val="center"/>
          </w:tcPr>
          <w:p w14:paraId="252B8E76" w14:textId="5D2B75C8" w:rsidR="00587C9A" w:rsidRDefault="00901E48" w:rsidP="009838A4">
            <w:r>
              <w:rPr>
                <w:rFonts w:hint="eastAsia"/>
              </w:rPr>
              <w:t>1</w:t>
            </w:r>
            <w:r>
              <w:t>58</w:t>
            </w:r>
          </w:p>
        </w:tc>
        <w:tc>
          <w:tcPr>
            <w:tcW w:w="1729" w:type="dxa"/>
            <w:vAlign w:val="center"/>
          </w:tcPr>
          <w:p w14:paraId="13050BD4" w14:textId="60C6FB0F" w:rsidR="00587C9A" w:rsidRDefault="00901E48" w:rsidP="009838A4">
            <w:r>
              <w:rPr>
                <w:rFonts w:hint="eastAsia"/>
              </w:rPr>
              <w:t>1</w:t>
            </w:r>
            <w:r>
              <w:t>04</w:t>
            </w:r>
          </w:p>
        </w:tc>
        <w:tc>
          <w:tcPr>
            <w:tcW w:w="1729" w:type="dxa"/>
            <w:vAlign w:val="center"/>
          </w:tcPr>
          <w:p w14:paraId="43A37804" w14:textId="5CFBA51C" w:rsidR="00587C9A" w:rsidRDefault="00901E48" w:rsidP="009838A4">
            <w:r>
              <w:rPr>
                <w:rFonts w:hint="eastAsia"/>
              </w:rPr>
              <w:t>9</w:t>
            </w:r>
            <w:r>
              <w:t>8</w:t>
            </w:r>
          </w:p>
        </w:tc>
        <w:tc>
          <w:tcPr>
            <w:tcW w:w="1729" w:type="dxa"/>
            <w:vAlign w:val="center"/>
          </w:tcPr>
          <w:p w14:paraId="71400D8A" w14:textId="3D1DE083" w:rsidR="00587C9A" w:rsidRDefault="00901E48" w:rsidP="009838A4">
            <w:r>
              <w:rPr>
                <w:rFonts w:hint="eastAsia"/>
              </w:rPr>
              <w:t>1</w:t>
            </w:r>
            <w:r>
              <w:t>08</w:t>
            </w:r>
          </w:p>
        </w:tc>
        <w:tc>
          <w:tcPr>
            <w:tcW w:w="1730" w:type="dxa"/>
            <w:vAlign w:val="center"/>
          </w:tcPr>
          <w:p w14:paraId="41544A0A" w14:textId="2856F69F" w:rsidR="00587C9A" w:rsidRDefault="00901E48" w:rsidP="009838A4">
            <w:r>
              <w:rPr>
                <w:rFonts w:hint="eastAsia"/>
              </w:rPr>
              <w:t>4</w:t>
            </w:r>
            <w:r>
              <w:t>6</w:t>
            </w:r>
          </w:p>
        </w:tc>
      </w:tr>
      <w:tr w:rsidR="00587C9A" w14:paraId="7DAD14A2" w14:textId="77777777" w:rsidTr="003679CC">
        <w:tc>
          <w:tcPr>
            <w:tcW w:w="1555" w:type="dxa"/>
            <w:vMerge/>
            <w:shd w:val="clear" w:color="auto" w:fill="E7E6E6" w:themeFill="background2"/>
            <w:vAlign w:val="center"/>
          </w:tcPr>
          <w:p w14:paraId="4B027226" w14:textId="77777777" w:rsidR="00587C9A" w:rsidRPr="00863AA1" w:rsidRDefault="00587C9A" w:rsidP="009838A4"/>
        </w:tc>
        <w:tc>
          <w:tcPr>
            <w:tcW w:w="1275" w:type="dxa"/>
            <w:vMerge/>
            <w:shd w:val="clear" w:color="auto" w:fill="E7E6E6" w:themeFill="background2"/>
            <w:vAlign w:val="center"/>
          </w:tcPr>
          <w:p w14:paraId="37E1F100" w14:textId="77777777" w:rsidR="00587C9A" w:rsidRDefault="00587C9A" w:rsidP="009838A4"/>
        </w:tc>
        <w:tc>
          <w:tcPr>
            <w:tcW w:w="1134" w:type="dxa"/>
            <w:vMerge/>
            <w:shd w:val="clear" w:color="auto" w:fill="E7E6E6" w:themeFill="background2"/>
            <w:vAlign w:val="center"/>
          </w:tcPr>
          <w:p w14:paraId="71E754A1" w14:textId="77777777" w:rsidR="00587C9A" w:rsidRDefault="00587C9A" w:rsidP="009838A4"/>
        </w:tc>
        <w:tc>
          <w:tcPr>
            <w:tcW w:w="993" w:type="dxa"/>
            <w:shd w:val="clear" w:color="auto" w:fill="E7E6E6" w:themeFill="background2"/>
            <w:vAlign w:val="center"/>
          </w:tcPr>
          <w:p w14:paraId="52A69734" w14:textId="77777777" w:rsidR="00587C9A" w:rsidRDefault="00587C9A" w:rsidP="009838A4">
            <w:r>
              <w:rPr>
                <w:rFonts w:hint="eastAsia"/>
              </w:rPr>
              <w:t>N</w:t>
            </w:r>
            <w:r>
              <w:t>ormal</w:t>
            </w:r>
          </w:p>
        </w:tc>
        <w:tc>
          <w:tcPr>
            <w:tcW w:w="1729" w:type="dxa"/>
            <w:vAlign w:val="center"/>
          </w:tcPr>
          <w:p w14:paraId="5C038353" w14:textId="60B82E80" w:rsidR="00587C9A" w:rsidRDefault="00901E48" w:rsidP="009838A4">
            <w:r>
              <w:rPr>
                <w:rFonts w:hint="eastAsia"/>
              </w:rPr>
              <w:t>8</w:t>
            </w:r>
            <w:r>
              <w:t>5</w:t>
            </w:r>
          </w:p>
        </w:tc>
        <w:tc>
          <w:tcPr>
            <w:tcW w:w="1729" w:type="dxa"/>
            <w:vAlign w:val="center"/>
          </w:tcPr>
          <w:p w14:paraId="0DD1F467" w14:textId="59240A67" w:rsidR="00587C9A" w:rsidRDefault="00901E48" w:rsidP="009838A4">
            <w:r>
              <w:rPr>
                <w:rFonts w:hint="eastAsia"/>
              </w:rPr>
              <w:t>8</w:t>
            </w:r>
            <w:r>
              <w:t>1</w:t>
            </w:r>
          </w:p>
        </w:tc>
        <w:tc>
          <w:tcPr>
            <w:tcW w:w="1729" w:type="dxa"/>
            <w:vAlign w:val="center"/>
          </w:tcPr>
          <w:p w14:paraId="4A99C073" w14:textId="3CFA15BD" w:rsidR="00587C9A" w:rsidRDefault="00901E48" w:rsidP="009838A4">
            <w:r>
              <w:rPr>
                <w:rFonts w:hint="eastAsia"/>
              </w:rPr>
              <w:t>3</w:t>
            </w:r>
          </w:p>
        </w:tc>
        <w:tc>
          <w:tcPr>
            <w:tcW w:w="1729" w:type="dxa"/>
            <w:vAlign w:val="center"/>
          </w:tcPr>
          <w:p w14:paraId="0778DBFD" w14:textId="6F8B8476" w:rsidR="00587C9A" w:rsidRDefault="00901E48" w:rsidP="009838A4">
            <w:r>
              <w:rPr>
                <w:rFonts w:hint="eastAsia"/>
              </w:rPr>
              <w:t>5</w:t>
            </w:r>
            <w:r>
              <w:t>2</w:t>
            </w:r>
          </w:p>
        </w:tc>
        <w:tc>
          <w:tcPr>
            <w:tcW w:w="1730" w:type="dxa"/>
            <w:vAlign w:val="center"/>
          </w:tcPr>
          <w:p w14:paraId="429C3514" w14:textId="2B3FEA7C" w:rsidR="00587C9A" w:rsidRDefault="00901E48" w:rsidP="009838A4">
            <w:r>
              <w:rPr>
                <w:rFonts w:hint="eastAsia"/>
              </w:rPr>
              <w:t>8</w:t>
            </w:r>
          </w:p>
        </w:tc>
      </w:tr>
      <w:tr w:rsidR="00587C9A" w14:paraId="3B3AD22F" w14:textId="77777777" w:rsidTr="003679CC">
        <w:tc>
          <w:tcPr>
            <w:tcW w:w="1555" w:type="dxa"/>
            <w:vMerge/>
            <w:shd w:val="clear" w:color="auto" w:fill="E7E6E6" w:themeFill="background2"/>
            <w:vAlign w:val="center"/>
          </w:tcPr>
          <w:p w14:paraId="73FD78EB" w14:textId="77777777" w:rsidR="00587C9A" w:rsidRPr="00863AA1" w:rsidRDefault="00587C9A" w:rsidP="009838A4"/>
        </w:tc>
        <w:tc>
          <w:tcPr>
            <w:tcW w:w="1275" w:type="dxa"/>
            <w:vMerge/>
            <w:shd w:val="clear" w:color="auto" w:fill="E7E6E6" w:themeFill="background2"/>
            <w:vAlign w:val="center"/>
          </w:tcPr>
          <w:p w14:paraId="5E14C921" w14:textId="77777777" w:rsidR="00587C9A" w:rsidRDefault="00587C9A" w:rsidP="009838A4"/>
        </w:tc>
        <w:tc>
          <w:tcPr>
            <w:tcW w:w="1134" w:type="dxa"/>
            <w:vMerge w:val="restart"/>
            <w:shd w:val="clear" w:color="auto" w:fill="E7E6E6" w:themeFill="background2"/>
            <w:vAlign w:val="center"/>
          </w:tcPr>
          <w:p w14:paraId="5E74D745" w14:textId="77777777" w:rsidR="00587C9A" w:rsidRDefault="00587C9A" w:rsidP="009838A4">
            <w:r>
              <w:rPr>
                <w:rFonts w:hint="eastAsia"/>
              </w:rPr>
              <w:t>E</w:t>
            </w:r>
            <w:r>
              <w:t>xclusive</w:t>
            </w:r>
          </w:p>
        </w:tc>
        <w:tc>
          <w:tcPr>
            <w:tcW w:w="993" w:type="dxa"/>
            <w:shd w:val="clear" w:color="auto" w:fill="E7E6E6" w:themeFill="background2"/>
            <w:vAlign w:val="center"/>
          </w:tcPr>
          <w:p w14:paraId="43735B91" w14:textId="77777777" w:rsidR="00587C9A" w:rsidRDefault="00587C9A" w:rsidP="009838A4">
            <w:r>
              <w:rPr>
                <w:rFonts w:hint="eastAsia"/>
              </w:rPr>
              <w:t>F</w:t>
            </w:r>
            <w:r>
              <w:t>eature Name</w:t>
            </w:r>
          </w:p>
        </w:tc>
        <w:tc>
          <w:tcPr>
            <w:tcW w:w="1729" w:type="dxa"/>
            <w:vAlign w:val="center"/>
          </w:tcPr>
          <w:p w14:paraId="3B8C99ED" w14:textId="4DA94BFC" w:rsidR="00587C9A" w:rsidRDefault="00901E48" w:rsidP="009838A4">
            <w:r w:rsidRPr="00901E48">
              <w:t>rb_next</w:t>
            </w:r>
          </w:p>
        </w:tc>
        <w:tc>
          <w:tcPr>
            <w:tcW w:w="1729" w:type="dxa"/>
            <w:vAlign w:val="center"/>
          </w:tcPr>
          <w:p w14:paraId="1BF9E12E" w14:textId="30D0BDEF" w:rsidR="00587C9A" w:rsidRDefault="00195C35" w:rsidP="009838A4">
            <w:r w:rsidRPr="00195C35">
              <w:t>kmem_cache_alloc_trace</w:t>
            </w:r>
          </w:p>
        </w:tc>
        <w:tc>
          <w:tcPr>
            <w:tcW w:w="1729" w:type="dxa"/>
            <w:vAlign w:val="center"/>
          </w:tcPr>
          <w:p w14:paraId="5C407182" w14:textId="1C3B2E2A" w:rsidR="00587C9A" w:rsidRDefault="00195C35" w:rsidP="009838A4">
            <w:r w:rsidRPr="00195C35">
              <w:t>memset_erms</w:t>
            </w:r>
          </w:p>
        </w:tc>
        <w:tc>
          <w:tcPr>
            <w:tcW w:w="1729" w:type="dxa"/>
            <w:vAlign w:val="center"/>
          </w:tcPr>
          <w:p w14:paraId="2F4F733A" w14:textId="6AAC3360" w:rsidR="00587C9A" w:rsidRDefault="00195C35" w:rsidP="009838A4">
            <w:r w:rsidRPr="00195C35">
              <w:t>__perf_event_task_sched_in</w:t>
            </w:r>
          </w:p>
        </w:tc>
        <w:tc>
          <w:tcPr>
            <w:tcW w:w="1730" w:type="dxa"/>
            <w:vAlign w:val="center"/>
          </w:tcPr>
          <w:p w14:paraId="16043A3C" w14:textId="0CC90E23" w:rsidR="00587C9A" w:rsidRDefault="00195C35" w:rsidP="009838A4">
            <w:r w:rsidRPr="00195C35">
              <w:t>perf_event_groups_first</w:t>
            </w:r>
          </w:p>
        </w:tc>
      </w:tr>
      <w:tr w:rsidR="00587C9A" w14:paraId="50348E98" w14:textId="77777777" w:rsidTr="003679CC">
        <w:tc>
          <w:tcPr>
            <w:tcW w:w="1555" w:type="dxa"/>
            <w:vMerge/>
            <w:shd w:val="clear" w:color="auto" w:fill="E7E6E6" w:themeFill="background2"/>
            <w:vAlign w:val="center"/>
          </w:tcPr>
          <w:p w14:paraId="5A9E2C5D" w14:textId="77777777" w:rsidR="00587C9A" w:rsidRPr="00863AA1" w:rsidRDefault="00587C9A" w:rsidP="009838A4"/>
        </w:tc>
        <w:tc>
          <w:tcPr>
            <w:tcW w:w="1275" w:type="dxa"/>
            <w:vMerge/>
            <w:shd w:val="clear" w:color="auto" w:fill="E7E6E6" w:themeFill="background2"/>
            <w:vAlign w:val="center"/>
          </w:tcPr>
          <w:p w14:paraId="0118DD15" w14:textId="77777777" w:rsidR="00587C9A" w:rsidRPr="003041FC" w:rsidRDefault="00587C9A" w:rsidP="009838A4"/>
        </w:tc>
        <w:tc>
          <w:tcPr>
            <w:tcW w:w="1134" w:type="dxa"/>
            <w:vMerge/>
            <w:shd w:val="clear" w:color="auto" w:fill="E7E6E6" w:themeFill="background2"/>
            <w:vAlign w:val="center"/>
          </w:tcPr>
          <w:p w14:paraId="31E61452" w14:textId="77777777" w:rsidR="00587C9A" w:rsidRDefault="00587C9A" w:rsidP="009838A4"/>
        </w:tc>
        <w:tc>
          <w:tcPr>
            <w:tcW w:w="993" w:type="dxa"/>
            <w:shd w:val="clear" w:color="auto" w:fill="E7E6E6" w:themeFill="background2"/>
            <w:vAlign w:val="center"/>
          </w:tcPr>
          <w:p w14:paraId="62A64F47" w14:textId="77777777" w:rsidR="00587C9A" w:rsidRDefault="00587C9A" w:rsidP="009838A4">
            <w:r>
              <w:rPr>
                <w:rFonts w:hint="eastAsia"/>
              </w:rPr>
              <w:t>A</w:t>
            </w:r>
            <w:r>
              <w:t>ttack</w:t>
            </w:r>
          </w:p>
        </w:tc>
        <w:tc>
          <w:tcPr>
            <w:tcW w:w="1729" w:type="dxa"/>
            <w:vAlign w:val="center"/>
          </w:tcPr>
          <w:p w14:paraId="213C32B2" w14:textId="6C4845ED" w:rsidR="00587C9A" w:rsidRDefault="00901E48" w:rsidP="009838A4">
            <w:r>
              <w:rPr>
                <w:rFonts w:hint="eastAsia"/>
              </w:rPr>
              <w:t>9</w:t>
            </w:r>
            <w:r>
              <w:t>9</w:t>
            </w:r>
          </w:p>
        </w:tc>
        <w:tc>
          <w:tcPr>
            <w:tcW w:w="1729" w:type="dxa"/>
            <w:vAlign w:val="center"/>
          </w:tcPr>
          <w:p w14:paraId="1D719502" w14:textId="24C011FD" w:rsidR="00587C9A" w:rsidRDefault="00195C35" w:rsidP="009838A4">
            <w:r>
              <w:rPr>
                <w:rFonts w:hint="eastAsia"/>
              </w:rPr>
              <w:t>8</w:t>
            </w:r>
            <w:r>
              <w:t>3</w:t>
            </w:r>
          </w:p>
        </w:tc>
        <w:tc>
          <w:tcPr>
            <w:tcW w:w="1729" w:type="dxa"/>
            <w:vAlign w:val="center"/>
          </w:tcPr>
          <w:p w14:paraId="296E2600" w14:textId="6F5BAB89" w:rsidR="00587C9A" w:rsidRDefault="00195C35" w:rsidP="009838A4">
            <w:r>
              <w:rPr>
                <w:rFonts w:hint="eastAsia"/>
              </w:rPr>
              <w:t>8</w:t>
            </w:r>
            <w:r>
              <w:t>2</w:t>
            </w:r>
          </w:p>
        </w:tc>
        <w:tc>
          <w:tcPr>
            <w:tcW w:w="1729" w:type="dxa"/>
            <w:vAlign w:val="center"/>
          </w:tcPr>
          <w:p w14:paraId="01B4914A" w14:textId="7308E486" w:rsidR="00587C9A" w:rsidRDefault="00195C35" w:rsidP="009838A4">
            <w:r>
              <w:rPr>
                <w:rFonts w:hint="eastAsia"/>
              </w:rPr>
              <w:t>6</w:t>
            </w:r>
            <w:r>
              <w:t>9</w:t>
            </w:r>
          </w:p>
        </w:tc>
        <w:tc>
          <w:tcPr>
            <w:tcW w:w="1730" w:type="dxa"/>
            <w:vAlign w:val="center"/>
          </w:tcPr>
          <w:p w14:paraId="07367BB5" w14:textId="066389B8" w:rsidR="00587C9A" w:rsidRDefault="00195C35" w:rsidP="009838A4">
            <w:r>
              <w:rPr>
                <w:rFonts w:hint="eastAsia"/>
              </w:rPr>
              <w:t>5</w:t>
            </w:r>
            <w:r>
              <w:t>1</w:t>
            </w:r>
          </w:p>
        </w:tc>
      </w:tr>
      <w:tr w:rsidR="00587C9A" w14:paraId="042F4A79" w14:textId="77777777" w:rsidTr="003679CC">
        <w:tc>
          <w:tcPr>
            <w:tcW w:w="1555" w:type="dxa"/>
            <w:vMerge/>
            <w:shd w:val="clear" w:color="auto" w:fill="E7E6E6" w:themeFill="background2"/>
            <w:vAlign w:val="center"/>
          </w:tcPr>
          <w:p w14:paraId="0B4F44C4" w14:textId="77777777" w:rsidR="00587C9A" w:rsidRPr="00863AA1" w:rsidRDefault="00587C9A" w:rsidP="009838A4"/>
        </w:tc>
        <w:tc>
          <w:tcPr>
            <w:tcW w:w="1275" w:type="dxa"/>
            <w:vMerge/>
            <w:shd w:val="clear" w:color="auto" w:fill="E7E6E6" w:themeFill="background2"/>
            <w:vAlign w:val="center"/>
          </w:tcPr>
          <w:p w14:paraId="7B0DB870" w14:textId="77777777" w:rsidR="00587C9A" w:rsidRPr="003041FC" w:rsidRDefault="00587C9A" w:rsidP="009838A4"/>
        </w:tc>
        <w:tc>
          <w:tcPr>
            <w:tcW w:w="1134" w:type="dxa"/>
            <w:vMerge/>
            <w:shd w:val="clear" w:color="auto" w:fill="E7E6E6" w:themeFill="background2"/>
            <w:vAlign w:val="center"/>
          </w:tcPr>
          <w:p w14:paraId="5869AB74" w14:textId="77777777" w:rsidR="00587C9A" w:rsidRDefault="00587C9A" w:rsidP="009838A4"/>
        </w:tc>
        <w:tc>
          <w:tcPr>
            <w:tcW w:w="993" w:type="dxa"/>
            <w:shd w:val="clear" w:color="auto" w:fill="E7E6E6" w:themeFill="background2"/>
            <w:vAlign w:val="center"/>
          </w:tcPr>
          <w:p w14:paraId="68E36A43" w14:textId="77777777" w:rsidR="00587C9A" w:rsidRDefault="00587C9A" w:rsidP="009838A4">
            <w:r>
              <w:rPr>
                <w:rFonts w:hint="eastAsia"/>
              </w:rPr>
              <w:t>N</w:t>
            </w:r>
            <w:r>
              <w:t>ormal</w:t>
            </w:r>
          </w:p>
        </w:tc>
        <w:tc>
          <w:tcPr>
            <w:tcW w:w="1729" w:type="dxa"/>
            <w:vAlign w:val="center"/>
          </w:tcPr>
          <w:p w14:paraId="77708678" w14:textId="07B5171B" w:rsidR="00587C9A" w:rsidRDefault="00901E48" w:rsidP="009838A4">
            <w:r>
              <w:rPr>
                <w:rFonts w:hint="eastAsia"/>
              </w:rPr>
              <w:t>9</w:t>
            </w:r>
            <w:r>
              <w:t>9</w:t>
            </w:r>
          </w:p>
        </w:tc>
        <w:tc>
          <w:tcPr>
            <w:tcW w:w="1729" w:type="dxa"/>
            <w:vAlign w:val="center"/>
          </w:tcPr>
          <w:p w14:paraId="32E3ACA5" w14:textId="574C3C72" w:rsidR="00587C9A" w:rsidRDefault="00195C35" w:rsidP="009838A4">
            <w:r>
              <w:rPr>
                <w:rFonts w:hint="eastAsia"/>
              </w:rPr>
              <w:t>8</w:t>
            </w:r>
            <w:r>
              <w:t>3</w:t>
            </w:r>
          </w:p>
        </w:tc>
        <w:tc>
          <w:tcPr>
            <w:tcW w:w="1729" w:type="dxa"/>
            <w:vAlign w:val="center"/>
          </w:tcPr>
          <w:p w14:paraId="636303F1" w14:textId="21467458" w:rsidR="00587C9A" w:rsidRDefault="00195C35" w:rsidP="009838A4">
            <w:r>
              <w:rPr>
                <w:rFonts w:hint="eastAsia"/>
              </w:rPr>
              <w:t>8</w:t>
            </w:r>
            <w:r>
              <w:t>2</w:t>
            </w:r>
          </w:p>
        </w:tc>
        <w:tc>
          <w:tcPr>
            <w:tcW w:w="1729" w:type="dxa"/>
            <w:vAlign w:val="center"/>
          </w:tcPr>
          <w:p w14:paraId="689B11C2" w14:textId="5B2F923B" w:rsidR="00587C9A" w:rsidRDefault="00195C35" w:rsidP="009838A4">
            <w:r>
              <w:rPr>
                <w:rFonts w:hint="eastAsia"/>
              </w:rPr>
              <w:t>6</w:t>
            </w:r>
            <w:r>
              <w:t>9</w:t>
            </w:r>
          </w:p>
        </w:tc>
        <w:tc>
          <w:tcPr>
            <w:tcW w:w="1730" w:type="dxa"/>
            <w:vAlign w:val="center"/>
          </w:tcPr>
          <w:p w14:paraId="20053E2F" w14:textId="27C978BA" w:rsidR="00587C9A" w:rsidRDefault="00195C35" w:rsidP="009838A4">
            <w:r>
              <w:rPr>
                <w:rFonts w:hint="eastAsia"/>
              </w:rPr>
              <w:t>5</w:t>
            </w:r>
            <w:r>
              <w:t>1</w:t>
            </w:r>
          </w:p>
        </w:tc>
      </w:tr>
      <w:tr w:rsidR="00587C9A" w14:paraId="4D23BA37" w14:textId="77777777" w:rsidTr="003679CC">
        <w:tc>
          <w:tcPr>
            <w:tcW w:w="1555" w:type="dxa"/>
            <w:vMerge/>
            <w:shd w:val="clear" w:color="auto" w:fill="E7E6E6" w:themeFill="background2"/>
            <w:vAlign w:val="center"/>
          </w:tcPr>
          <w:p w14:paraId="2548BCAE" w14:textId="77777777" w:rsidR="00587C9A" w:rsidRPr="00863AA1" w:rsidRDefault="00587C9A" w:rsidP="009838A4"/>
        </w:tc>
        <w:tc>
          <w:tcPr>
            <w:tcW w:w="1275" w:type="dxa"/>
            <w:vMerge/>
            <w:shd w:val="clear" w:color="auto" w:fill="E7E6E6" w:themeFill="background2"/>
            <w:vAlign w:val="center"/>
          </w:tcPr>
          <w:p w14:paraId="727B25F1" w14:textId="77777777" w:rsidR="00587C9A" w:rsidRPr="003041FC" w:rsidRDefault="00587C9A" w:rsidP="009838A4"/>
        </w:tc>
        <w:tc>
          <w:tcPr>
            <w:tcW w:w="1134" w:type="dxa"/>
            <w:vMerge w:val="restart"/>
            <w:shd w:val="clear" w:color="auto" w:fill="E7E6E6" w:themeFill="background2"/>
            <w:vAlign w:val="center"/>
          </w:tcPr>
          <w:p w14:paraId="796B7A5F" w14:textId="77777777" w:rsidR="00587C9A" w:rsidRDefault="00587C9A" w:rsidP="009838A4">
            <w:r>
              <w:rPr>
                <w:rFonts w:hint="eastAsia"/>
              </w:rPr>
              <w:t>A</w:t>
            </w:r>
            <w:r>
              <w:t>ll</w:t>
            </w:r>
          </w:p>
        </w:tc>
        <w:tc>
          <w:tcPr>
            <w:tcW w:w="993" w:type="dxa"/>
            <w:shd w:val="clear" w:color="auto" w:fill="E7E6E6" w:themeFill="background2"/>
            <w:vAlign w:val="center"/>
          </w:tcPr>
          <w:p w14:paraId="2B42770A" w14:textId="77777777" w:rsidR="00587C9A" w:rsidRDefault="00587C9A" w:rsidP="009838A4">
            <w:r>
              <w:rPr>
                <w:rFonts w:hint="eastAsia"/>
              </w:rPr>
              <w:t>F</w:t>
            </w:r>
            <w:r>
              <w:t>eature Name</w:t>
            </w:r>
          </w:p>
        </w:tc>
        <w:tc>
          <w:tcPr>
            <w:tcW w:w="1729" w:type="dxa"/>
            <w:vAlign w:val="center"/>
          </w:tcPr>
          <w:p w14:paraId="2FDD7D18" w14:textId="2EC9856A" w:rsidR="00587C9A" w:rsidRDefault="005D0D66" w:rsidP="009838A4">
            <w:r w:rsidRPr="005D0D66">
              <w:t>psi_group_change</w:t>
            </w:r>
          </w:p>
        </w:tc>
        <w:tc>
          <w:tcPr>
            <w:tcW w:w="1729" w:type="dxa"/>
            <w:vAlign w:val="center"/>
          </w:tcPr>
          <w:p w14:paraId="5F14DFFA" w14:textId="6AFBFD47" w:rsidR="00587C9A" w:rsidRDefault="005D0D66" w:rsidP="009838A4">
            <w:r w:rsidRPr="005D0D66">
              <w:t>perf_event_alloc</w:t>
            </w:r>
          </w:p>
        </w:tc>
        <w:tc>
          <w:tcPr>
            <w:tcW w:w="1729" w:type="dxa"/>
            <w:vAlign w:val="center"/>
          </w:tcPr>
          <w:p w14:paraId="3EE166FE" w14:textId="734488FB" w:rsidR="00587C9A" w:rsidRDefault="005D0D66" w:rsidP="009838A4">
            <w:r w:rsidRPr="005D0D66">
              <w:t>rb_next</w:t>
            </w:r>
          </w:p>
        </w:tc>
        <w:tc>
          <w:tcPr>
            <w:tcW w:w="1729" w:type="dxa"/>
            <w:vAlign w:val="center"/>
          </w:tcPr>
          <w:p w14:paraId="6838EAB3" w14:textId="6ABF2A57" w:rsidR="00587C9A" w:rsidRDefault="005D0D66" w:rsidP="009838A4">
            <w:r w:rsidRPr="005D0D66">
              <w:t>merge_sched_in</w:t>
            </w:r>
          </w:p>
        </w:tc>
        <w:tc>
          <w:tcPr>
            <w:tcW w:w="1730" w:type="dxa"/>
            <w:vAlign w:val="center"/>
          </w:tcPr>
          <w:p w14:paraId="6A90B95B" w14:textId="7CA54AFB" w:rsidR="00587C9A" w:rsidRDefault="005D0D66" w:rsidP="009838A4">
            <w:r w:rsidRPr="005D0D66">
              <w:t>inherit_event.constprop.0</w:t>
            </w:r>
          </w:p>
        </w:tc>
      </w:tr>
      <w:tr w:rsidR="00587C9A" w14:paraId="6BF82BDA" w14:textId="77777777" w:rsidTr="003679CC">
        <w:tc>
          <w:tcPr>
            <w:tcW w:w="1555" w:type="dxa"/>
            <w:vMerge/>
            <w:shd w:val="clear" w:color="auto" w:fill="E7E6E6" w:themeFill="background2"/>
            <w:vAlign w:val="center"/>
          </w:tcPr>
          <w:p w14:paraId="6EABA7DE" w14:textId="77777777" w:rsidR="00587C9A" w:rsidRPr="00863AA1" w:rsidRDefault="00587C9A" w:rsidP="009838A4"/>
        </w:tc>
        <w:tc>
          <w:tcPr>
            <w:tcW w:w="1275" w:type="dxa"/>
            <w:vMerge/>
            <w:shd w:val="clear" w:color="auto" w:fill="E7E6E6" w:themeFill="background2"/>
            <w:vAlign w:val="center"/>
          </w:tcPr>
          <w:p w14:paraId="4A53F253" w14:textId="77777777" w:rsidR="00587C9A" w:rsidRPr="003041FC" w:rsidRDefault="00587C9A" w:rsidP="009838A4"/>
        </w:tc>
        <w:tc>
          <w:tcPr>
            <w:tcW w:w="1134" w:type="dxa"/>
            <w:vMerge/>
            <w:shd w:val="clear" w:color="auto" w:fill="E7E6E6" w:themeFill="background2"/>
            <w:vAlign w:val="center"/>
          </w:tcPr>
          <w:p w14:paraId="11842B9A" w14:textId="77777777" w:rsidR="00587C9A" w:rsidRDefault="00587C9A" w:rsidP="009838A4"/>
        </w:tc>
        <w:tc>
          <w:tcPr>
            <w:tcW w:w="993" w:type="dxa"/>
            <w:shd w:val="clear" w:color="auto" w:fill="E7E6E6" w:themeFill="background2"/>
            <w:vAlign w:val="center"/>
          </w:tcPr>
          <w:p w14:paraId="1689776F" w14:textId="77777777" w:rsidR="00587C9A" w:rsidRDefault="00587C9A" w:rsidP="009838A4">
            <w:r>
              <w:rPr>
                <w:rFonts w:hint="eastAsia"/>
              </w:rPr>
              <w:t>A</w:t>
            </w:r>
            <w:r>
              <w:t>ttack</w:t>
            </w:r>
          </w:p>
        </w:tc>
        <w:tc>
          <w:tcPr>
            <w:tcW w:w="1729" w:type="dxa"/>
            <w:vAlign w:val="center"/>
          </w:tcPr>
          <w:p w14:paraId="32B7918D" w14:textId="233E1D71" w:rsidR="00587C9A" w:rsidRDefault="005D0D66" w:rsidP="009838A4">
            <w:r>
              <w:rPr>
                <w:rFonts w:hint="eastAsia"/>
              </w:rPr>
              <w:t>1</w:t>
            </w:r>
            <w:r>
              <w:t>58</w:t>
            </w:r>
          </w:p>
        </w:tc>
        <w:tc>
          <w:tcPr>
            <w:tcW w:w="1729" w:type="dxa"/>
            <w:vAlign w:val="center"/>
          </w:tcPr>
          <w:p w14:paraId="475798DA" w14:textId="033BE34F" w:rsidR="00587C9A" w:rsidRDefault="005D0D66" w:rsidP="009838A4">
            <w:r>
              <w:rPr>
                <w:rFonts w:hint="eastAsia"/>
              </w:rPr>
              <w:t>1</w:t>
            </w:r>
            <w:r>
              <w:t>04</w:t>
            </w:r>
          </w:p>
        </w:tc>
        <w:tc>
          <w:tcPr>
            <w:tcW w:w="1729" w:type="dxa"/>
            <w:vAlign w:val="center"/>
          </w:tcPr>
          <w:p w14:paraId="068FB9BE" w14:textId="0F4E8C5F" w:rsidR="00587C9A" w:rsidRDefault="005D0D66" w:rsidP="009838A4">
            <w:r>
              <w:rPr>
                <w:rFonts w:hint="eastAsia"/>
              </w:rPr>
              <w:t>9</w:t>
            </w:r>
            <w:r>
              <w:t>9</w:t>
            </w:r>
          </w:p>
        </w:tc>
        <w:tc>
          <w:tcPr>
            <w:tcW w:w="1729" w:type="dxa"/>
            <w:vAlign w:val="center"/>
          </w:tcPr>
          <w:p w14:paraId="52D559A2" w14:textId="1739AB15" w:rsidR="00587C9A" w:rsidRDefault="005D0D66" w:rsidP="009838A4">
            <w:r>
              <w:rPr>
                <w:rFonts w:hint="eastAsia"/>
              </w:rPr>
              <w:t>9</w:t>
            </w:r>
            <w:r>
              <w:t>8</w:t>
            </w:r>
          </w:p>
        </w:tc>
        <w:tc>
          <w:tcPr>
            <w:tcW w:w="1730" w:type="dxa"/>
            <w:vAlign w:val="center"/>
          </w:tcPr>
          <w:p w14:paraId="5DDC6AC0" w14:textId="3E6FC2B6" w:rsidR="00587C9A" w:rsidRDefault="005D0D66" w:rsidP="009838A4">
            <w:r>
              <w:rPr>
                <w:rFonts w:hint="eastAsia"/>
              </w:rPr>
              <w:t>1</w:t>
            </w:r>
            <w:r>
              <w:t>08</w:t>
            </w:r>
          </w:p>
        </w:tc>
      </w:tr>
      <w:tr w:rsidR="00587C9A" w14:paraId="145DA881" w14:textId="77777777" w:rsidTr="003679CC">
        <w:tc>
          <w:tcPr>
            <w:tcW w:w="1555" w:type="dxa"/>
            <w:vMerge/>
            <w:shd w:val="clear" w:color="auto" w:fill="E7E6E6" w:themeFill="background2"/>
            <w:vAlign w:val="center"/>
          </w:tcPr>
          <w:p w14:paraId="2AB73DD0" w14:textId="77777777" w:rsidR="00587C9A" w:rsidRPr="00863AA1" w:rsidRDefault="00587C9A" w:rsidP="009838A4"/>
        </w:tc>
        <w:tc>
          <w:tcPr>
            <w:tcW w:w="1275" w:type="dxa"/>
            <w:vMerge/>
            <w:shd w:val="clear" w:color="auto" w:fill="E7E6E6" w:themeFill="background2"/>
            <w:vAlign w:val="center"/>
          </w:tcPr>
          <w:p w14:paraId="52CB1287" w14:textId="77777777" w:rsidR="00587C9A" w:rsidRPr="003041FC" w:rsidRDefault="00587C9A" w:rsidP="009838A4"/>
        </w:tc>
        <w:tc>
          <w:tcPr>
            <w:tcW w:w="1134" w:type="dxa"/>
            <w:vMerge/>
            <w:shd w:val="clear" w:color="auto" w:fill="E7E6E6" w:themeFill="background2"/>
            <w:vAlign w:val="center"/>
          </w:tcPr>
          <w:p w14:paraId="5392A733" w14:textId="77777777" w:rsidR="00587C9A" w:rsidRDefault="00587C9A" w:rsidP="009838A4"/>
        </w:tc>
        <w:tc>
          <w:tcPr>
            <w:tcW w:w="993" w:type="dxa"/>
            <w:shd w:val="clear" w:color="auto" w:fill="E7E6E6" w:themeFill="background2"/>
            <w:vAlign w:val="center"/>
          </w:tcPr>
          <w:p w14:paraId="3C25276B" w14:textId="77777777" w:rsidR="00587C9A" w:rsidRDefault="00587C9A" w:rsidP="009838A4">
            <w:r>
              <w:rPr>
                <w:rFonts w:hint="eastAsia"/>
              </w:rPr>
              <w:t>N</w:t>
            </w:r>
            <w:r>
              <w:t>ormal</w:t>
            </w:r>
          </w:p>
        </w:tc>
        <w:tc>
          <w:tcPr>
            <w:tcW w:w="1729" w:type="dxa"/>
            <w:vAlign w:val="center"/>
          </w:tcPr>
          <w:p w14:paraId="7866102E" w14:textId="082C888B" w:rsidR="00587C9A" w:rsidRDefault="005D0D66" w:rsidP="009838A4">
            <w:r>
              <w:rPr>
                <w:rFonts w:hint="eastAsia"/>
              </w:rPr>
              <w:t>8</w:t>
            </w:r>
            <w:r>
              <w:t>5</w:t>
            </w:r>
          </w:p>
        </w:tc>
        <w:tc>
          <w:tcPr>
            <w:tcW w:w="1729" w:type="dxa"/>
            <w:vAlign w:val="center"/>
          </w:tcPr>
          <w:p w14:paraId="7E87AC85" w14:textId="36469F50" w:rsidR="00587C9A" w:rsidRDefault="005D0D66" w:rsidP="009838A4">
            <w:r>
              <w:rPr>
                <w:rFonts w:hint="eastAsia"/>
              </w:rPr>
              <w:t>8</w:t>
            </w:r>
            <w:r>
              <w:t>1</w:t>
            </w:r>
          </w:p>
        </w:tc>
        <w:tc>
          <w:tcPr>
            <w:tcW w:w="1729" w:type="dxa"/>
            <w:vAlign w:val="center"/>
          </w:tcPr>
          <w:p w14:paraId="35F2553D" w14:textId="6C5A799A" w:rsidR="00587C9A" w:rsidRDefault="005D0D66" w:rsidP="009838A4">
            <w:r>
              <w:rPr>
                <w:rFonts w:hint="eastAsia"/>
              </w:rPr>
              <w:t>9</w:t>
            </w:r>
            <w:r>
              <w:t>9</w:t>
            </w:r>
          </w:p>
        </w:tc>
        <w:tc>
          <w:tcPr>
            <w:tcW w:w="1729" w:type="dxa"/>
            <w:vAlign w:val="center"/>
          </w:tcPr>
          <w:p w14:paraId="2CBCE6CB" w14:textId="1A650F56" w:rsidR="00587C9A" w:rsidRDefault="005D0D66" w:rsidP="009838A4">
            <w:r>
              <w:rPr>
                <w:rFonts w:hint="eastAsia"/>
              </w:rPr>
              <w:t>3</w:t>
            </w:r>
          </w:p>
        </w:tc>
        <w:tc>
          <w:tcPr>
            <w:tcW w:w="1730" w:type="dxa"/>
            <w:vAlign w:val="center"/>
          </w:tcPr>
          <w:p w14:paraId="65EEC738" w14:textId="315594D4" w:rsidR="00587C9A" w:rsidRDefault="005D0D66" w:rsidP="009838A4">
            <w:r>
              <w:rPr>
                <w:rFonts w:hint="eastAsia"/>
              </w:rPr>
              <w:t>5</w:t>
            </w:r>
            <w:r>
              <w:t>2</w:t>
            </w:r>
          </w:p>
        </w:tc>
      </w:tr>
      <w:tr w:rsidR="00587C9A" w14:paraId="57638354" w14:textId="77777777" w:rsidTr="003679CC">
        <w:tc>
          <w:tcPr>
            <w:tcW w:w="1555" w:type="dxa"/>
            <w:vMerge/>
            <w:shd w:val="clear" w:color="auto" w:fill="E7E6E6" w:themeFill="background2"/>
            <w:vAlign w:val="center"/>
          </w:tcPr>
          <w:p w14:paraId="68162BB0" w14:textId="77777777" w:rsidR="00587C9A" w:rsidRPr="00863AA1" w:rsidRDefault="00587C9A" w:rsidP="009838A4"/>
        </w:tc>
        <w:tc>
          <w:tcPr>
            <w:tcW w:w="1275" w:type="dxa"/>
            <w:vMerge w:val="restart"/>
            <w:shd w:val="clear" w:color="auto" w:fill="E7E6E6" w:themeFill="background2"/>
            <w:vAlign w:val="center"/>
          </w:tcPr>
          <w:p w14:paraId="3596DC13" w14:textId="77777777" w:rsidR="00587C9A" w:rsidRPr="003041FC" w:rsidRDefault="00587C9A" w:rsidP="009838A4">
            <w:r>
              <w:t>C</w:t>
            </w:r>
            <w:r w:rsidRPr="003041FC">
              <w:t>ycles</w:t>
            </w:r>
          </w:p>
        </w:tc>
        <w:tc>
          <w:tcPr>
            <w:tcW w:w="1134" w:type="dxa"/>
            <w:vMerge w:val="restart"/>
            <w:shd w:val="clear" w:color="auto" w:fill="E7E6E6" w:themeFill="background2"/>
            <w:vAlign w:val="center"/>
          </w:tcPr>
          <w:p w14:paraId="77859645" w14:textId="77777777" w:rsidR="00587C9A" w:rsidRDefault="00587C9A" w:rsidP="009838A4">
            <w:r>
              <w:rPr>
                <w:rFonts w:hint="eastAsia"/>
              </w:rPr>
              <w:t>C</w:t>
            </w:r>
            <w:r>
              <w:t>ommon</w:t>
            </w:r>
          </w:p>
        </w:tc>
        <w:tc>
          <w:tcPr>
            <w:tcW w:w="993" w:type="dxa"/>
            <w:shd w:val="clear" w:color="auto" w:fill="E7E6E6" w:themeFill="background2"/>
            <w:vAlign w:val="center"/>
          </w:tcPr>
          <w:p w14:paraId="5AE2DF4F" w14:textId="77777777" w:rsidR="00587C9A" w:rsidRDefault="00587C9A" w:rsidP="009838A4">
            <w:r>
              <w:rPr>
                <w:rFonts w:hint="eastAsia"/>
              </w:rPr>
              <w:t>F</w:t>
            </w:r>
            <w:r>
              <w:t>eature Name</w:t>
            </w:r>
          </w:p>
        </w:tc>
        <w:tc>
          <w:tcPr>
            <w:tcW w:w="1729" w:type="dxa"/>
            <w:vAlign w:val="center"/>
          </w:tcPr>
          <w:p w14:paraId="4C9DB87C" w14:textId="7B89FBAA" w:rsidR="00587C9A" w:rsidRDefault="005D0D66" w:rsidP="009838A4">
            <w:r w:rsidRPr="005D0D66">
              <w:t>memset_erms</w:t>
            </w:r>
          </w:p>
        </w:tc>
        <w:tc>
          <w:tcPr>
            <w:tcW w:w="1729" w:type="dxa"/>
            <w:vAlign w:val="center"/>
          </w:tcPr>
          <w:p w14:paraId="59BB3E45" w14:textId="2734713F" w:rsidR="00587C9A" w:rsidRDefault="005D0D66" w:rsidP="009838A4">
            <w:r w:rsidRPr="005D0D66">
              <w:t>perf_event_alloc</w:t>
            </w:r>
          </w:p>
        </w:tc>
        <w:tc>
          <w:tcPr>
            <w:tcW w:w="1729" w:type="dxa"/>
            <w:vAlign w:val="center"/>
          </w:tcPr>
          <w:p w14:paraId="7F50B301" w14:textId="293B715B" w:rsidR="00587C9A" w:rsidRDefault="005D0D66" w:rsidP="009838A4">
            <w:r w:rsidRPr="005D0D66">
              <w:t>psi_group_change</w:t>
            </w:r>
          </w:p>
        </w:tc>
        <w:tc>
          <w:tcPr>
            <w:tcW w:w="1729" w:type="dxa"/>
            <w:vAlign w:val="center"/>
          </w:tcPr>
          <w:p w14:paraId="55F03AAD" w14:textId="11E8E531" w:rsidR="00587C9A" w:rsidRDefault="005D0D66" w:rsidP="009838A4">
            <w:r w:rsidRPr="005D0D66">
              <w:t>merge_sched_in</w:t>
            </w:r>
          </w:p>
        </w:tc>
        <w:tc>
          <w:tcPr>
            <w:tcW w:w="1730" w:type="dxa"/>
            <w:vAlign w:val="center"/>
          </w:tcPr>
          <w:p w14:paraId="7C07EEDD" w14:textId="78FBD25F" w:rsidR="00587C9A" w:rsidRDefault="005D0D66" w:rsidP="009838A4">
            <w:r w:rsidRPr="005D0D66">
              <w:t>syscall_return_via_sysret</w:t>
            </w:r>
          </w:p>
        </w:tc>
      </w:tr>
      <w:tr w:rsidR="00587C9A" w14:paraId="766ED3B9" w14:textId="77777777" w:rsidTr="003679CC">
        <w:tc>
          <w:tcPr>
            <w:tcW w:w="1555" w:type="dxa"/>
            <w:vMerge/>
            <w:shd w:val="clear" w:color="auto" w:fill="E7E6E6" w:themeFill="background2"/>
            <w:vAlign w:val="center"/>
          </w:tcPr>
          <w:p w14:paraId="1FB20EDA" w14:textId="77777777" w:rsidR="00587C9A" w:rsidRPr="00863AA1" w:rsidRDefault="00587C9A" w:rsidP="009838A4"/>
        </w:tc>
        <w:tc>
          <w:tcPr>
            <w:tcW w:w="1275" w:type="dxa"/>
            <w:vMerge/>
            <w:shd w:val="clear" w:color="auto" w:fill="E7E6E6" w:themeFill="background2"/>
            <w:vAlign w:val="center"/>
          </w:tcPr>
          <w:p w14:paraId="0CF072CD" w14:textId="77777777" w:rsidR="00587C9A" w:rsidRDefault="00587C9A" w:rsidP="009838A4"/>
        </w:tc>
        <w:tc>
          <w:tcPr>
            <w:tcW w:w="1134" w:type="dxa"/>
            <w:vMerge/>
            <w:shd w:val="clear" w:color="auto" w:fill="E7E6E6" w:themeFill="background2"/>
            <w:vAlign w:val="center"/>
          </w:tcPr>
          <w:p w14:paraId="7F70DF63" w14:textId="77777777" w:rsidR="00587C9A" w:rsidRDefault="00587C9A" w:rsidP="009838A4"/>
        </w:tc>
        <w:tc>
          <w:tcPr>
            <w:tcW w:w="993" w:type="dxa"/>
            <w:shd w:val="clear" w:color="auto" w:fill="E7E6E6" w:themeFill="background2"/>
            <w:vAlign w:val="center"/>
          </w:tcPr>
          <w:p w14:paraId="2836CCA8" w14:textId="77777777" w:rsidR="00587C9A" w:rsidRDefault="00587C9A" w:rsidP="009838A4">
            <w:r>
              <w:rPr>
                <w:rFonts w:hint="eastAsia"/>
              </w:rPr>
              <w:t>A</w:t>
            </w:r>
            <w:r>
              <w:t>ttack</w:t>
            </w:r>
          </w:p>
        </w:tc>
        <w:tc>
          <w:tcPr>
            <w:tcW w:w="1729" w:type="dxa"/>
            <w:vAlign w:val="center"/>
          </w:tcPr>
          <w:p w14:paraId="59560DE4" w14:textId="339D6037" w:rsidR="00587C9A" w:rsidRDefault="005D0D66" w:rsidP="009838A4">
            <w:r>
              <w:rPr>
                <w:rFonts w:hint="eastAsia"/>
              </w:rPr>
              <w:t>1</w:t>
            </w:r>
            <w:r>
              <w:t>78</w:t>
            </w:r>
          </w:p>
        </w:tc>
        <w:tc>
          <w:tcPr>
            <w:tcW w:w="1729" w:type="dxa"/>
            <w:vAlign w:val="center"/>
          </w:tcPr>
          <w:p w14:paraId="555FBAE5" w14:textId="24800245" w:rsidR="00587C9A" w:rsidRDefault="005D0D66" w:rsidP="009838A4">
            <w:r>
              <w:rPr>
                <w:rFonts w:hint="eastAsia"/>
              </w:rPr>
              <w:t>1</w:t>
            </w:r>
            <w:r>
              <w:t>57</w:t>
            </w:r>
          </w:p>
        </w:tc>
        <w:tc>
          <w:tcPr>
            <w:tcW w:w="1729" w:type="dxa"/>
            <w:vAlign w:val="center"/>
          </w:tcPr>
          <w:p w14:paraId="5491BF94" w14:textId="6F9D58C6" w:rsidR="00587C9A" w:rsidRDefault="005D0D66" w:rsidP="009838A4">
            <w:r>
              <w:rPr>
                <w:rFonts w:hint="eastAsia"/>
              </w:rPr>
              <w:t>7</w:t>
            </w:r>
            <w:r>
              <w:t>0</w:t>
            </w:r>
          </w:p>
        </w:tc>
        <w:tc>
          <w:tcPr>
            <w:tcW w:w="1729" w:type="dxa"/>
            <w:vAlign w:val="center"/>
          </w:tcPr>
          <w:p w14:paraId="766F692E" w14:textId="464A68D6" w:rsidR="00587C9A" w:rsidRDefault="005D0D66" w:rsidP="009838A4">
            <w:r>
              <w:rPr>
                <w:rFonts w:hint="eastAsia"/>
              </w:rPr>
              <w:t>4</w:t>
            </w:r>
            <w:r>
              <w:t>9</w:t>
            </w:r>
          </w:p>
        </w:tc>
        <w:tc>
          <w:tcPr>
            <w:tcW w:w="1730" w:type="dxa"/>
            <w:vAlign w:val="center"/>
          </w:tcPr>
          <w:p w14:paraId="2B22F070" w14:textId="14D96AAE" w:rsidR="00587C9A" w:rsidRDefault="005D0D66" w:rsidP="009838A4">
            <w:r>
              <w:rPr>
                <w:rFonts w:hint="eastAsia"/>
              </w:rPr>
              <w:t>8</w:t>
            </w:r>
            <w:r>
              <w:t>1</w:t>
            </w:r>
          </w:p>
        </w:tc>
      </w:tr>
      <w:tr w:rsidR="00587C9A" w14:paraId="2391F8D6" w14:textId="77777777" w:rsidTr="003679CC">
        <w:tc>
          <w:tcPr>
            <w:tcW w:w="1555" w:type="dxa"/>
            <w:vMerge/>
            <w:shd w:val="clear" w:color="auto" w:fill="E7E6E6" w:themeFill="background2"/>
            <w:vAlign w:val="center"/>
          </w:tcPr>
          <w:p w14:paraId="14BD54A6" w14:textId="77777777" w:rsidR="00587C9A" w:rsidRPr="00863AA1" w:rsidRDefault="00587C9A" w:rsidP="009838A4"/>
        </w:tc>
        <w:tc>
          <w:tcPr>
            <w:tcW w:w="1275" w:type="dxa"/>
            <w:vMerge/>
            <w:shd w:val="clear" w:color="auto" w:fill="E7E6E6" w:themeFill="background2"/>
            <w:vAlign w:val="center"/>
          </w:tcPr>
          <w:p w14:paraId="3E652245" w14:textId="77777777" w:rsidR="00587C9A" w:rsidRDefault="00587C9A" w:rsidP="009838A4"/>
        </w:tc>
        <w:tc>
          <w:tcPr>
            <w:tcW w:w="1134" w:type="dxa"/>
            <w:vMerge/>
            <w:shd w:val="clear" w:color="auto" w:fill="E7E6E6" w:themeFill="background2"/>
            <w:vAlign w:val="center"/>
          </w:tcPr>
          <w:p w14:paraId="48E09339" w14:textId="77777777" w:rsidR="00587C9A" w:rsidRDefault="00587C9A" w:rsidP="009838A4"/>
        </w:tc>
        <w:tc>
          <w:tcPr>
            <w:tcW w:w="993" w:type="dxa"/>
            <w:shd w:val="clear" w:color="auto" w:fill="E7E6E6" w:themeFill="background2"/>
            <w:vAlign w:val="center"/>
          </w:tcPr>
          <w:p w14:paraId="6A7CC998" w14:textId="77777777" w:rsidR="00587C9A" w:rsidRDefault="00587C9A" w:rsidP="009838A4">
            <w:r>
              <w:rPr>
                <w:rFonts w:hint="eastAsia"/>
              </w:rPr>
              <w:t>N</w:t>
            </w:r>
            <w:r>
              <w:t>ormal</w:t>
            </w:r>
          </w:p>
        </w:tc>
        <w:tc>
          <w:tcPr>
            <w:tcW w:w="1729" w:type="dxa"/>
            <w:vAlign w:val="center"/>
          </w:tcPr>
          <w:p w14:paraId="504ECEE5" w14:textId="3780EB75" w:rsidR="00587C9A" w:rsidRDefault="005D0D66" w:rsidP="009838A4">
            <w:r>
              <w:rPr>
                <w:rFonts w:hint="eastAsia"/>
              </w:rPr>
              <w:t>8</w:t>
            </w:r>
          </w:p>
        </w:tc>
        <w:tc>
          <w:tcPr>
            <w:tcW w:w="1729" w:type="dxa"/>
            <w:vAlign w:val="center"/>
          </w:tcPr>
          <w:p w14:paraId="7A63F8A3" w14:textId="0961B2DB" w:rsidR="00587C9A" w:rsidRDefault="005D0D66" w:rsidP="009838A4">
            <w:r>
              <w:rPr>
                <w:rFonts w:hint="eastAsia"/>
              </w:rPr>
              <w:t>2</w:t>
            </w:r>
            <w:r>
              <w:t>1</w:t>
            </w:r>
          </w:p>
        </w:tc>
        <w:tc>
          <w:tcPr>
            <w:tcW w:w="1729" w:type="dxa"/>
            <w:vAlign w:val="center"/>
          </w:tcPr>
          <w:p w14:paraId="6846700F" w14:textId="3FC28A62" w:rsidR="00587C9A" w:rsidRDefault="005D0D66" w:rsidP="009838A4">
            <w:r>
              <w:rPr>
                <w:rFonts w:hint="eastAsia"/>
              </w:rPr>
              <w:t>9</w:t>
            </w:r>
            <w:r>
              <w:t>8</w:t>
            </w:r>
          </w:p>
        </w:tc>
        <w:tc>
          <w:tcPr>
            <w:tcW w:w="1729" w:type="dxa"/>
            <w:vAlign w:val="center"/>
          </w:tcPr>
          <w:p w14:paraId="7145F08C" w14:textId="5D2E056D" w:rsidR="00587C9A" w:rsidRDefault="005D0D66" w:rsidP="009838A4">
            <w:r>
              <w:rPr>
                <w:rFonts w:hint="eastAsia"/>
              </w:rPr>
              <w:t>9</w:t>
            </w:r>
            <w:r>
              <w:t>9</w:t>
            </w:r>
          </w:p>
        </w:tc>
        <w:tc>
          <w:tcPr>
            <w:tcW w:w="1730" w:type="dxa"/>
            <w:vAlign w:val="center"/>
          </w:tcPr>
          <w:p w14:paraId="232A29CA" w14:textId="30EAE15F" w:rsidR="00587C9A" w:rsidRDefault="005D0D66" w:rsidP="009838A4">
            <w:r>
              <w:rPr>
                <w:rFonts w:hint="eastAsia"/>
              </w:rPr>
              <w:t>4</w:t>
            </w:r>
            <w:r>
              <w:t>0</w:t>
            </w:r>
          </w:p>
        </w:tc>
      </w:tr>
      <w:tr w:rsidR="00587C9A" w14:paraId="1526027D" w14:textId="77777777" w:rsidTr="003679CC">
        <w:tc>
          <w:tcPr>
            <w:tcW w:w="1555" w:type="dxa"/>
            <w:vMerge/>
            <w:shd w:val="clear" w:color="auto" w:fill="E7E6E6" w:themeFill="background2"/>
            <w:vAlign w:val="center"/>
          </w:tcPr>
          <w:p w14:paraId="3203E40A" w14:textId="77777777" w:rsidR="00587C9A" w:rsidRPr="00863AA1" w:rsidRDefault="00587C9A" w:rsidP="009838A4"/>
        </w:tc>
        <w:tc>
          <w:tcPr>
            <w:tcW w:w="1275" w:type="dxa"/>
            <w:vMerge/>
            <w:shd w:val="clear" w:color="auto" w:fill="E7E6E6" w:themeFill="background2"/>
            <w:vAlign w:val="center"/>
          </w:tcPr>
          <w:p w14:paraId="5A50133F" w14:textId="77777777" w:rsidR="00587C9A" w:rsidRDefault="00587C9A" w:rsidP="009838A4"/>
        </w:tc>
        <w:tc>
          <w:tcPr>
            <w:tcW w:w="1134" w:type="dxa"/>
            <w:vMerge w:val="restart"/>
            <w:shd w:val="clear" w:color="auto" w:fill="E7E6E6" w:themeFill="background2"/>
            <w:vAlign w:val="center"/>
          </w:tcPr>
          <w:p w14:paraId="4CFF39E4" w14:textId="77777777" w:rsidR="00587C9A" w:rsidRDefault="00587C9A" w:rsidP="009838A4">
            <w:r>
              <w:rPr>
                <w:rFonts w:hint="eastAsia"/>
              </w:rPr>
              <w:t>E</w:t>
            </w:r>
            <w:r>
              <w:t>xclusive</w:t>
            </w:r>
          </w:p>
        </w:tc>
        <w:tc>
          <w:tcPr>
            <w:tcW w:w="993" w:type="dxa"/>
            <w:shd w:val="clear" w:color="auto" w:fill="E7E6E6" w:themeFill="background2"/>
            <w:vAlign w:val="center"/>
          </w:tcPr>
          <w:p w14:paraId="765CD025" w14:textId="77777777" w:rsidR="00587C9A" w:rsidRDefault="00587C9A" w:rsidP="009838A4">
            <w:r>
              <w:rPr>
                <w:rFonts w:hint="eastAsia"/>
              </w:rPr>
              <w:t>F</w:t>
            </w:r>
            <w:r>
              <w:t>eature Name</w:t>
            </w:r>
          </w:p>
        </w:tc>
        <w:tc>
          <w:tcPr>
            <w:tcW w:w="1729" w:type="dxa"/>
            <w:vAlign w:val="center"/>
          </w:tcPr>
          <w:p w14:paraId="61A9FFFE" w14:textId="64E6D006" w:rsidR="00587C9A" w:rsidRDefault="005D0D66" w:rsidP="009838A4">
            <w:r w:rsidRPr="005D0D66">
              <w:t>inherit_event.constprop.0</w:t>
            </w:r>
          </w:p>
        </w:tc>
        <w:tc>
          <w:tcPr>
            <w:tcW w:w="1729" w:type="dxa"/>
            <w:vAlign w:val="center"/>
          </w:tcPr>
          <w:p w14:paraId="51CEAA7C" w14:textId="4BA8C981" w:rsidR="00587C9A" w:rsidRDefault="005D0D66" w:rsidP="009838A4">
            <w:r w:rsidRPr="005D0D66">
              <w:t>rb_next</w:t>
            </w:r>
          </w:p>
        </w:tc>
        <w:tc>
          <w:tcPr>
            <w:tcW w:w="1729" w:type="dxa"/>
            <w:vAlign w:val="center"/>
          </w:tcPr>
          <w:p w14:paraId="006F3084" w14:textId="55178797" w:rsidR="00587C9A" w:rsidRDefault="005D0D66" w:rsidP="009838A4">
            <w:r w:rsidRPr="005D0D66">
              <w:t>perf_iterate_ctx</w:t>
            </w:r>
          </w:p>
        </w:tc>
        <w:tc>
          <w:tcPr>
            <w:tcW w:w="1729" w:type="dxa"/>
            <w:vAlign w:val="center"/>
          </w:tcPr>
          <w:p w14:paraId="44A4E6C9" w14:textId="3E200289" w:rsidR="00587C9A" w:rsidRDefault="005D0D66" w:rsidP="009838A4">
            <w:r w:rsidRPr="005D0D66">
              <w:t>__srcu_read_lock</w:t>
            </w:r>
          </w:p>
        </w:tc>
        <w:tc>
          <w:tcPr>
            <w:tcW w:w="1730" w:type="dxa"/>
            <w:vAlign w:val="center"/>
          </w:tcPr>
          <w:p w14:paraId="053674A8" w14:textId="5F750600" w:rsidR="00587C9A" w:rsidRDefault="005D0D66" w:rsidP="009838A4">
            <w:r w:rsidRPr="005D0D66">
              <w:t>___slab_alloc</w:t>
            </w:r>
          </w:p>
        </w:tc>
      </w:tr>
      <w:tr w:rsidR="00587C9A" w14:paraId="35085835" w14:textId="77777777" w:rsidTr="003679CC">
        <w:tc>
          <w:tcPr>
            <w:tcW w:w="1555" w:type="dxa"/>
            <w:vMerge/>
            <w:shd w:val="clear" w:color="auto" w:fill="E7E6E6" w:themeFill="background2"/>
            <w:vAlign w:val="center"/>
          </w:tcPr>
          <w:p w14:paraId="6E3A2463" w14:textId="77777777" w:rsidR="00587C9A" w:rsidRPr="00863AA1" w:rsidRDefault="00587C9A" w:rsidP="009838A4"/>
        </w:tc>
        <w:tc>
          <w:tcPr>
            <w:tcW w:w="1275" w:type="dxa"/>
            <w:vMerge/>
            <w:shd w:val="clear" w:color="auto" w:fill="E7E6E6" w:themeFill="background2"/>
            <w:vAlign w:val="center"/>
          </w:tcPr>
          <w:p w14:paraId="4792E5E5" w14:textId="77777777" w:rsidR="00587C9A" w:rsidRPr="003041FC" w:rsidRDefault="00587C9A" w:rsidP="009838A4"/>
        </w:tc>
        <w:tc>
          <w:tcPr>
            <w:tcW w:w="1134" w:type="dxa"/>
            <w:vMerge/>
            <w:shd w:val="clear" w:color="auto" w:fill="E7E6E6" w:themeFill="background2"/>
            <w:vAlign w:val="center"/>
          </w:tcPr>
          <w:p w14:paraId="698A6CD0" w14:textId="77777777" w:rsidR="00587C9A" w:rsidRDefault="00587C9A" w:rsidP="009838A4"/>
        </w:tc>
        <w:tc>
          <w:tcPr>
            <w:tcW w:w="993" w:type="dxa"/>
            <w:shd w:val="clear" w:color="auto" w:fill="E7E6E6" w:themeFill="background2"/>
            <w:vAlign w:val="center"/>
          </w:tcPr>
          <w:p w14:paraId="7E7D539B" w14:textId="77777777" w:rsidR="00587C9A" w:rsidRDefault="00587C9A" w:rsidP="009838A4">
            <w:r>
              <w:rPr>
                <w:rFonts w:hint="eastAsia"/>
              </w:rPr>
              <w:t>A</w:t>
            </w:r>
            <w:r>
              <w:t>ttack</w:t>
            </w:r>
          </w:p>
        </w:tc>
        <w:tc>
          <w:tcPr>
            <w:tcW w:w="1729" w:type="dxa"/>
            <w:vAlign w:val="center"/>
          </w:tcPr>
          <w:p w14:paraId="28FD5EAA" w14:textId="74BA7244" w:rsidR="00587C9A" w:rsidRDefault="005D0D66" w:rsidP="009838A4">
            <w:r>
              <w:rPr>
                <w:rFonts w:hint="eastAsia"/>
              </w:rPr>
              <w:t>1</w:t>
            </w:r>
            <w:r>
              <w:t>33</w:t>
            </w:r>
          </w:p>
        </w:tc>
        <w:tc>
          <w:tcPr>
            <w:tcW w:w="1729" w:type="dxa"/>
            <w:vAlign w:val="center"/>
          </w:tcPr>
          <w:p w14:paraId="1B257541" w14:textId="60B44F03" w:rsidR="00587C9A" w:rsidRDefault="005D0D66" w:rsidP="009838A4">
            <w:r>
              <w:rPr>
                <w:rFonts w:hint="eastAsia"/>
              </w:rPr>
              <w:t>1</w:t>
            </w:r>
            <w:r>
              <w:t>12</w:t>
            </w:r>
          </w:p>
        </w:tc>
        <w:tc>
          <w:tcPr>
            <w:tcW w:w="1729" w:type="dxa"/>
            <w:vAlign w:val="center"/>
          </w:tcPr>
          <w:p w14:paraId="070FFBC2" w14:textId="2472B682" w:rsidR="00587C9A" w:rsidRDefault="005D0D66" w:rsidP="009838A4">
            <w:r>
              <w:rPr>
                <w:rFonts w:hint="eastAsia"/>
              </w:rPr>
              <w:t>7</w:t>
            </w:r>
            <w:r>
              <w:t>8</w:t>
            </w:r>
          </w:p>
        </w:tc>
        <w:tc>
          <w:tcPr>
            <w:tcW w:w="1729" w:type="dxa"/>
            <w:vAlign w:val="center"/>
          </w:tcPr>
          <w:p w14:paraId="0B39FD59" w14:textId="4EB69ED4" w:rsidR="00587C9A" w:rsidRDefault="005D0D66" w:rsidP="009838A4">
            <w:r>
              <w:rPr>
                <w:rFonts w:hint="eastAsia"/>
              </w:rPr>
              <w:t>3</w:t>
            </w:r>
            <w:r>
              <w:t>8</w:t>
            </w:r>
          </w:p>
        </w:tc>
        <w:tc>
          <w:tcPr>
            <w:tcW w:w="1730" w:type="dxa"/>
            <w:vAlign w:val="center"/>
          </w:tcPr>
          <w:p w14:paraId="4AB8F7D4" w14:textId="2BDE97F0" w:rsidR="00587C9A" w:rsidRDefault="005D0D66" w:rsidP="009838A4">
            <w:r>
              <w:rPr>
                <w:rFonts w:hint="eastAsia"/>
              </w:rPr>
              <w:t>4</w:t>
            </w:r>
            <w:r>
              <w:t>8</w:t>
            </w:r>
          </w:p>
        </w:tc>
      </w:tr>
      <w:tr w:rsidR="00587C9A" w14:paraId="518923BE" w14:textId="77777777" w:rsidTr="003679CC">
        <w:tc>
          <w:tcPr>
            <w:tcW w:w="1555" w:type="dxa"/>
            <w:vMerge/>
            <w:shd w:val="clear" w:color="auto" w:fill="E7E6E6" w:themeFill="background2"/>
            <w:vAlign w:val="center"/>
          </w:tcPr>
          <w:p w14:paraId="1C2CBB14" w14:textId="77777777" w:rsidR="00587C9A" w:rsidRPr="00863AA1" w:rsidRDefault="00587C9A" w:rsidP="009838A4"/>
        </w:tc>
        <w:tc>
          <w:tcPr>
            <w:tcW w:w="1275" w:type="dxa"/>
            <w:vMerge/>
            <w:shd w:val="clear" w:color="auto" w:fill="E7E6E6" w:themeFill="background2"/>
            <w:vAlign w:val="center"/>
          </w:tcPr>
          <w:p w14:paraId="7B11AF3A" w14:textId="77777777" w:rsidR="00587C9A" w:rsidRPr="003041FC" w:rsidRDefault="00587C9A" w:rsidP="009838A4"/>
        </w:tc>
        <w:tc>
          <w:tcPr>
            <w:tcW w:w="1134" w:type="dxa"/>
            <w:vMerge/>
            <w:shd w:val="clear" w:color="auto" w:fill="E7E6E6" w:themeFill="background2"/>
            <w:vAlign w:val="center"/>
          </w:tcPr>
          <w:p w14:paraId="707C306A" w14:textId="77777777" w:rsidR="00587C9A" w:rsidRDefault="00587C9A" w:rsidP="009838A4"/>
        </w:tc>
        <w:tc>
          <w:tcPr>
            <w:tcW w:w="993" w:type="dxa"/>
            <w:shd w:val="clear" w:color="auto" w:fill="E7E6E6" w:themeFill="background2"/>
            <w:vAlign w:val="center"/>
          </w:tcPr>
          <w:p w14:paraId="675A4585" w14:textId="77777777" w:rsidR="00587C9A" w:rsidRDefault="00587C9A" w:rsidP="009838A4">
            <w:r>
              <w:rPr>
                <w:rFonts w:hint="eastAsia"/>
              </w:rPr>
              <w:t>N</w:t>
            </w:r>
            <w:r>
              <w:t>ormal</w:t>
            </w:r>
          </w:p>
        </w:tc>
        <w:tc>
          <w:tcPr>
            <w:tcW w:w="1729" w:type="dxa"/>
            <w:vAlign w:val="center"/>
          </w:tcPr>
          <w:p w14:paraId="0D29F8A1" w14:textId="5B01FA1F" w:rsidR="00587C9A" w:rsidRDefault="005D0D66" w:rsidP="009838A4">
            <w:r>
              <w:rPr>
                <w:rFonts w:hint="eastAsia"/>
              </w:rPr>
              <w:t>1</w:t>
            </w:r>
            <w:r>
              <w:t>33</w:t>
            </w:r>
          </w:p>
        </w:tc>
        <w:tc>
          <w:tcPr>
            <w:tcW w:w="1729" w:type="dxa"/>
            <w:vAlign w:val="center"/>
          </w:tcPr>
          <w:p w14:paraId="1E33EEE3" w14:textId="2A943CC7" w:rsidR="00587C9A" w:rsidRDefault="005D0D66" w:rsidP="009838A4">
            <w:r>
              <w:rPr>
                <w:rFonts w:hint="eastAsia"/>
              </w:rPr>
              <w:t>1</w:t>
            </w:r>
            <w:r>
              <w:t>12</w:t>
            </w:r>
          </w:p>
        </w:tc>
        <w:tc>
          <w:tcPr>
            <w:tcW w:w="1729" w:type="dxa"/>
            <w:vAlign w:val="center"/>
          </w:tcPr>
          <w:p w14:paraId="49604F5C" w14:textId="57322602" w:rsidR="00587C9A" w:rsidRDefault="005D0D66" w:rsidP="009838A4">
            <w:r>
              <w:rPr>
                <w:rFonts w:hint="eastAsia"/>
              </w:rPr>
              <w:t>7</w:t>
            </w:r>
            <w:r>
              <w:t>8</w:t>
            </w:r>
          </w:p>
        </w:tc>
        <w:tc>
          <w:tcPr>
            <w:tcW w:w="1729" w:type="dxa"/>
            <w:vAlign w:val="center"/>
          </w:tcPr>
          <w:p w14:paraId="0ED14E8C" w14:textId="1EA7F729" w:rsidR="00587C9A" w:rsidRDefault="005D0D66" w:rsidP="009838A4">
            <w:r>
              <w:rPr>
                <w:rFonts w:hint="eastAsia"/>
              </w:rPr>
              <w:t>3</w:t>
            </w:r>
            <w:r>
              <w:t>8</w:t>
            </w:r>
          </w:p>
        </w:tc>
        <w:tc>
          <w:tcPr>
            <w:tcW w:w="1730" w:type="dxa"/>
            <w:vAlign w:val="center"/>
          </w:tcPr>
          <w:p w14:paraId="0EBF0756" w14:textId="2B403805" w:rsidR="00587C9A" w:rsidRDefault="005D0D66" w:rsidP="009838A4">
            <w:r>
              <w:rPr>
                <w:rFonts w:hint="eastAsia"/>
              </w:rPr>
              <w:t>4</w:t>
            </w:r>
            <w:r>
              <w:t>8</w:t>
            </w:r>
          </w:p>
        </w:tc>
      </w:tr>
      <w:tr w:rsidR="00587C9A" w14:paraId="23A2EAA1" w14:textId="77777777" w:rsidTr="003679CC">
        <w:tc>
          <w:tcPr>
            <w:tcW w:w="1555" w:type="dxa"/>
            <w:vMerge/>
            <w:shd w:val="clear" w:color="auto" w:fill="E7E6E6" w:themeFill="background2"/>
            <w:vAlign w:val="center"/>
          </w:tcPr>
          <w:p w14:paraId="152CFE07" w14:textId="77777777" w:rsidR="00587C9A" w:rsidRPr="00863AA1" w:rsidRDefault="00587C9A" w:rsidP="009838A4"/>
        </w:tc>
        <w:tc>
          <w:tcPr>
            <w:tcW w:w="1275" w:type="dxa"/>
            <w:vMerge/>
            <w:shd w:val="clear" w:color="auto" w:fill="E7E6E6" w:themeFill="background2"/>
            <w:vAlign w:val="center"/>
          </w:tcPr>
          <w:p w14:paraId="7A1A0963" w14:textId="77777777" w:rsidR="00587C9A" w:rsidRPr="003041FC" w:rsidRDefault="00587C9A" w:rsidP="009838A4"/>
        </w:tc>
        <w:tc>
          <w:tcPr>
            <w:tcW w:w="1134" w:type="dxa"/>
            <w:vMerge w:val="restart"/>
            <w:shd w:val="clear" w:color="auto" w:fill="E7E6E6" w:themeFill="background2"/>
            <w:vAlign w:val="center"/>
          </w:tcPr>
          <w:p w14:paraId="53E719AB" w14:textId="77777777" w:rsidR="00587C9A" w:rsidRDefault="00587C9A" w:rsidP="009838A4">
            <w:r>
              <w:rPr>
                <w:rFonts w:hint="eastAsia"/>
              </w:rPr>
              <w:t>A</w:t>
            </w:r>
            <w:r>
              <w:t>ll</w:t>
            </w:r>
          </w:p>
        </w:tc>
        <w:tc>
          <w:tcPr>
            <w:tcW w:w="993" w:type="dxa"/>
            <w:shd w:val="clear" w:color="auto" w:fill="E7E6E6" w:themeFill="background2"/>
            <w:vAlign w:val="center"/>
          </w:tcPr>
          <w:p w14:paraId="63D094F4" w14:textId="77777777" w:rsidR="00587C9A" w:rsidRDefault="00587C9A" w:rsidP="009838A4">
            <w:r>
              <w:rPr>
                <w:rFonts w:hint="eastAsia"/>
              </w:rPr>
              <w:t>F</w:t>
            </w:r>
            <w:r>
              <w:t>eature Name</w:t>
            </w:r>
          </w:p>
        </w:tc>
        <w:tc>
          <w:tcPr>
            <w:tcW w:w="1729" w:type="dxa"/>
            <w:vAlign w:val="center"/>
          </w:tcPr>
          <w:p w14:paraId="53EF3AB1" w14:textId="6A4CDEAF" w:rsidR="00587C9A" w:rsidRDefault="005D0D66" w:rsidP="009838A4">
            <w:r w:rsidRPr="005D0D66">
              <w:t>inherit_event.constprop.0</w:t>
            </w:r>
          </w:p>
        </w:tc>
        <w:tc>
          <w:tcPr>
            <w:tcW w:w="1729" w:type="dxa"/>
            <w:vAlign w:val="center"/>
          </w:tcPr>
          <w:p w14:paraId="1BAB8147" w14:textId="638B4A86" w:rsidR="00587C9A" w:rsidRDefault="005D0D66" w:rsidP="009838A4">
            <w:r w:rsidRPr="005D0D66">
              <w:t>rb_next</w:t>
            </w:r>
          </w:p>
        </w:tc>
        <w:tc>
          <w:tcPr>
            <w:tcW w:w="1729" w:type="dxa"/>
            <w:vAlign w:val="center"/>
          </w:tcPr>
          <w:p w14:paraId="1D8B46A1" w14:textId="2105976D" w:rsidR="00587C9A" w:rsidRDefault="005D0D66" w:rsidP="009838A4">
            <w:r w:rsidRPr="005D0D66">
              <w:t>memset_erms</w:t>
            </w:r>
          </w:p>
        </w:tc>
        <w:tc>
          <w:tcPr>
            <w:tcW w:w="1729" w:type="dxa"/>
            <w:vAlign w:val="center"/>
          </w:tcPr>
          <w:p w14:paraId="03214D0F" w14:textId="7F1B18FB" w:rsidR="00587C9A" w:rsidRDefault="005D0D66" w:rsidP="009838A4">
            <w:r w:rsidRPr="005D0D66">
              <w:t>perf_event_alloc</w:t>
            </w:r>
          </w:p>
        </w:tc>
        <w:tc>
          <w:tcPr>
            <w:tcW w:w="1730" w:type="dxa"/>
            <w:vAlign w:val="center"/>
          </w:tcPr>
          <w:p w14:paraId="2F95DF43" w14:textId="0B1D0ACA" w:rsidR="00587C9A" w:rsidRDefault="005D0D66" w:rsidP="009838A4">
            <w:r w:rsidRPr="005D0D66">
              <w:t>psi_group_change</w:t>
            </w:r>
          </w:p>
        </w:tc>
      </w:tr>
      <w:tr w:rsidR="00587C9A" w14:paraId="4D04FAF0" w14:textId="77777777" w:rsidTr="003679CC">
        <w:tc>
          <w:tcPr>
            <w:tcW w:w="1555" w:type="dxa"/>
            <w:vMerge/>
            <w:shd w:val="clear" w:color="auto" w:fill="E7E6E6" w:themeFill="background2"/>
            <w:vAlign w:val="center"/>
          </w:tcPr>
          <w:p w14:paraId="3C0FF270" w14:textId="77777777" w:rsidR="00587C9A" w:rsidRPr="00863AA1" w:rsidRDefault="00587C9A" w:rsidP="009838A4"/>
        </w:tc>
        <w:tc>
          <w:tcPr>
            <w:tcW w:w="1275" w:type="dxa"/>
            <w:vMerge/>
            <w:shd w:val="clear" w:color="auto" w:fill="E7E6E6" w:themeFill="background2"/>
            <w:vAlign w:val="center"/>
          </w:tcPr>
          <w:p w14:paraId="4AD48542" w14:textId="77777777" w:rsidR="00587C9A" w:rsidRPr="003041FC" w:rsidRDefault="00587C9A" w:rsidP="009838A4"/>
        </w:tc>
        <w:tc>
          <w:tcPr>
            <w:tcW w:w="1134" w:type="dxa"/>
            <w:vMerge/>
            <w:shd w:val="clear" w:color="auto" w:fill="E7E6E6" w:themeFill="background2"/>
            <w:vAlign w:val="center"/>
          </w:tcPr>
          <w:p w14:paraId="56091542" w14:textId="77777777" w:rsidR="00587C9A" w:rsidRDefault="00587C9A" w:rsidP="009838A4"/>
        </w:tc>
        <w:tc>
          <w:tcPr>
            <w:tcW w:w="993" w:type="dxa"/>
            <w:shd w:val="clear" w:color="auto" w:fill="E7E6E6" w:themeFill="background2"/>
            <w:vAlign w:val="center"/>
          </w:tcPr>
          <w:p w14:paraId="35816E7A" w14:textId="77777777" w:rsidR="00587C9A" w:rsidRDefault="00587C9A" w:rsidP="009838A4">
            <w:r>
              <w:rPr>
                <w:rFonts w:hint="eastAsia"/>
              </w:rPr>
              <w:t>A</w:t>
            </w:r>
            <w:r>
              <w:t>ttack</w:t>
            </w:r>
          </w:p>
        </w:tc>
        <w:tc>
          <w:tcPr>
            <w:tcW w:w="1729" w:type="dxa"/>
            <w:vAlign w:val="center"/>
          </w:tcPr>
          <w:p w14:paraId="41780E92" w14:textId="2961EEAD" w:rsidR="00587C9A" w:rsidRDefault="005D0D66" w:rsidP="009838A4">
            <w:r>
              <w:rPr>
                <w:rFonts w:hint="eastAsia"/>
              </w:rPr>
              <w:t>1</w:t>
            </w:r>
            <w:r>
              <w:t>33</w:t>
            </w:r>
          </w:p>
        </w:tc>
        <w:tc>
          <w:tcPr>
            <w:tcW w:w="1729" w:type="dxa"/>
            <w:vAlign w:val="center"/>
          </w:tcPr>
          <w:p w14:paraId="35D3BF1F" w14:textId="4B917657" w:rsidR="00587C9A" w:rsidRDefault="005D0D66" w:rsidP="009838A4">
            <w:r>
              <w:rPr>
                <w:rFonts w:hint="eastAsia"/>
              </w:rPr>
              <w:t>1</w:t>
            </w:r>
            <w:r>
              <w:t>12</w:t>
            </w:r>
          </w:p>
        </w:tc>
        <w:tc>
          <w:tcPr>
            <w:tcW w:w="1729" w:type="dxa"/>
            <w:vAlign w:val="center"/>
          </w:tcPr>
          <w:p w14:paraId="1757D810" w14:textId="725BE232" w:rsidR="00587C9A" w:rsidRDefault="005D0D66" w:rsidP="009838A4">
            <w:r>
              <w:rPr>
                <w:rFonts w:hint="eastAsia"/>
              </w:rPr>
              <w:t>1</w:t>
            </w:r>
            <w:r>
              <w:t>78</w:t>
            </w:r>
          </w:p>
        </w:tc>
        <w:tc>
          <w:tcPr>
            <w:tcW w:w="1729" w:type="dxa"/>
            <w:vAlign w:val="center"/>
          </w:tcPr>
          <w:p w14:paraId="2008A273" w14:textId="314A62F0" w:rsidR="00587C9A" w:rsidRDefault="005D0D66" w:rsidP="009838A4">
            <w:r>
              <w:rPr>
                <w:rFonts w:hint="eastAsia"/>
              </w:rPr>
              <w:t>1</w:t>
            </w:r>
            <w:r>
              <w:t>57</w:t>
            </w:r>
          </w:p>
        </w:tc>
        <w:tc>
          <w:tcPr>
            <w:tcW w:w="1730" w:type="dxa"/>
            <w:vAlign w:val="center"/>
          </w:tcPr>
          <w:p w14:paraId="064CD7F1" w14:textId="7B52B562" w:rsidR="00587C9A" w:rsidRDefault="005D0D66" w:rsidP="009838A4">
            <w:r>
              <w:rPr>
                <w:rFonts w:hint="eastAsia"/>
              </w:rPr>
              <w:t>7</w:t>
            </w:r>
            <w:r>
              <w:t>0</w:t>
            </w:r>
          </w:p>
        </w:tc>
      </w:tr>
      <w:tr w:rsidR="00587C9A" w14:paraId="3DC4EEEE" w14:textId="77777777" w:rsidTr="003679CC">
        <w:tc>
          <w:tcPr>
            <w:tcW w:w="1555" w:type="dxa"/>
            <w:vMerge/>
            <w:shd w:val="clear" w:color="auto" w:fill="E7E6E6" w:themeFill="background2"/>
            <w:vAlign w:val="center"/>
          </w:tcPr>
          <w:p w14:paraId="531BA07A" w14:textId="77777777" w:rsidR="00587C9A" w:rsidRPr="00863AA1" w:rsidRDefault="00587C9A" w:rsidP="009838A4"/>
        </w:tc>
        <w:tc>
          <w:tcPr>
            <w:tcW w:w="1275" w:type="dxa"/>
            <w:vMerge/>
            <w:shd w:val="clear" w:color="auto" w:fill="E7E6E6" w:themeFill="background2"/>
            <w:vAlign w:val="center"/>
          </w:tcPr>
          <w:p w14:paraId="65E8599C" w14:textId="77777777" w:rsidR="00587C9A" w:rsidRPr="003041FC" w:rsidRDefault="00587C9A" w:rsidP="009838A4"/>
        </w:tc>
        <w:tc>
          <w:tcPr>
            <w:tcW w:w="1134" w:type="dxa"/>
            <w:vMerge/>
            <w:shd w:val="clear" w:color="auto" w:fill="E7E6E6" w:themeFill="background2"/>
            <w:vAlign w:val="center"/>
          </w:tcPr>
          <w:p w14:paraId="1DC2A817" w14:textId="77777777" w:rsidR="00587C9A" w:rsidRDefault="00587C9A" w:rsidP="009838A4"/>
        </w:tc>
        <w:tc>
          <w:tcPr>
            <w:tcW w:w="993" w:type="dxa"/>
            <w:shd w:val="clear" w:color="auto" w:fill="E7E6E6" w:themeFill="background2"/>
            <w:vAlign w:val="center"/>
          </w:tcPr>
          <w:p w14:paraId="4FB73BD8" w14:textId="77777777" w:rsidR="00587C9A" w:rsidRDefault="00587C9A" w:rsidP="009838A4">
            <w:r>
              <w:rPr>
                <w:rFonts w:hint="eastAsia"/>
              </w:rPr>
              <w:t>N</w:t>
            </w:r>
            <w:r>
              <w:t>ormal</w:t>
            </w:r>
          </w:p>
        </w:tc>
        <w:tc>
          <w:tcPr>
            <w:tcW w:w="1729" w:type="dxa"/>
            <w:vAlign w:val="center"/>
          </w:tcPr>
          <w:p w14:paraId="437F9DDE" w14:textId="029467D1" w:rsidR="00587C9A" w:rsidRDefault="005D0D66" w:rsidP="009838A4">
            <w:r>
              <w:rPr>
                <w:rFonts w:hint="eastAsia"/>
              </w:rPr>
              <w:t>1</w:t>
            </w:r>
            <w:r>
              <w:t>33</w:t>
            </w:r>
          </w:p>
        </w:tc>
        <w:tc>
          <w:tcPr>
            <w:tcW w:w="1729" w:type="dxa"/>
            <w:vAlign w:val="center"/>
          </w:tcPr>
          <w:p w14:paraId="11D823AB" w14:textId="5A7E4B5F" w:rsidR="00587C9A" w:rsidRDefault="005D0D66" w:rsidP="009838A4">
            <w:r>
              <w:rPr>
                <w:rFonts w:hint="eastAsia"/>
              </w:rPr>
              <w:t>1</w:t>
            </w:r>
            <w:r>
              <w:t>12</w:t>
            </w:r>
          </w:p>
        </w:tc>
        <w:tc>
          <w:tcPr>
            <w:tcW w:w="1729" w:type="dxa"/>
            <w:vAlign w:val="center"/>
          </w:tcPr>
          <w:p w14:paraId="2BDD1EAE" w14:textId="4A018449" w:rsidR="00587C9A" w:rsidRDefault="005D0D66" w:rsidP="009838A4">
            <w:r>
              <w:rPr>
                <w:rFonts w:hint="eastAsia"/>
              </w:rPr>
              <w:t>8</w:t>
            </w:r>
          </w:p>
        </w:tc>
        <w:tc>
          <w:tcPr>
            <w:tcW w:w="1729" w:type="dxa"/>
            <w:vAlign w:val="center"/>
          </w:tcPr>
          <w:p w14:paraId="5CEEBE98" w14:textId="761802A5" w:rsidR="00587C9A" w:rsidRDefault="005D0D66" w:rsidP="009838A4">
            <w:r>
              <w:rPr>
                <w:rFonts w:hint="eastAsia"/>
              </w:rPr>
              <w:t>2</w:t>
            </w:r>
            <w:r>
              <w:t>1</w:t>
            </w:r>
          </w:p>
        </w:tc>
        <w:tc>
          <w:tcPr>
            <w:tcW w:w="1730" w:type="dxa"/>
            <w:vAlign w:val="center"/>
          </w:tcPr>
          <w:p w14:paraId="4E12AEB3" w14:textId="7DD3EB71" w:rsidR="00587C9A" w:rsidRDefault="005D0D66" w:rsidP="009838A4">
            <w:r>
              <w:rPr>
                <w:rFonts w:hint="eastAsia"/>
              </w:rPr>
              <w:t>9</w:t>
            </w:r>
            <w:r>
              <w:t>8</w:t>
            </w:r>
          </w:p>
        </w:tc>
      </w:tr>
      <w:tr w:rsidR="00587C9A" w14:paraId="22D80BF5" w14:textId="77777777" w:rsidTr="003679CC">
        <w:tc>
          <w:tcPr>
            <w:tcW w:w="1555" w:type="dxa"/>
            <w:vMerge/>
            <w:shd w:val="clear" w:color="auto" w:fill="E7E6E6" w:themeFill="background2"/>
            <w:vAlign w:val="center"/>
          </w:tcPr>
          <w:p w14:paraId="470EFB80" w14:textId="77777777" w:rsidR="00587C9A" w:rsidRPr="00863AA1" w:rsidRDefault="00587C9A" w:rsidP="009838A4"/>
        </w:tc>
        <w:tc>
          <w:tcPr>
            <w:tcW w:w="1275" w:type="dxa"/>
            <w:vMerge w:val="restart"/>
            <w:shd w:val="clear" w:color="auto" w:fill="E7E6E6" w:themeFill="background2"/>
            <w:vAlign w:val="center"/>
          </w:tcPr>
          <w:p w14:paraId="24D32B94" w14:textId="77777777" w:rsidR="00587C9A" w:rsidRPr="003041FC" w:rsidRDefault="00587C9A" w:rsidP="009838A4">
            <w:r>
              <w:t>I</w:t>
            </w:r>
            <w:r w:rsidRPr="003041FC">
              <w:t>nstructions</w:t>
            </w:r>
          </w:p>
        </w:tc>
        <w:tc>
          <w:tcPr>
            <w:tcW w:w="1134" w:type="dxa"/>
            <w:vMerge w:val="restart"/>
            <w:shd w:val="clear" w:color="auto" w:fill="E7E6E6" w:themeFill="background2"/>
            <w:vAlign w:val="center"/>
          </w:tcPr>
          <w:p w14:paraId="543B8A95" w14:textId="77777777" w:rsidR="00587C9A" w:rsidRDefault="00587C9A" w:rsidP="009838A4">
            <w:r>
              <w:rPr>
                <w:rFonts w:hint="eastAsia"/>
              </w:rPr>
              <w:t>C</w:t>
            </w:r>
            <w:r>
              <w:t>ommon</w:t>
            </w:r>
          </w:p>
        </w:tc>
        <w:tc>
          <w:tcPr>
            <w:tcW w:w="993" w:type="dxa"/>
            <w:shd w:val="clear" w:color="auto" w:fill="E7E6E6" w:themeFill="background2"/>
            <w:vAlign w:val="center"/>
          </w:tcPr>
          <w:p w14:paraId="0B404A5A" w14:textId="77777777" w:rsidR="00587C9A" w:rsidRDefault="00587C9A" w:rsidP="009838A4">
            <w:r>
              <w:rPr>
                <w:rFonts w:hint="eastAsia"/>
              </w:rPr>
              <w:t>F</w:t>
            </w:r>
            <w:r>
              <w:t>eature Name</w:t>
            </w:r>
          </w:p>
        </w:tc>
        <w:tc>
          <w:tcPr>
            <w:tcW w:w="1729" w:type="dxa"/>
            <w:vAlign w:val="center"/>
          </w:tcPr>
          <w:p w14:paraId="3C711877" w14:textId="36802348" w:rsidR="00587C9A" w:rsidRDefault="00DB4C22" w:rsidP="009838A4">
            <w:r w:rsidRPr="00DB4C22">
              <w:t>psi_group_change</w:t>
            </w:r>
          </w:p>
        </w:tc>
        <w:tc>
          <w:tcPr>
            <w:tcW w:w="1729" w:type="dxa"/>
            <w:vAlign w:val="center"/>
          </w:tcPr>
          <w:p w14:paraId="59C468CB" w14:textId="539FC3A1" w:rsidR="00587C9A" w:rsidRDefault="00DB4C22" w:rsidP="009838A4">
            <w:r w:rsidRPr="00DB4C22">
              <w:t>perf_event_alloc</w:t>
            </w:r>
          </w:p>
        </w:tc>
        <w:tc>
          <w:tcPr>
            <w:tcW w:w="1729" w:type="dxa"/>
            <w:vAlign w:val="center"/>
          </w:tcPr>
          <w:p w14:paraId="5EF50C3C" w14:textId="39747862" w:rsidR="00587C9A" w:rsidRDefault="00DB4C22" w:rsidP="009838A4">
            <w:r w:rsidRPr="00DB4C22">
              <w:t>perf_event_groups_insert</w:t>
            </w:r>
          </w:p>
        </w:tc>
        <w:tc>
          <w:tcPr>
            <w:tcW w:w="1729" w:type="dxa"/>
            <w:vAlign w:val="center"/>
          </w:tcPr>
          <w:p w14:paraId="79E3477D" w14:textId="725273FE" w:rsidR="00587C9A" w:rsidRDefault="00DB4C22" w:rsidP="009838A4">
            <w:r w:rsidRPr="00DB4C22">
              <w:t>kfree</w:t>
            </w:r>
          </w:p>
        </w:tc>
        <w:tc>
          <w:tcPr>
            <w:tcW w:w="1730" w:type="dxa"/>
            <w:vAlign w:val="center"/>
          </w:tcPr>
          <w:p w14:paraId="1F3A839E" w14:textId="5087ED1B" w:rsidR="00587C9A" w:rsidRDefault="00DB4C22" w:rsidP="009838A4">
            <w:r w:rsidRPr="00DB4C22">
              <w:t>merge_sched_in</w:t>
            </w:r>
          </w:p>
        </w:tc>
      </w:tr>
      <w:tr w:rsidR="00587C9A" w14:paraId="46A90644" w14:textId="77777777" w:rsidTr="003679CC">
        <w:tc>
          <w:tcPr>
            <w:tcW w:w="1555" w:type="dxa"/>
            <w:vMerge/>
            <w:shd w:val="clear" w:color="auto" w:fill="E7E6E6" w:themeFill="background2"/>
            <w:vAlign w:val="center"/>
          </w:tcPr>
          <w:p w14:paraId="554F7B63" w14:textId="77777777" w:rsidR="00587C9A" w:rsidRPr="00863AA1" w:rsidRDefault="00587C9A" w:rsidP="009838A4"/>
        </w:tc>
        <w:tc>
          <w:tcPr>
            <w:tcW w:w="1275" w:type="dxa"/>
            <w:vMerge/>
            <w:shd w:val="clear" w:color="auto" w:fill="E7E6E6" w:themeFill="background2"/>
            <w:vAlign w:val="center"/>
          </w:tcPr>
          <w:p w14:paraId="653D6672" w14:textId="77777777" w:rsidR="00587C9A" w:rsidRDefault="00587C9A" w:rsidP="009838A4"/>
        </w:tc>
        <w:tc>
          <w:tcPr>
            <w:tcW w:w="1134" w:type="dxa"/>
            <w:vMerge/>
            <w:shd w:val="clear" w:color="auto" w:fill="E7E6E6" w:themeFill="background2"/>
            <w:vAlign w:val="center"/>
          </w:tcPr>
          <w:p w14:paraId="7F900950" w14:textId="77777777" w:rsidR="00587C9A" w:rsidRDefault="00587C9A" w:rsidP="009838A4"/>
        </w:tc>
        <w:tc>
          <w:tcPr>
            <w:tcW w:w="993" w:type="dxa"/>
            <w:shd w:val="clear" w:color="auto" w:fill="E7E6E6" w:themeFill="background2"/>
            <w:vAlign w:val="center"/>
          </w:tcPr>
          <w:p w14:paraId="53C24376" w14:textId="77777777" w:rsidR="00587C9A" w:rsidRDefault="00587C9A" w:rsidP="009838A4">
            <w:r>
              <w:rPr>
                <w:rFonts w:hint="eastAsia"/>
              </w:rPr>
              <w:t>A</w:t>
            </w:r>
            <w:r>
              <w:t>ttack</w:t>
            </w:r>
          </w:p>
        </w:tc>
        <w:tc>
          <w:tcPr>
            <w:tcW w:w="1729" w:type="dxa"/>
            <w:vAlign w:val="center"/>
          </w:tcPr>
          <w:p w14:paraId="5EA2FA61" w14:textId="7ECD4DCB" w:rsidR="00587C9A" w:rsidRDefault="00DB4C22" w:rsidP="009838A4">
            <w:r>
              <w:rPr>
                <w:rFonts w:hint="eastAsia"/>
              </w:rPr>
              <w:t>1</w:t>
            </w:r>
            <w:r>
              <w:t>80</w:t>
            </w:r>
          </w:p>
        </w:tc>
        <w:tc>
          <w:tcPr>
            <w:tcW w:w="1729" w:type="dxa"/>
            <w:vAlign w:val="center"/>
          </w:tcPr>
          <w:p w14:paraId="2D6C4663" w14:textId="64A81223" w:rsidR="00587C9A" w:rsidRDefault="00DB4C22" w:rsidP="009838A4">
            <w:r>
              <w:rPr>
                <w:rFonts w:hint="eastAsia"/>
              </w:rPr>
              <w:t>1</w:t>
            </w:r>
            <w:r>
              <w:t>73</w:t>
            </w:r>
          </w:p>
        </w:tc>
        <w:tc>
          <w:tcPr>
            <w:tcW w:w="1729" w:type="dxa"/>
            <w:vAlign w:val="center"/>
          </w:tcPr>
          <w:p w14:paraId="2DD51411" w14:textId="2BB55B44" w:rsidR="00587C9A" w:rsidRDefault="00DB4C22" w:rsidP="009838A4">
            <w:r>
              <w:rPr>
                <w:rFonts w:hint="eastAsia"/>
              </w:rPr>
              <w:t>7</w:t>
            </w:r>
            <w:r>
              <w:t>7</w:t>
            </w:r>
          </w:p>
        </w:tc>
        <w:tc>
          <w:tcPr>
            <w:tcW w:w="1729" w:type="dxa"/>
            <w:vAlign w:val="center"/>
          </w:tcPr>
          <w:p w14:paraId="626F8A52" w14:textId="7F087C91" w:rsidR="00587C9A" w:rsidRDefault="00DB4C22" w:rsidP="009838A4">
            <w:r>
              <w:rPr>
                <w:rFonts w:hint="eastAsia"/>
              </w:rPr>
              <w:t>9</w:t>
            </w:r>
            <w:r>
              <w:t>6</w:t>
            </w:r>
          </w:p>
        </w:tc>
        <w:tc>
          <w:tcPr>
            <w:tcW w:w="1730" w:type="dxa"/>
            <w:vAlign w:val="center"/>
          </w:tcPr>
          <w:p w14:paraId="6C1A43D4" w14:textId="5D06D4CC" w:rsidR="00587C9A" w:rsidRDefault="00DB4C22" w:rsidP="009838A4">
            <w:r>
              <w:rPr>
                <w:rFonts w:hint="eastAsia"/>
              </w:rPr>
              <w:t>3</w:t>
            </w:r>
            <w:r>
              <w:t>1</w:t>
            </w:r>
          </w:p>
        </w:tc>
      </w:tr>
      <w:tr w:rsidR="00587C9A" w14:paraId="7F4509B7" w14:textId="77777777" w:rsidTr="003679CC">
        <w:tc>
          <w:tcPr>
            <w:tcW w:w="1555" w:type="dxa"/>
            <w:vMerge/>
            <w:shd w:val="clear" w:color="auto" w:fill="E7E6E6" w:themeFill="background2"/>
            <w:vAlign w:val="center"/>
          </w:tcPr>
          <w:p w14:paraId="5D62280E" w14:textId="77777777" w:rsidR="00587C9A" w:rsidRPr="00863AA1" w:rsidRDefault="00587C9A" w:rsidP="009838A4"/>
        </w:tc>
        <w:tc>
          <w:tcPr>
            <w:tcW w:w="1275" w:type="dxa"/>
            <w:vMerge/>
            <w:shd w:val="clear" w:color="auto" w:fill="E7E6E6" w:themeFill="background2"/>
            <w:vAlign w:val="center"/>
          </w:tcPr>
          <w:p w14:paraId="19A79A9F" w14:textId="77777777" w:rsidR="00587C9A" w:rsidRDefault="00587C9A" w:rsidP="009838A4"/>
        </w:tc>
        <w:tc>
          <w:tcPr>
            <w:tcW w:w="1134" w:type="dxa"/>
            <w:vMerge/>
            <w:shd w:val="clear" w:color="auto" w:fill="E7E6E6" w:themeFill="background2"/>
            <w:vAlign w:val="center"/>
          </w:tcPr>
          <w:p w14:paraId="4DE39110" w14:textId="77777777" w:rsidR="00587C9A" w:rsidRDefault="00587C9A" w:rsidP="009838A4"/>
        </w:tc>
        <w:tc>
          <w:tcPr>
            <w:tcW w:w="993" w:type="dxa"/>
            <w:shd w:val="clear" w:color="auto" w:fill="E7E6E6" w:themeFill="background2"/>
            <w:vAlign w:val="center"/>
          </w:tcPr>
          <w:p w14:paraId="2E4101B5" w14:textId="77777777" w:rsidR="00587C9A" w:rsidRDefault="00587C9A" w:rsidP="009838A4">
            <w:r>
              <w:rPr>
                <w:rFonts w:hint="eastAsia"/>
              </w:rPr>
              <w:t>N</w:t>
            </w:r>
            <w:r>
              <w:t>ormal</w:t>
            </w:r>
          </w:p>
        </w:tc>
        <w:tc>
          <w:tcPr>
            <w:tcW w:w="1729" w:type="dxa"/>
            <w:vAlign w:val="center"/>
          </w:tcPr>
          <w:p w14:paraId="0EEB5001" w14:textId="0D64F5FA" w:rsidR="00587C9A" w:rsidRDefault="00DB4C22" w:rsidP="009838A4">
            <w:r>
              <w:rPr>
                <w:rFonts w:hint="eastAsia"/>
              </w:rPr>
              <w:t>1</w:t>
            </w:r>
            <w:r>
              <w:t>41</w:t>
            </w:r>
          </w:p>
        </w:tc>
        <w:tc>
          <w:tcPr>
            <w:tcW w:w="1729" w:type="dxa"/>
            <w:vAlign w:val="center"/>
          </w:tcPr>
          <w:p w14:paraId="7468E245" w14:textId="2CE96339" w:rsidR="00587C9A" w:rsidRDefault="00DB4C22" w:rsidP="009838A4">
            <w:r>
              <w:rPr>
                <w:rFonts w:hint="eastAsia"/>
              </w:rPr>
              <w:t>6</w:t>
            </w:r>
            <w:r>
              <w:t>3</w:t>
            </w:r>
          </w:p>
        </w:tc>
        <w:tc>
          <w:tcPr>
            <w:tcW w:w="1729" w:type="dxa"/>
            <w:vAlign w:val="center"/>
          </w:tcPr>
          <w:p w14:paraId="76BD5BD6" w14:textId="1B9F0EF7" w:rsidR="00587C9A" w:rsidRDefault="00DB4C22" w:rsidP="009838A4">
            <w:r>
              <w:rPr>
                <w:rFonts w:hint="eastAsia"/>
              </w:rPr>
              <w:t>1</w:t>
            </w:r>
            <w:r>
              <w:t>01</w:t>
            </w:r>
          </w:p>
        </w:tc>
        <w:tc>
          <w:tcPr>
            <w:tcW w:w="1729" w:type="dxa"/>
            <w:vAlign w:val="center"/>
          </w:tcPr>
          <w:p w14:paraId="59791ACD" w14:textId="202AFF1E" w:rsidR="00587C9A" w:rsidRDefault="00DB4C22" w:rsidP="009838A4">
            <w:r>
              <w:rPr>
                <w:rFonts w:hint="eastAsia"/>
              </w:rPr>
              <w:t>2</w:t>
            </w:r>
            <w:r>
              <w:t>3</w:t>
            </w:r>
          </w:p>
        </w:tc>
        <w:tc>
          <w:tcPr>
            <w:tcW w:w="1730" w:type="dxa"/>
            <w:vAlign w:val="center"/>
          </w:tcPr>
          <w:p w14:paraId="16060045" w14:textId="31261BFF" w:rsidR="00587C9A" w:rsidRDefault="00DB4C22" w:rsidP="009838A4">
            <w:r>
              <w:rPr>
                <w:rFonts w:hint="eastAsia"/>
              </w:rPr>
              <w:t>3</w:t>
            </w:r>
            <w:r>
              <w:t>4</w:t>
            </w:r>
          </w:p>
        </w:tc>
      </w:tr>
      <w:tr w:rsidR="00587C9A" w14:paraId="21A6A195" w14:textId="77777777" w:rsidTr="003679CC">
        <w:tc>
          <w:tcPr>
            <w:tcW w:w="1555" w:type="dxa"/>
            <w:vMerge/>
            <w:shd w:val="clear" w:color="auto" w:fill="E7E6E6" w:themeFill="background2"/>
            <w:vAlign w:val="center"/>
          </w:tcPr>
          <w:p w14:paraId="1692A998" w14:textId="77777777" w:rsidR="00587C9A" w:rsidRPr="00863AA1" w:rsidRDefault="00587C9A" w:rsidP="009838A4"/>
        </w:tc>
        <w:tc>
          <w:tcPr>
            <w:tcW w:w="1275" w:type="dxa"/>
            <w:vMerge/>
            <w:shd w:val="clear" w:color="auto" w:fill="E7E6E6" w:themeFill="background2"/>
            <w:vAlign w:val="center"/>
          </w:tcPr>
          <w:p w14:paraId="1380E64B" w14:textId="77777777" w:rsidR="00587C9A" w:rsidRDefault="00587C9A" w:rsidP="009838A4"/>
        </w:tc>
        <w:tc>
          <w:tcPr>
            <w:tcW w:w="1134" w:type="dxa"/>
            <w:vMerge w:val="restart"/>
            <w:shd w:val="clear" w:color="auto" w:fill="E7E6E6" w:themeFill="background2"/>
            <w:vAlign w:val="center"/>
          </w:tcPr>
          <w:p w14:paraId="530F75F4" w14:textId="77777777" w:rsidR="00587C9A" w:rsidRDefault="00587C9A" w:rsidP="009838A4">
            <w:r>
              <w:rPr>
                <w:rFonts w:hint="eastAsia"/>
              </w:rPr>
              <w:t>E</w:t>
            </w:r>
            <w:r>
              <w:t>xclusive</w:t>
            </w:r>
          </w:p>
        </w:tc>
        <w:tc>
          <w:tcPr>
            <w:tcW w:w="993" w:type="dxa"/>
            <w:shd w:val="clear" w:color="auto" w:fill="E7E6E6" w:themeFill="background2"/>
            <w:vAlign w:val="center"/>
          </w:tcPr>
          <w:p w14:paraId="132D0003" w14:textId="77777777" w:rsidR="00587C9A" w:rsidRDefault="00587C9A" w:rsidP="009838A4">
            <w:r>
              <w:rPr>
                <w:rFonts w:hint="eastAsia"/>
              </w:rPr>
              <w:t>F</w:t>
            </w:r>
            <w:r>
              <w:t>eature Name</w:t>
            </w:r>
          </w:p>
        </w:tc>
        <w:tc>
          <w:tcPr>
            <w:tcW w:w="1729" w:type="dxa"/>
            <w:vAlign w:val="center"/>
          </w:tcPr>
          <w:p w14:paraId="40663BEC" w14:textId="46518C6D" w:rsidR="00587C9A" w:rsidRDefault="00810F37" w:rsidP="009838A4">
            <w:r w:rsidRPr="00810F37">
              <w:t>kmem_cache_alloc_node</w:t>
            </w:r>
          </w:p>
        </w:tc>
        <w:tc>
          <w:tcPr>
            <w:tcW w:w="1729" w:type="dxa"/>
            <w:vAlign w:val="center"/>
          </w:tcPr>
          <w:p w14:paraId="2D15957E" w14:textId="027DB6F6" w:rsidR="00587C9A" w:rsidRDefault="00810F37" w:rsidP="009838A4">
            <w:r w:rsidRPr="00810F37">
              <w:t>rb_next</w:t>
            </w:r>
          </w:p>
        </w:tc>
        <w:tc>
          <w:tcPr>
            <w:tcW w:w="1729" w:type="dxa"/>
            <w:vAlign w:val="center"/>
          </w:tcPr>
          <w:p w14:paraId="3014C490" w14:textId="62A0F602" w:rsidR="00587C9A" w:rsidRDefault="00810F37" w:rsidP="009838A4">
            <w:r w:rsidRPr="00810F37">
              <w:t>inherit_event.constprop.0</w:t>
            </w:r>
          </w:p>
        </w:tc>
        <w:tc>
          <w:tcPr>
            <w:tcW w:w="1729" w:type="dxa"/>
            <w:vAlign w:val="center"/>
          </w:tcPr>
          <w:p w14:paraId="27C58E39" w14:textId="13C7E8D5" w:rsidR="00587C9A" w:rsidRDefault="00810F37" w:rsidP="009838A4">
            <w:r w:rsidRPr="00810F37">
              <w:t>calc_timer_values</w:t>
            </w:r>
          </w:p>
        </w:tc>
        <w:tc>
          <w:tcPr>
            <w:tcW w:w="1730" w:type="dxa"/>
            <w:vAlign w:val="center"/>
          </w:tcPr>
          <w:p w14:paraId="60EDE63D" w14:textId="5E97AFDA" w:rsidR="00587C9A" w:rsidRDefault="00810F37" w:rsidP="009838A4">
            <w:r w:rsidRPr="00810F37">
              <w:t>x86_pmu_hw_config</w:t>
            </w:r>
          </w:p>
        </w:tc>
      </w:tr>
      <w:tr w:rsidR="00587C9A" w14:paraId="6C307291" w14:textId="77777777" w:rsidTr="003679CC">
        <w:tc>
          <w:tcPr>
            <w:tcW w:w="1555" w:type="dxa"/>
            <w:vMerge/>
            <w:shd w:val="clear" w:color="auto" w:fill="E7E6E6" w:themeFill="background2"/>
            <w:vAlign w:val="center"/>
          </w:tcPr>
          <w:p w14:paraId="1091886E" w14:textId="77777777" w:rsidR="00587C9A" w:rsidRPr="00863AA1" w:rsidRDefault="00587C9A" w:rsidP="009838A4"/>
        </w:tc>
        <w:tc>
          <w:tcPr>
            <w:tcW w:w="1275" w:type="dxa"/>
            <w:vMerge/>
            <w:shd w:val="clear" w:color="auto" w:fill="E7E6E6" w:themeFill="background2"/>
            <w:vAlign w:val="center"/>
          </w:tcPr>
          <w:p w14:paraId="3A2B9963" w14:textId="77777777" w:rsidR="00587C9A" w:rsidRPr="003041FC" w:rsidRDefault="00587C9A" w:rsidP="009838A4"/>
        </w:tc>
        <w:tc>
          <w:tcPr>
            <w:tcW w:w="1134" w:type="dxa"/>
            <w:vMerge/>
            <w:shd w:val="clear" w:color="auto" w:fill="E7E6E6" w:themeFill="background2"/>
            <w:vAlign w:val="center"/>
          </w:tcPr>
          <w:p w14:paraId="35A831FF" w14:textId="77777777" w:rsidR="00587C9A" w:rsidRDefault="00587C9A" w:rsidP="009838A4"/>
        </w:tc>
        <w:tc>
          <w:tcPr>
            <w:tcW w:w="993" w:type="dxa"/>
            <w:shd w:val="clear" w:color="auto" w:fill="E7E6E6" w:themeFill="background2"/>
            <w:vAlign w:val="center"/>
          </w:tcPr>
          <w:p w14:paraId="1092E4F9" w14:textId="77777777" w:rsidR="00587C9A" w:rsidRDefault="00587C9A" w:rsidP="009838A4">
            <w:r>
              <w:rPr>
                <w:rFonts w:hint="eastAsia"/>
              </w:rPr>
              <w:t>A</w:t>
            </w:r>
            <w:r>
              <w:t>ttack</w:t>
            </w:r>
          </w:p>
        </w:tc>
        <w:tc>
          <w:tcPr>
            <w:tcW w:w="1729" w:type="dxa"/>
            <w:vAlign w:val="center"/>
          </w:tcPr>
          <w:p w14:paraId="6E66D60F" w14:textId="291C2E72" w:rsidR="00587C9A" w:rsidRDefault="00810F37" w:rsidP="009838A4">
            <w:r>
              <w:rPr>
                <w:rFonts w:hint="eastAsia"/>
              </w:rPr>
              <w:t>1</w:t>
            </w:r>
            <w:r>
              <w:t>04</w:t>
            </w:r>
          </w:p>
        </w:tc>
        <w:tc>
          <w:tcPr>
            <w:tcW w:w="1729" w:type="dxa"/>
            <w:vAlign w:val="center"/>
          </w:tcPr>
          <w:p w14:paraId="7A2EE0BA" w14:textId="671BD512" w:rsidR="00587C9A" w:rsidRDefault="00810F37" w:rsidP="009838A4">
            <w:r>
              <w:rPr>
                <w:rFonts w:hint="eastAsia"/>
              </w:rPr>
              <w:t>8</w:t>
            </w:r>
            <w:r>
              <w:t>2</w:t>
            </w:r>
          </w:p>
        </w:tc>
        <w:tc>
          <w:tcPr>
            <w:tcW w:w="1729" w:type="dxa"/>
            <w:vAlign w:val="center"/>
          </w:tcPr>
          <w:p w14:paraId="73703355" w14:textId="34BFE700" w:rsidR="00587C9A" w:rsidRDefault="00810F37" w:rsidP="009838A4">
            <w:r>
              <w:rPr>
                <w:rFonts w:hint="eastAsia"/>
              </w:rPr>
              <w:t>8</w:t>
            </w:r>
            <w:r>
              <w:t>0</w:t>
            </w:r>
          </w:p>
        </w:tc>
        <w:tc>
          <w:tcPr>
            <w:tcW w:w="1729" w:type="dxa"/>
            <w:vAlign w:val="center"/>
          </w:tcPr>
          <w:p w14:paraId="326E3625" w14:textId="51983FC5" w:rsidR="00587C9A" w:rsidRDefault="00810F37" w:rsidP="009838A4">
            <w:r>
              <w:rPr>
                <w:rFonts w:hint="eastAsia"/>
              </w:rPr>
              <w:t>8</w:t>
            </w:r>
            <w:r>
              <w:t>1</w:t>
            </w:r>
          </w:p>
        </w:tc>
        <w:tc>
          <w:tcPr>
            <w:tcW w:w="1730" w:type="dxa"/>
            <w:vAlign w:val="center"/>
          </w:tcPr>
          <w:p w14:paraId="4920036E" w14:textId="10B78AE4" w:rsidR="00587C9A" w:rsidRDefault="00810F37" w:rsidP="009838A4">
            <w:r>
              <w:rPr>
                <w:rFonts w:hint="eastAsia"/>
              </w:rPr>
              <w:t>3</w:t>
            </w:r>
            <w:r>
              <w:t>4</w:t>
            </w:r>
          </w:p>
        </w:tc>
      </w:tr>
      <w:tr w:rsidR="00587C9A" w14:paraId="3EBFA57D" w14:textId="77777777" w:rsidTr="003679CC">
        <w:tc>
          <w:tcPr>
            <w:tcW w:w="1555" w:type="dxa"/>
            <w:vMerge/>
            <w:shd w:val="clear" w:color="auto" w:fill="E7E6E6" w:themeFill="background2"/>
            <w:vAlign w:val="center"/>
          </w:tcPr>
          <w:p w14:paraId="19A81C30" w14:textId="77777777" w:rsidR="00587C9A" w:rsidRPr="00863AA1" w:rsidRDefault="00587C9A" w:rsidP="009838A4"/>
        </w:tc>
        <w:tc>
          <w:tcPr>
            <w:tcW w:w="1275" w:type="dxa"/>
            <w:vMerge/>
            <w:shd w:val="clear" w:color="auto" w:fill="E7E6E6" w:themeFill="background2"/>
            <w:vAlign w:val="center"/>
          </w:tcPr>
          <w:p w14:paraId="614E2C7C" w14:textId="77777777" w:rsidR="00587C9A" w:rsidRPr="003041FC" w:rsidRDefault="00587C9A" w:rsidP="009838A4"/>
        </w:tc>
        <w:tc>
          <w:tcPr>
            <w:tcW w:w="1134" w:type="dxa"/>
            <w:vMerge/>
            <w:shd w:val="clear" w:color="auto" w:fill="E7E6E6" w:themeFill="background2"/>
            <w:vAlign w:val="center"/>
          </w:tcPr>
          <w:p w14:paraId="0F0D8317" w14:textId="77777777" w:rsidR="00587C9A" w:rsidRDefault="00587C9A" w:rsidP="009838A4"/>
        </w:tc>
        <w:tc>
          <w:tcPr>
            <w:tcW w:w="993" w:type="dxa"/>
            <w:shd w:val="clear" w:color="auto" w:fill="E7E6E6" w:themeFill="background2"/>
            <w:vAlign w:val="center"/>
          </w:tcPr>
          <w:p w14:paraId="146ACE5E" w14:textId="77777777" w:rsidR="00587C9A" w:rsidRDefault="00587C9A" w:rsidP="009838A4">
            <w:r>
              <w:rPr>
                <w:rFonts w:hint="eastAsia"/>
              </w:rPr>
              <w:t>N</w:t>
            </w:r>
            <w:r>
              <w:t>ormal</w:t>
            </w:r>
          </w:p>
        </w:tc>
        <w:tc>
          <w:tcPr>
            <w:tcW w:w="1729" w:type="dxa"/>
            <w:vAlign w:val="center"/>
          </w:tcPr>
          <w:p w14:paraId="607BAAC9" w14:textId="0CBA6DFD" w:rsidR="00587C9A" w:rsidRDefault="00810F37" w:rsidP="009838A4">
            <w:r>
              <w:rPr>
                <w:rFonts w:hint="eastAsia"/>
              </w:rPr>
              <w:t>1</w:t>
            </w:r>
            <w:r>
              <w:t>04</w:t>
            </w:r>
          </w:p>
        </w:tc>
        <w:tc>
          <w:tcPr>
            <w:tcW w:w="1729" w:type="dxa"/>
            <w:vAlign w:val="center"/>
          </w:tcPr>
          <w:p w14:paraId="0353DB88" w14:textId="2CFD38E2" w:rsidR="00587C9A" w:rsidRDefault="00810F37" w:rsidP="009838A4">
            <w:r>
              <w:rPr>
                <w:rFonts w:hint="eastAsia"/>
              </w:rPr>
              <w:t>8</w:t>
            </w:r>
            <w:r>
              <w:t>2</w:t>
            </w:r>
          </w:p>
        </w:tc>
        <w:tc>
          <w:tcPr>
            <w:tcW w:w="1729" w:type="dxa"/>
            <w:vAlign w:val="center"/>
          </w:tcPr>
          <w:p w14:paraId="4319A335" w14:textId="47E3822D" w:rsidR="00587C9A" w:rsidRDefault="00810F37" w:rsidP="009838A4">
            <w:r>
              <w:rPr>
                <w:rFonts w:hint="eastAsia"/>
              </w:rPr>
              <w:t>8</w:t>
            </w:r>
            <w:r>
              <w:t>0</w:t>
            </w:r>
          </w:p>
        </w:tc>
        <w:tc>
          <w:tcPr>
            <w:tcW w:w="1729" w:type="dxa"/>
            <w:vAlign w:val="center"/>
          </w:tcPr>
          <w:p w14:paraId="499707F0" w14:textId="3E76011F" w:rsidR="00587C9A" w:rsidRDefault="00810F37" w:rsidP="009838A4">
            <w:r>
              <w:rPr>
                <w:rFonts w:hint="eastAsia"/>
              </w:rPr>
              <w:t>8</w:t>
            </w:r>
            <w:r>
              <w:t>1</w:t>
            </w:r>
          </w:p>
        </w:tc>
        <w:tc>
          <w:tcPr>
            <w:tcW w:w="1730" w:type="dxa"/>
            <w:vAlign w:val="center"/>
          </w:tcPr>
          <w:p w14:paraId="4218714E" w14:textId="071C017F" w:rsidR="00587C9A" w:rsidRDefault="00810F37" w:rsidP="009838A4">
            <w:r>
              <w:rPr>
                <w:rFonts w:hint="eastAsia"/>
              </w:rPr>
              <w:t>3</w:t>
            </w:r>
            <w:r>
              <w:t>4</w:t>
            </w:r>
          </w:p>
        </w:tc>
      </w:tr>
      <w:tr w:rsidR="00587C9A" w14:paraId="1DD70B7F" w14:textId="77777777" w:rsidTr="003679CC">
        <w:tc>
          <w:tcPr>
            <w:tcW w:w="1555" w:type="dxa"/>
            <w:vMerge/>
            <w:shd w:val="clear" w:color="auto" w:fill="E7E6E6" w:themeFill="background2"/>
            <w:vAlign w:val="center"/>
          </w:tcPr>
          <w:p w14:paraId="593C7251" w14:textId="77777777" w:rsidR="00587C9A" w:rsidRPr="00863AA1" w:rsidRDefault="00587C9A" w:rsidP="009838A4"/>
        </w:tc>
        <w:tc>
          <w:tcPr>
            <w:tcW w:w="1275" w:type="dxa"/>
            <w:vMerge/>
            <w:shd w:val="clear" w:color="auto" w:fill="E7E6E6" w:themeFill="background2"/>
            <w:vAlign w:val="center"/>
          </w:tcPr>
          <w:p w14:paraId="7EFA7952" w14:textId="77777777" w:rsidR="00587C9A" w:rsidRPr="003041FC" w:rsidRDefault="00587C9A" w:rsidP="009838A4"/>
        </w:tc>
        <w:tc>
          <w:tcPr>
            <w:tcW w:w="1134" w:type="dxa"/>
            <w:vMerge w:val="restart"/>
            <w:shd w:val="clear" w:color="auto" w:fill="E7E6E6" w:themeFill="background2"/>
            <w:vAlign w:val="center"/>
          </w:tcPr>
          <w:p w14:paraId="6A0D2E35" w14:textId="77777777" w:rsidR="00587C9A" w:rsidRDefault="00587C9A" w:rsidP="009838A4">
            <w:r>
              <w:rPr>
                <w:rFonts w:hint="eastAsia"/>
              </w:rPr>
              <w:t>A</w:t>
            </w:r>
            <w:r>
              <w:t>ll</w:t>
            </w:r>
          </w:p>
        </w:tc>
        <w:tc>
          <w:tcPr>
            <w:tcW w:w="993" w:type="dxa"/>
            <w:shd w:val="clear" w:color="auto" w:fill="E7E6E6" w:themeFill="background2"/>
            <w:vAlign w:val="center"/>
          </w:tcPr>
          <w:p w14:paraId="16B284FE" w14:textId="77777777" w:rsidR="00587C9A" w:rsidRDefault="00587C9A" w:rsidP="009838A4">
            <w:r>
              <w:rPr>
                <w:rFonts w:hint="eastAsia"/>
              </w:rPr>
              <w:t>F</w:t>
            </w:r>
            <w:r>
              <w:t>eature Name</w:t>
            </w:r>
          </w:p>
        </w:tc>
        <w:tc>
          <w:tcPr>
            <w:tcW w:w="1729" w:type="dxa"/>
            <w:vAlign w:val="center"/>
          </w:tcPr>
          <w:p w14:paraId="59A4C0AA" w14:textId="741C21A2" w:rsidR="00587C9A" w:rsidRDefault="00810F37" w:rsidP="009838A4">
            <w:r w:rsidRPr="00810F37">
              <w:t>psi_group_change</w:t>
            </w:r>
          </w:p>
        </w:tc>
        <w:tc>
          <w:tcPr>
            <w:tcW w:w="1729" w:type="dxa"/>
            <w:vAlign w:val="center"/>
          </w:tcPr>
          <w:p w14:paraId="20802309" w14:textId="02A1D222" w:rsidR="00587C9A" w:rsidRDefault="00810F37" w:rsidP="009838A4">
            <w:r w:rsidRPr="00810F37">
              <w:t>perf_event_alloc</w:t>
            </w:r>
          </w:p>
        </w:tc>
        <w:tc>
          <w:tcPr>
            <w:tcW w:w="1729" w:type="dxa"/>
            <w:vAlign w:val="center"/>
          </w:tcPr>
          <w:p w14:paraId="6ECCCB9C" w14:textId="7B0811EA" w:rsidR="00587C9A" w:rsidRDefault="00810F37" w:rsidP="009838A4">
            <w:r w:rsidRPr="00810F37">
              <w:t>perf_event_groups_insert</w:t>
            </w:r>
          </w:p>
        </w:tc>
        <w:tc>
          <w:tcPr>
            <w:tcW w:w="1729" w:type="dxa"/>
            <w:vAlign w:val="center"/>
          </w:tcPr>
          <w:p w14:paraId="41AC1A7B" w14:textId="144B4622" w:rsidR="00587C9A" w:rsidRDefault="00810F37" w:rsidP="009838A4">
            <w:r w:rsidRPr="00810F37">
              <w:t>kmem_cache_alloc_node</w:t>
            </w:r>
          </w:p>
        </w:tc>
        <w:tc>
          <w:tcPr>
            <w:tcW w:w="1730" w:type="dxa"/>
            <w:vAlign w:val="center"/>
          </w:tcPr>
          <w:p w14:paraId="0280AF70" w14:textId="6B84C3A6" w:rsidR="00587C9A" w:rsidRDefault="00810F37" w:rsidP="009838A4">
            <w:r w:rsidRPr="00810F37">
              <w:t>kfree</w:t>
            </w:r>
          </w:p>
        </w:tc>
      </w:tr>
      <w:tr w:rsidR="00587C9A" w14:paraId="7E12FBB6" w14:textId="77777777" w:rsidTr="003679CC">
        <w:tc>
          <w:tcPr>
            <w:tcW w:w="1555" w:type="dxa"/>
            <w:vMerge/>
            <w:shd w:val="clear" w:color="auto" w:fill="E7E6E6" w:themeFill="background2"/>
            <w:vAlign w:val="center"/>
          </w:tcPr>
          <w:p w14:paraId="5DE0B644" w14:textId="77777777" w:rsidR="00587C9A" w:rsidRPr="00863AA1" w:rsidRDefault="00587C9A" w:rsidP="009838A4"/>
        </w:tc>
        <w:tc>
          <w:tcPr>
            <w:tcW w:w="1275" w:type="dxa"/>
            <w:vMerge/>
            <w:shd w:val="clear" w:color="auto" w:fill="E7E6E6" w:themeFill="background2"/>
            <w:vAlign w:val="center"/>
          </w:tcPr>
          <w:p w14:paraId="10BD4937" w14:textId="77777777" w:rsidR="00587C9A" w:rsidRPr="003041FC" w:rsidRDefault="00587C9A" w:rsidP="009838A4"/>
        </w:tc>
        <w:tc>
          <w:tcPr>
            <w:tcW w:w="1134" w:type="dxa"/>
            <w:vMerge/>
            <w:shd w:val="clear" w:color="auto" w:fill="E7E6E6" w:themeFill="background2"/>
            <w:vAlign w:val="center"/>
          </w:tcPr>
          <w:p w14:paraId="48AE75C8" w14:textId="77777777" w:rsidR="00587C9A" w:rsidRDefault="00587C9A" w:rsidP="009838A4"/>
        </w:tc>
        <w:tc>
          <w:tcPr>
            <w:tcW w:w="993" w:type="dxa"/>
            <w:shd w:val="clear" w:color="auto" w:fill="E7E6E6" w:themeFill="background2"/>
            <w:vAlign w:val="center"/>
          </w:tcPr>
          <w:p w14:paraId="67E95956" w14:textId="77777777" w:rsidR="00587C9A" w:rsidRDefault="00587C9A" w:rsidP="009838A4">
            <w:r>
              <w:rPr>
                <w:rFonts w:hint="eastAsia"/>
              </w:rPr>
              <w:t>A</w:t>
            </w:r>
            <w:r>
              <w:t>ttack</w:t>
            </w:r>
          </w:p>
        </w:tc>
        <w:tc>
          <w:tcPr>
            <w:tcW w:w="1729" w:type="dxa"/>
            <w:vAlign w:val="center"/>
          </w:tcPr>
          <w:p w14:paraId="7E1536B8" w14:textId="474B7F62" w:rsidR="00587C9A" w:rsidRDefault="00810F37" w:rsidP="009838A4">
            <w:r>
              <w:rPr>
                <w:rFonts w:hint="eastAsia"/>
              </w:rPr>
              <w:t>1</w:t>
            </w:r>
            <w:r>
              <w:t>80</w:t>
            </w:r>
          </w:p>
        </w:tc>
        <w:tc>
          <w:tcPr>
            <w:tcW w:w="1729" w:type="dxa"/>
            <w:vAlign w:val="center"/>
          </w:tcPr>
          <w:p w14:paraId="0EE12210" w14:textId="5D5A3C37" w:rsidR="00587C9A" w:rsidRDefault="00810F37" w:rsidP="009838A4">
            <w:r>
              <w:rPr>
                <w:rFonts w:hint="eastAsia"/>
              </w:rPr>
              <w:t>1</w:t>
            </w:r>
            <w:r>
              <w:t>73</w:t>
            </w:r>
          </w:p>
        </w:tc>
        <w:tc>
          <w:tcPr>
            <w:tcW w:w="1729" w:type="dxa"/>
            <w:vAlign w:val="center"/>
          </w:tcPr>
          <w:p w14:paraId="6DE484F8" w14:textId="5B5AEAB5" w:rsidR="00587C9A" w:rsidRDefault="00810F37" w:rsidP="009838A4">
            <w:r>
              <w:rPr>
                <w:rFonts w:hint="eastAsia"/>
              </w:rPr>
              <w:t>7</w:t>
            </w:r>
            <w:r>
              <w:t>7</w:t>
            </w:r>
          </w:p>
        </w:tc>
        <w:tc>
          <w:tcPr>
            <w:tcW w:w="1729" w:type="dxa"/>
            <w:vAlign w:val="center"/>
          </w:tcPr>
          <w:p w14:paraId="72CE1108" w14:textId="678F477A" w:rsidR="00587C9A" w:rsidRDefault="00810F37" w:rsidP="009838A4">
            <w:r>
              <w:rPr>
                <w:rFonts w:hint="eastAsia"/>
              </w:rPr>
              <w:t>1</w:t>
            </w:r>
            <w:r>
              <w:t>04</w:t>
            </w:r>
          </w:p>
        </w:tc>
        <w:tc>
          <w:tcPr>
            <w:tcW w:w="1730" w:type="dxa"/>
            <w:vAlign w:val="center"/>
          </w:tcPr>
          <w:p w14:paraId="66705252" w14:textId="0234751D" w:rsidR="00587C9A" w:rsidRDefault="00810F37" w:rsidP="009838A4">
            <w:r>
              <w:rPr>
                <w:rFonts w:hint="eastAsia"/>
              </w:rPr>
              <w:t>9</w:t>
            </w:r>
            <w:r>
              <w:t>6</w:t>
            </w:r>
          </w:p>
        </w:tc>
      </w:tr>
      <w:tr w:rsidR="00587C9A" w14:paraId="2781EBE0" w14:textId="77777777" w:rsidTr="003679CC">
        <w:tc>
          <w:tcPr>
            <w:tcW w:w="1555" w:type="dxa"/>
            <w:vMerge/>
            <w:shd w:val="clear" w:color="auto" w:fill="E7E6E6" w:themeFill="background2"/>
            <w:vAlign w:val="center"/>
          </w:tcPr>
          <w:p w14:paraId="394F72D9" w14:textId="77777777" w:rsidR="00587C9A" w:rsidRPr="00863AA1" w:rsidRDefault="00587C9A" w:rsidP="009838A4"/>
        </w:tc>
        <w:tc>
          <w:tcPr>
            <w:tcW w:w="1275" w:type="dxa"/>
            <w:vMerge/>
            <w:shd w:val="clear" w:color="auto" w:fill="E7E6E6" w:themeFill="background2"/>
            <w:vAlign w:val="center"/>
          </w:tcPr>
          <w:p w14:paraId="37F5C0E1" w14:textId="77777777" w:rsidR="00587C9A" w:rsidRPr="003041FC" w:rsidRDefault="00587C9A" w:rsidP="009838A4"/>
        </w:tc>
        <w:tc>
          <w:tcPr>
            <w:tcW w:w="1134" w:type="dxa"/>
            <w:vMerge/>
            <w:shd w:val="clear" w:color="auto" w:fill="E7E6E6" w:themeFill="background2"/>
            <w:vAlign w:val="center"/>
          </w:tcPr>
          <w:p w14:paraId="69F54D9B" w14:textId="77777777" w:rsidR="00587C9A" w:rsidRDefault="00587C9A" w:rsidP="009838A4"/>
        </w:tc>
        <w:tc>
          <w:tcPr>
            <w:tcW w:w="993" w:type="dxa"/>
            <w:shd w:val="clear" w:color="auto" w:fill="E7E6E6" w:themeFill="background2"/>
            <w:vAlign w:val="center"/>
          </w:tcPr>
          <w:p w14:paraId="02AF134C" w14:textId="77777777" w:rsidR="00587C9A" w:rsidRDefault="00587C9A" w:rsidP="009838A4">
            <w:r>
              <w:rPr>
                <w:rFonts w:hint="eastAsia"/>
              </w:rPr>
              <w:t>N</w:t>
            </w:r>
            <w:r>
              <w:t>ormal</w:t>
            </w:r>
          </w:p>
        </w:tc>
        <w:tc>
          <w:tcPr>
            <w:tcW w:w="1729" w:type="dxa"/>
            <w:vAlign w:val="center"/>
          </w:tcPr>
          <w:p w14:paraId="1183F1E0" w14:textId="1628F4A8" w:rsidR="00587C9A" w:rsidRDefault="00810F37" w:rsidP="009838A4">
            <w:r>
              <w:rPr>
                <w:rFonts w:hint="eastAsia"/>
              </w:rPr>
              <w:t>1</w:t>
            </w:r>
            <w:r>
              <w:t>41</w:t>
            </w:r>
          </w:p>
        </w:tc>
        <w:tc>
          <w:tcPr>
            <w:tcW w:w="1729" w:type="dxa"/>
            <w:vAlign w:val="center"/>
          </w:tcPr>
          <w:p w14:paraId="0DE2D8C0" w14:textId="464168F6" w:rsidR="00587C9A" w:rsidRDefault="00810F37" w:rsidP="009838A4">
            <w:r>
              <w:rPr>
                <w:rFonts w:hint="eastAsia"/>
              </w:rPr>
              <w:t>6</w:t>
            </w:r>
            <w:r>
              <w:t>3</w:t>
            </w:r>
          </w:p>
        </w:tc>
        <w:tc>
          <w:tcPr>
            <w:tcW w:w="1729" w:type="dxa"/>
            <w:vAlign w:val="center"/>
          </w:tcPr>
          <w:p w14:paraId="52A1F4F9" w14:textId="3C63D629" w:rsidR="00587C9A" w:rsidRDefault="00810F37" w:rsidP="009838A4">
            <w:r>
              <w:rPr>
                <w:rFonts w:hint="eastAsia"/>
              </w:rPr>
              <w:t>1</w:t>
            </w:r>
            <w:r>
              <w:t>01</w:t>
            </w:r>
          </w:p>
        </w:tc>
        <w:tc>
          <w:tcPr>
            <w:tcW w:w="1729" w:type="dxa"/>
            <w:vAlign w:val="center"/>
          </w:tcPr>
          <w:p w14:paraId="2A3FC947" w14:textId="061885E4" w:rsidR="00587C9A" w:rsidRDefault="00810F37" w:rsidP="009838A4">
            <w:r>
              <w:rPr>
                <w:rFonts w:hint="eastAsia"/>
              </w:rPr>
              <w:t>1</w:t>
            </w:r>
            <w:r>
              <w:t>04</w:t>
            </w:r>
          </w:p>
        </w:tc>
        <w:tc>
          <w:tcPr>
            <w:tcW w:w="1730" w:type="dxa"/>
            <w:vAlign w:val="center"/>
          </w:tcPr>
          <w:p w14:paraId="6C1973F2" w14:textId="39BF9072" w:rsidR="00587C9A" w:rsidRDefault="00810F37" w:rsidP="009838A4">
            <w:r>
              <w:rPr>
                <w:rFonts w:hint="eastAsia"/>
              </w:rPr>
              <w:t>2</w:t>
            </w:r>
            <w:r>
              <w:t>3</w:t>
            </w:r>
          </w:p>
        </w:tc>
      </w:tr>
      <w:tr w:rsidR="00810F37" w:rsidRPr="006B72CF" w14:paraId="68B15B6B" w14:textId="77777777" w:rsidTr="003679CC">
        <w:tc>
          <w:tcPr>
            <w:tcW w:w="1555" w:type="dxa"/>
            <w:vMerge w:val="restart"/>
            <w:shd w:val="clear" w:color="auto" w:fill="E7E6E6" w:themeFill="background2"/>
            <w:vAlign w:val="center"/>
          </w:tcPr>
          <w:p w14:paraId="3E42A5A6" w14:textId="4403314A" w:rsidR="00810F37" w:rsidRDefault="00810F37" w:rsidP="00810F37">
            <w:r w:rsidRPr="00810F37">
              <w:t>wid_rcon_go</w:t>
            </w:r>
          </w:p>
        </w:tc>
        <w:tc>
          <w:tcPr>
            <w:tcW w:w="1275" w:type="dxa"/>
            <w:vMerge w:val="restart"/>
            <w:shd w:val="clear" w:color="auto" w:fill="E7E6E6" w:themeFill="background2"/>
            <w:vAlign w:val="center"/>
          </w:tcPr>
          <w:p w14:paraId="1DD9B0C4" w14:textId="77777777" w:rsidR="00810F37" w:rsidRDefault="00810F37" w:rsidP="00810F37">
            <w:r>
              <w:t>B</w:t>
            </w:r>
            <w:r w:rsidRPr="003041FC">
              <w:t>ranch</w:t>
            </w:r>
          </w:p>
        </w:tc>
        <w:tc>
          <w:tcPr>
            <w:tcW w:w="1134" w:type="dxa"/>
            <w:vMerge w:val="restart"/>
            <w:shd w:val="clear" w:color="auto" w:fill="E7E6E6" w:themeFill="background2"/>
            <w:vAlign w:val="center"/>
          </w:tcPr>
          <w:p w14:paraId="435F126A" w14:textId="77777777" w:rsidR="00810F37" w:rsidRDefault="00810F37" w:rsidP="00810F37">
            <w:r>
              <w:rPr>
                <w:rFonts w:hint="eastAsia"/>
              </w:rPr>
              <w:t>C</w:t>
            </w:r>
            <w:r>
              <w:t>ommon</w:t>
            </w:r>
          </w:p>
        </w:tc>
        <w:tc>
          <w:tcPr>
            <w:tcW w:w="993" w:type="dxa"/>
            <w:shd w:val="clear" w:color="auto" w:fill="E7E6E6" w:themeFill="background2"/>
            <w:vAlign w:val="center"/>
          </w:tcPr>
          <w:p w14:paraId="315243BA" w14:textId="77777777" w:rsidR="00810F37" w:rsidRDefault="00810F37" w:rsidP="00810F37">
            <w:r>
              <w:rPr>
                <w:rFonts w:hint="eastAsia"/>
              </w:rPr>
              <w:t>F</w:t>
            </w:r>
            <w:r>
              <w:t>eature Name</w:t>
            </w:r>
          </w:p>
        </w:tc>
        <w:tc>
          <w:tcPr>
            <w:tcW w:w="1729" w:type="dxa"/>
            <w:vAlign w:val="center"/>
          </w:tcPr>
          <w:p w14:paraId="3BFCFA88" w14:textId="5E984696" w:rsidR="00810F37" w:rsidRPr="00480ED9" w:rsidRDefault="00810F37" w:rsidP="00810F37">
            <w:r w:rsidRPr="00810F37">
              <w:t>x86_pmu_enable</w:t>
            </w:r>
          </w:p>
        </w:tc>
        <w:tc>
          <w:tcPr>
            <w:tcW w:w="1729" w:type="dxa"/>
            <w:vAlign w:val="center"/>
          </w:tcPr>
          <w:p w14:paraId="73240394" w14:textId="51C29B80" w:rsidR="00810F37" w:rsidRPr="00480ED9" w:rsidRDefault="00810F37" w:rsidP="00810F37">
            <w:r>
              <w:rPr>
                <w:rFonts w:hint="eastAsia"/>
              </w:rPr>
              <w:t>N</w:t>
            </w:r>
            <w:r>
              <w:t>/A</w:t>
            </w:r>
          </w:p>
        </w:tc>
        <w:tc>
          <w:tcPr>
            <w:tcW w:w="1729" w:type="dxa"/>
            <w:vAlign w:val="center"/>
          </w:tcPr>
          <w:p w14:paraId="47AA2C3E" w14:textId="365D90A0" w:rsidR="00810F37" w:rsidRPr="00480ED9" w:rsidRDefault="00810F37" w:rsidP="00810F37">
            <w:r w:rsidRPr="008732F3">
              <w:rPr>
                <w:rFonts w:hint="eastAsia"/>
              </w:rPr>
              <w:t>N</w:t>
            </w:r>
            <w:r w:rsidRPr="008732F3">
              <w:t>/A</w:t>
            </w:r>
          </w:p>
        </w:tc>
        <w:tc>
          <w:tcPr>
            <w:tcW w:w="1729" w:type="dxa"/>
            <w:vAlign w:val="center"/>
          </w:tcPr>
          <w:p w14:paraId="66701A84" w14:textId="408BA27E" w:rsidR="00810F37" w:rsidRPr="006B72CF" w:rsidRDefault="00810F37" w:rsidP="00810F37">
            <w:r w:rsidRPr="008732F3">
              <w:rPr>
                <w:rFonts w:hint="eastAsia"/>
              </w:rPr>
              <w:t>N</w:t>
            </w:r>
            <w:r w:rsidRPr="008732F3">
              <w:t>/A</w:t>
            </w:r>
          </w:p>
        </w:tc>
        <w:tc>
          <w:tcPr>
            <w:tcW w:w="1730" w:type="dxa"/>
            <w:vAlign w:val="center"/>
          </w:tcPr>
          <w:p w14:paraId="75B62B8B" w14:textId="425D0D8A" w:rsidR="00810F37" w:rsidRPr="006B72CF" w:rsidRDefault="00810F37" w:rsidP="00810F37">
            <w:r w:rsidRPr="008732F3">
              <w:rPr>
                <w:rFonts w:hint="eastAsia"/>
              </w:rPr>
              <w:t>N</w:t>
            </w:r>
            <w:r w:rsidRPr="008732F3">
              <w:t>/A</w:t>
            </w:r>
          </w:p>
        </w:tc>
      </w:tr>
      <w:tr w:rsidR="00810F37" w14:paraId="028528AA" w14:textId="77777777" w:rsidTr="003679CC">
        <w:tc>
          <w:tcPr>
            <w:tcW w:w="1555" w:type="dxa"/>
            <w:vMerge/>
            <w:shd w:val="clear" w:color="auto" w:fill="E7E6E6" w:themeFill="background2"/>
            <w:vAlign w:val="center"/>
          </w:tcPr>
          <w:p w14:paraId="770D15AC" w14:textId="77777777" w:rsidR="00810F37" w:rsidRDefault="00810F37" w:rsidP="00810F37"/>
        </w:tc>
        <w:tc>
          <w:tcPr>
            <w:tcW w:w="1275" w:type="dxa"/>
            <w:vMerge/>
            <w:shd w:val="clear" w:color="auto" w:fill="E7E6E6" w:themeFill="background2"/>
            <w:vAlign w:val="center"/>
          </w:tcPr>
          <w:p w14:paraId="4C0566B6" w14:textId="77777777" w:rsidR="00810F37" w:rsidRDefault="00810F37" w:rsidP="00810F37"/>
        </w:tc>
        <w:tc>
          <w:tcPr>
            <w:tcW w:w="1134" w:type="dxa"/>
            <w:vMerge/>
            <w:shd w:val="clear" w:color="auto" w:fill="E7E6E6" w:themeFill="background2"/>
            <w:vAlign w:val="center"/>
          </w:tcPr>
          <w:p w14:paraId="06423E72" w14:textId="77777777" w:rsidR="00810F37" w:rsidRDefault="00810F37" w:rsidP="00810F37"/>
        </w:tc>
        <w:tc>
          <w:tcPr>
            <w:tcW w:w="993" w:type="dxa"/>
            <w:shd w:val="clear" w:color="auto" w:fill="E7E6E6" w:themeFill="background2"/>
            <w:vAlign w:val="center"/>
          </w:tcPr>
          <w:p w14:paraId="3662453A" w14:textId="77777777" w:rsidR="00810F37" w:rsidRDefault="00810F37" w:rsidP="00810F37">
            <w:r>
              <w:rPr>
                <w:rFonts w:hint="eastAsia"/>
              </w:rPr>
              <w:t>A</w:t>
            </w:r>
            <w:r>
              <w:t>ttack</w:t>
            </w:r>
          </w:p>
        </w:tc>
        <w:tc>
          <w:tcPr>
            <w:tcW w:w="1729" w:type="dxa"/>
            <w:vAlign w:val="center"/>
          </w:tcPr>
          <w:p w14:paraId="7306832E" w14:textId="12D8CE66" w:rsidR="00810F37" w:rsidRDefault="00810F37" w:rsidP="00810F37">
            <w:r>
              <w:rPr>
                <w:rFonts w:hint="eastAsia"/>
              </w:rPr>
              <w:t>1</w:t>
            </w:r>
          </w:p>
        </w:tc>
        <w:tc>
          <w:tcPr>
            <w:tcW w:w="1729" w:type="dxa"/>
            <w:vAlign w:val="center"/>
          </w:tcPr>
          <w:p w14:paraId="5BE375FE" w14:textId="2EB89D3E" w:rsidR="00810F37" w:rsidRDefault="00810F37" w:rsidP="00810F37">
            <w:r w:rsidRPr="00630BB8">
              <w:rPr>
                <w:rFonts w:hint="eastAsia"/>
              </w:rPr>
              <w:t>N</w:t>
            </w:r>
            <w:r w:rsidRPr="00630BB8">
              <w:t>/A</w:t>
            </w:r>
          </w:p>
        </w:tc>
        <w:tc>
          <w:tcPr>
            <w:tcW w:w="1729" w:type="dxa"/>
            <w:vAlign w:val="center"/>
          </w:tcPr>
          <w:p w14:paraId="40327BE6" w14:textId="3E822011" w:rsidR="00810F37" w:rsidRDefault="00810F37" w:rsidP="00810F37">
            <w:r w:rsidRPr="008732F3">
              <w:rPr>
                <w:rFonts w:hint="eastAsia"/>
              </w:rPr>
              <w:t>N</w:t>
            </w:r>
            <w:r w:rsidRPr="008732F3">
              <w:t>/A</w:t>
            </w:r>
          </w:p>
        </w:tc>
        <w:tc>
          <w:tcPr>
            <w:tcW w:w="1729" w:type="dxa"/>
            <w:vAlign w:val="center"/>
          </w:tcPr>
          <w:p w14:paraId="6BC7EC3C" w14:textId="47E59CE1" w:rsidR="00810F37" w:rsidRDefault="00810F37" w:rsidP="00810F37">
            <w:r w:rsidRPr="008732F3">
              <w:rPr>
                <w:rFonts w:hint="eastAsia"/>
              </w:rPr>
              <w:t>N</w:t>
            </w:r>
            <w:r w:rsidRPr="008732F3">
              <w:t>/A</w:t>
            </w:r>
          </w:p>
        </w:tc>
        <w:tc>
          <w:tcPr>
            <w:tcW w:w="1730" w:type="dxa"/>
            <w:vAlign w:val="center"/>
          </w:tcPr>
          <w:p w14:paraId="6FBEB726" w14:textId="06DD3357" w:rsidR="00810F37" w:rsidRDefault="00810F37" w:rsidP="00810F37">
            <w:r w:rsidRPr="008732F3">
              <w:rPr>
                <w:rFonts w:hint="eastAsia"/>
              </w:rPr>
              <w:t>N</w:t>
            </w:r>
            <w:r w:rsidRPr="008732F3">
              <w:t>/A</w:t>
            </w:r>
          </w:p>
        </w:tc>
      </w:tr>
      <w:tr w:rsidR="00810F37" w14:paraId="2DC46243" w14:textId="77777777" w:rsidTr="003679CC">
        <w:tc>
          <w:tcPr>
            <w:tcW w:w="1555" w:type="dxa"/>
            <w:vMerge/>
            <w:shd w:val="clear" w:color="auto" w:fill="E7E6E6" w:themeFill="background2"/>
            <w:vAlign w:val="center"/>
          </w:tcPr>
          <w:p w14:paraId="4975BEF9" w14:textId="77777777" w:rsidR="00810F37" w:rsidRPr="00863AA1" w:rsidRDefault="00810F37" w:rsidP="00810F37"/>
        </w:tc>
        <w:tc>
          <w:tcPr>
            <w:tcW w:w="1275" w:type="dxa"/>
            <w:vMerge/>
            <w:shd w:val="clear" w:color="auto" w:fill="E7E6E6" w:themeFill="background2"/>
            <w:vAlign w:val="center"/>
          </w:tcPr>
          <w:p w14:paraId="452C3FA9" w14:textId="77777777" w:rsidR="00810F37" w:rsidRDefault="00810F37" w:rsidP="00810F37"/>
        </w:tc>
        <w:tc>
          <w:tcPr>
            <w:tcW w:w="1134" w:type="dxa"/>
            <w:vMerge/>
            <w:shd w:val="clear" w:color="auto" w:fill="E7E6E6" w:themeFill="background2"/>
            <w:vAlign w:val="center"/>
          </w:tcPr>
          <w:p w14:paraId="4D9301C6" w14:textId="77777777" w:rsidR="00810F37" w:rsidRDefault="00810F37" w:rsidP="00810F37"/>
        </w:tc>
        <w:tc>
          <w:tcPr>
            <w:tcW w:w="993" w:type="dxa"/>
            <w:shd w:val="clear" w:color="auto" w:fill="E7E6E6" w:themeFill="background2"/>
            <w:vAlign w:val="center"/>
          </w:tcPr>
          <w:p w14:paraId="1BB7D86E" w14:textId="77777777" w:rsidR="00810F37" w:rsidRDefault="00810F37" w:rsidP="00810F37">
            <w:r>
              <w:rPr>
                <w:rFonts w:hint="eastAsia"/>
              </w:rPr>
              <w:t>N</w:t>
            </w:r>
            <w:r>
              <w:t>ormal</w:t>
            </w:r>
          </w:p>
        </w:tc>
        <w:tc>
          <w:tcPr>
            <w:tcW w:w="1729" w:type="dxa"/>
            <w:vAlign w:val="center"/>
          </w:tcPr>
          <w:p w14:paraId="76F6C315" w14:textId="2272D3BB" w:rsidR="00810F37" w:rsidRDefault="00810F37" w:rsidP="00810F37">
            <w:r>
              <w:rPr>
                <w:rFonts w:hint="eastAsia"/>
              </w:rPr>
              <w:t>1</w:t>
            </w:r>
          </w:p>
        </w:tc>
        <w:tc>
          <w:tcPr>
            <w:tcW w:w="1729" w:type="dxa"/>
            <w:vAlign w:val="center"/>
          </w:tcPr>
          <w:p w14:paraId="73A6F5A3" w14:textId="7B751ADA" w:rsidR="00810F37" w:rsidRDefault="00810F37" w:rsidP="00810F37">
            <w:r w:rsidRPr="00630BB8">
              <w:rPr>
                <w:rFonts w:hint="eastAsia"/>
              </w:rPr>
              <w:t>N</w:t>
            </w:r>
            <w:r w:rsidRPr="00630BB8">
              <w:t>/A</w:t>
            </w:r>
          </w:p>
        </w:tc>
        <w:tc>
          <w:tcPr>
            <w:tcW w:w="1729" w:type="dxa"/>
            <w:vAlign w:val="center"/>
          </w:tcPr>
          <w:p w14:paraId="672A558A" w14:textId="21151321" w:rsidR="00810F37" w:rsidRDefault="00810F37" w:rsidP="00810F37">
            <w:r w:rsidRPr="008732F3">
              <w:rPr>
                <w:rFonts w:hint="eastAsia"/>
              </w:rPr>
              <w:t>N</w:t>
            </w:r>
            <w:r w:rsidRPr="008732F3">
              <w:t>/A</w:t>
            </w:r>
          </w:p>
        </w:tc>
        <w:tc>
          <w:tcPr>
            <w:tcW w:w="1729" w:type="dxa"/>
            <w:vAlign w:val="center"/>
          </w:tcPr>
          <w:p w14:paraId="5E207B8D" w14:textId="4EC04D29" w:rsidR="00810F37" w:rsidRDefault="00810F37" w:rsidP="00810F37">
            <w:r w:rsidRPr="008732F3">
              <w:rPr>
                <w:rFonts w:hint="eastAsia"/>
              </w:rPr>
              <w:t>N</w:t>
            </w:r>
            <w:r w:rsidRPr="008732F3">
              <w:t>/A</w:t>
            </w:r>
          </w:p>
        </w:tc>
        <w:tc>
          <w:tcPr>
            <w:tcW w:w="1730" w:type="dxa"/>
            <w:vAlign w:val="center"/>
          </w:tcPr>
          <w:p w14:paraId="1F30CA0F" w14:textId="6F0739AA" w:rsidR="00810F37" w:rsidRDefault="00810F37" w:rsidP="00810F37">
            <w:r w:rsidRPr="008732F3">
              <w:rPr>
                <w:rFonts w:hint="eastAsia"/>
              </w:rPr>
              <w:t>N</w:t>
            </w:r>
            <w:r w:rsidRPr="008732F3">
              <w:t>/A</w:t>
            </w:r>
          </w:p>
        </w:tc>
      </w:tr>
      <w:tr w:rsidR="00587C9A" w14:paraId="1832FA24" w14:textId="77777777" w:rsidTr="003679CC">
        <w:tc>
          <w:tcPr>
            <w:tcW w:w="1555" w:type="dxa"/>
            <w:vMerge/>
            <w:shd w:val="clear" w:color="auto" w:fill="E7E6E6" w:themeFill="background2"/>
            <w:vAlign w:val="center"/>
          </w:tcPr>
          <w:p w14:paraId="61FA82BF" w14:textId="77777777" w:rsidR="00587C9A" w:rsidRPr="00863AA1" w:rsidRDefault="00587C9A" w:rsidP="009838A4"/>
        </w:tc>
        <w:tc>
          <w:tcPr>
            <w:tcW w:w="1275" w:type="dxa"/>
            <w:vMerge/>
            <w:shd w:val="clear" w:color="auto" w:fill="E7E6E6" w:themeFill="background2"/>
            <w:vAlign w:val="center"/>
          </w:tcPr>
          <w:p w14:paraId="6276D47E" w14:textId="77777777" w:rsidR="00587C9A" w:rsidRDefault="00587C9A" w:rsidP="009838A4"/>
        </w:tc>
        <w:tc>
          <w:tcPr>
            <w:tcW w:w="1134" w:type="dxa"/>
            <w:vMerge w:val="restart"/>
            <w:shd w:val="clear" w:color="auto" w:fill="E7E6E6" w:themeFill="background2"/>
            <w:vAlign w:val="center"/>
          </w:tcPr>
          <w:p w14:paraId="03C2D053" w14:textId="77777777" w:rsidR="00587C9A" w:rsidRDefault="00587C9A" w:rsidP="009838A4">
            <w:r>
              <w:rPr>
                <w:rFonts w:hint="eastAsia"/>
              </w:rPr>
              <w:t>E</w:t>
            </w:r>
            <w:r>
              <w:t>xclusive</w:t>
            </w:r>
          </w:p>
        </w:tc>
        <w:tc>
          <w:tcPr>
            <w:tcW w:w="993" w:type="dxa"/>
            <w:shd w:val="clear" w:color="auto" w:fill="E7E6E6" w:themeFill="background2"/>
            <w:vAlign w:val="center"/>
          </w:tcPr>
          <w:p w14:paraId="63BEBEDE" w14:textId="77777777" w:rsidR="00587C9A" w:rsidRDefault="00587C9A" w:rsidP="009838A4">
            <w:r>
              <w:rPr>
                <w:rFonts w:hint="eastAsia"/>
              </w:rPr>
              <w:t>F</w:t>
            </w:r>
            <w:r>
              <w:t>eature Name</w:t>
            </w:r>
          </w:p>
        </w:tc>
        <w:tc>
          <w:tcPr>
            <w:tcW w:w="1729" w:type="dxa"/>
            <w:vAlign w:val="center"/>
          </w:tcPr>
          <w:p w14:paraId="27AD25C3" w14:textId="5BF04434" w:rsidR="00587C9A" w:rsidRDefault="00810F37" w:rsidP="009838A4">
            <w:r w:rsidRPr="00810F37">
              <w:t>psi_group_change</w:t>
            </w:r>
          </w:p>
        </w:tc>
        <w:tc>
          <w:tcPr>
            <w:tcW w:w="1729" w:type="dxa"/>
            <w:vAlign w:val="center"/>
          </w:tcPr>
          <w:p w14:paraId="388E7EE2" w14:textId="69CC3242" w:rsidR="00587C9A" w:rsidRDefault="00810F37" w:rsidP="009838A4">
            <w:r w:rsidRPr="00810F37">
              <w:t>merge_sched_in</w:t>
            </w:r>
          </w:p>
        </w:tc>
        <w:tc>
          <w:tcPr>
            <w:tcW w:w="1729" w:type="dxa"/>
            <w:vAlign w:val="center"/>
          </w:tcPr>
          <w:p w14:paraId="4DA68429" w14:textId="5E660E4A" w:rsidR="00587C9A" w:rsidRDefault="00810F37" w:rsidP="009838A4">
            <w:r w:rsidRPr="00810F37">
              <w:t>futex_wake</w:t>
            </w:r>
          </w:p>
        </w:tc>
        <w:tc>
          <w:tcPr>
            <w:tcW w:w="1729" w:type="dxa"/>
            <w:vAlign w:val="center"/>
          </w:tcPr>
          <w:p w14:paraId="0828ED7E" w14:textId="1120784D" w:rsidR="00587C9A" w:rsidRDefault="00810F37" w:rsidP="009838A4">
            <w:r w:rsidRPr="00810F37">
              <w:t>ctx_sched_in</w:t>
            </w:r>
          </w:p>
        </w:tc>
        <w:tc>
          <w:tcPr>
            <w:tcW w:w="1730" w:type="dxa"/>
            <w:vAlign w:val="center"/>
          </w:tcPr>
          <w:p w14:paraId="252BB106" w14:textId="74860F2B" w:rsidR="00587C9A" w:rsidRDefault="00810F37" w:rsidP="009838A4">
            <w:r w:rsidRPr="00810F37">
              <w:t>x86_setup_perfctr</w:t>
            </w:r>
          </w:p>
        </w:tc>
      </w:tr>
      <w:tr w:rsidR="00587C9A" w14:paraId="7BAD8762" w14:textId="77777777" w:rsidTr="003679CC">
        <w:tc>
          <w:tcPr>
            <w:tcW w:w="1555" w:type="dxa"/>
            <w:vMerge/>
            <w:shd w:val="clear" w:color="auto" w:fill="E7E6E6" w:themeFill="background2"/>
            <w:vAlign w:val="center"/>
          </w:tcPr>
          <w:p w14:paraId="76B2EB13" w14:textId="77777777" w:rsidR="00587C9A" w:rsidRPr="00863AA1" w:rsidRDefault="00587C9A" w:rsidP="009838A4"/>
        </w:tc>
        <w:tc>
          <w:tcPr>
            <w:tcW w:w="1275" w:type="dxa"/>
            <w:vMerge/>
            <w:shd w:val="clear" w:color="auto" w:fill="E7E6E6" w:themeFill="background2"/>
            <w:vAlign w:val="center"/>
          </w:tcPr>
          <w:p w14:paraId="48F13A5A" w14:textId="77777777" w:rsidR="00587C9A" w:rsidRPr="003041FC" w:rsidRDefault="00587C9A" w:rsidP="009838A4"/>
        </w:tc>
        <w:tc>
          <w:tcPr>
            <w:tcW w:w="1134" w:type="dxa"/>
            <w:vMerge/>
            <w:shd w:val="clear" w:color="auto" w:fill="E7E6E6" w:themeFill="background2"/>
            <w:vAlign w:val="center"/>
          </w:tcPr>
          <w:p w14:paraId="695871AC" w14:textId="77777777" w:rsidR="00587C9A" w:rsidRDefault="00587C9A" w:rsidP="009838A4"/>
        </w:tc>
        <w:tc>
          <w:tcPr>
            <w:tcW w:w="993" w:type="dxa"/>
            <w:shd w:val="clear" w:color="auto" w:fill="E7E6E6" w:themeFill="background2"/>
            <w:vAlign w:val="center"/>
          </w:tcPr>
          <w:p w14:paraId="010DD1AB" w14:textId="77777777" w:rsidR="00587C9A" w:rsidRDefault="00587C9A" w:rsidP="009838A4">
            <w:r>
              <w:rPr>
                <w:rFonts w:hint="eastAsia"/>
              </w:rPr>
              <w:t>A</w:t>
            </w:r>
            <w:r>
              <w:t>ttack</w:t>
            </w:r>
          </w:p>
        </w:tc>
        <w:tc>
          <w:tcPr>
            <w:tcW w:w="1729" w:type="dxa"/>
            <w:vAlign w:val="center"/>
          </w:tcPr>
          <w:p w14:paraId="0A313C1B" w14:textId="50FF026A" w:rsidR="00587C9A" w:rsidRDefault="00810F37" w:rsidP="009838A4">
            <w:r>
              <w:rPr>
                <w:rFonts w:hint="eastAsia"/>
              </w:rPr>
              <w:t>3</w:t>
            </w:r>
            <w:r>
              <w:t>1</w:t>
            </w:r>
          </w:p>
        </w:tc>
        <w:tc>
          <w:tcPr>
            <w:tcW w:w="1729" w:type="dxa"/>
            <w:vAlign w:val="center"/>
          </w:tcPr>
          <w:p w14:paraId="1DDB8704" w14:textId="78BBE968" w:rsidR="00587C9A" w:rsidRDefault="00810F37" w:rsidP="009838A4">
            <w:r>
              <w:rPr>
                <w:rFonts w:hint="eastAsia"/>
              </w:rPr>
              <w:t>2</w:t>
            </w:r>
            <w:r>
              <w:t>1</w:t>
            </w:r>
          </w:p>
        </w:tc>
        <w:tc>
          <w:tcPr>
            <w:tcW w:w="1729" w:type="dxa"/>
            <w:vAlign w:val="center"/>
          </w:tcPr>
          <w:p w14:paraId="09D77411" w14:textId="0C3F126A" w:rsidR="00587C9A" w:rsidRDefault="00810F37" w:rsidP="009838A4">
            <w:r>
              <w:rPr>
                <w:rFonts w:hint="eastAsia"/>
              </w:rPr>
              <w:t>3</w:t>
            </w:r>
          </w:p>
        </w:tc>
        <w:tc>
          <w:tcPr>
            <w:tcW w:w="1729" w:type="dxa"/>
            <w:vAlign w:val="center"/>
          </w:tcPr>
          <w:p w14:paraId="298C7693" w14:textId="25B3CFAE" w:rsidR="00587C9A" w:rsidRDefault="00810F37" w:rsidP="009838A4">
            <w:r>
              <w:rPr>
                <w:rFonts w:hint="eastAsia"/>
              </w:rPr>
              <w:t>6</w:t>
            </w:r>
          </w:p>
        </w:tc>
        <w:tc>
          <w:tcPr>
            <w:tcW w:w="1730" w:type="dxa"/>
            <w:vAlign w:val="center"/>
          </w:tcPr>
          <w:p w14:paraId="0CAD9EB0" w14:textId="5600E4AC" w:rsidR="00587C9A" w:rsidRDefault="00810F37" w:rsidP="009838A4">
            <w:r>
              <w:rPr>
                <w:rFonts w:hint="eastAsia"/>
              </w:rPr>
              <w:t>4</w:t>
            </w:r>
          </w:p>
        </w:tc>
      </w:tr>
      <w:tr w:rsidR="00587C9A" w14:paraId="12560BD4" w14:textId="77777777" w:rsidTr="003679CC">
        <w:tc>
          <w:tcPr>
            <w:tcW w:w="1555" w:type="dxa"/>
            <w:vMerge/>
            <w:shd w:val="clear" w:color="auto" w:fill="E7E6E6" w:themeFill="background2"/>
            <w:vAlign w:val="center"/>
          </w:tcPr>
          <w:p w14:paraId="4B2FC10F" w14:textId="77777777" w:rsidR="00587C9A" w:rsidRPr="00863AA1" w:rsidRDefault="00587C9A" w:rsidP="009838A4"/>
        </w:tc>
        <w:tc>
          <w:tcPr>
            <w:tcW w:w="1275" w:type="dxa"/>
            <w:vMerge/>
            <w:shd w:val="clear" w:color="auto" w:fill="E7E6E6" w:themeFill="background2"/>
            <w:vAlign w:val="center"/>
          </w:tcPr>
          <w:p w14:paraId="020E47D3" w14:textId="77777777" w:rsidR="00587C9A" w:rsidRPr="003041FC" w:rsidRDefault="00587C9A" w:rsidP="009838A4"/>
        </w:tc>
        <w:tc>
          <w:tcPr>
            <w:tcW w:w="1134" w:type="dxa"/>
            <w:vMerge/>
            <w:shd w:val="clear" w:color="auto" w:fill="E7E6E6" w:themeFill="background2"/>
            <w:vAlign w:val="center"/>
          </w:tcPr>
          <w:p w14:paraId="78E6284A" w14:textId="77777777" w:rsidR="00587C9A" w:rsidRDefault="00587C9A" w:rsidP="009838A4"/>
        </w:tc>
        <w:tc>
          <w:tcPr>
            <w:tcW w:w="993" w:type="dxa"/>
            <w:shd w:val="clear" w:color="auto" w:fill="E7E6E6" w:themeFill="background2"/>
            <w:vAlign w:val="center"/>
          </w:tcPr>
          <w:p w14:paraId="30A49965" w14:textId="77777777" w:rsidR="00587C9A" w:rsidRDefault="00587C9A" w:rsidP="009838A4">
            <w:r>
              <w:rPr>
                <w:rFonts w:hint="eastAsia"/>
              </w:rPr>
              <w:t>N</w:t>
            </w:r>
            <w:r>
              <w:t>ormal</w:t>
            </w:r>
          </w:p>
        </w:tc>
        <w:tc>
          <w:tcPr>
            <w:tcW w:w="1729" w:type="dxa"/>
            <w:vAlign w:val="center"/>
          </w:tcPr>
          <w:p w14:paraId="359D817F" w14:textId="135303F0" w:rsidR="00587C9A" w:rsidRDefault="00810F37" w:rsidP="009838A4">
            <w:r>
              <w:rPr>
                <w:rFonts w:hint="eastAsia"/>
              </w:rPr>
              <w:t>3</w:t>
            </w:r>
            <w:r>
              <w:t>1</w:t>
            </w:r>
          </w:p>
        </w:tc>
        <w:tc>
          <w:tcPr>
            <w:tcW w:w="1729" w:type="dxa"/>
            <w:vAlign w:val="center"/>
          </w:tcPr>
          <w:p w14:paraId="767DBBC0" w14:textId="0D7BA72A" w:rsidR="00587C9A" w:rsidRDefault="00810F37" w:rsidP="009838A4">
            <w:r>
              <w:rPr>
                <w:rFonts w:hint="eastAsia"/>
              </w:rPr>
              <w:t>2</w:t>
            </w:r>
            <w:r>
              <w:t>1</w:t>
            </w:r>
          </w:p>
        </w:tc>
        <w:tc>
          <w:tcPr>
            <w:tcW w:w="1729" w:type="dxa"/>
            <w:vAlign w:val="center"/>
          </w:tcPr>
          <w:p w14:paraId="5098B40D" w14:textId="6AB224B4" w:rsidR="00587C9A" w:rsidRDefault="00810F37" w:rsidP="009838A4">
            <w:r>
              <w:rPr>
                <w:rFonts w:hint="eastAsia"/>
              </w:rPr>
              <w:t>3</w:t>
            </w:r>
          </w:p>
        </w:tc>
        <w:tc>
          <w:tcPr>
            <w:tcW w:w="1729" w:type="dxa"/>
            <w:vAlign w:val="center"/>
          </w:tcPr>
          <w:p w14:paraId="0D4047F1" w14:textId="7E331867" w:rsidR="00587C9A" w:rsidRDefault="00810F37" w:rsidP="009838A4">
            <w:r>
              <w:rPr>
                <w:rFonts w:hint="eastAsia"/>
              </w:rPr>
              <w:t>6</w:t>
            </w:r>
          </w:p>
        </w:tc>
        <w:tc>
          <w:tcPr>
            <w:tcW w:w="1730" w:type="dxa"/>
            <w:vAlign w:val="center"/>
          </w:tcPr>
          <w:p w14:paraId="7614ADA2" w14:textId="7B5184A8" w:rsidR="00587C9A" w:rsidRDefault="00810F37" w:rsidP="009838A4">
            <w:r>
              <w:rPr>
                <w:rFonts w:hint="eastAsia"/>
              </w:rPr>
              <w:t>4</w:t>
            </w:r>
          </w:p>
        </w:tc>
      </w:tr>
      <w:tr w:rsidR="00587C9A" w14:paraId="6B49EDAD" w14:textId="77777777" w:rsidTr="003679CC">
        <w:tc>
          <w:tcPr>
            <w:tcW w:w="1555" w:type="dxa"/>
            <w:vMerge/>
            <w:shd w:val="clear" w:color="auto" w:fill="E7E6E6" w:themeFill="background2"/>
            <w:vAlign w:val="center"/>
          </w:tcPr>
          <w:p w14:paraId="0A106DC1" w14:textId="77777777" w:rsidR="00587C9A" w:rsidRPr="00863AA1" w:rsidRDefault="00587C9A" w:rsidP="009838A4"/>
        </w:tc>
        <w:tc>
          <w:tcPr>
            <w:tcW w:w="1275" w:type="dxa"/>
            <w:vMerge/>
            <w:shd w:val="clear" w:color="auto" w:fill="E7E6E6" w:themeFill="background2"/>
            <w:vAlign w:val="center"/>
          </w:tcPr>
          <w:p w14:paraId="334F3F42" w14:textId="77777777" w:rsidR="00587C9A" w:rsidRPr="003041FC" w:rsidRDefault="00587C9A" w:rsidP="009838A4"/>
        </w:tc>
        <w:tc>
          <w:tcPr>
            <w:tcW w:w="1134" w:type="dxa"/>
            <w:vMerge w:val="restart"/>
            <w:shd w:val="clear" w:color="auto" w:fill="E7E6E6" w:themeFill="background2"/>
            <w:vAlign w:val="center"/>
          </w:tcPr>
          <w:p w14:paraId="023A9F05" w14:textId="77777777" w:rsidR="00587C9A" w:rsidRDefault="00587C9A" w:rsidP="009838A4">
            <w:r>
              <w:rPr>
                <w:rFonts w:hint="eastAsia"/>
              </w:rPr>
              <w:t>A</w:t>
            </w:r>
            <w:r>
              <w:t>ll</w:t>
            </w:r>
          </w:p>
        </w:tc>
        <w:tc>
          <w:tcPr>
            <w:tcW w:w="993" w:type="dxa"/>
            <w:shd w:val="clear" w:color="auto" w:fill="E7E6E6" w:themeFill="background2"/>
            <w:vAlign w:val="center"/>
          </w:tcPr>
          <w:p w14:paraId="1DF346B4" w14:textId="77777777" w:rsidR="00587C9A" w:rsidRDefault="00587C9A" w:rsidP="009838A4">
            <w:r>
              <w:rPr>
                <w:rFonts w:hint="eastAsia"/>
              </w:rPr>
              <w:t>F</w:t>
            </w:r>
            <w:r>
              <w:t>eature Name</w:t>
            </w:r>
          </w:p>
        </w:tc>
        <w:tc>
          <w:tcPr>
            <w:tcW w:w="1729" w:type="dxa"/>
            <w:vAlign w:val="center"/>
          </w:tcPr>
          <w:p w14:paraId="18EC309A" w14:textId="750AA56C" w:rsidR="00587C9A" w:rsidRDefault="00810F37" w:rsidP="009838A4">
            <w:r w:rsidRPr="00810F37">
              <w:t>psi_group_change</w:t>
            </w:r>
          </w:p>
        </w:tc>
        <w:tc>
          <w:tcPr>
            <w:tcW w:w="1729" w:type="dxa"/>
            <w:vAlign w:val="center"/>
          </w:tcPr>
          <w:p w14:paraId="381139D2" w14:textId="199B2ACF" w:rsidR="00587C9A" w:rsidRDefault="00810F37" w:rsidP="009838A4">
            <w:r w:rsidRPr="00810F37">
              <w:t>merge_sched_in</w:t>
            </w:r>
          </w:p>
        </w:tc>
        <w:tc>
          <w:tcPr>
            <w:tcW w:w="1729" w:type="dxa"/>
            <w:vAlign w:val="center"/>
          </w:tcPr>
          <w:p w14:paraId="07E3F7C6" w14:textId="14B01F0C" w:rsidR="00587C9A" w:rsidRDefault="00810F37" w:rsidP="009838A4">
            <w:r w:rsidRPr="00810F37">
              <w:t>futex_wake</w:t>
            </w:r>
          </w:p>
        </w:tc>
        <w:tc>
          <w:tcPr>
            <w:tcW w:w="1729" w:type="dxa"/>
            <w:vAlign w:val="center"/>
          </w:tcPr>
          <w:p w14:paraId="4FA5092C" w14:textId="47A4DFA2" w:rsidR="00587C9A" w:rsidRDefault="00810F37" w:rsidP="009838A4">
            <w:r w:rsidRPr="00810F37">
              <w:t>ctx_sched_in</w:t>
            </w:r>
          </w:p>
        </w:tc>
        <w:tc>
          <w:tcPr>
            <w:tcW w:w="1730" w:type="dxa"/>
            <w:vAlign w:val="center"/>
          </w:tcPr>
          <w:p w14:paraId="095DB734" w14:textId="5034FEB3" w:rsidR="00587C9A" w:rsidRDefault="00810F37" w:rsidP="009838A4">
            <w:r w:rsidRPr="00810F37">
              <w:t>x86_setup_perfctr</w:t>
            </w:r>
          </w:p>
        </w:tc>
      </w:tr>
      <w:tr w:rsidR="00587C9A" w14:paraId="24EE5B08" w14:textId="77777777" w:rsidTr="003679CC">
        <w:tc>
          <w:tcPr>
            <w:tcW w:w="1555" w:type="dxa"/>
            <w:vMerge/>
            <w:shd w:val="clear" w:color="auto" w:fill="E7E6E6" w:themeFill="background2"/>
            <w:vAlign w:val="center"/>
          </w:tcPr>
          <w:p w14:paraId="0E2FF100" w14:textId="77777777" w:rsidR="00587C9A" w:rsidRPr="00863AA1" w:rsidRDefault="00587C9A" w:rsidP="009838A4"/>
        </w:tc>
        <w:tc>
          <w:tcPr>
            <w:tcW w:w="1275" w:type="dxa"/>
            <w:vMerge/>
            <w:shd w:val="clear" w:color="auto" w:fill="E7E6E6" w:themeFill="background2"/>
            <w:vAlign w:val="center"/>
          </w:tcPr>
          <w:p w14:paraId="603D36E2" w14:textId="77777777" w:rsidR="00587C9A" w:rsidRPr="003041FC" w:rsidRDefault="00587C9A" w:rsidP="009838A4"/>
        </w:tc>
        <w:tc>
          <w:tcPr>
            <w:tcW w:w="1134" w:type="dxa"/>
            <w:vMerge/>
            <w:shd w:val="clear" w:color="auto" w:fill="E7E6E6" w:themeFill="background2"/>
            <w:vAlign w:val="center"/>
          </w:tcPr>
          <w:p w14:paraId="276F6A8C" w14:textId="77777777" w:rsidR="00587C9A" w:rsidRDefault="00587C9A" w:rsidP="009838A4"/>
        </w:tc>
        <w:tc>
          <w:tcPr>
            <w:tcW w:w="993" w:type="dxa"/>
            <w:shd w:val="clear" w:color="auto" w:fill="E7E6E6" w:themeFill="background2"/>
            <w:vAlign w:val="center"/>
          </w:tcPr>
          <w:p w14:paraId="78574CA8" w14:textId="77777777" w:rsidR="00587C9A" w:rsidRDefault="00587C9A" w:rsidP="009838A4">
            <w:r>
              <w:rPr>
                <w:rFonts w:hint="eastAsia"/>
              </w:rPr>
              <w:t>A</w:t>
            </w:r>
            <w:r>
              <w:t>ttack</w:t>
            </w:r>
          </w:p>
        </w:tc>
        <w:tc>
          <w:tcPr>
            <w:tcW w:w="1729" w:type="dxa"/>
            <w:vAlign w:val="center"/>
          </w:tcPr>
          <w:p w14:paraId="4824B407" w14:textId="2569CFB6" w:rsidR="00587C9A" w:rsidRDefault="00810F37" w:rsidP="009838A4">
            <w:r>
              <w:rPr>
                <w:rFonts w:hint="eastAsia"/>
              </w:rPr>
              <w:t>3</w:t>
            </w:r>
            <w:r>
              <w:t>1</w:t>
            </w:r>
          </w:p>
        </w:tc>
        <w:tc>
          <w:tcPr>
            <w:tcW w:w="1729" w:type="dxa"/>
            <w:vAlign w:val="center"/>
          </w:tcPr>
          <w:p w14:paraId="431B5911" w14:textId="77FD5BB2" w:rsidR="00587C9A" w:rsidRDefault="00810F37" w:rsidP="009838A4">
            <w:r>
              <w:rPr>
                <w:rFonts w:hint="eastAsia"/>
              </w:rPr>
              <w:t>2</w:t>
            </w:r>
            <w:r>
              <w:t>1</w:t>
            </w:r>
          </w:p>
        </w:tc>
        <w:tc>
          <w:tcPr>
            <w:tcW w:w="1729" w:type="dxa"/>
            <w:vAlign w:val="center"/>
          </w:tcPr>
          <w:p w14:paraId="0B34C9EE" w14:textId="43A3C7C8" w:rsidR="00587C9A" w:rsidRDefault="00810F37" w:rsidP="009838A4">
            <w:r>
              <w:rPr>
                <w:rFonts w:hint="eastAsia"/>
              </w:rPr>
              <w:t>3</w:t>
            </w:r>
          </w:p>
        </w:tc>
        <w:tc>
          <w:tcPr>
            <w:tcW w:w="1729" w:type="dxa"/>
            <w:vAlign w:val="center"/>
          </w:tcPr>
          <w:p w14:paraId="03336065" w14:textId="1B2426D7" w:rsidR="00587C9A" w:rsidRDefault="00810F37" w:rsidP="009838A4">
            <w:r>
              <w:rPr>
                <w:rFonts w:hint="eastAsia"/>
              </w:rPr>
              <w:t>6</w:t>
            </w:r>
          </w:p>
        </w:tc>
        <w:tc>
          <w:tcPr>
            <w:tcW w:w="1730" w:type="dxa"/>
            <w:vAlign w:val="center"/>
          </w:tcPr>
          <w:p w14:paraId="6505A741" w14:textId="1C1C0168" w:rsidR="00587C9A" w:rsidRDefault="00810F37" w:rsidP="009838A4">
            <w:r>
              <w:rPr>
                <w:rFonts w:hint="eastAsia"/>
              </w:rPr>
              <w:t>4</w:t>
            </w:r>
          </w:p>
        </w:tc>
      </w:tr>
      <w:tr w:rsidR="00587C9A" w14:paraId="4D549FB2" w14:textId="77777777" w:rsidTr="003679CC">
        <w:tc>
          <w:tcPr>
            <w:tcW w:w="1555" w:type="dxa"/>
            <w:vMerge/>
            <w:shd w:val="clear" w:color="auto" w:fill="E7E6E6" w:themeFill="background2"/>
            <w:vAlign w:val="center"/>
          </w:tcPr>
          <w:p w14:paraId="67271A65" w14:textId="77777777" w:rsidR="00587C9A" w:rsidRPr="00863AA1" w:rsidRDefault="00587C9A" w:rsidP="009838A4"/>
        </w:tc>
        <w:tc>
          <w:tcPr>
            <w:tcW w:w="1275" w:type="dxa"/>
            <w:vMerge/>
            <w:shd w:val="clear" w:color="auto" w:fill="E7E6E6" w:themeFill="background2"/>
            <w:vAlign w:val="center"/>
          </w:tcPr>
          <w:p w14:paraId="622C8262" w14:textId="77777777" w:rsidR="00587C9A" w:rsidRPr="003041FC" w:rsidRDefault="00587C9A" w:rsidP="009838A4"/>
        </w:tc>
        <w:tc>
          <w:tcPr>
            <w:tcW w:w="1134" w:type="dxa"/>
            <w:vMerge/>
            <w:shd w:val="clear" w:color="auto" w:fill="E7E6E6" w:themeFill="background2"/>
            <w:vAlign w:val="center"/>
          </w:tcPr>
          <w:p w14:paraId="6092E6CE" w14:textId="77777777" w:rsidR="00587C9A" w:rsidRDefault="00587C9A" w:rsidP="009838A4"/>
        </w:tc>
        <w:tc>
          <w:tcPr>
            <w:tcW w:w="993" w:type="dxa"/>
            <w:shd w:val="clear" w:color="auto" w:fill="E7E6E6" w:themeFill="background2"/>
            <w:vAlign w:val="center"/>
          </w:tcPr>
          <w:p w14:paraId="7EAD5AAD" w14:textId="77777777" w:rsidR="00587C9A" w:rsidRDefault="00587C9A" w:rsidP="009838A4">
            <w:r>
              <w:rPr>
                <w:rFonts w:hint="eastAsia"/>
              </w:rPr>
              <w:t>N</w:t>
            </w:r>
            <w:r>
              <w:t>ormal</w:t>
            </w:r>
          </w:p>
        </w:tc>
        <w:tc>
          <w:tcPr>
            <w:tcW w:w="1729" w:type="dxa"/>
            <w:vAlign w:val="center"/>
          </w:tcPr>
          <w:p w14:paraId="5B7CA9FD" w14:textId="5A094C69" w:rsidR="00587C9A" w:rsidRDefault="00810F37" w:rsidP="009838A4">
            <w:r>
              <w:rPr>
                <w:rFonts w:hint="eastAsia"/>
              </w:rPr>
              <w:t>3</w:t>
            </w:r>
            <w:r>
              <w:t>1</w:t>
            </w:r>
          </w:p>
        </w:tc>
        <w:tc>
          <w:tcPr>
            <w:tcW w:w="1729" w:type="dxa"/>
            <w:vAlign w:val="center"/>
          </w:tcPr>
          <w:p w14:paraId="58923496" w14:textId="017A9993" w:rsidR="00587C9A" w:rsidRDefault="00810F37" w:rsidP="009838A4">
            <w:r>
              <w:rPr>
                <w:rFonts w:hint="eastAsia"/>
              </w:rPr>
              <w:t>2</w:t>
            </w:r>
            <w:r>
              <w:t>1</w:t>
            </w:r>
          </w:p>
        </w:tc>
        <w:tc>
          <w:tcPr>
            <w:tcW w:w="1729" w:type="dxa"/>
            <w:vAlign w:val="center"/>
          </w:tcPr>
          <w:p w14:paraId="7BF84AFC" w14:textId="7D3414E0" w:rsidR="00587C9A" w:rsidRDefault="00810F37" w:rsidP="009838A4">
            <w:r>
              <w:rPr>
                <w:rFonts w:hint="eastAsia"/>
              </w:rPr>
              <w:t>3</w:t>
            </w:r>
          </w:p>
        </w:tc>
        <w:tc>
          <w:tcPr>
            <w:tcW w:w="1729" w:type="dxa"/>
            <w:vAlign w:val="center"/>
          </w:tcPr>
          <w:p w14:paraId="7F61A658" w14:textId="54F2C98A" w:rsidR="00587C9A" w:rsidRDefault="00810F37" w:rsidP="009838A4">
            <w:r>
              <w:rPr>
                <w:rFonts w:hint="eastAsia"/>
              </w:rPr>
              <w:t>6</w:t>
            </w:r>
          </w:p>
        </w:tc>
        <w:tc>
          <w:tcPr>
            <w:tcW w:w="1730" w:type="dxa"/>
            <w:vAlign w:val="center"/>
          </w:tcPr>
          <w:p w14:paraId="60378776" w14:textId="796EA73A" w:rsidR="00587C9A" w:rsidRDefault="00810F37" w:rsidP="009838A4">
            <w:r>
              <w:rPr>
                <w:rFonts w:hint="eastAsia"/>
              </w:rPr>
              <w:t>4</w:t>
            </w:r>
          </w:p>
        </w:tc>
      </w:tr>
      <w:tr w:rsidR="00B31885" w14:paraId="73185034" w14:textId="77777777" w:rsidTr="003679CC">
        <w:tc>
          <w:tcPr>
            <w:tcW w:w="1555" w:type="dxa"/>
            <w:vMerge/>
            <w:shd w:val="clear" w:color="auto" w:fill="E7E6E6" w:themeFill="background2"/>
            <w:vAlign w:val="center"/>
          </w:tcPr>
          <w:p w14:paraId="427F43BC" w14:textId="77777777" w:rsidR="00B31885" w:rsidRPr="00863AA1" w:rsidRDefault="00B31885" w:rsidP="00B31885"/>
        </w:tc>
        <w:tc>
          <w:tcPr>
            <w:tcW w:w="1275" w:type="dxa"/>
            <w:vMerge w:val="restart"/>
            <w:shd w:val="clear" w:color="auto" w:fill="E7E6E6" w:themeFill="background2"/>
            <w:vAlign w:val="center"/>
          </w:tcPr>
          <w:p w14:paraId="2756557F" w14:textId="77777777" w:rsidR="00B31885" w:rsidRPr="003041FC" w:rsidRDefault="00B31885" w:rsidP="00B31885">
            <w:r>
              <w:t>C</w:t>
            </w:r>
            <w:r w:rsidRPr="003041FC">
              <w:t>ycles</w:t>
            </w:r>
          </w:p>
        </w:tc>
        <w:tc>
          <w:tcPr>
            <w:tcW w:w="1134" w:type="dxa"/>
            <w:vMerge w:val="restart"/>
            <w:shd w:val="clear" w:color="auto" w:fill="E7E6E6" w:themeFill="background2"/>
            <w:vAlign w:val="center"/>
          </w:tcPr>
          <w:p w14:paraId="361AA694" w14:textId="77777777" w:rsidR="00B31885" w:rsidRDefault="00B31885" w:rsidP="00B31885">
            <w:r>
              <w:rPr>
                <w:rFonts w:hint="eastAsia"/>
              </w:rPr>
              <w:t>C</w:t>
            </w:r>
            <w:r>
              <w:t>ommon</w:t>
            </w:r>
          </w:p>
        </w:tc>
        <w:tc>
          <w:tcPr>
            <w:tcW w:w="993" w:type="dxa"/>
            <w:shd w:val="clear" w:color="auto" w:fill="E7E6E6" w:themeFill="background2"/>
            <w:vAlign w:val="center"/>
          </w:tcPr>
          <w:p w14:paraId="37755382" w14:textId="77777777" w:rsidR="00B31885" w:rsidRDefault="00B31885" w:rsidP="00B31885">
            <w:r>
              <w:rPr>
                <w:rFonts w:hint="eastAsia"/>
              </w:rPr>
              <w:t>F</w:t>
            </w:r>
            <w:r>
              <w:t>eature Name</w:t>
            </w:r>
          </w:p>
        </w:tc>
        <w:tc>
          <w:tcPr>
            <w:tcW w:w="1729" w:type="dxa"/>
            <w:vAlign w:val="center"/>
          </w:tcPr>
          <w:p w14:paraId="2B11709A" w14:textId="2B64EFA2" w:rsidR="00B31885" w:rsidRDefault="00B31885" w:rsidP="00B31885">
            <w:r w:rsidRPr="00B31885">
              <w:t>syscall_exit_to_user_mode</w:t>
            </w:r>
          </w:p>
        </w:tc>
        <w:tc>
          <w:tcPr>
            <w:tcW w:w="1729" w:type="dxa"/>
            <w:vAlign w:val="center"/>
          </w:tcPr>
          <w:p w14:paraId="57199DA2" w14:textId="3CD5B14C" w:rsidR="00B31885" w:rsidRDefault="00B31885" w:rsidP="00B31885">
            <w:r w:rsidRPr="00B31885">
              <w:t>native_write_msr</w:t>
            </w:r>
          </w:p>
        </w:tc>
        <w:tc>
          <w:tcPr>
            <w:tcW w:w="1729" w:type="dxa"/>
            <w:vAlign w:val="center"/>
          </w:tcPr>
          <w:p w14:paraId="0CC139F4" w14:textId="40881960" w:rsidR="00B31885" w:rsidRDefault="00B31885" w:rsidP="00B31885">
            <w:r>
              <w:rPr>
                <w:rFonts w:hint="eastAsia"/>
              </w:rPr>
              <w:t>N</w:t>
            </w:r>
            <w:r>
              <w:t>/A</w:t>
            </w:r>
          </w:p>
        </w:tc>
        <w:tc>
          <w:tcPr>
            <w:tcW w:w="1729" w:type="dxa"/>
            <w:vAlign w:val="center"/>
          </w:tcPr>
          <w:p w14:paraId="6BD900E8" w14:textId="58A7490E" w:rsidR="00B31885" w:rsidRDefault="00B31885" w:rsidP="00B31885">
            <w:r w:rsidRPr="00576FD1">
              <w:rPr>
                <w:rFonts w:hint="eastAsia"/>
              </w:rPr>
              <w:t>N</w:t>
            </w:r>
            <w:r w:rsidRPr="00576FD1">
              <w:t>/A</w:t>
            </w:r>
          </w:p>
        </w:tc>
        <w:tc>
          <w:tcPr>
            <w:tcW w:w="1730" w:type="dxa"/>
            <w:vAlign w:val="center"/>
          </w:tcPr>
          <w:p w14:paraId="7F04B81E" w14:textId="731038ED" w:rsidR="00B31885" w:rsidRDefault="00B31885" w:rsidP="00B31885">
            <w:r w:rsidRPr="00576FD1">
              <w:rPr>
                <w:rFonts w:hint="eastAsia"/>
              </w:rPr>
              <w:t>N</w:t>
            </w:r>
            <w:r w:rsidRPr="00576FD1">
              <w:t>/A</w:t>
            </w:r>
          </w:p>
        </w:tc>
      </w:tr>
      <w:tr w:rsidR="00B31885" w14:paraId="1F816836" w14:textId="77777777" w:rsidTr="003679CC">
        <w:tc>
          <w:tcPr>
            <w:tcW w:w="1555" w:type="dxa"/>
            <w:vMerge/>
            <w:shd w:val="clear" w:color="auto" w:fill="E7E6E6" w:themeFill="background2"/>
            <w:vAlign w:val="center"/>
          </w:tcPr>
          <w:p w14:paraId="06C9DE18" w14:textId="77777777" w:rsidR="00B31885" w:rsidRPr="00863AA1" w:rsidRDefault="00B31885" w:rsidP="00B31885"/>
        </w:tc>
        <w:tc>
          <w:tcPr>
            <w:tcW w:w="1275" w:type="dxa"/>
            <w:vMerge/>
            <w:shd w:val="clear" w:color="auto" w:fill="E7E6E6" w:themeFill="background2"/>
            <w:vAlign w:val="center"/>
          </w:tcPr>
          <w:p w14:paraId="0959F44C" w14:textId="77777777" w:rsidR="00B31885" w:rsidRDefault="00B31885" w:rsidP="00B31885"/>
        </w:tc>
        <w:tc>
          <w:tcPr>
            <w:tcW w:w="1134" w:type="dxa"/>
            <w:vMerge/>
            <w:shd w:val="clear" w:color="auto" w:fill="E7E6E6" w:themeFill="background2"/>
            <w:vAlign w:val="center"/>
          </w:tcPr>
          <w:p w14:paraId="5AFDB637" w14:textId="77777777" w:rsidR="00B31885" w:rsidRDefault="00B31885" w:rsidP="00B31885"/>
        </w:tc>
        <w:tc>
          <w:tcPr>
            <w:tcW w:w="993" w:type="dxa"/>
            <w:shd w:val="clear" w:color="auto" w:fill="E7E6E6" w:themeFill="background2"/>
            <w:vAlign w:val="center"/>
          </w:tcPr>
          <w:p w14:paraId="52443512" w14:textId="77777777" w:rsidR="00B31885" w:rsidRDefault="00B31885" w:rsidP="00B31885">
            <w:r>
              <w:rPr>
                <w:rFonts w:hint="eastAsia"/>
              </w:rPr>
              <w:t>A</w:t>
            </w:r>
            <w:r>
              <w:t>ttack</w:t>
            </w:r>
          </w:p>
        </w:tc>
        <w:tc>
          <w:tcPr>
            <w:tcW w:w="1729" w:type="dxa"/>
            <w:vAlign w:val="center"/>
          </w:tcPr>
          <w:p w14:paraId="1DB4CC42" w14:textId="5A49E47B" w:rsidR="00B31885" w:rsidRDefault="00B31885" w:rsidP="00B31885">
            <w:r>
              <w:rPr>
                <w:rFonts w:hint="eastAsia"/>
              </w:rPr>
              <w:t>1</w:t>
            </w:r>
          </w:p>
        </w:tc>
        <w:tc>
          <w:tcPr>
            <w:tcW w:w="1729" w:type="dxa"/>
            <w:vAlign w:val="center"/>
          </w:tcPr>
          <w:p w14:paraId="3C0CB5DA" w14:textId="6CFF7DDC" w:rsidR="00B31885" w:rsidRDefault="00B31885" w:rsidP="00B31885">
            <w:r>
              <w:rPr>
                <w:rFonts w:hint="eastAsia"/>
              </w:rPr>
              <w:t>1</w:t>
            </w:r>
          </w:p>
        </w:tc>
        <w:tc>
          <w:tcPr>
            <w:tcW w:w="1729" w:type="dxa"/>
            <w:vAlign w:val="center"/>
          </w:tcPr>
          <w:p w14:paraId="4EA936AC" w14:textId="7B7E5193" w:rsidR="00B31885" w:rsidRDefault="00B31885" w:rsidP="00B31885">
            <w:r w:rsidRPr="00085B75">
              <w:rPr>
                <w:rFonts w:hint="eastAsia"/>
              </w:rPr>
              <w:t>N</w:t>
            </w:r>
            <w:r w:rsidRPr="00085B75">
              <w:t>/A</w:t>
            </w:r>
          </w:p>
        </w:tc>
        <w:tc>
          <w:tcPr>
            <w:tcW w:w="1729" w:type="dxa"/>
            <w:vAlign w:val="center"/>
          </w:tcPr>
          <w:p w14:paraId="4CA35374" w14:textId="3AB65D03" w:rsidR="00B31885" w:rsidRDefault="00B31885" w:rsidP="00B31885">
            <w:r w:rsidRPr="00576FD1">
              <w:rPr>
                <w:rFonts w:hint="eastAsia"/>
              </w:rPr>
              <w:t>N</w:t>
            </w:r>
            <w:r w:rsidRPr="00576FD1">
              <w:t>/A</w:t>
            </w:r>
          </w:p>
        </w:tc>
        <w:tc>
          <w:tcPr>
            <w:tcW w:w="1730" w:type="dxa"/>
            <w:vAlign w:val="center"/>
          </w:tcPr>
          <w:p w14:paraId="30C5635B" w14:textId="47CA7E9A" w:rsidR="00B31885" w:rsidRDefault="00B31885" w:rsidP="00B31885">
            <w:r w:rsidRPr="00576FD1">
              <w:rPr>
                <w:rFonts w:hint="eastAsia"/>
              </w:rPr>
              <w:t>N</w:t>
            </w:r>
            <w:r w:rsidRPr="00576FD1">
              <w:t>/A</w:t>
            </w:r>
          </w:p>
        </w:tc>
      </w:tr>
      <w:tr w:rsidR="00B31885" w14:paraId="0107C917" w14:textId="77777777" w:rsidTr="003679CC">
        <w:tc>
          <w:tcPr>
            <w:tcW w:w="1555" w:type="dxa"/>
            <w:vMerge/>
            <w:shd w:val="clear" w:color="auto" w:fill="E7E6E6" w:themeFill="background2"/>
            <w:vAlign w:val="center"/>
          </w:tcPr>
          <w:p w14:paraId="4287A467" w14:textId="77777777" w:rsidR="00B31885" w:rsidRPr="00863AA1" w:rsidRDefault="00B31885" w:rsidP="00B31885"/>
        </w:tc>
        <w:tc>
          <w:tcPr>
            <w:tcW w:w="1275" w:type="dxa"/>
            <w:vMerge/>
            <w:shd w:val="clear" w:color="auto" w:fill="E7E6E6" w:themeFill="background2"/>
            <w:vAlign w:val="center"/>
          </w:tcPr>
          <w:p w14:paraId="68BAD384" w14:textId="77777777" w:rsidR="00B31885" w:rsidRDefault="00B31885" w:rsidP="00B31885"/>
        </w:tc>
        <w:tc>
          <w:tcPr>
            <w:tcW w:w="1134" w:type="dxa"/>
            <w:vMerge/>
            <w:shd w:val="clear" w:color="auto" w:fill="E7E6E6" w:themeFill="background2"/>
            <w:vAlign w:val="center"/>
          </w:tcPr>
          <w:p w14:paraId="62514F76" w14:textId="77777777" w:rsidR="00B31885" w:rsidRDefault="00B31885" w:rsidP="00B31885"/>
        </w:tc>
        <w:tc>
          <w:tcPr>
            <w:tcW w:w="993" w:type="dxa"/>
            <w:shd w:val="clear" w:color="auto" w:fill="E7E6E6" w:themeFill="background2"/>
            <w:vAlign w:val="center"/>
          </w:tcPr>
          <w:p w14:paraId="646239E8" w14:textId="77777777" w:rsidR="00B31885" w:rsidRDefault="00B31885" w:rsidP="00B31885">
            <w:r>
              <w:rPr>
                <w:rFonts w:hint="eastAsia"/>
              </w:rPr>
              <w:t>N</w:t>
            </w:r>
            <w:r>
              <w:t>ormal</w:t>
            </w:r>
          </w:p>
        </w:tc>
        <w:tc>
          <w:tcPr>
            <w:tcW w:w="1729" w:type="dxa"/>
            <w:vAlign w:val="center"/>
          </w:tcPr>
          <w:p w14:paraId="27546388" w14:textId="5FCF1939" w:rsidR="00B31885" w:rsidRDefault="00B31885" w:rsidP="00B31885">
            <w:r>
              <w:rPr>
                <w:rFonts w:hint="eastAsia"/>
              </w:rPr>
              <w:t>5</w:t>
            </w:r>
          </w:p>
        </w:tc>
        <w:tc>
          <w:tcPr>
            <w:tcW w:w="1729" w:type="dxa"/>
            <w:vAlign w:val="center"/>
          </w:tcPr>
          <w:p w14:paraId="6B7B219C" w14:textId="208C452E" w:rsidR="00B31885" w:rsidRDefault="00B31885" w:rsidP="00B31885">
            <w:r>
              <w:rPr>
                <w:rFonts w:hint="eastAsia"/>
              </w:rPr>
              <w:t>1</w:t>
            </w:r>
          </w:p>
        </w:tc>
        <w:tc>
          <w:tcPr>
            <w:tcW w:w="1729" w:type="dxa"/>
            <w:vAlign w:val="center"/>
          </w:tcPr>
          <w:p w14:paraId="6DC54944" w14:textId="380C6A7D" w:rsidR="00B31885" w:rsidRDefault="00B31885" w:rsidP="00B31885">
            <w:r w:rsidRPr="00085B75">
              <w:rPr>
                <w:rFonts w:hint="eastAsia"/>
              </w:rPr>
              <w:t>N</w:t>
            </w:r>
            <w:r w:rsidRPr="00085B75">
              <w:t>/A</w:t>
            </w:r>
          </w:p>
        </w:tc>
        <w:tc>
          <w:tcPr>
            <w:tcW w:w="1729" w:type="dxa"/>
            <w:vAlign w:val="center"/>
          </w:tcPr>
          <w:p w14:paraId="4498AF9D" w14:textId="03D5234A" w:rsidR="00B31885" w:rsidRDefault="00B31885" w:rsidP="00B31885">
            <w:r w:rsidRPr="00576FD1">
              <w:rPr>
                <w:rFonts w:hint="eastAsia"/>
              </w:rPr>
              <w:t>N</w:t>
            </w:r>
            <w:r w:rsidRPr="00576FD1">
              <w:t>/A</w:t>
            </w:r>
          </w:p>
        </w:tc>
        <w:tc>
          <w:tcPr>
            <w:tcW w:w="1730" w:type="dxa"/>
            <w:vAlign w:val="center"/>
          </w:tcPr>
          <w:p w14:paraId="3095E1E5" w14:textId="2A692334" w:rsidR="00B31885" w:rsidRDefault="00B31885" w:rsidP="00B31885">
            <w:r w:rsidRPr="00576FD1">
              <w:rPr>
                <w:rFonts w:hint="eastAsia"/>
              </w:rPr>
              <w:t>N</w:t>
            </w:r>
            <w:r w:rsidRPr="00576FD1">
              <w:t>/A</w:t>
            </w:r>
          </w:p>
        </w:tc>
      </w:tr>
      <w:tr w:rsidR="00587C9A" w14:paraId="76C1703E" w14:textId="77777777" w:rsidTr="003679CC">
        <w:tc>
          <w:tcPr>
            <w:tcW w:w="1555" w:type="dxa"/>
            <w:vMerge/>
            <w:shd w:val="clear" w:color="auto" w:fill="E7E6E6" w:themeFill="background2"/>
            <w:vAlign w:val="center"/>
          </w:tcPr>
          <w:p w14:paraId="22BA21FE" w14:textId="77777777" w:rsidR="00587C9A" w:rsidRPr="00863AA1" w:rsidRDefault="00587C9A" w:rsidP="009838A4"/>
        </w:tc>
        <w:tc>
          <w:tcPr>
            <w:tcW w:w="1275" w:type="dxa"/>
            <w:vMerge/>
            <w:shd w:val="clear" w:color="auto" w:fill="E7E6E6" w:themeFill="background2"/>
            <w:vAlign w:val="center"/>
          </w:tcPr>
          <w:p w14:paraId="59B6CE50" w14:textId="77777777" w:rsidR="00587C9A" w:rsidRDefault="00587C9A" w:rsidP="009838A4"/>
        </w:tc>
        <w:tc>
          <w:tcPr>
            <w:tcW w:w="1134" w:type="dxa"/>
            <w:vMerge w:val="restart"/>
            <w:shd w:val="clear" w:color="auto" w:fill="E7E6E6" w:themeFill="background2"/>
            <w:vAlign w:val="center"/>
          </w:tcPr>
          <w:p w14:paraId="5515AB84" w14:textId="77777777" w:rsidR="00587C9A" w:rsidRDefault="00587C9A" w:rsidP="009838A4">
            <w:r>
              <w:rPr>
                <w:rFonts w:hint="eastAsia"/>
              </w:rPr>
              <w:t>E</w:t>
            </w:r>
            <w:r>
              <w:t>xclusive</w:t>
            </w:r>
          </w:p>
        </w:tc>
        <w:tc>
          <w:tcPr>
            <w:tcW w:w="993" w:type="dxa"/>
            <w:shd w:val="clear" w:color="auto" w:fill="E7E6E6" w:themeFill="background2"/>
            <w:vAlign w:val="center"/>
          </w:tcPr>
          <w:p w14:paraId="3B61BE05" w14:textId="77777777" w:rsidR="00587C9A" w:rsidRDefault="00587C9A" w:rsidP="009838A4">
            <w:r>
              <w:rPr>
                <w:rFonts w:hint="eastAsia"/>
              </w:rPr>
              <w:t>F</w:t>
            </w:r>
            <w:r>
              <w:t>eature Name</w:t>
            </w:r>
          </w:p>
        </w:tc>
        <w:tc>
          <w:tcPr>
            <w:tcW w:w="1729" w:type="dxa"/>
            <w:vAlign w:val="center"/>
          </w:tcPr>
          <w:p w14:paraId="2FC3A234" w14:textId="4C074F41" w:rsidR="00587C9A" w:rsidRDefault="00B31885" w:rsidP="009838A4">
            <w:r w:rsidRPr="00B31885">
              <w:t>perf_event_update_userpage</w:t>
            </w:r>
          </w:p>
        </w:tc>
        <w:tc>
          <w:tcPr>
            <w:tcW w:w="1729" w:type="dxa"/>
            <w:vAlign w:val="center"/>
          </w:tcPr>
          <w:p w14:paraId="7F327D4D" w14:textId="77A8B978" w:rsidR="00587C9A" w:rsidRDefault="00B31885" w:rsidP="009838A4">
            <w:r w:rsidRPr="00B31885">
              <w:t>psi_group_change</w:t>
            </w:r>
          </w:p>
        </w:tc>
        <w:tc>
          <w:tcPr>
            <w:tcW w:w="1729" w:type="dxa"/>
            <w:vAlign w:val="center"/>
          </w:tcPr>
          <w:p w14:paraId="4EFE0010" w14:textId="4D6943C8" w:rsidR="00587C9A" w:rsidRDefault="00B31885" w:rsidP="009838A4">
            <w:r w:rsidRPr="00B31885">
              <w:t>rb_next</w:t>
            </w:r>
          </w:p>
        </w:tc>
        <w:tc>
          <w:tcPr>
            <w:tcW w:w="1729" w:type="dxa"/>
            <w:vAlign w:val="center"/>
          </w:tcPr>
          <w:p w14:paraId="015540DB" w14:textId="2B89648A" w:rsidR="00587C9A" w:rsidRDefault="00B31885" w:rsidP="009838A4">
            <w:r w:rsidRPr="00B31885">
              <w:t>memset_erms</w:t>
            </w:r>
          </w:p>
        </w:tc>
        <w:tc>
          <w:tcPr>
            <w:tcW w:w="1730" w:type="dxa"/>
            <w:vAlign w:val="center"/>
          </w:tcPr>
          <w:p w14:paraId="3EA5B945" w14:textId="1E66D72A" w:rsidR="00587C9A" w:rsidRDefault="00B31885" w:rsidP="009838A4">
            <w:r w:rsidRPr="00B31885">
              <w:t>event_sched_in</w:t>
            </w:r>
          </w:p>
        </w:tc>
      </w:tr>
      <w:tr w:rsidR="00587C9A" w14:paraId="7981B1B4" w14:textId="77777777" w:rsidTr="003679CC">
        <w:tc>
          <w:tcPr>
            <w:tcW w:w="1555" w:type="dxa"/>
            <w:vMerge/>
            <w:shd w:val="clear" w:color="auto" w:fill="E7E6E6" w:themeFill="background2"/>
            <w:vAlign w:val="center"/>
          </w:tcPr>
          <w:p w14:paraId="75FC0091" w14:textId="77777777" w:rsidR="00587C9A" w:rsidRPr="00863AA1" w:rsidRDefault="00587C9A" w:rsidP="009838A4"/>
        </w:tc>
        <w:tc>
          <w:tcPr>
            <w:tcW w:w="1275" w:type="dxa"/>
            <w:vMerge/>
            <w:shd w:val="clear" w:color="auto" w:fill="E7E6E6" w:themeFill="background2"/>
            <w:vAlign w:val="center"/>
          </w:tcPr>
          <w:p w14:paraId="5FAEB93A" w14:textId="77777777" w:rsidR="00587C9A" w:rsidRPr="003041FC" w:rsidRDefault="00587C9A" w:rsidP="009838A4"/>
        </w:tc>
        <w:tc>
          <w:tcPr>
            <w:tcW w:w="1134" w:type="dxa"/>
            <w:vMerge/>
            <w:shd w:val="clear" w:color="auto" w:fill="E7E6E6" w:themeFill="background2"/>
            <w:vAlign w:val="center"/>
          </w:tcPr>
          <w:p w14:paraId="4D04DE54" w14:textId="77777777" w:rsidR="00587C9A" w:rsidRDefault="00587C9A" w:rsidP="009838A4"/>
        </w:tc>
        <w:tc>
          <w:tcPr>
            <w:tcW w:w="993" w:type="dxa"/>
            <w:shd w:val="clear" w:color="auto" w:fill="E7E6E6" w:themeFill="background2"/>
            <w:vAlign w:val="center"/>
          </w:tcPr>
          <w:p w14:paraId="4ED22ACF" w14:textId="77777777" w:rsidR="00587C9A" w:rsidRDefault="00587C9A" w:rsidP="009838A4">
            <w:r>
              <w:rPr>
                <w:rFonts w:hint="eastAsia"/>
              </w:rPr>
              <w:t>A</w:t>
            </w:r>
            <w:r>
              <w:t>ttack</w:t>
            </w:r>
          </w:p>
        </w:tc>
        <w:tc>
          <w:tcPr>
            <w:tcW w:w="1729" w:type="dxa"/>
            <w:vAlign w:val="center"/>
          </w:tcPr>
          <w:p w14:paraId="6FC12F6C" w14:textId="54F27421" w:rsidR="00587C9A" w:rsidRDefault="00B31885" w:rsidP="009838A4">
            <w:r>
              <w:rPr>
                <w:rFonts w:hint="eastAsia"/>
              </w:rPr>
              <w:t>3</w:t>
            </w:r>
            <w:r>
              <w:t>1</w:t>
            </w:r>
          </w:p>
        </w:tc>
        <w:tc>
          <w:tcPr>
            <w:tcW w:w="1729" w:type="dxa"/>
            <w:vAlign w:val="center"/>
          </w:tcPr>
          <w:p w14:paraId="61453579" w14:textId="19301133" w:rsidR="00587C9A" w:rsidRDefault="00B31885" w:rsidP="009838A4">
            <w:r>
              <w:rPr>
                <w:rFonts w:hint="eastAsia"/>
              </w:rPr>
              <w:t>2</w:t>
            </w:r>
            <w:r>
              <w:t>4</w:t>
            </w:r>
          </w:p>
        </w:tc>
        <w:tc>
          <w:tcPr>
            <w:tcW w:w="1729" w:type="dxa"/>
            <w:vAlign w:val="center"/>
          </w:tcPr>
          <w:p w14:paraId="37214AE2" w14:textId="5235A4F1" w:rsidR="00587C9A" w:rsidRDefault="00B31885" w:rsidP="009838A4">
            <w:r>
              <w:rPr>
                <w:rFonts w:hint="eastAsia"/>
              </w:rPr>
              <w:t>1</w:t>
            </w:r>
            <w:r>
              <w:t>5</w:t>
            </w:r>
          </w:p>
        </w:tc>
        <w:tc>
          <w:tcPr>
            <w:tcW w:w="1729" w:type="dxa"/>
            <w:vAlign w:val="center"/>
          </w:tcPr>
          <w:p w14:paraId="13429779" w14:textId="50E2DE72" w:rsidR="00587C9A" w:rsidRDefault="00B31885" w:rsidP="009838A4">
            <w:r>
              <w:rPr>
                <w:rFonts w:hint="eastAsia"/>
              </w:rPr>
              <w:t>2</w:t>
            </w:r>
          </w:p>
        </w:tc>
        <w:tc>
          <w:tcPr>
            <w:tcW w:w="1730" w:type="dxa"/>
            <w:vAlign w:val="center"/>
          </w:tcPr>
          <w:p w14:paraId="7CB9A87D" w14:textId="76BE98A8" w:rsidR="00587C9A" w:rsidRDefault="00B31885" w:rsidP="009838A4">
            <w:r>
              <w:rPr>
                <w:rFonts w:hint="eastAsia"/>
              </w:rPr>
              <w:t>1</w:t>
            </w:r>
            <w:r>
              <w:t>1</w:t>
            </w:r>
          </w:p>
        </w:tc>
      </w:tr>
      <w:tr w:rsidR="00587C9A" w14:paraId="0A3F077D" w14:textId="77777777" w:rsidTr="003679CC">
        <w:tc>
          <w:tcPr>
            <w:tcW w:w="1555" w:type="dxa"/>
            <w:vMerge/>
            <w:shd w:val="clear" w:color="auto" w:fill="E7E6E6" w:themeFill="background2"/>
            <w:vAlign w:val="center"/>
          </w:tcPr>
          <w:p w14:paraId="7F8B2E9D" w14:textId="77777777" w:rsidR="00587C9A" w:rsidRPr="00863AA1" w:rsidRDefault="00587C9A" w:rsidP="009838A4"/>
        </w:tc>
        <w:tc>
          <w:tcPr>
            <w:tcW w:w="1275" w:type="dxa"/>
            <w:vMerge/>
            <w:shd w:val="clear" w:color="auto" w:fill="E7E6E6" w:themeFill="background2"/>
            <w:vAlign w:val="center"/>
          </w:tcPr>
          <w:p w14:paraId="1988305A" w14:textId="77777777" w:rsidR="00587C9A" w:rsidRPr="003041FC" w:rsidRDefault="00587C9A" w:rsidP="009838A4"/>
        </w:tc>
        <w:tc>
          <w:tcPr>
            <w:tcW w:w="1134" w:type="dxa"/>
            <w:vMerge/>
            <w:shd w:val="clear" w:color="auto" w:fill="E7E6E6" w:themeFill="background2"/>
            <w:vAlign w:val="center"/>
          </w:tcPr>
          <w:p w14:paraId="18B3B527" w14:textId="77777777" w:rsidR="00587C9A" w:rsidRDefault="00587C9A" w:rsidP="009838A4"/>
        </w:tc>
        <w:tc>
          <w:tcPr>
            <w:tcW w:w="993" w:type="dxa"/>
            <w:shd w:val="clear" w:color="auto" w:fill="E7E6E6" w:themeFill="background2"/>
            <w:vAlign w:val="center"/>
          </w:tcPr>
          <w:p w14:paraId="41396572" w14:textId="77777777" w:rsidR="00587C9A" w:rsidRDefault="00587C9A" w:rsidP="009838A4">
            <w:r>
              <w:rPr>
                <w:rFonts w:hint="eastAsia"/>
              </w:rPr>
              <w:t>N</w:t>
            </w:r>
            <w:r>
              <w:t>ormal</w:t>
            </w:r>
          </w:p>
        </w:tc>
        <w:tc>
          <w:tcPr>
            <w:tcW w:w="1729" w:type="dxa"/>
            <w:vAlign w:val="center"/>
          </w:tcPr>
          <w:p w14:paraId="51F59CCE" w14:textId="562D6280" w:rsidR="00587C9A" w:rsidRDefault="00B31885" w:rsidP="009838A4">
            <w:r>
              <w:rPr>
                <w:rFonts w:hint="eastAsia"/>
              </w:rPr>
              <w:t>3</w:t>
            </w:r>
            <w:r>
              <w:t>1</w:t>
            </w:r>
          </w:p>
        </w:tc>
        <w:tc>
          <w:tcPr>
            <w:tcW w:w="1729" w:type="dxa"/>
            <w:vAlign w:val="center"/>
          </w:tcPr>
          <w:p w14:paraId="568D753C" w14:textId="69ED9BF9" w:rsidR="00587C9A" w:rsidRDefault="00B31885" w:rsidP="009838A4">
            <w:r>
              <w:rPr>
                <w:rFonts w:hint="eastAsia"/>
              </w:rPr>
              <w:t>2</w:t>
            </w:r>
            <w:r>
              <w:t>4</w:t>
            </w:r>
          </w:p>
        </w:tc>
        <w:tc>
          <w:tcPr>
            <w:tcW w:w="1729" w:type="dxa"/>
            <w:vAlign w:val="center"/>
          </w:tcPr>
          <w:p w14:paraId="0BD755F1" w14:textId="45A6EBA2" w:rsidR="00587C9A" w:rsidRDefault="00B31885" w:rsidP="009838A4">
            <w:r>
              <w:rPr>
                <w:rFonts w:hint="eastAsia"/>
              </w:rPr>
              <w:t>1</w:t>
            </w:r>
            <w:r>
              <w:t>5</w:t>
            </w:r>
          </w:p>
        </w:tc>
        <w:tc>
          <w:tcPr>
            <w:tcW w:w="1729" w:type="dxa"/>
            <w:vAlign w:val="center"/>
          </w:tcPr>
          <w:p w14:paraId="5F08BB8A" w14:textId="2A7C8CDD" w:rsidR="00587C9A" w:rsidRDefault="00B31885" w:rsidP="009838A4">
            <w:r>
              <w:rPr>
                <w:rFonts w:hint="eastAsia"/>
              </w:rPr>
              <w:t>2</w:t>
            </w:r>
          </w:p>
        </w:tc>
        <w:tc>
          <w:tcPr>
            <w:tcW w:w="1730" w:type="dxa"/>
            <w:vAlign w:val="center"/>
          </w:tcPr>
          <w:p w14:paraId="6D0F97CA" w14:textId="7ADBD36C" w:rsidR="00587C9A" w:rsidRDefault="00B31885" w:rsidP="009838A4">
            <w:r>
              <w:rPr>
                <w:rFonts w:hint="eastAsia"/>
              </w:rPr>
              <w:t>1</w:t>
            </w:r>
            <w:r>
              <w:t>1</w:t>
            </w:r>
          </w:p>
        </w:tc>
      </w:tr>
      <w:tr w:rsidR="00587C9A" w14:paraId="06CF945E" w14:textId="77777777" w:rsidTr="003679CC">
        <w:tc>
          <w:tcPr>
            <w:tcW w:w="1555" w:type="dxa"/>
            <w:vMerge/>
            <w:shd w:val="clear" w:color="auto" w:fill="E7E6E6" w:themeFill="background2"/>
            <w:vAlign w:val="center"/>
          </w:tcPr>
          <w:p w14:paraId="2F0EF77D" w14:textId="77777777" w:rsidR="00587C9A" w:rsidRPr="00863AA1" w:rsidRDefault="00587C9A" w:rsidP="009838A4"/>
        </w:tc>
        <w:tc>
          <w:tcPr>
            <w:tcW w:w="1275" w:type="dxa"/>
            <w:vMerge/>
            <w:shd w:val="clear" w:color="auto" w:fill="E7E6E6" w:themeFill="background2"/>
            <w:vAlign w:val="center"/>
          </w:tcPr>
          <w:p w14:paraId="6C394F46" w14:textId="77777777" w:rsidR="00587C9A" w:rsidRPr="003041FC" w:rsidRDefault="00587C9A" w:rsidP="009838A4"/>
        </w:tc>
        <w:tc>
          <w:tcPr>
            <w:tcW w:w="1134" w:type="dxa"/>
            <w:vMerge w:val="restart"/>
            <w:shd w:val="clear" w:color="auto" w:fill="E7E6E6" w:themeFill="background2"/>
            <w:vAlign w:val="center"/>
          </w:tcPr>
          <w:p w14:paraId="6DA31A9A" w14:textId="77777777" w:rsidR="00587C9A" w:rsidRDefault="00587C9A" w:rsidP="009838A4">
            <w:r>
              <w:rPr>
                <w:rFonts w:hint="eastAsia"/>
              </w:rPr>
              <w:t>A</w:t>
            </w:r>
            <w:r>
              <w:t>ll</w:t>
            </w:r>
          </w:p>
        </w:tc>
        <w:tc>
          <w:tcPr>
            <w:tcW w:w="993" w:type="dxa"/>
            <w:shd w:val="clear" w:color="auto" w:fill="E7E6E6" w:themeFill="background2"/>
            <w:vAlign w:val="center"/>
          </w:tcPr>
          <w:p w14:paraId="25406E9F" w14:textId="77777777" w:rsidR="00587C9A" w:rsidRDefault="00587C9A" w:rsidP="009838A4">
            <w:r>
              <w:rPr>
                <w:rFonts w:hint="eastAsia"/>
              </w:rPr>
              <w:t>F</w:t>
            </w:r>
            <w:r>
              <w:t>eature Name</w:t>
            </w:r>
          </w:p>
        </w:tc>
        <w:tc>
          <w:tcPr>
            <w:tcW w:w="1729" w:type="dxa"/>
            <w:vAlign w:val="center"/>
          </w:tcPr>
          <w:p w14:paraId="33E09A29" w14:textId="7DD69502" w:rsidR="00587C9A" w:rsidRDefault="00B31885" w:rsidP="009838A4">
            <w:r w:rsidRPr="00B31885">
              <w:t>perf_event_update_userpage</w:t>
            </w:r>
          </w:p>
        </w:tc>
        <w:tc>
          <w:tcPr>
            <w:tcW w:w="1729" w:type="dxa"/>
            <w:vAlign w:val="center"/>
          </w:tcPr>
          <w:p w14:paraId="4A86ECE9" w14:textId="4E3CCED0" w:rsidR="00587C9A" w:rsidRDefault="00B31885" w:rsidP="009838A4">
            <w:r w:rsidRPr="00B31885">
              <w:t>psi_group_change</w:t>
            </w:r>
          </w:p>
        </w:tc>
        <w:tc>
          <w:tcPr>
            <w:tcW w:w="1729" w:type="dxa"/>
            <w:vAlign w:val="center"/>
          </w:tcPr>
          <w:p w14:paraId="353B9491" w14:textId="0B9B3A50" w:rsidR="00587C9A" w:rsidRDefault="00B31885" w:rsidP="009838A4">
            <w:r w:rsidRPr="00B31885">
              <w:t>rb_next</w:t>
            </w:r>
          </w:p>
        </w:tc>
        <w:tc>
          <w:tcPr>
            <w:tcW w:w="1729" w:type="dxa"/>
            <w:vAlign w:val="center"/>
          </w:tcPr>
          <w:p w14:paraId="49BF440F" w14:textId="0683745F" w:rsidR="00587C9A" w:rsidRDefault="00B31885" w:rsidP="009838A4">
            <w:r w:rsidRPr="00B31885">
              <w:t>memset_erms</w:t>
            </w:r>
          </w:p>
        </w:tc>
        <w:tc>
          <w:tcPr>
            <w:tcW w:w="1730" w:type="dxa"/>
            <w:vAlign w:val="center"/>
          </w:tcPr>
          <w:p w14:paraId="49A2D4EE" w14:textId="565D5E7E" w:rsidR="00587C9A" w:rsidRDefault="00B31885" w:rsidP="009838A4">
            <w:r w:rsidRPr="00B31885">
              <w:t>event_sched_in</w:t>
            </w:r>
          </w:p>
        </w:tc>
      </w:tr>
      <w:tr w:rsidR="00587C9A" w14:paraId="1DC7D758" w14:textId="77777777" w:rsidTr="003679CC">
        <w:tc>
          <w:tcPr>
            <w:tcW w:w="1555" w:type="dxa"/>
            <w:vMerge/>
            <w:shd w:val="clear" w:color="auto" w:fill="E7E6E6" w:themeFill="background2"/>
            <w:vAlign w:val="center"/>
          </w:tcPr>
          <w:p w14:paraId="647B8ED2" w14:textId="77777777" w:rsidR="00587C9A" w:rsidRPr="00863AA1" w:rsidRDefault="00587C9A" w:rsidP="009838A4"/>
        </w:tc>
        <w:tc>
          <w:tcPr>
            <w:tcW w:w="1275" w:type="dxa"/>
            <w:vMerge/>
            <w:shd w:val="clear" w:color="auto" w:fill="E7E6E6" w:themeFill="background2"/>
            <w:vAlign w:val="center"/>
          </w:tcPr>
          <w:p w14:paraId="732302BA" w14:textId="77777777" w:rsidR="00587C9A" w:rsidRPr="003041FC" w:rsidRDefault="00587C9A" w:rsidP="009838A4"/>
        </w:tc>
        <w:tc>
          <w:tcPr>
            <w:tcW w:w="1134" w:type="dxa"/>
            <w:vMerge/>
            <w:shd w:val="clear" w:color="auto" w:fill="E7E6E6" w:themeFill="background2"/>
            <w:vAlign w:val="center"/>
          </w:tcPr>
          <w:p w14:paraId="212C7DC0" w14:textId="77777777" w:rsidR="00587C9A" w:rsidRDefault="00587C9A" w:rsidP="009838A4"/>
        </w:tc>
        <w:tc>
          <w:tcPr>
            <w:tcW w:w="993" w:type="dxa"/>
            <w:shd w:val="clear" w:color="auto" w:fill="E7E6E6" w:themeFill="background2"/>
            <w:vAlign w:val="center"/>
          </w:tcPr>
          <w:p w14:paraId="42E1030B" w14:textId="77777777" w:rsidR="00587C9A" w:rsidRDefault="00587C9A" w:rsidP="009838A4">
            <w:r>
              <w:rPr>
                <w:rFonts w:hint="eastAsia"/>
              </w:rPr>
              <w:t>A</w:t>
            </w:r>
            <w:r>
              <w:t>ttack</w:t>
            </w:r>
          </w:p>
        </w:tc>
        <w:tc>
          <w:tcPr>
            <w:tcW w:w="1729" w:type="dxa"/>
            <w:vAlign w:val="center"/>
          </w:tcPr>
          <w:p w14:paraId="4D3EA419" w14:textId="4C9B1747" w:rsidR="00587C9A" w:rsidRDefault="00B31885" w:rsidP="009838A4">
            <w:r>
              <w:rPr>
                <w:rFonts w:hint="eastAsia"/>
              </w:rPr>
              <w:t>3</w:t>
            </w:r>
            <w:r>
              <w:t>1</w:t>
            </w:r>
          </w:p>
        </w:tc>
        <w:tc>
          <w:tcPr>
            <w:tcW w:w="1729" w:type="dxa"/>
            <w:vAlign w:val="center"/>
          </w:tcPr>
          <w:p w14:paraId="772A2A85" w14:textId="0832BE81" w:rsidR="00587C9A" w:rsidRDefault="00B31885" w:rsidP="009838A4">
            <w:r>
              <w:rPr>
                <w:rFonts w:hint="eastAsia"/>
              </w:rPr>
              <w:t>2</w:t>
            </w:r>
            <w:r>
              <w:t>4</w:t>
            </w:r>
          </w:p>
        </w:tc>
        <w:tc>
          <w:tcPr>
            <w:tcW w:w="1729" w:type="dxa"/>
            <w:vAlign w:val="center"/>
          </w:tcPr>
          <w:p w14:paraId="27AE2F8C" w14:textId="1C72BCB5" w:rsidR="00587C9A" w:rsidRDefault="00B31885" w:rsidP="009838A4">
            <w:r>
              <w:rPr>
                <w:rFonts w:hint="eastAsia"/>
              </w:rPr>
              <w:t>1</w:t>
            </w:r>
            <w:r>
              <w:t>5</w:t>
            </w:r>
          </w:p>
        </w:tc>
        <w:tc>
          <w:tcPr>
            <w:tcW w:w="1729" w:type="dxa"/>
            <w:vAlign w:val="center"/>
          </w:tcPr>
          <w:p w14:paraId="6062D1D1" w14:textId="7C1404A0" w:rsidR="00587C9A" w:rsidRDefault="00B31885" w:rsidP="009838A4">
            <w:r>
              <w:rPr>
                <w:rFonts w:hint="eastAsia"/>
              </w:rPr>
              <w:t>2</w:t>
            </w:r>
          </w:p>
        </w:tc>
        <w:tc>
          <w:tcPr>
            <w:tcW w:w="1730" w:type="dxa"/>
            <w:vAlign w:val="center"/>
          </w:tcPr>
          <w:p w14:paraId="4A183576" w14:textId="0F7A83A9" w:rsidR="00587C9A" w:rsidRDefault="00B31885" w:rsidP="009838A4">
            <w:r>
              <w:rPr>
                <w:rFonts w:hint="eastAsia"/>
              </w:rPr>
              <w:t>1</w:t>
            </w:r>
            <w:r>
              <w:t>1</w:t>
            </w:r>
          </w:p>
        </w:tc>
      </w:tr>
      <w:tr w:rsidR="00587C9A" w14:paraId="1991EFFA" w14:textId="77777777" w:rsidTr="003679CC">
        <w:tc>
          <w:tcPr>
            <w:tcW w:w="1555" w:type="dxa"/>
            <w:vMerge/>
            <w:shd w:val="clear" w:color="auto" w:fill="E7E6E6" w:themeFill="background2"/>
            <w:vAlign w:val="center"/>
          </w:tcPr>
          <w:p w14:paraId="169D1EE4" w14:textId="77777777" w:rsidR="00587C9A" w:rsidRPr="00863AA1" w:rsidRDefault="00587C9A" w:rsidP="009838A4"/>
        </w:tc>
        <w:tc>
          <w:tcPr>
            <w:tcW w:w="1275" w:type="dxa"/>
            <w:vMerge/>
            <w:shd w:val="clear" w:color="auto" w:fill="E7E6E6" w:themeFill="background2"/>
            <w:vAlign w:val="center"/>
          </w:tcPr>
          <w:p w14:paraId="24B6D517" w14:textId="77777777" w:rsidR="00587C9A" w:rsidRPr="003041FC" w:rsidRDefault="00587C9A" w:rsidP="009838A4"/>
        </w:tc>
        <w:tc>
          <w:tcPr>
            <w:tcW w:w="1134" w:type="dxa"/>
            <w:vMerge/>
            <w:shd w:val="clear" w:color="auto" w:fill="E7E6E6" w:themeFill="background2"/>
            <w:vAlign w:val="center"/>
          </w:tcPr>
          <w:p w14:paraId="1519990B" w14:textId="77777777" w:rsidR="00587C9A" w:rsidRDefault="00587C9A" w:rsidP="009838A4"/>
        </w:tc>
        <w:tc>
          <w:tcPr>
            <w:tcW w:w="993" w:type="dxa"/>
            <w:shd w:val="clear" w:color="auto" w:fill="E7E6E6" w:themeFill="background2"/>
            <w:vAlign w:val="center"/>
          </w:tcPr>
          <w:p w14:paraId="1210EBA1" w14:textId="77777777" w:rsidR="00587C9A" w:rsidRDefault="00587C9A" w:rsidP="009838A4">
            <w:r>
              <w:rPr>
                <w:rFonts w:hint="eastAsia"/>
              </w:rPr>
              <w:t>N</w:t>
            </w:r>
            <w:r>
              <w:t>ormal</w:t>
            </w:r>
          </w:p>
        </w:tc>
        <w:tc>
          <w:tcPr>
            <w:tcW w:w="1729" w:type="dxa"/>
            <w:vAlign w:val="center"/>
          </w:tcPr>
          <w:p w14:paraId="2E2C2E8B" w14:textId="3D57B7E5" w:rsidR="00587C9A" w:rsidRDefault="00B31885" w:rsidP="009838A4">
            <w:r>
              <w:rPr>
                <w:rFonts w:hint="eastAsia"/>
              </w:rPr>
              <w:t>3</w:t>
            </w:r>
            <w:r>
              <w:t>1</w:t>
            </w:r>
          </w:p>
        </w:tc>
        <w:tc>
          <w:tcPr>
            <w:tcW w:w="1729" w:type="dxa"/>
            <w:vAlign w:val="center"/>
          </w:tcPr>
          <w:p w14:paraId="70026708" w14:textId="61379830" w:rsidR="00587C9A" w:rsidRDefault="00B31885" w:rsidP="009838A4">
            <w:r>
              <w:rPr>
                <w:rFonts w:hint="eastAsia"/>
              </w:rPr>
              <w:t>2</w:t>
            </w:r>
            <w:r>
              <w:t>4</w:t>
            </w:r>
          </w:p>
        </w:tc>
        <w:tc>
          <w:tcPr>
            <w:tcW w:w="1729" w:type="dxa"/>
            <w:vAlign w:val="center"/>
          </w:tcPr>
          <w:p w14:paraId="27378443" w14:textId="357555EB" w:rsidR="00587C9A" w:rsidRDefault="00B31885" w:rsidP="009838A4">
            <w:r>
              <w:rPr>
                <w:rFonts w:hint="eastAsia"/>
              </w:rPr>
              <w:t>1</w:t>
            </w:r>
            <w:r>
              <w:t>5</w:t>
            </w:r>
          </w:p>
        </w:tc>
        <w:tc>
          <w:tcPr>
            <w:tcW w:w="1729" w:type="dxa"/>
            <w:vAlign w:val="center"/>
          </w:tcPr>
          <w:p w14:paraId="17D9B69D" w14:textId="27025D18" w:rsidR="00587C9A" w:rsidRDefault="00B31885" w:rsidP="009838A4">
            <w:r>
              <w:rPr>
                <w:rFonts w:hint="eastAsia"/>
              </w:rPr>
              <w:t>2</w:t>
            </w:r>
          </w:p>
        </w:tc>
        <w:tc>
          <w:tcPr>
            <w:tcW w:w="1730" w:type="dxa"/>
            <w:vAlign w:val="center"/>
          </w:tcPr>
          <w:p w14:paraId="163F6853" w14:textId="762E8A22" w:rsidR="00587C9A" w:rsidRDefault="00B31885" w:rsidP="009838A4">
            <w:r>
              <w:rPr>
                <w:rFonts w:hint="eastAsia"/>
              </w:rPr>
              <w:t>1</w:t>
            </w:r>
            <w:r>
              <w:t>1</w:t>
            </w:r>
          </w:p>
        </w:tc>
      </w:tr>
      <w:tr w:rsidR="00B31885" w14:paraId="3C60ED3A" w14:textId="77777777" w:rsidTr="003679CC">
        <w:tc>
          <w:tcPr>
            <w:tcW w:w="1555" w:type="dxa"/>
            <w:vMerge/>
            <w:shd w:val="clear" w:color="auto" w:fill="E7E6E6" w:themeFill="background2"/>
            <w:vAlign w:val="center"/>
          </w:tcPr>
          <w:p w14:paraId="0EB009AA" w14:textId="77777777" w:rsidR="00B31885" w:rsidRPr="00863AA1" w:rsidRDefault="00B31885" w:rsidP="00B31885"/>
        </w:tc>
        <w:tc>
          <w:tcPr>
            <w:tcW w:w="1275" w:type="dxa"/>
            <w:vMerge w:val="restart"/>
            <w:shd w:val="clear" w:color="auto" w:fill="E7E6E6" w:themeFill="background2"/>
            <w:vAlign w:val="center"/>
          </w:tcPr>
          <w:p w14:paraId="126F68F2" w14:textId="77777777" w:rsidR="00B31885" w:rsidRPr="003041FC" w:rsidRDefault="00B31885" w:rsidP="00B31885">
            <w:r>
              <w:t>I</w:t>
            </w:r>
            <w:r w:rsidRPr="003041FC">
              <w:t>nstructions</w:t>
            </w:r>
          </w:p>
        </w:tc>
        <w:tc>
          <w:tcPr>
            <w:tcW w:w="1134" w:type="dxa"/>
            <w:vMerge w:val="restart"/>
            <w:shd w:val="clear" w:color="auto" w:fill="E7E6E6" w:themeFill="background2"/>
            <w:vAlign w:val="center"/>
          </w:tcPr>
          <w:p w14:paraId="5719C981" w14:textId="77777777" w:rsidR="00B31885" w:rsidRDefault="00B31885" w:rsidP="00B31885">
            <w:r>
              <w:rPr>
                <w:rFonts w:hint="eastAsia"/>
              </w:rPr>
              <w:t>C</w:t>
            </w:r>
            <w:r>
              <w:t>ommon</w:t>
            </w:r>
          </w:p>
        </w:tc>
        <w:tc>
          <w:tcPr>
            <w:tcW w:w="993" w:type="dxa"/>
            <w:shd w:val="clear" w:color="auto" w:fill="E7E6E6" w:themeFill="background2"/>
            <w:vAlign w:val="center"/>
          </w:tcPr>
          <w:p w14:paraId="13543F8B" w14:textId="77777777" w:rsidR="00B31885" w:rsidRDefault="00B31885" w:rsidP="00B31885">
            <w:r>
              <w:rPr>
                <w:rFonts w:hint="eastAsia"/>
              </w:rPr>
              <w:t>F</w:t>
            </w:r>
            <w:r>
              <w:t>eature Name</w:t>
            </w:r>
          </w:p>
        </w:tc>
        <w:tc>
          <w:tcPr>
            <w:tcW w:w="1729" w:type="dxa"/>
            <w:vAlign w:val="center"/>
          </w:tcPr>
          <w:p w14:paraId="22167DA2" w14:textId="24FBDC2C" w:rsidR="00B31885" w:rsidRDefault="00B31885" w:rsidP="00B31885">
            <w:r w:rsidRPr="00B31885">
              <w:t>kfree</w:t>
            </w:r>
          </w:p>
        </w:tc>
        <w:tc>
          <w:tcPr>
            <w:tcW w:w="1729" w:type="dxa"/>
            <w:vAlign w:val="center"/>
          </w:tcPr>
          <w:p w14:paraId="53DE63ED" w14:textId="0E9C7097" w:rsidR="00B31885" w:rsidRDefault="00B31885" w:rsidP="00B31885">
            <w:r w:rsidRPr="00266A28">
              <w:rPr>
                <w:rFonts w:hint="eastAsia"/>
              </w:rPr>
              <w:t>N</w:t>
            </w:r>
            <w:r w:rsidRPr="00266A28">
              <w:t>/A</w:t>
            </w:r>
          </w:p>
        </w:tc>
        <w:tc>
          <w:tcPr>
            <w:tcW w:w="1729" w:type="dxa"/>
            <w:vAlign w:val="center"/>
          </w:tcPr>
          <w:p w14:paraId="15AC5E28" w14:textId="65F24743" w:rsidR="00B31885" w:rsidRDefault="00B31885" w:rsidP="00B31885">
            <w:r w:rsidRPr="00266A28">
              <w:rPr>
                <w:rFonts w:hint="eastAsia"/>
              </w:rPr>
              <w:t>N</w:t>
            </w:r>
            <w:r w:rsidRPr="00266A28">
              <w:t>/A</w:t>
            </w:r>
          </w:p>
        </w:tc>
        <w:tc>
          <w:tcPr>
            <w:tcW w:w="1729" w:type="dxa"/>
            <w:vAlign w:val="center"/>
          </w:tcPr>
          <w:p w14:paraId="10A4DCF5" w14:textId="28855E3C" w:rsidR="00B31885" w:rsidRDefault="00B31885" w:rsidP="00B31885">
            <w:r w:rsidRPr="00266A28">
              <w:rPr>
                <w:rFonts w:hint="eastAsia"/>
              </w:rPr>
              <w:t>N</w:t>
            </w:r>
            <w:r w:rsidRPr="00266A28">
              <w:t>/A</w:t>
            </w:r>
          </w:p>
        </w:tc>
        <w:tc>
          <w:tcPr>
            <w:tcW w:w="1730" w:type="dxa"/>
            <w:vAlign w:val="center"/>
          </w:tcPr>
          <w:p w14:paraId="1FBD4DDD" w14:textId="7F39ECF8" w:rsidR="00B31885" w:rsidRDefault="00B31885" w:rsidP="00B31885">
            <w:r w:rsidRPr="00266A28">
              <w:rPr>
                <w:rFonts w:hint="eastAsia"/>
              </w:rPr>
              <w:t>N</w:t>
            </w:r>
            <w:r w:rsidRPr="00266A28">
              <w:t>/A</w:t>
            </w:r>
          </w:p>
        </w:tc>
      </w:tr>
      <w:tr w:rsidR="00B31885" w14:paraId="7FFDE9B7" w14:textId="77777777" w:rsidTr="003679CC">
        <w:tc>
          <w:tcPr>
            <w:tcW w:w="1555" w:type="dxa"/>
            <w:vMerge/>
            <w:shd w:val="clear" w:color="auto" w:fill="E7E6E6" w:themeFill="background2"/>
            <w:vAlign w:val="center"/>
          </w:tcPr>
          <w:p w14:paraId="6D79B105" w14:textId="77777777" w:rsidR="00B31885" w:rsidRPr="00863AA1" w:rsidRDefault="00B31885" w:rsidP="00B31885"/>
        </w:tc>
        <w:tc>
          <w:tcPr>
            <w:tcW w:w="1275" w:type="dxa"/>
            <w:vMerge/>
            <w:shd w:val="clear" w:color="auto" w:fill="E7E6E6" w:themeFill="background2"/>
            <w:vAlign w:val="center"/>
          </w:tcPr>
          <w:p w14:paraId="7088FCAF" w14:textId="77777777" w:rsidR="00B31885" w:rsidRDefault="00B31885" w:rsidP="00B31885"/>
        </w:tc>
        <w:tc>
          <w:tcPr>
            <w:tcW w:w="1134" w:type="dxa"/>
            <w:vMerge/>
            <w:shd w:val="clear" w:color="auto" w:fill="E7E6E6" w:themeFill="background2"/>
            <w:vAlign w:val="center"/>
          </w:tcPr>
          <w:p w14:paraId="5252A6C1" w14:textId="77777777" w:rsidR="00B31885" w:rsidRDefault="00B31885" w:rsidP="00B31885"/>
        </w:tc>
        <w:tc>
          <w:tcPr>
            <w:tcW w:w="993" w:type="dxa"/>
            <w:shd w:val="clear" w:color="auto" w:fill="E7E6E6" w:themeFill="background2"/>
            <w:vAlign w:val="center"/>
          </w:tcPr>
          <w:p w14:paraId="47D42A95" w14:textId="77777777" w:rsidR="00B31885" w:rsidRDefault="00B31885" w:rsidP="00B31885">
            <w:r>
              <w:rPr>
                <w:rFonts w:hint="eastAsia"/>
              </w:rPr>
              <w:t>A</w:t>
            </w:r>
            <w:r>
              <w:t>ttack</w:t>
            </w:r>
          </w:p>
        </w:tc>
        <w:tc>
          <w:tcPr>
            <w:tcW w:w="1729" w:type="dxa"/>
            <w:vAlign w:val="center"/>
          </w:tcPr>
          <w:p w14:paraId="31726242" w14:textId="6D3A3F2D" w:rsidR="00B31885" w:rsidRDefault="00B31885" w:rsidP="00B31885">
            <w:r>
              <w:rPr>
                <w:rFonts w:hint="eastAsia"/>
              </w:rPr>
              <w:t>3</w:t>
            </w:r>
          </w:p>
        </w:tc>
        <w:tc>
          <w:tcPr>
            <w:tcW w:w="1729" w:type="dxa"/>
            <w:vAlign w:val="center"/>
          </w:tcPr>
          <w:p w14:paraId="0C304670" w14:textId="2297FA4B" w:rsidR="00B31885" w:rsidRDefault="00B31885" w:rsidP="00B31885">
            <w:r w:rsidRPr="00266A28">
              <w:rPr>
                <w:rFonts w:hint="eastAsia"/>
              </w:rPr>
              <w:t>N</w:t>
            </w:r>
            <w:r w:rsidRPr="00266A28">
              <w:t>/A</w:t>
            </w:r>
          </w:p>
        </w:tc>
        <w:tc>
          <w:tcPr>
            <w:tcW w:w="1729" w:type="dxa"/>
            <w:vAlign w:val="center"/>
          </w:tcPr>
          <w:p w14:paraId="330ADC9A" w14:textId="1AA4BE18" w:rsidR="00B31885" w:rsidRDefault="00B31885" w:rsidP="00B31885">
            <w:r w:rsidRPr="00266A28">
              <w:rPr>
                <w:rFonts w:hint="eastAsia"/>
              </w:rPr>
              <w:t>N</w:t>
            </w:r>
            <w:r w:rsidRPr="00266A28">
              <w:t>/A</w:t>
            </w:r>
          </w:p>
        </w:tc>
        <w:tc>
          <w:tcPr>
            <w:tcW w:w="1729" w:type="dxa"/>
            <w:vAlign w:val="center"/>
          </w:tcPr>
          <w:p w14:paraId="42BDD656" w14:textId="1F7CEFDA" w:rsidR="00B31885" w:rsidRDefault="00B31885" w:rsidP="00B31885">
            <w:r w:rsidRPr="00266A28">
              <w:rPr>
                <w:rFonts w:hint="eastAsia"/>
              </w:rPr>
              <w:t>N</w:t>
            </w:r>
            <w:r w:rsidRPr="00266A28">
              <w:t>/A</w:t>
            </w:r>
          </w:p>
        </w:tc>
        <w:tc>
          <w:tcPr>
            <w:tcW w:w="1730" w:type="dxa"/>
            <w:vAlign w:val="center"/>
          </w:tcPr>
          <w:p w14:paraId="07D48BA5" w14:textId="6C44E279" w:rsidR="00B31885" w:rsidRDefault="00B31885" w:rsidP="00B31885">
            <w:r w:rsidRPr="00266A28">
              <w:rPr>
                <w:rFonts w:hint="eastAsia"/>
              </w:rPr>
              <w:t>N</w:t>
            </w:r>
            <w:r w:rsidRPr="00266A28">
              <w:t>/A</w:t>
            </w:r>
          </w:p>
        </w:tc>
      </w:tr>
      <w:tr w:rsidR="00B31885" w14:paraId="705AFD46" w14:textId="77777777" w:rsidTr="003679CC">
        <w:tc>
          <w:tcPr>
            <w:tcW w:w="1555" w:type="dxa"/>
            <w:vMerge/>
            <w:shd w:val="clear" w:color="auto" w:fill="E7E6E6" w:themeFill="background2"/>
            <w:vAlign w:val="center"/>
          </w:tcPr>
          <w:p w14:paraId="4AFC1B33" w14:textId="77777777" w:rsidR="00B31885" w:rsidRPr="00863AA1" w:rsidRDefault="00B31885" w:rsidP="00B31885"/>
        </w:tc>
        <w:tc>
          <w:tcPr>
            <w:tcW w:w="1275" w:type="dxa"/>
            <w:vMerge/>
            <w:shd w:val="clear" w:color="auto" w:fill="E7E6E6" w:themeFill="background2"/>
            <w:vAlign w:val="center"/>
          </w:tcPr>
          <w:p w14:paraId="44AC47F9" w14:textId="77777777" w:rsidR="00B31885" w:rsidRDefault="00B31885" w:rsidP="00B31885"/>
        </w:tc>
        <w:tc>
          <w:tcPr>
            <w:tcW w:w="1134" w:type="dxa"/>
            <w:vMerge/>
            <w:shd w:val="clear" w:color="auto" w:fill="E7E6E6" w:themeFill="background2"/>
            <w:vAlign w:val="center"/>
          </w:tcPr>
          <w:p w14:paraId="2051EA22" w14:textId="77777777" w:rsidR="00B31885" w:rsidRDefault="00B31885" w:rsidP="00B31885"/>
        </w:tc>
        <w:tc>
          <w:tcPr>
            <w:tcW w:w="993" w:type="dxa"/>
            <w:shd w:val="clear" w:color="auto" w:fill="E7E6E6" w:themeFill="background2"/>
            <w:vAlign w:val="center"/>
          </w:tcPr>
          <w:p w14:paraId="018FE98E" w14:textId="77777777" w:rsidR="00B31885" w:rsidRDefault="00B31885" w:rsidP="00B31885">
            <w:r>
              <w:rPr>
                <w:rFonts w:hint="eastAsia"/>
              </w:rPr>
              <w:t>N</w:t>
            </w:r>
            <w:r>
              <w:t>ormal</w:t>
            </w:r>
          </w:p>
        </w:tc>
        <w:tc>
          <w:tcPr>
            <w:tcW w:w="1729" w:type="dxa"/>
            <w:vAlign w:val="center"/>
          </w:tcPr>
          <w:p w14:paraId="08FF9FD7" w14:textId="6E968E37" w:rsidR="00B31885" w:rsidRDefault="00B31885" w:rsidP="00B31885">
            <w:r>
              <w:rPr>
                <w:rFonts w:hint="eastAsia"/>
              </w:rPr>
              <w:t>4</w:t>
            </w:r>
          </w:p>
        </w:tc>
        <w:tc>
          <w:tcPr>
            <w:tcW w:w="1729" w:type="dxa"/>
            <w:vAlign w:val="center"/>
          </w:tcPr>
          <w:p w14:paraId="51A3B7DF" w14:textId="3B69D3E2" w:rsidR="00B31885" w:rsidRDefault="00B31885" w:rsidP="00B31885">
            <w:r w:rsidRPr="00266A28">
              <w:rPr>
                <w:rFonts w:hint="eastAsia"/>
              </w:rPr>
              <w:t>N</w:t>
            </w:r>
            <w:r w:rsidRPr="00266A28">
              <w:t>/A</w:t>
            </w:r>
          </w:p>
        </w:tc>
        <w:tc>
          <w:tcPr>
            <w:tcW w:w="1729" w:type="dxa"/>
            <w:vAlign w:val="center"/>
          </w:tcPr>
          <w:p w14:paraId="10D1D745" w14:textId="3D1D4FA6" w:rsidR="00B31885" w:rsidRDefault="00B31885" w:rsidP="00B31885">
            <w:r w:rsidRPr="00266A28">
              <w:rPr>
                <w:rFonts w:hint="eastAsia"/>
              </w:rPr>
              <w:t>N</w:t>
            </w:r>
            <w:r w:rsidRPr="00266A28">
              <w:t>/A</w:t>
            </w:r>
          </w:p>
        </w:tc>
        <w:tc>
          <w:tcPr>
            <w:tcW w:w="1729" w:type="dxa"/>
            <w:vAlign w:val="center"/>
          </w:tcPr>
          <w:p w14:paraId="5D3C276A" w14:textId="170A3FAF" w:rsidR="00B31885" w:rsidRDefault="00B31885" w:rsidP="00B31885">
            <w:r w:rsidRPr="00266A28">
              <w:rPr>
                <w:rFonts w:hint="eastAsia"/>
              </w:rPr>
              <w:t>N</w:t>
            </w:r>
            <w:r w:rsidRPr="00266A28">
              <w:t>/A</w:t>
            </w:r>
          </w:p>
        </w:tc>
        <w:tc>
          <w:tcPr>
            <w:tcW w:w="1730" w:type="dxa"/>
            <w:vAlign w:val="center"/>
          </w:tcPr>
          <w:p w14:paraId="67C0F3EF" w14:textId="29B129E1" w:rsidR="00B31885" w:rsidRDefault="00B31885" w:rsidP="00B31885">
            <w:r w:rsidRPr="00266A28">
              <w:rPr>
                <w:rFonts w:hint="eastAsia"/>
              </w:rPr>
              <w:t>N</w:t>
            </w:r>
            <w:r w:rsidRPr="00266A28">
              <w:t>/A</w:t>
            </w:r>
          </w:p>
        </w:tc>
      </w:tr>
      <w:tr w:rsidR="00587C9A" w14:paraId="67C83E4F" w14:textId="77777777" w:rsidTr="003679CC">
        <w:tc>
          <w:tcPr>
            <w:tcW w:w="1555" w:type="dxa"/>
            <w:vMerge/>
            <w:shd w:val="clear" w:color="auto" w:fill="E7E6E6" w:themeFill="background2"/>
            <w:vAlign w:val="center"/>
          </w:tcPr>
          <w:p w14:paraId="6DB36462" w14:textId="77777777" w:rsidR="00587C9A" w:rsidRPr="00863AA1" w:rsidRDefault="00587C9A" w:rsidP="009838A4"/>
        </w:tc>
        <w:tc>
          <w:tcPr>
            <w:tcW w:w="1275" w:type="dxa"/>
            <w:vMerge/>
            <w:shd w:val="clear" w:color="auto" w:fill="E7E6E6" w:themeFill="background2"/>
            <w:vAlign w:val="center"/>
          </w:tcPr>
          <w:p w14:paraId="161EEA7B" w14:textId="77777777" w:rsidR="00587C9A" w:rsidRDefault="00587C9A" w:rsidP="009838A4"/>
        </w:tc>
        <w:tc>
          <w:tcPr>
            <w:tcW w:w="1134" w:type="dxa"/>
            <w:vMerge w:val="restart"/>
            <w:shd w:val="clear" w:color="auto" w:fill="E7E6E6" w:themeFill="background2"/>
            <w:vAlign w:val="center"/>
          </w:tcPr>
          <w:p w14:paraId="3B16334C" w14:textId="77777777" w:rsidR="00587C9A" w:rsidRDefault="00587C9A" w:rsidP="009838A4">
            <w:r>
              <w:rPr>
                <w:rFonts w:hint="eastAsia"/>
              </w:rPr>
              <w:t>E</w:t>
            </w:r>
            <w:r>
              <w:t>xclusive</w:t>
            </w:r>
          </w:p>
        </w:tc>
        <w:tc>
          <w:tcPr>
            <w:tcW w:w="993" w:type="dxa"/>
            <w:shd w:val="clear" w:color="auto" w:fill="E7E6E6" w:themeFill="background2"/>
            <w:vAlign w:val="center"/>
          </w:tcPr>
          <w:p w14:paraId="5DBAB071" w14:textId="77777777" w:rsidR="00587C9A" w:rsidRDefault="00587C9A" w:rsidP="009838A4">
            <w:r>
              <w:rPr>
                <w:rFonts w:hint="eastAsia"/>
              </w:rPr>
              <w:t>F</w:t>
            </w:r>
            <w:r>
              <w:t>eature Name</w:t>
            </w:r>
          </w:p>
        </w:tc>
        <w:tc>
          <w:tcPr>
            <w:tcW w:w="1729" w:type="dxa"/>
            <w:vAlign w:val="center"/>
          </w:tcPr>
          <w:p w14:paraId="5E0FC3FA" w14:textId="638F7A27" w:rsidR="00587C9A" w:rsidRDefault="003679CC" w:rsidP="009838A4">
            <w:r w:rsidRPr="003679CC">
              <w:t>psi_group_change</w:t>
            </w:r>
          </w:p>
        </w:tc>
        <w:tc>
          <w:tcPr>
            <w:tcW w:w="1729" w:type="dxa"/>
            <w:vAlign w:val="center"/>
          </w:tcPr>
          <w:p w14:paraId="1DDE415D" w14:textId="0B68E867" w:rsidR="00587C9A" w:rsidRDefault="003679CC" w:rsidP="009838A4">
            <w:r w:rsidRPr="003679CC">
              <w:t>merge_sched_in</w:t>
            </w:r>
          </w:p>
        </w:tc>
        <w:tc>
          <w:tcPr>
            <w:tcW w:w="1729" w:type="dxa"/>
            <w:vAlign w:val="center"/>
          </w:tcPr>
          <w:p w14:paraId="727E43B4" w14:textId="3730D77D" w:rsidR="00587C9A" w:rsidRDefault="003679CC" w:rsidP="009838A4">
            <w:r w:rsidRPr="003679CC">
              <w:t>perf_event_groups_first</w:t>
            </w:r>
          </w:p>
        </w:tc>
        <w:tc>
          <w:tcPr>
            <w:tcW w:w="1729" w:type="dxa"/>
            <w:vAlign w:val="center"/>
          </w:tcPr>
          <w:p w14:paraId="70F8560F" w14:textId="4020A1DA" w:rsidR="00587C9A" w:rsidRDefault="003679CC" w:rsidP="009838A4">
            <w:r w:rsidRPr="003679CC">
              <w:t>calc_timer_values</w:t>
            </w:r>
          </w:p>
        </w:tc>
        <w:tc>
          <w:tcPr>
            <w:tcW w:w="1730" w:type="dxa"/>
            <w:vAlign w:val="center"/>
          </w:tcPr>
          <w:p w14:paraId="020A7F74" w14:textId="5965FFB2" w:rsidR="00587C9A" w:rsidRDefault="003679CC" w:rsidP="009838A4">
            <w:r w:rsidRPr="003679CC">
              <w:t>x86_get_event_constraints</w:t>
            </w:r>
          </w:p>
        </w:tc>
      </w:tr>
      <w:tr w:rsidR="00587C9A" w14:paraId="65F67E0A" w14:textId="77777777" w:rsidTr="003679CC">
        <w:tc>
          <w:tcPr>
            <w:tcW w:w="1555" w:type="dxa"/>
            <w:vMerge/>
            <w:shd w:val="clear" w:color="auto" w:fill="E7E6E6" w:themeFill="background2"/>
            <w:vAlign w:val="center"/>
          </w:tcPr>
          <w:p w14:paraId="080B4D3F" w14:textId="77777777" w:rsidR="00587C9A" w:rsidRPr="00863AA1" w:rsidRDefault="00587C9A" w:rsidP="009838A4"/>
        </w:tc>
        <w:tc>
          <w:tcPr>
            <w:tcW w:w="1275" w:type="dxa"/>
            <w:vMerge/>
            <w:shd w:val="clear" w:color="auto" w:fill="E7E6E6" w:themeFill="background2"/>
            <w:vAlign w:val="center"/>
          </w:tcPr>
          <w:p w14:paraId="349F2D9F" w14:textId="77777777" w:rsidR="00587C9A" w:rsidRPr="003041FC" w:rsidRDefault="00587C9A" w:rsidP="009838A4"/>
        </w:tc>
        <w:tc>
          <w:tcPr>
            <w:tcW w:w="1134" w:type="dxa"/>
            <w:vMerge/>
            <w:shd w:val="clear" w:color="auto" w:fill="E7E6E6" w:themeFill="background2"/>
            <w:vAlign w:val="center"/>
          </w:tcPr>
          <w:p w14:paraId="59A60E64" w14:textId="77777777" w:rsidR="00587C9A" w:rsidRDefault="00587C9A" w:rsidP="009838A4"/>
        </w:tc>
        <w:tc>
          <w:tcPr>
            <w:tcW w:w="993" w:type="dxa"/>
            <w:shd w:val="clear" w:color="auto" w:fill="E7E6E6" w:themeFill="background2"/>
            <w:vAlign w:val="center"/>
          </w:tcPr>
          <w:p w14:paraId="5283062B" w14:textId="77777777" w:rsidR="00587C9A" w:rsidRDefault="00587C9A" w:rsidP="009838A4">
            <w:r>
              <w:rPr>
                <w:rFonts w:hint="eastAsia"/>
              </w:rPr>
              <w:t>A</w:t>
            </w:r>
            <w:r>
              <w:t>ttack</w:t>
            </w:r>
          </w:p>
        </w:tc>
        <w:tc>
          <w:tcPr>
            <w:tcW w:w="1729" w:type="dxa"/>
            <w:vAlign w:val="center"/>
          </w:tcPr>
          <w:p w14:paraId="0790726C" w14:textId="5804DAFD" w:rsidR="00587C9A" w:rsidRDefault="003679CC" w:rsidP="009838A4">
            <w:r>
              <w:rPr>
                <w:rFonts w:hint="eastAsia"/>
              </w:rPr>
              <w:t>3</w:t>
            </w:r>
            <w:r>
              <w:t>4</w:t>
            </w:r>
          </w:p>
        </w:tc>
        <w:tc>
          <w:tcPr>
            <w:tcW w:w="1729" w:type="dxa"/>
            <w:vAlign w:val="center"/>
          </w:tcPr>
          <w:p w14:paraId="4B8241B2" w14:textId="20DD7317" w:rsidR="00587C9A" w:rsidRDefault="003679CC" w:rsidP="009838A4">
            <w:r>
              <w:rPr>
                <w:rFonts w:hint="eastAsia"/>
              </w:rPr>
              <w:t>2</w:t>
            </w:r>
            <w:r>
              <w:t>2</w:t>
            </w:r>
          </w:p>
        </w:tc>
        <w:tc>
          <w:tcPr>
            <w:tcW w:w="1729" w:type="dxa"/>
            <w:vAlign w:val="center"/>
          </w:tcPr>
          <w:p w14:paraId="5F1F26CC" w14:textId="7425C8E2" w:rsidR="00587C9A" w:rsidRDefault="003679CC" w:rsidP="009838A4">
            <w:r>
              <w:rPr>
                <w:rFonts w:hint="eastAsia"/>
              </w:rPr>
              <w:t>1</w:t>
            </w:r>
            <w:r>
              <w:t>2</w:t>
            </w:r>
          </w:p>
        </w:tc>
        <w:tc>
          <w:tcPr>
            <w:tcW w:w="1729" w:type="dxa"/>
            <w:vAlign w:val="center"/>
          </w:tcPr>
          <w:p w14:paraId="492057D8" w14:textId="4AFC2E83" w:rsidR="00587C9A" w:rsidRDefault="003679CC" w:rsidP="009838A4">
            <w:r>
              <w:rPr>
                <w:rFonts w:hint="eastAsia"/>
              </w:rPr>
              <w:t>1</w:t>
            </w:r>
            <w:r>
              <w:t>2</w:t>
            </w:r>
          </w:p>
        </w:tc>
        <w:tc>
          <w:tcPr>
            <w:tcW w:w="1730" w:type="dxa"/>
            <w:vAlign w:val="center"/>
          </w:tcPr>
          <w:p w14:paraId="78D6DD58" w14:textId="390F22D6" w:rsidR="00587C9A" w:rsidRDefault="003679CC" w:rsidP="009838A4">
            <w:r>
              <w:rPr>
                <w:rFonts w:hint="eastAsia"/>
              </w:rPr>
              <w:t>2</w:t>
            </w:r>
          </w:p>
        </w:tc>
      </w:tr>
      <w:tr w:rsidR="00587C9A" w14:paraId="7DE95B47" w14:textId="77777777" w:rsidTr="003679CC">
        <w:tc>
          <w:tcPr>
            <w:tcW w:w="1555" w:type="dxa"/>
            <w:vMerge/>
            <w:shd w:val="clear" w:color="auto" w:fill="E7E6E6" w:themeFill="background2"/>
            <w:vAlign w:val="center"/>
          </w:tcPr>
          <w:p w14:paraId="3C4E3640" w14:textId="77777777" w:rsidR="00587C9A" w:rsidRPr="00863AA1" w:rsidRDefault="00587C9A" w:rsidP="009838A4"/>
        </w:tc>
        <w:tc>
          <w:tcPr>
            <w:tcW w:w="1275" w:type="dxa"/>
            <w:vMerge/>
            <w:shd w:val="clear" w:color="auto" w:fill="E7E6E6" w:themeFill="background2"/>
            <w:vAlign w:val="center"/>
          </w:tcPr>
          <w:p w14:paraId="1F840F51" w14:textId="77777777" w:rsidR="00587C9A" w:rsidRPr="003041FC" w:rsidRDefault="00587C9A" w:rsidP="009838A4"/>
        </w:tc>
        <w:tc>
          <w:tcPr>
            <w:tcW w:w="1134" w:type="dxa"/>
            <w:vMerge/>
            <w:shd w:val="clear" w:color="auto" w:fill="E7E6E6" w:themeFill="background2"/>
            <w:vAlign w:val="center"/>
          </w:tcPr>
          <w:p w14:paraId="284C56A4" w14:textId="77777777" w:rsidR="00587C9A" w:rsidRDefault="00587C9A" w:rsidP="009838A4"/>
        </w:tc>
        <w:tc>
          <w:tcPr>
            <w:tcW w:w="993" w:type="dxa"/>
            <w:shd w:val="clear" w:color="auto" w:fill="E7E6E6" w:themeFill="background2"/>
            <w:vAlign w:val="center"/>
          </w:tcPr>
          <w:p w14:paraId="13A49E9C" w14:textId="77777777" w:rsidR="00587C9A" w:rsidRDefault="00587C9A" w:rsidP="009838A4">
            <w:r>
              <w:rPr>
                <w:rFonts w:hint="eastAsia"/>
              </w:rPr>
              <w:t>N</w:t>
            </w:r>
            <w:r>
              <w:t>ormal</w:t>
            </w:r>
          </w:p>
        </w:tc>
        <w:tc>
          <w:tcPr>
            <w:tcW w:w="1729" w:type="dxa"/>
            <w:vAlign w:val="center"/>
          </w:tcPr>
          <w:p w14:paraId="2D656FA9" w14:textId="5F6F9457" w:rsidR="00587C9A" w:rsidRDefault="003679CC" w:rsidP="009838A4">
            <w:r>
              <w:rPr>
                <w:rFonts w:hint="eastAsia"/>
              </w:rPr>
              <w:t>3</w:t>
            </w:r>
            <w:r>
              <w:t>4</w:t>
            </w:r>
          </w:p>
        </w:tc>
        <w:tc>
          <w:tcPr>
            <w:tcW w:w="1729" w:type="dxa"/>
            <w:vAlign w:val="center"/>
          </w:tcPr>
          <w:p w14:paraId="27796795" w14:textId="72EEC3C4" w:rsidR="00587C9A" w:rsidRDefault="003679CC" w:rsidP="009838A4">
            <w:r>
              <w:rPr>
                <w:rFonts w:hint="eastAsia"/>
              </w:rPr>
              <w:t>2</w:t>
            </w:r>
            <w:r>
              <w:t>2</w:t>
            </w:r>
          </w:p>
        </w:tc>
        <w:tc>
          <w:tcPr>
            <w:tcW w:w="1729" w:type="dxa"/>
            <w:vAlign w:val="center"/>
          </w:tcPr>
          <w:p w14:paraId="77879A04" w14:textId="3C7C8612" w:rsidR="00587C9A" w:rsidRDefault="003679CC" w:rsidP="009838A4">
            <w:r>
              <w:rPr>
                <w:rFonts w:hint="eastAsia"/>
              </w:rPr>
              <w:t>1</w:t>
            </w:r>
            <w:r>
              <w:t>2</w:t>
            </w:r>
          </w:p>
        </w:tc>
        <w:tc>
          <w:tcPr>
            <w:tcW w:w="1729" w:type="dxa"/>
            <w:vAlign w:val="center"/>
          </w:tcPr>
          <w:p w14:paraId="282C71F5" w14:textId="27C61EC6" w:rsidR="00587C9A" w:rsidRDefault="003679CC" w:rsidP="009838A4">
            <w:r>
              <w:rPr>
                <w:rFonts w:hint="eastAsia"/>
              </w:rPr>
              <w:t>1</w:t>
            </w:r>
            <w:r>
              <w:t>2</w:t>
            </w:r>
          </w:p>
        </w:tc>
        <w:tc>
          <w:tcPr>
            <w:tcW w:w="1730" w:type="dxa"/>
            <w:vAlign w:val="center"/>
          </w:tcPr>
          <w:p w14:paraId="4C1C8A10" w14:textId="14B8370C" w:rsidR="00587C9A" w:rsidRDefault="003679CC" w:rsidP="009838A4">
            <w:r>
              <w:rPr>
                <w:rFonts w:hint="eastAsia"/>
              </w:rPr>
              <w:t>2</w:t>
            </w:r>
          </w:p>
        </w:tc>
      </w:tr>
      <w:tr w:rsidR="00587C9A" w14:paraId="2A869912" w14:textId="77777777" w:rsidTr="003679CC">
        <w:tc>
          <w:tcPr>
            <w:tcW w:w="1555" w:type="dxa"/>
            <w:vMerge/>
            <w:shd w:val="clear" w:color="auto" w:fill="E7E6E6" w:themeFill="background2"/>
            <w:vAlign w:val="center"/>
          </w:tcPr>
          <w:p w14:paraId="7C5FC054" w14:textId="77777777" w:rsidR="00587C9A" w:rsidRPr="00863AA1" w:rsidRDefault="00587C9A" w:rsidP="009838A4"/>
        </w:tc>
        <w:tc>
          <w:tcPr>
            <w:tcW w:w="1275" w:type="dxa"/>
            <w:vMerge/>
            <w:shd w:val="clear" w:color="auto" w:fill="E7E6E6" w:themeFill="background2"/>
            <w:vAlign w:val="center"/>
          </w:tcPr>
          <w:p w14:paraId="00625B5E" w14:textId="77777777" w:rsidR="00587C9A" w:rsidRPr="003041FC" w:rsidRDefault="00587C9A" w:rsidP="009838A4"/>
        </w:tc>
        <w:tc>
          <w:tcPr>
            <w:tcW w:w="1134" w:type="dxa"/>
            <w:vMerge w:val="restart"/>
            <w:shd w:val="clear" w:color="auto" w:fill="E7E6E6" w:themeFill="background2"/>
            <w:vAlign w:val="center"/>
          </w:tcPr>
          <w:p w14:paraId="5857DA92" w14:textId="77777777" w:rsidR="00587C9A" w:rsidRDefault="00587C9A" w:rsidP="009838A4">
            <w:r>
              <w:rPr>
                <w:rFonts w:hint="eastAsia"/>
              </w:rPr>
              <w:t>A</w:t>
            </w:r>
            <w:r>
              <w:t>ll</w:t>
            </w:r>
          </w:p>
        </w:tc>
        <w:tc>
          <w:tcPr>
            <w:tcW w:w="993" w:type="dxa"/>
            <w:shd w:val="clear" w:color="auto" w:fill="E7E6E6" w:themeFill="background2"/>
            <w:vAlign w:val="center"/>
          </w:tcPr>
          <w:p w14:paraId="3D690070" w14:textId="77777777" w:rsidR="00587C9A" w:rsidRDefault="00587C9A" w:rsidP="009838A4">
            <w:r>
              <w:rPr>
                <w:rFonts w:hint="eastAsia"/>
              </w:rPr>
              <w:t>F</w:t>
            </w:r>
            <w:r>
              <w:t>eature Name</w:t>
            </w:r>
          </w:p>
        </w:tc>
        <w:tc>
          <w:tcPr>
            <w:tcW w:w="1729" w:type="dxa"/>
            <w:vAlign w:val="center"/>
          </w:tcPr>
          <w:p w14:paraId="0042920C" w14:textId="0A1D3841" w:rsidR="00587C9A" w:rsidRDefault="003679CC" w:rsidP="009838A4">
            <w:r w:rsidRPr="003679CC">
              <w:t>psi_group_change</w:t>
            </w:r>
          </w:p>
        </w:tc>
        <w:tc>
          <w:tcPr>
            <w:tcW w:w="1729" w:type="dxa"/>
            <w:vAlign w:val="center"/>
          </w:tcPr>
          <w:p w14:paraId="14E9832B" w14:textId="2FE27DC2" w:rsidR="00587C9A" w:rsidRDefault="003679CC" w:rsidP="009838A4">
            <w:r w:rsidRPr="003679CC">
              <w:t>merge_sched_in</w:t>
            </w:r>
          </w:p>
        </w:tc>
        <w:tc>
          <w:tcPr>
            <w:tcW w:w="1729" w:type="dxa"/>
            <w:vAlign w:val="center"/>
          </w:tcPr>
          <w:p w14:paraId="5D59D3ED" w14:textId="32ADCFA8" w:rsidR="00587C9A" w:rsidRDefault="003679CC" w:rsidP="009838A4">
            <w:r w:rsidRPr="003679CC">
              <w:t>perf_event_groups_first</w:t>
            </w:r>
          </w:p>
        </w:tc>
        <w:tc>
          <w:tcPr>
            <w:tcW w:w="1729" w:type="dxa"/>
            <w:vAlign w:val="center"/>
          </w:tcPr>
          <w:p w14:paraId="5A2401FF" w14:textId="6F7F39A4" w:rsidR="00587C9A" w:rsidRDefault="003679CC" w:rsidP="009838A4">
            <w:r w:rsidRPr="003679CC">
              <w:t>calc_timer_values</w:t>
            </w:r>
          </w:p>
        </w:tc>
        <w:tc>
          <w:tcPr>
            <w:tcW w:w="1730" w:type="dxa"/>
            <w:vAlign w:val="center"/>
          </w:tcPr>
          <w:p w14:paraId="326D69F5" w14:textId="55EEB91C" w:rsidR="00587C9A" w:rsidRDefault="003679CC" w:rsidP="009838A4">
            <w:r w:rsidRPr="003679CC">
              <w:t>x86_get_event_constraints</w:t>
            </w:r>
          </w:p>
        </w:tc>
      </w:tr>
      <w:tr w:rsidR="00587C9A" w14:paraId="3B14F89E" w14:textId="77777777" w:rsidTr="003679CC">
        <w:tc>
          <w:tcPr>
            <w:tcW w:w="1555" w:type="dxa"/>
            <w:vMerge/>
            <w:shd w:val="clear" w:color="auto" w:fill="E7E6E6" w:themeFill="background2"/>
            <w:vAlign w:val="center"/>
          </w:tcPr>
          <w:p w14:paraId="08AB22CE" w14:textId="77777777" w:rsidR="00587C9A" w:rsidRPr="00863AA1" w:rsidRDefault="00587C9A" w:rsidP="009838A4"/>
        </w:tc>
        <w:tc>
          <w:tcPr>
            <w:tcW w:w="1275" w:type="dxa"/>
            <w:vMerge/>
            <w:shd w:val="clear" w:color="auto" w:fill="E7E6E6" w:themeFill="background2"/>
            <w:vAlign w:val="center"/>
          </w:tcPr>
          <w:p w14:paraId="2862F574" w14:textId="77777777" w:rsidR="00587C9A" w:rsidRPr="003041FC" w:rsidRDefault="00587C9A" w:rsidP="009838A4"/>
        </w:tc>
        <w:tc>
          <w:tcPr>
            <w:tcW w:w="1134" w:type="dxa"/>
            <w:vMerge/>
            <w:shd w:val="clear" w:color="auto" w:fill="E7E6E6" w:themeFill="background2"/>
            <w:vAlign w:val="center"/>
          </w:tcPr>
          <w:p w14:paraId="776F3AF4" w14:textId="77777777" w:rsidR="00587C9A" w:rsidRDefault="00587C9A" w:rsidP="009838A4"/>
        </w:tc>
        <w:tc>
          <w:tcPr>
            <w:tcW w:w="993" w:type="dxa"/>
            <w:shd w:val="clear" w:color="auto" w:fill="E7E6E6" w:themeFill="background2"/>
            <w:vAlign w:val="center"/>
          </w:tcPr>
          <w:p w14:paraId="01359E5A" w14:textId="77777777" w:rsidR="00587C9A" w:rsidRDefault="00587C9A" w:rsidP="009838A4">
            <w:r>
              <w:rPr>
                <w:rFonts w:hint="eastAsia"/>
              </w:rPr>
              <w:t>A</w:t>
            </w:r>
            <w:r>
              <w:t>ttack</w:t>
            </w:r>
          </w:p>
        </w:tc>
        <w:tc>
          <w:tcPr>
            <w:tcW w:w="1729" w:type="dxa"/>
            <w:vAlign w:val="center"/>
          </w:tcPr>
          <w:p w14:paraId="010891FB" w14:textId="101B81FE" w:rsidR="00587C9A" w:rsidRDefault="003679CC" w:rsidP="009838A4">
            <w:r>
              <w:rPr>
                <w:rFonts w:hint="eastAsia"/>
              </w:rPr>
              <w:t>3</w:t>
            </w:r>
            <w:r>
              <w:t>4</w:t>
            </w:r>
          </w:p>
        </w:tc>
        <w:tc>
          <w:tcPr>
            <w:tcW w:w="1729" w:type="dxa"/>
            <w:vAlign w:val="center"/>
          </w:tcPr>
          <w:p w14:paraId="40D4EEE6" w14:textId="4253CECD" w:rsidR="00587C9A" w:rsidRDefault="003679CC" w:rsidP="009838A4">
            <w:r>
              <w:rPr>
                <w:rFonts w:hint="eastAsia"/>
              </w:rPr>
              <w:t>2</w:t>
            </w:r>
            <w:r>
              <w:t>2</w:t>
            </w:r>
          </w:p>
        </w:tc>
        <w:tc>
          <w:tcPr>
            <w:tcW w:w="1729" w:type="dxa"/>
            <w:vAlign w:val="center"/>
          </w:tcPr>
          <w:p w14:paraId="43DDD30B" w14:textId="277550FB" w:rsidR="00587C9A" w:rsidRDefault="003679CC" w:rsidP="009838A4">
            <w:r>
              <w:rPr>
                <w:rFonts w:hint="eastAsia"/>
              </w:rPr>
              <w:t>1</w:t>
            </w:r>
            <w:r>
              <w:t>2</w:t>
            </w:r>
          </w:p>
        </w:tc>
        <w:tc>
          <w:tcPr>
            <w:tcW w:w="1729" w:type="dxa"/>
            <w:vAlign w:val="center"/>
          </w:tcPr>
          <w:p w14:paraId="2FF6244A" w14:textId="0A3FF68C" w:rsidR="00587C9A" w:rsidRDefault="003679CC" w:rsidP="009838A4">
            <w:r>
              <w:rPr>
                <w:rFonts w:hint="eastAsia"/>
              </w:rPr>
              <w:t>1</w:t>
            </w:r>
            <w:r>
              <w:t>2</w:t>
            </w:r>
          </w:p>
        </w:tc>
        <w:tc>
          <w:tcPr>
            <w:tcW w:w="1730" w:type="dxa"/>
            <w:vAlign w:val="center"/>
          </w:tcPr>
          <w:p w14:paraId="10DAF5D0" w14:textId="42404355" w:rsidR="00587C9A" w:rsidRDefault="003679CC" w:rsidP="009838A4">
            <w:r>
              <w:rPr>
                <w:rFonts w:hint="eastAsia"/>
              </w:rPr>
              <w:t>2</w:t>
            </w:r>
          </w:p>
        </w:tc>
      </w:tr>
      <w:tr w:rsidR="00587C9A" w14:paraId="402C50EB" w14:textId="77777777" w:rsidTr="003679CC">
        <w:tc>
          <w:tcPr>
            <w:tcW w:w="1555" w:type="dxa"/>
            <w:vMerge/>
            <w:shd w:val="clear" w:color="auto" w:fill="E7E6E6" w:themeFill="background2"/>
            <w:vAlign w:val="center"/>
          </w:tcPr>
          <w:p w14:paraId="2E9286E3" w14:textId="77777777" w:rsidR="00587C9A" w:rsidRPr="00863AA1" w:rsidRDefault="00587C9A" w:rsidP="009838A4"/>
        </w:tc>
        <w:tc>
          <w:tcPr>
            <w:tcW w:w="1275" w:type="dxa"/>
            <w:vMerge/>
            <w:shd w:val="clear" w:color="auto" w:fill="E7E6E6" w:themeFill="background2"/>
            <w:vAlign w:val="center"/>
          </w:tcPr>
          <w:p w14:paraId="464D82DD" w14:textId="77777777" w:rsidR="00587C9A" w:rsidRPr="003041FC" w:rsidRDefault="00587C9A" w:rsidP="009838A4"/>
        </w:tc>
        <w:tc>
          <w:tcPr>
            <w:tcW w:w="1134" w:type="dxa"/>
            <w:vMerge/>
            <w:shd w:val="clear" w:color="auto" w:fill="E7E6E6" w:themeFill="background2"/>
            <w:vAlign w:val="center"/>
          </w:tcPr>
          <w:p w14:paraId="26A22E4E" w14:textId="77777777" w:rsidR="00587C9A" w:rsidRDefault="00587C9A" w:rsidP="009838A4"/>
        </w:tc>
        <w:tc>
          <w:tcPr>
            <w:tcW w:w="993" w:type="dxa"/>
            <w:shd w:val="clear" w:color="auto" w:fill="E7E6E6" w:themeFill="background2"/>
            <w:vAlign w:val="center"/>
          </w:tcPr>
          <w:p w14:paraId="36D72DE5" w14:textId="77777777" w:rsidR="00587C9A" w:rsidRDefault="00587C9A" w:rsidP="009838A4">
            <w:r>
              <w:rPr>
                <w:rFonts w:hint="eastAsia"/>
              </w:rPr>
              <w:t>N</w:t>
            </w:r>
            <w:r>
              <w:t>ormal</w:t>
            </w:r>
          </w:p>
        </w:tc>
        <w:tc>
          <w:tcPr>
            <w:tcW w:w="1729" w:type="dxa"/>
            <w:vAlign w:val="center"/>
          </w:tcPr>
          <w:p w14:paraId="78086F92" w14:textId="36C6A9EB" w:rsidR="00587C9A" w:rsidRDefault="003679CC" w:rsidP="009838A4">
            <w:r>
              <w:rPr>
                <w:rFonts w:hint="eastAsia"/>
              </w:rPr>
              <w:t>3</w:t>
            </w:r>
            <w:r>
              <w:t>4</w:t>
            </w:r>
          </w:p>
        </w:tc>
        <w:tc>
          <w:tcPr>
            <w:tcW w:w="1729" w:type="dxa"/>
            <w:vAlign w:val="center"/>
          </w:tcPr>
          <w:p w14:paraId="76AD3BE2" w14:textId="13A45775" w:rsidR="00587C9A" w:rsidRDefault="003679CC" w:rsidP="009838A4">
            <w:r>
              <w:rPr>
                <w:rFonts w:hint="eastAsia"/>
              </w:rPr>
              <w:t>2</w:t>
            </w:r>
            <w:r>
              <w:t>2</w:t>
            </w:r>
          </w:p>
        </w:tc>
        <w:tc>
          <w:tcPr>
            <w:tcW w:w="1729" w:type="dxa"/>
            <w:vAlign w:val="center"/>
          </w:tcPr>
          <w:p w14:paraId="6EDF3314" w14:textId="4121C3E3" w:rsidR="00587C9A" w:rsidRDefault="003679CC" w:rsidP="009838A4">
            <w:r>
              <w:rPr>
                <w:rFonts w:hint="eastAsia"/>
              </w:rPr>
              <w:t>1</w:t>
            </w:r>
            <w:r>
              <w:t>2</w:t>
            </w:r>
          </w:p>
        </w:tc>
        <w:tc>
          <w:tcPr>
            <w:tcW w:w="1729" w:type="dxa"/>
            <w:vAlign w:val="center"/>
          </w:tcPr>
          <w:p w14:paraId="03B7685A" w14:textId="42C12AC8" w:rsidR="00587C9A" w:rsidRDefault="003679CC" w:rsidP="009838A4">
            <w:r>
              <w:rPr>
                <w:rFonts w:hint="eastAsia"/>
              </w:rPr>
              <w:t>1</w:t>
            </w:r>
            <w:r>
              <w:t>2</w:t>
            </w:r>
          </w:p>
        </w:tc>
        <w:tc>
          <w:tcPr>
            <w:tcW w:w="1730" w:type="dxa"/>
            <w:vAlign w:val="center"/>
          </w:tcPr>
          <w:p w14:paraId="2E2AEF55" w14:textId="3663FDC1" w:rsidR="00587C9A" w:rsidRDefault="003679CC" w:rsidP="009838A4">
            <w:r>
              <w:rPr>
                <w:rFonts w:hint="eastAsia"/>
              </w:rPr>
              <w:t>2</w:t>
            </w:r>
          </w:p>
        </w:tc>
      </w:tr>
    </w:tbl>
    <w:p w14:paraId="1B8E42BF" w14:textId="4EF4D852" w:rsidR="006D4CE9" w:rsidRDefault="006D4CE9" w:rsidP="006D4CE9">
      <w:pPr>
        <w:pStyle w:val="a5"/>
        <w:keepNext/>
        <w:spacing w:before="240"/>
        <w:jc w:val="center"/>
      </w:pPr>
      <w:r>
        <w:t>Table 32. Final basic feature sizes of GS under all the attack scenarios</w:t>
      </w:r>
    </w:p>
    <w:tbl>
      <w:tblPr>
        <w:tblStyle w:val="a4"/>
        <w:tblW w:w="0" w:type="auto"/>
        <w:tblLayout w:type="fixed"/>
        <w:tblLook w:val="04A0" w:firstRow="1" w:lastRow="0" w:firstColumn="1" w:lastColumn="0" w:noHBand="0" w:noVBand="1"/>
      </w:tblPr>
      <w:tblGrid>
        <w:gridCol w:w="1555"/>
        <w:gridCol w:w="1275"/>
        <w:gridCol w:w="1134"/>
        <w:gridCol w:w="993"/>
        <w:gridCol w:w="1729"/>
        <w:gridCol w:w="1729"/>
        <w:gridCol w:w="1729"/>
        <w:gridCol w:w="1729"/>
        <w:gridCol w:w="1730"/>
      </w:tblGrid>
      <w:tr w:rsidR="006D4CE9" w14:paraId="75FAF78B" w14:textId="77777777" w:rsidTr="001B0189">
        <w:trPr>
          <w:trHeight w:val="77"/>
        </w:trPr>
        <w:tc>
          <w:tcPr>
            <w:tcW w:w="1555" w:type="dxa"/>
            <w:shd w:val="clear" w:color="auto" w:fill="E7E6E6" w:themeFill="background2"/>
            <w:vAlign w:val="center"/>
          </w:tcPr>
          <w:p w14:paraId="50CCB70C" w14:textId="77777777" w:rsidR="006D4CE9" w:rsidRDefault="006D4CE9" w:rsidP="009838A4">
            <w:r>
              <w:t>Scenario</w:t>
            </w:r>
          </w:p>
        </w:tc>
        <w:tc>
          <w:tcPr>
            <w:tcW w:w="1275" w:type="dxa"/>
            <w:shd w:val="clear" w:color="auto" w:fill="E7E6E6" w:themeFill="background2"/>
            <w:vAlign w:val="center"/>
          </w:tcPr>
          <w:p w14:paraId="589735F4" w14:textId="77777777" w:rsidR="006D4CE9" w:rsidRDefault="006D4CE9" w:rsidP="009838A4">
            <w:r>
              <w:rPr>
                <w:rFonts w:hint="eastAsia"/>
              </w:rPr>
              <w:t>T</w:t>
            </w:r>
            <w:r>
              <w:t>ype 1</w:t>
            </w:r>
          </w:p>
        </w:tc>
        <w:tc>
          <w:tcPr>
            <w:tcW w:w="1134" w:type="dxa"/>
            <w:shd w:val="clear" w:color="auto" w:fill="E7E6E6" w:themeFill="background2"/>
            <w:vAlign w:val="center"/>
          </w:tcPr>
          <w:p w14:paraId="3BFDAF60" w14:textId="77777777" w:rsidR="006D4CE9" w:rsidRDefault="006D4CE9" w:rsidP="009838A4">
            <w:r>
              <w:rPr>
                <w:rFonts w:hint="eastAsia"/>
              </w:rPr>
              <w:t>T</w:t>
            </w:r>
            <w:r>
              <w:t>ype 2</w:t>
            </w:r>
          </w:p>
        </w:tc>
        <w:tc>
          <w:tcPr>
            <w:tcW w:w="993" w:type="dxa"/>
            <w:shd w:val="clear" w:color="auto" w:fill="E7E6E6" w:themeFill="background2"/>
            <w:vAlign w:val="center"/>
          </w:tcPr>
          <w:p w14:paraId="0E3DD8A2" w14:textId="77777777" w:rsidR="006D4CE9" w:rsidRDefault="006D4CE9" w:rsidP="009838A4">
            <w:r>
              <w:rPr>
                <w:rFonts w:hint="eastAsia"/>
              </w:rPr>
              <w:t>T</w:t>
            </w:r>
            <w:r>
              <w:t>ype 3</w:t>
            </w:r>
          </w:p>
        </w:tc>
        <w:tc>
          <w:tcPr>
            <w:tcW w:w="8646" w:type="dxa"/>
            <w:gridSpan w:val="5"/>
            <w:shd w:val="clear" w:color="auto" w:fill="E7E6E6" w:themeFill="background2"/>
            <w:vAlign w:val="center"/>
          </w:tcPr>
          <w:p w14:paraId="75AC81C2" w14:textId="77777777" w:rsidR="006D4CE9" w:rsidRDefault="006D4CE9" w:rsidP="009838A4">
            <w:r>
              <w:t>Value</w:t>
            </w:r>
          </w:p>
        </w:tc>
      </w:tr>
      <w:tr w:rsidR="006D4CE9" w14:paraId="4FCE2AA5" w14:textId="77777777" w:rsidTr="001B0189">
        <w:tc>
          <w:tcPr>
            <w:tcW w:w="1555" w:type="dxa"/>
            <w:vMerge w:val="restart"/>
            <w:shd w:val="clear" w:color="auto" w:fill="E7E6E6" w:themeFill="background2"/>
            <w:vAlign w:val="center"/>
          </w:tcPr>
          <w:p w14:paraId="37F78A4E" w14:textId="6AE55989" w:rsidR="006D4CE9" w:rsidRDefault="00FF10D8" w:rsidP="009838A4">
            <w:r w:rsidRPr="00FF10D8">
              <w:t>cid_rcoff_goff</w:t>
            </w:r>
          </w:p>
        </w:tc>
        <w:tc>
          <w:tcPr>
            <w:tcW w:w="1275" w:type="dxa"/>
            <w:vMerge w:val="restart"/>
            <w:shd w:val="clear" w:color="auto" w:fill="E7E6E6" w:themeFill="background2"/>
            <w:vAlign w:val="center"/>
          </w:tcPr>
          <w:p w14:paraId="2E81A116" w14:textId="77777777" w:rsidR="006D4CE9" w:rsidRDefault="006D4CE9" w:rsidP="009838A4">
            <w:r>
              <w:t>B</w:t>
            </w:r>
            <w:r w:rsidRPr="003041FC">
              <w:t>ranch</w:t>
            </w:r>
          </w:p>
        </w:tc>
        <w:tc>
          <w:tcPr>
            <w:tcW w:w="1134" w:type="dxa"/>
            <w:vMerge w:val="restart"/>
            <w:shd w:val="clear" w:color="auto" w:fill="E7E6E6" w:themeFill="background2"/>
            <w:vAlign w:val="center"/>
          </w:tcPr>
          <w:p w14:paraId="3E0D9F29" w14:textId="77777777" w:rsidR="006D4CE9" w:rsidRDefault="006D4CE9" w:rsidP="009838A4">
            <w:r>
              <w:rPr>
                <w:rFonts w:hint="eastAsia"/>
              </w:rPr>
              <w:t>C</w:t>
            </w:r>
            <w:r>
              <w:t>ommon</w:t>
            </w:r>
          </w:p>
        </w:tc>
        <w:tc>
          <w:tcPr>
            <w:tcW w:w="993" w:type="dxa"/>
            <w:shd w:val="clear" w:color="auto" w:fill="E7E6E6" w:themeFill="background2"/>
            <w:vAlign w:val="center"/>
          </w:tcPr>
          <w:p w14:paraId="2B9FBD64" w14:textId="77777777" w:rsidR="006D4CE9" w:rsidRDefault="006D4CE9" w:rsidP="009838A4">
            <w:r>
              <w:rPr>
                <w:rFonts w:hint="eastAsia"/>
              </w:rPr>
              <w:t>F</w:t>
            </w:r>
            <w:r>
              <w:t>eature Name</w:t>
            </w:r>
          </w:p>
        </w:tc>
        <w:tc>
          <w:tcPr>
            <w:tcW w:w="1729" w:type="dxa"/>
            <w:vAlign w:val="center"/>
          </w:tcPr>
          <w:p w14:paraId="2A316279" w14:textId="3A5BA8A2" w:rsidR="006D4CE9" w:rsidRPr="00480ED9" w:rsidRDefault="007C5143" w:rsidP="009838A4">
            <w:r w:rsidRPr="007C5143">
              <w:t>psi_group_change</w:t>
            </w:r>
          </w:p>
        </w:tc>
        <w:tc>
          <w:tcPr>
            <w:tcW w:w="1729" w:type="dxa"/>
            <w:vAlign w:val="center"/>
          </w:tcPr>
          <w:p w14:paraId="439B77D3" w14:textId="2A2E485C" w:rsidR="006D4CE9" w:rsidRPr="00480ED9" w:rsidRDefault="007C5143" w:rsidP="009838A4">
            <w:r w:rsidRPr="007C5143">
              <w:t>merge_sched_in</w:t>
            </w:r>
          </w:p>
        </w:tc>
        <w:tc>
          <w:tcPr>
            <w:tcW w:w="1729" w:type="dxa"/>
            <w:vAlign w:val="center"/>
          </w:tcPr>
          <w:p w14:paraId="3E50B883" w14:textId="003BDFF3" w:rsidR="006D4CE9" w:rsidRPr="00480ED9" w:rsidRDefault="007C5143" w:rsidP="009838A4">
            <w:r w:rsidRPr="007C5143">
              <w:t>event_sched_in</w:t>
            </w:r>
          </w:p>
        </w:tc>
        <w:tc>
          <w:tcPr>
            <w:tcW w:w="1729" w:type="dxa"/>
            <w:vAlign w:val="center"/>
          </w:tcPr>
          <w:p w14:paraId="39C351C8" w14:textId="32A46F8F" w:rsidR="006D4CE9" w:rsidRPr="006B72CF" w:rsidRDefault="007C5143" w:rsidP="009838A4">
            <w:r w:rsidRPr="007C5143">
              <w:t>visit_groups_merge.constprop.0.is</w:t>
            </w:r>
          </w:p>
        </w:tc>
        <w:tc>
          <w:tcPr>
            <w:tcW w:w="1730" w:type="dxa"/>
            <w:vAlign w:val="center"/>
          </w:tcPr>
          <w:p w14:paraId="1525377B" w14:textId="4458B9CE" w:rsidR="006D4CE9" w:rsidRPr="006B72CF" w:rsidRDefault="007C5143" w:rsidP="009838A4">
            <w:r w:rsidRPr="007C5143">
              <w:t>rb_next</w:t>
            </w:r>
          </w:p>
        </w:tc>
      </w:tr>
      <w:tr w:rsidR="006D4CE9" w14:paraId="7A924F5D" w14:textId="77777777" w:rsidTr="001B0189">
        <w:tc>
          <w:tcPr>
            <w:tcW w:w="1555" w:type="dxa"/>
            <w:vMerge/>
            <w:shd w:val="clear" w:color="auto" w:fill="E7E6E6" w:themeFill="background2"/>
            <w:vAlign w:val="center"/>
          </w:tcPr>
          <w:p w14:paraId="3346E84A" w14:textId="77777777" w:rsidR="006D4CE9" w:rsidRDefault="006D4CE9" w:rsidP="009838A4"/>
        </w:tc>
        <w:tc>
          <w:tcPr>
            <w:tcW w:w="1275" w:type="dxa"/>
            <w:vMerge/>
            <w:shd w:val="clear" w:color="auto" w:fill="E7E6E6" w:themeFill="background2"/>
            <w:vAlign w:val="center"/>
          </w:tcPr>
          <w:p w14:paraId="424A2B63" w14:textId="77777777" w:rsidR="006D4CE9" w:rsidRDefault="006D4CE9" w:rsidP="009838A4"/>
        </w:tc>
        <w:tc>
          <w:tcPr>
            <w:tcW w:w="1134" w:type="dxa"/>
            <w:vMerge/>
            <w:shd w:val="clear" w:color="auto" w:fill="E7E6E6" w:themeFill="background2"/>
            <w:vAlign w:val="center"/>
          </w:tcPr>
          <w:p w14:paraId="326F39E6" w14:textId="77777777" w:rsidR="006D4CE9" w:rsidRDefault="006D4CE9" w:rsidP="009838A4"/>
        </w:tc>
        <w:tc>
          <w:tcPr>
            <w:tcW w:w="993" w:type="dxa"/>
            <w:shd w:val="clear" w:color="auto" w:fill="E7E6E6" w:themeFill="background2"/>
            <w:vAlign w:val="center"/>
          </w:tcPr>
          <w:p w14:paraId="700D0A96" w14:textId="77777777" w:rsidR="006D4CE9" w:rsidRDefault="006D4CE9" w:rsidP="009838A4">
            <w:r>
              <w:rPr>
                <w:rFonts w:hint="eastAsia"/>
              </w:rPr>
              <w:t>A</w:t>
            </w:r>
            <w:r>
              <w:t>ttack</w:t>
            </w:r>
          </w:p>
        </w:tc>
        <w:tc>
          <w:tcPr>
            <w:tcW w:w="1729" w:type="dxa"/>
            <w:vAlign w:val="center"/>
          </w:tcPr>
          <w:p w14:paraId="3F5C1B1F" w14:textId="27AC88DA" w:rsidR="006D4CE9" w:rsidRDefault="007C5143" w:rsidP="009838A4">
            <w:r>
              <w:rPr>
                <w:rFonts w:hint="eastAsia"/>
              </w:rPr>
              <w:t>3</w:t>
            </w:r>
            <w:r>
              <w:t>59</w:t>
            </w:r>
          </w:p>
        </w:tc>
        <w:tc>
          <w:tcPr>
            <w:tcW w:w="1729" w:type="dxa"/>
            <w:vAlign w:val="center"/>
          </w:tcPr>
          <w:p w14:paraId="4B894D34" w14:textId="47B4C0C8" w:rsidR="006D4CE9" w:rsidRDefault="007C5143" w:rsidP="009838A4">
            <w:r>
              <w:rPr>
                <w:rFonts w:hint="eastAsia"/>
              </w:rPr>
              <w:t>3</w:t>
            </w:r>
            <w:r>
              <w:t>44</w:t>
            </w:r>
          </w:p>
        </w:tc>
        <w:tc>
          <w:tcPr>
            <w:tcW w:w="1729" w:type="dxa"/>
            <w:vAlign w:val="center"/>
          </w:tcPr>
          <w:p w14:paraId="6D638EAB" w14:textId="2BF2AA88" w:rsidR="006D4CE9" w:rsidRDefault="007C5143" w:rsidP="009838A4">
            <w:r>
              <w:rPr>
                <w:rFonts w:hint="eastAsia"/>
              </w:rPr>
              <w:t>3</w:t>
            </w:r>
            <w:r>
              <w:t>20</w:t>
            </w:r>
          </w:p>
        </w:tc>
        <w:tc>
          <w:tcPr>
            <w:tcW w:w="1729" w:type="dxa"/>
            <w:vAlign w:val="center"/>
          </w:tcPr>
          <w:p w14:paraId="1F651A9A" w14:textId="0ADC64DE" w:rsidR="006D4CE9" w:rsidRDefault="007C5143" w:rsidP="009838A4">
            <w:r>
              <w:rPr>
                <w:rFonts w:hint="eastAsia"/>
              </w:rPr>
              <w:t>2</w:t>
            </w:r>
            <w:r>
              <w:t>53</w:t>
            </w:r>
          </w:p>
        </w:tc>
        <w:tc>
          <w:tcPr>
            <w:tcW w:w="1730" w:type="dxa"/>
            <w:vAlign w:val="center"/>
          </w:tcPr>
          <w:p w14:paraId="04BA4FC1" w14:textId="124BB1CF" w:rsidR="006D4CE9" w:rsidRDefault="007C5143" w:rsidP="009838A4">
            <w:r>
              <w:rPr>
                <w:rFonts w:hint="eastAsia"/>
              </w:rPr>
              <w:t>1</w:t>
            </w:r>
            <w:r>
              <w:t>92</w:t>
            </w:r>
          </w:p>
        </w:tc>
      </w:tr>
      <w:tr w:rsidR="006D4CE9" w14:paraId="0471724F" w14:textId="77777777" w:rsidTr="001B0189">
        <w:tc>
          <w:tcPr>
            <w:tcW w:w="1555" w:type="dxa"/>
            <w:vMerge/>
            <w:shd w:val="clear" w:color="auto" w:fill="E7E6E6" w:themeFill="background2"/>
            <w:vAlign w:val="center"/>
          </w:tcPr>
          <w:p w14:paraId="59FBA216" w14:textId="77777777" w:rsidR="006D4CE9" w:rsidRPr="00863AA1" w:rsidRDefault="006D4CE9" w:rsidP="009838A4"/>
        </w:tc>
        <w:tc>
          <w:tcPr>
            <w:tcW w:w="1275" w:type="dxa"/>
            <w:vMerge/>
            <w:shd w:val="clear" w:color="auto" w:fill="E7E6E6" w:themeFill="background2"/>
            <w:vAlign w:val="center"/>
          </w:tcPr>
          <w:p w14:paraId="25861736" w14:textId="77777777" w:rsidR="006D4CE9" w:rsidRDefault="006D4CE9" w:rsidP="009838A4"/>
        </w:tc>
        <w:tc>
          <w:tcPr>
            <w:tcW w:w="1134" w:type="dxa"/>
            <w:vMerge/>
            <w:shd w:val="clear" w:color="auto" w:fill="E7E6E6" w:themeFill="background2"/>
            <w:vAlign w:val="center"/>
          </w:tcPr>
          <w:p w14:paraId="243537B4" w14:textId="77777777" w:rsidR="006D4CE9" w:rsidRDefault="006D4CE9" w:rsidP="009838A4"/>
        </w:tc>
        <w:tc>
          <w:tcPr>
            <w:tcW w:w="993" w:type="dxa"/>
            <w:shd w:val="clear" w:color="auto" w:fill="E7E6E6" w:themeFill="background2"/>
            <w:vAlign w:val="center"/>
          </w:tcPr>
          <w:p w14:paraId="28A6BA00" w14:textId="77777777" w:rsidR="006D4CE9" w:rsidRDefault="006D4CE9" w:rsidP="009838A4">
            <w:r>
              <w:rPr>
                <w:rFonts w:hint="eastAsia"/>
              </w:rPr>
              <w:t>N</w:t>
            </w:r>
            <w:r>
              <w:t>ormal</w:t>
            </w:r>
          </w:p>
        </w:tc>
        <w:tc>
          <w:tcPr>
            <w:tcW w:w="1729" w:type="dxa"/>
            <w:vAlign w:val="center"/>
          </w:tcPr>
          <w:p w14:paraId="1F3A6207" w14:textId="6B4354F6" w:rsidR="006D4CE9" w:rsidRDefault="007C5143" w:rsidP="009838A4">
            <w:r>
              <w:rPr>
                <w:rFonts w:hint="eastAsia"/>
              </w:rPr>
              <w:t>3</w:t>
            </w:r>
            <w:r>
              <w:t>62</w:t>
            </w:r>
          </w:p>
        </w:tc>
        <w:tc>
          <w:tcPr>
            <w:tcW w:w="1729" w:type="dxa"/>
            <w:vAlign w:val="center"/>
          </w:tcPr>
          <w:p w14:paraId="1DCF59B9" w14:textId="556B4B2E" w:rsidR="006D4CE9" w:rsidRDefault="007C5143" w:rsidP="009838A4">
            <w:r>
              <w:rPr>
                <w:rFonts w:hint="eastAsia"/>
              </w:rPr>
              <w:t>3</w:t>
            </w:r>
            <w:r>
              <w:t>56</w:t>
            </w:r>
          </w:p>
        </w:tc>
        <w:tc>
          <w:tcPr>
            <w:tcW w:w="1729" w:type="dxa"/>
            <w:vAlign w:val="center"/>
          </w:tcPr>
          <w:p w14:paraId="36B1C402" w14:textId="477B5A0A" w:rsidR="006D4CE9" w:rsidRDefault="007C5143" w:rsidP="009838A4">
            <w:r>
              <w:rPr>
                <w:rFonts w:hint="eastAsia"/>
              </w:rPr>
              <w:t>3</w:t>
            </w:r>
            <w:r>
              <w:t>47</w:t>
            </w:r>
          </w:p>
        </w:tc>
        <w:tc>
          <w:tcPr>
            <w:tcW w:w="1729" w:type="dxa"/>
            <w:vAlign w:val="center"/>
          </w:tcPr>
          <w:p w14:paraId="5CB9443C" w14:textId="30F97FEA" w:rsidR="006D4CE9" w:rsidRDefault="007C5143" w:rsidP="009838A4">
            <w:r>
              <w:rPr>
                <w:rFonts w:hint="eastAsia"/>
              </w:rPr>
              <w:t>2</w:t>
            </w:r>
            <w:r>
              <w:t>61</w:t>
            </w:r>
          </w:p>
        </w:tc>
        <w:tc>
          <w:tcPr>
            <w:tcW w:w="1730" w:type="dxa"/>
            <w:vAlign w:val="center"/>
          </w:tcPr>
          <w:p w14:paraId="4A7BA4E3" w14:textId="5227E133" w:rsidR="006D4CE9" w:rsidRDefault="007C5143" w:rsidP="009838A4">
            <w:r>
              <w:rPr>
                <w:rFonts w:hint="eastAsia"/>
              </w:rPr>
              <w:t>2</w:t>
            </w:r>
            <w:r>
              <w:t>36</w:t>
            </w:r>
          </w:p>
        </w:tc>
      </w:tr>
      <w:tr w:rsidR="006D4CE9" w14:paraId="476179BC" w14:textId="77777777" w:rsidTr="001B0189">
        <w:tc>
          <w:tcPr>
            <w:tcW w:w="1555" w:type="dxa"/>
            <w:vMerge/>
            <w:shd w:val="clear" w:color="auto" w:fill="E7E6E6" w:themeFill="background2"/>
            <w:vAlign w:val="center"/>
          </w:tcPr>
          <w:p w14:paraId="0F3AEC03" w14:textId="77777777" w:rsidR="006D4CE9" w:rsidRPr="00863AA1" w:rsidRDefault="006D4CE9" w:rsidP="009838A4"/>
        </w:tc>
        <w:tc>
          <w:tcPr>
            <w:tcW w:w="1275" w:type="dxa"/>
            <w:vMerge/>
            <w:shd w:val="clear" w:color="auto" w:fill="E7E6E6" w:themeFill="background2"/>
            <w:vAlign w:val="center"/>
          </w:tcPr>
          <w:p w14:paraId="627CE21D" w14:textId="77777777" w:rsidR="006D4CE9" w:rsidRDefault="006D4CE9" w:rsidP="009838A4"/>
        </w:tc>
        <w:tc>
          <w:tcPr>
            <w:tcW w:w="1134" w:type="dxa"/>
            <w:vMerge w:val="restart"/>
            <w:shd w:val="clear" w:color="auto" w:fill="E7E6E6" w:themeFill="background2"/>
            <w:vAlign w:val="center"/>
          </w:tcPr>
          <w:p w14:paraId="6BFB671F" w14:textId="77777777" w:rsidR="006D4CE9" w:rsidRDefault="006D4CE9" w:rsidP="009838A4">
            <w:r>
              <w:rPr>
                <w:rFonts w:hint="eastAsia"/>
              </w:rPr>
              <w:t>E</w:t>
            </w:r>
            <w:r>
              <w:t>xclusive</w:t>
            </w:r>
          </w:p>
        </w:tc>
        <w:tc>
          <w:tcPr>
            <w:tcW w:w="993" w:type="dxa"/>
            <w:shd w:val="clear" w:color="auto" w:fill="E7E6E6" w:themeFill="background2"/>
            <w:vAlign w:val="center"/>
          </w:tcPr>
          <w:p w14:paraId="26B00261" w14:textId="77777777" w:rsidR="006D4CE9" w:rsidRDefault="006D4CE9" w:rsidP="009838A4">
            <w:r>
              <w:rPr>
                <w:rFonts w:hint="eastAsia"/>
              </w:rPr>
              <w:t>F</w:t>
            </w:r>
            <w:r>
              <w:t>eature Name</w:t>
            </w:r>
          </w:p>
        </w:tc>
        <w:tc>
          <w:tcPr>
            <w:tcW w:w="1729" w:type="dxa"/>
            <w:vAlign w:val="center"/>
          </w:tcPr>
          <w:p w14:paraId="49580F4A" w14:textId="0DC97293" w:rsidR="006D4CE9" w:rsidRDefault="007C5143" w:rsidP="009838A4">
            <w:r w:rsidRPr="007C5143">
              <w:t>__cgroup_bpf_run_filter_skb</w:t>
            </w:r>
          </w:p>
        </w:tc>
        <w:tc>
          <w:tcPr>
            <w:tcW w:w="1729" w:type="dxa"/>
            <w:vAlign w:val="center"/>
          </w:tcPr>
          <w:p w14:paraId="524F71BC" w14:textId="50FBE042" w:rsidR="006D4CE9" w:rsidRDefault="007C5143" w:rsidP="009838A4">
            <w:r w:rsidRPr="007C5143">
              <w:t>timerqueue_add</w:t>
            </w:r>
          </w:p>
        </w:tc>
        <w:tc>
          <w:tcPr>
            <w:tcW w:w="1729" w:type="dxa"/>
            <w:vAlign w:val="center"/>
          </w:tcPr>
          <w:p w14:paraId="4CCB09B2" w14:textId="42F0866E" w:rsidR="006D4CE9" w:rsidRDefault="007C5143" w:rsidP="009838A4">
            <w:r w:rsidRPr="007C5143">
              <w:t>kmem_cache_free</w:t>
            </w:r>
          </w:p>
        </w:tc>
        <w:tc>
          <w:tcPr>
            <w:tcW w:w="1729" w:type="dxa"/>
            <w:vAlign w:val="center"/>
          </w:tcPr>
          <w:p w14:paraId="243FC7AF" w14:textId="6AF6E242" w:rsidR="006D4CE9" w:rsidRDefault="007C5143" w:rsidP="009838A4">
            <w:r w:rsidRPr="007C5143">
              <w:t>tcp_write_xmit</w:t>
            </w:r>
          </w:p>
        </w:tc>
        <w:tc>
          <w:tcPr>
            <w:tcW w:w="1730" w:type="dxa"/>
            <w:vAlign w:val="center"/>
          </w:tcPr>
          <w:p w14:paraId="3DDC4C22" w14:textId="6514C51C" w:rsidR="006D4CE9" w:rsidRDefault="007C5143" w:rsidP="009838A4">
            <w:r w:rsidRPr="007C5143">
              <w:t>skb_release_data</w:t>
            </w:r>
          </w:p>
        </w:tc>
      </w:tr>
      <w:tr w:rsidR="006D4CE9" w14:paraId="30A15A3E" w14:textId="77777777" w:rsidTr="001B0189">
        <w:tc>
          <w:tcPr>
            <w:tcW w:w="1555" w:type="dxa"/>
            <w:vMerge/>
            <w:shd w:val="clear" w:color="auto" w:fill="E7E6E6" w:themeFill="background2"/>
            <w:vAlign w:val="center"/>
          </w:tcPr>
          <w:p w14:paraId="018802C8" w14:textId="77777777" w:rsidR="006D4CE9" w:rsidRPr="00863AA1" w:rsidRDefault="006D4CE9" w:rsidP="009838A4"/>
        </w:tc>
        <w:tc>
          <w:tcPr>
            <w:tcW w:w="1275" w:type="dxa"/>
            <w:vMerge/>
            <w:shd w:val="clear" w:color="auto" w:fill="E7E6E6" w:themeFill="background2"/>
            <w:vAlign w:val="center"/>
          </w:tcPr>
          <w:p w14:paraId="59DF7232" w14:textId="77777777" w:rsidR="006D4CE9" w:rsidRPr="003041FC" w:rsidRDefault="006D4CE9" w:rsidP="009838A4"/>
        </w:tc>
        <w:tc>
          <w:tcPr>
            <w:tcW w:w="1134" w:type="dxa"/>
            <w:vMerge/>
            <w:shd w:val="clear" w:color="auto" w:fill="E7E6E6" w:themeFill="background2"/>
            <w:vAlign w:val="center"/>
          </w:tcPr>
          <w:p w14:paraId="6C2CC333" w14:textId="77777777" w:rsidR="006D4CE9" w:rsidRDefault="006D4CE9" w:rsidP="009838A4"/>
        </w:tc>
        <w:tc>
          <w:tcPr>
            <w:tcW w:w="993" w:type="dxa"/>
            <w:shd w:val="clear" w:color="auto" w:fill="E7E6E6" w:themeFill="background2"/>
            <w:vAlign w:val="center"/>
          </w:tcPr>
          <w:p w14:paraId="0C497B6F" w14:textId="77777777" w:rsidR="006D4CE9" w:rsidRDefault="006D4CE9" w:rsidP="009838A4">
            <w:r>
              <w:rPr>
                <w:rFonts w:hint="eastAsia"/>
              </w:rPr>
              <w:t>A</w:t>
            </w:r>
            <w:r>
              <w:t>ttack</w:t>
            </w:r>
          </w:p>
        </w:tc>
        <w:tc>
          <w:tcPr>
            <w:tcW w:w="1729" w:type="dxa"/>
            <w:vAlign w:val="center"/>
          </w:tcPr>
          <w:p w14:paraId="7A110732" w14:textId="3AA5476D" w:rsidR="006D4CE9" w:rsidRDefault="007C5143" w:rsidP="009838A4">
            <w:r>
              <w:rPr>
                <w:rFonts w:hint="eastAsia"/>
              </w:rPr>
              <w:t>9</w:t>
            </w:r>
            <w:r>
              <w:t>9</w:t>
            </w:r>
          </w:p>
        </w:tc>
        <w:tc>
          <w:tcPr>
            <w:tcW w:w="1729" w:type="dxa"/>
            <w:vAlign w:val="center"/>
          </w:tcPr>
          <w:p w14:paraId="7A4DFA01" w14:textId="7BCAF62A" w:rsidR="006D4CE9" w:rsidRDefault="007C5143" w:rsidP="009838A4">
            <w:r>
              <w:rPr>
                <w:rFonts w:hint="eastAsia"/>
              </w:rPr>
              <w:t>8</w:t>
            </w:r>
            <w:r>
              <w:t>7</w:t>
            </w:r>
          </w:p>
        </w:tc>
        <w:tc>
          <w:tcPr>
            <w:tcW w:w="1729" w:type="dxa"/>
            <w:vAlign w:val="center"/>
          </w:tcPr>
          <w:p w14:paraId="1C7CE77C" w14:textId="69B1B2BB" w:rsidR="006D4CE9" w:rsidRDefault="007C5143" w:rsidP="009838A4">
            <w:r>
              <w:rPr>
                <w:rFonts w:hint="eastAsia"/>
              </w:rPr>
              <w:t>7</w:t>
            </w:r>
            <w:r>
              <w:t>6</w:t>
            </w:r>
          </w:p>
        </w:tc>
        <w:tc>
          <w:tcPr>
            <w:tcW w:w="1729" w:type="dxa"/>
            <w:vAlign w:val="center"/>
          </w:tcPr>
          <w:p w14:paraId="7EC941E8" w14:textId="32D1EBCB" w:rsidR="006D4CE9" w:rsidRDefault="007C5143" w:rsidP="009838A4">
            <w:r>
              <w:rPr>
                <w:rFonts w:hint="eastAsia"/>
              </w:rPr>
              <w:t>7</w:t>
            </w:r>
            <w:r>
              <w:t>4</w:t>
            </w:r>
          </w:p>
        </w:tc>
        <w:tc>
          <w:tcPr>
            <w:tcW w:w="1730" w:type="dxa"/>
            <w:vAlign w:val="center"/>
          </w:tcPr>
          <w:p w14:paraId="09F25486" w14:textId="2AF09246" w:rsidR="006D4CE9" w:rsidRDefault="007C5143" w:rsidP="009838A4">
            <w:r>
              <w:rPr>
                <w:rFonts w:hint="eastAsia"/>
              </w:rPr>
              <w:t>6</w:t>
            </w:r>
            <w:r>
              <w:t>7</w:t>
            </w:r>
          </w:p>
        </w:tc>
      </w:tr>
      <w:tr w:rsidR="006D4CE9" w14:paraId="1418DB57" w14:textId="77777777" w:rsidTr="001B0189">
        <w:tc>
          <w:tcPr>
            <w:tcW w:w="1555" w:type="dxa"/>
            <w:vMerge/>
            <w:shd w:val="clear" w:color="auto" w:fill="E7E6E6" w:themeFill="background2"/>
            <w:vAlign w:val="center"/>
          </w:tcPr>
          <w:p w14:paraId="390FD3E4" w14:textId="77777777" w:rsidR="006D4CE9" w:rsidRPr="00863AA1" w:rsidRDefault="006D4CE9" w:rsidP="009838A4"/>
        </w:tc>
        <w:tc>
          <w:tcPr>
            <w:tcW w:w="1275" w:type="dxa"/>
            <w:vMerge/>
            <w:shd w:val="clear" w:color="auto" w:fill="E7E6E6" w:themeFill="background2"/>
            <w:vAlign w:val="center"/>
          </w:tcPr>
          <w:p w14:paraId="2F40A3BA" w14:textId="77777777" w:rsidR="006D4CE9" w:rsidRPr="003041FC" w:rsidRDefault="006D4CE9" w:rsidP="009838A4"/>
        </w:tc>
        <w:tc>
          <w:tcPr>
            <w:tcW w:w="1134" w:type="dxa"/>
            <w:vMerge/>
            <w:shd w:val="clear" w:color="auto" w:fill="E7E6E6" w:themeFill="background2"/>
            <w:vAlign w:val="center"/>
          </w:tcPr>
          <w:p w14:paraId="5DD5DE80" w14:textId="77777777" w:rsidR="006D4CE9" w:rsidRDefault="006D4CE9" w:rsidP="009838A4"/>
        </w:tc>
        <w:tc>
          <w:tcPr>
            <w:tcW w:w="993" w:type="dxa"/>
            <w:shd w:val="clear" w:color="auto" w:fill="E7E6E6" w:themeFill="background2"/>
            <w:vAlign w:val="center"/>
          </w:tcPr>
          <w:p w14:paraId="70C5BCB9" w14:textId="77777777" w:rsidR="006D4CE9" w:rsidRDefault="006D4CE9" w:rsidP="009838A4">
            <w:r>
              <w:rPr>
                <w:rFonts w:hint="eastAsia"/>
              </w:rPr>
              <w:t>N</w:t>
            </w:r>
            <w:r>
              <w:t>ormal</w:t>
            </w:r>
          </w:p>
        </w:tc>
        <w:tc>
          <w:tcPr>
            <w:tcW w:w="1729" w:type="dxa"/>
            <w:vAlign w:val="center"/>
          </w:tcPr>
          <w:p w14:paraId="6CE5F872" w14:textId="524EFE77" w:rsidR="006D4CE9" w:rsidRDefault="007C5143" w:rsidP="009838A4">
            <w:r>
              <w:rPr>
                <w:rFonts w:hint="eastAsia"/>
              </w:rPr>
              <w:t>9</w:t>
            </w:r>
            <w:r>
              <w:t>9</w:t>
            </w:r>
          </w:p>
        </w:tc>
        <w:tc>
          <w:tcPr>
            <w:tcW w:w="1729" w:type="dxa"/>
            <w:vAlign w:val="center"/>
          </w:tcPr>
          <w:p w14:paraId="4D791557" w14:textId="61DFE9C0" w:rsidR="006D4CE9" w:rsidRDefault="007C5143" w:rsidP="009838A4">
            <w:r>
              <w:rPr>
                <w:rFonts w:hint="eastAsia"/>
              </w:rPr>
              <w:t>8</w:t>
            </w:r>
            <w:r>
              <w:t>7</w:t>
            </w:r>
          </w:p>
        </w:tc>
        <w:tc>
          <w:tcPr>
            <w:tcW w:w="1729" w:type="dxa"/>
            <w:vAlign w:val="center"/>
          </w:tcPr>
          <w:p w14:paraId="3934820C" w14:textId="087BDB08" w:rsidR="006D4CE9" w:rsidRDefault="007C5143" w:rsidP="009838A4">
            <w:r>
              <w:rPr>
                <w:rFonts w:hint="eastAsia"/>
              </w:rPr>
              <w:t>7</w:t>
            </w:r>
            <w:r>
              <w:t>6</w:t>
            </w:r>
          </w:p>
        </w:tc>
        <w:tc>
          <w:tcPr>
            <w:tcW w:w="1729" w:type="dxa"/>
            <w:vAlign w:val="center"/>
          </w:tcPr>
          <w:p w14:paraId="2E6DDF3A" w14:textId="1975E22E" w:rsidR="006D4CE9" w:rsidRDefault="007C5143" w:rsidP="009838A4">
            <w:r>
              <w:rPr>
                <w:rFonts w:hint="eastAsia"/>
              </w:rPr>
              <w:t>7</w:t>
            </w:r>
            <w:r>
              <w:t>4</w:t>
            </w:r>
          </w:p>
        </w:tc>
        <w:tc>
          <w:tcPr>
            <w:tcW w:w="1730" w:type="dxa"/>
            <w:vAlign w:val="center"/>
          </w:tcPr>
          <w:p w14:paraId="481977E1" w14:textId="27B5C1EF" w:rsidR="006D4CE9" w:rsidRDefault="007C5143" w:rsidP="009838A4">
            <w:r>
              <w:rPr>
                <w:rFonts w:hint="eastAsia"/>
              </w:rPr>
              <w:t>6</w:t>
            </w:r>
            <w:r>
              <w:t>7</w:t>
            </w:r>
          </w:p>
        </w:tc>
      </w:tr>
      <w:tr w:rsidR="006D4CE9" w14:paraId="13632DC1" w14:textId="77777777" w:rsidTr="001B0189">
        <w:tc>
          <w:tcPr>
            <w:tcW w:w="1555" w:type="dxa"/>
            <w:vMerge/>
            <w:shd w:val="clear" w:color="auto" w:fill="E7E6E6" w:themeFill="background2"/>
            <w:vAlign w:val="center"/>
          </w:tcPr>
          <w:p w14:paraId="18A361F7" w14:textId="77777777" w:rsidR="006D4CE9" w:rsidRPr="00863AA1" w:rsidRDefault="006D4CE9" w:rsidP="009838A4"/>
        </w:tc>
        <w:tc>
          <w:tcPr>
            <w:tcW w:w="1275" w:type="dxa"/>
            <w:vMerge/>
            <w:shd w:val="clear" w:color="auto" w:fill="E7E6E6" w:themeFill="background2"/>
            <w:vAlign w:val="center"/>
          </w:tcPr>
          <w:p w14:paraId="4EF1ED89" w14:textId="77777777" w:rsidR="006D4CE9" w:rsidRPr="003041FC" w:rsidRDefault="006D4CE9" w:rsidP="009838A4"/>
        </w:tc>
        <w:tc>
          <w:tcPr>
            <w:tcW w:w="1134" w:type="dxa"/>
            <w:vMerge w:val="restart"/>
            <w:shd w:val="clear" w:color="auto" w:fill="E7E6E6" w:themeFill="background2"/>
            <w:vAlign w:val="center"/>
          </w:tcPr>
          <w:p w14:paraId="32329270" w14:textId="77777777" w:rsidR="006D4CE9" w:rsidRDefault="006D4CE9" w:rsidP="009838A4">
            <w:r>
              <w:rPr>
                <w:rFonts w:hint="eastAsia"/>
              </w:rPr>
              <w:t>A</w:t>
            </w:r>
            <w:r>
              <w:t>ll</w:t>
            </w:r>
          </w:p>
        </w:tc>
        <w:tc>
          <w:tcPr>
            <w:tcW w:w="993" w:type="dxa"/>
            <w:shd w:val="clear" w:color="auto" w:fill="E7E6E6" w:themeFill="background2"/>
            <w:vAlign w:val="center"/>
          </w:tcPr>
          <w:p w14:paraId="59289B38" w14:textId="77777777" w:rsidR="006D4CE9" w:rsidRDefault="006D4CE9" w:rsidP="009838A4">
            <w:r>
              <w:rPr>
                <w:rFonts w:hint="eastAsia"/>
              </w:rPr>
              <w:t>F</w:t>
            </w:r>
            <w:r>
              <w:t>eature Name</w:t>
            </w:r>
          </w:p>
        </w:tc>
        <w:tc>
          <w:tcPr>
            <w:tcW w:w="1729" w:type="dxa"/>
            <w:vAlign w:val="center"/>
          </w:tcPr>
          <w:p w14:paraId="05D78698" w14:textId="28971498" w:rsidR="006D4CE9" w:rsidRDefault="007C5143" w:rsidP="009838A4">
            <w:r w:rsidRPr="007C5143">
              <w:t>psi_group_change</w:t>
            </w:r>
          </w:p>
        </w:tc>
        <w:tc>
          <w:tcPr>
            <w:tcW w:w="1729" w:type="dxa"/>
            <w:vAlign w:val="center"/>
          </w:tcPr>
          <w:p w14:paraId="38532121" w14:textId="035EB069" w:rsidR="006D4CE9" w:rsidRDefault="007C5143" w:rsidP="009838A4">
            <w:r w:rsidRPr="007C5143">
              <w:t>merge_sched_in</w:t>
            </w:r>
          </w:p>
        </w:tc>
        <w:tc>
          <w:tcPr>
            <w:tcW w:w="1729" w:type="dxa"/>
            <w:vAlign w:val="center"/>
          </w:tcPr>
          <w:p w14:paraId="682AB365" w14:textId="014C3FB6" w:rsidR="006D4CE9" w:rsidRDefault="007C5143" w:rsidP="009838A4">
            <w:r w:rsidRPr="007C5143">
              <w:t>event_sched_in</w:t>
            </w:r>
          </w:p>
        </w:tc>
        <w:tc>
          <w:tcPr>
            <w:tcW w:w="1729" w:type="dxa"/>
            <w:vAlign w:val="center"/>
          </w:tcPr>
          <w:p w14:paraId="493123AD" w14:textId="1BE899A3" w:rsidR="006D4CE9" w:rsidRDefault="007C5143" w:rsidP="009838A4">
            <w:r w:rsidRPr="007C5143">
              <w:t>visit_groups_merge.constprop.0.is</w:t>
            </w:r>
          </w:p>
        </w:tc>
        <w:tc>
          <w:tcPr>
            <w:tcW w:w="1730" w:type="dxa"/>
            <w:vAlign w:val="center"/>
          </w:tcPr>
          <w:p w14:paraId="7D327298" w14:textId="4A70A320" w:rsidR="006D4CE9" w:rsidRDefault="007C5143" w:rsidP="009838A4">
            <w:r w:rsidRPr="007C5143">
              <w:t>rb_next</w:t>
            </w:r>
          </w:p>
        </w:tc>
      </w:tr>
      <w:tr w:rsidR="006D4CE9" w14:paraId="4B3FA3C9" w14:textId="77777777" w:rsidTr="001B0189">
        <w:tc>
          <w:tcPr>
            <w:tcW w:w="1555" w:type="dxa"/>
            <w:vMerge/>
            <w:shd w:val="clear" w:color="auto" w:fill="E7E6E6" w:themeFill="background2"/>
            <w:vAlign w:val="center"/>
          </w:tcPr>
          <w:p w14:paraId="5EDEF464" w14:textId="77777777" w:rsidR="006D4CE9" w:rsidRPr="00863AA1" w:rsidRDefault="006D4CE9" w:rsidP="009838A4"/>
        </w:tc>
        <w:tc>
          <w:tcPr>
            <w:tcW w:w="1275" w:type="dxa"/>
            <w:vMerge/>
            <w:shd w:val="clear" w:color="auto" w:fill="E7E6E6" w:themeFill="background2"/>
            <w:vAlign w:val="center"/>
          </w:tcPr>
          <w:p w14:paraId="2A5291C5" w14:textId="77777777" w:rsidR="006D4CE9" w:rsidRPr="003041FC" w:rsidRDefault="006D4CE9" w:rsidP="009838A4"/>
        </w:tc>
        <w:tc>
          <w:tcPr>
            <w:tcW w:w="1134" w:type="dxa"/>
            <w:vMerge/>
            <w:shd w:val="clear" w:color="auto" w:fill="E7E6E6" w:themeFill="background2"/>
            <w:vAlign w:val="center"/>
          </w:tcPr>
          <w:p w14:paraId="3CAF0C8E" w14:textId="77777777" w:rsidR="006D4CE9" w:rsidRDefault="006D4CE9" w:rsidP="009838A4"/>
        </w:tc>
        <w:tc>
          <w:tcPr>
            <w:tcW w:w="993" w:type="dxa"/>
            <w:shd w:val="clear" w:color="auto" w:fill="E7E6E6" w:themeFill="background2"/>
            <w:vAlign w:val="center"/>
          </w:tcPr>
          <w:p w14:paraId="22818332" w14:textId="77777777" w:rsidR="006D4CE9" w:rsidRDefault="006D4CE9" w:rsidP="009838A4">
            <w:r>
              <w:rPr>
                <w:rFonts w:hint="eastAsia"/>
              </w:rPr>
              <w:t>A</w:t>
            </w:r>
            <w:r>
              <w:t>ttack</w:t>
            </w:r>
          </w:p>
        </w:tc>
        <w:tc>
          <w:tcPr>
            <w:tcW w:w="1729" w:type="dxa"/>
            <w:vAlign w:val="center"/>
          </w:tcPr>
          <w:p w14:paraId="5D92E64F" w14:textId="07DC2E44" w:rsidR="006D4CE9" w:rsidRDefault="007C5143" w:rsidP="009838A4">
            <w:r>
              <w:rPr>
                <w:rFonts w:hint="eastAsia"/>
              </w:rPr>
              <w:t>3</w:t>
            </w:r>
            <w:r>
              <w:t>59</w:t>
            </w:r>
          </w:p>
        </w:tc>
        <w:tc>
          <w:tcPr>
            <w:tcW w:w="1729" w:type="dxa"/>
            <w:vAlign w:val="center"/>
          </w:tcPr>
          <w:p w14:paraId="679A5A09" w14:textId="308ED661" w:rsidR="006D4CE9" w:rsidRDefault="007C5143" w:rsidP="009838A4">
            <w:r>
              <w:rPr>
                <w:rFonts w:hint="eastAsia"/>
              </w:rPr>
              <w:t>3</w:t>
            </w:r>
            <w:r>
              <w:t>44</w:t>
            </w:r>
          </w:p>
        </w:tc>
        <w:tc>
          <w:tcPr>
            <w:tcW w:w="1729" w:type="dxa"/>
            <w:vAlign w:val="center"/>
          </w:tcPr>
          <w:p w14:paraId="277CF658" w14:textId="3DAB1330" w:rsidR="006D4CE9" w:rsidRDefault="007C5143" w:rsidP="009838A4">
            <w:r>
              <w:rPr>
                <w:rFonts w:hint="eastAsia"/>
              </w:rPr>
              <w:t>3</w:t>
            </w:r>
            <w:r>
              <w:t>20</w:t>
            </w:r>
          </w:p>
        </w:tc>
        <w:tc>
          <w:tcPr>
            <w:tcW w:w="1729" w:type="dxa"/>
            <w:vAlign w:val="center"/>
          </w:tcPr>
          <w:p w14:paraId="0003571A" w14:textId="6B5BB7EA" w:rsidR="006D4CE9" w:rsidRDefault="007C5143" w:rsidP="009838A4">
            <w:r>
              <w:rPr>
                <w:rFonts w:hint="eastAsia"/>
              </w:rPr>
              <w:t>2</w:t>
            </w:r>
            <w:r>
              <w:t>53</w:t>
            </w:r>
          </w:p>
        </w:tc>
        <w:tc>
          <w:tcPr>
            <w:tcW w:w="1730" w:type="dxa"/>
            <w:vAlign w:val="center"/>
          </w:tcPr>
          <w:p w14:paraId="1B313EB7" w14:textId="6AA38030" w:rsidR="006D4CE9" w:rsidRDefault="007C5143" w:rsidP="009838A4">
            <w:r>
              <w:rPr>
                <w:rFonts w:hint="eastAsia"/>
              </w:rPr>
              <w:t>1</w:t>
            </w:r>
            <w:r>
              <w:t>92</w:t>
            </w:r>
          </w:p>
        </w:tc>
      </w:tr>
      <w:tr w:rsidR="006D4CE9" w14:paraId="6BA740F5" w14:textId="77777777" w:rsidTr="001B0189">
        <w:tc>
          <w:tcPr>
            <w:tcW w:w="1555" w:type="dxa"/>
            <w:vMerge/>
            <w:shd w:val="clear" w:color="auto" w:fill="E7E6E6" w:themeFill="background2"/>
            <w:vAlign w:val="center"/>
          </w:tcPr>
          <w:p w14:paraId="637B2B40" w14:textId="77777777" w:rsidR="006D4CE9" w:rsidRPr="00863AA1" w:rsidRDefault="006D4CE9" w:rsidP="009838A4"/>
        </w:tc>
        <w:tc>
          <w:tcPr>
            <w:tcW w:w="1275" w:type="dxa"/>
            <w:vMerge/>
            <w:shd w:val="clear" w:color="auto" w:fill="E7E6E6" w:themeFill="background2"/>
            <w:vAlign w:val="center"/>
          </w:tcPr>
          <w:p w14:paraId="07371483" w14:textId="77777777" w:rsidR="006D4CE9" w:rsidRPr="003041FC" w:rsidRDefault="006D4CE9" w:rsidP="009838A4"/>
        </w:tc>
        <w:tc>
          <w:tcPr>
            <w:tcW w:w="1134" w:type="dxa"/>
            <w:vMerge/>
            <w:shd w:val="clear" w:color="auto" w:fill="E7E6E6" w:themeFill="background2"/>
            <w:vAlign w:val="center"/>
          </w:tcPr>
          <w:p w14:paraId="671AAC65" w14:textId="77777777" w:rsidR="006D4CE9" w:rsidRDefault="006D4CE9" w:rsidP="009838A4"/>
        </w:tc>
        <w:tc>
          <w:tcPr>
            <w:tcW w:w="993" w:type="dxa"/>
            <w:shd w:val="clear" w:color="auto" w:fill="E7E6E6" w:themeFill="background2"/>
            <w:vAlign w:val="center"/>
          </w:tcPr>
          <w:p w14:paraId="0554917C" w14:textId="77777777" w:rsidR="006D4CE9" w:rsidRDefault="006D4CE9" w:rsidP="009838A4">
            <w:r>
              <w:rPr>
                <w:rFonts w:hint="eastAsia"/>
              </w:rPr>
              <w:t>N</w:t>
            </w:r>
            <w:r>
              <w:t>ormal</w:t>
            </w:r>
          </w:p>
        </w:tc>
        <w:tc>
          <w:tcPr>
            <w:tcW w:w="1729" w:type="dxa"/>
            <w:vAlign w:val="center"/>
          </w:tcPr>
          <w:p w14:paraId="185E0004" w14:textId="40682013" w:rsidR="006D4CE9" w:rsidRDefault="007C5143" w:rsidP="009838A4">
            <w:r>
              <w:rPr>
                <w:rFonts w:hint="eastAsia"/>
              </w:rPr>
              <w:t>3</w:t>
            </w:r>
            <w:r>
              <w:t>62</w:t>
            </w:r>
          </w:p>
        </w:tc>
        <w:tc>
          <w:tcPr>
            <w:tcW w:w="1729" w:type="dxa"/>
            <w:vAlign w:val="center"/>
          </w:tcPr>
          <w:p w14:paraId="6933553E" w14:textId="453E3FC3" w:rsidR="006D4CE9" w:rsidRDefault="007C5143" w:rsidP="009838A4">
            <w:r>
              <w:rPr>
                <w:rFonts w:hint="eastAsia"/>
              </w:rPr>
              <w:t>3</w:t>
            </w:r>
            <w:r>
              <w:t>56</w:t>
            </w:r>
          </w:p>
        </w:tc>
        <w:tc>
          <w:tcPr>
            <w:tcW w:w="1729" w:type="dxa"/>
            <w:vAlign w:val="center"/>
          </w:tcPr>
          <w:p w14:paraId="715A29C6" w14:textId="327DA3B5" w:rsidR="006D4CE9" w:rsidRDefault="007C5143" w:rsidP="009838A4">
            <w:r>
              <w:rPr>
                <w:rFonts w:hint="eastAsia"/>
              </w:rPr>
              <w:t>3</w:t>
            </w:r>
            <w:r>
              <w:t>47</w:t>
            </w:r>
          </w:p>
        </w:tc>
        <w:tc>
          <w:tcPr>
            <w:tcW w:w="1729" w:type="dxa"/>
            <w:vAlign w:val="center"/>
          </w:tcPr>
          <w:p w14:paraId="2B01939B" w14:textId="00950287" w:rsidR="006D4CE9" w:rsidRDefault="007C5143" w:rsidP="009838A4">
            <w:r>
              <w:rPr>
                <w:rFonts w:hint="eastAsia"/>
              </w:rPr>
              <w:t>2</w:t>
            </w:r>
            <w:r>
              <w:t>61</w:t>
            </w:r>
          </w:p>
        </w:tc>
        <w:tc>
          <w:tcPr>
            <w:tcW w:w="1730" w:type="dxa"/>
            <w:vAlign w:val="center"/>
          </w:tcPr>
          <w:p w14:paraId="768872C1" w14:textId="043B880C" w:rsidR="006D4CE9" w:rsidRDefault="007C5143" w:rsidP="009838A4">
            <w:r>
              <w:rPr>
                <w:rFonts w:hint="eastAsia"/>
              </w:rPr>
              <w:t>2</w:t>
            </w:r>
            <w:r>
              <w:t>36</w:t>
            </w:r>
          </w:p>
        </w:tc>
      </w:tr>
      <w:tr w:rsidR="006D4CE9" w14:paraId="3E36FD0F" w14:textId="77777777" w:rsidTr="001B0189">
        <w:tc>
          <w:tcPr>
            <w:tcW w:w="1555" w:type="dxa"/>
            <w:vMerge/>
            <w:shd w:val="clear" w:color="auto" w:fill="E7E6E6" w:themeFill="background2"/>
            <w:vAlign w:val="center"/>
          </w:tcPr>
          <w:p w14:paraId="0A73F81C" w14:textId="77777777" w:rsidR="006D4CE9" w:rsidRPr="00863AA1" w:rsidRDefault="006D4CE9" w:rsidP="009838A4"/>
        </w:tc>
        <w:tc>
          <w:tcPr>
            <w:tcW w:w="1275" w:type="dxa"/>
            <w:vMerge w:val="restart"/>
            <w:shd w:val="clear" w:color="auto" w:fill="E7E6E6" w:themeFill="background2"/>
            <w:vAlign w:val="center"/>
          </w:tcPr>
          <w:p w14:paraId="1E01FC73"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4D3E9D0C" w14:textId="77777777" w:rsidR="006D4CE9" w:rsidRDefault="006D4CE9" w:rsidP="009838A4">
            <w:r>
              <w:rPr>
                <w:rFonts w:hint="eastAsia"/>
              </w:rPr>
              <w:t>C</w:t>
            </w:r>
            <w:r>
              <w:t>ommon</w:t>
            </w:r>
          </w:p>
        </w:tc>
        <w:tc>
          <w:tcPr>
            <w:tcW w:w="993" w:type="dxa"/>
            <w:shd w:val="clear" w:color="auto" w:fill="E7E6E6" w:themeFill="background2"/>
            <w:vAlign w:val="center"/>
          </w:tcPr>
          <w:p w14:paraId="761BA3F5" w14:textId="77777777" w:rsidR="006D4CE9" w:rsidRDefault="006D4CE9" w:rsidP="009838A4">
            <w:r>
              <w:rPr>
                <w:rFonts w:hint="eastAsia"/>
              </w:rPr>
              <w:t>F</w:t>
            </w:r>
            <w:r>
              <w:t>eature Name</w:t>
            </w:r>
          </w:p>
        </w:tc>
        <w:tc>
          <w:tcPr>
            <w:tcW w:w="1729" w:type="dxa"/>
            <w:vAlign w:val="center"/>
          </w:tcPr>
          <w:p w14:paraId="1D6DDC9A" w14:textId="14975FF5" w:rsidR="006D4CE9" w:rsidRDefault="007C5143" w:rsidP="009838A4">
            <w:r w:rsidRPr="007C5143">
              <w:t>psi_group_change</w:t>
            </w:r>
          </w:p>
        </w:tc>
        <w:tc>
          <w:tcPr>
            <w:tcW w:w="1729" w:type="dxa"/>
            <w:vAlign w:val="center"/>
          </w:tcPr>
          <w:p w14:paraId="1AB4B752" w14:textId="7DE33397" w:rsidR="006D4CE9" w:rsidRDefault="007C5143" w:rsidP="009838A4">
            <w:r w:rsidRPr="007C5143">
              <w:t>syscall_exit_to_user_mode</w:t>
            </w:r>
          </w:p>
        </w:tc>
        <w:tc>
          <w:tcPr>
            <w:tcW w:w="1729" w:type="dxa"/>
            <w:vAlign w:val="center"/>
          </w:tcPr>
          <w:p w14:paraId="21E9812F" w14:textId="5D0F0CC6" w:rsidR="006D4CE9" w:rsidRDefault="007C5143" w:rsidP="009838A4">
            <w:r w:rsidRPr="007C5143">
              <w:t>perf_event_update_userpage</w:t>
            </w:r>
          </w:p>
        </w:tc>
        <w:tc>
          <w:tcPr>
            <w:tcW w:w="1729" w:type="dxa"/>
            <w:vAlign w:val="center"/>
          </w:tcPr>
          <w:p w14:paraId="160DAAFD" w14:textId="73E60D91" w:rsidR="006D4CE9" w:rsidRDefault="007C5143" w:rsidP="009838A4">
            <w:r w:rsidRPr="007C5143">
              <w:t>entry_SYSCALL_64_after_hwframe</w:t>
            </w:r>
          </w:p>
        </w:tc>
        <w:tc>
          <w:tcPr>
            <w:tcW w:w="1730" w:type="dxa"/>
            <w:vAlign w:val="center"/>
          </w:tcPr>
          <w:p w14:paraId="25656741" w14:textId="6B7192A8" w:rsidR="006D4CE9" w:rsidRDefault="007C5143" w:rsidP="009838A4">
            <w:r w:rsidRPr="007C5143">
              <w:t>perf_event_groups_first</w:t>
            </w:r>
          </w:p>
        </w:tc>
      </w:tr>
      <w:tr w:rsidR="006D4CE9" w14:paraId="72F65FF8" w14:textId="77777777" w:rsidTr="001B0189">
        <w:tc>
          <w:tcPr>
            <w:tcW w:w="1555" w:type="dxa"/>
            <w:vMerge/>
            <w:shd w:val="clear" w:color="auto" w:fill="E7E6E6" w:themeFill="background2"/>
            <w:vAlign w:val="center"/>
          </w:tcPr>
          <w:p w14:paraId="5E96F71F" w14:textId="77777777" w:rsidR="006D4CE9" w:rsidRPr="00863AA1" w:rsidRDefault="006D4CE9" w:rsidP="009838A4"/>
        </w:tc>
        <w:tc>
          <w:tcPr>
            <w:tcW w:w="1275" w:type="dxa"/>
            <w:vMerge/>
            <w:shd w:val="clear" w:color="auto" w:fill="E7E6E6" w:themeFill="background2"/>
            <w:vAlign w:val="center"/>
          </w:tcPr>
          <w:p w14:paraId="609355D3" w14:textId="77777777" w:rsidR="006D4CE9" w:rsidRDefault="006D4CE9" w:rsidP="009838A4"/>
        </w:tc>
        <w:tc>
          <w:tcPr>
            <w:tcW w:w="1134" w:type="dxa"/>
            <w:vMerge/>
            <w:shd w:val="clear" w:color="auto" w:fill="E7E6E6" w:themeFill="background2"/>
            <w:vAlign w:val="center"/>
          </w:tcPr>
          <w:p w14:paraId="0F505945" w14:textId="77777777" w:rsidR="006D4CE9" w:rsidRDefault="006D4CE9" w:rsidP="009838A4"/>
        </w:tc>
        <w:tc>
          <w:tcPr>
            <w:tcW w:w="993" w:type="dxa"/>
            <w:shd w:val="clear" w:color="auto" w:fill="E7E6E6" w:themeFill="background2"/>
            <w:vAlign w:val="center"/>
          </w:tcPr>
          <w:p w14:paraId="187D68D6" w14:textId="77777777" w:rsidR="006D4CE9" w:rsidRDefault="006D4CE9" w:rsidP="009838A4">
            <w:r>
              <w:rPr>
                <w:rFonts w:hint="eastAsia"/>
              </w:rPr>
              <w:t>A</w:t>
            </w:r>
            <w:r>
              <w:t>ttack</w:t>
            </w:r>
          </w:p>
        </w:tc>
        <w:tc>
          <w:tcPr>
            <w:tcW w:w="1729" w:type="dxa"/>
            <w:vAlign w:val="center"/>
          </w:tcPr>
          <w:p w14:paraId="1E2B9922" w14:textId="1790FA28" w:rsidR="006D4CE9" w:rsidRDefault="007C5143" w:rsidP="009838A4">
            <w:r>
              <w:rPr>
                <w:rFonts w:hint="eastAsia"/>
              </w:rPr>
              <w:t>3</w:t>
            </w:r>
            <w:r>
              <w:t>32</w:t>
            </w:r>
          </w:p>
        </w:tc>
        <w:tc>
          <w:tcPr>
            <w:tcW w:w="1729" w:type="dxa"/>
            <w:vAlign w:val="center"/>
          </w:tcPr>
          <w:p w14:paraId="099E7A75" w14:textId="61E7B6F7" w:rsidR="006D4CE9" w:rsidRDefault="007C5143" w:rsidP="009838A4">
            <w:r>
              <w:rPr>
                <w:rFonts w:hint="eastAsia"/>
              </w:rPr>
              <w:t>2</w:t>
            </w:r>
            <w:r>
              <w:t>73</w:t>
            </w:r>
          </w:p>
        </w:tc>
        <w:tc>
          <w:tcPr>
            <w:tcW w:w="1729" w:type="dxa"/>
            <w:vAlign w:val="center"/>
          </w:tcPr>
          <w:p w14:paraId="1FCC8A76" w14:textId="02DCD79C" w:rsidR="006D4CE9" w:rsidRDefault="007C5143" w:rsidP="009838A4">
            <w:r>
              <w:rPr>
                <w:rFonts w:hint="eastAsia"/>
              </w:rPr>
              <w:t>3</w:t>
            </w:r>
            <w:r>
              <w:t>35</w:t>
            </w:r>
          </w:p>
        </w:tc>
        <w:tc>
          <w:tcPr>
            <w:tcW w:w="1729" w:type="dxa"/>
            <w:vAlign w:val="center"/>
          </w:tcPr>
          <w:p w14:paraId="04E88DF0" w14:textId="167FDDD8" w:rsidR="006D4CE9" w:rsidRDefault="007C5143" w:rsidP="009838A4">
            <w:r>
              <w:rPr>
                <w:rFonts w:hint="eastAsia"/>
              </w:rPr>
              <w:t>2</w:t>
            </w:r>
            <w:r>
              <w:t>23</w:t>
            </w:r>
          </w:p>
        </w:tc>
        <w:tc>
          <w:tcPr>
            <w:tcW w:w="1730" w:type="dxa"/>
            <w:vAlign w:val="center"/>
          </w:tcPr>
          <w:p w14:paraId="6899E516" w14:textId="14A8298E" w:rsidR="006D4CE9" w:rsidRDefault="007C5143" w:rsidP="009838A4">
            <w:r>
              <w:rPr>
                <w:rFonts w:hint="eastAsia"/>
              </w:rPr>
              <w:t>2</w:t>
            </w:r>
            <w:r>
              <w:t>97</w:t>
            </w:r>
          </w:p>
        </w:tc>
      </w:tr>
      <w:tr w:rsidR="006D4CE9" w14:paraId="07FC718D" w14:textId="77777777" w:rsidTr="001B0189">
        <w:tc>
          <w:tcPr>
            <w:tcW w:w="1555" w:type="dxa"/>
            <w:vMerge/>
            <w:shd w:val="clear" w:color="auto" w:fill="E7E6E6" w:themeFill="background2"/>
            <w:vAlign w:val="center"/>
          </w:tcPr>
          <w:p w14:paraId="70CCAB45" w14:textId="77777777" w:rsidR="006D4CE9" w:rsidRPr="00863AA1" w:rsidRDefault="006D4CE9" w:rsidP="009838A4"/>
        </w:tc>
        <w:tc>
          <w:tcPr>
            <w:tcW w:w="1275" w:type="dxa"/>
            <w:vMerge/>
            <w:shd w:val="clear" w:color="auto" w:fill="E7E6E6" w:themeFill="background2"/>
            <w:vAlign w:val="center"/>
          </w:tcPr>
          <w:p w14:paraId="76D371C5" w14:textId="77777777" w:rsidR="006D4CE9" w:rsidRDefault="006D4CE9" w:rsidP="009838A4"/>
        </w:tc>
        <w:tc>
          <w:tcPr>
            <w:tcW w:w="1134" w:type="dxa"/>
            <w:vMerge/>
            <w:shd w:val="clear" w:color="auto" w:fill="E7E6E6" w:themeFill="background2"/>
            <w:vAlign w:val="center"/>
          </w:tcPr>
          <w:p w14:paraId="28C08E93" w14:textId="77777777" w:rsidR="006D4CE9" w:rsidRDefault="006D4CE9" w:rsidP="009838A4"/>
        </w:tc>
        <w:tc>
          <w:tcPr>
            <w:tcW w:w="993" w:type="dxa"/>
            <w:shd w:val="clear" w:color="auto" w:fill="E7E6E6" w:themeFill="background2"/>
            <w:vAlign w:val="center"/>
          </w:tcPr>
          <w:p w14:paraId="7E2A688D" w14:textId="77777777" w:rsidR="006D4CE9" w:rsidRDefault="006D4CE9" w:rsidP="009838A4">
            <w:r>
              <w:rPr>
                <w:rFonts w:hint="eastAsia"/>
              </w:rPr>
              <w:t>N</w:t>
            </w:r>
            <w:r>
              <w:t>ormal</w:t>
            </w:r>
          </w:p>
        </w:tc>
        <w:tc>
          <w:tcPr>
            <w:tcW w:w="1729" w:type="dxa"/>
            <w:vAlign w:val="center"/>
          </w:tcPr>
          <w:p w14:paraId="3BF9F08B" w14:textId="53D45AEC" w:rsidR="006D4CE9" w:rsidRDefault="007C5143" w:rsidP="009838A4">
            <w:r>
              <w:rPr>
                <w:rFonts w:hint="eastAsia"/>
              </w:rPr>
              <w:t>2</w:t>
            </w:r>
            <w:r>
              <w:t>78</w:t>
            </w:r>
          </w:p>
        </w:tc>
        <w:tc>
          <w:tcPr>
            <w:tcW w:w="1729" w:type="dxa"/>
            <w:vAlign w:val="center"/>
          </w:tcPr>
          <w:p w14:paraId="7E8DE021" w14:textId="042B08AD" w:rsidR="006D4CE9" w:rsidRDefault="007C5143" w:rsidP="009838A4">
            <w:r>
              <w:rPr>
                <w:rFonts w:hint="eastAsia"/>
              </w:rPr>
              <w:t>3</w:t>
            </w:r>
            <w:r>
              <w:t>19</w:t>
            </w:r>
          </w:p>
        </w:tc>
        <w:tc>
          <w:tcPr>
            <w:tcW w:w="1729" w:type="dxa"/>
            <w:vAlign w:val="center"/>
          </w:tcPr>
          <w:p w14:paraId="23DC57D0" w14:textId="2A8FF7F9" w:rsidR="006D4CE9" w:rsidRDefault="007C5143" w:rsidP="009838A4">
            <w:r>
              <w:rPr>
                <w:rFonts w:hint="eastAsia"/>
              </w:rPr>
              <w:t>2</w:t>
            </w:r>
            <w:r>
              <w:t>34</w:t>
            </w:r>
          </w:p>
        </w:tc>
        <w:tc>
          <w:tcPr>
            <w:tcW w:w="1729" w:type="dxa"/>
            <w:vAlign w:val="center"/>
          </w:tcPr>
          <w:p w14:paraId="572189EC" w14:textId="05BD440D" w:rsidR="006D4CE9" w:rsidRDefault="007C5143" w:rsidP="009838A4">
            <w:r>
              <w:rPr>
                <w:rFonts w:hint="eastAsia"/>
              </w:rPr>
              <w:t>2</w:t>
            </w:r>
            <w:r>
              <w:t>98</w:t>
            </w:r>
          </w:p>
        </w:tc>
        <w:tc>
          <w:tcPr>
            <w:tcW w:w="1730" w:type="dxa"/>
            <w:vAlign w:val="center"/>
          </w:tcPr>
          <w:p w14:paraId="3CB507E3" w14:textId="62C2095E" w:rsidR="006D4CE9" w:rsidRDefault="007C5143" w:rsidP="009838A4">
            <w:r>
              <w:rPr>
                <w:rFonts w:hint="eastAsia"/>
              </w:rPr>
              <w:t>2</w:t>
            </w:r>
            <w:r>
              <w:t>19</w:t>
            </w:r>
          </w:p>
        </w:tc>
      </w:tr>
      <w:tr w:rsidR="006D4CE9" w14:paraId="21A43196" w14:textId="77777777" w:rsidTr="001B0189">
        <w:tc>
          <w:tcPr>
            <w:tcW w:w="1555" w:type="dxa"/>
            <w:vMerge/>
            <w:shd w:val="clear" w:color="auto" w:fill="E7E6E6" w:themeFill="background2"/>
            <w:vAlign w:val="center"/>
          </w:tcPr>
          <w:p w14:paraId="7A9CD8C7" w14:textId="77777777" w:rsidR="006D4CE9" w:rsidRPr="00863AA1" w:rsidRDefault="006D4CE9" w:rsidP="009838A4"/>
        </w:tc>
        <w:tc>
          <w:tcPr>
            <w:tcW w:w="1275" w:type="dxa"/>
            <w:vMerge/>
            <w:shd w:val="clear" w:color="auto" w:fill="E7E6E6" w:themeFill="background2"/>
            <w:vAlign w:val="center"/>
          </w:tcPr>
          <w:p w14:paraId="6E355116" w14:textId="77777777" w:rsidR="006D4CE9" w:rsidRDefault="006D4CE9" w:rsidP="009838A4"/>
        </w:tc>
        <w:tc>
          <w:tcPr>
            <w:tcW w:w="1134" w:type="dxa"/>
            <w:vMerge w:val="restart"/>
            <w:shd w:val="clear" w:color="auto" w:fill="E7E6E6" w:themeFill="background2"/>
            <w:vAlign w:val="center"/>
          </w:tcPr>
          <w:p w14:paraId="0E74B082" w14:textId="77777777" w:rsidR="006D4CE9" w:rsidRDefault="006D4CE9" w:rsidP="009838A4">
            <w:r>
              <w:rPr>
                <w:rFonts w:hint="eastAsia"/>
              </w:rPr>
              <w:t>E</w:t>
            </w:r>
            <w:r>
              <w:t>xclusive</w:t>
            </w:r>
          </w:p>
        </w:tc>
        <w:tc>
          <w:tcPr>
            <w:tcW w:w="993" w:type="dxa"/>
            <w:shd w:val="clear" w:color="auto" w:fill="E7E6E6" w:themeFill="background2"/>
            <w:vAlign w:val="center"/>
          </w:tcPr>
          <w:p w14:paraId="2DA413EA" w14:textId="77777777" w:rsidR="006D4CE9" w:rsidRDefault="006D4CE9" w:rsidP="009838A4">
            <w:r>
              <w:rPr>
                <w:rFonts w:hint="eastAsia"/>
              </w:rPr>
              <w:t>F</w:t>
            </w:r>
            <w:r>
              <w:t>eature Name</w:t>
            </w:r>
          </w:p>
        </w:tc>
        <w:tc>
          <w:tcPr>
            <w:tcW w:w="1729" w:type="dxa"/>
            <w:vAlign w:val="center"/>
          </w:tcPr>
          <w:p w14:paraId="0A9CC3B0" w14:textId="5DA70316" w:rsidR="006D4CE9" w:rsidRDefault="007C5143" w:rsidP="009838A4">
            <w:r w:rsidRPr="007C5143">
              <w:t>__dev_queue_xmit</w:t>
            </w:r>
          </w:p>
        </w:tc>
        <w:tc>
          <w:tcPr>
            <w:tcW w:w="1729" w:type="dxa"/>
            <w:vAlign w:val="center"/>
          </w:tcPr>
          <w:p w14:paraId="3B0BFBF2" w14:textId="747373A3" w:rsidR="006D4CE9" w:rsidRDefault="007C5143" w:rsidP="009838A4">
            <w:r w:rsidRPr="007C5143">
              <w:t>ip_finish_output2</w:t>
            </w:r>
          </w:p>
        </w:tc>
        <w:tc>
          <w:tcPr>
            <w:tcW w:w="1729" w:type="dxa"/>
            <w:vAlign w:val="center"/>
          </w:tcPr>
          <w:p w14:paraId="55CD57EB" w14:textId="695D1BE2" w:rsidR="006D4CE9" w:rsidRDefault="007C5143" w:rsidP="009838A4">
            <w:r w:rsidRPr="007C5143">
              <w:t>kfree</w:t>
            </w:r>
          </w:p>
        </w:tc>
        <w:tc>
          <w:tcPr>
            <w:tcW w:w="1729" w:type="dxa"/>
            <w:vAlign w:val="center"/>
          </w:tcPr>
          <w:p w14:paraId="41B2A684" w14:textId="42239DB4" w:rsidR="006D4CE9" w:rsidRDefault="007C5143" w:rsidP="009838A4">
            <w:r w:rsidRPr="007C5143">
              <w:t>__inet_lookup_established</w:t>
            </w:r>
          </w:p>
        </w:tc>
        <w:tc>
          <w:tcPr>
            <w:tcW w:w="1730" w:type="dxa"/>
            <w:vAlign w:val="center"/>
          </w:tcPr>
          <w:p w14:paraId="7DAAEF1D" w14:textId="16A5D9CD" w:rsidR="006D4CE9" w:rsidRDefault="007C5143" w:rsidP="009838A4">
            <w:r w:rsidRPr="007C5143">
              <w:t>schedule_timeout</w:t>
            </w:r>
          </w:p>
        </w:tc>
      </w:tr>
      <w:tr w:rsidR="006D4CE9" w14:paraId="157CF734" w14:textId="77777777" w:rsidTr="001B0189">
        <w:tc>
          <w:tcPr>
            <w:tcW w:w="1555" w:type="dxa"/>
            <w:vMerge/>
            <w:shd w:val="clear" w:color="auto" w:fill="E7E6E6" w:themeFill="background2"/>
            <w:vAlign w:val="center"/>
          </w:tcPr>
          <w:p w14:paraId="330EF952" w14:textId="77777777" w:rsidR="006D4CE9" w:rsidRPr="00863AA1" w:rsidRDefault="006D4CE9" w:rsidP="009838A4"/>
        </w:tc>
        <w:tc>
          <w:tcPr>
            <w:tcW w:w="1275" w:type="dxa"/>
            <w:vMerge/>
            <w:shd w:val="clear" w:color="auto" w:fill="E7E6E6" w:themeFill="background2"/>
            <w:vAlign w:val="center"/>
          </w:tcPr>
          <w:p w14:paraId="607F909C" w14:textId="77777777" w:rsidR="006D4CE9" w:rsidRPr="003041FC" w:rsidRDefault="006D4CE9" w:rsidP="009838A4"/>
        </w:tc>
        <w:tc>
          <w:tcPr>
            <w:tcW w:w="1134" w:type="dxa"/>
            <w:vMerge/>
            <w:shd w:val="clear" w:color="auto" w:fill="E7E6E6" w:themeFill="background2"/>
            <w:vAlign w:val="center"/>
          </w:tcPr>
          <w:p w14:paraId="18DB9800" w14:textId="77777777" w:rsidR="006D4CE9" w:rsidRDefault="006D4CE9" w:rsidP="009838A4"/>
        </w:tc>
        <w:tc>
          <w:tcPr>
            <w:tcW w:w="993" w:type="dxa"/>
            <w:shd w:val="clear" w:color="auto" w:fill="E7E6E6" w:themeFill="background2"/>
            <w:vAlign w:val="center"/>
          </w:tcPr>
          <w:p w14:paraId="3B62FDFC" w14:textId="77777777" w:rsidR="006D4CE9" w:rsidRDefault="006D4CE9" w:rsidP="009838A4">
            <w:r>
              <w:rPr>
                <w:rFonts w:hint="eastAsia"/>
              </w:rPr>
              <w:t>A</w:t>
            </w:r>
            <w:r>
              <w:t>ttack</w:t>
            </w:r>
          </w:p>
        </w:tc>
        <w:tc>
          <w:tcPr>
            <w:tcW w:w="1729" w:type="dxa"/>
            <w:vAlign w:val="center"/>
          </w:tcPr>
          <w:p w14:paraId="5FB6790C" w14:textId="6B672071" w:rsidR="006D4CE9" w:rsidRDefault="007C5143" w:rsidP="009838A4">
            <w:r>
              <w:rPr>
                <w:rFonts w:hint="eastAsia"/>
              </w:rPr>
              <w:t>9</w:t>
            </w:r>
            <w:r>
              <w:t>5</w:t>
            </w:r>
          </w:p>
        </w:tc>
        <w:tc>
          <w:tcPr>
            <w:tcW w:w="1729" w:type="dxa"/>
            <w:vAlign w:val="center"/>
          </w:tcPr>
          <w:p w14:paraId="764EACA7" w14:textId="7B78B52C" w:rsidR="006D4CE9" w:rsidRDefault="007C5143" w:rsidP="009838A4">
            <w:r>
              <w:rPr>
                <w:rFonts w:hint="eastAsia"/>
              </w:rPr>
              <w:t>6</w:t>
            </w:r>
            <w:r>
              <w:t>2</w:t>
            </w:r>
          </w:p>
        </w:tc>
        <w:tc>
          <w:tcPr>
            <w:tcW w:w="1729" w:type="dxa"/>
            <w:vAlign w:val="center"/>
          </w:tcPr>
          <w:p w14:paraId="43428711" w14:textId="0BEB7D36" w:rsidR="006D4CE9" w:rsidRDefault="007C5143" w:rsidP="009838A4">
            <w:r>
              <w:rPr>
                <w:rFonts w:hint="eastAsia"/>
              </w:rPr>
              <w:t>3</w:t>
            </w:r>
            <w:r>
              <w:t>8</w:t>
            </w:r>
          </w:p>
        </w:tc>
        <w:tc>
          <w:tcPr>
            <w:tcW w:w="1729" w:type="dxa"/>
            <w:vAlign w:val="center"/>
          </w:tcPr>
          <w:p w14:paraId="6A446F84" w14:textId="3A9CB031" w:rsidR="006D4CE9" w:rsidRDefault="007C5143" w:rsidP="009838A4">
            <w:r>
              <w:rPr>
                <w:rFonts w:hint="eastAsia"/>
              </w:rPr>
              <w:t>3</w:t>
            </w:r>
            <w:r>
              <w:t>6</w:t>
            </w:r>
          </w:p>
        </w:tc>
        <w:tc>
          <w:tcPr>
            <w:tcW w:w="1730" w:type="dxa"/>
            <w:vAlign w:val="center"/>
          </w:tcPr>
          <w:p w14:paraId="5E76FAB6" w14:textId="1072CBD8" w:rsidR="006D4CE9" w:rsidRDefault="007C5143" w:rsidP="009838A4">
            <w:r>
              <w:rPr>
                <w:rFonts w:hint="eastAsia"/>
              </w:rPr>
              <w:t>2</w:t>
            </w:r>
            <w:r>
              <w:t>9</w:t>
            </w:r>
          </w:p>
        </w:tc>
      </w:tr>
      <w:tr w:rsidR="006D4CE9" w14:paraId="1CC3D1EC" w14:textId="77777777" w:rsidTr="001B0189">
        <w:tc>
          <w:tcPr>
            <w:tcW w:w="1555" w:type="dxa"/>
            <w:vMerge/>
            <w:shd w:val="clear" w:color="auto" w:fill="E7E6E6" w:themeFill="background2"/>
            <w:vAlign w:val="center"/>
          </w:tcPr>
          <w:p w14:paraId="76244C9F" w14:textId="77777777" w:rsidR="006D4CE9" w:rsidRPr="00863AA1" w:rsidRDefault="006D4CE9" w:rsidP="009838A4"/>
        </w:tc>
        <w:tc>
          <w:tcPr>
            <w:tcW w:w="1275" w:type="dxa"/>
            <w:vMerge/>
            <w:shd w:val="clear" w:color="auto" w:fill="E7E6E6" w:themeFill="background2"/>
            <w:vAlign w:val="center"/>
          </w:tcPr>
          <w:p w14:paraId="699C5B95" w14:textId="77777777" w:rsidR="006D4CE9" w:rsidRPr="003041FC" w:rsidRDefault="006D4CE9" w:rsidP="009838A4"/>
        </w:tc>
        <w:tc>
          <w:tcPr>
            <w:tcW w:w="1134" w:type="dxa"/>
            <w:vMerge/>
            <w:shd w:val="clear" w:color="auto" w:fill="E7E6E6" w:themeFill="background2"/>
            <w:vAlign w:val="center"/>
          </w:tcPr>
          <w:p w14:paraId="2E724BA8" w14:textId="77777777" w:rsidR="006D4CE9" w:rsidRDefault="006D4CE9" w:rsidP="009838A4"/>
        </w:tc>
        <w:tc>
          <w:tcPr>
            <w:tcW w:w="993" w:type="dxa"/>
            <w:shd w:val="clear" w:color="auto" w:fill="E7E6E6" w:themeFill="background2"/>
            <w:vAlign w:val="center"/>
          </w:tcPr>
          <w:p w14:paraId="71CD2E6A" w14:textId="77777777" w:rsidR="006D4CE9" w:rsidRDefault="006D4CE9" w:rsidP="009838A4">
            <w:r>
              <w:rPr>
                <w:rFonts w:hint="eastAsia"/>
              </w:rPr>
              <w:t>N</w:t>
            </w:r>
            <w:r>
              <w:t>ormal</w:t>
            </w:r>
          </w:p>
        </w:tc>
        <w:tc>
          <w:tcPr>
            <w:tcW w:w="1729" w:type="dxa"/>
            <w:vAlign w:val="center"/>
          </w:tcPr>
          <w:p w14:paraId="677A9629" w14:textId="38C43381" w:rsidR="006D4CE9" w:rsidRDefault="007C5143" w:rsidP="009838A4">
            <w:r>
              <w:rPr>
                <w:rFonts w:hint="eastAsia"/>
              </w:rPr>
              <w:t>9</w:t>
            </w:r>
            <w:r>
              <w:t>5</w:t>
            </w:r>
          </w:p>
        </w:tc>
        <w:tc>
          <w:tcPr>
            <w:tcW w:w="1729" w:type="dxa"/>
            <w:vAlign w:val="center"/>
          </w:tcPr>
          <w:p w14:paraId="64DF9442" w14:textId="72F0065A" w:rsidR="006D4CE9" w:rsidRDefault="007C5143" w:rsidP="009838A4">
            <w:r>
              <w:rPr>
                <w:rFonts w:hint="eastAsia"/>
              </w:rPr>
              <w:t>6</w:t>
            </w:r>
            <w:r>
              <w:t>2</w:t>
            </w:r>
          </w:p>
        </w:tc>
        <w:tc>
          <w:tcPr>
            <w:tcW w:w="1729" w:type="dxa"/>
            <w:vAlign w:val="center"/>
          </w:tcPr>
          <w:p w14:paraId="7047A15C" w14:textId="00DD3AAE" w:rsidR="006D4CE9" w:rsidRDefault="007C5143" w:rsidP="009838A4">
            <w:r>
              <w:rPr>
                <w:rFonts w:hint="eastAsia"/>
              </w:rPr>
              <w:t>3</w:t>
            </w:r>
            <w:r>
              <w:t>8</w:t>
            </w:r>
          </w:p>
        </w:tc>
        <w:tc>
          <w:tcPr>
            <w:tcW w:w="1729" w:type="dxa"/>
            <w:vAlign w:val="center"/>
          </w:tcPr>
          <w:p w14:paraId="07062A28" w14:textId="7224F45A" w:rsidR="006D4CE9" w:rsidRDefault="007C5143" w:rsidP="009838A4">
            <w:r>
              <w:rPr>
                <w:rFonts w:hint="eastAsia"/>
              </w:rPr>
              <w:t>3</w:t>
            </w:r>
            <w:r>
              <w:t>6</w:t>
            </w:r>
          </w:p>
        </w:tc>
        <w:tc>
          <w:tcPr>
            <w:tcW w:w="1730" w:type="dxa"/>
            <w:vAlign w:val="center"/>
          </w:tcPr>
          <w:p w14:paraId="128BEB05" w14:textId="4A44A384" w:rsidR="006D4CE9" w:rsidRDefault="007C5143" w:rsidP="009838A4">
            <w:r>
              <w:rPr>
                <w:rFonts w:hint="eastAsia"/>
              </w:rPr>
              <w:t>2</w:t>
            </w:r>
            <w:r>
              <w:t>9</w:t>
            </w:r>
          </w:p>
        </w:tc>
      </w:tr>
      <w:tr w:rsidR="006D4CE9" w14:paraId="3F18FFA5" w14:textId="77777777" w:rsidTr="001B0189">
        <w:tc>
          <w:tcPr>
            <w:tcW w:w="1555" w:type="dxa"/>
            <w:vMerge/>
            <w:shd w:val="clear" w:color="auto" w:fill="E7E6E6" w:themeFill="background2"/>
            <w:vAlign w:val="center"/>
          </w:tcPr>
          <w:p w14:paraId="1F58F991" w14:textId="77777777" w:rsidR="006D4CE9" w:rsidRPr="00863AA1" w:rsidRDefault="006D4CE9" w:rsidP="009838A4"/>
        </w:tc>
        <w:tc>
          <w:tcPr>
            <w:tcW w:w="1275" w:type="dxa"/>
            <w:vMerge/>
            <w:shd w:val="clear" w:color="auto" w:fill="E7E6E6" w:themeFill="background2"/>
            <w:vAlign w:val="center"/>
          </w:tcPr>
          <w:p w14:paraId="336AF74F" w14:textId="77777777" w:rsidR="006D4CE9" w:rsidRPr="003041FC" w:rsidRDefault="006D4CE9" w:rsidP="009838A4"/>
        </w:tc>
        <w:tc>
          <w:tcPr>
            <w:tcW w:w="1134" w:type="dxa"/>
            <w:vMerge w:val="restart"/>
            <w:shd w:val="clear" w:color="auto" w:fill="E7E6E6" w:themeFill="background2"/>
            <w:vAlign w:val="center"/>
          </w:tcPr>
          <w:p w14:paraId="299E5E0E" w14:textId="77777777" w:rsidR="006D4CE9" w:rsidRDefault="006D4CE9" w:rsidP="009838A4">
            <w:r>
              <w:rPr>
                <w:rFonts w:hint="eastAsia"/>
              </w:rPr>
              <w:t>A</w:t>
            </w:r>
            <w:r>
              <w:t>ll</w:t>
            </w:r>
          </w:p>
        </w:tc>
        <w:tc>
          <w:tcPr>
            <w:tcW w:w="993" w:type="dxa"/>
            <w:shd w:val="clear" w:color="auto" w:fill="E7E6E6" w:themeFill="background2"/>
            <w:vAlign w:val="center"/>
          </w:tcPr>
          <w:p w14:paraId="3B8AF615" w14:textId="77777777" w:rsidR="006D4CE9" w:rsidRDefault="006D4CE9" w:rsidP="009838A4">
            <w:r>
              <w:rPr>
                <w:rFonts w:hint="eastAsia"/>
              </w:rPr>
              <w:t>F</w:t>
            </w:r>
            <w:r>
              <w:t>eature Name</w:t>
            </w:r>
          </w:p>
        </w:tc>
        <w:tc>
          <w:tcPr>
            <w:tcW w:w="1729" w:type="dxa"/>
            <w:vAlign w:val="center"/>
          </w:tcPr>
          <w:p w14:paraId="5D0F69E8" w14:textId="44FFB82C" w:rsidR="006D4CE9" w:rsidRDefault="007C5143" w:rsidP="009838A4">
            <w:r w:rsidRPr="007C5143">
              <w:t>psi_group_change</w:t>
            </w:r>
          </w:p>
        </w:tc>
        <w:tc>
          <w:tcPr>
            <w:tcW w:w="1729" w:type="dxa"/>
            <w:vAlign w:val="center"/>
          </w:tcPr>
          <w:p w14:paraId="335EC0CC" w14:textId="1B1FDF7A" w:rsidR="006D4CE9" w:rsidRDefault="007C5143" w:rsidP="009838A4">
            <w:r w:rsidRPr="007C5143">
              <w:t>syscall_exit_to_user_mode</w:t>
            </w:r>
          </w:p>
        </w:tc>
        <w:tc>
          <w:tcPr>
            <w:tcW w:w="1729" w:type="dxa"/>
            <w:vAlign w:val="center"/>
          </w:tcPr>
          <w:p w14:paraId="551731F1" w14:textId="19B3EEBD" w:rsidR="006D4CE9" w:rsidRDefault="007C5143" w:rsidP="009838A4">
            <w:r w:rsidRPr="007C5143">
              <w:t>perf_event_update_userpage</w:t>
            </w:r>
          </w:p>
        </w:tc>
        <w:tc>
          <w:tcPr>
            <w:tcW w:w="1729" w:type="dxa"/>
            <w:vAlign w:val="center"/>
          </w:tcPr>
          <w:p w14:paraId="75E3D09A" w14:textId="0624C9B0" w:rsidR="006D4CE9" w:rsidRDefault="007C5143" w:rsidP="009838A4">
            <w:r w:rsidRPr="007C5143">
              <w:t>entry_SYSCALL_64_after_hwframe</w:t>
            </w:r>
          </w:p>
        </w:tc>
        <w:tc>
          <w:tcPr>
            <w:tcW w:w="1730" w:type="dxa"/>
            <w:vAlign w:val="center"/>
          </w:tcPr>
          <w:p w14:paraId="3FC68CEC" w14:textId="60FFDBE7" w:rsidR="006D4CE9" w:rsidRDefault="007C5143" w:rsidP="009838A4">
            <w:r w:rsidRPr="007C5143">
              <w:t>perf_event_groups_first</w:t>
            </w:r>
          </w:p>
        </w:tc>
      </w:tr>
      <w:tr w:rsidR="006D4CE9" w14:paraId="046E5F80" w14:textId="77777777" w:rsidTr="001B0189">
        <w:tc>
          <w:tcPr>
            <w:tcW w:w="1555" w:type="dxa"/>
            <w:vMerge/>
            <w:shd w:val="clear" w:color="auto" w:fill="E7E6E6" w:themeFill="background2"/>
            <w:vAlign w:val="center"/>
          </w:tcPr>
          <w:p w14:paraId="3D14227A" w14:textId="77777777" w:rsidR="006D4CE9" w:rsidRPr="00863AA1" w:rsidRDefault="006D4CE9" w:rsidP="009838A4"/>
        </w:tc>
        <w:tc>
          <w:tcPr>
            <w:tcW w:w="1275" w:type="dxa"/>
            <w:vMerge/>
            <w:shd w:val="clear" w:color="auto" w:fill="E7E6E6" w:themeFill="background2"/>
            <w:vAlign w:val="center"/>
          </w:tcPr>
          <w:p w14:paraId="487B6B60" w14:textId="77777777" w:rsidR="006D4CE9" w:rsidRPr="003041FC" w:rsidRDefault="006D4CE9" w:rsidP="009838A4"/>
        </w:tc>
        <w:tc>
          <w:tcPr>
            <w:tcW w:w="1134" w:type="dxa"/>
            <w:vMerge/>
            <w:shd w:val="clear" w:color="auto" w:fill="E7E6E6" w:themeFill="background2"/>
            <w:vAlign w:val="center"/>
          </w:tcPr>
          <w:p w14:paraId="41D31F89" w14:textId="77777777" w:rsidR="006D4CE9" w:rsidRDefault="006D4CE9" w:rsidP="009838A4"/>
        </w:tc>
        <w:tc>
          <w:tcPr>
            <w:tcW w:w="993" w:type="dxa"/>
            <w:shd w:val="clear" w:color="auto" w:fill="E7E6E6" w:themeFill="background2"/>
            <w:vAlign w:val="center"/>
          </w:tcPr>
          <w:p w14:paraId="5B6DA68E" w14:textId="77777777" w:rsidR="006D4CE9" w:rsidRDefault="006D4CE9" w:rsidP="009838A4">
            <w:r>
              <w:rPr>
                <w:rFonts w:hint="eastAsia"/>
              </w:rPr>
              <w:t>A</w:t>
            </w:r>
            <w:r>
              <w:t>ttack</w:t>
            </w:r>
          </w:p>
        </w:tc>
        <w:tc>
          <w:tcPr>
            <w:tcW w:w="1729" w:type="dxa"/>
            <w:vAlign w:val="center"/>
          </w:tcPr>
          <w:p w14:paraId="189B82FC" w14:textId="2FA0CE07" w:rsidR="006D4CE9" w:rsidRDefault="007C5143" w:rsidP="009838A4">
            <w:r>
              <w:rPr>
                <w:rFonts w:hint="eastAsia"/>
              </w:rPr>
              <w:t>3</w:t>
            </w:r>
            <w:r>
              <w:t>32</w:t>
            </w:r>
          </w:p>
        </w:tc>
        <w:tc>
          <w:tcPr>
            <w:tcW w:w="1729" w:type="dxa"/>
            <w:vAlign w:val="center"/>
          </w:tcPr>
          <w:p w14:paraId="20FCB885" w14:textId="698E0624" w:rsidR="006D4CE9" w:rsidRDefault="007C5143" w:rsidP="009838A4">
            <w:r>
              <w:rPr>
                <w:rFonts w:hint="eastAsia"/>
              </w:rPr>
              <w:t>2</w:t>
            </w:r>
            <w:r>
              <w:t>73</w:t>
            </w:r>
          </w:p>
        </w:tc>
        <w:tc>
          <w:tcPr>
            <w:tcW w:w="1729" w:type="dxa"/>
            <w:vAlign w:val="center"/>
          </w:tcPr>
          <w:p w14:paraId="1A3F77EC" w14:textId="3AB1DDA4" w:rsidR="006D4CE9" w:rsidRDefault="007C5143" w:rsidP="009838A4">
            <w:r>
              <w:rPr>
                <w:rFonts w:hint="eastAsia"/>
              </w:rPr>
              <w:t>3</w:t>
            </w:r>
            <w:r>
              <w:t>35</w:t>
            </w:r>
          </w:p>
        </w:tc>
        <w:tc>
          <w:tcPr>
            <w:tcW w:w="1729" w:type="dxa"/>
            <w:vAlign w:val="center"/>
          </w:tcPr>
          <w:p w14:paraId="0FE855A8" w14:textId="330F22CF" w:rsidR="006D4CE9" w:rsidRDefault="007C5143" w:rsidP="009838A4">
            <w:r>
              <w:rPr>
                <w:rFonts w:hint="eastAsia"/>
              </w:rPr>
              <w:t>2</w:t>
            </w:r>
            <w:r>
              <w:t>23</w:t>
            </w:r>
          </w:p>
        </w:tc>
        <w:tc>
          <w:tcPr>
            <w:tcW w:w="1730" w:type="dxa"/>
            <w:vAlign w:val="center"/>
          </w:tcPr>
          <w:p w14:paraId="5F2AB4FE" w14:textId="220ED8A4" w:rsidR="006D4CE9" w:rsidRDefault="007C5143" w:rsidP="009838A4">
            <w:r>
              <w:rPr>
                <w:rFonts w:hint="eastAsia"/>
              </w:rPr>
              <w:t>2</w:t>
            </w:r>
            <w:r>
              <w:t>97</w:t>
            </w:r>
          </w:p>
        </w:tc>
      </w:tr>
      <w:tr w:rsidR="006D4CE9" w14:paraId="04CA6508" w14:textId="77777777" w:rsidTr="001B0189">
        <w:tc>
          <w:tcPr>
            <w:tcW w:w="1555" w:type="dxa"/>
            <w:vMerge/>
            <w:shd w:val="clear" w:color="auto" w:fill="E7E6E6" w:themeFill="background2"/>
            <w:vAlign w:val="center"/>
          </w:tcPr>
          <w:p w14:paraId="19526235" w14:textId="77777777" w:rsidR="006D4CE9" w:rsidRPr="00863AA1" w:rsidRDefault="006D4CE9" w:rsidP="009838A4"/>
        </w:tc>
        <w:tc>
          <w:tcPr>
            <w:tcW w:w="1275" w:type="dxa"/>
            <w:vMerge/>
            <w:shd w:val="clear" w:color="auto" w:fill="E7E6E6" w:themeFill="background2"/>
            <w:vAlign w:val="center"/>
          </w:tcPr>
          <w:p w14:paraId="088E4148" w14:textId="77777777" w:rsidR="006D4CE9" w:rsidRPr="003041FC" w:rsidRDefault="006D4CE9" w:rsidP="009838A4"/>
        </w:tc>
        <w:tc>
          <w:tcPr>
            <w:tcW w:w="1134" w:type="dxa"/>
            <w:vMerge/>
            <w:shd w:val="clear" w:color="auto" w:fill="E7E6E6" w:themeFill="background2"/>
            <w:vAlign w:val="center"/>
          </w:tcPr>
          <w:p w14:paraId="546B1935" w14:textId="77777777" w:rsidR="006D4CE9" w:rsidRDefault="006D4CE9" w:rsidP="009838A4"/>
        </w:tc>
        <w:tc>
          <w:tcPr>
            <w:tcW w:w="993" w:type="dxa"/>
            <w:shd w:val="clear" w:color="auto" w:fill="E7E6E6" w:themeFill="background2"/>
            <w:vAlign w:val="center"/>
          </w:tcPr>
          <w:p w14:paraId="2BB2ECFB" w14:textId="77777777" w:rsidR="006D4CE9" w:rsidRDefault="006D4CE9" w:rsidP="009838A4">
            <w:r>
              <w:rPr>
                <w:rFonts w:hint="eastAsia"/>
              </w:rPr>
              <w:t>N</w:t>
            </w:r>
            <w:r>
              <w:t>ormal</w:t>
            </w:r>
          </w:p>
        </w:tc>
        <w:tc>
          <w:tcPr>
            <w:tcW w:w="1729" w:type="dxa"/>
            <w:vAlign w:val="center"/>
          </w:tcPr>
          <w:p w14:paraId="0A3A3426" w14:textId="42064431" w:rsidR="006D4CE9" w:rsidRDefault="007C5143" w:rsidP="009838A4">
            <w:r>
              <w:rPr>
                <w:rFonts w:hint="eastAsia"/>
              </w:rPr>
              <w:t>2</w:t>
            </w:r>
            <w:r>
              <w:t>78</w:t>
            </w:r>
          </w:p>
        </w:tc>
        <w:tc>
          <w:tcPr>
            <w:tcW w:w="1729" w:type="dxa"/>
            <w:vAlign w:val="center"/>
          </w:tcPr>
          <w:p w14:paraId="75EF5CE9" w14:textId="700C7ED2" w:rsidR="006D4CE9" w:rsidRDefault="007C5143" w:rsidP="009838A4">
            <w:r>
              <w:rPr>
                <w:rFonts w:hint="eastAsia"/>
              </w:rPr>
              <w:t>3</w:t>
            </w:r>
            <w:r>
              <w:t>19</w:t>
            </w:r>
          </w:p>
        </w:tc>
        <w:tc>
          <w:tcPr>
            <w:tcW w:w="1729" w:type="dxa"/>
            <w:vAlign w:val="center"/>
          </w:tcPr>
          <w:p w14:paraId="7ACC3EF1" w14:textId="5C4AEC40" w:rsidR="006D4CE9" w:rsidRDefault="007C5143" w:rsidP="009838A4">
            <w:r>
              <w:rPr>
                <w:rFonts w:hint="eastAsia"/>
              </w:rPr>
              <w:t>2</w:t>
            </w:r>
            <w:r>
              <w:t>34</w:t>
            </w:r>
          </w:p>
        </w:tc>
        <w:tc>
          <w:tcPr>
            <w:tcW w:w="1729" w:type="dxa"/>
            <w:vAlign w:val="center"/>
          </w:tcPr>
          <w:p w14:paraId="08979DC3" w14:textId="42B29E2F" w:rsidR="006D4CE9" w:rsidRDefault="007C5143" w:rsidP="009838A4">
            <w:r>
              <w:rPr>
                <w:rFonts w:hint="eastAsia"/>
              </w:rPr>
              <w:t>2</w:t>
            </w:r>
            <w:r>
              <w:t>98</w:t>
            </w:r>
          </w:p>
        </w:tc>
        <w:tc>
          <w:tcPr>
            <w:tcW w:w="1730" w:type="dxa"/>
            <w:vAlign w:val="center"/>
          </w:tcPr>
          <w:p w14:paraId="3B8BFF35" w14:textId="47683AE8" w:rsidR="006D4CE9" w:rsidRDefault="007C5143" w:rsidP="009838A4">
            <w:r>
              <w:rPr>
                <w:rFonts w:hint="eastAsia"/>
              </w:rPr>
              <w:t>2</w:t>
            </w:r>
            <w:r>
              <w:t>19</w:t>
            </w:r>
          </w:p>
        </w:tc>
      </w:tr>
      <w:tr w:rsidR="006D4CE9" w14:paraId="792628EF" w14:textId="77777777" w:rsidTr="001B0189">
        <w:tc>
          <w:tcPr>
            <w:tcW w:w="1555" w:type="dxa"/>
            <w:vMerge/>
            <w:shd w:val="clear" w:color="auto" w:fill="E7E6E6" w:themeFill="background2"/>
            <w:vAlign w:val="center"/>
          </w:tcPr>
          <w:p w14:paraId="6392900A" w14:textId="77777777" w:rsidR="006D4CE9" w:rsidRPr="00863AA1" w:rsidRDefault="006D4CE9" w:rsidP="009838A4"/>
        </w:tc>
        <w:tc>
          <w:tcPr>
            <w:tcW w:w="1275" w:type="dxa"/>
            <w:vMerge w:val="restart"/>
            <w:shd w:val="clear" w:color="auto" w:fill="E7E6E6" w:themeFill="background2"/>
            <w:vAlign w:val="center"/>
          </w:tcPr>
          <w:p w14:paraId="08ACA8F3"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62DA3988" w14:textId="77777777" w:rsidR="006D4CE9" w:rsidRDefault="006D4CE9" w:rsidP="009838A4">
            <w:r>
              <w:rPr>
                <w:rFonts w:hint="eastAsia"/>
              </w:rPr>
              <w:t>C</w:t>
            </w:r>
            <w:r>
              <w:t>ommon</w:t>
            </w:r>
          </w:p>
        </w:tc>
        <w:tc>
          <w:tcPr>
            <w:tcW w:w="993" w:type="dxa"/>
            <w:shd w:val="clear" w:color="auto" w:fill="E7E6E6" w:themeFill="background2"/>
            <w:vAlign w:val="center"/>
          </w:tcPr>
          <w:p w14:paraId="68DE0CA4" w14:textId="77777777" w:rsidR="006D4CE9" w:rsidRDefault="006D4CE9" w:rsidP="009838A4">
            <w:r>
              <w:rPr>
                <w:rFonts w:hint="eastAsia"/>
              </w:rPr>
              <w:t>F</w:t>
            </w:r>
            <w:r>
              <w:t>eature Name</w:t>
            </w:r>
          </w:p>
        </w:tc>
        <w:tc>
          <w:tcPr>
            <w:tcW w:w="1729" w:type="dxa"/>
            <w:vAlign w:val="center"/>
          </w:tcPr>
          <w:p w14:paraId="2997E18C" w14:textId="56867549" w:rsidR="006D4CE9" w:rsidRDefault="00A82BD2" w:rsidP="009838A4">
            <w:r w:rsidRPr="00A82BD2">
              <w:t>psi_group_change</w:t>
            </w:r>
          </w:p>
        </w:tc>
        <w:tc>
          <w:tcPr>
            <w:tcW w:w="1729" w:type="dxa"/>
            <w:vAlign w:val="center"/>
          </w:tcPr>
          <w:p w14:paraId="42B475E6" w14:textId="2D81AD0C" w:rsidR="006D4CE9" w:rsidRDefault="00A82BD2" w:rsidP="009838A4">
            <w:r w:rsidRPr="00A82BD2">
              <w:t>merge_sched_in</w:t>
            </w:r>
          </w:p>
        </w:tc>
        <w:tc>
          <w:tcPr>
            <w:tcW w:w="1729" w:type="dxa"/>
            <w:vAlign w:val="center"/>
          </w:tcPr>
          <w:p w14:paraId="201BE1AE" w14:textId="3682BF6B" w:rsidR="006D4CE9" w:rsidRDefault="00A82BD2" w:rsidP="009838A4">
            <w:r w:rsidRPr="00A82BD2">
              <w:t>event_sched_in</w:t>
            </w:r>
          </w:p>
        </w:tc>
        <w:tc>
          <w:tcPr>
            <w:tcW w:w="1729" w:type="dxa"/>
            <w:vAlign w:val="center"/>
          </w:tcPr>
          <w:p w14:paraId="68ADA3FB" w14:textId="1F78C44E" w:rsidR="006D4CE9" w:rsidRDefault="00A82BD2" w:rsidP="009838A4">
            <w:r w:rsidRPr="00A82BD2">
              <w:t>native_sched_clock</w:t>
            </w:r>
          </w:p>
        </w:tc>
        <w:tc>
          <w:tcPr>
            <w:tcW w:w="1730" w:type="dxa"/>
            <w:vAlign w:val="center"/>
          </w:tcPr>
          <w:p w14:paraId="6878B0DE" w14:textId="2D5C6E2A" w:rsidR="006D4CE9" w:rsidRDefault="00A82BD2" w:rsidP="009838A4">
            <w:r w:rsidRPr="00A82BD2">
              <w:t>perf_event_update_userpage</w:t>
            </w:r>
          </w:p>
        </w:tc>
      </w:tr>
      <w:tr w:rsidR="006D4CE9" w14:paraId="48628412" w14:textId="77777777" w:rsidTr="001B0189">
        <w:tc>
          <w:tcPr>
            <w:tcW w:w="1555" w:type="dxa"/>
            <w:vMerge/>
            <w:shd w:val="clear" w:color="auto" w:fill="E7E6E6" w:themeFill="background2"/>
            <w:vAlign w:val="center"/>
          </w:tcPr>
          <w:p w14:paraId="47FD556E" w14:textId="77777777" w:rsidR="006D4CE9" w:rsidRPr="00863AA1" w:rsidRDefault="006D4CE9" w:rsidP="009838A4"/>
        </w:tc>
        <w:tc>
          <w:tcPr>
            <w:tcW w:w="1275" w:type="dxa"/>
            <w:vMerge/>
            <w:shd w:val="clear" w:color="auto" w:fill="E7E6E6" w:themeFill="background2"/>
            <w:vAlign w:val="center"/>
          </w:tcPr>
          <w:p w14:paraId="5CC3397F" w14:textId="77777777" w:rsidR="006D4CE9" w:rsidRDefault="006D4CE9" w:rsidP="009838A4"/>
        </w:tc>
        <w:tc>
          <w:tcPr>
            <w:tcW w:w="1134" w:type="dxa"/>
            <w:vMerge/>
            <w:shd w:val="clear" w:color="auto" w:fill="E7E6E6" w:themeFill="background2"/>
            <w:vAlign w:val="center"/>
          </w:tcPr>
          <w:p w14:paraId="4881A37D" w14:textId="77777777" w:rsidR="006D4CE9" w:rsidRDefault="006D4CE9" w:rsidP="009838A4"/>
        </w:tc>
        <w:tc>
          <w:tcPr>
            <w:tcW w:w="993" w:type="dxa"/>
            <w:shd w:val="clear" w:color="auto" w:fill="E7E6E6" w:themeFill="background2"/>
            <w:vAlign w:val="center"/>
          </w:tcPr>
          <w:p w14:paraId="3069D0E5" w14:textId="77777777" w:rsidR="006D4CE9" w:rsidRDefault="006D4CE9" w:rsidP="009838A4">
            <w:r>
              <w:rPr>
                <w:rFonts w:hint="eastAsia"/>
              </w:rPr>
              <w:t>A</w:t>
            </w:r>
            <w:r>
              <w:t>ttack</w:t>
            </w:r>
          </w:p>
        </w:tc>
        <w:tc>
          <w:tcPr>
            <w:tcW w:w="1729" w:type="dxa"/>
            <w:vAlign w:val="center"/>
          </w:tcPr>
          <w:p w14:paraId="667FBCE7" w14:textId="157C9F94" w:rsidR="006D4CE9" w:rsidRDefault="00A82BD2" w:rsidP="009838A4">
            <w:r>
              <w:rPr>
                <w:rFonts w:hint="eastAsia"/>
              </w:rPr>
              <w:t>3</w:t>
            </w:r>
            <w:r>
              <w:t>64</w:t>
            </w:r>
          </w:p>
        </w:tc>
        <w:tc>
          <w:tcPr>
            <w:tcW w:w="1729" w:type="dxa"/>
            <w:vAlign w:val="center"/>
          </w:tcPr>
          <w:p w14:paraId="4D7ED058" w14:textId="2FACF6FB" w:rsidR="006D4CE9" w:rsidRDefault="00A82BD2" w:rsidP="009838A4">
            <w:r>
              <w:rPr>
                <w:rFonts w:hint="eastAsia"/>
              </w:rPr>
              <w:t>3</w:t>
            </w:r>
            <w:r>
              <w:t>18</w:t>
            </w:r>
          </w:p>
        </w:tc>
        <w:tc>
          <w:tcPr>
            <w:tcW w:w="1729" w:type="dxa"/>
            <w:vAlign w:val="center"/>
          </w:tcPr>
          <w:p w14:paraId="150BA56D" w14:textId="1CDA5D8F" w:rsidR="006D4CE9" w:rsidRDefault="00A82BD2" w:rsidP="009838A4">
            <w:r>
              <w:rPr>
                <w:rFonts w:hint="eastAsia"/>
              </w:rPr>
              <w:t>3</w:t>
            </w:r>
            <w:r>
              <w:t>18</w:t>
            </w:r>
          </w:p>
        </w:tc>
        <w:tc>
          <w:tcPr>
            <w:tcW w:w="1729" w:type="dxa"/>
            <w:vAlign w:val="center"/>
          </w:tcPr>
          <w:p w14:paraId="7AD5F7D3" w14:textId="104D7B5B" w:rsidR="006D4CE9" w:rsidRDefault="00A82BD2" w:rsidP="009838A4">
            <w:r>
              <w:rPr>
                <w:rFonts w:hint="eastAsia"/>
              </w:rPr>
              <w:t>1</w:t>
            </w:r>
            <w:r>
              <w:t>82</w:t>
            </w:r>
          </w:p>
        </w:tc>
        <w:tc>
          <w:tcPr>
            <w:tcW w:w="1730" w:type="dxa"/>
            <w:vAlign w:val="center"/>
          </w:tcPr>
          <w:p w14:paraId="7D914073" w14:textId="66D0F393" w:rsidR="006D4CE9" w:rsidRDefault="00A82BD2" w:rsidP="009838A4">
            <w:r>
              <w:rPr>
                <w:rFonts w:hint="eastAsia"/>
              </w:rPr>
              <w:t>1</w:t>
            </w:r>
            <w:r>
              <w:t>58</w:t>
            </w:r>
          </w:p>
        </w:tc>
      </w:tr>
      <w:tr w:rsidR="006D4CE9" w14:paraId="4044BEED" w14:textId="77777777" w:rsidTr="001B0189">
        <w:tc>
          <w:tcPr>
            <w:tcW w:w="1555" w:type="dxa"/>
            <w:vMerge/>
            <w:shd w:val="clear" w:color="auto" w:fill="E7E6E6" w:themeFill="background2"/>
            <w:vAlign w:val="center"/>
          </w:tcPr>
          <w:p w14:paraId="06718FF8" w14:textId="77777777" w:rsidR="006D4CE9" w:rsidRPr="00863AA1" w:rsidRDefault="006D4CE9" w:rsidP="009838A4"/>
        </w:tc>
        <w:tc>
          <w:tcPr>
            <w:tcW w:w="1275" w:type="dxa"/>
            <w:vMerge/>
            <w:shd w:val="clear" w:color="auto" w:fill="E7E6E6" w:themeFill="background2"/>
            <w:vAlign w:val="center"/>
          </w:tcPr>
          <w:p w14:paraId="4DACC003" w14:textId="77777777" w:rsidR="006D4CE9" w:rsidRDefault="006D4CE9" w:rsidP="009838A4"/>
        </w:tc>
        <w:tc>
          <w:tcPr>
            <w:tcW w:w="1134" w:type="dxa"/>
            <w:vMerge/>
            <w:shd w:val="clear" w:color="auto" w:fill="E7E6E6" w:themeFill="background2"/>
            <w:vAlign w:val="center"/>
          </w:tcPr>
          <w:p w14:paraId="774EFF4A" w14:textId="77777777" w:rsidR="006D4CE9" w:rsidRDefault="006D4CE9" w:rsidP="009838A4"/>
        </w:tc>
        <w:tc>
          <w:tcPr>
            <w:tcW w:w="993" w:type="dxa"/>
            <w:shd w:val="clear" w:color="auto" w:fill="E7E6E6" w:themeFill="background2"/>
            <w:vAlign w:val="center"/>
          </w:tcPr>
          <w:p w14:paraId="2CA4AFAC" w14:textId="77777777" w:rsidR="006D4CE9" w:rsidRDefault="006D4CE9" w:rsidP="009838A4">
            <w:r>
              <w:rPr>
                <w:rFonts w:hint="eastAsia"/>
              </w:rPr>
              <w:t>N</w:t>
            </w:r>
            <w:r>
              <w:t>ormal</w:t>
            </w:r>
          </w:p>
        </w:tc>
        <w:tc>
          <w:tcPr>
            <w:tcW w:w="1729" w:type="dxa"/>
            <w:vAlign w:val="center"/>
          </w:tcPr>
          <w:p w14:paraId="44F421A4" w14:textId="0FECA4A0" w:rsidR="006D4CE9" w:rsidRDefault="00A82BD2" w:rsidP="009838A4">
            <w:r>
              <w:rPr>
                <w:rFonts w:hint="eastAsia"/>
              </w:rPr>
              <w:t>3</w:t>
            </w:r>
            <w:r>
              <w:t>52</w:t>
            </w:r>
          </w:p>
        </w:tc>
        <w:tc>
          <w:tcPr>
            <w:tcW w:w="1729" w:type="dxa"/>
            <w:vAlign w:val="center"/>
          </w:tcPr>
          <w:p w14:paraId="64BB6758" w14:textId="733E93D9" w:rsidR="006D4CE9" w:rsidRDefault="00A82BD2" w:rsidP="009838A4">
            <w:r>
              <w:rPr>
                <w:rFonts w:hint="eastAsia"/>
              </w:rPr>
              <w:t>3</w:t>
            </w:r>
            <w:r>
              <w:t>42</w:t>
            </w:r>
          </w:p>
        </w:tc>
        <w:tc>
          <w:tcPr>
            <w:tcW w:w="1729" w:type="dxa"/>
            <w:vAlign w:val="center"/>
          </w:tcPr>
          <w:p w14:paraId="047881D9" w14:textId="4740AA65" w:rsidR="006D4CE9" w:rsidRDefault="00A82BD2" w:rsidP="009838A4">
            <w:r>
              <w:rPr>
                <w:rFonts w:hint="eastAsia"/>
              </w:rPr>
              <w:t>3</w:t>
            </w:r>
            <w:r>
              <w:t>39</w:t>
            </w:r>
          </w:p>
        </w:tc>
        <w:tc>
          <w:tcPr>
            <w:tcW w:w="1729" w:type="dxa"/>
            <w:vAlign w:val="center"/>
          </w:tcPr>
          <w:p w14:paraId="1E1A245F" w14:textId="30BD3A2C" w:rsidR="006D4CE9" w:rsidRDefault="00A82BD2" w:rsidP="009838A4">
            <w:r>
              <w:rPr>
                <w:rFonts w:hint="eastAsia"/>
              </w:rPr>
              <w:t>2</w:t>
            </w:r>
            <w:r>
              <w:t>35</w:t>
            </w:r>
          </w:p>
        </w:tc>
        <w:tc>
          <w:tcPr>
            <w:tcW w:w="1730" w:type="dxa"/>
            <w:vAlign w:val="center"/>
          </w:tcPr>
          <w:p w14:paraId="6BF20F60" w14:textId="4190B5EA" w:rsidR="006D4CE9" w:rsidRDefault="00A82BD2" w:rsidP="009838A4">
            <w:r>
              <w:rPr>
                <w:rFonts w:hint="eastAsia"/>
              </w:rPr>
              <w:t>2</w:t>
            </w:r>
            <w:r>
              <w:t>49</w:t>
            </w:r>
          </w:p>
        </w:tc>
      </w:tr>
      <w:tr w:rsidR="006D4CE9" w14:paraId="7554F654" w14:textId="77777777" w:rsidTr="001B0189">
        <w:tc>
          <w:tcPr>
            <w:tcW w:w="1555" w:type="dxa"/>
            <w:vMerge/>
            <w:shd w:val="clear" w:color="auto" w:fill="E7E6E6" w:themeFill="background2"/>
            <w:vAlign w:val="center"/>
          </w:tcPr>
          <w:p w14:paraId="285D570D" w14:textId="77777777" w:rsidR="006D4CE9" w:rsidRPr="00863AA1" w:rsidRDefault="006D4CE9" w:rsidP="009838A4"/>
        </w:tc>
        <w:tc>
          <w:tcPr>
            <w:tcW w:w="1275" w:type="dxa"/>
            <w:vMerge/>
            <w:shd w:val="clear" w:color="auto" w:fill="E7E6E6" w:themeFill="background2"/>
            <w:vAlign w:val="center"/>
          </w:tcPr>
          <w:p w14:paraId="1FE1561B" w14:textId="77777777" w:rsidR="006D4CE9" w:rsidRDefault="006D4CE9" w:rsidP="009838A4"/>
        </w:tc>
        <w:tc>
          <w:tcPr>
            <w:tcW w:w="1134" w:type="dxa"/>
            <w:vMerge w:val="restart"/>
            <w:shd w:val="clear" w:color="auto" w:fill="E7E6E6" w:themeFill="background2"/>
            <w:vAlign w:val="center"/>
          </w:tcPr>
          <w:p w14:paraId="22B10F1F" w14:textId="77777777" w:rsidR="006D4CE9" w:rsidRDefault="006D4CE9" w:rsidP="009838A4">
            <w:r>
              <w:rPr>
                <w:rFonts w:hint="eastAsia"/>
              </w:rPr>
              <w:t>E</w:t>
            </w:r>
            <w:r>
              <w:t>xclusive</w:t>
            </w:r>
          </w:p>
        </w:tc>
        <w:tc>
          <w:tcPr>
            <w:tcW w:w="993" w:type="dxa"/>
            <w:shd w:val="clear" w:color="auto" w:fill="E7E6E6" w:themeFill="background2"/>
            <w:vAlign w:val="center"/>
          </w:tcPr>
          <w:p w14:paraId="7D9DCC69" w14:textId="77777777" w:rsidR="006D4CE9" w:rsidRDefault="006D4CE9" w:rsidP="009838A4">
            <w:r>
              <w:rPr>
                <w:rFonts w:hint="eastAsia"/>
              </w:rPr>
              <w:t>F</w:t>
            </w:r>
            <w:r>
              <w:t>eature Name</w:t>
            </w:r>
          </w:p>
        </w:tc>
        <w:tc>
          <w:tcPr>
            <w:tcW w:w="1729" w:type="dxa"/>
            <w:vAlign w:val="center"/>
          </w:tcPr>
          <w:p w14:paraId="29B7C22B" w14:textId="136C2E7C" w:rsidR="006D4CE9" w:rsidRDefault="00FF10D8" w:rsidP="009838A4">
            <w:r w:rsidRPr="00FF10D8">
              <w:t>__cgroup_bpf_run_filter_skb</w:t>
            </w:r>
          </w:p>
        </w:tc>
        <w:tc>
          <w:tcPr>
            <w:tcW w:w="1729" w:type="dxa"/>
            <w:vAlign w:val="center"/>
          </w:tcPr>
          <w:p w14:paraId="09A0C65D" w14:textId="4F1B9CA5" w:rsidR="006D4CE9" w:rsidRDefault="00FF10D8" w:rsidP="009838A4">
            <w:r w:rsidRPr="00FF10D8">
              <w:t>__dev_queue_xmit</w:t>
            </w:r>
          </w:p>
        </w:tc>
        <w:tc>
          <w:tcPr>
            <w:tcW w:w="1729" w:type="dxa"/>
            <w:vAlign w:val="center"/>
          </w:tcPr>
          <w:p w14:paraId="77E68FFC" w14:textId="2F97832E" w:rsidR="006D4CE9" w:rsidRDefault="00FF10D8" w:rsidP="009838A4">
            <w:r w:rsidRPr="00FF10D8">
              <w:t>do_poll.constprop.0</w:t>
            </w:r>
          </w:p>
        </w:tc>
        <w:tc>
          <w:tcPr>
            <w:tcW w:w="1729" w:type="dxa"/>
            <w:vAlign w:val="center"/>
          </w:tcPr>
          <w:p w14:paraId="632EAB35" w14:textId="208E2B9B" w:rsidR="006D4CE9" w:rsidRDefault="00FF10D8" w:rsidP="009838A4">
            <w:r w:rsidRPr="00FF10D8">
              <w:t>__ip_queue_xmit</w:t>
            </w:r>
          </w:p>
        </w:tc>
        <w:tc>
          <w:tcPr>
            <w:tcW w:w="1730" w:type="dxa"/>
            <w:vAlign w:val="center"/>
          </w:tcPr>
          <w:p w14:paraId="106B096B" w14:textId="094E09BE" w:rsidR="006D4CE9" w:rsidRDefault="00FF10D8" w:rsidP="009838A4">
            <w:r w:rsidRPr="00FF10D8">
              <w:t>timerqueue_add</w:t>
            </w:r>
          </w:p>
        </w:tc>
      </w:tr>
      <w:tr w:rsidR="006D4CE9" w14:paraId="7D883782" w14:textId="77777777" w:rsidTr="001B0189">
        <w:tc>
          <w:tcPr>
            <w:tcW w:w="1555" w:type="dxa"/>
            <w:vMerge/>
            <w:shd w:val="clear" w:color="auto" w:fill="E7E6E6" w:themeFill="background2"/>
            <w:vAlign w:val="center"/>
          </w:tcPr>
          <w:p w14:paraId="577AF804" w14:textId="77777777" w:rsidR="006D4CE9" w:rsidRPr="00863AA1" w:rsidRDefault="006D4CE9" w:rsidP="009838A4"/>
        </w:tc>
        <w:tc>
          <w:tcPr>
            <w:tcW w:w="1275" w:type="dxa"/>
            <w:vMerge/>
            <w:shd w:val="clear" w:color="auto" w:fill="E7E6E6" w:themeFill="background2"/>
            <w:vAlign w:val="center"/>
          </w:tcPr>
          <w:p w14:paraId="238982E7" w14:textId="77777777" w:rsidR="006D4CE9" w:rsidRPr="003041FC" w:rsidRDefault="006D4CE9" w:rsidP="009838A4"/>
        </w:tc>
        <w:tc>
          <w:tcPr>
            <w:tcW w:w="1134" w:type="dxa"/>
            <w:vMerge/>
            <w:shd w:val="clear" w:color="auto" w:fill="E7E6E6" w:themeFill="background2"/>
            <w:vAlign w:val="center"/>
          </w:tcPr>
          <w:p w14:paraId="6D6F9C66" w14:textId="77777777" w:rsidR="006D4CE9" w:rsidRDefault="006D4CE9" w:rsidP="009838A4"/>
        </w:tc>
        <w:tc>
          <w:tcPr>
            <w:tcW w:w="993" w:type="dxa"/>
            <w:shd w:val="clear" w:color="auto" w:fill="E7E6E6" w:themeFill="background2"/>
            <w:vAlign w:val="center"/>
          </w:tcPr>
          <w:p w14:paraId="6DCFF601" w14:textId="77777777" w:rsidR="006D4CE9" w:rsidRDefault="006D4CE9" w:rsidP="009838A4">
            <w:r>
              <w:rPr>
                <w:rFonts w:hint="eastAsia"/>
              </w:rPr>
              <w:t>A</w:t>
            </w:r>
            <w:r>
              <w:t>ttack</w:t>
            </w:r>
          </w:p>
        </w:tc>
        <w:tc>
          <w:tcPr>
            <w:tcW w:w="1729" w:type="dxa"/>
            <w:vAlign w:val="center"/>
          </w:tcPr>
          <w:p w14:paraId="5E1D756E" w14:textId="5C2C5B57" w:rsidR="006D4CE9" w:rsidRDefault="00FF10D8" w:rsidP="009838A4">
            <w:r>
              <w:rPr>
                <w:rFonts w:hint="eastAsia"/>
              </w:rPr>
              <w:t>1</w:t>
            </w:r>
            <w:r>
              <w:t>67</w:t>
            </w:r>
          </w:p>
        </w:tc>
        <w:tc>
          <w:tcPr>
            <w:tcW w:w="1729" w:type="dxa"/>
            <w:vAlign w:val="center"/>
          </w:tcPr>
          <w:p w14:paraId="2B2EDA8C" w14:textId="202EAAC1" w:rsidR="006D4CE9" w:rsidRDefault="00FF10D8" w:rsidP="009838A4">
            <w:r>
              <w:rPr>
                <w:rFonts w:hint="eastAsia"/>
              </w:rPr>
              <w:t>1</w:t>
            </w:r>
            <w:r>
              <w:t>59</w:t>
            </w:r>
          </w:p>
        </w:tc>
        <w:tc>
          <w:tcPr>
            <w:tcW w:w="1729" w:type="dxa"/>
            <w:vAlign w:val="center"/>
          </w:tcPr>
          <w:p w14:paraId="3F8301AE" w14:textId="4A40AEBA" w:rsidR="006D4CE9" w:rsidRDefault="00FF10D8" w:rsidP="009838A4">
            <w:r>
              <w:rPr>
                <w:rFonts w:hint="eastAsia"/>
              </w:rPr>
              <w:t>1</w:t>
            </w:r>
            <w:r>
              <w:t>60</w:t>
            </w:r>
          </w:p>
        </w:tc>
        <w:tc>
          <w:tcPr>
            <w:tcW w:w="1729" w:type="dxa"/>
            <w:vAlign w:val="center"/>
          </w:tcPr>
          <w:p w14:paraId="1FE43B5E" w14:textId="68123DB0" w:rsidR="006D4CE9" w:rsidRDefault="00FF10D8" w:rsidP="009838A4">
            <w:r>
              <w:rPr>
                <w:rFonts w:hint="eastAsia"/>
              </w:rPr>
              <w:t>8</w:t>
            </w:r>
            <w:r>
              <w:t>2</w:t>
            </w:r>
          </w:p>
        </w:tc>
        <w:tc>
          <w:tcPr>
            <w:tcW w:w="1730" w:type="dxa"/>
            <w:vAlign w:val="center"/>
          </w:tcPr>
          <w:p w14:paraId="11C63FBF" w14:textId="35C3C17A" w:rsidR="006D4CE9" w:rsidRDefault="00FF10D8" w:rsidP="009838A4">
            <w:r>
              <w:rPr>
                <w:rFonts w:hint="eastAsia"/>
              </w:rPr>
              <w:t>7</w:t>
            </w:r>
            <w:r>
              <w:t>8</w:t>
            </w:r>
          </w:p>
        </w:tc>
      </w:tr>
      <w:tr w:rsidR="006D4CE9" w14:paraId="42B48CE6" w14:textId="77777777" w:rsidTr="001B0189">
        <w:tc>
          <w:tcPr>
            <w:tcW w:w="1555" w:type="dxa"/>
            <w:vMerge/>
            <w:shd w:val="clear" w:color="auto" w:fill="E7E6E6" w:themeFill="background2"/>
            <w:vAlign w:val="center"/>
          </w:tcPr>
          <w:p w14:paraId="6DC66E1C" w14:textId="77777777" w:rsidR="006D4CE9" w:rsidRPr="00863AA1" w:rsidRDefault="006D4CE9" w:rsidP="009838A4"/>
        </w:tc>
        <w:tc>
          <w:tcPr>
            <w:tcW w:w="1275" w:type="dxa"/>
            <w:vMerge/>
            <w:shd w:val="clear" w:color="auto" w:fill="E7E6E6" w:themeFill="background2"/>
            <w:vAlign w:val="center"/>
          </w:tcPr>
          <w:p w14:paraId="707B19FC" w14:textId="77777777" w:rsidR="006D4CE9" w:rsidRPr="003041FC" w:rsidRDefault="006D4CE9" w:rsidP="009838A4"/>
        </w:tc>
        <w:tc>
          <w:tcPr>
            <w:tcW w:w="1134" w:type="dxa"/>
            <w:vMerge/>
            <w:shd w:val="clear" w:color="auto" w:fill="E7E6E6" w:themeFill="background2"/>
            <w:vAlign w:val="center"/>
          </w:tcPr>
          <w:p w14:paraId="3DA0D574" w14:textId="77777777" w:rsidR="006D4CE9" w:rsidRDefault="006D4CE9" w:rsidP="009838A4"/>
        </w:tc>
        <w:tc>
          <w:tcPr>
            <w:tcW w:w="993" w:type="dxa"/>
            <w:shd w:val="clear" w:color="auto" w:fill="E7E6E6" w:themeFill="background2"/>
            <w:vAlign w:val="center"/>
          </w:tcPr>
          <w:p w14:paraId="5E299530" w14:textId="77777777" w:rsidR="006D4CE9" w:rsidRDefault="006D4CE9" w:rsidP="009838A4">
            <w:r>
              <w:rPr>
                <w:rFonts w:hint="eastAsia"/>
              </w:rPr>
              <w:t>N</w:t>
            </w:r>
            <w:r>
              <w:t>ormal</w:t>
            </w:r>
          </w:p>
        </w:tc>
        <w:tc>
          <w:tcPr>
            <w:tcW w:w="1729" w:type="dxa"/>
            <w:vAlign w:val="center"/>
          </w:tcPr>
          <w:p w14:paraId="7C4D284D" w14:textId="47AF5B99" w:rsidR="006D4CE9" w:rsidRDefault="00FF10D8" w:rsidP="009838A4">
            <w:r>
              <w:rPr>
                <w:rFonts w:hint="eastAsia"/>
              </w:rPr>
              <w:t>1</w:t>
            </w:r>
            <w:r>
              <w:t>67</w:t>
            </w:r>
          </w:p>
        </w:tc>
        <w:tc>
          <w:tcPr>
            <w:tcW w:w="1729" w:type="dxa"/>
            <w:vAlign w:val="center"/>
          </w:tcPr>
          <w:p w14:paraId="37101852" w14:textId="2C6B3C5F" w:rsidR="006D4CE9" w:rsidRDefault="00FF10D8" w:rsidP="009838A4">
            <w:r>
              <w:rPr>
                <w:rFonts w:hint="eastAsia"/>
              </w:rPr>
              <w:t>1</w:t>
            </w:r>
            <w:r>
              <w:t>59</w:t>
            </w:r>
          </w:p>
        </w:tc>
        <w:tc>
          <w:tcPr>
            <w:tcW w:w="1729" w:type="dxa"/>
            <w:vAlign w:val="center"/>
          </w:tcPr>
          <w:p w14:paraId="7F81CF7C" w14:textId="02C49810" w:rsidR="006D4CE9" w:rsidRDefault="00FF10D8" w:rsidP="009838A4">
            <w:r>
              <w:rPr>
                <w:rFonts w:hint="eastAsia"/>
              </w:rPr>
              <w:t>1</w:t>
            </w:r>
            <w:r>
              <w:t>60</w:t>
            </w:r>
          </w:p>
        </w:tc>
        <w:tc>
          <w:tcPr>
            <w:tcW w:w="1729" w:type="dxa"/>
            <w:vAlign w:val="center"/>
          </w:tcPr>
          <w:p w14:paraId="3201D61D" w14:textId="7E435B0B" w:rsidR="006D4CE9" w:rsidRDefault="00FF10D8" w:rsidP="009838A4">
            <w:r>
              <w:rPr>
                <w:rFonts w:hint="eastAsia"/>
              </w:rPr>
              <w:t>8</w:t>
            </w:r>
            <w:r>
              <w:t>2</w:t>
            </w:r>
          </w:p>
        </w:tc>
        <w:tc>
          <w:tcPr>
            <w:tcW w:w="1730" w:type="dxa"/>
            <w:vAlign w:val="center"/>
          </w:tcPr>
          <w:p w14:paraId="0B7FD900" w14:textId="4EC64344" w:rsidR="006D4CE9" w:rsidRDefault="00FF10D8" w:rsidP="009838A4">
            <w:r>
              <w:rPr>
                <w:rFonts w:hint="eastAsia"/>
              </w:rPr>
              <w:t>7</w:t>
            </w:r>
            <w:r>
              <w:t>8</w:t>
            </w:r>
          </w:p>
        </w:tc>
      </w:tr>
      <w:tr w:rsidR="006D4CE9" w14:paraId="64216DC1" w14:textId="77777777" w:rsidTr="001B0189">
        <w:tc>
          <w:tcPr>
            <w:tcW w:w="1555" w:type="dxa"/>
            <w:vMerge/>
            <w:shd w:val="clear" w:color="auto" w:fill="E7E6E6" w:themeFill="background2"/>
            <w:vAlign w:val="center"/>
          </w:tcPr>
          <w:p w14:paraId="238E1A5D" w14:textId="77777777" w:rsidR="006D4CE9" w:rsidRPr="00863AA1" w:rsidRDefault="006D4CE9" w:rsidP="009838A4"/>
        </w:tc>
        <w:tc>
          <w:tcPr>
            <w:tcW w:w="1275" w:type="dxa"/>
            <w:vMerge/>
            <w:shd w:val="clear" w:color="auto" w:fill="E7E6E6" w:themeFill="background2"/>
            <w:vAlign w:val="center"/>
          </w:tcPr>
          <w:p w14:paraId="1D962E37" w14:textId="77777777" w:rsidR="006D4CE9" w:rsidRPr="003041FC" w:rsidRDefault="006D4CE9" w:rsidP="009838A4"/>
        </w:tc>
        <w:tc>
          <w:tcPr>
            <w:tcW w:w="1134" w:type="dxa"/>
            <w:vMerge w:val="restart"/>
            <w:shd w:val="clear" w:color="auto" w:fill="E7E6E6" w:themeFill="background2"/>
            <w:vAlign w:val="center"/>
          </w:tcPr>
          <w:p w14:paraId="2577B1F3" w14:textId="77777777" w:rsidR="006D4CE9" w:rsidRDefault="006D4CE9" w:rsidP="009838A4">
            <w:r>
              <w:rPr>
                <w:rFonts w:hint="eastAsia"/>
              </w:rPr>
              <w:t>A</w:t>
            </w:r>
            <w:r>
              <w:t>ll</w:t>
            </w:r>
          </w:p>
        </w:tc>
        <w:tc>
          <w:tcPr>
            <w:tcW w:w="993" w:type="dxa"/>
            <w:shd w:val="clear" w:color="auto" w:fill="E7E6E6" w:themeFill="background2"/>
            <w:vAlign w:val="center"/>
          </w:tcPr>
          <w:p w14:paraId="7BF27311" w14:textId="77777777" w:rsidR="006D4CE9" w:rsidRDefault="006D4CE9" w:rsidP="009838A4">
            <w:r>
              <w:rPr>
                <w:rFonts w:hint="eastAsia"/>
              </w:rPr>
              <w:t>F</w:t>
            </w:r>
            <w:r>
              <w:t>eature Name</w:t>
            </w:r>
          </w:p>
        </w:tc>
        <w:tc>
          <w:tcPr>
            <w:tcW w:w="1729" w:type="dxa"/>
            <w:vAlign w:val="center"/>
          </w:tcPr>
          <w:p w14:paraId="1F35516F" w14:textId="41F4457F" w:rsidR="006D4CE9" w:rsidRDefault="00FF10D8" w:rsidP="009838A4">
            <w:r w:rsidRPr="00FF10D8">
              <w:t>psi_group_change</w:t>
            </w:r>
          </w:p>
        </w:tc>
        <w:tc>
          <w:tcPr>
            <w:tcW w:w="1729" w:type="dxa"/>
            <w:vAlign w:val="center"/>
          </w:tcPr>
          <w:p w14:paraId="5B81C559" w14:textId="5982EAF2" w:rsidR="006D4CE9" w:rsidRDefault="00FF10D8" w:rsidP="009838A4">
            <w:r w:rsidRPr="00FF10D8">
              <w:t>merge_sched_in</w:t>
            </w:r>
          </w:p>
        </w:tc>
        <w:tc>
          <w:tcPr>
            <w:tcW w:w="1729" w:type="dxa"/>
            <w:vAlign w:val="center"/>
          </w:tcPr>
          <w:p w14:paraId="1C7CBFC0" w14:textId="605FD847" w:rsidR="006D4CE9" w:rsidRDefault="00FF10D8" w:rsidP="009838A4">
            <w:r w:rsidRPr="00FF10D8">
              <w:t>event_sched_in</w:t>
            </w:r>
          </w:p>
        </w:tc>
        <w:tc>
          <w:tcPr>
            <w:tcW w:w="1729" w:type="dxa"/>
            <w:vAlign w:val="center"/>
          </w:tcPr>
          <w:p w14:paraId="78D4E91C" w14:textId="017F62B2" w:rsidR="006D4CE9" w:rsidRDefault="00FF10D8" w:rsidP="009838A4">
            <w:r w:rsidRPr="00FF10D8">
              <w:t>native_sched_clock</w:t>
            </w:r>
          </w:p>
        </w:tc>
        <w:tc>
          <w:tcPr>
            <w:tcW w:w="1730" w:type="dxa"/>
            <w:vAlign w:val="center"/>
          </w:tcPr>
          <w:p w14:paraId="1AFFD880" w14:textId="5E2D5B9D" w:rsidR="006D4CE9" w:rsidRDefault="00FF10D8" w:rsidP="009838A4">
            <w:r w:rsidRPr="00FF10D8">
              <w:t>perf_event_update_userpage</w:t>
            </w:r>
          </w:p>
        </w:tc>
      </w:tr>
      <w:tr w:rsidR="006D4CE9" w14:paraId="5F7360CF" w14:textId="77777777" w:rsidTr="001B0189">
        <w:tc>
          <w:tcPr>
            <w:tcW w:w="1555" w:type="dxa"/>
            <w:vMerge/>
            <w:shd w:val="clear" w:color="auto" w:fill="E7E6E6" w:themeFill="background2"/>
            <w:vAlign w:val="center"/>
          </w:tcPr>
          <w:p w14:paraId="717C7B59" w14:textId="77777777" w:rsidR="006D4CE9" w:rsidRPr="00863AA1" w:rsidRDefault="006D4CE9" w:rsidP="009838A4"/>
        </w:tc>
        <w:tc>
          <w:tcPr>
            <w:tcW w:w="1275" w:type="dxa"/>
            <w:vMerge/>
            <w:shd w:val="clear" w:color="auto" w:fill="E7E6E6" w:themeFill="background2"/>
            <w:vAlign w:val="center"/>
          </w:tcPr>
          <w:p w14:paraId="4F94F74C" w14:textId="77777777" w:rsidR="006D4CE9" w:rsidRPr="003041FC" w:rsidRDefault="006D4CE9" w:rsidP="009838A4"/>
        </w:tc>
        <w:tc>
          <w:tcPr>
            <w:tcW w:w="1134" w:type="dxa"/>
            <w:vMerge/>
            <w:shd w:val="clear" w:color="auto" w:fill="E7E6E6" w:themeFill="background2"/>
            <w:vAlign w:val="center"/>
          </w:tcPr>
          <w:p w14:paraId="20E00317" w14:textId="77777777" w:rsidR="006D4CE9" w:rsidRDefault="006D4CE9" w:rsidP="009838A4"/>
        </w:tc>
        <w:tc>
          <w:tcPr>
            <w:tcW w:w="993" w:type="dxa"/>
            <w:shd w:val="clear" w:color="auto" w:fill="E7E6E6" w:themeFill="background2"/>
            <w:vAlign w:val="center"/>
          </w:tcPr>
          <w:p w14:paraId="4CE35316" w14:textId="77777777" w:rsidR="006D4CE9" w:rsidRDefault="006D4CE9" w:rsidP="009838A4">
            <w:r>
              <w:rPr>
                <w:rFonts w:hint="eastAsia"/>
              </w:rPr>
              <w:t>A</w:t>
            </w:r>
            <w:r>
              <w:t>ttack</w:t>
            </w:r>
          </w:p>
        </w:tc>
        <w:tc>
          <w:tcPr>
            <w:tcW w:w="1729" w:type="dxa"/>
            <w:vAlign w:val="center"/>
          </w:tcPr>
          <w:p w14:paraId="47F742A4" w14:textId="67B00A44" w:rsidR="006D4CE9" w:rsidRDefault="00FF10D8" w:rsidP="009838A4">
            <w:r>
              <w:rPr>
                <w:rFonts w:hint="eastAsia"/>
              </w:rPr>
              <w:t>3</w:t>
            </w:r>
            <w:r>
              <w:t>64</w:t>
            </w:r>
          </w:p>
        </w:tc>
        <w:tc>
          <w:tcPr>
            <w:tcW w:w="1729" w:type="dxa"/>
            <w:vAlign w:val="center"/>
          </w:tcPr>
          <w:p w14:paraId="73C46AA3" w14:textId="1136F730" w:rsidR="006D4CE9" w:rsidRDefault="00FF10D8" w:rsidP="009838A4">
            <w:r>
              <w:rPr>
                <w:rFonts w:hint="eastAsia"/>
              </w:rPr>
              <w:t>3</w:t>
            </w:r>
            <w:r>
              <w:t>18</w:t>
            </w:r>
          </w:p>
        </w:tc>
        <w:tc>
          <w:tcPr>
            <w:tcW w:w="1729" w:type="dxa"/>
            <w:vAlign w:val="center"/>
          </w:tcPr>
          <w:p w14:paraId="513BDFFB" w14:textId="6A0D042F" w:rsidR="006D4CE9" w:rsidRDefault="00FF10D8" w:rsidP="009838A4">
            <w:r>
              <w:rPr>
                <w:rFonts w:hint="eastAsia"/>
              </w:rPr>
              <w:t>3</w:t>
            </w:r>
            <w:r>
              <w:t>18</w:t>
            </w:r>
          </w:p>
        </w:tc>
        <w:tc>
          <w:tcPr>
            <w:tcW w:w="1729" w:type="dxa"/>
            <w:vAlign w:val="center"/>
          </w:tcPr>
          <w:p w14:paraId="010C8843" w14:textId="414AB0DD" w:rsidR="006D4CE9" w:rsidRDefault="00FF10D8" w:rsidP="009838A4">
            <w:r>
              <w:rPr>
                <w:rFonts w:hint="eastAsia"/>
              </w:rPr>
              <w:t>1</w:t>
            </w:r>
            <w:r>
              <w:t>82</w:t>
            </w:r>
          </w:p>
        </w:tc>
        <w:tc>
          <w:tcPr>
            <w:tcW w:w="1730" w:type="dxa"/>
            <w:vAlign w:val="center"/>
          </w:tcPr>
          <w:p w14:paraId="58D43147" w14:textId="6C63310B" w:rsidR="006D4CE9" w:rsidRDefault="00FF10D8" w:rsidP="009838A4">
            <w:r>
              <w:rPr>
                <w:rFonts w:hint="eastAsia"/>
              </w:rPr>
              <w:t>1</w:t>
            </w:r>
            <w:r>
              <w:t>58</w:t>
            </w:r>
          </w:p>
        </w:tc>
      </w:tr>
      <w:tr w:rsidR="006D4CE9" w14:paraId="59496C3E" w14:textId="77777777" w:rsidTr="001B0189">
        <w:tc>
          <w:tcPr>
            <w:tcW w:w="1555" w:type="dxa"/>
            <w:vMerge/>
            <w:shd w:val="clear" w:color="auto" w:fill="E7E6E6" w:themeFill="background2"/>
            <w:vAlign w:val="center"/>
          </w:tcPr>
          <w:p w14:paraId="6855DFB4" w14:textId="77777777" w:rsidR="006D4CE9" w:rsidRPr="00863AA1" w:rsidRDefault="006D4CE9" w:rsidP="009838A4"/>
        </w:tc>
        <w:tc>
          <w:tcPr>
            <w:tcW w:w="1275" w:type="dxa"/>
            <w:vMerge/>
            <w:shd w:val="clear" w:color="auto" w:fill="E7E6E6" w:themeFill="background2"/>
            <w:vAlign w:val="center"/>
          </w:tcPr>
          <w:p w14:paraId="4173FBEB" w14:textId="77777777" w:rsidR="006D4CE9" w:rsidRPr="003041FC" w:rsidRDefault="006D4CE9" w:rsidP="009838A4"/>
        </w:tc>
        <w:tc>
          <w:tcPr>
            <w:tcW w:w="1134" w:type="dxa"/>
            <w:vMerge/>
            <w:shd w:val="clear" w:color="auto" w:fill="E7E6E6" w:themeFill="background2"/>
            <w:vAlign w:val="center"/>
          </w:tcPr>
          <w:p w14:paraId="1994460F" w14:textId="77777777" w:rsidR="006D4CE9" w:rsidRDefault="006D4CE9" w:rsidP="009838A4"/>
        </w:tc>
        <w:tc>
          <w:tcPr>
            <w:tcW w:w="993" w:type="dxa"/>
            <w:shd w:val="clear" w:color="auto" w:fill="E7E6E6" w:themeFill="background2"/>
            <w:vAlign w:val="center"/>
          </w:tcPr>
          <w:p w14:paraId="68505F33" w14:textId="77777777" w:rsidR="006D4CE9" w:rsidRDefault="006D4CE9" w:rsidP="009838A4">
            <w:r>
              <w:rPr>
                <w:rFonts w:hint="eastAsia"/>
              </w:rPr>
              <w:t>N</w:t>
            </w:r>
            <w:r>
              <w:t>ormal</w:t>
            </w:r>
          </w:p>
        </w:tc>
        <w:tc>
          <w:tcPr>
            <w:tcW w:w="1729" w:type="dxa"/>
            <w:vAlign w:val="center"/>
          </w:tcPr>
          <w:p w14:paraId="6E6118BE" w14:textId="62B2EBF0" w:rsidR="006D4CE9" w:rsidRDefault="00FF10D8" w:rsidP="009838A4">
            <w:r>
              <w:rPr>
                <w:rFonts w:hint="eastAsia"/>
              </w:rPr>
              <w:t>3</w:t>
            </w:r>
            <w:r>
              <w:t>52</w:t>
            </w:r>
          </w:p>
        </w:tc>
        <w:tc>
          <w:tcPr>
            <w:tcW w:w="1729" w:type="dxa"/>
            <w:vAlign w:val="center"/>
          </w:tcPr>
          <w:p w14:paraId="1DFF1C79" w14:textId="6F3C2A62" w:rsidR="006D4CE9" w:rsidRDefault="00FF10D8" w:rsidP="009838A4">
            <w:r>
              <w:rPr>
                <w:rFonts w:hint="eastAsia"/>
              </w:rPr>
              <w:t>3</w:t>
            </w:r>
            <w:r>
              <w:t>42</w:t>
            </w:r>
          </w:p>
        </w:tc>
        <w:tc>
          <w:tcPr>
            <w:tcW w:w="1729" w:type="dxa"/>
            <w:vAlign w:val="center"/>
          </w:tcPr>
          <w:p w14:paraId="5EF413B7" w14:textId="3DA23F1D" w:rsidR="006D4CE9" w:rsidRDefault="00FF10D8" w:rsidP="009838A4">
            <w:r>
              <w:rPr>
                <w:rFonts w:hint="eastAsia"/>
              </w:rPr>
              <w:t>3</w:t>
            </w:r>
            <w:r>
              <w:t>39</w:t>
            </w:r>
          </w:p>
        </w:tc>
        <w:tc>
          <w:tcPr>
            <w:tcW w:w="1729" w:type="dxa"/>
            <w:vAlign w:val="center"/>
          </w:tcPr>
          <w:p w14:paraId="54A53171" w14:textId="53888DBC" w:rsidR="006D4CE9" w:rsidRDefault="00FF10D8" w:rsidP="009838A4">
            <w:r>
              <w:rPr>
                <w:rFonts w:hint="eastAsia"/>
              </w:rPr>
              <w:t>2</w:t>
            </w:r>
            <w:r>
              <w:t>35</w:t>
            </w:r>
          </w:p>
        </w:tc>
        <w:tc>
          <w:tcPr>
            <w:tcW w:w="1730" w:type="dxa"/>
            <w:vAlign w:val="center"/>
          </w:tcPr>
          <w:p w14:paraId="60668D59" w14:textId="5E3A4C00" w:rsidR="006D4CE9" w:rsidRDefault="00FF10D8" w:rsidP="009838A4">
            <w:r>
              <w:rPr>
                <w:rFonts w:hint="eastAsia"/>
              </w:rPr>
              <w:t>2</w:t>
            </w:r>
            <w:r>
              <w:t>49</w:t>
            </w:r>
          </w:p>
        </w:tc>
      </w:tr>
      <w:tr w:rsidR="006D4CE9" w:rsidRPr="006B72CF" w14:paraId="74ADA459" w14:textId="77777777" w:rsidTr="001B0189">
        <w:tc>
          <w:tcPr>
            <w:tcW w:w="1555" w:type="dxa"/>
            <w:vMerge w:val="restart"/>
            <w:shd w:val="clear" w:color="auto" w:fill="E7E6E6" w:themeFill="background2"/>
            <w:vAlign w:val="center"/>
          </w:tcPr>
          <w:p w14:paraId="70CA695A" w14:textId="1559066F" w:rsidR="006D4CE9" w:rsidRDefault="00D255E4" w:rsidP="009838A4">
            <w:r w:rsidRPr="00D255E4">
              <w:lastRenderedPageBreak/>
              <w:t>cid_rcoff_gon</w:t>
            </w:r>
          </w:p>
        </w:tc>
        <w:tc>
          <w:tcPr>
            <w:tcW w:w="1275" w:type="dxa"/>
            <w:vMerge w:val="restart"/>
            <w:shd w:val="clear" w:color="auto" w:fill="E7E6E6" w:themeFill="background2"/>
            <w:vAlign w:val="center"/>
          </w:tcPr>
          <w:p w14:paraId="203891F1" w14:textId="77777777" w:rsidR="006D4CE9" w:rsidRDefault="006D4CE9" w:rsidP="009838A4">
            <w:r>
              <w:t>B</w:t>
            </w:r>
            <w:r w:rsidRPr="003041FC">
              <w:t>ranch</w:t>
            </w:r>
          </w:p>
        </w:tc>
        <w:tc>
          <w:tcPr>
            <w:tcW w:w="1134" w:type="dxa"/>
            <w:vMerge w:val="restart"/>
            <w:shd w:val="clear" w:color="auto" w:fill="E7E6E6" w:themeFill="background2"/>
            <w:vAlign w:val="center"/>
          </w:tcPr>
          <w:p w14:paraId="354381EC" w14:textId="77777777" w:rsidR="006D4CE9" w:rsidRDefault="006D4CE9" w:rsidP="009838A4">
            <w:r>
              <w:rPr>
                <w:rFonts w:hint="eastAsia"/>
              </w:rPr>
              <w:t>C</w:t>
            </w:r>
            <w:r>
              <w:t>ommon</w:t>
            </w:r>
          </w:p>
        </w:tc>
        <w:tc>
          <w:tcPr>
            <w:tcW w:w="993" w:type="dxa"/>
            <w:shd w:val="clear" w:color="auto" w:fill="E7E6E6" w:themeFill="background2"/>
            <w:vAlign w:val="center"/>
          </w:tcPr>
          <w:p w14:paraId="79DC1D7D" w14:textId="77777777" w:rsidR="006D4CE9" w:rsidRDefault="006D4CE9" w:rsidP="009838A4">
            <w:r>
              <w:rPr>
                <w:rFonts w:hint="eastAsia"/>
              </w:rPr>
              <w:t>F</w:t>
            </w:r>
            <w:r>
              <w:t>eature Name</w:t>
            </w:r>
          </w:p>
        </w:tc>
        <w:tc>
          <w:tcPr>
            <w:tcW w:w="1729" w:type="dxa"/>
            <w:vAlign w:val="center"/>
          </w:tcPr>
          <w:p w14:paraId="0C642DB0" w14:textId="6CD4790C" w:rsidR="006D4CE9" w:rsidRPr="00480ED9" w:rsidRDefault="00AC5DFC" w:rsidP="009838A4">
            <w:r w:rsidRPr="00AC5DFC">
              <w:t>psi_group_change</w:t>
            </w:r>
          </w:p>
        </w:tc>
        <w:tc>
          <w:tcPr>
            <w:tcW w:w="1729" w:type="dxa"/>
            <w:vAlign w:val="center"/>
          </w:tcPr>
          <w:p w14:paraId="7A39745A" w14:textId="31FECD99" w:rsidR="006D4CE9" w:rsidRPr="00480ED9" w:rsidRDefault="00AC5DFC" w:rsidP="009838A4">
            <w:r w:rsidRPr="00AC5DFC">
              <w:t>merge_sched_in</w:t>
            </w:r>
          </w:p>
        </w:tc>
        <w:tc>
          <w:tcPr>
            <w:tcW w:w="1729" w:type="dxa"/>
            <w:vAlign w:val="center"/>
          </w:tcPr>
          <w:p w14:paraId="0931A27A" w14:textId="579E8B7E" w:rsidR="006D4CE9" w:rsidRPr="00480ED9" w:rsidRDefault="00AC5DFC" w:rsidP="009838A4">
            <w:r w:rsidRPr="00AC5DFC">
              <w:t>event_sched_in</w:t>
            </w:r>
          </w:p>
        </w:tc>
        <w:tc>
          <w:tcPr>
            <w:tcW w:w="1729" w:type="dxa"/>
            <w:vAlign w:val="center"/>
          </w:tcPr>
          <w:p w14:paraId="5032C683" w14:textId="495E2DE2" w:rsidR="006D4CE9" w:rsidRPr="006B72CF" w:rsidRDefault="00AC5DFC" w:rsidP="009838A4">
            <w:r w:rsidRPr="00AC5DFC">
              <w:t>visit_groups_merge.constprop.0.is</w:t>
            </w:r>
          </w:p>
        </w:tc>
        <w:tc>
          <w:tcPr>
            <w:tcW w:w="1730" w:type="dxa"/>
            <w:vAlign w:val="center"/>
          </w:tcPr>
          <w:p w14:paraId="46F65F2A" w14:textId="354AE8DF" w:rsidR="006D4CE9" w:rsidRPr="006B72CF" w:rsidRDefault="00AC5DFC" w:rsidP="009838A4">
            <w:r w:rsidRPr="00AC5DFC">
              <w:t>rb_next</w:t>
            </w:r>
          </w:p>
        </w:tc>
      </w:tr>
      <w:tr w:rsidR="006D4CE9" w14:paraId="143D95C9" w14:textId="77777777" w:rsidTr="001B0189">
        <w:tc>
          <w:tcPr>
            <w:tcW w:w="1555" w:type="dxa"/>
            <w:vMerge/>
            <w:shd w:val="clear" w:color="auto" w:fill="E7E6E6" w:themeFill="background2"/>
            <w:vAlign w:val="center"/>
          </w:tcPr>
          <w:p w14:paraId="4486DF38" w14:textId="77777777" w:rsidR="006D4CE9" w:rsidRDefault="006D4CE9" w:rsidP="009838A4"/>
        </w:tc>
        <w:tc>
          <w:tcPr>
            <w:tcW w:w="1275" w:type="dxa"/>
            <w:vMerge/>
            <w:shd w:val="clear" w:color="auto" w:fill="E7E6E6" w:themeFill="background2"/>
            <w:vAlign w:val="center"/>
          </w:tcPr>
          <w:p w14:paraId="052E4EF9" w14:textId="77777777" w:rsidR="006D4CE9" w:rsidRDefault="006D4CE9" w:rsidP="009838A4"/>
        </w:tc>
        <w:tc>
          <w:tcPr>
            <w:tcW w:w="1134" w:type="dxa"/>
            <w:vMerge/>
            <w:shd w:val="clear" w:color="auto" w:fill="E7E6E6" w:themeFill="background2"/>
            <w:vAlign w:val="center"/>
          </w:tcPr>
          <w:p w14:paraId="5C9861F3" w14:textId="77777777" w:rsidR="006D4CE9" w:rsidRDefault="006D4CE9" w:rsidP="009838A4"/>
        </w:tc>
        <w:tc>
          <w:tcPr>
            <w:tcW w:w="993" w:type="dxa"/>
            <w:shd w:val="clear" w:color="auto" w:fill="E7E6E6" w:themeFill="background2"/>
            <w:vAlign w:val="center"/>
          </w:tcPr>
          <w:p w14:paraId="5CF289A8" w14:textId="77777777" w:rsidR="006D4CE9" w:rsidRDefault="006D4CE9" w:rsidP="009838A4">
            <w:r>
              <w:rPr>
                <w:rFonts w:hint="eastAsia"/>
              </w:rPr>
              <w:t>A</w:t>
            </w:r>
            <w:r>
              <w:t>ttack</w:t>
            </w:r>
          </w:p>
        </w:tc>
        <w:tc>
          <w:tcPr>
            <w:tcW w:w="1729" w:type="dxa"/>
            <w:vAlign w:val="center"/>
          </w:tcPr>
          <w:p w14:paraId="5F97DED3" w14:textId="0A3FF671" w:rsidR="006D4CE9" w:rsidRDefault="00AC5DFC" w:rsidP="009838A4">
            <w:r>
              <w:rPr>
                <w:rFonts w:hint="eastAsia"/>
              </w:rPr>
              <w:t>3</w:t>
            </w:r>
            <w:r>
              <w:t>62</w:t>
            </w:r>
          </w:p>
        </w:tc>
        <w:tc>
          <w:tcPr>
            <w:tcW w:w="1729" w:type="dxa"/>
            <w:vAlign w:val="center"/>
          </w:tcPr>
          <w:p w14:paraId="604C3AF6" w14:textId="00583AD9" w:rsidR="006D4CE9" w:rsidRDefault="00AC5DFC" w:rsidP="009838A4">
            <w:r>
              <w:rPr>
                <w:rFonts w:hint="eastAsia"/>
              </w:rPr>
              <w:t>3</w:t>
            </w:r>
            <w:r>
              <w:t>56</w:t>
            </w:r>
          </w:p>
        </w:tc>
        <w:tc>
          <w:tcPr>
            <w:tcW w:w="1729" w:type="dxa"/>
            <w:vAlign w:val="center"/>
          </w:tcPr>
          <w:p w14:paraId="677EE84D" w14:textId="10C2835D" w:rsidR="006D4CE9" w:rsidRDefault="00AC5DFC" w:rsidP="009838A4">
            <w:r>
              <w:rPr>
                <w:rFonts w:hint="eastAsia"/>
              </w:rPr>
              <w:t>3</w:t>
            </w:r>
            <w:r>
              <w:t>47</w:t>
            </w:r>
          </w:p>
        </w:tc>
        <w:tc>
          <w:tcPr>
            <w:tcW w:w="1729" w:type="dxa"/>
            <w:vAlign w:val="center"/>
          </w:tcPr>
          <w:p w14:paraId="0AA2B242" w14:textId="76D2FEE9" w:rsidR="006D4CE9" w:rsidRDefault="00AC5DFC" w:rsidP="009838A4">
            <w:r>
              <w:rPr>
                <w:rFonts w:hint="eastAsia"/>
              </w:rPr>
              <w:t>2</w:t>
            </w:r>
            <w:r>
              <w:t>61</w:t>
            </w:r>
          </w:p>
        </w:tc>
        <w:tc>
          <w:tcPr>
            <w:tcW w:w="1730" w:type="dxa"/>
            <w:vAlign w:val="center"/>
          </w:tcPr>
          <w:p w14:paraId="1E9D511D" w14:textId="059DC5CD" w:rsidR="006D4CE9" w:rsidRDefault="00AC5DFC" w:rsidP="009838A4">
            <w:r>
              <w:rPr>
                <w:rFonts w:hint="eastAsia"/>
              </w:rPr>
              <w:t>2</w:t>
            </w:r>
            <w:r>
              <w:t>36</w:t>
            </w:r>
          </w:p>
        </w:tc>
      </w:tr>
      <w:tr w:rsidR="006D4CE9" w14:paraId="4F85486D" w14:textId="77777777" w:rsidTr="001B0189">
        <w:tc>
          <w:tcPr>
            <w:tcW w:w="1555" w:type="dxa"/>
            <w:vMerge/>
            <w:shd w:val="clear" w:color="auto" w:fill="E7E6E6" w:themeFill="background2"/>
            <w:vAlign w:val="center"/>
          </w:tcPr>
          <w:p w14:paraId="19A8081A" w14:textId="77777777" w:rsidR="006D4CE9" w:rsidRPr="00863AA1" w:rsidRDefault="006D4CE9" w:rsidP="009838A4"/>
        </w:tc>
        <w:tc>
          <w:tcPr>
            <w:tcW w:w="1275" w:type="dxa"/>
            <w:vMerge/>
            <w:shd w:val="clear" w:color="auto" w:fill="E7E6E6" w:themeFill="background2"/>
            <w:vAlign w:val="center"/>
          </w:tcPr>
          <w:p w14:paraId="5E4B9D3E" w14:textId="77777777" w:rsidR="006D4CE9" w:rsidRDefault="006D4CE9" w:rsidP="009838A4"/>
        </w:tc>
        <w:tc>
          <w:tcPr>
            <w:tcW w:w="1134" w:type="dxa"/>
            <w:vMerge/>
            <w:shd w:val="clear" w:color="auto" w:fill="E7E6E6" w:themeFill="background2"/>
            <w:vAlign w:val="center"/>
          </w:tcPr>
          <w:p w14:paraId="15DC3E86" w14:textId="77777777" w:rsidR="006D4CE9" w:rsidRDefault="006D4CE9" w:rsidP="009838A4"/>
        </w:tc>
        <w:tc>
          <w:tcPr>
            <w:tcW w:w="993" w:type="dxa"/>
            <w:shd w:val="clear" w:color="auto" w:fill="E7E6E6" w:themeFill="background2"/>
            <w:vAlign w:val="center"/>
          </w:tcPr>
          <w:p w14:paraId="3D575CD8" w14:textId="77777777" w:rsidR="006D4CE9" w:rsidRDefault="006D4CE9" w:rsidP="009838A4">
            <w:r>
              <w:rPr>
                <w:rFonts w:hint="eastAsia"/>
              </w:rPr>
              <w:t>N</w:t>
            </w:r>
            <w:r>
              <w:t>ormal</w:t>
            </w:r>
          </w:p>
        </w:tc>
        <w:tc>
          <w:tcPr>
            <w:tcW w:w="1729" w:type="dxa"/>
            <w:vAlign w:val="center"/>
          </w:tcPr>
          <w:p w14:paraId="5B918CDB" w14:textId="2BC6B5B2" w:rsidR="006D4CE9" w:rsidRDefault="00AC5DFC" w:rsidP="009838A4">
            <w:r>
              <w:rPr>
                <w:rFonts w:hint="eastAsia"/>
              </w:rPr>
              <w:t>3</w:t>
            </w:r>
            <w:r>
              <w:t>6</w:t>
            </w:r>
          </w:p>
        </w:tc>
        <w:tc>
          <w:tcPr>
            <w:tcW w:w="1729" w:type="dxa"/>
            <w:vAlign w:val="center"/>
          </w:tcPr>
          <w:p w14:paraId="79D584D9" w14:textId="61185169" w:rsidR="006D4CE9" w:rsidRDefault="00AC5DFC" w:rsidP="009838A4">
            <w:r>
              <w:rPr>
                <w:rFonts w:hint="eastAsia"/>
              </w:rPr>
              <w:t>3</w:t>
            </w:r>
            <w:r>
              <w:t>6</w:t>
            </w:r>
          </w:p>
        </w:tc>
        <w:tc>
          <w:tcPr>
            <w:tcW w:w="1729" w:type="dxa"/>
            <w:vAlign w:val="center"/>
          </w:tcPr>
          <w:p w14:paraId="0F566A20" w14:textId="68A80B09" w:rsidR="006D4CE9" w:rsidRDefault="00AC5DFC" w:rsidP="009838A4">
            <w:r>
              <w:rPr>
                <w:rFonts w:hint="eastAsia"/>
              </w:rPr>
              <w:t>3</w:t>
            </w:r>
            <w:r>
              <w:t>0</w:t>
            </w:r>
          </w:p>
        </w:tc>
        <w:tc>
          <w:tcPr>
            <w:tcW w:w="1729" w:type="dxa"/>
            <w:vAlign w:val="center"/>
          </w:tcPr>
          <w:p w14:paraId="013219AE" w14:textId="2C529D11" w:rsidR="006D4CE9" w:rsidRDefault="00AC5DFC" w:rsidP="009838A4">
            <w:r>
              <w:rPr>
                <w:rFonts w:hint="eastAsia"/>
              </w:rPr>
              <w:t>2</w:t>
            </w:r>
            <w:r>
              <w:t>0</w:t>
            </w:r>
          </w:p>
        </w:tc>
        <w:tc>
          <w:tcPr>
            <w:tcW w:w="1730" w:type="dxa"/>
            <w:vAlign w:val="center"/>
          </w:tcPr>
          <w:p w14:paraId="7A0FE9B2" w14:textId="48BF983E" w:rsidR="006D4CE9" w:rsidRDefault="00AC5DFC" w:rsidP="009838A4">
            <w:r>
              <w:rPr>
                <w:rFonts w:hint="eastAsia"/>
              </w:rPr>
              <w:t>2</w:t>
            </w:r>
            <w:r>
              <w:t>2</w:t>
            </w:r>
          </w:p>
        </w:tc>
      </w:tr>
      <w:tr w:rsidR="006D4CE9" w14:paraId="2DED01B3" w14:textId="77777777" w:rsidTr="001B0189">
        <w:tc>
          <w:tcPr>
            <w:tcW w:w="1555" w:type="dxa"/>
            <w:vMerge/>
            <w:shd w:val="clear" w:color="auto" w:fill="E7E6E6" w:themeFill="background2"/>
            <w:vAlign w:val="center"/>
          </w:tcPr>
          <w:p w14:paraId="47385F3B" w14:textId="77777777" w:rsidR="006D4CE9" w:rsidRPr="00863AA1" w:rsidRDefault="006D4CE9" w:rsidP="009838A4"/>
        </w:tc>
        <w:tc>
          <w:tcPr>
            <w:tcW w:w="1275" w:type="dxa"/>
            <w:vMerge/>
            <w:shd w:val="clear" w:color="auto" w:fill="E7E6E6" w:themeFill="background2"/>
            <w:vAlign w:val="center"/>
          </w:tcPr>
          <w:p w14:paraId="58AA27E9" w14:textId="77777777" w:rsidR="006D4CE9" w:rsidRDefault="006D4CE9" w:rsidP="009838A4"/>
        </w:tc>
        <w:tc>
          <w:tcPr>
            <w:tcW w:w="1134" w:type="dxa"/>
            <w:vMerge w:val="restart"/>
            <w:shd w:val="clear" w:color="auto" w:fill="E7E6E6" w:themeFill="background2"/>
            <w:vAlign w:val="center"/>
          </w:tcPr>
          <w:p w14:paraId="12C9E872" w14:textId="77777777" w:rsidR="006D4CE9" w:rsidRDefault="006D4CE9" w:rsidP="009838A4">
            <w:r>
              <w:rPr>
                <w:rFonts w:hint="eastAsia"/>
              </w:rPr>
              <w:t>E</w:t>
            </w:r>
            <w:r>
              <w:t>xclusive</w:t>
            </w:r>
          </w:p>
        </w:tc>
        <w:tc>
          <w:tcPr>
            <w:tcW w:w="993" w:type="dxa"/>
            <w:shd w:val="clear" w:color="auto" w:fill="E7E6E6" w:themeFill="background2"/>
            <w:vAlign w:val="center"/>
          </w:tcPr>
          <w:p w14:paraId="66E705E0" w14:textId="77777777" w:rsidR="006D4CE9" w:rsidRDefault="006D4CE9" w:rsidP="009838A4">
            <w:r>
              <w:rPr>
                <w:rFonts w:hint="eastAsia"/>
              </w:rPr>
              <w:t>F</w:t>
            </w:r>
            <w:r>
              <w:t>eature Name</w:t>
            </w:r>
          </w:p>
        </w:tc>
        <w:tc>
          <w:tcPr>
            <w:tcW w:w="1729" w:type="dxa"/>
            <w:vAlign w:val="center"/>
          </w:tcPr>
          <w:p w14:paraId="47D93F83" w14:textId="0EA02AB5" w:rsidR="006D4CE9" w:rsidRDefault="00EA0F1F" w:rsidP="009838A4">
            <w:r w:rsidRPr="00EA0F1F">
              <w:t>do_poll.constprop.0</w:t>
            </w:r>
          </w:p>
        </w:tc>
        <w:tc>
          <w:tcPr>
            <w:tcW w:w="1729" w:type="dxa"/>
            <w:vAlign w:val="center"/>
          </w:tcPr>
          <w:p w14:paraId="746655F6" w14:textId="6399E4EE" w:rsidR="006D4CE9" w:rsidRDefault="00EA0F1F" w:rsidP="009838A4">
            <w:r w:rsidRPr="00EA0F1F">
              <w:t>exit_to_user_mode_loop</w:t>
            </w:r>
          </w:p>
        </w:tc>
        <w:tc>
          <w:tcPr>
            <w:tcW w:w="1729" w:type="dxa"/>
            <w:vAlign w:val="center"/>
          </w:tcPr>
          <w:p w14:paraId="14FCA240" w14:textId="49D3F573" w:rsidR="006D4CE9" w:rsidRDefault="00EA0F1F" w:rsidP="009838A4">
            <w:r w:rsidRPr="00EA0F1F">
              <w:t>timerqueue_add</w:t>
            </w:r>
          </w:p>
        </w:tc>
        <w:tc>
          <w:tcPr>
            <w:tcW w:w="1729" w:type="dxa"/>
            <w:vAlign w:val="center"/>
          </w:tcPr>
          <w:p w14:paraId="3AE929AC" w14:textId="51EB9C13" w:rsidR="006D4CE9" w:rsidRDefault="00EA0F1F" w:rsidP="009838A4">
            <w:r w:rsidRPr="00EA0F1F">
              <w:t>update_cfs_group</w:t>
            </w:r>
          </w:p>
        </w:tc>
        <w:tc>
          <w:tcPr>
            <w:tcW w:w="1730" w:type="dxa"/>
            <w:vAlign w:val="center"/>
          </w:tcPr>
          <w:p w14:paraId="1DF07CB6" w14:textId="0040FF7B" w:rsidR="006D4CE9" w:rsidRDefault="00EA0F1F" w:rsidP="009838A4">
            <w:r w:rsidRPr="00EA0F1F">
              <w:t>dequeue_task_fair</w:t>
            </w:r>
          </w:p>
        </w:tc>
      </w:tr>
      <w:tr w:rsidR="006D4CE9" w14:paraId="7E0B76DB" w14:textId="77777777" w:rsidTr="001B0189">
        <w:tc>
          <w:tcPr>
            <w:tcW w:w="1555" w:type="dxa"/>
            <w:vMerge/>
            <w:shd w:val="clear" w:color="auto" w:fill="E7E6E6" w:themeFill="background2"/>
            <w:vAlign w:val="center"/>
          </w:tcPr>
          <w:p w14:paraId="7866F09D" w14:textId="77777777" w:rsidR="006D4CE9" w:rsidRPr="00863AA1" w:rsidRDefault="006D4CE9" w:rsidP="009838A4"/>
        </w:tc>
        <w:tc>
          <w:tcPr>
            <w:tcW w:w="1275" w:type="dxa"/>
            <w:vMerge/>
            <w:shd w:val="clear" w:color="auto" w:fill="E7E6E6" w:themeFill="background2"/>
            <w:vAlign w:val="center"/>
          </w:tcPr>
          <w:p w14:paraId="2029A6E8" w14:textId="77777777" w:rsidR="006D4CE9" w:rsidRPr="003041FC" w:rsidRDefault="006D4CE9" w:rsidP="009838A4"/>
        </w:tc>
        <w:tc>
          <w:tcPr>
            <w:tcW w:w="1134" w:type="dxa"/>
            <w:vMerge/>
            <w:shd w:val="clear" w:color="auto" w:fill="E7E6E6" w:themeFill="background2"/>
            <w:vAlign w:val="center"/>
          </w:tcPr>
          <w:p w14:paraId="78F4CD19" w14:textId="77777777" w:rsidR="006D4CE9" w:rsidRDefault="006D4CE9" w:rsidP="009838A4"/>
        </w:tc>
        <w:tc>
          <w:tcPr>
            <w:tcW w:w="993" w:type="dxa"/>
            <w:shd w:val="clear" w:color="auto" w:fill="E7E6E6" w:themeFill="background2"/>
            <w:vAlign w:val="center"/>
          </w:tcPr>
          <w:p w14:paraId="626D2879" w14:textId="77777777" w:rsidR="006D4CE9" w:rsidRDefault="006D4CE9" w:rsidP="009838A4">
            <w:r>
              <w:rPr>
                <w:rFonts w:hint="eastAsia"/>
              </w:rPr>
              <w:t>A</w:t>
            </w:r>
            <w:r>
              <w:t>ttack</w:t>
            </w:r>
          </w:p>
        </w:tc>
        <w:tc>
          <w:tcPr>
            <w:tcW w:w="1729" w:type="dxa"/>
            <w:vAlign w:val="center"/>
          </w:tcPr>
          <w:p w14:paraId="10B6957B" w14:textId="01F16692" w:rsidR="006D4CE9" w:rsidRDefault="00EA0F1F" w:rsidP="009838A4">
            <w:r>
              <w:rPr>
                <w:rFonts w:hint="eastAsia"/>
              </w:rPr>
              <w:t>1</w:t>
            </w:r>
            <w:r>
              <w:t>91</w:t>
            </w:r>
          </w:p>
        </w:tc>
        <w:tc>
          <w:tcPr>
            <w:tcW w:w="1729" w:type="dxa"/>
            <w:vAlign w:val="center"/>
          </w:tcPr>
          <w:p w14:paraId="47915C43" w14:textId="1C4D3596" w:rsidR="006D4CE9" w:rsidRDefault="00EA0F1F" w:rsidP="009838A4">
            <w:r>
              <w:rPr>
                <w:rFonts w:hint="eastAsia"/>
              </w:rPr>
              <w:t>9</w:t>
            </w:r>
            <w:r>
              <w:t>3</w:t>
            </w:r>
          </w:p>
        </w:tc>
        <w:tc>
          <w:tcPr>
            <w:tcW w:w="1729" w:type="dxa"/>
            <w:vAlign w:val="center"/>
          </w:tcPr>
          <w:p w14:paraId="2E8D423E" w14:textId="2906CDE2" w:rsidR="006D4CE9" w:rsidRDefault="00EA0F1F" w:rsidP="009838A4">
            <w:r>
              <w:rPr>
                <w:rFonts w:hint="eastAsia"/>
              </w:rPr>
              <w:t>8</w:t>
            </w:r>
            <w:r>
              <w:t>7</w:t>
            </w:r>
          </w:p>
        </w:tc>
        <w:tc>
          <w:tcPr>
            <w:tcW w:w="1729" w:type="dxa"/>
            <w:vAlign w:val="center"/>
          </w:tcPr>
          <w:p w14:paraId="7C331E6F" w14:textId="6BBD58D7" w:rsidR="006D4CE9" w:rsidRDefault="00EA0F1F" w:rsidP="009838A4">
            <w:r>
              <w:rPr>
                <w:rFonts w:hint="eastAsia"/>
              </w:rPr>
              <w:t>8</w:t>
            </w:r>
            <w:r>
              <w:t>1</w:t>
            </w:r>
          </w:p>
        </w:tc>
        <w:tc>
          <w:tcPr>
            <w:tcW w:w="1730" w:type="dxa"/>
            <w:vAlign w:val="center"/>
          </w:tcPr>
          <w:p w14:paraId="50238754" w14:textId="0263A279" w:rsidR="006D4CE9" w:rsidRDefault="00EA0F1F" w:rsidP="009838A4">
            <w:r>
              <w:rPr>
                <w:rFonts w:hint="eastAsia"/>
              </w:rPr>
              <w:t>8</w:t>
            </w:r>
            <w:r>
              <w:t>0</w:t>
            </w:r>
          </w:p>
        </w:tc>
      </w:tr>
      <w:tr w:rsidR="006D4CE9" w14:paraId="098F764C" w14:textId="77777777" w:rsidTr="001B0189">
        <w:tc>
          <w:tcPr>
            <w:tcW w:w="1555" w:type="dxa"/>
            <w:vMerge/>
            <w:shd w:val="clear" w:color="auto" w:fill="E7E6E6" w:themeFill="background2"/>
            <w:vAlign w:val="center"/>
          </w:tcPr>
          <w:p w14:paraId="18DBAB7E" w14:textId="77777777" w:rsidR="006D4CE9" w:rsidRPr="00863AA1" w:rsidRDefault="006D4CE9" w:rsidP="009838A4"/>
        </w:tc>
        <w:tc>
          <w:tcPr>
            <w:tcW w:w="1275" w:type="dxa"/>
            <w:vMerge/>
            <w:shd w:val="clear" w:color="auto" w:fill="E7E6E6" w:themeFill="background2"/>
            <w:vAlign w:val="center"/>
          </w:tcPr>
          <w:p w14:paraId="3E4EC509" w14:textId="77777777" w:rsidR="006D4CE9" w:rsidRPr="003041FC" w:rsidRDefault="006D4CE9" w:rsidP="009838A4"/>
        </w:tc>
        <w:tc>
          <w:tcPr>
            <w:tcW w:w="1134" w:type="dxa"/>
            <w:vMerge/>
            <w:shd w:val="clear" w:color="auto" w:fill="E7E6E6" w:themeFill="background2"/>
            <w:vAlign w:val="center"/>
          </w:tcPr>
          <w:p w14:paraId="6EE9AFF3" w14:textId="77777777" w:rsidR="006D4CE9" w:rsidRDefault="006D4CE9" w:rsidP="009838A4"/>
        </w:tc>
        <w:tc>
          <w:tcPr>
            <w:tcW w:w="993" w:type="dxa"/>
            <w:shd w:val="clear" w:color="auto" w:fill="E7E6E6" w:themeFill="background2"/>
            <w:vAlign w:val="center"/>
          </w:tcPr>
          <w:p w14:paraId="160FFAA3" w14:textId="77777777" w:rsidR="006D4CE9" w:rsidRDefault="006D4CE9" w:rsidP="009838A4">
            <w:r>
              <w:rPr>
                <w:rFonts w:hint="eastAsia"/>
              </w:rPr>
              <w:t>N</w:t>
            </w:r>
            <w:r>
              <w:t>ormal</w:t>
            </w:r>
          </w:p>
        </w:tc>
        <w:tc>
          <w:tcPr>
            <w:tcW w:w="1729" w:type="dxa"/>
            <w:vAlign w:val="center"/>
          </w:tcPr>
          <w:p w14:paraId="7E0EEE57" w14:textId="39E82143" w:rsidR="006D4CE9" w:rsidRDefault="00EA0F1F" w:rsidP="009838A4">
            <w:r>
              <w:rPr>
                <w:rFonts w:hint="eastAsia"/>
              </w:rPr>
              <w:t>1</w:t>
            </w:r>
            <w:r>
              <w:t>91</w:t>
            </w:r>
          </w:p>
        </w:tc>
        <w:tc>
          <w:tcPr>
            <w:tcW w:w="1729" w:type="dxa"/>
            <w:vAlign w:val="center"/>
          </w:tcPr>
          <w:p w14:paraId="1DDA897A" w14:textId="76D96A0F" w:rsidR="006D4CE9" w:rsidRDefault="00EA0F1F" w:rsidP="009838A4">
            <w:r>
              <w:rPr>
                <w:rFonts w:hint="eastAsia"/>
              </w:rPr>
              <w:t>9</w:t>
            </w:r>
            <w:r>
              <w:t>3</w:t>
            </w:r>
          </w:p>
        </w:tc>
        <w:tc>
          <w:tcPr>
            <w:tcW w:w="1729" w:type="dxa"/>
            <w:vAlign w:val="center"/>
          </w:tcPr>
          <w:p w14:paraId="63D8C930" w14:textId="514EF371" w:rsidR="006D4CE9" w:rsidRDefault="00EA0F1F" w:rsidP="009838A4">
            <w:r>
              <w:t>87</w:t>
            </w:r>
          </w:p>
        </w:tc>
        <w:tc>
          <w:tcPr>
            <w:tcW w:w="1729" w:type="dxa"/>
            <w:vAlign w:val="center"/>
          </w:tcPr>
          <w:p w14:paraId="0EAB154D" w14:textId="3910C8B0" w:rsidR="006D4CE9" w:rsidRDefault="00EA0F1F" w:rsidP="009838A4">
            <w:r>
              <w:rPr>
                <w:rFonts w:hint="eastAsia"/>
              </w:rPr>
              <w:t>8</w:t>
            </w:r>
            <w:r>
              <w:t>1</w:t>
            </w:r>
          </w:p>
        </w:tc>
        <w:tc>
          <w:tcPr>
            <w:tcW w:w="1730" w:type="dxa"/>
            <w:vAlign w:val="center"/>
          </w:tcPr>
          <w:p w14:paraId="545CDCCD" w14:textId="5413DA65" w:rsidR="006D4CE9" w:rsidRDefault="00EA0F1F" w:rsidP="009838A4">
            <w:r>
              <w:rPr>
                <w:rFonts w:hint="eastAsia"/>
              </w:rPr>
              <w:t>8</w:t>
            </w:r>
            <w:r>
              <w:t>0</w:t>
            </w:r>
          </w:p>
        </w:tc>
      </w:tr>
      <w:tr w:rsidR="006D4CE9" w14:paraId="48CEE66C" w14:textId="77777777" w:rsidTr="001B0189">
        <w:tc>
          <w:tcPr>
            <w:tcW w:w="1555" w:type="dxa"/>
            <w:vMerge/>
            <w:shd w:val="clear" w:color="auto" w:fill="E7E6E6" w:themeFill="background2"/>
            <w:vAlign w:val="center"/>
          </w:tcPr>
          <w:p w14:paraId="5FBA0292" w14:textId="77777777" w:rsidR="006D4CE9" w:rsidRPr="00863AA1" w:rsidRDefault="006D4CE9" w:rsidP="009838A4"/>
        </w:tc>
        <w:tc>
          <w:tcPr>
            <w:tcW w:w="1275" w:type="dxa"/>
            <w:vMerge/>
            <w:shd w:val="clear" w:color="auto" w:fill="E7E6E6" w:themeFill="background2"/>
            <w:vAlign w:val="center"/>
          </w:tcPr>
          <w:p w14:paraId="7E018762" w14:textId="77777777" w:rsidR="006D4CE9" w:rsidRPr="003041FC" w:rsidRDefault="006D4CE9" w:rsidP="009838A4"/>
        </w:tc>
        <w:tc>
          <w:tcPr>
            <w:tcW w:w="1134" w:type="dxa"/>
            <w:vMerge w:val="restart"/>
            <w:shd w:val="clear" w:color="auto" w:fill="E7E6E6" w:themeFill="background2"/>
            <w:vAlign w:val="center"/>
          </w:tcPr>
          <w:p w14:paraId="1BB3AD78" w14:textId="77777777" w:rsidR="006D4CE9" w:rsidRDefault="006D4CE9" w:rsidP="009838A4">
            <w:r>
              <w:rPr>
                <w:rFonts w:hint="eastAsia"/>
              </w:rPr>
              <w:t>A</w:t>
            </w:r>
            <w:r>
              <w:t>ll</w:t>
            </w:r>
          </w:p>
        </w:tc>
        <w:tc>
          <w:tcPr>
            <w:tcW w:w="993" w:type="dxa"/>
            <w:shd w:val="clear" w:color="auto" w:fill="E7E6E6" w:themeFill="background2"/>
            <w:vAlign w:val="center"/>
          </w:tcPr>
          <w:p w14:paraId="5712999A" w14:textId="77777777" w:rsidR="006D4CE9" w:rsidRDefault="006D4CE9" w:rsidP="009838A4">
            <w:r>
              <w:rPr>
                <w:rFonts w:hint="eastAsia"/>
              </w:rPr>
              <w:t>F</w:t>
            </w:r>
            <w:r>
              <w:t>eature Name</w:t>
            </w:r>
          </w:p>
        </w:tc>
        <w:tc>
          <w:tcPr>
            <w:tcW w:w="1729" w:type="dxa"/>
            <w:vAlign w:val="center"/>
          </w:tcPr>
          <w:p w14:paraId="7F9B8DF2" w14:textId="5327FC67" w:rsidR="006D4CE9" w:rsidRDefault="00EA0F1F" w:rsidP="009838A4">
            <w:r w:rsidRPr="00EA0F1F">
              <w:t>do_poll.constprop.0</w:t>
            </w:r>
          </w:p>
        </w:tc>
        <w:tc>
          <w:tcPr>
            <w:tcW w:w="1729" w:type="dxa"/>
            <w:vAlign w:val="center"/>
          </w:tcPr>
          <w:p w14:paraId="0DA1776D" w14:textId="17269AB5" w:rsidR="006D4CE9" w:rsidRDefault="00EA0F1F" w:rsidP="009838A4">
            <w:r w:rsidRPr="00EA0F1F">
              <w:t>psi_group_change</w:t>
            </w:r>
          </w:p>
        </w:tc>
        <w:tc>
          <w:tcPr>
            <w:tcW w:w="1729" w:type="dxa"/>
            <w:vAlign w:val="center"/>
          </w:tcPr>
          <w:p w14:paraId="066F437A" w14:textId="30EE5D3B" w:rsidR="006D4CE9" w:rsidRDefault="00EA0F1F" w:rsidP="009838A4">
            <w:r w:rsidRPr="00EA0F1F">
              <w:t>merge_sched_in</w:t>
            </w:r>
          </w:p>
        </w:tc>
        <w:tc>
          <w:tcPr>
            <w:tcW w:w="1729" w:type="dxa"/>
            <w:vAlign w:val="center"/>
          </w:tcPr>
          <w:p w14:paraId="757C5F9B" w14:textId="2BF6DFD7" w:rsidR="006D4CE9" w:rsidRDefault="00EA0F1F" w:rsidP="009838A4">
            <w:r w:rsidRPr="00EA0F1F">
              <w:t>event_sched_in</w:t>
            </w:r>
          </w:p>
        </w:tc>
        <w:tc>
          <w:tcPr>
            <w:tcW w:w="1730" w:type="dxa"/>
            <w:vAlign w:val="center"/>
          </w:tcPr>
          <w:p w14:paraId="3F6CB7AB" w14:textId="0886CD1B" w:rsidR="006D4CE9" w:rsidRDefault="00EA0F1F" w:rsidP="009838A4">
            <w:r w:rsidRPr="00EA0F1F">
              <w:t>visit_groups_merge.constprop.0.is</w:t>
            </w:r>
          </w:p>
        </w:tc>
      </w:tr>
      <w:tr w:rsidR="006D4CE9" w14:paraId="1FBEA654" w14:textId="77777777" w:rsidTr="001B0189">
        <w:tc>
          <w:tcPr>
            <w:tcW w:w="1555" w:type="dxa"/>
            <w:vMerge/>
            <w:shd w:val="clear" w:color="auto" w:fill="E7E6E6" w:themeFill="background2"/>
            <w:vAlign w:val="center"/>
          </w:tcPr>
          <w:p w14:paraId="446AAC21" w14:textId="77777777" w:rsidR="006D4CE9" w:rsidRPr="00863AA1" w:rsidRDefault="006D4CE9" w:rsidP="009838A4"/>
        </w:tc>
        <w:tc>
          <w:tcPr>
            <w:tcW w:w="1275" w:type="dxa"/>
            <w:vMerge/>
            <w:shd w:val="clear" w:color="auto" w:fill="E7E6E6" w:themeFill="background2"/>
            <w:vAlign w:val="center"/>
          </w:tcPr>
          <w:p w14:paraId="4B5A413C" w14:textId="77777777" w:rsidR="006D4CE9" w:rsidRPr="003041FC" w:rsidRDefault="006D4CE9" w:rsidP="009838A4"/>
        </w:tc>
        <w:tc>
          <w:tcPr>
            <w:tcW w:w="1134" w:type="dxa"/>
            <w:vMerge/>
            <w:shd w:val="clear" w:color="auto" w:fill="E7E6E6" w:themeFill="background2"/>
            <w:vAlign w:val="center"/>
          </w:tcPr>
          <w:p w14:paraId="60856D11" w14:textId="77777777" w:rsidR="006D4CE9" w:rsidRDefault="006D4CE9" w:rsidP="009838A4"/>
        </w:tc>
        <w:tc>
          <w:tcPr>
            <w:tcW w:w="993" w:type="dxa"/>
            <w:shd w:val="clear" w:color="auto" w:fill="E7E6E6" w:themeFill="background2"/>
            <w:vAlign w:val="center"/>
          </w:tcPr>
          <w:p w14:paraId="79B60FF2" w14:textId="77777777" w:rsidR="006D4CE9" w:rsidRDefault="006D4CE9" w:rsidP="009838A4">
            <w:r>
              <w:rPr>
                <w:rFonts w:hint="eastAsia"/>
              </w:rPr>
              <w:t>A</w:t>
            </w:r>
            <w:r>
              <w:t>ttack</w:t>
            </w:r>
          </w:p>
        </w:tc>
        <w:tc>
          <w:tcPr>
            <w:tcW w:w="1729" w:type="dxa"/>
            <w:vAlign w:val="center"/>
          </w:tcPr>
          <w:p w14:paraId="588EB0E5" w14:textId="50A0BC53" w:rsidR="006D4CE9" w:rsidRDefault="00EA0F1F" w:rsidP="009838A4">
            <w:r>
              <w:rPr>
                <w:rFonts w:hint="eastAsia"/>
              </w:rPr>
              <w:t>1</w:t>
            </w:r>
            <w:r>
              <w:t>91</w:t>
            </w:r>
          </w:p>
        </w:tc>
        <w:tc>
          <w:tcPr>
            <w:tcW w:w="1729" w:type="dxa"/>
            <w:vAlign w:val="center"/>
          </w:tcPr>
          <w:p w14:paraId="7525364D" w14:textId="10359D98" w:rsidR="006D4CE9" w:rsidRDefault="00EA0F1F" w:rsidP="009838A4">
            <w:r>
              <w:rPr>
                <w:rFonts w:hint="eastAsia"/>
              </w:rPr>
              <w:t>3</w:t>
            </w:r>
            <w:r>
              <w:t>62</w:t>
            </w:r>
          </w:p>
        </w:tc>
        <w:tc>
          <w:tcPr>
            <w:tcW w:w="1729" w:type="dxa"/>
            <w:vAlign w:val="center"/>
          </w:tcPr>
          <w:p w14:paraId="2FA12481" w14:textId="7A6E89E5" w:rsidR="006D4CE9" w:rsidRDefault="00EA0F1F" w:rsidP="009838A4">
            <w:r>
              <w:rPr>
                <w:rFonts w:hint="eastAsia"/>
              </w:rPr>
              <w:t>3</w:t>
            </w:r>
            <w:r>
              <w:t>56</w:t>
            </w:r>
          </w:p>
        </w:tc>
        <w:tc>
          <w:tcPr>
            <w:tcW w:w="1729" w:type="dxa"/>
            <w:vAlign w:val="center"/>
          </w:tcPr>
          <w:p w14:paraId="54023E81" w14:textId="0D4EFA5A" w:rsidR="006D4CE9" w:rsidRDefault="00EA0F1F" w:rsidP="009838A4">
            <w:r>
              <w:rPr>
                <w:rFonts w:hint="eastAsia"/>
              </w:rPr>
              <w:t>3</w:t>
            </w:r>
            <w:r>
              <w:t>47</w:t>
            </w:r>
          </w:p>
        </w:tc>
        <w:tc>
          <w:tcPr>
            <w:tcW w:w="1730" w:type="dxa"/>
            <w:vAlign w:val="center"/>
          </w:tcPr>
          <w:p w14:paraId="7524CC4D" w14:textId="151C35CA" w:rsidR="006D4CE9" w:rsidRDefault="00EA0F1F" w:rsidP="009838A4">
            <w:r>
              <w:rPr>
                <w:rFonts w:hint="eastAsia"/>
              </w:rPr>
              <w:t>2</w:t>
            </w:r>
            <w:r>
              <w:t>61</w:t>
            </w:r>
          </w:p>
        </w:tc>
      </w:tr>
      <w:tr w:rsidR="006D4CE9" w14:paraId="32594599" w14:textId="77777777" w:rsidTr="001B0189">
        <w:tc>
          <w:tcPr>
            <w:tcW w:w="1555" w:type="dxa"/>
            <w:vMerge/>
            <w:shd w:val="clear" w:color="auto" w:fill="E7E6E6" w:themeFill="background2"/>
            <w:vAlign w:val="center"/>
          </w:tcPr>
          <w:p w14:paraId="6FFF9DD5" w14:textId="77777777" w:rsidR="006D4CE9" w:rsidRPr="00863AA1" w:rsidRDefault="006D4CE9" w:rsidP="009838A4"/>
        </w:tc>
        <w:tc>
          <w:tcPr>
            <w:tcW w:w="1275" w:type="dxa"/>
            <w:vMerge/>
            <w:shd w:val="clear" w:color="auto" w:fill="E7E6E6" w:themeFill="background2"/>
            <w:vAlign w:val="center"/>
          </w:tcPr>
          <w:p w14:paraId="3C56F2DC" w14:textId="77777777" w:rsidR="006D4CE9" w:rsidRPr="003041FC" w:rsidRDefault="006D4CE9" w:rsidP="009838A4"/>
        </w:tc>
        <w:tc>
          <w:tcPr>
            <w:tcW w:w="1134" w:type="dxa"/>
            <w:vMerge/>
            <w:shd w:val="clear" w:color="auto" w:fill="E7E6E6" w:themeFill="background2"/>
            <w:vAlign w:val="center"/>
          </w:tcPr>
          <w:p w14:paraId="6EAFACC6" w14:textId="77777777" w:rsidR="006D4CE9" w:rsidRDefault="006D4CE9" w:rsidP="009838A4"/>
        </w:tc>
        <w:tc>
          <w:tcPr>
            <w:tcW w:w="993" w:type="dxa"/>
            <w:shd w:val="clear" w:color="auto" w:fill="E7E6E6" w:themeFill="background2"/>
            <w:vAlign w:val="center"/>
          </w:tcPr>
          <w:p w14:paraId="64841360" w14:textId="77777777" w:rsidR="006D4CE9" w:rsidRDefault="006D4CE9" w:rsidP="009838A4">
            <w:r>
              <w:rPr>
                <w:rFonts w:hint="eastAsia"/>
              </w:rPr>
              <w:t>N</w:t>
            </w:r>
            <w:r>
              <w:t>ormal</w:t>
            </w:r>
          </w:p>
        </w:tc>
        <w:tc>
          <w:tcPr>
            <w:tcW w:w="1729" w:type="dxa"/>
            <w:vAlign w:val="center"/>
          </w:tcPr>
          <w:p w14:paraId="39E835FF" w14:textId="28AD7345" w:rsidR="006D4CE9" w:rsidRDefault="00EA0F1F" w:rsidP="009838A4">
            <w:r>
              <w:rPr>
                <w:rFonts w:hint="eastAsia"/>
              </w:rPr>
              <w:t>1</w:t>
            </w:r>
            <w:r>
              <w:t>91</w:t>
            </w:r>
          </w:p>
        </w:tc>
        <w:tc>
          <w:tcPr>
            <w:tcW w:w="1729" w:type="dxa"/>
            <w:vAlign w:val="center"/>
          </w:tcPr>
          <w:p w14:paraId="1C6C5599" w14:textId="2D4A93C9" w:rsidR="006D4CE9" w:rsidRDefault="00EA0F1F" w:rsidP="009838A4">
            <w:r>
              <w:rPr>
                <w:rFonts w:hint="eastAsia"/>
              </w:rPr>
              <w:t>3</w:t>
            </w:r>
            <w:r>
              <w:t>6</w:t>
            </w:r>
          </w:p>
        </w:tc>
        <w:tc>
          <w:tcPr>
            <w:tcW w:w="1729" w:type="dxa"/>
            <w:vAlign w:val="center"/>
          </w:tcPr>
          <w:p w14:paraId="031C9FE2" w14:textId="72E801F4" w:rsidR="006D4CE9" w:rsidRDefault="00EA0F1F" w:rsidP="009838A4">
            <w:r>
              <w:rPr>
                <w:rFonts w:hint="eastAsia"/>
              </w:rPr>
              <w:t>3</w:t>
            </w:r>
            <w:r>
              <w:t>6</w:t>
            </w:r>
          </w:p>
        </w:tc>
        <w:tc>
          <w:tcPr>
            <w:tcW w:w="1729" w:type="dxa"/>
            <w:vAlign w:val="center"/>
          </w:tcPr>
          <w:p w14:paraId="7C2E57A5" w14:textId="1F7EB5D2" w:rsidR="006D4CE9" w:rsidRDefault="00EA0F1F" w:rsidP="009838A4">
            <w:r>
              <w:rPr>
                <w:rFonts w:hint="eastAsia"/>
              </w:rPr>
              <w:t>3</w:t>
            </w:r>
            <w:r>
              <w:t>0</w:t>
            </w:r>
          </w:p>
        </w:tc>
        <w:tc>
          <w:tcPr>
            <w:tcW w:w="1730" w:type="dxa"/>
            <w:vAlign w:val="center"/>
          </w:tcPr>
          <w:p w14:paraId="18E55E24" w14:textId="4EF6FB07" w:rsidR="006D4CE9" w:rsidRDefault="00EA0F1F" w:rsidP="009838A4">
            <w:r>
              <w:rPr>
                <w:rFonts w:hint="eastAsia"/>
              </w:rPr>
              <w:t>2</w:t>
            </w:r>
            <w:r>
              <w:t>0</w:t>
            </w:r>
          </w:p>
        </w:tc>
      </w:tr>
      <w:tr w:rsidR="006D4CE9" w14:paraId="13D085EF" w14:textId="77777777" w:rsidTr="001B0189">
        <w:tc>
          <w:tcPr>
            <w:tcW w:w="1555" w:type="dxa"/>
            <w:vMerge/>
            <w:shd w:val="clear" w:color="auto" w:fill="E7E6E6" w:themeFill="background2"/>
            <w:vAlign w:val="center"/>
          </w:tcPr>
          <w:p w14:paraId="25CFD31A" w14:textId="77777777" w:rsidR="006D4CE9" w:rsidRPr="00863AA1" w:rsidRDefault="006D4CE9" w:rsidP="009838A4"/>
        </w:tc>
        <w:tc>
          <w:tcPr>
            <w:tcW w:w="1275" w:type="dxa"/>
            <w:vMerge w:val="restart"/>
            <w:shd w:val="clear" w:color="auto" w:fill="E7E6E6" w:themeFill="background2"/>
            <w:vAlign w:val="center"/>
          </w:tcPr>
          <w:p w14:paraId="30E26217"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77D9D76E" w14:textId="77777777" w:rsidR="006D4CE9" w:rsidRDefault="006D4CE9" w:rsidP="009838A4">
            <w:r>
              <w:rPr>
                <w:rFonts w:hint="eastAsia"/>
              </w:rPr>
              <w:t>C</w:t>
            </w:r>
            <w:r>
              <w:t>ommon</w:t>
            </w:r>
          </w:p>
        </w:tc>
        <w:tc>
          <w:tcPr>
            <w:tcW w:w="993" w:type="dxa"/>
            <w:shd w:val="clear" w:color="auto" w:fill="E7E6E6" w:themeFill="background2"/>
            <w:vAlign w:val="center"/>
          </w:tcPr>
          <w:p w14:paraId="7B2A974F" w14:textId="77777777" w:rsidR="006D4CE9" w:rsidRDefault="006D4CE9" w:rsidP="009838A4">
            <w:r>
              <w:rPr>
                <w:rFonts w:hint="eastAsia"/>
              </w:rPr>
              <w:t>F</w:t>
            </w:r>
            <w:r>
              <w:t>eature Name</w:t>
            </w:r>
          </w:p>
        </w:tc>
        <w:tc>
          <w:tcPr>
            <w:tcW w:w="1729" w:type="dxa"/>
            <w:vAlign w:val="center"/>
          </w:tcPr>
          <w:p w14:paraId="2BFBB7BF" w14:textId="5EA11C62" w:rsidR="006D4CE9" w:rsidRDefault="008F641B" w:rsidP="009838A4">
            <w:r w:rsidRPr="008F641B">
              <w:t>syscall_exit_to_user_mode</w:t>
            </w:r>
          </w:p>
        </w:tc>
        <w:tc>
          <w:tcPr>
            <w:tcW w:w="1729" w:type="dxa"/>
            <w:vAlign w:val="center"/>
          </w:tcPr>
          <w:p w14:paraId="72C4F293" w14:textId="69C17125" w:rsidR="006D4CE9" w:rsidRDefault="008F641B" w:rsidP="009838A4">
            <w:r w:rsidRPr="008F641B">
              <w:t>entry_SYSCALL_64_after_hwframe</w:t>
            </w:r>
          </w:p>
        </w:tc>
        <w:tc>
          <w:tcPr>
            <w:tcW w:w="1729" w:type="dxa"/>
            <w:vAlign w:val="center"/>
          </w:tcPr>
          <w:p w14:paraId="089AE997" w14:textId="5015544A" w:rsidR="006D4CE9" w:rsidRDefault="008F641B" w:rsidP="009838A4">
            <w:r w:rsidRPr="008F641B">
              <w:t>psi_group_change</w:t>
            </w:r>
          </w:p>
        </w:tc>
        <w:tc>
          <w:tcPr>
            <w:tcW w:w="1729" w:type="dxa"/>
            <w:vAlign w:val="center"/>
          </w:tcPr>
          <w:p w14:paraId="3A0006D2" w14:textId="6528DE59" w:rsidR="006D4CE9" w:rsidRDefault="008F641B" w:rsidP="009838A4">
            <w:r w:rsidRPr="008F641B">
              <w:t>merge_sched_in</w:t>
            </w:r>
          </w:p>
        </w:tc>
        <w:tc>
          <w:tcPr>
            <w:tcW w:w="1730" w:type="dxa"/>
            <w:vAlign w:val="center"/>
          </w:tcPr>
          <w:p w14:paraId="2E126C46" w14:textId="2890C416" w:rsidR="006D4CE9" w:rsidRDefault="008F641B" w:rsidP="009838A4">
            <w:r w:rsidRPr="008F641B">
              <w:t>perf_event_update_userpage</w:t>
            </w:r>
          </w:p>
        </w:tc>
      </w:tr>
      <w:tr w:rsidR="006D4CE9" w14:paraId="39CE1143" w14:textId="77777777" w:rsidTr="001B0189">
        <w:tc>
          <w:tcPr>
            <w:tcW w:w="1555" w:type="dxa"/>
            <w:vMerge/>
            <w:shd w:val="clear" w:color="auto" w:fill="E7E6E6" w:themeFill="background2"/>
            <w:vAlign w:val="center"/>
          </w:tcPr>
          <w:p w14:paraId="41AEE6C2" w14:textId="77777777" w:rsidR="006D4CE9" w:rsidRPr="00863AA1" w:rsidRDefault="006D4CE9" w:rsidP="009838A4"/>
        </w:tc>
        <w:tc>
          <w:tcPr>
            <w:tcW w:w="1275" w:type="dxa"/>
            <w:vMerge/>
            <w:shd w:val="clear" w:color="auto" w:fill="E7E6E6" w:themeFill="background2"/>
            <w:vAlign w:val="center"/>
          </w:tcPr>
          <w:p w14:paraId="6DD77E82" w14:textId="77777777" w:rsidR="006D4CE9" w:rsidRDefault="006D4CE9" w:rsidP="009838A4"/>
        </w:tc>
        <w:tc>
          <w:tcPr>
            <w:tcW w:w="1134" w:type="dxa"/>
            <w:vMerge/>
            <w:shd w:val="clear" w:color="auto" w:fill="E7E6E6" w:themeFill="background2"/>
            <w:vAlign w:val="center"/>
          </w:tcPr>
          <w:p w14:paraId="7F1D3FDA" w14:textId="77777777" w:rsidR="006D4CE9" w:rsidRDefault="006D4CE9" w:rsidP="009838A4"/>
        </w:tc>
        <w:tc>
          <w:tcPr>
            <w:tcW w:w="993" w:type="dxa"/>
            <w:shd w:val="clear" w:color="auto" w:fill="E7E6E6" w:themeFill="background2"/>
            <w:vAlign w:val="center"/>
          </w:tcPr>
          <w:p w14:paraId="20278D80" w14:textId="77777777" w:rsidR="006D4CE9" w:rsidRDefault="006D4CE9" w:rsidP="009838A4">
            <w:r>
              <w:rPr>
                <w:rFonts w:hint="eastAsia"/>
              </w:rPr>
              <w:t>A</w:t>
            </w:r>
            <w:r>
              <w:t>ttack</w:t>
            </w:r>
          </w:p>
        </w:tc>
        <w:tc>
          <w:tcPr>
            <w:tcW w:w="1729" w:type="dxa"/>
            <w:vAlign w:val="center"/>
          </w:tcPr>
          <w:p w14:paraId="286C325B" w14:textId="4E2CC7ED" w:rsidR="006D4CE9" w:rsidRDefault="008F641B" w:rsidP="009838A4">
            <w:r>
              <w:rPr>
                <w:rFonts w:hint="eastAsia"/>
              </w:rPr>
              <w:t>3</w:t>
            </w:r>
            <w:r>
              <w:t>19</w:t>
            </w:r>
          </w:p>
        </w:tc>
        <w:tc>
          <w:tcPr>
            <w:tcW w:w="1729" w:type="dxa"/>
            <w:vAlign w:val="center"/>
          </w:tcPr>
          <w:p w14:paraId="59D49224" w14:textId="4C8D8FDD" w:rsidR="006D4CE9" w:rsidRDefault="008F641B" w:rsidP="009838A4">
            <w:r>
              <w:rPr>
                <w:rFonts w:hint="eastAsia"/>
              </w:rPr>
              <w:t>2</w:t>
            </w:r>
            <w:r>
              <w:t>98</w:t>
            </w:r>
          </w:p>
        </w:tc>
        <w:tc>
          <w:tcPr>
            <w:tcW w:w="1729" w:type="dxa"/>
            <w:vAlign w:val="center"/>
          </w:tcPr>
          <w:p w14:paraId="4AF75B0D" w14:textId="403E04CD" w:rsidR="006D4CE9" w:rsidRDefault="008F641B" w:rsidP="009838A4">
            <w:r>
              <w:rPr>
                <w:rFonts w:hint="eastAsia"/>
              </w:rPr>
              <w:t>2</w:t>
            </w:r>
            <w:r>
              <w:t>78</w:t>
            </w:r>
          </w:p>
        </w:tc>
        <w:tc>
          <w:tcPr>
            <w:tcW w:w="1729" w:type="dxa"/>
            <w:vAlign w:val="center"/>
          </w:tcPr>
          <w:p w14:paraId="0E6CD1C0" w14:textId="10028113" w:rsidR="006D4CE9" w:rsidRDefault="008F641B" w:rsidP="009838A4">
            <w:r>
              <w:rPr>
                <w:rFonts w:hint="eastAsia"/>
              </w:rPr>
              <w:t>2</w:t>
            </w:r>
            <w:r>
              <w:t>62</w:t>
            </w:r>
          </w:p>
        </w:tc>
        <w:tc>
          <w:tcPr>
            <w:tcW w:w="1730" w:type="dxa"/>
            <w:vAlign w:val="center"/>
          </w:tcPr>
          <w:p w14:paraId="7FB765EC" w14:textId="6E7E4839" w:rsidR="006D4CE9" w:rsidRDefault="008F641B" w:rsidP="009838A4">
            <w:r>
              <w:rPr>
                <w:rFonts w:hint="eastAsia"/>
              </w:rPr>
              <w:t>2</w:t>
            </w:r>
            <w:r>
              <w:t>34</w:t>
            </w:r>
          </w:p>
        </w:tc>
      </w:tr>
      <w:tr w:rsidR="006D4CE9" w14:paraId="1FC49B7E" w14:textId="77777777" w:rsidTr="001B0189">
        <w:tc>
          <w:tcPr>
            <w:tcW w:w="1555" w:type="dxa"/>
            <w:vMerge/>
            <w:shd w:val="clear" w:color="auto" w:fill="E7E6E6" w:themeFill="background2"/>
            <w:vAlign w:val="center"/>
          </w:tcPr>
          <w:p w14:paraId="3178FB00" w14:textId="77777777" w:rsidR="006D4CE9" w:rsidRPr="00863AA1" w:rsidRDefault="006D4CE9" w:rsidP="009838A4"/>
        </w:tc>
        <w:tc>
          <w:tcPr>
            <w:tcW w:w="1275" w:type="dxa"/>
            <w:vMerge/>
            <w:shd w:val="clear" w:color="auto" w:fill="E7E6E6" w:themeFill="background2"/>
            <w:vAlign w:val="center"/>
          </w:tcPr>
          <w:p w14:paraId="094209AB" w14:textId="77777777" w:rsidR="006D4CE9" w:rsidRDefault="006D4CE9" w:rsidP="009838A4"/>
        </w:tc>
        <w:tc>
          <w:tcPr>
            <w:tcW w:w="1134" w:type="dxa"/>
            <w:vMerge/>
            <w:shd w:val="clear" w:color="auto" w:fill="E7E6E6" w:themeFill="background2"/>
            <w:vAlign w:val="center"/>
          </w:tcPr>
          <w:p w14:paraId="4579905B" w14:textId="77777777" w:rsidR="006D4CE9" w:rsidRDefault="006D4CE9" w:rsidP="009838A4"/>
        </w:tc>
        <w:tc>
          <w:tcPr>
            <w:tcW w:w="993" w:type="dxa"/>
            <w:shd w:val="clear" w:color="auto" w:fill="E7E6E6" w:themeFill="background2"/>
            <w:vAlign w:val="center"/>
          </w:tcPr>
          <w:p w14:paraId="63A3C57A" w14:textId="77777777" w:rsidR="006D4CE9" w:rsidRDefault="006D4CE9" w:rsidP="009838A4">
            <w:r>
              <w:rPr>
                <w:rFonts w:hint="eastAsia"/>
              </w:rPr>
              <w:t>N</w:t>
            </w:r>
            <w:r>
              <w:t>ormal</w:t>
            </w:r>
          </w:p>
        </w:tc>
        <w:tc>
          <w:tcPr>
            <w:tcW w:w="1729" w:type="dxa"/>
            <w:vAlign w:val="center"/>
          </w:tcPr>
          <w:p w14:paraId="1CDBD208" w14:textId="1261B3D6" w:rsidR="006D4CE9" w:rsidRDefault="008F641B" w:rsidP="009838A4">
            <w:r>
              <w:rPr>
                <w:rFonts w:hint="eastAsia"/>
              </w:rPr>
              <w:t>3</w:t>
            </w:r>
            <w:r>
              <w:t>4</w:t>
            </w:r>
          </w:p>
        </w:tc>
        <w:tc>
          <w:tcPr>
            <w:tcW w:w="1729" w:type="dxa"/>
            <w:vAlign w:val="center"/>
          </w:tcPr>
          <w:p w14:paraId="38154849" w14:textId="1A55F2EE" w:rsidR="006D4CE9" w:rsidRDefault="008F641B" w:rsidP="009838A4">
            <w:r>
              <w:rPr>
                <w:rFonts w:hint="eastAsia"/>
              </w:rPr>
              <w:t>3</w:t>
            </w:r>
            <w:r>
              <w:t>0</w:t>
            </w:r>
          </w:p>
        </w:tc>
        <w:tc>
          <w:tcPr>
            <w:tcW w:w="1729" w:type="dxa"/>
            <w:vAlign w:val="center"/>
          </w:tcPr>
          <w:p w14:paraId="2382E805" w14:textId="25AB8ED8" w:rsidR="006D4CE9" w:rsidRDefault="008F641B" w:rsidP="009838A4">
            <w:r>
              <w:rPr>
                <w:rFonts w:hint="eastAsia"/>
              </w:rPr>
              <w:t>3</w:t>
            </w:r>
            <w:r>
              <w:t>3</w:t>
            </w:r>
          </w:p>
        </w:tc>
        <w:tc>
          <w:tcPr>
            <w:tcW w:w="1729" w:type="dxa"/>
            <w:vAlign w:val="center"/>
          </w:tcPr>
          <w:p w14:paraId="700BD6F0" w14:textId="6A7B0BDD" w:rsidR="006D4CE9" w:rsidRDefault="008F641B" w:rsidP="009838A4">
            <w:r>
              <w:rPr>
                <w:rFonts w:hint="eastAsia"/>
              </w:rPr>
              <w:t>1</w:t>
            </w:r>
            <w:r>
              <w:t>2</w:t>
            </w:r>
          </w:p>
        </w:tc>
        <w:tc>
          <w:tcPr>
            <w:tcW w:w="1730" w:type="dxa"/>
            <w:vAlign w:val="center"/>
          </w:tcPr>
          <w:p w14:paraId="1141AE33" w14:textId="56CADD77" w:rsidR="006D4CE9" w:rsidRDefault="008F641B" w:rsidP="009838A4">
            <w:r>
              <w:rPr>
                <w:rFonts w:hint="eastAsia"/>
              </w:rPr>
              <w:t>2</w:t>
            </w:r>
            <w:r>
              <w:t>3</w:t>
            </w:r>
          </w:p>
        </w:tc>
      </w:tr>
      <w:tr w:rsidR="006D4CE9" w14:paraId="57255442" w14:textId="77777777" w:rsidTr="001B0189">
        <w:tc>
          <w:tcPr>
            <w:tcW w:w="1555" w:type="dxa"/>
            <w:vMerge/>
            <w:shd w:val="clear" w:color="auto" w:fill="E7E6E6" w:themeFill="background2"/>
            <w:vAlign w:val="center"/>
          </w:tcPr>
          <w:p w14:paraId="548DF6C1" w14:textId="77777777" w:rsidR="006D4CE9" w:rsidRPr="00863AA1" w:rsidRDefault="006D4CE9" w:rsidP="009838A4"/>
        </w:tc>
        <w:tc>
          <w:tcPr>
            <w:tcW w:w="1275" w:type="dxa"/>
            <w:vMerge/>
            <w:shd w:val="clear" w:color="auto" w:fill="E7E6E6" w:themeFill="background2"/>
            <w:vAlign w:val="center"/>
          </w:tcPr>
          <w:p w14:paraId="65403CFA" w14:textId="77777777" w:rsidR="006D4CE9" w:rsidRDefault="006D4CE9" w:rsidP="009838A4"/>
        </w:tc>
        <w:tc>
          <w:tcPr>
            <w:tcW w:w="1134" w:type="dxa"/>
            <w:vMerge w:val="restart"/>
            <w:shd w:val="clear" w:color="auto" w:fill="E7E6E6" w:themeFill="background2"/>
            <w:vAlign w:val="center"/>
          </w:tcPr>
          <w:p w14:paraId="6C702E1E" w14:textId="77777777" w:rsidR="006D4CE9" w:rsidRDefault="006D4CE9" w:rsidP="009838A4">
            <w:r>
              <w:rPr>
                <w:rFonts w:hint="eastAsia"/>
              </w:rPr>
              <w:t>E</w:t>
            </w:r>
            <w:r>
              <w:t>xclusive</w:t>
            </w:r>
          </w:p>
        </w:tc>
        <w:tc>
          <w:tcPr>
            <w:tcW w:w="993" w:type="dxa"/>
            <w:shd w:val="clear" w:color="auto" w:fill="E7E6E6" w:themeFill="background2"/>
            <w:vAlign w:val="center"/>
          </w:tcPr>
          <w:p w14:paraId="26A612EF" w14:textId="77777777" w:rsidR="006D4CE9" w:rsidRDefault="006D4CE9" w:rsidP="009838A4">
            <w:r>
              <w:rPr>
                <w:rFonts w:hint="eastAsia"/>
              </w:rPr>
              <w:t>F</w:t>
            </w:r>
            <w:r>
              <w:t>eature Name</w:t>
            </w:r>
          </w:p>
        </w:tc>
        <w:tc>
          <w:tcPr>
            <w:tcW w:w="1729" w:type="dxa"/>
            <w:vAlign w:val="center"/>
          </w:tcPr>
          <w:p w14:paraId="4C31332A" w14:textId="5506F0C3" w:rsidR="006D4CE9" w:rsidRDefault="008F641B" w:rsidP="009838A4">
            <w:r w:rsidRPr="008F641B">
              <w:t>update_load_avg</w:t>
            </w:r>
          </w:p>
        </w:tc>
        <w:tc>
          <w:tcPr>
            <w:tcW w:w="1729" w:type="dxa"/>
            <w:vAlign w:val="center"/>
          </w:tcPr>
          <w:p w14:paraId="1684B205" w14:textId="57D0777C" w:rsidR="006D4CE9" w:rsidRDefault="008F641B" w:rsidP="009838A4">
            <w:r w:rsidRPr="008F641B">
              <w:t>do_syscall_64</w:t>
            </w:r>
          </w:p>
        </w:tc>
        <w:tc>
          <w:tcPr>
            <w:tcW w:w="1729" w:type="dxa"/>
            <w:vAlign w:val="center"/>
          </w:tcPr>
          <w:p w14:paraId="7BAE2289" w14:textId="0257D98D" w:rsidR="006D4CE9" w:rsidRDefault="008F641B" w:rsidP="009838A4">
            <w:r w:rsidRPr="008F641B">
              <w:t>arch_perf_update_userpage</w:t>
            </w:r>
          </w:p>
        </w:tc>
        <w:tc>
          <w:tcPr>
            <w:tcW w:w="1729" w:type="dxa"/>
            <w:vAlign w:val="center"/>
          </w:tcPr>
          <w:p w14:paraId="626FCEDD" w14:textId="476EFCB6" w:rsidR="006D4CE9" w:rsidRDefault="008F641B" w:rsidP="009838A4">
            <w:r w:rsidRPr="008F641B">
              <w:t>__fget_files</w:t>
            </w:r>
          </w:p>
        </w:tc>
        <w:tc>
          <w:tcPr>
            <w:tcW w:w="1730" w:type="dxa"/>
            <w:vAlign w:val="center"/>
          </w:tcPr>
          <w:p w14:paraId="765FE01B" w14:textId="28F82CFB" w:rsidR="006D4CE9" w:rsidRDefault="008F641B" w:rsidP="009838A4">
            <w:r w:rsidRPr="008F641B">
              <w:t>do_vfs_ioctl</w:t>
            </w:r>
          </w:p>
        </w:tc>
      </w:tr>
      <w:tr w:rsidR="006D4CE9" w14:paraId="1F82933A" w14:textId="77777777" w:rsidTr="001B0189">
        <w:tc>
          <w:tcPr>
            <w:tcW w:w="1555" w:type="dxa"/>
            <w:vMerge/>
            <w:shd w:val="clear" w:color="auto" w:fill="E7E6E6" w:themeFill="background2"/>
            <w:vAlign w:val="center"/>
          </w:tcPr>
          <w:p w14:paraId="4E1E49E8" w14:textId="77777777" w:rsidR="006D4CE9" w:rsidRPr="00863AA1" w:rsidRDefault="006D4CE9" w:rsidP="009838A4"/>
        </w:tc>
        <w:tc>
          <w:tcPr>
            <w:tcW w:w="1275" w:type="dxa"/>
            <w:vMerge/>
            <w:shd w:val="clear" w:color="auto" w:fill="E7E6E6" w:themeFill="background2"/>
            <w:vAlign w:val="center"/>
          </w:tcPr>
          <w:p w14:paraId="7B0632A1" w14:textId="77777777" w:rsidR="006D4CE9" w:rsidRPr="003041FC" w:rsidRDefault="006D4CE9" w:rsidP="009838A4"/>
        </w:tc>
        <w:tc>
          <w:tcPr>
            <w:tcW w:w="1134" w:type="dxa"/>
            <w:vMerge/>
            <w:shd w:val="clear" w:color="auto" w:fill="E7E6E6" w:themeFill="background2"/>
            <w:vAlign w:val="center"/>
          </w:tcPr>
          <w:p w14:paraId="37D1332A" w14:textId="77777777" w:rsidR="006D4CE9" w:rsidRDefault="006D4CE9" w:rsidP="009838A4"/>
        </w:tc>
        <w:tc>
          <w:tcPr>
            <w:tcW w:w="993" w:type="dxa"/>
            <w:shd w:val="clear" w:color="auto" w:fill="E7E6E6" w:themeFill="background2"/>
            <w:vAlign w:val="center"/>
          </w:tcPr>
          <w:p w14:paraId="6FA4A2A7" w14:textId="77777777" w:rsidR="006D4CE9" w:rsidRDefault="006D4CE9" w:rsidP="009838A4">
            <w:r>
              <w:rPr>
                <w:rFonts w:hint="eastAsia"/>
              </w:rPr>
              <w:t>A</w:t>
            </w:r>
            <w:r>
              <w:t>ttack</w:t>
            </w:r>
          </w:p>
        </w:tc>
        <w:tc>
          <w:tcPr>
            <w:tcW w:w="1729" w:type="dxa"/>
            <w:vAlign w:val="center"/>
          </w:tcPr>
          <w:p w14:paraId="1A00DD0D" w14:textId="5CAE1B30" w:rsidR="006D4CE9" w:rsidRDefault="008F641B" w:rsidP="009838A4">
            <w:r>
              <w:rPr>
                <w:rFonts w:hint="eastAsia"/>
              </w:rPr>
              <w:t>1</w:t>
            </w:r>
            <w:r>
              <w:t>37</w:t>
            </w:r>
          </w:p>
        </w:tc>
        <w:tc>
          <w:tcPr>
            <w:tcW w:w="1729" w:type="dxa"/>
            <w:vAlign w:val="center"/>
          </w:tcPr>
          <w:p w14:paraId="2E2D0348" w14:textId="3717C3B4" w:rsidR="006D4CE9" w:rsidRDefault="008F641B" w:rsidP="009838A4">
            <w:r>
              <w:rPr>
                <w:rFonts w:hint="eastAsia"/>
              </w:rPr>
              <w:t>1</w:t>
            </w:r>
            <w:r>
              <w:t>15</w:t>
            </w:r>
          </w:p>
        </w:tc>
        <w:tc>
          <w:tcPr>
            <w:tcW w:w="1729" w:type="dxa"/>
            <w:vAlign w:val="center"/>
          </w:tcPr>
          <w:p w14:paraId="0FE3A68B" w14:textId="034DC612" w:rsidR="006D4CE9" w:rsidRDefault="008F641B" w:rsidP="009838A4">
            <w:r>
              <w:rPr>
                <w:rFonts w:hint="eastAsia"/>
              </w:rPr>
              <w:t>1</w:t>
            </w:r>
            <w:r>
              <w:t>04</w:t>
            </w:r>
          </w:p>
        </w:tc>
        <w:tc>
          <w:tcPr>
            <w:tcW w:w="1729" w:type="dxa"/>
            <w:vAlign w:val="center"/>
          </w:tcPr>
          <w:p w14:paraId="2B78DD9E" w14:textId="7843BF86" w:rsidR="006D4CE9" w:rsidRDefault="008F641B" w:rsidP="009838A4">
            <w:r>
              <w:rPr>
                <w:rFonts w:hint="eastAsia"/>
              </w:rPr>
              <w:t>9</w:t>
            </w:r>
            <w:r>
              <w:t>7</w:t>
            </w:r>
          </w:p>
        </w:tc>
        <w:tc>
          <w:tcPr>
            <w:tcW w:w="1730" w:type="dxa"/>
            <w:vAlign w:val="center"/>
          </w:tcPr>
          <w:p w14:paraId="56DAB5F0" w14:textId="2C5E98A9" w:rsidR="006D4CE9" w:rsidRDefault="008F641B" w:rsidP="009838A4">
            <w:r>
              <w:rPr>
                <w:rFonts w:hint="eastAsia"/>
              </w:rPr>
              <w:t>7</w:t>
            </w:r>
            <w:r>
              <w:t>7</w:t>
            </w:r>
          </w:p>
        </w:tc>
      </w:tr>
      <w:tr w:rsidR="006D4CE9" w14:paraId="284FD1E3" w14:textId="77777777" w:rsidTr="001B0189">
        <w:tc>
          <w:tcPr>
            <w:tcW w:w="1555" w:type="dxa"/>
            <w:vMerge/>
            <w:shd w:val="clear" w:color="auto" w:fill="E7E6E6" w:themeFill="background2"/>
            <w:vAlign w:val="center"/>
          </w:tcPr>
          <w:p w14:paraId="6F56E625" w14:textId="77777777" w:rsidR="006D4CE9" w:rsidRPr="00863AA1" w:rsidRDefault="006D4CE9" w:rsidP="009838A4"/>
        </w:tc>
        <w:tc>
          <w:tcPr>
            <w:tcW w:w="1275" w:type="dxa"/>
            <w:vMerge/>
            <w:shd w:val="clear" w:color="auto" w:fill="E7E6E6" w:themeFill="background2"/>
            <w:vAlign w:val="center"/>
          </w:tcPr>
          <w:p w14:paraId="73C7FD9E" w14:textId="77777777" w:rsidR="006D4CE9" w:rsidRPr="003041FC" w:rsidRDefault="006D4CE9" w:rsidP="009838A4"/>
        </w:tc>
        <w:tc>
          <w:tcPr>
            <w:tcW w:w="1134" w:type="dxa"/>
            <w:vMerge/>
            <w:shd w:val="clear" w:color="auto" w:fill="E7E6E6" w:themeFill="background2"/>
            <w:vAlign w:val="center"/>
          </w:tcPr>
          <w:p w14:paraId="5A59910E" w14:textId="77777777" w:rsidR="006D4CE9" w:rsidRDefault="006D4CE9" w:rsidP="009838A4"/>
        </w:tc>
        <w:tc>
          <w:tcPr>
            <w:tcW w:w="993" w:type="dxa"/>
            <w:shd w:val="clear" w:color="auto" w:fill="E7E6E6" w:themeFill="background2"/>
            <w:vAlign w:val="center"/>
          </w:tcPr>
          <w:p w14:paraId="391EAD43" w14:textId="77777777" w:rsidR="006D4CE9" w:rsidRDefault="006D4CE9" w:rsidP="009838A4">
            <w:r>
              <w:rPr>
                <w:rFonts w:hint="eastAsia"/>
              </w:rPr>
              <w:t>N</w:t>
            </w:r>
            <w:r>
              <w:t>ormal</w:t>
            </w:r>
          </w:p>
        </w:tc>
        <w:tc>
          <w:tcPr>
            <w:tcW w:w="1729" w:type="dxa"/>
            <w:vAlign w:val="center"/>
          </w:tcPr>
          <w:p w14:paraId="68E9C1BF" w14:textId="273A811A" w:rsidR="006D4CE9" w:rsidRDefault="008F641B" w:rsidP="009838A4">
            <w:r>
              <w:rPr>
                <w:rFonts w:hint="eastAsia"/>
              </w:rPr>
              <w:t>1</w:t>
            </w:r>
            <w:r>
              <w:t>37</w:t>
            </w:r>
          </w:p>
        </w:tc>
        <w:tc>
          <w:tcPr>
            <w:tcW w:w="1729" w:type="dxa"/>
            <w:vAlign w:val="center"/>
          </w:tcPr>
          <w:p w14:paraId="6ABAB77E" w14:textId="227C6CFD" w:rsidR="006D4CE9" w:rsidRDefault="008F641B" w:rsidP="009838A4">
            <w:r>
              <w:rPr>
                <w:rFonts w:hint="eastAsia"/>
              </w:rPr>
              <w:t>1</w:t>
            </w:r>
            <w:r>
              <w:t>15</w:t>
            </w:r>
          </w:p>
        </w:tc>
        <w:tc>
          <w:tcPr>
            <w:tcW w:w="1729" w:type="dxa"/>
            <w:vAlign w:val="center"/>
          </w:tcPr>
          <w:p w14:paraId="181E4753" w14:textId="1A175167" w:rsidR="006D4CE9" w:rsidRDefault="008F641B" w:rsidP="009838A4">
            <w:r>
              <w:rPr>
                <w:rFonts w:hint="eastAsia"/>
              </w:rPr>
              <w:t>1</w:t>
            </w:r>
            <w:r>
              <w:t>04</w:t>
            </w:r>
          </w:p>
        </w:tc>
        <w:tc>
          <w:tcPr>
            <w:tcW w:w="1729" w:type="dxa"/>
            <w:vAlign w:val="center"/>
          </w:tcPr>
          <w:p w14:paraId="5CA2F9DE" w14:textId="52A3BC29" w:rsidR="006D4CE9" w:rsidRDefault="008F641B" w:rsidP="009838A4">
            <w:r>
              <w:rPr>
                <w:rFonts w:hint="eastAsia"/>
              </w:rPr>
              <w:t>9</w:t>
            </w:r>
            <w:r>
              <w:t>7</w:t>
            </w:r>
          </w:p>
        </w:tc>
        <w:tc>
          <w:tcPr>
            <w:tcW w:w="1730" w:type="dxa"/>
            <w:vAlign w:val="center"/>
          </w:tcPr>
          <w:p w14:paraId="735894C2" w14:textId="37282015" w:rsidR="006D4CE9" w:rsidRDefault="008F641B" w:rsidP="009838A4">
            <w:r>
              <w:rPr>
                <w:rFonts w:hint="eastAsia"/>
              </w:rPr>
              <w:t>7</w:t>
            </w:r>
            <w:r>
              <w:t>7</w:t>
            </w:r>
          </w:p>
        </w:tc>
      </w:tr>
      <w:tr w:rsidR="006D4CE9" w14:paraId="522FBD77" w14:textId="77777777" w:rsidTr="001B0189">
        <w:tc>
          <w:tcPr>
            <w:tcW w:w="1555" w:type="dxa"/>
            <w:vMerge/>
            <w:shd w:val="clear" w:color="auto" w:fill="E7E6E6" w:themeFill="background2"/>
            <w:vAlign w:val="center"/>
          </w:tcPr>
          <w:p w14:paraId="1933AB3D" w14:textId="77777777" w:rsidR="006D4CE9" w:rsidRPr="00863AA1" w:rsidRDefault="006D4CE9" w:rsidP="009838A4"/>
        </w:tc>
        <w:tc>
          <w:tcPr>
            <w:tcW w:w="1275" w:type="dxa"/>
            <w:vMerge/>
            <w:shd w:val="clear" w:color="auto" w:fill="E7E6E6" w:themeFill="background2"/>
            <w:vAlign w:val="center"/>
          </w:tcPr>
          <w:p w14:paraId="6E3CF85B" w14:textId="77777777" w:rsidR="006D4CE9" w:rsidRPr="003041FC" w:rsidRDefault="006D4CE9" w:rsidP="009838A4"/>
        </w:tc>
        <w:tc>
          <w:tcPr>
            <w:tcW w:w="1134" w:type="dxa"/>
            <w:vMerge w:val="restart"/>
            <w:shd w:val="clear" w:color="auto" w:fill="E7E6E6" w:themeFill="background2"/>
            <w:vAlign w:val="center"/>
          </w:tcPr>
          <w:p w14:paraId="3410B9EA" w14:textId="77777777" w:rsidR="006D4CE9" w:rsidRDefault="006D4CE9" w:rsidP="009838A4">
            <w:r>
              <w:rPr>
                <w:rFonts w:hint="eastAsia"/>
              </w:rPr>
              <w:t>A</w:t>
            </w:r>
            <w:r>
              <w:t>ll</w:t>
            </w:r>
          </w:p>
        </w:tc>
        <w:tc>
          <w:tcPr>
            <w:tcW w:w="993" w:type="dxa"/>
            <w:shd w:val="clear" w:color="auto" w:fill="E7E6E6" w:themeFill="background2"/>
            <w:vAlign w:val="center"/>
          </w:tcPr>
          <w:p w14:paraId="00B90D6B" w14:textId="77777777" w:rsidR="006D4CE9" w:rsidRDefault="006D4CE9" w:rsidP="009838A4">
            <w:r>
              <w:rPr>
                <w:rFonts w:hint="eastAsia"/>
              </w:rPr>
              <w:t>F</w:t>
            </w:r>
            <w:r>
              <w:t>eature Name</w:t>
            </w:r>
          </w:p>
        </w:tc>
        <w:tc>
          <w:tcPr>
            <w:tcW w:w="1729" w:type="dxa"/>
            <w:vAlign w:val="center"/>
          </w:tcPr>
          <w:p w14:paraId="56447951" w14:textId="7B479EC9" w:rsidR="006D4CE9" w:rsidRDefault="008F641B" w:rsidP="009838A4">
            <w:r w:rsidRPr="008F641B">
              <w:t>syscall_exit_to_user_mode</w:t>
            </w:r>
          </w:p>
        </w:tc>
        <w:tc>
          <w:tcPr>
            <w:tcW w:w="1729" w:type="dxa"/>
            <w:vAlign w:val="center"/>
          </w:tcPr>
          <w:p w14:paraId="1BEF0227" w14:textId="19E6F2AA" w:rsidR="006D4CE9" w:rsidRDefault="008F641B" w:rsidP="009838A4">
            <w:r w:rsidRPr="008F641B">
              <w:t>entry_SYSCALL_64_after_hwframe</w:t>
            </w:r>
          </w:p>
        </w:tc>
        <w:tc>
          <w:tcPr>
            <w:tcW w:w="1729" w:type="dxa"/>
            <w:vAlign w:val="center"/>
          </w:tcPr>
          <w:p w14:paraId="3B325C6C" w14:textId="6D93A3BC" w:rsidR="006D4CE9" w:rsidRDefault="008F641B" w:rsidP="009838A4">
            <w:r w:rsidRPr="008F641B">
              <w:t>psi_group_change</w:t>
            </w:r>
          </w:p>
        </w:tc>
        <w:tc>
          <w:tcPr>
            <w:tcW w:w="1729" w:type="dxa"/>
            <w:vAlign w:val="center"/>
          </w:tcPr>
          <w:p w14:paraId="1610754D" w14:textId="5A30D951" w:rsidR="006D4CE9" w:rsidRDefault="008F641B" w:rsidP="009838A4">
            <w:r w:rsidRPr="008F641B">
              <w:t>update_load_avg</w:t>
            </w:r>
          </w:p>
        </w:tc>
        <w:tc>
          <w:tcPr>
            <w:tcW w:w="1730" w:type="dxa"/>
            <w:vAlign w:val="center"/>
          </w:tcPr>
          <w:p w14:paraId="1070CB30" w14:textId="51D3B1DF" w:rsidR="006D4CE9" w:rsidRDefault="008F641B" w:rsidP="009838A4">
            <w:r w:rsidRPr="008F641B">
              <w:t>merge_sched_in</w:t>
            </w:r>
          </w:p>
        </w:tc>
      </w:tr>
      <w:tr w:rsidR="006D4CE9" w14:paraId="09609CCD" w14:textId="77777777" w:rsidTr="001B0189">
        <w:tc>
          <w:tcPr>
            <w:tcW w:w="1555" w:type="dxa"/>
            <w:vMerge/>
            <w:shd w:val="clear" w:color="auto" w:fill="E7E6E6" w:themeFill="background2"/>
            <w:vAlign w:val="center"/>
          </w:tcPr>
          <w:p w14:paraId="0C844D95" w14:textId="77777777" w:rsidR="006D4CE9" w:rsidRPr="00863AA1" w:rsidRDefault="006D4CE9" w:rsidP="009838A4"/>
        </w:tc>
        <w:tc>
          <w:tcPr>
            <w:tcW w:w="1275" w:type="dxa"/>
            <w:vMerge/>
            <w:shd w:val="clear" w:color="auto" w:fill="E7E6E6" w:themeFill="background2"/>
            <w:vAlign w:val="center"/>
          </w:tcPr>
          <w:p w14:paraId="4AA10E51" w14:textId="77777777" w:rsidR="006D4CE9" w:rsidRPr="003041FC" w:rsidRDefault="006D4CE9" w:rsidP="009838A4"/>
        </w:tc>
        <w:tc>
          <w:tcPr>
            <w:tcW w:w="1134" w:type="dxa"/>
            <w:vMerge/>
            <w:shd w:val="clear" w:color="auto" w:fill="E7E6E6" w:themeFill="background2"/>
            <w:vAlign w:val="center"/>
          </w:tcPr>
          <w:p w14:paraId="1FAF1451" w14:textId="77777777" w:rsidR="006D4CE9" w:rsidRDefault="006D4CE9" w:rsidP="009838A4"/>
        </w:tc>
        <w:tc>
          <w:tcPr>
            <w:tcW w:w="993" w:type="dxa"/>
            <w:shd w:val="clear" w:color="auto" w:fill="E7E6E6" w:themeFill="background2"/>
            <w:vAlign w:val="center"/>
          </w:tcPr>
          <w:p w14:paraId="1AAB2791" w14:textId="77777777" w:rsidR="006D4CE9" w:rsidRDefault="006D4CE9" w:rsidP="009838A4">
            <w:r>
              <w:rPr>
                <w:rFonts w:hint="eastAsia"/>
              </w:rPr>
              <w:t>A</w:t>
            </w:r>
            <w:r>
              <w:t>ttack</w:t>
            </w:r>
          </w:p>
        </w:tc>
        <w:tc>
          <w:tcPr>
            <w:tcW w:w="1729" w:type="dxa"/>
            <w:vAlign w:val="center"/>
          </w:tcPr>
          <w:p w14:paraId="3319ABBC" w14:textId="06F6E5F9" w:rsidR="006D4CE9" w:rsidRDefault="008F641B" w:rsidP="009838A4">
            <w:r>
              <w:rPr>
                <w:rFonts w:hint="eastAsia"/>
              </w:rPr>
              <w:t>3</w:t>
            </w:r>
            <w:r>
              <w:t>19</w:t>
            </w:r>
          </w:p>
        </w:tc>
        <w:tc>
          <w:tcPr>
            <w:tcW w:w="1729" w:type="dxa"/>
            <w:vAlign w:val="center"/>
          </w:tcPr>
          <w:p w14:paraId="7ADE1EC4" w14:textId="771200D8" w:rsidR="006D4CE9" w:rsidRDefault="008F641B" w:rsidP="009838A4">
            <w:r>
              <w:rPr>
                <w:rFonts w:hint="eastAsia"/>
              </w:rPr>
              <w:t>2</w:t>
            </w:r>
            <w:r>
              <w:t>98</w:t>
            </w:r>
          </w:p>
        </w:tc>
        <w:tc>
          <w:tcPr>
            <w:tcW w:w="1729" w:type="dxa"/>
            <w:vAlign w:val="center"/>
          </w:tcPr>
          <w:p w14:paraId="364F2C61" w14:textId="3AAFACE4" w:rsidR="006D4CE9" w:rsidRDefault="008F641B" w:rsidP="009838A4">
            <w:r>
              <w:rPr>
                <w:rFonts w:hint="eastAsia"/>
              </w:rPr>
              <w:t>2</w:t>
            </w:r>
            <w:r>
              <w:t>78</w:t>
            </w:r>
          </w:p>
        </w:tc>
        <w:tc>
          <w:tcPr>
            <w:tcW w:w="1729" w:type="dxa"/>
            <w:vAlign w:val="center"/>
          </w:tcPr>
          <w:p w14:paraId="166663BA" w14:textId="261D4A3F" w:rsidR="006D4CE9" w:rsidRDefault="008F641B" w:rsidP="009838A4">
            <w:r>
              <w:rPr>
                <w:rFonts w:hint="eastAsia"/>
              </w:rPr>
              <w:t>1</w:t>
            </w:r>
            <w:r>
              <w:t>37</w:t>
            </w:r>
          </w:p>
        </w:tc>
        <w:tc>
          <w:tcPr>
            <w:tcW w:w="1730" w:type="dxa"/>
            <w:vAlign w:val="center"/>
          </w:tcPr>
          <w:p w14:paraId="710C8BEB" w14:textId="163FAF49" w:rsidR="006D4CE9" w:rsidRDefault="008F641B" w:rsidP="009838A4">
            <w:r>
              <w:rPr>
                <w:rFonts w:hint="eastAsia"/>
              </w:rPr>
              <w:t>2</w:t>
            </w:r>
            <w:r>
              <w:t>62</w:t>
            </w:r>
          </w:p>
        </w:tc>
      </w:tr>
      <w:tr w:rsidR="006D4CE9" w14:paraId="03442817" w14:textId="77777777" w:rsidTr="001B0189">
        <w:tc>
          <w:tcPr>
            <w:tcW w:w="1555" w:type="dxa"/>
            <w:vMerge/>
            <w:shd w:val="clear" w:color="auto" w:fill="E7E6E6" w:themeFill="background2"/>
            <w:vAlign w:val="center"/>
          </w:tcPr>
          <w:p w14:paraId="5A6C23A3" w14:textId="77777777" w:rsidR="006D4CE9" w:rsidRPr="00863AA1" w:rsidRDefault="006D4CE9" w:rsidP="009838A4"/>
        </w:tc>
        <w:tc>
          <w:tcPr>
            <w:tcW w:w="1275" w:type="dxa"/>
            <w:vMerge/>
            <w:shd w:val="clear" w:color="auto" w:fill="E7E6E6" w:themeFill="background2"/>
            <w:vAlign w:val="center"/>
          </w:tcPr>
          <w:p w14:paraId="01A002C7" w14:textId="77777777" w:rsidR="006D4CE9" w:rsidRPr="003041FC" w:rsidRDefault="006D4CE9" w:rsidP="009838A4"/>
        </w:tc>
        <w:tc>
          <w:tcPr>
            <w:tcW w:w="1134" w:type="dxa"/>
            <w:vMerge/>
            <w:shd w:val="clear" w:color="auto" w:fill="E7E6E6" w:themeFill="background2"/>
            <w:vAlign w:val="center"/>
          </w:tcPr>
          <w:p w14:paraId="7297489C" w14:textId="77777777" w:rsidR="006D4CE9" w:rsidRDefault="006D4CE9" w:rsidP="009838A4"/>
        </w:tc>
        <w:tc>
          <w:tcPr>
            <w:tcW w:w="993" w:type="dxa"/>
            <w:shd w:val="clear" w:color="auto" w:fill="E7E6E6" w:themeFill="background2"/>
            <w:vAlign w:val="center"/>
          </w:tcPr>
          <w:p w14:paraId="30C96AFB" w14:textId="77777777" w:rsidR="006D4CE9" w:rsidRDefault="006D4CE9" w:rsidP="009838A4">
            <w:r>
              <w:rPr>
                <w:rFonts w:hint="eastAsia"/>
              </w:rPr>
              <w:t>N</w:t>
            </w:r>
            <w:r>
              <w:t>ormal</w:t>
            </w:r>
          </w:p>
        </w:tc>
        <w:tc>
          <w:tcPr>
            <w:tcW w:w="1729" w:type="dxa"/>
            <w:vAlign w:val="center"/>
          </w:tcPr>
          <w:p w14:paraId="3A19EA30" w14:textId="0126189B" w:rsidR="006D4CE9" w:rsidRDefault="008F641B" w:rsidP="009838A4">
            <w:r>
              <w:rPr>
                <w:rFonts w:hint="eastAsia"/>
              </w:rPr>
              <w:t>3</w:t>
            </w:r>
            <w:r>
              <w:t>4</w:t>
            </w:r>
          </w:p>
        </w:tc>
        <w:tc>
          <w:tcPr>
            <w:tcW w:w="1729" w:type="dxa"/>
            <w:vAlign w:val="center"/>
          </w:tcPr>
          <w:p w14:paraId="0F3A0676" w14:textId="7C75CCB6" w:rsidR="006D4CE9" w:rsidRDefault="008F641B" w:rsidP="009838A4">
            <w:r>
              <w:rPr>
                <w:rFonts w:hint="eastAsia"/>
              </w:rPr>
              <w:t>3</w:t>
            </w:r>
            <w:r>
              <w:t>0</w:t>
            </w:r>
          </w:p>
        </w:tc>
        <w:tc>
          <w:tcPr>
            <w:tcW w:w="1729" w:type="dxa"/>
            <w:vAlign w:val="center"/>
          </w:tcPr>
          <w:p w14:paraId="40169A3C" w14:textId="0FEAEFBA" w:rsidR="006D4CE9" w:rsidRDefault="008F641B" w:rsidP="009838A4">
            <w:r>
              <w:rPr>
                <w:rFonts w:hint="eastAsia"/>
              </w:rPr>
              <w:t>3</w:t>
            </w:r>
            <w:r>
              <w:t>3</w:t>
            </w:r>
          </w:p>
        </w:tc>
        <w:tc>
          <w:tcPr>
            <w:tcW w:w="1729" w:type="dxa"/>
            <w:vAlign w:val="center"/>
          </w:tcPr>
          <w:p w14:paraId="3E27C092" w14:textId="2F222B95" w:rsidR="006D4CE9" w:rsidRDefault="008F641B" w:rsidP="009838A4">
            <w:r>
              <w:rPr>
                <w:rFonts w:hint="eastAsia"/>
              </w:rPr>
              <w:t>1</w:t>
            </w:r>
            <w:r>
              <w:t>37</w:t>
            </w:r>
          </w:p>
        </w:tc>
        <w:tc>
          <w:tcPr>
            <w:tcW w:w="1730" w:type="dxa"/>
            <w:vAlign w:val="center"/>
          </w:tcPr>
          <w:p w14:paraId="1613738A" w14:textId="05A9BE39" w:rsidR="006D4CE9" w:rsidRDefault="008F641B" w:rsidP="009838A4">
            <w:r>
              <w:rPr>
                <w:rFonts w:hint="eastAsia"/>
              </w:rPr>
              <w:t>1</w:t>
            </w:r>
            <w:r>
              <w:t>2</w:t>
            </w:r>
          </w:p>
        </w:tc>
      </w:tr>
      <w:tr w:rsidR="006D4CE9" w14:paraId="7B75475F" w14:textId="77777777" w:rsidTr="001B0189">
        <w:tc>
          <w:tcPr>
            <w:tcW w:w="1555" w:type="dxa"/>
            <w:vMerge/>
            <w:shd w:val="clear" w:color="auto" w:fill="E7E6E6" w:themeFill="background2"/>
            <w:vAlign w:val="center"/>
          </w:tcPr>
          <w:p w14:paraId="68C29B3F" w14:textId="77777777" w:rsidR="006D4CE9" w:rsidRPr="00863AA1" w:rsidRDefault="006D4CE9" w:rsidP="009838A4"/>
        </w:tc>
        <w:tc>
          <w:tcPr>
            <w:tcW w:w="1275" w:type="dxa"/>
            <w:vMerge w:val="restart"/>
            <w:shd w:val="clear" w:color="auto" w:fill="E7E6E6" w:themeFill="background2"/>
            <w:vAlign w:val="center"/>
          </w:tcPr>
          <w:p w14:paraId="0CCAB621"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57B9CC3B" w14:textId="77777777" w:rsidR="006D4CE9" w:rsidRDefault="006D4CE9" w:rsidP="009838A4">
            <w:r>
              <w:rPr>
                <w:rFonts w:hint="eastAsia"/>
              </w:rPr>
              <w:t>C</w:t>
            </w:r>
            <w:r>
              <w:t>ommon</w:t>
            </w:r>
          </w:p>
        </w:tc>
        <w:tc>
          <w:tcPr>
            <w:tcW w:w="993" w:type="dxa"/>
            <w:shd w:val="clear" w:color="auto" w:fill="E7E6E6" w:themeFill="background2"/>
            <w:vAlign w:val="center"/>
          </w:tcPr>
          <w:p w14:paraId="0DDCCEC6" w14:textId="77777777" w:rsidR="006D4CE9" w:rsidRDefault="006D4CE9" w:rsidP="009838A4">
            <w:r>
              <w:rPr>
                <w:rFonts w:hint="eastAsia"/>
              </w:rPr>
              <w:t>F</w:t>
            </w:r>
            <w:r>
              <w:t>eature Name</w:t>
            </w:r>
          </w:p>
        </w:tc>
        <w:tc>
          <w:tcPr>
            <w:tcW w:w="1729" w:type="dxa"/>
            <w:vAlign w:val="center"/>
          </w:tcPr>
          <w:p w14:paraId="6AF54583" w14:textId="3CC402A1" w:rsidR="006D4CE9" w:rsidRDefault="00D323FF" w:rsidP="009838A4">
            <w:r w:rsidRPr="00D323FF">
              <w:t>psi_group_change</w:t>
            </w:r>
          </w:p>
        </w:tc>
        <w:tc>
          <w:tcPr>
            <w:tcW w:w="1729" w:type="dxa"/>
            <w:vAlign w:val="center"/>
          </w:tcPr>
          <w:p w14:paraId="5E78ACA6" w14:textId="0BD019E1" w:rsidR="006D4CE9" w:rsidRDefault="00D323FF" w:rsidP="009838A4">
            <w:r w:rsidRPr="00D323FF">
              <w:t>merge_sched_in</w:t>
            </w:r>
          </w:p>
        </w:tc>
        <w:tc>
          <w:tcPr>
            <w:tcW w:w="1729" w:type="dxa"/>
            <w:vAlign w:val="center"/>
          </w:tcPr>
          <w:p w14:paraId="56843219" w14:textId="11A99D5E" w:rsidR="006D4CE9" w:rsidRDefault="00D323FF" w:rsidP="009838A4">
            <w:r w:rsidRPr="00D323FF">
              <w:t>event_sched_in</w:t>
            </w:r>
          </w:p>
        </w:tc>
        <w:tc>
          <w:tcPr>
            <w:tcW w:w="1729" w:type="dxa"/>
            <w:vAlign w:val="center"/>
          </w:tcPr>
          <w:p w14:paraId="2882C219" w14:textId="0395E813" w:rsidR="006D4CE9" w:rsidRDefault="00D323FF" w:rsidP="009838A4">
            <w:r w:rsidRPr="00D323FF">
              <w:t>perf_event_update_userpage</w:t>
            </w:r>
          </w:p>
        </w:tc>
        <w:tc>
          <w:tcPr>
            <w:tcW w:w="1730" w:type="dxa"/>
            <w:vAlign w:val="center"/>
          </w:tcPr>
          <w:p w14:paraId="3B5D0AD4" w14:textId="26E8C529" w:rsidR="006D4CE9" w:rsidRDefault="00D323FF" w:rsidP="009838A4">
            <w:r w:rsidRPr="00D323FF">
              <w:t>native_sched_clock</w:t>
            </w:r>
          </w:p>
        </w:tc>
      </w:tr>
      <w:tr w:rsidR="006D4CE9" w14:paraId="4625CADD" w14:textId="77777777" w:rsidTr="001B0189">
        <w:tc>
          <w:tcPr>
            <w:tcW w:w="1555" w:type="dxa"/>
            <w:vMerge/>
            <w:shd w:val="clear" w:color="auto" w:fill="E7E6E6" w:themeFill="background2"/>
            <w:vAlign w:val="center"/>
          </w:tcPr>
          <w:p w14:paraId="5D3FF7FA" w14:textId="77777777" w:rsidR="006D4CE9" w:rsidRPr="00863AA1" w:rsidRDefault="006D4CE9" w:rsidP="009838A4"/>
        </w:tc>
        <w:tc>
          <w:tcPr>
            <w:tcW w:w="1275" w:type="dxa"/>
            <w:vMerge/>
            <w:shd w:val="clear" w:color="auto" w:fill="E7E6E6" w:themeFill="background2"/>
            <w:vAlign w:val="center"/>
          </w:tcPr>
          <w:p w14:paraId="7A192462" w14:textId="77777777" w:rsidR="006D4CE9" w:rsidRDefault="006D4CE9" w:rsidP="009838A4"/>
        </w:tc>
        <w:tc>
          <w:tcPr>
            <w:tcW w:w="1134" w:type="dxa"/>
            <w:vMerge/>
            <w:shd w:val="clear" w:color="auto" w:fill="E7E6E6" w:themeFill="background2"/>
            <w:vAlign w:val="center"/>
          </w:tcPr>
          <w:p w14:paraId="3195B964" w14:textId="77777777" w:rsidR="006D4CE9" w:rsidRDefault="006D4CE9" w:rsidP="009838A4"/>
        </w:tc>
        <w:tc>
          <w:tcPr>
            <w:tcW w:w="993" w:type="dxa"/>
            <w:shd w:val="clear" w:color="auto" w:fill="E7E6E6" w:themeFill="background2"/>
            <w:vAlign w:val="center"/>
          </w:tcPr>
          <w:p w14:paraId="57F5F97C" w14:textId="77777777" w:rsidR="006D4CE9" w:rsidRDefault="006D4CE9" w:rsidP="009838A4">
            <w:r>
              <w:rPr>
                <w:rFonts w:hint="eastAsia"/>
              </w:rPr>
              <w:t>A</w:t>
            </w:r>
            <w:r>
              <w:t>ttack</w:t>
            </w:r>
          </w:p>
        </w:tc>
        <w:tc>
          <w:tcPr>
            <w:tcW w:w="1729" w:type="dxa"/>
            <w:vAlign w:val="center"/>
          </w:tcPr>
          <w:p w14:paraId="1270E0D1" w14:textId="2712D8D2" w:rsidR="006D4CE9" w:rsidRDefault="00D323FF" w:rsidP="009838A4">
            <w:r>
              <w:rPr>
                <w:rFonts w:hint="eastAsia"/>
              </w:rPr>
              <w:t>3</w:t>
            </w:r>
            <w:r>
              <w:t>52</w:t>
            </w:r>
          </w:p>
        </w:tc>
        <w:tc>
          <w:tcPr>
            <w:tcW w:w="1729" w:type="dxa"/>
            <w:vAlign w:val="center"/>
          </w:tcPr>
          <w:p w14:paraId="0F6D7271" w14:textId="185CC9C0" w:rsidR="006D4CE9" w:rsidRDefault="00D323FF" w:rsidP="009838A4">
            <w:r>
              <w:rPr>
                <w:rFonts w:hint="eastAsia"/>
              </w:rPr>
              <w:t>3</w:t>
            </w:r>
            <w:r>
              <w:t>42</w:t>
            </w:r>
          </w:p>
        </w:tc>
        <w:tc>
          <w:tcPr>
            <w:tcW w:w="1729" w:type="dxa"/>
            <w:vAlign w:val="center"/>
          </w:tcPr>
          <w:p w14:paraId="74CC1B96" w14:textId="5BF7E925" w:rsidR="006D4CE9" w:rsidRDefault="00D323FF" w:rsidP="009838A4">
            <w:r>
              <w:rPr>
                <w:rFonts w:hint="eastAsia"/>
              </w:rPr>
              <w:t>3</w:t>
            </w:r>
            <w:r>
              <w:t>39</w:t>
            </w:r>
          </w:p>
        </w:tc>
        <w:tc>
          <w:tcPr>
            <w:tcW w:w="1729" w:type="dxa"/>
            <w:vAlign w:val="center"/>
          </w:tcPr>
          <w:p w14:paraId="554B2EB8" w14:textId="1FF49766" w:rsidR="006D4CE9" w:rsidRDefault="00D323FF" w:rsidP="009838A4">
            <w:r>
              <w:rPr>
                <w:rFonts w:hint="eastAsia"/>
              </w:rPr>
              <w:t>2</w:t>
            </w:r>
            <w:r>
              <w:t>49</w:t>
            </w:r>
          </w:p>
        </w:tc>
        <w:tc>
          <w:tcPr>
            <w:tcW w:w="1730" w:type="dxa"/>
            <w:vAlign w:val="center"/>
          </w:tcPr>
          <w:p w14:paraId="404C31F8" w14:textId="1EB7C87A" w:rsidR="006D4CE9" w:rsidRDefault="00D323FF" w:rsidP="009838A4">
            <w:r>
              <w:rPr>
                <w:rFonts w:hint="eastAsia"/>
              </w:rPr>
              <w:t>2</w:t>
            </w:r>
            <w:r>
              <w:t>35</w:t>
            </w:r>
          </w:p>
        </w:tc>
      </w:tr>
      <w:tr w:rsidR="006D4CE9" w14:paraId="7AD25F8A" w14:textId="77777777" w:rsidTr="001B0189">
        <w:tc>
          <w:tcPr>
            <w:tcW w:w="1555" w:type="dxa"/>
            <w:vMerge/>
            <w:shd w:val="clear" w:color="auto" w:fill="E7E6E6" w:themeFill="background2"/>
            <w:vAlign w:val="center"/>
          </w:tcPr>
          <w:p w14:paraId="32E45CF9" w14:textId="77777777" w:rsidR="006D4CE9" w:rsidRPr="00863AA1" w:rsidRDefault="006D4CE9" w:rsidP="009838A4"/>
        </w:tc>
        <w:tc>
          <w:tcPr>
            <w:tcW w:w="1275" w:type="dxa"/>
            <w:vMerge/>
            <w:shd w:val="clear" w:color="auto" w:fill="E7E6E6" w:themeFill="background2"/>
            <w:vAlign w:val="center"/>
          </w:tcPr>
          <w:p w14:paraId="7DCF8A61" w14:textId="77777777" w:rsidR="006D4CE9" w:rsidRDefault="006D4CE9" w:rsidP="009838A4"/>
        </w:tc>
        <w:tc>
          <w:tcPr>
            <w:tcW w:w="1134" w:type="dxa"/>
            <w:vMerge/>
            <w:shd w:val="clear" w:color="auto" w:fill="E7E6E6" w:themeFill="background2"/>
            <w:vAlign w:val="center"/>
          </w:tcPr>
          <w:p w14:paraId="1DFCA7D9" w14:textId="77777777" w:rsidR="006D4CE9" w:rsidRDefault="006D4CE9" w:rsidP="009838A4"/>
        </w:tc>
        <w:tc>
          <w:tcPr>
            <w:tcW w:w="993" w:type="dxa"/>
            <w:shd w:val="clear" w:color="auto" w:fill="E7E6E6" w:themeFill="background2"/>
            <w:vAlign w:val="center"/>
          </w:tcPr>
          <w:p w14:paraId="00BFE602" w14:textId="77777777" w:rsidR="006D4CE9" w:rsidRDefault="006D4CE9" w:rsidP="009838A4">
            <w:r>
              <w:rPr>
                <w:rFonts w:hint="eastAsia"/>
              </w:rPr>
              <w:t>N</w:t>
            </w:r>
            <w:r>
              <w:t>ormal</w:t>
            </w:r>
          </w:p>
        </w:tc>
        <w:tc>
          <w:tcPr>
            <w:tcW w:w="1729" w:type="dxa"/>
            <w:vAlign w:val="center"/>
          </w:tcPr>
          <w:p w14:paraId="5CE79AB7" w14:textId="4AA447CD" w:rsidR="006D4CE9" w:rsidRDefault="00D323FF" w:rsidP="009838A4">
            <w:r>
              <w:rPr>
                <w:rFonts w:hint="eastAsia"/>
              </w:rPr>
              <w:t>3</w:t>
            </w:r>
            <w:r>
              <w:t>7</w:t>
            </w:r>
          </w:p>
        </w:tc>
        <w:tc>
          <w:tcPr>
            <w:tcW w:w="1729" w:type="dxa"/>
            <w:vAlign w:val="center"/>
          </w:tcPr>
          <w:p w14:paraId="3C273CF7" w14:textId="384D14E6" w:rsidR="006D4CE9" w:rsidRDefault="00D323FF" w:rsidP="009838A4">
            <w:r>
              <w:rPr>
                <w:rFonts w:hint="eastAsia"/>
              </w:rPr>
              <w:t>3</w:t>
            </w:r>
            <w:r>
              <w:t>4</w:t>
            </w:r>
          </w:p>
        </w:tc>
        <w:tc>
          <w:tcPr>
            <w:tcW w:w="1729" w:type="dxa"/>
            <w:vAlign w:val="center"/>
          </w:tcPr>
          <w:p w14:paraId="485AB6E8" w14:textId="42B24839" w:rsidR="006D4CE9" w:rsidRDefault="00D323FF" w:rsidP="009838A4">
            <w:r>
              <w:rPr>
                <w:rFonts w:hint="eastAsia"/>
              </w:rPr>
              <w:t>3</w:t>
            </w:r>
            <w:r>
              <w:t>4</w:t>
            </w:r>
          </w:p>
        </w:tc>
        <w:tc>
          <w:tcPr>
            <w:tcW w:w="1729" w:type="dxa"/>
            <w:vAlign w:val="center"/>
          </w:tcPr>
          <w:p w14:paraId="5B27C0B1" w14:textId="71EB2F0A" w:rsidR="006D4CE9" w:rsidRDefault="00D323FF" w:rsidP="009838A4">
            <w:r>
              <w:rPr>
                <w:rFonts w:hint="eastAsia"/>
              </w:rPr>
              <w:t>1</w:t>
            </w:r>
            <w:r>
              <w:t>4</w:t>
            </w:r>
          </w:p>
        </w:tc>
        <w:tc>
          <w:tcPr>
            <w:tcW w:w="1730" w:type="dxa"/>
            <w:vAlign w:val="center"/>
          </w:tcPr>
          <w:p w14:paraId="1F181B0C" w14:textId="185CC456" w:rsidR="006D4CE9" w:rsidRDefault="00D323FF" w:rsidP="009838A4">
            <w:r>
              <w:rPr>
                <w:rFonts w:hint="eastAsia"/>
              </w:rPr>
              <w:t>2</w:t>
            </w:r>
            <w:r>
              <w:t>7</w:t>
            </w:r>
          </w:p>
        </w:tc>
      </w:tr>
      <w:tr w:rsidR="006D4CE9" w14:paraId="368A7E2F" w14:textId="77777777" w:rsidTr="001B0189">
        <w:tc>
          <w:tcPr>
            <w:tcW w:w="1555" w:type="dxa"/>
            <w:vMerge/>
            <w:shd w:val="clear" w:color="auto" w:fill="E7E6E6" w:themeFill="background2"/>
            <w:vAlign w:val="center"/>
          </w:tcPr>
          <w:p w14:paraId="73A83C92" w14:textId="77777777" w:rsidR="006D4CE9" w:rsidRPr="00863AA1" w:rsidRDefault="006D4CE9" w:rsidP="009838A4"/>
        </w:tc>
        <w:tc>
          <w:tcPr>
            <w:tcW w:w="1275" w:type="dxa"/>
            <w:vMerge/>
            <w:shd w:val="clear" w:color="auto" w:fill="E7E6E6" w:themeFill="background2"/>
            <w:vAlign w:val="center"/>
          </w:tcPr>
          <w:p w14:paraId="1828AE98" w14:textId="77777777" w:rsidR="006D4CE9" w:rsidRDefault="006D4CE9" w:rsidP="009838A4"/>
        </w:tc>
        <w:tc>
          <w:tcPr>
            <w:tcW w:w="1134" w:type="dxa"/>
            <w:vMerge w:val="restart"/>
            <w:shd w:val="clear" w:color="auto" w:fill="E7E6E6" w:themeFill="background2"/>
            <w:vAlign w:val="center"/>
          </w:tcPr>
          <w:p w14:paraId="6BBEB2F1" w14:textId="77777777" w:rsidR="006D4CE9" w:rsidRDefault="006D4CE9" w:rsidP="009838A4">
            <w:r>
              <w:rPr>
                <w:rFonts w:hint="eastAsia"/>
              </w:rPr>
              <w:t>E</w:t>
            </w:r>
            <w:r>
              <w:t>xclusive</w:t>
            </w:r>
          </w:p>
        </w:tc>
        <w:tc>
          <w:tcPr>
            <w:tcW w:w="993" w:type="dxa"/>
            <w:shd w:val="clear" w:color="auto" w:fill="E7E6E6" w:themeFill="background2"/>
            <w:vAlign w:val="center"/>
          </w:tcPr>
          <w:p w14:paraId="0DE3AA76" w14:textId="77777777" w:rsidR="006D4CE9" w:rsidRDefault="006D4CE9" w:rsidP="009838A4">
            <w:r>
              <w:rPr>
                <w:rFonts w:hint="eastAsia"/>
              </w:rPr>
              <w:t>F</w:t>
            </w:r>
            <w:r>
              <w:t>eature Name</w:t>
            </w:r>
          </w:p>
        </w:tc>
        <w:tc>
          <w:tcPr>
            <w:tcW w:w="1729" w:type="dxa"/>
            <w:vAlign w:val="center"/>
          </w:tcPr>
          <w:p w14:paraId="720F1B59" w14:textId="6F8BDEA7" w:rsidR="006D4CE9" w:rsidRDefault="00953EDA" w:rsidP="009838A4">
            <w:r w:rsidRPr="00953EDA">
              <w:t>__fget_files</w:t>
            </w:r>
          </w:p>
        </w:tc>
        <w:tc>
          <w:tcPr>
            <w:tcW w:w="1729" w:type="dxa"/>
            <w:vAlign w:val="center"/>
          </w:tcPr>
          <w:p w14:paraId="48992529" w14:textId="2DDFF16D" w:rsidR="006D4CE9" w:rsidRDefault="00953EDA" w:rsidP="009838A4">
            <w:r w:rsidRPr="00953EDA">
              <w:t>__update_load_avg_se</w:t>
            </w:r>
          </w:p>
        </w:tc>
        <w:tc>
          <w:tcPr>
            <w:tcW w:w="1729" w:type="dxa"/>
            <w:vAlign w:val="center"/>
          </w:tcPr>
          <w:p w14:paraId="36336B3D" w14:textId="253AACBE" w:rsidR="006D4CE9" w:rsidRDefault="00953EDA" w:rsidP="009838A4">
            <w:r w:rsidRPr="00953EDA">
              <w:t>calc_timer_values</w:t>
            </w:r>
          </w:p>
        </w:tc>
        <w:tc>
          <w:tcPr>
            <w:tcW w:w="1729" w:type="dxa"/>
            <w:vAlign w:val="center"/>
          </w:tcPr>
          <w:p w14:paraId="6DA5D8BA" w14:textId="082CD94F" w:rsidR="006D4CE9" w:rsidRDefault="00953EDA" w:rsidP="009838A4">
            <w:r w:rsidRPr="00953EDA">
              <w:t>syscall_return_via_sysret</w:t>
            </w:r>
          </w:p>
        </w:tc>
        <w:tc>
          <w:tcPr>
            <w:tcW w:w="1730" w:type="dxa"/>
            <w:vAlign w:val="center"/>
          </w:tcPr>
          <w:p w14:paraId="0E78420C" w14:textId="462B3B70" w:rsidR="006D4CE9" w:rsidRDefault="00953EDA" w:rsidP="009838A4">
            <w:r w:rsidRPr="00953EDA">
              <w:t>perf_log_itrace_start</w:t>
            </w:r>
          </w:p>
        </w:tc>
      </w:tr>
      <w:tr w:rsidR="006D4CE9" w14:paraId="25EBFD0C" w14:textId="77777777" w:rsidTr="001B0189">
        <w:tc>
          <w:tcPr>
            <w:tcW w:w="1555" w:type="dxa"/>
            <w:vMerge/>
            <w:shd w:val="clear" w:color="auto" w:fill="E7E6E6" w:themeFill="background2"/>
            <w:vAlign w:val="center"/>
          </w:tcPr>
          <w:p w14:paraId="7A1790E9" w14:textId="77777777" w:rsidR="006D4CE9" w:rsidRPr="00863AA1" w:rsidRDefault="006D4CE9" w:rsidP="009838A4"/>
        </w:tc>
        <w:tc>
          <w:tcPr>
            <w:tcW w:w="1275" w:type="dxa"/>
            <w:vMerge/>
            <w:shd w:val="clear" w:color="auto" w:fill="E7E6E6" w:themeFill="background2"/>
            <w:vAlign w:val="center"/>
          </w:tcPr>
          <w:p w14:paraId="751F318E" w14:textId="77777777" w:rsidR="006D4CE9" w:rsidRPr="003041FC" w:rsidRDefault="006D4CE9" w:rsidP="009838A4"/>
        </w:tc>
        <w:tc>
          <w:tcPr>
            <w:tcW w:w="1134" w:type="dxa"/>
            <w:vMerge/>
            <w:shd w:val="clear" w:color="auto" w:fill="E7E6E6" w:themeFill="background2"/>
            <w:vAlign w:val="center"/>
          </w:tcPr>
          <w:p w14:paraId="48BCF89D" w14:textId="77777777" w:rsidR="006D4CE9" w:rsidRDefault="006D4CE9" w:rsidP="009838A4"/>
        </w:tc>
        <w:tc>
          <w:tcPr>
            <w:tcW w:w="993" w:type="dxa"/>
            <w:shd w:val="clear" w:color="auto" w:fill="E7E6E6" w:themeFill="background2"/>
            <w:vAlign w:val="center"/>
          </w:tcPr>
          <w:p w14:paraId="149A8BC2" w14:textId="77777777" w:rsidR="006D4CE9" w:rsidRDefault="006D4CE9" w:rsidP="009838A4">
            <w:r>
              <w:rPr>
                <w:rFonts w:hint="eastAsia"/>
              </w:rPr>
              <w:t>A</w:t>
            </w:r>
            <w:r>
              <w:t>ttack</w:t>
            </w:r>
          </w:p>
        </w:tc>
        <w:tc>
          <w:tcPr>
            <w:tcW w:w="1729" w:type="dxa"/>
            <w:vAlign w:val="center"/>
          </w:tcPr>
          <w:p w14:paraId="07F05A76" w14:textId="3874BA9B" w:rsidR="006D4CE9" w:rsidRDefault="00953EDA" w:rsidP="009838A4">
            <w:r>
              <w:rPr>
                <w:rFonts w:hint="eastAsia"/>
              </w:rPr>
              <w:t>1</w:t>
            </w:r>
            <w:r>
              <w:t>57</w:t>
            </w:r>
          </w:p>
        </w:tc>
        <w:tc>
          <w:tcPr>
            <w:tcW w:w="1729" w:type="dxa"/>
            <w:vAlign w:val="center"/>
          </w:tcPr>
          <w:p w14:paraId="2ACB1133" w14:textId="37286784" w:rsidR="006D4CE9" w:rsidRDefault="00953EDA" w:rsidP="009838A4">
            <w:r>
              <w:rPr>
                <w:rFonts w:hint="eastAsia"/>
              </w:rPr>
              <w:t>1</w:t>
            </w:r>
            <w:r>
              <w:t>49</w:t>
            </w:r>
          </w:p>
        </w:tc>
        <w:tc>
          <w:tcPr>
            <w:tcW w:w="1729" w:type="dxa"/>
            <w:vAlign w:val="center"/>
          </w:tcPr>
          <w:p w14:paraId="4B5F8B12" w14:textId="768FFDD3" w:rsidR="006D4CE9" w:rsidRDefault="00953EDA" w:rsidP="009838A4">
            <w:r>
              <w:rPr>
                <w:rFonts w:hint="eastAsia"/>
              </w:rPr>
              <w:t>7</w:t>
            </w:r>
            <w:r>
              <w:t>3</w:t>
            </w:r>
          </w:p>
        </w:tc>
        <w:tc>
          <w:tcPr>
            <w:tcW w:w="1729" w:type="dxa"/>
            <w:vAlign w:val="center"/>
          </w:tcPr>
          <w:p w14:paraId="2B671E90" w14:textId="062FCFA9" w:rsidR="006D4CE9" w:rsidRDefault="00953EDA" w:rsidP="009838A4">
            <w:r>
              <w:rPr>
                <w:rFonts w:hint="eastAsia"/>
              </w:rPr>
              <w:t>6</w:t>
            </w:r>
            <w:r>
              <w:t>4</w:t>
            </w:r>
          </w:p>
        </w:tc>
        <w:tc>
          <w:tcPr>
            <w:tcW w:w="1730" w:type="dxa"/>
            <w:vAlign w:val="center"/>
          </w:tcPr>
          <w:p w14:paraId="2E0C38CE" w14:textId="62239D34" w:rsidR="006D4CE9" w:rsidRDefault="00953EDA" w:rsidP="009838A4">
            <w:r>
              <w:rPr>
                <w:rFonts w:hint="eastAsia"/>
              </w:rPr>
              <w:t>6</w:t>
            </w:r>
            <w:r>
              <w:t>2</w:t>
            </w:r>
          </w:p>
        </w:tc>
      </w:tr>
      <w:tr w:rsidR="006D4CE9" w14:paraId="43C8ABAA" w14:textId="77777777" w:rsidTr="001B0189">
        <w:tc>
          <w:tcPr>
            <w:tcW w:w="1555" w:type="dxa"/>
            <w:vMerge/>
            <w:shd w:val="clear" w:color="auto" w:fill="E7E6E6" w:themeFill="background2"/>
            <w:vAlign w:val="center"/>
          </w:tcPr>
          <w:p w14:paraId="69577067" w14:textId="77777777" w:rsidR="006D4CE9" w:rsidRPr="00863AA1" w:rsidRDefault="006D4CE9" w:rsidP="009838A4"/>
        </w:tc>
        <w:tc>
          <w:tcPr>
            <w:tcW w:w="1275" w:type="dxa"/>
            <w:vMerge/>
            <w:shd w:val="clear" w:color="auto" w:fill="E7E6E6" w:themeFill="background2"/>
            <w:vAlign w:val="center"/>
          </w:tcPr>
          <w:p w14:paraId="5A7FFE5A" w14:textId="77777777" w:rsidR="006D4CE9" w:rsidRPr="003041FC" w:rsidRDefault="006D4CE9" w:rsidP="009838A4"/>
        </w:tc>
        <w:tc>
          <w:tcPr>
            <w:tcW w:w="1134" w:type="dxa"/>
            <w:vMerge/>
            <w:shd w:val="clear" w:color="auto" w:fill="E7E6E6" w:themeFill="background2"/>
            <w:vAlign w:val="center"/>
          </w:tcPr>
          <w:p w14:paraId="7B4DA1DA" w14:textId="77777777" w:rsidR="006D4CE9" w:rsidRDefault="006D4CE9" w:rsidP="009838A4"/>
        </w:tc>
        <w:tc>
          <w:tcPr>
            <w:tcW w:w="993" w:type="dxa"/>
            <w:shd w:val="clear" w:color="auto" w:fill="E7E6E6" w:themeFill="background2"/>
            <w:vAlign w:val="center"/>
          </w:tcPr>
          <w:p w14:paraId="6C471C42" w14:textId="77777777" w:rsidR="006D4CE9" w:rsidRDefault="006D4CE9" w:rsidP="009838A4">
            <w:r>
              <w:rPr>
                <w:rFonts w:hint="eastAsia"/>
              </w:rPr>
              <w:t>N</w:t>
            </w:r>
            <w:r>
              <w:t>ormal</w:t>
            </w:r>
          </w:p>
        </w:tc>
        <w:tc>
          <w:tcPr>
            <w:tcW w:w="1729" w:type="dxa"/>
            <w:vAlign w:val="center"/>
          </w:tcPr>
          <w:p w14:paraId="7F13F7C0" w14:textId="476138BD" w:rsidR="006D4CE9" w:rsidRDefault="00953EDA" w:rsidP="009838A4">
            <w:r>
              <w:rPr>
                <w:rFonts w:hint="eastAsia"/>
              </w:rPr>
              <w:t>1</w:t>
            </w:r>
            <w:r>
              <w:t>57</w:t>
            </w:r>
          </w:p>
        </w:tc>
        <w:tc>
          <w:tcPr>
            <w:tcW w:w="1729" w:type="dxa"/>
            <w:vAlign w:val="center"/>
          </w:tcPr>
          <w:p w14:paraId="3C14709E" w14:textId="3B8FD20A" w:rsidR="006D4CE9" w:rsidRDefault="00953EDA" w:rsidP="009838A4">
            <w:r>
              <w:rPr>
                <w:rFonts w:hint="eastAsia"/>
              </w:rPr>
              <w:t>1</w:t>
            </w:r>
            <w:r>
              <w:t>49</w:t>
            </w:r>
          </w:p>
        </w:tc>
        <w:tc>
          <w:tcPr>
            <w:tcW w:w="1729" w:type="dxa"/>
            <w:vAlign w:val="center"/>
          </w:tcPr>
          <w:p w14:paraId="77313E94" w14:textId="3E329666" w:rsidR="006D4CE9" w:rsidRDefault="00953EDA" w:rsidP="009838A4">
            <w:r>
              <w:rPr>
                <w:rFonts w:hint="eastAsia"/>
              </w:rPr>
              <w:t>7</w:t>
            </w:r>
            <w:r>
              <w:t>3</w:t>
            </w:r>
          </w:p>
        </w:tc>
        <w:tc>
          <w:tcPr>
            <w:tcW w:w="1729" w:type="dxa"/>
            <w:vAlign w:val="center"/>
          </w:tcPr>
          <w:p w14:paraId="373AA429" w14:textId="365E64C0" w:rsidR="006D4CE9" w:rsidRDefault="00953EDA" w:rsidP="009838A4">
            <w:r>
              <w:rPr>
                <w:rFonts w:hint="eastAsia"/>
              </w:rPr>
              <w:t>6</w:t>
            </w:r>
            <w:r>
              <w:t>4</w:t>
            </w:r>
          </w:p>
        </w:tc>
        <w:tc>
          <w:tcPr>
            <w:tcW w:w="1730" w:type="dxa"/>
            <w:vAlign w:val="center"/>
          </w:tcPr>
          <w:p w14:paraId="5FB87E0D" w14:textId="02FB95C4" w:rsidR="006D4CE9" w:rsidRDefault="00953EDA" w:rsidP="009838A4">
            <w:r>
              <w:rPr>
                <w:rFonts w:hint="eastAsia"/>
              </w:rPr>
              <w:t>6</w:t>
            </w:r>
            <w:r>
              <w:t>2</w:t>
            </w:r>
          </w:p>
        </w:tc>
      </w:tr>
      <w:tr w:rsidR="006D4CE9" w14:paraId="55586879" w14:textId="77777777" w:rsidTr="001B0189">
        <w:tc>
          <w:tcPr>
            <w:tcW w:w="1555" w:type="dxa"/>
            <w:vMerge/>
            <w:shd w:val="clear" w:color="auto" w:fill="E7E6E6" w:themeFill="background2"/>
            <w:vAlign w:val="center"/>
          </w:tcPr>
          <w:p w14:paraId="046E64AA" w14:textId="77777777" w:rsidR="006D4CE9" w:rsidRPr="00863AA1" w:rsidRDefault="006D4CE9" w:rsidP="009838A4"/>
        </w:tc>
        <w:tc>
          <w:tcPr>
            <w:tcW w:w="1275" w:type="dxa"/>
            <w:vMerge/>
            <w:shd w:val="clear" w:color="auto" w:fill="E7E6E6" w:themeFill="background2"/>
            <w:vAlign w:val="center"/>
          </w:tcPr>
          <w:p w14:paraId="1A188150" w14:textId="77777777" w:rsidR="006D4CE9" w:rsidRPr="003041FC" w:rsidRDefault="006D4CE9" w:rsidP="009838A4"/>
        </w:tc>
        <w:tc>
          <w:tcPr>
            <w:tcW w:w="1134" w:type="dxa"/>
            <w:vMerge w:val="restart"/>
            <w:shd w:val="clear" w:color="auto" w:fill="E7E6E6" w:themeFill="background2"/>
            <w:vAlign w:val="center"/>
          </w:tcPr>
          <w:p w14:paraId="39258C57" w14:textId="77777777" w:rsidR="006D4CE9" w:rsidRDefault="006D4CE9" w:rsidP="009838A4">
            <w:r>
              <w:rPr>
                <w:rFonts w:hint="eastAsia"/>
              </w:rPr>
              <w:t>A</w:t>
            </w:r>
            <w:r>
              <w:t>ll</w:t>
            </w:r>
          </w:p>
        </w:tc>
        <w:tc>
          <w:tcPr>
            <w:tcW w:w="993" w:type="dxa"/>
            <w:shd w:val="clear" w:color="auto" w:fill="E7E6E6" w:themeFill="background2"/>
            <w:vAlign w:val="center"/>
          </w:tcPr>
          <w:p w14:paraId="7085BADF" w14:textId="77777777" w:rsidR="006D4CE9" w:rsidRDefault="006D4CE9" w:rsidP="009838A4">
            <w:r>
              <w:rPr>
                <w:rFonts w:hint="eastAsia"/>
              </w:rPr>
              <w:t>F</w:t>
            </w:r>
            <w:r>
              <w:t>eature Name</w:t>
            </w:r>
          </w:p>
        </w:tc>
        <w:tc>
          <w:tcPr>
            <w:tcW w:w="1729" w:type="dxa"/>
            <w:vAlign w:val="center"/>
          </w:tcPr>
          <w:p w14:paraId="555EF1F9" w14:textId="07794142" w:rsidR="006D4CE9" w:rsidRDefault="00953EDA" w:rsidP="009838A4">
            <w:r w:rsidRPr="00953EDA">
              <w:t>psi_group_change</w:t>
            </w:r>
          </w:p>
        </w:tc>
        <w:tc>
          <w:tcPr>
            <w:tcW w:w="1729" w:type="dxa"/>
            <w:vAlign w:val="center"/>
          </w:tcPr>
          <w:p w14:paraId="3675CC21" w14:textId="195E9BFD" w:rsidR="006D4CE9" w:rsidRDefault="00953EDA" w:rsidP="009838A4">
            <w:r w:rsidRPr="00953EDA">
              <w:t>merge_sched_in</w:t>
            </w:r>
          </w:p>
        </w:tc>
        <w:tc>
          <w:tcPr>
            <w:tcW w:w="1729" w:type="dxa"/>
            <w:vAlign w:val="center"/>
          </w:tcPr>
          <w:p w14:paraId="6024CC54" w14:textId="3E5FD4AC" w:rsidR="006D4CE9" w:rsidRDefault="00953EDA" w:rsidP="009838A4">
            <w:r w:rsidRPr="00953EDA">
              <w:t>event_sched_in</w:t>
            </w:r>
          </w:p>
        </w:tc>
        <w:tc>
          <w:tcPr>
            <w:tcW w:w="1729" w:type="dxa"/>
            <w:vAlign w:val="center"/>
          </w:tcPr>
          <w:p w14:paraId="7EBF9126" w14:textId="09950C6F" w:rsidR="006D4CE9" w:rsidRDefault="00953EDA" w:rsidP="009838A4">
            <w:r w:rsidRPr="00953EDA">
              <w:t>__fget_files</w:t>
            </w:r>
          </w:p>
        </w:tc>
        <w:tc>
          <w:tcPr>
            <w:tcW w:w="1730" w:type="dxa"/>
            <w:vAlign w:val="center"/>
          </w:tcPr>
          <w:p w14:paraId="16304875" w14:textId="4C0650B3" w:rsidR="006D4CE9" w:rsidRDefault="00953EDA" w:rsidP="009838A4">
            <w:r w:rsidRPr="00953EDA">
              <w:t>__update_load_avg_se</w:t>
            </w:r>
          </w:p>
        </w:tc>
      </w:tr>
      <w:tr w:rsidR="006D4CE9" w14:paraId="3EF008ED" w14:textId="77777777" w:rsidTr="001B0189">
        <w:tc>
          <w:tcPr>
            <w:tcW w:w="1555" w:type="dxa"/>
            <w:vMerge/>
            <w:shd w:val="clear" w:color="auto" w:fill="E7E6E6" w:themeFill="background2"/>
            <w:vAlign w:val="center"/>
          </w:tcPr>
          <w:p w14:paraId="3BACDE19" w14:textId="77777777" w:rsidR="006D4CE9" w:rsidRPr="00863AA1" w:rsidRDefault="006D4CE9" w:rsidP="009838A4"/>
        </w:tc>
        <w:tc>
          <w:tcPr>
            <w:tcW w:w="1275" w:type="dxa"/>
            <w:vMerge/>
            <w:shd w:val="clear" w:color="auto" w:fill="E7E6E6" w:themeFill="background2"/>
            <w:vAlign w:val="center"/>
          </w:tcPr>
          <w:p w14:paraId="71D12D63" w14:textId="77777777" w:rsidR="006D4CE9" w:rsidRPr="003041FC" w:rsidRDefault="006D4CE9" w:rsidP="009838A4"/>
        </w:tc>
        <w:tc>
          <w:tcPr>
            <w:tcW w:w="1134" w:type="dxa"/>
            <w:vMerge/>
            <w:shd w:val="clear" w:color="auto" w:fill="E7E6E6" w:themeFill="background2"/>
            <w:vAlign w:val="center"/>
          </w:tcPr>
          <w:p w14:paraId="00C713AC" w14:textId="77777777" w:rsidR="006D4CE9" w:rsidRDefault="006D4CE9" w:rsidP="009838A4"/>
        </w:tc>
        <w:tc>
          <w:tcPr>
            <w:tcW w:w="993" w:type="dxa"/>
            <w:shd w:val="clear" w:color="auto" w:fill="E7E6E6" w:themeFill="background2"/>
            <w:vAlign w:val="center"/>
          </w:tcPr>
          <w:p w14:paraId="704A65C1" w14:textId="77777777" w:rsidR="006D4CE9" w:rsidRDefault="006D4CE9" w:rsidP="009838A4">
            <w:r>
              <w:rPr>
                <w:rFonts w:hint="eastAsia"/>
              </w:rPr>
              <w:t>A</w:t>
            </w:r>
            <w:r>
              <w:t>ttack</w:t>
            </w:r>
          </w:p>
        </w:tc>
        <w:tc>
          <w:tcPr>
            <w:tcW w:w="1729" w:type="dxa"/>
            <w:vAlign w:val="center"/>
          </w:tcPr>
          <w:p w14:paraId="712E86C3" w14:textId="6DB82129" w:rsidR="006D4CE9" w:rsidRDefault="00953EDA" w:rsidP="009838A4">
            <w:r>
              <w:rPr>
                <w:rFonts w:hint="eastAsia"/>
              </w:rPr>
              <w:t>3</w:t>
            </w:r>
            <w:r>
              <w:t>52</w:t>
            </w:r>
          </w:p>
        </w:tc>
        <w:tc>
          <w:tcPr>
            <w:tcW w:w="1729" w:type="dxa"/>
            <w:vAlign w:val="center"/>
          </w:tcPr>
          <w:p w14:paraId="20F4D091" w14:textId="4455A645" w:rsidR="006D4CE9" w:rsidRDefault="00953EDA" w:rsidP="009838A4">
            <w:r>
              <w:rPr>
                <w:rFonts w:hint="eastAsia"/>
              </w:rPr>
              <w:t>3</w:t>
            </w:r>
            <w:r>
              <w:t>42</w:t>
            </w:r>
          </w:p>
        </w:tc>
        <w:tc>
          <w:tcPr>
            <w:tcW w:w="1729" w:type="dxa"/>
            <w:vAlign w:val="center"/>
          </w:tcPr>
          <w:p w14:paraId="6AF2098A" w14:textId="6744D0F9" w:rsidR="006D4CE9" w:rsidRDefault="00953EDA" w:rsidP="009838A4">
            <w:r>
              <w:rPr>
                <w:rFonts w:hint="eastAsia"/>
              </w:rPr>
              <w:t>3</w:t>
            </w:r>
            <w:r>
              <w:t>39</w:t>
            </w:r>
          </w:p>
        </w:tc>
        <w:tc>
          <w:tcPr>
            <w:tcW w:w="1729" w:type="dxa"/>
            <w:vAlign w:val="center"/>
          </w:tcPr>
          <w:p w14:paraId="6264DC2E" w14:textId="393B7693" w:rsidR="006D4CE9" w:rsidRDefault="00953EDA" w:rsidP="009838A4">
            <w:r>
              <w:rPr>
                <w:rFonts w:hint="eastAsia"/>
              </w:rPr>
              <w:t>1</w:t>
            </w:r>
            <w:r>
              <w:t>57</w:t>
            </w:r>
          </w:p>
        </w:tc>
        <w:tc>
          <w:tcPr>
            <w:tcW w:w="1730" w:type="dxa"/>
            <w:vAlign w:val="center"/>
          </w:tcPr>
          <w:p w14:paraId="525FC406" w14:textId="3C822145" w:rsidR="006D4CE9" w:rsidRDefault="00953EDA" w:rsidP="009838A4">
            <w:r>
              <w:rPr>
                <w:rFonts w:hint="eastAsia"/>
              </w:rPr>
              <w:t>1</w:t>
            </w:r>
            <w:r>
              <w:t>49</w:t>
            </w:r>
          </w:p>
        </w:tc>
      </w:tr>
      <w:tr w:rsidR="006D4CE9" w14:paraId="3169A67D" w14:textId="77777777" w:rsidTr="001B0189">
        <w:tc>
          <w:tcPr>
            <w:tcW w:w="1555" w:type="dxa"/>
            <w:vMerge/>
            <w:shd w:val="clear" w:color="auto" w:fill="E7E6E6" w:themeFill="background2"/>
            <w:vAlign w:val="center"/>
          </w:tcPr>
          <w:p w14:paraId="19933169" w14:textId="77777777" w:rsidR="006D4CE9" w:rsidRPr="00863AA1" w:rsidRDefault="006D4CE9" w:rsidP="009838A4"/>
        </w:tc>
        <w:tc>
          <w:tcPr>
            <w:tcW w:w="1275" w:type="dxa"/>
            <w:vMerge/>
            <w:shd w:val="clear" w:color="auto" w:fill="E7E6E6" w:themeFill="background2"/>
            <w:vAlign w:val="center"/>
          </w:tcPr>
          <w:p w14:paraId="3EDB3D4C" w14:textId="77777777" w:rsidR="006D4CE9" w:rsidRPr="003041FC" w:rsidRDefault="006D4CE9" w:rsidP="009838A4"/>
        </w:tc>
        <w:tc>
          <w:tcPr>
            <w:tcW w:w="1134" w:type="dxa"/>
            <w:vMerge/>
            <w:shd w:val="clear" w:color="auto" w:fill="E7E6E6" w:themeFill="background2"/>
            <w:vAlign w:val="center"/>
          </w:tcPr>
          <w:p w14:paraId="7BCB5044" w14:textId="77777777" w:rsidR="006D4CE9" w:rsidRDefault="006D4CE9" w:rsidP="009838A4"/>
        </w:tc>
        <w:tc>
          <w:tcPr>
            <w:tcW w:w="993" w:type="dxa"/>
            <w:shd w:val="clear" w:color="auto" w:fill="E7E6E6" w:themeFill="background2"/>
            <w:vAlign w:val="center"/>
          </w:tcPr>
          <w:p w14:paraId="41D341BB" w14:textId="77777777" w:rsidR="006D4CE9" w:rsidRDefault="006D4CE9" w:rsidP="009838A4">
            <w:r>
              <w:rPr>
                <w:rFonts w:hint="eastAsia"/>
              </w:rPr>
              <w:t>N</w:t>
            </w:r>
            <w:r>
              <w:t>ormal</w:t>
            </w:r>
          </w:p>
        </w:tc>
        <w:tc>
          <w:tcPr>
            <w:tcW w:w="1729" w:type="dxa"/>
            <w:vAlign w:val="center"/>
          </w:tcPr>
          <w:p w14:paraId="608D74AE" w14:textId="7C4F97F6" w:rsidR="006D4CE9" w:rsidRDefault="00953EDA" w:rsidP="009838A4">
            <w:r>
              <w:rPr>
                <w:rFonts w:hint="eastAsia"/>
              </w:rPr>
              <w:t>3</w:t>
            </w:r>
            <w:r>
              <w:t>7</w:t>
            </w:r>
          </w:p>
        </w:tc>
        <w:tc>
          <w:tcPr>
            <w:tcW w:w="1729" w:type="dxa"/>
            <w:vAlign w:val="center"/>
          </w:tcPr>
          <w:p w14:paraId="2DC21792" w14:textId="215852A5" w:rsidR="006D4CE9" w:rsidRDefault="00953EDA" w:rsidP="009838A4">
            <w:r>
              <w:rPr>
                <w:rFonts w:hint="eastAsia"/>
              </w:rPr>
              <w:t>3</w:t>
            </w:r>
            <w:r>
              <w:t>4</w:t>
            </w:r>
          </w:p>
        </w:tc>
        <w:tc>
          <w:tcPr>
            <w:tcW w:w="1729" w:type="dxa"/>
            <w:vAlign w:val="center"/>
          </w:tcPr>
          <w:p w14:paraId="0A0F0626" w14:textId="053DF815" w:rsidR="006D4CE9" w:rsidRDefault="00953EDA" w:rsidP="009838A4">
            <w:r>
              <w:rPr>
                <w:rFonts w:hint="eastAsia"/>
              </w:rPr>
              <w:t>3</w:t>
            </w:r>
            <w:r>
              <w:t>4</w:t>
            </w:r>
          </w:p>
        </w:tc>
        <w:tc>
          <w:tcPr>
            <w:tcW w:w="1729" w:type="dxa"/>
            <w:vAlign w:val="center"/>
          </w:tcPr>
          <w:p w14:paraId="7D6B8591" w14:textId="5314BF40" w:rsidR="006D4CE9" w:rsidRDefault="00953EDA" w:rsidP="009838A4">
            <w:r>
              <w:rPr>
                <w:rFonts w:hint="eastAsia"/>
              </w:rPr>
              <w:t>1</w:t>
            </w:r>
            <w:r>
              <w:t>57</w:t>
            </w:r>
          </w:p>
        </w:tc>
        <w:tc>
          <w:tcPr>
            <w:tcW w:w="1730" w:type="dxa"/>
            <w:vAlign w:val="center"/>
          </w:tcPr>
          <w:p w14:paraId="20EFFA7F" w14:textId="30FC7F74" w:rsidR="006D4CE9" w:rsidRDefault="00953EDA" w:rsidP="009838A4">
            <w:r>
              <w:rPr>
                <w:rFonts w:hint="eastAsia"/>
              </w:rPr>
              <w:t>1</w:t>
            </w:r>
            <w:r>
              <w:t>49</w:t>
            </w:r>
          </w:p>
        </w:tc>
      </w:tr>
      <w:tr w:rsidR="006D4CE9" w:rsidRPr="006B72CF" w14:paraId="7929D544" w14:textId="77777777" w:rsidTr="001B0189">
        <w:tc>
          <w:tcPr>
            <w:tcW w:w="1555" w:type="dxa"/>
            <w:vMerge w:val="restart"/>
            <w:shd w:val="clear" w:color="auto" w:fill="E7E6E6" w:themeFill="background2"/>
            <w:vAlign w:val="center"/>
          </w:tcPr>
          <w:p w14:paraId="3D24E6C5" w14:textId="1AA614A9" w:rsidR="006D4CE9" w:rsidRDefault="004C2893" w:rsidP="009838A4">
            <w:r w:rsidRPr="004C2893">
              <w:t>cid_rcon_goff</w:t>
            </w:r>
          </w:p>
        </w:tc>
        <w:tc>
          <w:tcPr>
            <w:tcW w:w="1275" w:type="dxa"/>
            <w:vMerge w:val="restart"/>
            <w:shd w:val="clear" w:color="auto" w:fill="E7E6E6" w:themeFill="background2"/>
            <w:vAlign w:val="center"/>
          </w:tcPr>
          <w:p w14:paraId="4BB5F9D8" w14:textId="77777777" w:rsidR="006D4CE9" w:rsidRDefault="006D4CE9" w:rsidP="009838A4">
            <w:r>
              <w:t>B</w:t>
            </w:r>
            <w:r w:rsidRPr="003041FC">
              <w:t>ranch</w:t>
            </w:r>
          </w:p>
        </w:tc>
        <w:tc>
          <w:tcPr>
            <w:tcW w:w="1134" w:type="dxa"/>
            <w:vMerge w:val="restart"/>
            <w:shd w:val="clear" w:color="auto" w:fill="E7E6E6" w:themeFill="background2"/>
            <w:vAlign w:val="center"/>
          </w:tcPr>
          <w:p w14:paraId="1F3EAAFD" w14:textId="77777777" w:rsidR="006D4CE9" w:rsidRDefault="006D4CE9" w:rsidP="009838A4">
            <w:r>
              <w:rPr>
                <w:rFonts w:hint="eastAsia"/>
              </w:rPr>
              <w:t>C</w:t>
            </w:r>
            <w:r>
              <w:t>ommon</w:t>
            </w:r>
          </w:p>
        </w:tc>
        <w:tc>
          <w:tcPr>
            <w:tcW w:w="993" w:type="dxa"/>
            <w:shd w:val="clear" w:color="auto" w:fill="E7E6E6" w:themeFill="background2"/>
            <w:vAlign w:val="center"/>
          </w:tcPr>
          <w:p w14:paraId="42326561" w14:textId="77777777" w:rsidR="006D4CE9" w:rsidRDefault="006D4CE9" w:rsidP="009838A4">
            <w:r>
              <w:rPr>
                <w:rFonts w:hint="eastAsia"/>
              </w:rPr>
              <w:t>F</w:t>
            </w:r>
            <w:r>
              <w:t>eature Name</w:t>
            </w:r>
          </w:p>
        </w:tc>
        <w:tc>
          <w:tcPr>
            <w:tcW w:w="1729" w:type="dxa"/>
            <w:vAlign w:val="center"/>
          </w:tcPr>
          <w:p w14:paraId="2268204B" w14:textId="0F18E531" w:rsidR="006D4CE9" w:rsidRPr="00480ED9" w:rsidRDefault="004C2893" w:rsidP="009838A4">
            <w:r w:rsidRPr="004C2893">
              <w:t>psi_group_change</w:t>
            </w:r>
          </w:p>
        </w:tc>
        <w:tc>
          <w:tcPr>
            <w:tcW w:w="1729" w:type="dxa"/>
            <w:vAlign w:val="center"/>
          </w:tcPr>
          <w:p w14:paraId="0FAB9FDC" w14:textId="2F3706AC" w:rsidR="006D4CE9" w:rsidRPr="00480ED9" w:rsidRDefault="004C2893" w:rsidP="009838A4">
            <w:r w:rsidRPr="004C2893">
              <w:t>event_sched_in</w:t>
            </w:r>
          </w:p>
        </w:tc>
        <w:tc>
          <w:tcPr>
            <w:tcW w:w="1729" w:type="dxa"/>
            <w:vAlign w:val="center"/>
          </w:tcPr>
          <w:p w14:paraId="462080C1" w14:textId="3BD0AE86" w:rsidR="006D4CE9" w:rsidRPr="00480ED9" w:rsidRDefault="004C2893" w:rsidP="009838A4">
            <w:r w:rsidRPr="004C2893">
              <w:t>merge_sched_in</w:t>
            </w:r>
          </w:p>
        </w:tc>
        <w:tc>
          <w:tcPr>
            <w:tcW w:w="1729" w:type="dxa"/>
            <w:vAlign w:val="center"/>
          </w:tcPr>
          <w:p w14:paraId="67F8510A" w14:textId="1C925BD9" w:rsidR="006D4CE9" w:rsidRPr="006B72CF" w:rsidRDefault="004C2893" w:rsidP="009838A4">
            <w:r w:rsidRPr="004C2893">
              <w:t>visit_groups_merge.constprop.0.is</w:t>
            </w:r>
          </w:p>
        </w:tc>
        <w:tc>
          <w:tcPr>
            <w:tcW w:w="1730" w:type="dxa"/>
            <w:vAlign w:val="center"/>
          </w:tcPr>
          <w:p w14:paraId="3C49E02C" w14:textId="5F2ED864" w:rsidR="006D4CE9" w:rsidRPr="006B72CF" w:rsidRDefault="004C2893" w:rsidP="009838A4">
            <w:r w:rsidRPr="004C2893">
              <w:t>rb_next</w:t>
            </w:r>
          </w:p>
        </w:tc>
      </w:tr>
      <w:tr w:rsidR="006D4CE9" w14:paraId="39C3F1DE" w14:textId="77777777" w:rsidTr="001B0189">
        <w:tc>
          <w:tcPr>
            <w:tcW w:w="1555" w:type="dxa"/>
            <w:vMerge/>
            <w:shd w:val="clear" w:color="auto" w:fill="E7E6E6" w:themeFill="background2"/>
            <w:vAlign w:val="center"/>
          </w:tcPr>
          <w:p w14:paraId="54E79760" w14:textId="77777777" w:rsidR="006D4CE9" w:rsidRDefault="006D4CE9" w:rsidP="009838A4"/>
        </w:tc>
        <w:tc>
          <w:tcPr>
            <w:tcW w:w="1275" w:type="dxa"/>
            <w:vMerge/>
            <w:shd w:val="clear" w:color="auto" w:fill="E7E6E6" w:themeFill="background2"/>
            <w:vAlign w:val="center"/>
          </w:tcPr>
          <w:p w14:paraId="53A71983" w14:textId="77777777" w:rsidR="006D4CE9" w:rsidRDefault="006D4CE9" w:rsidP="009838A4"/>
        </w:tc>
        <w:tc>
          <w:tcPr>
            <w:tcW w:w="1134" w:type="dxa"/>
            <w:vMerge/>
            <w:shd w:val="clear" w:color="auto" w:fill="E7E6E6" w:themeFill="background2"/>
            <w:vAlign w:val="center"/>
          </w:tcPr>
          <w:p w14:paraId="4C8A960C" w14:textId="77777777" w:rsidR="006D4CE9" w:rsidRDefault="006D4CE9" w:rsidP="009838A4"/>
        </w:tc>
        <w:tc>
          <w:tcPr>
            <w:tcW w:w="993" w:type="dxa"/>
            <w:shd w:val="clear" w:color="auto" w:fill="E7E6E6" w:themeFill="background2"/>
            <w:vAlign w:val="center"/>
          </w:tcPr>
          <w:p w14:paraId="7BAB33EE" w14:textId="77777777" w:rsidR="006D4CE9" w:rsidRDefault="006D4CE9" w:rsidP="009838A4">
            <w:r>
              <w:rPr>
                <w:rFonts w:hint="eastAsia"/>
              </w:rPr>
              <w:t>A</w:t>
            </w:r>
            <w:r>
              <w:t>ttack</w:t>
            </w:r>
          </w:p>
        </w:tc>
        <w:tc>
          <w:tcPr>
            <w:tcW w:w="1729" w:type="dxa"/>
            <w:vAlign w:val="center"/>
          </w:tcPr>
          <w:p w14:paraId="71F42F0A" w14:textId="5DFFB31D" w:rsidR="006D4CE9" w:rsidRDefault="004C2893" w:rsidP="009838A4">
            <w:r>
              <w:rPr>
                <w:rFonts w:hint="eastAsia"/>
              </w:rPr>
              <w:t>1</w:t>
            </w:r>
            <w:r>
              <w:t>93</w:t>
            </w:r>
          </w:p>
        </w:tc>
        <w:tc>
          <w:tcPr>
            <w:tcW w:w="1729" w:type="dxa"/>
            <w:vAlign w:val="center"/>
          </w:tcPr>
          <w:p w14:paraId="3FBD7CF5" w14:textId="5140BE21" w:rsidR="006D4CE9" w:rsidRDefault="004C2893" w:rsidP="009838A4">
            <w:r>
              <w:rPr>
                <w:rFonts w:hint="eastAsia"/>
              </w:rPr>
              <w:t>1</w:t>
            </w:r>
            <w:r>
              <w:t>92</w:t>
            </w:r>
          </w:p>
        </w:tc>
        <w:tc>
          <w:tcPr>
            <w:tcW w:w="1729" w:type="dxa"/>
            <w:vAlign w:val="center"/>
          </w:tcPr>
          <w:p w14:paraId="636F9340" w14:textId="514C4890" w:rsidR="006D4CE9" w:rsidRDefault="004C2893" w:rsidP="009838A4">
            <w:r>
              <w:rPr>
                <w:rFonts w:hint="eastAsia"/>
              </w:rPr>
              <w:t>1</w:t>
            </w:r>
            <w:r>
              <w:t>86</w:t>
            </w:r>
          </w:p>
        </w:tc>
        <w:tc>
          <w:tcPr>
            <w:tcW w:w="1729" w:type="dxa"/>
            <w:vAlign w:val="center"/>
          </w:tcPr>
          <w:p w14:paraId="4A70ECB2" w14:textId="5860C91B" w:rsidR="006D4CE9" w:rsidRDefault="004C2893" w:rsidP="009838A4">
            <w:r>
              <w:rPr>
                <w:rFonts w:hint="eastAsia"/>
              </w:rPr>
              <w:t>1</w:t>
            </w:r>
            <w:r>
              <w:t>64</w:t>
            </w:r>
          </w:p>
        </w:tc>
        <w:tc>
          <w:tcPr>
            <w:tcW w:w="1730" w:type="dxa"/>
            <w:vAlign w:val="center"/>
          </w:tcPr>
          <w:p w14:paraId="69353876" w14:textId="1263F491" w:rsidR="006D4CE9" w:rsidRDefault="004C2893" w:rsidP="009838A4">
            <w:r>
              <w:rPr>
                <w:rFonts w:hint="eastAsia"/>
              </w:rPr>
              <w:t>9</w:t>
            </w:r>
            <w:r>
              <w:t>3</w:t>
            </w:r>
          </w:p>
        </w:tc>
      </w:tr>
      <w:tr w:rsidR="006D4CE9" w14:paraId="624DB9D9" w14:textId="77777777" w:rsidTr="001B0189">
        <w:tc>
          <w:tcPr>
            <w:tcW w:w="1555" w:type="dxa"/>
            <w:vMerge/>
            <w:shd w:val="clear" w:color="auto" w:fill="E7E6E6" w:themeFill="background2"/>
            <w:vAlign w:val="center"/>
          </w:tcPr>
          <w:p w14:paraId="2D2293D0" w14:textId="77777777" w:rsidR="006D4CE9" w:rsidRPr="00863AA1" w:rsidRDefault="006D4CE9" w:rsidP="009838A4"/>
        </w:tc>
        <w:tc>
          <w:tcPr>
            <w:tcW w:w="1275" w:type="dxa"/>
            <w:vMerge/>
            <w:shd w:val="clear" w:color="auto" w:fill="E7E6E6" w:themeFill="background2"/>
            <w:vAlign w:val="center"/>
          </w:tcPr>
          <w:p w14:paraId="228D54F3" w14:textId="77777777" w:rsidR="006D4CE9" w:rsidRDefault="006D4CE9" w:rsidP="009838A4"/>
        </w:tc>
        <w:tc>
          <w:tcPr>
            <w:tcW w:w="1134" w:type="dxa"/>
            <w:vMerge/>
            <w:shd w:val="clear" w:color="auto" w:fill="E7E6E6" w:themeFill="background2"/>
            <w:vAlign w:val="center"/>
          </w:tcPr>
          <w:p w14:paraId="2300C592" w14:textId="77777777" w:rsidR="006D4CE9" w:rsidRDefault="006D4CE9" w:rsidP="009838A4"/>
        </w:tc>
        <w:tc>
          <w:tcPr>
            <w:tcW w:w="993" w:type="dxa"/>
            <w:shd w:val="clear" w:color="auto" w:fill="E7E6E6" w:themeFill="background2"/>
            <w:vAlign w:val="center"/>
          </w:tcPr>
          <w:p w14:paraId="6FA83CF7" w14:textId="77777777" w:rsidR="006D4CE9" w:rsidRDefault="006D4CE9" w:rsidP="009838A4">
            <w:r>
              <w:rPr>
                <w:rFonts w:hint="eastAsia"/>
              </w:rPr>
              <w:t>N</w:t>
            </w:r>
            <w:r>
              <w:t>ormal</w:t>
            </w:r>
          </w:p>
        </w:tc>
        <w:tc>
          <w:tcPr>
            <w:tcW w:w="1729" w:type="dxa"/>
            <w:vAlign w:val="center"/>
          </w:tcPr>
          <w:p w14:paraId="2437C226" w14:textId="6C65D1A1" w:rsidR="006D4CE9" w:rsidRDefault="004C2893" w:rsidP="009838A4">
            <w:r>
              <w:rPr>
                <w:rFonts w:hint="eastAsia"/>
              </w:rPr>
              <w:t>1</w:t>
            </w:r>
            <w:r>
              <w:t>98</w:t>
            </w:r>
          </w:p>
        </w:tc>
        <w:tc>
          <w:tcPr>
            <w:tcW w:w="1729" w:type="dxa"/>
            <w:vAlign w:val="center"/>
          </w:tcPr>
          <w:p w14:paraId="0A1FED5F" w14:textId="5164DAC1" w:rsidR="006D4CE9" w:rsidRDefault="004C2893" w:rsidP="009838A4">
            <w:r>
              <w:rPr>
                <w:rFonts w:hint="eastAsia"/>
              </w:rPr>
              <w:t>1</w:t>
            </w:r>
            <w:r>
              <w:t>96</w:t>
            </w:r>
          </w:p>
        </w:tc>
        <w:tc>
          <w:tcPr>
            <w:tcW w:w="1729" w:type="dxa"/>
            <w:vAlign w:val="center"/>
          </w:tcPr>
          <w:p w14:paraId="05E20685" w14:textId="50953EC8" w:rsidR="006D4CE9" w:rsidRDefault="004C2893" w:rsidP="009838A4">
            <w:r>
              <w:rPr>
                <w:rFonts w:hint="eastAsia"/>
              </w:rPr>
              <w:t>1</w:t>
            </w:r>
            <w:r>
              <w:t>93</w:t>
            </w:r>
          </w:p>
        </w:tc>
        <w:tc>
          <w:tcPr>
            <w:tcW w:w="1729" w:type="dxa"/>
            <w:vAlign w:val="center"/>
          </w:tcPr>
          <w:p w14:paraId="4B20C7D9" w14:textId="08ABD730" w:rsidR="006D4CE9" w:rsidRDefault="004C2893" w:rsidP="009838A4">
            <w:r>
              <w:rPr>
                <w:rFonts w:hint="eastAsia"/>
              </w:rPr>
              <w:t>1</w:t>
            </w:r>
            <w:r>
              <w:t>84</w:t>
            </w:r>
          </w:p>
        </w:tc>
        <w:tc>
          <w:tcPr>
            <w:tcW w:w="1730" w:type="dxa"/>
            <w:vAlign w:val="center"/>
          </w:tcPr>
          <w:p w14:paraId="439FBE20" w14:textId="0786599A" w:rsidR="006D4CE9" w:rsidRDefault="004C2893" w:rsidP="009838A4">
            <w:r>
              <w:rPr>
                <w:rFonts w:hint="eastAsia"/>
              </w:rPr>
              <w:t>1</w:t>
            </w:r>
            <w:r>
              <w:t>33</w:t>
            </w:r>
          </w:p>
        </w:tc>
      </w:tr>
      <w:tr w:rsidR="006D4CE9" w14:paraId="3EFF1395" w14:textId="77777777" w:rsidTr="001B0189">
        <w:tc>
          <w:tcPr>
            <w:tcW w:w="1555" w:type="dxa"/>
            <w:vMerge/>
            <w:shd w:val="clear" w:color="auto" w:fill="E7E6E6" w:themeFill="background2"/>
            <w:vAlign w:val="center"/>
          </w:tcPr>
          <w:p w14:paraId="5ADFAD12" w14:textId="77777777" w:rsidR="006D4CE9" w:rsidRPr="00863AA1" w:rsidRDefault="006D4CE9" w:rsidP="009838A4"/>
        </w:tc>
        <w:tc>
          <w:tcPr>
            <w:tcW w:w="1275" w:type="dxa"/>
            <w:vMerge/>
            <w:shd w:val="clear" w:color="auto" w:fill="E7E6E6" w:themeFill="background2"/>
            <w:vAlign w:val="center"/>
          </w:tcPr>
          <w:p w14:paraId="51FF7350" w14:textId="77777777" w:rsidR="006D4CE9" w:rsidRDefault="006D4CE9" w:rsidP="009838A4"/>
        </w:tc>
        <w:tc>
          <w:tcPr>
            <w:tcW w:w="1134" w:type="dxa"/>
            <w:vMerge w:val="restart"/>
            <w:shd w:val="clear" w:color="auto" w:fill="E7E6E6" w:themeFill="background2"/>
            <w:vAlign w:val="center"/>
          </w:tcPr>
          <w:p w14:paraId="4FF7B3DB" w14:textId="77777777" w:rsidR="006D4CE9" w:rsidRDefault="006D4CE9" w:rsidP="009838A4">
            <w:r>
              <w:rPr>
                <w:rFonts w:hint="eastAsia"/>
              </w:rPr>
              <w:t>E</w:t>
            </w:r>
            <w:r>
              <w:t>xclusive</w:t>
            </w:r>
          </w:p>
        </w:tc>
        <w:tc>
          <w:tcPr>
            <w:tcW w:w="993" w:type="dxa"/>
            <w:shd w:val="clear" w:color="auto" w:fill="E7E6E6" w:themeFill="background2"/>
            <w:vAlign w:val="center"/>
          </w:tcPr>
          <w:p w14:paraId="6CBBB2B2" w14:textId="77777777" w:rsidR="006D4CE9" w:rsidRDefault="006D4CE9" w:rsidP="009838A4">
            <w:r>
              <w:rPr>
                <w:rFonts w:hint="eastAsia"/>
              </w:rPr>
              <w:t>F</w:t>
            </w:r>
            <w:r>
              <w:t>eature Name</w:t>
            </w:r>
          </w:p>
        </w:tc>
        <w:tc>
          <w:tcPr>
            <w:tcW w:w="1729" w:type="dxa"/>
            <w:vAlign w:val="center"/>
          </w:tcPr>
          <w:p w14:paraId="77C34435" w14:textId="6A3FA807" w:rsidR="006D4CE9" w:rsidRDefault="005A05D0" w:rsidP="009838A4">
            <w:r w:rsidRPr="005A05D0">
              <w:t>tcp_recvmsg_locked</w:t>
            </w:r>
          </w:p>
        </w:tc>
        <w:tc>
          <w:tcPr>
            <w:tcW w:w="1729" w:type="dxa"/>
            <w:vAlign w:val="center"/>
          </w:tcPr>
          <w:p w14:paraId="191C94AD" w14:textId="54B9AFEC" w:rsidR="006D4CE9" w:rsidRDefault="005A05D0" w:rsidP="009838A4">
            <w:r w:rsidRPr="005A05D0">
              <w:t>__dev_queue_xmit</w:t>
            </w:r>
          </w:p>
        </w:tc>
        <w:tc>
          <w:tcPr>
            <w:tcW w:w="1729" w:type="dxa"/>
            <w:vAlign w:val="center"/>
          </w:tcPr>
          <w:p w14:paraId="78806837" w14:textId="17621153" w:rsidR="006D4CE9" w:rsidRDefault="005A05D0" w:rsidP="009838A4">
            <w:r w:rsidRPr="005A05D0">
              <w:t>sock_poll</w:t>
            </w:r>
          </w:p>
        </w:tc>
        <w:tc>
          <w:tcPr>
            <w:tcW w:w="1729" w:type="dxa"/>
            <w:vAlign w:val="center"/>
          </w:tcPr>
          <w:p w14:paraId="712B0F19" w14:textId="184CE910" w:rsidR="006D4CE9" w:rsidRDefault="005A05D0" w:rsidP="009838A4">
            <w:r w:rsidRPr="005A05D0">
              <w:t>__mod_timer</w:t>
            </w:r>
          </w:p>
        </w:tc>
        <w:tc>
          <w:tcPr>
            <w:tcW w:w="1730" w:type="dxa"/>
            <w:vAlign w:val="center"/>
          </w:tcPr>
          <w:p w14:paraId="1BEF1B82" w14:textId="5CEDAA1C" w:rsidR="006D4CE9" w:rsidRDefault="005A05D0" w:rsidP="009838A4">
            <w:r w:rsidRPr="005A05D0">
              <w:t>aa_profile_af_perm</w:t>
            </w:r>
          </w:p>
        </w:tc>
      </w:tr>
      <w:tr w:rsidR="006D4CE9" w14:paraId="437CC6FF" w14:textId="77777777" w:rsidTr="001B0189">
        <w:tc>
          <w:tcPr>
            <w:tcW w:w="1555" w:type="dxa"/>
            <w:vMerge/>
            <w:shd w:val="clear" w:color="auto" w:fill="E7E6E6" w:themeFill="background2"/>
            <w:vAlign w:val="center"/>
          </w:tcPr>
          <w:p w14:paraId="5A9F0E4C" w14:textId="77777777" w:rsidR="006D4CE9" w:rsidRPr="00863AA1" w:rsidRDefault="006D4CE9" w:rsidP="009838A4"/>
        </w:tc>
        <w:tc>
          <w:tcPr>
            <w:tcW w:w="1275" w:type="dxa"/>
            <w:vMerge/>
            <w:shd w:val="clear" w:color="auto" w:fill="E7E6E6" w:themeFill="background2"/>
            <w:vAlign w:val="center"/>
          </w:tcPr>
          <w:p w14:paraId="22F46B47" w14:textId="77777777" w:rsidR="006D4CE9" w:rsidRPr="003041FC" w:rsidRDefault="006D4CE9" w:rsidP="009838A4"/>
        </w:tc>
        <w:tc>
          <w:tcPr>
            <w:tcW w:w="1134" w:type="dxa"/>
            <w:vMerge/>
            <w:shd w:val="clear" w:color="auto" w:fill="E7E6E6" w:themeFill="background2"/>
            <w:vAlign w:val="center"/>
          </w:tcPr>
          <w:p w14:paraId="15C44B54" w14:textId="77777777" w:rsidR="006D4CE9" w:rsidRDefault="006D4CE9" w:rsidP="009838A4"/>
        </w:tc>
        <w:tc>
          <w:tcPr>
            <w:tcW w:w="993" w:type="dxa"/>
            <w:shd w:val="clear" w:color="auto" w:fill="E7E6E6" w:themeFill="background2"/>
            <w:vAlign w:val="center"/>
          </w:tcPr>
          <w:p w14:paraId="268A8266" w14:textId="77777777" w:rsidR="006D4CE9" w:rsidRDefault="006D4CE9" w:rsidP="009838A4">
            <w:r>
              <w:rPr>
                <w:rFonts w:hint="eastAsia"/>
              </w:rPr>
              <w:t>A</w:t>
            </w:r>
            <w:r>
              <w:t>ttack</w:t>
            </w:r>
          </w:p>
        </w:tc>
        <w:tc>
          <w:tcPr>
            <w:tcW w:w="1729" w:type="dxa"/>
            <w:vAlign w:val="center"/>
          </w:tcPr>
          <w:p w14:paraId="2AB95554" w14:textId="463FE9E1" w:rsidR="006D4CE9" w:rsidRDefault="005A05D0" w:rsidP="009838A4">
            <w:r>
              <w:rPr>
                <w:rFonts w:hint="eastAsia"/>
              </w:rPr>
              <w:t>4</w:t>
            </w:r>
            <w:r>
              <w:t>4</w:t>
            </w:r>
          </w:p>
        </w:tc>
        <w:tc>
          <w:tcPr>
            <w:tcW w:w="1729" w:type="dxa"/>
            <w:vAlign w:val="center"/>
          </w:tcPr>
          <w:p w14:paraId="230B3BED" w14:textId="53469E9F" w:rsidR="006D4CE9" w:rsidRDefault="005A05D0" w:rsidP="009838A4">
            <w:r>
              <w:rPr>
                <w:rFonts w:hint="eastAsia"/>
              </w:rPr>
              <w:t>4</w:t>
            </w:r>
            <w:r>
              <w:t>2</w:t>
            </w:r>
          </w:p>
        </w:tc>
        <w:tc>
          <w:tcPr>
            <w:tcW w:w="1729" w:type="dxa"/>
            <w:vAlign w:val="center"/>
          </w:tcPr>
          <w:p w14:paraId="0106C6B9" w14:textId="1EEE2EB5" w:rsidR="006D4CE9" w:rsidRDefault="005A05D0" w:rsidP="009838A4">
            <w:r>
              <w:rPr>
                <w:rFonts w:hint="eastAsia"/>
              </w:rPr>
              <w:t>4</w:t>
            </w:r>
            <w:r>
              <w:t>0</w:t>
            </w:r>
          </w:p>
        </w:tc>
        <w:tc>
          <w:tcPr>
            <w:tcW w:w="1729" w:type="dxa"/>
            <w:vAlign w:val="center"/>
          </w:tcPr>
          <w:p w14:paraId="7C024F97" w14:textId="63F0A92D" w:rsidR="006D4CE9" w:rsidRDefault="005A05D0" w:rsidP="009838A4">
            <w:r>
              <w:rPr>
                <w:rFonts w:hint="eastAsia"/>
              </w:rPr>
              <w:t>3</w:t>
            </w:r>
            <w:r>
              <w:t>6</w:t>
            </w:r>
          </w:p>
        </w:tc>
        <w:tc>
          <w:tcPr>
            <w:tcW w:w="1730" w:type="dxa"/>
            <w:vAlign w:val="center"/>
          </w:tcPr>
          <w:p w14:paraId="7FB45062" w14:textId="3C5F4C89" w:rsidR="006D4CE9" w:rsidRDefault="005A05D0" w:rsidP="009838A4">
            <w:r>
              <w:rPr>
                <w:rFonts w:hint="eastAsia"/>
              </w:rPr>
              <w:t>2</w:t>
            </w:r>
            <w:r>
              <w:t>8</w:t>
            </w:r>
          </w:p>
        </w:tc>
      </w:tr>
      <w:tr w:rsidR="006D4CE9" w14:paraId="704BAD64" w14:textId="77777777" w:rsidTr="001B0189">
        <w:tc>
          <w:tcPr>
            <w:tcW w:w="1555" w:type="dxa"/>
            <w:vMerge/>
            <w:shd w:val="clear" w:color="auto" w:fill="E7E6E6" w:themeFill="background2"/>
            <w:vAlign w:val="center"/>
          </w:tcPr>
          <w:p w14:paraId="24EB072B" w14:textId="77777777" w:rsidR="006D4CE9" w:rsidRPr="00863AA1" w:rsidRDefault="006D4CE9" w:rsidP="009838A4"/>
        </w:tc>
        <w:tc>
          <w:tcPr>
            <w:tcW w:w="1275" w:type="dxa"/>
            <w:vMerge/>
            <w:shd w:val="clear" w:color="auto" w:fill="E7E6E6" w:themeFill="background2"/>
            <w:vAlign w:val="center"/>
          </w:tcPr>
          <w:p w14:paraId="677ED0FD" w14:textId="77777777" w:rsidR="006D4CE9" w:rsidRPr="003041FC" w:rsidRDefault="006D4CE9" w:rsidP="009838A4"/>
        </w:tc>
        <w:tc>
          <w:tcPr>
            <w:tcW w:w="1134" w:type="dxa"/>
            <w:vMerge/>
            <w:shd w:val="clear" w:color="auto" w:fill="E7E6E6" w:themeFill="background2"/>
            <w:vAlign w:val="center"/>
          </w:tcPr>
          <w:p w14:paraId="072467FC" w14:textId="77777777" w:rsidR="006D4CE9" w:rsidRDefault="006D4CE9" w:rsidP="009838A4"/>
        </w:tc>
        <w:tc>
          <w:tcPr>
            <w:tcW w:w="993" w:type="dxa"/>
            <w:shd w:val="clear" w:color="auto" w:fill="E7E6E6" w:themeFill="background2"/>
            <w:vAlign w:val="center"/>
          </w:tcPr>
          <w:p w14:paraId="1AB5DB82" w14:textId="77777777" w:rsidR="006D4CE9" w:rsidRDefault="006D4CE9" w:rsidP="009838A4">
            <w:r>
              <w:rPr>
                <w:rFonts w:hint="eastAsia"/>
              </w:rPr>
              <w:t>N</w:t>
            </w:r>
            <w:r>
              <w:t>ormal</w:t>
            </w:r>
          </w:p>
        </w:tc>
        <w:tc>
          <w:tcPr>
            <w:tcW w:w="1729" w:type="dxa"/>
            <w:vAlign w:val="center"/>
          </w:tcPr>
          <w:p w14:paraId="4DB2BD1A" w14:textId="14676AB0" w:rsidR="006D4CE9" w:rsidRDefault="005A05D0" w:rsidP="009838A4">
            <w:r>
              <w:rPr>
                <w:rFonts w:hint="eastAsia"/>
              </w:rPr>
              <w:t>4</w:t>
            </w:r>
            <w:r>
              <w:t>4</w:t>
            </w:r>
          </w:p>
        </w:tc>
        <w:tc>
          <w:tcPr>
            <w:tcW w:w="1729" w:type="dxa"/>
            <w:vAlign w:val="center"/>
          </w:tcPr>
          <w:p w14:paraId="5D0D7518" w14:textId="524DB4D2" w:rsidR="006D4CE9" w:rsidRDefault="005A05D0" w:rsidP="009838A4">
            <w:r>
              <w:rPr>
                <w:rFonts w:hint="eastAsia"/>
              </w:rPr>
              <w:t>4</w:t>
            </w:r>
            <w:r>
              <w:t>2</w:t>
            </w:r>
          </w:p>
        </w:tc>
        <w:tc>
          <w:tcPr>
            <w:tcW w:w="1729" w:type="dxa"/>
            <w:vAlign w:val="center"/>
          </w:tcPr>
          <w:p w14:paraId="68521413" w14:textId="57303313" w:rsidR="006D4CE9" w:rsidRDefault="005A05D0" w:rsidP="009838A4">
            <w:r>
              <w:rPr>
                <w:rFonts w:hint="eastAsia"/>
              </w:rPr>
              <w:t>4</w:t>
            </w:r>
            <w:r>
              <w:t>0</w:t>
            </w:r>
          </w:p>
        </w:tc>
        <w:tc>
          <w:tcPr>
            <w:tcW w:w="1729" w:type="dxa"/>
            <w:vAlign w:val="center"/>
          </w:tcPr>
          <w:p w14:paraId="2FD90E7F" w14:textId="1AE84DA6" w:rsidR="006D4CE9" w:rsidRDefault="005A05D0" w:rsidP="009838A4">
            <w:r>
              <w:rPr>
                <w:rFonts w:hint="eastAsia"/>
              </w:rPr>
              <w:t>3</w:t>
            </w:r>
            <w:r>
              <w:t>6</w:t>
            </w:r>
          </w:p>
        </w:tc>
        <w:tc>
          <w:tcPr>
            <w:tcW w:w="1730" w:type="dxa"/>
            <w:vAlign w:val="center"/>
          </w:tcPr>
          <w:p w14:paraId="350DDFB3" w14:textId="61960FF6" w:rsidR="006D4CE9" w:rsidRDefault="005A05D0" w:rsidP="009838A4">
            <w:r>
              <w:rPr>
                <w:rFonts w:hint="eastAsia"/>
              </w:rPr>
              <w:t>2</w:t>
            </w:r>
            <w:r>
              <w:t>8</w:t>
            </w:r>
          </w:p>
        </w:tc>
      </w:tr>
      <w:tr w:rsidR="006D4CE9" w14:paraId="6F78E3B0" w14:textId="77777777" w:rsidTr="001B0189">
        <w:tc>
          <w:tcPr>
            <w:tcW w:w="1555" w:type="dxa"/>
            <w:vMerge/>
            <w:shd w:val="clear" w:color="auto" w:fill="E7E6E6" w:themeFill="background2"/>
            <w:vAlign w:val="center"/>
          </w:tcPr>
          <w:p w14:paraId="2247CD97" w14:textId="77777777" w:rsidR="006D4CE9" w:rsidRPr="00863AA1" w:rsidRDefault="006D4CE9" w:rsidP="009838A4"/>
        </w:tc>
        <w:tc>
          <w:tcPr>
            <w:tcW w:w="1275" w:type="dxa"/>
            <w:vMerge/>
            <w:shd w:val="clear" w:color="auto" w:fill="E7E6E6" w:themeFill="background2"/>
            <w:vAlign w:val="center"/>
          </w:tcPr>
          <w:p w14:paraId="37A6E1DD" w14:textId="77777777" w:rsidR="006D4CE9" w:rsidRPr="003041FC" w:rsidRDefault="006D4CE9" w:rsidP="009838A4"/>
        </w:tc>
        <w:tc>
          <w:tcPr>
            <w:tcW w:w="1134" w:type="dxa"/>
            <w:vMerge w:val="restart"/>
            <w:shd w:val="clear" w:color="auto" w:fill="E7E6E6" w:themeFill="background2"/>
            <w:vAlign w:val="center"/>
          </w:tcPr>
          <w:p w14:paraId="1833A41E" w14:textId="77777777" w:rsidR="006D4CE9" w:rsidRDefault="006D4CE9" w:rsidP="009838A4">
            <w:r>
              <w:rPr>
                <w:rFonts w:hint="eastAsia"/>
              </w:rPr>
              <w:t>A</w:t>
            </w:r>
            <w:r>
              <w:t>ll</w:t>
            </w:r>
          </w:p>
        </w:tc>
        <w:tc>
          <w:tcPr>
            <w:tcW w:w="993" w:type="dxa"/>
            <w:shd w:val="clear" w:color="auto" w:fill="E7E6E6" w:themeFill="background2"/>
            <w:vAlign w:val="center"/>
          </w:tcPr>
          <w:p w14:paraId="102BDBA8" w14:textId="77777777" w:rsidR="006D4CE9" w:rsidRDefault="006D4CE9" w:rsidP="009838A4">
            <w:r>
              <w:rPr>
                <w:rFonts w:hint="eastAsia"/>
              </w:rPr>
              <w:t>F</w:t>
            </w:r>
            <w:r>
              <w:t>eature Name</w:t>
            </w:r>
          </w:p>
        </w:tc>
        <w:tc>
          <w:tcPr>
            <w:tcW w:w="1729" w:type="dxa"/>
            <w:vAlign w:val="center"/>
          </w:tcPr>
          <w:p w14:paraId="7D967DD1" w14:textId="415DED8F" w:rsidR="006D4CE9" w:rsidRDefault="00F429F1" w:rsidP="009838A4">
            <w:r w:rsidRPr="00F429F1">
              <w:t>psi_group_change</w:t>
            </w:r>
          </w:p>
        </w:tc>
        <w:tc>
          <w:tcPr>
            <w:tcW w:w="1729" w:type="dxa"/>
            <w:vAlign w:val="center"/>
          </w:tcPr>
          <w:p w14:paraId="1165A733" w14:textId="42B6BC55" w:rsidR="006D4CE9" w:rsidRDefault="00F429F1" w:rsidP="009838A4">
            <w:r w:rsidRPr="00F429F1">
              <w:t>event_sched_in</w:t>
            </w:r>
          </w:p>
        </w:tc>
        <w:tc>
          <w:tcPr>
            <w:tcW w:w="1729" w:type="dxa"/>
            <w:vAlign w:val="center"/>
          </w:tcPr>
          <w:p w14:paraId="03CC1524" w14:textId="64C1B10A" w:rsidR="006D4CE9" w:rsidRDefault="00F429F1" w:rsidP="009838A4">
            <w:r w:rsidRPr="00F429F1">
              <w:t>merge_sched_in</w:t>
            </w:r>
          </w:p>
        </w:tc>
        <w:tc>
          <w:tcPr>
            <w:tcW w:w="1729" w:type="dxa"/>
            <w:vAlign w:val="center"/>
          </w:tcPr>
          <w:p w14:paraId="4753AFBD" w14:textId="4B5EA7AA" w:rsidR="006D4CE9" w:rsidRDefault="00F429F1" w:rsidP="009838A4">
            <w:r w:rsidRPr="00F429F1">
              <w:t>visit_groups_merge.constprop.0.is</w:t>
            </w:r>
          </w:p>
        </w:tc>
        <w:tc>
          <w:tcPr>
            <w:tcW w:w="1730" w:type="dxa"/>
            <w:vAlign w:val="center"/>
          </w:tcPr>
          <w:p w14:paraId="7089BF32" w14:textId="7A826AE6" w:rsidR="006D4CE9" w:rsidRDefault="00F429F1" w:rsidP="009838A4">
            <w:r w:rsidRPr="00F429F1">
              <w:t>rb_next</w:t>
            </w:r>
          </w:p>
        </w:tc>
      </w:tr>
      <w:tr w:rsidR="006D4CE9" w14:paraId="6A69BAA3" w14:textId="77777777" w:rsidTr="001B0189">
        <w:tc>
          <w:tcPr>
            <w:tcW w:w="1555" w:type="dxa"/>
            <w:vMerge/>
            <w:shd w:val="clear" w:color="auto" w:fill="E7E6E6" w:themeFill="background2"/>
            <w:vAlign w:val="center"/>
          </w:tcPr>
          <w:p w14:paraId="0BC3C0F7" w14:textId="77777777" w:rsidR="006D4CE9" w:rsidRPr="00863AA1" w:rsidRDefault="006D4CE9" w:rsidP="009838A4"/>
        </w:tc>
        <w:tc>
          <w:tcPr>
            <w:tcW w:w="1275" w:type="dxa"/>
            <w:vMerge/>
            <w:shd w:val="clear" w:color="auto" w:fill="E7E6E6" w:themeFill="background2"/>
            <w:vAlign w:val="center"/>
          </w:tcPr>
          <w:p w14:paraId="6FCE781A" w14:textId="77777777" w:rsidR="006D4CE9" w:rsidRPr="003041FC" w:rsidRDefault="006D4CE9" w:rsidP="009838A4"/>
        </w:tc>
        <w:tc>
          <w:tcPr>
            <w:tcW w:w="1134" w:type="dxa"/>
            <w:vMerge/>
            <w:shd w:val="clear" w:color="auto" w:fill="E7E6E6" w:themeFill="background2"/>
            <w:vAlign w:val="center"/>
          </w:tcPr>
          <w:p w14:paraId="5EE27C5F" w14:textId="77777777" w:rsidR="006D4CE9" w:rsidRDefault="006D4CE9" w:rsidP="009838A4"/>
        </w:tc>
        <w:tc>
          <w:tcPr>
            <w:tcW w:w="993" w:type="dxa"/>
            <w:shd w:val="clear" w:color="auto" w:fill="E7E6E6" w:themeFill="background2"/>
            <w:vAlign w:val="center"/>
          </w:tcPr>
          <w:p w14:paraId="31CA3D53" w14:textId="77777777" w:rsidR="006D4CE9" w:rsidRDefault="006D4CE9" w:rsidP="009838A4">
            <w:r>
              <w:rPr>
                <w:rFonts w:hint="eastAsia"/>
              </w:rPr>
              <w:t>A</w:t>
            </w:r>
            <w:r>
              <w:t>ttack</w:t>
            </w:r>
          </w:p>
        </w:tc>
        <w:tc>
          <w:tcPr>
            <w:tcW w:w="1729" w:type="dxa"/>
            <w:vAlign w:val="center"/>
          </w:tcPr>
          <w:p w14:paraId="369F79D0" w14:textId="0CA8B6BD" w:rsidR="006D4CE9" w:rsidRDefault="00F429F1" w:rsidP="009838A4">
            <w:r>
              <w:rPr>
                <w:rFonts w:hint="eastAsia"/>
              </w:rPr>
              <w:t>1</w:t>
            </w:r>
            <w:r>
              <w:t>93</w:t>
            </w:r>
          </w:p>
        </w:tc>
        <w:tc>
          <w:tcPr>
            <w:tcW w:w="1729" w:type="dxa"/>
            <w:vAlign w:val="center"/>
          </w:tcPr>
          <w:p w14:paraId="1F10E02E" w14:textId="6DF4AF8D" w:rsidR="006D4CE9" w:rsidRDefault="00F429F1" w:rsidP="009838A4">
            <w:r>
              <w:rPr>
                <w:rFonts w:hint="eastAsia"/>
              </w:rPr>
              <w:t>1</w:t>
            </w:r>
            <w:r>
              <w:t>92</w:t>
            </w:r>
          </w:p>
        </w:tc>
        <w:tc>
          <w:tcPr>
            <w:tcW w:w="1729" w:type="dxa"/>
            <w:vAlign w:val="center"/>
          </w:tcPr>
          <w:p w14:paraId="6575005A" w14:textId="5F55A602" w:rsidR="006D4CE9" w:rsidRDefault="00F429F1" w:rsidP="009838A4">
            <w:r>
              <w:rPr>
                <w:rFonts w:hint="eastAsia"/>
              </w:rPr>
              <w:t>1</w:t>
            </w:r>
            <w:r>
              <w:t>86</w:t>
            </w:r>
          </w:p>
        </w:tc>
        <w:tc>
          <w:tcPr>
            <w:tcW w:w="1729" w:type="dxa"/>
            <w:vAlign w:val="center"/>
          </w:tcPr>
          <w:p w14:paraId="549B6D03" w14:textId="74576D68" w:rsidR="006D4CE9" w:rsidRDefault="00F429F1" w:rsidP="009838A4">
            <w:r>
              <w:rPr>
                <w:rFonts w:hint="eastAsia"/>
              </w:rPr>
              <w:t>1</w:t>
            </w:r>
            <w:r>
              <w:t>64</w:t>
            </w:r>
          </w:p>
        </w:tc>
        <w:tc>
          <w:tcPr>
            <w:tcW w:w="1730" w:type="dxa"/>
            <w:vAlign w:val="center"/>
          </w:tcPr>
          <w:p w14:paraId="69B1F0A4" w14:textId="147767B6" w:rsidR="006D4CE9" w:rsidRDefault="00F429F1" w:rsidP="009838A4">
            <w:r>
              <w:rPr>
                <w:rFonts w:hint="eastAsia"/>
              </w:rPr>
              <w:t>9</w:t>
            </w:r>
            <w:r>
              <w:t>3</w:t>
            </w:r>
          </w:p>
        </w:tc>
      </w:tr>
      <w:tr w:rsidR="006D4CE9" w14:paraId="0B43B413" w14:textId="77777777" w:rsidTr="001B0189">
        <w:tc>
          <w:tcPr>
            <w:tcW w:w="1555" w:type="dxa"/>
            <w:vMerge/>
            <w:shd w:val="clear" w:color="auto" w:fill="E7E6E6" w:themeFill="background2"/>
            <w:vAlign w:val="center"/>
          </w:tcPr>
          <w:p w14:paraId="7529F11A" w14:textId="77777777" w:rsidR="006D4CE9" w:rsidRPr="00863AA1" w:rsidRDefault="006D4CE9" w:rsidP="009838A4"/>
        </w:tc>
        <w:tc>
          <w:tcPr>
            <w:tcW w:w="1275" w:type="dxa"/>
            <w:vMerge/>
            <w:shd w:val="clear" w:color="auto" w:fill="E7E6E6" w:themeFill="background2"/>
            <w:vAlign w:val="center"/>
          </w:tcPr>
          <w:p w14:paraId="6513763E" w14:textId="77777777" w:rsidR="006D4CE9" w:rsidRPr="003041FC" w:rsidRDefault="006D4CE9" w:rsidP="009838A4"/>
        </w:tc>
        <w:tc>
          <w:tcPr>
            <w:tcW w:w="1134" w:type="dxa"/>
            <w:vMerge/>
            <w:shd w:val="clear" w:color="auto" w:fill="E7E6E6" w:themeFill="background2"/>
            <w:vAlign w:val="center"/>
          </w:tcPr>
          <w:p w14:paraId="36AC15D8" w14:textId="77777777" w:rsidR="006D4CE9" w:rsidRDefault="006D4CE9" w:rsidP="009838A4"/>
        </w:tc>
        <w:tc>
          <w:tcPr>
            <w:tcW w:w="993" w:type="dxa"/>
            <w:shd w:val="clear" w:color="auto" w:fill="E7E6E6" w:themeFill="background2"/>
            <w:vAlign w:val="center"/>
          </w:tcPr>
          <w:p w14:paraId="02CED9D6" w14:textId="77777777" w:rsidR="006D4CE9" w:rsidRDefault="006D4CE9" w:rsidP="009838A4">
            <w:r>
              <w:rPr>
                <w:rFonts w:hint="eastAsia"/>
              </w:rPr>
              <w:t>N</w:t>
            </w:r>
            <w:r>
              <w:t>ormal</w:t>
            </w:r>
          </w:p>
        </w:tc>
        <w:tc>
          <w:tcPr>
            <w:tcW w:w="1729" w:type="dxa"/>
            <w:vAlign w:val="center"/>
          </w:tcPr>
          <w:p w14:paraId="54879C77" w14:textId="271B22F5" w:rsidR="006D4CE9" w:rsidRDefault="00F429F1" w:rsidP="009838A4">
            <w:r>
              <w:rPr>
                <w:rFonts w:hint="eastAsia"/>
              </w:rPr>
              <w:t>1</w:t>
            </w:r>
            <w:r>
              <w:t>98</w:t>
            </w:r>
          </w:p>
        </w:tc>
        <w:tc>
          <w:tcPr>
            <w:tcW w:w="1729" w:type="dxa"/>
            <w:vAlign w:val="center"/>
          </w:tcPr>
          <w:p w14:paraId="718A6423" w14:textId="195A4B3B" w:rsidR="006D4CE9" w:rsidRDefault="00F429F1" w:rsidP="009838A4">
            <w:r>
              <w:rPr>
                <w:rFonts w:hint="eastAsia"/>
              </w:rPr>
              <w:t>1</w:t>
            </w:r>
            <w:r>
              <w:t>96</w:t>
            </w:r>
          </w:p>
        </w:tc>
        <w:tc>
          <w:tcPr>
            <w:tcW w:w="1729" w:type="dxa"/>
            <w:vAlign w:val="center"/>
          </w:tcPr>
          <w:p w14:paraId="65307A90" w14:textId="34AA35D3" w:rsidR="006D4CE9" w:rsidRDefault="00F429F1" w:rsidP="009838A4">
            <w:r>
              <w:rPr>
                <w:rFonts w:hint="eastAsia"/>
              </w:rPr>
              <w:t>1</w:t>
            </w:r>
            <w:r>
              <w:t>93</w:t>
            </w:r>
          </w:p>
        </w:tc>
        <w:tc>
          <w:tcPr>
            <w:tcW w:w="1729" w:type="dxa"/>
            <w:vAlign w:val="center"/>
          </w:tcPr>
          <w:p w14:paraId="0FDADD3A" w14:textId="63BE76FC" w:rsidR="006D4CE9" w:rsidRDefault="00F429F1" w:rsidP="009838A4">
            <w:r>
              <w:rPr>
                <w:rFonts w:hint="eastAsia"/>
              </w:rPr>
              <w:t>1</w:t>
            </w:r>
            <w:r>
              <w:t>84</w:t>
            </w:r>
          </w:p>
        </w:tc>
        <w:tc>
          <w:tcPr>
            <w:tcW w:w="1730" w:type="dxa"/>
            <w:vAlign w:val="center"/>
          </w:tcPr>
          <w:p w14:paraId="5A65B7A9" w14:textId="3C4CC4D9" w:rsidR="006D4CE9" w:rsidRDefault="00F429F1" w:rsidP="009838A4">
            <w:r>
              <w:rPr>
                <w:rFonts w:hint="eastAsia"/>
              </w:rPr>
              <w:t>1</w:t>
            </w:r>
            <w:r>
              <w:t>33</w:t>
            </w:r>
          </w:p>
        </w:tc>
      </w:tr>
      <w:tr w:rsidR="006D4CE9" w14:paraId="6411DB36" w14:textId="77777777" w:rsidTr="001B0189">
        <w:tc>
          <w:tcPr>
            <w:tcW w:w="1555" w:type="dxa"/>
            <w:vMerge/>
            <w:shd w:val="clear" w:color="auto" w:fill="E7E6E6" w:themeFill="background2"/>
            <w:vAlign w:val="center"/>
          </w:tcPr>
          <w:p w14:paraId="3F600309" w14:textId="77777777" w:rsidR="006D4CE9" w:rsidRPr="00863AA1" w:rsidRDefault="006D4CE9" w:rsidP="009838A4"/>
        </w:tc>
        <w:tc>
          <w:tcPr>
            <w:tcW w:w="1275" w:type="dxa"/>
            <w:vMerge w:val="restart"/>
            <w:shd w:val="clear" w:color="auto" w:fill="E7E6E6" w:themeFill="background2"/>
            <w:vAlign w:val="center"/>
          </w:tcPr>
          <w:p w14:paraId="61614AB5"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6C7BE4CF" w14:textId="77777777" w:rsidR="006D4CE9" w:rsidRDefault="006D4CE9" w:rsidP="009838A4">
            <w:r>
              <w:rPr>
                <w:rFonts w:hint="eastAsia"/>
              </w:rPr>
              <w:t>C</w:t>
            </w:r>
            <w:r>
              <w:t>ommon</w:t>
            </w:r>
          </w:p>
        </w:tc>
        <w:tc>
          <w:tcPr>
            <w:tcW w:w="993" w:type="dxa"/>
            <w:shd w:val="clear" w:color="auto" w:fill="E7E6E6" w:themeFill="background2"/>
            <w:vAlign w:val="center"/>
          </w:tcPr>
          <w:p w14:paraId="6805B7FB" w14:textId="77777777" w:rsidR="006D4CE9" w:rsidRDefault="006D4CE9" w:rsidP="009838A4">
            <w:r>
              <w:rPr>
                <w:rFonts w:hint="eastAsia"/>
              </w:rPr>
              <w:t>F</w:t>
            </w:r>
            <w:r>
              <w:t>eature Name</w:t>
            </w:r>
          </w:p>
        </w:tc>
        <w:tc>
          <w:tcPr>
            <w:tcW w:w="1729" w:type="dxa"/>
            <w:vAlign w:val="center"/>
          </w:tcPr>
          <w:p w14:paraId="3E700FD8" w14:textId="7B0E20F8" w:rsidR="006D4CE9" w:rsidRDefault="00AD0F22" w:rsidP="009838A4">
            <w:r w:rsidRPr="00AD0F22">
              <w:t>perf_event_update_userpage</w:t>
            </w:r>
          </w:p>
        </w:tc>
        <w:tc>
          <w:tcPr>
            <w:tcW w:w="1729" w:type="dxa"/>
            <w:vAlign w:val="center"/>
          </w:tcPr>
          <w:p w14:paraId="6C1CAE61" w14:textId="66318A5C" w:rsidR="006D4CE9" w:rsidRDefault="00AD0F22" w:rsidP="009838A4">
            <w:r w:rsidRPr="00AD0F22">
              <w:t>merge_sched_in</w:t>
            </w:r>
          </w:p>
        </w:tc>
        <w:tc>
          <w:tcPr>
            <w:tcW w:w="1729" w:type="dxa"/>
            <w:vAlign w:val="center"/>
          </w:tcPr>
          <w:p w14:paraId="235AA212" w14:textId="46180A05" w:rsidR="006D4CE9" w:rsidRDefault="00AD0F22" w:rsidP="009838A4">
            <w:r w:rsidRPr="00AD0F22">
              <w:t>syscall_exit_to_user_mode</w:t>
            </w:r>
          </w:p>
        </w:tc>
        <w:tc>
          <w:tcPr>
            <w:tcW w:w="1729" w:type="dxa"/>
            <w:vAlign w:val="center"/>
          </w:tcPr>
          <w:p w14:paraId="6708567E" w14:textId="1949D71F" w:rsidR="006D4CE9" w:rsidRDefault="00AD0F22" w:rsidP="009838A4">
            <w:r w:rsidRPr="00AD0F22">
              <w:t>psi_group_change</w:t>
            </w:r>
          </w:p>
        </w:tc>
        <w:tc>
          <w:tcPr>
            <w:tcW w:w="1730" w:type="dxa"/>
            <w:vAlign w:val="center"/>
          </w:tcPr>
          <w:p w14:paraId="45EB0454" w14:textId="30942E52" w:rsidR="006D4CE9" w:rsidRDefault="00AD0F22" w:rsidP="009838A4">
            <w:r w:rsidRPr="00AD0F22">
              <w:t>visit_groups_merge.constprop.0.is</w:t>
            </w:r>
          </w:p>
        </w:tc>
      </w:tr>
      <w:tr w:rsidR="006D4CE9" w14:paraId="49DEA481" w14:textId="77777777" w:rsidTr="001B0189">
        <w:tc>
          <w:tcPr>
            <w:tcW w:w="1555" w:type="dxa"/>
            <w:vMerge/>
            <w:shd w:val="clear" w:color="auto" w:fill="E7E6E6" w:themeFill="background2"/>
            <w:vAlign w:val="center"/>
          </w:tcPr>
          <w:p w14:paraId="1C139883" w14:textId="77777777" w:rsidR="006D4CE9" w:rsidRPr="00863AA1" w:rsidRDefault="006D4CE9" w:rsidP="009838A4"/>
        </w:tc>
        <w:tc>
          <w:tcPr>
            <w:tcW w:w="1275" w:type="dxa"/>
            <w:vMerge/>
            <w:shd w:val="clear" w:color="auto" w:fill="E7E6E6" w:themeFill="background2"/>
            <w:vAlign w:val="center"/>
          </w:tcPr>
          <w:p w14:paraId="36CE90AA" w14:textId="77777777" w:rsidR="006D4CE9" w:rsidRDefault="006D4CE9" w:rsidP="009838A4"/>
        </w:tc>
        <w:tc>
          <w:tcPr>
            <w:tcW w:w="1134" w:type="dxa"/>
            <w:vMerge/>
            <w:shd w:val="clear" w:color="auto" w:fill="E7E6E6" w:themeFill="background2"/>
            <w:vAlign w:val="center"/>
          </w:tcPr>
          <w:p w14:paraId="2D9090A4" w14:textId="77777777" w:rsidR="006D4CE9" w:rsidRDefault="006D4CE9" w:rsidP="009838A4"/>
        </w:tc>
        <w:tc>
          <w:tcPr>
            <w:tcW w:w="993" w:type="dxa"/>
            <w:shd w:val="clear" w:color="auto" w:fill="E7E6E6" w:themeFill="background2"/>
            <w:vAlign w:val="center"/>
          </w:tcPr>
          <w:p w14:paraId="1E09B6FA" w14:textId="77777777" w:rsidR="006D4CE9" w:rsidRDefault="006D4CE9" w:rsidP="009838A4">
            <w:r>
              <w:rPr>
                <w:rFonts w:hint="eastAsia"/>
              </w:rPr>
              <w:t>A</w:t>
            </w:r>
            <w:r>
              <w:t>ttack</w:t>
            </w:r>
          </w:p>
        </w:tc>
        <w:tc>
          <w:tcPr>
            <w:tcW w:w="1729" w:type="dxa"/>
            <w:vAlign w:val="center"/>
          </w:tcPr>
          <w:p w14:paraId="75BD4EA9" w14:textId="55FB821C" w:rsidR="006D4CE9" w:rsidRDefault="00AD0F22" w:rsidP="009838A4">
            <w:r>
              <w:rPr>
                <w:rFonts w:hint="eastAsia"/>
              </w:rPr>
              <w:t>1</w:t>
            </w:r>
            <w:r>
              <w:t>83</w:t>
            </w:r>
          </w:p>
        </w:tc>
        <w:tc>
          <w:tcPr>
            <w:tcW w:w="1729" w:type="dxa"/>
            <w:vAlign w:val="center"/>
          </w:tcPr>
          <w:p w14:paraId="7A7FB249" w14:textId="5C250023" w:rsidR="006D4CE9" w:rsidRDefault="00AD0F22" w:rsidP="009838A4">
            <w:r>
              <w:rPr>
                <w:rFonts w:hint="eastAsia"/>
              </w:rPr>
              <w:t>1</w:t>
            </w:r>
            <w:r>
              <w:t>67</w:t>
            </w:r>
          </w:p>
        </w:tc>
        <w:tc>
          <w:tcPr>
            <w:tcW w:w="1729" w:type="dxa"/>
            <w:vAlign w:val="center"/>
          </w:tcPr>
          <w:p w14:paraId="0FE79555" w14:textId="4CC8E969" w:rsidR="006D4CE9" w:rsidRDefault="00AD0F22" w:rsidP="009838A4">
            <w:r>
              <w:rPr>
                <w:rFonts w:hint="eastAsia"/>
              </w:rPr>
              <w:t>1</w:t>
            </w:r>
            <w:r>
              <w:t>54</w:t>
            </w:r>
          </w:p>
        </w:tc>
        <w:tc>
          <w:tcPr>
            <w:tcW w:w="1729" w:type="dxa"/>
            <w:vAlign w:val="center"/>
          </w:tcPr>
          <w:p w14:paraId="42588644" w14:textId="02D7C45F" w:rsidR="006D4CE9" w:rsidRDefault="00AD0F22" w:rsidP="009838A4">
            <w:r>
              <w:rPr>
                <w:rFonts w:hint="eastAsia"/>
              </w:rPr>
              <w:t>1</w:t>
            </w:r>
            <w:r>
              <w:t>71</w:t>
            </w:r>
          </w:p>
        </w:tc>
        <w:tc>
          <w:tcPr>
            <w:tcW w:w="1730" w:type="dxa"/>
            <w:vAlign w:val="center"/>
          </w:tcPr>
          <w:p w14:paraId="5923B4DF" w14:textId="505B346D" w:rsidR="006D4CE9" w:rsidRDefault="00AD0F22" w:rsidP="009838A4">
            <w:r>
              <w:rPr>
                <w:rFonts w:hint="eastAsia"/>
              </w:rPr>
              <w:t>1</w:t>
            </w:r>
            <w:r>
              <w:t>51</w:t>
            </w:r>
          </w:p>
        </w:tc>
      </w:tr>
      <w:tr w:rsidR="006D4CE9" w14:paraId="0C744B96" w14:textId="77777777" w:rsidTr="001B0189">
        <w:tc>
          <w:tcPr>
            <w:tcW w:w="1555" w:type="dxa"/>
            <w:vMerge/>
            <w:shd w:val="clear" w:color="auto" w:fill="E7E6E6" w:themeFill="background2"/>
            <w:vAlign w:val="center"/>
          </w:tcPr>
          <w:p w14:paraId="7D59CC5D" w14:textId="77777777" w:rsidR="006D4CE9" w:rsidRPr="00863AA1" w:rsidRDefault="006D4CE9" w:rsidP="009838A4"/>
        </w:tc>
        <w:tc>
          <w:tcPr>
            <w:tcW w:w="1275" w:type="dxa"/>
            <w:vMerge/>
            <w:shd w:val="clear" w:color="auto" w:fill="E7E6E6" w:themeFill="background2"/>
            <w:vAlign w:val="center"/>
          </w:tcPr>
          <w:p w14:paraId="79021460" w14:textId="77777777" w:rsidR="006D4CE9" w:rsidRDefault="006D4CE9" w:rsidP="009838A4"/>
        </w:tc>
        <w:tc>
          <w:tcPr>
            <w:tcW w:w="1134" w:type="dxa"/>
            <w:vMerge/>
            <w:shd w:val="clear" w:color="auto" w:fill="E7E6E6" w:themeFill="background2"/>
            <w:vAlign w:val="center"/>
          </w:tcPr>
          <w:p w14:paraId="5FD4AC2C" w14:textId="77777777" w:rsidR="006D4CE9" w:rsidRDefault="006D4CE9" w:rsidP="009838A4"/>
        </w:tc>
        <w:tc>
          <w:tcPr>
            <w:tcW w:w="993" w:type="dxa"/>
            <w:shd w:val="clear" w:color="auto" w:fill="E7E6E6" w:themeFill="background2"/>
            <w:vAlign w:val="center"/>
          </w:tcPr>
          <w:p w14:paraId="7CDDF337" w14:textId="77777777" w:rsidR="006D4CE9" w:rsidRDefault="006D4CE9" w:rsidP="009838A4">
            <w:r>
              <w:rPr>
                <w:rFonts w:hint="eastAsia"/>
              </w:rPr>
              <w:t>N</w:t>
            </w:r>
            <w:r>
              <w:t>ormal</w:t>
            </w:r>
          </w:p>
        </w:tc>
        <w:tc>
          <w:tcPr>
            <w:tcW w:w="1729" w:type="dxa"/>
            <w:vAlign w:val="center"/>
          </w:tcPr>
          <w:p w14:paraId="69C88003" w14:textId="3943D116" w:rsidR="006D4CE9" w:rsidRDefault="00AD0F22" w:rsidP="009838A4">
            <w:r>
              <w:rPr>
                <w:rFonts w:hint="eastAsia"/>
              </w:rPr>
              <w:t>1</w:t>
            </w:r>
            <w:r>
              <w:t>51</w:t>
            </w:r>
          </w:p>
        </w:tc>
        <w:tc>
          <w:tcPr>
            <w:tcW w:w="1729" w:type="dxa"/>
            <w:vAlign w:val="center"/>
          </w:tcPr>
          <w:p w14:paraId="4BE3D6D2" w14:textId="6161F285" w:rsidR="006D4CE9" w:rsidRDefault="00AD0F22" w:rsidP="009838A4">
            <w:r>
              <w:rPr>
                <w:rFonts w:hint="eastAsia"/>
              </w:rPr>
              <w:t>1</w:t>
            </w:r>
            <w:r>
              <w:t>54</w:t>
            </w:r>
          </w:p>
        </w:tc>
        <w:tc>
          <w:tcPr>
            <w:tcW w:w="1729" w:type="dxa"/>
            <w:vAlign w:val="center"/>
          </w:tcPr>
          <w:p w14:paraId="7EB5070F" w14:textId="138F77D2" w:rsidR="006D4CE9" w:rsidRDefault="00AD0F22" w:rsidP="009838A4">
            <w:r>
              <w:rPr>
                <w:rFonts w:hint="eastAsia"/>
              </w:rPr>
              <w:t>1</w:t>
            </w:r>
            <w:r>
              <w:t>59</w:t>
            </w:r>
          </w:p>
        </w:tc>
        <w:tc>
          <w:tcPr>
            <w:tcW w:w="1729" w:type="dxa"/>
            <w:vAlign w:val="center"/>
          </w:tcPr>
          <w:p w14:paraId="01DCC350" w14:textId="0014D4F2" w:rsidR="006D4CE9" w:rsidRDefault="00AD0F22" w:rsidP="009838A4">
            <w:r>
              <w:rPr>
                <w:rFonts w:hint="eastAsia"/>
              </w:rPr>
              <w:t>1</w:t>
            </w:r>
            <w:r>
              <w:t>22</w:t>
            </w:r>
          </w:p>
        </w:tc>
        <w:tc>
          <w:tcPr>
            <w:tcW w:w="1730" w:type="dxa"/>
            <w:vAlign w:val="center"/>
          </w:tcPr>
          <w:p w14:paraId="0D3D8718" w14:textId="03D9940B" w:rsidR="006D4CE9" w:rsidRDefault="00AD0F22" w:rsidP="009838A4">
            <w:r>
              <w:rPr>
                <w:rFonts w:hint="eastAsia"/>
              </w:rPr>
              <w:t>8</w:t>
            </w:r>
            <w:r>
              <w:t>5</w:t>
            </w:r>
          </w:p>
        </w:tc>
      </w:tr>
      <w:tr w:rsidR="006D4CE9" w14:paraId="34355267" w14:textId="77777777" w:rsidTr="001B0189">
        <w:tc>
          <w:tcPr>
            <w:tcW w:w="1555" w:type="dxa"/>
            <w:vMerge/>
            <w:shd w:val="clear" w:color="auto" w:fill="E7E6E6" w:themeFill="background2"/>
            <w:vAlign w:val="center"/>
          </w:tcPr>
          <w:p w14:paraId="648475E0" w14:textId="77777777" w:rsidR="006D4CE9" w:rsidRPr="00863AA1" w:rsidRDefault="006D4CE9" w:rsidP="009838A4"/>
        </w:tc>
        <w:tc>
          <w:tcPr>
            <w:tcW w:w="1275" w:type="dxa"/>
            <w:vMerge/>
            <w:shd w:val="clear" w:color="auto" w:fill="E7E6E6" w:themeFill="background2"/>
            <w:vAlign w:val="center"/>
          </w:tcPr>
          <w:p w14:paraId="48AAEC64" w14:textId="77777777" w:rsidR="006D4CE9" w:rsidRDefault="006D4CE9" w:rsidP="009838A4"/>
        </w:tc>
        <w:tc>
          <w:tcPr>
            <w:tcW w:w="1134" w:type="dxa"/>
            <w:vMerge w:val="restart"/>
            <w:shd w:val="clear" w:color="auto" w:fill="E7E6E6" w:themeFill="background2"/>
            <w:vAlign w:val="center"/>
          </w:tcPr>
          <w:p w14:paraId="603B9F5A" w14:textId="77777777" w:rsidR="006D4CE9" w:rsidRDefault="006D4CE9" w:rsidP="009838A4">
            <w:r>
              <w:rPr>
                <w:rFonts w:hint="eastAsia"/>
              </w:rPr>
              <w:t>E</w:t>
            </w:r>
            <w:r>
              <w:t>xclusive</w:t>
            </w:r>
          </w:p>
        </w:tc>
        <w:tc>
          <w:tcPr>
            <w:tcW w:w="993" w:type="dxa"/>
            <w:shd w:val="clear" w:color="auto" w:fill="E7E6E6" w:themeFill="background2"/>
            <w:vAlign w:val="center"/>
          </w:tcPr>
          <w:p w14:paraId="6A5D3688" w14:textId="77777777" w:rsidR="006D4CE9" w:rsidRDefault="006D4CE9" w:rsidP="009838A4">
            <w:r>
              <w:rPr>
                <w:rFonts w:hint="eastAsia"/>
              </w:rPr>
              <w:t>F</w:t>
            </w:r>
            <w:r>
              <w:t>eature Name</w:t>
            </w:r>
          </w:p>
        </w:tc>
        <w:tc>
          <w:tcPr>
            <w:tcW w:w="1729" w:type="dxa"/>
            <w:vAlign w:val="center"/>
          </w:tcPr>
          <w:p w14:paraId="1501DC65" w14:textId="0893E425" w:rsidR="006D4CE9" w:rsidRDefault="00AD0F22" w:rsidP="009838A4">
            <w:r w:rsidRPr="00AD0F22">
              <w:t>__x64_sys_poll</w:t>
            </w:r>
          </w:p>
        </w:tc>
        <w:tc>
          <w:tcPr>
            <w:tcW w:w="1729" w:type="dxa"/>
            <w:vAlign w:val="center"/>
          </w:tcPr>
          <w:p w14:paraId="0370D222" w14:textId="5429A65D" w:rsidR="006D4CE9" w:rsidRDefault="00AD0F22" w:rsidP="009838A4">
            <w:r w:rsidRPr="00AD0F22">
              <w:t>tcp_sendmsg_locked</w:t>
            </w:r>
          </w:p>
        </w:tc>
        <w:tc>
          <w:tcPr>
            <w:tcW w:w="1729" w:type="dxa"/>
            <w:vAlign w:val="center"/>
          </w:tcPr>
          <w:p w14:paraId="1A3A01C0" w14:textId="1DC4BE46" w:rsidR="006D4CE9" w:rsidRDefault="00AD0F22" w:rsidP="009838A4">
            <w:r w:rsidRPr="00AD0F22">
              <w:t>kfree</w:t>
            </w:r>
          </w:p>
        </w:tc>
        <w:tc>
          <w:tcPr>
            <w:tcW w:w="1729" w:type="dxa"/>
            <w:vAlign w:val="center"/>
          </w:tcPr>
          <w:p w14:paraId="3E61DA59" w14:textId="50344758" w:rsidR="006D4CE9" w:rsidRDefault="00AD0F22" w:rsidP="009838A4">
            <w:r w:rsidRPr="00AD0F22">
              <w:t>tcp_event_data_recv</w:t>
            </w:r>
          </w:p>
        </w:tc>
        <w:tc>
          <w:tcPr>
            <w:tcW w:w="1730" w:type="dxa"/>
            <w:vAlign w:val="center"/>
          </w:tcPr>
          <w:p w14:paraId="4B0259A1" w14:textId="35C317A5" w:rsidR="006D4CE9" w:rsidRDefault="00AD0F22" w:rsidP="009838A4">
            <w:r w:rsidRPr="00AD0F22">
              <w:t>task_clock_event_add</w:t>
            </w:r>
          </w:p>
        </w:tc>
      </w:tr>
      <w:tr w:rsidR="006D4CE9" w14:paraId="524C956D" w14:textId="77777777" w:rsidTr="001B0189">
        <w:tc>
          <w:tcPr>
            <w:tcW w:w="1555" w:type="dxa"/>
            <w:vMerge/>
            <w:shd w:val="clear" w:color="auto" w:fill="E7E6E6" w:themeFill="background2"/>
            <w:vAlign w:val="center"/>
          </w:tcPr>
          <w:p w14:paraId="7CA6F5E2" w14:textId="77777777" w:rsidR="006D4CE9" w:rsidRPr="00863AA1" w:rsidRDefault="006D4CE9" w:rsidP="009838A4"/>
        </w:tc>
        <w:tc>
          <w:tcPr>
            <w:tcW w:w="1275" w:type="dxa"/>
            <w:vMerge/>
            <w:shd w:val="clear" w:color="auto" w:fill="E7E6E6" w:themeFill="background2"/>
            <w:vAlign w:val="center"/>
          </w:tcPr>
          <w:p w14:paraId="2C33CF58" w14:textId="77777777" w:rsidR="006D4CE9" w:rsidRPr="003041FC" w:rsidRDefault="006D4CE9" w:rsidP="009838A4"/>
        </w:tc>
        <w:tc>
          <w:tcPr>
            <w:tcW w:w="1134" w:type="dxa"/>
            <w:vMerge/>
            <w:shd w:val="clear" w:color="auto" w:fill="E7E6E6" w:themeFill="background2"/>
            <w:vAlign w:val="center"/>
          </w:tcPr>
          <w:p w14:paraId="5AA640B4" w14:textId="77777777" w:rsidR="006D4CE9" w:rsidRDefault="006D4CE9" w:rsidP="009838A4"/>
        </w:tc>
        <w:tc>
          <w:tcPr>
            <w:tcW w:w="993" w:type="dxa"/>
            <w:shd w:val="clear" w:color="auto" w:fill="E7E6E6" w:themeFill="background2"/>
            <w:vAlign w:val="center"/>
          </w:tcPr>
          <w:p w14:paraId="370D1C26" w14:textId="77777777" w:rsidR="006D4CE9" w:rsidRDefault="006D4CE9" w:rsidP="009838A4">
            <w:r>
              <w:rPr>
                <w:rFonts w:hint="eastAsia"/>
              </w:rPr>
              <w:t>A</w:t>
            </w:r>
            <w:r>
              <w:t>ttack</w:t>
            </w:r>
          </w:p>
        </w:tc>
        <w:tc>
          <w:tcPr>
            <w:tcW w:w="1729" w:type="dxa"/>
            <w:vAlign w:val="center"/>
          </w:tcPr>
          <w:p w14:paraId="0CFDA0B8" w14:textId="2F483E18" w:rsidR="006D4CE9" w:rsidRDefault="00AD0F22" w:rsidP="009838A4">
            <w:r>
              <w:rPr>
                <w:rFonts w:hint="eastAsia"/>
              </w:rPr>
              <w:t>5</w:t>
            </w:r>
            <w:r>
              <w:t>3</w:t>
            </w:r>
          </w:p>
        </w:tc>
        <w:tc>
          <w:tcPr>
            <w:tcW w:w="1729" w:type="dxa"/>
            <w:vAlign w:val="center"/>
          </w:tcPr>
          <w:p w14:paraId="790B6E2F" w14:textId="1EEF748E" w:rsidR="006D4CE9" w:rsidRDefault="00AD0F22" w:rsidP="009838A4">
            <w:r>
              <w:rPr>
                <w:rFonts w:hint="eastAsia"/>
              </w:rPr>
              <w:t>4</w:t>
            </w:r>
            <w:r>
              <w:t>2</w:t>
            </w:r>
          </w:p>
        </w:tc>
        <w:tc>
          <w:tcPr>
            <w:tcW w:w="1729" w:type="dxa"/>
            <w:vAlign w:val="center"/>
          </w:tcPr>
          <w:p w14:paraId="468EFBE2" w14:textId="47FC371D" w:rsidR="006D4CE9" w:rsidRDefault="00AD0F22" w:rsidP="009838A4">
            <w:r>
              <w:rPr>
                <w:rFonts w:hint="eastAsia"/>
              </w:rPr>
              <w:t>1</w:t>
            </w:r>
            <w:r>
              <w:t>9</w:t>
            </w:r>
          </w:p>
        </w:tc>
        <w:tc>
          <w:tcPr>
            <w:tcW w:w="1729" w:type="dxa"/>
            <w:vAlign w:val="center"/>
          </w:tcPr>
          <w:p w14:paraId="7661DBD9" w14:textId="5E59393F" w:rsidR="006D4CE9" w:rsidRDefault="00AD0F22" w:rsidP="009838A4">
            <w:r>
              <w:rPr>
                <w:rFonts w:hint="eastAsia"/>
              </w:rPr>
              <w:t>1</w:t>
            </w:r>
            <w:r>
              <w:t>9</w:t>
            </w:r>
          </w:p>
        </w:tc>
        <w:tc>
          <w:tcPr>
            <w:tcW w:w="1730" w:type="dxa"/>
            <w:vAlign w:val="center"/>
          </w:tcPr>
          <w:p w14:paraId="233C105D" w14:textId="6FD46278" w:rsidR="006D4CE9" w:rsidRDefault="00AD0F22" w:rsidP="009838A4">
            <w:r>
              <w:rPr>
                <w:rFonts w:hint="eastAsia"/>
              </w:rPr>
              <w:t>2</w:t>
            </w:r>
            <w:r>
              <w:t>1</w:t>
            </w:r>
          </w:p>
        </w:tc>
      </w:tr>
      <w:tr w:rsidR="006D4CE9" w14:paraId="57A5B51E" w14:textId="77777777" w:rsidTr="001B0189">
        <w:tc>
          <w:tcPr>
            <w:tcW w:w="1555" w:type="dxa"/>
            <w:vMerge/>
            <w:shd w:val="clear" w:color="auto" w:fill="E7E6E6" w:themeFill="background2"/>
            <w:vAlign w:val="center"/>
          </w:tcPr>
          <w:p w14:paraId="5F0D680A" w14:textId="77777777" w:rsidR="006D4CE9" w:rsidRPr="00863AA1" w:rsidRDefault="006D4CE9" w:rsidP="009838A4"/>
        </w:tc>
        <w:tc>
          <w:tcPr>
            <w:tcW w:w="1275" w:type="dxa"/>
            <w:vMerge/>
            <w:shd w:val="clear" w:color="auto" w:fill="E7E6E6" w:themeFill="background2"/>
            <w:vAlign w:val="center"/>
          </w:tcPr>
          <w:p w14:paraId="205D21A0" w14:textId="77777777" w:rsidR="006D4CE9" w:rsidRPr="003041FC" w:rsidRDefault="006D4CE9" w:rsidP="009838A4"/>
        </w:tc>
        <w:tc>
          <w:tcPr>
            <w:tcW w:w="1134" w:type="dxa"/>
            <w:vMerge/>
            <w:shd w:val="clear" w:color="auto" w:fill="E7E6E6" w:themeFill="background2"/>
            <w:vAlign w:val="center"/>
          </w:tcPr>
          <w:p w14:paraId="2FDFB05F" w14:textId="77777777" w:rsidR="006D4CE9" w:rsidRDefault="006D4CE9" w:rsidP="009838A4"/>
        </w:tc>
        <w:tc>
          <w:tcPr>
            <w:tcW w:w="993" w:type="dxa"/>
            <w:shd w:val="clear" w:color="auto" w:fill="E7E6E6" w:themeFill="background2"/>
            <w:vAlign w:val="center"/>
          </w:tcPr>
          <w:p w14:paraId="337DFDA9" w14:textId="77777777" w:rsidR="006D4CE9" w:rsidRDefault="006D4CE9" w:rsidP="009838A4">
            <w:r>
              <w:rPr>
                <w:rFonts w:hint="eastAsia"/>
              </w:rPr>
              <w:t>N</w:t>
            </w:r>
            <w:r>
              <w:t>ormal</w:t>
            </w:r>
          </w:p>
        </w:tc>
        <w:tc>
          <w:tcPr>
            <w:tcW w:w="1729" w:type="dxa"/>
            <w:vAlign w:val="center"/>
          </w:tcPr>
          <w:p w14:paraId="03790B5F" w14:textId="1624F30B" w:rsidR="006D4CE9" w:rsidRDefault="00AD0F22" w:rsidP="009838A4">
            <w:r>
              <w:rPr>
                <w:rFonts w:hint="eastAsia"/>
              </w:rPr>
              <w:t>5</w:t>
            </w:r>
            <w:r>
              <w:t>3</w:t>
            </w:r>
          </w:p>
        </w:tc>
        <w:tc>
          <w:tcPr>
            <w:tcW w:w="1729" w:type="dxa"/>
            <w:vAlign w:val="center"/>
          </w:tcPr>
          <w:p w14:paraId="55B60038" w14:textId="23185A6A" w:rsidR="006D4CE9" w:rsidRDefault="00AD0F22" w:rsidP="009838A4">
            <w:r>
              <w:rPr>
                <w:rFonts w:hint="eastAsia"/>
              </w:rPr>
              <w:t>4</w:t>
            </w:r>
            <w:r>
              <w:t>2</w:t>
            </w:r>
          </w:p>
        </w:tc>
        <w:tc>
          <w:tcPr>
            <w:tcW w:w="1729" w:type="dxa"/>
            <w:vAlign w:val="center"/>
          </w:tcPr>
          <w:p w14:paraId="423353D6" w14:textId="40996B59" w:rsidR="006D4CE9" w:rsidRDefault="00AD0F22" w:rsidP="009838A4">
            <w:r>
              <w:rPr>
                <w:rFonts w:hint="eastAsia"/>
              </w:rPr>
              <w:t>1</w:t>
            </w:r>
            <w:r>
              <w:t>9</w:t>
            </w:r>
          </w:p>
        </w:tc>
        <w:tc>
          <w:tcPr>
            <w:tcW w:w="1729" w:type="dxa"/>
            <w:vAlign w:val="center"/>
          </w:tcPr>
          <w:p w14:paraId="46241D5F" w14:textId="3BB69BD4" w:rsidR="006D4CE9" w:rsidRDefault="00AD0F22" w:rsidP="009838A4">
            <w:r>
              <w:rPr>
                <w:rFonts w:hint="eastAsia"/>
              </w:rPr>
              <w:t>1</w:t>
            </w:r>
            <w:r>
              <w:t>9</w:t>
            </w:r>
          </w:p>
        </w:tc>
        <w:tc>
          <w:tcPr>
            <w:tcW w:w="1730" w:type="dxa"/>
            <w:vAlign w:val="center"/>
          </w:tcPr>
          <w:p w14:paraId="72879D2D" w14:textId="4309700D" w:rsidR="006D4CE9" w:rsidRDefault="00AD0F22" w:rsidP="009838A4">
            <w:r>
              <w:rPr>
                <w:rFonts w:hint="eastAsia"/>
              </w:rPr>
              <w:t>2</w:t>
            </w:r>
            <w:r>
              <w:t>1</w:t>
            </w:r>
          </w:p>
        </w:tc>
      </w:tr>
      <w:tr w:rsidR="006D4CE9" w14:paraId="71EA1700" w14:textId="77777777" w:rsidTr="001B0189">
        <w:tc>
          <w:tcPr>
            <w:tcW w:w="1555" w:type="dxa"/>
            <w:vMerge/>
            <w:shd w:val="clear" w:color="auto" w:fill="E7E6E6" w:themeFill="background2"/>
            <w:vAlign w:val="center"/>
          </w:tcPr>
          <w:p w14:paraId="0B221DCA" w14:textId="77777777" w:rsidR="006D4CE9" w:rsidRPr="00863AA1" w:rsidRDefault="006D4CE9" w:rsidP="009838A4"/>
        </w:tc>
        <w:tc>
          <w:tcPr>
            <w:tcW w:w="1275" w:type="dxa"/>
            <w:vMerge/>
            <w:shd w:val="clear" w:color="auto" w:fill="E7E6E6" w:themeFill="background2"/>
            <w:vAlign w:val="center"/>
          </w:tcPr>
          <w:p w14:paraId="36DD7259" w14:textId="77777777" w:rsidR="006D4CE9" w:rsidRPr="003041FC" w:rsidRDefault="006D4CE9" w:rsidP="009838A4"/>
        </w:tc>
        <w:tc>
          <w:tcPr>
            <w:tcW w:w="1134" w:type="dxa"/>
            <w:vMerge w:val="restart"/>
            <w:shd w:val="clear" w:color="auto" w:fill="E7E6E6" w:themeFill="background2"/>
            <w:vAlign w:val="center"/>
          </w:tcPr>
          <w:p w14:paraId="6878A15D" w14:textId="77777777" w:rsidR="006D4CE9" w:rsidRDefault="006D4CE9" w:rsidP="009838A4">
            <w:r>
              <w:rPr>
                <w:rFonts w:hint="eastAsia"/>
              </w:rPr>
              <w:t>A</w:t>
            </w:r>
            <w:r>
              <w:t>ll</w:t>
            </w:r>
          </w:p>
        </w:tc>
        <w:tc>
          <w:tcPr>
            <w:tcW w:w="993" w:type="dxa"/>
            <w:shd w:val="clear" w:color="auto" w:fill="E7E6E6" w:themeFill="background2"/>
            <w:vAlign w:val="center"/>
          </w:tcPr>
          <w:p w14:paraId="76D34F3D" w14:textId="77777777" w:rsidR="006D4CE9" w:rsidRDefault="006D4CE9" w:rsidP="009838A4">
            <w:r>
              <w:rPr>
                <w:rFonts w:hint="eastAsia"/>
              </w:rPr>
              <w:t>F</w:t>
            </w:r>
            <w:r>
              <w:t>eature Name</w:t>
            </w:r>
          </w:p>
        </w:tc>
        <w:tc>
          <w:tcPr>
            <w:tcW w:w="1729" w:type="dxa"/>
            <w:vAlign w:val="center"/>
          </w:tcPr>
          <w:p w14:paraId="2393CAED" w14:textId="4968F87C" w:rsidR="006D4CE9" w:rsidRDefault="00AD0F22" w:rsidP="009838A4">
            <w:r w:rsidRPr="00AD0F22">
              <w:t>perf_event_update_userpage</w:t>
            </w:r>
          </w:p>
        </w:tc>
        <w:tc>
          <w:tcPr>
            <w:tcW w:w="1729" w:type="dxa"/>
            <w:vAlign w:val="center"/>
          </w:tcPr>
          <w:p w14:paraId="77DCB1FF" w14:textId="26FC135A" w:rsidR="006D4CE9" w:rsidRDefault="00AD0F22" w:rsidP="009838A4">
            <w:r w:rsidRPr="00AD0F22">
              <w:t>merge_sched_in</w:t>
            </w:r>
          </w:p>
        </w:tc>
        <w:tc>
          <w:tcPr>
            <w:tcW w:w="1729" w:type="dxa"/>
            <w:vAlign w:val="center"/>
          </w:tcPr>
          <w:p w14:paraId="68A583E9" w14:textId="4958FB68" w:rsidR="006D4CE9" w:rsidRDefault="00AD0F22" w:rsidP="009838A4">
            <w:r w:rsidRPr="00AD0F22">
              <w:t>syscall_exit_to_user_mode</w:t>
            </w:r>
          </w:p>
        </w:tc>
        <w:tc>
          <w:tcPr>
            <w:tcW w:w="1729" w:type="dxa"/>
            <w:vAlign w:val="center"/>
          </w:tcPr>
          <w:p w14:paraId="30C280A6" w14:textId="0D358E4C" w:rsidR="006D4CE9" w:rsidRDefault="00AD0F22" w:rsidP="009838A4">
            <w:r w:rsidRPr="00AD0F22">
              <w:t>psi_group_change</w:t>
            </w:r>
          </w:p>
        </w:tc>
        <w:tc>
          <w:tcPr>
            <w:tcW w:w="1730" w:type="dxa"/>
            <w:vAlign w:val="center"/>
          </w:tcPr>
          <w:p w14:paraId="30CE3593" w14:textId="40FAB7E7" w:rsidR="006D4CE9" w:rsidRDefault="00AD0F22" w:rsidP="009838A4">
            <w:r w:rsidRPr="00AD0F22">
              <w:t>visit_groups_merge.constprop.0.is</w:t>
            </w:r>
          </w:p>
        </w:tc>
      </w:tr>
      <w:tr w:rsidR="006D4CE9" w14:paraId="02E60959" w14:textId="77777777" w:rsidTr="001B0189">
        <w:tc>
          <w:tcPr>
            <w:tcW w:w="1555" w:type="dxa"/>
            <w:vMerge/>
            <w:shd w:val="clear" w:color="auto" w:fill="E7E6E6" w:themeFill="background2"/>
            <w:vAlign w:val="center"/>
          </w:tcPr>
          <w:p w14:paraId="3C814998" w14:textId="77777777" w:rsidR="006D4CE9" w:rsidRPr="00863AA1" w:rsidRDefault="006D4CE9" w:rsidP="009838A4"/>
        </w:tc>
        <w:tc>
          <w:tcPr>
            <w:tcW w:w="1275" w:type="dxa"/>
            <w:vMerge/>
            <w:shd w:val="clear" w:color="auto" w:fill="E7E6E6" w:themeFill="background2"/>
            <w:vAlign w:val="center"/>
          </w:tcPr>
          <w:p w14:paraId="46F129F4" w14:textId="77777777" w:rsidR="006D4CE9" w:rsidRPr="003041FC" w:rsidRDefault="006D4CE9" w:rsidP="009838A4"/>
        </w:tc>
        <w:tc>
          <w:tcPr>
            <w:tcW w:w="1134" w:type="dxa"/>
            <w:vMerge/>
            <w:shd w:val="clear" w:color="auto" w:fill="E7E6E6" w:themeFill="background2"/>
            <w:vAlign w:val="center"/>
          </w:tcPr>
          <w:p w14:paraId="2CE35866" w14:textId="77777777" w:rsidR="006D4CE9" w:rsidRDefault="006D4CE9" w:rsidP="009838A4"/>
        </w:tc>
        <w:tc>
          <w:tcPr>
            <w:tcW w:w="993" w:type="dxa"/>
            <w:shd w:val="clear" w:color="auto" w:fill="E7E6E6" w:themeFill="background2"/>
            <w:vAlign w:val="center"/>
          </w:tcPr>
          <w:p w14:paraId="28C303F8" w14:textId="77777777" w:rsidR="006D4CE9" w:rsidRDefault="006D4CE9" w:rsidP="009838A4">
            <w:r>
              <w:rPr>
                <w:rFonts w:hint="eastAsia"/>
              </w:rPr>
              <w:t>A</w:t>
            </w:r>
            <w:r>
              <w:t>ttack</w:t>
            </w:r>
          </w:p>
        </w:tc>
        <w:tc>
          <w:tcPr>
            <w:tcW w:w="1729" w:type="dxa"/>
            <w:vAlign w:val="center"/>
          </w:tcPr>
          <w:p w14:paraId="5C7BFC70" w14:textId="5F3EB84B" w:rsidR="006D4CE9" w:rsidRDefault="00AD0F22" w:rsidP="009838A4">
            <w:r>
              <w:rPr>
                <w:rFonts w:hint="eastAsia"/>
              </w:rPr>
              <w:t>1</w:t>
            </w:r>
            <w:r>
              <w:t>83</w:t>
            </w:r>
          </w:p>
        </w:tc>
        <w:tc>
          <w:tcPr>
            <w:tcW w:w="1729" w:type="dxa"/>
            <w:vAlign w:val="center"/>
          </w:tcPr>
          <w:p w14:paraId="1B902922" w14:textId="46E7496D" w:rsidR="006D4CE9" w:rsidRDefault="00AD0F22" w:rsidP="009838A4">
            <w:r>
              <w:rPr>
                <w:rFonts w:hint="eastAsia"/>
              </w:rPr>
              <w:t>1</w:t>
            </w:r>
            <w:r>
              <w:t>67</w:t>
            </w:r>
          </w:p>
        </w:tc>
        <w:tc>
          <w:tcPr>
            <w:tcW w:w="1729" w:type="dxa"/>
            <w:vAlign w:val="center"/>
          </w:tcPr>
          <w:p w14:paraId="0486CC08" w14:textId="348033CE" w:rsidR="006D4CE9" w:rsidRDefault="00AD0F22" w:rsidP="009838A4">
            <w:r>
              <w:rPr>
                <w:rFonts w:hint="eastAsia"/>
              </w:rPr>
              <w:t>1</w:t>
            </w:r>
            <w:r>
              <w:t>54</w:t>
            </w:r>
          </w:p>
        </w:tc>
        <w:tc>
          <w:tcPr>
            <w:tcW w:w="1729" w:type="dxa"/>
            <w:vAlign w:val="center"/>
          </w:tcPr>
          <w:p w14:paraId="424DF7BE" w14:textId="1F1EC4E4" w:rsidR="006D4CE9" w:rsidRDefault="00AD0F22" w:rsidP="009838A4">
            <w:r>
              <w:rPr>
                <w:rFonts w:hint="eastAsia"/>
              </w:rPr>
              <w:t>1</w:t>
            </w:r>
            <w:r>
              <w:t>71</w:t>
            </w:r>
          </w:p>
        </w:tc>
        <w:tc>
          <w:tcPr>
            <w:tcW w:w="1730" w:type="dxa"/>
            <w:vAlign w:val="center"/>
          </w:tcPr>
          <w:p w14:paraId="44260DA3" w14:textId="22BA65FA" w:rsidR="006D4CE9" w:rsidRDefault="00AD0F22" w:rsidP="009838A4">
            <w:r>
              <w:rPr>
                <w:rFonts w:hint="eastAsia"/>
              </w:rPr>
              <w:t>1</w:t>
            </w:r>
            <w:r>
              <w:t>51</w:t>
            </w:r>
          </w:p>
        </w:tc>
      </w:tr>
      <w:tr w:rsidR="006D4CE9" w14:paraId="6A0216BB" w14:textId="77777777" w:rsidTr="001B0189">
        <w:tc>
          <w:tcPr>
            <w:tcW w:w="1555" w:type="dxa"/>
            <w:vMerge/>
            <w:shd w:val="clear" w:color="auto" w:fill="E7E6E6" w:themeFill="background2"/>
            <w:vAlign w:val="center"/>
          </w:tcPr>
          <w:p w14:paraId="4E015AB9" w14:textId="77777777" w:rsidR="006D4CE9" w:rsidRPr="00863AA1" w:rsidRDefault="006D4CE9" w:rsidP="009838A4"/>
        </w:tc>
        <w:tc>
          <w:tcPr>
            <w:tcW w:w="1275" w:type="dxa"/>
            <w:vMerge/>
            <w:shd w:val="clear" w:color="auto" w:fill="E7E6E6" w:themeFill="background2"/>
            <w:vAlign w:val="center"/>
          </w:tcPr>
          <w:p w14:paraId="25023850" w14:textId="77777777" w:rsidR="006D4CE9" w:rsidRPr="003041FC" w:rsidRDefault="006D4CE9" w:rsidP="009838A4"/>
        </w:tc>
        <w:tc>
          <w:tcPr>
            <w:tcW w:w="1134" w:type="dxa"/>
            <w:vMerge/>
            <w:shd w:val="clear" w:color="auto" w:fill="E7E6E6" w:themeFill="background2"/>
            <w:vAlign w:val="center"/>
          </w:tcPr>
          <w:p w14:paraId="61371C05" w14:textId="77777777" w:rsidR="006D4CE9" w:rsidRDefault="006D4CE9" w:rsidP="009838A4"/>
        </w:tc>
        <w:tc>
          <w:tcPr>
            <w:tcW w:w="993" w:type="dxa"/>
            <w:shd w:val="clear" w:color="auto" w:fill="E7E6E6" w:themeFill="background2"/>
            <w:vAlign w:val="center"/>
          </w:tcPr>
          <w:p w14:paraId="1A3AC62F" w14:textId="77777777" w:rsidR="006D4CE9" w:rsidRDefault="006D4CE9" w:rsidP="009838A4">
            <w:r>
              <w:rPr>
                <w:rFonts w:hint="eastAsia"/>
              </w:rPr>
              <w:t>N</w:t>
            </w:r>
            <w:r>
              <w:t>ormal</w:t>
            </w:r>
          </w:p>
        </w:tc>
        <w:tc>
          <w:tcPr>
            <w:tcW w:w="1729" w:type="dxa"/>
            <w:vAlign w:val="center"/>
          </w:tcPr>
          <w:p w14:paraId="5BD1AECC" w14:textId="6812C30D" w:rsidR="006D4CE9" w:rsidRDefault="00AD0F22" w:rsidP="009838A4">
            <w:r>
              <w:rPr>
                <w:rFonts w:hint="eastAsia"/>
              </w:rPr>
              <w:t>1</w:t>
            </w:r>
            <w:r>
              <w:t>51</w:t>
            </w:r>
          </w:p>
        </w:tc>
        <w:tc>
          <w:tcPr>
            <w:tcW w:w="1729" w:type="dxa"/>
            <w:vAlign w:val="center"/>
          </w:tcPr>
          <w:p w14:paraId="162BAB05" w14:textId="57DE2EAD" w:rsidR="006D4CE9" w:rsidRDefault="00AD0F22" w:rsidP="009838A4">
            <w:r>
              <w:rPr>
                <w:rFonts w:hint="eastAsia"/>
              </w:rPr>
              <w:t>1</w:t>
            </w:r>
            <w:r>
              <w:t>54</w:t>
            </w:r>
          </w:p>
        </w:tc>
        <w:tc>
          <w:tcPr>
            <w:tcW w:w="1729" w:type="dxa"/>
            <w:vAlign w:val="center"/>
          </w:tcPr>
          <w:p w14:paraId="244C894E" w14:textId="013F3C92" w:rsidR="006D4CE9" w:rsidRDefault="00AD0F22" w:rsidP="009838A4">
            <w:r>
              <w:rPr>
                <w:rFonts w:hint="eastAsia"/>
              </w:rPr>
              <w:t>1</w:t>
            </w:r>
            <w:r>
              <w:t>59</w:t>
            </w:r>
          </w:p>
        </w:tc>
        <w:tc>
          <w:tcPr>
            <w:tcW w:w="1729" w:type="dxa"/>
            <w:vAlign w:val="center"/>
          </w:tcPr>
          <w:p w14:paraId="273C2870" w14:textId="38E1FFE6" w:rsidR="006D4CE9" w:rsidRDefault="00AD0F22" w:rsidP="009838A4">
            <w:r>
              <w:rPr>
                <w:rFonts w:hint="eastAsia"/>
              </w:rPr>
              <w:t>1</w:t>
            </w:r>
            <w:r>
              <w:t>22</w:t>
            </w:r>
          </w:p>
        </w:tc>
        <w:tc>
          <w:tcPr>
            <w:tcW w:w="1730" w:type="dxa"/>
            <w:vAlign w:val="center"/>
          </w:tcPr>
          <w:p w14:paraId="49E825E1" w14:textId="2AE7DF3D" w:rsidR="006D4CE9" w:rsidRDefault="00AD0F22" w:rsidP="009838A4">
            <w:r>
              <w:rPr>
                <w:rFonts w:hint="eastAsia"/>
              </w:rPr>
              <w:t>8</w:t>
            </w:r>
            <w:r>
              <w:t>5</w:t>
            </w:r>
          </w:p>
        </w:tc>
      </w:tr>
      <w:tr w:rsidR="006D4CE9" w14:paraId="5E3F1C3B" w14:textId="77777777" w:rsidTr="001B0189">
        <w:tc>
          <w:tcPr>
            <w:tcW w:w="1555" w:type="dxa"/>
            <w:vMerge/>
            <w:shd w:val="clear" w:color="auto" w:fill="E7E6E6" w:themeFill="background2"/>
            <w:vAlign w:val="center"/>
          </w:tcPr>
          <w:p w14:paraId="6D2EF6A5" w14:textId="77777777" w:rsidR="006D4CE9" w:rsidRPr="00863AA1" w:rsidRDefault="006D4CE9" w:rsidP="009838A4"/>
        </w:tc>
        <w:tc>
          <w:tcPr>
            <w:tcW w:w="1275" w:type="dxa"/>
            <w:vMerge w:val="restart"/>
            <w:shd w:val="clear" w:color="auto" w:fill="E7E6E6" w:themeFill="background2"/>
            <w:vAlign w:val="center"/>
          </w:tcPr>
          <w:p w14:paraId="3DB91BAA"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01672F30" w14:textId="77777777" w:rsidR="006D4CE9" w:rsidRDefault="006D4CE9" w:rsidP="009838A4">
            <w:r>
              <w:rPr>
                <w:rFonts w:hint="eastAsia"/>
              </w:rPr>
              <w:t>C</w:t>
            </w:r>
            <w:r>
              <w:t>ommon</w:t>
            </w:r>
          </w:p>
        </w:tc>
        <w:tc>
          <w:tcPr>
            <w:tcW w:w="993" w:type="dxa"/>
            <w:shd w:val="clear" w:color="auto" w:fill="E7E6E6" w:themeFill="background2"/>
            <w:vAlign w:val="center"/>
          </w:tcPr>
          <w:p w14:paraId="6E8A0386" w14:textId="77777777" w:rsidR="006D4CE9" w:rsidRDefault="006D4CE9" w:rsidP="009838A4">
            <w:r>
              <w:rPr>
                <w:rFonts w:hint="eastAsia"/>
              </w:rPr>
              <w:t>F</w:t>
            </w:r>
            <w:r>
              <w:t>eature Name</w:t>
            </w:r>
          </w:p>
        </w:tc>
        <w:tc>
          <w:tcPr>
            <w:tcW w:w="1729" w:type="dxa"/>
            <w:vAlign w:val="center"/>
          </w:tcPr>
          <w:p w14:paraId="3FB629A3" w14:textId="523BCEB9" w:rsidR="006D4CE9" w:rsidRDefault="00E27172" w:rsidP="009838A4">
            <w:r w:rsidRPr="00E27172">
              <w:t>psi_group_change</w:t>
            </w:r>
          </w:p>
        </w:tc>
        <w:tc>
          <w:tcPr>
            <w:tcW w:w="1729" w:type="dxa"/>
            <w:vAlign w:val="center"/>
          </w:tcPr>
          <w:p w14:paraId="4A681E44" w14:textId="1D4433A1" w:rsidR="006D4CE9" w:rsidRDefault="00E27172" w:rsidP="009838A4">
            <w:r w:rsidRPr="00E27172">
              <w:t>event_sched_in</w:t>
            </w:r>
          </w:p>
        </w:tc>
        <w:tc>
          <w:tcPr>
            <w:tcW w:w="1729" w:type="dxa"/>
            <w:vAlign w:val="center"/>
          </w:tcPr>
          <w:p w14:paraId="175DFE8E" w14:textId="65DB346D" w:rsidR="006D4CE9" w:rsidRDefault="00E27172" w:rsidP="009838A4">
            <w:r w:rsidRPr="00E27172">
              <w:t>merge_sched_in</w:t>
            </w:r>
          </w:p>
        </w:tc>
        <w:tc>
          <w:tcPr>
            <w:tcW w:w="1729" w:type="dxa"/>
            <w:vAlign w:val="center"/>
          </w:tcPr>
          <w:p w14:paraId="0BFB5DFD" w14:textId="404C5AC8" w:rsidR="006D4CE9" w:rsidRDefault="00E27172" w:rsidP="009838A4">
            <w:r w:rsidRPr="00E27172">
              <w:t>native_sched_clock</w:t>
            </w:r>
          </w:p>
        </w:tc>
        <w:tc>
          <w:tcPr>
            <w:tcW w:w="1730" w:type="dxa"/>
            <w:vAlign w:val="center"/>
          </w:tcPr>
          <w:p w14:paraId="45516291" w14:textId="28493D43" w:rsidR="006D4CE9" w:rsidRDefault="00E27172" w:rsidP="009838A4">
            <w:r w:rsidRPr="00E27172">
              <w:t>perf_swevent_add</w:t>
            </w:r>
          </w:p>
        </w:tc>
      </w:tr>
      <w:tr w:rsidR="006D4CE9" w14:paraId="638A1875" w14:textId="77777777" w:rsidTr="001B0189">
        <w:tc>
          <w:tcPr>
            <w:tcW w:w="1555" w:type="dxa"/>
            <w:vMerge/>
            <w:shd w:val="clear" w:color="auto" w:fill="E7E6E6" w:themeFill="background2"/>
            <w:vAlign w:val="center"/>
          </w:tcPr>
          <w:p w14:paraId="362AEF2E" w14:textId="77777777" w:rsidR="006D4CE9" w:rsidRPr="00863AA1" w:rsidRDefault="006D4CE9" w:rsidP="009838A4"/>
        </w:tc>
        <w:tc>
          <w:tcPr>
            <w:tcW w:w="1275" w:type="dxa"/>
            <w:vMerge/>
            <w:shd w:val="clear" w:color="auto" w:fill="E7E6E6" w:themeFill="background2"/>
            <w:vAlign w:val="center"/>
          </w:tcPr>
          <w:p w14:paraId="28269932" w14:textId="77777777" w:rsidR="006D4CE9" w:rsidRDefault="006D4CE9" w:rsidP="009838A4"/>
        </w:tc>
        <w:tc>
          <w:tcPr>
            <w:tcW w:w="1134" w:type="dxa"/>
            <w:vMerge/>
            <w:shd w:val="clear" w:color="auto" w:fill="E7E6E6" w:themeFill="background2"/>
            <w:vAlign w:val="center"/>
          </w:tcPr>
          <w:p w14:paraId="6BCFD2B3" w14:textId="77777777" w:rsidR="006D4CE9" w:rsidRDefault="006D4CE9" w:rsidP="009838A4"/>
        </w:tc>
        <w:tc>
          <w:tcPr>
            <w:tcW w:w="993" w:type="dxa"/>
            <w:shd w:val="clear" w:color="auto" w:fill="E7E6E6" w:themeFill="background2"/>
            <w:vAlign w:val="center"/>
          </w:tcPr>
          <w:p w14:paraId="1ED31E6E" w14:textId="77777777" w:rsidR="006D4CE9" w:rsidRDefault="006D4CE9" w:rsidP="009838A4">
            <w:r>
              <w:rPr>
                <w:rFonts w:hint="eastAsia"/>
              </w:rPr>
              <w:t>A</w:t>
            </w:r>
            <w:r>
              <w:t>ttack</w:t>
            </w:r>
          </w:p>
        </w:tc>
        <w:tc>
          <w:tcPr>
            <w:tcW w:w="1729" w:type="dxa"/>
            <w:vAlign w:val="center"/>
          </w:tcPr>
          <w:p w14:paraId="2443301D" w14:textId="1B763015" w:rsidR="006D4CE9" w:rsidRDefault="00E27172" w:rsidP="009838A4">
            <w:r>
              <w:rPr>
                <w:rFonts w:hint="eastAsia"/>
              </w:rPr>
              <w:t>1</w:t>
            </w:r>
            <w:r>
              <w:t>93</w:t>
            </w:r>
          </w:p>
        </w:tc>
        <w:tc>
          <w:tcPr>
            <w:tcW w:w="1729" w:type="dxa"/>
            <w:vAlign w:val="center"/>
          </w:tcPr>
          <w:p w14:paraId="40998D52" w14:textId="5E4A9D06" w:rsidR="006D4CE9" w:rsidRDefault="00E27172" w:rsidP="009838A4">
            <w:r>
              <w:rPr>
                <w:rFonts w:hint="eastAsia"/>
              </w:rPr>
              <w:t>1</w:t>
            </w:r>
            <w:r>
              <w:t>78</w:t>
            </w:r>
          </w:p>
        </w:tc>
        <w:tc>
          <w:tcPr>
            <w:tcW w:w="1729" w:type="dxa"/>
            <w:vAlign w:val="center"/>
          </w:tcPr>
          <w:p w14:paraId="5DCF52E3" w14:textId="5188E998" w:rsidR="006D4CE9" w:rsidRDefault="00E27172" w:rsidP="009838A4">
            <w:r>
              <w:rPr>
                <w:rFonts w:hint="eastAsia"/>
              </w:rPr>
              <w:t>1</w:t>
            </w:r>
            <w:r>
              <w:t>73</w:t>
            </w:r>
          </w:p>
        </w:tc>
        <w:tc>
          <w:tcPr>
            <w:tcW w:w="1729" w:type="dxa"/>
            <w:vAlign w:val="center"/>
          </w:tcPr>
          <w:p w14:paraId="75ABAEF8" w14:textId="6FC697A7" w:rsidR="006D4CE9" w:rsidRDefault="00E27172" w:rsidP="009838A4">
            <w:r>
              <w:rPr>
                <w:rFonts w:hint="eastAsia"/>
              </w:rPr>
              <w:t>1</w:t>
            </w:r>
            <w:r>
              <w:t>13</w:t>
            </w:r>
          </w:p>
        </w:tc>
        <w:tc>
          <w:tcPr>
            <w:tcW w:w="1730" w:type="dxa"/>
            <w:vAlign w:val="center"/>
          </w:tcPr>
          <w:p w14:paraId="56645E7F" w14:textId="13250962" w:rsidR="006D4CE9" w:rsidRDefault="00E27172" w:rsidP="009838A4">
            <w:r>
              <w:rPr>
                <w:rFonts w:hint="eastAsia"/>
              </w:rPr>
              <w:t>1</w:t>
            </w:r>
            <w:r>
              <w:t>32</w:t>
            </w:r>
          </w:p>
        </w:tc>
      </w:tr>
      <w:tr w:rsidR="006D4CE9" w14:paraId="5BAFAC01" w14:textId="77777777" w:rsidTr="001B0189">
        <w:tc>
          <w:tcPr>
            <w:tcW w:w="1555" w:type="dxa"/>
            <w:vMerge/>
            <w:shd w:val="clear" w:color="auto" w:fill="E7E6E6" w:themeFill="background2"/>
            <w:vAlign w:val="center"/>
          </w:tcPr>
          <w:p w14:paraId="43D9370A" w14:textId="77777777" w:rsidR="006D4CE9" w:rsidRPr="00863AA1" w:rsidRDefault="006D4CE9" w:rsidP="009838A4"/>
        </w:tc>
        <w:tc>
          <w:tcPr>
            <w:tcW w:w="1275" w:type="dxa"/>
            <w:vMerge/>
            <w:shd w:val="clear" w:color="auto" w:fill="E7E6E6" w:themeFill="background2"/>
            <w:vAlign w:val="center"/>
          </w:tcPr>
          <w:p w14:paraId="7F21621B" w14:textId="77777777" w:rsidR="006D4CE9" w:rsidRDefault="006D4CE9" w:rsidP="009838A4"/>
        </w:tc>
        <w:tc>
          <w:tcPr>
            <w:tcW w:w="1134" w:type="dxa"/>
            <w:vMerge/>
            <w:shd w:val="clear" w:color="auto" w:fill="E7E6E6" w:themeFill="background2"/>
            <w:vAlign w:val="center"/>
          </w:tcPr>
          <w:p w14:paraId="3EBDA018" w14:textId="77777777" w:rsidR="006D4CE9" w:rsidRDefault="006D4CE9" w:rsidP="009838A4"/>
        </w:tc>
        <w:tc>
          <w:tcPr>
            <w:tcW w:w="993" w:type="dxa"/>
            <w:shd w:val="clear" w:color="auto" w:fill="E7E6E6" w:themeFill="background2"/>
            <w:vAlign w:val="center"/>
          </w:tcPr>
          <w:p w14:paraId="0BB37CFB" w14:textId="77777777" w:rsidR="006D4CE9" w:rsidRDefault="006D4CE9" w:rsidP="009838A4">
            <w:r>
              <w:rPr>
                <w:rFonts w:hint="eastAsia"/>
              </w:rPr>
              <w:t>N</w:t>
            </w:r>
            <w:r>
              <w:t>ormal</w:t>
            </w:r>
          </w:p>
        </w:tc>
        <w:tc>
          <w:tcPr>
            <w:tcW w:w="1729" w:type="dxa"/>
            <w:vAlign w:val="center"/>
          </w:tcPr>
          <w:p w14:paraId="7FCE6EDD" w14:textId="1BA544F1" w:rsidR="006D4CE9" w:rsidRDefault="00E27172" w:rsidP="009838A4">
            <w:r>
              <w:rPr>
                <w:rFonts w:hint="eastAsia"/>
              </w:rPr>
              <w:t>1</w:t>
            </w:r>
            <w:r>
              <w:t>99</w:t>
            </w:r>
          </w:p>
        </w:tc>
        <w:tc>
          <w:tcPr>
            <w:tcW w:w="1729" w:type="dxa"/>
            <w:vAlign w:val="center"/>
          </w:tcPr>
          <w:p w14:paraId="2D8011A4" w14:textId="14180BC7" w:rsidR="006D4CE9" w:rsidRDefault="00E27172" w:rsidP="009838A4">
            <w:r>
              <w:rPr>
                <w:rFonts w:hint="eastAsia"/>
              </w:rPr>
              <w:t>1</w:t>
            </w:r>
            <w:r>
              <w:t>96</w:t>
            </w:r>
          </w:p>
        </w:tc>
        <w:tc>
          <w:tcPr>
            <w:tcW w:w="1729" w:type="dxa"/>
            <w:vAlign w:val="center"/>
          </w:tcPr>
          <w:p w14:paraId="25319613" w14:textId="5D28756E" w:rsidR="006D4CE9" w:rsidRDefault="00E27172" w:rsidP="009838A4">
            <w:r>
              <w:rPr>
                <w:rFonts w:hint="eastAsia"/>
              </w:rPr>
              <w:t>1</w:t>
            </w:r>
            <w:r>
              <w:t>49</w:t>
            </w:r>
          </w:p>
        </w:tc>
        <w:tc>
          <w:tcPr>
            <w:tcW w:w="1729" w:type="dxa"/>
            <w:vAlign w:val="center"/>
          </w:tcPr>
          <w:p w14:paraId="7A57140A" w14:textId="14A5E32E" w:rsidR="006D4CE9" w:rsidRDefault="00E27172" w:rsidP="009838A4">
            <w:r>
              <w:rPr>
                <w:rFonts w:hint="eastAsia"/>
              </w:rPr>
              <w:t>1</w:t>
            </w:r>
            <w:r>
              <w:t>30</w:t>
            </w:r>
          </w:p>
        </w:tc>
        <w:tc>
          <w:tcPr>
            <w:tcW w:w="1730" w:type="dxa"/>
            <w:vAlign w:val="center"/>
          </w:tcPr>
          <w:p w14:paraId="79A8CC39" w14:textId="63B7D67D" w:rsidR="006D4CE9" w:rsidRDefault="00E27172" w:rsidP="009838A4">
            <w:r>
              <w:rPr>
                <w:rFonts w:hint="eastAsia"/>
              </w:rPr>
              <w:t>1</w:t>
            </w:r>
            <w:r>
              <w:t>05</w:t>
            </w:r>
          </w:p>
        </w:tc>
      </w:tr>
      <w:tr w:rsidR="006D4CE9" w14:paraId="0014B625" w14:textId="77777777" w:rsidTr="001B0189">
        <w:tc>
          <w:tcPr>
            <w:tcW w:w="1555" w:type="dxa"/>
            <w:vMerge/>
            <w:shd w:val="clear" w:color="auto" w:fill="E7E6E6" w:themeFill="background2"/>
            <w:vAlign w:val="center"/>
          </w:tcPr>
          <w:p w14:paraId="7D668198" w14:textId="77777777" w:rsidR="006D4CE9" w:rsidRPr="00863AA1" w:rsidRDefault="006D4CE9" w:rsidP="009838A4"/>
        </w:tc>
        <w:tc>
          <w:tcPr>
            <w:tcW w:w="1275" w:type="dxa"/>
            <w:vMerge/>
            <w:shd w:val="clear" w:color="auto" w:fill="E7E6E6" w:themeFill="background2"/>
            <w:vAlign w:val="center"/>
          </w:tcPr>
          <w:p w14:paraId="60869F40" w14:textId="77777777" w:rsidR="006D4CE9" w:rsidRDefault="006D4CE9" w:rsidP="009838A4"/>
        </w:tc>
        <w:tc>
          <w:tcPr>
            <w:tcW w:w="1134" w:type="dxa"/>
            <w:vMerge w:val="restart"/>
            <w:shd w:val="clear" w:color="auto" w:fill="E7E6E6" w:themeFill="background2"/>
            <w:vAlign w:val="center"/>
          </w:tcPr>
          <w:p w14:paraId="27983DFB" w14:textId="77777777" w:rsidR="006D4CE9" w:rsidRDefault="006D4CE9" w:rsidP="009838A4">
            <w:r>
              <w:rPr>
                <w:rFonts w:hint="eastAsia"/>
              </w:rPr>
              <w:t>E</w:t>
            </w:r>
            <w:r>
              <w:t>xclusive</w:t>
            </w:r>
          </w:p>
        </w:tc>
        <w:tc>
          <w:tcPr>
            <w:tcW w:w="993" w:type="dxa"/>
            <w:shd w:val="clear" w:color="auto" w:fill="E7E6E6" w:themeFill="background2"/>
            <w:vAlign w:val="center"/>
          </w:tcPr>
          <w:p w14:paraId="168E96F6" w14:textId="77777777" w:rsidR="006D4CE9" w:rsidRDefault="006D4CE9" w:rsidP="009838A4">
            <w:r>
              <w:rPr>
                <w:rFonts w:hint="eastAsia"/>
              </w:rPr>
              <w:t>F</w:t>
            </w:r>
            <w:r>
              <w:t>eature Name</w:t>
            </w:r>
          </w:p>
        </w:tc>
        <w:tc>
          <w:tcPr>
            <w:tcW w:w="1729" w:type="dxa"/>
            <w:vAlign w:val="center"/>
          </w:tcPr>
          <w:p w14:paraId="7742077F" w14:textId="57C2147B" w:rsidR="006D4CE9" w:rsidRDefault="00B002AA" w:rsidP="009838A4">
            <w:r w:rsidRPr="00B002AA">
              <w:t>tcp_ack</w:t>
            </w:r>
          </w:p>
        </w:tc>
        <w:tc>
          <w:tcPr>
            <w:tcW w:w="1729" w:type="dxa"/>
            <w:vAlign w:val="center"/>
          </w:tcPr>
          <w:p w14:paraId="3B2692D1" w14:textId="3ED77456" w:rsidR="006D4CE9" w:rsidRDefault="00B002AA" w:rsidP="009838A4">
            <w:r w:rsidRPr="00B002AA">
              <w:t>tcp_write_xmit</w:t>
            </w:r>
          </w:p>
        </w:tc>
        <w:tc>
          <w:tcPr>
            <w:tcW w:w="1729" w:type="dxa"/>
            <w:vAlign w:val="center"/>
          </w:tcPr>
          <w:p w14:paraId="51DB232F" w14:textId="034BC5DD" w:rsidR="006D4CE9" w:rsidRDefault="00B002AA" w:rsidP="009838A4">
            <w:r w:rsidRPr="00B002AA">
              <w:t>tcp_v4_rcv</w:t>
            </w:r>
          </w:p>
        </w:tc>
        <w:tc>
          <w:tcPr>
            <w:tcW w:w="1729" w:type="dxa"/>
            <w:vAlign w:val="center"/>
          </w:tcPr>
          <w:p w14:paraId="5EE191F2" w14:textId="3D461A33" w:rsidR="006D4CE9" w:rsidRDefault="00B002AA" w:rsidP="009838A4">
            <w:r w:rsidRPr="00B002AA">
              <w:t>tcp_sendmsg_locked</w:t>
            </w:r>
          </w:p>
        </w:tc>
        <w:tc>
          <w:tcPr>
            <w:tcW w:w="1730" w:type="dxa"/>
            <w:vAlign w:val="center"/>
          </w:tcPr>
          <w:p w14:paraId="0EA8E2E2" w14:textId="5B37D326" w:rsidR="006D4CE9" w:rsidRDefault="00B002AA" w:rsidP="009838A4">
            <w:r w:rsidRPr="00B002AA">
              <w:t>aa_label_sk_perm.part.0</w:t>
            </w:r>
          </w:p>
        </w:tc>
      </w:tr>
      <w:tr w:rsidR="006D4CE9" w14:paraId="24481C6A" w14:textId="77777777" w:rsidTr="001B0189">
        <w:tc>
          <w:tcPr>
            <w:tcW w:w="1555" w:type="dxa"/>
            <w:vMerge/>
            <w:shd w:val="clear" w:color="auto" w:fill="E7E6E6" w:themeFill="background2"/>
            <w:vAlign w:val="center"/>
          </w:tcPr>
          <w:p w14:paraId="359C6C34" w14:textId="77777777" w:rsidR="006D4CE9" w:rsidRPr="00863AA1" w:rsidRDefault="006D4CE9" w:rsidP="009838A4"/>
        </w:tc>
        <w:tc>
          <w:tcPr>
            <w:tcW w:w="1275" w:type="dxa"/>
            <w:vMerge/>
            <w:shd w:val="clear" w:color="auto" w:fill="E7E6E6" w:themeFill="background2"/>
            <w:vAlign w:val="center"/>
          </w:tcPr>
          <w:p w14:paraId="4CEFDAA9" w14:textId="77777777" w:rsidR="006D4CE9" w:rsidRPr="003041FC" w:rsidRDefault="006D4CE9" w:rsidP="009838A4"/>
        </w:tc>
        <w:tc>
          <w:tcPr>
            <w:tcW w:w="1134" w:type="dxa"/>
            <w:vMerge/>
            <w:shd w:val="clear" w:color="auto" w:fill="E7E6E6" w:themeFill="background2"/>
            <w:vAlign w:val="center"/>
          </w:tcPr>
          <w:p w14:paraId="28A46FB8" w14:textId="77777777" w:rsidR="006D4CE9" w:rsidRDefault="006D4CE9" w:rsidP="009838A4"/>
        </w:tc>
        <w:tc>
          <w:tcPr>
            <w:tcW w:w="993" w:type="dxa"/>
            <w:shd w:val="clear" w:color="auto" w:fill="E7E6E6" w:themeFill="background2"/>
            <w:vAlign w:val="center"/>
          </w:tcPr>
          <w:p w14:paraId="475EB604" w14:textId="77777777" w:rsidR="006D4CE9" w:rsidRDefault="006D4CE9" w:rsidP="009838A4">
            <w:r>
              <w:rPr>
                <w:rFonts w:hint="eastAsia"/>
              </w:rPr>
              <w:t>A</w:t>
            </w:r>
            <w:r>
              <w:t>ttack</w:t>
            </w:r>
          </w:p>
        </w:tc>
        <w:tc>
          <w:tcPr>
            <w:tcW w:w="1729" w:type="dxa"/>
            <w:vAlign w:val="center"/>
          </w:tcPr>
          <w:p w14:paraId="17799EEF" w14:textId="38EEA459" w:rsidR="006D4CE9" w:rsidRDefault="00B002AA" w:rsidP="009838A4">
            <w:r>
              <w:rPr>
                <w:rFonts w:hint="eastAsia"/>
              </w:rPr>
              <w:t>5</w:t>
            </w:r>
            <w:r>
              <w:t>9</w:t>
            </w:r>
          </w:p>
        </w:tc>
        <w:tc>
          <w:tcPr>
            <w:tcW w:w="1729" w:type="dxa"/>
            <w:vAlign w:val="center"/>
          </w:tcPr>
          <w:p w14:paraId="2FD2E462" w14:textId="384B9F8E" w:rsidR="006D4CE9" w:rsidRDefault="00B002AA" w:rsidP="009838A4">
            <w:r>
              <w:rPr>
                <w:rFonts w:hint="eastAsia"/>
              </w:rPr>
              <w:t>5</w:t>
            </w:r>
            <w:r>
              <w:t>6</w:t>
            </w:r>
          </w:p>
        </w:tc>
        <w:tc>
          <w:tcPr>
            <w:tcW w:w="1729" w:type="dxa"/>
            <w:vAlign w:val="center"/>
          </w:tcPr>
          <w:p w14:paraId="489047DC" w14:textId="4892F239" w:rsidR="006D4CE9" w:rsidRDefault="00B002AA" w:rsidP="009838A4">
            <w:r>
              <w:rPr>
                <w:rFonts w:hint="eastAsia"/>
              </w:rPr>
              <w:t>5</w:t>
            </w:r>
            <w:r>
              <w:t>1</w:t>
            </w:r>
          </w:p>
        </w:tc>
        <w:tc>
          <w:tcPr>
            <w:tcW w:w="1729" w:type="dxa"/>
            <w:vAlign w:val="center"/>
          </w:tcPr>
          <w:p w14:paraId="6221AEF7" w14:textId="4182808B" w:rsidR="006D4CE9" w:rsidRDefault="00B002AA" w:rsidP="009838A4">
            <w:r>
              <w:rPr>
                <w:rFonts w:hint="eastAsia"/>
              </w:rPr>
              <w:t>4</w:t>
            </w:r>
            <w:r>
              <w:t>1</w:t>
            </w:r>
          </w:p>
        </w:tc>
        <w:tc>
          <w:tcPr>
            <w:tcW w:w="1730" w:type="dxa"/>
            <w:vAlign w:val="center"/>
          </w:tcPr>
          <w:p w14:paraId="41423716" w14:textId="7758B07E" w:rsidR="006D4CE9" w:rsidRDefault="00B002AA" w:rsidP="009838A4">
            <w:r>
              <w:rPr>
                <w:rFonts w:hint="eastAsia"/>
              </w:rPr>
              <w:t>3</w:t>
            </w:r>
            <w:r>
              <w:t>2</w:t>
            </w:r>
          </w:p>
        </w:tc>
      </w:tr>
      <w:tr w:rsidR="006D4CE9" w14:paraId="0424C7B0" w14:textId="77777777" w:rsidTr="001B0189">
        <w:tc>
          <w:tcPr>
            <w:tcW w:w="1555" w:type="dxa"/>
            <w:vMerge/>
            <w:shd w:val="clear" w:color="auto" w:fill="E7E6E6" w:themeFill="background2"/>
            <w:vAlign w:val="center"/>
          </w:tcPr>
          <w:p w14:paraId="7D76C4AD" w14:textId="77777777" w:rsidR="006D4CE9" w:rsidRPr="00863AA1" w:rsidRDefault="006D4CE9" w:rsidP="009838A4"/>
        </w:tc>
        <w:tc>
          <w:tcPr>
            <w:tcW w:w="1275" w:type="dxa"/>
            <w:vMerge/>
            <w:shd w:val="clear" w:color="auto" w:fill="E7E6E6" w:themeFill="background2"/>
            <w:vAlign w:val="center"/>
          </w:tcPr>
          <w:p w14:paraId="50642D90" w14:textId="77777777" w:rsidR="006D4CE9" w:rsidRPr="003041FC" w:rsidRDefault="006D4CE9" w:rsidP="009838A4"/>
        </w:tc>
        <w:tc>
          <w:tcPr>
            <w:tcW w:w="1134" w:type="dxa"/>
            <w:vMerge/>
            <w:shd w:val="clear" w:color="auto" w:fill="E7E6E6" w:themeFill="background2"/>
            <w:vAlign w:val="center"/>
          </w:tcPr>
          <w:p w14:paraId="2E34CBF3" w14:textId="77777777" w:rsidR="006D4CE9" w:rsidRDefault="006D4CE9" w:rsidP="009838A4"/>
        </w:tc>
        <w:tc>
          <w:tcPr>
            <w:tcW w:w="993" w:type="dxa"/>
            <w:shd w:val="clear" w:color="auto" w:fill="E7E6E6" w:themeFill="background2"/>
            <w:vAlign w:val="center"/>
          </w:tcPr>
          <w:p w14:paraId="3A80EC90" w14:textId="77777777" w:rsidR="006D4CE9" w:rsidRDefault="006D4CE9" w:rsidP="009838A4">
            <w:r>
              <w:rPr>
                <w:rFonts w:hint="eastAsia"/>
              </w:rPr>
              <w:t>N</w:t>
            </w:r>
            <w:r>
              <w:t>ormal</w:t>
            </w:r>
          </w:p>
        </w:tc>
        <w:tc>
          <w:tcPr>
            <w:tcW w:w="1729" w:type="dxa"/>
            <w:vAlign w:val="center"/>
          </w:tcPr>
          <w:p w14:paraId="7F002E7E" w14:textId="4A6E57DE" w:rsidR="006D4CE9" w:rsidRDefault="00B002AA" w:rsidP="009838A4">
            <w:r>
              <w:rPr>
                <w:rFonts w:hint="eastAsia"/>
              </w:rPr>
              <w:t>5</w:t>
            </w:r>
            <w:r>
              <w:t>9</w:t>
            </w:r>
          </w:p>
        </w:tc>
        <w:tc>
          <w:tcPr>
            <w:tcW w:w="1729" w:type="dxa"/>
            <w:vAlign w:val="center"/>
          </w:tcPr>
          <w:p w14:paraId="4504A457" w14:textId="2C57C75F" w:rsidR="006D4CE9" w:rsidRDefault="00B002AA" w:rsidP="009838A4">
            <w:r>
              <w:rPr>
                <w:rFonts w:hint="eastAsia"/>
              </w:rPr>
              <w:t>5</w:t>
            </w:r>
            <w:r>
              <w:t>6</w:t>
            </w:r>
          </w:p>
        </w:tc>
        <w:tc>
          <w:tcPr>
            <w:tcW w:w="1729" w:type="dxa"/>
            <w:vAlign w:val="center"/>
          </w:tcPr>
          <w:p w14:paraId="5E216E27" w14:textId="24A36834" w:rsidR="006D4CE9" w:rsidRDefault="00B002AA" w:rsidP="009838A4">
            <w:r>
              <w:rPr>
                <w:rFonts w:hint="eastAsia"/>
              </w:rPr>
              <w:t>5</w:t>
            </w:r>
            <w:r>
              <w:t>1</w:t>
            </w:r>
          </w:p>
        </w:tc>
        <w:tc>
          <w:tcPr>
            <w:tcW w:w="1729" w:type="dxa"/>
            <w:vAlign w:val="center"/>
          </w:tcPr>
          <w:p w14:paraId="438BB21F" w14:textId="3C20C1EF" w:rsidR="006D4CE9" w:rsidRDefault="00B002AA" w:rsidP="009838A4">
            <w:r>
              <w:rPr>
                <w:rFonts w:hint="eastAsia"/>
              </w:rPr>
              <w:t>4</w:t>
            </w:r>
            <w:r>
              <w:t>1</w:t>
            </w:r>
          </w:p>
        </w:tc>
        <w:tc>
          <w:tcPr>
            <w:tcW w:w="1730" w:type="dxa"/>
            <w:vAlign w:val="center"/>
          </w:tcPr>
          <w:p w14:paraId="613D34F0" w14:textId="30A80B05" w:rsidR="006D4CE9" w:rsidRDefault="00B002AA" w:rsidP="009838A4">
            <w:r>
              <w:rPr>
                <w:rFonts w:hint="eastAsia"/>
              </w:rPr>
              <w:t>3</w:t>
            </w:r>
            <w:r>
              <w:t>2</w:t>
            </w:r>
          </w:p>
        </w:tc>
      </w:tr>
      <w:tr w:rsidR="006D4CE9" w14:paraId="05A0C251" w14:textId="77777777" w:rsidTr="001B0189">
        <w:tc>
          <w:tcPr>
            <w:tcW w:w="1555" w:type="dxa"/>
            <w:vMerge/>
            <w:shd w:val="clear" w:color="auto" w:fill="E7E6E6" w:themeFill="background2"/>
            <w:vAlign w:val="center"/>
          </w:tcPr>
          <w:p w14:paraId="120D5F04" w14:textId="77777777" w:rsidR="006D4CE9" w:rsidRPr="00863AA1" w:rsidRDefault="006D4CE9" w:rsidP="009838A4"/>
        </w:tc>
        <w:tc>
          <w:tcPr>
            <w:tcW w:w="1275" w:type="dxa"/>
            <w:vMerge/>
            <w:shd w:val="clear" w:color="auto" w:fill="E7E6E6" w:themeFill="background2"/>
            <w:vAlign w:val="center"/>
          </w:tcPr>
          <w:p w14:paraId="2602D926" w14:textId="77777777" w:rsidR="006D4CE9" w:rsidRPr="003041FC" w:rsidRDefault="006D4CE9" w:rsidP="009838A4"/>
        </w:tc>
        <w:tc>
          <w:tcPr>
            <w:tcW w:w="1134" w:type="dxa"/>
            <w:vMerge w:val="restart"/>
            <w:shd w:val="clear" w:color="auto" w:fill="E7E6E6" w:themeFill="background2"/>
            <w:vAlign w:val="center"/>
          </w:tcPr>
          <w:p w14:paraId="56513F3A" w14:textId="77777777" w:rsidR="006D4CE9" w:rsidRDefault="006D4CE9" w:rsidP="009838A4">
            <w:r>
              <w:rPr>
                <w:rFonts w:hint="eastAsia"/>
              </w:rPr>
              <w:t>A</w:t>
            </w:r>
            <w:r>
              <w:t>ll</w:t>
            </w:r>
          </w:p>
        </w:tc>
        <w:tc>
          <w:tcPr>
            <w:tcW w:w="993" w:type="dxa"/>
            <w:shd w:val="clear" w:color="auto" w:fill="E7E6E6" w:themeFill="background2"/>
            <w:vAlign w:val="center"/>
          </w:tcPr>
          <w:p w14:paraId="05F3654C" w14:textId="77777777" w:rsidR="006D4CE9" w:rsidRDefault="006D4CE9" w:rsidP="009838A4">
            <w:r>
              <w:rPr>
                <w:rFonts w:hint="eastAsia"/>
              </w:rPr>
              <w:t>F</w:t>
            </w:r>
            <w:r>
              <w:t>eature Name</w:t>
            </w:r>
          </w:p>
        </w:tc>
        <w:tc>
          <w:tcPr>
            <w:tcW w:w="1729" w:type="dxa"/>
            <w:vAlign w:val="center"/>
          </w:tcPr>
          <w:p w14:paraId="6581C430" w14:textId="1CC676B1" w:rsidR="006D4CE9" w:rsidRDefault="00B002AA" w:rsidP="009838A4">
            <w:r w:rsidRPr="00B002AA">
              <w:t>psi_group_change</w:t>
            </w:r>
          </w:p>
        </w:tc>
        <w:tc>
          <w:tcPr>
            <w:tcW w:w="1729" w:type="dxa"/>
            <w:vAlign w:val="center"/>
          </w:tcPr>
          <w:p w14:paraId="3E504C64" w14:textId="7FAFEDBB" w:rsidR="006D4CE9" w:rsidRDefault="00B002AA" w:rsidP="009838A4">
            <w:r w:rsidRPr="00B002AA">
              <w:t>event_sched_in</w:t>
            </w:r>
          </w:p>
        </w:tc>
        <w:tc>
          <w:tcPr>
            <w:tcW w:w="1729" w:type="dxa"/>
            <w:vAlign w:val="center"/>
          </w:tcPr>
          <w:p w14:paraId="298F61D6" w14:textId="667F0CC1" w:rsidR="006D4CE9" w:rsidRDefault="00B002AA" w:rsidP="009838A4">
            <w:r w:rsidRPr="00B002AA">
              <w:t>merge_sched_in</w:t>
            </w:r>
          </w:p>
        </w:tc>
        <w:tc>
          <w:tcPr>
            <w:tcW w:w="1729" w:type="dxa"/>
            <w:vAlign w:val="center"/>
          </w:tcPr>
          <w:p w14:paraId="7CA9097C" w14:textId="0016F004" w:rsidR="006D4CE9" w:rsidRDefault="00B002AA" w:rsidP="009838A4">
            <w:r w:rsidRPr="00B002AA">
              <w:t>native_sched_clock</w:t>
            </w:r>
          </w:p>
        </w:tc>
        <w:tc>
          <w:tcPr>
            <w:tcW w:w="1730" w:type="dxa"/>
            <w:vAlign w:val="center"/>
          </w:tcPr>
          <w:p w14:paraId="7BDDC378" w14:textId="6280FBCB" w:rsidR="006D4CE9" w:rsidRDefault="00B002AA" w:rsidP="009838A4">
            <w:r w:rsidRPr="00B002AA">
              <w:t>perf_swevent_add</w:t>
            </w:r>
          </w:p>
        </w:tc>
      </w:tr>
      <w:tr w:rsidR="006D4CE9" w14:paraId="26D56609" w14:textId="77777777" w:rsidTr="001B0189">
        <w:tc>
          <w:tcPr>
            <w:tcW w:w="1555" w:type="dxa"/>
            <w:vMerge/>
            <w:shd w:val="clear" w:color="auto" w:fill="E7E6E6" w:themeFill="background2"/>
            <w:vAlign w:val="center"/>
          </w:tcPr>
          <w:p w14:paraId="034B4A50" w14:textId="77777777" w:rsidR="006D4CE9" w:rsidRPr="00863AA1" w:rsidRDefault="006D4CE9" w:rsidP="009838A4"/>
        </w:tc>
        <w:tc>
          <w:tcPr>
            <w:tcW w:w="1275" w:type="dxa"/>
            <w:vMerge/>
            <w:shd w:val="clear" w:color="auto" w:fill="E7E6E6" w:themeFill="background2"/>
            <w:vAlign w:val="center"/>
          </w:tcPr>
          <w:p w14:paraId="7A6E8AF8" w14:textId="77777777" w:rsidR="006D4CE9" w:rsidRPr="003041FC" w:rsidRDefault="006D4CE9" w:rsidP="009838A4"/>
        </w:tc>
        <w:tc>
          <w:tcPr>
            <w:tcW w:w="1134" w:type="dxa"/>
            <w:vMerge/>
            <w:shd w:val="clear" w:color="auto" w:fill="E7E6E6" w:themeFill="background2"/>
            <w:vAlign w:val="center"/>
          </w:tcPr>
          <w:p w14:paraId="7DD636DE" w14:textId="77777777" w:rsidR="006D4CE9" w:rsidRDefault="006D4CE9" w:rsidP="009838A4"/>
        </w:tc>
        <w:tc>
          <w:tcPr>
            <w:tcW w:w="993" w:type="dxa"/>
            <w:shd w:val="clear" w:color="auto" w:fill="E7E6E6" w:themeFill="background2"/>
            <w:vAlign w:val="center"/>
          </w:tcPr>
          <w:p w14:paraId="1E03CD46" w14:textId="77777777" w:rsidR="006D4CE9" w:rsidRDefault="006D4CE9" w:rsidP="009838A4">
            <w:r>
              <w:rPr>
                <w:rFonts w:hint="eastAsia"/>
              </w:rPr>
              <w:t>A</w:t>
            </w:r>
            <w:r>
              <w:t>ttack</w:t>
            </w:r>
          </w:p>
        </w:tc>
        <w:tc>
          <w:tcPr>
            <w:tcW w:w="1729" w:type="dxa"/>
            <w:vAlign w:val="center"/>
          </w:tcPr>
          <w:p w14:paraId="12E6BC31" w14:textId="448643AF" w:rsidR="006D4CE9" w:rsidRDefault="00B002AA" w:rsidP="009838A4">
            <w:r>
              <w:rPr>
                <w:rFonts w:hint="eastAsia"/>
              </w:rPr>
              <w:t>1</w:t>
            </w:r>
            <w:r>
              <w:t>93</w:t>
            </w:r>
          </w:p>
        </w:tc>
        <w:tc>
          <w:tcPr>
            <w:tcW w:w="1729" w:type="dxa"/>
            <w:vAlign w:val="center"/>
          </w:tcPr>
          <w:p w14:paraId="38CE5B66" w14:textId="11B1F75C" w:rsidR="006D4CE9" w:rsidRDefault="00B002AA" w:rsidP="009838A4">
            <w:r>
              <w:rPr>
                <w:rFonts w:hint="eastAsia"/>
              </w:rPr>
              <w:t>1</w:t>
            </w:r>
            <w:r>
              <w:t>78</w:t>
            </w:r>
          </w:p>
        </w:tc>
        <w:tc>
          <w:tcPr>
            <w:tcW w:w="1729" w:type="dxa"/>
            <w:vAlign w:val="center"/>
          </w:tcPr>
          <w:p w14:paraId="5F95295A" w14:textId="0DC18B79" w:rsidR="006D4CE9" w:rsidRDefault="00B002AA" w:rsidP="009838A4">
            <w:r>
              <w:rPr>
                <w:rFonts w:hint="eastAsia"/>
              </w:rPr>
              <w:t>1</w:t>
            </w:r>
            <w:r>
              <w:t>73</w:t>
            </w:r>
          </w:p>
        </w:tc>
        <w:tc>
          <w:tcPr>
            <w:tcW w:w="1729" w:type="dxa"/>
            <w:vAlign w:val="center"/>
          </w:tcPr>
          <w:p w14:paraId="78603E9A" w14:textId="44BF5857" w:rsidR="006D4CE9" w:rsidRDefault="00B002AA" w:rsidP="009838A4">
            <w:r>
              <w:rPr>
                <w:rFonts w:hint="eastAsia"/>
              </w:rPr>
              <w:t>1</w:t>
            </w:r>
            <w:r>
              <w:t>13</w:t>
            </w:r>
          </w:p>
        </w:tc>
        <w:tc>
          <w:tcPr>
            <w:tcW w:w="1730" w:type="dxa"/>
            <w:vAlign w:val="center"/>
          </w:tcPr>
          <w:p w14:paraId="1F4EA324" w14:textId="63C53400" w:rsidR="006D4CE9" w:rsidRDefault="00B002AA" w:rsidP="009838A4">
            <w:r>
              <w:rPr>
                <w:rFonts w:hint="eastAsia"/>
              </w:rPr>
              <w:t>1</w:t>
            </w:r>
            <w:r>
              <w:t>32</w:t>
            </w:r>
          </w:p>
        </w:tc>
      </w:tr>
      <w:tr w:rsidR="006D4CE9" w14:paraId="05D6EA09" w14:textId="77777777" w:rsidTr="001B0189">
        <w:tc>
          <w:tcPr>
            <w:tcW w:w="1555" w:type="dxa"/>
            <w:vMerge/>
            <w:shd w:val="clear" w:color="auto" w:fill="E7E6E6" w:themeFill="background2"/>
            <w:vAlign w:val="center"/>
          </w:tcPr>
          <w:p w14:paraId="63B82575" w14:textId="77777777" w:rsidR="006D4CE9" w:rsidRPr="00863AA1" w:rsidRDefault="006D4CE9" w:rsidP="009838A4"/>
        </w:tc>
        <w:tc>
          <w:tcPr>
            <w:tcW w:w="1275" w:type="dxa"/>
            <w:vMerge/>
            <w:shd w:val="clear" w:color="auto" w:fill="E7E6E6" w:themeFill="background2"/>
            <w:vAlign w:val="center"/>
          </w:tcPr>
          <w:p w14:paraId="2A81F091" w14:textId="77777777" w:rsidR="006D4CE9" w:rsidRPr="003041FC" w:rsidRDefault="006D4CE9" w:rsidP="009838A4"/>
        </w:tc>
        <w:tc>
          <w:tcPr>
            <w:tcW w:w="1134" w:type="dxa"/>
            <w:vMerge/>
            <w:shd w:val="clear" w:color="auto" w:fill="E7E6E6" w:themeFill="background2"/>
            <w:vAlign w:val="center"/>
          </w:tcPr>
          <w:p w14:paraId="55F6B634" w14:textId="77777777" w:rsidR="006D4CE9" w:rsidRDefault="006D4CE9" w:rsidP="009838A4"/>
        </w:tc>
        <w:tc>
          <w:tcPr>
            <w:tcW w:w="993" w:type="dxa"/>
            <w:shd w:val="clear" w:color="auto" w:fill="E7E6E6" w:themeFill="background2"/>
            <w:vAlign w:val="center"/>
          </w:tcPr>
          <w:p w14:paraId="74B8C653" w14:textId="77777777" w:rsidR="006D4CE9" w:rsidRDefault="006D4CE9" w:rsidP="009838A4">
            <w:r>
              <w:rPr>
                <w:rFonts w:hint="eastAsia"/>
              </w:rPr>
              <w:t>N</w:t>
            </w:r>
            <w:r>
              <w:t>ormal</w:t>
            </w:r>
          </w:p>
        </w:tc>
        <w:tc>
          <w:tcPr>
            <w:tcW w:w="1729" w:type="dxa"/>
            <w:vAlign w:val="center"/>
          </w:tcPr>
          <w:p w14:paraId="6F9D4B65" w14:textId="220E4BC4" w:rsidR="006D4CE9" w:rsidRDefault="00B002AA" w:rsidP="009838A4">
            <w:r>
              <w:rPr>
                <w:rFonts w:hint="eastAsia"/>
              </w:rPr>
              <w:t>1</w:t>
            </w:r>
            <w:r>
              <w:t>99</w:t>
            </w:r>
          </w:p>
        </w:tc>
        <w:tc>
          <w:tcPr>
            <w:tcW w:w="1729" w:type="dxa"/>
            <w:vAlign w:val="center"/>
          </w:tcPr>
          <w:p w14:paraId="00625B9B" w14:textId="3854DF0D" w:rsidR="006D4CE9" w:rsidRDefault="00B002AA" w:rsidP="009838A4">
            <w:r>
              <w:rPr>
                <w:rFonts w:hint="eastAsia"/>
              </w:rPr>
              <w:t>1</w:t>
            </w:r>
            <w:r>
              <w:t>96</w:t>
            </w:r>
          </w:p>
        </w:tc>
        <w:tc>
          <w:tcPr>
            <w:tcW w:w="1729" w:type="dxa"/>
            <w:vAlign w:val="center"/>
          </w:tcPr>
          <w:p w14:paraId="5860EACD" w14:textId="4D90A811" w:rsidR="006D4CE9" w:rsidRDefault="00B002AA" w:rsidP="009838A4">
            <w:r>
              <w:rPr>
                <w:rFonts w:hint="eastAsia"/>
              </w:rPr>
              <w:t>1</w:t>
            </w:r>
            <w:r>
              <w:t>49</w:t>
            </w:r>
          </w:p>
        </w:tc>
        <w:tc>
          <w:tcPr>
            <w:tcW w:w="1729" w:type="dxa"/>
            <w:vAlign w:val="center"/>
          </w:tcPr>
          <w:p w14:paraId="191C9BBC" w14:textId="7CE95756" w:rsidR="006D4CE9" w:rsidRDefault="00B002AA" w:rsidP="009838A4">
            <w:r>
              <w:rPr>
                <w:rFonts w:hint="eastAsia"/>
              </w:rPr>
              <w:t>1</w:t>
            </w:r>
            <w:r>
              <w:t>30</w:t>
            </w:r>
          </w:p>
        </w:tc>
        <w:tc>
          <w:tcPr>
            <w:tcW w:w="1730" w:type="dxa"/>
            <w:vAlign w:val="center"/>
          </w:tcPr>
          <w:p w14:paraId="798F3450" w14:textId="17AA855D" w:rsidR="006D4CE9" w:rsidRDefault="00B002AA" w:rsidP="009838A4">
            <w:r>
              <w:rPr>
                <w:rFonts w:hint="eastAsia"/>
              </w:rPr>
              <w:t>1</w:t>
            </w:r>
            <w:r>
              <w:t>05</w:t>
            </w:r>
          </w:p>
        </w:tc>
      </w:tr>
      <w:tr w:rsidR="006D4CE9" w:rsidRPr="006B72CF" w14:paraId="0070E973" w14:textId="77777777" w:rsidTr="001B0189">
        <w:tc>
          <w:tcPr>
            <w:tcW w:w="1555" w:type="dxa"/>
            <w:vMerge w:val="restart"/>
            <w:shd w:val="clear" w:color="auto" w:fill="E7E6E6" w:themeFill="background2"/>
            <w:vAlign w:val="center"/>
          </w:tcPr>
          <w:p w14:paraId="20DD103F" w14:textId="36736793" w:rsidR="006D4CE9" w:rsidRDefault="0066238B" w:rsidP="009838A4">
            <w:r w:rsidRPr="0066238B">
              <w:t>cid_rcon_gon</w:t>
            </w:r>
          </w:p>
        </w:tc>
        <w:tc>
          <w:tcPr>
            <w:tcW w:w="1275" w:type="dxa"/>
            <w:vMerge w:val="restart"/>
            <w:shd w:val="clear" w:color="auto" w:fill="E7E6E6" w:themeFill="background2"/>
            <w:vAlign w:val="center"/>
          </w:tcPr>
          <w:p w14:paraId="5BC50478" w14:textId="77777777" w:rsidR="006D4CE9" w:rsidRDefault="006D4CE9" w:rsidP="009838A4">
            <w:r>
              <w:t>B</w:t>
            </w:r>
            <w:r w:rsidRPr="003041FC">
              <w:t>ranch</w:t>
            </w:r>
          </w:p>
        </w:tc>
        <w:tc>
          <w:tcPr>
            <w:tcW w:w="1134" w:type="dxa"/>
            <w:vMerge w:val="restart"/>
            <w:shd w:val="clear" w:color="auto" w:fill="E7E6E6" w:themeFill="background2"/>
            <w:vAlign w:val="center"/>
          </w:tcPr>
          <w:p w14:paraId="304969A7" w14:textId="77777777" w:rsidR="006D4CE9" w:rsidRDefault="006D4CE9" w:rsidP="009838A4">
            <w:r>
              <w:rPr>
                <w:rFonts w:hint="eastAsia"/>
              </w:rPr>
              <w:t>C</w:t>
            </w:r>
            <w:r>
              <w:t>ommon</w:t>
            </w:r>
          </w:p>
        </w:tc>
        <w:tc>
          <w:tcPr>
            <w:tcW w:w="993" w:type="dxa"/>
            <w:shd w:val="clear" w:color="auto" w:fill="E7E6E6" w:themeFill="background2"/>
            <w:vAlign w:val="center"/>
          </w:tcPr>
          <w:p w14:paraId="0B670164" w14:textId="77777777" w:rsidR="006D4CE9" w:rsidRDefault="006D4CE9" w:rsidP="009838A4">
            <w:r>
              <w:rPr>
                <w:rFonts w:hint="eastAsia"/>
              </w:rPr>
              <w:t>F</w:t>
            </w:r>
            <w:r>
              <w:t>eature Name</w:t>
            </w:r>
          </w:p>
        </w:tc>
        <w:tc>
          <w:tcPr>
            <w:tcW w:w="1729" w:type="dxa"/>
            <w:vAlign w:val="center"/>
          </w:tcPr>
          <w:p w14:paraId="09AD0504" w14:textId="4CF4D9E2" w:rsidR="006D4CE9" w:rsidRPr="00480ED9" w:rsidRDefault="0066238B" w:rsidP="009838A4">
            <w:r w:rsidRPr="0066238B">
              <w:t>psi_group_change</w:t>
            </w:r>
          </w:p>
        </w:tc>
        <w:tc>
          <w:tcPr>
            <w:tcW w:w="1729" w:type="dxa"/>
            <w:vAlign w:val="center"/>
          </w:tcPr>
          <w:p w14:paraId="4DA619F5" w14:textId="2DCEC247" w:rsidR="006D4CE9" w:rsidRPr="00480ED9" w:rsidRDefault="0066238B" w:rsidP="009838A4">
            <w:r w:rsidRPr="0066238B">
              <w:t>event_sched_in</w:t>
            </w:r>
          </w:p>
        </w:tc>
        <w:tc>
          <w:tcPr>
            <w:tcW w:w="1729" w:type="dxa"/>
            <w:vAlign w:val="center"/>
          </w:tcPr>
          <w:p w14:paraId="783EABFC" w14:textId="55E56E97" w:rsidR="006D4CE9" w:rsidRPr="00480ED9" w:rsidRDefault="0066238B" w:rsidP="009838A4">
            <w:r w:rsidRPr="0066238B">
              <w:t>perf_event_update_userpage</w:t>
            </w:r>
          </w:p>
        </w:tc>
        <w:tc>
          <w:tcPr>
            <w:tcW w:w="1729" w:type="dxa"/>
            <w:vAlign w:val="center"/>
          </w:tcPr>
          <w:p w14:paraId="1758D68A" w14:textId="1182F941" w:rsidR="006D4CE9" w:rsidRPr="006B72CF" w:rsidRDefault="0066238B" w:rsidP="009838A4">
            <w:r w:rsidRPr="0066238B">
              <w:t>merge_sched_in</w:t>
            </w:r>
          </w:p>
        </w:tc>
        <w:tc>
          <w:tcPr>
            <w:tcW w:w="1730" w:type="dxa"/>
            <w:vAlign w:val="center"/>
          </w:tcPr>
          <w:p w14:paraId="462B2680" w14:textId="449AEC1D" w:rsidR="006D4CE9" w:rsidRPr="006B72CF" w:rsidRDefault="0066238B" w:rsidP="009838A4">
            <w:r w:rsidRPr="0066238B">
              <w:t>arch_perf_update_userpage</w:t>
            </w:r>
          </w:p>
        </w:tc>
      </w:tr>
      <w:tr w:rsidR="006D4CE9" w14:paraId="21B2C204" w14:textId="77777777" w:rsidTr="001B0189">
        <w:tc>
          <w:tcPr>
            <w:tcW w:w="1555" w:type="dxa"/>
            <w:vMerge/>
            <w:shd w:val="clear" w:color="auto" w:fill="E7E6E6" w:themeFill="background2"/>
            <w:vAlign w:val="center"/>
          </w:tcPr>
          <w:p w14:paraId="06B8984E" w14:textId="77777777" w:rsidR="006D4CE9" w:rsidRDefault="006D4CE9" w:rsidP="009838A4"/>
        </w:tc>
        <w:tc>
          <w:tcPr>
            <w:tcW w:w="1275" w:type="dxa"/>
            <w:vMerge/>
            <w:shd w:val="clear" w:color="auto" w:fill="E7E6E6" w:themeFill="background2"/>
            <w:vAlign w:val="center"/>
          </w:tcPr>
          <w:p w14:paraId="72B78C4D" w14:textId="77777777" w:rsidR="006D4CE9" w:rsidRDefault="006D4CE9" w:rsidP="009838A4"/>
        </w:tc>
        <w:tc>
          <w:tcPr>
            <w:tcW w:w="1134" w:type="dxa"/>
            <w:vMerge/>
            <w:shd w:val="clear" w:color="auto" w:fill="E7E6E6" w:themeFill="background2"/>
            <w:vAlign w:val="center"/>
          </w:tcPr>
          <w:p w14:paraId="068E5283" w14:textId="77777777" w:rsidR="006D4CE9" w:rsidRDefault="006D4CE9" w:rsidP="009838A4"/>
        </w:tc>
        <w:tc>
          <w:tcPr>
            <w:tcW w:w="993" w:type="dxa"/>
            <w:shd w:val="clear" w:color="auto" w:fill="E7E6E6" w:themeFill="background2"/>
            <w:vAlign w:val="center"/>
          </w:tcPr>
          <w:p w14:paraId="1D001015" w14:textId="77777777" w:rsidR="006D4CE9" w:rsidRDefault="006D4CE9" w:rsidP="009838A4">
            <w:r>
              <w:rPr>
                <w:rFonts w:hint="eastAsia"/>
              </w:rPr>
              <w:t>A</w:t>
            </w:r>
            <w:r>
              <w:t>ttack</w:t>
            </w:r>
          </w:p>
        </w:tc>
        <w:tc>
          <w:tcPr>
            <w:tcW w:w="1729" w:type="dxa"/>
            <w:vAlign w:val="center"/>
          </w:tcPr>
          <w:p w14:paraId="2675BAB7" w14:textId="00DB15D5" w:rsidR="006D4CE9" w:rsidRDefault="0066238B" w:rsidP="009838A4">
            <w:r>
              <w:rPr>
                <w:rFonts w:hint="eastAsia"/>
              </w:rPr>
              <w:t>1</w:t>
            </w:r>
            <w:r>
              <w:t>2</w:t>
            </w:r>
          </w:p>
        </w:tc>
        <w:tc>
          <w:tcPr>
            <w:tcW w:w="1729" w:type="dxa"/>
            <w:vAlign w:val="center"/>
          </w:tcPr>
          <w:p w14:paraId="0D88C418" w14:textId="49CEB365" w:rsidR="006D4CE9" w:rsidRDefault="0066238B" w:rsidP="009838A4">
            <w:r>
              <w:rPr>
                <w:rFonts w:hint="eastAsia"/>
              </w:rPr>
              <w:t>1</w:t>
            </w:r>
            <w:r>
              <w:t>2</w:t>
            </w:r>
          </w:p>
        </w:tc>
        <w:tc>
          <w:tcPr>
            <w:tcW w:w="1729" w:type="dxa"/>
            <w:vAlign w:val="center"/>
          </w:tcPr>
          <w:p w14:paraId="52D77661" w14:textId="5DD06B86" w:rsidR="006D4CE9" w:rsidRDefault="0066238B" w:rsidP="009838A4">
            <w:r>
              <w:rPr>
                <w:rFonts w:hint="eastAsia"/>
              </w:rPr>
              <w:t>8</w:t>
            </w:r>
          </w:p>
        </w:tc>
        <w:tc>
          <w:tcPr>
            <w:tcW w:w="1729" w:type="dxa"/>
            <w:vAlign w:val="center"/>
          </w:tcPr>
          <w:p w14:paraId="2EE540C7" w14:textId="7E96BE4F" w:rsidR="006D4CE9" w:rsidRDefault="0066238B" w:rsidP="009838A4">
            <w:r>
              <w:rPr>
                <w:rFonts w:hint="eastAsia"/>
              </w:rPr>
              <w:t>1</w:t>
            </w:r>
            <w:r>
              <w:t>0</w:t>
            </w:r>
          </w:p>
        </w:tc>
        <w:tc>
          <w:tcPr>
            <w:tcW w:w="1730" w:type="dxa"/>
            <w:vAlign w:val="center"/>
          </w:tcPr>
          <w:p w14:paraId="2BF2EE75" w14:textId="0660F98B" w:rsidR="006D4CE9" w:rsidRDefault="0066238B" w:rsidP="009838A4">
            <w:r>
              <w:rPr>
                <w:rFonts w:hint="eastAsia"/>
              </w:rPr>
              <w:t>8</w:t>
            </w:r>
          </w:p>
        </w:tc>
      </w:tr>
      <w:tr w:rsidR="006D4CE9" w14:paraId="2CD3F31A" w14:textId="77777777" w:rsidTr="001B0189">
        <w:tc>
          <w:tcPr>
            <w:tcW w:w="1555" w:type="dxa"/>
            <w:vMerge/>
            <w:shd w:val="clear" w:color="auto" w:fill="E7E6E6" w:themeFill="background2"/>
            <w:vAlign w:val="center"/>
          </w:tcPr>
          <w:p w14:paraId="61C9E02E" w14:textId="77777777" w:rsidR="006D4CE9" w:rsidRPr="00863AA1" w:rsidRDefault="006D4CE9" w:rsidP="009838A4"/>
        </w:tc>
        <w:tc>
          <w:tcPr>
            <w:tcW w:w="1275" w:type="dxa"/>
            <w:vMerge/>
            <w:shd w:val="clear" w:color="auto" w:fill="E7E6E6" w:themeFill="background2"/>
            <w:vAlign w:val="center"/>
          </w:tcPr>
          <w:p w14:paraId="18AA1E8D" w14:textId="77777777" w:rsidR="006D4CE9" w:rsidRDefault="006D4CE9" w:rsidP="009838A4"/>
        </w:tc>
        <w:tc>
          <w:tcPr>
            <w:tcW w:w="1134" w:type="dxa"/>
            <w:vMerge/>
            <w:shd w:val="clear" w:color="auto" w:fill="E7E6E6" w:themeFill="background2"/>
            <w:vAlign w:val="center"/>
          </w:tcPr>
          <w:p w14:paraId="5162D8E5" w14:textId="77777777" w:rsidR="006D4CE9" w:rsidRDefault="006D4CE9" w:rsidP="009838A4"/>
        </w:tc>
        <w:tc>
          <w:tcPr>
            <w:tcW w:w="993" w:type="dxa"/>
            <w:shd w:val="clear" w:color="auto" w:fill="E7E6E6" w:themeFill="background2"/>
            <w:vAlign w:val="center"/>
          </w:tcPr>
          <w:p w14:paraId="5827A294" w14:textId="77777777" w:rsidR="006D4CE9" w:rsidRDefault="006D4CE9" w:rsidP="009838A4">
            <w:r>
              <w:rPr>
                <w:rFonts w:hint="eastAsia"/>
              </w:rPr>
              <w:t>N</w:t>
            </w:r>
            <w:r>
              <w:t>ormal</w:t>
            </w:r>
          </w:p>
        </w:tc>
        <w:tc>
          <w:tcPr>
            <w:tcW w:w="1729" w:type="dxa"/>
            <w:vAlign w:val="center"/>
          </w:tcPr>
          <w:p w14:paraId="0394FC5C" w14:textId="2E3093AF" w:rsidR="006D4CE9" w:rsidRDefault="0066238B" w:rsidP="009838A4">
            <w:r>
              <w:rPr>
                <w:rFonts w:hint="eastAsia"/>
              </w:rPr>
              <w:t>3</w:t>
            </w:r>
            <w:r>
              <w:t>2</w:t>
            </w:r>
          </w:p>
        </w:tc>
        <w:tc>
          <w:tcPr>
            <w:tcW w:w="1729" w:type="dxa"/>
            <w:vAlign w:val="center"/>
          </w:tcPr>
          <w:p w14:paraId="05A1FAD1" w14:textId="3578D1D7" w:rsidR="006D4CE9" w:rsidRDefault="0066238B" w:rsidP="009838A4">
            <w:r>
              <w:rPr>
                <w:rFonts w:hint="eastAsia"/>
              </w:rPr>
              <w:t>2</w:t>
            </w:r>
            <w:r>
              <w:t>9</w:t>
            </w:r>
          </w:p>
        </w:tc>
        <w:tc>
          <w:tcPr>
            <w:tcW w:w="1729" w:type="dxa"/>
            <w:vAlign w:val="center"/>
          </w:tcPr>
          <w:p w14:paraId="321FC98A" w14:textId="3783E82D" w:rsidR="006D4CE9" w:rsidRDefault="0066238B" w:rsidP="009838A4">
            <w:r>
              <w:rPr>
                <w:rFonts w:hint="eastAsia"/>
              </w:rPr>
              <w:t>2</w:t>
            </w:r>
            <w:r>
              <w:t>6</w:t>
            </w:r>
          </w:p>
        </w:tc>
        <w:tc>
          <w:tcPr>
            <w:tcW w:w="1729" w:type="dxa"/>
            <w:vAlign w:val="center"/>
          </w:tcPr>
          <w:p w14:paraId="08839405" w14:textId="14B6EEF0" w:rsidR="006D4CE9" w:rsidRDefault="0066238B" w:rsidP="009838A4">
            <w:r>
              <w:rPr>
                <w:rFonts w:hint="eastAsia"/>
              </w:rPr>
              <w:t>2</w:t>
            </w:r>
            <w:r>
              <w:t>1</w:t>
            </w:r>
          </w:p>
        </w:tc>
        <w:tc>
          <w:tcPr>
            <w:tcW w:w="1730" w:type="dxa"/>
            <w:vAlign w:val="center"/>
          </w:tcPr>
          <w:p w14:paraId="3AD231F9" w14:textId="508837F5" w:rsidR="006D4CE9" w:rsidRDefault="0066238B" w:rsidP="009838A4">
            <w:r>
              <w:rPr>
                <w:rFonts w:hint="eastAsia"/>
              </w:rPr>
              <w:t>2</w:t>
            </w:r>
            <w:r>
              <w:t>0</w:t>
            </w:r>
          </w:p>
        </w:tc>
      </w:tr>
      <w:tr w:rsidR="006D4CE9" w14:paraId="519BA792" w14:textId="77777777" w:rsidTr="001B0189">
        <w:tc>
          <w:tcPr>
            <w:tcW w:w="1555" w:type="dxa"/>
            <w:vMerge/>
            <w:shd w:val="clear" w:color="auto" w:fill="E7E6E6" w:themeFill="background2"/>
            <w:vAlign w:val="center"/>
          </w:tcPr>
          <w:p w14:paraId="5A21F786" w14:textId="77777777" w:rsidR="006D4CE9" w:rsidRPr="00863AA1" w:rsidRDefault="006D4CE9" w:rsidP="009838A4"/>
        </w:tc>
        <w:tc>
          <w:tcPr>
            <w:tcW w:w="1275" w:type="dxa"/>
            <w:vMerge/>
            <w:shd w:val="clear" w:color="auto" w:fill="E7E6E6" w:themeFill="background2"/>
            <w:vAlign w:val="center"/>
          </w:tcPr>
          <w:p w14:paraId="6421A9AB" w14:textId="77777777" w:rsidR="006D4CE9" w:rsidRDefault="006D4CE9" w:rsidP="009838A4"/>
        </w:tc>
        <w:tc>
          <w:tcPr>
            <w:tcW w:w="1134" w:type="dxa"/>
            <w:vMerge w:val="restart"/>
            <w:shd w:val="clear" w:color="auto" w:fill="E7E6E6" w:themeFill="background2"/>
            <w:vAlign w:val="center"/>
          </w:tcPr>
          <w:p w14:paraId="7A76E4BA" w14:textId="77777777" w:rsidR="006D4CE9" w:rsidRDefault="006D4CE9" w:rsidP="009838A4">
            <w:r>
              <w:rPr>
                <w:rFonts w:hint="eastAsia"/>
              </w:rPr>
              <w:t>E</w:t>
            </w:r>
            <w:r>
              <w:t>xclusive</w:t>
            </w:r>
          </w:p>
        </w:tc>
        <w:tc>
          <w:tcPr>
            <w:tcW w:w="993" w:type="dxa"/>
            <w:shd w:val="clear" w:color="auto" w:fill="E7E6E6" w:themeFill="background2"/>
            <w:vAlign w:val="center"/>
          </w:tcPr>
          <w:p w14:paraId="3E31AB15" w14:textId="77777777" w:rsidR="006D4CE9" w:rsidRDefault="006D4CE9" w:rsidP="009838A4">
            <w:r>
              <w:rPr>
                <w:rFonts w:hint="eastAsia"/>
              </w:rPr>
              <w:t>F</w:t>
            </w:r>
            <w:r>
              <w:t>eature Name</w:t>
            </w:r>
          </w:p>
        </w:tc>
        <w:tc>
          <w:tcPr>
            <w:tcW w:w="1729" w:type="dxa"/>
            <w:vAlign w:val="center"/>
          </w:tcPr>
          <w:p w14:paraId="127D13AE" w14:textId="7CEC14F0" w:rsidR="006D4CE9" w:rsidRDefault="0066238B" w:rsidP="009838A4">
            <w:r w:rsidRPr="0066238B">
              <w:t>__update_load_avg_se</w:t>
            </w:r>
          </w:p>
        </w:tc>
        <w:tc>
          <w:tcPr>
            <w:tcW w:w="1729" w:type="dxa"/>
            <w:vAlign w:val="center"/>
          </w:tcPr>
          <w:p w14:paraId="6368C5E3" w14:textId="5072B01D" w:rsidR="006D4CE9" w:rsidRDefault="0066238B" w:rsidP="009838A4">
            <w:r w:rsidRPr="0066238B">
              <w:t>_raw_spin_lock</w:t>
            </w:r>
          </w:p>
        </w:tc>
        <w:tc>
          <w:tcPr>
            <w:tcW w:w="1729" w:type="dxa"/>
            <w:vAlign w:val="center"/>
          </w:tcPr>
          <w:p w14:paraId="457C80D6" w14:textId="33A47973" w:rsidR="006D4CE9" w:rsidRDefault="0066238B" w:rsidP="009838A4">
            <w:r w:rsidRPr="0066238B">
              <w:t>__schedule</w:t>
            </w:r>
          </w:p>
        </w:tc>
        <w:tc>
          <w:tcPr>
            <w:tcW w:w="1729" w:type="dxa"/>
            <w:vAlign w:val="center"/>
          </w:tcPr>
          <w:p w14:paraId="546776BF" w14:textId="46BAF29A" w:rsidR="006D4CE9" w:rsidRDefault="0066238B" w:rsidP="009838A4">
            <w:r w:rsidRPr="0066238B">
              <w:t>native_sched_clock</w:t>
            </w:r>
          </w:p>
        </w:tc>
        <w:tc>
          <w:tcPr>
            <w:tcW w:w="1730" w:type="dxa"/>
            <w:vAlign w:val="center"/>
          </w:tcPr>
          <w:p w14:paraId="20435189" w14:textId="286EB35F" w:rsidR="006D4CE9" w:rsidRDefault="0066238B" w:rsidP="009838A4">
            <w:r w:rsidRPr="0066238B">
              <w:t>perf_log_itrace_start</w:t>
            </w:r>
          </w:p>
        </w:tc>
      </w:tr>
      <w:tr w:rsidR="006D4CE9" w14:paraId="23C8F8A0" w14:textId="77777777" w:rsidTr="001B0189">
        <w:tc>
          <w:tcPr>
            <w:tcW w:w="1555" w:type="dxa"/>
            <w:vMerge/>
            <w:shd w:val="clear" w:color="auto" w:fill="E7E6E6" w:themeFill="background2"/>
            <w:vAlign w:val="center"/>
          </w:tcPr>
          <w:p w14:paraId="5B786BB9" w14:textId="77777777" w:rsidR="006D4CE9" w:rsidRPr="00863AA1" w:rsidRDefault="006D4CE9" w:rsidP="009838A4"/>
        </w:tc>
        <w:tc>
          <w:tcPr>
            <w:tcW w:w="1275" w:type="dxa"/>
            <w:vMerge/>
            <w:shd w:val="clear" w:color="auto" w:fill="E7E6E6" w:themeFill="background2"/>
            <w:vAlign w:val="center"/>
          </w:tcPr>
          <w:p w14:paraId="35C97053" w14:textId="77777777" w:rsidR="006D4CE9" w:rsidRPr="003041FC" w:rsidRDefault="006D4CE9" w:rsidP="009838A4"/>
        </w:tc>
        <w:tc>
          <w:tcPr>
            <w:tcW w:w="1134" w:type="dxa"/>
            <w:vMerge/>
            <w:shd w:val="clear" w:color="auto" w:fill="E7E6E6" w:themeFill="background2"/>
            <w:vAlign w:val="center"/>
          </w:tcPr>
          <w:p w14:paraId="0BE6EB02" w14:textId="77777777" w:rsidR="006D4CE9" w:rsidRDefault="006D4CE9" w:rsidP="009838A4"/>
        </w:tc>
        <w:tc>
          <w:tcPr>
            <w:tcW w:w="993" w:type="dxa"/>
            <w:shd w:val="clear" w:color="auto" w:fill="E7E6E6" w:themeFill="background2"/>
            <w:vAlign w:val="center"/>
          </w:tcPr>
          <w:p w14:paraId="34D270D0" w14:textId="77777777" w:rsidR="006D4CE9" w:rsidRDefault="006D4CE9" w:rsidP="009838A4">
            <w:r>
              <w:rPr>
                <w:rFonts w:hint="eastAsia"/>
              </w:rPr>
              <w:t>A</w:t>
            </w:r>
            <w:r>
              <w:t>ttack</w:t>
            </w:r>
          </w:p>
        </w:tc>
        <w:tc>
          <w:tcPr>
            <w:tcW w:w="1729" w:type="dxa"/>
            <w:vAlign w:val="center"/>
          </w:tcPr>
          <w:p w14:paraId="083EA12D" w14:textId="099300FA" w:rsidR="006D4CE9" w:rsidRDefault="0066238B" w:rsidP="009838A4">
            <w:r>
              <w:rPr>
                <w:rFonts w:hint="eastAsia"/>
              </w:rPr>
              <w:t>2</w:t>
            </w:r>
            <w:r>
              <w:t>9</w:t>
            </w:r>
          </w:p>
        </w:tc>
        <w:tc>
          <w:tcPr>
            <w:tcW w:w="1729" w:type="dxa"/>
            <w:vAlign w:val="center"/>
          </w:tcPr>
          <w:p w14:paraId="65B9E501" w14:textId="255D9C0E" w:rsidR="006D4CE9" w:rsidRDefault="0066238B" w:rsidP="009838A4">
            <w:r>
              <w:rPr>
                <w:rFonts w:hint="eastAsia"/>
              </w:rPr>
              <w:t>1</w:t>
            </w:r>
            <w:r>
              <w:t>2</w:t>
            </w:r>
          </w:p>
        </w:tc>
        <w:tc>
          <w:tcPr>
            <w:tcW w:w="1729" w:type="dxa"/>
            <w:vAlign w:val="center"/>
          </w:tcPr>
          <w:p w14:paraId="27935745" w14:textId="2CB9604C" w:rsidR="006D4CE9" w:rsidRDefault="0066238B" w:rsidP="009838A4">
            <w:r>
              <w:rPr>
                <w:rFonts w:hint="eastAsia"/>
              </w:rPr>
              <w:t>2</w:t>
            </w:r>
            <w:r>
              <w:t>2</w:t>
            </w:r>
          </w:p>
        </w:tc>
        <w:tc>
          <w:tcPr>
            <w:tcW w:w="1729" w:type="dxa"/>
            <w:vAlign w:val="center"/>
          </w:tcPr>
          <w:p w14:paraId="5A87A7DD" w14:textId="68762494" w:rsidR="006D4CE9" w:rsidRDefault="0066238B" w:rsidP="009838A4">
            <w:r>
              <w:rPr>
                <w:rFonts w:hint="eastAsia"/>
              </w:rPr>
              <w:t>2</w:t>
            </w:r>
            <w:r>
              <w:t>1</w:t>
            </w:r>
          </w:p>
        </w:tc>
        <w:tc>
          <w:tcPr>
            <w:tcW w:w="1730" w:type="dxa"/>
            <w:vAlign w:val="center"/>
          </w:tcPr>
          <w:p w14:paraId="213FB329" w14:textId="7D1370B6" w:rsidR="006D4CE9" w:rsidRDefault="0066238B" w:rsidP="009838A4">
            <w:r>
              <w:rPr>
                <w:rFonts w:hint="eastAsia"/>
              </w:rPr>
              <w:t>1</w:t>
            </w:r>
            <w:r>
              <w:t>1</w:t>
            </w:r>
          </w:p>
        </w:tc>
      </w:tr>
      <w:tr w:rsidR="006D4CE9" w14:paraId="702D9AB7" w14:textId="77777777" w:rsidTr="001B0189">
        <w:tc>
          <w:tcPr>
            <w:tcW w:w="1555" w:type="dxa"/>
            <w:vMerge/>
            <w:shd w:val="clear" w:color="auto" w:fill="E7E6E6" w:themeFill="background2"/>
            <w:vAlign w:val="center"/>
          </w:tcPr>
          <w:p w14:paraId="6FF6C599" w14:textId="77777777" w:rsidR="006D4CE9" w:rsidRPr="00863AA1" w:rsidRDefault="006D4CE9" w:rsidP="009838A4"/>
        </w:tc>
        <w:tc>
          <w:tcPr>
            <w:tcW w:w="1275" w:type="dxa"/>
            <w:vMerge/>
            <w:shd w:val="clear" w:color="auto" w:fill="E7E6E6" w:themeFill="background2"/>
            <w:vAlign w:val="center"/>
          </w:tcPr>
          <w:p w14:paraId="6907769D" w14:textId="77777777" w:rsidR="006D4CE9" w:rsidRPr="003041FC" w:rsidRDefault="006D4CE9" w:rsidP="009838A4"/>
        </w:tc>
        <w:tc>
          <w:tcPr>
            <w:tcW w:w="1134" w:type="dxa"/>
            <w:vMerge/>
            <w:shd w:val="clear" w:color="auto" w:fill="E7E6E6" w:themeFill="background2"/>
            <w:vAlign w:val="center"/>
          </w:tcPr>
          <w:p w14:paraId="5E5E64F0" w14:textId="77777777" w:rsidR="006D4CE9" w:rsidRDefault="006D4CE9" w:rsidP="009838A4"/>
        </w:tc>
        <w:tc>
          <w:tcPr>
            <w:tcW w:w="993" w:type="dxa"/>
            <w:shd w:val="clear" w:color="auto" w:fill="E7E6E6" w:themeFill="background2"/>
            <w:vAlign w:val="center"/>
          </w:tcPr>
          <w:p w14:paraId="66532759" w14:textId="77777777" w:rsidR="006D4CE9" w:rsidRDefault="006D4CE9" w:rsidP="009838A4">
            <w:r>
              <w:rPr>
                <w:rFonts w:hint="eastAsia"/>
              </w:rPr>
              <w:t>N</w:t>
            </w:r>
            <w:r>
              <w:t>ormal</w:t>
            </w:r>
          </w:p>
        </w:tc>
        <w:tc>
          <w:tcPr>
            <w:tcW w:w="1729" w:type="dxa"/>
            <w:vAlign w:val="center"/>
          </w:tcPr>
          <w:p w14:paraId="1F196B35" w14:textId="7A96902A" w:rsidR="006D4CE9" w:rsidRDefault="0066238B" w:rsidP="009838A4">
            <w:r>
              <w:rPr>
                <w:rFonts w:hint="eastAsia"/>
              </w:rPr>
              <w:t>2</w:t>
            </w:r>
            <w:r>
              <w:t>9</w:t>
            </w:r>
          </w:p>
        </w:tc>
        <w:tc>
          <w:tcPr>
            <w:tcW w:w="1729" w:type="dxa"/>
            <w:vAlign w:val="center"/>
          </w:tcPr>
          <w:p w14:paraId="2D329CFB" w14:textId="7C10B478" w:rsidR="006D4CE9" w:rsidRDefault="0066238B" w:rsidP="009838A4">
            <w:r>
              <w:rPr>
                <w:rFonts w:hint="eastAsia"/>
              </w:rPr>
              <w:t>1</w:t>
            </w:r>
            <w:r>
              <w:t>2</w:t>
            </w:r>
          </w:p>
        </w:tc>
        <w:tc>
          <w:tcPr>
            <w:tcW w:w="1729" w:type="dxa"/>
            <w:vAlign w:val="center"/>
          </w:tcPr>
          <w:p w14:paraId="09BD2307" w14:textId="21A0C1E8" w:rsidR="006D4CE9" w:rsidRDefault="0066238B" w:rsidP="009838A4">
            <w:r>
              <w:rPr>
                <w:rFonts w:hint="eastAsia"/>
              </w:rPr>
              <w:t>2</w:t>
            </w:r>
            <w:r>
              <w:t>2</w:t>
            </w:r>
          </w:p>
        </w:tc>
        <w:tc>
          <w:tcPr>
            <w:tcW w:w="1729" w:type="dxa"/>
            <w:vAlign w:val="center"/>
          </w:tcPr>
          <w:p w14:paraId="37F56EDA" w14:textId="43B3B5AE" w:rsidR="006D4CE9" w:rsidRDefault="0066238B" w:rsidP="009838A4">
            <w:r>
              <w:rPr>
                <w:rFonts w:hint="eastAsia"/>
              </w:rPr>
              <w:t>2</w:t>
            </w:r>
            <w:r>
              <w:t>1</w:t>
            </w:r>
          </w:p>
        </w:tc>
        <w:tc>
          <w:tcPr>
            <w:tcW w:w="1730" w:type="dxa"/>
            <w:vAlign w:val="center"/>
          </w:tcPr>
          <w:p w14:paraId="5DAA7A95" w14:textId="1150B6B2" w:rsidR="006D4CE9" w:rsidRDefault="0066238B" w:rsidP="009838A4">
            <w:r>
              <w:rPr>
                <w:rFonts w:hint="eastAsia"/>
              </w:rPr>
              <w:t>1</w:t>
            </w:r>
            <w:r>
              <w:t>1</w:t>
            </w:r>
          </w:p>
        </w:tc>
      </w:tr>
      <w:tr w:rsidR="006D4CE9" w14:paraId="15FD348C" w14:textId="77777777" w:rsidTr="001B0189">
        <w:tc>
          <w:tcPr>
            <w:tcW w:w="1555" w:type="dxa"/>
            <w:vMerge/>
            <w:shd w:val="clear" w:color="auto" w:fill="E7E6E6" w:themeFill="background2"/>
            <w:vAlign w:val="center"/>
          </w:tcPr>
          <w:p w14:paraId="20955099" w14:textId="77777777" w:rsidR="006D4CE9" w:rsidRPr="00863AA1" w:rsidRDefault="006D4CE9" w:rsidP="009838A4"/>
        </w:tc>
        <w:tc>
          <w:tcPr>
            <w:tcW w:w="1275" w:type="dxa"/>
            <w:vMerge/>
            <w:shd w:val="clear" w:color="auto" w:fill="E7E6E6" w:themeFill="background2"/>
            <w:vAlign w:val="center"/>
          </w:tcPr>
          <w:p w14:paraId="1B41C9A3" w14:textId="77777777" w:rsidR="006D4CE9" w:rsidRPr="003041FC" w:rsidRDefault="006D4CE9" w:rsidP="009838A4"/>
        </w:tc>
        <w:tc>
          <w:tcPr>
            <w:tcW w:w="1134" w:type="dxa"/>
            <w:vMerge w:val="restart"/>
            <w:shd w:val="clear" w:color="auto" w:fill="E7E6E6" w:themeFill="background2"/>
            <w:vAlign w:val="center"/>
          </w:tcPr>
          <w:p w14:paraId="45E133B4" w14:textId="77777777" w:rsidR="006D4CE9" w:rsidRDefault="006D4CE9" w:rsidP="009838A4">
            <w:r>
              <w:rPr>
                <w:rFonts w:hint="eastAsia"/>
              </w:rPr>
              <w:t>A</w:t>
            </w:r>
            <w:r>
              <w:t>ll</w:t>
            </w:r>
          </w:p>
        </w:tc>
        <w:tc>
          <w:tcPr>
            <w:tcW w:w="993" w:type="dxa"/>
            <w:shd w:val="clear" w:color="auto" w:fill="E7E6E6" w:themeFill="background2"/>
            <w:vAlign w:val="center"/>
          </w:tcPr>
          <w:p w14:paraId="6B8950C9" w14:textId="77777777" w:rsidR="006D4CE9" w:rsidRDefault="006D4CE9" w:rsidP="009838A4">
            <w:r>
              <w:rPr>
                <w:rFonts w:hint="eastAsia"/>
              </w:rPr>
              <w:t>F</w:t>
            </w:r>
            <w:r>
              <w:t>eature Name</w:t>
            </w:r>
          </w:p>
        </w:tc>
        <w:tc>
          <w:tcPr>
            <w:tcW w:w="1729" w:type="dxa"/>
            <w:vAlign w:val="center"/>
          </w:tcPr>
          <w:p w14:paraId="0DED2B67" w14:textId="5864A1DA" w:rsidR="006D4CE9" w:rsidRDefault="0066238B" w:rsidP="009838A4">
            <w:r w:rsidRPr="0066238B">
              <w:t>__update_load_avg_se</w:t>
            </w:r>
          </w:p>
        </w:tc>
        <w:tc>
          <w:tcPr>
            <w:tcW w:w="1729" w:type="dxa"/>
            <w:vAlign w:val="center"/>
          </w:tcPr>
          <w:p w14:paraId="5EA6D5F9" w14:textId="1EB205AB" w:rsidR="006D4CE9" w:rsidRDefault="0066238B" w:rsidP="009838A4">
            <w:r w:rsidRPr="0066238B">
              <w:t>psi_group_change</w:t>
            </w:r>
          </w:p>
        </w:tc>
        <w:tc>
          <w:tcPr>
            <w:tcW w:w="1729" w:type="dxa"/>
            <w:vAlign w:val="center"/>
          </w:tcPr>
          <w:p w14:paraId="416B9D34" w14:textId="313BE3C6" w:rsidR="006D4CE9" w:rsidRDefault="0066238B" w:rsidP="009838A4">
            <w:r w:rsidRPr="0066238B">
              <w:t>event_sched_in</w:t>
            </w:r>
          </w:p>
        </w:tc>
        <w:tc>
          <w:tcPr>
            <w:tcW w:w="1729" w:type="dxa"/>
            <w:vAlign w:val="center"/>
          </w:tcPr>
          <w:p w14:paraId="587AB55F" w14:textId="69993F24" w:rsidR="006D4CE9" w:rsidRDefault="0066238B" w:rsidP="009838A4">
            <w:r w:rsidRPr="0066238B">
              <w:t>_raw_spin_lock</w:t>
            </w:r>
          </w:p>
        </w:tc>
        <w:tc>
          <w:tcPr>
            <w:tcW w:w="1730" w:type="dxa"/>
            <w:vAlign w:val="center"/>
          </w:tcPr>
          <w:p w14:paraId="768CE369" w14:textId="2FA8C6D3" w:rsidR="006D4CE9" w:rsidRDefault="0066238B" w:rsidP="009838A4">
            <w:r w:rsidRPr="0066238B">
              <w:t>__schedule</w:t>
            </w:r>
          </w:p>
        </w:tc>
      </w:tr>
      <w:tr w:rsidR="006D4CE9" w14:paraId="6738F211" w14:textId="77777777" w:rsidTr="001B0189">
        <w:tc>
          <w:tcPr>
            <w:tcW w:w="1555" w:type="dxa"/>
            <w:vMerge/>
            <w:shd w:val="clear" w:color="auto" w:fill="E7E6E6" w:themeFill="background2"/>
            <w:vAlign w:val="center"/>
          </w:tcPr>
          <w:p w14:paraId="2DD5AD03" w14:textId="77777777" w:rsidR="006D4CE9" w:rsidRPr="00863AA1" w:rsidRDefault="006D4CE9" w:rsidP="009838A4"/>
        </w:tc>
        <w:tc>
          <w:tcPr>
            <w:tcW w:w="1275" w:type="dxa"/>
            <w:vMerge/>
            <w:shd w:val="clear" w:color="auto" w:fill="E7E6E6" w:themeFill="background2"/>
            <w:vAlign w:val="center"/>
          </w:tcPr>
          <w:p w14:paraId="795B10DF" w14:textId="77777777" w:rsidR="006D4CE9" w:rsidRPr="003041FC" w:rsidRDefault="006D4CE9" w:rsidP="009838A4"/>
        </w:tc>
        <w:tc>
          <w:tcPr>
            <w:tcW w:w="1134" w:type="dxa"/>
            <w:vMerge/>
            <w:shd w:val="clear" w:color="auto" w:fill="E7E6E6" w:themeFill="background2"/>
            <w:vAlign w:val="center"/>
          </w:tcPr>
          <w:p w14:paraId="35A33179" w14:textId="77777777" w:rsidR="006D4CE9" w:rsidRDefault="006D4CE9" w:rsidP="009838A4"/>
        </w:tc>
        <w:tc>
          <w:tcPr>
            <w:tcW w:w="993" w:type="dxa"/>
            <w:shd w:val="clear" w:color="auto" w:fill="E7E6E6" w:themeFill="background2"/>
            <w:vAlign w:val="center"/>
          </w:tcPr>
          <w:p w14:paraId="50ADCF8A" w14:textId="77777777" w:rsidR="006D4CE9" w:rsidRDefault="006D4CE9" w:rsidP="009838A4">
            <w:r>
              <w:rPr>
                <w:rFonts w:hint="eastAsia"/>
              </w:rPr>
              <w:t>A</w:t>
            </w:r>
            <w:r>
              <w:t>ttack</w:t>
            </w:r>
          </w:p>
        </w:tc>
        <w:tc>
          <w:tcPr>
            <w:tcW w:w="1729" w:type="dxa"/>
            <w:vAlign w:val="center"/>
          </w:tcPr>
          <w:p w14:paraId="36FFC025" w14:textId="117653EE" w:rsidR="006D4CE9" w:rsidRDefault="0066238B" w:rsidP="009838A4">
            <w:r>
              <w:rPr>
                <w:rFonts w:hint="eastAsia"/>
              </w:rPr>
              <w:t>2</w:t>
            </w:r>
            <w:r>
              <w:t>9</w:t>
            </w:r>
          </w:p>
        </w:tc>
        <w:tc>
          <w:tcPr>
            <w:tcW w:w="1729" w:type="dxa"/>
            <w:vAlign w:val="center"/>
          </w:tcPr>
          <w:p w14:paraId="0C7B0B35" w14:textId="6A4ED976" w:rsidR="006D4CE9" w:rsidRDefault="0066238B" w:rsidP="009838A4">
            <w:r>
              <w:rPr>
                <w:rFonts w:hint="eastAsia"/>
              </w:rPr>
              <w:t>1</w:t>
            </w:r>
            <w:r>
              <w:t>2</w:t>
            </w:r>
          </w:p>
        </w:tc>
        <w:tc>
          <w:tcPr>
            <w:tcW w:w="1729" w:type="dxa"/>
            <w:vAlign w:val="center"/>
          </w:tcPr>
          <w:p w14:paraId="6769B9D5" w14:textId="045BAA3A" w:rsidR="006D4CE9" w:rsidRDefault="0066238B" w:rsidP="009838A4">
            <w:r>
              <w:rPr>
                <w:rFonts w:hint="eastAsia"/>
              </w:rPr>
              <w:t>1</w:t>
            </w:r>
            <w:r>
              <w:t>2</w:t>
            </w:r>
          </w:p>
        </w:tc>
        <w:tc>
          <w:tcPr>
            <w:tcW w:w="1729" w:type="dxa"/>
            <w:vAlign w:val="center"/>
          </w:tcPr>
          <w:p w14:paraId="5E0B0874" w14:textId="37917B3D" w:rsidR="006D4CE9" w:rsidRDefault="0066238B" w:rsidP="009838A4">
            <w:r>
              <w:rPr>
                <w:rFonts w:hint="eastAsia"/>
              </w:rPr>
              <w:t>1</w:t>
            </w:r>
            <w:r>
              <w:t>2</w:t>
            </w:r>
          </w:p>
        </w:tc>
        <w:tc>
          <w:tcPr>
            <w:tcW w:w="1730" w:type="dxa"/>
            <w:vAlign w:val="center"/>
          </w:tcPr>
          <w:p w14:paraId="68502F71" w14:textId="4FE06E73" w:rsidR="006D4CE9" w:rsidRDefault="0066238B" w:rsidP="009838A4">
            <w:r>
              <w:rPr>
                <w:rFonts w:hint="eastAsia"/>
              </w:rPr>
              <w:t>2</w:t>
            </w:r>
            <w:r>
              <w:t>2</w:t>
            </w:r>
          </w:p>
        </w:tc>
      </w:tr>
      <w:tr w:rsidR="006D4CE9" w14:paraId="7D501773" w14:textId="77777777" w:rsidTr="001B0189">
        <w:tc>
          <w:tcPr>
            <w:tcW w:w="1555" w:type="dxa"/>
            <w:vMerge/>
            <w:shd w:val="clear" w:color="auto" w:fill="E7E6E6" w:themeFill="background2"/>
            <w:vAlign w:val="center"/>
          </w:tcPr>
          <w:p w14:paraId="0EAB6539" w14:textId="77777777" w:rsidR="006D4CE9" w:rsidRPr="00863AA1" w:rsidRDefault="006D4CE9" w:rsidP="009838A4"/>
        </w:tc>
        <w:tc>
          <w:tcPr>
            <w:tcW w:w="1275" w:type="dxa"/>
            <w:vMerge/>
            <w:shd w:val="clear" w:color="auto" w:fill="E7E6E6" w:themeFill="background2"/>
            <w:vAlign w:val="center"/>
          </w:tcPr>
          <w:p w14:paraId="6056F686" w14:textId="77777777" w:rsidR="006D4CE9" w:rsidRPr="003041FC" w:rsidRDefault="006D4CE9" w:rsidP="009838A4"/>
        </w:tc>
        <w:tc>
          <w:tcPr>
            <w:tcW w:w="1134" w:type="dxa"/>
            <w:vMerge/>
            <w:shd w:val="clear" w:color="auto" w:fill="E7E6E6" w:themeFill="background2"/>
            <w:vAlign w:val="center"/>
          </w:tcPr>
          <w:p w14:paraId="033C6313" w14:textId="77777777" w:rsidR="006D4CE9" w:rsidRDefault="006D4CE9" w:rsidP="009838A4"/>
        </w:tc>
        <w:tc>
          <w:tcPr>
            <w:tcW w:w="993" w:type="dxa"/>
            <w:shd w:val="clear" w:color="auto" w:fill="E7E6E6" w:themeFill="background2"/>
            <w:vAlign w:val="center"/>
          </w:tcPr>
          <w:p w14:paraId="3EB19510" w14:textId="77777777" w:rsidR="006D4CE9" w:rsidRDefault="006D4CE9" w:rsidP="009838A4">
            <w:r>
              <w:rPr>
                <w:rFonts w:hint="eastAsia"/>
              </w:rPr>
              <w:t>N</w:t>
            </w:r>
            <w:r>
              <w:t>ormal</w:t>
            </w:r>
          </w:p>
        </w:tc>
        <w:tc>
          <w:tcPr>
            <w:tcW w:w="1729" w:type="dxa"/>
            <w:vAlign w:val="center"/>
          </w:tcPr>
          <w:p w14:paraId="3DB05364" w14:textId="29540AA0" w:rsidR="006D4CE9" w:rsidRDefault="0066238B" w:rsidP="009838A4">
            <w:r>
              <w:rPr>
                <w:rFonts w:hint="eastAsia"/>
              </w:rPr>
              <w:t>2</w:t>
            </w:r>
            <w:r>
              <w:t>9</w:t>
            </w:r>
          </w:p>
        </w:tc>
        <w:tc>
          <w:tcPr>
            <w:tcW w:w="1729" w:type="dxa"/>
            <w:vAlign w:val="center"/>
          </w:tcPr>
          <w:p w14:paraId="307C063C" w14:textId="136170DC" w:rsidR="006D4CE9" w:rsidRDefault="0066238B" w:rsidP="009838A4">
            <w:r>
              <w:rPr>
                <w:rFonts w:hint="eastAsia"/>
              </w:rPr>
              <w:t>3</w:t>
            </w:r>
            <w:r>
              <w:t>2</w:t>
            </w:r>
          </w:p>
        </w:tc>
        <w:tc>
          <w:tcPr>
            <w:tcW w:w="1729" w:type="dxa"/>
            <w:vAlign w:val="center"/>
          </w:tcPr>
          <w:p w14:paraId="2107FCA6" w14:textId="0C032880" w:rsidR="006D4CE9" w:rsidRDefault="0066238B" w:rsidP="009838A4">
            <w:r>
              <w:rPr>
                <w:rFonts w:hint="eastAsia"/>
              </w:rPr>
              <w:t>2</w:t>
            </w:r>
            <w:r>
              <w:t>9</w:t>
            </w:r>
          </w:p>
        </w:tc>
        <w:tc>
          <w:tcPr>
            <w:tcW w:w="1729" w:type="dxa"/>
            <w:vAlign w:val="center"/>
          </w:tcPr>
          <w:p w14:paraId="4A741F68" w14:textId="0082304F" w:rsidR="006D4CE9" w:rsidRDefault="0066238B" w:rsidP="009838A4">
            <w:r>
              <w:rPr>
                <w:rFonts w:hint="eastAsia"/>
              </w:rPr>
              <w:t>1</w:t>
            </w:r>
            <w:r>
              <w:t>2</w:t>
            </w:r>
          </w:p>
        </w:tc>
        <w:tc>
          <w:tcPr>
            <w:tcW w:w="1730" w:type="dxa"/>
            <w:vAlign w:val="center"/>
          </w:tcPr>
          <w:p w14:paraId="63E5ADF9" w14:textId="68C4653D" w:rsidR="006D4CE9" w:rsidRDefault="0066238B" w:rsidP="009838A4">
            <w:r>
              <w:rPr>
                <w:rFonts w:hint="eastAsia"/>
              </w:rPr>
              <w:t>2</w:t>
            </w:r>
            <w:r>
              <w:t>2</w:t>
            </w:r>
          </w:p>
        </w:tc>
      </w:tr>
      <w:tr w:rsidR="006D4CE9" w14:paraId="48073575" w14:textId="77777777" w:rsidTr="001B0189">
        <w:tc>
          <w:tcPr>
            <w:tcW w:w="1555" w:type="dxa"/>
            <w:vMerge/>
            <w:shd w:val="clear" w:color="auto" w:fill="E7E6E6" w:themeFill="background2"/>
            <w:vAlign w:val="center"/>
          </w:tcPr>
          <w:p w14:paraId="04A0897F" w14:textId="77777777" w:rsidR="006D4CE9" w:rsidRPr="00863AA1" w:rsidRDefault="006D4CE9" w:rsidP="009838A4"/>
        </w:tc>
        <w:tc>
          <w:tcPr>
            <w:tcW w:w="1275" w:type="dxa"/>
            <w:vMerge w:val="restart"/>
            <w:shd w:val="clear" w:color="auto" w:fill="E7E6E6" w:themeFill="background2"/>
            <w:vAlign w:val="center"/>
          </w:tcPr>
          <w:p w14:paraId="1DC78436"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0A27D281" w14:textId="77777777" w:rsidR="006D4CE9" w:rsidRDefault="006D4CE9" w:rsidP="009838A4">
            <w:r>
              <w:rPr>
                <w:rFonts w:hint="eastAsia"/>
              </w:rPr>
              <w:t>C</w:t>
            </w:r>
            <w:r>
              <w:t>ommon</w:t>
            </w:r>
          </w:p>
        </w:tc>
        <w:tc>
          <w:tcPr>
            <w:tcW w:w="993" w:type="dxa"/>
            <w:shd w:val="clear" w:color="auto" w:fill="E7E6E6" w:themeFill="background2"/>
            <w:vAlign w:val="center"/>
          </w:tcPr>
          <w:p w14:paraId="34C34BE5" w14:textId="77777777" w:rsidR="006D4CE9" w:rsidRDefault="006D4CE9" w:rsidP="009838A4">
            <w:r>
              <w:rPr>
                <w:rFonts w:hint="eastAsia"/>
              </w:rPr>
              <w:t>F</w:t>
            </w:r>
            <w:r>
              <w:t>eature Name</w:t>
            </w:r>
          </w:p>
        </w:tc>
        <w:tc>
          <w:tcPr>
            <w:tcW w:w="1729" w:type="dxa"/>
            <w:vAlign w:val="center"/>
          </w:tcPr>
          <w:p w14:paraId="43437066" w14:textId="0E12B752" w:rsidR="006D4CE9" w:rsidRDefault="0066238B" w:rsidP="009838A4">
            <w:r w:rsidRPr="0066238B">
              <w:t>merge_sched_in</w:t>
            </w:r>
          </w:p>
        </w:tc>
        <w:tc>
          <w:tcPr>
            <w:tcW w:w="1729" w:type="dxa"/>
            <w:vAlign w:val="center"/>
          </w:tcPr>
          <w:p w14:paraId="0D3BDB97" w14:textId="1922C86D" w:rsidR="006D4CE9" w:rsidRDefault="0066238B" w:rsidP="009838A4">
            <w:r w:rsidRPr="0066238B">
              <w:t>psi_group_change</w:t>
            </w:r>
          </w:p>
        </w:tc>
        <w:tc>
          <w:tcPr>
            <w:tcW w:w="1729" w:type="dxa"/>
            <w:vAlign w:val="center"/>
          </w:tcPr>
          <w:p w14:paraId="4C63DDDC" w14:textId="47A46ED7" w:rsidR="006D4CE9" w:rsidRDefault="0066238B" w:rsidP="0066238B">
            <w:pPr>
              <w:jc w:val="left"/>
            </w:pPr>
            <w:r w:rsidRPr="0066238B">
              <w:t>rb_next</w:t>
            </w:r>
          </w:p>
        </w:tc>
        <w:tc>
          <w:tcPr>
            <w:tcW w:w="1729" w:type="dxa"/>
            <w:vAlign w:val="center"/>
          </w:tcPr>
          <w:p w14:paraId="2E432EFE" w14:textId="3A4CF9D4" w:rsidR="006D4CE9" w:rsidRDefault="0066238B" w:rsidP="009838A4">
            <w:r w:rsidRPr="0066238B">
              <w:t>syscall_return_via_sysret</w:t>
            </w:r>
          </w:p>
        </w:tc>
        <w:tc>
          <w:tcPr>
            <w:tcW w:w="1730" w:type="dxa"/>
            <w:vAlign w:val="center"/>
          </w:tcPr>
          <w:p w14:paraId="626E9998" w14:textId="387A3C40" w:rsidR="006D4CE9" w:rsidRDefault="0066238B" w:rsidP="009838A4">
            <w:r w:rsidRPr="0066238B">
              <w:t>syscall_exit_to_user_mode</w:t>
            </w:r>
          </w:p>
        </w:tc>
      </w:tr>
      <w:tr w:rsidR="006D4CE9" w14:paraId="5835EBF0" w14:textId="77777777" w:rsidTr="001B0189">
        <w:tc>
          <w:tcPr>
            <w:tcW w:w="1555" w:type="dxa"/>
            <w:vMerge/>
            <w:shd w:val="clear" w:color="auto" w:fill="E7E6E6" w:themeFill="background2"/>
            <w:vAlign w:val="center"/>
          </w:tcPr>
          <w:p w14:paraId="579AB028" w14:textId="77777777" w:rsidR="006D4CE9" w:rsidRPr="00863AA1" w:rsidRDefault="006D4CE9" w:rsidP="009838A4"/>
        </w:tc>
        <w:tc>
          <w:tcPr>
            <w:tcW w:w="1275" w:type="dxa"/>
            <w:vMerge/>
            <w:shd w:val="clear" w:color="auto" w:fill="E7E6E6" w:themeFill="background2"/>
            <w:vAlign w:val="center"/>
          </w:tcPr>
          <w:p w14:paraId="6464C286" w14:textId="77777777" w:rsidR="006D4CE9" w:rsidRDefault="006D4CE9" w:rsidP="009838A4"/>
        </w:tc>
        <w:tc>
          <w:tcPr>
            <w:tcW w:w="1134" w:type="dxa"/>
            <w:vMerge/>
            <w:shd w:val="clear" w:color="auto" w:fill="E7E6E6" w:themeFill="background2"/>
            <w:vAlign w:val="center"/>
          </w:tcPr>
          <w:p w14:paraId="08878046" w14:textId="77777777" w:rsidR="006D4CE9" w:rsidRDefault="006D4CE9" w:rsidP="009838A4"/>
        </w:tc>
        <w:tc>
          <w:tcPr>
            <w:tcW w:w="993" w:type="dxa"/>
            <w:shd w:val="clear" w:color="auto" w:fill="E7E6E6" w:themeFill="background2"/>
            <w:vAlign w:val="center"/>
          </w:tcPr>
          <w:p w14:paraId="5150BEFE" w14:textId="77777777" w:rsidR="006D4CE9" w:rsidRDefault="006D4CE9" w:rsidP="009838A4">
            <w:r>
              <w:rPr>
                <w:rFonts w:hint="eastAsia"/>
              </w:rPr>
              <w:t>A</w:t>
            </w:r>
            <w:r>
              <w:t>ttack</w:t>
            </w:r>
          </w:p>
        </w:tc>
        <w:tc>
          <w:tcPr>
            <w:tcW w:w="1729" w:type="dxa"/>
            <w:vAlign w:val="center"/>
          </w:tcPr>
          <w:p w14:paraId="21BBEDA4" w14:textId="12965712" w:rsidR="006D4CE9" w:rsidRDefault="0066238B" w:rsidP="009838A4">
            <w:r>
              <w:rPr>
                <w:rFonts w:hint="eastAsia"/>
              </w:rPr>
              <w:t>1</w:t>
            </w:r>
            <w:r>
              <w:t>0</w:t>
            </w:r>
          </w:p>
        </w:tc>
        <w:tc>
          <w:tcPr>
            <w:tcW w:w="1729" w:type="dxa"/>
            <w:vAlign w:val="center"/>
          </w:tcPr>
          <w:p w14:paraId="41987E7A" w14:textId="66089626" w:rsidR="006D4CE9" w:rsidRDefault="0066238B" w:rsidP="009838A4">
            <w:r>
              <w:rPr>
                <w:rFonts w:hint="eastAsia"/>
              </w:rPr>
              <w:t>1</w:t>
            </w:r>
            <w:r>
              <w:t>1</w:t>
            </w:r>
          </w:p>
        </w:tc>
        <w:tc>
          <w:tcPr>
            <w:tcW w:w="1729" w:type="dxa"/>
            <w:vAlign w:val="center"/>
          </w:tcPr>
          <w:p w14:paraId="1238D641" w14:textId="6377CB4D" w:rsidR="006D4CE9" w:rsidRDefault="0066238B" w:rsidP="009838A4">
            <w:r>
              <w:rPr>
                <w:rFonts w:hint="eastAsia"/>
              </w:rPr>
              <w:t>1</w:t>
            </w:r>
            <w:r>
              <w:t>0</w:t>
            </w:r>
          </w:p>
        </w:tc>
        <w:tc>
          <w:tcPr>
            <w:tcW w:w="1729" w:type="dxa"/>
            <w:vAlign w:val="center"/>
          </w:tcPr>
          <w:p w14:paraId="29803D7A" w14:textId="7C8899CD" w:rsidR="006D4CE9" w:rsidRDefault="0066238B" w:rsidP="009838A4">
            <w:r>
              <w:rPr>
                <w:rFonts w:hint="eastAsia"/>
              </w:rPr>
              <w:t>1</w:t>
            </w:r>
            <w:r>
              <w:t>0</w:t>
            </w:r>
          </w:p>
        </w:tc>
        <w:tc>
          <w:tcPr>
            <w:tcW w:w="1730" w:type="dxa"/>
            <w:vAlign w:val="center"/>
          </w:tcPr>
          <w:p w14:paraId="37C33E33" w14:textId="1ECA097B" w:rsidR="006D4CE9" w:rsidRDefault="0066238B" w:rsidP="009838A4">
            <w:r>
              <w:rPr>
                <w:rFonts w:hint="eastAsia"/>
              </w:rPr>
              <w:t>1</w:t>
            </w:r>
            <w:r>
              <w:t>0</w:t>
            </w:r>
          </w:p>
        </w:tc>
      </w:tr>
      <w:tr w:rsidR="006D4CE9" w14:paraId="2F5CF764" w14:textId="77777777" w:rsidTr="001B0189">
        <w:tc>
          <w:tcPr>
            <w:tcW w:w="1555" w:type="dxa"/>
            <w:vMerge/>
            <w:shd w:val="clear" w:color="auto" w:fill="E7E6E6" w:themeFill="background2"/>
            <w:vAlign w:val="center"/>
          </w:tcPr>
          <w:p w14:paraId="27A945FB" w14:textId="77777777" w:rsidR="006D4CE9" w:rsidRPr="00863AA1" w:rsidRDefault="006D4CE9" w:rsidP="009838A4"/>
        </w:tc>
        <w:tc>
          <w:tcPr>
            <w:tcW w:w="1275" w:type="dxa"/>
            <w:vMerge/>
            <w:shd w:val="clear" w:color="auto" w:fill="E7E6E6" w:themeFill="background2"/>
            <w:vAlign w:val="center"/>
          </w:tcPr>
          <w:p w14:paraId="23EE8853" w14:textId="77777777" w:rsidR="006D4CE9" w:rsidRDefault="006D4CE9" w:rsidP="009838A4"/>
        </w:tc>
        <w:tc>
          <w:tcPr>
            <w:tcW w:w="1134" w:type="dxa"/>
            <w:vMerge/>
            <w:shd w:val="clear" w:color="auto" w:fill="E7E6E6" w:themeFill="background2"/>
            <w:vAlign w:val="center"/>
          </w:tcPr>
          <w:p w14:paraId="10F09F56" w14:textId="77777777" w:rsidR="006D4CE9" w:rsidRDefault="006D4CE9" w:rsidP="009838A4"/>
        </w:tc>
        <w:tc>
          <w:tcPr>
            <w:tcW w:w="993" w:type="dxa"/>
            <w:shd w:val="clear" w:color="auto" w:fill="E7E6E6" w:themeFill="background2"/>
            <w:vAlign w:val="center"/>
          </w:tcPr>
          <w:p w14:paraId="7A1D6F25" w14:textId="77777777" w:rsidR="006D4CE9" w:rsidRDefault="006D4CE9" w:rsidP="009838A4">
            <w:r>
              <w:rPr>
                <w:rFonts w:hint="eastAsia"/>
              </w:rPr>
              <w:t>N</w:t>
            </w:r>
            <w:r>
              <w:t>ormal</w:t>
            </w:r>
          </w:p>
        </w:tc>
        <w:tc>
          <w:tcPr>
            <w:tcW w:w="1729" w:type="dxa"/>
            <w:vAlign w:val="center"/>
          </w:tcPr>
          <w:p w14:paraId="563DD487" w14:textId="3BE01C28" w:rsidR="006D4CE9" w:rsidRDefault="0066238B" w:rsidP="009838A4">
            <w:r>
              <w:rPr>
                <w:rFonts w:hint="eastAsia"/>
              </w:rPr>
              <w:t>3</w:t>
            </w:r>
            <w:r>
              <w:t>4</w:t>
            </w:r>
          </w:p>
        </w:tc>
        <w:tc>
          <w:tcPr>
            <w:tcW w:w="1729" w:type="dxa"/>
            <w:vAlign w:val="center"/>
          </w:tcPr>
          <w:p w14:paraId="1D0F2313" w14:textId="13A2FB34" w:rsidR="006D4CE9" w:rsidRDefault="0066238B" w:rsidP="009838A4">
            <w:r>
              <w:rPr>
                <w:rFonts w:hint="eastAsia"/>
              </w:rPr>
              <w:t>3</w:t>
            </w:r>
            <w:r>
              <w:t>2</w:t>
            </w:r>
          </w:p>
        </w:tc>
        <w:tc>
          <w:tcPr>
            <w:tcW w:w="1729" w:type="dxa"/>
            <w:vAlign w:val="center"/>
          </w:tcPr>
          <w:p w14:paraId="68C1562F" w14:textId="13CC3307" w:rsidR="006D4CE9" w:rsidRDefault="0066238B" w:rsidP="009838A4">
            <w:r>
              <w:rPr>
                <w:rFonts w:hint="eastAsia"/>
              </w:rPr>
              <w:t>3</w:t>
            </w:r>
            <w:r>
              <w:t>2</w:t>
            </w:r>
          </w:p>
        </w:tc>
        <w:tc>
          <w:tcPr>
            <w:tcW w:w="1729" w:type="dxa"/>
            <w:vAlign w:val="center"/>
          </w:tcPr>
          <w:p w14:paraId="5C143173" w14:textId="408A80A1" w:rsidR="006D4CE9" w:rsidRDefault="0066238B" w:rsidP="009838A4">
            <w:r>
              <w:rPr>
                <w:rFonts w:hint="eastAsia"/>
              </w:rPr>
              <w:t>3</w:t>
            </w:r>
            <w:r>
              <w:t>1</w:t>
            </w:r>
          </w:p>
        </w:tc>
        <w:tc>
          <w:tcPr>
            <w:tcW w:w="1730" w:type="dxa"/>
            <w:vAlign w:val="center"/>
          </w:tcPr>
          <w:p w14:paraId="0DB9E398" w14:textId="24467871" w:rsidR="006D4CE9" w:rsidRDefault="0066238B" w:rsidP="009838A4">
            <w:r>
              <w:rPr>
                <w:rFonts w:hint="eastAsia"/>
              </w:rPr>
              <w:t>3</w:t>
            </w:r>
            <w:r>
              <w:t>0</w:t>
            </w:r>
          </w:p>
        </w:tc>
      </w:tr>
      <w:tr w:rsidR="006D4CE9" w14:paraId="69691F96" w14:textId="77777777" w:rsidTr="001B0189">
        <w:tc>
          <w:tcPr>
            <w:tcW w:w="1555" w:type="dxa"/>
            <w:vMerge/>
            <w:shd w:val="clear" w:color="auto" w:fill="E7E6E6" w:themeFill="background2"/>
            <w:vAlign w:val="center"/>
          </w:tcPr>
          <w:p w14:paraId="1C8B8182" w14:textId="77777777" w:rsidR="006D4CE9" w:rsidRPr="00863AA1" w:rsidRDefault="006D4CE9" w:rsidP="009838A4"/>
        </w:tc>
        <w:tc>
          <w:tcPr>
            <w:tcW w:w="1275" w:type="dxa"/>
            <w:vMerge/>
            <w:shd w:val="clear" w:color="auto" w:fill="E7E6E6" w:themeFill="background2"/>
            <w:vAlign w:val="center"/>
          </w:tcPr>
          <w:p w14:paraId="2EF42B53" w14:textId="77777777" w:rsidR="006D4CE9" w:rsidRDefault="006D4CE9" w:rsidP="009838A4"/>
        </w:tc>
        <w:tc>
          <w:tcPr>
            <w:tcW w:w="1134" w:type="dxa"/>
            <w:vMerge w:val="restart"/>
            <w:shd w:val="clear" w:color="auto" w:fill="E7E6E6" w:themeFill="background2"/>
            <w:vAlign w:val="center"/>
          </w:tcPr>
          <w:p w14:paraId="682ED37C" w14:textId="77777777" w:rsidR="006D4CE9" w:rsidRDefault="006D4CE9" w:rsidP="009838A4">
            <w:r>
              <w:rPr>
                <w:rFonts w:hint="eastAsia"/>
              </w:rPr>
              <w:t>E</w:t>
            </w:r>
            <w:r>
              <w:t>xclusive</w:t>
            </w:r>
          </w:p>
        </w:tc>
        <w:tc>
          <w:tcPr>
            <w:tcW w:w="993" w:type="dxa"/>
            <w:shd w:val="clear" w:color="auto" w:fill="E7E6E6" w:themeFill="background2"/>
            <w:vAlign w:val="center"/>
          </w:tcPr>
          <w:p w14:paraId="67742F0F" w14:textId="77777777" w:rsidR="006D4CE9" w:rsidRDefault="006D4CE9" w:rsidP="009838A4">
            <w:r>
              <w:rPr>
                <w:rFonts w:hint="eastAsia"/>
              </w:rPr>
              <w:t>F</w:t>
            </w:r>
            <w:r>
              <w:t>eature Name</w:t>
            </w:r>
          </w:p>
        </w:tc>
        <w:tc>
          <w:tcPr>
            <w:tcW w:w="1729" w:type="dxa"/>
            <w:vAlign w:val="center"/>
          </w:tcPr>
          <w:p w14:paraId="6F3E4BAE" w14:textId="4BC51C18" w:rsidR="006D4CE9" w:rsidRDefault="00197538" w:rsidP="009838A4">
            <w:r w:rsidRPr="00197538">
              <w:t>entry_SYSCALL_64_after_hwframe</w:t>
            </w:r>
          </w:p>
        </w:tc>
        <w:tc>
          <w:tcPr>
            <w:tcW w:w="1729" w:type="dxa"/>
            <w:vAlign w:val="center"/>
          </w:tcPr>
          <w:p w14:paraId="43EA4E5E" w14:textId="51207DD6" w:rsidR="006D4CE9" w:rsidRDefault="00197538" w:rsidP="009838A4">
            <w:r w:rsidRPr="00197538">
              <w:t>native_sched_clock</w:t>
            </w:r>
          </w:p>
        </w:tc>
        <w:tc>
          <w:tcPr>
            <w:tcW w:w="1729" w:type="dxa"/>
            <w:vAlign w:val="center"/>
          </w:tcPr>
          <w:p w14:paraId="0ECD453E" w14:textId="27ECFBE2" w:rsidR="006D4CE9" w:rsidRDefault="00197538" w:rsidP="009838A4">
            <w:r w:rsidRPr="00197538">
              <w:t>copy_user_enhanced_fast_string</w:t>
            </w:r>
          </w:p>
        </w:tc>
        <w:tc>
          <w:tcPr>
            <w:tcW w:w="1729" w:type="dxa"/>
            <w:vAlign w:val="center"/>
          </w:tcPr>
          <w:p w14:paraId="73E60DDF" w14:textId="3586DD78" w:rsidR="006D4CE9" w:rsidRDefault="00197538" w:rsidP="009838A4">
            <w:r w:rsidRPr="00197538">
              <w:t>_raw_spin_lock</w:t>
            </w:r>
          </w:p>
        </w:tc>
        <w:tc>
          <w:tcPr>
            <w:tcW w:w="1730" w:type="dxa"/>
            <w:vAlign w:val="center"/>
          </w:tcPr>
          <w:p w14:paraId="5BAF269C" w14:textId="687924B0" w:rsidR="006D4CE9" w:rsidRDefault="00197538" w:rsidP="009838A4">
            <w:r w:rsidRPr="00197538">
              <w:t>raw_local_deliver</w:t>
            </w:r>
          </w:p>
        </w:tc>
      </w:tr>
      <w:tr w:rsidR="006D4CE9" w14:paraId="37C20F2B" w14:textId="77777777" w:rsidTr="001B0189">
        <w:tc>
          <w:tcPr>
            <w:tcW w:w="1555" w:type="dxa"/>
            <w:vMerge/>
            <w:shd w:val="clear" w:color="auto" w:fill="E7E6E6" w:themeFill="background2"/>
            <w:vAlign w:val="center"/>
          </w:tcPr>
          <w:p w14:paraId="00EDB36F" w14:textId="77777777" w:rsidR="006D4CE9" w:rsidRPr="00863AA1" w:rsidRDefault="006D4CE9" w:rsidP="009838A4"/>
        </w:tc>
        <w:tc>
          <w:tcPr>
            <w:tcW w:w="1275" w:type="dxa"/>
            <w:vMerge/>
            <w:shd w:val="clear" w:color="auto" w:fill="E7E6E6" w:themeFill="background2"/>
            <w:vAlign w:val="center"/>
          </w:tcPr>
          <w:p w14:paraId="3A09590E" w14:textId="77777777" w:rsidR="006D4CE9" w:rsidRPr="003041FC" w:rsidRDefault="006D4CE9" w:rsidP="009838A4"/>
        </w:tc>
        <w:tc>
          <w:tcPr>
            <w:tcW w:w="1134" w:type="dxa"/>
            <w:vMerge/>
            <w:shd w:val="clear" w:color="auto" w:fill="E7E6E6" w:themeFill="background2"/>
            <w:vAlign w:val="center"/>
          </w:tcPr>
          <w:p w14:paraId="13AA3C9D" w14:textId="77777777" w:rsidR="006D4CE9" w:rsidRDefault="006D4CE9" w:rsidP="009838A4"/>
        </w:tc>
        <w:tc>
          <w:tcPr>
            <w:tcW w:w="993" w:type="dxa"/>
            <w:shd w:val="clear" w:color="auto" w:fill="E7E6E6" w:themeFill="background2"/>
            <w:vAlign w:val="center"/>
          </w:tcPr>
          <w:p w14:paraId="04E41FC4" w14:textId="77777777" w:rsidR="006D4CE9" w:rsidRDefault="006D4CE9" w:rsidP="009838A4">
            <w:r>
              <w:rPr>
                <w:rFonts w:hint="eastAsia"/>
              </w:rPr>
              <w:t>A</w:t>
            </w:r>
            <w:r>
              <w:t>ttack</w:t>
            </w:r>
          </w:p>
        </w:tc>
        <w:tc>
          <w:tcPr>
            <w:tcW w:w="1729" w:type="dxa"/>
            <w:vAlign w:val="center"/>
          </w:tcPr>
          <w:p w14:paraId="3EA355AE" w14:textId="489EE3CF" w:rsidR="006D4CE9" w:rsidRDefault="00197538" w:rsidP="009838A4">
            <w:r>
              <w:rPr>
                <w:rFonts w:hint="eastAsia"/>
              </w:rPr>
              <w:t>3</w:t>
            </w:r>
            <w:r>
              <w:t>6</w:t>
            </w:r>
          </w:p>
        </w:tc>
        <w:tc>
          <w:tcPr>
            <w:tcW w:w="1729" w:type="dxa"/>
            <w:vAlign w:val="center"/>
          </w:tcPr>
          <w:p w14:paraId="1B1AC5E3" w14:textId="167DD12D" w:rsidR="006D4CE9" w:rsidRDefault="00197538" w:rsidP="009838A4">
            <w:r>
              <w:rPr>
                <w:rFonts w:hint="eastAsia"/>
              </w:rPr>
              <w:t>3</w:t>
            </w:r>
            <w:r>
              <w:t>4</w:t>
            </w:r>
          </w:p>
        </w:tc>
        <w:tc>
          <w:tcPr>
            <w:tcW w:w="1729" w:type="dxa"/>
            <w:vAlign w:val="center"/>
          </w:tcPr>
          <w:p w14:paraId="6D26487D" w14:textId="4987E837" w:rsidR="006D4CE9" w:rsidRDefault="00197538" w:rsidP="009838A4">
            <w:r>
              <w:rPr>
                <w:rFonts w:hint="eastAsia"/>
              </w:rPr>
              <w:t>9</w:t>
            </w:r>
          </w:p>
        </w:tc>
        <w:tc>
          <w:tcPr>
            <w:tcW w:w="1729" w:type="dxa"/>
            <w:vAlign w:val="center"/>
          </w:tcPr>
          <w:p w14:paraId="70B7D7FF" w14:textId="11EB0350" w:rsidR="006D4CE9" w:rsidRDefault="00197538" w:rsidP="009838A4">
            <w:r>
              <w:rPr>
                <w:rFonts w:hint="eastAsia"/>
              </w:rPr>
              <w:t>7</w:t>
            </w:r>
          </w:p>
        </w:tc>
        <w:tc>
          <w:tcPr>
            <w:tcW w:w="1730" w:type="dxa"/>
            <w:vAlign w:val="center"/>
          </w:tcPr>
          <w:p w14:paraId="57E643C0" w14:textId="0A81537A" w:rsidR="006D4CE9" w:rsidRDefault="00197538" w:rsidP="009838A4">
            <w:r>
              <w:rPr>
                <w:rFonts w:hint="eastAsia"/>
              </w:rPr>
              <w:t>7</w:t>
            </w:r>
          </w:p>
        </w:tc>
      </w:tr>
      <w:tr w:rsidR="006D4CE9" w14:paraId="663ACB4E" w14:textId="77777777" w:rsidTr="001B0189">
        <w:tc>
          <w:tcPr>
            <w:tcW w:w="1555" w:type="dxa"/>
            <w:vMerge/>
            <w:shd w:val="clear" w:color="auto" w:fill="E7E6E6" w:themeFill="background2"/>
            <w:vAlign w:val="center"/>
          </w:tcPr>
          <w:p w14:paraId="2ACCA61C" w14:textId="77777777" w:rsidR="006D4CE9" w:rsidRPr="00863AA1" w:rsidRDefault="006D4CE9" w:rsidP="009838A4"/>
        </w:tc>
        <w:tc>
          <w:tcPr>
            <w:tcW w:w="1275" w:type="dxa"/>
            <w:vMerge/>
            <w:shd w:val="clear" w:color="auto" w:fill="E7E6E6" w:themeFill="background2"/>
            <w:vAlign w:val="center"/>
          </w:tcPr>
          <w:p w14:paraId="080D5093" w14:textId="77777777" w:rsidR="006D4CE9" w:rsidRPr="003041FC" w:rsidRDefault="006D4CE9" w:rsidP="009838A4"/>
        </w:tc>
        <w:tc>
          <w:tcPr>
            <w:tcW w:w="1134" w:type="dxa"/>
            <w:vMerge/>
            <w:shd w:val="clear" w:color="auto" w:fill="E7E6E6" w:themeFill="background2"/>
            <w:vAlign w:val="center"/>
          </w:tcPr>
          <w:p w14:paraId="01D8C710" w14:textId="77777777" w:rsidR="006D4CE9" w:rsidRDefault="006D4CE9" w:rsidP="009838A4"/>
        </w:tc>
        <w:tc>
          <w:tcPr>
            <w:tcW w:w="993" w:type="dxa"/>
            <w:shd w:val="clear" w:color="auto" w:fill="E7E6E6" w:themeFill="background2"/>
            <w:vAlign w:val="center"/>
          </w:tcPr>
          <w:p w14:paraId="74595201" w14:textId="77777777" w:rsidR="006D4CE9" w:rsidRDefault="006D4CE9" w:rsidP="009838A4">
            <w:r>
              <w:rPr>
                <w:rFonts w:hint="eastAsia"/>
              </w:rPr>
              <w:t>N</w:t>
            </w:r>
            <w:r>
              <w:t>ormal</w:t>
            </w:r>
          </w:p>
        </w:tc>
        <w:tc>
          <w:tcPr>
            <w:tcW w:w="1729" w:type="dxa"/>
            <w:vAlign w:val="center"/>
          </w:tcPr>
          <w:p w14:paraId="21ABDC1D" w14:textId="0598CDE7" w:rsidR="006D4CE9" w:rsidRDefault="00197538" w:rsidP="009838A4">
            <w:r>
              <w:rPr>
                <w:rFonts w:hint="eastAsia"/>
              </w:rPr>
              <w:t>3</w:t>
            </w:r>
            <w:r>
              <w:t>6</w:t>
            </w:r>
          </w:p>
        </w:tc>
        <w:tc>
          <w:tcPr>
            <w:tcW w:w="1729" w:type="dxa"/>
            <w:vAlign w:val="center"/>
          </w:tcPr>
          <w:p w14:paraId="592816BB" w14:textId="4FBC6EF4" w:rsidR="006D4CE9" w:rsidRDefault="00197538" w:rsidP="009838A4">
            <w:r>
              <w:rPr>
                <w:rFonts w:hint="eastAsia"/>
              </w:rPr>
              <w:t>3</w:t>
            </w:r>
            <w:r>
              <w:t>4</w:t>
            </w:r>
          </w:p>
        </w:tc>
        <w:tc>
          <w:tcPr>
            <w:tcW w:w="1729" w:type="dxa"/>
            <w:vAlign w:val="center"/>
          </w:tcPr>
          <w:p w14:paraId="71FCE7BC" w14:textId="7DE45B05" w:rsidR="006D4CE9" w:rsidRDefault="00197538" w:rsidP="009838A4">
            <w:r>
              <w:rPr>
                <w:rFonts w:hint="eastAsia"/>
              </w:rPr>
              <w:t>9</w:t>
            </w:r>
          </w:p>
        </w:tc>
        <w:tc>
          <w:tcPr>
            <w:tcW w:w="1729" w:type="dxa"/>
            <w:vAlign w:val="center"/>
          </w:tcPr>
          <w:p w14:paraId="0E531568" w14:textId="7FEAC8CF" w:rsidR="006D4CE9" w:rsidRDefault="00197538" w:rsidP="009838A4">
            <w:r>
              <w:rPr>
                <w:rFonts w:hint="eastAsia"/>
              </w:rPr>
              <w:t>7</w:t>
            </w:r>
          </w:p>
        </w:tc>
        <w:tc>
          <w:tcPr>
            <w:tcW w:w="1730" w:type="dxa"/>
            <w:vAlign w:val="center"/>
          </w:tcPr>
          <w:p w14:paraId="2468DEDF" w14:textId="1E6C1323" w:rsidR="006D4CE9" w:rsidRDefault="00197538" w:rsidP="009838A4">
            <w:r>
              <w:rPr>
                <w:rFonts w:hint="eastAsia"/>
              </w:rPr>
              <w:t>7</w:t>
            </w:r>
          </w:p>
        </w:tc>
      </w:tr>
      <w:tr w:rsidR="006D4CE9" w14:paraId="07B92CAB" w14:textId="77777777" w:rsidTr="001B0189">
        <w:tc>
          <w:tcPr>
            <w:tcW w:w="1555" w:type="dxa"/>
            <w:vMerge/>
            <w:shd w:val="clear" w:color="auto" w:fill="E7E6E6" w:themeFill="background2"/>
            <w:vAlign w:val="center"/>
          </w:tcPr>
          <w:p w14:paraId="7896554F" w14:textId="77777777" w:rsidR="006D4CE9" w:rsidRPr="00863AA1" w:rsidRDefault="006D4CE9" w:rsidP="009838A4"/>
        </w:tc>
        <w:tc>
          <w:tcPr>
            <w:tcW w:w="1275" w:type="dxa"/>
            <w:vMerge/>
            <w:shd w:val="clear" w:color="auto" w:fill="E7E6E6" w:themeFill="background2"/>
            <w:vAlign w:val="center"/>
          </w:tcPr>
          <w:p w14:paraId="3A53C012" w14:textId="77777777" w:rsidR="006D4CE9" w:rsidRPr="003041FC" w:rsidRDefault="006D4CE9" w:rsidP="009838A4"/>
        </w:tc>
        <w:tc>
          <w:tcPr>
            <w:tcW w:w="1134" w:type="dxa"/>
            <w:vMerge w:val="restart"/>
            <w:shd w:val="clear" w:color="auto" w:fill="E7E6E6" w:themeFill="background2"/>
            <w:vAlign w:val="center"/>
          </w:tcPr>
          <w:p w14:paraId="39FC3C7E" w14:textId="77777777" w:rsidR="006D4CE9" w:rsidRDefault="006D4CE9" w:rsidP="009838A4">
            <w:r>
              <w:rPr>
                <w:rFonts w:hint="eastAsia"/>
              </w:rPr>
              <w:t>A</w:t>
            </w:r>
            <w:r>
              <w:t>ll</w:t>
            </w:r>
          </w:p>
        </w:tc>
        <w:tc>
          <w:tcPr>
            <w:tcW w:w="993" w:type="dxa"/>
            <w:shd w:val="clear" w:color="auto" w:fill="E7E6E6" w:themeFill="background2"/>
            <w:vAlign w:val="center"/>
          </w:tcPr>
          <w:p w14:paraId="1CA99254" w14:textId="77777777" w:rsidR="006D4CE9" w:rsidRDefault="006D4CE9" w:rsidP="009838A4">
            <w:r>
              <w:rPr>
                <w:rFonts w:hint="eastAsia"/>
              </w:rPr>
              <w:t>F</w:t>
            </w:r>
            <w:r>
              <w:t>eature Name</w:t>
            </w:r>
          </w:p>
        </w:tc>
        <w:tc>
          <w:tcPr>
            <w:tcW w:w="1729" w:type="dxa"/>
            <w:vAlign w:val="center"/>
          </w:tcPr>
          <w:p w14:paraId="305F7137" w14:textId="764FCF34" w:rsidR="006D4CE9" w:rsidRDefault="00197538" w:rsidP="009838A4">
            <w:r w:rsidRPr="00197538">
              <w:t>entry_SYSCALL_64_after_hwframe</w:t>
            </w:r>
          </w:p>
        </w:tc>
        <w:tc>
          <w:tcPr>
            <w:tcW w:w="1729" w:type="dxa"/>
            <w:vAlign w:val="center"/>
          </w:tcPr>
          <w:p w14:paraId="58871682" w14:textId="42584487" w:rsidR="006D4CE9" w:rsidRDefault="00197538" w:rsidP="009838A4">
            <w:r w:rsidRPr="00197538">
              <w:t>native_sched_clock</w:t>
            </w:r>
          </w:p>
        </w:tc>
        <w:tc>
          <w:tcPr>
            <w:tcW w:w="1729" w:type="dxa"/>
            <w:vAlign w:val="center"/>
          </w:tcPr>
          <w:p w14:paraId="517756A9" w14:textId="51961E28" w:rsidR="006D4CE9" w:rsidRDefault="00197538" w:rsidP="009838A4">
            <w:r w:rsidRPr="00197538">
              <w:t>merge_sched_in</w:t>
            </w:r>
          </w:p>
        </w:tc>
        <w:tc>
          <w:tcPr>
            <w:tcW w:w="1729" w:type="dxa"/>
            <w:vAlign w:val="center"/>
          </w:tcPr>
          <w:p w14:paraId="6A447EA3" w14:textId="10087B6E" w:rsidR="006D4CE9" w:rsidRDefault="00197538" w:rsidP="009838A4">
            <w:r w:rsidRPr="00197538">
              <w:t>psi_group_change</w:t>
            </w:r>
          </w:p>
        </w:tc>
        <w:tc>
          <w:tcPr>
            <w:tcW w:w="1730" w:type="dxa"/>
            <w:vAlign w:val="center"/>
          </w:tcPr>
          <w:p w14:paraId="60BB2CF9" w14:textId="7A714040" w:rsidR="006D4CE9" w:rsidRDefault="00197538" w:rsidP="009838A4">
            <w:r w:rsidRPr="00197538">
              <w:t>rb_next</w:t>
            </w:r>
          </w:p>
        </w:tc>
      </w:tr>
      <w:tr w:rsidR="006D4CE9" w14:paraId="5C1AB187" w14:textId="77777777" w:rsidTr="001B0189">
        <w:tc>
          <w:tcPr>
            <w:tcW w:w="1555" w:type="dxa"/>
            <w:vMerge/>
            <w:shd w:val="clear" w:color="auto" w:fill="E7E6E6" w:themeFill="background2"/>
            <w:vAlign w:val="center"/>
          </w:tcPr>
          <w:p w14:paraId="65F35849" w14:textId="77777777" w:rsidR="006D4CE9" w:rsidRPr="00863AA1" w:rsidRDefault="006D4CE9" w:rsidP="009838A4"/>
        </w:tc>
        <w:tc>
          <w:tcPr>
            <w:tcW w:w="1275" w:type="dxa"/>
            <w:vMerge/>
            <w:shd w:val="clear" w:color="auto" w:fill="E7E6E6" w:themeFill="background2"/>
            <w:vAlign w:val="center"/>
          </w:tcPr>
          <w:p w14:paraId="438EE341" w14:textId="77777777" w:rsidR="006D4CE9" w:rsidRPr="003041FC" w:rsidRDefault="006D4CE9" w:rsidP="009838A4"/>
        </w:tc>
        <w:tc>
          <w:tcPr>
            <w:tcW w:w="1134" w:type="dxa"/>
            <w:vMerge/>
            <w:shd w:val="clear" w:color="auto" w:fill="E7E6E6" w:themeFill="background2"/>
            <w:vAlign w:val="center"/>
          </w:tcPr>
          <w:p w14:paraId="5BB0FC51" w14:textId="77777777" w:rsidR="006D4CE9" w:rsidRDefault="006D4CE9" w:rsidP="009838A4"/>
        </w:tc>
        <w:tc>
          <w:tcPr>
            <w:tcW w:w="993" w:type="dxa"/>
            <w:shd w:val="clear" w:color="auto" w:fill="E7E6E6" w:themeFill="background2"/>
            <w:vAlign w:val="center"/>
          </w:tcPr>
          <w:p w14:paraId="2FCCA91C" w14:textId="77777777" w:rsidR="006D4CE9" w:rsidRDefault="006D4CE9" w:rsidP="009838A4">
            <w:r>
              <w:rPr>
                <w:rFonts w:hint="eastAsia"/>
              </w:rPr>
              <w:t>A</w:t>
            </w:r>
            <w:r>
              <w:t>ttack</w:t>
            </w:r>
          </w:p>
        </w:tc>
        <w:tc>
          <w:tcPr>
            <w:tcW w:w="1729" w:type="dxa"/>
            <w:vAlign w:val="center"/>
          </w:tcPr>
          <w:p w14:paraId="59807069" w14:textId="48343C5D" w:rsidR="006D4CE9" w:rsidRDefault="00197538" w:rsidP="009838A4">
            <w:r>
              <w:rPr>
                <w:rFonts w:hint="eastAsia"/>
              </w:rPr>
              <w:t>3</w:t>
            </w:r>
            <w:r>
              <w:t>6</w:t>
            </w:r>
          </w:p>
        </w:tc>
        <w:tc>
          <w:tcPr>
            <w:tcW w:w="1729" w:type="dxa"/>
            <w:vAlign w:val="center"/>
          </w:tcPr>
          <w:p w14:paraId="2F6552CC" w14:textId="59C0F966" w:rsidR="006D4CE9" w:rsidRDefault="00197538" w:rsidP="009838A4">
            <w:r>
              <w:rPr>
                <w:rFonts w:hint="eastAsia"/>
              </w:rPr>
              <w:t>3</w:t>
            </w:r>
            <w:r>
              <w:t>4</w:t>
            </w:r>
          </w:p>
        </w:tc>
        <w:tc>
          <w:tcPr>
            <w:tcW w:w="1729" w:type="dxa"/>
            <w:vAlign w:val="center"/>
          </w:tcPr>
          <w:p w14:paraId="5D26301A" w14:textId="03296720" w:rsidR="006D4CE9" w:rsidRDefault="00197538" w:rsidP="009838A4">
            <w:r>
              <w:rPr>
                <w:rFonts w:hint="eastAsia"/>
              </w:rPr>
              <w:t>1</w:t>
            </w:r>
            <w:r>
              <w:t>0</w:t>
            </w:r>
          </w:p>
        </w:tc>
        <w:tc>
          <w:tcPr>
            <w:tcW w:w="1729" w:type="dxa"/>
            <w:vAlign w:val="center"/>
          </w:tcPr>
          <w:p w14:paraId="1D10470A" w14:textId="6A6DE63C" w:rsidR="006D4CE9" w:rsidRDefault="00197538" w:rsidP="009838A4">
            <w:r>
              <w:rPr>
                <w:rFonts w:hint="eastAsia"/>
              </w:rPr>
              <w:t>1</w:t>
            </w:r>
            <w:r>
              <w:t>1</w:t>
            </w:r>
          </w:p>
        </w:tc>
        <w:tc>
          <w:tcPr>
            <w:tcW w:w="1730" w:type="dxa"/>
            <w:vAlign w:val="center"/>
          </w:tcPr>
          <w:p w14:paraId="14820C33" w14:textId="4C21CC4D" w:rsidR="006D4CE9" w:rsidRDefault="00197538" w:rsidP="009838A4">
            <w:r>
              <w:rPr>
                <w:rFonts w:hint="eastAsia"/>
              </w:rPr>
              <w:t>1</w:t>
            </w:r>
            <w:r>
              <w:t>0</w:t>
            </w:r>
          </w:p>
        </w:tc>
      </w:tr>
      <w:tr w:rsidR="006D4CE9" w14:paraId="085998B1" w14:textId="77777777" w:rsidTr="001B0189">
        <w:tc>
          <w:tcPr>
            <w:tcW w:w="1555" w:type="dxa"/>
            <w:vMerge/>
            <w:shd w:val="clear" w:color="auto" w:fill="E7E6E6" w:themeFill="background2"/>
            <w:vAlign w:val="center"/>
          </w:tcPr>
          <w:p w14:paraId="0719804F" w14:textId="77777777" w:rsidR="006D4CE9" w:rsidRPr="00863AA1" w:rsidRDefault="006D4CE9" w:rsidP="009838A4"/>
        </w:tc>
        <w:tc>
          <w:tcPr>
            <w:tcW w:w="1275" w:type="dxa"/>
            <w:vMerge/>
            <w:shd w:val="clear" w:color="auto" w:fill="E7E6E6" w:themeFill="background2"/>
            <w:vAlign w:val="center"/>
          </w:tcPr>
          <w:p w14:paraId="785BF844" w14:textId="77777777" w:rsidR="006D4CE9" w:rsidRPr="003041FC" w:rsidRDefault="006D4CE9" w:rsidP="009838A4"/>
        </w:tc>
        <w:tc>
          <w:tcPr>
            <w:tcW w:w="1134" w:type="dxa"/>
            <w:vMerge/>
            <w:shd w:val="clear" w:color="auto" w:fill="E7E6E6" w:themeFill="background2"/>
            <w:vAlign w:val="center"/>
          </w:tcPr>
          <w:p w14:paraId="7B5030ED" w14:textId="77777777" w:rsidR="006D4CE9" w:rsidRDefault="006D4CE9" w:rsidP="009838A4"/>
        </w:tc>
        <w:tc>
          <w:tcPr>
            <w:tcW w:w="993" w:type="dxa"/>
            <w:shd w:val="clear" w:color="auto" w:fill="E7E6E6" w:themeFill="background2"/>
            <w:vAlign w:val="center"/>
          </w:tcPr>
          <w:p w14:paraId="4E71E769" w14:textId="77777777" w:rsidR="006D4CE9" w:rsidRDefault="006D4CE9" w:rsidP="009838A4">
            <w:r>
              <w:rPr>
                <w:rFonts w:hint="eastAsia"/>
              </w:rPr>
              <w:t>N</w:t>
            </w:r>
            <w:r>
              <w:t>ormal</w:t>
            </w:r>
          </w:p>
        </w:tc>
        <w:tc>
          <w:tcPr>
            <w:tcW w:w="1729" w:type="dxa"/>
            <w:vAlign w:val="center"/>
          </w:tcPr>
          <w:p w14:paraId="02C795F8" w14:textId="7355692C" w:rsidR="006D4CE9" w:rsidRDefault="00197538" w:rsidP="009838A4">
            <w:r>
              <w:rPr>
                <w:rFonts w:hint="eastAsia"/>
              </w:rPr>
              <w:t>3</w:t>
            </w:r>
            <w:r>
              <w:t>6</w:t>
            </w:r>
          </w:p>
        </w:tc>
        <w:tc>
          <w:tcPr>
            <w:tcW w:w="1729" w:type="dxa"/>
            <w:vAlign w:val="center"/>
          </w:tcPr>
          <w:p w14:paraId="3DD0F102" w14:textId="5853434B" w:rsidR="006D4CE9" w:rsidRDefault="00197538" w:rsidP="009838A4">
            <w:r>
              <w:rPr>
                <w:rFonts w:hint="eastAsia"/>
              </w:rPr>
              <w:t>3</w:t>
            </w:r>
            <w:r>
              <w:t>4</w:t>
            </w:r>
          </w:p>
        </w:tc>
        <w:tc>
          <w:tcPr>
            <w:tcW w:w="1729" w:type="dxa"/>
            <w:vAlign w:val="center"/>
          </w:tcPr>
          <w:p w14:paraId="13BAB020" w14:textId="6F9ECFEF" w:rsidR="006D4CE9" w:rsidRDefault="00197538" w:rsidP="009838A4">
            <w:r>
              <w:rPr>
                <w:rFonts w:hint="eastAsia"/>
              </w:rPr>
              <w:t>3</w:t>
            </w:r>
            <w:r>
              <w:t>4</w:t>
            </w:r>
          </w:p>
        </w:tc>
        <w:tc>
          <w:tcPr>
            <w:tcW w:w="1729" w:type="dxa"/>
            <w:vAlign w:val="center"/>
          </w:tcPr>
          <w:p w14:paraId="7C03704C" w14:textId="7EBF5CBE" w:rsidR="006D4CE9" w:rsidRDefault="00197538" w:rsidP="009838A4">
            <w:r>
              <w:rPr>
                <w:rFonts w:hint="eastAsia"/>
              </w:rPr>
              <w:t>3</w:t>
            </w:r>
            <w:r>
              <w:t>2</w:t>
            </w:r>
          </w:p>
        </w:tc>
        <w:tc>
          <w:tcPr>
            <w:tcW w:w="1730" w:type="dxa"/>
            <w:vAlign w:val="center"/>
          </w:tcPr>
          <w:p w14:paraId="2AF8080D" w14:textId="7FFEBECF" w:rsidR="006D4CE9" w:rsidRDefault="00197538" w:rsidP="009838A4">
            <w:r>
              <w:rPr>
                <w:rFonts w:hint="eastAsia"/>
              </w:rPr>
              <w:t>3</w:t>
            </w:r>
            <w:r>
              <w:t>2</w:t>
            </w:r>
          </w:p>
        </w:tc>
      </w:tr>
      <w:tr w:rsidR="006D4CE9" w14:paraId="705E0104" w14:textId="77777777" w:rsidTr="001B0189">
        <w:tc>
          <w:tcPr>
            <w:tcW w:w="1555" w:type="dxa"/>
            <w:vMerge/>
            <w:shd w:val="clear" w:color="auto" w:fill="E7E6E6" w:themeFill="background2"/>
            <w:vAlign w:val="center"/>
          </w:tcPr>
          <w:p w14:paraId="70437A17" w14:textId="77777777" w:rsidR="006D4CE9" w:rsidRPr="00863AA1" w:rsidRDefault="006D4CE9" w:rsidP="009838A4"/>
        </w:tc>
        <w:tc>
          <w:tcPr>
            <w:tcW w:w="1275" w:type="dxa"/>
            <w:vMerge w:val="restart"/>
            <w:shd w:val="clear" w:color="auto" w:fill="E7E6E6" w:themeFill="background2"/>
            <w:vAlign w:val="center"/>
          </w:tcPr>
          <w:p w14:paraId="67AFC29C"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5CC9B70F" w14:textId="77777777" w:rsidR="006D4CE9" w:rsidRDefault="006D4CE9" w:rsidP="009838A4">
            <w:r>
              <w:rPr>
                <w:rFonts w:hint="eastAsia"/>
              </w:rPr>
              <w:t>C</w:t>
            </w:r>
            <w:r>
              <w:t>ommon</w:t>
            </w:r>
          </w:p>
        </w:tc>
        <w:tc>
          <w:tcPr>
            <w:tcW w:w="993" w:type="dxa"/>
            <w:shd w:val="clear" w:color="auto" w:fill="E7E6E6" w:themeFill="background2"/>
            <w:vAlign w:val="center"/>
          </w:tcPr>
          <w:p w14:paraId="418092DD" w14:textId="77777777" w:rsidR="006D4CE9" w:rsidRDefault="006D4CE9" w:rsidP="009838A4">
            <w:r>
              <w:rPr>
                <w:rFonts w:hint="eastAsia"/>
              </w:rPr>
              <w:t>F</w:t>
            </w:r>
            <w:r>
              <w:t>eature Name</w:t>
            </w:r>
          </w:p>
        </w:tc>
        <w:tc>
          <w:tcPr>
            <w:tcW w:w="1729" w:type="dxa"/>
            <w:vAlign w:val="center"/>
          </w:tcPr>
          <w:p w14:paraId="7C8F0F02" w14:textId="64C8A0F7" w:rsidR="006D4CE9" w:rsidRDefault="00D45385" w:rsidP="009838A4">
            <w:r w:rsidRPr="00D45385">
              <w:t>psi_group_change</w:t>
            </w:r>
          </w:p>
        </w:tc>
        <w:tc>
          <w:tcPr>
            <w:tcW w:w="1729" w:type="dxa"/>
            <w:vAlign w:val="center"/>
          </w:tcPr>
          <w:p w14:paraId="173FC10E" w14:textId="21B24BA1" w:rsidR="006D4CE9" w:rsidRDefault="00D45385" w:rsidP="009838A4">
            <w:r w:rsidRPr="00D45385">
              <w:t>perf_event_update_userpage</w:t>
            </w:r>
          </w:p>
        </w:tc>
        <w:tc>
          <w:tcPr>
            <w:tcW w:w="1729" w:type="dxa"/>
            <w:vAlign w:val="center"/>
          </w:tcPr>
          <w:p w14:paraId="03DDFD59" w14:textId="27917436" w:rsidR="006D4CE9" w:rsidRDefault="00D45385" w:rsidP="009838A4">
            <w:r w:rsidRPr="00D45385">
              <w:t>arch_perf_update_userpage</w:t>
            </w:r>
          </w:p>
        </w:tc>
        <w:tc>
          <w:tcPr>
            <w:tcW w:w="1729" w:type="dxa"/>
            <w:vAlign w:val="center"/>
          </w:tcPr>
          <w:p w14:paraId="764CE8D7" w14:textId="7A64A156" w:rsidR="006D4CE9" w:rsidRDefault="00D45385" w:rsidP="009838A4">
            <w:r w:rsidRPr="00D45385">
              <w:t>merge_sched_in</w:t>
            </w:r>
          </w:p>
        </w:tc>
        <w:tc>
          <w:tcPr>
            <w:tcW w:w="1730" w:type="dxa"/>
            <w:vAlign w:val="center"/>
          </w:tcPr>
          <w:p w14:paraId="7F8D7211" w14:textId="697C82DF" w:rsidR="006D4CE9" w:rsidRDefault="00D45385" w:rsidP="009838A4">
            <w:r w:rsidRPr="00D45385">
              <w:t>skb_release_data</w:t>
            </w:r>
          </w:p>
        </w:tc>
      </w:tr>
      <w:tr w:rsidR="006D4CE9" w14:paraId="3F577CC4" w14:textId="77777777" w:rsidTr="001B0189">
        <w:tc>
          <w:tcPr>
            <w:tcW w:w="1555" w:type="dxa"/>
            <w:vMerge/>
            <w:shd w:val="clear" w:color="auto" w:fill="E7E6E6" w:themeFill="background2"/>
            <w:vAlign w:val="center"/>
          </w:tcPr>
          <w:p w14:paraId="6159E69E" w14:textId="77777777" w:rsidR="006D4CE9" w:rsidRPr="00863AA1" w:rsidRDefault="006D4CE9" w:rsidP="009838A4"/>
        </w:tc>
        <w:tc>
          <w:tcPr>
            <w:tcW w:w="1275" w:type="dxa"/>
            <w:vMerge/>
            <w:shd w:val="clear" w:color="auto" w:fill="E7E6E6" w:themeFill="background2"/>
            <w:vAlign w:val="center"/>
          </w:tcPr>
          <w:p w14:paraId="50F13874" w14:textId="77777777" w:rsidR="006D4CE9" w:rsidRDefault="006D4CE9" w:rsidP="009838A4"/>
        </w:tc>
        <w:tc>
          <w:tcPr>
            <w:tcW w:w="1134" w:type="dxa"/>
            <w:vMerge/>
            <w:shd w:val="clear" w:color="auto" w:fill="E7E6E6" w:themeFill="background2"/>
            <w:vAlign w:val="center"/>
          </w:tcPr>
          <w:p w14:paraId="510F9A0C" w14:textId="77777777" w:rsidR="006D4CE9" w:rsidRDefault="006D4CE9" w:rsidP="009838A4"/>
        </w:tc>
        <w:tc>
          <w:tcPr>
            <w:tcW w:w="993" w:type="dxa"/>
            <w:shd w:val="clear" w:color="auto" w:fill="E7E6E6" w:themeFill="background2"/>
            <w:vAlign w:val="center"/>
          </w:tcPr>
          <w:p w14:paraId="5E95AB61" w14:textId="77777777" w:rsidR="006D4CE9" w:rsidRDefault="006D4CE9" w:rsidP="009838A4">
            <w:r>
              <w:rPr>
                <w:rFonts w:hint="eastAsia"/>
              </w:rPr>
              <w:t>A</w:t>
            </w:r>
            <w:r>
              <w:t>ttack</w:t>
            </w:r>
          </w:p>
        </w:tc>
        <w:tc>
          <w:tcPr>
            <w:tcW w:w="1729" w:type="dxa"/>
            <w:vAlign w:val="center"/>
          </w:tcPr>
          <w:p w14:paraId="2EDC8D18" w14:textId="7FD3FF5D" w:rsidR="006D4CE9" w:rsidRDefault="00D45385" w:rsidP="009838A4">
            <w:r>
              <w:rPr>
                <w:rFonts w:hint="eastAsia"/>
              </w:rPr>
              <w:t>7</w:t>
            </w:r>
          </w:p>
        </w:tc>
        <w:tc>
          <w:tcPr>
            <w:tcW w:w="1729" w:type="dxa"/>
            <w:vAlign w:val="center"/>
          </w:tcPr>
          <w:p w14:paraId="5E1D97ED" w14:textId="500C1A75" w:rsidR="006D4CE9" w:rsidRDefault="00D45385" w:rsidP="009838A4">
            <w:r>
              <w:rPr>
                <w:rFonts w:hint="eastAsia"/>
              </w:rPr>
              <w:t>6</w:t>
            </w:r>
          </w:p>
        </w:tc>
        <w:tc>
          <w:tcPr>
            <w:tcW w:w="1729" w:type="dxa"/>
            <w:vAlign w:val="center"/>
          </w:tcPr>
          <w:p w14:paraId="305A4081" w14:textId="1CFED00E" w:rsidR="006D4CE9" w:rsidRDefault="00D45385" w:rsidP="009838A4">
            <w:r>
              <w:t>1</w:t>
            </w:r>
          </w:p>
        </w:tc>
        <w:tc>
          <w:tcPr>
            <w:tcW w:w="1729" w:type="dxa"/>
            <w:vAlign w:val="center"/>
          </w:tcPr>
          <w:p w14:paraId="116973CD" w14:textId="018E5A61" w:rsidR="006D4CE9" w:rsidRDefault="00D45385" w:rsidP="009838A4">
            <w:r>
              <w:rPr>
                <w:rFonts w:hint="eastAsia"/>
              </w:rPr>
              <w:t>6</w:t>
            </w:r>
          </w:p>
        </w:tc>
        <w:tc>
          <w:tcPr>
            <w:tcW w:w="1730" w:type="dxa"/>
            <w:vAlign w:val="center"/>
          </w:tcPr>
          <w:p w14:paraId="158C3845" w14:textId="68B58F7C" w:rsidR="006D4CE9" w:rsidRDefault="00D45385" w:rsidP="009838A4">
            <w:r>
              <w:rPr>
                <w:rFonts w:hint="eastAsia"/>
              </w:rPr>
              <w:t>6</w:t>
            </w:r>
          </w:p>
        </w:tc>
      </w:tr>
      <w:tr w:rsidR="006D4CE9" w14:paraId="450CA733" w14:textId="77777777" w:rsidTr="001B0189">
        <w:tc>
          <w:tcPr>
            <w:tcW w:w="1555" w:type="dxa"/>
            <w:vMerge/>
            <w:shd w:val="clear" w:color="auto" w:fill="E7E6E6" w:themeFill="background2"/>
            <w:vAlign w:val="center"/>
          </w:tcPr>
          <w:p w14:paraId="1A5A52E8" w14:textId="77777777" w:rsidR="006D4CE9" w:rsidRPr="00863AA1" w:rsidRDefault="006D4CE9" w:rsidP="009838A4"/>
        </w:tc>
        <w:tc>
          <w:tcPr>
            <w:tcW w:w="1275" w:type="dxa"/>
            <w:vMerge/>
            <w:shd w:val="clear" w:color="auto" w:fill="E7E6E6" w:themeFill="background2"/>
            <w:vAlign w:val="center"/>
          </w:tcPr>
          <w:p w14:paraId="162B50BF" w14:textId="77777777" w:rsidR="006D4CE9" w:rsidRDefault="006D4CE9" w:rsidP="009838A4"/>
        </w:tc>
        <w:tc>
          <w:tcPr>
            <w:tcW w:w="1134" w:type="dxa"/>
            <w:vMerge/>
            <w:shd w:val="clear" w:color="auto" w:fill="E7E6E6" w:themeFill="background2"/>
            <w:vAlign w:val="center"/>
          </w:tcPr>
          <w:p w14:paraId="16C56749" w14:textId="77777777" w:rsidR="006D4CE9" w:rsidRDefault="006D4CE9" w:rsidP="009838A4"/>
        </w:tc>
        <w:tc>
          <w:tcPr>
            <w:tcW w:w="993" w:type="dxa"/>
            <w:shd w:val="clear" w:color="auto" w:fill="E7E6E6" w:themeFill="background2"/>
            <w:vAlign w:val="center"/>
          </w:tcPr>
          <w:p w14:paraId="2E182254" w14:textId="77777777" w:rsidR="006D4CE9" w:rsidRDefault="006D4CE9" w:rsidP="009838A4">
            <w:r>
              <w:rPr>
                <w:rFonts w:hint="eastAsia"/>
              </w:rPr>
              <w:t>N</w:t>
            </w:r>
            <w:r>
              <w:t>ormal</w:t>
            </w:r>
          </w:p>
        </w:tc>
        <w:tc>
          <w:tcPr>
            <w:tcW w:w="1729" w:type="dxa"/>
            <w:vAlign w:val="center"/>
          </w:tcPr>
          <w:p w14:paraId="6EE9BCF1" w14:textId="16035C09" w:rsidR="006D4CE9" w:rsidRDefault="00D45385" w:rsidP="009838A4">
            <w:r>
              <w:rPr>
                <w:rFonts w:hint="eastAsia"/>
              </w:rPr>
              <w:t>3</w:t>
            </w:r>
            <w:r>
              <w:t>8</w:t>
            </w:r>
          </w:p>
        </w:tc>
        <w:tc>
          <w:tcPr>
            <w:tcW w:w="1729" w:type="dxa"/>
            <w:vAlign w:val="center"/>
          </w:tcPr>
          <w:p w14:paraId="18024DE2" w14:textId="261A28E0" w:rsidR="006D4CE9" w:rsidRDefault="00D45385" w:rsidP="009838A4">
            <w:r>
              <w:rPr>
                <w:rFonts w:hint="eastAsia"/>
              </w:rPr>
              <w:t>3</w:t>
            </w:r>
            <w:r>
              <w:t>5</w:t>
            </w:r>
          </w:p>
        </w:tc>
        <w:tc>
          <w:tcPr>
            <w:tcW w:w="1729" w:type="dxa"/>
            <w:vAlign w:val="center"/>
          </w:tcPr>
          <w:p w14:paraId="2B7292F9" w14:textId="31788A58" w:rsidR="006D4CE9" w:rsidRDefault="00D45385" w:rsidP="009838A4">
            <w:r>
              <w:rPr>
                <w:rFonts w:hint="eastAsia"/>
              </w:rPr>
              <w:t>3</w:t>
            </w:r>
            <w:r>
              <w:t>2</w:t>
            </w:r>
          </w:p>
        </w:tc>
        <w:tc>
          <w:tcPr>
            <w:tcW w:w="1729" w:type="dxa"/>
            <w:vAlign w:val="center"/>
          </w:tcPr>
          <w:p w14:paraId="657D12F3" w14:textId="769EAEFA" w:rsidR="006D4CE9" w:rsidRDefault="00D45385" w:rsidP="009838A4">
            <w:r>
              <w:rPr>
                <w:rFonts w:hint="eastAsia"/>
              </w:rPr>
              <w:t>2</w:t>
            </w:r>
            <w:r>
              <w:t>2</w:t>
            </w:r>
          </w:p>
        </w:tc>
        <w:tc>
          <w:tcPr>
            <w:tcW w:w="1730" w:type="dxa"/>
            <w:vAlign w:val="center"/>
          </w:tcPr>
          <w:p w14:paraId="0A4CF2D6" w14:textId="12B1EBC5" w:rsidR="006D4CE9" w:rsidRDefault="00D45385" w:rsidP="009838A4">
            <w:r>
              <w:rPr>
                <w:rFonts w:hint="eastAsia"/>
              </w:rPr>
              <w:t>2</w:t>
            </w:r>
            <w:r>
              <w:t>1</w:t>
            </w:r>
          </w:p>
        </w:tc>
      </w:tr>
      <w:tr w:rsidR="006D4CE9" w14:paraId="5639870A" w14:textId="77777777" w:rsidTr="001B0189">
        <w:tc>
          <w:tcPr>
            <w:tcW w:w="1555" w:type="dxa"/>
            <w:vMerge/>
            <w:shd w:val="clear" w:color="auto" w:fill="E7E6E6" w:themeFill="background2"/>
            <w:vAlign w:val="center"/>
          </w:tcPr>
          <w:p w14:paraId="117736DB" w14:textId="77777777" w:rsidR="006D4CE9" w:rsidRPr="00863AA1" w:rsidRDefault="006D4CE9" w:rsidP="009838A4"/>
        </w:tc>
        <w:tc>
          <w:tcPr>
            <w:tcW w:w="1275" w:type="dxa"/>
            <w:vMerge/>
            <w:shd w:val="clear" w:color="auto" w:fill="E7E6E6" w:themeFill="background2"/>
            <w:vAlign w:val="center"/>
          </w:tcPr>
          <w:p w14:paraId="2580358B" w14:textId="77777777" w:rsidR="006D4CE9" w:rsidRDefault="006D4CE9" w:rsidP="009838A4"/>
        </w:tc>
        <w:tc>
          <w:tcPr>
            <w:tcW w:w="1134" w:type="dxa"/>
            <w:vMerge w:val="restart"/>
            <w:shd w:val="clear" w:color="auto" w:fill="E7E6E6" w:themeFill="background2"/>
            <w:vAlign w:val="center"/>
          </w:tcPr>
          <w:p w14:paraId="4292E200" w14:textId="77777777" w:rsidR="006D4CE9" w:rsidRDefault="006D4CE9" w:rsidP="009838A4">
            <w:r>
              <w:rPr>
                <w:rFonts w:hint="eastAsia"/>
              </w:rPr>
              <w:t>E</w:t>
            </w:r>
            <w:r>
              <w:t>xclusive</w:t>
            </w:r>
          </w:p>
        </w:tc>
        <w:tc>
          <w:tcPr>
            <w:tcW w:w="993" w:type="dxa"/>
            <w:shd w:val="clear" w:color="auto" w:fill="E7E6E6" w:themeFill="background2"/>
            <w:vAlign w:val="center"/>
          </w:tcPr>
          <w:p w14:paraId="17F4DEF0" w14:textId="77777777" w:rsidR="006D4CE9" w:rsidRDefault="006D4CE9" w:rsidP="009838A4">
            <w:r>
              <w:rPr>
                <w:rFonts w:hint="eastAsia"/>
              </w:rPr>
              <w:t>F</w:t>
            </w:r>
            <w:r>
              <w:t>eature Name</w:t>
            </w:r>
          </w:p>
        </w:tc>
        <w:tc>
          <w:tcPr>
            <w:tcW w:w="1729" w:type="dxa"/>
            <w:vAlign w:val="center"/>
          </w:tcPr>
          <w:p w14:paraId="281954DC" w14:textId="7164820D" w:rsidR="006D4CE9" w:rsidRDefault="00D45385" w:rsidP="009838A4">
            <w:r w:rsidRPr="00D45385">
              <w:t>rb_next</w:t>
            </w:r>
          </w:p>
        </w:tc>
        <w:tc>
          <w:tcPr>
            <w:tcW w:w="1729" w:type="dxa"/>
            <w:vAlign w:val="center"/>
          </w:tcPr>
          <w:p w14:paraId="6ED9542F" w14:textId="65864026" w:rsidR="006D4CE9" w:rsidRDefault="00D45385" w:rsidP="009838A4">
            <w:r w:rsidRPr="00D45385">
              <w:t>event_sched_in</w:t>
            </w:r>
          </w:p>
        </w:tc>
        <w:tc>
          <w:tcPr>
            <w:tcW w:w="1729" w:type="dxa"/>
            <w:vAlign w:val="center"/>
          </w:tcPr>
          <w:p w14:paraId="227F8E3B" w14:textId="4532F98C" w:rsidR="006D4CE9" w:rsidRDefault="00D45385" w:rsidP="009838A4">
            <w:r w:rsidRPr="00D45385">
              <w:t>iterate_groups</w:t>
            </w:r>
          </w:p>
        </w:tc>
        <w:tc>
          <w:tcPr>
            <w:tcW w:w="1729" w:type="dxa"/>
            <w:vAlign w:val="center"/>
          </w:tcPr>
          <w:p w14:paraId="12802A5A" w14:textId="316DCD5C" w:rsidR="006D4CE9" w:rsidRDefault="00D45385" w:rsidP="009838A4">
            <w:r w:rsidRPr="00D45385">
              <w:t>__update_load_avg_se</w:t>
            </w:r>
          </w:p>
        </w:tc>
        <w:tc>
          <w:tcPr>
            <w:tcW w:w="1730" w:type="dxa"/>
            <w:vAlign w:val="center"/>
          </w:tcPr>
          <w:p w14:paraId="59E58C05" w14:textId="160D4EC5" w:rsidR="006D4CE9" w:rsidRDefault="00D45385" w:rsidP="009838A4">
            <w:r w:rsidRPr="00D45385">
              <w:t>visit_groups_merge.constprop.0.is</w:t>
            </w:r>
          </w:p>
        </w:tc>
      </w:tr>
      <w:tr w:rsidR="006D4CE9" w14:paraId="0552FB1F" w14:textId="77777777" w:rsidTr="001B0189">
        <w:tc>
          <w:tcPr>
            <w:tcW w:w="1555" w:type="dxa"/>
            <w:vMerge/>
            <w:shd w:val="clear" w:color="auto" w:fill="E7E6E6" w:themeFill="background2"/>
            <w:vAlign w:val="center"/>
          </w:tcPr>
          <w:p w14:paraId="77FE61B2" w14:textId="77777777" w:rsidR="006D4CE9" w:rsidRPr="00863AA1" w:rsidRDefault="006D4CE9" w:rsidP="009838A4"/>
        </w:tc>
        <w:tc>
          <w:tcPr>
            <w:tcW w:w="1275" w:type="dxa"/>
            <w:vMerge/>
            <w:shd w:val="clear" w:color="auto" w:fill="E7E6E6" w:themeFill="background2"/>
            <w:vAlign w:val="center"/>
          </w:tcPr>
          <w:p w14:paraId="74F6EC69" w14:textId="77777777" w:rsidR="006D4CE9" w:rsidRPr="003041FC" w:rsidRDefault="006D4CE9" w:rsidP="009838A4"/>
        </w:tc>
        <w:tc>
          <w:tcPr>
            <w:tcW w:w="1134" w:type="dxa"/>
            <w:vMerge/>
            <w:shd w:val="clear" w:color="auto" w:fill="E7E6E6" w:themeFill="background2"/>
            <w:vAlign w:val="center"/>
          </w:tcPr>
          <w:p w14:paraId="3FD87700" w14:textId="77777777" w:rsidR="006D4CE9" w:rsidRDefault="006D4CE9" w:rsidP="009838A4"/>
        </w:tc>
        <w:tc>
          <w:tcPr>
            <w:tcW w:w="993" w:type="dxa"/>
            <w:shd w:val="clear" w:color="auto" w:fill="E7E6E6" w:themeFill="background2"/>
            <w:vAlign w:val="center"/>
          </w:tcPr>
          <w:p w14:paraId="6E5A0267" w14:textId="77777777" w:rsidR="006D4CE9" w:rsidRDefault="006D4CE9" w:rsidP="009838A4">
            <w:r>
              <w:rPr>
                <w:rFonts w:hint="eastAsia"/>
              </w:rPr>
              <w:t>A</w:t>
            </w:r>
            <w:r>
              <w:t>ttack</w:t>
            </w:r>
          </w:p>
        </w:tc>
        <w:tc>
          <w:tcPr>
            <w:tcW w:w="1729" w:type="dxa"/>
            <w:vAlign w:val="center"/>
          </w:tcPr>
          <w:p w14:paraId="0E1B2D98" w14:textId="6190D04A" w:rsidR="006D4CE9" w:rsidRDefault="00D45385" w:rsidP="009838A4">
            <w:r>
              <w:rPr>
                <w:rFonts w:hint="eastAsia"/>
              </w:rPr>
              <w:t>3</w:t>
            </w:r>
            <w:r>
              <w:t>7</w:t>
            </w:r>
          </w:p>
        </w:tc>
        <w:tc>
          <w:tcPr>
            <w:tcW w:w="1729" w:type="dxa"/>
            <w:vAlign w:val="center"/>
          </w:tcPr>
          <w:p w14:paraId="43B0E394" w14:textId="477C6FF9" w:rsidR="006D4CE9" w:rsidRDefault="00D45385" w:rsidP="009838A4">
            <w:r>
              <w:rPr>
                <w:rFonts w:hint="eastAsia"/>
              </w:rPr>
              <w:t>3</w:t>
            </w:r>
            <w:r>
              <w:t>5</w:t>
            </w:r>
          </w:p>
        </w:tc>
        <w:tc>
          <w:tcPr>
            <w:tcW w:w="1729" w:type="dxa"/>
            <w:vAlign w:val="center"/>
          </w:tcPr>
          <w:p w14:paraId="741789EA" w14:textId="393D0FC7" w:rsidR="006D4CE9" w:rsidRDefault="00D45385" w:rsidP="009838A4">
            <w:r>
              <w:rPr>
                <w:rFonts w:hint="eastAsia"/>
              </w:rPr>
              <w:t>3</w:t>
            </w:r>
            <w:r>
              <w:t>0</w:t>
            </w:r>
          </w:p>
        </w:tc>
        <w:tc>
          <w:tcPr>
            <w:tcW w:w="1729" w:type="dxa"/>
            <w:vAlign w:val="center"/>
          </w:tcPr>
          <w:p w14:paraId="4612DE74" w14:textId="3751CCDF" w:rsidR="006D4CE9" w:rsidRDefault="00D45385" w:rsidP="009838A4">
            <w:r>
              <w:rPr>
                <w:rFonts w:hint="eastAsia"/>
              </w:rPr>
              <w:t>2</w:t>
            </w:r>
            <w:r>
              <w:t>9</w:t>
            </w:r>
          </w:p>
        </w:tc>
        <w:tc>
          <w:tcPr>
            <w:tcW w:w="1730" w:type="dxa"/>
            <w:vAlign w:val="center"/>
          </w:tcPr>
          <w:p w14:paraId="5CECD923" w14:textId="16C03E2F" w:rsidR="006D4CE9" w:rsidRDefault="00D45385" w:rsidP="009838A4">
            <w:r>
              <w:rPr>
                <w:rFonts w:hint="eastAsia"/>
              </w:rPr>
              <w:t>2</w:t>
            </w:r>
            <w:r>
              <w:t>7</w:t>
            </w:r>
          </w:p>
        </w:tc>
      </w:tr>
      <w:tr w:rsidR="006D4CE9" w14:paraId="08C27232" w14:textId="77777777" w:rsidTr="001B0189">
        <w:tc>
          <w:tcPr>
            <w:tcW w:w="1555" w:type="dxa"/>
            <w:vMerge/>
            <w:shd w:val="clear" w:color="auto" w:fill="E7E6E6" w:themeFill="background2"/>
            <w:vAlign w:val="center"/>
          </w:tcPr>
          <w:p w14:paraId="5B787AD9" w14:textId="77777777" w:rsidR="006D4CE9" w:rsidRPr="00863AA1" w:rsidRDefault="006D4CE9" w:rsidP="009838A4"/>
        </w:tc>
        <w:tc>
          <w:tcPr>
            <w:tcW w:w="1275" w:type="dxa"/>
            <w:vMerge/>
            <w:shd w:val="clear" w:color="auto" w:fill="E7E6E6" w:themeFill="background2"/>
            <w:vAlign w:val="center"/>
          </w:tcPr>
          <w:p w14:paraId="380DC594" w14:textId="77777777" w:rsidR="006D4CE9" w:rsidRPr="003041FC" w:rsidRDefault="006D4CE9" w:rsidP="009838A4"/>
        </w:tc>
        <w:tc>
          <w:tcPr>
            <w:tcW w:w="1134" w:type="dxa"/>
            <w:vMerge/>
            <w:shd w:val="clear" w:color="auto" w:fill="E7E6E6" w:themeFill="background2"/>
            <w:vAlign w:val="center"/>
          </w:tcPr>
          <w:p w14:paraId="03618414" w14:textId="77777777" w:rsidR="006D4CE9" w:rsidRDefault="006D4CE9" w:rsidP="009838A4"/>
        </w:tc>
        <w:tc>
          <w:tcPr>
            <w:tcW w:w="993" w:type="dxa"/>
            <w:shd w:val="clear" w:color="auto" w:fill="E7E6E6" w:themeFill="background2"/>
            <w:vAlign w:val="center"/>
          </w:tcPr>
          <w:p w14:paraId="4F14A76A" w14:textId="77777777" w:rsidR="006D4CE9" w:rsidRDefault="006D4CE9" w:rsidP="009838A4">
            <w:r>
              <w:rPr>
                <w:rFonts w:hint="eastAsia"/>
              </w:rPr>
              <w:t>N</w:t>
            </w:r>
            <w:r>
              <w:t>ormal</w:t>
            </w:r>
          </w:p>
        </w:tc>
        <w:tc>
          <w:tcPr>
            <w:tcW w:w="1729" w:type="dxa"/>
            <w:vAlign w:val="center"/>
          </w:tcPr>
          <w:p w14:paraId="66677788" w14:textId="39CE708E" w:rsidR="006D4CE9" w:rsidRDefault="00D45385" w:rsidP="009838A4">
            <w:r>
              <w:rPr>
                <w:rFonts w:hint="eastAsia"/>
              </w:rPr>
              <w:t>3</w:t>
            </w:r>
            <w:r>
              <w:t>7</w:t>
            </w:r>
          </w:p>
        </w:tc>
        <w:tc>
          <w:tcPr>
            <w:tcW w:w="1729" w:type="dxa"/>
            <w:vAlign w:val="center"/>
          </w:tcPr>
          <w:p w14:paraId="2A617712" w14:textId="3D64A798" w:rsidR="006D4CE9" w:rsidRDefault="00D45385" w:rsidP="009838A4">
            <w:r>
              <w:rPr>
                <w:rFonts w:hint="eastAsia"/>
              </w:rPr>
              <w:t>3</w:t>
            </w:r>
            <w:r>
              <w:t>5</w:t>
            </w:r>
          </w:p>
        </w:tc>
        <w:tc>
          <w:tcPr>
            <w:tcW w:w="1729" w:type="dxa"/>
            <w:vAlign w:val="center"/>
          </w:tcPr>
          <w:p w14:paraId="7821BF22" w14:textId="0554CA92" w:rsidR="006D4CE9" w:rsidRDefault="00D45385" w:rsidP="009838A4">
            <w:r>
              <w:rPr>
                <w:rFonts w:hint="eastAsia"/>
              </w:rPr>
              <w:t>3</w:t>
            </w:r>
            <w:r>
              <w:t>0</w:t>
            </w:r>
          </w:p>
        </w:tc>
        <w:tc>
          <w:tcPr>
            <w:tcW w:w="1729" w:type="dxa"/>
            <w:vAlign w:val="center"/>
          </w:tcPr>
          <w:p w14:paraId="41AE7423" w14:textId="5DA1D71E" w:rsidR="006D4CE9" w:rsidRDefault="00D45385" w:rsidP="009838A4">
            <w:r>
              <w:rPr>
                <w:rFonts w:hint="eastAsia"/>
              </w:rPr>
              <w:t>2</w:t>
            </w:r>
            <w:r>
              <w:t>9</w:t>
            </w:r>
          </w:p>
        </w:tc>
        <w:tc>
          <w:tcPr>
            <w:tcW w:w="1730" w:type="dxa"/>
            <w:vAlign w:val="center"/>
          </w:tcPr>
          <w:p w14:paraId="5CAA350F" w14:textId="6C6C6490" w:rsidR="006D4CE9" w:rsidRDefault="00D45385" w:rsidP="009838A4">
            <w:r>
              <w:rPr>
                <w:rFonts w:hint="eastAsia"/>
              </w:rPr>
              <w:t>2</w:t>
            </w:r>
            <w:r>
              <w:t>7</w:t>
            </w:r>
          </w:p>
        </w:tc>
      </w:tr>
      <w:tr w:rsidR="006D4CE9" w14:paraId="460F3A4D" w14:textId="77777777" w:rsidTr="001B0189">
        <w:tc>
          <w:tcPr>
            <w:tcW w:w="1555" w:type="dxa"/>
            <w:vMerge/>
            <w:shd w:val="clear" w:color="auto" w:fill="E7E6E6" w:themeFill="background2"/>
            <w:vAlign w:val="center"/>
          </w:tcPr>
          <w:p w14:paraId="26A3914D" w14:textId="77777777" w:rsidR="006D4CE9" w:rsidRPr="00863AA1" w:rsidRDefault="006D4CE9" w:rsidP="009838A4"/>
        </w:tc>
        <w:tc>
          <w:tcPr>
            <w:tcW w:w="1275" w:type="dxa"/>
            <w:vMerge/>
            <w:shd w:val="clear" w:color="auto" w:fill="E7E6E6" w:themeFill="background2"/>
            <w:vAlign w:val="center"/>
          </w:tcPr>
          <w:p w14:paraId="6C0A0618" w14:textId="77777777" w:rsidR="006D4CE9" w:rsidRPr="003041FC" w:rsidRDefault="006D4CE9" w:rsidP="009838A4"/>
        </w:tc>
        <w:tc>
          <w:tcPr>
            <w:tcW w:w="1134" w:type="dxa"/>
            <w:vMerge w:val="restart"/>
            <w:shd w:val="clear" w:color="auto" w:fill="E7E6E6" w:themeFill="background2"/>
            <w:vAlign w:val="center"/>
          </w:tcPr>
          <w:p w14:paraId="5798BFBA" w14:textId="77777777" w:rsidR="006D4CE9" w:rsidRDefault="006D4CE9" w:rsidP="009838A4">
            <w:r>
              <w:rPr>
                <w:rFonts w:hint="eastAsia"/>
              </w:rPr>
              <w:t>A</w:t>
            </w:r>
            <w:r>
              <w:t>ll</w:t>
            </w:r>
          </w:p>
        </w:tc>
        <w:tc>
          <w:tcPr>
            <w:tcW w:w="993" w:type="dxa"/>
            <w:shd w:val="clear" w:color="auto" w:fill="E7E6E6" w:themeFill="background2"/>
            <w:vAlign w:val="center"/>
          </w:tcPr>
          <w:p w14:paraId="1A0029E6" w14:textId="77777777" w:rsidR="006D4CE9" w:rsidRDefault="006D4CE9" w:rsidP="009838A4">
            <w:r>
              <w:rPr>
                <w:rFonts w:hint="eastAsia"/>
              </w:rPr>
              <w:t>F</w:t>
            </w:r>
            <w:r>
              <w:t>eature Name</w:t>
            </w:r>
          </w:p>
        </w:tc>
        <w:tc>
          <w:tcPr>
            <w:tcW w:w="1729" w:type="dxa"/>
            <w:vAlign w:val="center"/>
          </w:tcPr>
          <w:p w14:paraId="1354228A" w14:textId="56110553" w:rsidR="006D4CE9" w:rsidRDefault="00D45385" w:rsidP="009838A4">
            <w:r w:rsidRPr="00D45385">
              <w:t>rb_next</w:t>
            </w:r>
          </w:p>
        </w:tc>
        <w:tc>
          <w:tcPr>
            <w:tcW w:w="1729" w:type="dxa"/>
            <w:vAlign w:val="center"/>
          </w:tcPr>
          <w:p w14:paraId="1DBDD4A3" w14:textId="5EA3803D" w:rsidR="006D4CE9" w:rsidRDefault="00D45385" w:rsidP="009838A4">
            <w:r w:rsidRPr="00D45385">
              <w:t>event_sched_in</w:t>
            </w:r>
          </w:p>
        </w:tc>
        <w:tc>
          <w:tcPr>
            <w:tcW w:w="1729" w:type="dxa"/>
            <w:vAlign w:val="center"/>
          </w:tcPr>
          <w:p w14:paraId="16933627" w14:textId="75DA9578" w:rsidR="006D4CE9" w:rsidRDefault="00D45385" w:rsidP="009838A4">
            <w:r w:rsidRPr="00D45385">
              <w:t>iterate_groups</w:t>
            </w:r>
          </w:p>
        </w:tc>
        <w:tc>
          <w:tcPr>
            <w:tcW w:w="1729" w:type="dxa"/>
            <w:vAlign w:val="center"/>
          </w:tcPr>
          <w:p w14:paraId="28912DD7" w14:textId="3D36E76E" w:rsidR="006D4CE9" w:rsidRDefault="00D45385" w:rsidP="009838A4">
            <w:r w:rsidRPr="00D45385">
              <w:t>__update_load_avg_se</w:t>
            </w:r>
          </w:p>
        </w:tc>
        <w:tc>
          <w:tcPr>
            <w:tcW w:w="1730" w:type="dxa"/>
            <w:vAlign w:val="center"/>
          </w:tcPr>
          <w:p w14:paraId="6498695E" w14:textId="08304F56" w:rsidR="006D4CE9" w:rsidRDefault="00D45385" w:rsidP="009838A4">
            <w:r w:rsidRPr="00D45385">
              <w:t>visit_groups_merge.constprop.0.is</w:t>
            </w:r>
          </w:p>
        </w:tc>
      </w:tr>
      <w:tr w:rsidR="006D4CE9" w14:paraId="7CDA32A9" w14:textId="77777777" w:rsidTr="001B0189">
        <w:tc>
          <w:tcPr>
            <w:tcW w:w="1555" w:type="dxa"/>
            <w:vMerge/>
            <w:shd w:val="clear" w:color="auto" w:fill="E7E6E6" w:themeFill="background2"/>
            <w:vAlign w:val="center"/>
          </w:tcPr>
          <w:p w14:paraId="513C7F2D" w14:textId="77777777" w:rsidR="006D4CE9" w:rsidRPr="00863AA1" w:rsidRDefault="006D4CE9" w:rsidP="009838A4"/>
        </w:tc>
        <w:tc>
          <w:tcPr>
            <w:tcW w:w="1275" w:type="dxa"/>
            <w:vMerge/>
            <w:shd w:val="clear" w:color="auto" w:fill="E7E6E6" w:themeFill="background2"/>
            <w:vAlign w:val="center"/>
          </w:tcPr>
          <w:p w14:paraId="18E7CE12" w14:textId="77777777" w:rsidR="006D4CE9" w:rsidRPr="003041FC" w:rsidRDefault="006D4CE9" w:rsidP="009838A4"/>
        </w:tc>
        <w:tc>
          <w:tcPr>
            <w:tcW w:w="1134" w:type="dxa"/>
            <w:vMerge/>
            <w:shd w:val="clear" w:color="auto" w:fill="E7E6E6" w:themeFill="background2"/>
            <w:vAlign w:val="center"/>
          </w:tcPr>
          <w:p w14:paraId="0FD95186" w14:textId="77777777" w:rsidR="006D4CE9" w:rsidRDefault="006D4CE9" w:rsidP="009838A4"/>
        </w:tc>
        <w:tc>
          <w:tcPr>
            <w:tcW w:w="993" w:type="dxa"/>
            <w:shd w:val="clear" w:color="auto" w:fill="E7E6E6" w:themeFill="background2"/>
            <w:vAlign w:val="center"/>
          </w:tcPr>
          <w:p w14:paraId="1F193203" w14:textId="77777777" w:rsidR="006D4CE9" w:rsidRDefault="006D4CE9" w:rsidP="009838A4">
            <w:r>
              <w:rPr>
                <w:rFonts w:hint="eastAsia"/>
              </w:rPr>
              <w:t>A</w:t>
            </w:r>
            <w:r>
              <w:t>ttack</w:t>
            </w:r>
          </w:p>
        </w:tc>
        <w:tc>
          <w:tcPr>
            <w:tcW w:w="1729" w:type="dxa"/>
            <w:vAlign w:val="center"/>
          </w:tcPr>
          <w:p w14:paraId="24A056A3" w14:textId="127D1D00" w:rsidR="006D4CE9" w:rsidRDefault="00D45385" w:rsidP="009838A4">
            <w:r>
              <w:rPr>
                <w:rFonts w:hint="eastAsia"/>
              </w:rPr>
              <w:t>3</w:t>
            </w:r>
            <w:r>
              <w:t>7</w:t>
            </w:r>
          </w:p>
        </w:tc>
        <w:tc>
          <w:tcPr>
            <w:tcW w:w="1729" w:type="dxa"/>
            <w:vAlign w:val="center"/>
          </w:tcPr>
          <w:p w14:paraId="362871E0" w14:textId="398F3852" w:rsidR="006D4CE9" w:rsidRDefault="00D45385" w:rsidP="009838A4">
            <w:r>
              <w:rPr>
                <w:rFonts w:hint="eastAsia"/>
              </w:rPr>
              <w:t>3</w:t>
            </w:r>
            <w:r>
              <w:t>5</w:t>
            </w:r>
          </w:p>
        </w:tc>
        <w:tc>
          <w:tcPr>
            <w:tcW w:w="1729" w:type="dxa"/>
            <w:vAlign w:val="center"/>
          </w:tcPr>
          <w:p w14:paraId="48A55CDD" w14:textId="23348583" w:rsidR="006D4CE9" w:rsidRDefault="00D45385" w:rsidP="009838A4">
            <w:r>
              <w:rPr>
                <w:rFonts w:hint="eastAsia"/>
              </w:rPr>
              <w:t>3</w:t>
            </w:r>
            <w:r>
              <w:t>0</w:t>
            </w:r>
          </w:p>
        </w:tc>
        <w:tc>
          <w:tcPr>
            <w:tcW w:w="1729" w:type="dxa"/>
            <w:vAlign w:val="center"/>
          </w:tcPr>
          <w:p w14:paraId="0AE876DC" w14:textId="42317D79" w:rsidR="006D4CE9" w:rsidRDefault="00D45385" w:rsidP="009838A4">
            <w:r>
              <w:rPr>
                <w:rFonts w:hint="eastAsia"/>
              </w:rPr>
              <w:t>2</w:t>
            </w:r>
            <w:r>
              <w:t>9</w:t>
            </w:r>
          </w:p>
        </w:tc>
        <w:tc>
          <w:tcPr>
            <w:tcW w:w="1730" w:type="dxa"/>
            <w:vAlign w:val="center"/>
          </w:tcPr>
          <w:p w14:paraId="132490F8" w14:textId="4A7CF80E" w:rsidR="006D4CE9" w:rsidRDefault="00D45385" w:rsidP="009838A4">
            <w:r>
              <w:rPr>
                <w:rFonts w:hint="eastAsia"/>
              </w:rPr>
              <w:t>2</w:t>
            </w:r>
            <w:r>
              <w:t>7</w:t>
            </w:r>
          </w:p>
        </w:tc>
      </w:tr>
      <w:tr w:rsidR="006D4CE9" w14:paraId="2BE9E86C" w14:textId="77777777" w:rsidTr="001B0189">
        <w:tc>
          <w:tcPr>
            <w:tcW w:w="1555" w:type="dxa"/>
            <w:vMerge/>
            <w:shd w:val="clear" w:color="auto" w:fill="E7E6E6" w:themeFill="background2"/>
            <w:vAlign w:val="center"/>
          </w:tcPr>
          <w:p w14:paraId="59D682EA" w14:textId="77777777" w:rsidR="006D4CE9" w:rsidRPr="00863AA1" w:rsidRDefault="006D4CE9" w:rsidP="009838A4"/>
        </w:tc>
        <w:tc>
          <w:tcPr>
            <w:tcW w:w="1275" w:type="dxa"/>
            <w:vMerge/>
            <w:shd w:val="clear" w:color="auto" w:fill="E7E6E6" w:themeFill="background2"/>
            <w:vAlign w:val="center"/>
          </w:tcPr>
          <w:p w14:paraId="15693F39" w14:textId="77777777" w:rsidR="006D4CE9" w:rsidRPr="003041FC" w:rsidRDefault="006D4CE9" w:rsidP="009838A4"/>
        </w:tc>
        <w:tc>
          <w:tcPr>
            <w:tcW w:w="1134" w:type="dxa"/>
            <w:vMerge/>
            <w:shd w:val="clear" w:color="auto" w:fill="E7E6E6" w:themeFill="background2"/>
            <w:vAlign w:val="center"/>
          </w:tcPr>
          <w:p w14:paraId="01AB3CFC" w14:textId="77777777" w:rsidR="006D4CE9" w:rsidRDefault="006D4CE9" w:rsidP="009838A4"/>
        </w:tc>
        <w:tc>
          <w:tcPr>
            <w:tcW w:w="993" w:type="dxa"/>
            <w:shd w:val="clear" w:color="auto" w:fill="E7E6E6" w:themeFill="background2"/>
            <w:vAlign w:val="center"/>
          </w:tcPr>
          <w:p w14:paraId="214F49C5" w14:textId="77777777" w:rsidR="006D4CE9" w:rsidRDefault="006D4CE9" w:rsidP="009838A4">
            <w:r>
              <w:rPr>
                <w:rFonts w:hint="eastAsia"/>
              </w:rPr>
              <w:t>N</w:t>
            </w:r>
            <w:r>
              <w:t>ormal</w:t>
            </w:r>
          </w:p>
        </w:tc>
        <w:tc>
          <w:tcPr>
            <w:tcW w:w="1729" w:type="dxa"/>
            <w:vAlign w:val="center"/>
          </w:tcPr>
          <w:p w14:paraId="79CDC336" w14:textId="59DE445E" w:rsidR="006D4CE9" w:rsidRDefault="00D45385" w:rsidP="009838A4">
            <w:r>
              <w:rPr>
                <w:rFonts w:hint="eastAsia"/>
              </w:rPr>
              <w:t>3</w:t>
            </w:r>
            <w:r>
              <w:t>7</w:t>
            </w:r>
          </w:p>
        </w:tc>
        <w:tc>
          <w:tcPr>
            <w:tcW w:w="1729" w:type="dxa"/>
            <w:vAlign w:val="center"/>
          </w:tcPr>
          <w:p w14:paraId="65C6EBBF" w14:textId="61892096" w:rsidR="006D4CE9" w:rsidRDefault="00D45385" w:rsidP="009838A4">
            <w:r>
              <w:rPr>
                <w:rFonts w:hint="eastAsia"/>
              </w:rPr>
              <w:t>3</w:t>
            </w:r>
            <w:r>
              <w:t>5</w:t>
            </w:r>
          </w:p>
        </w:tc>
        <w:tc>
          <w:tcPr>
            <w:tcW w:w="1729" w:type="dxa"/>
            <w:vAlign w:val="center"/>
          </w:tcPr>
          <w:p w14:paraId="1B4EE56A" w14:textId="6B29A5B2" w:rsidR="006D4CE9" w:rsidRDefault="00D45385" w:rsidP="009838A4">
            <w:r>
              <w:rPr>
                <w:rFonts w:hint="eastAsia"/>
              </w:rPr>
              <w:t>3</w:t>
            </w:r>
            <w:r>
              <w:t>0</w:t>
            </w:r>
          </w:p>
        </w:tc>
        <w:tc>
          <w:tcPr>
            <w:tcW w:w="1729" w:type="dxa"/>
            <w:vAlign w:val="center"/>
          </w:tcPr>
          <w:p w14:paraId="3CC3E3FB" w14:textId="50B95B79" w:rsidR="006D4CE9" w:rsidRDefault="00D45385" w:rsidP="009838A4">
            <w:r>
              <w:rPr>
                <w:rFonts w:hint="eastAsia"/>
              </w:rPr>
              <w:t>2</w:t>
            </w:r>
            <w:r>
              <w:t>9</w:t>
            </w:r>
          </w:p>
        </w:tc>
        <w:tc>
          <w:tcPr>
            <w:tcW w:w="1730" w:type="dxa"/>
            <w:vAlign w:val="center"/>
          </w:tcPr>
          <w:p w14:paraId="420DF12B" w14:textId="718CB791" w:rsidR="006D4CE9" w:rsidRDefault="00D45385" w:rsidP="009838A4">
            <w:r>
              <w:rPr>
                <w:rFonts w:hint="eastAsia"/>
              </w:rPr>
              <w:t>2</w:t>
            </w:r>
            <w:r>
              <w:t>7</w:t>
            </w:r>
          </w:p>
        </w:tc>
      </w:tr>
      <w:tr w:rsidR="006D4CE9" w:rsidRPr="006B72CF" w14:paraId="5C6EFAE9" w14:textId="77777777" w:rsidTr="001B0189">
        <w:tc>
          <w:tcPr>
            <w:tcW w:w="1555" w:type="dxa"/>
            <w:vMerge w:val="restart"/>
            <w:shd w:val="clear" w:color="auto" w:fill="E7E6E6" w:themeFill="background2"/>
            <w:vAlign w:val="center"/>
          </w:tcPr>
          <w:p w14:paraId="47863CFE" w14:textId="05AECFD0" w:rsidR="006D4CE9" w:rsidRDefault="00D45385" w:rsidP="009838A4">
            <w:r w:rsidRPr="00D45385">
              <w:t>wct_rcoff_goff</w:t>
            </w:r>
          </w:p>
        </w:tc>
        <w:tc>
          <w:tcPr>
            <w:tcW w:w="1275" w:type="dxa"/>
            <w:vMerge w:val="restart"/>
            <w:shd w:val="clear" w:color="auto" w:fill="E7E6E6" w:themeFill="background2"/>
            <w:vAlign w:val="center"/>
          </w:tcPr>
          <w:p w14:paraId="03DEBA3D" w14:textId="77777777" w:rsidR="006D4CE9" w:rsidRDefault="006D4CE9" w:rsidP="009838A4">
            <w:r>
              <w:t>B</w:t>
            </w:r>
            <w:r w:rsidRPr="003041FC">
              <w:t>ranch</w:t>
            </w:r>
          </w:p>
        </w:tc>
        <w:tc>
          <w:tcPr>
            <w:tcW w:w="1134" w:type="dxa"/>
            <w:vMerge w:val="restart"/>
            <w:shd w:val="clear" w:color="auto" w:fill="E7E6E6" w:themeFill="background2"/>
            <w:vAlign w:val="center"/>
          </w:tcPr>
          <w:p w14:paraId="129B6119" w14:textId="77777777" w:rsidR="006D4CE9" w:rsidRDefault="006D4CE9" w:rsidP="009838A4">
            <w:r>
              <w:rPr>
                <w:rFonts w:hint="eastAsia"/>
              </w:rPr>
              <w:t>C</w:t>
            </w:r>
            <w:r>
              <w:t>ommon</w:t>
            </w:r>
          </w:p>
        </w:tc>
        <w:tc>
          <w:tcPr>
            <w:tcW w:w="993" w:type="dxa"/>
            <w:shd w:val="clear" w:color="auto" w:fill="E7E6E6" w:themeFill="background2"/>
            <w:vAlign w:val="center"/>
          </w:tcPr>
          <w:p w14:paraId="6DE8B2A1" w14:textId="77777777" w:rsidR="006D4CE9" w:rsidRDefault="006D4CE9" w:rsidP="009838A4">
            <w:r>
              <w:rPr>
                <w:rFonts w:hint="eastAsia"/>
              </w:rPr>
              <w:t>F</w:t>
            </w:r>
            <w:r>
              <w:t>eature Name</w:t>
            </w:r>
          </w:p>
        </w:tc>
        <w:tc>
          <w:tcPr>
            <w:tcW w:w="1729" w:type="dxa"/>
            <w:vAlign w:val="center"/>
          </w:tcPr>
          <w:p w14:paraId="1319AD52" w14:textId="2AD0347C" w:rsidR="006D4CE9" w:rsidRPr="00480ED9" w:rsidRDefault="00C62736" w:rsidP="009838A4">
            <w:r w:rsidRPr="00C62736">
              <w:t>psi_group_change</w:t>
            </w:r>
          </w:p>
        </w:tc>
        <w:tc>
          <w:tcPr>
            <w:tcW w:w="1729" w:type="dxa"/>
            <w:vAlign w:val="center"/>
          </w:tcPr>
          <w:p w14:paraId="5B1AECBE" w14:textId="2A1FAF27" w:rsidR="006D4CE9" w:rsidRPr="00480ED9" w:rsidRDefault="00C62736" w:rsidP="009838A4">
            <w:r w:rsidRPr="00C62736">
              <w:t>merge_sched_in</w:t>
            </w:r>
          </w:p>
        </w:tc>
        <w:tc>
          <w:tcPr>
            <w:tcW w:w="1729" w:type="dxa"/>
            <w:vAlign w:val="center"/>
          </w:tcPr>
          <w:p w14:paraId="32F91994" w14:textId="465F82F7" w:rsidR="006D4CE9" w:rsidRPr="00480ED9" w:rsidRDefault="00C62736" w:rsidP="009838A4">
            <w:r w:rsidRPr="00C62736">
              <w:t>event_sched_in</w:t>
            </w:r>
          </w:p>
        </w:tc>
        <w:tc>
          <w:tcPr>
            <w:tcW w:w="1729" w:type="dxa"/>
            <w:vAlign w:val="center"/>
          </w:tcPr>
          <w:p w14:paraId="19571377" w14:textId="2761AD5E" w:rsidR="006D4CE9" w:rsidRPr="006B72CF" w:rsidRDefault="00C62736" w:rsidP="009838A4">
            <w:r w:rsidRPr="00C62736">
              <w:t>visit_groups_merge.constprop.0.is</w:t>
            </w:r>
          </w:p>
        </w:tc>
        <w:tc>
          <w:tcPr>
            <w:tcW w:w="1730" w:type="dxa"/>
            <w:vAlign w:val="center"/>
          </w:tcPr>
          <w:p w14:paraId="3C9287C2" w14:textId="246E8ADC" w:rsidR="006D4CE9" w:rsidRPr="006B72CF" w:rsidRDefault="00C62736" w:rsidP="009838A4">
            <w:r w:rsidRPr="00C62736">
              <w:t>rb_next</w:t>
            </w:r>
          </w:p>
        </w:tc>
      </w:tr>
      <w:tr w:rsidR="006D4CE9" w14:paraId="33A14E5B" w14:textId="77777777" w:rsidTr="001B0189">
        <w:tc>
          <w:tcPr>
            <w:tcW w:w="1555" w:type="dxa"/>
            <w:vMerge/>
            <w:shd w:val="clear" w:color="auto" w:fill="E7E6E6" w:themeFill="background2"/>
            <w:vAlign w:val="center"/>
          </w:tcPr>
          <w:p w14:paraId="289CA9E4" w14:textId="77777777" w:rsidR="006D4CE9" w:rsidRDefault="006D4CE9" w:rsidP="009838A4"/>
        </w:tc>
        <w:tc>
          <w:tcPr>
            <w:tcW w:w="1275" w:type="dxa"/>
            <w:vMerge/>
            <w:shd w:val="clear" w:color="auto" w:fill="E7E6E6" w:themeFill="background2"/>
            <w:vAlign w:val="center"/>
          </w:tcPr>
          <w:p w14:paraId="1D2E633A" w14:textId="77777777" w:rsidR="006D4CE9" w:rsidRDefault="006D4CE9" w:rsidP="009838A4"/>
        </w:tc>
        <w:tc>
          <w:tcPr>
            <w:tcW w:w="1134" w:type="dxa"/>
            <w:vMerge/>
            <w:shd w:val="clear" w:color="auto" w:fill="E7E6E6" w:themeFill="background2"/>
            <w:vAlign w:val="center"/>
          </w:tcPr>
          <w:p w14:paraId="17A161EB" w14:textId="77777777" w:rsidR="006D4CE9" w:rsidRDefault="006D4CE9" w:rsidP="009838A4"/>
        </w:tc>
        <w:tc>
          <w:tcPr>
            <w:tcW w:w="993" w:type="dxa"/>
            <w:shd w:val="clear" w:color="auto" w:fill="E7E6E6" w:themeFill="background2"/>
            <w:vAlign w:val="center"/>
          </w:tcPr>
          <w:p w14:paraId="2536308A" w14:textId="77777777" w:rsidR="006D4CE9" w:rsidRDefault="006D4CE9" w:rsidP="009838A4">
            <w:r>
              <w:rPr>
                <w:rFonts w:hint="eastAsia"/>
              </w:rPr>
              <w:t>A</w:t>
            </w:r>
            <w:r>
              <w:t>ttack</w:t>
            </w:r>
          </w:p>
        </w:tc>
        <w:tc>
          <w:tcPr>
            <w:tcW w:w="1729" w:type="dxa"/>
            <w:vAlign w:val="center"/>
          </w:tcPr>
          <w:p w14:paraId="2AF0F281" w14:textId="69B75D68" w:rsidR="006D4CE9" w:rsidRDefault="00C62736" w:rsidP="009838A4">
            <w:r>
              <w:rPr>
                <w:rFonts w:hint="eastAsia"/>
              </w:rPr>
              <w:t>3</w:t>
            </w:r>
            <w:r>
              <w:t>55</w:t>
            </w:r>
          </w:p>
        </w:tc>
        <w:tc>
          <w:tcPr>
            <w:tcW w:w="1729" w:type="dxa"/>
            <w:vAlign w:val="center"/>
          </w:tcPr>
          <w:p w14:paraId="78940691" w14:textId="3CCFDBF2" w:rsidR="006D4CE9" w:rsidRDefault="00C62736" w:rsidP="009838A4">
            <w:r>
              <w:rPr>
                <w:rFonts w:hint="eastAsia"/>
              </w:rPr>
              <w:t>3</w:t>
            </w:r>
            <w:r>
              <w:t>52</w:t>
            </w:r>
          </w:p>
        </w:tc>
        <w:tc>
          <w:tcPr>
            <w:tcW w:w="1729" w:type="dxa"/>
            <w:vAlign w:val="center"/>
          </w:tcPr>
          <w:p w14:paraId="61CCE25C" w14:textId="7120CA82" w:rsidR="006D4CE9" w:rsidRDefault="00C62736" w:rsidP="009838A4">
            <w:r>
              <w:rPr>
                <w:rFonts w:hint="eastAsia"/>
              </w:rPr>
              <w:t>3</w:t>
            </w:r>
            <w:r>
              <w:t>38</w:t>
            </w:r>
          </w:p>
        </w:tc>
        <w:tc>
          <w:tcPr>
            <w:tcW w:w="1729" w:type="dxa"/>
            <w:vAlign w:val="center"/>
          </w:tcPr>
          <w:p w14:paraId="0C14BCAA" w14:textId="72019A0F" w:rsidR="006D4CE9" w:rsidRDefault="00C62736" w:rsidP="009838A4">
            <w:r>
              <w:rPr>
                <w:rFonts w:hint="eastAsia"/>
              </w:rPr>
              <w:t>2</w:t>
            </w:r>
            <w:r>
              <w:t>85</w:t>
            </w:r>
          </w:p>
        </w:tc>
        <w:tc>
          <w:tcPr>
            <w:tcW w:w="1730" w:type="dxa"/>
            <w:vAlign w:val="center"/>
          </w:tcPr>
          <w:p w14:paraId="1296860D" w14:textId="597AD13F" w:rsidR="006D4CE9" w:rsidRDefault="00C62736" w:rsidP="009838A4">
            <w:r>
              <w:rPr>
                <w:rFonts w:hint="eastAsia"/>
              </w:rPr>
              <w:t>2</w:t>
            </w:r>
            <w:r>
              <w:t>22</w:t>
            </w:r>
          </w:p>
        </w:tc>
      </w:tr>
      <w:tr w:rsidR="006D4CE9" w14:paraId="2E5E1E47" w14:textId="77777777" w:rsidTr="001B0189">
        <w:tc>
          <w:tcPr>
            <w:tcW w:w="1555" w:type="dxa"/>
            <w:vMerge/>
            <w:shd w:val="clear" w:color="auto" w:fill="E7E6E6" w:themeFill="background2"/>
            <w:vAlign w:val="center"/>
          </w:tcPr>
          <w:p w14:paraId="4E47C449" w14:textId="77777777" w:rsidR="006D4CE9" w:rsidRPr="00863AA1" w:rsidRDefault="006D4CE9" w:rsidP="009838A4"/>
        </w:tc>
        <w:tc>
          <w:tcPr>
            <w:tcW w:w="1275" w:type="dxa"/>
            <w:vMerge/>
            <w:shd w:val="clear" w:color="auto" w:fill="E7E6E6" w:themeFill="background2"/>
            <w:vAlign w:val="center"/>
          </w:tcPr>
          <w:p w14:paraId="32420C72" w14:textId="77777777" w:rsidR="006D4CE9" w:rsidRDefault="006D4CE9" w:rsidP="009838A4"/>
        </w:tc>
        <w:tc>
          <w:tcPr>
            <w:tcW w:w="1134" w:type="dxa"/>
            <w:vMerge/>
            <w:shd w:val="clear" w:color="auto" w:fill="E7E6E6" w:themeFill="background2"/>
            <w:vAlign w:val="center"/>
          </w:tcPr>
          <w:p w14:paraId="2AE448C8" w14:textId="77777777" w:rsidR="006D4CE9" w:rsidRDefault="006D4CE9" w:rsidP="009838A4"/>
        </w:tc>
        <w:tc>
          <w:tcPr>
            <w:tcW w:w="993" w:type="dxa"/>
            <w:shd w:val="clear" w:color="auto" w:fill="E7E6E6" w:themeFill="background2"/>
            <w:vAlign w:val="center"/>
          </w:tcPr>
          <w:p w14:paraId="12C8F28E" w14:textId="77777777" w:rsidR="006D4CE9" w:rsidRDefault="006D4CE9" w:rsidP="009838A4">
            <w:r>
              <w:rPr>
                <w:rFonts w:hint="eastAsia"/>
              </w:rPr>
              <w:t>N</w:t>
            </w:r>
            <w:r>
              <w:t>ormal</w:t>
            </w:r>
          </w:p>
        </w:tc>
        <w:tc>
          <w:tcPr>
            <w:tcW w:w="1729" w:type="dxa"/>
            <w:vAlign w:val="center"/>
          </w:tcPr>
          <w:p w14:paraId="420DF984" w14:textId="21B55A3C" w:rsidR="006D4CE9" w:rsidRDefault="00C62736" w:rsidP="009838A4">
            <w:r>
              <w:rPr>
                <w:rFonts w:hint="eastAsia"/>
              </w:rPr>
              <w:t>3</w:t>
            </w:r>
            <w:r>
              <w:t>44</w:t>
            </w:r>
          </w:p>
        </w:tc>
        <w:tc>
          <w:tcPr>
            <w:tcW w:w="1729" w:type="dxa"/>
            <w:vAlign w:val="center"/>
          </w:tcPr>
          <w:p w14:paraId="2D2A252E" w14:textId="5373F0EF" w:rsidR="006D4CE9" w:rsidRDefault="00C62736" w:rsidP="009838A4">
            <w:r>
              <w:rPr>
                <w:rFonts w:hint="eastAsia"/>
              </w:rPr>
              <w:t>3</w:t>
            </w:r>
            <w:r>
              <w:t>44</w:t>
            </w:r>
          </w:p>
        </w:tc>
        <w:tc>
          <w:tcPr>
            <w:tcW w:w="1729" w:type="dxa"/>
            <w:vAlign w:val="center"/>
          </w:tcPr>
          <w:p w14:paraId="44E12296" w14:textId="0A8E7332" w:rsidR="006D4CE9" w:rsidRDefault="00C62736" w:rsidP="009838A4">
            <w:r>
              <w:rPr>
                <w:rFonts w:hint="eastAsia"/>
              </w:rPr>
              <w:t>3</w:t>
            </w:r>
            <w:r>
              <w:t>20</w:t>
            </w:r>
          </w:p>
        </w:tc>
        <w:tc>
          <w:tcPr>
            <w:tcW w:w="1729" w:type="dxa"/>
            <w:vAlign w:val="center"/>
          </w:tcPr>
          <w:p w14:paraId="0BF8BC45" w14:textId="2B0CAA8E" w:rsidR="006D4CE9" w:rsidRDefault="00C62736" w:rsidP="009838A4">
            <w:r>
              <w:rPr>
                <w:rFonts w:hint="eastAsia"/>
              </w:rPr>
              <w:t>2</w:t>
            </w:r>
            <w:r>
              <w:t>70</w:t>
            </w:r>
          </w:p>
        </w:tc>
        <w:tc>
          <w:tcPr>
            <w:tcW w:w="1730" w:type="dxa"/>
            <w:vAlign w:val="center"/>
          </w:tcPr>
          <w:p w14:paraId="605B6C7F" w14:textId="0F73CE7A" w:rsidR="006D4CE9" w:rsidRDefault="00C62736" w:rsidP="009838A4">
            <w:r>
              <w:rPr>
                <w:rFonts w:hint="eastAsia"/>
              </w:rPr>
              <w:t>2</w:t>
            </w:r>
            <w:r>
              <w:t>00</w:t>
            </w:r>
          </w:p>
        </w:tc>
      </w:tr>
      <w:tr w:rsidR="006D4CE9" w14:paraId="21FEF553" w14:textId="77777777" w:rsidTr="001B0189">
        <w:tc>
          <w:tcPr>
            <w:tcW w:w="1555" w:type="dxa"/>
            <w:vMerge/>
            <w:shd w:val="clear" w:color="auto" w:fill="E7E6E6" w:themeFill="background2"/>
            <w:vAlign w:val="center"/>
          </w:tcPr>
          <w:p w14:paraId="6BBC50F9" w14:textId="77777777" w:rsidR="006D4CE9" w:rsidRPr="00863AA1" w:rsidRDefault="006D4CE9" w:rsidP="009838A4"/>
        </w:tc>
        <w:tc>
          <w:tcPr>
            <w:tcW w:w="1275" w:type="dxa"/>
            <w:vMerge/>
            <w:shd w:val="clear" w:color="auto" w:fill="E7E6E6" w:themeFill="background2"/>
            <w:vAlign w:val="center"/>
          </w:tcPr>
          <w:p w14:paraId="327B4FBA" w14:textId="77777777" w:rsidR="006D4CE9" w:rsidRDefault="006D4CE9" w:rsidP="009838A4"/>
        </w:tc>
        <w:tc>
          <w:tcPr>
            <w:tcW w:w="1134" w:type="dxa"/>
            <w:vMerge w:val="restart"/>
            <w:shd w:val="clear" w:color="auto" w:fill="E7E6E6" w:themeFill="background2"/>
            <w:vAlign w:val="center"/>
          </w:tcPr>
          <w:p w14:paraId="3FAE625F" w14:textId="77777777" w:rsidR="006D4CE9" w:rsidRDefault="006D4CE9" w:rsidP="009838A4">
            <w:r>
              <w:rPr>
                <w:rFonts w:hint="eastAsia"/>
              </w:rPr>
              <w:t>E</w:t>
            </w:r>
            <w:r>
              <w:t>xclusive</w:t>
            </w:r>
          </w:p>
        </w:tc>
        <w:tc>
          <w:tcPr>
            <w:tcW w:w="993" w:type="dxa"/>
            <w:shd w:val="clear" w:color="auto" w:fill="E7E6E6" w:themeFill="background2"/>
            <w:vAlign w:val="center"/>
          </w:tcPr>
          <w:p w14:paraId="20009B26" w14:textId="77777777" w:rsidR="006D4CE9" w:rsidRDefault="006D4CE9" w:rsidP="009838A4">
            <w:r>
              <w:rPr>
                <w:rFonts w:hint="eastAsia"/>
              </w:rPr>
              <w:t>F</w:t>
            </w:r>
            <w:r>
              <w:t>eature Name</w:t>
            </w:r>
          </w:p>
        </w:tc>
        <w:tc>
          <w:tcPr>
            <w:tcW w:w="1729" w:type="dxa"/>
            <w:vAlign w:val="center"/>
          </w:tcPr>
          <w:p w14:paraId="524CC2F7" w14:textId="782275CF" w:rsidR="006D4CE9" w:rsidRDefault="00C62736" w:rsidP="009838A4">
            <w:r w:rsidRPr="00C62736">
              <w:t>__tcp_transmit_skb</w:t>
            </w:r>
          </w:p>
        </w:tc>
        <w:tc>
          <w:tcPr>
            <w:tcW w:w="1729" w:type="dxa"/>
            <w:vAlign w:val="center"/>
          </w:tcPr>
          <w:p w14:paraId="65E0667A" w14:textId="00E8DB9C" w:rsidR="006D4CE9" w:rsidRDefault="00C62736" w:rsidP="009838A4">
            <w:r w:rsidRPr="00C62736">
              <w:t>tcp_clean_rtx_queue.constprop.0</w:t>
            </w:r>
          </w:p>
        </w:tc>
        <w:tc>
          <w:tcPr>
            <w:tcW w:w="1729" w:type="dxa"/>
            <w:vAlign w:val="center"/>
          </w:tcPr>
          <w:p w14:paraId="6CC853F9" w14:textId="5D1F9F89" w:rsidR="006D4CE9" w:rsidRDefault="00C62736" w:rsidP="009838A4">
            <w:r w:rsidRPr="00C62736">
              <w:t>do_poll.constprop.0</w:t>
            </w:r>
          </w:p>
        </w:tc>
        <w:tc>
          <w:tcPr>
            <w:tcW w:w="1729" w:type="dxa"/>
            <w:vAlign w:val="center"/>
          </w:tcPr>
          <w:p w14:paraId="5C4A68BF" w14:textId="5F6380A4" w:rsidR="006D4CE9" w:rsidRDefault="00C62736" w:rsidP="009838A4">
            <w:r w:rsidRPr="00C62736">
              <w:t>sock_poll</w:t>
            </w:r>
          </w:p>
        </w:tc>
        <w:tc>
          <w:tcPr>
            <w:tcW w:w="1730" w:type="dxa"/>
            <w:vAlign w:val="center"/>
          </w:tcPr>
          <w:p w14:paraId="2DA159CE" w14:textId="1E4E86BC" w:rsidR="006D4CE9" w:rsidRDefault="00C62736" w:rsidP="009838A4">
            <w:r w:rsidRPr="00C62736">
              <w:t>__netif_receive_skb_core</w:t>
            </w:r>
          </w:p>
        </w:tc>
      </w:tr>
      <w:tr w:rsidR="006D4CE9" w14:paraId="73718EC6" w14:textId="77777777" w:rsidTr="001B0189">
        <w:tc>
          <w:tcPr>
            <w:tcW w:w="1555" w:type="dxa"/>
            <w:vMerge/>
            <w:shd w:val="clear" w:color="auto" w:fill="E7E6E6" w:themeFill="background2"/>
            <w:vAlign w:val="center"/>
          </w:tcPr>
          <w:p w14:paraId="4D16418D" w14:textId="77777777" w:rsidR="006D4CE9" w:rsidRPr="00863AA1" w:rsidRDefault="006D4CE9" w:rsidP="009838A4"/>
        </w:tc>
        <w:tc>
          <w:tcPr>
            <w:tcW w:w="1275" w:type="dxa"/>
            <w:vMerge/>
            <w:shd w:val="clear" w:color="auto" w:fill="E7E6E6" w:themeFill="background2"/>
            <w:vAlign w:val="center"/>
          </w:tcPr>
          <w:p w14:paraId="69DD943D" w14:textId="77777777" w:rsidR="006D4CE9" w:rsidRPr="003041FC" w:rsidRDefault="006D4CE9" w:rsidP="009838A4"/>
        </w:tc>
        <w:tc>
          <w:tcPr>
            <w:tcW w:w="1134" w:type="dxa"/>
            <w:vMerge/>
            <w:shd w:val="clear" w:color="auto" w:fill="E7E6E6" w:themeFill="background2"/>
            <w:vAlign w:val="center"/>
          </w:tcPr>
          <w:p w14:paraId="748CD614" w14:textId="77777777" w:rsidR="006D4CE9" w:rsidRDefault="006D4CE9" w:rsidP="009838A4"/>
        </w:tc>
        <w:tc>
          <w:tcPr>
            <w:tcW w:w="993" w:type="dxa"/>
            <w:shd w:val="clear" w:color="auto" w:fill="E7E6E6" w:themeFill="background2"/>
            <w:vAlign w:val="center"/>
          </w:tcPr>
          <w:p w14:paraId="59FDA903" w14:textId="77777777" w:rsidR="006D4CE9" w:rsidRDefault="006D4CE9" w:rsidP="009838A4">
            <w:r>
              <w:rPr>
                <w:rFonts w:hint="eastAsia"/>
              </w:rPr>
              <w:t>A</w:t>
            </w:r>
            <w:r>
              <w:t>ttack</w:t>
            </w:r>
          </w:p>
        </w:tc>
        <w:tc>
          <w:tcPr>
            <w:tcW w:w="1729" w:type="dxa"/>
            <w:vAlign w:val="center"/>
          </w:tcPr>
          <w:p w14:paraId="7349B9B8" w14:textId="6913C466" w:rsidR="006D4CE9" w:rsidRDefault="00C62736" w:rsidP="009838A4">
            <w:r>
              <w:rPr>
                <w:rFonts w:hint="eastAsia"/>
              </w:rPr>
              <w:t>2</w:t>
            </w:r>
            <w:r>
              <w:t>13</w:t>
            </w:r>
          </w:p>
        </w:tc>
        <w:tc>
          <w:tcPr>
            <w:tcW w:w="1729" w:type="dxa"/>
            <w:vAlign w:val="center"/>
          </w:tcPr>
          <w:p w14:paraId="6E66BBAE" w14:textId="3A83BF44" w:rsidR="006D4CE9" w:rsidRDefault="00C62736" w:rsidP="009838A4">
            <w:r>
              <w:rPr>
                <w:rFonts w:hint="eastAsia"/>
              </w:rPr>
              <w:t>1</w:t>
            </w:r>
            <w:r>
              <w:t>93</w:t>
            </w:r>
          </w:p>
        </w:tc>
        <w:tc>
          <w:tcPr>
            <w:tcW w:w="1729" w:type="dxa"/>
            <w:vAlign w:val="center"/>
          </w:tcPr>
          <w:p w14:paraId="763AFB84" w14:textId="30558E9D" w:rsidR="006D4CE9" w:rsidRDefault="00C62736" w:rsidP="009838A4">
            <w:r>
              <w:rPr>
                <w:rFonts w:hint="eastAsia"/>
              </w:rPr>
              <w:t>1</w:t>
            </w:r>
            <w:r>
              <w:t>50</w:t>
            </w:r>
          </w:p>
        </w:tc>
        <w:tc>
          <w:tcPr>
            <w:tcW w:w="1729" w:type="dxa"/>
            <w:vAlign w:val="center"/>
          </w:tcPr>
          <w:p w14:paraId="4FCFFA27" w14:textId="1A87BAAD" w:rsidR="006D4CE9" w:rsidRDefault="00C62736" w:rsidP="009838A4">
            <w:r>
              <w:rPr>
                <w:rFonts w:hint="eastAsia"/>
              </w:rPr>
              <w:t>1</w:t>
            </w:r>
            <w:r>
              <w:t>20</w:t>
            </w:r>
          </w:p>
        </w:tc>
        <w:tc>
          <w:tcPr>
            <w:tcW w:w="1730" w:type="dxa"/>
            <w:vAlign w:val="center"/>
          </w:tcPr>
          <w:p w14:paraId="78BC861A" w14:textId="4ADA9DC5" w:rsidR="006D4CE9" w:rsidRDefault="00C62736" w:rsidP="009838A4">
            <w:r>
              <w:rPr>
                <w:rFonts w:hint="eastAsia"/>
              </w:rPr>
              <w:t>8</w:t>
            </w:r>
            <w:r>
              <w:t>7</w:t>
            </w:r>
          </w:p>
        </w:tc>
      </w:tr>
      <w:tr w:rsidR="006D4CE9" w14:paraId="45FD3124" w14:textId="77777777" w:rsidTr="001B0189">
        <w:tc>
          <w:tcPr>
            <w:tcW w:w="1555" w:type="dxa"/>
            <w:vMerge/>
            <w:shd w:val="clear" w:color="auto" w:fill="E7E6E6" w:themeFill="background2"/>
            <w:vAlign w:val="center"/>
          </w:tcPr>
          <w:p w14:paraId="667F4188" w14:textId="77777777" w:rsidR="006D4CE9" w:rsidRPr="00863AA1" w:rsidRDefault="006D4CE9" w:rsidP="009838A4"/>
        </w:tc>
        <w:tc>
          <w:tcPr>
            <w:tcW w:w="1275" w:type="dxa"/>
            <w:vMerge/>
            <w:shd w:val="clear" w:color="auto" w:fill="E7E6E6" w:themeFill="background2"/>
            <w:vAlign w:val="center"/>
          </w:tcPr>
          <w:p w14:paraId="3B01E522" w14:textId="77777777" w:rsidR="006D4CE9" w:rsidRPr="003041FC" w:rsidRDefault="006D4CE9" w:rsidP="009838A4"/>
        </w:tc>
        <w:tc>
          <w:tcPr>
            <w:tcW w:w="1134" w:type="dxa"/>
            <w:vMerge/>
            <w:shd w:val="clear" w:color="auto" w:fill="E7E6E6" w:themeFill="background2"/>
            <w:vAlign w:val="center"/>
          </w:tcPr>
          <w:p w14:paraId="52C02450" w14:textId="77777777" w:rsidR="006D4CE9" w:rsidRDefault="006D4CE9" w:rsidP="009838A4"/>
        </w:tc>
        <w:tc>
          <w:tcPr>
            <w:tcW w:w="993" w:type="dxa"/>
            <w:shd w:val="clear" w:color="auto" w:fill="E7E6E6" w:themeFill="background2"/>
            <w:vAlign w:val="center"/>
          </w:tcPr>
          <w:p w14:paraId="303DFE89" w14:textId="77777777" w:rsidR="006D4CE9" w:rsidRDefault="006D4CE9" w:rsidP="009838A4">
            <w:r>
              <w:rPr>
                <w:rFonts w:hint="eastAsia"/>
              </w:rPr>
              <w:t>N</w:t>
            </w:r>
            <w:r>
              <w:t>ormal</w:t>
            </w:r>
          </w:p>
        </w:tc>
        <w:tc>
          <w:tcPr>
            <w:tcW w:w="1729" w:type="dxa"/>
            <w:vAlign w:val="center"/>
          </w:tcPr>
          <w:p w14:paraId="555A8FB5" w14:textId="7A12D790" w:rsidR="006D4CE9" w:rsidRDefault="00C62736" w:rsidP="009838A4">
            <w:r>
              <w:rPr>
                <w:rFonts w:hint="eastAsia"/>
              </w:rPr>
              <w:t>2</w:t>
            </w:r>
            <w:r>
              <w:t>13</w:t>
            </w:r>
          </w:p>
        </w:tc>
        <w:tc>
          <w:tcPr>
            <w:tcW w:w="1729" w:type="dxa"/>
            <w:vAlign w:val="center"/>
          </w:tcPr>
          <w:p w14:paraId="0E47E69A" w14:textId="3D966F66" w:rsidR="006D4CE9" w:rsidRDefault="00C62736" w:rsidP="009838A4">
            <w:r>
              <w:rPr>
                <w:rFonts w:hint="eastAsia"/>
              </w:rPr>
              <w:t>1</w:t>
            </w:r>
            <w:r>
              <w:t>93</w:t>
            </w:r>
          </w:p>
        </w:tc>
        <w:tc>
          <w:tcPr>
            <w:tcW w:w="1729" w:type="dxa"/>
            <w:vAlign w:val="center"/>
          </w:tcPr>
          <w:p w14:paraId="77665F3C" w14:textId="7AA7CA3C" w:rsidR="006D4CE9" w:rsidRDefault="00C62736" w:rsidP="009838A4">
            <w:r>
              <w:rPr>
                <w:rFonts w:hint="eastAsia"/>
              </w:rPr>
              <w:t>1</w:t>
            </w:r>
            <w:r>
              <w:t>50</w:t>
            </w:r>
          </w:p>
        </w:tc>
        <w:tc>
          <w:tcPr>
            <w:tcW w:w="1729" w:type="dxa"/>
            <w:vAlign w:val="center"/>
          </w:tcPr>
          <w:p w14:paraId="2D6070F7" w14:textId="71BC4EE6" w:rsidR="006D4CE9" w:rsidRDefault="00C62736" w:rsidP="009838A4">
            <w:r>
              <w:rPr>
                <w:rFonts w:hint="eastAsia"/>
              </w:rPr>
              <w:t>1</w:t>
            </w:r>
            <w:r>
              <w:t>20</w:t>
            </w:r>
          </w:p>
        </w:tc>
        <w:tc>
          <w:tcPr>
            <w:tcW w:w="1730" w:type="dxa"/>
            <w:vAlign w:val="center"/>
          </w:tcPr>
          <w:p w14:paraId="67DA8A6C" w14:textId="143FD767" w:rsidR="006D4CE9" w:rsidRDefault="00C62736" w:rsidP="009838A4">
            <w:r>
              <w:rPr>
                <w:rFonts w:hint="eastAsia"/>
              </w:rPr>
              <w:t>8</w:t>
            </w:r>
            <w:r>
              <w:t>7</w:t>
            </w:r>
          </w:p>
        </w:tc>
      </w:tr>
      <w:tr w:rsidR="006D4CE9" w14:paraId="7784FF7E" w14:textId="77777777" w:rsidTr="001B0189">
        <w:tc>
          <w:tcPr>
            <w:tcW w:w="1555" w:type="dxa"/>
            <w:vMerge/>
            <w:shd w:val="clear" w:color="auto" w:fill="E7E6E6" w:themeFill="background2"/>
            <w:vAlign w:val="center"/>
          </w:tcPr>
          <w:p w14:paraId="1D531F1A" w14:textId="77777777" w:rsidR="006D4CE9" w:rsidRPr="00863AA1" w:rsidRDefault="006D4CE9" w:rsidP="009838A4"/>
        </w:tc>
        <w:tc>
          <w:tcPr>
            <w:tcW w:w="1275" w:type="dxa"/>
            <w:vMerge/>
            <w:shd w:val="clear" w:color="auto" w:fill="E7E6E6" w:themeFill="background2"/>
            <w:vAlign w:val="center"/>
          </w:tcPr>
          <w:p w14:paraId="18DCE6F0" w14:textId="77777777" w:rsidR="006D4CE9" w:rsidRPr="003041FC" w:rsidRDefault="006D4CE9" w:rsidP="009838A4"/>
        </w:tc>
        <w:tc>
          <w:tcPr>
            <w:tcW w:w="1134" w:type="dxa"/>
            <w:vMerge w:val="restart"/>
            <w:shd w:val="clear" w:color="auto" w:fill="E7E6E6" w:themeFill="background2"/>
            <w:vAlign w:val="center"/>
          </w:tcPr>
          <w:p w14:paraId="6D944B65" w14:textId="77777777" w:rsidR="006D4CE9" w:rsidRDefault="006D4CE9" w:rsidP="009838A4">
            <w:r>
              <w:rPr>
                <w:rFonts w:hint="eastAsia"/>
              </w:rPr>
              <w:t>A</w:t>
            </w:r>
            <w:r>
              <w:t>ll</w:t>
            </w:r>
          </w:p>
        </w:tc>
        <w:tc>
          <w:tcPr>
            <w:tcW w:w="993" w:type="dxa"/>
            <w:shd w:val="clear" w:color="auto" w:fill="E7E6E6" w:themeFill="background2"/>
            <w:vAlign w:val="center"/>
          </w:tcPr>
          <w:p w14:paraId="6D1D4319" w14:textId="77777777" w:rsidR="006D4CE9" w:rsidRDefault="006D4CE9" w:rsidP="009838A4">
            <w:r>
              <w:rPr>
                <w:rFonts w:hint="eastAsia"/>
              </w:rPr>
              <w:t>F</w:t>
            </w:r>
            <w:r>
              <w:t>eature Name</w:t>
            </w:r>
          </w:p>
        </w:tc>
        <w:tc>
          <w:tcPr>
            <w:tcW w:w="1729" w:type="dxa"/>
            <w:vAlign w:val="center"/>
          </w:tcPr>
          <w:p w14:paraId="16A3F505" w14:textId="19DADE64" w:rsidR="006D4CE9" w:rsidRDefault="00C62736" w:rsidP="009838A4">
            <w:r w:rsidRPr="00C62736">
              <w:t>psi_group_change</w:t>
            </w:r>
          </w:p>
        </w:tc>
        <w:tc>
          <w:tcPr>
            <w:tcW w:w="1729" w:type="dxa"/>
            <w:vAlign w:val="center"/>
          </w:tcPr>
          <w:p w14:paraId="2AFB79B0" w14:textId="5AAD12D2" w:rsidR="006D4CE9" w:rsidRDefault="00C62736" w:rsidP="009838A4">
            <w:r w:rsidRPr="00C62736">
              <w:t>merge_sched_in</w:t>
            </w:r>
          </w:p>
        </w:tc>
        <w:tc>
          <w:tcPr>
            <w:tcW w:w="1729" w:type="dxa"/>
            <w:vAlign w:val="center"/>
          </w:tcPr>
          <w:p w14:paraId="0C78299C" w14:textId="5EBC384D" w:rsidR="006D4CE9" w:rsidRDefault="00C62736" w:rsidP="009838A4">
            <w:r w:rsidRPr="00C62736">
              <w:t>event_sched_in</w:t>
            </w:r>
          </w:p>
        </w:tc>
        <w:tc>
          <w:tcPr>
            <w:tcW w:w="1729" w:type="dxa"/>
            <w:vAlign w:val="center"/>
          </w:tcPr>
          <w:p w14:paraId="78E102E3" w14:textId="5D339CC5" w:rsidR="006D4CE9" w:rsidRDefault="00C62736" w:rsidP="009838A4">
            <w:r w:rsidRPr="00C62736">
              <w:t>visit_groups_merge.constprop.0.is</w:t>
            </w:r>
          </w:p>
        </w:tc>
        <w:tc>
          <w:tcPr>
            <w:tcW w:w="1730" w:type="dxa"/>
            <w:vAlign w:val="center"/>
          </w:tcPr>
          <w:p w14:paraId="6B38A7A9" w14:textId="76BD182B" w:rsidR="006D4CE9" w:rsidRDefault="00C62736" w:rsidP="009838A4">
            <w:r w:rsidRPr="00C62736">
              <w:t>__tcp_transmit_skb</w:t>
            </w:r>
          </w:p>
        </w:tc>
      </w:tr>
      <w:tr w:rsidR="006D4CE9" w14:paraId="70661B3A" w14:textId="77777777" w:rsidTr="001B0189">
        <w:tc>
          <w:tcPr>
            <w:tcW w:w="1555" w:type="dxa"/>
            <w:vMerge/>
            <w:shd w:val="clear" w:color="auto" w:fill="E7E6E6" w:themeFill="background2"/>
            <w:vAlign w:val="center"/>
          </w:tcPr>
          <w:p w14:paraId="444A83C7" w14:textId="77777777" w:rsidR="006D4CE9" w:rsidRPr="00863AA1" w:rsidRDefault="006D4CE9" w:rsidP="009838A4"/>
        </w:tc>
        <w:tc>
          <w:tcPr>
            <w:tcW w:w="1275" w:type="dxa"/>
            <w:vMerge/>
            <w:shd w:val="clear" w:color="auto" w:fill="E7E6E6" w:themeFill="background2"/>
            <w:vAlign w:val="center"/>
          </w:tcPr>
          <w:p w14:paraId="79AE3EA2" w14:textId="77777777" w:rsidR="006D4CE9" w:rsidRPr="003041FC" w:rsidRDefault="006D4CE9" w:rsidP="009838A4"/>
        </w:tc>
        <w:tc>
          <w:tcPr>
            <w:tcW w:w="1134" w:type="dxa"/>
            <w:vMerge/>
            <w:shd w:val="clear" w:color="auto" w:fill="E7E6E6" w:themeFill="background2"/>
            <w:vAlign w:val="center"/>
          </w:tcPr>
          <w:p w14:paraId="2CA5C8C9" w14:textId="77777777" w:rsidR="006D4CE9" w:rsidRDefault="006D4CE9" w:rsidP="009838A4"/>
        </w:tc>
        <w:tc>
          <w:tcPr>
            <w:tcW w:w="993" w:type="dxa"/>
            <w:shd w:val="clear" w:color="auto" w:fill="E7E6E6" w:themeFill="background2"/>
            <w:vAlign w:val="center"/>
          </w:tcPr>
          <w:p w14:paraId="6F148B47" w14:textId="77777777" w:rsidR="006D4CE9" w:rsidRDefault="006D4CE9" w:rsidP="009838A4">
            <w:r>
              <w:rPr>
                <w:rFonts w:hint="eastAsia"/>
              </w:rPr>
              <w:t>A</w:t>
            </w:r>
            <w:r>
              <w:t>ttack</w:t>
            </w:r>
          </w:p>
        </w:tc>
        <w:tc>
          <w:tcPr>
            <w:tcW w:w="1729" w:type="dxa"/>
            <w:vAlign w:val="center"/>
          </w:tcPr>
          <w:p w14:paraId="02300ED8" w14:textId="30CC1A1E" w:rsidR="006D4CE9" w:rsidRDefault="00C62736" w:rsidP="009838A4">
            <w:r>
              <w:rPr>
                <w:rFonts w:hint="eastAsia"/>
              </w:rPr>
              <w:t>3</w:t>
            </w:r>
            <w:r>
              <w:t>55</w:t>
            </w:r>
          </w:p>
        </w:tc>
        <w:tc>
          <w:tcPr>
            <w:tcW w:w="1729" w:type="dxa"/>
            <w:vAlign w:val="center"/>
          </w:tcPr>
          <w:p w14:paraId="08B62540" w14:textId="18DE63C8" w:rsidR="006D4CE9" w:rsidRDefault="00C62736" w:rsidP="009838A4">
            <w:r>
              <w:rPr>
                <w:rFonts w:hint="eastAsia"/>
              </w:rPr>
              <w:t>3</w:t>
            </w:r>
            <w:r>
              <w:t>52</w:t>
            </w:r>
          </w:p>
        </w:tc>
        <w:tc>
          <w:tcPr>
            <w:tcW w:w="1729" w:type="dxa"/>
            <w:vAlign w:val="center"/>
          </w:tcPr>
          <w:p w14:paraId="4EBFC53E" w14:textId="73BF90CA" w:rsidR="006D4CE9" w:rsidRDefault="00C62736" w:rsidP="009838A4">
            <w:r>
              <w:rPr>
                <w:rFonts w:hint="eastAsia"/>
              </w:rPr>
              <w:t>3</w:t>
            </w:r>
            <w:r>
              <w:t>28</w:t>
            </w:r>
          </w:p>
        </w:tc>
        <w:tc>
          <w:tcPr>
            <w:tcW w:w="1729" w:type="dxa"/>
            <w:vAlign w:val="center"/>
          </w:tcPr>
          <w:p w14:paraId="2DFEC6D0" w14:textId="450C9076" w:rsidR="006D4CE9" w:rsidRDefault="00C62736" w:rsidP="009838A4">
            <w:r>
              <w:rPr>
                <w:rFonts w:hint="eastAsia"/>
              </w:rPr>
              <w:t>2</w:t>
            </w:r>
            <w:r>
              <w:t>85</w:t>
            </w:r>
          </w:p>
        </w:tc>
        <w:tc>
          <w:tcPr>
            <w:tcW w:w="1730" w:type="dxa"/>
            <w:vAlign w:val="center"/>
          </w:tcPr>
          <w:p w14:paraId="221DE850" w14:textId="412A5732" w:rsidR="006D4CE9" w:rsidRDefault="00C62736" w:rsidP="009838A4">
            <w:r>
              <w:rPr>
                <w:rFonts w:hint="eastAsia"/>
              </w:rPr>
              <w:t>2</w:t>
            </w:r>
            <w:r>
              <w:t>13</w:t>
            </w:r>
          </w:p>
        </w:tc>
      </w:tr>
      <w:tr w:rsidR="006D4CE9" w14:paraId="3FF25BFC" w14:textId="77777777" w:rsidTr="001B0189">
        <w:tc>
          <w:tcPr>
            <w:tcW w:w="1555" w:type="dxa"/>
            <w:vMerge/>
            <w:shd w:val="clear" w:color="auto" w:fill="E7E6E6" w:themeFill="background2"/>
            <w:vAlign w:val="center"/>
          </w:tcPr>
          <w:p w14:paraId="182F7BEE" w14:textId="77777777" w:rsidR="006D4CE9" w:rsidRPr="00863AA1" w:rsidRDefault="006D4CE9" w:rsidP="009838A4"/>
        </w:tc>
        <w:tc>
          <w:tcPr>
            <w:tcW w:w="1275" w:type="dxa"/>
            <w:vMerge/>
            <w:shd w:val="clear" w:color="auto" w:fill="E7E6E6" w:themeFill="background2"/>
            <w:vAlign w:val="center"/>
          </w:tcPr>
          <w:p w14:paraId="70B216AD" w14:textId="77777777" w:rsidR="006D4CE9" w:rsidRPr="003041FC" w:rsidRDefault="006D4CE9" w:rsidP="009838A4"/>
        </w:tc>
        <w:tc>
          <w:tcPr>
            <w:tcW w:w="1134" w:type="dxa"/>
            <w:vMerge/>
            <w:shd w:val="clear" w:color="auto" w:fill="E7E6E6" w:themeFill="background2"/>
            <w:vAlign w:val="center"/>
          </w:tcPr>
          <w:p w14:paraId="7B1CD40B" w14:textId="77777777" w:rsidR="006D4CE9" w:rsidRDefault="006D4CE9" w:rsidP="009838A4"/>
        </w:tc>
        <w:tc>
          <w:tcPr>
            <w:tcW w:w="993" w:type="dxa"/>
            <w:shd w:val="clear" w:color="auto" w:fill="E7E6E6" w:themeFill="background2"/>
            <w:vAlign w:val="center"/>
          </w:tcPr>
          <w:p w14:paraId="1BFFAB1A" w14:textId="77777777" w:rsidR="006D4CE9" w:rsidRDefault="006D4CE9" w:rsidP="009838A4">
            <w:r>
              <w:rPr>
                <w:rFonts w:hint="eastAsia"/>
              </w:rPr>
              <w:t>N</w:t>
            </w:r>
            <w:r>
              <w:t>ormal</w:t>
            </w:r>
          </w:p>
        </w:tc>
        <w:tc>
          <w:tcPr>
            <w:tcW w:w="1729" w:type="dxa"/>
            <w:vAlign w:val="center"/>
          </w:tcPr>
          <w:p w14:paraId="3A53B6B9" w14:textId="37885126" w:rsidR="006D4CE9" w:rsidRDefault="00C62736" w:rsidP="009838A4">
            <w:r>
              <w:rPr>
                <w:rFonts w:hint="eastAsia"/>
              </w:rPr>
              <w:t>3</w:t>
            </w:r>
            <w:r>
              <w:t>44</w:t>
            </w:r>
          </w:p>
        </w:tc>
        <w:tc>
          <w:tcPr>
            <w:tcW w:w="1729" w:type="dxa"/>
            <w:vAlign w:val="center"/>
          </w:tcPr>
          <w:p w14:paraId="3895AC7A" w14:textId="0CE44376" w:rsidR="006D4CE9" w:rsidRDefault="00C62736" w:rsidP="009838A4">
            <w:r>
              <w:rPr>
                <w:rFonts w:hint="eastAsia"/>
              </w:rPr>
              <w:t>3</w:t>
            </w:r>
            <w:r>
              <w:t>44</w:t>
            </w:r>
          </w:p>
        </w:tc>
        <w:tc>
          <w:tcPr>
            <w:tcW w:w="1729" w:type="dxa"/>
            <w:vAlign w:val="center"/>
          </w:tcPr>
          <w:p w14:paraId="610692EB" w14:textId="6890FC4C" w:rsidR="006D4CE9" w:rsidRDefault="00C62736" w:rsidP="009838A4">
            <w:r>
              <w:rPr>
                <w:rFonts w:hint="eastAsia"/>
              </w:rPr>
              <w:t>3</w:t>
            </w:r>
            <w:r>
              <w:t>20</w:t>
            </w:r>
          </w:p>
        </w:tc>
        <w:tc>
          <w:tcPr>
            <w:tcW w:w="1729" w:type="dxa"/>
            <w:vAlign w:val="center"/>
          </w:tcPr>
          <w:p w14:paraId="543F2FF7" w14:textId="236A098C" w:rsidR="006D4CE9" w:rsidRDefault="00C62736" w:rsidP="009838A4">
            <w:r>
              <w:rPr>
                <w:rFonts w:hint="eastAsia"/>
              </w:rPr>
              <w:t>2</w:t>
            </w:r>
            <w:r>
              <w:t>70</w:t>
            </w:r>
          </w:p>
        </w:tc>
        <w:tc>
          <w:tcPr>
            <w:tcW w:w="1730" w:type="dxa"/>
            <w:vAlign w:val="center"/>
          </w:tcPr>
          <w:p w14:paraId="171FF478" w14:textId="0B52B88B" w:rsidR="006D4CE9" w:rsidRDefault="00C62736" w:rsidP="009838A4">
            <w:r>
              <w:rPr>
                <w:rFonts w:hint="eastAsia"/>
              </w:rPr>
              <w:t>2</w:t>
            </w:r>
            <w:r>
              <w:t>13</w:t>
            </w:r>
          </w:p>
        </w:tc>
      </w:tr>
      <w:tr w:rsidR="006D4CE9" w14:paraId="056FD307" w14:textId="77777777" w:rsidTr="001B0189">
        <w:tc>
          <w:tcPr>
            <w:tcW w:w="1555" w:type="dxa"/>
            <w:vMerge/>
            <w:shd w:val="clear" w:color="auto" w:fill="E7E6E6" w:themeFill="background2"/>
            <w:vAlign w:val="center"/>
          </w:tcPr>
          <w:p w14:paraId="4FBFBBD2" w14:textId="77777777" w:rsidR="006D4CE9" w:rsidRPr="00863AA1" w:rsidRDefault="006D4CE9" w:rsidP="009838A4"/>
        </w:tc>
        <w:tc>
          <w:tcPr>
            <w:tcW w:w="1275" w:type="dxa"/>
            <w:vMerge w:val="restart"/>
            <w:shd w:val="clear" w:color="auto" w:fill="E7E6E6" w:themeFill="background2"/>
            <w:vAlign w:val="center"/>
          </w:tcPr>
          <w:p w14:paraId="09954900"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3F1E3315" w14:textId="77777777" w:rsidR="006D4CE9" w:rsidRDefault="006D4CE9" w:rsidP="009838A4">
            <w:r>
              <w:rPr>
                <w:rFonts w:hint="eastAsia"/>
              </w:rPr>
              <w:t>C</w:t>
            </w:r>
            <w:r>
              <w:t>ommon</w:t>
            </w:r>
          </w:p>
        </w:tc>
        <w:tc>
          <w:tcPr>
            <w:tcW w:w="993" w:type="dxa"/>
            <w:shd w:val="clear" w:color="auto" w:fill="E7E6E6" w:themeFill="background2"/>
            <w:vAlign w:val="center"/>
          </w:tcPr>
          <w:p w14:paraId="049A7B4F" w14:textId="77777777" w:rsidR="006D4CE9" w:rsidRDefault="006D4CE9" w:rsidP="009838A4">
            <w:r>
              <w:rPr>
                <w:rFonts w:hint="eastAsia"/>
              </w:rPr>
              <w:t>F</w:t>
            </w:r>
            <w:r>
              <w:t>eature Name</w:t>
            </w:r>
          </w:p>
        </w:tc>
        <w:tc>
          <w:tcPr>
            <w:tcW w:w="1729" w:type="dxa"/>
            <w:vAlign w:val="center"/>
          </w:tcPr>
          <w:p w14:paraId="35792E89" w14:textId="43741386" w:rsidR="006D4CE9" w:rsidRDefault="00B471E9" w:rsidP="009838A4">
            <w:r w:rsidRPr="00B471E9">
              <w:t>psi_group_change</w:t>
            </w:r>
          </w:p>
        </w:tc>
        <w:tc>
          <w:tcPr>
            <w:tcW w:w="1729" w:type="dxa"/>
            <w:vAlign w:val="center"/>
          </w:tcPr>
          <w:p w14:paraId="04FB1763" w14:textId="450C5CD6" w:rsidR="006D4CE9" w:rsidRDefault="00B471E9" w:rsidP="009838A4">
            <w:r w:rsidRPr="00B471E9">
              <w:t>merge_sched_in</w:t>
            </w:r>
          </w:p>
        </w:tc>
        <w:tc>
          <w:tcPr>
            <w:tcW w:w="1729" w:type="dxa"/>
            <w:vAlign w:val="center"/>
          </w:tcPr>
          <w:p w14:paraId="2FBCEDBC" w14:textId="6DE87576" w:rsidR="006D4CE9" w:rsidRDefault="00B471E9" w:rsidP="009838A4">
            <w:r w:rsidRPr="00B471E9">
              <w:t>syscall_exit_to_user_mode</w:t>
            </w:r>
          </w:p>
        </w:tc>
        <w:tc>
          <w:tcPr>
            <w:tcW w:w="1729" w:type="dxa"/>
            <w:vAlign w:val="center"/>
          </w:tcPr>
          <w:p w14:paraId="7DF904AF" w14:textId="517EC67C" w:rsidR="006D4CE9" w:rsidRDefault="00B471E9" w:rsidP="009838A4">
            <w:r w:rsidRPr="00B471E9">
              <w:t>perf_event_update_userpage</w:t>
            </w:r>
          </w:p>
        </w:tc>
        <w:tc>
          <w:tcPr>
            <w:tcW w:w="1730" w:type="dxa"/>
            <w:vAlign w:val="center"/>
          </w:tcPr>
          <w:p w14:paraId="5535A10A" w14:textId="51F06557" w:rsidR="006D4CE9" w:rsidRDefault="00B471E9" w:rsidP="009838A4">
            <w:r w:rsidRPr="00B471E9">
              <w:t>entry_SYSCALL_64_after_hwframe</w:t>
            </w:r>
          </w:p>
        </w:tc>
      </w:tr>
      <w:tr w:rsidR="006D4CE9" w14:paraId="0BB7FF0F" w14:textId="77777777" w:rsidTr="001B0189">
        <w:tc>
          <w:tcPr>
            <w:tcW w:w="1555" w:type="dxa"/>
            <w:vMerge/>
            <w:shd w:val="clear" w:color="auto" w:fill="E7E6E6" w:themeFill="background2"/>
            <w:vAlign w:val="center"/>
          </w:tcPr>
          <w:p w14:paraId="2DFF7794" w14:textId="77777777" w:rsidR="006D4CE9" w:rsidRPr="00863AA1" w:rsidRDefault="006D4CE9" w:rsidP="009838A4"/>
        </w:tc>
        <w:tc>
          <w:tcPr>
            <w:tcW w:w="1275" w:type="dxa"/>
            <w:vMerge/>
            <w:shd w:val="clear" w:color="auto" w:fill="E7E6E6" w:themeFill="background2"/>
            <w:vAlign w:val="center"/>
          </w:tcPr>
          <w:p w14:paraId="3C9B3FE8" w14:textId="77777777" w:rsidR="006D4CE9" w:rsidRDefault="006D4CE9" w:rsidP="009838A4"/>
        </w:tc>
        <w:tc>
          <w:tcPr>
            <w:tcW w:w="1134" w:type="dxa"/>
            <w:vMerge/>
            <w:shd w:val="clear" w:color="auto" w:fill="E7E6E6" w:themeFill="background2"/>
            <w:vAlign w:val="center"/>
          </w:tcPr>
          <w:p w14:paraId="2AEF8AA3" w14:textId="77777777" w:rsidR="006D4CE9" w:rsidRDefault="006D4CE9" w:rsidP="009838A4"/>
        </w:tc>
        <w:tc>
          <w:tcPr>
            <w:tcW w:w="993" w:type="dxa"/>
            <w:shd w:val="clear" w:color="auto" w:fill="E7E6E6" w:themeFill="background2"/>
            <w:vAlign w:val="center"/>
          </w:tcPr>
          <w:p w14:paraId="42A66382" w14:textId="77777777" w:rsidR="006D4CE9" w:rsidRDefault="006D4CE9" w:rsidP="009838A4">
            <w:r>
              <w:rPr>
                <w:rFonts w:hint="eastAsia"/>
              </w:rPr>
              <w:t>A</w:t>
            </w:r>
            <w:r>
              <w:t>ttack</w:t>
            </w:r>
          </w:p>
        </w:tc>
        <w:tc>
          <w:tcPr>
            <w:tcW w:w="1729" w:type="dxa"/>
            <w:vAlign w:val="center"/>
          </w:tcPr>
          <w:p w14:paraId="04445955" w14:textId="00F78AE5" w:rsidR="006D4CE9" w:rsidRDefault="00B471E9" w:rsidP="009838A4">
            <w:r>
              <w:rPr>
                <w:rFonts w:hint="eastAsia"/>
              </w:rPr>
              <w:t>3</w:t>
            </w:r>
            <w:r>
              <w:t>44</w:t>
            </w:r>
          </w:p>
        </w:tc>
        <w:tc>
          <w:tcPr>
            <w:tcW w:w="1729" w:type="dxa"/>
            <w:vAlign w:val="center"/>
          </w:tcPr>
          <w:p w14:paraId="4D23C2F5" w14:textId="63B8AA3E" w:rsidR="006D4CE9" w:rsidRDefault="00B471E9" w:rsidP="009838A4">
            <w:r>
              <w:rPr>
                <w:rFonts w:hint="eastAsia"/>
              </w:rPr>
              <w:t>3</w:t>
            </w:r>
            <w:r>
              <w:t>37</w:t>
            </w:r>
          </w:p>
        </w:tc>
        <w:tc>
          <w:tcPr>
            <w:tcW w:w="1729" w:type="dxa"/>
            <w:vAlign w:val="center"/>
          </w:tcPr>
          <w:p w14:paraId="6FFB09DE" w14:textId="7EFA9727" w:rsidR="006D4CE9" w:rsidRDefault="00B471E9" w:rsidP="009838A4">
            <w:r>
              <w:rPr>
                <w:rFonts w:hint="eastAsia"/>
              </w:rPr>
              <w:t>3</w:t>
            </w:r>
            <w:r>
              <w:t>12</w:t>
            </w:r>
          </w:p>
        </w:tc>
        <w:tc>
          <w:tcPr>
            <w:tcW w:w="1729" w:type="dxa"/>
            <w:vAlign w:val="center"/>
          </w:tcPr>
          <w:p w14:paraId="0CB673D3" w14:textId="1D761465" w:rsidR="006D4CE9" w:rsidRDefault="00B471E9" w:rsidP="009838A4">
            <w:r>
              <w:rPr>
                <w:rFonts w:hint="eastAsia"/>
              </w:rPr>
              <w:t>3</w:t>
            </w:r>
            <w:r>
              <w:t>59</w:t>
            </w:r>
          </w:p>
        </w:tc>
        <w:tc>
          <w:tcPr>
            <w:tcW w:w="1730" w:type="dxa"/>
            <w:vAlign w:val="center"/>
          </w:tcPr>
          <w:p w14:paraId="4E8627F7" w14:textId="2FFCC45B" w:rsidR="006D4CE9" w:rsidRDefault="00B471E9" w:rsidP="009838A4">
            <w:r>
              <w:rPr>
                <w:rFonts w:hint="eastAsia"/>
              </w:rPr>
              <w:t>2</w:t>
            </w:r>
            <w:r>
              <w:t>47</w:t>
            </w:r>
          </w:p>
        </w:tc>
      </w:tr>
      <w:tr w:rsidR="006D4CE9" w14:paraId="5BFF196A" w14:textId="77777777" w:rsidTr="001B0189">
        <w:tc>
          <w:tcPr>
            <w:tcW w:w="1555" w:type="dxa"/>
            <w:vMerge/>
            <w:shd w:val="clear" w:color="auto" w:fill="E7E6E6" w:themeFill="background2"/>
            <w:vAlign w:val="center"/>
          </w:tcPr>
          <w:p w14:paraId="2CC08B23" w14:textId="77777777" w:rsidR="006D4CE9" w:rsidRPr="00863AA1" w:rsidRDefault="006D4CE9" w:rsidP="009838A4"/>
        </w:tc>
        <w:tc>
          <w:tcPr>
            <w:tcW w:w="1275" w:type="dxa"/>
            <w:vMerge/>
            <w:shd w:val="clear" w:color="auto" w:fill="E7E6E6" w:themeFill="background2"/>
            <w:vAlign w:val="center"/>
          </w:tcPr>
          <w:p w14:paraId="71A68964" w14:textId="77777777" w:rsidR="006D4CE9" w:rsidRDefault="006D4CE9" w:rsidP="009838A4"/>
        </w:tc>
        <w:tc>
          <w:tcPr>
            <w:tcW w:w="1134" w:type="dxa"/>
            <w:vMerge/>
            <w:shd w:val="clear" w:color="auto" w:fill="E7E6E6" w:themeFill="background2"/>
            <w:vAlign w:val="center"/>
          </w:tcPr>
          <w:p w14:paraId="1CF1ACB4" w14:textId="77777777" w:rsidR="006D4CE9" w:rsidRDefault="006D4CE9" w:rsidP="009838A4"/>
        </w:tc>
        <w:tc>
          <w:tcPr>
            <w:tcW w:w="993" w:type="dxa"/>
            <w:shd w:val="clear" w:color="auto" w:fill="E7E6E6" w:themeFill="background2"/>
            <w:vAlign w:val="center"/>
          </w:tcPr>
          <w:p w14:paraId="7E7B341A" w14:textId="77777777" w:rsidR="006D4CE9" w:rsidRDefault="006D4CE9" w:rsidP="009838A4">
            <w:r>
              <w:rPr>
                <w:rFonts w:hint="eastAsia"/>
              </w:rPr>
              <w:t>N</w:t>
            </w:r>
            <w:r>
              <w:t>ormal</w:t>
            </w:r>
          </w:p>
        </w:tc>
        <w:tc>
          <w:tcPr>
            <w:tcW w:w="1729" w:type="dxa"/>
            <w:vAlign w:val="center"/>
          </w:tcPr>
          <w:p w14:paraId="578ACAEC" w14:textId="5A277255" w:rsidR="006D4CE9" w:rsidRDefault="00B471E9" w:rsidP="009838A4">
            <w:r>
              <w:rPr>
                <w:rFonts w:hint="eastAsia"/>
              </w:rPr>
              <w:t>3</w:t>
            </w:r>
            <w:r>
              <w:t>27</w:t>
            </w:r>
          </w:p>
        </w:tc>
        <w:tc>
          <w:tcPr>
            <w:tcW w:w="1729" w:type="dxa"/>
            <w:vAlign w:val="center"/>
          </w:tcPr>
          <w:p w14:paraId="029794C8" w14:textId="2276E9BD" w:rsidR="006D4CE9" w:rsidRDefault="00B471E9" w:rsidP="009838A4">
            <w:r>
              <w:rPr>
                <w:rFonts w:hint="eastAsia"/>
              </w:rPr>
              <w:t>2</w:t>
            </w:r>
            <w:r>
              <w:t>95</w:t>
            </w:r>
          </w:p>
        </w:tc>
        <w:tc>
          <w:tcPr>
            <w:tcW w:w="1729" w:type="dxa"/>
            <w:vAlign w:val="center"/>
          </w:tcPr>
          <w:p w14:paraId="0C33765B" w14:textId="55943482" w:rsidR="006D4CE9" w:rsidRDefault="00B471E9" w:rsidP="009838A4">
            <w:r>
              <w:rPr>
                <w:rFonts w:hint="eastAsia"/>
              </w:rPr>
              <w:t>3</w:t>
            </w:r>
            <w:r>
              <w:t>19</w:t>
            </w:r>
          </w:p>
        </w:tc>
        <w:tc>
          <w:tcPr>
            <w:tcW w:w="1729" w:type="dxa"/>
            <w:vAlign w:val="center"/>
          </w:tcPr>
          <w:p w14:paraId="2D502F4B" w14:textId="236C67E5" w:rsidR="006D4CE9" w:rsidRDefault="00B471E9" w:rsidP="009838A4">
            <w:r>
              <w:rPr>
                <w:rFonts w:hint="eastAsia"/>
              </w:rPr>
              <w:t>2</w:t>
            </w:r>
            <w:r>
              <w:t>27</w:t>
            </w:r>
          </w:p>
        </w:tc>
        <w:tc>
          <w:tcPr>
            <w:tcW w:w="1730" w:type="dxa"/>
            <w:vAlign w:val="center"/>
          </w:tcPr>
          <w:p w14:paraId="78331D7C" w14:textId="56984424" w:rsidR="006D4CE9" w:rsidRDefault="00B471E9" w:rsidP="009838A4">
            <w:r>
              <w:rPr>
                <w:rFonts w:hint="eastAsia"/>
              </w:rPr>
              <w:t>2</w:t>
            </w:r>
            <w:r>
              <w:t>42</w:t>
            </w:r>
          </w:p>
        </w:tc>
      </w:tr>
      <w:tr w:rsidR="006D4CE9" w14:paraId="45B151BA" w14:textId="77777777" w:rsidTr="001B0189">
        <w:tc>
          <w:tcPr>
            <w:tcW w:w="1555" w:type="dxa"/>
            <w:vMerge/>
            <w:shd w:val="clear" w:color="auto" w:fill="E7E6E6" w:themeFill="background2"/>
            <w:vAlign w:val="center"/>
          </w:tcPr>
          <w:p w14:paraId="647EE760" w14:textId="77777777" w:rsidR="006D4CE9" w:rsidRPr="00863AA1" w:rsidRDefault="006D4CE9" w:rsidP="009838A4"/>
        </w:tc>
        <w:tc>
          <w:tcPr>
            <w:tcW w:w="1275" w:type="dxa"/>
            <w:vMerge/>
            <w:shd w:val="clear" w:color="auto" w:fill="E7E6E6" w:themeFill="background2"/>
            <w:vAlign w:val="center"/>
          </w:tcPr>
          <w:p w14:paraId="737F2EFB" w14:textId="77777777" w:rsidR="006D4CE9" w:rsidRDefault="006D4CE9" w:rsidP="009838A4"/>
        </w:tc>
        <w:tc>
          <w:tcPr>
            <w:tcW w:w="1134" w:type="dxa"/>
            <w:vMerge w:val="restart"/>
            <w:shd w:val="clear" w:color="auto" w:fill="E7E6E6" w:themeFill="background2"/>
            <w:vAlign w:val="center"/>
          </w:tcPr>
          <w:p w14:paraId="713A3C9B" w14:textId="77777777" w:rsidR="006D4CE9" w:rsidRDefault="006D4CE9" w:rsidP="009838A4">
            <w:r>
              <w:rPr>
                <w:rFonts w:hint="eastAsia"/>
              </w:rPr>
              <w:t>E</w:t>
            </w:r>
            <w:r>
              <w:t>xclusive</w:t>
            </w:r>
          </w:p>
        </w:tc>
        <w:tc>
          <w:tcPr>
            <w:tcW w:w="993" w:type="dxa"/>
            <w:shd w:val="clear" w:color="auto" w:fill="E7E6E6" w:themeFill="background2"/>
            <w:vAlign w:val="center"/>
          </w:tcPr>
          <w:p w14:paraId="6233F606" w14:textId="77777777" w:rsidR="006D4CE9" w:rsidRDefault="006D4CE9" w:rsidP="009838A4">
            <w:r>
              <w:rPr>
                <w:rFonts w:hint="eastAsia"/>
              </w:rPr>
              <w:t>F</w:t>
            </w:r>
            <w:r>
              <w:t>eature Name</w:t>
            </w:r>
          </w:p>
        </w:tc>
        <w:tc>
          <w:tcPr>
            <w:tcW w:w="1729" w:type="dxa"/>
            <w:vAlign w:val="center"/>
          </w:tcPr>
          <w:p w14:paraId="7E723DC9" w14:textId="478750C9" w:rsidR="006D4CE9" w:rsidRDefault="00B471E9" w:rsidP="009838A4">
            <w:r w:rsidRPr="00B471E9">
              <w:t>do_sys_poll</w:t>
            </w:r>
          </w:p>
        </w:tc>
        <w:tc>
          <w:tcPr>
            <w:tcW w:w="1729" w:type="dxa"/>
            <w:vAlign w:val="center"/>
          </w:tcPr>
          <w:p w14:paraId="7FB940A7" w14:textId="00E16BC0" w:rsidR="006D4CE9" w:rsidRDefault="00B471E9" w:rsidP="009838A4">
            <w:r w:rsidRPr="00B471E9">
              <w:t>tcp_sendmsg_locked</w:t>
            </w:r>
          </w:p>
        </w:tc>
        <w:tc>
          <w:tcPr>
            <w:tcW w:w="1729" w:type="dxa"/>
            <w:vAlign w:val="center"/>
          </w:tcPr>
          <w:p w14:paraId="00F23198" w14:textId="4166E546" w:rsidR="006D4CE9" w:rsidRDefault="00B471E9" w:rsidP="009838A4">
            <w:r w:rsidRPr="00B471E9">
              <w:t>tcp_rcv_established</w:t>
            </w:r>
          </w:p>
        </w:tc>
        <w:tc>
          <w:tcPr>
            <w:tcW w:w="1729" w:type="dxa"/>
            <w:vAlign w:val="center"/>
          </w:tcPr>
          <w:p w14:paraId="66654F7C" w14:textId="489546A6" w:rsidR="006D4CE9" w:rsidRDefault="00B471E9" w:rsidP="009838A4">
            <w:r w:rsidRPr="00B471E9">
              <w:t>__netif_receive_skb_core.constpro</w:t>
            </w:r>
          </w:p>
        </w:tc>
        <w:tc>
          <w:tcPr>
            <w:tcW w:w="1730" w:type="dxa"/>
            <w:vAlign w:val="center"/>
          </w:tcPr>
          <w:p w14:paraId="57A73BE3" w14:textId="7AFFDE28" w:rsidR="006D4CE9" w:rsidRDefault="00B471E9" w:rsidP="009838A4">
            <w:r w:rsidRPr="00B471E9">
              <w:t>aa_sk_perm</w:t>
            </w:r>
          </w:p>
        </w:tc>
      </w:tr>
      <w:tr w:rsidR="006D4CE9" w14:paraId="6FE28D30" w14:textId="77777777" w:rsidTr="001B0189">
        <w:tc>
          <w:tcPr>
            <w:tcW w:w="1555" w:type="dxa"/>
            <w:vMerge/>
            <w:shd w:val="clear" w:color="auto" w:fill="E7E6E6" w:themeFill="background2"/>
            <w:vAlign w:val="center"/>
          </w:tcPr>
          <w:p w14:paraId="3E991361" w14:textId="77777777" w:rsidR="006D4CE9" w:rsidRPr="00863AA1" w:rsidRDefault="006D4CE9" w:rsidP="009838A4"/>
        </w:tc>
        <w:tc>
          <w:tcPr>
            <w:tcW w:w="1275" w:type="dxa"/>
            <w:vMerge/>
            <w:shd w:val="clear" w:color="auto" w:fill="E7E6E6" w:themeFill="background2"/>
            <w:vAlign w:val="center"/>
          </w:tcPr>
          <w:p w14:paraId="11893CAB" w14:textId="77777777" w:rsidR="006D4CE9" w:rsidRPr="003041FC" w:rsidRDefault="006D4CE9" w:rsidP="009838A4"/>
        </w:tc>
        <w:tc>
          <w:tcPr>
            <w:tcW w:w="1134" w:type="dxa"/>
            <w:vMerge/>
            <w:shd w:val="clear" w:color="auto" w:fill="E7E6E6" w:themeFill="background2"/>
            <w:vAlign w:val="center"/>
          </w:tcPr>
          <w:p w14:paraId="58E92A16" w14:textId="77777777" w:rsidR="006D4CE9" w:rsidRDefault="006D4CE9" w:rsidP="009838A4"/>
        </w:tc>
        <w:tc>
          <w:tcPr>
            <w:tcW w:w="993" w:type="dxa"/>
            <w:shd w:val="clear" w:color="auto" w:fill="E7E6E6" w:themeFill="background2"/>
            <w:vAlign w:val="center"/>
          </w:tcPr>
          <w:p w14:paraId="04007027" w14:textId="77777777" w:rsidR="006D4CE9" w:rsidRDefault="006D4CE9" w:rsidP="009838A4">
            <w:r>
              <w:rPr>
                <w:rFonts w:hint="eastAsia"/>
              </w:rPr>
              <w:t>A</w:t>
            </w:r>
            <w:r>
              <w:t>ttack</w:t>
            </w:r>
          </w:p>
        </w:tc>
        <w:tc>
          <w:tcPr>
            <w:tcW w:w="1729" w:type="dxa"/>
            <w:vAlign w:val="center"/>
          </w:tcPr>
          <w:p w14:paraId="1FDB39B3" w14:textId="7DBEF485" w:rsidR="006D4CE9" w:rsidRDefault="00B471E9" w:rsidP="009838A4">
            <w:r>
              <w:rPr>
                <w:rFonts w:hint="eastAsia"/>
              </w:rPr>
              <w:t>1</w:t>
            </w:r>
            <w:r>
              <w:t>23</w:t>
            </w:r>
          </w:p>
        </w:tc>
        <w:tc>
          <w:tcPr>
            <w:tcW w:w="1729" w:type="dxa"/>
            <w:vAlign w:val="center"/>
          </w:tcPr>
          <w:p w14:paraId="38413DFA" w14:textId="748C7CBD" w:rsidR="006D4CE9" w:rsidRDefault="00B471E9" w:rsidP="009838A4">
            <w:r>
              <w:rPr>
                <w:rFonts w:hint="eastAsia"/>
              </w:rPr>
              <w:t>1</w:t>
            </w:r>
            <w:r>
              <w:t>08</w:t>
            </w:r>
          </w:p>
        </w:tc>
        <w:tc>
          <w:tcPr>
            <w:tcW w:w="1729" w:type="dxa"/>
            <w:vAlign w:val="center"/>
          </w:tcPr>
          <w:p w14:paraId="39F37145" w14:textId="17A3D63B" w:rsidR="006D4CE9" w:rsidRDefault="00B471E9" w:rsidP="009838A4">
            <w:r>
              <w:rPr>
                <w:rFonts w:hint="eastAsia"/>
              </w:rPr>
              <w:t>8</w:t>
            </w:r>
            <w:r>
              <w:t>7</w:t>
            </w:r>
          </w:p>
        </w:tc>
        <w:tc>
          <w:tcPr>
            <w:tcW w:w="1729" w:type="dxa"/>
            <w:vAlign w:val="center"/>
          </w:tcPr>
          <w:p w14:paraId="4B4D288D" w14:textId="7BF1B45F" w:rsidR="006D4CE9" w:rsidRDefault="00B471E9" w:rsidP="009838A4">
            <w:r>
              <w:rPr>
                <w:rFonts w:hint="eastAsia"/>
              </w:rPr>
              <w:t>7</w:t>
            </w:r>
            <w:r>
              <w:t>7</w:t>
            </w:r>
          </w:p>
        </w:tc>
        <w:tc>
          <w:tcPr>
            <w:tcW w:w="1730" w:type="dxa"/>
            <w:vAlign w:val="center"/>
          </w:tcPr>
          <w:p w14:paraId="6A1983CF" w14:textId="5B9A93FB" w:rsidR="006D4CE9" w:rsidRDefault="00B471E9" w:rsidP="009838A4">
            <w:r>
              <w:rPr>
                <w:rFonts w:hint="eastAsia"/>
              </w:rPr>
              <w:t>7</w:t>
            </w:r>
            <w:r>
              <w:t>3</w:t>
            </w:r>
          </w:p>
        </w:tc>
      </w:tr>
      <w:tr w:rsidR="006D4CE9" w14:paraId="4D6E219A" w14:textId="77777777" w:rsidTr="001B0189">
        <w:tc>
          <w:tcPr>
            <w:tcW w:w="1555" w:type="dxa"/>
            <w:vMerge/>
            <w:shd w:val="clear" w:color="auto" w:fill="E7E6E6" w:themeFill="background2"/>
            <w:vAlign w:val="center"/>
          </w:tcPr>
          <w:p w14:paraId="614F6757" w14:textId="77777777" w:rsidR="006D4CE9" w:rsidRPr="00863AA1" w:rsidRDefault="006D4CE9" w:rsidP="009838A4"/>
        </w:tc>
        <w:tc>
          <w:tcPr>
            <w:tcW w:w="1275" w:type="dxa"/>
            <w:vMerge/>
            <w:shd w:val="clear" w:color="auto" w:fill="E7E6E6" w:themeFill="background2"/>
            <w:vAlign w:val="center"/>
          </w:tcPr>
          <w:p w14:paraId="3E3C6D04" w14:textId="77777777" w:rsidR="006D4CE9" w:rsidRPr="003041FC" w:rsidRDefault="006D4CE9" w:rsidP="009838A4"/>
        </w:tc>
        <w:tc>
          <w:tcPr>
            <w:tcW w:w="1134" w:type="dxa"/>
            <w:vMerge/>
            <w:shd w:val="clear" w:color="auto" w:fill="E7E6E6" w:themeFill="background2"/>
            <w:vAlign w:val="center"/>
          </w:tcPr>
          <w:p w14:paraId="2F2F0853" w14:textId="77777777" w:rsidR="006D4CE9" w:rsidRDefault="006D4CE9" w:rsidP="009838A4"/>
        </w:tc>
        <w:tc>
          <w:tcPr>
            <w:tcW w:w="993" w:type="dxa"/>
            <w:shd w:val="clear" w:color="auto" w:fill="E7E6E6" w:themeFill="background2"/>
            <w:vAlign w:val="center"/>
          </w:tcPr>
          <w:p w14:paraId="3A5F11C6" w14:textId="77777777" w:rsidR="006D4CE9" w:rsidRDefault="006D4CE9" w:rsidP="009838A4">
            <w:r>
              <w:rPr>
                <w:rFonts w:hint="eastAsia"/>
              </w:rPr>
              <w:t>N</w:t>
            </w:r>
            <w:r>
              <w:t>ormal</w:t>
            </w:r>
          </w:p>
        </w:tc>
        <w:tc>
          <w:tcPr>
            <w:tcW w:w="1729" w:type="dxa"/>
            <w:vAlign w:val="center"/>
          </w:tcPr>
          <w:p w14:paraId="6C39A68E" w14:textId="4BEBFD88" w:rsidR="006D4CE9" w:rsidRDefault="00B471E9" w:rsidP="009838A4">
            <w:r>
              <w:rPr>
                <w:rFonts w:hint="eastAsia"/>
              </w:rPr>
              <w:t>1</w:t>
            </w:r>
            <w:r>
              <w:t>23</w:t>
            </w:r>
          </w:p>
        </w:tc>
        <w:tc>
          <w:tcPr>
            <w:tcW w:w="1729" w:type="dxa"/>
            <w:vAlign w:val="center"/>
          </w:tcPr>
          <w:p w14:paraId="7AB77651" w14:textId="3A510A4B" w:rsidR="006D4CE9" w:rsidRDefault="00B471E9" w:rsidP="009838A4">
            <w:r>
              <w:rPr>
                <w:rFonts w:hint="eastAsia"/>
              </w:rPr>
              <w:t>1</w:t>
            </w:r>
            <w:r>
              <w:t>08</w:t>
            </w:r>
          </w:p>
        </w:tc>
        <w:tc>
          <w:tcPr>
            <w:tcW w:w="1729" w:type="dxa"/>
            <w:vAlign w:val="center"/>
          </w:tcPr>
          <w:p w14:paraId="6B42EE72" w14:textId="52EF0684" w:rsidR="006D4CE9" w:rsidRDefault="00B471E9" w:rsidP="009838A4">
            <w:r>
              <w:rPr>
                <w:rFonts w:hint="eastAsia"/>
              </w:rPr>
              <w:t>8</w:t>
            </w:r>
            <w:r>
              <w:t>7</w:t>
            </w:r>
          </w:p>
        </w:tc>
        <w:tc>
          <w:tcPr>
            <w:tcW w:w="1729" w:type="dxa"/>
            <w:vAlign w:val="center"/>
          </w:tcPr>
          <w:p w14:paraId="01C27059" w14:textId="0BB0F47A" w:rsidR="006D4CE9" w:rsidRDefault="00B471E9" w:rsidP="009838A4">
            <w:r>
              <w:rPr>
                <w:rFonts w:hint="eastAsia"/>
              </w:rPr>
              <w:t>7</w:t>
            </w:r>
            <w:r>
              <w:t>7</w:t>
            </w:r>
          </w:p>
        </w:tc>
        <w:tc>
          <w:tcPr>
            <w:tcW w:w="1730" w:type="dxa"/>
            <w:vAlign w:val="center"/>
          </w:tcPr>
          <w:p w14:paraId="1B5CAD39" w14:textId="3352EDF2" w:rsidR="006D4CE9" w:rsidRDefault="00B471E9" w:rsidP="009838A4">
            <w:r>
              <w:rPr>
                <w:rFonts w:hint="eastAsia"/>
              </w:rPr>
              <w:t>7</w:t>
            </w:r>
            <w:r>
              <w:t>3</w:t>
            </w:r>
          </w:p>
        </w:tc>
      </w:tr>
      <w:tr w:rsidR="006D4CE9" w14:paraId="17CE3046" w14:textId="77777777" w:rsidTr="001B0189">
        <w:tc>
          <w:tcPr>
            <w:tcW w:w="1555" w:type="dxa"/>
            <w:vMerge/>
            <w:shd w:val="clear" w:color="auto" w:fill="E7E6E6" w:themeFill="background2"/>
            <w:vAlign w:val="center"/>
          </w:tcPr>
          <w:p w14:paraId="150BDCC7" w14:textId="77777777" w:rsidR="006D4CE9" w:rsidRPr="00863AA1" w:rsidRDefault="006D4CE9" w:rsidP="009838A4"/>
        </w:tc>
        <w:tc>
          <w:tcPr>
            <w:tcW w:w="1275" w:type="dxa"/>
            <w:vMerge/>
            <w:shd w:val="clear" w:color="auto" w:fill="E7E6E6" w:themeFill="background2"/>
            <w:vAlign w:val="center"/>
          </w:tcPr>
          <w:p w14:paraId="03216AE1" w14:textId="77777777" w:rsidR="006D4CE9" w:rsidRPr="003041FC" w:rsidRDefault="006D4CE9" w:rsidP="009838A4"/>
        </w:tc>
        <w:tc>
          <w:tcPr>
            <w:tcW w:w="1134" w:type="dxa"/>
            <w:vMerge w:val="restart"/>
            <w:shd w:val="clear" w:color="auto" w:fill="E7E6E6" w:themeFill="background2"/>
            <w:vAlign w:val="center"/>
          </w:tcPr>
          <w:p w14:paraId="340DF023" w14:textId="77777777" w:rsidR="006D4CE9" w:rsidRDefault="006D4CE9" w:rsidP="009838A4">
            <w:r>
              <w:rPr>
                <w:rFonts w:hint="eastAsia"/>
              </w:rPr>
              <w:t>A</w:t>
            </w:r>
            <w:r>
              <w:t>ll</w:t>
            </w:r>
          </w:p>
        </w:tc>
        <w:tc>
          <w:tcPr>
            <w:tcW w:w="993" w:type="dxa"/>
            <w:shd w:val="clear" w:color="auto" w:fill="E7E6E6" w:themeFill="background2"/>
            <w:vAlign w:val="center"/>
          </w:tcPr>
          <w:p w14:paraId="15C2439D" w14:textId="77777777" w:rsidR="006D4CE9" w:rsidRDefault="006D4CE9" w:rsidP="009838A4">
            <w:r>
              <w:rPr>
                <w:rFonts w:hint="eastAsia"/>
              </w:rPr>
              <w:t>F</w:t>
            </w:r>
            <w:r>
              <w:t>eature Name</w:t>
            </w:r>
          </w:p>
        </w:tc>
        <w:tc>
          <w:tcPr>
            <w:tcW w:w="1729" w:type="dxa"/>
            <w:vAlign w:val="center"/>
          </w:tcPr>
          <w:p w14:paraId="58A8A0CC" w14:textId="018075FD" w:rsidR="006D4CE9" w:rsidRDefault="00B471E9" w:rsidP="009838A4">
            <w:r w:rsidRPr="00B471E9">
              <w:t>psi_group_change</w:t>
            </w:r>
          </w:p>
        </w:tc>
        <w:tc>
          <w:tcPr>
            <w:tcW w:w="1729" w:type="dxa"/>
            <w:vAlign w:val="center"/>
          </w:tcPr>
          <w:p w14:paraId="582D85E1" w14:textId="72AAB988" w:rsidR="006D4CE9" w:rsidRDefault="00B471E9" w:rsidP="009838A4">
            <w:r w:rsidRPr="00B471E9">
              <w:t>merge_sched_in</w:t>
            </w:r>
          </w:p>
        </w:tc>
        <w:tc>
          <w:tcPr>
            <w:tcW w:w="1729" w:type="dxa"/>
            <w:vAlign w:val="center"/>
          </w:tcPr>
          <w:p w14:paraId="6575E56C" w14:textId="3BC309E2" w:rsidR="006D4CE9" w:rsidRDefault="00B471E9" w:rsidP="009838A4">
            <w:r w:rsidRPr="00B471E9">
              <w:t>syscall_exit_to_user_mode</w:t>
            </w:r>
          </w:p>
        </w:tc>
        <w:tc>
          <w:tcPr>
            <w:tcW w:w="1729" w:type="dxa"/>
            <w:vAlign w:val="center"/>
          </w:tcPr>
          <w:p w14:paraId="76EF5485" w14:textId="3D98E986" w:rsidR="006D4CE9" w:rsidRDefault="00B471E9" w:rsidP="009838A4">
            <w:r w:rsidRPr="00B471E9">
              <w:t>perf_event_update_userpage</w:t>
            </w:r>
          </w:p>
        </w:tc>
        <w:tc>
          <w:tcPr>
            <w:tcW w:w="1730" w:type="dxa"/>
            <w:vAlign w:val="center"/>
          </w:tcPr>
          <w:p w14:paraId="568A6EEC" w14:textId="1390778C" w:rsidR="006D4CE9" w:rsidRDefault="00B471E9" w:rsidP="009838A4">
            <w:r w:rsidRPr="00B471E9">
              <w:t>entry_SYSCALL_64_after_hwframe</w:t>
            </w:r>
          </w:p>
        </w:tc>
      </w:tr>
      <w:tr w:rsidR="006D4CE9" w14:paraId="7CF7097F" w14:textId="77777777" w:rsidTr="001B0189">
        <w:tc>
          <w:tcPr>
            <w:tcW w:w="1555" w:type="dxa"/>
            <w:vMerge/>
            <w:shd w:val="clear" w:color="auto" w:fill="E7E6E6" w:themeFill="background2"/>
            <w:vAlign w:val="center"/>
          </w:tcPr>
          <w:p w14:paraId="5C1EAD6B" w14:textId="77777777" w:rsidR="006D4CE9" w:rsidRPr="00863AA1" w:rsidRDefault="006D4CE9" w:rsidP="009838A4"/>
        </w:tc>
        <w:tc>
          <w:tcPr>
            <w:tcW w:w="1275" w:type="dxa"/>
            <w:vMerge/>
            <w:shd w:val="clear" w:color="auto" w:fill="E7E6E6" w:themeFill="background2"/>
            <w:vAlign w:val="center"/>
          </w:tcPr>
          <w:p w14:paraId="1FEFC05C" w14:textId="77777777" w:rsidR="006D4CE9" w:rsidRPr="003041FC" w:rsidRDefault="006D4CE9" w:rsidP="009838A4"/>
        </w:tc>
        <w:tc>
          <w:tcPr>
            <w:tcW w:w="1134" w:type="dxa"/>
            <w:vMerge/>
            <w:shd w:val="clear" w:color="auto" w:fill="E7E6E6" w:themeFill="background2"/>
            <w:vAlign w:val="center"/>
          </w:tcPr>
          <w:p w14:paraId="4BB33EC5" w14:textId="77777777" w:rsidR="006D4CE9" w:rsidRDefault="006D4CE9" w:rsidP="009838A4"/>
        </w:tc>
        <w:tc>
          <w:tcPr>
            <w:tcW w:w="993" w:type="dxa"/>
            <w:shd w:val="clear" w:color="auto" w:fill="E7E6E6" w:themeFill="background2"/>
            <w:vAlign w:val="center"/>
          </w:tcPr>
          <w:p w14:paraId="367BF1FF" w14:textId="77777777" w:rsidR="006D4CE9" w:rsidRDefault="006D4CE9" w:rsidP="009838A4">
            <w:r>
              <w:rPr>
                <w:rFonts w:hint="eastAsia"/>
              </w:rPr>
              <w:t>A</w:t>
            </w:r>
            <w:r>
              <w:t>ttack</w:t>
            </w:r>
          </w:p>
        </w:tc>
        <w:tc>
          <w:tcPr>
            <w:tcW w:w="1729" w:type="dxa"/>
            <w:vAlign w:val="center"/>
          </w:tcPr>
          <w:p w14:paraId="4BFF82BA" w14:textId="54955EE7" w:rsidR="006D4CE9" w:rsidRDefault="00B471E9" w:rsidP="009838A4">
            <w:r>
              <w:rPr>
                <w:rFonts w:hint="eastAsia"/>
              </w:rPr>
              <w:t>3</w:t>
            </w:r>
            <w:r>
              <w:t>44</w:t>
            </w:r>
          </w:p>
        </w:tc>
        <w:tc>
          <w:tcPr>
            <w:tcW w:w="1729" w:type="dxa"/>
            <w:vAlign w:val="center"/>
          </w:tcPr>
          <w:p w14:paraId="2446F12A" w14:textId="09A88A29" w:rsidR="006D4CE9" w:rsidRDefault="00B471E9" w:rsidP="009838A4">
            <w:r>
              <w:rPr>
                <w:rFonts w:hint="eastAsia"/>
              </w:rPr>
              <w:t>3</w:t>
            </w:r>
            <w:r>
              <w:t>37</w:t>
            </w:r>
          </w:p>
        </w:tc>
        <w:tc>
          <w:tcPr>
            <w:tcW w:w="1729" w:type="dxa"/>
            <w:vAlign w:val="center"/>
          </w:tcPr>
          <w:p w14:paraId="509E98B2" w14:textId="5AC34F99" w:rsidR="006D4CE9" w:rsidRDefault="00B471E9" w:rsidP="009838A4">
            <w:r>
              <w:rPr>
                <w:rFonts w:hint="eastAsia"/>
              </w:rPr>
              <w:t>3</w:t>
            </w:r>
            <w:r>
              <w:t>12</w:t>
            </w:r>
          </w:p>
        </w:tc>
        <w:tc>
          <w:tcPr>
            <w:tcW w:w="1729" w:type="dxa"/>
            <w:vAlign w:val="center"/>
          </w:tcPr>
          <w:p w14:paraId="6F54C698" w14:textId="7F705F55" w:rsidR="006D4CE9" w:rsidRDefault="00B471E9" w:rsidP="009838A4">
            <w:r>
              <w:rPr>
                <w:rFonts w:hint="eastAsia"/>
              </w:rPr>
              <w:t>3</w:t>
            </w:r>
            <w:r>
              <w:t>59</w:t>
            </w:r>
          </w:p>
        </w:tc>
        <w:tc>
          <w:tcPr>
            <w:tcW w:w="1730" w:type="dxa"/>
            <w:vAlign w:val="center"/>
          </w:tcPr>
          <w:p w14:paraId="22539E92" w14:textId="128CE6E9" w:rsidR="006D4CE9" w:rsidRDefault="00B471E9" w:rsidP="009838A4">
            <w:r>
              <w:rPr>
                <w:rFonts w:hint="eastAsia"/>
              </w:rPr>
              <w:t>2</w:t>
            </w:r>
            <w:r>
              <w:t>47</w:t>
            </w:r>
          </w:p>
        </w:tc>
      </w:tr>
      <w:tr w:rsidR="006D4CE9" w14:paraId="0CAB31D3" w14:textId="77777777" w:rsidTr="001B0189">
        <w:tc>
          <w:tcPr>
            <w:tcW w:w="1555" w:type="dxa"/>
            <w:vMerge/>
            <w:shd w:val="clear" w:color="auto" w:fill="E7E6E6" w:themeFill="background2"/>
            <w:vAlign w:val="center"/>
          </w:tcPr>
          <w:p w14:paraId="2C3451C3" w14:textId="77777777" w:rsidR="006D4CE9" w:rsidRPr="00863AA1" w:rsidRDefault="006D4CE9" w:rsidP="009838A4"/>
        </w:tc>
        <w:tc>
          <w:tcPr>
            <w:tcW w:w="1275" w:type="dxa"/>
            <w:vMerge/>
            <w:shd w:val="clear" w:color="auto" w:fill="E7E6E6" w:themeFill="background2"/>
            <w:vAlign w:val="center"/>
          </w:tcPr>
          <w:p w14:paraId="6E316CCB" w14:textId="77777777" w:rsidR="006D4CE9" w:rsidRPr="003041FC" w:rsidRDefault="006D4CE9" w:rsidP="009838A4"/>
        </w:tc>
        <w:tc>
          <w:tcPr>
            <w:tcW w:w="1134" w:type="dxa"/>
            <w:vMerge/>
            <w:shd w:val="clear" w:color="auto" w:fill="E7E6E6" w:themeFill="background2"/>
            <w:vAlign w:val="center"/>
          </w:tcPr>
          <w:p w14:paraId="7927A878" w14:textId="77777777" w:rsidR="006D4CE9" w:rsidRDefault="006D4CE9" w:rsidP="009838A4"/>
        </w:tc>
        <w:tc>
          <w:tcPr>
            <w:tcW w:w="993" w:type="dxa"/>
            <w:shd w:val="clear" w:color="auto" w:fill="E7E6E6" w:themeFill="background2"/>
            <w:vAlign w:val="center"/>
          </w:tcPr>
          <w:p w14:paraId="01770633" w14:textId="77777777" w:rsidR="006D4CE9" w:rsidRDefault="006D4CE9" w:rsidP="009838A4">
            <w:r>
              <w:rPr>
                <w:rFonts w:hint="eastAsia"/>
              </w:rPr>
              <w:t>N</w:t>
            </w:r>
            <w:r>
              <w:t>ormal</w:t>
            </w:r>
          </w:p>
        </w:tc>
        <w:tc>
          <w:tcPr>
            <w:tcW w:w="1729" w:type="dxa"/>
            <w:vAlign w:val="center"/>
          </w:tcPr>
          <w:p w14:paraId="4E3576B8" w14:textId="7238C013" w:rsidR="006D4CE9" w:rsidRDefault="00B471E9" w:rsidP="009838A4">
            <w:r>
              <w:rPr>
                <w:rFonts w:hint="eastAsia"/>
              </w:rPr>
              <w:t>3</w:t>
            </w:r>
            <w:r>
              <w:t>27</w:t>
            </w:r>
          </w:p>
        </w:tc>
        <w:tc>
          <w:tcPr>
            <w:tcW w:w="1729" w:type="dxa"/>
            <w:vAlign w:val="center"/>
          </w:tcPr>
          <w:p w14:paraId="7418406A" w14:textId="07F55074" w:rsidR="006D4CE9" w:rsidRDefault="00B471E9" w:rsidP="009838A4">
            <w:r>
              <w:rPr>
                <w:rFonts w:hint="eastAsia"/>
              </w:rPr>
              <w:t>2</w:t>
            </w:r>
            <w:r>
              <w:t>95</w:t>
            </w:r>
          </w:p>
        </w:tc>
        <w:tc>
          <w:tcPr>
            <w:tcW w:w="1729" w:type="dxa"/>
            <w:vAlign w:val="center"/>
          </w:tcPr>
          <w:p w14:paraId="616C2A6D" w14:textId="14A37921" w:rsidR="006D4CE9" w:rsidRDefault="00B471E9" w:rsidP="009838A4">
            <w:r>
              <w:rPr>
                <w:rFonts w:hint="eastAsia"/>
              </w:rPr>
              <w:t>3</w:t>
            </w:r>
            <w:r>
              <w:t>19</w:t>
            </w:r>
          </w:p>
        </w:tc>
        <w:tc>
          <w:tcPr>
            <w:tcW w:w="1729" w:type="dxa"/>
            <w:vAlign w:val="center"/>
          </w:tcPr>
          <w:p w14:paraId="0DA4849F" w14:textId="7E9F7F6A" w:rsidR="006D4CE9" w:rsidRDefault="00B471E9" w:rsidP="009838A4">
            <w:r>
              <w:rPr>
                <w:rFonts w:hint="eastAsia"/>
              </w:rPr>
              <w:t>2</w:t>
            </w:r>
            <w:r>
              <w:t>27</w:t>
            </w:r>
          </w:p>
        </w:tc>
        <w:tc>
          <w:tcPr>
            <w:tcW w:w="1730" w:type="dxa"/>
            <w:vAlign w:val="center"/>
          </w:tcPr>
          <w:p w14:paraId="7B808640" w14:textId="024BACAB" w:rsidR="006D4CE9" w:rsidRDefault="00B471E9" w:rsidP="009838A4">
            <w:r>
              <w:rPr>
                <w:rFonts w:hint="eastAsia"/>
              </w:rPr>
              <w:t>2</w:t>
            </w:r>
            <w:r>
              <w:t>42</w:t>
            </w:r>
          </w:p>
        </w:tc>
      </w:tr>
      <w:tr w:rsidR="006D4CE9" w14:paraId="4E5FA8B6" w14:textId="77777777" w:rsidTr="001B0189">
        <w:tc>
          <w:tcPr>
            <w:tcW w:w="1555" w:type="dxa"/>
            <w:vMerge/>
            <w:shd w:val="clear" w:color="auto" w:fill="E7E6E6" w:themeFill="background2"/>
            <w:vAlign w:val="center"/>
          </w:tcPr>
          <w:p w14:paraId="1EA326C6" w14:textId="77777777" w:rsidR="006D4CE9" w:rsidRPr="00863AA1" w:rsidRDefault="006D4CE9" w:rsidP="009838A4"/>
        </w:tc>
        <w:tc>
          <w:tcPr>
            <w:tcW w:w="1275" w:type="dxa"/>
            <w:vMerge w:val="restart"/>
            <w:shd w:val="clear" w:color="auto" w:fill="E7E6E6" w:themeFill="background2"/>
            <w:vAlign w:val="center"/>
          </w:tcPr>
          <w:p w14:paraId="74133977"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20908BA2" w14:textId="77777777" w:rsidR="006D4CE9" w:rsidRDefault="006D4CE9" w:rsidP="009838A4">
            <w:r>
              <w:rPr>
                <w:rFonts w:hint="eastAsia"/>
              </w:rPr>
              <w:t>C</w:t>
            </w:r>
            <w:r>
              <w:t>ommon</w:t>
            </w:r>
          </w:p>
        </w:tc>
        <w:tc>
          <w:tcPr>
            <w:tcW w:w="993" w:type="dxa"/>
            <w:shd w:val="clear" w:color="auto" w:fill="E7E6E6" w:themeFill="background2"/>
            <w:vAlign w:val="center"/>
          </w:tcPr>
          <w:p w14:paraId="64499400" w14:textId="77777777" w:rsidR="006D4CE9" w:rsidRDefault="006D4CE9" w:rsidP="009838A4">
            <w:r>
              <w:rPr>
                <w:rFonts w:hint="eastAsia"/>
              </w:rPr>
              <w:t>F</w:t>
            </w:r>
            <w:r>
              <w:t>eature Name</w:t>
            </w:r>
          </w:p>
        </w:tc>
        <w:tc>
          <w:tcPr>
            <w:tcW w:w="1729" w:type="dxa"/>
            <w:vAlign w:val="center"/>
          </w:tcPr>
          <w:p w14:paraId="75BFAF25" w14:textId="22C9CE4E" w:rsidR="006D4CE9" w:rsidRDefault="00855470" w:rsidP="009838A4">
            <w:r w:rsidRPr="00855470">
              <w:t>psi_group_change</w:t>
            </w:r>
          </w:p>
        </w:tc>
        <w:tc>
          <w:tcPr>
            <w:tcW w:w="1729" w:type="dxa"/>
            <w:vAlign w:val="center"/>
          </w:tcPr>
          <w:p w14:paraId="55AF14E7" w14:textId="06953D9A" w:rsidR="006D4CE9" w:rsidRDefault="00855470" w:rsidP="009838A4">
            <w:r w:rsidRPr="00855470">
              <w:t>merge_sched_in</w:t>
            </w:r>
          </w:p>
        </w:tc>
        <w:tc>
          <w:tcPr>
            <w:tcW w:w="1729" w:type="dxa"/>
            <w:vAlign w:val="center"/>
          </w:tcPr>
          <w:p w14:paraId="38C1C280" w14:textId="51E12D2D" w:rsidR="006D4CE9" w:rsidRDefault="00855470" w:rsidP="009838A4">
            <w:r w:rsidRPr="00855470">
              <w:t>event_sched_in</w:t>
            </w:r>
          </w:p>
        </w:tc>
        <w:tc>
          <w:tcPr>
            <w:tcW w:w="1729" w:type="dxa"/>
            <w:vAlign w:val="center"/>
          </w:tcPr>
          <w:p w14:paraId="7C4F8781" w14:textId="17110F04" w:rsidR="006D4CE9" w:rsidRDefault="00855470" w:rsidP="009838A4">
            <w:r w:rsidRPr="00855470">
              <w:t>native_sched_clock</w:t>
            </w:r>
          </w:p>
        </w:tc>
        <w:tc>
          <w:tcPr>
            <w:tcW w:w="1730" w:type="dxa"/>
            <w:vAlign w:val="center"/>
          </w:tcPr>
          <w:p w14:paraId="120E6C5B" w14:textId="07D5A045" w:rsidR="006D4CE9" w:rsidRDefault="00855470" w:rsidP="009838A4">
            <w:r w:rsidRPr="00855470">
              <w:t>'visit_groups_merge.constprop.0.is</w:t>
            </w:r>
          </w:p>
        </w:tc>
      </w:tr>
      <w:tr w:rsidR="006D4CE9" w14:paraId="7DA559D8" w14:textId="77777777" w:rsidTr="001B0189">
        <w:tc>
          <w:tcPr>
            <w:tcW w:w="1555" w:type="dxa"/>
            <w:vMerge/>
            <w:shd w:val="clear" w:color="auto" w:fill="E7E6E6" w:themeFill="background2"/>
            <w:vAlign w:val="center"/>
          </w:tcPr>
          <w:p w14:paraId="46D83D29" w14:textId="77777777" w:rsidR="006D4CE9" w:rsidRPr="00863AA1" w:rsidRDefault="006D4CE9" w:rsidP="009838A4"/>
        </w:tc>
        <w:tc>
          <w:tcPr>
            <w:tcW w:w="1275" w:type="dxa"/>
            <w:vMerge/>
            <w:shd w:val="clear" w:color="auto" w:fill="E7E6E6" w:themeFill="background2"/>
            <w:vAlign w:val="center"/>
          </w:tcPr>
          <w:p w14:paraId="70AF2F13" w14:textId="77777777" w:rsidR="006D4CE9" w:rsidRDefault="006D4CE9" w:rsidP="009838A4"/>
        </w:tc>
        <w:tc>
          <w:tcPr>
            <w:tcW w:w="1134" w:type="dxa"/>
            <w:vMerge/>
            <w:shd w:val="clear" w:color="auto" w:fill="E7E6E6" w:themeFill="background2"/>
            <w:vAlign w:val="center"/>
          </w:tcPr>
          <w:p w14:paraId="0BADDC4C" w14:textId="77777777" w:rsidR="006D4CE9" w:rsidRDefault="006D4CE9" w:rsidP="009838A4"/>
        </w:tc>
        <w:tc>
          <w:tcPr>
            <w:tcW w:w="993" w:type="dxa"/>
            <w:shd w:val="clear" w:color="auto" w:fill="E7E6E6" w:themeFill="background2"/>
            <w:vAlign w:val="center"/>
          </w:tcPr>
          <w:p w14:paraId="27E914C5" w14:textId="77777777" w:rsidR="006D4CE9" w:rsidRDefault="006D4CE9" w:rsidP="009838A4">
            <w:r>
              <w:rPr>
                <w:rFonts w:hint="eastAsia"/>
              </w:rPr>
              <w:t>A</w:t>
            </w:r>
            <w:r>
              <w:t>ttack</w:t>
            </w:r>
          </w:p>
        </w:tc>
        <w:tc>
          <w:tcPr>
            <w:tcW w:w="1729" w:type="dxa"/>
            <w:vAlign w:val="center"/>
          </w:tcPr>
          <w:p w14:paraId="33CE9625" w14:textId="311605D8" w:rsidR="006D4CE9" w:rsidRDefault="00855470" w:rsidP="009838A4">
            <w:r>
              <w:rPr>
                <w:rFonts w:hint="eastAsia"/>
              </w:rPr>
              <w:t>3</w:t>
            </w:r>
            <w:r>
              <w:t>61</w:t>
            </w:r>
          </w:p>
        </w:tc>
        <w:tc>
          <w:tcPr>
            <w:tcW w:w="1729" w:type="dxa"/>
            <w:vAlign w:val="center"/>
          </w:tcPr>
          <w:p w14:paraId="1762D559" w14:textId="3EA3D6EA" w:rsidR="006D4CE9" w:rsidRDefault="00855470" w:rsidP="009838A4">
            <w:r>
              <w:rPr>
                <w:rFonts w:hint="eastAsia"/>
              </w:rPr>
              <w:t>2</w:t>
            </w:r>
            <w:r>
              <w:t>98</w:t>
            </w:r>
          </w:p>
        </w:tc>
        <w:tc>
          <w:tcPr>
            <w:tcW w:w="1729" w:type="dxa"/>
            <w:vAlign w:val="center"/>
          </w:tcPr>
          <w:p w14:paraId="459F6AE2" w14:textId="65A199B2" w:rsidR="006D4CE9" w:rsidRDefault="00855470" w:rsidP="009838A4">
            <w:r>
              <w:rPr>
                <w:rFonts w:hint="eastAsia"/>
              </w:rPr>
              <w:t>3</w:t>
            </w:r>
            <w:r>
              <w:t>15</w:t>
            </w:r>
          </w:p>
        </w:tc>
        <w:tc>
          <w:tcPr>
            <w:tcW w:w="1729" w:type="dxa"/>
            <w:vAlign w:val="center"/>
          </w:tcPr>
          <w:p w14:paraId="0FD438BF" w14:textId="3FBFB137" w:rsidR="006D4CE9" w:rsidRDefault="00855470" w:rsidP="009838A4">
            <w:r>
              <w:rPr>
                <w:rFonts w:hint="eastAsia"/>
              </w:rPr>
              <w:t>2</w:t>
            </w:r>
            <w:r>
              <w:t>15</w:t>
            </w:r>
          </w:p>
        </w:tc>
        <w:tc>
          <w:tcPr>
            <w:tcW w:w="1730" w:type="dxa"/>
            <w:vAlign w:val="center"/>
          </w:tcPr>
          <w:p w14:paraId="5B91A64A" w14:textId="66C8E97E" w:rsidR="006D4CE9" w:rsidRDefault="00855470" w:rsidP="009838A4">
            <w:r>
              <w:rPr>
                <w:rFonts w:hint="eastAsia"/>
              </w:rPr>
              <w:t>1</w:t>
            </w:r>
            <w:r>
              <w:t>86</w:t>
            </w:r>
          </w:p>
        </w:tc>
      </w:tr>
      <w:tr w:rsidR="006D4CE9" w14:paraId="73CDBED8" w14:textId="77777777" w:rsidTr="001B0189">
        <w:tc>
          <w:tcPr>
            <w:tcW w:w="1555" w:type="dxa"/>
            <w:vMerge/>
            <w:shd w:val="clear" w:color="auto" w:fill="E7E6E6" w:themeFill="background2"/>
            <w:vAlign w:val="center"/>
          </w:tcPr>
          <w:p w14:paraId="4B74A210" w14:textId="77777777" w:rsidR="006D4CE9" w:rsidRPr="00863AA1" w:rsidRDefault="006D4CE9" w:rsidP="009838A4"/>
        </w:tc>
        <w:tc>
          <w:tcPr>
            <w:tcW w:w="1275" w:type="dxa"/>
            <w:vMerge/>
            <w:shd w:val="clear" w:color="auto" w:fill="E7E6E6" w:themeFill="background2"/>
            <w:vAlign w:val="center"/>
          </w:tcPr>
          <w:p w14:paraId="547A1D8C" w14:textId="77777777" w:rsidR="006D4CE9" w:rsidRDefault="006D4CE9" w:rsidP="009838A4"/>
        </w:tc>
        <w:tc>
          <w:tcPr>
            <w:tcW w:w="1134" w:type="dxa"/>
            <w:vMerge/>
            <w:shd w:val="clear" w:color="auto" w:fill="E7E6E6" w:themeFill="background2"/>
            <w:vAlign w:val="center"/>
          </w:tcPr>
          <w:p w14:paraId="6BCC669D" w14:textId="77777777" w:rsidR="006D4CE9" w:rsidRDefault="006D4CE9" w:rsidP="009838A4"/>
        </w:tc>
        <w:tc>
          <w:tcPr>
            <w:tcW w:w="993" w:type="dxa"/>
            <w:shd w:val="clear" w:color="auto" w:fill="E7E6E6" w:themeFill="background2"/>
            <w:vAlign w:val="center"/>
          </w:tcPr>
          <w:p w14:paraId="1B897E50" w14:textId="77777777" w:rsidR="006D4CE9" w:rsidRDefault="006D4CE9" w:rsidP="009838A4">
            <w:r>
              <w:rPr>
                <w:rFonts w:hint="eastAsia"/>
              </w:rPr>
              <w:t>N</w:t>
            </w:r>
            <w:r>
              <w:t>ormal</w:t>
            </w:r>
          </w:p>
        </w:tc>
        <w:tc>
          <w:tcPr>
            <w:tcW w:w="1729" w:type="dxa"/>
            <w:vAlign w:val="center"/>
          </w:tcPr>
          <w:p w14:paraId="04BF7E7C" w14:textId="344CA921" w:rsidR="006D4CE9" w:rsidRDefault="00855470" w:rsidP="009838A4">
            <w:r>
              <w:rPr>
                <w:rFonts w:hint="eastAsia"/>
              </w:rPr>
              <w:t>3</w:t>
            </w:r>
            <w:r>
              <w:t>55</w:t>
            </w:r>
          </w:p>
        </w:tc>
        <w:tc>
          <w:tcPr>
            <w:tcW w:w="1729" w:type="dxa"/>
            <w:vAlign w:val="center"/>
          </w:tcPr>
          <w:p w14:paraId="41641019" w14:textId="33889562" w:rsidR="006D4CE9" w:rsidRDefault="00855470" w:rsidP="009838A4">
            <w:r>
              <w:rPr>
                <w:rFonts w:hint="eastAsia"/>
              </w:rPr>
              <w:t>3</w:t>
            </w:r>
            <w:r>
              <w:t>20</w:t>
            </w:r>
          </w:p>
        </w:tc>
        <w:tc>
          <w:tcPr>
            <w:tcW w:w="1729" w:type="dxa"/>
            <w:vAlign w:val="center"/>
          </w:tcPr>
          <w:p w14:paraId="36CA59A3" w14:textId="22EC12ED" w:rsidR="006D4CE9" w:rsidRDefault="00855470" w:rsidP="009838A4">
            <w:r>
              <w:rPr>
                <w:rFonts w:hint="eastAsia"/>
              </w:rPr>
              <w:t>2</w:t>
            </w:r>
            <w:r>
              <w:t>44</w:t>
            </w:r>
          </w:p>
        </w:tc>
        <w:tc>
          <w:tcPr>
            <w:tcW w:w="1729" w:type="dxa"/>
            <w:vAlign w:val="center"/>
          </w:tcPr>
          <w:p w14:paraId="0BDD91CB" w14:textId="7582890D" w:rsidR="006D4CE9" w:rsidRDefault="00855470" w:rsidP="009838A4">
            <w:r>
              <w:rPr>
                <w:rFonts w:hint="eastAsia"/>
              </w:rPr>
              <w:t>2</w:t>
            </w:r>
            <w:r>
              <w:t>61</w:t>
            </w:r>
          </w:p>
        </w:tc>
        <w:tc>
          <w:tcPr>
            <w:tcW w:w="1730" w:type="dxa"/>
            <w:vAlign w:val="center"/>
          </w:tcPr>
          <w:p w14:paraId="4E2EC87A" w14:textId="1F2F36B9" w:rsidR="006D4CE9" w:rsidRDefault="00855470" w:rsidP="009838A4">
            <w:r>
              <w:rPr>
                <w:rFonts w:hint="eastAsia"/>
              </w:rPr>
              <w:t>2</w:t>
            </w:r>
            <w:r>
              <w:t>08</w:t>
            </w:r>
          </w:p>
        </w:tc>
      </w:tr>
      <w:tr w:rsidR="006D4CE9" w14:paraId="4BC7892C" w14:textId="77777777" w:rsidTr="001B0189">
        <w:tc>
          <w:tcPr>
            <w:tcW w:w="1555" w:type="dxa"/>
            <w:vMerge/>
            <w:shd w:val="clear" w:color="auto" w:fill="E7E6E6" w:themeFill="background2"/>
            <w:vAlign w:val="center"/>
          </w:tcPr>
          <w:p w14:paraId="371F4C18" w14:textId="77777777" w:rsidR="006D4CE9" w:rsidRPr="00863AA1" w:rsidRDefault="006D4CE9" w:rsidP="009838A4"/>
        </w:tc>
        <w:tc>
          <w:tcPr>
            <w:tcW w:w="1275" w:type="dxa"/>
            <w:vMerge/>
            <w:shd w:val="clear" w:color="auto" w:fill="E7E6E6" w:themeFill="background2"/>
            <w:vAlign w:val="center"/>
          </w:tcPr>
          <w:p w14:paraId="46B716A6" w14:textId="77777777" w:rsidR="006D4CE9" w:rsidRDefault="006D4CE9" w:rsidP="009838A4"/>
        </w:tc>
        <w:tc>
          <w:tcPr>
            <w:tcW w:w="1134" w:type="dxa"/>
            <w:vMerge w:val="restart"/>
            <w:shd w:val="clear" w:color="auto" w:fill="E7E6E6" w:themeFill="background2"/>
            <w:vAlign w:val="center"/>
          </w:tcPr>
          <w:p w14:paraId="78ECC7A7" w14:textId="77777777" w:rsidR="006D4CE9" w:rsidRDefault="006D4CE9" w:rsidP="009838A4">
            <w:r>
              <w:rPr>
                <w:rFonts w:hint="eastAsia"/>
              </w:rPr>
              <w:t>E</w:t>
            </w:r>
            <w:r>
              <w:t>xclusive</w:t>
            </w:r>
          </w:p>
        </w:tc>
        <w:tc>
          <w:tcPr>
            <w:tcW w:w="993" w:type="dxa"/>
            <w:shd w:val="clear" w:color="auto" w:fill="E7E6E6" w:themeFill="background2"/>
            <w:vAlign w:val="center"/>
          </w:tcPr>
          <w:p w14:paraId="2EB43A58" w14:textId="77777777" w:rsidR="006D4CE9" w:rsidRDefault="006D4CE9" w:rsidP="009838A4">
            <w:r>
              <w:rPr>
                <w:rFonts w:hint="eastAsia"/>
              </w:rPr>
              <w:t>F</w:t>
            </w:r>
            <w:r>
              <w:t>eature Name</w:t>
            </w:r>
          </w:p>
        </w:tc>
        <w:tc>
          <w:tcPr>
            <w:tcW w:w="1729" w:type="dxa"/>
            <w:vAlign w:val="center"/>
          </w:tcPr>
          <w:p w14:paraId="532F125E" w14:textId="3CDFCDF4" w:rsidR="006D4CE9" w:rsidRDefault="00BF4B2F" w:rsidP="009838A4">
            <w:r w:rsidRPr="00BF4B2F">
              <w:t>ip_rcv_core</w:t>
            </w:r>
          </w:p>
        </w:tc>
        <w:tc>
          <w:tcPr>
            <w:tcW w:w="1729" w:type="dxa"/>
            <w:vAlign w:val="center"/>
          </w:tcPr>
          <w:p w14:paraId="4FE0762A" w14:textId="6E2B9BA7" w:rsidR="006D4CE9" w:rsidRDefault="00BF4B2F" w:rsidP="009838A4">
            <w:r w:rsidRPr="00BF4B2F">
              <w:t>__ip_queue_xmit</w:t>
            </w:r>
          </w:p>
        </w:tc>
        <w:tc>
          <w:tcPr>
            <w:tcW w:w="1729" w:type="dxa"/>
            <w:vAlign w:val="center"/>
          </w:tcPr>
          <w:p w14:paraId="7122172D" w14:textId="65AEBE6F" w:rsidR="006D4CE9" w:rsidRDefault="00BF4B2F" w:rsidP="009838A4">
            <w:r w:rsidRPr="00BF4B2F">
              <w:t>__netif_receive_skb_core.constpro</w:t>
            </w:r>
          </w:p>
        </w:tc>
        <w:tc>
          <w:tcPr>
            <w:tcW w:w="1729" w:type="dxa"/>
            <w:vAlign w:val="center"/>
          </w:tcPr>
          <w:p w14:paraId="43E00518" w14:textId="323CFD23" w:rsidR="006D4CE9" w:rsidRDefault="00BF4B2F" w:rsidP="009838A4">
            <w:r w:rsidRPr="00BF4B2F">
              <w:t>tcp_sendmsg_locked</w:t>
            </w:r>
          </w:p>
        </w:tc>
        <w:tc>
          <w:tcPr>
            <w:tcW w:w="1730" w:type="dxa"/>
            <w:vAlign w:val="center"/>
          </w:tcPr>
          <w:p w14:paraId="04304B5B" w14:textId="3BFE2C0D" w:rsidR="006D4CE9" w:rsidRDefault="00BF4B2F" w:rsidP="009838A4">
            <w:r w:rsidRPr="00BF4B2F">
              <w:t>tcp_v4_rcv</w:t>
            </w:r>
          </w:p>
        </w:tc>
      </w:tr>
      <w:tr w:rsidR="006D4CE9" w14:paraId="58B60CC1" w14:textId="77777777" w:rsidTr="001B0189">
        <w:tc>
          <w:tcPr>
            <w:tcW w:w="1555" w:type="dxa"/>
            <w:vMerge/>
            <w:shd w:val="clear" w:color="auto" w:fill="E7E6E6" w:themeFill="background2"/>
            <w:vAlign w:val="center"/>
          </w:tcPr>
          <w:p w14:paraId="40E62FC8" w14:textId="77777777" w:rsidR="006D4CE9" w:rsidRPr="00863AA1" w:rsidRDefault="006D4CE9" w:rsidP="009838A4"/>
        </w:tc>
        <w:tc>
          <w:tcPr>
            <w:tcW w:w="1275" w:type="dxa"/>
            <w:vMerge/>
            <w:shd w:val="clear" w:color="auto" w:fill="E7E6E6" w:themeFill="background2"/>
            <w:vAlign w:val="center"/>
          </w:tcPr>
          <w:p w14:paraId="59C3DA7B" w14:textId="77777777" w:rsidR="006D4CE9" w:rsidRPr="003041FC" w:rsidRDefault="006D4CE9" w:rsidP="009838A4"/>
        </w:tc>
        <w:tc>
          <w:tcPr>
            <w:tcW w:w="1134" w:type="dxa"/>
            <w:vMerge/>
            <w:shd w:val="clear" w:color="auto" w:fill="E7E6E6" w:themeFill="background2"/>
            <w:vAlign w:val="center"/>
          </w:tcPr>
          <w:p w14:paraId="49A17DD2" w14:textId="77777777" w:rsidR="006D4CE9" w:rsidRDefault="006D4CE9" w:rsidP="009838A4"/>
        </w:tc>
        <w:tc>
          <w:tcPr>
            <w:tcW w:w="993" w:type="dxa"/>
            <w:shd w:val="clear" w:color="auto" w:fill="E7E6E6" w:themeFill="background2"/>
            <w:vAlign w:val="center"/>
          </w:tcPr>
          <w:p w14:paraId="5364B2A9" w14:textId="77777777" w:rsidR="006D4CE9" w:rsidRDefault="006D4CE9" w:rsidP="009838A4">
            <w:r>
              <w:rPr>
                <w:rFonts w:hint="eastAsia"/>
              </w:rPr>
              <w:t>A</w:t>
            </w:r>
            <w:r>
              <w:t>ttack</w:t>
            </w:r>
          </w:p>
        </w:tc>
        <w:tc>
          <w:tcPr>
            <w:tcW w:w="1729" w:type="dxa"/>
            <w:vAlign w:val="center"/>
          </w:tcPr>
          <w:p w14:paraId="5926E146" w14:textId="798B0ED9" w:rsidR="006D4CE9" w:rsidRDefault="00BF4B2F" w:rsidP="009838A4">
            <w:r>
              <w:rPr>
                <w:rFonts w:hint="eastAsia"/>
              </w:rPr>
              <w:t>1</w:t>
            </w:r>
            <w:r>
              <w:t>03</w:t>
            </w:r>
          </w:p>
        </w:tc>
        <w:tc>
          <w:tcPr>
            <w:tcW w:w="1729" w:type="dxa"/>
            <w:vAlign w:val="center"/>
          </w:tcPr>
          <w:p w14:paraId="439D1924" w14:textId="6EB175D4" w:rsidR="006D4CE9" w:rsidRDefault="00BF4B2F" w:rsidP="009838A4">
            <w:r>
              <w:rPr>
                <w:rFonts w:hint="eastAsia"/>
              </w:rPr>
              <w:t>9</w:t>
            </w:r>
            <w:r>
              <w:t>4</w:t>
            </w:r>
          </w:p>
        </w:tc>
        <w:tc>
          <w:tcPr>
            <w:tcW w:w="1729" w:type="dxa"/>
            <w:vAlign w:val="center"/>
          </w:tcPr>
          <w:p w14:paraId="7CDA4454" w14:textId="73AC88C2" w:rsidR="006D4CE9" w:rsidRDefault="00BF4B2F" w:rsidP="009838A4">
            <w:r>
              <w:rPr>
                <w:rFonts w:hint="eastAsia"/>
              </w:rPr>
              <w:t>8</w:t>
            </w:r>
            <w:r>
              <w:t>1</w:t>
            </w:r>
          </w:p>
        </w:tc>
        <w:tc>
          <w:tcPr>
            <w:tcW w:w="1729" w:type="dxa"/>
            <w:vAlign w:val="center"/>
          </w:tcPr>
          <w:p w14:paraId="5C7C4AF1" w14:textId="5963F39D" w:rsidR="006D4CE9" w:rsidRDefault="00BF4B2F" w:rsidP="009838A4">
            <w:r>
              <w:rPr>
                <w:rFonts w:hint="eastAsia"/>
              </w:rPr>
              <w:t>7</w:t>
            </w:r>
            <w:r>
              <w:t>9</w:t>
            </w:r>
          </w:p>
        </w:tc>
        <w:tc>
          <w:tcPr>
            <w:tcW w:w="1730" w:type="dxa"/>
            <w:vAlign w:val="center"/>
          </w:tcPr>
          <w:p w14:paraId="2753E648" w14:textId="3721CA9F" w:rsidR="006D4CE9" w:rsidRDefault="00BF4B2F" w:rsidP="009838A4">
            <w:r>
              <w:rPr>
                <w:rFonts w:hint="eastAsia"/>
              </w:rPr>
              <w:t>7</w:t>
            </w:r>
            <w:r>
              <w:t>7</w:t>
            </w:r>
          </w:p>
        </w:tc>
      </w:tr>
      <w:tr w:rsidR="006D4CE9" w14:paraId="0E90CD1E" w14:textId="77777777" w:rsidTr="001B0189">
        <w:tc>
          <w:tcPr>
            <w:tcW w:w="1555" w:type="dxa"/>
            <w:vMerge/>
            <w:shd w:val="clear" w:color="auto" w:fill="E7E6E6" w:themeFill="background2"/>
            <w:vAlign w:val="center"/>
          </w:tcPr>
          <w:p w14:paraId="5B143595" w14:textId="77777777" w:rsidR="006D4CE9" w:rsidRPr="00863AA1" w:rsidRDefault="006D4CE9" w:rsidP="009838A4"/>
        </w:tc>
        <w:tc>
          <w:tcPr>
            <w:tcW w:w="1275" w:type="dxa"/>
            <w:vMerge/>
            <w:shd w:val="clear" w:color="auto" w:fill="E7E6E6" w:themeFill="background2"/>
            <w:vAlign w:val="center"/>
          </w:tcPr>
          <w:p w14:paraId="31587D6E" w14:textId="77777777" w:rsidR="006D4CE9" w:rsidRPr="003041FC" w:rsidRDefault="006D4CE9" w:rsidP="009838A4"/>
        </w:tc>
        <w:tc>
          <w:tcPr>
            <w:tcW w:w="1134" w:type="dxa"/>
            <w:vMerge/>
            <w:shd w:val="clear" w:color="auto" w:fill="E7E6E6" w:themeFill="background2"/>
            <w:vAlign w:val="center"/>
          </w:tcPr>
          <w:p w14:paraId="2AD0B8CF" w14:textId="77777777" w:rsidR="006D4CE9" w:rsidRDefault="006D4CE9" w:rsidP="009838A4"/>
        </w:tc>
        <w:tc>
          <w:tcPr>
            <w:tcW w:w="993" w:type="dxa"/>
            <w:shd w:val="clear" w:color="auto" w:fill="E7E6E6" w:themeFill="background2"/>
            <w:vAlign w:val="center"/>
          </w:tcPr>
          <w:p w14:paraId="244E9A7E" w14:textId="77777777" w:rsidR="006D4CE9" w:rsidRDefault="006D4CE9" w:rsidP="009838A4">
            <w:r>
              <w:rPr>
                <w:rFonts w:hint="eastAsia"/>
              </w:rPr>
              <w:t>N</w:t>
            </w:r>
            <w:r>
              <w:t>ormal</w:t>
            </w:r>
          </w:p>
        </w:tc>
        <w:tc>
          <w:tcPr>
            <w:tcW w:w="1729" w:type="dxa"/>
            <w:vAlign w:val="center"/>
          </w:tcPr>
          <w:p w14:paraId="76899D93" w14:textId="5EE62A89" w:rsidR="006D4CE9" w:rsidRDefault="00BF4B2F" w:rsidP="009838A4">
            <w:r>
              <w:rPr>
                <w:rFonts w:hint="eastAsia"/>
              </w:rPr>
              <w:t>1</w:t>
            </w:r>
            <w:r>
              <w:t>03</w:t>
            </w:r>
          </w:p>
        </w:tc>
        <w:tc>
          <w:tcPr>
            <w:tcW w:w="1729" w:type="dxa"/>
            <w:vAlign w:val="center"/>
          </w:tcPr>
          <w:p w14:paraId="186F0D63" w14:textId="56864D16" w:rsidR="006D4CE9" w:rsidRDefault="00BF4B2F" w:rsidP="009838A4">
            <w:r>
              <w:rPr>
                <w:rFonts w:hint="eastAsia"/>
              </w:rPr>
              <w:t>9</w:t>
            </w:r>
            <w:r>
              <w:t>4</w:t>
            </w:r>
          </w:p>
        </w:tc>
        <w:tc>
          <w:tcPr>
            <w:tcW w:w="1729" w:type="dxa"/>
            <w:vAlign w:val="center"/>
          </w:tcPr>
          <w:p w14:paraId="7761418A" w14:textId="60E94EC1" w:rsidR="006D4CE9" w:rsidRDefault="00BF4B2F" w:rsidP="009838A4">
            <w:r>
              <w:rPr>
                <w:rFonts w:hint="eastAsia"/>
              </w:rPr>
              <w:t>8</w:t>
            </w:r>
            <w:r>
              <w:t>1</w:t>
            </w:r>
          </w:p>
        </w:tc>
        <w:tc>
          <w:tcPr>
            <w:tcW w:w="1729" w:type="dxa"/>
            <w:vAlign w:val="center"/>
          </w:tcPr>
          <w:p w14:paraId="691C3C46" w14:textId="26AB1559" w:rsidR="006D4CE9" w:rsidRDefault="00BF4B2F" w:rsidP="009838A4">
            <w:r>
              <w:rPr>
                <w:rFonts w:hint="eastAsia"/>
              </w:rPr>
              <w:t>7</w:t>
            </w:r>
            <w:r>
              <w:t>9</w:t>
            </w:r>
          </w:p>
        </w:tc>
        <w:tc>
          <w:tcPr>
            <w:tcW w:w="1730" w:type="dxa"/>
            <w:vAlign w:val="center"/>
          </w:tcPr>
          <w:p w14:paraId="7B412E0E" w14:textId="5BEDCBAF" w:rsidR="006D4CE9" w:rsidRDefault="00BF4B2F" w:rsidP="009838A4">
            <w:r>
              <w:rPr>
                <w:rFonts w:hint="eastAsia"/>
              </w:rPr>
              <w:t>7</w:t>
            </w:r>
            <w:r>
              <w:t>7</w:t>
            </w:r>
          </w:p>
        </w:tc>
      </w:tr>
      <w:tr w:rsidR="006D4CE9" w14:paraId="1BA211F7" w14:textId="77777777" w:rsidTr="001B0189">
        <w:tc>
          <w:tcPr>
            <w:tcW w:w="1555" w:type="dxa"/>
            <w:vMerge/>
            <w:shd w:val="clear" w:color="auto" w:fill="E7E6E6" w:themeFill="background2"/>
            <w:vAlign w:val="center"/>
          </w:tcPr>
          <w:p w14:paraId="6419BF74" w14:textId="77777777" w:rsidR="006D4CE9" w:rsidRPr="00863AA1" w:rsidRDefault="006D4CE9" w:rsidP="009838A4"/>
        </w:tc>
        <w:tc>
          <w:tcPr>
            <w:tcW w:w="1275" w:type="dxa"/>
            <w:vMerge/>
            <w:shd w:val="clear" w:color="auto" w:fill="E7E6E6" w:themeFill="background2"/>
            <w:vAlign w:val="center"/>
          </w:tcPr>
          <w:p w14:paraId="4AD2B0E3" w14:textId="77777777" w:rsidR="006D4CE9" w:rsidRPr="003041FC" w:rsidRDefault="006D4CE9" w:rsidP="009838A4"/>
        </w:tc>
        <w:tc>
          <w:tcPr>
            <w:tcW w:w="1134" w:type="dxa"/>
            <w:vMerge w:val="restart"/>
            <w:shd w:val="clear" w:color="auto" w:fill="E7E6E6" w:themeFill="background2"/>
            <w:vAlign w:val="center"/>
          </w:tcPr>
          <w:p w14:paraId="0FD8D5F3" w14:textId="77777777" w:rsidR="006D4CE9" w:rsidRDefault="006D4CE9" w:rsidP="009838A4">
            <w:r>
              <w:rPr>
                <w:rFonts w:hint="eastAsia"/>
              </w:rPr>
              <w:t>A</w:t>
            </w:r>
            <w:r>
              <w:t>ll</w:t>
            </w:r>
          </w:p>
        </w:tc>
        <w:tc>
          <w:tcPr>
            <w:tcW w:w="993" w:type="dxa"/>
            <w:shd w:val="clear" w:color="auto" w:fill="E7E6E6" w:themeFill="background2"/>
            <w:vAlign w:val="center"/>
          </w:tcPr>
          <w:p w14:paraId="0C948AD2" w14:textId="77777777" w:rsidR="006D4CE9" w:rsidRDefault="006D4CE9" w:rsidP="009838A4">
            <w:r>
              <w:rPr>
                <w:rFonts w:hint="eastAsia"/>
              </w:rPr>
              <w:t>F</w:t>
            </w:r>
            <w:r>
              <w:t>eature Name</w:t>
            </w:r>
          </w:p>
        </w:tc>
        <w:tc>
          <w:tcPr>
            <w:tcW w:w="1729" w:type="dxa"/>
            <w:vAlign w:val="center"/>
          </w:tcPr>
          <w:p w14:paraId="399E4EF7" w14:textId="3DDAFF42" w:rsidR="006D4CE9" w:rsidRDefault="0085389B" w:rsidP="009838A4">
            <w:r w:rsidRPr="0085389B">
              <w:t>psi_group_change</w:t>
            </w:r>
          </w:p>
        </w:tc>
        <w:tc>
          <w:tcPr>
            <w:tcW w:w="1729" w:type="dxa"/>
            <w:vAlign w:val="center"/>
          </w:tcPr>
          <w:p w14:paraId="094827CF" w14:textId="12309980" w:rsidR="006D4CE9" w:rsidRDefault="0085389B" w:rsidP="009838A4">
            <w:r w:rsidRPr="0085389B">
              <w:t>merge_sched_in</w:t>
            </w:r>
          </w:p>
        </w:tc>
        <w:tc>
          <w:tcPr>
            <w:tcW w:w="1729" w:type="dxa"/>
            <w:vAlign w:val="center"/>
          </w:tcPr>
          <w:p w14:paraId="302BEE04" w14:textId="055F0F93" w:rsidR="006D4CE9" w:rsidRDefault="0085389B" w:rsidP="009838A4">
            <w:r w:rsidRPr="0085389B">
              <w:t>event_sched_in</w:t>
            </w:r>
          </w:p>
        </w:tc>
        <w:tc>
          <w:tcPr>
            <w:tcW w:w="1729" w:type="dxa"/>
            <w:vAlign w:val="center"/>
          </w:tcPr>
          <w:p w14:paraId="2056E3AD" w14:textId="7E98F2A3" w:rsidR="006D4CE9" w:rsidRDefault="0085389B" w:rsidP="009838A4">
            <w:r w:rsidRPr="0085389B">
              <w:t>native_sched_clock</w:t>
            </w:r>
          </w:p>
        </w:tc>
        <w:tc>
          <w:tcPr>
            <w:tcW w:w="1730" w:type="dxa"/>
            <w:vAlign w:val="center"/>
          </w:tcPr>
          <w:p w14:paraId="40691D9E" w14:textId="29E9983A" w:rsidR="006D4CE9" w:rsidRDefault="0085389B" w:rsidP="009838A4">
            <w:r w:rsidRPr="0085389B">
              <w:t>visit_groups_merge.constprop.0.is</w:t>
            </w:r>
          </w:p>
        </w:tc>
      </w:tr>
      <w:tr w:rsidR="006D4CE9" w14:paraId="4C5AD9FF" w14:textId="77777777" w:rsidTr="001B0189">
        <w:tc>
          <w:tcPr>
            <w:tcW w:w="1555" w:type="dxa"/>
            <w:vMerge/>
            <w:shd w:val="clear" w:color="auto" w:fill="E7E6E6" w:themeFill="background2"/>
            <w:vAlign w:val="center"/>
          </w:tcPr>
          <w:p w14:paraId="3397E2DC" w14:textId="77777777" w:rsidR="006D4CE9" w:rsidRPr="00863AA1" w:rsidRDefault="006D4CE9" w:rsidP="009838A4"/>
        </w:tc>
        <w:tc>
          <w:tcPr>
            <w:tcW w:w="1275" w:type="dxa"/>
            <w:vMerge/>
            <w:shd w:val="clear" w:color="auto" w:fill="E7E6E6" w:themeFill="background2"/>
            <w:vAlign w:val="center"/>
          </w:tcPr>
          <w:p w14:paraId="64E6D940" w14:textId="77777777" w:rsidR="006D4CE9" w:rsidRPr="003041FC" w:rsidRDefault="006D4CE9" w:rsidP="009838A4"/>
        </w:tc>
        <w:tc>
          <w:tcPr>
            <w:tcW w:w="1134" w:type="dxa"/>
            <w:vMerge/>
            <w:shd w:val="clear" w:color="auto" w:fill="E7E6E6" w:themeFill="background2"/>
            <w:vAlign w:val="center"/>
          </w:tcPr>
          <w:p w14:paraId="07296975" w14:textId="77777777" w:rsidR="006D4CE9" w:rsidRDefault="006D4CE9" w:rsidP="009838A4"/>
        </w:tc>
        <w:tc>
          <w:tcPr>
            <w:tcW w:w="993" w:type="dxa"/>
            <w:shd w:val="clear" w:color="auto" w:fill="E7E6E6" w:themeFill="background2"/>
            <w:vAlign w:val="center"/>
          </w:tcPr>
          <w:p w14:paraId="5ABF74FC" w14:textId="77777777" w:rsidR="006D4CE9" w:rsidRDefault="006D4CE9" w:rsidP="009838A4">
            <w:r>
              <w:rPr>
                <w:rFonts w:hint="eastAsia"/>
              </w:rPr>
              <w:t>A</w:t>
            </w:r>
            <w:r>
              <w:t>ttack</w:t>
            </w:r>
          </w:p>
        </w:tc>
        <w:tc>
          <w:tcPr>
            <w:tcW w:w="1729" w:type="dxa"/>
            <w:vAlign w:val="center"/>
          </w:tcPr>
          <w:p w14:paraId="7DF7CC52" w14:textId="4D032F62" w:rsidR="006D4CE9" w:rsidRDefault="0085389B" w:rsidP="009838A4">
            <w:r>
              <w:rPr>
                <w:rFonts w:hint="eastAsia"/>
              </w:rPr>
              <w:t>3</w:t>
            </w:r>
            <w:r>
              <w:t>61</w:t>
            </w:r>
          </w:p>
        </w:tc>
        <w:tc>
          <w:tcPr>
            <w:tcW w:w="1729" w:type="dxa"/>
            <w:vAlign w:val="center"/>
          </w:tcPr>
          <w:p w14:paraId="266671C2" w14:textId="5B7AC491" w:rsidR="006D4CE9" w:rsidRDefault="0085389B" w:rsidP="009838A4">
            <w:r>
              <w:rPr>
                <w:rFonts w:hint="eastAsia"/>
              </w:rPr>
              <w:t>2</w:t>
            </w:r>
            <w:r>
              <w:t>98</w:t>
            </w:r>
          </w:p>
        </w:tc>
        <w:tc>
          <w:tcPr>
            <w:tcW w:w="1729" w:type="dxa"/>
            <w:vAlign w:val="center"/>
          </w:tcPr>
          <w:p w14:paraId="4326DEA4" w14:textId="79D7BEA4" w:rsidR="006D4CE9" w:rsidRDefault="0085389B" w:rsidP="009838A4">
            <w:r>
              <w:rPr>
                <w:rFonts w:hint="eastAsia"/>
              </w:rPr>
              <w:t>3</w:t>
            </w:r>
            <w:r>
              <w:t>15</w:t>
            </w:r>
          </w:p>
        </w:tc>
        <w:tc>
          <w:tcPr>
            <w:tcW w:w="1729" w:type="dxa"/>
            <w:vAlign w:val="center"/>
          </w:tcPr>
          <w:p w14:paraId="45381823" w14:textId="0C02C5FA" w:rsidR="006D4CE9" w:rsidRDefault="0085389B" w:rsidP="009838A4">
            <w:r>
              <w:rPr>
                <w:rFonts w:hint="eastAsia"/>
              </w:rPr>
              <w:t>2</w:t>
            </w:r>
            <w:r>
              <w:t>15</w:t>
            </w:r>
          </w:p>
        </w:tc>
        <w:tc>
          <w:tcPr>
            <w:tcW w:w="1730" w:type="dxa"/>
            <w:vAlign w:val="center"/>
          </w:tcPr>
          <w:p w14:paraId="1402D966" w14:textId="0BA54711" w:rsidR="006D4CE9" w:rsidRDefault="0085389B" w:rsidP="009838A4">
            <w:r>
              <w:rPr>
                <w:rFonts w:hint="eastAsia"/>
              </w:rPr>
              <w:t>1</w:t>
            </w:r>
            <w:r>
              <w:t>86</w:t>
            </w:r>
          </w:p>
        </w:tc>
      </w:tr>
      <w:tr w:rsidR="006D4CE9" w14:paraId="4C465D77" w14:textId="77777777" w:rsidTr="001B0189">
        <w:tc>
          <w:tcPr>
            <w:tcW w:w="1555" w:type="dxa"/>
            <w:vMerge/>
            <w:shd w:val="clear" w:color="auto" w:fill="E7E6E6" w:themeFill="background2"/>
            <w:vAlign w:val="center"/>
          </w:tcPr>
          <w:p w14:paraId="5469F177" w14:textId="77777777" w:rsidR="006D4CE9" w:rsidRPr="00863AA1" w:rsidRDefault="006D4CE9" w:rsidP="009838A4"/>
        </w:tc>
        <w:tc>
          <w:tcPr>
            <w:tcW w:w="1275" w:type="dxa"/>
            <w:vMerge/>
            <w:shd w:val="clear" w:color="auto" w:fill="E7E6E6" w:themeFill="background2"/>
            <w:vAlign w:val="center"/>
          </w:tcPr>
          <w:p w14:paraId="7F61364C" w14:textId="77777777" w:rsidR="006D4CE9" w:rsidRPr="003041FC" w:rsidRDefault="006D4CE9" w:rsidP="009838A4"/>
        </w:tc>
        <w:tc>
          <w:tcPr>
            <w:tcW w:w="1134" w:type="dxa"/>
            <w:vMerge/>
            <w:shd w:val="clear" w:color="auto" w:fill="E7E6E6" w:themeFill="background2"/>
            <w:vAlign w:val="center"/>
          </w:tcPr>
          <w:p w14:paraId="4F6CFA2B" w14:textId="77777777" w:rsidR="006D4CE9" w:rsidRDefault="006D4CE9" w:rsidP="009838A4"/>
        </w:tc>
        <w:tc>
          <w:tcPr>
            <w:tcW w:w="993" w:type="dxa"/>
            <w:shd w:val="clear" w:color="auto" w:fill="E7E6E6" w:themeFill="background2"/>
            <w:vAlign w:val="center"/>
          </w:tcPr>
          <w:p w14:paraId="22C62781" w14:textId="77777777" w:rsidR="006D4CE9" w:rsidRDefault="006D4CE9" w:rsidP="009838A4">
            <w:r>
              <w:rPr>
                <w:rFonts w:hint="eastAsia"/>
              </w:rPr>
              <w:t>N</w:t>
            </w:r>
            <w:r>
              <w:t>ormal</w:t>
            </w:r>
          </w:p>
        </w:tc>
        <w:tc>
          <w:tcPr>
            <w:tcW w:w="1729" w:type="dxa"/>
            <w:vAlign w:val="center"/>
          </w:tcPr>
          <w:p w14:paraId="26E63836" w14:textId="42588097" w:rsidR="006D4CE9" w:rsidRDefault="0085389B" w:rsidP="009838A4">
            <w:r>
              <w:rPr>
                <w:rFonts w:hint="eastAsia"/>
              </w:rPr>
              <w:t>3</w:t>
            </w:r>
            <w:r>
              <w:t>55</w:t>
            </w:r>
          </w:p>
        </w:tc>
        <w:tc>
          <w:tcPr>
            <w:tcW w:w="1729" w:type="dxa"/>
            <w:vAlign w:val="center"/>
          </w:tcPr>
          <w:p w14:paraId="690739DE" w14:textId="7CEB6C3D" w:rsidR="006D4CE9" w:rsidRDefault="0085389B" w:rsidP="009838A4">
            <w:r>
              <w:rPr>
                <w:rFonts w:hint="eastAsia"/>
              </w:rPr>
              <w:t>3</w:t>
            </w:r>
            <w:r>
              <w:t>20</w:t>
            </w:r>
          </w:p>
        </w:tc>
        <w:tc>
          <w:tcPr>
            <w:tcW w:w="1729" w:type="dxa"/>
            <w:vAlign w:val="center"/>
          </w:tcPr>
          <w:p w14:paraId="5543FA13" w14:textId="02540149" w:rsidR="006D4CE9" w:rsidRDefault="0085389B" w:rsidP="009838A4">
            <w:r>
              <w:rPr>
                <w:rFonts w:hint="eastAsia"/>
              </w:rPr>
              <w:t>2</w:t>
            </w:r>
            <w:r>
              <w:t>44</w:t>
            </w:r>
          </w:p>
        </w:tc>
        <w:tc>
          <w:tcPr>
            <w:tcW w:w="1729" w:type="dxa"/>
            <w:vAlign w:val="center"/>
          </w:tcPr>
          <w:p w14:paraId="2BDD917B" w14:textId="2C126F57" w:rsidR="006D4CE9" w:rsidRDefault="0085389B" w:rsidP="009838A4">
            <w:r>
              <w:rPr>
                <w:rFonts w:hint="eastAsia"/>
              </w:rPr>
              <w:t>2</w:t>
            </w:r>
            <w:r>
              <w:t>61</w:t>
            </w:r>
          </w:p>
        </w:tc>
        <w:tc>
          <w:tcPr>
            <w:tcW w:w="1730" w:type="dxa"/>
            <w:vAlign w:val="center"/>
          </w:tcPr>
          <w:p w14:paraId="6E22E8B5" w14:textId="6C568676" w:rsidR="006D4CE9" w:rsidRDefault="0085389B" w:rsidP="009838A4">
            <w:r>
              <w:rPr>
                <w:rFonts w:hint="eastAsia"/>
              </w:rPr>
              <w:t>2</w:t>
            </w:r>
            <w:r>
              <w:t>08</w:t>
            </w:r>
          </w:p>
        </w:tc>
      </w:tr>
      <w:tr w:rsidR="006D4CE9" w:rsidRPr="006B72CF" w14:paraId="110EFD17" w14:textId="77777777" w:rsidTr="001B0189">
        <w:tc>
          <w:tcPr>
            <w:tcW w:w="1555" w:type="dxa"/>
            <w:vMerge w:val="restart"/>
            <w:shd w:val="clear" w:color="auto" w:fill="E7E6E6" w:themeFill="background2"/>
            <w:vAlign w:val="center"/>
          </w:tcPr>
          <w:p w14:paraId="427C85DB" w14:textId="08DDD5AF" w:rsidR="006D4CE9" w:rsidRDefault="00CC40BB" w:rsidP="009838A4">
            <w:r w:rsidRPr="00CC40BB">
              <w:t>wct_rcoff_gon</w:t>
            </w:r>
          </w:p>
        </w:tc>
        <w:tc>
          <w:tcPr>
            <w:tcW w:w="1275" w:type="dxa"/>
            <w:vMerge w:val="restart"/>
            <w:shd w:val="clear" w:color="auto" w:fill="E7E6E6" w:themeFill="background2"/>
            <w:vAlign w:val="center"/>
          </w:tcPr>
          <w:p w14:paraId="3E28046A" w14:textId="77777777" w:rsidR="006D4CE9" w:rsidRDefault="006D4CE9" w:rsidP="009838A4">
            <w:r>
              <w:t>B</w:t>
            </w:r>
            <w:r w:rsidRPr="003041FC">
              <w:t>ranch</w:t>
            </w:r>
          </w:p>
        </w:tc>
        <w:tc>
          <w:tcPr>
            <w:tcW w:w="1134" w:type="dxa"/>
            <w:vMerge w:val="restart"/>
            <w:shd w:val="clear" w:color="auto" w:fill="E7E6E6" w:themeFill="background2"/>
            <w:vAlign w:val="center"/>
          </w:tcPr>
          <w:p w14:paraId="203E38E4" w14:textId="77777777" w:rsidR="006D4CE9" w:rsidRDefault="006D4CE9" w:rsidP="009838A4">
            <w:r>
              <w:rPr>
                <w:rFonts w:hint="eastAsia"/>
              </w:rPr>
              <w:t>C</w:t>
            </w:r>
            <w:r>
              <w:t>ommon</w:t>
            </w:r>
          </w:p>
        </w:tc>
        <w:tc>
          <w:tcPr>
            <w:tcW w:w="993" w:type="dxa"/>
            <w:shd w:val="clear" w:color="auto" w:fill="E7E6E6" w:themeFill="background2"/>
            <w:vAlign w:val="center"/>
          </w:tcPr>
          <w:p w14:paraId="0E194944" w14:textId="77777777" w:rsidR="006D4CE9" w:rsidRDefault="006D4CE9" w:rsidP="009838A4">
            <w:r>
              <w:rPr>
                <w:rFonts w:hint="eastAsia"/>
              </w:rPr>
              <w:t>F</w:t>
            </w:r>
            <w:r>
              <w:t>eature Name</w:t>
            </w:r>
          </w:p>
        </w:tc>
        <w:tc>
          <w:tcPr>
            <w:tcW w:w="1729" w:type="dxa"/>
            <w:vAlign w:val="center"/>
          </w:tcPr>
          <w:p w14:paraId="7B1C5F49" w14:textId="3C78B6B5" w:rsidR="006D4CE9" w:rsidRPr="00480ED9" w:rsidRDefault="00CC40BB" w:rsidP="009838A4">
            <w:r w:rsidRPr="00CC40BB">
              <w:t>psi_group_change</w:t>
            </w:r>
          </w:p>
        </w:tc>
        <w:tc>
          <w:tcPr>
            <w:tcW w:w="1729" w:type="dxa"/>
            <w:vAlign w:val="center"/>
          </w:tcPr>
          <w:p w14:paraId="0A806C75" w14:textId="16AB7F88" w:rsidR="006D4CE9" w:rsidRPr="00480ED9" w:rsidRDefault="00CC40BB" w:rsidP="009838A4">
            <w:r w:rsidRPr="00CC40BB">
              <w:t>merge_sched_in</w:t>
            </w:r>
          </w:p>
        </w:tc>
        <w:tc>
          <w:tcPr>
            <w:tcW w:w="1729" w:type="dxa"/>
            <w:vAlign w:val="center"/>
          </w:tcPr>
          <w:p w14:paraId="7BCD7E92" w14:textId="4B8DA597" w:rsidR="006D4CE9" w:rsidRPr="00480ED9" w:rsidRDefault="00CC40BB" w:rsidP="009838A4">
            <w:r w:rsidRPr="00CC40BB">
              <w:t>event_sched_in</w:t>
            </w:r>
          </w:p>
        </w:tc>
        <w:tc>
          <w:tcPr>
            <w:tcW w:w="1729" w:type="dxa"/>
            <w:vAlign w:val="center"/>
          </w:tcPr>
          <w:p w14:paraId="157D9E7A" w14:textId="14EE57C9" w:rsidR="006D4CE9" w:rsidRPr="006B72CF" w:rsidRDefault="00CC40BB" w:rsidP="009838A4">
            <w:r w:rsidRPr="00CC40BB">
              <w:t>rb_next</w:t>
            </w:r>
          </w:p>
        </w:tc>
        <w:tc>
          <w:tcPr>
            <w:tcW w:w="1730" w:type="dxa"/>
            <w:vAlign w:val="center"/>
          </w:tcPr>
          <w:p w14:paraId="0F35767B" w14:textId="485B3706" w:rsidR="006D4CE9" w:rsidRPr="006B72CF" w:rsidRDefault="00CC40BB" w:rsidP="009838A4">
            <w:r w:rsidRPr="00CC40BB">
              <w:t>tcp_write_xmit</w:t>
            </w:r>
          </w:p>
        </w:tc>
      </w:tr>
      <w:tr w:rsidR="006D4CE9" w14:paraId="3FB0E83C" w14:textId="77777777" w:rsidTr="001B0189">
        <w:tc>
          <w:tcPr>
            <w:tcW w:w="1555" w:type="dxa"/>
            <w:vMerge/>
            <w:shd w:val="clear" w:color="auto" w:fill="E7E6E6" w:themeFill="background2"/>
            <w:vAlign w:val="center"/>
          </w:tcPr>
          <w:p w14:paraId="07101BDF" w14:textId="77777777" w:rsidR="006D4CE9" w:rsidRDefault="006D4CE9" w:rsidP="009838A4"/>
        </w:tc>
        <w:tc>
          <w:tcPr>
            <w:tcW w:w="1275" w:type="dxa"/>
            <w:vMerge/>
            <w:shd w:val="clear" w:color="auto" w:fill="E7E6E6" w:themeFill="background2"/>
            <w:vAlign w:val="center"/>
          </w:tcPr>
          <w:p w14:paraId="1009FC8D" w14:textId="77777777" w:rsidR="006D4CE9" w:rsidRDefault="006D4CE9" w:rsidP="009838A4"/>
        </w:tc>
        <w:tc>
          <w:tcPr>
            <w:tcW w:w="1134" w:type="dxa"/>
            <w:vMerge/>
            <w:shd w:val="clear" w:color="auto" w:fill="E7E6E6" w:themeFill="background2"/>
            <w:vAlign w:val="center"/>
          </w:tcPr>
          <w:p w14:paraId="6A2A6C16" w14:textId="77777777" w:rsidR="006D4CE9" w:rsidRDefault="006D4CE9" w:rsidP="009838A4"/>
        </w:tc>
        <w:tc>
          <w:tcPr>
            <w:tcW w:w="993" w:type="dxa"/>
            <w:shd w:val="clear" w:color="auto" w:fill="E7E6E6" w:themeFill="background2"/>
            <w:vAlign w:val="center"/>
          </w:tcPr>
          <w:p w14:paraId="7881710A" w14:textId="77777777" w:rsidR="006D4CE9" w:rsidRDefault="006D4CE9" w:rsidP="009838A4">
            <w:r>
              <w:rPr>
                <w:rFonts w:hint="eastAsia"/>
              </w:rPr>
              <w:t>A</w:t>
            </w:r>
            <w:r>
              <w:t>ttack</w:t>
            </w:r>
          </w:p>
        </w:tc>
        <w:tc>
          <w:tcPr>
            <w:tcW w:w="1729" w:type="dxa"/>
            <w:vAlign w:val="center"/>
          </w:tcPr>
          <w:p w14:paraId="18DA7FCD" w14:textId="4C1444C2" w:rsidR="006D4CE9" w:rsidRDefault="00CC40BB" w:rsidP="009838A4">
            <w:r>
              <w:rPr>
                <w:rFonts w:hint="eastAsia"/>
              </w:rPr>
              <w:t>1</w:t>
            </w:r>
            <w:r>
              <w:t>3</w:t>
            </w:r>
          </w:p>
        </w:tc>
        <w:tc>
          <w:tcPr>
            <w:tcW w:w="1729" w:type="dxa"/>
            <w:vAlign w:val="center"/>
          </w:tcPr>
          <w:p w14:paraId="116595FF" w14:textId="0D29A186" w:rsidR="006D4CE9" w:rsidRDefault="00CC40BB" w:rsidP="009838A4">
            <w:r>
              <w:rPr>
                <w:rFonts w:hint="eastAsia"/>
              </w:rPr>
              <w:t>1</w:t>
            </w:r>
            <w:r>
              <w:t>0</w:t>
            </w:r>
          </w:p>
        </w:tc>
        <w:tc>
          <w:tcPr>
            <w:tcW w:w="1729" w:type="dxa"/>
            <w:vAlign w:val="center"/>
          </w:tcPr>
          <w:p w14:paraId="013805CC" w14:textId="141673B7" w:rsidR="006D4CE9" w:rsidRDefault="00CC40BB" w:rsidP="009838A4">
            <w:r>
              <w:rPr>
                <w:rFonts w:hint="eastAsia"/>
              </w:rPr>
              <w:t>4</w:t>
            </w:r>
          </w:p>
        </w:tc>
        <w:tc>
          <w:tcPr>
            <w:tcW w:w="1729" w:type="dxa"/>
            <w:vAlign w:val="center"/>
          </w:tcPr>
          <w:p w14:paraId="5D431263" w14:textId="16AA7D28" w:rsidR="006D4CE9" w:rsidRDefault="00CC40BB" w:rsidP="009838A4">
            <w:r>
              <w:rPr>
                <w:rFonts w:hint="eastAsia"/>
              </w:rPr>
              <w:t>9</w:t>
            </w:r>
          </w:p>
        </w:tc>
        <w:tc>
          <w:tcPr>
            <w:tcW w:w="1730" w:type="dxa"/>
            <w:vAlign w:val="center"/>
          </w:tcPr>
          <w:p w14:paraId="71255168" w14:textId="2C0466A0" w:rsidR="006D4CE9" w:rsidRDefault="00CC40BB" w:rsidP="009838A4">
            <w:r>
              <w:rPr>
                <w:rFonts w:hint="eastAsia"/>
              </w:rPr>
              <w:t>1</w:t>
            </w:r>
            <w:r>
              <w:t>0</w:t>
            </w:r>
          </w:p>
        </w:tc>
      </w:tr>
      <w:tr w:rsidR="006D4CE9" w14:paraId="1B8259DE" w14:textId="77777777" w:rsidTr="001B0189">
        <w:tc>
          <w:tcPr>
            <w:tcW w:w="1555" w:type="dxa"/>
            <w:vMerge/>
            <w:shd w:val="clear" w:color="auto" w:fill="E7E6E6" w:themeFill="background2"/>
            <w:vAlign w:val="center"/>
          </w:tcPr>
          <w:p w14:paraId="00CA1D8B" w14:textId="77777777" w:rsidR="006D4CE9" w:rsidRPr="00863AA1" w:rsidRDefault="006D4CE9" w:rsidP="009838A4"/>
        </w:tc>
        <w:tc>
          <w:tcPr>
            <w:tcW w:w="1275" w:type="dxa"/>
            <w:vMerge/>
            <w:shd w:val="clear" w:color="auto" w:fill="E7E6E6" w:themeFill="background2"/>
            <w:vAlign w:val="center"/>
          </w:tcPr>
          <w:p w14:paraId="64DC0582" w14:textId="77777777" w:rsidR="006D4CE9" w:rsidRDefault="006D4CE9" w:rsidP="009838A4"/>
        </w:tc>
        <w:tc>
          <w:tcPr>
            <w:tcW w:w="1134" w:type="dxa"/>
            <w:vMerge/>
            <w:shd w:val="clear" w:color="auto" w:fill="E7E6E6" w:themeFill="background2"/>
            <w:vAlign w:val="center"/>
          </w:tcPr>
          <w:p w14:paraId="67CC25EA" w14:textId="77777777" w:rsidR="006D4CE9" w:rsidRDefault="006D4CE9" w:rsidP="009838A4"/>
        </w:tc>
        <w:tc>
          <w:tcPr>
            <w:tcW w:w="993" w:type="dxa"/>
            <w:shd w:val="clear" w:color="auto" w:fill="E7E6E6" w:themeFill="background2"/>
            <w:vAlign w:val="center"/>
          </w:tcPr>
          <w:p w14:paraId="1DD77793" w14:textId="77777777" w:rsidR="006D4CE9" w:rsidRDefault="006D4CE9" w:rsidP="009838A4">
            <w:r>
              <w:rPr>
                <w:rFonts w:hint="eastAsia"/>
              </w:rPr>
              <w:t>N</w:t>
            </w:r>
            <w:r>
              <w:t>ormal</w:t>
            </w:r>
          </w:p>
        </w:tc>
        <w:tc>
          <w:tcPr>
            <w:tcW w:w="1729" w:type="dxa"/>
            <w:vAlign w:val="center"/>
          </w:tcPr>
          <w:p w14:paraId="6E12F5A7" w14:textId="22E5F92A" w:rsidR="006D4CE9" w:rsidRDefault="00CC40BB" w:rsidP="009838A4">
            <w:r>
              <w:rPr>
                <w:rFonts w:hint="eastAsia"/>
              </w:rPr>
              <w:t>3</w:t>
            </w:r>
            <w:r>
              <w:t>8</w:t>
            </w:r>
          </w:p>
        </w:tc>
        <w:tc>
          <w:tcPr>
            <w:tcW w:w="1729" w:type="dxa"/>
            <w:vAlign w:val="center"/>
          </w:tcPr>
          <w:p w14:paraId="6866EACC" w14:textId="029CD3B3" w:rsidR="006D4CE9" w:rsidRDefault="00CC40BB" w:rsidP="009838A4">
            <w:r>
              <w:rPr>
                <w:rFonts w:hint="eastAsia"/>
              </w:rPr>
              <w:t>3</w:t>
            </w:r>
            <w:r>
              <w:t>6</w:t>
            </w:r>
          </w:p>
        </w:tc>
        <w:tc>
          <w:tcPr>
            <w:tcW w:w="1729" w:type="dxa"/>
            <w:vAlign w:val="center"/>
          </w:tcPr>
          <w:p w14:paraId="4F4A79F0" w14:textId="142DC7F0" w:rsidR="006D4CE9" w:rsidRDefault="00CC40BB" w:rsidP="009838A4">
            <w:r>
              <w:rPr>
                <w:rFonts w:hint="eastAsia"/>
              </w:rPr>
              <w:t>3</w:t>
            </w:r>
            <w:r>
              <w:t>3</w:t>
            </w:r>
          </w:p>
        </w:tc>
        <w:tc>
          <w:tcPr>
            <w:tcW w:w="1729" w:type="dxa"/>
            <w:vAlign w:val="center"/>
          </w:tcPr>
          <w:p w14:paraId="7734C041" w14:textId="28B8BBBD" w:rsidR="006D4CE9" w:rsidRDefault="00CC40BB" w:rsidP="009838A4">
            <w:r>
              <w:rPr>
                <w:rFonts w:hint="eastAsia"/>
              </w:rPr>
              <w:t>2</w:t>
            </w:r>
            <w:r>
              <w:t>3</w:t>
            </w:r>
          </w:p>
        </w:tc>
        <w:tc>
          <w:tcPr>
            <w:tcW w:w="1730" w:type="dxa"/>
            <w:vAlign w:val="center"/>
          </w:tcPr>
          <w:p w14:paraId="3DC0762C" w14:textId="54D232FE" w:rsidR="006D4CE9" w:rsidRDefault="00CC40BB" w:rsidP="009838A4">
            <w:r>
              <w:rPr>
                <w:rFonts w:hint="eastAsia"/>
              </w:rPr>
              <w:t>1</w:t>
            </w:r>
            <w:r>
              <w:t>4</w:t>
            </w:r>
          </w:p>
        </w:tc>
      </w:tr>
      <w:tr w:rsidR="006D4CE9" w14:paraId="61139520" w14:textId="77777777" w:rsidTr="001B0189">
        <w:tc>
          <w:tcPr>
            <w:tcW w:w="1555" w:type="dxa"/>
            <w:vMerge/>
            <w:shd w:val="clear" w:color="auto" w:fill="E7E6E6" w:themeFill="background2"/>
            <w:vAlign w:val="center"/>
          </w:tcPr>
          <w:p w14:paraId="72BE51FE" w14:textId="77777777" w:rsidR="006D4CE9" w:rsidRPr="00863AA1" w:rsidRDefault="006D4CE9" w:rsidP="009838A4"/>
        </w:tc>
        <w:tc>
          <w:tcPr>
            <w:tcW w:w="1275" w:type="dxa"/>
            <w:vMerge/>
            <w:shd w:val="clear" w:color="auto" w:fill="E7E6E6" w:themeFill="background2"/>
            <w:vAlign w:val="center"/>
          </w:tcPr>
          <w:p w14:paraId="0A5C6DE5" w14:textId="77777777" w:rsidR="006D4CE9" w:rsidRDefault="006D4CE9" w:rsidP="009838A4"/>
        </w:tc>
        <w:tc>
          <w:tcPr>
            <w:tcW w:w="1134" w:type="dxa"/>
            <w:vMerge w:val="restart"/>
            <w:shd w:val="clear" w:color="auto" w:fill="E7E6E6" w:themeFill="background2"/>
            <w:vAlign w:val="center"/>
          </w:tcPr>
          <w:p w14:paraId="16F09DF8" w14:textId="77777777" w:rsidR="006D4CE9" w:rsidRDefault="006D4CE9" w:rsidP="009838A4">
            <w:r>
              <w:rPr>
                <w:rFonts w:hint="eastAsia"/>
              </w:rPr>
              <w:t>E</w:t>
            </w:r>
            <w:r>
              <w:t>xclusive</w:t>
            </w:r>
          </w:p>
        </w:tc>
        <w:tc>
          <w:tcPr>
            <w:tcW w:w="993" w:type="dxa"/>
            <w:shd w:val="clear" w:color="auto" w:fill="E7E6E6" w:themeFill="background2"/>
            <w:vAlign w:val="center"/>
          </w:tcPr>
          <w:p w14:paraId="27E8FA47" w14:textId="77777777" w:rsidR="006D4CE9" w:rsidRDefault="006D4CE9" w:rsidP="009838A4">
            <w:r>
              <w:rPr>
                <w:rFonts w:hint="eastAsia"/>
              </w:rPr>
              <w:t>F</w:t>
            </w:r>
            <w:r>
              <w:t>eature Name</w:t>
            </w:r>
          </w:p>
        </w:tc>
        <w:tc>
          <w:tcPr>
            <w:tcW w:w="1729" w:type="dxa"/>
            <w:vAlign w:val="center"/>
          </w:tcPr>
          <w:p w14:paraId="2FD63EB3" w14:textId="27250CBD" w:rsidR="006D4CE9" w:rsidRDefault="0033361A" w:rsidP="009838A4">
            <w:r w:rsidRPr="0033361A">
              <w:t>__netif_receive_skb_core.constpro</w:t>
            </w:r>
          </w:p>
        </w:tc>
        <w:tc>
          <w:tcPr>
            <w:tcW w:w="1729" w:type="dxa"/>
            <w:vAlign w:val="center"/>
          </w:tcPr>
          <w:p w14:paraId="493028C0" w14:textId="0E69007C" w:rsidR="006D4CE9" w:rsidRDefault="0033361A" w:rsidP="009838A4">
            <w:r w:rsidRPr="0033361A">
              <w:t>loopback_xmit</w:t>
            </w:r>
          </w:p>
        </w:tc>
        <w:tc>
          <w:tcPr>
            <w:tcW w:w="1729" w:type="dxa"/>
            <w:vAlign w:val="center"/>
          </w:tcPr>
          <w:p w14:paraId="579831C7" w14:textId="375B81D9" w:rsidR="006D4CE9" w:rsidRDefault="0033361A" w:rsidP="009838A4">
            <w:r w:rsidRPr="0033361A">
              <w:t>__softirqentry_text_start</w:t>
            </w:r>
          </w:p>
        </w:tc>
        <w:tc>
          <w:tcPr>
            <w:tcW w:w="1729" w:type="dxa"/>
            <w:vAlign w:val="center"/>
          </w:tcPr>
          <w:p w14:paraId="04BA8BF1" w14:textId="58A53072" w:rsidR="006D4CE9" w:rsidRDefault="0033361A" w:rsidP="009838A4">
            <w:r w:rsidRPr="0033361A">
              <w:t>tcp_clean_rtx_queue.constprop.0</w:t>
            </w:r>
          </w:p>
        </w:tc>
        <w:tc>
          <w:tcPr>
            <w:tcW w:w="1730" w:type="dxa"/>
            <w:vAlign w:val="center"/>
          </w:tcPr>
          <w:p w14:paraId="03975E91" w14:textId="5393EC5D" w:rsidR="006D4CE9" w:rsidRDefault="0033361A" w:rsidP="009838A4">
            <w:r w:rsidRPr="0033361A">
              <w:t>tcp_rearm_rto</w:t>
            </w:r>
          </w:p>
        </w:tc>
      </w:tr>
      <w:tr w:rsidR="006D4CE9" w14:paraId="190F98FD" w14:textId="77777777" w:rsidTr="001B0189">
        <w:tc>
          <w:tcPr>
            <w:tcW w:w="1555" w:type="dxa"/>
            <w:vMerge/>
            <w:shd w:val="clear" w:color="auto" w:fill="E7E6E6" w:themeFill="background2"/>
            <w:vAlign w:val="center"/>
          </w:tcPr>
          <w:p w14:paraId="474CCC29" w14:textId="77777777" w:rsidR="006D4CE9" w:rsidRPr="00863AA1" w:rsidRDefault="006D4CE9" w:rsidP="009838A4"/>
        </w:tc>
        <w:tc>
          <w:tcPr>
            <w:tcW w:w="1275" w:type="dxa"/>
            <w:vMerge/>
            <w:shd w:val="clear" w:color="auto" w:fill="E7E6E6" w:themeFill="background2"/>
            <w:vAlign w:val="center"/>
          </w:tcPr>
          <w:p w14:paraId="68410B12" w14:textId="77777777" w:rsidR="006D4CE9" w:rsidRPr="003041FC" w:rsidRDefault="006D4CE9" w:rsidP="009838A4"/>
        </w:tc>
        <w:tc>
          <w:tcPr>
            <w:tcW w:w="1134" w:type="dxa"/>
            <w:vMerge/>
            <w:shd w:val="clear" w:color="auto" w:fill="E7E6E6" w:themeFill="background2"/>
            <w:vAlign w:val="center"/>
          </w:tcPr>
          <w:p w14:paraId="2252AB00" w14:textId="77777777" w:rsidR="006D4CE9" w:rsidRDefault="006D4CE9" w:rsidP="009838A4"/>
        </w:tc>
        <w:tc>
          <w:tcPr>
            <w:tcW w:w="993" w:type="dxa"/>
            <w:shd w:val="clear" w:color="auto" w:fill="E7E6E6" w:themeFill="background2"/>
            <w:vAlign w:val="center"/>
          </w:tcPr>
          <w:p w14:paraId="5876E355" w14:textId="77777777" w:rsidR="006D4CE9" w:rsidRDefault="006D4CE9" w:rsidP="009838A4">
            <w:r>
              <w:rPr>
                <w:rFonts w:hint="eastAsia"/>
              </w:rPr>
              <w:t>A</w:t>
            </w:r>
            <w:r>
              <w:t>ttack</w:t>
            </w:r>
          </w:p>
        </w:tc>
        <w:tc>
          <w:tcPr>
            <w:tcW w:w="1729" w:type="dxa"/>
            <w:vAlign w:val="center"/>
          </w:tcPr>
          <w:p w14:paraId="63FC26E4" w14:textId="1D815FD7" w:rsidR="006D4CE9" w:rsidRDefault="0033361A" w:rsidP="009838A4">
            <w:r>
              <w:rPr>
                <w:rFonts w:hint="eastAsia"/>
              </w:rPr>
              <w:t>2</w:t>
            </w:r>
            <w:r>
              <w:t>7</w:t>
            </w:r>
          </w:p>
        </w:tc>
        <w:tc>
          <w:tcPr>
            <w:tcW w:w="1729" w:type="dxa"/>
            <w:vAlign w:val="center"/>
          </w:tcPr>
          <w:p w14:paraId="5B6CF210" w14:textId="6ECA57EB" w:rsidR="006D4CE9" w:rsidRDefault="0033361A" w:rsidP="009838A4">
            <w:r>
              <w:rPr>
                <w:rFonts w:hint="eastAsia"/>
              </w:rPr>
              <w:t>2</w:t>
            </w:r>
            <w:r>
              <w:t>1</w:t>
            </w:r>
          </w:p>
        </w:tc>
        <w:tc>
          <w:tcPr>
            <w:tcW w:w="1729" w:type="dxa"/>
            <w:vAlign w:val="center"/>
          </w:tcPr>
          <w:p w14:paraId="7D8F259A" w14:textId="77EDA6B5" w:rsidR="006D4CE9" w:rsidRDefault="0033361A" w:rsidP="009838A4">
            <w:r>
              <w:rPr>
                <w:rFonts w:hint="eastAsia"/>
              </w:rPr>
              <w:t>2</w:t>
            </w:r>
            <w:r>
              <w:t>0</w:t>
            </w:r>
          </w:p>
        </w:tc>
        <w:tc>
          <w:tcPr>
            <w:tcW w:w="1729" w:type="dxa"/>
            <w:vAlign w:val="center"/>
          </w:tcPr>
          <w:p w14:paraId="77A28452" w14:textId="49027F34" w:rsidR="006D4CE9" w:rsidRDefault="0033361A" w:rsidP="009838A4">
            <w:r>
              <w:rPr>
                <w:rFonts w:hint="eastAsia"/>
              </w:rPr>
              <w:t>2</w:t>
            </w:r>
            <w:r>
              <w:t>0</w:t>
            </w:r>
          </w:p>
        </w:tc>
        <w:tc>
          <w:tcPr>
            <w:tcW w:w="1730" w:type="dxa"/>
            <w:vAlign w:val="center"/>
          </w:tcPr>
          <w:p w14:paraId="30BB35E6" w14:textId="58C23E04" w:rsidR="006D4CE9" w:rsidRDefault="0033361A" w:rsidP="009838A4">
            <w:r>
              <w:rPr>
                <w:rFonts w:hint="eastAsia"/>
              </w:rPr>
              <w:t>1</w:t>
            </w:r>
            <w:r>
              <w:t>8</w:t>
            </w:r>
          </w:p>
        </w:tc>
      </w:tr>
      <w:tr w:rsidR="006D4CE9" w14:paraId="049ACDCF" w14:textId="77777777" w:rsidTr="001B0189">
        <w:tc>
          <w:tcPr>
            <w:tcW w:w="1555" w:type="dxa"/>
            <w:vMerge/>
            <w:shd w:val="clear" w:color="auto" w:fill="E7E6E6" w:themeFill="background2"/>
            <w:vAlign w:val="center"/>
          </w:tcPr>
          <w:p w14:paraId="066CF2FD" w14:textId="77777777" w:rsidR="006D4CE9" w:rsidRPr="00863AA1" w:rsidRDefault="006D4CE9" w:rsidP="009838A4"/>
        </w:tc>
        <w:tc>
          <w:tcPr>
            <w:tcW w:w="1275" w:type="dxa"/>
            <w:vMerge/>
            <w:shd w:val="clear" w:color="auto" w:fill="E7E6E6" w:themeFill="background2"/>
            <w:vAlign w:val="center"/>
          </w:tcPr>
          <w:p w14:paraId="1CB2758E" w14:textId="77777777" w:rsidR="006D4CE9" w:rsidRPr="003041FC" w:rsidRDefault="006D4CE9" w:rsidP="009838A4"/>
        </w:tc>
        <w:tc>
          <w:tcPr>
            <w:tcW w:w="1134" w:type="dxa"/>
            <w:vMerge/>
            <w:shd w:val="clear" w:color="auto" w:fill="E7E6E6" w:themeFill="background2"/>
            <w:vAlign w:val="center"/>
          </w:tcPr>
          <w:p w14:paraId="0554916C" w14:textId="77777777" w:rsidR="006D4CE9" w:rsidRDefault="006D4CE9" w:rsidP="009838A4"/>
        </w:tc>
        <w:tc>
          <w:tcPr>
            <w:tcW w:w="993" w:type="dxa"/>
            <w:shd w:val="clear" w:color="auto" w:fill="E7E6E6" w:themeFill="background2"/>
            <w:vAlign w:val="center"/>
          </w:tcPr>
          <w:p w14:paraId="185B7EA1" w14:textId="77777777" w:rsidR="006D4CE9" w:rsidRDefault="006D4CE9" w:rsidP="009838A4">
            <w:r>
              <w:rPr>
                <w:rFonts w:hint="eastAsia"/>
              </w:rPr>
              <w:t>N</w:t>
            </w:r>
            <w:r>
              <w:t>ormal</w:t>
            </w:r>
          </w:p>
        </w:tc>
        <w:tc>
          <w:tcPr>
            <w:tcW w:w="1729" w:type="dxa"/>
            <w:vAlign w:val="center"/>
          </w:tcPr>
          <w:p w14:paraId="0915A847" w14:textId="37C490FF" w:rsidR="006D4CE9" w:rsidRDefault="0033361A" w:rsidP="009838A4">
            <w:r>
              <w:rPr>
                <w:rFonts w:hint="eastAsia"/>
              </w:rPr>
              <w:t>2</w:t>
            </w:r>
            <w:r>
              <w:t>7</w:t>
            </w:r>
          </w:p>
        </w:tc>
        <w:tc>
          <w:tcPr>
            <w:tcW w:w="1729" w:type="dxa"/>
            <w:vAlign w:val="center"/>
          </w:tcPr>
          <w:p w14:paraId="1EE571B4" w14:textId="6B8E2749" w:rsidR="006D4CE9" w:rsidRDefault="0033361A" w:rsidP="009838A4">
            <w:r>
              <w:rPr>
                <w:rFonts w:hint="eastAsia"/>
              </w:rPr>
              <w:t>2</w:t>
            </w:r>
            <w:r>
              <w:t>1</w:t>
            </w:r>
          </w:p>
        </w:tc>
        <w:tc>
          <w:tcPr>
            <w:tcW w:w="1729" w:type="dxa"/>
            <w:vAlign w:val="center"/>
          </w:tcPr>
          <w:p w14:paraId="6347CBEC" w14:textId="65A9548F" w:rsidR="006D4CE9" w:rsidRDefault="0033361A" w:rsidP="009838A4">
            <w:r>
              <w:rPr>
                <w:rFonts w:hint="eastAsia"/>
              </w:rPr>
              <w:t>2</w:t>
            </w:r>
            <w:r>
              <w:t>0</w:t>
            </w:r>
          </w:p>
        </w:tc>
        <w:tc>
          <w:tcPr>
            <w:tcW w:w="1729" w:type="dxa"/>
            <w:vAlign w:val="center"/>
          </w:tcPr>
          <w:p w14:paraId="54670C27" w14:textId="6B2C9FF6" w:rsidR="006D4CE9" w:rsidRDefault="0033361A" w:rsidP="009838A4">
            <w:r>
              <w:rPr>
                <w:rFonts w:hint="eastAsia"/>
              </w:rPr>
              <w:t>2</w:t>
            </w:r>
            <w:r>
              <w:t>0</w:t>
            </w:r>
          </w:p>
        </w:tc>
        <w:tc>
          <w:tcPr>
            <w:tcW w:w="1730" w:type="dxa"/>
            <w:vAlign w:val="center"/>
          </w:tcPr>
          <w:p w14:paraId="104A11D5" w14:textId="4AC267FC" w:rsidR="006D4CE9" w:rsidRDefault="0033361A" w:rsidP="009838A4">
            <w:r>
              <w:rPr>
                <w:rFonts w:hint="eastAsia"/>
              </w:rPr>
              <w:t>1</w:t>
            </w:r>
            <w:r>
              <w:t>8</w:t>
            </w:r>
          </w:p>
        </w:tc>
      </w:tr>
      <w:tr w:rsidR="006D4CE9" w14:paraId="0A4715BB" w14:textId="77777777" w:rsidTr="001B0189">
        <w:tc>
          <w:tcPr>
            <w:tcW w:w="1555" w:type="dxa"/>
            <w:vMerge/>
            <w:shd w:val="clear" w:color="auto" w:fill="E7E6E6" w:themeFill="background2"/>
            <w:vAlign w:val="center"/>
          </w:tcPr>
          <w:p w14:paraId="41D61EDE" w14:textId="77777777" w:rsidR="006D4CE9" w:rsidRPr="00863AA1" w:rsidRDefault="006D4CE9" w:rsidP="009838A4"/>
        </w:tc>
        <w:tc>
          <w:tcPr>
            <w:tcW w:w="1275" w:type="dxa"/>
            <w:vMerge/>
            <w:shd w:val="clear" w:color="auto" w:fill="E7E6E6" w:themeFill="background2"/>
            <w:vAlign w:val="center"/>
          </w:tcPr>
          <w:p w14:paraId="4E6B0BFB" w14:textId="77777777" w:rsidR="006D4CE9" w:rsidRPr="003041FC" w:rsidRDefault="006D4CE9" w:rsidP="009838A4"/>
        </w:tc>
        <w:tc>
          <w:tcPr>
            <w:tcW w:w="1134" w:type="dxa"/>
            <w:vMerge w:val="restart"/>
            <w:shd w:val="clear" w:color="auto" w:fill="E7E6E6" w:themeFill="background2"/>
            <w:vAlign w:val="center"/>
          </w:tcPr>
          <w:p w14:paraId="7BB77425" w14:textId="77777777" w:rsidR="006D4CE9" w:rsidRDefault="006D4CE9" w:rsidP="009838A4">
            <w:r>
              <w:rPr>
                <w:rFonts w:hint="eastAsia"/>
              </w:rPr>
              <w:t>A</w:t>
            </w:r>
            <w:r>
              <w:t>ll</w:t>
            </w:r>
          </w:p>
        </w:tc>
        <w:tc>
          <w:tcPr>
            <w:tcW w:w="993" w:type="dxa"/>
            <w:shd w:val="clear" w:color="auto" w:fill="E7E6E6" w:themeFill="background2"/>
            <w:vAlign w:val="center"/>
          </w:tcPr>
          <w:p w14:paraId="47EFB916" w14:textId="77777777" w:rsidR="006D4CE9" w:rsidRDefault="006D4CE9" w:rsidP="009838A4">
            <w:r>
              <w:rPr>
                <w:rFonts w:hint="eastAsia"/>
              </w:rPr>
              <w:t>F</w:t>
            </w:r>
            <w:r>
              <w:t>eature Name</w:t>
            </w:r>
          </w:p>
        </w:tc>
        <w:tc>
          <w:tcPr>
            <w:tcW w:w="1729" w:type="dxa"/>
            <w:vAlign w:val="center"/>
          </w:tcPr>
          <w:p w14:paraId="529C4E64" w14:textId="43A3B9A2" w:rsidR="006D4CE9" w:rsidRDefault="0033361A" w:rsidP="009838A4">
            <w:r w:rsidRPr="0033361A">
              <w:t>psi_group_change</w:t>
            </w:r>
          </w:p>
        </w:tc>
        <w:tc>
          <w:tcPr>
            <w:tcW w:w="1729" w:type="dxa"/>
            <w:vAlign w:val="center"/>
          </w:tcPr>
          <w:p w14:paraId="51784485" w14:textId="450BEA2F" w:rsidR="006D4CE9" w:rsidRDefault="0033361A" w:rsidP="009838A4">
            <w:r w:rsidRPr="0033361A">
              <w:t>merge_sched_in</w:t>
            </w:r>
          </w:p>
        </w:tc>
        <w:tc>
          <w:tcPr>
            <w:tcW w:w="1729" w:type="dxa"/>
            <w:vAlign w:val="center"/>
          </w:tcPr>
          <w:p w14:paraId="0DE97544" w14:textId="773B0EEB" w:rsidR="006D4CE9" w:rsidRDefault="0033361A" w:rsidP="009838A4">
            <w:r w:rsidRPr="0033361A">
              <w:t>__netif_receive_skb_core.constpro</w:t>
            </w:r>
          </w:p>
        </w:tc>
        <w:tc>
          <w:tcPr>
            <w:tcW w:w="1729" w:type="dxa"/>
            <w:vAlign w:val="center"/>
          </w:tcPr>
          <w:p w14:paraId="5044681A" w14:textId="7F06D4FE" w:rsidR="006D4CE9" w:rsidRDefault="0033361A" w:rsidP="009838A4">
            <w:r w:rsidRPr="0033361A">
              <w:t>loopback_xmit</w:t>
            </w:r>
          </w:p>
        </w:tc>
        <w:tc>
          <w:tcPr>
            <w:tcW w:w="1730" w:type="dxa"/>
            <w:vAlign w:val="center"/>
          </w:tcPr>
          <w:p w14:paraId="6B5A8256" w14:textId="432A4A9D" w:rsidR="006D4CE9" w:rsidRDefault="0033361A" w:rsidP="009838A4">
            <w:r w:rsidRPr="0033361A">
              <w:t>event_sched_in</w:t>
            </w:r>
          </w:p>
        </w:tc>
      </w:tr>
      <w:tr w:rsidR="006D4CE9" w14:paraId="4F67251C" w14:textId="77777777" w:rsidTr="001B0189">
        <w:tc>
          <w:tcPr>
            <w:tcW w:w="1555" w:type="dxa"/>
            <w:vMerge/>
            <w:shd w:val="clear" w:color="auto" w:fill="E7E6E6" w:themeFill="background2"/>
            <w:vAlign w:val="center"/>
          </w:tcPr>
          <w:p w14:paraId="64195D68" w14:textId="77777777" w:rsidR="006D4CE9" w:rsidRPr="00863AA1" w:rsidRDefault="006D4CE9" w:rsidP="009838A4"/>
        </w:tc>
        <w:tc>
          <w:tcPr>
            <w:tcW w:w="1275" w:type="dxa"/>
            <w:vMerge/>
            <w:shd w:val="clear" w:color="auto" w:fill="E7E6E6" w:themeFill="background2"/>
            <w:vAlign w:val="center"/>
          </w:tcPr>
          <w:p w14:paraId="3C213AA5" w14:textId="77777777" w:rsidR="006D4CE9" w:rsidRPr="003041FC" w:rsidRDefault="006D4CE9" w:rsidP="009838A4"/>
        </w:tc>
        <w:tc>
          <w:tcPr>
            <w:tcW w:w="1134" w:type="dxa"/>
            <w:vMerge/>
            <w:shd w:val="clear" w:color="auto" w:fill="E7E6E6" w:themeFill="background2"/>
            <w:vAlign w:val="center"/>
          </w:tcPr>
          <w:p w14:paraId="61D399F1" w14:textId="77777777" w:rsidR="006D4CE9" w:rsidRDefault="006D4CE9" w:rsidP="009838A4"/>
        </w:tc>
        <w:tc>
          <w:tcPr>
            <w:tcW w:w="993" w:type="dxa"/>
            <w:shd w:val="clear" w:color="auto" w:fill="E7E6E6" w:themeFill="background2"/>
            <w:vAlign w:val="center"/>
          </w:tcPr>
          <w:p w14:paraId="0DC58FC4" w14:textId="77777777" w:rsidR="006D4CE9" w:rsidRDefault="006D4CE9" w:rsidP="009838A4">
            <w:r>
              <w:rPr>
                <w:rFonts w:hint="eastAsia"/>
              </w:rPr>
              <w:t>A</w:t>
            </w:r>
            <w:r>
              <w:t>ttack</w:t>
            </w:r>
          </w:p>
        </w:tc>
        <w:tc>
          <w:tcPr>
            <w:tcW w:w="1729" w:type="dxa"/>
            <w:vAlign w:val="center"/>
          </w:tcPr>
          <w:p w14:paraId="6F29042E" w14:textId="7A5A71EE" w:rsidR="006D4CE9" w:rsidRDefault="0033361A" w:rsidP="009838A4">
            <w:r>
              <w:rPr>
                <w:rFonts w:hint="eastAsia"/>
              </w:rPr>
              <w:t>1</w:t>
            </w:r>
            <w:r>
              <w:t>3</w:t>
            </w:r>
          </w:p>
        </w:tc>
        <w:tc>
          <w:tcPr>
            <w:tcW w:w="1729" w:type="dxa"/>
            <w:vAlign w:val="center"/>
          </w:tcPr>
          <w:p w14:paraId="13923879" w14:textId="7C5E9C30" w:rsidR="006D4CE9" w:rsidRDefault="0033361A" w:rsidP="009838A4">
            <w:r>
              <w:rPr>
                <w:rFonts w:hint="eastAsia"/>
              </w:rPr>
              <w:t>1</w:t>
            </w:r>
            <w:r>
              <w:t>0</w:t>
            </w:r>
          </w:p>
        </w:tc>
        <w:tc>
          <w:tcPr>
            <w:tcW w:w="1729" w:type="dxa"/>
            <w:vAlign w:val="center"/>
          </w:tcPr>
          <w:p w14:paraId="6B8D32D3" w14:textId="4CFD8CB8" w:rsidR="006D4CE9" w:rsidRDefault="0033361A" w:rsidP="009838A4">
            <w:r>
              <w:rPr>
                <w:rFonts w:hint="eastAsia"/>
              </w:rPr>
              <w:t>2</w:t>
            </w:r>
            <w:r>
              <w:t>7</w:t>
            </w:r>
          </w:p>
        </w:tc>
        <w:tc>
          <w:tcPr>
            <w:tcW w:w="1729" w:type="dxa"/>
            <w:vAlign w:val="center"/>
          </w:tcPr>
          <w:p w14:paraId="22E3C3B0" w14:textId="01CFF662" w:rsidR="006D4CE9" w:rsidRDefault="0033361A" w:rsidP="009838A4">
            <w:r>
              <w:rPr>
                <w:rFonts w:hint="eastAsia"/>
              </w:rPr>
              <w:t>2</w:t>
            </w:r>
            <w:r>
              <w:t>1</w:t>
            </w:r>
          </w:p>
        </w:tc>
        <w:tc>
          <w:tcPr>
            <w:tcW w:w="1730" w:type="dxa"/>
            <w:vAlign w:val="center"/>
          </w:tcPr>
          <w:p w14:paraId="16D6F44E" w14:textId="487D3204" w:rsidR="006D4CE9" w:rsidRDefault="0033361A" w:rsidP="009838A4">
            <w:r>
              <w:rPr>
                <w:rFonts w:hint="eastAsia"/>
              </w:rPr>
              <w:t>4</w:t>
            </w:r>
          </w:p>
        </w:tc>
      </w:tr>
      <w:tr w:rsidR="006D4CE9" w14:paraId="5B834A71" w14:textId="77777777" w:rsidTr="001B0189">
        <w:tc>
          <w:tcPr>
            <w:tcW w:w="1555" w:type="dxa"/>
            <w:vMerge/>
            <w:shd w:val="clear" w:color="auto" w:fill="E7E6E6" w:themeFill="background2"/>
            <w:vAlign w:val="center"/>
          </w:tcPr>
          <w:p w14:paraId="430775AB" w14:textId="77777777" w:rsidR="006D4CE9" w:rsidRPr="00863AA1" w:rsidRDefault="006D4CE9" w:rsidP="009838A4"/>
        </w:tc>
        <w:tc>
          <w:tcPr>
            <w:tcW w:w="1275" w:type="dxa"/>
            <w:vMerge/>
            <w:shd w:val="clear" w:color="auto" w:fill="E7E6E6" w:themeFill="background2"/>
            <w:vAlign w:val="center"/>
          </w:tcPr>
          <w:p w14:paraId="1039FA70" w14:textId="77777777" w:rsidR="006D4CE9" w:rsidRPr="003041FC" w:rsidRDefault="006D4CE9" w:rsidP="009838A4"/>
        </w:tc>
        <w:tc>
          <w:tcPr>
            <w:tcW w:w="1134" w:type="dxa"/>
            <w:vMerge/>
            <w:shd w:val="clear" w:color="auto" w:fill="E7E6E6" w:themeFill="background2"/>
            <w:vAlign w:val="center"/>
          </w:tcPr>
          <w:p w14:paraId="1B4961F2" w14:textId="77777777" w:rsidR="006D4CE9" w:rsidRDefault="006D4CE9" w:rsidP="009838A4"/>
        </w:tc>
        <w:tc>
          <w:tcPr>
            <w:tcW w:w="993" w:type="dxa"/>
            <w:shd w:val="clear" w:color="auto" w:fill="E7E6E6" w:themeFill="background2"/>
            <w:vAlign w:val="center"/>
          </w:tcPr>
          <w:p w14:paraId="693F50C9" w14:textId="77777777" w:rsidR="006D4CE9" w:rsidRDefault="006D4CE9" w:rsidP="009838A4">
            <w:r>
              <w:rPr>
                <w:rFonts w:hint="eastAsia"/>
              </w:rPr>
              <w:t>N</w:t>
            </w:r>
            <w:r>
              <w:t>ormal</w:t>
            </w:r>
          </w:p>
        </w:tc>
        <w:tc>
          <w:tcPr>
            <w:tcW w:w="1729" w:type="dxa"/>
            <w:vAlign w:val="center"/>
          </w:tcPr>
          <w:p w14:paraId="3D0B20FC" w14:textId="58E798DE" w:rsidR="006D4CE9" w:rsidRDefault="0033361A" w:rsidP="009838A4">
            <w:r>
              <w:rPr>
                <w:rFonts w:hint="eastAsia"/>
              </w:rPr>
              <w:t>3</w:t>
            </w:r>
            <w:r>
              <w:t>8</w:t>
            </w:r>
          </w:p>
        </w:tc>
        <w:tc>
          <w:tcPr>
            <w:tcW w:w="1729" w:type="dxa"/>
            <w:vAlign w:val="center"/>
          </w:tcPr>
          <w:p w14:paraId="6EFD47F3" w14:textId="51A08C12" w:rsidR="006D4CE9" w:rsidRDefault="0033361A" w:rsidP="009838A4">
            <w:r>
              <w:rPr>
                <w:rFonts w:hint="eastAsia"/>
              </w:rPr>
              <w:t>3</w:t>
            </w:r>
            <w:r>
              <w:t>6</w:t>
            </w:r>
          </w:p>
        </w:tc>
        <w:tc>
          <w:tcPr>
            <w:tcW w:w="1729" w:type="dxa"/>
            <w:vAlign w:val="center"/>
          </w:tcPr>
          <w:p w14:paraId="05BE1E68" w14:textId="0E5629E2" w:rsidR="006D4CE9" w:rsidRDefault="0033361A" w:rsidP="009838A4">
            <w:r>
              <w:rPr>
                <w:rFonts w:hint="eastAsia"/>
              </w:rPr>
              <w:t>2</w:t>
            </w:r>
            <w:r>
              <w:t>7</w:t>
            </w:r>
          </w:p>
        </w:tc>
        <w:tc>
          <w:tcPr>
            <w:tcW w:w="1729" w:type="dxa"/>
            <w:vAlign w:val="center"/>
          </w:tcPr>
          <w:p w14:paraId="69A12943" w14:textId="05B475C2" w:rsidR="006D4CE9" w:rsidRDefault="0033361A" w:rsidP="009838A4">
            <w:r>
              <w:rPr>
                <w:rFonts w:hint="eastAsia"/>
              </w:rPr>
              <w:t>2</w:t>
            </w:r>
            <w:r>
              <w:t>1</w:t>
            </w:r>
          </w:p>
        </w:tc>
        <w:tc>
          <w:tcPr>
            <w:tcW w:w="1730" w:type="dxa"/>
            <w:vAlign w:val="center"/>
          </w:tcPr>
          <w:p w14:paraId="66B8D2FE" w14:textId="13CA5D5A" w:rsidR="006D4CE9" w:rsidRDefault="0033361A" w:rsidP="009838A4">
            <w:r>
              <w:rPr>
                <w:rFonts w:hint="eastAsia"/>
              </w:rPr>
              <w:t>3</w:t>
            </w:r>
            <w:r>
              <w:t>3</w:t>
            </w:r>
          </w:p>
        </w:tc>
      </w:tr>
      <w:tr w:rsidR="006D4CE9" w14:paraId="413ADD81" w14:textId="77777777" w:rsidTr="001B0189">
        <w:tc>
          <w:tcPr>
            <w:tcW w:w="1555" w:type="dxa"/>
            <w:vMerge/>
            <w:shd w:val="clear" w:color="auto" w:fill="E7E6E6" w:themeFill="background2"/>
            <w:vAlign w:val="center"/>
          </w:tcPr>
          <w:p w14:paraId="56CBA7AB" w14:textId="77777777" w:rsidR="006D4CE9" w:rsidRPr="00863AA1" w:rsidRDefault="006D4CE9" w:rsidP="009838A4"/>
        </w:tc>
        <w:tc>
          <w:tcPr>
            <w:tcW w:w="1275" w:type="dxa"/>
            <w:vMerge w:val="restart"/>
            <w:shd w:val="clear" w:color="auto" w:fill="E7E6E6" w:themeFill="background2"/>
            <w:vAlign w:val="center"/>
          </w:tcPr>
          <w:p w14:paraId="5DEC240F"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47304497" w14:textId="77777777" w:rsidR="006D4CE9" w:rsidRDefault="006D4CE9" w:rsidP="009838A4">
            <w:r>
              <w:rPr>
                <w:rFonts w:hint="eastAsia"/>
              </w:rPr>
              <w:t>C</w:t>
            </w:r>
            <w:r>
              <w:t>ommon</w:t>
            </w:r>
          </w:p>
        </w:tc>
        <w:tc>
          <w:tcPr>
            <w:tcW w:w="993" w:type="dxa"/>
            <w:shd w:val="clear" w:color="auto" w:fill="E7E6E6" w:themeFill="background2"/>
            <w:vAlign w:val="center"/>
          </w:tcPr>
          <w:p w14:paraId="21C43956" w14:textId="77777777" w:rsidR="006D4CE9" w:rsidRDefault="006D4CE9" w:rsidP="009838A4">
            <w:r>
              <w:rPr>
                <w:rFonts w:hint="eastAsia"/>
              </w:rPr>
              <w:t>F</w:t>
            </w:r>
            <w:r>
              <w:t>eature Name</w:t>
            </w:r>
          </w:p>
        </w:tc>
        <w:tc>
          <w:tcPr>
            <w:tcW w:w="1729" w:type="dxa"/>
            <w:vAlign w:val="center"/>
          </w:tcPr>
          <w:p w14:paraId="7FD861F8" w14:textId="28CE906F" w:rsidR="006D4CE9" w:rsidRDefault="0033361A" w:rsidP="009838A4">
            <w:r w:rsidRPr="0033361A">
              <w:t>perf_event_update_userpage</w:t>
            </w:r>
          </w:p>
        </w:tc>
        <w:tc>
          <w:tcPr>
            <w:tcW w:w="1729" w:type="dxa"/>
            <w:vAlign w:val="center"/>
          </w:tcPr>
          <w:p w14:paraId="2B335D1B" w14:textId="3D7998DE" w:rsidR="006D4CE9" w:rsidRDefault="0033361A" w:rsidP="009838A4">
            <w:r w:rsidRPr="0033361A">
              <w:t>psi_group_change</w:t>
            </w:r>
          </w:p>
        </w:tc>
        <w:tc>
          <w:tcPr>
            <w:tcW w:w="1729" w:type="dxa"/>
            <w:vAlign w:val="center"/>
          </w:tcPr>
          <w:p w14:paraId="6C87B1F1" w14:textId="4A57303B" w:rsidR="006D4CE9" w:rsidRDefault="0033361A" w:rsidP="009838A4">
            <w:r w:rsidRPr="0033361A">
              <w:t>rb_next</w:t>
            </w:r>
          </w:p>
        </w:tc>
        <w:tc>
          <w:tcPr>
            <w:tcW w:w="1729" w:type="dxa"/>
            <w:vAlign w:val="center"/>
          </w:tcPr>
          <w:p w14:paraId="2CC2624A" w14:textId="40D0D4E0" w:rsidR="006D4CE9" w:rsidRDefault="0033361A" w:rsidP="009838A4">
            <w:r w:rsidRPr="0033361A">
              <w:t>syscall_exit_to_user_mode</w:t>
            </w:r>
          </w:p>
        </w:tc>
        <w:tc>
          <w:tcPr>
            <w:tcW w:w="1730" w:type="dxa"/>
            <w:vAlign w:val="center"/>
          </w:tcPr>
          <w:p w14:paraId="38416E8D" w14:textId="3F29A39E" w:rsidR="006D4CE9" w:rsidRDefault="0033361A" w:rsidP="009838A4">
            <w:r w:rsidRPr="0033361A">
              <w:t>merge_sched_in</w:t>
            </w:r>
          </w:p>
        </w:tc>
      </w:tr>
      <w:tr w:rsidR="006D4CE9" w14:paraId="0A7731A2" w14:textId="77777777" w:rsidTr="001B0189">
        <w:tc>
          <w:tcPr>
            <w:tcW w:w="1555" w:type="dxa"/>
            <w:vMerge/>
            <w:shd w:val="clear" w:color="auto" w:fill="E7E6E6" w:themeFill="background2"/>
            <w:vAlign w:val="center"/>
          </w:tcPr>
          <w:p w14:paraId="0A50863E" w14:textId="77777777" w:rsidR="006D4CE9" w:rsidRPr="00863AA1" w:rsidRDefault="006D4CE9" w:rsidP="009838A4"/>
        </w:tc>
        <w:tc>
          <w:tcPr>
            <w:tcW w:w="1275" w:type="dxa"/>
            <w:vMerge/>
            <w:shd w:val="clear" w:color="auto" w:fill="E7E6E6" w:themeFill="background2"/>
            <w:vAlign w:val="center"/>
          </w:tcPr>
          <w:p w14:paraId="4E3AACF9" w14:textId="77777777" w:rsidR="006D4CE9" w:rsidRDefault="006D4CE9" w:rsidP="009838A4"/>
        </w:tc>
        <w:tc>
          <w:tcPr>
            <w:tcW w:w="1134" w:type="dxa"/>
            <w:vMerge/>
            <w:shd w:val="clear" w:color="auto" w:fill="E7E6E6" w:themeFill="background2"/>
            <w:vAlign w:val="center"/>
          </w:tcPr>
          <w:p w14:paraId="3C0AABFE" w14:textId="77777777" w:rsidR="006D4CE9" w:rsidRDefault="006D4CE9" w:rsidP="009838A4"/>
        </w:tc>
        <w:tc>
          <w:tcPr>
            <w:tcW w:w="993" w:type="dxa"/>
            <w:shd w:val="clear" w:color="auto" w:fill="E7E6E6" w:themeFill="background2"/>
            <w:vAlign w:val="center"/>
          </w:tcPr>
          <w:p w14:paraId="0074F975" w14:textId="77777777" w:rsidR="006D4CE9" w:rsidRDefault="006D4CE9" w:rsidP="009838A4">
            <w:r>
              <w:rPr>
                <w:rFonts w:hint="eastAsia"/>
              </w:rPr>
              <w:t>A</w:t>
            </w:r>
            <w:r>
              <w:t>ttack</w:t>
            </w:r>
          </w:p>
        </w:tc>
        <w:tc>
          <w:tcPr>
            <w:tcW w:w="1729" w:type="dxa"/>
            <w:vAlign w:val="center"/>
          </w:tcPr>
          <w:p w14:paraId="2292AA3D" w14:textId="4B12CE15" w:rsidR="006D4CE9" w:rsidRDefault="0033361A" w:rsidP="009838A4">
            <w:r>
              <w:rPr>
                <w:rFonts w:hint="eastAsia"/>
              </w:rPr>
              <w:t>1</w:t>
            </w:r>
            <w:r>
              <w:t>0</w:t>
            </w:r>
          </w:p>
        </w:tc>
        <w:tc>
          <w:tcPr>
            <w:tcW w:w="1729" w:type="dxa"/>
            <w:vAlign w:val="center"/>
          </w:tcPr>
          <w:p w14:paraId="6F99AA7E" w14:textId="7CEA4374" w:rsidR="006D4CE9" w:rsidRDefault="0033361A" w:rsidP="009838A4">
            <w:r>
              <w:rPr>
                <w:rFonts w:hint="eastAsia"/>
              </w:rPr>
              <w:t>7</w:t>
            </w:r>
          </w:p>
        </w:tc>
        <w:tc>
          <w:tcPr>
            <w:tcW w:w="1729" w:type="dxa"/>
            <w:vAlign w:val="center"/>
          </w:tcPr>
          <w:p w14:paraId="752EA249" w14:textId="3A64E699" w:rsidR="006D4CE9" w:rsidRDefault="0033361A" w:rsidP="009838A4">
            <w:r>
              <w:rPr>
                <w:rFonts w:hint="eastAsia"/>
              </w:rPr>
              <w:t>1</w:t>
            </w:r>
            <w:r>
              <w:t>0</w:t>
            </w:r>
          </w:p>
        </w:tc>
        <w:tc>
          <w:tcPr>
            <w:tcW w:w="1729" w:type="dxa"/>
            <w:vAlign w:val="center"/>
          </w:tcPr>
          <w:p w14:paraId="1914D284" w14:textId="268365DA" w:rsidR="006D4CE9" w:rsidRDefault="0033361A" w:rsidP="009838A4">
            <w:r>
              <w:rPr>
                <w:rFonts w:hint="eastAsia"/>
              </w:rPr>
              <w:t>5</w:t>
            </w:r>
          </w:p>
        </w:tc>
        <w:tc>
          <w:tcPr>
            <w:tcW w:w="1730" w:type="dxa"/>
            <w:vAlign w:val="center"/>
          </w:tcPr>
          <w:p w14:paraId="4EDCDF81" w14:textId="3B76C14F" w:rsidR="006D4CE9" w:rsidRDefault="0033361A" w:rsidP="009838A4">
            <w:r>
              <w:rPr>
                <w:rFonts w:hint="eastAsia"/>
              </w:rPr>
              <w:t>7</w:t>
            </w:r>
          </w:p>
        </w:tc>
      </w:tr>
      <w:tr w:rsidR="006D4CE9" w14:paraId="536130A8" w14:textId="77777777" w:rsidTr="001B0189">
        <w:tc>
          <w:tcPr>
            <w:tcW w:w="1555" w:type="dxa"/>
            <w:vMerge/>
            <w:shd w:val="clear" w:color="auto" w:fill="E7E6E6" w:themeFill="background2"/>
            <w:vAlign w:val="center"/>
          </w:tcPr>
          <w:p w14:paraId="19B7B832" w14:textId="77777777" w:rsidR="006D4CE9" w:rsidRPr="00863AA1" w:rsidRDefault="006D4CE9" w:rsidP="009838A4"/>
        </w:tc>
        <w:tc>
          <w:tcPr>
            <w:tcW w:w="1275" w:type="dxa"/>
            <w:vMerge/>
            <w:shd w:val="clear" w:color="auto" w:fill="E7E6E6" w:themeFill="background2"/>
            <w:vAlign w:val="center"/>
          </w:tcPr>
          <w:p w14:paraId="38220D50" w14:textId="77777777" w:rsidR="006D4CE9" w:rsidRDefault="006D4CE9" w:rsidP="009838A4"/>
        </w:tc>
        <w:tc>
          <w:tcPr>
            <w:tcW w:w="1134" w:type="dxa"/>
            <w:vMerge/>
            <w:shd w:val="clear" w:color="auto" w:fill="E7E6E6" w:themeFill="background2"/>
            <w:vAlign w:val="center"/>
          </w:tcPr>
          <w:p w14:paraId="0D6583EB" w14:textId="77777777" w:rsidR="006D4CE9" w:rsidRDefault="006D4CE9" w:rsidP="009838A4"/>
        </w:tc>
        <w:tc>
          <w:tcPr>
            <w:tcW w:w="993" w:type="dxa"/>
            <w:shd w:val="clear" w:color="auto" w:fill="E7E6E6" w:themeFill="background2"/>
            <w:vAlign w:val="center"/>
          </w:tcPr>
          <w:p w14:paraId="0A827749" w14:textId="77777777" w:rsidR="006D4CE9" w:rsidRDefault="006D4CE9" w:rsidP="009838A4">
            <w:r>
              <w:rPr>
                <w:rFonts w:hint="eastAsia"/>
              </w:rPr>
              <w:t>N</w:t>
            </w:r>
            <w:r>
              <w:t>ormal</w:t>
            </w:r>
          </w:p>
        </w:tc>
        <w:tc>
          <w:tcPr>
            <w:tcW w:w="1729" w:type="dxa"/>
            <w:vAlign w:val="center"/>
          </w:tcPr>
          <w:p w14:paraId="4A26E5BD" w14:textId="566E4515" w:rsidR="006D4CE9" w:rsidRDefault="0033361A" w:rsidP="009838A4">
            <w:r>
              <w:rPr>
                <w:rFonts w:hint="eastAsia"/>
              </w:rPr>
              <w:t>3</w:t>
            </w:r>
            <w:r>
              <w:t>3</w:t>
            </w:r>
          </w:p>
        </w:tc>
        <w:tc>
          <w:tcPr>
            <w:tcW w:w="1729" w:type="dxa"/>
            <w:vAlign w:val="center"/>
          </w:tcPr>
          <w:p w14:paraId="514862AB" w14:textId="7A12ADC9" w:rsidR="006D4CE9" w:rsidRDefault="0033361A" w:rsidP="009838A4">
            <w:r>
              <w:rPr>
                <w:rFonts w:hint="eastAsia"/>
              </w:rPr>
              <w:t>3</w:t>
            </w:r>
            <w:r>
              <w:t>3</w:t>
            </w:r>
          </w:p>
        </w:tc>
        <w:tc>
          <w:tcPr>
            <w:tcW w:w="1729" w:type="dxa"/>
            <w:vAlign w:val="center"/>
          </w:tcPr>
          <w:p w14:paraId="60FE203F" w14:textId="36BB6CC5" w:rsidR="006D4CE9" w:rsidRDefault="0033361A" w:rsidP="009838A4">
            <w:r>
              <w:rPr>
                <w:rFonts w:hint="eastAsia"/>
              </w:rPr>
              <w:t>2</w:t>
            </w:r>
            <w:r>
              <w:t>6</w:t>
            </w:r>
          </w:p>
        </w:tc>
        <w:tc>
          <w:tcPr>
            <w:tcW w:w="1729" w:type="dxa"/>
            <w:vAlign w:val="center"/>
          </w:tcPr>
          <w:p w14:paraId="102800D5" w14:textId="50C9C5B9" w:rsidR="006D4CE9" w:rsidRDefault="0033361A" w:rsidP="009838A4">
            <w:r>
              <w:rPr>
                <w:rFonts w:hint="eastAsia"/>
              </w:rPr>
              <w:t>3</w:t>
            </w:r>
            <w:r>
              <w:t>3</w:t>
            </w:r>
          </w:p>
        </w:tc>
        <w:tc>
          <w:tcPr>
            <w:tcW w:w="1730" w:type="dxa"/>
            <w:vAlign w:val="center"/>
          </w:tcPr>
          <w:p w14:paraId="69B4AD17" w14:textId="7A4CE948" w:rsidR="006D4CE9" w:rsidRDefault="0033361A" w:rsidP="009838A4">
            <w:r>
              <w:rPr>
                <w:rFonts w:hint="eastAsia"/>
              </w:rPr>
              <w:t>2</w:t>
            </w:r>
            <w:r>
              <w:t>8</w:t>
            </w:r>
          </w:p>
        </w:tc>
      </w:tr>
      <w:tr w:rsidR="006D4CE9" w14:paraId="75709E2C" w14:textId="77777777" w:rsidTr="001B0189">
        <w:tc>
          <w:tcPr>
            <w:tcW w:w="1555" w:type="dxa"/>
            <w:vMerge/>
            <w:shd w:val="clear" w:color="auto" w:fill="E7E6E6" w:themeFill="background2"/>
            <w:vAlign w:val="center"/>
          </w:tcPr>
          <w:p w14:paraId="52948D0C" w14:textId="77777777" w:rsidR="006D4CE9" w:rsidRPr="00863AA1" w:rsidRDefault="006D4CE9" w:rsidP="009838A4"/>
        </w:tc>
        <w:tc>
          <w:tcPr>
            <w:tcW w:w="1275" w:type="dxa"/>
            <w:vMerge/>
            <w:shd w:val="clear" w:color="auto" w:fill="E7E6E6" w:themeFill="background2"/>
            <w:vAlign w:val="center"/>
          </w:tcPr>
          <w:p w14:paraId="27F3F468" w14:textId="77777777" w:rsidR="006D4CE9" w:rsidRDefault="006D4CE9" w:rsidP="009838A4"/>
        </w:tc>
        <w:tc>
          <w:tcPr>
            <w:tcW w:w="1134" w:type="dxa"/>
            <w:vMerge w:val="restart"/>
            <w:shd w:val="clear" w:color="auto" w:fill="E7E6E6" w:themeFill="background2"/>
            <w:vAlign w:val="center"/>
          </w:tcPr>
          <w:p w14:paraId="54F3F499" w14:textId="77777777" w:rsidR="006D4CE9" w:rsidRDefault="006D4CE9" w:rsidP="009838A4">
            <w:r>
              <w:rPr>
                <w:rFonts w:hint="eastAsia"/>
              </w:rPr>
              <w:t>E</w:t>
            </w:r>
            <w:r>
              <w:t>xclusive</w:t>
            </w:r>
          </w:p>
        </w:tc>
        <w:tc>
          <w:tcPr>
            <w:tcW w:w="993" w:type="dxa"/>
            <w:shd w:val="clear" w:color="auto" w:fill="E7E6E6" w:themeFill="background2"/>
            <w:vAlign w:val="center"/>
          </w:tcPr>
          <w:p w14:paraId="2DFB81FA" w14:textId="77777777" w:rsidR="006D4CE9" w:rsidRDefault="006D4CE9" w:rsidP="009838A4">
            <w:r>
              <w:rPr>
                <w:rFonts w:hint="eastAsia"/>
              </w:rPr>
              <w:t>F</w:t>
            </w:r>
            <w:r>
              <w:t>eature Name</w:t>
            </w:r>
          </w:p>
        </w:tc>
        <w:tc>
          <w:tcPr>
            <w:tcW w:w="1729" w:type="dxa"/>
            <w:vAlign w:val="center"/>
          </w:tcPr>
          <w:p w14:paraId="24B618FB" w14:textId="58BA3A0C" w:rsidR="006D4CE9" w:rsidRDefault="00FF137C" w:rsidP="009838A4">
            <w:r w:rsidRPr="00FF137C">
              <w:t>do_poll.constprop.0</w:t>
            </w:r>
          </w:p>
        </w:tc>
        <w:tc>
          <w:tcPr>
            <w:tcW w:w="1729" w:type="dxa"/>
            <w:vAlign w:val="center"/>
          </w:tcPr>
          <w:p w14:paraId="78E921C2" w14:textId="55A9FE2F" w:rsidR="006D4CE9" w:rsidRDefault="00FF137C" w:rsidP="009838A4">
            <w:r w:rsidRPr="00FF137C">
              <w:t>syscall_return_via_sysret</w:t>
            </w:r>
          </w:p>
        </w:tc>
        <w:tc>
          <w:tcPr>
            <w:tcW w:w="1729" w:type="dxa"/>
            <w:vAlign w:val="center"/>
          </w:tcPr>
          <w:p w14:paraId="22C101BF" w14:textId="06418378" w:rsidR="006D4CE9" w:rsidRDefault="00FF137C" w:rsidP="009838A4">
            <w:r w:rsidRPr="00FF137C">
              <w:t>event_sched_in</w:t>
            </w:r>
          </w:p>
        </w:tc>
        <w:tc>
          <w:tcPr>
            <w:tcW w:w="1729" w:type="dxa"/>
            <w:vAlign w:val="center"/>
          </w:tcPr>
          <w:p w14:paraId="616CB003" w14:textId="10C935BC" w:rsidR="006D4CE9" w:rsidRDefault="00FF137C" w:rsidP="009838A4">
            <w:r w:rsidRPr="00FF137C">
              <w:t>__calc_delta</w:t>
            </w:r>
          </w:p>
        </w:tc>
        <w:tc>
          <w:tcPr>
            <w:tcW w:w="1730" w:type="dxa"/>
            <w:vAlign w:val="center"/>
          </w:tcPr>
          <w:p w14:paraId="21A942B3" w14:textId="0EDF0B1C" w:rsidR="006D4CE9" w:rsidRDefault="00FF137C" w:rsidP="009838A4">
            <w:r w:rsidRPr="00FF137C">
              <w:t>__entry_text_start</w:t>
            </w:r>
          </w:p>
        </w:tc>
      </w:tr>
      <w:tr w:rsidR="006D4CE9" w14:paraId="749199C5" w14:textId="77777777" w:rsidTr="001B0189">
        <w:tc>
          <w:tcPr>
            <w:tcW w:w="1555" w:type="dxa"/>
            <w:vMerge/>
            <w:shd w:val="clear" w:color="auto" w:fill="E7E6E6" w:themeFill="background2"/>
            <w:vAlign w:val="center"/>
          </w:tcPr>
          <w:p w14:paraId="7C70F352" w14:textId="77777777" w:rsidR="006D4CE9" w:rsidRPr="00863AA1" w:rsidRDefault="006D4CE9" w:rsidP="009838A4"/>
        </w:tc>
        <w:tc>
          <w:tcPr>
            <w:tcW w:w="1275" w:type="dxa"/>
            <w:vMerge/>
            <w:shd w:val="clear" w:color="auto" w:fill="E7E6E6" w:themeFill="background2"/>
            <w:vAlign w:val="center"/>
          </w:tcPr>
          <w:p w14:paraId="14337C04" w14:textId="77777777" w:rsidR="006D4CE9" w:rsidRPr="003041FC" w:rsidRDefault="006D4CE9" w:rsidP="009838A4"/>
        </w:tc>
        <w:tc>
          <w:tcPr>
            <w:tcW w:w="1134" w:type="dxa"/>
            <w:vMerge/>
            <w:shd w:val="clear" w:color="auto" w:fill="E7E6E6" w:themeFill="background2"/>
            <w:vAlign w:val="center"/>
          </w:tcPr>
          <w:p w14:paraId="1629563C" w14:textId="77777777" w:rsidR="006D4CE9" w:rsidRDefault="006D4CE9" w:rsidP="009838A4"/>
        </w:tc>
        <w:tc>
          <w:tcPr>
            <w:tcW w:w="993" w:type="dxa"/>
            <w:shd w:val="clear" w:color="auto" w:fill="E7E6E6" w:themeFill="background2"/>
            <w:vAlign w:val="center"/>
          </w:tcPr>
          <w:p w14:paraId="4ADDF8CA" w14:textId="77777777" w:rsidR="006D4CE9" w:rsidRDefault="006D4CE9" w:rsidP="009838A4">
            <w:r>
              <w:rPr>
                <w:rFonts w:hint="eastAsia"/>
              </w:rPr>
              <w:t>A</w:t>
            </w:r>
            <w:r>
              <w:t>ttack</w:t>
            </w:r>
          </w:p>
        </w:tc>
        <w:tc>
          <w:tcPr>
            <w:tcW w:w="1729" w:type="dxa"/>
            <w:vAlign w:val="center"/>
          </w:tcPr>
          <w:p w14:paraId="409E31AD" w14:textId="09BB06B4" w:rsidR="006D4CE9" w:rsidRDefault="00FF137C" w:rsidP="009838A4">
            <w:r>
              <w:rPr>
                <w:rFonts w:hint="eastAsia"/>
              </w:rPr>
              <w:t>3</w:t>
            </w:r>
            <w:r>
              <w:t>0</w:t>
            </w:r>
          </w:p>
        </w:tc>
        <w:tc>
          <w:tcPr>
            <w:tcW w:w="1729" w:type="dxa"/>
            <w:vAlign w:val="center"/>
          </w:tcPr>
          <w:p w14:paraId="0FE4A0F4" w14:textId="2BA1B4C6" w:rsidR="006D4CE9" w:rsidRDefault="00FF137C" w:rsidP="009838A4">
            <w:r>
              <w:rPr>
                <w:rFonts w:hint="eastAsia"/>
              </w:rPr>
              <w:t>2</w:t>
            </w:r>
            <w:r>
              <w:t>7</w:t>
            </w:r>
          </w:p>
        </w:tc>
        <w:tc>
          <w:tcPr>
            <w:tcW w:w="1729" w:type="dxa"/>
            <w:vAlign w:val="center"/>
          </w:tcPr>
          <w:p w14:paraId="50FF61B8" w14:textId="06955AE1" w:rsidR="006D4CE9" w:rsidRDefault="00FF137C" w:rsidP="009838A4">
            <w:r>
              <w:rPr>
                <w:rFonts w:hint="eastAsia"/>
              </w:rPr>
              <w:t>2</w:t>
            </w:r>
            <w:r>
              <w:t>0</w:t>
            </w:r>
          </w:p>
        </w:tc>
        <w:tc>
          <w:tcPr>
            <w:tcW w:w="1729" w:type="dxa"/>
            <w:vAlign w:val="center"/>
          </w:tcPr>
          <w:p w14:paraId="7054A8B5" w14:textId="4E0B4B2E" w:rsidR="006D4CE9" w:rsidRDefault="00FF137C" w:rsidP="009838A4">
            <w:r>
              <w:rPr>
                <w:rFonts w:hint="eastAsia"/>
              </w:rPr>
              <w:t>1</w:t>
            </w:r>
            <w:r>
              <w:t>6</w:t>
            </w:r>
          </w:p>
        </w:tc>
        <w:tc>
          <w:tcPr>
            <w:tcW w:w="1730" w:type="dxa"/>
            <w:vAlign w:val="center"/>
          </w:tcPr>
          <w:p w14:paraId="7AD911ED" w14:textId="7E99D094" w:rsidR="006D4CE9" w:rsidRDefault="00FF137C" w:rsidP="009838A4">
            <w:r>
              <w:rPr>
                <w:rFonts w:hint="eastAsia"/>
              </w:rPr>
              <w:t>1</w:t>
            </w:r>
            <w:r>
              <w:t>5</w:t>
            </w:r>
          </w:p>
        </w:tc>
      </w:tr>
      <w:tr w:rsidR="006D4CE9" w14:paraId="6FA6A0C3" w14:textId="77777777" w:rsidTr="001B0189">
        <w:tc>
          <w:tcPr>
            <w:tcW w:w="1555" w:type="dxa"/>
            <w:vMerge/>
            <w:shd w:val="clear" w:color="auto" w:fill="E7E6E6" w:themeFill="background2"/>
            <w:vAlign w:val="center"/>
          </w:tcPr>
          <w:p w14:paraId="10C51155" w14:textId="77777777" w:rsidR="006D4CE9" w:rsidRPr="00863AA1" w:rsidRDefault="006D4CE9" w:rsidP="009838A4"/>
        </w:tc>
        <w:tc>
          <w:tcPr>
            <w:tcW w:w="1275" w:type="dxa"/>
            <w:vMerge/>
            <w:shd w:val="clear" w:color="auto" w:fill="E7E6E6" w:themeFill="background2"/>
            <w:vAlign w:val="center"/>
          </w:tcPr>
          <w:p w14:paraId="7336999B" w14:textId="77777777" w:rsidR="006D4CE9" w:rsidRPr="003041FC" w:rsidRDefault="006D4CE9" w:rsidP="009838A4"/>
        </w:tc>
        <w:tc>
          <w:tcPr>
            <w:tcW w:w="1134" w:type="dxa"/>
            <w:vMerge/>
            <w:shd w:val="clear" w:color="auto" w:fill="E7E6E6" w:themeFill="background2"/>
            <w:vAlign w:val="center"/>
          </w:tcPr>
          <w:p w14:paraId="10AFC433" w14:textId="77777777" w:rsidR="006D4CE9" w:rsidRDefault="006D4CE9" w:rsidP="009838A4"/>
        </w:tc>
        <w:tc>
          <w:tcPr>
            <w:tcW w:w="993" w:type="dxa"/>
            <w:shd w:val="clear" w:color="auto" w:fill="E7E6E6" w:themeFill="background2"/>
            <w:vAlign w:val="center"/>
          </w:tcPr>
          <w:p w14:paraId="420699CA" w14:textId="77777777" w:rsidR="006D4CE9" w:rsidRDefault="006D4CE9" w:rsidP="009838A4">
            <w:r>
              <w:rPr>
                <w:rFonts w:hint="eastAsia"/>
              </w:rPr>
              <w:t>N</w:t>
            </w:r>
            <w:r>
              <w:t>ormal</w:t>
            </w:r>
          </w:p>
        </w:tc>
        <w:tc>
          <w:tcPr>
            <w:tcW w:w="1729" w:type="dxa"/>
            <w:vAlign w:val="center"/>
          </w:tcPr>
          <w:p w14:paraId="1246BC3E" w14:textId="0C00D85C" w:rsidR="006D4CE9" w:rsidRDefault="00FF137C" w:rsidP="009838A4">
            <w:r>
              <w:rPr>
                <w:rFonts w:hint="eastAsia"/>
              </w:rPr>
              <w:t>3</w:t>
            </w:r>
            <w:r>
              <w:t>0</w:t>
            </w:r>
          </w:p>
        </w:tc>
        <w:tc>
          <w:tcPr>
            <w:tcW w:w="1729" w:type="dxa"/>
            <w:vAlign w:val="center"/>
          </w:tcPr>
          <w:p w14:paraId="3EB0528B" w14:textId="37ED4AFB" w:rsidR="006D4CE9" w:rsidRDefault="00FF137C" w:rsidP="009838A4">
            <w:r>
              <w:rPr>
                <w:rFonts w:hint="eastAsia"/>
              </w:rPr>
              <w:t>2</w:t>
            </w:r>
            <w:r>
              <w:t>7</w:t>
            </w:r>
          </w:p>
        </w:tc>
        <w:tc>
          <w:tcPr>
            <w:tcW w:w="1729" w:type="dxa"/>
            <w:vAlign w:val="center"/>
          </w:tcPr>
          <w:p w14:paraId="0D5B64EF" w14:textId="749AAC5D" w:rsidR="006D4CE9" w:rsidRDefault="00FF137C" w:rsidP="009838A4">
            <w:r>
              <w:rPr>
                <w:rFonts w:hint="eastAsia"/>
              </w:rPr>
              <w:t>2</w:t>
            </w:r>
            <w:r>
              <w:t>0</w:t>
            </w:r>
          </w:p>
        </w:tc>
        <w:tc>
          <w:tcPr>
            <w:tcW w:w="1729" w:type="dxa"/>
            <w:vAlign w:val="center"/>
          </w:tcPr>
          <w:p w14:paraId="063BCE6A" w14:textId="7348AA2D" w:rsidR="006D4CE9" w:rsidRDefault="00FF137C" w:rsidP="009838A4">
            <w:r>
              <w:rPr>
                <w:rFonts w:hint="eastAsia"/>
              </w:rPr>
              <w:t>1</w:t>
            </w:r>
            <w:r>
              <w:t>6</w:t>
            </w:r>
          </w:p>
        </w:tc>
        <w:tc>
          <w:tcPr>
            <w:tcW w:w="1730" w:type="dxa"/>
            <w:vAlign w:val="center"/>
          </w:tcPr>
          <w:p w14:paraId="3F6A64B7" w14:textId="53D0B24A" w:rsidR="006D4CE9" w:rsidRDefault="00FF137C" w:rsidP="009838A4">
            <w:r>
              <w:rPr>
                <w:rFonts w:hint="eastAsia"/>
              </w:rPr>
              <w:t>1</w:t>
            </w:r>
            <w:r>
              <w:t>5</w:t>
            </w:r>
          </w:p>
        </w:tc>
      </w:tr>
      <w:tr w:rsidR="006D4CE9" w14:paraId="366732F2" w14:textId="77777777" w:rsidTr="001B0189">
        <w:tc>
          <w:tcPr>
            <w:tcW w:w="1555" w:type="dxa"/>
            <w:vMerge/>
            <w:shd w:val="clear" w:color="auto" w:fill="E7E6E6" w:themeFill="background2"/>
            <w:vAlign w:val="center"/>
          </w:tcPr>
          <w:p w14:paraId="66724256" w14:textId="77777777" w:rsidR="006D4CE9" w:rsidRPr="00863AA1" w:rsidRDefault="006D4CE9" w:rsidP="009838A4"/>
        </w:tc>
        <w:tc>
          <w:tcPr>
            <w:tcW w:w="1275" w:type="dxa"/>
            <w:vMerge/>
            <w:shd w:val="clear" w:color="auto" w:fill="E7E6E6" w:themeFill="background2"/>
            <w:vAlign w:val="center"/>
          </w:tcPr>
          <w:p w14:paraId="4867D3DA" w14:textId="77777777" w:rsidR="006D4CE9" w:rsidRPr="003041FC" w:rsidRDefault="006D4CE9" w:rsidP="009838A4"/>
        </w:tc>
        <w:tc>
          <w:tcPr>
            <w:tcW w:w="1134" w:type="dxa"/>
            <w:vMerge w:val="restart"/>
            <w:shd w:val="clear" w:color="auto" w:fill="E7E6E6" w:themeFill="background2"/>
            <w:vAlign w:val="center"/>
          </w:tcPr>
          <w:p w14:paraId="523740A4" w14:textId="77777777" w:rsidR="006D4CE9" w:rsidRDefault="006D4CE9" w:rsidP="009838A4">
            <w:r>
              <w:rPr>
                <w:rFonts w:hint="eastAsia"/>
              </w:rPr>
              <w:t>A</w:t>
            </w:r>
            <w:r>
              <w:t>ll</w:t>
            </w:r>
          </w:p>
        </w:tc>
        <w:tc>
          <w:tcPr>
            <w:tcW w:w="993" w:type="dxa"/>
            <w:shd w:val="clear" w:color="auto" w:fill="E7E6E6" w:themeFill="background2"/>
            <w:vAlign w:val="center"/>
          </w:tcPr>
          <w:p w14:paraId="2CB7A361" w14:textId="77777777" w:rsidR="006D4CE9" w:rsidRDefault="006D4CE9" w:rsidP="009838A4">
            <w:r>
              <w:rPr>
                <w:rFonts w:hint="eastAsia"/>
              </w:rPr>
              <w:t>F</w:t>
            </w:r>
            <w:r>
              <w:t>eature Name</w:t>
            </w:r>
          </w:p>
        </w:tc>
        <w:tc>
          <w:tcPr>
            <w:tcW w:w="1729" w:type="dxa"/>
            <w:vAlign w:val="center"/>
          </w:tcPr>
          <w:p w14:paraId="1C0384E0" w14:textId="5257CDD9" w:rsidR="006D4CE9" w:rsidRDefault="00C70A40" w:rsidP="009838A4">
            <w:r w:rsidRPr="00C70A40">
              <w:t>do_poll.constprop.0</w:t>
            </w:r>
          </w:p>
        </w:tc>
        <w:tc>
          <w:tcPr>
            <w:tcW w:w="1729" w:type="dxa"/>
            <w:vAlign w:val="center"/>
          </w:tcPr>
          <w:p w14:paraId="4E0D4789" w14:textId="5866AFAC" w:rsidR="006D4CE9" w:rsidRDefault="00C70A40" w:rsidP="009838A4">
            <w:r w:rsidRPr="00C70A40">
              <w:t>syscall_return_via_sysret</w:t>
            </w:r>
          </w:p>
        </w:tc>
        <w:tc>
          <w:tcPr>
            <w:tcW w:w="1729" w:type="dxa"/>
            <w:vAlign w:val="center"/>
          </w:tcPr>
          <w:p w14:paraId="6E7E3B84" w14:textId="70F736FA" w:rsidR="006D4CE9" w:rsidRDefault="00C70A40" w:rsidP="009838A4">
            <w:r w:rsidRPr="00C70A40">
              <w:t>perf_event_update_userpage</w:t>
            </w:r>
          </w:p>
        </w:tc>
        <w:tc>
          <w:tcPr>
            <w:tcW w:w="1729" w:type="dxa"/>
            <w:vAlign w:val="center"/>
          </w:tcPr>
          <w:p w14:paraId="7BBE349B" w14:textId="6CCD16C1" w:rsidR="006D4CE9" w:rsidRDefault="00C70A40" w:rsidP="009838A4">
            <w:r w:rsidRPr="00C70A40">
              <w:t>psi_group_change</w:t>
            </w:r>
          </w:p>
        </w:tc>
        <w:tc>
          <w:tcPr>
            <w:tcW w:w="1730" w:type="dxa"/>
            <w:vAlign w:val="center"/>
          </w:tcPr>
          <w:p w14:paraId="4AF50FAD" w14:textId="24D715B4" w:rsidR="006D4CE9" w:rsidRDefault="00C70A40" w:rsidP="009838A4">
            <w:r w:rsidRPr="00C70A40">
              <w:t>rb_next</w:t>
            </w:r>
          </w:p>
        </w:tc>
      </w:tr>
      <w:tr w:rsidR="006D4CE9" w14:paraId="6AA489FB" w14:textId="77777777" w:rsidTr="001B0189">
        <w:tc>
          <w:tcPr>
            <w:tcW w:w="1555" w:type="dxa"/>
            <w:vMerge/>
            <w:shd w:val="clear" w:color="auto" w:fill="E7E6E6" w:themeFill="background2"/>
            <w:vAlign w:val="center"/>
          </w:tcPr>
          <w:p w14:paraId="301A3240" w14:textId="77777777" w:rsidR="006D4CE9" w:rsidRPr="00863AA1" w:rsidRDefault="006D4CE9" w:rsidP="009838A4"/>
        </w:tc>
        <w:tc>
          <w:tcPr>
            <w:tcW w:w="1275" w:type="dxa"/>
            <w:vMerge/>
            <w:shd w:val="clear" w:color="auto" w:fill="E7E6E6" w:themeFill="background2"/>
            <w:vAlign w:val="center"/>
          </w:tcPr>
          <w:p w14:paraId="78068DE6" w14:textId="77777777" w:rsidR="006D4CE9" w:rsidRPr="003041FC" w:rsidRDefault="006D4CE9" w:rsidP="009838A4"/>
        </w:tc>
        <w:tc>
          <w:tcPr>
            <w:tcW w:w="1134" w:type="dxa"/>
            <w:vMerge/>
            <w:shd w:val="clear" w:color="auto" w:fill="E7E6E6" w:themeFill="background2"/>
            <w:vAlign w:val="center"/>
          </w:tcPr>
          <w:p w14:paraId="2E7EA9CA" w14:textId="77777777" w:rsidR="006D4CE9" w:rsidRDefault="006D4CE9" w:rsidP="009838A4"/>
        </w:tc>
        <w:tc>
          <w:tcPr>
            <w:tcW w:w="993" w:type="dxa"/>
            <w:shd w:val="clear" w:color="auto" w:fill="E7E6E6" w:themeFill="background2"/>
            <w:vAlign w:val="center"/>
          </w:tcPr>
          <w:p w14:paraId="4C448053" w14:textId="77777777" w:rsidR="006D4CE9" w:rsidRDefault="006D4CE9" w:rsidP="009838A4">
            <w:r>
              <w:rPr>
                <w:rFonts w:hint="eastAsia"/>
              </w:rPr>
              <w:t>A</w:t>
            </w:r>
            <w:r>
              <w:t>ttack</w:t>
            </w:r>
          </w:p>
        </w:tc>
        <w:tc>
          <w:tcPr>
            <w:tcW w:w="1729" w:type="dxa"/>
            <w:vAlign w:val="center"/>
          </w:tcPr>
          <w:p w14:paraId="7AFBD71A" w14:textId="24967F5F" w:rsidR="006D4CE9" w:rsidRDefault="00C70A40" w:rsidP="009838A4">
            <w:r>
              <w:rPr>
                <w:rFonts w:hint="eastAsia"/>
              </w:rPr>
              <w:t>3</w:t>
            </w:r>
            <w:r>
              <w:t>0</w:t>
            </w:r>
          </w:p>
        </w:tc>
        <w:tc>
          <w:tcPr>
            <w:tcW w:w="1729" w:type="dxa"/>
            <w:vAlign w:val="center"/>
          </w:tcPr>
          <w:p w14:paraId="2A77F051" w14:textId="005CDEAB" w:rsidR="006D4CE9" w:rsidRDefault="00C70A40" w:rsidP="009838A4">
            <w:r>
              <w:rPr>
                <w:rFonts w:hint="eastAsia"/>
              </w:rPr>
              <w:t>2</w:t>
            </w:r>
            <w:r>
              <w:t>7</w:t>
            </w:r>
          </w:p>
        </w:tc>
        <w:tc>
          <w:tcPr>
            <w:tcW w:w="1729" w:type="dxa"/>
            <w:vAlign w:val="center"/>
          </w:tcPr>
          <w:p w14:paraId="564B0E3E" w14:textId="7466EE00" w:rsidR="006D4CE9" w:rsidRDefault="00C70A40" w:rsidP="009838A4">
            <w:r>
              <w:rPr>
                <w:rFonts w:hint="eastAsia"/>
              </w:rPr>
              <w:t>1</w:t>
            </w:r>
            <w:r>
              <w:t>0</w:t>
            </w:r>
          </w:p>
        </w:tc>
        <w:tc>
          <w:tcPr>
            <w:tcW w:w="1729" w:type="dxa"/>
            <w:vAlign w:val="center"/>
          </w:tcPr>
          <w:p w14:paraId="186E50EB" w14:textId="12EED03E" w:rsidR="006D4CE9" w:rsidRDefault="00C70A40" w:rsidP="009838A4">
            <w:r>
              <w:rPr>
                <w:rFonts w:hint="eastAsia"/>
              </w:rPr>
              <w:t>7</w:t>
            </w:r>
          </w:p>
        </w:tc>
        <w:tc>
          <w:tcPr>
            <w:tcW w:w="1730" w:type="dxa"/>
            <w:vAlign w:val="center"/>
          </w:tcPr>
          <w:p w14:paraId="5B230C87" w14:textId="425FC2B4" w:rsidR="006D4CE9" w:rsidRDefault="00C70A40" w:rsidP="009838A4">
            <w:r>
              <w:rPr>
                <w:rFonts w:hint="eastAsia"/>
              </w:rPr>
              <w:t>1</w:t>
            </w:r>
            <w:r>
              <w:t>0</w:t>
            </w:r>
          </w:p>
        </w:tc>
      </w:tr>
      <w:tr w:rsidR="006D4CE9" w14:paraId="7FE4007A" w14:textId="77777777" w:rsidTr="001B0189">
        <w:tc>
          <w:tcPr>
            <w:tcW w:w="1555" w:type="dxa"/>
            <w:vMerge/>
            <w:shd w:val="clear" w:color="auto" w:fill="E7E6E6" w:themeFill="background2"/>
            <w:vAlign w:val="center"/>
          </w:tcPr>
          <w:p w14:paraId="454E5473" w14:textId="77777777" w:rsidR="006D4CE9" w:rsidRPr="00863AA1" w:rsidRDefault="006D4CE9" w:rsidP="009838A4"/>
        </w:tc>
        <w:tc>
          <w:tcPr>
            <w:tcW w:w="1275" w:type="dxa"/>
            <w:vMerge/>
            <w:shd w:val="clear" w:color="auto" w:fill="E7E6E6" w:themeFill="background2"/>
            <w:vAlign w:val="center"/>
          </w:tcPr>
          <w:p w14:paraId="690A99B0" w14:textId="77777777" w:rsidR="006D4CE9" w:rsidRPr="003041FC" w:rsidRDefault="006D4CE9" w:rsidP="009838A4"/>
        </w:tc>
        <w:tc>
          <w:tcPr>
            <w:tcW w:w="1134" w:type="dxa"/>
            <w:vMerge/>
            <w:shd w:val="clear" w:color="auto" w:fill="E7E6E6" w:themeFill="background2"/>
            <w:vAlign w:val="center"/>
          </w:tcPr>
          <w:p w14:paraId="56B6F3F1" w14:textId="77777777" w:rsidR="006D4CE9" w:rsidRDefault="006D4CE9" w:rsidP="009838A4"/>
        </w:tc>
        <w:tc>
          <w:tcPr>
            <w:tcW w:w="993" w:type="dxa"/>
            <w:shd w:val="clear" w:color="auto" w:fill="E7E6E6" w:themeFill="background2"/>
            <w:vAlign w:val="center"/>
          </w:tcPr>
          <w:p w14:paraId="43B939D2" w14:textId="77777777" w:rsidR="006D4CE9" w:rsidRDefault="006D4CE9" w:rsidP="009838A4">
            <w:r>
              <w:rPr>
                <w:rFonts w:hint="eastAsia"/>
              </w:rPr>
              <w:t>N</w:t>
            </w:r>
            <w:r>
              <w:t>ormal</w:t>
            </w:r>
          </w:p>
        </w:tc>
        <w:tc>
          <w:tcPr>
            <w:tcW w:w="1729" w:type="dxa"/>
            <w:vAlign w:val="center"/>
          </w:tcPr>
          <w:p w14:paraId="33EBFBE4" w14:textId="0D8FC0FC" w:rsidR="006D4CE9" w:rsidRDefault="00C70A40" w:rsidP="009838A4">
            <w:r>
              <w:rPr>
                <w:rFonts w:hint="eastAsia"/>
              </w:rPr>
              <w:t>3</w:t>
            </w:r>
            <w:r>
              <w:t>0</w:t>
            </w:r>
          </w:p>
        </w:tc>
        <w:tc>
          <w:tcPr>
            <w:tcW w:w="1729" w:type="dxa"/>
            <w:vAlign w:val="center"/>
          </w:tcPr>
          <w:p w14:paraId="7F2B220E" w14:textId="23043654" w:rsidR="006D4CE9" w:rsidRDefault="00C70A40" w:rsidP="009838A4">
            <w:r>
              <w:rPr>
                <w:rFonts w:hint="eastAsia"/>
              </w:rPr>
              <w:t>2</w:t>
            </w:r>
            <w:r>
              <w:t>7</w:t>
            </w:r>
          </w:p>
        </w:tc>
        <w:tc>
          <w:tcPr>
            <w:tcW w:w="1729" w:type="dxa"/>
            <w:vAlign w:val="center"/>
          </w:tcPr>
          <w:p w14:paraId="34C6772F" w14:textId="52209188" w:rsidR="006D4CE9" w:rsidRDefault="00C70A40" w:rsidP="009838A4">
            <w:r>
              <w:rPr>
                <w:rFonts w:hint="eastAsia"/>
              </w:rPr>
              <w:t>3</w:t>
            </w:r>
            <w:r>
              <w:t>3</w:t>
            </w:r>
          </w:p>
        </w:tc>
        <w:tc>
          <w:tcPr>
            <w:tcW w:w="1729" w:type="dxa"/>
            <w:vAlign w:val="center"/>
          </w:tcPr>
          <w:p w14:paraId="3CD728E8" w14:textId="16224165" w:rsidR="006D4CE9" w:rsidRDefault="00C70A40" w:rsidP="009838A4">
            <w:r>
              <w:rPr>
                <w:rFonts w:hint="eastAsia"/>
              </w:rPr>
              <w:t>3</w:t>
            </w:r>
            <w:r>
              <w:t>3</w:t>
            </w:r>
          </w:p>
        </w:tc>
        <w:tc>
          <w:tcPr>
            <w:tcW w:w="1730" w:type="dxa"/>
            <w:vAlign w:val="center"/>
          </w:tcPr>
          <w:p w14:paraId="2549162A" w14:textId="6EDE46E3" w:rsidR="006D4CE9" w:rsidRDefault="00C70A40" w:rsidP="009838A4">
            <w:r>
              <w:rPr>
                <w:rFonts w:hint="eastAsia"/>
              </w:rPr>
              <w:t>2</w:t>
            </w:r>
            <w:r>
              <w:t>6</w:t>
            </w:r>
          </w:p>
        </w:tc>
      </w:tr>
      <w:tr w:rsidR="006D4CE9" w14:paraId="55B3CA41" w14:textId="77777777" w:rsidTr="001B0189">
        <w:tc>
          <w:tcPr>
            <w:tcW w:w="1555" w:type="dxa"/>
            <w:vMerge/>
            <w:shd w:val="clear" w:color="auto" w:fill="E7E6E6" w:themeFill="background2"/>
            <w:vAlign w:val="center"/>
          </w:tcPr>
          <w:p w14:paraId="68F34380" w14:textId="77777777" w:rsidR="006D4CE9" w:rsidRPr="00863AA1" w:rsidRDefault="006D4CE9" w:rsidP="009838A4"/>
        </w:tc>
        <w:tc>
          <w:tcPr>
            <w:tcW w:w="1275" w:type="dxa"/>
            <w:vMerge w:val="restart"/>
            <w:shd w:val="clear" w:color="auto" w:fill="E7E6E6" w:themeFill="background2"/>
            <w:vAlign w:val="center"/>
          </w:tcPr>
          <w:p w14:paraId="57717704"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36EFB569" w14:textId="77777777" w:rsidR="006D4CE9" w:rsidRDefault="006D4CE9" w:rsidP="009838A4">
            <w:r>
              <w:rPr>
                <w:rFonts w:hint="eastAsia"/>
              </w:rPr>
              <w:t>C</w:t>
            </w:r>
            <w:r>
              <w:t>ommon</w:t>
            </w:r>
          </w:p>
        </w:tc>
        <w:tc>
          <w:tcPr>
            <w:tcW w:w="993" w:type="dxa"/>
            <w:shd w:val="clear" w:color="auto" w:fill="E7E6E6" w:themeFill="background2"/>
            <w:vAlign w:val="center"/>
          </w:tcPr>
          <w:p w14:paraId="250F58A2" w14:textId="77777777" w:rsidR="006D4CE9" w:rsidRDefault="006D4CE9" w:rsidP="009838A4">
            <w:r>
              <w:rPr>
                <w:rFonts w:hint="eastAsia"/>
              </w:rPr>
              <w:t>F</w:t>
            </w:r>
            <w:r>
              <w:t>eature Name</w:t>
            </w:r>
          </w:p>
        </w:tc>
        <w:tc>
          <w:tcPr>
            <w:tcW w:w="1729" w:type="dxa"/>
            <w:vAlign w:val="center"/>
          </w:tcPr>
          <w:p w14:paraId="58C8105F" w14:textId="7B9E9EB6" w:rsidR="006D4CE9" w:rsidRDefault="005B3E45" w:rsidP="009838A4">
            <w:r w:rsidRPr="005B3E45">
              <w:t>psi_group_change</w:t>
            </w:r>
          </w:p>
        </w:tc>
        <w:tc>
          <w:tcPr>
            <w:tcW w:w="1729" w:type="dxa"/>
            <w:vAlign w:val="center"/>
          </w:tcPr>
          <w:p w14:paraId="0E28FE55" w14:textId="4A1E6906" w:rsidR="006D4CE9" w:rsidRDefault="005B3E45" w:rsidP="009838A4">
            <w:r w:rsidRPr="005B3E45">
              <w:t>event_sched_in</w:t>
            </w:r>
          </w:p>
        </w:tc>
        <w:tc>
          <w:tcPr>
            <w:tcW w:w="1729" w:type="dxa"/>
            <w:vAlign w:val="center"/>
          </w:tcPr>
          <w:p w14:paraId="55B1B2FB" w14:textId="7868320B" w:rsidR="006D4CE9" w:rsidRDefault="005B3E45" w:rsidP="009838A4">
            <w:r w:rsidRPr="005B3E45">
              <w:t>perf_event_update_userpage</w:t>
            </w:r>
          </w:p>
        </w:tc>
        <w:tc>
          <w:tcPr>
            <w:tcW w:w="1729" w:type="dxa"/>
            <w:vAlign w:val="center"/>
          </w:tcPr>
          <w:p w14:paraId="1D2C388D" w14:textId="32F225D7" w:rsidR="006D4CE9" w:rsidRDefault="005B3E45" w:rsidP="009838A4">
            <w:r w:rsidRPr="005B3E45">
              <w:t>merge_sched_in</w:t>
            </w:r>
          </w:p>
        </w:tc>
        <w:tc>
          <w:tcPr>
            <w:tcW w:w="1730" w:type="dxa"/>
            <w:vAlign w:val="center"/>
          </w:tcPr>
          <w:p w14:paraId="44824C3E" w14:textId="42AF87C9" w:rsidR="006D4CE9" w:rsidRDefault="005B3E45" w:rsidP="009838A4">
            <w:r w:rsidRPr="005B3E45">
              <w:t>native_sched_clock</w:t>
            </w:r>
          </w:p>
        </w:tc>
      </w:tr>
      <w:tr w:rsidR="006D4CE9" w14:paraId="56B709CA" w14:textId="77777777" w:rsidTr="001B0189">
        <w:tc>
          <w:tcPr>
            <w:tcW w:w="1555" w:type="dxa"/>
            <w:vMerge/>
            <w:shd w:val="clear" w:color="auto" w:fill="E7E6E6" w:themeFill="background2"/>
            <w:vAlign w:val="center"/>
          </w:tcPr>
          <w:p w14:paraId="6D62F062" w14:textId="77777777" w:rsidR="006D4CE9" w:rsidRPr="00863AA1" w:rsidRDefault="006D4CE9" w:rsidP="009838A4"/>
        </w:tc>
        <w:tc>
          <w:tcPr>
            <w:tcW w:w="1275" w:type="dxa"/>
            <w:vMerge/>
            <w:shd w:val="clear" w:color="auto" w:fill="E7E6E6" w:themeFill="background2"/>
            <w:vAlign w:val="center"/>
          </w:tcPr>
          <w:p w14:paraId="07ACD877" w14:textId="77777777" w:rsidR="006D4CE9" w:rsidRDefault="006D4CE9" w:rsidP="009838A4"/>
        </w:tc>
        <w:tc>
          <w:tcPr>
            <w:tcW w:w="1134" w:type="dxa"/>
            <w:vMerge/>
            <w:shd w:val="clear" w:color="auto" w:fill="E7E6E6" w:themeFill="background2"/>
            <w:vAlign w:val="center"/>
          </w:tcPr>
          <w:p w14:paraId="0CF90043" w14:textId="77777777" w:rsidR="006D4CE9" w:rsidRDefault="006D4CE9" w:rsidP="009838A4"/>
        </w:tc>
        <w:tc>
          <w:tcPr>
            <w:tcW w:w="993" w:type="dxa"/>
            <w:shd w:val="clear" w:color="auto" w:fill="E7E6E6" w:themeFill="background2"/>
            <w:vAlign w:val="center"/>
          </w:tcPr>
          <w:p w14:paraId="478BB234" w14:textId="77777777" w:rsidR="006D4CE9" w:rsidRDefault="006D4CE9" w:rsidP="009838A4">
            <w:r>
              <w:rPr>
                <w:rFonts w:hint="eastAsia"/>
              </w:rPr>
              <w:t>A</w:t>
            </w:r>
            <w:r>
              <w:t>ttack</w:t>
            </w:r>
          </w:p>
        </w:tc>
        <w:tc>
          <w:tcPr>
            <w:tcW w:w="1729" w:type="dxa"/>
            <w:vAlign w:val="center"/>
          </w:tcPr>
          <w:p w14:paraId="554040A4" w14:textId="0F3BA8A7" w:rsidR="006D4CE9" w:rsidRDefault="005B3E45" w:rsidP="009838A4">
            <w:r>
              <w:rPr>
                <w:rFonts w:hint="eastAsia"/>
              </w:rPr>
              <w:t>7</w:t>
            </w:r>
          </w:p>
        </w:tc>
        <w:tc>
          <w:tcPr>
            <w:tcW w:w="1729" w:type="dxa"/>
            <w:vAlign w:val="center"/>
          </w:tcPr>
          <w:p w14:paraId="1CFCC5EC" w14:textId="0BAFDAE8" w:rsidR="006D4CE9" w:rsidRDefault="005B3E45" w:rsidP="009838A4">
            <w:r>
              <w:rPr>
                <w:rFonts w:hint="eastAsia"/>
              </w:rPr>
              <w:t>7</w:t>
            </w:r>
          </w:p>
        </w:tc>
        <w:tc>
          <w:tcPr>
            <w:tcW w:w="1729" w:type="dxa"/>
            <w:vAlign w:val="center"/>
          </w:tcPr>
          <w:p w14:paraId="2841A941" w14:textId="5054C149" w:rsidR="006D4CE9" w:rsidRDefault="005B3E45" w:rsidP="009838A4">
            <w:r>
              <w:rPr>
                <w:rFonts w:hint="eastAsia"/>
              </w:rPr>
              <w:t>2</w:t>
            </w:r>
          </w:p>
        </w:tc>
        <w:tc>
          <w:tcPr>
            <w:tcW w:w="1729" w:type="dxa"/>
            <w:vAlign w:val="center"/>
          </w:tcPr>
          <w:p w14:paraId="7A06F721" w14:textId="087592E5" w:rsidR="006D4CE9" w:rsidRDefault="005B3E45" w:rsidP="009838A4">
            <w:r>
              <w:rPr>
                <w:rFonts w:hint="eastAsia"/>
              </w:rPr>
              <w:t>1</w:t>
            </w:r>
            <w:r>
              <w:t>2</w:t>
            </w:r>
          </w:p>
        </w:tc>
        <w:tc>
          <w:tcPr>
            <w:tcW w:w="1730" w:type="dxa"/>
            <w:vAlign w:val="center"/>
          </w:tcPr>
          <w:p w14:paraId="7843A8FE" w14:textId="62F91132" w:rsidR="006D4CE9" w:rsidRDefault="005B3E45" w:rsidP="009838A4">
            <w:r>
              <w:rPr>
                <w:rFonts w:hint="eastAsia"/>
              </w:rPr>
              <w:t>5</w:t>
            </w:r>
          </w:p>
        </w:tc>
      </w:tr>
      <w:tr w:rsidR="006D4CE9" w14:paraId="18F3CA26" w14:textId="77777777" w:rsidTr="001B0189">
        <w:tc>
          <w:tcPr>
            <w:tcW w:w="1555" w:type="dxa"/>
            <w:vMerge/>
            <w:shd w:val="clear" w:color="auto" w:fill="E7E6E6" w:themeFill="background2"/>
            <w:vAlign w:val="center"/>
          </w:tcPr>
          <w:p w14:paraId="46FF6B6A" w14:textId="77777777" w:rsidR="006D4CE9" w:rsidRPr="00863AA1" w:rsidRDefault="006D4CE9" w:rsidP="009838A4"/>
        </w:tc>
        <w:tc>
          <w:tcPr>
            <w:tcW w:w="1275" w:type="dxa"/>
            <w:vMerge/>
            <w:shd w:val="clear" w:color="auto" w:fill="E7E6E6" w:themeFill="background2"/>
            <w:vAlign w:val="center"/>
          </w:tcPr>
          <w:p w14:paraId="4FC8A3F7" w14:textId="77777777" w:rsidR="006D4CE9" w:rsidRDefault="006D4CE9" w:rsidP="009838A4"/>
        </w:tc>
        <w:tc>
          <w:tcPr>
            <w:tcW w:w="1134" w:type="dxa"/>
            <w:vMerge/>
            <w:shd w:val="clear" w:color="auto" w:fill="E7E6E6" w:themeFill="background2"/>
            <w:vAlign w:val="center"/>
          </w:tcPr>
          <w:p w14:paraId="5F470821" w14:textId="77777777" w:rsidR="006D4CE9" w:rsidRDefault="006D4CE9" w:rsidP="009838A4"/>
        </w:tc>
        <w:tc>
          <w:tcPr>
            <w:tcW w:w="993" w:type="dxa"/>
            <w:shd w:val="clear" w:color="auto" w:fill="E7E6E6" w:themeFill="background2"/>
            <w:vAlign w:val="center"/>
          </w:tcPr>
          <w:p w14:paraId="430FCC2E" w14:textId="77777777" w:rsidR="006D4CE9" w:rsidRDefault="006D4CE9" w:rsidP="009838A4">
            <w:r>
              <w:rPr>
                <w:rFonts w:hint="eastAsia"/>
              </w:rPr>
              <w:t>N</w:t>
            </w:r>
            <w:r>
              <w:t>ormal</w:t>
            </w:r>
          </w:p>
        </w:tc>
        <w:tc>
          <w:tcPr>
            <w:tcW w:w="1729" w:type="dxa"/>
            <w:vAlign w:val="center"/>
          </w:tcPr>
          <w:p w14:paraId="5018D3A8" w14:textId="69A0DE5A" w:rsidR="006D4CE9" w:rsidRDefault="005B3E45" w:rsidP="009838A4">
            <w:r>
              <w:rPr>
                <w:rFonts w:hint="eastAsia"/>
              </w:rPr>
              <w:t>3</w:t>
            </w:r>
            <w:r>
              <w:t>8</w:t>
            </w:r>
          </w:p>
        </w:tc>
        <w:tc>
          <w:tcPr>
            <w:tcW w:w="1729" w:type="dxa"/>
            <w:vAlign w:val="center"/>
          </w:tcPr>
          <w:p w14:paraId="637CB0CA" w14:textId="2F9D3790" w:rsidR="006D4CE9" w:rsidRDefault="005B3E45" w:rsidP="009838A4">
            <w:r>
              <w:rPr>
                <w:rFonts w:hint="eastAsia"/>
              </w:rPr>
              <w:t>3</w:t>
            </w:r>
            <w:r>
              <w:t>1</w:t>
            </w:r>
          </w:p>
        </w:tc>
        <w:tc>
          <w:tcPr>
            <w:tcW w:w="1729" w:type="dxa"/>
            <w:vAlign w:val="center"/>
          </w:tcPr>
          <w:p w14:paraId="419730A4" w14:textId="22725BAD" w:rsidR="006D4CE9" w:rsidRDefault="005B3E45" w:rsidP="009838A4">
            <w:r>
              <w:rPr>
                <w:rFonts w:hint="eastAsia"/>
              </w:rPr>
              <w:t>3</w:t>
            </w:r>
            <w:r>
              <w:t>3</w:t>
            </w:r>
          </w:p>
        </w:tc>
        <w:tc>
          <w:tcPr>
            <w:tcW w:w="1729" w:type="dxa"/>
            <w:vAlign w:val="center"/>
          </w:tcPr>
          <w:p w14:paraId="6031D5B3" w14:textId="56BB52F8" w:rsidR="006D4CE9" w:rsidRDefault="005B3E45" w:rsidP="009838A4">
            <w:r>
              <w:rPr>
                <w:rFonts w:hint="eastAsia"/>
              </w:rPr>
              <w:t>1</w:t>
            </w:r>
            <w:r>
              <w:t>1</w:t>
            </w:r>
          </w:p>
        </w:tc>
        <w:tc>
          <w:tcPr>
            <w:tcW w:w="1730" w:type="dxa"/>
            <w:vAlign w:val="center"/>
          </w:tcPr>
          <w:p w14:paraId="72E010DC" w14:textId="3D4BA126" w:rsidR="006D4CE9" w:rsidRDefault="005B3E45" w:rsidP="009838A4">
            <w:r>
              <w:rPr>
                <w:rFonts w:hint="eastAsia"/>
              </w:rPr>
              <w:t>2</w:t>
            </w:r>
            <w:r>
              <w:t>3</w:t>
            </w:r>
          </w:p>
        </w:tc>
      </w:tr>
      <w:tr w:rsidR="006D4CE9" w14:paraId="6033BF36" w14:textId="77777777" w:rsidTr="001B0189">
        <w:tc>
          <w:tcPr>
            <w:tcW w:w="1555" w:type="dxa"/>
            <w:vMerge/>
            <w:shd w:val="clear" w:color="auto" w:fill="E7E6E6" w:themeFill="background2"/>
            <w:vAlign w:val="center"/>
          </w:tcPr>
          <w:p w14:paraId="5B9EE1F4" w14:textId="77777777" w:rsidR="006D4CE9" w:rsidRPr="00863AA1" w:rsidRDefault="006D4CE9" w:rsidP="009838A4"/>
        </w:tc>
        <w:tc>
          <w:tcPr>
            <w:tcW w:w="1275" w:type="dxa"/>
            <w:vMerge/>
            <w:shd w:val="clear" w:color="auto" w:fill="E7E6E6" w:themeFill="background2"/>
            <w:vAlign w:val="center"/>
          </w:tcPr>
          <w:p w14:paraId="794F38C9" w14:textId="77777777" w:rsidR="006D4CE9" w:rsidRDefault="006D4CE9" w:rsidP="009838A4"/>
        </w:tc>
        <w:tc>
          <w:tcPr>
            <w:tcW w:w="1134" w:type="dxa"/>
            <w:vMerge w:val="restart"/>
            <w:shd w:val="clear" w:color="auto" w:fill="E7E6E6" w:themeFill="background2"/>
            <w:vAlign w:val="center"/>
          </w:tcPr>
          <w:p w14:paraId="6F426D7B" w14:textId="77777777" w:rsidR="006D4CE9" w:rsidRDefault="006D4CE9" w:rsidP="009838A4">
            <w:r>
              <w:rPr>
                <w:rFonts w:hint="eastAsia"/>
              </w:rPr>
              <w:t>E</w:t>
            </w:r>
            <w:r>
              <w:t>xclusive</w:t>
            </w:r>
          </w:p>
        </w:tc>
        <w:tc>
          <w:tcPr>
            <w:tcW w:w="993" w:type="dxa"/>
            <w:shd w:val="clear" w:color="auto" w:fill="E7E6E6" w:themeFill="background2"/>
            <w:vAlign w:val="center"/>
          </w:tcPr>
          <w:p w14:paraId="626EE844" w14:textId="77777777" w:rsidR="006D4CE9" w:rsidRDefault="006D4CE9" w:rsidP="009838A4">
            <w:r>
              <w:rPr>
                <w:rFonts w:hint="eastAsia"/>
              </w:rPr>
              <w:t>F</w:t>
            </w:r>
            <w:r>
              <w:t>eature Name</w:t>
            </w:r>
          </w:p>
        </w:tc>
        <w:tc>
          <w:tcPr>
            <w:tcW w:w="1729" w:type="dxa"/>
            <w:vAlign w:val="center"/>
          </w:tcPr>
          <w:p w14:paraId="53D157C9" w14:textId="2F5C9D06" w:rsidR="006D4CE9" w:rsidRDefault="005B3E45" w:rsidP="009838A4">
            <w:r w:rsidRPr="005B3E45">
              <w:t>sched_clock_cpu</w:t>
            </w:r>
          </w:p>
        </w:tc>
        <w:tc>
          <w:tcPr>
            <w:tcW w:w="1729" w:type="dxa"/>
            <w:vAlign w:val="center"/>
          </w:tcPr>
          <w:p w14:paraId="2121A71E" w14:textId="6CA3AFD9" w:rsidR="006D4CE9" w:rsidRDefault="005B3E45" w:rsidP="009838A4">
            <w:r w:rsidRPr="005B3E45">
              <w:t>reweight_entity</w:t>
            </w:r>
          </w:p>
        </w:tc>
        <w:tc>
          <w:tcPr>
            <w:tcW w:w="1729" w:type="dxa"/>
            <w:vAlign w:val="center"/>
          </w:tcPr>
          <w:p w14:paraId="2314EF5C" w14:textId="0F5ED524" w:rsidR="006D4CE9" w:rsidRDefault="005B3E45" w:rsidP="009838A4">
            <w:r w:rsidRPr="005B3E45">
              <w:t>aa_label_next_confined</w:t>
            </w:r>
          </w:p>
        </w:tc>
        <w:tc>
          <w:tcPr>
            <w:tcW w:w="1729" w:type="dxa"/>
            <w:vAlign w:val="center"/>
          </w:tcPr>
          <w:p w14:paraId="752F5E81" w14:textId="14628E63" w:rsidR="006D4CE9" w:rsidRDefault="005B3E45" w:rsidP="009838A4">
            <w:r w:rsidRPr="005B3E45">
              <w:t>perf_event_update_time</w:t>
            </w:r>
          </w:p>
        </w:tc>
        <w:tc>
          <w:tcPr>
            <w:tcW w:w="1730" w:type="dxa"/>
            <w:vAlign w:val="center"/>
          </w:tcPr>
          <w:p w14:paraId="35498302" w14:textId="7164945A" w:rsidR="006D4CE9" w:rsidRDefault="005B3E45" w:rsidP="009838A4">
            <w:r w:rsidRPr="005B3E45">
              <w:t>update_curr</w:t>
            </w:r>
          </w:p>
        </w:tc>
      </w:tr>
      <w:tr w:rsidR="006D4CE9" w14:paraId="4AB4975A" w14:textId="77777777" w:rsidTr="001B0189">
        <w:tc>
          <w:tcPr>
            <w:tcW w:w="1555" w:type="dxa"/>
            <w:vMerge/>
            <w:shd w:val="clear" w:color="auto" w:fill="E7E6E6" w:themeFill="background2"/>
            <w:vAlign w:val="center"/>
          </w:tcPr>
          <w:p w14:paraId="3C3B7281" w14:textId="77777777" w:rsidR="006D4CE9" w:rsidRPr="00863AA1" w:rsidRDefault="006D4CE9" w:rsidP="009838A4"/>
        </w:tc>
        <w:tc>
          <w:tcPr>
            <w:tcW w:w="1275" w:type="dxa"/>
            <w:vMerge/>
            <w:shd w:val="clear" w:color="auto" w:fill="E7E6E6" w:themeFill="background2"/>
            <w:vAlign w:val="center"/>
          </w:tcPr>
          <w:p w14:paraId="4FA48A51" w14:textId="77777777" w:rsidR="006D4CE9" w:rsidRPr="003041FC" w:rsidRDefault="006D4CE9" w:rsidP="009838A4"/>
        </w:tc>
        <w:tc>
          <w:tcPr>
            <w:tcW w:w="1134" w:type="dxa"/>
            <w:vMerge/>
            <w:shd w:val="clear" w:color="auto" w:fill="E7E6E6" w:themeFill="background2"/>
            <w:vAlign w:val="center"/>
          </w:tcPr>
          <w:p w14:paraId="765B1BE4" w14:textId="77777777" w:rsidR="006D4CE9" w:rsidRDefault="006D4CE9" w:rsidP="009838A4"/>
        </w:tc>
        <w:tc>
          <w:tcPr>
            <w:tcW w:w="993" w:type="dxa"/>
            <w:shd w:val="clear" w:color="auto" w:fill="E7E6E6" w:themeFill="background2"/>
            <w:vAlign w:val="center"/>
          </w:tcPr>
          <w:p w14:paraId="2049EB32" w14:textId="77777777" w:rsidR="006D4CE9" w:rsidRDefault="006D4CE9" w:rsidP="009838A4">
            <w:r>
              <w:rPr>
                <w:rFonts w:hint="eastAsia"/>
              </w:rPr>
              <w:t>A</w:t>
            </w:r>
            <w:r>
              <w:t>ttack</w:t>
            </w:r>
          </w:p>
        </w:tc>
        <w:tc>
          <w:tcPr>
            <w:tcW w:w="1729" w:type="dxa"/>
            <w:vAlign w:val="center"/>
          </w:tcPr>
          <w:p w14:paraId="4ED0B042" w14:textId="2B749EC4" w:rsidR="006D4CE9" w:rsidRDefault="005B3E45" w:rsidP="009838A4">
            <w:r>
              <w:rPr>
                <w:rFonts w:hint="eastAsia"/>
              </w:rPr>
              <w:t>3</w:t>
            </w:r>
            <w:r>
              <w:t>5</w:t>
            </w:r>
          </w:p>
        </w:tc>
        <w:tc>
          <w:tcPr>
            <w:tcW w:w="1729" w:type="dxa"/>
            <w:vAlign w:val="center"/>
          </w:tcPr>
          <w:p w14:paraId="3706BEAD" w14:textId="6DA8F581" w:rsidR="006D4CE9" w:rsidRDefault="005B3E45" w:rsidP="009838A4">
            <w:r>
              <w:rPr>
                <w:rFonts w:hint="eastAsia"/>
              </w:rPr>
              <w:t>2</w:t>
            </w:r>
            <w:r>
              <w:t>5</w:t>
            </w:r>
          </w:p>
        </w:tc>
        <w:tc>
          <w:tcPr>
            <w:tcW w:w="1729" w:type="dxa"/>
            <w:vAlign w:val="center"/>
          </w:tcPr>
          <w:p w14:paraId="18CDBF81" w14:textId="20CA04F3" w:rsidR="006D4CE9" w:rsidRDefault="005B3E45" w:rsidP="009838A4">
            <w:r>
              <w:rPr>
                <w:rFonts w:hint="eastAsia"/>
              </w:rPr>
              <w:t>2</w:t>
            </w:r>
            <w:r>
              <w:t>1</w:t>
            </w:r>
          </w:p>
        </w:tc>
        <w:tc>
          <w:tcPr>
            <w:tcW w:w="1729" w:type="dxa"/>
            <w:vAlign w:val="center"/>
          </w:tcPr>
          <w:p w14:paraId="2838645F" w14:textId="3FAABF4C" w:rsidR="006D4CE9" w:rsidRDefault="005B3E45" w:rsidP="009838A4">
            <w:r>
              <w:rPr>
                <w:rFonts w:hint="eastAsia"/>
              </w:rPr>
              <w:t>2</w:t>
            </w:r>
            <w:r>
              <w:t>1</w:t>
            </w:r>
          </w:p>
        </w:tc>
        <w:tc>
          <w:tcPr>
            <w:tcW w:w="1730" w:type="dxa"/>
            <w:vAlign w:val="center"/>
          </w:tcPr>
          <w:p w14:paraId="166F664F" w14:textId="175E6A22" w:rsidR="006D4CE9" w:rsidRDefault="005B3E45" w:rsidP="009838A4">
            <w:r>
              <w:rPr>
                <w:rFonts w:hint="eastAsia"/>
              </w:rPr>
              <w:t>2</w:t>
            </w:r>
            <w:r>
              <w:t>0</w:t>
            </w:r>
          </w:p>
        </w:tc>
      </w:tr>
      <w:tr w:rsidR="006D4CE9" w14:paraId="3EC05962" w14:textId="77777777" w:rsidTr="001B0189">
        <w:tc>
          <w:tcPr>
            <w:tcW w:w="1555" w:type="dxa"/>
            <w:vMerge/>
            <w:shd w:val="clear" w:color="auto" w:fill="E7E6E6" w:themeFill="background2"/>
            <w:vAlign w:val="center"/>
          </w:tcPr>
          <w:p w14:paraId="0D1F2972" w14:textId="77777777" w:rsidR="006D4CE9" w:rsidRPr="00863AA1" w:rsidRDefault="006D4CE9" w:rsidP="009838A4"/>
        </w:tc>
        <w:tc>
          <w:tcPr>
            <w:tcW w:w="1275" w:type="dxa"/>
            <w:vMerge/>
            <w:shd w:val="clear" w:color="auto" w:fill="E7E6E6" w:themeFill="background2"/>
            <w:vAlign w:val="center"/>
          </w:tcPr>
          <w:p w14:paraId="7F85B468" w14:textId="77777777" w:rsidR="006D4CE9" w:rsidRPr="003041FC" w:rsidRDefault="006D4CE9" w:rsidP="009838A4"/>
        </w:tc>
        <w:tc>
          <w:tcPr>
            <w:tcW w:w="1134" w:type="dxa"/>
            <w:vMerge/>
            <w:shd w:val="clear" w:color="auto" w:fill="E7E6E6" w:themeFill="background2"/>
            <w:vAlign w:val="center"/>
          </w:tcPr>
          <w:p w14:paraId="4766EA40" w14:textId="77777777" w:rsidR="006D4CE9" w:rsidRDefault="006D4CE9" w:rsidP="009838A4"/>
        </w:tc>
        <w:tc>
          <w:tcPr>
            <w:tcW w:w="993" w:type="dxa"/>
            <w:shd w:val="clear" w:color="auto" w:fill="E7E6E6" w:themeFill="background2"/>
            <w:vAlign w:val="center"/>
          </w:tcPr>
          <w:p w14:paraId="52356574" w14:textId="77777777" w:rsidR="006D4CE9" w:rsidRDefault="006D4CE9" w:rsidP="009838A4">
            <w:r>
              <w:rPr>
                <w:rFonts w:hint="eastAsia"/>
              </w:rPr>
              <w:t>N</w:t>
            </w:r>
            <w:r>
              <w:t>ormal</w:t>
            </w:r>
          </w:p>
        </w:tc>
        <w:tc>
          <w:tcPr>
            <w:tcW w:w="1729" w:type="dxa"/>
            <w:vAlign w:val="center"/>
          </w:tcPr>
          <w:p w14:paraId="6581E290" w14:textId="564803B8" w:rsidR="006D4CE9" w:rsidRDefault="005B3E45" w:rsidP="009838A4">
            <w:r>
              <w:rPr>
                <w:rFonts w:hint="eastAsia"/>
              </w:rPr>
              <w:t>3</w:t>
            </w:r>
            <w:r>
              <w:t>5</w:t>
            </w:r>
          </w:p>
        </w:tc>
        <w:tc>
          <w:tcPr>
            <w:tcW w:w="1729" w:type="dxa"/>
            <w:vAlign w:val="center"/>
          </w:tcPr>
          <w:p w14:paraId="42DD9CD5" w14:textId="63E73CA4" w:rsidR="006D4CE9" w:rsidRDefault="005B3E45" w:rsidP="009838A4">
            <w:r>
              <w:rPr>
                <w:rFonts w:hint="eastAsia"/>
              </w:rPr>
              <w:t>2</w:t>
            </w:r>
            <w:r>
              <w:t>5</w:t>
            </w:r>
          </w:p>
        </w:tc>
        <w:tc>
          <w:tcPr>
            <w:tcW w:w="1729" w:type="dxa"/>
            <w:vAlign w:val="center"/>
          </w:tcPr>
          <w:p w14:paraId="4AD66E25" w14:textId="275619F9" w:rsidR="006D4CE9" w:rsidRDefault="005B3E45" w:rsidP="009838A4">
            <w:r>
              <w:rPr>
                <w:rFonts w:hint="eastAsia"/>
              </w:rPr>
              <w:t>2</w:t>
            </w:r>
            <w:r>
              <w:t>1</w:t>
            </w:r>
          </w:p>
        </w:tc>
        <w:tc>
          <w:tcPr>
            <w:tcW w:w="1729" w:type="dxa"/>
            <w:vAlign w:val="center"/>
          </w:tcPr>
          <w:p w14:paraId="1F4C6852" w14:textId="19A416A0" w:rsidR="006D4CE9" w:rsidRDefault="005B3E45" w:rsidP="009838A4">
            <w:r>
              <w:rPr>
                <w:rFonts w:hint="eastAsia"/>
              </w:rPr>
              <w:t>2</w:t>
            </w:r>
            <w:r>
              <w:t>1</w:t>
            </w:r>
          </w:p>
        </w:tc>
        <w:tc>
          <w:tcPr>
            <w:tcW w:w="1730" w:type="dxa"/>
            <w:vAlign w:val="center"/>
          </w:tcPr>
          <w:p w14:paraId="514AD453" w14:textId="3C69FEAC" w:rsidR="006D4CE9" w:rsidRDefault="005B3E45" w:rsidP="009838A4">
            <w:r>
              <w:rPr>
                <w:rFonts w:hint="eastAsia"/>
              </w:rPr>
              <w:t>2</w:t>
            </w:r>
            <w:r>
              <w:t>0</w:t>
            </w:r>
          </w:p>
        </w:tc>
      </w:tr>
      <w:tr w:rsidR="006D4CE9" w14:paraId="15E7E7E0" w14:textId="77777777" w:rsidTr="001B0189">
        <w:tc>
          <w:tcPr>
            <w:tcW w:w="1555" w:type="dxa"/>
            <w:vMerge/>
            <w:shd w:val="clear" w:color="auto" w:fill="E7E6E6" w:themeFill="background2"/>
            <w:vAlign w:val="center"/>
          </w:tcPr>
          <w:p w14:paraId="7431C749" w14:textId="77777777" w:rsidR="006D4CE9" w:rsidRPr="00863AA1" w:rsidRDefault="006D4CE9" w:rsidP="009838A4"/>
        </w:tc>
        <w:tc>
          <w:tcPr>
            <w:tcW w:w="1275" w:type="dxa"/>
            <w:vMerge/>
            <w:shd w:val="clear" w:color="auto" w:fill="E7E6E6" w:themeFill="background2"/>
            <w:vAlign w:val="center"/>
          </w:tcPr>
          <w:p w14:paraId="34B72EAF" w14:textId="77777777" w:rsidR="006D4CE9" w:rsidRPr="003041FC" w:rsidRDefault="006D4CE9" w:rsidP="009838A4"/>
        </w:tc>
        <w:tc>
          <w:tcPr>
            <w:tcW w:w="1134" w:type="dxa"/>
            <w:vMerge w:val="restart"/>
            <w:shd w:val="clear" w:color="auto" w:fill="E7E6E6" w:themeFill="background2"/>
            <w:vAlign w:val="center"/>
          </w:tcPr>
          <w:p w14:paraId="7286D074" w14:textId="77777777" w:rsidR="006D4CE9" w:rsidRDefault="006D4CE9" w:rsidP="009838A4">
            <w:r>
              <w:rPr>
                <w:rFonts w:hint="eastAsia"/>
              </w:rPr>
              <w:t>A</w:t>
            </w:r>
            <w:r>
              <w:t>ll</w:t>
            </w:r>
          </w:p>
        </w:tc>
        <w:tc>
          <w:tcPr>
            <w:tcW w:w="993" w:type="dxa"/>
            <w:shd w:val="clear" w:color="auto" w:fill="E7E6E6" w:themeFill="background2"/>
            <w:vAlign w:val="center"/>
          </w:tcPr>
          <w:p w14:paraId="38F7ED06" w14:textId="77777777" w:rsidR="006D4CE9" w:rsidRDefault="006D4CE9" w:rsidP="009838A4">
            <w:r>
              <w:rPr>
                <w:rFonts w:hint="eastAsia"/>
              </w:rPr>
              <w:t>F</w:t>
            </w:r>
            <w:r>
              <w:t>eature Name</w:t>
            </w:r>
          </w:p>
        </w:tc>
        <w:tc>
          <w:tcPr>
            <w:tcW w:w="1729" w:type="dxa"/>
            <w:vAlign w:val="center"/>
          </w:tcPr>
          <w:p w14:paraId="1A4CD4D3" w14:textId="7BBCFD9F" w:rsidR="006D4CE9" w:rsidRDefault="005B3E45" w:rsidP="009838A4">
            <w:r w:rsidRPr="005B3E45">
              <w:t>sched_clock_cpu</w:t>
            </w:r>
          </w:p>
        </w:tc>
        <w:tc>
          <w:tcPr>
            <w:tcW w:w="1729" w:type="dxa"/>
            <w:vAlign w:val="center"/>
          </w:tcPr>
          <w:p w14:paraId="108D6DBC" w14:textId="3805F525" w:rsidR="006D4CE9" w:rsidRDefault="005B3E45" w:rsidP="009838A4">
            <w:r w:rsidRPr="005B3E45">
              <w:t>psi_group_change</w:t>
            </w:r>
          </w:p>
        </w:tc>
        <w:tc>
          <w:tcPr>
            <w:tcW w:w="1729" w:type="dxa"/>
            <w:vAlign w:val="center"/>
          </w:tcPr>
          <w:p w14:paraId="1CB778ED" w14:textId="3AB26F1C" w:rsidR="006D4CE9" w:rsidRDefault="005B3E45" w:rsidP="009838A4">
            <w:r w:rsidRPr="005B3E45">
              <w:t>reweight_entity</w:t>
            </w:r>
          </w:p>
        </w:tc>
        <w:tc>
          <w:tcPr>
            <w:tcW w:w="1729" w:type="dxa"/>
            <w:vAlign w:val="center"/>
          </w:tcPr>
          <w:p w14:paraId="45A6D558" w14:textId="22A537D1" w:rsidR="006D4CE9" w:rsidRDefault="005B3E45" w:rsidP="009838A4">
            <w:r w:rsidRPr="005B3E45">
              <w:t>event_sched_in</w:t>
            </w:r>
          </w:p>
        </w:tc>
        <w:tc>
          <w:tcPr>
            <w:tcW w:w="1730" w:type="dxa"/>
            <w:vAlign w:val="center"/>
          </w:tcPr>
          <w:p w14:paraId="2C53621E" w14:textId="3BAF6E89" w:rsidR="006D4CE9" w:rsidRDefault="005B3E45" w:rsidP="009838A4">
            <w:r w:rsidRPr="005B3E45">
              <w:t>aa_label_next_confined</w:t>
            </w:r>
          </w:p>
        </w:tc>
      </w:tr>
      <w:tr w:rsidR="006D4CE9" w14:paraId="032255EC" w14:textId="77777777" w:rsidTr="001B0189">
        <w:tc>
          <w:tcPr>
            <w:tcW w:w="1555" w:type="dxa"/>
            <w:vMerge/>
            <w:shd w:val="clear" w:color="auto" w:fill="E7E6E6" w:themeFill="background2"/>
            <w:vAlign w:val="center"/>
          </w:tcPr>
          <w:p w14:paraId="7CB74115" w14:textId="77777777" w:rsidR="006D4CE9" w:rsidRPr="00863AA1" w:rsidRDefault="006D4CE9" w:rsidP="009838A4"/>
        </w:tc>
        <w:tc>
          <w:tcPr>
            <w:tcW w:w="1275" w:type="dxa"/>
            <w:vMerge/>
            <w:shd w:val="clear" w:color="auto" w:fill="E7E6E6" w:themeFill="background2"/>
            <w:vAlign w:val="center"/>
          </w:tcPr>
          <w:p w14:paraId="1D48B220" w14:textId="77777777" w:rsidR="006D4CE9" w:rsidRPr="003041FC" w:rsidRDefault="006D4CE9" w:rsidP="009838A4"/>
        </w:tc>
        <w:tc>
          <w:tcPr>
            <w:tcW w:w="1134" w:type="dxa"/>
            <w:vMerge/>
            <w:shd w:val="clear" w:color="auto" w:fill="E7E6E6" w:themeFill="background2"/>
            <w:vAlign w:val="center"/>
          </w:tcPr>
          <w:p w14:paraId="08E633E5" w14:textId="77777777" w:rsidR="006D4CE9" w:rsidRDefault="006D4CE9" w:rsidP="009838A4"/>
        </w:tc>
        <w:tc>
          <w:tcPr>
            <w:tcW w:w="993" w:type="dxa"/>
            <w:shd w:val="clear" w:color="auto" w:fill="E7E6E6" w:themeFill="background2"/>
            <w:vAlign w:val="center"/>
          </w:tcPr>
          <w:p w14:paraId="02618980" w14:textId="77777777" w:rsidR="006D4CE9" w:rsidRDefault="006D4CE9" w:rsidP="009838A4">
            <w:r>
              <w:rPr>
                <w:rFonts w:hint="eastAsia"/>
              </w:rPr>
              <w:t>A</w:t>
            </w:r>
            <w:r>
              <w:t>ttack</w:t>
            </w:r>
          </w:p>
        </w:tc>
        <w:tc>
          <w:tcPr>
            <w:tcW w:w="1729" w:type="dxa"/>
            <w:vAlign w:val="center"/>
          </w:tcPr>
          <w:p w14:paraId="72E4948A" w14:textId="607D5C90" w:rsidR="006D4CE9" w:rsidRDefault="005B3E45" w:rsidP="009838A4">
            <w:r>
              <w:rPr>
                <w:rFonts w:hint="eastAsia"/>
              </w:rPr>
              <w:t>3</w:t>
            </w:r>
            <w:r>
              <w:t>5</w:t>
            </w:r>
          </w:p>
        </w:tc>
        <w:tc>
          <w:tcPr>
            <w:tcW w:w="1729" w:type="dxa"/>
            <w:vAlign w:val="center"/>
          </w:tcPr>
          <w:p w14:paraId="4623764F" w14:textId="579A51E6" w:rsidR="006D4CE9" w:rsidRDefault="005B3E45" w:rsidP="009838A4">
            <w:r>
              <w:rPr>
                <w:rFonts w:hint="eastAsia"/>
              </w:rPr>
              <w:t>7</w:t>
            </w:r>
          </w:p>
        </w:tc>
        <w:tc>
          <w:tcPr>
            <w:tcW w:w="1729" w:type="dxa"/>
            <w:vAlign w:val="center"/>
          </w:tcPr>
          <w:p w14:paraId="597E8F23" w14:textId="1A830E3B" w:rsidR="006D4CE9" w:rsidRDefault="005B3E45" w:rsidP="009838A4">
            <w:r>
              <w:rPr>
                <w:rFonts w:hint="eastAsia"/>
              </w:rPr>
              <w:t>2</w:t>
            </w:r>
            <w:r>
              <w:t>5</w:t>
            </w:r>
          </w:p>
        </w:tc>
        <w:tc>
          <w:tcPr>
            <w:tcW w:w="1729" w:type="dxa"/>
            <w:vAlign w:val="center"/>
          </w:tcPr>
          <w:p w14:paraId="674614C5" w14:textId="375B1F7F" w:rsidR="006D4CE9" w:rsidRDefault="005B3E45" w:rsidP="009838A4">
            <w:r>
              <w:rPr>
                <w:rFonts w:hint="eastAsia"/>
              </w:rPr>
              <w:t>7</w:t>
            </w:r>
          </w:p>
        </w:tc>
        <w:tc>
          <w:tcPr>
            <w:tcW w:w="1730" w:type="dxa"/>
            <w:vAlign w:val="center"/>
          </w:tcPr>
          <w:p w14:paraId="0697A85B" w14:textId="5A7051F1" w:rsidR="006D4CE9" w:rsidRDefault="005B3E45" w:rsidP="009838A4">
            <w:r>
              <w:rPr>
                <w:rFonts w:hint="eastAsia"/>
              </w:rPr>
              <w:t>2</w:t>
            </w:r>
            <w:r>
              <w:t>1</w:t>
            </w:r>
          </w:p>
        </w:tc>
      </w:tr>
      <w:tr w:rsidR="006D4CE9" w14:paraId="4ACD2E74" w14:textId="77777777" w:rsidTr="001B0189">
        <w:tc>
          <w:tcPr>
            <w:tcW w:w="1555" w:type="dxa"/>
            <w:vMerge/>
            <w:shd w:val="clear" w:color="auto" w:fill="E7E6E6" w:themeFill="background2"/>
            <w:vAlign w:val="center"/>
          </w:tcPr>
          <w:p w14:paraId="5746EE50" w14:textId="77777777" w:rsidR="006D4CE9" w:rsidRPr="00863AA1" w:rsidRDefault="006D4CE9" w:rsidP="009838A4"/>
        </w:tc>
        <w:tc>
          <w:tcPr>
            <w:tcW w:w="1275" w:type="dxa"/>
            <w:vMerge/>
            <w:shd w:val="clear" w:color="auto" w:fill="E7E6E6" w:themeFill="background2"/>
            <w:vAlign w:val="center"/>
          </w:tcPr>
          <w:p w14:paraId="57315A04" w14:textId="77777777" w:rsidR="006D4CE9" w:rsidRPr="003041FC" w:rsidRDefault="006D4CE9" w:rsidP="009838A4"/>
        </w:tc>
        <w:tc>
          <w:tcPr>
            <w:tcW w:w="1134" w:type="dxa"/>
            <w:vMerge/>
            <w:shd w:val="clear" w:color="auto" w:fill="E7E6E6" w:themeFill="background2"/>
            <w:vAlign w:val="center"/>
          </w:tcPr>
          <w:p w14:paraId="1B572BF7" w14:textId="77777777" w:rsidR="006D4CE9" w:rsidRDefault="006D4CE9" w:rsidP="009838A4"/>
        </w:tc>
        <w:tc>
          <w:tcPr>
            <w:tcW w:w="993" w:type="dxa"/>
            <w:shd w:val="clear" w:color="auto" w:fill="E7E6E6" w:themeFill="background2"/>
            <w:vAlign w:val="center"/>
          </w:tcPr>
          <w:p w14:paraId="7A3E5468" w14:textId="77777777" w:rsidR="006D4CE9" w:rsidRDefault="006D4CE9" w:rsidP="009838A4">
            <w:r>
              <w:rPr>
                <w:rFonts w:hint="eastAsia"/>
              </w:rPr>
              <w:t>N</w:t>
            </w:r>
            <w:r>
              <w:t>ormal</w:t>
            </w:r>
          </w:p>
        </w:tc>
        <w:tc>
          <w:tcPr>
            <w:tcW w:w="1729" w:type="dxa"/>
            <w:vAlign w:val="center"/>
          </w:tcPr>
          <w:p w14:paraId="44390408" w14:textId="06C33606" w:rsidR="006D4CE9" w:rsidRDefault="005B3E45" w:rsidP="009838A4">
            <w:r>
              <w:rPr>
                <w:rFonts w:hint="eastAsia"/>
              </w:rPr>
              <w:t>3</w:t>
            </w:r>
            <w:r>
              <w:t>5</w:t>
            </w:r>
          </w:p>
        </w:tc>
        <w:tc>
          <w:tcPr>
            <w:tcW w:w="1729" w:type="dxa"/>
            <w:vAlign w:val="center"/>
          </w:tcPr>
          <w:p w14:paraId="5A5C7043" w14:textId="28798125" w:rsidR="006D4CE9" w:rsidRDefault="005B3E45" w:rsidP="009838A4">
            <w:r>
              <w:rPr>
                <w:rFonts w:hint="eastAsia"/>
              </w:rPr>
              <w:t>3</w:t>
            </w:r>
            <w:r>
              <w:t>8</w:t>
            </w:r>
          </w:p>
        </w:tc>
        <w:tc>
          <w:tcPr>
            <w:tcW w:w="1729" w:type="dxa"/>
            <w:vAlign w:val="center"/>
          </w:tcPr>
          <w:p w14:paraId="274B8D83" w14:textId="2ACBC486" w:rsidR="006D4CE9" w:rsidRDefault="005B3E45" w:rsidP="009838A4">
            <w:r>
              <w:rPr>
                <w:rFonts w:hint="eastAsia"/>
              </w:rPr>
              <w:t>2</w:t>
            </w:r>
            <w:r>
              <w:t>5</w:t>
            </w:r>
          </w:p>
        </w:tc>
        <w:tc>
          <w:tcPr>
            <w:tcW w:w="1729" w:type="dxa"/>
            <w:vAlign w:val="center"/>
          </w:tcPr>
          <w:p w14:paraId="1880A5E5" w14:textId="0F929160" w:rsidR="006D4CE9" w:rsidRDefault="005B3E45" w:rsidP="009838A4">
            <w:r>
              <w:rPr>
                <w:rFonts w:hint="eastAsia"/>
              </w:rPr>
              <w:t>3</w:t>
            </w:r>
            <w:r>
              <w:t>1</w:t>
            </w:r>
          </w:p>
        </w:tc>
        <w:tc>
          <w:tcPr>
            <w:tcW w:w="1730" w:type="dxa"/>
            <w:vAlign w:val="center"/>
          </w:tcPr>
          <w:p w14:paraId="1A690ABA" w14:textId="1FC82844" w:rsidR="006D4CE9" w:rsidRDefault="005B3E45" w:rsidP="009838A4">
            <w:r>
              <w:rPr>
                <w:rFonts w:hint="eastAsia"/>
              </w:rPr>
              <w:t>2</w:t>
            </w:r>
            <w:r>
              <w:t>1</w:t>
            </w:r>
          </w:p>
        </w:tc>
      </w:tr>
      <w:tr w:rsidR="006D4CE9" w:rsidRPr="006B72CF" w14:paraId="6DA4B816" w14:textId="77777777" w:rsidTr="001B0189">
        <w:tc>
          <w:tcPr>
            <w:tcW w:w="1555" w:type="dxa"/>
            <w:vMerge w:val="restart"/>
            <w:shd w:val="clear" w:color="auto" w:fill="E7E6E6" w:themeFill="background2"/>
            <w:vAlign w:val="center"/>
          </w:tcPr>
          <w:p w14:paraId="3C7BEA6A" w14:textId="4854AE20" w:rsidR="006D4CE9" w:rsidRDefault="00FE00D8" w:rsidP="009838A4">
            <w:r w:rsidRPr="00FE00D8">
              <w:t>wct_rcon_goff</w:t>
            </w:r>
          </w:p>
        </w:tc>
        <w:tc>
          <w:tcPr>
            <w:tcW w:w="1275" w:type="dxa"/>
            <w:vMerge w:val="restart"/>
            <w:shd w:val="clear" w:color="auto" w:fill="E7E6E6" w:themeFill="background2"/>
            <w:vAlign w:val="center"/>
          </w:tcPr>
          <w:p w14:paraId="78DCA8EA" w14:textId="77777777" w:rsidR="006D4CE9" w:rsidRDefault="006D4CE9" w:rsidP="009838A4">
            <w:r>
              <w:t>B</w:t>
            </w:r>
            <w:r w:rsidRPr="003041FC">
              <w:t>ranch</w:t>
            </w:r>
          </w:p>
        </w:tc>
        <w:tc>
          <w:tcPr>
            <w:tcW w:w="1134" w:type="dxa"/>
            <w:vMerge w:val="restart"/>
            <w:shd w:val="clear" w:color="auto" w:fill="E7E6E6" w:themeFill="background2"/>
            <w:vAlign w:val="center"/>
          </w:tcPr>
          <w:p w14:paraId="444912FE" w14:textId="77777777" w:rsidR="006D4CE9" w:rsidRDefault="006D4CE9" w:rsidP="009838A4">
            <w:r>
              <w:rPr>
                <w:rFonts w:hint="eastAsia"/>
              </w:rPr>
              <w:t>C</w:t>
            </w:r>
            <w:r>
              <w:t>ommon</w:t>
            </w:r>
          </w:p>
        </w:tc>
        <w:tc>
          <w:tcPr>
            <w:tcW w:w="993" w:type="dxa"/>
            <w:shd w:val="clear" w:color="auto" w:fill="E7E6E6" w:themeFill="background2"/>
            <w:vAlign w:val="center"/>
          </w:tcPr>
          <w:p w14:paraId="426A6906" w14:textId="77777777" w:rsidR="006D4CE9" w:rsidRDefault="006D4CE9" w:rsidP="009838A4">
            <w:r>
              <w:rPr>
                <w:rFonts w:hint="eastAsia"/>
              </w:rPr>
              <w:t>F</w:t>
            </w:r>
            <w:r>
              <w:t>eature Name</w:t>
            </w:r>
          </w:p>
        </w:tc>
        <w:tc>
          <w:tcPr>
            <w:tcW w:w="1729" w:type="dxa"/>
            <w:vAlign w:val="center"/>
          </w:tcPr>
          <w:p w14:paraId="074BE15A" w14:textId="19AFB745" w:rsidR="006D4CE9" w:rsidRPr="00480ED9" w:rsidRDefault="00FE00D8" w:rsidP="009838A4">
            <w:r w:rsidRPr="00FE00D8">
              <w:t>psi_group_change</w:t>
            </w:r>
          </w:p>
        </w:tc>
        <w:tc>
          <w:tcPr>
            <w:tcW w:w="1729" w:type="dxa"/>
            <w:vAlign w:val="center"/>
          </w:tcPr>
          <w:p w14:paraId="0510E8D4" w14:textId="0EBF5181" w:rsidR="006D4CE9" w:rsidRPr="00480ED9" w:rsidRDefault="00FE00D8" w:rsidP="009838A4">
            <w:r w:rsidRPr="00FE00D8">
              <w:t>event_sched_in</w:t>
            </w:r>
          </w:p>
        </w:tc>
        <w:tc>
          <w:tcPr>
            <w:tcW w:w="1729" w:type="dxa"/>
            <w:vAlign w:val="center"/>
          </w:tcPr>
          <w:p w14:paraId="74C0CA27" w14:textId="0E40BF8B" w:rsidR="006D4CE9" w:rsidRPr="00480ED9" w:rsidRDefault="00FE00D8" w:rsidP="009838A4">
            <w:r w:rsidRPr="00FE00D8">
              <w:t>merge_sched_in</w:t>
            </w:r>
          </w:p>
        </w:tc>
        <w:tc>
          <w:tcPr>
            <w:tcW w:w="1729" w:type="dxa"/>
            <w:vAlign w:val="center"/>
          </w:tcPr>
          <w:p w14:paraId="231842C4" w14:textId="2B64FFCF" w:rsidR="006D4CE9" w:rsidRPr="006B72CF" w:rsidRDefault="00FE00D8" w:rsidP="009838A4">
            <w:r w:rsidRPr="00FE00D8">
              <w:t>visit_groups_merge.constprop.0.is</w:t>
            </w:r>
          </w:p>
        </w:tc>
        <w:tc>
          <w:tcPr>
            <w:tcW w:w="1730" w:type="dxa"/>
            <w:vAlign w:val="center"/>
          </w:tcPr>
          <w:p w14:paraId="74C611C5" w14:textId="1927B15E" w:rsidR="006D4CE9" w:rsidRPr="006B72CF" w:rsidRDefault="00FE00D8" w:rsidP="009838A4">
            <w:r w:rsidRPr="00FE00D8">
              <w:t>rb_next</w:t>
            </w:r>
          </w:p>
        </w:tc>
      </w:tr>
      <w:tr w:rsidR="006D4CE9" w14:paraId="584C8247" w14:textId="77777777" w:rsidTr="001B0189">
        <w:tc>
          <w:tcPr>
            <w:tcW w:w="1555" w:type="dxa"/>
            <w:vMerge/>
            <w:shd w:val="clear" w:color="auto" w:fill="E7E6E6" w:themeFill="background2"/>
            <w:vAlign w:val="center"/>
          </w:tcPr>
          <w:p w14:paraId="63371834" w14:textId="77777777" w:rsidR="006D4CE9" w:rsidRDefault="006D4CE9" w:rsidP="009838A4"/>
        </w:tc>
        <w:tc>
          <w:tcPr>
            <w:tcW w:w="1275" w:type="dxa"/>
            <w:vMerge/>
            <w:shd w:val="clear" w:color="auto" w:fill="E7E6E6" w:themeFill="background2"/>
            <w:vAlign w:val="center"/>
          </w:tcPr>
          <w:p w14:paraId="53A8789A" w14:textId="77777777" w:rsidR="006D4CE9" w:rsidRDefault="006D4CE9" w:rsidP="009838A4"/>
        </w:tc>
        <w:tc>
          <w:tcPr>
            <w:tcW w:w="1134" w:type="dxa"/>
            <w:vMerge/>
            <w:shd w:val="clear" w:color="auto" w:fill="E7E6E6" w:themeFill="background2"/>
            <w:vAlign w:val="center"/>
          </w:tcPr>
          <w:p w14:paraId="01279380" w14:textId="77777777" w:rsidR="006D4CE9" w:rsidRDefault="006D4CE9" w:rsidP="009838A4"/>
        </w:tc>
        <w:tc>
          <w:tcPr>
            <w:tcW w:w="993" w:type="dxa"/>
            <w:shd w:val="clear" w:color="auto" w:fill="E7E6E6" w:themeFill="background2"/>
            <w:vAlign w:val="center"/>
          </w:tcPr>
          <w:p w14:paraId="66524A06" w14:textId="77777777" w:rsidR="006D4CE9" w:rsidRDefault="006D4CE9" w:rsidP="009838A4">
            <w:r>
              <w:rPr>
                <w:rFonts w:hint="eastAsia"/>
              </w:rPr>
              <w:t>A</w:t>
            </w:r>
            <w:r>
              <w:t>ttack</w:t>
            </w:r>
          </w:p>
        </w:tc>
        <w:tc>
          <w:tcPr>
            <w:tcW w:w="1729" w:type="dxa"/>
            <w:vAlign w:val="center"/>
          </w:tcPr>
          <w:p w14:paraId="7DEEAEAE" w14:textId="52BCEB3F" w:rsidR="006D4CE9" w:rsidRDefault="00FE00D8" w:rsidP="009838A4">
            <w:r>
              <w:rPr>
                <w:rFonts w:hint="eastAsia"/>
              </w:rPr>
              <w:t>1</w:t>
            </w:r>
            <w:r>
              <w:t>83</w:t>
            </w:r>
          </w:p>
        </w:tc>
        <w:tc>
          <w:tcPr>
            <w:tcW w:w="1729" w:type="dxa"/>
            <w:vAlign w:val="center"/>
          </w:tcPr>
          <w:p w14:paraId="48B04119" w14:textId="494E0ADD" w:rsidR="006D4CE9" w:rsidRDefault="00FE00D8" w:rsidP="009838A4">
            <w:r>
              <w:rPr>
                <w:rFonts w:hint="eastAsia"/>
              </w:rPr>
              <w:t>1</w:t>
            </w:r>
            <w:r>
              <w:t>66</w:t>
            </w:r>
          </w:p>
        </w:tc>
        <w:tc>
          <w:tcPr>
            <w:tcW w:w="1729" w:type="dxa"/>
            <w:vAlign w:val="center"/>
          </w:tcPr>
          <w:p w14:paraId="2CBE2789" w14:textId="5A98ED5F" w:rsidR="006D4CE9" w:rsidRDefault="00FE00D8" w:rsidP="009838A4">
            <w:r>
              <w:rPr>
                <w:rFonts w:hint="eastAsia"/>
              </w:rPr>
              <w:t>1</w:t>
            </w:r>
            <w:r>
              <w:t>77</w:t>
            </w:r>
          </w:p>
        </w:tc>
        <w:tc>
          <w:tcPr>
            <w:tcW w:w="1729" w:type="dxa"/>
            <w:vAlign w:val="center"/>
          </w:tcPr>
          <w:p w14:paraId="15FF893D" w14:textId="5C13F186" w:rsidR="006D4CE9" w:rsidRDefault="00FE00D8" w:rsidP="009838A4">
            <w:r>
              <w:rPr>
                <w:rFonts w:hint="eastAsia"/>
              </w:rPr>
              <w:t>1</w:t>
            </w:r>
            <w:r>
              <w:t>65</w:t>
            </w:r>
          </w:p>
        </w:tc>
        <w:tc>
          <w:tcPr>
            <w:tcW w:w="1730" w:type="dxa"/>
            <w:vAlign w:val="center"/>
          </w:tcPr>
          <w:p w14:paraId="0740B42B" w14:textId="0AF5DB82" w:rsidR="006D4CE9" w:rsidRDefault="00FE00D8" w:rsidP="009838A4">
            <w:r>
              <w:rPr>
                <w:rFonts w:hint="eastAsia"/>
              </w:rPr>
              <w:t>1</w:t>
            </w:r>
            <w:r>
              <w:t>53</w:t>
            </w:r>
          </w:p>
        </w:tc>
      </w:tr>
      <w:tr w:rsidR="006D4CE9" w14:paraId="10C19D89" w14:textId="77777777" w:rsidTr="001B0189">
        <w:tc>
          <w:tcPr>
            <w:tcW w:w="1555" w:type="dxa"/>
            <w:vMerge/>
            <w:shd w:val="clear" w:color="auto" w:fill="E7E6E6" w:themeFill="background2"/>
            <w:vAlign w:val="center"/>
          </w:tcPr>
          <w:p w14:paraId="0A2EC187" w14:textId="77777777" w:rsidR="006D4CE9" w:rsidRPr="00863AA1" w:rsidRDefault="006D4CE9" w:rsidP="009838A4"/>
        </w:tc>
        <w:tc>
          <w:tcPr>
            <w:tcW w:w="1275" w:type="dxa"/>
            <w:vMerge/>
            <w:shd w:val="clear" w:color="auto" w:fill="E7E6E6" w:themeFill="background2"/>
            <w:vAlign w:val="center"/>
          </w:tcPr>
          <w:p w14:paraId="3EC30274" w14:textId="77777777" w:rsidR="006D4CE9" w:rsidRDefault="006D4CE9" w:rsidP="009838A4"/>
        </w:tc>
        <w:tc>
          <w:tcPr>
            <w:tcW w:w="1134" w:type="dxa"/>
            <w:vMerge/>
            <w:shd w:val="clear" w:color="auto" w:fill="E7E6E6" w:themeFill="background2"/>
            <w:vAlign w:val="center"/>
          </w:tcPr>
          <w:p w14:paraId="5A41EEA3" w14:textId="77777777" w:rsidR="006D4CE9" w:rsidRDefault="006D4CE9" w:rsidP="009838A4"/>
        </w:tc>
        <w:tc>
          <w:tcPr>
            <w:tcW w:w="993" w:type="dxa"/>
            <w:shd w:val="clear" w:color="auto" w:fill="E7E6E6" w:themeFill="background2"/>
            <w:vAlign w:val="center"/>
          </w:tcPr>
          <w:p w14:paraId="2E6CBC88" w14:textId="77777777" w:rsidR="006D4CE9" w:rsidRDefault="006D4CE9" w:rsidP="009838A4">
            <w:r>
              <w:rPr>
                <w:rFonts w:hint="eastAsia"/>
              </w:rPr>
              <w:t>N</w:t>
            </w:r>
            <w:r>
              <w:t>ormal</w:t>
            </w:r>
          </w:p>
        </w:tc>
        <w:tc>
          <w:tcPr>
            <w:tcW w:w="1729" w:type="dxa"/>
            <w:vAlign w:val="center"/>
          </w:tcPr>
          <w:p w14:paraId="1C8974AA" w14:textId="278D7F09" w:rsidR="006D4CE9" w:rsidRDefault="00FE00D8" w:rsidP="009838A4">
            <w:r>
              <w:rPr>
                <w:rFonts w:hint="eastAsia"/>
              </w:rPr>
              <w:t>1</w:t>
            </w:r>
            <w:r>
              <w:t>84</w:t>
            </w:r>
          </w:p>
        </w:tc>
        <w:tc>
          <w:tcPr>
            <w:tcW w:w="1729" w:type="dxa"/>
            <w:vAlign w:val="center"/>
          </w:tcPr>
          <w:p w14:paraId="604D6DA1" w14:textId="793A2B50" w:rsidR="006D4CE9" w:rsidRDefault="00FE00D8" w:rsidP="009838A4">
            <w:r>
              <w:rPr>
                <w:rFonts w:hint="eastAsia"/>
              </w:rPr>
              <w:t>1</w:t>
            </w:r>
            <w:r>
              <w:t>83</w:t>
            </w:r>
          </w:p>
        </w:tc>
        <w:tc>
          <w:tcPr>
            <w:tcW w:w="1729" w:type="dxa"/>
            <w:vAlign w:val="center"/>
          </w:tcPr>
          <w:p w14:paraId="1573AB75" w14:textId="35274F64" w:rsidR="006D4CE9" w:rsidRDefault="00FE00D8" w:rsidP="009838A4">
            <w:r>
              <w:rPr>
                <w:rFonts w:hint="eastAsia"/>
              </w:rPr>
              <w:t>1</w:t>
            </w:r>
            <w:r>
              <w:t>59</w:t>
            </w:r>
          </w:p>
        </w:tc>
        <w:tc>
          <w:tcPr>
            <w:tcW w:w="1729" w:type="dxa"/>
            <w:vAlign w:val="center"/>
          </w:tcPr>
          <w:p w14:paraId="1185658C" w14:textId="4EC74854" w:rsidR="006D4CE9" w:rsidRDefault="00FE00D8" w:rsidP="009838A4">
            <w:r>
              <w:rPr>
                <w:rFonts w:hint="eastAsia"/>
              </w:rPr>
              <w:t>1</w:t>
            </w:r>
            <w:r>
              <w:t>34</w:t>
            </w:r>
          </w:p>
        </w:tc>
        <w:tc>
          <w:tcPr>
            <w:tcW w:w="1730" w:type="dxa"/>
            <w:vAlign w:val="center"/>
          </w:tcPr>
          <w:p w14:paraId="45956E9F" w14:textId="425C952B" w:rsidR="006D4CE9" w:rsidRDefault="00FE00D8" w:rsidP="009838A4">
            <w:r>
              <w:rPr>
                <w:rFonts w:hint="eastAsia"/>
              </w:rPr>
              <w:t>1</w:t>
            </w:r>
            <w:r>
              <w:t>27</w:t>
            </w:r>
          </w:p>
        </w:tc>
      </w:tr>
      <w:tr w:rsidR="006D4CE9" w14:paraId="73F08FB8" w14:textId="77777777" w:rsidTr="001B0189">
        <w:tc>
          <w:tcPr>
            <w:tcW w:w="1555" w:type="dxa"/>
            <w:vMerge/>
            <w:shd w:val="clear" w:color="auto" w:fill="E7E6E6" w:themeFill="background2"/>
            <w:vAlign w:val="center"/>
          </w:tcPr>
          <w:p w14:paraId="6EC54717" w14:textId="77777777" w:rsidR="006D4CE9" w:rsidRPr="00863AA1" w:rsidRDefault="006D4CE9" w:rsidP="009838A4"/>
        </w:tc>
        <w:tc>
          <w:tcPr>
            <w:tcW w:w="1275" w:type="dxa"/>
            <w:vMerge/>
            <w:shd w:val="clear" w:color="auto" w:fill="E7E6E6" w:themeFill="background2"/>
            <w:vAlign w:val="center"/>
          </w:tcPr>
          <w:p w14:paraId="214531A5" w14:textId="77777777" w:rsidR="006D4CE9" w:rsidRDefault="006D4CE9" w:rsidP="009838A4"/>
        </w:tc>
        <w:tc>
          <w:tcPr>
            <w:tcW w:w="1134" w:type="dxa"/>
            <w:vMerge w:val="restart"/>
            <w:shd w:val="clear" w:color="auto" w:fill="E7E6E6" w:themeFill="background2"/>
            <w:vAlign w:val="center"/>
          </w:tcPr>
          <w:p w14:paraId="768E5D2E" w14:textId="77777777" w:rsidR="006D4CE9" w:rsidRDefault="006D4CE9" w:rsidP="009838A4">
            <w:r>
              <w:rPr>
                <w:rFonts w:hint="eastAsia"/>
              </w:rPr>
              <w:t>E</w:t>
            </w:r>
            <w:r>
              <w:t>xclusive</w:t>
            </w:r>
          </w:p>
        </w:tc>
        <w:tc>
          <w:tcPr>
            <w:tcW w:w="993" w:type="dxa"/>
            <w:shd w:val="clear" w:color="auto" w:fill="E7E6E6" w:themeFill="background2"/>
            <w:vAlign w:val="center"/>
          </w:tcPr>
          <w:p w14:paraId="4E99B089" w14:textId="77777777" w:rsidR="006D4CE9" w:rsidRDefault="006D4CE9" w:rsidP="009838A4">
            <w:r>
              <w:rPr>
                <w:rFonts w:hint="eastAsia"/>
              </w:rPr>
              <w:t>F</w:t>
            </w:r>
            <w:r>
              <w:t>eature Name</w:t>
            </w:r>
          </w:p>
        </w:tc>
        <w:tc>
          <w:tcPr>
            <w:tcW w:w="1729" w:type="dxa"/>
            <w:vAlign w:val="center"/>
          </w:tcPr>
          <w:p w14:paraId="7916574D" w14:textId="55EAF1D5" w:rsidR="006D4CE9" w:rsidRDefault="009F51D7" w:rsidP="009838A4">
            <w:r w:rsidRPr="009F51D7">
              <w:t>do_poll.constprop.0</w:t>
            </w:r>
          </w:p>
        </w:tc>
        <w:tc>
          <w:tcPr>
            <w:tcW w:w="1729" w:type="dxa"/>
            <w:vAlign w:val="center"/>
          </w:tcPr>
          <w:p w14:paraId="69201583" w14:textId="6EECB15D" w:rsidR="006D4CE9" w:rsidRDefault="009F51D7" w:rsidP="009838A4">
            <w:r w:rsidRPr="009F51D7">
              <w:t>__tcp_transmit_skb</w:t>
            </w:r>
          </w:p>
        </w:tc>
        <w:tc>
          <w:tcPr>
            <w:tcW w:w="1729" w:type="dxa"/>
            <w:vAlign w:val="center"/>
          </w:tcPr>
          <w:p w14:paraId="0EE63C34" w14:textId="1B8BAA2D" w:rsidR="006D4CE9" w:rsidRDefault="009F51D7" w:rsidP="009838A4">
            <w:r w:rsidRPr="009F51D7">
              <w:t>do_sys_poll</w:t>
            </w:r>
          </w:p>
        </w:tc>
        <w:tc>
          <w:tcPr>
            <w:tcW w:w="1729" w:type="dxa"/>
            <w:vAlign w:val="center"/>
          </w:tcPr>
          <w:p w14:paraId="31A042CD" w14:textId="35B10021" w:rsidR="006D4CE9" w:rsidRDefault="009F51D7" w:rsidP="009838A4">
            <w:r w:rsidRPr="009F51D7">
              <w:t>tcp_ack</w:t>
            </w:r>
          </w:p>
        </w:tc>
        <w:tc>
          <w:tcPr>
            <w:tcW w:w="1730" w:type="dxa"/>
            <w:vAlign w:val="center"/>
          </w:tcPr>
          <w:p w14:paraId="6C2F76E1" w14:textId="7A0D211E" w:rsidR="006D4CE9" w:rsidRDefault="009F51D7" w:rsidP="009838A4">
            <w:r w:rsidRPr="009F51D7">
              <w:t>__virt_addr_valid</w:t>
            </w:r>
          </w:p>
        </w:tc>
      </w:tr>
      <w:tr w:rsidR="006D4CE9" w14:paraId="448344E5" w14:textId="77777777" w:rsidTr="001B0189">
        <w:tc>
          <w:tcPr>
            <w:tcW w:w="1555" w:type="dxa"/>
            <w:vMerge/>
            <w:shd w:val="clear" w:color="auto" w:fill="E7E6E6" w:themeFill="background2"/>
            <w:vAlign w:val="center"/>
          </w:tcPr>
          <w:p w14:paraId="6EC67AF4" w14:textId="77777777" w:rsidR="006D4CE9" w:rsidRPr="00863AA1" w:rsidRDefault="006D4CE9" w:rsidP="009838A4"/>
        </w:tc>
        <w:tc>
          <w:tcPr>
            <w:tcW w:w="1275" w:type="dxa"/>
            <w:vMerge/>
            <w:shd w:val="clear" w:color="auto" w:fill="E7E6E6" w:themeFill="background2"/>
            <w:vAlign w:val="center"/>
          </w:tcPr>
          <w:p w14:paraId="4F67DF3F" w14:textId="77777777" w:rsidR="006D4CE9" w:rsidRPr="003041FC" w:rsidRDefault="006D4CE9" w:rsidP="009838A4"/>
        </w:tc>
        <w:tc>
          <w:tcPr>
            <w:tcW w:w="1134" w:type="dxa"/>
            <w:vMerge/>
            <w:shd w:val="clear" w:color="auto" w:fill="E7E6E6" w:themeFill="background2"/>
            <w:vAlign w:val="center"/>
          </w:tcPr>
          <w:p w14:paraId="5EEC506C" w14:textId="77777777" w:rsidR="006D4CE9" w:rsidRDefault="006D4CE9" w:rsidP="009838A4"/>
        </w:tc>
        <w:tc>
          <w:tcPr>
            <w:tcW w:w="993" w:type="dxa"/>
            <w:shd w:val="clear" w:color="auto" w:fill="E7E6E6" w:themeFill="background2"/>
            <w:vAlign w:val="center"/>
          </w:tcPr>
          <w:p w14:paraId="2AD62597" w14:textId="77777777" w:rsidR="006D4CE9" w:rsidRDefault="006D4CE9" w:rsidP="009838A4">
            <w:r>
              <w:rPr>
                <w:rFonts w:hint="eastAsia"/>
              </w:rPr>
              <w:t>A</w:t>
            </w:r>
            <w:r>
              <w:t>ttack</w:t>
            </w:r>
          </w:p>
        </w:tc>
        <w:tc>
          <w:tcPr>
            <w:tcW w:w="1729" w:type="dxa"/>
            <w:vAlign w:val="center"/>
          </w:tcPr>
          <w:p w14:paraId="746CC9F9" w14:textId="7E2C1235" w:rsidR="006D4CE9" w:rsidRDefault="009F51D7" w:rsidP="009838A4">
            <w:r>
              <w:rPr>
                <w:rFonts w:hint="eastAsia"/>
              </w:rPr>
              <w:t>1</w:t>
            </w:r>
            <w:r>
              <w:t>18</w:t>
            </w:r>
          </w:p>
        </w:tc>
        <w:tc>
          <w:tcPr>
            <w:tcW w:w="1729" w:type="dxa"/>
            <w:vAlign w:val="center"/>
          </w:tcPr>
          <w:p w14:paraId="0C8D5789" w14:textId="563C2736" w:rsidR="006D4CE9" w:rsidRDefault="009F51D7" w:rsidP="009838A4">
            <w:r>
              <w:rPr>
                <w:rFonts w:hint="eastAsia"/>
              </w:rPr>
              <w:t>7</w:t>
            </w:r>
            <w:r>
              <w:t>7</w:t>
            </w:r>
          </w:p>
        </w:tc>
        <w:tc>
          <w:tcPr>
            <w:tcW w:w="1729" w:type="dxa"/>
            <w:vAlign w:val="center"/>
          </w:tcPr>
          <w:p w14:paraId="2563E2D6" w14:textId="669D3DCA" w:rsidR="006D4CE9" w:rsidRDefault="009F51D7" w:rsidP="009838A4">
            <w:r>
              <w:rPr>
                <w:rFonts w:hint="eastAsia"/>
              </w:rPr>
              <w:t>8</w:t>
            </w:r>
            <w:r>
              <w:t>2</w:t>
            </w:r>
          </w:p>
        </w:tc>
        <w:tc>
          <w:tcPr>
            <w:tcW w:w="1729" w:type="dxa"/>
            <w:vAlign w:val="center"/>
          </w:tcPr>
          <w:p w14:paraId="0401EAD6" w14:textId="68AA621A" w:rsidR="006D4CE9" w:rsidRDefault="009F51D7" w:rsidP="009838A4">
            <w:r>
              <w:rPr>
                <w:rFonts w:hint="eastAsia"/>
              </w:rPr>
              <w:t>7</w:t>
            </w:r>
            <w:r>
              <w:t>3</w:t>
            </w:r>
          </w:p>
        </w:tc>
        <w:tc>
          <w:tcPr>
            <w:tcW w:w="1730" w:type="dxa"/>
            <w:vAlign w:val="center"/>
          </w:tcPr>
          <w:p w14:paraId="589AC4F8" w14:textId="2D81A82A" w:rsidR="006D4CE9" w:rsidRDefault="009F51D7" w:rsidP="009838A4">
            <w:r>
              <w:rPr>
                <w:rFonts w:hint="eastAsia"/>
              </w:rPr>
              <w:t>6</w:t>
            </w:r>
            <w:r>
              <w:t>2</w:t>
            </w:r>
          </w:p>
        </w:tc>
      </w:tr>
      <w:tr w:rsidR="006D4CE9" w14:paraId="225F38CD" w14:textId="77777777" w:rsidTr="001B0189">
        <w:tc>
          <w:tcPr>
            <w:tcW w:w="1555" w:type="dxa"/>
            <w:vMerge/>
            <w:shd w:val="clear" w:color="auto" w:fill="E7E6E6" w:themeFill="background2"/>
            <w:vAlign w:val="center"/>
          </w:tcPr>
          <w:p w14:paraId="7AF6E71F" w14:textId="77777777" w:rsidR="006D4CE9" w:rsidRPr="00863AA1" w:rsidRDefault="006D4CE9" w:rsidP="009838A4"/>
        </w:tc>
        <w:tc>
          <w:tcPr>
            <w:tcW w:w="1275" w:type="dxa"/>
            <w:vMerge/>
            <w:shd w:val="clear" w:color="auto" w:fill="E7E6E6" w:themeFill="background2"/>
            <w:vAlign w:val="center"/>
          </w:tcPr>
          <w:p w14:paraId="6D0D799C" w14:textId="77777777" w:rsidR="006D4CE9" w:rsidRPr="003041FC" w:rsidRDefault="006D4CE9" w:rsidP="009838A4"/>
        </w:tc>
        <w:tc>
          <w:tcPr>
            <w:tcW w:w="1134" w:type="dxa"/>
            <w:vMerge/>
            <w:shd w:val="clear" w:color="auto" w:fill="E7E6E6" w:themeFill="background2"/>
            <w:vAlign w:val="center"/>
          </w:tcPr>
          <w:p w14:paraId="38FF3E7F" w14:textId="77777777" w:rsidR="006D4CE9" w:rsidRDefault="006D4CE9" w:rsidP="009838A4"/>
        </w:tc>
        <w:tc>
          <w:tcPr>
            <w:tcW w:w="993" w:type="dxa"/>
            <w:shd w:val="clear" w:color="auto" w:fill="E7E6E6" w:themeFill="background2"/>
            <w:vAlign w:val="center"/>
          </w:tcPr>
          <w:p w14:paraId="330D6C79" w14:textId="77777777" w:rsidR="006D4CE9" w:rsidRDefault="006D4CE9" w:rsidP="009838A4">
            <w:r>
              <w:rPr>
                <w:rFonts w:hint="eastAsia"/>
              </w:rPr>
              <w:t>N</w:t>
            </w:r>
            <w:r>
              <w:t>ormal</w:t>
            </w:r>
          </w:p>
        </w:tc>
        <w:tc>
          <w:tcPr>
            <w:tcW w:w="1729" w:type="dxa"/>
            <w:vAlign w:val="center"/>
          </w:tcPr>
          <w:p w14:paraId="25072BBC" w14:textId="32282C6E" w:rsidR="006D4CE9" w:rsidRDefault="009F51D7" w:rsidP="009838A4">
            <w:r>
              <w:rPr>
                <w:rFonts w:hint="eastAsia"/>
              </w:rPr>
              <w:t>1</w:t>
            </w:r>
            <w:r>
              <w:t>18</w:t>
            </w:r>
          </w:p>
        </w:tc>
        <w:tc>
          <w:tcPr>
            <w:tcW w:w="1729" w:type="dxa"/>
            <w:vAlign w:val="center"/>
          </w:tcPr>
          <w:p w14:paraId="1F25939B" w14:textId="46B60CF5" w:rsidR="006D4CE9" w:rsidRDefault="009F51D7" w:rsidP="009838A4">
            <w:r>
              <w:rPr>
                <w:rFonts w:hint="eastAsia"/>
              </w:rPr>
              <w:t>7</w:t>
            </w:r>
            <w:r>
              <w:t>7</w:t>
            </w:r>
          </w:p>
        </w:tc>
        <w:tc>
          <w:tcPr>
            <w:tcW w:w="1729" w:type="dxa"/>
            <w:vAlign w:val="center"/>
          </w:tcPr>
          <w:p w14:paraId="7F9C5FA5" w14:textId="0CE86C96" w:rsidR="006D4CE9" w:rsidRDefault="009F51D7" w:rsidP="009838A4">
            <w:r>
              <w:rPr>
                <w:rFonts w:hint="eastAsia"/>
              </w:rPr>
              <w:t>8</w:t>
            </w:r>
            <w:r>
              <w:t>2</w:t>
            </w:r>
          </w:p>
        </w:tc>
        <w:tc>
          <w:tcPr>
            <w:tcW w:w="1729" w:type="dxa"/>
            <w:vAlign w:val="center"/>
          </w:tcPr>
          <w:p w14:paraId="2D0E41F1" w14:textId="0462C347" w:rsidR="006D4CE9" w:rsidRDefault="009F51D7" w:rsidP="009838A4">
            <w:r>
              <w:rPr>
                <w:rFonts w:hint="eastAsia"/>
              </w:rPr>
              <w:t>7</w:t>
            </w:r>
            <w:r>
              <w:t>3</w:t>
            </w:r>
          </w:p>
        </w:tc>
        <w:tc>
          <w:tcPr>
            <w:tcW w:w="1730" w:type="dxa"/>
            <w:vAlign w:val="center"/>
          </w:tcPr>
          <w:p w14:paraId="17047DEA" w14:textId="0F9DC034" w:rsidR="006D4CE9" w:rsidRDefault="009F51D7" w:rsidP="009838A4">
            <w:r>
              <w:rPr>
                <w:rFonts w:hint="eastAsia"/>
              </w:rPr>
              <w:t>6</w:t>
            </w:r>
            <w:r>
              <w:t>2</w:t>
            </w:r>
          </w:p>
        </w:tc>
      </w:tr>
      <w:tr w:rsidR="006D4CE9" w14:paraId="1B1C7577" w14:textId="77777777" w:rsidTr="001B0189">
        <w:tc>
          <w:tcPr>
            <w:tcW w:w="1555" w:type="dxa"/>
            <w:vMerge/>
            <w:shd w:val="clear" w:color="auto" w:fill="E7E6E6" w:themeFill="background2"/>
            <w:vAlign w:val="center"/>
          </w:tcPr>
          <w:p w14:paraId="3A12CC31" w14:textId="77777777" w:rsidR="006D4CE9" w:rsidRPr="00863AA1" w:rsidRDefault="006D4CE9" w:rsidP="009838A4"/>
        </w:tc>
        <w:tc>
          <w:tcPr>
            <w:tcW w:w="1275" w:type="dxa"/>
            <w:vMerge/>
            <w:shd w:val="clear" w:color="auto" w:fill="E7E6E6" w:themeFill="background2"/>
            <w:vAlign w:val="center"/>
          </w:tcPr>
          <w:p w14:paraId="7E3044B8" w14:textId="77777777" w:rsidR="006D4CE9" w:rsidRPr="003041FC" w:rsidRDefault="006D4CE9" w:rsidP="009838A4"/>
        </w:tc>
        <w:tc>
          <w:tcPr>
            <w:tcW w:w="1134" w:type="dxa"/>
            <w:vMerge w:val="restart"/>
            <w:shd w:val="clear" w:color="auto" w:fill="E7E6E6" w:themeFill="background2"/>
            <w:vAlign w:val="center"/>
          </w:tcPr>
          <w:p w14:paraId="1CC94DA4" w14:textId="77777777" w:rsidR="006D4CE9" w:rsidRDefault="006D4CE9" w:rsidP="009838A4">
            <w:r>
              <w:rPr>
                <w:rFonts w:hint="eastAsia"/>
              </w:rPr>
              <w:t>A</w:t>
            </w:r>
            <w:r>
              <w:t>ll</w:t>
            </w:r>
          </w:p>
        </w:tc>
        <w:tc>
          <w:tcPr>
            <w:tcW w:w="993" w:type="dxa"/>
            <w:shd w:val="clear" w:color="auto" w:fill="E7E6E6" w:themeFill="background2"/>
            <w:vAlign w:val="center"/>
          </w:tcPr>
          <w:p w14:paraId="71B45DB9" w14:textId="77777777" w:rsidR="006D4CE9" w:rsidRDefault="006D4CE9" w:rsidP="009838A4">
            <w:r>
              <w:rPr>
                <w:rFonts w:hint="eastAsia"/>
              </w:rPr>
              <w:t>F</w:t>
            </w:r>
            <w:r>
              <w:t>eature Name</w:t>
            </w:r>
          </w:p>
        </w:tc>
        <w:tc>
          <w:tcPr>
            <w:tcW w:w="1729" w:type="dxa"/>
            <w:vAlign w:val="center"/>
          </w:tcPr>
          <w:p w14:paraId="2F7C778C" w14:textId="28FF753A" w:rsidR="006D4CE9" w:rsidRDefault="00A55170" w:rsidP="009838A4">
            <w:r w:rsidRPr="00A55170">
              <w:t>psi_group_change</w:t>
            </w:r>
          </w:p>
        </w:tc>
        <w:tc>
          <w:tcPr>
            <w:tcW w:w="1729" w:type="dxa"/>
            <w:vAlign w:val="center"/>
          </w:tcPr>
          <w:p w14:paraId="5502FAB8" w14:textId="2147BF6F" w:rsidR="006D4CE9" w:rsidRDefault="00A55170" w:rsidP="009838A4">
            <w:r w:rsidRPr="00A55170">
              <w:t>event_sched_in</w:t>
            </w:r>
          </w:p>
        </w:tc>
        <w:tc>
          <w:tcPr>
            <w:tcW w:w="1729" w:type="dxa"/>
            <w:vAlign w:val="center"/>
          </w:tcPr>
          <w:p w14:paraId="6E593BE8" w14:textId="58F8C0D0" w:rsidR="006D4CE9" w:rsidRDefault="00A55170" w:rsidP="009838A4">
            <w:r w:rsidRPr="00A55170">
              <w:t>merge_sched_in</w:t>
            </w:r>
          </w:p>
        </w:tc>
        <w:tc>
          <w:tcPr>
            <w:tcW w:w="1729" w:type="dxa"/>
            <w:vAlign w:val="center"/>
          </w:tcPr>
          <w:p w14:paraId="705C3607" w14:textId="01519C6E" w:rsidR="006D4CE9" w:rsidRDefault="00A55170" w:rsidP="009838A4">
            <w:r w:rsidRPr="00A55170">
              <w:t>visit_groups_merge.constprop.0.is</w:t>
            </w:r>
          </w:p>
        </w:tc>
        <w:tc>
          <w:tcPr>
            <w:tcW w:w="1730" w:type="dxa"/>
            <w:vAlign w:val="center"/>
          </w:tcPr>
          <w:p w14:paraId="1C91A966" w14:textId="58BFA715" w:rsidR="006D4CE9" w:rsidRDefault="00EC0303" w:rsidP="009838A4">
            <w:r w:rsidRPr="00EC0303">
              <w:t>rb_next</w:t>
            </w:r>
          </w:p>
        </w:tc>
      </w:tr>
      <w:tr w:rsidR="006D4CE9" w14:paraId="47F5DF40" w14:textId="77777777" w:rsidTr="001B0189">
        <w:tc>
          <w:tcPr>
            <w:tcW w:w="1555" w:type="dxa"/>
            <w:vMerge/>
            <w:shd w:val="clear" w:color="auto" w:fill="E7E6E6" w:themeFill="background2"/>
            <w:vAlign w:val="center"/>
          </w:tcPr>
          <w:p w14:paraId="2DD30DAE" w14:textId="77777777" w:rsidR="006D4CE9" w:rsidRPr="00863AA1" w:rsidRDefault="006D4CE9" w:rsidP="009838A4"/>
        </w:tc>
        <w:tc>
          <w:tcPr>
            <w:tcW w:w="1275" w:type="dxa"/>
            <w:vMerge/>
            <w:shd w:val="clear" w:color="auto" w:fill="E7E6E6" w:themeFill="background2"/>
            <w:vAlign w:val="center"/>
          </w:tcPr>
          <w:p w14:paraId="14C08F93" w14:textId="77777777" w:rsidR="006D4CE9" w:rsidRPr="003041FC" w:rsidRDefault="006D4CE9" w:rsidP="009838A4"/>
        </w:tc>
        <w:tc>
          <w:tcPr>
            <w:tcW w:w="1134" w:type="dxa"/>
            <w:vMerge/>
            <w:shd w:val="clear" w:color="auto" w:fill="E7E6E6" w:themeFill="background2"/>
            <w:vAlign w:val="center"/>
          </w:tcPr>
          <w:p w14:paraId="3A50B931" w14:textId="77777777" w:rsidR="006D4CE9" w:rsidRDefault="006D4CE9" w:rsidP="009838A4"/>
        </w:tc>
        <w:tc>
          <w:tcPr>
            <w:tcW w:w="993" w:type="dxa"/>
            <w:shd w:val="clear" w:color="auto" w:fill="E7E6E6" w:themeFill="background2"/>
            <w:vAlign w:val="center"/>
          </w:tcPr>
          <w:p w14:paraId="45DD6EE2" w14:textId="77777777" w:rsidR="006D4CE9" w:rsidRDefault="006D4CE9" w:rsidP="009838A4">
            <w:r>
              <w:rPr>
                <w:rFonts w:hint="eastAsia"/>
              </w:rPr>
              <w:t>A</w:t>
            </w:r>
            <w:r>
              <w:t>ttack</w:t>
            </w:r>
          </w:p>
        </w:tc>
        <w:tc>
          <w:tcPr>
            <w:tcW w:w="1729" w:type="dxa"/>
            <w:vAlign w:val="center"/>
          </w:tcPr>
          <w:p w14:paraId="5AF3A506" w14:textId="3AE0CD98" w:rsidR="006D4CE9" w:rsidRDefault="00A55170" w:rsidP="009838A4">
            <w:r>
              <w:rPr>
                <w:rFonts w:hint="eastAsia"/>
              </w:rPr>
              <w:t>1</w:t>
            </w:r>
            <w:r>
              <w:t>83</w:t>
            </w:r>
          </w:p>
        </w:tc>
        <w:tc>
          <w:tcPr>
            <w:tcW w:w="1729" w:type="dxa"/>
            <w:vAlign w:val="center"/>
          </w:tcPr>
          <w:p w14:paraId="500EB79D" w14:textId="2BF9C10D" w:rsidR="006D4CE9" w:rsidRDefault="00A55170" w:rsidP="009838A4">
            <w:r>
              <w:rPr>
                <w:rFonts w:hint="eastAsia"/>
              </w:rPr>
              <w:t>1</w:t>
            </w:r>
            <w:r>
              <w:t>66</w:t>
            </w:r>
          </w:p>
        </w:tc>
        <w:tc>
          <w:tcPr>
            <w:tcW w:w="1729" w:type="dxa"/>
            <w:vAlign w:val="center"/>
          </w:tcPr>
          <w:p w14:paraId="5FA6D31B" w14:textId="45BFCB39" w:rsidR="006D4CE9" w:rsidRDefault="00A55170" w:rsidP="009838A4">
            <w:r>
              <w:rPr>
                <w:rFonts w:hint="eastAsia"/>
              </w:rPr>
              <w:t>1</w:t>
            </w:r>
            <w:r>
              <w:t>77</w:t>
            </w:r>
          </w:p>
        </w:tc>
        <w:tc>
          <w:tcPr>
            <w:tcW w:w="1729" w:type="dxa"/>
            <w:vAlign w:val="center"/>
          </w:tcPr>
          <w:p w14:paraId="1DFDA12E" w14:textId="2CBE6277" w:rsidR="006D4CE9" w:rsidRDefault="00A55170" w:rsidP="009838A4">
            <w:r>
              <w:rPr>
                <w:rFonts w:hint="eastAsia"/>
              </w:rPr>
              <w:t>1</w:t>
            </w:r>
            <w:r>
              <w:t>65</w:t>
            </w:r>
          </w:p>
        </w:tc>
        <w:tc>
          <w:tcPr>
            <w:tcW w:w="1730" w:type="dxa"/>
            <w:vAlign w:val="center"/>
          </w:tcPr>
          <w:p w14:paraId="261D2A8B" w14:textId="6A67BE32" w:rsidR="006D4CE9" w:rsidRDefault="00EC0303" w:rsidP="009838A4">
            <w:r>
              <w:rPr>
                <w:rFonts w:hint="eastAsia"/>
              </w:rPr>
              <w:t>1</w:t>
            </w:r>
            <w:r>
              <w:t>53</w:t>
            </w:r>
          </w:p>
        </w:tc>
      </w:tr>
      <w:tr w:rsidR="006D4CE9" w14:paraId="16F93ADD" w14:textId="77777777" w:rsidTr="001B0189">
        <w:tc>
          <w:tcPr>
            <w:tcW w:w="1555" w:type="dxa"/>
            <w:vMerge/>
            <w:shd w:val="clear" w:color="auto" w:fill="E7E6E6" w:themeFill="background2"/>
            <w:vAlign w:val="center"/>
          </w:tcPr>
          <w:p w14:paraId="3E828267" w14:textId="77777777" w:rsidR="006D4CE9" w:rsidRPr="00863AA1" w:rsidRDefault="006D4CE9" w:rsidP="009838A4"/>
        </w:tc>
        <w:tc>
          <w:tcPr>
            <w:tcW w:w="1275" w:type="dxa"/>
            <w:vMerge/>
            <w:shd w:val="clear" w:color="auto" w:fill="E7E6E6" w:themeFill="background2"/>
            <w:vAlign w:val="center"/>
          </w:tcPr>
          <w:p w14:paraId="2FD16F54" w14:textId="77777777" w:rsidR="006D4CE9" w:rsidRPr="003041FC" w:rsidRDefault="006D4CE9" w:rsidP="009838A4"/>
        </w:tc>
        <w:tc>
          <w:tcPr>
            <w:tcW w:w="1134" w:type="dxa"/>
            <w:vMerge/>
            <w:shd w:val="clear" w:color="auto" w:fill="E7E6E6" w:themeFill="background2"/>
            <w:vAlign w:val="center"/>
          </w:tcPr>
          <w:p w14:paraId="10A8AF0D" w14:textId="77777777" w:rsidR="006D4CE9" w:rsidRDefault="006D4CE9" w:rsidP="009838A4"/>
        </w:tc>
        <w:tc>
          <w:tcPr>
            <w:tcW w:w="993" w:type="dxa"/>
            <w:shd w:val="clear" w:color="auto" w:fill="E7E6E6" w:themeFill="background2"/>
            <w:vAlign w:val="center"/>
          </w:tcPr>
          <w:p w14:paraId="32504EC7" w14:textId="77777777" w:rsidR="006D4CE9" w:rsidRDefault="006D4CE9" w:rsidP="009838A4">
            <w:r>
              <w:rPr>
                <w:rFonts w:hint="eastAsia"/>
              </w:rPr>
              <w:t>N</w:t>
            </w:r>
            <w:r>
              <w:t>ormal</w:t>
            </w:r>
          </w:p>
        </w:tc>
        <w:tc>
          <w:tcPr>
            <w:tcW w:w="1729" w:type="dxa"/>
            <w:vAlign w:val="center"/>
          </w:tcPr>
          <w:p w14:paraId="4DEB05F4" w14:textId="0C5C2981" w:rsidR="006D4CE9" w:rsidRDefault="00A55170" w:rsidP="009838A4">
            <w:r>
              <w:rPr>
                <w:rFonts w:hint="eastAsia"/>
              </w:rPr>
              <w:t>1</w:t>
            </w:r>
            <w:r>
              <w:t>84</w:t>
            </w:r>
          </w:p>
        </w:tc>
        <w:tc>
          <w:tcPr>
            <w:tcW w:w="1729" w:type="dxa"/>
            <w:vAlign w:val="center"/>
          </w:tcPr>
          <w:p w14:paraId="4C503D6D" w14:textId="1A2BA0B0" w:rsidR="006D4CE9" w:rsidRDefault="00A55170" w:rsidP="009838A4">
            <w:r>
              <w:rPr>
                <w:rFonts w:hint="eastAsia"/>
              </w:rPr>
              <w:t>1</w:t>
            </w:r>
            <w:r>
              <w:t>83</w:t>
            </w:r>
          </w:p>
        </w:tc>
        <w:tc>
          <w:tcPr>
            <w:tcW w:w="1729" w:type="dxa"/>
            <w:vAlign w:val="center"/>
          </w:tcPr>
          <w:p w14:paraId="3D516BFE" w14:textId="7AAB3015" w:rsidR="006D4CE9" w:rsidRDefault="00A55170" w:rsidP="009838A4">
            <w:r>
              <w:rPr>
                <w:rFonts w:hint="eastAsia"/>
              </w:rPr>
              <w:t>1</w:t>
            </w:r>
            <w:r>
              <w:t>59</w:t>
            </w:r>
          </w:p>
        </w:tc>
        <w:tc>
          <w:tcPr>
            <w:tcW w:w="1729" w:type="dxa"/>
            <w:vAlign w:val="center"/>
          </w:tcPr>
          <w:p w14:paraId="77A8D09A" w14:textId="16FC6933" w:rsidR="006D4CE9" w:rsidRDefault="00A55170" w:rsidP="009838A4">
            <w:r>
              <w:rPr>
                <w:rFonts w:hint="eastAsia"/>
              </w:rPr>
              <w:t>1</w:t>
            </w:r>
            <w:r>
              <w:t>34</w:t>
            </w:r>
          </w:p>
        </w:tc>
        <w:tc>
          <w:tcPr>
            <w:tcW w:w="1730" w:type="dxa"/>
            <w:vAlign w:val="center"/>
          </w:tcPr>
          <w:p w14:paraId="2257A247" w14:textId="7E033114" w:rsidR="006D4CE9" w:rsidRDefault="00EC0303" w:rsidP="009838A4">
            <w:r>
              <w:rPr>
                <w:rFonts w:hint="eastAsia"/>
              </w:rPr>
              <w:t>1</w:t>
            </w:r>
            <w:r>
              <w:t>27</w:t>
            </w:r>
          </w:p>
        </w:tc>
      </w:tr>
      <w:tr w:rsidR="006D4CE9" w14:paraId="4B512CD9" w14:textId="77777777" w:rsidTr="001B0189">
        <w:tc>
          <w:tcPr>
            <w:tcW w:w="1555" w:type="dxa"/>
            <w:vMerge/>
            <w:shd w:val="clear" w:color="auto" w:fill="E7E6E6" w:themeFill="background2"/>
            <w:vAlign w:val="center"/>
          </w:tcPr>
          <w:p w14:paraId="7253E52F" w14:textId="77777777" w:rsidR="006D4CE9" w:rsidRPr="00863AA1" w:rsidRDefault="006D4CE9" w:rsidP="009838A4"/>
        </w:tc>
        <w:tc>
          <w:tcPr>
            <w:tcW w:w="1275" w:type="dxa"/>
            <w:vMerge w:val="restart"/>
            <w:shd w:val="clear" w:color="auto" w:fill="E7E6E6" w:themeFill="background2"/>
            <w:vAlign w:val="center"/>
          </w:tcPr>
          <w:p w14:paraId="178C1F0F"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759033F9" w14:textId="77777777" w:rsidR="006D4CE9" w:rsidRDefault="006D4CE9" w:rsidP="009838A4">
            <w:r>
              <w:rPr>
                <w:rFonts w:hint="eastAsia"/>
              </w:rPr>
              <w:t>C</w:t>
            </w:r>
            <w:r>
              <w:t>ommon</w:t>
            </w:r>
          </w:p>
        </w:tc>
        <w:tc>
          <w:tcPr>
            <w:tcW w:w="993" w:type="dxa"/>
            <w:shd w:val="clear" w:color="auto" w:fill="E7E6E6" w:themeFill="background2"/>
            <w:vAlign w:val="center"/>
          </w:tcPr>
          <w:p w14:paraId="3826DA22" w14:textId="77777777" w:rsidR="006D4CE9" w:rsidRDefault="006D4CE9" w:rsidP="009838A4">
            <w:r>
              <w:rPr>
                <w:rFonts w:hint="eastAsia"/>
              </w:rPr>
              <w:t>F</w:t>
            </w:r>
            <w:r>
              <w:t>eature Name</w:t>
            </w:r>
          </w:p>
        </w:tc>
        <w:tc>
          <w:tcPr>
            <w:tcW w:w="1729" w:type="dxa"/>
            <w:vAlign w:val="center"/>
          </w:tcPr>
          <w:p w14:paraId="458B1BCC" w14:textId="0255EFD4" w:rsidR="006D4CE9" w:rsidRDefault="006354F3" w:rsidP="009838A4">
            <w:r w:rsidRPr="006354F3">
              <w:t>perf_event_update_userpage</w:t>
            </w:r>
          </w:p>
        </w:tc>
        <w:tc>
          <w:tcPr>
            <w:tcW w:w="1729" w:type="dxa"/>
            <w:vAlign w:val="center"/>
          </w:tcPr>
          <w:p w14:paraId="04B64BF6" w14:textId="0D60C689" w:rsidR="006D4CE9" w:rsidRDefault="006354F3" w:rsidP="009838A4">
            <w:r w:rsidRPr="006354F3">
              <w:t>psi_group_change</w:t>
            </w:r>
          </w:p>
        </w:tc>
        <w:tc>
          <w:tcPr>
            <w:tcW w:w="1729" w:type="dxa"/>
            <w:vAlign w:val="center"/>
          </w:tcPr>
          <w:p w14:paraId="608CD097" w14:textId="5DC6A330" w:rsidR="006D4CE9" w:rsidRDefault="006354F3" w:rsidP="009838A4">
            <w:r w:rsidRPr="006354F3">
              <w:t>syscall_exit_to_user_mode</w:t>
            </w:r>
          </w:p>
        </w:tc>
        <w:tc>
          <w:tcPr>
            <w:tcW w:w="1729" w:type="dxa"/>
            <w:vAlign w:val="center"/>
          </w:tcPr>
          <w:p w14:paraId="152B21DA" w14:textId="156436F3" w:rsidR="006D4CE9" w:rsidRDefault="006354F3" w:rsidP="009838A4">
            <w:r w:rsidRPr="006354F3">
              <w:t>merge_sched_in</w:t>
            </w:r>
          </w:p>
        </w:tc>
        <w:tc>
          <w:tcPr>
            <w:tcW w:w="1730" w:type="dxa"/>
            <w:vAlign w:val="center"/>
          </w:tcPr>
          <w:p w14:paraId="32BE5860" w14:textId="4D1DDF82" w:rsidR="006D4CE9" w:rsidRDefault="006354F3" w:rsidP="009838A4">
            <w:r w:rsidRPr="006354F3">
              <w:t>rb_next</w:t>
            </w:r>
          </w:p>
        </w:tc>
      </w:tr>
      <w:tr w:rsidR="006D4CE9" w14:paraId="7060A30F" w14:textId="77777777" w:rsidTr="001B0189">
        <w:tc>
          <w:tcPr>
            <w:tcW w:w="1555" w:type="dxa"/>
            <w:vMerge/>
            <w:shd w:val="clear" w:color="auto" w:fill="E7E6E6" w:themeFill="background2"/>
            <w:vAlign w:val="center"/>
          </w:tcPr>
          <w:p w14:paraId="04324FBC" w14:textId="77777777" w:rsidR="006D4CE9" w:rsidRPr="00863AA1" w:rsidRDefault="006D4CE9" w:rsidP="009838A4"/>
        </w:tc>
        <w:tc>
          <w:tcPr>
            <w:tcW w:w="1275" w:type="dxa"/>
            <w:vMerge/>
            <w:shd w:val="clear" w:color="auto" w:fill="E7E6E6" w:themeFill="background2"/>
            <w:vAlign w:val="center"/>
          </w:tcPr>
          <w:p w14:paraId="19299D0A" w14:textId="77777777" w:rsidR="006D4CE9" w:rsidRDefault="006D4CE9" w:rsidP="009838A4"/>
        </w:tc>
        <w:tc>
          <w:tcPr>
            <w:tcW w:w="1134" w:type="dxa"/>
            <w:vMerge/>
            <w:shd w:val="clear" w:color="auto" w:fill="E7E6E6" w:themeFill="background2"/>
            <w:vAlign w:val="center"/>
          </w:tcPr>
          <w:p w14:paraId="6C7A55E2" w14:textId="77777777" w:rsidR="006D4CE9" w:rsidRDefault="006D4CE9" w:rsidP="009838A4"/>
        </w:tc>
        <w:tc>
          <w:tcPr>
            <w:tcW w:w="993" w:type="dxa"/>
            <w:shd w:val="clear" w:color="auto" w:fill="E7E6E6" w:themeFill="background2"/>
            <w:vAlign w:val="center"/>
          </w:tcPr>
          <w:p w14:paraId="2C3DA35B" w14:textId="77777777" w:rsidR="006D4CE9" w:rsidRDefault="006D4CE9" w:rsidP="009838A4">
            <w:r>
              <w:rPr>
                <w:rFonts w:hint="eastAsia"/>
              </w:rPr>
              <w:t>A</w:t>
            </w:r>
            <w:r>
              <w:t>ttack</w:t>
            </w:r>
          </w:p>
        </w:tc>
        <w:tc>
          <w:tcPr>
            <w:tcW w:w="1729" w:type="dxa"/>
            <w:vAlign w:val="center"/>
          </w:tcPr>
          <w:p w14:paraId="53B0B565" w14:textId="044E27AF" w:rsidR="006D4CE9" w:rsidRDefault="006354F3" w:rsidP="009838A4">
            <w:r>
              <w:rPr>
                <w:rFonts w:hint="eastAsia"/>
              </w:rPr>
              <w:t>1</w:t>
            </w:r>
            <w:r>
              <w:t>73</w:t>
            </w:r>
          </w:p>
        </w:tc>
        <w:tc>
          <w:tcPr>
            <w:tcW w:w="1729" w:type="dxa"/>
            <w:vAlign w:val="center"/>
          </w:tcPr>
          <w:p w14:paraId="3D2BCDA4" w14:textId="5B8BD675" w:rsidR="006D4CE9" w:rsidRDefault="006354F3" w:rsidP="009838A4">
            <w:r>
              <w:rPr>
                <w:rFonts w:hint="eastAsia"/>
              </w:rPr>
              <w:t>1</w:t>
            </w:r>
            <w:r>
              <w:t>70</w:t>
            </w:r>
          </w:p>
        </w:tc>
        <w:tc>
          <w:tcPr>
            <w:tcW w:w="1729" w:type="dxa"/>
            <w:vAlign w:val="center"/>
          </w:tcPr>
          <w:p w14:paraId="547CE046" w14:textId="6797D30F" w:rsidR="006D4CE9" w:rsidRDefault="006354F3" w:rsidP="009838A4">
            <w:r>
              <w:rPr>
                <w:rFonts w:hint="eastAsia"/>
              </w:rPr>
              <w:t>1</w:t>
            </w:r>
            <w:r>
              <w:t>44</w:t>
            </w:r>
          </w:p>
        </w:tc>
        <w:tc>
          <w:tcPr>
            <w:tcW w:w="1729" w:type="dxa"/>
            <w:vAlign w:val="center"/>
          </w:tcPr>
          <w:p w14:paraId="55B4B326" w14:textId="48A24BA6" w:rsidR="006D4CE9" w:rsidRDefault="006354F3" w:rsidP="009838A4">
            <w:r>
              <w:rPr>
                <w:rFonts w:hint="eastAsia"/>
              </w:rPr>
              <w:t>1</w:t>
            </w:r>
            <w:r>
              <w:t>54</w:t>
            </w:r>
          </w:p>
        </w:tc>
        <w:tc>
          <w:tcPr>
            <w:tcW w:w="1730" w:type="dxa"/>
            <w:vAlign w:val="center"/>
          </w:tcPr>
          <w:p w14:paraId="10498ADB" w14:textId="175EDB14" w:rsidR="006D4CE9" w:rsidRDefault="006354F3" w:rsidP="009838A4">
            <w:r>
              <w:rPr>
                <w:rFonts w:hint="eastAsia"/>
              </w:rPr>
              <w:t>1</w:t>
            </w:r>
            <w:r>
              <w:t>59</w:t>
            </w:r>
          </w:p>
        </w:tc>
      </w:tr>
      <w:tr w:rsidR="006D4CE9" w14:paraId="124F13E9" w14:textId="77777777" w:rsidTr="001B0189">
        <w:tc>
          <w:tcPr>
            <w:tcW w:w="1555" w:type="dxa"/>
            <w:vMerge/>
            <w:shd w:val="clear" w:color="auto" w:fill="E7E6E6" w:themeFill="background2"/>
            <w:vAlign w:val="center"/>
          </w:tcPr>
          <w:p w14:paraId="465C7CCC" w14:textId="77777777" w:rsidR="006D4CE9" w:rsidRPr="00863AA1" w:rsidRDefault="006D4CE9" w:rsidP="009838A4"/>
        </w:tc>
        <w:tc>
          <w:tcPr>
            <w:tcW w:w="1275" w:type="dxa"/>
            <w:vMerge/>
            <w:shd w:val="clear" w:color="auto" w:fill="E7E6E6" w:themeFill="background2"/>
            <w:vAlign w:val="center"/>
          </w:tcPr>
          <w:p w14:paraId="652C6BCF" w14:textId="77777777" w:rsidR="006D4CE9" w:rsidRDefault="006D4CE9" w:rsidP="009838A4"/>
        </w:tc>
        <w:tc>
          <w:tcPr>
            <w:tcW w:w="1134" w:type="dxa"/>
            <w:vMerge/>
            <w:shd w:val="clear" w:color="auto" w:fill="E7E6E6" w:themeFill="background2"/>
            <w:vAlign w:val="center"/>
          </w:tcPr>
          <w:p w14:paraId="7430CBE6" w14:textId="77777777" w:rsidR="006D4CE9" w:rsidRDefault="006D4CE9" w:rsidP="009838A4"/>
        </w:tc>
        <w:tc>
          <w:tcPr>
            <w:tcW w:w="993" w:type="dxa"/>
            <w:shd w:val="clear" w:color="auto" w:fill="E7E6E6" w:themeFill="background2"/>
            <w:vAlign w:val="center"/>
          </w:tcPr>
          <w:p w14:paraId="0F0B1F62" w14:textId="77777777" w:rsidR="006D4CE9" w:rsidRDefault="006D4CE9" w:rsidP="009838A4">
            <w:r>
              <w:rPr>
                <w:rFonts w:hint="eastAsia"/>
              </w:rPr>
              <w:t>N</w:t>
            </w:r>
            <w:r>
              <w:t>ormal</w:t>
            </w:r>
          </w:p>
        </w:tc>
        <w:tc>
          <w:tcPr>
            <w:tcW w:w="1729" w:type="dxa"/>
            <w:vAlign w:val="center"/>
          </w:tcPr>
          <w:p w14:paraId="38BFAA93" w14:textId="60FDBDA3" w:rsidR="006D4CE9" w:rsidRDefault="006354F3" w:rsidP="009838A4">
            <w:r>
              <w:rPr>
                <w:rFonts w:hint="eastAsia"/>
              </w:rPr>
              <w:t>1</w:t>
            </w:r>
            <w:r>
              <w:t>83</w:t>
            </w:r>
          </w:p>
        </w:tc>
        <w:tc>
          <w:tcPr>
            <w:tcW w:w="1729" w:type="dxa"/>
            <w:vAlign w:val="center"/>
          </w:tcPr>
          <w:p w14:paraId="2BFF972E" w14:textId="3CECA671" w:rsidR="006D4CE9" w:rsidRDefault="006354F3" w:rsidP="009838A4">
            <w:r>
              <w:rPr>
                <w:rFonts w:hint="eastAsia"/>
              </w:rPr>
              <w:t>1</w:t>
            </w:r>
            <w:r>
              <w:t>63</w:t>
            </w:r>
          </w:p>
        </w:tc>
        <w:tc>
          <w:tcPr>
            <w:tcW w:w="1729" w:type="dxa"/>
            <w:vAlign w:val="center"/>
          </w:tcPr>
          <w:p w14:paraId="07578805" w14:textId="0C422320" w:rsidR="006D4CE9" w:rsidRDefault="006354F3" w:rsidP="009838A4">
            <w:r>
              <w:rPr>
                <w:rFonts w:hint="eastAsia"/>
              </w:rPr>
              <w:t>1</w:t>
            </w:r>
            <w:r>
              <w:t>81</w:t>
            </w:r>
          </w:p>
        </w:tc>
        <w:tc>
          <w:tcPr>
            <w:tcW w:w="1729" w:type="dxa"/>
            <w:vAlign w:val="center"/>
          </w:tcPr>
          <w:p w14:paraId="4409E628" w14:textId="1472CB0E" w:rsidR="006D4CE9" w:rsidRDefault="006354F3" w:rsidP="009838A4">
            <w:r>
              <w:rPr>
                <w:rFonts w:hint="eastAsia"/>
              </w:rPr>
              <w:t>1</w:t>
            </w:r>
            <w:r>
              <w:t>30</w:t>
            </w:r>
          </w:p>
        </w:tc>
        <w:tc>
          <w:tcPr>
            <w:tcW w:w="1730" w:type="dxa"/>
            <w:vAlign w:val="center"/>
          </w:tcPr>
          <w:p w14:paraId="4ACF6B2A" w14:textId="28DCCF3D" w:rsidR="006D4CE9" w:rsidRDefault="006354F3" w:rsidP="009838A4">
            <w:r>
              <w:rPr>
                <w:rFonts w:hint="eastAsia"/>
              </w:rPr>
              <w:t>1</w:t>
            </w:r>
            <w:r>
              <w:t>18</w:t>
            </w:r>
          </w:p>
        </w:tc>
      </w:tr>
      <w:tr w:rsidR="006D4CE9" w14:paraId="782ED08A" w14:textId="77777777" w:rsidTr="001B0189">
        <w:tc>
          <w:tcPr>
            <w:tcW w:w="1555" w:type="dxa"/>
            <w:vMerge/>
            <w:shd w:val="clear" w:color="auto" w:fill="E7E6E6" w:themeFill="background2"/>
            <w:vAlign w:val="center"/>
          </w:tcPr>
          <w:p w14:paraId="7EBB8976" w14:textId="77777777" w:rsidR="006D4CE9" w:rsidRPr="00863AA1" w:rsidRDefault="006D4CE9" w:rsidP="009838A4"/>
        </w:tc>
        <w:tc>
          <w:tcPr>
            <w:tcW w:w="1275" w:type="dxa"/>
            <w:vMerge/>
            <w:shd w:val="clear" w:color="auto" w:fill="E7E6E6" w:themeFill="background2"/>
            <w:vAlign w:val="center"/>
          </w:tcPr>
          <w:p w14:paraId="7B95806E" w14:textId="77777777" w:rsidR="006D4CE9" w:rsidRDefault="006D4CE9" w:rsidP="009838A4"/>
        </w:tc>
        <w:tc>
          <w:tcPr>
            <w:tcW w:w="1134" w:type="dxa"/>
            <w:vMerge w:val="restart"/>
            <w:shd w:val="clear" w:color="auto" w:fill="E7E6E6" w:themeFill="background2"/>
            <w:vAlign w:val="center"/>
          </w:tcPr>
          <w:p w14:paraId="316CF2E0" w14:textId="77777777" w:rsidR="006D4CE9" w:rsidRDefault="006D4CE9" w:rsidP="009838A4">
            <w:r>
              <w:rPr>
                <w:rFonts w:hint="eastAsia"/>
              </w:rPr>
              <w:t>E</w:t>
            </w:r>
            <w:r>
              <w:t>xclusive</w:t>
            </w:r>
          </w:p>
        </w:tc>
        <w:tc>
          <w:tcPr>
            <w:tcW w:w="993" w:type="dxa"/>
            <w:shd w:val="clear" w:color="auto" w:fill="E7E6E6" w:themeFill="background2"/>
            <w:vAlign w:val="center"/>
          </w:tcPr>
          <w:p w14:paraId="3BAE390B" w14:textId="77777777" w:rsidR="006D4CE9" w:rsidRDefault="006D4CE9" w:rsidP="009838A4">
            <w:r>
              <w:rPr>
                <w:rFonts w:hint="eastAsia"/>
              </w:rPr>
              <w:t>F</w:t>
            </w:r>
            <w:r>
              <w:t>eature Name</w:t>
            </w:r>
          </w:p>
        </w:tc>
        <w:tc>
          <w:tcPr>
            <w:tcW w:w="1729" w:type="dxa"/>
            <w:vAlign w:val="center"/>
          </w:tcPr>
          <w:p w14:paraId="25CF2148" w14:textId="126B5ECB" w:rsidR="006D4CE9" w:rsidRDefault="005F0474" w:rsidP="009838A4">
            <w:r w:rsidRPr="005F0474">
              <w:t>do_poll.constprop.0</w:t>
            </w:r>
          </w:p>
        </w:tc>
        <w:tc>
          <w:tcPr>
            <w:tcW w:w="1729" w:type="dxa"/>
            <w:vAlign w:val="center"/>
          </w:tcPr>
          <w:p w14:paraId="163C892C" w14:textId="5C802CEF" w:rsidR="006D4CE9" w:rsidRDefault="005F0474" w:rsidP="009838A4">
            <w:r w:rsidRPr="005F0474">
              <w:t>tcp_write_xmit</w:t>
            </w:r>
          </w:p>
        </w:tc>
        <w:tc>
          <w:tcPr>
            <w:tcW w:w="1729" w:type="dxa"/>
            <w:vAlign w:val="center"/>
          </w:tcPr>
          <w:p w14:paraId="2B671170" w14:textId="6181BD39" w:rsidR="006D4CE9" w:rsidRDefault="005F0474" w:rsidP="009838A4">
            <w:r w:rsidRPr="005F0474">
              <w:t>__x64_sys_poll</w:t>
            </w:r>
          </w:p>
        </w:tc>
        <w:tc>
          <w:tcPr>
            <w:tcW w:w="1729" w:type="dxa"/>
            <w:vAlign w:val="center"/>
          </w:tcPr>
          <w:p w14:paraId="2C14AEDC" w14:textId="0B9B6B20" w:rsidR="006D4CE9" w:rsidRDefault="005F0474" w:rsidP="009838A4">
            <w:r w:rsidRPr="005F0474">
              <w:t>sock_poll</w:t>
            </w:r>
          </w:p>
        </w:tc>
        <w:tc>
          <w:tcPr>
            <w:tcW w:w="1730" w:type="dxa"/>
            <w:vAlign w:val="center"/>
          </w:tcPr>
          <w:p w14:paraId="3084F81A" w14:textId="7683C68E" w:rsidR="006D4CE9" w:rsidRDefault="005F0474" w:rsidP="009838A4">
            <w:r w:rsidRPr="005F0474">
              <w:t>select_estimate_accuracy</w:t>
            </w:r>
          </w:p>
        </w:tc>
      </w:tr>
      <w:tr w:rsidR="006D4CE9" w14:paraId="20E4DB22" w14:textId="77777777" w:rsidTr="001B0189">
        <w:tc>
          <w:tcPr>
            <w:tcW w:w="1555" w:type="dxa"/>
            <w:vMerge/>
            <w:shd w:val="clear" w:color="auto" w:fill="E7E6E6" w:themeFill="background2"/>
            <w:vAlign w:val="center"/>
          </w:tcPr>
          <w:p w14:paraId="370328D5" w14:textId="77777777" w:rsidR="006D4CE9" w:rsidRPr="00863AA1" w:rsidRDefault="006D4CE9" w:rsidP="009838A4"/>
        </w:tc>
        <w:tc>
          <w:tcPr>
            <w:tcW w:w="1275" w:type="dxa"/>
            <w:vMerge/>
            <w:shd w:val="clear" w:color="auto" w:fill="E7E6E6" w:themeFill="background2"/>
            <w:vAlign w:val="center"/>
          </w:tcPr>
          <w:p w14:paraId="0F424009" w14:textId="77777777" w:rsidR="006D4CE9" w:rsidRPr="003041FC" w:rsidRDefault="006D4CE9" w:rsidP="009838A4"/>
        </w:tc>
        <w:tc>
          <w:tcPr>
            <w:tcW w:w="1134" w:type="dxa"/>
            <w:vMerge/>
            <w:shd w:val="clear" w:color="auto" w:fill="E7E6E6" w:themeFill="background2"/>
            <w:vAlign w:val="center"/>
          </w:tcPr>
          <w:p w14:paraId="7B9F45C6" w14:textId="77777777" w:rsidR="006D4CE9" w:rsidRDefault="006D4CE9" w:rsidP="009838A4"/>
        </w:tc>
        <w:tc>
          <w:tcPr>
            <w:tcW w:w="993" w:type="dxa"/>
            <w:shd w:val="clear" w:color="auto" w:fill="E7E6E6" w:themeFill="background2"/>
            <w:vAlign w:val="center"/>
          </w:tcPr>
          <w:p w14:paraId="2844B916" w14:textId="77777777" w:rsidR="006D4CE9" w:rsidRDefault="006D4CE9" w:rsidP="009838A4">
            <w:r>
              <w:rPr>
                <w:rFonts w:hint="eastAsia"/>
              </w:rPr>
              <w:t>A</w:t>
            </w:r>
            <w:r>
              <w:t>ttack</w:t>
            </w:r>
          </w:p>
        </w:tc>
        <w:tc>
          <w:tcPr>
            <w:tcW w:w="1729" w:type="dxa"/>
            <w:vAlign w:val="center"/>
          </w:tcPr>
          <w:p w14:paraId="6F7D5A14" w14:textId="3E627DFD" w:rsidR="006D4CE9" w:rsidRDefault="005F0474" w:rsidP="009838A4">
            <w:r>
              <w:rPr>
                <w:rFonts w:hint="eastAsia"/>
              </w:rPr>
              <w:t>7</w:t>
            </w:r>
            <w:r>
              <w:t>0</w:t>
            </w:r>
          </w:p>
        </w:tc>
        <w:tc>
          <w:tcPr>
            <w:tcW w:w="1729" w:type="dxa"/>
            <w:vAlign w:val="center"/>
          </w:tcPr>
          <w:p w14:paraId="36F5B058" w14:textId="4A56D79E" w:rsidR="006D4CE9" w:rsidRDefault="005F0474" w:rsidP="009838A4">
            <w:r>
              <w:rPr>
                <w:rFonts w:hint="eastAsia"/>
              </w:rPr>
              <w:t>3</w:t>
            </w:r>
            <w:r>
              <w:t>5</w:t>
            </w:r>
          </w:p>
        </w:tc>
        <w:tc>
          <w:tcPr>
            <w:tcW w:w="1729" w:type="dxa"/>
            <w:vAlign w:val="center"/>
          </w:tcPr>
          <w:p w14:paraId="0A7AFC36" w14:textId="79258587" w:rsidR="006D4CE9" w:rsidRDefault="005F0474" w:rsidP="009838A4">
            <w:r>
              <w:rPr>
                <w:rFonts w:hint="eastAsia"/>
              </w:rPr>
              <w:t>3</w:t>
            </w:r>
            <w:r>
              <w:t>2</w:t>
            </w:r>
          </w:p>
        </w:tc>
        <w:tc>
          <w:tcPr>
            <w:tcW w:w="1729" w:type="dxa"/>
            <w:vAlign w:val="center"/>
          </w:tcPr>
          <w:p w14:paraId="2B2A47BC" w14:textId="37F8AC61" w:rsidR="006D4CE9" w:rsidRDefault="005F0474" w:rsidP="009838A4">
            <w:r>
              <w:rPr>
                <w:rFonts w:hint="eastAsia"/>
              </w:rPr>
              <w:t>2</w:t>
            </w:r>
            <w:r>
              <w:t>8</w:t>
            </w:r>
          </w:p>
        </w:tc>
        <w:tc>
          <w:tcPr>
            <w:tcW w:w="1730" w:type="dxa"/>
            <w:vAlign w:val="center"/>
          </w:tcPr>
          <w:p w14:paraId="100EBFE8" w14:textId="1DECF6C9" w:rsidR="006D4CE9" w:rsidRDefault="005F0474" w:rsidP="009838A4">
            <w:r>
              <w:rPr>
                <w:rFonts w:hint="eastAsia"/>
              </w:rPr>
              <w:t>2</w:t>
            </w:r>
            <w:r>
              <w:t>7</w:t>
            </w:r>
          </w:p>
        </w:tc>
      </w:tr>
      <w:tr w:rsidR="006D4CE9" w14:paraId="599E5154" w14:textId="77777777" w:rsidTr="001B0189">
        <w:tc>
          <w:tcPr>
            <w:tcW w:w="1555" w:type="dxa"/>
            <w:vMerge/>
            <w:shd w:val="clear" w:color="auto" w:fill="E7E6E6" w:themeFill="background2"/>
            <w:vAlign w:val="center"/>
          </w:tcPr>
          <w:p w14:paraId="06B77581" w14:textId="77777777" w:rsidR="006D4CE9" w:rsidRPr="00863AA1" w:rsidRDefault="006D4CE9" w:rsidP="009838A4"/>
        </w:tc>
        <w:tc>
          <w:tcPr>
            <w:tcW w:w="1275" w:type="dxa"/>
            <w:vMerge/>
            <w:shd w:val="clear" w:color="auto" w:fill="E7E6E6" w:themeFill="background2"/>
            <w:vAlign w:val="center"/>
          </w:tcPr>
          <w:p w14:paraId="47239AA6" w14:textId="77777777" w:rsidR="006D4CE9" w:rsidRPr="003041FC" w:rsidRDefault="006D4CE9" w:rsidP="009838A4"/>
        </w:tc>
        <w:tc>
          <w:tcPr>
            <w:tcW w:w="1134" w:type="dxa"/>
            <w:vMerge/>
            <w:shd w:val="clear" w:color="auto" w:fill="E7E6E6" w:themeFill="background2"/>
            <w:vAlign w:val="center"/>
          </w:tcPr>
          <w:p w14:paraId="3BF0A267" w14:textId="77777777" w:rsidR="006D4CE9" w:rsidRDefault="006D4CE9" w:rsidP="009838A4"/>
        </w:tc>
        <w:tc>
          <w:tcPr>
            <w:tcW w:w="993" w:type="dxa"/>
            <w:shd w:val="clear" w:color="auto" w:fill="E7E6E6" w:themeFill="background2"/>
            <w:vAlign w:val="center"/>
          </w:tcPr>
          <w:p w14:paraId="199329EE" w14:textId="77777777" w:rsidR="006D4CE9" w:rsidRDefault="006D4CE9" w:rsidP="009838A4">
            <w:r>
              <w:rPr>
                <w:rFonts w:hint="eastAsia"/>
              </w:rPr>
              <w:t>N</w:t>
            </w:r>
            <w:r>
              <w:t>ormal</w:t>
            </w:r>
          </w:p>
        </w:tc>
        <w:tc>
          <w:tcPr>
            <w:tcW w:w="1729" w:type="dxa"/>
            <w:vAlign w:val="center"/>
          </w:tcPr>
          <w:p w14:paraId="3DBC4124" w14:textId="7B5765D7" w:rsidR="006D4CE9" w:rsidRDefault="005F0474" w:rsidP="009838A4">
            <w:r>
              <w:rPr>
                <w:rFonts w:hint="eastAsia"/>
              </w:rPr>
              <w:t>7</w:t>
            </w:r>
            <w:r>
              <w:t>0</w:t>
            </w:r>
          </w:p>
        </w:tc>
        <w:tc>
          <w:tcPr>
            <w:tcW w:w="1729" w:type="dxa"/>
            <w:vAlign w:val="center"/>
          </w:tcPr>
          <w:p w14:paraId="7A1BC5F6" w14:textId="4A17AFC2" w:rsidR="006D4CE9" w:rsidRDefault="005F0474" w:rsidP="009838A4">
            <w:r>
              <w:rPr>
                <w:rFonts w:hint="eastAsia"/>
              </w:rPr>
              <w:t>3</w:t>
            </w:r>
            <w:r>
              <w:t>5</w:t>
            </w:r>
          </w:p>
        </w:tc>
        <w:tc>
          <w:tcPr>
            <w:tcW w:w="1729" w:type="dxa"/>
            <w:vAlign w:val="center"/>
          </w:tcPr>
          <w:p w14:paraId="16865DF0" w14:textId="717FDF68" w:rsidR="006D4CE9" w:rsidRDefault="005F0474" w:rsidP="009838A4">
            <w:r>
              <w:rPr>
                <w:rFonts w:hint="eastAsia"/>
              </w:rPr>
              <w:t>3</w:t>
            </w:r>
            <w:r>
              <w:t>2</w:t>
            </w:r>
          </w:p>
        </w:tc>
        <w:tc>
          <w:tcPr>
            <w:tcW w:w="1729" w:type="dxa"/>
            <w:vAlign w:val="center"/>
          </w:tcPr>
          <w:p w14:paraId="3BCE857F" w14:textId="60016A2E" w:rsidR="006D4CE9" w:rsidRDefault="005F0474" w:rsidP="009838A4">
            <w:r>
              <w:rPr>
                <w:rFonts w:hint="eastAsia"/>
              </w:rPr>
              <w:t>2</w:t>
            </w:r>
            <w:r>
              <w:t>8</w:t>
            </w:r>
          </w:p>
        </w:tc>
        <w:tc>
          <w:tcPr>
            <w:tcW w:w="1730" w:type="dxa"/>
            <w:vAlign w:val="center"/>
          </w:tcPr>
          <w:p w14:paraId="7CE433A6" w14:textId="507F5E8E" w:rsidR="006D4CE9" w:rsidRDefault="005F0474" w:rsidP="009838A4">
            <w:r>
              <w:rPr>
                <w:rFonts w:hint="eastAsia"/>
              </w:rPr>
              <w:t>2</w:t>
            </w:r>
            <w:r>
              <w:t>7</w:t>
            </w:r>
          </w:p>
        </w:tc>
      </w:tr>
      <w:tr w:rsidR="006D4CE9" w14:paraId="1CCF71B5" w14:textId="77777777" w:rsidTr="001B0189">
        <w:tc>
          <w:tcPr>
            <w:tcW w:w="1555" w:type="dxa"/>
            <w:vMerge/>
            <w:shd w:val="clear" w:color="auto" w:fill="E7E6E6" w:themeFill="background2"/>
            <w:vAlign w:val="center"/>
          </w:tcPr>
          <w:p w14:paraId="29A2DE41" w14:textId="77777777" w:rsidR="006D4CE9" w:rsidRPr="00863AA1" w:rsidRDefault="006D4CE9" w:rsidP="009838A4"/>
        </w:tc>
        <w:tc>
          <w:tcPr>
            <w:tcW w:w="1275" w:type="dxa"/>
            <w:vMerge/>
            <w:shd w:val="clear" w:color="auto" w:fill="E7E6E6" w:themeFill="background2"/>
            <w:vAlign w:val="center"/>
          </w:tcPr>
          <w:p w14:paraId="68353C2D" w14:textId="77777777" w:rsidR="006D4CE9" w:rsidRPr="003041FC" w:rsidRDefault="006D4CE9" w:rsidP="009838A4"/>
        </w:tc>
        <w:tc>
          <w:tcPr>
            <w:tcW w:w="1134" w:type="dxa"/>
            <w:vMerge w:val="restart"/>
            <w:shd w:val="clear" w:color="auto" w:fill="E7E6E6" w:themeFill="background2"/>
            <w:vAlign w:val="center"/>
          </w:tcPr>
          <w:p w14:paraId="5D527F02" w14:textId="77777777" w:rsidR="006D4CE9" w:rsidRDefault="006D4CE9" w:rsidP="009838A4">
            <w:r>
              <w:rPr>
                <w:rFonts w:hint="eastAsia"/>
              </w:rPr>
              <w:t>A</w:t>
            </w:r>
            <w:r>
              <w:t>ll</w:t>
            </w:r>
          </w:p>
        </w:tc>
        <w:tc>
          <w:tcPr>
            <w:tcW w:w="993" w:type="dxa"/>
            <w:shd w:val="clear" w:color="auto" w:fill="E7E6E6" w:themeFill="background2"/>
            <w:vAlign w:val="center"/>
          </w:tcPr>
          <w:p w14:paraId="40DF68D0" w14:textId="77777777" w:rsidR="006D4CE9" w:rsidRDefault="006D4CE9" w:rsidP="009838A4">
            <w:r>
              <w:rPr>
                <w:rFonts w:hint="eastAsia"/>
              </w:rPr>
              <w:t>F</w:t>
            </w:r>
            <w:r>
              <w:t>eature Name</w:t>
            </w:r>
          </w:p>
        </w:tc>
        <w:tc>
          <w:tcPr>
            <w:tcW w:w="1729" w:type="dxa"/>
            <w:vAlign w:val="center"/>
          </w:tcPr>
          <w:p w14:paraId="55C4BB6B" w14:textId="5688C888" w:rsidR="006D4CE9" w:rsidRDefault="009F0A20" w:rsidP="009838A4">
            <w:r w:rsidRPr="009F0A20">
              <w:t>perf_event_update_userpage</w:t>
            </w:r>
          </w:p>
        </w:tc>
        <w:tc>
          <w:tcPr>
            <w:tcW w:w="1729" w:type="dxa"/>
            <w:vAlign w:val="center"/>
          </w:tcPr>
          <w:p w14:paraId="7756D920" w14:textId="4B907A48" w:rsidR="006D4CE9" w:rsidRDefault="009F0A20" w:rsidP="009838A4">
            <w:r w:rsidRPr="009F0A20">
              <w:t>psi_group_change</w:t>
            </w:r>
          </w:p>
        </w:tc>
        <w:tc>
          <w:tcPr>
            <w:tcW w:w="1729" w:type="dxa"/>
            <w:vAlign w:val="center"/>
          </w:tcPr>
          <w:p w14:paraId="59D497FC" w14:textId="1A5D2183" w:rsidR="006D4CE9" w:rsidRDefault="009F0A20" w:rsidP="009838A4">
            <w:r w:rsidRPr="009F0A20">
              <w:t>syscall_exit_to_user_mode</w:t>
            </w:r>
          </w:p>
        </w:tc>
        <w:tc>
          <w:tcPr>
            <w:tcW w:w="1729" w:type="dxa"/>
            <w:vAlign w:val="center"/>
          </w:tcPr>
          <w:p w14:paraId="4BD78606" w14:textId="7C8F3EF2" w:rsidR="006D4CE9" w:rsidRDefault="009F0A20" w:rsidP="009838A4">
            <w:r w:rsidRPr="009F0A20">
              <w:t>merge_sched_in</w:t>
            </w:r>
          </w:p>
        </w:tc>
        <w:tc>
          <w:tcPr>
            <w:tcW w:w="1730" w:type="dxa"/>
            <w:vAlign w:val="center"/>
          </w:tcPr>
          <w:p w14:paraId="263D681A" w14:textId="6B6F77D8" w:rsidR="006D4CE9" w:rsidRDefault="009F0A20" w:rsidP="009838A4">
            <w:r w:rsidRPr="009F0A20">
              <w:t>rb_next</w:t>
            </w:r>
          </w:p>
        </w:tc>
      </w:tr>
      <w:tr w:rsidR="006D4CE9" w14:paraId="170C4137" w14:textId="77777777" w:rsidTr="001B0189">
        <w:tc>
          <w:tcPr>
            <w:tcW w:w="1555" w:type="dxa"/>
            <w:vMerge/>
            <w:shd w:val="clear" w:color="auto" w:fill="E7E6E6" w:themeFill="background2"/>
            <w:vAlign w:val="center"/>
          </w:tcPr>
          <w:p w14:paraId="5D49F270" w14:textId="77777777" w:rsidR="006D4CE9" w:rsidRPr="00863AA1" w:rsidRDefault="006D4CE9" w:rsidP="009838A4"/>
        </w:tc>
        <w:tc>
          <w:tcPr>
            <w:tcW w:w="1275" w:type="dxa"/>
            <w:vMerge/>
            <w:shd w:val="clear" w:color="auto" w:fill="E7E6E6" w:themeFill="background2"/>
            <w:vAlign w:val="center"/>
          </w:tcPr>
          <w:p w14:paraId="78E689AD" w14:textId="77777777" w:rsidR="006D4CE9" w:rsidRPr="003041FC" w:rsidRDefault="006D4CE9" w:rsidP="009838A4"/>
        </w:tc>
        <w:tc>
          <w:tcPr>
            <w:tcW w:w="1134" w:type="dxa"/>
            <w:vMerge/>
            <w:shd w:val="clear" w:color="auto" w:fill="E7E6E6" w:themeFill="background2"/>
            <w:vAlign w:val="center"/>
          </w:tcPr>
          <w:p w14:paraId="3F3CADA1" w14:textId="77777777" w:rsidR="006D4CE9" w:rsidRDefault="006D4CE9" w:rsidP="009838A4"/>
        </w:tc>
        <w:tc>
          <w:tcPr>
            <w:tcW w:w="993" w:type="dxa"/>
            <w:shd w:val="clear" w:color="auto" w:fill="E7E6E6" w:themeFill="background2"/>
            <w:vAlign w:val="center"/>
          </w:tcPr>
          <w:p w14:paraId="15DDD607" w14:textId="77777777" w:rsidR="006D4CE9" w:rsidRDefault="006D4CE9" w:rsidP="009838A4">
            <w:r>
              <w:rPr>
                <w:rFonts w:hint="eastAsia"/>
              </w:rPr>
              <w:t>A</w:t>
            </w:r>
            <w:r>
              <w:t>ttack</w:t>
            </w:r>
          </w:p>
        </w:tc>
        <w:tc>
          <w:tcPr>
            <w:tcW w:w="1729" w:type="dxa"/>
            <w:vAlign w:val="center"/>
          </w:tcPr>
          <w:p w14:paraId="7A688A87" w14:textId="1B2FDE17" w:rsidR="006D4CE9" w:rsidRDefault="009F0A20" w:rsidP="009838A4">
            <w:r>
              <w:rPr>
                <w:rFonts w:hint="eastAsia"/>
              </w:rPr>
              <w:t>1</w:t>
            </w:r>
            <w:r>
              <w:t>73</w:t>
            </w:r>
          </w:p>
        </w:tc>
        <w:tc>
          <w:tcPr>
            <w:tcW w:w="1729" w:type="dxa"/>
            <w:vAlign w:val="center"/>
          </w:tcPr>
          <w:p w14:paraId="179761E5" w14:textId="1DDF5362" w:rsidR="006D4CE9" w:rsidRDefault="009F0A20" w:rsidP="009838A4">
            <w:r>
              <w:rPr>
                <w:rFonts w:hint="eastAsia"/>
              </w:rPr>
              <w:t>1</w:t>
            </w:r>
            <w:r>
              <w:t>70</w:t>
            </w:r>
          </w:p>
        </w:tc>
        <w:tc>
          <w:tcPr>
            <w:tcW w:w="1729" w:type="dxa"/>
            <w:vAlign w:val="center"/>
          </w:tcPr>
          <w:p w14:paraId="2593439E" w14:textId="690606CD" w:rsidR="006D4CE9" w:rsidRDefault="009F0A20" w:rsidP="009838A4">
            <w:r>
              <w:rPr>
                <w:rFonts w:hint="eastAsia"/>
              </w:rPr>
              <w:t>1</w:t>
            </w:r>
            <w:r>
              <w:t>44</w:t>
            </w:r>
          </w:p>
        </w:tc>
        <w:tc>
          <w:tcPr>
            <w:tcW w:w="1729" w:type="dxa"/>
            <w:vAlign w:val="center"/>
          </w:tcPr>
          <w:p w14:paraId="1D95CB6F" w14:textId="233095B7" w:rsidR="006D4CE9" w:rsidRDefault="009F0A20" w:rsidP="009838A4">
            <w:r>
              <w:rPr>
                <w:rFonts w:hint="eastAsia"/>
              </w:rPr>
              <w:t>1</w:t>
            </w:r>
            <w:r>
              <w:t>54</w:t>
            </w:r>
          </w:p>
        </w:tc>
        <w:tc>
          <w:tcPr>
            <w:tcW w:w="1730" w:type="dxa"/>
            <w:vAlign w:val="center"/>
          </w:tcPr>
          <w:p w14:paraId="16AA1C4C" w14:textId="01111C81" w:rsidR="006D4CE9" w:rsidRDefault="009F0A20" w:rsidP="009838A4">
            <w:r>
              <w:rPr>
                <w:rFonts w:hint="eastAsia"/>
              </w:rPr>
              <w:t>1</w:t>
            </w:r>
            <w:r>
              <w:t>59</w:t>
            </w:r>
          </w:p>
        </w:tc>
      </w:tr>
      <w:tr w:rsidR="006D4CE9" w14:paraId="2F64FFB5" w14:textId="77777777" w:rsidTr="001B0189">
        <w:tc>
          <w:tcPr>
            <w:tcW w:w="1555" w:type="dxa"/>
            <w:vMerge/>
            <w:shd w:val="clear" w:color="auto" w:fill="E7E6E6" w:themeFill="background2"/>
            <w:vAlign w:val="center"/>
          </w:tcPr>
          <w:p w14:paraId="4C2E97E6" w14:textId="77777777" w:rsidR="006D4CE9" w:rsidRPr="00863AA1" w:rsidRDefault="006D4CE9" w:rsidP="009838A4"/>
        </w:tc>
        <w:tc>
          <w:tcPr>
            <w:tcW w:w="1275" w:type="dxa"/>
            <w:vMerge/>
            <w:shd w:val="clear" w:color="auto" w:fill="E7E6E6" w:themeFill="background2"/>
            <w:vAlign w:val="center"/>
          </w:tcPr>
          <w:p w14:paraId="32861FE2" w14:textId="77777777" w:rsidR="006D4CE9" w:rsidRPr="003041FC" w:rsidRDefault="006D4CE9" w:rsidP="009838A4"/>
        </w:tc>
        <w:tc>
          <w:tcPr>
            <w:tcW w:w="1134" w:type="dxa"/>
            <w:vMerge/>
            <w:shd w:val="clear" w:color="auto" w:fill="E7E6E6" w:themeFill="background2"/>
            <w:vAlign w:val="center"/>
          </w:tcPr>
          <w:p w14:paraId="5E81E5F6" w14:textId="77777777" w:rsidR="006D4CE9" w:rsidRDefault="006D4CE9" w:rsidP="009838A4"/>
        </w:tc>
        <w:tc>
          <w:tcPr>
            <w:tcW w:w="993" w:type="dxa"/>
            <w:shd w:val="clear" w:color="auto" w:fill="E7E6E6" w:themeFill="background2"/>
            <w:vAlign w:val="center"/>
          </w:tcPr>
          <w:p w14:paraId="385FE56F" w14:textId="77777777" w:rsidR="006D4CE9" w:rsidRDefault="006D4CE9" w:rsidP="009838A4">
            <w:r>
              <w:rPr>
                <w:rFonts w:hint="eastAsia"/>
              </w:rPr>
              <w:t>N</w:t>
            </w:r>
            <w:r>
              <w:t>ormal</w:t>
            </w:r>
          </w:p>
        </w:tc>
        <w:tc>
          <w:tcPr>
            <w:tcW w:w="1729" w:type="dxa"/>
            <w:vAlign w:val="center"/>
          </w:tcPr>
          <w:p w14:paraId="51F1AFB6" w14:textId="1DEB6BD4" w:rsidR="006D4CE9" w:rsidRDefault="009F0A20" w:rsidP="009838A4">
            <w:r>
              <w:rPr>
                <w:rFonts w:hint="eastAsia"/>
              </w:rPr>
              <w:t>1</w:t>
            </w:r>
            <w:r>
              <w:t>83</w:t>
            </w:r>
          </w:p>
        </w:tc>
        <w:tc>
          <w:tcPr>
            <w:tcW w:w="1729" w:type="dxa"/>
            <w:vAlign w:val="center"/>
          </w:tcPr>
          <w:p w14:paraId="3FEEB188" w14:textId="5E12B82E" w:rsidR="006D4CE9" w:rsidRDefault="009F0A20" w:rsidP="009838A4">
            <w:r>
              <w:rPr>
                <w:rFonts w:hint="eastAsia"/>
              </w:rPr>
              <w:t>1</w:t>
            </w:r>
            <w:r>
              <w:t>63</w:t>
            </w:r>
          </w:p>
        </w:tc>
        <w:tc>
          <w:tcPr>
            <w:tcW w:w="1729" w:type="dxa"/>
            <w:vAlign w:val="center"/>
          </w:tcPr>
          <w:p w14:paraId="431D9522" w14:textId="37A7CEE0" w:rsidR="006D4CE9" w:rsidRDefault="009F0A20" w:rsidP="009838A4">
            <w:r>
              <w:rPr>
                <w:rFonts w:hint="eastAsia"/>
              </w:rPr>
              <w:t>1</w:t>
            </w:r>
            <w:r>
              <w:t>81</w:t>
            </w:r>
          </w:p>
        </w:tc>
        <w:tc>
          <w:tcPr>
            <w:tcW w:w="1729" w:type="dxa"/>
            <w:vAlign w:val="center"/>
          </w:tcPr>
          <w:p w14:paraId="60EF1450" w14:textId="7F48603D" w:rsidR="006D4CE9" w:rsidRDefault="009F0A20" w:rsidP="009838A4">
            <w:r>
              <w:rPr>
                <w:rFonts w:hint="eastAsia"/>
              </w:rPr>
              <w:t>1</w:t>
            </w:r>
            <w:r>
              <w:t>30</w:t>
            </w:r>
          </w:p>
        </w:tc>
        <w:tc>
          <w:tcPr>
            <w:tcW w:w="1730" w:type="dxa"/>
            <w:vAlign w:val="center"/>
          </w:tcPr>
          <w:p w14:paraId="4EEB2E88" w14:textId="4126A13E" w:rsidR="006D4CE9" w:rsidRDefault="009F0A20" w:rsidP="009838A4">
            <w:r>
              <w:rPr>
                <w:rFonts w:hint="eastAsia"/>
              </w:rPr>
              <w:t>1</w:t>
            </w:r>
            <w:r>
              <w:t>18</w:t>
            </w:r>
          </w:p>
        </w:tc>
      </w:tr>
      <w:tr w:rsidR="006D4CE9" w14:paraId="70883537" w14:textId="77777777" w:rsidTr="001B0189">
        <w:tc>
          <w:tcPr>
            <w:tcW w:w="1555" w:type="dxa"/>
            <w:vMerge/>
            <w:shd w:val="clear" w:color="auto" w:fill="E7E6E6" w:themeFill="background2"/>
            <w:vAlign w:val="center"/>
          </w:tcPr>
          <w:p w14:paraId="50B29699" w14:textId="77777777" w:rsidR="006D4CE9" w:rsidRPr="00863AA1" w:rsidRDefault="006D4CE9" w:rsidP="009838A4"/>
        </w:tc>
        <w:tc>
          <w:tcPr>
            <w:tcW w:w="1275" w:type="dxa"/>
            <w:vMerge w:val="restart"/>
            <w:shd w:val="clear" w:color="auto" w:fill="E7E6E6" w:themeFill="background2"/>
            <w:vAlign w:val="center"/>
          </w:tcPr>
          <w:p w14:paraId="6E484F3C"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6714A0F6" w14:textId="77777777" w:rsidR="006D4CE9" w:rsidRDefault="006D4CE9" w:rsidP="009838A4">
            <w:r>
              <w:rPr>
                <w:rFonts w:hint="eastAsia"/>
              </w:rPr>
              <w:t>C</w:t>
            </w:r>
            <w:r>
              <w:t>ommon</w:t>
            </w:r>
          </w:p>
        </w:tc>
        <w:tc>
          <w:tcPr>
            <w:tcW w:w="993" w:type="dxa"/>
            <w:shd w:val="clear" w:color="auto" w:fill="E7E6E6" w:themeFill="background2"/>
            <w:vAlign w:val="center"/>
          </w:tcPr>
          <w:p w14:paraId="1D6FFA6D" w14:textId="77777777" w:rsidR="006D4CE9" w:rsidRDefault="006D4CE9" w:rsidP="009838A4">
            <w:r>
              <w:rPr>
                <w:rFonts w:hint="eastAsia"/>
              </w:rPr>
              <w:t>F</w:t>
            </w:r>
            <w:r>
              <w:t>eature Name</w:t>
            </w:r>
          </w:p>
        </w:tc>
        <w:tc>
          <w:tcPr>
            <w:tcW w:w="1729" w:type="dxa"/>
            <w:vAlign w:val="center"/>
          </w:tcPr>
          <w:p w14:paraId="6BE6E124" w14:textId="6B34646D" w:rsidR="006D4CE9" w:rsidRDefault="00ED6BDE" w:rsidP="009838A4">
            <w:r w:rsidRPr="00ED6BDE">
              <w:t>psi_group_change</w:t>
            </w:r>
          </w:p>
        </w:tc>
        <w:tc>
          <w:tcPr>
            <w:tcW w:w="1729" w:type="dxa"/>
            <w:vAlign w:val="center"/>
          </w:tcPr>
          <w:p w14:paraId="13580F1A" w14:textId="1FA84B5D" w:rsidR="006D4CE9" w:rsidRDefault="00ED6BDE" w:rsidP="009838A4">
            <w:r w:rsidRPr="00ED6BDE">
              <w:t>merge_sched_in</w:t>
            </w:r>
          </w:p>
        </w:tc>
        <w:tc>
          <w:tcPr>
            <w:tcW w:w="1729" w:type="dxa"/>
            <w:vAlign w:val="center"/>
          </w:tcPr>
          <w:p w14:paraId="34481703" w14:textId="33790455" w:rsidR="006D4CE9" w:rsidRDefault="00ED6BDE" w:rsidP="009838A4">
            <w:r w:rsidRPr="00ED6BDE">
              <w:t>event_sched_in</w:t>
            </w:r>
          </w:p>
        </w:tc>
        <w:tc>
          <w:tcPr>
            <w:tcW w:w="1729" w:type="dxa"/>
            <w:vAlign w:val="center"/>
          </w:tcPr>
          <w:p w14:paraId="4CA79B44" w14:textId="02C4DB3F" w:rsidR="006D4CE9" w:rsidRDefault="00ED6BDE" w:rsidP="009838A4">
            <w:r w:rsidRPr="00ED6BDE">
              <w:t>native_sched_clock</w:t>
            </w:r>
          </w:p>
        </w:tc>
        <w:tc>
          <w:tcPr>
            <w:tcW w:w="1730" w:type="dxa"/>
            <w:vAlign w:val="center"/>
          </w:tcPr>
          <w:p w14:paraId="54FC5CFD" w14:textId="1B6CB152" w:rsidR="006D4CE9" w:rsidRDefault="00ED6BDE" w:rsidP="009838A4">
            <w:r w:rsidRPr="00ED6BDE">
              <w:t>arch_perf_update_userpage</w:t>
            </w:r>
          </w:p>
        </w:tc>
      </w:tr>
      <w:tr w:rsidR="006D4CE9" w14:paraId="2D2577C7" w14:textId="77777777" w:rsidTr="001B0189">
        <w:tc>
          <w:tcPr>
            <w:tcW w:w="1555" w:type="dxa"/>
            <w:vMerge/>
            <w:shd w:val="clear" w:color="auto" w:fill="E7E6E6" w:themeFill="background2"/>
            <w:vAlign w:val="center"/>
          </w:tcPr>
          <w:p w14:paraId="346E80FB" w14:textId="77777777" w:rsidR="006D4CE9" w:rsidRPr="00863AA1" w:rsidRDefault="006D4CE9" w:rsidP="009838A4"/>
        </w:tc>
        <w:tc>
          <w:tcPr>
            <w:tcW w:w="1275" w:type="dxa"/>
            <w:vMerge/>
            <w:shd w:val="clear" w:color="auto" w:fill="E7E6E6" w:themeFill="background2"/>
            <w:vAlign w:val="center"/>
          </w:tcPr>
          <w:p w14:paraId="0E56FCB8" w14:textId="77777777" w:rsidR="006D4CE9" w:rsidRDefault="006D4CE9" w:rsidP="009838A4"/>
        </w:tc>
        <w:tc>
          <w:tcPr>
            <w:tcW w:w="1134" w:type="dxa"/>
            <w:vMerge/>
            <w:shd w:val="clear" w:color="auto" w:fill="E7E6E6" w:themeFill="background2"/>
            <w:vAlign w:val="center"/>
          </w:tcPr>
          <w:p w14:paraId="3A29E906" w14:textId="77777777" w:rsidR="006D4CE9" w:rsidRDefault="006D4CE9" w:rsidP="009838A4"/>
        </w:tc>
        <w:tc>
          <w:tcPr>
            <w:tcW w:w="993" w:type="dxa"/>
            <w:shd w:val="clear" w:color="auto" w:fill="E7E6E6" w:themeFill="background2"/>
            <w:vAlign w:val="center"/>
          </w:tcPr>
          <w:p w14:paraId="74DD5E46" w14:textId="77777777" w:rsidR="006D4CE9" w:rsidRDefault="006D4CE9" w:rsidP="009838A4">
            <w:r>
              <w:rPr>
                <w:rFonts w:hint="eastAsia"/>
              </w:rPr>
              <w:t>A</w:t>
            </w:r>
            <w:r>
              <w:t>ttack</w:t>
            </w:r>
          </w:p>
        </w:tc>
        <w:tc>
          <w:tcPr>
            <w:tcW w:w="1729" w:type="dxa"/>
            <w:vAlign w:val="center"/>
          </w:tcPr>
          <w:p w14:paraId="6B768E20" w14:textId="04508C14" w:rsidR="006D4CE9" w:rsidRDefault="00ED6BDE" w:rsidP="009838A4">
            <w:r>
              <w:rPr>
                <w:rFonts w:hint="eastAsia"/>
              </w:rPr>
              <w:t>1</w:t>
            </w:r>
            <w:r>
              <w:t>83</w:t>
            </w:r>
          </w:p>
        </w:tc>
        <w:tc>
          <w:tcPr>
            <w:tcW w:w="1729" w:type="dxa"/>
            <w:vAlign w:val="center"/>
          </w:tcPr>
          <w:p w14:paraId="3E3754A4" w14:textId="00F9A573" w:rsidR="006D4CE9" w:rsidRDefault="00ED6BDE" w:rsidP="009838A4">
            <w:r>
              <w:rPr>
                <w:rFonts w:hint="eastAsia"/>
              </w:rPr>
              <w:t>1</w:t>
            </w:r>
            <w:r>
              <w:t>74</w:t>
            </w:r>
          </w:p>
        </w:tc>
        <w:tc>
          <w:tcPr>
            <w:tcW w:w="1729" w:type="dxa"/>
            <w:vAlign w:val="center"/>
          </w:tcPr>
          <w:p w14:paraId="6BB6EA85" w14:textId="398ABB8C" w:rsidR="006D4CE9" w:rsidRDefault="00ED6BDE" w:rsidP="009838A4">
            <w:r>
              <w:rPr>
                <w:rFonts w:hint="eastAsia"/>
              </w:rPr>
              <w:t>1</w:t>
            </w:r>
            <w:r>
              <w:t>54</w:t>
            </w:r>
          </w:p>
        </w:tc>
        <w:tc>
          <w:tcPr>
            <w:tcW w:w="1729" w:type="dxa"/>
            <w:vAlign w:val="center"/>
          </w:tcPr>
          <w:p w14:paraId="634FF370" w14:textId="126D805D" w:rsidR="006D4CE9" w:rsidRDefault="00ED6BDE" w:rsidP="009838A4">
            <w:r>
              <w:rPr>
                <w:rFonts w:hint="eastAsia"/>
              </w:rPr>
              <w:t>1</w:t>
            </w:r>
            <w:r>
              <w:t>42</w:t>
            </w:r>
          </w:p>
        </w:tc>
        <w:tc>
          <w:tcPr>
            <w:tcW w:w="1730" w:type="dxa"/>
            <w:vAlign w:val="center"/>
          </w:tcPr>
          <w:p w14:paraId="0D3B0B19" w14:textId="52C70245" w:rsidR="006D4CE9" w:rsidRDefault="00ED6BDE" w:rsidP="009838A4">
            <w:r>
              <w:rPr>
                <w:rFonts w:hint="eastAsia"/>
              </w:rPr>
              <w:t>1</w:t>
            </w:r>
            <w:r>
              <w:t>51</w:t>
            </w:r>
          </w:p>
        </w:tc>
      </w:tr>
      <w:tr w:rsidR="006D4CE9" w14:paraId="47577700" w14:textId="77777777" w:rsidTr="001B0189">
        <w:tc>
          <w:tcPr>
            <w:tcW w:w="1555" w:type="dxa"/>
            <w:vMerge/>
            <w:shd w:val="clear" w:color="auto" w:fill="E7E6E6" w:themeFill="background2"/>
            <w:vAlign w:val="center"/>
          </w:tcPr>
          <w:p w14:paraId="1170E1E4" w14:textId="77777777" w:rsidR="006D4CE9" w:rsidRPr="00863AA1" w:rsidRDefault="006D4CE9" w:rsidP="009838A4"/>
        </w:tc>
        <w:tc>
          <w:tcPr>
            <w:tcW w:w="1275" w:type="dxa"/>
            <w:vMerge/>
            <w:shd w:val="clear" w:color="auto" w:fill="E7E6E6" w:themeFill="background2"/>
            <w:vAlign w:val="center"/>
          </w:tcPr>
          <w:p w14:paraId="32969E14" w14:textId="77777777" w:rsidR="006D4CE9" w:rsidRDefault="006D4CE9" w:rsidP="009838A4"/>
        </w:tc>
        <w:tc>
          <w:tcPr>
            <w:tcW w:w="1134" w:type="dxa"/>
            <w:vMerge/>
            <w:shd w:val="clear" w:color="auto" w:fill="E7E6E6" w:themeFill="background2"/>
            <w:vAlign w:val="center"/>
          </w:tcPr>
          <w:p w14:paraId="573B2C39" w14:textId="77777777" w:rsidR="006D4CE9" w:rsidRDefault="006D4CE9" w:rsidP="009838A4"/>
        </w:tc>
        <w:tc>
          <w:tcPr>
            <w:tcW w:w="993" w:type="dxa"/>
            <w:shd w:val="clear" w:color="auto" w:fill="E7E6E6" w:themeFill="background2"/>
            <w:vAlign w:val="center"/>
          </w:tcPr>
          <w:p w14:paraId="141C6113" w14:textId="77777777" w:rsidR="006D4CE9" w:rsidRDefault="006D4CE9" w:rsidP="009838A4">
            <w:r>
              <w:rPr>
                <w:rFonts w:hint="eastAsia"/>
              </w:rPr>
              <w:t>N</w:t>
            </w:r>
            <w:r>
              <w:t>ormal</w:t>
            </w:r>
          </w:p>
        </w:tc>
        <w:tc>
          <w:tcPr>
            <w:tcW w:w="1729" w:type="dxa"/>
            <w:vAlign w:val="center"/>
          </w:tcPr>
          <w:p w14:paraId="1FC4CBA1" w14:textId="14E116E7" w:rsidR="006D4CE9" w:rsidRDefault="00ED6BDE" w:rsidP="009838A4">
            <w:r>
              <w:rPr>
                <w:rFonts w:hint="eastAsia"/>
              </w:rPr>
              <w:t>1</w:t>
            </w:r>
            <w:r>
              <w:t>89</w:t>
            </w:r>
          </w:p>
        </w:tc>
        <w:tc>
          <w:tcPr>
            <w:tcW w:w="1729" w:type="dxa"/>
            <w:vAlign w:val="center"/>
          </w:tcPr>
          <w:p w14:paraId="5BC49C07" w14:textId="2B3C62A6" w:rsidR="006D4CE9" w:rsidRDefault="00ED6BDE" w:rsidP="009838A4">
            <w:r>
              <w:rPr>
                <w:rFonts w:hint="eastAsia"/>
              </w:rPr>
              <w:t>1</w:t>
            </w:r>
            <w:r>
              <w:t>79</w:t>
            </w:r>
          </w:p>
        </w:tc>
        <w:tc>
          <w:tcPr>
            <w:tcW w:w="1729" w:type="dxa"/>
            <w:vAlign w:val="center"/>
          </w:tcPr>
          <w:p w14:paraId="20A2AFC2" w14:textId="2F95AF2C" w:rsidR="006D4CE9" w:rsidRDefault="00ED6BDE" w:rsidP="009838A4">
            <w:r>
              <w:rPr>
                <w:rFonts w:hint="eastAsia"/>
              </w:rPr>
              <w:t>1</w:t>
            </w:r>
            <w:r>
              <w:t>60</w:t>
            </w:r>
          </w:p>
        </w:tc>
        <w:tc>
          <w:tcPr>
            <w:tcW w:w="1729" w:type="dxa"/>
            <w:vAlign w:val="center"/>
          </w:tcPr>
          <w:p w14:paraId="1C3D5895" w14:textId="2358F702" w:rsidR="006D4CE9" w:rsidRDefault="00ED6BDE" w:rsidP="009838A4">
            <w:r>
              <w:rPr>
                <w:rFonts w:hint="eastAsia"/>
              </w:rPr>
              <w:t>1</w:t>
            </w:r>
            <w:r>
              <w:t>51</w:t>
            </w:r>
          </w:p>
        </w:tc>
        <w:tc>
          <w:tcPr>
            <w:tcW w:w="1730" w:type="dxa"/>
            <w:vAlign w:val="center"/>
          </w:tcPr>
          <w:p w14:paraId="787BFAF5" w14:textId="5D6B0126" w:rsidR="006D4CE9" w:rsidRDefault="00ED6BDE" w:rsidP="009838A4">
            <w:r>
              <w:rPr>
                <w:rFonts w:hint="eastAsia"/>
              </w:rPr>
              <w:t>1</w:t>
            </w:r>
            <w:r>
              <w:t>28</w:t>
            </w:r>
          </w:p>
        </w:tc>
      </w:tr>
      <w:tr w:rsidR="006D4CE9" w14:paraId="28722BDC" w14:textId="77777777" w:rsidTr="001B0189">
        <w:tc>
          <w:tcPr>
            <w:tcW w:w="1555" w:type="dxa"/>
            <w:vMerge/>
            <w:shd w:val="clear" w:color="auto" w:fill="E7E6E6" w:themeFill="background2"/>
            <w:vAlign w:val="center"/>
          </w:tcPr>
          <w:p w14:paraId="017D075B" w14:textId="77777777" w:rsidR="006D4CE9" w:rsidRPr="00863AA1" w:rsidRDefault="006D4CE9" w:rsidP="009838A4"/>
        </w:tc>
        <w:tc>
          <w:tcPr>
            <w:tcW w:w="1275" w:type="dxa"/>
            <w:vMerge/>
            <w:shd w:val="clear" w:color="auto" w:fill="E7E6E6" w:themeFill="background2"/>
            <w:vAlign w:val="center"/>
          </w:tcPr>
          <w:p w14:paraId="348FE50F" w14:textId="77777777" w:rsidR="006D4CE9" w:rsidRDefault="006D4CE9" w:rsidP="009838A4"/>
        </w:tc>
        <w:tc>
          <w:tcPr>
            <w:tcW w:w="1134" w:type="dxa"/>
            <w:vMerge w:val="restart"/>
            <w:shd w:val="clear" w:color="auto" w:fill="E7E6E6" w:themeFill="background2"/>
            <w:vAlign w:val="center"/>
          </w:tcPr>
          <w:p w14:paraId="0F53305E" w14:textId="77777777" w:rsidR="006D4CE9" w:rsidRDefault="006D4CE9" w:rsidP="009838A4">
            <w:r>
              <w:rPr>
                <w:rFonts w:hint="eastAsia"/>
              </w:rPr>
              <w:t>E</w:t>
            </w:r>
            <w:r>
              <w:t>xclusive</w:t>
            </w:r>
          </w:p>
        </w:tc>
        <w:tc>
          <w:tcPr>
            <w:tcW w:w="993" w:type="dxa"/>
            <w:shd w:val="clear" w:color="auto" w:fill="E7E6E6" w:themeFill="background2"/>
            <w:vAlign w:val="center"/>
          </w:tcPr>
          <w:p w14:paraId="057342CF" w14:textId="77777777" w:rsidR="006D4CE9" w:rsidRDefault="006D4CE9" w:rsidP="009838A4">
            <w:r>
              <w:rPr>
                <w:rFonts w:hint="eastAsia"/>
              </w:rPr>
              <w:t>F</w:t>
            </w:r>
            <w:r>
              <w:t>eature Name</w:t>
            </w:r>
          </w:p>
        </w:tc>
        <w:tc>
          <w:tcPr>
            <w:tcW w:w="1729" w:type="dxa"/>
            <w:vAlign w:val="center"/>
          </w:tcPr>
          <w:p w14:paraId="31D6A0F5" w14:textId="2569CDCF" w:rsidR="006D4CE9" w:rsidRDefault="00F14EA2" w:rsidP="009838A4">
            <w:r w:rsidRPr="00F14EA2">
              <w:t>do_poll.constprop.0</w:t>
            </w:r>
          </w:p>
        </w:tc>
        <w:tc>
          <w:tcPr>
            <w:tcW w:w="1729" w:type="dxa"/>
            <w:vAlign w:val="center"/>
          </w:tcPr>
          <w:p w14:paraId="11E9971C" w14:textId="5223FAE3" w:rsidR="006D4CE9" w:rsidRDefault="00F14EA2" w:rsidP="009838A4">
            <w:r w:rsidRPr="00F14EA2">
              <w:t>__dev_queue_xmit</w:t>
            </w:r>
          </w:p>
        </w:tc>
        <w:tc>
          <w:tcPr>
            <w:tcW w:w="1729" w:type="dxa"/>
            <w:vAlign w:val="center"/>
          </w:tcPr>
          <w:p w14:paraId="4956BC90" w14:textId="35DAD59D" w:rsidR="006D4CE9" w:rsidRDefault="00F14EA2" w:rsidP="009838A4">
            <w:r w:rsidRPr="00F14EA2">
              <w:t>tcp_clean_rtx_queue.constprop.0</w:t>
            </w:r>
          </w:p>
        </w:tc>
        <w:tc>
          <w:tcPr>
            <w:tcW w:w="1729" w:type="dxa"/>
            <w:vAlign w:val="center"/>
          </w:tcPr>
          <w:p w14:paraId="1F8CC907" w14:textId="43032BAB" w:rsidR="006D4CE9" w:rsidRDefault="00F14EA2" w:rsidP="00F14EA2">
            <w:pPr>
              <w:jc w:val="left"/>
            </w:pPr>
            <w:r w:rsidRPr="00F14EA2">
              <w:t>memcg_slab_free_hook</w:t>
            </w:r>
          </w:p>
        </w:tc>
        <w:tc>
          <w:tcPr>
            <w:tcW w:w="1730" w:type="dxa"/>
            <w:vAlign w:val="center"/>
          </w:tcPr>
          <w:p w14:paraId="7708D221" w14:textId="7FFC7F8B" w:rsidR="006D4CE9" w:rsidRDefault="00F14EA2" w:rsidP="009838A4">
            <w:r w:rsidRPr="00F14EA2">
              <w:t>do_sys_poll</w:t>
            </w:r>
          </w:p>
        </w:tc>
      </w:tr>
      <w:tr w:rsidR="006D4CE9" w14:paraId="68E03ECF" w14:textId="77777777" w:rsidTr="001B0189">
        <w:tc>
          <w:tcPr>
            <w:tcW w:w="1555" w:type="dxa"/>
            <w:vMerge/>
            <w:shd w:val="clear" w:color="auto" w:fill="E7E6E6" w:themeFill="background2"/>
            <w:vAlign w:val="center"/>
          </w:tcPr>
          <w:p w14:paraId="3F0951BE" w14:textId="77777777" w:rsidR="006D4CE9" w:rsidRPr="00863AA1" w:rsidRDefault="006D4CE9" w:rsidP="009838A4"/>
        </w:tc>
        <w:tc>
          <w:tcPr>
            <w:tcW w:w="1275" w:type="dxa"/>
            <w:vMerge/>
            <w:shd w:val="clear" w:color="auto" w:fill="E7E6E6" w:themeFill="background2"/>
            <w:vAlign w:val="center"/>
          </w:tcPr>
          <w:p w14:paraId="6391B00D" w14:textId="77777777" w:rsidR="006D4CE9" w:rsidRPr="003041FC" w:rsidRDefault="006D4CE9" w:rsidP="009838A4"/>
        </w:tc>
        <w:tc>
          <w:tcPr>
            <w:tcW w:w="1134" w:type="dxa"/>
            <w:vMerge/>
            <w:shd w:val="clear" w:color="auto" w:fill="E7E6E6" w:themeFill="background2"/>
            <w:vAlign w:val="center"/>
          </w:tcPr>
          <w:p w14:paraId="671BCE3E" w14:textId="77777777" w:rsidR="006D4CE9" w:rsidRDefault="006D4CE9" w:rsidP="009838A4"/>
        </w:tc>
        <w:tc>
          <w:tcPr>
            <w:tcW w:w="993" w:type="dxa"/>
            <w:shd w:val="clear" w:color="auto" w:fill="E7E6E6" w:themeFill="background2"/>
            <w:vAlign w:val="center"/>
          </w:tcPr>
          <w:p w14:paraId="30C41377" w14:textId="77777777" w:rsidR="006D4CE9" w:rsidRDefault="006D4CE9" w:rsidP="009838A4">
            <w:r>
              <w:rPr>
                <w:rFonts w:hint="eastAsia"/>
              </w:rPr>
              <w:t>A</w:t>
            </w:r>
            <w:r>
              <w:t>ttack</w:t>
            </w:r>
          </w:p>
        </w:tc>
        <w:tc>
          <w:tcPr>
            <w:tcW w:w="1729" w:type="dxa"/>
            <w:vAlign w:val="center"/>
          </w:tcPr>
          <w:p w14:paraId="6D2B8821" w14:textId="6C0D6E9B" w:rsidR="006D4CE9" w:rsidRDefault="00F14EA2" w:rsidP="009838A4">
            <w:r>
              <w:rPr>
                <w:rFonts w:hint="eastAsia"/>
              </w:rPr>
              <w:t>6</w:t>
            </w:r>
            <w:r>
              <w:t>4</w:t>
            </w:r>
          </w:p>
        </w:tc>
        <w:tc>
          <w:tcPr>
            <w:tcW w:w="1729" w:type="dxa"/>
            <w:vAlign w:val="center"/>
          </w:tcPr>
          <w:p w14:paraId="3A125A44" w14:textId="07CCC502" w:rsidR="006D4CE9" w:rsidRDefault="00F14EA2" w:rsidP="009838A4">
            <w:r>
              <w:rPr>
                <w:rFonts w:hint="eastAsia"/>
              </w:rPr>
              <w:t>4</w:t>
            </w:r>
            <w:r>
              <w:t>6</w:t>
            </w:r>
          </w:p>
        </w:tc>
        <w:tc>
          <w:tcPr>
            <w:tcW w:w="1729" w:type="dxa"/>
            <w:vAlign w:val="center"/>
          </w:tcPr>
          <w:p w14:paraId="6D1DBB57" w14:textId="217DD720" w:rsidR="006D4CE9" w:rsidRDefault="00F14EA2" w:rsidP="009838A4">
            <w:r>
              <w:rPr>
                <w:rFonts w:hint="eastAsia"/>
              </w:rPr>
              <w:t>4</w:t>
            </w:r>
            <w:r>
              <w:t>4</w:t>
            </w:r>
          </w:p>
        </w:tc>
        <w:tc>
          <w:tcPr>
            <w:tcW w:w="1729" w:type="dxa"/>
            <w:vAlign w:val="center"/>
          </w:tcPr>
          <w:p w14:paraId="28A8F43D" w14:textId="388579B8" w:rsidR="006D4CE9" w:rsidRDefault="00F14EA2" w:rsidP="009838A4">
            <w:r>
              <w:rPr>
                <w:rFonts w:hint="eastAsia"/>
              </w:rPr>
              <w:t>3</w:t>
            </w:r>
            <w:r>
              <w:t>3</w:t>
            </w:r>
          </w:p>
        </w:tc>
        <w:tc>
          <w:tcPr>
            <w:tcW w:w="1730" w:type="dxa"/>
            <w:vAlign w:val="center"/>
          </w:tcPr>
          <w:p w14:paraId="74AE96E8" w14:textId="24343C78" w:rsidR="006D4CE9" w:rsidRDefault="00F14EA2" w:rsidP="009838A4">
            <w:r>
              <w:rPr>
                <w:rFonts w:hint="eastAsia"/>
              </w:rPr>
              <w:t>3</w:t>
            </w:r>
            <w:r>
              <w:t>6</w:t>
            </w:r>
          </w:p>
        </w:tc>
      </w:tr>
      <w:tr w:rsidR="006D4CE9" w14:paraId="4E9C2B4D" w14:textId="77777777" w:rsidTr="001B0189">
        <w:tc>
          <w:tcPr>
            <w:tcW w:w="1555" w:type="dxa"/>
            <w:vMerge/>
            <w:shd w:val="clear" w:color="auto" w:fill="E7E6E6" w:themeFill="background2"/>
            <w:vAlign w:val="center"/>
          </w:tcPr>
          <w:p w14:paraId="7DD68734" w14:textId="77777777" w:rsidR="006D4CE9" w:rsidRPr="00863AA1" w:rsidRDefault="006D4CE9" w:rsidP="009838A4"/>
        </w:tc>
        <w:tc>
          <w:tcPr>
            <w:tcW w:w="1275" w:type="dxa"/>
            <w:vMerge/>
            <w:shd w:val="clear" w:color="auto" w:fill="E7E6E6" w:themeFill="background2"/>
            <w:vAlign w:val="center"/>
          </w:tcPr>
          <w:p w14:paraId="2A0DC755" w14:textId="77777777" w:rsidR="006D4CE9" w:rsidRPr="003041FC" w:rsidRDefault="006D4CE9" w:rsidP="009838A4"/>
        </w:tc>
        <w:tc>
          <w:tcPr>
            <w:tcW w:w="1134" w:type="dxa"/>
            <w:vMerge/>
            <w:shd w:val="clear" w:color="auto" w:fill="E7E6E6" w:themeFill="background2"/>
            <w:vAlign w:val="center"/>
          </w:tcPr>
          <w:p w14:paraId="6DA4E204" w14:textId="77777777" w:rsidR="006D4CE9" w:rsidRDefault="006D4CE9" w:rsidP="009838A4"/>
        </w:tc>
        <w:tc>
          <w:tcPr>
            <w:tcW w:w="993" w:type="dxa"/>
            <w:shd w:val="clear" w:color="auto" w:fill="E7E6E6" w:themeFill="background2"/>
            <w:vAlign w:val="center"/>
          </w:tcPr>
          <w:p w14:paraId="697FA0FF" w14:textId="77777777" w:rsidR="006D4CE9" w:rsidRDefault="006D4CE9" w:rsidP="009838A4">
            <w:r>
              <w:rPr>
                <w:rFonts w:hint="eastAsia"/>
              </w:rPr>
              <w:t>N</w:t>
            </w:r>
            <w:r>
              <w:t>ormal</w:t>
            </w:r>
          </w:p>
        </w:tc>
        <w:tc>
          <w:tcPr>
            <w:tcW w:w="1729" w:type="dxa"/>
            <w:vAlign w:val="center"/>
          </w:tcPr>
          <w:p w14:paraId="6050460E" w14:textId="2728EB7C" w:rsidR="006D4CE9" w:rsidRDefault="00F14EA2" w:rsidP="009838A4">
            <w:r>
              <w:rPr>
                <w:rFonts w:hint="eastAsia"/>
              </w:rPr>
              <w:t>6</w:t>
            </w:r>
            <w:r>
              <w:t>4</w:t>
            </w:r>
          </w:p>
        </w:tc>
        <w:tc>
          <w:tcPr>
            <w:tcW w:w="1729" w:type="dxa"/>
            <w:vAlign w:val="center"/>
          </w:tcPr>
          <w:p w14:paraId="029C64C0" w14:textId="22C0A3B0" w:rsidR="006D4CE9" w:rsidRDefault="00F14EA2" w:rsidP="009838A4">
            <w:r>
              <w:rPr>
                <w:rFonts w:hint="eastAsia"/>
              </w:rPr>
              <w:t>4</w:t>
            </w:r>
            <w:r>
              <w:t>6</w:t>
            </w:r>
          </w:p>
        </w:tc>
        <w:tc>
          <w:tcPr>
            <w:tcW w:w="1729" w:type="dxa"/>
            <w:vAlign w:val="center"/>
          </w:tcPr>
          <w:p w14:paraId="44D1CF2D" w14:textId="291EA2F8" w:rsidR="006D4CE9" w:rsidRDefault="00F14EA2" w:rsidP="009838A4">
            <w:r>
              <w:rPr>
                <w:rFonts w:hint="eastAsia"/>
              </w:rPr>
              <w:t>4</w:t>
            </w:r>
            <w:r>
              <w:t>4</w:t>
            </w:r>
          </w:p>
        </w:tc>
        <w:tc>
          <w:tcPr>
            <w:tcW w:w="1729" w:type="dxa"/>
            <w:vAlign w:val="center"/>
          </w:tcPr>
          <w:p w14:paraId="4005B862" w14:textId="2A920D29" w:rsidR="006D4CE9" w:rsidRDefault="00F14EA2" w:rsidP="009838A4">
            <w:r>
              <w:rPr>
                <w:rFonts w:hint="eastAsia"/>
              </w:rPr>
              <w:t>3</w:t>
            </w:r>
            <w:r>
              <w:t>3</w:t>
            </w:r>
          </w:p>
        </w:tc>
        <w:tc>
          <w:tcPr>
            <w:tcW w:w="1730" w:type="dxa"/>
            <w:vAlign w:val="center"/>
          </w:tcPr>
          <w:p w14:paraId="367F5993" w14:textId="463BBF2A" w:rsidR="006D4CE9" w:rsidRDefault="00F14EA2" w:rsidP="009838A4">
            <w:r>
              <w:rPr>
                <w:rFonts w:hint="eastAsia"/>
              </w:rPr>
              <w:t>3</w:t>
            </w:r>
            <w:r>
              <w:t>6</w:t>
            </w:r>
          </w:p>
        </w:tc>
      </w:tr>
      <w:tr w:rsidR="006D4CE9" w14:paraId="0DB9A15F" w14:textId="77777777" w:rsidTr="001B0189">
        <w:tc>
          <w:tcPr>
            <w:tcW w:w="1555" w:type="dxa"/>
            <w:vMerge/>
            <w:shd w:val="clear" w:color="auto" w:fill="E7E6E6" w:themeFill="background2"/>
            <w:vAlign w:val="center"/>
          </w:tcPr>
          <w:p w14:paraId="58360D13" w14:textId="77777777" w:rsidR="006D4CE9" w:rsidRPr="00863AA1" w:rsidRDefault="006D4CE9" w:rsidP="009838A4"/>
        </w:tc>
        <w:tc>
          <w:tcPr>
            <w:tcW w:w="1275" w:type="dxa"/>
            <w:vMerge/>
            <w:shd w:val="clear" w:color="auto" w:fill="E7E6E6" w:themeFill="background2"/>
            <w:vAlign w:val="center"/>
          </w:tcPr>
          <w:p w14:paraId="2CA08585" w14:textId="77777777" w:rsidR="006D4CE9" w:rsidRPr="003041FC" w:rsidRDefault="006D4CE9" w:rsidP="009838A4"/>
        </w:tc>
        <w:tc>
          <w:tcPr>
            <w:tcW w:w="1134" w:type="dxa"/>
            <w:vMerge w:val="restart"/>
            <w:shd w:val="clear" w:color="auto" w:fill="E7E6E6" w:themeFill="background2"/>
            <w:vAlign w:val="center"/>
          </w:tcPr>
          <w:p w14:paraId="252EFD36" w14:textId="77777777" w:rsidR="006D4CE9" w:rsidRDefault="006D4CE9" w:rsidP="009838A4">
            <w:r>
              <w:rPr>
                <w:rFonts w:hint="eastAsia"/>
              </w:rPr>
              <w:t>A</w:t>
            </w:r>
            <w:r>
              <w:t>ll</w:t>
            </w:r>
          </w:p>
        </w:tc>
        <w:tc>
          <w:tcPr>
            <w:tcW w:w="993" w:type="dxa"/>
            <w:shd w:val="clear" w:color="auto" w:fill="E7E6E6" w:themeFill="background2"/>
            <w:vAlign w:val="center"/>
          </w:tcPr>
          <w:p w14:paraId="16B4B572" w14:textId="77777777" w:rsidR="006D4CE9" w:rsidRDefault="006D4CE9" w:rsidP="009838A4">
            <w:r>
              <w:rPr>
                <w:rFonts w:hint="eastAsia"/>
              </w:rPr>
              <w:t>F</w:t>
            </w:r>
            <w:r>
              <w:t>eature Name</w:t>
            </w:r>
          </w:p>
        </w:tc>
        <w:tc>
          <w:tcPr>
            <w:tcW w:w="1729" w:type="dxa"/>
            <w:vAlign w:val="center"/>
          </w:tcPr>
          <w:p w14:paraId="2DA18C10" w14:textId="6751E508" w:rsidR="006D4CE9" w:rsidRDefault="00F14EA2" w:rsidP="009838A4">
            <w:r w:rsidRPr="00F14EA2">
              <w:t>psi_group_change</w:t>
            </w:r>
          </w:p>
        </w:tc>
        <w:tc>
          <w:tcPr>
            <w:tcW w:w="1729" w:type="dxa"/>
            <w:vAlign w:val="center"/>
          </w:tcPr>
          <w:p w14:paraId="29871DC0" w14:textId="1D5453B1" w:rsidR="006D4CE9" w:rsidRDefault="00F14EA2" w:rsidP="009838A4">
            <w:r w:rsidRPr="00F14EA2">
              <w:t>merge_sched_in</w:t>
            </w:r>
          </w:p>
        </w:tc>
        <w:tc>
          <w:tcPr>
            <w:tcW w:w="1729" w:type="dxa"/>
            <w:vAlign w:val="center"/>
          </w:tcPr>
          <w:p w14:paraId="3F8D23B8" w14:textId="746DEBB1" w:rsidR="006D4CE9" w:rsidRDefault="00F14EA2" w:rsidP="009838A4">
            <w:r w:rsidRPr="00F14EA2">
              <w:t>event_sched_in</w:t>
            </w:r>
          </w:p>
        </w:tc>
        <w:tc>
          <w:tcPr>
            <w:tcW w:w="1729" w:type="dxa"/>
            <w:vAlign w:val="center"/>
          </w:tcPr>
          <w:p w14:paraId="24A022EF" w14:textId="5EB2A4EC" w:rsidR="006D4CE9" w:rsidRDefault="00F14EA2" w:rsidP="009838A4">
            <w:r w:rsidRPr="00F14EA2">
              <w:t>native_sched_clock</w:t>
            </w:r>
          </w:p>
        </w:tc>
        <w:tc>
          <w:tcPr>
            <w:tcW w:w="1730" w:type="dxa"/>
            <w:vAlign w:val="center"/>
          </w:tcPr>
          <w:p w14:paraId="2E69038A" w14:textId="5A9E3B8A" w:rsidR="006D4CE9" w:rsidRDefault="00F14EA2" w:rsidP="009838A4">
            <w:r w:rsidRPr="00F14EA2">
              <w:t>arch_perf_update_userpage</w:t>
            </w:r>
          </w:p>
        </w:tc>
      </w:tr>
      <w:tr w:rsidR="006D4CE9" w14:paraId="78EF1129" w14:textId="77777777" w:rsidTr="001B0189">
        <w:tc>
          <w:tcPr>
            <w:tcW w:w="1555" w:type="dxa"/>
            <w:vMerge/>
            <w:shd w:val="clear" w:color="auto" w:fill="E7E6E6" w:themeFill="background2"/>
            <w:vAlign w:val="center"/>
          </w:tcPr>
          <w:p w14:paraId="257083FE" w14:textId="77777777" w:rsidR="006D4CE9" w:rsidRPr="00863AA1" w:rsidRDefault="006D4CE9" w:rsidP="009838A4"/>
        </w:tc>
        <w:tc>
          <w:tcPr>
            <w:tcW w:w="1275" w:type="dxa"/>
            <w:vMerge/>
            <w:shd w:val="clear" w:color="auto" w:fill="E7E6E6" w:themeFill="background2"/>
            <w:vAlign w:val="center"/>
          </w:tcPr>
          <w:p w14:paraId="68846FE0" w14:textId="77777777" w:rsidR="006D4CE9" w:rsidRPr="003041FC" w:rsidRDefault="006D4CE9" w:rsidP="009838A4"/>
        </w:tc>
        <w:tc>
          <w:tcPr>
            <w:tcW w:w="1134" w:type="dxa"/>
            <w:vMerge/>
            <w:shd w:val="clear" w:color="auto" w:fill="E7E6E6" w:themeFill="background2"/>
            <w:vAlign w:val="center"/>
          </w:tcPr>
          <w:p w14:paraId="3BC4E4F4" w14:textId="77777777" w:rsidR="006D4CE9" w:rsidRDefault="006D4CE9" w:rsidP="009838A4"/>
        </w:tc>
        <w:tc>
          <w:tcPr>
            <w:tcW w:w="993" w:type="dxa"/>
            <w:shd w:val="clear" w:color="auto" w:fill="E7E6E6" w:themeFill="background2"/>
            <w:vAlign w:val="center"/>
          </w:tcPr>
          <w:p w14:paraId="0B9032CB" w14:textId="77777777" w:rsidR="006D4CE9" w:rsidRDefault="006D4CE9" w:rsidP="009838A4">
            <w:r>
              <w:rPr>
                <w:rFonts w:hint="eastAsia"/>
              </w:rPr>
              <w:t>A</w:t>
            </w:r>
            <w:r>
              <w:t>ttack</w:t>
            </w:r>
          </w:p>
        </w:tc>
        <w:tc>
          <w:tcPr>
            <w:tcW w:w="1729" w:type="dxa"/>
            <w:vAlign w:val="center"/>
          </w:tcPr>
          <w:p w14:paraId="35F95A88" w14:textId="15ED6DA7" w:rsidR="006D4CE9" w:rsidRDefault="00F14EA2" w:rsidP="009838A4">
            <w:r>
              <w:rPr>
                <w:rFonts w:hint="eastAsia"/>
              </w:rPr>
              <w:t>1</w:t>
            </w:r>
            <w:r>
              <w:t>83</w:t>
            </w:r>
          </w:p>
        </w:tc>
        <w:tc>
          <w:tcPr>
            <w:tcW w:w="1729" w:type="dxa"/>
            <w:vAlign w:val="center"/>
          </w:tcPr>
          <w:p w14:paraId="3A12E381" w14:textId="2B663547" w:rsidR="006D4CE9" w:rsidRDefault="00F14EA2" w:rsidP="009838A4">
            <w:r>
              <w:rPr>
                <w:rFonts w:hint="eastAsia"/>
              </w:rPr>
              <w:t>1</w:t>
            </w:r>
            <w:r>
              <w:t>74</w:t>
            </w:r>
          </w:p>
        </w:tc>
        <w:tc>
          <w:tcPr>
            <w:tcW w:w="1729" w:type="dxa"/>
            <w:vAlign w:val="center"/>
          </w:tcPr>
          <w:p w14:paraId="01AEAC60" w14:textId="538CA8E5" w:rsidR="006D4CE9" w:rsidRDefault="00F14EA2" w:rsidP="009838A4">
            <w:r>
              <w:rPr>
                <w:rFonts w:hint="eastAsia"/>
              </w:rPr>
              <w:t>1</w:t>
            </w:r>
            <w:r>
              <w:t>54</w:t>
            </w:r>
          </w:p>
        </w:tc>
        <w:tc>
          <w:tcPr>
            <w:tcW w:w="1729" w:type="dxa"/>
            <w:vAlign w:val="center"/>
          </w:tcPr>
          <w:p w14:paraId="2517908E" w14:textId="4BF9B956" w:rsidR="006D4CE9" w:rsidRDefault="00F14EA2" w:rsidP="009838A4">
            <w:r>
              <w:rPr>
                <w:rFonts w:hint="eastAsia"/>
              </w:rPr>
              <w:t>1</w:t>
            </w:r>
            <w:r>
              <w:t>42</w:t>
            </w:r>
          </w:p>
        </w:tc>
        <w:tc>
          <w:tcPr>
            <w:tcW w:w="1730" w:type="dxa"/>
            <w:vAlign w:val="center"/>
          </w:tcPr>
          <w:p w14:paraId="14115B7A" w14:textId="717BD5D5" w:rsidR="006D4CE9" w:rsidRDefault="00F14EA2" w:rsidP="009838A4">
            <w:r>
              <w:rPr>
                <w:rFonts w:hint="eastAsia"/>
              </w:rPr>
              <w:t>1</w:t>
            </w:r>
            <w:r>
              <w:t>51</w:t>
            </w:r>
          </w:p>
        </w:tc>
      </w:tr>
      <w:tr w:rsidR="006D4CE9" w14:paraId="101A759D" w14:textId="77777777" w:rsidTr="001B0189">
        <w:tc>
          <w:tcPr>
            <w:tcW w:w="1555" w:type="dxa"/>
            <w:vMerge/>
            <w:shd w:val="clear" w:color="auto" w:fill="E7E6E6" w:themeFill="background2"/>
            <w:vAlign w:val="center"/>
          </w:tcPr>
          <w:p w14:paraId="06725ACB" w14:textId="77777777" w:rsidR="006D4CE9" w:rsidRPr="00863AA1" w:rsidRDefault="006D4CE9" w:rsidP="009838A4"/>
        </w:tc>
        <w:tc>
          <w:tcPr>
            <w:tcW w:w="1275" w:type="dxa"/>
            <w:vMerge/>
            <w:shd w:val="clear" w:color="auto" w:fill="E7E6E6" w:themeFill="background2"/>
            <w:vAlign w:val="center"/>
          </w:tcPr>
          <w:p w14:paraId="6C11CBD3" w14:textId="77777777" w:rsidR="006D4CE9" w:rsidRPr="003041FC" w:rsidRDefault="006D4CE9" w:rsidP="009838A4"/>
        </w:tc>
        <w:tc>
          <w:tcPr>
            <w:tcW w:w="1134" w:type="dxa"/>
            <w:vMerge/>
            <w:shd w:val="clear" w:color="auto" w:fill="E7E6E6" w:themeFill="background2"/>
            <w:vAlign w:val="center"/>
          </w:tcPr>
          <w:p w14:paraId="01C552B2" w14:textId="77777777" w:rsidR="006D4CE9" w:rsidRDefault="006D4CE9" w:rsidP="009838A4"/>
        </w:tc>
        <w:tc>
          <w:tcPr>
            <w:tcW w:w="993" w:type="dxa"/>
            <w:shd w:val="clear" w:color="auto" w:fill="E7E6E6" w:themeFill="background2"/>
            <w:vAlign w:val="center"/>
          </w:tcPr>
          <w:p w14:paraId="0A021FA7" w14:textId="77777777" w:rsidR="006D4CE9" w:rsidRDefault="006D4CE9" w:rsidP="009838A4">
            <w:r>
              <w:rPr>
                <w:rFonts w:hint="eastAsia"/>
              </w:rPr>
              <w:t>N</w:t>
            </w:r>
            <w:r>
              <w:t>ormal</w:t>
            </w:r>
          </w:p>
        </w:tc>
        <w:tc>
          <w:tcPr>
            <w:tcW w:w="1729" w:type="dxa"/>
            <w:vAlign w:val="center"/>
          </w:tcPr>
          <w:p w14:paraId="0E850ADC" w14:textId="33649EE0" w:rsidR="006D4CE9" w:rsidRDefault="00F14EA2" w:rsidP="009838A4">
            <w:r>
              <w:rPr>
                <w:rFonts w:hint="eastAsia"/>
              </w:rPr>
              <w:t>1</w:t>
            </w:r>
            <w:r>
              <w:t>89</w:t>
            </w:r>
          </w:p>
        </w:tc>
        <w:tc>
          <w:tcPr>
            <w:tcW w:w="1729" w:type="dxa"/>
            <w:vAlign w:val="center"/>
          </w:tcPr>
          <w:p w14:paraId="20FE6571" w14:textId="7724B8F3" w:rsidR="006D4CE9" w:rsidRDefault="00F14EA2" w:rsidP="009838A4">
            <w:r>
              <w:rPr>
                <w:rFonts w:hint="eastAsia"/>
              </w:rPr>
              <w:t>1</w:t>
            </w:r>
            <w:r>
              <w:t>79</w:t>
            </w:r>
          </w:p>
        </w:tc>
        <w:tc>
          <w:tcPr>
            <w:tcW w:w="1729" w:type="dxa"/>
            <w:vAlign w:val="center"/>
          </w:tcPr>
          <w:p w14:paraId="5A866E3D" w14:textId="5640017F" w:rsidR="006D4CE9" w:rsidRDefault="00F14EA2" w:rsidP="009838A4">
            <w:r>
              <w:rPr>
                <w:rFonts w:hint="eastAsia"/>
              </w:rPr>
              <w:t>1</w:t>
            </w:r>
            <w:r>
              <w:t>60</w:t>
            </w:r>
          </w:p>
        </w:tc>
        <w:tc>
          <w:tcPr>
            <w:tcW w:w="1729" w:type="dxa"/>
            <w:vAlign w:val="center"/>
          </w:tcPr>
          <w:p w14:paraId="723FF59B" w14:textId="3A6FB679" w:rsidR="006D4CE9" w:rsidRDefault="00F14EA2" w:rsidP="009838A4">
            <w:r>
              <w:rPr>
                <w:rFonts w:hint="eastAsia"/>
              </w:rPr>
              <w:t>1</w:t>
            </w:r>
            <w:r>
              <w:t>51</w:t>
            </w:r>
          </w:p>
        </w:tc>
        <w:tc>
          <w:tcPr>
            <w:tcW w:w="1730" w:type="dxa"/>
            <w:vAlign w:val="center"/>
          </w:tcPr>
          <w:p w14:paraId="1ABE42EE" w14:textId="300331B9" w:rsidR="006D4CE9" w:rsidRDefault="00F14EA2" w:rsidP="009838A4">
            <w:r>
              <w:rPr>
                <w:rFonts w:hint="eastAsia"/>
              </w:rPr>
              <w:t>1</w:t>
            </w:r>
            <w:r>
              <w:t>28</w:t>
            </w:r>
          </w:p>
        </w:tc>
      </w:tr>
      <w:tr w:rsidR="006D4CE9" w:rsidRPr="006B72CF" w14:paraId="62D7DAB4" w14:textId="77777777" w:rsidTr="001B0189">
        <w:tc>
          <w:tcPr>
            <w:tcW w:w="1555" w:type="dxa"/>
            <w:vMerge w:val="restart"/>
            <w:shd w:val="clear" w:color="auto" w:fill="E7E6E6" w:themeFill="background2"/>
            <w:vAlign w:val="center"/>
          </w:tcPr>
          <w:p w14:paraId="621EB0A5" w14:textId="6E9C28E2" w:rsidR="006D4CE9" w:rsidRDefault="00912354" w:rsidP="009838A4">
            <w:r w:rsidRPr="00912354">
              <w:t>wct_rcon_gon</w:t>
            </w:r>
          </w:p>
        </w:tc>
        <w:tc>
          <w:tcPr>
            <w:tcW w:w="1275" w:type="dxa"/>
            <w:vMerge w:val="restart"/>
            <w:shd w:val="clear" w:color="auto" w:fill="E7E6E6" w:themeFill="background2"/>
            <w:vAlign w:val="center"/>
          </w:tcPr>
          <w:p w14:paraId="4E6B9503" w14:textId="77777777" w:rsidR="006D4CE9" w:rsidRDefault="006D4CE9" w:rsidP="009838A4">
            <w:r>
              <w:t>B</w:t>
            </w:r>
            <w:r w:rsidRPr="003041FC">
              <w:t>ranch</w:t>
            </w:r>
          </w:p>
        </w:tc>
        <w:tc>
          <w:tcPr>
            <w:tcW w:w="1134" w:type="dxa"/>
            <w:vMerge w:val="restart"/>
            <w:shd w:val="clear" w:color="auto" w:fill="E7E6E6" w:themeFill="background2"/>
            <w:vAlign w:val="center"/>
          </w:tcPr>
          <w:p w14:paraId="10408396" w14:textId="77777777" w:rsidR="006D4CE9" w:rsidRDefault="006D4CE9" w:rsidP="009838A4">
            <w:r>
              <w:rPr>
                <w:rFonts w:hint="eastAsia"/>
              </w:rPr>
              <w:t>C</w:t>
            </w:r>
            <w:r>
              <w:t>ommon</w:t>
            </w:r>
          </w:p>
        </w:tc>
        <w:tc>
          <w:tcPr>
            <w:tcW w:w="993" w:type="dxa"/>
            <w:shd w:val="clear" w:color="auto" w:fill="E7E6E6" w:themeFill="background2"/>
            <w:vAlign w:val="center"/>
          </w:tcPr>
          <w:p w14:paraId="1604CFC3" w14:textId="77777777" w:rsidR="006D4CE9" w:rsidRDefault="006D4CE9" w:rsidP="009838A4">
            <w:r>
              <w:rPr>
                <w:rFonts w:hint="eastAsia"/>
              </w:rPr>
              <w:t>F</w:t>
            </w:r>
            <w:r>
              <w:t>eature Name</w:t>
            </w:r>
          </w:p>
        </w:tc>
        <w:tc>
          <w:tcPr>
            <w:tcW w:w="1729" w:type="dxa"/>
            <w:vAlign w:val="center"/>
          </w:tcPr>
          <w:p w14:paraId="51A31D24" w14:textId="4635E44F" w:rsidR="006D4CE9" w:rsidRPr="00480ED9" w:rsidRDefault="00912354" w:rsidP="009838A4">
            <w:r w:rsidRPr="00912354">
              <w:t>merge_sched_in</w:t>
            </w:r>
          </w:p>
        </w:tc>
        <w:tc>
          <w:tcPr>
            <w:tcW w:w="1729" w:type="dxa"/>
            <w:vAlign w:val="center"/>
          </w:tcPr>
          <w:p w14:paraId="79A1DBD8" w14:textId="3A16BFB8" w:rsidR="006D4CE9" w:rsidRPr="00480ED9" w:rsidRDefault="00912354" w:rsidP="009838A4">
            <w:r w:rsidRPr="00912354">
              <w:t>psi_group_change</w:t>
            </w:r>
          </w:p>
        </w:tc>
        <w:tc>
          <w:tcPr>
            <w:tcW w:w="1729" w:type="dxa"/>
            <w:vAlign w:val="center"/>
          </w:tcPr>
          <w:p w14:paraId="517BF1A4" w14:textId="59C6BC79" w:rsidR="006D4CE9" w:rsidRPr="00480ED9" w:rsidRDefault="00912354" w:rsidP="009838A4">
            <w:r w:rsidRPr="00912354">
              <w:t>event_sched_in</w:t>
            </w:r>
          </w:p>
        </w:tc>
        <w:tc>
          <w:tcPr>
            <w:tcW w:w="1729" w:type="dxa"/>
            <w:vAlign w:val="center"/>
          </w:tcPr>
          <w:p w14:paraId="1AF20A4E" w14:textId="42ADE5BC" w:rsidR="006D4CE9" w:rsidRPr="006B72CF" w:rsidRDefault="00912354" w:rsidP="009838A4">
            <w:r w:rsidRPr="00912354">
              <w:t>visit_groups_merge.constprop.0.is</w:t>
            </w:r>
          </w:p>
        </w:tc>
        <w:tc>
          <w:tcPr>
            <w:tcW w:w="1730" w:type="dxa"/>
            <w:vAlign w:val="center"/>
          </w:tcPr>
          <w:p w14:paraId="52821120" w14:textId="31729406" w:rsidR="006D4CE9" w:rsidRPr="006B72CF" w:rsidRDefault="00912354" w:rsidP="009838A4">
            <w:r w:rsidRPr="00912354">
              <w:t>__tcp_transmit_skb</w:t>
            </w:r>
          </w:p>
        </w:tc>
      </w:tr>
      <w:tr w:rsidR="006D4CE9" w14:paraId="23A7D153" w14:textId="77777777" w:rsidTr="001B0189">
        <w:tc>
          <w:tcPr>
            <w:tcW w:w="1555" w:type="dxa"/>
            <w:vMerge/>
            <w:shd w:val="clear" w:color="auto" w:fill="E7E6E6" w:themeFill="background2"/>
            <w:vAlign w:val="center"/>
          </w:tcPr>
          <w:p w14:paraId="0DEE22AE" w14:textId="77777777" w:rsidR="006D4CE9" w:rsidRDefault="006D4CE9" w:rsidP="009838A4"/>
        </w:tc>
        <w:tc>
          <w:tcPr>
            <w:tcW w:w="1275" w:type="dxa"/>
            <w:vMerge/>
            <w:shd w:val="clear" w:color="auto" w:fill="E7E6E6" w:themeFill="background2"/>
            <w:vAlign w:val="center"/>
          </w:tcPr>
          <w:p w14:paraId="03B52749" w14:textId="77777777" w:rsidR="006D4CE9" w:rsidRDefault="006D4CE9" w:rsidP="009838A4"/>
        </w:tc>
        <w:tc>
          <w:tcPr>
            <w:tcW w:w="1134" w:type="dxa"/>
            <w:vMerge/>
            <w:shd w:val="clear" w:color="auto" w:fill="E7E6E6" w:themeFill="background2"/>
            <w:vAlign w:val="center"/>
          </w:tcPr>
          <w:p w14:paraId="57B0C63A" w14:textId="77777777" w:rsidR="006D4CE9" w:rsidRDefault="006D4CE9" w:rsidP="009838A4"/>
        </w:tc>
        <w:tc>
          <w:tcPr>
            <w:tcW w:w="993" w:type="dxa"/>
            <w:shd w:val="clear" w:color="auto" w:fill="E7E6E6" w:themeFill="background2"/>
            <w:vAlign w:val="center"/>
          </w:tcPr>
          <w:p w14:paraId="33B18D71" w14:textId="77777777" w:rsidR="006D4CE9" w:rsidRDefault="006D4CE9" w:rsidP="009838A4">
            <w:r>
              <w:rPr>
                <w:rFonts w:hint="eastAsia"/>
              </w:rPr>
              <w:t>A</w:t>
            </w:r>
            <w:r>
              <w:t>ttack</w:t>
            </w:r>
          </w:p>
        </w:tc>
        <w:tc>
          <w:tcPr>
            <w:tcW w:w="1729" w:type="dxa"/>
            <w:vAlign w:val="center"/>
          </w:tcPr>
          <w:p w14:paraId="3D8BF0E2" w14:textId="25A093FE" w:rsidR="006D4CE9" w:rsidRDefault="00912354" w:rsidP="009838A4">
            <w:r>
              <w:rPr>
                <w:rFonts w:hint="eastAsia"/>
              </w:rPr>
              <w:t>1</w:t>
            </w:r>
            <w:r>
              <w:t>2</w:t>
            </w:r>
          </w:p>
        </w:tc>
        <w:tc>
          <w:tcPr>
            <w:tcW w:w="1729" w:type="dxa"/>
            <w:vAlign w:val="center"/>
          </w:tcPr>
          <w:p w14:paraId="3CA4D6DC" w14:textId="6075617A" w:rsidR="006D4CE9" w:rsidRDefault="00912354" w:rsidP="009838A4">
            <w:r>
              <w:rPr>
                <w:rFonts w:hint="eastAsia"/>
              </w:rPr>
              <w:t>1</w:t>
            </w:r>
            <w:r>
              <w:t>2</w:t>
            </w:r>
          </w:p>
        </w:tc>
        <w:tc>
          <w:tcPr>
            <w:tcW w:w="1729" w:type="dxa"/>
            <w:vAlign w:val="center"/>
          </w:tcPr>
          <w:p w14:paraId="1AD377B6" w14:textId="0A72988A" w:rsidR="006D4CE9" w:rsidRDefault="00912354" w:rsidP="009838A4">
            <w:r>
              <w:rPr>
                <w:rFonts w:hint="eastAsia"/>
              </w:rPr>
              <w:t>1</w:t>
            </w:r>
            <w:r>
              <w:t>1</w:t>
            </w:r>
          </w:p>
        </w:tc>
        <w:tc>
          <w:tcPr>
            <w:tcW w:w="1729" w:type="dxa"/>
            <w:vAlign w:val="center"/>
          </w:tcPr>
          <w:p w14:paraId="3DA44707" w14:textId="26FB70F3" w:rsidR="006D4CE9" w:rsidRDefault="00912354" w:rsidP="009838A4">
            <w:r>
              <w:rPr>
                <w:rFonts w:hint="eastAsia"/>
              </w:rPr>
              <w:t>1</w:t>
            </w:r>
            <w:r>
              <w:t>1</w:t>
            </w:r>
          </w:p>
        </w:tc>
        <w:tc>
          <w:tcPr>
            <w:tcW w:w="1730" w:type="dxa"/>
            <w:vAlign w:val="center"/>
          </w:tcPr>
          <w:p w14:paraId="62459D13" w14:textId="13A57496" w:rsidR="006D4CE9" w:rsidRDefault="00912354" w:rsidP="009838A4">
            <w:r>
              <w:rPr>
                <w:rFonts w:hint="eastAsia"/>
              </w:rPr>
              <w:t>9</w:t>
            </w:r>
          </w:p>
        </w:tc>
      </w:tr>
      <w:tr w:rsidR="006D4CE9" w14:paraId="7E50F3A3" w14:textId="77777777" w:rsidTr="001B0189">
        <w:tc>
          <w:tcPr>
            <w:tcW w:w="1555" w:type="dxa"/>
            <w:vMerge/>
            <w:shd w:val="clear" w:color="auto" w:fill="E7E6E6" w:themeFill="background2"/>
            <w:vAlign w:val="center"/>
          </w:tcPr>
          <w:p w14:paraId="78161472" w14:textId="77777777" w:rsidR="006D4CE9" w:rsidRPr="00863AA1" w:rsidRDefault="006D4CE9" w:rsidP="009838A4"/>
        </w:tc>
        <w:tc>
          <w:tcPr>
            <w:tcW w:w="1275" w:type="dxa"/>
            <w:vMerge/>
            <w:shd w:val="clear" w:color="auto" w:fill="E7E6E6" w:themeFill="background2"/>
            <w:vAlign w:val="center"/>
          </w:tcPr>
          <w:p w14:paraId="021B5B92" w14:textId="77777777" w:rsidR="006D4CE9" w:rsidRDefault="006D4CE9" w:rsidP="009838A4"/>
        </w:tc>
        <w:tc>
          <w:tcPr>
            <w:tcW w:w="1134" w:type="dxa"/>
            <w:vMerge/>
            <w:shd w:val="clear" w:color="auto" w:fill="E7E6E6" w:themeFill="background2"/>
            <w:vAlign w:val="center"/>
          </w:tcPr>
          <w:p w14:paraId="6E9490C8" w14:textId="77777777" w:rsidR="006D4CE9" w:rsidRDefault="006D4CE9" w:rsidP="009838A4"/>
        </w:tc>
        <w:tc>
          <w:tcPr>
            <w:tcW w:w="993" w:type="dxa"/>
            <w:shd w:val="clear" w:color="auto" w:fill="E7E6E6" w:themeFill="background2"/>
            <w:vAlign w:val="center"/>
          </w:tcPr>
          <w:p w14:paraId="548330F5" w14:textId="77777777" w:rsidR="006D4CE9" w:rsidRDefault="006D4CE9" w:rsidP="009838A4">
            <w:r>
              <w:rPr>
                <w:rFonts w:hint="eastAsia"/>
              </w:rPr>
              <w:t>N</w:t>
            </w:r>
            <w:r>
              <w:t>ormal</w:t>
            </w:r>
          </w:p>
        </w:tc>
        <w:tc>
          <w:tcPr>
            <w:tcW w:w="1729" w:type="dxa"/>
            <w:vAlign w:val="center"/>
          </w:tcPr>
          <w:p w14:paraId="47FA11ED" w14:textId="4D62B42D" w:rsidR="006D4CE9" w:rsidRDefault="00912354" w:rsidP="009838A4">
            <w:r>
              <w:rPr>
                <w:rFonts w:hint="eastAsia"/>
              </w:rPr>
              <w:t>3</w:t>
            </w:r>
            <w:r>
              <w:t>3</w:t>
            </w:r>
          </w:p>
        </w:tc>
        <w:tc>
          <w:tcPr>
            <w:tcW w:w="1729" w:type="dxa"/>
            <w:vAlign w:val="center"/>
          </w:tcPr>
          <w:p w14:paraId="5F8E92A7" w14:textId="5C142CF3" w:rsidR="006D4CE9" w:rsidRDefault="00912354" w:rsidP="009838A4">
            <w:r>
              <w:rPr>
                <w:rFonts w:hint="eastAsia"/>
              </w:rPr>
              <w:t>3</w:t>
            </w:r>
            <w:r>
              <w:t>3</w:t>
            </w:r>
          </w:p>
        </w:tc>
        <w:tc>
          <w:tcPr>
            <w:tcW w:w="1729" w:type="dxa"/>
            <w:vAlign w:val="center"/>
          </w:tcPr>
          <w:p w14:paraId="7B9CFD89" w14:textId="23CCE576" w:rsidR="006D4CE9" w:rsidRDefault="00912354" w:rsidP="009838A4">
            <w:r>
              <w:rPr>
                <w:rFonts w:hint="eastAsia"/>
              </w:rPr>
              <w:t>2</w:t>
            </w:r>
            <w:r>
              <w:t>8</w:t>
            </w:r>
          </w:p>
        </w:tc>
        <w:tc>
          <w:tcPr>
            <w:tcW w:w="1729" w:type="dxa"/>
            <w:vAlign w:val="center"/>
          </w:tcPr>
          <w:p w14:paraId="50B76E0D" w14:textId="16E82E91" w:rsidR="006D4CE9" w:rsidRDefault="00912354" w:rsidP="009838A4">
            <w:r>
              <w:rPr>
                <w:rFonts w:hint="eastAsia"/>
              </w:rPr>
              <w:t>2</w:t>
            </w:r>
            <w:r>
              <w:t>8</w:t>
            </w:r>
          </w:p>
        </w:tc>
        <w:tc>
          <w:tcPr>
            <w:tcW w:w="1730" w:type="dxa"/>
            <w:vAlign w:val="center"/>
          </w:tcPr>
          <w:p w14:paraId="2805B72D" w14:textId="5152B053" w:rsidR="006D4CE9" w:rsidRDefault="00912354" w:rsidP="009838A4">
            <w:r>
              <w:rPr>
                <w:rFonts w:hint="eastAsia"/>
              </w:rPr>
              <w:t>3</w:t>
            </w:r>
            <w:r>
              <w:t>1</w:t>
            </w:r>
          </w:p>
        </w:tc>
      </w:tr>
      <w:tr w:rsidR="006D4CE9" w14:paraId="7EAF190B" w14:textId="77777777" w:rsidTr="001B0189">
        <w:tc>
          <w:tcPr>
            <w:tcW w:w="1555" w:type="dxa"/>
            <w:vMerge/>
            <w:shd w:val="clear" w:color="auto" w:fill="E7E6E6" w:themeFill="background2"/>
            <w:vAlign w:val="center"/>
          </w:tcPr>
          <w:p w14:paraId="029FC08F" w14:textId="77777777" w:rsidR="006D4CE9" w:rsidRPr="00863AA1" w:rsidRDefault="006D4CE9" w:rsidP="009838A4"/>
        </w:tc>
        <w:tc>
          <w:tcPr>
            <w:tcW w:w="1275" w:type="dxa"/>
            <w:vMerge/>
            <w:shd w:val="clear" w:color="auto" w:fill="E7E6E6" w:themeFill="background2"/>
            <w:vAlign w:val="center"/>
          </w:tcPr>
          <w:p w14:paraId="45AAE9AB" w14:textId="77777777" w:rsidR="006D4CE9" w:rsidRDefault="006D4CE9" w:rsidP="009838A4"/>
        </w:tc>
        <w:tc>
          <w:tcPr>
            <w:tcW w:w="1134" w:type="dxa"/>
            <w:vMerge w:val="restart"/>
            <w:shd w:val="clear" w:color="auto" w:fill="E7E6E6" w:themeFill="background2"/>
            <w:vAlign w:val="center"/>
          </w:tcPr>
          <w:p w14:paraId="48D3160C" w14:textId="77777777" w:rsidR="006D4CE9" w:rsidRDefault="006D4CE9" w:rsidP="009838A4">
            <w:r>
              <w:rPr>
                <w:rFonts w:hint="eastAsia"/>
              </w:rPr>
              <w:t>E</w:t>
            </w:r>
            <w:r>
              <w:t>xclusive</w:t>
            </w:r>
          </w:p>
        </w:tc>
        <w:tc>
          <w:tcPr>
            <w:tcW w:w="993" w:type="dxa"/>
            <w:shd w:val="clear" w:color="auto" w:fill="E7E6E6" w:themeFill="background2"/>
            <w:vAlign w:val="center"/>
          </w:tcPr>
          <w:p w14:paraId="65019B6E" w14:textId="77777777" w:rsidR="006D4CE9" w:rsidRDefault="006D4CE9" w:rsidP="009838A4">
            <w:r>
              <w:rPr>
                <w:rFonts w:hint="eastAsia"/>
              </w:rPr>
              <w:t>F</w:t>
            </w:r>
            <w:r>
              <w:t>eature Name</w:t>
            </w:r>
          </w:p>
        </w:tc>
        <w:tc>
          <w:tcPr>
            <w:tcW w:w="1729" w:type="dxa"/>
            <w:vAlign w:val="center"/>
          </w:tcPr>
          <w:p w14:paraId="09B4B955" w14:textId="58A702FB" w:rsidR="006D4CE9" w:rsidRDefault="00912354" w:rsidP="009838A4">
            <w:r w:rsidRPr="00912354">
              <w:t>sk_stream_alloc_skb</w:t>
            </w:r>
          </w:p>
        </w:tc>
        <w:tc>
          <w:tcPr>
            <w:tcW w:w="1729" w:type="dxa"/>
            <w:vAlign w:val="center"/>
          </w:tcPr>
          <w:p w14:paraId="7536BAB5" w14:textId="3D9E8A15" w:rsidR="006D4CE9" w:rsidRDefault="00912354" w:rsidP="009838A4">
            <w:r w:rsidRPr="00912354">
              <w:t>rcu_read_unlock_strict</w:t>
            </w:r>
          </w:p>
        </w:tc>
        <w:tc>
          <w:tcPr>
            <w:tcW w:w="1729" w:type="dxa"/>
            <w:vAlign w:val="center"/>
          </w:tcPr>
          <w:p w14:paraId="4FA5A0DF" w14:textId="199F3D36" w:rsidR="006D4CE9" w:rsidRDefault="00912354" w:rsidP="009838A4">
            <w:r w:rsidRPr="00912354">
              <w:t>perf_swevent_add</w:t>
            </w:r>
          </w:p>
        </w:tc>
        <w:tc>
          <w:tcPr>
            <w:tcW w:w="1729" w:type="dxa"/>
            <w:vAlign w:val="center"/>
          </w:tcPr>
          <w:p w14:paraId="2019733D" w14:textId="676E947D" w:rsidR="006D4CE9" w:rsidRDefault="00912354" w:rsidP="009838A4">
            <w:r w:rsidRPr="00912354">
              <w:t>timerqueue_add</w:t>
            </w:r>
          </w:p>
        </w:tc>
        <w:tc>
          <w:tcPr>
            <w:tcW w:w="1730" w:type="dxa"/>
            <w:vAlign w:val="center"/>
          </w:tcPr>
          <w:p w14:paraId="0B66B80A" w14:textId="3AD626E2" w:rsidR="006D4CE9" w:rsidRDefault="00912354" w:rsidP="009838A4">
            <w:r w:rsidRPr="00912354">
              <w:t>migrate_disable</w:t>
            </w:r>
          </w:p>
        </w:tc>
      </w:tr>
      <w:tr w:rsidR="006D4CE9" w14:paraId="57117C15" w14:textId="77777777" w:rsidTr="001B0189">
        <w:tc>
          <w:tcPr>
            <w:tcW w:w="1555" w:type="dxa"/>
            <w:vMerge/>
            <w:shd w:val="clear" w:color="auto" w:fill="E7E6E6" w:themeFill="background2"/>
            <w:vAlign w:val="center"/>
          </w:tcPr>
          <w:p w14:paraId="1E60AACB" w14:textId="77777777" w:rsidR="006D4CE9" w:rsidRPr="00863AA1" w:rsidRDefault="006D4CE9" w:rsidP="009838A4"/>
        </w:tc>
        <w:tc>
          <w:tcPr>
            <w:tcW w:w="1275" w:type="dxa"/>
            <w:vMerge/>
            <w:shd w:val="clear" w:color="auto" w:fill="E7E6E6" w:themeFill="background2"/>
            <w:vAlign w:val="center"/>
          </w:tcPr>
          <w:p w14:paraId="7D84E185" w14:textId="77777777" w:rsidR="006D4CE9" w:rsidRPr="003041FC" w:rsidRDefault="006D4CE9" w:rsidP="009838A4"/>
        </w:tc>
        <w:tc>
          <w:tcPr>
            <w:tcW w:w="1134" w:type="dxa"/>
            <w:vMerge/>
            <w:shd w:val="clear" w:color="auto" w:fill="E7E6E6" w:themeFill="background2"/>
            <w:vAlign w:val="center"/>
          </w:tcPr>
          <w:p w14:paraId="6DCC98DC" w14:textId="77777777" w:rsidR="006D4CE9" w:rsidRDefault="006D4CE9" w:rsidP="009838A4"/>
        </w:tc>
        <w:tc>
          <w:tcPr>
            <w:tcW w:w="993" w:type="dxa"/>
            <w:shd w:val="clear" w:color="auto" w:fill="E7E6E6" w:themeFill="background2"/>
            <w:vAlign w:val="center"/>
          </w:tcPr>
          <w:p w14:paraId="5D111F57" w14:textId="77777777" w:rsidR="006D4CE9" w:rsidRDefault="006D4CE9" w:rsidP="009838A4">
            <w:r>
              <w:rPr>
                <w:rFonts w:hint="eastAsia"/>
              </w:rPr>
              <w:t>A</w:t>
            </w:r>
            <w:r>
              <w:t>ttack</w:t>
            </w:r>
          </w:p>
        </w:tc>
        <w:tc>
          <w:tcPr>
            <w:tcW w:w="1729" w:type="dxa"/>
            <w:vAlign w:val="center"/>
          </w:tcPr>
          <w:p w14:paraId="74EC2A56" w14:textId="616AD08C" w:rsidR="006D4CE9" w:rsidRDefault="00912354" w:rsidP="009838A4">
            <w:r>
              <w:rPr>
                <w:rFonts w:hint="eastAsia"/>
              </w:rPr>
              <w:t>2</w:t>
            </w:r>
            <w:r>
              <w:t>9</w:t>
            </w:r>
          </w:p>
        </w:tc>
        <w:tc>
          <w:tcPr>
            <w:tcW w:w="1729" w:type="dxa"/>
            <w:vAlign w:val="center"/>
          </w:tcPr>
          <w:p w14:paraId="23212E5D" w14:textId="31FF9775" w:rsidR="006D4CE9" w:rsidRDefault="00912354" w:rsidP="009838A4">
            <w:r>
              <w:rPr>
                <w:rFonts w:hint="eastAsia"/>
              </w:rPr>
              <w:t>2</w:t>
            </w:r>
            <w:r>
              <w:t>4</w:t>
            </w:r>
          </w:p>
        </w:tc>
        <w:tc>
          <w:tcPr>
            <w:tcW w:w="1729" w:type="dxa"/>
            <w:vAlign w:val="center"/>
          </w:tcPr>
          <w:p w14:paraId="4AFC68D8" w14:textId="3CB86163" w:rsidR="006D4CE9" w:rsidRDefault="00912354" w:rsidP="009838A4">
            <w:r>
              <w:rPr>
                <w:rFonts w:hint="eastAsia"/>
              </w:rPr>
              <w:t>2</w:t>
            </w:r>
            <w:r>
              <w:t>1</w:t>
            </w:r>
          </w:p>
        </w:tc>
        <w:tc>
          <w:tcPr>
            <w:tcW w:w="1729" w:type="dxa"/>
            <w:vAlign w:val="center"/>
          </w:tcPr>
          <w:p w14:paraId="504F161C" w14:textId="6DA0BCF1" w:rsidR="006D4CE9" w:rsidRDefault="00912354" w:rsidP="009838A4">
            <w:r>
              <w:rPr>
                <w:rFonts w:hint="eastAsia"/>
              </w:rPr>
              <w:t>2</w:t>
            </w:r>
            <w:r>
              <w:t>0</w:t>
            </w:r>
          </w:p>
        </w:tc>
        <w:tc>
          <w:tcPr>
            <w:tcW w:w="1730" w:type="dxa"/>
            <w:vAlign w:val="center"/>
          </w:tcPr>
          <w:p w14:paraId="051022BE" w14:textId="0F7CCC20" w:rsidR="006D4CE9" w:rsidRDefault="00912354" w:rsidP="009838A4">
            <w:r>
              <w:rPr>
                <w:rFonts w:hint="eastAsia"/>
              </w:rPr>
              <w:t>2</w:t>
            </w:r>
            <w:r>
              <w:t>0</w:t>
            </w:r>
          </w:p>
        </w:tc>
      </w:tr>
      <w:tr w:rsidR="006D4CE9" w14:paraId="3D7CABC8" w14:textId="77777777" w:rsidTr="001B0189">
        <w:tc>
          <w:tcPr>
            <w:tcW w:w="1555" w:type="dxa"/>
            <w:vMerge/>
            <w:shd w:val="clear" w:color="auto" w:fill="E7E6E6" w:themeFill="background2"/>
            <w:vAlign w:val="center"/>
          </w:tcPr>
          <w:p w14:paraId="54D22026" w14:textId="77777777" w:rsidR="006D4CE9" w:rsidRPr="00863AA1" w:rsidRDefault="006D4CE9" w:rsidP="009838A4"/>
        </w:tc>
        <w:tc>
          <w:tcPr>
            <w:tcW w:w="1275" w:type="dxa"/>
            <w:vMerge/>
            <w:shd w:val="clear" w:color="auto" w:fill="E7E6E6" w:themeFill="background2"/>
            <w:vAlign w:val="center"/>
          </w:tcPr>
          <w:p w14:paraId="1C282893" w14:textId="77777777" w:rsidR="006D4CE9" w:rsidRPr="003041FC" w:rsidRDefault="006D4CE9" w:rsidP="009838A4"/>
        </w:tc>
        <w:tc>
          <w:tcPr>
            <w:tcW w:w="1134" w:type="dxa"/>
            <w:vMerge/>
            <w:shd w:val="clear" w:color="auto" w:fill="E7E6E6" w:themeFill="background2"/>
            <w:vAlign w:val="center"/>
          </w:tcPr>
          <w:p w14:paraId="4BA94FEA" w14:textId="77777777" w:rsidR="006D4CE9" w:rsidRDefault="006D4CE9" w:rsidP="009838A4"/>
        </w:tc>
        <w:tc>
          <w:tcPr>
            <w:tcW w:w="993" w:type="dxa"/>
            <w:shd w:val="clear" w:color="auto" w:fill="E7E6E6" w:themeFill="background2"/>
            <w:vAlign w:val="center"/>
          </w:tcPr>
          <w:p w14:paraId="396BACE8" w14:textId="77777777" w:rsidR="006D4CE9" w:rsidRDefault="006D4CE9" w:rsidP="009838A4">
            <w:r>
              <w:rPr>
                <w:rFonts w:hint="eastAsia"/>
              </w:rPr>
              <w:t>N</w:t>
            </w:r>
            <w:r>
              <w:t>ormal</w:t>
            </w:r>
          </w:p>
        </w:tc>
        <w:tc>
          <w:tcPr>
            <w:tcW w:w="1729" w:type="dxa"/>
            <w:vAlign w:val="center"/>
          </w:tcPr>
          <w:p w14:paraId="72D52582" w14:textId="050C108E" w:rsidR="006D4CE9" w:rsidRDefault="00912354" w:rsidP="009838A4">
            <w:r>
              <w:rPr>
                <w:rFonts w:hint="eastAsia"/>
              </w:rPr>
              <w:t>2</w:t>
            </w:r>
            <w:r>
              <w:t>9</w:t>
            </w:r>
          </w:p>
        </w:tc>
        <w:tc>
          <w:tcPr>
            <w:tcW w:w="1729" w:type="dxa"/>
            <w:vAlign w:val="center"/>
          </w:tcPr>
          <w:p w14:paraId="760CD546" w14:textId="1487AE44" w:rsidR="006D4CE9" w:rsidRDefault="00912354" w:rsidP="009838A4">
            <w:r>
              <w:rPr>
                <w:rFonts w:hint="eastAsia"/>
              </w:rPr>
              <w:t>2</w:t>
            </w:r>
            <w:r>
              <w:t>4</w:t>
            </w:r>
          </w:p>
        </w:tc>
        <w:tc>
          <w:tcPr>
            <w:tcW w:w="1729" w:type="dxa"/>
            <w:vAlign w:val="center"/>
          </w:tcPr>
          <w:p w14:paraId="655ED1BE" w14:textId="3950C6A2" w:rsidR="006D4CE9" w:rsidRDefault="00912354" w:rsidP="009838A4">
            <w:r>
              <w:rPr>
                <w:rFonts w:hint="eastAsia"/>
              </w:rPr>
              <w:t>2</w:t>
            </w:r>
            <w:r>
              <w:t>1</w:t>
            </w:r>
          </w:p>
        </w:tc>
        <w:tc>
          <w:tcPr>
            <w:tcW w:w="1729" w:type="dxa"/>
            <w:vAlign w:val="center"/>
          </w:tcPr>
          <w:p w14:paraId="01A154D9" w14:textId="45FBDD8E" w:rsidR="006D4CE9" w:rsidRDefault="00912354" w:rsidP="009838A4">
            <w:r>
              <w:rPr>
                <w:rFonts w:hint="eastAsia"/>
              </w:rPr>
              <w:t>2</w:t>
            </w:r>
            <w:r>
              <w:t>0</w:t>
            </w:r>
          </w:p>
        </w:tc>
        <w:tc>
          <w:tcPr>
            <w:tcW w:w="1730" w:type="dxa"/>
            <w:vAlign w:val="center"/>
          </w:tcPr>
          <w:p w14:paraId="2540AEBF" w14:textId="08204EA8" w:rsidR="006D4CE9" w:rsidRDefault="00912354" w:rsidP="009838A4">
            <w:r>
              <w:rPr>
                <w:rFonts w:hint="eastAsia"/>
              </w:rPr>
              <w:t>2</w:t>
            </w:r>
            <w:r>
              <w:t>0</w:t>
            </w:r>
          </w:p>
        </w:tc>
      </w:tr>
      <w:tr w:rsidR="006D4CE9" w14:paraId="2E92FB15" w14:textId="77777777" w:rsidTr="001B0189">
        <w:tc>
          <w:tcPr>
            <w:tcW w:w="1555" w:type="dxa"/>
            <w:vMerge/>
            <w:shd w:val="clear" w:color="auto" w:fill="E7E6E6" w:themeFill="background2"/>
            <w:vAlign w:val="center"/>
          </w:tcPr>
          <w:p w14:paraId="72D6E731" w14:textId="77777777" w:rsidR="006D4CE9" w:rsidRPr="00863AA1" w:rsidRDefault="006D4CE9" w:rsidP="009838A4"/>
        </w:tc>
        <w:tc>
          <w:tcPr>
            <w:tcW w:w="1275" w:type="dxa"/>
            <w:vMerge/>
            <w:shd w:val="clear" w:color="auto" w:fill="E7E6E6" w:themeFill="background2"/>
            <w:vAlign w:val="center"/>
          </w:tcPr>
          <w:p w14:paraId="3970288E" w14:textId="77777777" w:rsidR="006D4CE9" w:rsidRPr="003041FC" w:rsidRDefault="006D4CE9" w:rsidP="009838A4"/>
        </w:tc>
        <w:tc>
          <w:tcPr>
            <w:tcW w:w="1134" w:type="dxa"/>
            <w:vMerge w:val="restart"/>
            <w:shd w:val="clear" w:color="auto" w:fill="E7E6E6" w:themeFill="background2"/>
            <w:vAlign w:val="center"/>
          </w:tcPr>
          <w:p w14:paraId="1ED09CD7" w14:textId="77777777" w:rsidR="006D4CE9" w:rsidRDefault="006D4CE9" w:rsidP="009838A4">
            <w:r>
              <w:rPr>
                <w:rFonts w:hint="eastAsia"/>
              </w:rPr>
              <w:t>A</w:t>
            </w:r>
            <w:r>
              <w:t>ll</w:t>
            </w:r>
          </w:p>
        </w:tc>
        <w:tc>
          <w:tcPr>
            <w:tcW w:w="993" w:type="dxa"/>
            <w:shd w:val="clear" w:color="auto" w:fill="E7E6E6" w:themeFill="background2"/>
            <w:vAlign w:val="center"/>
          </w:tcPr>
          <w:p w14:paraId="441DA1FF" w14:textId="77777777" w:rsidR="006D4CE9" w:rsidRDefault="006D4CE9" w:rsidP="009838A4">
            <w:r>
              <w:rPr>
                <w:rFonts w:hint="eastAsia"/>
              </w:rPr>
              <w:t>F</w:t>
            </w:r>
            <w:r>
              <w:t>eature Name</w:t>
            </w:r>
          </w:p>
        </w:tc>
        <w:tc>
          <w:tcPr>
            <w:tcW w:w="1729" w:type="dxa"/>
            <w:vAlign w:val="center"/>
          </w:tcPr>
          <w:p w14:paraId="3FDC8ED3" w14:textId="12E1DE93" w:rsidR="006D4CE9" w:rsidRDefault="00912354" w:rsidP="009838A4">
            <w:r w:rsidRPr="00912354">
              <w:t>sk_stream_alloc_skb</w:t>
            </w:r>
          </w:p>
        </w:tc>
        <w:tc>
          <w:tcPr>
            <w:tcW w:w="1729" w:type="dxa"/>
            <w:vAlign w:val="center"/>
          </w:tcPr>
          <w:p w14:paraId="0B6010AB" w14:textId="5642EC89" w:rsidR="006D4CE9" w:rsidRDefault="00912354" w:rsidP="009838A4">
            <w:r w:rsidRPr="00912354">
              <w:t>merge_sched_in</w:t>
            </w:r>
          </w:p>
        </w:tc>
        <w:tc>
          <w:tcPr>
            <w:tcW w:w="1729" w:type="dxa"/>
            <w:vAlign w:val="center"/>
          </w:tcPr>
          <w:p w14:paraId="7F6C25B1" w14:textId="1A94E134" w:rsidR="006D4CE9" w:rsidRDefault="00912354" w:rsidP="009838A4">
            <w:r w:rsidRPr="00912354">
              <w:t>psi_group_change</w:t>
            </w:r>
          </w:p>
        </w:tc>
        <w:tc>
          <w:tcPr>
            <w:tcW w:w="1729" w:type="dxa"/>
            <w:vAlign w:val="center"/>
          </w:tcPr>
          <w:p w14:paraId="72EEF2A1" w14:textId="0C583DCA" w:rsidR="006D4CE9" w:rsidRDefault="00912354" w:rsidP="009838A4">
            <w:r w:rsidRPr="00912354">
              <w:t>event_sched_in</w:t>
            </w:r>
          </w:p>
        </w:tc>
        <w:tc>
          <w:tcPr>
            <w:tcW w:w="1730" w:type="dxa"/>
            <w:vAlign w:val="center"/>
          </w:tcPr>
          <w:p w14:paraId="53DF0A17" w14:textId="6A7D844B" w:rsidR="006D4CE9" w:rsidRDefault="00912354" w:rsidP="009838A4">
            <w:r w:rsidRPr="00912354">
              <w:t>visit_groups_merge.constprop.0.is</w:t>
            </w:r>
          </w:p>
        </w:tc>
      </w:tr>
      <w:tr w:rsidR="006D4CE9" w14:paraId="39968362" w14:textId="77777777" w:rsidTr="001B0189">
        <w:tc>
          <w:tcPr>
            <w:tcW w:w="1555" w:type="dxa"/>
            <w:vMerge/>
            <w:shd w:val="clear" w:color="auto" w:fill="E7E6E6" w:themeFill="background2"/>
            <w:vAlign w:val="center"/>
          </w:tcPr>
          <w:p w14:paraId="57B72F97" w14:textId="77777777" w:rsidR="006D4CE9" w:rsidRPr="00863AA1" w:rsidRDefault="006D4CE9" w:rsidP="009838A4"/>
        </w:tc>
        <w:tc>
          <w:tcPr>
            <w:tcW w:w="1275" w:type="dxa"/>
            <w:vMerge/>
            <w:shd w:val="clear" w:color="auto" w:fill="E7E6E6" w:themeFill="background2"/>
            <w:vAlign w:val="center"/>
          </w:tcPr>
          <w:p w14:paraId="29A9A154" w14:textId="77777777" w:rsidR="006D4CE9" w:rsidRPr="003041FC" w:rsidRDefault="006D4CE9" w:rsidP="009838A4"/>
        </w:tc>
        <w:tc>
          <w:tcPr>
            <w:tcW w:w="1134" w:type="dxa"/>
            <w:vMerge/>
            <w:shd w:val="clear" w:color="auto" w:fill="E7E6E6" w:themeFill="background2"/>
            <w:vAlign w:val="center"/>
          </w:tcPr>
          <w:p w14:paraId="6B9ED573" w14:textId="77777777" w:rsidR="006D4CE9" w:rsidRDefault="006D4CE9" w:rsidP="009838A4"/>
        </w:tc>
        <w:tc>
          <w:tcPr>
            <w:tcW w:w="993" w:type="dxa"/>
            <w:shd w:val="clear" w:color="auto" w:fill="E7E6E6" w:themeFill="background2"/>
            <w:vAlign w:val="center"/>
          </w:tcPr>
          <w:p w14:paraId="476F96FC" w14:textId="77777777" w:rsidR="006D4CE9" w:rsidRDefault="006D4CE9" w:rsidP="009838A4">
            <w:r>
              <w:rPr>
                <w:rFonts w:hint="eastAsia"/>
              </w:rPr>
              <w:t>A</w:t>
            </w:r>
            <w:r>
              <w:t>ttack</w:t>
            </w:r>
          </w:p>
        </w:tc>
        <w:tc>
          <w:tcPr>
            <w:tcW w:w="1729" w:type="dxa"/>
            <w:vAlign w:val="center"/>
          </w:tcPr>
          <w:p w14:paraId="1F002547" w14:textId="5526C397" w:rsidR="006D4CE9" w:rsidRDefault="00912354" w:rsidP="009838A4">
            <w:r>
              <w:rPr>
                <w:rFonts w:hint="eastAsia"/>
              </w:rPr>
              <w:t>2</w:t>
            </w:r>
            <w:r>
              <w:t>9</w:t>
            </w:r>
          </w:p>
        </w:tc>
        <w:tc>
          <w:tcPr>
            <w:tcW w:w="1729" w:type="dxa"/>
            <w:vAlign w:val="center"/>
          </w:tcPr>
          <w:p w14:paraId="63A2E590" w14:textId="254BAEFD" w:rsidR="006D4CE9" w:rsidRDefault="00912354" w:rsidP="009838A4">
            <w:r>
              <w:rPr>
                <w:rFonts w:hint="eastAsia"/>
              </w:rPr>
              <w:t>1</w:t>
            </w:r>
            <w:r>
              <w:t>2</w:t>
            </w:r>
          </w:p>
        </w:tc>
        <w:tc>
          <w:tcPr>
            <w:tcW w:w="1729" w:type="dxa"/>
            <w:vAlign w:val="center"/>
          </w:tcPr>
          <w:p w14:paraId="7B4DBE2B" w14:textId="257E8899" w:rsidR="006D4CE9" w:rsidRDefault="00912354" w:rsidP="009838A4">
            <w:r>
              <w:rPr>
                <w:rFonts w:hint="eastAsia"/>
              </w:rPr>
              <w:t>1</w:t>
            </w:r>
            <w:r>
              <w:t>2</w:t>
            </w:r>
          </w:p>
        </w:tc>
        <w:tc>
          <w:tcPr>
            <w:tcW w:w="1729" w:type="dxa"/>
            <w:vAlign w:val="center"/>
          </w:tcPr>
          <w:p w14:paraId="7085774C" w14:textId="373AC072" w:rsidR="006D4CE9" w:rsidRDefault="00912354" w:rsidP="009838A4">
            <w:r>
              <w:rPr>
                <w:rFonts w:hint="eastAsia"/>
              </w:rPr>
              <w:t>1</w:t>
            </w:r>
            <w:r>
              <w:t>1</w:t>
            </w:r>
          </w:p>
        </w:tc>
        <w:tc>
          <w:tcPr>
            <w:tcW w:w="1730" w:type="dxa"/>
            <w:vAlign w:val="center"/>
          </w:tcPr>
          <w:p w14:paraId="4B3E8C3B" w14:textId="4BE17E25" w:rsidR="006D4CE9" w:rsidRDefault="00912354" w:rsidP="009838A4">
            <w:r>
              <w:rPr>
                <w:rFonts w:hint="eastAsia"/>
              </w:rPr>
              <w:t>1</w:t>
            </w:r>
            <w:r>
              <w:t>1</w:t>
            </w:r>
          </w:p>
        </w:tc>
      </w:tr>
      <w:tr w:rsidR="006D4CE9" w14:paraId="1892C9BD" w14:textId="77777777" w:rsidTr="001B0189">
        <w:tc>
          <w:tcPr>
            <w:tcW w:w="1555" w:type="dxa"/>
            <w:vMerge/>
            <w:shd w:val="clear" w:color="auto" w:fill="E7E6E6" w:themeFill="background2"/>
            <w:vAlign w:val="center"/>
          </w:tcPr>
          <w:p w14:paraId="5E3B192C" w14:textId="77777777" w:rsidR="006D4CE9" w:rsidRPr="00863AA1" w:rsidRDefault="006D4CE9" w:rsidP="009838A4"/>
        </w:tc>
        <w:tc>
          <w:tcPr>
            <w:tcW w:w="1275" w:type="dxa"/>
            <w:vMerge/>
            <w:shd w:val="clear" w:color="auto" w:fill="E7E6E6" w:themeFill="background2"/>
            <w:vAlign w:val="center"/>
          </w:tcPr>
          <w:p w14:paraId="1C418D45" w14:textId="77777777" w:rsidR="006D4CE9" w:rsidRPr="003041FC" w:rsidRDefault="006D4CE9" w:rsidP="009838A4"/>
        </w:tc>
        <w:tc>
          <w:tcPr>
            <w:tcW w:w="1134" w:type="dxa"/>
            <w:vMerge/>
            <w:shd w:val="clear" w:color="auto" w:fill="E7E6E6" w:themeFill="background2"/>
            <w:vAlign w:val="center"/>
          </w:tcPr>
          <w:p w14:paraId="19D55334" w14:textId="77777777" w:rsidR="006D4CE9" w:rsidRDefault="006D4CE9" w:rsidP="009838A4"/>
        </w:tc>
        <w:tc>
          <w:tcPr>
            <w:tcW w:w="993" w:type="dxa"/>
            <w:shd w:val="clear" w:color="auto" w:fill="E7E6E6" w:themeFill="background2"/>
            <w:vAlign w:val="center"/>
          </w:tcPr>
          <w:p w14:paraId="27E5C224" w14:textId="77777777" w:rsidR="006D4CE9" w:rsidRDefault="006D4CE9" w:rsidP="009838A4">
            <w:r>
              <w:rPr>
                <w:rFonts w:hint="eastAsia"/>
              </w:rPr>
              <w:t>N</w:t>
            </w:r>
            <w:r>
              <w:t>ormal</w:t>
            </w:r>
          </w:p>
        </w:tc>
        <w:tc>
          <w:tcPr>
            <w:tcW w:w="1729" w:type="dxa"/>
            <w:vAlign w:val="center"/>
          </w:tcPr>
          <w:p w14:paraId="3455A729" w14:textId="3272E0FE" w:rsidR="006D4CE9" w:rsidRDefault="00912354" w:rsidP="009838A4">
            <w:r>
              <w:rPr>
                <w:rFonts w:hint="eastAsia"/>
              </w:rPr>
              <w:t>2</w:t>
            </w:r>
            <w:r>
              <w:t>9</w:t>
            </w:r>
          </w:p>
        </w:tc>
        <w:tc>
          <w:tcPr>
            <w:tcW w:w="1729" w:type="dxa"/>
            <w:vAlign w:val="center"/>
          </w:tcPr>
          <w:p w14:paraId="54FA9FB1" w14:textId="7A802531" w:rsidR="006D4CE9" w:rsidRDefault="00912354" w:rsidP="009838A4">
            <w:r>
              <w:rPr>
                <w:rFonts w:hint="eastAsia"/>
              </w:rPr>
              <w:t>3</w:t>
            </w:r>
            <w:r>
              <w:t>3</w:t>
            </w:r>
          </w:p>
        </w:tc>
        <w:tc>
          <w:tcPr>
            <w:tcW w:w="1729" w:type="dxa"/>
            <w:vAlign w:val="center"/>
          </w:tcPr>
          <w:p w14:paraId="2DCD344D" w14:textId="14A44ABE" w:rsidR="006D4CE9" w:rsidRDefault="00912354" w:rsidP="009838A4">
            <w:r>
              <w:rPr>
                <w:rFonts w:hint="eastAsia"/>
              </w:rPr>
              <w:t>3</w:t>
            </w:r>
            <w:r>
              <w:t>3</w:t>
            </w:r>
          </w:p>
        </w:tc>
        <w:tc>
          <w:tcPr>
            <w:tcW w:w="1729" w:type="dxa"/>
            <w:vAlign w:val="center"/>
          </w:tcPr>
          <w:p w14:paraId="345C3023" w14:textId="5F4930B6" w:rsidR="006D4CE9" w:rsidRDefault="00912354" w:rsidP="009838A4">
            <w:r>
              <w:rPr>
                <w:rFonts w:hint="eastAsia"/>
              </w:rPr>
              <w:t>2</w:t>
            </w:r>
            <w:r>
              <w:t>8</w:t>
            </w:r>
          </w:p>
        </w:tc>
        <w:tc>
          <w:tcPr>
            <w:tcW w:w="1730" w:type="dxa"/>
            <w:vAlign w:val="center"/>
          </w:tcPr>
          <w:p w14:paraId="4FAF711A" w14:textId="39C552A0" w:rsidR="006D4CE9" w:rsidRDefault="00912354" w:rsidP="009838A4">
            <w:r>
              <w:rPr>
                <w:rFonts w:hint="eastAsia"/>
              </w:rPr>
              <w:t>2</w:t>
            </w:r>
            <w:r>
              <w:t>8</w:t>
            </w:r>
          </w:p>
        </w:tc>
      </w:tr>
      <w:tr w:rsidR="006D4CE9" w14:paraId="0E488D93" w14:textId="77777777" w:rsidTr="001B0189">
        <w:tc>
          <w:tcPr>
            <w:tcW w:w="1555" w:type="dxa"/>
            <w:vMerge/>
            <w:shd w:val="clear" w:color="auto" w:fill="E7E6E6" w:themeFill="background2"/>
            <w:vAlign w:val="center"/>
          </w:tcPr>
          <w:p w14:paraId="52522296" w14:textId="77777777" w:rsidR="006D4CE9" w:rsidRPr="00863AA1" w:rsidRDefault="006D4CE9" w:rsidP="009838A4"/>
        </w:tc>
        <w:tc>
          <w:tcPr>
            <w:tcW w:w="1275" w:type="dxa"/>
            <w:vMerge w:val="restart"/>
            <w:shd w:val="clear" w:color="auto" w:fill="E7E6E6" w:themeFill="background2"/>
            <w:vAlign w:val="center"/>
          </w:tcPr>
          <w:p w14:paraId="3405C6E9"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5CAC9A21" w14:textId="77777777" w:rsidR="006D4CE9" w:rsidRDefault="006D4CE9" w:rsidP="009838A4">
            <w:r>
              <w:rPr>
                <w:rFonts w:hint="eastAsia"/>
              </w:rPr>
              <w:t>C</w:t>
            </w:r>
            <w:r>
              <w:t>ommon</w:t>
            </w:r>
          </w:p>
        </w:tc>
        <w:tc>
          <w:tcPr>
            <w:tcW w:w="993" w:type="dxa"/>
            <w:shd w:val="clear" w:color="auto" w:fill="E7E6E6" w:themeFill="background2"/>
            <w:vAlign w:val="center"/>
          </w:tcPr>
          <w:p w14:paraId="64A1DABF" w14:textId="77777777" w:rsidR="006D4CE9" w:rsidRDefault="006D4CE9" w:rsidP="009838A4">
            <w:r>
              <w:rPr>
                <w:rFonts w:hint="eastAsia"/>
              </w:rPr>
              <w:t>F</w:t>
            </w:r>
            <w:r>
              <w:t>eature Name</w:t>
            </w:r>
          </w:p>
        </w:tc>
        <w:tc>
          <w:tcPr>
            <w:tcW w:w="1729" w:type="dxa"/>
            <w:vAlign w:val="center"/>
          </w:tcPr>
          <w:p w14:paraId="3051CDC5" w14:textId="1ACE3639" w:rsidR="006D4CE9" w:rsidRDefault="009840C6" w:rsidP="009838A4">
            <w:r w:rsidRPr="009840C6">
              <w:t>perf_event_groups_first</w:t>
            </w:r>
          </w:p>
        </w:tc>
        <w:tc>
          <w:tcPr>
            <w:tcW w:w="1729" w:type="dxa"/>
            <w:vAlign w:val="center"/>
          </w:tcPr>
          <w:p w14:paraId="4D4FC61F" w14:textId="211FDDB3" w:rsidR="006D4CE9" w:rsidRDefault="009840C6" w:rsidP="009838A4">
            <w:r w:rsidRPr="009840C6">
              <w:t>psi_group_change</w:t>
            </w:r>
          </w:p>
        </w:tc>
        <w:tc>
          <w:tcPr>
            <w:tcW w:w="1729" w:type="dxa"/>
            <w:vAlign w:val="center"/>
          </w:tcPr>
          <w:p w14:paraId="08707F03" w14:textId="5C3A6843" w:rsidR="006D4CE9" w:rsidRDefault="009840C6" w:rsidP="009838A4">
            <w:r w:rsidRPr="009840C6">
              <w:t>syscall_exit_to_user_mode</w:t>
            </w:r>
          </w:p>
        </w:tc>
        <w:tc>
          <w:tcPr>
            <w:tcW w:w="1729" w:type="dxa"/>
            <w:vAlign w:val="center"/>
          </w:tcPr>
          <w:p w14:paraId="5EC55135" w14:textId="6C795EFA" w:rsidR="006D4CE9" w:rsidRDefault="009840C6" w:rsidP="009838A4">
            <w:r w:rsidRPr="009840C6">
              <w:t>perf_swevent_add</w:t>
            </w:r>
          </w:p>
        </w:tc>
        <w:tc>
          <w:tcPr>
            <w:tcW w:w="1730" w:type="dxa"/>
            <w:vAlign w:val="center"/>
          </w:tcPr>
          <w:p w14:paraId="52C94428" w14:textId="3F952AFF" w:rsidR="006D4CE9" w:rsidRDefault="009840C6" w:rsidP="009838A4">
            <w:r w:rsidRPr="009840C6">
              <w:t>perf_event_update_userpage</w:t>
            </w:r>
          </w:p>
        </w:tc>
      </w:tr>
      <w:tr w:rsidR="006D4CE9" w14:paraId="4D8CF6B7" w14:textId="77777777" w:rsidTr="001B0189">
        <w:tc>
          <w:tcPr>
            <w:tcW w:w="1555" w:type="dxa"/>
            <w:vMerge/>
            <w:shd w:val="clear" w:color="auto" w:fill="E7E6E6" w:themeFill="background2"/>
            <w:vAlign w:val="center"/>
          </w:tcPr>
          <w:p w14:paraId="106BE81E" w14:textId="77777777" w:rsidR="006D4CE9" w:rsidRPr="00863AA1" w:rsidRDefault="006D4CE9" w:rsidP="009838A4"/>
        </w:tc>
        <w:tc>
          <w:tcPr>
            <w:tcW w:w="1275" w:type="dxa"/>
            <w:vMerge/>
            <w:shd w:val="clear" w:color="auto" w:fill="E7E6E6" w:themeFill="background2"/>
            <w:vAlign w:val="center"/>
          </w:tcPr>
          <w:p w14:paraId="16B484B8" w14:textId="77777777" w:rsidR="006D4CE9" w:rsidRDefault="006D4CE9" w:rsidP="009838A4"/>
        </w:tc>
        <w:tc>
          <w:tcPr>
            <w:tcW w:w="1134" w:type="dxa"/>
            <w:vMerge/>
            <w:shd w:val="clear" w:color="auto" w:fill="E7E6E6" w:themeFill="background2"/>
            <w:vAlign w:val="center"/>
          </w:tcPr>
          <w:p w14:paraId="265434B4" w14:textId="77777777" w:rsidR="006D4CE9" w:rsidRDefault="006D4CE9" w:rsidP="009838A4"/>
        </w:tc>
        <w:tc>
          <w:tcPr>
            <w:tcW w:w="993" w:type="dxa"/>
            <w:shd w:val="clear" w:color="auto" w:fill="E7E6E6" w:themeFill="background2"/>
            <w:vAlign w:val="center"/>
          </w:tcPr>
          <w:p w14:paraId="0776972A" w14:textId="77777777" w:rsidR="006D4CE9" w:rsidRDefault="006D4CE9" w:rsidP="009838A4">
            <w:r>
              <w:rPr>
                <w:rFonts w:hint="eastAsia"/>
              </w:rPr>
              <w:t>A</w:t>
            </w:r>
            <w:r>
              <w:t>ttack</w:t>
            </w:r>
          </w:p>
        </w:tc>
        <w:tc>
          <w:tcPr>
            <w:tcW w:w="1729" w:type="dxa"/>
            <w:vAlign w:val="center"/>
          </w:tcPr>
          <w:p w14:paraId="6B91DB74" w14:textId="7402DF67" w:rsidR="006D4CE9" w:rsidRDefault="009840C6" w:rsidP="009838A4">
            <w:r>
              <w:rPr>
                <w:rFonts w:hint="eastAsia"/>
              </w:rPr>
              <w:t>9</w:t>
            </w:r>
          </w:p>
        </w:tc>
        <w:tc>
          <w:tcPr>
            <w:tcW w:w="1729" w:type="dxa"/>
            <w:vAlign w:val="center"/>
          </w:tcPr>
          <w:p w14:paraId="559CEFFE" w14:textId="5E88D6D8" w:rsidR="006D4CE9" w:rsidRDefault="009840C6" w:rsidP="009838A4">
            <w:r>
              <w:rPr>
                <w:rFonts w:hint="eastAsia"/>
              </w:rPr>
              <w:t>9</w:t>
            </w:r>
          </w:p>
        </w:tc>
        <w:tc>
          <w:tcPr>
            <w:tcW w:w="1729" w:type="dxa"/>
            <w:vAlign w:val="center"/>
          </w:tcPr>
          <w:p w14:paraId="00AFD10C" w14:textId="47BEAAFB" w:rsidR="006D4CE9" w:rsidRDefault="009840C6" w:rsidP="009838A4">
            <w:r>
              <w:rPr>
                <w:rFonts w:hint="eastAsia"/>
              </w:rPr>
              <w:t>8</w:t>
            </w:r>
          </w:p>
        </w:tc>
        <w:tc>
          <w:tcPr>
            <w:tcW w:w="1729" w:type="dxa"/>
            <w:vAlign w:val="center"/>
          </w:tcPr>
          <w:p w14:paraId="73F370CE" w14:textId="073D868C" w:rsidR="006D4CE9" w:rsidRDefault="009840C6" w:rsidP="009838A4">
            <w:r>
              <w:rPr>
                <w:rFonts w:hint="eastAsia"/>
              </w:rPr>
              <w:t>7</w:t>
            </w:r>
          </w:p>
        </w:tc>
        <w:tc>
          <w:tcPr>
            <w:tcW w:w="1730" w:type="dxa"/>
            <w:vAlign w:val="center"/>
          </w:tcPr>
          <w:p w14:paraId="5D3B788F" w14:textId="589F5266" w:rsidR="006D4CE9" w:rsidRDefault="009840C6" w:rsidP="009838A4">
            <w:r>
              <w:rPr>
                <w:rFonts w:hint="eastAsia"/>
              </w:rPr>
              <w:t>8</w:t>
            </w:r>
          </w:p>
        </w:tc>
      </w:tr>
      <w:tr w:rsidR="006D4CE9" w14:paraId="7B51B706" w14:textId="77777777" w:rsidTr="001B0189">
        <w:tc>
          <w:tcPr>
            <w:tcW w:w="1555" w:type="dxa"/>
            <w:vMerge/>
            <w:shd w:val="clear" w:color="auto" w:fill="E7E6E6" w:themeFill="background2"/>
            <w:vAlign w:val="center"/>
          </w:tcPr>
          <w:p w14:paraId="33E1B27B" w14:textId="77777777" w:rsidR="006D4CE9" w:rsidRPr="00863AA1" w:rsidRDefault="006D4CE9" w:rsidP="009838A4"/>
        </w:tc>
        <w:tc>
          <w:tcPr>
            <w:tcW w:w="1275" w:type="dxa"/>
            <w:vMerge/>
            <w:shd w:val="clear" w:color="auto" w:fill="E7E6E6" w:themeFill="background2"/>
            <w:vAlign w:val="center"/>
          </w:tcPr>
          <w:p w14:paraId="7488F704" w14:textId="77777777" w:rsidR="006D4CE9" w:rsidRDefault="006D4CE9" w:rsidP="009838A4"/>
        </w:tc>
        <w:tc>
          <w:tcPr>
            <w:tcW w:w="1134" w:type="dxa"/>
            <w:vMerge/>
            <w:shd w:val="clear" w:color="auto" w:fill="E7E6E6" w:themeFill="background2"/>
            <w:vAlign w:val="center"/>
          </w:tcPr>
          <w:p w14:paraId="45794898" w14:textId="77777777" w:rsidR="006D4CE9" w:rsidRDefault="006D4CE9" w:rsidP="009838A4"/>
        </w:tc>
        <w:tc>
          <w:tcPr>
            <w:tcW w:w="993" w:type="dxa"/>
            <w:shd w:val="clear" w:color="auto" w:fill="E7E6E6" w:themeFill="background2"/>
            <w:vAlign w:val="center"/>
          </w:tcPr>
          <w:p w14:paraId="58E2B7AC" w14:textId="77777777" w:rsidR="006D4CE9" w:rsidRDefault="006D4CE9" w:rsidP="009838A4">
            <w:r>
              <w:rPr>
                <w:rFonts w:hint="eastAsia"/>
              </w:rPr>
              <w:t>N</w:t>
            </w:r>
            <w:r>
              <w:t>ormal</w:t>
            </w:r>
          </w:p>
        </w:tc>
        <w:tc>
          <w:tcPr>
            <w:tcW w:w="1729" w:type="dxa"/>
            <w:vAlign w:val="center"/>
          </w:tcPr>
          <w:p w14:paraId="0CAD3421" w14:textId="4086EA26" w:rsidR="006D4CE9" w:rsidRDefault="009840C6" w:rsidP="009838A4">
            <w:r>
              <w:rPr>
                <w:rFonts w:hint="eastAsia"/>
              </w:rPr>
              <w:t>2</w:t>
            </w:r>
            <w:r>
              <w:t>6</w:t>
            </w:r>
          </w:p>
        </w:tc>
        <w:tc>
          <w:tcPr>
            <w:tcW w:w="1729" w:type="dxa"/>
            <w:vAlign w:val="center"/>
          </w:tcPr>
          <w:p w14:paraId="6BB58604" w14:textId="1DA53F72" w:rsidR="006D4CE9" w:rsidRDefault="009840C6" w:rsidP="009838A4">
            <w:r>
              <w:rPr>
                <w:rFonts w:hint="eastAsia"/>
              </w:rPr>
              <w:t>2</w:t>
            </w:r>
            <w:r>
              <w:t>4</w:t>
            </w:r>
          </w:p>
        </w:tc>
        <w:tc>
          <w:tcPr>
            <w:tcW w:w="1729" w:type="dxa"/>
            <w:vAlign w:val="center"/>
          </w:tcPr>
          <w:p w14:paraId="2DE331DA" w14:textId="679314BD" w:rsidR="006D4CE9" w:rsidRDefault="009840C6" w:rsidP="009838A4">
            <w:r>
              <w:rPr>
                <w:rFonts w:hint="eastAsia"/>
              </w:rPr>
              <w:t>2</w:t>
            </w:r>
            <w:r>
              <w:t>5</w:t>
            </w:r>
          </w:p>
        </w:tc>
        <w:tc>
          <w:tcPr>
            <w:tcW w:w="1729" w:type="dxa"/>
            <w:vAlign w:val="center"/>
          </w:tcPr>
          <w:p w14:paraId="7FFC4F55" w14:textId="0D1B0D43" w:rsidR="006D4CE9" w:rsidRDefault="009840C6" w:rsidP="009838A4">
            <w:r>
              <w:rPr>
                <w:rFonts w:hint="eastAsia"/>
              </w:rPr>
              <w:t>2</w:t>
            </w:r>
            <w:r>
              <w:t>6</w:t>
            </w:r>
          </w:p>
        </w:tc>
        <w:tc>
          <w:tcPr>
            <w:tcW w:w="1730" w:type="dxa"/>
            <w:vAlign w:val="center"/>
          </w:tcPr>
          <w:p w14:paraId="0D7C799A" w14:textId="078FF6C7" w:rsidR="006D4CE9" w:rsidRDefault="009840C6" w:rsidP="009838A4">
            <w:r>
              <w:rPr>
                <w:rFonts w:hint="eastAsia"/>
              </w:rPr>
              <w:t>1</w:t>
            </w:r>
            <w:r>
              <w:t>8</w:t>
            </w:r>
          </w:p>
        </w:tc>
      </w:tr>
      <w:tr w:rsidR="006D4CE9" w14:paraId="456CDA49" w14:textId="77777777" w:rsidTr="001B0189">
        <w:tc>
          <w:tcPr>
            <w:tcW w:w="1555" w:type="dxa"/>
            <w:vMerge/>
            <w:shd w:val="clear" w:color="auto" w:fill="E7E6E6" w:themeFill="background2"/>
            <w:vAlign w:val="center"/>
          </w:tcPr>
          <w:p w14:paraId="08E75639" w14:textId="77777777" w:rsidR="006D4CE9" w:rsidRPr="00863AA1" w:rsidRDefault="006D4CE9" w:rsidP="009838A4"/>
        </w:tc>
        <w:tc>
          <w:tcPr>
            <w:tcW w:w="1275" w:type="dxa"/>
            <w:vMerge/>
            <w:shd w:val="clear" w:color="auto" w:fill="E7E6E6" w:themeFill="background2"/>
            <w:vAlign w:val="center"/>
          </w:tcPr>
          <w:p w14:paraId="2DE371B2" w14:textId="77777777" w:rsidR="006D4CE9" w:rsidRDefault="006D4CE9" w:rsidP="009838A4"/>
        </w:tc>
        <w:tc>
          <w:tcPr>
            <w:tcW w:w="1134" w:type="dxa"/>
            <w:vMerge w:val="restart"/>
            <w:shd w:val="clear" w:color="auto" w:fill="E7E6E6" w:themeFill="background2"/>
            <w:vAlign w:val="center"/>
          </w:tcPr>
          <w:p w14:paraId="098D7ADB" w14:textId="77777777" w:rsidR="006D4CE9" w:rsidRDefault="006D4CE9" w:rsidP="009838A4">
            <w:r>
              <w:rPr>
                <w:rFonts w:hint="eastAsia"/>
              </w:rPr>
              <w:t>E</w:t>
            </w:r>
            <w:r>
              <w:t>xclusive</w:t>
            </w:r>
          </w:p>
        </w:tc>
        <w:tc>
          <w:tcPr>
            <w:tcW w:w="993" w:type="dxa"/>
            <w:shd w:val="clear" w:color="auto" w:fill="E7E6E6" w:themeFill="background2"/>
            <w:vAlign w:val="center"/>
          </w:tcPr>
          <w:p w14:paraId="13AED816" w14:textId="77777777" w:rsidR="006D4CE9" w:rsidRDefault="006D4CE9" w:rsidP="009838A4">
            <w:r>
              <w:rPr>
                <w:rFonts w:hint="eastAsia"/>
              </w:rPr>
              <w:t>F</w:t>
            </w:r>
            <w:r>
              <w:t>eature Name</w:t>
            </w:r>
          </w:p>
        </w:tc>
        <w:tc>
          <w:tcPr>
            <w:tcW w:w="1729" w:type="dxa"/>
            <w:vAlign w:val="center"/>
          </w:tcPr>
          <w:p w14:paraId="35A48422" w14:textId="707C08F6" w:rsidR="006D4CE9" w:rsidRDefault="00E70617" w:rsidP="009838A4">
            <w:r w:rsidRPr="00E70617">
              <w:t>merge_sched_in</w:t>
            </w:r>
          </w:p>
        </w:tc>
        <w:tc>
          <w:tcPr>
            <w:tcW w:w="1729" w:type="dxa"/>
            <w:vAlign w:val="center"/>
          </w:tcPr>
          <w:p w14:paraId="036DD26A" w14:textId="5CA4CC11" w:rsidR="006D4CE9" w:rsidRDefault="00E70617" w:rsidP="009838A4">
            <w:r w:rsidRPr="00E70617">
              <w:t>rb_next</w:t>
            </w:r>
          </w:p>
        </w:tc>
        <w:tc>
          <w:tcPr>
            <w:tcW w:w="1729" w:type="dxa"/>
            <w:vAlign w:val="center"/>
          </w:tcPr>
          <w:p w14:paraId="272DD99E" w14:textId="69C2D735" w:rsidR="006D4CE9" w:rsidRDefault="00E70617" w:rsidP="009838A4">
            <w:r w:rsidRPr="00E70617">
              <w:t>kmem_cache_alloc_node</w:t>
            </w:r>
          </w:p>
        </w:tc>
        <w:tc>
          <w:tcPr>
            <w:tcW w:w="1729" w:type="dxa"/>
            <w:vAlign w:val="center"/>
          </w:tcPr>
          <w:p w14:paraId="25024337" w14:textId="500FD732" w:rsidR="006D4CE9" w:rsidRDefault="00E70617" w:rsidP="009838A4">
            <w:r w:rsidRPr="00E70617">
              <w:t>exit_to_user_mode_prepare</w:t>
            </w:r>
          </w:p>
        </w:tc>
        <w:tc>
          <w:tcPr>
            <w:tcW w:w="1730" w:type="dxa"/>
            <w:vAlign w:val="center"/>
          </w:tcPr>
          <w:p w14:paraId="62D94D06" w14:textId="2174211D" w:rsidR="006D4CE9" w:rsidRDefault="00E70617" w:rsidP="009838A4">
            <w:r w:rsidRPr="00E70617">
              <w:t>inet_recvmsg</w:t>
            </w:r>
          </w:p>
        </w:tc>
      </w:tr>
      <w:tr w:rsidR="006D4CE9" w14:paraId="7AA87E15" w14:textId="77777777" w:rsidTr="001B0189">
        <w:tc>
          <w:tcPr>
            <w:tcW w:w="1555" w:type="dxa"/>
            <w:vMerge/>
            <w:shd w:val="clear" w:color="auto" w:fill="E7E6E6" w:themeFill="background2"/>
            <w:vAlign w:val="center"/>
          </w:tcPr>
          <w:p w14:paraId="7BFF0D10" w14:textId="77777777" w:rsidR="006D4CE9" w:rsidRPr="00863AA1" w:rsidRDefault="006D4CE9" w:rsidP="009838A4"/>
        </w:tc>
        <w:tc>
          <w:tcPr>
            <w:tcW w:w="1275" w:type="dxa"/>
            <w:vMerge/>
            <w:shd w:val="clear" w:color="auto" w:fill="E7E6E6" w:themeFill="background2"/>
            <w:vAlign w:val="center"/>
          </w:tcPr>
          <w:p w14:paraId="02A52A42" w14:textId="77777777" w:rsidR="006D4CE9" w:rsidRPr="003041FC" w:rsidRDefault="006D4CE9" w:rsidP="009838A4"/>
        </w:tc>
        <w:tc>
          <w:tcPr>
            <w:tcW w:w="1134" w:type="dxa"/>
            <w:vMerge/>
            <w:shd w:val="clear" w:color="auto" w:fill="E7E6E6" w:themeFill="background2"/>
            <w:vAlign w:val="center"/>
          </w:tcPr>
          <w:p w14:paraId="1552DACE" w14:textId="77777777" w:rsidR="006D4CE9" w:rsidRDefault="006D4CE9" w:rsidP="009838A4"/>
        </w:tc>
        <w:tc>
          <w:tcPr>
            <w:tcW w:w="993" w:type="dxa"/>
            <w:shd w:val="clear" w:color="auto" w:fill="E7E6E6" w:themeFill="background2"/>
            <w:vAlign w:val="center"/>
          </w:tcPr>
          <w:p w14:paraId="26A0C67D" w14:textId="77777777" w:rsidR="006D4CE9" w:rsidRDefault="006D4CE9" w:rsidP="009838A4">
            <w:r>
              <w:rPr>
                <w:rFonts w:hint="eastAsia"/>
              </w:rPr>
              <w:t>A</w:t>
            </w:r>
            <w:r>
              <w:t>ttack</w:t>
            </w:r>
          </w:p>
        </w:tc>
        <w:tc>
          <w:tcPr>
            <w:tcW w:w="1729" w:type="dxa"/>
            <w:vAlign w:val="center"/>
          </w:tcPr>
          <w:p w14:paraId="00EB75FE" w14:textId="3AC34CF7" w:rsidR="006D4CE9" w:rsidRDefault="00E70617" w:rsidP="009838A4">
            <w:r>
              <w:rPr>
                <w:rFonts w:hint="eastAsia"/>
              </w:rPr>
              <w:t>3</w:t>
            </w:r>
            <w:r>
              <w:t>3</w:t>
            </w:r>
          </w:p>
        </w:tc>
        <w:tc>
          <w:tcPr>
            <w:tcW w:w="1729" w:type="dxa"/>
            <w:vAlign w:val="center"/>
          </w:tcPr>
          <w:p w14:paraId="641A36D0" w14:textId="56DD6D33" w:rsidR="006D4CE9" w:rsidRDefault="00E70617" w:rsidP="009838A4">
            <w:r>
              <w:rPr>
                <w:rFonts w:hint="eastAsia"/>
              </w:rPr>
              <w:t>2</w:t>
            </w:r>
            <w:r>
              <w:t>6</w:t>
            </w:r>
          </w:p>
        </w:tc>
        <w:tc>
          <w:tcPr>
            <w:tcW w:w="1729" w:type="dxa"/>
            <w:vAlign w:val="center"/>
          </w:tcPr>
          <w:p w14:paraId="5CB5A37A" w14:textId="58EAF989" w:rsidR="006D4CE9" w:rsidRDefault="00E70617" w:rsidP="009838A4">
            <w:r>
              <w:rPr>
                <w:rFonts w:hint="eastAsia"/>
              </w:rPr>
              <w:t>1</w:t>
            </w:r>
            <w:r>
              <w:t>8</w:t>
            </w:r>
          </w:p>
        </w:tc>
        <w:tc>
          <w:tcPr>
            <w:tcW w:w="1729" w:type="dxa"/>
            <w:vAlign w:val="center"/>
          </w:tcPr>
          <w:p w14:paraId="3F4D636D" w14:textId="6C55AE6C" w:rsidR="006D4CE9" w:rsidRDefault="00E70617" w:rsidP="009838A4">
            <w:r>
              <w:rPr>
                <w:rFonts w:hint="eastAsia"/>
              </w:rPr>
              <w:t>1</w:t>
            </w:r>
            <w:r>
              <w:t>5</w:t>
            </w:r>
          </w:p>
        </w:tc>
        <w:tc>
          <w:tcPr>
            <w:tcW w:w="1730" w:type="dxa"/>
            <w:vAlign w:val="center"/>
          </w:tcPr>
          <w:p w14:paraId="16EC19DA" w14:textId="180A4455" w:rsidR="006D4CE9" w:rsidRDefault="00E70617" w:rsidP="009838A4">
            <w:r>
              <w:rPr>
                <w:rFonts w:hint="eastAsia"/>
              </w:rPr>
              <w:t>1</w:t>
            </w:r>
            <w:r>
              <w:t>4</w:t>
            </w:r>
          </w:p>
        </w:tc>
      </w:tr>
      <w:tr w:rsidR="006D4CE9" w14:paraId="2226E8C6" w14:textId="77777777" w:rsidTr="001B0189">
        <w:tc>
          <w:tcPr>
            <w:tcW w:w="1555" w:type="dxa"/>
            <w:vMerge/>
            <w:shd w:val="clear" w:color="auto" w:fill="E7E6E6" w:themeFill="background2"/>
            <w:vAlign w:val="center"/>
          </w:tcPr>
          <w:p w14:paraId="2CF9ED2E" w14:textId="77777777" w:rsidR="006D4CE9" w:rsidRPr="00863AA1" w:rsidRDefault="006D4CE9" w:rsidP="009838A4"/>
        </w:tc>
        <w:tc>
          <w:tcPr>
            <w:tcW w:w="1275" w:type="dxa"/>
            <w:vMerge/>
            <w:shd w:val="clear" w:color="auto" w:fill="E7E6E6" w:themeFill="background2"/>
            <w:vAlign w:val="center"/>
          </w:tcPr>
          <w:p w14:paraId="0B0CD9CD" w14:textId="77777777" w:rsidR="006D4CE9" w:rsidRPr="003041FC" w:rsidRDefault="006D4CE9" w:rsidP="009838A4"/>
        </w:tc>
        <w:tc>
          <w:tcPr>
            <w:tcW w:w="1134" w:type="dxa"/>
            <w:vMerge/>
            <w:shd w:val="clear" w:color="auto" w:fill="E7E6E6" w:themeFill="background2"/>
            <w:vAlign w:val="center"/>
          </w:tcPr>
          <w:p w14:paraId="070C4A05" w14:textId="77777777" w:rsidR="006D4CE9" w:rsidRDefault="006D4CE9" w:rsidP="009838A4"/>
        </w:tc>
        <w:tc>
          <w:tcPr>
            <w:tcW w:w="993" w:type="dxa"/>
            <w:shd w:val="clear" w:color="auto" w:fill="E7E6E6" w:themeFill="background2"/>
            <w:vAlign w:val="center"/>
          </w:tcPr>
          <w:p w14:paraId="7D804C4C" w14:textId="77777777" w:rsidR="006D4CE9" w:rsidRDefault="006D4CE9" w:rsidP="009838A4">
            <w:r>
              <w:rPr>
                <w:rFonts w:hint="eastAsia"/>
              </w:rPr>
              <w:t>N</w:t>
            </w:r>
            <w:r>
              <w:t>ormal</w:t>
            </w:r>
          </w:p>
        </w:tc>
        <w:tc>
          <w:tcPr>
            <w:tcW w:w="1729" w:type="dxa"/>
            <w:vAlign w:val="center"/>
          </w:tcPr>
          <w:p w14:paraId="3DFBFF70" w14:textId="6AF936C4" w:rsidR="006D4CE9" w:rsidRDefault="00E70617" w:rsidP="009838A4">
            <w:r>
              <w:rPr>
                <w:rFonts w:hint="eastAsia"/>
              </w:rPr>
              <w:t>3</w:t>
            </w:r>
            <w:r>
              <w:t>3</w:t>
            </w:r>
          </w:p>
        </w:tc>
        <w:tc>
          <w:tcPr>
            <w:tcW w:w="1729" w:type="dxa"/>
            <w:vAlign w:val="center"/>
          </w:tcPr>
          <w:p w14:paraId="07834109" w14:textId="7D3DDB30" w:rsidR="006D4CE9" w:rsidRDefault="00E70617" w:rsidP="009838A4">
            <w:r>
              <w:rPr>
                <w:rFonts w:hint="eastAsia"/>
              </w:rPr>
              <w:t>2</w:t>
            </w:r>
            <w:r>
              <w:t>6</w:t>
            </w:r>
          </w:p>
        </w:tc>
        <w:tc>
          <w:tcPr>
            <w:tcW w:w="1729" w:type="dxa"/>
            <w:vAlign w:val="center"/>
          </w:tcPr>
          <w:p w14:paraId="5162A579" w14:textId="007ABC9E" w:rsidR="006D4CE9" w:rsidRDefault="00E70617" w:rsidP="009838A4">
            <w:r>
              <w:rPr>
                <w:rFonts w:hint="eastAsia"/>
              </w:rPr>
              <w:t>1</w:t>
            </w:r>
            <w:r>
              <w:t>8</w:t>
            </w:r>
          </w:p>
        </w:tc>
        <w:tc>
          <w:tcPr>
            <w:tcW w:w="1729" w:type="dxa"/>
            <w:vAlign w:val="center"/>
          </w:tcPr>
          <w:p w14:paraId="5072FD6E" w14:textId="6B1CFAA3" w:rsidR="006D4CE9" w:rsidRDefault="00E70617" w:rsidP="009838A4">
            <w:r>
              <w:rPr>
                <w:rFonts w:hint="eastAsia"/>
              </w:rPr>
              <w:t>1</w:t>
            </w:r>
            <w:r>
              <w:t>5</w:t>
            </w:r>
          </w:p>
        </w:tc>
        <w:tc>
          <w:tcPr>
            <w:tcW w:w="1730" w:type="dxa"/>
            <w:vAlign w:val="center"/>
          </w:tcPr>
          <w:p w14:paraId="66714312" w14:textId="6CF8E92C" w:rsidR="006D4CE9" w:rsidRDefault="00E70617" w:rsidP="009838A4">
            <w:r>
              <w:rPr>
                <w:rFonts w:hint="eastAsia"/>
              </w:rPr>
              <w:t>1</w:t>
            </w:r>
            <w:r>
              <w:t>4</w:t>
            </w:r>
          </w:p>
        </w:tc>
      </w:tr>
      <w:tr w:rsidR="006D4CE9" w14:paraId="277788F0" w14:textId="77777777" w:rsidTr="001B0189">
        <w:tc>
          <w:tcPr>
            <w:tcW w:w="1555" w:type="dxa"/>
            <w:vMerge/>
            <w:shd w:val="clear" w:color="auto" w:fill="E7E6E6" w:themeFill="background2"/>
            <w:vAlign w:val="center"/>
          </w:tcPr>
          <w:p w14:paraId="49BCC899" w14:textId="77777777" w:rsidR="006D4CE9" w:rsidRPr="00863AA1" w:rsidRDefault="006D4CE9" w:rsidP="009838A4"/>
        </w:tc>
        <w:tc>
          <w:tcPr>
            <w:tcW w:w="1275" w:type="dxa"/>
            <w:vMerge/>
            <w:shd w:val="clear" w:color="auto" w:fill="E7E6E6" w:themeFill="background2"/>
            <w:vAlign w:val="center"/>
          </w:tcPr>
          <w:p w14:paraId="6A687929" w14:textId="77777777" w:rsidR="006D4CE9" w:rsidRPr="003041FC" w:rsidRDefault="006D4CE9" w:rsidP="009838A4"/>
        </w:tc>
        <w:tc>
          <w:tcPr>
            <w:tcW w:w="1134" w:type="dxa"/>
            <w:vMerge w:val="restart"/>
            <w:shd w:val="clear" w:color="auto" w:fill="E7E6E6" w:themeFill="background2"/>
            <w:vAlign w:val="center"/>
          </w:tcPr>
          <w:p w14:paraId="44FD0318" w14:textId="77777777" w:rsidR="006D4CE9" w:rsidRDefault="006D4CE9" w:rsidP="009838A4">
            <w:r>
              <w:rPr>
                <w:rFonts w:hint="eastAsia"/>
              </w:rPr>
              <w:t>A</w:t>
            </w:r>
            <w:r>
              <w:t>ll</w:t>
            </w:r>
          </w:p>
        </w:tc>
        <w:tc>
          <w:tcPr>
            <w:tcW w:w="993" w:type="dxa"/>
            <w:shd w:val="clear" w:color="auto" w:fill="E7E6E6" w:themeFill="background2"/>
            <w:vAlign w:val="center"/>
          </w:tcPr>
          <w:p w14:paraId="396C8A75" w14:textId="77777777" w:rsidR="006D4CE9" w:rsidRDefault="006D4CE9" w:rsidP="009838A4">
            <w:r>
              <w:rPr>
                <w:rFonts w:hint="eastAsia"/>
              </w:rPr>
              <w:t>F</w:t>
            </w:r>
            <w:r>
              <w:t>eature Name</w:t>
            </w:r>
          </w:p>
        </w:tc>
        <w:tc>
          <w:tcPr>
            <w:tcW w:w="1729" w:type="dxa"/>
            <w:vAlign w:val="center"/>
          </w:tcPr>
          <w:p w14:paraId="14088312" w14:textId="10BC9602" w:rsidR="006D4CE9" w:rsidRDefault="008728EF" w:rsidP="009838A4">
            <w:r w:rsidRPr="008728EF">
              <w:t>merge_sched_in</w:t>
            </w:r>
          </w:p>
        </w:tc>
        <w:tc>
          <w:tcPr>
            <w:tcW w:w="1729" w:type="dxa"/>
            <w:vAlign w:val="center"/>
          </w:tcPr>
          <w:p w14:paraId="259917D7" w14:textId="4A8E2DEE" w:rsidR="006D4CE9" w:rsidRDefault="008728EF" w:rsidP="009838A4">
            <w:r w:rsidRPr="008728EF">
              <w:t>rb_next</w:t>
            </w:r>
          </w:p>
        </w:tc>
        <w:tc>
          <w:tcPr>
            <w:tcW w:w="1729" w:type="dxa"/>
            <w:vAlign w:val="center"/>
          </w:tcPr>
          <w:p w14:paraId="7D3465D3" w14:textId="5E3E8C4B" w:rsidR="006D4CE9" w:rsidRDefault="008728EF" w:rsidP="009838A4">
            <w:r w:rsidRPr="008728EF">
              <w:t>perf_event_groups_first</w:t>
            </w:r>
          </w:p>
        </w:tc>
        <w:tc>
          <w:tcPr>
            <w:tcW w:w="1729" w:type="dxa"/>
            <w:vAlign w:val="center"/>
          </w:tcPr>
          <w:p w14:paraId="5E333DDF" w14:textId="3AAD4A8D" w:rsidR="006D4CE9" w:rsidRDefault="008728EF" w:rsidP="009838A4">
            <w:r w:rsidRPr="008728EF">
              <w:t>psi_group_change</w:t>
            </w:r>
          </w:p>
        </w:tc>
        <w:tc>
          <w:tcPr>
            <w:tcW w:w="1730" w:type="dxa"/>
            <w:vAlign w:val="center"/>
          </w:tcPr>
          <w:p w14:paraId="6ED97557" w14:textId="68A1A2D6" w:rsidR="006D4CE9" w:rsidRDefault="008728EF" w:rsidP="009838A4">
            <w:r w:rsidRPr="008728EF">
              <w:t>syscall_exit_to_user_mode</w:t>
            </w:r>
          </w:p>
        </w:tc>
      </w:tr>
      <w:tr w:rsidR="006D4CE9" w14:paraId="63AA75E7" w14:textId="77777777" w:rsidTr="001B0189">
        <w:tc>
          <w:tcPr>
            <w:tcW w:w="1555" w:type="dxa"/>
            <w:vMerge/>
            <w:shd w:val="clear" w:color="auto" w:fill="E7E6E6" w:themeFill="background2"/>
            <w:vAlign w:val="center"/>
          </w:tcPr>
          <w:p w14:paraId="2FCD1C41" w14:textId="77777777" w:rsidR="006D4CE9" w:rsidRPr="00863AA1" w:rsidRDefault="006D4CE9" w:rsidP="009838A4"/>
        </w:tc>
        <w:tc>
          <w:tcPr>
            <w:tcW w:w="1275" w:type="dxa"/>
            <w:vMerge/>
            <w:shd w:val="clear" w:color="auto" w:fill="E7E6E6" w:themeFill="background2"/>
            <w:vAlign w:val="center"/>
          </w:tcPr>
          <w:p w14:paraId="6AC1C4E0" w14:textId="77777777" w:rsidR="006D4CE9" w:rsidRPr="003041FC" w:rsidRDefault="006D4CE9" w:rsidP="009838A4"/>
        </w:tc>
        <w:tc>
          <w:tcPr>
            <w:tcW w:w="1134" w:type="dxa"/>
            <w:vMerge/>
            <w:shd w:val="clear" w:color="auto" w:fill="E7E6E6" w:themeFill="background2"/>
            <w:vAlign w:val="center"/>
          </w:tcPr>
          <w:p w14:paraId="26AAA85B" w14:textId="77777777" w:rsidR="006D4CE9" w:rsidRDefault="006D4CE9" w:rsidP="009838A4"/>
        </w:tc>
        <w:tc>
          <w:tcPr>
            <w:tcW w:w="993" w:type="dxa"/>
            <w:shd w:val="clear" w:color="auto" w:fill="E7E6E6" w:themeFill="background2"/>
            <w:vAlign w:val="center"/>
          </w:tcPr>
          <w:p w14:paraId="7C0982DF" w14:textId="77777777" w:rsidR="006D4CE9" w:rsidRDefault="006D4CE9" w:rsidP="009838A4">
            <w:r>
              <w:rPr>
                <w:rFonts w:hint="eastAsia"/>
              </w:rPr>
              <w:t>A</w:t>
            </w:r>
            <w:r>
              <w:t>ttack</w:t>
            </w:r>
          </w:p>
        </w:tc>
        <w:tc>
          <w:tcPr>
            <w:tcW w:w="1729" w:type="dxa"/>
            <w:vAlign w:val="center"/>
          </w:tcPr>
          <w:p w14:paraId="13EEA0B9" w14:textId="68BD59BE" w:rsidR="006D4CE9" w:rsidRDefault="008728EF" w:rsidP="009838A4">
            <w:r>
              <w:rPr>
                <w:rFonts w:hint="eastAsia"/>
              </w:rPr>
              <w:t>3</w:t>
            </w:r>
            <w:r>
              <w:t>3</w:t>
            </w:r>
          </w:p>
        </w:tc>
        <w:tc>
          <w:tcPr>
            <w:tcW w:w="1729" w:type="dxa"/>
            <w:vAlign w:val="center"/>
          </w:tcPr>
          <w:p w14:paraId="4498887D" w14:textId="428F6BA1" w:rsidR="006D4CE9" w:rsidRDefault="008728EF" w:rsidP="009838A4">
            <w:r>
              <w:rPr>
                <w:rFonts w:hint="eastAsia"/>
              </w:rPr>
              <w:t>2</w:t>
            </w:r>
            <w:r>
              <w:t>6</w:t>
            </w:r>
          </w:p>
        </w:tc>
        <w:tc>
          <w:tcPr>
            <w:tcW w:w="1729" w:type="dxa"/>
            <w:vAlign w:val="center"/>
          </w:tcPr>
          <w:p w14:paraId="2AB8EE7D" w14:textId="209907C4" w:rsidR="006D4CE9" w:rsidRDefault="008728EF" w:rsidP="009838A4">
            <w:r>
              <w:rPr>
                <w:rFonts w:hint="eastAsia"/>
              </w:rPr>
              <w:t>9</w:t>
            </w:r>
          </w:p>
        </w:tc>
        <w:tc>
          <w:tcPr>
            <w:tcW w:w="1729" w:type="dxa"/>
            <w:vAlign w:val="center"/>
          </w:tcPr>
          <w:p w14:paraId="13A20B67" w14:textId="2511D007" w:rsidR="006D4CE9" w:rsidRDefault="008728EF" w:rsidP="009838A4">
            <w:r>
              <w:rPr>
                <w:rFonts w:hint="eastAsia"/>
              </w:rPr>
              <w:t>9</w:t>
            </w:r>
          </w:p>
        </w:tc>
        <w:tc>
          <w:tcPr>
            <w:tcW w:w="1730" w:type="dxa"/>
            <w:vAlign w:val="center"/>
          </w:tcPr>
          <w:p w14:paraId="4A9C27AA" w14:textId="1BF0D7B7" w:rsidR="006D4CE9" w:rsidRDefault="008728EF" w:rsidP="009838A4">
            <w:r>
              <w:rPr>
                <w:rFonts w:hint="eastAsia"/>
              </w:rPr>
              <w:t>8</w:t>
            </w:r>
          </w:p>
        </w:tc>
      </w:tr>
      <w:tr w:rsidR="006D4CE9" w14:paraId="18B3B953" w14:textId="77777777" w:rsidTr="001B0189">
        <w:tc>
          <w:tcPr>
            <w:tcW w:w="1555" w:type="dxa"/>
            <w:vMerge/>
            <w:shd w:val="clear" w:color="auto" w:fill="E7E6E6" w:themeFill="background2"/>
            <w:vAlign w:val="center"/>
          </w:tcPr>
          <w:p w14:paraId="1D7A1442" w14:textId="77777777" w:rsidR="006D4CE9" w:rsidRPr="00863AA1" w:rsidRDefault="006D4CE9" w:rsidP="009838A4"/>
        </w:tc>
        <w:tc>
          <w:tcPr>
            <w:tcW w:w="1275" w:type="dxa"/>
            <w:vMerge/>
            <w:shd w:val="clear" w:color="auto" w:fill="E7E6E6" w:themeFill="background2"/>
            <w:vAlign w:val="center"/>
          </w:tcPr>
          <w:p w14:paraId="6F67ECAF" w14:textId="77777777" w:rsidR="006D4CE9" w:rsidRPr="003041FC" w:rsidRDefault="006D4CE9" w:rsidP="009838A4"/>
        </w:tc>
        <w:tc>
          <w:tcPr>
            <w:tcW w:w="1134" w:type="dxa"/>
            <w:vMerge/>
            <w:shd w:val="clear" w:color="auto" w:fill="E7E6E6" w:themeFill="background2"/>
            <w:vAlign w:val="center"/>
          </w:tcPr>
          <w:p w14:paraId="00EFE512" w14:textId="77777777" w:rsidR="006D4CE9" w:rsidRDefault="006D4CE9" w:rsidP="009838A4"/>
        </w:tc>
        <w:tc>
          <w:tcPr>
            <w:tcW w:w="993" w:type="dxa"/>
            <w:shd w:val="clear" w:color="auto" w:fill="E7E6E6" w:themeFill="background2"/>
            <w:vAlign w:val="center"/>
          </w:tcPr>
          <w:p w14:paraId="0E33A1CF" w14:textId="77777777" w:rsidR="006D4CE9" w:rsidRDefault="006D4CE9" w:rsidP="009838A4">
            <w:r>
              <w:rPr>
                <w:rFonts w:hint="eastAsia"/>
              </w:rPr>
              <w:t>N</w:t>
            </w:r>
            <w:r>
              <w:t>ormal</w:t>
            </w:r>
          </w:p>
        </w:tc>
        <w:tc>
          <w:tcPr>
            <w:tcW w:w="1729" w:type="dxa"/>
            <w:vAlign w:val="center"/>
          </w:tcPr>
          <w:p w14:paraId="6DD33380" w14:textId="0D2393C6" w:rsidR="006D4CE9" w:rsidRDefault="008728EF" w:rsidP="009838A4">
            <w:r>
              <w:rPr>
                <w:rFonts w:hint="eastAsia"/>
              </w:rPr>
              <w:t>3</w:t>
            </w:r>
            <w:r>
              <w:t>3</w:t>
            </w:r>
          </w:p>
        </w:tc>
        <w:tc>
          <w:tcPr>
            <w:tcW w:w="1729" w:type="dxa"/>
            <w:vAlign w:val="center"/>
          </w:tcPr>
          <w:p w14:paraId="5A6BAEC5" w14:textId="6D07CB27" w:rsidR="006D4CE9" w:rsidRDefault="008728EF" w:rsidP="009838A4">
            <w:r>
              <w:rPr>
                <w:rFonts w:hint="eastAsia"/>
              </w:rPr>
              <w:t>2</w:t>
            </w:r>
            <w:r>
              <w:t>6</w:t>
            </w:r>
          </w:p>
        </w:tc>
        <w:tc>
          <w:tcPr>
            <w:tcW w:w="1729" w:type="dxa"/>
            <w:vAlign w:val="center"/>
          </w:tcPr>
          <w:p w14:paraId="701CA823" w14:textId="08B6D0F9" w:rsidR="006D4CE9" w:rsidRDefault="008728EF" w:rsidP="009838A4">
            <w:r>
              <w:rPr>
                <w:rFonts w:hint="eastAsia"/>
              </w:rPr>
              <w:t>2</w:t>
            </w:r>
            <w:r>
              <w:t>6</w:t>
            </w:r>
          </w:p>
        </w:tc>
        <w:tc>
          <w:tcPr>
            <w:tcW w:w="1729" w:type="dxa"/>
            <w:vAlign w:val="center"/>
          </w:tcPr>
          <w:p w14:paraId="166B2820" w14:textId="6C23F575" w:rsidR="006D4CE9" w:rsidRDefault="008728EF" w:rsidP="009838A4">
            <w:r>
              <w:rPr>
                <w:rFonts w:hint="eastAsia"/>
              </w:rPr>
              <w:t>2</w:t>
            </w:r>
            <w:r>
              <w:t>4</w:t>
            </w:r>
          </w:p>
        </w:tc>
        <w:tc>
          <w:tcPr>
            <w:tcW w:w="1730" w:type="dxa"/>
            <w:vAlign w:val="center"/>
          </w:tcPr>
          <w:p w14:paraId="27EF0C33" w14:textId="1979C968" w:rsidR="006D4CE9" w:rsidRDefault="008728EF" w:rsidP="009838A4">
            <w:r>
              <w:rPr>
                <w:rFonts w:hint="eastAsia"/>
              </w:rPr>
              <w:t>2</w:t>
            </w:r>
            <w:r>
              <w:t>5</w:t>
            </w:r>
          </w:p>
        </w:tc>
      </w:tr>
      <w:tr w:rsidR="006D4CE9" w14:paraId="090AC1B0" w14:textId="77777777" w:rsidTr="001B0189">
        <w:tc>
          <w:tcPr>
            <w:tcW w:w="1555" w:type="dxa"/>
            <w:vMerge/>
            <w:shd w:val="clear" w:color="auto" w:fill="E7E6E6" w:themeFill="background2"/>
            <w:vAlign w:val="center"/>
          </w:tcPr>
          <w:p w14:paraId="41D972DA" w14:textId="77777777" w:rsidR="006D4CE9" w:rsidRPr="00863AA1" w:rsidRDefault="006D4CE9" w:rsidP="009838A4"/>
        </w:tc>
        <w:tc>
          <w:tcPr>
            <w:tcW w:w="1275" w:type="dxa"/>
            <w:vMerge w:val="restart"/>
            <w:shd w:val="clear" w:color="auto" w:fill="E7E6E6" w:themeFill="background2"/>
            <w:vAlign w:val="center"/>
          </w:tcPr>
          <w:p w14:paraId="4E17FCE5"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094DC605" w14:textId="77777777" w:rsidR="006D4CE9" w:rsidRDefault="006D4CE9" w:rsidP="009838A4">
            <w:r>
              <w:rPr>
                <w:rFonts w:hint="eastAsia"/>
              </w:rPr>
              <w:t>C</w:t>
            </w:r>
            <w:r>
              <w:t>ommon</w:t>
            </w:r>
          </w:p>
        </w:tc>
        <w:tc>
          <w:tcPr>
            <w:tcW w:w="993" w:type="dxa"/>
            <w:shd w:val="clear" w:color="auto" w:fill="E7E6E6" w:themeFill="background2"/>
            <w:vAlign w:val="center"/>
          </w:tcPr>
          <w:p w14:paraId="07B265B7" w14:textId="77777777" w:rsidR="006D4CE9" w:rsidRDefault="006D4CE9" w:rsidP="009838A4">
            <w:r>
              <w:rPr>
                <w:rFonts w:hint="eastAsia"/>
              </w:rPr>
              <w:t>F</w:t>
            </w:r>
            <w:r>
              <w:t>eature Name</w:t>
            </w:r>
          </w:p>
        </w:tc>
        <w:tc>
          <w:tcPr>
            <w:tcW w:w="1729" w:type="dxa"/>
            <w:vAlign w:val="center"/>
          </w:tcPr>
          <w:p w14:paraId="61F4E449" w14:textId="20D4B0FA" w:rsidR="006D4CE9" w:rsidRDefault="007A657C" w:rsidP="009838A4">
            <w:r w:rsidRPr="007A657C">
              <w:t>merge_sched_in</w:t>
            </w:r>
          </w:p>
        </w:tc>
        <w:tc>
          <w:tcPr>
            <w:tcW w:w="1729" w:type="dxa"/>
            <w:vAlign w:val="center"/>
          </w:tcPr>
          <w:p w14:paraId="0AE6B750" w14:textId="388563B4" w:rsidR="006D4CE9" w:rsidRDefault="007A657C" w:rsidP="009838A4">
            <w:r w:rsidRPr="007A657C">
              <w:t>psi_group_change</w:t>
            </w:r>
          </w:p>
        </w:tc>
        <w:tc>
          <w:tcPr>
            <w:tcW w:w="1729" w:type="dxa"/>
            <w:vAlign w:val="center"/>
          </w:tcPr>
          <w:p w14:paraId="50133607" w14:textId="2A2D04E3" w:rsidR="006D4CE9" w:rsidRDefault="007A657C" w:rsidP="009838A4">
            <w:r w:rsidRPr="007A657C">
              <w:t>native_sched_clock</w:t>
            </w:r>
          </w:p>
        </w:tc>
        <w:tc>
          <w:tcPr>
            <w:tcW w:w="1729" w:type="dxa"/>
            <w:vAlign w:val="center"/>
          </w:tcPr>
          <w:p w14:paraId="0C0C8CB4" w14:textId="12528D91" w:rsidR="006D4CE9" w:rsidRDefault="007A657C" w:rsidP="009838A4">
            <w:r w:rsidRPr="007A657C">
              <w:t>perf_event_update_userpage</w:t>
            </w:r>
          </w:p>
        </w:tc>
        <w:tc>
          <w:tcPr>
            <w:tcW w:w="1730" w:type="dxa"/>
            <w:vAlign w:val="center"/>
          </w:tcPr>
          <w:p w14:paraId="587E86EB" w14:textId="503F9250" w:rsidR="006D4CE9" w:rsidRDefault="007A657C" w:rsidP="009838A4">
            <w:r w:rsidRPr="007A657C">
              <w:t>tcp_clean_rtx_queue.constprop.0</w:t>
            </w:r>
          </w:p>
        </w:tc>
      </w:tr>
      <w:tr w:rsidR="006D4CE9" w14:paraId="22BEF354" w14:textId="77777777" w:rsidTr="001B0189">
        <w:tc>
          <w:tcPr>
            <w:tcW w:w="1555" w:type="dxa"/>
            <w:vMerge/>
            <w:shd w:val="clear" w:color="auto" w:fill="E7E6E6" w:themeFill="background2"/>
            <w:vAlign w:val="center"/>
          </w:tcPr>
          <w:p w14:paraId="7CB52805" w14:textId="77777777" w:rsidR="006D4CE9" w:rsidRPr="00863AA1" w:rsidRDefault="006D4CE9" w:rsidP="009838A4"/>
        </w:tc>
        <w:tc>
          <w:tcPr>
            <w:tcW w:w="1275" w:type="dxa"/>
            <w:vMerge/>
            <w:shd w:val="clear" w:color="auto" w:fill="E7E6E6" w:themeFill="background2"/>
            <w:vAlign w:val="center"/>
          </w:tcPr>
          <w:p w14:paraId="4CCD32AA" w14:textId="77777777" w:rsidR="006D4CE9" w:rsidRDefault="006D4CE9" w:rsidP="009838A4"/>
        </w:tc>
        <w:tc>
          <w:tcPr>
            <w:tcW w:w="1134" w:type="dxa"/>
            <w:vMerge/>
            <w:shd w:val="clear" w:color="auto" w:fill="E7E6E6" w:themeFill="background2"/>
            <w:vAlign w:val="center"/>
          </w:tcPr>
          <w:p w14:paraId="771D7E7E" w14:textId="77777777" w:rsidR="006D4CE9" w:rsidRDefault="006D4CE9" w:rsidP="009838A4"/>
        </w:tc>
        <w:tc>
          <w:tcPr>
            <w:tcW w:w="993" w:type="dxa"/>
            <w:shd w:val="clear" w:color="auto" w:fill="E7E6E6" w:themeFill="background2"/>
            <w:vAlign w:val="center"/>
          </w:tcPr>
          <w:p w14:paraId="418AA6B4" w14:textId="77777777" w:rsidR="006D4CE9" w:rsidRDefault="006D4CE9" w:rsidP="009838A4">
            <w:r>
              <w:rPr>
                <w:rFonts w:hint="eastAsia"/>
              </w:rPr>
              <w:t>A</w:t>
            </w:r>
            <w:r>
              <w:t>ttack</w:t>
            </w:r>
          </w:p>
        </w:tc>
        <w:tc>
          <w:tcPr>
            <w:tcW w:w="1729" w:type="dxa"/>
            <w:vAlign w:val="center"/>
          </w:tcPr>
          <w:p w14:paraId="7F2A15D6" w14:textId="0C339F02" w:rsidR="006D4CE9" w:rsidRDefault="007A657C" w:rsidP="009838A4">
            <w:r>
              <w:rPr>
                <w:rFonts w:hint="eastAsia"/>
              </w:rPr>
              <w:t>1</w:t>
            </w:r>
            <w:r>
              <w:t>0</w:t>
            </w:r>
          </w:p>
        </w:tc>
        <w:tc>
          <w:tcPr>
            <w:tcW w:w="1729" w:type="dxa"/>
            <w:vAlign w:val="center"/>
          </w:tcPr>
          <w:p w14:paraId="0C94B9C4" w14:textId="704EC488" w:rsidR="006D4CE9" w:rsidRDefault="007A657C" w:rsidP="009838A4">
            <w:r>
              <w:rPr>
                <w:rFonts w:hint="eastAsia"/>
              </w:rPr>
              <w:t>8</w:t>
            </w:r>
          </w:p>
        </w:tc>
        <w:tc>
          <w:tcPr>
            <w:tcW w:w="1729" w:type="dxa"/>
            <w:vAlign w:val="center"/>
          </w:tcPr>
          <w:p w14:paraId="40A753F8" w14:textId="1C212ECA" w:rsidR="006D4CE9" w:rsidRDefault="007A657C" w:rsidP="009838A4">
            <w:r>
              <w:rPr>
                <w:rFonts w:hint="eastAsia"/>
              </w:rPr>
              <w:t>9</w:t>
            </w:r>
          </w:p>
        </w:tc>
        <w:tc>
          <w:tcPr>
            <w:tcW w:w="1729" w:type="dxa"/>
            <w:vAlign w:val="center"/>
          </w:tcPr>
          <w:p w14:paraId="6E4D1AAC" w14:textId="040DA8A7" w:rsidR="006D4CE9" w:rsidRDefault="007A657C" w:rsidP="009838A4">
            <w:r>
              <w:rPr>
                <w:rFonts w:hint="eastAsia"/>
              </w:rPr>
              <w:t>7</w:t>
            </w:r>
          </w:p>
        </w:tc>
        <w:tc>
          <w:tcPr>
            <w:tcW w:w="1730" w:type="dxa"/>
            <w:vAlign w:val="center"/>
          </w:tcPr>
          <w:p w14:paraId="1F052090" w14:textId="31DCEE04" w:rsidR="006D4CE9" w:rsidRDefault="007A657C" w:rsidP="009838A4">
            <w:r>
              <w:rPr>
                <w:rFonts w:hint="eastAsia"/>
              </w:rPr>
              <w:t>7</w:t>
            </w:r>
          </w:p>
        </w:tc>
      </w:tr>
      <w:tr w:rsidR="006D4CE9" w14:paraId="6DC8A5A2" w14:textId="77777777" w:rsidTr="001B0189">
        <w:tc>
          <w:tcPr>
            <w:tcW w:w="1555" w:type="dxa"/>
            <w:vMerge/>
            <w:shd w:val="clear" w:color="auto" w:fill="E7E6E6" w:themeFill="background2"/>
            <w:vAlign w:val="center"/>
          </w:tcPr>
          <w:p w14:paraId="1289AE24" w14:textId="77777777" w:rsidR="006D4CE9" w:rsidRPr="00863AA1" w:rsidRDefault="006D4CE9" w:rsidP="009838A4"/>
        </w:tc>
        <w:tc>
          <w:tcPr>
            <w:tcW w:w="1275" w:type="dxa"/>
            <w:vMerge/>
            <w:shd w:val="clear" w:color="auto" w:fill="E7E6E6" w:themeFill="background2"/>
            <w:vAlign w:val="center"/>
          </w:tcPr>
          <w:p w14:paraId="46EA5FA3" w14:textId="77777777" w:rsidR="006D4CE9" w:rsidRDefault="006D4CE9" w:rsidP="009838A4"/>
        </w:tc>
        <w:tc>
          <w:tcPr>
            <w:tcW w:w="1134" w:type="dxa"/>
            <w:vMerge/>
            <w:shd w:val="clear" w:color="auto" w:fill="E7E6E6" w:themeFill="background2"/>
            <w:vAlign w:val="center"/>
          </w:tcPr>
          <w:p w14:paraId="2863D1C6" w14:textId="77777777" w:rsidR="006D4CE9" w:rsidRDefault="006D4CE9" w:rsidP="009838A4"/>
        </w:tc>
        <w:tc>
          <w:tcPr>
            <w:tcW w:w="993" w:type="dxa"/>
            <w:shd w:val="clear" w:color="auto" w:fill="E7E6E6" w:themeFill="background2"/>
            <w:vAlign w:val="center"/>
          </w:tcPr>
          <w:p w14:paraId="18735F71" w14:textId="77777777" w:rsidR="006D4CE9" w:rsidRDefault="006D4CE9" w:rsidP="009838A4">
            <w:r>
              <w:rPr>
                <w:rFonts w:hint="eastAsia"/>
              </w:rPr>
              <w:t>N</w:t>
            </w:r>
            <w:r>
              <w:t>ormal</w:t>
            </w:r>
          </w:p>
        </w:tc>
        <w:tc>
          <w:tcPr>
            <w:tcW w:w="1729" w:type="dxa"/>
            <w:vAlign w:val="center"/>
          </w:tcPr>
          <w:p w14:paraId="1D21229B" w14:textId="2F5F2C10" w:rsidR="006D4CE9" w:rsidRDefault="007A657C" w:rsidP="009838A4">
            <w:r>
              <w:rPr>
                <w:rFonts w:hint="eastAsia"/>
              </w:rPr>
              <w:t>3</w:t>
            </w:r>
            <w:r>
              <w:t>4</w:t>
            </w:r>
          </w:p>
        </w:tc>
        <w:tc>
          <w:tcPr>
            <w:tcW w:w="1729" w:type="dxa"/>
            <w:vAlign w:val="center"/>
          </w:tcPr>
          <w:p w14:paraId="1B3962C3" w14:textId="7B1C74A7" w:rsidR="006D4CE9" w:rsidRDefault="007A657C" w:rsidP="009838A4">
            <w:r>
              <w:rPr>
                <w:rFonts w:hint="eastAsia"/>
              </w:rPr>
              <w:t>3</w:t>
            </w:r>
            <w:r>
              <w:t>7</w:t>
            </w:r>
          </w:p>
        </w:tc>
        <w:tc>
          <w:tcPr>
            <w:tcW w:w="1729" w:type="dxa"/>
            <w:vAlign w:val="center"/>
          </w:tcPr>
          <w:p w14:paraId="038E8D23" w14:textId="4593B1F1" w:rsidR="006D4CE9" w:rsidRDefault="007A657C" w:rsidP="009838A4">
            <w:r>
              <w:rPr>
                <w:rFonts w:hint="eastAsia"/>
              </w:rPr>
              <w:t>2</w:t>
            </w:r>
            <w:r>
              <w:t>9</w:t>
            </w:r>
          </w:p>
        </w:tc>
        <w:tc>
          <w:tcPr>
            <w:tcW w:w="1729" w:type="dxa"/>
            <w:vAlign w:val="center"/>
          </w:tcPr>
          <w:p w14:paraId="0EC93755" w14:textId="2F8DDB4F" w:rsidR="006D4CE9" w:rsidRDefault="007A657C" w:rsidP="009838A4">
            <w:r>
              <w:rPr>
                <w:rFonts w:hint="eastAsia"/>
              </w:rPr>
              <w:t>3</w:t>
            </w:r>
            <w:r>
              <w:t>2</w:t>
            </w:r>
          </w:p>
        </w:tc>
        <w:tc>
          <w:tcPr>
            <w:tcW w:w="1730" w:type="dxa"/>
            <w:vAlign w:val="center"/>
          </w:tcPr>
          <w:p w14:paraId="585C7385" w14:textId="3FC7101C" w:rsidR="006D4CE9" w:rsidRDefault="007A657C" w:rsidP="009838A4">
            <w:r>
              <w:rPr>
                <w:rFonts w:hint="eastAsia"/>
              </w:rPr>
              <w:t>2</w:t>
            </w:r>
            <w:r>
              <w:t>7</w:t>
            </w:r>
          </w:p>
        </w:tc>
      </w:tr>
      <w:tr w:rsidR="006D4CE9" w14:paraId="729893FD" w14:textId="77777777" w:rsidTr="001B0189">
        <w:tc>
          <w:tcPr>
            <w:tcW w:w="1555" w:type="dxa"/>
            <w:vMerge/>
            <w:shd w:val="clear" w:color="auto" w:fill="E7E6E6" w:themeFill="background2"/>
            <w:vAlign w:val="center"/>
          </w:tcPr>
          <w:p w14:paraId="45871C68" w14:textId="77777777" w:rsidR="006D4CE9" w:rsidRPr="00863AA1" w:rsidRDefault="006D4CE9" w:rsidP="009838A4"/>
        </w:tc>
        <w:tc>
          <w:tcPr>
            <w:tcW w:w="1275" w:type="dxa"/>
            <w:vMerge/>
            <w:shd w:val="clear" w:color="auto" w:fill="E7E6E6" w:themeFill="background2"/>
            <w:vAlign w:val="center"/>
          </w:tcPr>
          <w:p w14:paraId="6B5992A0" w14:textId="77777777" w:rsidR="006D4CE9" w:rsidRDefault="006D4CE9" w:rsidP="009838A4"/>
        </w:tc>
        <w:tc>
          <w:tcPr>
            <w:tcW w:w="1134" w:type="dxa"/>
            <w:vMerge w:val="restart"/>
            <w:shd w:val="clear" w:color="auto" w:fill="E7E6E6" w:themeFill="background2"/>
            <w:vAlign w:val="center"/>
          </w:tcPr>
          <w:p w14:paraId="665B03F3" w14:textId="77777777" w:rsidR="006D4CE9" w:rsidRDefault="006D4CE9" w:rsidP="009838A4">
            <w:r>
              <w:rPr>
                <w:rFonts w:hint="eastAsia"/>
              </w:rPr>
              <w:t>E</w:t>
            </w:r>
            <w:r>
              <w:t>xclusive</w:t>
            </w:r>
          </w:p>
        </w:tc>
        <w:tc>
          <w:tcPr>
            <w:tcW w:w="993" w:type="dxa"/>
            <w:shd w:val="clear" w:color="auto" w:fill="E7E6E6" w:themeFill="background2"/>
            <w:vAlign w:val="center"/>
          </w:tcPr>
          <w:p w14:paraId="4CB37CFC" w14:textId="77777777" w:rsidR="006D4CE9" w:rsidRDefault="006D4CE9" w:rsidP="009838A4">
            <w:r>
              <w:rPr>
                <w:rFonts w:hint="eastAsia"/>
              </w:rPr>
              <w:t>F</w:t>
            </w:r>
            <w:r>
              <w:t>eature Name</w:t>
            </w:r>
          </w:p>
        </w:tc>
        <w:tc>
          <w:tcPr>
            <w:tcW w:w="1729" w:type="dxa"/>
            <w:vAlign w:val="center"/>
          </w:tcPr>
          <w:p w14:paraId="1CCEA51E" w14:textId="39EDF5AC" w:rsidR="006D4CE9" w:rsidRDefault="00852EF7" w:rsidP="009838A4">
            <w:r w:rsidRPr="00852EF7">
              <w:t>arch_perf_update_userpage</w:t>
            </w:r>
          </w:p>
        </w:tc>
        <w:tc>
          <w:tcPr>
            <w:tcW w:w="1729" w:type="dxa"/>
            <w:vAlign w:val="center"/>
          </w:tcPr>
          <w:p w14:paraId="3EA13402" w14:textId="31741A21" w:rsidR="006D4CE9" w:rsidRDefault="00852EF7" w:rsidP="009838A4">
            <w:r w:rsidRPr="00852EF7">
              <w:t>__tcp_transmit_skb</w:t>
            </w:r>
          </w:p>
        </w:tc>
        <w:tc>
          <w:tcPr>
            <w:tcW w:w="1729" w:type="dxa"/>
            <w:vAlign w:val="center"/>
          </w:tcPr>
          <w:p w14:paraId="49550ED6" w14:textId="07974DA1" w:rsidR="006D4CE9" w:rsidRDefault="00852EF7" w:rsidP="009838A4">
            <w:r w:rsidRPr="00852EF7">
              <w:t>__alloc_skb</w:t>
            </w:r>
          </w:p>
        </w:tc>
        <w:tc>
          <w:tcPr>
            <w:tcW w:w="1729" w:type="dxa"/>
            <w:vAlign w:val="center"/>
          </w:tcPr>
          <w:p w14:paraId="5F2706F9" w14:textId="553965A9" w:rsidR="006D4CE9" w:rsidRDefault="00852EF7" w:rsidP="009838A4">
            <w:r w:rsidRPr="00852EF7">
              <w:t>perf_swevent_add</w:t>
            </w:r>
          </w:p>
        </w:tc>
        <w:tc>
          <w:tcPr>
            <w:tcW w:w="1730" w:type="dxa"/>
            <w:vAlign w:val="center"/>
          </w:tcPr>
          <w:p w14:paraId="7743797C" w14:textId="0D4B96AD" w:rsidR="006D4CE9" w:rsidRDefault="00852EF7" w:rsidP="009838A4">
            <w:r w:rsidRPr="00852EF7">
              <w:t>perf_event_update_time</w:t>
            </w:r>
          </w:p>
        </w:tc>
      </w:tr>
      <w:tr w:rsidR="006D4CE9" w14:paraId="144D5E41" w14:textId="77777777" w:rsidTr="001B0189">
        <w:tc>
          <w:tcPr>
            <w:tcW w:w="1555" w:type="dxa"/>
            <w:vMerge/>
            <w:shd w:val="clear" w:color="auto" w:fill="E7E6E6" w:themeFill="background2"/>
            <w:vAlign w:val="center"/>
          </w:tcPr>
          <w:p w14:paraId="62723A2F" w14:textId="77777777" w:rsidR="006D4CE9" w:rsidRPr="00863AA1" w:rsidRDefault="006D4CE9" w:rsidP="009838A4"/>
        </w:tc>
        <w:tc>
          <w:tcPr>
            <w:tcW w:w="1275" w:type="dxa"/>
            <w:vMerge/>
            <w:shd w:val="clear" w:color="auto" w:fill="E7E6E6" w:themeFill="background2"/>
            <w:vAlign w:val="center"/>
          </w:tcPr>
          <w:p w14:paraId="532EFEDB" w14:textId="77777777" w:rsidR="006D4CE9" w:rsidRPr="003041FC" w:rsidRDefault="006D4CE9" w:rsidP="009838A4"/>
        </w:tc>
        <w:tc>
          <w:tcPr>
            <w:tcW w:w="1134" w:type="dxa"/>
            <w:vMerge/>
            <w:shd w:val="clear" w:color="auto" w:fill="E7E6E6" w:themeFill="background2"/>
            <w:vAlign w:val="center"/>
          </w:tcPr>
          <w:p w14:paraId="4CF3F2F8" w14:textId="77777777" w:rsidR="006D4CE9" w:rsidRDefault="006D4CE9" w:rsidP="009838A4"/>
        </w:tc>
        <w:tc>
          <w:tcPr>
            <w:tcW w:w="993" w:type="dxa"/>
            <w:shd w:val="clear" w:color="auto" w:fill="E7E6E6" w:themeFill="background2"/>
            <w:vAlign w:val="center"/>
          </w:tcPr>
          <w:p w14:paraId="45BD0503" w14:textId="77777777" w:rsidR="006D4CE9" w:rsidRDefault="006D4CE9" w:rsidP="009838A4">
            <w:r>
              <w:rPr>
                <w:rFonts w:hint="eastAsia"/>
              </w:rPr>
              <w:t>A</w:t>
            </w:r>
            <w:r>
              <w:t>ttack</w:t>
            </w:r>
          </w:p>
        </w:tc>
        <w:tc>
          <w:tcPr>
            <w:tcW w:w="1729" w:type="dxa"/>
            <w:vAlign w:val="center"/>
          </w:tcPr>
          <w:p w14:paraId="7F7613A9" w14:textId="5B60F469" w:rsidR="006D4CE9" w:rsidRDefault="00852EF7" w:rsidP="009838A4">
            <w:r>
              <w:rPr>
                <w:rFonts w:hint="eastAsia"/>
              </w:rPr>
              <w:t>2</w:t>
            </w:r>
            <w:r>
              <w:t>7</w:t>
            </w:r>
          </w:p>
        </w:tc>
        <w:tc>
          <w:tcPr>
            <w:tcW w:w="1729" w:type="dxa"/>
            <w:vAlign w:val="center"/>
          </w:tcPr>
          <w:p w14:paraId="6FDD36D9" w14:textId="05CF4350" w:rsidR="006D4CE9" w:rsidRDefault="00852EF7" w:rsidP="009838A4">
            <w:r>
              <w:rPr>
                <w:rFonts w:hint="eastAsia"/>
              </w:rPr>
              <w:t>2</w:t>
            </w:r>
            <w:r>
              <w:t>5</w:t>
            </w:r>
          </w:p>
        </w:tc>
        <w:tc>
          <w:tcPr>
            <w:tcW w:w="1729" w:type="dxa"/>
            <w:vAlign w:val="center"/>
          </w:tcPr>
          <w:p w14:paraId="148E17CC" w14:textId="09E2646B" w:rsidR="006D4CE9" w:rsidRDefault="00852EF7" w:rsidP="009838A4">
            <w:r>
              <w:rPr>
                <w:rFonts w:hint="eastAsia"/>
              </w:rPr>
              <w:t>2</w:t>
            </w:r>
            <w:r>
              <w:t>5</w:t>
            </w:r>
          </w:p>
        </w:tc>
        <w:tc>
          <w:tcPr>
            <w:tcW w:w="1729" w:type="dxa"/>
            <w:vAlign w:val="center"/>
          </w:tcPr>
          <w:p w14:paraId="2A33B56B" w14:textId="4931DF39" w:rsidR="006D4CE9" w:rsidRDefault="00852EF7" w:rsidP="009838A4">
            <w:r>
              <w:rPr>
                <w:rFonts w:hint="eastAsia"/>
              </w:rPr>
              <w:t>2</w:t>
            </w:r>
            <w:r>
              <w:t>4</w:t>
            </w:r>
          </w:p>
        </w:tc>
        <w:tc>
          <w:tcPr>
            <w:tcW w:w="1730" w:type="dxa"/>
            <w:vAlign w:val="center"/>
          </w:tcPr>
          <w:p w14:paraId="1CC38837" w14:textId="5B7C8D62" w:rsidR="006D4CE9" w:rsidRDefault="00852EF7" w:rsidP="009838A4">
            <w:r>
              <w:rPr>
                <w:rFonts w:hint="eastAsia"/>
              </w:rPr>
              <w:t>2</w:t>
            </w:r>
            <w:r>
              <w:t>2</w:t>
            </w:r>
          </w:p>
        </w:tc>
      </w:tr>
      <w:tr w:rsidR="006D4CE9" w14:paraId="46156B75" w14:textId="77777777" w:rsidTr="001B0189">
        <w:tc>
          <w:tcPr>
            <w:tcW w:w="1555" w:type="dxa"/>
            <w:vMerge/>
            <w:shd w:val="clear" w:color="auto" w:fill="E7E6E6" w:themeFill="background2"/>
            <w:vAlign w:val="center"/>
          </w:tcPr>
          <w:p w14:paraId="7725A6E5" w14:textId="77777777" w:rsidR="006D4CE9" w:rsidRPr="00863AA1" w:rsidRDefault="006D4CE9" w:rsidP="009838A4"/>
        </w:tc>
        <w:tc>
          <w:tcPr>
            <w:tcW w:w="1275" w:type="dxa"/>
            <w:vMerge/>
            <w:shd w:val="clear" w:color="auto" w:fill="E7E6E6" w:themeFill="background2"/>
            <w:vAlign w:val="center"/>
          </w:tcPr>
          <w:p w14:paraId="7A80A3BC" w14:textId="77777777" w:rsidR="006D4CE9" w:rsidRPr="003041FC" w:rsidRDefault="006D4CE9" w:rsidP="009838A4"/>
        </w:tc>
        <w:tc>
          <w:tcPr>
            <w:tcW w:w="1134" w:type="dxa"/>
            <w:vMerge/>
            <w:shd w:val="clear" w:color="auto" w:fill="E7E6E6" w:themeFill="background2"/>
            <w:vAlign w:val="center"/>
          </w:tcPr>
          <w:p w14:paraId="34166FF0" w14:textId="77777777" w:rsidR="006D4CE9" w:rsidRDefault="006D4CE9" w:rsidP="009838A4"/>
        </w:tc>
        <w:tc>
          <w:tcPr>
            <w:tcW w:w="993" w:type="dxa"/>
            <w:shd w:val="clear" w:color="auto" w:fill="E7E6E6" w:themeFill="background2"/>
            <w:vAlign w:val="center"/>
          </w:tcPr>
          <w:p w14:paraId="5BD121C7" w14:textId="77777777" w:rsidR="006D4CE9" w:rsidRDefault="006D4CE9" w:rsidP="009838A4">
            <w:r>
              <w:rPr>
                <w:rFonts w:hint="eastAsia"/>
              </w:rPr>
              <w:t>N</w:t>
            </w:r>
            <w:r>
              <w:t>ormal</w:t>
            </w:r>
          </w:p>
        </w:tc>
        <w:tc>
          <w:tcPr>
            <w:tcW w:w="1729" w:type="dxa"/>
            <w:vAlign w:val="center"/>
          </w:tcPr>
          <w:p w14:paraId="0109B619" w14:textId="133B1B9C" w:rsidR="006D4CE9" w:rsidRDefault="00852EF7" w:rsidP="009838A4">
            <w:r>
              <w:rPr>
                <w:rFonts w:hint="eastAsia"/>
              </w:rPr>
              <w:t>2</w:t>
            </w:r>
            <w:r>
              <w:t>7</w:t>
            </w:r>
          </w:p>
        </w:tc>
        <w:tc>
          <w:tcPr>
            <w:tcW w:w="1729" w:type="dxa"/>
            <w:vAlign w:val="center"/>
          </w:tcPr>
          <w:p w14:paraId="6C9B98A6" w14:textId="2E664B11" w:rsidR="006D4CE9" w:rsidRDefault="00852EF7" w:rsidP="009838A4">
            <w:r>
              <w:rPr>
                <w:rFonts w:hint="eastAsia"/>
              </w:rPr>
              <w:t>2</w:t>
            </w:r>
            <w:r>
              <w:t>5</w:t>
            </w:r>
          </w:p>
        </w:tc>
        <w:tc>
          <w:tcPr>
            <w:tcW w:w="1729" w:type="dxa"/>
            <w:vAlign w:val="center"/>
          </w:tcPr>
          <w:p w14:paraId="283C01A8" w14:textId="39C2269E" w:rsidR="006D4CE9" w:rsidRDefault="00852EF7" w:rsidP="009838A4">
            <w:r>
              <w:rPr>
                <w:rFonts w:hint="eastAsia"/>
              </w:rPr>
              <w:t>2</w:t>
            </w:r>
            <w:r>
              <w:t>5</w:t>
            </w:r>
          </w:p>
        </w:tc>
        <w:tc>
          <w:tcPr>
            <w:tcW w:w="1729" w:type="dxa"/>
            <w:vAlign w:val="center"/>
          </w:tcPr>
          <w:p w14:paraId="211857E2" w14:textId="4C7B55A6" w:rsidR="006D4CE9" w:rsidRDefault="00852EF7" w:rsidP="009838A4">
            <w:r>
              <w:rPr>
                <w:rFonts w:hint="eastAsia"/>
              </w:rPr>
              <w:t>2</w:t>
            </w:r>
            <w:r>
              <w:t>4</w:t>
            </w:r>
          </w:p>
        </w:tc>
        <w:tc>
          <w:tcPr>
            <w:tcW w:w="1730" w:type="dxa"/>
            <w:vAlign w:val="center"/>
          </w:tcPr>
          <w:p w14:paraId="3DF04860" w14:textId="09D63282" w:rsidR="006D4CE9" w:rsidRDefault="00852EF7" w:rsidP="009838A4">
            <w:r>
              <w:rPr>
                <w:rFonts w:hint="eastAsia"/>
              </w:rPr>
              <w:t>2</w:t>
            </w:r>
            <w:r>
              <w:t>2</w:t>
            </w:r>
          </w:p>
        </w:tc>
      </w:tr>
      <w:tr w:rsidR="006D4CE9" w14:paraId="4FB89972" w14:textId="77777777" w:rsidTr="001B0189">
        <w:tc>
          <w:tcPr>
            <w:tcW w:w="1555" w:type="dxa"/>
            <w:vMerge/>
            <w:shd w:val="clear" w:color="auto" w:fill="E7E6E6" w:themeFill="background2"/>
            <w:vAlign w:val="center"/>
          </w:tcPr>
          <w:p w14:paraId="3EC84683" w14:textId="77777777" w:rsidR="006D4CE9" w:rsidRPr="00863AA1" w:rsidRDefault="006D4CE9" w:rsidP="009838A4"/>
        </w:tc>
        <w:tc>
          <w:tcPr>
            <w:tcW w:w="1275" w:type="dxa"/>
            <w:vMerge/>
            <w:shd w:val="clear" w:color="auto" w:fill="E7E6E6" w:themeFill="background2"/>
            <w:vAlign w:val="center"/>
          </w:tcPr>
          <w:p w14:paraId="2445F5B8" w14:textId="77777777" w:rsidR="006D4CE9" w:rsidRPr="003041FC" w:rsidRDefault="006D4CE9" w:rsidP="009838A4"/>
        </w:tc>
        <w:tc>
          <w:tcPr>
            <w:tcW w:w="1134" w:type="dxa"/>
            <w:vMerge w:val="restart"/>
            <w:shd w:val="clear" w:color="auto" w:fill="E7E6E6" w:themeFill="background2"/>
            <w:vAlign w:val="center"/>
          </w:tcPr>
          <w:p w14:paraId="2AF05D6D" w14:textId="77777777" w:rsidR="006D4CE9" w:rsidRDefault="006D4CE9" w:rsidP="009838A4">
            <w:r>
              <w:rPr>
                <w:rFonts w:hint="eastAsia"/>
              </w:rPr>
              <w:t>A</w:t>
            </w:r>
            <w:r>
              <w:t>ll</w:t>
            </w:r>
          </w:p>
        </w:tc>
        <w:tc>
          <w:tcPr>
            <w:tcW w:w="993" w:type="dxa"/>
            <w:shd w:val="clear" w:color="auto" w:fill="E7E6E6" w:themeFill="background2"/>
            <w:vAlign w:val="center"/>
          </w:tcPr>
          <w:p w14:paraId="623CE04F" w14:textId="77777777" w:rsidR="006D4CE9" w:rsidRDefault="006D4CE9" w:rsidP="009838A4">
            <w:r>
              <w:rPr>
                <w:rFonts w:hint="eastAsia"/>
              </w:rPr>
              <w:t>F</w:t>
            </w:r>
            <w:r>
              <w:t>eature Name</w:t>
            </w:r>
          </w:p>
        </w:tc>
        <w:tc>
          <w:tcPr>
            <w:tcW w:w="1729" w:type="dxa"/>
            <w:vAlign w:val="center"/>
          </w:tcPr>
          <w:p w14:paraId="54761C00" w14:textId="61FC27C8" w:rsidR="006D4CE9" w:rsidRDefault="00852EF7" w:rsidP="009838A4">
            <w:r w:rsidRPr="00852EF7">
              <w:t>arch_perf_update_userpage</w:t>
            </w:r>
          </w:p>
        </w:tc>
        <w:tc>
          <w:tcPr>
            <w:tcW w:w="1729" w:type="dxa"/>
            <w:vAlign w:val="center"/>
          </w:tcPr>
          <w:p w14:paraId="521D1C04" w14:textId="5D137746" w:rsidR="006D4CE9" w:rsidRDefault="00852EF7" w:rsidP="009838A4">
            <w:r w:rsidRPr="00852EF7">
              <w:t>merge_sched_in</w:t>
            </w:r>
          </w:p>
        </w:tc>
        <w:tc>
          <w:tcPr>
            <w:tcW w:w="1729" w:type="dxa"/>
            <w:vAlign w:val="center"/>
          </w:tcPr>
          <w:p w14:paraId="41C8B47F" w14:textId="19549A72" w:rsidR="006D4CE9" w:rsidRDefault="00852EF7" w:rsidP="009838A4">
            <w:r w:rsidRPr="00852EF7">
              <w:t>psi_group_change</w:t>
            </w:r>
          </w:p>
        </w:tc>
        <w:tc>
          <w:tcPr>
            <w:tcW w:w="1729" w:type="dxa"/>
            <w:vAlign w:val="center"/>
          </w:tcPr>
          <w:p w14:paraId="4BC14D51" w14:textId="3F2F5B60" w:rsidR="006D4CE9" w:rsidRDefault="00852EF7" w:rsidP="009838A4">
            <w:r w:rsidRPr="00852EF7">
              <w:t>__tcp_transmit_skb</w:t>
            </w:r>
          </w:p>
        </w:tc>
        <w:tc>
          <w:tcPr>
            <w:tcW w:w="1730" w:type="dxa"/>
            <w:vAlign w:val="center"/>
          </w:tcPr>
          <w:p w14:paraId="51C00CD1" w14:textId="5B83F66A" w:rsidR="006D4CE9" w:rsidRDefault="00852EF7" w:rsidP="009838A4">
            <w:r w:rsidRPr="00852EF7">
              <w:t>__alloc_skb</w:t>
            </w:r>
          </w:p>
        </w:tc>
      </w:tr>
      <w:tr w:rsidR="006D4CE9" w14:paraId="5A0C80C1" w14:textId="77777777" w:rsidTr="001B0189">
        <w:tc>
          <w:tcPr>
            <w:tcW w:w="1555" w:type="dxa"/>
            <w:vMerge/>
            <w:shd w:val="clear" w:color="auto" w:fill="E7E6E6" w:themeFill="background2"/>
            <w:vAlign w:val="center"/>
          </w:tcPr>
          <w:p w14:paraId="77E39D5A" w14:textId="77777777" w:rsidR="006D4CE9" w:rsidRPr="00863AA1" w:rsidRDefault="006D4CE9" w:rsidP="009838A4"/>
        </w:tc>
        <w:tc>
          <w:tcPr>
            <w:tcW w:w="1275" w:type="dxa"/>
            <w:vMerge/>
            <w:shd w:val="clear" w:color="auto" w:fill="E7E6E6" w:themeFill="background2"/>
            <w:vAlign w:val="center"/>
          </w:tcPr>
          <w:p w14:paraId="721877F5" w14:textId="77777777" w:rsidR="006D4CE9" w:rsidRPr="003041FC" w:rsidRDefault="006D4CE9" w:rsidP="009838A4"/>
        </w:tc>
        <w:tc>
          <w:tcPr>
            <w:tcW w:w="1134" w:type="dxa"/>
            <w:vMerge/>
            <w:shd w:val="clear" w:color="auto" w:fill="E7E6E6" w:themeFill="background2"/>
            <w:vAlign w:val="center"/>
          </w:tcPr>
          <w:p w14:paraId="2FBEF25B" w14:textId="77777777" w:rsidR="006D4CE9" w:rsidRDefault="006D4CE9" w:rsidP="009838A4"/>
        </w:tc>
        <w:tc>
          <w:tcPr>
            <w:tcW w:w="993" w:type="dxa"/>
            <w:shd w:val="clear" w:color="auto" w:fill="E7E6E6" w:themeFill="background2"/>
            <w:vAlign w:val="center"/>
          </w:tcPr>
          <w:p w14:paraId="4B646CBE" w14:textId="77777777" w:rsidR="006D4CE9" w:rsidRDefault="006D4CE9" w:rsidP="009838A4">
            <w:r>
              <w:rPr>
                <w:rFonts w:hint="eastAsia"/>
              </w:rPr>
              <w:t>A</w:t>
            </w:r>
            <w:r>
              <w:t>ttack</w:t>
            </w:r>
          </w:p>
        </w:tc>
        <w:tc>
          <w:tcPr>
            <w:tcW w:w="1729" w:type="dxa"/>
            <w:vAlign w:val="center"/>
          </w:tcPr>
          <w:p w14:paraId="66AC8D23" w14:textId="0A1AAF36" w:rsidR="006D4CE9" w:rsidRDefault="00852EF7" w:rsidP="009838A4">
            <w:r>
              <w:rPr>
                <w:rFonts w:hint="eastAsia"/>
              </w:rPr>
              <w:t>2</w:t>
            </w:r>
            <w:r>
              <w:t>7</w:t>
            </w:r>
          </w:p>
        </w:tc>
        <w:tc>
          <w:tcPr>
            <w:tcW w:w="1729" w:type="dxa"/>
            <w:vAlign w:val="center"/>
          </w:tcPr>
          <w:p w14:paraId="04AF68EF" w14:textId="29CC82A1" w:rsidR="006D4CE9" w:rsidRDefault="00852EF7" w:rsidP="009838A4">
            <w:r>
              <w:rPr>
                <w:rFonts w:hint="eastAsia"/>
              </w:rPr>
              <w:t>1</w:t>
            </w:r>
            <w:r>
              <w:t>0</w:t>
            </w:r>
          </w:p>
        </w:tc>
        <w:tc>
          <w:tcPr>
            <w:tcW w:w="1729" w:type="dxa"/>
            <w:vAlign w:val="center"/>
          </w:tcPr>
          <w:p w14:paraId="58595DE8" w14:textId="5DB5BF75" w:rsidR="006D4CE9" w:rsidRDefault="00852EF7" w:rsidP="009838A4">
            <w:r>
              <w:rPr>
                <w:rFonts w:hint="eastAsia"/>
              </w:rPr>
              <w:t>8</w:t>
            </w:r>
          </w:p>
        </w:tc>
        <w:tc>
          <w:tcPr>
            <w:tcW w:w="1729" w:type="dxa"/>
            <w:vAlign w:val="center"/>
          </w:tcPr>
          <w:p w14:paraId="77747940" w14:textId="7741296B" w:rsidR="006D4CE9" w:rsidRDefault="00852EF7" w:rsidP="009838A4">
            <w:r>
              <w:rPr>
                <w:rFonts w:hint="eastAsia"/>
              </w:rPr>
              <w:t>2</w:t>
            </w:r>
            <w:r>
              <w:t>5</w:t>
            </w:r>
          </w:p>
        </w:tc>
        <w:tc>
          <w:tcPr>
            <w:tcW w:w="1730" w:type="dxa"/>
            <w:vAlign w:val="center"/>
          </w:tcPr>
          <w:p w14:paraId="4A5C82A3" w14:textId="0D7DEE09" w:rsidR="006D4CE9" w:rsidRDefault="00852EF7" w:rsidP="009838A4">
            <w:r>
              <w:rPr>
                <w:rFonts w:hint="eastAsia"/>
              </w:rPr>
              <w:t>2</w:t>
            </w:r>
            <w:r>
              <w:t>5</w:t>
            </w:r>
          </w:p>
        </w:tc>
      </w:tr>
      <w:tr w:rsidR="006D4CE9" w14:paraId="2FC71F8E" w14:textId="77777777" w:rsidTr="001B0189">
        <w:tc>
          <w:tcPr>
            <w:tcW w:w="1555" w:type="dxa"/>
            <w:vMerge/>
            <w:shd w:val="clear" w:color="auto" w:fill="E7E6E6" w:themeFill="background2"/>
            <w:vAlign w:val="center"/>
          </w:tcPr>
          <w:p w14:paraId="2CB44847" w14:textId="77777777" w:rsidR="006D4CE9" w:rsidRPr="00863AA1" w:rsidRDefault="006D4CE9" w:rsidP="009838A4"/>
        </w:tc>
        <w:tc>
          <w:tcPr>
            <w:tcW w:w="1275" w:type="dxa"/>
            <w:vMerge/>
            <w:shd w:val="clear" w:color="auto" w:fill="E7E6E6" w:themeFill="background2"/>
            <w:vAlign w:val="center"/>
          </w:tcPr>
          <w:p w14:paraId="1B458F4E" w14:textId="77777777" w:rsidR="006D4CE9" w:rsidRPr="003041FC" w:rsidRDefault="006D4CE9" w:rsidP="009838A4"/>
        </w:tc>
        <w:tc>
          <w:tcPr>
            <w:tcW w:w="1134" w:type="dxa"/>
            <w:vMerge/>
            <w:shd w:val="clear" w:color="auto" w:fill="E7E6E6" w:themeFill="background2"/>
            <w:vAlign w:val="center"/>
          </w:tcPr>
          <w:p w14:paraId="56977010" w14:textId="77777777" w:rsidR="006D4CE9" w:rsidRDefault="006D4CE9" w:rsidP="009838A4"/>
        </w:tc>
        <w:tc>
          <w:tcPr>
            <w:tcW w:w="993" w:type="dxa"/>
            <w:shd w:val="clear" w:color="auto" w:fill="E7E6E6" w:themeFill="background2"/>
            <w:vAlign w:val="center"/>
          </w:tcPr>
          <w:p w14:paraId="0AB2EFA8" w14:textId="77777777" w:rsidR="006D4CE9" w:rsidRDefault="006D4CE9" w:rsidP="009838A4">
            <w:r>
              <w:rPr>
                <w:rFonts w:hint="eastAsia"/>
              </w:rPr>
              <w:t>N</w:t>
            </w:r>
            <w:r>
              <w:t>ormal</w:t>
            </w:r>
          </w:p>
        </w:tc>
        <w:tc>
          <w:tcPr>
            <w:tcW w:w="1729" w:type="dxa"/>
            <w:vAlign w:val="center"/>
          </w:tcPr>
          <w:p w14:paraId="0DA0AB58" w14:textId="3BA167FC" w:rsidR="006D4CE9" w:rsidRDefault="00852EF7" w:rsidP="009838A4">
            <w:r>
              <w:rPr>
                <w:rFonts w:hint="eastAsia"/>
              </w:rPr>
              <w:t>2</w:t>
            </w:r>
            <w:r>
              <w:t>7</w:t>
            </w:r>
          </w:p>
        </w:tc>
        <w:tc>
          <w:tcPr>
            <w:tcW w:w="1729" w:type="dxa"/>
            <w:vAlign w:val="center"/>
          </w:tcPr>
          <w:p w14:paraId="67DA01FE" w14:textId="40588A61" w:rsidR="006D4CE9" w:rsidRDefault="00852EF7" w:rsidP="009838A4">
            <w:r>
              <w:rPr>
                <w:rFonts w:hint="eastAsia"/>
              </w:rPr>
              <w:t>3</w:t>
            </w:r>
            <w:r>
              <w:t>4</w:t>
            </w:r>
          </w:p>
        </w:tc>
        <w:tc>
          <w:tcPr>
            <w:tcW w:w="1729" w:type="dxa"/>
            <w:vAlign w:val="center"/>
          </w:tcPr>
          <w:p w14:paraId="318B61DD" w14:textId="3F61D938" w:rsidR="006D4CE9" w:rsidRDefault="00852EF7" w:rsidP="009838A4">
            <w:r>
              <w:rPr>
                <w:rFonts w:hint="eastAsia"/>
              </w:rPr>
              <w:t>3</w:t>
            </w:r>
            <w:r>
              <w:t>7</w:t>
            </w:r>
          </w:p>
        </w:tc>
        <w:tc>
          <w:tcPr>
            <w:tcW w:w="1729" w:type="dxa"/>
            <w:vAlign w:val="center"/>
          </w:tcPr>
          <w:p w14:paraId="4B36270A" w14:textId="176EAB84" w:rsidR="006D4CE9" w:rsidRDefault="00852EF7" w:rsidP="009838A4">
            <w:r>
              <w:rPr>
                <w:rFonts w:hint="eastAsia"/>
              </w:rPr>
              <w:t>2</w:t>
            </w:r>
            <w:r>
              <w:t>5</w:t>
            </w:r>
          </w:p>
        </w:tc>
        <w:tc>
          <w:tcPr>
            <w:tcW w:w="1730" w:type="dxa"/>
            <w:vAlign w:val="center"/>
          </w:tcPr>
          <w:p w14:paraId="7784769B" w14:textId="2A538C06" w:rsidR="006D4CE9" w:rsidRDefault="00852EF7" w:rsidP="009838A4">
            <w:r>
              <w:rPr>
                <w:rFonts w:hint="eastAsia"/>
              </w:rPr>
              <w:t>2</w:t>
            </w:r>
            <w:r>
              <w:t>5</w:t>
            </w:r>
          </w:p>
        </w:tc>
      </w:tr>
      <w:tr w:rsidR="006D4CE9" w:rsidRPr="006B72CF" w14:paraId="2D14EC5D" w14:textId="77777777" w:rsidTr="001B0189">
        <w:tc>
          <w:tcPr>
            <w:tcW w:w="1555" w:type="dxa"/>
            <w:vMerge w:val="restart"/>
            <w:shd w:val="clear" w:color="auto" w:fill="E7E6E6" w:themeFill="background2"/>
            <w:vAlign w:val="center"/>
          </w:tcPr>
          <w:p w14:paraId="05125F2F" w14:textId="33979AC5" w:rsidR="006D4CE9" w:rsidRDefault="00735FF6" w:rsidP="009838A4">
            <w:r w:rsidRPr="00735FF6">
              <w:t>wet_rcoff_goff</w:t>
            </w:r>
          </w:p>
        </w:tc>
        <w:tc>
          <w:tcPr>
            <w:tcW w:w="1275" w:type="dxa"/>
            <w:vMerge w:val="restart"/>
            <w:shd w:val="clear" w:color="auto" w:fill="E7E6E6" w:themeFill="background2"/>
            <w:vAlign w:val="center"/>
          </w:tcPr>
          <w:p w14:paraId="2CDA4453" w14:textId="77777777" w:rsidR="006D4CE9" w:rsidRDefault="006D4CE9" w:rsidP="009838A4">
            <w:r>
              <w:t>B</w:t>
            </w:r>
            <w:r w:rsidRPr="003041FC">
              <w:t>ranch</w:t>
            </w:r>
          </w:p>
        </w:tc>
        <w:tc>
          <w:tcPr>
            <w:tcW w:w="1134" w:type="dxa"/>
            <w:vMerge w:val="restart"/>
            <w:shd w:val="clear" w:color="auto" w:fill="E7E6E6" w:themeFill="background2"/>
            <w:vAlign w:val="center"/>
          </w:tcPr>
          <w:p w14:paraId="4C7BEB1C" w14:textId="77777777" w:rsidR="006D4CE9" w:rsidRDefault="006D4CE9" w:rsidP="009838A4">
            <w:r>
              <w:rPr>
                <w:rFonts w:hint="eastAsia"/>
              </w:rPr>
              <w:t>C</w:t>
            </w:r>
            <w:r>
              <w:t>ommon</w:t>
            </w:r>
          </w:p>
        </w:tc>
        <w:tc>
          <w:tcPr>
            <w:tcW w:w="993" w:type="dxa"/>
            <w:shd w:val="clear" w:color="auto" w:fill="E7E6E6" w:themeFill="background2"/>
            <w:vAlign w:val="center"/>
          </w:tcPr>
          <w:p w14:paraId="48F76B89" w14:textId="77777777" w:rsidR="006D4CE9" w:rsidRDefault="006D4CE9" w:rsidP="009838A4">
            <w:r>
              <w:rPr>
                <w:rFonts w:hint="eastAsia"/>
              </w:rPr>
              <w:t>F</w:t>
            </w:r>
            <w:r>
              <w:t>eature Name</w:t>
            </w:r>
          </w:p>
        </w:tc>
        <w:tc>
          <w:tcPr>
            <w:tcW w:w="1729" w:type="dxa"/>
            <w:vAlign w:val="center"/>
          </w:tcPr>
          <w:p w14:paraId="56E542DB" w14:textId="43A9E22D" w:rsidR="006D4CE9" w:rsidRPr="00480ED9" w:rsidRDefault="004D01F6" w:rsidP="009838A4">
            <w:r w:rsidRPr="004D01F6">
              <w:t>psi_group_change</w:t>
            </w:r>
          </w:p>
        </w:tc>
        <w:tc>
          <w:tcPr>
            <w:tcW w:w="1729" w:type="dxa"/>
            <w:vAlign w:val="center"/>
          </w:tcPr>
          <w:p w14:paraId="3442AE77" w14:textId="3D06B274" w:rsidR="006D4CE9" w:rsidRPr="00480ED9" w:rsidRDefault="004D01F6" w:rsidP="009838A4">
            <w:r w:rsidRPr="004D01F6">
              <w:t>merge_sched_in</w:t>
            </w:r>
          </w:p>
        </w:tc>
        <w:tc>
          <w:tcPr>
            <w:tcW w:w="1729" w:type="dxa"/>
            <w:vAlign w:val="center"/>
          </w:tcPr>
          <w:p w14:paraId="7D2BDC13" w14:textId="5E23722A" w:rsidR="006D4CE9" w:rsidRPr="00480ED9" w:rsidRDefault="004D01F6" w:rsidP="009838A4">
            <w:r w:rsidRPr="004D01F6">
              <w:t>event_sched_in</w:t>
            </w:r>
          </w:p>
        </w:tc>
        <w:tc>
          <w:tcPr>
            <w:tcW w:w="1729" w:type="dxa"/>
            <w:vAlign w:val="center"/>
          </w:tcPr>
          <w:p w14:paraId="16A6C4BC" w14:textId="09686D4B" w:rsidR="006D4CE9" w:rsidRPr="006B72CF" w:rsidRDefault="004D01F6" w:rsidP="009838A4">
            <w:r w:rsidRPr="004D01F6">
              <w:t>visit_groups_merge.constprop.0.is</w:t>
            </w:r>
          </w:p>
        </w:tc>
        <w:tc>
          <w:tcPr>
            <w:tcW w:w="1730" w:type="dxa"/>
            <w:vAlign w:val="center"/>
          </w:tcPr>
          <w:p w14:paraId="16D60F48" w14:textId="43AAD084" w:rsidR="006D4CE9" w:rsidRPr="006B72CF" w:rsidRDefault="004D01F6" w:rsidP="009838A4">
            <w:r w:rsidRPr="004D01F6">
              <w:t>arch_perf_update_userpage</w:t>
            </w:r>
          </w:p>
        </w:tc>
      </w:tr>
      <w:tr w:rsidR="006D4CE9" w14:paraId="3505C94D" w14:textId="77777777" w:rsidTr="001B0189">
        <w:tc>
          <w:tcPr>
            <w:tcW w:w="1555" w:type="dxa"/>
            <w:vMerge/>
            <w:shd w:val="clear" w:color="auto" w:fill="E7E6E6" w:themeFill="background2"/>
            <w:vAlign w:val="center"/>
          </w:tcPr>
          <w:p w14:paraId="16BC6FE6" w14:textId="77777777" w:rsidR="006D4CE9" w:rsidRDefault="006D4CE9" w:rsidP="009838A4"/>
        </w:tc>
        <w:tc>
          <w:tcPr>
            <w:tcW w:w="1275" w:type="dxa"/>
            <w:vMerge/>
            <w:shd w:val="clear" w:color="auto" w:fill="E7E6E6" w:themeFill="background2"/>
            <w:vAlign w:val="center"/>
          </w:tcPr>
          <w:p w14:paraId="561D824D" w14:textId="77777777" w:rsidR="006D4CE9" w:rsidRDefault="006D4CE9" w:rsidP="009838A4"/>
        </w:tc>
        <w:tc>
          <w:tcPr>
            <w:tcW w:w="1134" w:type="dxa"/>
            <w:vMerge/>
            <w:shd w:val="clear" w:color="auto" w:fill="E7E6E6" w:themeFill="background2"/>
            <w:vAlign w:val="center"/>
          </w:tcPr>
          <w:p w14:paraId="451CA335" w14:textId="77777777" w:rsidR="006D4CE9" w:rsidRDefault="006D4CE9" w:rsidP="009838A4"/>
        </w:tc>
        <w:tc>
          <w:tcPr>
            <w:tcW w:w="993" w:type="dxa"/>
            <w:shd w:val="clear" w:color="auto" w:fill="E7E6E6" w:themeFill="background2"/>
            <w:vAlign w:val="center"/>
          </w:tcPr>
          <w:p w14:paraId="76ADFCEB" w14:textId="77777777" w:rsidR="006D4CE9" w:rsidRDefault="006D4CE9" w:rsidP="009838A4">
            <w:r>
              <w:rPr>
                <w:rFonts w:hint="eastAsia"/>
              </w:rPr>
              <w:t>A</w:t>
            </w:r>
            <w:r>
              <w:t>ttack</w:t>
            </w:r>
          </w:p>
        </w:tc>
        <w:tc>
          <w:tcPr>
            <w:tcW w:w="1729" w:type="dxa"/>
            <w:vAlign w:val="center"/>
          </w:tcPr>
          <w:p w14:paraId="0BCCCD51" w14:textId="0996DC6C" w:rsidR="006D4CE9" w:rsidRDefault="004D01F6" w:rsidP="009838A4">
            <w:r>
              <w:rPr>
                <w:rFonts w:hint="eastAsia"/>
              </w:rPr>
              <w:t>3</w:t>
            </w:r>
            <w:r>
              <w:t>30</w:t>
            </w:r>
          </w:p>
        </w:tc>
        <w:tc>
          <w:tcPr>
            <w:tcW w:w="1729" w:type="dxa"/>
            <w:vAlign w:val="center"/>
          </w:tcPr>
          <w:p w14:paraId="4AED5F56" w14:textId="43EBFE34" w:rsidR="006D4CE9" w:rsidRDefault="004D01F6" w:rsidP="009838A4">
            <w:r>
              <w:rPr>
                <w:rFonts w:hint="eastAsia"/>
              </w:rPr>
              <w:t>3</w:t>
            </w:r>
            <w:r>
              <w:t>16</w:t>
            </w:r>
          </w:p>
        </w:tc>
        <w:tc>
          <w:tcPr>
            <w:tcW w:w="1729" w:type="dxa"/>
            <w:vAlign w:val="center"/>
          </w:tcPr>
          <w:p w14:paraId="0F6F47F4" w14:textId="094DBF51" w:rsidR="006D4CE9" w:rsidRDefault="004D01F6" w:rsidP="009838A4">
            <w:r>
              <w:rPr>
                <w:rFonts w:hint="eastAsia"/>
              </w:rPr>
              <w:t>2</w:t>
            </w:r>
            <w:r>
              <w:t>55</w:t>
            </w:r>
          </w:p>
        </w:tc>
        <w:tc>
          <w:tcPr>
            <w:tcW w:w="1729" w:type="dxa"/>
            <w:vAlign w:val="center"/>
          </w:tcPr>
          <w:p w14:paraId="3B2809B9" w14:textId="4DB90549" w:rsidR="006D4CE9" w:rsidRDefault="004D01F6" w:rsidP="009838A4">
            <w:r>
              <w:rPr>
                <w:rFonts w:hint="eastAsia"/>
              </w:rPr>
              <w:t>2</w:t>
            </w:r>
            <w:r>
              <w:t>87</w:t>
            </w:r>
          </w:p>
        </w:tc>
        <w:tc>
          <w:tcPr>
            <w:tcW w:w="1730" w:type="dxa"/>
            <w:vAlign w:val="center"/>
          </w:tcPr>
          <w:p w14:paraId="0A09CCE3" w14:textId="5B3E123A" w:rsidR="006D4CE9" w:rsidRDefault="004D01F6" w:rsidP="009838A4">
            <w:r>
              <w:rPr>
                <w:rFonts w:hint="eastAsia"/>
              </w:rPr>
              <w:t>2</w:t>
            </w:r>
            <w:r>
              <w:t>46</w:t>
            </w:r>
          </w:p>
        </w:tc>
      </w:tr>
      <w:tr w:rsidR="006D4CE9" w14:paraId="79FDFCFD" w14:textId="77777777" w:rsidTr="001B0189">
        <w:tc>
          <w:tcPr>
            <w:tcW w:w="1555" w:type="dxa"/>
            <w:vMerge/>
            <w:shd w:val="clear" w:color="auto" w:fill="E7E6E6" w:themeFill="background2"/>
            <w:vAlign w:val="center"/>
          </w:tcPr>
          <w:p w14:paraId="3A086896" w14:textId="77777777" w:rsidR="006D4CE9" w:rsidRPr="00863AA1" w:rsidRDefault="006D4CE9" w:rsidP="009838A4"/>
        </w:tc>
        <w:tc>
          <w:tcPr>
            <w:tcW w:w="1275" w:type="dxa"/>
            <w:vMerge/>
            <w:shd w:val="clear" w:color="auto" w:fill="E7E6E6" w:themeFill="background2"/>
            <w:vAlign w:val="center"/>
          </w:tcPr>
          <w:p w14:paraId="6FA1259F" w14:textId="77777777" w:rsidR="006D4CE9" w:rsidRDefault="006D4CE9" w:rsidP="009838A4"/>
        </w:tc>
        <w:tc>
          <w:tcPr>
            <w:tcW w:w="1134" w:type="dxa"/>
            <w:vMerge/>
            <w:shd w:val="clear" w:color="auto" w:fill="E7E6E6" w:themeFill="background2"/>
            <w:vAlign w:val="center"/>
          </w:tcPr>
          <w:p w14:paraId="142D2A84" w14:textId="77777777" w:rsidR="006D4CE9" w:rsidRDefault="006D4CE9" w:rsidP="009838A4"/>
        </w:tc>
        <w:tc>
          <w:tcPr>
            <w:tcW w:w="993" w:type="dxa"/>
            <w:shd w:val="clear" w:color="auto" w:fill="E7E6E6" w:themeFill="background2"/>
            <w:vAlign w:val="center"/>
          </w:tcPr>
          <w:p w14:paraId="23C4D735" w14:textId="77777777" w:rsidR="006D4CE9" w:rsidRDefault="006D4CE9" w:rsidP="009838A4">
            <w:r>
              <w:rPr>
                <w:rFonts w:hint="eastAsia"/>
              </w:rPr>
              <w:t>N</w:t>
            </w:r>
            <w:r>
              <w:t>ormal</w:t>
            </w:r>
          </w:p>
        </w:tc>
        <w:tc>
          <w:tcPr>
            <w:tcW w:w="1729" w:type="dxa"/>
            <w:vAlign w:val="center"/>
          </w:tcPr>
          <w:p w14:paraId="5180CA25" w14:textId="314FBA2F" w:rsidR="006D4CE9" w:rsidRDefault="004D01F6" w:rsidP="009838A4">
            <w:r>
              <w:rPr>
                <w:rFonts w:hint="eastAsia"/>
              </w:rPr>
              <w:t>3</w:t>
            </w:r>
            <w:r>
              <w:t>34</w:t>
            </w:r>
          </w:p>
        </w:tc>
        <w:tc>
          <w:tcPr>
            <w:tcW w:w="1729" w:type="dxa"/>
            <w:vAlign w:val="center"/>
          </w:tcPr>
          <w:p w14:paraId="54D7C8A1" w14:textId="45CCD4E7" w:rsidR="006D4CE9" w:rsidRDefault="004D01F6" w:rsidP="009838A4">
            <w:r>
              <w:rPr>
                <w:rFonts w:hint="eastAsia"/>
              </w:rPr>
              <w:t>3</w:t>
            </w:r>
            <w:r>
              <w:t>11</w:t>
            </w:r>
          </w:p>
        </w:tc>
        <w:tc>
          <w:tcPr>
            <w:tcW w:w="1729" w:type="dxa"/>
            <w:vAlign w:val="center"/>
          </w:tcPr>
          <w:p w14:paraId="7538A47F" w14:textId="7B310731" w:rsidR="006D4CE9" w:rsidRDefault="004D01F6" w:rsidP="009838A4">
            <w:r>
              <w:rPr>
                <w:rFonts w:hint="eastAsia"/>
              </w:rPr>
              <w:t>2</w:t>
            </w:r>
            <w:r>
              <w:t>97</w:t>
            </w:r>
          </w:p>
        </w:tc>
        <w:tc>
          <w:tcPr>
            <w:tcW w:w="1729" w:type="dxa"/>
            <w:vAlign w:val="center"/>
          </w:tcPr>
          <w:p w14:paraId="190B9E71" w14:textId="5D311CD7" w:rsidR="006D4CE9" w:rsidRDefault="004D01F6" w:rsidP="009838A4">
            <w:r>
              <w:rPr>
                <w:rFonts w:hint="eastAsia"/>
              </w:rPr>
              <w:t>2</w:t>
            </w:r>
            <w:r>
              <w:t>37</w:t>
            </w:r>
          </w:p>
        </w:tc>
        <w:tc>
          <w:tcPr>
            <w:tcW w:w="1730" w:type="dxa"/>
            <w:vAlign w:val="center"/>
          </w:tcPr>
          <w:p w14:paraId="6DCA03BB" w14:textId="51DA6DB2" w:rsidR="006D4CE9" w:rsidRDefault="004D01F6" w:rsidP="009838A4">
            <w:r>
              <w:rPr>
                <w:rFonts w:hint="eastAsia"/>
              </w:rPr>
              <w:t>1</w:t>
            </w:r>
            <w:r>
              <w:t>32</w:t>
            </w:r>
          </w:p>
        </w:tc>
      </w:tr>
      <w:tr w:rsidR="006D4CE9" w14:paraId="1C55CE4F" w14:textId="77777777" w:rsidTr="001B0189">
        <w:tc>
          <w:tcPr>
            <w:tcW w:w="1555" w:type="dxa"/>
            <w:vMerge/>
            <w:shd w:val="clear" w:color="auto" w:fill="E7E6E6" w:themeFill="background2"/>
            <w:vAlign w:val="center"/>
          </w:tcPr>
          <w:p w14:paraId="1FDF7105" w14:textId="77777777" w:rsidR="006D4CE9" w:rsidRPr="00863AA1" w:rsidRDefault="006D4CE9" w:rsidP="009838A4"/>
        </w:tc>
        <w:tc>
          <w:tcPr>
            <w:tcW w:w="1275" w:type="dxa"/>
            <w:vMerge/>
            <w:shd w:val="clear" w:color="auto" w:fill="E7E6E6" w:themeFill="background2"/>
            <w:vAlign w:val="center"/>
          </w:tcPr>
          <w:p w14:paraId="59FF9113" w14:textId="77777777" w:rsidR="006D4CE9" w:rsidRDefault="006D4CE9" w:rsidP="009838A4"/>
        </w:tc>
        <w:tc>
          <w:tcPr>
            <w:tcW w:w="1134" w:type="dxa"/>
            <w:vMerge w:val="restart"/>
            <w:shd w:val="clear" w:color="auto" w:fill="E7E6E6" w:themeFill="background2"/>
            <w:vAlign w:val="center"/>
          </w:tcPr>
          <w:p w14:paraId="3C6D71F3" w14:textId="77777777" w:rsidR="006D4CE9" w:rsidRDefault="006D4CE9" w:rsidP="009838A4">
            <w:r>
              <w:rPr>
                <w:rFonts w:hint="eastAsia"/>
              </w:rPr>
              <w:t>E</w:t>
            </w:r>
            <w:r>
              <w:t>xclusive</w:t>
            </w:r>
          </w:p>
        </w:tc>
        <w:tc>
          <w:tcPr>
            <w:tcW w:w="993" w:type="dxa"/>
            <w:shd w:val="clear" w:color="auto" w:fill="E7E6E6" w:themeFill="background2"/>
            <w:vAlign w:val="center"/>
          </w:tcPr>
          <w:p w14:paraId="4DB94E45" w14:textId="77777777" w:rsidR="006D4CE9" w:rsidRDefault="006D4CE9" w:rsidP="009838A4">
            <w:r>
              <w:rPr>
                <w:rFonts w:hint="eastAsia"/>
              </w:rPr>
              <w:t>F</w:t>
            </w:r>
            <w:r>
              <w:t>eature Name</w:t>
            </w:r>
          </w:p>
        </w:tc>
        <w:tc>
          <w:tcPr>
            <w:tcW w:w="1729" w:type="dxa"/>
            <w:vAlign w:val="center"/>
          </w:tcPr>
          <w:p w14:paraId="58FC827C" w14:textId="339FDD49" w:rsidR="006D4CE9" w:rsidRDefault="00024B97" w:rsidP="009838A4">
            <w:r w:rsidRPr="00024B97">
              <w:t>hrtimer_start_range_ns</w:t>
            </w:r>
          </w:p>
        </w:tc>
        <w:tc>
          <w:tcPr>
            <w:tcW w:w="1729" w:type="dxa"/>
            <w:vAlign w:val="center"/>
          </w:tcPr>
          <w:p w14:paraId="6A26AB95" w14:textId="638BA23D" w:rsidR="006D4CE9" w:rsidRDefault="00024B97" w:rsidP="009838A4">
            <w:r w:rsidRPr="00024B97">
              <w:t>tcp_clean_rtx_queue.constprop.0</w:t>
            </w:r>
          </w:p>
        </w:tc>
        <w:tc>
          <w:tcPr>
            <w:tcW w:w="1729" w:type="dxa"/>
            <w:vAlign w:val="center"/>
          </w:tcPr>
          <w:p w14:paraId="6891597B" w14:textId="47466CF8" w:rsidR="006D4CE9" w:rsidRDefault="00024B97" w:rsidP="009838A4">
            <w:r w:rsidRPr="00024B97">
              <w:t>__kmalloc_node_track_caller</w:t>
            </w:r>
          </w:p>
        </w:tc>
        <w:tc>
          <w:tcPr>
            <w:tcW w:w="1729" w:type="dxa"/>
            <w:vAlign w:val="center"/>
          </w:tcPr>
          <w:p w14:paraId="2B22A22B" w14:textId="5BDB3858" w:rsidR="006D4CE9" w:rsidRDefault="00024B97" w:rsidP="009838A4">
            <w:r w:rsidRPr="00024B97">
              <w:t>__sys_sendto</w:t>
            </w:r>
          </w:p>
        </w:tc>
        <w:tc>
          <w:tcPr>
            <w:tcW w:w="1730" w:type="dxa"/>
            <w:vAlign w:val="center"/>
          </w:tcPr>
          <w:p w14:paraId="6AB42755" w14:textId="441D8D07" w:rsidR="006D4CE9" w:rsidRDefault="00024B97" w:rsidP="009838A4">
            <w:r w:rsidRPr="00024B97">
              <w:t>ipv4_dst_check</w:t>
            </w:r>
          </w:p>
        </w:tc>
      </w:tr>
      <w:tr w:rsidR="006D4CE9" w14:paraId="3A31CF47" w14:textId="77777777" w:rsidTr="001B0189">
        <w:tc>
          <w:tcPr>
            <w:tcW w:w="1555" w:type="dxa"/>
            <w:vMerge/>
            <w:shd w:val="clear" w:color="auto" w:fill="E7E6E6" w:themeFill="background2"/>
            <w:vAlign w:val="center"/>
          </w:tcPr>
          <w:p w14:paraId="22D86BCA" w14:textId="77777777" w:rsidR="006D4CE9" w:rsidRPr="00863AA1" w:rsidRDefault="006D4CE9" w:rsidP="009838A4"/>
        </w:tc>
        <w:tc>
          <w:tcPr>
            <w:tcW w:w="1275" w:type="dxa"/>
            <w:vMerge/>
            <w:shd w:val="clear" w:color="auto" w:fill="E7E6E6" w:themeFill="background2"/>
            <w:vAlign w:val="center"/>
          </w:tcPr>
          <w:p w14:paraId="63ABFBF9" w14:textId="77777777" w:rsidR="006D4CE9" w:rsidRPr="003041FC" w:rsidRDefault="006D4CE9" w:rsidP="009838A4"/>
        </w:tc>
        <w:tc>
          <w:tcPr>
            <w:tcW w:w="1134" w:type="dxa"/>
            <w:vMerge/>
            <w:shd w:val="clear" w:color="auto" w:fill="E7E6E6" w:themeFill="background2"/>
            <w:vAlign w:val="center"/>
          </w:tcPr>
          <w:p w14:paraId="57EE6642" w14:textId="77777777" w:rsidR="006D4CE9" w:rsidRDefault="006D4CE9" w:rsidP="009838A4"/>
        </w:tc>
        <w:tc>
          <w:tcPr>
            <w:tcW w:w="993" w:type="dxa"/>
            <w:shd w:val="clear" w:color="auto" w:fill="E7E6E6" w:themeFill="background2"/>
            <w:vAlign w:val="center"/>
          </w:tcPr>
          <w:p w14:paraId="6FD5D3E8" w14:textId="77777777" w:rsidR="006D4CE9" w:rsidRDefault="006D4CE9" w:rsidP="009838A4">
            <w:r>
              <w:rPr>
                <w:rFonts w:hint="eastAsia"/>
              </w:rPr>
              <w:t>A</w:t>
            </w:r>
            <w:r>
              <w:t>ttack</w:t>
            </w:r>
          </w:p>
        </w:tc>
        <w:tc>
          <w:tcPr>
            <w:tcW w:w="1729" w:type="dxa"/>
            <w:vAlign w:val="center"/>
          </w:tcPr>
          <w:p w14:paraId="792F54A1" w14:textId="2098BD0D" w:rsidR="006D4CE9" w:rsidRDefault="00024B97" w:rsidP="009838A4">
            <w:r>
              <w:rPr>
                <w:rFonts w:hint="eastAsia"/>
              </w:rPr>
              <w:t>5</w:t>
            </w:r>
            <w:r>
              <w:t>4</w:t>
            </w:r>
          </w:p>
        </w:tc>
        <w:tc>
          <w:tcPr>
            <w:tcW w:w="1729" w:type="dxa"/>
            <w:vAlign w:val="center"/>
          </w:tcPr>
          <w:p w14:paraId="27CE8D51" w14:textId="55B7AA1E" w:rsidR="006D4CE9" w:rsidRDefault="00024B97" w:rsidP="009838A4">
            <w:r>
              <w:rPr>
                <w:rFonts w:hint="eastAsia"/>
              </w:rPr>
              <w:t>5</w:t>
            </w:r>
            <w:r>
              <w:t>4</w:t>
            </w:r>
          </w:p>
        </w:tc>
        <w:tc>
          <w:tcPr>
            <w:tcW w:w="1729" w:type="dxa"/>
            <w:vAlign w:val="center"/>
          </w:tcPr>
          <w:p w14:paraId="3A101466" w14:textId="6FC651A6" w:rsidR="006D4CE9" w:rsidRDefault="00024B97" w:rsidP="009838A4">
            <w:r>
              <w:rPr>
                <w:rFonts w:hint="eastAsia"/>
              </w:rPr>
              <w:t>4</w:t>
            </w:r>
            <w:r>
              <w:t>5</w:t>
            </w:r>
          </w:p>
        </w:tc>
        <w:tc>
          <w:tcPr>
            <w:tcW w:w="1729" w:type="dxa"/>
            <w:vAlign w:val="center"/>
          </w:tcPr>
          <w:p w14:paraId="15EB5AD5" w14:textId="10FAED8A" w:rsidR="006D4CE9" w:rsidRDefault="00024B97" w:rsidP="009838A4">
            <w:r>
              <w:rPr>
                <w:rFonts w:hint="eastAsia"/>
              </w:rPr>
              <w:t>4</w:t>
            </w:r>
            <w:r>
              <w:t>2</w:t>
            </w:r>
          </w:p>
        </w:tc>
        <w:tc>
          <w:tcPr>
            <w:tcW w:w="1730" w:type="dxa"/>
            <w:vAlign w:val="center"/>
          </w:tcPr>
          <w:p w14:paraId="010865B0" w14:textId="00BAEBB5" w:rsidR="006D4CE9" w:rsidRDefault="00024B97" w:rsidP="009838A4">
            <w:r>
              <w:rPr>
                <w:rFonts w:hint="eastAsia"/>
              </w:rPr>
              <w:t>4</w:t>
            </w:r>
            <w:r>
              <w:t>2</w:t>
            </w:r>
          </w:p>
        </w:tc>
      </w:tr>
      <w:tr w:rsidR="006D4CE9" w14:paraId="7D97ECFF" w14:textId="77777777" w:rsidTr="001B0189">
        <w:tc>
          <w:tcPr>
            <w:tcW w:w="1555" w:type="dxa"/>
            <w:vMerge/>
            <w:shd w:val="clear" w:color="auto" w:fill="E7E6E6" w:themeFill="background2"/>
            <w:vAlign w:val="center"/>
          </w:tcPr>
          <w:p w14:paraId="23E9B56E" w14:textId="77777777" w:rsidR="006D4CE9" w:rsidRPr="00863AA1" w:rsidRDefault="006D4CE9" w:rsidP="009838A4"/>
        </w:tc>
        <w:tc>
          <w:tcPr>
            <w:tcW w:w="1275" w:type="dxa"/>
            <w:vMerge/>
            <w:shd w:val="clear" w:color="auto" w:fill="E7E6E6" w:themeFill="background2"/>
            <w:vAlign w:val="center"/>
          </w:tcPr>
          <w:p w14:paraId="57E20BB6" w14:textId="77777777" w:rsidR="006D4CE9" w:rsidRPr="003041FC" w:rsidRDefault="006D4CE9" w:rsidP="009838A4"/>
        </w:tc>
        <w:tc>
          <w:tcPr>
            <w:tcW w:w="1134" w:type="dxa"/>
            <w:vMerge/>
            <w:shd w:val="clear" w:color="auto" w:fill="E7E6E6" w:themeFill="background2"/>
            <w:vAlign w:val="center"/>
          </w:tcPr>
          <w:p w14:paraId="15E81B4A" w14:textId="77777777" w:rsidR="006D4CE9" w:rsidRDefault="006D4CE9" w:rsidP="009838A4"/>
        </w:tc>
        <w:tc>
          <w:tcPr>
            <w:tcW w:w="993" w:type="dxa"/>
            <w:shd w:val="clear" w:color="auto" w:fill="E7E6E6" w:themeFill="background2"/>
            <w:vAlign w:val="center"/>
          </w:tcPr>
          <w:p w14:paraId="046B9504" w14:textId="77777777" w:rsidR="006D4CE9" w:rsidRDefault="006D4CE9" w:rsidP="009838A4">
            <w:r>
              <w:rPr>
                <w:rFonts w:hint="eastAsia"/>
              </w:rPr>
              <w:t>N</w:t>
            </w:r>
            <w:r>
              <w:t>ormal</w:t>
            </w:r>
          </w:p>
        </w:tc>
        <w:tc>
          <w:tcPr>
            <w:tcW w:w="1729" w:type="dxa"/>
            <w:vAlign w:val="center"/>
          </w:tcPr>
          <w:p w14:paraId="2E407799" w14:textId="7D3D89A4" w:rsidR="006D4CE9" w:rsidRDefault="00024B97" w:rsidP="009838A4">
            <w:r>
              <w:rPr>
                <w:rFonts w:hint="eastAsia"/>
              </w:rPr>
              <w:t>5</w:t>
            </w:r>
            <w:r>
              <w:t>4</w:t>
            </w:r>
          </w:p>
        </w:tc>
        <w:tc>
          <w:tcPr>
            <w:tcW w:w="1729" w:type="dxa"/>
            <w:vAlign w:val="center"/>
          </w:tcPr>
          <w:p w14:paraId="7A38E472" w14:textId="3DFAA4D1" w:rsidR="006D4CE9" w:rsidRDefault="00024B97" w:rsidP="009838A4">
            <w:r>
              <w:rPr>
                <w:rFonts w:hint="eastAsia"/>
              </w:rPr>
              <w:t>5</w:t>
            </w:r>
            <w:r>
              <w:t>4</w:t>
            </w:r>
          </w:p>
        </w:tc>
        <w:tc>
          <w:tcPr>
            <w:tcW w:w="1729" w:type="dxa"/>
            <w:vAlign w:val="center"/>
          </w:tcPr>
          <w:p w14:paraId="73A0EEA2" w14:textId="3323C049" w:rsidR="006D4CE9" w:rsidRDefault="00024B97" w:rsidP="009838A4">
            <w:r>
              <w:rPr>
                <w:rFonts w:hint="eastAsia"/>
              </w:rPr>
              <w:t>4</w:t>
            </w:r>
            <w:r>
              <w:t>5</w:t>
            </w:r>
          </w:p>
        </w:tc>
        <w:tc>
          <w:tcPr>
            <w:tcW w:w="1729" w:type="dxa"/>
            <w:vAlign w:val="center"/>
          </w:tcPr>
          <w:p w14:paraId="7FEFBB8D" w14:textId="52123694" w:rsidR="006D4CE9" w:rsidRDefault="00024B97" w:rsidP="009838A4">
            <w:r>
              <w:rPr>
                <w:rFonts w:hint="eastAsia"/>
              </w:rPr>
              <w:t>4</w:t>
            </w:r>
            <w:r>
              <w:t>2</w:t>
            </w:r>
          </w:p>
        </w:tc>
        <w:tc>
          <w:tcPr>
            <w:tcW w:w="1730" w:type="dxa"/>
            <w:vAlign w:val="center"/>
          </w:tcPr>
          <w:p w14:paraId="2AFB166C" w14:textId="46B3EF0A" w:rsidR="006D4CE9" w:rsidRDefault="00024B97" w:rsidP="009838A4">
            <w:r>
              <w:rPr>
                <w:rFonts w:hint="eastAsia"/>
              </w:rPr>
              <w:t>4</w:t>
            </w:r>
            <w:r>
              <w:t>2</w:t>
            </w:r>
          </w:p>
        </w:tc>
      </w:tr>
      <w:tr w:rsidR="006D4CE9" w14:paraId="54138865" w14:textId="77777777" w:rsidTr="001B0189">
        <w:tc>
          <w:tcPr>
            <w:tcW w:w="1555" w:type="dxa"/>
            <w:vMerge/>
            <w:shd w:val="clear" w:color="auto" w:fill="E7E6E6" w:themeFill="background2"/>
            <w:vAlign w:val="center"/>
          </w:tcPr>
          <w:p w14:paraId="486BE294" w14:textId="77777777" w:rsidR="006D4CE9" w:rsidRPr="00863AA1" w:rsidRDefault="006D4CE9" w:rsidP="009838A4"/>
        </w:tc>
        <w:tc>
          <w:tcPr>
            <w:tcW w:w="1275" w:type="dxa"/>
            <w:vMerge/>
            <w:shd w:val="clear" w:color="auto" w:fill="E7E6E6" w:themeFill="background2"/>
            <w:vAlign w:val="center"/>
          </w:tcPr>
          <w:p w14:paraId="6DE02FFD" w14:textId="77777777" w:rsidR="006D4CE9" w:rsidRPr="003041FC" w:rsidRDefault="006D4CE9" w:rsidP="009838A4"/>
        </w:tc>
        <w:tc>
          <w:tcPr>
            <w:tcW w:w="1134" w:type="dxa"/>
            <w:vMerge w:val="restart"/>
            <w:shd w:val="clear" w:color="auto" w:fill="E7E6E6" w:themeFill="background2"/>
            <w:vAlign w:val="center"/>
          </w:tcPr>
          <w:p w14:paraId="4C9DF026" w14:textId="77777777" w:rsidR="006D4CE9" w:rsidRDefault="006D4CE9" w:rsidP="009838A4">
            <w:r>
              <w:rPr>
                <w:rFonts w:hint="eastAsia"/>
              </w:rPr>
              <w:t>A</w:t>
            </w:r>
            <w:r>
              <w:t>ll</w:t>
            </w:r>
          </w:p>
        </w:tc>
        <w:tc>
          <w:tcPr>
            <w:tcW w:w="993" w:type="dxa"/>
            <w:shd w:val="clear" w:color="auto" w:fill="E7E6E6" w:themeFill="background2"/>
            <w:vAlign w:val="center"/>
          </w:tcPr>
          <w:p w14:paraId="6212C9BA" w14:textId="77777777" w:rsidR="006D4CE9" w:rsidRDefault="006D4CE9" w:rsidP="009838A4">
            <w:r>
              <w:rPr>
                <w:rFonts w:hint="eastAsia"/>
              </w:rPr>
              <w:t>F</w:t>
            </w:r>
            <w:r>
              <w:t>eature Name</w:t>
            </w:r>
          </w:p>
        </w:tc>
        <w:tc>
          <w:tcPr>
            <w:tcW w:w="1729" w:type="dxa"/>
            <w:vAlign w:val="center"/>
          </w:tcPr>
          <w:p w14:paraId="05D1E24E" w14:textId="4C508C6B" w:rsidR="006D4CE9" w:rsidRDefault="00511C94" w:rsidP="009838A4">
            <w:r w:rsidRPr="00511C94">
              <w:t>psi_group_change</w:t>
            </w:r>
          </w:p>
        </w:tc>
        <w:tc>
          <w:tcPr>
            <w:tcW w:w="1729" w:type="dxa"/>
            <w:vAlign w:val="center"/>
          </w:tcPr>
          <w:p w14:paraId="5FE375DE" w14:textId="5B87E627" w:rsidR="006D4CE9" w:rsidRDefault="00511C94" w:rsidP="009838A4">
            <w:r w:rsidRPr="00511C94">
              <w:t>merge_sched_in</w:t>
            </w:r>
          </w:p>
        </w:tc>
        <w:tc>
          <w:tcPr>
            <w:tcW w:w="1729" w:type="dxa"/>
            <w:vAlign w:val="center"/>
          </w:tcPr>
          <w:p w14:paraId="342DB3F2" w14:textId="0C0F06EE" w:rsidR="006D4CE9" w:rsidRDefault="00511C94" w:rsidP="009838A4">
            <w:r w:rsidRPr="00511C94">
              <w:t>event_sched_in</w:t>
            </w:r>
          </w:p>
        </w:tc>
        <w:tc>
          <w:tcPr>
            <w:tcW w:w="1729" w:type="dxa"/>
            <w:vAlign w:val="center"/>
          </w:tcPr>
          <w:p w14:paraId="585D0CC6" w14:textId="18622185" w:rsidR="006D4CE9" w:rsidRDefault="00511C94" w:rsidP="009838A4">
            <w:r w:rsidRPr="00511C94">
              <w:t>visit_groups_merge.constprop.0.is</w:t>
            </w:r>
          </w:p>
        </w:tc>
        <w:tc>
          <w:tcPr>
            <w:tcW w:w="1730" w:type="dxa"/>
            <w:vAlign w:val="center"/>
          </w:tcPr>
          <w:p w14:paraId="04BFFB2C" w14:textId="6F824D86" w:rsidR="006D4CE9" w:rsidRDefault="00511C94" w:rsidP="009838A4">
            <w:r w:rsidRPr="00511C94">
              <w:t>arch_perf_update_userpage</w:t>
            </w:r>
          </w:p>
        </w:tc>
      </w:tr>
      <w:tr w:rsidR="006D4CE9" w14:paraId="6140123F" w14:textId="77777777" w:rsidTr="001B0189">
        <w:tc>
          <w:tcPr>
            <w:tcW w:w="1555" w:type="dxa"/>
            <w:vMerge/>
            <w:shd w:val="clear" w:color="auto" w:fill="E7E6E6" w:themeFill="background2"/>
            <w:vAlign w:val="center"/>
          </w:tcPr>
          <w:p w14:paraId="0C647A7D" w14:textId="77777777" w:rsidR="006D4CE9" w:rsidRPr="00863AA1" w:rsidRDefault="006D4CE9" w:rsidP="009838A4"/>
        </w:tc>
        <w:tc>
          <w:tcPr>
            <w:tcW w:w="1275" w:type="dxa"/>
            <w:vMerge/>
            <w:shd w:val="clear" w:color="auto" w:fill="E7E6E6" w:themeFill="background2"/>
            <w:vAlign w:val="center"/>
          </w:tcPr>
          <w:p w14:paraId="05BBC131" w14:textId="77777777" w:rsidR="006D4CE9" w:rsidRPr="003041FC" w:rsidRDefault="006D4CE9" w:rsidP="009838A4"/>
        </w:tc>
        <w:tc>
          <w:tcPr>
            <w:tcW w:w="1134" w:type="dxa"/>
            <w:vMerge/>
            <w:shd w:val="clear" w:color="auto" w:fill="E7E6E6" w:themeFill="background2"/>
            <w:vAlign w:val="center"/>
          </w:tcPr>
          <w:p w14:paraId="0EEF159F" w14:textId="77777777" w:rsidR="006D4CE9" w:rsidRDefault="006D4CE9" w:rsidP="009838A4"/>
        </w:tc>
        <w:tc>
          <w:tcPr>
            <w:tcW w:w="993" w:type="dxa"/>
            <w:shd w:val="clear" w:color="auto" w:fill="E7E6E6" w:themeFill="background2"/>
            <w:vAlign w:val="center"/>
          </w:tcPr>
          <w:p w14:paraId="051D3DAC" w14:textId="77777777" w:rsidR="006D4CE9" w:rsidRDefault="006D4CE9" w:rsidP="009838A4">
            <w:r>
              <w:rPr>
                <w:rFonts w:hint="eastAsia"/>
              </w:rPr>
              <w:t>A</w:t>
            </w:r>
            <w:r>
              <w:t>ttack</w:t>
            </w:r>
          </w:p>
        </w:tc>
        <w:tc>
          <w:tcPr>
            <w:tcW w:w="1729" w:type="dxa"/>
            <w:vAlign w:val="center"/>
          </w:tcPr>
          <w:p w14:paraId="4DD398D8" w14:textId="7D5A5522" w:rsidR="006D4CE9" w:rsidRDefault="00511C94" w:rsidP="009838A4">
            <w:r>
              <w:rPr>
                <w:rFonts w:hint="eastAsia"/>
              </w:rPr>
              <w:t>3</w:t>
            </w:r>
            <w:r>
              <w:t>30</w:t>
            </w:r>
          </w:p>
        </w:tc>
        <w:tc>
          <w:tcPr>
            <w:tcW w:w="1729" w:type="dxa"/>
            <w:vAlign w:val="center"/>
          </w:tcPr>
          <w:p w14:paraId="499B7A7F" w14:textId="2211E204" w:rsidR="006D4CE9" w:rsidRDefault="00511C94" w:rsidP="009838A4">
            <w:r>
              <w:rPr>
                <w:rFonts w:hint="eastAsia"/>
              </w:rPr>
              <w:t>3</w:t>
            </w:r>
            <w:r>
              <w:t>16</w:t>
            </w:r>
          </w:p>
        </w:tc>
        <w:tc>
          <w:tcPr>
            <w:tcW w:w="1729" w:type="dxa"/>
            <w:vAlign w:val="center"/>
          </w:tcPr>
          <w:p w14:paraId="6CB746C8" w14:textId="1ED52DBD" w:rsidR="006D4CE9" w:rsidRDefault="00511C94" w:rsidP="009838A4">
            <w:r>
              <w:rPr>
                <w:rFonts w:hint="eastAsia"/>
              </w:rPr>
              <w:t>2</w:t>
            </w:r>
            <w:r>
              <w:t>55</w:t>
            </w:r>
          </w:p>
        </w:tc>
        <w:tc>
          <w:tcPr>
            <w:tcW w:w="1729" w:type="dxa"/>
            <w:vAlign w:val="center"/>
          </w:tcPr>
          <w:p w14:paraId="4E234F08" w14:textId="3D91A4D5" w:rsidR="006D4CE9" w:rsidRDefault="00511C94" w:rsidP="009838A4">
            <w:r>
              <w:rPr>
                <w:rFonts w:hint="eastAsia"/>
              </w:rPr>
              <w:t>2</w:t>
            </w:r>
            <w:r>
              <w:t>87</w:t>
            </w:r>
          </w:p>
        </w:tc>
        <w:tc>
          <w:tcPr>
            <w:tcW w:w="1730" w:type="dxa"/>
            <w:vAlign w:val="center"/>
          </w:tcPr>
          <w:p w14:paraId="3B9BC0CB" w14:textId="3D7D7DFF" w:rsidR="006D4CE9" w:rsidRDefault="00511C94" w:rsidP="009838A4">
            <w:r>
              <w:rPr>
                <w:rFonts w:hint="eastAsia"/>
              </w:rPr>
              <w:t>2</w:t>
            </w:r>
            <w:r>
              <w:t>46</w:t>
            </w:r>
          </w:p>
        </w:tc>
      </w:tr>
      <w:tr w:rsidR="006D4CE9" w14:paraId="07481EB6" w14:textId="77777777" w:rsidTr="001B0189">
        <w:tc>
          <w:tcPr>
            <w:tcW w:w="1555" w:type="dxa"/>
            <w:vMerge/>
            <w:shd w:val="clear" w:color="auto" w:fill="E7E6E6" w:themeFill="background2"/>
            <w:vAlign w:val="center"/>
          </w:tcPr>
          <w:p w14:paraId="7208E74E" w14:textId="77777777" w:rsidR="006D4CE9" w:rsidRPr="00863AA1" w:rsidRDefault="006D4CE9" w:rsidP="009838A4"/>
        </w:tc>
        <w:tc>
          <w:tcPr>
            <w:tcW w:w="1275" w:type="dxa"/>
            <w:vMerge/>
            <w:shd w:val="clear" w:color="auto" w:fill="E7E6E6" w:themeFill="background2"/>
            <w:vAlign w:val="center"/>
          </w:tcPr>
          <w:p w14:paraId="5A9E952B" w14:textId="77777777" w:rsidR="006D4CE9" w:rsidRPr="003041FC" w:rsidRDefault="006D4CE9" w:rsidP="009838A4"/>
        </w:tc>
        <w:tc>
          <w:tcPr>
            <w:tcW w:w="1134" w:type="dxa"/>
            <w:vMerge/>
            <w:shd w:val="clear" w:color="auto" w:fill="E7E6E6" w:themeFill="background2"/>
            <w:vAlign w:val="center"/>
          </w:tcPr>
          <w:p w14:paraId="10CD79F3" w14:textId="77777777" w:rsidR="006D4CE9" w:rsidRDefault="006D4CE9" w:rsidP="009838A4"/>
        </w:tc>
        <w:tc>
          <w:tcPr>
            <w:tcW w:w="993" w:type="dxa"/>
            <w:shd w:val="clear" w:color="auto" w:fill="E7E6E6" w:themeFill="background2"/>
            <w:vAlign w:val="center"/>
          </w:tcPr>
          <w:p w14:paraId="35CC2543" w14:textId="77777777" w:rsidR="006D4CE9" w:rsidRDefault="006D4CE9" w:rsidP="009838A4">
            <w:r>
              <w:rPr>
                <w:rFonts w:hint="eastAsia"/>
              </w:rPr>
              <w:t>N</w:t>
            </w:r>
            <w:r>
              <w:t>ormal</w:t>
            </w:r>
          </w:p>
        </w:tc>
        <w:tc>
          <w:tcPr>
            <w:tcW w:w="1729" w:type="dxa"/>
            <w:vAlign w:val="center"/>
          </w:tcPr>
          <w:p w14:paraId="73BE47D7" w14:textId="747AB0F9" w:rsidR="006D4CE9" w:rsidRDefault="00511C94" w:rsidP="009838A4">
            <w:r>
              <w:rPr>
                <w:rFonts w:hint="eastAsia"/>
              </w:rPr>
              <w:t>3</w:t>
            </w:r>
            <w:r>
              <w:t>34</w:t>
            </w:r>
          </w:p>
        </w:tc>
        <w:tc>
          <w:tcPr>
            <w:tcW w:w="1729" w:type="dxa"/>
            <w:vAlign w:val="center"/>
          </w:tcPr>
          <w:p w14:paraId="65D6EE67" w14:textId="55A02E81" w:rsidR="006D4CE9" w:rsidRDefault="00511C94" w:rsidP="009838A4">
            <w:r>
              <w:rPr>
                <w:rFonts w:hint="eastAsia"/>
              </w:rPr>
              <w:t>3</w:t>
            </w:r>
            <w:r>
              <w:t>11</w:t>
            </w:r>
          </w:p>
        </w:tc>
        <w:tc>
          <w:tcPr>
            <w:tcW w:w="1729" w:type="dxa"/>
            <w:vAlign w:val="center"/>
          </w:tcPr>
          <w:p w14:paraId="0184C375" w14:textId="5D86D095" w:rsidR="006D4CE9" w:rsidRDefault="00511C94" w:rsidP="009838A4">
            <w:r>
              <w:rPr>
                <w:rFonts w:hint="eastAsia"/>
              </w:rPr>
              <w:t>2</w:t>
            </w:r>
            <w:r>
              <w:t>97</w:t>
            </w:r>
          </w:p>
        </w:tc>
        <w:tc>
          <w:tcPr>
            <w:tcW w:w="1729" w:type="dxa"/>
            <w:vAlign w:val="center"/>
          </w:tcPr>
          <w:p w14:paraId="5D4B1168" w14:textId="3D9DFE9D" w:rsidR="006D4CE9" w:rsidRDefault="00511C94" w:rsidP="009838A4">
            <w:r>
              <w:rPr>
                <w:rFonts w:hint="eastAsia"/>
              </w:rPr>
              <w:t>2</w:t>
            </w:r>
            <w:r>
              <w:t>37</w:t>
            </w:r>
          </w:p>
        </w:tc>
        <w:tc>
          <w:tcPr>
            <w:tcW w:w="1730" w:type="dxa"/>
            <w:vAlign w:val="center"/>
          </w:tcPr>
          <w:p w14:paraId="23E79B93" w14:textId="788C0EC6" w:rsidR="006D4CE9" w:rsidRDefault="00511C94" w:rsidP="009838A4">
            <w:r>
              <w:rPr>
                <w:rFonts w:hint="eastAsia"/>
              </w:rPr>
              <w:t>1</w:t>
            </w:r>
            <w:r>
              <w:t>32</w:t>
            </w:r>
          </w:p>
        </w:tc>
      </w:tr>
      <w:tr w:rsidR="006D4CE9" w14:paraId="4BFA3FC0" w14:textId="77777777" w:rsidTr="001B0189">
        <w:tc>
          <w:tcPr>
            <w:tcW w:w="1555" w:type="dxa"/>
            <w:vMerge/>
            <w:shd w:val="clear" w:color="auto" w:fill="E7E6E6" w:themeFill="background2"/>
            <w:vAlign w:val="center"/>
          </w:tcPr>
          <w:p w14:paraId="74CEEA74" w14:textId="77777777" w:rsidR="006D4CE9" w:rsidRPr="00863AA1" w:rsidRDefault="006D4CE9" w:rsidP="009838A4"/>
        </w:tc>
        <w:tc>
          <w:tcPr>
            <w:tcW w:w="1275" w:type="dxa"/>
            <w:vMerge w:val="restart"/>
            <w:shd w:val="clear" w:color="auto" w:fill="E7E6E6" w:themeFill="background2"/>
            <w:vAlign w:val="center"/>
          </w:tcPr>
          <w:p w14:paraId="41056923"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079F4D71" w14:textId="77777777" w:rsidR="006D4CE9" w:rsidRDefault="006D4CE9" w:rsidP="009838A4">
            <w:r>
              <w:rPr>
                <w:rFonts w:hint="eastAsia"/>
              </w:rPr>
              <w:t>C</w:t>
            </w:r>
            <w:r>
              <w:t>ommon</w:t>
            </w:r>
          </w:p>
        </w:tc>
        <w:tc>
          <w:tcPr>
            <w:tcW w:w="993" w:type="dxa"/>
            <w:shd w:val="clear" w:color="auto" w:fill="E7E6E6" w:themeFill="background2"/>
            <w:vAlign w:val="center"/>
          </w:tcPr>
          <w:p w14:paraId="056AA6D8" w14:textId="77777777" w:rsidR="006D4CE9" w:rsidRDefault="006D4CE9" w:rsidP="009838A4">
            <w:r>
              <w:rPr>
                <w:rFonts w:hint="eastAsia"/>
              </w:rPr>
              <w:t>F</w:t>
            </w:r>
            <w:r>
              <w:t>eature Name</w:t>
            </w:r>
          </w:p>
        </w:tc>
        <w:tc>
          <w:tcPr>
            <w:tcW w:w="1729" w:type="dxa"/>
            <w:vAlign w:val="center"/>
          </w:tcPr>
          <w:p w14:paraId="678F682F" w14:textId="71A659EC" w:rsidR="006D4CE9" w:rsidRDefault="00511C94" w:rsidP="009838A4">
            <w:r w:rsidRPr="00511C94">
              <w:t>merge_sched_in</w:t>
            </w:r>
          </w:p>
        </w:tc>
        <w:tc>
          <w:tcPr>
            <w:tcW w:w="1729" w:type="dxa"/>
            <w:vAlign w:val="center"/>
          </w:tcPr>
          <w:p w14:paraId="039CCA5D" w14:textId="1C977E85" w:rsidR="006D4CE9" w:rsidRDefault="00511C94" w:rsidP="009838A4">
            <w:r w:rsidRPr="00511C94">
              <w:t>syscall_exit_to_user_mode</w:t>
            </w:r>
          </w:p>
        </w:tc>
        <w:tc>
          <w:tcPr>
            <w:tcW w:w="1729" w:type="dxa"/>
            <w:vAlign w:val="center"/>
          </w:tcPr>
          <w:p w14:paraId="310C0BDB" w14:textId="585AC1EC" w:rsidR="006D4CE9" w:rsidRDefault="00511C94" w:rsidP="009838A4">
            <w:r w:rsidRPr="00511C94">
              <w:t>perf_event_update_userpage</w:t>
            </w:r>
          </w:p>
        </w:tc>
        <w:tc>
          <w:tcPr>
            <w:tcW w:w="1729" w:type="dxa"/>
            <w:vAlign w:val="center"/>
          </w:tcPr>
          <w:p w14:paraId="362FA1A2" w14:textId="72321058" w:rsidR="006D4CE9" w:rsidRDefault="00511C94" w:rsidP="009838A4">
            <w:r w:rsidRPr="00511C94">
              <w:t>psi_group_change</w:t>
            </w:r>
          </w:p>
        </w:tc>
        <w:tc>
          <w:tcPr>
            <w:tcW w:w="1730" w:type="dxa"/>
            <w:vAlign w:val="center"/>
          </w:tcPr>
          <w:p w14:paraId="5C588BDB" w14:textId="643E5008" w:rsidR="006D4CE9" w:rsidRDefault="00511C94" w:rsidP="009838A4">
            <w:r w:rsidRPr="00511C94">
              <w:t>event_sched_in</w:t>
            </w:r>
          </w:p>
        </w:tc>
      </w:tr>
      <w:tr w:rsidR="006D4CE9" w14:paraId="3737976D" w14:textId="77777777" w:rsidTr="001B0189">
        <w:tc>
          <w:tcPr>
            <w:tcW w:w="1555" w:type="dxa"/>
            <w:vMerge/>
            <w:shd w:val="clear" w:color="auto" w:fill="E7E6E6" w:themeFill="background2"/>
            <w:vAlign w:val="center"/>
          </w:tcPr>
          <w:p w14:paraId="5A6C97DE" w14:textId="77777777" w:rsidR="006D4CE9" w:rsidRPr="00863AA1" w:rsidRDefault="006D4CE9" w:rsidP="009838A4"/>
        </w:tc>
        <w:tc>
          <w:tcPr>
            <w:tcW w:w="1275" w:type="dxa"/>
            <w:vMerge/>
            <w:shd w:val="clear" w:color="auto" w:fill="E7E6E6" w:themeFill="background2"/>
            <w:vAlign w:val="center"/>
          </w:tcPr>
          <w:p w14:paraId="130B07CD" w14:textId="77777777" w:rsidR="006D4CE9" w:rsidRDefault="006D4CE9" w:rsidP="009838A4"/>
        </w:tc>
        <w:tc>
          <w:tcPr>
            <w:tcW w:w="1134" w:type="dxa"/>
            <w:vMerge/>
            <w:shd w:val="clear" w:color="auto" w:fill="E7E6E6" w:themeFill="background2"/>
            <w:vAlign w:val="center"/>
          </w:tcPr>
          <w:p w14:paraId="29370962" w14:textId="77777777" w:rsidR="006D4CE9" w:rsidRDefault="006D4CE9" w:rsidP="009838A4"/>
        </w:tc>
        <w:tc>
          <w:tcPr>
            <w:tcW w:w="993" w:type="dxa"/>
            <w:shd w:val="clear" w:color="auto" w:fill="E7E6E6" w:themeFill="background2"/>
            <w:vAlign w:val="center"/>
          </w:tcPr>
          <w:p w14:paraId="3F6FBA23" w14:textId="77777777" w:rsidR="006D4CE9" w:rsidRDefault="006D4CE9" w:rsidP="009838A4">
            <w:r>
              <w:rPr>
                <w:rFonts w:hint="eastAsia"/>
              </w:rPr>
              <w:t>A</w:t>
            </w:r>
            <w:r>
              <w:t>ttack</w:t>
            </w:r>
          </w:p>
        </w:tc>
        <w:tc>
          <w:tcPr>
            <w:tcW w:w="1729" w:type="dxa"/>
            <w:vAlign w:val="center"/>
          </w:tcPr>
          <w:p w14:paraId="3C4499C5" w14:textId="4C775EA7" w:rsidR="006D4CE9" w:rsidRDefault="00511C94" w:rsidP="009838A4">
            <w:r>
              <w:rPr>
                <w:rFonts w:hint="eastAsia"/>
              </w:rPr>
              <w:t>2</w:t>
            </w:r>
            <w:r>
              <w:t>48</w:t>
            </w:r>
          </w:p>
        </w:tc>
        <w:tc>
          <w:tcPr>
            <w:tcW w:w="1729" w:type="dxa"/>
            <w:vAlign w:val="center"/>
          </w:tcPr>
          <w:p w14:paraId="2ECBF83A" w14:textId="22E71FCB" w:rsidR="006D4CE9" w:rsidRDefault="00511C94" w:rsidP="009838A4">
            <w:r>
              <w:rPr>
                <w:rFonts w:hint="eastAsia"/>
              </w:rPr>
              <w:t>1</w:t>
            </w:r>
            <w:r>
              <w:t>97</w:t>
            </w:r>
          </w:p>
        </w:tc>
        <w:tc>
          <w:tcPr>
            <w:tcW w:w="1729" w:type="dxa"/>
            <w:vAlign w:val="center"/>
          </w:tcPr>
          <w:p w14:paraId="61FEA4DB" w14:textId="52BA423F" w:rsidR="006D4CE9" w:rsidRDefault="00511C94" w:rsidP="009838A4">
            <w:r>
              <w:rPr>
                <w:rFonts w:hint="eastAsia"/>
              </w:rPr>
              <w:t>2</w:t>
            </w:r>
            <w:r>
              <w:t>64</w:t>
            </w:r>
          </w:p>
        </w:tc>
        <w:tc>
          <w:tcPr>
            <w:tcW w:w="1729" w:type="dxa"/>
            <w:vAlign w:val="center"/>
          </w:tcPr>
          <w:p w14:paraId="010752F5" w14:textId="30515D8C" w:rsidR="006D4CE9" w:rsidRDefault="00511C94" w:rsidP="009838A4">
            <w:r>
              <w:rPr>
                <w:rFonts w:hint="eastAsia"/>
              </w:rPr>
              <w:t>1</w:t>
            </w:r>
            <w:r>
              <w:t>76</w:t>
            </w:r>
          </w:p>
        </w:tc>
        <w:tc>
          <w:tcPr>
            <w:tcW w:w="1730" w:type="dxa"/>
            <w:vAlign w:val="center"/>
          </w:tcPr>
          <w:p w14:paraId="11063BFA" w14:textId="6143B902" w:rsidR="006D4CE9" w:rsidRDefault="00511C94" w:rsidP="009838A4">
            <w:r>
              <w:rPr>
                <w:rFonts w:hint="eastAsia"/>
              </w:rPr>
              <w:t>2</w:t>
            </w:r>
            <w:r>
              <w:t>08</w:t>
            </w:r>
          </w:p>
        </w:tc>
      </w:tr>
      <w:tr w:rsidR="006D4CE9" w14:paraId="1A8FEB79" w14:textId="77777777" w:rsidTr="001B0189">
        <w:tc>
          <w:tcPr>
            <w:tcW w:w="1555" w:type="dxa"/>
            <w:vMerge/>
            <w:shd w:val="clear" w:color="auto" w:fill="E7E6E6" w:themeFill="background2"/>
            <w:vAlign w:val="center"/>
          </w:tcPr>
          <w:p w14:paraId="6AB8F903" w14:textId="77777777" w:rsidR="006D4CE9" w:rsidRPr="00863AA1" w:rsidRDefault="006D4CE9" w:rsidP="009838A4"/>
        </w:tc>
        <w:tc>
          <w:tcPr>
            <w:tcW w:w="1275" w:type="dxa"/>
            <w:vMerge/>
            <w:shd w:val="clear" w:color="auto" w:fill="E7E6E6" w:themeFill="background2"/>
            <w:vAlign w:val="center"/>
          </w:tcPr>
          <w:p w14:paraId="5535EA77" w14:textId="77777777" w:rsidR="006D4CE9" w:rsidRDefault="006D4CE9" w:rsidP="009838A4"/>
        </w:tc>
        <w:tc>
          <w:tcPr>
            <w:tcW w:w="1134" w:type="dxa"/>
            <w:vMerge/>
            <w:shd w:val="clear" w:color="auto" w:fill="E7E6E6" w:themeFill="background2"/>
            <w:vAlign w:val="center"/>
          </w:tcPr>
          <w:p w14:paraId="1070B32C" w14:textId="77777777" w:rsidR="006D4CE9" w:rsidRDefault="006D4CE9" w:rsidP="009838A4"/>
        </w:tc>
        <w:tc>
          <w:tcPr>
            <w:tcW w:w="993" w:type="dxa"/>
            <w:shd w:val="clear" w:color="auto" w:fill="E7E6E6" w:themeFill="background2"/>
            <w:vAlign w:val="center"/>
          </w:tcPr>
          <w:p w14:paraId="4E964D97" w14:textId="77777777" w:rsidR="006D4CE9" w:rsidRDefault="006D4CE9" w:rsidP="009838A4">
            <w:r>
              <w:rPr>
                <w:rFonts w:hint="eastAsia"/>
              </w:rPr>
              <w:t>N</w:t>
            </w:r>
            <w:r>
              <w:t>ormal</w:t>
            </w:r>
          </w:p>
        </w:tc>
        <w:tc>
          <w:tcPr>
            <w:tcW w:w="1729" w:type="dxa"/>
            <w:vAlign w:val="center"/>
          </w:tcPr>
          <w:p w14:paraId="772B72F1" w14:textId="6B971743" w:rsidR="006D4CE9" w:rsidRDefault="00511C94" w:rsidP="009838A4">
            <w:r>
              <w:rPr>
                <w:rFonts w:hint="eastAsia"/>
              </w:rPr>
              <w:t>2</w:t>
            </w:r>
            <w:r>
              <w:t>55</w:t>
            </w:r>
          </w:p>
        </w:tc>
        <w:tc>
          <w:tcPr>
            <w:tcW w:w="1729" w:type="dxa"/>
            <w:vAlign w:val="center"/>
          </w:tcPr>
          <w:p w14:paraId="58E586A1" w14:textId="55F0773F" w:rsidR="006D4CE9" w:rsidRDefault="00511C94" w:rsidP="009838A4">
            <w:r>
              <w:rPr>
                <w:rFonts w:hint="eastAsia"/>
              </w:rPr>
              <w:t>2</w:t>
            </w:r>
            <w:r>
              <w:t>83</w:t>
            </w:r>
          </w:p>
        </w:tc>
        <w:tc>
          <w:tcPr>
            <w:tcW w:w="1729" w:type="dxa"/>
            <w:vAlign w:val="center"/>
          </w:tcPr>
          <w:p w14:paraId="786AAAB9" w14:textId="3DBE9AA5" w:rsidR="006D4CE9" w:rsidRDefault="00511C94" w:rsidP="009838A4">
            <w:r>
              <w:rPr>
                <w:rFonts w:hint="eastAsia"/>
              </w:rPr>
              <w:t>2</w:t>
            </w:r>
            <w:r>
              <w:t>11</w:t>
            </w:r>
          </w:p>
        </w:tc>
        <w:tc>
          <w:tcPr>
            <w:tcW w:w="1729" w:type="dxa"/>
            <w:vAlign w:val="center"/>
          </w:tcPr>
          <w:p w14:paraId="2F246C0D" w14:textId="732C8313" w:rsidR="006D4CE9" w:rsidRDefault="00511C94" w:rsidP="009838A4">
            <w:r>
              <w:rPr>
                <w:rFonts w:hint="eastAsia"/>
              </w:rPr>
              <w:t>2</w:t>
            </w:r>
            <w:r>
              <w:t>99</w:t>
            </w:r>
          </w:p>
        </w:tc>
        <w:tc>
          <w:tcPr>
            <w:tcW w:w="1730" w:type="dxa"/>
            <w:vAlign w:val="center"/>
          </w:tcPr>
          <w:p w14:paraId="2351F77B" w14:textId="40AF6783" w:rsidR="006D4CE9" w:rsidRDefault="00511C94" w:rsidP="009838A4">
            <w:r>
              <w:rPr>
                <w:rFonts w:hint="eastAsia"/>
              </w:rPr>
              <w:t>2</w:t>
            </w:r>
            <w:r>
              <w:t>39</w:t>
            </w:r>
          </w:p>
        </w:tc>
      </w:tr>
      <w:tr w:rsidR="006D4CE9" w14:paraId="2A4F13FB" w14:textId="77777777" w:rsidTr="001B0189">
        <w:tc>
          <w:tcPr>
            <w:tcW w:w="1555" w:type="dxa"/>
            <w:vMerge/>
            <w:shd w:val="clear" w:color="auto" w:fill="E7E6E6" w:themeFill="background2"/>
            <w:vAlign w:val="center"/>
          </w:tcPr>
          <w:p w14:paraId="1E4946DE" w14:textId="77777777" w:rsidR="006D4CE9" w:rsidRPr="00863AA1" w:rsidRDefault="006D4CE9" w:rsidP="009838A4"/>
        </w:tc>
        <w:tc>
          <w:tcPr>
            <w:tcW w:w="1275" w:type="dxa"/>
            <w:vMerge/>
            <w:shd w:val="clear" w:color="auto" w:fill="E7E6E6" w:themeFill="background2"/>
            <w:vAlign w:val="center"/>
          </w:tcPr>
          <w:p w14:paraId="7C30782E" w14:textId="77777777" w:rsidR="006D4CE9" w:rsidRDefault="006D4CE9" w:rsidP="009838A4"/>
        </w:tc>
        <w:tc>
          <w:tcPr>
            <w:tcW w:w="1134" w:type="dxa"/>
            <w:vMerge w:val="restart"/>
            <w:shd w:val="clear" w:color="auto" w:fill="E7E6E6" w:themeFill="background2"/>
            <w:vAlign w:val="center"/>
          </w:tcPr>
          <w:p w14:paraId="6A7F6C21" w14:textId="77777777" w:rsidR="006D4CE9" w:rsidRDefault="006D4CE9" w:rsidP="009838A4">
            <w:r>
              <w:rPr>
                <w:rFonts w:hint="eastAsia"/>
              </w:rPr>
              <w:t>E</w:t>
            </w:r>
            <w:r>
              <w:t>xclusive</w:t>
            </w:r>
          </w:p>
        </w:tc>
        <w:tc>
          <w:tcPr>
            <w:tcW w:w="993" w:type="dxa"/>
            <w:shd w:val="clear" w:color="auto" w:fill="E7E6E6" w:themeFill="background2"/>
            <w:vAlign w:val="center"/>
          </w:tcPr>
          <w:p w14:paraId="35640BB9" w14:textId="77777777" w:rsidR="006D4CE9" w:rsidRDefault="006D4CE9" w:rsidP="009838A4">
            <w:r>
              <w:rPr>
                <w:rFonts w:hint="eastAsia"/>
              </w:rPr>
              <w:t>F</w:t>
            </w:r>
            <w:r>
              <w:t>eature Name</w:t>
            </w:r>
          </w:p>
        </w:tc>
        <w:tc>
          <w:tcPr>
            <w:tcW w:w="1729" w:type="dxa"/>
            <w:vAlign w:val="center"/>
          </w:tcPr>
          <w:p w14:paraId="5A229AF6" w14:textId="172DDAE3" w:rsidR="006D4CE9" w:rsidRDefault="006A079B" w:rsidP="009838A4">
            <w:r w:rsidRPr="006A079B">
              <w:t>__rseq_handle_notify_resume</w:t>
            </w:r>
          </w:p>
        </w:tc>
        <w:tc>
          <w:tcPr>
            <w:tcW w:w="1729" w:type="dxa"/>
            <w:vAlign w:val="center"/>
          </w:tcPr>
          <w:p w14:paraId="7C9FB8A3" w14:textId="3F408A88" w:rsidR="006D4CE9" w:rsidRDefault="006A079B" w:rsidP="009838A4">
            <w:r w:rsidRPr="006A079B">
              <w:t>clear_buddies</w:t>
            </w:r>
          </w:p>
        </w:tc>
        <w:tc>
          <w:tcPr>
            <w:tcW w:w="1729" w:type="dxa"/>
            <w:vAlign w:val="center"/>
          </w:tcPr>
          <w:p w14:paraId="167B4D4A" w14:textId="3B9470A6" w:rsidR="006D4CE9" w:rsidRDefault="006A079B" w:rsidP="009838A4">
            <w:r w:rsidRPr="006A079B">
              <w:t>do_syscall_64</w:t>
            </w:r>
          </w:p>
        </w:tc>
        <w:tc>
          <w:tcPr>
            <w:tcW w:w="1729" w:type="dxa"/>
            <w:vAlign w:val="center"/>
          </w:tcPr>
          <w:p w14:paraId="1350BDF7" w14:textId="7AB8A950" w:rsidR="006D4CE9" w:rsidRDefault="006A079B" w:rsidP="009838A4">
            <w:r w:rsidRPr="006A079B">
              <w:t>ktime_get_ts64</w:t>
            </w:r>
          </w:p>
        </w:tc>
        <w:tc>
          <w:tcPr>
            <w:tcW w:w="1730" w:type="dxa"/>
            <w:vAlign w:val="center"/>
          </w:tcPr>
          <w:p w14:paraId="1B947B68" w14:textId="5DBD9717" w:rsidR="006D4CE9" w:rsidRDefault="006A079B" w:rsidP="009838A4">
            <w:r w:rsidRPr="006A079B">
              <w:t>__local_bh_enable_ip</w:t>
            </w:r>
          </w:p>
        </w:tc>
      </w:tr>
      <w:tr w:rsidR="006D4CE9" w14:paraId="46A13BF6" w14:textId="77777777" w:rsidTr="001B0189">
        <w:tc>
          <w:tcPr>
            <w:tcW w:w="1555" w:type="dxa"/>
            <w:vMerge/>
            <w:shd w:val="clear" w:color="auto" w:fill="E7E6E6" w:themeFill="background2"/>
            <w:vAlign w:val="center"/>
          </w:tcPr>
          <w:p w14:paraId="36BE5DCC" w14:textId="77777777" w:rsidR="006D4CE9" w:rsidRPr="00863AA1" w:rsidRDefault="006D4CE9" w:rsidP="009838A4"/>
        </w:tc>
        <w:tc>
          <w:tcPr>
            <w:tcW w:w="1275" w:type="dxa"/>
            <w:vMerge/>
            <w:shd w:val="clear" w:color="auto" w:fill="E7E6E6" w:themeFill="background2"/>
            <w:vAlign w:val="center"/>
          </w:tcPr>
          <w:p w14:paraId="40213E3D" w14:textId="77777777" w:rsidR="006D4CE9" w:rsidRPr="003041FC" w:rsidRDefault="006D4CE9" w:rsidP="009838A4"/>
        </w:tc>
        <w:tc>
          <w:tcPr>
            <w:tcW w:w="1134" w:type="dxa"/>
            <w:vMerge/>
            <w:shd w:val="clear" w:color="auto" w:fill="E7E6E6" w:themeFill="background2"/>
            <w:vAlign w:val="center"/>
          </w:tcPr>
          <w:p w14:paraId="565D8FE9" w14:textId="77777777" w:rsidR="006D4CE9" w:rsidRDefault="006D4CE9" w:rsidP="009838A4"/>
        </w:tc>
        <w:tc>
          <w:tcPr>
            <w:tcW w:w="993" w:type="dxa"/>
            <w:shd w:val="clear" w:color="auto" w:fill="E7E6E6" w:themeFill="background2"/>
            <w:vAlign w:val="center"/>
          </w:tcPr>
          <w:p w14:paraId="5E66D11C" w14:textId="77777777" w:rsidR="006D4CE9" w:rsidRDefault="006D4CE9" w:rsidP="009838A4">
            <w:r>
              <w:rPr>
                <w:rFonts w:hint="eastAsia"/>
              </w:rPr>
              <w:t>A</w:t>
            </w:r>
            <w:r>
              <w:t>ttack</w:t>
            </w:r>
          </w:p>
        </w:tc>
        <w:tc>
          <w:tcPr>
            <w:tcW w:w="1729" w:type="dxa"/>
            <w:vAlign w:val="center"/>
          </w:tcPr>
          <w:p w14:paraId="2970F57E" w14:textId="18926109" w:rsidR="006D4CE9" w:rsidRDefault="006A079B" w:rsidP="009838A4">
            <w:r>
              <w:rPr>
                <w:rFonts w:hint="eastAsia"/>
              </w:rPr>
              <w:t>1</w:t>
            </w:r>
            <w:r>
              <w:t>09</w:t>
            </w:r>
          </w:p>
        </w:tc>
        <w:tc>
          <w:tcPr>
            <w:tcW w:w="1729" w:type="dxa"/>
            <w:vAlign w:val="center"/>
          </w:tcPr>
          <w:p w14:paraId="6D869FD6" w14:textId="27F248A9" w:rsidR="006D4CE9" w:rsidRDefault="006A079B" w:rsidP="009838A4">
            <w:r>
              <w:rPr>
                <w:rFonts w:hint="eastAsia"/>
              </w:rPr>
              <w:t>9</w:t>
            </w:r>
            <w:r>
              <w:t>1</w:t>
            </w:r>
          </w:p>
        </w:tc>
        <w:tc>
          <w:tcPr>
            <w:tcW w:w="1729" w:type="dxa"/>
            <w:vAlign w:val="center"/>
          </w:tcPr>
          <w:p w14:paraId="60AED65E" w14:textId="7C5A64BE" w:rsidR="006D4CE9" w:rsidRDefault="006A079B" w:rsidP="009838A4">
            <w:r>
              <w:rPr>
                <w:rFonts w:hint="eastAsia"/>
              </w:rPr>
              <w:t>8</w:t>
            </w:r>
            <w:r>
              <w:t>4</w:t>
            </w:r>
          </w:p>
        </w:tc>
        <w:tc>
          <w:tcPr>
            <w:tcW w:w="1729" w:type="dxa"/>
            <w:vAlign w:val="center"/>
          </w:tcPr>
          <w:p w14:paraId="2E62B748" w14:textId="70DF0C69" w:rsidR="006D4CE9" w:rsidRDefault="006A079B" w:rsidP="009838A4">
            <w:r>
              <w:rPr>
                <w:rFonts w:hint="eastAsia"/>
              </w:rPr>
              <w:t>5</w:t>
            </w:r>
            <w:r>
              <w:t>7</w:t>
            </w:r>
          </w:p>
        </w:tc>
        <w:tc>
          <w:tcPr>
            <w:tcW w:w="1730" w:type="dxa"/>
            <w:vAlign w:val="center"/>
          </w:tcPr>
          <w:p w14:paraId="1C1E048C" w14:textId="1A13D302" w:rsidR="006D4CE9" w:rsidRDefault="006A079B" w:rsidP="009838A4">
            <w:r>
              <w:rPr>
                <w:rFonts w:hint="eastAsia"/>
              </w:rPr>
              <w:t>4</w:t>
            </w:r>
            <w:r>
              <w:t>1</w:t>
            </w:r>
          </w:p>
        </w:tc>
      </w:tr>
      <w:tr w:rsidR="006D4CE9" w14:paraId="07473A6B" w14:textId="77777777" w:rsidTr="001B0189">
        <w:tc>
          <w:tcPr>
            <w:tcW w:w="1555" w:type="dxa"/>
            <w:vMerge/>
            <w:shd w:val="clear" w:color="auto" w:fill="E7E6E6" w:themeFill="background2"/>
            <w:vAlign w:val="center"/>
          </w:tcPr>
          <w:p w14:paraId="328622B0" w14:textId="77777777" w:rsidR="006D4CE9" w:rsidRPr="00863AA1" w:rsidRDefault="006D4CE9" w:rsidP="009838A4"/>
        </w:tc>
        <w:tc>
          <w:tcPr>
            <w:tcW w:w="1275" w:type="dxa"/>
            <w:vMerge/>
            <w:shd w:val="clear" w:color="auto" w:fill="E7E6E6" w:themeFill="background2"/>
            <w:vAlign w:val="center"/>
          </w:tcPr>
          <w:p w14:paraId="5EED7701" w14:textId="77777777" w:rsidR="006D4CE9" w:rsidRPr="003041FC" w:rsidRDefault="006D4CE9" w:rsidP="009838A4"/>
        </w:tc>
        <w:tc>
          <w:tcPr>
            <w:tcW w:w="1134" w:type="dxa"/>
            <w:vMerge/>
            <w:shd w:val="clear" w:color="auto" w:fill="E7E6E6" w:themeFill="background2"/>
            <w:vAlign w:val="center"/>
          </w:tcPr>
          <w:p w14:paraId="56FB3CA0" w14:textId="77777777" w:rsidR="006D4CE9" w:rsidRDefault="006D4CE9" w:rsidP="009838A4"/>
        </w:tc>
        <w:tc>
          <w:tcPr>
            <w:tcW w:w="993" w:type="dxa"/>
            <w:shd w:val="clear" w:color="auto" w:fill="E7E6E6" w:themeFill="background2"/>
            <w:vAlign w:val="center"/>
          </w:tcPr>
          <w:p w14:paraId="7F51A91A" w14:textId="77777777" w:rsidR="006D4CE9" w:rsidRDefault="006D4CE9" w:rsidP="009838A4">
            <w:r>
              <w:rPr>
                <w:rFonts w:hint="eastAsia"/>
              </w:rPr>
              <w:t>N</w:t>
            </w:r>
            <w:r>
              <w:t>ormal</w:t>
            </w:r>
          </w:p>
        </w:tc>
        <w:tc>
          <w:tcPr>
            <w:tcW w:w="1729" w:type="dxa"/>
            <w:vAlign w:val="center"/>
          </w:tcPr>
          <w:p w14:paraId="7AD1489F" w14:textId="33841E67" w:rsidR="006D4CE9" w:rsidRDefault="006A079B" w:rsidP="009838A4">
            <w:r>
              <w:rPr>
                <w:rFonts w:hint="eastAsia"/>
              </w:rPr>
              <w:t>1</w:t>
            </w:r>
            <w:r>
              <w:t>09</w:t>
            </w:r>
          </w:p>
        </w:tc>
        <w:tc>
          <w:tcPr>
            <w:tcW w:w="1729" w:type="dxa"/>
            <w:vAlign w:val="center"/>
          </w:tcPr>
          <w:p w14:paraId="49DBF778" w14:textId="122DC836" w:rsidR="006D4CE9" w:rsidRDefault="006A079B" w:rsidP="009838A4">
            <w:r>
              <w:rPr>
                <w:rFonts w:hint="eastAsia"/>
              </w:rPr>
              <w:t>9</w:t>
            </w:r>
            <w:r>
              <w:t>1</w:t>
            </w:r>
          </w:p>
        </w:tc>
        <w:tc>
          <w:tcPr>
            <w:tcW w:w="1729" w:type="dxa"/>
            <w:vAlign w:val="center"/>
          </w:tcPr>
          <w:p w14:paraId="16B18C3D" w14:textId="1D560B78" w:rsidR="006D4CE9" w:rsidRDefault="006A079B" w:rsidP="009838A4">
            <w:r>
              <w:rPr>
                <w:rFonts w:hint="eastAsia"/>
              </w:rPr>
              <w:t>8</w:t>
            </w:r>
            <w:r>
              <w:t>4</w:t>
            </w:r>
          </w:p>
        </w:tc>
        <w:tc>
          <w:tcPr>
            <w:tcW w:w="1729" w:type="dxa"/>
            <w:vAlign w:val="center"/>
          </w:tcPr>
          <w:p w14:paraId="345DCB3D" w14:textId="76918A1C" w:rsidR="006D4CE9" w:rsidRDefault="006A079B" w:rsidP="009838A4">
            <w:r>
              <w:rPr>
                <w:rFonts w:hint="eastAsia"/>
              </w:rPr>
              <w:t>5</w:t>
            </w:r>
            <w:r>
              <w:t>7</w:t>
            </w:r>
          </w:p>
        </w:tc>
        <w:tc>
          <w:tcPr>
            <w:tcW w:w="1730" w:type="dxa"/>
            <w:vAlign w:val="center"/>
          </w:tcPr>
          <w:p w14:paraId="0D4ABD27" w14:textId="65958E07" w:rsidR="006D4CE9" w:rsidRDefault="006A079B" w:rsidP="009838A4">
            <w:r>
              <w:rPr>
                <w:rFonts w:hint="eastAsia"/>
              </w:rPr>
              <w:t>4</w:t>
            </w:r>
            <w:r>
              <w:t>1</w:t>
            </w:r>
          </w:p>
        </w:tc>
      </w:tr>
      <w:tr w:rsidR="006D4CE9" w14:paraId="6F3A46FC" w14:textId="77777777" w:rsidTr="001B0189">
        <w:tc>
          <w:tcPr>
            <w:tcW w:w="1555" w:type="dxa"/>
            <w:vMerge/>
            <w:shd w:val="clear" w:color="auto" w:fill="E7E6E6" w:themeFill="background2"/>
            <w:vAlign w:val="center"/>
          </w:tcPr>
          <w:p w14:paraId="5298C5A8" w14:textId="77777777" w:rsidR="006D4CE9" w:rsidRPr="00863AA1" w:rsidRDefault="006D4CE9" w:rsidP="009838A4"/>
        </w:tc>
        <w:tc>
          <w:tcPr>
            <w:tcW w:w="1275" w:type="dxa"/>
            <w:vMerge/>
            <w:shd w:val="clear" w:color="auto" w:fill="E7E6E6" w:themeFill="background2"/>
            <w:vAlign w:val="center"/>
          </w:tcPr>
          <w:p w14:paraId="49E38D01" w14:textId="77777777" w:rsidR="006D4CE9" w:rsidRPr="003041FC" w:rsidRDefault="006D4CE9" w:rsidP="009838A4"/>
        </w:tc>
        <w:tc>
          <w:tcPr>
            <w:tcW w:w="1134" w:type="dxa"/>
            <w:vMerge w:val="restart"/>
            <w:shd w:val="clear" w:color="auto" w:fill="E7E6E6" w:themeFill="background2"/>
            <w:vAlign w:val="center"/>
          </w:tcPr>
          <w:p w14:paraId="39A54A70" w14:textId="77777777" w:rsidR="006D4CE9" w:rsidRDefault="006D4CE9" w:rsidP="009838A4">
            <w:r>
              <w:rPr>
                <w:rFonts w:hint="eastAsia"/>
              </w:rPr>
              <w:t>A</w:t>
            </w:r>
            <w:r>
              <w:t>ll</w:t>
            </w:r>
          </w:p>
        </w:tc>
        <w:tc>
          <w:tcPr>
            <w:tcW w:w="993" w:type="dxa"/>
            <w:shd w:val="clear" w:color="auto" w:fill="E7E6E6" w:themeFill="background2"/>
            <w:vAlign w:val="center"/>
          </w:tcPr>
          <w:p w14:paraId="152573D2" w14:textId="77777777" w:rsidR="006D4CE9" w:rsidRDefault="006D4CE9" w:rsidP="009838A4">
            <w:r>
              <w:rPr>
                <w:rFonts w:hint="eastAsia"/>
              </w:rPr>
              <w:t>F</w:t>
            </w:r>
            <w:r>
              <w:t>eature Name</w:t>
            </w:r>
          </w:p>
        </w:tc>
        <w:tc>
          <w:tcPr>
            <w:tcW w:w="1729" w:type="dxa"/>
            <w:vAlign w:val="center"/>
          </w:tcPr>
          <w:p w14:paraId="58D8FD8E" w14:textId="436AABB4" w:rsidR="006D4CE9" w:rsidRDefault="006A079B" w:rsidP="009838A4">
            <w:r w:rsidRPr="006A079B">
              <w:t>merge_sched_in</w:t>
            </w:r>
          </w:p>
        </w:tc>
        <w:tc>
          <w:tcPr>
            <w:tcW w:w="1729" w:type="dxa"/>
            <w:vAlign w:val="center"/>
          </w:tcPr>
          <w:p w14:paraId="17840841" w14:textId="5F89260C" w:rsidR="006D4CE9" w:rsidRDefault="006A079B" w:rsidP="009838A4">
            <w:r w:rsidRPr="006A079B">
              <w:t>syscall_exit_to_user_mode</w:t>
            </w:r>
          </w:p>
        </w:tc>
        <w:tc>
          <w:tcPr>
            <w:tcW w:w="1729" w:type="dxa"/>
            <w:vAlign w:val="center"/>
          </w:tcPr>
          <w:p w14:paraId="3F3D6D05" w14:textId="4A38B5C0" w:rsidR="006D4CE9" w:rsidRDefault="006A079B" w:rsidP="009838A4">
            <w:r w:rsidRPr="006A079B">
              <w:t>perf_event_update_userpage</w:t>
            </w:r>
          </w:p>
        </w:tc>
        <w:tc>
          <w:tcPr>
            <w:tcW w:w="1729" w:type="dxa"/>
            <w:vAlign w:val="center"/>
          </w:tcPr>
          <w:p w14:paraId="328C36A1" w14:textId="0E4FA5B9" w:rsidR="006D4CE9" w:rsidRDefault="006A079B" w:rsidP="009838A4">
            <w:r w:rsidRPr="006A079B">
              <w:t>psi_group_change</w:t>
            </w:r>
          </w:p>
        </w:tc>
        <w:tc>
          <w:tcPr>
            <w:tcW w:w="1730" w:type="dxa"/>
            <w:vAlign w:val="center"/>
          </w:tcPr>
          <w:p w14:paraId="481881D9" w14:textId="7177B2CE" w:rsidR="006D4CE9" w:rsidRDefault="006A079B" w:rsidP="009838A4">
            <w:r w:rsidRPr="006A079B">
              <w:t>event_sched_in</w:t>
            </w:r>
          </w:p>
        </w:tc>
      </w:tr>
      <w:tr w:rsidR="006D4CE9" w14:paraId="5BF06E42" w14:textId="77777777" w:rsidTr="001B0189">
        <w:tc>
          <w:tcPr>
            <w:tcW w:w="1555" w:type="dxa"/>
            <w:vMerge/>
            <w:shd w:val="clear" w:color="auto" w:fill="E7E6E6" w:themeFill="background2"/>
            <w:vAlign w:val="center"/>
          </w:tcPr>
          <w:p w14:paraId="29C213A1" w14:textId="77777777" w:rsidR="006D4CE9" w:rsidRPr="00863AA1" w:rsidRDefault="006D4CE9" w:rsidP="009838A4"/>
        </w:tc>
        <w:tc>
          <w:tcPr>
            <w:tcW w:w="1275" w:type="dxa"/>
            <w:vMerge/>
            <w:shd w:val="clear" w:color="auto" w:fill="E7E6E6" w:themeFill="background2"/>
            <w:vAlign w:val="center"/>
          </w:tcPr>
          <w:p w14:paraId="1577D87D" w14:textId="77777777" w:rsidR="006D4CE9" w:rsidRPr="003041FC" w:rsidRDefault="006D4CE9" w:rsidP="009838A4"/>
        </w:tc>
        <w:tc>
          <w:tcPr>
            <w:tcW w:w="1134" w:type="dxa"/>
            <w:vMerge/>
            <w:shd w:val="clear" w:color="auto" w:fill="E7E6E6" w:themeFill="background2"/>
            <w:vAlign w:val="center"/>
          </w:tcPr>
          <w:p w14:paraId="31B8F473" w14:textId="77777777" w:rsidR="006D4CE9" w:rsidRDefault="006D4CE9" w:rsidP="009838A4"/>
        </w:tc>
        <w:tc>
          <w:tcPr>
            <w:tcW w:w="993" w:type="dxa"/>
            <w:shd w:val="clear" w:color="auto" w:fill="E7E6E6" w:themeFill="background2"/>
            <w:vAlign w:val="center"/>
          </w:tcPr>
          <w:p w14:paraId="1F86ACBB" w14:textId="77777777" w:rsidR="006D4CE9" w:rsidRDefault="006D4CE9" w:rsidP="009838A4">
            <w:r>
              <w:rPr>
                <w:rFonts w:hint="eastAsia"/>
              </w:rPr>
              <w:t>A</w:t>
            </w:r>
            <w:r>
              <w:t>ttack</w:t>
            </w:r>
          </w:p>
        </w:tc>
        <w:tc>
          <w:tcPr>
            <w:tcW w:w="1729" w:type="dxa"/>
            <w:vAlign w:val="center"/>
          </w:tcPr>
          <w:p w14:paraId="0C9D4A51" w14:textId="55812A97" w:rsidR="006D4CE9" w:rsidRDefault="006A079B" w:rsidP="009838A4">
            <w:r>
              <w:rPr>
                <w:rFonts w:hint="eastAsia"/>
              </w:rPr>
              <w:t>2</w:t>
            </w:r>
            <w:r>
              <w:t>48</w:t>
            </w:r>
          </w:p>
        </w:tc>
        <w:tc>
          <w:tcPr>
            <w:tcW w:w="1729" w:type="dxa"/>
            <w:vAlign w:val="center"/>
          </w:tcPr>
          <w:p w14:paraId="0938CABD" w14:textId="6CB94E2E" w:rsidR="006D4CE9" w:rsidRDefault="006A079B" w:rsidP="009838A4">
            <w:r>
              <w:rPr>
                <w:rFonts w:hint="eastAsia"/>
              </w:rPr>
              <w:t>1</w:t>
            </w:r>
            <w:r>
              <w:t>97</w:t>
            </w:r>
          </w:p>
        </w:tc>
        <w:tc>
          <w:tcPr>
            <w:tcW w:w="1729" w:type="dxa"/>
            <w:vAlign w:val="center"/>
          </w:tcPr>
          <w:p w14:paraId="62C668CF" w14:textId="0B2C2B2A" w:rsidR="006D4CE9" w:rsidRDefault="006A079B" w:rsidP="009838A4">
            <w:r>
              <w:rPr>
                <w:rFonts w:hint="eastAsia"/>
              </w:rPr>
              <w:t>2</w:t>
            </w:r>
            <w:r>
              <w:t>64</w:t>
            </w:r>
          </w:p>
        </w:tc>
        <w:tc>
          <w:tcPr>
            <w:tcW w:w="1729" w:type="dxa"/>
            <w:vAlign w:val="center"/>
          </w:tcPr>
          <w:p w14:paraId="70AFB738" w14:textId="000E8753" w:rsidR="006D4CE9" w:rsidRDefault="006A079B" w:rsidP="009838A4">
            <w:r>
              <w:rPr>
                <w:rFonts w:hint="eastAsia"/>
              </w:rPr>
              <w:t>1</w:t>
            </w:r>
            <w:r>
              <w:t>76</w:t>
            </w:r>
          </w:p>
        </w:tc>
        <w:tc>
          <w:tcPr>
            <w:tcW w:w="1730" w:type="dxa"/>
            <w:vAlign w:val="center"/>
          </w:tcPr>
          <w:p w14:paraId="2014E05F" w14:textId="30319195" w:rsidR="006D4CE9" w:rsidRDefault="006A079B" w:rsidP="009838A4">
            <w:r>
              <w:rPr>
                <w:rFonts w:hint="eastAsia"/>
              </w:rPr>
              <w:t>2</w:t>
            </w:r>
            <w:r>
              <w:t>08</w:t>
            </w:r>
          </w:p>
        </w:tc>
      </w:tr>
      <w:tr w:rsidR="006D4CE9" w14:paraId="6461B716" w14:textId="77777777" w:rsidTr="001B0189">
        <w:tc>
          <w:tcPr>
            <w:tcW w:w="1555" w:type="dxa"/>
            <w:vMerge/>
            <w:shd w:val="clear" w:color="auto" w:fill="E7E6E6" w:themeFill="background2"/>
            <w:vAlign w:val="center"/>
          </w:tcPr>
          <w:p w14:paraId="31C2BA56" w14:textId="77777777" w:rsidR="006D4CE9" w:rsidRPr="00863AA1" w:rsidRDefault="006D4CE9" w:rsidP="009838A4"/>
        </w:tc>
        <w:tc>
          <w:tcPr>
            <w:tcW w:w="1275" w:type="dxa"/>
            <w:vMerge/>
            <w:shd w:val="clear" w:color="auto" w:fill="E7E6E6" w:themeFill="background2"/>
            <w:vAlign w:val="center"/>
          </w:tcPr>
          <w:p w14:paraId="16733F59" w14:textId="77777777" w:rsidR="006D4CE9" w:rsidRPr="003041FC" w:rsidRDefault="006D4CE9" w:rsidP="009838A4"/>
        </w:tc>
        <w:tc>
          <w:tcPr>
            <w:tcW w:w="1134" w:type="dxa"/>
            <w:vMerge/>
            <w:shd w:val="clear" w:color="auto" w:fill="E7E6E6" w:themeFill="background2"/>
            <w:vAlign w:val="center"/>
          </w:tcPr>
          <w:p w14:paraId="5E520575" w14:textId="77777777" w:rsidR="006D4CE9" w:rsidRDefault="006D4CE9" w:rsidP="009838A4"/>
        </w:tc>
        <w:tc>
          <w:tcPr>
            <w:tcW w:w="993" w:type="dxa"/>
            <w:shd w:val="clear" w:color="auto" w:fill="E7E6E6" w:themeFill="background2"/>
            <w:vAlign w:val="center"/>
          </w:tcPr>
          <w:p w14:paraId="0BA84854" w14:textId="77777777" w:rsidR="006D4CE9" w:rsidRDefault="006D4CE9" w:rsidP="009838A4">
            <w:r>
              <w:rPr>
                <w:rFonts w:hint="eastAsia"/>
              </w:rPr>
              <w:t>N</w:t>
            </w:r>
            <w:r>
              <w:t>ormal</w:t>
            </w:r>
          </w:p>
        </w:tc>
        <w:tc>
          <w:tcPr>
            <w:tcW w:w="1729" w:type="dxa"/>
            <w:vAlign w:val="center"/>
          </w:tcPr>
          <w:p w14:paraId="51EB646E" w14:textId="28A52910" w:rsidR="006D4CE9" w:rsidRDefault="006A079B" w:rsidP="009838A4">
            <w:r>
              <w:rPr>
                <w:rFonts w:hint="eastAsia"/>
              </w:rPr>
              <w:t>2</w:t>
            </w:r>
            <w:r>
              <w:t>55</w:t>
            </w:r>
          </w:p>
        </w:tc>
        <w:tc>
          <w:tcPr>
            <w:tcW w:w="1729" w:type="dxa"/>
            <w:vAlign w:val="center"/>
          </w:tcPr>
          <w:p w14:paraId="4E78A65A" w14:textId="0F56AABE" w:rsidR="006D4CE9" w:rsidRDefault="006A079B" w:rsidP="009838A4">
            <w:r>
              <w:rPr>
                <w:rFonts w:hint="eastAsia"/>
              </w:rPr>
              <w:t>2</w:t>
            </w:r>
            <w:r>
              <w:t>83</w:t>
            </w:r>
          </w:p>
        </w:tc>
        <w:tc>
          <w:tcPr>
            <w:tcW w:w="1729" w:type="dxa"/>
            <w:vAlign w:val="center"/>
          </w:tcPr>
          <w:p w14:paraId="0592B519" w14:textId="2192040B" w:rsidR="006D4CE9" w:rsidRDefault="006A079B" w:rsidP="009838A4">
            <w:r>
              <w:rPr>
                <w:rFonts w:hint="eastAsia"/>
              </w:rPr>
              <w:t>2</w:t>
            </w:r>
            <w:r>
              <w:t>11</w:t>
            </w:r>
          </w:p>
        </w:tc>
        <w:tc>
          <w:tcPr>
            <w:tcW w:w="1729" w:type="dxa"/>
            <w:vAlign w:val="center"/>
          </w:tcPr>
          <w:p w14:paraId="683A30DC" w14:textId="4409DC1A" w:rsidR="006D4CE9" w:rsidRDefault="006A079B" w:rsidP="009838A4">
            <w:r>
              <w:rPr>
                <w:rFonts w:hint="eastAsia"/>
              </w:rPr>
              <w:t>2</w:t>
            </w:r>
            <w:r>
              <w:t>99</w:t>
            </w:r>
          </w:p>
        </w:tc>
        <w:tc>
          <w:tcPr>
            <w:tcW w:w="1730" w:type="dxa"/>
            <w:vAlign w:val="center"/>
          </w:tcPr>
          <w:p w14:paraId="1B714B48" w14:textId="1C1DA690" w:rsidR="006D4CE9" w:rsidRDefault="006A079B" w:rsidP="009838A4">
            <w:r>
              <w:rPr>
                <w:rFonts w:hint="eastAsia"/>
              </w:rPr>
              <w:t>2</w:t>
            </w:r>
            <w:r>
              <w:t>39</w:t>
            </w:r>
          </w:p>
        </w:tc>
      </w:tr>
      <w:tr w:rsidR="006D4CE9" w14:paraId="4B6C0508" w14:textId="77777777" w:rsidTr="001B0189">
        <w:tc>
          <w:tcPr>
            <w:tcW w:w="1555" w:type="dxa"/>
            <w:vMerge/>
            <w:shd w:val="clear" w:color="auto" w:fill="E7E6E6" w:themeFill="background2"/>
            <w:vAlign w:val="center"/>
          </w:tcPr>
          <w:p w14:paraId="13B9AE19" w14:textId="77777777" w:rsidR="006D4CE9" w:rsidRPr="00863AA1" w:rsidRDefault="006D4CE9" w:rsidP="009838A4"/>
        </w:tc>
        <w:tc>
          <w:tcPr>
            <w:tcW w:w="1275" w:type="dxa"/>
            <w:vMerge w:val="restart"/>
            <w:shd w:val="clear" w:color="auto" w:fill="E7E6E6" w:themeFill="background2"/>
            <w:vAlign w:val="center"/>
          </w:tcPr>
          <w:p w14:paraId="5558A629"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44EB4BC2" w14:textId="77777777" w:rsidR="006D4CE9" w:rsidRDefault="006D4CE9" w:rsidP="009838A4">
            <w:r>
              <w:rPr>
                <w:rFonts w:hint="eastAsia"/>
              </w:rPr>
              <w:t>C</w:t>
            </w:r>
            <w:r>
              <w:t>ommon</w:t>
            </w:r>
          </w:p>
        </w:tc>
        <w:tc>
          <w:tcPr>
            <w:tcW w:w="993" w:type="dxa"/>
            <w:shd w:val="clear" w:color="auto" w:fill="E7E6E6" w:themeFill="background2"/>
            <w:vAlign w:val="center"/>
          </w:tcPr>
          <w:p w14:paraId="11C63BA7" w14:textId="77777777" w:rsidR="006D4CE9" w:rsidRDefault="006D4CE9" w:rsidP="009838A4">
            <w:r>
              <w:rPr>
                <w:rFonts w:hint="eastAsia"/>
              </w:rPr>
              <w:t>F</w:t>
            </w:r>
            <w:r>
              <w:t>eature Name</w:t>
            </w:r>
          </w:p>
        </w:tc>
        <w:tc>
          <w:tcPr>
            <w:tcW w:w="1729" w:type="dxa"/>
            <w:vAlign w:val="center"/>
          </w:tcPr>
          <w:p w14:paraId="7CEB37E7" w14:textId="2A9AC5E5" w:rsidR="006D4CE9" w:rsidRDefault="00C642F9" w:rsidP="009838A4">
            <w:r w:rsidRPr="00C642F9">
              <w:t>psi_group_change</w:t>
            </w:r>
          </w:p>
        </w:tc>
        <w:tc>
          <w:tcPr>
            <w:tcW w:w="1729" w:type="dxa"/>
            <w:vAlign w:val="center"/>
          </w:tcPr>
          <w:p w14:paraId="66CC88A2" w14:textId="0FF6185B" w:rsidR="006D4CE9" w:rsidRDefault="00C642F9" w:rsidP="009838A4">
            <w:r w:rsidRPr="00C642F9">
              <w:t>event_sched_in</w:t>
            </w:r>
          </w:p>
        </w:tc>
        <w:tc>
          <w:tcPr>
            <w:tcW w:w="1729" w:type="dxa"/>
            <w:vAlign w:val="center"/>
          </w:tcPr>
          <w:p w14:paraId="4FA2A876" w14:textId="02CC13C9" w:rsidR="006D4CE9" w:rsidRDefault="00C642F9" w:rsidP="009838A4">
            <w:r w:rsidRPr="00C642F9">
              <w:t>merge_sched_in</w:t>
            </w:r>
          </w:p>
        </w:tc>
        <w:tc>
          <w:tcPr>
            <w:tcW w:w="1729" w:type="dxa"/>
            <w:vAlign w:val="center"/>
          </w:tcPr>
          <w:p w14:paraId="2E258924" w14:textId="30DF699E" w:rsidR="006D4CE9" w:rsidRDefault="00C642F9" w:rsidP="009838A4">
            <w:r w:rsidRPr="00C642F9">
              <w:t>visit_groups_merge.constprop.0.is</w:t>
            </w:r>
          </w:p>
        </w:tc>
        <w:tc>
          <w:tcPr>
            <w:tcW w:w="1730" w:type="dxa"/>
            <w:vAlign w:val="center"/>
          </w:tcPr>
          <w:p w14:paraId="710AEE7C" w14:textId="27296633" w:rsidR="006D4CE9" w:rsidRDefault="00C642F9" w:rsidP="009838A4">
            <w:r w:rsidRPr="00C642F9">
              <w:t>perf_event_update_userpage</w:t>
            </w:r>
          </w:p>
        </w:tc>
      </w:tr>
      <w:tr w:rsidR="006D4CE9" w14:paraId="199A2CBA" w14:textId="77777777" w:rsidTr="001B0189">
        <w:tc>
          <w:tcPr>
            <w:tcW w:w="1555" w:type="dxa"/>
            <w:vMerge/>
            <w:shd w:val="clear" w:color="auto" w:fill="E7E6E6" w:themeFill="background2"/>
            <w:vAlign w:val="center"/>
          </w:tcPr>
          <w:p w14:paraId="0A09D2A9" w14:textId="77777777" w:rsidR="006D4CE9" w:rsidRPr="00863AA1" w:rsidRDefault="006D4CE9" w:rsidP="009838A4"/>
        </w:tc>
        <w:tc>
          <w:tcPr>
            <w:tcW w:w="1275" w:type="dxa"/>
            <w:vMerge/>
            <w:shd w:val="clear" w:color="auto" w:fill="E7E6E6" w:themeFill="background2"/>
            <w:vAlign w:val="center"/>
          </w:tcPr>
          <w:p w14:paraId="35E34D33" w14:textId="77777777" w:rsidR="006D4CE9" w:rsidRDefault="006D4CE9" w:rsidP="009838A4"/>
        </w:tc>
        <w:tc>
          <w:tcPr>
            <w:tcW w:w="1134" w:type="dxa"/>
            <w:vMerge/>
            <w:shd w:val="clear" w:color="auto" w:fill="E7E6E6" w:themeFill="background2"/>
            <w:vAlign w:val="center"/>
          </w:tcPr>
          <w:p w14:paraId="6C157305" w14:textId="77777777" w:rsidR="006D4CE9" w:rsidRDefault="006D4CE9" w:rsidP="009838A4"/>
        </w:tc>
        <w:tc>
          <w:tcPr>
            <w:tcW w:w="993" w:type="dxa"/>
            <w:shd w:val="clear" w:color="auto" w:fill="E7E6E6" w:themeFill="background2"/>
            <w:vAlign w:val="center"/>
          </w:tcPr>
          <w:p w14:paraId="0DEA6A53" w14:textId="77777777" w:rsidR="006D4CE9" w:rsidRDefault="006D4CE9" w:rsidP="009838A4">
            <w:r>
              <w:rPr>
                <w:rFonts w:hint="eastAsia"/>
              </w:rPr>
              <w:t>A</w:t>
            </w:r>
            <w:r>
              <w:t>ttack</w:t>
            </w:r>
          </w:p>
        </w:tc>
        <w:tc>
          <w:tcPr>
            <w:tcW w:w="1729" w:type="dxa"/>
            <w:vAlign w:val="center"/>
          </w:tcPr>
          <w:p w14:paraId="74FDAE04" w14:textId="191831FA" w:rsidR="006D4CE9" w:rsidRDefault="00C642F9" w:rsidP="009838A4">
            <w:r>
              <w:rPr>
                <w:rFonts w:hint="eastAsia"/>
              </w:rPr>
              <w:t>3</w:t>
            </w:r>
            <w:r>
              <w:t>24</w:t>
            </w:r>
          </w:p>
        </w:tc>
        <w:tc>
          <w:tcPr>
            <w:tcW w:w="1729" w:type="dxa"/>
            <w:vAlign w:val="center"/>
          </w:tcPr>
          <w:p w14:paraId="4309D4AD" w14:textId="1B646BD0" w:rsidR="006D4CE9" w:rsidRDefault="00C642F9" w:rsidP="009838A4">
            <w:r>
              <w:rPr>
                <w:rFonts w:hint="eastAsia"/>
              </w:rPr>
              <w:t>3</w:t>
            </w:r>
            <w:r>
              <w:t>16</w:t>
            </w:r>
          </w:p>
        </w:tc>
        <w:tc>
          <w:tcPr>
            <w:tcW w:w="1729" w:type="dxa"/>
            <w:vAlign w:val="center"/>
          </w:tcPr>
          <w:p w14:paraId="6B30C930" w14:textId="57D1A8AC" w:rsidR="006D4CE9" w:rsidRDefault="00C642F9" w:rsidP="009838A4">
            <w:r>
              <w:rPr>
                <w:rFonts w:hint="eastAsia"/>
              </w:rPr>
              <w:t>2</w:t>
            </w:r>
            <w:r>
              <w:t>43</w:t>
            </w:r>
          </w:p>
        </w:tc>
        <w:tc>
          <w:tcPr>
            <w:tcW w:w="1729" w:type="dxa"/>
            <w:vAlign w:val="center"/>
          </w:tcPr>
          <w:p w14:paraId="49A31632" w14:textId="0B5A4AD4" w:rsidR="006D4CE9" w:rsidRDefault="00C642F9" w:rsidP="009838A4">
            <w:r>
              <w:rPr>
                <w:rFonts w:hint="eastAsia"/>
              </w:rPr>
              <w:t>2</w:t>
            </w:r>
            <w:r>
              <w:t>37</w:t>
            </w:r>
          </w:p>
        </w:tc>
        <w:tc>
          <w:tcPr>
            <w:tcW w:w="1730" w:type="dxa"/>
            <w:vAlign w:val="center"/>
          </w:tcPr>
          <w:p w14:paraId="10975B67" w14:textId="046DB932" w:rsidR="006D4CE9" w:rsidRDefault="00C642F9" w:rsidP="009838A4">
            <w:r>
              <w:rPr>
                <w:rFonts w:hint="eastAsia"/>
              </w:rPr>
              <w:t>2</w:t>
            </w:r>
            <w:r>
              <w:t>14</w:t>
            </w:r>
          </w:p>
        </w:tc>
      </w:tr>
      <w:tr w:rsidR="006D4CE9" w14:paraId="0302DA95" w14:textId="77777777" w:rsidTr="001B0189">
        <w:tc>
          <w:tcPr>
            <w:tcW w:w="1555" w:type="dxa"/>
            <w:vMerge/>
            <w:shd w:val="clear" w:color="auto" w:fill="E7E6E6" w:themeFill="background2"/>
            <w:vAlign w:val="center"/>
          </w:tcPr>
          <w:p w14:paraId="4AB298C9" w14:textId="77777777" w:rsidR="006D4CE9" w:rsidRPr="00863AA1" w:rsidRDefault="006D4CE9" w:rsidP="009838A4"/>
        </w:tc>
        <w:tc>
          <w:tcPr>
            <w:tcW w:w="1275" w:type="dxa"/>
            <w:vMerge/>
            <w:shd w:val="clear" w:color="auto" w:fill="E7E6E6" w:themeFill="background2"/>
            <w:vAlign w:val="center"/>
          </w:tcPr>
          <w:p w14:paraId="409C4038" w14:textId="77777777" w:rsidR="006D4CE9" w:rsidRDefault="006D4CE9" w:rsidP="009838A4"/>
        </w:tc>
        <w:tc>
          <w:tcPr>
            <w:tcW w:w="1134" w:type="dxa"/>
            <w:vMerge/>
            <w:shd w:val="clear" w:color="auto" w:fill="E7E6E6" w:themeFill="background2"/>
            <w:vAlign w:val="center"/>
          </w:tcPr>
          <w:p w14:paraId="45587F15" w14:textId="77777777" w:rsidR="006D4CE9" w:rsidRDefault="006D4CE9" w:rsidP="009838A4"/>
        </w:tc>
        <w:tc>
          <w:tcPr>
            <w:tcW w:w="993" w:type="dxa"/>
            <w:shd w:val="clear" w:color="auto" w:fill="E7E6E6" w:themeFill="background2"/>
            <w:vAlign w:val="center"/>
          </w:tcPr>
          <w:p w14:paraId="6F102131" w14:textId="77777777" w:rsidR="006D4CE9" w:rsidRDefault="006D4CE9" w:rsidP="009838A4">
            <w:r>
              <w:rPr>
                <w:rFonts w:hint="eastAsia"/>
              </w:rPr>
              <w:t>N</w:t>
            </w:r>
            <w:r>
              <w:t>ormal</w:t>
            </w:r>
          </w:p>
        </w:tc>
        <w:tc>
          <w:tcPr>
            <w:tcW w:w="1729" w:type="dxa"/>
            <w:vAlign w:val="center"/>
          </w:tcPr>
          <w:p w14:paraId="58D64977" w14:textId="029094A7" w:rsidR="006D4CE9" w:rsidRDefault="00C642F9" w:rsidP="009838A4">
            <w:r>
              <w:rPr>
                <w:rFonts w:hint="eastAsia"/>
              </w:rPr>
              <w:t>3</w:t>
            </w:r>
            <w:r>
              <w:t>38</w:t>
            </w:r>
          </w:p>
        </w:tc>
        <w:tc>
          <w:tcPr>
            <w:tcW w:w="1729" w:type="dxa"/>
            <w:vAlign w:val="center"/>
          </w:tcPr>
          <w:p w14:paraId="2FCD2D07" w14:textId="622042E5" w:rsidR="006D4CE9" w:rsidRDefault="00C642F9" w:rsidP="009838A4">
            <w:r>
              <w:rPr>
                <w:rFonts w:hint="eastAsia"/>
              </w:rPr>
              <w:t>3</w:t>
            </w:r>
            <w:r>
              <w:t>28</w:t>
            </w:r>
          </w:p>
        </w:tc>
        <w:tc>
          <w:tcPr>
            <w:tcW w:w="1729" w:type="dxa"/>
            <w:vAlign w:val="center"/>
          </w:tcPr>
          <w:p w14:paraId="6D45345D" w14:textId="6AC3E49E" w:rsidR="006D4CE9" w:rsidRDefault="00C642F9" w:rsidP="009838A4">
            <w:r>
              <w:rPr>
                <w:rFonts w:hint="eastAsia"/>
              </w:rPr>
              <w:t>2</w:t>
            </w:r>
            <w:r>
              <w:t>82</w:t>
            </w:r>
          </w:p>
        </w:tc>
        <w:tc>
          <w:tcPr>
            <w:tcW w:w="1729" w:type="dxa"/>
            <w:vAlign w:val="center"/>
          </w:tcPr>
          <w:p w14:paraId="12F6D74A" w14:textId="73C47012" w:rsidR="006D4CE9" w:rsidRDefault="00C642F9" w:rsidP="009838A4">
            <w:r>
              <w:rPr>
                <w:rFonts w:hint="eastAsia"/>
              </w:rPr>
              <w:t>2</w:t>
            </w:r>
            <w:r>
              <w:t>47</w:t>
            </w:r>
          </w:p>
        </w:tc>
        <w:tc>
          <w:tcPr>
            <w:tcW w:w="1730" w:type="dxa"/>
            <w:vAlign w:val="center"/>
          </w:tcPr>
          <w:p w14:paraId="22ADDCF8" w14:textId="024C3422" w:rsidR="006D4CE9" w:rsidRDefault="00C642F9" w:rsidP="009838A4">
            <w:r>
              <w:rPr>
                <w:rFonts w:hint="eastAsia"/>
              </w:rPr>
              <w:t>2</w:t>
            </w:r>
            <w:r>
              <w:t>51</w:t>
            </w:r>
          </w:p>
        </w:tc>
      </w:tr>
      <w:tr w:rsidR="006D4CE9" w14:paraId="59881C69" w14:textId="77777777" w:rsidTr="001B0189">
        <w:tc>
          <w:tcPr>
            <w:tcW w:w="1555" w:type="dxa"/>
            <w:vMerge/>
            <w:shd w:val="clear" w:color="auto" w:fill="E7E6E6" w:themeFill="background2"/>
            <w:vAlign w:val="center"/>
          </w:tcPr>
          <w:p w14:paraId="1F883A5B" w14:textId="77777777" w:rsidR="006D4CE9" w:rsidRPr="00863AA1" w:rsidRDefault="006D4CE9" w:rsidP="009838A4"/>
        </w:tc>
        <w:tc>
          <w:tcPr>
            <w:tcW w:w="1275" w:type="dxa"/>
            <w:vMerge/>
            <w:shd w:val="clear" w:color="auto" w:fill="E7E6E6" w:themeFill="background2"/>
            <w:vAlign w:val="center"/>
          </w:tcPr>
          <w:p w14:paraId="48337FB0" w14:textId="77777777" w:rsidR="006D4CE9" w:rsidRDefault="006D4CE9" w:rsidP="009838A4"/>
        </w:tc>
        <w:tc>
          <w:tcPr>
            <w:tcW w:w="1134" w:type="dxa"/>
            <w:vMerge w:val="restart"/>
            <w:shd w:val="clear" w:color="auto" w:fill="E7E6E6" w:themeFill="background2"/>
            <w:vAlign w:val="center"/>
          </w:tcPr>
          <w:p w14:paraId="7AB6707B" w14:textId="77777777" w:rsidR="006D4CE9" w:rsidRDefault="006D4CE9" w:rsidP="009838A4">
            <w:r>
              <w:rPr>
                <w:rFonts w:hint="eastAsia"/>
              </w:rPr>
              <w:t>E</w:t>
            </w:r>
            <w:r>
              <w:t>xclusive</w:t>
            </w:r>
          </w:p>
        </w:tc>
        <w:tc>
          <w:tcPr>
            <w:tcW w:w="993" w:type="dxa"/>
            <w:shd w:val="clear" w:color="auto" w:fill="E7E6E6" w:themeFill="background2"/>
            <w:vAlign w:val="center"/>
          </w:tcPr>
          <w:p w14:paraId="44060DF4" w14:textId="77777777" w:rsidR="006D4CE9" w:rsidRDefault="006D4CE9" w:rsidP="009838A4">
            <w:r>
              <w:rPr>
                <w:rFonts w:hint="eastAsia"/>
              </w:rPr>
              <w:t>F</w:t>
            </w:r>
            <w:r>
              <w:t>eature Name</w:t>
            </w:r>
          </w:p>
        </w:tc>
        <w:tc>
          <w:tcPr>
            <w:tcW w:w="1729" w:type="dxa"/>
            <w:vAlign w:val="center"/>
          </w:tcPr>
          <w:p w14:paraId="37521971" w14:textId="1C63836B" w:rsidR="006D4CE9" w:rsidRDefault="00716EE2" w:rsidP="009838A4">
            <w:r w:rsidRPr="00716EE2">
              <w:t>__tcp_transmit_skb</w:t>
            </w:r>
          </w:p>
        </w:tc>
        <w:tc>
          <w:tcPr>
            <w:tcW w:w="1729" w:type="dxa"/>
            <w:vAlign w:val="center"/>
          </w:tcPr>
          <w:p w14:paraId="63A6C8AF" w14:textId="71F12C6F" w:rsidR="006D4CE9" w:rsidRDefault="00716EE2" w:rsidP="009838A4">
            <w:r w:rsidRPr="00716EE2">
              <w:t>dequeue_task</w:t>
            </w:r>
          </w:p>
        </w:tc>
        <w:tc>
          <w:tcPr>
            <w:tcW w:w="1729" w:type="dxa"/>
            <w:vAlign w:val="center"/>
          </w:tcPr>
          <w:p w14:paraId="106DCA1A" w14:textId="4E49FBB2" w:rsidR="006D4CE9" w:rsidRDefault="00716EE2" w:rsidP="009838A4">
            <w:r w:rsidRPr="00716EE2">
              <w:t>__x64_sys_poll</w:t>
            </w:r>
          </w:p>
        </w:tc>
        <w:tc>
          <w:tcPr>
            <w:tcW w:w="1729" w:type="dxa"/>
            <w:vAlign w:val="center"/>
          </w:tcPr>
          <w:p w14:paraId="5EEF09D5" w14:textId="461FBE88" w:rsidR="006D4CE9" w:rsidRDefault="00716EE2" w:rsidP="009838A4">
            <w:r w:rsidRPr="00716EE2">
              <w:t>__alloc_skb</w:t>
            </w:r>
          </w:p>
        </w:tc>
        <w:tc>
          <w:tcPr>
            <w:tcW w:w="1730" w:type="dxa"/>
            <w:vAlign w:val="center"/>
          </w:tcPr>
          <w:p w14:paraId="135907AC" w14:textId="6823D189" w:rsidR="006D4CE9" w:rsidRDefault="00716EE2" w:rsidP="009838A4">
            <w:r w:rsidRPr="00716EE2">
              <w:t>__put_user_nocheck_8</w:t>
            </w:r>
          </w:p>
        </w:tc>
      </w:tr>
      <w:tr w:rsidR="006D4CE9" w14:paraId="6567B051" w14:textId="77777777" w:rsidTr="001B0189">
        <w:tc>
          <w:tcPr>
            <w:tcW w:w="1555" w:type="dxa"/>
            <w:vMerge/>
            <w:shd w:val="clear" w:color="auto" w:fill="E7E6E6" w:themeFill="background2"/>
            <w:vAlign w:val="center"/>
          </w:tcPr>
          <w:p w14:paraId="55B6DA8F" w14:textId="77777777" w:rsidR="006D4CE9" w:rsidRPr="00863AA1" w:rsidRDefault="006D4CE9" w:rsidP="009838A4"/>
        </w:tc>
        <w:tc>
          <w:tcPr>
            <w:tcW w:w="1275" w:type="dxa"/>
            <w:vMerge/>
            <w:shd w:val="clear" w:color="auto" w:fill="E7E6E6" w:themeFill="background2"/>
            <w:vAlign w:val="center"/>
          </w:tcPr>
          <w:p w14:paraId="62EB87CC" w14:textId="77777777" w:rsidR="006D4CE9" w:rsidRPr="003041FC" w:rsidRDefault="006D4CE9" w:rsidP="009838A4"/>
        </w:tc>
        <w:tc>
          <w:tcPr>
            <w:tcW w:w="1134" w:type="dxa"/>
            <w:vMerge/>
            <w:shd w:val="clear" w:color="auto" w:fill="E7E6E6" w:themeFill="background2"/>
            <w:vAlign w:val="center"/>
          </w:tcPr>
          <w:p w14:paraId="00C593E0" w14:textId="77777777" w:rsidR="006D4CE9" w:rsidRDefault="006D4CE9" w:rsidP="009838A4"/>
        </w:tc>
        <w:tc>
          <w:tcPr>
            <w:tcW w:w="993" w:type="dxa"/>
            <w:shd w:val="clear" w:color="auto" w:fill="E7E6E6" w:themeFill="background2"/>
            <w:vAlign w:val="center"/>
          </w:tcPr>
          <w:p w14:paraId="36C6A808" w14:textId="77777777" w:rsidR="006D4CE9" w:rsidRDefault="006D4CE9" w:rsidP="009838A4">
            <w:r>
              <w:rPr>
                <w:rFonts w:hint="eastAsia"/>
              </w:rPr>
              <w:t>A</w:t>
            </w:r>
            <w:r>
              <w:t>ttack</w:t>
            </w:r>
          </w:p>
        </w:tc>
        <w:tc>
          <w:tcPr>
            <w:tcW w:w="1729" w:type="dxa"/>
            <w:vAlign w:val="center"/>
          </w:tcPr>
          <w:p w14:paraId="7E290276" w14:textId="3AD1E665" w:rsidR="006D4CE9" w:rsidRDefault="00716EE2" w:rsidP="009838A4">
            <w:r>
              <w:rPr>
                <w:rFonts w:hint="eastAsia"/>
              </w:rPr>
              <w:t>9</w:t>
            </w:r>
            <w:r>
              <w:t>6</w:t>
            </w:r>
          </w:p>
        </w:tc>
        <w:tc>
          <w:tcPr>
            <w:tcW w:w="1729" w:type="dxa"/>
            <w:vAlign w:val="center"/>
          </w:tcPr>
          <w:p w14:paraId="06506015" w14:textId="314A2411" w:rsidR="006D4CE9" w:rsidRDefault="00716EE2" w:rsidP="009838A4">
            <w:r>
              <w:rPr>
                <w:rFonts w:hint="eastAsia"/>
              </w:rPr>
              <w:t>6</w:t>
            </w:r>
            <w:r>
              <w:t>0</w:t>
            </w:r>
          </w:p>
        </w:tc>
        <w:tc>
          <w:tcPr>
            <w:tcW w:w="1729" w:type="dxa"/>
            <w:vAlign w:val="center"/>
          </w:tcPr>
          <w:p w14:paraId="5482B8CE" w14:textId="350961E7" w:rsidR="006D4CE9" w:rsidRDefault="00716EE2" w:rsidP="009838A4">
            <w:r>
              <w:rPr>
                <w:rFonts w:hint="eastAsia"/>
              </w:rPr>
              <w:t>5</w:t>
            </w:r>
            <w:r>
              <w:t>1</w:t>
            </w:r>
          </w:p>
        </w:tc>
        <w:tc>
          <w:tcPr>
            <w:tcW w:w="1729" w:type="dxa"/>
            <w:vAlign w:val="center"/>
          </w:tcPr>
          <w:p w14:paraId="35F89300" w14:textId="25959A21" w:rsidR="006D4CE9" w:rsidRDefault="00716EE2" w:rsidP="009838A4">
            <w:r>
              <w:rPr>
                <w:rFonts w:hint="eastAsia"/>
              </w:rPr>
              <w:t>5</w:t>
            </w:r>
            <w:r>
              <w:t>1</w:t>
            </w:r>
          </w:p>
        </w:tc>
        <w:tc>
          <w:tcPr>
            <w:tcW w:w="1730" w:type="dxa"/>
            <w:vAlign w:val="center"/>
          </w:tcPr>
          <w:p w14:paraId="1C2C2A83" w14:textId="11F0A780" w:rsidR="006D4CE9" w:rsidRDefault="00716EE2" w:rsidP="009838A4">
            <w:r>
              <w:rPr>
                <w:rFonts w:hint="eastAsia"/>
              </w:rPr>
              <w:t>4</w:t>
            </w:r>
            <w:r>
              <w:t>7</w:t>
            </w:r>
          </w:p>
        </w:tc>
      </w:tr>
      <w:tr w:rsidR="006D4CE9" w14:paraId="3C358EE1" w14:textId="77777777" w:rsidTr="001B0189">
        <w:tc>
          <w:tcPr>
            <w:tcW w:w="1555" w:type="dxa"/>
            <w:vMerge/>
            <w:shd w:val="clear" w:color="auto" w:fill="E7E6E6" w:themeFill="background2"/>
            <w:vAlign w:val="center"/>
          </w:tcPr>
          <w:p w14:paraId="55E3ED44" w14:textId="77777777" w:rsidR="006D4CE9" w:rsidRPr="00863AA1" w:rsidRDefault="006D4CE9" w:rsidP="009838A4"/>
        </w:tc>
        <w:tc>
          <w:tcPr>
            <w:tcW w:w="1275" w:type="dxa"/>
            <w:vMerge/>
            <w:shd w:val="clear" w:color="auto" w:fill="E7E6E6" w:themeFill="background2"/>
            <w:vAlign w:val="center"/>
          </w:tcPr>
          <w:p w14:paraId="24121B61" w14:textId="77777777" w:rsidR="006D4CE9" w:rsidRPr="003041FC" w:rsidRDefault="006D4CE9" w:rsidP="009838A4"/>
        </w:tc>
        <w:tc>
          <w:tcPr>
            <w:tcW w:w="1134" w:type="dxa"/>
            <w:vMerge/>
            <w:shd w:val="clear" w:color="auto" w:fill="E7E6E6" w:themeFill="background2"/>
            <w:vAlign w:val="center"/>
          </w:tcPr>
          <w:p w14:paraId="65B10B43" w14:textId="77777777" w:rsidR="006D4CE9" w:rsidRDefault="006D4CE9" w:rsidP="009838A4"/>
        </w:tc>
        <w:tc>
          <w:tcPr>
            <w:tcW w:w="993" w:type="dxa"/>
            <w:shd w:val="clear" w:color="auto" w:fill="E7E6E6" w:themeFill="background2"/>
            <w:vAlign w:val="center"/>
          </w:tcPr>
          <w:p w14:paraId="5409FDED" w14:textId="77777777" w:rsidR="006D4CE9" w:rsidRDefault="006D4CE9" w:rsidP="009838A4">
            <w:r>
              <w:rPr>
                <w:rFonts w:hint="eastAsia"/>
              </w:rPr>
              <w:t>N</w:t>
            </w:r>
            <w:r>
              <w:t>ormal</w:t>
            </w:r>
          </w:p>
        </w:tc>
        <w:tc>
          <w:tcPr>
            <w:tcW w:w="1729" w:type="dxa"/>
            <w:vAlign w:val="center"/>
          </w:tcPr>
          <w:p w14:paraId="1E5F5F37" w14:textId="5CCAC401" w:rsidR="006D4CE9" w:rsidRDefault="00716EE2" w:rsidP="009838A4">
            <w:r>
              <w:rPr>
                <w:rFonts w:hint="eastAsia"/>
              </w:rPr>
              <w:t>9</w:t>
            </w:r>
            <w:r>
              <w:t>6</w:t>
            </w:r>
          </w:p>
        </w:tc>
        <w:tc>
          <w:tcPr>
            <w:tcW w:w="1729" w:type="dxa"/>
            <w:vAlign w:val="center"/>
          </w:tcPr>
          <w:p w14:paraId="4BD48CF5" w14:textId="027FF50E" w:rsidR="006D4CE9" w:rsidRDefault="00716EE2" w:rsidP="009838A4">
            <w:r>
              <w:rPr>
                <w:rFonts w:hint="eastAsia"/>
              </w:rPr>
              <w:t>6</w:t>
            </w:r>
            <w:r>
              <w:t>0</w:t>
            </w:r>
          </w:p>
        </w:tc>
        <w:tc>
          <w:tcPr>
            <w:tcW w:w="1729" w:type="dxa"/>
            <w:vAlign w:val="center"/>
          </w:tcPr>
          <w:p w14:paraId="343073E3" w14:textId="757CBA1F" w:rsidR="006D4CE9" w:rsidRDefault="00716EE2" w:rsidP="009838A4">
            <w:r>
              <w:rPr>
                <w:rFonts w:hint="eastAsia"/>
              </w:rPr>
              <w:t>5</w:t>
            </w:r>
            <w:r>
              <w:t>1</w:t>
            </w:r>
          </w:p>
        </w:tc>
        <w:tc>
          <w:tcPr>
            <w:tcW w:w="1729" w:type="dxa"/>
            <w:vAlign w:val="center"/>
          </w:tcPr>
          <w:p w14:paraId="41DA9FFC" w14:textId="6CEAE258" w:rsidR="006D4CE9" w:rsidRDefault="00716EE2" w:rsidP="009838A4">
            <w:r>
              <w:rPr>
                <w:rFonts w:hint="eastAsia"/>
              </w:rPr>
              <w:t>5</w:t>
            </w:r>
            <w:r>
              <w:t>1</w:t>
            </w:r>
          </w:p>
        </w:tc>
        <w:tc>
          <w:tcPr>
            <w:tcW w:w="1730" w:type="dxa"/>
            <w:vAlign w:val="center"/>
          </w:tcPr>
          <w:p w14:paraId="7B385C30" w14:textId="09B63827" w:rsidR="006D4CE9" w:rsidRDefault="00716EE2" w:rsidP="009838A4">
            <w:r>
              <w:rPr>
                <w:rFonts w:hint="eastAsia"/>
              </w:rPr>
              <w:t>4</w:t>
            </w:r>
            <w:r>
              <w:t>7</w:t>
            </w:r>
          </w:p>
        </w:tc>
      </w:tr>
      <w:tr w:rsidR="006D4CE9" w14:paraId="7BF713B0" w14:textId="77777777" w:rsidTr="001B0189">
        <w:tc>
          <w:tcPr>
            <w:tcW w:w="1555" w:type="dxa"/>
            <w:vMerge/>
            <w:shd w:val="clear" w:color="auto" w:fill="E7E6E6" w:themeFill="background2"/>
            <w:vAlign w:val="center"/>
          </w:tcPr>
          <w:p w14:paraId="6DB727E0" w14:textId="77777777" w:rsidR="006D4CE9" w:rsidRPr="00863AA1" w:rsidRDefault="006D4CE9" w:rsidP="009838A4"/>
        </w:tc>
        <w:tc>
          <w:tcPr>
            <w:tcW w:w="1275" w:type="dxa"/>
            <w:vMerge/>
            <w:shd w:val="clear" w:color="auto" w:fill="E7E6E6" w:themeFill="background2"/>
            <w:vAlign w:val="center"/>
          </w:tcPr>
          <w:p w14:paraId="2681A9EC" w14:textId="77777777" w:rsidR="006D4CE9" w:rsidRPr="003041FC" w:rsidRDefault="006D4CE9" w:rsidP="009838A4"/>
        </w:tc>
        <w:tc>
          <w:tcPr>
            <w:tcW w:w="1134" w:type="dxa"/>
            <w:vMerge w:val="restart"/>
            <w:shd w:val="clear" w:color="auto" w:fill="E7E6E6" w:themeFill="background2"/>
            <w:vAlign w:val="center"/>
          </w:tcPr>
          <w:p w14:paraId="57608BCA" w14:textId="77777777" w:rsidR="006D4CE9" w:rsidRDefault="006D4CE9" w:rsidP="009838A4">
            <w:r>
              <w:rPr>
                <w:rFonts w:hint="eastAsia"/>
              </w:rPr>
              <w:t>A</w:t>
            </w:r>
            <w:r>
              <w:t>ll</w:t>
            </w:r>
          </w:p>
        </w:tc>
        <w:tc>
          <w:tcPr>
            <w:tcW w:w="993" w:type="dxa"/>
            <w:shd w:val="clear" w:color="auto" w:fill="E7E6E6" w:themeFill="background2"/>
            <w:vAlign w:val="center"/>
          </w:tcPr>
          <w:p w14:paraId="2DDFA20B" w14:textId="77777777" w:rsidR="006D4CE9" w:rsidRDefault="006D4CE9" w:rsidP="009838A4">
            <w:r>
              <w:rPr>
                <w:rFonts w:hint="eastAsia"/>
              </w:rPr>
              <w:t>F</w:t>
            </w:r>
            <w:r>
              <w:t>eature Name</w:t>
            </w:r>
          </w:p>
        </w:tc>
        <w:tc>
          <w:tcPr>
            <w:tcW w:w="1729" w:type="dxa"/>
            <w:vAlign w:val="center"/>
          </w:tcPr>
          <w:p w14:paraId="77585BC8" w14:textId="2E761CB7" w:rsidR="006D4CE9" w:rsidRDefault="00716EE2" w:rsidP="009838A4">
            <w:r w:rsidRPr="00716EE2">
              <w:t>psi_group_change</w:t>
            </w:r>
          </w:p>
        </w:tc>
        <w:tc>
          <w:tcPr>
            <w:tcW w:w="1729" w:type="dxa"/>
            <w:vAlign w:val="center"/>
          </w:tcPr>
          <w:p w14:paraId="13C5F50E" w14:textId="3D3C2585" w:rsidR="006D4CE9" w:rsidRDefault="00716EE2" w:rsidP="009838A4">
            <w:r w:rsidRPr="00716EE2">
              <w:t>event_sched_in</w:t>
            </w:r>
          </w:p>
        </w:tc>
        <w:tc>
          <w:tcPr>
            <w:tcW w:w="1729" w:type="dxa"/>
            <w:vAlign w:val="center"/>
          </w:tcPr>
          <w:p w14:paraId="2C56D50E" w14:textId="427D43B8" w:rsidR="006D4CE9" w:rsidRDefault="00716EE2" w:rsidP="009838A4">
            <w:r w:rsidRPr="00716EE2">
              <w:t>merge_sched_in</w:t>
            </w:r>
          </w:p>
        </w:tc>
        <w:tc>
          <w:tcPr>
            <w:tcW w:w="1729" w:type="dxa"/>
            <w:vAlign w:val="center"/>
          </w:tcPr>
          <w:p w14:paraId="1A38520E" w14:textId="1871DD1F" w:rsidR="006D4CE9" w:rsidRDefault="00716EE2" w:rsidP="009838A4">
            <w:r w:rsidRPr="00716EE2">
              <w:t>visit_groups_merge.constprop.0.is</w:t>
            </w:r>
          </w:p>
        </w:tc>
        <w:tc>
          <w:tcPr>
            <w:tcW w:w="1730" w:type="dxa"/>
            <w:vAlign w:val="center"/>
          </w:tcPr>
          <w:p w14:paraId="7DB0A000" w14:textId="3AE7E984" w:rsidR="006D4CE9" w:rsidRDefault="00716EE2" w:rsidP="009838A4">
            <w:r w:rsidRPr="00716EE2">
              <w:t>perf_event_update_userpage</w:t>
            </w:r>
          </w:p>
        </w:tc>
      </w:tr>
      <w:tr w:rsidR="006D4CE9" w14:paraId="0AE16C2F" w14:textId="77777777" w:rsidTr="001B0189">
        <w:tc>
          <w:tcPr>
            <w:tcW w:w="1555" w:type="dxa"/>
            <w:vMerge/>
            <w:shd w:val="clear" w:color="auto" w:fill="E7E6E6" w:themeFill="background2"/>
            <w:vAlign w:val="center"/>
          </w:tcPr>
          <w:p w14:paraId="50BB3229" w14:textId="77777777" w:rsidR="006D4CE9" w:rsidRPr="00863AA1" w:rsidRDefault="006D4CE9" w:rsidP="009838A4"/>
        </w:tc>
        <w:tc>
          <w:tcPr>
            <w:tcW w:w="1275" w:type="dxa"/>
            <w:vMerge/>
            <w:shd w:val="clear" w:color="auto" w:fill="E7E6E6" w:themeFill="background2"/>
            <w:vAlign w:val="center"/>
          </w:tcPr>
          <w:p w14:paraId="38802609" w14:textId="77777777" w:rsidR="006D4CE9" w:rsidRPr="003041FC" w:rsidRDefault="006D4CE9" w:rsidP="009838A4"/>
        </w:tc>
        <w:tc>
          <w:tcPr>
            <w:tcW w:w="1134" w:type="dxa"/>
            <w:vMerge/>
            <w:shd w:val="clear" w:color="auto" w:fill="E7E6E6" w:themeFill="background2"/>
            <w:vAlign w:val="center"/>
          </w:tcPr>
          <w:p w14:paraId="27400AA0" w14:textId="77777777" w:rsidR="006D4CE9" w:rsidRDefault="006D4CE9" w:rsidP="009838A4"/>
        </w:tc>
        <w:tc>
          <w:tcPr>
            <w:tcW w:w="993" w:type="dxa"/>
            <w:shd w:val="clear" w:color="auto" w:fill="E7E6E6" w:themeFill="background2"/>
            <w:vAlign w:val="center"/>
          </w:tcPr>
          <w:p w14:paraId="5EE4706B" w14:textId="77777777" w:rsidR="006D4CE9" w:rsidRDefault="006D4CE9" w:rsidP="009838A4">
            <w:r>
              <w:rPr>
                <w:rFonts w:hint="eastAsia"/>
              </w:rPr>
              <w:t>A</w:t>
            </w:r>
            <w:r>
              <w:t>ttack</w:t>
            </w:r>
          </w:p>
        </w:tc>
        <w:tc>
          <w:tcPr>
            <w:tcW w:w="1729" w:type="dxa"/>
            <w:vAlign w:val="center"/>
          </w:tcPr>
          <w:p w14:paraId="7CB99FF8" w14:textId="443C379A" w:rsidR="006D4CE9" w:rsidRDefault="00716EE2" w:rsidP="009838A4">
            <w:r>
              <w:rPr>
                <w:rFonts w:hint="eastAsia"/>
              </w:rPr>
              <w:t>3</w:t>
            </w:r>
            <w:r>
              <w:t>24</w:t>
            </w:r>
          </w:p>
        </w:tc>
        <w:tc>
          <w:tcPr>
            <w:tcW w:w="1729" w:type="dxa"/>
            <w:vAlign w:val="center"/>
          </w:tcPr>
          <w:p w14:paraId="783AEAE5" w14:textId="61ADDA91" w:rsidR="006D4CE9" w:rsidRDefault="00716EE2" w:rsidP="009838A4">
            <w:r>
              <w:rPr>
                <w:rFonts w:hint="eastAsia"/>
              </w:rPr>
              <w:t>3</w:t>
            </w:r>
            <w:r>
              <w:t>16</w:t>
            </w:r>
          </w:p>
        </w:tc>
        <w:tc>
          <w:tcPr>
            <w:tcW w:w="1729" w:type="dxa"/>
            <w:vAlign w:val="center"/>
          </w:tcPr>
          <w:p w14:paraId="07525280" w14:textId="2948F5C2" w:rsidR="006D4CE9" w:rsidRDefault="00716EE2" w:rsidP="009838A4">
            <w:r>
              <w:rPr>
                <w:rFonts w:hint="eastAsia"/>
              </w:rPr>
              <w:t>2</w:t>
            </w:r>
            <w:r>
              <w:t>43</w:t>
            </w:r>
          </w:p>
        </w:tc>
        <w:tc>
          <w:tcPr>
            <w:tcW w:w="1729" w:type="dxa"/>
            <w:vAlign w:val="center"/>
          </w:tcPr>
          <w:p w14:paraId="7C339CFD" w14:textId="14400EA4" w:rsidR="006D4CE9" w:rsidRDefault="00716EE2" w:rsidP="009838A4">
            <w:r>
              <w:rPr>
                <w:rFonts w:hint="eastAsia"/>
              </w:rPr>
              <w:t>2</w:t>
            </w:r>
            <w:r>
              <w:t>37</w:t>
            </w:r>
          </w:p>
        </w:tc>
        <w:tc>
          <w:tcPr>
            <w:tcW w:w="1730" w:type="dxa"/>
            <w:vAlign w:val="center"/>
          </w:tcPr>
          <w:p w14:paraId="631A815B" w14:textId="119F21FB" w:rsidR="006D4CE9" w:rsidRDefault="00716EE2" w:rsidP="009838A4">
            <w:r>
              <w:rPr>
                <w:rFonts w:hint="eastAsia"/>
              </w:rPr>
              <w:t>2</w:t>
            </w:r>
            <w:r>
              <w:t>14</w:t>
            </w:r>
          </w:p>
        </w:tc>
      </w:tr>
      <w:tr w:rsidR="006D4CE9" w14:paraId="6633A1DF" w14:textId="77777777" w:rsidTr="001B0189">
        <w:tc>
          <w:tcPr>
            <w:tcW w:w="1555" w:type="dxa"/>
            <w:vMerge/>
            <w:shd w:val="clear" w:color="auto" w:fill="E7E6E6" w:themeFill="background2"/>
            <w:vAlign w:val="center"/>
          </w:tcPr>
          <w:p w14:paraId="04FFFEAD" w14:textId="77777777" w:rsidR="006D4CE9" w:rsidRPr="00863AA1" w:rsidRDefault="006D4CE9" w:rsidP="009838A4"/>
        </w:tc>
        <w:tc>
          <w:tcPr>
            <w:tcW w:w="1275" w:type="dxa"/>
            <w:vMerge/>
            <w:shd w:val="clear" w:color="auto" w:fill="E7E6E6" w:themeFill="background2"/>
            <w:vAlign w:val="center"/>
          </w:tcPr>
          <w:p w14:paraId="6BD9DDC7" w14:textId="77777777" w:rsidR="006D4CE9" w:rsidRPr="003041FC" w:rsidRDefault="006D4CE9" w:rsidP="009838A4"/>
        </w:tc>
        <w:tc>
          <w:tcPr>
            <w:tcW w:w="1134" w:type="dxa"/>
            <w:vMerge/>
            <w:shd w:val="clear" w:color="auto" w:fill="E7E6E6" w:themeFill="background2"/>
            <w:vAlign w:val="center"/>
          </w:tcPr>
          <w:p w14:paraId="201E1E92" w14:textId="77777777" w:rsidR="006D4CE9" w:rsidRDefault="006D4CE9" w:rsidP="009838A4"/>
        </w:tc>
        <w:tc>
          <w:tcPr>
            <w:tcW w:w="993" w:type="dxa"/>
            <w:shd w:val="clear" w:color="auto" w:fill="E7E6E6" w:themeFill="background2"/>
            <w:vAlign w:val="center"/>
          </w:tcPr>
          <w:p w14:paraId="3E878382" w14:textId="77777777" w:rsidR="006D4CE9" w:rsidRDefault="006D4CE9" w:rsidP="009838A4">
            <w:r>
              <w:rPr>
                <w:rFonts w:hint="eastAsia"/>
              </w:rPr>
              <w:t>N</w:t>
            </w:r>
            <w:r>
              <w:t>ormal</w:t>
            </w:r>
          </w:p>
        </w:tc>
        <w:tc>
          <w:tcPr>
            <w:tcW w:w="1729" w:type="dxa"/>
            <w:vAlign w:val="center"/>
          </w:tcPr>
          <w:p w14:paraId="6FCCDC1A" w14:textId="660F799C" w:rsidR="006D4CE9" w:rsidRDefault="00716EE2" w:rsidP="009838A4">
            <w:r>
              <w:rPr>
                <w:rFonts w:hint="eastAsia"/>
              </w:rPr>
              <w:t>3</w:t>
            </w:r>
            <w:r>
              <w:t>38</w:t>
            </w:r>
          </w:p>
        </w:tc>
        <w:tc>
          <w:tcPr>
            <w:tcW w:w="1729" w:type="dxa"/>
            <w:vAlign w:val="center"/>
          </w:tcPr>
          <w:p w14:paraId="2124D565" w14:textId="15BC93F8" w:rsidR="006D4CE9" w:rsidRDefault="00716EE2" w:rsidP="009838A4">
            <w:r>
              <w:rPr>
                <w:rFonts w:hint="eastAsia"/>
              </w:rPr>
              <w:t>3</w:t>
            </w:r>
            <w:r>
              <w:t>28</w:t>
            </w:r>
          </w:p>
        </w:tc>
        <w:tc>
          <w:tcPr>
            <w:tcW w:w="1729" w:type="dxa"/>
            <w:vAlign w:val="center"/>
          </w:tcPr>
          <w:p w14:paraId="1D1B5896" w14:textId="614530FD" w:rsidR="006D4CE9" w:rsidRDefault="00716EE2" w:rsidP="009838A4">
            <w:r>
              <w:rPr>
                <w:rFonts w:hint="eastAsia"/>
              </w:rPr>
              <w:t>2</w:t>
            </w:r>
            <w:r>
              <w:t>82</w:t>
            </w:r>
          </w:p>
        </w:tc>
        <w:tc>
          <w:tcPr>
            <w:tcW w:w="1729" w:type="dxa"/>
            <w:vAlign w:val="center"/>
          </w:tcPr>
          <w:p w14:paraId="3D22449D" w14:textId="452F4EC8" w:rsidR="006D4CE9" w:rsidRDefault="00716EE2" w:rsidP="009838A4">
            <w:r>
              <w:rPr>
                <w:rFonts w:hint="eastAsia"/>
              </w:rPr>
              <w:t>2</w:t>
            </w:r>
            <w:r>
              <w:t>47</w:t>
            </w:r>
          </w:p>
        </w:tc>
        <w:tc>
          <w:tcPr>
            <w:tcW w:w="1730" w:type="dxa"/>
            <w:vAlign w:val="center"/>
          </w:tcPr>
          <w:p w14:paraId="66AF17DF" w14:textId="7114F8FB" w:rsidR="006D4CE9" w:rsidRDefault="00716EE2" w:rsidP="009838A4">
            <w:r>
              <w:rPr>
                <w:rFonts w:hint="eastAsia"/>
              </w:rPr>
              <w:t>2</w:t>
            </w:r>
            <w:r>
              <w:t>51</w:t>
            </w:r>
          </w:p>
        </w:tc>
      </w:tr>
      <w:tr w:rsidR="006D4CE9" w:rsidRPr="006B72CF" w14:paraId="3B32B23B" w14:textId="77777777" w:rsidTr="001B0189">
        <w:tc>
          <w:tcPr>
            <w:tcW w:w="1555" w:type="dxa"/>
            <w:vMerge w:val="restart"/>
            <w:shd w:val="clear" w:color="auto" w:fill="E7E6E6" w:themeFill="background2"/>
            <w:vAlign w:val="center"/>
          </w:tcPr>
          <w:p w14:paraId="65D5DC60" w14:textId="5AD4623E" w:rsidR="006D4CE9" w:rsidRDefault="00C70525" w:rsidP="009838A4">
            <w:r w:rsidRPr="00C70525">
              <w:lastRenderedPageBreak/>
              <w:t>wet_rcoff_gon</w:t>
            </w:r>
          </w:p>
        </w:tc>
        <w:tc>
          <w:tcPr>
            <w:tcW w:w="1275" w:type="dxa"/>
            <w:vMerge w:val="restart"/>
            <w:shd w:val="clear" w:color="auto" w:fill="E7E6E6" w:themeFill="background2"/>
            <w:vAlign w:val="center"/>
          </w:tcPr>
          <w:p w14:paraId="58742C16" w14:textId="77777777" w:rsidR="006D4CE9" w:rsidRDefault="006D4CE9" w:rsidP="009838A4">
            <w:r>
              <w:t>B</w:t>
            </w:r>
            <w:r w:rsidRPr="003041FC">
              <w:t>ranch</w:t>
            </w:r>
          </w:p>
        </w:tc>
        <w:tc>
          <w:tcPr>
            <w:tcW w:w="1134" w:type="dxa"/>
            <w:vMerge w:val="restart"/>
            <w:shd w:val="clear" w:color="auto" w:fill="E7E6E6" w:themeFill="background2"/>
            <w:vAlign w:val="center"/>
          </w:tcPr>
          <w:p w14:paraId="7BCC2054" w14:textId="77777777" w:rsidR="006D4CE9" w:rsidRDefault="006D4CE9" w:rsidP="009838A4">
            <w:r>
              <w:rPr>
                <w:rFonts w:hint="eastAsia"/>
              </w:rPr>
              <w:t>C</w:t>
            </w:r>
            <w:r>
              <w:t>ommon</w:t>
            </w:r>
          </w:p>
        </w:tc>
        <w:tc>
          <w:tcPr>
            <w:tcW w:w="993" w:type="dxa"/>
            <w:shd w:val="clear" w:color="auto" w:fill="E7E6E6" w:themeFill="background2"/>
            <w:vAlign w:val="center"/>
          </w:tcPr>
          <w:p w14:paraId="61013CA3" w14:textId="77777777" w:rsidR="006D4CE9" w:rsidRDefault="006D4CE9" w:rsidP="009838A4">
            <w:r>
              <w:rPr>
                <w:rFonts w:hint="eastAsia"/>
              </w:rPr>
              <w:t>F</w:t>
            </w:r>
            <w:r>
              <w:t>eature Name</w:t>
            </w:r>
          </w:p>
        </w:tc>
        <w:tc>
          <w:tcPr>
            <w:tcW w:w="1729" w:type="dxa"/>
            <w:vAlign w:val="center"/>
          </w:tcPr>
          <w:p w14:paraId="07801874" w14:textId="142BEE85" w:rsidR="006D4CE9" w:rsidRPr="00480ED9" w:rsidRDefault="001349C7" w:rsidP="009838A4">
            <w:r w:rsidRPr="001349C7">
              <w:t>merge_sched_in</w:t>
            </w:r>
          </w:p>
        </w:tc>
        <w:tc>
          <w:tcPr>
            <w:tcW w:w="1729" w:type="dxa"/>
            <w:vAlign w:val="center"/>
          </w:tcPr>
          <w:p w14:paraId="5836C872" w14:textId="29352877" w:rsidR="006D4CE9" w:rsidRPr="00480ED9" w:rsidRDefault="001349C7" w:rsidP="009838A4">
            <w:r w:rsidRPr="001349C7">
              <w:t>psi_group_change</w:t>
            </w:r>
          </w:p>
        </w:tc>
        <w:tc>
          <w:tcPr>
            <w:tcW w:w="1729" w:type="dxa"/>
            <w:vAlign w:val="center"/>
          </w:tcPr>
          <w:p w14:paraId="48B4A0FE" w14:textId="4655C49A" w:rsidR="006D4CE9" w:rsidRPr="00480ED9" w:rsidRDefault="001349C7" w:rsidP="009838A4">
            <w:r w:rsidRPr="001349C7">
              <w:t>event_sched_in</w:t>
            </w:r>
          </w:p>
        </w:tc>
        <w:tc>
          <w:tcPr>
            <w:tcW w:w="1729" w:type="dxa"/>
            <w:vAlign w:val="center"/>
          </w:tcPr>
          <w:p w14:paraId="54911979" w14:textId="4DB2960C" w:rsidR="006D4CE9" w:rsidRPr="006B72CF" w:rsidRDefault="001349C7" w:rsidP="009838A4">
            <w:r w:rsidRPr="001349C7">
              <w:t>iterate_groups</w:t>
            </w:r>
          </w:p>
        </w:tc>
        <w:tc>
          <w:tcPr>
            <w:tcW w:w="1730" w:type="dxa"/>
            <w:vAlign w:val="center"/>
          </w:tcPr>
          <w:p w14:paraId="5D8B11B2" w14:textId="2C5FBADF" w:rsidR="006D4CE9" w:rsidRPr="006B72CF" w:rsidRDefault="001349C7" w:rsidP="009838A4">
            <w:r w:rsidRPr="001349C7">
              <w:t>visit_groups_merge.constprop.0.is</w:t>
            </w:r>
          </w:p>
        </w:tc>
      </w:tr>
      <w:tr w:rsidR="006D4CE9" w14:paraId="760174A4" w14:textId="77777777" w:rsidTr="001B0189">
        <w:tc>
          <w:tcPr>
            <w:tcW w:w="1555" w:type="dxa"/>
            <w:vMerge/>
            <w:shd w:val="clear" w:color="auto" w:fill="E7E6E6" w:themeFill="background2"/>
            <w:vAlign w:val="center"/>
          </w:tcPr>
          <w:p w14:paraId="22EC4FBC" w14:textId="77777777" w:rsidR="006D4CE9" w:rsidRDefault="006D4CE9" w:rsidP="009838A4"/>
        </w:tc>
        <w:tc>
          <w:tcPr>
            <w:tcW w:w="1275" w:type="dxa"/>
            <w:vMerge/>
            <w:shd w:val="clear" w:color="auto" w:fill="E7E6E6" w:themeFill="background2"/>
            <w:vAlign w:val="center"/>
          </w:tcPr>
          <w:p w14:paraId="5EBBB204" w14:textId="77777777" w:rsidR="006D4CE9" w:rsidRDefault="006D4CE9" w:rsidP="009838A4"/>
        </w:tc>
        <w:tc>
          <w:tcPr>
            <w:tcW w:w="1134" w:type="dxa"/>
            <w:vMerge/>
            <w:shd w:val="clear" w:color="auto" w:fill="E7E6E6" w:themeFill="background2"/>
            <w:vAlign w:val="center"/>
          </w:tcPr>
          <w:p w14:paraId="61A931AC" w14:textId="77777777" w:rsidR="006D4CE9" w:rsidRDefault="006D4CE9" w:rsidP="009838A4"/>
        </w:tc>
        <w:tc>
          <w:tcPr>
            <w:tcW w:w="993" w:type="dxa"/>
            <w:shd w:val="clear" w:color="auto" w:fill="E7E6E6" w:themeFill="background2"/>
            <w:vAlign w:val="center"/>
          </w:tcPr>
          <w:p w14:paraId="32E374BE" w14:textId="77777777" w:rsidR="006D4CE9" w:rsidRDefault="006D4CE9" w:rsidP="009838A4">
            <w:r>
              <w:rPr>
                <w:rFonts w:hint="eastAsia"/>
              </w:rPr>
              <w:t>A</w:t>
            </w:r>
            <w:r>
              <w:t>ttack</w:t>
            </w:r>
          </w:p>
        </w:tc>
        <w:tc>
          <w:tcPr>
            <w:tcW w:w="1729" w:type="dxa"/>
            <w:vAlign w:val="center"/>
          </w:tcPr>
          <w:p w14:paraId="5B026E05" w14:textId="266A298C" w:rsidR="006D4CE9" w:rsidRDefault="001349C7" w:rsidP="009838A4">
            <w:r>
              <w:rPr>
                <w:rFonts w:hint="eastAsia"/>
              </w:rPr>
              <w:t>1</w:t>
            </w:r>
            <w:r>
              <w:t>1</w:t>
            </w:r>
          </w:p>
        </w:tc>
        <w:tc>
          <w:tcPr>
            <w:tcW w:w="1729" w:type="dxa"/>
            <w:vAlign w:val="center"/>
          </w:tcPr>
          <w:p w14:paraId="07439D39" w14:textId="6F8E3798" w:rsidR="006D4CE9" w:rsidRDefault="001349C7" w:rsidP="009838A4">
            <w:r>
              <w:rPr>
                <w:rFonts w:hint="eastAsia"/>
              </w:rPr>
              <w:t>1</w:t>
            </w:r>
            <w:r>
              <w:t>1</w:t>
            </w:r>
          </w:p>
        </w:tc>
        <w:tc>
          <w:tcPr>
            <w:tcW w:w="1729" w:type="dxa"/>
            <w:vAlign w:val="center"/>
          </w:tcPr>
          <w:p w14:paraId="47F33A4C" w14:textId="125CFA1C" w:rsidR="006D4CE9" w:rsidRDefault="001349C7" w:rsidP="009838A4">
            <w:r>
              <w:rPr>
                <w:rFonts w:hint="eastAsia"/>
              </w:rPr>
              <w:t>1</w:t>
            </w:r>
            <w:r>
              <w:t>1</w:t>
            </w:r>
          </w:p>
        </w:tc>
        <w:tc>
          <w:tcPr>
            <w:tcW w:w="1729" w:type="dxa"/>
            <w:vAlign w:val="center"/>
          </w:tcPr>
          <w:p w14:paraId="59103DFD" w14:textId="57332146" w:rsidR="006D4CE9" w:rsidRDefault="001349C7" w:rsidP="009838A4">
            <w:r>
              <w:rPr>
                <w:rFonts w:hint="eastAsia"/>
              </w:rPr>
              <w:t>7</w:t>
            </w:r>
          </w:p>
        </w:tc>
        <w:tc>
          <w:tcPr>
            <w:tcW w:w="1730" w:type="dxa"/>
            <w:vAlign w:val="center"/>
          </w:tcPr>
          <w:p w14:paraId="5F26FE95" w14:textId="6F90BB33" w:rsidR="006D4CE9" w:rsidRDefault="001349C7" w:rsidP="009838A4">
            <w:r>
              <w:rPr>
                <w:rFonts w:hint="eastAsia"/>
              </w:rPr>
              <w:t>8</w:t>
            </w:r>
          </w:p>
        </w:tc>
      </w:tr>
      <w:tr w:rsidR="006D4CE9" w14:paraId="40BB4A69" w14:textId="77777777" w:rsidTr="001B0189">
        <w:tc>
          <w:tcPr>
            <w:tcW w:w="1555" w:type="dxa"/>
            <w:vMerge/>
            <w:shd w:val="clear" w:color="auto" w:fill="E7E6E6" w:themeFill="background2"/>
            <w:vAlign w:val="center"/>
          </w:tcPr>
          <w:p w14:paraId="30E4A19A" w14:textId="77777777" w:rsidR="006D4CE9" w:rsidRPr="00863AA1" w:rsidRDefault="006D4CE9" w:rsidP="009838A4"/>
        </w:tc>
        <w:tc>
          <w:tcPr>
            <w:tcW w:w="1275" w:type="dxa"/>
            <w:vMerge/>
            <w:shd w:val="clear" w:color="auto" w:fill="E7E6E6" w:themeFill="background2"/>
            <w:vAlign w:val="center"/>
          </w:tcPr>
          <w:p w14:paraId="4E186BAF" w14:textId="77777777" w:rsidR="006D4CE9" w:rsidRDefault="006D4CE9" w:rsidP="009838A4"/>
        </w:tc>
        <w:tc>
          <w:tcPr>
            <w:tcW w:w="1134" w:type="dxa"/>
            <w:vMerge/>
            <w:shd w:val="clear" w:color="auto" w:fill="E7E6E6" w:themeFill="background2"/>
            <w:vAlign w:val="center"/>
          </w:tcPr>
          <w:p w14:paraId="19E7F124" w14:textId="77777777" w:rsidR="006D4CE9" w:rsidRDefault="006D4CE9" w:rsidP="009838A4"/>
        </w:tc>
        <w:tc>
          <w:tcPr>
            <w:tcW w:w="993" w:type="dxa"/>
            <w:shd w:val="clear" w:color="auto" w:fill="E7E6E6" w:themeFill="background2"/>
            <w:vAlign w:val="center"/>
          </w:tcPr>
          <w:p w14:paraId="721AC060" w14:textId="77777777" w:rsidR="006D4CE9" w:rsidRDefault="006D4CE9" w:rsidP="009838A4">
            <w:r>
              <w:rPr>
                <w:rFonts w:hint="eastAsia"/>
              </w:rPr>
              <w:t>N</w:t>
            </w:r>
            <w:r>
              <w:t>ormal</w:t>
            </w:r>
          </w:p>
        </w:tc>
        <w:tc>
          <w:tcPr>
            <w:tcW w:w="1729" w:type="dxa"/>
            <w:vAlign w:val="center"/>
          </w:tcPr>
          <w:p w14:paraId="07531BF7" w14:textId="1A7231C2" w:rsidR="006D4CE9" w:rsidRDefault="001349C7" w:rsidP="009838A4">
            <w:r>
              <w:rPr>
                <w:rFonts w:hint="eastAsia"/>
              </w:rPr>
              <w:t>3</w:t>
            </w:r>
            <w:r>
              <w:t>2</w:t>
            </w:r>
          </w:p>
        </w:tc>
        <w:tc>
          <w:tcPr>
            <w:tcW w:w="1729" w:type="dxa"/>
            <w:vAlign w:val="center"/>
          </w:tcPr>
          <w:p w14:paraId="1A64743A" w14:textId="63ED865C" w:rsidR="006D4CE9" w:rsidRDefault="001349C7" w:rsidP="009838A4">
            <w:r>
              <w:rPr>
                <w:rFonts w:hint="eastAsia"/>
              </w:rPr>
              <w:t>3</w:t>
            </w:r>
            <w:r>
              <w:t>2</w:t>
            </w:r>
          </w:p>
        </w:tc>
        <w:tc>
          <w:tcPr>
            <w:tcW w:w="1729" w:type="dxa"/>
            <w:vAlign w:val="center"/>
          </w:tcPr>
          <w:p w14:paraId="1ACB8FF7" w14:textId="0993D910" w:rsidR="006D4CE9" w:rsidRDefault="001349C7" w:rsidP="009838A4">
            <w:r>
              <w:rPr>
                <w:rFonts w:hint="eastAsia"/>
              </w:rPr>
              <w:t>2</w:t>
            </w:r>
            <w:r>
              <w:t>9</w:t>
            </w:r>
          </w:p>
        </w:tc>
        <w:tc>
          <w:tcPr>
            <w:tcW w:w="1729" w:type="dxa"/>
            <w:vAlign w:val="center"/>
          </w:tcPr>
          <w:p w14:paraId="0E5EC7BB" w14:textId="43087E2E" w:rsidR="006D4CE9" w:rsidRDefault="001349C7" w:rsidP="009838A4">
            <w:r>
              <w:rPr>
                <w:rFonts w:hint="eastAsia"/>
              </w:rPr>
              <w:t>2</w:t>
            </w:r>
            <w:r>
              <w:t>5</w:t>
            </w:r>
          </w:p>
        </w:tc>
        <w:tc>
          <w:tcPr>
            <w:tcW w:w="1730" w:type="dxa"/>
            <w:vAlign w:val="center"/>
          </w:tcPr>
          <w:p w14:paraId="652111F8" w14:textId="78538E74" w:rsidR="006D4CE9" w:rsidRDefault="001349C7" w:rsidP="009838A4">
            <w:r>
              <w:rPr>
                <w:rFonts w:hint="eastAsia"/>
              </w:rPr>
              <w:t>1</w:t>
            </w:r>
            <w:r>
              <w:t>9</w:t>
            </w:r>
          </w:p>
        </w:tc>
      </w:tr>
      <w:tr w:rsidR="006D4CE9" w14:paraId="561BDD07" w14:textId="77777777" w:rsidTr="001B0189">
        <w:tc>
          <w:tcPr>
            <w:tcW w:w="1555" w:type="dxa"/>
            <w:vMerge/>
            <w:shd w:val="clear" w:color="auto" w:fill="E7E6E6" w:themeFill="background2"/>
            <w:vAlign w:val="center"/>
          </w:tcPr>
          <w:p w14:paraId="6C226686" w14:textId="77777777" w:rsidR="006D4CE9" w:rsidRPr="00863AA1" w:rsidRDefault="006D4CE9" w:rsidP="009838A4"/>
        </w:tc>
        <w:tc>
          <w:tcPr>
            <w:tcW w:w="1275" w:type="dxa"/>
            <w:vMerge/>
            <w:shd w:val="clear" w:color="auto" w:fill="E7E6E6" w:themeFill="background2"/>
            <w:vAlign w:val="center"/>
          </w:tcPr>
          <w:p w14:paraId="7EC40E59" w14:textId="77777777" w:rsidR="006D4CE9" w:rsidRDefault="006D4CE9" w:rsidP="009838A4"/>
        </w:tc>
        <w:tc>
          <w:tcPr>
            <w:tcW w:w="1134" w:type="dxa"/>
            <w:vMerge w:val="restart"/>
            <w:shd w:val="clear" w:color="auto" w:fill="E7E6E6" w:themeFill="background2"/>
            <w:vAlign w:val="center"/>
          </w:tcPr>
          <w:p w14:paraId="42676D49" w14:textId="77777777" w:rsidR="006D4CE9" w:rsidRDefault="006D4CE9" w:rsidP="009838A4">
            <w:r>
              <w:rPr>
                <w:rFonts w:hint="eastAsia"/>
              </w:rPr>
              <w:t>E</w:t>
            </w:r>
            <w:r>
              <w:t>xclusive</w:t>
            </w:r>
          </w:p>
        </w:tc>
        <w:tc>
          <w:tcPr>
            <w:tcW w:w="993" w:type="dxa"/>
            <w:shd w:val="clear" w:color="auto" w:fill="E7E6E6" w:themeFill="background2"/>
            <w:vAlign w:val="center"/>
          </w:tcPr>
          <w:p w14:paraId="14D8543A" w14:textId="77777777" w:rsidR="006D4CE9" w:rsidRDefault="006D4CE9" w:rsidP="009838A4">
            <w:r>
              <w:rPr>
                <w:rFonts w:hint="eastAsia"/>
              </w:rPr>
              <w:t>F</w:t>
            </w:r>
            <w:r>
              <w:t>eature Name</w:t>
            </w:r>
          </w:p>
        </w:tc>
        <w:tc>
          <w:tcPr>
            <w:tcW w:w="1729" w:type="dxa"/>
            <w:vAlign w:val="center"/>
          </w:tcPr>
          <w:p w14:paraId="4A23EC38" w14:textId="0E4CD48E" w:rsidR="006D4CE9" w:rsidRDefault="001349C7" w:rsidP="009838A4">
            <w:r w:rsidRPr="001349C7">
              <w:t>native_sched_clock</w:t>
            </w:r>
          </w:p>
        </w:tc>
        <w:tc>
          <w:tcPr>
            <w:tcW w:w="1729" w:type="dxa"/>
            <w:vAlign w:val="center"/>
          </w:tcPr>
          <w:p w14:paraId="5F29EE31" w14:textId="443F76AD" w:rsidR="006D4CE9" w:rsidRDefault="001349C7" w:rsidP="009838A4">
            <w:r w:rsidRPr="001349C7">
              <w:t>tcp_recvmsg_locked</w:t>
            </w:r>
          </w:p>
        </w:tc>
        <w:tc>
          <w:tcPr>
            <w:tcW w:w="1729" w:type="dxa"/>
            <w:vAlign w:val="center"/>
          </w:tcPr>
          <w:p w14:paraId="66A3C370" w14:textId="5A8D3E62" w:rsidR="006D4CE9" w:rsidRDefault="001349C7" w:rsidP="009838A4">
            <w:r w:rsidRPr="001349C7">
              <w:t>tcp_sendmsg_locked</w:t>
            </w:r>
          </w:p>
        </w:tc>
        <w:tc>
          <w:tcPr>
            <w:tcW w:w="1729" w:type="dxa"/>
            <w:vAlign w:val="center"/>
          </w:tcPr>
          <w:p w14:paraId="338D8045" w14:textId="0126D781" w:rsidR="006D4CE9" w:rsidRDefault="001349C7" w:rsidP="009838A4">
            <w:r w:rsidRPr="001349C7">
              <w:t>__build_skb_around</w:t>
            </w:r>
          </w:p>
        </w:tc>
        <w:tc>
          <w:tcPr>
            <w:tcW w:w="1730" w:type="dxa"/>
            <w:vAlign w:val="center"/>
          </w:tcPr>
          <w:p w14:paraId="567EB613" w14:textId="56B22CED" w:rsidR="006D4CE9" w:rsidRDefault="001349C7" w:rsidP="009838A4">
            <w:r w:rsidRPr="001349C7">
              <w:t>tcp_release_cb</w:t>
            </w:r>
          </w:p>
        </w:tc>
      </w:tr>
      <w:tr w:rsidR="006D4CE9" w14:paraId="33564435" w14:textId="77777777" w:rsidTr="001B0189">
        <w:tc>
          <w:tcPr>
            <w:tcW w:w="1555" w:type="dxa"/>
            <w:vMerge/>
            <w:shd w:val="clear" w:color="auto" w:fill="E7E6E6" w:themeFill="background2"/>
            <w:vAlign w:val="center"/>
          </w:tcPr>
          <w:p w14:paraId="05FB457D" w14:textId="77777777" w:rsidR="006D4CE9" w:rsidRPr="00863AA1" w:rsidRDefault="006D4CE9" w:rsidP="009838A4"/>
        </w:tc>
        <w:tc>
          <w:tcPr>
            <w:tcW w:w="1275" w:type="dxa"/>
            <w:vMerge/>
            <w:shd w:val="clear" w:color="auto" w:fill="E7E6E6" w:themeFill="background2"/>
            <w:vAlign w:val="center"/>
          </w:tcPr>
          <w:p w14:paraId="13A58E20" w14:textId="77777777" w:rsidR="006D4CE9" w:rsidRPr="003041FC" w:rsidRDefault="006D4CE9" w:rsidP="009838A4"/>
        </w:tc>
        <w:tc>
          <w:tcPr>
            <w:tcW w:w="1134" w:type="dxa"/>
            <w:vMerge/>
            <w:shd w:val="clear" w:color="auto" w:fill="E7E6E6" w:themeFill="background2"/>
            <w:vAlign w:val="center"/>
          </w:tcPr>
          <w:p w14:paraId="514A2090" w14:textId="77777777" w:rsidR="006D4CE9" w:rsidRDefault="006D4CE9" w:rsidP="009838A4"/>
        </w:tc>
        <w:tc>
          <w:tcPr>
            <w:tcW w:w="993" w:type="dxa"/>
            <w:shd w:val="clear" w:color="auto" w:fill="E7E6E6" w:themeFill="background2"/>
            <w:vAlign w:val="center"/>
          </w:tcPr>
          <w:p w14:paraId="23D02455" w14:textId="77777777" w:rsidR="006D4CE9" w:rsidRDefault="006D4CE9" w:rsidP="009838A4">
            <w:r>
              <w:rPr>
                <w:rFonts w:hint="eastAsia"/>
              </w:rPr>
              <w:t>A</w:t>
            </w:r>
            <w:r>
              <w:t>ttack</w:t>
            </w:r>
          </w:p>
        </w:tc>
        <w:tc>
          <w:tcPr>
            <w:tcW w:w="1729" w:type="dxa"/>
            <w:vAlign w:val="center"/>
          </w:tcPr>
          <w:p w14:paraId="030E9990" w14:textId="20ED1592" w:rsidR="006D4CE9" w:rsidRDefault="001349C7" w:rsidP="009838A4">
            <w:r>
              <w:rPr>
                <w:rFonts w:hint="eastAsia"/>
              </w:rPr>
              <w:t>2</w:t>
            </w:r>
            <w:r>
              <w:t>9</w:t>
            </w:r>
          </w:p>
        </w:tc>
        <w:tc>
          <w:tcPr>
            <w:tcW w:w="1729" w:type="dxa"/>
            <w:vAlign w:val="center"/>
          </w:tcPr>
          <w:p w14:paraId="6225E421" w14:textId="35FCC9CE" w:rsidR="006D4CE9" w:rsidRDefault="001349C7" w:rsidP="009838A4">
            <w:r>
              <w:rPr>
                <w:rFonts w:hint="eastAsia"/>
              </w:rPr>
              <w:t>2</w:t>
            </w:r>
            <w:r>
              <w:t>8</w:t>
            </w:r>
          </w:p>
        </w:tc>
        <w:tc>
          <w:tcPr>
            <w:tcW w:w="1729" w:type="dxa"/>
            <w:vAlign w:val="center"/>
          </w:tcPr>
          <w:p w14:paraId="62ADB662" w14:textId="2BEC760D" w:rsidR="006D4CE9" w:rsidRDefault="001349C7" w:rsidP="009838A4">
            <w:r>
              <w:rPr>
                <w:rFonts w:hint="eastAsia"/>
              </w:rPr>
              <w:t>2</w:t>
            </w:r>
            <w:r>
              <w:t>3</w:t>
            </w:r>
          </w:p>
        </w:tc>
        <w:tc>
          <w:tcPr>
            <w:tcW w:w="1729" w:type="dxa"/>
            <w:vAlign w:val="center"/>
          </w:tcPr>
          <w:p w14:paraId="3D3AA9C4" w14:textId="34DBAA22" w:rsidR="006D4CE9" w:rsidRDefault="001349C7" w:rsidP="009838A4">
            <w:r>
              <w:rPr>
                <w:rFonts w:hint="eastAsia"/>
              </w:rPr>
              <w:t>1</w:t>
            </w:r>
            <w:r>
              <w:t>9</w:t>
            </w:r>
          </w:p>
        </w:tc>
        <w:tc>
          <w:tcPr>
            <w:tcW w:w="1730" w:type="dxa"/>
            <w:vAlign w:val="center"/>
          </w:tcPr>
          <w:p w14:paraId="0E8F87B8" w14:textId="1E5ACB09" w:rsidR="006D4CE9" w:rsidRDefault="001349C7" w:rsidP="009838A4">
            <w:r>
              <w:rPr>
                <w:rFonts w:hint="eastAsia"/>
              </w:rPr>
              <w:t>1</w:t>
            </w:r>
            <w:r>
              <w:t>8</w:t>
            </w:r>
          </w:p>
        </w:tc>
      </w:tr>
      <w:tr w:rsidR="006D4CE9" w14:paraId="74D1A364" w14:textId="77777777" w:rsidTr="001B0189">
        <w:tc>
          <w:tcPr>
            <w:tcW w:w="1555" w:type="dxa"/>
            <w:vMerge/>
            <w:shd w:val="clear" w:color="auto" w:fill="E7E6E6" w:themeFill="background2"/>
            <w:vAlign w:val="center"/>
          </w:tcPr>
          <w:p w14:paraId="0F837F19" w14:textId="77777777" w:rsidR="006D4CE9" w:rsidRPr="00863AA1" w:rsidRDefault="006D4CE9" w:rsidP="009838A4"/>
        </w:tc>
        <w:tc>
          <w:tcPr>
            <w:tcW w:w="1275" w:type="dxa"/>
            <w:vMerge/>
            <w:shd w:val="clear" w:color="auto" w:fill="E7E6E6" w:themeFill="background2"/>
            <w:vAlign w:val="center"/>
          </w:tcPr>
          <w:p w14:paraId="42AF8D64" w14:textId="77777777" w:rsidR="006D4CE9" w:rsidRPr="003041FC" w:rsidRDefault="006D4CE9" w:rsidP="009838A4"/>
        </w:tc>
        <w:tc>
          <w:tcPr>
            <w:tcW w:w="1134" w:type="dxa"/>
            <w:vMerge/>
            <w:shd w:val="clear" w:color="auto" w:fill="E7E6E6" w:themeFill="background2"/>
            <w:vAlign w:val="center"/>
          </w:tcPr>
          <w:p w14:paraId="63D00EB7" w14:textId="77777777" w:rsidR="006D4CE9" w:rsidRDefault="006D4CE9" w:rsidP="009838A4"/>
        </w:tc>
        <w:tc>
          <w:tcPr>
            <w:tcW w:w="993" w:type="dxa"/>
            <w:shd w:val="clear" w:color="auto" w:fill="E7E6E6" w:themeFill="background2"/>
            <w:vAlign w:val="center"/>
          </w:tcPr>
          <w:p w14:paraId="3FD17712" w14:textId="77777777" w:rsidR="006D4CE9" w:rsidRDefault="006D4CE9" w:rsidP="009838A4">
            <w:r>
              <w:rPr>
                <w:rFonts w:hint="eastAsia"/>
              </w:rPr>
              <w:t>N</w:t>
            </w:r>
            <w:r>
              <w:t>ormal</w:t>
            </w:r>
          </w:p>
        </w:tc>
        <w:tc>
          <w:tcPr>
            <w:tcW w:w="1729" w:type="dxa"/>
            <w:vAlign w:val="center"/>
          </w:tcPr>
          <w:p w14:paraId="61D1B94A" w14:textId="2B849E9F" w:rsidR="006D4CE9" w:rsidRDefault="001349C7" w:rsidP="009838A4">
            <w:r>
              <w:rPr>
                <w:rFonts w:hint="eastAsia"/>
              </w:rPr>
              <w:t>2</w:t>
            </w:r>
            <w:r>
              <w:t>9</w:t>
            </w:r>
          </w:p>
        </w:tc>
        <w:tc>
          <w:tcPr>
            <w:tcW w:w="1729" w:type="dxa"/>
            <w:vAlign w:val="center"/>
          </w:tcPr>
          <w:p w14:paraId="45BE3E39" w14:textId="71994EA1" w:rsidR="006D4CE9" w:rsidRDefault="001349C7" w:rsidP="009838A4">
            <w:r>
              <w:rPr>
                <w:rFonts w:hint="eastAsia"/>
              </w:rPr>
              <w:t>2</w:t>
            </w:r>
            <w:r>
              <w:t>8</w:t>
            </w:r>
          </w:p>
        </w:tc>
        <w:tc>
          <w:tcPr>
            <w:tcW w:w="1729" w:type="dxa"/>
            <w:vAlign w:val="center"/>
          </w:tcPr>
          <w:p w14:paraId="2E65F197" w14:textId="3B1E2D28" w:rsidR="006D4CE9" w:rsidRDefault="001349C7" w:rsidP="009838A4">
            <w:r>
              <w:rPr>
                <w:rFonts w:hint="eastAsia"/>
              </w:rPr>
              <w:t>2</w:t>
            </w:r>
            <w:r>
              <w:t>3</w:t>
            </w:r>
          </w:p>
        </w:tc>
        <w:tc>
          <w:tcPr>
            <w:tcW w:w="1729" w:type="dxa"/>
            <w:vAlign w:val="center"/>
          </w:tcPr>
          <w:p w14:paraId="17F20261" w14:textId="1ABC6D4A" w:rsidR="006D4CE9" w:rsidRDefault="001349C7" w:rsidP="009838A4">
            <w:r>
              <w:rPr>
                <w:rFonts w:hint="eastAsia"/>
              </w:rPr>
              <w:t>1</w:t>
            </w:r>
            <w:r>
              <w:t>9</w:t>
            </w:r>
          </w:p>
        </w:tc>
        <w:tc>
          <w:tcPr>
            <w:tcW w:w="1730" w:type="dxa"/>
            <w:vAlign w:val="center"/>
          </w:tcPr>
          <w:p w14:paraId="3A51F285" w14:textId="5BA39CF9" w:rsidR="006D4CE9" w:rsidRDefault="001349C7" w:rsidP="009838A4">
            <w:r>
              <w:rPr>
                <w:rFonts w:hint="eastAsia"/>
              </w:rPr>
              <w:t>1</w:t>
            </w:r>
            <w:r>
              <w:t>8</w:t>
            </w:r>
          </w:p>
        </w:tc>
      </w:tr>
      <w:tr w:rsidR="006D4CE9" w14:paraId="205ABCD5" w14:textId="77777777" w:rsidTr="001B0189">
        <w:tc>
          <w:tcPr>
            <w:tcW w:w="1555" w:type="dxa"/>
            <w:vMerge/>
            <w:shd w:val="clear" w:color="auto" w:fill="E7E6E6" w:themeFill="background2"/>
            <w:vAlign w:val="center"/>
          </w:tcPr>
          <w:p w14:paraId="297633AF" w14:textId="77777777" w:rsidR="006D4CE9" w:rsidRPr="00863AA1" w:rsidRDefault="006D4CE9" w:rsidP="009838A4"/>
        </w:tc>
        <w:tc>
          <w:tcPr>
            <w:tcW w:w="1275" w:type="dxa"/>
            <w:vMerge/>
            <w:shd w:val="clear" w:color="auto" w:fill="E7E6E6" w:themeFill="background2"/>
            <w:vAlign w:val="center"/>
          </w:tcPr>
          <w:p w14:paraId="36A979E5" w14:textId="77777777" w:rsidR="006D4CE9" w:rsidRPr="003041FC" w:rsidRDefault="006D4CE9" w:rsidP="009838A4"/>
        </w:tc>
        <w:tc>
          <w:tcPr>
            <w:tcW w:w="1134" w:type="dxa"/>
            <w:vMerge w:val="restart"/>
            <w:shd w:val="clear" w:color="auto" w:fill="E7E6E6" w:themeFill="background2"/>
            <w:vAlign w:val="center"/>
          </w:tcPr>
          <w:p w14:paraId="1EB61E4F" w14:textId="77777777" w:rsidR="006D4CE9" w:rsidRDefault="006D4CE9" w:rsidP="009838A4">
            <w:r>
              <w:rPr>
                <w:rFonts w:hint="eastAsia"/>
              </w:rPr>
              <w:t>A</w:t>
            </w:r>
            <w:r>
              <w:t>ll</w:t>
            </w:r>
          </w:p>
        </w:tc>
        <w:tc>
          <w:tcPr>
            <w:tcW w:w="993" w:type="dxa"/>
            <w:shd w:val="clear" w:color="auto" w:fill="E7E6E6" w:themeFill="background2"/>
            <w:vAlign w:val="center"/>
          </w:tcPr>
          <w:p w14:paraId="4BB5878D" w14:textId="77777777" w:rsidR="006D4CE9" w:rsidRDefault="006D4CE9" w:rsidP="009838A4">
            <w:r>
              <w:rPr>
                <w:rFonts w:hint="eastAsia"/>
              </w:rPr>
              <w:t>F</w:t>
            </w:r>
            <w:r>
              <w:t>eature Name</w:t>
            </w:r>
          </w:p>
        </w:tc>
        <w:tc>
          <w:tcPr>
            <w:tcW w:w="1729" w:type="dxa"/>
            <w:vAlign w:val="center"/>
          </w:tcPr>
          <w:p w14:paraId="0E1E17AC" w14:textId="04E12F07" w:rsidR="006D4CE9" w:rsidRDefault="00AB3589" w:rsidP="009838A4">
            <w:r w:rsidRPr="00AB3589">
              <w:t>native_sched_clock</w:t>
            </w:r>
          </w:p>
        </w:tc>
        <w:tc>
          <w:tcPr>
            <w:tcW w:w="1729" w:type="dxa"/>
            <w:vAlign w:val="center"/>
          </w:tcPr>
          <w:p w14:paraId="337EE718" w14:textId="34D7C051" w:rsidR="006D4CE9" w:rsidRDefault="00AB3589" w:rsidP="009838A4">
            <w:r w:rsidRPr="00AB3589">
              <w:t>tcp_recvmsg_locked</w:t>
            </w:r>
          </w:p>
        </w:tc>
        <w:tc>
          <w:tcPr>
            <w:tcW w:w="1729" w:type="dxa"/>
            <w:vAlign w:val="center"/>
          </w:tcPr>
          <w:p w14:paraId="267453BE" w14:textId="03DB9241" w:rsidR="006D4CE9" w:rsidRDefault="00AB3589" w:rsidP="009838A4">
            <w:r w:rsidRPr="00AB3589">
              <w:t>merge_sched_in</w:t>
            </w:r>
          </w:p>
        </w:tc>
        <w:tc>
          <w:tcPr>
            <w:tcW w:w="1729" w:type="dxa"/>
            <w:vAlign w:val="center"/>
          </w:tcPr>
          <w:p w14:paraId="57BD7990" w14:textId="7A364B64" w:rsidR="006D4CE9" w:rsidRDefault="00AB3589" w:rsidP="009838A4">
            <w:r w:rsidRPr="00AB3589">
              <w:t>psi_group_change</w:t>
            </w:r>
          </w:p>
        </w:tc>
        <w:tc>
          <w:tcPr>
            <w:tcW w:w="1730" w:type="dxa"/>
            <w:vAlign w:val="center"/>
          </w:tcPr>
          <w:p w14:paraId="1AED657A" w14:textId="603AFAF8" w:rsidR="006D4CE9" w:rsidRDefault="00AB3589" w:rsidP="009838A4">
            <w:r w:rsidRPr="00AB3589">
              <w:t>event_sched_in</w:t>
            </w:r>
          </w:p>
        </w:tc>
      </w:tr>
      <w:tr w:rsidR="006D4CE9" w14:paraId="65E635D2" w14:textId="77777777" w:rsidTr="001B0189">
        <w:tc>
          <w:tcPr>
            <w:tcW w:w="1555" w:type="dxa"/>
            <w:vMerge/>
            <w:shd w:val="clear" w:color="auto" w:fill="E7E6E6" w:themeFill="background2"/>
            <w:vAlign w:val="center"/>
          </w:tcPr>
          <w:p w14:paraId="540B041B" w14:textId="77777777" w:rsidR="006D4CE9" w:rsidRPr="00863AA1" w:rsidRDefault="006D4CE9" w:rsidP="009838A4"/>
        </w:tc>
        <w:tc>
          <w:tcPr>
            <w:tcW w:w="1275" w:type="dxa"/>
            <w:vMerge/>
            <w:shd w:val="clear" w:color="auto" w:fill="E7E6E6" w:themeFill="background2"/>
            <w:vAlign w:val="center"/>
          </w:tcPr>
          <w:p w14:paraId="45A959A6" w14:textId="77777777" w:rsidR="006D4CE9" w:rsidRPr="003041FC" w:rsidRDefault="006D4CE9" w:rsidP="009838A4"/>
        </w:tc>
        <w:tc>
          <w:tcPr>
            <w:tcW w:w="1134" w:type="dxa"/>
            <w:vMerge/>
            <w:shd w:val="clear" w:color="auto" w:fill="E7E6E6" w:themeFill="background2"/>
            <w:vAlign w:val="center"/>
          </w:tcPr>
          <w:p w14:paraId="0CE106FB" w14:textId="77777777" w:rsidR="006D4CE9" w:rsidRDefault="006D4CE9" w:rsidP="009838A4"/>
        </w:tc>
        <w:tc>
          <w:tcPr>
            <w:tcW w:w="993" w:type="dxa"/>
            <w:shd w:val="clear" w:color="auto" w:fill="E7E6E6" w:themeFill="background2"/>
            <w:vAlign w:val="center"/>
          </w:tcPr>
          <w:p w14:paraId="2FD57E36" w14:textId="77777777" w:rsidR="006D4CE9" w:rsidRDefault="006D4CE9" w:rsidP="009838A4">
            <w:r>
              <w:rPr>
                <w:rFonts w:hint="eastAsia"/>
              </w:rPr>
              <w:t>A</w:t>
            </w:r>
            <w:r>
              <w:t>ttack</w:t>
            </w:r>
          </w:p>
        </w:tc>
        <w:tc>
          <w:tcPr>
            <w:tcW w:w="1729" w:type="dxa"/>
            <w:vAlign w:val="center"/>
          </w:tcPr>
          <w:p w14:paraId="2C57ABD8" w14:textId="1E71FF79" w:rsidR="006D4CE9" w:rsidRDefault="00AB3589" w:rsidP="009838A4">
            <w:r>
              <w:rPr>
                <w:rFonts w:hint="eastAsia"/>
              </w:rPr>
              <w:t>2</w:t>
            </w:r>
            <w:r>
              <w:t>9</w:t>
            </w:r>
          </w:p>
        </w:tc>
        <w:tc>
          <w:tcPr>
            <w:tcW w:w="1729" w:type="dxa"/>
            <w:vAlign w:val="center"/>
          </w:tcPr>
          <w:p w14:paraId="3A684939" w14:textId="2FE9FF59" w:rsidR="006D4CE9" w:rsidRDefault="00AB3589" w:rsidP="009838A4">
            <w:r>
              <w:rPr>
                <w:rFonts w:hint="eastAsia"/>
              </w:rPr>
              <w:t>2</w:t>
            </w:r>
            <w:r>
              <w:t>8</w:t>
            </w:r>
          </w:p>
        </w:tc>
        <w:tc>
          <w:tcPr>
            <w:tcW w:w="1729" w:type="dxa"/>
            <w:vAlign w:val="center"/>
          </w:tcPr>
          <w:p w14:paraId="4DCDDBAF" w14:textId="582FA763" w:rsidR="006D4CE9" w:rsidRDefault="00AB3589" w:rsidP="009838A4">
            <w:r>
              <w:rPr>
                <w:rFonts w:hint="eastAsia"/>
              </w:rPr>
              <w:t>1</w:t>
            </w:r>
            <w:r>
              <w:t>1</w:t>
            </w:r>
          </w:p>
        </w:tc>
        <w:tc>
          <w:tcPr>
            <w:tcW w:w="1729" w:type="dxa"/>
            <w:vAlign w:val="center"/>
          </w:tcPr>
          <w:p w14:paraId="6D71A974" w14:textId="18215FD9" w:rsidR="006D4CE9" w:rsidRDefault="00AB3589" w:rsidP="009838A4">
            <w:r>
              <w:rPr>
                <w:rFonts w:hint="eastAsia"/>
              </w:rPr>
              <w:t>1</w:t>
            </w:r>
            <w:r>
              <w:t>1</w:t>
            </w:r>
          </w:p>
        </w:tc>
        <w:tc>
          <w:tcPr>
            <w:tcW w:w="1730" w:type="dxa"/>
            <w:vAlign w:val="center"/>
          </w:tcPr>
          <w:p w14:paraId="3C7EC206" w14:textId="08157ED8" w:rsidR="006D4CE9" w:rsidRDefault="00AB3589" w:rsidP="009838A4">
            <w:r>
              <w:rPr>
                <w:rFonts w:hint="eastAsia"/>
              </w:rPr>
              <w:t>1</w:t>
            </w:r>
            <w:r>
              <w:t>1</w:t>
            </w:r>
          </w:p>
        </w:tc>
      </w:tr>
      <w:tr w:rsidR="006D4CE9" w14:paraId="23E05D8C" w14:textId="77777777" w:rsidTr="001B0189">
        <w:tc>
          <w:tcPr>
            <w:tcW w:w="1555" w:type="dxa"/>
            <w:vMerge/>
            <w:shd w:val="clear" w:color="auto" w:fill="E7E6E6" w:themeFill="background2"/>
            <w:vAlign w:val="center"/>
          </w:tcPr>
          <w:p w14:paraId="4BABAABB" w14:textId="77777777" w:rsidR="006D4CE9" w:rsidRPr="00863AA1" w:rsidRDefault="006D4CE9" w:rsidP="009838A4"/>
        </w:tc>
        <w:tc>
          <w:tcPr>
            <w:tcW w:w="1275" w:type="dxa"/>
            <w:vMerge/>
            <w:shd w:val="clear" w:color="auto" w:fill="E7E6E6" w:themeFill="background2"/>
            <w:vAlign w:val="center"/>
          </w:tcPr>
          <w:p w14:paraId="13C1A1ED" w14:textId="77777777" w:rsidR="006D4CE9" w:rsidRPr="003041FC" w:rsidRDefault="006D4CE9" w:rsidP="009838A4"/>
        </w:tc>
        <w:tc>
          <w:tcPr>
            <w:tcW w:w="1134" w:type="dxa"/>
            <w:vMerge/>
            <w:shd w:val="clear" w:color="auto" w:fill="E7E6E6" w:themeFill="background2"/>
            <w:vAlign w:val="center"/>
          </w:tcPr>
          <w:p w14:paraId="066DBA59" w14:textId="77777777" w:rsidR="006D4CE9" w:rsidRDefault="006D4CE9" w:rsidP="009838A4"/>
        </w:tc>
        <w:tc>
          <w:tcPr>
            <w:tcW w:w="993" w:type="dxa"/>
            <w:shd w:val="clear" w:color="auto" w:fill="E7E6E6" w:themeFill="background2"/>
            <w:vAlign w:val="center"/>
          </w:tcPr>
          <w:p w14:paraId="3A92931E" w14:textId="77777777" w:rsidR="006D4CE9" w:rsidRDefault="006D4CE9" w:rsidP="009838A4">
            <w:r>
              <w:rPr>
                <w:rFonts w:hint="eastAsia"/>
              </w:rPr>
              <w:t>N</w:t>
            </w:r>
            <w:r>
              <w:t>ormal</w:t>
            </w:r>
          </w:p>
        </w:tc>
        <w:tc>
          <w:tcPr>
            <w:tcW w:w="1729" w:type="dxa"/>
            <w:vAlign w:val="center"/>
          </w:tcPr>
          <w:p w14:paraId="2422B4E0" w14:textId="0D017B0E" w:rsidR="006D4CE9" w:rsidRDefault="00AB3589" w:rsidP="009838A4">
            <w:r>
              <w:rPr>
                <w:rFonts w:hint="eastAsia"/>
              </w:rPr>
              <w:t>2</w:t>
            </w:r>
            <w:r>
              <w:t>9</w:t>
            </w:r>
          </w:p>
        </w:tc>
        <w:tc>
          <w:tcPr>
            <w:tcW w:w="1729" w:type="dxa"/>
            <w:vAlign w:val="center"/>
          </w:tcPr>
          <w:p w14:paraId="6281BA15" w14:textId="77B030C8" w:rsidR="006D4CE9" w:rsidRDefault="00AB3589" w:rsidP="009838A4">
            <w:r>
              <w:rPr>
                <w:rFonts w:hint="eastAsia"/>
              </w:rPr>
              <w:t>2</w:t>
            </w:r>
            <w:r>
              <w:t>8</w:t>
            </w:r>
          </w:p>
        </w:tc>
        <w:tc>
          <w:tcPr>
            <w:tcW w:w="1729" w:type="dxa"/>
            <w:vAlign w:val="center"/>
          </w:tcPr>
          <w:p w14:paraId="25CCA720" w14:textId="16C0CD4D" w:rsidR="006D4CE9" w:rsidRDefault="00AB3589" w:rsidP="009838A4">
            <w:r>
              <w:rPr>
                <w:rFonts w:hint="eastAsia"/>
              </w:rPr>
              <w:t>3</w:t>
            </w:r>
            <w:r>
              <w:t>2</w:t>
            </w:r>
          </w:p>
        </w:tc>
        <w:tc>
          <w:tcPr>
            <w:tcW w:w="1729" w:type="dxa"/>
            <w:vAlign w:val="center"/>
          </w:tcPr>
          <w:p w14:paraId="373434E4" w14:textId="26E4BA9B" w:rsidR="006D4CE9" w:rsidRDefault="00AB3589" w:rsidP="009838A4">
            <w:r>
              <w:rPr>
                <w:rFonts w:hint="eastAsia"/>
              </w:rPr>
              <w:t>3</w:t>
            </w:r>
            <w:r>
              <w:t>2</w:t>
            </w:r>
          </w:p>
        </w:tc>
        <w:tc>
          <w:tcPr>
            <w:tcW w:w="1730" w:type="dxa"/>
            <w:vAlign w:val="center"/>
          </w:tcPr>
          <w:p w14:paraId="68DDE67E" w14:textId="64AE6891" w:rsidR="006D4CE9" w:rsidRDefault="00AB3589" w:rsidP="009838A4">
            <w:r>
              <w:rPr>
                <w:rFonts w:hint="eastAsia"/>
              </w:rPr>
              <w:t>2</w:t>
            </w:r>
            <w:r>
              <w:t>9</w:t>
            </w:r>
          </w:p>
        </w:tc>
      </w:tr>
      <w:tr w:rsidR="006D4CE9" w14:paraId="70296B9A" w14:textId="77777777" w:rsidTr="001B0189">
        <w:tc>
          <w:tcPr>
            <w:tcW w:w="1555" w:type="dxa"/>
            <w:vMerge/>
            <w:shd w:val="clear" w:color="auto" w:fill="E7E6E6" w:themeFill="background2"/>
            <w:vAlign w:val="center"/>
          </w:tcPr>
          <w:p w14:paraId="71717B4E" w14:textId="77777777" w:rsidR="006D4CE9" w:rsidRPr="00863AA1" w:rsidRDefault="006D4CE9" w:rsidP="009838A4"/>
        </w:tc>
        <w:tc>
          <w:tcPr>
            <w:tcW w:w="1275" w:type="dxa"/>
            <w:vMerge w:val="restart"/>
            <w:shd w:val="clear" w:color="auto" w:fill="E7E6E6" w:themeFill="background2"/>
            <w:vAlign w:val="center"/>
          </w:tcPr>
          <w:p w14:paraId="29944910"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38C3A9AE" w14:textId="77777777" w:rsidR="006D4CE9" w:rsidRDefault="006D4CE9" w:rsidP="009838A4">
            <w:r>
              <w:rPr>
                <w:rFonts w:hint="eastAsia"/>
              </w:rPr>
              <w:t>C</w:t>
            </w:r>
            <w:r>
              <w:t>ommon</w:t>
            </w:r>
          </w:p>
        </w:tc>
        <w:tc>
          <w:tcPr>
            <w:tcW w:w="993" w:type="dxa"/>
            <w:shd w:val="clear" w:color="auto" w:fill="E7E6E6" w:themeFill="background2"/>
            <w:vAlign w:val="center"/>
          </w:tcPr>
          <w:p w14:paraId="45513AE6" w14:textId="77777777" w:rsidR="006D4CE9" w:rsidRDefault="006D4CE9" w:rsidP="009838A4">
            <w:r>
              <w:rPr>
                <w:rFonts w:hint="eastAsia"/>
              </w:rPr>
              <w:t>F</w:t>
            </w:r>
            <w:r>
              <w:t>eature Name</w:t>
            </w:r>
          </w:p>
        </w:tc>
        <w:tc>
          <w:tcPr>
            <w:tcW w:w="1729" w:type="dxa"/>
            <w:vAlign w:val="center"/>
          </w:tcPr>
          <w:p w14:paraId="584D565B" w14:textId="032C3AD7" w:rsidR="006D4CE9" w:rsidRDefault="005922ED" w:rsidP="009838A4">
            <w:r w:rsidRPr="005922ED">
              <w:t>psi_group_change</w:t>
            </w:r>
          </w:p>
        </w:tc>
        <w:tc>
          <w:tcPr>
            <w:tcW w:w="1729" w:type="dxa"/>
            <w:vAlign w:val="center"/>
          </w:tcPr>
          <w:p w14:paraId="29F6C1DE" w14:textId="4DEEAB05" w:rsidR="006D4CE9" w:rsidRDefault="005922ED" w:rsidP="009838A4">
            <w:r w:rsidRPr="005922ED">
              <w:t>rb_next</w:t>
            </w:r>
          </w:p>
        </w:tc>
        <w:tc>
          <w:tcPr>
            <w:tcW w:w="1729" w:type="dxa"/>
            <w:vAlign w:val="center"/>
          </w:tcPr>
          <w:p w14:paraId="7A782F32" w14:textId="401A3AFD" w:rsidR="006D4CE9" w:rsidRDefault="005922ED" w:rsidP="009838A4">
            <w:r w:rsidRPr="005922ED">
              <w:t>__fget_files</w:t>
            </w:r>
          </w:p>
        </w:tc>
        <w:tc>
          <w:tcPr>
            <w:tcW w:w="1729" w:type="dxa"/>
            <w:vAlign w:val="center"/>
          </w:tcPr>
          <w:p w14:paraId="6FB7914A" w14:textId="733BF07F" w:rsidR="006D4CE9" w:rsidRDefault="005922ED" w:rsidP="009838A4">
            <w:r w:rsidRPr="005922ED">
              <w:t>__perf_event_task_sched_in</w:t>
            </w:r>
          </w:p>
        </w:tc>
        <w:tc>
          <w:tcPr>
            <w:tcW w:w="1730" w:type="dxa"/>
            <w:vAlign w:val="center"/>
          </w:tcPr>
          <w:p w14:paraId="704DB519" w14:textId="1A903508" w:rsidR="006D4CE9" w:rsidRDefault="005922ED" w:rsidP="009838A4">
            <w:r w:rsidRPr="005922ED">
              <w:t>syscall_exit_to_user_mode</w:t>
            </w:r>
          </w:p>
        </w:tc>
      </w:tr>
      <w:tr w:rsidR="006D4CE9" w14:paraId="5EC9CF5F" w14:textId="77777777" w:rsidTr="001B0189">
        <w:tc>
          <w:tcPr>
            <w:tcW w:w="1555" w:type="dxa"/>
            <w:vMerge/>
            <w:shd w:val="clear" w:color="auto" w:fill="E7E6E6" w:themeFill="background2"/>
            <w:vAlign w:val="center"/>
          </w:tcPr>
          <w:p w14:paraId="0011E5F7" w14:textId="77777777" w:rsidR="006D4CE9" w:rsidRPr="00863AA1" w:rsidRDefault="006D4CE9" w:rsidP="009838A4"/>
        </w:tc>
        <w:tc>
          <w:tcPr>
            <w:tcW w:w="1275" w:type="dxa"/>
            <w:vMerge/>
            <w:shd w:val="clear" w:color="auto" w:fill="E7E6E6" w:themeFill="background2"/>
            <w:vAlign w:val="center"/>
          </w:tcPr>
          <w:p w14:paraId="49AFE150" w14:textId="77777777" w:rsidR="006D4CE9" w:rsidRDefault="006D4CE9" w:rsidP="009838A4"/>
        </w:tc>
        <w:tc>
          <w:tcPr>
            <w:tcW w:w="1134" w:type="dxa"/>
            <w:vMerge/>
            <w:shd w:val="clear" w:color="auto" w:fill="E7E6E6" w:themeFill="background2"/>
            <w:vAlign w:val="center"/>
          </w:tcPr>
          <w:p w14:paraId="7B6396D2" w14:textId="77777777" w:rsidR="006D4CE9" w:rsidRDefault="006D4CE9" w:rsidP="009838A4"/>
        </w:tc>
        <w:tc>
          <w:tcPr>
            <w:tcW w:w="993" w:type="dxa"/>
            <w:shd w:val="clear" w:color="auto" w:fill="E7E6E6" w:themeFill="background2"/>
            <w:vAlign w:val="center"/>
          </w:tcPr>
          <w:p w14:paraId="369DFF2F" w14:textId="77777777" w:rsidR="006D4CE9" w:rsidRDefault="006D4CE9" w:rsidP="009838A4">
            <w:r>
              <w:rPr>
                <w:rFonts w:hint="eastAsia"/>
              </w:rPr>
              <w:t>A</w:t>
            </w:r>
            <w:r>
              <w:t>ttack</w:t>
            </w:r>
          </w:p>
        </w:tc>
        <w:tc>
          <w:tcPr>
            <w:tcW w:w="1729" w:type="dxa"/>
            <w:vAlign w:val="center"/>
          </w:tcPr>
          <w:p w14:paraId="66538284" w14:textId="18AE4DA2" w:rsidR="006D4CE9" w:rsidRDefault="005922ED" w:rsidP="009838A4">
            <w:r>
              <w:rPr>
                <w:rFonts w:hint="eastAsia"/>
              </w:rPr>
              <w:t>9</w:t>
            </w:r>
          </w:p>
        </w:tc>
        <w:tc>
          <w:tcPr>
            <w:tcW w:w="1729" w:type="dxa"/>
            <w:vAlign w:val="center"/>
          </w:tcPr>
          <w:p w14:paraId="2CC2F6FE" w14:textId="5823B9B4" w:rsidR="006D4CE9" w:rsidRDefault="005922ED" w:rsidP="009838A4">
            <w:r>
              <w:rPr>
                <w:rFonts w:hint="eastAsia"/>
              </w:rPr>
              <w:t>7</w:t>
            </w:r>
          </w:p>
        </w:tc>
        <w:tc>
          <w:tcPr>
            <w:tcW w:w="1729" w:type="dxa"/>
            <w:vAlign w:val="center"/>
          </w:tcPr>
          <w:p w14:paraId="4E8A3D79" w14:textId="4955CD0F" w:rsidR="006D4CE9" w:rsidRDefault="005922ED" w:rsidP="009838A4">
            <w:r>
              <w:rPr>
                <w:rFonts w:hint="eastAsia"/>
              </w:rPr>
              <w:t>8</w:t>
            </w:r>
          </w:p>
        </w:tc>
        <w:tc>
          <w:tcPr>
            <w:tcW w:w="1729" w:type="dxa"/>
            <w:vAlign w:val="center"/>
          </w:tcPr>
          <w:p w14:paraId="28652493" w14:textId="5D863D48" w:rsidR="006D4CE9" w:rsidRDefault="005922ED" w:rsidP="009838A4">
            <w:r>
              <w:rPr>
                <w:rFonts w:hint="eastAsia"/>
              </w:rPr>
              <w:t>4</w:t>
            </w:r>
          </w:p>
        </w:tc>
        <w:tc>
          <w:tcPr>
            <w:tcW w:w="1730" w:type="dxa"/>
            <w:vAlign w:val="center"/>
          </w:tcPr>
          <w:p w14:paraId="4B38D82B" w14:textId="294F2117" w:rsidR="006D4CE9" w:rsidRDefault="005922ED" w:rsidP="009838A4">
            <w:r>
              <w:rPr>
                <w:rFonts w:hint="eastAsia"/>
              </w:rPr>
              <w:t>2</w:t>
            </w:r>
          </w:p>
        </w:tc>
      </w:tr>
      <w:tr w:rsidR="006D4CE9" w14:paraId="13AE53AA" w14:textId="77777777" w:rsidTr="001B0189">
        <w:tc>
          <w:tcPr>
            <w:tcW w:w="1555" w:type="dxa"/>
            <w:vMerge/>
            <w:shd w:val="clear" w:color="auto" w:fill="E7E6E6" w:themeFill="background2"/>
            <w:vAlign w:val="center"/>
          </w:tcPr>
          <w:p w14:paraId="7F2562F9" w14:textId="77777777" w:rsidR="006D4CE9" w:rsidRPr="00863AA1" w:rsidRDefault="006D4CE9" w:rsidP="009838A4"/>
        </w:tc>
        <w:tc>
          <w:tcPr>
            <w:tcW w:w="1275" w:type="dxa"/>
            <w:vMerge/>
            <w:shd w:val="clear" w:color="auto" w:fill="E7E6E6" w:themeFill="background2"/>
            <w:vAlign w:val="center"/>
          </w:tcPr>
          <w:p w14:paraId="5852E723" w14:textId="77777777" w:rsidR="006D4CE9" w:rsidRDefault="006D4CE9" w:rsidP="009838A4"/>
        </w:tc>
        <w:tc>
          <w:tcPr>
            <w:tcW w:w="1134" w:type="dxa"/>
            <w:vMerge/>
            <w:shd w:val="clear" w:color="auto" w:fill="E7E6E6" w:themeFill="background2"/>
            <w:vAlign w:val="center"/>
          </w:tcPr>
          <w:p w14:paraId="7F7A0D24" w14:textId="77777777" w:rsidR="006D4CE9" w:rsidRDefault="006D4CE9" w:rsidP="009838A4"/>
        </w:tc>
        <w:tc>
          <w:tcPr>
            <w:tcW w:w="993" w:type="dxa"/>
            <w:shd w:val="clear" w:color="auto" w:fill="E7E6E6" w:themeFill="background2"/>
            <w:vAlign w:val="center"/>
          </w:tcPr>
          <w:p w14:paraId="08571FB5" w14:textId="77777777" w:rsidR="006D4CE9" w:rsidRDefault="006D4CE9" w:rsidP="009838A4">
            <w:r>
              <w:rPr>
                <w:rFonts w:hint="eastAsia"/>
              </w:rPr>
              <w:t>N</w:t>
            </w:r>
            <w:r>
              <w:t>ormal</w:t>
            </w:r>
          </w:p>
        </w:tc>
        <w:tc>
          <w:tcPr>
            <w:tcW w:w="1729" w:type="dxa"/>
            <w:vAlign w:val="center"/>
          </w:tcPr>
          <w:p w14:paraId="11681F86" w14:textId="781B2664" w:rsidR="006D4CE9" w:rsidRDefault="005922ED" w:rsidP="009838A4">
            <w:r>
              <w:rPr>
                <w:rFonts w:hint="eastAsia"/>
              </w:rPr>
              <w:t>3</w:t>
            </w:r>
            <w:r>
              <w:t>3</w:t>
            </w:r>
          </w:p>
        </w:tc>
        <w:tc>
          <w:tcPr>
            <w:tcW w:w="1729" w:type="dxa"/>
            <w:vAlign w:val="center"/>
          </w:tcPr>
          <w:p w14:paraId="628E1711" w14:textId="7E665B3F" w:rsidR="006D4CE9" w:rsidRDefault="005922ED" w:rsidP="009838A4">
            <w:r>
              <w:rPr>
                <w:rFonts w:hint="eastAsia"/>
              </w:rPr>
              <w:t>3</w:t>
            </w:r>
            <w:r>
              <w:t>3</w:t>
            </w:r>
          </w:p>
        </w:tc>
        <w:tc>
          <w:tcPr>
            <w:tcW w:w="1729" w:type="dxa"/>
            <w:vAlign w:val="center"/>
          </w:tcPr>
          <w:p w14:paraId="0017DAA5" w14:textId="0B60254F" w:rsidR="006D4CE9" w:rsidRDefault="005922ED" w:rsidP="009838A4">
            <w:r>
              <w:rPr>
                <w:rFonts w:hint="eastAsia"/>
              </w:rPr>
              <w:t>2</w:t>
            </w:r>
            <w:r>
              <w:t>8</w:t>
            </w:r>
          </w:p>
        </w:tc>
        <w:tc>
          <w:tcPr>
            <w:tcW w:w="1729" w:type="dxa"/>
            <w:vAlign w:val="center"/>
          </w:tcPr>
          <w:p w14:paraId="2E2B9BE6" w14:textId="05E230D7" w:rsidR="006D4CE9" w:rsidRDefault="005922ED" w:rsidP="009838A4">
            <w:r>
              <w:rPr>
                <w:rFonts w:hint="eastAsia"/>
              </w:rPr>
              <w:t>3</w:t>
            </w:r>
            <w:r>
              <w:t>2</w:t>
            </w:r>
          </w:p>
        </w:tc>
        <w:tc>
          <w:tcPr>
            <w:tcW w:w="1730" w:type="dxa"/>
            <w:vAlign w:val="center"/>
          </w:tcPr>
          <w:p w14:paraId="5A08839F" w14:textId="52111401" w:rsidR="006D4CE9" w:rsidRDefault="005922ED" w:rsidP="009838A4">
            <w:r>
              <w:rPr>
                <w:rFonts w:hint="eastAsia"/>
              </w:rPr>
              <w:t>3</w:t>
            </w:r>
            <w:r>
              <w:t>4</w:t>
            </w:r>
          </w:p>
        </w:tc>
      </w:tr>
      <w:tr w:rsidR="006D4CE9" w14:paraId="72FC7E4F" w14:textId="77777777" w:rsidTr="001B0189">
        <w:tc>
          <w:tcPr>
            <w:tcW w:w="1555" w:type="dxa"/>
            <w:vMerge/>
            <w:shd w:val="clear" w:color="auto" w:fill="E7E6E6" w:themeFill="background2"/>
            <w:vAlign w:val="center"/>
          </w:tcPr>
          <w:p w14:paraId="21CC5FA0" w14:textId="77777777" w:rsidR="006D4CE9" w:rsidRPr="00863AA1" w:rsidRDefault="006D4CE9" w:rsidP="009838A4"/>
        </w:tc>
        <w:tc>
          <w:tcPr>
            <w:tcW w:w="1275" w:type="dxa"/>
            <w:vMerge/>
            <w:shd w:val="clear" w:color="auto" w:fill="E7E6E6" w:themeFill="background2"/>
            <w:vAlign w:val="center"/>
          </w:tcPr>
          <w:p w14:paraId="387D3FD0" w14:textId="77777777" w:rsidR="006D4CE9" w:rsidRDefault="006D4CE9" w:rsidP="009838A4"/>
        </w:tc>
        <w:tc>
          <w:tcPr>
            <w:tcW w:w="1134" w:type="dxa"/>
            <w:vMerge w:val="restart"/>
            <w:shd w:val="clear" w:color="auto" w:fill="E7E6E6" w:themeFill="background2"/>
            <w:vAlign w:val="center"/>
          </w:tcPr>
          <w:p w14:paraId="3805DB5D" w14:textId="77777777" w:rsidR="006D4CE9" w:rsidRDefault="006D4CE9" w:rsidP="009838A4">
            <w:r>
              <w:rPr>
                <w:rFonts w:hint="eastAsia"/>
              </w:rPr>
              <w:t>E</w:t>
            </w:r>
            <w:r>
              <w:t>xclusive</w:t>
            </w:r>
          </w:p>
        </w:tc>
        <w:tc>
          <w:tcPr>
            <w:tcW w:w="993" w:type="dxa"/>
            <w:shd w:val="clear" w:color="auto" w:fill="E7E6E6" w:themeFill="background2"/>
            <w:vAlign w:val="center"/>
          </w:tcPr>
          <w:p w14:paraId="53BD5F97" w14:textId="77777777" w:rsidR="006D4CE9" w:rsidRDefault="006D4CE9" w:rsidP="009838A4">
            <w:r>
              <w:rPr>
                <w:rFonts w:hint="eastAsia"/>
              </w:rPr>
              <w:t>F</w:t>
            </w:r>
            <w:r>
              <w:t>eature Name</w:t>
            </w:r>
          </w:p>
        </w:tc>
        <w:tc>
          <w:tcPr>
            <w:tcW w:w="1729" w:type="dxa"/>
            <w:vAlign w:val="center"/>
          </w:tcPr>
          <w:p w14:paraId="230917C6" w14:textId="2471D80D" w:rsidR="006D4CE9" w:rsidRDefault="00FF3BB6" w:rsidP="009838A4">
            <w:r w:rsidRPr="00FF3BB6">
              <w:t>event_sched_in</w:t>
            </w:r>
          </w:p>
        </w:tc>
        <w:tc>
          <w:tcPr>
            <w:tcW w:w="1729" w:type="dxa"/>
            <w:vAlign w:val="center"/>
          </w:tcPr>
          <w:p w14:paraId="2EE1BA55" w14:textId="7893277E" w:rsidR="006D4CE9" w:rsidRDefault="00FF3BB6" w:rsidP="009838A4">
            <w:r w:rsidRPr="00FF3BB6">
              <w:t>do_sys_poll</w:t>
            </w:r>
          </w:p>
        </w:tc>
        <w:tc>
          <w:tcPr>
            <w:tcW w:w="1729" w:type="dxa"/>
            <w:vAlign w:val="center"/>
          </w:tcPr>
          <w:p w14:paraId="24B61996" w14:textId="1E7A15EE" w:rsidR="006D4CE9" w:rsidRDefault="00FF3BB6" w:rsidP="009838A4">
            <w:r w:rsidRPr="00FF3BB6">
              <w:t>tcp_chrono_stop</w:t>
            </w:r>
          </w:p>
        </w:tc>
        <w:tc>
          <w:tcPr>
            <w:tcW w:w="1729" w:type="dxa"/>
            <w:vAlign w:val="center"/>
          </w:tcPr>
          <w:p w14:paraId="790046A3" w14:textId="7BB9BFD2" w:rsidR="006D4CE9" w:rsidRDefault="00FF3BB6" w:rsidP="009838A4">
            <w:r w:rsidRPr="00FF3BB6">
              <w:t>skb_page_frag_refill</w:t>
            </w:r>
          </w:p>
        </w:tc>
        <w:tc>
          <w:tcPr>
            <w:tcW w:w="1730" w:type="dxa"/>
            <w:vAlign w:val="center"/>
          </w:tcPr>
          <w:p w14:paraId="1AA2CF6E" w14:textId="5C6D8659" w:rsidR="006D4CE9" w:rsidRDefault="00FF3BB6" w:rsidP="009838A4">
            <w:r w:rsidRPr="00FF3BB6">
              <w:t>exit_to_user_mode_loop</w:t>
            </w:r>
          </w:p>
        </w:tc>
      </w:tr>
      <w:tr w:rsidR="006D4CE9" w14:paraId="09D55F91" w14:textId="77777777" w:rsidTr="001B0189">
        <w:tc>
          <w:tcPr>
            <w:tcW w:w="1555" w:type="dxa"/>
            <w:vMerge/>
            <w:shd w:val="clear" w:color="auto" w:fill="E7E6E6" w:themeFill="background2"/>
            <w:vAlign w:val="center"/>
          </w:tcPr>
          <w:p w14:paraId="5B868440" w14:textId="77777777" w:rsidR="006D4CE9" w:rsidRPr="00863AA1" w:rsidRDefault="006D4CE9" w:rsidP="009838A4"/>
        </w:tc>
        <w:tc>
          <w:tcPr>
            <w:tcW w:w="1275" w:type="dxa"/>
            <w:vMerge/>
            <w:shd w:val="clear" w:color="auto" w:fill="E7E6E6" w:themeFill="background2"/>
            <w:vAlign w:val="center"/>
          </w:tcPr>
          <w:p w14:paraId="528C6649" w14:textId="77777777" w:rsidR="006D4CE9" w:rsidRPr="003041FC" w:rsidRDefault="006D4CE9" w:rsidP="009838A4"/>
        </w:tc>
        <w:tc>
          <w:tcPr>
            <w:tcW w:w="1134" w:type="dxa"/>
            <w:vMerge/>
            <w:shd w:val="clear" w:color="auto" w:fill="E7E6E6" w:themeFill="background2"/>
            <w:vAlign w:val="center"/>
          </w:tcPr>
          <w:p w14:paraId="6F3CF2F5" w14:textId="77777777" w:rsidR="006D4CE9" w:rsidRDefault="006D4CE9" w:rsidP="009838A4"/>
        </w:tc>
        <w:tc>
          <w:tcPr>
            <w:tcW w:w="993" w:type="dxa"/>
            <w:shd w:val="clear" w:color="auto" w:fill="E7E6E6" w:themeFill="background2"/>
            <w:vAlign w:val="center"/>
          </w:tcPr>
          <w:p w14:paraId="10418530" w14:textId="77777777" w:rsidR="006D4CE9" w:rsidRDefault="006D4CE9" w:rsidP="009838A4">
            <w:r>
              <w:rPr>
                <w:rFonts w:hint="eastAsia"/>
              </w:rPr>
              <w:t>A</w:t>
            </w:r>
            <w:r>
              <w:t>ttack</w:t>
            </w:r>
          </w:p>
        </w:tc>
        <w:tc>
          <w:tcPr>
            <w:tcW w:w="1729" w:type="dxa"/>
            <w:vAlign w:val="center"/>
          </w:tcPr>
          <w:p w14:paraId="3C9F305E" w14:textId="719151E8" w:rsidR="006D4CE9" w:rsidRDefault="00FF3BB6" w:rsidP="009838A4">
            <w:r>
              <w:rPr>
                <w:rFonts w:hint="eastAsia"/>
              </w:rPr>
              <w:t>3</w:t>
            </w:r>
            <w:r>
              <w:t>3</w:t>
            </w:r>
          </w:p>
        </w:tc>
        <w:tc>
          <w:tcPr>
            <w:tcW w:w="1729" w:type="dxa"/>
            <w:vAlign w:val="center"/>
          </w:tcPr>
          <w:p w14:paraId="420F6D40" w14:textId="17A47A0A" w:rsidR="006D4CE9" w:rsidRDefault="00FF3BB6" w:rsidP="009838A4">
            <w:r>
              <w:rPr>
                <w:rFonts w:hint="eastAsia"/>
              </w:rPr>
              <w:t>2</w:t>
            </w:r>
            <w:r>
              <w:t>7</w:t>
            </w:r>
          </w:p>
        </w:tc>
        <w:tc>
          <w:tcPr>
            <w:tcW w:w="1729" w:type="dxa"/>
            <w:vAlign w:val="center"/>
          </w:tcPr>
          <w:p w14:paraId="64DF07B0" w14:textId="4CA802D5" w:rsidR="006D4CE9" w:rsidRDefault="00FF3BB6" w:rsidP="009838A4">
            <w:r>
              <w:rPr>
                <w:rFonts w:hint="eastAsia"/>
              </w:rPr>
              <w:t>9</w:t>
            </w:r>
          </w:p>
        </w:tc>
        <w:tc>
          <w:tcPr>
            <w:tcW w:w="1729" w:type="dxa"/>
            <w:vAlign w:val="center"/>
          </w:tcPr>
          <w:p w14:paraId="5B36EA2A" w14:textId="5A44F5DD" w:rsidR="006D4CE9" w:rsidRDefault="00FF3BB6" w:rsidP="009838A4">
            <w:r>
              <w:rPr>
                <w:rFonts w:hint="eastAsia"/>
              </w:rPr>
              <w:t>1</w:t>
            </w:r>
            <w:r>
              <w:t>5</w:t>
            </w:r>
          </w:p>
        </w:tc>
        <w:tc>
          <w:tcPr>
            <w:tcW w:w="1730" w:type="dxa"/>
            <w:vAlign w:val="center"/>
          </w:tcPr>
          <w:p w14:paraId="64C2376E" w14:textId="1ACB3755" w:rsidR="006D4CE9" w:rsidRDefault="00FF3BB6" w:rsidP="009838A4">
            <w:r>
              <w:rPr>
                <w:rFonts w:hint="eastAsia"/>
              </w:rPr>
              <w:t>8</w:t>
            </w:r>
          </w:p>
        </w:tc>
      </w:tr>
      <w:tr w:rsidR="006D4CE9" w14:paraId="11CA3037" w14:textId="77777777" w:rsidTr="001B0189">
        <w:tc>
          <w:tcPr>
            <w:tcW w:w="1555" w:type="dxa"/>
            <w:vMerge/>
            <w:shd w:val="clear" w:color="auto" w:fill="E7E6E6" w:themeFill="background2"/>
            <w:vAlign w:val="center"/>
          </w:tcPr>
          <w:p w14:paraId="59BFE0AB" w14:textId="77777777" w:rsidR="006D4CE9" w:rsidRPr="00863AA1" w:rsidRDefault="006D4CE9" w:rsidP="009838A4"/>
        </w:tc>
        <w:tc>
          <w:tcPr>
            <w:tcW w:w="1275" w:type="dxa"/>
            <w:vMerge/>
            <w:shd w:val="clear" w:color="auto" w:fill="E7E6E6" w:themeFill="background2"/>
            <w:vAlign w:val="center"/>
          </w:tcPr>
          <w:p w14:paraId="311AD34B" w14:textId="77777777" w:rsidR="006D4CE9" w:rsidRPr="003041FC" w:rsidRDefault="006D4CE9" w:rsidP="009838A4"/>
        </w:tc>
        <w:tc>
          <w:tcPr>
            <w:tcW w:w="1134" w:type="dxa"/>
            <w:vMerge/>
            <w:shd w:val="clear" w:color="auto" w:fill="E7E6E6" w:themeFill="background2"/>
            <w:vAlign w:val="center"/>
          </w:tcPr>
          <w:p w14:paraId="6D28AF8C" w14:textId="77777777" w:rsidR="006D4CE9" w:rsidRDefault="006D4CE9" w:rsidP="009838A4"/>
        </w:tc>
        <w:tc>
          <w:tcPr>
            <w:tcW w:w="993" w:type="dxa"/>
            <w:shd w:val="clear" w:color="auto" w:fill="E7E6E6" w:themeFill="background2"/>
            <w:vAlign w:val="center"/>
          </w:tcPr>
          <w:p w14:paraId="4CE37CC1" w14:textId="77777777" w:rsidR="006D4CE9" w:rsidRDefault="006D4CE9" w:rsidP="009838A4">
            <w:r>
              <w:rPr>
                <w:rFonts w:hint="eastAsia"/>
              </w:rPr>
              <w:t>N</w:t>
            </w:r>
            <w:r>
              <w:t>ormal</w:t>
            </w:r>
          </w:p>
        </w:tc>
        <w:tc>
          <w:tcPr>
            <w:tcW w:w="1729" w:type="dxa"/>
            <w:vAlign w:val="center"/>
          </w:tcPr>
          <w:p w14:paraId="4E35CB5C" w14:textId="74AB1CE6" w:rsidR="006D4CE9" w:rsidRDefault="00FF3BB6" w:rsidP="009838A4">
            <w:r>
              <w:rPr>
                <w:rFonts w:hint="eastAsia"/>
              </w:rPr>
              <w:t>3</w:t>
            </w:r>
            <w:r>
              <w:t>3</w:t>
            </w:r>
          </w:p>
        </w:tc>
        <w:tc>
          <w:tcPr>
            <w:tcW w:w="1729" w:type="dxa"/>
            <w:vAlign w:val="center"/>
          </w:tcPr>
          <w:p w14:paraId="00C75AB3" w14:textId="0F0434B8" w:rsidR="006D4CE9" w:rsidRDefault="00FF3BB6" w:rsidP="009838A4">
            <w:r>
              <w:rPr>
                <w:rFonts w:hint="eastAsia"/>
              </w:rPr>
              <w:t>2</w:t>
            </w:r>
            <w:r>
              <w:t>7</w:t>
            </w:r>
          </w:p>
        </w:tc>
        <w:tc>
          <w:tcPr>
            <w:tcW w:w="1729" w:type="dxa"/>
            <w:vAlign w:val="center"/>
          </w:tcPr>
          <w:p w14:paraId="7AEF2312" w14:textId="64818822" w:rsidR="006D4CE9" w:rsidRDefault="00FF3BB6" w:rsidP="009838A4">
            <w:r>
              <w:rPr>
                <w:rFonts w:hint="eastAsia"/>
              </w:rPr>
              <w:t>9</w:t>
            </w:r>
          </w:p>
        </w:tc>
        <w:tc>
          <w:tcPr>
            <w:tcW w:w="1729" w:type="dxa"/>
            <w:vAlign w:val="center"/>
          </w:tcPr>
          <w:p w14:paraId="43216386" w14:textId="63A81AA1" w:rsidR="006D4CE9" w:rsidRDefault="00FF3BB6" w:rsidP="009838A4">
            <w:r>
              <w:rPr>
                <w:rFonts w:hint="eastAsia"/>
              </w:rPr>
              <w:t>1</w:t>
            </w:r>
            <w:r>
              <w:t>5</w:t>
            </w:r>
          </w:p>
        </w:tc>
        <w:tc>
          <w:tcPr>
            <w:tcW w:w="1730" w:type="dxa"/>
            <w:vAlign w:val="center"/>
          </w:tcPr>
          <w:p w14:paraId="72F3E5F7" w14:textId="0116661D" w:rsidR="006D4CE9" w:rsidRDefault="00FF3BB6" w:rsidP="009838A4">
            <w:r>
              <w:rPr>
                <w:rFonts w:hint="eastAsia"/>
              </w:rPr>
              <w:t>8</w:t>
            </w:r>
          </w:p>
        </w:tc>
      </w:tr>
      <w:tr w:rsidR="006D4CE9" w14:paraId="3A16F67A" w14:textId="77777777" w:rsidTr="001B0189">
        <w:tc>
          <w:tcPr>
            <w:tcW w:w="1555" w:type="dxa"/>
            <w:vMerge/>
            <w:shd w:val="clear" w:color="auto" w:fill="E7E6E6" w:themeFill="background2"/>
            <w:vAlign w:val="center"/>
          </w:tcPr>
          <w:p w14:paraId="14A86EA6" w14:textId="77777777" w:rsidR="006D4CE9" w:rsidRPr="00863AA1" w:rsidRDefault="006D4CE9" w:rsidP="009838A4"/>
        </w:tc>
        <w:tc>
          <w:tcPr>
            <w:tcW w:w="1275" w:type="dxa"/>
            <w:vMerge/>
            <w:shd w:val="clear" w:color="auto" w:fill="E7E6E6" w:themeFill="background2"/>
            <w:vAlign w:val="center"/>
          </w:tcPr>
          <w:p w14:paraId="1CA9806B" w14:textId="77777777" w:rsidR="006D4CE9" w:rsidRPr="003041FC" w:rsidRDefault="006D4CE9" w:rsidP="009838A4"/>
        </w:tc>
        <w:tc>
          <w:tcPr>
            <w:tcW w:w="1134" w:type="dxa"/>
            <w:vMerge w:val="restart"/>
            <w:shd w:val="clear" w:color="auto" w:fill="E7E6E6" w:themeFill="background2"/>
            <w:vAlign w:val="center"/>
          </w:tcPr>
          <w:p w14:paraId="2DB03F7F" w14:textId="77777777" w:rsidR="006D4CE9" w:rsidRDefault="006D4CE9" w:rsidP="009838A4">
            <w:r>
              <w:rPr>
                <w:rFonts w:hint="eastAsia"/>
              </w:rPr>
              <w:t>A</w:t>
            </w:r>
            <w:r>
              <w:t>ll</w:t>
            </w:r>
          </w:p>
        </w:tc>
        <w:tc>
          <w:tcPr>
            <w:tcW w:w="993" w:type="dxa"/>
            <w:shd w:val="clear" w:color="auto" w:fill="E7E6E6" w:themeFill="background2"/>
            <w:vAlign w:val="center"/>
          </w:tcPr>
          <w:p w14:paraId="5D80AE92" w14:textId="77777777" w:rsidR="006D4CE9" w:rsidRDefault="006D4CE9" w:rsidP="009838A4">
            <w:r>
              <w:rPr>
                <w:rFonts w:hint="eastAsia"/>
              </w:rPr>
              <w:t>F</w:t>
            </w:r>
            <w:r>
              <w:t>eature Name</w:t>
            </w:r>
          </w:p>
        </w:tc>
        <w:tc>
          <w:tcPr>
            <w:tcW w:w="1729" w:type="dxa"/>
            <w:vAlign w:val="center"/>
          </w:tcPr>
          <w:p w14:paraId="2CB60329" w14:textId="389F89A6" w:rsidR="006D4CE9" w:rsidRDefault="00FF3BB6" w:rsidP="009838A4">
            <w:r w:rsidRPr="00FF3BB6">
              <w:t>event_sched_in</w:t>
            </w:r>
          </w:p>
        </w:tc>
        <w:tc>
          <w:tcPr>
            <w:tcW w:w="1729" w:type="dxa"/>
            <w:vAlign w:val="center"/>
          </w:tcPr>
          <w:p w14:paraId="5DA419DA" w14:textId="012D7720" w:rsidR="006D4CE9" w:rsidRDefault="00FF3BB6" w:rsidP="009838A4">
            <w:r w:rsidRPr="00FF3BB6">
              <w:t>do_sys_poll</w:t>
            </w:r>
          </w:p>
        </w:tc>
        <w:tc>
          <w:tcPr>
            <w:tcW w:w="1729" w:type="dxa"/>
            <w:vAlign w:val="center"/>
          </w:tcPr>
          <w:p w14:paraId="7B80B7DA" w14:textId="7D28277F" w:rsidR="006D4CE9" w:rsidRDefault="00FF3BB6" w:rsidP="009838A4">
            <w:r w:rsidRPr="00FF3BB6">
              <w:t>psi_group_change</w:t>
            </w:r>
          </w:p>
        </w:tc>
        <w:tc>
          <w:tcPr>
            <w:tcW w:w="1729" w:type="dxa"/>
            <w:vAlign w:val="center"/>
          </w:tcPr>
          <w:p w14:paraId="141A2979" w14:textId="14504C44" w:rsidR="006D4CE9" w:rsidRDefault="00FF3BB6" w:rsidP="009838A4">
            <w:r w:rsidRPr="00FF3BB6">
              <w:t>rb_next</w:t>
            </w:r>
          </w:p>
        </w:tc>
        <w:tc>
          <w:tcPr>
            <w:tcW w:w="1730" w:type="dxa"/>
            <w:vAlign w:val="center"/>
          </w:tcPr>
          <w:p w14:paraId="4AB5C36D" w14:textId="7EB87594" w:rsidR="006D4CE9" w:rsidRDefault="00FF3BB6" w:rsidP="009838A4">
            <w:r w:rsidRPr="00FF3BB6">
              <w:t>__fget_files</w:t>
            </w:r>
          </w:p>
        </w:tc>
      </w:tr>
      <w:tr w:rsidR="006D4CE9" w14:paraId="4FFDF048" w14:textId="77777777" w:rsidTr="001B0189">
        <w:tc>
          <w:tcPr>
            <w:tcW w:w="1555" w:type="dxa"/>
            <w:vMerge/>
            <w:shd w:val="clear" w:color="auto" w:fill="E7E6E6" w:themeFill="background2"/>
            <w:vAlign w:val="center"/>
          </w:tcPr>
          <w:p w14:paraId="1DFA83E8" w14:textId="77777777" w:rsidR="006D4CE9" w:rsidRPr="00863AA1" w:rsidRDefault="006D4CE9" w:rsidP="009838A4"/>
        </w:tc>
        <w:tc>
          <w:tcPr>
            <w:tcW w:w="1275" w:type="dxa"/>
            <w:vMerge/>
            <w:shd w:val="clear" w:color="auto" w:fill="E7E6E6" w:themeFill="background2"/>
            <w:vAlign w:val="center"/>
          </w:tcPr>
          <w:p w14:paraId="2EA3301A" w14:textId="77777777" w:rsidR="006D4CE9" w:rsidRPr="003041FC" w:rsidRDefault="006D4CE9" w:rsidP="009838A4"/>
        </w:tc>
        <w:tc>
          <w:tcPr>
            <w:tcW w:w="1134" w:type="dxa"/>
            <w:vMerge/>
            <w:shd w:val="clear" w:color="auto" w:fill="E7E6E6" w:themeFill="background2"/>
            <w:vAlign w:val="center"/>
          </w:tcPr>
          <w:p w14:paraId="45792099" w14:textId="77777777" w:rsidR="006D4CE9" w:rsidRDefault="006D4CE9" w:rsidP="009838A4"/>
        </w:tc>
        <w:tc>
          <w:tcPr>
            <w:tcW w:w="993" w:type="dxa"/>
            <w:shd w:val="clear" w:color="auto" w:fill="E7E6E6" w:themeFill="background2"/>
            <w:vAlign w:val="center"/>
          </w:tcPr>
          <w:p w14:paraId="52E46E8A" w14:textId="77777777" w:rsidR="006D4CE9" w:rsidRDefault="006D4CE9" w:rsidP="009838A4">
            <w:r>
              <w:rPr>
                <w:rFonts w:hint="eastAsia"/>
              </w:rPr>
              <w:t>A</w:t>
            </w:r>
            <w:r>
              <w:t>ttack</w:t>
            </w:r>
          </w:p>
        </w:tc>
        <w:tc>
          <w:tcPr>
            <w:tcW w:w="1729" w:type="dxa"/>
            <w:vAlign w:val="center"/>
          </w:tcPr>
          <w:p w14:paraId="20717F9F" w14:textId="04F009F2" w:rsidR="006D4CE9" w:rsidRDefault="00FF3BB6" w:rsidP="009838A4">
            <w:r>
              <w:rPr>
                <w:rFonts w:hint="eastAsia"/>
              </w:rPr>
              <w:t>3</w:t>
            </w:r>
            <w:r>
              <w:t>3</w:t>
            </w:r>
          </w:p>
        </w:tc>
        <w:tc>
          <w:tcPr>
            <w:tcW w:w="1729" w:type="dxa"/>
            <w:vAlign w:val="center"/>
          </w:tcPr>
          <w:p w14:paraId="3D39C849" w14:textId="51CD325B" w:rsidR="006D4CE9" w:rsidRDefault="00FF3BB6" w:rsidP="009838A4">
            <w:r>
              <w:rPr>
                <w:rFonts w:hint="eastAsia"/>
              </w:rPr>
              <w:t>2</w:t>
            </w:r>
            <w:r>
              <w:t>7</w:t>
            </w:r>
          </w:p>
        </w:tc>
        <w:tc>
          <w:tcPr>
            <w:tcW w:w="1729" w:type="dxa"/>
            <w:vAlign w:val="center"/>
          </w:tcPr>
          <w:p w14:paraId="6CC563F8" w14:textId="08803691" w:rsidR="006D4CE9" w:rsidRDefault="00FF3BB6" w:rsidP="009838A4">
            <w:r>
              <w:rPr>
                <w:rFonts w:hint="eastAsia"/>
              </w:rPr>
              <w:t>9</w:t>
            </w:r>
          </w:p>
        </w:tc>
        <w:tc>
          <w:tcPr>
            <w:tcW w:w="1729" w:type="dxa"/>
            <w:vAlign w:val="center"/>
          </w:tcPr>
          <w:p w14:paraId="6B991DEC" w14:textId="678A8832" w:rsidR="006D4CE9" w:rsidRDefault="00FF3BB6" w:rsidP="009838A4">
            <w:r>
              <w:rPr>
                <w:rFonts w:hint="eastAsia"/>
              </w:rPr>
              <w:t>7</w:t>
            </w:r>
          </w:p>
        </w:tc>
        <w:tc>
          <w:tcPr>
            <w:tcW w:w="1730" w:type="dxa"/>
            <w:vAlign w:val="center"/>
          </w:tcPr>
          <w:p w14:paraId="6C1DD840" w14:textId="0583B591" w:rsidR="006D4CE9" w:rsidRDefault="00FF3BB6" w:rsidP="009838A4">
            <w:r>
              <w:rPr>
                <w:rFonts w:hint="eastAsia"/>
              </w:rPr>
              <w:t>8</w:t>
            </w:r>
          </w:p>
        </w:tc>
      </w:tr>
      <w:tr w:rsidR="006D4CE9" w14:paraId="646EBEB4" w14:textId="77777777" w:rsidTr="001B0189">
        <w:tc>
          <w:tcPr>
            <w:tcW w:w="1555" w:type="dxa"/>
            <w:vMerge/>
            <w:shd w:val="clear" w:color="auto" w:fill="E7E6E6" w:themeFill="background2"/>
            <w:vAlign w:val="center"/>
          </w:tcPr>
          <w:p w14:paraId="5BF7DCB0" w14:textId="77777777" w:rsidR="006D4CE9" w:rsidRPr="00863AA1" w:rsidRDefault="006D4CE9" w:rsidP="009838A4"/>
        </w:tc>
        <w:tc>
          <w:tcPr>
            <w:tcW w:w="1275" w:type="dxa"/>
            <w:vMerge/>
            <w:shd w:val="clear" w:color="auto" w:fill="E7E6E6" w:themeFill="background2"/>
            <w:vAlign w:val="center"/>
          </w:tcPr>
          <w:p w14:paraId="4EDA204E" w14:textId="77777777" w:rsidR="006D4CE9" w:rsidRPr="003041FC" w:rsidRDefault="006D4CE9" w:rsidP="009838A4"/>
        </w:tc>
        <w:tc>
          <w:tcPr>
            <w:tcW w:w="1134" w:type="dxa"/>
            <w:vMerge/>
            <w:shd w:val="clear" w:color="auto" w:fill="E7E6E6" w:themeFill="background2"/>
            <w:vAlign w:val="center"/>
          </w:tcPr>
          <w:p w14:paraId="21163E68" w14:textId="77777777" w:rsidR="006D4CE9" w:rsidRDefault="006D4CE9" w:rsidP="009838A4"/>
        </w:tc>
        <w:tc>
          <w:tcPr>
            <w:tcW w:w="993" w:type="dxa"/>
            <w:shd w:val="clear" w:color="auto" w:fill="E7E6E6" w:themeFill="background2"/>
            <w:vAlign w:val="center"/>
          </w:tcPr>
          <w:p w14:paraId="6D64EF19" w14:textId="77777777" w:rsidR="006D4CE9" w:rsidRDefault="006D4CE9" w:rsidP="009838A4">
            <w:r>
              <w:rPr>
                <w:rFonts w:hint="eastAsia"/>
              </w:rPr>
              <w:t>N</w:t>
            </w:r>
            <w:r>
              <w:t>ormal</w:t>
            </w:r>
          </w:p>
        </w:tc>
        <w:tc>
          <w:tcPr>
            <w:tcW w:w="1729" w:type="dxa"/>
            <w:vAlign w:val="center"/>
          </w:tcPr>
          <w:p w14:paraId="543591AF" w14:textId="0F8BCFEA" w:rsidR="006D4CE9" w:rsidRDefault="00FF3BB6" w:rsidP="009838A4">
            <w:r>
              <w:rPr>
                <w:rFonts w:hint="eastAsia"/>
              </w:rPr>
              <w:t>3</w:t>
            </w:r>
            <w:r>
              <w:t>3</w:t>
            </w:r>
          </w:p>
        </w:tc>
        <w:tc>
          <w:tcPr>
            <w:tcW w:w="1729" w:type="dxa"/>
            <w:vAlign w:val="center"/>
          </w:tcPr>
          <w:p w14:paraId="2622CD4E" w14:textId="6A6D1E01" w:rsidR="006D4CE9" w:rsidRDefault="00FF3BB6" w:rsidP="009838A4">
            <w:r>
              <w:rPr>
                <w:rFonts w:hint="eastAsia"/>
              </w:rPr>
              <w:t>2</w:t>
            </w:r>
            <w:r>
              <w:t>7</w:t>
            </w:r>
          </w:p>
        </w:tc>
        <w:tc>
          <w:tcPr>
            <w:tcW w:w="1729" w:type="dxa"/>
            <w:vAlign w:val="center"/>
          </w:tcPr>
          <w:p w14:paraId="202ADDF0" w14:textId="2F26A039" w:rsidR="006D4CE9" w:rsidRDefault="00FF3BB6" w:rsidP="009838A4">
            <w:r>
              <w:rPr>
                <w:rFonts w:hint="eastAsia"/>
              </w:rPr>
              <w:t>3</w:t>
            </w:r>
            <w:r>
              <w:t>3</w:t>
            </w:r>
          </w:p>
        </w:tc>
        <w:tc>
          <w:tcPr>
            <w:tcW w:w="1729" w:type="dxa"/>
            <w:vAlign w:val="center"/>
          </w:tcPr>
          <w:p w14:paraId="2791074C" w14:textId="01F5694C" w:rsidR="006D4CE9" w:rsidRDefault="00FF3BB6" w:rsidP="009838A4">
            <w:r>
              <w:rPr>
                <w:rFonts w:hint="eastAsia"/>
              </w:rPr>
              <w:t>3</w:t>
            </w:r>
            <w:r>
              <w:t>3</w:t>
            </w:r>
          </w:p>
        </w:tc>
        <w:tc>
          <w:tcPr>
            <w:tcW w:w="1730" w:type="dxa"/>
            <w:vAlign w:val="center"/>
          </w:tcPr>
          <w:p w14:paraId="01D1B08D" w14:textId="2DA54BD8" w:rsidR="006D4CE9" w:rsidRDefault="00FF3BB6" w:rsidP="009838A4">
            <w:r>
              <w:rPr>
                <w:rFonts w:hint="eastAsia"/>
              </w:rPr>
              <w:t>2</w:t>
            </w:r>
            <w:r>
              <w:t>8</w:t>
            </w:r>
          </w:p>
        </w:tc>
      </w:tr>
      <w:tr w:rsidR="006D4CE9" w14:paraId="696BA4B2" w14:textId="77777777" w:rsidTr="001B0189">
        <w:tc>
          <w:tcPr>
            <w:tcW w:w="1555" w:type="dxa"/>
            <w:vMerge/>
            <w:shd w:val="clear" w:color="auto" w:fill="E7E6E6" w:themeFill="background2"/>
            <w:vAlign w:val="center"/>
          </w:tcPr>
          <w:p w14:paraId="0796E30D" w14:textId="77777777" w:rsidR="006D4CE9" w:rsidRPr="00863AA1" w:rsidRDefault="006D4CE9" w:rsidP="009838A4"/>
        </w:tc>
        <w:tc>
          <w:tcPr>
            <w:tcW w:w="1275" w:type="dxa"/>
            <w:vMerge w:val="restart"/>
            <w:shd w:val="clear" w:color="auto" w:fill="E7E6E6" w:themeFill="background2"/>
            <w:vAlign w:val="center"/>
          </w:tcPr>
          <w:p w14:paraId="4291242B"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5525532C" w14:textId="77777777" w:rsidR="006D4CE9" w:rsidRDefault="006D4CE9" w:rsidP="009838A4">
            <w:r>
              <w:rPr>
                <w:rFonts w:hint="eastAsia"/>
              </w:rPr>
              <w:t>C</w:t>
            </w:r>
            <w:r>
              <w:t>ommon</w:t>
            </w:r>
          </w:p>
        </w:tc>
        <w:tc>
          <w:tcPr>
            <w:tcW w:w="993" w:type="dxa"/>
            <w:shd w:val="clear" w:color="auto" w:fill="E7E6E6" w:themeFill="background2"/>
            <w:vAlign w:val="center"/>
          </w:tcPr>
          <w:p w14:paraId="13F498C0" w14:textId="77777777" w:rsidR="006D4CE9" w:rsidRDefault="006D4CE9" w:rsidP="009838A4">
            <w:r>
              <w:rPr>
                <w:rFonts w:hint="eastAsia"/>
              </w:rPr>
              <w:t>F</w:t>
            </w:r>
            <w:r>
              <w:t>eature Name</w:t>
            </w:r>
          </w:p>
        </w:tc>
        <w:tc>
          <w:tcPr>
            <w:tcW w:w="1729" w:type="dxa"/>
            <w:vAlign w:val="center"/>
          </w:tcPr>
          <w:p w14:paraId="2994C875" w14:textId="52B75480" w:rsidR="006D4CE9" w:rsidRDefault="00230854" w:rsidP="009838A4">
            <w:r w:rsidRPr="00230854">
              <w:t>merge_sched_in</w:t>
            </w:r>
          </w:p>
        </w:tc>
        <w:tc>
          <w:tcPr>
            <w:tcW w:w="1729" w:type="dxa"/>
            <w:vAlign w:val="center"/>
          </w:tcPr>
          <w:p w14:paraId="4BDAE7A7" w14:textId="32D29A20" w:rsidR="006D4CE9" w:rsidRDefault="00230854" w:rsidP="009838A4">
            <w:r w:rsidRPr="00230854">
              <w:t>psi_group_change</w:t>
            </w:r>
          </w:p>
        </w:tc>
        <w:tc>
          <w:tcPr>
            <w:tcW w:w="1729" w:type="dxa"/>
            <w:vAlign w:val="center"/>
          </w:tcPr>
          <w:p w14:paraId="27F5BF85" w14:textId="3BDC959C" w:rsidR="006D4CE9" w:rsidRDefault="00230854" w:rsidP="009838A4">
            <w:r w:rsidRPr="00230854">
              <w:t>visit_groups_merge.constprop.0.is</w:t>
            </w:r>
          </w:p>
        </w:tc>
        <w:tc>
          <w:tcPr>
            <w:tcW w:w="1729" w:type="dxa"/>
            <w:vAlign w:val="center"/>
          </w:tcPr>
          <w:p w14:paraId="19C12098" w14:textId="254D8360" w:rsidR="006D4CE9" w:rsidRDefault="00230854" w:rsidP="009838A4">
            <w:r w:rsidRPr="00230854">
              <w:t>__update_load_avg_se</w:t>
            </w:r>
          </w:p>
        </w:tc>
        <w:tc>
          <w:tcPr>
            <w:tcW w:w="1730" w:type="dxa"/>
            <w:vAlign w:val="center"/>
          </w:tcPr>
          <w:p w14:paraId="210C2171" w14:textId="45B4DD16" w:rsidR="006D4CE9" w:rsidRDefault="00230854" w:rsidP="009838A4">
            <w:r w:rsidRPr="00230854">
              <w:t>rb_next</w:t>
            </w:r>
          </w:p>
        </w:tc>
      </w:tr>
      <w:tr w:rsidR="006D4CE9" w14:paraId="63D56FB7" w14:textId="77777777" w:rsidTr="001B0189">
        <w:tc>
          <w:tcPr>
            <w:tcW w:w="1555" w:type="dxa"/>
            <w:vMerge/>
            <w:shd w:val="clear" w:color="auto" w:fill="E7E6E6" w:themeFill="background2"/>
            <w:vAlign w:val="center"/>
          </w:tcPr>
          <w:p w14:paraId="619A26CA" w14:textId="77777777" w:rsidR="006D4CE9" w:rsidRPr="00863AA1" w:rsidRDefault="006D4CE9" w:rsidP="009838A4"/>
        </w:tc>
        <w:tc>
          <w:tcPr>
            <w:tcW w:w="1275" w:type="dxa"/>
            <w:vMerge/>
            <w:shd w:val="clear" w:color="auto" w:fill="E7E6E6" w:themeFill="background2"/>
            <w:vAlign w:val="center"/>
          </w:tcPr>
          <w:p w14:paraId="71CF0353" w14:textId="77777777" w:rsidR="006D4CE9" w:rsidRDefault="006D4CE9" w:rsidP="009838A4"/>
        </w:tc>
        <w:tc>
          <w:tcPr>
            <w:tcW w:w="1134" w:type="dxa"/>
            <w:vMerge/>
            <w:shd w:val="clear" w:color="auto" w:fill="E7E6E6" w:themeFill="background2"/>
            <w:vAlign w:val="center"/>
          </w:tcPr>
          <w:p w14:paraId="2DBF6F3B" w14:textId="77777777" w:rsidR="006D4CE9" w:rsidRDefault="006D4CE9" w:rsidP="009838A4"/>
        </w:tc>
        <w:tc>
          <w:tcPr>
            <w:tcW w:w="993" w:type="dxa"/>
            <w:shd w:val="clear" w:color="auto" w:fill="E7E6E6" w:themeFill="background2"/>
            <w:vAlign w:val="center"/>
          </w:tcPr>
          <w:p w14:paraId="241AE973" w14:textId="77777777" w:rsidR="006D4CE9" w:rsidRDefault="006D4CE9" w:rsidP="009838A4">
            <w:r>
              <w:rPr>
                <w:rFonts w:hint="eastAsia"/>
              </w:rPr>
              <w:t>A</w:t>
            </w:r>
            <w:r>
              <w:t>ttack</w:t>
            </w:r>
          </w:p>
        </w:tc>
        <w:tc>
          <w:tcPr>
            <w:tcW w:w="1729" w:type="dxa"/>
            <w:vAlign w:val="center"/>
          </w:tcPr>
          <w:p w14:paraId="377AB167" w14:textId="3131B121" w:rsidR="006D4CE9" w:rsidRDefault="00230854" w:rsidP="009838A4">
            <w:r>
              <w:rPr>
                <w:rFonts w:hint="eastAsia"/>
              </w:rPr>
              <w:t>1</w:t>
            </w:r>
            <w:r>
              <w:t>2</w:t>
            </w:r>
          </w:p>
        </w:tc>
        <w:tc>
          <w:tcPr>
            <w:tcW w:w="1729" w:type="dxa"/>
            <w:vAlign w:val="center"/>
          </w:tcPr>
          <w:p w14:paraId="78F480F9" w14:textId="54C847CB" w:rsidR="006D4CE9" w:rsidRDefault="00230854" w:rsidP="009838A4">
            <w:r>
              <w:rPr>
                <w:rFonts w:hint="eastAsia"/>
              </w:rPr>
              <w:t>1</w:t>
            </w:r>
            <w:r>
              <w:t>2</w:t>
            </w:r>
          </w:p>
        </w:tc>
        <w:tc>
          <w:tcPr>
            <w:tcW w:w="1729" w:type="dxa"/>
            <w:vAlign w:val="center"/>
          </w:tcPr>
          <w:p w14:paraId="5704D860" w14:textId="5F116B80" w:rsidR="006D4CE9" w:rsidRDefault="00230854" w:rsidP="009838A4">
            <w:r>
              <w:rPr>
                <w:rFonts w:hint="eastAsia"/>
              </w:rPr>
              <w:t>1</w:t>
            </w:r>
            <w:r>
              <w:t>1</w:t>
            </w:r>
          </w:p>
        </w:tc>
        <w:tc>
          <w:tcPr>
            <w:tcW w:w="1729" w:type="dxa"/>
            <w:vAlign w:val="center"/>
          </w:tcPr>
          <w:p w14:paraId="6FEDC7E5" w14:textId="29B5BE5C" w:rsidR="006D4CE9" w:rsidRDefault="00230854" w:rsidP="009838A4">
            <w:r>
              <w:rPr>
                <w:rFonts w:hint="eastAsia"/>
              </w:rPr>
              <w:t>6</w:t>
            </w:r>
          </w:p>
        </w:tc>
        <w:tc>
          <w:tcPr>
            <w:tcW w:w="1730" w:type="dxa"/>
            <w:vAlign w:val="center"/>
          </w:tcPr>
          <w:p w14:paraId="101A810C" w14:textId="4692792C" w:rsidR="006D4CE9" w:rsidRDefault="00230854" w:rsidP="009838A4">
            <w:r>
              <w:rPr>
                <w:rFonts w:hint="eastAsia"/>
              </w:rPr>
              <w:t>2</w:t>
            </w:r>
          </w:p>
        </w:tc>
      </w:tr>
      <w:tr w:rsidR="006D4CE9" w14:paraId="05E3FE08" w14:textId="77777777" w:rsidTr="001B0189">
        <w:tc>
          <w:tcPr>
            <w:tcW w:w="1555" w:type="dxa"/>
            <w:vMerge/>
            <w:shd w:val="clear" w:color="auto" w:fill="E7E6E6" w:themeFill="background2"/>
            <w:vAlign w:val="center"/>
          </w:tcPr>
          <w:p w14:paraId="0E2BAED4" w14:textId="77777777" w:rsidR="006D4CE9" w:rsidRPr="00863AA1" w:rsidRDefault="006D4CE9" w:rsidP="009838A4"/>
        </w:tc>
        <w:tc>
          <w:tcPr>
            <w:tcW w:w="1275" w:type="dxa"/>
            <w:vMerge/>
            <w:shd w:val="clear" w:color="auto" w:fill="E7E6E6" w:themeFill="background2"/>
            <w:vAlign w:val="center"/>
          </w:tcPr>
          <w:p w14:paraId="3CDEAB58" w14:textId="77777777" w:rsidR="006D4CE9" w:rsidRDefault="006D4CE9" w:rsidP="009838A4"/>
        </w:tc>
        <w:tc>
          <w:tcPr>
            <w:tcW w:w="1134" w:type="dxa"/>
            <w:vMerge/>
            <w:shd w:val="clear" w:color="auto" w:fill="E7E6E6" w:themeFill="background2"/>
            <w:vAlign w:val="center"/>
          </w:tcPr>
          <w:p w14:paraId="45602EE1" w14:textId="77777777" w:rsidR="006D4CE9" w:rsidRDefault="006D4CE9" w:rsidP="009838A4"/>
        </w:tc>
        <w:tc>
          <w:tcPr>
            <w:tcW w:w="993" w:type="dxa"/>
            <w:shd w:val="clear" w:color="auto" w:fill="E7E6E6" w:themeFill="background2"/>
            <w:vAlign w:val="center"/>
          </w:tcPr>
          <w:p w14:paraId="15F33466" w14:textId="77777777" w:rsidR="006D4CE9" w:rsidRDefault="006D4CE9" w:rsidP="009838A4">
            <w:r>
              <w:rPr>
                <w:rFonts w:hint="eastAsia"/>
              </w:rPr>
              <w:t>N</w:t>
            </w:r>
            <w:r>
              <w:t>ormal</w:t>
            </w:r>
          </w:p>
        </w:tc>
        <w:tc>
          <w:tcPr>
            <w:tcW w:w="1729" w:type="dxa"/>
            <w:vAlign w:val="center"/>
          </w:tcPr>
          <w:p w14:paraId="2E2DEB8C" w14:textId="6F6E5D1D" w:rsidR="006D4CE9" w:rsidRDefault="00230854" w:rsidP="009838A4">
            <w:r>
              <w:rPr>
                <w:rFonts w:hint="eastAsia"/>
              </w:rPr>
              <w:t>3</w:t>
            </w:r>
            <w:r>
              <w:t>8</w:t>
            </w:r>
          </w:p>
        </w:tc>
        <w:tc>
          <w:tcPr>
            <w:tcW w:w="1729" w:type="dxa"/>
            <w:vAlign w:val="center"/>
          </w:tcPr>
          <w:p w14:paraId="32B22011" w14:textId="4F6D5D83" w:rsidR="006D4CE9" w:rsidRDefault="00230854" w:rsidP="009838A4">
            <w:r>
              <w:rPr>
                <w:rFonts w:hint="eastAsia"/>
              </w:rPr>
              <w:t>3</w:t>
            </w:r>
            <w:r>
              <w:t>8</w:t>
            </w:r>
          </w:p>
        </w:tc>
        <w:tc>
          <w:tcPr>
            <w:tcW w:w="1729" w:type="dxa"/>
            <w:vAlign w:val="center"/>
          </w:tcPr>
          <w:p w14:paraId="76850D94" w14:textId="0D1180D9" w:rsidR="006D4CE9" w:rsidRDefault="00230854" w:rsidP="009838A4">
            <w:r>
              <w:rPr>
                <w:rFonts w:hint="eastAsia"/>
              </w:rPr>
              <w:t>2</w:t>
            </w:r>
            <w:r>
              <w:t>7</w:t>
            </w:r>
          </w:p>
        </w:tc>
        <w:tc>
          <w:tcPr>
            <w:tcW w:w="1729" w:type="dxa"/>
            <w:vAlign w:val="center"/>
          </w:tcPr>
          <w:p w14:paraId="6966EC10" w14:textId="170AFFB9" w:rsidR="006D4CE9" w:rsidRDefault="00230854" w:rsidP="009838A4">
            <w:r>
              <w:rPr>
                <w:rFonts w:hint="eastAsia"/>
              </w:rPr>
              <w:t>3</w:t>
            </w:r>
            <w:r>
              <w:t>1</w:t>
            </w:r>
          </w:p>
        </w:tc>
        <w:tc>
          <w:tcPr>
            <w:tcW w:w="1730" w:type="dxa"/>
            <w:vAlign w:val="center"/>
          </w:tcPr>
          <w:p w14:paraId="2C7B010C" w14:textId="2680E807" w:rsidR="006D4CE9" w:rsidRDefault="00230854" w:rsidP="009838A4">
            <w:r>
              <w:rPr>
                <w:rFonts w:hint="eastAsia"/>
              </w:rPr>
              <w:t>2</w:t>
            </w:r>
            <w:r>
              <w:t>9</w:t>
            </w:r>
          </w:p>
        </w:tc>
      </w:tr>
      <w:tr w:rsidR="006D4CE9" w14:paraId="7BB7C67B" w14:textId="77777777" w:rsidTr="001B0189">
        <w:tc>
          <w:tcPr>
            <w:tcW w:w="1555" w:type="dxa"/>
            <w:vMerge/>
            <w:shd w:val="clear" w:color="auto" w:fill="E7E6E6" w:themeFill="background2"/>
            <w:vAlign w:val="center"/>
          </w:tcPr>
          <w:p w14:paraId="16953620" w14:textId="77777777" w:rsidR="006D4CE9" w:rsidRPr="00863AA1" w:rsidRDefault="006D4CE9" w:rsidP="009838A4"/>
        </w:tc>
        <w:tc>
          <w:tcPr>
            <w:tcW w:w="1275" w:type="dxa"/>
            <w:vMerge/>
            <w:shd w:val="clear" w:color="auto" w:fill="E7E6E6" w:themeFill="background2"/>
            <w:vAlign w:val="center"/>
          </w:tcPr>
          <w:p w14:paraId="754A2C75" w14:textId="77777777" w:rsidR="006D4CE9" w:rsidRDefault="006D4CE9" w:rsidP="009838A4"/>
        </w:tc>
        <w:tc>
          <w:tcPr>
            <w:tcW w:w="1134" w:type="dxa"/>
            <w:vMerge w:val="restart"/>
            <w:shd w:val="clear" w:color="auto" w:fill="E7E6E6" w:themeFill="background2"/>
            <w:vAlign w:val="center"/>
          </w:tcPr>
          <w:p w14:paraId="3998859B" w14:textId="77777777" w:rsidR="006D4CE9" w:rsidRDefault="006D4CE9" w:rsidP="009838A4">
            <w:r>
              <w:rPr>
                <w:rFonts w:hint="eastAsia"/>
              </w:rPr>
              <w:t>E</w:t>
            </w:r>
            <w:r>
              <w:t>xclusive</w:t>
            </w:r>
          </w:p>
        </w:tc>
        <w:tc>
          <w:tcPr>
            <w:tcW w:w="993" w:type="dxa"/>
            <w:shd w:val="clear" w:color="auto" w:fill="E7E6E6" w:themeFill="background2"/>
            <w:vAlign w:val="center"/>
          </w:tcPr>
          <w:p w14:paraId="2B4A63F3" w14:textId="77777777" w:rsidR="006D4CE9" w:rsidRDefault="006D4CE9" w:rsidP="009838A4">
            <w:r>
              <w:rPr>
                <w:rFonts w:hint="eastAsia"/>
              </w:rPr>
              <w:t>F</w:t>
            </w:r>
            <w:r>
              <w:t>eature Name</w:t>
            </w:r>
          </w:p>
        </w:tc>
        <w:tc>
          <w:tcPr>
            <w:tcW w:w="1729" w:type="dxa"/>
            <w:vAlign w:val="center"/>
          </w:tcPr>
          <w:p w14:paraId="5FE9368B" w14:textId="1B7D772E" w:rsidR="006D4CE9" w:rsidRDefault="00230854" w:rsidP="009838A4">
            <w:r w:rsidRPr="00230854">
              <w:t>__netif_receive_skb_core.constpro</w:t>
            </w:r>
          </w:p>
        </w:tc>
        <w:tc>
          <w:tcPr>
            <w:tcW w:w="1729" w:type="dxa"/>
            <w:vAlign w:val="center"/>
          </w:tcPr>
          <w:p w14:paraId="10DE6776" w14:textId="2D9622AF" w:rsidR="006D4CE9" w:rsidRDefault="00230854" w:rsidP="009838A4">
            <w:r w:rsidRPr="00230854">
              <w:t>__tcp_transmit_skb</w:t>
            </w:r>
          </w:p>
        </w:tc>
        <w:tc>
          <w:tcPr>
            <w:tcW w:w="1729" w:type="dxa"/>
            <w:vAlign w:val="center"/>
          </w:tcPr>
          <w:p w14:paraId="3F33E219" w14:textId="77CAC4CC" w:rsidR="006D4CE9" w:rsidRDefault="00230854" w:rsidP="009838A4">
            <w:r w:rsidRPr="00230854">
              <w:t>ip_rcv_core</w:t>
            </w:r>
          </w:p>
        </w:tc>
        <w:tc>
          <w:tcPr>
            <w:tcW w:w="1729" w:type="dxa"/>
            <w:vAlign w:val="center"/>
          </w:tcPr>
          <w:p w14:paraId="4475B6D1" w14:textId="15C0A8F7" w:rsidR="006D4CE9" w:rsidRDefault="00230854" w:rsidP="009838A4">
            <w:r w:rsidRPr="00230854">
              <w:t>__inet_lookup_established</w:t>
            </w:r>
          </w:p>
        </w:tc>
        <w:tc>
          <w:tcPr>
            <w:tcW w:w="1730" w:type="dxa"/>
            <w:vAlign w:val="center"/>
          </w:tcPr>
          <w:p w14:paraId="72F352AE" w14:textId="7DFBDF9A" w:rsidR="006D4CE9" w:rsidRDefault="00230854" w:rsidP="009838A4">
            <w:r w:rsidRPr="00230854">
              <w:t>__cgroup_bpf_run_filter_skb</w:t>
            </w:r>
          </w:p>
        </w:tc>
      </w:tr>
      <w:tr w:rsidR="006D4CE9" w14:paraId="4D459651" w14:textId="77777777" w:rsidTr="001B0189">
        <w:tc>
          <w:tcPr>
            <w:tcW w:w="1555" w:type="dxa"/>
            <w:vMerge/>
            <w:shd w:val="clear" w:color="auto" w:fill="E7E6E6" w:themeFill="background2"/>
            <w:vAlign w:val="center"/>
          </w:tcPr>
          <w:p w14:paraId="544664D4" w14:textId="77777777" w:rsidR="006D4CE9" w:rsidRPr="00863AA1" w:rsidRDefault="006D4CE9" w:rsidP="009838A4"/>
        </w:tc>
        <w:tc>
          <w:tcPr>
            <w:tcW w:w="1275" w:type="dxa"/>
            <w:vMerge/>
            <w:shd w:val="clear" w:color="auto" w:fill="E7E6E6" w:themeFill="background2"/>
            <w:vAlign w:val="center"/>
          </w:tcPr>
          <w:p w14:paraId="2B96F481" w14:textId="77777777" w:rsidR="006D4CE9" w:rsidRPr="003041FC" w:rsidRDefault="006D4CE9" w:rsidP="009838A4"/>
        </w:tc>
        <w:tc>
          <w:tcPr>
            <w:tcW w:w="1134" w:type="dxa"/>
            <w:vMerge/>
            <w:shd w:val="clear" w:color="auto" w:fill="E7E6E6" w:themeFill="background2"/>
            <w:vAlign w:val="center"/>
          </w:tcPr>
          <w:p w14:paraId="592ECA62" w14:textId="77777777" w:rsidR="006D4CE9" w:rsidRDefault="006D4CE9" w:rsidP="009838A4"/>
        </w:tc>
        <w:tc>
          <w:tcPr>
            <w:tcW w:w="993" w:type="dxa"/>
            <w:shd w:val="clear" w:color="auto" w:fill="E7E6E6" w:themeFill="background2"/>
            <w:vAlign w:val="center"/>
          </w:tcPr>
          <w:p w14:paraId="7317036A" w14:textId="77777777" w:rsidR="006D4CE9" w:rsidRDefault="006D4CE9" w:rsidP="009838A4">
            <w:r>
              <w:rPr>
                <w:rFonts w:hint="eastAsia"/>
              </w:rPr>
              <w:t>A</w:t>
            </w:r>
            <w:r>
              <w:t>ttack</w:t>
            </w:r>
          </w:p>
        </w:tc>
        <w:tc>
          <w:tcPr>
            <w:tcW w:w="1729" w:type="dxa"/>
            <w:vAlign w:val="center"/>
          </w:tcPr>
          <w:p w14:paraId="54EAF656" w14:textId="58BDEE81" w:rsidR="006D4CE9" w:rsidRDefault="00230854" w:rsidP="009838A4">
            <w:r>
              <w:rPr>
                <w:rFonts w:hint="eastAsia"/>
              </w:rPr>
              <w:t>2</w:t>
            </w:r>
            <w:r>
              <w:t>8</w:t>
            </w:r>
          </w:p>
        </w:tc>
        <w:tc>
          <w:tcPr>
            <w:tcW w:w="1729" w:type="dxa"/>
            <w:vAlign w:val="center"/>
          </w:tcPr>
          <w:p w14:paraId="54F932C2" w14:textId="420A907C" w:rsidR="006D4CE9" w:rsidRDefault="00230854" w:rsidP="009838A4">
            <w:r>
              <w:rPr>
                <w:rFonts w:hint="eastAsia"/>
              </w:rPr>
              <w:t>2</w:t>
            </w:r>
            <w:r>
              <w:t>8</w:t>
            </w:r>
          </w:p>
        </w:tc>
        <w:tc>
          <w:tcPr>
            <w:tcW w:w="1729" w:type="dxa"/>
            <w:vAlign w:val="center"/>
          </w:tcPr>
          <w:p w14:paraId="771D1D6E" w14:textId="6C5BB56F" w:rsidR="006D4CE9" w:rsidRDefault="00230854" w:rsidP="009838A4">
            <w:r>
              <w:rPr>
                <w:rFonts w:hint="eastAsia"/>
              </w:rPr>
              <w:t>1</w:t>
            </w:r>
            <w:r>
              <w:t>2</w:t>
            </w:r>
          </w:p>
        </w:tc>
        <w:tc>
          <w:tcPr>
            <w:tcW w:w="1729" w:type="dxa"/>
            <w:vAlign w:val="center"/>
          </w:tcPr>
          <w:p w14:paraId="32FF06D0" w14:textId="07940F2B" w:rsidR="006D4CE9" w:rsidRDefault="00230854" w:rsidP="009838A4">
            <w:r>
              <w:rPr>
                <w:rFonts w:hint="eastAsia"/>
              </w:rPr>
              <w:t>1</w:t>
            </w:r>
            <w:r>
              <w:t>2</w:t>
            </w:r>
          </w:p>
        </w:tc>
        <w:tc>
          <w:tcPr>
            <w:tcW w:w="1730" w:type="dxa"/>
            <w:vAlign w:val="center"/>
          </w:tcPr>
          <w:p w14:paraId="7CB52B28" w14:textId="1200B92D" w:rsidR="006D4CE9" w:rsidRDefault="00230854" w:rsidP="009838A4">
            <w:r>
              <w:rPr>
                <w:rFonts w:hint="eastAsia"/>
              </w:rPr>
              <w:t>2</w:t>
            </w:r>
            <w:r>
              <w:t>0</w:t>
            </w:r>
          </w:p>
        </w:tc>
      </w:tr>
      <w:tr w:rsidR="006D4CE9" w14:paraId="31B96BCC" w14:textId="77777777" w:rsidTr="001B0189">
        <w:tc>
          <w:tcPr>
            <w:tcW w:w="1555" w:type="dxa"/>
            <w:vMerge/>
            <w:shd w:val="clear" w:color="auto" w:fill="E7E6E6" w:themeFill="background2"/>
            <w:vAlign w:val="center"/>
          </w:tcPr>
          <w:p w14:paraId="01A473C7" w14:textId="77777777" w:rsidR="006D4CE9" w:rsidRPr="00863AA1" w:rsidRDefault="006D4CE9" w:rsidP="009838A4"/>
        </w:tc>
        <w:tc>
          <w:tcPr>
            <w:tcW w:w="1275" w:type="dxa"/>
            <w:vMerge/>
            <w:shd w:val="clear" w:color="auto" w:fill="E7E6E6" w:themeFill="background2"/>
            <w:vAlign w:val="center"/>
          </w:tcPr>
          <w:p w14:paraId="1CFA3E4F" w14:textId="77777777" w:rsidR="006D4CE9" w:rsidRPr="003041FC" w:rsidRDefault="006D4CE9" w:rsidP="009838A4"/>
        </w:tc>
        <w:tc>
          <w:tcPr>
            <w:tcW w:w="1134" w:type="dxa"/>
            <w:vMerge/>
            <w:shd w:val="clear" w:color="auto" w:fill="E7E6E6" w:themeFill="background2"/>
            <w:vAlign w:val="center"/>
          </w:tcPr>
          <w:p w14:paraId="47352C33" w14:textId="77777777" w:rsidR="006D4CE9" w:rsidRDefault="006D4CE9" w:rsidP="009838A4"/>
        </w:tc>
        <w:tc>
          <w:tcPr>
            <w:tcW w:w="993" w:type="dxa"/>
            <w:shd w:val="clear" w:color="auto" w:fill="E7E6E6" w:themeFill="background2"/>
            <w:vAlign w:val="center"/>
          </w:tcPr>
          <w:p w14:paraId="5DED7B27" w14:textId="77777777" w:rsidR="006D4CE9" w:rsidRDefault="006D4CE9" w:rsidP="009838A4">
            <w:r>
              <w:rPr>
                <w:rFonts w:hint="eastAsia"/>
              </w:rPr>
              <w:t>N</w:t>
            </w:r>
            <w:r>
              <w:t>ormal</w:t>
            </w:r>
          </w:p>
        </w:tc>
        <w:tc>
          <w:tcPr>
            <w:tcW w:w="1729" w:type="dxa"/>
            <w:vAlign w:val="center"/>
          </w:tcPr>
          <w:p w14:paraId="7A9A686C" w14:textId="383134A5" w:rsidR="006D4CE9" w:rsidRDefault="00230854" w:rsidP="009838A4">
            <w:r>
              <w:rPr>
                <w:rFonts w:hint="eastAsia"/>
              </w:rPr>
              <w:t>2</w:t>
            </w:r>
            <w:r>
              <w:t>8</w:t>
            </w:r>
          </w:p>
        </w:tc>
        <w:tc>
          <w:tcPr>
            <w:tcW w:w="1729" w:type="dxa"/>
            <w:vAlign w:val="center"/>
          </w:tcPr>
          <w:p w14:paraId="10A4EE99" w14:textId="385A8730" w:rsidR="006D4CE9" w:rsidRDefault="00230854" w:rsidP="009838A4">
            <w:r>
              <w:rPr>
                <w:rFonts w:hint="eastAsia"/>
              </w:rPr>
              <w:t>2</w:t>
            </w:r>
            <w:r>
              <w:t>8</w:t>
            </w:r>
          </w:p>
        </w:tc>
        <w:tc>
          <w:tcPr>
            <w:tcW w:w="1729" w:type="dxa"/>
            <w:vAlign w:val="center"/>
          </w:tcPr>
          <w:p w14:paraId="226224B2" w14:textId="2BBBC496" w:rsidR="006D4CE9" w:rsidRDefault="00230854" w:rsidP="009838A4">
            <w:r>
              <w:rPr>
                <w:rFonts w:hint="eastAsia"/>
              </w:rPr>
              <w:t>1</w:t>
            </w:r>
            <w:r>
              <w:t>2</w:t>
            </w:r>
          </w:p>
        </w:tc>
        <w:tc>
          <w:tcPr>
            <w:tcW w:w="1729" w:type="dxa"/>
            <w:vAlign w:val="center"/>
          </w:tcPr>
          <w:p w14:paraId="2A269496" w14:textId="3C4E8353" w:rsidR="006D4CE9" w:rsidRDefault="00230854" w:rsidP="009838A4">
            <w:r>
              <w:rPr>
                <w:rFonts w:hint="eastAsia"/>
              </w:rPr>
              <w:t>1</w:t>
            </w:r>
            <w:r>
              <w:t>2</w:t>
            </w:r>
          </w:p>
        </w:tc>
        <w:tc>
          <w:tcPr>
            <w:tcW w:w="1730" w:type="dxa"/>
            <w:vAlign w:val="center"/>
          </w:tcPr>
          <w:p w14:paraId="251F02C1" w14:textId="098437A9" w:rsidR="006D4CE9" w:rsidRDefault="00230854" w:rsidP="009838A4">
            <w:r>
              <w:rPr>
                <w:rFonts w:hint="eastAsia"/>
              </w:rPr>
              <w:t>2</w:t>
            </w:r>
            <w:r>
              <w:t>0</w:t>
            </w:r>
          </w:p>
        </w:tc>
      </w:tr>
      <w:tr w:rsidR="006D4CE9" w14:paraId="0A18DB44" w14:textId="77777777" w:rsidTr="001B0189">
        <w:tc>
          <w:tcPr>
            <w:tcW w:w="1555" w:type="dxa"/>
            <w:vMerge/>
            <w:shd w:val="clear" w:color="auto" w:fill="E7E6E6" w:themeFill="background2"/>
            <w:vAlign w:val="center"/>
          </w:tcPr>
          <w:p w14:paraId="3169481A" w14:textId="77777777" w:rsidR="006D4CE9" w:rsidRPr="00863AA1" w:rsidRDefault="006D4CE9" w:rsidP="009838A4"/>
        </w:tc>
        <w:tc>
          <w:tcPr>
            <w:tcW w:w="1275" w:type="dxa"/>
            <w:vMerge/>
            <w:shd w:val="clear" w:color="auto" w:fill="E7E6E6" w:themeFill="background2"/>
            <w:vAlign w:val="center"/>
          </w:tcPr>
          <w:p w14:paraId="2EFFE2DD" w14:textId="77777777" w:rsidR="006D4CE9" w:rsidRPr="003041FC" w:rsidRDefault="006D4CE9" w:rsidP="009838A4"/>
        </w:tc>
        <w:tc>
          <w:tcPr>
            <w:tcW w:w="1134" w:type="dxa"/>
            <w:vMerge w:val="restart"/>
            <w:shd w:val="clear" w:color="auto" w:fill="E7E6E6" w:themeFill="background2"/>
            <w:vAlign w:val="center"/>
          </w:tcPr>
          <w:p w14:paraId="29AF14D3" w14:textId="77777777" w:rsidR="006D4CE9" w:rsidRDefault="006D4CE9" w:rsidP="009838A4">
            <w:r>
              <w:rPr>
                <w:rFonts w:hint="eastAsia"/>
              </w:rPr>
              <w:t>A</w:t>
            </w:r>
            <w:r>
              <w:t>ll</w:t>
            </w:r>
          </w:p>
        </w:tc>
        <w:tc>
          <w:tcPr>
            <w:tcW w:w="993" w:type="dxa"/>
            <w:shd w:val="clear" w:color="auto" w:fill="E7E6E6" w:themeFill="background2"/>
            <w:vAlign w:val="center"/>
          </w:tcPr>
          <w:p w14:paraId="3CBEA2A4" w14:textId="77777777" w:rsidR="006D4CE9" w:rsidRDefault="006D4CE9" w:rsidP="009838A4">
            <w:r>
              <w:rPr>
                <w:rFonts w:hint="eastAsia"/>
              </w:rPr>
              <w:t>F</w:t>
            </w:r>
            <w:r>
              <w:t>eature Name</w:t>
            </w:r>
          </w:p>
        </w:tc>
        <w:tc>
          <w:tcPr>
            <w:tcW w:w="1729" w:type="dxa"/>
            <w:vAlign w:val="center"/>
          </w:tcPr>
          <w:p w14:paraId="78724C0F" w14:textId="2842F14A" w:rsidR="006D4CE9" w:rsidRDefault="00230854" w:rsidP="009838A4">
            <w:r w:rsidRPr="00230854">
              <w:t>merge_sched_in</w:t>
            </w:r>
          </w:p>
        </w:tc>
        <w:tc>
          <w:tcPr>
            <w:tcW w:w="1729" w:type="dxa"/>
            <w:vAlign w:val="center"/>
          </w:tcPr>
          <w:p w14:paraId="53DCDD86" w14:textId="4A8222B6" w:rsidR="006D4CE9" w:rsidRDefault="00230854" w:rsidP="009838A4">
            <w:r w:rsidRPr="00230854">
              <w:t>psi_group_change</w:t>
            </w:r>
          </w:p>
        </w:tc>
        <w:tc>
          <w:tcPr>
            <w:tcW w:w="1729" w:type="dxa"/>
            <w:vAlign w:val="center"/>
          </w:tcPr>
          <w:p w14:paraId="5B2B441B" w14:textId="61FB05D9" w:rsidR="006D4CE9" w:rsidRDefault="00230854" w:rsidP="009838A4">
            <w:r w:rsidRPr="00230854">
              <w:t>__netif_receive_skb_core</w:t>
            </w:r>
          </w:p>
        </w:tc>
        <w:tc>
          <w:tcPr>
            <w:tcW w:w="1729" w:type="dxa"/>
            <w:vAlign w:val="center"/>
          </w:tcPr>
          <w:p w14:paraId="25E0A543" w14:textId="7D0B4B86" w:rsidR="006D4CE9" w:rsidRDefault="00230854" w:rsidP="009838A4">
            <w:r w:rsidRPr="00230854">
              <w:t>__tcp_transmit_skb</w:t>
            </w:r>
          </w:p>
        </w:tc>
        <w:tc>
          <w:tcPr>
            <w:tcW w:w="1730" w:type="dxa"/>
            <w:vAlign w:val="center"/>
          </w:tcPr>
          <w:p w14:paraId="3630D2EF" w14:textId="50A8982D" w:rsidR="006D4CE9" w:rsidRDefault="00230854" w:rsidP="009838A4">
            <w:r w:rsidRPr="00230854">
              <w:t>visit_groups_merge.constprop.0.is</w:t>
            </w:r>
          </w:p>
        </w:tc>
      </w:tr>
      <w:tr w:rsidR="006D4CE9" w14:paraId="331AA6E6" w14:textId="77777777" w:rsidTr="001B0189">
        <w:tc>
          <w:tcPr>
            <w:tcW w:w="1555" w:type="dxa"/>
            <w:vMerge/>
            <w:shd w:val="clear" w:color="auto" w:fill="E7E6E6" w:themeFill="background2"/>
            <w:vAlign w:val="center"/>
          </w:tcPr>
          <w:p w14:paraId="76A07B45" w14:textId="77777777" w:rsidR="006D4CE9" w:rsidRPr="00863AA1" w:rsidRDefault="006D4CE9" w:rsidP="009838A4"/>
        </w:tc>
        <w:tc>
          <w:tcPr>
            <w:tcW w:w="1275" w:type="dxa"/>
            <w:vMerge/>
            <w:shd w:val="clear" w:color="auto" w:fill="E7E6E6" w:themeFill="background2"/>
            <w:vAlign w:val="center"/>
          </w:tcPr>
          <w:p w14:paraId="05A5EF6B" w14:textId="77777777" w:rsidR="006D4CE9" w:rsidRPr="003041FC" w:rsidRDefault="006D4CE9" w:rsidP="009838A4"/>
        </w:tc>
        <w:tc>
          <w:tcPr>
            <w:tcW w:w="1134" w:type="dxa"/>
            <w:vMerge/>
            <w:shd w:val="clear" w:color="auto" w:fill="E7E6E6" w:themeFill="background2"/>
            <w:vAlign w:val="center"/>
          </w:tcPr>
          <w:p w14:paraId="49DE9E55" w14:textId="77777777" w:rsidR="006D4CE9" w:rsidRDefault="006D4CE9" w:rsidP="009838A4"/>
        </w:tc>
        <w:tc>
          <w:tcPr>
            <w:tcW w:w="993" w:type="dxa"/>
            <w:shd w:val="clear" w:color="auto" w:fill="E7E6E6" w:themeFill="background2"/>
            <w:vAlign w:val="center"/>
          </w:tcPr>
          <w:p w14:paraId="7C6D0123" w14:textId="77777777" w:rsidR="006D4CE9" w:rsidRDefault="006D4CE9" w:rsidP="009838A4">
            <w:r>
              <w:rPr>
                <w:rFonts w:hint="eastAsia"/>
              </w:rPr>
              <w:t>A</w:t>
            </w:r>
            <w:r>
              <w:t>ttack</w:t>
            </w:r>
          </w:p>
        </w:tc>
        <w:tc>
          <w:tcPr>
            <w:tcW w:w="1729" w:type="dxa"/>
            <w:vAlign w:val="center"/>
          </w:tcPr>
          <w:p w14:paraId="7CD188E2" w14:textId="58363108" w:rsidR="006D4CE9" w:rsidRDefault="00230854" w:rsidP="009838A4">
            <w:r>
              <w:rPr>
                <w:rFonts w:hint="eastAsia"/>
              </w:rPr>
              <w:t>1</w:t>
            </w:r>
            <w:r>
              <w:t>2</w:t>
            </w:r>
          </w:p>
        </w:tc>
        <w:tc>
          <w:tcPr>
            <w:tcW w:w="1729" w:type="dxa"/>
            <w:vAlign w:val="center"/>
          </w:tcPr>
          <w:p w14:paraId="0D7D38F8" w14:textId="5D49AD53" w:rsidR="006D4CE9" w:rsidRDefault="00230854" w:rsidP="009838A4">
            <w:r>
              <w:rPr>
                <w:rFonts w:hint="eastAsia"/>
              </w:rPr>
              <w:t>1</w:t>
            </w:r>
            <w:r>
              <w:t>2</w:t>
            </w:r>
          </w:p>
        </w:tc>
        <w:tc>
          <w:tcPr>
            <w:tcW w:w="1729" w:type="dxa"/>
            <w:vAlign w:val="center"/>
          </w:tcPr>
          <w:p w14:paraId="17FF471B" w14:textId="37515220" w:rsidR="006D4CE9" w:rsidRDefault="00230854" w:rsidP="009838A4">
            <w:r>
              <w:rPr>
                <w:rFonts w:hint="eastAsia"/>
              </w:rPr>
              <w:t>2</w:t>
            </w:r>
            <w:r>
              <w:t>8</w:t>
            </w:r>
          </w:p>
        </w:tc>
        <w:tc>
          <w:tcPr>
            <w:tcW w:w="1729" w:type="dxa"/>
            <w:vAlign w:val="center"/>
          </w:tcPr>
          <w:p w14:paraId="37579573" w14:textId="57E67CBE" w:rsidR="006D4CE9" w:rsidRDefault="00230854" w:rsidP="009838A4">
            <w:r>
              <w:rPr>
                <w:rFonts w:hint="eastAsia"/>
              </w:rPr>
              <w:t>2</w:t>
            </w:r>
            <w:r>
              <w:t>8</w:t>
            </w:r>
          </w:p>
        </w:tc>
        <w:tc>
          <w:tcPr>
            <w:tcW w:w="1730" w:type="dxa"/>
            <w:vAlign w:val="center"/>
          </w:tcPr>
          <w:p w14:paraId="360D30EC" w14:textId="11E02A81" w:rsidR="006D4CE9" w:rsidRDefault="00230854" w:rsidP="009838A4">
            <w:r>
              <w:rPr>
                <w:rFonts w:hint="eastAsia"/>
              </w:rPr>
              <w:t>1</w:t>
            </w:r>
            <w:r>
              <w:t>1</w:t>
            </w:r>
          </w:p>
        </w:tc>
      </w:tr>
      <w:tr w:rsidR="006D4CE9" w14:paraId="53222DD1" w14:textId="77777777" w:rsidTr="001B0189">
        <w:tc>
          <w:tcPr>
            <w:tcW w:w="1555" w:type="dxa"/>
            <w:vMerge/>
            <w:shd w:val="clear" w:color="auto" w:fill="E7E6E6" w:themeFill="background2"/>
            <w:vAlign w:val="center"/>
          </w:tcPr>
          <w:p w14:paraId="2081A53E" w14:textId="77777777" w:rsidR="006D4CE9" w:rsidRPr="00863AA1" w:rsidRDefault="006D4CE9" w:rsidP="009838A4"/>
        </w:tc>
        <w:tc>
          <w:tcPr>
            <w:tcW w:w="1275" w:type="dxa"/>
            <w:vMerge/>
            <w:shd w:val="clear" w:color="auto" w:fill="E7E6E6" w:themeFill="background2"/>
            <w:vAlign w:val="center"/>
          </w:tcPr>
          <w:p w14:paraId="28ACED47" w14:textId="77777777" w:rsidR="006D4CE9" w:rsidRPr="003041FC" w:rsidRDefault="006D4CE9" w:rsidP="009838A4"/>
        </w:tc>
        <w:tc>
          <w:tcPr>
            <w:tcW w:w="1134" w:type="dxa"/>
            <w:vMerge/>
            <w:shd w:val="clear" w:color="auto" w:fill="E7E6E6" w:themeFill="background2"/>
            <w:vAlign w:val="center"/>
          </w:tcPr>
          <w:p w14:paraId="0D1787A6" w14:textId="77777777" w:rsidR="006D4CE9" w:rsidRDefault="006D4CE9" w:rsidP="009838A4"/>
        </w:tc>
        <w:tc>
          <w:tcPr>
            <w:tcW w:w="993" w:type="dxa"/>
            <w:shd w:val="clear" w:color="auto" w:fill="E7E6E6" w:themeFill="background2"/>
            <w:vAlign w:val="center"/>
          </w:tcPr>
          <w:p w14:paraId="5ABBB063" w14:textId="77777777" w:rsidR="006D4CE9" w:rsidRDefault="006D4CE9" w:rsidP="009838A4">
            <w:r>
              <w:rPr>
                <w:rFonts w:hint="eastAsia"/>
              </w:rPr>
              <w:t>N</w:t>
            </w:r>
            <w:r>
              <w:t>ormal</w:t>
            </w:r>
          </w:p>
        </w:tc>
        <w:tc>
          <w:tcPr>
            <w:tcW w:w="1729" w:type="dxa"/>
            <w:vAlign w:val="center"/>
          </w:tcPr>
          <w:p w14:paraId="6D6AB1EF" w14:textId="5C5D1CAC" w:rsidR="006D4CE9" w:rsidRDefault="00230854" w:rsidP="009838A4">
            <w:r>
              <w:rPr>
                <w:rFonts w:hint="eastAsia"/>
              </w:rPr>
              <w:t>3</w:t>
            </w:r>
            <w:r>
              <w:t>8</w:t>
            </w:r>
          </w:p>
        </w:tc>
        <w:tc>
          <w:tcPr>
            <w:tcW w:w="1729" w:type="dxa"/>
            <w:vAlign w:val="center"/>
          </w:tcPr>
          <w:p w14:paraId="31391436" w14:textId="6AB8FCB8" w:rsidR="006D4CE9" w:rsidRDefault="00230854" w:rsidP="009838A4">
            <w:r>
              <w:rPr>
                <w:rFonts w:hint="eastAsia"/>
              </w:rPr>
              <w:t>3</w:t>
            </w:r>
            <w:r>
              <w:t>8</w:t>
            </w:r>
          </w:p>
        </w:tc>
        <w:tc>
          <w:tcPr>
            <w:tcW w:w="1729" w:type="dxa"/>
            <w:vAlign w:val="center"/>
          </w:tcPr>
          <w:p w14:paraId="75C93527" w14:textId="33359340" w:rsidR="006D4CE9" w:rsidRDefault="00230854" w:rsidP="009838A4">
            <w:r>
              <w:rPr>
                <w:rFonts w:hint="eastAsia"/>
              </w:rPr>
              <w:t>2</w:t>
            </w:r>
            <w:r>
              <w:t>8</w:t>
            </w:r>
          </w:p>
        </w:tc>
        <w:tc>
          <w:tcPr>
            <w:tcW w:w="1729" w:type="dxa"/>
            <w:vAlign w:val="center"/>
          </w:tcPr>
          <w:p w14:paraId="43091BB1" w14:textId="4DF129AC" w:rsidR="006D4CE9" w:rsidRDefault="00230854" w:rsidP="009838A4">
            <w:r>
              <w:rPr>
                <w:rFonts w:hint="eastAsia"/>
              </w:rPr>
              <w:t>2</w:t>
            </w:r>
            <w:r>
              <w:t>8</w:t>
            </w:r>
          </w:p>
        </w:tc>
        <w:tc>
          <w:tcPr>
            <w:tcW w:w="1730" w:type="dxa"/>
            <w:vAlign w:val="center"/>
          </w:tcPr>
          <w:p w14:paraId="4F783F53" w14:textId="166B2C36" w:rsidR="006D4CE9" w:rsidRDefault="00230854" w:rsidP="009838A4">
            <w:r>
              <w:rPr>
                <w:rFonts w:hint="eastAsia"/>
              </w:rPr>
              <w:t>2</w:t>
            </w:r>
            <w:r>
              <w:t>7</w:t>
            </w:r>
          </w:p>
        </w:tc>
      </w:tr>
      <w:tr w:rsidR="006D4CE9" w:rsidRPr="006B72CF" w14:paraId="6502839A" w14:textId="77777777" w:rsidTr="001B0189">
        <w:tc>
          <w:tcPr>
            <w:tcW w:w="1555" w:type="dxa"/>
            <w:vMerge w:val="restart"/>
            <w:shd w:val="clear" w:color="auto" w:fill="E7E6E6" w:themeFill="background2"/>
            <w:vAlign w:val="center"/>
          </w:tcPr>
          <w:p w14:paraId="61447C85" w14:textId="29840D6F" w:rsidR="006D4CE9" w:rsidRDefault="00230854" w:rsidP="009838A4">
            <w:r w:rsidRPr="00230854">
              <w:t>wet_rcon_goff</w:t>
            </w:r>
          </w:p>
        </w:tc>
        <w:tc>
          <w:tcPr>
            <w:tcW w:w="1275" w:type="dxa"/>
            <w:vMerge w:val="restart"/>
            <w:shd w:val="clear" w:color="auto" w:fill="E7E6E6" w:themeFill="background2"/>
            <w:vAlign w:val="center"/>
          </w:tcPr>
          <w:p w14:paraId="1B69F31A" w14:textId="77777777" w:rsidR="006D4CE9" w:rsidRDefault="006D4CE9" w:rsidP="009838A4">
            <w:r>
              <w:t>B</w:t>
            </w:r>
            <w:r w:rsidRPr="003041FC">
              <w:t>ranch</w:t>
            </w:r>
          </w:p>
        </w:tc>
        <w:tc>
          <w:tcPr>
            <w:tcW w:w="1134" w:type="dxa"/>
            <w:vMerge w:val="restart"/>
            <w:shd w:val="clear" w:color="auto" w:fill="E7E6E6" w:themeFill="background2"/>
            <w:vAlign w:val="center"/>
          </w:tcPr>
          <w:p w14:paraId="4A9FFECB" w14:textId="77777777" w:rsidR="006D4CE9" w:rsidRDefault="006D4CE9" w:rsidP="009838A4">
            <w:r>
              <w:rPr>
                <w:rFonts w:hint="eastAsia"/>
              </w:rPr>
              <w:t>C</w:t>
            </w:r>
            <w:r>
              <w:t>ommon</w:t>
            </w:r>
          </w:p>
        </w:tc>
        <w:tc>
          <w:tcPr>
            <w:tcW w:w="993" w:type="dxa"/>
            <w:shd w:val="clear" w:color="auto" w:fill="E7E6E6" w:themeFill="background2"/>
            <w:vAlign w:val="center"/>
          </w:tcPr>
          <w:p w14:paraId="76FE7D1F" w14:textId="77777777" w:rsidR="006D4CE9" w:rsidRDefault="006D4CE9" w:rsidP="009838A4">
            <w:r>
              <w:rPr>
                <w:rFonts w:hint="eastAsia"/>
              </w:rPr>
              <w:t>F</w:t>
            </w:r>
            <w:r>
              <w:t>eature Name</w:t>
            </w:r>
          </w:p>
        </w:tc>
        <w:tc>
          <w:tcPr>
            <w:tcW w:w="1729" w:type="dxa"/>
            <w:vAlign w:val="center"/>
          </w:tcPr>
          <w:p w14:paraId="1C130420" w14:textId="40234964" w:rsidR="006D4CE9" w:rsidRPr="00480ED9" w:rsidRDefault="00230854" w:rsidP="009838A4">
            <w:r w:rsidRPr="00230854">
              <w:t>psi_group_change</w:t>
            </w:r>
          </w:p>
        </w:tc>
        <w:tc>
          <w:tcPr>
            <w:tcW w:w="1729" w:type="dxa"/>
            <w:vAlign w:val="center"/>
          </w:tcPr>
          <w:p w14:paraId="20920ED4" w14:textId="7B33C421" w:rsidR="006D4CE9" w:rsidRPr="00480ED9" w:rsidRDefault="00230854" w:rsidP="009838A4">
            <w:r w:rsidRPr="00230854">
              <w:t>event_sched_in</w:t>
            </w:r>
          </w:p>
        </w:tc>
        <w:tc>
          <w:tcPr>
            <w:tcW w:w="1729" w:type="dxa"/>
            <w:vAlign w:val="center"/>
          </w:tcPr>
          <w:p w14:paraId="1E4F8E45" w14:textId="73B8A527" w:rsidR="006D4CE9" w:rsidRPr="00480ED9" w:rsidRDefault="00230854" w:rsidP="009838A4">
            <w:r w:rsidRPr="00230854">
              <w:t>merge_sched_in</w:t>
            </w:r>
          </w:p>
        </w:tc>
        <w:tc>
          <w:tcPr>
            <w:tcW w:w="1729" w:type="dxa"/>
            <w:vAlign w:val="center"/>
          </w:tcPr>
          <w:p w14:paraId="6D11A9D5" w14:textId="15037DB5" w:rsidR="006D4CE9" w:rsidRPr="006B72CF" w:rsidRDefault="00230854" w:rsidP="009838A4">
            <w:r w:rsidRPr="00230854">
              <w:t>visit_groups_merge.constprop.0.is</w:t>
            </w:r>
          </w:p>
        </w:tc>
        <w:tc>
          <w:tcPr>
            <w:tcW w:w="1730" w:type="dxa"/>
            <w:vAlign w:val="center"/>
          </w:tcPr>
          <w:p w14:paraId="59AD3621" w14:textId="6A1ACE94" w:rsidR="006D4CE9" w:rsidRPr="006B72CF" w:rsidRDefault="00230854" w:rsidP="009838A4">
            <w:r w:rsidRPr="00230854">
              <w:t>do_poll.constprop.0</w:t>
            </w:r>
          </w:p>
        </w:tc>
      </w:tr>
      <w:tr w:rsidR="006D4CE9" w14:paraId="313637A4" w14:textId="77777777" w:rsidTr="001B0189">
        <w:tc>
          <w:tcPr>
            <w:tcW w:w="1555" w:type="dxa"/>
            <w:vMerge/>
            <w:shd w:val="clear" w:color="auto" w:fill="E7E6E6" w:themeFill="background2"/>
            <w:vAlign w:val="center"/>
          </w:tcPr>
          <w:p w14:paraId="2C7F8F33" w14:textId="77777777" w:rsidR="006D4CE9" w:rsidRDefault="006D4CE9" w:rsidP="009838A4"/>
        </w:tc>
        <w:tc>
          <w:tcPr>
            <w:tcW w:w="1275" w:type="dxa"/>
            <w:vMerge/>
            <w:shd w:val="clear" w:color="auto" w:fill="E7E6E6" w:themeFill="background2"/>
            <w:vAlign w:val="center"/>
          </w:tcPr>
          <w:p w14:paraId="34A572B7" w14:textId="77777777" w:rsidR="006D4CE9" w:rsidRDefault="006D4CE9" w:rsidP="009838A4"/>
        </w:tc>
        <w:tc>
          <w:tcPr>
            <w:tcW w:w="1134" w:type="dxa"/>
            <w:vMerge/>
            <w:shd w:val="clear" w:color="auto" w:fill="E7E6E6" w:themeFill="background2"/>
            <w:vAlign w:val="center"/>
          </w:tcPr>
          <w:p w14:paraId="4A2EB27E" w14:textId="77777777" w:rsidR="006D4CE9" w:rsidRDefault="006D4CE9" w:rsidP="009838A4"/>
        </w:tc>
        <w:tc>
          <w:tcPr>
            <w:tcW w:w="993" w:type="dxa"/>
            <w:shd w:val="clear" w:color="auto" w:fill="E7E6E6" w:themeFill="background2"/>
            <w:vAlign w:val="center"/>
          </w:tcPr>
          <w:p w14:paraId="7C8267B5" w14:textId="77777777" w:rsidR="006D4CE9" w:rsidRDefault="006D4CE9" w:rsidP="009838A4">
            <w:r>
              <w:rPr>
                <w:rFonts w:hint="eastAsia"/>
              </w:rPr>
              <w:t>A</w:t>
            </w:r>
            <w:r>
              <w:t>ttack</w:t>
            </w:r>
          </w:p>
        </w:tc>
        <w:tc>
          <w:tcPr>
            <w:tcW w:w="1729" w:type="dxa"/>
            <w:vAlign w:val="center"/>
          </w:tcPr>
          <w:p w14:paraId="31D18616" w14:textId="29B74255" w:rsidR="006D4CE9" w:rsidRDefault="00230854" w:rsidP="009838A4">
            <w:r>
              <w:rPr>
                <w:rFonts w:hint="eastAsia"/>
              </w:rPr>
              <w:t>1</w:t>
            </w:r>
            <w:r>
              <w:t>67</w:t>
            </w:r>
          </w:p>
        </w:tc>
        <w:tc>
          <w:tcPr>
            <w:tcW w:w="1729" w:type="dxa"/>
            <w:vAlign w:val="center"/>
          </w:tcPr>
          <w:p w14:paraId="4E11D33B" w14:textId="389E13F5" w:rsidR="006D4CE9" w:rsidRDefault="00230854" w:rsidP="009838A4">
            <w:r>
              <w:rPr>
                <w:rFonts w:hint="eastAsia"/>
              </w:rPr>
              <w:t>1</w:t>
            </w:r>
            <w:r>
              <w:t>66</w:t>
            </w:r>
          </w:p>
        </w:tc>
        <w:tc>
          <w:tcPr>
            <w:tcW w:w="1729" w:type="dxa"/>
            <w:vAlign w:val="center"/>
          </w:tcPr>
          <w:p w14:paraId="1CE16516" w14:textId="32A8BE04" w:rsidR="006D4CE9" w:rsidRDefault="00230854" w:rsidP="009838A4">
            <w:r>
              <w:rPr>
                <w:rFonts w:hint="eastAsia"/>
              </w:rPr>
              <w:t>1</w:t>
            </w:r>
            <w:r>
              <w:t>64</w:t>
            </w:r>
          </w:p>
        </w:tc>
        <w:tc>
          <w:tcPr>
            <w:tcW w:w="1729" w:type="dxa"/>
            <w:vAlign w:val="center"/>
          </w:tcPr>
          <w:p w14:paraId="0DEFD0FD" w14:textId="6C874210" w:rsidR="006D4CE9" w:rsidRDefault="00230854" w:rsidP="009838A4">
            <w:r>
              <w:rPr>
                <w:rFonts w:hint="eastAsia"/>
              </w:rPr>
              <w:t>1</w:t>
            </w:r>
            <w:r>
              <w:t>57</w:t>
            </w:r>
          </w:p>
        </w:tc>
        <w:tc>
          <w:tcPr>
            <w:tcW w:w="1730" w:type="dxa"/>
            <w:vAlign w:val="center"/>
          </w:tcPr>
          <w:p w14:paraId="44314523" w14:textId="584A90A1" w:rsidR="006D4CE9" w:rsidRDefault="00230854" w:rsidP="009838A4">
            <w:r>
              <w:rPr>
                <w:rFonts w:hint="eastAsia"/>
              </w:rPr>
              <w:t>1</w:t>
            </w:r>
            <w:r>
              <w:t>05</w:t>
            </w:r>
          </w:p>
        </w:tc>
      </w:tr>
      <w:tr w:rsidR="006D4CE9" w14:paraId="35B7C024" w14:textId="77777777" w:rsidTr="001B0189">
        <w:tc>
          <w:tcPr>
            <w:tcW w:w="1555" w:type="dxa"/>
            <w:vMerge/>
            <w:shd w:val="clear" w:color="auto" w:fill="E7E6E6" w:themeFill="background2"/>
            <w:vAlign w:val="center"/>
          </w:tcPr>
          <w:p w14:paraId="080165F3" w14:textId="77777777" w:rsidR="006D4CE9" w:rsidRPr="00863AA1" w:rsidRDefault="006D4CE9" w:rsidP="009838A4"/>
        </w:tc>
        <w:tc>
          <w:tcPr>
            <w:tcW w:w="1275" w:type="dxa"/>
            <w:vMerge/>
            <w:shd w:val="clear" w:color="auto" w:fill="E7E6E6" w:themeFill="background2"/>
            <w:vAlign w:val="center"/>
          </w:tcPr>
          <w:p w14:paraId="38B0C6D0" w14:textId="77777777" w:rsidR="006D4CE9" w:rsidRDefault="006D4CE9" w:rsidP="009838A4"/>
        </w:tc>
        <w:tc>
          <w:tcPr>
            <w:tcW w:w="1134" w:type="dxa"/>
            <w:vMerge/>
            <w:shd w:val="clear" w:color="auto" w:fill="E7E6E6" w:themeFill="background2"/>
            <w:vAlign w:val="center"/>
          </w:tcPr>
          <w:p w14:paraId="70C7E17E" w14:textId="77777777" w:rsidR="006D4CE9" w:rsidRDefault="006D4CE9" w:rsidP="009838A4"/>
        </w:tc>
        <w:tc>
          <w:tcPr>
            <w:tcW w:w="993" w:type="dxa"/>
            <w:shd w:val="clear" w:color="auto" w:fill="E7E6E6" w:themeFill="background2"/>
            <w:vAlign w:val="center"/>
          </w:tcPr>
          <w:p w14:paraId="3F228700" w14:textId="77777777" w:rsidR="006D4CE9" w:rsidRDefault="006D4CE9" w:rsidP="009838A4">
            <w:r>
              <w:rPr>
                <w:rFonts w:hint="eastAsia"/>
              </w:rPr>
              <w:t>N</w:t>
            </w:r>
            <w:r>
              <w:t>ormal</w:t>
            </w:r>
          </w:p>
        </w:tc>
        <w:tc>
          <w:tcPr>
            <w:tcW w:w="1729" w:type="dxa"/>
            <w:vAlign w:val="center"/>
          </w:tcPr>
          <w:p w14:paraId="2AA1D7F4" w14:textId="5F28AA9E" w:rsidR="006D4CE9" w:rsidRDefault="00230854" w:rsidP="009838A4">
            <w:r>
              <w:rPr>
                <w:rFonts w:hint="eastAsia"/>
              </w:rPr>
              <w:t>1</w:t>
            </w:r>
            <w:r>
              <w:t>75</w:t>
            </w:r>
          </w:p>
        </w:tc>
        <w:tc>
          <w:tcPr>
            <w:tcW w:w="1729" w:type="dxa"/>
            <w:vAlign w:val="center"/>
          </w:tcPr>
          <w:p w14:paraId="1DE67406" w14:textId="2E6B0D30" w:rsidR="006D4CE9" w:rsidRDefault="00230854" w:rsidP="009838A4">
            <w:r>
              <w:rPr>
                <w:rFonts w:hint="eastAsia"/>
              </w:rPr>
              <w:t>1</w:t>
            </w:r>
            <w:r>
              <w:t>65</w:t>
            </w:r>
          </w:p>
        </w:tc>
        <w:tc>
          <w:tcPr>
            <w:tcW w:w="1729" w:type="dxa"/>
            <w:vAlign w:val="center"/>
          </w:tcPr>
          <w:p w14:paraId="2CFDCF7D" w14:textId="08F9B074" w:rsidR="006D4CE9" w:rsidRDefault="00230854" w:rsidP="009838A4">
            <w:r>
              <w:rPr>
                <w:rFonts w:hint="eastAsia"/>
              </w:rPr>
              <w:t>1</w:t>
            </w:r>
            <w:r>
              <w:t>61</w:t>
            </w:r>
          </w:p>
        </w:tc>
        <w:tc>
          <w:tcPr>
            <w:tcW w:w="1729" w:type="dxa"/>
            <w:vAlign w:val="center"/>
          </w:tcPr>
          <w:p w14:paraId="200DC8ED" w14:textId="38D66223" w:rsidR="006D4CE9" w:rsidRDefault="00230854" w:rsidP="009838A4">
            <w:r>
              <w:rPr>
                <w:rFonts w:hint="eastAsia"/>
              </w:rPr>
              <w:t>1</w:t>
            </w:r>
            <w:r>
              <w:t>09</w:t>
            </w:r>
          </w:p>
        </w:tc>
        <w:tc>
          <w:tcPr>
            <w:tcW w:w="1730" w:type="dxa"/>
            <w:vAlign w:val="center"/>
          </w:tcPr>
          <w:p w14:paraId="4BE1EFC2" w14:textId="428DD50D" w:rsidR="006D4CE9" w:rsidRDefault="00230854" w:rsidP="009838A4">
            <w:r>
              <w:rPr>
                <w:rFonts w:hint="eastAsia"/>
              </w:rPr>
              <w:t>9</w:t>
            </w:r>
            <w:r>
              <w:t>0</w:t>
            </w:r>
          </w:p>
        </w:tc>
      </w:tr>
      <w:tr w:rsidR="006D4CE9" w14:paraId="6C2DE304" w14:textId="77777777" w:rsidTr="001B0189">
        <w:tc>
          <w:tcPr>
            <w:tcW w:w="1555" w:type="dxa"/>
            <w:vMerge/>
            <w:shd w:val="clear" w:color="auto" w:fill="E7E6E6" w:themeFill="background2"/>
            <w:vAlign w:val="center"/>
          </w:tcPr>
          <w:p w14:paraId="6552F6AC" w14:textId="77777777" w:rsidR="006D4CE9" w:rsidRPr="00863AA1" w:rsidRDefault="006D4CE9" w:rsidP="009838A4"/>
        </w:tc>
        <w:tc>
          <w:tcPr>
            <w:tcW w:w="1275" w:type="dxa"/>
            <w:vMerge/>
            <w:shd w:val="clear" w:color="auto" w:fill="E7E6E6" w:themeFill="background2"/>
            <w:vAlign w:val="center"/>
          </w:tcPr>
          <w:p w14:paraId="3ACE1D45" w14:textId="77777777" w:rsidR="006D4CE9" w:rsidRDefault="006D4CE9" w:rsidP="009838A4"/>
        </w:tc>
        <w:tc>
          <w:tcPr>
            <w:tcW w:w="1134" w:type="dxa"/>
            <w:vMerge w:val="restart"/>
            <w:shd w:val="clear" w:color="auto" w:fill="E7E6E6" w:themeFill="background2"/>
            <w:vAlign w:val="center"/>
          </w:tcPr>
          <w:p w14:paraId="1045B26A" w14:textId="77777777" w:rsidR="006D4CE9" w:rsidRDefault="006D4CE9" w:rsidP="009838A4">
            <w:r>
              <w:rPr>
                <w:rFonts w:hint="eastAsia"/>
              </w:rPr>
              <w:t>E</w:t>
            </w:r>
            <w:r>
              <w:t>xclusive</w:t>
            </w:r>
          </w:p>
        </w:tc>
        <w:tc>
          <w:tcPr>
            <w:tcW w:w="993" w:type="dxa"/>
            <w:shd w:val="clear" w:color="auto" w:fill="E7E6E6" w:themeFill="background2"/>
            <w:vAlign w:val="center"/>
          </w:tcPr>
          <w:p w14:paraId="5CDA57E2" w14:textId="77777777" w:rsidR="006D4CE9" w:rsidRDefault="006D4CE9" w:rsidP="009838A4">
            <w:r>
              <w:rPr>
                <w:rFonts w:hint="eastAsia"/>
              </w:rPr>
              <w:t>F</w:t>
            </w:r>
            <w:r>
              <w:t>eature Name</w:t>
            </w:r>
          </w:p>
        </w:tc>
        <w:tc>
          <w:tcPr>
            <w:tcW w:w="1729" w:type="dxa"/>
            <w:vAlign w:val="center"/>
          </w:tcPr>
          <w:p w14:paraId="3F6A6EF7" w14:textId="30BD1E48" w:rsidR="006D4CE9" w:rsidRDefault="00230854" w:rsidP="009838A4">
            <w:r w:rsidRPr="00230854">
              <w:t>__get_user_8</w:t>
            </w:r>
          </w:p>
        </w:tc>
        <w:tc>
          <w:tcPr>
            <w:tcW w:w="1729" w:type="dxa"/>
            <w:vAlign w:val="center"/>
          </w:tcPr>
          <w:p w14:paraId="712FC8DA" w14:textId="1EC9289B" w:rsidR="006D4CE9" w:rsidRDefault="00230854" w:rsidP="009838A4">
            <w:r w:rsidRPr="00230854">
              <w:t>tcp_current_mss</w:t>
            </w:r>
          </w:p>
        </w:tc>
        <w:tc>
          <w:tcPr>
            <w:tcW w:w="1729" w:type="dxa"/>
            <w:vAlign w:val="center"/>
          </w:tcPr>
          <w:p w14:paraId="51394C34" w14:textId="7A7A63AF" w:rsidR="006D4CE9" w:rsidRDefault="00230854" w:rsidP="009838A4">
            <w:r w:rsidRPr="00230854">
              <w:t>__x64_sys_futex</w:t>
            </w:r>
          </w:p>
        </w:tc>
        <w:tc>
          <w:tcPr>
            <w:tcW w:w="1729" w:type="dxa"/>
            <w:vAlign w:val="center"/>
          </w:tcPr>
          <w:p w14:paraId="1E2D4E38" w14:textId="4D452C55" w:rsidR="006D4CE9" w:rsidRDefault="00230854" w:rsidP="009838A4">
            <w:r w:rsidRPr="00230854">
              <w:t>__ksize</w:t>
            </w:r>
          </w:p>
        </w:tc>
        <w:tc>
          <w:tcPr>
            <w:tcW w:w="1730" w:type="dxa"/>
            <w:vAlign w:val="center"/>
          </w:tcPr>
          <w:p w14:paraId="4B1E8054" w14:textId="4BFB4F8C" w:rsidR="006D4CE9" w:rsidRDefault="00230854" w:rsidP="009838A4">
            <w:r w:rsidRPr="00230854">
              <w:t>ip_queue_xmit</w:t>
            </w:r>
          </w:p>
        </w:tc>
      </w:tr>
      <w:tr w:rsidR="006D4CE9" w14:paraId="205BA0FA" w14:textId="77777777" w:rsidTr="001B0189">
        <w:tc>
          <w:tcPr>
            <w:tcW w:w="1555" w:type="dxa"/>
            <w:vMerge/>
            <w:shd w:val="clear" w:color="auto" w:fill="E7E6E6" w:themeFill="background2"/>
            <w:vAlign w:val="center"/>
          </w:tcPr>
          <w:p w14:paraId="376AFBC0" w14:textId="77777777" w:rsidR="006D4CE9" w:rsidRPr="00863AA1" w:rsidRDefault="006D4CE9" w:rsidP="009838A4"/>
        </w:tc>
        <w:tc>
          <w:tcPr>
            <w:tcW w:w="1275" w:type="dxa"/>
            <w:vMerge/>
            <w:shd w:val="clear" w:color="auto" w:fill="E7E6E6" w:themeFill="background2"/>
            <w:vAlign w:val="center"/>
          </w:tcPr>
          <w:p w14:paraId="1E48D2CA" w14:textId="77777777" w:rsidR="006D4CE9" w:rsidRPr="003041FC" w:rsidRDefault="006D4CE9" w:rsidP="009838A4"/>
        </w:tc>
        <w:tc>
          <w:tcPr>
            <w:tcW w:w="1134" w:type="dxa"/>
            <w:vMerge/>
            <w:shd w:val="clear" w:color="auto" w:fill="E7E6E6" w:themeFill="background2"/>
            <w:vAlign w:val="center"/>
          </w:tcPr>
          <w:p w14:paraId="6ACB4148" w14:textId="77777777" w:rsidR="006D4CE9" w:rsidRDefault="006D4CE9" w:rsidP="009838A4"/>
        </w:tc>
        <w:tc>
          <w:tcPr>
            <w:tcW w:w="993" w:type="dxa"/>
            <w:shd w:val="clear" w:color="auto" w:fill="E7E6E6" w:themeFill="background2"/>
            <w:vAlign w:val="center"/>
          </w:tcPr>
          <w:p w14:paraId="12946650" w14:textId="77777777" w:rsidR="006D4CE9" w:rsidRDefault="006D4CE9" w:rsidP="009838A4">
            <w:r>
              <w:rPr>
                <w:rFonts w:hint="eastAsia"/>
              </w:rPr>
              <w:t>A</w:t>
            </w:r>
            <w:r>
              <w:t>ttack</w:t>
            </w:r>
          </w:p>
        </w:tc>
        <w:tc>
          <w:tcPr>
            <w:tcW w:w="1729" w:type="dxa"/>
            <w:vAlign w:val="center"/>
          </w:tcPr>
          <w:p w14:paraId="6225C7FA" w14:textId="39367D7A" w:rsidR="006D4CE9" w:rsidRDefault="00230854" w:rsidP="009838A4">
            <w:r>
              <w:rPr>
                <w:rFonts w:hint="eastAsia"/>
              </w:rPr>
              <w:t>4</w:t>
            </w:r>
            <w:r>
              <w:t>8</w:t>
            </w:r>
          </w:p>
        </w:tc>
        <w:tc>
          <w:tcPr>
            <w:tcW w:w="1729" w:type="dxa"/>
            <w:vAlign w:val="center"/>
          </w:tcPr>
          <w:p w14:paraId="5E75B582" w14:textId="53A7A8A3" w:rsidR="006D4CE9" w:rsidRDefault="00230854" w:rsidP="009838A4">
            <w:r>
              <w:rPr>
                <w:rFonts w:hint="eastAsia"/>
              </w:rPr>
              <w:t>3</w:t>
            </w:r>
            <w:r>
              <w:t>9</w:t>
            </w:r>
          </w:p>
        </w:tc>
        <w:tc>
          <w:tcPr>
            <w:tcW w:w="1729" w:type="dxa"/>
            <w:vAlign w:val="center"/>
          </w:tcPr>
          <w:p w14:paraId="64C12772" w14:textId="2B8545D5" w:rsidR="006D4CE9" w:rsidRDefault="00230854" w:rsidP="009838A4">
            <w:r>
              <w:rPr>
                <w:rFonts w:hint="eastAsia"/>
              </w:rPr>
              <w:t>3</w:t>
            </w:r>
            <w:r>
              <w:t>8</w:t>
            </w:r>
          </w:p>
        </w:tc>
        <w:tc>
          <w:tcPr>
            <w:tcW w:w="1729" w:type="dxa"/>
            <w:vAlign w:val="center"/>
          </w:tcPr>
          <w:p w14:paraId="61133DD8" w14:textId="4F97B91F" w:rsidR="006D4CE9" w:rsidRDefault="00230854" w:rsidP="009838A4">
            <w:r>
              <w:rPr>
                <w:rFonts w:hint="eastAsia"/>
              </w:rPr>
              <w:t>3</w:t>
            </w:r>
            <w:r>
              <w:t>7</w:t>
            </w:r>
          </w:p>
        </w:tc>
        <w:tc>
          <w:tcPr>
            <w:tcW w:w="1730" w:type="dxa"/>
            <w:vAlign w:val="center"/>
          </w:tcPr>
          <w:p w14:paraId="3A3863DB" w14:textId="216AAEB9" w:rsidR="006D4CE9" w:rsidRDefault="00230854" w:rsidP="009838A4">
            <w:r>
              <w:rPr>
                <w:rFonts w:hint="eastAsia"/>
              </w:rPr>
              <w:t>3</w:t>
            </w:r>
            <w:r>
              <w:t>7</w:t>
            </w:r>
          </w:p>
        </w:tc>
      </w:tr>
      <w:tr w:rsidR="006D4CE9" w14:paraId="38ACD496" w14:textId="77777777" w:rsidTr="001B0189">
        <w:tc>
          <w:tcPr>
            <w:tcW w:w="1555" w:type="dxa"/>
            <w:vMerge/>
            <w:shd w:val="clear" w:color="auto" w:fill="E7E6E6" w:themeFill="background2"/>
            <w:vAlign w:val="center"/>
          </w:tcPr>
          <w:p w14:paraId="763B572E" w14:textId="77777777" w:rsidR="006D4CE9" w:rsidRPr="00863AA1" w:rsidRDefault="006D4CE9" w:rsidP="009838A4"/>
        </w:tc>
        <w:tc>
          <w:tcPr>
            <w:tcW w:w="1275" w:type="dxa"/>
            <w:vMerge/>
            <w:shd w:val="clear" w:color="auto" w:fill="E7E6E6" w:themeFill="background2"/>
            <w:vAlign w:val="center"/>
          </w:tcPr>
          <w:p w14:paraId="5D8C8109" w14:textId="77777777" w:rsidR="006D4CE9" w:rsidRPr="003041FC" w:rsidRDefault="006D4CE9" w:rsidP="009838A4"/>
        </w:tc>
        <w:tc>
          <w:tcPr>
            <w:tcW w:w="1134" w:type="dxa"/>
            <w:vMerge/>
            <w:shd w:val="clear" w:color="auto" w:fill="E7E6E6" w:themeFill="background2"/>
            <w:vAlign w:val="center"/>
          </w:tcPr>
          <w:p w14:paraId="723F23E3" w14:textId="77777777" w:rsidR="006D4CE9" w:rsidRDefault="006D4CE9" w:rsidP="009838A4"/>
        </w:tc>
        <w:tc>
          <w:tcPr>
            <w:tcW w:w="993" w:type="dxa"/>
            <w:shd w:val="clear" w:color="auto" w:fill="E7E6E6" w:themeFill="background2"/>
            <w:vAlign w:val="center"/>
          </w:tcPr>
          <w:p w14:paraId="7B50B1B3" w14:textId="77777777" w:rsidR="006D4CE9" w:rsidRDefault="006D4CE9" w:rsidP="009838A4">
            <w:r>
              <w:rPr>
                <w:rFonts w:hint="eastAsia"/>
              </w:rPr>
              <w:t>N</w:t>
            </w:r>
            <w:r>
              <w:t>ormal</w:t>
            </w:r>
          </w:p>
        </w:tc>
        <w:tc>
          <w:tcPr>
            <w:tcW w:w="1729" w:type="dxa"/>
            <w:vAlign w:val="center"/>
          </w:tcPr>
          <w:p w14:paraId="61BE1224" w14:textId="7A23FC3B" w:rsidR="006D4CE9" w:rsidRDefault="00230854" w:rsidP="009838A4">
            <w:r>
              <w:rPr>
                <w:rFonts w:hint="eastAsia"/>
              </w:rPr>
              <w:t>4</w:t>
            </w:r>
            <w:r>
              <w:t>8</w:t>
            </w:r>
          </w:p>
        </w:tc>
        <w:tc>
          <w:tcPr>
            <w:tcW w:w="1729" w:type="dxa"/>
            <w:vAlign w:val="center"/>
          </w:tcPr>
          <w:p w14:paraId="53CAE17E" w14:textId="50807EB8" w:rsidR="006D4CE9" w:rsidRDefault="00230854" w:rsidP="009838A4">
            <w:r>
              <w:rPr>
                <w:rFonts w:hint="eastAsia"/>
              </w:rPr>
              <w:t>3</w:t>
            </w:r>
            <w:r>
              <w:t>9</w:t>
            </w:r>
          </w:p>
        </w:tc>
        <w:tc>
          <w:tcPr>
            <w:tcW w:w="1729" w:type="dxa"/>
            <w:vAlign w:val="center"/>
          </w:tcPr>
          <w:p w14:paraId="293986A0" w14:textId="2A8F8F7E" w:rsidR="006D4CE9" w:rsidRDefault="00230854" w:rsidP="009838A4">
            <w:r>
              <w:rPr>
                <w:rFonts w:hint="eastAsia"/>
              </w:rPr>
              <w:t>3</w:t>
            </w:r>
            <w:r>
              <w:t>8</w:t>
            </w:r>
          </w:p>
        </w:tc>
        <w:tc>
          <w:tcPr>
            <w:tcW w:w="1729" w:type="dxa"/>
            <w:vAlign w:val="center"/>
          </w:tcPr>
          <w:p w14:paraId="1EEE7887" w14:textId="10D02892" w:rsidR="006D4CE9" w:rsidRDefault="00230854" w:rsidP="009838A4">
            <w:r>
              <w:rPr>
                <w:rFonts w:hint="eastAsia"/>
              </w:rPr>
              <w:t>3</w:t>
            </w:r>
            <w:r>
              <w:t>7</w:t>
            </w:r>
          </w:p>
        </w:tc>
        <w:tc>
          <w:tcPr>
            <w:tcW w:w="1730" w:type="dxa"/>
            <w:vAlign w:val="center"/>
          </w:tcPr>
          <w:p w14:paraId="3D9282B3" w14:textId="4D83B4CE" w:rsidR="006D4CE9" w:rsidRDefault="00230854" w:rsidP="009838A4">
            <w:r>
              <w:rPr>
                <w:rFonts w:hint="eastAsia"/>
              </w:rPr>
              <w:t>3</w:t>
            </w:r>
            <w:r>
              <w:t>7</w:t>
            </w:r>
          </w:p>
        </w:tc>
      </w:tr>
      <w:tr w:rsidR="006D4CE9" w14:paraId="2391E065" w14:textId="77777777" w:rsidTr="001B0189">
        <w:tc>
          <w:tcPr>
            <w:tcW w:w="1555" w:type="dxa"/>
            <w:vMerge/>
            <w:shd w:val="clear" w:color="auto" w:fill="E7E6E6" w:themeFill="background2"/>
            <w:vAlign w:val="center"/>
          </w:tcPr>
          <w:p w14:paraId="596443E0" w14:textId="77777777" w:rsidR="006D4CE9" w:rsidRPr="00863AA1" w:rsidRDefault="006D4CE9" w:rsidP="009838A4"/>
        </w:tc>
        <w:tc>
          <w:tcPr>
            <w:tcW w:w="1275" w:type="dxa"/>
            <w:vMerge/>
            <w:shd w:val="clear" w:color="auto" w:fill="E7E6E6" w:themeFill="background2"/>
            <w:vAlign w:val="center"/>
          </w:tcPr>
          <w:p w14:paraId="768CC9DB" w14:textId="77777777" w:rsidR="006D4CE9" w:rsidRPr="003041FC" w:rsidRDefault="006D4CE9" w:rsidP="009838A4"/>
        </w:tc>
        <w:tc>
          <w:tcPr>
            <w:tcW w:w="1134" w:type="dxa"/>
            <w:vMerge w:val="restart"/>
            <w:shd w:val="clear" w:color="auto" w:fill="E7E6E6" w:themeFill="background2"/>
            <w:vAlign w:val="center"/>
          </w:tcPr>
          <w:p w14:paraId="1228BC77" w14:textId="77777777" w:rsidR="006D4CE9" w:rsidRDefault="006D4CE9" w:rsidP="009838A4">
            <w:r>
              <w:rPr>
                <w:rFonts w:hint="eastAsia"/>
              </w:rPr>
              <w:t>A</w:t>
            </w:r>
            <w:r>
              <w:t>ll</w:t>
            </w:r>
          </w:p>
        </w:tc>
        <w:tc>
          <w:tcPr>
            <w:tcW w:w="993" w:type="dxa"/>
            <w:shd w:val="clear" w:color="auto" w:fill="E7E6E6" w:themeFill="background2"/>
            <w:vAlign w:val="center"/>
          </w:tcPr>
          <w:p w14:paraId="3FD2D5E8" w14:textId="77777777" w:rsidR="006D4CE9" w:rsidRDefault="006D4CE9" w:rsidP="009838A4">
            <w:r>
              <w:rPr>
                <w:rFonts w:hint="eastAsia"/>
              </w:rPr>
              <w:t>F</w:t>
            </w:r>
            <w:r>
              <w:t>eature Name</w:t>
            </w:r>
          </w:p>
        </w:tc>
        <w:tc>
          <w:tcPr>
            <w:tcW w:w="1729" w:type="dxa"/>
            <w:vAlign w:val="center"/>
          </w:tcPr>
          <w:p w14:paraId="1664F35C" w14:textId="4B1F4E5D" w:rsidR="006D4CE9" w:rsidRDefault="00230854" w:rsidP="00230854">
            <w:pPr>
              <w:jc w:val="left"/>
            </w:pPr>
            <w:r w:rsidRPr="00230854">
              <w:t>psi_group_change</w:t>
            </w:r>
          </w:p>
        </w:tc>
        <w:tc>
          <w:tcPr>
            <w:tcW w:w="1729" w:type="dxa"/>
            <w:vAlign w:val="center"/>
          </w:tcPr>
          <w:p w14:paraId="39D8CE3D" w14:textId="16BA6ED3" w:rsidR="006D4CE9" w:rsidRDefault="00230854" w:rsidP="009838A4">
            <w:r w:rsidRPr="00230854">
              <w:t>event_sched_in</w:t>
            </w:r>
          </w:p>
        </w:tc>
        <w:tc>
          <w:tcPr>
            <w:tcW w:w="1729" w:type="dxa"/>
            <w:vAlign w:val="center"/>
          </w:tcPr>
          <w:p w14:paraId="4D6CCE61" w14:textId="394B34AF" w:rsidR="006D4CE9" w:rsidRDefault="00230854" w:rsidP="009838A4">
            <w:r w:rsidRPr="00230854">
              <w:t>merge_sched_in</w:t>
            </w:r>
          </w:p>
        </w:tc>
        <w:tc>
          <w:tcPr>
            <w:tcW w:w="1729" w:type="dxa"/>
            <w:vAlign w:val="center"/>
          </w:tcPr>
          <w:p w14:paraId="62363F5F" w14:textId="6562DF81" w:rsidR="006D4CE9" w:rsidRDefault="00230854" w:rsidP="009838A4">
            <w:r w:rsidRPr="00230854">
              <w:t>'visit_groups_merge.constprop.0.is</w:t>
            </w:r>
          </w:p>
        </w:tc>
        <w:tc>
          <w:tcPr>
            <w:tcW w:w="1730" w:type="dxa"/>
            <w:vAlign w:val="center"/>
          </w:tcPr>
          <w:p w14:paraId="5629FB13" w14:textId="53D743B7" w:rsidR="006D4CE9" w:rsidRDefault="00230854" w:rsidP="009838A4">
            <w:r w:rsidRPr="00230854">
              <w:t>do_poll.constprop.0</w:t>
            </w:r>
          </w:p>
        </w:tc>
      </w:tr>
      <w:tr w:rsidR="006D4CE9" w14:paraId="4464F617" w14:textId="77777777" w:rsidTr="001B0189">
        <w:tc>
          <w:tcPr>
            <w:tcW w:w="1555" w:type="dxa"/>
            <w:vMerge/>
            <w:shd w:val="clear" w:color="auto" w:fill="E7E6E6" w:themeFill="background2"/>
            <w:vAlign w:val="center"/>
          </w:tcPr>
          <w:p w14:paraId="2E5A4A06" w14:textId="77777777" w:rsidR="006D4CE9" w:rsidRPr="00863AA1" w:rsidRDefault="006D4CE9" w:rsidP="009838A4"/>
        </w:tc>
        <w:tc>
          <w:tcPr>
            <w:tcW w:w="1275" w:type="dxa"/>
            <w:vMerge/>
            <w:shd w:val="clear" w:color="auto" w:fill="E7E6E6" w:themeFill="background2"/>
            <w:vAlign w:val="center"/>
          </w:tcPr>
          <w:p w14:paraId="58D69F05" w14:textId="77777777" w:rsidR="006D4CE9" w:rsidRPr="003041FC" w:rsidRDefault="006D4CE9" w:rsidP="009838A4"/>
        </w:tc>
        <w:tc>
          <w:tcPr>
            <w:tcW w:w="1134" w:type="dxa"/>
            <w:vMerge/>
            <w:shd w:val="clear" w:color="auto" w:fill="E7E6E6" w:themeFill="background2"/>
            <w:vAlign w:val="center"/>
          </w:tcPr>
          <w:p w14:paraId="3C9F70A9" w14:textId="77777777" w:rsidR="006D4CE9" w:rsidRDefault="006D4CE9" w:rsidP="009838A4"/>
        </w:tc>
        <w:tc>
          <w:tcPr>
            <w:tcW w:w="993" w:type="dxa"/>
            <w:shd w:val="clear" w:color="auto" w:fill="E7E6E6" w:themeFill="background2"/>
            <w:vAlign w:val="center"/>
          </w:tcPr>
          <w:p w14:paraId="4BB1E82C" w14:textId="77777777" w:rsidR="006D4CE9" w:rsidRDefault="006D4CE9" w:rsidP="009838A4">
            <w:r>
              <w:rPr>
                <w:rFonts w:hint="eastAsia"/>
              </w:rPr>
              <w:t>A</w:t>
            </w:r>
            <w:r>
              <w:t>ttack</w:t>
            </w:r>
          </w:p>
        </w:tc>
        <w:tc>
          <w:tcPr>
            <w:tcW w:w="1729" w:type="dxa"/>
            <w:vAlign w:val="center"/>
          </w:tcPr>
          <w:p w14:paraId="0324C597" w14:textId="78C1FBB9" w:rsidR="006D4CE9" w:rsidRDefault="00230854" w:rsidP="009838A4">
            <w:r>
              <w:rPr>
                <w:rFonts w:hint="eastAsia"/>
              </w:rPr>
              <w:t>1</w:t>
            </w:r>
            <w:r>
              <w:t>67</w:t>
            </w:r>
          </w:p>
        </w:tc>
        <w:tc>
          <w:tcPr>
            <w:tcW w:w="1729" w:type="dxa"/>
            <w:vAlign w:val="center"/>
          </w:tcPr>
          <w:p w14:paraId="34BCF105" w14:textId="2F15EEB5" w:rsidR="006D4CE9" w:rsidRDefault="00230854" w:rsidP="009838A4">
            <w:r>
              <w:rPr>
                <w:rFonts w:hint="eastAsia"/>
              </w:rPr>
              <w:t>1</w:t>
            </w:r>
            <w:r>
              <w:t>66</w:t>
            </w:r>
          </w:p>
        </w:tc>
        <w:tc>
          <w:tcPr>
            <w:tcW w:w="1729" w:type="dxa"/>
            <w:vAlign w:val="center"/>
          </w:tcPr>
          <w:p w14:paraId="4F772B61" w14:textId="73E89826" w:rsidR="006D4CE9" w:rsidRDefault="00230854" w:rsidP="009838A4">
            <w:r>
              <w:rPr>
                <w:rFonts w:hint="eastAsia"/>
              </w:rPr>
              <w:t>1</w:t>
            </w:r>
            <w:r>
              <w:t>64</w:t>
            </w:r>
          </w:p>
        </w:tc>
        <w:tc>
          <w:tcPr>
            <w:tcW w:w="1729" w:type="dxa"/>
            <w:vAlign w:val="center"/>
          </w:tcPr>
          <w:p w14:paraId="29C7FB8F" w14:textId="605B9D91" w:rsidR="006D4CE9" w:rsidRDefault="00230854" w:rsidP="009838A4">
            <w:r>
              <w:rPr>
                <w:rFonts w:hint="eastAsia"/>
              </w:rPr>
              <w:t>1</w:t>
            </w:r>
            <w:r>
              <w:t>57</w:t>
            </w:r>
          </w:p>
        </w:tc>
        <w:tc>
          <w:tcPr>
            <w:tcW w:w="1730" w:type="dxa"/>
            <w:vAlign w:val="center"/>
          </w:tcPr>
          <w:p w14:paraId="780A7630" w14:textId="4C5C4ABC" w:rsidR="006D4CE9" w:rsidRDefault="00230854" w:rsidP="009838A4">
            <w:r>
              <w:rPr>
                <w:rFonts w:hint="eastAsia"/>
              </w:rPr>
              <w:t>1</w:t>
            </w:r>
            <w:r>
              <w:t>05</w:t>
            </w:r>
          </w:p>
        </w:tc>
      </w:tr>
      <w:tr w:rsidR="006D4CE9" w14:paraId="0A619C2D" w14:textId="77777777" w:rsidTr="001B0189">
        <w:tc>
          <w:tcPr>
            <w:tcW w:w="1555" w:type="dxa"/>
            <w:vMerge/>
            <w:shd w:val="clear" w:color="auto" w:fill="E7E6E6" w:themeFill="background2"/>
            <w:vAlign w:val="center"/>
          </w:tcPr>
          <w:p w14:paraId="7041A47F" w14:textId="77777777" w:rsidR="006D4CE9" w:rsidRPr="00863AA1" w:rsidRDefault="006D4CE9" w:rsidP="009838A4"/>
        </w:tc>
        <w:tc>
          <w:tcPr>
            <w:tcW w:w="1275" w:type="dxa"/>
            <w:vMerge/>
            <w:shd w:val="clear" w:color="auto" w:fill="E7E6E6" w:themeFill="background2"/>
            <w:vAlign w:val="center"/>
          </w:tcPr>
          <w:p w14:paraId="21509BAB" w14:textId="77777777" w:rsidR="006D4CE9" w:rsidRPr="003041FC" w:rsidRDefault="006D4CE9" w:rsidP="009838A4"/>
        </w:tc>
        <w:tc>
          <w:tcPr>
            <w:tcW w:w="1134" w:type="dxa"/>
            <w:vMerge/>
            <w:shd w:val="clear" w:color="auto" w:fill="E7E6E6" w:themeFill="background2"/>
            <w:vAlign w:val="center"/>
          </w:tcPr>
          <w:p w14:paraId="2C70A898" w14:textId="77777777" w:rsidR="006D4CE9" w:rsidRDefault="006D4CE9" w:rsidP="009838A4"/>
        </w:tc>
        <w:tc>
          <w:tcPr>
            <w:tcW w:w="993" w:type="dxa"/>
            <w:shd w:val="clear" w:color="auto" w:fill="E7E6E6" w:themeFill="background2"/>
            <w:vAlign w:val="center"/>
          </w:tcPr>
          <w:p w14:paraId="79008EE8" w14:textId="77777777" w:rsidR="006D4CE9" w:rsidRDefault="006D4CE9" w:rsidP="009838A4">
            <w:r>
              <w:rPr>
                <w:rFonts w:hint="eastAsia"/>
              </w:rPr>
              <w:t>N</w:t>
            </w:r>
            <w:r>
              <w:t>ormal</w:t>
            </w:r>
          </w:p>
        </w:tc>
        <w:tc>
          <w:tcPr>
            <w:tcW w:w="1729" w:type="dxa"/>
            <w:vAlign w:val="center"/>
          </w:tcPr>
          <w:p w14:paraId="25774342" w14:textId="4585424F" w:rsidR="006D4CE9" w:rsidRDefault="00230854" w:rsidP="009838A4">
            <w:r>
              <w:rPr>
                <w:rFonts w:hint="eastAsia"/>
              </w:rPr>
              <w:t>1</w:t>
            </w:r>
            <w:r>
              <w:t>75</w:t>
            </w:r>
          </w:p>
        </w:tc>
        <w:tc>
          <w:tcPr>
            <w:tcW w:w="1729" w:type="dxa"/>
            <w:vAlign w:val="center"/>
          </w:tcPr>
          <w:p w14:paraId="6B5C00E2" w14:textId="62BD34EA" w:rsidR="006D4CE9" w:rsidRDefault="00230854" w:rsidP="009838A4">
            <w:r>
              <w:rPr>
                <w:rFonts w:hint="eastAsia"/>
              </w:rPr>
              <w:t>1</w:t>
            </w:r>
            <w:r>
              <w:t>65</w:t>
            </w:r>
          </w:p>
        </w:tc>
        <w:tc>
          <w:tcPr>
            <w:tcW w:w="1729" w:type="dxa"/>
            <w:vAlign w:val="center"/>
          </w:tcPr>
          <w:p w14:paraId="439ACA00" w14:textId="33FCA0B6" w:rsidR="006D4CE9" w:rsidRDefault="00230854" w:rsidP="009838A4">
            <w:r>
              <w:rPr>
                <w:rFonts w:hint="eastAsia"/>
              </w:rPr>
              <w:t>1</w:t>
            </w:r>
            <w:r>
              <w:t>61</w:t>
            </w:r>
          </w:p>
        </w:tc>
        <w:tc>
          <w:tcPr>
            <w:tcW w:w="1729" w:type="dxa"/>
            <w:vAlign w:val="center"/>
          </w:tcPr>
          <w:p w14:paraId="24442B0F" w14:textId="16C28845" w:rsidR="006D4CE9" w:rsidRDefault="00230854" w:rsidP="009838A4">
            <w:r>
              <w:rPr>
                <w:rFonts w:hint="eastAsia"/>
              </w:rPr>
              <w:t>1</w:t>
            </w:r>
            <w:r>
              <w:t>09</w:t>
            </w:r>
          </w:p>
        </w:tc>
        <w:tc>
          <w:tcPr>
            <w:tcW w:w="1730" w:type="dxa"/>
            <w:vAlign w:val="center"/>
          </w:tcPr>
          <w:p w14:paraId="663495BF" w14:textId="5EE0E245" w:rsidR="006D4CE9" w:rsidRDefault="00230854" w:rsidP="009838A4">
            <w:r>
              <w:rPr>
                <w:rFonts w:hint="eastAsia"/>
              </w:rPr>
              <w:t>9</w:t>
            </w:r>
            <w:r>
              <w:t>0</w:t>
            </w:r>
          </w:p>
        </w:tc>
      </w:tr>
      <w:tr w:rsidR="006D4CE9" w14:paraId="06476814" w14:textId="77777777" w:rsidTr="001B0189">
        <w:tc>
          <w:tcPr>
            <w:tcW w:w="1555" w:type="dxa"/>
            <w:vMerge/>
            <w:shd w:val="clear" w:color="auto" w:fill="E7E6E6" w:themeFill="background2"/>
            <w:vAlign w:val="center"/>
          </w:tcPr>
          <w:p w14:paraId="5DB13161" w14:textId="77777777" w:rsidR="006D4CE9" w:rsidRPr="00863AA1" w:rsidRDefault="006D4CE9" w:rsidP="009838A4"/>
        </w:tc>
        <w:tc>
          <w:tcPr>
            <w:tcW w:w="1275" w:type="dxa"/>
            <w:vMerge w:val="restart"/>
            <w:shd w:val="clear" w:color="auto" w:fill="E7E6E6" w:themeFill="background2"/>
            <w:vAlign w:val="center"/>
          </w:tcPr>
          <w:p w14:paraId="71C03791"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7620B400" w14:textId="77777777" w:rsidR="006D4CE9" w:rsidRDefault="006D4CE9" w:rsidP="009838A4">
            <w:r>
              <w:rPr>
                <w:rFonts w:hint="eastAsia"/>
              </w:rPr>
              <w:t>C</w:t>
            </w:r>
            <w:r>
              <w:t>ommon</w:t>
            </w:r>
          </w:p>
        </w:tc>
        <w:tc>
          <w:tcPr>
            <w:tcW w:w="993" w:type="dxa"/>
            <w:shd w:val="clear" w:color="auto" w:fill="E7E6E6" w:themeFill="background2"/>
            <w:vAlign w:val="center"/>
          </w:tcPr>
          <w:p w14:paraId="5FA66DCB" w14:textId="77777777" w:rsidR="006D4CE9" w:rsidRDefault="006D4CE9" w:rsidP="009838A4">
            <w:r>
              <w:rPr>
                <w:rFonts w:hint="eastAsia"/>
              </w:rPr>
              <w:t>F</w:t>
            </w:r>
            <w:r>
              <w:t>eature Name</w:t>
            </w:r>
          </w:p>
        </w:tc>
        <w:tc>
          <w:tcPr>
            <w:tcW w:w="1729" w:type="dxa"/>
            <w:vAlign w:val="center"/>
          </w:tcPr>
          <w:p w14:paraId="0ECEE016" w14:textId="0D4ADAC9" w:rsidR="006D4CE9" w:rsidRDefault="00057A85" w:rsidP="009838A4">
            <w:r w:rsidRPr="00057A85">
              <w:t>psi_group_change</w:t>
            </w:r>
          </w:p>
        </w:tc>
        <w:tc>
          <w:tcPr>
            <w:tcW w:w="1729" w:type="dxa"/>
            <w:vAlign w:val="center"/>
          </w:tcPr>
          <w:p w14:paraId="31776F94" w14:textId="0A4B47DD" w:rsidR="006D4CE9" w:rsidRDefault="00057A85" w:rsidP="009838A4">
            <w:r w:rsidRPr="00057A85">
              <w:t>perf_event_update_userpage</w:t>
            </w:r>
          </w:p>
        </w:tc>
        <w:tc>
          <w:tcPr>
            <w:tcW w:w="1729" w:type="dxa"/>
            <w:vAlign w:val="center"/>
          </w:tcPr>
          <w:p w14:paraId="4E005476" w14:textId="58ECBE2B" w:rsidR="006D4CE9" w:rsidRDefault="00057A85" w:rsidP="009838A4">
            <w:r w:rsidRPr="00057A85">
              <w:t>syscall_exit_to_user_mode</w:t>
            </w:r>
          </w:p>
        </w:tc>
        <w:tc>
          <w:tcPr>
            <w:tcW w:w="1729" w:type="dxa"/>
            <w:vAlign w:val="center"/>
          </w:tcPr>
          <w:p w14:paraId="7DB50895" w14:textId="5C538A51" w:rsidR="006D4CE9" w:rsidRDefault="00057A85" w:rsidP="009838A4">
            <w:r w:rsidRPr="00057A85">
              <w:t>merge_sched_in</w:t>
            </w:r>
          </w:p>
        </w:tc>
        <w:tc>
          <w:tcPr>
            <w:tcW w:w="1730" w:type="dxa"/>
            <w:vAlign w:val="center"/>
          </w:tcPr>
          <w:p w14:paraId="2517348A" w14:textId="12FA15AE" w:rsidR="006D4CE9" w:rsidRDefault="00057A85" w:rsidP="009838A4">
            <w:r w:rsidRPr="00057A85">
              <w:t>visit_groups_merge.constprop.0.is</w:t>
            </w:r>
          </w:p>
        </w:tc>
      </w:tr>
      <w:tr w:rsidR="006D4CE9" w14:paraId="34D2AF24" w14:textId="77777777" w:rsidTr="001B0189">
        <w:tc>
          <w:tcPr>
            <w:tcW w:w="1555" w:type="dxa"/>
            <w:vMerge/>
            <w:shd w:val="clear" w:color="auto" w:fill="E7E6E6" w:themeFill="background2"/>
            <w:vAlign w:val="center"/>
          </w:tcPr>
          <w:p w14:paraId="7C7087DA" w14:textId="77777777" w:rsidR="006D4CE9" w:rsidRPr="00863AA1" w:rsidRDefault="006D4CE9" w:rsidP="009838A4"/>
        </w:tc>
        <w:tc>
          <w:tcPr>
            <w:tcW w:w="1275" w:type="dxa"/>
            <w:vMerge/>
            <w:shd w:val="clear" w:color="auto" w:fill="E7E6E6" w:themeFill="background2"/>
            <w:vAlign w:val="center"/>
          </w:tcPr>
          <w:p w14:paraId="0418A611" w14:textId="77777777" w:rsidR="006D4CE9" w:rsidRDefault="006D4CE9" w:rsidP="009838A4"/>
        </w:tc>
        <w:tc>
          <w:tcPr>
            <w:tcW w:w="1134" w:type="dxa"/>
            <w:vMerge/>
            <w:shd w:val="clear" w:color="auto" w:fill="E7E6E6" w:themeFill="background2"/>
            <w:vAlign w:val="center"/>
          </w:tcPr>
          <w:p w14:paraId="40A794FF" w14:textId="77777777" w:rsidR="006D4CE9" w:rsidRDefault="006D4CE9" w:rsidP="009838A4"/>
        </w:tc>
        <w:tc>
          <w:tcPr>
            <w:tcW w:w="993" w:type="dxa"/>
            <w:shd w:val="clear" w:color="auto" w:fill="E7E6E6" w:themeFill="background2"/>
            <w:vAlign w:val="center"/>
          </w:tcPr>
          <w:p w14:paraId="780BC4AA" w14:textId="77777777" w:rsidR="006D4CE9" w:rsidRDefault="006D4CE9" w:rsidP="009838A4">
            <w:r>
              <w:rPr>
                <w:rFonts w:hint="eastAsia"/>
              </w:rPr>
              <w:t>A</w:t>
            </w:r>
            <w:r>
              <w:t>ttack</w:t>
            </w:r>
          </w:p>
        </w:tc>
        <w:tc>
          <w:tcPr>
            <w:tcW w:w="1729" w:type="dxa"/>
            <w:vAlign w:val="center"/>
          </w:tcPr>
          <w:p w14:paraId="76849947" w14:textId="616591B8" w:rsidR="006D4CE9" w:rsidRDefault="00057A85" w:rsidP="009838A4">
            <w:r>
              <w:rPr>
                <w:rFonts w:hint="eastAsia"/>
              </w:rPr>
              <w:t>1</w:t>
            </w:r>
            <w:r>
              <w:t>54</w:t>
            </w:r>
          </w:p>
        </w:tc>
        <w:tc>
          <w:tcPr>
            <w:tcW w:w="1729" w:type="dxa"/>
            <w:vAlign w:val="center"/>
          </w:tcPr>
          <w:p w14:paraId="57F92BCF" w14:textId="20887E29" w:rsidR="006D4CE9" w:rsidRDefault="00057A85" w:rsidP="009838A4">
            <w:r>
              <w:rPr>
                <w:rFonts w:hint="eastAsia"/>
              </w:rPr>
              <w:t>1</w:t>
            </w:r>
            <w:r>
              <w:t>44</w:t>
            </w:r>
          </w:p>
        </w:tc>
        <w:tc>
          <w:tcPr>
            <w:tcW w:w="1729" w:type="dxa"/>
            <w:vAlign w:val="center"/>
          </w:tcPr>
          <w:p w14:paraId="0D127726" w14:textId="6B49CDCD" w:rsidR="006D4CE9" w:rsidRDefault="00057A85" w:rsidP="009838A4">
            <w:r>
              <w:rPr>
                <w:rFonts w:hint="eastAsia"/>
              </w:rPr>
              <w:t>1</w:t>
            </w:r>
            <w:r>
              <w:t>49</w:t>
            </w:r>
          </w:p>
        </w:tc>
        <w:tc>
          <w:tcPr>
            <w:tcW w:w="1729" w:type="dxa"/>
            <w:vAlign w:val="center"/>
          </w:tcPr>
          <w:p w14:paraId="1871A335" w14:textId="48CDA9E7" w:rsidR="006D4CE9" w:rsidRDefault="00057A85" w:rsidP="009838A4">
            <w:r>
              <w:rPr>
                <w:rFonts w:hint="eastAsia"/>
              </w:rPr>
              <w:t>8</w:t>
            </w:r>
            <w:r>
              <w:t>4</w:t>
            </w:r>
          </w:p>
        </w:tc>
        <w:tc>
          <w:tcPr>
            <w:tcW w:w="1730" w:type="dxa"/>
            <w:vAlign w:val="center"/>
          </w:tcPr>
          <w:p w14:paraId="5A8ED6C8" w14:textId="6BD3043D" w:rsidR="006D4CE9" w:rsidRDefault="00057A85" w:rsidP="009838A4">
            <w:r>
              <w:rPr>
                <w:rFonts w:hint="eastAsia"/>
              </w:rPr>
              <w:t>8</w:t>
            </w:r>
            <w:r>
              <w:t>9</w:t>
            </w:r>
          </w:p>
        </w:tc>
      </w:tr>
      <w:tr w:rsidR="006D4CE9" w14:paraId="1B9A4F71" w14:textId="77777777" w:rsidTr="001B0189">
        <w:tc>
          <w:tcPr>
            <w:tcW w:w="1555" w:type="dxa"/>
            <w:vMerge/>
            <w:shd w:val="clear" w:color="auto" w:fill="E7E6E6" w:themeFill="background2"/>
            <w:vAlign w:val="center"/>
          </w:tcPr>
          <w:p w14:paraId="1195D4EB" w14:textId="77777777" w:rsidR="006D4CE9" w:rsidRPr="00863AA1" w:rsidRDefault="006D4CE9" w:rsidP="009838A4"/>
        </w:tc>
        <w:tc>
          <w:tcPr>
            <w:tcW w:w="1275" w:type="dxa"/>
            <w:vMerge/>
            <w:shd w:val="clear" w:color="auto" w:fill="E7E6E6" w:themeFill="background2"/>
            <w:vAlign w:val="center"/>
          </w:tcPr>
          <w:p w14:paraId="3C15F0DF" w14:textId="77777777" w:rsidR="006D4CE9" w:rsidRDefault="006D4CE9" w:rsidP="009838A4"/>
        </w:tc>
        <w:tc>
          <w:tcPr>
            <w:tcW w:w="1134" w:type="dxa"/>
            <w:vMerge/>
            <w:shd w:val="clear" w:color="auto" w:fill="E7E6E6" w:themeFill="background2"/>
            <w:vAlign w:val="center"/>
          </w:tcPr>
          <w:p w14:paraId="30C66903" w14:textId="77777777" w:rsidR="006D4CE9" w:rsidRDefault="006D4CE9" w:rsidP="009838A4"/>
        </w:tc>
        <w:tc>
          <w:tcPr>
            <w:tcW w:w="993" w:type="dxa"/>
            <w:shd w:val="clear" w:color="auto" w:fill="E7E6E6" w:themeFill="background2"/>
            <w:vAlign w:val="center"/>
          </w:tcPr>
          <w:p w14:paraId="46B7754D" w14:textId="77777777" w:rsidR="006D4CE9" w:rsidRDefault="006D4CE9" w:rsidP="009838A4">
            <w:r>
              <w:rPr>
                <w:rFonts w:hint="eastAsia"/>
              </w:rPr>
              <w:t>N</w:t>
            </w:r>
            <w:r>
              <w:t>ormal</w:t>
            </w:r>
          </w:p>
        </w:tc>
        <w:tc>
          <w:tcPr>
            <w:tcW w:w="1729" w:type="dxa"/>
            <w:vAlign w:val="center"/>
          </w:tcPr>
          <w:p w14:paraId="071BE351" w14:textId="373BA7DE" w:rsidR="006D4CE9" w:rsidRDefault="00057A85" w:rsidP="009838A4">
            <w:r>
              <w:rPr>
                <w:rFonts w:hint="eastAsia"/>
              </w:rPr>
              <w:t>1</w:t>
            </w:r>
            <w:r>
              <w:t>45</w:t>
            </w:r>
          </w:p>
        </w:tc>
        <w:tc>
          <w:tcPr>
            <w:tcW w:w="1729" w:type="dxa"/>
            <w:vAlign w:val="center"/>
          </w:tcPr>
          <w:p w14:paraId="53EC53D2" w14:textId="03139D4C" w:rsidR="006D4CE9" w:rsidRDefault="00057A85" w:rsidP="009838A4">
            <w:r>
              <w:rPr>
                <w:rFonts w:hint="eastAsia"/>
              </w:rPr>
              <w:t>1</w:t>
            </w:r>
            <w:r>
              <w:t>53</w:t>
            </w:r>
          </w:p>
        </w:tc>
        <w:tc>
          <w:tcPr>
            <w:tcW w:w="1729" w:type="dxa"/>
            <w:vAlign w:val="center"/>
          </w:tcPr>
          <w:p w14:paraId="2C587E60" w14:textId="44B9CBDA" w:rsidR="006D4CE9" w:rsidRDefault="00057A85" w:rsidP="009838A4">
            <w:r>
              <w:rPr>
                <w:rFonts w:hint="eastAsia"/>
              </w:rPr>
              <w:t>1</w:t>
            </w:r>
            <w:r>
              <w:t>24</w:t>
            </w:r>
          </w:p>
        </w:tc>
        <w:tc>
          <w:tcPr>
            <w:tcW w:w="1729" w:type="dxa"/>
            <w:vAlign w:val="center"/>
          </w:tcPr>
          <w:p w14:paraId="59F4EF9B" w14:textId="2ED2BF4D" w:rsidR="006D4CE9" w:rsidRDefault="00057A85" w:rsidP="009838A4">
            <w:r>
              <w:rPr>
                <w:rFonts w:hint="eastAsia"/>
              </w:rPr>
              <w:t>1</w:t>
            </w:r>
            <w:r>
              <w:t>44</w:t>
            </w:r>
          </w:p>
        </w:tc>
        <w:tc>
          <w:tcPr>
            <w:tcW w:w="1730" w:type="dxa"/>
            <w:vAlign w:val="center"/>
          </w:tcPr>
          <w:p w14:paraId="2498F922" w14:textId="0AD2E25C" w:rsidR="006D4CE9" w:rsidRDefault="00057A85" w:rsidP="009838A4">
            <w:r>
              <w:rPr>
                <w:rFonts w:hint="eastAsia"/>
              </w:rPr>
              <w:t>1</w:t>
            </w:r>
            <w:r>
              <w:t>26</w:t>
            </w:r>
          </w:p>
        </w:tc>
      </w:tr>
      <w:tr w:rsidR="006D4CE9" w14:paraId="006DE9FE" w14:textId="77777777" w:rsidTr="001B0189">
        <w:tc>
          <w:tcPr>
            <w:tcW w:w="1555" w:type="dxa"/>
            <w:vMerge/>
            <w:shd w:val="clear" w:color="auto" w:fill="E7E6E6" w:themeFill="background2"/>
            <w:vAlign w:val="center"/>
          </w:tcPr>
          <w:p w14:paraId="09E65D79" w14:textId="77777777" w:rsidR="006D4CE9" w:rsidRPr="00863AA1" w:rsidRDefault="006D4CE9" w:rsidP="009838A4"/>
        </w:tc>
        <w:tc>
          <w:tcPr>
            <w:tcW w:w="1275" w:type="dxa"/>
            <w:vMerge/>
            <w:shd w:val="clear" w:color="auto" w:fill="E7E6E6" w:themeFill="background2"/>
            <w:vAlign w:val="center"/>
          </w:tcPr>
          <w:p w14:paraId="659CA001" w14:textId="77777777" w:rsidR="006D4CE9" w:rsidRDefault="006D4CE9" w:rsidP="009838A4"/>
        </w:tc>
        <w:tc>
          <w:tcPr>
            <w:tcW w:w="1134" w:type="dxa"/>
            <w:vMerge w:val="restart"/>
            <w:shd w:val="clear" w:color="auto" w:fill="E7E6E6" w:themeFill="background2"/>
            <w:vAlign w:val="center"/>
          </w:tcPr>
          <w:p w14:paraId="44B33748" w14:textId="77777777" w:rsidR="006D4CE9" w:rsidRDefault="006D4CE9" w:rsidP="009838A4">
            <w:r>
              <w:rPr>
                <w:rFonts w:hint="eastAsia"/>
              </w:rPr>
              <w:t>E</w:t>
            </w:r>
            <w:r>
              <w:t>xclusive</w:t>
            </w:r>
          </w:p>
        </w:tc>
        <w:tc>
          <w:tcPr>
            <w:tcW w:w="993" w:type="dxa"/>
            <w:shd w:val="clear" w:color="auto" w:fill="E7E6E6" w:themeFill="background2"/>
            <w:vAlign w:val="center"/>
          </w:tcPr>
          <w:p w14:paraId="2A5C94BB" w14:textId="77777777" w:rsidR="006D4CE9" w:rsidRDefault="006D4CE9" w:rsidP="009838A4">
            <w:r>
              <w:rPr>
                <w:rFonts w:hint="eastAsia"/>
              </w:rPr>
              <w:t>F</w:t>
            </w:r>
            <w:r>
              <w:t>eature Name</w:t>
            </w:r>
          </w:p>
        </w:tc>
        <w:tc>
          <w:tcPr>
            <w:tcW w:w="1729" w:type="dxa"/>
            <w:vAlign w:val="center"/>
          </w:tcPr>
          <w:p w14:paraId="3CC2A007" w14:textId="14C0D272" w:rsidR="006D4CE9" w:rsidRDefault="00D30CE3" w:rsidP="009838A4">
            <w:r w:rsidRPr="00D30CE3">
              <w:t>__update_load_avg_cfs_rq</w:t>
            </w:r>
          </w:p>
        </w:tc>
        <w:tc>
          <w:tcPr>
            <w:tcW w:w="1729" w:type="dxa"/>
            <w:vAlign w:val="center"/>
          </w:tcPr>
          <w:p w14:paraId="1181FB12" w14:textId="651D8F85" w:rsidR="006D4CE9" w:rsidRDefault="00D30CE3" w:rsidP="009838A4">
            <w:r w:rsidRPr="00D30CE3">
              <w:t>__rseq_handle_notify_resume</w:t>
            </w:r>
          </w:p>
        </w:tc>
        <w:tc>
          <w:tcPr>
            <w:tcW w:w="1729" w:type="dxa"/>
            <w:vAlign w:val="center"/>
          </w:tcPr>
          <w:p w14:paraId="4289A2CD" w14:textId="4696CAE6" w:rsidR="006D4CE9" w:rsidRDefault="00D30CE3" w:rsidP="009838A4">
            <w:r w:rsidRPr="00D30CE3">
              <w:t>rb_insert_color</w:t>
            </w:r>
          </w:p>
        </w:tc>
        <w:tc>
          <w:tcPr>
            <w:tcW w:w="1729" w:type="dxa"/>
            <w:vAlign w:val="center"/>
          </w:tcPr>
          <w:p w14:paraId="35377454" w14:textId="3BF7F649" w:rsidR="006D4CE9" w:rsidRDefault="00D30CE3" w:rsidP="009838A4">
            <w:r w:rsidRPr="00D30CE3">
              <w:t>__calc_delta</w:t>
            </w:r>
          </w:p>
        </w:tc>
        <w:tc>
          <w:tcPr>
            <w:tcW w:w="1730" w:type="dxa"/>
            <w:vAlign w:val="center"/>
          </w:tcPr>
          <w:p w14:paraId="2B769CE6" w14:textId="118FBCF1" w:rsidR="006D4CE9" w:rsidRDefault="00D30CE3" w:rsidP="009838A4">
            <w:r w:rsidRPr="00D30CE3">
              <w:t>remove_wait_queue</w:t>
            </w:r>
          </w:p>
        </w:tc>
      </w:tr>
      <w:tr w:rsidR="006D4CE9" w14:paraId="6EBC9B71" w14:textId="77777777" w:rsidTr="001B0189">
        <w:tc>
          <w:tcPr>
            <w:tcW w:w="1555" w:type="dxa"/>
            <w:vMerge/>
            <w:shd w:val="clear" w:color="auto" w:fill="E7E6E6" w:themeFill="background2"/>
            <w:vAlign w:val="center"/>
          </w:tcPr>
          <w:p w14:paraId="13B65EDD" w14:textId="77777777" w:rsidR="006D4CE9" w:rsidRPr="00863AA1" w:rsidRDefault="006D4CE9" w:rsidP="009838A4"/>
        </w:tc>
        <w:tc>
          <w:tcPr>
            <w:tcW w:w="1275" w:type="dxa"/>
            <w:vMerge/>
            <w:shd w:val="clear" w:color="auto" w:fill="E7E6E6" w:themeFill="background2"/>
            <w:vAlign w:val="center"/>
          </w:tcPr>
          <w:p w14:paraId="5661F07E" w14:textId="77777777" w:rsidR="006D4CE9" w:rsidRPr="003041FC" w:rsidRDefault="006D4CE9" w:rsidP="009838A4"/>
        </w:tc>
        <w:tc>
          <w:tcPr>
            <w:tcW w:w="1134" w:type="dxa"/>
            <w:vMerge/>
            <w:shd w:val="clear" w:color="auto" w:fill="E7E6E6" w:themeFill="background2"/>
            <w:vAlign w:val="center"/>
          </w:tcPr>
          <w:p w14:paraId="0653FD90" w14:textId="77777777" w:rsidR="006D4CE9" w:rsidRDefault="006D4CE9" w:rsidP="009838A4"/>
        </w:tc>
        <w:tc>
          <w:tcPr>
            <w:tcW w:w="993" w:type="dxa"/>
            <w:shd w:val="clear" w:color="auto" w:fill="E7E6E6" w:themeFill="background2"/>
            <w:vAlign w:val="center"/>
          </w:tcPr>
          <w:p w14:paraId="5F3328C5" w14:textId="77777777" w:rsidR="006D4CE9" w:rsidRDefault="006D4CE9" w:rsidP="009838A4">
            <w:r>
              <w:rPr>
                <w:rFonts w:hint="eastAsia"/>
              </w:rPr>
              <w:t>A</w:t>
            </w:r>
            <w:r>
              <w:t>ttack</w:t>
            </w:r>
          </w:p>
        </w:tc>
        <w:tc>
          <w:tcPr>
            <w:tcW w:w="1729" w:type="dxa"/>
            <w:vAlign w:val="center"/>
          </w:tcPr>
          <w:p w14:paraId="48AFF4E4" w14:textId="33E354BA" w:rsidR="006D4CE9" w:rsidRDefault="00D30CE3" w:rsidP="009838A4">
            <w:r>
              <w:rPr>
                <w:rFonts w:hint="eastAsia"/>
              </w:rPr>
              <w:t>3</w:t>
            </w:r>
            <w:r>
              <w:t>9</w:t>
            </w:r>
          </w:p>
        </w:tc>
        <w:tc>
          <w:tcPr>
            <w:tcW w:w="1729" w:type="dxa"/>
            <w:vAlign w:val="center"/>
          </w:tcPr>
          <w:p w14:paraId="2152BB2D" w14:textId="3D7927ED" w:rsidR="006D4CE9" w:rsidRDefault="00D30CE3" w:rsidP="009838A4">
            <w:r>
              <w:rPr>
                <w:rFonts w:hint="eastAsia"/>
              </w:rPr>
              <w:t>3</w:t>
            </w:r>
            <w:r>
              <w:t>1</w:t>
            </w:r>
          </w:p>
        </w:tc>
        <w:tc>
          <w:tcPr>
            <w:tcW w:w="1729" w:type="dxa"/>
            <w:vAlign w:val="center"/>
          </w:tcPr>
          <w:p w14:paraId="7DE379D9" w14:textId="78AD8648" w:rsidR="006D4CE9" w:rsidRDefault="00D30CE3" w:rsidP="009838A4">
            <w:r>
              <w:rPr>
                <w:rFonts w:hint="eastAsia"/>
              </w:rPr>
              <w:t>3</w:t>
            </w:r>
            <w:r>
              <w:t>1</w:t>
            </w:r>
          </w:p>
        </w:tc>
        <w:tc>
          <w:tcPr>
            <w:tcW w:w="1729" w:type="dxa"/>
            <w:vAlign w:val="center"/>
          </w:tcPr>
          <w:p w14:paraId="1AC66522" w14:textId="2B4E1FFE" w:rsidR="006D4CE9" w:rsidRDefault="00D30CE3" w:rsidP="009838A4">
            <w:r>
              <w:rPr>
                <w:rFonts w:hint="eastAsia"/>
              </w:rPr>
              <w:t>3</w:t>
            </w:r>
            <w:r>
              <w:t>1</w:t>
            </w:r>
          </w:p>
        </w:tc>
        <w:tc>
          <w:tcPr>
            <w:tcW w:w="1730" w:type="dxa"/>
            <w:vAlign w:val="center"/>
          </w:tcPr>
          <w:p w14:paraId="48228106" w14:textId="6593516E" w:rsidR="006D4CE9" w:rsidRDefault="00D30CE3" w:rsidP="009838A4">
            <w:r>
              <w:rPr>
                <w:rFonts w:hint="eastAsia"/>
              </w:rPr>
              <w:t>2</w:t>
            </w:r>
            <w:r>
              <w:t>5</w:t>
            </w:r>
          </w:p>
        </w:tc>
      </w:tr>
      <w:tr w:rsidR="006D4CE9" w14:paraId="037659C3" w14:textId="77777777" w:rsidTr="001B0189">
        <w:tc>
          <w:tcPr>
            <w:tcW w:w="1555" w:type="dxa"/>
            <w:vMerge/>
            <w:shd w:val="clear" w:color="auto" w:fill="E7E6E6" w:themeFill="background2"/>
            <w:vAlign w:val="center"/>
          </w:tcPr>
          <w:p w14:paraId="54A43D34" w14:textId="77777777" w:rsidR="006D4CE9" w:rsidRPr="00863AA1" w:rsidRDefault="006D4CE9" w:rsidP="009838A4"/>
        </w:tc>
        <w:tc>
          <w:tcPr>
            <w:tcW w:w="1275" w:type="dxa"/>
            <w:vMerge/>
            <w:shd w:val="clear" w:color="auto" w:fill="E7E6E6" w:themeFill="background2"/>
            <w:vAlign w:val="center"/>
          </w:tcPr>
          <w:p w14:paraId="3BCCD72C" w14:textId="77777777" w:rsidR="006D4CE9" w:rsidRPr="003041FC" w:rsidRDefault="006D4CE9" w:rsidP="009838A4"/>
        </w:tc>
        <w:tc>
          <w:tcPr>
            <w:tcW w:w="1134" w:type="dxa"/>
            <w:vMerge/>
            <w:shd w:val="clear" w:color="auto" w:fill="E7E6E6" w:themeFill="background2"/>
            <w:vAlign w:val="center"/>
          </w:tcPr>
          <w:p w14:paraId="3C678050" w14:textId="77777777" w:rsidR="006D4CE9" w:rsidRDefault="006D4CE9" w:rsidP="009838A4"/>
        </w:tc>
        <w:tc>
          <w:tcPr>
            <w:tcW w:w="993" w:type="dxa"/>
            <w:shd w:val="clear" w:color="auto" w:fill="E7E6E6" w:themeFill="background2"/>
            <w:vAlign w:val="center"/>
          </w:tcPr>
          <w:p w14:paraId="69B241EB" w14:textId="77777777" w:rsidR="006D4CE9" w:rsidRDefault="006D4CE9" w:rsidP="009838A4">
            <w:r>
              <w:rPr>
                <w:rFonts w:hint="eastAsia"/>
              </w:rPr>
              <w:t>N</w:t>
            </w:r>
            <w:r>
              <w:t>ormal</w:t>
            </w:r>
          </w:p>
        </w:tc>
        <w:tc>
          <w:tcPr>
            <w:tcW w:w="1729" w:type="dxa"/>
            <w:vAlign w:val="center"/>
          </w:tcPr>
          <w:p w14:paraId="7697D1CC" w14:textId="41BF43C0" w:rsidR="006D4CE9" w:rsidRDefault="00D30CE3" w:rsidP="009838A4">
            <w:r>
              <w:rPr>
                <w:rFonts w:hint="eastAsia"/>
              </w:rPr>
              <w:t>3</w:t>
            </w:r>
            <w:r>
              <w:t>9</w:t>
            </w:r>
          </w:p>
        </w:tc>
        <w:tc>
          <w:tcPr>
            <w:tcW w:w="1729" w:type="dxa"/>
            <w:vAlign w:val="center"/>
          </w:tcPr>
          <w:p w14:paraId="395881DC" w14:textId="767B87E0" w:rsidR="006D4CE9" w:rsidRDefault="00D30CE3" w:rsidP="009838A4">
            <w:r>
              <w:rPr>
                <w:rFonts w:hint="eastAsia"/>
              </w:rPr>
              <w:t>3</w:t>
            </w:r>
            <w:r>
              <w:t>1</w:t>
            </w:r>
          </w:p>
        </w:tc>
        <w:tc>
          <w:tcPr>
            <w:tcW w:w="1729" w:type="dxa"/>
            <w:vAlign w:val="center"/>
          </w:tcPr>
          <w:p w14:paraId="137AAD6A" w14:textId="4DE7B5A0" w:rsidR="006D4CE9" w:rsidRDefault="00D30CE3" w:rsidP="009838A4">
            <w:r>
              <w:rPr>
                <w:rFonts w:hint="eastAsia"/>
              </w:rPr>
              <w:t>3</w:t>
            </w:r>
            <w:r>
              <w:t>1</w:t>
            </w:r>
          </w:p>
        </w:tc>
        <w:tc>
          <w:tcPr>
            <w:tcW w:w="1729" w:type="dxa"/>
            <w:vAlign w:val="center"/>
          </w:tcPr>
          <w:p w14:paraId="645B82D6" w14:textId="56216A43" w:rsidR="006D4CE9" w:rsidRDefault="00D30CE3" w:rsidP="009838A4">
            <w:r>
              <w:rPr>
                <w:rFonts w:hint="eastAsia"/>
              </w:rPr>
              <w:t>3</w:t>
            </w:r>
            <w:r>
              <w:t>1</w:t>
            </w:r>
          </w:p>
        </w:tc>
        <w:tc>
          <w:tcPr>
            <w:tcW w:w="1730" w:type="dxa"/>
            <w:vAlign w:val="center"/>
          </w:tcPr>
          <w:p w14:paraId="25B748F3" w14:textId="44A384B8" w:rsidR="006D4CE9" w:rsidRDefault="00D30CE3" w:rsidP="009838A4">
            <w:r>
              <w:rPr>
                <w:rFonts w:hint="eastAsia"/>
              </w:rPr>
              <w:t>2</w:t>
            </w:r>
            <w:r>
              <w:t>5</w:t>
            </w:r>
          </w:p>
        </w:tc>
      </w:tr>
      <w:tr w:rsidR="006D4CE9" w14:paraId="53F466EF" w14:textId="77777777" w:rsidTr="001B0189">
        <w:tc>
          <w:tcPr>
            <w:tcW w:w="1555" w:type="dxa"/>
            <w:vMerge/>
            <w:shd w:val="clear" w:color="auto" w:fill="E7E6E6" w:themeFill="background2"/>
            <w:vAlign w:val="center"/>
          </w:tcPr>
          <w:p w14:paraId="6E5E4C41" w14:textId="77777777" w:rsidR="006D4CE9" w:rsidRPr="00863AA1" w:rsidRDefault="006D4CE9" w:rsidP="009838A4"/>
        </w:tc>
        <w:tc>
          <w:tcPr>
            <w:tcW w:w="1275" w:type="dxa"/>
            <w:vMerge/>
            <w:shd w:val="clear" w:color="auto" w:fill="E7E6E6" w:themeFill="background2"/>
            <w:vAlign w:val="center"/>
          </w:tcPr>
          <w:p w14:paraId="32A03F38" w14:textId="77777777" w:rsidR="006D4CE9" w:rsidRPr="003041FC" w:rsidRDefault="006D4CE9" w:rsidP="009838A4"/>
        </w:tc>
        <w:tc>
          <w:tcPr>
            <w:tcW w:w="1134" w:type="dxa"/>
            <w:vMerge w:val="restart"/>
            <w:shd w:val="clear" w:color="auto" w:fill="E7E6E6" w:themeFill="background2"/>
            <w:vAlign w:val="center"/>
          </w:tcPr>
          <w:p w14:paraId="48A60682" w14:textId="77777777" w:rsidR="006D4CE9" w:rsidRDefault="006D4CE9" w:rsidP="009838A4">
            <w:r>
              <w:rPr>
                <w:rFonts w:hint="eastAsia"/>
              </w:rPr>
              <w:t>A</w:t>
            </w:r>
            <w:r>
              <w:t>ll</w:t>
            </w:r>
          </w:p>
        </w:tc>
        <w:tc>
          <w:tcPr>
            <w:tcW w:w="993" w:type="dxa"/>
            <w:shd w:val="clear" w:color="auto" w:fill="E7E6E6" w:themeFill="background2"/>
            <w:vAlign w:val="center"/>
          </w:tcPr>
          <w:p w14:paraId="245487CA" w14:textId="77777777" w:rsidR="006D4CE9" w:rsidRDefault="006D4CE9" w:rsidP="009838A4">
            <w:r>
              <w:rPr>
                <w:rFonts w:hint="eastAsia"/>
              </w:rPr>
              <w:t>F</w:t>
            </w:r>
            <w:r>
              <w:t>eature Name</w:t>
            </w:r>
          </w:p>
        </w:tc>
        <w:tc>
          <w:tcPr>
            <w:tcW w:w="1729" w:type="dxa"/>
            <w:vAlign w:val="center"/>
          </w:tcPr>
          <w:p w14:paraId="59EA0CB3" w14:textId="714BD96E" w:rsidR="006D4CE9" w:rsidRDefault="003D4544" w:rsidP="009838A4">
            <w:r w:rsidRPr="003D4544">
              <w:t>psi_group_change</w:t>
            </w:r>
          </w:p>
        </w:tc>
        <w:tc>
          <w:tcPr>
            <w:tcW w:w="1729" w:type="dxa"/>
            <w:vAlign w:val="center"/>
          </w:tcPr>
          <w:p w14:paraId="02F61156" w14:textId="4343815F" w:rsidR="006D4CE9" w:rsidRDefault="003D4544" w:rsidP="009838A4">
            <w:r w:rsidRPr="003D4544">
              <w:t>perf_event_update_userpage</w:t>
            </w:r>
          </w:p>
        </w:tc>
        <w:tc>
          <w:tcPr>
            <w:tcW w:w="1729" w:type="dxa"/>
            <w:vAlign w:val="center"/>
          </w:tcPr>
          <w:p w14:paraId="3503CFB5" w14:textId="39AD7F41" w:rsidR="006D4CE9" w:rsidRDefault="003D4544" w:rsidP="009838A4">
            <w:r w:rsidRPr="003D4544">
              <w:t>syscall_exit_to_user_mode</w:t>
            </w:r>
          </w:p>
        </w:tc>
        <w:tc>
          <w:tcPr>
            <w:tcW w:w="1729" w:type="dxa"/>
            <w:vAlign w:val="center"/>
          </w:tcPr>
          <w:p w14:paraId="6E4426D3" w14:textId="77DAD0B5" w:rsidR="006D4CE9" w:rsidRDefault="003D4544" w:rsidP="009838A4">
            <w:r w:rsidRPr="003D4544">
              <w:t>merge_sched_in</w:t>
            </w:r>
          </w:p>
        </w:tc>
        <w:tc>
          <w:tcPr>
            <w:tcW w:w="1730" w:type="dxa"/>
            <w:vAlign w:val="center"/>
          </w:tcPr>
          <w:p w14:paraId="479255DA" w14:textId="560559FD" w:rsidR="006D4CE9" w:rsidRDefault="003D4544" w:rsidP="009838A4">
            <w:r w:rsidRPr="003D4544">
              <w:t>visit_groups_merge.constprop.0.is</w:t>
            </w:r>
          </w:p>
        </w:tc>
      </w:tr>
      <w:tr w:rsidR="006D4CE9" w14:paraId="30BD8A58" w14:textId="77777777" w:rsidTr="001B0189">
        <w:tc>
          <w:tcPr>
            <w:tcW w:w="1555" w:type="dxa"/>
            <w:vMerge/>
            <w:shd w:val="clear" w:color="auto" w:fill="E7E6E6" w:themeFill="background2"/>
            <w:vAlign w:val="center"/>
          </w:tcPr>
          <w:p w14:paraId="621DB763" w14:textId="77777777" w:rsidR="006D4CE9" w:rsidRPr="00863AA1" w:rsidRDefault="006D4CE9" w:rsidP="009838A4"/>
        </w:tc>
        <w:tc>
          <w:tcPr>
            <w:tcW w:w="1275" w:type="dxa"/>
            <w:vMerge/>
            <w:shd w:val="clear" w:color="auto" w:fill="E7E6E6" w:themeFill="background2"/>
            <w:vAlign w:val="center"/>
          </w:tcPr>
          <w:p w14:paraId="291145A1" w14:textId="77777777" w:rsidR="006D4CE9" w:rsidRPr="003041FC" w:rsidRDefault="006D4CE9" w:rsidP="009838A4"/>
        </w:tc>
        <w:tc>
          <w:tcPr>
            <w:tcW w:w="1134" w:type="dxa"/>
            <w:vMerge/>
            <w:shd w:val="clear" w:color="auto" w:fill="E7E6E6" w:themeFill="background2"/>
            <w:vAlign w:val="center"/>
          </w:tcPr>
          <w:p w14:paraId="16A90436" w14:textId="77777777" w:rsidR="006D4CE9" w:rsidRDefault="006D4CE9" w:rsidP="009838A4"/>
        </w:tc>
        <w:tc>
          <w:tcPr>
            <w:tcW w:w="993" w:type="dxa"/>
            <w:shd w:val="clear" w:color="auto" w:fill="E7E6E6" w:themeFill="background2"/>
            <w:vAlign w:val="center"/>
          </w:tcPr>
          <w:p w14:paraId="6D135379" w14:textId="77777777" w:rsidR="006D4CE9" w:rsidRDefault="006D4CE9" w:rsidP="009838A4">
            <w:r>
              <w:rPr>
                <w:rFonts w:hint="eastAsia"/>
              </w:rPr>
              <w:t>A</w:t>
            </w:r>
            <w:r>
              <w:t>ttack</w:t>
            </w:r>
          </w:p>
        </w:tc>
        <w:tc>
          <w:tcPr>
            <w:tcW w:w="1729" w:type="dxa"/>
            <w:vAlign w:val="center"/>
          </w:tcPr>
          <w:p w14:paraId="19762A37" w14:textId="6EC147E1" w:rsidR="006D4CE9" w:rsidRDefault="003D4544" w:rsidP="009838A4">
            <w:r>
              <w:rPr>
                <w:rFonts w:hint="eastAsia"/>
              </w:rPr>
              <w:t>1</w:t>
            </w:r>
            <w:r>
              <w:t>54</w:t>
            </w:r>
          </w:p>
        </w:tc>
        <w:tc>
          <w:tcPr>
            <w:tcW w:w="1729" w:type="dxa"/>
            <w:vAlign w:val="center"/>
          </w:tcPr>
          <w:p w14:paraId="653E5120" w14:textId="31F7A205" w:rsidR="006D4CE9" w:rsidRDefault="003D4544" w:rsidP="009838A4">
            <w:r>
              <w:rPr>
                <w:rFonts w:hint="eastAsia"/>
              </w:rPr>
              <w:t>1</w:t>
            </w:r>
            <w:r>
              <w:t>44</w:t>
            </w:r>
          </w:p>
        </w:tc>
        <w:tc>
          <w:tcPr>
            <w:tcW w:w="1729" w:type="dxa"/>
            <w:vAlign w:val="center"/>
          </w:tcPr>
          <w:p w14:paraId="22BB2DF7" w14:textId="15C9730C" w:rsidR="006D4CE9" w:rsidRDefault="003D4544" w:rsidP="009838A4">
            <w:r>
              <w:rPr>
                <w:rFonts w:hint="eastAsia"/>
              </w:rPr>
              <w:t>1</w:t>
            </w:r>
            <w:r>
              <w:t>49</w:t>
            </w:r>
          </w:p>
        </w:tc>
        <w:tc>
          <w:tcPr>
            <w:tcW w:w="1729" w:type="dxa"/>
            <w:vAlign w:val="center"/>
          </w:tcPr>
          <w:p w14:paraId="01DF2172" w14:textId="43F5992A" w:rsidR="006D4CE9" w:rsidRDefault="003D4544" w:rsidP="009838A4">
            <w:r>
              <w:rPr>
                <w:rFonts w:hint="eastAsia"/>
              </w:rPr>
              <w:t>8</w:t>
            </w:r>
            <w:r>
              <w:t>4</w:t>
            </w:r>
          </w:p>
        </w:tc>
        <w:tc>
          <w:tcPr>
            <w:tcW w:w="1730" w:type="dxa"/>
            <w:vAlign w:val="center"/>
          </w:tcPr>
          <w:p w14:paraId="6812B52E" w14:textId="6CFAE6D0" w:rsidR="006D4CE9" w:rsidRDefault="003D4544" w:rsidP="009838A4">
            <w:r>
              <w:rPr>
                <w:rFonts w:hint="eastAsia"/>
              </w:rPr>
              <w:t>8</w:t>
            </w:r>
            <w:r>
              <w:t>9</w:t>
            </w:r>
          </w:p>
        </w:tc>
      </w:tr>
      <w:tr w:rsidR="006D4CE9" w14:paraId="4D2695FB" w14:textId="77777777" w:rsidTr="001B0189">
        <w:tc>
          <w:tcPr>
            <w:tcW w:w="1555" w:type="dxa"/>
            <w:vMerge/>
            <w:shd w:val="clear" w:color="auto" w:fill="E7E6E6" w:themeFill="background2"/>
            <w:vAlign w:val="center"/>
          </w:tcPr>
          <w:p w14:paraId="72711A46" w14:textId="77777777" w:rsidR="006D4CE9" w:rsidRPr="00863AA1" w:rsidRDefault="006D4CE9" w:rsidP="009838A4"/>
        </w:tc>
        <w:tc>
          <w:tcPr>
            <w:tcW w:w="1275" w:type="dxa"/>
            <w:vMerge/>
            <w:shd w:val="clear" w:color="auto" w:fill="E7E6E6" w:themeFill="background2"/>
            <w:vAlign w:val="center"/>
          </w:tcPr>
          <w:p w14:paraId="7809D421" w14:textId="77777777" w:rsidR="006D4CE9" w:rsidRPr="003041FC" w:rsidRDefault="006D4CE9" w:rsidP="009838A4"/>
        </w:tc>
        <w:tc>
          <w:tcPr>
            <w:tcW w:w="1134" w:type="dxa"/>
            <w:vMerge/>
            <w:shd w:val="clear" w:color="auto" w:fill="E7E6E6" w:themeFill="background2"/>
            <w:vAlign w:val="center"/>
          </w:tcPr>
          <w:p w14:paraId="2C1BFAFD" w14:textId="77777777" w:rsidR="006D4CE9" w:rsidRDefault="006D4CE9" w:rsidP="009838A4"/>
        </w:tc>
        <w:tc>
          <w:tcPr>
            <w:tcW w:w="993" w:type="dxa"/>
            <w:shd w:val="clear" w:color="auto" w:fill="E7E6E6" w:themeFill="background2"/>
            <w:vAlign w:val="center"/>
          </w:tcPr>
          <w:p w14:paraId="48787F45" w14:textId="77777777" w:rsidR="006D4CE9" w:rsidRDefault="006D4CE9" w:rsidP="009838A4">
            <w:r>
              <w:rPr>
                <w:rFonts w:hint="eastAsia"/>
              </w:rPr>
              <w:t>N</w:t>
            </w:r>
            <w:r>
              <w:t>ormal</w:t>
            </w:r>
          </w:p>
        </w:tc>
        <w:tc>
          <w:tcPr>
            <w:tcW w:w="1729" w:type="dxa"/>
            <w:vAlign w:val="center"/>
          </w:tcPr>
          <w:p w14:paraId="51B75F38" w14:textId="3F7A5C28" w:rsidR="006D4CE9" w:rsidRDefault="003D4544" w:rsidP="009838A4">
            <w:r>
              <w:rPr>
                <w:rFonts w:hint="eastAsia"/>
              </w:rPr>
              <w:t>1</w:t>
            </w:r>
            <w:r>
              <w:t>45</w:t>
            </w:r>
          </w:p>
        </w:tc>
        <w:tc>
          <w:tcPr>
            <w:tcW w:w="1729" w:type="dxa"/>
            <w:vAlign w:val="center"/>
          </w:tcPr>
          <w:p w14:paraId="02CCC96E" w14:textId="227BE627" w:rsidR="006D4CE9" w:rsidRDefault="003D4544" w:rsidP="009838A4">
            <w:r>
              <w:rPr>
                <w:rFonts w:hint="eastAsia"/>
              </w:rPr>
              <w:t>1</w:t>
            </w:r>
            <w:r>
              <w:t>53</w:t>
            </w:r>
          </w:p>
        </w:tc>
        <w:tc>
          <w:tcPr>
            <w:tcW w:w="1729" w:type="dxa"/>
            <w:vAlign w:val="center"/>
          </w:tcPr>
          <w:p w14:paraId="05582B86" w14:textId="1BC08F60" w:rsidR="006D4CE9" w:rsidRDefault="003D4544" w:rsidP="009838A4">
            <w:r>
              <w:rPr>
                <w:rFonts w:hint="eastAsia"/>
              </w:rPr>
              <w:t>1</w:t>
            </w:r>
            <w:r>
              <w:t>24</w:t>
            </w:r>
          </w:p>
        </w:tc>
        <w:tc>
          <w:tcPr>
            <w:tcW w:w="1729" w:type="dxa"/>
            <w:vAlign w:val="center"/>
          </w:tcPr>
          <w:p w14:paraId="228A6DC1" w14:textId="7041AC4C" w:rsidR="006D4CE9" w:rsidRDefault="003D4544" w:rsidP="009838A4">
            <w:r>
              <w:rPr>
                <w:rFonts w:hint="eastAsia"/>
              </w:rPr>
              <w:t>1</w:t>
            </w:r>
            <w:r>
              <w:t>44</w:t>
            </w:r>
          </w:p>
        </w:tc>
        <w:tc>
          <w:tcPr>
            <w:tcW w:w="1730" w:type="dxa"/>
            <w:vAlign w:val="center"/>
          </w:tcPr>
          <w:p w14:paraId="33A146D1" w14:textId="4922CD42" w:rsidR="006D4CE9" w:rsidRDefault="003D4544" w:rsidP="009838A4">
            <w:r>
              <w:rPr>
                <w:rFonts w:hint="eastAsia"/>
              </w:rPr>
              <w:t>1</w:t>
            </w:r>
            <w:r>
              <w:t>26</w:t>
            </w:r>
          </w:p>
        </w:tc>
      </w:tr>
      <w:tr w:rsidR="006D4CE9" w14:paraId="45FDE685" w14:textId="77777777" w:rsidTr="001B0189">
        <w:tc>
          <w:tcPr>
            <w:tcW w:w="1555" w:type="dxa"/>
            <w:vMerge/>
            <w:shd w:val="clear" w:color="auto" w:fill="E7E6E6" w:themeFill="background2"/>
            <w:vAlign w:val="center"/>
          </w:tcPr>
          <w:p w14:paraId="5C549C68" w14:textId="77777777" w:rsidR="006D4CE9" w:rsidRPr="00863AA1" w:rsidRDefault="006D4CE9" w:rsidP="009838A4"/>
        </w:tc>
        <w:tc>
          <w:tcPr>
            <w:tcW w:w="1275" w:type="dxa"/>
            <w:vMerge w:val="restart"/>
            <w:shd w:val="clear" w:color="auto" w:fill="E7E6E6" w:themeFill="background2"/>
            <w:vAlign w:val="center"/>
          </w:tcPr>
          <w:p w14:paraId="35011840"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060C1A42" w14:textId="77777777" w:rsidR="006D4CE9" w:rsidRDefault="006D4CE9" w:rsidP="009838A4">
            <w:r>
              <w:rPr>
                <w:rFonts w:hint="eastAsia"/>
              </w:rPr>
              <w:t>C</w:t>
            </w:r>
            <w:r>
              <w:t>ommon</w:t>
            </w:r>
          </w:p>
        </w:tc>
        <w:tc>
          <w:tcPr>
            <w:tcW w:w="993" w:type="dxa"/>
            <w:shd w:val="clear" w:color="auto" w:fill="E7E6E6" w:themeFill="background2"/>
            <w:vAlign w:val="center"/>
          </w:tcPr>
          <w:p w14:paraId="195802A3" w14:textId="77777777" w:rsidR="006D4CE9" w:rsidRDefault="006D4CE9" w:rsidP="009838A4">
            <w:r>
              <w:rPr>
                <w:rFonts w:hint="eastAsia"/>
              </w:rPr>
              <w:t>F</w:t>
            </w:r>
            <w:r>
              <w:t>eature Name</w:t>
            </w:r>
          </w:p>
        </w:tc>
        <w:tc>
          <w:tcPr>
            <w:tcW w:w="1729" w:type="dxa"/>
            <w:vAlign w:val="center"/>
          </w:tcPr>
          <w:p w14:paraId="6069E494" w14:textId="542C0D12" w:rsidR="006D4CE9" w:rsidRDefault="008147C5" w:rsidP="009838A4">
            <w:r w:rsidRPr="008147C5">
              <w:t>psi_group_change</w:t>
            </w:r>
          </w:p>
        </w:tc>
        <w:tc>
          <w:tcPr>
            <w:tcW w:w="1729" w:type="dxa"/>
            <w:vAlign w:val="center"/>
          </w:tcPr>
          <w:p w14:paraId="5972F8E6" w14:textId="2E373E6E" w:rsidR="006D4CE9" w:rsidRDefault="008147C5" w:rsidP="009838A4">
            <w:r w:rsidRPr="008147C5">
              <w:t>event_sched_in</w:t>
            </w:r>
          </w:p>
        </w:tc>
        <w:tc>
          <w:tcPr>
            <w:tcW w:w="1729" w:type="dxa"/>
            <w:vAlign w:val="center"/>
          </w:tcPr>
          <w:p w14:paraId="2AC3886A" w14:textId="2B74222E" w:rsidR="006D4CE9" w:rsidRDefault="008147C5" w:rsidP="009838A4">
            <w:r w:rsidRPr="008147C5">
              <w:t>perf_swevent_add</w:t>
            </w:r>
          </w:p>
        </w:tc>
        <w:tc>
          <w:tcPr>
            <w:tcW w:w="1729" w:type="dxa"/>
            <w:vAlign w:val="center"/>
          </w:tcPr>
          <w:p w14:paraId="2A5523D3" w14:textId="28E43AB5" w:rsidR="006D4CE9" w:rsidRDefault="008147C5" w:rsidP="009838A4">
            <w:r w:rsidRPr="008147C5">
              <w:t>native_sched_clock</w:t>
            </w:r>
          </w:p>
        </w:tc>
        <w:tc>
          <w:tcPr>
            <w:tcW w:w="1730" w:type="dxa"/>
            <w:vAlign w:val="center"/>
          </w:tcPr>
          <w:p w14:paraId="1F4C1CE9" w14:textId="0C2A2C09" w:rsidR="006D4CE9" w:rsidRDefault="008147C5" w:rsidP="009838A4">
            <w:r w:rsidRPr="008147C5">
              <w:t>merge_sched_in</w:t>
            </w:r>
          </w:p>
        </w:tc>
      </w:tr>
      <w:tr w:rsidR="006D4CE9" w14:paraId="36F08B74" w14:textId="77777777" w:rsidTr="001B0189">
        <w:tc>
          <w:tcPr>
            <w:tcW w:w="1555" w:type="dxa"/>
            <w:vMerge/>
            <w:shd w:val="clear" w:color="auto" w:fill="E7E6E6" w:themeFill="background2"/>
            <w:vAlign w:val="center"/>
          </w:tcPr>
          <w:p w14:paraId="388147EB" w14:textId="77777777" w:rsidR="006D4CE9" w:rsidRPr="00863AA1" w:rsidRDefault="006D4CE9" w:rsidP="009838A4"/>
        </w:tc>
        <w:tc>
          <w:tcPr>
            <w:tcW w:w="1275" w:type="dxa"/>
            <w:vMerge/>
            <w:shd w:val="clear" w:color="auto" w:fill="E7E6E6" w:themeFill="background2"/>
            <w:vAlign w:val="center"/>
          </w:tcPr>
          <w:p w14:paraId="52B0E6C6" w14:textId="77777777" w:rsidR="006D4CE9" w:rsidRDefault="006D4CE9" w:rsidP="009838A4"/>
        </w:tc>
        <w:tc>
          <w:tcPr>
            <w:tcW w:w="1134" w:type="dxa"/>
            <w:vMerge/>
            <w:shd w:val="clear" w:color="auto" w:fill="E7E6E6" w:themeFill="background2"/>
            <w:vAlign w:val="center"/>
          </w:tcPr>
          <w:p w14:paraId="6792230D" w14:textId="77777777" w:rsidR="006D4CE9" w:rsidRDefault="006D4CE9" w:rsidP="009838A4"/>
        </w:tc>
        <w:tc>
          <w:tcPr>
            <w:tcW w:w="993" w:type="dxa"/>
            <w:shd w:val="clear" w:color="auto" w:fill="E7E6E6" w:themeFill="background2"/>
            <w:vAlign w:val="center"/>
          </w:tcPr>
          <w:p w14:paraId="6C57A3DA" w14:textId="77777777" w:rsidR="006D4CE9" w:rsidRDefault="006D4CE9" w:rsidP="009838A4">
            <w:r>
              <w:rPr>
                <w:rFonts w:hint="eastAsia"/>
              </w:rPr>
              <w:t>A</w:t>
            </w:r>
            <w:r>
              <w:t>ttack</w:t>
            </w:r>
          </w:p>
        </w:tc>
        <w:tc>
          <w:tcPr>
            <w:tcW w:w="1729" w:type="dxa"/>
            <w:vAlign w:val="center"/>
          </w:tcPr>
          <w:p w14:paraId="7935E53E" w14:textId="7710A308" w:rsidR="006D4CE9" w:rsidRDefault="008147C5" w:rsidP="009838A4">
            <w:r>
              <w:rPr>
                <w:rFonts w:hint="eastAsia"/>
              </w:rPr>
              <w:t>1</w:t>
            </w:r>
            <w:r>
              <w:t>67</w:t>
            </w:r>
          </w:p>
        </w:tc>
        <w:tc>
          <w:tcPr>
            <w:tcW w:w="1729" w:type="dxa"/>
            <w:vAlign w:val="center"/>
          </w:tcPr>
          <w:p w14:paraId="23A86FE4" w14:textId="1A7CFD5F" w:rsidR="006D4CE9" w:rsidRDefault="008147C5" w:rsidP="009838A4">
            <w:r>
              <w:rPr>
                <w:rFonts w:hint="eastAsia"/>
              </w:rPr>
              <w:t>1</w:t>
            </w:r>
            <w:r>
              <w:t>64</w:t>
            </w:r>
          </w:p>
        </w:tc>
        <w:tc>
          <w:tcPr>
            <w:tcW w:w="1729" w:type="dxa"/>
            <w:vAlign w:val="center"/>
          </w:tcPr>
          <w:p w14:paraId="0FD934C1" w14:textId="3A612B7A" w:rsidR="006D4CE9" w:rsidRDefault="008147C5" w:rsidP="009838A4">
            <w:r>
              <w:rPr>
                <w:rFonts w:hint="eastAsia"/>
              </w:rPr>
              <w:t>1</w:t>
            </w:r>
            <w:r>
              <w:t>50</w:t>
            </w:r>
          </w:p>
        </w:tc>
        <w:tc>
          <w:tcPr>
            <w:tcW w:w="1729" w:type="dxa"/>
            <w:vAlign w:val="center"/>
          </w:tcPr>
          <w:p w14:paraId="1AC98910" w14:textId="4A193A0D" w:rsidR="006D4CE9" w:rsidRDefault="008147C5" w:rsidP="009838A4">
            <w:r>
              <w:rPr>
                <w:rFonts w:hint="eastAsia"/>
              </w:rPr>
              <w:t>1</w:t>
            </w:r>
            <w:r>
              <w:t>38</w:t>
            </w:r>
          </w:p>
        </w:tc>
        <w:tc>
          <w:tcPr>
            <w:tcW w:w="1730" w:type="dxa"/>
            <w:vAlign w:val="center"/>
          </w:tcPr>
          <w:p w14:paraId="409BE016" w14:textId="613E34D9" w:rsidR="006D4CE9" w:rsidRDefault="008147C5" w:rsidP="009838A4">
            <w:r>
              <w:rPr>
                <w:rFonts w:hint="eastAsia"/>
              </w:rPr>
              <w:t>1</w:t>
            </w:r>
            <w:r>
              <w:t>38</w:t>
            </w:r>
          </w:p>
        </w:tc>
      </w:tr>
      <w:tr w:rsidR="006D4CE9" w14:paraId="69D671A9" w14:textId="77777777" w:rsidTr="001B0189">
        <w:tc>
          <w:tcPr>
            <w:tcW w:w="1555" w:type="dxa"/>
            <w:vMerge/>
            <w:shd w:val="clear" w:color="auto" w:fill="E7E6E6" w:themeFill="background2"/>
            <w:vAlign w:val="center"/>
          </w:tcPr>
          <w:p w14:paraId="4522A45A" w14:textId="77777777" w:rsidR="006D4CE9" w:rsidRPr="00863AA1" w:rsidRDefault="006D4CE9" w:rsidP="009838A4"/>
        </w:tc>
        <w:tc>
          <w:tcPr>
            <w:tcW w:w="1275" w:type="dxa"/>
            <w:vMerge/>
            <w:shd w:val="clear" w:color="auto" w:fill="E7E6E6" w:themeFill="background2"/>
            <w:vAlign w:val="center"/>
          </w:tcPr>
          <w:p w14:paraId="5D07E7E9" w14:textId="77777777" w:rsidR="006D4CE9" w:rsidRDefault="006D4CE9" w:rsidP="009838A4"/>
        </w:tc>
        <w:tc>
          <w:tcPr>
            <w:tcW w:w="1134" w:type="dxa"/>
            <w:vMerge/>
            <w:shd w:val="clear" w:color="auto" w:fill="E7E6E6" w:themeFill="background2"/>
            <w:vAlign w:val="center"/>
          </w:tcPr>
          <w:p w14:paraId="1358BFF9" w14:textId="77777777" w:rsidR="006D4CE9" w:rsidRDefault="006D4CE9" w:rsidP="009838A4"/>
        </w:tc>
        <w:tc>
          <w:tcPr>
            <w:tcW w:w="993" w:type="dxa"/>
            <w:shd w:val="clear" w:color="auto" w:fill="E7E6E6" w:themeFill="background2"/>
            <w:vAlign w:val="center"/>
          </w:tcPr>
          <w:p w14:paraId="4EC95D44" w14:textId="77777777" w:rsidR="006D4CE9" w:rsidRDefault="006D4CE9" w:rsidP="009838A4">
            <w:r>
              <w:rPr>
                <w:rFonts w:hint="eastAsia"/>
              </w:rPr>
              <w:t>N</w:t>
            </w:r>
            <w:r>
              <w:t>ormal</w:t>
            </w:r>
          </w:p>
        </w:tc>
        <w:tc>
          <w:tcPr>
            <w:tcW w:w="1729" w:type="dxa"/>
            <w:vAlign w:val="center"/>
          </w:tcPr>
          <w:p w14:paraId="1E0BE12E" w14:textId="24A36BCF" w:rsidR="006D4CE9" w:rsidRDefault="008147C5" w:rsidP="009838A4">
            <w:r>
              <w:rPr>
                <w:rFonts w:hint="eastAsia"/>
              </w:rPr>
              <w:t>1</w:t>
            </w:r>
            <w:r>
              <w:t>79</w:t>
            </w:r>
          </w:p>
        </w:tc>
        <w:tc>
          <w:tcPr>
            <w:tcW w:w="1729" w:type="dxa"/>
            <w:vAlign w:val="center"/>
          </w:tcPr>
          <w:p w14:paraId="48CA75A1" w14:textId="45F08139" w:rsidR="006D4CE9" w:rsidRDefault="008147C5" w:rsidP="009838A4">
            <w:r>
              <w:rPr>
                <w:rFonts w:hint="eastAsia"/>
              </w:rPr>
              <w:t>1</w:t>
            </w:r>
            <w:r>
              <w:t>57</w:t>
            </w:r>
          </w:p>
        </w:tc>
        <w:tc>
          <w:tcPr>
            <w:tcW w:w="1729" w:type="dxa"/>
            <w:vAlign w:val="center"/>
          </w:tcPr>
          <w:p w14:paraId="1A0F8C1D" w14:textId="711BF08D" w:rsidR="006D4CE9" w:rsidRDefault="008147C5" w:rsidP="009838A4">
            <w:r>
              <w:rPr>
                <w:rFonts w:hint="eastAsia"/>
              </w:rPr>
              <w:t>1</w:t>
            </w:r>
            <w:r>
              <w:t>27</w:t>
            </w:r>
          </w:p>
        </w:tc>
        <w:tc>
          <w:tcPr>
            <w:tcW w:w="1729" w:type="dxa"/>
            <w:vAlign w:val="center"/>
          </w:tcPr>
          <w:p w14:paraId="617EFA37" w14:textId="68BD9D1B" w:rsidR="006D4CE9" w:rsidRDefault="008147C5" w:rsidP="009838A4">
            <w:r>
              <w:rPr>
                <w:rFonts w:hint="eastAsia"/>
              </w:rPr>
              <w:t>1</w:t>
            </w:r>
            <w:r>
              <w:t>32</w:t>
            </w:r>
          </w:p>
        </w:tc>
        <w:tc>
          <w:tcPr>
            <w:tcW w:w="1730" w:type="dxa"/>
            <w:vAlign w:val="center"/>
          </w:tcPr>
          <w:p w14:paraId="5F520D55" w14:textId="0BE137F7" w:rsidR="006D4CE9" w:rsidRDefault="008147C5" w:rsidP="009838A4">
            <w:r>
              <w:rPr>
                <w:rFonts w:hint="eastAsia"/>
              </w:rPr>
              <w:t>1</w:t>
            </w:r>
            <w:r>
              <w:t>22</w:t>
            </w:r>
          </w:p>
        </w:tc>
      </w:tr>
      <w:tr w:rsidR="006D4CE9" w14:paraId="22AB5DED" w14:textId="77777777" w:rsidTr="001B0189">
        <w:tc>
          <w:tcPr>
            <w:tcW w:w="1555" w:type="dxa"/>
            <w:vMerge/>
            <w:shd w:val="clear" w:color="auto" w:fill="E7E6E6" w:themeFill="background2"/>
            <w:vAlign w:val="center"/>
          </w:tcPr>
          <w:p w14:paraId="62D33CEE" w14:textId="77777777" w:rsidR="006D4CE9" w:rsidRPr="00863AA1" w:rsidRDefault="006D4CE9" w:rsidP="009838A4"/>
        </w:tc>
        <w:tc>
          <w:tcPr>
            <w:tcW w:w="1275" w:type="dxa"/>
            <w:vMerge/>
            <w:shd w:val="clear" w:color="auto" w:fill="E7E6E6" w:themeFill="background2"/>
            <w:vAlign w:val="center"/>
          </w:tcPr>
          <w:p w14:paraId="5CD55CD0" w14:textId="77777777" w:rsidR="006D4CE9" w:rsidRDefault="006D4CE9" w:rsidP="009838A4"/>
        </w:tc>
        <w:tc>
          <w:tcPr>
            <w:tcW w:w="1134" w:type="dxa"/>
            <w:vMerge w:val="restart"/>
            <w:shd w:val="clear" w:color="auto" w:fill="E7E6E6" w:themeFill="background2"/>
            <w:vAlign w:val="center"/>
          </w:tcPr>
          <w:p w14:paraId="0056760D" w14:textId="77777777" w:rsidR="006D4CE9" w:rsidRDefault="006D4CE9" w:rsidP="009838A4">
            <w:r>
              <w:rPr>
                <w:rFonts w:hint="eastAsia"/>
              </w:rPr>
              <w:t>E</w:t>
            </w:r>
            <w:r>
              <w:t>xclusive</w:t>
            </w:r>
          </w:p>
        </w:tc>
        <w:tc>
          <w:tcPr>
            <w:tcW w:w="993" w:type="dxa"/>
            <w:shd w:val="clear" w:color="auto" w:fill="E7E6E6" w:themeFill="background2"/>
            <w:vAlign w:val="center"/>
          </w:tcPr>
          <w:p w14:paraId="0FFB8613" w14:textId="77777777" w:rsidR="006D4CE9" w:rsidRDefault="006D4CE9" w:rsidP="009838A4">
            <w:r>
              <w:rPr>
                <w:rFonts w:hint="eastAsia"/>
              </w:rPr>
              <w:t>F</w:t>
            </w:r>
            <w:r>
              <w:t>eature Name</w:t>
            </w:r>
          </w:p>
        </w:tc>
        <w:tc>
          <w:tcPr>
            <w:tcW w:w="1729" w:type="dxa"/>
            <w:vAlign w:val="center"/>
          </w:tcPr>
          <w:p w14:paraId="3F5346F8" w14:textId="237658B4" w:rsidR="006D4CE9" w:rsidRDefault="009D41FB" w:rsidP="009838A4">
            <w:r w:rsidRPr="009D41FB">
              <w:t>__inet_lookup_established</w:t>
            </w:r>
          </w:p>
        </w:tc>
        <w:tc>
          <w:tcPr>
            <w:tcW w:w="1729" w:type="dxa"/>
            <w:vAlign w:val="center"/>
          </w:tcPr>
          <w:p w14:paraId="78D6658C" w14:textId="26C5D9CA" w:rsidR="006D4CE9" w:rsidRDefault="009D41FB" w:rsidP="009838A4">
            <w:r w:rsidRPr="009D41FB">
              <w:t>tcp_v4_inbound_md5_hash</w:t>
            </w:r>
          </w:p>
        </w:tc>
        <w:tc>
          <w:tcPr>
            <w:tcW w:w="1729" w:type="dxa"/>
            <w:vAlign w:val="center"/>
          </w:tcPr>
          <w:p w14:paraId="5402ACE3" w14:textId="5F6DE8B3" w:rsidR="006D4CE9" w:rsidRDefault="009D41FB" w:rsidP="009838A4">
            <w:r w:rsidRPr="009D41FB">
              <w:t>__cgroup_bpf_run_filter_skb</w:t>
            </w:r>
          </w:p>
        </w:tc>
        <w:tc>
          <w:tcPr>
            <w:tcW w:w="1729" w:type="dxa"/>
            <w:vAlign w:val="center"/>
          </w:tcPr>
          <w:p w14:paraId="05AF5237" w14:textId="0ED44D9B" w:rsidR="006D4CE9" w:rsidRDefault="009D41FB" w:rsidP="009838A4">
            <w:r w:rsidRPr="009D41FB">
              <w:t>__tcp_transmit_skb</w:t>
            </w:r>
          </w:p>
        </w:tc>
        <w:tc>
          <w:tcPr>
            <w:tcW w:w="1730" w:type="dxa"/>
            <w:vAlign w:val="center"/>
          </w:tcPr>
          <w:p w14:paraId="31F1C1FA" w14:textId="3BBCB96B" w:rsidR="006D4CE9" w:rsidRDefault="009D41FB" w:rsidP="009838A4">
            <w:r w:rsidRPr="009D41FB">
              <w:t>tcp_ack</w:t>
            </w:r>
          </w:p>
        </w:tc>
      </w:tr>
      <w:tr w:rsidR="006D4CE9" w14:paraId="11468CD0" w14:textId="77777777" w:rsidTr="001B0189">
        <w:tc>
          <w:tcPr>
            <w:tcW w:w="1555" w:type="dxa"/>
            <w:vMerge/>
            <w:shd w:val="clear" w:color="auto" w:fill="E7E6E6" w:themeFill="background2"/>
            <w:vAlign w:val="center"/>
          </w:tcPr>
          <w:p w14:paraId="233F193A" w14:textId="77777777" w:rsidR="006D4CE9" w:rsidRPr="00863AA1" w:rsidRDefault="006D4CE9" w:rsidP="009838A4"/>
        </w:tc>
        <w:tc>
          <w:tcPr>
            <w:tcW w:w="1275" w:type="dxa"/>
            <w:vMerge/>
            <w:shd w:val="clear" w:color="auto" w:fill="E7E6E6" w:themeFill="background2"/>
            <w:vAlign w:val="center"/>
          </w:tcPr>
          <w:p w14:paraId="46B78E87" w14:textId="77777777" w:rsidR="006D4CE9" w:rsidRPr="003041FC" w:rsidRDefault="006D4CE9" w:rsidP="009838A4"/>
        </w:tc>
        <w:tc>
          <w:tcPr>
            <w:tcW w:w="1134" w:type="dxa"/>
            <w:vMerge/>
            <w:shd w:val="clear" w:color="auto" w:fill="E7E6E6" w:themeFill="background2"/>
            <w:vAlign w:val="center"/>
          </w:tcPr>
          <w:p w14:paraId="0AE39D53" w14:textId="77777777" w:rsidR="006D4CE9" w:rsidRDefault="006D4CE9" w:rsidP="009838A4"/>
        </w:tc>
        <w:tc>
          <w:tcPr>
            <w:tcW w:w="993" w:type="dxa"/>
            <w:shd w:val="clear" w:color="auto" w:fill="E7E6E6" w:themeFill="background2"/>
            <w:vAlign w:val="center"/>
          </w:tcPr>
          <w:p w14:paraId="5917292E" w14:textId="77777777" w:rsidR="006D4CE9" w:rsidRDefault="006D4CE9" w:rsidP="009838A4">
            <w:r>
              <w:rPr>
                <w:rFonts w:hint="eastAsia"/>
              </w:rPr>
              <w:t>A</w:t>
            </w:r>
            <w:r>
              <w:t>ttack</w:t>
            </w:r>
          </w:p>
        </w:tc>
        <w:tc>
          <w:tcPr>
            <w:tcW w:w="1729" w:type="dxa"/>
            <w:vAlign w:val="center"/>
          </w:tcPr>
          <w:p w14:paraId="6893B41B" w14:textId="3D783980" w:rsidR="006D4CE9" w:rsidRDefault="009D41FB" w:rsidP="009838A4">
            <w:r>
              <w:rPr>
                <w:rFonts w:hint="eastAsia"/>
              </w:rPr>
              <w:t>5</w:t>
            </w:r>
            <w:r>
              <w:t>3</w:t>
            </w:r>
          </w:p>
        </w:tc>
        <w:tc>
          <w:tcPr>
            <w:tcW w:w="1729" w:type="dxa"/>
            <w:vAlign w:val="center"/>
          </w:tcPr>
          <w:p w14:paraId="05716D51" w14:textId="493C6802" w:rsidR="006D4CE9" w:rsidRDefault="009D41FB" w:rsidP="009838A4">
            <w:r>
              <w:rPr>
                <w:rFonts w:hint="eastAsia"/>
              </w:rPr>
              <w:t>4</w:t>
            </w:r>
            <w:r>
              <w:t>5</w:t>
            </w:r>
          </w:p>
        </w:tc>
        <w:tc>
          <w:tcPr>
            <w:tcW w:w="1729" w:type="dxa"/>
            <w:vAlign w:val="center"/>
          </w:tcPr>
          <w:p w14:paraId="6B7B796A" w14:textId="05623DF2" w:rsidR="006D4CE9" w:rsidRDefault="009D41FB" w:rsidP="009838A4">
            <w:r>
              <w:rPr>
                <w:rFonts w:hint="eastAsia"/>
              </w:rPr>
              <w:t>3</w:t>
            </w:r>
            <w:r>
              <w:t>8</w:t>
            </w:r>
          </w:p>
        </w:tc>
        <w:tc>
          <w:tcPr>
            <w:tcW w:w="1729" w:type="dxa"/>
            <w:vAlign w:val="center"/>
          </w:tcPr>
          <w:p w14:paraId="7AEDD22A" w14:textId="1F48F1B4" w:rsidR="006D4CE9" w:rsidRDefault="009D41FB" w:rsidP="009838A4">
            <w:r>
              <w:rPr>
                <w:rFonts w:hint="eastAsia"/>
              </w:rPr>
              <w:t>3</w:t>
            </w:r>
            <w:r>
              <w:t>8</w:t>
            </w:r>
          </w:p>
        </w:tc>
        <w:tc>
          <w:tcPr>
            <w:tcW w:w="1730" w:type="dxa"/>
            <w:vAlign w:val="center"/>
          </w:tcPr>
          <w:p w14:paraId="10A47C70" w14:textId="01D1C8D6" w:rsidR="006D4CE9" w:rsidRDefault="009D41FB" w:rsidP="009838A4">
            <w:r>
              <w:rPr>
                <w:rFonts w:hint="eastAsia"/>
              </w:rPr>
              <w:t>3</w:t>
            </w:r>
            <w:r>
              <w:t>2</w:t>
            </w:r>
          </w:p>
        </w:tc>
      </w:tr>
      <w:tr w:rsidR="006D4CE9" w14:paraId="43309072" w14:textId="77777777" w:rsidTr="001B0189">
        <w:tc>
          <w:tcPr>
            <w:tcW w:w="1555" w:type="dxa"/>
            <w:vMerge/>
            <w:shd w:val="clear" w:color="auto" w:fill="E7E6E6" w:themeFill="background2"/>
            <w:vAlign w:val="center"/>
          </w:tcPr>
          <w:p w14:paraId="5A94BCE9" w14:textId="77777777" w:rsidR="006D4CE9" w:rsidRPr="00863AA1" w:rsidRDefault="006D4CE9" w:rsidP="009838A4"/>
        </w:tc>
        <w:tc>
          <w:tcPr>
            <w:tcW w:w="1275" w:type="dxa"/>
            <w:vMerge/>
            <w:shd w:val="clear" w:color="auto" w:fill="E7E6E6" w:themeFill="background2"/>
            <w:vAlign w:val="center"/>
          </w:tcPr>
          <w:p w14:paraId="17201D13" w14:textId="77777777" w:rsidR="006D4CE9" w:rsidRPr="003041FC" w:rsidRDefault="006D4CE9" w:rsidP="009838A4"/>
        </w:tc>
        <w:tc>
          <w:tcPr>
            <w:tcW w:w="1134" w:type="dxa"/>
            <w:vMerge/>
            <w:shd w:val="clear" w:color="auto" w:fill="E7E6E6" w:themeFill="background2"/>
            <w:vAlign w:val="center"/>
          </w:tcPr>
          <w:p w14:paraId="460820FE" w14:textId="77777777" w:rsidR="006D4CE9" w:rsidRDefault="006D4CE9" w:rsidP="009838A4"/>
        </w:tc>
        <w:tc>
          <w:tcPr>
            <w:tcW w:w="993" w:type="dxa"/>
            <w:shd w:val="clear" w:color="auto" w:fill="E7E6E6" w:themeFill="background2"/>
            <w:vAlign w:val="center"/>
          </w:tcPr>
          <w:p w14:paraId="40E687DD" w14:textId="77777777" w:rsidR="006D4CE9" w:rsidRDefault="006D4CE9" w:rsidP="009838A4">
            <w:r>
              <w:rPr>
                <w:rFonts w:hint="eastAsia"/>
              </w:rPr>
              <w:t>N</w:t>
            </w:r>
            <w:r>
              <w:t>ormal</w:t>
            </w:r>
          </w:p>
        </w:tc>
        <w:tc>
          <w:tcPr>
            <w:tcW w:w="1729" w:type="dxa"/>
            <w:vAlign w:val="center"/>
          </w:tcPr>
          <w:p w14:paraId="66F71016" w14:textId="4281FE85" w:rsidR="006D4CE9" w:rsidRDefault="009D41FB" w:rsidP="009838A4">
            <w:r>
              <w:rPr>
                <w:rFonts w:hint="eastAsia"/>
              </w:rPr>
              <w:t>5</w:t>
            </w:r>
            <w:r>
              <w:t>3</w:t>
            </w:r>
          </w:p>
        </w:tc>
        <w:tc>
          <w:tcPr>
            <w:tcW w:w="1729" w:type="dxa"/>
            <w:vAlign w:val="center"/>
          </w:tcPr>
          <w:p w14:paraId="2F30FDED" w14:textId="15A30CC1" w:rsidR="006D4CE9" w:rsidRDefault="009D41FB" w:rsidP="009838A4">
            <w:r>
              <w:rPr>
                <w:rFonts w:hint="eastAsia"/>
              </w:rPr>
              <w:t>4</w:t>
            </w:r>
            <w:r>
              <w:t>5</w:t>
            </w:r>
          </w:p>
        </w:tc>
        <w:tc>
          <w:tcPr>
            <w:tcW w:w="1729" w:type="dxa"/>
            <w:vAlign w:val="center"/>
          </w:tcPr>
          <w:p w14:paraId="058A3016" w14:textId="04B4AE43" w:rsidR="006D4CE9" w:rsidRDefault="009D41FB" w:rsidP="009838A4">
            <w:r>
              <w:rPr>
                <w:rFonts w:hint="eastAsia"/>
              </w:rPr>
              <w:t>3</w:t>
            </w:r>
            <w:r>
              <w:t>8</w:t>
            </w:r>
          </w:p>
        </w:tc>
        <w:tc>
          <w:tcPr>
            <w:tcW w:w="1729" w:type="dxa"/>
            <w:vAlign w:val="center"/>
          </w:tcPr>
          <w:p w14:paraId="21637E4E" w14:textId="19CCCEBA" w:rsidR="006D4CE9" w:rsidRDefault="009D41FB" w:rsidP="009838A4">
            <w:r>
              <w:rPr>
                <w:rFonts w:hint="eastAsia"/>
              </w:rPr>
              <w:t>3</w:t>
            </w:r>
            <w:r>
              <w:t>8</w:t>
            </w:r>
          </w:p>
        </w:tc>
        <w:tc>
          <w:tcPr>
            <w:tcW w:w="1730" w:type="dxa"/>
            <w:vAlign w:val="center"/>
          </w:tcPr>
          <w:p w14:paraId="00F146AA" w14:textId="245401C6" w:rsidR="006D4CE9" w:rsidRDefault="009D41FB" w:rsidP="009838A4">
            <w:r>
              <w:rPr>
                <w:rFonts w:hint="eastAsia"/>
              </w:rPr>
              <w:t>3</w:t>
            </w:r>
            <w:r>
              <w:t>2</w:t>
            </w:r>
          </w:p>
        </w:tc>
      </w:tr>
      <w:tr w:rsidR="006D4CE9" w14:paraId="1C44F0C9" w14:textId="77777777" w:rsidTr="001B0189">
        <w:tc>
          <w:tcPr>
            <w:tcW w:w="1555" w:type="dxa"/>
            <w:vMerge/>
            <w:shd w:val="clear" w:color="auto" w:fill="E7E6E6" w:themeFill="background2"/>
            <w:vAlign w:val="center"/>
          </w:tcPr>
          <w:p w14:paraId="39223118" w14:textId="77777777" w:rsidR="006D4CE9" w:rsidRPr="00863AA1" w:rsidRDefault="006D4CE9" w:rsidP="009838A4"/>
        </w:tc>
        <w:tc>
          <w:tcPr>
            <w:tcW w:w="1275" w:type="dxa"/>
            <w:vMerge/>
            <w:shd w:val="clear" w:color="auto" w:fill="E7E6E6" w:themeFill="background2"/>
            <w:vAlign w:val="center"/>
          </w:tcPr>
          <w:p w14:paraId="6FC23630" w14:textId="77777777" w:rsidR="006D4CE9" w:rsidRPr="003041FC" w:rsidRDefault="006D4CE9" w:rsidP="009838A4"/>
        </w:tc>
        <w:tc>
          <w:tcPr>
            <w:tcW w:w="1134" w:type="dxa"/>
            <w:vMerge w:val="restart"/>
            <w:shd w:val="clear" w:color="auto" w:fill="E7E6E6" w:themeFill="background2"/>
            <w:vAlign w:val="center"/>
          </w:tcPr>
          <w:p w14:paraId="08A5D2CA" w14:textId="77777777" w:rsidR="006D4CE9" w:rsidRDefault="006D4CE9" w:rsidP="009838A4">
            <w:r>
              <w:rPr>
                <w:rFonts w:hint="eastAsia"/>
              </w:rPr>
              <w:t>A</w:t>
            </w:r>
            <w:r>
              <w:t>ll</w:t>
            </w:r>
          </w:p>
        </w:tc>
        <w:tc>
          <w:tcPr>
            <w:tcW w:w="993" w:type="dxa"/>
            <w:shd w:val="clear" w:color="auto" w:fill="E7E6E6" w:themeFill="background2"/>
            <w:vAlign w:val="center"/>
          </w:tcPr>
          <w:p w14:paraId="5C9452E4" w14:textId="77777777" w:rsidR="006D4CE9" w:rsidRDefault="006D4CE9" w:rsidP="009838A4">
            <w:r>
              <w:rPr>
                <w:rFonts w:hint="eastAsia"/>
              </w:rPr>
              <w:t>F</w:t>
            </w:r>
            <w:r>
              <w:t>eature Name</w:t>
            </w:r>
          </w:p>
        </w:tc>
        <w:tc>
          <w:tcPr>
            <w:tcW w:w="1729" w:type="dxa"/>
            <w:vAlign w:val="center"/>
          </w:tcPr>
          <w:p w14:paraId="413CE7EB" w14:textId="5DCA4945" w:rsidR="006D4CE9" w:rsidRDefault="006700F8" w:rsidP="009838A4">
            <w:r w:rsidRPr="006700F8">
              <w:t>psi_group_change</w:t>
            </w:r>
          </w:p>
        </w:tc>
        <w:tc>
          <w:tcPr>
            <w:tcW w:w="1729" w:type="dxa"/>
            <w:vAlign w:val="center"/>
          </w:tcPr>
          <w:p w14:paraId="5899FC35" w14:textId="1FEB2E38" w:rsidR="006D4CE9" w:rsidRDefault="006700F8" w:rsidP="009838A4">
            <w:r w:rsidRPr="006700F8">
              <w:t>event_sched_in</w:t>
            </w:r>
          </w:p>
        </w:tc>
        <w:tc>
          <w:tcPr>
            <w:tcW w:w="1729" w:type="dxa"/>
            <w:vAlign w:val="center"/>
          </w:tcPr>
          <w:p w14:paraId="266D754A" w14:textId="4986CF01" w:rsidR="006D4CE9" w:rsidRDefault="006700F8" w:rsidP="009838A4">
            <w:r w:rsidRPr="006700F8">
              <w:t>perf_swevent_add</w:t>
            </w:r>
          </w:p>
        </w:tc>
        <w:tc>
          <w:tcPr>
            <w:tcW w:w="1729" w:type="dxa"/>
            <w:vAlign w:val="center"/>
          </w:tcPr>
          <w:p w14:paraId="50397146" w14:textId="7DFFD2C0" w:rsidR="006D4CE9" w:rsidRDefault="006700F8" w:rsidP="009838A4">
            <w:r w:rsidRPr="006700F8">
              <w:t>native_sched_clock</w:t>
            </w:r>
          </w:p>
        </w:tc>
        <w:tc>
          <w:tcPr>
            <w:tcW w:w="1730" w:type="dxa"/>
            <w:vAlign w:val="center"/>
          </w:tcPr>
          <w:p w14:paraId="46BB58A8" w14:textId="05839939" w:rsidR="006D4CE9" w:rsidRDefault="006700F8" w:rsidP="009838A4">
            <w:r w:rsidRPr="006700F8">
              <w:t>merge_sched_in</w:t>
            </w:r>
          </w:p>
        </w:tc>
      </w:tr>
      <w:tr w:rsidR="006D4CE9" w14:paraId="66930404" w14:textId="77777777" w:rsidTr="001B0189">
        <w:tc>
          <w:tcPr>
            <w:tcW w:w="1555" w:type="dxa"/>
            <w:vMerge/>
            <w:shd w:val="clear" w:color="auto" w:fill="E7E6E6" w:themeFill="background2"/>
            <w:vAlign w:val="center"/>
          </w:tcPr>
          <w:p w14:paraId="1BD61B00" w14:textId="77777777" w:rsidR="006D4CE9" w:rsidRPr="00863AA1" w:rsidRDefault="006D4CE9" w:rsidP="009838A4"/>
        </w:tc>
        <w:tc>
          <w:tcPr>
            <w:tcW w:w="1275" w:type="dxa"/>
            <w:vMerge/>
            <w:shd w:val="clear" w:color="auto" w:fill="E7E6E6" w:themeFill="background2"/>
            <w:vAlign w:val="center"/>
          </w:tcPr>
          <w:p w14:paraId="7FD68984" w14:textId="77777777" w:rsidR="006D4CE9" w:rsidRPr="003041FC" w:rsidRDefault="006D4CE9" w:rsidP="009838A4"/>
        </w:tc>
        <w:tc>
          <w:tcPr>
            <w:tcW w:w="1134" w:type="dxa"/>
            <w:vMerge/>
            <w:shd w:val="clear" w:color="auto" w:fill="E7E6E6" w:themeFill="background2"/>
            <w:vAlign w:val="center"/>
          </w:tcPr>
          <w:p w14:paraId="646687D5" w14:textId="77777777" w:rsidR="006D4CE9" w:rsidRDefault="006D4CE9" w:rsidP="009838A4"/>
        </w:tc>
        <w:tc>
          <w:tcPr>
            <w:tcW w:w="993" w:type="dxa"/>
            <w:shd w:val="clear" w:color="auto" w:fill="E7E6E6" w:themeFill="background2"/>
            <w:vAlign w:val="center"/>
          </w:tcPr>
          <w:p w14:paraId="4C75F263" w14:textId="77777777" w:rsidR="006D4CE9" w:rsidRDefault="006D4CE9" w:rsidP="009838A4">
            <w:r>
              <w:rPr>
                <w:rFonts w:hint="eastAsia"/>
              </w:rPr>
              <w:t>A</w:t>
            </w:r>
            <w:r>
              <w:t>ttack</w:t>
            </w:r>
          </w:p>
        </w:tc>
        <w:tc>
          <w:tcPr>
            <w:tcW w:w="1729" w:type="dxa"/>
            <w:vAlign w:val="center"/>
          </w:tcPr>
          <w:p w14:paraId="63E08B0B" w14:textId="4FD43849" w:rsidR="006D4CE9" w:rsidRDefault="006700F8" w:rsidP="009838A4">
            <w:r>
              <w:rPr>
                <w:rFonts w:hint="eastAsia"/>
              </w:rPr>
              <w:t>1</w:t>
            </w:r>
            <w:r>
              <w:t>67</w:t>
            </w:r>
          </w:p>
        </w:tc>
        <w:tc>
          <w:tcPr>
            <w:tcW w:w="1729" w:type="dxa"/>
            <w:vAlign w:val="center"/>
          </w:tcPr>
          <w:p w14:paraId="3842FEFC" w14:textId="77D59391" w:rsidR="006D4CE9" w:rsidRDefault="006700F8" w:rsidP="009838A4">
            <w:r>
              <w:rPr>
                <w:rFonts w:hint="eastAsia"/>
              </w:rPr>
              <w:t>1</w:t>
            </w:r>
            <w:r>
              <w:t>64</w:t>
            </w:r>
          </w:p>
        </w:tc>
        <w:tc>
          <w:tcPr>
            <w:tcW w:w="1729" w:type="dxa"/>
            <w:vAlign w:val="center"/>
          </w:tcPr>
          <w:p w14:paraId="7D3CE927" w14:textId="6DF357D6" w:rsidR="006D4CE9" w:rsidRDefault="006700F8" w:rsidP="009838A4">
            <w:r>
              <w:rPr>
                <w:rFonts w:hint="eastAsia"/>
              </w:rPr>
              <w:t>1</w:t>
            </w:r>
            <w:r>
              <w:t>50</w:t>
            </w:r>
          </w:p>
        </w:tc>
        <w:tc>
          <w:tcPr>
            <w:tcW w:w="1729" w:type="dxa"/>
            <w:vAlign w:val="center"/>
          </w:tcPr>
          <w:p w14:paraId="24C974AE" w14:textId="7187715D" w:rsidR="006D4CE9" w:rsidRDefault="006700F8" w:rsidP="009838A4">
            <w:r>
              <w:rPr>
                <w:rFonts w:hint="eastAsia"/>
              </w:rPr>
              <w:t>1</w:t>
            </w:r>
            <w:r>
              <w:t>38</w:t>
            </w:r>
          </w:p>
        </w:tc>
        <w:tc>
          <w:tcPr>
            <w:tcW w:w="1730" w:type="dxa"/>
            <w:vAlign w:val="center"/>
          </w:tcPr>
          <w:p w14:paraId="5F8E0642" w14:textId="7123FACF" w:rsidR="006D4CE9" w:rsidRDefault="006700F8" w:rsidP="009838A4">
            <w:r>
              <w:rPr>
                <w:rFonts w:hint="eastAsia"/>
              </w:rPr>
              <w:t>1</w:t>
            </w:r>
            <w:r>
              <w:t>38</w:t>
            </w:r>
          </w:p>
        </w:tc>
      </w:tr>
      <w:tr w:rsidR="006D4CE9" w14:paraId="3D681417" w14:textId="77777777" w:rsidTr="001B0189">
        <w:tc>
          <w:tcPr>
            <w:tcW w:w="1555" w:type="dxa"/>
            <w:vMerge/>
            <w:shd w:val="clear" w:color="auto" w:fill="E7E6E6" w:themeFill="background2"/>
            <w:vAlign w:val="center"/>
          </w:tcPr>
          <w:p w14:paraId="310DF8D4" w14:textId="77777777" w:rsidR="006D4CE9" w:rsidRPr="00863AA1" w:rsidRDefault="006D4CE9" w:rsidP="009838A4"/>
        </w:tc>
        <w:tc>
          <w:tcPr>
            <w:tcW w:w="1275" w:type="dxa"/>
            <w:vMerge/>
            <w:shd w:val="clear" w:color="auto" w:fill="E7E6E6" w:themeFill="background2"/>
            <w:vAlign w:val="center"/>
          </w:tcPr>
          <w:p w14:paraId="000F9BA9" w14:textId="77777777" w:rsidR="006D4CE9" w:rsidRPr="003041FC" w:rsidRDefault="006D4CE9" w:rsidP="009838A4"/>
        </w:tc>
        <w:tc>
          <w:tcPr>
            <w:tcW w:w="1134" w:type="dxa"/>
            <w:vMerge/>
            <w:shd w:val="clear" w:color="auto" w:fill="E7E6E6" w:themeFill="background2"/>
            <w:vAlign w:val="center"/>
          </w:tcPr>
          <w:p w14:paraId="71D3502C" w14:textId="77777777" w:rsidR="006D4CE9" w:rsidRDefault="006D4CE9" w:rsidP="009838A4"/>
        </w:tc>
        <w:tc>
          <w:tcPr>
            <w:tcW w:w="993" w:type="dxa"/>
            <w:shd w:val="clear" w:color="auto" w:fill="E7E6E6" w:themeFill="background2"/>
            <w:vAlign w:val="center"/>
          </w:tcPr>
          <w:p w14:paraId="52B7A783" w14:textId="77777777" w:rsidR="006D4CE9" w:rsidRDefault="006D4CE9" w:rsidP="009838A4">
            <w:r>
              <w:rPr>
                <w:rFonts w:hint="eastAsia"/>
              </w:rPr>
              <w:t>N</w:t>
            </w:r>
            <w:r>
              <w:t>ormal</w:t>
            </w:r>
          </w:p>
        </w:tc>
        <w:tc>
          <w:tcPr>
            <w:tcW w:w="1729" w:type="dxa"/>
            <w:vAlign w:val="center"/>
          </w:tcPr>
          <w:p w14:paraId="6AA23A0F" w14:textId="4A055F50" w:rsidR="006D4CE9" w:rsidRDefault="006700F8" w:rsidP="009838A4">
            <w:r>
              <w:rPr>
                <w:rFonts w:hint="eastAsia"/>
              </w:rPr>
              <w:t>1</w:t>
            </w:r>
            <w:r>
              <w:t>79</w:t>
            </w:r>
          </w:p>
        </w:tc>
        <w:tc>
          <w:tcPr>
            <w:tcW w:w="1729" w:type="dxa"/>
            <w:vAlign w:val="center"/>
          </w:tcPr>
          <w:p w14:paraId="6C9A39BF" w14:textId="3F40D455" w:rsidR="006D4CE9" w:rsidRDefault="006700F8" w:rsidP="009838A4">
            <w:r>
              <w:rPr>
                <w:rFonts w:hint="eastAsia"/>
              </w:rPr>
              <w:t>1</w:t>
            </w:r>
            <w:r>
              <w:t>57</w:t>
            </w:r>
          </w:p>
        </w:tc>
        <w:tc>
          <w:tcPr>
            <w:tcW w:w="1729" w:type="dxa"/>
            <w:vAlign w:val="center"/>
          </w:tcPr>
          <w:p w14:paraId="73A64E98" w14:textId="36B28B72" w:rsidR="006D4CE9" w:rsidRDefault="006700F8" w:rsidP="009838A4">
            <w:r>
              <w:rPr>
                <w:rFonts w:hint="eastAsia"/>
              </w:rPr>
              <w:t>1</w:t>
            </w:r>
            <w:r>
              <w:t>27</w:t>
            </w:r>
          </w:p>
        </w:tc>
        <w:tc>
          <w:tcPr>
            <w:tcW w:w="1729" w:type="dxa"/>
            <w:vAlign w:val="center"/>
          </w:tcPr>
          <w:p w14:paraId="4E2200F3" w14:textId="661A9E4D" w:rsidR="006D4CE9" w:rsidRDefault="006700F8" w:rsidP="009838A4">
            <w:r>
              <w:rPr>
                <w:rFonts w:hint="eastAsia"/>
              </w:rPr>
              <w:t>1</w:t>
            </w:r>
            <w:r>
              <w:t>32</w:t>
            </w:r>
          </w:p>
        </w:tc>
        <w:tc>
          <w:tcPr>
            <w:tcW w:w="1730" w:type="dxa"/>
            <w:vAlign w:val="center"/>
          </w:tcPr>
          <w:p w14:paraId="098B3B21" w14:textId="60942996" w:rsidR="006D4CE9" w:rsidRDefault="006700F8" w:rsidP="009838A4">
            <w:r>
              <w:rPr>
                <w:rFonts w:hint="eastAsia"/>
              </w:rPr>
              <w:t>1</w:t>
            </w:r>
            <w:r>
              <w:t>22</w:t>
            </w:r>
          </w:p>
        </w:tc>
      </w:tr>
      <w:tr w:rsidR="006D4CE9" w:rsidRPr="006B72CF" w14:paraId="5208BEFC" w14:textId="77777777" w:rsidTr="001B0189">
        <w:tc>
          <w:tcPr>
            <w:tcW w:w="1555" w:type="dxa"/>
            <w:vMerge w:val="restart"/>
            <w:shd w:val="clear" w:color="auto" w:fill="E7E6E6" w:themeFill="background2"/>
            <w:vAlign w:val="center"/>
          </w:tcPr>
          <w:p w14:paraId="5CD78B8C" w14:textId="0ABE5AFE" w:rsidR="006D4CE9" w:rsidRDefault="006252C6" w:rsidP="009838A4">
            <w:r w:rsidRPr="006252C6">
              <w:t>wet_rcon_gon</w:t>
            </w:r>
          </w:p>
        </w:tc>
        <w:tc>
          <w:tcPr>
            <w:tcW w:w="1275" w:type="dxa"/>
            <w:vMerge w:val="restart"/>
            <w:shd w:val="clear" w:color="auto" w:fill="E7E6E6" w:themeFill="background2"/>
            <w:vAlign w:val="center"/>
          </w:tcPr>
          <w:p w14:paraId="541167DA" w14:textId="77777777" w:rsidR="006D4CE9" w:rsidRDefault="006D4CE9" w:rsidP="009838A4">
            <w:r>
              <w:t>B</w:t>
            </w:r>
            <w:r w:rsidRPr="003041FC">
              <w:t>ranch</w:t>
            </w:r>
          </w:p>
        </w:tc>
        <w:tc>
          <w:tcPr>
            <w:tcW w:w="1134" w:type="dxa"/>
            <w:vMerge w:val="restart"/>
            <w:shd w:val="clear" w:color="auto" w:fill="E7E6E6" w:themeFill="background2"/>
            <w:vAlign w:val="center"/>
          </w:tcPr>
          <w:p w14:paraId="3ACA08E9" w14:textId="77777777" w:rsidR="006D4CE9" w:rsidRDefault="006D4CE9" w:rsidP="009838A4">
            <w:r>
              <w:rPr>
                <w:rFonts w:hint="eastAsia"/>
              </w:rPr>
              <w:t>C</w:t>
            </w:r>
            <w:r>
              <w:t>ommon</w:t>
            </w:r>
          </w:p>
        </w:tc>
        <w:tc>
          <w:tcPr>
            <w:tcW w:w="993" w:type="dxa"/>
            <w:shd w:val="clear" w:color="auto" w:fill="E7E6E6" w:themeFill="background2"/>
            <w:vAlign w:val="center"/>
          </w:tcPr>
          <w:p w14:paraId="73C4B001" w14:textId="77777777" w:rsidR="006D4CE9" w:rsidRDefault="006D4CE9" w:rsidP="009838A4">
            <w:r>
              <w:rPr>
                <w:rFonts w:hint="eastAsia"/>
              </w:rPr>
              <w:t>F</w:t>
            </w:r>
            <w:r>
              <w:t>eature Name</w:t>
            </w:r>
          </w:p>
        </w:tc>
        <w:tc>
          <w:tcPr>
            <w:tcW w:w="1729" w:type="dxa"/>
            <w:vAlign w:val="center"/>
          </w:tcPr>
          <w:p w14:paraId="5BA0FCA4" w14:textId="3A665ED2" w:rsidR="006D4CE9" w:rsidRPr="00480ED9" w:rsidRDefault="006252C6" w:rsidP="009838A4">
            <w:r w:rsidRPr="006252C6">
              <w:t>psi_group_change</w:t>
            </w:r>
          </w:p>
        </w:tc>
        <w:tc>
          <w:tcPr>
            <w:tcW w:w="1729" w:type="dxa"/>
            <w:vAlign w:val="center"/>
          </w:tcPr>
          <w:p w14:paraId="4A08F72B" w14:textId="298353A0" w:rsidR="006D4CE9" w:rsidRPr="00480ED9" w:rsidRDefault="006252C6" w:rsidP="009838A4">
            <w:r w:rsidRPr="006252C6">
              <w:t>merge_sched_in</w:t>
            </w:r>
          </w:p>
        </w:tc>
        <w:tc>
          <w:tcPr>
            <w:tcW w:w="1729" w:type="dxa"/>
            <w:vAlign w:val="center"/>
          </w:tcPr>
          <w:p w14:paraId="54FF136C" w14:textId="2906B64E" w:rsidR="006D4CE9" w:rsidRPr="00480ED9" w:rsidRDefault="006252C6" w:rsidP="009838A4">
            <w:r w:rsidRPr="006252C6">
              <w:t>native_sched_clock</w:t>
            </w:r>
          </w:p>
        </w:tc>
        <w:tc>
          <w:tcPr>
            <w:tcW w:w="1729" w:type="dxa"/>
            <w:vAlign w:val="center"/>
          </w:tcPr>
          <w:p w14:paraId="5898F82A" w14:textId="37E5C94C" w:rsidR="006D4CE9" w:rsidRPr="006B72CF" w:rsidRDefault="006252C6" w:rsidP="009838A4">
            <w:r w:rsidRPr="006252C6">
              <w:t>event_sched_in</w:t>
            </w:r>
          </w:p>
        </w:tc>
        <w:tc>
          <w:tcPr>
            <w:tcW w:w="1730" w:type="dxa"/>
            <w:vAlign w:val="center"/>
          </w:tcPr>
          <w:p w14:paraId="7F754C9A" w14:textId="509453F4" w:rsidR="006D4CE9" w:rsidRPr="006B72CF" w:rsidRDefault="006252C6" w:rsidP="009838A4">
            <w:r w:rsidRPr="006252C6">
              <w:t>rb_next</w:t>
            </w:r>
          </w:p>
        </w:tc>
      </w:tr>
      <w:tr w:rsidR="006D4CE9" w14:paraId="778FFFDA" w14:textId="77777777" w:rsidTr="001B0189">
        <w:tc>
          <w:tcPr>
            <w:tcW w:w="1555" w:type="dxa"/>
            <w:vMerge/>
            <w:shd w:val="clear" w:color="auto" w:fill="E7E6E6" w:themeFill="background2"/>
            <w:vAlign w:val="center"/>
          </w:tcPr>
          <w:p w14:paraId="349399F2" w14:textId="77777777" w:rsidR="006D4CE9" w:rsidRDefault="006D4CE9" w:rsidP="009838A4"/>
        </w:tc>
        <w:tc>
          <w:tcPr>
            <w:tcW w:w="1275" w:type="dxa"/>
            <w:vMerge/>
            <w:shd w:val="clear" w:color="auto" w:fill="E7E6E6" w:themeFill="background2"/>
            <w:vAlign w:val="center"/>
          </w:tcPr>
          <w:p w14:paraId="1D85AEEF" w14:textId="77777777" w:rsidR="006D4CE9" w:rsidRDefault="006D4CE9" w:rsidP="009838A4"/>
        </w:tc>
        <w:tc>
          <w:tcPr>
            <w:tcW w:w="1134" w:type="dxa"/>
            <w:vMerge/>
            <w:shd w:val="clear" w:color="auto" w:fill="E7E6E6" w:themeFill="background2"/>
            <w:vAlign w:val="center"/>
          </w:tcPr>
          <w:p w14:paraId="2C94CE62" w14:textId="77777777" w:rsidR="006D4CE9" w:rsidRDefault="006D4CE9" w:rsidP="009838A4"/>
        </w:tc>
        <w:tc>
          <w:tcPr>
            <w:tcW w:w="993" w:type="dxa"/>
            <w:shd w:val="clear" w:color="auto" w:fill="E7E6E6" w:themeFill="background2"/>
            <w:vAlign w:val="center"/>
          </w:tcPr>
          <w:p w14:paraId="63BE4AFC" w14:textId="77777777" w:rsidR="006D4CE9" w:rsidRDefault="006D4CE9" w:rsidP="009838A4">
            <w:r>
              <w:rPr>
                <w:rFonts w:hint="eastAsia"/>
              </w:rPr>
              <w:t>A</w:t>
            </w:r>
            <w:r>
              <w:t>ttack</w:t>
            </w:r>
          </w:p>
        </w:tc>
        <w:tc>
          <w:tcPr>
            <w:tcW w:w="1729" w:type="dxa"/>
            <w:vAlign w:val="center"/>
          </w:tcPr>
          <w:p w14:paraId="164F8708" w14:textId="1E203B88" w:rsidR="006D4CE9" w:rsidRDefault="006252C6" w:rsidP="009838A4">
            <w:r>
              <w:rPr>
                <w:rFonts w:hint="eastAsia"/>
              </w:rPr>
              <w:t>1</w:t>
            </w:r>
            <w:r>
              <w:t>2</w:t>
            </w:r>
          </w:p>
        </w:tc>
        <w:tc>
          <w:tcPr>
            <w:tcW w:w="1729" w:type="dxa"/>
            <w:vAlign w:val="center"/>
          </w:tcPr>
          <w:p w14:paraId="03FBFD73" w14:textId="2E2BE40A" w:rsidR="006D4CE9" w:rsidRDefault="006252C6" w:rsidP="009838A4">
            <w:r>
              <w:rPr>
                <w:rFonts w:hint="eastAsia"/>
              </w:rPr>
              <w:t>7</w:t>
            </w:r>
          </w:p>
        </w:tc>
        <w:tc>
          <w:tcPr>
            <w:tcW w:w="1729" w:type="dxa"/>
            <w:vAlign w:val="center"/>
          </w:tcPr>
          <w:p w14:paraId="7536D973" w14:textId="018C8B1B" w:rsidR="006D4CE9" w:rsidRDefault="006252C6" w:rsidP="009838A4">
            <w:r>
              <w:rPr>
                <w:rFonts w:hint="eastAsia"/>
              </w:rPr>
              <w:t>9</w:t>
            </w:r>
          </w:p>
        </w:tc>
        <w:tc>
          <w:tcPr>
            <w:tcW w:w="1729" w:type="dxa"/>
            <w:vAlign w:val="center"/>
          </w:tcPr>
          <w:p w14:paraId="54410537" w14:textId="05682FA5" w:rsidR="006D4CE9" w:rsidRDefault="006252C6" w:rsidP="009838A4">
            <w:r>
              <w:rPr>
                <w:rFonts w:hint="eastAsia"/>
              </w:rPr>
              <w:t>8</w:t>
            </w:r>
          </w:p>
        </w:tc>
        <w:tc>
          <w:tcPr>
            <w:tcW w:w="1730" w:type="dxa"/>
            <w:vAlign w:val="center"/>
          </w:tcPr>
          <w:p w14:paraId="5D71F34F" w14:textId="65658EB5" w:rsidR="006D4CE9" w:rsidRDefault="006252C6" w:rsidP="009838A4">
            <w:r>
              <w:rPr>
                <w:rFonts w:hint="eastAsia"/>
              </w:rPr>
              <w:t>8</w:t>
            </w:r>
          </w:p>
        </w:tc>
      </w:tr>
      <w:tr w:rsidR="006D4CE9" w14:paraId="49849E1F" w14:textId="77777777" w:rsidTr="001B0189">
        <w:tc>
          <w:tcPr>
            <w:tcW w:w="1555" w:type="dxa"/>
            <w:vMerge/>
            <w:shd w:val="clear" w:color="auto" w:fill="E7E6E6" w:themeFill="background2"/>
            <w:vAlign w:val="center"/>
          </w:tcPr>
          <w:p w14:paraId="6A574C72" w14:textId="77777777" w:rsidR="006D4CE9" w:rsidRPr="00863AA1" w:rsidRDefault="006D4CE9" w:rsidP="009838A4"/>
        </w:tc>
        <w:tc>
          <w:tcPr>
            <w:tcW w:w="1275" w:type="dxa"/>
            <w:vMerge/>
            <w:shd w:val="clear" w:color="auto" w:fill="E7E6E6" w:themeFill="background2"/>
            <w:vAlign w:val="center"/>
          </w:tcPr>
          <w:p w14:paraId="321CB42A" w14:textId="77777777" w:rsidR="006D4CE9" w:rsidRDefault="006D4CE9" w:rsidP="009838A4"/>
        </w:tc>
        <w:tc>
          <w:tcPr>
            <w:tcW w:w="1134" w:type="dxa"/>
            <w:vMerge/>
            <w:shd w:val="clear" w:color="auto" w:fill="E7E6E6" w:themeFill="background2"/>
            <w:vAlign w:val="center"/>
          </w:tcPr>
          <w:p w14:paraId="123887AD" w14:textId="77777777" w:rsidR="006D4CE9" w:rsidRDefault="006D4CE9" w:rsidP="009838A4"/>
        </w:tc>
        <w:tc>
          <w:tcPr>
            <w:tcW w:w="993" w:type="dxa"/>
            <w:shd w:val="clear" w:color="auto" w:fill="E7E6E6" w:themeFill="background2"/>
            <w:vAlign w:val="center"/>
          </w:tcPr>
          <w:p w14:paraId="1DB9B837" w14:textId="77777777" w:rsidR="006D4CE9" w:rsidRDefault="006D4CE9" w:rsidP="009838A4">
            <w:r>
              <w:rPr>
                <w:rFonts w:hint="eastAsia"/>
              </w:rPr>
              <w:t>N</w:t>
            </w:r>
            <w:r>
              <w:t>ormal</w:t>
            </w:r>
          </w:p>
        </w:tc>
        <w:tc>
          <w:tcPr>
            <w:tcW w:w="1729" w:type="dxa"/>
            <w:vAlign w:val="center"/>
          </w:tcPr>
          <w:p w14:paraId="78DCCA94" w14:textId="5C18AC72" w:rsidR="006D4CE9" w:rsidRDefault="006252C6" w:rsidP="009838A4">
            <w:r>
              <w:rPr>
                <w:rFonts w:hint="eastAsia"/>
              </w:rPr>
              <w:t>3</w:t>
            </w:r>
            <w:r>
              <w:t>4</w:t>
            </w:r>
          </w:p>
        </w:tc>
        <w:tc>
          <w:tcPr>
            <w:tcW w:w="1729" w:type="dxa"/>
            <w:vAlign w:val="center"/>
          </w:tcPr>
          <w:p w14:paraId="49547D3C" w14:textId="4FC36144" w:rsidR="006D4CE9" w:rsidRDefault="006252C6" w:rsidP="009838A4">
            <w:r>
              <w:rPr>
                <w:rFonts w:hint="eastAsia"/>
              </w:rPr>
              <w:t>3</w:t>
            </w:r>
            <w:r>
              <w:t>7</w:t>
            </w:r>
          </w:p>
        </w:tc>
        <w:tc>
          <w:tcPr>
            <w:tcW w:w="1729" w:type="dxa"/>
            <w:vAlign w:val="center"/>
          </w:tcPr>
          <w:p w14:paraId="49554F2C" w14:textId="1D4853A2" w:rsidR="006D4CE9" w:rsidRDefault="006252C6" w:rsidP="009838A4">
            <w:r>
              <w:rPr>
                <w:rFonts w:hint="eastAsia"/>
              </w:rPr>
              <w:t>2</w:t>
            </w:r>
            <w:r>
              <w:t>1</w:t>
            </w:r>
          </w:p>
        </w:tc>
        <w:tc>
          <w:tcPr>
            <w:tcW w:w="1729" w:type="dxa"/>
            <w:vAlign w:val="center"/>
          </w:tcPr>
          <w:p w14:paraId="68CB25CC" w14:textId="4182CD9C" w:rsidR="006D4CE9" w:rsidRDefault="006252C6" w:rsidP="009838A4">
            <w:r>
              <w:rPr>
                <w:rFonts w:hint="eastAsia"/>
              </w:rPr>
              <w:t>1</w:t>
            </w:r>
            <w:r>
              <w:t>8</w:t>
            </w:r>
          </w:p>
        </w:tc>
        <w:tc>
          <w:tcPr>
            <w:tcW w:w="1730" w:type="dxa"/>
            <w:vAlign w:val="center"/>
          </w:tcPr>
          <w:p w14:paraId="5475E2A4" w14:textId="7093477E" w:rsidR="006D4CE9" w:rsidRDefault="006252C6" w:rsidP="009838A4">
            <w:r>
              <w:rPr>
                <w:rFonts w:hint="eastAsia"/>
              </w:rPr>
              <w:t>1</w:t>
            </w:r>
            <w:r>
              <w:t>4</w:t>
            </w:r>
          </w:p>
        </w:tc>
      </w:tr>
      <w:tr w:rsidR="006D4CE9" w14:paraId="217B76D3" w14:textId="77777777" w:rsidTr="001B0189">
        <w:tc>
          <w:tcPr>
            <w:tcW w:w="1555" w:type="dxa"/>
            <w:vMerge/>
            <w:shd w:val="clear" w:color="auto" w:fill="E7E6E6" w:themeFill="background2"/>
            <w:vAlign w:val="center"/>
          </w:tcPr>
          <w:p w14:paraId="7FB2DE5B" w14:textId="77777777" w:rsidR="006D4CE9" w:rsidRPr="00863AA1" w:rsidRDefault="006D4CE9" w:rsidP="009838A4"/>
        </w:tc>
        <w:tc>
          <w:tcPr>
            <w:tcW w:w="1275" w:type="dxa"/>
            <w:vMerge/>
            <w:shd w:val="clear" w:color="auto" w:fill="E7E6E6" w:themeFill="background2"/>
            <w:vAlign w:val="center"/>
          </w:tcPr>
          <w:p w14:paraId="0C0933C3" w14:textId="77777777" w:rsidR="006D4CE9" w:rsidRDefault="006D4CE9" w:rsidP="009838A4"/>
        </w:tc>
        <w:tc>
          <w:tcPr>
            <w:tcW w:w="1134" w:type="dxa"/>
            <w:vMerge w:val="restart"/>
            <w:shd w:val="clear" w:color="auto" w:fill="E7E6E6" w:themeFill="background2"/>
            <w:vAlign w:val="center"/>
          </w:tcPr>
          <w:p w14:paraId="58136621" w14:textId="77777777" w:rsidR="006D4CE9" w:rsidRDefault="006D4CE9" w:rsidP="009838A4">
            <w:r>
              <w:rPr>
                <w:rFonts w:hint="eastAsia"/>
              </w:rPr>
              <w:t>E</w:t>
            </w:r>
            <w:r>
              <w:t>xclusive</w:t>
            </w:r>
          </w:p>
        </w:tc>
        <w:tc>
          <w:tcPr>
            <w:tcW w:w="993" w:type="dxa"/>
            <w:shd w:val="clear" w:color="auto" w:fill="E7E6E6" w:themeFill="background2"/>
            <w:vAlign w:val="center"/>
          </w:tcPr>
          <w:p w14:paraId="7B41D2DB" w14:textId="77777777" w:rsidR="006D4CE9" w:rsidRDefault="006D4CE9" w:rsidP="009838A4">
            <w:r>
              <w:rPr>
                <w:rFonts w:hint="eastAsia"/>
              </w:rPr>
              <w:t>F</w:t>
            </w:r>
            <w:r>
              <w:t>eature Name</w:t>
            </w:r>
          </w:p>
        </w:tc>
        <w:tc>
          <w:tcPr>
            <w:tcW w:w="1729" w:type="dxa"/>
            <w:vAlign w:val="center"/>
          </w:tcPr>
          <w:p w14:paraId="274317B7" w14:textId="27AC6D1D" w:rsidR="006D4CE9" w:rsidRDefault="001F0B19" w:rsidP="009838A4">
            <w:r w:rsidRPr="001F0B19">
              <w:t>perf_log_itrace_start</w:t>
            </w:r>
          </w:p>
        </w:tc>
        <w:tc>
          <w:tcPr>
            <w:tcW w:w="1729" w:type="dxa"/>
            <w:vAlign w:val="center"/>
          </w:tcPr>
          <w:p w14:paraId="53F1A092" w14:textId="07ED73FD" w:rsidR="006D4CE9" w:rsidRDefault="001F0B19" w:rsidP="009838A4">
            <w:r w:rsidRPr="001F0B19">
              <w:t>arch_perf_update_userpage</w:t>
            </w:r>
          </w:p>
        </w:tc>
        <w:tc>
          <w:tcPr>
            <w:tcW w:w="1729" w:type="dxa"/>
            <w:vAlign w:val="center"/>
          </w:tcPr>
          <w:p w14:paraId="77A9D9C0" w14:textId="65062CB6" w:rsidR="006D4CE9" w:rsidRDefault="001F0B19" w:rsidP="009838A4">
            <w:r w:rsidRPr="001F0B19">
              <w:t>psi_task_switch</w:t>
            </w:r>
          </w:p>
        </w:tc>
        <w:tc>
          <w:tcPr>
            <w:tcW w:w="1729" w:type="dxa"/>
            <w:vAlign w:val="center"/>
          </w:tcPr>
          <w:p w14:paraId="4A139D5A" w14:textId="4EA66665" w:rsidR="006D4CE9" w:rsidRDefault="001F0B19" w:rsidP="009838A4">
            <w:r w:rsidRPr="001F0B19">
              <w:t>reweight_entity</w:t>
            </w:r>
          </w:p>
        </w:tc>
        <w:tc>
          <w:tcPr>
            <w:tcW w:w="1730" w:type="dxa"/>
            <w:vAlign w:val="center"/>
          </w:tcPr>
          <w:p w14:paraId="6D88503F" w14:textId="5A33780D" w:rsidR="006D4CE9" w:rsidRDefault="001F0B19" w:rsidP="009838A4">
            <w:r w:rsidRPr="001F0B19">
              <w:t>__update_load_avg_cfs_rq</w:t>
            </w:r>
          </w:p>
        </w:tc>
      </w:tr>
      <w:tr w:rsidR="006D4CE9" w14:paraId="41A630F4" w14:textId="77777777" w:rsidTr="001B0189">
        <w:tc>
          <w:tcPr>
            <w:tcW w:w="1555" w:type="dxa"/>
            <w:vMerge/>
            <w:shd w:val="clear" w:color="auto" w:fill="E7E6E6" w:themeFill="background2"/>
            <w:vAlign w:val="center"/>
          </w:tcPr>
          <w:p w14:paraId="188A52E6" w14:textId="77777777" w:rsidR="006D4CE9" w:rsidRPr="00863AA1" w:rsidRDefault="006D4CE9" w:rsidP="009838A4"/>
        </w:tc>
        <w:tc>
          <w:tcPr>
            <w:tcW w:w="1275" w:type="dxa"/>
            <w:vMerge/>
            <w:shd w:val="clear" w:color="auto" w:fill="E7E6E6" w:themeFill="background2"/>
            <w:vAlign w:val="center"/>
          </w:tcPr>
          <w:p w14:paraId="0D9AF7A8" w14:textId="77777777" w:rsidR="006D4CE9" w:rsidRPr="003041FC" w:rsidRDefault="006D4CE9" w:rsidP="009838A4"/>
        </w:tc>
        <w:tc>
          <w:tcPr>
            <w:tcW w:w="1134" w:type="dxa"/>
            <w:vMerge/>
            <w:shd w:val="clear" w:color="auto" w:fill="E7E6E6" w:themeFill="background2"/>
            <w:vAlign w:val="center"/>
          </w:tcPr>
          <w:p w14:paraId="0D1BA10E" w14:textId="77777777" w:rsidR="006D4CE9" w:rsidRDefault="006D4CE9" w:rsidP="009838A4"/>
        </w:tc>
        <w:tc>
          <w:tcPr>
            <w:tcW w:w="993" w:type="dxa"/>
            <w:shd w:val="clear" w:color="auto" w:fill="E7E6E6" w:themeFill="background2"/>
            <w:vAlign w:val="center"/>
          </w:tcPr>
          <w:p w14:paraId="77FE5253" w14:textId="77777777" w:rsidR="006D4CE9" w:rsidRDefault="006D4CE9" w:rsidP="009838A4">
            <w:r>
              <w:rPr>
                <w:rFonts w:hint="eastAsia"/>
              </w:rPr>
              <w:t>A</w:t>
            </w:r>
            <w:r>
              <w:t>ttack</w:t>
            </w:r>
          </w:p>
        </w:tc>
        <w:tc>
          <w:tcPr>
            <w:tcW w:w="1729" w:type="dxa"/>
            <w:vAlign w:val="center"/>
          </w:tcPr>
          <w:p w14:paraId="72A93BDA" w14:textId="42FD1AEB" w:rsidR="006D4CE9" w:rsidRDefault="001F0B19" w:rsidP="009838A4">
            <w:r>
              <w:rPr>
                <w:rFonts w:hint="eastAsia"/>
              </w:rPr>
              <w:t>3</w:t>
            </w:r>
            <w:r>
              <w:t>3</w:t>
            </w:r>
          </w:p>
        </w:tc>
        <w:tc>
          <w:tcPr>
            <w:tcW w:w="1729" w:type="dxa"/>
            <w:vAlign w:val="center"/>
          </w:tcPr>
          <w:p w14:paraId="616A0438" w14:textId="53C6FFC6" w:rsidR="006D4CE9" w:rsidRDefault="001F0B19" w:rsidP="009838A4">
            <w:r>
              <w:rPr>
                <w:rFonts w:hint="eastAsia"/>
              </w:rPr>
              <w:t>3</w:t>
            </w:r>
            <w:r>
              <w:t>2</w:t>
            </w:r>
          </w:p>
        </w:tc>
        <w:tc>
          <w:tcPr>
            <w:tcW w:w="1729" w:type="dxa"/>
            <w:vAlign w:val="center"/>
          </w:tcPr>
          <w:p w14:paraId="3B30B315" w14:textId="267340F9" w:rsidR="006D4CE9" w:rsidRDefault="001F0B19" w:rsidP="009838A4">
            <w:r>
              <w:rPr>
                <w:rFonts w:hint="eastAsia"/>
              </w:rPr>
              <w:t>2</w:t>
            </w:r>
            <w:r>
              <w:t>4</w:t>
            </w:r>
          </w:p>
        </w:tc>
        <w:tc>
          <w:tcPr>
            <w:tcW w:w="1729" w:type="dxa"/>
            <w:vAlign w:val="center"/>
          </w:tcPr>
          <w:p w14:paraId="56530531" w14:textId="4DF2E8BC" w:rsidR="006D4CE9" w:rsidRDefault="001F0B19" w:rsidP="009838A4">
            <w:r>
              <w:rPr>
                <w:rFonts w:hint="eastAsia"/>
              </w:rPr>
              <w:t>2</w:t>
            </w:r>
            <w:r>
              <w:t>3</w:t>
            </w:r>
          </w:p>
        </w:tc>
        <w:tc>
          <w:tcPr>
            <w:tcW w:w="1730" w:type="dxa"/>
            <w:vAlign w:val="center"/>
          </w:tcPr>
          <w:p w14:paraId="49FB1D77" w14:textId="7B5FEECB" w:rsidR="006D4CE9" w:rsidRDefault="001F0B19" w:rsidP="009838A4">
            <w:r>
              <w:rPr>
                <w:rFonts w:hint="eastAsia"/>
              </w:rPr>
              <w:t>2</w:t>
            </w:r>
            <w:r>
              <w:t>2</w:t>
            </w:r>
          </w:p>
        </w:tc>
      </w:tr>
      <w:tr w:rsidR="006D4CE9" w14:paraId="1BF1C287" w14:textId="77777777" w:rsidTr="001B0189">
        <w:tc>
          <w:tcPr>
            <w:tcW w:w="1555" w:type="dxa"/>
            <w:vMerge/>
            <w:shd w:val="clear" w:color="auto" w:fill="E7E6E6" w:themeFill="background2"/>
            <w:vAlign w:val="center"/>
          </w:tcPr>
          <w:p w14:paraId="1FB0C880" w14:textId="77777777" w:rsidR="006D4CE9" w:rsidRPr="00863AA1" w:rsidRDefault="006D4CE9" w:rsidP="009838A4"/>
        </w:tc>
        <w:tc>
          <w:tcPr>
            <w:tcW w:w="1275" w:type="dxa"/>
            <w:vMerge/>
            <w:shd w:val="clear" w:color="auto" w:fill="E7E6E6" w:themeFill="background2"/>
            <w:vAlign w:val="center"/>
          </w:tcPr>
          <w:p w14:paraId="5C089164" w14:textId="77777777" w:rsidR="006D4CE9" w:rsidRPr="003041FC" w:rsidRDefault="006D4CE9" w:rsidP="009838A4"/>
        </w:tc>
        <w:tc>
          <w:tcPr>
            <w:tcW w:w="1134" w:type="dxa"/>
            <w:vMerge/>
            <w:shd w:val="clear" w:color="auto" w:fill="E7E6E6" w:themeFill="background2"/>
            <w:vAlign w:val="center"/>
          </w:tcPr>
          <w:p w14:paraId="4FBEA0B0" w14:textId="77777777" w:rsidR="006D4CE9" w:rsidRDefault="006D4CE9" w:rsidP="009838A4"/>
        </w:tc>
        <w:tc>
          <w:tcPr>
            <w:tcW w:w="993" w:type="dxa"/>
            <w:shd w:val="clear" w:color="auto" w:fill="E7E6E6" w:themeFill="background2"/>
            <w:vAlign w:val="center"/>
          </w:tcPr>
          <w:p w14:paraId="5F276756" w14:textId="77777777" w:rsidR="006D4CE9" w:rsidRDefault="006D4CE9" w:rsidP="009838A4">
            <w:r>
              <w:rPr>
                <w:rFonts w:hint="eastAsia"/>
              </w:rPr>
              <w:t>N</w:t>
            </w:r>
            <w:r>
              <w:t>ormal</w:t>
            </w:r>
          </w:p>
        </w:tc>
        <w:tc>
          <w:tcPr>
            <w:tcW w:w="1729" w:type="dxa"/>
            <w:vAlign w:val="center"/>
          </w:tcPr>
          <w:p w14:paraId="05B44190" w14:textId="79A058EA" w:rsidR="006D4CE9" w:rsidRDefault="001F0B19" w:rsidP="009838A4">
            <w:r>
              <w:rPr>
                <w:rFonts w:hint="eastAsia"/>
              </w:rPr>
              <w:t>3</w:t>
            </w:r>
            <w:r>
              <w:t>3</w:t>
            </w:r>
          </w:p>
        </w:tc>
        <w:tc>
          <w:tcPr>
            <w:tcW w:w="1729" w:type="dxa"/>
            <w:vAlign w:val="center"/>
          </w:tcPr>
          <w:p w14:paraId="6F43D354" w14:textId="44D25065" w:rsidR="006D4CE9" w:rsidRDefault="001F0B19" w:rsidP="009838A4">
            <w:r>
              <w:rPr>
                <w:rFonts w:hint="eastAsia"/>
              </w:rPr>
              <w:t>3</w:t>
            </w:r>
            <w:r>
              <w:t>2</w:t>
            </w:r>
          </w:p>
        </w:tc>
        <w:tc>
          <w:tcPr>
            <w:tcW w:w="1729" w:type="dxa"/>
            <w:vAlign w:val="center"/>
          </w:tcPr>
          <w:p w14:paraId="180F2931" w14:textId="72B2B527" w:rsidR="006D4CE9" w:rsidRDefault="001F0B19" w:rsidP="009838A4">
            <w:r>
              <w:rPr>
                <w:rFonts w:hint="eastAsia"/>
              </w:rPr>
              <w:t>2</w:t>
            </w:r>
            <w:r>
              <w:t>4</w:t>
            </w:r>
          </w:p>
        </w:tc>
        <w:tc>
          <w:tcPr>
            <w:tcW w:w="1729" w:type="dxa"/>
            <w:vAlign w:val="center"/>
          </w:tcPr>
          <w:p w14:paraId="18ABF107" w14:textId="32AF1170" w:rsidR="006D4CE9" w:rsidRDefault="001F0B19" w:rsidP="009838A4">
            <w:r>
              <w:rPr>
                <w:rFonts w:hint="eastAsia"/>
              </w:rPr>
              <w:t>2</w:t>
            </w:r>
            <w:r>
              <w:t>3</w:t>
            </w:r>
          </w:p>
        </w:tc>
        <w:tc>
          <w:tcPr>
            <w:tcW w:w="1730" w:type="dxa"/>
            <w:vAlign w:val="center"/>
          </w:tcPr>
          <w:p w14:paraId="174A642D" w14:textId="2E73BDF1" w:rsidR="006D4CE9" w:rsidRDefault="001F0B19" w:rsidP="009838A4">
            <w:r>
              <w:rPr>
                <w:rFonts w:hint="eastAsia"/>
              </w:rPr>
              <w:t>2</w:t>
            </w:r>
            <w:r>
              <w:t>2</w:t>
            </w:r>
          </w:p>
        </w:tc>
      </w:tr>
      <w:tr w:rsidR="006D4CE9" w14:paraId="6C4B19D8" w14:textId="77777777" w:rsidTr="001B0189">
        <w:tc>
          <w:tcPr>
            <w:tcW w:w="1555" w:type="dxa"/>
            <w:vMerge/>
            <w:shd w:val="clear" w:color="auto" w:fill="E7E6E6" w:themeFill="background2"/>
            <w:vAlign w:val="center"/>
          </w:tcPr>
          <w:p w14:paraId="24C08704" w14:textId="77777777" w:rsidR="006D4CE9" w:rsidRPr="00863AA1" w:rsidRDefault="006D4CE9" w:rsidP="009838A4"/>
        </w:tc>
        <w:tc>
          <w:tcPr>
            <w:tcW w:w="1275" w:type="dxa"/>
            <w:vMerge/>
            <w:shd w:val="clear" w:color="auto" w:fill="E7E6E6" w:themeFill="background2"/>
            <w:vAlign w:val="center"/>
          </w:tcPr>
          <w:p w14:paraId="0908735B" w14:textId="77777777" w:rsidR="006D4CE9" w:rsidRPr="003041FC" w:rsidRDefault="006D4CE9" w:rsidP="009838A4"/>
        </w:tc>
        <w:tc>
          <w:tcPr>
            <w:tcW w:w="1134" w:type="dxa"/>
            <w:vMerge w:val="restart"/>
            <w:shd w:val="clear" w:color="auto" w:fill="E7E6E6" w:themeFill="background2"/>
            <w:vAlign w:val="center"/>
          </w:tcPr>
          <w:p w14:paraId="243E27CD" w14:textId="77777777" w:rsidR="006D4CE9" w:rsidRDefault="006D4CE9" w:rsidP="009838A4">
            <w:r>
              <w:rPr>
                <w:rFonts w:hint="eastAsia"/>
              </w:rPr>
              <w:t>A</w:t>
            </w:r>
            <w:r>
              <w:t>ll</w:t>
            </w:r>
          </w:p>
        </w:tc>
        <w:tc>
          <w:tcPr>
            <w:tcW w:w="993" w:type="dxa"/>
            <w:shd w:val="clear" w:color="auto" w:fill="E7E6E6" w:themeFill="background2"/>
            <w:vAlign w:val="center"/>
          </w:tcPr>
          <w:p w14:paraId="7F89B0B8" w14:textId="77777777" w:rsidR="006D4CE9" w:rsidRDefault="006D4CE9" w:rsidP="009838A4">
            <w:r>
              <w:rPr>
                <w:rFonts w:hint="eastAsia"/>
              </w:rPr>
              <w:t>F</w:t>
            </w:r>
            <w:r>
              <w:t>eature Name</w:t>
            </w:r>
          </w:p>
        </w:tc>
        <w:tc>
          <w:tcPr>
            <w:tcW w:w="1729" w:type="dxa"/>
            <w:vAlign w:val="center"/>
          </w:tcPr>
          <w:p w14:paraId="604D8D76" w14:textId="7D19E343" w:rsidR="006D4CE9" w:rsidRDefault="001F0B19" w:rsidP="009838A4">
            <w:r w:rsidRPr="001F0B19">
              <w:t>perf_log_itrace_start</w:t>
            </w:r>
          </w:p>
        </w:tc>
        <w:tc>
          <w:tcPr>
            <w:tcW w:w="1729" w:type="dxa"/>
            <w:vAlign w:val="center"/>
          </w:tcPr>
          <w:p w14:paraId="1A38C335" w14:textId="2AEBC838" w:rsidR="006D4CE9" w:rsidRDefault="001F0B19" w:rsidP="009838A4">
            <w:r w:rsidRPr="001F0B19">
              <w:t>arch_perf_update_userpage</w:t>
            </w:r>
          </w:p>
        </w:tc>
        <w:tc>
          <w:tcPr>
            <w:tcW w:w="1729" w:type="dxa"/>
            <w:vAlign w:val="center"/>
          </w:tcPr>
          <w:p w14:paraId="0EA58BD8" w14:textId="71A17439" w:rsidR="006D4CE9" w:rsidRDefault="001F0B19" w:rsidP="009838A4">
            <w:r w:rsidRPr="001F0B19">
              <w:t>psi_group_change</w:t>
            </w:r>
          </w:p>
        </w:tc>
        <w:tc>
          <w:tcPr>
            <w:tcW w:w="1729" w:type="dxa"/>
            <w:vAlign w:val="center"/>
          </w:tcPr>
          <w:p w14:paraId="7FF28ACC" w14:textId="543DB51E" w:rsidR="006D4CE9" w:rsidRDefault="001F0B19" w:rsidP="009838A4">
            <w:r w:rsidRPr="001F0B19">
              <w:t>merge_sched_in</w:t>
            </w:r>
          </w:p>
        </w:tc>
        <w:tc>
          <w:tcPr>
            <w:tcW w:w="1730" w:type="dxa"/>
            <w:vAlign w:val="center"/>
          </w:tcPr>
          <w:p w14:paraId="16C3B032" w14:textId="75CB0E76" w:rsidR="006D4CE9" w:rsidRDefault="001F0B19" w:rsidP="009838A4">
            <w:r w:rsidRPr="001F0B19">
              <w:t>psi_task_switch</w:t>
            </w:r>
          </w:p>
        </w:tc>
      </w:tr>
      <w:tr w:rsidR="006D4CE9" w14:paraId="1359A236" w14:textId="77777777" w:rsidTr="001B0189">
        <w:tc>
          <w:tcPr>
            <w:tcW w:w="1555" w:type="dxa"/>
            <w:vMerge/>
            <w:shd w:val="clear" w:color="auto" w:fill="E7E6E6" w:themeFill="background2"/>
            <w:vAlign w:val="center"/>
          </w:tcPr>
          <w:p w14:paraId="182B6FB4" w14:textId="77777777" w:rsidR="006D4CE9" w:rsidRPr="00863AA1" w:rsidRDefault="006D4CE9" w:rsidP="009838A4"/>
        </w:tc>
        <w:tc>
          <w:tcPr>
            <w:tcW w:w="1275" w:type="dxa"/>
            <w:vMerge/>
            <w:shd w:val="clear" w:color="auto" w:fill="E7E6E6" w:themeFill="background2"/>
            <w:vAlign w:val="center"/>
          </w:tcPr>
          <w:p w14:paraId="55690629" w14:textId="77777777" w:rsidR="006D4CE9" w:rsidRPr="003041FC" w:rsidRDefault="006D4CE9" w:rsidP="009838A4"/>
        </w:tc>
        <w:tc>
          <w:tcPr>
            <w:tcW w:w="1134" w:type="dxa"/>
            <w:vMerge/>
            <w:shd w:val="clear" w:color="auto" w:fill="E7E6E6" w:themeFill="background2"/>
            <w:vAlign w:val="center"/>
          </w:tcPr>
          <w:p w14:paraId="391E2E75" w14:textId="77777777" w:rsidR="006D4CE9" w:rsidRDefault="006D4CE9" w:rsidP="009838A4"/>
        </w:tc>
        <w:tc>
          <w:tcPr>
            <w:tcW w:w="993" w:type="dxa"/>
            <w:shd w:val="clear" w:color="auto" w:fill="E7E6E6" w:themeFill="background2"/>
            <w:vAlign w:val="center"/>
          </w:tcPr>
          <w:p w14:paraId="55E916FE" w14:textId="77777777" w:rsidR="006D4CE9" w:rsidRDefault="006D4CE9" w:rsidP="009838A4">
            <w:r>
              <w:rPr>
                <w:rFonts w:hint="eastAsia"/>
              </w:rPr>
              <w:t>A</w:t>
            </w:r>
            <w:r>
              <w:t>ttack</w:t>
            </w:r>
          </w:p>
        </w:tc>
        <w:tc>
          <w:tcPr>
            <w:tcW w:w="1729" w:type="dxa"/>
            <w:vAlign w:val="center"/>
          </w:tcPr>
          <w:p w14:paraId="6A23FBF7" w14:textId="10A74617" w:rsidR="006D4CE9" w:rsidRDefault="001F0B19" w:rsidP="009838A4">
            <w:r>
              <w:rPr>
                <w:rFonts w:hint="eastAsia"/>
              </w:rPr>
              <w:t>3</w:t>
            </w:r>
            <w:r>
              <w:t>3</w:t>
            </w:r>
          </w:p>
        </w:tc>
        <w:tc>
          <w:tcPr>
            <w:tcW w:w="1729" w:type="dxa"/>
            <w:vAlign w:val="center"/>
          </w:tcPr>
          <w:p w14:paraId="01862FF1" w14:textId="16E14996" w:rsidR="006D4CE9" w:rsidRDefault="001F0B19" w:rsidP="009838A4">
            <w:r>
              <w:rPr>
                <w:rFonts w:hint="eastAsia"/>
              </w:rPr>
              <w:t>3</w:t>
            </w:r>
            <w:r>
              <w:t>2</w:t>
            </w:r>
          </w:p>
        </w:tc>
        <w:tc>
          <w:tcPr>
            <w:tcW w:w="1729" w:type="dxa"/>
            <w:vAlign w:val="center"/>
          </w:tcPr>
          <w:p w14:paraId="13E9D1AC" w14:textId="196003FB" w:rsidR="006D4CE9" w:rsidRDefault="001F0B19" w:rsidP="009838A4">
            <w:r>
              <w:rPr>
                <w:rFonts w:hint="eastAsia"/>
              </w:rPr>
              <w:t>1</w:t>
            </w:r>
            <w:r>
              <w:t>2</w:t>
            </w:r>
          </w:p>
        </w:tc>
        <w:tc>
          <w:tcPr>
            <w:tcW w:w="1729" w:type="dxa"/>
            <w:vAlign w:val="center"/>
          </w:tcPr>
          <w:p w14:paraId="0C1D71E8" w14:textId="5E5A2D5E" w:rsidR="006D4CE9" w:rsidRDefault="001F0B19" w:rsidP="009838A4">
            <w:r>
              <w:rPr>
                <w:rFonts w:hint="eastAsia"/>
              </w:rPr>
              <w:t>7</w:t>
            </w:r>
          </w:p>
        </w:tc>
        <w:tc>
          <w:tcPr>
            <w:tcW w:w="1730" w:type="dxa"/>
            <w:vAlign w:val="center"/>
          </w:tcPr>
          <w:p w14:paraId="60A775A8" w14:textId="5E7DCC68" w:rsidR="006D4CE9" w:rsidRDefault="001F0B19" w:rsidP="009838A4">
            <w:r>
              <w:rPr>
                <w:rFonts w:hint="eastAsia"/>
              </w:rPr>
              <w:t>2</w:t>
            </w:r>
            <w:r>
              <w:t>4</w:t>
            </w:r>
          </w:p>
        </w:tc>
      </w:tr>
      <w:tr w:rsidR="006D4CE9" w14:paraId="4DBAFB1F" w14:textId="77777777" w:rsidTr="001B0189">
        <w:tc>
          <w:tcPr>
            <w:tcW w:w="1555" w:type="dxa"/>
            <w:vMerge/>
            <w:shd w:val="clear" w:color="auto" w:fill="E7E6E6" w:themeFill="background2"/>
            <w:vAlign w:val="center"/>
          </w:tcPr>
          <w:p w14:paraId="70B0AA43" w14:textId="77777777" w:rsidR="006D4CE9" w:rsidRPr="00863AA1" w:rsidRDefault="006D4CE9" w:rsidP="009838A4"/>
        </w:tc>
        <w:tc>
          <w:tcPr>
            <w:tcW w:w="1275" w:type="dxa"/>
            <w:vMerge/>
            <w:shd w:val="clear" w:color="auto" w:fill="E7E6E6" w:themeFill="background2"/>
            <w:vAlign w:val="center"/>
          </w:tcPr>
          <w:p w14:paraId="4480B278" w14:textId="77777777" w:rsidR="006D4CE9" w:rsidRPr="003041FC" w:rsidRDefault="006D4CE9" w:rsidP="009838A4"/>
        </w:tc>
        <w:tc>
          <w:tcPr>
            <w:tcW w:w="1134" w:type="dxa"/>
            <w:vMerge/>
            <w:shd w:val="clear" w:color="auto" w:fill="E7E6E6" w:themeFill="background2"/>
            <w:vAlign w:val="center"/>
          </w:tcPr>
          <w:p w14:paraId="184B6F40" w14:textId="77777777" w:rsidR="006D4CE9" w:rsidRDefault="006D4CE9" w:rsidP="009838A4"/>
        </w:tc>
        <w:tc>
          <w:tcPr>
            <w:tcW w:w="993" w:type="dxa"/>
            <w:shd w:val="clear" w:color="auto" w:fill="E7E6E6" w:themeFill="background2"/>
            <w:vAlign w:val="center"/>
          </w:tcPr>
          <w:p w14:paraId="20F7B2EF" w14:textId="77777777" w:rsidR="006D4CE9" w:rsidRDefault="006D4CE9" w:rsidP="009838A4">
            <w:r>
              <w:rPr>
                <w:rFonts w:hint="eastAsia"/>
              </w:rPr>
              <w:t>N</w:t>
            </w:r>
            <w:r>
              <w:t>ormal</w:t>
            </w:r>
          </w:p>
        </w:tc>
        <w:tc>
          <w:tcPr>
            <w:tcW w:w="1729" w:type="dxa"/>
            <w:vAlign w:val="center"/>
          </w:tcPr>
          <w:p w14:paraId="599835A4" w14:textId="249CE0BF" w:rsidR="006D4CE9" w:rsidRDefault="001F0B19" w:rsidP="009838A4">
            <w:r>
              <w:rPr>
                <w:rFonts w:hint="eastAsia"/>
              </w:rPr>
              <w:t>3</w:t>
            </w:r>
            <w:r>
              <w:t>3</w:t>
            </w:r>
          </w:p>
        </w:tc>
        <w:tc>
          <w:tcPr>
            <w:tcW w:w="1729" w:type="dxa"/>
            <w:vAlign w:val="center"/>
          </w:tcPr>
          <w:p w14:paraId="3F4EC4F9" w14:textId="708E4457" w:rsidR="006D4CE9" w:rsidRDefault="001F0B19" w:rsidP="009838A4">
            <w:r>
              <w:rPr>
                <w:rFonts w:hint="eastAsia"/>
              </w:rPr>
              <w:t>3</w:t>
            </w:r>
            <w:r>
              <w:t>2</w:t>
            </w:r>
          </w:p>
        </w:tc>
        <w:tc>
          <w:tcPr>
            <w:tcW w:w="1729" w:type="dxa"/>
            <w:vAlign w:val="center"/>
          </w:tcPr>
          <w:p w14:paraId="4BE7499E" w14:textId="71004ACD" w:rsidR="006D4CE9" w:rsidRDefault="001F0B19" w:rsidP="009838A4">
            <w:r>
              <w:rPr>
                <w:rFonts w:hint="eastAsia"/>
              </w:rPr>
              <w:t>3</w:t>
            </w:r>
            <w:r>
              <w:t>4</w:t>
            </w:r>
          </w:p>
        </w:tc>
        <w:tc>
          <w:tcPr>
            <w:tcW w:w="1729" w:type="dxa"/>
            <w:vAlign w:val="center"/>
          </w:tcPr>
          <w:p w14:paraId="02FFFEFB" w14:textId="30A6AAA0" w:rsidR="006D4CE9" w:rsidRDefault="001F0B19" w:rsidP="009838A4">
            <w:r>
              <w:rPr>
                <w:rFonts w:hint="eastAsia"/>
              </w:rPr>
              <w:t>3</w:t>
            </w:r>
            <w:r>
              <w:t>7</w:t>
            </w:r>
          </w:p>
        </w:tc>
        <w:tc>
          <w:tcPr>
            <w:tcW w:w="1730" w:type="dxa"/>
            <w:vAlign w:val="center"/>
          </w:tcPr>
          <w:p w14:paraId="31E588B9" w14:textId="759B5328" w:rsidR="006D4CE9" w:rsidRDefault="001F0B19" w:rsidP="009838A4">
            <w:r>
              <w:rPr>
                <w:rFonts w:hint="eastAsia"/>
              </w:rPr>
              <w:t>2</w:t>
            </w:r>
            <w:r>
              <w:t>4</w:t>
            </w:r>
          </w:p>
        </w:tc>
      </w:tr>
      <w:tr w:rsidR="006D4CE9" w14:paraId="058A35DF" w14:textId="77777777" w:rsidTr="001B0189">
        <w:tc>
          <w:tcPr>
            <w:tcW w:w="1555" w:type="dxa"/>
            <w:vMerge/>
            <w:shd w:val="clear" w:color="auto" w:fill="E7E6E6" w:themeFill="background2"/>
            <w:vAlign w:val="center"/>
          </w:tcPr>
          <w:p w14:paraId="1940C3E8" w14:textId="77777777" w:rsidR="006D4CE9" w:rsidRPr="00863AA1" w:rsidRDefault="006D4CE9" w:rsidP="009838A4"/>
        </w:tc>
        <w:tc>
          <w:tcPr>
            <w:tcW w:w="1275" w:type="dxa"/>
            <w:vMerge w:val="restart"/>
            <w:shd w:val="clear" w:color="auto" w:fill="E7E6E6" w:themeFill="background2"/>
            <w:vAlign w:val="center"/>
          </w:tcPr>
          <w:p w14:paraId="64A8677B"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2B96CF79" w14:textId="77777777" w:rsidR="006D4CE9" w:rsidRDefault="006D4CE9" w:rsidP="009838A4">
            <w:r>
              <w:rPr>
                <w:rFonts w:hint="eastAsia"/>
              </w:rPr>
              <w:t>C</w:t>
            </w:r>
            <w:r>
              <w:t>ommon</w:t>
            </w:r>
          </w:p>
        </w:tc>
        <w:tc>
          <w:tcPr>
            <w:tcW w:w="993" w:type="dxa"/>
            <w:shd w:val="clear" w:color="auto" w:fill="E7E6E6" w:themeFill="background2"/>
            <w:vAlign w:val="center"/>
          </w:tcPr>
          <w:p w14:paraId="53A21D1D" w14:textId="77777777" w:rsidR="006D4CE9" w:rsidRDefault="006D4CE9" w:rsidP="009838A4">
            <w:r>
              <w:rPr>
                <w:rFonts w:hint="eastAsia"/>
              </w:rPr>
              <w:t>F</w:t>
            </w:r>
            <w:r>
              <w:t>eature Name</w:t>
            </w:r>
          </w:p>
        </w:tc>
        <w:tc>
          <w:tcPr>
            <w:tcW w:w="1729" w:type="dxa"/>
            <w:vAlign w:val="center"/>
          </w:tcPr>
          <w:p w14:paraId="0D43B84E" w14:textId="0889E61D" w:rsidR="006D4CE9" w:rsidRDefault="00477715" w:rsidP="009838A4">
            <w:r w:rsidRPr="00477715">
              <w:t>psi_group_change</w:t>
            </w:r>
          </w:p>
        </w:tc>
        <w:tc>
          <w:tcPr>
            <w:tcW w:w="1729" w:type="dxa"/>
            <w:vAlign w:val="center"/>
          </w:tcPr>
          <w:p w14:paraId="7A0248D9" w14:textId="7EA19481" w:rsidR="006D4CE9" w:rsidRDefault="00477715" w:rsidP="009838A4">
            <w:r w:rsidRPr="00477715">
              <w:t>merge_sched_in</w:t>
            </w:r>
          </w:p>
        </w:tc>
        <w:tc>
          <w:tcPr>
            <w:tcW w:w="1729" w:type="dxa"/>
            <w:vAlign w:val="center"/>
          </w:tcPr>
          <w:p w14:paraId="44B195BB" w14:textId="7D81E582" w:rsidR="006D4CE9" w:rsidRDefault="00477715" w:rsidP="009838A4">
            <w:r w:rsidRPr="00477715">
              <w:t>__perf_event_task_sched_in</w:t>
            </w:r>
          </w:p>
        </w:tc>
        <w:tc>
          <w:tcPr>
            <w:tcW w:w="1729" w:type="dxa"/>
            <w:vAlign w:val="center"/>
          </w:tcPr>
          <w:p w14:paraId="6BCA0C29" w14:textId="38066119" w:rsidR="006D4CE9" w:rsidRDefault="00477715" w:rsidP="009838A4">
            <w:r w:rsidRPr="00477715">
              <w:t>native_write_msr</w:t>
            </w:r>
          </w:p>
        </w:tc>
        <w:tc>
          <w:tcPr>
            <w:tcW w:w="1730" w:type="dxa"/>
            <w:vAlign w:val="center"/>
          </w:tcPr>
          <w:p w14:paraId="414169F2" w14:textId="56781816" w:rsidR="006D4CE9" w:rsidRDefault="00477715" w:rsidP="009838A4">
            <w:r w:rsidRPr="00477715">
              <w:t>__virt_addr_valid</w:t>
            </w:r>
          </w:p>
        </w:tc>
      </w:tr>
      <w:tr w:rsidR="006D4CE9" w14:paraId="22CE11F1" w14:textId="77777777" w:rsidTr="001B0189">
        <w:tc>
          <w:tcPr>
            <w:tcW w:w="1555" w:type="dxa"/>
            <w:vMerge/>
            <w:shd w:val="clear" w:color="auto" w:fill="E7E6E6" w:themeFill="background2"/>
            <w:vAlign w:val="center"/>
          </w:tcPr>
          <w:p w14:paraId="22414E08" w14:textId="77777777" w:rsidR="006D4CE9" w:rsidRPr="00863AA1" w:rsidRDefault="006D4CE9" w:rsidP="009838A4"/>
        </w:tc>
        <w:tc>
          <w:tcPr>
            <w:tcW w:w="1275" w:type="dxa"/>
            <w:vMerge/>
            <w:shd w:val="clear" w:color="auto" w:fill="E7E6E6" w:themeFill="background2"/>
            <w:vAlign w:val="center"/>
          </w:tcPr>
          <w:p w14:paraId="3E5B4E37" w14:textId="77777777" w:rsidR="006D4CE9" w:rsidRDefault="006D4CE9" w:rsidP="009838A4"/>
        </w:tc>
        <w:tc>
          <w:tcPr>
            <w:tcW w:w="1134" w:type="dxa"/>
            <w:vMerge/>
            <w:shd w:val="clear" w:color="auto" w:fill="E7E6E6" w:themeFill="background2"/>
            <w:vAlign w:val="center"/>
          </w:tcPr>
          <w:p w14:paraId="4FD46E7E" w14:textId="77777777" w:rsidR="006D4CE9" w:rsidRDefault="006D4CE9" w:rsidP="009838A4"/>
        </w:tc>
        <w:tc>
          <w:tcPr>
            <w:tcW w:w="993" w:type="dxa"/>
            <w:shd w:val="clear" w:color="auto" w:fill="E7E6E6" w:themeFill="background2"/>
            <w:vAlign w:val="center"/>
          </w:tcPr>
          <w:p w14:paraId="239FC1CD" w14:textId="77777777" w:rsidR="006D4CE9" w:rsidRDefault="006D4CE9" w:rsidP="009838A4">
            <w:r>
              <w:rPr>
                <w:rFonts w:hint="eastAsia"/>
              </w:rPr>
              <w:t>A</w:t>
            </w:r>
            <w:r>
              <w:t>ttack</w:t>
            </w:r>
          </w:p>
        </w:tc>
        <w:tc>
          <w:tcPr>
            <w:tcW w:w="1729" w:type="dxa"/>
            <w:vAlign w:val="center"/>
          </w:tcPr>
          <w:p w14:paraId="42DA89C6" w14:textId="2D4DA973" w:rsidR="006D4CE9" w:rsidRDefault="00477715" w:rsidP="009838A4">
            <w:r>
              <w:rPr>
                <w:rFonts w:hint="eastAsia"/>
              </w:rPr>
              <w:t>6</w:t>
            </w:r>
          </w:p>
        </w:tc>
        <w:tc>
          <w:tcPr>
            <w:tcW w:w="1729" w:type="dxa"/>
            <w:vAlign w:val="center"/>
          </w:tcPr>
          <w:p w14:paraId="54E44287" w14:textId="17CB225C" w:rsidR="006D4CE9" w:rsidRDefault="00477715" w:rsidP="009838A4">
            <w:r>
              <w:rPr>
                <w:rFonts w:hint="eastAsia"/>
              </w:rPr>
              <w:t>7</w:t>
            </w:r>
          </w:p>
        </w:tc>
        <w:tc>
          <w:tcPr>
            <w:tcW w:w="1729" w:type="dxa"/>
            <w:vAlign w:val="center"/>
          </w:tcPr>
          <w:p w14:paraId="53D90777" w14:textId="7B4EA0F6" w:rsidR="006D4CE9" w:rsidRDefault="00477715" w:rsidP="009838A4">
            <w:r>
              <w:rPr>
                <w:rFonts w:hint="eastAsia"/>
              </w:rPr>
              <w:t>2</w:t>
            </w:r>
          </w:p>
        </w:tc>
        <w:tc>
          <w:tcPr>
            <w:tcW w:w="1729" w:type="dxa"/>
            <w:vAlign w:val="center"/>
          </w:tcPr>
          <w:p w14:paraId="48003294" w14:textId="67C7C489" w:rsidR="006D4CE9" w:rsidRDefault="00477715" w:rsidP="009838A4">
            <w:r>
              <w:rPr>
                <w:rFonts w:hint="eastAsia"/>
              </w:rPr>
              <w:t>4</w:t>
            </w:r>
          </w:p>
        </w:tc>
        <w:tc>
          <w:tcPr>
            <w:tcW w:w="1730" w:type="dxa"/>
            <w:vAlign w:val="center"/>
          </w:tcPr>
          <w:p w14:paraId="4AA12325" w14:textId="5840D8A9" w:rsidR="006D4CE9" w:rsidRDefault="00477715" w:rsidP="009838A4">
            <w:r>
              <w:rPr>
                <w:rFonts w:hint="eastAsia"/>
              </w:rPr>
              <w:t>6</w:t>
            </w:r>
          </w:p>
        </w:tc>
      </w:tr>
      <w:tr w:rsidR="006D4CE9" w14:paraId="3183442B" w14:textId="77777777" w:rsidTr="001B0189">
        <w:tc>
          <w:tcPr>
            <w:tcW w:w="1555" w:type="dxa"/>
            <w:vMerge/>
            <w:shd w:val="clear" w:color="auto" w:fill="E7E6E6" w:themeFill="background2"/>
            <w:vAlign w:val="center"/>
          </w:tcPr>
          <w:p w14:paraId="569319AD" w14:textId="77777777" w:rsidR="006D4CE9" w:rsidRPr="00863AA1" w:rsidRDefault="006D4CE9" w:rsidP="009838A4"/>
        </w:tc>
        <w:tc>
          <w:tcPr>
            <w:tcW w:w="1275" w:type="dxa"/>
            <w:vMerge/>
            <w:shd w:val="clear" w:color="auto" w:fill="E7E6E6" w:themeFill="background2"/>
            <w:vAlign w:val="center"/>
          </w:tcPr>
          <w:p w14:paraId="644CD47E" w14:textId="77777777" w:rsidR="006D4CE9" w:rsidRDefault="006D4CE9" w:rsidP="009838A4"/>
        </w:tc>
        <w:tc>
          <w:tcPr>
            <w:tcW w:w="1134" w:type="dxa"/>
            <w:vMerge/>
            <w:shd w:val="clear" w:color="auto" w:fill="E7E6E6" w:themeFill="background2"/>
            <w:vAlign w:val="center"/>
          </w:tcPr>
          <w:p w14:paraId="7280CD06" w14:textId="77777777" w:rsidR="006D4CE9" w:rsidRDefault="006D4CE9" w:rsidP="009838A4"/>
        </w:tc>
        <w:tc>
          <w:tcPr>
            <w:tcW w:w="993" w:type="dxa"/>
            <w:shd w:val="clear" w:color="auto" w:fill="E7E6E6" w:themeFill="background2"/>
            <w:vAlign w:val="center"/>
          </w:tcPr>
          <w:p w14:paraId="5246448F" w14:textId="77777777" w:rsidR="006D4CE9" w:rsidRDefault="006D4CE9" w:rsidP="009838A4">
            <w:r>
              <w:rPr>
                <w:rFonts w:hint="eastAsia"/>
              </w:rPr>
              <w:t>N</w:t>
            </w:r>
            <w:r>
              <w:t>ormal</w:t>
            </w:r>
          </w:p>
        </w:tc>
        <w:tc>
          <w:tcPr>
            <w:tcW w:w="1729" w:type="dxa"/>
            <w:vAlign w:val="center"/>
          </w:tcPr>
          <w:p w14:paraId="6CC0F2A5" w14:textId="665CE5B4" w:rsidR="006D4CE9" w:rsidRDefault="00477715" w:rsidP="009838A4">
            <w:r>
              <w:rPr>
                <w:rFonts w:hint="eastAsia"/>
              </w:rPr>
              <w:t>3</w:t>
            </w:r>
            <w:r>
              <w:t>0</w:t>
            </w:r>
          </w:p>
        </w:tc>
        <w:tc>
          <w:tcPr>
            <w:tcW w:w="1729" w:type="dxa"/>
            <w:vAlign w:val="center"/>
          </w:tcPr>
          <w:p w14:paraId="412995D5" w14:textId="6899F288" w:rsidR="006D4CE9" w:rsidRDefault="00477715" w:rsidP="009838A4">
            <w:r>
              <w:rPr>
                <w:rFonts w:hint="eastAsia"/>
              </w:rPr>
              <w:t>2</w:t>
            </w:r>
            <w:r>
              <w:t>7</w:t>
            </w:r>
          </w:p>
        </w:tc>
        <w:tc>
          <w:tcPr>
            <w:tcW w:w="1729" w:type="dxa"/>
            <w:vAlign w:val="center"/>
          </w:tcPr>
          <w:p w14:paraId="7365E9D0" w14:textId="1FE99BCA" w:rsidR="006D4CE9" w:rsidRDefault="00477715" w:rsidP="009838A4">
            <w:r>
              <w:rPr>
                <w:rFonts w:hint="eastAsia"/>
              </w:rPr>
              <w:t>3</w:t>
            </w:r>
            <w:r>
              <w:t>0</w:t>
            </w:r>
          </w:p>
        </w:tc>
        <w:tc>
          <w:tcPr>
            <w:tcW w:w="1729" w:type="dxa"/>
            <w:vAlign w:val="center"/>
          </w:tcPr>
          <w:p w14:paraId="27C7BDCF" w14:textId="21EEC88A" w:rsidR="006D4CE9" w:rsidRDefault="00477715" w:rsidP="009838A4">
            <w:r>
              <w:rPr>
                <w:rFonts w:hint="eastAsia"/>
              </w:rPr>
              <w:t>2</w:t>
            </w:r>
            <w:r>
              <w:t>5</w:t>
            </w:r>
          </w:p>
        </w:tc>
        <w:tc>
          <w:tcPr>
            <w:tcW w:w="1730" w:type="dxa"/>
            <w:vAlign w:val="center"/>
          </w:tcPr>
          <w:p w14:paraId="34C981BF" w14:textId="76796FA7" w:rsidR="006D4CE9" w:rsidRDefault="00477715" w:rsidP="009838A4">
            <w:r>
              <w:rPr>
                <w:rFonts w:hint="eastAsia"/>
              </w:rPr>
              <w:t>1</w:t>
            </w:r>
            <w:r>
              <w:t>0</w:t>
            </w:r>
          </w:p>
        </w:tc>
      </w:tr>
      <w:tr w:rsidR="006D4CE9" w14:paraId="1E14C384" w14:textId="77777777" w:rsidTr="001B0189">
        <w:tc>
          <w:tcPr>
            <w:tcW w:w="1555" w:type="dxa"/>
            <w:vMerge/>
            <w:shd w:val="clear" w:color="auto" w:fill="E7E6E6" w:themeFill="background2"/>
            <w:vAlign w:val="center"/>
          </w:tcPr>
          <w:p w14:paraId="13DAFFEA" w14:textId="77777777" w:rsidR="006D4CE9" w:rsidRPr="00863AA1" w:rsidRDefault="006D4CE9" w:rsidP="009838A4"/>
        </w:tc>
        <w:tc>
          <w:tcPr>
            <w:tcW w:w="1275" w:type="dxa"/>
            <w:vMerge/>
            <w:shd w:val="clear" w:color="auto" w:fill="E7E6E6" w:themeFill="background2"/>
            <w:vAlign w:val="center"/>
          </w:tcPr>
          <w:p w14:paraId="539862C3" w14:textId="77777777" w:rsidR="006D4CE9" w:rsidRDefault="006D4CE9" w:rsidP="009838A4"/>
        </w:tc>
        <w:tc>
          <w:tcPr>
            <w:tcW w:w="1134" w:type="dxa"/>
            <w:vMerge w:val="restart"/>
            <w:shd w:val="clear" w:color="auto" w:fill="E7E6E6" w:themeFill="background2"/>
            <w:vAlign w:val="center"/>
          </w:tcPr>
          <w:p w14:paraId="1811B9DE" w14:textId="77777777" w:rsidR="006D4CE9" w:rsidRDefault="006D4CE9" w:rsidP="009838A4">
            <w:r>
              <w:rPr>
                <w:rFonts w:hint="eastAsia"/>
              </w:rPr>
              <w:t>E</w:t>
            </w:r>
            <w:r>
              <w:t>xclusive</w:t>
            </w:r>
          </w:p>
        </w:tc>
        <w:tc>
          <w:tcPr>
            <w:tcW w:w="993" w:type="dxa"/>
            <w:shd w:val="clear" w:color="auto" w:fill="E7E6E6" w:themeFill="background2"/>
            <w:vAlign w:val="center"/>
          </w:tcPr>
          <w:p w14:paraId="7B144A1E" w14:textId="77777777" w:rsidR="006D4CE9" w:rsidRDefault="006D4CE9" w:rsidP="009838A4">
            <w:r>
              <w:rPr>
                <w:rFonts w:hint="eastAsia"/>
              </w:rPr>
              <w:t>F</w:t>
            </w:r>
            <w:r>
              <w:t>eature Name</w:t>
            </w:r>
          </w:p>
        </w:tc>
        <w:tc>
          <w:tcPr>
            <w:tcW w:w="1729" w:type="dxa"/>
            <w:vAlign w:val="center"/>
          </w:tcPr>
          <w:p w14:paraId="546C643F" w14:textId="61482770" w:rsidR="006D4CE9" w:rsidRDefault="00D14404" w:rsidP="009838A4">
            <w:r w:rsidRPr="00D14404">
              <w:t>event_sched_in</w:t>
            </w:r>
          </w:p>
        </w:tc>
        <w:tc>
          <w:tcPr>
            <w:tcW w:w="1729" w:type="dxa"/>
            <w:vAlign w:val="center"/>
          </w:tcPr>
          <w:p w14:paraId="5D4EAEC2" w14:textId="64F6F0BC" w:rsidR="006D4CE9" w:rsidRDefault="00D14404" w:rsidP="009838A4">
            <w:r w:rsidRPr="00D14404">
              <w:t>syscall_exit_to_user_mode</w:t>
            </w:r>
          </w:p>
        </w:tc>
        <w:tc>
          <w:tcPr>
            <w:tcW w:w="1729" w:type="dxa"/>
            <w:vAlign w:val="center"/>
          </w:tcPr>
          <w:p w14:paraId="2E933B91" w14:textId="5FC74471" w:rsidR="006D4CE9" w:rsidRDefault="00D14404" w:rsidP="009838A4">
            <w:r w:rsidRPr="00D14404">
              <w:t>rb_next</w:t>
            </w:r>
          </w:p>
        </w:tc>
        <w:tc>
          <w:tcPr>
            <w:tcW w:w="1729" w:type="dxa"/>
            <w:vAlign w:val="center"/>
          </w:tcPr>
          <w:p w14:paraId="61610383" w14:textId="1242A907" w:rsidR="006D4CE9" w:rsidRDefault="00D14404" w:rsidP="009838A4">
            <w:r w:rsidRPr="00D14404">
              <w:t>entry_SYSCALL_64_after_hwframe</w:t>
            </w:r>
          </w:p>
        </w:tc>
        <w:tc>
          <w:tcPr>
            <w:tcW w:w="1730" w:type="dxa"/>
            <w:vAlign w:val="center"/>
          </w:tcPr>
          <w:p w14:paraId="61D0B0A0" w14:textId="1204CFB0" w:rsidR="006D4CE9" w:rsidRDefault="00D14404" w:rsidP="009838A4">
            <w:r w:rsidRPr="00D14404">
              <w:t>perf_pmu_nop_int</w:t>
            </w:r>
          </w:p>
        </w:tc>
      </w:tr>
      <w:tr w:rsidR="006D4CE9" w14:paraId="699F211C" w14:textId="77777777" w:rsidTr="001B0189">
        <w:tc>
          <w:tcPr>
            <w:tcW w:w="1555" w:type="dxa"/>
            <w:vMerge/>
            <w:shd w:val="clear" w:color="auto" w:fill="E7E6E6" w:themeFill="background2"/>
            <w:vAlign w:val="center"/>
          </w:tcPr>
          <w:p w14:paraId="1D9D6D2E" w14:textId="77777777" w:rsidR="006D4CE9" w:rsidRPr="00863AA1" w:rsidRDefault="006D4CE9" w:rsidP="009838A4"/>
        </w:tc>
        <w:tc>
          <w:tcPr>
            <w:tcW w:w="1275" w:type="dxa"/>
            <w:vMerge/>
            <w:shd w:val="clear" w:color="auto" w:fill="E7E6E6" w:themeFill="background2"/>
            <w:vAlign w:val="center"/>
          </w:tcPr>
          <w:p w14:paraId="3B724977" w14:textId="77777777" w:rsidR="006D4CE9" w:rsidRPr="003041FC" w:rsidRDefault="006D4CE9" w:rsidP="009838A4"/>
        </w:tc>
        <w:tc>
          <w:tcPr>
            <w:tcW w:w="1134" w:type="dxa"/>
            <w:vMerge/>
            <w:shd w:val="clear" w:color="auto" w:fill="E7E6E6" w:themeFill="background2"/>
            <w:vAlign w:val="center"/>
          </w:tcPr>
          <w:p w14:paraId="2A792636" w14:textId="77777777" w:rsidR="006D4CE9" w:rsidRDefault="006D4CE9" w:rsidP="009838A4"/>
        </w:tc>
        <w:tc>
          <w:tcPr>
            <w:tcW w:w="993" w:type="dxa"/>
            <w:shd w:val="clear" w:color="auto" w:fill="E7E6E6" w:themeFill="background2"/>
            <w:vAlign w:val="center"/>
          </w:tcPr>
          <w:p w14:paraId="04BBA024" w14:textId="77777777" w:rsidR="006D4CE9" w:rsidRDefault="006D4CE9" w:rsidP="009838A4">
            <w:r>
              <w:rPr>
                <w:rFonts w:hint="eastAsia"/>
              </w:rPr>
              <w:t>A</w:t>
            </w:r>
            <w:r>
              <w:t>ttack</w:t>
            </w:r>
          </w:p>
        </w:tc>
        <w:tc>
          <w:tcPr>
            <w:tcW w:w="1729" w:type="dxa"/>
            <w:vAlign w:val="center"/>
          </w:tcPr>
          <w:p w14:paraId="2CFB333C" w14:textId="1D2B65A5" w:rsidR="006D4CE9" w:rsidRDefault="00D14404" w:rsidP="009838A4">
            <w:r>
              <w:rPr>
                <w:rFonts w:hint="eastAsia"/>
              </w:rPr>
              <w:t>3</w:t>
            </w:r>
            <w:r>
              <w:t>1</w:t>
            </w:r>
          </w:p>
        </w:tc>
        <w:tc>
          <w:tcPr>
            <w:tcW w:w="1729" w:type="dxa"/>
            <w:vAlign w:val="center"/>
          </w:tcPr>
          <w:p w14:paraId="3BE95A71" w14:textId="35236C0F" w:rsidR="006D4CE9" w:rsidRDefault="00D14404" w:rsidP="009838A4">
            <w:r>
              <w:rPr>
                <w:rFonts w:hint="eastAsia"/>
              </w:rPr>
              <w:t>2</w:t>
            </w:r>
            <w:r>
              <w:t>9</w:t>
            </w:r>
          </w:p>
        </w:tc>
        <w:tc>
          <w:tcPr>
            <w:tcW w:w="1729" w:type="dxa"/>
            <w:vAlign w:val="center"/>
          </w:tcPr>
          <w:p w14:paraId="023F6C22" w14:textId="70CE60AA" w:rsidR="006D4CE9" w:rsidRDefault="00D14404" w:rsidP="009838A4">
            <w:r>
              <w:rPr>
                <w:rFonts w:hint="eastAsia"/>
              </w:rPr>
              <w:t>2</w:t>
            </w:r>
            <w:r>
              <w:t>6</w:t>
            </w:r>
          </w:p>
        </w:tc>
        <w:tc>
          <w:tcPr>
            <w:tcW w:w="1729" w:type="dxa"/>
            <w:vAlign w:val="center"/>
          </w:tcPr>
          <w:p w14:paraId="562407FA" w14:textId="1F8AECC4" w:rsidR="006D4CE9" w:rsidRDefault="00D14404" w:rsidP="009838A4">
            <w:r>
              <w:rPr>
                <w:rFonts w:hint="eastAsia"/>
              </w:rPr>
              <w:t>2</w:t>
            </w:r>
            <w:r>
              <w:t>6</w:t>
            </w:r>
          </w:p>
        </w:tc>
        <w:tc>
          <w:tcPr>
            <w:tcW w:w="1730" w:type="dxa"/>
            <w:vAlign w:val="center"/>
          </w:tcPr>
          <w:p w14:paraId="3F52E16E" w14:textId="674D129A" w:rsidR="006D4CE9" w:rsidRDefault="00D14404" w:rsidP="009838A4">
            <w:r>
              <w:rPr>
                <w:rFonts w:hint="eastAsia"/>
              </w:rPr>
              <w:t>1</w:t>
            </w:r>
            <w:r>
              <w:t>9</w:t>
            </w:r>
          </w:p>
        </w:tc>
      </w:tr>
      <w:tr w:rsidR="006D4CE9" w14:paraId="74643C5E" w14:textId="77777777" w:rsidTr="001B0189">
        <w:tc>
          <w:tcPr>
            <w:tcW w:w="1555" w:type="dxa"/>
            <w:vMerge/>
            <w:shd w:val="clear" w:color="auto" w:fill="E7E6E6" w:themeFill="background2"/>
            <w:vAlign w:val="center"/>
          </w:tcPr>
          <w:p w14:paraId="18C61B72" w14:textId="77777777" w:rsidR="006D4CE9" w:rsidRPr="00863AA1" w:rsidRDefault="006D4CE9" w:rsidP="009838A4"/>
        </w:tc>
        <w:tc>
          <w:tcPr>
            <w:tcW w:w="1275" w:type="dxa"/>
            <w:vMerge/>
            <w:shd w:val="clear" w:color="auto" w:fill="E7E6E6" w:themeFill="background2"/>
            <w:vAlign w:val="center"/>
          </w:tcPr>
          <w:p w14:paraId="0317A9F4" w14:textId="77777777" w:rsidR="006D4CE9" w:rsidRPr="003041FC" w:rsidRDefault="006D4CE9" w:rsidP="009838A4"/>
        </w:tc>
        <w:tc>
          <w:tcPr>
            <w:tcW w:w="1134" w:type="dxa"/>
            <w:vMerge/>
            <w:shd w:val="clear" w:color="auto" w:fill="E7E6E6" w:themeFill="background2"/>
            <w:vAlign w:val="center"/>
          </w:tcPr>
          <w:p w14:paraId="3DDF9855" w14:textId="77777777" w:rsidR="006D4CE9" w:rsidRDefault="006D4CE9" w:rsidP="009838A4"/>
        </w:tc>
        <w:tc>
          <w:tcPr>
            <w:tcW w:w="993" w:type="dxa"/>
            <w:shd w:val="clear" w:color="auto" w:fill="E7E6E6" w:themeFill="background2"/>
            <w:vAlign w:val="center"/>
          </w:tcPr>
          <w:p w14:paraId="45E3D28B" w14:textId="77777777" w:rsidR="006D4CE9" w:rsidRDefault="006D4CE9" w:rsidP="009838A4">
            <w:r>
              <w:rPr>
                <w:rFonts w:hint="eastAsia"/>
              </w:rPr>
              <w:t>N</w:t>
            </w:r>
            <w:r>
              <w:t>ormal</w:t>
            </w:r>
          </w:p>
        </w:tc>
        <w:tc>
          <w:tcPr>
            <w:tcW w:w="1729" w:type="dxa"/>
            <w:vAlign w:val="center"/>
          </w:tcPr>
          <w:p w14:paraId="5010EAEC" w14:textId="53866986" w:rsidR="006D4CE9" w:rsidRDefault="00D14404" w:rsidP="009838A4">
            <w:r>
              <w:rPr>
                <w:rFonts w:hint="eastAsia"/>
              </w:rPr>
              <w:t>3</w:t>
            </w:r>
            <w:r>
              <w:t>1</w:t>
            </w:r>
          </w:p>
        </w:tc>
        <w:tc>
          <w:tcPr>
            <w:tcW w:w="1729" w:type="dxa"/>
            <w:vAlign w:val="center"/>
          </w:tcPr>
          <w:p w14:paraId="34114410" w14:textId="212645F0" w:rsidR="006D4CE9" w:rsidRDefault="00D14404" w:rsidP="009838A4">
            <w:r>
              <w:rPr>
                <w:rFonts w:hint="eastAsia"/>
              </w:rPr>
              <w:t>2</w:t>
            </w:r>
            <w:r>
              <w:t>9</w:t>
            </w:r>
          </w:p>
        </w:tc>
        <w:tc>
          <w:tcPr>
            <w:tcW w:w="1729" w:type="dxa"/>
            <w:vAlign w:val="center"/>
          </w:tcPr>
          <w:p w14:paraId="156CFBF9" w14:textId="3C810A52" w:rsidR="006D4CE9" w:rsidRDefault="00D14404" w:rsidP="009838A4">
            <w:r>
              <w:rPr>
                <w:rFonts w:hint="eastAsia"/>
              </w:rPr>
              <w:t>2</w:t>
            </w:r>
            <w:r>
              <w:t>6</w:t>
            </w:r>
          </w:p>
        </w:tc>
        <w:tc>
          <w:tcPr>
            <w:tcW w:w="1729" w:type="dxa"/>
            <w:vAlign w:val="center"/>
          </w:tcPr>
          <w:p w14:paraId="110B30FD" w14:textId="20147EC4" w:rsidR="006D4CE9" w:rsidRDefault="00D14404" w:rsidP="009838A4">
            <w:r>
              <w:rPr>
                <w:rFonts w:hint="eastAsia"/>
              </w:rPr>
              <w:t>2</w:t>
            </w:r>
            <w:r>
              <w:t>6</w:t>
            </w:r>
          </w:p>
        </w:tc>
        <w:tc>
          <w:tcPr>
            <w:tcW w:w="1730" w:type="dxa"/>
            <w:vAlign w:val="center"/>
          </w:tcPr>
          <w:p w14:paraId="75630FDB" w14:textId="3FD3A1EB" w:rsidR="006D4CE9" w:rsidRDefault="00D14404" w:rsidP="009838A4">
            <w:r>
              <w:rPr>
                <w:rFonts w:hint="eastAsia"/>
              </w:rPr>
              <w:t>1</w:t>
            </w:r>
            <w:r>
              <w:t>9</w:t>
            </w:r>
          </w:p>
        </w:tc>
      </w:tr>
      <w:tr w:rsidR="006D4CE9" w14:paraId="15925968" w14:textId="77777777" w:rsidTr="001B0189">
        <w:tc>
          <w:tcPr>
            <w:tcW w:w="1555" w:type="dxa"/>
            <w:vMerge/>
            <w:shd w:val="clear" w:color="auto" w:fill="E7E6E6" w:themeFill="background2"/>
            <w:vAlign w:val="center"/>
          </w:tcPr>
          <w:p w14:paraId="446CCD12" w14:textId="77777777" w:rsidR="006D4CE9" w:rsidRPr="00863AA1" w:rsidRDefault="006D4CE9" w:rsidP="009838A4"/>
        </w:tc>
        <w:tc>
          <w:tcPr>
            <w:tcW w:w="1275" w:type="dxa"/>
            <w:vMerge/>
            <w:shd w:val="clear" w:color="auto" w:fill="E7E6E6" w:themeFill="background2"/>
            <w:vAlign w:val="center"/>
          </w:tcPr>
          <w:p w14:paraId="1D040D2C" w14:textId="77777777" w:rsidR="006D4CE9" w:rsidRPr="003041FC" w:rsidRDefault="006D4CE9" w:rsidP="009838A4"/>
        </w:tc>
        <w:tc>
          <w:tcPr>
            <w:tcW w:w="1134" w:type="dxa"/>
            <w:vMerge w:val="restart"/>
            <w:shd w:val="clear" w:color="auto" w:fill="E7E6E6" w:themeFill="background2"/>
            <w:vAlign w:val="center"/>
          </w:tcPr>
          <w:p w14:paraId="3F7A1E76" w14:textId="77777777" w:rsidR="006D4CE9" w:rsidRDefault="006D4CE9" w:rsidP="009838A4">
            <w:r>
              <w:rPr>
                <w:rFonts w:hint="eastAsia"/>
              </w:rPr>
              <w:t>A</w:t>
            </w:r>
            <w:r>
              <w:t>ll</w:t>
            </w:r>
          </w:p>
        </w:tc>
        <w:tc>
          <w:tcPr>
            <w:tcW w:w="993" w:type="dxa"/>
            <w:shd w:val="clear" w:color="auto" w:fill="E7E6E6" w:themeFill="background2"/>
            <w:vAlign w:val="center"/>
          </w:tcPr>
          <w:p w14:paraId="4AEF67AA" w14:textId="77777777" w:rsidR="006D4CE9" w:rsidRDefault="006D4CE9" w:rsidP="009838A4">
            <w:r>
              <w:rPr>
                <w:rFonts w:hint="eastAsia"/>
              </w:rPr>
              <w:t>F</w:t>
            </w:r>
            <w:r>
              <w:t>eature Name</w:t>
            </w:r>
          </w:p>
        </w:tc>
        <w:tc>
          <w:tcPr>
            <w:tcW w:w="1729" w:type="dxa"/>
            <w:vAlign w:val="center"/>
          </w:tcPr>
          <w:p w14:paraId="5D68B395" w14:textId="778DBCE9" w:rsidR="006D4CE9" w:rsidRDefault="001A6C98" w:rsidP="009838A4">
            <w:r w:rsidRPr="001A6C98">
              <w:t>event_sched_in</w:t>
            </w:r>
          </w:p>
        </w:tc>
        <w:tc>
          <w:tcPr>
            <w:tcW w:w="1729" w:type="dxa"/>
            <w:vAlign w:val="center"/>
          </w:tcPr>
          <w:p w14:paraId="14BE3845" w14:textId="4E412152" w:rsidR="006D4CE9" w:rsidRDefault="001A6C98" w:rsidP="009838A4">
            <w:r w:rsidRPr="001A6C98">
              <w:t>syscall_exit_to_user_mode</w:t>
            </w:r>
          </w:p>
        </w:tc>
        <w:tc>
          <w:tcPr>
            <w:tcW w:w="1729" w:type="dxa"/>
            <w:vAlign w:val="center"/>
          </w:tcPr>
          <w:p w14:paraId="60815A13" w14:textId="6AEB0933" w:rsidR="006D4CE9" w:rsidRDefault="001A6C98" w:rsidP="009838A4">
            <w:r w:rsidRPr="001A6C98">
              <w:t>rb_next</w:t>
            </w:r>
          </w:p>
        </w:tc>
        <w:tc>
          <w:tcPr>
            <w:tcW w:w="1729" w:type="dxa"/>
            <w:vAlign w:val="center"/>
          </w:tcPr>
          <w:p w14:paraId="5D696EC8" w14:textId="133E6FD6" w:rsidR="006D4CE9" w:rsidRDefault="001A6C98" w:rsidP="009838A4">
            <w:r w:rsidRPr="001A6C98">
              <w:t>entry_SYSCALL_64_after_hwframe</w:t>
            </w:r>
          </w:p>
        </w:tc>
        <w:tc>
          <w:tcPr>
            <w:tcW w:w="1730" w:type="dxa"/>
            <w:vAlign w:val="center"/>
          </w:tcPr>
          <w:p w14:paraId="30CBCD5E" w14:textId="3526D509" w:rsidR="006D4CE9" w:rsidRDefault="001A6C98" w:rsidP="009838A4">
            <w:r w:rsidRPr="001A6C98">
              <w:t>psi_group_change</w:t>
            </w:r>
          </w:p>
        </w:tc>
      </w:tr>
      <w:tr w:rsidR="006D4CE9" w14:paraId="06D83055" w14:textId="77777777" w:rsidTr="001B0189">
        <w:tc>
          <w:tcPr>
            <w:tcW w:w="1555" w:type="dxa"/>
            <w:vMerge/>
            <w:shd w:val="clear" w:color="auto" w:fill="E7E6E6" w:themeFill="background2"/>
            <w:vAlign w:val="center"/>
          </w:tcPr>
          <w:p w14:paraId="2A7C9E7C" w14:textId="77777777" w:rsidR="006D4CE9" w:rsidRPr="00863AA1" w:rsidRDefault="006D4CE9" w:rsidP="009838A4"/>
        </w:tc>
        <w:tc>
          <w:tcPr>
            <w:tcW w:w="1275" w:type="dxa"/>
            <w:vMerge/>
            <w:shd w:val="clear" w:color="auto" w:fill="E7E6E6" w:themeFill="background2"/>
            <w:vAlign w:val="center"/>
          </w:tcPr>
          <w:p w14:paraId="09D8BB44" w14:textId="77777777" w:rsidR="006D4CE9" w:rsidRPr="003041FC" w:rsidRDefault="006D4CE9" w:rsidP="009838A4"/>
        </w:tc>
        <w:tc>
          <w:tcPr>
            <w:tcW w:w="1134" w:type="dxa"/>
            <w:vMerge/>
            <w:shd w:val="clear" w:color="auto" w:fill="E7E6E6" w:themeFill="background2"/>
            <w:vAlign w:val="center"/>
          </w:tcPr>
          <w:p w14:paraId="5A94C65D" w14:textId="77777777" w:rsidR="006D4CE9" w:rsidRDefault="006D4CE9" w:rsidP="009838A4"/>
        </w:tc>
        <w:tc>
          <w:tcPr>
            <w:tcW w:w="993" w:type="dxa"/>
            <w:shd w:val="clear" w:color="auto" w:fill="E7E6E6" w:themeFill="background2"/>
            <w:vAlign w:val="center"/>
          </w:tcPr>
          <w:p w14:paraId="188AD380" w14:textId="77777777" w:rsidR="006D4CE9" w:rsidRDefault="006D4CE9" w:rsidP="009838A4">
            <w:r>
              <w:rPr>
                <w:rFonts w:hint="eastAsia"/>
              </w:rPr>
              <w:t>A</w:t>
            </w:r>
            <w:r>
              <w:t>ttack</w:t>
            </w:r>
          </w:p>
        </w:tc>
        <w:tc>
          <w:tcPr>
            <w:tcW w:w="1729" w:type="dxa"/>
            <w:vAlign w:val="center"/>
          </w:tcPr>
          <w:p w14:paraId="20E096B1" w14:textId="39BDE5AC" w:rsidR="006D4CE9" w:rsidRDefault="001A6C98" w:rsidP="009838A4">
            <w:r>
              <w:rPr>
                <w:rFonts w:hint="eastAsia"/>
              </w:rPr>
              <w:t>3</w:t>
            </w:r>
            <w:r>
              <w:t>1</w:t>
            </w:r>
          </w:p>
        </w:tc>
        <w:tc>
          <w:tcPr>
            <w:tcW w:w="1729" w:type="dxa"/>
            <w:vAlign w:val="center"/>
          </w:tcPr>
          <w:p w14:paraId="6301B8D3" w14:textId="5665763A" w:rsidR="006D4CE9" w:rsidRDefault="001A6C98" w:rsidP="009838A4">
            <w:r>
              <w:rPr>
                <w:rFonts w:hint="eastAsia"/>
              </w:rPr>
              <w:t>2</w:t>
            </w:r>
            <w:r>
              <w:t>9</w:t>
            </w:r>
          </w:p>
        </w:tc>
        <w:tc>
          <w:tcPr>
            <w:tcW w:w="1729" w:type="dxa"/>
            <w:vAlign w:val="center"/>
          </w:tcPr>
          <w:p w14:paraId="541C5D27" w14:textId="2EF6564A" w:rsidR="006D4CE9" w:rsidRDefault="001A6C98" w:rsidP="009838A4">
            <w:r>
              <w:rPr>
                <w:rFonts w:hint="eastAsia"/>
              </w:rPr>
              <w:t>2</w:t>
            </w:r>
            <w:r>
              <w:t>6</w:t>
            </w:r>
          </w:p>
        </w:tc>
        <w:tc>
          <w:tcPr>
            <w:tcW w:w="1729" w:type="dxa"/>
            <w:vAlign w:val="center"/>
          </w:tcPr>
          <w:p w14:paraId="5F2E8D96" w14:textId="23587BFC" w:rsidR="006D4CE9" w:rsidRDefault="001A6C98" w:rsidP="009838A4">
            <w:r>
              <w:rPr>
                <w:rFonts w:hint="eastAsia"/>
              </w:rPr>
              <w:t>2</w:t>
            </w:r>
            <w:r>
              <w:t>6</w:t>
            </w:r>
          </w:p>
        </w:tc>
        <w:tc>
          <w:tcPr>
            <w:tcW w:w="1730" w:type="dxa"/>
            <w:vAlign w:val="center"/>
          </w:tcPr>
          <w:p w14:paraId="17FAAD54" w14:textId="2DC77E4E" w:rsidR="006D4CE9" w:rsidRDefault="001A6C98" w:rsidP="009838A4">
            <w:r>
              <w:rPr>
                <w:rFonts w:hint="eastAsia"/>
              </w:rPr>
              <w:t>6</w:t>
            </w:r>
          </w:p>
        </w:tc>
      </w:tr>
      <w:tr w:rsidR="006D4CE9" w14:paraId="6F07820D" w14:textId="77777777" w:rsidTr="001B0189">
        <w:tc>
          <w:tcPr>
            <w:tcW w:w="1555" w:type="dxa"/>
            <w:vMerge/>
            <w:shd w:val="clear" w:color="auto" w:fill="E7E6E6" w:themeFill="background2"/>
            <w:vAlign w:val="center"/>
          </w:tcPr>
          <w:p w14:paraId="2EC2E4ED" w14:textId="77777777" w:rsidR="006D4CE9" w:rsidRPr="00863AA1" w:rsidRDefault="006D4CE9" w:rsidP="009838A4"/>
        </w:tc>
        <w:tc>
          <w:tcPr>
            <w:tcW w:w="1275" w:type="dxa"/>
            <w:vMerge/>
            <w:shd w:val="clear" w:color="auto" w:fill="E7E6E6" w:themeFill="background2"/>
            <w:vAlign w:val="center"/>
          </w:tcPr>
          <w:p w14:paraId="05D52CD8" w14:textId="77777777" w:rsidR="006D4CE9" w:rsidRPr="003041FC" w:rsidRDefault="006D4CE9" w:rsidP="009838A4"/>
        </w:tc>
        <w:tc>
          <w:tcPr>
            <w:tcW w:w="1134" w:type="dxa"/>
            <w:vMerge/>
            <w:shd w:val="clear" w:color="auto" w:fill="E7E6E6" w:themeFill="background2"/>
            <w:vAlign w:val="center"/>
          </w:tcPr>
          <w:p w14:paraId="5E261EA7" w14:textId="77777777" w:rsidR="006D4CE9" w:rsidRDefault="006D4CE9" w:rsidP="009838A4"/>
        </w:tc>
        <w:tc>
          <w:tcPr>
            <w:tcW w:w="993" w:type="dxa"/>
            <w:shd w:val="clear" w:color="auto" w:fill="E7E6E6" w:themeFill="background2"/>
            <w:vAlign w:val="center"/>
          </w:tcPr>
          <w:p w14:paraId="7772D1BE" w14:textId="77777777" w:rsidR="006D4CE9" w:rsidRDefault="006D4CE9" w:rsidP="009838A4">
            <w:r>
              <w:rPr>
                <w:rFonts w:hint="eastAsia"/>
              </w:rPr>
              <w:t>N</w:t>
            </w:r>
            <w:r>
              <w:t>ormal</w:t>
            </w:r>
          </w:p>
        </w:tc>
        <w:tc>
          <w:tcPr>
            <w:tcW w:w="1729" w:type="dxa"/>
            <w:vAlign w:val="center"/>
          </w:tcPr>
          <w:p w14:paraId="0AE56781" w14:textId="1353B9A2" w:rsidR="006D4CE9" w:rsidRDefault="001A6C98" w:rsidP="009838A4">
            <w:r>
              <w:rPr>
                <w:rFonts w:hint="eastAsia"/>
              </w:rPr>
              <w:t>3</w:t>
            </w:r>
            <w:r>
              <w:t>1</w:t>
            </w:r>
          </w:p>
        </w:tc>
        <w:tc>
          <w:tcPr>
            <w:tcW w:w="1729" w:type="dxa"/>
            <w:vAlign w:val="center"/>
          </w:tcPr>
          <w:p w14:paraId="1DC06E8C" w14:textId="6B0A528A" w:rsidR="006D4CE9" w:rsidRDefault="001A6C98" w:rsidP="009838A4">
            <w:r>
              <w:rPr>
                <w:rFonts w:hint="eastAsia"/>
              </w:rPr>
              <w:t>2</w:t>
            </w:r>
            <w:r>
              <w:t>9</w:t>
            </w:r>
          </w:p>
        </w:tc>
        <w:tc>
          <w:tcPr>
            <w:tcW w:w="1729" w:type="dxa"/>
            <w:vAlign w:val="center"/>
          </w:tcPr>
          <w:p w14:paraId="7A5DAA8D" w14:textId="642945FE" w:rsidR="006D4CE9" w:rsidRDefault="001A6C98" w:rsidP="009838A4">
            <w:r>
              <w:rPr>
                <w:rFonts w:hint="eastAsia"/>
              </w:rPr>
              <w:t>2</w:t>
            </w:r>
            <w:r>
              <w:t>6</w:t>
            </w:r>
          </w:p>
        </w:tc>
        <w:tc>
          <w:tcPr>
            <w:tcW w:w="1729" w:type="dxa"/>
            <w:vAlign w:val="center"/>
          </w:tcPr>
          <w:p w14:paraId="7664DE2D" w14:textId="55B89ECB" w:rsidR="006D4CE9" w:rsidRDefault="001A6C98" w:rsidP="009838A4">
            <w:r>
              <w:rPr>
                <w:rFonts w:hint="eastAsia"/>
              </w:rPr>
              <w:t>2</w:t>
            </w:r>
            <w:r>
              <w:t>6</w:t>
            </w:r>
          </w:p>
        </w:tc>
        <w:tc>
          <w:tcPr>
            <w:tcW w:w="1730" w:type="dxa"/>
            <w:vAlign w:val="center"/>
          </w:tcPr>
          <w:p w14:paraId="16AC6766" w14:textId="52BA24AD" w:rsidR="006D4CE9" w:rsidRDefault="001A6C98" w:rsidP="009838A4">
            <w:r>
              <w:rPr>
                <w:rFonts w:hint="eastAsia"/>
              </w:rPr>
              <w:t>3</w:t>
            </w:r>
            <w:r>
              <w:t>0</w:t>
            </w:r>
          </w:p>
        </w:tc>
      </w:tr>
      <w:tr w:rsidR="006D4CE9" w14:paraId="53B3EDCB" w14:textId="77777777" w:rsidTr="001B0189">
        <w:tc>
          <w:tcPr>
            <w:tcW w:w="1555" w:type="dxa"/>
            <w:vMerge/>
            <w:shd w:val="clear" w:color="auto" w:fill="E7E6E6" w:themeFill="background2"/>
            <w:vAlign w:val="center"/>
          </w:tcPr>
          <w:p w14:paraId="0E15304D" w14:textId="77777777" w:rsidR="006D4CE9" w:rsidRPr="00863AA1" w:rsidRDefault="006D4CE9" w:rsidP="009838A4"/>
        </w:tc>
        <w:tc>
          <w:tcPr>
            <w:tcW w:w="1275" w:type="dxa"/>
            <w:vMerge w:val="restart"/>
            <w:shd w:val="clear" w:color="auto" w:fill="E7E6E6" w:themeFill="background2"/>
            <w:vAlign w:val="center"/>
          </w:tcPr>
          <w:p w14:paraId="5DEAABF3"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0ED3690A" w14:textId="77777777" w:rsidR="006D4CE9" w:rsidRDefault="006D4CE9" w:rsidP="009838A4">
            <w:r>
              <w:rPr>
                <w:rFonts w:hint="eastAsia"/>
              </w:rPr>
              <w:t>C</w:t>
            </w:r>
            <w:r>
              <w:t>ommon</w:t>
            </w:r>
          </w:p>
        </w:tc>
        <w:tc>
          <w:tcPr>
            <w:tcW w:w="993" w:type="dxa"/>
            <w:shd w:val="clear" w:color="auto" w:fill="E7E6E6" w:themeFill="background2"/>
            <w:vAlign w:val="center"/>
          </w:tcPr>
          <w:p w14:paraId="5F715D5A" w14:textId="77777777" w:rsidR="006D4CE9" w:rsidRDefault="006D4CE9" w:rsidP="009838A4">
            <w:r>
              <w:rPr>
                <w:rFonts w:hint="eastAsia"/>
              </w:rPr>
              <w:t>F</w:t>
            </w:r>
            <w:r>
              <w:t>eature Name</w:t>
            </w:r>
          </w:p>
        </w:tc>
        <w:tc>
          <w:tcPr>
            <w:tcW w:w="1729" w:type="dxa"/>
            <w:vAlign w:val="center"/>
          </w:tcPr>
          <w:p w14:paraId="1B1732CB" w14:textId="73BE865D" w:rsidR="006D4CE9" w:rsidRDefault="00986425" w:rsidP="009838A4">
            <w:r w:rsidRPr="00986425">
              <w:t>psi_group_change</w:t>
            </w:r>
          </w:p>
        </w:tc>
        <w:tc>
          <w:tcPr>
            <w:tcW w:w="1729" w:type="dxa"/>
            <w:vAlign w:val="center"/>
          </w:tcPr>
          <w:p w14:paraId="64045B34" w14:textId="7B228A25" w:rsidR="006D4CE9" w:rsidRDefault="00986425" w:rsidP="009838A4">
            <w:r w:rsidRPr="00986425">
              <w:t>event_sched_in</w:t>
            </w:r>
          </w:p>
        </w:tc>
        <w:tc>
          <w:tcPr>
            <w:tcW w:w="1729" w:type="dxa"/>
            <w:vAlign w:val="center"/>
          </w:tcPr>
          <w:p w14:paraId="162BC258" w14:textId="18A9EC8E" w:rsidR="006D4CE9" w:rsidRDefault="00986425" w:rsidP="009838A4">
            <w:r w:rsidRPr="00986425">
              <w:t>visit_groups_merge.constprop.0.is</w:t>
            </w:r>
          </w:p>
        </w:tc>
        <w:tc>
          <w:tcPr>
            <w:tcW w:w="1729" w:type="dxa"/>
            <w:vAlign w:val="center"/>
          </w:tcPr>
          <w:p w14:paraId="27CB6564" w14:textId="473530E2" w:rsidR="006D4CE9" w:rsidRDefault="00986425" w:rsidP="009838A4">
            <w:r w:rsidRPr="00986425">
              <w:t>perf_event_update_userpage</w:t>
            </w:r>
          </w:p>
        </w:tc>
        <w:tc>
          <w:tcPr>
            <w:tcW w:w="1730" w:type="dxa"/>
            <w:vAlign w:val="center"/>
          </w:tcPr>
          <w:p w14:paraId="40FD6261" w14:textId="0387D6F4" w:rsidR="006D4CE9" w:rsidRDefault="00986425" w:rsidP="009838A4">
            <w:r w:rsidRPr="00986425">
              <w:t>arch_perf_update_userpage</w:t>
            </w:r>
          </w:p>
        </w:tc>
      </w:tr>
      <w:tr w:rsidR="006D4CE9" w14:paraId="1AEA7424" w14:textId="77777777" w:rsidTr="001B0189">
        <w:tc>
          <w:tcPr>
            <w:tcW w:w="1555" w:type="dxa"/>
            <w:vMerge/>
            <w:shd w:val="clear" w:color="auto" w:fill="E7E6E6" w:themeFill="background2"/>
            <w:vAlign w:val="center"/>
          </w:tcPr>
          <w:p w14:paraId="38B65452" w14:textId="77777777" w:rsidR="006D4CE9" w:rsidRPr="00863AA1" w:rsidRDefault="006D4CE9" w:rsidP="009838A4"/>
        </w:tc>
        <w:tc>
          <w:tcPr>
            <w:tcW w:w="1275" w:type="dxa"/>
            <w:vMerge/>
            <w:shd w:val="clear" w:color="auto" w:fill="E7E6E6" w:themeFill="background2"/>
            <w:vAlign w:val="center"/>
          </w:tcPr>
          <w:p w14:paraId="45CDA3E2" w14:textId="77777777" w:rsidR="006D4CE9" w:rsidRDefault="006D4CE9" w:rsidP="009838A4"/>
        </w:tc>
        <w:tc>
          <w:tcPr>
            <w:tcW w:w="1134" w:type="dxa"/>
            <w:vMerge/>
            <w:shd w:val="clear" w:color="auto" w:fill="E7E6E6" w:themeFill="background2"/>
            <w:vAlign w:val="center"/>
          </w:tcPr>
          <w:p w14:paraId="7D14E39F" w14:textId="77777777" w:rsidR="006D4CE9" w:rsidRDefault="006D4CE9" w:rsidP="009838A4"/>
        </w:tc>
        <w:tc>
          <w:tcPr>
            <w:tcW w:w="993" w:type="dxa"/>
            <w:shd w:val="clear" w:color="auto" w:fill="E7E6E6" w:themeFill="background2"/>
            <w:vAlign w:val="center"/>
          </w:tcPr>
          <w:p w14:paraId="256D58C1" w14:textId="77777777" w:rsidR="006D4CE9" w:rsidRDefault="006D4CE9" w:rsidP="009838A4">
            <w:r>
              <w:rPr>
                <w:rFonts w:hint="eastAsia"/>
              </w:rPr>
              <w:t>A</w:t>
            </w:r>
            <w:r>
              <w:t>ttack</w:t>
            </w:r>
          </w:p>
        </w:tc>
        <w:tc>
          <w:tcPr>
            <w:tcW w:w="1729" w:type="dxa"/>
            <w:vAlign w:val="center"/>
          </w:tcPr>
          <w:p w14:paraId="6EF29FAE" w14:textId="74010700" w:rsidR="006D4CE9" w:rsidRDefault="00986425" w:rsidP="009838A4">
            <w:r>
              <w:rPr>
                <w:rFonts w:hint="eastAsia"/>
              </w:rPr>
              <w:t>1</w:t>
            </w:r>
            <w:r>
              <w:t>1</w:t>
            </w:r>
          </w:p>
        </w:tc>
        <w:tc>
          <w:tcPr>
            <w:tcW w:w="1729" w:type="dxa"/>
            <w:vAlign w:val="center"/>
          </w:tcPr>
          <w:p w14:paraId="6CE4BF8F" w14:textId="1DE3173A" w:rsidR="006D4CE9" w:rsidRDefault="00986425" w:rsidP="009838A4">
            <w:r>
              <w:rPr>
                <w:rFonts w:hint="eastAsia"/>
              </w:rPr>
              <w:t>1</w:t>
            </w:r>
            <w:r>
              <w:t>1</w:t>
            </w:r>
          </w:p>
        </w:tc>
        <w:tc>
          <w:tcPr>
            <w:tcW w:w="1729" w:type="dxa"/>
            <w:vAlign w:val="center"/>
          </w:tcPr>
          <w:p w14:paraId="1E95B9C7" w14:textId="49E4D329" w:rsidR="006D4CE9" w:rsidRDefault="00986425" w:rsidP="009838A4">
            <w:r>
              <w:rPr>
                <w:rFonts w:hint="eastAsia"/>
              </w:rPr>
              <w:t>4</w:t>
            </w:r>
          </w:p>
        </w:tc>
        <w:tc>
          <w:tcPr>
            <w:tcW w:w="1729" w:type="dxa"/>
            <w:vAlign w:val="center"/>
          </w:tcPr>
          <w:p w14:paraId="7104BF43" w14:textId="5EA12278" w:rsidR="006D4CE9" w:rsidRDefault="00986425" w:rsidP="009838A4">
            <w:r>
              <w:rPr>
                <w:rFonts w:hint="eastAsia"/>
              </w:rPr>
              <w:t>6</w:t>
            </w:r>
          </w:p>
        </w:tc>
        <w:tc>
          <w:tcPr>
            <w:tcW w:w="1730" w:type="dxa"/>
            <w:vAlign w:val="center"/>
          </w:tcPr>
          <w:p w14:paraId="5E2A617A" w14:textId="0D4DF382" w:rsidR="006D4CE9" w:rsidRDefault="00986425" w:rsidP="009838A4">
            <w:r>
              <w:rPr>
                <w:rFonts w:hint="eastAsia"/>
              </w:rPr>
              <w:t>8</w:t>
            </w:r>
          </w:p>
        </w:tc>
      </w:tr>
      <w:tr w:rsidR="006D4CE9" w14:paraId="3A2D856E" w14:textId="77777777" w:rsidTr="001B0189">
        <w:tc>
          <w:tcPr>
            <w:tcW w:w="1555" w:type="dxa"/>
            <w:vMerge/>
            <w:shd w:val="clear" w:color="auto" w:fill="E7E6E6" w:themeFill="background2"/>
            <w:vAlign w:val="center"/>
          </w:tcPr>
          <w:p w14:paraId="2F76555B" w14:textId="77777777" w:rsidR="006D4CE9" w:rsidRPr="00863AA1" w:rsidRDefault="006D4CE9" w:rsidP="009838A4"/>
        </w:tc>
        <w:tc>
          <w:tcPr>
            <w:tcW w:w="1275" w:type="dxa"/>
            <w:vMerge/>
            <w:shd w:val="clear" w:color="auto" w:fill="E7E6E6" w:themeFill="background2"/>
            <w:vAlign w:val="center"/>
          </w:tcPr>
          <w:p w14:paraId="69B55A73" w14:textId="77777777" w:rsidR="006D4CE9" w:rsidRDefault="006D4CE9" w:rsidP="009838A4"/>
        </w:tc>
        <w:tc>
          <w:tcPr>
            <w:tcW w:w="1134" w:type="dxa"/>
            <w:vMerge/>
            <w:shd w:val="clear" w:color="auto" w:fill="E7E6E6" w:themeFill="background2"/>
            <w:vAlign w:val="center"/>
          </w:tcPr>
          <w:p w14:paraId="6D5BD82C" w14:textId="77777777" w:rsidR="006D4CE9" w:rsidRDefault="006D4CE9" w:rsidP="009838A4"/>
        </w:tc>
        <w:tc>
          <w:tcPr>
            <w:tcW w:w="993" w:type="dxa"/>
            <w:shd w:val="clear" w:color="auto" w:fill="E7E6E6" w:themeFill="background2"/>
            <w:vAlign w:val="center"/>
          </w:tcPr>
          <w:p w14:paraId="77810D7C" w14:textId="77777777" w:rsidR="006D4CE9" w:rsidRDefault="006D4CE9" w:rsidP="009838A4">
            <w:r>
              <w:rPr>
                <w:rFonts w:hint="eastAsia"/>
              </w:rPr>
              <w:t>N</w:t>
            </w:r>
            <w:r>
              <w:t>ormal</w:t>
            </w:r>
          </w:p>
        </w:tc>
        <w:tc>
          <w:tcPr>
            <w:tcW w:w="1729" w:type="dxa"/>
            <w:vAlign w:val="center"/>
          </w:tcPr>
          <w:p w14:paraId="2CEF57D7" w14:textId="6BBEA788" w:rsidR="006D4CE9" w:rsidRDefault="00986425" w:rsidP="009838A4">
            <w:r>
              <w:rPr>
                <w:rFonts w:hint="eastAsia"/>
              </w:rPr>
              <w:t>3</w:t>
            </w:r>
            <w:r>
              <w:t>7</w:t>
            </w:r>
          </w:p>
        </w:tc>
        <w:tc>
          <w:tcPr>
            <w:tcW w:w="1729" w:type="dxa"/>
            <w:vAlign w:val="center"/>
          </w:tcPr>
          <w:p w14:paraId="7509AE71" w14:textId="69B9107E" w:rsidR="006D4CE9" w:rsidRDefault="00986425" w:rsidP="009838A4">
            <w:r>
              <w:rPr>
                <w:rFonts w:hint="eastAsia"/>
              </w:rPr>
              <w:t>3</w:t>
            </w:r>
            <w:r>
              <w:t>6</w:t>
            </w:r>
          </w:p>
        </w:tc>
        <w:tc>
          <w:tcPr>
            <w:tcW w:w="1729" w:type="dxa"/>
            <w:vAlign w:val="center"/>
          </w:tcPr>
          <w:p w14:paraId="0F760F01" w14:textId="23A43570" w:rsidR="006D4CE9" w:rsidRDefault="00986425" w:rsidP="009838A4">
            <w:r>
              <w:rPr>
                <w:rFonts w:hint="eastAsia"/>
              </w:rPr>
              <w:t>3</w:t>
            </w:r>
            <w:r>
              <w:t>1</w:t>
            </w:r>
          </w:p>
        </w:tc>
        <w:tc>
          <w:tcPr>
            <w:tcW w:w="1729" w:type="dxa"/>
            <w:vAlign w:val="center"/>
          </w:tcPr>
          <w:p w14:paraId="3F2A46D8" w14:textId="2C94A414" w:rsidR="006D4CE9" w:rsidRDefault="00986425" w:rsidP="009838A4">
            <w:r>
              <w:rPr>
                <w:rFonts w:hint="eastAsia"/>
              </w:rPr>
              <w:t>2</w:t>
            </w:r>
            <w:r>
              <w:t>6</w:t>
            </w:r>
          </w:p>
        </w:tc>
        <w:tc>
          <w:tcPr>
            <w:tcW w:w="1730" w:type="dxa"/>
            <w:vAlign w:val="center"/>
          </w:tcPr>
          <w:p w14:paraId="53ECB01F" w14:textId="0A63B3C1" w:rsidR="006D4CE9" w:rsidRDefault="00986425" w:rsidP="009838A4">
            <w:r>
              <w:rPr>
                <w:rFonts w:hint="eastAsia"/>
              </w:rPr>
              <w:t>2</w:t>
            </w:r>
            <w:r>
              <w:t>0</w:t>
            </w:r>
          </w:p>
        </w:tc>
      </w:tr>
      <w:tr w:rsidR="006D4CE9" w14:paraId="5AA1AA9F" w14:textId="77777777" w:rsidTr="001B0189">
        <w:tc>
          <w:tcPr>
            <w:tcW w:w="1555" w:type="dxa"/>
            <w:vMerge/>
            <w:shd w:val="clear" w:color="auto" w:fill="E7E6E6" w:themeFill="background2"/>
            <w:vAlign w:val="center"/>
          </w:tcPr>
          <w:p w14:paraId="7F64A393" w14:textId="77777777" w:rsidR="006D4CE9" w:rsidRPr="00863AA1" w:rsidRDefault="006D4CE9" w:rsidP="009838A4"/>
        </w:tc>
        <w:tc>
          <w:tcPr>
            <w:tcW w:w="1275" w:type="dxa"/>
            <w:vMerge/>
            <w:shd w:val="clear" w:color="auto" w:fill="E7E6E6" w:themeFill="background2"/>
            <w:vAlign w:val="center"/>
          </w:tcPr>
          <w:p w14:paraId="52E43DB4" w14:textId="77777777" w:rsidR="006D4CE9" w:rsidRDefault="006D4CE9" w:rsidP="009838A4"/>
        </w:tc>
        <w:tc>
          <w:tcPr>
            <w:tcW w:w="1134" w:type="dxa"/>
            <w:vMerge w:val="restart"/>
            <w:shd w:val="clear" w:color="auto" w:fill="E7E6E6" w:themeFill="background2"/>
            <w:vAlign w:val="center"/>
          </w:tcPr>
          <w:p w14:paraId="1920139C" w14:textId="77777777" w:rsidR="006D4CE9" w:rsidRDefault="006D4CE9" w:rsidP="009838A4">
            <w:r>
              <w:rPr>
                <w:rFonts w:hint="eastAsia"/>
              </w:rPr>
              <w:t>E</w:t>
            </w:r>
            <w:r>
              <w:t>xclusive</w:t>
            </w:r>
          </w:p>
        </w:tc>
        <w:tc>
          <w:tcPr>
            <w:tcW w:w="993" w:type="dxa"/>
            <w:shd w:val="clear" w:color="auto" w:fill="E7E6E6" w:themeFill="background2"/>
            <w:vAlign w:val="center"/>
          </w:tcPr>
          <w:p w14:paraId="7E9D0CC1" w14:textId="77777777" w:rsidR="006D4CE9" w:rsidRDefault="006D4CE9" w:rsidP="009838A4">
            <w:r>
              <w:rPr>
                <w:rFonts w:hint="eastAsia"/>
              </w:rPr>
              <w:t>F</w:t>
            </w:r>
            <w:r>
              <w:t>eature Name</w:t>
            </w:r>
          </w:p>
        </w:tc>
        <w:tc>
          <w:tcPr>
            <w:tcW w:w="1729" w:type="dxa"/>
            <w:vAlign w:val="center"/>
          </w:tcPr>
          <w:p w14:paraId="69FF3415" w14:textId="64131858" w:rsidR="006D4CE9" w:rsidRDefault="00986425" w:rsidP="009838A4">
            <w:r w:rsidRPr="00986425">
              <w:t>merge_sched_in</w:t>
            </w:r>
          </w:p>
        </w:tc>
        <w:tc>
          <w:tcPr>
            <w:tcW w:w="1729" w:type="dxa"/>
            <w:vAlign w:val="center"/>
          </w:tcPr>
          <w:p w14:paraId="7E7E0016" w14:textId="4BA48AD9" w:rsidR="006D4CE9" w:rsidRDefault="00986425" w:rsidP="009838A4">
            <w:r w:rsidRPr="00986425">
              <w:t>_raw_spin_lock</w:t>
            </w:r>
          </w:p>
        </w:tc>
        <w:tc>
          <w:tcPr>
            <w:tcW w:w="1729" w:type="dxa"/>
            <w:vAlign w:val="center"/>
          </w:tcPr>
          <w:p w14:paraId="42D652DD" w14:textId="653C734F" w:rsidR="006D4CE9" w:rsidRDefault="00986425" w:rsidP="009838A4">
            <w:r w:rsidRPr="00986425">
              <w:t>ctx_sched_in</w:t>
            </w:r>
          </w:p>
        </w:tc>
        <w:tc>
          <w:tcPr>
            <w:tcW w:w="1729" w:type="dxa"/>
            <w:vAlign w:val="center"/>
          </w:tcPr>
          <w:p w14:paraId="3335C054" w14:textId="73F7999B" w:rsidR="006D4CE9" w:rsidRDefault="00986425" w:rsidP="009838A4">
            <w:r w:rsidRPr="00986425">
              <w:t>tcp_ack</w:t>
            </w:r>
          </w:p>
        </w:tc>
        <w:tc>
          <w:tcPr>
            <w:tcW w:w="1730" w:type="dxa"/>
            <w:vAlign w:val="center"/>
          </w:tcPr>
          <w:p w14:paraId="30201A67" w14:textId="3D02C28B" w:rsidR="006D4CE9" w:rsidRDefault="00986425" w:rsidP="009838A4">
            <w:r w:rsidRPr="00986425">
              <w:t>iterate_groups</w:t>
            </w:r>
          </w:p>
        </w:tc>
      </w:tr>
      <w:tr w:rsidR="006D4CE9" w14:paraId="6C618F8A" w14:textId="77777777" w:rsidTr="001B0189">
        <w:tc>
          <w:tcPr>
            <w:tcW w:w="1555" w:type="dxa"/>
            <w:vMerge/>
            <w:shd w:val="clear" w:color="auto" w:fill="E7E6E6" w:themeFill="background2"/>
            <w:vAlign w:val="center"/>
          </w:tcPr>
          <w:p w14:paraId="071B815D" w14:textId="77777777" w:rsidR="006D4CE9" w:rsidRPr="00863AA1" w:rsidRDefault="006D4CE9" w:rsidP="009838A4"/>
        </w:tc>
        <w:tc>
          <w:tcPr>
            <w:tcW w:w="1275" w:type="dxa"/>
            <w:vMerge/>
            <w:shd w:val="clear" w:color="auto" w:fill="E7E6E6" w:themeFill="background2"/>
            <w:vAlign w:val="center"/>
          </w:tcPr>
          <w:p w14:paraId="453E79F8" w14:textId="77777777" w:rsidR="006D4CE9" w:rsidRPr="003041FC" w:rsidRDefault="006D4CE9" w:rsidP="009838A4"/>
        </w:tc>
        <w:tc>
          <w:tcPr>
            <w:tcW w:w="1134" w:type="dxa"/>
            <w:vMerge/>
            <w:shd w:val="clear" w:color="auto" w:fill="E7E6E6" w:themeFill="background2"/>
            <w:vAlign w:val="center"/>
          </w:tcPr>
          <w:p w14:paraId="08D9E6E1" w14:textId="77777777" w:rsidR="006D4CE9" w:rsidRDefault="006D4CE9" w:rsidP="009838A4"/>
        </w:tc>
        <w:tc>
          <w:tcPr>
            <w:tcW w:w="993" w:type="dxa"/>
            <w:shd w:val="clear" w:color="auto" w:fill="E7E6E6" w:themeFill="background2"/>
            <w:vAlign w:val="center"/>
          </w:tcPr>
          <w:p w14:paraId="2A7AF9AA" w14:textId="77777777" w:rsidR="006D4CE9" w:rsidRDefault="006D4CE9" w:rsidP="009838A4">
            <w:r>
              <w:rPr>
                <w:rFonts w:hint="eastAsia"/>
              </w:rPr>
              <w:t>A</w:t>
            </w:r>
            <w:r>
              <w:t>ttack</w:t>
            </w:r>
          </w:p>
        </w:tc>
        <w:tc>
          <w:tcPr>
            <w:tcW w:w="1729" w:type="dxa"/>
            <w:vAlign w:val="center"/>
          </w:tcPr>
          <w:p w14:paraId="4AC8C3E0" w14:textId="65F4A520" w:rsidR="006D4CE9" w:rsidRDefault="00986425" w:rsidP="009838A4">
            <w:r>
              <w:rPr>
                <w:rFonts w:hint="eastAsia"/>
              </w:rPr>
              <w:t>3</w:t>
            </w:r>
            <w:r>
              <w:t>2</w:t>
            </w:r>
          </w:p>
        </w:tc>
        <w:tc>
          <w:tcPr>
            <w:tcW w:w="1729" w:type="dxa"/>
            <w:vAlign w:val="center"/>
          </w:tcPr>
          <w:p w14:paraId="130F4F68" w14:textId="0DDB534D" w:rsidR="006D4CE9" w:rsidRDefault="00986425" w:rsidP="009838A4">
            <w:r>
              <w:rPr>
                <w:rFonts w:hint="eastAsia"/>
              </w:rPr>
              <w:t>3</w:t>
            </w:r>
            <w:r>
              <w:t>1</w:t>
            </w:r>
          </w:p>
        </w:tc>
        <w:tc>
          <w:tcPr>
            <w:tcW w:w="1729" w:type="dxa"/>
            <w:vAlign w:val="center"/>
          </w:tcPr>
          <w:p w14:paraId="4D65F2E4" w14:textId="0C98C121" w:rsidR="006D4CE9" w:rsidRDefault="00986425" w:rsidP="009838A4">
            <w:r>
              <w:rPr>
                <w:rFonts w:hint="eastAsia"/>
              </w:rPr>
              <w:t>2</w:t>
            </w:r>
            <w:r>
              <w:t>7</w:t>
            </w:r>
          </w:p>
        </w:tc>
        <w:tc>
          <w:tcPr>
            <w:tcW w:w="1729" w:type="dxa"/>
            <w:vAlign w:val="center"/>
          </w:tcPr>
          <w:p w14:paraId="5B23F1D0" w14:textId="59279BFD" w:rsidR="006D4CE9" w:rsidRDefault="00986425" w:rsidP="009838A4">
            <w:r>
              <w:rPr>
                <w:rFonts w:hint="eastAsia"/>
              </w:rPr>
              <w:t>2</w:t>
            </w:r>
            <w:r>
              <w:t>5</w:t>
            </w:r>
          </w:p>
        </w:tc>
        <w:tc>
          <w:tcPr>
            <w:tcW w:w="1730" w:type="dxa"/>
            <w:vAlign w:val="center"/>
          </w:tcPr>
          <w:p w14:paraId="0D00A25D" w14:textId="21F35AEB" w:rsidR="006D4CE9" w:rsidRDefault="00986425" w:rsidP="009838A4">
            <w:r>
              <w:rPr>
                <w:rFonts w:hint="eastAsia"/>
              </w:rPr>
              <w:t>2</w:t>
            </w:r>
            <w:r>
              <w:t>1</w:t>
            </w:r>
          </w:p>
        </w:tc>
      </w:tr>
      <w:tr w:rsidR="006D4CE9" w14:paraId="78089268" w14:textId="77777777" w:rsidTr="001B0189">
        <w:tc>
          <w:tcPr>
            <w:tcW w:w="1555" w:type="dxa"/>
            <w:vMerge/>
            <w:shd w:val="clear" w:color="auto" w:fill="E7E6E6" w:themeFill="background2"/>
            <w:vAlign w:val="center"/>
          </w:tcPr>
          <w:p w14:paraId="75CCA574" w14:textId="77777777" w:rsidR="006D4CE9" w:rsidRPr="00863AA1" w:rsidRDefault="006D4CE9" w:rsidP="009838A4"/>
        </w:tc>
        <w:tc>
          <w:tcPr>
            <w:tcW w:w="1275" w:type="dxa"/>
            <w:vMerge/>
            <w:shd w:val="clear" w:color="auto" w:fill="E7E6E6" w:themeFill="background2"/>
            <w:vAlign w:val="center"/>
          </w:tcPr>
          <w:p w14:paraId="46F44AF3" w14:textId="77777777" w:rsidR="006D4CE9" w:rsidRPr="003041FC" w:rsidRDefault="006D4CE9" w:rsidP="009838A4"/>
        </w:tc>
        <w:tc>
          <w:tcPr>
            <w:tcW w:w="1134" w:type="dxa"/>
            <w:vMerge/>
            <w:shd w:val="clear" w:color="auto" w:fill="E7E6E6" w:themeFill="background2"/>
            <w:vAlign w:val="center"/>
          </w:tcPr>
          <w:p w14:paraId="24EC3734" w14:textId="77777777" w:rsidR="006D4CE9" w:rsidRDefault="006D4CE9" w:rsidP="009838A4"/>
        </w:tc>
        <w:tc>
          <w:tcPr>
            <w:tcW w:w="993" w:type="dxa"/>
            <w:shd w:val="clear" w:color="auto" w:fill="E7E6E6" w:themeFill="background2"/>
            <w:vAlign w:val="center"/>
          </w:tcPr>
          <w:p w14:paraId="150E8116" w14:textId="77777777" w:rsidR="006D4CE9" w:rsidRDefault="006D4CE9" w:rsidP="009838A4">
            <w:r>
              <w:rPr>
                <w:rFonts w:hint="eastAsia"/>
              </w:rPr>
              <w:t>N</w:t>
            </w:r>
            <w:r>
              <w:t>ormal</w:t>
            </w:r>
          </w:p>
        </w:tc>
        <w:tc>
          <w:tcPr>
            <w:tcW w:w="1729" w:type="dxa"/>
            <w:vAlign w:val="center"/>
          </w:tcPr>
          <w:p w14:paraId="687AEF7F" w14:textId="593073C2" w:rsidR="006D4CE9" w:rsidRDefault="00986425" w:rsidP="009838A4">
            <w:r>
              <w:rPr>
                <w:rFonts w:hint="eastAsia"/>
              </w:rPr>
              <w:t>3</w:t>
            </w:r>
            <w:r>
              <w:t>2</w:t>
            </w:r>
          </w:p>
        </w:tc>
        <w:tc>
          <w:tcPr>
            <w:tcW w:w="1729" w:type="dxa"/>
            <w:vAlign w:val="center"/>
          </w:tcPr>
          <w:p w14:paraId="4F42D86B" w14:textId="489A7FC0" w:rsidR="006D4CE9" w:rsidRDefault="00986425" w:rsidP="009838A4">
            <w:r>
              <w:rPr>
                <w:rFonts w:hint="eastAsia"/>
              </w:rPr>
              <w:t>3</w:t>
            </w:r>
            <w:r>
              <w:t>1</w:t>
            </w:r>
          </w:p>
        </w:tc>
        <w:tc>
          <w:tcPr>
            <w:tcW w:w="1729" w:type="dxa"/>
            <w:vAlign w:val="center"/>
          </w:tcPr>
          <w:p w14:paraId="52754F52" w14:textId="38E51BBB" w:rsidR="006D4CE9" w:rsidRDefault="00986425" w:rsidP="009838A4">
            <w:r>
              <w:rPr>
                <w:rFonts w:hint="eastAsia"/>
              </w:rPr>
              <w:t>2</w:t>
            </w:r>
            <w:r>
              <w:t>7</w:t>
            </w:r>
          </w:p>
        </w:tc>
        <w:tc>
          <w:tcPr>
            <w:tcW w:w="1729" w:type="dxa"/>
            <w:vAlign w:val="center"/>
          </w:tcPr>
          <w:p w14:paraId="7970DD72" w14:textId="6B66FB24" w:rsidR="006D4CE9" w:rsidRDefault="00986425" w:rsidP="009838A4">
            <w:r>
              <w:rPr>
                <w:rFonts w:hint="eastAsia"/>
              </w:rPr>
              <w:t>2</w:t>
            </w:r>
            <w:r>
              <w:t>5</w:t>
            </w:r>
          </w:p>
        </w:tc>
        <w:tc>
          <w:tcPr>
            <w:tcW w:w="1730" w:type="dxa"/>
            <w:vAlign w:val="center"/>
          </w:tcPr>
          <w:p w14:paraId="79EC4463" w14:textId="1510863E" w:rsidR="006D4CE9" w:rsidRDefault="00986425" w:rsidP="009838A4">
            <w:r>
              <w:rPr>
                <w:rFonts w:hint="eastAsia"/>
              </w:rPr>
              <w:t>2</w:t>
            </w:r>
            <w:r>
              <w:t>1</w:t>
            </w:r>
          </w:p>
        </w:tc>
      </w:tr>
      <w:tr w:rsidR="006D4CE9" w14:paraId="592B6558" w14:textId="77777777" w:rsidTr="001B0189">
        <w:tc>
          <w:tcPr>
            <w:tcW w:w="1555" w:type="dxa"/>
            <w:vMerge/>
            <w:shd w:val="clear" w:color="auto" w:fill="E7E6E6" w:themeFill="background2"/>
            <w:vAlign w:val="center"/>
          </w:tcPr>
          <w:p w14:paraId="7BE59724" w14:textId="77777777" w:rsidR="006D4CE9" w:rsidRPr="00863AA1" w:rsidRDefault="006D4CE9" w:rsidP="009838A4"/>
        </w:tc>
        <w:tc>
          <w:tcPr>
            <w:tcW w:w="1275" w:type="dxa"/>
            <w:vMerge/>
            <w:shd w:val="clear" w:color="auto" w:fill="E7E6E6" w:themeFill="background2"/>
            <w:vAlign w:val="center"/>
          </w:tcPr>
          <w:p w14:paraId="31E4278E" w14:textId="77777777" w:rsidR="006D4CE9" w:rsidRPr="003041FC" w:rsidRDefault="006D4CE9" w:rsidP="009838A4"/>
        </w:tc>
        <w:tc>
          <w:tcPr>
            <w:tcW w:w="1134" w:type="dxa"/>
            <w:vMerge w:val="restart"/>
            <w:shd w:val="clear" w:color="auto" w:fill="E7E6E6" w:themeFill="background2"/>
            <w:vAlign w:val="center"/>
          </w:tcPr>
          <w:p w14:paraId="18CE4695" w14:textId="77777777" w:rsidR="006D4CE9" w:rsidRDefault="006D4CE9" w:rsidP="009838A4">
            <w:r>
              <w:rPr>
                <w:rFonts w:hint="eastAsia"/>
              </w:rPr>
              <w:t>A</w:t>
            </w:r>
            <w:r>
              <w:t>ll</w:t>
            </w:r>
          </w:p>
        </w:tc>
        <w:tc>
          <w:tcPr>
            <w:tcW w:w="993" w:type="dxa"/>
            <w:shd w:val="clear" w:color="auto" w:fill="E7E6E6" w:themeFill="background2"/>
            <w:vAlign w:val="center"/>
          </w:tcPr>
          <w:p w14:paraId="3C768D5C" w14:textId="77777777" w:rsidR="006D4CE9" w:rsidRDefault="006D4CE9" w:rsidP="009838A4">
            <w:r>
              <w:rPr>
                <w:rFonts w:hint="eastAsia"/>
              </w:rPr>
              <w:t>F</w:t>
            </w:r>
            <w:r>
              <w:t>eature Name</w:t>
            </w:r>
          </w:p>
        </w:tc>
        <w:tc>
          <w:tcPr>
            <w:tcW w:w="1729" w:type="dxa"/>
            <w:vAlign w:val="center"/>
          </w:tcPr>
          <w:p w14:paraId="2B19C3FC" w14:textId="68F1544A" w:rsidR="006D4CE9" w:rsidRDefault="006164F5" w:rsidP="009838A4">
            <w:r w:rsidRPr="006164F5">
              <w:t>merge_sched_in</w:t>
            </w:r>
          </w:p>
        </w:tc>
        <w:tc>
          <w:tcPr>
            <w:tcW w:w="1729" w:type="dxa"/>
            <w:vAlign w:val="center"/>
          </w:tcPr>
          <w:p w14:paraId="168071EB" w14:textId="42BBCE16" w:rsidR="006D4CE9" w:rsidRDefault="006164F5" w:rsidP="009838A4">
            <w:r w:rsidRPr="006164F5">
              <w:t>_raw_spin_lock</w:t>
            </w:r>
          </w:p>
        </w:tc>
        <w:tc>
          <w:tcPr>
            <w:tcW w:w="1729" w:type="dxa"/>
            <w:vAlign w:val="center"/>
          </w:tcPr>
          <w:p w14:paraId="589EEFE7" w14:textId="3779C496" w:rsidR="006D4CE9" w:rsidRDefault="006164F5" w:rsidP="009838A4">
            <w:r w:rsidRPr="006164F5">
              <w:t>psi_group_change</w:t>
            </w:r>
          </w:p>
        </w:tc>
        <w:tc>
          <w:tcPr>
            <w:tcW w:w="1729" w:type="dxa"/>
            <w:vAlign w:val="center"/>
          </w:tcPr>
          <w:p w14:paraId="64665F36" w14:textId="416E8BF9" w:rsidR="006D4CE9" w:rsidRDefault="006164F5" w:rsidP="009838A4">
            <w:r w:rsidRPr="006164F5">
              <w:t>event_sched_in</w:t>
            </w:r>
          </w:p>
        </w:tc>
        <w:tc>
          <w:tcPr>
            <w:tcW w:w="1730" w:type="dxa"/>
            <w:vAlign w:val="center"/>
          </w:tcPr>
          <w:p w14:paraId="465F82D8" w14:textId="56DA0AF6" w:rsidR="006D4CE9" w:rsidRDefault="006164F5" w:rsidP="009838A4">
            <w:r w:rsidRPr="006164F5">
              <w:t>ctx_sched_in</w:t>
            </w:r>
          </w:p>
        </w:tc>
      </w:tr>
      <w:tr w:rsidR="006D4CE9" w14:paraId="072B042F" w14:textId="77777777" w:rsidTr="001B0189">
        <w:tc>
          <w:tcPr>
            <w:tcW w:w="1555" w:type="dxa"/>
            <w:vMerge/>
            <w:shd w:val="clear" w:color="auto" w:fill="E7E6E6" w:themeFill="background2"/>
            <w:vAlign w:val="center"/>
          </w:tcPr>
          <w:p w14:paraId="70DBC8BE" w14:textId="77777777" w:rsidR="006D4CE9" w:rsidRPr="00863AA1" w:rsidRDefault="006D4CE9" w:rsidP="009838A4"/>
        </w:tc>
        <w:tc>
          <w:tcPr>
            <w:tcW w:w="1275" w:type="dxa"/>
            <w:vMerge/>
            <w:shd w:val="clear" w:color="auto" w:fill="E7E6E6" w:themeFill="background2"/>
            <w:vAlign w:val="center"/>
          </w:tcPr>
          <w:p w14:paraId="3AB110D1" w14:textId="77777777" w:rsidR="006D4CE9" w:rsidRPr="003041FC" w:rsidRDefault="006D4CE9" w:rsidP="009838A4"/>
        </w:tc>
        <w:tc>
          <w:tcPr>
            <w:tcW w:w="1134" w:type="dxa"/>
            <w:vMerge/>
            <w:shd w:val="clear" w:color="auto" w:fill="E7E6E6" w:themeFill="background2"/>
            <w:vAlign w:val="center"/>
          </w:tcPr>
          <w:p w14:paraId="35DEFC11" w14:textId="77777777" w:rsidR="006D4CE9" w:rsidRDefault="006D4CE9" w:rsidP="009838A4"/>
        </w:tc>
        <w:tc>
          <w:tcPr>
            <w:tcW w:w="993" w:type="dxa"/>
            <w:shd w:val="clear" w:color="auto" w:fill="E7E6E6" w:themeFill="background2"/>
            <w:vAlign w:val="center"/>
          </w:tcPr>
          <w:p w14:paraId="4678DF5C" w14:textId="77777777" w:rsidR="006D4CE9" w:rsidRDefault="006D4CE9" w:rsidP="009838A4">
            <w:r>
              <w:rPr>
                <w:rFonts w:hint="eastAsia"/>
              </w:rPr>
              <w:t>A</w:t>
            </w:r>
            <w:r>
              <w:t>ttack</w:t>
            </w:r>
          </w:p>
        </w:tc>
        <w:tc>
          <w:tcPr>
            <w:tcW w:w="1729" w:type="dxa"/>
            <w:vAlign w:val="center"/>
          </w:tcPr>
          <w:p w14:paraId="261D9554" w14:textId="5A2429D9" w:rsidR="006D4CE9" w:rsidRDefault="006164F5" w:rsidP="009838A4">
            <w:r>
              <w:rPr>
                <w:rFonts w:hint="eastAsia"/>
              </w:rPr>
              <w:t>3</w:t>
            </w:r>
            <w:r>
              <w:t>2</w:t>
            </w:r>
          </w:p>
        </w:tc>
        <w:tc>
          <w:tcPr>
            <w:tcW w:w="1729" w:type="dxa"/>
            <w:vAlign w:val="center"/>
          </w:tcPr>
          <w:p w14:paraId="57F6873D" w14:textId="158E5AFC" w:rsidR="006D4CE9" w:rsidRDefault="006164F5" w:rsidP="009838A4">
            <w:r>
              <w:rPr>
                <w:rFonts w:hint="eastAsia"/>
              </w:rPr>
              <w:t>3</w:t>
            </w:r>
            <w:r>
              <w:t>1</w:t>
            </w:r>
          </w:p>
        </w:tc>
        <w:tc>
          <w:tcPr>
            <w:tcW w:w="1729" w:type="dxa"/>
            <w:vAlign w:val="center"/>
          </w:tcPr>
          <w:p w14:paraId="27AF1331" w14:textId="63A22E79" w:rsidR="006D4CE9" w:rsidRDefault="006164F5" w:rsidP="009838A4">
            <w:r>
              <w:rPr>
                <w:rFonts w:hint="eastAsia"/>
              </w:rPr>
              <w:t>1</w:t>
            </w:r>
            <w:r>
              <w:t>1</w:t>
            </w:r>
          </w:p>
        </w:tc>
        <w:tc>
          <w:tcPr>
            <w:tcW w:w="1729" w:type="dxa"/>
            <w:vAlign w:val="center"/>
          </w:tcPr>
          <w:p w14:paraId="02800516" w14:textId="1EAA2949" w:rsidR="006D4CE9" w:rsidRDefault="006164F5" w:rsidP="009838A4">
            <w:r>
              <w:rPr>
                <w:rFonts w:hint="eastAsia"/>
              </w:rPr>
              <w:t>1</w:t>
            </w:r>
            <w:r>
              <w:t>1</w:t>
            </w:r>
          </w:p>
        </w:tc>
        <w:tc>
          <w:tcPr>
            <w:tcW w:w="1730" w:type="dxa"/>
            <w:vAlign w:val="center"/>
          </w:tcPr>
          <w:p w14:paraId="044FDF02" w14:textId="01B92BB3" w:rsidR="006D4CE9" w:rsidRDefault="006164F5" w:rsidP="009838A4">
            <w:r>
              <w:rPr>
                <w:rFonts w:hint="eastAsia"/>
              </w:rPr>
              <w:t>2</w:t>
            </w:r>
            <w:r>
              <w:t>7</w:t>
            </w:r>
          </w:p>
        </w:tc>
      </w:tr>
      <w:tr w:rsidR="006D4CE9" w14:paraId="374A2E41" w14:textId="77777777" w:rsidTr="001B0189">
        <w:tc>
          <w:tcPr>
            <w:tcW w:w="1555" w:type="dxa"/>
            <w:vMerge/>
            <w:shd w:val="clear" w:color="auto" w:fill="E7E6E6" w:themeFill="background2"/>
            <w:vAlign w:val="center"/>
          </w:tcPr>
          <w:p w14:paraId="184C28E1" w14:textId="77777777" w:rsidR="006D4CE9" w:rsidRPr="00863AA1" w:rsidRDefault="006D4CE9" w:rsidP="009838A4"/>
        </w:tc>
        <w:tc>
          <w:tcPr>
            <w:tcW w:w="1275" w:type="dxa"/>
            <w:vMerge/>
            <w:shd w:val="clear" w:color="auto" w:fill="E7E6E6" w:themeFill="background2"/>
            <w:vAlign w:val="center"/>
          </w:tcPr>
          <w:p w14:paraId="3CC8F198" w14:textId="77777777" w:rsidR="006D4CE9" w:rsidRPr="003041FC" w:rsidRDefault="006D4CE9" w:rsidP="009838A4"/>
        </w:tc>
        <w:tc>
          <w:tcPr>
            <w:tcW w:w="1134" w:type="dxa"/>
            <w:vMerge/>
            <w:shd w:val="clear" w:color="auto" w:fill="E7E6E6" w:themeFill="background2"/>
            <w:vAlign w:val="center"/>
          </w:tcPr>
          <w:p w14:paraId="03E92D76" w14:textId="77777777" w:rsidR="006D4CE9" w:rsidRDefault="006D4CE9" w:rsidP="009838A4"/>
        </w:tc>
        <w:tc>
          <w:tcPr>
            <w:tcW w:w="993" w:type="dxa"/>
            <w:shd w:val="clear" w:color="auto" w:fill="E7E6E6" w:themeFill="background2"/>
            <w:vAlign w:val="center"/>
          </w:tcPr>
          <w:p w14:paraId="2381C828" w14:textId="77777777" w:rsidR="006D4CE9" w:rsidRDefault="006D4CE9" w:rsidP="009838A4">
            <w:r>
              <w:rPr>
                <w:rFonts w:hint="eastAsia"/>
              </w:rPr>
              <w:t>N</w:t>
            </w:r>
            <w:r>
              <w:t>ormal</w:t>
            </w:r>
          </w:p>
        </w:tc>
        <w:tc>
          <w:tcPr>
            <w:tcW w:w="1729" w:type="dxa"/>
            <w:vAlign w:val="center"/>
          </w:tcPr>
          <w:p w14:paraId="44E87A87" w14:textId="459B1687" w:rsidR="006D4CE9" w:rsidRDefault="006164F5" w:rsidP="009838A4">
            <w:r>
              <w:rPr>
                <w:rFonts w:hint="eastAsia"/>
              </w:rPr>
              <w:t>3</w:t>
            </w:r>
            <w:r>
              <w:t>2</w:t>
            </w:r>
          </w:p>
        </w:tc>
        <w:tc>
          <w:tcPr>
            <w:tcW w:w="1729" w:type="dxa"/>
            <w:vAlign w:val="center"/>
          </w:tcPr>
          <w:p w14:paraId="25B15846" w14:textId="2429E987" w:rsidR="006D4CE9" w:rsidRDefault="006164F5" w:rsidP="009838A4">
            <w:r>
              <w:rPr>
                <w:rFonts w:hint="eastAsia"/>
              </w:rPr>
              <w:t>3</w:t>
            </w:r>
            <w:r>
              <w:t>1</w:t>
            </w:r>
          </w:p>
        </w:tc>
        <w:tc>
          <w:tcPr>
            <w:tcW w:w="1729" w:type="dxa"/>
            <w:vAlign w:val="center"/>
          </w:tcPr>
          <w:p w14:paraId="1F9436FF" w14:textId="5BEE57BF" w:rsidR="006D4CE9" w:rsidRDefault="006164F5" w:rsidP="009838A4">
            <w:r>
              <w:rPr>
                <w:rFonts w:hint="eastAsia"/>
              </w:rPr>
              <w:t>3</w:t>
            </w:r>
            <w:r>
              <w:t>7</w:t>
            </w:r>
          </w:p>
        </w:tc>
        <w:tc>
          <w:tcPr>
            <w:tcW w:w="1729" w:type="dxa"/>
            <w:vAlign w:val="center"/>
          </w:tcPr>
          <w:p w14:paraId="140E85A5" w14:textId="426F9290" w:rsidR="006D4CE9" w:rsidRDefault="006164F5" w:rsidP="009838A4">
            <w:r>
              <w:rPr>
                <w:rFonts w:hint="eastAsia"/>
              </w:rPr>
              <w:t>3</w:t>
            </w:r>
            <w:r>
              <w:t>6</w:t>
            </w:r>
          </w:p>
        </w:tc>
        <w:tc>
          <w:tcPr>
            <w:tcW w:w="1730" w:type="dxa"/>
            <w:vAlign w:val="center"/>
          </w:tcPr>
          <w:p w14:paraId="0C29B67A" w14:textId="7BF186FB" w:rsidR="006D4CE9" w:rsidRDefault="006164F5" w:rsidP="009838A4">
            <w:r>
              <w:rPr>
                <w:rFonts w:hint="eastAsia"/>
              </w:rPr>
              <w:t>2</w:t>
            </w:r>
            <w:r>
              <w:t>7</w:t>
            </w:r>
          </w:p>
        </w:tc>
      </w:tr>
      <w:tr w:rsidR="006D4CE9" w:rsidRPr="006B72CF" w14:paraId="18088B3E" w14:textId="77777777" w:rsidTr="001B0189">
        <w:tc>
          <w:tcPr>
            <w:tcW w:w="1555" w:type="dxa"/>
            <w:vMerge w:val="restart"/>
            <w:shd w:val="clear" w:color="auto" w:fill="E7E6E6" w:themeFill="background2"/>
            <w:vAlign w:val="center"/>
          </w:tcPr>
          <w:p w14:paraId="33DD357A" w14:textId="5FD897A5" w:rsidR="006D4CE9" w:rsidRDefault="00877BF0" w:rsidP="009838A4">
            <w:r w:rsidRPr="00877BF0">
              <w:t>wid_rcoff_goff</w:t>
            </w:r>
          </w:p>
        </w:tc>
        <w:tc>
          <w:tcPr>
            <w:tcW w:w="1275" w:type="dxa"/>
            <w:vMerge w:val="restart"/>
            <w:shd w:val="clear" w:color="auto" w:fill="E7E6E6" w:themeFill="background2"/>
            <w:vAlign w:val="center"/>
          </w:tcPr>
          <w:p w14:paraId="48595632" w14:textId="77777777" w:rsidR="006D4CE9" w:rsidRDefault="006D4CE9" w:rsidP="009838A4">
            <w:r>
              <w:t>B</w:t>
            </w:r>
            <w:r w:rsidRPr="003041FC">
              <w:t>ranch</w:t>
            </w:r>
          </w:p>
        </w:tc>
        <w:tc>
          <w:tcPr>
            <w:tcW w:w="1134" w:type="dxa"/>
            <w:vMerge w:val="restart"/>
            <w:shd w:val="clear" w:color="auto" w:fill="E7E6E6" w:themeFill="background2"/>
            <w:vAlign w:val="center"/>
          </w:tcPr>
          <w:p w14:paraId="264CA3F1" w14:textId="77777777" w:rsidR="006D4CE9" w:rsidRDefault="006D4CE9" w:rsidP="009838A4">
            <w:r>
              <w:rPr>
                <w:rFonts w:hint="eastAsia"/>
              </w:rPr>
              <w:t>C</w:t>
            </w:r>
            <w:r>
              <w:t>ommon</w:t>
            </w:r>
          </w:p>
        </w:tc>
        <w:tc>
          <w:tcPr>
            <w:tcW w:w="993" w:type="dxa"/>
            <w:shd w:val="clear" w:color="auto" w:fill="E7E6E6" w:themeFill="background2"/>
            <w:vAlign w:val="center"/>
          </w:tcPr>
          <w:p w14:paraId="653A1DFB" w14:textId="77777777" w:rsidR="006D4CE9" w:rsidRDefault="006D4CE9" w:rsidP="009838A4">
            <w:r>
              <w:rPr>
                <w:rFonts w:hint="eastAsia"/>
              </w:rPr>
              <w:t>F</w:t>
            </w:r>
            <w:r>
              <w:t>eature Name</w:t>
            </w:r>
          </w:p>
        </w:tc>
        <w:tc>
          <w:tcPr>
            <w:tcW w:w="1729" w:type="dxa"/>
            <w:vAlign w:val="center"/>
          </w:tcPr>
          <w:p w14:paraId="019D0054" w14:textId="7BF5BCE3" w:rsidR="006D4CE9" w:rsidRPr="00480ED9" w:rsidRDefault="00F43001" w:rsidP="009838A4">
            <w:r w:rsidRPr="00F43001">
              <w:t>psi_group_change</w:t>
            </w:r>
          </w:p>
        </w:tc>
        <w:tc>
          <w:tcPr>
            <w:tcW w:w="1729" w:type="dxa"/>
            <w:vAlign w:val="center"/>
          </w:tcPr>
          <w:p w14:paraId="7F223755" w14:textId="453CA433" w:rsidR="006D4CE9" w:rsidRPr="00480ED9" w:rsidRDefault="00F43001" w:rsidP="009838A4">
            <w:r w:rsidRPr="00F43001">
              <w:t>merge_sched_in</w:t>
            </w:r>
          </w:p>
        </w:tc>
        <w:tc>
          <w:tcPr>
            <w:tcW w:w="1729" w:type="dxa"/>
            <w:vAlign w:val="center"/>
          </w:tcPr>
          <w:p w14:paraId="5EB1A726" w14:textId="5F64AA02" w:rsidR="006D4CE9" w:rsidRPr="00480ED9" w:rsidRDefault="00F43001" w:rsidP="009838A4">
            <w:r w:rsidRPr="00F43001">
              <w:t>event_sched_in</w:t>
            </w:r>
          </w:p>
        </w:tc>
        <w:tc>
          <w:tcPr>
            <w:tcW w:w="1729" w:type="dxa"/>
            <w:vAlign w:val="center"/>
          </w:tcPr>
          <w:p w14:paraId="60663824" w14:textId="2AA54933" w:rsidR="006D4CE9" w:rsidRPr="006B72CF" w:rsidRDefault="00F43001" w:rsidP="009838A4">
            <w:r w:rsidRPr="00F43001">
              <w:t>visit_groups_merge.constprop.0.is</w:t>
            </w:r>
          </w:p>
        </w:tc>
        <w:tc>
          <w:tcPr>
            <w:tcW w:w="1730" w:type="dxa"/>
            <w:vAlign w:val="center"/>
          </w:tcPr>
          <w:p w14:paraId="4C84A707" w14:textId="5950207F" w:rsidR="006D4CE9" w:rsidRPr="006B72CF" w:rsidRDefault="00F43001" w:rsidP="009838A4">
            <w:r w:rsidRPr="00F43001">
              <w:t>arch_perf_update_userpage</w:t>
            </w:r>
          </w:p>
        </w:tc>
      </w:tr>
      <w:tr w:rsidR="006D4CE9" w14:paraId="2BE46F88" w14:textId="77777777" w:rsidTr="001B0189">
        <w:tc>
          <w:tcPr>
            <w:tcW w:w="1555" w:type="dxa"/>
            <w:vMerge/>
            <w:shd w:val="clear" w:color="auto" w:fill="E7E6E6" w:themeFill="background2"/>
            <w:vAlign w:val="center"/>
          </w:tcPr>
          <w:p w14:paraId="1AD278E1" w14:textId="77777777" w:rsidR="006D4CE9" w:rsidRDefault="006D4CE9" w:rsidP="009838A4"/>
        </w:tc>
        <w:tc>
          <w:tcPr>
            <w:tcW w:w="1275" w:type="dxa"/>
            <w:vMerge/>
            <w:shd w:val="clear" w:color="auto" w:fill="E7E6E6" w:themeFill="background2"/>
            <w:vAlign w:val="center"/>
          </w:tcPr>
          <w:p w14:paraId="177421CA" w14:textId="77777777" w:rsidR="006D4CE9" w:rsidRDefault="006D4CE9" w:rsidP="009838A4"/>
        </w:tc>
        <w:tc>
          <w:tcPr>
            <w:tcW w:w="1134" w:type="dxa"/>
            <w:vMerge/>
            <w:shd w:val="clear" w:color="auto" w:fill="E7E6E6" w:themeFill="background2"/>
            <w:vAlign w:val="center"/>
          </w:tcPr>
          <w:p w14:paraId="5D40F1E3" w14:textId="77777777" w:rsidR="006D4CE9" w:rsidRDefault="006D4CE9" w:rsidP="009838A4"/>
        </w:tc>
        <w:tc>
          <w:tcPr>
            <w:tcW w:w="993" w:type="dxa"/>
            <w:shd w:val="clear" w:color="auto" w:fill="E7E6E6" w:themeFill="background2"/>
            <w:vAlign w:val="center"/>
          </w:tcPr>
          <w:p w14:paraId="1F8C7173" w14:textId="77777777" w:rsidR="006D4CE9" w:rsidRDefault="006D4CE9" w:rsidP="009838A4">
            <w:r>
              <w:rPr>
                <w:rFonts w:hint="eastAsia"/>
              </w:rPr>
              <w:t>A</w:t>
            </w:r>
            <w:r>
              <w:t>ttack</w:t>
            </w:r>
          </w:p>
        </w:tc>
        <w:tc>
          <w:tcPr>
            <w:tcW w:w="1729" w:type="dxa"/>
            <w:vAlign w:val="center"/>
          </w:tcPr>
          <w:p w14:paraId="69E91667" w14:textId="4ACDE3C8" w:rsidR="006D4CE9" w:rsidRDefault="00F43001" w:rsidP="009838A4">
            <w:r>
              <w:rPr>
                <w:rFonts w:hint="eastAsia"/>
              </w:rPr>
              <w:t>3</w:t>
            </w:r>
            <w:r>
              <w:t>60</w:t>
            </w:r>
          </w:p>
        </w:tc>
        <w:tc>
          <w:tcPr>
            <w:tcW w:w="1729" w:type="dxa"/>
            <w:vAlign w:val="center"/>
          </w:tcPr>
          <w:p w14:paraId="2E0D4E27" w14:textId="51DB86C9" w:rsidR="006D4CE9" w:rsidRDefault="00F43001" w:rsidP="009838A4">
            <w:r>
              <w:rPr>
                <w:rFonts w:hint="eastAsia"/>
              </w:rPr>
              <w:t>3</w:t>
            </w:r>
            <w:r>
              <w:t>59</w:t>
            </w:r>
          </w:p>
        </w:tc>
        <w:tc>
          <w:tcPr>
            <w:tcW w:w="1729" w:type="dxa"/>
            <w:vAlign w:val="center"/>
          </w:tcPr>
          <w:p w14:paraId="4F7BF4C0" w14:textId="77B166E8" w:rsidR="006D4CE9" w:rsidRDefault="00F43001" w:rsidP="009838A4">
            <w:r>
              <w:rPr>
                <w:rFonts w:hint="eastAsia"/>
              </w:rPr>
              <w:t>3</w:t>
            </w:r>
            <w:r>
              <w:t>37</w:t>
            </w:r>
          </w:p>
        </w:tc>
        <w:tc>
          <w:tcPr>
            <w:tcW w:w="1729" w:type="dxa"/>
            <w:vAlign w:val="center"/>
          </w:tcPr>
          <w:p w14:paraId="616947A2" w14:textId="5E407024" w:rsidR="006D4CE9" w:rsidRDefault="00F43001" w:rsidP="009838A4">
            <w:r>
              <w:rPr>
                <w:rFonts w:hint="eastAsia"/>
              </w:rPr>
              <w:t>2</w:t>
            </w:r>
            <w:r>
              <w:t>77</w:t>
            </w:r>
          </w:p>
        </w:tc>
        <w:tc>
          <w:tcPr>
            <w:tcW w:w="1730" w:type="dxa"/>
            <w:vAlign w:val="center"/>
          </w:tcPr>
          <w:p w14:paraId="1EEE028C" w14:textId="53219991" w:rsidR="006D4CE9" w:rsidRDefault="00F43001" w:rsidP="009838A4">
            <w:r>
              <w:rPr>
                <w:rFonts w:hint="eastAsia"/>
              </w:rPr>
              <w:t>1</w:t>
            </w:r>
            <w:r>
              <w:t>99</w:t>
            </w:r>
          </w:p>
        </w:tc>
      </w:tr>
      <w:tr w:rsidR="006D4CE9" w14:paraId="06032F84" w14:textId="77777777" w:rsidTr="001B0189">
        <w:tc>
          <w:tcPr>
            <w:tcW w:w="1555" w:type="dxa"/>
            <w:vMerge/>
            <w:shd w:val="clear" w:color="auto" w:fill="E7E6E6" w:themeFill="background2"/>
            <w:vAlign w:val="center"/>
          </w:tcPr>
          <w:p w14:paraId="7597707F" w14:textId="77777777" w:rsidR="006D4CE9" w:rsidRPr="00863AA1" w:rsidRDefault="006D4CE9" w:rsidP="009838A4"/>
        </w:tc>
        <w:tc>
          <w:tcPr>
            <w:tcW w:w="1275" w:type="dxa"/>
            <w:vMerge/>
            <w:shd w:val="clear" w:color="auto" w:fill="E7E6E6" w:themeFill="background2"/>
            <w:vAlign w:val="center"/>
          </w:tcPr>
          <w:p w14:paraId="4DC3ABE7" w14:textId="77777777" w:rsidR="006D4CE9" w:rsidRDefault="006D4CE9" w:rsidP="009838A4"/>
        </w:tc>
        <w:tc>
          <w:tcPr>
            <w:tcW w:w="1134" w:type="dxa"/>
            <w:vMerge/>
            <w:shd w:val="clear" w:color="auto" w:fill="E7E6E6" w:themeFill="background2"/>
            <w:vAlign w:val="center"/>
          </w:tcPr>
          <w:p w14:paraId="66A688D1" w14:textId="77777777" w:rsidR="006D4CE9" w:rsidRDefault="006D4CE9" w:rsidP="009838A4"/>
        </w:tc>
        <w:tc>
          <w:tcPr>
            <w:tcW w:w="993" w:type="dxa"/>
            <w:shd w:val="clear" w:color="auto" w:fill="E7E6E6" w:themeFill="background2"/>
            <w:vAlign w:val="center"/>
          </w:tcPr>
          <w:p w14:paraId="1DDBBA35" w14:textId="77777777" w:rsidR="006D4CE9" w:rsidRDefault="006D4CE9" w:rsidP="009838A4">
            <w:r>
              <w:rPr>
                <w:rFonts w:hint="eastAsia"/>
              </w:rPr>
              <w:t>N</w:t>
            </w:r>
            <w:r>
              <w:t>ormal</w:t>
            </w:r>
          </w:p>
        </w:tc>
        <w:tc>
          <w:tcPr>
            <w:tcW w:w="1729" w:type="dxa"/>
            <w:vAlign w:val="center"/>
          </w:tcPr>
          <w:p w14:paraId="11833589" w14:textId="7A962078" w:rsidR="006D4CE9" w:rsidRDefault="00F43001" w:rsidP="009838A4">
            <w:r>
              <w:rPr>
                <w:rFonts w:hint="eastAsia"/>
              </w:rPr>
              <w:t>3</w:t>
            </w:r>
            <w:r>
              <w:t>54</w:t>
            </w:r>
          </w:p>
        </w:tc>
        <w:tc>
          <w:tcPr>
            <w:tcW w:w="1729" w:type="dxa"/>
            <w:vAlign w:val="center"/>
          </w:tcPr>
          <w:p w14:paraId="71A977AC" w14:textId="5A20D674" w:rsidR="006D4CE9" w:rsidRDefault="00F43001" w:rsidP="009838A4">
            <w:r>
              <w:rPr>
                <w:rFonts w:hint="eastAsia"/>
              </w:rPr>
              <w:t>3</w:t>
            </w:r>
            <w:r>
              <w:t>43</w:t>
            </w:r>
          </w:p>
        </w:tc>
        <w:tc>
          <w:tcPr>
            <w:tcW w:w="1729" w:type="dxa"/>
            <w:vAlign w:val="center"/>
          </w:tcPr>
          <w:p w14:paraId="0D60F673" w14:textId="653A88F6" w:rsidR="006D4CE9" w:rsidRDefault="00F43001" w:rsidP="009838A4">
            <w:r>
              <w:rPr>
                <w:rFonts w:hint="eastAsia"/>
              </w:rPr>
              <w:t>3</w:t>
            </w:r>
            <w:r>
              <w:t>44</w:t>
            </w:r>
          </w:p>
        </w:tc>
        <w:tc>
          <w:tcPr>
            <w:tcW w:w="1729" w:type="dxa"/>
            <w:vAlign w:val="center"/>
          </w:tcPr>
          <w:p w14:paraId="5BDB6215" w14:textId="5136B995" w:rsidR="006D4CE9" w:rsidRDefault="00F43001" w:rsidP="009838A4">
            <w:r>
              <w:rPr>
                <w:rFonts w:hint="eastAsia"/>
              </w:rPr>
              <w:t>3</w:t>
            </w:r>
            <w:r>
              <w:t>09</w:t>
            </w:r>
          </w:p>
        </w:tc>
        <w:tc>
          <w:tcPr>
            <w:tcW w:w="1730" w:type="dxa"/>
            <w:vAlign w:val="center"/>
          </w:tcPr>
          <w:p w14:paraId="0A4EA456" w14:textId="16386780" w:rsidR="006D4CE9" w:rsidRDefault="00F43001" w:rsidP="009838A4">
            <w:r>
              <w:rPr>
                <w:rFonts w:hint="eastAsia"/>
              </w:rPr>
              <w:t>2</w:t>
            </w:r>
            <w:r>
              <w:t>14</w:t>
            </w:r>
          </w:p>
        </w:tc>
      </w:tr>
      <w:tr w:rsidR="006D4CE9" w14:paraId="0792B8B4" w14:textId="77777777" w:rsidTr="001B0189">
        <w:tc>
          <w:tcPr>
            <w:tcW w:w="1555" w:type="dxa"/>
            <w:vMerge/>
            <w:shd w:val="clear" w:color="auto" w:fill="E7E6E6" w:themeFill="background2"/>
            <w:vAlign w:val="center"/>
          </w:tcPr>
          <w:p w14:paraId="43429E3D" w14:textId="77777777" w:rsidR="006D4CE9" w:rsidRPr="00863AA1" w:rsidRDefault="006D4CE9" w:rsidP="009838A4"/>
        </w:tc>
        <w:tc>
          <w:tcPr>
            <w:tcW w:w="1275" w:type="dxa"/>
            <w:vMerge/>
            <w:shd w:val="clear" w:color="auto" w:fill="E7E6E6" w:themeFill="background2"/>
            <w:vAlign w:val="center"/>
          </w:tcPr>
          <w:p w14:paraId="6DBD6858" w14:textId="77777777" w:rsidR="006D4CE9" w:rsidRDefault="006D4CE9" w:rsidP="009838A4"/>
        </w:tc>
        <w:tc>
          <w:tcPr>
            <w:tcW w:w="1134" w:type="dxa"/>
            <w:vMerge w:val="restart"/>
            <w:shd w:val="clear" w:color="auto" w:fill="E7E6E6" w:themeFill="background2"/>
            <w:vAlign w:val="center"/>
          </w:tcPr>
          <w:p w14:paraId="1658DE2C" w14:textId="77777777" w:rsidR="006D4CE9" w:rsidRDefault="006D4CE9" w:rsidP="009838A4">
            <w:r>
              <w:rPr>
                <w:rFonts w:hint="eastAsia"/>
              </w:rPr>
              <w:t>E</w:t>
            </w:r>
            <w:r>
              <w:t>xclusive</w:t>
            </w:r>
          </w:p>
        </w:tc>
        <w:tc>
          <w:tcPr>
            <w:tcW w:w="993" w:type="dxa"/>
            <w:shd w:val="clear" w:color="auto" w:fill="E7E6E6" w:themeFill="background2"/>
            <w:vAlign w:val="center"/>
          </w:tcPr>
          <w:p w14:paraId="6A500E88" w14:textId="77777777" w:rsidR="006D4CE9" w:rsidRDefault="006D4CE9" w:rsidP="009838A4">
            <w:r>
              <w:rPr>
                <w:rFonts w:hint="eastAsia"/>
              </w:rPr>
              <w:t>F</w:t>
            </w:r>
            <w:r>
              <w:t>eature Name</w:t>
            </w:r>
          </w:p>
        </w:tc>
        <w:tc>
          <w:tcPr>
            <w:tcW w:w="1729" w:type="dxa"/>
            <w:vAlign w:val="center"/>
          </w:tcPr>
          <w:p w14:paraId="1C4A5B5D" w14:textId="30EDB3F1" w:rsidR="006D4CE9" w:rsidRDefault="0029269A" w:rsidP="009838A4">
            <w:r w:rsidRPr="0029269A">
              <w:t>tcp_clean_rtx_queue.constprop.0</w:t>
            </w:r>
          </w:p>
        </w:tc>
        <w:tc>
          <w:tcPr>
            <w:tcW w:w="1729" w:type="dxa"/>
            <w:vAlign w:val="center"/>
          </w:tcPr>
          <w:p w14:paraId="6B9FBE19" w14:textId="6A88D044" w:rsidR="006D4CE9" w:rsidRDefault="0029269A" w:rsidP="009838A4">
            <w:r w:rsidRPr="0029269A">
              <w:t>tcp_ack</w:t>
            </w:r>
          </w:p>
        </w:tc>
        <w:tc>
          <w:tcPr>
            <w:tcW w:w="1729" w:type="dxa"/>
            <w:vAlign w:val="center"/>
          </w:tcPr>
          <w:p w14:paraId="6A4CB193" w14:textId="66D2F417" w:rsidR="006D4CE9" w:rsidRDefault="0029269A" w:rsidP="009838A4">
            <w:r w:rsidRPr="0029269A">
              <w:t>__cgroup_bpf_run_filter_skb</w:t>
            </w:r>
          </w:p>
        </w:tc>
        <w:tc>
          <w:tcPr>
            <w:tcW w:w="1729" w:type="dxa"/>
            <w:vAlign w:val="center"/>
          </w:tcPr>
          <w:p w14:paraId="1B455535" w14:textId="0B38112F" w:rsidR="006D4CE9" w:rsidRDefault="0029269A" w:rsidP="009838A4">
            <w:r w:rsidRPr="0029269A">
              <w:t>kmem_cache_alloc_node</w:t>
            </w:r>
          </w:p>
        </w:tc>
        <w:tc>
          <w:tcPr>
            <w:tcW w:w="1730" w:type="dxa"/>
            <w:vAlign w:val="center"/>
          </w:tcPr>
          <w:p w14:paraId="4DE28EF2" w14:textId="19E72D8E" w:rsidR="006D4CE9" w:rsidRDefault="0029269A" w:rsidP="009838A4">
            <w:r w:rsidRPr="0029269A">
              <w:t>sk_stream_alloc_skb</w:t>
            </w:r>
          </w:p>
        </w:tc>
      </w:tr>
      <w:tr w:rsidR="006D4CE9" w14:paraId="08907A9C" w14:textId="77777777" w:rsidTr="001B0189">
        <w:tc>
          <w:tcPr>
            <w:tcW w:w="1555" w:type="dxa"/>
            <w:vMerge/>
            <w:shd w:val="clear" w:color="auto" w:fill="E7E6E6" w:themeFill="background2"/>
            <w:vAlign w:val="center"/>
          </w:tcPr>
          <w:p w14:paraId="22C47C40" w14:textId="77777777" w:rsidR="006D4CE9" w:rsidRPr="00863AA1" w:rsidRDefault="006D4CE9" w:rsidP="009838A4"/>
        </w:tc>
        <w:tc>
          <w:tcPr>
            <w:tcW w:w="1275" w:type="dxa"/>
            <w:vMerge/>
            <w:shd w:val="clear" w:color="auto" w:fill="E7E6E6" w:themeFill="background2"/>
            <w:vAlign w:val="center"/>
          </w:tcPr>
          <w:p w14:paraId="66DF7931" w14:textId="77777777" w:rsidR="006D4CE9" w:rsidRPr="003041FC" w:rsidRDefault="006D4CE9" w:rsidP="009838A4"/>
        </w:tc>
        <w:tc>
          <w:tcPr>
            <w:tcW w:w="1134" w:type="dxa"/>
            <w:vMerge/>
            <w:shd w:val="clear" w:color="auto" w:fill="E7E6E6" w:themeFill="background2"/>
            <w:vAlign w:val="center"/>
          </w:tcPr>
          <w:p w14:paraId="263933C1" w14:textId="77777777" w:rsidR="006D4CE9" w:rsidRDefault="006D4CE9" w:rsidP="009838A4"/>
        </w:tc>
        <w:tc>
          <w:tcPr>
            <w:tcW w:w="993" w:type="dxa"/>
            <w:shd w:val="clear" w:color="auto" w:fill="E7E6E6" w:themeFill="background2"/>
            <w:vAlign w:val="center"/>
          </w:tcPr>
          <w:p w14:paraId="7B833C9D" w14:textId="77777777" w:rsidR="006D4CE9" w:rsidRDefault="006D4CE9" w:rsidP="009838A4">
            <w:r>
              <w:rPr>
                <w:rFonts w:hint="eastAsia"/>
              </w:rPr>
              <w:t>A</w:t>
            </w:r>
            <w:r>
              <w:t>ttack</w:t>
            </w:r>
          </w:p>
        </w:tc>
        <w:tc>
          <w:tcPr>
            <w:tcW w:w="1729" w:type="dxa"/>
            <w:vAlign w:val="center"/>
          </w:tcPr>
          <w:p w14:paraId="74B95A81" w14:textId="582EB136" w:rsidR="006D4CE9" w:rsidRDefault="0029269A" w:rsidP="009838A4">
            <w:r>
              <w:rPr>
                <w:rFonts w:hint="eastAsia"/>
              </w:rPr>
              <w:t>1</w:t>
            </w:r>
            <w:r>
              <w:t>76</w:t>
            </w:r>
          </w:p>
        </w:tc>
        <w:tc>
          <w:tcPr>
            <w:tcW w:w="1729" w:type="dxa"/>
            <w:vAlign w:val="center"/>
          </w:tcPr>
          <w:p w14:paraId="05D1F04B" w14:textId="051B3D18" w:rsidR="006D4CE9" w:rsidRDefault="0029269A" w:rsidP="009838A4">
            <w:r>
              <w:rPr>
                <w:rFonts w:hint="eastAsia"/>
              </w:rPr>
              <w:t>1</w:t>
            </w:r>
            <w:r>
              <w:t>50</w:t>
            </w:r>
          </w:p>
        </w:tc>
        <w:tc>
          <w:tcPr>
            <w:tcW w:w="1729" w:type="dxa"/>
            <w:vAlign w:val="center"/>
          </w:tcPr>
          <w:p w14:paraId="61FC103C" w14:textId="64D63440" w:rsidR="006D4CE9" w:rsidRDefault="0029269A" w:rsidP="009838A4">
            <w:r>
              <w:rPr>
                <w:rFonts w:hint="eastAsia"/>
              </w:rPr>
              <w:t>7</w:t>
            </w:r>
            <w:r>
              <w:t>6</w:t>
            </w:r>
          </w:p>
        </w:tc>
        <w:tc>
          <w:tcPr>
            <w:tcW w:w="1729" w:type="dxa"/>
            <w:vAlign w:val="center"/>
          </w:tcPr>
          <w:p w14:paraId="1E07C755" w14:textId="432285BD" w:rsidR="006D4CE9" w:rsidRDefault="0029269A" w:rsidP="009838A4">
            <w:r>
              <w:rPr>
                <w:rFonts w:hint="eastAsia"/>
              </w:rPr>
              <w:t>5</w:t>
            </w:r>
            <w:r>
              <w:t>7</w:t>
            </w:r>
          </w:p>
        </w:tc>
        <w:tc>
          <w:tcPr>
            <w:tcW w:w="1730" w:type="dxa"/>
            <w:vAlign w:val="center"/>
          </w:tcPr>
          <w:p w14:paraId="2B76D32F" w14:textId="179B5908" w:rsidR="006D4CE9" w:rsidRDefault="0029269A" w:rsidP="009838A4">
            <w:r>
              <w:rPr>
                <w:rFonts w:hint="eastAsia"/>
              </w:rPr>
              <w:t>5</w:t>
            </w:r>
            <w:r>
              <w:t>3</w:t>
            </w:r>
          </w:p>
        </w:tc>
      </w:tr>
      <w:tr w:rsidR="006D4CE9" w14:paraId="0E567B66" w14:textId="77777777" w:rsidTr="001B0189">
        <w:tc>
          <w:tcPr>
            <w:tcW w:w="1555" w:type="dxa"/>
            <w:vMerge/>
            <w:shd w:val="clear" w:color="auto" w:fill="E7E6E6" w:themeFill="background2"/>
            <w:vAlign w:val="center"/>
          </w:tcPr>
          <w:p w14:paraId="29BC5F8E" w14:textId="77777777" w:rsidR="006D4CE9" w:rsidRPr="00863AA1" w:rsidRDefault="006D4CE9" w:rsidP="009838A4"/>
        </w:tc>
        <w:tc>
          <w:tcPr>
            <w:tcW w:w="1275" w:type="dxa"/>
            <w:vMerge/>
            <w:shd w:val="clear" w:color="auto" w:fill="E7E6E6" w:themeFill="background2"/>
            <w:vAlign w:val="center"/>
          </w:tcPr>
          <w:p w14:paraId="3AAA9CDC" w14:textId="77777777" w:rsidR="006D4CE9" w:rsidRPr="003041FC" w:rsidRDefault="006D4CE9" w:rsidP="009838A4"/>
        </w:tc>
        <w:tc>
          <w:tcPr>
            <w:tcW w:w="1134" w:type="dxa"/>
            <w:vMerge/>
            <w:shd w:val="clear" w:color="auto" w:fill="E7E6E6" w:themeFill="background2"/>
            <w:vAlign w:val="center"/>
          </w:tcPr>
          <w:p w14:paraId="3E506855" w14:textId="77777777" w:rsidR="006D4CE9" w:rsidRDefault="006D4CE9" w:rsidP="009838A4"/>
        </w:tc>
        <w:tc>
          <w:tcPr>
            <w:tcW w:w="993" w:type="dxa"/>
            <w:shd w:val="clear" w:color="auto" w:fill="E7E6E6" w:themeFill="background2"/>
            <w:vAlign w:val="center"/>
          </w:tcPr>
          <w:p w14:paraId="2DBF5880" w14:textId="77777777" w:rsidR="006D4CE9" w:rsidRDefault="006D4CE9" w:rsidP="009838A4">
            <w:r>
              <w:rPr>
                <w:rFonts w:hint="eastAsia"/>
              </w:rPr>
              <w:t>N</w:t>
            </w:r>
            <w:r>
              <w:t>ormal</w:t>
            </w:r>
          </w:p>
        </w:tc>
        <w:tc>
          <w:tcPr>
            <w:tcW w:w="1729" w:type="dxa"/>
            <w:vAlign w:val="center"/>
          </w:tcPr>
          <w:p w14:paraId="20B2F540" w14:textId="57E04DD5" w:rsidR="006D4CE9" w:rsidRDefault="0029269A" w:rsidP="009838A4">
            <w:r>
              <w:rPr>
                <w:rFonts w:hint="eastAsia"/>
              </w:rPr>
              <w:t>1</w:t>
            </w:r>
            <w:r>
              <w:t>76</w:t>
            </w:r>
          </w:p>
        </w:tc>
        <w:tc>
          <w:tcPr>
            <w:tcW w:w="1729" w:type="dxa"/>
            <w:vAlign w:val="center"/>
          </w:tcPr>
          <w:p w14:paraId="0C776E6C" w14:textId="3B0AE065" w:rsidR="006D4CE9" w:rsidRDefault="0029269A" w:rsidP="009838A4">
            <w:r>
              <w:rPr>
                <w:rFonts w:hint="eastAsia"/>
              </w:rPr>
              <w:t>1</w:t>
            </w:r>
            <w:r>
              <w:t>50</w:t>
            </w:r>
          </w:p>
        </w:tc>
        <w:tc>
          <w:tcPr>
            <w:tcW w:w="1729" w:type="dxa"/>
            <w:vAlign w:val="center"/>
          </w:tcPr>
          <w:p w14:paraId="5CD3D45D" w14:textId="681690E8" w:rsidR="006D4CE9" w:rsidRDefault="0029269A" w:rsidP="009838A4">
            <w:r>
              <w:rPr>
                <w:rFonts w:hint="eastAsia"/>
              </w:rPr>
              <w:t>7</w:t>
            </w:r>
            <w:r>
              <w:t>6</w:t>
            </w:r>
          </w:p>
        </w:tc>
        <w:tc>
          <w:tcPr>
            <w:tcW w:w="1729" w:type="dxa"/>
            <w:vAlign w:val="center"/>
          </w:tcPr>
          <w:p w14:paraId="4586D74A" w14:textId="02477BE2" w:rsidR="006D4CE9" w:rsidRDefault="0029269A" w:rsidP="009838A4">
            <w:r>
              <w:rPr>
                <w:rFonts w:hint="eastAsia"/>
              </w:rPr>
              <w:t>5</w:t>
            </w:r>
            <w:r>
              <w:t>7</w:t>
            </w:r>
          </w:p>
        </w:tc>
        <w:tc>
          <w:tcPr>
            <w:tcW w:w="1730" w:type="dxa"/>
            <w:vAlign w:val="center"/>
          </w:tcPr>
          <w:p w14:paraId="60FE141D" w14:textId="1FAC53C4" w:rsidR="006D4CE9" w:rsidRDefault="0029269A" w:rsidP="009838A4">
            <w:r>
              <w:rPr>
                <w:rFonts w:hint="eastAsia"/>
              </w:rPr>
              <w:t>5</w:t>
            </w:r>
            <w:r>
              <w:t>3</w:t>
            </w:r>
          </w:p>
        </w:tc>
      </w:tr>
      <w:tr w:rsidR="006D4CE9" w14:paraId="76FEE3A5" w14:textId="77777777" w:rsidTr="001B0189">
        <w:tc>
          <w:tcPr>
            <w:tcW w:w="1555" w:type="dxa"/>
            <w:vMerge/>
            <w:shd w:val="clear" w:color="auto" w:fill="E7E6E6" w:themeFill="background2"/>
            <w:vAlign w:val="center"/>
          </w:tcPr>
          <w:p w14:paraId="26C8A9E2" w14:textId="77777777" w:rsidR="006D4CE9" w:rsidRPr="00863AA1" w:rsidRDefault="006D4CE9" w:rsidP="009838A4"/>
        </w:tc>
        <w:tc>
          <w:tcPr>
            <w:tcW w:w="1275" w:type="dxa"/>
            <w:vMerge/>
            <w:shd w:val="clear" w:color="auto" w:fill="E7E6E6" w:themeFill="background2"/>
            <w:vAlign w:val="center"/>
          </w:tcPr>
          <w:p w14:paraId="7B2A14EC" w14:textId="77777777" w:rsidR="006D4CE9" w:rsidRPr="003041FC" w:rsidRDefault="006D4CE9" w:rsidP="009838A4"/>
        </w:tc>
        <w:tc>
          <w:tcPr>
            <w:tcW w:w="1134" w:type="dxa"/>
            <w:vMerge w:val="restart"/>
            <w:shd w:val="clear" w:color="auto" w:fill="E7E6E6" w:themeFill="background2"/>
            <w:vAlign w:val="center"/>
          </w:tcPr>
          <w:p w14:paraId="18718910" w14:textId="77777777" w:rsidR="006D4CE9" w:rsidRDefault="006D4CE9" w:rsidP="009838A4">
            <w:r>
              <w:rPr>
                <w:rFonts w:hint="eastAsia"/>
              </w:rPr>
              <w:t>A</w:t>
            </w:r>
            <w:r>
              <w:t>ll</w:t>
            </w:r>
          </w:p>
        </w:tc>
        <w:tc>
          <w:tcPr>
            <w:tcW w:w="993" w:type="dxa"/>
            <w:shd w:val="clear" w:color="auto" w:fill="E7E6E6" w:themeFill="background2"/>
            <w:vAlign w:val="center"/>
          </w:tcPr>
          <w:p w14:paraId="56A3F0DF" w14:textId="77777777" w:rsidR="006D4CE9" w:rsidRDefault="006D4CE9" w:rsidP="009838A4">
            <w:r>
              <w:rPr>
                <w:rFonts w:hint="eastAsia"/>
              </w:rPr>
              <w:t>F</w:t>
            </w:r>
            <w:r>
              <w:t>eature Name</w:t>
            </w:r>
          </w:p>
        </w:tc>
        <w:tc>
          <w:tcPr>
            <w:tcW w:w="1729" w:type="dxa"/>
            <w:vAlign w:val="center"/>
          </w:tcPr>
          <w:p w14:paraId="6A5C6E7B" w14:textId="36D580BE" w:rsidR="006D4CE9" w:rsidRDefault="0029269A" w:rsidP="009838A4">
            <w:r w:rsidRPr="0029269A">
              <w:t>psi_group_change</w:t>
            </w:r>
          </w:p>
        </w:tc>
        <w:tc>
          <w:tcPr>
            <w:tcW w:w="1729" w:type="dxa"/>
            <w:vAlign w:val="center"/>
          </w:tcPr>
          <w:p w14:paraId="77074BDB" w14:textId="572A5ABA" w:rsidR="006D4CE9" w:rsidRDefault="0029269A" w:rsidP="009838A4">
            <w:r w:rsidRPr="0029269A">
              <w:t>merge_sched_in</w:t>
            </w:r>
          </w:p>
        </w:tc>
        <w:tc>
          <w:tcPr>
            <w:tcW w:w="1729" w:type="dxa"/>
            <w:vAlign w:val="center"/>
          </w:tcPr>
          <w:p w14:paraId="6DF61554" w14:textId="51FAB8C4" w:rsidR="006D4CE9" w:rsidRDefault="0029269A" w:rsidP="009838A4">
            <w:r w:rsidRPr="0029269A">
              <w:t>event_sched_in</w:t>
            </w:r>
          </w:p>
        </w:tc>
        <w:tc>
          <w:tcPr>
            <w:tcW w:w="1729" w:type="dxa"/>
            <w:vAlign w:val="center"/>
          </w:tcPr>
          <w:p w14:paraId="149D32A0" w14:textId="53F91BC1" w:rsidR="006D4CE9" w:rsidRDefault="0029269A" w:rsidP="009838A4">
            <w:r w:rsidRPr="0029269A">
              <w:t>visit_groups_merge.constprop.0.is</w:t>
            </w:r>
          </w:p>
        </w:tc>
        <w:tc>
          <w:tcPr>
            <w:tcW w:w="1730" w:type="dxa"/>
            <w:vAlign w:val="center"/>
          </w:tcPr>
          <w:p w14:paraId="6DABE862" w14:textId="55B41B68" w:rsidR="006D4CE9" w:rsidRDefault="0029269A" w:rsidP="009838A4">
            <w:r w:rsidRPr="0029269A">
              <w:t>arch_perf_update_userpage</w:t>
            </w:r>
          </w:p>
        </w:tc>
      </w:tr>
      <w:tr w:rsidR="006D4CE9" w14:paraId="472BC0B4" w14:textId="77777777" w:rsidTr="001B0189">
        <w:tc>
          <w:tcPr>
            <w:tcW w:w="1555" w:type="dxa"/>
            <w:vMerge/>
            <w:shd w:val="clear" w:color="auto" w:fill="E7E6E6" w:themeFill="background2"/>
            <w:vAlign w:val="center"/>
          </w:tcPr>
          <w:p w14:paraId="2B702E73" w14:textId="77777777" w:rsidR="006D4CE9" w:rsidRPr="00863AA1" w:rsidRDefault="006D4CE9" w:rsidP="009838A4"/>
        </w:tc>
        <w:tc>
          <w:tcPr>
            <w:tcW w:w="1275" w:type="dxa"/>
            <w:vMerge/>
            <w:shd w:val="clear" w:color="auto" w:fill="E7E6E6" w:themeFill="background2"/>
            <w:vAlign w:val="center"/>
          </w:tcPr>
          <w:p w14:paraId="09B2AED9" w14:textId="77777777" w:rsidR="006D4CE9" w:rsidRPr="003041FC" w:rsidRDefault="006D4CE9" w:rsidP="009838A4"/>
        </w:tc>
        <w:tc>
          <w:tcPr>
            <w:tcW w:w="1134" w:type="dxa"/>
            <w:vMerge/>
            <w:shd w:val="clear" w:color="auto" w:fill="E7E6E6" w:themeFill="background2"/>
            <w:vAlign w:val="center"/>
          </w:tcPr>
          <w:p w14:paraId="26EA6FBC" w14:textId="77777777" w:rsidR="006D4CE9" w:rsidRDefault="006D4CE9" w:rsidP="009838A4"/>
        </w:tc>
        <w:tc>
          <w:tcPr>
            <w:tcW w:w="993" w:type="dxa"/>
            <w:shd w:val="clear" w:color="auto" w:fill="E7E6E6" w:themeFill="background2"/>
            <w:vAlign w:val="center"/>
          </w:tcPr>
          <w:p w14:paraId="0ACD3BEB" w14:textId="77777777" w:rsidR="006D4CE9" w:rsidRDefault="006D4CE9" w:rsidP="009838A4">
            <w:r>
              <w:rPr>
                <w:rFonts w:hint="eastAsia"/>
              </w:rPr>
              <w:t>A</w:t>
            </w:r>
            <w:r>
              <w:t>ttack</w:t>
            </w:r>
          </w:p>
        </w:tc>
        <w:tc>
          <w:tcPr>
            <w:tcW w:w="1729" w:type="dxa"/>
            <w:vAlign w:val="center"/>
          </w:tcPr>
          <w:p w14:paraId="7E8057D2" w14:textId="31500D86" w:rsidR="006D4CE9" w:rsidRDefault="0029269A" w:rsidP="009838A4">
            <w:r>
              <w:rPr>
                <w:rFonts w:hint="eastAsia"/>
              </w:rPr>
              <w:t>3</w:t>
            </w:r>
            <w:r>
              <w:t>60</w:t>
            </w:r>
          </w:p>
        </w:tc>
        <w:tc>
          <w:tcPr>
            <w:tcW w:w="1729" w:type="dxa"/>
            <w:vAlign w:val="center"/>
          </w:tcPr>
          <w:p w14:paraId="1CB60F00" w14:textId="08459A82" w:rsidR="006D4CE9" w:rsidRDefault="0029269A" w:rsidP="009838A4">
            <w:r>
              <w:rPr>
                <w:rFonts w:hint="eastAsia"/>
              </w:rPr>
              <w:t>3</w:t>
            </w:r>
            <w:r>
              <w:t>59</w:t>
            </w:r>
          </w:p>
        </w:tc>
        <w:tc>
          <w:tcPr>
            <w:tcW w:w="1729" w:type="dxa"/>
            <w:vAlign w:val="center"/>
          </w:tcPr>
          <w:p w14:paraId="0F6A2248" w14:textId="535B4EA4" w:rsidR="006D4CE9" w:rsidRDefault="0029269A" w:rsidP="009838A4">
            <w:r>
              <w:rPr>
                <w:rFonts w:hint="eastAsia"/>
              </w:rPr>
              <w:t>3</w:t>
            </w:r>
            <w:r>
              <w:t>37</w:t>
            </w:r>
          </w:p>
        </w:tc>
        <w:tc>
          <w:tcPr>
            <w:tcW w:w="1729" w:type="dxa"/>
            <w:vAlign w:val="center"/>
          </w:tcPr>
          <w:p w14:paraId="75B1EF3B" w14:textId="2D1383E3" w:rsidR="006D4CE9" w:rsidRDefault="0029269A" w:rsidP="009838A4">
            <w:r>
              <w:rPr>
                <w:rFonts w:hint="eastAsia"/>
              </w:rPr>
              <w:t>2</w:t>
            </w:r>
            <w:r>
              <w:t>77</w:t>
            </w:r>
          </w:p>
        </w:tc>
        <w:tc>
          <w:tcPr>
            <w:tcW w:w="1730" w:type="dxa"/>
            <w:vAlign w:val="center"/>
          </w:tcPr>
          <w:p w14:paraId="4633AAC9" w14:textId="63C18CBE" w:rsidR="006D4CE9" w:rsidRDefault="0029269A" w:rsidP="009838A4">
            <w:r>
              <w:rPr>
                <w:rFonts w:hint="eastAsia"/>
              </w:rPr>
              <w:t>1</w:t>
            </w:r>
            <w:r>
              <w:t>99</w:t>
            </w:r>
          </w:p>
        </w:tc>
      </w:tr>
      <w:tr w:rsidR="006D4CE9" w14:paraId="03468E7A" w14:textId="77777777" w:rsidTr="001B0189">
        <w:tc>
          <w:tcPr>
            <w:tcW w:w="1555" w:type="dxa"/>
            <w:vMerge/>
            <w:shd w:val="clear" w:color="auto" w:fill="E7E6E6" w:themeFill="background2"/>
            <w:vAlign w:val="center"/>
          </w:tcPr>
          <w:p w14:paraId="748C9181" w14:textId="77777777" w:rsidR="006D4CE9" w:rsidRPr="00863AA1" w:rsidRDefault="006D4CE9" w:rsidP="009838A4"/>
        </w:tc>
        <w:tc>
          <w:tcPr>
            <w:tcW w:w="1275" w:type="dxa"/>
            <w:vMerge/>
            <w:shd w:val="clear" w:color="auto" w:fill="E7E6E6" w:themeFill="background2"/>
            <w:vAlign w:val="center"/>
          </w:tcPr>
          <w:p w14:paraId="4FB6F314" w14:textId="77777777" w:rsidR="006D4CE9" w:rsidRPr="003041FC" w:rsidRDefault="006D4CE9" w:rsidP="009838A4"/>
        </w:tc>
        <w:tc>
          <w:tcPr>
            <w:tcW w:w="1134" w:type="dxa"/>
            <w:vMerge/>
            <w:shd w:val="clear" w:color="auto" w:fill="E7E6E6" w:themeFill="background2"/>
            <w:vAlign w:val="center"/>
          </w:tcPr>
          <w:p w14:paraId="389831CA" w14:textId="77777777" w:rsidR="006D4CE9" w:rsidRDefault="006D4CE9" w:rsidP="009838A4"/>
        </w:tc>
        <w:tc>
          <w:tcPr>
            <w:tcW w:w="993" w:type="dxa"/>
            <w:shd w:val="clear" w:color="auto" w:fill="E7E6E6" w:themeFill="background2"/>
            <w:vAlign w:val="center"/>
          </w:tcPr>
          <w:p w14:paraId="41BADEF6" w14:textId="77777777" w:rsidR="006D4CE9" w:rsidRDefault="006D4CE9" w:rsidP="009838A4">
            <w:r>
              <w:rPr>
                <w:rFonts w:hint="eastAsia"/>
              </w:rPr>
              <w:t>N</w:t>
            </w:r>
            <w:r>
              <w:t>ormal</w:t>
            </w:r>
          </w:p>
        </w:tc>
        <w:tc>
          <w:tcPr>
            <w:tcW w:w="1729" w:type="dxa"/>
            <w:vAlign w:val="center"/>
          </w:tcPr>
          <w:p w14:paraId="39084F45" w14:textId="7A4A48DD" w:rsidR="006D4CE9" w:rsidRDefault="0029269A" w:rsidP="009838A4">
            <w:r>
              <w:rPr>
                <w:rFonts w:hint="eastAsia"/>
              </w:rPr>
              <w:t>3</w:t>
            </w:r>
            <w:r>
              <w:t>54</w:t>
            </w:r>
          </w:p>
        </w:tc>
        <w:tc>
          <w:tcPr>
            <w:tcW w:w="1729" w:type="dxa"/>
            <w:vAlign w:val="center"/>
          </w:tcPr>
          <w:p w14:paraId="0ED5E3FC" w14:textId="386D012C" w:rsidR="006D4CE9" w:rsidRDefault="0029269A" w:rsidP="009838A4">
            <w:r>
              <w:rPr>
                <w:rFonts w:hint="eastAsia"/>
              </w:rPr>
              <w:t>3</w:t>
            </w:r>
            <w:r>
              <w:t>43</w:t>
            </w:r>
          </w:p>
        </w:tc>
        <w:tc>
          <w:tcPr>
            <w:tcW w:w="1729" w:type="dxa"/>
            <w:vAlign w:val="center"/>
          </w:tcPr>
          <w:p w14:paraId="3E97ECD3" w14:textId="4966C55B" w:rsidR="006D4CE9" w:rsidRDefault="0029269A" w:rsidP="009838A4">
            <w:r>
              <w:rPr>
                <w:rFonts w:hint="eastAsia"/>
              </w:rPr>
              <w:t>3</w:t>
            </w:r>
            <w:r>
              <w:t>44</w:t>
            </w:r>
          </w:p>
        </w:tc>
        <w:tc>
          <w:tcPr>
            <w:tcW w:w="1729" w:type="dxa"/>
            <w:vAlign w:val="center"/>
          </w:tcPr>
          <w:p w14:paraId="65652FEB" w14:textId="15594543" w:rsidR="006D4CE9" w:rsidRDefault="0029269A" w:rsidP="009838A4">
            <w:r>
              <w:rPr>
                <w:rFonts w:hint="eastAsia"/>
              </w:rPr>
              <w:t>3</w:t>
            </w:r>
            <w:r>
              <w:t>09</w:t>
            </w:r>
          </w:p>
        </w:tc>
        <w:tc>
          <w:tcPr>
            <w:tcW w:w="1730" w:type="dxa"/>
            <w:vAlign w:val="center"/>
          </w:tcPr>
          <w:p w14:paraId="75EC3F55" w14:textId="68716685" w:rsidR="006D4CE9" w:rsidRDefault="0029269A" w:rsidP="009838A4">
            <w:r>
              <w:rPr>
                <w:rFonts w:hint="eastAsia"/>
              </w:rPr>
              <w:t>2</w:t>
            </w:r>
            <w:r>
              <w:t>14</w:t>
            </w:r>
          </w:p>
        </w:tc>
      </w:tr>
      <w:tr w:rsidR="006D4CE9" w14:paraId="1E16D04F" w14:textId="77777777" w:rsidTr="001B0189">
        <w:tc>
          <w:tcPr>
            <w:tcW w:w="1555" w:type="dxa"/>
            <w:vMerge/>
            <w:shd w:val="clear" w:color="auto" w:fill="E7E6E6" w:themeFill="background2"/>
            <w:vAlign w:val="center"/>
          </w:tcPr>
          <w:p w14:paraId="44D495B1" w14:textId="77777777" w:rsidR="006D4CE9" w:rsidRPr="00863AA1" w:rsidRDefault="006D4CE9" w:rsidP="009838A4"/>
        </w:tc>
        <w:tc>
          <w:tcPr>
            <w:tcW w:w="1275" w:type="dxa"/>
            <w:vMerge w:val="restart"/>
            <w:shd w:val="clear" w:color="auto" w:fill="E7E6E6" w:themeFill="background2"/>
            <w:vAlign w:val="center"/>
          </w:tcPr>
          <w:p w14:paraId="2A7F8A0F"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79E03B5C" w14:textId="77777777" w:rsidR="006D4CE9" w:rsidRDefault="006D4CE9" w:rsidP="009838A4">
            <w:r>
              <w:rPr>
                <w:rFonts w:hint="eastAsia"/>
              </w:rPr>
              <w:t>C</w:t>
            </w:r>
            <w:r>
              <w:t>ommon</w:t>
            </w:r>
          </w:p>
        </w:tc>
        <w:tc>
          <w:tcPr>
            <w:tcW w:w="993" w:type="dxa"/>
            <w:shd w:val="clear" w:color="auto" w:fill="E7E6E6" w:themeFill="background2"/>
            <w:vAlign w:val="center"/>
          </w:tcPr>
          <w:p w14:paraId="2A52376D" w14:textId="77777777" w:rsidR="006D4CE9" w:rsidRDefault="006D4CE9" w:rsidP="009838A4">
            <w:r>
              <w:rPr>
                <w:rFonts w:hint="eastAsia"/>
              </w:rPr>
              <w:t>F</w:t>
            </w:r>
            <w:r>
              <w:t>eature Name</w:t>
            </w:r>
          </w:p>
        </w:tc>
        <w:tc>
          <w:tcPr>
            <w:tcW w:w="1729" w:type="dxa"/>
            <w:vAlign w:val="center"/>
          </w:tcPr>
          <w:p w14:paraId="2F2525F1" w14:textId="1CAD93A0" w:rsidR="006D4CE9" w:rsidRDefault="00B56CD2" w:rsidP="009838A4">
            <w:r w:rsidRPr="00B56CD2">
              <w:t>syscall_exit_to_user_mode</w:t>
            </w:r>
          </w:p>
        </w:tc>
        <w:tc>
          <w:tcPr>
            <w:tcW w:w="1729" w:type="dxa"/>
            <w:vAlign w:val="center"/>
          </w:tcPr>
          <w:p w14:paraId="3F2D641F" w14:textId="2B00F618" w:rsidR="006D4CE9" w:rsidRDefault="00B56CD2" w:rsidP="009838A4">
            <w:r w:rsidRPr="00B56CD2">
              <w:t>psi_group_change</w:t>
            </w:r>
          </w:p>
        </w:tc>
        <w:tc>
          <w:tcPr>
            <w:tcW w:w="1729" w:type="dxa"/>
            <w:vAlign w:val="center"/>
          </w:tcPr>
          <w:p w14:paraId="4B66BD5F" w14:textId="46B7BFDC" w:rsidR="006D4CE9" w:rsidRDefault="00B56CD2" w:rsidP="009838A4">
            <w:r w:rsidRPr="00B56CD2">
              <w:t>merge_sched_in</w:t>
            </w:r>
          </w:p>
        </w:tc>
        <w:tc>
          <w:tcPr>
            <w:tcW w:w="1729" w:type="dxa"/>
            <w:vAlign w:val="center"/>
          </w:tcPr>
          <w:p w14:paraId="3F7BC39F" w14:textId="5CD46742" w:rsidR="006D4CE9" w:rsidRDefault="00B56CD2" w:rsidP="009838A4">
            <w:r w:rsidRPr="00B56CD2">
              <w:t>perf_event_update_userpage</w:t>
            </w:r>
          </w:p>
        </w:tc>
        <w:tc>
          <w:tcPr>
            <w:tcW w:w="1730" w:type="dxa"/>
            <w:vAlign w:val="center"/>
          </w:tcPr>
          <w:p w14:paraId="0A0C8A00" w14:textId="0F5FBC26" w:rsidR="006D4CE9" w:rsidRDefault="00B56CD2" w:rsidP="009838A4">
            <w:r w:rsidRPr="00B56CD2">
              <w:t>rb_next</w:t>
            </w:r>
          </w:p>
        </w:tc>
      </w:tr>
      <w:tr w:rsidR="006D4CE9" w14:paraId="4CDD81F8" w14:textId="77777777" w:rsidTr="001B0189">
        <w:tc>
          <w:tcPr>
            <w:tcW w:w="1555" w:type="dxa"/>
            <w:vMerge/>
            <w:shd w:val="clear" w:color="auto" w:fill="E7E6E6" w:themeFill="background2"/>
            <w:vAlign w:val="center"/>
          </w:tcPr>
          <w:p w14:paraId="6C4223EA" w14:textId="77777777" w:rsidR="006D4CE9" w:rsidRPr="00863AA1" w:rsidRDefault="006D4CE9" w:rsidP="009838A4"/>
        </w:tc>
        <w:tc>
          <w:tcPr>
            <w:tcW w:w="1275" w:type="dxa"/>
            <w:vMerge/>
            <w:shd w:val="clear" w:color="auto" w:fill="E7E6E6" w:themeFill="background2"/>
            <w:vAlign w:val="center"/>
          </w:tcPr>
          <w:p w14:paraId="4068B135" w14:textId="77777777" w:rsidR="006D4CE9" w:rsidRDefault="006D4CE9" w:rsidP="009838A4"/>
        </w:tc>
        <w:tc>
          <w:tcPr>
            <w:tcW w:w="1134" w:type="dxa"/>
            <w:vMerge/>
            <w:shd w:val="clear" w:color="auto" w:fill="E7E6E6" w:themeFill="background2"/>
            <w:vAlign w:val="center"/>
          </w:tcPr>
          <w:p w14:paraId="0B6318FF" w14:textId="77777777" w:rsidR="006D4CE9" w:rsidRDefault="006D4CE9" w:rsidP="009838A4"/>
        </w:tc>
        <w:tc>
          <w:tcPr>
            <w:tcW w:w="993" w:type="dxa"/>
            <w:shd w:val="clear" w:color="auto" w:fill="E7E6E6" w:themeFill="background2"/>
            <w:vAlign w:val="center"/>
          </w:tcPr>
          <w:p w14:paraId="73C2A0D6" w14:textId="77777777" w:rsidR="006D4CE9" w:rsidRDefault="006D4CE9" w:rsidP="009838A4">
            <w:r>
              <w:rPr>
                <w:rFonts w:hint="eastAsia"/>
              </w:rPr>
              <w:t>A</w:t>
            </w:r>
            <w:r>
              <w:t>ttack</w:t>
            </w:r>
          </w:p>
        </w:tc>
        <w:tc>
          <w:tcPr>
            <w:tcW w:w="1729" w:type="dxa"/>
            <w:vAlign w:val="center"/>
          </w:tcPr>
          <w:p w14:paraId="0CA12669" w14:textId="324E947F" w:rsidR="006D4CE9" w:rsidRDefault="00B56CD2" w:rsidP="009838A4">
            <w:r>
              <w:rPr>
                <w:rFonts w:hint="eastAsia"/>
              </w:rPr>
              <w:t>3</w:t>
            </w:r>
            <w:r>
              <w:t>13</w:t>
            </w:r>
          </w:p>
        </w:tc>
        <w:tc>
          <w:tcPr>
            <w:tcW w:w="1729" w:type="dxa"/>
            <w:vAlign w:val="center"/>
          </w:tcPr>
          <w:p w14:paraId="1D4B3694" w14:textId="4619DB94" w:rsidR="006D4CE9" w:rsidRDefault="00B56CD2" w:rsidP="009838A4">
            <w:r>
              <w:rPr>
                <w:rFonts w:hint="eastAsia"/>
              </w:rPr>
              <w:t>3</w:t>
            </w:r>
            <w:r>
              <w:t>25</w:t>
            </w:r>
          </w:p>
        </w:tc>
        <w:tc>
          <w:tcPr>
            <w:tcW w:w="1729" w:type="dxa"/>
            <w:vAlign w:val="center"/>
          </w:tcPr>
          <w:p w14:paraId="69799A97" w14:textId="764DBA39" w:rsidR="006D4CE9" w:rsidRDefault="00B56CD2" w:rsidP="009838A4">
            <w:r>
              <w:rPr>
                <w:rFonts w:hint="eastAsia"/>
              </w:rPr>
              <w:t>2</w:t>
            </w:r>
            <w:r>
              <w:t>69</w:t>
            </w:r>
          </w:p>
        </w:tc>
        <w:tc>
          <w:tcPr>
            <w:tcW w:w="1729" w:type="dxa"/>
            <w:vAlign w:val="center"/>
          </w:tcPr>
          <w:p w14:paraId="792C6FFD" w14:textId="10CEB3E7" w:rsidR="006D4CE9" w:rsidRDefault="00B56CD2" w:rsidP="009838A4">
            <w:r>
              <w:rPr>
                <w:rFonts w:hint="eastAsia"/>
              </w:rPr>
              <w:t>3</w:t>
            </w:r>
            <w:r>
              <w:t>44</w:t>
            </w:r>
          </w:p>
        </w:tc>
        <w:tc>
          <w:tcPr>
            <w:tcW w:w="1730" w:type="dxa"/>
            <w:vAlign w:val="center"/>
          </w:tcPr>
          <w:p w14:paraId="38D134A5" w14:textId="300671FB" w:rsidR="006D4CE9" w:rsidRDefault="00B56CD2" w:rsidP="009838A4">
            <w:r>
              <w:rPr>
                <w:rFonts w:hint="eastAsia"/>
              </w:rPr>
              <w:t>2</w:t>
            </w:r>
            <w:r>
              <w:t>98</w:t>
            </w:r>
          </w:p>
        </w:tc>
      </w:tr>
      <w:tr w:rsidR="006D4CE9" w14:paraId="06338CDB" w14:textId="77777777" w:rsidTr="001B0189">
        <w:tc>
          <w:tcPr>
            <w:tcW w:w="1555" w:type="dxa"/>
            <w:vMerge/>
            <w:shd w:val="clear" w:color="auto" w:fill="E7E6E6" w:themeFill="background2"/>
            <w:vAlign w:val="center"/>
          </w:tcPr>
          <w:p w14:paraId="68CFF3BD" w14:textId="77777777" w:rsidR="006D4CE9" w:rsidRPr="00863AA1" w:rsidRDefault="006D4CE9" w:rsidP="009838A4"/>
        </w:tc>
        <w:tc>
          <w:tcPr>
            <w:tcW w:w="1275" w:type="dxa"/>
            <w:vMerge/>
            <w:shd w:val="clear" w:color="auto" w:fill="E7E6E6" w:themeFill="background2"/>
            <w:vAlign w:val="center"/>
          </w:tcPr>
          <w:p w14:paraId="0CC6820A" w14:textId="77777777" w:rsidR="006D4CE9" w:rsidRDefault="006D4CE9" w:rsidP="009838A4"/>
        </w:tc>
        <w:tc>
          <w:tcPr>
            <w:tcW w:w="1134" w:type="dxa"/>
            <w:vMerge/>
            <w:shd w:val="clear" w:color="auto" w:fill="E7E6E6" w:themeFill="background2"/>
            <w:vAlign w:val="center"/>
          </w:tcPr>
          <w:p w14:paraId="36776E15" w14:textId="77777777" w:rsidR="006D4CE9" w:rsidRDefault="006D4CE9" w:rsidP="009838A4"/>
        </w:tc>
        <w:tc>
          <w:tcPr>
            <w:tcW w:w="993" w:type="dxa"/>
            <w:shd w:val="clear" w:color="auto" w:fill="E7E6E6" w:themeFill="background2"/>
            <w:vAlign w:val="center"/>
          </w:tcPr>
          <w:p w14:paraId="1EC6FB2A" w14:textId="77777777" w:rsidR="006D4CE9" w:rsidRDefault="006D4CE9" w:rsidP="009838A4">
            <w:r>
              <w:rPr>
                <w:rFonts w:hint="eastAsia"/>
              </w:rPr>
              <w:t>N</w:t>
            </w:r>
            <w:r>
              <w:t>ormal</w:t>
            </w:r>
          </w:p>
        </w:tc>
        <w:tc>
          <w:tcPr>
            <w:tcW w:w="1729" w:type="dxa"/>
            <w:vAlign w:val="center"/>
          </w:tcPr>
          <w:p w14:paraId="529E4470" w14:textId="43D1569F" w:rsidR="006D4CE9" w:rsidRDefault="00B56CD2" w:rsidP="009838A4">
            <w:r>
              <w:rPr>
                <w:rFonts w:hint="eastAsia"/>
              </w:rPr>
              <w:t>3</w:t>
            </w:r>
            <w:r>
              <w:t>24</w:t>
            </w:r>
          </w:p>
        </w:tc>
        <w:tc>
          <w:tcPr>
            <w:tcW w:w="1729" w:type="dxa"/>
            <w:vAlign w:val="center"/>
          </w:tcPr>
          <w:p w14:paraId="1CB44FC9" w14:textId="53745FB4" w:rsidR="006D4CE9" w:rsidRDefault="00B56CD2" w:rsidP="009838A4">
            <w:r>
              <w:rPr>
                <w:rFonts w:hint="eastAsia"/>
              </w:rPr>
              <w:t>2</w:t>
            </w:r>
            <w:r>
              <w:t>90</w:t>
            </w:r>
          </w:p>
        </w:tc>
        <w:tc>
          <w:tcPr>
            <w:tcW w:w="1729" w:type="dxa"/>
            <w:vAlign w:val="center"/>
          </w:tcPr>
          <w:p w14:paraId="4C65965B" w14:textId="118F9DCD" w:rsidR="006D4CE9" w:rsidRDefault="00B56CD2" w:rsidP="009838A4">
            <w:r>
              <w:rPr>
                <w:rFonts w:hint="eastAsia"/>
              </w:rPr>
              <w:t>3</w:t>
            </w:r>
            <w:r>
              <w:t>18</w:t>
            </w:r>
          </w:p>
        </w:tc>
        <w:tc>
          <w:tcPr>
            <w:tcW w:w="1729" w:type="dxa"/>
            <w:vAlign w:val="center"/>
          </w:tcPr>
          <w:p w14:paraId="7045EDB5" w14:textId="7403A5BD" w:rsidR="006D4CE9" w:rsidRDefault="00B56CD2" w:rsidP="009838A4">
            <w:r>
              <w:rPr>
                <w:rFonts w:hint="eastAsia"/>
              </w:rPr>
              <w:t>2</w:t>
            </w:r>
            <w:r>
              <w:t>15</w:t>
            </w:r>
          </w:p>
        </w:tc>
        <w:tc>
          <w:tcPr>
            <w:tcW w:w="1730" w:type="dxa"/>
            <w:vAlign w:val="center"/>
          </w:tcPr>
          <w:p w14:paraId="45BD31FD" w14:textId="0BA9E857" w:rsidR="006D4CE9" w:rsidRDefault="00B56CD2" w:rsidP="009838A4">
            <w:r>
              <w:rPr>
                <w:rFonts w:hint="eastAsia"/>
              </w:rPr>
              <w:t>1</w:t>
            </w:r>
            <w:r>
              <w:t>98</w:t>
            </w:r>
          </w:p>
        </w:tc>
      </w:tr>
      <w:tr w:rsidR="006D4CE9" w14:paraId="2FA444B0" w14:textId="77777777" w:rsidTr="001B0189">
        <w:tc>
          <w:tcPr>
            <w:tcW w:w="1555" w:type="dxa"/>
            <w:vMerge/>
            <w:shd w:val="clear" w:color="auto" w:fill="E7E6E6" w:themeFill="background2"/>
            <w:vAlign w:val="center"/>
          </w:tcPr>
          <w:p w14:paraId="02AF6E27" w14:textId="77777777" w:rsidR="006D4CE9" w:rsidRPr="00863AA1" w:rsidRDefault="006D4CE9" w:rsidP="009838A4"/>
        </w:tc>
        <w:tc>
          <w:tcPr>
            <w:tcW w:w="1275" w:type="dxa"/>
            <w:vMerge/>
            <w:shd w:val="clear" w:color="auto" w:fill="E7E6E6" w:themeFill="background2"/>
            <w:vAlign w:val="center"/>
          </w:tcPr>
          <w:p w14:paraId="1F217150" w14:textId="77777777" w:rsidR="006D4CE9" w:rsidRDefault="006D4CE9" w:rsidP="009838A4"/>
        </w:tc>
        <w:tc>
          <w:tcPr>
            <w:tcW w:w="1134" w:type="dxa"/>
            <w:vMerge w:val="restart"/>
            <w:shd w:val="clear" w:color="auto" w:fill="E7E6E6" w:themeFill="background2"/>
            <w:vAlign w:val="center"/>
          </w:tcPr>
          <w:p w14:paraId="6104C4CF" w14:textId="77777777" w:rsidR="006D4CE9" w:rsidRDefault="006D4CE9" w:rsidP="009838A4">
            <w:r>
              <w:rPr>
                <w:rFonts w:hint="eastAsia"/>
              </w:rPr>
              <w:t>E</w:t>
            </w:r>
            <w:r>
              <w:t>xclusive</w:t>
            </w:r>
          </w:p>
        </w:tc>
        <w:tc>
          <w:tcPr>
            <w:tcW w:w="993" w:type="dxa"/>
            <w:shd w:val="clear" w:color="auto" w:fill="E7E6E6" w:themeFill="background2"/>
            <w:vAlign w:val="center"/>
          </w:tcPr>
          <w:p w14:paraId="0EFF1344" w14:textId="77777777" w:rsidR="006D4CE9" w:rsidRDefault="006D4CE9" w:rsidP="009838A4">
            <w:r>
              <w:rPr>
                <w:rFonts w:hint="eastAsia"/>
              </w:rPr>
              <w:t>F</w:t>
            </w:r>
            <w:r>
              <w:t>eature Name</w:t>
            </w:r>
          </w:p>
        </w:tc>
        <w:tc>
          <w:tcPr>
            <w:tcW w:w="1729" w:type="dxa"/>
            <w:vAlign w:val="center"/>
          </w:tcPr>
          <w:p w14:paraId="6A92D7EA" w14:textId="2A9EE8FD" w:rsidR="006D4CE9" w:rsidRDefault="000C7A99" w:rsidP="009838A4">
            <w:r w:rsidRPr="000C7A99">
              <w:t>aa_sk_perm</w:t>
            </w:r>
          </w:p>
        </w:tc>
        <w:tc>
          <w:tcPr>
            <w:tcW w:w="1729" w:type="dxa"/>
            <w:vAlign w:val="center"/>
          </w:tcPr>
          <w:p w14:paraId="1E721F66" w14:textId="34493ACE" w:rsidR="006D4CE9" w:rsidRDefault="000C7A99" w:rsidP="009838A4">
            <w:r w:rsidRPr="000C7A99">
              <w:t>__ip_queue_xmit</w:t>
            </w:r>
          </w:p>
        </w:tc>
        <w:tc>
          <w:tcPr>
            <w:tcW w:w="1729" w:type="dxa"/>
            <w:vAlign w:val="center"/>
          </w:tcPr>
          <w:p w14:paraId="1B2B5B68" w14:textId="3C2E6106" w:rsidR="006D4CE9" w:rsidRDefault="000C7A99" w:rsidP="009838A4">
            <w:r w:rsidRPr="000C7A99">
              <w:t>do_vfs_ioctl</w:t>
            </w:r>
          </w:p>
        </w:tc>
        <w:tc>
          <w:tcPr>
            <w:tcW w:w="1729" w:type="dxa"/>
            <w:vAlign w:val="center"/>
          </w:tcPr>
          <w:p w14:paraId="695E65F7" w14:textId="5A24FC1A" w:rsidR="006D4CE9" w:rsidRDefault="000C7A99" w:rsidP="009838A4">
            <w:r w:rsidRPr="000C7A99">
              <w:t>sched_clock_cpu</w:t>
            </w:r>
          </w:p>
        </w:tc>
        <w:tc>
          <w:tcPr>
            <w:tcW w:w="1730" w:type="dxa"/>
            <w:vAlign w:val="center"/>
          </w:tcPr>
          <w:p w14:paraId="657AB5FB" w14:textId="42655728" w:rsidR="006D4CE9" w:rsidRDefault="000C7A99" w:rsidP="009838A4">
            <w:r w:rsidRPr="000C7A99">
              <w:t>acpi_os_read_port</w:t>
            </w:r>
          </w:p>
        </w:tc>
      </w:tr>
      <w:tr w:rsidR="006D4CE9" w14:paraId="3D40197C" w14:textId="77777777" w:rsidTr="001B0189">
        <w:tc>
          <w:tcPr>
            <w:tcW w:w="1555" w:type="dxa"/>
            <w:vMerge/>
            <w:shd w:val="clear" w:color="auto" w:fill="E7E6E6" w:themeFill="background2"/>
            <w:vAlign w:val="center"/>
          </w:tcPr>
          <w:p w14:paraId="4BEBD9FF" w14:textId="77777777" w:rsidR="006D4CE9" w:rsidRPr="00863AA1" w:rsidRDefault="006D4CE9" w:rsidP="009838A4"/>
        </w:tc>
        <w:tc>
          <w:tcPr>
            <w:tcW w:w="1275" w:type="dxa"/>
            <w:vMerge/>
            <w:shd w:val="clear" w:color="auto" w:fill="E7E6E6" w:themeFill="background2"/>
            <w:vAlign w:val="center"/>
          </w:tcPr>
          <w:p w14:paraId="3216DF1C" w14:textId="77777777" w:rsidR="006D4CE9" w:rsidRPr="003041FC" w:rsidRDefault="006D4CE9" w:rsidP="009838A4"/>
        </w:tc>
        <w:tc>
          <w:tcPr>
            <w:tcW w:w="1134" w:type="dxa"/>
            <w:vMerge/>
            <w:shd w:val="clear" w:color="auto" w:fill="E7E6E6" w:themeFill="background2"/>
            <w:vAlign w:val="center"/>
          </w:tcPr>
          <w:p w14:paraId="3279F5FC" w14:textId="77777777" w:rsidR="006D4CE9" w:rsidRDefault="006D4CE9" w:rsidP="009838A4"/>
        </w:tc>
        <w:tc>
          <w:tcPr>
            <w:tcW w:w="993" w:type="dxa"/>
            <w:shd w:val="clear" w:color="auto" w:fill="E7E6E6" w:themeFill="background2"/>
            <w:vAlign w:val="center"/>
          </w:tcPr>
          <w:p w14:paraId="0BDEA2F6" w14:textId="77777777" w:rsidR="006D4CE9" w:rsidRDefault="006D4CE9" w:rsidP="009838A4">
            <w:r>
              <w:rPr>
                <w:rFonts w:hint="eastAsia"/>
              </w:rPr>
              <w:t>A</w:t>
            </w:r>
            <w:r>
              <w:t>ttack</w:t>
            </w:r>
          </w:p>
        </w:tc>
        <w:tc>
          <w:tcPr>
            <w:tcW w:w="1729" w:type="dxa"/>
            <w:vAlign w:val="center"/>
          </w:tcPr>
          <w:p w14:paraId="771E65BF" w14:textId="1F87706E" w:rsidR="006D4CE9" w:rsidRDefault="000C7A99" w:rsidP="009838A4">
            <w:r>
              <w:rPr>
                <w:rFonts w:hint="eastAsia"/>
              </w:rPr>
              <w:t>8</w:t>
            </w:r>
            <w:r>
              <w:t>7</w:t>
            </w:r>
          </w:p>
        </w:tc>
        <w:tc>
          <w:tcPr>
            <w:tcW w:w="1729" w:type="dxa"/>
            <w:vAlign w:val="center"/>
          </w:tcPr>
          <w:p w14:paraId="64323AEF" w14:textId="58CED5DB" w:rsidR="006D4CE9" w:rsidRDefault="000C7A99" w:rsidP="009838A4">
            <w:r>
              <w:rPr>
                <w:rFonts w:hint="eastAsia"/>
              </w:rPr>
              <w:t>7</w:t>
            </w:r>
            <w:r>
              <w:t>2</w:t>
            </w:r>
          </w:p>
        </w:tc>
        <w:tc>
          <w:tcPr>
            <w:tcW w:w="1729" w:type="dxa"/>
            <w:vAlign w:val="center"/>
          </w:tcPr>
          <w:p w14:paraId="760BC80D" w14:textId="56E6D6BD" w:rsidR="006D4CE9" w:rsidRDefault="000C7A99" w:rsidP="009838A4">
            <w:r>
              <w:rPr>
                <w:rFonts w:hint="eastAsia"/>
              </w:rPr>
              <w:t>6</w:t>
            </w:r>
            <w:r>
              <w:t>9</w:t>
            </w:r>
          </w:p>
        </w:tc>
        <w:tc>
          <w:tcPr>
            <w:tcW w:w="1729" w:type="dxa"/>
            <w:vAlign w:val="center"/>
          </w:tcPr>
          <w:p w14:paraId="3D0683C6" w14:textId="08D8DBF3" w:rsidR="006D4CE9" w:rsidRDefault="000C7A99" w:rsidP="009838A4">
            <w:r>
              <w:rPr>
                <w:rFonts w:hint="eastAsia"/>
              </w:rPr>
              <w:t>5</w:t>
            </w:r>
            <w:r>
              <w:t>8</w:t>
            </w:r>
          </w:p>
        </w:tc>
        <w:tc>
          <w:tcPr>
            <w:tcW w:w="1730" w:type="dxa"/>
            <w:vAlign w:val="center"/>
          </w:tcPr>
          <w:p w14:paraId="3DFA0FE2" w14:textId="170F695C" w:rsidR="006D4CE9" w:rsidRDefault="000C7A99" w:rsidP="009838A4">
            <w:r>
              <w:rPr>
                <w:rFonts w:hint="eastAsia"/>
              </w:rPr>
              <w:t>4</w:t>
            </w:r>
            <w:r>
              <w:t>7</w:t>
            </w:r>
          </w:p>
        </w:tc>
      </w:tr>
      <w:tr w:rsidR="006D4CE9" w14:paraId="7D1967FE" w14:textId="77777777" w:rsidTr="001B0189">
        <w:tc>
          <w:tcPr>
            <w:tcW w:w="1555" w:type="dxa"/>
            <w:vMerge/>
            <w:shd w:val="clear" w:color="auto" w:fill="E7E6E6" w:themeFill="background2"/>
            <w:vAlign w:val="center"/>
          </w:tcPr>
          <w:p w14:paraId="5F1E6F5B" w14:textId="77777777" w:rsidR="006D4CE9" w:rsidRPr="00863AA1" w:rsidRDefault="006D4CE9" w:rsidP="009838A4"/>
        </w:tc>
        <w:tc>
          <w:tcPr>
            <w:tcW w:w="1275" w:type="dxa"/>
            <w:vMerge/>
            <w:shd w:val="clear" w:color="auto" w:fill="E7E6E6" w:themeFill="background2"/>
            <w:vAlign w:val="center"/>
          </w:tcPr>
          <w:p w14:paraId="2DA2D093" w14:textId="77777777" w:rsidR="006D4CE9" w:rsidRPr="003041FC" w:rsidRDefault="006D4CE9" w:rsidP="009838A4"/>
        </w:tc>
        <w:tc>
          <w:tcPr>
            <w:tcW w:w="1134" w:type="dxa"/>
            <w:vMerge/>
            <w:shd w:val="clear" w:color="auto" w:fill="E7E6E6" w:themeFill="background2"/>
            <w:vAlign w:val="center"/>
          </w:tcPr>
          <w:p w14:paraId="5A285B10" w14:textId="77777777" w:rsidR="006D4CE9" w:rsidRDefault="006D4CE9" w:rsidP="009838A4"/>
        </w:tc>
        <w:tc>
          <w:tcPr>
            <w:tcW w:w="993" w:type="dxa"/>
            <w:shd w:val="clear" w:color="auto" w:fill="E7E6E6" w:themeFill="background2"/>
            <w:vAlign w:val="center"/>
          </w:tcPr>
          <w:p w14:paraId="593A4F79" w14:textId="77777777" w:rsidR="006D4CE9" w:rsidRDefault="006D4CE9" w:rsidP="009838A4">
            <w:r>
              <w:rPr>
                <w:rFonts w:hint="eastAsia"/>
              </w:rPr>
              <w:t>N</w:t>
            </w:r>
            <w:r>
              <w:t>ormal</w:t>
            </w:r>
          </w:p>
        </w:tc>
        <w:tc>
          <w:tcPr>
            <w:tcW w:w="1729" w:type="dxa"/>
            <w:vAlign w:val="center"/>
          </w:tcPr>
          <w:p w14:paraId="2D07CCEB" w14:textId="186820FC" w:rsidR="006D4CE9" w:rsidRDefault="000C7A99" w:rsidP="009838A4">
            <w:r>
              <w:rPr>
                <w:rFonts w:hint="eastAsia"/>
              </w:rPr>
              <w:t>8</w:t>
            </w:r>
            <w:r>
              <w:t>7</w:t>
            </w:r>
          </w:p>
        </w:tc>
        <w:tc>
          <w:tcPr>
            <w:tcW w:w="1729" w:type="dxa"/>
            <w:vAlign w:val="center"/>
          </w:tcPr>
          <w:p w14:paraId="1F4D25CB" w14:textId="1ED78765" w:rsidR="006D4CE9" w:rsidRDefault="000C7A99" w:rsidP="009838A4">
            <w:r>
              <w:rPr>
                <w:rFonts w:hint="eastAsia"/>
              </w:rPr>
              <w:t>7</w:t>
            </w:r>
            <w:r>
              <w:t>2</w:t>
            </w:r>
          </w:p>
        </w:tc>
        <w:tc>
          <w:tcPr>
            <w:tcW w:w="1729" w:type="dxa"/>
            <w:vAlign w:val="center"/>
          </w:tcPr>
          <w:p w14:paraId="6DAFAF17" w14:textId="661E2A93" w:rsidR="006D4CE9" w:rsidRDefault="000C7A99" w:rsidP="009838A4">
            <w:r>
              <w:rPr>
                <w:rFonts w:hint="eastAsia"/>
              </w:rPr>
              <w:t>6</w:t>
            </w:r>
            <w:r>
              <w:t>9</w:t>
            </w:r>
          </w:p>
        </w:tc>
        <w:tc>
          <w:tcPr>
            <w:tcW w:w="1729" w:type="dxa"/>
            <w:vAlign w:val="center"/>
          </w:tcPr>
          <w:p w14:paraId="07DCF71A" w14:textId="378CF66C" w:rsidR="006D4CE9" w:rsidRDefault="000C7A99" w:rsidP="009838A4">
            <w:r>
              <w:rPr>
                <w:rFonts w:hint="eastAsia"/>
              </w:rPr>
              <w:t>5</w:t>
            </w:r>
            <w:r>
              <w:t>8</w:t>
            </w:r>
          </w:p>
        </w:tc>
        <w:tc>
          <w:tcPr>
            <w:tcW w:w="1730" w:type="dxa"/>
            <w:vAlign w:val="center"/>
          </w:tcPr>
          <w:p w14:paraId="430049BB" w14:textId="391ED4D3" w:rsidR="006D4CE9" w:rsidRDefault="000C7A99" w:rsidP="009838A4">
            <w:r>
              <w:rPr>
                <w:rFonts w:hint="eastAsia"/>
              </w:rPr>
              <w:t>4</w:t>
            </w:r>
            <w:r>
              <w:t>7</w:t>
            </w:r>
          </w:p>
        </w:tc>
      </w:tr>
      <w:tr w:rsidR="006D4CE9" w14:paraId="54454AFB" w14:textId="77777777" w:rsidTr="001B0189">
        <w:tc>
          <w:tcPr>
            <w:tcW w:w="1555" w:type="dxa"/>
            <w:vMerge/>
            <w:shd w:val="clear" w:color="auto" w:fill="E7E6E6" w:themeFill="background2"/>
            <w:vAlign w:val="center"/>
          </w:tcPr>
          <w:p w14:paraId="52B76C0A" w14:textId="77777777" w:rsidR="006D4CE9" w:rsidRPr="00863AA1" w:rsidRDefault="006D4CE9" w:rsidP="009838A4"/>
        </w:tc>
        <w:tc>
          <w:tcPr>
            <w:tcW w:w="1275" w:type="dxa"/>
            <w:vMerge/>
            <w:shd w:val="clear" w:color="auto" w:fill="E7E6E6" w:themeFill="background2"/>
            <w:vAlign w:val="center"/>
          </w:tcPr>
          <w:p w14:paraId="61B8A3B5" w14:textId="77777777" w:rsidR="006D4CE9" w:rsidRPr="003041FC" w:rsidRDefault="006D4CE9" w:rsidP="009838A4"/>
        </w:tc>
        <w:tc>
          <w:tcPr>
            <w:tcW w:w="1134" w:type="dxa"/>
            <w:vMerge w:val="restart"/>
            <w:shd w:val="clear" w:color="auto" w:fill="E7E6E6" w:themeFill="background2"/>
            <w:vAlign w:val="center"/>
          </w:tcPr>
          <w:p w14:paraId="036D3C10" w14:textId="77777777" w:rsidR="006D4CE9" w:rsidRDefault="006D4CE9" w:rsidP="009838A4">
            <w:r>
              <w:rPr>
                <w:rFonts w:hint="eastAsia"/>
              </w:rPr>
              <w:t>A</w:t>
            </w:r>
            <w:r>
              <w:t>ll</w:t>
            </w:r>
          </w:p>
        </w:tc>
        <w:tc>
          <w:tcPr>
            <w:tcW w:w="993" w:type="dxa"/>
            <w:shd w:val="clear" w:color="auto" w:fill="E7E6E6" w:themeFill="background2"/>
            <w:vAlign w:val="center"/>
          </w:tcPr>
          <w:p w14:paraId="10A5D51B" w14:textId="77777777" w:rsidR="006D4CE9" w:rsidRDefault="006D4CE9" w:rsidP="009838A4">
            <w:r>
              <w:rPr>
                <w:rFonts w:hint="eastAsia"/>
              </w:rPr>
              <w:t>F</w:t>
            </w:r>
            <w:r>
              <w:t>eature Name</w:t>
            </w:r>
          </w:p>
        </w:tc>
        <w:tc>
          <w:tcPr>
            <w:tcW w:w="1729" w:type="dxa"/>
            <w:vAlign w:val="center"/>
          </w:tcPr>
          <w:p w14:paraId="44ED357D" w14:textId="4E335886" w:rsidR="006D4CE9" w:rsidRDefault="001523A6" w:rsidP="009838A4">
            <w:r w:rsidRPr="001523A6">
              <w:t>syscall_exit_to_user_mode</w:t>
            </w:r>
          </w:p>
        </w:tc>
        <w:tc>
          <w:tcPr>
            <w:tcW w:w="1729" w:type="dxa"/>
            <w:vAlign w:val="center"/>
          </w:tcPr>
          <w:p w14:paraId="5B29DD97" w14:textId="4A15B0FC" w:rsidR="006D4CE9" w:rsidRDefault="00C14507" w:rsidP="009838A4">
            <w:r w:rsidRPr="00C14507">
              <w:t>psi_group_change</w:t>
            </w:r>
          </w:p>
        </w:tc>
        <w:tc>
          <w:tcPr>
            <w:tcW w:w="1729" w:type="dxa"/>
            <w:vAlign w:val="center"/>
          </w:tcPr>
          <w:p w14:paraId="7026DA3F" w14:textId="78349FB6" w:rsidR="006D4CE9" w:rsidRDefault="00C14507" w:rsidP="009838A4">
            <w:r w:rsidRPr="00C14507">
              <w:t>merge_sched_in</w:t>
            </w:r>
          </w:p>
        </w:tc>
        <w:tc>
          <w:tcPr>
            <w:tcW w:w="1729" w:type="dxa"/>
            <w:vAlign w:val="center"/>
          </w:tcPr>
          <w:p w14:paraId="1D8F8E69" w14:textId="256B0CC8" w:rsidR="006D4CE9" w:rsidRDefault="00C14507" w:rsidP="009838A4">
            <w:r w:rsidRPr="00C14507">
              <w:t>perf_event_update_userpage</w:t>
            </w:r>
          </w:p>
        </w:tc>
        <w:tc>
          <w:tcPr>
            <w:tcW w:w="1730" w:type="dxa"/>
            <w:vAlign w:val="center"/>
          </w:tcPr>
          <w:p w14:paraId="27571ECC" w14:textId="7CD886BC" w:rsidR="006D4CE9" w:rsidRDefault="00C14507" w:rsidP="009838A4">
            <w:r w:rsidRPr="00C14507">
              <w:t>rb_next</w:t>
            </w:r>
          </w:p>
        </w:tc>
      </w:tr>
      <w:tr w:rsidR="006D4CE9" w14:paraId="780137B0" w14:textId="77777777" w:rsidTr="001B0189">
        <w:tc>
          <w:tcPr>
            <w:tcW w:w="1555" w:type="dxa"/>
            <w:vMerge/>
            <w:shd w:val="clear" w:color="auto" w:fill="E7E6E6" w:themeFill="background2"/>
            <w:vAlign w:val="center"/>
          </w:tcPr>
          <w:p w14:paraId="015A54FB" w14:textId="77777777" w:rsidR="006D4CE9" w:rsidRPr="00863AA1" w:rsidRDefault="006D4CE9" w:rsidP="009838A4"/>
        </w:tc>
        <w:tc>
          <w:tcPr>
            <w:tcW w:w="1275" w:type="dxa"/>
            <w:vMerge/>
            <w:shd w:val="clear" w:color="auto" w:fill="E7E6E6" w:themeFill="background2"/>
            <w:vAlign w:val="center"/>
          </w:tcPr>
          <w:p w14:paraId="017AD3D7" w14:textId="77777777" w:rsidR="006D4CE9" w:rsidRPr="003041FC" w:rsidRDefault="006D4CE9" w:rsidP="009838A4"/>
        </w:tc>
        <w:tc>
          <w:tcPr>
            <w:tcW w:w="1134" w:type="dxa"/>
            <w:vMerge/>
            <w:shd w:val="clear" w:color="auto" w:fill="E7E6E6" w:themeFill="background2"/>
            <w:vAlign w:val="center"/>
          </w:tcPr>
          <w:p w14:paraId="601D8A7D" w14:textId="77777777" w:rsidR="006D4CE9" w:rsidRDefault="006D4CE9" w:rsidP="009838A4"/>
        </w:tc>
        <w:tc>
          <w:tcPr>
            <w:tcW w:w="993" w:type="dxa"/>
            <w:shd w:val="clear" w:color="auto" w:fill="E7E6E6" w:themeFill="background2"/>
            <w:vAlign w:val="center"/>
          </w:tcPr>
          <w:p w14:paraId="6856C944" w14:textId="77777777" w:rsidR="006D4CE9" w:rsidRDefault="006D4CE9" w:rsidP="009838A4">
            <w:r>
              <w:rPr>
                <w:rFonts w:hint="eastAsia"/>
              </w:rPr>
              <w:t>A</w:t>
            </w:r>
            <w:r>
              <w:t>ttack</w:t>
            </w:r>
          </w:p>
        </w:tc>
        <w:tc>
          <w:tcPr>
            <w:tcW w:w="1729" w:type="dxa"/>
            <w:vAlign w:val="center"/>
          </w:tcPr>
          <w:p w14:paraId="64741DDA" w14:textId="5AD5D505" w:rsidR="006D4CE9" w:rsidRDefault="001523A6" w:rsidP="009838A4">
            <w:r>
              <w:rPr>
                <w:rFonts w:hint="eastAsia"/>
              </w:rPr>
              <w:t>3</w:t>
            </w:r>
            <w:r>
              <w:t>13</w:t>
            </w:r>
          </w:p>
        </w:tc>
        <w:tc>
          <w:tcPr>
            <w:tcW w:w="1729" w:type="dxa"/>
            <w:vAlign w:val="center"/>
          </w:tcPr>
          <w:p w14:paraId="55AA2077" w14:textId="1D3CDD41" w:rsidR="006D4CE9" w:rsidRDefault="00C14507" w:rsidP="009838A4">
            <w:r>
              <w:rPr>
                <w:rFonts w:hint="eastAsia"/>
              </w:rPr>
              <w:t>3</w:t>
            </w:r>
            <w:r>
              <w:t>25</w:t>
            </w:r>
          </w:p>
        </w:tc>
        <w:tc>
          <w:tcPr>
            <w:tcW w:w="1729" w:type="dxa"/>
            <w:vAlign w:val="center"/>
          </w:tcPr>
          <w:p w14:paraId="7AAC6120" w14:textId="0172B96E" w:rsidR="006D4CE9" w:rsidRDefault="00C14507" w:rsidP="009838A4">
            <w:r>
              <w:rPr>
                <w:rFonts w:hint="eastAsia"/>
              </w:rPr>
              <w:t>2</w:t>
            </w:r>
            <w:r>
              <w:t>69</w:t>
            </w:r>
          </w:p>
        </w:tc>
        <w:tc>
          <w:tcPr>
            <w:tcW w:w="1729" w:type="dxa"/>
            <w:vAlign w:val="center"/>
          </w:tcPr>
          <w:p w14:paraId="4216F80B" w14:textId="3F8BE7BA" w:rsidR="006D4CE9" w:rsidRDefault="00C14507" w:rsidP="009838A4">
            <w:r>
              <w:rPr>
                <w:rFonts w:hint="eastAsia"/>
              </w:rPr>
              <w:t>3</w:t>
            </w:r>
            <w:r>
              <w:t>44</w:t>
            </w:r>
          </w:p>
        </w:tc>
        <w:tc>
          <w:tcPr>
            <w:tcW w:w="1730" w:type="dxa"/>
            <w:vAlign w:val="center"/>
          </w:tcPr>
          <w:p w14:paraId="06369BBC" w14:textId="7939E65B" w:rsidR="006D4CE9" w:rsidRDefault="00C14507" w:rsidP="009838A4">
            <w:r>
              <w:rPr>
                <w:rFonts w:hint="eastAsia"/>
              </w:rPr>
              <w:t>2</w:t>
            </w:r>
            <w:r>
              <w:t>98</w:t>
            </w:r>
          </w:p>
        </w:tc>
      </w:tr>
      <w:tr w:rsidR="006D4CE9" w14:paraId="1DB6F48F" w14:textId="77777777" w:rsidTr="001B0189">
        <w:tc>
          <w:tcPr>
            <w:tcW w:w="1555" w:type="dxa"/>
            <w:vMerge/>
            <w:shd w:val="clear" w:color="auto" w:fill="E7E6E6" w:themeFill="background2"/>
            <w:vAlign w:val="center"/>
          </w:tcPr>
          <w:p w14:paraId="61C24436" w14:textId="77777777" w:rsidR="006D4CE9" w:rsidRPr="00863AA1" w:rsidRDefault="006D4CE9" w:rsidP="009838A4"/>
        </w:tc>
        <w:tc>
          <w:tcPr>
            <w:tcW w:w="1275" w:type="dxa"/>
            <w:vMerge/>
            <w:shd w:val="clear" w:color="auto" w:fill="E7E6E6" w:themeFill="background2"/>
            <w:vAlign w:val="center"/>
          </w:tcPr>
          <w:p w14:paraId="74BFAD65" w14:textId="77777777" w:rsidR="006D4CE9" w:rsidRPr="003041FC" w:rsidRDefault="006D4CE9" w:rsidP="009838A4"/>
        </w:tc>
        <w:tc>
          <w:tcPr>
            <w:tcW w:w="1134" w:type="dxa"/>
            <w:vMerge/>
            <w:shd w:val="clear" w:color="auto" w:fill="E7E6E6" w:themeFill="background2"/>
            <w:vAlign w:val="center"/>
          </w:tcPr>
          <w:p w14:paraId="786BFD77" w14:textId="77777777" w:rsidR="006D4CE9" w:rsidRDefault="006D4CE9" w:rsidP="009838A4"/>
        </w:tc>
        <w:tc>
          <w:tcPr>
            <w:tcW w:w="993" w:type="dxa"/>
            <w:shd w:val="clear" w:color="auto" w:fill="E7E6E6" w:themeFill="background2"/>
            <w:vAlign w:val="center"/>
          </w:tcPr>
          <w:p w14:paraId="61E7AF25" w14:textId="77777777" w:rsidR="006D4CE9" w:rsidRDefault="006D4CE9" w:rsidP="009838A4">
            <w:r>
              <w:rPr>
                <w:rFonts w:hint="eastAsia"/>
              </w:rPr>
              <w:t>N</w:t>
            </w:r>
            <w:r>
              <w:t>ormal</w:t>
            </w:r>
          </w:p>
        </w:tc>
        <w:tc>
          <w:tcPr>
            <w:tcW w:w="1729" w:type="dxa"/>
            <w:vAlign w:val="center"/>
          </w:tcPr>
          <w:p w14:paraId="10371475" w14:textId="7B4FBC55" w:rsidR="006D4CE9" w:rsidRDefault="001523A6" w:rsidP="009838A4">
            <w:r>
              <w:rPr>
                <w:rFonts w:hint="eastAsia"/>
              </w:rPr>
              <w:t>3</w:t>
            </w:r>
            <w:r>
              <w:t>24</w:t>
            </w:r>
          </w:p>
        </w:tc>
        <w:tc>
          <w:tcPr>
            <w:tcW w:w="1729" w:type="dxa"/>
            <w:vAlign w:val="center"/>
          </w:tcPr>
          <w:p w14:paraId="2C188334" w14:textId="0975A3E2" w:rsidR="006D4CE9" w:rsidRDefault="00C14507" w:rsidP="009838A4">
            <w:r>
              <w:rPr>
                <w:rFonts w:hint="eastAsia"/>
              </w:rPr>
              <w:t>2</w:t>
            </w:r>
            <w:r>
              <w:t>90</w:t>
            </w:r>
          </w:p>
        </w:tc>
        <w:tc>
          <w:tcPr>
            <w:tcW w:w="1729" w:type="dxa"/>
            <w:vAlign w:val="center"/>
          </w:tcPr>
          <w:p w14:paraId="436E2C4B" w14:textId="5F8A9666" w:rsidR="006D4CE9" w:rsidRDefault="00C14507" w:rsidP="009838A4">
            <w:r>
              <w:rPr>
                <w:rFonts w:hint="eastAsia"/>
              </w:rPr>
              <w:t>3</w:t>
            </w:r>
            <w:r>
              <w:t>18</w:t>
            </w:r>
          </w:p>
        </w:tc>
        <w:tc>
          <w:tcPr>
            <w:tcW w:w="1729" w:type="dxa"/>
            <w:vAlign w:val="center"/>
          </w:tcPr>
          <w:p w14:paraId="74A6213E" w14:textId="40C541F7" w:rsidR="006D4CE9" w:rsidRDefault="00C14507" w:rsidP="009838A4">
            <w:r>
              <w:rPr>
                <w:rFonts w:hint="eastAsia"/>
              </w:rPr>
              <w:t>2</w:t>
            </w:r>
            <w:r>
              <w:t>15</w:t>
            </w:r>
          </w:p>
        </w:tc>
        <w:tc>
          <w:tcPr>
            <w:tcW w:w="1730" w:type="dxa"/>
            <w:vAlign w:val="center"/>
          </w:tcPr>
          <w:p w14:paraId="24564C39" w14:textId="7A4CF7BA" w:rsidR="006D4CE9" w:rsidRDefault="00C14507" w:rsidP="009838A4">
            <w:r>
              <w:rPr>
                <w:rFonts w:hint="eastAsia"/>
              </w:rPr>
              <w:t>1</w:t>
            </w:r>
            <w:r>
              <w:t>98</w:t>
            </w:r>
          </w:p>
        </w:tc>
      </w:tr>
      <w:tr w:rsidR="006D4CE9" w14:paraId="2C8C178E" w14:textId="77777777" w:rsidTr="001B0189">
        <w:tc>
          <w:tcPr>
            <w:tcW w:w="1555" w:type="dxa"/>
            <w:vMerge/>
            <w:shd w:val="clear" w:color="auto" w:fill="E7E6E6" w:themeFill="background2"/>
            <w:vAlign w:val="center"/>
          </w:tcPr>
          <w:p w14:paraId="0ED0E13A" w14:textId="77777777" w:rsidR="006D4CE9" w:rsidRPr="00863AA1" w:rsidRDefault="006D4CE9" w:rsidP="009838A4"/>
        </w:tc>
        <w:tc>
          <w:tcPr>
            <w:tcW w:w="1275" w:type="dxa"/>
            <w:vMerge w:val="restart"/>
            <w:shd w:val="clear" w:color="auto" w:fill="E7E6E6" w:themeFill="background2"/>
            <w:vAlign w:val="center"/>
          </w:tcPr>
          <w:p w14:paraId="7E5D2849"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56DF7DE4" w14:textId="77777777" w:rsidR="006D4CE9" w:rsidRDefault="006D4CE9" w:rsidP="009838A4">
            <w:r>
              <w:rPr>
                <w:rFonts w:hint="eastAsia"/>
              </w:rPr>
              <w:t>C</w:t>
            </w:r>
            <w:r>
              <w:t>ommon</w:t>
            </w:r>
          </w:p>
        </w:tc>
        <w:tc>
          <w:tcPr>
            <w:tcW w:w="993" w:type="dxa"/>
            <w:shd w:val="clear" w:color="auto" w:fill="E7E6E6" w:themeFill="background2"/>
            <w:vAlign w:val="center"/>
          </w:tcPr>
          <w:p w14:paraId="56ED79F4" w14:textId="77777777" w:rsidR="006D4CE9" w:rsidRDefault="006D4CE9" w:rsidP="009838A4">
            <w:r>
              <w:rPr>
                <w:rFonts w:hint="eastAsia"/>
              </w:rPr>
              <w:t>F</w:t>
            </w:r>
            <w:r>
              <w:t>eature Name</w:t>
            </w:r>
          </w:p>
        </w:tc>
        <w:tc>
          <w:tcPr>
            <w:tcW w:w="1729" w:type="dxa"/>
            <w:vAlign w:val="center"/>
          </w:tcPr>
          <w:p w14:paraId="6F6C7595" w14:textId="25534EE6" w:rsidR="006D4CE9" w:rsidRDefault="00C14507" w:rsidP="009838A4">
            <w:r w:rsidRPr="00C14507">
              <w:t>psi_group_change</w:t>
            </w:r>
          </w:p>
        </w:tc>
        <w:tc>
          <w:tcPr>
            <w:tcW w:w="1729" w:type="dxa"/>
            <w:vAlign w:val="center"/>
          </w:tcPr>
          <w:p w14:paraId="2EE7BD35" w14:textId="19ADB89E" w:rsidR="006D4CE9" w:rsidRDefault="00C14507" w:rsidP="009838A4">
            <w:r w:rsidRPr="00C14507">
              <w:t>event_sched_in</w:t>
            </w:r>
          </w:p>
        </w:tc>
        <w:tc>
          <w:tcPr>
            <w:tcW w:w="1729" w:type="dxa"/>
            <w:vAlign w:val="center"/>
          </w:tcPr>
          <w:p w14:paraId="0B525946" w14:textId="75CB1AF6" w:rsidR="006D4CE9" w:rsidRDefault="00C14507" w:rsidP="009838A4">
            <w:r w:rsidRPr="00C14507">
              <w:t>merge_sched_in</w:t>
            </w:r>
          </w:p>
        </w:tc>
        <w:tc>
          <w:tcPr>
            <w:tcW w:w="1729" w:type="dxa"/>
            <w:vAlign w:val="center"/>
          </w:tcPr>
          <w:p w14:paraId="71377CB0" w14:textId="0BD18F35" w:rsidR="006D4CE9" w:rsidRDefault="00C14507" w:rsidP="009838A4">
            <w:r w:rsidRPr="00C14507">
              <w:t>arch_perf_update_userpage</w:t>
            </w:r>
          </w:p>
        </w:tc>
        <w:tc>
          <w:tcPr>
            <w:tcW w:w="1730" w:type="dxa"/>
            <w:vAlign w:val="center"/>
          </w:tcPr>
          <w:p w14:paraId="78B756DB" w14:textId="00EDC310" w:rsidR="006D4CE9" w:rsidRDefault="00C14507" w:rsidP="009838A4">
            <w:r w:rsidRPr="00C14507">
              <w:t>native_sched_clock</w:t>
            </w:r>
          </w:p>
        </w:tc>
      </w:tr>
      <w:tr w:rsidR="006D4CE9" w14:paraId="668BCFEE" w14:textId="77777777" w:rsidTr="001B0189">
        <w:tc>
          <w:tcPr>
            <w:tcW w:w="1555" w:type="dxa"/>
            <w:vMerge/>
            <w:shd w:val="clear" w:color="auto" w:fill="E7E6E6" w:themeFill="background2"/>
            <w:vAlign w:val="center"/>
          </w:tcPr>
          <w:p w14:paraId="15707024" w14:textId="77777777" w:rsidR="006D4CE9" w:rsidRPr="00863AA1" w:rsidRDefault="006D4CE9" w:rsidP="009838A4"/>
        </w:tc>
        <w:tc>
          <w:tcPr>
            <w:tcW w:w="1275" w:type="dxa"/>
            <w:vMerge/>
            <w:shd w:val="clear" w:color="auto" w:fill="E7E6E6" w:themeFill="background2"/>
            <w:vAlign w:val="center"/>
          </w:tcPr>
          <w:p w14:paraId="158AC87B" w14:textId="77777777" w:rsidR="006D4CE9" w:rsidRDefault="006D4CE9" w:rsidP="009838A4"/>
        </w:tc>
        <w:tc>
          <w:tcPr>
            <w:tcW w:w="1134" w:type="dxa"/>
            <w:vMerge/>
            <w:shd w:val="clear" w:color="auto" w:fill="E7E6E6" w:themeFill="background2"/>
            <w:vAlign w:val="center"/>
          </w:tcPr>
          <w:p w14:paraId="0839E164" w14:textId="77777777" w:rsidR="006D4CE9" w:rsidRDefault="006D4CE9" w:rsidP="009838A4"/>
        </w:tc>
        <w:tc>
          <w:tcPr>
            <w:tcW w:w="993" w:type="dxa"/>
            <w:shd w:val="clear" w:color="auto" w:fill="E7E6E6" w:themeFill="background2"/>
            <w:vAlign w:val="center"/>
          </w:tcPr>
          <w:p w14:paraId="2F88707A" w14:textId="77777777" w:rsidR="006D4CE9" w:rsidRDefault="006D4CE9" w:rsidP="009838A4">
            <w:r>
              <w:rPr>
                <w:rFonts w:hint="eastAsia"/>
              </w:rPr>
              <w:t>A</w:t>
            </w:r>
            <w:r>
              <w:t>ttack</w:t>
            </w:r>
          </w:p>
        </w:tc>
        <w:tc>
          <w:tcPr>
            <w:tcW w:w="1729" w:type="dxa"/>
            <w:vAlign w:val="center"/>
          </w:tcPr>
          <w:p w14:paraId="204FC62C" w14:textId="0C64A015" w:rsidR="006D4CE9" w:rsidRDefault="00C14507" w:rsidP="009838A4">
            <w:r>
              <w:rPr>
                <w:rFonts w:hint="eastAsia"/>
              </w:rPr>
              <w:t>3</w:t>
            </w:r>
            <w:r>
              <w:t>54</w:t>
            </w:r>
          </w:p>
        </w:tc>
        <w:tc>
          <w:tcPr>
            <w:tcW w:w="1729" w:type="dxa"/>
            <w:vAlign w:val="center"/>
          </w:tcPr>
          <w:p w14:paraId="2F725543" w14:textId="07F05A8A" w:rsidR="006D4CE9" w:rsidRDefault="00C14507" w:rsidP="009838A4">
            <w:r>
              <w:rPr>
                <w:rFonts w:hint="eastAsia"/>
              </w:rPr>
              <w:t>3</w:t>
            </w:r>
            <w:r>
              <w:t>11</w:t>
            </w:r>
          </w:p>
        </w:tc>
        <w:tc>
          <w:tcPr>
            <w:tcW w:w="1729" w:type="dxa"/>
            <w:vAlign w:val="center"/>
          </w:tcPr>
          <w:p w14:paraId="503DA58F" w14:textId="4977E84E" w:rsidR="006D4CE9" w:rsidRDefault="00C14507" w:rsidP="009838A4">
            <w:r>
              <w:rPr>
                <w:rFonts w:hint="eastAsia"/>
              </w:rPr>
              <w:t>3</w:t>
            </w:r>
            <w:r>
              <w:t>19</w:t>
            </w:r>
          </w:p>
        </w:tc>
        <w:tc>
          <w:tcPr>
            <w:tcW w:w="1729" w:type="dxa"/>
            <w:vAlign w:val="center"/>
          </w:tcPr>
          <w:p w14:paraId="68053DF5" w14:textId="7260A1D0" w:rsidR="006D4CE9" w:rsidRDefault="00C14507" w:rsidP="009838A4">
            <w:r>
              <w:rPr>
                <w:rFonts w:hint="eastAsia"/>
              </w:rPr>
              <w:t>1</w:t>
            </w:r>
            <w:r>
              <w:t>58</w:t>
            </w:r>
          </w:p>
        </w:tc>
        <w:tc>
          <w:tcPr>
            <w:tcW w:w="1730" w:type="dxa"/>
            <w:vAlign w:val="center"/>
          </w:tcPr>
          <w:p w14:paraId="2C26C622" w14:textId="17888D4C" w:rsidR="006D4CE9" w:rsidRDefault="00C14507" w:rsidP="009838A4">
            <w:r>
              <w:rPr>
                <w:rFonts w:hint="eastAsia"/>
              </w:rPr>
              <w:t>1</w:t>
            </w:r>
            <w:r>
              <w:t>70</w:t>
            </w:r>
          </w:p>
        </w:tc>
      </w:tr>
      <w:tr w:rsidR="006D4CE9" w14:paraId="1B624F9B" w14:textId="77777777" w:rsidTr="001B0189">
        <w:tc>
          <w:tcPr>
            <w:tcW w:w="1555" w:type="dxa"/>
            <w:vMerge/>
            <w:shd w:val="clear" w:color="auto" w:fill="E7E6E6" w:themeFill="background2"/>
            <w:vAlign w:val="center"/>
          </w:tcPr>
          <w:p w14:paraId="1CB4C58A" w14:textId="77777777" w:rsidR="006D4CE9" w:rsidRPr="00863AA1" w:rsidRDefault="006D4CE9" w:rsidP="009838A4"/>
        </w:tc>
        <w:tc>
          <w:tcPr>
            <w:tcW w:w="1275" w:type="dxa"/>
            <w:vMerge/>
            <w:shd w:val="clear" w:color="auto" w:fill="E7E6E6" w:themeFill="background2"/>
            <w:vAlign w:val="center"/>
          </w:tcPr>
          <w:p w14:paraId="5E0AFE12" w14:textId="77777777" w:rsidR="006D4CE9" w:rsidRDefault="006D4CE9" w:rsidP="009838A4"/>
        </w:tc>
        <w:tc>
          <w:tcPr>
            <w:tcW w:w="1134" w:type="dxa"/>
            <w:vMerge/>
            <w:shd w:val="clear" w:color="auto" w:fill="E7E6E6" w:themeFill="background2"/>
            <w:vAlign w:val="center"/>
          </w:tcPr>
          <w:p w14:paraId="66C1E88E" w14:textId="77777777" w:rsidR="006D4CE9" w:rsidRDefault="006D4CE9" w:rsidP="009838A4"/>
        </w:tc>
        <w:tc>
          <w:tcPr>
            <w:tcW w:w="993" w:type="dxa"/>
            <w:shd w:val="clear" w:color="auto" w:fill="E7E6E6" w:themeFill="background2"/>
            <w:vAlign w:val="center"/>
          </w:tcPr>
          <w:p w14:paraId="38037EA1" w14:textId="77777777" w:rsidR="006D4CE9" w:rsidRDefault="006D4CE9" w:rsidP="009838A4">
            <w:r>
              <w:rPr>
                <w:rFonts w:hint="eastAsia"/>
              </w:rPr>
              <w:t>N</w:t>
            </w:r>
            <w:r>
              <w:t>ormal</w:t>
            </w:r>
          </w:p>
        </w:tc>
        <w:tc>
          <w:tcPr>
            <w:tcW w:w="1729" w:type="dxa"/>
            <w:vAlign w:val="center"/>
          </w:tcPr>
          <w:p w14:paraId="791DC7AB" w14:textId="2D2A40A2" w:rsidR="006D4CE9" w:rsidRDefault="00C14507" w:rsidP="009838A4">
            <w:r>
              <w:rPr>
                <w:rFonts w:hint="eastAsia"/>
              </w:rPr>
              <w:t>3</w:t>
            </w:r>
            <w:r>
              <w:t>50</w:t>
            </w:r>
          </w:p>
        </w:tc>
        <w:tc>
          <w:tcPr>
            <w:tcW w:w="1729" w:type="dxa"/>
            <w:vAlign w:val="center"/>
          </w:tcPr>
          <w:p w14:paraId="0681DB84" w14:textId="70D31637" w:rsidR="006D4CE9" w:rsidRDefault="00C14507" w:rsidP="009838A4">
            <w:r>
              <w:rPr>
                <w:rFonts w:hint="eastAsia"/>
              </w:rPr>
              <w:t>3</w:t>
            </w:r>
            <w:r>
              <w:t>48</w:t>
            </w:r>
          </w:p>
        </w:tc>
        <w:tc>
          <w:tcPr>
            <w:tcW w:w="1729" w:type="dxa"/>
            <w:vAlign w:val="center"/>
          </w:tcPr>
          <w:p w14:paraId="3ECF1C1D" w14:textId="4E6B5DDB" w:rsidR="006D4CE9" w:rsidRDefault="00C14507" w:rsidP="009838A4">
            <w:r>
              <w:rPr>
                <w:rFonts w:hint="eastAsia"/>
              </w:rPr>
              <w:t>3</w:t>
            </w:r>
            <w:r>
              <w:t>35</w:t>
            </w:r>
          </w:p>
        </w:tc>
        <w:tc>
          <w:tcPr>
            <w:tcW w:w="1729" w:type="dxa"/>
            <w:vAlign w:val="center"/>
          </w:tcPr>
          <w:p w14:paraId="2A76511D" w14:textId="56EC987E" w:rsidR="006D4CE9" w:rsidRDefault="00C14507" w:rsidP="009838A4">
            <w:r>
              <w:rPr>
                <w:rFonts w:hint="eastAsia"/>
              </w:rPr>
              <w:t>2</w:t>
            </w:r>
            <w:r>
              <w:t>54</w:t>
            </w:r>
          </w:p>
        </w:tc>
        <w:tc>
          <w:tcPr>
            <w:tcW w:w="1730" w:type="dxa"/>
            <w:vAlign w:val="center"/>
          </w:tcPr>
          <w:p w14:paraId="18129171" w14:textId="556C334B" w:rsidR="006D4CE9" w:rsidRDefault="00C14507" w:rsidP="009838A4">
            <w:r>
              <w:rPr>
                <w:rFonts w:hint="eastAsia"/>
              </w:rPr>
              <w:t>2</w:t>
            </w:r>
            <w:r>
              <w:t>33</w:t>
            </w:r>
          </w:p>
        </w:tc>
      </w:tr>
      <w:tr w:rsidR="006D4CE9" w14:paraId="506F3E95" w14:textId="77777777" w:rsidTr="001B0189">
        <w:tc>
          <w:tcPr>
            <w:tcW w:w="1555" w:type="dxa"/>
            <w:vMerge/>
            <w:shd w:val="clear" w:color="auto" w:fill="E7E6E6" w:themeFill="background2"/>
            <w:vAlign w:val="center"/>
          </w:tcPr>
          <w:p w14:paraId="25949F96" w14:textId="77777777" w:rsidR="006D4CE9" w:rsidRPr="00863AA1" w:rsidRDefault="006D4CE9" w:rsidP="009838A4"/>
        </w:tc>
        <w:tc>
          <w:tcPr>
            <w:tcW w:w="1275" w:type="dxa"/>
            <w:vMerge/>
            <w:shd w:val="clear" w:color="auto" w:fill="E7E6E6" w:themeFill="background2"/>
            <w:vAlign w:val="center"/>
          </w:tcPr>
          <w:p w14:paraId="51BB12C3" w14:textId="77777777" w:rsidR="006D4CE9" w:rsidRDefault="006D4CE9" w:rsidP="009838A4"/>
        </w:tc>
        <w:tc>
          <w:tcPr>
            <w:tcW w:w="1134" w:type="dxa"/>
            <w:vMerge w:val="restart"/>
            <w:shd w:val="clear" w:color="auto" w:fill="E7E6E6" w:themeFill="background2"/>
            <w:vAlign w:val="center"/>
          </w:tcPr>
          <w:p w14:paraId="10CB9171" w14:textId="77777777" w:rsidR="006D4CE9" w:rsidRDefault="006D4CE9" w:rsidP="009838A4">
            <w:r>
              <w:rPr>
                <w:rFonts w:hint="eastAsia"/>
              </w:rPr>
              <w:t>E</w:t>
            </w:r>
            <w:r>
              <w:t>xclusive</w:t>
            </w:r>
          </w:p>
        </w:tc>
        <w:tc>
          <w:tcPr>
            <w:tcW w:w="993" w:type="dxa"/>
            <w:shd w:val="clear" w:color="auto" w:fill="E7E6E6" w:themeFill="background2"/>
            <w:vAlign w:val="center"/>
          </w:tcPr>
          <w:p w14:paraId="6C976447" w14:textId="77777777" w:rsidR="006D4CE9" w:rsidRDefault="006D4CE9" w:rsidP="009838A4">
            <w:r>
              <w:rPr>
                <w:rFonts w:hint="eastAsia"/>
              </w:rPr>
              <w:t>F</w:t>
            </w:r>
            <w:r>
              <w:t>eature Name</w:t>
            </w:r>
          </w:p>
        </w:tc>
        <w:tc>
          <w:tcPr>
            <w:tcW w:w="1729" w:type="dxa"/>
            <w:vAlign w:val="center"/>
          </w:tcPr>
          <w:p w14:paraId="06EEFBE5" w14:textId="5AF1A010" w:rsidR="006D4CE9" w:rsidRDefault="00C14507" w:rsidP="009838A4">
            <w:r w:rsidRPr="00C14507">
              <w:t>tcp_clean_rtx_queue.constprop.0</w:t>
            </w:r>
          </w:p>
        </w:tc>
        <w:tc>
          <w:tcPr>
            <w:tcW w:w="1729" w:type="dxa"/>
            <w:vAlign w:val="center"/>
          </w:tcPr>
          <w:p w14:paraId="19423CA9" w14:textId="30C77D72" w:rsidR="006D4CE9" w:rsidRDefault="00C14507" w:rsidP="009838A4">
            <w:r w:rsidRPr="00C14507">
              <w:t>__cgroup_bpf_run_filter_skb</w:t>
            </w:r>
          </w:p>
        </w:tc>
        <w:tc>
          <w:tcPr>
            <w:tcW w:w="1729" w:type="dxa"/>
            <w:vAlign w:val="center"/>
          </w:tcPr>
          <w:p w14:paraId="1D1DE947" w14:textId="7F4583AB" w:rsidR="006D4CE9" w:rsidRDefault="00C14507" w:rsidP="009838A4">
            <w:r w:rsidRPr="00C14507">
              <w:t>__ip_queue_xmit</w:t>
            </w:r>
          </w:p>
        </w:tc>
        <w:tc>
          <w:tcPr>
            <w:tcW w:w="1729" w:type="dxa"/>
            <w:vAlign w:val="center"/>
          </w:tcPr>
          <w:p w14:paraId="1F8B0004" w14:textId="66609E17" w:rsidR="006D4CE9" w:rsidRDefault="00C14507" w:rsidP="009838A4">
            <w:r w:rsidRPr="00C14507">
              <w:t>tcp_v4_rcv</w:t>
            </w:r>
          </w:p>
        </w:tc>
        <w:tc>
          <w:tcPr>
            <w:tcW w:w="1730" w:type="dxa"/>
            <w:vAlign w:val="center"/>
          </w:tcPr>
          <w:p w14:paraId="328C6E46" w14:textId="3BA21692" w:rsidR="006D4CE9" w:rsidRDefault="00C14507" w:rsidP="009838A4">
            <w:r w:rsidRPr="00C14507">
              <w:t>tcp_write_xmit</w:t>
            </w:r>
          </w:p>
        </w:tc>
      </w:tr>
      <w:tr w:rsidR="006D4CE9" w14:paraId="314A5616" w14:textId="77777777" w:rsidTr="001B0189">
        <w:tc>
          <w:tcPr>
            <w:tcW w:w="1555" w:type="dxa"/>
            <w:vMerge/>
            <w:shd w:val="clear" w:color="auto" w:fill="E7E6E6" w:themeFill="background2"/>
            <w:vAlign w:val="center"/>
          </w:tcPr>
          <w:p w14:paraId="56C0BB16" w14:textId="77777777" w:rsidR="006D4CE9" w:rsidRPr="00863AA1" w:rsidRDefault="006D4CE9" w:rsidP="009838A4"/>
        </w:tc>
        <w:tc>
          <w:tcPr>
            <w:tcW w:w="1275" w:type="dxa"/>
            <w:vMerge/>
            <w:shd w:val="clear" w:color="auto" w:fill="E7E6E6" w:themeFill="background2"/>
            <w:vAlign w:val="center"/>
          </w:tcPr>
          <w:p w14:paraId="3AD6167B" w14:textId="77777777" w:rsidR="006D4CE9" w:rsidRPr="003041FC" w:rsidRDefault="006D4CE9" w:rsidP="009838A4"/>
        </w:tc>
        <w:tc>
          <w:tcPr>
            <w:tcW w:w="1134" w:type="dxa"/>
            <w:vMerge/>
            <w:shd w:val="clear" w:color="auto" w:fill="E7E6E6" w:themeFill="background2"/>
            <w:vAlign w:val="center"/>
          </w:tcPr>
          <w:p w14:paraId="42293E35" w14:textId="77777777" w:rsidR="006D4CE9" w:rsidRDefault="006D4CE9" w:rsidP="009838A4"/>
        </w:tc>
        <w:tc>
          <w:tcPr>
            <w:tcW w:w="993" w:type="dxa"/>
            <w:shd w:val="clear" w:color="auto" w:fill="E7E6E6" w:themeFill="background2"/>
            <w:vAlign w:val="center"/>
          </w:tcPr>
          <w:p w14:paraId="434442B5" w14:textId="77777777" w:rsidR="006D4CE9" w:rsidRDefault="006D4CE9" w:rsidP="009838A4">
            <w:r>
              <w:rPr>
                <w:rFonts w:hint="eastAsia"/>
              </w:rPr>
              <w:t>A</w:t>
            </w:r>
            <w:r>
              <w:t>ttack</w:t>
            </w:r>
          </w:p>
        </w:tc>
        <w:tc>
          <w:tcPr>
            <w:tcW w:w="1729" w:type="dxa"/>
            <w:vAlign w:val="center"/>
          </w:tcPr>
          <w:p w14:paraId="2CBFF039" w14:textId="2E8905CB" w:rsidR="006D4CE9" w:rsidRDefault="00C14507" w:rsidP="009838A4">
            <w:r>
              <w:rPr>
                <w:rFonts w:hint="eastAsia"/>
              </w:rPr>
              <w:t>1</w:t>
            </w:r>
            <w:r>
              <w:t>74</w:t>
            </w:r>
          </w:p>
        </w:tc>
        <w:tc>
          <w:tcPr>
            <w:tcW w:w="1729" w:type="dxa"/>
            <w:vAlign w:val="center"/>
          </w:tcPr>
          <w:p w14:paraId="5A6F85B5" w14:textId="1A428380" w:rsidR="006D4CE9" w:rsidRDefault="00C14507" w:rsidP="009838A4">
            <w:r>
              <w:rPr>
                <w:rFonts w:hint="eastAsia"/>
              </w:rPr>
              <w:t>1</w:t>
            </w:r>
            <w:r>
              <w:t>71</w:t>
            </w:r>
          </w:p>
        </w:tc>
        <w:tc>
          <w:tcPr>
            <w:tcW w:w="1729" w:type="dxa"/>
            <w:vAlign w:val="center"/>
          </w:tcPr>
          <w:p w14:paraId="03696A24" w14:textId="281D2193" w:rsidR="006D4CE9" w:rsidRDefault="00C14507" w:rsidP="009838A4">
            <w:r>
              <w:rPr>
                <w:rFonts w:hint="eastAsia"/>
              </w:rPr>
              <w:t>1</w:t>
            </w:r>
            <w:r>
              <w:t>59</w:t>
            </w:r>
          </w:p>
        </w:tc>
        <w:tc>
          <w:tcPr>
            <w:tcW w:w="1729" w:type="dxa"/>
            <w:vAlign w:val="center"/>
          </w:tcPr>
          <w:p w14:paraId="7E19A471" w14:textId="72C00D70" w:rsidR="006D4CE9" w:rsidRDefault="00C14507" w:rsidP="009838A4">
            <w:r>
              <w:rPr>
                <w:rFonts w:hint="eastAsia"/>
              </w:rPr>
              <w:t>1</w:t>
            </w:r>
            <w:r>
              <w:t>43</w:t>
            </w:r>
          </w:p>
        </w:tc>
        <w:tc>
          <w:tcPr>
            <w:tcW w:w="1730" w:type="dxa"/>
            <w:vAlign w:val="center"/>
          </w:tcPr>
          <w:p w14:paraId="38C67A30" w14:textId="23C5172E" w:rsidR="006D4CE9" w:rsidRDefault="00C14507" w:rsidP="009838A4">
            <w:r>
              <w:rPr>
                <w:rFonts w:hint="eastAsia"/>
              </w:rPr>
              <w:t>1</w:t>
            </w:r>
            <w:r>
              <w:t>21</w:t>
            </w:r>
          </w:p>
        </w:tc>
      </w:tr>
      <w:tr w:rsidR="006D4CE9" w14:paraId="1A94915F" w14:textId="77777777" w:rsidTr="001B0189">
        <w:tc>
          <w:tcPr>
            <w:tcW w:w="1555" w:type="dxa"/>
            <w:vMerge/>
            <w:shd w:val="clear" w:color="auto" w:fill="E7E6E6" w:themeFill="background2"/>
            <w:vAlign w:val="center"/>
          </w:tcPr>
          <w:p w14:paraId="0BD54AE2" w14:textId="77777777" w:rsidR="006D4CE9" w:rsidRPr="00863AA1" w:rsidRDefault="006D4CE9" w:rsidP="009838A4"/>
        </w:tc>
        <w:tc>
          <w:tcPr>
            <w:tcW w:w="1275" w:type="dxa"/>
            <w:vMerge/>
            <w:shd w:val="clear" w:color="auto" w:fill="E7E6E6" w:themeFill="background2"/>
            <w:vAlign w:val="center"/>
          </w:tcPr>
          <w:p w14:paraId="10A67F1F" w14:textId="77777777" w:rsidR="006D4CE9" w:rsidRPr="003041FC" w:rsidRDefault="006D4CE9" w:rsidP="009838A4"/>
        </w:tc>
        <w:tc>
          <w:tcPr>
            <w:tcW w:w="1134" w:type="dxa"/>
            <w:vMerge/>
            <w:shd w:val="clear" w:color="auto" w:fill="E7E6E6" w:themeFill="background2"/>
            <w:vAlign w:val="center"/>
          </w:tcPr>
          <w:p w14:paraId="5E677285" w14:textId="77777777" w:rsidR="006D4CE9" w:rsidRDefault="006D4CE9" w:rsidP="009838A4"/>
        </w:tc>
        <w:tc>
          <w:tcPr>
            <w:tcW w:w="993" w:type="dxa"/>
            <w:shd w:val="clear" w:color="auto" w:fill="E7E6E6" w:themeFill="background2"/>
            <w:vAlign w:val="center"/>
          </w:tcPr>
          <w:p w14:paraId="41A1433D" w14:textId="77777777" w:rsidR="006D4CE9" w:rsidRDefault="006D4CE9" w:rsidP="009838A4">
            <w:r>
              <w:rPr>
                <w:rFonts w:hint="eastAsia"/>
              </w:rPr>
              <w:t>N</w:t>
            </w:r>
            <w:r>
              <w:t>ormal</w:t>
            </w:r>
          </w:p>
        </w:tc>
        <w:tc>
          <w:tcPr>
            <w:tcW w:w="1729" w:type="dxa"/>
            <w:vAlign w:val="center"/>
          </w:tcPr>
          <w:p w14:paraId="629D5CB7" w14:textId="5C984900" w:rsidR="006D4CE9" w:rsidRDefault="00C14507" w:rsidP="009838A4">
            <w:r>
              <w:rPr>
                <w:rFonts w:hint="eastAsia"/>
              </w:rPr>
              <w:t>1</w:t>
            </w:r>
            <w:r>
              <w:t>74</w:t>
            </w:r>
          </w:p>
        </w:tc>
        <w:tc>
          <w:tcPr>
            <w:tcW w:w="1729" w:type="dxa"/>
            <w:vAlign w:val="center"/>
          </w:tcPr>
          <w:p w14:paraId="49FAC55A" w14:textId="4916F716" w:rsidR="006D4CE9" w:rsidRDefault="00C14507" w:rsidP="009838A4">
            <w:r>
              <w:rPr>
                <w:rFonts w:hint="eastAsia"/>
              </w:rPr>
              <w:t>1</w:t>
            </w:r>
            <w:r>
              <w:t>71</w:t>
            </w:r>
          </w:p>
        </w:tc>
        <w:tc>
          <w:tcPr>
            <w:tcW w:w="1729" w:type="dxa"/>
            <w:vAlign w:val="center"/>
          </w:tcPr>
          <w:p w14:paraId="3471E49D" w14:textId="4E4B20CA" w:rsidR="006D4CE9" w:rsidRDefault="00C14507" w:rsidP="009838A4">
            <w:r>
              <w:rPr>
                <w:rFonts w:hint="eastAsia"/>
              </w:rPr>
              <w:t>1</w:t>
            </w:r>
            <w:r>
              <w:t>59</w:t>
            </w:r>
          </w:p>
        </w:tc>
        <w:tc>
          <w:tcPr>
            <w:tcW w:w="1729" w:type="dxa"/>
            <w:vAlign w:val="center"/>
          </w:tcPr>
          <w:p w14:paraId="105C297D" w14:textId="04A5AA32" w:rsidR="006D4CE9" w:rsidRDefault="00C14507" w:rsidP="009838A4">
            <w:r>
              <w:rPr>
                <w:rFonts w:hint="eastAsia"/>
              </w:rPr>
              <w:t>1</w:t>
            </w:r>
            <w:r>
              <w:t>43</w:t>
            </w:r>
          </w:p>
        </w:tc>
        <w:tc>
          <w:tcPr>
            <w:tcW w:w="1730" w:type="dxa"/>
            <w:vAlign w:val="center"/>
          </w:tcPr>
          <w:p w14:paraId="3AB05AB4" w14:textId="71F527B8" w:rsidR="006D4CE9" w:rsidRDefault="00C14507" w:rsidP="009838A4">
            <w:r>
              <w:rPr>
                <w:rFonts w:hint="eastAsia"/>
              </w:rPr>
              <w:t>1</w:t>
            </w:r>
            <w:r>
              <w:t>21</w:t>
            </w:r>
          </w:p>
        </w:tc>
      </w:tr>
      <w:tr w:rsidR="006D4CE9" w14:paraId="548E23E7" w14:textId="77777777" w:rsidTr="001B0189">
        <w:tc>
          <w:tcPr>
            <w:tcW w:w="1555" w:type="dxa"/>
            <w:vMerge/>
            <w:shd w:val="clear" w:color="auto" w:fill="E7E6E6" w:themeFill="background2"/>
            <w:vAlign w:val="center"/>
          </w:tcPr>
          <w:p w14:paraId="5099A527" w14:textId="77777777" w:rsidR="006D4CE9" w:rsidRPr="00863AA1" w:rsidRDefault="006D4CE9" w:rsidP="009838A4"/>
        </w:tc>
        <w:tc>
          <w:tcPr>
            <w:tcW w:w="1275" w:type="dxa"/>
            <w:vMerge/>
            <w:shd w:val="clear" w:color="auto" w:fill="E7E6E6" w:themeFill="background2"/>
            <w:vAlign w:val="center"/>
          </w:tcPr>
          <w:p w14:paraId="3161B97D" w14:textId="77777777" w:rsidR="006D4CE9" w:rsidRPr="003041FC" w:rsidRDefault="006D4CE9" w:rsidP="009838A4"/>
        </w:tc>
        <w:tc>
          <w:tcPr>
            <w:tcW w:w="1134" w:type="dxa"/>
            <w:vMerge w:val="restart"/>
            <w:shd w:val="clear" w:color="auto" w:fill="E7E6E6" w:themeFill="background2"/>
            <w:vAlign w:val="center"/>
          </w:tcPr>
          <w:p w14:paraId="0D15AE9B" w14:textId="77777777" w:rsidR="006D4CE9" w:rsidRDefault="006D4CE9" w:rsidP="009838A4">
            <w:r>
              <w:rPr>
                <w:rFonts w:hint="eastAsia"/>
              </w:rPr>
              <w:t>A</w:t>
            </w:r>
            <w:r>
              <w:t>ll</w:t>
            </w:r>
          </w:p>
        </w:tc>
        <w:tc>
          <w:tcPr>
            <w:tcW w:w="993" w:type="dxa"/>
            <w:shd w:val="clear" w:color="auto" w:fill="E7E6E6" w:themeFill="background2"/>
            <w:vAlign w:val="center"/>
          </w:tcPr>
          <w:p w14:paraId="13D81AA5" w14:textId="77777777" w:rsidR="006D4CE9" w:rsidRDefault="006D4CE9" w:rsidP="009838A4">
            <w:r>
              <w:rPr>
                <w:rFonts w:hint="eastAsia"/>
              </w:rPr>
              <w:t>F</w:t>
            </w:r>
            <w:r>
              <w:t>eature Name</w:t>
            </w:r>
          </w:p>
        </w:tc>
        <w:tc>
          <w:tcPr>
            <w:tcW w:w="1729" w:type="dxa"/>
            <w:vAlign w:val="center"/>
          </w:tcPr>
          <w:p w14:paraId="6482F778" w14:textId="7ACB9DC3" w:rsidR="006D4CE9" w:rsidRDefault="00C14507" w:rsidP="009838A4">
            <w:r w:rsidRPr="00C14507">
              <w:t>psi_group_change</w:t>
            </w:r>
          </w:p>
        </w:tc>
        <w:tc>
          <w:tcPr>
            <w:tcW w:w="1729" w:type="dxa"/>
            <w:vAlign w:val="center"/>
          </w:tcPr>
          <w:p w14:paraId="0F5C9408" w14:textId="670B4033" w:rsidR="006D4CE9" w:rsidRDefault="00C14507" w:rsidP="009838A4">
            <w:r w:rsidRPr="00C14507">
              <w:t>event_sched_in</w:t>
            </w:r>
          </w:p>
        </w:tc>
        <w:tc>
          <w:tcPr>
            <w:tcW w:w="1729" w:type="dxa"/>
            <w:vAlign w:val="center"/>
          </w:tcPr>
          <w:p w14:paraId="6DA7BDC9" w14:textId="7D0940EC" w:rsidR="006D4CE9" w:rsidRDefault="00C14507" w:rsidP="009838A4">
            <w:r w:rsidRPr="00C14507">
              <w:t>merge_sched_in</w:t>
            </w:r>
          </w:p>
        </w:tc>
        <w:tc>
          <w:tcPr>
            <w:tcW w:w="1729" w:type="dxa"/>
            <w:vAlign w:val="center"/>
          </w:tcPr>
          <w:p w14:paraId="5728C1C7" w14:textId="23755FD0" w:rsidR="006D4CE9" w:rsidRDefault="00C14507" w:rsidP="009838A4">
            <w:r w:rsidRPr="00C14507">
              <w:t>arch_perf_update_userpage</w:t>
            </w:r>
          </w:p>
        </w:tc>
        <w:tc>
          <w:tcPr>
            <w:tcW w:w="1730" w:type="dxa"/>
            <w:vAlign w:val="center"/>
          </w:tcPr>
          <w:p w14:paraId="519ECF93" w14:textId="4F79A125" w:rsidR="006D4CE9" w:rsidRDefault="00C14507" w:rsidP="009838A4">
            <w:r w:rsidRPr="00C14507">
              <w:t>native_sched_clock</w:t>
            </w:r>
          </w:p>
        </w:tc>
      </w:tr>
      <w:tr w:rsidR="006D4CE9" w14:paraId="545C86C1" w14:textId="77777777" w:rsidTr="001B0189">
        <w:tc>
          <w:tcPr>
            <w:tcW w:w="1555" w:type="dxa"/>
            <w:vMerge/>
            <w:shd w:val="clear" w:color="auto" w:fill="E7E6E6" w:themeFill="background2"/>
            <w:vAlign w:val="center"/>
          </w:tcPr>
          <w:p w14:paraId="6C04252A" w14:textId="77777777" w:rsidR="006D4CE9" w:rsidRPr="00863AA1" w:rsidRDefault="006D4CE9" w:rsidP="009838A4"/>
        </w:tc>
        <w:tc>
          <w:tcPr>
            <w:tcW w:w="1275" w:type="dxa"/>
            <w:vMerge/>
            <w:shd w:val="clear" w:color="auto" w:fill="E7E6E6" w:themeFill="background2"/>
            <w:vAlign w:val="center"/>
          </w:tcPr>
          <w:p w14:paraId="7612AAB3" w14:textId="77777777" w:rsidR="006D4CE9" w:rsidRPr="003041FC" w:rsidRDefault="006D4CE9" w:rsidP="009838A4"/>
        </w:tc>
        <w:tc>
          <w:tcPr>
            <w:tcW w:w="1134" w:type="dxa"/>
            <w:vMerge/>
            <w:shd w:val="clear" w:color="auto" w:fill="E7E6E6" w:themeFill="background2"/>
            <w:vAlign w:val="center"/>
          </w:tcPr>
          <w:p w14:paraId="452B8B57" w14:textId="77777777" w:rsidR="006D4CE9" w:rsidRDefault="006D4CE9" w:rsidP="009838A4"/>
        </w:tc>
        <w:tc>
          <w:tcPr>
            <w:tcW w:w="993" w:type="dxa"/>
            <w:shd w:val="clear" w:color="auto" w:fill="E7E6E6" w:themeFill="background2"/>
            <w:vAlign w:val="center"/>
          </w:tcPr>
          <w:p w14:paraId="328D5B41" w14:textId="77777777" w:rsidR="006D4CE9" w:rsidRDefault="006D4CE9" w:rsidP="009838A4">
            <w:r>
              <w:rPr>
                <w:rFonts w:hint="eastAsia"/>
              </w:rPr>
              <w:t>A</w:t>
            </w:r>
            <w:r>
              <w:t>ttack</w:t>
            </w:r>
          </w:p>
        </w:tc>
        <w:tc>
          <w:tcPr>
            <w:tcW w:w="1729" w:type="dxa"/>
            <w:vAlign w:val="center"/>
          </w:tcPr>
          <w:p w14:paraId="73F28D80" w14:textId="0E478E1A" w:rsidR="006D4CE9" w:rsidRDefault="00C14507" w:rsidP="009838A4">
            <w:r>
              <w:rPr>
                <w:rFonts w:hint="eastAsia"/>
              </w:rPr>
              <w:t>3</w:t>
            </w:r>
            <w:r>
              <w:t>54</w:t>
            </w:r>
          </w:p>
        </w:tc>
        <w:tc>
          <w:tcPr>
            <w:tcW w:w="1729" w:type="dxa"/>
            <w:vAlign w:val="center"/>
          </w:tcPr>
          <w:p w14:paraId="3B2B4CE1" w14:textId="2C1A6BCC" w:rsidR="006D4CE9" w:rsidRDefault="00C14507" w:rsidP="009838A4">
            <w:r>
              <w:rPr>
                <w:rFonts w:hint="eastAsia"/>
              </w:rPr>
              <w:t>3</w:t>
            </w:r>
            <w:r>
              <w:t>11</w:t>
            </w:r>
          </w:p>
        </w:tc>
        <w:tc>
          <w:tcPr>
            <w:tcW w:w="1729" w:type="dxa"/>
            <w:vAlign w:val="center"/>
          </w:tcPr>
          <w:p w14:paraId="07312471" w14:textId="5C11BC67" w:rsidR="006D4CE9" w:rsidRDefault="00C14507" w:rsidP="009838A4">
            <w:r>
              <w:rPr>
                <w:rFonts w:hint="eastAsia"/>
              </w:rPr>
              <w:t>3</w:t>
            </w:r>
            <w:r>
              <w:t>19</w:t>
            </w:r>
          </w:p>
        </w:tc>
        <w:tc>
          <w:tcPr>
            <w:tcW w:w="1729" w:type="dxa"/>
            <w:vAlign w:val="center"/>
          </w:tcPr>
          <w:p w14:paraId="034FA838" w14:textId="57485605" w:rsidR="006D4CE9" w:rsidRDefault="00C14507" w:rsidP="009838A4">
            <w:r>
              <w:rPr>
                <w:rFonts w:hint="eastAsia"/>
              </w:rPr>
              <w:t>1</w:t>
            </w:r>
            <w:r>
              <w:t>58</w:t>
            </w:r>
          </w:p>
        </w:tc>
        <w:tc>
          <w:tcPr>
            <w:tcW w:w="1730" w:type="dxa"/>
            <w:vAlign w:val="center"/>
          </w:tcPr>
          <w:p w14:paraId="21F5236B" w14:textId="76B30F1B" w:rsidR="006D4CE9" w:rsidRDefault="00C14507" w:rsidP="009838A4">
            <w:r>
              <w:rPr>
                <w:rFonts w:hint="eastAsia"/>
              </w:rPr>
              <w:t>1</w:t>
            </w:r>
            <w:r>
              <w:t>70</w:t>
            </w:r>
          </w:p>
        </w:tc>
      </w:tr>
      <w:tr w:rsidR="006D4CE9" w14:paraId="487D04CE" w14:textId="77777777" w:rsidTr="001B0189">
        <w:tc>
          <w:tcPr>
            <w:tcW w:w="1555" w:type="dxa"/>
            <w:vMerge/>
            <w:shd w:val="clear" w:color="auto" w:fill="E7E6E6" w:themeFill="background2"/>
            <w:vAlign w:val="center"/>
          </w:tcPr>
          <w:p w14:paraId="7CAA8482" w14:textId="77777777" w:rsidR="006D4CE9" w:rsidRPr="00863AA1" w:rsidRDefault="006D4CE9" w:rsidP="009838A4"/>
        </w:tc>
        <w:tc>
          <w:tcPr>
            <w:tcW w:w="1275" w:type="dxa"/>
            <w:vMerge/>
            <w:shd w:val="clear" w:color="auto" w:fill="E7E6E6" w:themeFill="background2"/>
            <w:vAlign w:val="center"/>
          </w:tcPr>
          <w:p w14:paraId="34AA6CBC" w14:textId="77777777" w:rsidR="006D4CE9" w:rsidRPr="003041FC" w:rsidRDefault="006D4CE9" w:rsidP="009838A4"/>
        </w:tc>
        <w:tc>
          <w:tcPr>
            <w:tcW w:w="1134" w:type="dxa"/>
            <w:vMerge/>
            <w:shd w:val="clear" w:color="auto" w:fill="E7E6E6" w:themeFill="background2"/>
            <w:vAlign w:val="center"/>
          </w:tcPr>
          <w:p w14:paraId="091A255E" w14:textId="77777777" w:rsidR="006D4CE9" w:rsidRDefault="006D4CE9" w:rsidP="009838A4"/>
        </w:tc>
        <w:tc>
          <w:tcPr>
            <w:tcW w:w="993" w:type="dxa"/>
            <w:shd w:val="clear" w:color="auto" w:fill="E7E6E6" w:themeFill="background2"/>
            <w:vAlign w:val="center"/>
          </w:tcPr>
          <w:p w14:paraId="4B183C0C" w14:textId="77777777" w:rsidR="006D4CE9" w:rsidRDefault="006D4CE9" w:rsidP="009838A4">
            <w:r>
              <w:rPr>
                <w:rFonts w:hint="eastAsia"/>
              </w:rPr>
              <w:t>N</w:t>
            </w:r>
            <w:r>
              <w:t>ormal</w:t>
            </w:r>
          </w:p>
        </w:tc>
        <w:tc>
          <w:tcPr>
            <w:tcW w:w="1729" w:type="dxa"/>
            <w:vAlign w:val="center"/>
          </w:tcPr>
          <w:p w14:paraId="7BC47B56" w14:textId="6BF72142" w:rsidR="006D4CE9" w:rsidRDefault="00C14507" w:rsidP="009838A4">
            <w:r>
              <w:rPr>
                <w:rFonts w:hint="eastAsia"/>
              </w:rPr>
              <w:t>3</w:t>
            </w:r>
            <w:r>
              <w:t>50</w:t>
            </w:r>
          </w:p>
        </w:tc>
        <w:tc>
          <w:tcPr>
            <w:tcW w:w="1729" w:type="dxa"/>
            <w:vAlign w:val="center"/>
          </w:tcPr>
          <w:p w14:paraId="3BBC906C" w14:textId="366B2529" w:rsidR="006D4CE9" w:rsidRDefault="00C14507" w:rsidP="009838A4">
            <w:r>
              <w:rPr>
                <w:rFonts w:hint="eastAsia"/>
              </w:rPr>
              <w:t>3</w:t>
            </w:r>
            <w:r>
              <w:t>48</w:t>
            </w:r>
          </w:p>
        </w:tc>
        <w:tc>
          <w:tcPr>
            <w:tcW w:w="1729" w:type="dxa"/>
            <w:vAlign w:val="center"/>
          </w:tcPr>
          <w:p w14:paraId="4BFD5494" w14:textId="7A1C31C5" w:rsidR="006D4CE9" w:rsidRDefault="00C14507" w:rsidP="009838A4">
            <w:r>
              <w:rPr>
                <w:rFonts w:hint="eastAsia"/>
              </w:rPr>
              <w:t>3</w:t>
            </w:r>
            <w:r>
              <w:t>35</w:t>
            </w:r>
          </w:p>
        </w:tc>
        <w:tc>
          <w:tcPr>
            <w:tcW w:w="1729" w:type="dxa"/>
            <w:vAlign w:val="center"/>
          </w:tcPr>
          <w:p w14:paraId="50A28755" w14:textId="2B9F9525" w:rsidR="006D4CE9" w:rsidRDefault="00C14507" w:rsidP="009838A4">
            <w:r>
              <w:rPr>
                <w:rFonts w:hint="eastAsia"/>
              </w:rPr>
              <w:t>2</w:t>
            </w:r>
            <w:r>
              <w:t>54</w:t>
            </w:r>
          </w:p>
        </w:tc>
        <w:tc>
          <w:tcPr>
            <w:tcW w:w="1730" w:type="dxa"/>
            <w:vAlign w:val="center"/>
          </w:tcPr>
          <w:p w14:paraId="062EB25B" w14:textId="1658825A" w:rsidR="006D4CE9" w:rsidRDefault="00C14507" w:rsidP="009838A4">
            <w:r>
              <w:rPr>
                <w:rFonts w:hint="eastAsia"/>
              </w:rPr>
              <w:t>2</w:t>
            </w:r>
            <w:r>
              <w:t>33</w:t>
            </w:r>
          </w:p>
        </w:tc>
      </w:tr>
      <w:tr w:rsidR="006D4CE9" w:rsidRPr="006B72CF" w14:paraId="4332FF82" w14:textId="77777777" w:rsidTr="001B0189">
        <w:tc>
          <w:tcPr>
            <w:tcW w:w="1555" w:type="dxa"/>
            <w:vMerge w:val="restart"/>
            <w:shd w:val="clear" w:color="auto" w:fill="E7E6E6" w:themeFill="background2"/>
            <w:vAlign w:val="center"/>
          </w:tcPr>
          <w:p w14:paraId="7F2E3211" w14:textId="30210AA5" w:rsidR="006D4CE9" w:rsidRDefault="00C14507" w:rsidP="009838A4">
            <w:r w:rsidRPr="00C14507">
              <w:t>wid_rcoff_gon</w:t>
            </w:r>
          </w:p>
        </w:tc>
        <w:tc>
          <w:tcPr>
            <w:tcW w:w="1275" w:type="dxa"/>
            <w:vMerge w:val="restart"/>
            <w:shd w:val="clear" w:color="auto" w:fill="E7E6E6" w:themeFill="background2"/>
            <w:vAlign w:val="center"/>
          </w:tcPr>
          <w:p w14:paraId="2A43B136" w14:textId="77777777" w:rsidR="006D4CE9" w:rsidRDefault="006D4CE9" w:rsidP="009838A4">
            <w:r>
              <w:t>B</w:t>
            </w:r>
            <w:r w:rsidRPr="003041FC">
              <w:t>ranch</w:t>
            </w:r>
          </w:p>
        </w:tc>
        <w:tc>
          <w:tcPr>
            <w:tcW w:w="1134" w:type="dxa"/>
            <w:vMerge w:val="restart"/>
            <w:shd w:val="clear" w:color="auto" w:fill="E7E6E6" w:themeFill="background2"/>
            <w:vAlign w:val="center"/>
          </w:tcPr>
          <w:p w14:paraId="01F221FD" w14:textId="77777777" w:rsidR="006D4CE9" w:rsidRDefault="006D4CE9" w:rsidP="009838A4">
            <w:r>
              <w:rPr>
                <w:rFonts w:hint="eastAsia"/>
              </w:rPr>
              <w:t>C</w:t>
            </w:r>
            <w:r>
              <w:t>ommon</w:t>
            </w:r>
          </w:p>
        </w:tc>
        <w:tc>
          <w:tcPr>
            <w:tcW w:w="993" w:type="dxa"/>
            <w:shd w:val="clear" w:color="auto" w:fill="E7E6E6" w:themeFill="background2"/>
            <w:vAlign w:val="center"/>
          </w:tcPr>
          <w:p w14:paraId="410E9152" w14:textId="77777777" w:rsidR="006D4CE9" w:rsidRDefault="006D4CE9" w:rsidP="009838A4">
            <w:r>
              <w:rPr>
                <w:rFonts w:hint="eastAsia"/>
              </w:rPr>
              <w:t>F</w:t>
            </w:r>
            <w:r>
              <w:t>eature Name</w:t>
            </w:r>
          </w:p>
        </w:tc>
        <w:tc>
          <w:tcPr>
            <w:tcW w:w="1729" w:type="dxa"/>
            <w:vAlign w:val="center"/>
          </w:tcPr>
          <w:p w14:paraId="66E9C949" w14:textId="44EBC403" w:rsidR="006D4CE9" w:rsidRPr="00480ED9" w:rsidRDefault="00C14507" w:rsidP="009838A4">
            <w:r w:rsidRPr="00C14507">
              <w:t>psi_group_change</w:t>
            </w:r>
          </w:p>
        </w:tc>
        <w:tc>
          <w:tcPr>
            <w:tcW w:w="1729" w:type="dxa"/>
            <w:vAlign w:val="center"/>
          </w:tcPr>
          <w:p w14:paraId="31DBE5D7" w14:textId="5B7FA189" w:rsidR="006D4CE9" w:rsidRPr="00480ED9" w:rsidRDefault="00C14507" w:rsidP="009838A4">
            <w:r w:rsidRPr="00C14507">
              <w:t>perf_event_groups_first</w:t>
            </w:r>
          </w:p>
        </w:tc>
        <w:tc>
          <w:tcPr>
            <w:tcW w:w="1729" w:type="dxa"/>
            <w:vAlign w:val="center"/>
          </w:tcPr>
          <w:p w14:paraId="5C0D274B" w14:textId="71DD3863" w:rsidR="006D4CE9" w:rsidRPr="00480ED9" w:rsidRDefault="00C14507" w:rsidP="009838A4">
            <w:r w:rsidRPr="00C14507">
              <w:t>merge_sched_in</w:t>
            </w:r>
          </w:p>
        </w:tc>
        <w:tc>
          <w:tcPr>
            <w:tcW w:w="1729" w:type="dxa"/>
            <w:vAlign w:val="center"/>
          </w:tcPr>
          <w:p w14:paraId="7FA95F4E" w14:textId="53F5C6DF" w:rsidR="006D4CE9" w:rsidRPr="006B72CF" w:rsidRDefault="00C14507" w:rsidP="009838A4">
            <w:r w:rsidRPr="00C14507">
              <w:t>native_sched_clock</w:t>
            </w:r>
          </w:p>
        </w:tc>
        <w:tc>
          <w:tcPr>
            <w:tcW w:w="1730" w:type="dxa"/>
            <w:vAlign w:val="center"/>
          </w:tcPr>
          <w:p w14:paraId="1FBA253B" w14:textId="11DD1FCC" w:rsidR="006D4CE9" w:rsidRPr="006B72CF" w:rsidRDefault="00C14507" w:rsidP="009838A4">
            <w:r w:rsidRPr="00C14507">
              <w:t>__update_load_avg_cfs_rq</w:t>
            </w:r>
          </w:p>
        </w:tc>
      </w:tr>
      <w:tr w:rsidR="006D4CE9" w14:paraId="4FEFC8E6" w14:textId="77777777" w:rsidTr="001B0189">
        <w:tc>
          <w:tcPr>
            <w:tcW w:w="1555" w:type="dxa"/>
            <w:vMerge/>
            <w:shd w:val="clear" w:color="auto" w:fill="E7E6E6" w:themeFill="background2"/>
            <w:vAlign w:val="center"/>
          </w:tcPr>
          <w:p w14:paraId="1680E51D" w14:textId="77777777" w:rsidR="006D4CE9" w:rsidRDefault="006D4CE9" w:rsidP="009838A4"/>
        </w:tc>
        <w:tc>
          <w:tcPr>
            <w:tcW w:w="1275" w:type="dxa"/>
            <w:vMerge/>
            <w:shd w:val="clear" w:color="auto" w:fill="E7E6E6" w:themeFill="background2"/>
            <w:vAlign w:val="center"/>
          </w:tcPr>
          <w:p w14:paraId="69E23691" w14:textId="77777777" w:rsidR="006D4CE9" w:rsidRDefault="006D4CE9" w:rsidP="009838A4"/>
        </w:tc>
        <w:tc>
          <w:tcPr>
            <w:tcW w:w="1134" w:type="dxa"/>
            <w:vMerge/>
            <w:shd w:val="clear" w:color="auto" w:fill="E7E6E6" w:themeFill="background2"/>
            <w:vAlign w:val="center"/>
          </w:tcPr>
          <w:p w14:paraId="265438E3" w14:textId="77777777" w:rsidR="006D4CE9" w:rsidRDefault="006D4CE9" w:rsidP="009838A4"/>
        </w:tc>
        <w:tc>
          <w:tcPr>
            <w:tcW w:w="993" w:type="dxa"/>
            <w:shd w:val="clear" w:color="auto" w:fill="E7E6E6" w:themeFill="background2"/>
            <w:vAlign w:val="center"/>
          </w:tcPr>
          <w:p w14:paraId="081718A3" w14:textId="77777777" w:rsidR="006D4CE9" w:rsidRDefault="006D4CE9" w:rsidP="009838A4">
            <w:r>
              <w:rPr>
                <w:rFonts w:hint="eastAsia"/>
              </w:rPr>
              <w:t>A</w:t>
            </w:r>
            <w:r>
              <w:t>ttack</w:t>
            </w:r>
          </w:p>
        </w:tc>
        <w:tc>
          <w:tcPr>
            <w:tcW w:w="1729" w:type="dxa"/>
            <w:vAlign w:val="center"/>
          </w:tcPr>
          <w:p w14:paraId="7918D338" w14:textId="23CB8FFE" w:rsidR="006D4CE9" w:rsidRDefault="00C14507" w:rsidP="009838A4">
            <w:r>
              <w:rPr>
                <w:rFonts w:hint="eastAsia"/>
              </w:rPr>
              <w:t>9</w:t>
            </w:r>
          </w:p>
        </w:tc>
        <w:tc>
          <w:tcPr>
            <w:tcW w:w="1729" w:type="dxa"/>
            <w:vAlign w:val="center"/>
          </w:tcPr>
          <w:p w14:paraId="486BF96A" w14:textId="4A64DE89" w:rsidR="006D4CE9" w:rsidRDefault="00C14507" w:rsidP="009838A4">
            <w:r>
              <w:rPr>
                <w:rFonts w:hint="eastAsia"/>
              </w:rPr>
              <w:t>5</w:t>
            </w:r>
          </w:p>
        </w:tc>
        <w:tc>
          <w:tcPr>
            <w:tcW w:w="1729" w:type="dxa"/>
            <w:vAlign w:val="center"/>
          </w:tcPr>
          <w:p w14:paraId="714C2AE6" w14:textId="4EC92F37" w:rsidR="006D4CE9" w:rsidRDefault="00C14507" w:rsidP="009838A4">
            <w:r>
              <w:rPr>
                <w:rFonts w:hint="eastAsia"/>
              </w:rPr>
              <w:t>2</w:t>
            </w:r>
          </w:p>
        </w:tc>
        <w:tc>
          <w:tcPr>
            <w:tcW w:w="1729" w:type="dxa"/>
            <w:vAlign w:val="center"/>
          </w:tcPr>
          <w:p w14:paraId="1216C021" w14:textId="16DB3F84" w:rsidR="006D4CE9" w:rsidRDefault="00C14507" w:rsidP="009838A4">
            <w:r>
              <w:rPr>
                <w:rFonts w:hint="eastAsia"/>
              </w:rPr>
              <w:t>8</w:t>
            </w:r>
          </w:p>
        </w:tc>
        <w:tc>
          <w:tcPr>
            <w:tcW w:w="1730" w:type="dxa"/>
            <w:vAlign w:val="center"/>
          </w:tcPr>
          <w:p w14:paraId="0DD56E29" w14:textId="6B199A0B" w:rsidR="006D4CE9" w:rsidRDefault="00C14507" w:rsidP="009838A4">
            <w:r>
              <w:rPr>
                <w:rFonts w:hint="eastAsia"/>
              </w:rPr>
              <w:t>5</w:t>
            </w:r>
          </w:p>
        </w:tc>
      </w:tr>
      <w:tr w:rsidR="006D4CE9" w14:paraId="0AA6BB5B" w14:textId="77777777" w:rsidTr="001B0189">
        <w:tc>
          <w:tcPr>
            <w:tcW w:w="1555" w:type="dxa"/>
            <w:vMerge/>
            <w:shd w:val="clear" w:color="auto" w:fill="E7E6E6" w:themeFill="background2"/>
            <w:vAlign w:val="center"/>
          </w:tcPr>
          <w:p w14:paraId="3CFB0DA0" w14:textId="77777777" w:rsidR="006D4CE9" w:rsidRPr="00863AA1" w:rsidRDefault="006D4CE9" w:rsidP="009838A4"/>
        </w:tc>
        <w:tc>
          <w:tcPr>
            <w:tcW w:w="1275" w:type="dxa"/>
            <w:vMerge/>
            <w:shd w:val="clear" w:color="auto" w:fill="E7E6E6" w:themeFill="background2"/>
            <w:vAlign w:val="center"/>
          </w:tcPr>
          <w:p w14:paraId="06468673" w14:textId="77777777" w:rsidR="006D4CE9" w:rsidRDefault="006D4CE9" w:rsidP="009838A4"/>
        </w:tc>
        <w:tc>
          <w:tcPr>
            <w:tcW w:w="1134" w:type="dxa"/>
            <w:vMerge/>
            <w:shd w:val="clear" w:color="auto" w:fill="E7E6E6" w:themeFill="background2"/>
            <w:vAlign w:val="center"/>
          </w:tcPr>
          <w:p w14:paraId="5AA09CA7" w14:textId="77777777" w:rsidR="006D4CE9" w:rsidRDefault="006D4CE9" w:rsidP="009838A4"/>
        </w:tc>
        <w:tc>
          <w:tcPr>
            <w:tcW w:w="993" w:type="dxa"/>
            <w:shd w:val="clear" w:color="auto" w:fill="E7E6E6" w:themeFill="background2"/>
            <w:vAlign w:val="center"/>
          </w:tcPr>
          <w:p w14:paraId="5EA69951" w14:textId="77777777" w:rsidR="006D4CE9" w:rsidRDefault="006D4CE9" w:rsidP="009838A4">
            <w:r>
              <w:rPr>
                <w:rFonts w:hint="eastAsia"/>
              </w:rPr>
              <w:t>N</w:t>
            </w:r>
            <w:r>
              <w:t>ormal</w:t>
            </w:r>
          </w:p>
        </w:tc>
        <w:tc>
          <w:tcPr>
            <w:tcW w:w="1729" w:type="dxa"/>
            <w:vAlign w:val="center"/>
          </w:tcPr>
          <w:p w14:paraId="3854B2C9" w14:textId="1BA7A1C4" w:rsidR="006D4CE9" w:rsidRDefault="00C14507" w:rsidP="009838A4">
            <w:r>
              <w:rPr>
                <w:rFonts w:hint="eastAsia"/>
              </w:rPr>
              <w:t>3</w:t>
            </w:r>
            <w:r>
              <w:t>5</w:t>
            </w:r>
          </w:p>
        </w:tc>
        <w:tc>
          <w:tcPr>
            <w:tcW w:w="1729" w:type="dxa"/>
            <w:vAlign w:val="center"/>
          </w:tcPr>
          <w:p w14:paraId="245B9440" w14:textId="6B7E1777" w:rsidR="006D4CE9" w:rsidRDefault="00C14507" w:rsidP="009838A4">
            <w:r>
              <w:rPr>
                <w:rFonts w:hint="eastAsia"/>
              </w:rPr>
              <w:t>2</w:t>
            </w:r>
            <w:r>
              <w:t>2</w:t>
            </w:r>
          </w:p>
        </w:tc>
        <w:tc>
          <w:tcPr>
            <w:tcW w:w="1729" w:type="dxa"/>
            <w:vAlign w:val="center"/>
          </w:tcPr>
          <w:p w14:paraId="68531CCF" w14:textId="09D135FB" w:rsidR="006D4CE9" w:rsidRDefault="00C14507" w:rsidP="009838A4">
            <w:r>
              <w:rPr>
                <w:rFonts w:hint="eastAsia"/>
              </w:rPr>
              <w:t>2</w:t>
            </w:r>
            <w:r>
              <w:t>7</w:t>
            </w:r>
          </w:p>
        </w:tc>
        <w:tc>
          <w:tcPr>
            <w:tcW w:w="1729" w:type="dxa"/>
            <w:vAlign w:val="center"/>
          </w:tcPr>
          <w:p w14:paraId="57852EEE" w14:textId="1B9C5390" w:rsidR="006D4CE9" w:rsidRDefault="00C14507" w:rsidP="009838A4">
            <w:r>
              <w:rPr>
                <w:rFonts w:hint="eastAsia"/>
              </w:rPr>
              <w:t>1</w:t>
            </w:r>
            <w:r>
              <w:t>4</w:t>
            </w:r>
          </w:p>
        </w:tc>
        <w:tc>
          <w:tcPr>
            <w:tcW w:w="1730" w:type="dxa"/>
            <w:vAlign w:val="center"/>
          </w:tcPr>
          <w:p w14:paraId="2B66325C" w14:textId="7AB7E93E" w:rsidR="006D4CE9" w:rsidRDefault="00C14507" w:rsidP="009838A4">
            <w:r>
              <w:rPr>
                <w:rFonts w:hint="eastAsia"/>
              </w:rPr>
              <w:t>1</w:t>
            </w:r>
            <w:r>
              <w:t>9</w:t>
            </w:r>
          </w:p>
        </w:tc>
      </w:tr>
      <w:tr w:rsidR="006D4CE9" w14:paraId="3BBBFBDA" w14:textId="77777777" w:rsidTr="001B0189">
        <w:tc>
          <w:tcPr>
            <w:tcW w:w="1555" w:type="dxa"/>
            <w:vMerge/>
            <w:shd w:val="clear" w:color="auto" w:fill="E7E6E6" w:themeFill="background2"/>
            <w:vAlign w:val="center"/>
          </w:tcPr>
          <w:p w14:paraId="396E53EC" w14:textId="77777777" w:rsidR="006D4CE9" w:rsidRPr="00863AA1" w:rsidRDefault="006D4CE9" w:rsidP="009838A4"/>
        </w:tc>
        <w:tc>
          <w:tcPr>
            <w:tcW w:w="1275" w:type="dxa"/>
            <w:vMerge/>
            <w:shd w:val="clear" w:color="auto" w:fill="E7E6E6" w:themeFill="background2"/>
            <w:vAlign w:val="center"/>
          </w:tcPr>
          <w:p w14:paraId="5896519C" w14:textId="77777777" w:rsidR="006D4CE9" w:rsidRDefault="006D4CE9" w:rsidP="009838A4"/>
        </w:tc>
        <w:tc>
          <w:tcPr>
            <w:tcW w:w="1134" w:type="dxa"/>
            <w:vMerge w:val="restart"/>
            <w:shd w:val="clear" w:color="auto" w:fill="E7E6E6" w:themeFill="background2"/>
            <w:vAlign w:val="center"/>
          </w:tcPr>
          <w:p w14:paraId="19C5B573" w14:textId="77777777" w:rsidR="006D4CE9" w:rsidRDefault="006D4CE9" w:rsidP="009838A4">
            <w:r>
              <w:rPr>
                <w:rFonts w:hint="eastAsia"/>
              </w:rPr>
              <w:t>E</w:t>
            </w:r>
            <w:r>
              <w:t>xclusive</w:t>
            </w:r>
          </w:p>
        </w:tc>
        <w:tc>
          <w:tcPr>
            <w:tcW w:w="993" w:type="dxa"/>
            <w:shd w:val="clear" w:color="auto" w:fill="E7E6E6" w:themeFill="background2"/>
            <w:vAlign w:val="center"/>
          </w:tcPr>
          <w:p w14:paraId="50CEC635" w14:textId="77777777" w:rsidR="006D4CE9" w:rsidRDefault="006D4CE9" w:rsidP="009838A4">
            <w:r>
              <w:rPr>
                <w:rFonts w:hint="eastAsia"/>
              </w:rPr>
              <w:t>F</w:t>
            </w:r>
            <w:r>
              <w:t>eature Name</w:t>
            </w:r>
          </w:p>
        </w:tc>
        <w:tc>
          <w:tcPr>
            <w:tcW w:w="1729" w:type="dxa"/>
            <w:vAlign w:val="center"/>
          </w:tcPr>
          <w:p w14:paraId="2796B965" w14:textId="18A68518" w:rsidR="006D4CE9" w:rsidRDefault="00C14507" w:rsidP="009838A4">
            <w:r w:rsidRPr="00C14507">
              <w:t>arch_perf_update_userpage</w:t>
            </w:r>
          </w:p>
        </w:tc>
        <w:tc>
          <w:tcPr>
            <w:tcW w:w="1729" w:type="dxa"/>
            <w:vAlign w:val="center"/>
          </w:tcPr>
          <w:p w14:paraId="5C531EDF" w14:textId="1C146493" w:rsidR="006D4CE9" w:rsidRDefault="00C14507" w:rsidP="009838A4">
            <w:r w:rsidRPr="00C14507">
              <w:t>tcp_schedule_loss_probe.part.0</w:t>
            </w:r>
          </w:p>
        </w:tc>
        <w:tc>
          <w:tcPr>
            <w:tcW w:w="1729" w:type="dxa"/>
            <w:vAlign w:val="center"/>
          </w:tcPr>
          <w:p w14:paraId="7BD44047" w14:textId="0847B07E" w:rsidR="006D4CE9" w:rsidRDefault="00C14507" w:rsidP="009838A4">
            <w:r w:rsidRPr="00C14507">
              <w:t>event_sched_in</w:t>
            </w:r>
          </w:p>
        </w:tc>
        <w:tc>
          <w:tcPr>
            <w:tcW w:w="1729" w:type="dxa"/>
            <w:vAlign w:val="center"/>
          </w:tcPr>
          <w:p w14:paraId="18B2D9E2" w14:textId="5C590752" w:rsidR="006D4CE9" w:rsidRDefault="00C14507" w:rsidP="009838A4">
            <w:r w:rsidRPr="00C14507">
              <w:t>tcp_v4_do_rcv</w:t>
            </w:r>
          </w:p>
        </w:tc>
        <w:tc>
          <w:tcPr>
            <w:tcW w:w="1730" w:type="dxa"/>
            <w:vAlign w:val="center"/>
          </w:tcPr>
          <w:p w14:paraId="205D70C5" w14:textId="64814DE6" w:rsidR="006D4CE9" w:rsidRDefault="00C14507" w:rsidP="009838A4">
            <w:r w:rsidRPr="00C14507">
              <w:t>prepare_task_switch</w:t>
            </w:r>
          </w:p>
        </w:tc>
      </w:tr>
      <w:tr w:rsidR="006D4CE9" w14:paraId="65CB95E3" w14:textId="77777777" w:rsidTr="001B0189">
        <w:tc>
          <w:tcPr>
            <w:tcW w:w="1555" w:type="dxa"/>
            <w:vMerge/>
            <w:shd w:val="clear" w:color="auto" w:fill="E7E6E6" w:themeFill="background2"/>
            <w:vAlign w:val="center"/>
          </w:tcPr>
          <w:p w14:paraId="35B99C35" w14:textId="77777777" w:rsidR="006D4CE9" w:rsidRPr="00863AA1" w:rsidRDefault="006D4CE9" w:rsidP="009838A4"/>
        </w:tc>
        <w:tc>
          <w:tcPr>
            <w:tcW w:w="1275" w:type="dxa"/>
            <w:vMerge/>
            <w:shd w:val="clear" w:color="auto" w:fill="E7E6E6" w:themeFill="background2"/>
            <w:vAlign w:val="center"/>
          </w:tcPr>
          <w:p w14:paraId="2CAA7812" w14:textId="77777777" w:rsidR="006D4CE9" w:rsidRPr="003041FC" w:rsidRDefault="006D4CE9" w:rsidP="009838A4"/>
        </w:tc>
        <w:tc>
          <w:tcPr>
            <w:tcW w:w="1134" w:type="dxa"/>
            <w:vMerge/>
            <w:shd w:val="clear" w:color="auto" w:fill="E7E6E6" w:themeFill="background2"/>
            <w:vAlign w:val="center"/>
          </w:tcPr>
          <w:p w14:paraId="22CD03B6" w14:textId="77777777" w:rsidR="006D4CE9" w:rsidRDefault="006D4CE9" w:rsidP="009838A4"/>
        </w:tc>
        <w:tc>
          <w:tcPr>
            <w:tcW w:w="993" w:type="dxa"/>
            <w:shd w:val="clear" w:color="auto" w:fill="E7E6E6" w:themeFill="background2"/>
            <w:vAlign w:val="center"/>
          </w:tcPr>
          <w:p w14:paraId="2E14274C" w14:textId="77777777" w:rsidR="006D4CE9" w:rsidRDefault="006D4CE9" w:rsidP="009838A4">
            <w:r>
              <w:rPr>
                <w:rFonts w:hint="eastAsia"/>
              </w:rPr>
              <w:t>A</w:t>
            </w:r>
            <w:r>
              <w:t>ttack</w:t>
            </w:r>
          </w:p>
        </w:tc>
        <w:tc>
          <w:tcPr>
            <w:tcW w:w="1729" w:type="dxa"/>
            <w:vAlign w:val="center"/>
          </w:tcPr>
          <w:p w14:paraId="563461B4" w14:textId="63B85BFF" w:rsidR="006D4CE9" w:rsidRDefault="00C14507" w:rsidP="009838A4">
            <w:r>
              <w:rPr>
                <w:rFonts w:hint="eastAsia"/>
              </w:rPr>
              <w:t>2</w:t>
            </w:r>
            <w:r>
              <w:t>7</w:t>
            </w:r>
          </w:p>
        </w:tc>
        <w:tc>
          <w:tcPr>
            <w:tcW w:w="1729" w:type="dxa"/>
            <w:vAlign w:val="center"/>
          </w:tcPr>
          <w:p w14:paraId="32952117" w14:textId="5729FDC9" w:rsidR="006D4CE9" w:rsidRDefault="00C14507" w:rsidP="009838A4">
            <w:r>
              <w:rPr>
                <w:rFonts w:hint="eastAsia"/>
              </w:rPr>
              <w:t>2</w:t>
            </w:r>
            <w:r>
              <w:t>6</w:t>
            </w:r>
          </w:p>
        </w:tc>
        <w:tc>
          <w:tcPr>
            <w:tcW w:w="1729" w:type="dxa"/>
            <w:vAlign w:val="center"/>
          </w:tcPr>
          <w:p w14:paraId="1E233C02" w14:textId="62963D8B" w:rsidR="006D4CE9" w:rsidRDefault="00C14507" w:rsidP="009838A4">
            <w:r>
              <w:rPr>
                <w:rFonts w:hint="eastAsia"/>
              </w:rPr>
              <w:t>2</w:t>
            </w:r>
            <w:r>
              <w:t>5</w:t>
            </w:r>
          </w:p>
        </w:tc>
        <w:tc>
          <w:tcPr>
            <w:tcW w:w="1729" w:type="dxa"/>
            <w:vAlign w:val="center"/>
          </w:tcPr>
          <w:p w14:paraId="48C1EB99" w14:textId="5E7AB1A0" w:rsidR="006D4CE9" w:rsidRDefault="00C14507" w:rsidP="009838A4">
            <w:r>
              <w:rPr>
                <w:rFonts w:hint="eastAsia"/>
              </w:rPr>
              <w:t>9</w:t>
            </w:r>
          </w:p>
        </w:tc>
        <w:tc>
          <w:tcPr>
            <w:tcW w:w="1730" w:type="dxa"/>
            <w:vAlign w:val="center"/>
          </w:tcPr>
          <w:p w14:paraId="52782260" w14:textId="4F965050" w:rsidR="006D4CE9" w:rsidRDefault="00C14507" w:rsidP="009838A4">
            <w:r>
              <w:rPr>
                <w:rFonts w:hint="eastAsia"/>
              </w:rPr>
              <w:t>9</w:t>
            </w:r>
          </w:p>
        </w:tc>
      </w:tr>
      <w:tr w:rsidR="006D4CE9" w14:paraId="7BA6FDD3" w14:textId="77777777" w:rsidTr="001B0189">
        <w:tc>
          <w:tcPr>
            <w:tcW w:w="1555" w:type="dxa"/>
            <w:vMerge/>
            <w:shd w:val="clear" w:color="auto" w:fill="E7E6E6" w:themeFill="background2"/>
            <w:vAlign w:val="center"/>
          </w:tcPr>
          <w:p w14:paraId="4E421D93" w14:textId="77777777" w:rsidR="006D4CE9" w:rsidRPr="00863AA1" w:rsidRDefault="006D4CE9" w:rsidP="009838A4"/>
        </w:tc>
        <w:tc>
          <w:tcPr>
            <w:tcW w:w="1275" w:type="dxa"/>
            <w:vMerge/>
            <w:shd w:val="clear" w:color="auto" w:fill="E7E6E6" w:themeFill="background2"/>
            <w:vAlign w:val="center"/>
          </w:tcPr>
          <w:p w14:paraId="597570C2" w14:textId="77777777" w:rsidR="006D4CE9" w:rsidRPr="003041FC" w:rsidRDefault="006D4CE9" w:rsidP="009838A4"/>
        </w:tc>
        <w:tc>
          <w:tcPr>
            <w:tcW w:w="1134" w:type="dxa"/>
            <w:vMerge/>
            <w:shd w:val="clear" w:color="auto" w:fill="E7E6E6" w:themeFill="background2"/>
            <w:vAlign w:val="center"/>
          </w:tcPr>
          <w:p w14:paraId="0973B2F3" w14:textId="77777777" w:rsidR="006D4CE9" w:rsidRDefault="006D4CE9" w:rsidP="009838A4"/>
        </w:tc>
        <w:tc>
          <w:tcPr>
            <w:tcW w:w="993" w:type="dxa"/>
            <w:shd w:val="clear" w:color="auto" w:fill="E7E6E6" w:themeFill="background2"/>
            <w:vAlign w:val="center"/>
          </w:tcPr>
          <w:p w14:paraId="36A4BA0B" w14:textId="77777777" w:rsidR="006D4CE9" w:rsidRDefault="006D4CE9" w:rsidP="009838A4">
            <w:r>
              <w:rPr>
                <w:rFonts w:hint="eastAsia"/>
              </w:rPr>
              <w:t>N</w:t>
            </w:r>
            <w:r>
              <w:t>ormal</w:t>
            </w:r>
          </w:p>
        </w:tc>
        <w:tc>
          <w:tcPr>
            <w:tcW w:w="1729" w:type="dxa"/>
            <w:vAlign w:val="center"/>
          </w:tcPr>
          <w:p w14:paraId="68820073" w14:textId="5D2B3ACB" w:rsidR="006D4CE9" w:rsidRDefault="00C14507" w:rsidP="009838A4">
            <w:r>
              <w:rPr>
                <w:rFonts w:hint="eastAsia"/>
              </w:rPr>
              <w:t>2</w:t>
            </w:r>
            <w:r>
              <w:t>7</w:t>
            </w:r>
          </w:p>
        </w:tc>
        <w:tc>
          <w:tcPr>
            <w:tcW w:w="1729" w:type="dxa"/>
            <w:vAlign w:val="center"/>
          </w:tcPr>
          <w:p w14:paraId="5E582E6B" w14:textId="0DB0C2B8" w:rsidR="006D4CE9" w:rsidRDefault="00C14507" w:rsidP="009838A4">
            <w:r>
              <w:rPr>
                <w:rFonts w:hint="eastAsia"/>
              </w:rPr>
              <w:t>2</w:t>
            </w:r>
            <w:r>
              <w:t>6</w:t>
            </w:r>
          </w:p>
        </w:tc>
        <w:tc>
          <w:tcPr>
            <w:tcW w:w="1729" w:type="dxa"/>
            <w:vAlign w:val="center"/>
          </w:tcPr>
          <w:p w14:paraId="77F99543" w14:textId="4C23102C" w:rsidR="006D4CE9" w:rsidRDefault="00C14507" w:rsidP="009838A4">
            <w:r>
              <w:rPr>
                <w:rFonts w:hint="eastAsia"/>
              </w:rPr>
              <w:t>2</w:t>
            </w:r>
            <w:r>
              <w:t>5</w:t>
            </w:r>
          </w:p>
        </w:tc>
        <w:tc>
          <w:tcPr>
            <w:tcW w:w="1729" w:type="dxa"/>
            <w:vAlign w:val="center"/>
          </w:tcPr>
          <w:p w14:paraId="3CE015BD" w14:textId="23FD22FD" w:rsidR="006D4CE9" w:rsidRDefault="00C14507" w:rsidP="009838A4">
            <w:r>
              <w:rPr>
                <w:rFonts w:hint="eastAsia"/>
              </w:rPr>
              <w:t>9</w:t>
            </w:r>
          </w:p>
        </w:tc>
        <w:tc>
          <w:tcPr>
            <w:tcW w:w="1730" w:type="dxa"/>
            <w:vAlign w:val="center"/>
          </w:tcPr>
          <w:p w14:paraId="7BAECACC" w14:textId="5493EC25" w:rsidR="006D4CE9" w:rsidRDefault="00C14507" w:rsidP="009838A4">
            <w:r>
              <w:rPr>
                <w:rFonts w:hint="eastAsia"/>
              </w:rPr>
              <w:t>9</w:t>
            </w:r>
          </w:p>
        </w:tc>
      </w:tr>
      <w:tr w:rsidR="006D4CE9" w14:paraId="2015F60D" w14:textId="77777777" w:rsidTr="001B0189">
        <w:tc>
          <w:tcPr>
            <w:tcW w:w="1555" w:type="dxa"/>
            <w:vMerge/>
            <w:shd w:val="clear" w:color="auto" w:fill="E7E6E6" w:themeFill="background2"/>
            <w:vAlign w:val="center"/>
          </w:tcPr>
          <w:p w14:paraId="50648276" w14:textId="77777777" w:rsidR="006D4CE9" w:rsidRPr="00863AA1" w:rsidRDefault="006D4CE9" w:rsidP="009838A4"/>
        </w:tc>
        <w:tc>
          <w:tcPr>
            <w:tcW w:w="1275" w:type="dxa"/>
            <w:vMerge/>
            <w:shd w:val="clear" w:color="auto" w:fill="E7E6E6" w:themeFill="background2"/>
            <w:vAlign w:val="center"/>
          </w:tcPr>
          <w:p w14:paraId="3AEDB79E" w14:textId="77777777" w:rsidR="006D4CE9" w:rsidRPr="003041FC" w:rsidRDefault="006D4CE9" w:rsidP="009838A4"/>
        </w:tc>
        <w:tc>
          <w:tcPr>
            <w:tcW w:w="1134" w:type="dxa"/>
            <w:vMerge w:val="restart"/>
            <w:shd w:val="clear" w:color="auto" w:fill="E7E6E6" w:themeFill="background2"/>
            <w:vAlign w:val="center"/>
          </w:tcPr>
          <w:p w14:paraId="4CA9FE91" w14:textId="77777777" w:rsidR="006D4CE9" w:rsidRDefault="006D4CE9" w:rsidP="009838A4">
            <w:r>
              <w:rPr>
                <w:rFonts w:hint="eastAsia"/>
              </w:rPr>
              <w:t>A</w:t>
            </w:r>
            <w:r>
              <w:t>ll</w:t>
            </w:r>
          </w:p>
        </w:tc>
        <w:tc>
          <w:tcPr>
            <w:tcW w:w="993" w:type="dxa"/>
            <w:shd w:val="clear" w:color="auto" w:fill="E7E6E6" w:themeFill="background2"/>
            <w:vAlign w:val="center"/>
          </w:tcPr>
          <w:p w14:paraId="3097D62C" w14:textId="77777777" w:rsidR="006D4CE9" w:rsidRDefault="006D4CE9" w:rsidP="009838A4">
            <w:r>
              <w:rPr>
                <w:rFonts w:hint="eastAsia"/>
              </w:rPr>
              <w:t>F</w:t>
            </w:r>
            <w:r>
              <w:t>eature Name</w:t>
            </w:r>
          </w:p>
        </w:tc>
        <w:tc>
          <w:tcPr>
            <w:tcW w:w="1729" w:type="dxa"/>
            <w:vAlign w:val="center"/>
          </w:tcPr>
          <w:p w14:paraId="4C001320" w14:textId="14B8244F" w:rsidR="006D4CE9" w:rsidRDefault="00C14507" w:rsidP="009838A4">
            <w:r w:rsidRPr="00C14507">
              <w:t>arch_perf_update_userpage</w:t>
            </w:r>
          </w:p>
        </w:tc>
        <w:tc>
          <w:tcPr>
            <w:tcW w:w="1729" w:type="dxa"/>
            <w:vAlign w:val="center"/>
          </w:tcPr>
          <w:p w14:paraId="39EA94DB" w14:textId="63AC9B03" w:rsidR="006D4CE9" w:rsidRDefault="00C14507" w:rsidP="009838A4">
            <w:r w:rsidRPr="00C14507">
              <w:t>tcp_schedule_loss_probe.part.0</w:t>
            </w:r>
          </w:p>
        </w:tc>
        <w:tc>
          <w:tcPr>
            <w:tcW w:w="1729" w:type="dxa"/>
            <w:vAlign w:val="center"/>
          </w:tcPr>
          <w:p w14:paraId="775D746A" w14:textId="2791CA63" w:rsidR="006D4CE9" w:rsidRDefault="00C14507" w:rsidP="009838A4">
            <w:r w:rsidRPr="00C14507">
              <w:t>psi_group_change</w:t>
            </w:r>
          </w:p>
        </w:tc>
        <w:tc>
          <w:tcPr>
            <w:tcW w:w="1729" w:type="dxa"/>
            <w:vAlign w:val="center"/>
          </w:tcPr>
          <w:p w14:paraId="57480510" w14:textId="3E0B3934" w:rsidR="006D4CE9" w:rsidRDefault="00C14507" w:rsidP="009838A4">
            <w:r w:rsidRPr="00C14507">
              <w:t>event_sched_in</w:t>
            </w:r>
          </w:p>
        </w:tc>
        <w:tc>
          <w:tcPr>
            <w:tcW w:w="1730" w:type="dxa"/>
            <w:vAlign w:val="center"/>
          </w:tcPr>
          <w:p w14:paraId="00F708B7" w14:textId="68A655F9" w:rsidR="006D4CE9" w:rsidRDefault="00C14507" w:rsidP="009838A4">
            <w:r w:rsidRPr="00C14507">
              <w:t>tcp_v4_do_rcv</w:t>
            </w:r>
          </w:p>
        </w:tc>
      </w:tr>
      <w:tr w:rsidR="006D4CE9" w14:paraId="101BF6EE" w14:textId="77777777" w:rsidTr="001B0189">
        <w:tc>
          <w:tcPr>
            <w:tcW w:w="1555" w:type="dxa"/>
            <w:vMerge/>
            <w:shd w:val="clear" w:color="auto" w:fill="E7E6E6" w:themeFill="background2"/>
            <w:vAlign w:val="center"/>
          </w:tcPr>
          <w:p w14:paraId="058D1297" w14:textId="77777777" w:rsidR="006D4CE9" w:rsidRPr="00863AA1" w:rsidRDefault="006D4CE9" w:rsidP="009838A4"/>
        </w:tc>
        <w:tc>
          <w:tcPr>
            <w:tcW w:w="1275" w:type="dxa"/>
            <w:vMerge/>
            <w:shd w:val="clear" w:color="auto" w:fill="E7E6E6" w:themeFill="background2"/>
            <w:vAlign w:val="center"/>
          </w:tcPr>
          <w:p w14:paraId="100EDCE0" w14:textId="77777777" w:rsidR="006D4CE9" w:rsidRPr="003041FC" w:rsidRDefault="006D4CE9" w:rsidP="009838A4"/>
        </w:tc>
        <w:tc>
          <w:tcPr>
            <w:tcW w:w="1134" w:type="dxa"/>
            <w:vMerge/>
            <w:shd w:val="clear" w:color="auto" w:fill="E7E6E6" w:themeFill="background2"/>
            <w:vAlign w:val="center"/>
          </w:tcPr>
          <w:p w14:paraId="253C2713" w14:textId="77777777" w:rsidR="006D4CE9" w:rsidRDefault="006D4CE9" w:rsidP="009838A4"/>
        </w:tc>
        <w:tc>
          <w:tcPr>
            <w:tcW w:w="993" w:type="dxa"/>
            <w:shd w:val="clear" w:color="auto" w:fill="E7E6E6" w:themeFill="background2"/>
            <w:vAlign w:val="center"/>
          </w:tcPr>
          <w:p w14:paraId="0FB3CDBF" w14:textId="77777777" w:rsidR="006D4CE9" w:rsidRDefault="006D4CE9" w:rsidP="009838A4">
            <w:r>
              <w:rPr>
                <w:rFonts w:hint="eastAsia"/>
              </w:rPr>
              <w:t>A</w:t>
            </w:r>
            <w:r>
              <w:t>ttack</w:t>
            </w:r>
          </w:p>
        </w:tc>
        <w:tc>
          <w:tcPr>
            <w:tcW w:w="1729" w:type="dxa"/>
            <w:vAlign w:val="center"/>
          </w:tcPr>
          <w:p w14:paraId="7FE8DF4E" w14:textId="2BD2A850" w:rsidR="006D4CE9" w:rsidRDefault="00C14507" w:rsidP="009838A4">
            <w:r>
              <w:rPr>
                <w:rFonts w:hint="eastAsia"/>
              </w:rPr>
              <w:t>2</w:t>
            </w:r>
            <w:r>
              <w:t>7</w:t>
            </w:r>
          </w:p>
        </w:tc>
        <w:tc>
          <w:tcPr>
            <w:tcW w:w="1729" w:type="dxa"/>
            <w:vAlign w:val="center"/>
          </w:tcPr>
          <w:p w14:paraId="23CB9D66" w14:textId="3F755D4C" w:rsidR="006D4CE9" w:rsidRDefault="00C14507" w:rsidP="009838A4">
            <w:r>
              <w:rPr>
                <w:rFonts w:hint="eastAsia"/>
              </w:rPr>
              <w:t>2</w:t>
            </w:r>
            <w:r>
              <w:t>6</w:t>
            </w:r>
          </w:p>
        </w:tc>
        <w:tc>
          <w:tcPr>
            <w:tcW w:w="1729" w:type="dxa"/>
            <w:vAlign w:val="center"/>
          </w:tcPr>
          <w:p w14:paraId="55621D0F" w14:textId="1F0DF39C" w:rsidR="006D4CE9" w:rsidRDefault="00C14507" w:rsidP="009838A4">
            <w:r>
              <w:rPr>
                <w:rFonts w:hint="eastAsia"/>
              </w:rPr>
              <w:t>9</w:t>
            </w:r>
          </w:p>
        </w:tc>
        <w:tc>
          <w:tcPr>
            <w:tcW w:w="1729" w:type="dxa"/>
            <w:vAlign w:val="center"/>
          </w:tcPr>
          <w:p w14:paraId="30019B79" w14:textId="062AAC09" w:rsidR="006D4CE9" w:rsidRDefault="00C14507" w:rsidP="009838A4">
            <w:r>
              <w:rPr>
                <w:rFonts w:hint="eastAsia"/>
              </w:rPr>
              <w:t>2</w:t>
            </w:r>
            <w:r>
              <w:t>5</w:t>
            </w:r>
          </w:p>
        </w:tc>
        <w:tc>
          <w:tcPr>
            <w:tcW w:w="1730" w:type="dxa"/>
            <w:vAlign w:val="center"/>
          </w:tcPr>
          <w:p w14:paraId="48B62E53" w14:textId="503D1A6E" w:rsidR="006D4CE9" w:rsidRDefault="00C14507" w:rsidP="009838A4">
            <w:r>
              <w:rPr>
                <w:rFonts w:hint="eastAsia"/>
              </w:rPr>
              <w:t>9</w:t>
            </w:r>
          </w:p>
        </w:tc>
      </w:tr>
      <w:tr w:rsidR="006D4CE9" w14:paraId="10BD1295" w14:textId="77777777" w:rsidTr="001B0189">
        <w:tc>
          <w:tcPr>
            <w:tcW w:w="1555" w:type="dxa"/>
            <w:vMerge/>
            <w:shd w:val="clear" w:color="auto" w:fill="E7E6E6" w:themeFill="background2"/>
            <w:vAlign w:val="center"/>
          </w:tcPr>
          <w:p w14:paraId="1BDCB499" w14:textId="77777777" w:rsidR="006D4CE9" w:rsidRPr="00863AA1" w:rsidRDefault="006D4CE9" w:rsidP="009838A4"/>
        </w:tc>
        <w:tc>
          <w:tcPr>
            <w:tcW w:w="1275" w:type="dxa"/>
            <w:vMerge/>
            <w:shd w:val="clear" w:color="auto" w:fill="E7E6E6" w:themeFill="background2"/>
            <w:vAlign w:val="center"/>
          </w:tcPr>
          <w:p w14:paraId="7D090488" w14:textId="77777777" w:rsidR="006D4CE9" w:rsidRPr="003041FC" w:rsidRDefault="006D4CE9" w:rsidP="009838A4"/>
        </w:tc>
        <w:tc>
          <w:tcPr>
            <w:tcW w:w="1134" w:type="dxa"/>
            <w:vMerge/>
            <w:shd w:val="clear" w:color="auto" w:fill="E7E6E6" w:themeFill="background2"/>
            <w:vAlign w:val="center"/>
          </w:tcPr>
          <w:p w14:paraId="5DFFC306" w14:textId="77777777" w:rsidR="006D4CE9" w:rsidRDefault="006D4CE9" w:rsidP="009838A4"/>
        </w:tc>
        <w:tc>
          <w:tcPr>
            <w:tcW w:w="993" w:type="dxa"/>
            <w:shd w:val="clear" w:color="auto" w:fill="E7E6E6" w:themeFill="background2"/>
            <w:vAlign w:val="center"/>
          </w:tcPr>
          <w:p w14:paraId="37E9B37E" w14:textId="77777777" w:rsidR="006D4CE9" w:rsidRDefault="006D4CE9" w:rsidP="009838A4">
            <w:r>
              <w:rPr>
                <w:rFonts w:hint="eastAsia"/>
              </w:rPr>
              <w:t>N</w:t>
            </w:r>
            <w:r>
              <w:t>ormal</w:t>
            </w:r>
          </w:p>
        </w:tc>
        <w:tc>
          <w:tcPr>
            <w:tcW w:w="1729" w:type="dxa"/>
            <w:vAlign w:val="center"/>
          </w:tcPr>
          <w:p w14:paraId="1B97BB59" w14:textId="671CAFF8" w:rsidR="006D4CE9" w:rsidRDefault="00C14507" w:rsidP="009838A4">
            <w:r>
              <w:rPr>
                <w:rFonts w:hint="eastAsia"/>
              </w:rPr>
              <w:t>2</w:t>
            </w:r>
            <w:r>
              <w:t>7</w:t>
            </w:r>
          </w:p>
        </w:tc>
        <w:tc>
          <w:tcPr>
            <w:tcW w:w="1729" w:type="dxa"/>
            <w:vAlign w:val="center"/>
          </w:tcPr>
          <w:p w14:paraId="26FAFF41" w14:textId="64E39CD0" w:rsidR="006D4CE9" w:rsidRDefault="00C14507" w:rsidP="009838A4">
            <w:r>
              <w:rPr>
                <w:rFonts w:hint="eastAsia"/>
              </w:rPr>
              <w:t>2</w:t>
            </w:r>
            <w:r>
              <w:t>6</w:t>
            </w:r>
          </w:p>
        </w:tc>
        <w:tc>
          <w:tcPr>
            <w:tcW w:w="1729" w:type="dxa"/>
            <w:vAlign w:val="center"/>
          </w:tcPr>
          <w:p w14:paraId="061F23C1" w14:textId="50DEEBAE" w:rsidR="006D4CE9" w:rsidRDefault="00C14507" w:rsidP="009838A4">
            <w:r>
              <w:rPr>
                <w:rFonts w:hint="eastAsia"/>
              </w:rPr>
              <w:t>3</w:t>
            </w:r>
            <w:r>
              <w:t>5</w:t>
            </w:r>
          </w:p>
        </w:tc>
        <w:tc>
          <w:tcPr>
            <w:tcW w:w="1729" w:type="dxa"/>
            <w:vAlign w:val="center"/>
          </w:tcPr>
          <w:p w14:paraId="73AB4CFF" w14:textId="320FF2FB" w:rsidR="006D4CE9" w:rsidRDefault="00C14507" w:rsidP="009838A4">
            <w:r>
              <w:rPr>
                <w:rFonts w:hint="eastAsia"/>
              </w:rPr>
              <w:t>2</w:t>
            </w:r>
            <w:r>
              <w:t>5</w:t>
            </w:r>
          </w:p>
        </w:tc>
        <w:tc>
          <w:tcPr>
            <w:tcW w:w="1730" w:type="dxa"/>
            <w:vAlign w:val="center"/>
          </w:tcPr>
          <w:p w14:paraId="0DB5C116" w14:textId="532BDA28" w:rsidR="006D4CE9" w:rsidRDefault="00C14507" w:rsidP="009838A4">
            <w:r>
              <w:rPr>
                <w:rFonts w:hint="eastAsia"/>
              </w:rPr>
              <w:t>9</w:t>
            </w:r>
          </w:p>
        </w:tc>
      </w:tr>
      <w:tr w:rsidR="006D4CE9" w14:paraId="2D9BEA45" w14:textId="77777777" w:rsidTr="001B0189">
        <w:tc>
          <w:tcPr>
            <w:tcW w:w="1555" w:type="dxa"/>
            <w:vMerge/>
            <w:shd w:val="clear" w:color="auto" w:fill="E7E6E6" w:themeFill="background2"/>
            <w:vAlign w:val="center"/>
          </w:tcPr>
          <w:p w14:paraId="407E8A56" w14:textId="77777777" w:rsidR="006D4CE9" w:rsidRPr="00863AA1" w:rsidRDefault="006D4CE9" w:rsidP="009838A4"/>
        </w:tc>
        <w:tc>
          <w:tcPr>
            <w:tcW w:w="1275" w:type="dxa"/>
            <w:vMerge w:val="restart"/>
            <w:shd w:val="clear" w:color="auto" w:fill="E7E6E6" w:themeFill="background2"/>
            <w:vAlign w:val="center"/>
          </w:tcPr>
          <w:p w14:paraId="518DE586"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4BAB2F2E" w14:textId="77777777" w:rsidR="006D4CE9" w:rsidRDefault="006D4CE9" w:rsidP="009838A4">
            <w:r>
              <w:rPr>
                <w:rFonts w:hint="eastAsia"/>
              </w:rPr>
              <w:t>C</w:t>
            </w:r>
            <w:r>
              <w:t>ommon</w:t>
            </w:r>
          </w:p>
        </w:tc>
        <w:tc>
          <w:tcPr>
            <w:tcW w:w="993" w:type="dxa"/>
            <w:shd w:val="clear" w:color="auto" w:fill="E7E6E6" w:themeFill="background2"/>
            <w:vAlign w:val="center"/>
          </w:tcPr>
          <w:p w14:paraId="013DC7F7" w14:textId="77777777" w:rsidR="006D4CE9" w:rsidRDefault="006D4CE9" w:rsidP="009838A4">
            <w:r>
              <w:rPr>
                <w:rFonts w:hint="eastAsia"/>
              </w:rPr>
              <w:t>F</w:t>
            </w:r>
            <w:r>
              <w:t>eature Name</w:t>
            </w:r>
          </w:p>
        </w:tc>
        <w:tc>
          <w:tcPr>
            <w:tcW w:w="1729" w:type="dxa"/>
            <w:vAlign w:val="center"/>
          </w:tcPr>
          <w:p w14:paraId="3A2CF073" w14:textId="1C200C49" w:rsidR="006D4CE9" w:rsidRDefault="00C14507" w:rsidP="009838A4">
            <w:r w:rsidRPr="00C14507">
              <w:t>perf_event_groups_first</w:t>
            </w:r>
          </w:p>
        </w:tc>
        <w:tc>
          <w:tcPr>
            <w:tcW w:w="1729" w:type="dxa"/>
            <w:vAlign w:val="center"/>
          </w:tcPr>
          <w:p w14:paraId="69113B93" w14:textId="2F0A4C40" w:rsidR="006D4CE9" w:rsidRDefault="00C14507" w:rsidP="009838A4">
            <w:r w:rsidRPr="00C14507">
              <w:t>perf_event_update_userpage</w:t>
            </w:r>
          </w:p>
        </w:tc>
        <w:tc>
          <w:tcPr>
            <w:tcW w:w="1729" w:type="dxa"/>
            <w:vAlign w:val="center"/>
          </w:tcPr>
          <w:p w14:paraId="55276CDD" w14:textId="1A7D5CB1" w:rsidR="006D4CE9" w:rsidRDefault="00C14507" w:rsidP="009838A4">
            <w:r w:rsidRPr="00C14507">
              <w:t>syscall_exit_to_user_mode</w:t>
            </w:r>
          </w:p>
        </w:tc>
        <w:tc>
          <w:tcPr>
            <w:tcW w:w="1729" w:type="dxa"/>
            <w:vAlign w:val="center"/>
          </w:tcPr>
          <w:p w14:paraId="64883ACA" w14:textId="287DCC85" w:rsidR="006D4CE9" w:rsidRDefault="00C14507" w:rsidP="009838A4">
            <w:r w:rsidRPr="00C14507">
              <w:t>psi_group_change</w:t>
            </w:r>
          </w:p>
        </w:tc>
        <w:tc>
          <w:tcPr>
            <w:tcW w:w="1730" w:type="dxa"/>
            <w:vAlign w:val="center"/>
          </w:tcPr>
          <w:p w14:paraId="594455C9" w14:textId="1CCB8374" w:rsidR="006D4CE9" w:rsidRDefault="00C14507" w:rsidP="009838A4">
            <w:r w:rsidRPr="00C14507">
              <w:t>rb_next</w:t>
            </w:r>
          </w:p>
        </w:tc>
      </w:tr>
      <w:tr w:rsidR="006D4CE9" w14:paraId="28E89E6B" w14:textId="77777777" w:rsidTr="001B0189">
        <w:tc>
          <w:tcPr>
            <w:tcW w:w="1555" w:type="dxa"/>
            <w:vMerge/>
            <w:shd w:val="clear" w:color="auto" w:fill="E7E6E6" w:themeFill="background2"/>
            <w:vAlign w:val="center"/>
          </w:tcPr>
          <w:p w14:paraId="51772245" w14:textId="77777777" w:rsidR="006D4CE9" w:rsidRPr="00863AA1" w:rsidRDefault="006D4CE9" w:rsidP="009838A4"/>
        </w:tc>
        <w:tc>
          <w:tcPr>
            <w:tcW w:w="1275" w:type="dxa"/>
            <w:vMerge/>
            <w:shd w:val="clear" w:color="auto" w:fill="E7E6E6" w:themeFill="background2"/>
            <w:vAlign w:val="center"/>
          </w:tcPr>
          <w:p w14:paraId="626A9CA9" w14:textId="77777777" w:rsidR="006D4CE9" w:rsidRDefault="006D4CE9" w:rsidP="009838A4"/>
        </w:tc>
        <w:tc>
          <w:tcPr>
            <w:tcW w:w="1134" w:type="dxa"/>
            <w:vMerge/>
            <w:shd w:val="clear" w:color="auto" w:fill="E7E6E6" w:themeFill="background2"/>
            <w:vAlign w:val="center"/>
          </w:tcPr>
          <w:p w14:paraId="2F08F94E" w14:textId="77777777" w:rsidR="006D4CE9" w:rsidRDefault="006D4CE9" w:rsidP="009838A4"/>
        </w:tc>
        <w:tc>
          <w:tcPr>
            <w:tcW w:w="993" w:type="dxa"/>
            <w:shd w:val="clear" w:color="auto" w:fill="E7E6E6" w:themeFill="background2"/>
            <w:vAlign w:val="center"/>
          </w:tcPr>
          <w:p w14:paraId="0650ED1F" w14:textId="77777777" w:rsidR="006D4CE9" w:rsidRDefault="006D4CE9" w:rsidP="009838A4">
            <w:r>
              <w:rPr>
                <w:rFonts w:hint="eastAsia"/>
              </w:rPr>
              <w:t>A</w:t>
            </w:r>
            <w:r>
              <w:t>ttack</w:t>
            </w:r>
          </w:p>
        </w:tc>
        <w:tc>
          <w:tcPr>
            <w:tcW w:w="1729" w:type="dxa"/>
            <w:vAlign w:val="center"/>
          </w:tcPr>
          <w:p w14:paraId="69A5722F" w14:textId="14840578" w:rsidR="006D4CE9" w:rsidRDefault="00C14507" w:rsidP="009838A4">
            <w:r>
              <w:rPr>
                <w:rFonts w:hint="eastAsia"/>
              </w:rPr>
              <w:t>7</w:t>
            </w:r>
          </w:p>
        </w:tc>
        <w:tc>
          <w:tcPr>
            <w:tcW w:w="1729" w:type="dxa"/>
            <w:vAlign w:val="center"/>
          </w:tcPr>
          <w:p w14:paraId="0B1A708F" w14:textId="391C036D" w:rsidR="006D4CE9" w:rsidRDefault="00C14507" w:rsidP="009838A4">
            <w:r>
              <w:rPr>
                <w:rFonts w:hint="eastAsia"/>
              </w:rPr>
              <w:t>7</w:t>
            </w:r>
          </w:p>
        </w:tc>
        <w:tc>
          <w:tcPr>
            <w:tcW w:w="1729" w:type="dxa"/>
            <w:vAlign w:val="center"/>
          </w:tcPr>
          <w:p w14:paraId="105CDE9E" w14:textId="5659B6BF" w:rsidR="006D4CE9" w:rsidRDefault="00C14507" w:rsidP="009838A4">
            <w:r>
              <w:rPr>
                <w:rFonts w:hint="eastAsia"/>
              </w:rPr>
              <w:t>9</w:t>
            </w:r>
          </w:p>
        </w:tc>
        <w:tc>
          <w:tcPr>
            <w:tcW w:w="1729" w:type="dxa"/>
            <w:vAlign w:val="center"/>
          </w:tcPr>
          <w:p w14:paraId="55D4FD82" w14:textId="7D1BC13C" w:rsidR="006D4CE9" w:rsidRDefault="00C14507" w:rsidP="009838A4">
            <w:r>
              <w:rPr>
                <w:rFonts w:hint="eastAsia"/>
              </w:rPr>
              <w:t>2</w:t>
            </w:r>
          </w:p>
        </w:tc>
        <w:tc>
          <w:tcPr>
            <w:tcW w:w="1730" w:type="dxa"/>
            <w:vAlign w:val="center"/>
          </w:tcPr>
          <w:p w14:paraId="670E4136" w14:textId="467EBBD4" w:rsidR="006D4CE9" w:rsidRDefault="00C14507" w:rsidP="009838A4">
            <w:r>
              <w:rPr>
                <w:rFonts w:hint="eastAsia"/>
              </w:rPr>
              <w:t>8</w:t>
            </w:r>
          </w:p>
        </w:tc>
      </w:tr>
      <w:tr w:rsidR="006D4CE9" w14:paraId="130A331E" w14:textId="77777777" w:rsidTr="001B0189">
        <w:tc>
          <w:tcPr>
            <w:tcW w:w="1555" w:type="dxa"/>
            <w:vMerge/>
            <w:shd w:val="clear" w:color="auto" w:fill="E7E6E6" w:themeFill="background2"/>
            <w:vAlign w:val="center"/>
          </w:tcPr>
          <w:p w14:paraId="7F1234A0" w14:textId="77777777" w:rsidR="006D4CE9" w:rsidRPr="00863AA1" w:rsidRDefault="006D4CE9" w:rsidP="009838A4"/>
        </w:tc>
        <w:tc>
          <w:tcPr>
            <w:tcW w:w="1275" w:type="dxa"/>
            <w:vMerge/>
            <w:shd w:val="clear" w:color="auto" w:fill="E7E6E6" w:themeFill="background2"/>
            <w:vAlign w:val="center"/>
          </w:tcPr>
          <w:p w14:paraId="7879E272" w14:textId="77777777" w:rsidR="006D4CE9" w:rsidRDefault="006D4CE9" w:rsidP="009838A4"/>
        </w:tc>
        <w:tc>
          <w:tcPr>
            <w:tcW w:w="1134" w:type="dxa"/>
            <w:vMerge/>
            <w:shd w:val="clear" w:color="auto" w:fill="E7E6E6" w:themeFill="background2"/>
            <w:vAlign w:val="center"/>
          </w:tcPr>
          <w:p w14:paraId="76F12739" w14:textId="77777777" w:rsidR="006D4CE9" w:rsidRDefault="006D4CE9" w:rsidP="009838A4"/>
        </w:tc>
        <w:tc>
          <w:tcPr>
            <w:tcW w:w="993" w:type="dxa"/>
            <w:shd w:val="clear" w:color="auto" w:fill="E7E6E6" w:themeFill="background2"/>
            <w:vAlign w:val="center"/>
          </w:tcPr>
          <w:p w14:paraId="1C7AA0A2" w14:textId="77777777" w:rsidR="006D4CE9" w:rsidRDefault="006D4CE9" w:rsidP="009838A4">
            <w:r>
              <w:rPr>
                <w:rFonts w:hint="eastAsia"/>
              </w:rPr>
              <w:t>N</w:t>
            </w:r>
            <w:r>
              <w:t>ormal</w:t>
            </w:r>
          </w:p>
        </w:tc>
        <w:tc>
          <w:tcPr>
            <w:tcW w:w="1729" w:type="dxa"/>
            <w:vAlign w:val="center"/>
          </w:tcPr>
          <w:p w14:paraId="2771221F" w14:textId="51CD011B" w:rsidR="006D4CE9" w:rsidRDefault="00C14507" w:rsidP="009838A4">
            <w:r>
              <w:rPr>
                <w:rFonts w:hint="eastAsia"/>
              </w:rPr>
              <w:t>3</w:t>
            </w:r>
            <w:r>
              <w:t>2</w:t>
            </w:r>
          </w:p>
        </w:tc>
        <w:tc>
          <w:tcPr>
            <w:tcW w:w="1729" w:type="dxa"/>
            <w:vAlign w:val="center"/>
          </w:tcPr>
          <w:p w14:paraId="3A36CCBD" w14:textId="0832730A" w:rsidR="006D4CE9" w:rsidRDefault="00C14507" w:rsidP="009838A4">
            <w:r>
              <w:rPr>
                <w:rFonts w:hint="eastAsia"/>
              </w:rPr>
              <w:t>3</w:t>
            </w:r>
            <w:r>
              <w:t>0</w:t>
            </w:r>
          </w:p>
        </w:tc>
        <w:tc>
          <w:tcPr>
            <w:tcW w:w="1729" w:type="dxa"/>
            <w:vAlign w:val="center"/>
          </w:tcPr>
          <w:p w14:paraId="63594174" w14:textId="75615164" w:rsidR="006D4CE9" w:rsidRDefault="00C14507" w:rsidP="009838A4">
            <w:r>
              <w:rPr>
                <w:rFonts w:hint="eastAsia"/>
              </w:rPr>
              <w:t>2</w:t>
            </w:r>
            <w:r>
              <w:t>5</w:t>
            </w:r>
          </w:p>
        </w:tc>
        <w:tc>
          <w:tcPr>
            <w:tcW w:w="1729" w:type="dxa"/>
            <w:vAlign w:val="center"/>
          </w:tcPr>
          <w:p w14:paraId="7230F453" w14:textId="6DD7773B" w:rsidR="006D4CE9" w:rsidRDefault="00C14507" w:rsidP="009838A4">
            <w:r>
              <w:rPr>
                <w:rFonts w:hint="eastAsia"/>
              </w:rPr>
              <w:t>3</w:t>
            </w:r>
            <w:r>
              <w:t>6</w:t>
            </w:r>
          </w:p>
        </w:tc>
        <w:tc>
          <w:tcPr>
            <w:tcW w:w="1730" w:type="dxa"/>
            <w:vAlign w:val="center"/>
          </w:tcPr>
          <w:p w14:paraId="5B1A17A6" w14:textId="0672B2BD" w:rsidR="006D4CE9" w:rsidRDefault="00C14507" w:rsidP="009838A4">
            <w:r>
              <w:rPr>
                <w:rFonts w:hint="eastAsia"/>
              </w:rPr>
              <w:t>2</w:t>
            </w:r>
            <w:r>
              <w:t>3</w:t>
            </w:r>
          </w:p>
        </w:tc>
      </w:tr>
      <w:tr w:rsidR="006D4CE9" w14:paraId="00C2F4B0" w14:textId="77777777" w:rsidTr="001B0189">
        <w:tc>
          <w:tcPr>
            <w:tcW w:w="1555" w:type="dxa"/>
            <w:vMerge/>
            <w:shd w:val="clear" w:color="auto" w:fill="E7E6E6" w:themeFill="background2"/>
            <w:vAlign w:val="center"/>
          </w:tcPr>
          <w:p w14:paraId="0957CA63" w14:textId="77777777" w:rsidR="006D4CE9" w:rsidRPr="00863AA1" w:rsidRDefault="006D4CE9" w:rsidP="009838A4"/>
        </w:tc>
        <w:tc>
          <w:tcPr>
            <w:tcW w:w="1275" w:type="dxa"/>
            <w:vMerge/>
            <w:shd w:val="clear" w:color="auto" w:fill="E7E6E6" w:themeFill="background2"/>
            <w:vAlign w:val="center"/>
          </w:tcPr>
          <w:p w14:paraId="07FBEC32" w14:textId="77777777" w:rsidR="006D4CE9" w:rsidRDefault="006D4CE9" w:rsidP="009838A4"/>
        </w:tc>
        <w:tc>
          <w:tcPr>
            <w:tcW w:w="1134" w:type="dxa"/>
            <w:vMerge w:val="restart"/>
            <w:shd w:val="clear" w:color="auto" w:fill="E7E6E6" w:themeFill="background2"/>
            <w:vAlign w:val="center"/>
          </w:tcPr>
          <w:p w14:paraId="66A0DE6D" w14:textId="77777777" w:rsidR="006D4CE9" w:rsidRDefault="006D4CE9" w:rsidP="009838A4">
            <w:r>
              <w:rPr>
                <w:rFonts w:hint="eastAsia"/>
              </w:rPr>
              <w:t>E</w:t>
            </w:r>
            <w:r>
              <w:t>xclusive</w:t>
            </w:r>
          </w:p>
        </w:tc>
        <w:tc>
          <w:tcPr>
            <w:tcW w:w="993" w:type="dxa"/>
            <w:shd w:val="clear" w:color="auto" w:fill="E7E6E6" w:themeFill="background2"/>
            <w:vAlign w:val="center"/>
          </w:tcPr>
          <w:p w14:paraId="4481F881" w14:textId="77777777" w:rsidR="006D4CE9" w:rsidRDefault="006D4CE9" w:rsidP="009838A4">
            <w:r>
              <w:rPr>
                <w:rFonts w:hint="eastAsia"/>
              </w:rPr>
              <w:t>F</w:t>
            </w:r>
            <w:r>
              <w:t>eature Name</w:t>
            </w:r>
          </w:p>
        </w:tc>
        <w:tc>
          <w:tcPr>
            <w:tcW w:w="1729" w:type="dxa"/>
            <w:vAlign w:val="center"/>
          </w:tcPr>
          <w:p w14:paraId="49273ED6" w14:textId="01E0D971" w:rsidR="006D4CE9" w:rsidRDefault="00C14507" w:rsidP="009838A4">
            <w:r w:rsidRPr="00C14507">
              <w:t>event_sched_in</w:t>
            </w:r>
          </w:p>
        </w:tc>
        <w:tc>
          <w:tcPr>
            <w:tcW w:w="1729" w:type="dxa"/>
            <w:vAlign w:val="center"/>
          </w:tcPr>
          <w:p w14:paraId="01A266A5" w14:textId="39BFBFED" w:rsidR="006D4CE9" w:rsidRDefault="00C14507" w:rsidP="009838A4">
            <w:r w:rsidRPr="00C14507">
              <w:t>__fget_files</w:t>
            </w:r>
          </w:p>
        </w:tc>
        <w:tc>
          <w:tcPr>
            <w:tcW w:w="1729" w:type="dxa"/>
            <w:vAlign w:val="center"/>
          </w:tcPr>
          <w:p w14:paraId="4E4885AF" w14:textId="07B0282F" w:rsidR="006D4CE9" w:rsidRDefault="00C14507" w:rsidP="009838A4">
            <w:r w:rsidRPr="00C14507">
              <w:t>merge_sched_in</w:t>
            </w:r>
          </w:p>
        </w:tc>
        <w:tc>
          <w:tcPr>
            <w:tcW w:w="1729" w:type="dxa"/>
            <w:vAlign w:val="center"/>
          </w:tcPr>
          <w:p w14:paraId="4F3D57D3" w14:textId="78BC5DBD" w:rsidR="006D4CE9" w:rsidRDefault="00C14507" w:rsidP="009838A4">
            <w:r w:rsidRPr="00C14507">
              <w:t>__kmalloc_node_track_caller</w:t>
            </w:r>
          </w:p>
        </w:tc>
        <w:tc>
          <w:tcPr>
            <w:tcW w:w="1730" w:type="dxa"/>
            <w:vAlign w:val="center"/>
          </w:tcPr>
          <w:p w14:paraId="7F5F295E" w14:textId="20E2DD34" w:rsidR="006D4CE9" w:rsidRDefault="00C14507" w:rsidP="009838A4">
            <w:r w:rsidRPr="00C14507">
              <w:t>enqueue_entity</w:t>
            </w:r>
          </w:p>
        </w:tc>
      </w:tr>
      <w:tr w:rsidR="006D4CE9" w14:paraId="57DEDFC2" w14:textId="77777777" w:rsidTr="001B0189">
        <w:tc>
          <w:tcPr>
            <w:tcW w:w="1555" w:type="dxa"/>
            <w:vMerge/>
            <w:shd w:val="clear" w:color="auto" w:fill="E7E6E6" w:themeFill="background2"/>
            <w:vAlign w:val="center"/>
          </w:tcPr>
          <w:p w14:paraId="5231A907" w14:textId="77777777" w:rsidR="006D4CE9" w:rsidRPr="00863AA1" w:rsidRDefault="006D4CE9" w:rsidP="009838A4"/>
        </w:tc>
        <w:tc>
          <w:tcPr>
            <w:tcW w:w="1275" w:type="dxa"/>
            <w:vMerge/>
            <w:shd w:val="clear" w:color="auto" w:fill="E7E6E6" w:themeFill="background2"/>
            <w:vAlign w:val="center"/>
          </w:tcPr>
          <w:p w14:paraId="562E4803" w14:textId="77777777" w:rsidR="006D4CE9" w:rsidRPr="003041FC" w:rsidRDefault="006D4CE9" w:rsidP="009838A4"/>
        </w:tc>
        <w:tc>
          <w:tcPr>
            <w:tcW w:w="1134" w:type="dxa"/>
            <w:vMerge/>
            <w:shd w:val="clear" w:color="auto" w:fill="E7E6E6" w:themeFill="background2"/>
            <w:vAlign w:val="center"/>
          </w:tcPr>
          <w:p w14:paraId="488D718F" w14:textId="77777777" w:rsidR="006D4CE9" w:rsidRDefault="006D4CE9" w:rsidP="009838A4"/>
        </w:tc>
        <w:tc>
          <w:tcPr>
            <w:tcW w:w="993" w:type="dxa"/>
            <w:shd w:val="clear" w:color="auto" w:fill="E7E6E6" w:themeFill="background2"/>
            <w:vAlign w:val="center"/>
          </w:tcPr>
          <w:p w14:paraId="754A45F3" w14:textId="77777777" w:rsidR="006D4CE9" w:rsidRDefault="006D4CE9" w:rsidP="009838A4">
            <w:r>
              <w:rPr>
                <w:rFonts w:hint="eastAsia"/>
              </w:rPr>
              <w:t>A</w:t>
            </w:r>
            <w:r>
              <w:t>ttack</w:t>
            </w:r>
          </w:p>
        </w:tc>
        <w:tc>
          <w:tcPr>
            <w:tcW w:w="1729" w:type="dxa"/>
            <w:vAlign w:val="center"/>
          </w:tcPr>
          <w:p w14:paraId="3D6A74A9" w14:textId="38940B8B" w:rsidR="006D4CE9" w:rsidRDefault="00C14507" w:rsidP="009838A4">
            <w:r>
              <w:rPr>
                <w:rFonts w:hint="eastAsia"/>
              </w:rPr>
              <w:t>3</w:t>
            </w:r>
            <w:r>
              <w:t>5</w:t>
            </w:r>
          </w:p>
        </w:tc>
        <w:tc>
          <w:tcPr>
            <w:tcW w:w="1729" w:type="dxa"/>
            <w:vAlign w:val="center"/>
          </w:tcPr>
          <w:p w14:paraId="380A5B20" w14:textId="12BEA1C0" w:rsidR="006D4CE9" w:rsidRDefault="00C14507" w:rsidP="009838A4">
            <w:r>
              <w:rPr>
                <w:rFonts w:hint="eastAsia"/>
              </w:rPr>
              <w:t>2</w:t>
            </w:r>
            <w:r>
              <w:t>5</w:t>
            </w:r>
          </w:p>
        </w:tc>
        <w:tc>
          <w:tcPr>
            <w:tcW w:w="1729" w:type="dxa"/>
            <w:vAlign w:val="center"/>
          </w:tcPr>
          <w:p w14:paraId="0056AB67" w14:textId="4C25FA3E" w:rsidR="006D4CE9" w:rsidRDefault="00C14507" w:rsidP="009838A4">
            <w:r>
              <w:rPr>
                <w:rFonts w:hint="eastAsia"/>
              </w:rPr>
              <w:t>2</w:t>
            </w:r>
            <w:r>
              <w:t>3</w:t>
            </w:r>
          </w:p>
        </w:tc>
        <w:tc>
          <w:tcPr>
            <w:tcW w:w="1729" w:type="dxa"/>
            <w:vAlign w:val="center"/>
          </w:tcPr>
          <w:p w14:paraId="17FA3A8E" w14:textId="59E80AAC" w:rsidR="006D4CE9" w:rsidRDefault="00C14507" w:rsidP="009838A4">
            <w:r>
              <w:rPr>
                <w:rFonts w:hint="eastAsia"/>
              </w:rPr>
              <w:t>2</w:t>
            </w:r>
            <w:r>
              <w:t>3</w:t>
            </w:r>
          </w:p>
        </w:tc>
        <w:tc>
          <w:tcPr>
            <w:tcW w:w="1730" w:type="dxa"/>
            <w:vAlign w:val="center"/>
          </w:tcPr>
          <w:p w14:paraId="75A50C89" w14:textId="3A4CE184" w:rsidR="006D4CE9" w:rsidRDefault="00C14507" w:rsidP="009838A4">
            <w:r>
              <w:rPr>
                <w:rFonts w:hint="eastAsia"/>
              </w:rPr>
              <w:t>8</w:t>
            </w:r>
          </w:p>
        </w:tc>
      </w:tr>
      <w:tr w:rsidR="006D4CE9" w14:paraId="4E841540" w14:textId="77777777" w:rsidTr="001B0189">
        <w:tc>
          <w:tcPr>
            <w:tcW w:w="1555" w:type="dxa"/>
            <w:vMerge/>
            <w:shd w:val="clear" w:color="auto" w:fill="E7E6E6" w:themeFill="background2"/>
            <w:vAlign w:val="center"/>
          </w:tcPr>
          <w:p w14:paraId="1C3AE86D" w14:textId="77777777" w:rsidR="006D4CE9" w:rsidRPr="00863AA1" w:rsidRDefault="006D4CE9" w:rsidP="009838A4"/>
        </w:tc>
        <w:tc>
          <w:tcPr>
            <w:tcW w:w="1275" w:type="dxa"/>
            <w:vMerge/>
            <w:shd w:val="clear" w:color="auto" w:fill="E7E6E6" w:themeFill="background2"/>
            <w:vAlign w:val="center"/>
          </w:tcPr>
          <w:p w14:paraId="1AF35400" w14:textId="77777777" w:rsidR="006D4CE9" w:rsidRPr="003041FC" w:rsidRDefault="006D4CE9" w:rsidP="009838A4"/>
        </w:tc>
        <w:tc>
          <w:tcPr>
            <w:tcW w:w="1134" w:type="dxa"/>
            <w:vMerge/>
            <w:shd w:val="clear" w:color="auto" w:fill="E7E6E6" w:themeFill="background2"/>
            <w:vAlign w:val="center"/>
          </w:tcPr>
          <w:p w14:paraId="03EA3289" w14:textId="77777777" w:rsidR="006D4CE9" w:rsidRDefault="006D4CE9" w:rsidP="009838A4"/>
        </w:tc>
        <w:tc>
          <w:tcPr>
            <w:tcW w:w="993" w:type="dxa"/>
            <w:shd w:val="clear" w:color="auto" w:fill="E7E6E6" w:themeFill="background2"/>
            <w:vAlign w:val="center"/>
          </w:tcPr>
          <w:p w14:paraId="4AA15D87" w14:textId="77777777" w:rsidR="006D4CE9" w:rsidRDefault="006D4CE9" w:rsidP="009838A4">
            <w:r>
              <w:rPr>
                <w:rFonts w:hint="eastAsia"/>
              </w:rPr>
              <w:t>N</w:t>
            </w:r>
            <w:r>
              <w:t>ormal</w:t>
            </w:r>
          </w:p>
        </w:tc>
        <w:tc>
          <w:tcPr>
            <w:tcW w:w="1729" w:type="dxa"/>
            <w:vAlign w:val="center"/>
          </w:tcPr>
          <w:p w14:paraId="2B8DE0E1" w14:textId="5FBFB95E" w:rsidR="006D4CE9" w:rsidRDefault="00C14507" w:rsidP="009838A4">
            <w:r>
              <w:rPr>
                <w:rFonts w:hint="eastAsia"/>
              </w:rPr>
              <w:t>3</w:t>
            </w:r>
            <w:r>
              <w:t>5</w:t>
            </w:r>
          </w:p>
        </w:tc>
        <w:tc>
          <w:tcPr>
            <w:tcW w:w="1729" w:type="dxa"/>
            <w:vAlign w:val="center"/>
          </w:tcPr>
          <w:p w14:paraId="7CF8F399" w14:textId="351BBB71" w:rsidR="006D4CE9" w:rsidRDefault="00C14507" w:rsidP="009838A4">
            <w:r>
              <w:rPr>
                <w:rFonts w:hint="eastAsia"/>
              </w:rPr>
              <w:t>2</w:t>
            </w:r>
            <w:r>
              <w:t>5</w:t>
            </w:r>
          </w:p>
        </w:tc>
        <w:tc>
          <w:tcPr>
            <w:tcW w:w="1729" w:type="dxa"/>
            <w:vAlign w:val="center"/>
          </w:tcPr>
          <w:p w14:paraId="75A628F1" w14:textId="15205C9D" w:rsidR="006D4CE9" w:rsidRDefault="00C14507" w:rsidP="009838A4">
            <w:r>
              <w:rPr>
                <w:rFonts w:hint="eastAsia"/>
              </w:rPr>
              <w:t>2</w:t>
            </w:r>
            <w:r>
              <w:t>3</w:t>
            </w:r>
          </w:p>
        </w:tc>
        <w:tc>
          <w:tcPr>
            <w:tcW w:w="1729" w:type="dxa"/>
            <w:vAlign w:val="center"/>
          </w:tcPr>
          <w:p w14:paraId="027DA934" w14:textId="0F87866F" w:rsidR="006D4CE9" w:rsidRDefault="00C14507" w:rsidP="009838A4">
            <w:r>
              <w:rPr>
                <w:rFonts w:hint="eastAsia"/>
              </w:rPr>
              <w:t>2</w:t>
            </w:r>
            <w:r>
              <w:t>3</w:t>
            </w:r>
          </w:p>
        </w:tc>
        <w:tc>
          <w:tcPr>
            <w:tcW w:w="1730" w:type="dxa"/>
            <w:vAlign w:val="center"/>
          </w:tcPr>
          <w:p w14:paraId="29D0E8EA" w14:textId="327465B0" w:rsidR="006D4CE9" w:rsidRDefault="00C14507" w:rsidP="009838A4">
            <w:r>
              <w:rPr>
                <w:rFonts w:hint="eastAsia"/>
              </w:rPr>
              <w:t>8</w:t>
            </w:r>
          </w:p>
        </w:tc>
      </w:tr>
      <w:tr w:rsidR="006D4CE9" w14:paraId="637B8C85" w14:textId="77777777" w:rsidTr="001B0189">
        <w:tc>
          <w:tcPr>
            <w:tcW w:w="1555" w:type="dxa"/>
            <w:vMerge/>
            <w:shd w:val="clear" w:color="auto" w:fill="E7E6E6" w:themeFill="background2"/>
            <w:vAlign w:val="center"/>
          </w:tcPr>
          <w:p w14:paraId="3C302A97" w14:textId="77777777" w:rsidR="006D4CE9" w:rsidRPr="00863AA1" w:rsidRDefault="006D4CE9" w:rsidP="009838A4"/>
        </w:tc>
        <w:tc>
          <w:tcPr>
            <w:tcW w:w="1275" w:type="dxa"/>
            <w:vMerge/>
            <w:shd w:val="clear" w:color="auto" w:fill="E7E6E6" w:themeFill="background2"/>
            <w:vAlign w:val="center"/>
          </w:tcPr>
          <w:p w14:paraId="1EDEC3BD" w14:textId="77777777" w:rsidR="006D4CE9" w:rsidRPr="003041FC" w:rsidRDefault="006D4CE9" w:rsidP="009838A4"/>
        </w:tc>
        <w:tc>
          <w:tcPr>
            <w:tcW w:w="1134" w:type="dxa"/>
            <w:vMerge w:val="restart"/>
            <w:shd w:val="clear" w:color="auto" w:fill="E7E6E6" w:themeFill="background2"/>
            <w:vAlign w:val="center"/>
          </w:tcPr>
          <w:p w14:paraId="6307FE2D" w14:textId="77777777" w:rsidR="006D4CE9" w:rsidRDefault="006D4CE9" w:rsidP="009838A4">
            <w:r>
              <w:rPr>
                <w:rFonts w:hint="eastAsia"/>
              </w:rPr>
              <w:t>A</w:t>
            </w:r>
            <w:r>
              <w:t>ll</w:t>
            </w:r>
          </w:p>
        </w:tc>
        <w:tc>
          <w:tcPr>
            <w:tcW w:w="993" w:type="dxa"/>
            <w:shd w:val="clear" w:color="auto" w:fill="E7E6E6" w:themeFill="background2"/>
            <w:vAlign w:val="center"/>
          </w:tcPr>
          <w:p w14:paraId="44AF005B" w14:textId="77777777" w:rsidR="006D4CE9" w:rsidRDefault="006D4CE9" w:rsidP="009838A4">
            <w:r>
              <w:rPr>
                <w:rFonts w:hint="eastAsia"/>
              </w:rPr>
              <w:t>F</w:t>
            </w:r>
            <w:r>
              <w:t>eature Name</w:t>
            </w:r>
          </w:p>
        </w:tc>
        <w:tc>
          <w:tcPr>
            <w:tcW w:w="1729" w:type="dxa"/>
            <w:vAlign w:val="center"/>
          </w:tcPr>
          <w:p w14:paraId="08AD6E24" w14:textId="113F8039" w:rsidR="006D4CE9" w:rsidRDefault="00C14507" w:rsidP="009838A4">
            <w:r w:rsidRPr="00C14507">
              <w:t>event_sched_in</w:t>
            </w:r>
          </w:p>
        </w:tc>
        <w:tc>
          <w:tcPr>
            <w:tcW w:w="1729" w:type="dxa"/>
            <w:vAlign w:val="center"/>
          </w:tcPr>
          <w:p w14:paraId="00670EB5" w14:textId="0054D9AB" w:rsidR="006D4CE9" w:rsidRDefault="00C14507" w:rsidP="009838A4">
            <w:r w:rsidRPr="00C14507">
              <w:t>__fget_files</w:t>
            </w:r>
          </w:p>
        </w:tc>
        <w:tc>
          <w:tcPr>
            <w:tcW w:w="1729" w:type="dxa"/>
            <w:vAlign w:val="center"/>
          </w:tcPr>
          <w:p w14:paraId="0CABEF01" w14:textId="00C8269C" w:rsidR="006D4CE9" w:rsidRDefault="00C14507" w:rsidP="009838A4">
            <w:r w:rsidRPr="00C14507">
              <w:t>merge_sched_in</w:t>
            </w:r>
          </w:p>
        </w:tc>
        <w:tc>
          <w:tcPr>
            <w:tcW w:w="1729" w:type="dxa"/>
            <w:vAlign w:val="center"/>
          </w:tcPr>
          <w:p w14:paraId="3AFCA426" w14:textId="1D6B62FB" w:rsidR="006D4CE9" w:rsidRDefault="00C14507" w:rsidP="009838A4">
            <w:r w:rsidRPr="00C14507">
              <w:t>__kmalloc_node_track_caller</w:t>
            </w:r>
          </w:p>
        </w:tc>
        <w:tc>
          <w:tcPr>
            <w:tcW w:w="1730" w:type="dxa"/>
            <w:vAlign w:val="center"/>
          </w:tcPr>
          <w:p w14:paraId="09322329" w14:textId="298143AD" w:rsidR="006D4CE9" w:rsidRDefault="00C14507" w:rsidP="009838A4">
            <w:r w:rsidRPr="00C14507">
              <w:t>perf_event_groups_first</w:t>
            </w:r>
          </w:p>
        </w:tc>
      </w:tr>
      <w:tr w:rsidR="006D4CE9" w14:paraId="7397528C" w14:textId="77777777" w:rsidTr="001B0189">
        <w:tc>
          <w:tcPr>
            <w:tcW w:w="1555" w:type="dxa"/>
            <w:vMerge/>
            <w:shd w:val="clear" w:color="auto" w:fill="E7E6E6" w:themeFill="background2"/>
            <w:vAlign w:val="center"/>
          </w:tcPr>
          <w:p w14:paraId="15CAC61A" w14:textId="77777777" w:rsidR="006D4CE9" w:rsidRPr="00863AA1" w:rsidRDefault="006D4CE9" w:rsidP="009838A4"/>
        </w:tc>
        <w:tc>
          <w:tcPr>
            <w:tcW w:w="1275" w:type="dxa"/>
            <w:vMerge/>
            <w:shd w:val="clear" w:color="auto" w:fill="E7E6E6" w:themeFill="background2"/>
            <w:vAlign w:val="center"/>
          </w:tcPr>
          <w:p w14:paraId="1F1E899F" w14:textId="77777777" w:rsidR="006D4CE9" w:rsidRPr="003041FC" w:rsidRDefault="006D4CE9" w:rsidP="009838A4"/>
        </w:tc>
        <w:tc>
          <w:tcPr>
            <w:tcW w:w="1134" w:type="dxa"/>
            <w:vMerge/>
            <w:shd w:val="clear" w:color="auto" w:fill="E7E6E6" w:themeFill="background2"/>
            <w:vAlign w:val="center"/>
          </w:tcPr>
          <w:p w14:paraId="719258BF" w14:textId="77777777" w:rsidR="006D4CE9" w:rsidRDefault="006D4CE9" w:rsidP="009838A4"/>
        </w:tc>
        <w:tc>
          <w:tcPr>
            <w:tcW w:w="993" w:type="dxa"/>
            <w:shd w:val="clear" w:color="auto" w:fill="E7E6E6" w:themeFill="background2"/>
            <w:vAlign w:val="center"/>
          </w:tcPr>
          <w:p w14:paraId="16639C3D" w14:textId="77777777" w:rsidR="006D4CE9" w:rsidRDefault="006D4CE9" w:rsidP="009838A4">
            <w:r>
              <w:rPr>
                <w:rFonts w:hint="eastAsia"/>
              </w:rPr>
              <w:t>A</w:t>
            </w:r>
            <w:r>
              <w:t>ttack</w:t>
            </w:r>
          </w:p>
        </w:tc>
        <w:tc>
          <w:tcPr>
            <w:tcW w:w="1729" w:type="dxa"/>
            <w:vAlign w:val="center"/>
          </w:tcPr>
          <w:p w14:paraId="066D8596" w14:textId="066ED656" w:rsidR="006D4CE9" w:rsidRDefault="00C14507" w:rsidP="009838A4">
            <w:r>
              <w:rPr>
                <w:rFonts w:hint="eastAsia"/>
              </w:rPr>
              <w:t>3</w:t>
            </w:r>
            <w:r>
              <w:t>5</w:t>
            </w:r>
          </w:p>
        </w:tc>
        <w:tc>
          <w:tcPr>
            <w:tcW w:w="1729" w:type="dxa"/>
            <w:vAlign w:val="center"/>
          </w:tcPr>
          <w:p w14:paraId="32AA9286" w14:textId="750D3493" w:rsidR="006D4CE9" w:rsidRDefault="00C14507" w:rsidP="009838A4">
            <w:r>
              <w:rPr>
                <w:rFonts w:hint="eastAsia"/>
              </w:rPr>
              <w:t>2</w:t>
            </w:r>
            <w:r>
              <w:t>5</w:t>
            </w:r>
          </w:p>
        </w:tc>
        <w:tc>
          <w:tcPr>
            <w:tcW w:w="1729" w:type="dxa"/>
            <w:vAlign w:val="center"/>
          </w:tcPr>
          <w:p w14:paraId="54C40003" w14:textId="0D67FCD6" w:rsidR="006D4CE9" w:rsidRDefault="00C14507" w:rsidP="009838A4">
            <w:r>
              <w:rPr>
                <w:rFonts w:hint="eastAsia"/>
              </w:rPr>
              <w:t>2</w:t>
            </w:r>
            <w:r>
              <w:t>3</w:t>
            </w:r>
          </w:p>
        </w:tc>
        <w:tc>
          <w:tcPr>
            <w:tcW w:w="1729" w:type="dxa"/>
            <w:vAlign w:val="center"/>
          </w:tcPr>
          <w:p w14:paraId="7E414B0D" w14:textId="36E6CF1D" w:rsidR="006D4CE9" w:rsidRDefault="00C14507" w:rsidP="009838A4">
            <w:r>
              <w:rPr>
                <w:rFonts w:hint="eastAsia"/>
              </w:rPr>
              <w:t>2</w:t>
            </w:r>
            <w:r>
              <w:t>3</w:t>
            </w:r>
          </w:p>
        </w:tc>
        <w:tc>
          <w:tcPr>
            <w:tcW w:w="1730" w:type="dxa"/>
            <w:vAlign w:val="center"/>
          </w:tcPr>
          <w:p w14:paraId="29E93B5E" w14:textId="5F0E04CF" w:rsidR="006D4CE9" w:rsidRDefault="00C14507" w:rsidP="009838A4">
            <w:r>
              <w:rPr>
                <w:rFonts w:hint="eastAsia"/>
              </w:rPr>
              <w:t>7</w:t>
            </w:r>
          </w:p>
        </w:tc>
      </w:tr>
      <w:tr w:rsidR="006D4CE9" w14:paraId="4ACFB096" w14:textId="77777777" w:rsidTr="001B0189">
        <w:tc>
          <w:tcPr>
            <w:tcW w:w="1555" w:type="dxa"/>
            <w:vMerge/>
            <w:shd w:val="clear" w:color="auto" w:fill="E7E6E6" w:themeFill="background2"/>
            <w:vAlign w:val="center"/>
          </w:tcPr>
          <w:p w14:paraId="0F46B70E" w14:textId="77777777" w:rsidR="006D4CE9" w:rsidRPr="00863AA1" w:rsidRDefault="006D4CE9" w:rsidP="009838A4"/>
        </w:tc>
        <w:tc>
          <w:tcPr>
            <w:tcW w:w="1275" w:type="dxa"/>
            <w:vMerge/>
            <w:shd w:val="clear" w:color="auto" w:fill="E7E6E6" w:themeFill="background2"/>
            <w:vAlign w:val="center"/>
          </w:tcPr>
          <w:p w14:paraId="26E940AC" w14:textId="77777777" w:rsidR="006D4CE9" w:rsidRPr="003041FC" w:rsidRDefault="006D4CE9" w:rsidP="009838A4"/>
        </w:tc>
        <w:tc>
          <w:tcPr>
            <w:tcW w:w="1134" w:type="dxa"/>
            <w:vMerge/>
            <w:shd w:val="clear" w:color="auto" w:fill="E7E6E6" w:themeFill="background2"/>
            <w:vAlign w:val="center"/>
          </w:tcPr>
          <w:p w14:paraId="5D62BCE1" w14:textId="77777777" w:rsidR="006D4CE9" w:rsidRDefault="006D4CE9" w:rsidP="009838A4"/>
        </w:tc>
        <w:tc>
          <w:tcPr>
            <w:tcW w:w="993" w:type="dxa"/>
            <w:shd w:val="clear" w:color="auto" w:fill="E7E6E6" w:themeFill="background2"/>
            <w:vAlign w:val="center"/>
          </w:tcPr>
          <w:p w14:paraId="2FF4FEFF" w14:textId="77777777" w:rsidR="006D4CE9" w:rsidRDefault="006D4CE9" w:rsidP="009838A4">
            <w:r>
              <w:rPr>
                <w:rFonts w:hint="eastAsia"/>
              </w:rPr>
              <w:t>N</w:t>
            </w:r>
            <w:r>
              <w:t>ormal</w:t>
            </w:r>
          </w:p>
        </w:tc>
        <w:tc>
          <w:tcPr>
            <w:tcW w:w="1729" w:type="dxa"/>
            <w:vAlign w:val="center"/>
          </w:tcPr>
          <w:p w14:paraId="64E74EC2" w14:textId="48DEBDFC" w:rsidR="006D4CE9" w:rsidRDefault="00C14507" w:rsidP="009838A4">
            <w:r>
              <w:rPr>
                <w:rFonts w:hint="eastAsia"/>
              </w:rPr>
              <w:t>3</w:t>
            </w:r>
            <w:r>
              <w:t>5</w:t>
            </w:r>
          </w:p>
        </w:tc>
        <w:tc>
          <w:tcPr>
            <w:tcW w:w="1729" w:type="dxa"/>
            <w:vAlign w:val="center"/>
          </w:tcPr>
          <w:p w14:paraId="18C54551" w14:textId="195F3107" w:rsidR="006D4CE9" w:rsidRDefault="00C14507" w:rsidP="009838A4">
            <w:r>
              <w:rPr>
                <w:rFonts w:hint="eastAsia"/>
              </w:rPr>
              <w:t>2</w:t>
            </w:r>
            <w:r>
              <w:t>5</w:t>
            </w:r>
          </w:p>
        </w:tc>
        <w:tc>
          <w:tcPr>
            <w:tcW w:w="1729" w:type="dxa"/>
            <w:vAlign w:val="center"/>
          </w:tcPr>
          <w:p w14:paraId="6300E9EC" w14:textId="6DD92381" w:rsidR="006D4CE9" w:rsidRDefault="00C14507" w:rsidP="009838A4">
            <w:r>
              <w:rPr>
                <w:rFonts w:hint="eastAsia"/>
              </w:rPr>
              <w:t>2</w:t>
            </w:r>
            <w:r>
              <w:t>3</w:t>
            </w:r>
          </w:p>
        </w:tc>
        <w:tc>
          <w:tcPr>
            <w:tcW w:w="1729" w:type="dxa"/>
            <w:vAlign w:val="center"/>
          </w:tcPr>
          <w:p w14:paraId="351AF719" w14:textId="6D8A8B4F" w:rsidR="006D4CE9" w:rsidRDefault="00C14507" w:rsidP="009838A4">
            <w:r>
              <w:rPr>
                <w:rFonts w:hint="eastAsia"/>
              </w:rPr>
              <w:t>2</w:t>
            </w:r>
            <w:r>
              <w:t>3</w:t>
            </w:r>
          </w:p>
        </w:tc>
        <w:tc>
          <w:tcPr>
            <w:tcW w:w="1730" w:type="dxa"/>
            <w:vAlign w:val="center"/>
          </w:tcPr>
          <w:p w14:paraId="6686574A" w14:textId="76D3785C" w:rsidR="006D4CE9" w:rsidRDefault="00C14507" w:rsidP="009838A4">
            <w:r>
              <w:rPr>
                <w:rFonts w:hint="eastAsia"/>
              </w:rPr>
              <w:t>3</w:t>
            </w:r>
            <w:r>
              <w:t>2</w:t>
            </w:r>
          </w:p>
        </w:tc>
      </w:tr>
      <w:tr w:rsidR="006D4CE9" w14:paraId="18EB43BD" w14:textId="77777777" w:rsidTr="001B0189">
        <w:tc>
          <w:tcPr>
            <w:tcW w:w="1555" w:type="dxa"/>
            <w:vMerge/>
            <w:shd w:val="clear" w:color="auto" w:fill="E7E6E6" w:themeFill="background2"/>
            <w:vAlign w:val="center"/>
          </w:tcPr>
          <w:p w14:paraId="1CB64A41" w14:textId="77777777" w:rsidR="006D4CE9" w:rsidRPr="00863AA1" w:rsidRDefault="006D4CE9" w:rsidP="009838A4"/>
        </w:tc>
        <w:tc>
          <w:tcPr>
            <w:tcW w:w="1275" w:type="dxa"/>
            <w:vMerge w:val="restart"/>
            <w:shd w:val="clear" w:color="auto" w:fill="E7E6E6" w:themeFill="background2"/>
            <w:vAlign w:val="center"/>
          </w:tcPr>
          <w:p w14:paraId="184B5856"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1D88A1FA" w14:textId="77777777" w:rsidR="006D4CE9" w:rsidRDefault="006D4CE9" w:rsidP="009838A4">
            <w:r>
              <w:rPr>
                <w:rFonts w:hint="eastAsia"/>
              </w:rPr>
              <w:t>C</w:t>
            </w:r>
            <w:r>
              <w:t>ommon</w:t>
            </w:r>
          </w:p>
        </w:tc>
        <w:tc>
          <w:tcPr>
            <w:tcW w:w="993" w:type="dxa"/>
            <w:shd w:val="clear" w:color="auto" w:fill="E7E6E6" w:themeFill="background2"/>
            <w:vAlign w:val="center"/>
          </w:tcPr>
          <w:p w14:paraId="1DBAB948" w14:textId="77777777" w:rsidR="006D4CE9" w:rsidRDefault="006D4CE9" w:rsidP="009838A4">
            <w:r>
              <w:rPr>
                <w:rFonts w:hint="eastAsia"/>
              </w:rPr>
              <w:t>F</w:t>
            </w:r>
            <w:r>
              <w:t>eature Name</w:t>
            </w:r>
          </w:p>
        </w:tc>
        <w:tc>
          <w:tcPr>
            <w:tcW w:w="1729" w:type="dxa"/>
            <w:vAlign w:val="center"/>
          </w:tcPr>
          <w:p w14:paraId="1F62C13F" w14:textId="343BEC01" w:rsidR="006D4CE9" w:rsidRDefault="00C14507" w:rsidP="009838A4">
            <w:r w:rsidRPr="00C14507">
              <w:t>psi_group_change</w:t>
            </w:r>
          </w:p>
        </w:tc>
        <w:tc>
          <w:tcPr>
            <w:tcW w:w="1729" w:type="dxa"/>
            <w:vAlign w:val="center"/>
          </w:tcPr>
          <w:p w14:paraId="2A9C494E" w14:textId="76E22729" w:rsidR="006D4CE9" w:rsidRDefault="00C14507" w:rsidP="009838A4">
            <w:r w:rsidRPr="00C14507">
              <w:t>merge_sched_in</w:t>
            </w:r>
          </w:p>
        </w:tc>
        <w:tc>
          <w:tcPr>
            <w:tcW w:w="1729" w:type="dxa"/>
            <w:vAlign w:val="center"/>
          </w:tcPr>
          <w:p w14:paraId="48B510C0" w14:textId="2F9FB820" w:rsidR="006D4CE9" w:rsidRDefault="00C14507" w:rsidP="009838A4">
            <w:r w:rsidRPr="00C14507">
              <w:t>visit_groups_merge.constprop.0.is</w:t>
            </w:r>
          </w:p>
        </w:tc>
        <w:tc>
          <w:tcPr>
            <w:tcW w:w="1729" w:type="dxa"/>
            <w:vAlign w:val="center"/>
          </w:tcPr>
          <w:p w14:paraId="6550604D" w14:textId="0C548C80" w:rsidR="006D4CE9" w:rsidRDefault="00C14507" w:rsidP="009838A4">
            <w:r w:rsidRPr="00C14507">
              <w:t>event_sched_in</w:t>
            </w:r>
          </w:p>
        </w:tc>
        <w:tc>
          <w:tcPr>
            <w:tcW w:w="1730" w:type="dxa"/>
            <w:vAlign w:val="center"/>
          </w:tcPr>
          <w:p w14:paraId="578B5FE9" w14:textId="4B9EC40F" w:rsidR="006D4CE9" w:rsidRDefault="00C14507" w:rsidP="009838A4">
            <w:r w:rsidRPr="00C14507">
              <w:t>update_load_avg</w:t>
            </w:r>
          </w:p>
        </w:tc>
      </w:tr>
      <w:tr w:rsidR="006D4CE9" w14:paraId="5799CE42" w14:textId="77777777" w:rsidTr="001B0189">
        <w:tc>
          <w:tcPr>
            <w:tcW w:w="1555" w:type="dxa"/>
            <w:vMerge/>
            <w:shd w:val="clear" w:color="auto" w:fill="E7E6E6" w:themeFill="background2"/>
            <w:vAlign w:val="center"/>
          </w:tcPr>
          <w:p w14:paraId="14927830" w14:textId="77777777" w:rsidR="006D4CE9" w:rsidRPr="00863AA1" w:rsidRDefault="006D4CE9" w:rsidP="009838A4"/>
        </w:tc>
        <w:tc>
          <w:tcPr>
            <w:tcW w:w="1275" w:type="dxa"/>
            <w:vMerge/>
            <w:shd w:val="clear" w:color="auto" w:fill="E7E6E6" w:themeFill="background2"/>
            <w:vAlign w:val="center"/>
          </w:tcPr>
          <w:p w14:paraId="52198AB3" w14:textId="77777777" w:rsidR="006D4CE9" w:rsidRDefault="006D4CE9" w:rsidP="009838A4"/>
        </w:tc>
        <w:tc>
          <w:tcPr>
            <w:tcW w:w="1134" w:type="dxa"/>
            <w:vMerge/>
            <w:shd w:val="clear" w:color="auto" w:fill="E7E6E6" w:themeFill="background2"/>
            <w:vAlign w:val="center"/>
          </w:tcPr>
          <w:p w14:paraId="38EAD6E2" w14:textId="77777777" w:rsidR="006D4CE9" w:rsidRDefault="006D4CE9" w:rsidP="009838A4"/>
        </w:tc>
        <w:tc>
          <w:tcPr>
            <w:tcW w:w="993" w:type="dxa"/>
            <w:shd w:val="clear" w:color="auto" w:fill="E7E6E6" w:themeFill="background2"/>
            <w:vAlign w:val="center"/>
          </w:tcPr>
          <w:p w14:paraId="24427E7C" w14:textId="77777777" w:rsidR="006D4CE9" w:rsidRDefault="006D4CE9" w:rsidP="009838A4">
            <w:r>
              <w:rPr>
                <w:rFonts w:hint="eastAsia"/>
              </w:rPr>
              <w:t>A</w:t>
            </w:r>
            <w:r>
              <w:t>ttack</w:t>
            </w:r>
          </w:p>
        </w:tc>
        <w:tc>
          <w:tcPr>
            <w:tcW w:w="1729" w:type="dxa"/>
            <w:vAlign w:val="center"/>
          </w:tcPr>
          <w:p w14:paraId="25FB217B" w14:textId="30EDAA60" w:rsidR="006D4CE9" w:rsidRDefault="00C14507" w:rsidP="009838A4">
            <w:r>
              <w:rPr>
                <w:rFonts w:hint="eastAsia"/>
              </w:rPr>
              <w:t>1</w:t>
            </w:r>
            <w:r>
              <w:t>1</w:t>
            </w:r>
          </w:p>
        </w:tc>
        <w:tc>
          <w:tcPr>
            <w:tcW w:w="1729" w:type="dxa"/>
            <w:vAlign w:val="center"/>
          </w:tcPr>
          <w:p w14:paraId="2E403BA2" w14:textId="2BC5701C" w:rsidR="006D4CE9" w:rsidRDefault="00C14507" w:rsidP="009838A4">
            <w:r>
              <w:rPr>
                <w:rFonts w:hint="eastAsia"/>
              </w:rPr>
              <w:t>1</w:t>
            </w:r>
            <w:r>
              <w:t>0</w:t>
            </w:r>
          </w:p>
        </w:tc>
        <w:tc>
          <w:tcPr>
            <w:tcW w:w="1729" w:type="dxa"/>
            <w:vAlign w:val="center"/>
          </w:tcPr>
          <w:p w14:paraId="713C886B" w14:textId="1D6769FC" w:rsidR="006D4CE9" w:rsidRDefault="00C14507" w:rsidP="009838A4">
            <w:r>
              <w:rPr>
                <w:rFonts w:hint="eastAsia"/>
              </w:rPr>
              <w:t>9</w:t>
            </w:r>
          </w:p>
        </w:tc>
        <w:tc>
          <w:tcPr>
            <w:tcW w:w="1729" w:type="dxa"/>
            <w:vAlign w:val="center"/>
          </w:tcPr>
          <w:p w14:paraId="3A4A7785" w14:textId="229ED0B6" w:rsidR="006D4CE9" w:rsidRDefault="00C14507" w:rsidP="009838A4">
            <w:r>
              <w:rPr>
                <w:rFonts w:hint="eastAsia"/>
              </w:rPr>
              <w:t>7</w:t>
            </w:r>
          </w:p>
        </w:tc>
        <w:tc>
          <w:tcPr>
            <w:tcW w:w="1730" w:type="dxa"/>
            <w:vAlign w:val="center"/>
          </w:tcPr>
          <w:p w14:paraId="55D7EC87" w14:textId="24D45C47" w:rsidR="006D4CE9" w:rsidRDefault="00C14507" w:rsidP="009838A4">
            <w:r>
              <w:rPr>
                <w:rFonts w:hint="eastAsia"/>
              </w:rPr>
              <w:t>2</w:t>
            </w:r>
          </w:p>
        </w:tc>
      </w:tr>
      <w:tr w:rsidR="006D4CE9" w14:paraId="7271BC34" w14:textId="77777777" w:rsidTr="001B0189">
        <w:tc>
          <w:tcPr>
            <w:tcW w:w="1555" w:type="dxa"/>
            <w:vMerge/>
            <w:shd w:val="clear" w:color="auto" w:fill="E7E6E6" w:themeFill="background2"/>
            <w:vAlign w:val="center"/>
          </w:tcPr>
          <w:p w14:paraId="428AA44D" w14:textId="77777777" w:rsidR="006D4CE9" w:rsidRPr="00863AA1" w:rsidRDefault="006D4CE9" w:rsidP="009838A4"/>
        </w:tc>
        <w:tc>
          <w:tcPr>
            <w:tcW w:w="1275" w:type="dxa"/>
            <w:vMerge/>
            <w:shd w:val="clear" w:color="auto" w:fill="E7E6E6" w:themeFill="background2"/>
            <w:vAlign w:val="center"/>
          </w:tcPr>
          <w:p w14:paraId="5BCDEE25" w14:textId="77777777" w:rsidR="006D4CE9" w:rsidRDefault="006D4CE9" w:rsidP="009838A4"/>
        </w:tc>
        <w:tc>
          <w:tcPr>
            <w:tcW w:w="1134" w:type="dxa"/>
            <w:vMerge/>
            <w:shd w:val="clear" w:color="auto" w:fill="E7E6E6" w:themeFill="background2"/>
            <w:vAlign w:val="center"/>
          </w:tcPr>
          <w:p w14:paraId="0635E8EC" w14:textId="77777777" w:rsidR="006D4CE9" w:rsidRDefault="006D4CE9" w:rsidP="009838A4"/>
        </w:tc>
        <w:tc>
          <w:tcPr>
            <w:tcW w:w="993" w:type="dxa"/>
            <w:shd w:val="clear" w:color="auto" w:fill="E7E6E6" w:themeFill="background2"/>
            <w:vAlign w:val="center"/>
          </w:tcPr>
          <w:p w14:paraId="5D35534A" w14:textId="77777777" w:rsidR="006D4CE9" w:rsidRDefault="006D4CE9" w:rsidP="009838A4">
            <w:r>
              <w:rPr>
                <w:rFonts w:hint="eastAsia"/>
              </w:rPr>
              <w:t>N</w:t>
            </w:r>
            <w:r>
              <w:t>ormal</w:t>
            </w:r>
          </w:p>
        </w:tc>
        <w:tc>
          <w:tcPr>
            <w:tcW w:w="1729" w:type="dxa"/>
            <w:vAlign w:val="center"/>
          </w:tcPr>
          <w:p w14:paraId="61C92881" w14:textId="332625C7" w:rsidR="006D4CE9" w:rsidRDefault="00C14507" w:rsidP="009838A4">
            <w:r>
              <w:rPr>
                <w:rFonts w:hint="eastAsia"/>
              </w:rPr>
              <w:t>3</w:t>
            </w:r>
            <w:r>
              <w:t>7</w:t>
            </w:r>
          </w:p>
        </w:tc>
        <w:tc>
          <w:tcPr>
            <w:tcW w:w="1729" w:type="dxa"/>
            <w:vAlign w:val="center"/>
          </w:tcPr>
          <w:p w14:paraId="7D23C8E8" w14:textId="2734CDDD" w:rsidR="006D4CE9" w:rsidRDefault="00C14507" w:rsidP="009838A4">
            <w:r>
              <w:rPr>
                <w:rFonts w:hint="eastAsia"/>
              </w:rPr>
              <w:t>3</w:t>
            </w:r>
            <w:r>
              <w:t>7</w:t>
            </w:r>
          </w:p>
        </w:tc>
        <w:tc>
          <w:tcPr>
            <w:tcW w:w="1729" w:type="dxa"/>
            <w:vAlign w:val="center"/>
          </w:tcPr>
          <w:p w14:paraId="60DF69A2" w14:textId="42FC5EBC" w:rsidR="006D4CE9" w:rsidRDefault="00C14507" w:rsidP="009838A4">
            <w:r>
              <w:rPr>
                <w:rFonts w:hint="eastAsia"/>
              </w:rPr>
              <w:t>3</w:t>
            </w:r>
            <w:r>
              <w:t>4</w:t>
            </w:r>
          </w:p>
        </w:tc>
        <w:tc>
          <w:tcPr>
            <w:tcW w:w="1729" w:type="dxa"/>
            <w:vAlign w:val="center"/>
          </w:tcPr>
          <w:p w14:paraId="75E467B4" w14:textId="0702B0D5" w:rsidR="006D4CE9" w:rsidRDefault="00C14507" w:rsidP="009838A4">
            <w:r>
              <w:rPr>
                <w:rFonts w:hint="eastAsia"/>
              </w:rPr>
              <w:t>3</w:t>
            </w:r>
            <w:r>
              <w:t>3</w:t>
            </w:r>
          </w:p>
        </w:tc>
        <w:tc>
          <w:tcPr>
            <w:tcW w:w="1730" w:type="dxa"/>
            <w:vAlign w:val="center"/>
          </w:tcPr>
          <w:p w14:paraId="566B6E42" w14:textId="40CD981C" w:rsidR="006D4CE9" w:rsidRDefault="00C14507" w:rsidP="009838A4">
            <w:r>
              <w:rPr>
                <w:rFonts w:hint="eastAsia"/>
              </w:rPr>
              <w:t>3</w:t>
            </w:r>
            <w:r>
              <w:t>5</w:t>
            </w:r>
          </w:p>
        </w:tc>
      </w:tr>
      <w:tr w:rsidR="006D4CE9" w14:paraId="3D3E2AD8" w14:textId="77777777" w:rsidTr="001B0189">
        <w:tc>
          <w:tcPr>
            <w:tcW w:w="1555" w:type="dxa"/>
            <w:vMerge/>
            <w:shd w:val="clear" w:color="auto" w:fill="E7E6E6" w:themeFill="background2"/>
            <w:vAlign w:val="center"/>
          </w:tcPr>
          <w:p w14:paraId="104E1C1E" w14:textId="77777777" w:rsidR="006D4CE9" w:rsidRPr="00863AA1" w:rsidRDefault="006D4CE9" w:rsidP="009838A4"/>
        </w:tc>
        <w:tc>
          <w:tcPr>
            <w:tcW w:w="1275" w:type="dxa"/>
            <w:vMerge/>
            <w:shd w:val="clear" w:color="auto" w:fill="E7E6E6" w:themeFill="background2"/>
            <w:vAlign w:val="center"/>
          </w:tcPr>
          <w:p w14:paraId="1F995CE1" w14:textId="77777777" w:rsidR="006D4CE9" w:rsidRDefault="006D4CE9" w:rsidP="009838A4"/>
        </w:tc>
        <w:tc>
          <w:tcPr>
            <w:tcW w:w="1134" w:type="dxa"/>
            <w:vMerge w:val="restart"/>
            <w:shd w:val="clear" w:color="auto" w:fill="E7E6E6" w:themeFill="background2"/>
            <w:vAlign w:val="center"/>
          </w:tcPr>
          <w:p w14:paraId="598CDD22" w14:textId="77777777" w:rsidR="006D4CE9" w:rsidRDefault="006D4CE9" w:rsidP="009838A4">
            <w:r>
              <w:rPr>
                <w:rFonts w:hint="eastAsia"/>
              </w:rPr>
              <w:t>E</w:t>
            </w:r>
            <w:r>
              <w:t>xclusive</w:t>
            </w:r>
          </w:p>
        </w:tc>
        <w:tc>
          <w:tcPr>
            <w:tcW w:w="993" w:type="dxa"/>
            <w:shd w:val="clear" w:color="auto" w:fill="E7E6E6" w:themeFill="background2"/>
            <w:vAlign w:val="center"/>
          </w:tcPr>
          <w:p w14:paraId="0C0C4070" w14:textId="77777777" w:rsidR="006D4CE9" w:rsidRDefault="006D4CE9" w:rsidP="009838A4">
            <w:r>
              <w:rPr>
                <w:rFonts w:hint="eastAsia"/>
              </w:rPr>
              <w:t>F</w:t>
            </w:r>
            <w:r>
              <w:t>eature Name</w:t>
            </w:r>
          </w:p>
        </w:tc>
        <w:tc>
          <w:tcPr>
            <w:tcW w:w="1729" w:type="dxa"/>
            <w:vAlign w:val="center"/>
          </w:tcPr>
          <w:p w14:paraId="4D10CF6B" w14:textId="26FF4A86" w:rsidR="006D4CE9" w:rsidRDefault="000B7D24" w:rsidP="009838A4">
            <w:r w:rsidRPr="000B7D24">
              <w:t>skb_release_data</w:t>
            </w:r>
          </w:p>
        </w:tc>
        <w:tc>
          <w:tcPr>
            <w:tcW w:w="1729" w:type="dxa"/>
            <w:vAlign w:val="center"/>
          </w:tcPr>
          <w:p w14:paraId="18F227B2" w14:textId="169F9186" w:rsidR="006D4CE9" w:rsidRDefault="000B7D24" w:rsidP="009838A4">
            <w:r w:rsidRPr="000B7D24">
              <w:t>__tcp_transmit_skb</w:t>
            </w:r>
          </w:p>
        </w:tc>
        <w:tc>
          <w:tcPr>
            <w:tcW w:w="1729" w:type="dxa"/>
            <w:vAlign w:val="center"/>
          </w:tcPr>
          <w:p w14:paraId="1CE999C1" w14:textId="0F9A50A8" w:rsidR="006D4CE9" w:rsidRDefault="000B7D24" w:rsidP="009838A4">
            <w:r w:rsidRPr="000B7D24">
              <w:t>rb_next</w:t>
            </w:r>
          </w:p>
        </w:tc>
        <w:tc>
          <w:tcPr>
            <w:tcW w:w="1729" w:type="dxa"/>
            <w:vAlign w:val="center"/>
          </w:tcPr>
          <w:p w14:paraId="48BC3C88" w14:textId="22575750" w:rsidR="006D4CE9" w:rsidRDefault="000B7D24" w:rsidP="009838A4">
            <w:r w:rsidRPr="000B7D24">
              <w:t>__cgroup_bpf_run_filter_skb</w:t>
            </w:r>
          </w:p>
        </w:tc>
        <w:tc>
          <w:tcPr>
            <w:tcW w:w="1730" w:type="dxa"/>
            <w:vAlign w:val="center"/>
          </w:tcPr>
          <w:p w14:paraId="786B08D1" w14:textId="313BE27C" w:rsidR="006D4CE9" w:rsidRDefault="000B7D24" w:rsidP="009838A4">
            <w:r w:rsidRPr="000B7D24">
              <w:t>kfence_ksize</w:t>
            </w:r>
          </w:p>
        </w:tc>
      </w:tr>
      <w:tr w:rsidR="006D4CE9" w14:paraId="4F708CEE" w14:textId="77777777" w:rsidTr="001B0189">
        <w:tc>
          <w:tcPr>
            <w:tcW w:w="1555" w:type="dxa"/>
            <w:vMerge/>
            <w:shd w:val="clear" w:color="auto" w:fill="E7E6E6" w:themeFill="background2"/>
            <w:vAlign w:val="center"/>
          </w:tcPr>
          <w:p w14:paraId="14FE701F" w14:textId="77777777" w:rsidR="006D4CE9" w:rsidRPr="00863AA1" w:rsidRDefault="006D4CE9" w:rsidP="009838A4"/>
        </w:tc>
        <w:tc>
          <w:tcPr>
            <w:tcW w:w="1275" w:type="dxa"/>
            <w:vMerge/>
            <w:shd w:val="clear" w:color="auto" w:fill="E7E6E6" w:themeFill="background2"/>
            <w:vAlign w:val="center"/>
          </w:tcPr>
          <w:p w14:paraId="00200BF7" w14:textId="77777777" w:rsidR="006D4CE9" w:rsidRPr="003041FC" w:rsidRDefault="006D4CE9" w:rsidP="009838A4"/>
        </w:tc>
        <w:tc>
          <w:tcPr>
            <w:tcW w:w="1134" w:type="dxa"/>
            <w:vMerge/>
            <w:shd w:val="clear" w:color="auto" w:fill="E7E6E6" w:themeFill="background2"/>
            <w:vAlign w:val="center"/>
          </w:tcPr>
          <w:p w14:paraId="6877A6C5" w14:textId="77777777" w:rsidR="006D4CE9" w:rsidRDefault="006D4CE9" w:rsidP="009838A4"/>
        </w:tc>
        <w:tc>
          <w:tcPr>
            <w:tcW w:w="993" w:type="dxa"/>
            <w:shd w:val="clear" w:color="auto" w:fill="E7E6E6" w:themeFill="background2"/>
            <w:vAlign w:val="center"/>
          </w:tcPr>
          <w:p w14:paraId="5145BB91" w14:textId="77777777" w:rsidR="006D4CE9" w:rsidRDefault="006D4CE9" w:rsidP="009838A4">
            <w:r>
              <w:rPr>
                <w:rFonts w:hint="eastAsia"/>
              </w:rPr>
              <w:t>A</w:t>
            </w:r>
            <w:r>
              <w:t>ttack</w:t>
            </w:r>
          </w:p>
        </w:tc>
        <w:tc>
          <w:tcPr>
            <w:tcW w:w="1729" w:type="dxa"/>
            <w:vAlign w:val="center"/>
          </w:tcPr>
          <w:p w14:paraId="7B399665" w14:textId="51987AA8" w:rsidR="006D4CE9" w:rsidRDefault="000B7D24" w:rsidP="009838A4">
            <w:r>
              <w:rPr>
                <w:rFonts w:hint="eastAsia"/>
              </w:rPr>
              <w:t>3</w:t>
            </w:r>
            <w:r>
              <w:t>6</w:t>
            </w:r>
          </w:p>
        </w:tc>
        <w:tc>
          <w:tcPr>
            <w:tcW w:w="1729" w:type="dxa"/>
            <w:vAlign w:val="center"/>
          </w:tcPr>
          <w:p w14:paraId="6B4B9008" w14:textId="1590DF3B" w:rsidR="006D4CE9" w:rsidRDefault="000B7D24" w:rsidP="009838A4">
            <w:r>
              <w:rPr>
                <w:rFonts w:hint="eastAsia"/>
              </w:rPr>
              <w:t>3</w:t>
            </w:r>
            <w:r>
              <w:t>4</w:t>
            </w:r>
          </w:p>
        </w:tc>
        <w:tc>
          <w:tcPr>
            <w:tcW w:w="1729" w:type="dxa"/>
            <w:vAlign w:val="center"/>
          </w:tcPr>
          <w:p w14:paraId="4CE1801C" w14:textId="73CBC35D" w:rsidR="006D4CE9" w:rsidRDefault="000B7D24" w:rsidP="009838A4">
            <w:r>
              <w:rPr>
                <w:rFonts w:hint="eastAsia"/>
              </w:rPr>
              <w:t>3</w:t>
            </w:r>
            <w:r>
              <w:t>1</w:t>
            </w:r>
          </w:p>
        </w:tc>
        <w:tc>
          <w:tcPr>
            <w:tcW w:w="1729" w:type="dxa"/>
            <w:vAlign w:val="center"/>
          </w:tcPr>
          <w:p w14:paraId="01FCA019" w14:textId="7C37EE90" w:rsidR="006D4CE9" w:rsidRDefault="000B7D24" w:rsidP="009838A4">
            <w:r>
              <w:rPr>
                <w:rFonts w:hint="eastAsia"/>
              </w:rPr>
              <w:t>2</w:t>
            </w:r>
            <w:r>
              <w:t>9</w:t>
            </w:r>
          </w:p>
        </w:tc>
        <w:tc>
          <w:tcPr>
            <w:tcW w:w="1730" w:type="dxa"/>
            <w:vAlign w:val="center"/>
          </w:tcPr>
          <w:p w14:paraId="53967E1A" w14:textId="17936EC4" w:rsidR="006D4CE9" w:rsidRDefault="000B7D24" w:rsidP="009838A4">
            <w:r>
              <w:rPr>
                <w:rFonts w:hint="eastAsia"/>
              </w:rPr>
              <w:t>2</w:t>
            </w:r>
            <w:r>
              <w:t>5</w:t>
            </w:r>
          </w:p>
        </w:tc>
      </w:tr>
      <w:tr w:rsidR="006D4CE9" w14:paraId="3BA4D4AB" w14:textId="77777777" w:rsidTr="001B0189">
        <w:tc>
          <w:tcPr>
            <w:tcW w:w="1555" w:type="dxa"/>
            <w:vMerge/>
            <w:shd w:val="clear" w:color="auto" w:fill="E7E6E6" w:themeFill="background2"/>
            <w:vAlign w:val="center"/>
          </w:tcPr>
          <w:p w14:paraId="2BDB5D01" w14:textId="77777777" w:rsidR="006D4CE9" w:rsidRPr="00863AA1" w:rsidRDefault="006D4CE9" w:rsidP="009838A4"/>
        </w:tc>
        <w:tc>
          <w:tcPr>
            <w:tcW w:w="1275" w:type="dxa"/>
            <w:vMerge/>
            <w:shd w:val="clear" w:color="auto" w:fill="E7E6E6" w:themeFill="background2"/>
            <w:vAlign w:val="center"/>
          </w:tcPr>
          <w:p w14:paraId="198BC156" w14:textId="77777777" w:rsidR="006D4CE9" w:rsidRPr="003041FC" w:rsidRDefault="006D4CE9" w:rsidP="009838A4"/>
        </w:tc>
        <w:tc>
          <w:tcPr>
            <w:tcW w:w="1134" w:type="dxa"/>
            <w:vMerge/>
            <w:shd w:val="clear" w:color="auto" w:fill="E7E6E6" w:themeFill="background2"/>
            <w:vAlign w:val="center"/>
          </w:tcPr>
          <w:p w14:paraId="2184CF25" w14:textId="77777777" w:rsidR="006D4CE9" w:rsidRDefault="006D4CE9" w:rsidP="009838A4"/>
        </w:tc>
        <w:tc>
          <w:tcPr>
            <w:tcW w:w="993" w:type="dxa"/>
            <w:shd w:val="clear" w:color="auto" w:fill="E7E6E6" w:themeFill="background2"/>
            <w:vAlign w:val="center"/>
          </w:tcPr>
          <w:p w14:paraId="7F0B7C2E" w14:textId="77777777" w:rsidR="006D4CE9" w:rsidRDefault="006D4CE9" w:rsidP="009838A4">
            <w:r>
              <w:rPr>
                <w:rFonts w:hint="eastAsia"/>
              </w:rPr>
              <w:t>N</w:t>
            </w:r>
            <w:r>
              <w:t>ormal</w:t>
            </w:r>
          </w:p>
        </w:tc>
        <w:tc>
          <w:tcPr>
            <w:tcW w:w="1729" w:type="dxa"/>
            <w:vAlign w:val="center"/>
          </w:tcPr>
          <w:p w14:paraId="76A7E453" w14:textId="452DBA60" w:rsidR="006D4CE9" w:rsidRDefault="000B7D24" w:rsidP="009838A4">
            <w:r>
              <w:rPr>
                <w:rFonts w:hint="eastAsia"/>
              </w:rPr>
              <w:t>3</w:t>
            </w:r>
            <w:r>
              <w:t>6</w:t>
            </w:r>
          </w:p>
        </w:tc>
        <w:tc>
          <w:tcPr>
            <w:tcW w:w="1729" w:type="dxa"/>
            <w:vAlign w:val="center"/>
          </w:tcPr>
          <w:p w14:paraId="21EF287C" w14:textId="69346891" w:rsidR="006D4CE9" w:rsidRDefault="000B7D24" w:rsidP="009838A4">
            <w:r>
              <w:rPr>
                <w:rFonts w:hint="eastAsia"/>
              </w:rPr>
              <w:t>3</w:t>
            </w:r>
            <w:r>
              <w:t>4</w:t>
            </w:r>
          </w:p>
        </w:tc>
        <w:tc>
          <w:tcPr>
            <w:tcW w:w="1729" w:type="dxa"/>
            <w:vAlign w:val="center"/>
          </w:tcPr>
          <w:p w14:paraId="6EF0D8E9" w14:textId="46B9D413" w:rsidR="006D4CE9" w:rsidRDefault="000B7D24" w:rsidP="009838A4">
            <w:r>
              <w:rPr>
                <w:rFonts w:hint="eastAsia"/>
              </w:rPr>
              <w:t>3</w:t>
            </w:r>
            <w:r>
              <w:t>1</w:t>
            </w:r>
          </w:p>
        </w:tc>
        <w:tc>
          <w:tcPr>
            <w:tcW w:w="1729" w:type="dxa"/>
            <w:vAlign w:val="center"/>
          </w:tcPr>
          <w:p w14:paraId="28BE67DE" w14:textId="7CD26113" w:rsidR="006D4CE9" w:rsidRDefault="000B7D24" w:rsidP="009838A4">
            <w:r>
              <w:rPr>
                <w:rFonts w:hint="eastAsia"/>
              </w:rPr>
              <w:t>2</w:t>
            </w:r>
            <w:r>
              <w:t>9</w:t>
            </w:r>
          </w:p>
        </w:tc>
        <w:tc>
          <w:tcPr>
            <w:tcW w:w="1730" w:type="dxa"/>
            <w:vAlign w:val="center"/>
          </w:tcPr>
          <w:p w14:paraId="2BA387FE" w14:textId="274073CC" w:rsidR="006D4CE9" w:rsidRDefault="000B7D24" w:rsidP="009838A4">
            <w:r>
              <w:rPr>
                <w:rFonts w:hint="eastAsia"/>
              </w:rPr>
              <w:t>2</w:t>
            </w:r>
            <w:r>
              <w:t>5</w:t>
            </w:r>
          </w:p>
        </w:tc>
      </w:tr>
      <w:tr w:rsidR="006D4CE9" w14:paraId="5E54CF12" w14:textId="77777777" w:rsidTr="001B0189">
        <w:tc>
          <w:tcPr>
            <w:tcW w:w="1555" w:type="dxa"/>
            <w:vMerge/>
            <w:shd w:val="clear" w:color="auto" w:fill="E7E6E6" w:themeFill="background2"/>
            <w:vAlign w:val="center"/>
          </w:tcPr>
          <w:p w14:paraId="3D7F8335" w14:textId="77777777" w:rsidR="006D4CE9" w:rsidRPr="00863AA1" w:rsidRDefault="006D4CE9" w:rsidP="009838A4"/>
        </w:tc>
        <w:tc>
          <w:tcPr>
            <w:tcW w:w="1275" w:type="dxa"/>
            <w:vMerge/>
            <w:shd w:val="clear" w:color="auto" w:fill="E7E6E6" w:themeFill="background2"/>
            <w:vAlign w:val="center"/>
          </w:tcPr>
          <w:p w14:paraId="5FD94EFC" w14:textId="77777777" w:rsidR="006D4CE9" w:rsidRPr="003041FC" w:rsidRDefault="006D4CE9" w:rsidP="009838A4"/>
        </w:tc>
        <w:tc>
          <w:tcPr>
            <w:tcW w:w="1134" w:type="dxa"/>
            <w:vMerge w:val="restart"/>
            <w:shd w:val="clear" w:color="auto" w:fill="E7E6E6" w:themeFill="background2"/>
            <w:vAlign w:val="center"/>
          </w:tcPr>
          <w:p w14:paraId="2EB8055F" w14:textId="77777777" w:rsidR="006D4CE9" w:rsidRDefault="006D4CE9" w:rsidP="009838A4">
            <w:r>
              <w:rPr>
                <w:rFonts w:hint="eastAsia"/>
              </w:rPr>
              <w:t>A</w:t>
            </w:r>
            <w:r>
              <w:t>ll</w:t>
            </w:r>
          </w:p>
        </w:tc>
        <w:tc>
          <w:tcPr>
            <w:tcW w:w="993" w:type="dxa"/>
            <w:shd w:val="clear" w:color="auto" w:fill="E7E6E6" w:themeFill="background2"/>
            <w:vAlign w:val="center"/>
          </w:tcPr>
          <w:p w14:paraId="64B2CF99" w14:textId="77777777" w:rsidR="006D4CE9" w:rsidRDefault="006D4CE9" w:rsidP="009838A4">
            <w:r>
              <w:rPr>
                <w:rFonts w:hint="eastAsia"/>
              </w:rPr>
              <w:t>F</w:t>
            </w:r>
            <w:r>
              <w:t>eature Name</w:t>
            </w:r>
          </w:p>
        </w:tc>
        <w:tc>
          <w:tcPr>
            <w:tcW w:w="1729" w:type="dxa"/>
            <w:vAlign w:val="center"/>
          </w:tcPr>
          <w:p w14:paraId="3AD3025D" w14:textId="1A199C7D" w:rsidR="006D4CE9" w:rsidRDefault="000B7D24" w:rsidP="009838A4">
            <w:r w:rsidRPr="000B7D24">
              <w:t>skb_release_data</w:t>
            </w:r>
          </w:p>
        </w:tc>
        <w:tc>
          <w:tcPr>
            <w:tcW w:w="1729" w:type="dxa"/>
            <w:vAlign w:val="center"/>
          </w:tcPr>
          <w:p w14:paraId="4C0E8532" w14:textId="017A97E6" w:rsidR="006D4CE9" w:rsidRDefault="000B7D24" w:rsidP="009838A4">
            <w:r w:rsidRPr="000B7D24">
              <w:t>__tcp_transmit_skb</w:t>
            </w:r>
          </w:p>
        </w:tc>
        <w:tc>
          <w:tcPr>
            <w:tcW w:w="1729" w:type="dxa"/>
            <w:vAlign w:val="center"/>
          </w:tcPr>
          <w:p w14:paraId="6418C014" w14:textId="2468E7C9" w:rsidR="006D4CE9" w:rsidRDefault="000B7D24" w:rsidP="009838A4">
            <w:r w:rsidRPr="000B7D24">
              <w:t>rb_next</w:t>
            </w:r>
          </w:p>
        </w:tc>
        <w:tc>
          <w:tcPr>
            <w:tcW w:w="1729" w:type="dxa"/>
            <w:vAlign w:val="center"/>
          </w:tcPr>
          <w:p w14:paraId="248DB534" w14:textId="4F6A4F95" w:rsidR="006D4CE9" w:rsidRDefault="000B7D24" w:rsidP="009838A4">
            <w:r w:rsidRPr="000B7D24">
              <w:t>__cgroup_bpf_run_filter_skb</w:t>
            </w:r>
          </w:p>
        </w:tc>
        <w:tc>
          <w:tcPr>
            <w:tcW w:w="1730" w:type="dxa"/>
            <w:vAlign w:val="center"/>
          </w:tcPr>
          <w:p w14:paraId="6B6D61FB" w14:textId="5380A799" w:rsidR="006D4CE9" w:rsidRDefault="000B7D24" w:rsidP="009838A4">
            <w:r w:rsidRPr="000B7D24">
              <w:t>psi_group_change</w:t>
            </w:r>
          </w:p>
        </w:tc>
      </w:tr>
      <w:tr w:rsidR="006D4CE9" w14:paraId="7F5AB06F" w14:textId="77777777" w:rsidTr="001B0189">
        <w:tc>
          <w:tcPr>
            <w:tcW w:w="1555" w:type="dxa"/>
            <w:vMerge/>
            <w:shd w:val="clear" w:color="auto" w:fill="E7E6E6" w:themeFill="background2"/>
            <w:vAlign w:val="center"/>
          </w:tcPr>
          <w:p w14:paraId="7698CD29" w14:textId="77777777" w:rsidR="006D4CE9" w:rsidRPr="00863AA1" w:rsidRDefault="006D4CE9" w:rsidP="009838A4"/>
        </w:tc>
        <w:tc>
          <w:tcPr>
            <w:tcW w:w="1275" w:type="dxa"/>
            <w:vMerge/>
            <w:shd w:val="clear" w:color="auto" w:fill="E7E6E6" w:themeFill="background2"/>
            <w:vAlign w:val="center"/>
          </w:tcPr>
          <w:p w14:paraId="5F03A61D" w14:textId="77777777" w:rsidR="006D4CE9" w:rsidRPr="003041FC" w:rsidRDefault="006D4CE9" w:rsidP="009838A4"/>
        </w:tc>
        <w:tc>
          <w:tcPr>
            <w:tcW w:w="1134" w:type="dxa"/>
            <w:vMerge/>
            <w:shd w:val="clear" w:color="auto" w:fill="E7E6E6" w:themeFill="background2"/>
            <w:vAlign w:val="center"/>
          </w:tcPr>
          <w:p w14:paraId="2A088911" w14:textId="77777777" w:rsidR="006D4CE9" w:rsidRDefault="006D4CE9" w:rsidP="009838A4"/>
        </w:tc>
        <w:tc>
          <w:tcPr>
            <w:tcW w:w="993" w:type="dxa"/>
            <w:shd w:val="clear" w:color="auto" w:fill="E7E6E6" w:themeFill="background2"/>
            <w:vAlign w:val="center"/>
          </w:tcPr>
          <w:p w14:paraId="247F258C" w14:textId="77777777" w:rsidR="006D4CE9" w:rsidRDefault="006D4CE9" w:rsidP="009838A4">
            <w:r>
              <w:rPr>
                <w:rFonts w:hint="eastAsia"/>
              </w:rPr>
              <w:t>A</w:t>
            </w:r>
            <w:r>
              <w:t>ttack</w:t>
            </w:r>
          </w:p>
        </w:tc>
        <w:tc>
          <w:tcPr>
            <w:tcW w:w="1729" w:type="dxa"/>
            <w:vAlign w:val="center"/>
          </w:tcPr>
          <w:p w14:paraId="3CD03391" w14:textId="6ED2B2FB" w:rsidR="006D4CE9" w:rsidRDefault="000B7D24" w:rsidP="009838A4">
            <w:r>
              <w:rPr>
                <w:rFonts w:hint="eastAsia"/>
              </w:rPr>
              <w:t>3</w:t>
            </w:r>
            <w:r>
              <w:t>6</w:t>
            </w:r>
          </w:p>
        </w:tc>
        <w:tc>
          <w:tcPr>
            <w:tcW w:w="1729" w:type="dxa"/>
            <w:vAlign w:val="center"/>
          </w:tcPr>
          <w:p w14:paraId="1A571500" w14:textId="50902418" w:rsidR="006D4CE9" w:rsidRDefault="000B7D24" w:rsidP="009838A4">
            <w:r>
              <w:rPr>
                <w:rFonts w:hint="eastAsia"/>
              </w:rPr>
              <w:t>3</w:t>
            </w:r>
            <w:r>
              <w:t>4</w:t>
            </w:r>
          </w:p>
        </w:tc>
        <w:tc>
          <w:tcPr>
            <w:tcW w:w="1729" w:type="dxa"/>
            <w:vAlign w:val="center"/>
          </w:tcPr>
          <w:p w14:paraId="19CD53E1" w14:textId="385AB072" w:rsidR="006D4CE9" w:rsidRDefault="000B7D24" w:rsidP="009838A4">
            <w:r>
              <w:rPr>
                <w:rFonts w:hint="eastAsia"/>
              </w:rPr>
              <w:t>3</w:t>
            </w:r>
            <w:r>
              <w:t>1</w:t>
            </w:r>
          </w:p>
        </w:tc>
        <w:tc>
          <w:tcPr>
            <w:tcW w:w="1729" w:type="dxa"/>
            <w:vAlign w:val="center"/>
          </w:tcPr>
          <w:p w14:paraId="75179F06" w14:textId="75A39096" w:rsidR="006D4CE9" w:rsidRDefault="000B7D24" w:rsidP="009838A4">
            <w:r>
              <w:rPr>
                <w:rFonts w:hint="eastAsia"/>
              </w:rPr>
              <w:t>2</w:t>
            </w:r>
            <w:r>
              <w:t>9</w:t>
            </w:r>
          </w:p>
        </w:tc>
        <w:tc>
          <w:tcPr>
            <w:tcW w:w="1730" w:type="dxa"/>
            <w:vAlign w:val="center"/>
          </w:tcPr>
          <w:p w14:paraId="263CA38A" w14:textId="698FFAF1" w:rsidR="006D4CE9" w:rsidRDefault="000B7D24" w:rsidP="009838A4">
            <w:r>
              <w:rPr>
                <w:rFonts w:hint="eastAsia"/>
              </w:rPr>
              <w:t>1</w:t>
            </w:r>
            <w:r>
              <w:t>1</w:t>
            </w:r>
          </w:p>
        </w:tc>
      </w:tr>
      <w:tr w:rsidR="006D4CE9" w14:paraId="6A1086C6" w14:textId="77777777" w:rsidTr="001B0189">
        <w:tc>
          <w:tcPr>
            <w:tcW w:w="1555" w:type="dxa"/>
            <w:vMerge/>
            <w:shd w:val="clear" w:color="auto" w:fill="E7E6E6" w:themeFill="background2"/>
            <w:vAlign w:val="center"/>
          </w:tcPr>
          <w:p w14:paraId="552F8138" w14:textId="77777777" w:rsidR="006D4CE9" w:rsidRPr="00863AA1" w:rsidRDefault="006D4CE9" w:rsidP="009838A4"/>
        </w:tc>
        <w:tc>
          <w:tcPr>
            <w:tcW w:w="1275" w:type="dxa"/>
            <w:vMerge/>
            <w:shd w:val="clear" w:color="auto" w:fill="E7E6E6" w:themeFill="background2"/>
            <w:vAlign w:val="center"/>
          </w:tcPr>
          <w:p w14:paraId="1A7D1497" w14:textId="77777777" w:rsidR="006D4CE9" w:rsidRPr="003041FC" w:rsidRDefault="006D4CE9" w:rsidP="009838A4"/>
        </w:tc>
        <w:tc>
          <w:tcPr>
            <w:tcW w:w="1134" w:type="dxa"/>
            <w:vMerge/>
            <w:shd w:val="clear" w:color="auto" w:fill="E7E6E6" w:themeFill="background2"/>
            <w:vAlign w:val="center"/>
          </w:tcPr>
          <w:p w14:paraId="4B8BB720" w14:textId="77777777" w:rsidR="006D4CE9" w:rsidRDefault="006D4CE9" w:rsidP="009838A4"/>
        </w:tc>
        <w:tc>
          <w:tcPr>
            <w:tcW w:w="993" w:type="dxa"/>
            <w:shd w:val="clear" w:color="auto" w:fill="E7E6E6" w:themeFill="background2"/>
            <w:vAlign w:val="center"/>
          </w:tcPr>
          <w:p w14:paraId="49FD3166" w14:textId="77777777" w:rsidR="006D4CE9" w:rsidRDefault="006D4CE9" w:rsidP="009838A4">
            <w:r>
              <w:rPr>
                <w:rFonts w:hint="eastAsia"/>
              </w:rPr>
              <w:t>N</w:t>
            </w:r>
            <w:r>
              <w:t>ormal</w:t>
            </w:r>
          </w:p>
        </w:tc>
        <w:tc>
          <w:tcPr>
            <w:tcW w:w="1729" w:type="dxa"/>
            <w:vAlign w:val="center"/>
          </w:tcPr>
          <w:p w14:paraId="115CE9AE" w14:textId="5DB5DD5F" w:rsidR="006D4CE9" w:rsidRDefault="000B7D24" w:rsidP="009838A4">
            <w:r>
              <w:rPr>
                <w:rFonts w:hint="eastAsia"/>
              </w:rPr>
              <w:t>3</w:t>
            </w:r>
            <w:r>
              <w:t>6</w:t>
            </w:r>
          </w:p>
        </w:tc>
        <w:tc>
          <w:tcPr>
            <w:tcW w:w="1729" w:type="dxa"/>
            <w:vAlign w:val="center"/>
          </w:tcPr>
          <w:p w14:paraId="347D6099" w14:textId="6A407CAD" w:rsidR="006D4CE9" w:rsidRDefault="000B7D24" w:rsidP="009838A4">
            <w:r>
              <w:rPr>
                <w:rFonts w:hint="eastAsia"/>
              </w:rPr>
              <w:t>3</w:t>
            </w:r>
            <w:r>
              <w:t>4</w:t>
            </w:r>
          </w:p>
        </w:tc>
        <w:tc>
          <w:tcPr>
            <w:tcW w:w="1729" w:type="dxa"/>
            <w:vAlign w:val="center"/>
          </w:tcPr>
          <w:p w14:paraId="48EFA3C0" w14:textId="680DA3DF" w:rsidR="006D4CE9" w:rsidRDefault="000B7D24" w:rsidP="009838A4">
            <w:r>
              <w:rPr>
                <w:rFonts w:hint="eastAsia"/>
              </w:rPr>
              <w:t>3</w:t>
            </w:r>
            <w:r>
              <w:t>1</w:t>
            </w:r>
          </w:p>
        </w:tc>
        <w:tc>
          <w:tcPr>
            <w:tcW w:w="1729" w:type="dxa"/>
            <w:vAlign w:val="center"/>
          </w:tcPr>
          <w:p w14:paraId="2C69D23F" w14:textId="45C3EFCC" w:rsidR="006D4CE9" w:rsidRDefault="000B7D24" w:rsidP="009838A4">
            <w:r>
              <w:rPr>
                <w:rFonts w:hint="eastAsia"/>
              </w:rPr>
              <w:t>2</w:t>
            </w:r>
            <w:r>
              <w:t>9</w:t>
            </w:r>
          </w:p>
        </w:tc>
        <w:tc>
          <w:tcPr>
            <w:tcW w:w="1730" w:type="dxa"/>
            <w:vAlign w:val="center"/>
          </w:tcPr>
          <w:p w14:paraId="72B37807" w14:textId="75F2FE90" w:rsidR="006D4CE9" w:rsidRDefault="000B7D24" w:rsidP="009838A4">
            <w:r>
              <w:rPr>
                <w:rFonts w:hint="eastAsia"/>
              </w:rPr>
              <w:t>3</w:t>
            </w:r>
            <w:r>
              <w:t>7</w:t>
            </w:r>
          </w:p>
        </w:tc>
      </w:tr>
      <w:tr w:rsidR="006D4CE9" w:rsidRPr="006B72CF" w14:paraId="6E81BB90" w14:textId="77777777" w:rsidTr="001B0189">
        <w:tc>
          <w:tcPr>
            <w:tcW w:w="1555" w:type="dxa"/>
            <w:vMerge w:val="restart"/>
            <w:shd w:val="clear" w:color="auto" w:fill="E7E6E6" w:themeFill="background2"/>
            <w:vAlign w:val="center"/>
          </w:tcPr>
          <w:p w14:paraId="170F38DE" w14:textId="7E735142" w:rsidR="006D4CE9" w:rsidRDefault="00A73696" w:rsidP="009838A4">
            <w:r w:rsidRPr="00A73696">
              <w:t>wid_rcon_goff</w:t>
            </w:r>
          </w:p>
        </w:tc>
        <w:tc>
          <w:tcPr>
            <w:tcW w:w="1275" w:type="dxa"/>
            <w:vMerge w:val="restart"/>
            <w:shd w:val="clear" w:color="auto" w:fill="E7E6E6" w:themeFill="background2"/>
            <w:vAlign w:val="center"/>
          </w:tcPr>
          <w:p w14:paraId="3E055572" w14:textId="77777777" w:rsidR="006D4CE9" w:rsidRDefault="006D4CE9" w:rsidP="009838A4">
            <w:r>
              <w:t>B</w:t>
            </w:r>
            <w:r w:rsidRPr="003041FC">
              <w:t>ranch</w:t>
            </w:r>
          </w:p>
        </w:tc>
        <w:tc>
          <w:tcPr>
            <w:tcW w:w="1134" w:type="dxa"/>
            <w:vMerge w:val="restart"/>
            <w:shd w:val="clear" w:color="auto" w:fill="E7E6E6" w:themeFill="background2"/>
            <w:vAlign w:val="center"/>
          </w:tcPr>
          <w:p w14:paraId="6DABC41D" w14:textId="77777777" w:rsidR="006D4CE9" w:rsidRDefault="006D4CE9" w:rsidP="009838A4">
            <w:r>
              <w:rPr>
                <w:rFonts w:hint="eastAsia"/>
              </w:rPr>
              <w:t>C</w:t>
            </w:r>
            <w:r>
              <w:t>ommon</w:t>
            </w:r>
          </w:p>
        </w:tc>
        <w:tc>
          <w:tcPr>
            <w:tcW w:w="993" w:type="dxa"/>
            <w:shd w:val="clear" w:color="auto" w:fill="E7E6E6" w:themeFill="background2"/>
            <w:vAlign w:val="center"/>
          </w:tcPr>
          <w:p w14:paraId="718F743C" w14:textId="77777777" w:rsidR="006D4CE9" w:rsidRDefault="006D4CE9" w:rsidP="009838A4">
            <w:r>
              <w:rPr>
                <w:rFonts w:hint="eastAsia"/>
              </w:rPr>
              <w:t>F</w:t>
            </w:r>
            <w:r>
              <w:t>eature Name</w:t>
            </w:r>
          </w:p>
        </w:tc>
        <w:tc>
          <w:tcPr>
            <w:tcW w:w="1729" w:type="dxa"/>
            <w:vAlign w:val="center"/>
          </w:tcPr>
          <w:p w14:paraId="276B0AA0" w14:textId="4F2665D5" w:rsidR="006D4CE9" w:rsidRPr="00480ED9" w:rsidRDefault="00194CF6" w:rsidP="009838A4">
            <w:r w:rsidRPr="00194CF6">
              <w:t>psi_group_change</w:t>
            </w:r>
          </w:p>
        </w:tc>
        <w:tc>
          <w:tcPr>
            <w:tcW w:w="1729" w:type="dxa"/>
            <w:vAlign w:val="center"/>
          </w:tcPr>
          <w:p w14:paraId="50835419" w14:textId="546C8061" w:rsidR="006D4CE9" w:rsidRPr="00480ED9" w:rsidRDefault="00194CF6" w:rsidP="009838A4">
            <w:r w:rsidRPr="00194CF6">
              <w:t>event_sched_in</w:t>
            </w:r>
          </w:p>
        </w:tc>
        <w:tc>
          <w:tcPr>
            <w:tcW w:w="1729" w:type="dxa"/>
            <w:vAlign w:val="center"/>
          </w:tcPr>
          <w:p w14:paraId="593E10DB" w14:textId="78594BF6" w:rsidR="006D4CE9" w:rsidRPr="00480ED9" w:rsidRDefault="00194CF6" w:rsidP="009838A4">
            <w:r w:rsidRPr="00194CF6">
              <w:t>merge_sched_in</w:t>
            </w:r>
          </w:p>
        </w:tc>
        <w:tc>
          <w:tcPr>
            <w:tcW w:w="1729" w:type="dxa"/>
            <w:vAlign w:val="center"/>
          </w:tcPr>
          <w:p w14:paraId="3D19903A" w14:textId="676B7975" w:rsidR="006D4CE9" w:rsidRPr="006B72CF" w:rsidRDefault="00194CF6" w:rsidP="009838A4">
            <w:r w:rsidRPr="00194CF6">
              <w:t>visit_groups_merge.constprop.0.is</w:t>
            </w:r>
          </w:p>
        </w:tc>
        <w:tc>
          <w:tcPr>
            <w:tcW w:w="1730" w:type="dxa"/>
            <w:vAlign w:val="center"/>
          </w:tcPr>
          <w:p w14:paraId="18BEE5C7" w14:textId="70931B20" w:rsidR="006D4CE9" w:rsidRPr="006B72CF" w:rsidRDefault="00194CF6" w:rsidP="009838A4">
            <w:r w:rsidRPr="00194CF6">
              <w:t>perf_swevent_add</w:t>
            </w:r>
          </w:p>
        </w:tc>
      </w:tr>
      <w:tr w:rsidR="006D4CE9" w14:paraId="3FBEBC0B" w14:textId="77777777" w:rsidTr="001B0189">
        <w:tc>
          <w:tcPr>
            <w:tcW w:w="1555" w:type="dxa"/>
            <w:vMerge/>
            <w:shd w:val="clear" w:color="auto" w:fill="E7E6E6" w:themeFill="background2"/>
            <w:vAlign w:val="center"/>
          </w:tcPr>
          <w:p w14:paraId="02056CF7" w14:textId="77777777" w:rsidR="006D4CE9" w:rsidRDefault="006D4CE9" w:rsidP="009838A4"/>
        </w:tc>
        <w:tc>
          <w:tcPr>
            <w:tcW w:w="1275" w:type="dxa"/>
            <w:vMerge/>
            <w:shd w:val="clear" w:color="auto" w:fill="E7E6E6" w:themeFill="background2"/>
            <w:vAlign w:val="center"/>
          </w:tcPr>
          <w:p w14:paraId="2531F7B4" w14:textId="77777777" w:rsidR="006D4CE9" w:rsidRDefault="006D4CE9" w:rsidP="009838A4"/>
        </w:tc>
        <w:tc>
          <w:tcPr>
            <w:tcW w:w="1134" w:type="dxa"/>
            <w:vMerge/>
            <w:shd w:val="clear" w:color="auto" w:fill="E7E6E6" w:themeFill="background2"/>
            <w:vAlign w:val="center"/>
          </w:tcPr>
          <w:p w14:paraId="08F8822C" w14:textId="77777777" w:rsidR="006D4CE9" w:rsidRDefault="006D4CE9" w:rsidP="009838A4"/>
        </w:tc>
        <w:tc>
          <w:tcPr>
            <w:tcW w:w="993" w:type="dxa"/>
            <w:shd w:val="clear" w:color="auto" w:fill="E7E6E6" w:themeFill="background2"/>
            <w:vAlign w:val="center"/>
          </w:tcPr>
          <w:p w14:paraId="40A68AEE" w14:textId="77777777" w:rsidR="006D4CE9" w:rsidRDefault="006D4CE9" w:rsidP="009838A4">
            <w:r>
              <w:rPr>
                <w:rFonts w:hint="eastAsia"/>
              </w:rPr>
              <w:t>A</w:t>
            </w:r>
            <w:r>
              <w:t>ttack</w:t>
            </w:r>
          </w:p>
        </w:tc>
        <w:tc>
          <w:tcPr>
            <w:tcW w:w="1729" w:type="dxa"/>
            <w:vAlign w:val="center"/>
          </w:tcPr>
          <w:p w14:paraId="502CA819" w14:textId="72EE3DC9" w:rsidR="006D4CE9" w:rsidRDefault="00194CF6" w:rsidP="009838A4">
            <w:r>
              <w:rPr>
                <w:rFonts w:hint="eastAsia"/>
              </w:rPr>
              <w:t>1</w:t>
            </w:r>
            <w:r>
              <w:t>97</w:t>
            </w:r>
          </w:p>
        </w:tc>
        <w:tc>
          <w:tcPr>
            <w:tcW w:w="1729" w:type="dxa"/>
            <w:vAlign w:val="center"/>
          </w:tcPr>
          <w:p w14:paraId="5C39A68A" w14:textId="0480B1AA" w:rsidR="006D4CE9" w:rsidRDefault="00194CF6" w:rsidP="009838A4">
            <w:r>
              <w:rPr>
                <w:rFonts w:hint="eastAsia"/>
              </w:rPr>
              <w:t>1</w:t>
            </w:r>
            <w:r>
              <w:t>83</w:t>
            </w:r>
          </w:p>
        </w:tc>
        <w:tc>
          <w:tcPr>
            <w:tcW w:w="1729" w:type="dxa"/>
            <w:vAlign w:val="center"/>
          </w:tcPr>
          <w:p w14:paraId="2AB6E5B5" w14:textId="0FBFA0B3" w:rsidR="006D4CE9" w:rsidRDefault="00194CF6" w:rsidP="009838A4">
            <w:r>
              <w:rPr>
                <w:rFonts w:hint="eastAsia"/>
              </w:rPr>
              <w:t>1</w:t>
            </w:r>
            <w:r>
              <w:t>61</w:t>
            </w:r>
          </w:p>
        </w:tc>
        <w:tc>
          <w:tcPr>
            <w:tcW w:w="1729" w:type="dxa"/>
            <w:vAlign w:val="center"/>
          </w:tcPr>
          <w:p w14:paraId="459727F8" w14:textId="1E878B00" w:rsidR="006D4CE9" w:rsidRDefault="00194CF6" w:rsidP="009838A4">
            <w:r>
              <w:rPr>
                <w:rFonts w:hint="eastAsia"/>
              </w:rPr>
              <w:t>1</w:t>
            </w:r>
            <w:r>
              <w:t>33</w:t>
            </w:r>
          </w:p>
        </w:tc>
        <w:tc>
          <w:tcPr>
            <w:tcW w:w="1730" w:type="dxa"/>
            <w:vAlign w:val="center"/>
          </w:tcPr>
          <w:p w14:paraId="52E53F6B" w14:textId="79CCB2C7" w:rsidR="006D4CE9" w:rsidRDefault="00194CF6" w:rsidP="009838A4">
            <w:r>
              <w:rPr>
                <w:rFonts w:hint="eastAsia"/>
              </w:rPr>
              <w:t>1</w:t>
            </w:r>
            <w:r>
              <w:t>27</w:t>
            </w:r>
          </w:p>
        </w:tc>
      </w:tr>
      <w:tr w:rsidR="006D4CE9" w14:paraId="658AD082" w14:textId="77777777" w:rsidTr="001B0189">
        <w:tc>
          <w:tcPr>
            <w:tcW w:w="1555" w:type="dxa"/>
            <w:vMerge/>
            <w:shd w:val="clear" w:color="auto" w:fill="E7E6E6" w:themeFill="background2"/>
            <w:vAlign w:val="center"/>
          </w:tcPr>
          <w:p w14:paraId="1340D97A" w14:textId="77777777" w:rsidR="006D4CE9" w:rsidRPr="00863AA1" w:rsidRDefault="006D4CE9" w:rsidP="009838A4"/>
        </w:tc>
        <w:tc>
          <w:tcPr>
            <w:tcW w:w="1275" w:type="dxa"/>
            <w:vMerge/>
            <w:shd w:val="clear" w:color="auto" w:fill="E7E6E6" w:themeFill="background2"/>
            <w:vAlign w:val="center"/>
          </w:tcPr>
          <w:p w14:paraId="39E3CAE1" w14:textId="77777777" w:rsidR="006D4CE9" w:rsidRDefault="006D4CE9" w:rsidP="009838A4"/>
        </w:tc>
        <w:tc>
          <w:tcPr>
            <w:tcW w:w="1134" w:type="dxa"/>
            <w:vMerge/>
            <w:shd w:val="clear" w:color="auto" w:fill="E7E6E6" w:themeFill="background2"/>
            <w:vAlign w:val="center"/>
          </w:tcPr>
          <w:p w14:paraId="72EADDFF" w14:textId="77777777" w:rsidR="006D4CE9" w:rsidRDefault="006D4CE9" w:rsidP="009838A4"/>
        </w:tc>
        <w:tc>
          <w:tcPr>
            <w:tcW w:w="993" w:type="dxa"/>
            <w:shd w:val="clear" w:color="auto" w:fill="E7E6E6" w:themeFill="background2"/>
            <w:vAlign w:val="center"/>
          </w:tcPr>
          <w:p w14:paraId="37536BAF" w14:textId="77777777" w:rsidR="006D4CE9" w:rsidRDefault="006D4CE9" w:rsidP="009838A4">
            <w:r>
              <w:rPr>
                <w:rFonts w:hint="eastAsia"/>
              </w:rPr>
              <w:t>N</w:t>
            </w:r>
            <w:r>
              <w:t>ormal</w:t>
            </w:r>
          </w:p>
        </w:tc>
        <w:tc>
          <w:tcPr>
            <w:tcW w:w="1729" w:type="dxa"/>
            <w:vAlign w:val="center"/>
          </w:tcPr>
          <w:p w14:paraId="1656EFB8" w14:textId="1D1D9604" w:rsidR="006D4CE9" w:rsidRDefault="00194CF6" w:rsidP="009838A4">
            <w:r>
              <w:rPr>
                <w:rFonts w:hint="eastAsia"/>
              </w:rPr>
              <w:t>2</w:t>
            </w:r>
            <w:r>
              <w:t>09</w:t>
            </w:r>
          </w:p>
        </w:tc>
        <w:tc>
          <w:tcPr>
            <w:tcW w:w="1729" w:type="dxa"/>
            <w:vAlign w:val="center"/>
          </w:tcPr>
          <w:p w14:paraId="203722D6" w14:textId="38345B53" w:rsidR="006D4CE9" w:rsidRDefault="00194CF6" w:rsidP="009838A4">
            <w:r>
              <w:rPr>
                <w:rFonts w:hint="eastAsia"/>
              </w:rPr>
              <w:t>1</w:t>
            </w:r>
            <w:r>
              <w:t>91</w:t>
            </w:r>
          </w:p>
        </w:tc>
        <w:tc>
          <w:tcPr>
            <w:tcW w:w="1729" w:type="dxa"/>
            <w:vAlign w:val="center"/>
          </w:tcPr>
          <w:p w14:paraId="7E404008" w14:textId="6E18C8AF" w:rsidR="006D4CE9" w:rsidRDefault="00194CF6" w:rsidP="009838A4">
            <w:r>
              <w:rPr>
                <w:rFonts w:hint="eastAsia"/>
              </w:rPr>
              <w:t>1</w:t>
            </w:r>
            <w:r>
              <w:t>80</w:t>
            </w:r>
          </w:p>
        </w:tc>
        <w:tc>
          <w:tcPr>
            <w:tcW w:w="1729" w:type="dxa"/>
            <w:vAlign w:val="center"/>
          </w:tcPr>
          <w:p w14:paraId="01E58060" w14:textId="588525CA" w:rsidR="006D4CE9" w:rsidRDefault="00194CF6" w:rsidP="009838A4">
            <w:r>
              <w:rPr>
                <w:rFonts w:hint="eastAsia"/>
              </w:rPr>
              <w:t>1</w:t>
            </w:r>
            <w:r>
              <w:t>75</w:t>
            </w:r>
          </w:p>
        </w:tc>
        <w:tc>
          <w:tcPr>
            <w:tcW w:w="1730" w:type="dxa"/>
            <w:vAlign w:val="center"/>
          </w:tcPr>
          <w:p w14:paraId="5C7A93F4" w14:textId="51ED29AC" w:rsidR="006D4CE9" w:rsidRDefault="00194CF6" w:rsidP="009838A4">
            <w:r>
              <w:rPr>
                <w:rFonts w:hint="eastAsia"/>
              </w:rPr>
              <w:t>1</w:t>
            </w:r>
            <w:r>
              <w:t>14</w:t>
            </w:r>
          </w:p>
        </w:tc>
      </w:tr>
      <w:tr w:rsidR="006D4CE9" w14:paraId="186DA829" w14:textId="77777777" w:rsidTr="001B0189">
        <w:tc>
          <w:tcPr>
            <w:tcW w:w="1555" w:type="dxa"/>
            <w:vMerge/>
            <w:shd w:val="clear" w:color="auto" w:fill="E7E6E6" w:themeFill="background2"/>
            <w:vAlign w:val="center"/>
          </w:tcPr>
          <w:p w14:paraId="196DE60B" w14:textId="77777777" w:rsidR="006D4CE9" w:rsidRPr="00863AA1" w:rsidRDefault="006D4CE9" w:rsidP="009838A4"/>
        </w:tc>
        <w:tc>
          <w:tcPr>
            <w:tcW w:w="1275" w:type="dxa"/>
            <w:vMerge/>
            <w:shd w:val="clear" w:color="auto" w:fill="E7E6E6" w:themeFill="background2"/>
            <w:vAlign w:val="center"/>
          </w:tcPr>
          <w:p w14:paraId="281EED2B" w14:textId="77777777" w:rsidR="006D4CE9" w:rsidRDefault="006D4CE9" w:rsidP="009838A4"/>
        </w:tc>
        <w:tc>
          <w:tcPr>
            <w:tcW w:w="1134" w:type="dxa"/>
            <w:vMerge w:val="restart"/>
            <w:shd w:val="clear" w:color="auto" w:fill="E7E6E6" w:themeFill="background2"/>
            <w:vAlign w:val="center"/>
          </w:tcPr>
          <w:p w14:paraId="457D54CD" w14:textId="77777777" w:rsidR="006D4CE9" w:rsidRDefault="006D4CE9" w:rsidP="009838A4">
            <w:r>
              <w:rPr>
                <w:rFonts w:hint="eastAsia"/>
              </w:rPr>
              <w:t>E</w:t>
            </w:r>
            <w:r>
              <w:t>xclusive</w:t>
            </w:r>
          </w:p>
        </w:tc>
        <w:tc>
          <w:tcPr>
            <w:tcW w:w="993" w:type="dxa"/>
            <w:shd w:val="clear" w:color="auto" w:fill="E7E6E6" w:themeFill="background2"/>
            <w:vAlign w:val="center"/>
          </w:tcPr>
          <w:p w14:paraId="742B0F91" w14:textId="77777777" w:rsidR="006D4CE9" w:rsidRDefault="006D4CE9" w:rsidP="009838A4">
            <w:r>
              <w:rPr>
                <w:rFonts w:hint="eastAsia"/>
              </w:rPr>
              <w:t>F</w:t>
            </w:r>
            <w:r>
              <w:t>eature Name</w:t>
            </w:r>
          </w:p>
        </w:tc>
        <w:tc>
          <w:tcPr>
            <w:tcW w:w="1729" w:type="dxa"/>
            <w:vAlign w:val="center"/>
          </w:tcPr>
          <w:p w14:paraId="33011860" w14:textId="3A03A1A5" w:rsidR="006D4CE9" w:rsidRDefault="00645F34" w:rsidP="009838A4">
            <w:r w:rsidRPr="00645F34">
              <w:t>tcp_recvmsg_locked</w:t>
            </w:r>
          </w:p>
        </w:tc>
        <w:tc>
          <w:tcPr>
            <w:tcW w:w="1729" w:type="dxa"/>
            <w:vAlign w:val="center"/>
          </w:tcPr>
          <w:p w14:paraId="4C10E787" w14:textId="4F19B871" w:rsidR="006D4CE9" w:rsidRDefault="00645F34" w:rsidP="009838A4">
            <w:r w:rsidRPr="00645F34">
              <w:t>tcp_sendmsg_locked</w:t>
            </w:r>
          </w:p>
        </w:tc>
        <w:tc>
          <w:tcPr>
            <w:tcW w:w="1729" w:type="dxa"/>
            <w:vAlign w:val="center"/>
          </w:tcPr>
          <w:p w14:paraId="3F8EF8EA" w14:textId="4A9F5046" w:rsidR="006D4CE9" w:rsidRDefault="00645F34" w:rsidP="009838A4">
            <w:r w:rsidRPr="00645F34">
              <w:t>aa_profile_af_perm</w:t>
            </w:r>
          </w:p>
        </w:tc>
        <w:tc>
          <w:tcPr>
            <w:tcW w:w="1729" w:type="dxa"/>
            <w:vAlign w:val="center"/>
          </w:tcPr>
          <w:p w14:paraId="6AEFFECC" w14:textId="1EDB342A" w:rsidR="006D4CE9" w:rsidRDefault="00645F34" w:rsidP="009838A4">
            <w:r w:rsidRPr="00645F34">
              <w:t>sk_stream_alloc_skb</w:t>
            </w:r>
          </w:p>
        </w:tc>
        <w:tc>
          <w:tcPr>
            <w:tcW w:w="1730" w:type="dxa"/>
            <w:vAlign w:val="center"/>
          </w:tcPr>
          <w:p w14:paraId="140ED77E" w14:textId="242ED44D" w:rsidR="006D4CE9" w:rsidRDefault="00645F34" w:rsidP="009838A4">
            <w:r w:rsidRPr="00645F34">
              <w:t>__mod_timer</w:t>
            </w:r>
          </w:p>
        </w:tc>
      </w:tr>
      <w:tr w:rsidR="006D4CE9" w14:paraId="5C43C86C" w14:textId="77777777" w:rsidTr="001B0189">
        <w:tc>
          <w:tcPr>
            <w:tcW w:w="1555" w:type="dxa"/>
            <w:vMerge/>
            <w:shd w:val="clear" w:color="auto" w:fill="E7E6E6" w:themeFill="background2"/>
            <w:vAlign w:val="center"/>
          </w:tcPr>
          <w:p w14:paraId="41D8E6E4" w14:textId="77777777" w:rsidR="006D4CE9" w:rsidRPr="00863AA1" w:rsidRDefault="006D4CE9" w:rsidP="009838A4"/>
        </w:tc>
        <w:tc>
          <w:tcPr>
            <w:tcW w:w="1275" w:type="dxa"/>
            <w:vMerge/>
            <w:shd w:val="clear" w:color="auto" w:fill="E7E6E6" w:themeFill="background2"/>
            <w:vAlign w:val="center"/>
          </w:tcPr>
          <w:p w14:paraId="391E82EF" w14:textId="77777777" w:rsidR="006D4CE9" w:rsidRPr="003041FC" w:rsidRDefault="006D4CE9" w:rsidP="009838A4"/>
        </w:tc>
        <w:tc>
          <w:tcPr>
            <w:tcW w:w="1134" w:type="dxa"/>
            <w:vMerge/>
            <w:shd w:val="clear" w:color="auto" w:fill="E7E6E6" w:themeFill="background2"/>
            <w:vAlign w:val="center"/>
          </w:tcPr>
          <w:p w14:paraId="6291D6F3" w14:textId="77777777" w:rsidR="006D4CE9" w:rsidRDefault="006D4CE9" w:rsidP="009838A4"/>
        </w:tc>
        <w:tc>
          <w:tcPr>
            <w:tcW w:w="993" w:type="dxa"/>
            <w:shd w:val="clear" w:color="auto" w:fill="E7E6E6" w:themeFill="background2"/>
            <w:vAlign w:val="center"/>
          </w:tcPr>
          <w:p w14:paraId="0FF01719" w14:textId="77777777" w:rsidR="006D4CE9" w:rsidRDefault="006D4CE9" w:rsidP="009838A4">
            <w:r>
              <w:rPr>
                <w:rFonts w:hint="eastAsia"/>
              </w:rPr>
              <w:t>A</w:t>
            </w:r>
            <w:r>
              <w:t>ttack</w:t>
            </w:r>
          </w:p>
        </w:tc>
        <w:tc>
          <w:tcPr>
            <w:tcW w:w="1729" w:type="dxa"/>
            <w:vAlign w:val="center"/>
          </w:tcPr>
          <w:p w14:paraId="08B2E65D" w14:textId="66454FB9" w:rsidR="006D4CE9" w:rsidRDefault="00645F34" w:rsidP="009838A4">
            <w:r>
              <w:rPr>
                <w:rFonts w:hint="eastAsia"/>
              </w:rPr>
              <w:t>5</w:t>
            </w:r>
            <w:r>
              <w:t>8</w:t>
            </w:r>
          </w:p>
        </w:tc>
        <w:tc>
          <w:tcPr>
            <w:tcW w:w="1729" w:type="dxa"/>
            <w:vAlign w:val="center"/>
          </w:tcPr>
          <w:p w14:paraId="523C2DD0" w14:textId="4204ADA1" w:rsidR="006D4CE9" w:rsidRDefault="00645F34" w:rsidP="009838A4">
            <w:r>
              <w:rPr>
                <w:rFonts w:hint="eastAsia"/>
              </w:rPr>
              <w:t>5</w:t>
            </w:r>
            <w:r>
              <w:t>5</w:t>
            </w:r>
          </w:p>
        </w:tc>
        <w:tc>
          <w:tcPr>
            <w:tcW w:w="1729" w:type="dxa"/>
            <w:vAlign w:val="center"/>
          </w:tcPr>
          <w:p w14:paraId="69B66EF5" w14:textId="4F148E91" w:rsidR="006D4CE9" w:rsidRDefault="00645F34" w:rsidP="009838A4">
            <w:r>
              <w:rPr>
                <w:rFonts w:hint="eastAsia"/>
              </w:rPr>
              <w:t>5</w:t>
            </w:r>
            <w:r>
              <w:t>3</w:t>
            </w:r>
          </w:p>
        </w:tc>
        <w:tc>
          <w:tcPr>
            <w:tcW w:w="1729" w:type="dxa"/>
            <w:vAlign w:val="center"/>
          </w:tcPr>
          <w:p w14:paraId="16CBAA83" w14:textId="2125D6BC" w:rsidR="006D4CE9" w:rsidRDefault="00645F34" w:rsidP="009838A4">
            <w:r>
              <w:rPr>
                <w:rFonts w:hint="eastAsia"/>
              </w:rPr>
              <w:t>5</w:t>
            </w:r>
            <w:r>
              <w:t>0</w:t>
            </w:r>
          </w:p>
        </w:tc>
        <w:tc>
          <w:tcPr>
            <w:tcW w:w="1730" w:type="dxa"/>
            <w:vAlign w:val="center"/>
          </w:tcPr>
          <w:p w14:paraId="1E592095" w14:textId="3872AEB4" w:rsidR="006D4CE9" w:rsidRDefault="00645F34" w:rsidP="009838A4">
            <w:r>
              <w:rPr>
                <w:rFonts w:hint="eastAsia"/>
              </w:rPr>
              <w:t>4</w:t>
            </w:r>
            <w:r>
              <w:t>6</w:t>
            </w:r>
          </w:p>
        </w:tc>
      </w:tr>
      <w:tr w:rsidR="006D4CE9" w14:paraId="4586F369" w14:textId="77777777" w:rsidTr="001B0189">
        <w:tc>
          <w:tcPr>
            <w:tcW w:w="1555" w:type="dxa"/>
            <w:vMerge/>
            <w:shd w:val="clear" w:color="auto" w:fill="E7E6E6" w:themeFill="background2"/>
            <w:vAlign w:val="center"/>
          </w:tcPr>
          <w:p w14:paraId="2F6CBE56" w14:textId="77777777" w:rsidR="006D4CE9" w:rsidRPr="00863AA1" w:rsidRDefault="006D4CE9" w:rsidP="009838A4"/>
        </w:tc>
        <w:tc>
          <w:tcPr>
            <w:tcW w:w="1275" w:type="dxa"/>
            <w:vMerge/>
            <w:shd w:val="clear" w:color="auto" w:fill="E7E6E6" w:themeFill="background2"/>
            <w:vAlign w:val="center"/>
          </w:tcPr>
          <w:p w14:paraId="79CEC0AE" w14:textId="77777777" w:rsidR="006D4CE9" w:rsidRPr="003041FC" w:rsidRDefault="006D4CE9" w:rsidP="009838A4"/>
        </w:tc>
        <w:tc>
          <w:tcPr>
            <w:tcW w:w="1134" w:type="dxa"/>
            <w:vMerge/>
            <w:shd w:val="clear" w:color="auto" w:fill="E7E6E6" w:themeFill="background2"/>
            <w:vAlign w:val="center"/>
          </w:tcPr>
          <w:p w14:paraId="0BC2D271" w14:textId="77777777" w:rsidR="006D4CE9" w:rsidRDefault="006D4CE9" w:rsidP="009838A4"/>
        </w:tc>
        <w:tc>
          <w:tcPr>
            <w:tcW w:w="993" w:type="dxa"/>
            <w:shd w:val="clear" w:color="auto" w:fill="E7E6E6" w:themeFill="background2"/>
            <w:vAlign w:val="center"/>
          </w:tcPr>
          <w:p w14:paraId="4C0FFD03" w14:textId="77777777" w:rsidR="006D4CE9" w:rsidRDefault="006D4CE9" w:rsidP="009838A4">
            <w:r>
              <w:rPr>
                <w:rFonts w:hint="eastAsia"/>
              </w:rPr>
              <w:t>N</w:t>
            </w:r>
            <w:r>
              <w:t>ormal</w:t>
            </w:r>
          </w:p>
        </w:tc>
        <w:tc>
          <w:tcPr>
            <w:tcW w:w="1729" w:type="dxa"/>
            <w:vAlign w:val="center"/>
          </w:tcPr>
          <w:p w14:paraId="1C6A2C44" w14:textId="68648022" w:rsidR="006D4CE9" w:rsidRDefault="00645F34" w:rsidP="009838A4">
            <w:r>
              <w:rPr>
                <w:rFonts w:hint="eastAsia"/>
              </w:rPr>
              <w:t>5</w:t>
            </w:r>
            <w:r>
              <w:t>8</w:t>
            </w:r>
          </w:p>
        </w:tc>
        <w:tc>
          <w:tcPr>
            <w:tcW w:w="1729" w:type="dxa"/>
            <w:vAlign w:val="center"/>
          </w:tcPr>
          <w:p w14:paraId="3030EDD1" w14:textId="4EEF875F" w:rsidR="006D4CE9" w:rsidRDefault="00645F34" w:rsidP="009838A4">
            <w:r>
              <w:rPr>
                <w:rFonts w:hint="eastAsia"/>
              </w:rPr>
              <w:t>5</w:t>
            </w:r>
            <w:r>
              <w:t>5</w:t>
            </w:r>
          </w:p>
        </w:tc>
        <w:tc>
          <w:tcPr>
            <w:tcW w:w="1729" w:type="dxa"/>
            <w:vAlign w:val="center"/>
          </w:tcPr>
          <w:p w14:paraId="60203ED8" w14:textId="4CDBB00F" w:rsidR="006D4CE9" w:rsidRDefault="00645F34" w:rsidP="009838A4">
            <w:r>
              <w:rPr>
                <w:rFonts w:hint="eastAsia"/>
              </w:rPr>
              <w:t>5</w:t>
            </w:r>
            <w:r>
              <w:t>3</w:t>
            </w:r>
          </w:p>
        </w:tc>
        <w:tc>
          <w:tcPr>
            <w:tcW w:w="1729" w:type="dxa"/>
            <w:vAlign w:val="center"/>
          </w:tcPr>
          <w:p w14:paraId="5017CF17" w14:textId="2C010D62" w:rsidR="006D4CE9" w:rsidRDefault="00645F34" w:rsidP="009838A4">
            <w:r>
              <w:rPr>
                <w:rFonts w:hint="eastAsia"/>
              </w:rPr>
              <w:t>5</w:t>
            </w:r>
            <w:r>
              <w:t>0</w:t>
            </w:r>
          </w:p>
        </w:tc>
        <w:tc>
          <w:tcPr>
            <w:tcW w:w="1730" w:type="dxa"/>
            <w:vAlign w:val="center"/>
          </w:tcPr>
          <w:p w14:paraId="3C709167" w14:textId="2CB11887" w:rsidR="006D4CE9" w:rsidRDefault="00645F34" w:rsidP="009838A4">
            <w:r>
              <w:rPr>
                <w:rFonts w:hint="eastAsia"/>
              </w:rPr>
              <w:t>4</w:t>
            </w:r>
            <w:r>
              <w:t>6</w:t>
            </w:r>
          </w:p>
        </w:tc>
      </w:tr>
      <w:tr w:rsidR="006D4CE9" w14:paraId="104FBBAD" w14:textId="77777777" w:rsidTr="001B0189">
        <w:tc>
          <w:tcPr>
            <w:tcW w:w="1555" w:type="dxa"/>
            <w:vMerge/>
            <w:shd w:val="clear" w:color="auto" w:fill="E7E6E6" w:themeFill="background2"/>
            <w:vAlign w:val="center"/>
          </w:tcPr>
          <w:p w14:paraId="6534D890" w14:textId="77777777" w:rsidR="006D4CE9" w:rsidRPr="00863AA1" w:rsidRDefault="006D4CE9" w:rsidP="009838A4"/>
        </w:tc>
        <w:tc>
          <w:tcPr>
            <w:tcW w:w="1275" w:type="dxa"/>
            <w:vMerge/>
            <w:shd w:val="clear" w:color="auto" w:fill="E7E6E6" w:themeFill="background2"/>
            <w:vAlign w:val="center"/>
          </w:tcPr>
          <w:p w14:paraId="3764E8DA" w14:textId="77777777" w:rsidR="006D4CE9" w:rsidRPr="003041FC" w:rsidRDefault="006D4CE9" w:rsidP="009838A4"/>
        </w:tc>
        <w:tc>
          <w:tcPr>
            <w:tcW w:w="1134" w:type="dxa"/>
            <w:vMerge w:val="restart"/>
            <w:shd w:val="clear" w:color="auto" w:fill="E7E6E6" w:themeFill="background2"/>
            <w:vAlign w:val="center"/>
          </w:tcPr>
          <w:p w14:paraId="3545B32F" w14:textId="77777777" w:rsidR="006D4CE9" w:rsidRDefault="006D4CE9" w:rsidP="009838A4">
            <w:r>
              <w:rPr>
                <w:rFonts w:hint="eastAsia"/>
              </w:rPr>
              <w:t>A</w:t>
            </w:r>
            <w:r>
              <w:t>ll</w:t>
            </w:r>
          </w:p>
        </w:tc>
        <w:tc>
          <w:tcPr>
            <w:tcW w:w="993" w:type="dxa"/>
            <w:shd w:val="clear" w:color="auto" w:fill="E7E6E6" w:themeFill="background2"/>
            <w:vAlign w:val="center"/>
          </w:tcPr>
          <w:p w14:paraId="4DF7F08F" w14:textId="77777777" w:rsidR="006D4CE9" w:rsidRDefault="006D4CE9" w:rsidP="009838A4">
            <w:r>
              <w:rPr>
                <w:rFonts w:hint="eastAsia"/>
              </w:rPr>
              <w:t>F</w:t>
            </w:r>
            <w:r>
              <w:t>eature Name</w:t>
            </w:r>
          </w:p>
        </w:tc>
        <w:tc>
          <w:tcPr>
            <w:tcW w:w="1729" w:type="dxa"/>
            <w:vAlign w:val="center"/>
          </w:tcPr>
          <w:p w14:paraId="3BD479A9" w14:textId="1E93A3D6" w:rsidR="006D4CE9" w:rsidRDefault="00645F34" w:rsidP="009838A4">
            <w:r w:rsidRPr="00645F34">
              <w:t>psi_group_change</w:t>
            </w:r>
          </w:p>
        </w:tc>
        <w:tc>
          <w:tcPr>
            <w:tcW w:w="1729" w:type="dxa"/>
            <w:vAlign w:val="center"/>
          </w:tcPr>
          <w:p w14:paraId="614C2ED2" w14:textId="7A8929BD" w:rsidR="006D4CE9" w:rsidRDefault="00645F34" w:rsidP="009838A4">
            <w:r w:rsidRPr="00645F34">
              <w:t>event_sched_in</w:t>
            </w:r>
          </w:p>
        </w:tc>
        <w:tc>
          <w:tcPr>
            <w:tcW w:w="1729" w:type="dxa"/>
            <w:vAlign w:val="center"/>
          </w:tcPr>
          <w:p w14:paraId="42AD13BE" w14:textId="396A749D" w:rsidR="006D4CE9" w:rsidRDefault="00645F34" w:rsidP="009838A4">
            <w:r w:rsidRPr="00645F34">
              <w:t>merge_sched_in</w:t>
            </w:r>
          </w:p>
        </w:tc>
        <w:tc>
          <w:tcPr>
            <w:tcW w:w="1729" w:type="dxa"/>
            <w:vAlign w:val="center"/>
          </w:tcPr>
          <w:p w14:paraId="04DB379E" w14:textId="11047509" w:rsidR="006D4CE9" w:rsidRDefault="00645F34" w:rsidP="009838A4">
            <w:r w:rsidRPr="00645F34">
              <w:t>visit_groups_merge.constprop.0.is</w:t>
            </w:r>
          </w:p>
        </w:tc>
        <w:tc>
          <w:tcPr>
            <w:tcW w:w="1730" w:type="dxa"/>
            <w:vAlign w:val="center"/>
          </w:tcPr>
          <w:p w14:paraId="68F168D6" w14:textId="73377A96" w:rsidR="006D4CE9" w:rsidRDefault="00645F34" w:rsidP="009838A4">
            <w:r w:rsidRPr="00645F34">
              <w:t>perf_swevent_add</w:t>
            </w:r>
          </w:p>
        </w:tc>
      </w:tr>
      <w:tr w:rsidR="006D4CE9" w14:paraId="537EA8B5" w14:textId="77777777" w:rsidTr="001B0189">
        <w:tc>
          <w:tcPr>
            <w:tcW w:w="1555" w:type="dxa"/>
            <w:vMerge/>
            <w:shd w:val="clear" w:color="auto" w:fill="E7E6E6" w:themeFill="background2"/>
            <w:vAlign w:val="center"/>
          </w:tcPr>
          <w:p w14:paraId="5DDF9ED5" w14:textId="77777777" w:rsidR="006D4CE9" w:rsidRPr="00863AA1" w:rsidRDefault="006D4CE9" w:rsidP="009838A4"/>
        </w:tc>
        <w:tc>
          <w:tcPr>
            <w:tcW w:w="1275" w:type="dxa"/>
            <w:vMerge/>
            <w:shd w:val="clear" w:color="auto" w:fill="E7E6E6" w:themeFill="background2"/>
            <w:vAlign w:val="center"/>
          </w:tcPr>
          <w:p w14:paraId="66DD3A0D" w14:textId="77777777" w:rsidR="006D4CE9" w:rsidRPr="003041FC" w:rsidRDefault="006D4CE9" w:rsidP="009838A4"/>
        </w:tc>
        <w:tc>
          <w:tcPr>
            <w:tcW w:w="1134" w:type="dxa"/>
            <w:vMerge/>
            <w:shd w:val="clear" w:color="auto" w:fill="E7E6E6" w:themeFill="background2"/>
            <w:vAlign w:val="center"/>
          </w:tcPr>
          <w:p w14:paraId="5008FB69" w14:textId="77777777" w:rsidR="006D4CE9" w:rsidRDefault="006D4CE9" w:rsidP="009838A4"/>
        </w:tc>
        <w:tc>
          <w:tcPr>
            <w:tcW w:w="993" w:type="dxa"/>
            <w:shd w:val="clear" w:color="auto" w:fill="E7E6E6" w:themeFill="background2"/>
            <w:vAlign w:val="center"/>
          </w:tcPr>
          <w:p w14:paraId="03A1BA33" w14:textId="77777777" w:rsidR="006D4CE9" w:rsidRDefault="006D4CE9" w:rsidP="009838A4">
            <w:r>
              <w:rPr>
                <w:rFonts w:hint="eastAsia"/>
              </w:rPr>
              <w:t>A</w:t>
            </w:r>
            <w:r>
              <w:t>ttack</w:t>
            </w:r>
          </w:p>
        </w:tc>
        <w:tc>
          <w:tcPr>
            <w:tcW w:w="1729" w:type="dxa"/>
            <w:vAlign w:val="center"/>
          </w:tcPr>
          <w:p w14:paraId="6E70DBD7" w14:textId="03BD9579" w:rsidR="006D4CE9" w:rsidRDefault="00645F34" w:rsidP="009838A4">
            <w:r>
              <w:rPr>
                <w:rFonts w:hint="eastAsia"/>
              </w:rPr>
              <w:t>1</w:t>
            </w:r>
            <w:r>
              <w:t>97</w:t>
            </w:r>
          </w:p>
        </w:tc>
        <w:tc>
          <w:tcPr>
            <w:tcW w:w="1729" w:type="dxa"/>
            <w:vAlign w:val="center"/>
          </w:tcPr>
          <w:p w14:paraId="7AAEB279" w14:textId="01B5620F" w:rsidR="006D4CE9" w:rsidRDefault="00645F34" w:rsidP="009838A4">
            <w:r>
              <w:rPr>
                <w:rFonts w:hint="eastAsia"/>
              </w:rPr>
              <w:t>1</w:t>
            </w:r>
            <w:r>
              <w:t>83</w:t>
            </w:r>
          </w:p>
        </w:tc>
        <w:tc>
          <w:tcPr>
            <w:tcW w:w="1729" w:type="dxa"/>
            <w:vAlign w:val="center"/>
          </w:tcPr>
          <w:p w14:paraId="1B01D767" w14:textId="7817C567" w:rsidR="006D4CE9" w:rsidRDefault="00645F34" w:rsidP="009838A4">
            <w:r>
              <w:rPr>
                <w:rFonts w:hint="eastAsia"/>
              </w:rPr>
              <w:t>1</w:t>
            </w:r>
            <w:r>
              <w:t>61</w:t>
            </w:r>
          </w:p>
        </w:tc>
        <w:tc>
          <w:tcPr>
            <w:tcW w:w="1729" w:type="dxa"/>
            <w:vAlign w:val="center"/>
          </w:tcPr>
          <w:p w14:paraId="30B13F3E" w14:textId="0BBF1F8F" w:rsidR="006D4CE9" w:rsidRDefault="00645F34" w:rsidP="009838A4">
            <w:r>
              <w:rPr>
                <w:rFonts w:hint="eastAsia"/>
              </w:rPr>
              <w:t>1</w:t>
            </w:r>
            <w:r>
              <w:t>33</w:t>
            </w:r>
          </w:p>
        </w:tc>
        <w:tc>
          <w:tcPr>
            <w:tcW w:w="1730" w:type="dxa"/>
            <w:vAlign w:val="center"/>
          </w:tcPr>
          <w:p w14:paraId="1AD4098A" w14:textId="3386126D" w:rsidR="006D4CE9" w:rsidRDefault="00645F34" w:rsidP="009838A4">
            <w:r>
              <w:rPr>
                <w:rFonts w:hint="eastAsia"/>
              </w:rPr>
              <w:t>1</w:t>
            </w:r>
            <w:r>
              <w:t>27</w:t>
            </w:r>
          </w:p>
        </w:tc>
      </w:tr>
      <w:tr w:rsidR="006D4CE9" w14:paraId="1145C133" w14:textId="77777777" w:rsidTr="001B0189">
        <w:tc>
          <w:tcPr>
            <w:tcW w:w="1555" w:type="dxa"/>
            <w:vMerge/>
            <w:shd w:val="clear" w:color="auto" w:fill="E7E6E6" w:themeFill="background2"/>
            <w:vAlign w:val="center"/>
          </w:tcPr>
          <w:p w14:paraId="3D1AFCB9" w14:textId="77777777" w:rsidR="006D4CE9" w:rsidRPr="00863AA1" w:rsidRDefault="006D4CE9" w:rsidP="009838A4"/>
        </w:tc>
        <w:tc>
          <w:tcPr>
            <w:tcW w:w="1275" w:type="dxa"/>
            <w:vMerge/>
            <w:shd w:val="clear" w:color="auto" w:fill="E7E6E6" w:themeFill="background2"/>
            <w:vAlign w:val="center"/>
          </w:tcPr>
          <w:p w14:paraId="4F5E1E4C" w14:textId="77777777" w:rsidR="006D4CE9" w:rsidRPr="003041FC" w:rsidRDefault="006D4CE9" w:rsidP="009838A4"/>
        </w:tc>
        <w:tc>
          <w:tcPr>
            <w:tcW w:w="1134" w:type="dxa"/>
            <w:vMerge/>
            <w:shd w:val="clear" w:color="auto" w:fill="E7E6E6" w:themeFill="background2"/>
            <w:vAlign w:val="center"/>
          </w:tcPr>
          <w:p w14:paraId="68BD2253" w14:textId="77777777" w:rsidR="006D4CE9" w:rsidRDefault="006D4CE9" w:rsidP="009838A4"/>
        </w:tc>
        <w:tc>
          <w:tcPr>
            <w:tcW w:w="993" w:type="dxa"/>
            <w:shd w:val="clear" w:color="auto" w:fill="E7E6E6" w:themeFill="background2"/>
            <w:vAlign w:val="center"/>
          </w:tcPr>
          <w:p w14:paraId="3ADAA664" w14:textId="77777777" w:rsidR="006D4CE9" w:rsidRDefault="006D4CE9" w:rsidP="009838A4">
            <w:r>
              <w:rPr>
                <w:rFonts w:hint="eastAsia"/>
              </w:rPr>
              <w:t>N</w:t>
            </w:r>
            <w:r>
              <w:t>ormal</w:t>
            </w:r>
          </w:p>
        </w:tc>
        <w:tc>
          <w:tcPr>
            <w:tcW w:w="1729" w:type="dxa"/>
            <w:vAlign w:val="center"/>
          </w:tcPr>
          <w:p w14:paraId="712E14CE" w14:textId="28550B06" w:rsidR="006D4CE9" w:rsidRDefault="00645F34" w:rsidP="009838A4">
            <w:r>
              <w:rPr>
                <w:rFonts w:hint="eastAsia"/>
              </w:rPr>
              <w:t>2</w:t>
            </w:r>
            <w:r>
              <w:t>09</w:t>
            </w:r>
          </w:p>
        </w:tc>
        <w:tc>
          <w:tcPr>
            <w:tcW w:w="1729" w:type="dxa"/>
            <w:vAlign w:val="center"/>
          </w:tcPr>
          <w:p w14:paraId="0FE111CF" w14:textId="6CBB545B" w:rsidR="006D4CE9" w:rsidRDefault="00645F34" w:rsidP="009838A4">
            <w:r>
              <w:rPr>
                <w:rFonts w:hint="eastAsia"/>
              </w:rPr>
              <w:t>1</w:t>
            </w:r>
            <w:r>
              <w:t>91</w:t>
            </w:r>
          </w:p>
        </w:tc>
        <w:tc>
          <w:tcPr>
            <w:tcW w:w="1729" w:type="dxa"/>
            <w:vAlign w:val="center"/>
          </w:tcPr>
          <w:p w14:paraId="4874E620" w14:textId="18B3A6AF" w:rsidR="006D4CE9" w:rsidRDefault="00645F34" w:rsidP="009838A4">
            <w:r>
              <w:rPr>
                <w:rFonts w:hint="eastAsia"/>
              </w:rPr>
              <w:t>1</w:t>
            </w:r>
            <w:r>
              <w:t>80</w:t>
            </w:r>
          </w:p>
        </w:tc>
        <w:tc>
          <w:tcPr>
            <w:tcW w:w="1729" w:type="dxa"/>
            <w:vAlign w:val="center"/>
          </w:tcPr>
          <w:p w14:paraId="47AD2EBE" w14:textId="4230FB57" w:rsidR="006D4CE9" w:rsidRDefault="00645F34" w:rsidP="009838A4">
            <w:r>
              <w:rPr>
                <w:rFonts w:hint="eastAsia"/>
              </w:rPr>
              <w:t>1</w:t>
            </w:r>
            <w:r>
              <w:t>75</w:t>
            </w:r>
          </w:p>
        </w:tc>
        <w:tc>
          <w:tcPr>
            <w:tcW w:w="1730" w:type="dxa"/>
            <w:vAlign w:val="center"/>
          </w:tcPr>
          <w:p w14:paraId="59E7160C" w14:textId="2171A505" w:rsidR="006D4CE9" w:rsidRDefault="00645F34" w:rsidP="009838A4">
            <w:r>
              <w:rPr>
                <w:rFonts w:hint="eastAsia"/>
              </w:rPr>
              <w:t>1</w:t>
            </w:r>
            <w:r>
              <w:t>14</w:t>
            </w:r>
          </w:p>
        </w:tc>
      </w:tr>
      <w:tr w:rsidR="006D4CE9" w14:paraId="3140E3E5" w14:textId="77777777" w:rsidTr="001B0189">
        <w:tc>
          <w:tcPr>
            <w:tcW w:w="1555" w:type="dxa"/>
            <w:vMerge/>
            <w:shd w:val="clear" w:color="auto" w:fill="E7E6E6" w:themeFill="background2"/>
            <w:vAlign w:val="center"/>
          </w:tcPr>
          <w:p w14:paraId="3C117827" w14:textId="77777777" w:rsidR="006D4CE9" w:rsidRPr="00863AA1" w:rsidRDefault="006D4CE9" w:rsidP="009838A4"/>
        </w:tc>
        <w:tc>
          <w:tcPr>
            <w:tcW w:w="1275" w:type="dxa"/>
            <w:vMerge w:val="restart"/>
            <w:shd w:val="clear" w:color="auto" w:fill="E7E6E6" w:themeFill="background2"/>
            <w:vAlign w:val="center"/>
          </w:tcPr>
          <w:p w14:paraId="053B339B"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4B378711" w14:textId="77777777" w:rsidR="006D4CE9" w:rsidRDefault="006D4CE9" w:rsidP="009838A4">
            <w:r>
              <w:rPr>
                <w:rFonts w:hint="eastAsia"/>
              </w:rPr>
              <w:t>C</w:t>
            </w:r>
            <w:r>
              <w:t>ommon</w:t>
            </w:r>
          </w:p>
        </w:tc>
        <w:tc>
          <w:tcPr>
            <w:tcW w:w="993" w:type="dxa"/>
            <w:shd w:val="clear" w:color="auto" w:fill="E7E6E6" w:themeFill="background2"/>
            <w:vAlign w:val="center"/>
          </w:tcPr>
          <w:p w14:paraId="2C457523" w14:textId="77777777" w:rsidR="006D4CE9" w:rsidRDefault="006D4CE9" w:rsidP="009838A4">
            <w:r>
              <w:rPr>
                <w:rFonts w:hint="eastAsia"/>
              </w:rPr>
              <w:t>F</w:t>
            </w:r>
            <w:r>
              <w:t>eature Name</w:t>
            </w:r>
          </w:p>
        </w:tc>
        <w:tc>
          <w:tcPr>
            <w:tcW w:w="1729" w:type="dxa"/>
            <w:vAlign w:val="center"/>
          </w:tcPr>
          <w:p w14:paraId="7FAB9102" w14:textId="546EB9D1" w:rsidR="006D4CE9" w:rsidRDefault="00645F34" w:rsidP="009838A4">
            <w:r w:rsidRPr="00645F34">
              <w:t>psi_group_change</w:t>
            </w:r>
          </w:p>
        </w:tc>
        <w:tc>
          <w:tcPr>
            <w:tcW w:w="1729" w:type="dxa"/>
            <w:vAlign w:val="center"/>
          </w:tcPr>
          <w:p w14:paraId="73E6FD00" w14:textId="5D6FD7FA" w:rsidR="006D4CE9" w:rsidRDefault="00645F34" w:rsidP="009838A4">
            <w:r w:rsidRPr="00645F34">
              <w:t>perf_event_update_userpage</w:t>
            </w:r>
          </w:p>
        </w:tc>
        <w:tc>
          <w:tcPr>
            <w:tcW w:w="1729" w:type="dxa"/>
            <w:vAlign w:val="center"/>
          </w:tcPr>
          <w:p w14:paraId="7F84CBD4" w14:textId="5C92BB05" w:rsidR="006D4CE9" w:rsidRDefault="00645F34" w:rsidP="009838A4">
            <w:r w:rsidRPr="00645F34">
              <w:t>merge_sched_in</w:t>
            </w:r>
          </w:p>
        </w:tc>
        <w:tc>
          <w:tcPr>
            <w:tcW w:w="1729" w:type="dxa"/>
            <w:vAlign w:val="center"/>
          </w:tcPr>
          <w:p w14:paraId="248C7456" w14:textId="314471E8" w:rsidR="006D4CE9" w:rsidRDefault="00645F34" w:rsidP="009838A4">
            <w:r w:rsidRPr="00645F34">
              <w:t>rb_next</w:t>
            </w:r>
          </w:p>
        </w:tc>
        <w:tc>
          <w:tcPr>
            <w:tcW w:w="1730" w:type="dxa"/>
            <w:vAlign w:val="center"/>
          </w:tcPr>
          <w:p w14:paraId="3B57C582" w14:textId="7EE3F326" w:rsidR="006D4CE9" w:rsidRDefault="00645F34" w:rsidP="009838A4">
            <w:r w:rsidRPr="00645F34">
              <w:t>syscall_exit_to_user_mode</w:t>
            </w:r>
          </w:p>
        </w:tc>
      </w:tr>
      <w:tr w:rsidR="006D4CE9" w14:paraId="7AEAB5B4" w14:textId="77777777" w:rsidTr="001B0189">
        <w:tc>
          <w:tcPr>
            <w:tcW w:w="1555" w:type="dxa"/>
            <w:vMerge/>
            <w:shd w:val="clear" w:color="auto" w:fill="E7E6E6" w:themeFill="background2"/>
            <w:vAlign w:val="center"/>
          </w:tcPr>
          <w:p w14:paraId="21738F9A" w14:textId="77777777" w:rsidR="006D4CE9" w:rsidRPr="00863AA1" w:rsidRDefault="006D4CE9" w:rsidP="009838A4"/>
        </w:tc>
        <w:tc>
          <w:tcPr>
            <w:tcW w:w="1275" w:type="dxa"/>
            <w:vMerge/>
            <w:shd w:val="clear" w:color="auto" w:fill="E7E6E6" w:themeFill="background2"/>
            <w:vAlign w:val="center"/>
          </w:tcPr>
          <w:p w14:paraId="6958BE64" w14:textId="77777777" w:rsidR="006D4CE9" w:rsidRDefault="006D4CE9" w:rsidP="009838A4"/>
        </w:tc>
        <w:tc>
          <w:tcPr>
            <w:tcW w:w="1134" w:type="dxa"/>
            <w:vMerge/>
            <w:shd w:val="clear" w:color="auto" w:fill="E7E6E6" w:themeFill="background2"/>
            <w:vAlign w:val="center"/>
          </w:tcPr>
          <w:p w14:paraId="0C8CEC0E" w14:textId="77777777" w:rsidR="006D4CE9" w:rsidRDefault="006D4CE9" w:rsidP="009838A4"/>
        </w:tc>
        <w:tc>
          <w:tcPr>
            <w:tcW w:w="993" w:type="dxa"/>
            <w:shd w:val="clear" w:color="auto" w:fill="E7E6E6" w:themeFill="background2"/>
            <w:vAlign w:val="center"/>
          </w:tcPr>
          <w:p w14:paraId="154893E1" w14:textId="77777777" w:rsidR="006D4CE9" w:rsidRDefault="006D4CE9" w:rsidP="009838A4">
            <w:r>
              <w:rPr>
                <w:rFonts w:hint="eastAsia"/>
              </w:rPr>
              <w:t>A</w:t>
            </w:r>
            <w:r>
              <w:t>ttack</w:t>
            </w:r>
          </w:p>
        </w:tc>
        <w:tc>
          <w:tcPr>
            <w:tcW w:w="1729" w:type="dxa"/>
            <w:vAlign w:val="center"/>
          </w:tcPr>
          <w:p w14:paraId="1C5DDA75" w14:textId="0DA9D8F7" w:rsidR="006D4CE9" w:rsidRDefault="00645F34" w:rsidP="009838A4">
            <w:r>
              <w:rPr>
                <w:rFonts w:hint="eastAsia"/>
              </w:rPr>
              <w:t>1</w:t>
            </w:r>
            <w:r>
              <w:t>74</w:t>
            </w:r>
          </w:p>
        </w:tc>
        <w:tc>
          <w:tcPr>
            <w:tcW w:w="1729" w:type="dxa"/>
            <w:vAlign w:val="center"/>
          </w:tcPr>
          <w:p w14:paraId="57928B6D" w14:textId="7BDC128D" w:rsidR="006D4CE9" w:rsidRDefault="00645F34" w:rsidP="009838A4">
            <w:r>
              <w:rPr>
                <w:rFonts w:hint="eastAsia"/>
              </w:rPr>
              <w:t>1</w:t>
            </w:r>
            <w:r>
              <w:t>92</w:t>
            </w:r>
          </w:p>
        </w:tc>
        <w:tc>
          <w:tcPr>
            <w:tcW w:w="1729" w:type="dxa"/>
            <w:vAlign w:val="center"/>
          </w:tcPr>
          <w:p w14:paraId="2BFBB508" w14:textId="78AE9774" w:rsidR="006D4CE9" w:rsidRDefault="00645F34" w:rsidP="009838A4">
            <w:r>
              <w:rPr>
                <w:rFonts w:hint="eastAsia"/>
              </w:rPr>
              <w:t>1</w:t>
            </w:r>
            <w:r>
              <w:t>61</w:t>
            </w:r>
          </w:p>
        </w:tc>
        <w:tc>
          <w:tcPr>
            <w:tcW w:w="1729" w:type="dxa"/>
            <w:vAlign w:val="center"/>
          </w:tcPr>
          <w:p w14:paraId="725CC4FA" w14:textId="7E3640CF" w:rsidR="006D4CE9" w:rsidRDefault="00645F34" w:rsidP="009838A4">
            <w:r>
              <w:rPr>
                <w:rFonts w:hint="eastAsia"/>
              </w:rPr>
              <w:t>1</w:t>
            </w:r>
            <w:r>
              <w:t>56</w:t>
            </w:r>
          </w:p>
        </w:tc>
        <w:tc>
          <w:tcPr>
            <w:tcW w:w="1730" w:type="dxa"/>
            <w:vAlign w:val="center"/>
          </w:tcPr>
          <w:p w14:paraId="6BFD9930" w14:textId="2010A837" w:rsidR="006D4CE9" w:rsidRDefault="00645F34" w:rsidP="009838A4">
            <w:r>
              <w:rPr>
                <w:rFonts w:hint="eastAsia"/>
              </w:rPr>
              <w:t>1</w:t>
            </w:r>
            <w:r>
              <w:t>44</w:t>
            </w:r>
          </w:p>
        </w:tc>
      </w:tr>
      <w:tr w:rsidR="006D4CE9" w14:paraId="6FC36EDC" w14:textId="77777777" w:rsidTr="001B0189">
        <w:tc>
          <w:tcPr>
            <w:tcW w:w="1555" w:type="dxa"/>
            <w:vMerge/>
            <w:shd w:val="clear" w:color="auto" w:fill="E7E6E6" w:themeFill="background2"/>
            <w:vAlign w:val="center"/>
          </w:tcPr>
          <w:p w14:paraId="1949B08E" w14:textId="77777777" w:rsidR="006D4CE9" w:rsidRPr="00863AA1" w:rsidRDefault="006D4CE9" w:rsidP="009838A4"/>
        </w:tc>
        <w:tc>
          <w:tcPr>
            <w:tcW w:w="1275" w:type="dxa"/>
            <w:vMerge/>
            <w:shd w:val="clear" w:color="auto" w:fill="E7E6E6" w:themeFill="background2"/>
            <w:vAlign w:val="center"/>
          </w:tcPr>
          <w:p w14:paraId="3B06FC4C" w14:textId="77777777" w:rsidR="006D4CE9" w:rsidRDefault="006D4CE9" w:rsidP="009838A4"/>
        </w:tc>
        <w:tc>
          <w:tcPr>
            <w:tcW w:w="1134" w:type="dxa"/>
            <w:vMerge/>
            <w:shd w:val="clear" w:color="auto" w:fill="E7E6E6" w:themeFill="background2"/>
            <w:vAlign w:val="center"/>
          </w:tcPr>
          <w:p w14:paraId="1609B8BE" w14:textId="77777777" w:rsidR="006D4CE9" w:rsidRDefault="006D4CE9" w:rsidP="009838A4"/>
        </w:tc>
        <w:tc>
          <w:tcPr>
            <w:tcW w:w="993" w:type="dxa"/>
            <w:shd w:val="clear" w:color="auto" w:fill="E7E6E6" w:themeFill="background2"/>
            <w:vAlign w:val="center"/>
          </w:tcPr>
          <w:p w14:paraId="0E010F4B" w14:textId="77777777" w:rsidR="006D4CE9" w:rsidRDefault="006D4CE9" w:rsidP="009838A4">
            <w:r>
              <w:rPr>
                <w:rFonts w:hint="eastAsia"/>
              </w:rPr>
              <w:t>N</w:t>
            </w:r>
            <w:r>
              <w:t>ormal</w:t>
            </w:r>
          </w:p>
        </w:tc>
        <w:tc>
          <w:tcPr>
            <w:tcW w:w="1729" w:type="dxa"/>
            <w:vAlign w:val="center"/>
          </w:tcPr>
          <w:p w14:paraId="59B4618C" w14:textId="09022862" w:rsidR="006D4CE9" w:rsidRDefault="00645F34" w:rsidP="009838A4">
            <w:r>
              <w:rPr>
                <w:rFonts w:hint="eastAsia"/>
              </w:rPr>
              <w:t>1</w:t>
            </w:r>
            <w:r>
              <w:t>95</w:t>
            </w:r>
          </w:p>
        </w:tc>
        <w:tc>
          <w:tcPr>
            <w:tcW w:w="1729" w:type="dxa"/>
            <w:vAlign w:val="center"/>
          </w:tcPr>
          <w:p w14:paraId="780F25A0" w14:textId="1332B634" w:rsidR="006D4CE9" w:rsidRDefault="00645F34" w:rsidP="009838A4">
            <w:r>
              <w:rPr>
                <w:rFonts w:hint="eastAsia"/>
              </w:rPr>
              <w:t>1</w:t>
            </w:r>
            <w:r>
              <w:t>55</w:t>
            </w:r>
          </w:p>
        </w:tc>
        <w:tc>
          <w:tcPr>
            <w:tcW w:w="1729" w:type="dxa"/>
            <w:vAlign w:val="center"/>
          </w:tcPr>
          <w:p w14:paraId="78236F4C" w14:textId="5A053B23" w:rsidR="006D4CE9" w:rsidRDefault="00645F34" w:rsidP="009838A4">
            <w:r>
              <w:rPr>
                <w:rFonts w:hint="eastAsia"/>
              </w:rPr>
              <w:t>1</w:t>
            </w:r>
            <w:r>
              <w:t>76</w:t>
            </w:r>
          </w:p>
        </w:tc>
        <w:tc>
          <w:tcPr>
            <w:tcW w:w="1729" w:type="dxa"/>
            <w:vAlign w:val="center"/>
          </w:tcPr>
          <w:p w14:paraId="0271A056" w14:textId="3DB27C9E" w:rsidR="006D4CE9" w:rsidRDefault="00645F34" w:rsidP="009838A4">
            <w:r>
              <w:rPr>
                <w:rFonts w:hint="eastAsia"/>
              </w:rPr>
              <w:t>1</w:t>
            </w:r>
            <w:r>
              <w:t>64</w:t>
            </w:r>
          </w:p>
        </w:tc>
        <w:tc>
          <w:tcPr>
            <w:tcW w:w="1730" w:type="dxa"/>
            <w:vAlign w:val="center"/>
          </w:tcPr>
          <w:p w14:paraId="5C20C21B" w14:textId="74CF803D" w:rsidR="006D4CE9" w:rsidRDefault="00645F34" w:rsidP="009838A4">
            <w:r>
              <w:rPr>
                <w:rFonts w:hint="eastAsia"/>
              </w:rPr>
              <w:t>1</w:t>
            </w:r>
            <w:r>
              <w:t>62</w:t>
            </w:r>
          </w:p>
        </w:tc>
      </w:tr>
      <w:tr w:rsidR="006D4CE9" w14:paraId="326DE21F" w14:textId="77777777" w:rsidTr="001B0189">
        <w:tc>
          <w:tcPr>
            <w:tcW w:w="1555" w:type="dxa"/>
            <w:vMerge/>
            <w:shd w:val="clear" w:color="auto" w:fill="E7E6E6" w:themeFill="background2"/>
            <w:vAlign w:val="center"/>
          </w:tcPr>
          <w:p w14:paraId="3780D1BA" w14:textId="77777777" w:rsidR="006D4CE9" w:rsidRPr="00863AA1" w:rsidRDefault="006D4CE9" w:rsidP="009838A4"/>
        </w:tc>
        <w:tc>
          <w:tcPr>
            <w:tcW w:w="1275" w:type="dxa"/>
            <w:vMerge/>
            <w:shd w:val="clear" w:color="auto" w:fill="E7E6E6" w:themeFill="background2"/>
            <w:vAlign w:val="center"/>
          </w:tcPr>
          <w:p w14:paraId="63FAA44F" w14:textId="77777777" w:rsidR="006D4CE9" w:rsidRDefault="006D4CE9" w:rsidP="009838A4"/>
        </w:tc>
        <w:tc>
          <w:tcPr>
            <w:tcW w:w="1134" w:type="dxa"/>
            <w:vMerge w:val="restart"/>
            <w:shd w:val="clear" w:color="auto" w:fill="E7E6E6" w:themeFill="background2"/>
            <w:vAlign w:val="center"/>
          </w:tcPr>
          <w:p w14:paraId="217E5F71" w14:textId="77777777" w:rsidR="006D4CE9" w:rsidRDefault="006D4CE9" w:rsidP="009838A4">
            <w:r>
              <w:rPr>
                <w:rFonts w:hint="eastAsia"/>
              </w:rPr>
              <w:t>E</w:t>
            </w:r>
            <w:r>
              <w:t>xclusive</w:t>
            </w:r>
          </w:p>
        </w:tc>
        <w:tc>
          <w:tcPr>
            <w:tcW w:w="993" w:type="dxa"/>
            <w:shd w:val="clear" w:color="auto" w:fill="E7E6E6" w:themeFill="background2"/>
            <w:vAlign w:val="center"/>
          </w:tcPr>
          <w:p w14:paraId="08202561" w14:textId="77777777" w:rsidR="006D4CE9" w:rsidRDefault="006D4CE9" w:rsidP="009838A4">
            <w:r>
              <w:rPr>
                <w:rFonts w:hint="eastAsia"/>
              </w:rPr>
              <w:t>F</w:t>
            </w:r>
            <w:r>
              <w:t>eature Name</w:t>
            </w:r>
          </w:p>
        </w:tc>
        <w:tc>
          <w:tcPr>
            <w:tcW w:w="1729" w:type="dxa"/>
            <w:vAlign w:val="center"/>
          </w:tcPr>
          <w:p w14:paraId="5446BDF9" w14:textId="3C10E957" w:rsidR="006D4CE9" w:rsidRDefault="00645F34" w:rsidP="009838A4">
            <w:r w:rsidRPr="00645F34">
              <w:t>tcp_recvmsg_locked</w:t>
            </w:r>
          </w:p>
        </w:tc>
        <w:tc>
          <w:tcPr>
            <w:tcW w:w="1729" w:type="dxa"/>
            <w:vAlign w:val="center"/>
          </w:tcPr>
          <w:p w14:paraId="38F2DB17" w14:textId="0B866556" w:rsidR="006D4CE9" w:rsidRDefault="00645F34" w:rsidP="009838A4">
            <w:r w:rsidRPr="00645F34">
              <w:t>tcp_sendmsg_locked</w:t>
            </w:r>
          </w:p>
        </w:tc>
        <w:tc>
          <w:tcPr>
            <w:tcW w:w="1729" w:type="dxa"/>
            <w:vAlign w:val="center"/>
          </w:tcPr>
          <w:p w14:paraId="57CBCED5" w14:textId="12F1286B" w:rsidR="006D4CE9" w:rsidRDefault="00645F34" w:rsidP="009838A4">
            <w:r w:rsidRPr="00645F34">
              <w:t>skb_page_frag_refill</w:t>
            </w:r>
          </w:p>
        </w:tc>
        <w:tc>
          <w:tcPr>
            <w:tcW w:w="1729" w:type="dxa"/>
            <w:vAlign w:val="center"/>
          </w:tcPr>
          <w:p w14:paraId="40CA942D" w14:textId="791B5085" w:rsidR="006D4CE9" w:rsidRDefault="00645F34" w:rsidP="009838A4">
            <w:r w:rsidRPr="00645F34">
              <w:t>pick_next_task_fair</w:t>
            </w:r>
          </w:p>
        </w:tc>
        <w:tc>
          <w:tcPr>
            <w:tcW w:w="1730" w:type="dxa"/>
            <w:vAlign w:val="center"/>
          </w:tcPr>
          <w:p w14:paraId="36A3512C" w14:textId="28EB1529" w:rsidR="006D4CE9" w:rsidRDefault="00645F34" w:rsidP="009838A4">
            <w:r w:rsidRPr="00645F34">
              <w:t>perf_event_update_time</w:t>
            </w:r>
          </w:p>
        </w:tc>
      </w:tr>
      <w:tr w:rsidR="006D4CE9" w14:paraId="35542485" w14:textId="77777777" w:rsidTr="001B0189">
        <w:tc>
          <w:tcPr>
            <w:tcW w:w="1555" w:type="dxa"/>
            <w:vMerge/>
            <w:shd w:val="clear" w:color="auto" w:fill="E7E6E6" w:themeFill="background2"/>
            <w:vAlign w:val="center"/>
          </w:tcPr>
          <w:p w14:paraId="3C8890A2" w14:textId="77777777" w:rsidR="006D4CE9" w:rsidRPr="00863AA1" w:rsidRDefault="006D4CE9" w:rsidP="009838A4"/>
        </w:tc>
        <w:tc>
          <w:tcPr>
            <w:tcW w:w="1275" w:type="dxa"/>
            <w:vMerge/>
            <w:shd w:val="clear" w:color="auto" w:fill="E7E6E6" w:themeFill="background2"/>
            <w:vAlign w:val="center"/>
          </w:tcPr>
          <w:p w14:paraId="5E217ABB" w14:textId="77777777" w:rsidR="006D4CE9" w:rsidRPr="003041FC" w:rsidRDefault="006D4CE9" w:rsidP="009838A4"/>
        </w:tc>
        <w:tc>
          <w:tcPr>
            <w:tcW w:w="1134" w:type="dxa"/>
            <w:vMerge/>
            <w:shd w:val="clear" w:color="auto" w:fill="E7E6E6" w:themeFill="background2"/>
            <w:vAlign w:val="center"/>
          </w:tcPr>
          <w:p w14:paraId="456E36A5" w14:textId="77777777" w:rsidR="006D4CE9" w:rsidRDefault="006D4CE9" w:rsidP="009838A4"/>
        </w:tc>
        <w:tc>
          <w:tcPr>
            <w:tcW w:w="993" w:type="dxa"/>
            <w:shd w:val="clear" w:color="auto" w:fill="E7E6E6" w:themeFill="background2"/>
            <w:vAlign w:val="center"/>
          </w:tcPr>
          <w:p w14:paraId="30332232" w14:textId="77777777" w:rsidR="006D4CE9" w:rsidRDefault="006D4CE9" w:rsidP="009838A4">
            <w:r>
              <w:rPr>
                <w:rFonts w:hint="eastAsia"/>
              </w:rPr>
              <w:t>A</w:t>
            </w:r>
            <w:r>
              <w:t>ttack</w:t>
            </w:r>
          </w:p>
        </w:tc>
        <w:tc>
          <w:tcPr>
            <w:tcW w:w="1729" w:type="dxa"/>
            <w:vAlign w:val="center"/>
          </w:tcPr>
          <w:p w14:paraId="34B3B23B" w14:textId="25568B9A" w:rsidR="006D4CE9" w:rsidRDefault="00645F34" w:rsidP="009838A4">
            <w:r>
              <w:rPr>
                <w:rFonts w:hint="eastAsia"/>
              </w:rPr>
              <w:t>1</w:t>
            </w:r>
            <w:r>
              <w:t>03</w:t>
            </w:r>
          </w:p>
        </w:tc>
        <w:tc>
          <w:tcPr>
            <w:tcW w:w="1729" w:type="dxa"/>
            <w:vAlign w:val="center"/>
          </w:tcPr>
          <w:p w14:paraId="6CC941A5" w14:textId="6212D564" w:rsidR="006D4CE9" w:rsidRDefault="00645F34" w:rsidP="009838A4">
            <w:r>
              <w:rPr>
                <w:rFonts w:hint="eastAsia"/>
              </w:rPr>
              <w:t>8</w:t>
            </w:r>
            <w:r>
              <w:t>7</w:t>
            </w:r>
          </w:p>
        </w:tc>
        <w:tc>
          <w:tcPr>
            <w:tcW w:w="1729" w:type="dxa"/>
            <w:vAlign w:val="center"/>
          </w:tcPr>
          <w:p w14:paraId="7FE84A54" w14:textId="7B2A724D" w:rsidR="006D4CE9" w:rsidRDefault="00645F34" w:rsidP="009838A4">
            <w:r>
              <w:rPr>
                <w:rFonts w:hint="eastAsia"/>
              </w:rPr>
              <w:t>4</w:t>
            </w:r>
            <w:r>
              <w:t>9</w:t>
            </w:r>
          </w:p>
        </w:tc>
        <w:tc>
          <w:tcPr>
            <w:tcW w:w="1729" w:type="dxa"/>
            <w:vAlign w:val="center"/>
          </w:tcPr>
          <w:p w14:paraId="0D786E3B" w14:textId="46B12B4F" w:rsidR="006D4CE9" w:rsidRDefault="00645F34" w:rsidP="009838A4">
            <w:r>
              <w:rPr>
                <w:rFonts w:hint="eastAsia"/>
              </w:rPr>
              <w:t>3</w:t>
            </w:r>
            <w:r>
              <w:t>9</w:t>
            </w:r>
          </w:p>
        </w:tc>
        <w:tc>
          <w:tcPr>
            <w:tcW w:w="1730" w:type="dxa"/>
            <w:vAlign w:val="center"/>
          </w:tcPr>
          <w:p w14:paraId="60298EB2" w14:textId="19D84380" w:rsidR="006D4CE9" w:rsidRDefault="00645F34" w:rsidP="009838A4">
            <w:r>
              <w:rPr>
                <w:rFonts w:hint="eastAsia"/>
              </w:rPr>
              <w:t>2</w:t>
            </w:r>
            <w:r>
              <w:t>7</w:t>
            </w:r>
          </w:p>
        </w:tc>
      </w:tr>
      <w:tr w:rsidR="006D4CE9" w14:paraId="0C24C88F" w14:textId="77777777" w:rsidTr="001B0189">
        <w:tc>
          <w:tcPr>
            <w:tcW w:w="1555" w:type="dxa"/>
            <w:vMerge/>
            <w:shd w:val="clear" w:color="auto" w:fill="E7E6E6" w:themeFill="background2"/>
            <w:vAlign w:val="center"/>
          </w:tcPr>
          <w:p w14:paraId="7809E4B2" w14:textId="77777777" w:rsidR="006D4CE9" w:rsidRPr="00863AA1" w:rsidRDefault="006D4CE9" w:rsidP="009838A4"/>
        </w:tc>
        <w:tc>
          <w:tcPr>
            <w:tcW w:w="1275" w:type="dxa"/>
            <w:vMerge/>
            <w:shd w:val="clear" w:color="auto" w:fill="E7E6E6" w:themeFill="background2"/>
            <w:vAlign w:val="center"/>
          </w:tcPr>
          <w:p w14:paraId="2E976D76" w14:textId="77777777" w:rsidR="006D4CE9" w:rsidRPr="003041FC" w:rsidRDefault="006D4CE9" w:rsidP="009838A4"/>
        </w:tc>
        <w:tc>
          <w:tcPr>
            <w:tcW w:w="1134" w:type="dxa"/>
            <w:vMerge/>
            <w:shd w:val="clear" w:color="auto" w:fill="E7E6E6" w:themeFill="background2"/>
            <w:vAlign w:val="center"/>
          </w:tcPr>
          <w:p w14:paraId="024F17D2" w14:textId="77777777" w:rsidR="006D4CE9" w:rsidRDefault="006D4CE9" w:rsidP="009838A4"/>
        </w:tc>
        <w:tc>
          <w:tcPr>
            <w:tcW w:w="993" w:type="dxa"/>
            <w:shd w:val="clear" w:color="auto" w:fill="E7E6E6" w:themeFill="background2"/>
            <w:vAlign w:val="center"/>
          </w:tcPr>
          <w:p w14:paraId="2F517F80" w14:textId="77777777" w:rsidR="006D4CE9" w:rsidRDefault="006D4CE9" w:rsidP="009838A4">
            <w:r>
              <w:rPr>
                <w:rFonts w:hint="eastAsia"/>
              </w:rPr>
              <w:t>N</w:t>
            </w:r>
            <w:r>
              <w:t>ormal</w:t>
            </w:r>
          </w:p>
        </w:tc>
        <w:tc>
          <w:tcPr>
            <w:tcW w:w="1729" w:type="dxa"/>
            <w:vAlign w:val="center"/>
          </w:tcPr>
          <w:p w14:paraId="64950B6C" w14:textId="7E70BEB7" w:rsidR="006D4CE9" w:rsidRDefault="00645F34" w:rsidP="009838A4">
            <w:r>
              <w:rPr>
                <w:rFonts w:hint="eastAsia"/>
              </w:rPr>
              <w:t>1</w:t>
            </w:r>
            <w:r>
              <w:t>03</w:t>
            </w:r>
          </w:p>
        </w:tc>
        <w:tc>
          <w:tcPr>
            <w:tcW w:w="1729" w:type="dxa"/>
            <w:vAlign w:val="center"/>
          </w:tcPr>
          <w:p w14:paraId="44E40860" w14:textId="6AA7AB27" w:rsidR="006D4CE9" w:rsidRDefault="00645F34" w:rsidP="009838A4">
            <w:r>
              <w:rPr>
                <w:rFonts w:hint="eastAsia"/>
              </w:rPr>
              <w:t>8</w:t>
            </w:r>
            <w:r>
              <w:t>7</w:t>
            </w:r>
          </w:p>
        </w:tc>
        <w:tc>
          <w:tcPr>
            <w:tcW w:w="1729" w:type="dxa"/>
            <w:vAlign w:val="center"/>
          </w:tcPr>
          <w:p w14:paraId="7B22120E" w14:textId="2F92988C" w:rsidR="006D4CE9" w:rsidRDefault="00645F34" w:rsidP="009838A4">
            <w:r>
              <w:rPr>
                <w:rFonts w:hint="eastAsia"/>
              </w:rPr>
              <w:t>4</w:t>
            </w:r>
            <w:r>
              <w:t>9</w:t>
            </w:r>
          </w:p>
        </w:tc>
        <w:tc>
          <w:tcPr>
            <w:tcW w:w="1729" w:type="dxa"/>
            <w:vAlign w:val="center"/>
          </w:tcPr>
          <w:p w14:paraId="651B925A" w14:textId="00B14BB2" w:rsidR="006D4CE9" w:rsidRDefault="00645F34" w:rsidP="009838A4">
            <w:r>
              <w:rPr>
                <w:rFonts w:hint="eastAsia"/>
              </w:rPr>
              <w:t>3</w:t>
            </w:r>
            <w:r>
              <w:t>9</w:t>
            </w:r>
          </w:p>
        </w:tc>
        <w:tc>
          <w:tcPr>
            <w:tcW w:w="1730" w:type="dxa"/>
            <w:vAlign w:val="center"/>
          </w:tcPr>
          <w:p w14:paraId="6DCA7CDB" w14:textId="264A9423" w:rsidR="006D4CE9" w:rsidRDefault="00645F34" w:rsidP="009838A4">
            <w:r>
              <w:rPr>
                <w:rFonts w:hint="eastAsia"/>
              </w:rPr>
              <w:t>2</w:t>
            </w:r>
            <w:r>
              <w:t>7</w:t>
            </w:r>
          </w:p>
        </w:tc>
      </w:tr>
      <w:tr w:rsidR="006D4CE9" w14:paraId="2FBF9CB1" w14:textId="77777777" w:rsidTr="001B0189">
        <w:tc>
          <w:tcPr>
            <w:tcW w:w="1555" w:type="dxa"/>
            <w:vMerge/>
            <w:shd w:val="clear" w:color="auto" w:fill="E7E6E6" w:themeFill="background2"/>
            <w:vAlign w:val="center"/>
          </w:tcPr>
          <w:p w14:paraId="7A2ED81C" w14:textId="77777777" w:rsidR="006D4CE9" w:rsidRPr="00863AA1" w:rsidRDefault="006D4CE9" w:rsidP="009838A4"/>
        </w:tc>
        <w:tc>
          <w:tcPr>
            <w:tcW w:w="1275" w:type="dxa"/>
            <w:vMerge/>
            <w:shd w:val="clear" w:color="auto" w:fill="E7E6E6" w:themeFill="background2"/>
            <w:vAlign w:val="center"/>
          </w:tcPr>
          <w:p w14:paraId="722592EB" w14:textId="77777777" w:rsidR="006D4CE9" w:rsidRPr="003041FC" w:rsidRDefault="006D4CE9" w:rsidP="009838A4"/>
        </w:tc>
        <w:tc>
          <w:tcPr>
            <w:tcW w:w="1134" w:type="dxa"/>
            <w:vMerge w:val="restart"/>
            <w:shd w:val="clear" w:color="auto" w:fill="E7E6E6" w:themeFill="background2"/>
            <w:vAlign w:val="center"/>
          </w:tcPr>
          <w:p w14:paraId="26823F2D" w14:textId="77777777" w:rsidR="006D4CE9" w:rsidRDefault="006D4CE9" w:rsidP="009838A4">
            <w:r>
              <w:rPr>
                <w:rFonts w:hint="eastAsia"/>
              </w:rPr>
              <w:t>A</w:t>
            </w:r>
            <w:r>
              <w:t>ll</w:t>
            </w:r>
          </w:p>
        </w:tc>
        <w:tc>
          <w:tcPr>
            <w:tcW w:w="993" w:type="dxa"/>
            <w:shd w:val="clear" w:color="auto" w:fill="E7E6E6" w:themeFill="background2"/>
            <w:vAlign w:val="center"/>
          </w:tcPr>
          <w:p w14:paraId="6DBE7A49" w14:textId="77777777" w:rsidR="006D4CE9" w:rsidRDefault="006D4CE9" w:rsidP="009838A4">
            <w:r>
              <w:rPr>
                <w:rFonts w:hint="eastAsia"/>
              </w:rPr>
              <w:t>F</w:t>
            </w:r>
            <w:r>
              <w:t>eature Name</w:t>
            </w:r>
          </w:p>
        </w:tc>
        <w:tc>
          <w:tcPr>
            <w:tcW w:w="1729" w:type="dxa"/>
            <w:vAlign w:val="center"/>
          </w:tcPr>
          <w:p w14:paraId="3F6633A9" w14:textId="066ED36D" w:rsidR="006D4CE9" w:rsidRDefault="0090779E" w:rsidP="009838A4">
            <w:r w:rsidRPr="0090779E">
              <w:t>psi_group_change</w:t>
            </w:r>
          </w:p>
        </w:tc>
        <w:tc>
          <w:tcPr>
            <w:tcW w:w="1729" w:type="dxa"/>
            <w:vAlign w:val="center"/>
          </w:tcPr>
          <w:p w14:paraId="4ED8BF06" w14:textId="76DF9536" w:rsidR="006D4CE9" w:rsidRDefault="0090779E" w:rsidP="0090779E">
            <w:pPr>
              <w:jc w:val="left"/>
            </w:pPr>
            <w:r w:rsidRPr="0090779E">
              <w:t>perf_event_update_userpage</w:t>
            </w:r>
          </w:p>
        </w:tc>
        <w:tc>
          <w:tcPr>
            <w:tcW w:w="1729" w:type="dxa"/>
            <w:vAlign w:val="center"/>
          </w:tcPr>
          <w:p w14:paraId="6C2520D8" w14:textId="38372987" w:rsidR="006D4CE9" w:rsidRDefault="0090779E" w:rsidP="009838A4">
            <w:r w:rsidRPr="0090779E">
              <w:t>merge_sched_in</w:t>
            </w:r>
          </w:p>
        </w:tc>
        <w:tc>
          <w:tcPr>
            <w:tcW w:w="1729" w:type="dxa"/>
            <w:vAlign w:val="center"/>
          </w:tcPr>
          <w:p w14:paraId="6769EC3D" w14:textId="1E2A71E9" w:rsidR="006D4CE9" w:rsidRDefault="0090779E" w:rsidP="009838A4">
            <w:r w:rsidRPr="0090779E">
              <w:t>rb_next</w:t>
            </w:r>
          </w:p>
        </w:tc>
        <w:tc>
          <w:tcPr>
            <w:tcW w:w="1730" w:type="dxa"/>
            <w:vAlign w:val="center"/>
          </w:tcPr>
          <w:p w14:paraId="6598BE0B" w14:textId="64EF4736" w:rsidR="006D4CE9" w:rsidRDefault="0090779E" w:rsidP="009838A4">
            <w:r w:rsidRPr="0090779E">
              <w:t>syscall_exit_to_user_mode</w:t>
            </w:r>
          </w:p>
        </w:tc>
      </w:tr>
      <w:tr w:rsidR="006D4CE9" w14:paraId="63785C7B" w14:textId="77777777" w:rsidTr="001B0189">
        <w:tc>
          <w:tcPr>
            <w:tcW w:w="1555" w:type="dxa"/>
            <w:vMerge/>
            <w:shd w:val="clear" w:color="auto" w:fill="E7E6E6" w:themeFill="background2"/>
            <w:vAlign w:val="center"/>
          </w:tcPr>
          <w:p w14:paraId="64EAECF8" w14:textId="77777777" w:rsidR="006D4CE9" w:rsidRPr="00863AA1" w:rsidRDefault="006D4CE9" w:rsidP="009838A4"/>
        </w:tc>
        <w:tc>
          <w:tcPr>
            <w:tcW w:w="1275" w:type="dxa"/>
            <w:vMerge/>
            <w:shd w:val="clear" w:color="auto" w:fill="E7E6E6" w:themeFill="background2"/>
            <w:vAlign w:val="center"/>
          </w:tcPr>
          <w:p w14:paraId="2391C88D" w14:textId="77777777" w:rsidR="006D4CE9" w:rsidRPr="003041FC" w:rsidRDefault="006D4CE9" w:rsidP="009838A4"/>
        </w:tc>
        <w:tc>
          <w:tcPr>
            <w:tcW w:w="1134" w:type="dxa"/>
            <w:vMerge/>
            <w:shd w:val="clear" w:color="auto" w:fill="E7E6E6" w:themeFill="background2"/>
            <w:vAlign w:val="center"/>
          </w:tcPr>
          <w:p w14:paraId="2AC796A0" w14:textId="77777777" w:rsidR="006D4CE9" w:rsidRDefault="006D4CE9" w:rsidP="009838A4"/>
        </w:tc>
        <w:tc>
          <w:tcPr>
            <w:tcW w:w="993" w:type="dxa"/>
            <w:shd w:val="clear" w:color="auto" w:fill="E7E6E6" w:themeFill="background2"/>
            <w:vAlign w:val="center"/>
          </w:tcPr>
          <w:p w14:paraId="45EA43F4" w14:textId="77777777" w:rsidR="006D4CE9" w:rsidRDefault="006D4CE9" w:rsidP="009838A4">
            <w:r>
              <w:rPr>
                <w:rFonts w:hint="eastAsia"/>
              </w:rPr>
              <w:t>A</w:t>
            </w:r>
            <w:r>
              <w:t>ttack</w:t>
            </w:r>
          </w:p>
        </w:tc>
        <w:tc>
          <w:tcPr>
            <w:tcW w:w="1729" w:type="dxa"/>
            <w:vAlign w:val="center"/>
          </w:tcPr>
          <w:p w14:paraId="473DBA96" w14:textId="1DDF9D36" w:rsidR="006D4CE9" w:rsidRDefault="0090779E" w:rsidP="009838A4">
            <w:r>
              <w:rPr>
                <w:rFonts w:hint="eastAsia"/>
              </w:rPr>
              <w:t>1</w:t>
            </w:r>
            <w:r>
              <w:t>74</w:t>
            </w:r>
          </w:p>
        </w:tc>
        <w:tc>
          <w:tcPr>
            <w:tcW w:w="1729" w:type="dxa"/>
            <w:vAlign w:val="center"/>
          </w:tcPr>
          <w:p w14:paraId="262BE941" w14:textId="0A94B390" w:rsidR="006D4CE9" w:rsidRDefault="0090779E" w:rsidP="009838A4">
            <w:r>
              <w:rPr>
                <w:rFonts w:hint="eastAsia"/>
              </w:rPr>
              <w:t>1</w:t>
            </w:r>
            <w:r>
              <w:t>92</w:t>
            </w:r>
          </w:p>
        </w:tc>
        <w:tc>
          <w:tcPr>
            <w:tcW w:w="1729" w:type="dxa"/>
            <w:vAlign w:val="center"/>
          </w:tcPr>
          <w:p w14:paraId="7DA03781" w14:textId="1042D70C" w:rsidR="006D4CE9" w:rsidRDefault="0090779E" w:rsidP="009838A4">
            <w:r>
              <w:rPr>
                <w:rFonts w:hint="eastAsia"/>
              </w:rPr>
              <w:t>1</w:t>
            </w:r>
            <w:r>
              <w:t>61</w:t>
            </w:r>
          </w:p>
        </w:tc>
        <w:tc>
          <w:tcPr>
            <w:tcW w:w="1729" w:type="dxa"/>
            <w:vAlign w:val="center"/>
          </w:tcPr>
          <w:p w14:paraId="067E485A" w14:textId="4B9639AE" w:rsidR="006D4CE9" w:rsidRDefault="0090779E" w:rsidP="009838A4">
            <w:r>
              <w:rPr>
                <w:rFonts w:hint="eastAsia"/>
              </w:rPr>
              <w:t>1</w:t>
            </w:r>
            <w:r>
              <w:t>56</w:t>
            </w:r>
          </w:p>
        </w:tc>
        <w:tc>
          <w:tcPr>
            <w:tcW w:w="1730" w:type="dxa"/>
            <w:vAlign w:val="center"/>
          </w:tcPr>
          <w:p w14:paraId="35AA5B2B" w14:textId="5B4C67F1" w:rsidR="006D4CE9" w:rsidRDefault="0090779E" w:rsidP="009838A4">
            <w:r>
              <w:rPr>
                <w:rFonts w:hint="eastAsia"/>
              </w:rPr>
              <w:t>1</w:t>
            </w:r>
            <w:r>
              <w:t>44</w:t>
            </w:r>
          </w:p>
        </w:tc>
      </w:tr>
      <w:tr w:rsidR="006D4CE9" w14:paraId="1958CA67" w14:textId="77777777" w:rsidTr="001B0189">
        <w:tc>
          <w:tcPr>
            <w:tcW w:w="1555" w:type="dxa"/>
            <w:vMerge/>
            <w:shd w:val="clear" w:color="auto" w:fill="E7E6E6" w:themeFill="background2"/>
            <w:vAlign w:val="center"/>
          </w:tcPr>
          <w:p w14:paraId="1B80CF0D" w14:textId="77777777" w:rsidR="006D4CE9" w:rsidRPr="00863AA1" w:rsidRDefault="006D4CE9" w:rsidP="009838A4"/>
        </w:tc>
        <w:tc>
          <w:tcPr>
            <w:tcW w:w="1275" w:type="dxa"/>
            <w:vMerge/>
            <w:shd w:val="clear" w:color="auto" w:fill="E7E6E6" w:themeFill="background2"/>
            <w:vAlign w:val="center"/>
          </w:tcPr>
          <w:p w14:paraId="3793DC92" w14:textId="77777777" w:rsidR="006D4CE9" w:rsidRPr="003041FC" w:rsidRDefault="006D4CE9" w:rsidP="009838A4"/>
        </w:tc>
        <w:tc>
          <w:tcPr>
            <w:tcW w:w="1134" w:type="dxa"/>
            <w:vMerge/>
            <w:shd w:val="clear" w:color="auto" w:fill="E7E6E6" w:themeFill="background2"/>
            <w:vAlign w:val="center"/>
          </w:tcPr>
          <w:p w14:paraId="3E81A561" w14:textId="77777777" w:rsidR="006D4CE9" w:rsidRDefault="006D4CE9" w:rsidP="009838A4"/>
        </w:tc>
        <w:tc>
          <w:tcPr>
            <w:tcW w:w="993" w:type="dxa"/>
            <w:shd w:val="clear" w:color="auto" w:fill="E7E6E6" w:themeFill="background2"/>
            <w:vAlign w:val="center"/>
          </w:tcPr>
          <w:p w14:paraId="0EB25A00" w14:textId="77777777" w:rsidR="006D4CE9" w:rsidRDefault="006D4CE9" w:rsidP="009838A4">
            <w:r>
              <w:rPr>
                <w:rFonts w:hint="eastAsia"/>
              </w:rPr>
              <w:t>N</w:t>
            </w:r>
            <w:r>
              <w:t>ormal</w:t>
            </w:r>
          </w:p>
        </w:tc>
        <w:tc>
          <w:tcPr>
            <w:tcW w:w="1729" w:type="dxa"/>
            <w:vAlign w:val="center"/>
          </w:tcPr>
          <w:p w14:paraId="6B336AB8" w14:textId="408D12B4" w:rsidR="006D4CE9" w:rsidRDefault="0090779E" w:rsidP="009838A4">
            <w:r>
              <w:rPr>
                <w:rFonts w:hint="eastAsia"/>
              </w:rPr>
              <w:t>1</w:t>
            </w:r>
            <w:r>
              <w:t>95</w:t>
            </w:r>
          </w:p>
        </w:tc>
        <w:tc>
          <w:tcPr>
            <w:tcW w:w="1729" w:type="dxa"/>
            <w:vAlign w:val="center"/>
          </w:tcPr>
          <w:p w14:paraId="2E9201F1" w14:textId="3C892637" w:rsidR="006D4CE9" w:rsidRDefault="0090779E" w:rsidP="009838A4">
            <w:r>
              <w:rPr>
                <w:rFonts w:hint="eastAsia"/>
              </w:rPr>
              <w:t>1</w:t>
            </w:r>
            <w:r>
              <w:t>55</w:t>
            </w:r>
          </w:p>
        </w:tc>
        <w:tc>
          <w:tcPr>
            <w:tcW w:w="1729" w:type="dxa"/>
            <w:vAlign w:val="center"/>
          </w:tcPr>
          <w:p w14:paraId="32614003" w14:textId="16F28CB0" w:rsidR="006D4CE9" w:rsidRDefault="0090779E" w:rsidP="009838A4">
            <w:r>
              <w:rPr>
                <w:rFonts w:hint="eastAsia"/>
              </w:rPr>
              <w:t>1</w:t>
            </w:r>
            <w:r>
              <w:t>76</w:t>
            </w:r>
          </w:p>
        </w:tc>
        <w:tc>
          <w:tcPr>
            <w:tcW w:w="1729" w:type="dxa"/>
            <w:vAlign w:val="center"/>
          </w:tcPr>
          <w:p w14:paraId="57E1752D" w14:textId="656A154C" w:rsidR="006D4CE9" w:rsidRDefault="0090779E" w:rsidP="009838A4">
            <w:r>
              <w:rPr>
                <w:rFonts w:hint="eastAsia"/>
              </w:rPr>
              <w:t>1</w:t>
            </w:r>
            <w:r>
              <w:t>64</w:t>
            </w:r>
          </w:p>
        </w:tc>
        <w:tc>
          <w:tcPr>
            <w:tcW w:w="1730" w:type="dxa"/>
            <w:vAlign w:val="center"/>
          </w:tcPr>
          <w:p w14:paraId="7F592120" w14:textId="5E74592E" w:rsidR="006D4CE9" w:rsidRDefault="0090779E" w:rsidP="009838A4">
            <w:r>
              <w:rPr>
                <w:rFonts w:hint="eastAsia"/>
              </w:rPr>
              <w:t>1</w:t>
            </w:r>
            <w:r>
              <w:t>62</w:t>
            </w:r>
          </w:p>
        </w:tc>
      </w:tr>
      <w:tr w:rsidR="006D4CE9" w14:paraId="3751E9F3" w14:textId="77777777" w:rsidTr="001B0189">
        <w:tc>
          <w:tcPr>
            <w:tcW w:w="1555" w:type="dxa"/>
            <w:vMerge/>
            <w:shd w:val="clear" w:color="auto" w:fill="E7E6E6" w:themeFill="background2"/>
            <w:vAlign w:val="center"/>
          </w:tcPr>
          <w:p w14:paraId="7E599BF8" w14:textId="77777777" w:rsidR="006D4CE9" w:rsidRPr="00863AA1" w:rsidRDefault="006D4CE9" w:rsidP="009838A4"/>
        </w:tc>
        <w:tc>
          <w:tcPr>
            <w:tcW w:w="1275" w:type="dxa"/>
            <w:vMerge w:val="restart"/>
            <w:shd w:val="clear" w:color="auto" w:fill="E7E6E6" w:themeFill="background2"/>
            <w:vAlign w:val="center"/>
          </w:tcPr>
          <w:p w14:paraId="4EC16F08"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6DCD5C25" w14:textId="77777777" w:rsidR="006D4CE9" w:rsidRDefault="006D4CE9" w:rsidP="009838A4">
            <w:r>
              <w:rPr>
                <w:rFonts w:hint="eastAsia"/>
              </w:rPr>
              <w:t>C</w:t>
            </w:r>
            <w:r>
              <w:t>ommon</w:t>
            </w:r>
          </w:p>
        </w:tc>
        <w:tc>
          <w:tcPr>
            <w:tcW w:w="993" w:type="dxa"/>
            <w:shd w:val="clear" w:color="auto" w:fill="E7E6E6" w:themeFill="background2"/>
            <w:vAlign w:val="center"/>
          </w:tcPr>
          <w:p w14:paraId="7A54FA43" w14:textId="77777777" w:rsidR="006D4CE9" w:rsidRDefault="006D4CE9" w:rsidP="009838A4">
            <w:r>
              <w:rPr>
                <w:rFonts w:hint="eastAsia"/>
              </w:rPr>
              <w:t>F</w:t>
            </w:r>
            <w:r>
              <w:t>eature Name</w:t>
            </w:r>
          </w:p>
        </w:tc>
        <w:tc>
          <w:tcPr>
            <w:tcW w:w="1729" w:type="dxa"/>
            <w:vAlign w:val="center"/>
          </w:tcPr>
          <w:p w14:paraId="2911E23D" w14:textId="6856E947" w:rsidR="006D4CE9" w:rsidRDefault="00F452A2" w:rsidP="009838A4">
            <w:r w:rsidRPr="00F452A2">
              <w:t>psi_group_change</w:t>
            </w:r>
          </w:p>
        </w:tc>
        <w:tc>
          <w:tcPr>
            <w:tcW w:w="1729" w:type="dxa"/>
            <w:vAlign w:val="center"/>
          </w:tcPr>
          <w:p w14:paraId="2E21086A" w14:textId="131A1B45" w:rsidR="006D4CE9" w:rsidRDefault="00F452A2" w:rsidP="009838A4">
            <w:r w:rsidRPr="00F452A2">
              <w:t>merge_sched_in</w:t>
            </w:r>
          </w:p>
        </w:tc>
        <w:tc>
          <w:tcPr>
            <w:tcW w:w="1729" w:type="dxa"/>
            <w:vAlign w:val="center"/>
          </w:tcPr>
          <w:p w14:paraId="444CA492" w14:textId="02F5F36C" w:rsidR="006D4CE9" w:rsidRDefault="00F452A2" w:rsidP="009838A4">
            <w:r w:rsidRPr="00F452A2">
              <w:t>event_sched_in</w:t>
            </w:r>
          </w:p>
        </w:tc>
        <w:tc>
          <w:tcPr>
            <w:tcW w:w="1729" w:type="dxa"/>
            <w:vAlign w:val="center"/>
          </w:tcPr>
          <w:p w14:paraId="4B525B9E" w14:textId="54CB6789" w:rsidR="006D4CE9" w:rsidRDefault="00F452A2" w:rsidP="009838A4">
            <w:r w:rsidRPr="00F452A2">
              <w:t>native_sched_clock</w:t>
            </w:r>
          </w:p>
        </w:tc>
        <w:tc>
          <w:tcPr>
            <w:tcW w:w="1730" w:type="dxa"/>
            <w:vAlign w:val="center"/>
          </w:tcPr>
          <w:p w14:paraId="3191896D" w14:textId="78BAABB3" w:rsidR="006D4CE9" w:rsidRDefault="00F452A2" w:rsidP="009838A4">
            <w:r w:rsidRPr="00F452A2">
              <w:t>rb_next</w:t>
            </w:r>
          </w:p>
        </w:tc>
      </w:tr>
      <w:tr w:rsidR="006D4CE9" w14:paraId="1AB22FEB" w14:textId="77777777" w:rsidTr="001B0189">
        <w:tc>
          <w:tcPr>
            <w:tcW w:w="1555" w:type="dxa"/>
            <w:vMerge/>
            <w:shd w:val="clear" w:color="auto" w:fill="E7E6E6" w:themeFill="background2"/>
            <w:vAlign w:val="center"/>
          </w:tcPr>
          <w:p w14:paraId="5C88D077" w14:textId="77777777" w:rsidR="006D4CE9" w:rsidRPr="00863AA1" w:rsidRDefault="006D4CE9" w:rsidP="009838A4"/>
        </w:tc>
        <w:tc>
          <w:tcPr>
            <w:tcW w:w="1275" w:type="dxa"/>
            <w:vMerge/>
            <w:shd w:val="clear" w:color="auto" w:fill="E7E6E6" w:themeFill="background2"/>
            <w:vAlign w:val="center"/>
          </w:tcPr>
          <w:p w14:paraId="07B2401F" w14:textId="77777777" w:rsidR="006D4CE9" w:rsidRDefault="006D4CE9" w:rsidP="009838A4"/>
        </w:tc>
        <w:tc>
          <w:tcPr>
            <w:tcW w:w="1134" w:type="dxa"/>
            <w:vMerge/>
            <w:shd w:val="clear" w:color="auto" w:fill="E7E6E6" w:themeFill="background2"/>
            <w:vAlign w:val="center"/>
          </w:tcPr>
          <w:p w14:paraId="5C52A566" w14:textId="77777777" w:rsidR="006D4CE9" w:rsidRDefault="006D4CE9" w:rsidP="009838A4"/>
        </w:tc>
        <w:tc>
          <w:tcPr>
            <w:tcW w:w="993" w:type="dxa"/>
            <w:shd w:val="clear" w:color="auto" w:fill="E7E6E6" w:themeFill="background2"/>
            <w:vAlign w:val="center"/>
          </w:tcPr>
          <w:p w14:paraId="69A02679" w14:textId="77777777" w:rsidR="006D4CE9" w:rsidRDefault="006D4CE9" w:rsidP="009838A4">
            <w:r>
              <w:rPr>
                <w:rFonts w:hint="eastAsia"/>
              </w:rPr>
              <w:t>A</w:t>
            </w:r>
            <w:r>
              <w:t>ttack</w:t>
            </w:r>
          </w:p>
        </w:tc>
        <w:tc>
          <w:tcPr>
            <w:tcW w:w="1729" w:type="dxa"/>
            <w:vAlign w:val="center"/>
          </w:tcPr>
          <w:p w14:paraId="3FF0E9CA" w14:textId="17A5E397" w:rsidR="006D4CE9" w:rsidRDefault="00F452A2" w:rsidP="009838A4">
            <w:r>
              <w:rPr>
                <w:rFonts w:hint="eastAsia"/>
              </w:rPr>
              <w:t>1</w:t>
            </w:r>
            <w:r>
              <w:t>96</w:t>
            </w:r>
          </w:p>
        </w:tc>
        <w:tc>
          <w:tcPr>
            <w:tcW w:w="1729" w:type="dxa"/>
            <w:vAlign w:val="center"/>
          </w:tcPr>
          <w:p w14:paraId="1845D190" w14:textId="363C3321" w:rsidR="006D4CE9" w:rsidRDefault="00F452A2" w:rsidP="009838A4">
            <w:r>
              <w:rPr>
                <w:rFonts w:hint="eastAsia"/>
              </w:rPr>
              <w:t>1</w:t>
            </w:r>
            <w:r>
              <w:t>89</w:t>
            </w:r>
          </w:p>
        </w:tc>
        <w:tc>
          <w:tcPr>
            <w:tcW w:w="1729" w:type="dxa"/>
            <w:vAlign w:val="center"/>
          </w:tcPr>
          <w:p w14:paraId="4985395C" w14:textId="6FA273DF" w:rsidR="006D4CE9" w:rsidRDefault="00F452A2" w:rsidP="009838A4">
            <w:r>
              <w:rPr>
                <w:rFonts w:hint="eastAsia"/>
              </w:rPr>
              <w:t>1</w:t>
            </w:r>
            <w:r>
              <w:t>86</w:t>
            </w:r>
          </w:p>
        </w:tc>
        <w:tc>
          <w:tcPr>
            <w:tcW w:w="1729" w:type="dxa"/>
            <w:vAlign w:val="center"/>
          </w:tcPr>
          <w:p w14:paraId="16F6532B" w14:textId="49C5E2CA" w:rsidR="006D4CE9" w:rsidRDefault="00F452A2" w:rsidP="009838A4">
            <w:r>
              <w:rPr>
                <w:rFonts w:hint="eastAsia"/>
              </w:rPr>
              <w:t>1</w:t>
            </w:r>
            <w:r>
              <w:t>43</w:t>
            </w:r>
          </w:p>
        </w:tc>
        <w:tc>
          <w:tcPr>
            <w:tcW w:w="1730" w:type="dxa"/>
            <w:vAlign w:val="center"/>
          </w:tcPr>
          <w:p w14:paraId="02E15CCF" w14:textId="42147047" w:rsidR="006D4CE9" w:rsidRDefault="00F452A2" w:rsidP="009838A4">
            <w:r>
              <w:rPr>
                <w:rFonts w:hint="eastAsia"/>
              </w:rPr>
              <w:t>1</w:t>
            </w:r>
            <w:r>
              <w:t>16</w:t>
            </w:r>
          </w:p>
        </w:tc>
      </w:tr>
      <w:tr w:rsidR="006D4CE9" w14:paraId="7800B189" w14:textId="77777777" w:rsidTr="001B0189">
        <w:tc>
          <w:tcPr>
            <w:tcW w:w="1555" w:type="dxa"/>
            <w:vMerge/>
            <w:shd w:val="clear" w:color="auto" w:fill="E7E6E6" w:themeFill="background2"/>
            <w:vAlign w:val="center"/>
          </w:tcPr>
          <w:p w14:paraId="40E4FF20" w14:textId="77777777" w:rsidR="006D4CE9" w:rsidRPr="00863AA1" w:rsidRDefault="006D4CE9" w:rsidP="009838A4"/>
        </w:tc>
        <w:tc>
          <w:tcPr>
            <w:tcW w:w="1275" w:type="dxa"/>
            <w:vMerge/>
            <w:shd w:val="clear" w:color="auto" w:fill="E7E6E6" w:themeFill="background2"/>
            <w:vAlign w:val="center"/>
          </w:tcPr>
          <w:p w14:paraId="2C1C344F" w14:textId="77777777" w:rsidR="006D4CE9" w:rsidRDefault="006D4CE9" w:rsidP="009838A4"/>
        </w:tc>
        <w:tc>
          <w:tcPr>
            <w:tcW w:w="1134" w:type="dxa"/>
            <w:vMerge/>
            <w:shd w:val="clear" w:color="auto" w:fill="E7E6E6" w:themeFill="background2"/>
            <w:vAlign w:val="center"/>
          </w:tcPr>
          <w:p w14:paraId="510F91B1" w14:textId="77777777" w:rsidR="006D4CE9" w:rsidRDefault="006D4CE9" w:rsidP="009838A4"/>
        </w:tc>
        <w:tc>
          <w:tcPr>
            <w:tcW w:w="993" w:type="dxa"/>
            <w:shd w:val="clear" w:color="auto" w:fill="E7E6E6" w:themeFill="background2"/>
            <w:vAlign w:val="center"/>
          </w:tcPr>
          <w:p w14:paraId="5D5508B8" w14:textId="77777777" w:rsidR="006D4CE9" w:rsidRDefault="006D4CE9" w:rsidP="009838A4">
            <w:r>
              <w:rPr>
                <w:rFonts w:hint="eastAsia"/>
              </w:rPr>
              <w:t>N</w:t>
            </w:r>
            <w:r>
              <w:t>ormal</w:t>
            </w:r>
          </w:p>
        </w:tc>
        <w:tc>
          <w:tcPr>
            <w:tcW w:w="1729" w:type="dxa"/>
            <w:vAlign w:val="center"/>
          </w:tcPr>
          <w:p w14:paraId="223C5762" w14:textId="53047012" w:rsidR="006D4CE9" w:rsidRDefault="00F452A2" w:rsidP="009838A4">
            <w:r>
              <w:rPr>
                <w:rFonts w:hint="eastAsia"/>
              </w:rPr>
              <w:t>2</w:t>
            </w:r>
            <w:r>
              <w:t>04</w:t>
            </w:r>
          </w:p>
        </w:tc>
        <w:tc>
          <w:tcPr>
            <w:tcW w:w="1729" w:type="dxa"/>
            <w:vAlign w:val="center"/>
          </w:tcPr>
          <w:p w14:paraId="7FF10A96" w14:textId="60595957" w:rsidR="006D4CE9" w:rsidRDefault="00F452A2" w:rsidP="009838A4">
            <w:r>
              <w:rPr>
                <w:rFonts w:hint="eastAsia"/>
              </w:rPr>
              <w:t>2</w:t>
            </w:r>
            <w:r>
              <w:t>00</w:t>
            </w:r>
          </w:p>
        </w:tc>
        <w:tc>
          <w:tcPr>
            <w:tcW w:w="1729" w:type="dxa"/>
            <w:vAlign w:val="center"/>
          </w:tcPr>
          <w:p w14:paraId="5D302157" w14:textId="0DE4878E" w:rsidR="006D4CE9" w:rsidRDefault="00F452A2" w:rsidP="009838A4">
            <w:r>
              <w:rPr>
                <w:rFonts w:hint="eastAsia"/>
              </w:rPr>
              <w:t>1</w:t>
            </w:r>
            <w:r>
              <w:t>99</w:t>
            </w:r>
          </w:p>
        </w:tc>
        <w:tc>
          <w:tcPr>
            <w:tcW w:w="1729" w:type="dxa"/>
            <w:vAlign w:val="center"/>
          </w:tcPr>
          <w:p w14:paraId="1A7BE265" w14:textId="3A9873B1" w:rsidR="006D4CE9" w:rsidRDefault="00F452A2" w:rsidP="009838A4">
            <w:r>
              <w:rPr>
                <w:rFonts w:hint="eastAsia"/>
              </w:rPr>
              <w:t>1</w:t>
            </w:r>
            <w:r>
              <w:t>19</w:t>
            </w:r>
          </w:p>
        </w:tc>
        <w:tc>
          <w:tcPr>
            <w:tcW w:w="1730" w:type="dxa"/>
            <w:vAlign w:val="center"/>
          </w:tcPr>
          <w:p w14:paraId="1DA903BA" w14:textId="3A079267" w:rsidR="006D4CE9" w:rsidRDefault="00F452A2" w:rsidP="009838A4">
            <w:r>
              <w:rPr>
                <w:rFonts w:hint="eastAsia"/>
              </w:rPr>
              <w:t>1</w:t>
            </w:r>
            <w:r>
              <w:t>10</w:t>
            </w:r>
          </w:p>
        </w:tc>
      </w:tr>
      <w:tr w:rsidR="006D4CE9" w14:paraId="1EC7D1C1" w14:textId="77777777" w:rsidTr="001B0189">
        <w:tc>
          <w:tcPr>
            <w:tcW w:w="1555" w:type="dxa"/>
            <w:vMerge/>
            <w:shd w:val="clear" w:color="auto" w:fill="E7E6E6" w:themeFill="background2"/>
            <w:vAlign w:val="center"/>
          </w:tcPr>
          <w:p w14:paraId="4DA7D319" w14:textId="77777777" w:rsidR="006D4CE9" w:rsidRPr="00863AA1" w:rsidRDefault="006D4CE9" w:rsidP="009838A4"/>
        </w:tc>
        <w:tc>
          <w:tcPr>
            <w:tcW w:w="1275" w:type="dxa"/>
            <w:vMerge/>
            <w:shd w:val="clear" w:color="auto" w:fill="E7E6E6" w:themeFill="background2"/>
            <w:vAlign w:val="center"/>
          </w:tcPr>
          <w:p w14:paraId="3A5A4983" w14:textId="77777777" w:rsidR="006D4CE9" w:rsidRDefault="006D4CE9" w:rsidP="009838A4"/>
        </w:tc>
        <w:tc>
          <w:tcPr>
            <w:tcW w:w="1134" w:type="dxa"/>
            <w:vMerge w:val="restart"/>
            <w:shd w:val="clear" w:color="auto" w:fill="E7E6E6" w:themeFill="background2"/>
            <w:vAlign w:val="center"/>
          </w:tcPr>
          <w:p w14:paraId="34C301DA" w14:textId="77777777" w:rsidR="006D4CE9" w:rsidRDefault="006D4CE9" w:rsidP="009838A4">
            <w:r>
              <w:rPr>
                <w:rFonts w:hint="eastAsia"/>
              </w:rPr>
              <w:t>E</w:t>
            </w:r>
            <w:r>
              <w:t>xclusive</w:t>
            </w:r>
          </w:p>
        </w:tc>
        <w:tc>
          <w:tcPr>
            <w:tcW w:w="993" w:type="dxa"/>
            <w:shd w:val="clear" w:color="auto" w:fill="E7E6E6" w:themeFill="background2"/>
            <w:vAlign w:val="center"/>
          </w:tcPr>
          <w:p w14:paraId="382AEB2D" w14:textId="77777777" w:rsidR="006D4CE9" w:rsidRDefault="006D4CE9" w:rsidP="009838A4">
            <w:r>
              <w:rPr>
                <w:rFonts w:hint="eastAsia"/>
              </w:rPr>
              <w:t>F</w:t>
            </w:r>
            <w:r>
              <w:t>eature Name</w:t>
            </w:r>
          </w:p>
        </w:tc>
        <w:tc>
          <w:tcPr>
            <w:tcW w:w="1729" w:type="dxa"/>
            <w:vAlign w:val="center"/>
          </w:tcPr>
          <w:p w14:paraId="618CF529" w14:textId="57EEB54F" w:rsidR="006D4CE9" w:rsidRDefault="000247FE" w:rsidP="009838A4">
            <w:r w:rsidRPr="000247FE">
              <w:t>tcp_write_xmit</w:t>
            </w:r>
          </w:p>
        </w:tc>
        <w:tc>
          <w:tcPr>
            <w:tcW w:w="1729" w:type="dxa"/>
            <w:vAlign w:val="center"/>
          </w:tcPr>
          <w:p w14:paraId="77A62199" w14:textId="6B8B96B1" w:rsidR="006D4CE9" w:rsidRDefault="000247FE" w:rsidP="009838A4">
            <w:r w:rsidRPr="000247FE">
              <w:t>tcp_clean_rtx_queue.constprop.0</w:t>
            </w:r>
          </w:p>
        </w:tc>
        <w:tc>
          <w:tcPr>
            <w:tcW w:w="1729" w:type="dxa"/>
            <w:vAlign w:val="center"/>
          </w:tcPr>
          <w:p w14:paraId="3B63E684" w14:textId="453F447A" w:rsidR="006D4CE9" w:rsidRDefault="000247FE" w:rsidP="009838A4">
            <w:r w:rsidRPr="000247FE">
              <w:t>__virt_addr_valid</w:t>
            </w:r>
          </w:p>
        </w:tc>
        <w:tc>
          <w:tcPr>
            <w:tcW w:w="1729" w:type="dxa"/>
            <w:vAlign w:val="center"/>
          </w:tcPr>
          <w:p w14:paraId="028F1A38" w14:textId="0B9537C0" w:rsidR="006D4CE9" w:rsidRDefault="000247FE" w:rsidP="009838A4">
            <w:r w:rsidRPr="000247FE">
              <w:t>dequeue_task</w:t>
            </w:r>
          </w:p>
        </w:tc>
        <w:tc>
          <w:tcPr>
            <w:tcW w:w="1730" w:type="dxa"/>
            <w:vAlign w:val="center"/>
          </w:tcPr>
          <w:p w14:paraId="46ED75AA" w14:textId="79EAD915" w:rsidR="006D4CE9" w:rsidRDefault="000247FE" w:rsidP="009838A4">
            <w:r w:rsidRPr="000247FE">
              <w:t>ip_finish_output2</w:t>
            </w:r>
          </w:p>
        </w:tc>
      </w:tr>
      <w:tr w:rsidR="006D4CE9" w14:paraId="789B7C0B" w14:textId="77777777" w:rsidTr="001B0189">
        <w:tc>
          <w:tcPr>
            <w:tcW w:w="1555" w:type="dxa"/>
            <w:vMerge/>
            <w:shd w:val="clear" w:color="auto" w:fill="E7E6E6" w:themeFill="background2"/>
            <w:vAlign w:val="center"/>
          </w:tcPr>
          <w:p w14:paraId="72C69F2B" w14:textId="77777777" w:rsidR="006D4CE9" w:rsidRPr="00863AA1" w:rsidRDefault="006D4CE9" w:rsidP="009838A4"/>
        </w:tc>
        <w:tc>
          <w:tcPr>
            <w:tcW w:w="1275" w:type="dxa"/>
            <w:vMerge/>
            <w:shd w:val="clear" w:color="auto" w:fill="E7E6E6" w:themeFill="background2"/>
            <w:vAlign w:val="center"/>
          </w:tcPr>
          <w:p w14:paraId="48D52E74" w14:textId="77777777" w:rsidR="006D4CE9" w:rsidRPr="003041FC" w:rsidRDefault="006D4CE9" w:rsidP="009838A4"/>
        </w:tc>
        <w:tc>
          <w:tcPr>
            <w:tcW w:w="1134" w:type="dxa"/>
            <w:vMerge/>
            <w:shd w:val="clear" w:color="auto" w:fill="E7E6E6" w:themeFill="background2"/>
            <w:vAlign w:val="center"/>
          </w:tcPr>
          <w:p w14:paraId="3563FF78" w14:textId="77777777" w:rsidR="006D4CE9" w:rsidRDefault="006D4CE9" w:rsidP="009838A4"/>
        </w:tc>
        <w:tc>
          <w:tcPr>
            <w:tcW w:w="993" w:type="dxa"/>
            <w:shd w:val="clear" w:color="auto" w:fill="E7E6E6" w:themeFill="background2"/>
            <w:vAlign w:val="center"/>
          </w:tcPr>
          <w:p w14:paraId="584C6493" w14:textId="77777777" w:rsidR="006D4CE9" w:rsidRDefault="006D4CE9" w:rsidP="009838A4">
            <w:r>
              <w:rPr>
                <w:rFonts w:hint="eastAsia"/>
              </w:rPr>
              <w:t>A</w:t>
            </w:r>
            <w:r>
              <w:t>ttack</w:t>
            </w:r>
          </w:p>
        </w:tc>
        <w:tc>
          <w:tcPr>
            <w:tcW w:w="1729" w:type="dxa"/>
            <w:vAlign w:val="center"/>
          </w:tcPr>
          <w:p w14:paraId="05BB4E45" w14:textId="6D2439DD" w:rsidR="006D4CE9" w:rsidRDefault="000247FE" w:rsidP="009838A4">
            <w:r>
              <w:rPr>
                <w:rFonts w:hint="eastAsia"/>
              </w:rPr>
              <w:t>8</w:t>
            </w:r>
            <w:r>
              <w:t>9</w:t>
            </w:r>
          </w:p>
        </w:tc>
        <w:tc>
          <w:tcPr>
            <w:tcW w:w="1729" w:type="dxa"/>
            <w:vAlign w:val="center"/>
          </w:tcPr>
          <w:p w14:paraId="7DB671FF" w14:textId="3E1431F4" w:rsidR="006D4CE9" w:rsidRDefault="000247FE" w:rsidP="009838A4">
            <w:r>
              <w:rPr>
                <w:rFonts w:hint="eastAsia"/>
              </w:rPr>
              <w:t>5</w:t>
            </w:r>
            <w:r>
              <w:t>6</w:t>
            </w:r>
          </w:p>
        </w:tc>
        <w:tc>
          <w:tcPr>
            <w:tcW w:w="1729" w:type="dxa"/>
            <w:vAlign w:val="center"/>
          </w:tcPr>
          <w:p w14:paraId="5B404809" w14:textId="638B3D5C" w:rsidR="006D4CE9" w:rsidRDefault="000247FE" w:rsidP="009838A4">
            <w:r>
              <w:rPr>
                <w:rFonts w:hint="eastAsia"/>
              </w:rPr>
              <w:t>3</w:t>
            </w:r>
            <w:r>
              <w:t>5</w:t>
            </w:r>
          </w:p>
        </w:tc>
        <w:tc>
          <w:tcPr>
            <w:tcW w:w="1729" w:type="dxa"/>
            <w:vAlign w:val="center"/>
          </w:tcPr>
          <w:p w14:paraId="4C18599C" w14:textId="6C4A01F4" w:rsidR="006D4CE9" w:rsidRDefault="000247FE" w:rsidP="009838A4">
            <w:r>
              <w:rPr>
                <w:rFonts w:hint="eastAsia"/>
              </w:rPr>
              <w:t>3</w:t>
            </w:r>
            <w:r>
              <w:t>8</w:t>
            </w:r>
          </w:p>
        </w:tc>
        <w:tc>
          <w:tcPr>
            <w:tcW w:w="1730" w:type="dxa"/>
            <w:vAlign w:val="center"/>
          </w:tcPr>
          <w:p w14:paraId="5D32956E" w14:textId="59A2BDCB" w:rsidR="006D4CE9" w:rsidRDefault="000247FE" w:rsidP="009838A4">
            <w:r>
              <w:rPr>
                <w:rFonts w:hint="eastAsia"/>
              </w:rPr>
              <w:t>3</w:t>
            </w:r>
            <w:r>
              <w:t>4</w:t>
            </w:r>
          </w:p>
        </w:tc>
      </w:tr>
      <w:tr w:rsidR="006D4CE9" w14:paraId="0810B579" w14:textId="77777777" w:rsidTr="001B0189">
        <w:tc>
          <w:tcPr>
            <w:tcW w:w="1555" w:type="dxa"/>
            <w:vMerge/>
            <w:shd w:val="clear" w:color="auto" w:fill="E7E6E6" w:themeFill="background2"/>
            <w:vAlign w:val="center"/>
          </w:tcPr>
          <w:p w14:paraId="7FF29F17" w14:textId="77777777" w:rsidR="006D4CE9" w:rsidRPr="00863AA1" w:rsidRDefault="006D4CE9" w:rsidP="009838A4"/>
        </w:tc>
        <w:tc>
          <w:tcPr>
            <w:tcW w:w="1275" w:type="dxa"/>
            <w:vMerge/>
            <w:shd w:val="clear" w:color="auto" w:fill="E7E6E6" w:themeFill="background2"/>
            <w:vAlign w:val="center"/>
          </w:tcPr>
          <w:p w14:paraId="19CE212E" w14:textId="77777777" w:rsidR="006D4CE9" w:rsidRPr="003041FC" w:rsidRDefault="006D4CE9" w:rsidP="009838A4"/>
        </w:tc>
        <w:tc>
          <w:tcPr>
            <w:tcW w:w="1134" w:type="dxa"/>
            <w:vMerge/>
            <w:shd w:val="clear" w:color="auto" w:fill="E7E6E6" w:themeFill="background2"/>
            <w:vAlign w:val="center"/>
          </w:tcPr>
          <w:p w14:paraId="13DBA3E0" w14:textId="77777777" w:rsidR="006D4CE9" w:rsidRDefault="006D4CE9" w:rsidP="009838A4"/>
        </w:tc>
        <w:tc>
          <w:tcPr>
            <w:tcW w:w="993" w:type="dxa"/>
            <w:shd w:val="clear" w:color="auto" w:fill="E7E6E6" w:themeFill="background2"/>
            <w:vAlign w:val="center"/>
          </w:tcPr>
          <w:p w14:paraId="6C2A8AC2" w14:textId="77777777" w:rsidR="006D4CE9" w:rsidRDefault="006D4CE9" w:rsidP="009838A4">
            <w:r>
              <w:rPr>
                <w:rFonts w:hint="eastAsia"/>
              </w:rPr>
              <w:t>N</w:t>
            </w:r>
            <w:r>
              <w:t>ormal</w:t>
            </w:r>
          </w:p>
        </w:tc>
        <w:tc>
          <w:tcPr>
            <w:tcW w:w="1729" w:type="dxa"/>
            <w:vAlign w:val="center"/>
          </w:tcPr>
          <w:p w14:paraId="371A3222" w14:textId="48EE7EC3" w:rsidR="006D4CE9" w:rsidRDefault="000247FE" w:rsidP="009838A4">
            <w:r>
              <w:rPr>
                <w:rFonts w:hint="eastAsia"/>
              </w:rPr>
              <w:t>8</w:t>
            </w:r>
            <w:r>
              <w:t>9</w:t>
            </w:r>
          </w:p>
        </w:tc>
        <w:tc>
          <w:tcPr>
            <w:tcW w:w="1729" w:type="dxa"/>
            <w:vAlign w:val="center"/>
          </w:tcPr>
          <w:p w14:paraId="03020D5C" w14:textId="08BC0581" w:rsidR="006D4CE9" w:rsidRDefault="000247FE" w:rsidP="009838A4">
            <w:r>
              <w:rPr>
                <w:rFonts w:hint="eastAsia"/>
              </w:rPr>
              <w:t>5</w:t>
            </w:r>
            <w:r>
              <w:t>6</w:t>
            </w:r>
          </w:p>
        </w:tc>
        <w:tc>
          <w:tcPr>
            <w:tcW w:w="1729" w:type="dxa"/>
            <w:vAlign w:val="center"/>
          </w:tcPr>
          <w:p w14:paraId="00C72F15" w14:textId="6101249C" w:rsidR="006D4CE9" w:rsidRDefault="000247FE" w:rsidP="009838A4">
            <w:r>
              <w:rPr>
                <w:rFonts w:hint="eastAsia"/>
              </w:rPr>
              <w:t>3</w:t>
            </w:r>
            <w:r>
              <w:t>5</w:t>
            </w:r>
          </w:p>
        </w:tc>
        <w:tc>
          <w:tcPr>
            <w:tcW w:w="1729" w:type="dxa"/>
            <w:vAlign w:val="center"/>
          </w:tcPr>
          <w:p w14:paraId="7465F5FF" w14:textId="3F7D482E" w:rsidR="006D4CE9" w:rsidRDefault="000247FE" w:rsidP="009838A4">
            <w:r>
              <w:rPr>
                <w:rFonts w:hint="eastAsia"/>
              </w:rPr>
              <w:t>3</w:t>
            </w:r>
            <w:r>
              <w:t>8</w:t>
            </w:r>
          </w:p>
        </w:tc>
        <w:tc>
          <w:tcPr>
            <w:tcW w:w="1730" w:type="dxa"/>
            <w:vAlign w:val="center"/>
          </w:tcPr>
          <w:p w14:paraId="069B1F69" w14:textId="73DDEED2" w:rsidR="006D4CE9" w:rsidRDefault="000247FE" w:rsidP="009838A4">
            <w:r>
              <w:rPr>
                <w:rFonts w:hint="eastAsia"/>
              </w:rPr>
              <w:t>3</w:t>
            </w:r>
            <w:r>
              <w:t>4</w:t>
            </w:r>
          </w:p>
        </w:tc>
      </w:tr>
      <w:tr w:rsidR="006D4CE9" w14:paraId="0E10B14A" w14:textId="77777777" w:rsidTr="001B0189">
        <w:tc>
          <w:tcPr>
            <w:tcW w:w="1555" w:type="dxa"/>
            <w:vMerge/>
            <w:shd w:val="clear" w:color="auto" w:fill="E7E6E6" w:themeFill="background2"/>
            <w:vAlign w:val="center"/>
          </w:tcPr>
          <w:p w14:paraId="040E8A86" w14:textId="77777777" w:rsidR="006D4CE9" w:rsidRPr="00863AA1" w:rsidRDefault="006D4CE9" w:rsidP="009838A4"/>
        </w:tc>
        <w:tc>
          <w:tcPr>
            <w:tcW w:w="1275" w:type="dxa"/>
            <w:vMerge/>
            <w:shd w:val="clear" w:color="auto" w:fill="E7E6E6" w:themeFill="background2"/>
            <w:vAlign w:val="center"/>
          </w:tcPr>
          <w:p w14:paraId="3CE4E68F" w14:textId="77777777" w:rsidR="006D4CE9" w:rsidRPr="003041FC" w:rsidRDefault="006D4CE9" w:rsidP="009838A4"/>
        </w:tc>
        <w:tc>
          <w:tcPr>
            <w:tcW w:w="1134" w:type="dxa"/>
            <w:vMerge w:val="restart"/>
            <w:shd w:val="clear" w:color="auto" w:fill="E7E6E6" w:themeFill="background2"/>
            <w:vAlign w:val="center"/>
          </w:tcPr>
          <w:p w14:paraId="346DD869" w14:textId="77777777" w:rsidR="006D4CE9" w:rsidRDefault="006D4CE9" w:rsidP="009838A4">
            <w:r>
              <w:rPr>
                <w:rFonts w:hint="eastAsia"/>
              </w:rPr>
              <w:t>A</w:t>
            </w:r>
            <w:r>
              <w:t>ll</w:t>
            </w:r>
          </w:p>
        </w:tc>
        <w:tc>
          <w:tcPr>
            <w:tcW w:w="993" w:type="dxa"/>
            <w:shd w:val="clear" w:color="auto" w:fill="E7E6E6" w:themeFill="background2"/>
            <w:vAlign w:val="center"/>
          </w:tcPr>
          <w:p w14:paraId="75141386" w14:textId="77777777" w:rsidR="006D4CE9" w:rsidRDefault="006D4CE9" w:rsidP="009838A4">
            <w:r>
              <w:rPr>
                <w:rFonts w:hint="eastAsia"/>
              </w:rPr>
              <w:t>F</w:t>
            </w:r>
            <w:r>
              <w:t>eature Name</w:t>
            </w:r>
          </w:p>
        </w:tc>
        <w:tc>
          <w:tcPr>
            <w:tcW w:w="1729" w:type="dxa"/>
            <w:vAlign w:val="center"/>
          </w:tcPr>
          <w:p w14:paraId="1E3E04A7" w14:textId="4888A264" w:rsidR="006D4CE9" w:rsidRDefault="002A116A" w:rsidP="009838A4">
            <w:r w:rsidRPr="002A116A">
              <w:t>psi_group_change</w:t>
            </w:r>
          </w:p>
        </w:tc>
        <w:tc>
          <w:tcPr>
            <w:tcW w:w="1729" w:type="dxa"/>
            <w:vAlign w:val="center"/>
          </w:tcPr>
          <w:p w14:paraId="4C452FA4" w14:textId="119F5ADC" w:rsidR="006D4CE9" w:rsidRDefault="002A116A" w:rsidP="009838A4">
            <w:r w:rsidRPr="002A116A">
              <w:t>merge_sched_in</w:t>
            </w:r>
          </w:p>
        </w:tc>
        <w:tc>
          <w:tcPr>
            <w:tcW w:w="1729" w:type="dxa"/>
            <w:vAlign w:val="center"/>
          </w:tcPr>
          <w:p w14:paraId="15419088" w14:textId="74B497A5" w:rsidR="006D4CE9" w:rsidRDefault="002A116A" w:rsidP="009838A4">
            <w:r w:rsidRPr="002A116A">
              <w:t>event_sched_in</w:t>
            </w:r>
          </w:p>
        </w:tc>
        <w:tc>
          <w:tcPr>
            <w:tcW w:w="1729" w:type="dxa"/>
            <w:vAlign w:val="center"/>
          </w:tcPr>
          <w:p w14:paraId="0F525EBE" w14:textId="5F8B30B2" w:rsidR="006D4CE9" w:rsidRDefault="002A116A" w:rsidP="009838A4">
            <w:r w:rsidRPr="002A116A">
              <w:t>native_sched_clock</w:t>
            </w:r>
          </w:p>
        </w:tc>
        <w:tc>
          <w:tcPr>
            <w:tcW w:w="1730" w:type="dxa"/>
            <w:vAlign w:val="center"/>
          </w:tcPr>
          <w:p w14:paraId="66094E60" w14:textId="61E0C3CA" w:rsidR="006D4CE9" w:rsidRDefault="002A116A" w:rsidP="009838A4">
            <w:r w:rsidRPr="002A116A">
              <w:t>rb_next</w:t>
            </w:r>
          </w:p>
        </w:tc>
      </w:tr>
      <w:tr w:rsidR="006D4CE9" w14:paraId="44310767" w14:textId="77777777" w:rsidTr="001B0189">
        <w:tc>
          <w:tcPr>
            <w:tcW w:w="1555" w:type="dxa"/>
            <w:vMerge/>
            <w:shd w:val="clear" w:color="auto" w:fill="E7E6E6" w:themeFill="background2"/>
            <w:vAlign w:val="center"/>
          </w:tcPr>
          <w:p w14:paraId="316E1363" w14:textId="77777777" w:rsidR="006D4CE9" w:rsidRPr="00863AA1" w:rsidRDefault="006D4CE9" w:rsidP="009838A4"/>
        </w:tc>
        <w:tc>
          <w:tcPr>
            <w:tcW w:w="1275" w:type="dxa"/>
            <w:vMerge/>
            <w:shd w:val="clear" w:color="auto" w:fill="E7E6E6" w:themeFill="background2"/>
            <w:vAlign w:val="center"/>
          </w:tcPr>
          <w:p w14:paraId="66EA9CF2" w14:textId="77777777" w:rsidR="006D4CE9" w:rsidRPr="003041FC" w:rsidRDefault="006D4CE9" w:rsidP="009838A4"/>
        </w:tc>
        <w:tc>
          <w:tcPr>
            <w:tcW w:w="1134" w:type="dxa"/>
            <w:vMerge/>
            <w:shd w:val="clear" w:color="auto" w:fill="E7E6E6" w:themeFill="background2"/>
            <w:vAlign w:val="center"/>
          </w:tcPr>
          <w:p w14:paraId="5193E3E7" w14:textId="77777777" w:rsidR="006D4CE9" w:rsidRDefault="006D4CE9" w:rsidP="009838A4"/>
        </w:tc>
        <w:tc>
          <w:tcPr>
            <w:tcW w:w="993" w:type="dxa"/>
            <w:shd w:val="clear" w:color="auto" w:fill="E7E6E6" w:themeFill="background2"/>
            <w:vAlign w:val="center"/>
          </w:tcPr>
          <w:p w14:paraId="319AF5A7" w14:textId="77777777" w:rsidR="006D4CE9" w:rsidRDefault="006D4CE9" w:rsidP="009838A4">
            <w:r>
              <w:rPr>
                <w:rFonts w:hint="eastAsia"/>
              </w:rPr>
              <w:t>A</w:t>
            </w:r>
            <w:r>
              <w:t>ttack</w:t>
            </w:r>
          </w:p>
        </w:tc>
        <w:tc>
          <w:tcPr>
            <w:tcW w:w="1729" w:type="dxa"/>
            <w:vAlign w:val="center"/>
          </w:tcPr>
          <w:p w14:paraId="20CECE41" w14:textId="7F8E0E70" w:rsidR="006D4CE9" w:rsidRDefault="002A116A" w:rsidP="009838A4">
            <w:r>
              <w:rPr>
                <w:rFonts w:hint="eastAsia"/>
              </w:rPr>
              <w:t>1</w:t>
            </w:r>
            <w:r>
              <w:t>96</w:t>
            </w:r>
          </w:p>
        </w:tc>
        <w:tc>
          <w:tcPr>
            <w:tcW w:w="1729" w:type="dxa"/>
            <w:vAlign w:val="center"/>
          </w:tcPr>
          <w:p w14:paraId="38CB4B23" w14:textId="6EE30732" w:rsidR="006D4CE9" w:rsidRDefault="002A116A" w:rsidP="009838A4">
            <w:r>
              <w:rPr>
                <w:rFonts w:hint="eastAsia"/>
              </w:rPr>
              <w:t>1</w:t>
            </w:r>
            <w:r>
              <w:t>89</w:t>
            </w:r>
          </w:p>
        </w:tc>
        <w:tc>
          <w:tcPr>
            <w:tcW w:w="1729" w:type="dxa"/>
            <w:vAlign w:val="center"/>
          </w:tcPr>
          <w:p w14:paraId="6A0E480B" w14:textId="1D3A9397" w:rsidR="006D4CE9" w:rsidRDefault="002A116A" w:rsidP="009838A4">
            <w:r>
              <w:rPr>
                <w:rFonts w:hint="eastAsia"/>
              </w:rPr>
              <w:t>1</w:t>
            </w:r>
            <w:r>
              <w:t>86</w:t>
            </w:r>
          </w:p>
        </w:tc>
        <w:tc>
          <w:tcPr>
            <w:tcW w:w="1729" w:type="dxa"/>
            <w:vAlign w:val="center"/>
          </w:tcPr>
          <w:p w14:paraId="40EEAF07" w14:textId="14F44BE4" w:rsidR="006D4CE9" w:rsidRDefault="002A116A" w:rsidP="009838A4">
            <w:r>
              <w:rPr>
                <w:rFonts w:hint="eastAsia"/>
              </w:rPr>
              <w:t>1</w:t>
            </w:r>
            <w:r>
              <w:t>43</w:t>
            </w:r>
          </w:p>
        </w:tc>
        <w:tc>
          <w:tcPr>
            <w:tcW w:w="1730" w:type="dxa"/>
            <w:vAlign w:val="center"/>
          </w:tcPr>
          <w:p w14:paraId="1FBD8200" w14:textId="3CB98975" w:rsidR="006D4CE9" w:rsidRDefault="002A116A" w:rsidP="009838A4">
            <w:r>
              <w:rPr>
                <w:rFonts w:hint="eastAsia"/>
              </w:rPr>
              <w:t>1</w:t>
            </w:r>
            <w:r>
              <w:t>16</w:t>
            </w:r>
          </w:p>
        </w:tc>
      </w:tr>
      <w:tr w:rsidR="006D4CE9" w14:paraId="77F5CBFF" w14:textId="77777777" w:rsidTr="001B0189">
        <w:tc>
          <w:tcPr>
            <w:tcW w:w="1555" w:type="dxa"/>
            <w:vMerge/>
            <w:shd w:val="clear" w:color="auto" w:fill="E7E6E6" w:themeFill="background2"/>
            <w:vAlign w:val="center"/>
          </w:tcPr>
          <w:p w14:paraId="27F5C63F" w14:textId="77777777" w:rsidR="006D4CE9" w:rsidRPr="00863AA1" w:rsidRDefault="006D4CE9" w:rsidP="009838A4"/>
        </w:tc>
        <w:tc>
          <w:tcPr>
            <w:tcW w:w="1275" w:type="dxa"/>
            <w:vMerge/>
            <w:shd w:val="clear" w:color="auto" w:fill="E7E6E6" w:themeFill="background2"/>
            <w:vAlign w:val="center"/>
          </w:tcPr>
          <w:p w14:paraId="1AC331D6" w14:textId="77777777" w:rsidR="006D4CE9" w:rsidRPr="003041FC" w:rsidRDefault="006D4CE9" w:rsidP="009838A4"/>
        </w:tc>
        <w:tc>
          <w:tcPr>
            <w:tcW w:w="1134" w:type="dxa"/>
            <w:vMerge/>
            <w:shd w:val="clear" w:color="auto" w:fill="E7E6E6" w:themeFill="background2"/>
            <w:vAlign w:val="center"/>
          </w:tcPr>
          <w:p w14:paraId="4D5B9524" w14:textId="77777777" w:rsidR="006D4CE9" w:rsidRDefault="006D4CE9" w:rsidP="009838A4"/>
        </w:tc>
        <w:tc>
          <w:tcPr>
            <w:tcW w:w="993" w:type="dxa"/>
            <w:shd w:val="clear" w:color="auto" w:fill="E7E6E6" w:themeFill="background2"/>
            <w:vAlign w:val="center"/>
          </w:tcPr>
          <w:p w14:paraId="4D755AF9" w14:textId="77777777" w:rsidR="006D4CE9" w:rsidRDefault="006D4CE9" w:rsidP="009838A4">
            <w:r>
              <w:rPr>
                <w:rFonts w:hint="eastAsia"/>
              </w:rPr>
              <w:t>N</w:t>
            </w:r>
            <w:r>
              <w:t>ormal</w:t>
            </w:r>
          </w:p>
        </w:tc>
        <w:tc>
          <w:tcPr>
            <w:tcW w:w="1729" w:type="dxa"/>
            <w:vAlign w:val="center"/>
          </w:tcPr>
          <w:p w14:paraId="2A2FD495" w14:textId="294548B5" w:rsidR="006D4CE9" w:rsidRDefault="002A116A" w:rsidP="009838A4">
            <w:r>
              <w:rPr>
                <w:rFonts w:hint="eastAsia"/>
              </w:rPr>
              <w:t>2</w:t>
            </w:r>
            <w:r>
              <w:t>04</w:t>
            </w:r>
          </w:p>
        </w:tc>
        <w:tc>
          <w:tcPr>
            <w:tcW w:w="1729" w:type="dxa"/>
            <w:vAlign w:val="center"/>
          </w:tcPr>
          <w:p w14:paraId="07FB0E9B" w14:textId="17767CAD" w:rsidR="006D4CE9" w:rsidRDefault="002A116A" w:rsidP="009838A4">
            <w:r>
              <w:rPr>
                <w:rFonts w:hint="eastAsia"/>
              </w:rPr>
              <w:t>2</w:t>
            </w:r>
            <w:r>
              <w:t>00</w:t>
            </w:r>
          </w:p>
        </w:tc>
        <w:tc>
          <w:tcPr>
            <w:tcW w:w="1729" w:type="dxa"/>
            <w:vAlign w:val="center"/>
          </w:tcPr>
          <w:p w14:paraId="456C05CF" w14:textId="1E4DDA39" w:rsidR="006D4CE9" w:rsidRDefault="002A116A" w:rsidP="009838A4">
            <w:r>
              <w:rPr>
                <w:rFonts w:hint="eastAsia"/>
              </w:rPr>
              <w:t>1</w:t>
            </w:r>
            <w:r>
              <w:t>99</w:t>
            </w:r>
          </w:p>
        </w:tc>
        <w:tc>
          <w:tcPr>
            <w:tcW w:w="1729" w:type="dxa"/>
            <w:vAlign w:val="center"/>
          </w:tcPr>
          <w:p w14:paraId="5C27A433" w14:textId="596D1296" w:rsidR="006D4CE9" w:rsidRDefault="002A116A" w:rsidP="009838A4">
            <w:r>
              <w:rPr>
                <w:rFonts w:hint="eastAsia"/>
              </w:rPr>
              <w:t>1</w:t>
            </w:r>
            <w:r>
              <w:t>19</w:t>
            </w:r>
          </w:p>
        </w:tc>
        <w:tc>
          <w:tcPr>
            <w:tcW w:w="1730" w:type="dxa"/>
            <w:vAlign w:val="center"/>
          </w:tcPr>
          <w:p w14:paraId="77D315BC" w14:textId="384913FD" w:rsidR="006D4CE9" w:rsidRDefault="002A116A" w:rsidP="009838A4">
            <w:r>
              <w:rPr>
                <w:rFonts w:hint="eastAsia"/>
              </w:rPr>
              <w:t>1</w:t>
            </w:r>
            <w:r>
              <w:t>10</w:t>
            </w:r>
          </w:p>
        </w:tc>
      </w:tr>
      <w:tr w:rsidR="006D4CE9" w:rsidRPr="006B72CF" w14:paraId="160722B1" w14:textId="77777777" w:rsidTr="001B0189">
        <w:tc>
          <w:tcPr>
            <w:tcW w:w="1555" w:type="dxa"/>
            <w:vMerge w:val="restart"/>
            <w:shd w:val="clear" w:color="auto" w:fill="E7E6E6" w:themeFill="background2"/>
            <w:vAlign w:val="center"/>
          </w:tcPr>
          <w:p w14:paraId="2B9FFBD6" w14:textId="11ADCFA9" w:rsidR="006D4CE9" w:rsidRDefault="002A116A" w:rsidP="009838A4">
            <w:r w:rsidRPr="002A116A">
              <w:t>wid_rcon_go</w:t>
            </w:r>
          </w:p>
        </w:tc>
        <w:tc>
          <w:tcPr>
            <w:tcW w:w="1275" w:type="dxa"/>
            <w:vMerge w:val="restart"/>
            <w:shd w:val="clear" w:color="auto" w:fill="E7E6E6" w:themeFill="background2"/>
            <w:vAlign w:val="center"/>
          </w:tcPr>
          <w:p w14:paraId="338D0082" w14:textId="77777777" w:rsidR="006D4CE9" w:rsidRDefault="006D4CE9" w:rsidP="009838A4">
            <w:r>
              <w:t>B</w:t>
            </w:r>
            <w:r w:rsidRPr="003041FC">
              <w:t>ranch</w:t>
            </w:r>
          </w:p>
        </w:tc>
        <w:tc>
          <w:tcPr>
            <w:tcW w:w="1134" w:type="dxa"/>
            <w:vMerge w:val="restart"/>
            <w:shd w:val="clear" w:color="auto" w:fill="E7E6E6" w:themeFill="background2"/>
            <w:vAlign w:val="center"/>
          </w:tcPr>
          <w:p w14:paraId="435944CE" w14:textId="77777777" w:rsidR="006D4CE9" w:rsidRDefault="006D4CE9" w:rsidP="009838A4">
            <w:r>
              <w:rPr>
                <w:rFonts w:hint="eastAsia"/>
              </w:rPr>
              <w:t>C</w:t>
            </w:r>
            <w:r>
              <w:t>ommon</w:t>
            </w:r>
          </w:p>
        </w:tc>
        <w:tc>
          <w:tcPr>
            <w:tcW w:w="993" w:type="dxa"/>
            <w:shd w:val="clear" w:color="auto" w:fill="E7E6E6" w:themeFill="background2"/>
            <w:vAlign w:val="center"/>
          </w:tcPr>
          <w:p w14:paraId="52B17AE9" w14:textId="77777777" w:rsidR="006D4CE9" w:rsidRDefault="006D4CE9" w:rsidP="009838A4">
            <w:r>
              <w:rPr>
                <w:rFonts w:hint="eastAsia"/>
              </w:rPr>
              <w:t>F</w:t>
            </w:r>
            <w:r>
              <w:t>eature Name</w:t>
            </w:r>
          </w:p>
        </w:tc>
        <w:tc>
          <w:tcPr>
            <w:tcW w:w="1729" w:type="dxa"/>
            <w:vAlign w:val="center"/>
          </w:tcPr>
          <w:p w14:paraId="7DC521F2" w14:textId="745FBD11" w:rsidR="006D4CE9" w:rsidRPr="00480ED9" w:rsidRDefault="002A116A" w:rsidP="009838A4">
            <w:r w:rsidRPr="002A116A">
              <w:t>merge_sched_in</w:t>
            </w:r>
          </w:p>
        </w:tc>
        <w:tc>
          <w:tcPr>
            <w:tcW w:w="1729" w:type="dxa"/>
            <w:vAlign w:val="center"/>
          </w:tcPr>
          <w:p w14:paraId="0EB430EF" w14:textId="4C18D02E" w:rsidR="006D4CE9" w:rsidRPr="00480ED9" w:rsidRDefault="002A116A" w:rsidP="009838A4">
            <w:r w:rsidRPr="002A116A">
              <w:t>psi_group_change</w:t>
            </w:r>
          </w:p>
        </w:tc>
        <w:tc>
          <w:tcPr>
            <w:tcW w:w="1729" w:type="dxa"/>
            <w:vAlign w:val="center"/>
          </w:tcPr>
          <w:p w14:paraId="31C60995" w14:textId="2CDF80CF" w:rsidR="006D4CE9" w:rsidRPr="00480ED9" w:rsidRDefault="002A116A" w:rsidP="009838A4">
            <w:r w:rsidRPr="002A116A">
              <w:t>visit_groups_merge.constprop.0.is</w:t>
            </w:r>
          </w:p>
        </w:tc>
        <w:tc>
          <w:tcPr>
            <w:tcW w:w="1729" w:type="dxa"/>
            <w:vAlign w:val="center"/>
          </w:tcPr>
          <w:p w14:paraId="156A5AEB" w14:textId="2ABDFE2E" w:rsidR="006D4CE9" w:rsidRPr="006B72CF" w:rsidRDefault="002A116A" w:rsidP="009838A4">
            <w:r w:rsidRPr="002A116A">
              <w:t>event_sched_in</w:t>
            </w:r>
          </w:p>
        </w:tc>
        <w:tc>
          <w:tcPr>
            <w:tcW w:w="1730" w:type="dxa"/>
            <w:vAlign w:val="center"/>
          </w:tcPr>
          <w:p w14:paraId="2C2EAF48" w14:textId="4FB137FF" w:rsidR="006D4CE9" w:rsidRPr="006B72CF" w:rsidRDefault="002A116A" w:rsidP="009838A4">
            <w:r w:rsidRPr="002A116A">
              <w:t>iterate_groups</w:t>
            </w:r>
          </w:p>
        </w:tc>
      </w:tr>
      <w:tr w:rsidR="006D4CE9" w14:paraId="2FD9ADC3" w14:textId="77777777" w:rsidTr="001B0189">
        <w:tc>
          <w:tcPr>
            <w:tcW w:w="1555" w:type="dxa"/>
            <w:vMerge/>
            <w:shd w:val="clear" w:color="auto" w:fill="E7E6E6" w:themeFill="background2"/>
            <w:vAlign w:val="center"/>
          </w:tcPr>
          <w:p w14:paraId="2ACAA95C" w14:textId="77777777" w:rsidR="006D4CE9" w:rsidRDefault="006D4CE9" w:rsidP="009838A4"/>
        </w:tc>
        <w:tc>
          <w:tcPr>
            <w:tcW w:w="1275" w:type="dxa"/>
            <w:vMerge/>
            <w:shd w:val="clear" w:color="auto" w:fill="E7E6E6" w:themeFill="background2"/>
            <w:vAlign w:val="center"/>
          </w:tcPr>
          <w:p w14:paraId="3BCFE5B8" w14:textId="77777777" w:rsidR="006D4CE9" w:rsidRDefault="006D4CE9" w:rsidP="009838A4"/>
        </w:tc>
        <w:tc>
          <w:tcPr>
            <w:tcW w:w="1134" w:type="dxa"/>
            <w:vMerge/>
            <w:shd w:val="clear" w:color="auto" w:fill="E7E6E6" w:themeFill="background2"/>
            <w:vAlign w:val="center"/>
          </w:tcPr>
          <w:p w14:paraId="31AC9FA2" w14:textId="77777777" w:rsidR="006D4CE9" w:rsidRDefault="006D4CE9" w:rsidP="009838A4"/>
        </w:tc>
        <w:tc>
          <w:tcPr>
            <w:tcW w:w="993" w:type="dxa"/>
            <w:shd w:val="clear" w:color="auto" w:fill="E7E6E6" w:themeFill="background2"/>
            <w:vAlign w:val="center"/>
          </w:tcPr>
          <w:p w14:paraId="4674D0E2" w14:textId="77777777" w:rsidR="006D4CE9" w:rsidRDefault="006D4CE9" w:rsidP="009838A4">
            <w:r>
              <w:rPr>
                <w:rFonts w:hint="eastAsia"/>
              </w:rPr>
              <w:t>A</w:t>
            </w:r>
            <w:r>
              <w:t>ttack</w:t>
            </w:r>
          </w:p>
        </w:tc>
        <w:tc>
          <w:tcPr>
            <w:tcW w:w="1729" w:type="dxa"/>
            <w:vAlign w:val="center"/>
          </w:tcPr>
          <w:p w14:paraId="0A7E4F70" w14:textId="17E537C7" w:rsidR="006D4CE9" w:rsidRDefault="002A116A" w:rsidP="009838A4">
            <w:r>
              <w:rPr>
                <w:rFonts w:hint="eastAsia"/>
              </w:rPr>
              <w:t>9</w:t>
            </w:r>
          </w:p>
        </w:tc>
        <w:tc>
          <w:tcPr>
            <w:tcW w:w="1729" w:type="dxa"/>
            <w:vAlign w:val="center"/>
          </w:tcPr>
          <w:p w14:paraId="2ABA2D4B" w14:textId="6EF75691" w:rsidR="006D4CE9" w:rsidRDefault="002A116A" w:rsidP="009838A4">
            <w:r>
              <w:rPr>
                <w:rFonts w:hint="eastAsia"/>
              </w:rPr>
              <w:t>8</w:t>
            </w:r>
          </w:p>
        </w:tc>
        <w:tc>
          <w:tcPr>
            <w:tcW w:w="1729" w:type="dxa"/>
            <w:vAlign w:val="center"/>
          </w:tcPr>
          <w:p w14:paraId="4368532A" w14:textId="155D4BC9" w:rsidR="006D4CE9" w:rsidRDefault="002A116A" w:rsidP="009838A4">
            <w:r>
              <w:rPr>
                <w:rFonts w:hint="eastAsia"/>
              </w:rPr>
              <w:t>8</w:t>
            </w:r>
          </w:p>
        </w:tc>
        <w:tc>
          <w:tcPr>
            <w:tcW w:w="1729" w:type="dxa"/>
            <w:vAlign w:val="center"/>
          </w:tcPr>
          <w:p w14:paraId="144B3F96" w14:textId="55CCF26B" w:rsidR="006D4CE9" w:rsidRDefault="002A116A" w:rsidP="009838A4">
            <w:r>
              <w:rPr>
                <w:rFonts w:hint="eastAsia"/>
              </w:rPr>
              <w:t>5</w:t>
            </w:r>
          </w:p>
        </w:tc>
        <w:tc>
          <w:tcPr>
            <w:tcW w:w="1730" w:type="dxa"/>
            <w:vAlign w:val="center"/>
          </w:tcPr>
          <w:p w14:paraId="25D3225A" w14:textId="5CBE185D" w:rsidR="006D4CE9" w:rsidRDefault="002A116A" w:rsidP="009838A4">
            <w:r>
              <w:rPr>
                <w:rFonts w:hint="eastAsia"/>
              </w:rPr>
              <w:t>8</w:t>
            </w:r>
          </w:p>
        </w:tc>
      </w:tr>
      <w:tr w:rsidR="006D4CE9" w14:paraId="3C0BB82C" w14:textId="77777777" w:rsidTr="001B0189">
        <w:tc>
          <w:tcPr>
            <w:tcW w:w="1555" w:type="dxa"/>
            <w:vMerge/>
            <w:shd w:val="clear" w:color="auto" w:fill="E7E6E6" w:themeFill="background2"/>
            <w:vAlign w:val="center"/>
          </w:tcPr>
          <w:p w14:paraId="4CEBEE3A" w14:textId="77777777" w:rsidR="006D4CE9" w:rsidRPr="00863AA1" w:rsidRDefault="006D4CE9" w:rsidP="009838A4"/>
        </w:tc>
        <w:tc>
          <w:tcPr>
            <w:tcW w:w="1275" w:type="dxa"/>
            <w:vMerge/>
            <w:shd w:val="clear" w:color="auto" w:fill="E7E6E6" w:themeFill="background2"/>
            <w:vAlign w:val="center"/>
          </w:tcPr>
          <w:p w14:paraId="121EFF7D" w14:textId="77777777" w:rsidR="006D4CE9" w:rsidRDefault="006D4CE9" w:rsidP="009838A4"/>
        </w:tc>
        <w:tc>
          <w:tcPr>
            <w:tcW w:w="1134" w:type="dxa"/>
            <w:vMerge/>
            <w:shd w:val="clear" w:color="auto" w:fill="E7E6E6" w:themeFill="background2"/>
            <w:vAlign w:val="center"/>
          </w:tcPr>
          <w:p w14:paraId="4A3C1EC6" w14:textId="77777777" w:rsidR="006D4CE9" w:rsidRDefault="006D4CE9" w:rsidP="009838A4"/>
        </w:tc>
        <w:tc>
          <w:tcPr>
            <w:tcW w:w="993" w:type="dxa"/>
            <w:shd w:val="clear" w:color="auto" w:fill="E7E6E6" w:themeFill="background2"/>
            <w:vAlign w:val="center"/>
          </w:tcPr>
          <w:p w14:paraId="7F756CE4" w14:textId="77777777" w:rsidR="006D4CE9" w:rsidRDefault="006D4CE9" w:rsidP="009838A4">
            <w:r>
              <w:rPr>
                <w:rFonts w:hint="eastAsia"/>
              </w:rPr>
              <w:t>N</w:t>
            </w:r>
            <w:r>
              <w:t>ormal</w:t>
            </w:r>
          </w:p>
        </w:tc>
        <w:tc>
          <w:tcPr>
            <w:tcW w:w="1729" w:type="dxa"/>
            <w:vAlign w:val="center"/>
          </w:tcPr>
          <w:p w14:paraId="56DF544C" w14:textId="52632F68" w:rsidR="006D4CE9" w:rsidRDefault="002A116A" w:rsidP="009838A4">
            <w:r>
              <w:rPr>
                <w:rFonts w:hint="eastAsia"/>
              </w:rPr>
              <w:t>3</w:t>
            </w:r>
            <w:r>
              <w:t>3</w:t>
            </w:r>
          </w:p>
        </w:tc>
        <w:tc>
          <w:tcPr>
            <w:tcW w:w="1729" w:type="dxa"/>
            <w:vAlign w:val="center"/>
          </w:tcPr>
          <w:p w14:paraId="50B1CFFC" w14:textId="7EA094F4" w:rsidR="006D4CE9" w:rsidRDefault="002A116A" w:rsidP="009838A4">
            <w:r>
              <w:rPr>
                <w:rFonts w:hint="eastAsia"/>
              </w:rPr>
              <w:t>3</w:t>
            </w:r>
            <w:r>
              <w:t>3</w:t>
            </w:r>
          </w:p>
        </w:tc>
        <w:tc>
          <w:tcPr>
            <w:tcW w:w="1729" w:type="dxa"/>
            <w:vAlign w:val="center"/>
          </w:tcPr>
          <w:p w14:paraId="5084D15C" w14:textId="71143FD3" w:rsidR="006D4CE9" w:rsidRDefault="002A116A" w:rsidP="009838A4">
            <w:r>
              <w:rPr>
                <w:rFonts w:hint="eastAsia"/>
              </w:rPr>
              <w:t>3</w:t>
            </w:r>
            <w:r>
              <w:t>2</w:t>
            </w:r>
          </w:p>
        </w:tc>
        <w:tc>
          <w:tcPr>
            <w:tcW w:w="1729" w:type="dxa"/>
            <w:vAlign w:val="center"/>
          </w:tcPr>
          <w:p w14:paraId="126095F5" w14:textId="77CC1F0A" w:rsidR="006D4CE9" w:rsidRDefault="002A116A" w:rsidP="009838A4">
            <w:r>
              <w:rPr>
                <w:rFonts w:hint="eastAsia"/>
              </w:rPr>
              <w:t>3</w:t>
            </w:r>
            <w:r>
              <w:t>0</w:t>
            </w:r>
          </w:p>
        </w:tc>
        <w:tc>
          <w:tcPr>
            <w:tcW w:w="1730" w:type="dxa"/>
            <w:vAlign w:val="center"/>
          </w:tcPr>
          <w:p w14:paraId="1E65A22F" w14:textId="7ED9C6DA" w:rsidR="006D4CE9" w:rsidRDefault="002A116A" w:rsidP="009838A4">
            <w:r>
              <w:rPr>
                <w:rFonts w:hint="eastAsia"/>
              </w:rPr>
              <w:t>2</w:t>
            </w:r>
            <w:r>
              <w:t>4</w:t>
            </w:r>
          </w:p>
        </w:tc>
      </w:tr>
      <w:tr w:rsidR="006D4CE9" w14:paraId="591F1FE9" w14:textId="77777777" w:rsidTr="001B0189">
        <w:tc>
          <w:tcPr>
            <w:tcW w:w="1555" w:type="dxa"/>
            <w:vMerge/>
            <w:shd w:val="clear" w:color="auto" w:fill="E7E6E6" w:themeFill="background2"/>
            <w:vAlign w:val="center"/>
          </w:tcPr>
          <w:p w14:paraId="28A53452" w14:textId="77777777" w:rsidR="006D4CE9" w:rsidRPr="00863AA1" w:rsidRDefault="006D4CE9" w:rsidP="009838A4"/>
        </w:tc>
        <w:tc>
          <w:tcPr>
            <w:tcW w:w="1275" w:type="dxa"/>
            <w:vMerge/>
            <w:shd w:val="clear" w:color="auto" w:fill="E7E6E6" w:themeFill="background2"/>
            <w:vAlign w:val="center"/>
          </w:tcPr>
          <w:p w14:paraId="64D4FA70" w14:textId="77777777" w:rsidR="006D4CE9" w:rsidRDefault="006D4CE9" w:rsidP="009838A4"/>
        </w:tc>
        <w:tc>
          <w:tcPr>
            <w:tcW w:w="1134" w:type="dxa"/>
            <w:vMerge w:val="restart"/>
            <w:shd w:val="clear" w:color="auto" w:fill="E7E6E6" w:themeFill="background2"/>
            <w:vAlign w:val="center"/>
          </w:tcPr>
          <w:p w14:paraId="599893EC" w14:textId="77777777" w:rsidR="006D4CE9" w:rsidRDefault="006D4CE9" w:rsidP="009838A4">
            <w:r>
              <w:rPr>
                <w:rFonts w:hint="eastAsia"/>
              </w:rPr>
              <w:t>E</w:t>
            </w:r>
            <w:r>
              <w:t>xclusive</w:t>
            </w:r>
          </w:p>
        </w:tc>
        <w:tc>
          <w:tcPr>
            <w:tcW w:w="993" w:type="dxa"/>
            <w:shd w:val="clear" w:color="auto" w:fill="E7E6E6" w:themeFill="background2"/>
            <w:vAlign w:val="center"/>
          </w:tcPr>
          <w:p w14:paraId="4D6F9A87" w14:textId="77777777" w:rsidR="006D4CE9" w:rsidRDefault="006D4CE9" w:rsidP="009838A4">
            <w:r>
              <w:rPr>
                <w:rFonts w:hint="eastAsia"/>
              </w:rPr>
              <w:t>F</w:t>
            </w:r>
            <w:r>
              <w:t>eature Name</w:t>
            </w:r>
          </w:p>
        </w:tc>
        <w:tc>
          <w:tcPr>
            <w:tcW w:w="1729" w:type="dxa"/>
            <w:vAlign w:val="center"/>
          </w:tcPr>
          <w:p w14:paraId="4D88060F" w14:textId="355B20DC" w:rsidR="006D4CE9" w:rsidRDefault="002A116A" w:rsidP="009838A4">
            <w:r w:rsidRPr="002A116A">
              <w:t>prepare_task_switch</w:t>
            </w:r>
          </w:p>
        </w:tc>
        <w:tc>
          <w:tcPr>
            <w:tcW w:w="1729" w:type="dxa"/>
            <w:vAlign w:val="center"/>
          </w:tcPr>
          <w:p w14:paraId="765D3F31" w14:textId="080AF33D" w:rsidR="006D4CE9" w:rsidRDefault="002A116A" w:rsidP="009838A4">
            <w:r w:rsidRPr="002A116A">
              <w:t>netif_skb_features</w:t>
            </w:r>
          </w:p>
        </w:tc>
        <w:tc>
          <w:tcPr>
            <w:tcW w:w="1729" w:type="dxa"/>
            <w:vAlign w:val="center"/>
          </w:tcPr>
          <w:p w14:paraId="724E4185" w14:textId="3237BCCE" w:rsidR="006D4CE9" w:rsidRDefault="002A116A" w:rsidP="009838A4">
            <w:r w:rsidRPr="002A116A">
              <w:t>perf_event_update_time</w:t>
            </w:r>
          </w:p>
        </w:tc>
        <w:tc>
          <w:tcPr>
            <w:tcW w:w="1729" w:type="dxa"/>
            <w:vAlign w:val="center"/>
          </w:tcPr>
          <w:p w14:paraId="3F347BEF" w14:textId="3DCC1707" w:rsidR="006D4CE9" w:rsidRDefault="002A116A" w:rsidP="009838A4">
            <w:r w:rsidRPr="002A116A">
              <w:t>reweight_entity</w:t>
            </w:r>
          </w:p>
        </w:tc>
        <w:tc>
          <w:tcPr>
            <w:tcW w:w="1730" w:type="dxa"/>
            <w:vAlign w:val="center"/>
          </w:tcPr>
          <w:p w14:paraId="5B8359F6" w14:textId="6D140C15" w:rsidR="006D4CE9" w:rsidRDefault="002A116A" w:rsidP="009838A4">
            <w:r w:rsidRPr="002A116A">
              <w:t>__sk_dst_check</w:t>
            </w:r>
          </w:p>
        </w:tc>
      </w:tr>
      <w:tr w:rsidR="006D4CE9" w14:paraId="4B33CBEE" w14:textId="77777777" w:rsidTr="001B0189">
        <w:tc>
          <w:tcPr>
            <w:tcW w:w="1555" w:type="dxa"/>
            <w:vMerge/>
            <w:shd w:val="clear" w:color="auto" w:fill="E7E6E6" w:themeFill="background2"/>
            <w:vAlign w:val="center"/>
          </w:tcPr>
          <w:p w14:paraId="1A181CEA" w14:textId="77777777" w:rsidR="006D4CE9" w:rsidRPr="00863AA1" w:rsidRDefault="006D4CE9" w:rsidP="009838A4"/>
        </w:tc>
        <w:tc>
          <w:tcPr>
            <w:tcW w:w="1275" w:type="dxa"/>
            <w:vMerge/>
            <w:shd w:val="clear" w:color="auto" w:fill="E7E6E6" w:themeFill="background2"/>
            <w:vAlign w:val="center"/>
          </w:tcPr>
          <w:p w14:paraId="2A1A0CBC" w14:textId="77777777" w:rsidR="006D4CE9" w:rsidRPr="003041FC" w:rsidRDefault="006D4CE9" w:rsidP="009838A4"/>
        </w:tc>
        <w:tc>
          <w:tcPr>
            <w:tcW w:w="1134" w:type="dxa"/>
            <w:vMerge/>
            <w:shd w:val="clear" w:color="auto" w:fill="E7E6E6" w:themeFill="background2"/>
            <w:vAlign w:val="center"/>
          </w:tcPr>
          <w:p w14:paraId="446745F7" w14:textId="77777777" w:rsidR="006D4CE9" w:rsidRDefault="006D4CE9" w:rsidP="009838A4"/>
        </w:tc>
        <w:tc>
          <w:tcPr>
            <w:tcW w:w="993" w:type="dxa"/>
            <w:shd w:val="clear" w:color="auto" w:fill="E7E6E6" w:themeFill="background2"/>
            <w:vAlign w:val="center"/>
          </w:tcPr>
          <w:p w14:paraId="48F3DB03" w14:textId="77777777" w:rsidR="006D4CE9" w:rsidRDefault="006D4CE9" w:rsidP="009838A4">
            <w:r>
              <w:rPr>
                <w:rFonts w:hint="eastAsia"/>
              </w:rPr>
              <w:t>A</w:t>
            </w:r>
            <w:r>
              <w:t>ttack</w:t>
            </w:r>
          </w:p>
        </w:tc>
        <w:tc>
          <w:tcPr>
            <w:tcW w:w="1729" w:type="dxa"/>
            <w:vAlign w:val="center"/>
          </w:tcPr>
          <w:p w14:paraId="4E25EA77" w14:textId="5099F330" w:rsidR="006D4CE9" w:rsidRDefault="002A116A" w:rsidP="009838A4">
            <w:r>
              <w:rPr>
                <w:rFonts w:hint="eastAsia"/>
              </w:rPr>
              <w:t>2</w:t>
            </w:r>
            <w:r>
              <w:t>4</w:t>
            </w:r>
          </w:p>
        </w:tc>
        <w:tc>
          <w:tcPr>
            <w:tcW w:w="1729" w:type="dxa"/>
            <w:vAlign w:val="center"/>
          </w:tcPr>
          <w:p w14:paraId="1FA0B20C" w14:textId="6379BF53" w:rsidR="006D4CE9" w:rsidRDefault="002A116A" w:rsidP="009838A4">
            <w:r>
              <w:rPr>
                <w:rFonts w:hint="eastAsia"/>
              </w:rPr>
              <w:t>2</w:t>
            </w:r>
            <w:r>
              <w:t>2</w:t>
            </w:r>
          </w:p>
        </w:tc>
        <w:tc>
          <w:tcPr>
            <w:tcW w:w="1729" w:type="dxa"/>
            <w:vAlign w:val="center"/>
          </w:tcPr>
          <w:p w14:paraId="72DB2F87" w14:textId="4F9F2A3E" w:rsidR="006D4CE9" w:rsidRDefault="002A116A" w:rsidP="009838A4">
            <w:r>
              <w:rPr>
                <w:rFonts w:hint="eastAsia"/>
              </w:rPr>
              <w:t>2</w:t>
            </w:r>
            <w:r>
              <w:t>1</w:t>
            </w:r>
          </w:p>
        </w:tc>
        <w:tc>
          <w:tcPr>
            <w:tcW w:w="1729" w:type="dxa"/>
            <w:vAlign w:val="center"/>
          </w:tcPr>
          <w:p w14:paraId="5DBB3E95" w14:textId="57912049" w:rsidR="006D4CE9" w:rsidRDefault="002A116A" w:rsidP="009838A4">
            <w:r>
              <w:rPr>
                <w:rFonts w:hint="eastAsia"/>
              </w:rPr>
              <w:t>1</w:t>
            </w:r>
            <w:r>
              <w:t>7</w:t>
            </w:r>
          </w:p>
        </w:tc>
        <w:tc>
          <w:tcPr>
            <w:tcW w:w="1730" w:type="dxa"/>
            <w:vAlign w:val="center"/>
          </w:tcPr>
          <w:p w14:paraId="735CD3BC" w14:textId="38BD55BF" w:rsidR="006D4CE9" w:rsidRDefault="002A116A" w:rsidP="009838A4">
            <w:r>
              <w:rPr>
                <w:rFonts w:hint="eastAsia"/>
              </w:rPr>
              <w:t>1</w:t>
            </w:r>
            <w:r>
              <w:t>7</w:t>
            </w:r>
          </w:p>
        </w:tc>
      </w:tr>
      <w:tr w:rsidR="006D4CE9" w14:paraId="22BE99C1" w14:textId="77777777" w:rsidTr="001B0189">
        <w:tc>
          <w:tcPr>
            <w:tcW w:w="1555" w:type="dxa"/>
            <w:vMerge/>
            <w:shd w:val="clear" w:color="auto" w:fill="E7E6E6" w:themeFill="background2"/>
            <w:vAlign w:val="center"/>
          </w:tcPr>
          <w:p w14:paraId="1D235463" w14:textId="77777777" w:rsidR="006D4CE9" w:rsidRPr="00863AA1" w:rsidRDefault="006D4CE9" w:rsidP="009838A4"/>
        </w:tc>
        <w:tc>
          <w:tcPr>
            <w:tcW w:w="1275" w:type="dxa"/>
            <w:vMerge/>
            <w:shd w:val="clear" w:color="auto" w:fill="E7E6E6" w:themeFill="background2"/>
            <w:vAlign w:val="center"/>
          </w:tcPr>
          <w:p w14:paraId="6F691528" w14:textId="77777777" w:rsidR="006D4CE9" w:rsidRPr="003041FC" w:rsidRDefault="006D4CE9" w:rsidP="009838A4"/>
        </w:tc>
        <w:tc>
          <w:tcPr>
            <w:tcW w:w="1134" w:type="dxa"/>
            <w:vMerge/>
            <w:shd w:val="clear" w:color="auto" w:fill="E7E6E6" w:themeFill="background2"/>
            <w:vAlign w:val="center"/>
          </w:tcPr>
          <w:p w14:paraId="2D5D8C67" w14:textId="77777777" w:rsidR="006D4CE9" w:rsidRDefault="006D4CE9" w:rsidP="009838A4"/>
        </w:tc>
        <w:tc>
          <w:tcPr>
            <w:tcW w:w="993" w:type="dxa"/>
            <w:shd w:val="clear" w:color="auto" w:fill="E7E6E6" w:themeFill="background2"/>
            <w:vAlign w:val="center"/>
          </w:tcPr>
          <w:p w14:paraId="78E02268" w14:textId="77777777" w:rsidR="006D4CE9" w:rsidRDefault="006D4CE9" w:rsidP="009838A4">
            <w:r>
              <w:rPr>
                <w:rFonts w:hint="eastAsia"/>
              </w:rPr>
              <w:t>N</w:t>
            </w:r>
            <w:r>
              <w:t>ormal</w:t>
            </w:r>
          </w:p>
        </w:tc>
        <w:tc>
          <w:tcPr>
            <w:tcW w:w="1729" w:type="dxa"/>
            <w:vAlign w:val="center"/>
          </w:tcPr>
          <w:p w14:paraId="4994EB90" w14:textId="2925C105" w:rsidR="006D4CE9" w:rsidRDefault="002A116A" w:rsidP="009838A4">
            <w:r>
              <w:rPr>
                <w:rFonts w:hint="eastAsia"/>
              </w:rPr>
              <w:t>2</w:t>
            </w:r>
            <w:r>
              <w:t>4</w:t>
            </w:r>
          </w:p>
        </w:tc>
        <w:tc>
          <w:tcPr>
            <w:tcW w:w="1729" w:type="dxa"/>
            <w:vAlign w:val="center"/>
          </w:tcPr>
          <w:p w14:paraId="711DCFD9" w14:textId="33F1A581" w:rsidR="006D4CE9" w:rsidRDefault="002A116A" w:rsidP="009838A4">
            <w:r>
              <w:rPr>
                <w:rFonts w:hint="eastAsia"/>
              </w:rPr>
              <w:t>2</w:t>
            </w:r>
            <w:r>
              <w:t>2</w:t>
            </w:r>
          </w:p>
        </w:tc>
        <w:tc>
          <w:tcPr>
            <w:tcW w:w="1729" w:type="dxa"/>
            <w:vAlign w:val="center"/>
          </w:tcPr>
          <w:p w14:paraId="1FBB9E30" w14:textId="181E87F5" w:rsidR="006D4CE9" w:rsidRDefault="002A116A" w:rsidP="009838A4">
            <w:r>
              <w:rPr>
                <w:rFonts w:hint="eastAsia"/>
              </w:rPr>
              <w:t>2</w:t>
            </w:r>
            <w:r>
              <w:t>1</w:t>
            </w:r>
          </w:p>
        </w:tc>
        <w:tc>
          <w:tcPr>
            <w:tcW w:w="1729" w:type="dxa"/>
            <w:vAlign w:val="center"/>
          </w:tcPr>
          <w:p w14:paraId="7BB04FB5" w14:textId="41AEAD30" w:rsidR="006D4CE9" w:rsidRDefault="002A116A" w:rsidP="009838A4">
            <w:r>
              <w:rPr>
                <w:rFonts w:hint="eastAsia"/>
              </w:rPr>
              <w:t>1</w:t>
            </w:r>
            <w:r>
              <w:t>7</w:t>
            </w:r>
          </w:p>
        </w:tc>
        <w:tc>
          <w:tcPr>
            <w:tcW w:w="1730" w:type="dxa"/>
            <w:vAlign w:val="center"/>
          </w:tcPr>
          <w:p w14:paraId="35EEBC67" w14:textId="61DB455A" w:rsidR="006D4CE9" w:rsidRDefault="002A116A" w:rsidP="009838A4">
            <w:r>
              <w:rPr>
                <w:rFonts w:hint="eastAsia"/>
              </w:rPr>
              <w:t>1</w:t>
            </w:r>
            <w:r>
              <w:t>7</w:t>
            </w:r>
          </w:p>
        </w:tc>
      </w:tr>
      <w:tr w:rsidR="006D4CE9" w14:paraId="01B50548" w14:textId="77777777" w:rsidTr="001B0189">
        <w:tc>
          <w:tcPr>
            <w:tcW w:w="1555" w:type="dxa"/>
            <w:vMerge/>
            <w:shd w:val="clear" w:color="auto" w:fill="E7E6E6" w:themeFill="background2"/>
            <w:vAlign w:val="center"/>
          </w:tcPr>
          <w:p w14:paraId="051D4EE5" w14:textId="77777777" w:rsidR="006D4CE9" w:rsidRPr="00863AA1" w:rsidRDefault="006D4CE9" w:rsidP="009838A4"/>
        </w:tc>
        <w:tc>
          <w:tcPr>
            <w:tcW w:w="1275" w:type="dxa"/>
            <w:vMerge/>
            <w:shd w:val="clear" w:color="auto" w:fill="E7E6E6" w:themeFill="background2"/>
            <w:vAlign w:val="center"/>
          </w:tcPr>
          <w:p w14:paraId="50684922" w14:textId="77777777" w:rsidR="006D4CE9" w:rsidRPr="003041FC" w:rsidRDefault="006D4CE9" w:rsidP="009838A4"/>
        </w:tc>
        <w:tc>
          <w:tcPr>
            <w:tcW w:w="1134" w:type="dxa"/>
            <w:vMerge w:val="restart"/>
            <w:shd w:val="clear" w:color="auto" w:fill="E7E6E6" w:themeFill="background2"/>
            <w:vAlign w:val="center"/>
          </w:tcPr>
          <w:p w14:paraId="4BCA820E" w14:textId="77777777" w:rsidR="006D4CE9" w:rsidRDefault="006D4CE9" w:rsidP="009838A4">
            <w:r>
              <w:rPr>
                <w:rFonts w:hint="eastAsia"/>
              </w:rPr>
              <w:t>A</w:t>
            </w:r>
            <w:r>
              <w:t>ll</w:t>
            </w:r>
          </w:p>
        </w:tc>
        <w:tc>
          <w:tcPr>
            <w:tcW w:w="993" w:type="dxa"/>
            <w:shd w:val="clear" w:color="auto" w:fill="E7E6E6" w:themeFill="background2"/>
            <w:vAlign w:val="center"/>
          </w:tcPr>
          <w:p w14:paraId="32EC31B9" w14:textId="77777777" w:rsidR="006D4CE9" w:rsidRDefault="006D4CE9" w:rsidP="009838A4">
            <w:r>
              <w:rPr>
                <w:rFonts w:hint="eastAsia"/>
              </w:rPr>
              <w:t>F</w:t>
            </w:r>
            <w:r>
              <w:t>eature Name</w:t>
            </w:r>
          </w:p>
        </w:tc>
        <w:tc>
          <w:tcPr>
            <w:tcW w:w="1729" w:type="dxa"/>
            <w:vAlign w:val="center"/>
          </w:tcPr>
          <w:p w14:paraId="2A3C497F" w14:textId="73E6DA87" w:rsidR="006D4CE9" w:rsidRDefault="00682714" w:rsidP="009838A4">
            <w:r w:rsidRPr="00682714">
              <w:t>merge_sched_in</w:t>
            </w:r>
          </w:p>
        </w:tc>
        <w:tc>
          <w:tcPr>
            <w:tcW w:w="1729" w:type="dxa"/>
            <w:vAlign w:val="center"/>
          </w:tcPr>
          <w:p w14:paraId="65DC44F5" w14:textId="2EAE9D1D" w:rsidR="006D4CE9" w:rsidRDefault="00682714" w:rsidP="009838A4">
            <w:r w:rsidRPr="00682714">
              <w:t>psi_group_change</w:t>
            </w:r>
          </w:p>
        </w:tc>
        <w:tc>
          <w:tcPr>
            <w:tcW w:w="1729" w:type="dxa"/>
            <w:vAlign w:val="center"/>
          </w:tcPr>
          <w:p w14:paraId="4E4E5135" w14:textId="0CC0A7BF" w:rsidR="006D4CE9" w:rsidRDefault="00682714" w:rsidP="009838A4">
            <w:r w:rsidRPr="00682714">
              <w:t>prepare_task_switch</w:t>
            </w:r>
          </w:p>
        </w:tc>
        <w:tc>
          <w:tcPr>
            <w:tcW w:w="1729" w:type="dxa"/>
            <w:vAlign w:val="center"/>
          </w:tcPr>
          <w:p w14:paraId="2D8E2ECE" w14:textId="1CC883E7" w:rsidR="006D4CE9" w:rsidRDefault="00682714" w:rsidP="009838A4">
            <w:r w:rsidRPr="00682714">
              <w:t>visit_groups_merge.constprop.0.is</w:t>
            </w:r>
          </w:p>
        </w:tc>
        <w:tc>
          <w:tcPr>
            <w:tcW w:w="1730" w:type="dxa"/>
            <w:vAlign w:val="center"/>
          </w:tcPr>
          <w:p w14:paraId="42A6526D" w14:textId="549191F5" w:rsidR="006D4CE9" w:rsidRDefault="00682714" w:rsidP="009838A4">
            <w:r w:rsidRPr="00682714">
              <w:t>netif_skb_features</w:t>
            </w:r>
          </w:p>
        </w:tc>
      </w:tr>
      <w:tr w:rsidR="006D4CE9" w14:paraId="38A03823" w14:textId="77777777" w:rsidTr="001B0189">
        <w:tc>
          <w:tcPr>
            <w:tcW w:w="1555" w:type="dxa"/>
            <w:vMerge/>
            <w:shd w:val="clear" w:color="auto" w:fill="E7E6E6" w:themeFill="background2"/>
            <w:vAlign w:val="center"/>
          </w:tcPr>
          <w:p w14:paraId="18983AEE" w14:textId="77777777" w:rsidR="006D4CE9" w:rsidRPr="00863AA1" w:rsidRDefault="006D4CE9" w:rsidP="009838A4"/>
        </w:tc>
        <w:tc>
          <w:tcPr>
            <w:tcW w:w="1275" w:type="dxa"/>
            <w:vMerge/>
            <w:shd w:val="clear" w:color="auto" w:fill="E7E6E6" w:themeFill="background2"/>
            <w:vAlign w:val="center"/>
          </w:tcPr>
          <w:p w14:paraId="2319708A" w14:textId="77777777" w:rsidR="006D4CE9" w:rsidRPr="003041FC" w:rsidRDefault="006D4CE9" w:rsidP="009838A4"/>
        </w:tc>
        <w:tc>
          <w:tcPr>
            <w:tcW w:w="1134" w:type="dxa"/>
            <w:vMerge/>
            <w:shd w:val="clear" w:color="auto" w:fill="E7E6E6" w:themeFill="background2"/>
            <w:vAlign w:val="center"/>
          </w:tcPr>
          <w:p w14:paraId="21FF31D4" w14:textId="77777777" w:rsidR="006D4CE9" w:rsidRDefault="006D4CE9" w:rsidP="009838A4"/>
        </w:tc>
        <w:tc>
          <w:tcPr>
            <w:tcW w:w="993" w:type="dxa"/>
            <w:shd w:val="clear" w:color="auto" w:fill="E7E6E6" w:themeFill="background2"/>
            <w:vAlign w:val="center"/>
          </w:tcPr>
          <w:p w14:paraId="562767BC" w14:textId="77777777" w:rsidR="006D4CE9" w:rsidRDefault="006D4CE9" w:rsidP="009838A4">
            <w:r>
              <w:rPr>
                <w:rFonts w:hint="eastAsia"/>
              </w:rPr>
              <w:t>A</w:t>
            </w:r>
            <w:r>
              <w:t>ttack</w:t>
            </w:r>
          </w:p>
        </w:tc>
        <w:tc>
          <w:tcPr>
            <w:tcW w:w="1729" w:type="dxa"/>
            <w:vAlign w:val="center"/>
          </w:tcPr>
          <w:p w14:paraId="40C36958" w14:textId="7A5A575D" w:rsidR="006D4CE9" w:rsidRDefault="00682714" w:rsidP="009838A4">
            <w:r>
              <w:rPr>
                <w:rFonts w:hint="eastAsia"/>
              </w:rPr>
              <w:t>9</w:t>
            </w:r>
          </w:p>
        </w:tc>
        <w:tc>
          <w:tcPr>
            <w:tcW w:w="1729" w:type="dxa"/>
            <w:vAlign w:val="center"/>
          </w:tcPr>
          <w:p w14:paraId="23AD2AD7" w14:textId="7BCE20D9" w:rsidR="006D4CE9" w:rsidRDefault="00682714" w:rsidP="009838A4">
            <w:r>
              <w:rPr>
                <w:rFonts w:hint="eastAsia"/>
              </w:rPr>
              <w:t>8</w:t>
            </w:r>
          </w:p>
        </w:tc>
        <w:tc>
          <w:tcPr>
            <w:tcW w:w="1729" w:type="dxa"/>
            <w:vAlign w:val="center"/>
          </w:tcPr>
          <w:p w14:paraId="455133BA" w14:textId="71192DE8" w:rsidR="006D4CE9" w:rsidRDefault="00682714" w:rsidP="009838A4">
            <w:r>
              <w:rPr>
                <w:rFonts w:hint="eastAsia"/>
              </w:rPr>
              <w:t>2</w:t>
            </w:r>
            <w:r>
              <w:t>4</w:t>
            </w:r>
          </w:p>
        </w:tc>
        <w:tc>
          <w:tcPr>
            <w:tcW w:w="1729" w:type="dxa"/>
            <w:vAlign w:val="center"/>
          </w:tcPr>
          <w:p w14:paraId="573A3432" w14:textId="5378EDA3" w:rsidR="006D4CE9" w:rsidRDefault="00682714" w:rsidP="009838A4">
            <w:r>
              <w:rPr>
                <w:rFonts w:hint="eastAsia"/>
              </w:rPr>
              <w:t>8</w:t>
            </w:r>
          </w:p>
        </w:tc>
        <w:tc>
          <w:tcPr>
            <w:tcW w:w="1730" w:type="dxa"/>
            <w:vAlign w:val="center"/>
          </w:tcPr>
          <w:p w14:paraId="6EF142E5" w14:textId="685BB14E" w:rsidR="006D4CE9" w:rsidRDefault="00682714" w:rsidP="009838A4">
            <w:r>
              <w:rPr>
                <w:rFonts w:hint="eastAsia"/>
              </w:rPr>
              <w:t>2</w:t>
            </w:r>
            <w:r>
              <w:t>2</w:t>
            </w:r>
          </w:p>
        </w:tc>
      </w:tr>
      <w:tr w:rsidR="006D4CE9" w14:paraId="383B6E4C" w14:textId="77777777" w:rsidTr="001B0189">
        <w:tc>
          <w:tcPr>
            <w:tcW w:w="1555" w:type="dxa"/>
            <w:vMerge/>
            <w:shd w:val="clear" w:color="auto" w:fill="E7E6E6" w:themeFill="background2"/>
            <w:vAlign w:val="center"/>
          </w:tcPr>
          <w:p w14:paraId="759674BF" w14:textId="77777777" w:rsidR="006D4CE9" w:rsidRPr="00863AA1" w:rsidRDefault="006D4CE9" w:rsidP="009838A4"/>
        </w:tc>
        <w:tc>
          <w:tcPr>
            <w:tcW w:w="1275" w:type="dxa"/>
            <w:vMerge/>
            <w:shd w:val="clear" w:color="auto" w:fill="E7E6E6" w:themeFill="background2"/>
            <w:vAlign w:val="center"/>
          </w:tcPr>
          <w:p w14:paraId="2809C204" w14:textId="77777777" w:rsidR="006D4CE9" w:rsidRPr="003041FC" w:rsidRDefault="006D4CE9" w:rsidP="009838A4"/>
        </w:tc>
        <w:tc>
          <w:tcPr>
            <w:tcW w:w="1134" w:type="dxa"/>
            <w:vMerge/>
            <w:shd w:val="clear" w:color="auto" w:fill="E7E6E6" w:themeFill="background2"/>
            <w:vAlign w:val="center"/>
          </w:tcPr>
          <w:p w14:paraId="1964EC65" w14:textId="77777777" w:rsidR="006D4CE9" w:rsidRDefault="006D4CE9" w:rsidP="009838A4"/>
        </w:tc>
        <w:tc>
          <w:tcPr>
            <w:tcW w:w="993" w:type="dxa"/>
            <w:shd w:val="clear" w:color="auto" w:fill="E7E6E6" w:themeFill="background2"/>
            <w:vAlign w:val="center"/>
          </w:tcPr>
          <w:p w14:paraId="4FCDA978" w14:textId="77777777" w:rsidR="006D4CE9" w:rsidRDefault="006D4CE9" w:rsidP="009838A4">
            <w:r>
              <w:rPr>
                <w:rFonts w:hint="eastAsia"/>
              </w:rPr>
              <w:t>N</w:t>
            </w:r>
            <w:r>
              <w:t>ormal</w:t>
            </w:r>
          </w:p>
        </w:tc>
        <w:tc>
          <w:tcPr>
            <w:tcW w:w="1729" w:type="dxa"/>
            <w:vAlign w:val="center"/>
          </w:tcPr>
          <w:p w14:paraId="1FEB4513" w14:textId="1E2EEE37" w:rsidR="006D4CE9" w:rsidRDefault="00682714" w:rsidP="009838A4">
            <w:r>
              <w:rPr>
                <w:rFonts w:hint="eastAsia"/>
              </w:rPr>
              <w:t>3</w:t>
            </w:r>
            <w:r>
              <w:t>3</w:t>
            </w:r>
          </w:p>
        </w:tc>
        <w:tc>
          <w:tcPr>
            <w:tcW w:w="1729" w:type="dxa"/>
            <w:vAlign w:val="center"/>
          </w:tcPr>
          <w:p w14:paraId="1FC5B3A2" w14:textId="7BD89DF3" w:rsidR="006D4CE9" w:rsidRDefault="00682714" w:rsidP="009838A4">
            <w:r>
              <w:rPr>
                <w:rFonts w:hint="eastAsia"/>
              </w:rPr>
              <w:t>3</w:t>
            </w:r>
            <w:r>
              <w:t>3</w:t>
            </w:r>
          </w:p>
        </w:tc>
        <w:tc>
          <w:tcPr>
            <w:tcW w:w="1729" w:type="dxa"/>
            <w:vAlign w:val="center"/>
          </w:tcPr>
          <w:p w14:paraId="7E891D7F" w14:textId="050E1826" w:rsidR="006D4CE9" w:rsidRDefault="00682714" w:rsidP="009838A4">
            <w:r>
              <w:rPr>
                <w:rFonts w:hint="eastAsia"/>
              </w:rPr>
              <w:t>2</w:t>
            </w:r>
            <w:r>
              <w:t>4</w:t>
            </w:r>
          </w:p>
        </w:tc>
        <w:tc>
          <w:tcPr>
            <w:tcW w:w="1729" w:type="dxa"/>
            <w:vAlign w:val="center"/>
          </w:tcPr>
          <w:p w14:paraId="6D3D948F" w14:textId="26F18986" w:rsidR="006D4CE9" w:rsidRDefault="00682714" w:rsidP="009838A4">
            <w:r>
              <w:rPr>
                <w:rFonts w:hint="eastAsia"/>
              </w:rPr>
              <w:t>3</w:t>
            </w:r>
            <w:r>
              <w:t>2</w:t>
            </w:r>
          </w:p>
        </w:tc>
        <w:tc>
          <w:tcPr>
            <w:tcW w:w="1730" w:type="dxa"/>
            <w:vAlign w:val="center"/>
          </w:tcPr>
          <w:p w14:paraId="6E7922DD" w14:textId="4D5A6F03" w:rsidR="006D4CE9" w:rsidRDefault="00682714" w:rsidP="009838A4">
            <w:r>
              <w:rPr>
                <w:rFonts w:hint="eastAsia"/>
              </w:rPr>
              <w:t>2</w:t>
            </w:r>
            <w:r>
              <w:t>2</w:t>
            </w:r>
          </w:p>
        </w:tc>
      </w:tr>
      <w:tr w:rsidR="006D4CE9" w14:paraId="1CD3B81E" w14:textId="77777777" w:rsidTr="001B0189">
        <w:tc>
          <w:tcPr>
            <w:tcW w:w="1555" w:type="dxa"/>
            <w:vMerge/>
            <w:shd w:val="clear" w:color="auto" w:fill="E7E6E6" w:themeFill="background2"/>
            <w:vAlign w:val="center"/>
          </w:tcPr>
          <w:p w14:paraId="5B0336BE" w14:textId="77777777" w:rsidR="006D4CE9" w:rsidRPr="00863AA1" w:rsidRDefault="006D4CE9" w:rsidP="009838A4"/>
        </w:tc>
        <w:tc>
          <w:tcPr>
            <w:tcW w:w="1275" w:type="dxa"/>
            <w:vMerge w:val="restart"/>
            <w:shd w:val="clear" w:color="auto" w:fill="E7E6E6" w:themeFill="background2"/>
            <w:vAlign w:val="center"/>
          </w:tcPr>
          <w:p w14:paraId="25580EC3" w14:textId="77777777" w:rsidR="006D4CE9" w:rsidRPr="003041FC" w:rsidRDefault="006D4CE9" w:rsidP="009838A4">
            <w:r>
              <w:t>C</w:t>
            </w:r>
            <w:r w:rsidRPr="003041FC">
              <w:t>ycles</w:t>
            </w:r>
          </w:p>
        </w:tc>
        <w:tc>
          <w:tcPr>
            <w:tcW w:w="1134" w:type="dxa"/>
            <w:vMerge w:val="restart"/>
            <w:shd w:val="clear" w:color="auto" w:fill="E7E6E6" w:themeFill="background2"/>
            <w:vAlign w:val="center"/>
          </w:tcPr>
          <w:p w14:paraId="3E3B0C5B" w14:textId="77777777" w:rsidR="006D4CE9" w:rsidRDefault="006D4CE9" w:rsidP="009838A4">
            <w:r>
              <w:rPr>
                <w:rFonts w:hint="eastAsia"/>
              </w:rPr>
              <w:t>C</w:t>
            </w:r>
            <w:r>
              <w:t>ommon</w:t>
            </w:r>
          </w:p>
        </w:tc>
        <w:tc>
          <w:tcPr>
            <w:tcW w:w="993" w:type="dxa"/>
            <w:shd w:val="clear" w:color="auto" w:fill="E7E6E6" w:themeFill="background2"/>
            <w:vAlign w:val="center"/>
          </w:tcPr>
          <w:p w14:paraId="7A55DDC4" w14:textId="77777777" w:rsidR="006D4CE9" w:rsidRDefault="006D4CE9" w:rsidP="009838A4">
            <w:r>
              <w:rPr>
                <w:rFonts w:hint="eastAsia"/>
              </w:rPr>
              <w:t>F</w:t>
            </w:r>
            <w:r>
              <w:t>eature Name</w:t>
            </w:r>
          </w:p>
        </w:tc>
        <w:tc>
          <w:tcPr>
            <w:tcW w:w="1729" w:type="dxa"/>
            <w:vAlign w:val="center"/>
          </w:tcPr>
          <w:p w14:paraId="4B2998D2" w14:textId="777A70A6" w:rsidR="006D4CE9" w:rsidRDefault="00682714" w:rsidP="009838A4">
            <w:r w:rsidRPr="00682714">
              <w:t>perf_event_update_userpage</w:t>
            </w:r>
          </w:p>
        </w:tc>
        <w:tc>
          <w:tcPr>
            <w:tcW w:w="1729" w:type="dxa"/>
            <w:vAlign w:val="center"/>
          </w:tcPr>
          <w:p w14:paraId="15D88A6E" w14:textId="2FCE5CE2" w:rsidR="006D4CE9" w:rsidRDefault="00682714" w:rsidP="009838A4">
            <w:r w:rsidRPr="00682714">
              <w:t>syscall_exit_to_user_mode</w:t>
            </w:r>
          </w:p>
        </w:tc>
        <w:tc>
          <w:tcPr>
            <w:tcW w:w="1729" w:type="dxa"/>
            <w:vAlign w:val="center"/>
          </w:tcPr>
          <w:p w14:paraId="2F436525" w14:textId="1EABF1E9" w:rsidR="006D4CE9" w:rsidRDefault="00682714" w:rsidP="009838A4">
            <w:r w:rsidRPr="00682714">
              <w:t>psi_group_change</w:t>
            </w:r>
          </w:p>
        </w:tc>
        <w:tc>
          <w:tcPr>
            <w:tcW w:w="1729" w:type="dxa"/>
            <w:vAlign w:val="center"/>
          </w:tcPr>
          <w:p w14:paraId="478C0559" w14:textId="2856FFAE" w:rsidR="006D4CE9" w:rsidRDefault="00682714" w:rsidP="009838A4">
            <w:r w:rsidRPr="00682714">
              <w:t>merge_sched_in</w:t>
            </w:r>
          </w:p>
        </w:tc>
        <w:tc>
          <w:tcPr>
            <w:tcW w:w="1730" w:type="dxa"/>
            <w:vAlign w:val="center"/>
          </w:tcPr>
          <w:p w14:paraId="61B5F70E" w14:textId="5DE5C761" w:rsidR="006D4CE9" w:rsidRDefault="00682714" w:rsidP="009838A4">
            <w:r w:rsidRPr="00682714">
              <w:t>syscall_return_via_sysret</w:t>
            </w:r>
          </w:p>
        </w:tc>
      </w:tr>
      <w:tr w:rsidR="006D4CE9" w14:paraId="1E3A2267" w14:textId="77777777" w:rsidTr="001B0189">
        <w:tc>
          <w:tcPr>
            <w:tcW w:w="1555" w:type="dxa"/>
            <w:vMerge/>
            <w:shd w:val="clear" w:color="auto" w:fill="E7E6E6" w:themeFill="background2"/>
            <w:vAlign w:val="center"/>
          </w:tcPr>
          <w:p w14:paraId="014B1D2F" w14:textId="77777777" w:rsidR="006D4CE9" w:rsidRPr="00863AA1" w:rsidRDefault="006D4CE9" w:rsidP="009838A4"/>
        </w:tc>
        <w:tc>
          <w:tcPr>
            <w:tcW w:w="1275" w:type="dxa"/>
            <w:vMerge/>
            <w:shd w:val="clear" w:color="auto" w:fill="E7E6E6" w:themeFill="background2"/>
            <w:vAlign w:val="center"/>
          </w:tcPr>
          <w:p w14:paraId="39AB5616" w14:textId="77777777" w:rsidR="006D4CE9" w:rsidRDefault="006D4CE9" w:rsidP="009838A4"/>
        </w:tc>
        <w:tc>
          <w:tcPr>
            <w:tcW w:w="1134" w:type="dxa"/>
            <w:vMerge/>
            <w:shd w:val="clear" w:color="auto" w:fill="E7E6E6" w:themeFill="background2"/>
            <w:vAlign w:val="center"/>
          </w:tcPr>
          <w:p w14:paraId="7D1264CE" w14:textId="77777777" w:rsidR="006D4CE9" w:rsidRDefault="006D4CE9" w:rsidP="009838A4"/>
        </w:tc>
        <w:tc>
          <w:tcPr>
            <w:tcW w:w="993" w:type="dxa"/>
            <w:shd w:val="clear" w:color="auto" w:fill="E7E6E6" w:themeFill="background2"/>
            <w:vAlign w:val="center"/>
          </w:tcPr>
          <w:p w14:paraId="45B21DD5" w14:textId="77777777" w:rsidR="006D4CE9" w:rsidRDefault="006D4CE9" w:rsidP="009838A4">
            <w:r>
              <w:rPr>
                <w:rFonts w:hint="eastAsia"/>
              </w:rPr>
              <w:t>A</w:t>
            </w:r>
            <w:r>
              <w:t>ttack</w:t>
            </w:r>
          </w:p>
        </w:tc>
        <w:tc>
          <w:tcPr>
            <w:tcW w:w="1729" w:type="dxa"/>
            <w:vAlign w:val="center"/>
          </w:tcPr>
          <w:p w14:paraId="5D2F5CE7" w14:textId="579EE375" w:rsidR="006D4CE9" w:rsidRDefault="00682714" w:rsidP="009838A4">
            <w:r>
              <w:rPr>
                <w:rFonts w:hint="eastAsia"/>
              </w:rPr>
              <w:t>1</w:t>
            </w:r>
            <w:r>
              <w:t>3</w:t>
            </w:r>
          </w:p>
        </w:tc>
        <w:tc>
          <w:tcPr>
            <w:tcW w:w="1729" w:type="dxa"/>
            <w:vAlign w:val="center"/>
          </w:tcPr>
          <w:p w14:paraId="7D0BF2AA" w14:textId="6D1E1612" w:rsidR="006D4CE9" w:rsidRDefault="00682714" w:rsidP="009838A4">
            <w:r>
              <w:rPr>
                <w:rFonts w:hint="eastAsia"/>
              </w:rPr>
              <w:t>1</w:t>
            </w:r>
            <w:r>
              <w:t>0</w:t>
            </w:r>
          </w:p>
        </w:tc>
        <w:tc>
          <w:tcPr>
            <w:tcW w:w="1729" w:type="dxa"/>
            <w:vAlign w:val="center"/>
          </w:tcPr>
          <w:p w14:paraId="4E696169" w14:textId="66372276" w:rsidR="006D4CE9" w:rsidRDefault="00682714" w:rsidP="009838A4">
            <w:r>
              <w:rPr>
                <w:rFonts w:hint="eastAsia"/>
              </w:rPr>
              <w:t>1</w:t>
            </w:r>
            <w:r>
              <w:t>1</w:t>
            </w:r>
          </w:p>
        </w:tc>
        <w:tc>
          <w:tcPr>
            <w:tcW w:w="1729" w:type="dxa"/>
            <w:vAlign w:val="center"/>
          </w:tcPr>
          <w:p w14:paraId="3BCAEA83" w14:textId="6476D0F9" w:rsidR="006D4CE9" w:rsidRDefault="00682714" w:rsidP="009838A4">
            <w:r>
              <w:rPr>
                <w:rFonts w:hint="eastAsia"/>
              </w:rPr>
              <w:t>1</w:t>
            </w:r>
            <w:r>
              <w:t>3</w:t>
            </w:r>
          </w:p>
        </w:tc>
        <w:tc>
          <w:tcPr>
            <w:tcW w:w="1730" w:type="dxa"/>
            <w:vAlign w:val="center"/>
          </w:tcPr>
          <w:p w14:paraId="7293769C" w14:textId="531EB977" w:rsidR="006D4CE9" w:rsidRDefault="00682714" w:rsidP="009838A4">
            <w:r>
              <w:rPr>
                <w:rFonts w:hint="eastAsia"/>
              </w:rPr>
              <w:t>7</w:t>
            </w:r>
          </w:p>
        </w:tc>
      </w:tr>
      <w:tr w:rsidR="006D4CE9" w14:paraId="74D962DA" w14:textId="77777777" w:rsidTr="001B0189">
        <w:tc>
          <w:tcPr>
            <w:tcW w:w="1555" w:type="dxa"/>
            <w:vMerge/>
            <w:shd w:val="clear" w:color="auto" w:fill="E7E6E6" w:themeFill="background2"/>
            <w:vAlign w:val="center"/>
          </w:tcPr>
          <w:p w14:paraId="37469A44" w14:textId="77777777" w:rsidR="006D4CE9" w:rsidRPr="00863AA1" w:rsidRDefault="006D4CE9" w:rsidP="009838A4"/>
        </w:tc>
        <w:tc>
          <w:tcPr>
            <w:tcW w:w="1275" w:type="dxa"/>
            <w:vMerge/>
            <w:shd w:val="clear" w:color="auto" w:fill="E7E6E6" w:themeFill="background2"/>
            <w:vAlign w:val="center"/>
          </w:tcPr>
          <w:p w14:paraId="2A98FC2B" w14:textId="77777777" w:rsidR="006D4CE9" w:rsidRDefault="006D4CE9" w:rsidP="009838A4"/>
        </w:tc>
        <w:tc>
          <w:tcPr>
            <w:tcW w:w="1134" w:type="dxa"/>
            <w:vMerge/>
            <w:shd w:val="clear" w:color="auto" w:fill="E7E6E6" w:themeFill="background2"/>
            <w:vAlign w:val="center"/>
          </w:tcPr>
          <w:p w14:paraId="4A0ED2D0" w14:textId="77777777" w:rsidR="006D4CE9" w:rsidRDefault="006D4CE9" w:rsidP="009838A4"/>
        </w:tc>
        <w:tc>
          <w:tcPr>
            <w:tcW w:w="993" w:type="dxa"/>
            <w:shd w:val="clear" w:color="auto" w:fill="E7E6E6" w:themeFill="background2"/>
            <w:vAlign w:val="center"/>
          </w:tcPr>
          <w:p w14:paraId="35BA638F" w14:textId="77777777" w:rsidR="006D4CE9" w:rsidRDefault="006D4CE9" w:rsidP="009838A4">
            <w:r>
              <w:rPr>
                <w:rFonts w:hint="eastAsia"/>
              </w:rPr>
              <w:t>N</w:t>
            </w:r>
            <w:r>
              <w:t>ormal</w:t>
            </w:r>
          </w:p>
        </w:tc>
        <w:tc>
          <w:tcPr>
            <w:tcW w:w="1729" w:type="dxa"/>
            <w:vAlign w:val="center"/>
          </w:tcPr>
          <w:p w14:paraId="4A8A314D" w14:textId="6F7F65B2" w:rsidR="006D4CE9" w:rsidRDefault="00682714" w:rsidP="009838A4">
            <w:r>
              <w:rPr>
                <w:rFonts w:hint="eastAsia"/>
              </w:rPr>
              <w:t>3</w:t>
            </w:r>
            <w:r>
              <w:t>6</w:t>
            </w:r>
          </w:p>
        </w:tc>
        <w:tc>
          <w:tcPr>
            <w:tcW w:w="1729" w:type="dxa"/>
            <w:vAlign w:val="center"/>
          </w:tcPr>
          <w:p w14:paraId="32923456" w14:textId="0F9F4C5D" w:rsidR="006D4CE9" w:rsidRDefault="00682714" w:rsidP="009838A4">
            <w:r>
              <w:rPr>
                <w:rFonts w:hint="eastAsia"/>
              </w:rPr>
              <w:t>3</w:t>
            </w:r>
            <w:r>
              <w:t>8</w:t>
            </w:r>
          </w:p>
        </w:tc>
        <w:tc>
          <w:tcPr>
            <w:tcW w:w="1729" w:type="dxa"/>
            <w:vAlign w:val="center"/>
          </w:tcPr>
          <w:p w14:paraId="2DEE8728" w14:textId="522BFBE8" w:rsidR="006D4CE9" w:rsidRDefault="00682714" w:rsidP="009838A4">
            <w:r>
              <w:rPr>
                <w:rFonts w:hint="eastAsia"/>
              </w:rPr>
              <w:t>3</w:t>
            </w:r>
            <w:r>
              <w:t>6</w:t>
            </w:r>
          </w:p>
        </w:tc>
        <w:tc>
          <w:tcPr>
            <w:tcW w:w="1729" w:type="dxa"/>
            <w:vAlign w:val="center"/>
          </w:tcPr>
          <w:p w14:paraId="32C3E10C" w14:textId="3B96F70B" w:rsidR="006D4CE9" w:rsidRDefault="00682714" w:rsidP="009838A4">
            <w:r>
              <w:rPr>
                <w:rFonts w:hint="eastAsia"/>
              </w:rPr>
              <w:t>2</w:t>
            </w:r>
            <w:r>
              <w:t>1</w:t>
            </w:r>
          </w:p>
        </w:tc>
        <w:tc>
          <w:tcPr>
            <w:tcW w:w="1730" w:type="dxa"/>
            <w:vAlign w:val="center"/>
          </w:tcPr>
          <w:p w14:paraId="1F9D6932" w14:textId="7E2ADDF4" w:rsidR="006D4CE9" w:rsidRDefault="00682714" w:rsidP="009838A4">
            <w:r>
              <w:rPr>
                <w:rFonts w:hint="eastAsia"/>
              </w:rPr>
              <w:t>2</w:t>
            </w:r>
            <w:r>
              <w:t>8</w:t>
            </w:r>
          </w:p>
        </w:tc>
      </w:tr>
      <w:tr w:rsidR="006D4CE9" w14:paraId="527411E6" w14:textId="77777777" w:rsidTr="001B0189">
        <w:tc>
          <w:tcPr>
            <w:tcW w:w="1555" w:type="dxa"/>
            <w:vMerge/>
            <w:shd w:val="clear" w:color="auto" w:fill="E7E6E6" w:themeFill="background2"/>
            <w:vAlign w:val="center"/>
          </w:tcPr>
          <w:p w14:paraId="52B22E2B" w14:textId="77777777" w:rsidR="006D4CE9" w:rsidRPr="00863AA1" w:rsidRDefault="006D4CE9" w:rsidP="009838A4"/>
        </w:tc>
        <w:tc>
          <w:tcPr>
            <w:tcW w:w="1275" w:type="dxa"/>
            <w:vMerge/>
            <w:shd w:val="clear" w:color="auto" w:fill="E7E6E6" w:themeFill="background2"/>
            <w:vAlign w:val="center"/>
          </w:tcPr>
          <w:p w14:paraId="18A213E5" w14:textId="77777777" w:rsidR="006D4CE9" w:rsidRDefault="006D4CE9" w:rsidP="009838A4"/>
        </w:tc>
        <w:tc>
          <w:tcPr>
            <w:tcW w:w="1134" w:type="dxa"/>
            <w:vMerge w:val="restart"/>
            <w:shd w:val="clear" w:color="auto" w:fill="E7E6E6" w:themeFill="background2"/>
            <w:vAlign w:val="center"/>
          </w:tcPr>
          <w:p w14:paraId="1CE1FDBA" w14:textId="77777777" w:rsidR="006D4CE9" w:rsidRDefault="006D4CE9" w:rsidP="009838A4">
            <w:r>
              <w:rPr>
                <w:rFonts w:hint="eastAsia"/>
              </w:rPr>
              <w:t>E</w:t>
            </w:r>
            <w:r>
              <w:t>xclusive</w:t>
            </w:r>
          </w:p>
        </w:tc>
        <w:tc>
          <w:tcPr>
            <w:tcW w:w="993" w:type="dxa"/>
            <w:shd w:val="clear" w:color="auto" w:fill="E7E6E6" w:themeFill="background2"/>
            <w:vAlign w:val="center"/>
          </w:tcPr>
          <w:p w14:paraId="24CF91A1" w14:textId="77777777" w:rsidR="006D4CE9" w:rsidRDefault="006D4CE9" w:rsidP="009838A4">
            <w:r>
              <w:rPr>
                <w:rFonts w:hint="eastAsia"/>
              </w:rPr>
              <w:t>F</w:t>
            </w:r>
            <w:r>
              <w:t>eature Name</w:t>
            </w:r>
          </w:p>
        </w:tc>
        <w:tc>
          <w:tcPr>
            <w:tcW w:w="1729" w:type="dxa"/>
            <w:vAlign w:val="center"/>
          </w:tcPr>
          <w:p w14:paraId="4A1284C9" w14:textId="7D6E4E29" w:rsidR="006D4CE9" w:rsidRDefault="006E1796" w:rsidP="009838A4">
            <w:r w:rsidRPr="006E1796">
              <w:t>arch_perf_update_userpage</w:t>
            </w:r>
          </w:p>
        </w:tc>
        <w:tc>
          <w:tcPr>
            <w:tcW w:w="1729" w:type="dxa"/>
            <w:vAlign w:val="center"/>
          </w:tcPr>
          <w:p w14:paraId="437CEECF" w14:textId="539E7733" w:rsidR="006D4CE9" w:rsidRDefault="006E1796" w:rsidP="009838A4">
            <w:r w:rsidRPr="006E1796">
              <w:t>tcp_recvmsg_locked</w:t>
            </w:r>
          </w:p>
        </w:tc>
        <w:tc>
          <w:tcPr>
            <w:tcW w:w="1729" w:type="dxa"/>
            <w:vAlign w:val="center"/>
          </w:tcPr>
          <w:p w14:paraId="2AE2423C" w14:textId="1042EAF7" w:rsidR="006D4CE9" w:rsidRDefault="006E1796" w:rsidP="009838A4">
            <w:r w:rsidRPr="006E1796">
              <w:t>iterate_groups</w:t>
            </w:r>
          </w:p>
        </w:tc>
        <w:tc>
          <w:tcPr>
            <w:tcW w:w="1729" w:type="dxa"/>
            <w:vAlign w:val="center"/>
          </w:tcPr>
          <w:p w14:paraId="4513B2C4" w14:textId="3FEAE493" w:rsidR="006D4CE9" w:rsidRDefault="006E1796" w:rsidP="009838A4">
            <w:r w:rsidRPr="006E1796">
              <w:t>sk_stream_alloc_skb</w:t>
            </w:r>
          </w:p>
        </w:tc>
        <w:tc>
          <w:tcPr>
            <w:tcW w:w="1730" w:type="dxa"/>
            <w:vAlign w:val="center"/>
          </w:tcPr>
          <w:p w14:paraId="1FBDE12C" w14:textId="2638B1E3" w:rsidR="006D4CE9" w:rsidRDefault="006E1796" w:rsidP="009838A4">
            <w:r w:rsidRPr="006E1796">
              <w:t>tcp_rcv_established</w:t>
            </w:r>
          </w:p>
        </w:tc>
      </w:tr>
      <w:tr w:rsidR="006D4CE9" w14:paraId="7F561FF6" w14:textId="77777777" w:rsidTr="001B0189">
        <w:tc>
          <w:tcPr>
            <w:tcW w:w="1555" w:type="dxa"/>
            <w:vMerge/>
            <w:shd w:val="clear" w:color="auto" w:fill="E7E6E6" w:themeFill="background2"/>
            <w:vAlign w:val="center"/>
          </w:tcPr>
          <w:p w14:paraId="49DF983E" w14:textId="77777777" w:rsidR="006D4CE9" w:rsidRPr="00863AA1" w:rsidRDefault="006D4CE9" w:rsidP="009838A4"/>
        </w:tc>
        <w:tc>
          <w:tcPr>
            <w:tcW w:w="1275" w:type="dxa"/>
            <w:vMerge/>
            <w:shd w:val="clear" w:color="auto" w:fill="E7E6E6" w:themeFill="background2"/>
            <w:vAlign w:val="center"/>
          </w:tcPr>
          <w:p w14:paraId="21E06DBF" w14:textId="77777777" w:rsidR="006D4CE9" w:rsidRPr="003041FC" w:rsidRDefault="006D4CE9" w:rsidP="009838A4"/>
        </w:tc>
        <w:tc>
          <w:tcPr>
            <w:tcW w:w="1134" w:type="dxa"/>
            <w:vMerge/>
            <w:shd w:val="clear" w:color="auto" w:fill="E7E6E6" w:themeFill="background2"/>
            <w:vAlign w:val="center"/>
          </w:tcPr>
          <w:p w14:paraId="39DF0F74" w14:textId="77777777" w:rsidR="006D4CE9" w:rsidRDefault="006D4CE9" w:rsidP="009838A4"/>
        </w:tc>
        <w:tc>
          <w:tcPr>
            <w:tcW w:w="993" w:type="dxa"/>
            <w:shd w:val="clear" w:color="auto" w:fill="E7E6E6" w:themeFill="background2"/>
            <w:vAlign w:val="center"/>
          </w:tcPr>
          <w:p w14:paraId="3D60B187" w14:textId="77777777" w:rsidR="006D4CE9" w:rsidRDefault="006D4CE9" w:rsidP="009838A4">
            <w:r>
              <w:rPr>
                <w:rFonts w:hint="eastAsia"/>
              </w:rPr>
              <w:t>A</w:t>
            </w:r>
            <w:r>
              <w:t>ttack</w:t>
            </w:r>
          </w:p>
        </w:tc>
        <w:tc>
          <w:tcPr>
            <w:tcW w:w="1729" w:type="dxa"/>
            <w:vAlign w:val="center"/>
          </w:tcPr>
          <w:p w14:paraId="41876075" w14:textId="62B1E27D" w:rsidR="006D4CE9" w:rsidRDefault="006E1796" w:rsidP="009838A4">
            <w:r>
              <w:rPr>
                <w:rFonts w:hint="eastAsia"/>
              </w:rPr>
              <w:t>2</w:t>
            </w:r>
            <w:r>
              <w:t>0</w:t>
            </w:r>
          </w:p>
        </w:tc>
        <w:tc>
          <w:tcPr>
            <w:tcW w:w="1729" w:type="dxa"/>
            <w:vAlign w:val="center"/>
          </w:tcPr>
          <w:p w14:paraId="018C4F3C" w14:textId="6A0E6240" w:rsidR="006D4CE9" w:rsidRDefault="006E1796" w:rsidP="009838A4">
            <w:r>
              <w:rPr>
                <w:rFonts w:hint="eastAsia"/>
              </w:rPr>
              <w:t>2</w:t>
            </w:r>
            <w:r>
              <w:t>0</w:t>
            </w:r>
          </w:p>
        </w:tc>
        <w:tc>
          <w:tcPr>
            <w:tcW w:w="1729" w:type="dxa"/>
            <w:vAlign w:val="center"/>
          </w:tcPr>
          <w:p w14:paraId="7EC86565" w14:textId="1F23F1B8" w:rsidR="006D4CE9" w:rsidRDefault="006E1796" w:rsidP="009838A4">
            <w:r>
              <w:rPr>
                <w:rFonts w:hint="eastAsia"/>
              </w:rPr>
              <w:t>1</w:t>
            </w:r>
            <w:r>
              <w:t>0</w:t>
            </w:r>
          </w:p>
        </w:tc>
        <w:tc>
          <w:tcPr>
            <w:tcW w:w="1729" w:type="dxa"/>
            <w:vAlign w:val="center"/>
          </w:tcPr>
          <w:p w14:paraId="68E6C129" w14:textId="58818D5C" w:rsidR="006D4CE9" w:rsidRDefault="006E1796" w:rsidP="009838A4">
            <w:r>
              <w:rPr>
                <w:rFonts w:hint="eastAsia"/>
              </w:rPr>
              <w:t>1</w:t>
            </w:r>
            <w:r>
              <w:t>8</w:t>
            </w:r>
          </w:p>
        </w:tc>
        <w:tc>
          <w:tcPr>
            <w:tcW w:w="1730" w:type="dxa"/>
            <w:vAlign w:val="center"/>
          </w:tcPr>
          <w:p w14:paraId="778D35CE" w14:textId="57EAB30E" w:rsidR="006D4CE9" w:rsidRDefault="006E1796" w:rsidP="009838A4">
            <w:r>
              <w:rPr>
                <w:rFonts w:hint="eastAsia"/>
              </w:rPr>
              <w:t>1</w:t>
            </w:r>
            <w:r>
              <w:t>7</w:t>
            </w:r>
          </w:p>
        </w:tc>
      </w:tr>
      <w:tr w:rsidR="006D4CE9" w14:paraId="3C33F28E" w14:textId="77777777" w:rsidTr="001B0189">
        <w:tc>
          <w:tcPr>
            <w:tcW w:w="1555" w:type="dxa"/>
            <w:vMerge/>
            <w:shd w:val="clear" w:color="auto" w:fill="E7E6E6" w:themeFill="background2"/>
            <w:vAlign w:val="center"/>
          </w:tcPr>
          <w:p w14:paraId="26151196" w14:textId="77777777" w:rsidR="006D4CE9" w:rsidRPr="00863AA1" w:rsidRDefault="006D4CE9" w:rsidP="009838A4"/>
        </w:tc>
        <w:tc>
          <w:tcPr>
            <w:tcW w:w="1275" w:type="dxa"/>
            <w:vMerge/>
            <w:shd w:val="clear" w:color="auto" w:fill="E7E6E6" w:themeFill="background2"/>
            <w:vAlign w:val="center"/>
          </w:tcPr>
          <w:p w14:paraId="11506CA7" w14:textId="77777777" w:rsidR="006D4CE9" w:rsidRPr="003041FC" w:rsidRDefault="006D4CE9" w:rsidP="009838A4"/>
        </w:tc>
        <w:tc>
          <w:tcPr>
            <w:tcW w:w="1134" w:type="dxa"/>
            <w:vMerge/>
            <w:shd w:val="clear" w:color="auto" w:fill="E7E6E6" w:themeFill="background2"/>
            <w:vAlign w:val="center"/>
          </w:tcPr>
          <w:p w14:paraId="55650F3E" w14:textId="77777777" w:rsidR="006D4CE9" w:rsidRDefault="006D4CE9" w:rsidP="009838A4"/>
        </w:tc>
        <w:tc>
          <w:tcPr>
            <w:tcW w:w="993" w:type="dxa"/>
            <w:shd w:val="clear" w:color="auto" w:fill="E7E6E6" w:themeFill="background2"/>
            <w:vAlign w:val="center"/>
          </w:tcPr>
          <w:p w14:paraId="2106AFCB" w14:textId="77777777" w:rsidR="006D4CE9" w:rsidRDefault="006D4CE9" w:rsidP="009838A4">
            <w:r>
              <w:rPr>
                <w:rFonts w:hint="eastAsia"/>
              </w:rPr>
              <w:t>N</w:t>
            </w:r>
            <w:r>
              <w:t>ormal</w:t>
            </w:r>
          </w:p>
        </w:tc>
        <w:tc>
          <w:tcPr>
            <w:tcW w:w="1729" w:type="dxa"/>
            <w:vAlign w:val="center"/>
          </w:tcPr>
          <w:p w14:paraId="1892B24D" w14:textId="14F59EA4" w:rsidR="006D4CE9" w:rsidRDefault="006E1796" w:rsidP="009838A4">
            <w:r>
              <w:rPr>
                <w:rFonts w:hint="eastAsia"/>
              </w:rPr>
              <w:t>2</w:t>
            </w:r>
            <w:r>
              <w:t>0</w:t>
            </w:r>
          </w:p>
        </w:tc>
        <w:tc>
          <w:tcPr>
            <w:tcW w:w="1729" w:type="dxa"/>
            <w:vAlign w:val="center"/>
          </w:tcPr>
          <w:p w14:paraId="4ECEE640" w14:textId="4B822D62" w:rsidR="006D4CE9" w:rsidRDefault="006E1796" w:rsidP="009838A4">
            <w:r>
              <w:rPr>
                <w:rFonts w:hint="eastAsia"/>
              </w:rPr>
              <w:t>2</w:t>
            </w:r>
            <w:r>
              <w:t>0</w:t>
            </w:r>
          </w:p>
        </w:tc>
        <w:tc>
          <w:tcPr>
            <w:tcW w:w="1729" w:type="dxa"/>
            <w:vAlign w:val="center"/>
          </w:tcPr>
          <w:p w14:paraId="7263FA84" w14:textId="43120B1C" w:rsidR="006D4CE9" w:rsidRDefault="006E1796" w:rsidP="009838A4">
            <w:r>
              <w:rPr>
                <w:rFonts w:hint="eastAsia"/>
              </w:rPr>
              <w:t>1</w:t>
            </w:r>
            <w:r>
              <w:t>0</w:t>
            </w:r>
          </w:p>
        </w:tc>
        <w:tc>
          <w:tcPr>
            <w:tcW w:w="1729" w:type="dxa"/>
            <w:vAlign w:val="center"/>
          </w:tcPr>
          <w:p w14:paraId="008E8EEC" w14:textId="402B0C77" w:rsidR="006D4CE9" w:rsidRDefault="006E1796" w:rsidP="009838A4">
            <w:r>
              <w:rPr>
                <w:rFonts w:hint="eastAsia"/>
              </w:rPr>
              <w:t>1</w:t>
            </w:r>
            <w:r>
              <w:t>8</w:t>
            </w:r>
          </w:p>
        </w:tc>
        <w:tc>
          <w:tcPr>
            <w:tcW w:w="1730" w:type="dxa"/>
            <w:vAlign w:val="center"/>
          </w:tcPr>
          <w:p w14:paraId="780D95AC" w14:textId="0530C5A8" w:rsidR="006D4CE9" w:rsidRDefault="006E1796" w:rsidP="009838A4">
            <w:r>
              <w:rPr>
                <w:rFonts w:hint="eastAsia"/>
              </w:rPr>
              <w:t>1</w:t>
            </w:r>
            <w:r>
              <w:t>7</w:t>
            </w:r>
          </w:p>
        </w:tc>
      </w:tr>
      <w:tr w:rsidR="006D4CE9" w14:paraId="0A745305" w14:textId="77777777" w:rsidTr="001B0189">
        <w:tc>
          <w:tcPr>
            <w:tcW w:w="1555" w:type="dxa"/>
            <w:vMerge/>
            <w:shd w:val="clear" w:color="auto" w:fill="E7E6E6" w:themeFill="background2"/>
            <w:vAlign w:val="center"/>
          </w:tcPr>
          <w:p w14:paraId="2FECF566" w14:textId="77777777" w:rsidR="006D4CE9" w:rsidRPr="00863AA1" w:rsidRDefault="006D4CE9" w:rsidP="009838A4"/>
        </w:tc>
        <w:tc>
          <w:tcPr>
            <w:tcW w:w="1275" w:type="dxa"/>
            <w:vMerge/>
            <w:shd w:val="clear" w:color="auto" w:fill="E7E6E6" w:themeFill="background2"/>
            <w:vAlign w:val="center"/>
          </w:tcPr>
          <w:p w14:paraId="308F0C4B" w14:textId="77777777" w:rsidR="006D4CE9" w:rsidRPr="003041FC" w:rsidRDefault="006D4CE9" w:rsidP="009838A4"/>
        </w:tc>
        <w:tc>
          <w:tcPr>
            <w:tcW w:w="1134" w:type="dxa"/>
            <w:vMerge w:val="restart"/>
            <w:shd w:val="clear" w:color="auto" w:fill="E7E6E6" w:themeFill="background2"/>
            <w:vAlign w:val="center"/>
          </w:tcPr>
          <w:p w14:paraId="7AD76299" w14:textId="77777777" w:rsidR="006D4CE9" w:rsidRDefault="006D4CE9" w:rsidP="009838A4">
            <w:r>
              <w:rPr>
                <w:rFonts w:hint="eastAsia"/>
              </w:rPr>
              <w:t>A</w:t>
            </w:r>
            <w:r>
              <w:t>ll</w:t>
            </w:r>
          </w:p>
        </w:tc>
        <w:tc>
          <w:tcPr>
            <w:tcW w:w="993" w:type="dxa"/>
            <w:shd w:val="clear" w:color="auto" w:fill="E7E6E6" w:themeFill="background2"/>
            <w:vAlign w:val="center"/>
          </w:tcPr>
          <w:p w14:paraId="33EE811E" w14:textId="77777777" w:rsidR="006D4CE9" w:rsidRDefault="006D4CE9" w:rsidP="009838A4">
            <w:r>
              <w:rPr>
                <w:rFonts w:hint="eastAsia"/>
              </w:rPr>
              <w:t>F</w:t>
            </w:r>
            <w:r>
              <w:t>eature Name</w:t>
            </w:r>
          </w:p>
        </w:tc>
        <w:tc>
          <w:tcPr>
            <w:tcW w:w="1729" w:type="dxa"/>
            <w:vAlign w:val="center"/>
          </w:tcPr>
          <w:p w14:paraId="5FDC275A" w14:textId="1F732717" w:rsidR="006D4CE9" w:rsidRDefault="006E1796" w:rsidP="009838A4">
            <w:r w:rsidRPr="006E1796">
              <w:t>perf_event_update_userpage</w:t>
            </w:r>
          </w:p>
        </w:tc>
        <w:tc>
          <w:tcPr>
            <w:tcW w:w="1729" w:type="dxa"/>
            <w:vAlign w:val="center"/>
          </w:tcPr>
          <w:p w14:paraId="1BDE7E2A" w14:textId="228BA3AA" w:rsidR="006D4CE9" w:rsidRDefault="006E1796" w:rsidP="009838A4">
            <w:r w:rsidRPr="006E1796">
              <w:t>syscall_exit_to_user_mode</w:t>
            </w:r>
          </w:p>
        </w:tc>
        <w:tc>
          <w:tcPr>
            <w:tcW w:w="1729" w:type="dxa"/>
            <w:vAlign w:val="center"/>
          </w:tcPr>
          <w:p w14:paraId="419ADC43" w14:textId="7203DB37" w:rsidR="006D4CE9" w:rsidRDefault="006E1796" w:rsidP="009838A4">
            <w:r w:rsidRPr="006E1796">
              <w:t>psi_group_change</w:t>
            </w:r>
          </w:p>
        </w:tc>
        <w:tc>
          <w:tcPr>
            <w:tcW w:w="1729" w:type="dxa"/>
            <w:vAlign w:val="center"/>
          </w:tcPr>
          <w:p w14:paraId="6D00C95C" w14:textId="500F7371" w:rsidR="006D4CE9" w:rsidRDefault="006E1796" w:rsidP="009838A4">
            <w:r w:rsidRPr="006E1796">
              <w:t>merge_sched_in</w:t>
            </w:r>
          </w:p>
        </w:tc>
        <w:tc>
          <w:tcPr>
            <w:tcW w:w="1730" w:type="dxa"/>
            <w:vAlign w:val="center"/>
          </w:tcPr>
          <w:p w14:paraId="5239B227" w14:textId="4F9DFE7A" w:rsidR="006D4CE9" w:rsidRDefault="006E1796" w:rsidP="009838A4">
            <w:r w:rsidRPr="006E1796">
              <w:t>syscall_return_via_sysret</w:t>
            </w:r>
          </w:p>
        </w:tc>
      </w:tr>
      <w:tr w:rsidR="006D4CE9" w14:paraId="48D13512" w14:textId="77777777" w:rsidTr="001B0189">
        <w:tc>
          <w:tcPr>
            <w:tcW w:w="1555" w:type="dxa"/>
            <w:vMerge/>
            <w:shd w:val="clear" w:color="auto" w:fill="E7E6E6" w:themeFill="background2"/>
            <w:vAlign w:val="center"/>
          </w:tcPr>
          <w:p w14:paraId="2BA199EB" w14:textId="77777777" w:rsidR="006D4CE9" w:rsidRPr="00863AA1" w:rsidRDefault="006D4CE9" w:rsidP="009838A4"/>
        </w:tc>
        <w:tc>
          <w:tcPr>
            <w:tcW w:w="1275" w:type="dxa"/>
            <w:vMerge/>
            <w:shd w:val="clear" w:color="auto" w:fill="E7E6E6" w:themeFill="background2"/>
            <w:vAlign w:val="center"/>
          </w:tcPr>
          <w:p w14:paraId="719AA190" w14:textId="77777777" w:rsidR="006D4CE9" w:rsidRPr="003041FC" w:rsidRDefault="006D4CE9" w:rsidP="009838A4"/>
        </w:tc>
        <w:tc>
          <w:tcPr>
            <w:tcW w:w="1134" w:type="dxa"/>
            <w:vMerge/>
            <w:shd w:val="clear" w:color="auto" w:fill="E7E6E6" w:themeFill="background2"/>
            <w:vAlign w:val="center"/>
          </w:tcPr>
          <w:p w14:paraId="5434FF4E" w14:textId="77777777" w:rsidR="006D4CE9" w:rsidRDefault="006D4CE9" w:rsidP="009838A4"/>
        </w:tc>
        <w:tc>
          <w:tcPr>
            <w:tcW w:w="993" w:type="dxa"/>
            <w:shd w:val="clear" w:color="auto" w:fill="E7E6E6" w:themeFill="background2"/>
            <w:vAlign w:val="center"/>
          </w:tcPr>
          <w:p w14:paraId="1033460E" w14:textId="77777777" w:rsidR="006D4CE9" w:rsidRDefault="006D4CE9" w:rsidP="009838A4">
            <w:r>
              <w:rPr>
                <w:rFonts w:hint="eastAsia"/>
              </w:rPr>
              <w:t>A</w:t>
            </w:r>
            <w:r>
              <w:t>ttack</w:t>
            </w:r>
          </w:p>
        </w:tc>
        <w:tc>
          <w:tcPr>
            <w:tcW w:w="1729" w:type="dxa"/>
            <w:vAlign w:val="center"/>
          </w:tcPr>
          <w:p w14:paraId="1A133E16" w14:textId="268B6CB9" w:rsidR="006D4CE9" w:rsidRDefault="006E1796" w:rsidP="009838A4">
            <w:r>
              <w:rPr>
                <w:rFonts w:hint="eastAsia"/>
              </w:rPr>
              <w:t>1</w:t>
            </w:r>
            <w:r>
              <w:t>3</w:t>
            </w:r>
          </w:p>
        </w:tc>
        <w:tc>
          <w:tcPr>
            <w:tcW w:w="1729" w:type="dxa"/>
            <w:vAlign w:val="center"/>
          </w:tcPr>
          <w:p w14:paraId="6F4191E7" w14:textId="7745BBD6" w:rsidR="006D4CE9" w:rsidRDefault="006E1796" w:rsidP="009838A4">
            <w:r>
              <w:rPr>
                <w:rFonts w:hint="eastAsia"/>
              </w:rPr>
              <w:t>1</w:t>
            </w:r>
            <w:r>
              <w:t>0</w:t>
            </w:r>
          </w:p>
        </w:tc>
        <w:tc>
          <w:tcPr>
            <w:tcW w:w="1729" w:type="dxa"/>
            <w:vAlign w:val="center"/>
          </w:tcPr>
          <w:p w14:paraId="418748CC" w14:textId="5A73644E" w:rsidR="006D4CE9" w:rsidRDefault="006E1796" w:rsidP="009838A4">
            <w:r>
              <w:rPr>
                <w:rFonts w:hint="eastAsia"/>
              </w:rPr>
              <w:t>1</w:t>
            </w:r>
            <w:r>
              <w:t>1</w:t>
            </w:r>
          </w:p>
        </w:tc>
        <w:tc>
          <w:tcPr>
            <w:tcW w:w="1729" w:type="dxa"/>
            <w:vAlign w:val="center"/>
          </w:tcPr>
          <w:p w14:paraId="7E0099F0" w14:textId="738A9A8C" w:rsidR="006D4CE9" w:rsidRDefault="006E1796" w:rsidP="009838A4">
            <w:r>
              <w:rPr>
                <w:rFonts w:hint="eastAsia"/>
              </w:rPr>
              <w:t>1</w:t>
            </w:r>
            <w:r>
              <w:t>3</w:t>
            </w:r>
          </w:p>
        </w:tc>
        <w:tc>
          <w:tcPr>
            <w:tcW w:w="1730" w:type="dxa"/>
            <w:vAlign w:val="center"/>
          </w:tcPr>
          <w:p w14:paraId="781E989A" w14:textId="7B387B4D" w:rsidR="006D4CE9" w:rsidRDefault="006E1796" w:rsidP="009838A4">
            <w:r>
              <w:rPr>
                <w:rFonts w:hint="eastAsia"/>
              </w:rPr>
              <w:t>7</w:t>
            </w:r>
          </w:p>
        </w:tc>
      </w:tr>
      <w:tr w:rsidR="006D4CE9" w14:paraId="47092660" w14:textId="77777777" w:rsidTr="001B0189">
        <w:tc>
          <w:tcPr>
            <w:tcW w:w="1555" w:type="dxa"/>
            <w:vMerge/>
            <w:shd w:val="clear" w:color="auto" w:fill="E7E6E6" w:themeFill="background2"/>
            <w:vAlign w:val="center"/>
          </w:tcPr>
          <w:p w14:paraId="1CEDC763" w14:textId="77777777" w:rsidR="006D4CE9" w:rsidRPr="00863AA1" w:rsidRDefault="006D4CE9" w:rsidP="009838A4"/>
        </w:tc>
        <w:tc>
          <w:tcPr>
            <w:tcW w:w="1275" w:type="dxa"/>
            <w:vMerge/>
            <w:shd w:val="clear" w:color="auto" w:fill="E7E6E6" w:themeFill="background2"/>
            <w:vAlign w:val="center"/>
          </w:tcPr>
          <w:p w14:paraId="6906DE41" w14:textId="77777777" w:rsidR="006D4CE9" w:rsidRPr="003041FC" w:rsidRDefault="006D4CE9" w:rsidP="009838A4"/>
        </w:tc>
        <w:tc>
          <w:tcPr>
            <w:tcW w:w="1134" w:type="dxa"/>
            <w:vMerge/>
            <w:shd w:val="clear" w:color="auto" w:fill="E7E6E6" w:themeFill="background2"/>
            <w:vAlign w:val="center"/>
          </w:tcPr>
          <w:p w14:paraId="478953C8" w14:textId="77777777" w:rsidR="006D4CE9" w:rsidRDefault="006D4CE9" w:rsidP="009838A4"/>
        </w:tc>
        <w:tc>
          <w:tcPr>
            <w:tcW w:w="993" w:type="dxa"/>
            <w:shd w:val="clear" w:color="auto" w:fill="E7E6E6" w:themeFill="background2"/>
            <w:vAlign w:val="center"/>
          </w:tcPr>
          <w:p w14:paraId="7A5FF645" w14:textId="77777777" w:rsidR="006D4CE9" w:rsidRDefault="006D4CE9" w:rsidP="009838A4">
            <w:r>
              <w:rPr>
                <w:rFonts w:hint="eastAsia"/>
              </w:rPr>
              <w:t>N</w:t>
            </w:r>
            <w:r>
              <w:t>ormal</w:t>
            </w:r>
          </w:p>
        </w:tc>
        <w:tc>
          <w:tcPr>
            <w:tcW w:w="1729" w:type="dxa"/>
            <w:vAlign w:val="center"/>
          </w:tcPr>
          <w:p w14:paraId="4E77B45E" w14:textId="3FD58A74" w:rsidR="006D4CE9" w:rsidRDefault="006E1796" w:rsidP="009838A4">
            <w:r>
              <w:rPr>
                <w:rFonts w:hint="eastAsia"/>
              </w:rPr>
              <w:t>3</w:t>
            </w:r>
            <w:r>
              <w:t>6</w:t>
            </w:r>
          </w:p>
        </w:tc>
        <w:tc>
          <w:tcPr>
            <w:tcW w:w="1729" w:type="dxa"/>
            <w:vAlign w:val="center"/>
          </w:tcPr>
          <w:p w14:paraId="614F6B5D" w14:textId="4EE28CBC" w:rsidR="006D4CE9" w:rsidRDefault="006E1796" w:rsidP="009838A4">
            <w:r>
              <w:rPr>
                <w:rFonts w:hint="eastAsia"/>
              </w:rPr>
              <w:t>3</w:t>
            </w:r>
            <w:r>
              <w:t>8</w:t>
            </w:r>
          </w:p>
        </w:tc>
        <w:tc>
          <w:tcPr>
            <w:tcW w:w="1729" w:type="dxa"/>
            <w:vAlign w:val="center"/>
          </w:tcPr>
          <w:p w14:paraId="3ED6BA3C" w14:textId="6A0F48B2" w:rsidR="006D4CE9" w:rsidRDefault="006E1796" w:rsidP="009838A4">
            <w:r>
              <w:rPr>
                <w:rFonts w:hint="eastAsia"/>
              </w:rPr>
              <w:t>3</w:t>
            </w:r>
            <w:r>
              <w:t>6</w:t>
            </w:r>
          </w:p>
        </w:tc>
        <w:tc>
          <w:tcPr>
            <w:tcW w:w="1729" w:type="dxa"/>
            <w:vAlign w:val="center"/>
          </w:tcPr>
          <w:p w14:paraId="4EB35568" w14:textId="70CCEBF9" w:rsidR="006D4CE9" w:rsidRDefault="006E1796" w:rsidP="009838A4">
            <w:r>
              <w:rPr>
                <w:rFonts w:hint="eastAsia"/>
              </w:rPr>
              <w:t>2</w:t>
            </w:r>
            <w:r>
              <w:t>1</w:t>
            </w:r>
          </w:p>
        </w:tc>
        <w:tc>
          <w:tcPr>
            <w:tcW w:w="1730" w:type="dxa"/>
            <w:vAlign w:val="center"/>
          </w:tcPr>
          <w:p w14:paraId="50E046CE" w14:textId="4CE3B911" w:rsidR="006D4CE9" w:rsidRDefault="006E1796" w:rsidP="009838A4">
            <w:r>
              <w:rPr>
                <w:rFonts w:hint="eastAsia"/>
              </w:rPr>
              <w:t>2</w:t>
            </w:r>
            <w:r>
              <w:t>8</w:t>
            </w:r>
          </w:p>
        </w:tc>
      </w:tr>
      <w:tr w:rsidR="006D4CE9" w14:paraId="37514AF9" w14:textId="77777777" w:rsidTr="001B0189">
        <w:tc>
          <w:tcPr>
            <w:tcW w:w="1555" w:type="dxa"/>
            <w:vMerge/>
            <w:shd w:val="clear" w:color="auto" w:fill="E7E6E6" w:themeFill="background2"/>
            <w:vAlign w:val="center"/>
          </w:tcPr>
          <w:p w14:paraId="45120D09" w14:textId="77777777" w:rsidR="006D4CE9" w:rsidRPr="00863AA1" w:rsidRDefault="006D4CE9" w:rsidP="009838A4"/>
        </w:tc>
        <w:tc>
          <w:tcPr>
            <w:tcW w:w="1275" w:type="dxa"/>
            <w:vMerge w:val="restart"/>
            <w:shd w:val="clear" w:color="auto" w:fill="E7E6E6" w:themeFill="background2"/>
            <w:vAlign w:val="center"/>
          </w:tcPr>
          <w:p w14:paraId="608AFC24" w14:textId="77777777" w:rsidR="006D4CE9" w:rsidRPr="003041FC" w:rsidRDefault="006D4CE9" w:rsidP="009838A4">
            <w:r>
              <w:t>I</w:t>
            </w:r>
            <w:r w:rsidRPr="003041FC">
              <w:t>nstructions</w:t>
            </w:r>
          </w:p>
        </w:tc>
        <w:tc>
          <w:tcPr>
            <w:tcW w:w="1134" w:type="dxa"/>
            <w:vMerge w:val="restart"/>
            <w:shd w:val="clear" w:color="auto" w:fill="E7E6E6" w:themeFill="background2"/>
            <w:vAlign w:val="center"/>
          </w:tcPr>
          <w:p w14:paraId="4EF7E42B" w14:textId="77777777" w:rsidR="006D4CE9" w:rsidRDefault="006D4CE9" w:rsidP="009838A4">
            <w:r>
              <w:rPr>
                <w:rFonts w:hint="eastAsia"/>
              </w:rPr>
              <w:t>C</w:t>
            </w:r>
            <w:r>
              <w:t>ommon</w:t>
            </w:r>
          </w:p>
        </w:tc>
        <w:tc>
          <w:tcPr>
            <w:tcW w:w="993" w:type="dxa"/>
            <w:shd w:val="clear" w:color="auto" w:fill="E7E6E6" w:themeFill="background2"/>
            <w:vAlign w:val="center"/>
          </w:tcPr>
          <w:p w14:paraId="16F91F77" w14:textId="77777777" w:rsidR="006D4CE9" w:rsidRDefault="006D4CE9" w:rsidP="009838A4">
            <w:r>
              <w:rPr>
                <w:rFonts w:hint="eastAsia"/>
              </w:rPr>
              <w:t>F</w:t>
            </w:r>
            <w:r>
              <w:t>eature Name</w:t>
            </w:r>
          </w:p>
        </w:tc>
        <w:tc>
          <w:tcPr>
            <w:tcW w:w="1729" w:type="dxa"/>
            <w:vAlign w:val="center"/>
          </w:tcPr>
          <w:p w14:paraId="6E38C389" w14:textId="653F6661" w:rsidR="006D4CE9" w:rsidRDefault="00405366" w:rsidP="009838A4">
            <w:r w:rsidRPr="00405366">
              <w:t>merge_sched_in</w:t>
            </w:r>
          </w:p>
        </w:tc>
        <w:tc>
          <w:tcPr>
            <w:tcW w:w="1729" w:type="dxa"/>
            <w:vAlign w:val="center"/>
          </w:tcPr>
          <w:p w14:paraId="12B25E86" w14:textId="7CB4E6D1" w:rsidR="006D4CE9" w:rsidRDefault="00405366" w:rsidP="009838A4">
            <w:r w:rsidRPr="00405366">
              <w:t>event_sched_in</w:t>
            </w:r>
          </w:p>
        </w:tc>
        <w:tc>
          <w:tcPr>
            <w:tcW w:w="1729" w:type="dxa"/>
            <w:vAlign w:val="center"/>
          </w:tcPr>
          <w:p w14:paraId="5FE108FA" w14:textId="0DC07428" w:rsidR="006D4CE9" w:rsidRDefault="00405366" w:rsidP="009838A4">
            <w:r w:rsidRPr="00405366">
              <w:t>psi_group_change</w:t>
            </w:r>
          </w:p>
        </w:tc>
        <w:tc>
          <w:tcPr>
            <w:tcW w:w="1729" w:type="dxa"/>
            <w:vAlign w:val="center"/>
          </w:tcPr>
          <w:p w14:paraId="572257E7" w14:textId="53EE8C96" w:rsidR="006D4CE9" w:rsidRDefault="00405366" w:rsidP="009838A4">
            <w:r w:rsidRPr="00405366">
              <w:t>perf_event_groups_first</w:t>
            </w:r>
          </w:p>
        </w:tc>
        <w:tc>
          <w:tcPr>
            <w:tcW w:w="1730" w:type="dxa"/>
            <w:vAlign w:val="center"/>
          </w:tcPr>
          <w:p w14:paraId="5B932723" w14:textId="28890332" w:rsidR="006D4CE9" w:rsidRDefault="00405366" w:rsidP="009838A4">
            <w:r w:rsidRPr="00405366">
              <w:t>native_sched_clock</w:t>
            </w:r>
          </w:p>
        </w:tc>
      </w:tr>
      <w:tr w:rsidR="006D4CE9" w14:paraId="65899F93" w14:textId="77777777" w:rsidTr="001B0189">
        <w:tc>
          <w:tcPr>
            <w:tcW w:w="1555" w:type="dxa"/>
            <w:vMerge/>
            <w:shd w:val="clear" w:color="auto" w:fill="E7E6E6" w:themeFill="background2"/>
            <w:vAlign w:val="center"/>
          </w:tcPr>
          <w:p w14:paraId="44B60374" w14:textId="77777777" w:rsidR="006D4CE9" w:rsidRPr="00863AA1" w:rsidRDefault="006D4CE9" w:rsidP="009838A4"/>
        </w:tc>
        <w:tc>
          <w:tcPr>
            <w:tcW w:w="1275" w:type="dxa"/>
            <w:vMerge/>
            <w:shd w:val="clear" w:color="auto" w:fill="E7E6E6" w:themeFill="background2"/>
            <w:vAlign w:val="center"/>
          </w:tcPr>
          <w:p w14:paraId="15AF608B" w14:textId="77777777" w:rsidR="006D4CE9" w:rsidRDefault="006D4CE9" w:rsidP="009838A4"/>
        </w:tc>
        <w:tc>
          <w:tcPr>
            <w:tcW w:w="1134" w:type="dxa"/>
            <w:vMerge/>
            <w:shd w:val="clear" w:color="auto" w:fill="E7E6E6" w:themeFill="background2"/>
            <w:vAlign w:val="center"/>
          </w:tcPr>
          <w:p w14:paraId="04178174" w14:textId="77777777" w:rsidR="006D4CE9" w:rsidRDefault="006D4CE9" w:rsidP="009838A4"/>
        </w:tc>
        <w:tc>
          <w:tcPr>
            <w:tcW w:w="993" w:type="dxa"/>
            <w:shd w:val="clear" w:color="auto" w:fill="E7E6E6" w:themeFill="background2"/>
            <w:vAlign w:val="center"/>
          </w:tcPr>
          <w:p w14:paraId="14CDE129" w14:textId="77777777" w:rsidR="006D4CE9" w:rsidRDefault="006D4CE9" w:rsidP="009838A4">
            <w:r>
              <w:rPr>
                <w:rFonts w:hint="eastAsia"/>
              </w:rPr>
              <w:t>A</w:t>
            </w:r>
            <w:r>
              <w:t>ttack</w:t>
            </w:r>
          </w:p>
        </w:tc>
        <w:tc>
          <w:tcPr>
            <w:tcW w:w="1729" w:type="dxa"/>
            <w:vAlign w:val="center"/>
          </w:tcPr>
          <w:p w14:paraId="3943A734" w14:textId="70AF258C" w:rsidR="006D4CE9" w:rsidRDefault="00405366" w:rsidP="009838A4">
            <w:r>
              <w:rPr>
                <w:rFonts w:hint="eastAsia"/>
              </w:rPr>
              <w:t>1</w:t>
            </w:r>
            <w:r>
              <w:t>3</w:t>
            </w:r>
          </w:p>
        </w:tc>
        <w:tc>
          <w:tcPr>
            <w:tcW w:w="1729" w:type="dxa"/>
            <w:vAlign w:val="center"/>
          </w:tcPr>
          <w:p w14:paraId="73725067" w14:textId="1F39CECE" w:rsidR="006D4CE9" w:rsidRDefault="00405366" w:rsidP="009838A4">
            <w:r>
              <w:rPr>
                <w:rFonts w:hint="eastAsia"/>
              </w:rPr>
              <w:t>1</w:t>
            </w:r>
            <w:r>
              <w:t>2</w:t>
            </w:r>
          </w:p>
        </w:tc>
        <w:tc>
          <w:tcPr>
            <w:tcW w:w="1729" w:type="dxa"/>
            <w:vAlign w:val="center"/>
          </w:tcPr>
          <w:p w14:paraId="03836972" w14:textId="24E05DF4" w:rsidR="006D4CE9" w:rsidRDefault="00405366" w:rsidP="009838A4">
            <w:r>
              <w:rPr>
                <w:rFonts w:hint="eastAsia"/>
              </w:rPr>
              <w:t>1</w:t>
            </w:r>
            <w:r>
              <w:t>2</w:t>
            </w:r>
          </w:p>
        </w:tc>
        <w:tc>
          <w:tcPr>
            <w:tcW w:w="1729" w:type="dxa"/>
            <w:vAlign w:val="center"/>
          </w:tcPr>
          <w:p w14:paraId="6370EEC9" w14:textId="01943E7F" w:rsidR="006D4CE9" w:rsidRDefault="00405366" w:rsidP="009838A4">
            <w:r>
              <w:rPr>
                <w:rFonts w:hint="eastAsia"/>
              </w:rPr>
              <w:t>9</w:t>
            </w:r>
          </w:p>
        </w:tc>
        <w:tc>
          <w:tcPr>
            <w:tcW w:w="1730" w:type="dxa"/>
            <w:vAlign w:val="center"/>
          </w:tcPr>
          <w:p w14:paraId="7E8593F2" w14:textId="2A62F80B" w:rsidR="006D4CE9" w:rsidRDefault="00405366" w:rsidP="009838A4">
            <w:r>
              <w:rPr>
                <w:rFonts w:hint="eastAsia"/>
              </w:rPr>
              <w:t>1</w:t>
            </w:r>
            <w:r>
              <w:t>1</w:t>
            </w:r>
          </w:p>
        </w:tc>
      </w:tr>
      <w:tr w:rsidR="006D4CE9" w14:paraId="38969F90" w14:textId="77777777" w:rsidTr="001B0189">
        <w:tc>
          <w:tcPr>
            <w:tcW w:w="1555" w:type="dxa"/>
            <w:vMerge/>
            <w:shd w:val="clear" w:color="auto" w:fill="E7E6E6" w:themeFill="background2"/>
            <w:vAlign w:val="center"/>
          </w:tcPr>
          <w:p w14:paraId="6BBBC38F" w14:textId="77777777" w:rsidR="006D4CE9" w:rsidRPr="00863AA1" w:rsidRDefault="006D4CE9" w:rsidP="009838A4"/>
        </w:tc>
        <w:tc>
          <w:tcPr>
            <w:tcW w:w="1275" w:type="dxa"/>
            <w:vMerge/>
            <w:shd w:val="clear" w:color="auto" w:fill="E7E6E6" w:themeFill="background2"/>
            <w:vAlign w:val="center"/>
          </w:tcPr>
          <w:p w14:paraId="1D4A3A24" w14:textId="77777777" w:rsidR="006D4CE9" w:rsidRDefault="006D4CE9" w:rsidP="009838A4"/>
        </w:tc>
        <w:tc>
          <w:tcPr>
            <w:tcW w:w="1134" w:type="dxa"/>
            <w:vMerge/>
            <w:shd w:val="clear" w:color="auto" w:fill="E7E6E6" w:themeFill="background2"/>
            <w:vAlign w:val="center"/>
          </w:tcPr>
          <w:p w14:paraId="43A52DDA" w14:textId="77777777" w:rsidR="006D4CE9" w:rsidRDefault="006D4CE9" w:rsidP="009838A4"/>
        </w:tc>
        <w:tc>
          <w:tcPr>
            <w:tcW w:w="993" w:type="dxa"/>
            <w:shd w:val="clear" w:color="auto" w:fill="E7E6E6" w:themeFill="background2"/>
            <w:vAlign w:val="center"/>
          </w:tcPr>
          <w:p w14:paraId="32DCD592" w14:textId="77777777" w:rsidR="006D4CE9" w:rsidRDefault="006D4CE9" w:rsidP="009838A4">
            <w:r>
              <w:rPr>
                <w:rFonts w:hint="eastAsia"/>
              </w:rPr>
              <w:t>N</w:t>
            </w:r>
            <w:r>
              <w:t>ormal</w:t>
            </w:r>
          </w:p>
        </w:tc>
        <w:tc>
          <w:tcPr>
            <w:tcW w:w="1729" w:type="dxa"/>
            <w:vAlign w:val="center"/>
          </w:tcPr>
          <w:p w14:paraId="5CF9FF8E" w14:textId="655EA978" w:rsidR="006D4CE9" w:rsidRDefault="00405366" w:rsidP="009838A4">
            <w:r>
              <w:rPr>
                <w:rFonts w:hint="eastAsia"/>
              </w:rPr>
              <w:t>3</w:t>
            </w:r>
            <w:r>
              <w:t>2</w:t>
            </w:r>
          </w:p>
        </w:tc>
        <w:tc>
          <w:tcPr>
            <w:tcW w:w="1729" w:type="dxa"/>
            <w:vAlign w:val="center"/>
          </w:tcPr>
          <w:p w14:paraId="7DCDC94B" w14:textId="57D796CA" w:rsidR="006D4CE9" w:rsidRDefault="00405366" w:rsidP="009838A4">
            <w:r>
              <w:rPr>
                <w:rFonts w:hint="eastAsia"/>
              </w:rPr>
              <w:t>3</w:t>
            </w:r>
            <w:r>
              <w:t>0</w:t>
            </w:r>
          </w:p>
        </w:tc>
        <w:tc>
          <w:tcPr>
            <w:tcW w:w="1729" w:type="dxa"/>
            <w:vAlign w:val="center"/>
          </w:tcPr>
          <w:p w14:paraId="5AB032DD" w14:textId="49793735" w:rsidR="006D4CE9" w:rsidRDefault="00405366" w:rsidP="009838A4">
            <w:r>
              <w:rPr>
                <w:rFonts w:hint="eastAsia"/>
              </w:rPr>
              <w:t>3</w:t>
            </w:r>
            <w:r>
              <w:t>0</w:t>
            </w:r>
          </w:p>
        </w:tc>
        <w:tc>
          <w:tcPr>
            <w:tcW w:w="1729" w:type="dxa"/>
            <w:vAlign w:val="center"/>
          </w:tcPr>
          <w:p w14:paraId="349C226D" w14:textId="1D446DF3" w:rsidR="006D4CE9" w:rsidRDefault="00405366" w:rsidP="009838A4">
            <w:r>
              <w:rPr>
                <w:rFonts w:hint="eastAsia"/>
              </w:rPr>
              <w:t>2</w:t>
            </w:r>
            <w:r>
              <w:t>6</w:t>
            </w:r>
          </w:p>
        </w:tc>
        <w:tc>
          <w:tcPr>
            <w:tcW w:w="1730" w:type="dxa"/>
            <w:vAlign w:val="center"/>
          </w:tcPr>
          <w:p w14:paraId="64E176C7" w14:textId="737A280E" w:rsidR="006D4CE9" w:rsidRDefault="00405366" w:rsidP="009838A4">
            <w:r>
              <w:rPr>
                <w:rFonts w:hint="eastAsia"/>
              </w:rPr>
              <w:t>1</w:t>
            </w:r>
            <w:r>
              <w:t>8</w:t>
            </w:r>
          </w:p>
        </w:tc>
      </w:tr>
      <w:tr w:rsidR="006D4CE9" w14:paraId="150DA88B" w14:textId="77777777" w:rsidTr="001B0189">
        <w:tc>
          <w:tcPr>
            <w:tcW w:w="1555" w:type="dxa"/>
            <w:vMerge/>
            <w:shd w:val="clear" w:color="auto" w:fill="E7E6E6" w:themeFill="background2"/>
            <w:vAlign w:val="center"/>
          </w:tcPr>
          <w:p w14:paraId="0574270A" w14:textId="77777777" w:rsidR="006D4CE9" w:rsidRPr="00863AA1" w:rsidRDefault="006D4CE9" w:rsidP="009838A4"/>
        </w:tc>
        <w:tc>
          <w:tcPr>
            <w:tcW w:w="1275" w:type="dxa"/>
            <w:vMerge/>
            <w:shd w:val="clear" w:color="auto" w:fill="E7E6E6" w:themeFill="background2"/>
            <w:vAlign w:val="center"/>
          </w:tcPr>
          <w:p w14:paraId="540A684C" w14:textId="77777777" w:rsidR="006D4CE9" w:rsidRDefault="006D4CE9" w:rsidP="009838A4"/>
        </w:tc>
        <w:tc>
          <w:tcPr>
            <w:tcW w:w="1134" w:type="dxa"/>
            <w:vMerge w:val="restart"/>
            <w:shd w:val="clear" w:color="auto" w:fill="E7E6E6" w:themeFill="background2"/>
            <w:vAlign w:val="center"/>
          </w:tcPr>
          <w:p w14:paraId="2E501842" w14:textId="77777777" w:rsidR="006D4CE9" w:rsidRDefault="006D4CE9" w:rsidP="009838A4">
            <w:r>
              <w:rPr>
                <w:rFonts w:hint="eastAsia"/>
              </w:rPr>
              <w:t>E</w:t>
            </w:r>
            <w:r>
              <w:t>xclusive</w:t>
            </w:r>
          </w:p>
        </w:tc>
        <w:tc>
          <w:tcPr>
            <w:tcW w:w="993" w:type="dxa"/>
            <w:shd w:val="clear" w:color="auto" w:fill="E7E6E6" w:themeFill="background2"/>
            <w:vAlign w:val="center"/>
          </w:tcPr>
          <w:p w14:paraId="51BF5DFD" w14:textId="77777777" w:rsidR="006D4CE9" w:rsidRDefault="006D4CE9" w:rsidP="009838A4">
            <w:r>
              <w:rPr>
                <w:rFonts w:hint="eastAsia"/>
              </w:rPr>
              <w:t>F</w:t>
            </w:r>
            <w:r>
              <w:t>eature Name</w:t>
            </w:r>
          </w:p>
        </w:tc>
        <w:tc>
          <w:tcPr>
            <w:tcW w:w="1729" w:type="dxa"/>
            <w:vAlign w:val="center"/>
          </w:tcPr>
          <w:p w14:paraId="35858DB9" w14:textId="34C16436" w:rsidR="006D4CE9" w:rsidRDefault="00DE65C1" w:rsidP="009838A4">
            <w:r w:rsidRPr="00DE65C1">
              <w:t>arch_perf_update_userpage</w:t>
            </w:r>
          </w:p>
        </w:tc>
        <w:tc>
          <w:tcPr>
            <w:tcW w:w="1729" w:type="dxa"/>
            <w:vAlign w:val="center"/>
          </w:tcPr>
          <w:p w14:paraId="5F9AD1BD" w14:textId="7114C394" w:rsidR="006D4CE9" w:rsidRDefault="00DE65C1" w:rsidP="009838A4">
            <w:r w:rsidRPr="00DE65C1">
              <w:t>__sk_dst_check</w:t>
            </w:r>
          </w:p>
        </w:tc>
        <w:tc>
          <w:tcPr>
            <w:tcW w:w="1729" w:type="dxa"/>
            <w:vAlign w:val="center"/>
          </w:tcPr>
          <w:p w14:paraId="516D3034" w14:textId="106DD280" w:rsidR="006D4CE9" w:rsidRDefault="00DE65C1" w:rsidP="009838A4">
            <w:r w:rsidRPr="00DE65C1">
              <w:t>ip_rcv_core</w:t>
            </w:r>
          </w:p>
        </w:tc>
        <w:tc>
          <w:tcPr>
            <w:tcW w:w="1729" w:type="dxa"/>
            <w:vAlign w:val="center"/>
          </w:tcPr>
          <w:p w14:paraId="64DF0DFC" w14:textId="425ED266" w:rsidR="006D4CE9" w:rsidRDefault="00DE65C1" w:rsidP="009838A4">
            <w:r w:rsidRPr="00DE65C1">
              <w:t>__inet_lookup_established</w:t>
            </w:r>
          </w:p>
        </w:tc>
        <w:tc>
          <w:tcPr>
            <w:tcW w:w="1730" w:type="dxa"/>
            <w:vAlign w:val="center"/>
          </w:tcPr>
          <w:p w14:paraId="5C28673E" w14:textId="2FB394EC" w:rsidR="006D4CE9" w:rsidRDefault="00DE65C1" w:rsidP="009838A4">
            <w:r w:rsidRPr="00DE65C1">
              <w:t>__alloc_skb</w:t>
            </w:r>
          </w:p>
        </w:tc>
      </w:tr>
      <w:tr w:rsidR="006D4CE9" w14:paraId="6BE5310B" w14:textId="77777777" w:rsidTr="001B0189">
        <w:tc>
          <w:tcPr>
            <w:tcW w:w="1555" w:type="dxa"/>
            <w:vMerge/>
            <w:shd w:val="clear" w:color="auto" w:fill="E7E6E6" w:themeFill="background2"/>
            <w:vAlign w:val="center"/>
          </w:tcPr>
          <w:p w14:paraId="48078901" w14:textId="77777777" w:rsidR="006D4CE9" w:rsidRPr="00863AA1" w:rsidRDefault="006D4CE9" w:rsidP="009838A4"/>
        </w:tc>
        <w:tc>
          <w:tcPr>
            <w:tcW w:w="1275" w:type="dxa"/>
            <w:vMerge/>
            <w:shd w:val="clear" w:color="auto" w:fill="E7E6E6" w:themeFill="background2"/>
            <w:vAlign w:val="center"/>
          </w:tcPr>
          <w:p w14:paraId="641FC128" w14:textId="77777777" w:rsidR="006D4CE9" w:rsidRPr="003041FC" w:rsidRDefault="006D4CE9" w:rsidP="009838A4"/>
        </w:tc>
        <w:tc>
          <w:tcPr>
            <w:tcW w:w="1134" w:type="dxa"/>
            <w:vMerge/>
            <w:shd w:val="clear" w:color="auto" w:fill="E7E6E6" w:themeFill="background2"/>
            <w:vAlign w:val="center"/>
          </w:tcPr>
          <w:p w14:paraId="3141F48C" w14:textId="77777777" w:rsidR="006D4CE9" w:rsidRDefault="006D4CE9" w:rsidP="009838A4"/>
        </w:tc>
        <w:tc>
          <w:tcPr>
            <w:tcW w:w="993" w:type="dxa"/>
            <w:shd w:val="clear" w:color="auto" w:fill="E7E6E6" w:themeFill="background2"/>
            <w:vAlign w:val="center"/>
          </w:tcPr>
          <w:p w14:paraId="4A4F709B" w14:textId="77777777" w:rsidR="006D4CE9" w:rsidRDefault="006D4CE9" w:rsidP="009838A4">
            <w:r>
              <w:rPr>
                <w:rFonts w:hint="eastAsia"/>
              </w:rPr>
              <w:t>A</w:t>
            </w:r>
            <w:r>
              <w:t>ttack</w:t>
            </w:r>
          </w:p>
        </w:tc>
        <w:tc>
          <w:tcPr>
            <w:tcW w:w="1729" w:type="dxa"/>
            <w:vAlign w:val="center"/>
          </w:tcPr>
          <w:p w14:paraId="649FCAAA" w14:textId="5AF51025" w:rsidR="006D4CE9" w:rsidRDefault="00DE65C1" w:rsidP="009838A4">
            <w:r>
              <w:rPr>
                <w:rFonts w:hint="eastAsia"/>
              </w:rPr>
              <w:t>2</w:t>
            </w:r>
            <w:r>
              <w:t>6</w:t>
            </w:r>
          </w:p>
        </w:tc>
        <w:tc>
          <w:tcPr>
            <w:tcW w:w="1729" w:type="dxa"/>
            <w:vAlign w:val="center"/>
          </w:tcPr>
          <w:p w14:paraId="612ECC39" w14:textId="49AF12A2" w:rsidR="006D4CE9" w:rsidRDefault="00DE65C1" w:rsidP="009838A4">
            <w:r>
              <w:rPr>
                <w:rFonts w:hint="eastAsia"/>
              </w:rPr>
              <w:t>1</w:t>
            </w:r>
            <w:r>
              <w:t>3</w:t>
            </w:r>
          </w:p>
        </w:tc>
        <w:tc>
          <w:tcPr>
            <w:tcW w:w="1729" w:type="dxa"/>
            <w:vAlign w:val="center"/>
          </w:tcPr>
          <w:p w14:paraId="5B5D9932" w14:textId="5BACEDC1" w:rsidR="006D4CE9" w:rsidRDefault="00DE65C1" w:rsidP="009838A4">
            <w:r>
              <w:rPr>
                <w:rFonts w:hint="eastAsia"/>
              </w:rPr>
              <w:t>1</w:t>
            </w:r>
            <w:r>
              <w:t>9</w:t>
            </w:r>
          </w:p>
        </w:tc>
        <w:tc>
          <w:tcPr>
            <w:tcW w:w="1729" w:type="dxa"/>
            <w:vAlign w:val="center"/>
          </w:tcPr>
          <w:p w14:paraId="30CB01FC" w14:textId="6A32FE6B" w:rsidR="006D4CE9" w:rsidRDefault="00DE65C1" w:rsidP="009838A4">
            <w:r>
              <w:rPr>
                <w:rFonts w:hint="eastAsia"/>
              </w:rPr>
              <w:t>1</w:t>
            </w:r>
            <w:r>
              <w:t>8</w:t>
            </w:r>
          </w:p>
        </w:tc>
        <w:tc>
          <w:tcPr>
            <w:tcW w:w="1730" w:type="dxa"/>
            <w:vAlign w:val="center"/>
          </w:tcPr>
          <w:p w14:paraId="7717ECD2" w14:textId="173C71C7" w:rsidR="006D4CE9" w:rsidRDefault="00DE65C1" w:rsidP="009838A4">
            <w:r>
              <w:rPr>
                <w:rFonts w:hint="eastAsia"/>
              </w:rPr>
              <w:t>1</w:t>
            </w:r>
            <w:r>
              <w:t>7</w:t>
            </w:r>
          </w:p>
        </w:tc>
      </w:tr>
      <w:tr w:rsidR="006D4CE9" w14:paraId="1C482082" w14:textId="77777777" w:rsidTr="001B0189">
        <w:tc>
          <w:tcPr>
            <w:tcW w:w="1555" w:type="dxa"/>
            <w:vMerge/>
            <w:shd w:val="clear" w:color="auto" w:fill="E7E6E6" w:themeFill="background2"/>
            <w:vAlign w:val="center"/>
          </w:tcPr>
          <w:p w14:paraId="52975D78" w14:textId="77777777" w:rsidR="006D4CE9" w:rsidRPr="00863AA1" w:rsidRDefault="006D4CE9" w:rsidP="009838A4"/>
        </w:tc>
        <w:tc>
          <w:tcPr>
            <w:tcW w:w="1275" w:type="dxa"/>
            <w:vMerge/>
            <w:shd w:val="clear" w:color="auto" w:fill="E7E6E6" w:themeFill="background2"/>
            <w:vAlign w:val="center"/>
          </w:tcPr>
          <w:p w14:paraId="13E9A2C8" w14:textId="77777777" w:rsidR="006D4CE9" w:rsidRPr="003041FC" w:rsidRDefault="006D4CE9" w:rsidP="009838A4"/>
        </w:tc>
        <w:tc>
          <w:tcPr>
            <w:tcW w:w="1134" w:type="dxa"/>
            <w:vMerge/>
            <w:shd w:val="clear" w:color="auto" w:fill="E7E6E6" w:themeFill="background2"/>
            <w:vAlign w:val="center"/>
          </w:tcPr>
          <w:p w14:paraId="05169280" w14:textId="77777777" w:rsidR="006D4CE9" w:rsidRDefault="006D4CE9" w:rsidP="009838A4"/>
        </w:tc>
        <w:tc>
          <w:tcPr>
            <w:tcW w:w="993" w:type="dxa"/>
            <w:shd w:val="clear" w:color="auto" w:fill="E7E6E6" w:themeFill="background2"/>
            <w:vAlign w:val="center"/>
          </w:tcPr>
          <w:p w14:paraId="4DFEE2AF" w14:textId="77777777" w:rsidR="006D4CE9" w:rsidRDefault="006D4CE9" w:rsidP="009838A4">
            <w:r>
              <w:rPr>
                <w:rFonts w:hint="eastAsia"/>
              </w:rPr>
              <w:t>N</w:t>
            </w:r>
            <w:r>
              <w:t>ormal</w:t>
            </w:r>
          </w:p>
        </w:tc>
        <w:tc>
          <w:tcPr>
            <w:tcW w:w="1729" w:type="dxa"/>
            <w:vAlign w:val="center"/>
          </w:tcPr>
          <w:p w14:paraId="464B3787" w14:textId="7509054A" w:rsidR="006D4CE9" w:rsidRDefault="00DE65C1" w:rsidP="009838A4">
            <w:r>
              <w:rPr>
                <w:rFonts w:hint="eastAsia"/>
              </w:rPr>
              <w:t>2</w:t>
            </w:r>
            <w:r>
              <w:t>6</w:t>
            </w:r>
          </w:p>
        </w:tc>
        <w:tc>
          <w:tcPr>
            <w:tcW w:w="1729" w:type="dxa"/>
            <w:vAlign w:val="center"/>
          </w:tcPr>
          <w:p w14:paraId="4E9E1BB8" w14:textId="00E153F9" w:rsidR="006D4CE9" w:rsidRDefault="00DE65C1" w:rsidP="009838A4">
            <w:r>
              <w:rPr>
                <w:rFonts w:hint="eastAsia"/>
              </w:rPr>
              <w:t>1</w:t>
            </w:r>
            <w:r>
              <w:t>3</w:t>
            </w:r>
          </w:p>
        </w:tc>
        <w:tc>
          <w:tcPr>
            <w:tcW w:w="1729" w:type="dxa"/>
            <w:vAlign w:val="center"/>
          </w:tcPr>
          <w:p w14:paraId="229A4E58" w14:textId="28DEBFD6" w:rsidR="006D4CE9" w:rsidRDefault="00DE65C1" w:rsidP="009838A4">
            <w:r>
              <w:rPr>
                <w:rFonts w:hint="eastAsia"/>
              </w:rPr>
              <w:t>1</w:t>
            </w:r>
            <w:r>
              <w:t>9</w:t>
            </w:r>
          </w:p>
        </w:tc>
        <w:tc>
          <w:tcPr>
            <w:tcW w:w="1729" w:type="dxa"/>
            <w:vAlign w:val="center"/>
          </w:tcPr>
          <w:p w14:paraId="14BC3A0C" w14:textId="48E6D299" w:rsidR="006D4CE9" w:rsidRDefault="00DE65C1" w:rsidP="009838A4">
            <w:r>
              <w:rPr>
                <w:rFonts w:hint="eastAsia"/>
              </w:rPr>
              <w:t>1</w:t>
            </w:r>
            <w:r>
              <w:t>8</w:t>
            </w:r>
          </w:p>
        </w:tc>
        <w:tc>
          <w:tcPr>
            <w:tcW w:w="1730" w:type="dxa"/>
            <w:vAlign w:val="center"/>
          </w:tcPr>
          <w:p w14:paraId="140B9B0E" w14:textId="767E7E43" w:rsidR="006D4CE9" w:rsidRDefault="00DE65C1" w:rsidP="009838A4">
            <w:r>
              <w:rPr>
                <w:rFonts w:hint="eastAsia"/>
              </w:rPr>
              <w:t>1</w:t>
            </w:r>
            <w:r>
              <w:t>7</w:t>
            </w:r>
          </w:p>
        </w:tc>
      </w:tr>
      <w:tr w:rsidR="006D4CE9" w14:paraId="54698B82" w14:textId="77777777" w:rsidTr="001B0189">
        <w:tc>
          <w:tcPr>
            <w:tcW w:w="1555" w:type="dxa"/>
            <w:vMerge/>
            <w:shd w:val="clear" w:color="auto" w:fill="E7E6E6" w:themeFill="background2"/>
            <w:vAlign w:val="center"/>
          </w:tcPr>
          <w:p w14:paraId="1613EC74" w14:textId="77777777" w:rsidR="006D4CE9" w:rsidRPr="00863AA1" w:rsidRDefault="006D4CE9" w:rsidP="009838A4"/>
        </w:tc>
        <w:tc>
          <w:tcPr>
            <w:tcW w:w="1275" w:type="dxa"/>
            <w:vMerge/>
            <w:shd w:val="clear" w:color="auto" w:fill="E7E6E6" w:themeFill="background2"/>
            <w:vAlign w:val="center"/>
          </w:tcPr>
          <w:p w14:paraId="1562CDB9" w14:textId="77777777" w:rsidR="006D4CE9" w:rsidRPr="003041FC" w:rsidRDefault="006D4CE9" w:rsidP="009838A4"/>
        </w:tc>
        <w:tc>
          <w:tcPr>
            <w:tcW w:w="1134" w:type="dxa"/>
            <w:vMerge w:val="restart"/>
            <w:shd w:val="clear" w:color="auto" w:fill="E7E6E6" w:themeFill="background2"/>
            <w:vAlign w:val="center"/>
          </w:tcPr>
          <w:p w14:paraId="0A7AF2CC" w14:textId="77777777" w:rsidR="006D4CE9" w:rsidRDefault="006D4CE9" w:rsidP="009838A4">
            <w:r>
              <w:rPr>
                <w:rFonts w:hint="eastAsia"/>
              </w:rPr>
              <w:t>A</w:t>
            </w:r>
            <w:r>
              <w:t>ll</w:t>
            </w:r>
          </w:p>
        </w:tc>
        <w:tc>
          <w:tcPr>
            <w:tcW w:w="993" w:type="dxa"/>
            <w:shd w:val="clear" w:color="auto" w:fill="E7E6E6" w:themeFill="background2"/>
            <w:vAlign w:val="center"/>
          </w:tcPr>
          <w:p w14:paraId="29C1459E" w14:textId="77777777" w:rsidR="006D4CE9" w:rsidRDefault="006D4CE9" w:rsidP="009838A4">
            <w:r>
              <w:rPr>
                <w:rFonts w:hint="eastAsia"/>
              </w:rPr>
              <w:t>F</w:t>
            </w:r>
            <w:r>
              <w:t>eature Name</w:t>
            </w:r>
          </w:p>
        </w:tc>
        <w:tc>
          <w:tcPr>
            <w:tcW w:w="1729" w:type="dxa"/>
            <w:vAlign w:val="center"/>
          </w:tcPr>
          <w:p w14:paraId="76987924" w14:textId="4961BE17" w:rsidR="006D4CE9" w:rsidRDefault="00DE65C1" w:rsidP="009838A4">
            <w:r w:rsidRPr="00DE65C1">
              <w:t>merge_sched_in</w:t>
            </w:r>
          </w:p>
        </w:tc>
        <w:tc>
          <w:tcPr>
            <w:tcW w:w="1729" w:type="dxa"/>
            <w:vAlign w:val="center"/>
          </w:tcPr>
          <w:p w14:paraId="526C4380" w14:textId="1353140C" w:rsidR="006D4CE9" w:rsidRDefault="00DE65C1" w:rsidP="009838A4">
            <w:r w:rsidRPr="00DE65C1">
              <w:t>event_sched_in</w:t>
            </w:r>
          </w:p>
        </w:tc>
        <w:tc>
          <w:tcPr>
            <w:tcW w:w="1729" w:type="dxa"/>
            <w:vAlign w:val="center"/>
          </w:tcPr>
          <w:p w14:paraId="1E667538" w14:textId="3356C3DC" w:rsidR="006D4CE9" w:rsidRDefault="00DE65C1" w:rsidP="009838A4">
            <w:r w:rsidRPr="00DE65C1">
              <w:t>psi_group_change</w:t>
            </w:r>
          </w:p>
        </w:tc>
        <w:tc>
          <w:tcPr>
            <w:tcW w:w="1729" w:type="dxa"/>
            <w:vAlign w:val="center"/>
          </w:tcPr>
          <w:p w14:paraId="5BABB883" w14:textId="7579F695" w:rsidR="006D4CE9" w:rsidRDefault="00DE65C1" w:rsidP="009838A4">
            <w:r w:rsidRPr="00DE65C1">
              <w:t>arch_perf_update_userpage</w:t>
            </w:r>
          </w:p>
        </w:tc>
        <w:tc>
          <w:tcPr>
            <w:tcW w:w="1730" w:type="dxa"/>
            <w:vAlign w:val="center"/>
          </w:tcPr>
          <w:p w14:paraId="65D26B41" w14:textId="3F52D8AE" w:rsidR="006D4CE9" w:rsidRDefault="00DE65C1" w:rsidP="009838A4">
            <w:r w:rsidRPr="00DE65C1">
              <w:t>__sk_dst_check</w:t>
            </w:r>
          </w:p>
        </w:tc>
      </w:tr>
      <w:tr w:rsidR="006D4CE9" w14:paraId="75B108FC" w14:textId="77777777" w:rsidTr="001B0189">
        <w:tc>
          <w:tcPr>
            <w:tcW w:w="1555" w:type="dxa"/>
            <w:vMerge/>
            <w:shd w:val="clear" w:color="auto" w:fill="E7E6E6" w:themeFill="background2"/>
            <w:vAlign w:val="center"/>
          </w:tcPr>
          <w:p w14:paraId="7019CD78" w14:textId="77777777" w:rsidR="006D4CE9" w:rsidRPr="00863AA1" w:rsidRDefault="006D4CE9" w:rsidP="009838A4"/>
        </w:tc>
        <w:tc>
          <w:tcPr>
            <w:tcW w:w="1275" w:type="dxa"/>
            <w:vMerge/>
            <w:shd w:val="clear" w:color="auto" w:fill="E7E6E6" w:themeFill="background2"/>
            <w:vAlign w:val="center"/>
          </w:tcPr>
          <w:p w14:paraId="28EC6D3B" w14:textId="77777777" w:rsidR="006D4CE9" w:rsidRPr="003041FC" w:rsidRDefault="006D4CE9" w:rsidP="009838A4"/>
        </w:tc>
        <w:tc>
          <w:tcPr>
            <w:tcW w:w="1134" w:type="dxa"/>
            <w:vMerge/>
            <w:shd w:val="clear" w:color="auto" w:fill="E7E6E6" w:themeFill="background2"/>
            <w:vAlign w:val="center"/>
          </w:tcPr>
          <w:p w14:paraId="112734FF" w14:textId="77777777" w:rsidR="006D4CE9" w:rsidRDefault="006D4CE9" w:rsidP="009838A4"/>
        </w:tc>
        <w:tc>
          <w:tcPr>
            <w:tcW w:w="993" w:type="dxa"/>
            <w:shd w:val="clear" w:color="auto" w:fill="E7E6E6" w:themeFill="background2"/>
            <w:vAlign w:val="center"/>
          </w:tcPr>
          <w:p w14:paraId="2828D5D5" w14:textId="77777777" w:rsidR="006D4CE9" w:rsidRDefault="006D4CE9" w:rsidP="009838A4">
            <w:r>
              <w:rPr>
                <w:rFonts w:hint="eastAsia"/>
              </w:rPr>
              <w:t>A</w:t>
            </w:r>
            <w:r>
              <w:t>ttack</w:t>
            </w:r>
          </w:p>
        </w:tc>
        <w:tc>
          <w:tcPr>
            <w:tcW w:w="1729" w:type="dxa"/>
            <w:vAlign w:val="center"/>
          </w:tcPr>
          <w:p w14:paraId="41A012E3" w14:textId="66FB1AED" w:rsidR="006D4CE9" w:rsidRDefault="00DE65C1" w:rsidP="009838A4">
            <w:r>
              <w:rPr>
                <w:rFonts w:hint="eastAsia"/>
              </w:rPr>
              <w:t>1</w:t>
            </w:r>
            <w:r>
              <w:t>3</w:t>
            </w:r>
          </w:p>
        </w:tc>
        <w:tc>
          <w:tcPr>
            <w:tcW w:w="1729" w:type="dxa"/>
            <w:vAlign w:val="center"/>
          </w:tcPr>
          <w:p w14:paraId="35016562" w14:textId="053B2F8E" w:rsidR="006D4CE9" w:rsidRDefault="00DE65C1" w:rsidP="009838A4">
            <w:r>
              <w:rPr>
                <w:rFonts w:hint="eastAsia"/>
              </w:rPr>
              <w:t>1</w:t>
            </w:r>
            <w:r>
              <w:t>2</w:t>
            </w:r>
          </w:p>
        </w:tc>
        <w:tc>
          <w:tcPr>
            <w:tcW w:w="1729" w:type="dxa"/>
            <w:vAlign w:val="center"/>
          </w:tcPr>
          <w:p w14:paraId="119B2F0E" w14:textId="1D816557" w:rsidR="006D4CE9" w:rsidRDefault="00DE65C1" w:rsidP="009838A4">
            <w:r>
              <w:rPr>
                <w:rFonts w:hint="eastAsia"/>
              </w:rPr>
              <w:t>1</w:t>
            </w:r>
            <w:r>
              <w:t>2</w:t>
            </w:r>
          </w:p>
        </w:tc>
        <w:tc>
          <w:tcPr>
            <w:tcW w:w="1729" w:type="dxa"/>
            <w:vAlign w:val="center"/>
          </w:tcPr>
          <w:p w14:paraId="0968E662" w14:textId="082BA898" w:rsidR="006D4CE9" w:rsidRDefault="00DE65C1" w:rsidP="009838A4">
            <w:r>
              <w:rPr>
                <w:rFonts w:hint="eastAsia"/>
              </w:rPr>
              <w:t>2</w:t>
            </w:r>
            <w:r>
              <w:t>6</w:t>
            </w:r>
          </w:p>
        </w:tc>
        <w:tc>
          <w:tcPr>
            <w:tcW w:w="1730" w:type="dxa"/>
            <w:vAlign w:val="center"/>
          </w:tcPr>
          <w:p w14:paraId="185AFD38" w14:textId="49EA09A0" w:rsidR="006D4CE9" w:rsidRDefault="00DE65C1" w:rsidP="009838A4">
            <w:r>
              <w:rPr>
                <w:rFonts w:hint="eastAsia"/>
              </w:rPr>
              <w:t>1</w:t>
            </w:r>
            <w:r>
              <w:t>3</w:t>
            </w:r>
          </w:p>
        </w:tc>
      </w:tr>
      <w:tr w:rsidR="006D4CE9" w14:paraId="09EDC271" w14:textId="77777777" w:rsidTr="001B0189">
        <w:tc>
          <w:tcPr>
            <w:tcW w:w="1555" w:type="dxa"/>
            <w:vMerge/>
            <w:shd w:val="clear" w:color="auto" w:fill="E7E6E6" w:themeFill="background2"/>
            <w:vAlign w:val="center"/>
          </w:tcPr>
          <w:p w14:paraId="23B29BDE" w14:textId="77777777" w:rsidR="006D4CE9" w:rsidRPr="00863AA1" w:rsidRDefault="006D4CE9" w:rsidP="009838A4"/>
        </w:tc>
        <w:tc>
          <w:tcPr>
            <w:tcW w:w="1275" w:type="dxa"/>
            <w:vMerge/>
            <w:shd w:val="clear" w:color="auto" w:fill="E7E6E6" w:themeFill="background2"/>
            <w:vAlign w:val="center"/>
          </w:tcPr>
          <w:p w14:paraId="161251EB" w14:textId="77777777" w:rsidR="006D4CE9" w:rsidRPr="003041FC" w:rsidRDefault="006D4CE9" w:rsidP="009838A4"/>
        </w:tc>
        <w:tc>
          <w:tcPr>
            <w:tcW w:w="1134" w:type="dxa"/>
            <w:vMerge/>
            <w:shd w:val="clear" w:color="auto" w:fill="E7E6E6" w:themeFill="background2"/>
            <w:vAlign w:val="center"/>
          </w:tcPr>
          <w:p w14:paraId="57DD55AC" w14:textId="77777777" w:rsidR="006D4CE9" w:rsidRDefault="006D4CE9" w:rsidP="009838A4"/>
        </w:tc>
        <w:tc>
          <w:tcPr>
            <w:tcW w:w="993" w:type="dxa"/>
            <w:shd w:val="clear" w:color="auto" w:fill="E7E6E6" w:themeFill="background2"/>
            <w:vAlign w:val="center"/>
          </w:tcPr>
          <w:p w14:paraId="612C9541" w14:textId="77777777" w:rsidR="006D4CE9" w:rsidRDefault="006D4CE9" w:rsidP="009838A4">
            <w:r>
              <w:rPr>
                <w:rFonts w:hint="eastAsia"/>
              </w:rPr>
              <w:t>N</w:t>
            </w:r>
            <w:r>
              <w:t>ormal</w:t>
            </w:r>
          </w:p>
        </w:tc>
        <w:tc>
          <w:tcPr>
            <w:tcW w:w="1729" w:type="dxa"/>
            <w:vAlign w:val="center"/>
          </w:tcPr>
          <w:p w14:paraId="0666BC6D" w14:textId="4EB8C70A" w:rsidR="006D4CE9" w:rsidRDefault="00DE65C1" w:rsidP="009838A4">
            <w:r>
              <w:rPr>
                <w:rFonts w:hint="eastAsia"/>
              </w:rPr>
              <w:t>3</w:t>
            </w:r>
            <w:r>
              <w:t>2</w:t>
            </w:r>
          </w:p>
        </w:tc>
        <w:tc>
          <w:tcPr>
            <w:tcW w:w="1729" w:type="dxa"/>
            <w:vAlign w:val="center"/>
          </w:tcPr>
          <w:p w14:paraId="2E5764F6" w14:textId="5FA64F8D" w:rsidR="006D4CE9" w:rsidRDefault="00DE65C1" w:rsidP="009838A4">
            <w:r>
              <w:rPr>
                <w:rFonts w:hint="eastAsia"/>
              </w:rPr>
              <w:t>3</w:t>
            </w:r>
            <w:r>
              <w:t>0</w:t>
            </w:r>
          </w:p>
        </w:tc>
        <w:tc>
          <w:tcPr>
            <w:tcW w:w="1729" w:type="dxa"/>
            <w:vAlign w:val="center"/>
          </w:tcPr>
          <w:p w14:paraId="69C8F028" w14:textId="53CEBFB8" w:rsidR="006D4CE9" w:rsidRDefault="00DE65C1" w:rsidP="009838A4">
            <w:r>
              <w:rPr>
                <w:rFonts w:hint="eastAsia"/>
              </w:rPr>
              <w:t>3</w:t>
            </w:r>
            <w:r>
              <w:t>0</w:t>
            </w:r>
          </w:p>
        </w:tc>
        <w:tc>
          <w:tcPr>
            <w:tcW w:w="1729" w:type="dxa"/>
            <w:vAlign w:val="center"/>
          </w:tcPr>
          <w:p w14:paraId="5CB2109C" w14:textId="3798624B" w:rsidR="006D4CE9" w:rsidRDefault="00DE65C1" w:rsidP="009838A4">
            <w:r>
              <w:rPr>
                <w:rFonts w:hint="eastAsia"/>
              </w:rPr>
              <w:t>2</w:t>
            </w:r>
            <w:r>
              <w:t>6</w:t>
            </w:r>
          </w:p>
        </w:tc>
        <w:tc>
          <w:tcPr>
            <w:tcW w:w="1730" w:type="dxa"/>
            <w:vAlign w:val="center"/>
          </w:tcPr>
          <w:p w14:paraId="363427F5" w14:textId="7883DF4D" w:rsidR="006D4CE9" w:rsidRDefault="00DE65C1" w:rsidP="009838A4">
            <w:r>
              <w:rPr>
                <w:rFonts w:hint="eastAsia"/>
              </w:rPr>
              <w:t>1</w:t>
            </w:r>
            <w:r>
              <w:t>3</w:t>
            </w:r>
          </w:p>
        </w:tc>
      </w:tr>
    </w:tbl>
    <w:p w14:paraId="633533D1" w14:textId="2CFD7F7B" w:rsidR="00872CC9" w:rsidRPr="00872CC9" w:rsidRDefault="00872CC9" w:rsidP="00872CC9">
      <w:pPr>
        <w:tabs>
          <w:tab w:val="left" w:pos="12207"/>
        </w:tabs>
        <w:sectPr w:rsidR="00872CC9" w:rsidRPr="00872CC9" w:rsidSect="00863AA1">
          <w:pgSz w:w="16838" w:h="11906" w:orient="landscape"/>
          <w:pgMar w:top="1440" w:right="1701" w:bottom="1440" w:left="1440" w:header="851" w:footer="992" w:gutter="0"/>
          <w:cols w:space="425"/>
          <w:docGrid w:linePitch="360"/>
        </w:sectPr>
      </w:pPr>
      <w:r>
        <w:tab/>
      </w:r>
    </w:p>
    <w:p w14:paraId="3209E284" w14:textId="33B3CFD2" w:rsidR="00FF06EF" w:rsidRPr="00FD079C" w:rsidRDefault="00CD1BD0" w:rsidP="00FD079C">
      <w:pPr>
        <w:rPr>
          <w:szCs w:val="20"/>
        </w:rPr>
      </w:pPr>
      <w:r>
        <w:rPr>
          <w:szCs w:val="20"/>
        </w:rPr>
        <w:lastRenderedPageBreak/>
        <w:tab/>
      </w:r>
      <w:r w:rsidR="008772F8" w:rsidRPr="008772F8">
        <w:rPr>
          <w:szCs w:val="20"/>
        </w:rPr>
        <w:t xml:space="preserve">Tables 31 and 32 show the final feature sizes of </w:t>
      </w:r>
      <w:r w:rsidR="00FE7950">
        <w:rPr>
          <w:szCs w:val="20"/>
        </w:rPr>
        <w:t xml:space="preserve">the </w:t>
      </w:r>
      <w:r w:rsidR="008772F8" w:rsidRPr="008772F8">
        <w:rPr>
          <w:szCs w:val="20"/>
        </w:rPr>
        <w:t xml:space="preserve">CS and GS generated in this study. </w:t>
      </w:r>
      <w:r w:rsidR="00FE7950">
        <w:rPr>
          <w:szCs w:val="20"/>
        </w:rPr>
        <w:t>T</w:t>
      </w:r>
      <w:r w:rsidR="008772F8" w:rsidRPr="008772F8">
        <w:rPr>
          <w:szCs w:val="20"/>
        </w:rPr>
        <w:t xml:space="preserve">he number of basic features used in this study is 5, so only the sizes of </w:t>
      </w:r>
      <w:r w:rsidR="00FE7950">
        <w:rPr>
          <w:szCs w:val="20"/>
        </w:rPr>
        <w:t>these</w:t>
      </w:r>
      <w:r w:rsidR="008772F8" w:rsidRPr="008772F8">
        <w:rPr>
          <w:szCs w:val="20"/>
        </w:rPr>
        <w:t xml:space="preserve"> basic features are listed under each attack scenario. These features are </w:t>
      </w:r>
      <w:r w:rsidR="00FE7950">
        <w:rPr>
          <w:szCs w:val="20"/>
        </w:rPr>
        <w:t>used to generate</w:t>
      </w:r>
      <w:r w:rsidR="008772F8" w:rsidRPr="008772F8">
        <w:rPr>
          <w:szCs w:val="20"/>
        </w:rPr>
        <w:t xml:space="preserve"> 31 feature combinations in </w:t>
      </w:r>
      <w:r w:rsidR="00FE7950">
        <w:rPr>
          <w:szCs w:val="20"/>
        </w:rPr>
        <w:t xml:space="preserve">the </w:t>
      </w:r>
      <w:r w:rsidR="008772F8" w:rsidRPr="008772F8">
        <w:rPr>
          <w:szCs w:val="20"/>
        </w:rPr>
        <w:t>"Common</w:t>
      </w:r>
      <w:r>
        <w:rPr>
          <w:szCs w:val="20"/>
        </w:rPr>
        <w:t>,"</w:t>
      </w:r>
      <w:r w:rsidR="008772F8" w:rsidRPr="008772F8">
        <w:rPr>
          <w:szCs w:val="20"/>
        </w:rPr>
        <w:t xml:space="preserve"> "Exclusive</w:t>
      </w:r>
      <w:r>
        <w:rPr>
          <w:szCs w:val="20"/>
        </w:rPr>
        <w:t>,"</w:t>
      </w:r>
      <w:r w:rsidR="008772F8" w:rsidRPr="008772F8">
        <w:rPr>
          <w:szCs w:val="20"/>
        </w:rPr>
        <w:t xml:space="preserve"> and "All</w:t>
      </w:r>
      <w:r>
        <w:rPr>
          <w:szCs w:val="20"/>
        </w:rPr>
        <w:t>"</w:t>
      </w:r>
      <w:r w:rsidR="00FE7950">
        <w:rPr>
          <w:szCs w:val="20"/>
        </w:rPr>
        <w:t xml:space="preserve"> fields,</w:t>
      </w:r>
      <w:r w:rsidR="008772F8" w:rsidRPr="008772F8">
        <w:rPr>
          <w:szCs w:val="20"/>
        </w:rPr>
        <w:t xml:space="preserve"> respectively</w:t>
      </w:r>
      <w:r w:rsidR="00FE7950">
        <w:rPr>
          <w:szCs w:val="20"/>
        </w:rPr>
        <w:t>, in those tables</w:t>
      </w:r>
      <w:r w:rsidR="008772F8" w:rsidRPr="008772F8">
        <w:rPr>
          <w:szCs w:val="20"/>
        </w:rPr>
        <w:t>.</w:t>
      </w:r>
      <w:r w:rsidR="008772F8">
        <w:rPr>
          <w:szCs w:val="20"/>
        </w:rPr>
        <w:t xml:space="preserve"> </w:t>
      </w:r>
      <w:r>
        <w:rPr>
          <w:szCs w:val="20"/>
        </w:rPr>
        <w:t>Table 31 ha</w:t>
      </w:r>
      <w:r w:rsidRPr="00CD1BD0">
        <w:rPr>
          <w:szCs w:val="20"/>
        </w:rPr>
        <w:t xml:space="preserve">s a "N/A" field, but Table 32 does not. Since there are </w:t>
      </w:r>
      <w:r w:rsidR="00FE7950">
        <w:rPr>
          <w:szCs w:val="20"/>
        </w:rPr>
        <w:t>three</w:t>
      </w:r>
      <w:r w:rsidRPr="00CD1BD0">
        <w:rPr>
          <w:szCs w:val="20"/>
        </w:rPr>
        <w:t xml:space="preserve"> CS, </w:t>
      </w:r>
      <w:r w:rsidR="00FE7950">
        <w:rPr>
          <w:szCs w:val="20"/>
        </w:rPr>
        <w:t>a</w:t>
      </w:r>
      <w:r w:rsidRPr="00CD1BD0">
        <w:rPr>
          <w:szCs w:val="20"/>
        </w:rPr>
        <w:t xml:space="preserve"> symbol </w:t>
      </w:r>
      <w:r w:rsidR="00FE7950">
        <w:rPr>
          <w:szCs w:val="20"/>
        </w:rPr>
        <w:t xml:space="preserve">as a feature candidate </w:t>
      </w:r>
      <w:r w:rsidRPr="00CD1BD0">
        <w:rPr>
          <w:szCs w:val="20"/>
        </w:rPr>
        <w:t>must exist in all CS. If not, it is considered "N/A</w:t>
      </w:r>
      <w:r>
        <w:rPr>
          <w:szCs w:val="20"/>
        </w:rPr>
        <w:t>."</w:t>
      </w:r>
      <w:r w:rsidRPr="00CD1BD0">
        <w:rPr>
          <w:szCs w:val="20"/>
        </w:rPr>
        <w:t xml:space="preserve"> However, since </w:t>
      </w:r>
      <w:r>
        <w:rPr>
          <w:szCs w:val="20"/>
        </w:rPr>
        <w:t>only one GS exists</w:t>
      </w:r>
      <w:r w:rsidRPr="00CD1BD0">
        <w:rPr>
          <w:szCs w:val="20"/>
        </w:rPr>
        <w:t>, "N/A" does not apply</w:t>
      </w:r>
      <w:r w:rsidR="00AC18AD">
        <w:rPr>
          <w:szCs w:val="20"/>
        </w:rPr>
        <w:t xml:space="preserve"> to Table 32.</w:t>
      </w:r>
      <w:r w:rsidR="00C419CF">
        <w:rPr>
          <w:szCs w:val="20"/>
        </w:rPr>
        <w:t xml:space="preserve"> </w:t>
      </w:r>
    </w:p>
    <w:p w14:paraId="2B64BAE6" w14:textId="663FBD83" w:rsidR="00AA6570" w:rsidRDefault="00AA6570" w:rsidP="00AA6570">
      <w:pPr>
        <w:pStyle w:val="a5"/>
        <w:keepNext/>
        <w:jc w:val="center"/>
      </w:pPr>
      <w:r>
        <w:t>Table 33. symbol list for the pseudo-code for CSR</w:t>
      </w:r>
    </w:p>
    <w:tbl>
      <w:tblPr>
        <w:tblStyle w:val="a4"/>
        <w:tblW w:w="0" w:type="auto"/>
        <w:tblLook w:val="04A0" w:firstRow="1" w:lastRow="0" w:firstColumn="1" w:lastColumn="0" w:noHBand="0" w:noVBand="1"/>
      </w:tblPr>
      <w:tblGrid>
        <w:gridCol w:w="884"/>
        <w:gridCol w:w="3561"/>
        <w:gridCol w:w="884"/>
        <w:gridCol w:w="3687"/>
      </w:tblGrid>
      <w:tr w:rsidR="00AA6570" w14:paraId="4A213043" w14:textId="77777777" w:rsidTr="004324C8">
        <w:tc>
          <w:tcPr>
            <w:tcW w:w="884" w:type="dxa"/>
            <w:shd w:val="clear" w:color="auto" w:fill="E7E6E6" w:themeFill="background2"/>
            <w:vAlign w:val="center"/>
          </w:tcPr>
          <w:p w14:paraId="2D3FCC48" w14:textId="01798DA1" w:rsidR="00AA6570" w:rsidRDefault="006428BC" w:rsidP="00AB4B40">
            <w:pPr>
              <w:jc w:val="left"/>
            </w:pPr>
            <w:r>
              <w:t>S</w:t>
            </w:r>
            <w:r w:rsidR="00AA6570">
              <w:t>ymbol</w:t>
            </w:r>
          </w:p>
        </w:tc>
        <w:tc>
          <w:tcPr>
            <w:tcW w:w="3561" w:type="dxa"/>
            <w:shd w:val="clear" w:color="auto" w:fill="E7E6E6" w:themeFill="background2"/>
            <w:vAlign w:val="center"/>
          </w:tcPr>
          <w:p w14:paraId="038CA720" w14:textId="048792C6" w:rsidR="00AA6570" w:rsidRDefault="006428BC" w:rsidP="00AB4B40">
            <w:pPr>
              <w:jc w:val="left"/>
            </w:pPr>
            <w:r>
              <w:t>E</w:t>
            </w:r>
            <w:r w:rsidR="00AA6570">
              <w:t>xplanation</w:t>
            </w:r>
          </w:p>
        </w:tc>
        <w:tc>
          <w:tcPr>
            <w:tcW w:w="884" w:type="dxa"/>
            <w:shd w:val="clear" w:color="auto" w:fill="E7E6E6" w:themeFill="background2"/>
            <w:vAlign w:val="center"/>
          </w:tcPr>
          <w:p w14:paraId="45F4163F" w14:textId="56DADC42" w:rsidR="00AA6570" w:rsidRDefault="006428BC" w:rsidP="00AB4B40">
            <w:pPr>
              <w:jc w:val="left"/>
            </w:pPr>
            <w:r>
              <w:t>S</w:t>
            </w:r>
            <w:r w:rsidR="00AA6570">
              <w:t>ymbol</w:t>
            </w:r>
          </w:p>
        </w:tc>
        <w:tc>
          <w:tcPr>
            <w:tcW w:w="3687" w:type="dxa"/>
            <w:shd w:val="clear" w:color="auto" w:fill="E7E6E6" w:themeFill="background2"/>
            <w:vAlign w:val="center"/>
          </w:tcPr>
          <w:p w14:paraId="40063B64" w14:textId="3E9F9300" w:rsidR="00AA6570" w:rsidRDefault="006428BC" w:rsidP="00AB4B40">
            <w:pPr>
              <w:jc w:val="left"/>
            </w:pPr>
            <w:r>
              <w:t>E</w:t>
            </w:r>
            <w:r w:rsidR="00AA6570">
              <w:t>xplanation</w:t>
            </w:r>
          </w:p>
        </w:tc>
      </w:tr>
      <w:tr w:rsidR="00AA6570" w14:paraId="50487AB2" w14:textId="77777777" w:rsidTr="004324C8">
        <w:tc>
          <w:tcPr>
            <w:tcW w:w="884" w:type="dxa"/>
            <w:vAlign w:val="center"/>
          </w:tcPr>
          <w:p w14:paraId="7645585F" w14:textId="1987EB31" w:rsidR="00AA6570" w:rsidRDefault="00AB4B40" w:rsidP="00AB4B40">
            <w:pPr>
              <w:jc w:val="left"/>
            </w:pPr>
            <w:r>
              <w:t>len()</w:t>
            </w:r>
          </w:p>
        </w:tc>
        <w:tc>
          <w:tcPr>
            <w:tcW w:w="3561" w:type="dxa"/>
            <w:vAlign w:val="center"/>
          </w:tcPr>
          <w:p w14:paraId="5D5C3324" w14:textId="192BF523" w:rsidR="00AA6570" w:rsidRDefault="00AB4B40" w:rsidP="00AB4B40">
            <w:pPr>
              <w:jc w:val="left"/>
            </w:pPr>
            <w:r w:rsidRPr="00AB4B40">
              <w:rPr>
                <w:rFonts w:hint="eastAsia"/>
              </w:rPr>
              <w:t>a function that calculates the size of a feature</w:t>
            </w:r>
          </w:p>
        </w:tc>
        <w:tc>
          <w:tcPr>
            <w:tcW w:w="884" w:type="dxa"/>
            <w:vAlign w:val="center"/>
          </w:tcPr>
          <w:p w14:paraId="3522C505" w14:textId="21707751" w:rsidR="00AA6570" w:rsidRDefault="00AB4B40" w:rsidP="00AB4B40">
            <w:pPr>
              <w:jc w:val="left"/>
            </w:pPr>
            <w:r>
              <w:rPr>
                <w:rFonts w:hint="eastAsia"/>
              </w:rPr>
              <w:t>a</w:t>
            </w:r>
            <w:r>
              <w:t>sr</w:t>
            </w:r>
          </w:p>
        </w:tc>
        <w:tc>
          <w:tcPr>
            <w:tcW w:w="3687" w:type="dxa"/>
            <w:vAlign w:val="center"/>
          </w:tcPr>
          <w:p w14:paraId="11ED1B99" w14:textId="5CD234AA" w:rsidR="00AA6570" w:rsidRDefault="00AB4B40" w:rsidP="00AB4B40">
            <w:pPr>
              <w:spacing w:after="160" w:line="259" w:lineRule="auto"/>
              <w:jc w:val="left"/>
            </w:pPr>
            <w:r w:rsidRPr="00AB4B40">
              <w:t>averaged sampling resolution</w:t>
            </w:r>
          </w:p>
        </w:tc>
      </w:tr>
      <w:tr w:rsidR="00AA6570" w14:paraId="04A1D39C" w14:textId="77777777" w:rsidTr="004324C8">
        <w:tc>
          <w:tcPr>
            <w:tcW w:w="884" w:type="dxa"/>
            <w:vAlign w:val="center"/>
          </w:tcPr>
          <w:p w14:paraId="0797EEC3" w14:textId="6A85E4E0" w:rsidR="00AA6570" w:rsidRDefault="00AB4B40" w:rsidP="00AB4B40">
            <w:pPr>
              <w:jc w:val="left"/>
            </w:pPr>
            <w:r>
              <w:rPr>
                <w:rFonts w:hint="eastAsia"/>
              </w:rPr>
              <w:t>n</w:t>
            </w:r>
          </w:p>
        </w:tc>
        <w:tc>
          <w:tcPr>
            <w:tcW w:w="3561" w:type="dxa"/>
            <w:vAlign w:val="center"/>
          </w:tcPr>
          <w:p w14:paraId="6AAF5820" w14:textId="7FAE53AE" w:rsidR="00AA6570" w:rsidRDefault="00AB4B40" w:rsidP="00AB4B40">
            <w:pPr>
              <w:jc w:val="left"/>
            </w:pPr>
            <w:r w:rsidRPr="00AB4B40">
              <w:rPr>
                <w:rFonts w:hint="eastAsia"/>
              </w:rPr>
              <w:t>symbol count</w:t>
            </w:r>
          </w:p>
        </w:tc>
        <w:tc>
          <w:tcPr>
            <w:tcW w:w="884" w:type="dxa"/>
            <w:vAlign w:val="center"/>
          </w:tcPr>
          <w:p w14:paraId="63D4A0AF" w14:textId="3F618F91" w:rsidR="00AA6570" w:rsidRDefault="00AB4B40" w:rsidP="00AB4B40">
            <w:pPr>
              <w:jc w:val="left"/>
            </w:pPr>
            <w:r>
              <w:rPr>
                <w:rFonts w:hint="eastAsia"/>
              </w:rPr>
              <w:t>t</w:t>
            </w:r>
            <w:r>
              <w:t>emp</w:t>
            </w:r>
          </w:p>
        </w:tc>
        <w:tc>
          <w:tcPr>
            <w:tcW w:w="3687" w:type="dxa"/>
            <w:vAlign w:val="center"/>
          </w:tcPr>
          <w:p w14:paraId="6F254A57" w14:textId="1A455547" w:rsidR="00AA6570" w:rsidRDefault="00AB4B40" w:rsidP="00AB4B40">
            <w:pPr>
              <w:jc w:val="left"/>
            </w:pPr>
            <w:r>
              <w:t>Temporal variable</w:t>
            </w:r>
          </w:p>
        </w:tc>
      </w:tr>
      <w:tr w:rsidR="00AA6570" w14:paraId="0D1ADCDD" w14:textId="77777777" w:rsidTr="004324C8">
        <w:tc>
          <w:tcPr>
            <w:tcW w:w="884" w:type="dxa"/>
            <w:vAlign w:val="center"/>
          </w:tcPr>
          <w:p w14:paraId="4F3FBFA5" w14:textId="4CB9BCD2" w:rsidR="00AA6570" w:rsidRDefault="00AB4B40" w:rsidP="00AB4B40">
            <w:pPr>
              <w:jc w:val="left"/>
            </w:pPr>
            <w:r>
              <w:rPr>
                <w:rFonts w:hint="eastAsia"/>
              </w:rPr>
              <w:t>s</w:t>
            </w:r>
            <w:r>
              <w:t>l</w:t>
            </w:r>
          </w:p>
        </w:tc>
        <w:tc>
          <w:tcPr>
            <w:tcW w:w="3561" w:type="dxa"/>
            <w:vAlign w:val="center"/>
          </w:tcPr>
          <w:p w14:paraId="5BA7EAB7" w14:textId="4BE9142E" w:rsidR="00AA6570" w:rsidRDefault="00AB4B40" w:rsidP="00AB4B40">
            <w:pPr>
              <w:jc w:val="left"/>
            </w:pPr>
            <w:r>
              <w:t>symbol list</w:t>
            </w:r>
          </w:p>
        </w:tc>
        <w:tc>
          <w:tcPr>
            <w:tcW w:w="884" w:type="dxa"/>
            <w:vAlign w:val="center"/>
          </w:tcPr>
          <w:p w14:paraId="53E45D26" w14:textId="1E482A1C" w:rsidR="00AA6570" w:rsidRDefault="00AB4B40" w:rsidP="00AB4B40">
            <w:pPr>
              <w:jc w:val="left"/>
            </w:pPr>
            <w:r>
              <w:rPr>
                <w:rFonts w:hint="eastAsia"/>
              </w:rPr>
              <w:t>a</w:t>
            </w:r>
            <w:r>
              <w:t>srd</w:t>
            </w:r>
          </w:p>
        </w:tc>
        <w:tc>
          <w:tcPr>
            <w:tcW w:w="3687" w:type="dxa"/>
            <w:vAlign w:val="center"/>
          </w:tcPr>
          <w:p w14:paraId="7AD65F81" w14:textId="43CB91D5" w:rsidR="00AA6570" w:rsidRDefault="00AB4B40" w:rsidP="00AB4B40">
            <w:pPr>
              <w:jc w:val="left"/>
            </w:pPr>
            <w:r w:rsidRPr="00AB4B40">
              <w:t>averaged sampling resolution</w:t>
            </w:r>
            <w:r>
              <w:t xml:space="preserve"> difference</w:t>
            </w:r>
          </w:p>
        </w:tc>
      </w:tr>
      <w:tr w:rsidR="00AA6570" w14:paraId="02A20A21" w14:textId="77777777" w:rsidTr="004324C8">
        <w:tc>
          <w:tcPr>
            <w:tcW w:w="884" w:type="dxa"/>
            <w:vAlign w:val="center"/>
          </w:tcPr>
          <w:p w14:paraId="5A97CDA5" w14:textId="78E2116B" w:rsidR="00AA6570" w:rsidRDefault="00AB4B40" w:rsidP="00AB4B40">
            <w:pPr>
              <w:jc w:val="left"/>
            </w:pPr>
            <w:r>
              <w:rPr>
                <w:rFonts w:hint="eastAsia"/>
              </w:rPr>
              <w:t>s</w:t>
            </w:r>
            <w:r>
              <w:t>t</w:t>
            </w:r>
          </w:p>
        </w:tc>
        <w:tc>
          <w:tcPr>
            <w:tcW w:w="3561" w:type="dxa"/>
            <w:vAlign w:val="center"/>
          </w:tcPr>
          <w:p w14:paraId="0CB91819" w14:textId="418B7968" w:rsidR="00AA6570" w:rsidRDefault="00AB4B40" w:rsidP="00AB4B40">
            <w:pPr>
              <w:jc w:val="left"/>
            </w:pPr>
            <w:r w:rsidRPr="00AB4B40">
              <w:t>simulation time on an attack scenario</w:t>
            </w:r>
          </w:p>
        </w:tc>
        <w:tc>
          <w:tcPr>
            <w:tcW w:w="884" w:type="dxa"/>
            <w:vAlign w:val="center"/>
          </w:tcPr>
          <w:p w14:paraId="33DE32CD" w14:textId="30E246D9" w:rsidR="00AA6570" w:rsidRDefault="00AB4B40" w:rsidP="00AB4B40">
            <w:pPr>
              <w:jc w:val="left"/>
            </w:pPr>
            <w:r>
              <w:rPr>
                <w:rFonts w:hint="eastAsia"/>
              </w:rPr>
              <w:t>e</w:t>
            </w:r>
            <w:r>
              <w:t>xp</w:t>
            </w:r>
          </w:p>
        </w:tc>
        <w:tc>
          <w:tcPr>
            <w:tcW w:w="3687" w:type="dxa"/>
            <w:vAlign w:val="center"/>
          </w:tcPr>
          <w:p w14:paraId="6E4FB365" w14:textId="74B6E471" w:rsidR="00AA6570" w:rsidRDefault="00AB4B40" w:rsidP="00AB4B40">
            <w:pPr>
              <w:jc w:val="left"/>
            </w:pPr>
            <w:r>
              <w:rPr>
                <w:rFonts w:hint="eastAsia"/>
              </w:rPr>
              <w:t>e</w:t>
            </w:r>
            <w:r>
              <w:t>xponential</w:t>
            </w:r>
          </w:p>
        </w:tc>
      </w:tr>
      <w:tr w:rsidR="00AA6570" w14:paraId="5E99ED7B" w14:textId="77777777" w:rsidTr="004324C8">
        <w:tc>
          <w:tcPr>
            <w:tcW w:w="884" w:type="dxa"/>
            <w:vAlign w:val="center"/>
          </w:tcPr>
          <w:p w14:paraId="1D6B3EC6" w14:textId="7A5A5C5F" w:rsidR="00AA6570" w:rsidRDefault="00AB4B40" w:rsidP="00AB4B40">
            <w:pPr>
              <w:jc w:val="left"/>
            </w:pPr>
            <w:r>
              <w:rPr>
                <w:rFonts w:hint="eastAsia"/>
              </w:rPr>
              <w:t>s</w:t>
            </w:r>
            <w:r>
              <w:t>r</w:t>
            </w:r>
          </w:p>
        </w:tc>
        <w:tc>
          <w:tcPr>
            <w:tcW w:w="3561" w:type="dxa"/>
            <w:vAlign w:val="center"/>
          </w:tcPr>
          <w:p w14:paraId="365400E8" w14:textId="6E66D731" w:rsidR="00AA6570" w:rsidRDefault="00AB4B40" w:rsidP="00AB4B40">
            <w:pPr>
              <w:jc w:val="left"/>
            </w:pPr>
            <w:r w:rsidRPr="00AB4B40">
              <w:t>sampling resolution</w:t>
            </w:r>
          </w:p>
        </w:tc>
        <w:tc>
          <w:tcPr>
            <w:tcW w:w="884" w:type="dxa"/>
            <w:vAlign w:val="center"/>
          </w:tcPr>
          <w:p w14:paraId="4FB39FFE" w14:textId="04923EC8" w:rsidR="00AA6570" w:rsidRDefault="00AB4B40" w:rsidP="00AB4B40">
            <w:pPr>
              <w:jc w:val="left"/>
            </w:pPr>
            <w:r>
              <w:rPr>
                <w:rFonts w:hint="eastAsia"/>
              </w:rPr>
              <w:t>c</w:t>
            </w:r>
            <w:r>
              <w:t>sr</w:t>
            </w:r>
          </w:p>
        </w:tc>
        <w:tc>
          <w:tcPr>
            <w:tcW w:w="3687" w:type="dxa"/>
            <w:vAlign w:val="center"/>
          </w:tcPr>
          <w:p w14:paraId="390DB9B3" w14:textId="6FB4D8A7" w:rsidR="00AA6570" w:rsidRDefault="00933619" w:rsidP="00AB4B40">
            <w:pPr>
              <w:jc w:val="left"/>
            </w:pPr>
            <w:r>
              <w:t>c</w:t>
            </w:r>
            <w:r w:rsidR="00AB4B40">
              <w:t>ombined sampling resolution</w:t>
            </w:r>
          </w:p>
        </w:tc>
      </w:tr>
      <w:tr w:rsidR="00AA6570" w14:paraId="2C7F9A2E" w14:textId="77777777" w:rsidTr="004324C8">
        <w:tc>
          <w:tcPr>
            <w:tcW w:w="884" w:type="dxa"/>
            <w:vAlign w:val="center"/>
          </w:tcPr>
          <w:p w14:paraId="52385F46" w14:textId="7796A62A" w:rsidR="00AA6570" w:rsidRDefault="00AB4B40" w:rsidP="00AB4B40">
            <w:pPr>
              <w:jc w:val="left"/>
            </w:pPr>
            <w:r>
              <w:rPr>
                <w:rFonts w:hint="eastAsia"/>
              </w:rPr>
              <w:t>m</w:t>
            </w:r>
          </w:p>
        </w:tc>
        <w:tc>
          <w:tcPr>
            <w:tcW w:w="3561" w:type="dxa"/>
            <w:vAlign w:val="center"/>
          </w:tcPr>
          <w:p w14:paraId="57ABE73B" w14:textId="0EB7B0C2" w:rsidR="00AA6570" w:rsidRDefault="00AB4B40" w:rsidP="00AB4B40">
            <w:pPr>
              <w:jc w:val="left"/>
            </w:pPr>
            <w:r>
              <w:t>cs count</w:t>
            </w:r>
          </w:p>
        </w:tc>
        <w:tc>
          <w:tcPr>
            <w:tcW w:w="884" w:type="dxa"/>
            <w:vAlign w:val="center"/>
          </w:tcPr>
          <w:p w14:paraId="78D2A45D" w14:textId="463A17F8" w:rsidR="00AA6570" w:rsidRDefault="00933619" w:rsidP="00AB4B40">
            <w:pPr>
              <w:jc w:val="left"/>
            </w:pPr>
            <w:r>
              <w:rPr>
                <w:rFonts w:hint="eastAsia"/>
              </w:rPr>
              <w:t>s</w:t>
            </w:r>
            <w:r>
              <w:t>c</w:t>
            </w:r>
          </w:p>
        </w:tc>
        <w:tc>
          <w:tcPr>
            <w:tcW w:w="3687" w:type="dxa"/>
            <w:vAlign w:val="center"/>
          </w:tcPr>
          <w:p w14:paraId="43F86D22" w14:textId="7385D46B" w:rsidR="00AA6570" w:rsidRDefault="00933619" w:rsidP="00AB4B40">
            <w:pPr>
              <w:jc w:val="left"/>
            </w:pPr>
            <w:r>
              <w:t>sampling count</w:t>
            </w:r>
          </w:p>
        </w:tc>
      </w:tr>
    </w:tbl>
    <w:p w14:paraId="774D9E39" w14:textId="41375E29" w:rsidR="0073564E" w:rsidRDefault="004324C8" w:rsidP="0073564E">
      <w:pPr>
        <w:keepNext/>
        <w:spacing w:before="240"/>
        <w:jc w:val="center"/>
      </w:pPr>
      <w:r w:rsidRPr="004324C8">
        <w:rPr>
          <w:noProof/>
        </w:rPr>
        <w:drawing>
          <wp:inline distT="0" distB="0" distL="0" distR="0" wp14:anchorId="04243260" wp14:editId="2787E3BC">
            <wp:extent cx="5506954" cy="3402035"/>
            <wp:effectExtent l="19050" t="19050" r="17780" b="27305"/>
            <wp:docPr id="2069697280" name="그림 1" descr="텍스트, 친필, 폰트, 문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697280" name="그림 1" descr="텍스트, 친필, 폰트, 문서이(가) 표시된 사진&#10;&#10;자동 생성된 설명"/>
                    <pic:cNvPicPr/>
                  </pic:nvPicPr>
                  <pic:blipFill>
                    <a:blip r:embed="rId35"/>
                    <a:stretch>
                      <a:fillRect/>
                    </a:stretch>
                  </pic:blipFill>
                  <pic:spPr>
                    <a:xfrm>
                      <a:off x="0" y="0"/>
                      <a:ext cx="5507504" cy="3402375"/>
                    </a:xfrm>
                    <a:prstGeom prst="rect">
                      <a:avLst/>
                    </a:prstGeom>
                    <a:ln>
                      <a:solidFill>
                        <a:schemeClr val="tx1"/>
                      </a:solidFill>
                    </a:ln>
                  </pic:spPr>
                </pic:pic>
              </a:graphicData>
            </a:graphic>
          </wp:inline>
        </w:drawing>
      </w:r>
    </w:p>
    <w:p w14:paraId="46B7065C" w14:textId="43300FC9" w:rsidR="00960849" w:rsidRDefault="0073564E" w:rsidP="0073564E">
      <w:pPr>
        <w:pStyle w:val="a5"/>
        <w:jc w:val="center"/>
      </w:pPr>
      <w:r>
        <w:t>Figure 24. Pseudo-code for CSR</w:t>
      </w:r>
    </w:p>
    <w:p w14:paraId="23D3AF2A" w14:textId="7CB0BDF8" w:rsidR="00FF06EF" w:rsidRDefault="001447E2" w:rsidP="00ED3B83">
      <w:r>
        <w:lastRenderedPageBreak/>
        <w:tab/>
      </w:r>
      <w:r w:rsidR="00ED3B83" w:rsidRPr="00ED3B83">
        <w:t>Table 33 and Figure 24 show the pseudo code proposed to calculate the CSR in this study.</w:t>
      </w:r>
      <w:r w:rsidR="00ED3B83">
        <w:t xml:space="preserve"> </w:t>
      </w:r>
      <w:r w:rsidR="00C918E6" w:rsidRPr="00C918E6">
        <w:t>Since the CSR represents the loss of feature information, the degree of loss can be estimated by comparing the information of the original feature with the CSR value.</w:t>
      </w:r>
      <w:r w:rsidR="00C918E6">
        <w:t xml:space="preserve"> </w:t>
      </w:r>
    </w:p>
    <w:p w14:paraId="3E24D3C0" w14:textId="15730117" w:rsidR="00C918E6" w:rsidRDefault="00130CD4" w:rsidP="00F932CC">
      <w:pPr>
        <w:pStyle w:val="3"/>
        <w:ind w:left="1000" w:hanging="400"/>
      </w:pPr>
      <w:r>
        <w:t>P</w:t>
      </w:r>
      <w:r w:rsidR="001447E2">
        <w:t>roof</w:t>
      </w:r>
    </w:p>
    <w:p w14:paraId="06107DE2" w14:textId="4F9E0FF3" w:rsidR="00130CD4" w:rsidRDefault="004363C8" w:rsidP="00002D5F">
      <w:r>
        <w:t xml:space="preserve">Let </w:t>
      </w:r>
      <m:oMath>
        <m:r>
          <w:rPr>
            <w:rFonts w:ascii="Cambria Math" w:hAnsi="Cambria Math"/>
          </w:rPr>
          <m:t>α</m:t>
        </m:r>
      </m:oMath>
      <w:r>
        <w:t xml:space="preserve"> means a CSR value of a feature combination </w:t>
      </w:r>
      <m:oMath>
        <m:r>
          <w:rPr>
            <w:rFonts w:ascii="Cambria Math" w:hAnsi="Cambria Math"/>
          </w:rPr>
          <m:t>β</m:t>
        </m:r>
      </m:oMath>
      <w:r>
        <w:t xml:space="preserve"> refers to </w:t>
      </w:r>
      <w:r w:rsidR="00D52CCB">
        <w:t xml:space="preserve">a list of the overheads of a symbol on a CS. </w:t>
      </w:r>
      <w:r w:rsidR="00FE6E8D">
        <w:t>def.</w:t>
      </w:r>
      <w:r w:rsidR="00814CD1">
        <w:t xml:space="preserve"> </w:t>
      </w:r>
      <m:oMath>
        <m:sSub>
          <m:sSubPr>
            <m:ctrlPr>
              <w:rPr>
                <w:rFonts w:ascii="Cambria Math" w:hAnsi="Cambria Math"/>
                <w:i/>
                <w:sz w:val="28"/>
                <w:szCs w:val="28"/>
              </w:rPr>
            </m:ctrlPr>
          </m:sSubPr>
          <m:e>
            <m:r>
              <w:rPr>
                <w:rFonts w:ascii="Cambria Math" w:hAnsi="Cambria Math"/>
                <w:sz w:val="28"/>
                <w:szCs w:val="28"/>
              </w:rPr>
              <m:t>CSR</m:t>
            </m:r>
          </m:e>
          <m:sub>
            <m:r>
              <w:rPr>
                <w:rFonts w:ascii="Cambria Math" w:hAnsi="Cambria Math"/>
                <w:sz w:val="28"/>
                <w:szCs w:val="28"/>
              </w:rPr>
              <m:t>i</m:t>
            </m:r>
          </m:sub>
        </m:sSub>
        <m:r>
          <w:rPr>
            <w:rFonts w:ascii="Cambria Math" w:hAnsi="Cambria Math"/>
            <w:sz w:val="28"/>
            <w:szCs w:val="28"/>
          </w:rPr>
          <m:t>={α|</m:t>
        </m:r>
        <m:sSub>
          <m:sSubPr>
            <m:ctrlPr>
              <w:rPr>
                <w:rFonts w:ascii="Cambria Math" w:hAnsi="Cambria Math"/>
                <w:i/>
                <w:sz w:val="28"/>
                <w:szCs w:val="28"/>
              </w:rPr>
            </m:ctrlPr>
          </m:sSubPr>
          <m:e>
            <m:r>
              <w:rPr>
                <w:rFonts w:ascii="Cambria Math" w:hAnsi="Cambria Math"/>
                <w:sz w:val="28"/>
                <w:szCs w:val="28"/>
              </w:rPr>
              <m:t>α</m:t>
            </m:r>
          </m:e>
          <m:sub>
            <m:r>
              <w:rPr>
                <w:rFonts w:ascii="Cambria Math" w:hAnsi="Cambria Math"/>
                <w:sz w:val="28"/>
                <w:szCs w:val="28"/>
              </w:rPr>
              <m:t>i</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CSR</m:t>
            </m:r>
          </m:e>
          <m:sub>
            <m:r>
              <w:rPr>
                <w:rFonts w:ascii="Cambria Math" w:hAnsi="Cambria Math"/>
                <w:sz w:val="28"/>
                <w:szCs w:val="28"/>
              </w:rPr>
              <m:t>i</m:t>
            </m:r>
          </m:sub>
        </m:sSub>
        <m:r>
          <w:rPr>
            <w:rFonts w:ascii="Cambria Math" w:hAnsi="Cambria Math"/>
            <w:sz w:val="28"/>
            <w:szCs w:val="28"/>
          </w:rPr>
          <m:t>,0&lt;i≤TFS, ∀i</m:t>
        </m:r>
        <m:r>
          <m:rPr>
            <m:scr m:val="double-struck"/>
          </m:rPr>
          <w:rPr>
            <w:rFonts w:ascii="Cambria Math" w:hAnsi="Cambria Math"/>
            <w:sz w:val="28"/>
            <w:szCs w:val="28"/>
          </w:rPr>
          <m:t>∈N}</m:t>
        </m:r>
      </m:oMath>
      <w:r w:rsidR="00FE6E8D">
        <w:rPr>
          <w:rFonts w:hint="eastAsia"/>
        </w:rPr>
        <w:t xml:space="preserve"> </w:t>
      </w:r>
      <w:r w:rsidR="00FE6E8D">
        <w:t xml:space="preserve">and </w:t>
      </w:r>
      <m:oMath>
        <m:sSub>
          <m:sSubPr>
            <m:ctrlPr>
              <w:rPr>
                <w:rFonts w:ascii="Cambria Math" w:hAnsi="Cambria Math"/>
                <w:i/>
                <w:sz w:val="28"/>
                <w:szCs w:val="28"/>
              </w:rPr>
            </m:ctrlPr>
          </m:sSubPr>
          <m:e>
            <m:r>
              <w:rPr>
                <w:rFonts w:ascii="Cambria Math" w:hAnsi="Cambria Math"/>
                <w:sz w:val="28"/>
                <w:szCs w:val="28"/>
              </w:rPr>
              <m:t>OH</m:t>
            </m:r>
          </m:e>
          <m:sub>
            <m:r>
              <w:rPr>
                <w:rFonts w:ascii="Cambria Math" w:hAnsi="Cambria Math"/>
                <w:sz w:val="28"/>
                <w:szCs w:val="28"/>
              </w:rPr>
              <m:t>cs</m:t>
            </m:r>
          </m:sub>
        </m:sSub>
        <m:r>
          <w:rPr>
            <w:rFonts w:ascii="Cambria Math" w:hAnsi="Cambria Math"/>
            <w:sz w:val="28"/>
            <w:szCs w:val="28"/>
          </w:rPr>
          <m:t>={β|</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rPr>
              <m:t>j</m:t>
            </m:r>
          </m:sub>
        </m:sSub>
        <m:r>
          <w:rPr>
            <w:rFonts w:ascii="Cambria Math" w:hAnsi="Cambria Math"/>
            <w:sz w:val="28"/>
            <w:szCs w:val="28"/>
          </w:rPr>
          <m:t>∈TOP Overhead, 0&lt;β&lt;100, ∀β</m:t>
        </m:r>
        <m:r>
          <m:rPr>
            <m:scr m:val="double-struck"/>
          </m:rPr>
          <w:rPr>
            <w:rFonts w:ascii="Cambria Math" w:hAnsi="Cambria Math"/>
            <w:sz w:val="28"/>
            <w:szCs w:val="28"/>
          </w:rPr>
          <m:t>∈R,∀</m:t>
        </m:r>
        <m:r>
          <w:rPr>
            <w:rFonts w:ascii="Cambria Math" w:hAnsi="Cambria Math"/>
            <w:sz w:val="28"/>
            <w:szCs w:val="28"/>
          </w:rPr>
          <m:t>i</m:t>
        </m:r>
        <m:r>
          <m:rPr>
            <m:scr m:val="double-struck"/>
          </m:rPr>
          <w:rPr>
            <w:rFonts w:ascii="Cambria Math" w:hAnsi="Cambria Math"/>
            <w:sz w:val="28"/>
            <w:szCs w:val="28"/>
          </w:rPr>
          <m:t>∈N}</m:t>
        </m:r>
      </m:oMath>
      <w:r w:rsidR="005E4AA4" w:rsidRPr="00015F8C">
        <w:rPr>
          <w:rFonts w:hint="eastAsia"/>
          <w:sz w:val="28"/>
          <w:szCs w:val="28"/>
        </w:rPr>
        <w:t>.</w:t>
      </w:r>
      <w:r w:rsidR="005E4AA4">
        <w:t xml:space="preserve"> As we use three CS in this paper, the range of the CS is set to </w:t>
      </w:r>
      <m:oMath>
        <m:r>
          <w:rPr>
            <w:rFonts w:ascii="Cambria Math" w:hAnsi="Cambria Math"/>
            <w:sz w:val="28"/>
            <w:szCs w:val="28"/>
          </w:rPr>
          <m:t>1≤CS≤3</m:t>
        </m:r>
      </m:oMath>
      <w:r w:rsidR="006E4B8B" w:rsidRPr="00015F8C">
        <w:rPr>
          <w:rFonts w:hint="eastAsia"/>
          <w:sz w:val="28"/>
          <w:szCs w:val="28"/>
        </w:rPr>
        <w:t>,</w:t>
      </w:r>
      <w:r w:rsidR="006E4B8B" w:rsidRPr="00015F8C">
        <w:rPr>
          <w:sz w:val="28"/>
          <w:szCs w:val="28"/>
        </w:rPr>
        <w:t xml:space="preserve"> </w:t>
      </w:r>
      <m:oMath>
        <m:r>
          <w:rPr>
            <w:rFonts w:ascii="Cambria Math" w:hAnsi="Cambria Math"/>
            <w:sz w:val="28"/>
            <w:szCs w:val="28"/>
          </w:rPr>
          <m:t>∀CS</m:t>
        </m:r>
        <m:r>
          <m:rPr>
            <m:scr m:val="double-struck"/>
          </m:rPr>
          <w:rPr>
            <w:rFonts w:ascii="Cambria Math" w:hAnsi="Cambria Math"/>
            <w:sz w:val="28"/>
            <w:szCs w:val="28"/>
          </w:rPr>
          <m:t>∈N</m:t>
        </m:r>
      </m:oMath>
      <w:r w:rsidR="005E4AA4" w:rsidRPr="00015F8C">
        <w:rPr>
          <w:rFonts w:hint="eastAsia"/>
          <w:sz w:val="28"/>
          <w:szCs w:val="28"/>
        </w:rPr>
        <w:t>.</w:t>
      </w:r>
      <w:r w:rsidR="005E4AA4">
        <w:t xml:space="preserve"> </w:t>
      </w:r>
      <w:r w:rsidR="00002D5F" w:rsidRPr="00002D5F">
        <w:t>In Table 29, we compare the information loss rate and CSR of feature combinations consisting of 5 basic symbols of CS.</w:t>
      </w:r>
      <w:r w:rsidR="00002D5F">
        <w:t xml:space="preserve"> We refer to the "common" type of CSR and information loss rate. The reason is that symbols exist in attack and normal modes</w:t>
      </w:r>
      <w:r w:rsidR="006617EC">
        <w:t xml:space="preserve">. </w:t>
      </w:r>
      <w:r w:rsidR="000939EF">
        <w:t>def.</w:t>
      </w:r>
      <w:r w:rsidR="00015F8C">
        <w:rPr>
          <w:rFonts w:hint="eastAsia"/>
        </w:rPr>
        <w:t xml:space="preserve"> </w:t>
      </w:r>
      <m:oMath>
        <m:r>
          <w:rPr>
            <w:rFonts w:ascii="Cambria Math" w:hAnsi="Cambria Math"/>
            <w:sz w:val="28"/>
            <w:szCs w:val="28"/>
          </w:rPr>
          <m:t>hist=</m:t>
        </m:r>
        <m:d>
          <m:dPr>
            <m:begChr m:val="{"/>
            <m:endChr m:val="}"/>
            <m:ctrlPr>
              <w:rPr>
                <w:rFonts w:ascii="Cambria Math" w:hAnsi="Cambria Math"/>
                <w:i/>
                <w:sz w:val="28"/>
                <w:szCs w:val="28"/>
              </w:rPr>
            </m:ctrlPr>
          </m:dPr>
          <m:e>
            <m:r>
              <w:rPr>
                <w:rFonts w:ascii="Cambria Math" w:hAnsi="Cambria Math"/>
                <w:sz w:val="28"/>
                <w:szCs w:val="28"/>
              </w:rPr>
              <m:t>δ</m:t>
            </m:r>
          </m:e>
          <m:e>
            <m:sSub>
              <m:sSubPr>
                <m:ctrlPr>
                  <w:rPr>
                    <w:rFonts w:ascii="Cambria Math" w:hAnsi="Cambria Math"/>
                    <w:i/>
                    <w:sz w:val="28"/>
                    <w:szCs w:val="28"/>
                  </w:rPr>
                </m:ctrlPr>
              </m:sSubPr>
              <m:e>
                <m:r>
                  <w:rPr>
                    <w:rFonts w:ascii="Cambria Math" w:hAnsi="Cambria Math"/>
                    <w:sz w:val="28"/>
                    <w:szCs w:val="28"/>
                  </w:rPr>
                  <m:t>δ</m:t>
                </m:r>
              </m:e>
              <m:sub>
                <m:r>
                  <w:rPr>
                    <w:rFonts w:ascii="Cambria Math" w:hAnsi="Cambria Math"/>
                    <w:sz w:val="28"/>
                    <w:szCs w:val="28"/>
                  </w:rPr>
                  <m:t>1</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δ</m:t>
                </m:r>
              </m:e>
              <m:sub>
                <m:r>
                  <w:rPr>
                    <w:rFonts w:ascii="Cambria Math" w:hAnsi="Cambria Math"/>
                    <w:sz w:val="28"/>
                    <w:szCs w:val="28"/>
                  </w:rPr>
                  <m:t>t</m:t>
                </m:r>
              </m:sub>
            </m:sSub>
            <m:r>
              <w:rPr>
                <w:rFonts w:ascii="Cambria Math" w:hAnsi="Cambria Math"/>
                <w:sz w:val="28"/>
                <w:szCs w:val="28"/>
              </w:rPr>
              <m:t xml:space="preserve"> k≤δ&lt;k+1, ∀(k, t</m:t>
            </m:r>
            <m:r>
              <m:rPr>
                <m:scr m:val="double-struck"/>
              </m:rPr>
              <w:rPr>
                <w:rFonts w:ascii="Cambria Math" w:hAnsi="Cambria Math"/>
                <w:sz w:val="28"/>
                <w:szCs w:val="28"/>
              </w:rPr>
              <m:t xml:space="preserve">)∈N </m:t>
            </m:r>
          </m:e>
        </m:d>
      </m:oMath>
      <w:r w:rsidR="00A65E87" w:rsidRPr="00015F8C">
        <w:rPr>
          <w:sz w:val="28"/>
          <w:szCs w:val="28"/>
        </w:rPr>
        <w:t xml:space="preserve">, </w:t>
      </w:r>
      <m:oMath>
        <m:r>
          <w:rPr>
            <w:rFonts w:ascii="Cambria Math" w:hAnsi="Cambria Math"/>
            <w:sz w:val="28"/>
            <w:szCs w:val="28"/>
          </w:rPr>
          <m:t>∀δ∈</m:t>
        </m:r>
        <m:sSub>
          <m:sSubPr>
            <m:ctrlPr>
              <w:rPr>
                <w:rFonts w:ascii="Cambria Math" w:hAnsi="Cambria Math"/>
                <w:i/>
                <w:sz w:val="28"/>
                <w:szCs w:val="28"/>
              </w:rPr>
            </m:ctrlPr>
          </m:sSubPr>
          <m:e>
            <m:r>
              <w:rPr>
                <w:rFonts w:ascii="Cambria Math" w:hAnsi="Cambria Math"/>
                <w:sz w:val="28"/>
                <w:szCs w:val="28"/>
              </w:rPr>
              <m:t>OH</m:t>
            </m:r>
          </m:e>
          <m:sub>
            <m:r>
              <w:rPr>
                <w:rFonts w:ascii="Cambria Math" w:hAnsi="Cambria Math"/>
                <w:sz w:val="28"/>
                <w:szCs w:val="28"/>
              </w:rPr>
              <m:t>cs</m:t>
            </m:r>
          </m:sub>
        </m:sSub>
      </m:oMath>
      <w:r w:rsidR="00A65E87" w:rsidRPr="00015F8C">
        <w:rPr>
          <w:sz w:val="28"/>
          <w:szCs w:val="28"/>
        </w:rPr>
        <w:t xml:space="preserve">, </w:t>
      </w:r>
      <m:oMath>
        <m:r>
          <w:rPr>
            <w:rFonts w:ascii="Cambria Math" w:hAnsi="Cambria Math"/>
            <w:sz w:val="28"/>
            <w:szCs w:val="28"/>
          </w:rPr>
          <m:t>0≤k≤99</m:t>
        </m:r>
      </m:oMath>
      <w:r w:rsidR="00A65E87" w:rsidRPr="00015F8C">
        <w:rPr>
          <w:rFonts w:hint="eastAsia"/>
          <w:sz w:val="28"/>
          <w:szCs w:val="28"/>
        </w:rPr>
        <w:t>.</w:t>
      </w:r>
      <w:r w:rsidR="004F5ADD" w:rsidRPr="00015F8C">
        <w:rPr>
          <w:sz w:val="28"/>
          <w:szCs w:val="28"/>
        </w:rPr>
        <w:t xml:space="preserve"> </w:t>
      </w:r>
      <w:r w:rsidR="004F5ADD" w:rsidRPr="004973B5">
        <w:rPr>
          <w:szCs w:val="20"/>
        </w:rPr>
        <w:t xml:space="preserve">s.t. </w:t>
      </w:r>
      <m:oMath>
        <m:sSub>
          <m:sSubPr>
            <m:ctrlPr>
              <w:rPr>
                <w:rFonts w:ascii="Cambria Math" w:hAnsi="Cambria Math"/>
                <w:i/>
                <w:szCs w:val="20"/>
              </w:rPr>
            </m:ctrlPr>
          </m:sSubPr>
          <m:e>
            <m:r>
              <w:rPr>
                <w:rFonts w:ascii="Cambria Math" w:hAnsi="Cambria Math"/>
                <w:szCs w:val="20"/>
              </w:rPr>
              <m:t>hist</m:t>
            </m:r>
          </m:e>
          <m:sub>
            <m:r>
              <w:rPr>
                <w:rFonts w:ascii="Cambria Math" w:hAnsi="Cambria Math"/>
                <w:szCs w:val="20"/>
              </w:rPr>
              <m:t>raw</m:t>
            </m:r>
          </m:sub>
        </m:sSub>
      </m:oMath>
      <w:r w:rsidR="007E60A2">
        <w:rPr>
          <w:rFonts w:hint="eastAsia"/>
        </w:rPr>
        <w:t xml:space="preserve"> </w:t>
      </w:r>
      <w:r w:rsidR="007E60A2" w:rsidRPr="007E60A2">
        <w:t>is a histogram built with overhead data extracted from the original TOP dataset without</w:t>
      </w:r>
      <w:r w:rsidR="000E6F7C">
        <w:t xml:space="preserve"> the</w:t>
      </w:r>
      <w:r w:rsidR="007E60A2" w:rsidRPr="007E60A2">
        <w:t xml:space="preserve"> feature downsizing</w:t>
      </w:r>
      <w:r w:rsidR="000E6F7C">
        <w:t xml:space="preserve"> method</w:t>
      </w:r>
      <w:r w:rsidR="00465974" w:rsidRPr="00FB5FE4">
        <w:rPr>
          <w:szCs w:val="20"/>
        </w:rPr>
        <w:t xml:space="preserve">. </w:t>
      </w:r>
      <m:oMath>
        <m:sSub>
          <m:sSubPr>
            <m:ctrlPr>
              <w:rPr>
                <w:rFonts w:ascii="Cambria Math" w:hAnsi="Cambria Math"/>
                <w:i/>
                <w:szCs w:val="20"/>
              </w:rPr>
            </m:ctrlPr>
          </m:sSubPr>
          <m:e>
            <m:r>
              <w:rPr>
                <w:rFonts w:ascii="Cambria Math" w:hAnsi="Cambria Math"/>
                <w:szCs w:val="20"/>
              </w:rPr>
              <m:t>hist</m:t>
            </m:r>
          </m:e>
          <m:sub>
            <m:r>
              <w:rPr>
                <w:rFonts w:ascii="Cambria Math" w:hAnsi="Cambria Math"/>
                <w:szCs w:val="20"/>
              </w:rPr>
              <m:t>down</m:t>
            </m:r>
          </m:sub>
        </m:sSub>
      </m:oMath>
      <w:r w:rsidR="00792066" w:rsidRPr="00792066">
        <w:t xml:space="preserve"> is a histogram of overheads extracted from the TOP dataset to which the downsized technique </w:t>
      </w:r>
      <w:r w:rsidR="00792066">
        <w:t>has been</w:t>
      </w:r>
      <w:r w:rsidR="00792066" w:rsidRPr="00792066">
        <w:t xml:space="preserve"> applied.</w:t>
      </w:r>
      <w:r w:rsidR="00584FC6">
        <w:t xml:space="preserve"> </w:t>
      </w:r>
      <w:r w:rsidR="002766F0">
        <w:t xml:space="preserve">s.t. </w:t>
      </w:r>
      <w:r w:rsidR="00DB62A0">
        <w:t>T</w:t>
      </w:r>
      <w:r w:rsidR="00584FC6" w:rsidRPr="00584FC6">
        <w:t xml:space="preserve">he </w:t>
      </w:r>
      <w:r w:rsidR="004C4408">
        <w:t>I</w:t>
      </w:r>
      <w:r w:rsidR="00584FC6" w:rsidRPr="00584FC6">
        <w:t xml:space="preserve">nformation </w:t>
      </w:r>
      <w:r w:rsidR="004C4408">
        <w:t>L</w:t>
      </w:r>
      <w:r w:rsidR="00584FC6" w:rsidRPr="00584FC6">
        <w:t xml:space="preserve">oss </w:t>
      </w:r>
      <w:r w:rsidR="004C4408">
        <w:t>R</w:t>
      </w:r>
      <w:r w:rsidR="00584FC6" w:rsidRPr="00584FC6">
        <w:t>ate</w:t>
      </w:r>
      <w:r w:rsidR="00921702">
        <w:t xml:space="preserve"> (ILR)</w:t>
      </w:r>
      <w:r w:rsidR="00584FC6" w:rsidRPr="00584FC6">
        <w:t xml:space="preserve"> is calculated as follows.</w:t>
      </w:r>
      <w:r w:rsidR="008336F4">
        <w:t xml:space="preserve"> </w:t>
      </w:r>
    </w:p>
    <w:p w14:paraId="2C55119B" w14:textId="185E7797" w:rsidR="00584FC6" w:rsidRDefault="00000000" w:rsidP="003B52F9">
      <w:pPr>
        <w:pStyle w:val="a3"/>
        <w:numPr>
          <w:ilvl w:val="0"/>
          <w:numId w:val="15"/>
        </w:numPr>
        <w:ind w:leftChars="0"/>
        <w:jc w:val="left"/>
        <w:rPr>
          <w:sz w:val="28"/>
          <w:szCs w:val="28"/>
        </w:rPr>
      </w:pPr>
      <m:oMath>
        <m:sSub>
          <m:sSubPr>
            <m:ctrlPr>
              <w:rPr>
                <w:rFonts w:ascii="Cambria Math" w:hAnsi="Cambria Math"/>
                <w:i/>
                <w:sz w:val="28"/>
                <w:szCs w:val="28"/>
              </w:rPr>
            </m:ctrlPr>
          </m:sSubPr>
          <m:e>
            <m:r>
              <w:rPr>
                <w:rFonts w:ascii="Cambria Math" w:hAnsi="Cambria Math"/>
                <w:sz w:val="28"/>
                <w:szCs w:val="28"/>
              </w:rPr>
              <m:t>ILR</m:t>
            </m:r>
          </m:e>
          <m:sub>
            <m:r>
              <w:rPr>
                <w:rFonts w:ascii="Cambria Math" w:hAnsi="Cambria Math"/>
                <w:sz w:val="28"/>
                <w:szCs w:val="28"/>
              </w:rPr>
              <m:t>cs</m:t>
            </m:r>
          </m:sub>
        </m:sSub>
        <m:r>
          <w:rPr>
            <w:rFonts w:ascii="Cambria Math" w:hAnsi="Cambria Math"/>
            <w:sz w:val="28"/>
            <w:szCs w:val="28"/>
          </w:rPr>
          <m:t>=</m:t>
        </m:r>
        <m:d>
          <m:dPr>
            <m:begChr m:val="["/>
            <m:endChr m:val="]"/>
            <m:ctrlPr>
              <w:rPr>
                <w:rFonts w:ascii="Cambria Math" w:hAnsi="Cambria Math"/>
                <w:i/>
                <w:sz w:val="28"/>
                <w:szCs w:val="28"/>
              </w:rPr>
            </m:ctrlPr>
          </m:dPr>
          <m:e>
            <m:nary>
              <m:naryPr>
                <m:chr m:val="∑"/>
                <m:limLoc m:val="subSup"/>
                <m:ctrlPr>
                  <w:rPr>
                    <w:rFonts w:ascii="Cambria Math" w:hAnsi="Cambria Math"/>
                    <w:i/>
                    <w:sz w:val="28"/>
                    <w:szCs w:val="28"/>
                  </w:rPr>
                </m:ctrlPr>
              </m:naryPr>
              <m:sub>
                <m:r>
                  <w:rPr>
                    <w:rFonts w:ascii="Cambria Math" w:hAnsi="Cambria Math"/>
                    <w:sz w:val="28"/>
                    <w:szCs w:val="28"/>
                  </w:rPr>
                  <m:t>ω=1</m:t>
                </m:r>
              </m:sub>
              <m:sup>
                <m:r>
                  <w:rPr>
                    <w:rFonts w:ascii="Cambria Math" w:hAnsi="Cambria Math"/>
                    <w:sz w:val="28"/>
                    <w:szCs w:val="28"/>
                  </w:rPr>
                  <m:t>ρ</m:t>
                </m:r>
              </m:sup>
              <m:e>
                <m:r>
                  <w:rPr>
                    <w:rFonts w:ascii="Cambria Math" w:hAnsi="Cambria Math"/>
                    <w:sz w:val="28"/>
                    <w:szCs w:val="28"/>
                  </w:rPr>
                  <m:t>1-</m:t>
                </m:r>
                <m:f>
                  <m:fPr>
                    <m:ctrlPr>
                      <w:rPr>
                        <w:rFonts w:ascii="Cambria Math" w:hAnsi="Cambria Math"/>
                        <w:i/>
                        <w:sz w:val="28"/>
                        <w:szCs w:val="28"/>
                      </w:rPr>
                    </m:ctrlPr>
                  </m:fPr>
                  <m:num>
                    <m:func>
                      <m:funcPr>
                        <m:ctrlPr>
                          <w:rPr>
                            <w:rFonts w:ascii="Cambria Math" w:hAnsi="Cambria Math"/>
                            <w:sz w:val="28"/>
                            <w:szCs w:val="28"/>
                          </w:rPr>
                        </m:ctrlPr>
                      </m:funcPr>
                      <m:fName>
                        <m:r>
                          <m:rPr>
                            <m:sty m:val="p"/>
                          </m:rPr>
                          <w:rPr>
                            <w:rFonts w:ascii="Cambria Math" w:hAnsi="Cambria Math"/>
                            <w:sz w:val="28"/>
                            <w:szCs w:val="28"/>
                          </w:rPr>
                          <m:t>exp</m:t>
                        </m:r>
                      </m:fName>
                      <m:e>
                        <m:d>
                          <m:dPr>
                            <m:ctrlPr>
                              <w:rPr>
                                <w:rFonts w:ascii="Cambria Math" w:hAnsi="Cambria Math"/>
                                <w:i/>
                                <w:sz w:val="28"/>
                                <w:szCs w:val="28"/>
                              </w:rPr>
                            </m:ctrlPr>
                          </m:dPr>
                          <m:e>
                            <m:sSub>
                              <m:sSubPr>
                                <m:ctrlPr>
                                  <w:rPr>
                                    <w:rFonts w:ascii="Cambria Math" w:hAnsi="Cambria Math"/>
                                    <w:i/>
                                    <w:sz w:val="28"/>
                                    <w:szCs w:val="28"/>
                                  </w:rPr>
                                </m:ctrlPr>
                              </m:sSubPr>
                              <m:e>
                                <m:d>
                                  <m:dPr>
                                    <m:begChr m:val="|"/>
                                    <m:endChr m:val="|"/>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hist</m:t>
                                        </m:r>
                                      </m:e>
                                      <m:sub>
                                        <m:r>
                                          <w:rPr>
                                            <w:rFonts w:ascii="Cambria Math" w:hAnsi="Cambria Math"/>
                                            <w:sz w:val="28"/>
                                            <w:szCs w:val="28"/>
                                          </w:rPr>
                                          <m:t>raw</m:t>
                                        </m:r>
                                      </m:sub>
                                    </m:sSub>
                                  </m:e>
                                </m:d>
                              </m:e>
                              <m:sub>
                                <m:r>
                                  <w:rPr>
                                    <w:rFonts w:ascii="Cambria Math" w:hAnsi="Cambria Math"/>
                                    <w:sz w:val="28"/>
                                    <w:szCs w:val="28"/>
                                  </w:rPr>
                                  <m:t>ω</m:t>
                                </m:r>
                              </m:sub>
                            </m:sSub>
                            <m:r>
                              <w:rPr>
                                <w:rFonts w:ascii="Cambria Math" w:hAnsi="Cambria Math"/>
                                <w:sz w:val="28"/>
                                <w:szCs w:val="28"/>
                              </w:rPr>
                              <m:t>-</m:t>
                            </m:r>
                            <m:sSub>
                              <m:sSubPr>
                                <m:ctrlPr>
                                  <w:rPr>
                                    <w:rFonts w:ascii="Cambria Math" w:hAnsi="Cambria Math"/>
                                    <w:i/>
                                    <w:sz w:val="28"/>
                                    <w:szCs w:val="28"/>
                                  </w:rPr>
                                </m:ctrlPr>
                              </m:sSubPr>
                              <m:e>
                                <m:d>
                                  <m:dPr>
                                    <m:begChr m:val="|"/>
                                    <m:endChr m:val="|"/>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hist</m:t>
                                        </m:r>
                                      </m:e>
                                      <m:sub>
                                        <m:r>
                                          <w:rPr>
                                            <w:rFonts w:ascii="Cambria Math" w:hAnsi="Cambria Math"/>
                                            <w:sz w:val="28"/>
                                            <w:szCs w:val="28"/>
                                          </w:rPr>
                                          <m:t>down</m:t>
                                        </m:r>
                                      </m:sub>
                                    </m:sSub>
                                  </m:e>
                                </m:d>
                              </m:e>
                              <m:sub>
                                <m:r>
                                  <w:rPr>
                                    <w:rFonts w:ascii="Cambria Math" w:hAnsi="Cambria Math"/>
                                    <w:sz w:val="28"/>
                                    <w:szCs w:val="28"/>
                                  </w:rPr>
                                  <m:t>ω</m:t>
                                </m:r>
                              </m:sub>
                            </m:sSub>
                          </m:e>
                        </m:d>
                      </m:e>
                    </m:func>
                  </m:num>
                  <m:den>
                    <m:func>
                      <m:funcPr>
                        <m:ctrlPr>
                          <w:rPr>
                            <w:rFonts w:ascii="Cambria Math" w:hAnsi="Cambria Math"/>
                            <w:sz w:val="28"/>
                            <w:szCs w:val="28"/>
                          </w:rPr>
                        </m:ctrlPr>
                      </m:funcPr>
                      <m:fName>
                        <m:r>
                          <m:rPr>
                            <m:sty m:val="p"/>
                          </m:rPr>
                          <w:rPr>
                            <w:rFonts w:ascii="Cambria Math" w:hAnsi="Cambria Math"/>
                            <w:sz w:val="28"/>
                            <w:szCs w:val="28"/>
                          </w:rPr>
                          <m:t>exp</m:t>
                        </m:r>
                      </m:fName>
                      <m:e>
                        <m:d>
                          <m:dPr>
                            <m:ctrlPr>
                              <w:rPr>
                                <w:rFonts w:ascii="Cambria Math" w:hAnsi="Cambria Math"/>
                                <w:i/>
                                <w:sz w:val="28"/>
                                <w:szCs w:val="28"/>
                              </w:rPr>
                            </m:ctrlPr>
                          </m:dPr>
                          <m:e>
                            <m:sSub>
                              <m:sSubPr>
                                <m:ctrlPr>
                                  <w:rPr>
                                    <w:rFonts w:ascii="Cambria Math" w:hAnsi="Cambria Math"/>
                                    <w:i/>
                                    <w:sz w:val="28"/>
                                    <w:szCs w:val="28"/>
                                  </w:rPr>
                                </m:ctrlPr>
                              </m:sSubPr>
                              <m:e>
                                <m:d>
                                  <m:dPr>
                                    <m:begChr m:val="|"/>
                                    <m:endChr m:val="|"/>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hist</m:t>
                                        </m:r>
                                      </m:e>
                                      <m:sub>
                                        <m:r>
                                          <w:rPr>
                                            <w:rFonts w:ascii="Cambria Math" w:hAnsi="Cambria Math"/>
                                            <w:sz w:val="28"/>
                                            <w:szCs w:val="28"/>
                                          </w:rPr>
                                          <m:t>raw</m:t>
                                        </m:r>
                                      </m:sub>
                                    </m:sSub>
                                  </m:e>
                                </m:d>
                              </m:e>
                              <m:sub>
                                <m:r>
                                  <w:rPr>
                                    <w:rFonts w:ascii="Cambria Math" w:hAnsi="Cambria Math"/>
                                    <w:sz w:val="28"/>
                                    <w:szCs w:val="28"/>
                                  </w:rPr>
                                  <m:t>ω</m:t>
                                </m:r>
                              </m:sub>
                            </m:sSub>
                          </m:e>
                        </m:d>
                      </m:e>
                    </m:func>
                  </m:den>
                </m:f>
              </m:e>
            </m:nary>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1</m:t>
            </m:r>
          </m:sub>
        </m:sSub>
      </m:oMath>
      <w:r w:rsidR="00D81D85">
        <w:rPr>
          <w:rFonts w:hint="eastAsia"/>
          <w:sz w:val="28"/>
          <w:szCs w:val="28"/>
        </w:rPr>
        <w:t>,</w:t>
      </w:r>
      <w:r w:rsidR="009B02AB">
        <w:rPr>
          <w:sz w:val="28"/>
          <w:szCs w:val="28"/>
        </w:rPr>
        <w:t xml:space="preserve"> </w:t>
      </w:r>
      <m:oMath>
        <m:r>
          <w:rPr>
            <w:rFonts w:ascii="Cambria Math" w:hAnsi="Cambria Math"/>
            <w:sz w:val="28"/>
            <w:szCs w:val="28"/>
          </w:rPr>
          <m:t xml:space="preserve">ρ:symbol size, </m:t>
        </m:r>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1</m:t>
            </m:r>
          </m:sub>
        </m:sSub>
        <m:r>
          <w:rPr>
            <w:rFonts w:ascii="Cambria Math" w:hAnsi="Cambria Math"/>
            <w:sz w:val="28"/>
            <w:szCs w:val="28"/>
          </w:rPr>
          <m:t>=100</m:t>
        </m:r>
      </m:oMath>
    </w:p>
    <w:p w14:paraId="5BE67F30" w14:textId="34E02515" w:rsidR="00134B50" w:rsidRPr="00B772E8" w:rsidRDefault="00000000" w:rsidP="00002D5F">
      <w:pPr>
        <w:pStyle w:val="a3"/>
        <w:numPr>
          <w:ilvl w:val="0"/>
          <w:numId w:val="15"/>
        </w:numPr>
        <w:ind w:leftChars="0"/>
        <w:jc w:val="left"/>
        <w:rPr>
          <w:sz w:val="28"/>
          <w:szCs w:val="28"/>
        </w:rPr>
      </w:pPr>
      <m:oMath>
        <m:sSub>
          <m:sSubPr>
            <m:ctrlPr>
              <w:rPr>
                <w:rFonts w:ascii="Cambria Math" w:hAnsi="Cambria Math"/>
                <w:i/>
                <w:sz w:val="28"/>
                <w:szCs w:val="28"/>
              </w:rPr>
            </m:ctrlPr>
          </m:sSubPr>
          <m:e>
            <m:r>
              <w:rPr>
                <w:rFonts w:ascii="Cambria Math" w:hAnsi="Cambria Math"/>
                <w:sz w:val="28"/>
                <w:szCs w:val="28"/>
              </w:rPr>
              <m:t>ILR</m:t>
            </m:r>
          </m:e>
          <m:sub>
            <m:bar>
              <m:barPr>
                <m:pos m:val="top"/>
                <m:ctrlPr>
                  <w:rPr>
                    <w:rFonts w:ascii="Cambria Math" w:hAnsi="Cambria Math"/>
                    <w:i/>
                    <w:sz w:val="28"/>
                    <w:szCs w:val="28"/>
                  </w:rPr>
                </m:ctrlPr>
              </m:barPr>
              <m:e>
                <m:r>
                  <w:rPr>
                    <w:rFonts w:ascii="Cambria Math" w:hAnsi="Cambria Math"/>
                    <w:sz w:val="28"/>
                    <w:szCs w:val="28"/>
                  </w:rPr>
                  <m:t>cs</m:t>
                </m:r>
              </m:e>
            </m:bar>
          </m:sub>
        </m:sSub>
        <m:r>
          <w:rPr>
            <w:rFonts w:ascii="Cambria Math" w:hAnsi="Cambria Math"/>
            <w:sz w:val="28"/>
            <w:szCs w:val="28"/>
          </w:rPr>
          <m:t>=</m:t>
        </m:r>
        <m:f>
          <m:fPr>
            <m:ctrlPr>
              <w:rPr>
                <w:rFonts w:ascii="Cambria Math" w:hAnsi="Cambria Math"/>
                <w:i/>
                <w:sz w:val="28"/>
                <w:szCs w:val="28"/>
              </w:rPr>
            </m:ctrlPr>
          </m:fPr>
          <m:num>
            <m:nary>
              <m:naryPr>
                <m:chr m:val="∑"/>
                <m:limLoc m:val="undOvr"/>
                <m:ctrlPr>
                  <w:rPr>
                    <w:rFonts w:ascii="Cambria Math" w:hAnsi="Cambria Math"/>
                    <w:i/>
                    <w:sz w:val="28"/>
                    <w:szCs w:val="28"/>
                  </w:rPr>
                </m:ctrlPr>
              </m:naryPr>
              <m:sub>
                <m:r>
                  <w:rPr>
                    <w:rFonts w:ascii="Cambria Math" w:hAnsi="Cambria Math"/>
                    <w:sz w:val="28"/>
                    <w:szCs w:val="28"/>
                  </w:rPr>
                  <m:t>cs=1</m:t>
                </m:r>
              </m:sub>
              <m:sup>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2</m:t>
                    </m:r>
                  </m:sub>
                </m:sSub>
              </m:sup>
              <m:e>
                <m:sSub>
                  <m:sSubPr>
                    <m:ctrlPr>
                      <w:rPr>
                        <w:rFonts w:ascii="Cambria Math" w:hAnsi="Cambria Math"/>
                        <w:i/>
                        <w:sz w:val="28"/>
                        <w:szCs w:val="28"/>
                      </w:rPr>
                    </m:ctrlPr>
                  </m:sSubPr>
                  <m:e>
                    <m:r>
                      <w:rPr>
                        <w:rFonts w:ascii="Cambria Math" w:hAnsi="Cambria Math"/>
                        <w:sz w:val="28"/>
                        <w:szCs w:val="28"/>
                      </w:rPr>
                      <m:t>ILR</m:t>
                    </m:r>
                  </m:e>
                  <m:sub>
                    <m:r>
                      <w:rPr>
                        <w:rFonts w:ascii="Cambria Math" w:hAnsi="Cambria Math"/>
                        <w:sz w:val="28"/>
                        <w:szCs w:val="28"/>
                      </w:rPr>
                      <m:t>cs</m:t>
                    </m:r>
                  </m:sub>
                </m:sSub>
              </m:e>
            </m:nary>
          </m:num>
          <m:den>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2</m:t>
                </m:r>
              </m:sub>
            </m:sSub>
          </m:den>
        </m:f>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2</m:t>
            </m:r>
          </m:sub>
        </m:sSub>
        <m:r>
          <w:rPr>
            <w:rFonts w:ascii="Cambria Math" w:hAnsi="Cambria Math"/>
            <w:sz w:val="28"/>
            <w:szCs w:val="28"/>
          </w:rPr>
          <m:t>=3</m:t>
        </m:r>
      </m:oMath>
    </w:p>
    <w:p w14:paraId="67D4F0BC" w14:textId="60DE65D0" w:rsidR="00DD0184" w:rsidRPr="00DD0184" w:rsidRDefault="00000000" w:rsidP="00DD0184">
      <w:pPr>
        <w:pStyle w:val="a3"/>
        <w:numPr>
          <w:ilvl w:val="0"/>
          <w:numId w:val="15"/>
        </w:numPr>
        <w:ind w:leftChars="0"/>
        <w:jc w:val="left"/>
        <w:rPr>
          <w:sz w:val="28"/>
          <w:szCs w:val="28"/>
        </w:rPr>
      </w:pPr>
      <m:oMath>
        <m:sSub>
          <m:sSubPr>
            <m:ctrlPr>
              <w:rPr>
                <w:rFonts w:ascii="Cambria Math" w:hAnsi="Cambria Math"/>
                <w:i/>
                <w:sz w:val="28"/>
                <w:szCs w:val="28"/>
              </w:rPr>
            </m:ctrlPr>
          </m:sSubPr>
          <m:e>
            <m:r>
              <w:rPr>
                <w:rFonts w:ascii="Cambria Math" w:hAnsi="Cambria Math"/>
                <w:sz w:val="28"/>
                <w:szCs w:val="28"/>
              </w:rPr>
              <m:t>ILR</m:t>
            </m:r>
          </m:e>
          <m:sub>
            <m:r>
              <w:rPr>
                <w:rFonts w:ascii="Cambria Math" w:hAnsi="Cambria Math"/>
                <w:sz w:val="28"/>
                <w:szCs w:val="28"/>
              </w:rPr>
              <m:t>F</m:t>
            </m:r>
          </m:sub>
        </m:sSub>
        <m:r>
          <w:rPr>
            <w:rFonts w:ascii="Cambria Math" w:hAnsi="Cambria Math"/>
            <w:sz w:val="28"/>
            <w:szCs w:val="28"/>
          </w:rPr>
          <m:t>=</m:t>
        </m:r>
        <m:f>
          <m:fPr>
            <m:ctrlPr>
              <w:rPr>
                <w:rFonts w:ascii="Cambria Math" w:hAnsi="Cambria Math"/>
                <w:i/>
                <w:sz w:val="28"/>
                <w:szCs w:val="28"/>
              </w:rPr>
            </m:ctrlPr>
          </m:fPr>
          <m:num>
            <m:nary>
              <m:naryPr>
                <m:chr m:val="∑"/>
                <m:limLoc m:val="undOvr"/>
                <m:ctrlPr>
                  <w:rPr>
                    <w:rFonts w:ascii="Cambria Math" w:hAnsi="Cambria Math"/>
                    <w:i/>
                    <w:sz w:val="28"/>
                    <w:szCs w:val="28"/>
                  </w:rPr>
                </m:ctrlPr>
              </m:naryPr>
              <m:sub>
                <m:bar>
                  <m:barPr>
                    <m:pos m:val="top"/>
                    <m:ctrlPr>
                      <w:rPr>
                        <w:rFonts w:ascii="Cambria Math" w:hAnsi="Cambria Math"/>
                        <w:i/>
                        <w:sz w:val="28"/>
                        <w:szCs w:val="28"/>
                      </w:rPr>
                    </m:ctrlPr>
                  </m:barPr>
                  <m:e>
                    <m:r>
                      <w:rPr>
                        <w:rFonts w:ascii="Cambria Math" w:hAnsi="Cambria Math"/>
                        <w:sz w:val="28"/>
                        <w:szCs w:val="28"/>
                      </w:rPr>
                      <m:t>cs</m:t>
                    </m:r>
                  </m:e>
                </m:bar>
                <m:r>
                  <w:rPr>
                    <w:rFonts w:ascii="Cambria Math" w:hAnsi="Cambria Math"/>
                    <w:sz w:val="28"/>
                    <w:szCs w:val="28"/>
                  </w:rPr>
                  <m:t>=1</m:t>
                </m:r>
              </m:sub>
              <m:sup>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3</m:t>
                    </m:r>
                  </m:sub>
                </m:sSub>
              </m:sup>
              <m:e>
                <m:sSub>
                  <m:sSubPr>
                    <m:ctrlPr>
                      <w:rPr>
                        <w:rFonts w:ascii="Cambria Math" w:hAnsi="Cambria Math"/>
                        <w:i/>
                        <w:sz w:val="28"/>
                        <w:szCs w:val="28"/>
                      </w:rPr>
                    </m:ctrlPr>
                  </m:sSubPr>
                  <m:e>
                    <m:r>
                      <w:rPr>
                        <w:rFonts w:ascii="Cambria Math" w:hAnsi="Cambria Math"/>
                        <w:sz w:val="28"/>
                        <w:szCs w:val="28"/>
                      </w:rPr>
                      <m:t>ILR</m:t>
                    </m:r>
                  </m:e>
                  <m:sub>
                    <m:bar>
                      <m:barPr>
                        <m:pos m:val="top"/>
                        <m:ctrlPr>
                          <w:rPr>
                            <w:rFonts w:ascii="Cambria Math" w:hAnsi="Cambria Math"/>
                            <w:i/>
                            <w:sz w:val="28"/>
                            <w:szCs w:val="28"/>
                          </w:rPr>
                        </m:ctrlPr>
                      </m:barPr>
                      <m:e>
                        <m:r>
                          <w:rPr>
                            <w:rFonts w:ascii="Cambria Math" w:hAnsi="Cambria Math"/>
                            <w:sz w:val="28"/>
                            <w:szCs w:val="28"/>
                          </w:rPr>
                          <m:t>cs</m:t>
                        </m:r>
                      </m:e>
                    </m:bar>
                  </m:sub>
                </m:sSub>
              </m:e>
            </m:nary>
          </m:num>
          <m:den>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3</m:t>
                </m:r>
              </m:sub>
            </m:sSub>
          </m:den>
        </m:f>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3</m:t>
            </m:r>
          </m:sub>
        </m:sSub>
        <m:r>
          <w:rPr>
            <w:rFonts w:ascii="Cambria Math" w:hAnsi="Cambria Math"/>
            <w:sz w:val="28"/>
            <w:szCs w:val="28"/>
          </w:rPr>
          <m:t>=1~5</m:t>
        </m:r>
      </m:oMath>
    </w:p>
    <w:p w14:paraId="440DDB3B" w14:textId="7F6AD5D9" w:rsidR="00B54A72" w:rsidRDefault="00C31719" w:rsidP="00DD0184">
      <w:r>
        <w:rPr>
          <w:rFonts w:hint="eastAsia"/>
        </w:rPr>
        <w:t>T</w:t>
      </w:r>
      <w:r>
        <w:t xml:space="preserve">he </w:t>
      </w:r>
      <m:oMath>
        <m:sSub>
          <m:sSubPr>
            <m:ctrlPr>
              <w:rPr>
                <w:rFonts w:ascii="Cambria Math" w:hAnsi="Cambria Math"/>
                <w:i/>
              </w:rPr>
            </m:ctrlPr>
          </m:sSubPr>
          <m:e>
            <m:r>
              <w:rPr>
                <w:rFonts w:ascii="Cambria Math" w:hAnsi="Cambria Math"/>
              </w:rPr>
              <m:t>ILR</m:t>
            </m:r>
          </m:e>
          <m:sub>
            <m:r>
              <w:rPr>
                <w:rFonts w:ascii="Cambria Math" w:hAnsi="Cambria Math"/>
              </w:rPr>
              <m:t>cs</m:t>
            </m:r>
          </m:sub>
        </m:sSub>
      </m:oMath>
      <w:r w:rsidR="00DD0184">
        <w:t xml:space="preserve"> represents the difference between </w:t>
      </w:r>
      <w:r>
        <w:t>histogram values on the</w:t>
      </w:r>
      <w:r w:rsidR="00DD0184">
        <w:t xml:space="preserve"> </w:t>
      </w:r>
      <w:r>
        <w:t>overheads of an original symbol and the other overheads</w:t>
      </w:r>
      <w:r w:rsidR="00DD0184">
        <w:t xml:space="preserve"> after applying feature downsizing. The histogram</w:t>
      </w:r>
      <w:r>
        <w:t>s</w:t>
      </w:r>
      <w:r w:rsidR="00DD0184">
        <w:t xml:space="preserve"> </w:t>
      </w:r>
      <w:r>
        <w:t>have</w:t>
      </w:r>
      <w:r w:rsidR="00DD0184">
        <w:t xml:space="preserve"> 100 ranks from 0 to 99, and the interval is </w:t>
      </w:r>
      <w:r>
        <w:t>one</w:t>
      </w:r>
      <w:r w:rsidR="00DD0184">
        <w:t xml:space="preserve"> </w:t>
      </w:r>
      <w:r>
        <w:t>as</w:t>
      </w:r>
      <w:r w:rsidR="00DD0184">
        <w:t xml:space="preserve">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00DD0184">
        <w:t xml:space="preserve"> is 100. </w:t>
      </w:r>
      <w:r>
        <w:t xml:space="preserve">The </w:t>
      </w:r>
      <m:oMath>
        <m:sSub>
          <m:sSubPr>
            <m:ctrlPr>
              <w:rPr>
                <w:rFonts w:ascii="Cambria Math" w:hAnsi="Cambria Math"/>
                <w:i/>
              </w:rPr>
            </m:ctrlPr>
          </m:sSubPr>
          <m:e>
            <m:r>
              <w:rPr>
                <w:rFonts w:ascii="Cambria Math" w:hAnsi="Cambria Math"/>
              </w:rPr>
              <m:t>ILR</m:t>
            </m:r>
          </m:e>
          <m:sub>
            <m:bar>
              <m:barPr>
                <m:pos m:val="top"/>
                <m:ctrlPr>
                  <w:rPr>
                    <w:rFonts w:ascii="Cambria Math" w:hAnsi="Cambria Math"/>
                    <w:i/>
                  </w:rPr>
                </m:ctrlPr>
              </m:barPr>
              <m:e>
                <m:r>
                  <w:rPr>
                    <w:rFonts w:ascii="Cambria Math" w:hAnsi="Cambria Math"/>
                  </w:rPr>
                  <m:t>cs</m:t>
                </m:r>
              </m:e>
            </m:bar>
          </m:sub>
        </m:sSub>
      </m:oMath>
      <w:r w:rsidR="00DD0184" w:rsidRPr="00DD0184">
        <w:t xml:space="preserve"> represents the average </w:t>
      </w:r>
      <w:r>
        <w:t>IL</w:t>
      </w:r>
      <w:r w:rsidR="00161BAA">
        <w:t xml:space="preserve"> </w:t>
      </w:r>
      <w:r>
        <w:t xml:space="preserve">R </w:t>
      </w:r>
      <w:r w:rsidR="00DD0184" w:rsidRPr="00DD0184">
        <w:t xml:space="preserve">for each </w:t>
      </w:r>
      <m:oMath>
        <m:sSub>
          <m:sSubPr>
            <m:ctrlPr>
              <w:rPr>
                <w:rFonts w:ascii="Cambria Math" w:hAnsi="Cambria Math"/>
                <w:i/>
              </w:rPr>
            </m:ctrlPr>
          </m:sSubPr>
          <m:e>
            <m:r>
              <w:rPr>
                <w:rFonts w:ascii="Cambria Math" w:hAnsi="Cambria Math"/>
              </w:rPr>
              <m:t>ILR</m:t>
            </m:r>
          </m:e>
          <m:sub>
            <m:r>
              <w:rPr>
                <w:rFonts w:ascii="Cambria Math" w:hAnsi="Cambria Math"/>
              </w:rPr>
              <m:t>cs</m:t>
            </m:r>
          </m:sub>
        </m:sSub>
      </m:oMath>
      <w:r w:rsidR="00DD0184" w:rsidRPr="00DD0184">
        <w:t>.</w:t>
      </w:r>
      <w:r w:rsidR="00DD0184">
        <w:t xml:space="preserve"> </w:t>
      </w:r>
      <w:r>
        <w:t xml:space="preserve">The </w:t>
      </w:r>
      <m:oMath>
        <m:sSub>
          <m:sSubPr>
            <m:ctrlPr>
              <w:rPr>
                <w:rFonts w:ascii="Cambria Math" w:hAnsi="Cambria Math"/>
                <w:i/>
              </w:rPr>
            </m:ctrlPr>
          </m:sSubPr>
          <m:e>
            <m:r>
              <w:rPr>
                <w:rFonts w:ascii="Cambria Math" w:hAnsi="Cambria Math"/>
              </w:rPr>
              <m:t>ILR</m:t>
            </m:r>
          </m:e>
          <m:sub>
            <m:r>
              <w:rPr>
                <w:rFonts w:ascii="Cambria Math" w:hAnsi="Cambria Math"/>
              </w:rPr>
              <m:t>F</m:t>
            </m:r>
          </m:sub>
        </m:sSub>
      </m:oMath>
      <w:r w:rsidR="00DD0184" w:rsidRPr="00DD0184">
        <w:t xml:space="preserve"> represents the final ILR for a feature combination of 5 basic symbols </w:t>
      </w:r>
      <w:r>
        <w:t>as</w:t>
      </w:r>
      <w:r w:rsidR="00DD0184" w:rsidRPr="00DD0184">
        <w:t xml:space="preserve"> </w:t>
      </w:r>
      <m:oMath>
        <m:sSub>
          <m:sSubPr>
            <m:ctrlPr>
              <w:rPr>
                <w:rFonts w:ascii="Cambria Math" w:hAnsi="Cambria Math"/>
                <w:i/>
              </w:rPr>
            </m:ctrlPr>
          </m:sSubPr>
          <m:e>
            <m:r>
              <w:rPr>
                <w:rFonts w:ascii="Cambria Math" w:hAnsi="Cambria Math"/>
              </w:rPr>
              <m:t>n</m:t>
            </m:r>
          </m:e>
          <m:sub>
            <m:r>
              <w:rPr>
                <w:rFonts w:ascii="Cambria Math" w:hAnsi="Cambria Math"/>
              </w:rPr>
              <m:t>3</m:t>
            </m:r>
          </m:sub>
        </m:sSub>
      </m:oMath>
      <w:r w:rsidR="00DD0184" w:rsidRPr="00DD0184">
        <w:t xml:space="preserve"> is </w:t>
      </w:r>
      <w:r w:rsidR="007908FD">
        <w:t>1~</w:t>
      </w:r>
      <w:r w:rsidR="00DD0184" w:rsidRPr="00DD0184">
        <w:t>5.</w:t>
      </w:r>
      <w:r w:rsidR="0093375A">
        <w:t xml:space="preserve"> </w:t>
      </w:r>
    </w:p>
    <w:p w14:paraId="148BAB22" w14:textId="77777777" w:rsidR="007A3D8C" w:rsidRDefault="007A3D8C" w:rsidP="00DD0184">
      <w:pPr>
        <w:sectPr w:rsidR="007A3D8C" w:rsidSect="00E3553C">
          <w:pgSz w:w="11906" w:h="16838"/>
          <w:pgMar w:top="1701" w:right="1440" w:bottom="1440" w:left="1440" w:header="851" w:footer="992" w:gutter="0"/>
          <w:cols w:space="425"/>
          <w:docGrid w:linePitch="360"/>
        </w:sectPr>
      </w:pPr>
    </w:p>
    <w:p w14:paraId="4C126337" w14:textId="660B617D" w:rsidR="0065305D" w:rsidRDefault="0065305D" w:rsidP="0065305D">
      <w:pPr>
        <w:pStyle w:val="a5"/>
        <w:keepNext/>
        <w:jc w:val="center"/>
      </w:pPr>
      <w:r>
        <w:lastRenderedPageBreak/>
        <w:t xml:space="preserve">Table 34. </w:t>
      </w:r>
      <w:r w:rsidR="00CA2785">
        <w:t>Comparison o</w:t>
      </w:r>
      <w:r w:rsidR="002E4320">
        <w:t>f</w:t>
      </w:r>
      <w:r w:rsidR="00CA2785">
        <w:t xml:space="preserve"> CSR and ILR of the Basic Features</w:t>
      </w:r>
    </w:p>
    <w:tbl>
      <w:tblPr>
        <w:tblStyle w:val="a4"/>
        <w:tblW w:w="0" w:type="auto"/>
        <w:tblLook w:val="04A0" w:firstRow="1" w:lastRow="0" w:firstColumn="1" w:lastColumn="0" w:noHBand="0" w:noVBand="1"/>
      </w:tblPr>
      <w:tblGrid>
        <w:gridCol w:w="708"/>
        <w:gridCol w:w="1555"/>
        <w:gridCol w:w="1601"/>
        <w:gridCol w:w="3249"/>
        <w:gridCol w:w="1643"/>
        <w:gridCol w:w="1643"/>
        <w:gridCol w:w="1644"/>
        <w:gridCol w:w="1644"/>
      </w:tblGrid>
      <w:tr w:rsidR="00D730AF" w14:paraId="438EFE47" w14:textId="77777777" w:rsidTr="00D730AF">
        <w:tc>
          <w:tcPr>
            <w:tcW w:w="708" w:type="dxa"/>
            <w:vMerge w:val="restart"/>
            <w:shd w:val="clear" w:color="auto" w:fill="E7E6E6" w:themeFill="background2"/>
            <w:vAlign w:val="center"/>
          </w:tcPr>
          <w:p w14:paraId="698B3901" w14:textId="79ACAAAB" w:rsidR="00D730AF" w:rsidRDefault="00D730AF" w:rsidP="00DD0184">
            <w:r>
              <w:rPr>
                <w:rFonts w:hint="eastAsia"/>
              </w:rPr>
              <w:t>I</w:t>
            </w:r>
            <w:r>
              <w:t>ndex</w:t>
            </w:r>
          </w:p>
        </w:tc>
        <w:tc>
          <w:tcPr>
            <w:tcW w:w="1555" w:type="dxa"/>
            <w:vMerge w:val="restart"/>
            <w:shd w:val="clear" w:color="auto" w:fill="E7E6E6" w:themeFill="background2"/>
            <w:vAlign w:val="center"/>
          </w:tcPr>
          <w:p w14:paraId="5F4E382B" w14:textId="5C880741" w:rsidR="00D730AF" w:rsidRDefault="00D730AF" w:rsidP="00DD0184">
            <w:r>
              <w:rPr>
                <w:rFonts w:hint="eastAsia"/>
              </w:rPr>
              <w:t>S</w:t>
            </w:r>
            <w:r>
              <w:t>cenario</w:t>
            </w:r>
          </w:p>
        </w:tc>
        <w:tc>
          <w:tcPr>
            <w:tcW w:w="1601" w:type="dxa"/>
            <w:vMerge w:val="restart"/>
            <w:shd w:val="clear" w:color="auto" w:fill="E7E6E6" w:themeFill="background2"/>
            <w:vAlign w:val="center"/>
          </w:tcPr>
          <w:p w14:paraId="56CDB2BF" w14:textId="735B3D21" w:rsidR="00D730AF" w:rsidRDefault="00D730AF" w:rsidP="00DD0184">
            <w:r>
              <w:rPr>
                <w:rFonts w:hint="eastAsia"/>
              </w:rPr>
              <w:t>C</w:t>
            </w:r>
            <w:r>
              <w:t>ategory</w:t>
            </w:r>
          </w:p>
        </w:tc>
        <w:tc>
          <w:tcPr>
            <w:tcW w:w="3249" w:type="dxa"/>
            <w:vMerge w:val="restart"/>
            <w:shd w:val="clear" w:color="auto" w:fill="E7E6E6" w:themeFill="background2"/>
            <w:vAlign w:val="center"/>
          </w:tcPr>
          <w:p w14:paraId="2C4F1D28" w14:textId="47F9BD1B" w:rsidR="00D730AF" w:rsidRDefault="00D730AF" w:rsidP="00DD0184">
            <w:r>
              <w:rPr>
                <w:rFonts w:hint="eastAsia"/>
              </w:rPr>
              <w:t>B</w:t>
            </w:r>
            <w:r>
              <w:t>asic Feature Name</w:t>
            </w:r>
          </w:p>
        </w:tc>
        <w:tc>
          <w:tcPr>
            <w:tcW w:w="3286" w:type="dxa"/>
            <w:gridSpan w:val="2"/>
            <w:shd w:val="clear" w:color="auto" w:fill="E7E6E6" w:themeFill="background2"/>
            <w:vAlign w:val="center"/>
          </w:tcPr>
          <w:p w14:paraId="12F78646" w14:textId="38E970FB" w:rsidR="00D730AF" w:rsidRDefault="00D730AF" w:rsidP="00DD0184">
            <w:r>
              <w:rPr>
                <w:rFonts w:hint="eastAsia"/>
              </w:rPr>
              <w:t>A</w:t>
            </w:r>
            <w:r>
              <w:t>ttack Mode</w:t>
            </w:r>
          </w:p>
        </w:tc>
        <w:tc>
          <w:tcPr>
            <w:tcW w:w="3288" w:type="dxa"/>
            <w:gridSpan w:val="2"/>
            <w:shd w:val="clear" w:color="auto" w:fill="E7E6E6" w:themeFill="background2"/>
            <w:vAlign w:val="center"/>
          </w:tcPr>
          <w:p w14:paraId="7F784228" w14:textId="660E3A48" w:rsidR="00D730AF" w:rsidRDefault="00D730AF" w:rsidP="00DD0184">
            <w:r>
              <w:rPr>
                <w:rFonts w:hint="eastAsia"/>
              </w:rPr>
              <w:t>N</w:t>
            </w:r>
            <w:r>
              <w:t>ormal Mode</w:t>
            </w:r>
          </w:p>
        </w:tc>
      </w:tr>
      <w:tr w:rsidR="00D730AF" w14:paraId="67EE7DFB" w14:textId="77777777" w:rsidTr="00D730AF">
        <w:tc>
          <w:tcPr>
            <w:tcW w:w="708" w:type="dxa"/>
            <w:vMerge/>
            <w:shd w:val="clear" w:color="auto" w:fill="E7E6E6" w:themeFill="background2"/>
            <w:vAlign w:val="center"/>
          </w:tcPr>
          <w:p w14:paraId="0DD8BF0C" w14:textId="77777777" w:rsidR="00D730AF" w:rsidRDefault="00D730AF" w:rsidP="00DA68C3"/>
        </w:tc>
        <w:tc>
          <w:tcPr>
            <w:tcW w:w="1555" w:type="dxa"/>
            <w:vMerge/>
            <w:shd w:val="clear" w:color="auto" w:fill="E7E6E6" w:themeFill="background2"/>
            <w:vAlign w:val="center"/>
          </w:tcPr>
          <w:p w14:paraId="38CE2BA4" w14:textId="1D16C6E3" w:rsidR="00D730AF" w:rsidRDefault="00D730AF" w:rsidP="00DA68C3"/>
        </w:tc>
        <w:tc>
          <w:tcPr>
            <w:tcW w:w="1601" w:type="dxa"/>
            <w:vMerge/>
            <w:shd w:val="clear" w:color="auto" w:fill="E7E6E6" w:themeFill="background2"/>
            <w:vAlign w:val="center"/>
          </w:tcPr>
          <w:p w14:paraId="586D0C0B" w14:textId="77777777" w:rsidR="00D730AF" w:rsidRDefault="00D730AF" w:rsidP="00DA68C3"/>
        </w:tc>
        <w:tc>
          <w:tcPr>
            <w:tcW w:w="3249" w:type="dxa"/>
            <w:vMerge/>
            <w:shd w:val="clear" w:color="auto" w:fill="E7E6E6" w:themeFill="background2"/>
            <w:vAlign w:val="center"/>
          </w:tcPr>
          <w:p w14:paraId="6A73EE31" w14:textId="77777777" w:rsidR="00D730AF" w:rsidRDefault="00D730AF" w:rsidP="00DA68C3"/>
        </w:tc>
        <w:tc>
          <w:tcPr>
            <w:tcW w:w="1643" w:type="dxa"/>
            <w:shd w:val="clear" w:color="auto" w:fill="E7E6E6" w:themeFill="background2"/>
            <w:vAlign w:val="center"/>
          </w:tcPr>
          <w:p w14:paraId="7C85B2BA" w14:textId="7F7729E1" w:rsidR="00D730AF" w:rsidRDefault="00D730AF" w:rsidP="00DA68C3">
            <w:pPr>
              <w:jc w:val="left"/>
            </w:pPr>
            <w:r>
              <w:rPr>
                <w:rFonts w:hint="eastAsia"/>
              </w:rPr>
              <w:t>C</w:t>
            </w:r>
            <w:r>
              <w:t>SR</w:t>
            </w:r>
          </w:p>
        </w:tc>
        <w:tc>
          <w:tcPr>
            <w:tcW w:w="1643" w:type="dxa"/>
            <w:shd w:val="clear" w:color="auto" w:fill="E7E6E6" w:themeFill="background2"/>
            <w:vAlign w:val="center"/>
          </w:tcPr>
          <w:p w14:paraId="30267D1C" w14:textId="117E318C" w:rsidR="00D730AF" w:rsidRPr="00DA68C3" w:rsidRDefault="00000000" w:rsidP="00DA68C3">
            <w:pPr>
              <w:jc w:val="left"/>
            </w:pPr>
            <m:oMathPara>
              <m:oMathParaPr>
                <m:jc m:val="left"/>
              </m:oMathParaPr>
              <m:oMath>
                <m:sSub>
                  <m:sSubPr>
                    <m:ctrlPr>
                      <w:rPr>
                        <w:rFonts w:ascii="Cambria Math" w:hAnsi="Cambria Math"/>
                        <w:i/>
                      </w:rPr>
                    </m:ctrlPr>
                  </m:sSubPr>
                  <m:e>
                    <m:r>
                      <w:rPr>
                        <w:rFonts w:ascii="Cambria Math" w:hAnsi="Cambria Math"/>
                      </w:rPr>
                      <m:t>ILR</m:t>
                    </m:r>
                  </m:e>
                  <m:sub>
                    <m:r>
                      <w:rPr>
                        <w:rFonts w:ascii="Cambria Math" w:hAnsi="Cambria Math"/>
                      </w:rPr>
                      <m:t>F</m:t>
                    </m:r>
                  </m:sub>
                </m:sSub>
              </m:oMath>
            </m:oMathPara>
          </w:p>
        </w:tc>
        <w:tc>
          <w:tcPr>
            <w:tcW w:w="1644" w:type="dxa"/>
            <w:shd w:val="clear" w:color="auto" w:fill="E7E6E6" w:themeFill="background2"/>
            <w:vAlign w:val="center"/>
          </w:tcPr>
          <w:p w14:paraId="4F9A789B" w14:textId="0DE901E2" w:rsidR="00D730AF" w:rsidRDefault="00D730AF" w:rsidP="00DA68C3">
            <w:pPr>
              <w:jc w:val="left"/>
            </w:pPr>
            <w:r>
              <w:rPr>
                <w:rFonts w:hint="eastAsia"/>
              </w:rPr>
              <w:t>C</w:t>
            </w:r>
            <w:r>
              <w:t>SR</w:t>
            </w:r>
          </w:p>
        </w:tc>
        <w:tc>
          <w:tcPr>
            <w:tcW w:w="1644" w:type="dxa"/>
            <w:shd w:val="clear" w:color="auto" w:fill="E7E6E6" w:themeFill="background2"/>
            <w:vAlign w:val="center"/>
          </w:tcPr>
          <w:p w14:paraId="7411BF8D" w14:textId="3EF9EA28" w:rsidR="00D730AF" w:rsidRPr="00DA68C3" w:rsidRDefault="00000000" w:rsidP="00DA68C3">
            <w:pPr>
              <w:jc w:val="left"/>
            </w:pPr>
            <m:oMathPara>
              <m:oMathParaPr>
                <m:jc m:val="left"/>
              </m:oMathParaPr>
              <m:oMath>
                <m:sSub>
                  <m:sSubPr>
                    <m:ctrlPr>
                      <w:rPr>
                        <w:rFonts w:ascii="Cambria Math" w:hAnsi="Cambria Math"/>
                        <w:i/>
                      </w:rPr>
                    </m:ctrlPr>
                  </m:sSubPr>
                  <m:e>
                    <m:r>
                      <w:rPr>
                        <w:rFonts w:ascii="Cambria Math" w:hAnsi="Cambria Math"/>
                      </w:rPr>
                      <m:t>ILR</m:t>
                    </m:r>
                  </m:e>
                  <m:sub>
                    <m:r>
                      <w:rPr>
                        <w:rFonts w:ascii="Cambria Math" w:hAnsi="Cambria Math"/>
                      </w:rPr>
                      <m:t>F</m:t>
                    </m:r>
                  </m:sub>
                </m:sSub>
              </m:oMath>
            </m:oMathPara>
          </w:p>
        </w:tc>
      </w:tr>
      <w:tr w:rsidR="00D730AF" w14:paraId="2019ECA0" w14:textId="77777777" w:rsidTr="00D730AF">
        <w:tc>
          <w:tcPr>
            <w:tcW w:w="708" w:type="dxa"/>
            <w:vMerge w:val="restart"/>
            <w:vAlign w:val="center"/>
          </w:tcPr>
          <w:p w14:paraId="79655577" w14:textId="6C0D1255" w:rsidR="00D730AF" w:rsidRPr="001A676D" w:rsidRDefault="00D730AF" w:rsidP="00DD0184">
            <w:r>
              <w:rPr>
                <w:rFonts w:hint="eastAsia"/>
              </w:rPr>
              <w:t>1</w:t>
            </w:r>
          </w:p>
        </w:tc>
        <w:tc>
          <w:tcPr>
            <w:tcW w:w="1555" w:type="dxa"/>
            <w:vMerge w:val="restart"/>
            <w:vAlign w:val="center"/>
          </w:tcPr>
          <w:p w14:paraId="5FBDCC79" w14:textId="4F25D4E6" w:rsidR="00D730AF" w:rsidRDefault="00D730AF" w:rsidP="00DD0184">
            <w:r w:rsidRPr="001A676D">
              <w:t>cid_rcoff_goff</w:t>
            </w:r>
          </w:p>
        </w:tc>
        <w:tc>
          <w:tcPr>
            <w:tcW w:w="1601" w:type="dxa"/>
            <w:vMerge w:val="restart"/>
            <w:vAlign w:val="center"/>
          </w:tcPr>
          <w:p w14:paraId="0F5A2044" w14:textId="4375FED5" w:rsidR="00D730AF" w:rsidRDefault="00D730AF" w:rsidP="00DD0184">
            <w:r>
              <w:rPr>
                <w:rFonts w:hint="eastAsia"/>
              </w:rPr>
              <w:t>B</w:t>
            </w:r>
            <w:r>
              <w:t>ranch</w:t>
            </w:r>
          </w:p>
        </w:tc>
        <w:tc>
          <w:tcPr>
            <w:tcW w:w="3249" w:type="dxa"/>
            <w:vAlign w:val="center"/>
          </w:tcPr>
          <w:p w14:paraId="0F94902C" w14:textId="20F3E788" w:rsidR="00D730AF" w:rsidRDefault="00D730AF" w:rsidP="00DD0184">
            <w:r w:rsidRPr="00510B19">
              <w:t>psi_group_change</w:t>
            </w:r>
          </w:p>
        </w:tc>
        <w:tc>
          <w:tcPr>
            <w:tcW w:w="1643" w:type="dxa"/>
            <w:vAlign w:val="center"/>
          </w:tcPr>
          <w:p w14:paraId="516B95B1" w14:textId="6A118ED4" w:rsidR="00D730AF" w:rsidRDefault="00D730AF" w:rsidP="00DD0184">
            <w:r w:rsidRPr="00161BAA">
              <w:t>0.432</w:t>
            </w:r>
          </w:p>
        </w:tc>
        <w:tc>
          <w:tcPr>
            <w:tcW w:w="1643" w:type="dxa"/>
            <w:vAlign w:val="center"/>
          </w:tcPr>
          <w:p w14:paraId="275A7980" w14:textId="3CB29EB7" w:rsidR="00D730AF" w:rsidRDefault="00D730AF" w:rsidP="00DD0184">
            <w:r w:rsidRPr="00161BAA">
              <w:t>0.241</w:t>
            </w:r>
          </w:p>
        </w:tc>
        <w:tc>
          <w:tcPr>
            <w:tcW w:w="1644" w:type="dxa"/>
            <w:vAlign w:val="center"/>
          </w:tcPr>
          <w:p w14:paraId="54F3E0F1" w14:textId="253BB4AC" w:rsidR="00D730AF" w:rsidRDefault="00D730AF" w:rsidP="00DD0184">
            <w:r w:rsidRPr="00161BAA">
              <w:t>0.189</w:t>
            </w:r>
          </w:p>
        </w:tc>
        <w:tc>
          <w:tcPr>
            <w:tcW w:w="1644" w:type="dxa"/>
            <w:vAlign w:val="center"/>
          </w:tcPr>
          <w:p w14:paraId="2B09554B" w14:textId="6ABF2316" w:rsidR="00D730AF" w:rsidRDefault="00D730AF" w:rsidP="00DD0184">
            <w:r w:rsidRPr="00161BAA">
              <w:t>0.241</w:t>
            </w:r>
          </w:p>
        </w:tc>
      </w:tr>
      <w:tr w:rsidR="00D730AF" w14:paraId="1F122740" w14:textId="77777777" w:rsidTr="00D730AF">
        <w:tc>
          <w:tcPr>
            <w:tcW w:w="708" w:type="dxa"/>
            <w:vMerge/>
            <w:vAlign w:val="center"/>
          </w:tcPr>
          <w:p w14:paraId="14119425" w14:textId="77777777" w:rsidR="00D730AF" w:rsidRPr="001A676D" w:rsidRDefault="00D730AF" w:rsidP="00DD0184"/>
        </w:tc>
        <w:tc>
          <w:tcPr>
            <w:tcW w:w="1555" w:type="dxa"/>
            <w:vMerge/>
            <w:vAlign w:val="center"/>
          </w:tcPr>
          <w:p w14:paraId="770B150E" w14:textId="3F8CB53C" w:rsidR="00D730AF" w:rsidRPr="001A676D" w:rsidRDefault="00D730AF" w:rsidP="00DD0184"/>
        </w:tc>
        <w:tc>
          <w:tcPr>
            <w:tcW w:w="1601" w:type="dxa"/>
            <w:vMerge/>
            <w:vAlign w:val="center"/>
          </w:tcPr>
          <w:p w14:paraId="7F33ADC6" w14:textId="77777777" w:rsidR="00D730AF" w:rsidRDefault="00D730AF" w:rsidP="00DD0184"/>
        </w:tc>
        <w:tc>
          <w:tcPr>
            <w:tcW w:w="3249" w:type="dxa"/>
            <w:vAlign w:val="center"/>
          </w:tcPr>
          <w:p w14:paraId="7C9E7026" w14:textId="41929522" w:rsidR="00D730AF" w:rsidRDefault="00D730AF" w:rsidP="00DD0184">
            <w:r w:rsidRPr="00510B19">
              <w:t>perf_event_groups_insert</w:t>
            </w:r>
          </w:p>
        </w:tc>
        <w:tc>
          <w:tcPr>
            <w:tcW w:w="1643" w:type="dxa"/>
            <w:vAlign w:val="center"/>
          </w:tcPr>
          <w:p w14:paraId="65415F4F" w14:textId="0A3A3DD5" w:rsidR="00D730AF" w:rsidRDefault="00D730AF" w:rsidP="00DD0184">
            <w:r w:rsidRPr="00161BAA">
              <w:t>0.278</w:t>
            </w:r>
          </w:p>
        </w:tc>
        <w:tc>
          <w:tcPr>
            <w:tcW w:w="1643" w:type="dxa"/>
            <w:vAlign w:val="center"/>
          </w:tcPr>
          <w:p w14:paraId="17F23D22" w14:textId="6B2EF14A" w:rsidR="00D730AF" w:rsidRDefault="00D730AF" w:rsidP="00DD0184">
            <w:r w:rsidRPr="00161BAA">
              <w:t>0.142</w:t>
            </w:r>
          </w:p>
        </w:tc>
        <w:tc>
          <w:tcPr>
            <w:tcW w:w="1644" w:type="dxa"/>
            <w:vAlign w:val="center"/>
          </w:tcPr>
          <w:p w14:paraId="431FF640" w14:textId="560B372F" w:rsidR="00D730AF" w:rsidRDefault="00D730AF" w:rsidP="00DD0184">
            <w:r w:rsidRPr="00161BAA">
              <w:t>0.1</w:t>
            </w:r>
          </w:p>
        </w:tc>
        <w:tc>
          <w:tcPr>
            <w:tcW w:w="1644" w:type="dxa"/>
            <w:vAlign w:val="center"/>
          </w:tcPr>
          <w:p w14:paraId="3C36D83B" w14:textId="7CB5797E" w:rsidR="00D730AF" w:rsidRDefault="00D730AF" w:rsidP="00DD0184">
            <w:r w:rsidRPr="00161BAA">
              <w:t>0.142</w:t>
            </w:r>
          </w:p>
        </w:tc>
      </w:tr>
      <w:tr w:rsidR="00D730AF" w14:paraId="5FEBF6A9" w14:textId="77777777" w:rsidTr="00D730AF">
        <w:tc>
          <w:tcPr>
            <w:tcW w:w="708" w:type="dxa"/>
            <w:vMerge/>
            <w:vAlign w:val="center"/>
          </w:tcPr>
          <w:p w14:paraId="4D71EA6A" w14:textId="77777777" w:rsidR="00D730AF" w:rsidRPr="001A676D" w:rsidRDefault="00D730AF" w:rsidP="00DD0184"/>
        </w:tc>
        <w:tc>
          <w:tcPr>
            <w:tcW w:w="1555" w:type="dxa"/>
            <w:vMerge/>
            <w:vAlign w:val="center"/>
          </w:tcPr>
          <w:p w14:paraId="7B19F6CB" w14:textId="016CFEA6" w:rsidR="00D730AF" w:rsidRPr="001A676D" w:rsidRDefault="00D730AF" w:rsidP="00DD0184"/>
        </w:tc>
        <w:tc>
          <w:tcPr>
            <w:tcW w:w="1601" w:type="dxa"/>
            <w:vMerge/>
            <w:vAlign w:val="center"/>
          </w:tcPr>
          <w:p w14:paraId="2E1DCB4C" w14:textId="77777777" w:rsidR="00D730AF" w:rsidRDefault="00D730AF" w:rsidP="00DD0184"/>
        </w:tc>
        <w:tc>
          <w:tcPr>
            <w:tcW w:w="3249" w:type="dxa"/>
            <w:vAlign w:val="center"/>
          </w:tcPr>
          <w:p w14:paraId="480CFEB2" w14:textId="686D0B5C" w:rsidR="00D730AF" w:rsidRDefault="00D730AF" w:rsidP="00DD0184">
            <w:r w:rsidRPr="00510B19">
              <w:t>event_sched_in</w:t>
            </w:r>
          </w:p>
        </w:tc>
        <w:tc>
          <w:tcPr>
            <w:tcW w:w="1643" w:type="dxa"/>
            <w:vAlign w:val="center"/>
          </w:tcPr>
          <w:p w14:paraId="3593D592" w14:textId="1E41AF71" w:rsidR="00D730AF" w:rsidRDefault="00D730AF" w:rsidP="00DD0184">
            <w:r w:rsidRPr="00161BAA">
              <w:t>0.187</w:t>
            </w:r>
          </w:p>
        </w:tc>
        <w:tc>
          <w:tcPr>
            <w:tcW w:w="1643" w:type="dxa"/>
            <w:vAlign w:val="center"/>
          </w:tcPr>
          <w:p w14:paraId="037512E4" w14:textId="409FA9E1" w:rsidR="00D730AF" w:rsidRDefault="00D730AF" w:rsidP="00DD0184">
            <w:r w:rsidRPr="00161BAA">
              <w:t>0.103</w:t>
            </w:r>
          </w:p>
        </w:tc>
        <w:tc>
          <w:tcPr>
            <w:tcW w:w="1644" w:type="dxa"/>
            <w:vAlign w:val="center"/>
          </w:tcPr>
          <w:p w14:paraId="3D6267EE" w14:textId="0434D507" w:rsidR="00D730AF" w:rsidRDefault="00D730AF" w:rsidP="00DD0184">
            <w:r w:rsidRPr="00161BAA">
              <w:t>0.174</w:t>
            </w:r>
          </w:p>
        </w:tc>
        <w:tc>
          <w:tcPr>
            <w:tcW w:w="1644" w:type="dxa"/>
            <w:vAlign w:val="center"/>
          </w:tcPr>
          <w:p w14:paraId="0339EAA9" w14:textId="2765AF83" w:rsidR="00D730AF" w:rsidRDefault="00D730AF" w:rsidP="00DD0184">
            <w:r w:rsidRPr="00161BAA">
              <w:t>0.103</w:t>
            </w:r>
          </w:p>
        </w:tc>
      </w:tr>
      <w:tr w:rsidR="00D730AF" w14:paraId="7B562DE9" w14:textId="77777777" w:rsidTr="00D730AF">
        <w:tc>
          <w:tcPr>
            <w:tcW w:w="708" w:type="dxa"/>
            <w:vMerge/>
            <w:vAlign w:val="center"/>
          </w:tcPr>
          <w:p w14:paraId="37491219" w14:textId="77777777" w:rsidR="00D730AF" w:rsidRPr="001A676D" w:rsidRDefault="00D730AF" w:rsidP="00DD0184"/>
        </w:tc>
        <w:tc>
          <w:tcPr>
            <w:tcW w:w="1555" w:type="dxa"/>
            <w:vMerge/>
            <w:vAlign w:val="center"/>
          </w:tcPr>
          <w:p w14:paraId="419A121F" w14:textId="263AC29F" w:rsidR="00D730AF" w:rsidRPr="001A676D" w:rsidRDefault="00D730AF" w:rsidP="00DD0184"/>
        </w:tc>
        <w:tc>
          <w:tcPr>
            <w:tcW w:w="1601" w:type="dxa"/>
            <w:vMerge/>
            <w:vAlign w:val="center"/>
          </w:tcPr>
          <w:p w14:paraId="4EB61996" w14:textId="77777777" w:rsidR="00D730AF" w:rsidRDefault="00D730AF" w:rsidP="00DD0184"/>
        </w:tc>
        <w:tc>
          <w:tcPr>
            <w:tcW w:w="3249" w:type="dxa"/>
            <w:vAlign w:val="center"/>
          </w:tcPr>
          <w:p w14:paraId="3B005FAB" w14:textId="6118294B" w:rsidR="00D730AF" w:rsidRDefault="00D730AF" w:rsidP="00DD0184">
            <w:r w:rsidRPr="00510B19">
              <w:t>merge_sched_in</w:t>
            </w:r>
          </w:p>
        </w:tc>
        <w:tc>
          <w:tcPr>
            <w:tcW w:w="1643" w:type="dxa"/>
            <w:vAlign w:val="center"/>
          </w:tcPr>
          <w:p w14:paraId="1862E43D" w14:textId="5F7221C7" w:rsidR="00D730AF" w:rsidRDefault="00D730AF" w:rsidP="00DD0184">
            <w:r w:rsidRPr="00161BAA">
              <w:t>0.226</w:t>
            </w:r>
          </w:p>
        </w:tc>
        <w:tc>
          <w:tcPr>
            <w:tcW w:w="1643" w:type="dxa"/>
            <w:vAlign w:val="center"/>
          </w:tcPr>
          <w:p w14:paraId="24DAA5B8" w14:textId="7823DEB1" w:rsidR="00D730AF" w:rsidRDefault="00D730AF" w:rsidP="00DD0184">
            <w:r w:rsidRPr="00161BAA">
              <w:t>0.11</w:t>
            </w:r>
          </w:p>
        </w:tc>
        <w:tc>
          <w:tcPr>
            <w:tcW w:w="1644" w:type="dxa"/>
            <w:vAlign w:val="center"/>
          </w:tcPr>
          <w:p w14:paraId="7314481A" w14:textId="7E587A84" w:rsidR="00D730AF" w:rsidRDefault="00D730AF" w:rsidP="00DD0184">
            <w:r w:rsidRPr="00161BAA">
              <w:t>0.116</w:t>
            </w:r>
          </w:p>
        </w:tc>
        <w:tc>
          <w:tcPr>
            <w:tcW w:w="1644" w:type="dxa"/>
            <w:vAlign w:val="center"/>
          </w:tcPr>
          <w:p w14:paraId="6C1EF97D" w14:textId="7DE1569D" w:rsidR="00D730AF" w:rsidRDefault="00D730AF" w:rsidP="00DD0184">
            <w:r w:rsidRPr="00161BAA">
              <w:t>0.11</w:t>
            </w:r>
          </w:p>
        </w:tc>
      </w:tr>
      <w:tr w:rsidR="00D730AF" w14:paraId="1B6780C3" w14:textId="77777777" w:rsidTr="00D730AF">
        <w:tc>
          <w:tcPr>
            <w:tcW w:w="708" w:type="dxa"/>
            <w:vMerge/>
            <w:vAlign w:val="center"/>
          </w:tcPr>
          <w:p w14:paraId="2D76A02B" w14:textId="77777777" w:rsidR="00D730AF" w:rsidRPr="001A676D" w:rsidRDefault="00D730AF" w:rsidP="00DD0184"/>
        </w:tc>
        <w:tc>
          <w:tcPr>
            <w:tcW w:w="1555" w:type="dxa"/>
            <w:vMerge/>
            <w:vAlign w:val="center"/>
          </w:tcPr>
          <w:p w14:paraId="7E393BB8" w14:textId="094815BD" w:rsidR="00D730AF" w:rsidRPr="001A676D" w:rsidRDefault="00D730AF" w:rsidP="00DD0184"/>
        </w:tc>
        <w:tc>
          <w:tcPr>
            <w:tcW w:w="1601" w:type="dxa"/>
            <w:vMerge/>
            <w:vAlign w:val="center"/>
          </w:tcPr>
          <w:p w14:paraId="74B4F24F" w14:textId="77777777" w:rsidR="00D730AF" w:rsidRDefault="00D730AF" w:rsidP="00DD0184"/>
        </w:tc>
        <w:tc>
          <w:tcPr>
            <w:tcW w:w="3249" w:type="dxa"/>
            <w:vAlign w:val="center"/>
          </w:tcPr>
          <w:p w14:paraId="5CC0B343" w14:textId="4398553F" w:rsidR="00D730AF" w:rsidRDefault="00D730AF" w:rsidP="00DD0184">
            <w:r w:rsidRPr="00510B19">
              <w:t>kmem_cache_alloc_trace</w:t>
            </w:r>
          </w:p>
        </w:tc>
        <w:tc>
          <w:tcPr>
            <w:tcW w:w="1643" w:type="dxa"/>
            <w:vAlign w:val="center"/>
          </w:tcPr>
          <w:p w14:paraId="67AA0733" w14:textId="25C077F1" w:rsidR="00D730AF" w:rsidRDefault="00D730AF" w:rsidP="00DD0184">
            <w:r w:rsidRPr="00161BAA">
              <w:t>0.181</w:t>
            </w:r>
          </w:p>
        </w:tc>
        <w:tc>
          <w:tcPr>
            <w:tcW w:w="1643" w:type="dxa"/>
            <w:vAlign w:val="center"/>
          </w:tcPr>
          <w:p w14:paraId="00E32505" w14:textId="046826ED" w:rsidR="00D730AF" w:rsidRDefault="00D730AF" w:rsidP="00DD0184">
            <w:r w:rsidRPr="00161BAA">
              <w:t>0.097</w:t>
            </w:r>
          </w:p>
        </w:tc>
        <w:tc>
          <w:tcPr>
            <w:tcW w:w="1644" w:type="dxa"/>
            <w:vAlign w:val="center"/>
          </w:tcPr>
          <w:p w14:paraId="250FDD1A" w14:textId="773A62E4" w:rsidR="00D730AF" w:rsidRDefault="00D730AF" w:rsidP="00DD0184">
            <w:r w:rsidRPr="00161BAA">
              <w:t>0.076</w:t>
            </w:r>
          </w:p>
        </w:tc>
        <w:tc>
          <w:tcPr>
            <w:tcW w:w="1644" w:type="dxa"/>
            <w:vAlign w:val="center"/>
          </w:tcPr>
          <w:p w14:paraId="6CA1EF55" w14:textId="33E72404" w:rsidR="00D730AF" w:rsidRDefault="00D730AF" w:rsidP="00DD0184">
            <w:r w:rsidRPr="00161BAA">
              <w:t>0.097</w:t>
            </w:r>
          </w:p>
        </w:tc>
      </w:tr>
      <w:tr w:rsidR="00D730AF" w14:paraId="578C2F3E" w14:textId="77777777" w:rsidTr="00D730AF">
        <w:tc>
          <w:tcPr>
            <w:tcW w:w="708" w:type="dxa"/>
            <w:vMerge/>
            <w:vAlign w:val="center"/>
          </w:tcPr>
          <w:p w14:paraId="73EB2685" w14:textId="77777777" w:rsidR="00D730AF" w:rsidRPr="001A676D" w:rsidRDefault="00D730AF" w:rsidP="00DD0184"/>
        </w:tc>
        <w:tc>
          <w:tcPr>
            <w:tcW w:w="1555" w:type="dxa"/>
            <w:vMerge/>
            <w:vAlign w:val="center"/>
          </w:tcPr>
          <w:p w14:paraId="48C92FB6" w14:textId="3AEB676A" w:rsidR="00D730AF" w:rsidRPr="001A676D" w:rsidRDefault="00D730AF" w:rsidP="00DD0184"/>
        </w:tc>
        <w:tc>
          <w:tcPr>
            <w:tcW w:w="1601" w:type="dxa"/>
            <w:vAlign w:val="center"/>
          </w:tcPr>
          <w:p w14:paraId="69382CBC" w14:textId="58E6A1C5" w:rsidR="00D730AF" w:rsidRDefault="00D730AF" w:rsidP="00DD0184">
            <w:r>
              <w:rPr>
                <w:rFonts w:hint="eastAsia"/>
              </w:rPr>
              <w:t>C</w:t>
            </w:r>
            <w:r>
              <w:t>ycle</w:t>
            </w:r>
          </w:p>
        </w:tc>
        <w:tc>
          <w:tcPr>
            <w:tcW w:w="3249" w:type="dxa"/>
            <w:vAlign w:val="center"/>
          </w:tcPr>
          <w:p w14:paraId="2B191D69" w14:textId="5DFB1A51" w:rsidR="00D730AF" w:rsidRDefault="00D730AF" w:rsidP="00DD0184">
            <w:r w:rsidRPr="003B0AB9">
              <w:t>perf_event_alloc</w:t>
            </w:r>
          </w:p>
        </w:tc>
        <w:tc>
          <w:tcPr>
            <w:tcW w:w="1643" w:type="dxa"/>
            <w:vAlign w:val="center"/>
          </w:tcPr>
          <w:p w14:paraId="7D8A1B4F" w14:textId="3912268D" w:rsidR="00D730AF" w:rsidRDefault="00D730AF" w:rsidP="00DD0184">
            <w:r w:rsidRPr="00C72FDD">
              <w:t>0.385</w:t>
            </w:r>
          </w:p>
        </w:tc>
        <w:tc>
          <w:tcPr>
            <w:tcW w:w="1643" w:type="dxa"/>
            <w:vAlign w:val="center"/>
          </w:tcPr>
          <w:p w14:paraId="3646A18E" w14:textId="7F92E7CC" w:rsidR="00D730AF" w:rsidRDefault="00D730AF" w:rsidP="00DD0184">
            <w:r w:rsidRPr="00C72FDD">
              <w:t>0.17</w:t>
            </w:r>
          </w:p>
        </w:tc>
        <w:tc>
          <w:tcPr>
            <w:tcW w:w="1644" w:type="dxa"/>
            <w:vAlign w:val="center"/>
          </w:tcPr>
          <w:p w14:paraId="4EB0A82A" w14:textId="0C485E4D" w:rsidR="00D730AF" w:rsidRDefault="00D730AF" w:rsidP="00DD0184">
            <w:r w:rsidRPr="00C72FDD">
              <w:t>0.076</w:t>
            </w:r>
          </w:p>
        </w:tc>
        <w:tc>
          <w:tcPr>
            <w:tcW w:w="1644" w:type="dxa"/>
            <w:vAlign w:val="center"/>
          </w:tcPr>
          <w:p w14:paraId="6A303C74" w14:textId="348778E3" w:rsidR="00D730AF" w:rsidRDefault="00D730AF" w:rsidP="00DD0184">
            <w:r w:rsidRPr="00C72FDD">
              <w:t>0.17</w:t>
            </w:r>
          </w:p>
        </w:tc>
      </w:tr>
      <w:tr w:rsidR="00D730AF" w14:paraId="1AA080BA" w14:textId="77777777" w:rsidTr="00D730AF">
        <w:tc>
          <w:tcPr>
            <w:tcW w:w="708" w:type="dxa"/>
            <w:vMerge/>
            <w:vAlign w:val="center"/>
          </w:tcPr>
          <w:p w14:paraId="50E39A08" w14:textId="77777777" w:rsidR="00D730AF" w:rsidRPr="001A676D" w:rsidRDefault="00D730AF" w:rsidP="00DD0184"/>
        </w:tc>
        <w:tc>
          <w:tcPr>
            <w:tcW w:w="1555" w:type="dxa"/>
            <w:vMerge/>
            <w:vAlign w:val="center"/>
          </w:tcPr>
          <w:p w14:paraId="485EFED7" w14:textId="1F31B46E" w:rsidR="00D730AF" w:rsidRPr="001A676D" w:rsidRDefault="00D730AF" w:rsidP="00DD0184"/>
        </w:tc>
        <w:tc>
          <w:tcPr>
            <w:tcW w:w="1601" w:type="dxa"/>
            <w:vMerge w:val="restart"/>
            <w:vAlign w:val="center"/>
          </w:tcPr>
          <w:p w14:paraId="7F636C8C" w14:textId="2D9655FA" w:rsidR="00D730AF" w:rsidRDefault="00D730AF" w:rsidP="00DD0184">
            <w:r>
              <w:rPr>
                <w:rFonts w:hint="eastAsia"/>
              </w:rPr>
              <w:t>I</w:t>
            </w:r>
            <w:r>
              <w:t>nstruction</w:t>
            </w:r>
          </w:p>
        </w:tc>
        <w:tc>
          <w:tcPr>
            <w:tcW w:w="3249" w:type="dxa"/>
            <w:vAlign w:val="center"/>
          </w:tcPr>
          <w:p w14:paraId="24482D06" w14:textId="23E8EFE1" w:rsidR="00D730AF" w:rsidRDefault="00D730AF" w:rsidP="00DD0184">
            <w:r w:rsidRPr="003B0AB9">
              <w:t>psi_group_change</w:t>
            </w:r>
          </w:p>
        </w:tc>
        <w:tc>
          <w:tcPr>
            <w:tcW w:w="1643" w:type="dxa"/>
            <w:vAlign w:val="center"/>
          </w:tcPr>
          <w:p w14:paraId="7FF403E3" w14:textId="6EF397A6" w:rsidR="00D730AF" w:rsidRDefault="00D730AF" w:rsidP="00DD0184">
            <w:r w:rsidRPr="00C72FDD">
              <w:t>0.346</w:t>
            </w:r>
          </w:p>
        </w:tc>
        <w:tc>
          <w:tcPr>
            <w:tcW w:w="1643" w:type="dxa"/>
            <w:vAlign w:val="center"/>
          </w:tcPr>
          <w:p w14:paraId="4F460AF5" w14:textId="7AEFB27D" w:rsidR="00D730AF" w:rsidRDefault="00D730AF" w:rsidP="00DD0184">
            <w:r w:rsidRPr="00C72FDD">
              <w:t>0.183</w:t>
            </w:r>
          </w:p>
        </w:tc>
        <w:tc>
          <w:tcPr>
            <w:tcW w:w="1644" w:type="dxa"/>
            <w:vAlign w:val="center"/>
          </w:tcPr>
          <w:p w14:paraId="4D1F3DA2" w14:textId="234DF66D" w:rsidR="00D730AF" w:rsidRDefault="00D730AF" w:rsidP="00DD0184">
            <w:r w:rsidRPr="00C72FDD">
              <w:t>0.143</w:t>
            </w:r>
          </w:p>
        </w:tc>
        <w:tc>
          <w:tcPr>
            <w:tcW w:w="1644" w:type="dxa"/>
            <w:vAlign w:val="center"/>
          </w:tcPr>
          <w:p w14:paraId="428C4785" w14:textId="663ADECE" w:rsidR="00D730AF" w:rsidRDefault="00D730AF" w:rsidP="00DD0184">
            <w:r w:rsidRPr="00C72FDD">
              <w:t>0.183</w:t>
            </w:r>
          </w:p>
        </w:tc>
      </w:tr>
      <w:tr w:rsidR="00D730AF" w14:paraId="0689C8BF" w14:textId="77777777" w:rsidTr="00D730AF">
        <w:tc>
          <w:tcPr>
            <w:tcW w:w="708" w:type="dxa"/>
            <w:vMerge/>
            <w:vAlign w:val="center"/>
          </w:tcPr>
          <w:p w14:paraId="75216630" w14:textId="77777777" w:rsidR="00D730AF" w:rsidRPr="001A676D" w:rsidRDefault="00D730AF" w:rsidP="00DD0184"/>
        </w:tc>
        <w:tc>
          <w:tcPr>
            <w:tcW w:w="1555" w:type="dxa"/>
            <w:vMerge/>
            <w:vAlign w:val="center"/>
          </w:tcPr>
          <w:p w14:paraId="0DB0F759" w14:textId="4698F5FB" w:rsidR="00D730AF" w:rsidRPr="001A676D" w:rsidRDefault="00D730AF" w:rsidP="00DD0184"/>
        </w:tc>
        <w:tc>
          <w:tcPr>
            <w:tcW w:w="1601" w:type="dxa"/>
            <w:vMerge/>
            <w:vAlign w:val="center"/>
          </w:tcPr>
          <w:p w14:paraId="590DC9FA" w14:textId="77777777" w:rsidR="00D730AF" w:rsidRDefault="00D730AF" w:rsidP="00DD0184"/>
        </w:tc>
        <w:tc>
          <w:tcPr>
            <w:tcW w:w="3249" w:type="dxa"/>
            <w:vAlign w:val="center"/>
          </w:tcPr>
          <w:p w14:paraId="010A61F4" w14:textId="1D73D97C" w:rsidR="00D730AF" w:rsidRPr="003B0AB9" w:rsidRDefault="00D730AF" w:rsidP="00DD0184">
            <w:r w:rsidRPr="00C72FDD">
              <w:t>event_sched_in</w:t>
            </w:r>
          </w:p>
        </w:tc>
        <w:tc>
          <w:tcPr>
            <w:tcW w:w="1643" w:type="dxa"/>
            <w:vAlign w:val="center"/>
          </w:tcPr>
          <w:p w14:paraId="065C70DC" w14:textId="011889D4" w:rsidR="00D730AF" w:rsidRPr="00C72FDD" w:rsidRDefault="00D730AF" w:rsidP="00DD0184">
            <w:r w:rsidRPr="00C72FDD">
              <w:t>0.195</w:t>
            </w:r>
          </w:p>
        </w:tc>
        <w:tc>
          <w:tcPr>
            <w:tcW w:w="1643" w:type="dxa"/>
            <w:vAlign w:val="center"/>
          </w:tcPr>
          <w:p w14:paraId="236269A3" w14:textId="4C344829" w:rsidR="00D730AF" w:rsidRPr="00C72FDD" w:rsidRDefault="00D730AF" w:rsidP="00DD0184">
            <w:r w:rsidRPr="00C72FDD">
              <w:t>0.122</w:t>
            </w:r>
          </w:p>
        </w:tc>
        <w:tc>
          <w:tcPr>
            <w:tcW w:w="1644" w:type="dxa"/>
            <w:vAlign w:val="center"/>
          </w:tcPr>
          <w:p w14:paraId="117B5CA8" w14:textId="4C082C92" w:rsidR="00D730AF" w:rsidRPr="00C72FDD" w:rsidRDefault="00D730AF" w:rsidP="00DD0184">
            <w:r w:rsidRPr="00C72FDD">
              <w:t>0.103</w:t>
            </w:r>
          </w:p>
        </w:tc>
        <w:tc>
          <w:tcPr>
            <w:tcW w:w="1644" w:type="dxa"/>
            <w:vAlign w:val="center"/>
          </w:tcPr>
          <w:p w14:paraId="449E4354" w14:textId="21B2A336" w:rsidR="00D730AF" w:rsidRPr="00C72FDD" w:rsidRDefault="00D730AF" w:rsidP="00DD0184">
            <w:r w:rsidRPr="00C72FDD">
              <w:t>0.122</w:t>
            </w:r>
          </w:p>
        </w:tc>
      </w:tr>
      <w:tr w:rsidR="00D730AF" w14:paraId="2FEA457F" w14:textId="77777777" w:rsidTr="00D730AF">
        <w:tc>
          <w:tcPr>
            <w:tcW w:w="708" w:type="dxa"/>
            <w:vMerge/>
            <w:vAlign w:val="center"/>
          </w:tcPr>
          <w:p w14:paraId="27BBC59C" w14:textId="77777777" w:rsidR="00D730AF" w:rsidRPr="001A676D" w:rsidRDefault="00D730AF" w:rsidP="00DD0184"/>
        </w:tc>
        <w:tc>
          <w:tcPr>
            <w:tcW w:w="1555" w:type="dxa"/>
            <w:vMerge/>
            <w:vAlign w:val="center"/>
          </w:tcPr>
          <w:p w14:paraId="76C1AACE" w14:textId="1D5A2EA2" w:rsidR="00D730AF" w:rsidRPr="001A676D" w:rsidRDefault="00D730AF" w:rsidP="00DD0184"/>
        </w:tc>
        <w:tc>
          <w:tcPr>
            <w:tcW w:w="1601" w:type="dxa"/>
            <w:vMerge/>
            <w:vAlign w:val="center"/>
          </w:tcPr>
          <w:p w14:paraId="7EC29D37" w14:textId="77777777" w:rsidR="00D730AF" w:rsidRDefault="00D730AF" w:rsidP="00DD0184"/>
        </w:tc>
        <w:tc>
          <w:tcPr>
            <w:tcW w:w="3249" w:type="dxa"/>
            <w:vAlign w:val="center"/>
          </w:tcPr>
          <w:p w14:paraId="0B1634E7" w14:textId="46C55D0C" w:rsidR="00D730AF" w:rsidRPr="003B0AB9" w:rsidRDefault="00D730AF" w:rsidP="00DD0184">
            <w:r w:rsidRPr="003B0AB9">
              <w:t>inherit_event.constprop.0</w:t>
            </w:r>
          </w:p>
        </w:tc>
        <w:tc>
          <w:tcPr>
            <w:tcW w:w="1643" w:type="dxa"/>
            <w:vAlign w:val="center"/>
          </w:tcPr>
          <w:p w14:paraId="6DF84760" w14:textId="337A3547" w:rsidR="00D730AF" w:rsidRDefault="00D730AF" w:rsidP="00DD0184">
            <w:r w:rsidRPr="00C72FDD">
              <w:t>0.194</w:t>
            </w:r>
          </w:p>
        </w:tc>
        <w:tc>
          <w:tcPr>
            <w:tcW w:w="1643" w:type="dxa"/>
            <w:vAlign w:val="center"/>
          </w:tcPr>
          <w:p w14:paraId="68D71653" w14:textId="0AC7D8E8" w:rsidR="00D730AF" w:rsidRDefault="00D730AF" w:rsidP="00DD0184">
            <w:r w:rsidRPr="00C72FDD">
              <w:t>0.094</w:t>
            </w:r>
          </w:p>
        </w:tc>
        <w:tc>
          <w:tcPr>
            <w:tcW w:w="1644" w:type="dxa"/>
            <w:vAlign w:val="center"/>
          </w:tcPr>
          <w:p w14:paraId="1E805016" w14:textId="4BBBB83D" w:rsidR="00D730AF" w:rsidRDefault="00D730AF" w:rsidP="00DD0184">
            <w:r w:rsidRPr="00C72FDD">
              <w:t>0.118</w:t>
            </w:r>
          </w:p>
        </w:tc>
        <w:tc>
          <w:tcPr>
            <w:tcW w:w="1644" w:type="dxa"/>
            <w:vAlign w:val="center"/>
          </w:tcPr>
          <w:p w14:paraId="3B8D1EFB" w14:textId="3A58B838" w:rsidR="00D730AF" w:rsidRDefault="00D730AF" w:rsidP="00DD0184">
            <w:r w:rsidRPr="00C72FDD">
              <w:t>0.094</w:t>
            </w:r>
          </w:p>
        </w:tc>
      </w:tr>
      <w:tr w:rsidR="00D730AF" w14:paraId="18DFFEC5" w14:textId="77777777" w:rsidTr="00D730AF">
        <w:tc>
          <w:tcPr>
            <w:tcW w:w="708" w:type="dxa"/>
            <w:vMerge/>
            <w:vAlign w:val="center"/>
          </w:tcPr>
          <w:p w14:paraId="22297BC7" w14:textId="77777777" w:rsidR="00D730AF" w:rsidRPr="001A676D" w:rsidRDefault="00D730AF" w:rsidP="00DD0184"/>
        </w:tc>
        <w:tc>
          <w:tcPr>
            <w:tcW w:w="1555" w:type="dxa"/>
            <w:vMerge/>
            <w:vAlign w:val="center"/>
          </w:tcPr>
          <w:p w14:paraId="594E71C3" w14:textId="6998B375" w:rsidR="00D730AF" w:rsidRPr="001A676D" w:rsidRDefault="00D730AF" w:rsidP="00DD0184"/>
        </w:tc>
        <w:tc>
          <w:tcPr>
            <w:tcW w:w="1601" w:type="dxa"/>
            <w:vMerge/>
            <w:vAlign w:val="center"/>
          </w:tcPr>
          <w:p w14:paraId="316F2E84" w14:textId="77777777" w:rsidR="00D730AF" w:rsidRDefault="00D730AF" w:rsidP="00DD0184"/>
        </w:tc>
        <w:tc>
          <w:tcPr>
            <w:tcW w:w="3249" w:type="dxa"/>
            <w:vAlign w:val="center"/>
          </w:tcPr>
          <w:p w14:paraId="11584E48" w14:textId="5D5DD43B" w:rsidR="00D730AF" w:rsidRPr="003B0AB9" w:rsidRDefault="00D730AF" w:rsidP="00DD0184">
            <w:r w:rsidRPr="003B0AB9">
              <w:t>native_sched_clock</w:t>
            </w:r>
          </w:p>
        </w:tc>
        <w:tc>
          <w:tcPr>
            <w:tcW w:w="1643" w:type="dxa"/>
            <w:vAlign w:val="center"/>
          </w:tcPr>
          <w:p w14:paraId="03BFC8D9" w14:textId="6962A764" w:rsidR="00D730AF" w:rsidRDefault="00D730AF" w:rsidP="00DD0184">
            <w:r w:rsidRPr="00C72FDD">
              <w:t>0.157</w:t>
            </w:r>
          </w:p>
        </w:tc>
        <w:tc>
          <w:tcPr>
            <w:tcW w:w="1643" w:type="dxa"/>
            <w:vAlign w:val="center"/>
          </w:tcPr>
          <w:p w14:paraId="6F88D225" w14:textId="02F8902B" w:rsidR="00D730AF" w:rsidRDefault="00D730AF" w:rsidP="00DD0184">
            <w:r w:rsidRPr="00C72FDD">
              <w:t>0.068</w:t>
            </w:r>
          </w:p>
        </w:tc>
        <w:tc>
          <w:tcPr>
            <w:tcW w:w="1644" w:type="dxa"/>
            <w:vAlign w:val="center"/>
          </w:tcPr>
          <w:p w14:paraId="6EF2C0D0" w14:textId="1798D408" w:rsidR="00D730AF" w:rsidRDefault="00D730AF" w:rsidP="00DD0184">
            <w:r w:rsidRPr="00C72FDD">
              <w:t>0.086</w:t>
            </w:r>
          </w:p>
        </w:tc>
        <w:tc>
          <w:tcPr>
            <w:tcW w:w="1644" w:type="dxa"/>
            <w:vAlign w:val="center"/>
          </w:tcPr>
          <w:p w14:paraId="71DBD0A3" w14:textId="4ED210AC" w:rsidR="00D730AF" w:rsidRDefault="00D730AF" w:rsidP="00DD0184">
            <w:r w:rsidRPr="00C72FDD">
              <w:t>0.068</w:t>
            </w:r>
          </w:p>
        </w:tc>
      </w:tr>
      <w:tr w:rsidR="00D730AF" w14:paraId="6286DC77" w14:textId="77777777" w:rsidTr="00D730AF">
        <w:tc>
          <w:tcPr>
            <w:tcW w:w="708" w:type="dxa"/>
            <w:vMerge/>
            <w:vAlign w:val="center"/>
          </w:tcPr>
          <w:p w14:paraId="036FFC13" w14:textId="77777777" w:rsidR="00D730AF" w:rsidRPr="001A676D" w:rsidRDefault="00D730AF" w:rsidP="00DD0184"/>
        </w:tc>
        <w:tc>
          <w:tcPr>
            <w:tcW w:w="1555" w:type="dxa"/>
            <w:vMerge/>
            <w:vAlign w:val="center"/>
          </w:tcPr>
          <w:p w14:paraId="05668871" w14:textId="2C7E46D4" w:rsidR="00D730AF" w:rsidRPr="001A676D" w:rsidRDefault="00D730AF" w:rsidP="00DD0184"/>
        </w:tc>
        <w:tc>
          <w:tcPr>
            <w:tcW w:w="1601" w:type="dxa"/>
            <w:vMerge/>
            <w:vAlign w:val="center"/>
          </w:tcPr>
          <w:p w14:paraId="498D189D" w14:textId="77777777" w:rsidR="00D730AF" w:rsidRDefault="00D730AF" w:rsidP="00DD0184"/>
        </w:tc>
        <w:tc>
          <w:tcPr>
            <w:tcW w:w="3249" w:type="dxa"/>
            <w:vAlign w:val="center"/>
          </w:tcPr>
          <w:p w14:paraId="44F61667" w14:textId="13B3CA0D" w:rsidR="00D730AF" w:rsidRPr="003B0AB9" w:rsidRDefault="00D730AF" w:rsidP="00DD0184">
            <w:r w:rsidRPr="003B0AB9">
              <w:t>x86_pmu_event_init</w:t>
            </w:r>
          </w:p>
        </w:tc>
        <w:tc>
          <w:tcPr>
            <w:tcW w:w="1643" w:type="dxa"/>
            <w:vAlign w:val="center"/>
          </w:tcPr>
          <w:p w14:paraId="2FC63F51" w14:textId="4113064A" w:rsidR="00D730AF" w:rsidRDefault="00D730AF" w:rsidP="00DD0184">
            <w:r w:rsidRPr="00C72FDD">
              <w:t>0.11</w:t>
            </w:r>
          </w:p>
        </w:tc>
        <w:tc>
          <w:tcPr>
            <w:tcW w:w="1643" w:type="dxa"/>
            <w:vAlign w:val="center"/>
          </w:tcPr>
          <w:p w14:paraId="6377CE5B" w14:textId="687FA1C2" w:rsidR="00D730AF" w:rsidRDefault="00D730AF" w:rsidP="00DD0184">
            <w:r w:rsidRPr="00C72FDD">
              <w:t>0.094</w:t>
            </w:r>
          </w:p>
        </w:tc>
        <w:tc>
          <w:tcPr>
            <w:tcW w:w="1644" w:type="dxa"/>
            <w:vAlign w:val="center"/>
          </w:tcPr>
          <w:p w14:paraId="0634614A" w14:textId="011728A5" w:rsidR="00D730AF" w:rsidRDefault="00D730AF" w:rsidP="00DD0184">
            <w:r w:rsidRPr="00C72FDD">
              <w:t>0.077</w:t>
            </w:r>
          </w:p>
        </w:tc>
        <w:tc>
          <w:tcPr>
            <w:tcW w:w="1644" w:type="dxa"/>
            <w:vAlign w:val="center"/>
          </w:tcPr>
          <w:p w14:paraId="2284FA66" w14:textId="63426A3C" w:rsidR="00D730AF" w:rsidRDefault="00D730AF" w:rsidP="00DD0184">
            <w:r w:rsidRPr="00C72FDD">
              <w:t>0.094</w:t>
            </w:r>
          </w:p>
        </w:tc>
      </w:tr>
      <w:tr w:rsidR="00D730AF" w14:paraId="50196D15" w14:textId="77777777" w:rsidTr="00D730AF">
        <w:tc>
          <w:tcPr>
            <w:tcW w:w="708" w:type="dxa"/>
            <w:vMerge w:val="restart"/>
            <w:vAlign w:val="center"/>
          </w:tcPr>
          <w:p w14:paraId="2314AC51" w14:textId="28F85E9A" w:rsidR="00D730AF" w:rsidRPr="001A676D" w:rsidRDefault="00D730AF" w:rsidP="001A676D">
            <w:r>
              <w:rPr>
                <w:rFonts w:hint="eastAsia"/>
              </w:rPr>
              <w:t>2</w:t>
            </w:r>
          </w:p>
        </w:tc>
        <w:tc>
          <w:tcPr>
            <w:tcW w:w="1555" w:type="dxa"/>
            <w:vMerge w:val="restart"/>
            <w:vAlign w:val="center"/>
          </w:tcPr>
          <w:p w14:paraId="1D976974" w14:textId="7A261C32" w:rsidR="00D730AF" w:rsidRDefault="00D730AF" w:rsidP="001A676D">
            <w:r w:rsidRPr="001A676D">
              <w:t>cid_rcon_goff</w:t>
            </w:r>
          </w:p>
        </w:tc>
        <w:tc>
          <w:tcPr>
            <w:tcW w:w="1601" w:type="dxa"/>
            <w:vMerge w:val="restart"/>
            <w:vAlign w:val="center"/>
          </w:tcPr>
          <w:p w14:paraId="54B54AE0" w14:textId="28FC9AFC" w:rsidR="00D730AF" w:rsidRDefault="00D730AF" w:rsidP="001A676D">
            <w:r>
              <w:rPr>
                <w:rFonts w:hint="eastAsia"/>
              </w:rPr>
              <w:t>B</w:t>
            </w:r>
            <w:r>
              <w:t>ranch</w:t>
            </w:r>
          </w:p>
        </w:tc>
        <w:tc>
          <w:tcPr>
            <w:tcW w:w="3249" w:type="dxa"/>
            <w:vAlign w:val="center"/>
          </w:tcPr>
          <w:p w14:paraId="4A065502" w14:textId="6B6FA26E" w:rsidR="00D730AF" w:rsidRDefault="00D730AF" w:rsidP="001A676D">
            <w:r w:rsidRPr="00DA1B6C">
              <w:t>psi_group_change</w:t>
            </w:r>
          </w:p>
        </w:tc>
        <w:tc>
          <w:tcPr>
            <w:tcW w:w="1643" w:type="dxa"/>
            <w:vAlign w:val="center"/>
          </w:tcPr>
          <w:p w14:paraId="6FF7FB33" w14:textId="3FA27DD8" w:rsidR="00D730AF" w:rsidRDefault="00D730AF" w:rsidP="001A676D">
            <w:r w:rsidRPr="00C72FDD">
              <w:t>0.341</w:t>
            </w:r>
          </w:p>
        </w:tc>
        <w:tc>
          <w:tcPr>
            <w:tcW w:w="1643" w:type="dxa"/>
            <w:vAlign w:val="center"/>
          </w:tcPr>
          <w:p w14:paraId="176CCCB0" w14:textId="4FDFBEC6" w:rsidR="00D730AF" w:rsidRDefault="00D730AF" w:rsidP="001A676D">
            <w:r w:rsidRPr="00C72FDD">
              <w:t>0.161</w:t>
            </w:r>
          </w:p>
        </w:tc>
        <w:tc>
          <w:tcPr>
            <w:tcW w:w="1644" w:type="dxa"/>
            <w:vAlign w:val="center"/>
          </w:tcPr>
          <w:p w14:paraId="43F54AD6" w14:textId="60F07DE0" w:rsidR="00D730AF" w:rsidRDefault="00D730AF" w:rsidP="001A676D">
            <w:r w:rsidRPr="00C72FDD">
              <w:t>0.2</w:t>
            </w:r>
          </w:p>
        </w:tc>
        <w:tc>
          <w:tcPr>
            <w:tcW w:w="1644" w:type="dxa"/>
            <w:vAlign w:val="center"/>
          </w:tcPr>
          <w:p w14:paraId="3444D7D9" w14:textId="7F701171" w:rsidR="00D730AF" w:rsidRDefault="00D730AF" w:rsidP="001A676D">
            <w:r w:rsidRPr="00C72FDD">
              <w:t>0.161</w:t>
            </w:r>
          </w:p>
        </w:tc>
      </w:tr>
      <w:tr w:rsidR="00D730AF" w14:paraId="5B7F7C95" w14:textId="77777777" w:rsidTr="00D730AF">
        <w:tc>
          <w:tcPr>
            <w:tcW w:w="708" w:type="dxa"/>
            <w:vMerge/>
            <w:vAlign w:val="center"/>
          </w:tcPr>
          <w:p w14:paraId="482157B5" w14:textId="77777777" w:rsidR="00D730AF" w:rsidRPr="001A676D" w:rsidRDefault="00D730AF" w:rsidP="001A676D"/>
        </w:tc>
        <w:tc>
          <w:tcPr>
            <w:tcW w:w="1555" w:type="dxa"/>
            <w:vMerge/>
            <w:vAlign w:val="center"/>
          </w:tcPr>
          <w:p w14:paraId="3793C634" w14:textId="6B236688" w:rsidR="00D730AF" w:rsidRPr="001A676D" w:rsidRDefault="00D730AF" w:rsidP="001A676D"/>
        </w:tc>
        <w:tc>
          <w:tcPr>
            <w:tcW w:w="1601" w:type="dxa"/>
            <w:vMerge/>
            <w:vAlign w:val="center"/>
          </w:tcPr>
          <w:p w14:paraId="3B278325" w14:textId="77777777" w:rsidR="00D730AF" w:rsidRDefault="00D730AF" w:rsidP="001A676D"/>
        </w:tc>
        <w:tc>
          <w:tcPr>
            <w:tcW w:w="3249" w:type="dxa"/>
            <w:vAlign w:val="center"/>
          </w:tcPr>
          <w:p w14:paraId="75DEFC81" w14:textId="68CA178C" w:rsidR="00D730AF" w:rsidRPr="00DA1B6C" w:rsidRDefault="00D730AF" w:rsidP="001A676D">
            <w:r w:rsidRPr="00DA1B6C">
              <w:t>event_sched_in</w:t>
            </w:r>
          </w:p>
        </w:tc>
        <w:tc>
          <w:tcPr>
            <w:tcW w:w="1643" w:type="dxa"/>
            <w:vAlign w:val="center"/>
          </w:tcPr>
          <w:p w14:paraId="0689C772" w14:textId="0BE9B7BE" w:rsidR="00D730AF" w:rsidRDefault="00D730AF" w:rsidP="001A676D">
            <w:r w:rsidRPr="00C72FDD">
              <w:t>0.131</w:t>
            </w:r>
          </w:p>
        </w:tc>
        <w:tc>
          <w:tcPr>
            <w:tcW w:w="1643" w:type="dxa"/>
            <w:vAlign w:val="center"/>
          </w:tcPr>
          <w:p w14:paraId="6EB50726" w14:textId="1B4B6D78" w:rsidR="00D730AF" w:rsidRDefault="00D730AF" w:rsidP="001A676D">
            <w:r w:rsidRPr="00C72FDD">
              <w:t>0.074</w:t>
            </w:r>
          </w:p>
        </w:tc>
        <w:tc>
          <w:tcPr>
            <w:tcW w:w="1644" w:type="dxa"/>
            <w:vAlign w:val="center"/>
          </w:tcPr>
          <w:p w14:paraId="31E0397D" w14:textId="4BAC6971" w:rsidR="00D730AF" w:rsidRDefault="00D730AF" w:rsidP="001A676D">
            <w:r w:rsidRPr="00C72FDD">
              <w:t>0.192</w:t>
            </w:r>
          </w:p>
        </w:tc>
        <w:tc>
          <w:tcPr>
            <w:tcW w:w="1644" w:type="dxa"/>
            <w:vAlign w:val="center"/>
          </w:tcPr>
          <w:p w14:paraId="020A2D7B" w14:textId="782121F1" w:rsidR="00D730AF" w:rsidRDefault="00D730AF" w:rsidP="001A676D">
            <w:r w:rsidRPr="00C72FDD">
              <w:t>0.074</w:t>
            </w:r>
          </w:p>
        </w:tc>
      </w:tr>
      <w:tr w:rsidR="00D730AF" w14:paraId="425536FF" w14:textId="77777777" w:rsidTr="00D730AF">
        <w:tc>
          <w:tcPr>
            <w:tcW w:w="708" w:type="dxa"/>
            <w:vMerge/>
            <w:vAlign w:val="center"/>
          </w:tcPr>
          <w:p w14:paraId="0F21673D" w14:textId="77777777" w:rsidR="00D730AF" w:rsidRPr="001A676D" w:rsidRDefault="00D730AF" w:rsidP="001A676D"/>
        </w:tc>
        <w:tc>
          <w:tcPr>
            <w:tcW w:w="1555" w:type="dxa"/>
            <w:vMerge/>
            <w:vAlign w:val="center"/>
          </w:tcPr>
          <w:p w14:paraId="1B7BBAAA" w14:textId="422E8E99" w:rsidR="00D730AF" w:rsidRPr="001A676D" w:rsidRDefault="00D730AF" w:rsidP="001A676D"/>
        </w:tc>
        <w:tc>
          <w:tcPr>
            <w:tcW w:w="1601" w:type="dxa"/>
            <w:vMerge/>
            <w:vAlign w:val="center"/>
          </w:tcPr>
          <w:p w14:paraId="74B4C886" w14:textId="77777777" w:rsidR="00D730AF" w:rsidRDefault="00D730AF" w:rsidP="001A676D"/>
        </w:tc>
        <w:tc>
          <w:tcPr>
            <w:tcW w:w="3249" w:type="dxa"/>
            <w:vAlign w:val="center"/>
          </w:tcPr>
          <w:p w14:paraId="567DA26E" w14:textId="5F5C23A9" w:rsidR="00D730AF" w:rsidRPr="00DA1B6C" w:rsidRDefault="00D730AF" w:rsidP="001A676D">
            <w:r w:rsidRPr="00DA1B6C">
              <w:t>merge_sched_in</w:t>
            </w:r>
          </w:p>
        </w:tc>
        <w:tc>
          <w:tcPr>
            <w:tcW w:w="1643" w:type="dxa"/>
            <w:vAlign w:val="center"/>
          </w:tcPr>
          <w:p w14:paraId="2CCD4994" w14:textId="2E43DBAE" w:rsidR="00D730AF" w:rsidRDefault="00D730AF" w:rsidP="001A676D">
            <w:r w:rsidRPr="00C72FDD">
              <w:t>0.205</w:t>
            </w:r>
          </w:p>
        </w:tc>
        <w:tc>
          <w:tcPr>
            <w:tcW w:w="1643" w:type="dxa"/>
            <w:vAlign w:val="center"/>
          </w:tcPr>
          <w:p w14:paraId="5A8C70A8" w14:textId="4C75B85A" w:rsidR="00D730AF" w:rsidRDefault="00D730AF" w:rsidP="001A676D">
            <w:r w:rsidRPr="00C72FDD">
              <w:t>0.094</w:t>
            </w:r>
          </w:p>
        </w:tc>
        <w:tc>
          <w:tcPr>
            <w:tcW w:w="1644" w:type="dxa"/>
            <w:vAlign w:val="center"/>
          </w:tcPr>
          <w:p w14:paraId="58CAB838" w14:textId="273353D0" w:rsidR="00D730AF" w:rsidRDefault="00D730AF" w:rsidP="001A676D">
            <w:r w:rsidRPr="00C72FDD">
              <w:t>0.149</w:t>
            </w:r>
          </w:p>
        </w:tc>
        <w:tc>
          <w:tcPr>
            <w:tcW w:w="1644" w:type="dxa"/>
            <w:vAlign w:val="center"/>
          </w:tcPr>
          <w:p w14:paraId="740A185A" w14:textId="3FA879A2" w:rsidR="00D730AF" w:rsidRDefault="00D730AF" w:rsidP="001A676D">
            <w:r w:rsidRPr="00C72FDD">
              <w:t>0.094</w:t>
            </w:r>
          </w:p>
        </w:tc>
      </w:tr>
      <w:tr w:rsidR="00D730AF" w14:paraId="0F201B8F" w14:textId="77777777" w:rsidTr="00D730AF">
        <w:tc>
          <w:tcPr>
            <w:tcW w:w="708" w:type="dxa"/>
            <w:vMerge/>
            <w:vAlign w:val="center"/>
          </w:tcPr>
          <w:p w14:paraId="169BD25A" w14:textId="77777777" w:rsidR="00D730AF" w:rsidRPr="001A676D" w:rsidRDefault="00D730AF" w:rsidP="001A676D"/>
        </w:tc>
        <w:tc>
          <w:tcPr>
            <w:tcW w:w="1555" w:type="dxa"/>
            <w:vMerge/>
            <w:vAlign w:val="center"/>
          </w:tcPr>
          <w:p w14:paraId="192BAB64" w14:textId="0F8258F8" w:rsidR="00D730AF" w:rsidRPr="001A676D" w:rsidRDefault="00D730AF" w:rsidP="001A676D"/>
        </w:tc>
        <w:tc>
          <w:tcPr>
            <w:tcW w:w="1601" w:type="dxa"/>
            <w:vMerge/>
            <w:vAlign w:val="center"/>
          </w:tcPr>
          <w:p w14:paraId="3B5AE4D5" w14:textId="77777777" w:rsidR="00D730AF" w:rsidRDefault="00D730AF" w:rsidP="001A676D"/>
        </w:tc>
        <w:tc>
          <w:tcPr>
            <w:tcW w:w="3249" w:type="dxa"/>
            <w:vAlign w:val="center"/>
          </w:tcPr>
          <w:p w14:paraId="2909A07D" w14:textId="2ED2F8D9" w:rsidR="00D730AF" w:rsidRPr="00DA1B6C" w:rsidRDefault="00D730AF" w:rsidP="001A676D">
            <w:r w:rsidRPr="00DA1B6C">
              <w:t>kmem_cache_alloc_node_trace</w:t>
            </w:r>
          </w:p>
        </w:tc>
        <w:tc>
          <w:tcPr>
            <w:tcW w:w="1643" w:type="dxa"/>
            <w:vAlign w:val="center"/>
          </w:tcPr>
          <w:p w14:paraId="715E9E78" w14:textId="52EA8433" w:rsidR="00D730AF" w:rsidRDefault="00D730AF" w:rsidP="001A676D">
            <w:r w:rsidRPr="00C72FDD">
              <w:t>0.169</w:t>
            </w:r>
          </w:p>
        </w:tc>
        <w:tc>
          <w:tcPr>
            <w:tcW w:w="1643" w:type="dxa"/>
            <w:vAlign w:val="center"/>
          </w:tcPr>
          <w:p w14:paraId="55F2513C" w14:textId="6DAB7D70" w:rsidR="00D730AF" w:rsidRDefault="00D730AF" w:rsidP="001A676D">
            <w:r w:rsidRPr="00C72FDD">
              <w:t>0.084</w:t>
            </w:r>
          </w:p>
        </w:tc>
        <w:tc>
          <w:tcPr>
            <w:tcW w:w="1644" w:type="dxa"/>
            <w:vAlign w:val="center"/>
          </w:tcPr>
          <w:p w14:paraId="4C235D83" w14:textId="6F9C5195" w:rsidR="00D730AF" w:rsidRDefault="00D730AF" w:rsidP="001A676D">
            <w:r w:rsidRPr="00C72FDD">
              <w:t>0.1</w:t>
            </w:r>
          </w:p>
        </w:tc>
        <w:tc>
          <w:tcPr>
            <w:tcW w:w="1644" w:type="dxa"/>
            <w:vAlign w:val="center"/>
          </w:tcPr>
          <w:p w14:paraId="03C747F4" w14:textId="6671C3F3" w:rsidR="00D730AF" w:rsidRDefault="00D730AF" w:rsidP="001A676D">
            <w:r w:rsidRPr="00C72FDD">
              <w:t>0.084</w:t>
            </w:r>
          </w:p>
        </w:tc>
      </w:tr>
      <w:tr w:rsidR="00D730AF" w14:paraId="3B5682B7" w14:textId="77777777" w:rsidTr="00D730AF">
        <w:tc>
          <w:tcPr>
            <w:tcW w:w="708" w:type="dxa"/>
            <w:vMerge/>
            <w:vAlign w:val="center"/>
          </w:tcPr>
          <w:p w14:paraId="4EF63D35" w14:textId="77777777" w:rsidR="00D730AF" w:rsidRPr="001A676D" w:rsidRDefault="00D730AF" w:rsidP="001A676D"/>
        </w:tc>
        <w:tc>
          <w:tcPr>
            <w:tcW w:w="1555" w:type="dxa"/>
            <w:vMerge/>
            <w:vAlign w:val="center"/>
          </w:tcPr>
          <w:p w14:paraId="3DD2975B" w14:textId="72E17945" w:rsidR="00D730AF" w:rsidRPr="001A676D" w:rsidRDefault="00D730AF" w:rsidP="001A676D"/>
        </w:tc>
        <w:tc>
          <w:tcPr>
            <w:tcW w:w="1601" w:type="dxa"/>
            <w:vMerge/>
            <w:vAlign w:val="center"/>
          </w:tcPr>
          <w:p w14:paraId="53054145" w14:textId="77777777" w:rsidR="00D730AF" w:rsidRDefault="00D730AF" w:rsidP="001A676D"/>
        </w:tc>
        <w:tc>
          <w:tcPr>
            <w:tcW w:w="3249" w:type="dxa"/>
            <w:vAlign w:val="center"/>
          </w:tcPr>
          <w:p w14:paraId="0BA5CB49" w14:textId="176EF598" w:rsidR="00D730AF" w:rsidRPr="00DA1B6C" w:rsidRDefault="00D730AF" w:rsidP="001A676D">
            <w:r w:rsidRPr="00DA1B6C">
              <w:t>kmem_cache_alloc_trace</w:t>
            </w:r>
          </w:p>
        </w:tc>
        <w:tc>
          <w:tcPr>
            <w:tcW w:w="1643" w:type="dxa"/>
            <w:vAlign w:val="center"/>
          </w:tcPr>
          <w:p w14:paraId="7274737A" w14:textId="154E64E7" w:rsidR="00D730AF" w:rsidRDefault="00D730AF" w:rsidP="001A676D">
            <w:r w:rsidRPr="00F14F8A">
              <w:t>0.142</w:t>
            </w:r>
          </w:p>
        </w:tc>
        <w:tc>
          <w:tcPr>
            <w:tcW w:w="1643" w:type="dxa"/>
            <w:vAlign w:val="center"/>
          </w:tcPr>
          <w:p w14:paraId="787F05DB" w14:textId="430D3D98" w:rsidR="00D730AF" w:rsidRDefault="00D730AF" w:rsidP="001A676D">
            <w:r w:rsidRPr="00F14F8A">
              <w:t>0.069</w:t>
            </w:r>
          </w:p>
        </w:tc>
        <w:tc>
          <w:tcPr>
            <w:tcW w:w="1644" w:type="dxa"/>
            <w:vAlign w:val="center"/>
          </w:tcPr>
          <w:p w14:paraId="3C108A2F" w14:textId="408821B4" w:rsidR="00D730AF" w:rsidRDefault="00D730AF" w:rsidP="001A676D">
            <w:r w:rsidRPr="00F14F8A">
              <w:t>0.094</w:t>
            </w:r>
          </w:p>
        </w:tc>
        <w:tc>
          <w:tcPr>
            <w:tcW w:w="1644" w:type="dxa"/>
            <w:vAlign w:val="center"/>
          </w:tcPr>
          <w:p w14:paraId="61920F01" w14:textId="18ADD0E7" w:rsidR="00D730AF" w:rsidRDefault="00D730AF" w:rsidP="001A676D">
            <w:r w:rsidRPr="00F14F8A">
              <w:t>0.069</w:t>
            </w:r>
          </w:p>
        </w:tc>
      </w:tr>
      <w:tr w:rsidR="00D730AF" w14:paraId="7A627FA0" w14:textId="77777777" w:rsidTr="00D730AF">
        <w:tc>
          <w:tcPr>
            <w:tcW w:w="708" w:type="dxa"/>
            <w:vMerge/>
            <w:vAlign w:val="center"/>
          </w:tcPr>
          <w:p w14:paraId="56BCFBC4" w14:textId="77777777" w:rsidR="00D730AF" w:rsidRPr="001A676D" w:rsidRDefault="00D730AF" w:rsidP="001A676D"/>
        </w:tc>
        <w:tc>
          <w:tcPr>
            <w:tcW w:w="1555" w:type="dxa"/>
            <w:vMerge/>
            <w:vAlign w:val="center"/>
          </w:tcPr>
          <w:p w14:paraId="44886520" w14:textId="5796FEE2" w:rsidR="00D730AF" w:rsidRPr="001A676D" w:rsidRDefault="00D730AF" w:rsidP="001A676D"/>
        </w:tc>
        <w:tc>
          <w:tcPr>
            <w:tcW w:w="1601" w:type="dxa"/>
            <w:vMerge w:val="restart"/>
            <w:vAlign w:val="center"/>
          </w:tcPr>
          <w:p w14:paraId="3F9C5929" w14:textId="7DD274EF" w:rsidR="00D730AF" w:rsidRDefault="00D730AF" w:rsidP="001A676D">
            <w:r>
              <w:rPr>
                <w:rFonts w:hint="eastAsia"/>
              </w:rPr>
              <w:t>C</w:t>
            </w:r>
            <w:r>
              <w:t>ycle</w:t>
            </w:r>
          </w:p>
        </w:tc>
        <w:tc>
          <w:tcPr>
            <w:tcW w:w="3249" w:type="dxa"/>
            <w:vAlign w:val="center"/>
          </w:tcPr>
          <w:p w14:paraId="6C15603F" w14:textId="6A898DD1" w:rsidR="00D730AF" w:rsidRDefault="00D730AF" w:rsidP="001A676D">
            <w:r w:rsidRPr="00DA1B6C">
              <w:t>memset_erms</w:t>
            </w:r>
          </w:p>
        </w:tc>
        <w:tc>
          <w:tcPr>
            <w:tcW w:w="1643" w:type="dxa"/>
            <w:vAlign w:val="center"/>
          </w:tcPr>
          <w:p w14:paraId="0B1A2F60" w14:textId="3161D2A6" w:rsidR="00D730AF" w:rsidRDefault="00D730AF" w:rsidP="001A676D">
            <w:r w:rsidRPr="00F14F8A">
              <w:t>0.339</w:t>
            </w:r>
          </w:p>
        </w:tc>
        <w:tc>
          <w:tcPr>
            <w:tcW w:w="1643" w:type="dxa"/>
            <w:vAlign w:val="center"/>
          </w:tcPr>
          <w:p w14:paraId="06982B4D" w14:textId="1A48E83A" w:rsidR="00D730AF" w:rsidRDefault="00D730AF" w:rsidP="001A676D">
            <w:r w:rsidRPr="00F14F8A">
              <w:t>0.171</w:t>
            </w:r>
          </w:p>
        </w:tc>
        <w:tc>
          <w:tcPr>
            <w:tcW w:w="1644" w:type="dxa"/>
            <w:vAlign w:val="center"/>
          </w:tcPr>
          <w:p w14:paraId="16C1F002" w14:textId="2E7D3463" w:rsidR="00D730AF" w:rsidRDefault="00D730AF" w:rsidP="001A676D">
            <w:r w:rsidRPr="00F14F8A">
              <w:t>0.262</w:t>
            </w:r>
          </w:p>
        </w:tc>
        <w:tc>
          <w:tcPr>
            <w:tcW w:w="1644" w:type="dxa"/>
            <w:vAlign w:val="center"/>
          </w:tcPr>
          <w:p w14:paraId="292137B2" w14:textId="5D57D168" w:rsidR="00D730AF" w:rsidRDefault="00D730AF" w:rsidP="001A676D">
            <w:r w:rsidRPr="00F14F8A">
              <w:t>0.171</w:t>
            </w:r>
          </w:p>
        </w:tc>
      </w:tr>
      <w:tr w:rsidR="00D730AF" w14:paraId="2FF11C9E" w14:textId="77777777" w:rsidTr="00D730AF">
        <w:tc>
          <w:tcPr>
            <w:tcW w:w="708" w:type="dxa"/>
            <w:vMerge/>
            <w:vAlign w:val="center"/>
          </w:tcPr>
          <w:p w14:paraId="2587DD45" w14:textId="77777777" w:rsidR="00D730AF" w:rsidRPr="001A676D" w:rsidRDefault="00D730AF" w:rsidP="001A676D"/>
        </w:tc>
        <w:tc>
          <w:tcPr>
            <w:tcW w:w="1555" w:type="dxa"/>
            <w:vMerge/>
            <w:vAlign w:val="center"/>
          </w:tcPr>
          <w:p w14:paraId="0773BD11" w14:textId="2B137BFA" w:rsidR="00D730AF" w:rsidRPr="001A676D" w:rsidRDefault="00D730AF" w:rsidP="001A676D"/>
        </w:tc>
        <w:tc>
          <w:tcPr>
            <w:tcW w:w="1601" w:type="dxa"/>
            <w:vMerge/>
            <w:vAlign w:val="center"/>
          </w:tcPr>
          <w:p w14:paraId="7E28D71D" w14:textId="77777777" w:rsidR="00D730AF" w:rsidRDefault="00D730AF" w:rsidP="001A676D"/>
        </w:tc>
        <w:tc>
          <w:tcPr>
            <w:tcW w:w="3249" w:type="dxa"/>
            <w:vAlign w:val="center"/>
          </w:tcPr>
          <w:p w14:paraId="7FD17E99" w14:textId="5B03D7B6" w:rsidR="00D730AF" w:rsidRPr="00DA1B6C" w:rsidRDefault="00D730AF" w:rsidP="001A676D">
            <w:r w:rsidRPr="00DA1B6C">
              <w:t>psi_group_change</w:t>
            </w:r>
          </w:p>
        </w:tc>
        <w:tc>
          <w:tcPr>
            <w:tcW w:w="1643" w:type="dxa"/>
            <w:vAlign w:val="center"/>
          </w:tcPr>
          <w:p w14:paraId="22F2B895" w14:textId="2F49C4A7" w:rsidR="00D730AF" w:rsidRDefault="00D730AF" w:rsidP="001A676D">
            <w:r w:rsidRPr="00F14F8A">
              <w:t>0.216</w:t>
            </w:r>
          </w:p>
        </w:tc>
        <w:tc>
          <w:tcPr>
            <w:tcW w:w="1643" w:type="dxa"/>
            <w:vAlign w:val="center"/>
          </w:tcPr>
          <w:p w14:paraId="549FEF7D" w14:textId="73BC0F92" w:rsidR="00D730AF" w:rsidRDefault="00D730AF" w:rsidP="001A676D">
            <w:r w:rsidRPr="00F14F8A">
              <w:t>0.111</w:t>
            </w:r>
          </w:p>
        </w:tc>
        <w:tc>
          <w:tcPr>
            <w:tcW w:w="1644" w:type="dxa"/>
            <w:vAlign w:val="center"/>
          </w:tcPr>
          <w:p w14:paraId="16B37391" w14:textId="0E4DBB93" w:rsidR="00D730AF" w:rsidRDefault="00D730AF" w:rsidP="001A676D">
            <w:r w:rsidRPr="00F14F8A">
              <w:t>0.269</w:t>
            </w:r>
          </w:p>
        </w:tc>
        <w:tc>
          <w:tcPr>
            <w:tcW w:w="1644" w:type="dxa"/>
            <w:vAlign w:val="center"/>
          </w:tcPr>
          <w:p w14:paraId="7D653D64" w14:textId="35F17B48" w:rsidR="00D730AF" w:rsidRDefault="00D730AF" w:rsidP="001A676D">
            <w:r w:rsidRPr="00F14F8A">
              <w:t>0.111</w:t>
            </w:r>
          </w:p>
        </w:tc>
      </w:tr>
      <w:tr w:rsidR="00D730AF" w14:paraId="27F0C7E2" w14:textId="77777777" w:rsidTr="00D730AF">
        <w:tc>
          <w:tcPr>
            <w:tcW w:w="708" w:type="dxa"/>
            <w:vMerge/>
            <w:vAlign w:val="center"/>
          </w:tcPr>
          <w:p w14:paraId="093331C1" w14:textId="77777777" w:rsidR="00D730AF" w:rsidRPr="001A676D" w:rsidRDefault="00D730AF" w:rsidP="001A676D"/>
        </w:tc>
        <w:tc>
          <w:tcPr>
            <w:tcW w:w="1555" w:type="dxa"/>
            <w:vMerge/>
            <w:vAlign w:val="center"/>
          </w:tcPr>
          <w:p w14:paraId="5C3B15E5" w14:textId="6840636D" w:rsidR="00D730AF" w:rsidRPr="001A676D" w:rsidRDefault="00D730AF" w:rsidP="001A676D"/>
        </w:tc>
        <w:tc>
          <w:tcPr>
            <w:tcW w:w="1601" w:type="dxa"/>
            <w:vMerge/>
            <w:vAlign w:val="center"/>
          </w:tcPr>
          <w:p w14:paraId="61C3CB94" w14:textId="77777777" w:rsidR="00D730AF" w:rsidRDefault="00D730AF" w:rsidP="001A676D"/>
        </w:tc>
        <w:tc>
          <w:tcPr>
            <w:tcW w:w="3249" w:type="dxa"/>
            <w:vAlign w:val="center"/>
          </w:tcPr>
          <w:p w14:paraId="2F65E15B" w14:textId="77DB6F8A" w:rsidR="00D730AF" w:rsidRPr="00DA1B6C" w:rsidRDefault="00D730AF" w:rsidP="001A676D">
            <w:r w:rsidRPr="00DA1B6C">
              <w:t>syscall_exit_to_user_mode</w:t>
            </w:r>
          </w:p>
        </w:tc>
        <w:tc>
          <w:tcPr>
            <w:tcW w:w="1643" w:type="dxa"/>
            <w:vAlign w:val="center"/>
          </w:tcPr>
          <w:p w14:paraId="72832BCF" w14:textId="1EAFD3C8" w:rsidR="00D730AF" w:rsidRDefault="00D730AF" w:rsidP="001A676D">
            <w:r w:rsidRPr="00F14F8A">
              <w:t>0.181</w:t>
            </w:r>
          </w:p>
        </w:tc>
        <w:tc>
          <w:tcPr>
            <w:tcW w:w="1643" w:type="dxa"/>
            <w:vAlign w:val="center"/>
          </w:tcPr>
          <w:p w14:paraId="2D34968B" w14:textId="3B84300B" w:rsidR="00D730AF" w:rsidRDefault="00D730AF" w:rsidP="001A676D">
            <w:r w:rsidRPr="00F14F8A">
              <w:t>0.082</w:t>
            </w:r>
          </w:p>
        </w:tc>
        <w:tc>
          <w:tcPr>
            <w:tcW w:w="1644" w:type="dxa"/>
            <w:vAlign w:val="center"/>
          </w:tcPr>
          <w:p w14:paraId="55800D2A" w14:textId="04264630" w:rsidR="00D730AF" w:rsidRDefault="00D730AF" w:rsidP="001A676D">
            <w:r w:rsidRPr="00F14F8A">
              <w:t>0.247</w:t>
            </w:r>
          </w:p>
        </w:tc>
        <w:tc>
          <w:tcPr>
            <w:tcW w:w="1644" w:type="dxa"/>
            <w:vAlign w:val="center"/>
          </w:tcPr>
          <w:p w14:paraId="2C85E6B7" w14:textId="195FC10A" w:rsidR="00D730AF" w:rsidRDefault="00D730AF" w:rsidP="001A676D">
            <w:r w:rsidRPr="00F14F8A">
              <w:t>0.082</w:t>
            </w:r>
          </w:p>
        </w:tc>
      </w:tr>
      <w:tr w:rsidR="00D730AF" w14:paraId="1D89D4E1" w14:textId="77777777" w:rsidTr="00D730AF">
        <w:tc>
          <w:tcPr>
            <w:tcW w:w="708" w:type="dxa"/>
            <w:vMerge/>
            <w:vAlign w:val="center"/>
          </w:tcPr>
          <w:p w14:paraId="3B76E04D" w14:textId="77777777" w:rsidR="00D730AF" w:rsidRPr="001A676D" w:rsidRDefault="00D730AF" w:rsidP="001A676D"/>
        </w:tc>
        <w:tc>
          <w:tcPr>
            <w:tcW w:w="1555" w:type="dxa"/>
            <w:vMerge/>
            <w:vAlign w:val="center"/>
          </w:tcPr>
          <w:p w14:paraId="77C31C58" w14:textId="0C0874D6" w:rsidR="00D730AF" w:rsidRPr="001A676D" w:rsidRDefault="00D730AF" w:rsidP="001A676D"/>
        </w:tc>
        <w:tc>
          <w:tcPr>
            <w:tcW w:w="1601" w:type="dxa"/>
            <w:vMerge/>
            <w:vAlign w:val="center"/>
          </w:tcPr>
          <w:p w14:paraId="13234B04" w14:textId="77777777" w:rsidR="00D730AF" w:rsidRDefault="00D730AF" w:rsidP="001A676D"/>
        </w:tc>
        <w:tc>
          <w:tcPr>
            <w:tcW w:w="3249" w:type="dxa"/>
            <w:vAlign w:val="center"/>
          </w:tcPr>
          <w:p w14:paraId="4C01936C" w14:textId="4D829BCB" w:rsidR="00D730AF" w:rsidRPr="00DA1B6C" w:rsidRDefault="00D730AF" w:rsidP="001A676D">
            <w:r w:rsidRPr="00DA1B6C">
              <w:t>perf_event_update_userpage</w:t>
            </w:r>
          </w:p>
        </w:tc>
        <w:tc>
          <w:tcPr>
            <w:tcW w:w="1643" w:type="dxa"/>
            <w:vAlign w:val="center"/>
          </w:tcPr>
          <w:p w14:paraId="73816E33" w14:textId="48F28403" w:rsidR="00D730AF" w:rsidRDefault="00D730AF" w:rsidP="001A676D">
            <w:r w:rsidRPr="00F14F8A">
              <w:t>0.172</w:t>
            </w:r>
          </w:p>
        </w:tc>
        <w:tc>
          <w:tcPr>
            <w:tcW w:w="1643" w:type="dxa"/>
            <w:vAlign w:val="center"/>
          </w:tcPr>
          <w:p w14:paraId="476D7DCF" w14:textId="0AD9C267" w:rsidR="00D730AF" w:rsidRDefault="00D730AF" w:rsidP="001A676D">
            <w:r w:rsidRPr="00F14F8A">
              <w:t>0.08</w:t>
            </w:r>
          </w:p>
        </w:tc>
        <w:tc>
          <w:tcPr>
            <w:tcW w:w="1644" w:type="dxa"/>
            <w:vAlign w:val="center"/>
          </w:tcPr>
          <w:p w14:paraId="4E803B99" w14:textId="717847E6" w:rsidR="00D730AF" w:rsidRDefault="00D730AF" w:rsidP="001A676D">
            <w:r w:rsidRPr="00F14F8A">
              <w:t>0.263</w:t>
            </w:r>
          </w:p>
        </w:tc>
        <w:tc>
          <w:tcPr>
            <w:tcW w:w="1644" w:type="dxa"/>
            <w:vAlign w:val="center"/>
          </w:tcPr>
          <w:p w14:paraId="287B4EC6" w14:textId="71AEE72F" w:rsidR="00D730AF" w:rsidRDefault="00D730AF" w:rsidP="001A676D">
            <w:r w:rsidRPr="00F14F8A">
              <w:t>0.08</w:t>
            </w:r>
          </w:p>
        </w:tc>
      </w:tr>
      <w:tr w:rsidR="00D730AF" w14:paraId="18B3F957" w14:textId="77777777" w:rsidTr="00D730AF">
        <w:tc>
          <w:tcPr>
            <w:tcW w:w="708" w:type="dxa"/>
            <w:vMerge/>
            <w:vAlign w:val="center"/>
          </w:tcPr>
          <w:p w14:paraId="266CC8DB" w14:textId="77777777" w:rsidR="00D730AF" w:rsidRPr="001A676D" w:rsidRDefault="00D730AF" w:rsidP="001A676D"/>
        </w:tc>
        <w:tc>
          <w:tcPr>
            <w:tcW w:w="1555" w:type="dxa"/>
            <w:vMerge/>
            <w:vAlign w:val="center"/>
          </w:tcPr>
          <w:p w14:paraId="4F54ACA2" w14:textId="5A87CA67" w:rsidR="00D730AF" w:rsidRPr="001A676D" w:rsidRDefault="00D730AF" w:rsidP="001A676D"/>
        </w:tc>
        <w:tc>
          <w:tcPr>
            <w:tcW w:w="1601" w:type="dxa"/>
            <w:vMerge/>
            <w:vAlign w:val="center"/>
          </w:tcPr>
          <w:p w14:paraId="7E6FAEAB" w14:textId="77777777" w:rsidR="00D730AF" w:rsidRDefault="00D730AF" w:rsidP="001A676D"/>
        </w:tc>
        <w:tc>
          <w:tcPr>
            <w:tcW w:w="3249" w:type="dxa"/>
            <w:vAlign w:val="center"/>
          </w:tcPr>
          <w:p w14:paraId="1D8CE4F0" w14:textId="0D30FB0D" w:rsidR="00D730AF" w:rsidRPr="00DA1B6C" w:rsidRDefault="00D730AF" w:rsidP="001A676D">
            <w:r w:rsidRPr="00DA1B6C">
              <w:t>entry_SYSCALL_64_after_hwframe</w:t>
            </w:r>
          </w:p>
        </w:tc>
        <w:tc>
          <w:tcPr>
            <w:tcW w:w="1643" w:type="dxa"/>
            <w:vAlign w:val="center"/>
          </w:tcPr>
          <w:p w14:paraId="413786C1" w14:textId="64193905" w:rsidR="00D730AF" w:rsidRDefault="00D730AF" w:rsidP="001A676D">
            <w:r w:rsidRPr="00851077">
              <w:t>0.142</w:t>
            </w:r>
          </w:p>
        </w:tc>
        <w:tc>
          <w:tcPr>
            <w:tcW w:w="1643" w:type="dxa"/>
            <w:vAlign w:val="center"/>
          </w:tcPr>
          <w:p w14:paraId="0A398377" w14:textId="2BD4D76E" w:rsidR="00D730AF" w:rsidRDefault="00D730AF" w:rsidP="001A676D">
            <w:r w:rsidRPr="00851077">
              <w:t>0.064</w:t>
            </w:r>
          </w:p>
        </w:tc>
        <w:tc>
          <w:tcPr>
            <w:tcW w:w="1644" w:type="dxa"/>
            <w:vAlign w:val="center"/>
          </w:tcPr>
          <w:p w14:paraId="5B752E8A" w14:textId="7C5ED8A2" w:rsidR="00D730AF" w:rsidRDefault="00D730AF" w:rsidP="001A676D">
            <w:r w:rsidRPr="00851077">
              <w:t>0.263</w:t>
            </w:r>
          </w:p>
        </w:tc>
        <w:tc>
          <w:tcPr>
            <w:tcW w:w="1644" w:type="dxa"/>
            <w:vAlign w:val="center"/>
          </w:tcPr>
          <w:p w14:paraId="39875AD2" w14:textId="0C1040E0" w:rsidR="00D730AF" w:rsidRDefault="00D730AF" w:rsidP="001A676D">
            <w:r w:rsidRPr="00851077">
              <w:t>0.064</w:t>
            </w:r>
          </w:p>
        </w:tc>
      </w:tr>
      <w:tr w:rsidR="00D730AF" w14:paraId="617CA386" w14:textId="77777777" w:rsidTr="00D730AF">
        <w:tc>
          <w:tcPr>
            <w:tcW w:w="708" w:type="dxa"/>
            <w:vMerge/>
            <w:vAlign w:val="center"/>
          </w:tcPr>
          <w:p w14:paraId="727A2081" w14:textId="77777777" w:rsidR="00D730AF" w:rsidRPr="001A676D" w:rsidRDefault="00D730AF" w:rsidP="001A676D"/>
        </w:tc>
        <w:tc>
          <w:tcPr>
            <w:tcW w:w="1555" w:type="dxa"/>
            <w:vMerge/>
            <w:vAlign w:val="center"/>
          </w:tcPr>
          <w:p w14:paraId="1EAB318C" w14:textId="36624191" w:rsidR="00D730AF" w:rsidRPr="001A676D" w:rsidRDefault="00D730AF" w:rsidP="001A676D"/>
        </w:tc>
        <w:tc>
          <w:tcPr>
            <w:tcW w:w="1601" w:type="dxa"/>
            <w:vMerge w:val="restart"/>
            <w:vAlign w:val="center"/>
          </w:tcPr>
          <w:p w14:paraId="28987E1C" w14:textId="0DDCE84B" w:rsidR="00D730AF" w:rsidRDefault="00D730AF" w:rsidP="001A676D">
            <w:r>
              <w:rPr>
                <w:rFonts w:hint="eastAsia"/>
              </w:rPr>
              <w:t>I</w:t>
            </w:r>
            <w:r>
              <w:t>nstruction</w:t>
            </w:r>
          </w:p>
        </w:tc>
        <w:tc>
          <w:tcPr>
            <w:tcW w:w="3249" w:type="dxa"/>
            <w:vAlign w:val="center"/>
          </w:tcPr>
          <w:p w14:paraId="7D2ABF20" w14:textId="5C1A3E7C" w:rsidR="00D730AF" w:rsidRDefault="00D730AF" w:rsidP="001A676D">
            <w:r w:rsidRPr="00DA1B6C">
              <w:t>psi_group_change</w:t>
            </w:r>
          </w:p>
        </w:tc>
        <w:tc>
          <w:tcPr>
            <w:tcW w:w="1643" w:type="dxa"/>
            <w:vAlign w:val="center"/>
          </w:tcPr>
          <w:p w14:paraId="6BF32F59" w14:textId="4085D7EE" w:rsidR="00D730AF" w:rsidRDefault="00D730AF" w:rsidP="001A676D">
            <w:r w:rsidRPr="00AF5CA8">
              <w:t>0.273</w:t>
            </w:r>
          </w:p>
        </w:tc>
        <w:tc>
          <w:tcPr>
            <w:tcW w:w="1643" w:type="dxa"/>
            <w:vAlign w:val="center"/>
          </w:tcPr>
          <w:p w14:paraId="6B6C6BEE" w14:textId="3725062F" w:rsidR="00D730AF" w:rsidRDefault="00D730AF" w:rsidP="001A676D">
            <w:r w:rsidRPr="00AF5CA8">
              <w:t>0.123</w:t>
            </w:r>
          </w:p>
        </w:tc>
        <w:tc>
          <w:tcPr>
            <w:tcW w:w="1644" w:type="dxa"/>
            <w:vAlign w:val="center"/>
          </w:tcPr>
          <w:p w14:paraId="39757A61" w14:textId="470A5BD8" w:rsidR="00D730AF" w:rsidRDefault="00D730AF" w:rsidP="001A676D">
            <w:r w:rsidRPr="00AF5CA8">
              <w:t>0.217</w:t>
            </w:r>
          </w:p>
        </w:tc>
        <w:tc>
          <w:tcPr>
            <w:tcW w:w="1644" w:type="dxa"/>
            <w:vAlign w:val="center"/>
          </w:tcPr>
          <w:p w14:paraId="6AE4AAE2" w14:textId="4964B9FF" w:rsidR="00D730AF" w:rsidRDefault="00D730AF" w:rsidP="001A676D">
            <w:r w:rsidRPr="00AF5CA8">
              <w:t>0.123</w:t>
            </w:r>
          </w:p>
        </w:tc>
      </w:tr>
      <w:tr w:rsidR="00D730AF" w14:paraId="59B24E8E" w14:textId="77777777" w:rsidTr="00D730AF">
        <w:tc>
          <w:tcPr>
            <w:tcW w:w="708" w:type="dxa"/>
            <w:vMerge/>
            <w:vAlign w:val="center"/>
          </w:tcPr>
          <w:p w14:paraId="2B5FFC69" w14:textId="77777777" w:rsidR="00D730AF" w:rsidRPr="001A676D" w:rsidRDefault="00D730AF" w:rsidP="001A676D"/>
        </w:tc>
        <w:tc>
          <w:tcPr>
            <w:tcW w:w="1555" w:type="dxa"/>
            <w:vMerge/>
            <w:vAlign w:val="center"/>
          </w:tcPr>
          <w:p w14:paraId="30C7EFA3" w14:textId="523DE3FB" w:rsidR="00D730AF" w:rsidRPr="001A676D" w:rsidRDefault="00D730AF" w:rsidP="001A676D"/>
        </w:tc>
        <w:tc>
          <w:tcPr>
            <w:tcW w:w="1601" w:type="dxa"/>
            <w:vMerge/>
            <w:vAlign w:val="center"/>
          </w:tcPr>
          <w:p w14:paraId="01411051" w14:textId="77777777" w:rsidR="00D730AF" w:rsidRDefault="00D730AF" w:rsidP="001A676D"/>
        </w:tc>
        <w:tc>
          <w:tcPr>
            <w:tcW w:w="3249" w:type="dxa"/>
            <w:vAlign w:val="center"/>
          </w:tcPr>
          <w:p w14:paraId="381BAD92" w14:textId="13435F58" w:rsidR="00D730AF" w:rsidRPr="00DA1B6C" w:rsidRDefault="00D730AF" w:rsidP="001A676D">
            <w:r w:rsidRPr="00DA1B6C">
              <w:t>perf_event_alloc</w:t>
            </w:r>
          </w:p>
        </w:tc>
        <w:tc>
          <w:tcPr>
            <w:tcW w:w="1643" w:type="dxa"/>
            <w:vAlign w:val="center"/>
          </w:tcPr>
          <w:p w14:paraId="18DE9215" w14:textId="60ABD85F" w:rsidR="00D730AF" w:rsidRDefault="00D730AF" w:rsidP="001A676D">
            <w:r w:rsidRPr="00AF5CA8">
              <w:t>0.242</w:t>
            </w:r>
          </w:p>
        </w:tc>
        <w:tc>
          <w:tcPr>
            <w:tcW w:w="1643" w:type="dxa"/>
            <w:vAlign w:val="center"/>
          </w:tcPr>
          <w:p w14:paraId="2D96FEFB" w14:textId="4FCC9169" w:rsidR="00D730AF" w:rsidRDefault="00D730AF" w:rsidP="001A676D">
            <w:r w:rsidRPr="00AF5CA8">
              <w:t>0.1</w:t>
            </w:r>
          </w:p>
        </w:tc>
        <w:tc>
          <w:tcPr>
            <w:tcW w:w="1644" w:type="dxa"/>
            <w:vAlign w:val="center"/>
          </w:tcPr>
          <w:p w14:paraId="14C0A460" w14:textId="77E7C123" w:rsidR="00D730AF" w:rsidRDefault="00D730AF" w:rsidP="001A676D">
            <w:r w:rsidRPr="00AF5CA8">
              <w:t>0.207</w:t>
            </w:r>
          </w:p>
        </w:tc>
        <w:tc>
          <w:tcPr>
            <w:tcW w:w="1644" w:type="dxa"/>
            <w:vAlign w:val="center"/>
          </w:tcPr>
          <w:p w14:paraId="3D6EAB66" w14:textId="782E0AF9" w:rsidR="00D730AF" w:rsidRDefault="00D730AF" w:rsidP="001A676D">
            <w:r w:rsidRPr="00AF5CA8">
              <w:t>0.1</w:t>
            </w:r>
          </w:p>
        </w:tc>
      </w:tr>
      <w:tr w:rsidR="00D730AF" w14:paraId="0CA20D06" w14:textId="77777777" w:rsidTr="00D730AF">
        <w:tc>
          <w:tcPr>
            <w:tcW w:w="708" w:type="dxa"/>
            <w:vMerge/>
            <w:vAlign w:val="center"/>
          </w:tcPr>
          <w:p w14:paraId="202A4898" w14:textId="77777777" w:rsidR="00D730AF" w:rsidRPr="001A676D" w:rsidRDefault="00D730AF" w:rsidP="001A676D"/>
        </w:tc>
        <w:tc>
          <w:tcPr>
            <w:tcW w:w="1555" w:type="dxa"/>
            <w:vMerge/>
            <w:vAlign w:val="center"/>
          </w:tcPr>
          <w:p w14:paraId="6A85D6EF" w14:textId="1C631506" w:rsidR="00D730AF" w:rsidRPr="001A676D" w:rsidRDefault="00D730AF" w:rsidP="001A676D"/>
        </w:tc>
        <w:tc>
          <w:tcPr>
            <w:tcW w:w="1601" w:type="dxa"/>
            <w:vMerge/>
            <w:vAlign w:val="center"/>
          </w:tcPr>
          <w:p w14:paraId="2B938DAE" w14:textId="77777777" w:rsidR="00D730AF" w:rsidRDefault="00D730AF" w:rsidP="001A676D"/>
        </w:tc>
        <w:tc>
          <w:tcPr>
            <w:tcW w:w="3249" w:type="dxa"/>
            <w:vAlign w:val="center"/>
          </w:tcPr>
          <w:p w14:paraId="56AF138B" w14:textId="0CD0C9E9" w:rsidR="00D730AF" w:rsidRPr="00DA1B6C" w:rsidRDefault="00D730AF" w:rsidP="001A676D">
            <w:r w:rsidRPr="00DA1B6C">
              <w:t>kfree</w:t>
            </w:r>
          </w:p>
        </w:tc>
        <w:tc>
          <w:tcPr>
            <w:tcW w:w="1643" w:type="dxa"/>
            <w:vAlign w:val="center"/>
          </w:tcPr>
          <w:p w14:paraId="158D9257" w14:textId="61D7D6B6" w:rsidR="00D730AF" w:rsidRDefault="00D730AF" w:rsidP="001A676D">
            <w:r w:rsidRPr="00AF5CA8">
              <w:t>0.335</w:t>
            </w:r>
          </w:p>
        </w:tc>
        <w:tc>
          <w:tcPr>
            <w:tcW w:w="1643" w:type="dxa"/>
            <w:vAlign w:val="center"/>
          </w:tcPr>
          <w:p w14:paraId="7333DB16" w14:textId="01BDFDA1" w:rsidR="00D730AF" w:rsidRDefault="00D730AF" w:rsidP="001A676D">
            <w:r w:rsidRPr="00AF5CA8">
              <w:t>0.149</w:t>
            </w:r>
          </w:p>
        </w:tc>
        <w:tc>
          <w:tcPr>
            <w:tcW w:w="1644" w:type="dxa"/>
            <w:vAlign w:val="center"/>
          </w:tcPr>
          <w:p w14:paraId="2768BFC6" w14:textId="49DD5BA4" w:rsidR="00D730AF" w:rsidRDefault="00D730AF" w:rsidP="001A676D">
            <w:r w:rsidRPr="00AF5CA8">
              <w:t>0.103</w:t>
            </w:r>
          </w:p>
        </w:tc>
        <w:tc>
          <w:tcPr>
            <w:tcW w:w="1644" w:type="dxa"/>
            <w:vAlign w:val="center"/>
          </w:tcPr>
          <w:p w14:paraId="7891CE3E" w14:textId="75370C35" w:rsidR="00D730AF" w:rsidRDefault="00D730AF" w:rsidP="001A676D">
            <w:r w:rsidRPr="00AF5CA8">
              <w:t>0.149</w:t>
            </w:r>
          </w:p>
        </w:tc>
      </w:tr>
      <w:tr w:rsidR="00D730AF" w14:paraId="0513A36E" w14:textId="77777777" w:rsidTr="00D730AF">
        <w:tc>
          <w:tcPr>
            <w:tcW w:w="708" w:type="dxa"/>
            <w:vMerge/>
            <w:vAlign w:val="center"/>
          </w:tcPr>
          <w:p w14:paraId="6ECB9271" w14:textId="77777777" w:rsidR="00D730AF" w:rsidRPr="001A676D" w:rsidRDefault="00D730AF" w:rsidP="001A676D"/>
        </w:tc>
        <w:tc>
          <w:tcPr>
            <w:tcW w:w="1555" w:type="dxa"/>
            <w:vMerge/>
            <w:vAlign w:val="center"/>
          </w:tcPr>
          <w:p w14:paraId="2EFF71CB" w14:textId="112FB8A7" w:rsidR="00D730AF" w:rsidRPr="001A676D" w:rsidRDefault="00D730AF" w:rsidP="001A676D"/>
        </w:tc>
        <w:tc>
          <w:tcPr>
            <w:tcW w:w="1601" w:type="dxa"/>
            <w:vMerge/>
            <w:vAlign w:val="center"/>
          </w:tcPr>
          <w:p w14:paraId="18BD482C" w14:textId="77777777" w:rsidR="00D730AF" w:rsidRDefault="00D730AF" w:rsidP="001A676D"/>
        </w:tc>
        <w:tc>
          <w:tcPr>
            <w:tcW w:w="3249" w:type="dxa"/>
            <w:vAlign w:val="center"/>
          </w:tcPr>
          <w:p w14:paraId="30868824" w14:textId="1632B1D7" w:rsidR="00D730AF" w:rsidRPr="00DA1B6C" w:rsidRDefault="00D730AF" w:rsidP="001A676D">
            <w:r w:rsidRPr="00DA1B6C">
              <w:t>kmem_cache_alloc_node</w:t>
            </w:r>
          </w:p>
        </w:tc>
        <w:tc>
          <w:tcPr>
            <w:tcW w:w="1643" w:type="dxa"/>
            <w:vAlign w:val="center"/>
          </w:tcPr>
          <w:p w14:paraId="3421A3D9" w14:textId="50535B31" w:rsidR="00D730AF" w:rsidRDefault="00D730AF" w:rsidP="001A676D">
            <w:r w:rsidRPr="00AF5CA8">
              <w:t>0.242</w:t>
            </w:r>
          </w:p>
        </w:tc>
        <w:tc>
          <w:tcPr>
            <w:tcW w:w="1643" w:type="dxa"/>
            <w:vAlign w:val="center"/>
          </w:tcPr>
          <w:p w14:paraId="09977C59" w14:textId="4B4E8B92" w:rsidR="00D730AF" w:rsidRDefault="00D730AF" w:rsidP="001A676D">
            <w:r w:rsidRPr="00AF5CA8">
              <w:t>0.094</w:t>
            </w:r>
          </w:p>
        </w:tc>
        <w:tc>
          <w:tcPr>
            <w:tcW w:w="1644" w:type="dxa"/>
            <w:vAlign w:val="center"/>
          </w:tcPr>
          <w:p w14:paraId="138A24DF" w14:textId="0AD1CA12" w:rsidR="00D730AF" w:rsidRDefault="00D730AF" w:rsidP="001A676D">
            <w:r w:rsidRPr="00AF5CA8">
              <w:t>0.09</w:t>
            </w:r>
          </w:p>
        </w:tc>
        <w:tc>
          <w:tcPr>
            <w:tcW w:w="1644" w:type="dxa"/>
            <w:vAlign w:val="center"/>
          </w:tcPr>
          <w:p w14:paraId="35B53DE1" w14:textId="18894185" w:rsidR="00D730AF" w:rsidRDefault="00D730AF" w:rsidP="001A676D">
            <w:r w:rsidRPr="00AF5CA8">
              <w:t>0.094</w:t>
            </w:r>
          </w:p>
        </w:tc>
      </w:tr>
      <w:tr w:rsidR="00D730AF" w14:paraId="7754E02E" w14:textId="77777777" w:rsidTr="00D730AF">
        <w:tc>
          <w:tcPr>
            <w:tcW w:w="708" w:type="dxa"/>
            <w:vMerge/>
            <w:vAlign w:val="center"/>
          </w:tcPr>
          <w:p w14:paraId="1A4444A4" w14:textId="77777777" w:rsidR="00D730AF" w:rsidRPr="001A676D" w:rsidRDefault="00D730AF" w:rsidP="001A676D"/>
        </w:tc>
        <w:tc>
          <w:tcPr>
            <w:tcW w:w="1555" w:type="dxa"/>
            <w:vMerge/>
            <w:vAlign w:val="center"/>
          </w:tcPr>
          <w:p w14:paraId="7A11690C" w14:textId="12BDE699" w:rsidR="00D730AF" w:rsidRPr="001A676D" w:rsidRDefault="00D730AF" w:rsidP="001A676D"/>
        </w:tc>
        <w:tc>
          <w:tcPr>
            <w:tcW w:w="1601" w:type="dxa"/>
            <w:vMerge/>
            <w:vAlign w:val="center"/>
          </w:tcPr>
          <w:p w14:paraId="08F7FB4E" w14:textId="77777777" w:rsidR="00D730AF" w:rsidRDefault="00D730AF" w:rsidP="001A676D"/>
        </w:tc>
        <w:tc>
          <w:tcPr>
            <w:tcW w:w="3249" w:type="dxa"/>
            <w:vAlign w:val="center"/>
          </w:tcPr>
          <w:p w14:paraId="2C70A240" w14:textId="7A2DC67E" w:rsidR="00D730AF" w:rsidRPr="00DA1B6C" w:rsidRDefault="00D730AF" w:rsidP="001A676D">
            <w:r w:rsidRPr="00DA1B6C">
              <w:t>merge_sched_in</w:t>
            </w:r>
          </w:p>
        </w:tc>
        <w:tc>
          <w:tcPr>
            <w:tcW w:w="1643" w:type="dxa"/>
            <w:vAlign w:val="center"/>
          </w:tcPr>
          <w:p w14:paraId="780D2C97" w14:textId="2F3627BA" w:rsidR="00D730AF" w:rsidRDefault="00D730AF" w:rsidP="001A676D">
            <w:r w:rsidRPr="00AF5CA8">
              <w:t>0.22</w:t>
            </w:r>
          </w:p>
        </w:tc>
        <w:tc>
          <w:tcPr>
            <w:tcW w:w="1643" w:type="dxa"/>
            <w:vAlign w:val="center"/>
          </w:tcPr>
          <w:p w14:paraId="2C7497AA" w14:textId="0D671B89" w:rsidR="00D730AF" w:rsidRDefault="00D730AF" w:rsidP="001A676D">
            <w:r w:rsidRPr="00AF5CA8">
              <w:t>0.092</w:t>
            </w:r>
          </w:p>
        </w:tc>
        <w:tc>
          <w:tcPr>
            <w:tcW w:w="1644" w:type="dxa"/>
            <w:vAlign w:val="center"/>
          </w:tcPr>
          <w:p w14:paraId="0FEB2383" w14:textId="4D334663" w:rsidR="00D730AF" w:rsidRDefault="00D730AF" w:rsidP="001A676D">
            <w:r w:rsidRPr="00AF5CA8">
              <w:t>0.121</w:t>
            </w:r>
          </w:p>
        </w:tc>
        <w:tc>
          <w:tcPr>
            <w:tcW w:w="1644" w:type="dxa"/>
            <w:vAlign w:val="center"/>
          </w:tcPr>
          <w:p w14:paraId="4ABE0865" w14:textId="653EC3CD" w:rsidR="00D730AF" w:rsidRDefault="00D730AF" w:rsidP="001A676D">
            <w:r w:rsidRPr="00AF5CA8">
              <w:t>0.092</w:t>
            </w:r>
          </w:p>
        </w:tc>
      </w:tr>
      <w:tr w:rsidR="00E12DC6" w14:paraId="38F4DE78" w14:textId="77777777" w:rsidTr="00D730AF">
        <w:tc>
          <w:tcPr>
            <w:tcW w:w="708" w:type="dxa"/>
            <w:vMerge w:val="restart"/>
            <w:vAlign w:val="center"/>
          </w:tcPr>
          <w:p w14:paraId="4283B32A" w14:textId="3A040E1D" w:rsidR="00E12DC6" w:rsidRPr="001A676D" w:rsidRDefault="00E12DC6" w:rsidP="001A676D">
            <w:r>
              <w:rPr>
                <w:rFonts w:hint="eastAsia"/>
              </w:rPr>
              <w:t>3</w:t>
            </w:r>
          </w:p>
        </w:tc>
        <w:tc>
          <w:tcPr>
            <w:tcW w:w="1555" w:type="dxa"/>
            <w:vMerge w:val="restart"/>
            <w:vAlign w:val="center"/>
          </w:tcPr>
          <w:p w14:paraId="7A7AA2E1" w14:textId="4809FEE0" w:rsidR="00E12DC6" w:rsidRDefault="00E12DC6" w:rsidP="001A676D">
            <w:r w:rsidRPr="001A676D">
              <w:t>cid_rcon_gon</w:t>
            </w:r>
          </w:p>
        </w:tc>
        <w:tc>
          <w:tcPr>
            <w:tcW w:w="1601" w:type="dxa"/>
            <w:vMerge w:val="restart"/>
            <w:vAlign w:val="center"/>
          </w:tcPr>
          <w:p w14:paraId="4DC7934A" w14:textId="3B5659C3" w:rsidR="00E12DC6" w:rsidRDefault="00E12DC6" w:rsidP="001A676D">
            <w:r>
              <w:rPr>
                <w:rFonts w:hint="eastAsia"/>
              </w:rPr>
              <w:t>B</w:t>
            </w:r>
            <w:r>
              <w:t>ranch</w:t>
            </w:r>
          </w:p>
        </w:tc>
        <w:tc>
          <w:tcPr>
            <w:tcW w:w="3249" w:type="dxa"/>
            <w:vAlign w:val="center"/>
          </w:tcPr>
          <w:p w14:paraId="7C6A59F7" w14:textId="46090CB7" w:rsidR="00E12DC6" w:rsidRDefault="00E12DC6" w:rsidP="001A676D">
            <w:r w:rsidRPr="00DA1B6C">
              <w:t>psi_group_change</w:t>
            </w:r>
          </w:p>
        </w:tc>
        <w:tc>
          <w:tcPr>
            <w:tcW w:w="1643" w:type="dxa"/>
            <w:vAlign w:val="center"/>
          </w:tcPr>
          <w:p w14:paraId="170A6200" w14:textId="33EA7C92" w:rsidR="00E12DC6" w:rsidRDefault="00E12DC6" w:rsidP="001A676D">
            <w:r>
              <w:rPr>
                <w:rFonts w:hint="eastAsia"/>
              </w:rPr>
              <w:t>0</w:t>
            </w:r>
          </w:p>
        </w:tc>
        <w:tc>
          <w:tcPr>
            <w:tcW w:w="1643" w:type="dxa"/>
            <w:vAlign w:val="center"/>
          </w:tcPr>
          <w:p w14:paraId="045E6ADA" w14:textId="45B9B27F" w:rsidR="00E12DC6" w:rsidRDefault="00E12DC6" w:rsidP="001A676D">
            <w:r>
              <w:rPr>
                <w:rFonts w:hint="eastAsia"/>
              </w:rPr>
              <w:t>0</w:t>
            </w:r>
          </w:p>
        </w:tc>
        <w:tc>
          <w:tcPr>
            <w:tcW w:w="1644" w:type="dxa"/>
            <w:vAlign w:val="center"/>
          </w:tcPr>
          <w:p w14:paraId="3535E04C" w14:textId="4C8BAED8" w:rsidR="00E12DC6" w:rsidRDefault="00E12DC6" w:rsidP="001A676D">
            <w:r w:rsidRPr="00AF5CA8">
              <w:t>0.234</w:t>
            </w:r>
          </w:p>
        </w:tc>
        <w:tc>
          <w:tcPr>
            <w:tcW w:w="1644" w:type="dxa"/>
            <w:vAlign w:val="center"/>
          </w:tcPr>
          <w:p w14:paraId="6EEA98CD" w14:textId="25BF6CE3" w:rsidR="00E12DC6" w:rsidRDefault="00E12DC6" w:rsidP="001A676D">
            <w:r>
              <w:rPr>
                <w:rFonts w:hint="eastAsia"/>
              </w:rPr>
              <w:t>0</w:t>
            </w:r>
          </w:p>
        </w:tc>
      </w:tr>
      <w:tr w:rsidR="00E12DC6" w14:paraId="7325313F" w14:textId="77777777" w:rsidTr="00D730AF">
        <w:tc>
          <w:tcPr>
            <w:tcW w:w="708" w:type="dxa"/>
            <w:vMerge/>
            <w:vAlign w:val="center"/>
          </w:tcPr>
          <w:p w14:paraId="47400D37" w14:textId="77777777" w:rsidR="00E12DC6" w:rsidRPr="001A676D" w:rsidRDefault="00E12DC6" w:rsidP="001A676D"/>
        </w:tc>
        <w:tc>
          <w:tcPr>
            <w:tcW w:w="1555" w:type="dxa"/>
            <w:vMerge/>
            <w:vAlign w:val="center"/>
          </w:tcPr>
          <w:p w14:paraId="0715A9AE" w14:textId="517D194A" w:rsidR="00E12DC6" w:rsidRPr="001A676D" w:rsidRDefault="00E12DC6" w:rsidP="001A676D"/>
        </w:tc>
        <w:tc>
          <w:tcPr>
            <w:tcW w:w="1601" w:type="dxa"/>
            <w:vMerge/>
            <w:vAlign w:val="center"/>
          </w:tcPr>
          <w:p w14:paraId="651B1E7F" w14:textId="77777777" w:rsidR="00E12DC6" w:rsidRDefault="00E12DC6" w:rsidP="001A676D"/>
        </w:tc>
        <w:tc>
          <w:tcPr>
            <w:tcW w:w="3249" w:type="dxa"/>
            <w:vAlign w:val="center"/>
          </w:tcPr>
          <w:p w14:paraId="5C6DE75F" w14:textId="5BC69604" w:rsidR="00E12DC6" w:rsidRPr="00DA1B6C" w:rsidRDefault="00E12DC6" w:rsidP="001A676D">
            <w:r w:rsidRPr="00DA1B6C">
              <w:t>inherit_event.constprop.0</w:t>
            </w:r>
          </w:p>
        </w:tc>
        <w:tc>
          <w:tcPr>
            <w:tcW w:w="1643" w:type="dxa"/>
            <w:vAlign w:val="center"/>
          </w:tcPr>
          <w:p w14:paraId="7F51FD4D" w14:textId="3BC100D4" w:rsidR="00E12DC6" w:rsidRDefault="00E12DC6" w:rsidP="001A676D">
            <w:r>
              <w:rPr>
                <w:rFonts w:hint="eastAsia"/>
              </w:rPr>
              <w:t>0</w:t>
            </w:r>
          </w:p>
        </w:tc>
        <w:tc>
          <w:tcPr>
            <w:tcW w:w="1643" w:type="dxa"/>
            <w:vAlign w:val="center"/>
          </w:tcPr>
          <w:p w14:paraId="076F725B" w14:textId="76499FFA" w:rsidR="00E12DC6" w:rsidRDefault="00E12DC6" w:rsidP="001A676D">
            <w:r>
              <w:rPr>
                <w:rFonts w:hint="eastAsia"/>
              </w:rPr>
              <w:t>0</w:t>
            </w:r>
          </w:p>
        </w:tc>
        <w:tc>
          <w:tcPr>
            <w:tcW w:w="1644" w:type="dxa"/>
            <w:vAlign w:val="center"/>
          </w:tcPr>
          <w:p w14:paraId="5982B871" w14:textId="0DB500CB" w:rsidR="00E12DC6" w:rsidRDefault="00E12DC6" w:rsidP="001A676D">
            <w:r w:rsidRPr="00AF5CA8">
              <w:t>0.208</w:t>
            </w:r>
          </w:p>
        </w:tc>
        <w:tc>
          <w:tcPr>
            <w:tcW w:w="1644" w:type="dxa"/>
            <w:vAlign w:val="center"/>
          </w:tcPr>
          <w:p w14:paraId="06EAA76A" w14:textId="73EC3061" w:rsidR="00E12DC6" w:rsidRDefault="00E12DC6" w:rsidP="001A676D">
            <w:r>
              <w:rPr>
                <w:rFonts w:hint="eastAsia"/>
              </w:rPr>
              <w:t>0</w:t>
            </w:r>
          </w:p>
        </w:tc>
      </w:tr>
      <w:tr w:rsidR="00E12DC6" w14:paraId="5FD2CAE2" w14:textId="77777777" w:rsidTr="00D730AF">
        <w:tc>
          <w:tcPr>
            <w:tcW w:w="708" w:type="dxa"/>
            <w:vMerge/>
            <w:vAlign w:val="center"/>
          </w:tcPr>
          <w:p w14:paraId="00DAFD33" w14:textId="77777777" w:rsidR="00E12DC6" w:rsidRPr="001A676D" w:rsidRDefault="00E12DC6" w:rsidP="001A676D"/>
        </w:tc>
        <w:tc>
          <w:tcPr>
            <w:tcW w:w="1555" w:type="dxa"/>
            <w:vMerge/>
            <w:vAlign w:val="center"/>
          </w:tcPr>
          <w:p w14:paraId="5DDA1FD9" w14:textId="7F47CEF1" w:rsidR="00E12DC6" w:rsidRPr="001A676D" w:rsidRDefault="00E12DC6" w:rsidP="001A676D"/>
        </w:tc>
        <w:tc>
          <w:tcPr>
            <w:tcW w:w="1601" w:type="dxa"/>
            <w:vMerge/>
            <w:vAlign w:val="center"/>
          </w:tcPr>
          <w:p w14:paraId="1404BD3F" w14:textId="77777777" w:rsidR="00E12DC6" w:rsidRDefault="00E12DC6" w:rsidP="001A676D"/>
        </w:tc>
        <w:tc>
          <w:tcPr>
            <w:tcW w:w="3249" w:type="dxa"/>
            <w:vAlign w:val="center"/>
          </w:tcPr>
          <w:p w14:paraId="14DCE591" w14:textId="2DFFBE81" w:rsidR="00E12DC6" w:rsidRPr="00DA1B6C" w:rsidRDefault="00E12DC6" w:rsidP="001A676D">
            <w:r w:rsidRPr="00DA1B6C">
              <w:t>native_sched_clock</w:t>
            </w:r>
          </w:p>
        </w:tc>
        <w:tc>
          <w:tcPr>
            <w:tcW w:w="1643" w:type="dxa"/>
            <w:vAlign w:val="center"/>
          </w:tcPr>
          <w:p w14:paraId="795FB0AE" w14:textId="4708E1C3" w:rsidR="00E12DC6" w:rsidRDefault="00E12DC6" w:rsidP="001A676D">
            <w:r>
              <w:rPr>
                <w:rFonts w:hint="eastAsia"/>
              </w:rPr>
              <w:t>0</w:t>
            </w:r>
          </w:p>
        </w:tc>
        <w:tc>
          <w:tcPr>
            <w:tcW w:w="1643" w:type="dxa"/>
            <w:vAlign w:val="center"/>
          </w:tcPr>
          <w:p w14:paraId="670A0E93" w14:textId="3AC9DEAA" w:rsidR="00E12DC6" w:rsidRDefault="00E12DC6" w:rsidP="001A676D">
            <w:r>
              <w:rPr>
                <w:rFonts w:hint="eastAsia"/>
              </w:rPr>
              <w:t>0</w:t>
            </w:r>
          </w:p>
        </w:tc>
        <w:tc>
          <w:tcPr>
            <w:tcW w:w="1644" w:type="dxa"/>
            <w:vAlign w:val="center"/>
          </w:tcPr>
          <w:p w14:paraId="07DE17EA" w14:textId="0E66E2A1" w:rsidR="00E12DC6" w:rsidRDefault="00E12DC6" w:rsidP="001A676D">
            <w:r w:rsidRPr="00AF5CA8">
              <w:t>0.189</w:t>
            </w:r>
          </w:p>
        </w:tc>
        <w:tc>
          <w:tcPr>
            <w:tcW w:w="1644" w:type="dxa"/>
            <w:vAlign w:val="center"/>
          </w:tcPr>
          <w:p w14:paraId="6E481ECF" w14:textId="1C10FF80" w:rsidR="00E12DC6" w:rsidRDefault="00E12DC6" w:rsidP="001A676D">
            <w:r>
              <w:rPr>
                <w:rFonts w:hint="eastAsia"/>
              </w:rPr>
              <w:t>0</w:t>
            </w:r>
          </w:p>
        </w:tc>
      </w:tr>
      <w:tr w:rsidR="00E12DC6" w14:paraId="4C62B930" w14:textId="77777777" w:rsidTr="00D730AF">
        <w:tc>
          <w:tcPr>
            <w:tcW w:w="708" w:type="dxa"/>
            <w:vMerge/>
            <w:vAlign w:val="center"/>
          </w:tcPr>
          <w:p w14:paraId="105D6A82" w14:textId="77777777" w:rsidR="00E12DC6" w:rsidRPr="001A676D" w:rsidRDefault="00E12DC6" w:rsidP="001A676D"/>
        </w:tc>
        <w:tc>
          <w:tcPr>
            <w:tcW w:w="1555" w:type="dxa"/>
            <w:vMerge/>
            <w:vAlign w:val="center"/>
          </w:tcPr>
          <w:p w14:paraId="0BFF7838" w14:textId="6C303490" w:rsidR="00E12DC6" w:rsidRPr="001A676D" w:rsidRDefault="00E12DC6" w:rsidP="001A676D"/>
        </w:tc>
        <w:tc>
          <w:tcPr>
            <w:tcW w:w="1601" w:type="dxa"/>
            <w:vMerge/>
            <w:vAlign w:val="center"/>
          </w:tcPr>
          <w:p w14:paraId="62B3A2EE" w14:textId="77777777" w:rsidR="00E12DC6" w:rsidRDefault="00E12DC6" w:rsidP="001A676D"/>
        </w:tc>
        <w:tc>
          <w:tcPr>
            <w:tcW w:w="3249" w:type="dxa"/>
            <w:vAlign w:val="center"/>
          </w:tcPr>
          <w:p w14:paraId="207E7335" w14:textId="26187C73" w:rsidR="00E12DC6" w:rsidRPr="00DA1B6C" w:rsidRDefault="00E12DC6" w:rsidP="001A676D">
            <w:r w:rsidRPr="00DA1B6C">
              <w:t>perf_event_alloc</w:t>
            </w:r>
          </w:p>
        </w:tc>
        <w:tc>
          <w:tcPr>
            <w:tcW w:w="1643" w:type="dxa"/>
            <w:vAlign w:val="center"/>
          </w:tcPr>
          <w:p w14:paraId="2E167D90" w14:textId="53269024" w:rsidR="00E12DC6" w:rsidRDefault="00E12DC6" w:rsidP="001A676D">
            <w:r>
              <w:rPr>
                <w:rFonts w:hint="eastAsia"/>
              </w:rPr>
              <w:t>0</w:t>
            </w:r>
          </w:p>
        </w:tc>
        <w:tc>
          <w:tcPr>
            <w:tcW w:w="1643" w:type="dxa"/>
            <w:vAlign w:val="center"/>
          </w:tcPr>
          <w:p w14:paraId="2FDBD7D4" w14:textId="0974893A" w:rsidR="00E12DC6" w:rsidRDefault="00E12DC6" w:rsidP="001A676D">
            <w:r>
              <w:rPr>
                <w:rFonts w:hint="eastAsia"/>
              </w:rPr>
              <w:t>0</w:t>
            </w:r>
          </w:p>
        </w:tc>
        <w:tc>
          <w:tcPr>
            <w:tcW w:w="1644" w:type="dxa"/>
            <w:vAlign w:val="center"/>
          </w:tcPr>
          <w:p w14:paraId="1FF3A3AE" w14:textId="6A24CEC7" w:rsidR="00E12DC6" w:rsidRDefault="00E12DC6" w:rsidP="001A676D">
            <w:r w:rsidRPr="00AF5CA8">
              <w:t>0.098</w:t>
            </w:r>
          </w:p>
        </w:tc>
        <w:tc>
          <w:tcPr>
            <w:tcW w:w="1644" w:type="dxa"/>
            <w:vAlign w:val="center"/>
          </w:tcPr>
          <w:p w14:paraId="60DAFE82" w14:textId="211D9983" w:rsidR="00E12DC6" w:rsidRDefault="00E12DC6" w:rsidP="001A676D">
            <w:r>
              <w:rPr>
                <w:rFonts w:hint="eastAsia"/>
              </w:rPr>
              <w:t>0</w:t>
            </w:r>
          </w:p>
        </w:tc>
      </w:tr>
      <w:tr w:rsidR="00E12DC6" w14:paraId="296E7274" w14:textId="77777777" w:rsidTr="00D730AF">
        <w:tc>
          <w:tcPr>
            <w:tcW w:w="708" w:type="dxa"/>
            <w:vMerge/>
            <w:vAlign w:val="center"/>
          </w:tcPr>
          <w:p w14:paraId="23F8F30C" w14:textId="77777777" w:rsidR="00E12DC6" w:rsidRPr="001A676D" w:rsidRDefault="00E12DC6" w:rsidP="001A676D"/>
        </w:tc>
        <w:tc>
          <w:tcPr>
            <w:tcW w:w="1555" w:type="dxa"/>
            <w:vMerge/>
            <w:vAlign w:val="center"/>
          </w:tcPr>
          <w:p w14:paraId="211900BF" w14:textId="6ACBB558" w:rsidR="00E12DC6" w:rsidRPr="001A676D" w:rsidRDefault="00E12DC6" w:rsidP="001A676D"/>
        </w:tc>
        <w:tc>
          <w:tcPr>
            <w:tcW w:w="1601" w:type="dxa"/>
            <w:vMerge/>
            <w:vAlign w:val="center"/>
          </w:tcPr>
          <w:p w14:paraId="573E5423" w14:textId="77777777" w:rsidR="00E12DC6" w:rsidRDefault="00E12DC6" w:rsidP="001A676D"/>
        </w:tc>
        <w:tc>
          <w:tcPr>
            <w:tcW w:w="3249" w:type="dxa"/>
            <w:vAlign w:val="center"/>
          </w:tcPr>
          <w:p w14:paraId="0D2E97C3" w14:textId="149796AC" w:rsidR="00E12DC6" w:rsidRPr="00DA1B6C" w:rsidRDefault="00E12DC6" w:rsidP="001A676D">
            <w:r w:rsidRPr="00DA1B6C">
              <w:t>memset_erms</w:t>
            </w:r>
          </w:p>
        </w:tc>
        <w:tc>
          <w:tcPr>
            <w:tcW w:w="1643" w:type="dxa"/>
            <w:vAlign w:val="center"/>
          </w:tcPr>
          <w:p w14:paraId="4F80CD89" w14:textId="0796FBAD" w:rsidR="00E12DC6" w:rsidRDefault="00E12DC6" w:rsidP="001A676D">
            <w:r>
              <w:rPr>
                <w:rFonts w:hint="eastAsia"/>
              </w:rPr>
              <w:t>0</w:t>
            </w:r>
          </w:p>
        </w:tc>
        <w:tc>
          <w:tcPr>
            <w:tcW w:w="1643" w:type="dxa"/>
            <w:vAlign w:val="center"/>
          </w:tcPr>
          <w:p w14:paraId="1B59D55E" w14:textId="4641E175" w:rsidR="00E12DC6" w:rsidRDefault="00E12DC6" w:rsidP="001A676D">
            <w:r>
              <w:rPr>
                <w:rFonts w:hint="eastAsia"/>
              </w:rPr>
              <w:t>0</w:t>
            </w:r>
          </w:p>
        </w:tc>
        <w:tc>
          <w:tcPr>
            <w:tcW w:w="1644" w:type="dxa"/>
            <w:vAlign w:val="center"/>
          </w:tcPr>
          <w:p w14:paraId="605B2D65" w14:textId="02FBF14B" w:rsidR="00E12DC6" w:rsidRDefault="00E12DC6" w:rsidP="001A676D">
            <w:r w:rsidRPr="00AF5CA8">
              <w:t>0.081</w:t>
            </w:r>
          </w:p>
        </w:tc>
        <w:tc>
          <w:tcPr>
            <w:tcW w:w="1644" w:type="dxa"/>
            <w:vAlign w:val="center"/>
          </w:tcPr>
          <w:p w14:paraId="24E96904" w14:textId="16648DC2" w:rsidR="00E12DC6" w:rsidRDefault="00E12DC6" w:rsidP="001A676D">
            <w:r>
              <w:rPr>
                <w:rFonts w:hint="eastAsia"/>
              </w:rPr>
              <w:t>0</w:t>
            </w:r>
          </w:p>
        </w:tc>
      </w:tr>
      <w:tr w:rsidR="00E12DC6" w14:paraId="18262131" w14:textId="77777777" w:rsidTr="00D730AF">
        <w:tc>
          <w:tcPr>
            <w:tcW w:w="708" w:type="dxa"/>
            <w:vMerge/>
            <w:vAlign w:val="center"/>
          </w:tcPr>
          <w:p w14:paraId="6F0BBBAF" w14:textId="77777777" w:rsidR="00E12DC6" w:rsidRPr="001A676D" w:rsidRDefault="00E12DC6" w:rsidP="001A676D"/>
        </w:tc>
        <w:tc>
          <w:tcPr>
            <w:tcW w:w="1555" w:type="dxa"/>
            <w:vMerge/>
            <w:vAlign w:val="center"/>
          </w:tcPr>
          <w:p w14:paraId="2DCBC286" w14:textId="2090D36D" w:rsidR="00E12DC6" w:rsidRPr="001A676D" w:rsidRDefault="00E12DC6" w:rsidP="001A676D"/>
        </w:tc>
        <w:tc>
          <w:tcPr>
            <w:tcW w:w="1601" w:type="dxa"/>
            <w:vMerge w:val="restart"/>
            <w:vAlign w:val="center"/>
          </w:tcPr>
          <w:p w14:paraId="7CF25F00" w14:textId="7ABE4E93" w:rsidR="00E12DC6" w:rsidRDefault="00E12DC6" w:rsidP="001A676D">
            <w:r>
              <w:rPr>
                <w:rFonts w:hint="eastAsia"/>
              </w:rPr>
              <w:t>C</w:t>
            </w:r>
            <w:r>
              <w:t>ycle</w:t>
            </w:r>
          </w:p>
        </w:tc>
        <w:tc>
          <w:tcPr>
            <w:tcW w:w="3249" w:type="dxa"/>
            <w:vAlign w:val="center"/>
          </w:tcPr>
          <w:p w14:paraId="79337869" w14:textId="0AD21E3E" w:rsidR="00E12DC6" w:rsidRDefault="00E12DC6" w:rsidP="001A676D">
            <w:r w:rsidRPr="00DA1B6C">
              <w:t>psi_group_change</w:t>
            </w:r>
          </w:p>
        </w:tc>
        <w:tc>
          <w:tcPr>
            <w:tcW w:w="1643" w:type="dxa"/>
            <w:vAlign w:val="center"/>
          </w:tcPr>
          <w:p w14:paraId="469F4643" w14:textId="2A9F1835" w:rsidR="00E12DC6" w:rsidRDefault="00E12DC6" w:rsidP="001A676D">
            <w:r>
              <w:rPr>
                <w:rFonts w:hint="eastAsia"/>
              </w:rPr>
              <w:t>0</w:t>
            </w:r>
          </w:p>
        </w:tc>
        <w:tc>
          <w:tcPr>
            <w:tcW w:w="1643" w:type="dxa"/>
            <w:vAlign w:val="center"/>
          </w:tcPr>
          <w:p w14:paraId="67574464" w14:textId="347073BC" w:rsidR="00E12DC6" w:rsidRDefault="00E12DC6" w:rsidP="001A676D">
            <w:r>
              <w:rPr>
                <w:rFonts w:hint="eastAsia"/>
              </w:rPr>
              <w:t>0</w:t>
            </w:r>
          </w:p>
        </w:tc>
        <w:tc>
          <w:tcPr>
            <w:tcW w:w="1644" w:type="dxa"/>
            <w:vAlign w:val="center"/>
          </w:tcPr>
          <w:p w14:paraId="19E7982E" w14:textId="4B765180" w:rsidR="00E12DC6" w:rsidRDefault="00E12DC6" w:rsidP="001A676D">
            <w:r w:rsidRPr="00AF5CA8">
              <w:t>0.274</w:t>
            </w:r>
          </w:p>
        </w:tc>
        <w:tc>
          <w:tcPr>
            <w:tcW w:w="1644" w:type="dxa"/>
            <w:vAlign w:val="center"/>
          </w:tcPr>
          <w:p w14:paraId="64C5ED1B" w14:textId="152186A7" w:rsidR="00E12DC6" w:rsidRDefault="00E12DC6" w:rsidP="001A676D">
            <w:r>
              <w:rPr>
                <w:rFonts w:hint="eastAsia"/>
              </w:rPr>
              <w:t>0</w:t>
            </w:r>
          </w:p>
        </w:tc>
      </w:tr>
      <w:tr w:rsidR="00E12DC6" w14:paraId="55353C9F" w14:textId="77777777" w:rsidTr="00D730AF">
        <w:tc>
          <w:tcPr>
            <w:tcW w:w="708" w:type="dxa"/>
            <w:vMerge/>
            <w:vAlign w:val="center"/>
          </w:tcPr>
          <w:p w14:paraId="28CEEFEC" w14:textId="77777777" w:rsidR="00E12DC6" w:rsidRPr="001A676D" w:rsidRDefault="00E12DC6" w:rsidP="001A676D"/>
        </w:tc>
        <w:tc>
          <w:tcPr>
            <w:tcW w:w="1555" w:type="dxa"/>
            <w:vMerge/>
            <w:vAlign w:val="center"/>
          </w:tcPr>
          <w:p w14:paraId="15BE9DB7" w14:textId="302C2688" w:rsidR="00E12DC6" w:rsidRPr="001A676D" w:rsidRDefault="00E12DC6" w:rsidP="001A676D"/>
        </w:tc>
        <w:tc>
          <w:tcPr>
            <w:tcW w:w="1601" w:type="dxa"/>
            <w:vMerge/>
            <w:vAlign w:val="center"/>
          </w:tcPr>
          <w:p w14:paraId="4CB53AA4" w14:textId="77777777" w:rsidR="00E12DC6" w:rsidRDefault="00E12DC6" w:rsidP="001A676D"/>
        </w:tc>
        <w:tc>
          <w:tcPr>
            <w:tcW w:w="3249" w:type="dxa"/>
            <w:vAlign w:val="center"/>
          </w:tcPr>
          <w:p w14:paraId="5F977227" w14:textId="39FC0BA5" w:rsidR="00E12DC6" w:rsidRPr="00DA1B6C" w:rsidRDefault="00E12DC6" w:rsidP="001A676D">
            <w:r w:rsidRPr="00DA1B6C">
              <w:t>memset_erms</w:t>
            </w:r>
          </w:p>
        </w:tc>
        <w:tc>
          <w:tcPr>
            <w:tcW w:w="1643" w:type="dxa"/>
            <w:vAlign w:val="center"/>
          </w:tcPr>
          <w:p w14:paraId="5003346F" w14:textId="42375E67" w:rsidR="00E12DC6" w:rsidRDefault="00E12DC6" w:rsidP="001A676D">
            <w:r>
              <w:rPr>
                <w:rFonts w:hint="eastAsia"/>
              </w:rPr>
              <w:t>0</w:t>
            </w:r>
          </w:p>
        </w:tc>
        <w:tc>
          <w:tcPr>
            <w:tcW w:w="1643" w:type="dxa"/>
            <w:vAlign w:val="center"/>
          </w:tcPr>
          <w:p w14:paraId="25FF603D" w14:textId="612D75ED" w:rsidR="00E12DC6" w:rsidRDefault="00E12DC6" w:rsidP="001A676D">
            <w:r>
              <w:rPr>
                <w:rFonts w:hint="eastAsia"/>
              </w:rPr>
              <w:t>0</w:t>
            </w:r>
          </w:p>
        </w:tc>
        <w:tc>
          <w:tcPr>
            <w:tcW w:w="1644" w:type="dxa"/>
            <w:vAlign w:val="center"/>
          </w:tcPr>
          <w:p w14:paraId="511BDCCD" w14:textId="2BE9D9F0" w:rsidR="00E12DC6" w:rsidRDefault="00E12DC6" w:rsidP="001A676D">
            <w:r w:rsidRPr="00AF5CA8">
              <w:t>0.262</w:t>
            </w:r>
          </w:p>
        </w:tc>
        <w:tc>
          <w:tcPr>
            <w:tcW w:w="1644" w:type="dxa"/>
            <w:vAlign w:val="center"/>
          </w:tcPr>
          <w:p w14:paraId="34F279BE" w14:textId="455A916C" w:rsidR="00E12DC6" w:rsidRDefault="00E12DC6" w:rsidP="001A676D">
            <w:r>
              <w:rPr>
                <w:rFonts w:hint="eastAsia"/>
              </w:rPr>
              <w:t>0</w:t>
            </w:r>
          </w:p>
        </w:tc>
      </w:tr>
      <w:tr w:rsidR="00E12DC6" w14:paraId="59C8018E" w14:textId="77777777" w:rsidTr="00D730AF">
        <w:tc>
          <w:tcPr>
            <w:tcW w:w="708" w:type="dxa"/>
            <w:vMerge/>
            <w:vAlign w:val="center"/>
          </w:tcPr>
          <w:p w14:paraId="423F834B" w14:textId="77777777" w:rsidR="00E12DC6" w:rsidRPr="001A676D" w:rsidRDefault="00E12DC6" w:rsidP="001A676D"/>
        </w:tc>
        <w:tc>
          <w:tcPr>
            <w:tcW w:w="1555" w:type="dxa"/>
            <w:vMerge/>
            <w:vAlign w:val="center"/>
          </w:tcPr>
          <w:p w14:paraId="7FC3CC1E" w14:textId="25D6F346" w:rsidR="00E12DC6" w:rsidRPr="001A676D" w:rsidRDefault="00E12DC6" w:rsidP="001A676D"/>
        </w:tc>
        <w:tc>
          <w:tcPr>
            <w:tcW w:w="1601" w:type="dxa"/>
            <w:vMerge/>
            <w:vAlign w:val="center"/>
          </w:tcPr>
          <w:p w14:paraId="157A93C3" w14:textId="77777777" w:rsidR="00E12DC6" w:rsidRDefault="00E12DC6" w:rsidP="001A676D"/>
        </w:tc>
        <w:tc>
          <w:tcPr>
            <w:tcW w:w="3249" w:type="dxa"/>
            <w:vAlign w:val="center"/>
          </w:tcPr>
          <w:p w14:paraId="1A8352DE" w14:textId="1CEA1F95" w:rsidR="00E12DC6" w:rsidRPr="00DA1B6C" w:rsidRDefault="00E12DC6" w:rsidP="001A676D">
            <w:r w:rsidRPr="00DA1B6C">
              <w:t>inherit_task_group.isra.0</w:t>
            </w:r>
          </w:p>
        </w:tc>
        <w:tc>
          <w:tcPr>
            <w:tcW w:w="1643" w:type="dxa"/>
            <w:vAlign w:val="center"/>
          </w:tcPr>
          <w:p w14:paraId="3B0EDCE0" w14:textId="3E89AFC8" w:rsidR="00E12DC6" w:rsidRDefault="00E12DC6" w:rsidP="001A676D">
            <w:r>
              <w:rPr>
                <w:rFonts w:hint="eastAsia"/>
              </w:rPr>
              <w:t>0</w:t>
            </w:r>
          </w:p>
        </w:tc>
        <w:tc>
          <w:tcPr>
            <w:tcW w:w="1643" w:type="dxa"/>
            <w:vAlign w:val="center"/>
          </w:tcPr>
          <w:p w14:paraId="443C4921" w14:textId="43295370" w:rsidR="00E12DC6" w:rsidRDefault="00E12DC6" w:rsidP="001A676D">
            <w:r>
              <w:rPr>
                <w:rFonts w:hint="eastAsia"/>
              </w:rPr>
              <w:t>0</w:t>
            </w:r>
          </w:p>
        </w:tc>
        <w:tc>
          <w:tcPr>
            <w:tcW w:w="1644" w:type="dxa"/>
            <w:vAlign w:val="center"/>
          </w:tcPr>
          <w:p w14:paraId="57CE42F7" w14:textId="7E1CEE36" w:rsidR="00E12DC6" w:rsidRDefault="00E12DC6" w:rsidP="001A676D">
            <w:r w:rsidRPr="00AF5CA8">
              <w:t>0.186</w:t>
            </w:r>
          </w:p>
        </w:tc>
        <w:tc>
          <w:tcPr>
            <w:tcW w:w="1644" w:type="dxa"/>
            <w:vAlign w:val="center"/>
          </w:tcPr>
          <w:p w14:paraId="1EEBDE9D" w14:textId="36EB8474" w:rsidR="00E12DC6" w:rsidRDefault="00E12DC6" w:rsidP="001A676D">
            <w:r>
              <w:rPr>
                <w:rFonts w:hint="eastAsia"/>
              </w:rPr>
              <w:t>0</w:t>
            </w:r>
          </w:p>
        </w:tc>
      </w:tr>
      <w:tr w:rsidR="00E12DC6" w14:paraId="7AE4B708" w14:textId="77777777" w:rsidTr="00D730AF">
        <w:tc>
          <w:tcPr>
            <w:tcW w:w="708" w:type="dxa"/>
            <w:vMerge/>
            <w:vAlign w:val="center"/>
          </w:tcPr>
          <w:p w14:paraId="2D16D96A" w14:textId="77777777" w:rsidR="00E12DC6" w:rsidRPr="001A676D" w:rsidRDefault="00E12DC6" w:rsidP="001A676D"/>
        </w:tc>
        <w:tc>
          <w:tcPr>
            <w:tcW w:w="1555" w:type="dxa"/>
            <w:vMerge/>
            <w:vAlign w:val="center"/>
          </w:tcPr>
          <w:p w14:paraId="511E1AF5" w14:textId="199CBD4C" w:rsidR="00E12DC6" w:rsidRPr="001A676D" w:rsidRDefault="00E12DC6" w:rsidP="001A676D"/>
        </w:tc>
        <w:tc>
          <w:tcPr>
            <w:tcW w:w="1601" w:type="dxa"/>
            <w:vMerge/>
            <w:vAlign w:val="center"/>
          </w:tcPr>
          <w:p w14:paraId="0AFD161A" w14:textId="77777777" w:rsidR="00E12DC6" w:rsidRDefault="00E12DC6" w:rsidP="001A676D"/>
        </w:tc>
        <w:tc>
          <w:tcPr>
            <w:tcW w:w="3249" w:type="dxa"/>
            <w:vAlign w:val="center"/>
          </w:tcPr>
          <w:p w14:paraId="2A45A8E8" w14:textId="1E4C1E33" w:rsidR="00E12DC6" w:rsidRPr="00DA1B6C" w:rsidRDefault="00E12DC6" w:rsidP="001A676D">
            <w:r w:rsidRPr="00DA1B6C">
              <w:t>perf_event_alloc</w:t>
            </w:r>
          </w:p>
        </w:tc>
        <w:tc>
          <w:tcPr>
            <w:tcW w:w="1643" w:type="dxa"/>
            <w:vAlign w:val="center"/>
          </w:tcPr>
          <w:p w14:paraId="4D6D8E5E" w14:textId="04453348" w:rsidR="00E12DC6" w:rsidRDefault="00E12DC6" w:rsidP="001A676D">
            <w:r>
              <w:rPr>
                <w:rFonts w:hint="eastAsia"/>
              </w:rPr>
              <w:t>0</w:t>
            </w:r>
          </w:p>
        </w:tc>
        <w:tc>
          <w:tcPr>
            <w:tcW w:w="1643" w:type="dxa"/>
            <w:vAlign w:val="center"/>
          </w:tcPr>
          <w:p w14:paraId="7EFB8DED" w14:textId="6DCCFC2A" w:rsidR="00E12DC6" w:rsidRDefault="00E12DC6" w:rsidP="001A676D">
            <w:r>
              <w:rPr>
                <w:rFonts w:hint="eastAsia"/>
              </w:rPr>
              <w:t>0</w:t>
            </w:r>
          </w:p>
        </w:tc>
        <w:tc>
          <w:tcPr>
            <w:tcW w:w="1644" w:type="dxa"/>
            <w:vAlign w:val="center"/>
          </w:tcPr>
          <w:p w14:paraId="1380BEE0" w14:textId="1BA65BCD" w:rsidR="00E12DC6" w:rsidRDefault="00E12DC6" w:rsidP="001A676D">
            <w:r w:rsidRPr="00AF5CA8">
              <w:t>0.175</w:t>
            </w:r>
          </w:p>
        </w:tc>
        <w:tc>
          <w:tcPr>
            <w:tcW w:w="1644" w:type="dxa"/>
            <w:vAlign w:val="center"/>
          </w:tcPr>
          <w:p w14:paraId="4D2761EE" w14:textId="581C7E05" w:rsidR="00E12DC6" w:rsidRDefault="00E12DC6" w:rsidP="001A676D">
            <w:r>
              <w:rPr>
                <w:rFonts w:hint="eastAsia"/>
              </w:rPr>
              <w:t>0</w:t>
            </w:r>
          </w:p>
        </w:tc>
      </w:tr>
      <w:tr w:rsidR="00E12DC6" w14:paraId="22118BA2" w14:textId="77777777" w:rsidTr="00D730AF">
        <w:tc>
          <w:tcPr>
            <w:tcW w:w="708" w:type="dxa"/>
            <w:vMerge/>
            <w:vAlign w:val="center"/>
          </w:tcPr>
          <w:p w14:paraId="5FE36B31" w14:textId="77777777" w:rsidR="00E12DC6" w:rsidRPr="001A676D" w:rsidRDefault="00E12DC6" w:rsidP="001A676D"/>
        </w:tc>
        <w:tc>
          <w:tcPr>
            <w:tcW w:w="1555" w:type="dxa"/>
            <w:vMerge/>
            <w:vAlign w:val="center"/>
          </w:tcPr>
          <w:p w14:paraId="77A1B27C" w14:textId="609F71F3" w:rsidR="00E12DC6" w:rsidRPr="001A676D" w:rsidRDefault="00E12DC6" w:rsidP="001A676D"/>
        </w:tc>
        <w:tc>
          <w:tcPr>
            <w:tcW w:w="1601" w:type="dxa"/>
            <w:vMerge/>
            <w:vAlign w:val="center"/>
          </w:tcPr>
          <w:p w14:paraId="1149488B" w14:textId="77777777" w:rsidR="00E12DC6" w:rsidRDefault="00E12DC6" w:rsidP="001A676D"/>
        </w:tc>
        <w:tc>
          <w:tcPr>
            <w:tcW w:w="3249" w:type="dxa"/>
            <w:vAlign w:val="center"/>
          </w:tcPr>
          <w:p w14:paraId="4370BBF6" w14:textId="6C96E1C4" w:rsidR="00E12DC6" w:rsidRPr="00DA1B6C" w:rsidRDefault="00E12DC6" w:rsidP="001A676D">
            <w:r w:rsidRPr="00DA1B6C">
              <w:t>rb_next</w:t>
            </w:r>
          </w:p>
        </w:tc>
        <w:tc>
          <w:tcPr>
            <w:tcW w:w="1643" w:type="dxa"/>
            <w:vAlign w:val="center"/>
          </w:tcPr>
          <w:p w14:paraId="56E7A070" w14:textId="581B68A5" w:rsidR="00E12DC6" w:rsidRDefault="00E12DC6" w:rsidP="001A676D">
            <w:r>
              <w:rPr>
                <w:rFonts w:hint="eastAsia"/>
              </w:rPr>
              <w:t>0</w:t>
            </w:r>
          </w:p>
        </w:tc>
        <w:tc>
          <w:tcPr>
            <w:tcW w:w="1643" w:type="dxa"/>
            <w:vAlign w:val="center"/>
          </w:tcPr>
          <w:p w14:paraId="0F02BAE3" w14:textId="2E8A722F" w:rsidR="00E12DC6" w:rsidRDefault="00E12DC6" w:rsidP="001A676D">
            <w:r>
              <w:rPr>
                <w:rFonts w:hint="eastAsia"/>
              </w:rPr>
              <w:t>0</w:t>
            </w:r>
          </w:p>
        </w:tc>
        <w:tc>
          <w:tcPr>
            <w:tcW w:w="1644" w:type="dxa"/>
            <w:vAlign w:val="center"/>
          </w:tcPr>
          <w:p w14:paraId="76C853E7" w14:textId="368EF322" w:rsidR="00E12DC6" w:rsidRDefault="00E12DC6" w:rsidP="001A676D">
            <w:r w:rsidRPr="00AF5CA8">
              <w:t>0.166</w:t>
            </w:r>
          </w:p>
        </w:tc>
        <w:tc>
          <w:tcPr>
            <w:tcW w:w="1644" w:type="dxa"/>
            <w:vAlign w:val="center"/>
          </w:tcPr>
          <w:p w14:paraId="7E47C305" w14:textId="25124050" w:rsidR="00E12DC6" w:rsidRDefault="00E12DC6" w:rsidP="001A676D">
            <w:r>
              <w:rPr>
                <w:rFonts w:hint="eastAsia"/>
              </w:rPr>
              <w:t>0</w:t>
            </w:r>
          </w:p>
        </w:tc>
      </w:tr>
      <w:tr w:rsidR="00E12DC6" w14:paraId="1DE47F00" w14:textId="77777777" w:rsidTr="00D730AF">
        <w:tc>
          <w:tcPr>
            <w:tcW w:w="708" w:type="dxa"/>
            <w:vMerge/>
            <w:vAlign w:val="center"/>
          </w:tcPr>
          <w:p w14:paraId="754C5560" w14:textId="77777777" w:rsidR="00E12DC6" w:rsidRPr="001A676D" w:rsidRDefault="00E12DC6" w:rsidP="001A676D"/>
        </w:tc>
        <w:tc>
          <w:tcPr>
            <w:tcW w:w="1555" w:type="dxa"/>
            <w:vMerge/>
            <w:vAlign w:val="center"/>
          </w:tcPr>
          <w:p w14:paraId="2DCBCBA0" w14:textId="32941091" w:rsidR="00E12DC6" w:rsidRPr="001A676D" w:rsidRDefault="00E12DC6" w:rsidP="001A676D"/>
        </w:tc>
        <w:tc>
          <w:tcPr>
            <w:tcW w:w="1601" w:type="dxa"/>
            <w:vMerge w:val="restart"/>
            <w:vAlign w:val="center"/>
          </w:tcPr>
          <w:p w14:paraId="7E4F72E4" w14:textId="71D95B34" w:rsidR="00E12DC6" w:rsidRDefault="00E12DC6" w:rsidP="001A676D">
            <w:r>
              <w:rPr>
                <w:rFonts w:hint="eastAsia"/>
              </w:rPr>
              <w:t>I</w:t>
            </w:r>
            <w:r>
              <w:t>nstruction</w:t>
            </w:r>
          </w:p>
        </w:tc>
        <w:tc>
          <w:tcPr>
            <w:tcW w:w="3249" w:type="dxa"/>
            <w:vAlign w:val="center"/>
          </w:tcPr>
          <w:p w14:paraId="48F796C1" w14:textId="179D2ED8" w:rsidR="00E12DC6" w:rsidRDefault="00E12DC6" w:rsidP="001A676D">
            <w:r w:rsidRPr="00F86D17">
              <w:t>psi_group_change</w:t>
            </w:r>
          </w:p>
        </w:tc>
        <w:tc>
          <w:tcPr>
            <w:tcW w:w="1643" w:type="dxa"/>
            <w:vAlign w:val="center"/>
          </w:tcPr>
          <w:p w14:paraId="5D5F42C1" w14:textId="2AB9476D" w:rsidR="00E12DC6" w:rsidRDefault="00E12DC6" w:rsidP="001A676D">
            <w:r>
              <w:rPr>
                <w:rFonts w:hint="eastAsia"/>
              </w:rPr>
              <w:t>0</w:t>
            </w:r>
          </w:p>
        </w:tc>
        <w:tc>
          <w:tcPr>
            <w:tcW w:w="1643" w:type="dxa"/>
            <w:vAlign w:val="center"/>
          </w:tcPr>
          <w:p w14:paraId="2A90BB62" w14:textId="66F39C1F" w:rsidR="00E12DC6" w:rsidRDefault="00E12DC6" w:rsidP="001A676D">
            <w:r>
              <w:rPr>
                <w:rFonts w:hint="eastAsia"/>
              </w:rPr>
              <w:t>0</w:t>
            </w:r>
          </w:p>
        </w:tc>
        <w:tc>
          <w:tcPr>
            <w:tcW w:w="1644" w:type="dxa"/>
            <w:vAlign w:val="center"/>
          </w:tcPr>
          <w:p w14:paraId="0D716D34" w14:textId="7293CFC0" w:rsidR="00E12DC6" w:rsidRDefault="00E12DC6" w:rsidP="001A676D">
            <w:r w:rsidRPr="006757A0">
              <w:t>0.213</w:t>
            </w:r>
          </w:p>
        </w:tc>
        <w:tc>
          <w:tcPr>
            <w:tcW w:w="1644" w:type="dxa"/>
            <w:vAlign w:val="center"/>
          </w:tcPr>
          <w:p w14:paraId="53772C1F" w14:textId="2B95F668" w:rsidR="00E12DC6" w:rsidRDefault="00E12DC6" w:rsidP="001A676D">
            <w:r>
              <w:rPr>
                <w:rFonts w:hint="eastAsia"/>
              </w:rPr>
              <w:t>0</w:t>
            </w:r>
          </w:p>
        </w:tc>
      </w:tr>
      <w:tr w:rsidR="00E12DC6" w14:paraId="49A989EF" w14:textId="77777777" w:rsidTr="00D730AF">
        <w:tc>
          <w:tcPr>
            <w:tcW w:w="708" w:type="dxa"/>
            <w:vMerge/>
            <w:vAlign w:val="center"/>
          </w:tcPr>
          <w:p w14:paraId="63F15E99" w14:textId="77777777" w:rsidR="00E12DC6" w:rsidRPr="001A676D" w:rsidRDefault="00E12DC6" w:rsidP="001A676D"/>
        </w:tc>
        <w:tc>
          <w:tcPr>
            <w:tcW w:w="1555" w:type="dxa"/>
            <w:vMerge/>
            <w:vAlign w:val="center"/>
          </w:tcPr>
          <w:p w14:paraId="5EA8719A" w14:textId="0C7447C1" w:rsidR="00E12DC6" w:rsidRPr="001A676D" w:rsidRDefault="00E12DC6" w:rsidP="001A676D"/>
        </w:tc>
        <w:tc>
          <w:tcPr>
            <w:tcW w:w="1601" w:type="dxa"/>
            <w:vMerge/>
            <w:vAlign w:val="center"/>
          </w:tcPr>
          <w:p w14:paraId="7F1AF7C9" w14:textId="77777777" w:rsidR="00E12DC6" w:rsidRDefault="00E12DC6" w:rsidP="001A676D"/>
        </w:tc>
        <w:tc>
          <w:tcPr>
            <w:tcW w:w="3249" w:type="dxa"/>
            <w:vAlign w:val="center"/>
          </w:tcPr>
          <w:p w14:paraId="48A0C7DD" w14:textId="792CDDC8" w:rsidR="00E12DC6" w:rsidRDefault="00E12DC6" w:rsidP="001A676D">
            <w:r w:rsidRPr="00F86D17">
              <w:t>perf_event_alloc</w:t>
            </w:r>
          </w:p>
        </w:tc>
        <w:tc>
          <w:tcPr>
            <w:tcW w:w="1643" w:type="dxa"/>
            <w:vAlign w:val="center"/>
          </w:tcPr>
          <w:p w14:paraId="5B204E36" w14:textId="331ABEC9" w:rsidR="00E12DC6" w:rsidRDefault="00E12DC6" w:rsidP="001A676D">
            <w:r>
              <w:rPr>
                <w:rFonts w:hint="eastAsia"/>
              </w:rPr>
              <w:t>0</w:t>
            </w:r>
          </w:p>
        </w:tc>
        <w:tc>
          <w:tcPr>
            <w:tcW w:w="1643" w:type="dxa"/>
            <w:vAlign w:val="center"/>
          </w:tcPr>
          <w:p w14:paraId="01656129" w14:textId="2415F80B" w:rsidR="00E12DC6" w:rsidRDefault="00E12DC6" w:rsidP="001A676D">
            <w:r>
              <w:rPr>
                <w:rFonts w:hint="eastAsia"/>
              </w:rPr>
              <w:t>0</w:t>
            </w:r>
          </w:p>
        </w:tc>
        <w:tc>
          <w:tcPr>
            <w:tcW w:w="1644" w:type="dxa"/>
            <w:vAlign w:val="center"/>
          </w:tcPr>
          <w:p w14:paraId="294D18D2" w14:textId="6CEA9398" w:rsidR="00E12DC6" w:rsidRDefault="00E12DC6" w:rsidP="001A676D">
            <w:r w:rsidRPr="006757A0">
              <w:t>0.196</w:t>
            </w:r>
          </w:p>
        </w:tc>
        <w:tc>
          <w:tcPr>
            <w:tcW w:w="1644" w:type="dxa"/>
            <w:vAlign w:val="center"/>
          </w:tcPr>
          <w:p w14:paraId="0DBDE93D" w14:textId="7E2D1577" w:rsidR="00E12DC6" w:rsidRDefault="00E12DC6" w:rsidP="001A676D">
            <w:r>
              <w:rPr>
                <w:rFonts w:hint="eastAsia"/>
              </w:rPr>
              <w:t>0</w:t>
            </w:r>
          </w:p>
        </w:tc>
      </w:tr>
      <w:tr w:rsidR="00E12DC6" w14:paraId="36E27E06" w14:textId="77777777" w:rsidTr="00D730AF">
        <w:tc>
          <w:tcPr>
            <w:tcW w:w="708" w:type="dxa"/>
            <w:vMerge/>
            <w:vAlign w:val="center"/>
          </w:tcPr>
          <w:p w14:paraId="17B989EE" w14:textId="77777777" w:rsidR="00E12DC6" w:rsidRPr="001A676D" w:rsidRDefault="00E12DC6" w:rsidP="001A676D"/>
        </w:tc>
        <w:tc>
          <w:tcPr>
            <w:tcW w:w="1555" w:type="dxa"/>
            <w:vMerge/>
            <w:vAlign w:val="center"/>
          </w:tcPr>
          <w:p w14:paraId="41395536" w14:textId="3DC70938" w:rsidR="00E12DC6" w:rsidRPr="001A676D" w:rsidRDefault="00E12DC6" w:rsidP="001A676D"/>
        </w:tc>
        <w:tc>
          <w:tcPr>
            <w:tcW w:w="1601" w:type="dxa"/>
            <w:vMerge/>
            <w:vAlign w:val="center"/>
          </w:tcPr>
          <w:p w14:paraId="4F86D886" w14:textId="77777777" w:rsidR="00E12DC6" w:rsidRDefault="00E12DC6" w:rsidP="001A676D"/>
        </w:tc>
        <w:tc>
          <w:tcPr>
            <w:tcW w:w="3249" w:type="dxa"/>
            <w:vAlign w:val="center"/>
          </w:tcPr>
          <w:p w14:paraId="032D79B4" w14:textId="4518F207" w:rsidR="00E12DC6" w:rsidRPr="00F86D17" w:rsidRDefault="00E12DC6" w:rsidP="001A676D">
            <w:r w:rsidRPr="00F86D17">
              <w:t>event_sched_in</w:t>
            </w:r>
          </w:p>
        </w:tc>
        <w:tc>
          <w:tcPr>
            <w:tcW w:w="1643" w:type="dxa"/>
            <w:vAlign w:val="center"/>
          </w:tcPr>
          <w:p w14:paraId="02A2ACE3" w14:textId="24F3AE89" w:rsidR="00E12DC6" w:rsidRDefault="00E12DC6" w:rsidP="001A676D">
            <w:r>
              <w:rPr>
                <w:rFonts w:hint="eastAsia"/>
              </w:rPr>
              <w:t>0</w:t>
            </w:r>
          </w:p>
        </w:tc>
        <w:tc>
          <w:tcPr>
            <w:tcW w:w="1643" w:type="dxa"/>
            <w:vAlign w:val="center"/>
          </w:tcPr>
          <w:p w14:paraId="35CF2050" w14:textId="337B7AEA" w:rsidR="00E12DC6" w:rsidRDefault="00E12DC6" w:rsidP="001A676D">
            <w:r>
              <w:rPr>
                <w:rFonts w:hint="eastAsia"/>
              </w:rPr>
              <w:t>0</w:t>
            </w:r>
          </w:p>
        </w:tc>
        <w:tc>
          <w:tcPr>
            <w:tcW w:w="1644" w:type="dxa"/>
            <w:vAlign w:val="center"/>
          </w:tcPr>
          <w:p w14:paraId="66176F1A" w14:textId="3C7113FD" w:rsidR="00E12DC6" w:rsidRDefault="00E12DC6" w:rsidP="001A676D">
            <w:r w:rsidRPr="003E4314">
              <w:t>0.196</w:t>
            </w:r>
          </w:p>
        </w:tc>
        <w:tc>
          <w:tcPr>
            <w:tcW w:w="1644" w:type="dxa"/>
            <w:vAlign w:val="center"/>
          </w:tcPr>
          <w:p w14:paraId="2C0E2D09" w14:textId="5918A2BB" w:rsidR="00E12DC6" w:rsidRDefault="00E12DC6" w:rsidP="001A676D">
            <w:r>
              <w:rPr>
                <w:rFonts w:hint="eastAsia"/>
              </w:rPr>
              <w:t>0</w:t>
            </w:r>
          </w:p>
        </w:tc>
      </w:tr>
      <w:tr w:rsidR="00E12DC6" w14:paraId="10A45654" w14:textId="77777777" w:rsidTr="00D730AF">
        <w:tc>
          <w:tcPr>
            <w:tcW w:w="708" w:type="dxa"/>
            <w:vMerge/>
            <w:vAlign w:val="center"/>
          </w:tcPr>
          <w:p w14:paraId="7C2879EF" w14:textId="77777777" w:rsidR="00E12DC6" w:rsidRPr="001A676D" w:rsidRDefault="00E12DC6" w:rsidP="001A676D"/>
        </w:tc>
        <w:tc>
          <w:tcPr>
            <w:tcW w:w="1555" w:type="dxa"/>
            <w:vMerge/>
            <w:vAlign w:val="center"/>
          </w:tcPr>
          <w:p w14:paraId="769EAFD3" w14:textId="43ED281B" w:rsidR="00E12DC6" w:rsidRPr="001A676D" w:rsidRDefault="00E12DC6" w:rsidP="001A676D"/>
        </w:tc>
        <w:tc>
          <w:tcPr>
            <w:tcW w:w="1601" w:type="dxa"/>
            <w:vMerge/>
            <w:vAlign w:val="center"/>
          </w:tcPr>
          <w:p w14:paraId="40CC1D40" w14:textId="77777777" w:rsidR="00E12DC6" w:rsidRDefault="00E12DC6" w:rsidP="001A676D"/>
        </w:tc>
        <w:tc>
          <w:tcPr>
            <w:tcW w:w="3249" w:type="dxa"/>
            <w:vAlign w:val="center"/>
          </w:tcPr>
          <w:p w14:paraId="718AF3CB" w14:textId="1B29A875" w:rsidR="00E12DC6" w:rsidRPr="00F86D17" w:rsidRDefault="00E12DC6" w:rsidP="001A676D">
            <w:r w:rsidRPr="00F86D17">
              <w:t>kfree</w:t>
            </w:r>
          </w:p>
        </w:tc>
        <w:tc>
          <w:tcPr>
            <w:tcW w:w="1643" w:type="dxa"/>
            <w:vAlign w:val="center"/>
          </w:tcPr>
          <w:p w14:paraId="7AB7A0E3" w14:textId="2127C743" w:rsidR="00E12DC6" w:rsidRDefault="00E12DC6" w:rsidP="001A676D">
            <w:r>
              <w:rPr>
                <w:rFonts w:hint="eastAsia"/>
              </w:rPr>
              <w:t>0</w:t>
            </w:r>
          </w:p>
        </w:tc>
        <w:tc>
          <w:tcPr>
            <w:tcW w:w="1643" w:type="dxa"/>
            <w:vAlign w:val="center"/>
          </w:tcPr>
          <w:p w14:paraId="71A42544" w14:textId="0E141B54" w:rsidR="00E12DC6" w:rsidRDefault="00E12DC6" w:rsidP="001A676D">
            <w:r>
              <w:rPr>
                <w:rFonts w:hint="eastAsia"/>
              </w:rPr>
              <w:t>0</w:t>
            </w:r>
          </w:p>
        </w:tc>
        <w:tc>
          <w:tcPr>
            <w:tcW w:w="1644" w:type="dxa"/>
            <w:vAlign w:val="center"/>
          </w:tcPr>
          <w:p w14:paraId="413684D5" w14:textId="025911C5" w:rsidR="00E12DC6" w:rsidRDefault="00E12DC6" w:rsidP="001A676D">
            <w:r w:rsidRPr="003E4314">
              <w:t>0.15</w:t>
            </w:r>
          </w:p>
        </w:tc>
        <w:tc>
          <w:tcPr>
            <w:tcW w:w="1644" w:type="dxa"/>
            <w:vAlign w:val="center"/>
          </w:tcPr>
          <w:p w14:paraId="6392C534" w14:textId="2E0B6478" w:rsidR="00E12DC6" w:rsidRDefault="00E12DC6" w:rsidP="001A676D">
            <w:r>
              <w:rPr>
                <w:rFonts w:hint="eastAsia"/>
              </w:rPr>
              <w:t>0</w:t>
            </w:r>
          </w:p>
        </w:tc>
      </w:tr>
      <w:tr w:rsidR="00E12DC6" w14:paraId="4D2FD9B2" w14:textId="77777777" w:rsidTr="00D730AF">
        <w:tc>
          <w:tcPr>
            <w:tcW w:w="708" w:type="dxa"/>
            <w:vMerge/>
            <w:vAlign w:val="center"/>
          </w:tcPr>
          <w:p w14:paraId="5C7C086D" w14:textId="77777777" w:rsidR="00E12DC6" w:rsidRPr="001A676D" w:rsidRDefault="00E12DC6" w:rsidP="001A676D"/>
        </w:tc>
        <w:tc>
          <w:tcPr>
            <w:tcW w:w="1555" w:type="dxa"/>
            <w:vMerge/>
            <w:vAlign w:val="center"/>
          </w:tcPr>
          <w:p w14:paraId="7E5BB563" w14:textId="37DAB5C5" w:rsidR="00E12DC6" w:rsidRPr="001A676D" w:rsidRDefault="00E12DC6" w:rsidP="001A676D"/>
        </w:tc>
        <w:tc>
          <w:tcPr>
            <w:tcW w:w="1601" w:type="dxa"/>
            <w:vMerge/>
            <w:vAlign w:val="center"/>
          </w:tcPr>
          <w:p w14:paraId="1F4A8EB4" w14:textId="77777777" w:rsidR="00E12DC6" w:rsidRDefault="00E12DC6" w:rsidP="001A676D"/>
        </w:tc>
        <w:tc>
          <w:tcPr>
            <w:tcW w:w="3249" w:type="dxa"/>
            <w:vAlign w:val="center"/>
          </w:tcPr>
          <w:p w14:paraId="0A514D0F" w14:textId="567F7974" w:rsidR="00E12DC6" w:rsidRPr="00F86D17" w:rsidRDefault="00E12DC6" w:rsidP="001A676D">
            <w:r w:rsidRPr="00F86D17">
              <w:t>perf_event_groups_first</w:t>
            </w:r>
          </w:p>
        </w:tc>
        <w:tc>
          <w:tcPr>
            <w:tcW w:w="1643" w:type="dxa"/>
            <w:vAlign w:val="center"/>
          </w:tcPr>
          <w:p w14:paraId="6C05FEBB" w14:textId="061A2864" w:rsidR="00E12DC6" w:rsidRDefault="00E12DC6" w:rsidP="001A676D">
            <w:r>
              <w:rPr>
                <w:rFonts w:hint="eastAsia"/>
              </w:rPr>
              <w:t>0</w:t>
            </w:r>
          </w:p>
        </w:tc>
        <w:tc>
          <w:tcPr>
            <w:tcW w:w="1643" w:type="dxa"/>
            <w:vAlign w:val="center"/>
          </w:tcPr>
          <w:p w14:paraId="3D0A344F" w14:textId="348C31D0" w:rsidR="00E12DC6" w:rsidRDefault="00E12DC6" w:rsidP="001A676D">
            <w:r>
              <w:rPr>
                <w:rFonts w:hint="eastAsia"/>
              </w:rPr>
              <w:t>0</w:t>
            </w:r>
          </w:p>
        </w:tc>
        <w:tc>
          <w:tcPr>
            <w:tcW w:w="1644" w:type="dxa"/>
            <w:vAlign w:val="center"/>
          </w:tcPr>
          <w:p w14:paraId="4B859596" w14:textId="07743268" w:rsidR="00E12DC6" w:rsidRDefault="00E12DC6" w:rsidP="001A676D">
            <w:r w:rsidRPr="003E4314">
              <w:t>0.101</w:t>
            </w:r>
          </w:p>
        </w:tc>
        <w:tc>
          <w:tcPr>
            <w:tcW w:w="1644" w:type="dxa"/>
            <w:vAlign w:val="center"/>
          </w:tcPr>
          <w:p w14:paraId="5EC881FE" w14:textId="0FBE7DD3" w:rsidR="00E12DC6" w:rsidRDefault="00E12DC6" w:rsidP="001A676D">
            <w:r>
              <w:rPr>
                <w:rFonts w:hint="eastAsia"/>
              </w:rPr>
              <w:t>0</w:t>
            </w:r>
          </w:p>
        </w:tc>
      </w:tr>
      <w:tr w:rsidR="00E12DC6" w14:paraId="6A1EF85A" w14:textId="77777777" w:rsidTr="00D730AF">
        <w:tc>
          <w:tcPr>
            <w:tcW w:w="708" w:type="dxa"/>
            <w:vMerge w:val="restart"/>
            <w:vAlign w:val="center"/>
          </w:tcPr>
          <w:p w14:paraId="74CA6984" w14:textId="0CF41113" w:rsidR="00E12DC6" w:rsidRPr="001A676D" w:rsidRDefault="00E12DC6" w:rsidP="001A676D">
            <w:r>
              <w:rPr>
                <w:rFonts w:hint="eastAsia"/>
              </w:rPr>
              <w:t>4</w:t>
            </w:r>
          </w:p>
        </w:tc>
        <w:tc>
          <w:tcPr>
            <w:tcW w:w="1555" w:type="dxa"/>
            <w:vMerge w:val="restart"/>
            <w:vAlign w:val="center"/>
          </w:tcPr>
          <w:p w14:paraId="25076DF3" w14:textId="1D5C30D7" w:rsidR="00E12DC6" w:rsidRDefault="00E12DC6" w:rsidP="001A676D">
            <w:r w:rsidRPr="001A676D">
              <w:t>wct_rcoff_gon</w:t>
            </w:r>
          </w:p>
        </w:tc>
        <w:tc>
          <w:tcPr>
            <w:tcW w:w="1601" w:type="dxa"/>
            <w:vMerge w:val="restart"/>
            <w:vAlign w:val="center"/>
          </w:tcPr>
          <w:p w14:paraId="2911BA47" w14:textId="5BD43C11" w:rsidR="00E12DC6" w:rsidRDefault="00E12DC6" w:rsidP="001A676D">
            <w:r>
              <w:rPr>
                <w:rFonts w:hint="eastAsia"/>
              </w:rPr>
              <w:t>B</w:t>
            </w:r>
            <w:r>
              <w:t>ranch</w:t>
            </w:r>
          </w:p>
        </w:tc>
        <w:tc>
          <w:tcPr>
            <w:tcW w:w="3249" w:type="dxa"/>
            <w:vAlign w:val="center"/>
          </w:tcPr>
          <w:p w14:paraId="2823F5B5" w14:textId="710EE845" w:rsidR="00E12DC6" w:rsidRDefault="00E12DC6" w:rsidP="001A676D">
            <w:r w:rsidRPr="00E22DD1">
              <w:t>psi_group_change</w:t>
            </w:r>
          </w:p>
        </w:tc>
        <w:tc>
          <w:tcPr>
            <w:tcW w:w="1643" w:type="dxa"/>
            <w:vAlign w:val="center"/>
          </w:tcPr>
          <w:p w14:paraId="0695F846" w14:textId="27B0BB8D" w:rsidR="00E12DC6" w:rsidRDefault="00E12DC6" w:rsidP="001A676D">
            <w:r w:rsidRPr="00056A8B">
              <w:t>0.134</w:t>
            </w:r>
          </w:p>
        </w:tc>
        <w:tc>
          <w:tcPr>
            <w:tcW w:w="1643" w:type="dxa"/>
            <w:vAlign w:val="center"/>
          </w:tcPr>
          <w:p w14:paraId="42624EE6" w14:textId="62A248BD" w:rsidR="00E12DC6" w:rsidRDefault="00E12DC6" w:rsidP="001A676D">
            <w:r w:rsidRPr="00056A8B">
              <w:t>0.028</w:t>
            </w:r>
          </w:p>
        </w:tc>
        <w:tc>
          <w:tcPr>
            <w:tcW w:w="1644" w:type="dxa"/>
            <w:vAlign w:val="center"/>
          </w:tcPr>
          <w:p w14:paraId="5079B39B" w14:textId="79355AE3" w:rsidR="00E12DC6" w:rsidRDefault="00E12DC6" w:rsidP="001A676D">
            <w:r w:rsidRPr="00056A8B">
              <w:t>0.266</w:t>
            </w:r>
          </w:p>
        </w:tc>
        <w:tc>
          <w:tcPr>
            <w:tcW w:w="1644" w:type="dxa"/>
            <w:vAlign w:val="center"/>
          </w:tcPr>
          <w:p w14:paraId="67EC2A48" w14:textId="7AE4C689" w:rsidR="00E12DC6" w:rsidRDefault="00E12DC6" w:rsidP="001A676D">
            <w:r w:rsidRPr="00056A8B">
              <w:t>0.028</w:t>
            </w:r>
          </w:p>
        </w:tc>
      </w:tr>
      <w:tr w:rsidR="00E12DC6" w14:paraId="26072A56" w14:textId="77777777" w:rsidTr="00D730AF">
        <w:tc>
          <w:tcPr>
            <w:tcW w:w="708" w:type="dxa"/>
            <w:vMerge/>
            <w:vAlign w:val="center"/>
          </w:tcPr>
          <w:p w14:paraId="4AA76586" w14:textId="77777777" w:rsidR="00E12DC6" w:rsidRPr="001A676D" w:rsidRDefault="00E12DC6" w:rsidP="001A676D"/>
        </w:tc>
        <w:tc>
          <w:tcPr>
            <w:tcW w:w="1555" w:type="dxa"/>
            <w:vMerge/>
            <w:vAlign w:val="center"/>
          </w:tcPr>
          <w:p w14:paraId="1DD61111" w14:textId="143EDCC0" w:rsidR="00E12DC6" w:rsidRPr="001A676D" w:rsidRDefault="00E12DC6" w:rsidP="001A676D"/>
        </w:tc>
        <w:tc>
          <w:tcPr>
            <w:tcW w:w="1601" w:type="dxa"/>
            <w:vMerge/>
            <w:vAlign w:val="center"/>
          </w:tcPr>
          <w:p w14:paraId="38597738" w14:textId="77777777" w:rsidR="00E12DC6" w:rsidRDefault="00E12DC6" w:rsidP="001A676D"/>
        </w:tc>
        <w:tc>
          <w:tcPr>
            <w:tcW w:w="3249" w:type="dxa"/>
            <w:vAlign w:val="center"/>
          </w:tcPr>
          <w:p w14:paraId="5B3F621B" w14:textId="61C82940" w:rsidR="00E12DC6" w:rsidRPr="00E22DD1" w:rsidRDefault="00E12DC6" w:rsidP="001A676D">
            <w:r w:rsidRPr="00E22DD1">
              <w:t>x86_pmu_enable</w:t>
            </w:r>
          </w:p>
        </w:tc>
        <w:tc>
          <w:tcPr>
            <w:tcW w:w="1643" w:type="dxa"/>
            <w:vAlign w:val="center"/>
          </w:tcPr>
          <w:p w14:paraId="29A37995" w14:textId="427D6DE0" w:rsidR="00E12DC6" w:rsidRDefault="00E12DC6" w:rsidP="001A676D">
            <w:r w:rsidRPr="00056A8B">
              <w:t>0.017</w:t>
            </w:r>
          </w:p>
        </w:tc>
        <w:tc>
          <w:tcPr>
            <w:tcW w:w="1643" w:type="dxa"/>
            <w:vAlign w:val="center"/>
          </w:tcPr>
          <w:p w14:paraId="7F7BFF73" w14:textId="55525426" w:rsidR="00E12DC6" w:rsidRDefault="00E12DC6" w:rsidP="001A676D">
            <w:r w:rsidRPr="00056A8B">
              <w:t>0.006</w:t>
            </w:r>
          </w:p>
        </w:tc>
        <w:tc>
          <w:tcPr>
            <w:tcW w:w="1644" w:type="dxa"/>
            <w:vAlign w:val="center"/>
          </w:tcPr>
          <w:p w14:paraId="5303D311" w14:textId="168B0CC0" w:rsidR="00E12DC6" w:rsidRDefault="00E12DC6" w:rsidP="001A676D">
            <w:r w:rsidRPr="00056A8B">
              <w:t>0.009</w:t>
            </w:r>
          </w:p>
        </w:tc>
        <w:tc>
          <w:tcPr>
            <w:tcW w:w="1644" w:type="dxa"/>
            <w:vAlign w:val="center"/>
          </w:tcPr>
          <w:p w14:paraId="54C5096B" w14:textId="538D1C04" w:rsidR="00E12DC6" w:rsidRDefault="00E12DC6" w:rsidP="001A676D">
            <w:r w:rsidRPr="00056A8B">
              <w:t>0.006</w:t>
            </w:r>
          </w:p>
        </w:tc>
      </w:tr>
      <w:tr w:rsidR="00E12DC6" w14:paraId="6B3BDA4B" w14:textId="77777777" w:rsidTr="00D730AF">
        <w:tc>
          <w:tcPr>
            <w:tcW w:w="708" w:type="dxa"/>
            <w:vMerge/>
            <w:vAlign w:val="center"/>
          </w:tcPr>
          <w:p w14:paraId="6A5E80F9" w14:textId="77777777" w:rsidR="00E12DC6" w:rsidRPr="001A676D" w:rsidRDefault="00E12DC6" w:rsidP="001A676D"/>
        </w:tc>
        <w:tc>
          <w:tcPr>
            <w:tcW w:w="1555" w:type="dxa"/>
            <w:vMerge/>
            <w:vAlign w:val="center"/>
          </w:tcPr>
          <w:p w14:paraId="6782CD43" w14:textId="12EEB33A" w:rsidR="00E12DC6" w:rsidRPr="001A676D" w:rsidRDefault="00E12DC6" w:rsidP="001A676D"/>
        </w:tc>
        <w:tc>
          <w:tcPr>
            <w:tcW w:w="1601" w:type="dxa"/>
            <w:vMerge w:val="restart"/>
            <w:vAlign w:val="center"/>
          </w:tcPr>
          <w:p w14:paraId="20096918" w14:textId="781131B6" w:rsidR="00E12DC6" w:rsidRDefault="00E12DC6" w:rsidP="001A676D">
            <w:r>
              <w:rPr>
                <w:rFonts w:hint="eastAsia"/>
              </w:rPr>
              <w:t>C</w:t>
            </w:r>
            <w:r>
              <w:t>ycle</w:t>
            </w:r>
          </w:p>
        </w:tc>
        <w:tc>
          <w:tcPr>
            <w:tcW w:w="3249" w:type="dxa"/>
            <w:vAlign w:val="center"/>
          </w:tcPr>
          <w:p w14:paraId="24118AD2" w14:textId="2D92F8B0" w:rsidR="00E12DC6" w:rsidRDefault="00E12DC6" w:rsidP="001A676D">
            <w:r w:rsidRPr="00212FEE">
              <w:t>perf_event_update_userpage</w:t>
            </w:r>
          </w:p>
        </w:tc>
        <w:tc>
          <w:tcPr>
            <w:tcW w:w="1643" w:type="dxa"/>
            <w:vAlign w:val="center"/>
          </w:tcPr>
          <w:p w14:paraId="5007709B" w14:textId="0A4F0706" w:rsidR="00E12DC6" w:rsidRDefault="00E12DC6" w:rsidP="001A676D">
            <w:r w:rsidRPr="00056A8B">
              <w:t>0.093</w:t>
            </w:r>
          </w:p>
        </w:tc>
        <w:tc>
          <w:tcPr>
            <w:tcW w:w="1643" w:type="dxa"/>
            <w:vAlign w:val="center"/>
          </w:tcPr>
          <w:p w14:paraId="4877CDBD" w14:textId="6012DDFA" w:rsidR="00E12DC6" w:rsidRDefault="00E12DC6" w:rsidP="001A676D">
            <w:r w:rsidRPr="00056A8B">
              <w:t>0.022</w:t>
            </w:r>
          </w:p>
        </w:tc>
        <w:tc>
          <w:tcPr>
            <w:tcW w:w="1644" w:type="dxa"/>
            <w:vAlign w:val="center"/>
          </w:tcPr>
          <w:p w14:paraId="371CA6EC" w14:textId="08DBF08B" w:rsidR="00E12DC6" w:rsidRDefault="00E12DC6" w:rsidP="001A676D">
            <w:r w:rsidRPr="00056A8B">
              <w:t>0.329</w:t>
            </w:r>
          </w:p>
        </w:tc>
        <w:tc>
          <w:tcPr>
            <w:tcW w:w="1644" w:type="dxa"/>
            <w:vAlign w:val="center"/>
          </w:tcPr>
          <w:p w14:paraId="613C8EB7" w14:textId="75F3CC41" w:rsidR="00E12DC6" w:rsidRDefault="00E12DC6" w:rsidP="001A676D">
            <w:r w:rsidRPr="00056A8B">
              <w:t>0.022</w:t>
            </w:r>
          </w:p>
        </w:tc>
      </w:tr>
      <w:tr w:rsidR="00E12DC6" w14:paraId="63D752A1" w14:textId="77777777" w:rsidTr="00D730AF">
        <w:tc>
          <w:tcPr>
            <w:tcW w:w="708" w:type="dxa"/>
            <w:vMerge/>
            <w:vAlign w:val="center"/>
          </w:tcPr>
          <w:p w14:paraId="3B7BA687" w14:textId="77777777" w:rsidR="00E12DC6" w:rsidRPr="001A676D" w:rsidRDefault="00E12DC6" w:rsidP="001A676D"/>
        </w:tc>
        <w:tc>
          <w:tcPr>
            <w:tcW w:w="1555" w:type="dxa"/>
            <w:vMerge/>
            <w:vAlign w:val="center"/>
          </w:tcPr>
          <w:p w14:paraId="35653744" w14:textId="4686C68B" w:rsidR="00E12DC6" w:rsidRPr="001A676D" w:rsidRDefault="00E12DC6" w:rsidP="001A676D"/>
        </w:tc>
        <w:tc>
          <w:tcPr>
            <w:tcW w:w="1601" w:type="dxa"/>
            <w:vMerge/>
            <w:vAlign w:val="center"/>
          </w:tcPr>
          <w:p w14:paraId="0705EE2B" w14:textId="77777777" w:rsidR="00E12DC6" w:rsidRDefault="00E12DC6" w:rsidP="001A676D"/>
        </w:tc>
        <w:tc>
          <w:tcPr>
            <w:tcW w:w="3249" w:type="dxa"/>
            <w:vAlign w:val="center"/>
          </w:tcPr>
          <w:p w14:paraId="098E9F85" w14:textId="53B15D38" w:rsidR="00E12DC6" w:rsidRPr="00212FEE" w:rsidRDefault="00E12DC6" w:rsidP="001A676D">
            <w:r w:rsidRPr="00212FEE">
              <w:t>memset_erms</w:t>
            </w:r>
          </w:p>
        </w:tc>
        <w:tc>
          <w:tcPr>
            <w:tcW w:w="1643" w:type="dxa"/>
            <w:vAlign w:val="center"/>
          </w:tcPr>
          <w:p w14:paraId="3F8A7820" w14:textId="6C5D80BB" w:rsidR="00E12DC6" w:rsidRDefault="00E12DC6" w:rsidP="001A676D">
            <w:r w:rsidRPr="00056A8B">
              <w:t>0.11</w:t>
            </w:r>
          </w:p>
        </w:tc>
        <w:tc>
          <w:tcPr>
            <w:tcW w:w="1643" w:type="dxa"/>
            <w:vAlign w:val="center"/>
          </w:tcPr>
          <w:p w14:paraId="3E2F300D" w14:textId="29533C95" w:rsidR="00E12DC6" w:rsidRDefault="00E12DC6" w:rsidP="001A676D">
            <w:r w:rsidRPr="00056A8B">
              <w:t>0.014</w:t>
            </w:r>
          </w:p>
        </w:tc>
        <w:tc>
          <w:tcPr>
            <w:tcW w:w="1644" w:type="dxa"/>
            <w:vAlign w:val="center"/>
          </w:tcPr>
          <w:p w14:paraId="3353470E" w14:textId="38BB54F4" w:rsidR="00E12DC6" w:rsidRDefault="00E12DC6" w:rsidP="001A676D">
            <w:r w:rsidRPr="00056A8B">
              <w:t>0.275</w:t>
            </w:r>
          </w:p>
        </w:tc>
        <w:tc>
          <w:tcPr>
            <w:tcW w:w="1644" w:type="dxa"/>
            <w:vAlign w:val="center"/>
          </w:tcPr>
          <w:p w14:paraId="1CD99FE2" w14:textId="0BC66AB8" w:rsidR="00E12DC6" w:rsidRDefault="00E12DC6" w:rsidP="001A676D">
            <w:r w:rsidRPr="00056A8B">
              <w:t>0.014</w:t>
            </w:r>
          </w:p>
        </w:tc>
      </w:tr>
      <w:tr w:rsidR="00E12DC6" w14:paraId="168DBAE4" w14:textId="77777777" w:rsidTr="00D730AF">
        <w:tc>
          <w:tcPr>
            <w:tcW w:w="708" w:type="dxa"/>
            <w:vMerge/>
            <w:vAlign w:val="center"/>
          </w:tcPr>
          <w:p w14:paraId="33E00B87" w14:textId="77777777" w:rsidR="00E12DC6" w:rsidRPr="001A676D" w:rsidRDefault="00E12DC6" w:rsidP="001A676D"/>
        </w:tc>
        <w:tc>
          <w:tcPr>
            <w:tcW w:w="1555" w:type="dxa"/>
            <w:vMerge/>
            <w:vAlign w:val="center"/>
          </w:tcPr>
          <w:p w14:paraId="621E6056" w14:textId="11B04F54" w:rsidR="00E12DC6" w:rsidRPr="001A676D" w:rsidRDefault="00E12DC6" w:rsidP="001A676D"/>
        </w:tc>
        <w:tc>
          <w:tcPr>
            <w:tcW w:w="1601" w:type="dxa"/>
            <w:vMerge/>
            <w:vAlign w:val="center"/>
          </w:tcPr>
          <w:p w14:paraId="4262B68F" w14:textId="77777777" w:rsidR="00E12DC6" w:rsidRDefault="00E12DC6" w:rsidP="001A676D"/>
        </w:tc>
        <w:tc>
          <w:tcPr>
            <w:tcW w:w="3249" w:type="dxa"/>
            <w:vAlign w:val="center"/>
          </w:tcPr>
          <w:p w14:paraId="60025454" w14:textId="6832F9E9" w:rsidR="00E12DC6" w:rsidRPr="00212FEE" w:rsidRDefault="00E12DC6" w:rsidP="001A676D">
            <w:r w:rsidRPr="00212FEE">
              <w:t>syscall_exit_to_user_mode</w:t>
            </w:r>
          </w:p>
        </w:tc>
        <w:tc>
          <w:tcPr>
            <w:tcW w:w="1643" w:type="dxa"/>
            <w:vAlign w:val="center"/>
          </w:tcPr>
          <w:p w14:paraId="546A0630" w14:textId="7D00538C" w:rsidR="00E12DC6" w:rsidRDefault="00E12DC6" w:rsidP="001A676D">
            <w:r w:rsidRPr="00056A8B">
              <w:t>0.089</w:t>
            </w:r>
          </w:p>
        </w:tc>
        <w:tc>
          <w:tcPr>
            <w:tcW w:w="1643" w:type="dxa"/>
            <w:vAlign w:val="center"/>
          </w:tcPr>
          <w:p w14:paraId="027C39F4" w14:textId="25632B88" w:rsidR="00E12DC6" w:rsidRDefault="00E12DC6" w:rsidP="001A676D">
            <w:r w:rsidRPr="00056A8B">
              <w:t>0.018</w:t>
            </w:r>
          </w:p>
        </w:tc>
        <w:tc>
          <w:tcPr>
            <w:tcW w:w="1644" w:type="dxa"/>
            <w:vAlign w:val="center"/>
          </w:tcPr>
          <w:p w14:paraId="72C8094C" w14:textId="2185F01B" w:rsidR="00E12DC6" w:rsidRDefault="00E12DC6" w:rsidP="001A676D">
            <w:r w:rsidRPr="00056A8B">
              <w:t>0.137</w:t>
            </w:r>
          </w:p>
        </w:tc>
        <w:tc>
          <w:tcPr>
            <w:tcW w:w="1644" w:type="dxa"/>
            <w:vAlign w:val="center"/>
          </w:tcPr>
          <w:p w14:paraId="7F19A9A2" w14:textId="14EAB50F" w:rsidR="00E12DC6" w:rsidRDefault="00E12DC6" w:rsidP="001A676D">
            <w:r w:rsidRPr="00056A8B">
              <w:t>0.018</w:t>
            </w:r>
          </w:p>
        </w:tc>
      </w:tr>
      <w:tr w:rsidR="00E12DC6" w14:paraId="16D37375" w14:textId="77777777" w:rsidTr="00D730AF">
        <w:tc>
          <w:tcPr>
            <w:tcW w:w="708" w:type="dxa"/>
            <w:vMerge/>
            <w:vAlign w:val="center"/>
          </w:tcPr>
          <w:p w14:paraId="3757F518" w14:textId="77777777" w:rsidR="00E12DC6" w:rsidRPr="001A676D" w:rsidRDefault="00E12DC6" w:rsidP="001A676D"/>
        </w:tc>
        <w:tc>
          <w:tcPr>
            <w:tcW w:w="1555" w:type="dxa"/>
            <w:vMerge/>
            <w:vAlign w:val="center"/>
          </w:tcPr>
          <w:p w14:paraId="035BE27A" w14:textId="352714DB" w:rsidR="00E12DC6" w:rsidRPr="001A676D" w:rsidRDefault="00E12DC6" w:rsidP="001A676D"/>
        </w:tc>
        <w:tc>
          <w:tcPr>
            <w:tcW w:w="1601" w:type="dxa"/>
            <w:vMerge/>
            <w:vAlign w:val="center"/>
          </w:tcPr>
          <w:p w14:paraId="770C041C" w14:textId="77777777" w:rsidR="00E12DC6" w:rsidRDefault="00E12DC6" w:rsidP="001A676D"/>
        </w:tc>
        <w:tc>
          <w:tcPr>
            <w:tcW w:w="3249" w:type="dxa"/>
            <w:vAlign w:val="center"/>
          </w:tcPr>
          <w:p w14:paraId="2306A34E" w14:textId="3838F2EF" w:rsidR="00E12DC6" w:rsidRPr="00212FEE" w:rsidRDefault="00E12DC6" w:rsidP="001A676D">
            <w:r w:rsidRPr="00212FEE">
              <w:t>entry_SYSCALL_64_after_hwframe</w:t>
            </w:r>
          </w:p>
        </w:tc>
        <w:tc>
          <w:tcPr>
            <w:tcW w:w="1643" w:type="dxa"/>
            <w:vAlign w:val="center"/>
          </w:tcPr>
          <w:p w14:paraId="50B3A800" w14:textId="0BF0D438" w:rsidR="00E12DC6" w:rsidRDefault="00E12DC6" w:rsidP="001A676D">
            <w:r w:rsidRPr="00056A8B">
              <w:t>0.09</w:t>
            </w:r>
          </w:p>
        </w:tc>
        <w:tc>
          <w:tcPr>
            <w:tcW w:w="1643" w:type="dxa"/>
            <w:vAlign w:val="center"/>
          </w:tcPr>
          <w:p w14:paraId="1740D87A" w14:textId="48C0EFF4" w:rsidR="00E12DC6" w:rsidRDefault="00E12DC6" w:rsidP="001A676D">
            <w:r w:rsidRPr="00056A8B">
              <w:t>0.014</w:t>
            </w:r>
          </w:p>
        </w:tc>
        <w:tc>
          <w:tcPr>
            <w:tcW w:w="1644" w:type="dxa"/>
            <w:vAlign w:val="center"/>
          </w:tcPr>
          <w:p w14:paraId="2DBD76F2" w14:textId="2C70AD99" w:rsidR="00E12DC6" w:rsidRDefault="00E12DC6" w:rsidP="001A676D">
            <w:r w:rsidRPr="00056A8B">
              <w:t>0.162</w:t>
            </w:r>
          </w:p>
        </w:tc>
        <w:tc>
          <w:tcPr>
            <w:tcW w:w="1644" w:type="dxa"/>
            <w:vAlign w:val="center"/>
          </w:tcPr>
          <w:p w14:paraId="5888E559" w14:textId="1B5B9A6D" w:rsidR="00E12DC6" w:rsidRDefault="00E12DC6" w:rsidP="001A676D">
            <w:r w:rsidRPr="00056A8B">
              <w:t>0.014</w:t>
            </w:r>
          </w:p>
        </w:tc>
      </w:tr>
      <w:tr w:rsidR="00E12DC6" w14:paraId="384B588C" w14:textId="77777777" w:rsidTr="00D730AF">
        <w:tc>
          <w:tcPr>
            <w:tcW w:w="708" w:type="dxa"/>
            <w:vMerge/>
            <w:vAlign w:val="center"/>
          </w:tcPr>
          <w:p w14:paraId="0D9F41A7" w14:textId="77777777" w:rsidR="00E12DC6" w:rsidRPr="001A676D" w:rsidRDefault="00E12DC6" w:rsidP="001A676D"/>
        </w:tc>
        <w:tc>
          <w:tcPr>
            <w:tcW w:w="1555" w:type="dxa"/>
            <w:vMerge/>
            <w:vAlign w:val="center"/>
          </w:tcPr>
          <w:p w14:paraId="18992F76" w14:textId="446263E6" w:rsidR="00E12DC6" w:rsidRPr="001A676D" w:rsidRDefault="00E12DC6" w:rsidP="001A676D"/>
        </w:tc>
        <w:tc>
          <w:tcPr>
            <w:tcW w:w="1601" w:type="dxa"/>
            <w:vMerge/>
            <w:vAlign w:val="center"/>
          </w:tcPr>
          <w:p w14:paraId="47BE7A70" w14:textId="77777777" w:rsidR="00E12DC6" w:rsidRDefault="00E12DC6" w:rsidP="001A676D"/>
        </w:tc>
        <w:tc>
          <w:tcPr>
            <w:tcW w:w="3249" w:type="dxa"/>
            <w:vAlign w:val="center"/>
          </w:tcPr>
          <w:p w14:paraId="716BF9D8" w14:textId="7208F120" w:rsidR="00E12DC6" w:rsidRPr="00212FEE" w:rsidRDefault="00E12DC6" w:rsidP="001A676D">
            <w:r w:rsidRPr="00212FEE">
              <w:t>perf_event_alloc</w:t>
            </w:r>
          </w:p>
        </w:tc>
        <w:tc>
          <w:tcPr>
            <w:tcW w:w="1643" w:type="dxa"/>
            <w:vAlign w:val="center"/>
          </w:tcPr>
          <w:p w14:paraId="565CC788" w14:textId="4BFA67C0" w:rsidR="00E12DC6" w:rsidRDefault="00E12DC6" w:rsidP="001A676D">
            <w:r w:rsidRPr="00056A8B">
              <w:t>0.079</w:t>
            </w:r>
          </w:p>
        </w:tc>
        <w:tc>
          <w:tcPr>
            <w:tcW w:w="1643" w:type="dxa"/>
            <w:vAlign w:val="center"/>
          </w:tcPr>
          <w:p w14:paraId="405F942F" w14:textId="1343F6A2" w:rsidR="00E12DC6" w:rsidRDefault="00E12DC6" w:rsidP="001A676D">
            <w:r w:rsidRPr="00056A8B">
              <w:t>0.02</w:t>
            </w:r>
          </w:p>
        </w:tc>
        <w:tc>
          <w:tcPr>
            <w:tcW w:w="1644" w:type="dxa"/>
            <w:vAlign w:val="center"/>
          </w:tcPr>
          <w:p w14:paraId="2DC49881" w14:textId="042354B9" w:rsidR="00E12DC6" w:rsidRDefault="00E12DC6" w:rsidP="001A676D">
            <w:r w:rsidRPr="00056A8B">
              <w:t>0.138</w:t>
            </w:r>
          </w:p>
        </w:tc>
        <w:tc>
          <w:tcPr>
            <w:tcW w:w="1644" w:type="dxa"/>
            <w:vAlign w:val="center"/>
          </w:tcPr>
          <w:p w14:paraId="6A1B6700" w14:textId="4F6EADAD" w:rsidR="00E12DC6" w:rsidRDefault="00E12DC6" w:rsidP="001A676D">
            <w:r w:rsidRPr="00056A8B">
              <w:t>0.02</w:t>
            </w:r>
          </w:p>
        </w:tc>
      </w:tr>
      <w:tr w:rsidR="00E12DC6" w14:paraId="30B9C471" w14:textId="77777777" w:rsidTr="00D730AF">
        <w:tc>
          <w:tcPr>
            <w:tcW w:w="708" w:type="dxa"/>
            <w:vMerge/>
            <w:vAlign w:val="center"/>
          </w:tcPr>
          <w:p w14:paraId="57F0BB04" w14:textId="77777777" w:rsidR="00E12DC6" w:rsidRPr="001A676D" w:rsidRDefault="00E12DC6" w:rsidP="001A676D"/>
        </w:tc>
        <w:tc>
          <w:tcPr>
            <w:tcW w:w="1555" w:type="dxa"/>
            <w:vMerge/>
            <w:vAlign w:val="center"/>
          </w:tcPr>
          <w:p w14:paraId="18C64A84" w14:textId="31A66801" w:rsidR="00E12DC6" w:rsidRPr="001A676D" w:rsidRDefault="00E12DC6" w:rsidP="001A676D"/>
        </w:tc>
        <w:tc>
          <w:tcPr>
            <w:tcW w:w="1601" w:type="dxa"/>
            <w:vMerge w:val="restart"/>
            <w:vAlign w:val="center"/>
          </w:tcPr>
          <w:p w14:paraId="0A2574F6" w14:textId="46AD15A4" w:rsidR="00E12DC6" w:rsidRDefault="00E12DC6" w:rsidP="001A676D">
            <w:r>
              <w:rPr>
                <w:rFonts w:hint="eastAsia"/>
              </w:rPr>
              <w:t>I</w:t>
            </w:r>
            <w:r>
              <w:t>nstruction</w:t>
            </w:r>
          </w:p>
        </w:tc>
        <w:tc>
          <w:tcPr>
            <w:tcW w:w="3249" w:type="dxa"/>
            <w:vAlign w:val="center"/>
          </w:tcPr>
          <w:p w14:paraId="5A04AE06" w14:textId="694622ED" w:rsidR="00E12DC6" w:rsidRDefault="00E12DC6" w:rsidP="001A676D">
            <w:r w:rsidRPr="00E046F7">
              <w:t>perf_event_alloc</w:t>
            </w:r>
          </w:p>
        </w:tc>
        <w:tc>
          <w:tcPr>
            <w:tcW w:w="1643" w:type="dxa"/>
            <w:vAlign w:val="center"/>
          </w:tcPr>
          <w:p w14:paraId="0094FFEA" w14:textId="495EDF78" w:rsidR="00E12DC6" w:rsidRDefault="00E12DC6" w:rsidP="001A676D">
            <w:r w:rsidRPr="007F475D">
              <w:t>0.142</w:t>
            </w:r>
          </w:p>
        </w:tc>
        <w:tc>
          <w:tcPr>
            <w:tcW w:w="1643" w:type="dxa"/>
            <w:vAlign w:val="center"/>
          </w:tcPr>
          <w:p w14:paraId="6F2A5E6A" w14:textId="6E77F00F" w:rsidR="00E12DC6" w:rsidRDefault="00E12DC6" w:rsidP="001A676D">
            <w:r w:rsidRPr="007F475D">
              <w:t>0.031</w:t>
            </w:r>
          </w:p>
        </w:tc>
        <w:tc>
          <w:tcPr>
            <w:tcW w:w="1644" w:type="dxa"/>
            <w:vAlign w:val="center"/>
          </w:tcPr>
          <w:p w14:paraId="4775015E" w14:textId="6CC77177" w:rsidR="00E12DC6" w:rsidRDefault="00E12DC6" w:rsidP="001A676D">
            <w:r w:rsidRPr="007F475D">
              <w:t>0.101</w:t>
            </w:r>
          </w:p>
        </w:tc>
        <w:tc>
          <w:tcPr>
            <w:tcW w:w="1644" w:type="dxa"/>
            <w:vAlign w:val="center"/>
          </w:tcPr>
          <w:p w14:paraId="6EC25813" w14:textId="1628428C" w:rsidR="00E12DC6" w:rsidRDefault="00E12DC6" w:rsidP="001A676D">
            <w:r w:rsidRPr="007F475D">
              <w:t>0.031</w:t>
            </w:r>
          </w:p>
        </w:tc>
      </w:tr>
      <w:tr w:rsidR="00E12DC6" w14:paraId="40D04FE4" w14:textId="77777777" w:rsidTr="00D730AF">
        <w:tc>
          <w:tcPr>
            <w:tcW w:w="708" w:type="dxa"/>
            <w:vMerge/>
            <w:vAlign w:val="center"/>
          </w:tcPr>
          <w:p w14:paraId="381354F2" w14:textId="77777777" w:rsidR="00E12DC6" w:rsidRPr="001A676D" w:rsidRDefault="00E12DC6" w:rsidP="001A676D"/>
        </w:tc>
        <w:tc>
          <w:tcPr>
            <w:tcW w:w="1555" w:type="dxa"/>
            <w:vMerge/>
            <w:vAlign w:val="center"/>
          </w:tcPr>
          <w:p w14:paraId="1A40C861" w14:textId="49435B53" w:rsidR="00E12DC6" w:rsidRPr="001A676D" w:rsidRDefault="00E12DC6" w:rsidP="001A676D"/>
        </w:tc>
        <w:tc>
          <w:tcPr>
            <w:tcW w:w="1601" w:type="dxa"/>
            <w:vMerge/>
            <w:vAlign w:val="center"/>
          </w:tcPr>
          <w:p w14:paraId="4253E58A" w14:textId="77777777" w:rsidR="00E12DC6" w:rsidRDefault="00E12DC6" w:rsidP="001A676D"/>
        </w:tc>
        <w:tc>
          <w:tcPr>
            <w:tcW w:w="3249" w:type="dxa"/>
            <w:vAlign w:val="center"/>
          </w:tcPr>
          <w:p w14:paraId="2799B0BB" w14:textId="0ABCC378" w:rsidR="00E12DC6" w:rsidRPr="00E046F7" w:rsidRDefault="00E12DC6" w:rsidP="001A676D">
            <w:r w:rsidRPr="00E046F7">
              <w:t>__intel_pmu_enable_all.constprop.</w:t>
            </w:r>
          </w:p>
        </w:tc>
        <w:tc>
          <w:tcPr>
            <w:tcW w:w="1643" w:type="dxa"/>
            <w:vAlign w:val="center"/>
          </w:tcPr>
          <w:p w14:paraId="4E1DC85B" w14:textId="13588CB2" w:rsidR="00E12DC6" w:rsidRDefault="00E12DC6" w:rsidP="001A676D">
            <w:r w:rsidRPr="007F475D">
              <w:t>0.017</w:t>
            </w:r>
          </w:p>
        </w:tc>
        <w:tc>
          <w:tcPr>
            <w:tcW w:w="1643" w:type="dxa"/>
            <w:vAlign w:val="center"/>
          </w:tcPr>
          <w:p w14:paraId="679C1D67" w14:textId="658396CF" w:rsidR="00E12DC6" w:rsidRDefault="00E12DC6" w:rsidP="001A676D">
            <w:r w:rsidRPr="007F475D">
              <w:t>0.002</w:t>
            </w:r>
          </w:p>
        </w:tc>
        <w:tc>
          <w:tcPr>
            <w:tcW w:w="1644" w:type="dxa"/>
            <w:vAlign w:val="center"/>
          </w:tcPr>
          <w:p w14:paraId="6B20EA28" w14:textId="527ADB0D" w:rsidR="00E12DC6" w:rsidRDefault="00E12DC6" w:rsidP="001A676D">
            <w:r w:rsidRPr="007F475D">
              <w:t>0.009</w:t>
            </w:r>
          </w:p>
        </w:tc>
        <w:tc>
          <w:tcPr>
            <w:tcW w:w="1644" w:type="dxa"/>
            <w:vAlign w:val="center"/>
          </w:tcPr>
          <w:p w14:paraId="68C3F664" w14:textId="55E3A875" w:rsidR="00E12DC6" w:rsidRDefault="00E12DC6" w:rsidP="001A676D">
            <w:r w:rsidRPr="007F475D">
              <w:t>0.002</w:t>
            </w:r>
          </w:p>
        </w:tc>
      </w:tr>
      <w:tr w:rsidR="00E12DC6" w14:paraId="65177E43" w14:textId="77777777" w:rsidTr="00D730AF">
        <w:tc>
          <w:tcPr>
            <w:tcW w:w="708" w:type="dxa"/>
            <w:vMerge w:val="restart"/>
            <w:vAlign w:val="center"/>
          </w:tcPr>
          <w:p w14:paraId="3E609C35" w14:textId="6A3ACE71" w:rsidR="00E12DC6" w:rsidRPr="001A676D" w:rsidRDefault="00E12DC6" w:rsidP="001A676D">
            <w:r>
              <w:rPr>
                <w:rFonts w:hint="eastAsia"/>
              </w:rPr>
              <w:t>5</w:t>
            </w:r>
          </w:p>
        </w:tc>
        <w:tc>
          <w:tcPr>
            <w:tcW w:w="1555" w:type="dxa"/>
            <w:vMerge w:val="restart"/>
            <w:vAlign w:val="center"/>
          </w:tcPr>
          <w:p w14:paraId="412A79A0" w14:textId="58AEA0ED" w:rsidR="00E12DC6" w:rsidRDefault="00E12DC6" w:rsidP="001A676D">
            <w:r w:rsidRPr="001A676D">
              <w:t>wct_rcon_goff</w:t>
            </w:r>
          </w:p>
        </w:tc>
        <w:tc>
          <w:tcPr>
            <w:tcW w:w="1601" w:type="dxa"/>
            <w:vMerge w:val="restart"/>
            <w:vAlign w:val="center"/>
          </w:tcPr>
          <w:p w14:paraId="1588BC4E" w14:textId="07B68C7D" w:rsidR="00E12DC6" w:rsidRDefault="00E12DC6" w:rsidP="001A676D">
            <w:r>
              <w:rPr>
                <w:rFonts w:hint="eastAsia"/>
              </w:rPr>
              <w:t>B</w:t>
            </w:r>
            <w:r>
              <w:t>ranch</w:t>
            </w:r>
          </w:p>
        </w:tc>
        <w:tc>
          <w:tcPr>
            <w:tcW w:w="3249" w:type="dxa"/>
            <w:vAlign w:val="center"/>
          </w:tcPr>
          <w:p w14:paraId="39ACB342" w14:textId="796B12CC" w:rsidR="00E12DC6" w:rsidRDefault="00E12DC6" w:rsidP="001A676D">
            <w:r w:rsidRPr="009D5AB5">
              <w:t>psi_group_change</w:t>
            </w:r>
          </w:p>
        </w:tc>
        <w:tc>
          <w:tcPr>
            <w:tcW w:w="1643" w:type="dxa"/>
            <w:vAlign w:val="center"/>
          </w:tcPr>
          <w:p w14:paraId="3165CA49" w14:textId="3127784A" w:rsidR="00E12DC6" w:rsidRDefault="00E12DC6" w:rsidP="001A676D">
            <w:r w:rsidRPr="007F475D">
              <w:t>0.389</w:t>
            </w:r>
          </w:p>
        </w:tc>
        <w:tc>
          <w:tcPr>
            <w:tcW w:w="1643" w:type="dxa"/>
            <w:vAlign w:val="center"/>
          </w:tcPr>
          <w:p w14:paraId="290E2E29" w14:textId="042813A3" w:rsidR="00E12DC6" w:rsidRDefault="00E12DC6" w:rsidP="001A676D">
            <w:r w:rsidRPr="007F475D">
              <w:t>0.164</w:t>
            </w:r>
          </w:p>
        </w:tc>
        <w:tc>
          <w:tcPr>
            <w:tcW w:w="1644" w:type="dxa"/>
            <w:vAlign w:val="center"/>
          </w:tcPr>
          <w:p w14:paraId="200D93FE" w14:textId="6CF37960" w:rsidR="00E12DC6" w:rsidRDefault="00E12DC6" w:rsidP="001A676D">
            <w:r w:rsidRPr="007F475D">
              <w:t>0.205</w:t>
            </w:r>
          </w:p>
        </w:tc>
        <w:tc>
          <w:tcPr>
            <w:tcW w:w="1644" w:type="dxa"/>
            <w:vAlign w:val="center"/>
          </w:tcPr>
          <w:p w14:paraId="43F33A7C" w14:textId="4E881343" w:rsidR="00E12DC6" w:rsidRDefault="00E12DC6" w:rsidP="001A676D">
            <w:r w:rsidRPr="007F475D">
              <w:t>0.164</w:t>
            </w:r>
          </w:p>
        </w:tc>
      </w:tr>
      <w:tr w:rsidR="00E12DC6" w14:paraId="0C30C25A" w14:textId="77777777" w:rsidTr="00D730AF">
        <w:tc>
          <w:tcPr>
            <w:tcW w:w="708" w:type="dxa"/>
            <w:vMerge/>
            <w:vAlign w:val="center"/>
          </w:tcPr>
          <w:p w14:paraId="39C0BA24" w14:textId="77777777" w:rsidR="00E12DC6" w:rsidRPr="001A676D" w:rsidRDefault="00E12DC6" w:rsidP="001A676D"/>
        </w:tc>
        <w:tc>
          <w:tcPr>
            <w:tcW w:w="1555" w:type="dxa"/>
            <w:vMerge/>
            <w:vAlign w:val="center"/>
          </w:tcPr>
          <w:p w14:paraId="4C7E7296" w14:textId="1B557D9D" w:rsidR="00E12DC6" w:rsidRPr="001A676D" w:rsidRDefault="00E12DC6" w:rsidP="001A676D"/>
        </w:tc>
        <w:tc>
          <w:tcPr>
            <w:tcW w:w="1601" w:type="dxa"/>
            <w:vMerge/>
            <w:vAlign w:val="center"/>
          </w:tcPr>
          <w:p w14:paraId="29FEB39E" w14:textId="77777777" w:rsidR="00E12DC6" w:rsidRDefault="00E12DC6" w:rsidP="001A676D"/>
        </w:tc>
        <w:tc>
          <w:tcPr>
            <w:tcW w:w="3249" w:type="dxa"/>
            <w:vAlign w:val="center"/>
          </w:tcPr>
          <w:p w14:paraId="2B3D870C" w14:textId="0B89C71B" w:rsidR="00E12DC6" w:rsidRPr="009D5AB5" w:rsidRDefault="00E12DC6" w:rsidP="001A676D">
            <w:r w:rsidRPr="009D5AB5">
              <w:t>kmem_cache_alloc_node</w:t>
            </w:r>
          </w:p>
        </w:tc>
        <w:tc>
          <w:tcPr>
            <w:tcW w:w="1643" w:type="dxa"/>
            <w:vAlign w:val="center"/>
          </w:tcPr>
          <w:p w14:paraId="7272983F" w14:textId="2C08F066" w:rsidR="00E12DC6" w:rsidRDefault="00E12DC6" w:rsidP="001A676D">
            <w:r w:rsidRPr="007F475D">
              <w:t>0.232</w:t>
            </w:r>
          </w:p>
        </w:tc>
        <w:tc>
          <w:tcPr>
            <w:tcW w:w="1643" w:type="dxa"/>
            <w:vAlign w:val="center"/>
          </w:tcPr>
          <w:p w14:paraId="31478E44" w14:textId="675316B9" w:rsidR="00E12DC6" w:rsidRDefault="00E12DC6" w:rsidP="001A676D">
            <w:r w:rsidRPr="007F475D">
              <w:t>0.09</w:t>
            </w:r>
          </w:p>
        </w:tc>
        <w:tc>
          <w:tcPr>
            <w:tcW w:w="1644" w:type="dxa"/>
            <w:vAlign w:val="center"/>
          </w:tcPr>
          <w:p w14:paraId="21299767" w14:textId="4DFEED14" w:rsidR="00E12DC6" w:rsidRDefault="00E12DC6" w:rsidP="001A676D">
            <w:r w:rsidRPr="007F475D">
              <w:t>0.196</w:t>
            </w:r>
          </w:p>
        </w:tc>
        <w:tc>
          <w:tcPr>
            <w:tcW w:w="1644" w:type="dxa"/>
            <w:vAlign w:val="center"/>
          </w:tcPr>
          <w:p w14:paraId="53A215F2" w14:textId="79DF4E60" w:rsidR="00E12DC6" w:rsidRDefault="00E12DC6" w:rsidP="001A676D">
            <w:r w:rsidRPr="007F475D">
              <w:t>0.09</w:t>
            </w:r>
          </w:p>
        </w:tc>
      </w:tr>
      <w:tr w:rsidR="00E12DC6" w14:paraId="34293ACD" w14:textId="77777777" w:rsidTr="00D730AF">
        <w:tc>
          <w:tcPr>
            <w:tcW w:w="708" w:type="dxa"/>
            <w:vMerge/>
            <w:vAlign w:val="center"/>
          </w:tcPr>
          <w:p w14:paraId="0B9A90B7" w14:textId="77777777" w:rsidR="00E12DC6" w:rsidRPr="001A676D" w:rsidRDefault="00E12DC6" w:rsidP="001A676D"/>
        </w:tc>
        <w:tc>
          <w:tcPr>
            <w:tcW w:w="1555" w:type="dxa"/>
            <w:vMerge/>
            <w:vAlign w:val="center"/>
          </w:tcPr>
          <w:p w14:paraId="4685A737" w14:textId="31B1C335" w:rsidR="00E12DC6" w:rsidRPr="001A676D" w:rsidRDefault="00E12DC6" w:rsidP="001A676D"/>
        </w:tc>
        <w:tc>
          <w:tcPr>
            <w:tcW w:w="1601" w:type="dxa"/>
            <w:vMerge/>
            <w:vAlign w:val="center"/>
          </w:tcPr>
          <w:p w14:paraId="106CC8AB" w14:textId="77777777" w:rsidR="00E12DC6" w:rsidRDefault="00E12DC6" w:rsidP="001A676D"/>
        </w:tc>
        <w:tc>
          <w:tcPr>
            <w:tcW w:w="3249" w:type="dxa"/>
            <w:vAlign w:val="center"/>
          </w:tcPr>
          <w:p w14:paraId="385AF9E0" w14:textId="7264724B" w:rsidR="00E12DC6" w:rsidRPr="009D5AB5" w:rsidRDefault="00E12DC6" w:rsidP="001A676D">
            <w:r w:rsidRPr="009D5AB5">
              <w:t>perf_event_groups_insert</w:t>
            </w:r>
          </w:p>
        </w:tc>
        <w:tc>
          <w:tcPr>
            <w:tcW w:w="1643" w:type="dxa"/>
            <w:vAlign w:val="center"/>
          </w:tcPr>
          <w:p w14:paraId="1530D13B" w14:textId="35987CE0" w:rsidR="00E12DC6" w:rsidRDefault="00E12DC6" w:rsidP="001A676D">
            <w:r w:rsidRPr="007F475D">
              <w:t>0.21</w:t>
            </w:r>
          </w:p>
        </w:tc>
        <w:tc>
          <w:tcPr>
            <w:tcW w:w="1643" w:type="dxa"/>
            <w:vAlign w:val="center"/>
          </w:tcPr>
          <w:p w14:paraId="0CD78985" w14:textId="3F742634" w:rsidR="00E12DC6" w:rsidRDefault="00E12DC6" w:rsidP="001A676D">
            <w:r w:rsidRPr="007F475D">
              <w:t>0.128</w:t>
            </w:r>
          </w:p>
        </w:tc>
        <w:tc>
          <w:tcPr>
            <w:tcW w:w="1644" w:type="dxa"/>
            <w:vAlign w:val="center"/>
          </w:tcPr>
          <w:p w14:paraId="43C378ED" w14:textId="5BA6E06D" w:rsidR="00E12DC6" w:rsidRDefault="00E12DC6" w:rsidP="001A676D">
            <w:r w:rsidRPr="007F475D">
              <w:t>0.185</w:t>
            </w:r>
          </w:p>
        </w:tc>
        <w:tc>
          <w:tcPr>
            <w:tcW w:w="1644" w:type="dxa"/>
            <w:vAlign w:val="center"/>
          </w:tcPr>
          <w:p w14:paraId="3D02EC1F" w14:textId="2E363D74" w:rsidR="00E12DC6" w:rsidRDefault="00E12DC6" w:rsidP="001A676D">
            <w:r w:rsidRPr="007F475D">
              <w:t>0.128</w:t>
            </w:r>
          </w:p>
        </w:tc>
      </w:tr>
      <w:tr w:rsidR="00E12DC6" w14:paraId="2F402CAC" w14:textId="77777777" w:rsidTr="00D730AF">
        <w:tc>
          <w:tcPr>
            <w:tcW w:w="708" w:type="dxa"/>
            <w:vMerge/>
            <w:vAlign w:val="center"/>
          </w:tcPr>
          <w:p w14:paraId="14019316" w14:textId="77777777" w:rsidR="00E12DC6" w:rsidRPr="001A676D" w:rsidRDefault="00E12DC6" w:rsidP="001A676D"/>
        </w:tc>
        <w:tc>
          <w:tcPr>
            <w:tcW w:w="1555" w:type="dxa"/>
            <w:vMerge/>
            <w:vAlign w:val="center"/>
          </w:tcPr>
          <w:p w14:paraId="00D42700" w14:textId="43AE6265" w:rsidR="00E12DC6" w:rsidRPr="001A676D" w:rsidRDefault="00E12DC6" w:rsidP="001A676D"/>
        </w:tc>
        <w:tc>
          <w:tcPr>
            <w:tcW w:w="1601" w:type="dxa"/>
            <w:vMerge/>
            <w:vAlign w:val="center"/>
          </w:tcPr>
          <w:p w14:paraId="65E8C8AB" w14:textId="77777777" w:rsidR="00E12DC6" w:rsidRDefault="00E12DC6" w:rsidP="001A676D"/>
        </w:tc>
        <w:tc>
          <w:tcPr>
            <w:tcW w:w="3249" w:type="dxa"/>
            <w:vAlign w:val="center"/>
          </w:tcPr>
          <w:p w14:paraId="2E6745A1" w14:textId="632E5122" w:rsidR="00E12DC6" w:rsidRPr="009D5AB5" w:rsidRDefault="00E12DC6" w:rsidP="001A676D">
            <w:r w:rsidRPr="009D5AB5">
              <w:t>event_sched_in</w:t>
            </w:r>
          </w:p>
        </w:tc>
        <w:tc>
          <w:tcPr>
            <w:tcW w:w="1643" w:type="dxa"/>
            <w:vAlign w:val="center"/>
          </w:tcPr>
          <w:p w14:paraId="4AE6F9F2" w14:textId="6701D019" w:rsidR="00E12DC6" w:rsidRDefault="00E12DC6" w:rsidP="001A676D">
            <w:r w:rsidRPr="007F475D">
              <w:t>0.231</w:t>
            </w:r>
          </w:p>
        </w:tc>
        <w:tc>
          <w:tcPr>
            <w:tcW w:w="1643" w:type="dxa"/>
            <w:vAlign w:val="center"/>
          </w:tcPr>
          <w:p w14:paraId="1A0F8532" w14:textId="7C006457" w:rsidR="00E12DC6" w:rsidRDefault="00E12DC6" w:rsidP="001A676D">
            <w:r w:rsidRPr="007F475D">
              <w:t>0.105</w:t>
            </w:r>
          </w:p>
        </w:tc>
        <w:tc>
          <w:tcPr>
            <w:tcW w:w="1644" w:type="dxa"/>
            <w:vAlign w:val="center"/>
          </w:tcPr>
          <w:p w14:paraId="60757F31" w14:textId="769A2D15" w:rsidR="00E12DC6" w:rsidRDefault="00E12DC6" w:rsidP="001A676D">
            <w:r w:rsidRPr="007F475D">
              <w:t>0.161</w:t>
            </w:r>
          </w:p>
        </w:tc>
        <w:tc>
          <w:tcPr>
            <w:tcW w:w="1644" w:type="dxa"/>
            <w:vAlign w:val="center"/>
          </w:tcPr>
          <w:p w14:paraId="169D6534" w14:textId="5D47C302" w:rsidR="00E12DC6" w:rsidRDefault="00E12DC6" w:rsidP="001A676D">
            <w:r w:rsidRPr="007F475D">
              <w:t>0.105</w:t>
            </w:r>
          </w:p>
        </w:tc>
      </w:tr>
      <w:tr w:rsidR="00E12DC6" w14:paraId="4BE6CA2F" w14:textId="77777777" w:rsidTr="00D730AF">
        <w:tc>
          <w:tcPr>
            <w:tcW w:w="708" w:type="dxa"/>
            <w:vMerge/>
            <w:vAlign w:val="center"/>
          </w:tcPr>
          <w:p w14:paraId="5E071EAF" w14:textId="77777777" w:rsidR="00E12DC6" w:rsidRPr="001A676D" w:rsidRDefault="00E12DC6" w:rsidP="001A676D"/>
        </w:tc>
        <w:tc>
          <w:tcPr>
            <w:tcW w:w="1555" w:type="dxa"/>
            <w:vMerge/>
            <w:vAlign w:val="center"/>
          </w:tcPr>
          <w:p w14:paraId="5B659CCC" w14:textId="1B747708" w:rsidR="00E12DC6" w:rsidRPr="001A676D" w:rsidRDefault="00E12DC6" w:rsidP="001A676D"/>
        </w:tc>
        <w:tc>
          <w:tcPr>
            <w:tcW w:w="1601" w:type="dxa"/>
            <w:vMerge/>
            <w:vAlign w:val="center"/>
          </w:tcPr>
          <w:p w14:paraId="643D158C" w14:textId="77777777" w:rsidR="00E12DC6" w:rsidRDefault="00E12DC6" w:rsidP="001A676D"/>
        </w:tc>
        <w:tc>
          <w:tcPr>
            <w:tcW w:w="3249" w:type="dxa"/>
            <w:vAlign w:val="center"/>
          </w:tcPr>
          <w:p w14:paraId="16709B17" w14:textId="7841C98F" w:rsidR="00E12DC6" w:rsidRPr="009D5AB5" w:rsidRDefault="00E12DC6" w:rsidP="001A676D">
            <w:r w:rsidRPr="009D5AB5">
              <w:t>merge_sched_in</w:t>
            </w:r>
          </w:p>
        </w:tc>
        <w:tc>
          <w:tcPr>
            <w:tcW w:w="1643" w:type="dxa"/>
            <w:vAlign w:val="center"/>
          </w:tcPr>
          <w:p w14:paraId="78FA852A" w14:textId="382BE3DB" w:rsidR="00E12DC6" w:rsidRDefault="00E12DC6" w:rsidP="001A676D">
            <w:r w:rsidRPr="007F475D">
              <w:t>0.081</w:t>
            </w:r>
          </w:p>
        </w:tc>
        <w:tc>
          <w:tcPr>
            <w:tcW w:w="1643" w:type="dxa"/>
            <w:vAlign w:val="center"/>
          </w:tcPr>
          <w:p w14:paraId="3DD384DC" w14:textId="7B502F8A" w:rsidR="00E12DC6" w:rsidRDefault="00E12DC6" w:rsidP="001A676D">
            <w:r w:rsidRPr="007F475D">
              <w:t>0.077</w:t>
            </w:r>
          </w:p>
        </w:tc>
        <w:tc>
          <w:tcPr>
            <w:tcW w:w="1644" w:type="dxa"/>
            <w:vAlign w:val="center"/>
          </w:tcPr>
          <w:p w14:paraId="769CB546" w14:textId="69E56F1C" w:rsidR="00E12DC6" w:rsidRDefault="00E12DC6" w:rsidP="001A676D">
            <w:r w:rsidRPr="007F475D">
              <w:t>0.15</w:t>
            </w:r>
          </w:p>
        </w:tc>
        <w:tc>
          <w:tcPr>
            <w:tcW w:w="1644" w:type="dxa"/>
            <w:vAlign w:val="center"/>
          </w:tcPr>
          <w:p w14:paraId="74E337F6" w14:textId="6DD8DF6F" w:rsidR="00E12DC6" w:rsidRDefault="00E12DC6" w:rsidP="001A676D">
            <w:r w:rsidRPr="007F475D">
              <w:t>0.077</w:t>
            </w:r>
          </w:p>
        </w:tc>
      </w:tr>
      <w:tr w:rsidR="00E12DC6" w14:paraId="0F2FCEC9" w14:textId="77777777" w:rsidTr="00D730AF">
        <w:tc>
          <w:tcPr>
            <w:tcW w:w="708" w:type="dxa"/>
            <w:vMerge/>
            <w:vAlign w:val="center"/>
          </w:tcPr>
          <w:p w14:paraId="3D4A38C1" w14:textId="77777777" w:rsidR="00E12DC6" w:rsidRPr="001A676D" w:rsidRDefault="00E12DC6" w:rsidP="001A676D"/>
        </w:tc>
        <w:tc>
          <w:tcPr>
            <w:tcW w:w="1555" w:type="dxa"/>
            <w:vMerge/>
            <w:vAlign w:val="center"/>
          </w:tcPr>
          <w:p w14:paraId="5384B46B" w14:textId="523102EE" w:rsidR="00E12DC6" w:rsidRPr="001A676D" w:rsidRDefault="00E12DC6" w:rsidP="001A676D"/>
        </w:tc>
        <w:tc>
          <w:tcPr>
            <w:tcW w:w="1601" w:type="dxa"/>
            <w:vMerge w:val="restart"/>
            <w:vAlign w:val="center"/>
          </w:tcPr>
          <w:p w14:paraId="250A461D" w14:textId="01384007" w:rsidR="00E12DC6" w:rsidRDefault="00E12DC6" w:rsidP="001A676D">
            <w:r>
              <w:rPr>
                <w:rFonts w:hint="eastAsia"/>
              </w:rPr>
              <w:t>C</w:t>
            </w:r>
            <w:r>
              <w:t>ycle</w:t>
            </w:r>
          </w:p>
        </w:tc>
        <w:tc>
          <w:tcPr>
            <w:tcW w:w="3249" w:type="dxa"/>
            <w:vAlign w:val="center"/>
          </w:tcPr>
          <w:p w14:paraId="163086D4" w14:textId="013BCDC8" w:rsidR="00E12DC6" w:rsidRDefault="00E12DC6" w:rsidP="001A676D">
            <w:r w:rsidRPr="00C15EF7">
              <w:t>memset_erms</w:t>
            </w:r>
          </w:p>
        </w:tc>
        <w:tc>
          <w:tcPr>
            <w:tcW w:w="1643" w:type="dxa"/>
            <w:vAlign w:val="center"/>
          </w:tcPr>
          <w:p w14:paraId="5EB120A5" w14:textId="6F20B4C0" w:rsidR="00E12DC6" w:rsidRDefault="00E12DC6" w:rsidP="001A676D">
            <w:r w:rsidRPr="007F475D">
              <w:t>0.395</w:t>
            </w:r>
          </w:p>
        </w:tc>
        <w:tc>
          <w:tcPr>
            <w:tcW w:w="1643" w:type="dxa"/>
            <w:vAlign w:val="center"/>
          </w:tcPr>
          <w:p w14:paraId="4C3E4B88" w14:textId="266C91B7" w:rsidR="00E12DC6" w:rsidRDefault="00E12DC6" w:rsidP="001A676D">
            <w:r w:rsidRPr="007F475D">
              <w:t>0.157</w:t>
            </w:r>
          </w:p>
        </w:tc>
        <w:tc>
          <w:tcPr>
            <w:tcW w:w="1644" w:type="dxa"/>
            <w:vAlign w:val="center"/>
          </w:tcPr>
          <w:p w14:paraId="0CE48856" w14:textId="5523B740" w:rsidR="00E12DC6" w:rsidRDefault="00E12DC6" w:rsidP="001A676D">
            <w:r w:rsidRPr="007F475D">
              <w:t>0.144</w:t>
            </w:r>
          </w:p>
        </w:tc>
        <w:tc>
          <w:tcPr>
            <w:tcW w:w="1644" w:type="dxa"/>
            <w:vAlign w:val="center"/>
          </w:tcPr>
          <w:p w14:paraId="364EFC3F" w14:textId="2003ABC6" w:rsidR="00E12DC6" w:rsidRDefault="00E12DC6" w:rsidP="001A676D">
            <w:r w:rsidRPr="007F475D">
              <w:t>0.157</w:t>
            </w:r>
          </w:p>
        </w:tc>
      </w:tr>
      <w:tr w:rsidR="00E12DC6" w14:paraId="58AB724A" w14:textId="77777777" w:rsidTr="00D730AF">
        <w:tc>
          <w:tcPr>
            <w:tcW w:w="708" w:type="dxa"/>
            <w:vMerge/>
            <w:vAlign w:val="center"/>
          </w:tcPr>
          <w:p w14:paraId="6136B46C" w14:textId="77777777" w:rsidR="00E12DC6" w:rsidRPr="001A676D" w:rsidRDefault="00E12DC6" w:rsidP="001A676D"/>
        </w:tc>
        <w:tc>
          <w:tcPr>
            <w:tcW w:w="1555" w:type="dxa"/>
            <w:vMerge/>
            <w:vAlign w:val="center"/>
          </w:tcPr>
          <w:p w14:paraId="2B227CC7" w14:textId="63702B36" w:rsidR="00E12DC6" w:rsidRPr="001A676D" w:rsidRDefault="00E12DC6" w:rsidP="001A676D"/>
        </w:tc>
        <w:tc>
          <w:tcPr>
            <w:tcW w:w="1601" w:type="dxa"/>
            <w:vMerge/>
            <w:vAlign w:val="center"/>
          </w:tcPr>
          <w:p w14:paraId="6519A027" w14:textId="77777777" w:rsidR="00E12DC6" w:rsidRDefault="00E12DC6" w:rsidP="001A676D"/>
        </w:tc>
        <w:tc>
          <w:tcPr>
            <w:tcW w:w="3249" w:type="dxa"/>
            <w:vAlign w:val="center"/>
          </w:tcPr>
          <w:p w14:paraId="2321EB69" w14:textId="206BBA81" w:rsidR="00E12DC6" w:rsidRPr="00C15EF7" w:rsidRDefault="00E12DC6" w:rsidP="001A676D">
            <w:r w:rsidRPr="00C15EF7">
              <w:t>perf_event_alloc</w:t>
            </w:r>
          </w:p>
        </w:tc>
        <w:tc>
          <w:tcPr>
            <w:tcW w:w="1643" w:type="dxa"/>
            <w:vAlign w:val="center"/>
          </w:tcPr>
          <w:p w14:paraId="6750DC8E" w14:textId="150AE4B9" w:rsidR="00E12DC6" w:rsidRDefault="00E12DC6" w:rsidP="001A676D">
            <w:r w:rsidRPr="007F475D">
              <w:t>0.386</w:t>
            </w:r>
          </w:p>
        </w:tc>
        <w:tc>
          <w:tcPr>
            <w:tcW w:w="1643" w:type="dxa"/>
            <w:vAlign w:val="center"/>
          </w:tcPr>
          <w:p w14:paraId="242A2362" w14:textId="5401DD15" w:rsidR="00E12DC6" w:rsidRDefault="00E12DC6" w:rsidP="001A676D">
            <w:r w:rsidRPr="007F475D">
              <w:t>0.136</w:t>
            </w:r>
          </w:p>
        </w:tc>
        <w:tc>
          <w:tcPr>
            <w:tcW w:w="1644" w:type="dxa"/>
            <w:vAlign w:val="center"/>
          </w:tcPr>
          <w:p w14:paraId="7F9C1A60" w14:textId="4FB7211F" w:rsidR="00E12DC6" w:rsidRDefault="00E12DC6" w:rsidP="001A676D">
            <w:r w:rsidRPr="007F475D">
              <w:t>0.133</w:t>
            </w:r>
          </w:p>
        </w:tc>
        <w:tc>
          <w:tcPr>
            <w:tcW w:w="1644" w:type="dxa"/>
            <w:vAlign w:val="center"/>
          </w:tcPr>
          <w:p w14:paraId="22ACC26C" w14:textId="5A822851" w:rsidR="00E12DC6" w:rsidRDefault="00E12DC6" w:rsidP="001A676D">
            <w:r w:rsidRPr="007F475D">
              <w:t>0.136</w:t>
            </w:r>
          </w:p>
        </w:tc>
      </w:tr>
      <w:tr w:rsidR="00E12DC6" w14:paraId="21DF9570" w14:textId="77777777" w:rsidTr="00D730AF">
        <w:tc>
          <w:tcPr>
            <w:tcW w:w="708" w:type="dxa"/>
            <w:vMerge/>
            <w:vAlign w:val="center"/>
          </w:tcPr>
          <w:p w14:paraId="46A3E541" w14:textId="77777777" w:rsidR="00E12DC6" w:rsidRPr="001A676D" w:rsidRDefault="00E12DC6" w:rsidP="001A676D"/>
        </w:tc>
        <w:tc>
          <w:tcPr>
            <w:tcW w:w="1555" w:type="dxa"/>
            <w:vMerge/>
            <w:vAlign w:val="center"/>
          </w:tcPr>
          <w:p w14:paraId="6E6C634E" w14:textId="0AB46C1A" w:rsidR="00E12DC6" w:rsidRPr="001A676D" w:rsidRDefault="00E12DC6" w:rsidP="001A676D"/>
        </w:tc>
        <w:tc>
          <w:tcPr>
            <w:tcW w:w="1601" w:type="dxa"/>
            <w:vMerge/>
            <w:vAlign w:val="center"/>
          </w:tcPr>
          <w:p w14:paraId="4F2A9B53" w14:textId="77777777" w:rsidR="00E12DC6" w:rsidRDefault="00E12DC6" w:rsidP="001A676D"/>
        </w:tc>
        <w:tc>
          <w:tcPr>
            <w:tcW w:w="3249" w:type="dxa"/>
            <w:vAlign w:val="center"/>
          </w:tcPr>
          <w:p w14:paraId="30959FE3" w14:textId="314D2479" w:rsidR="00E12DC6" w:rsidRPr="00C15EF7" w:rsidRDefault="00E12DC6" w:rsidP="001A676D">
            <w:r w:rsidRPr="00C15EF7">
              <w:t>inherit_event.constprop.0</w:t>
            </w:r>
          </w:p>
        </w:tc>
        <w:tc>
          <w:tcPr>
            <w:tcW w:w="1643" w:type="dxa"/>
            <w:vAlign w:val="center"/>
          </w:tcPr>
          <w:p w14:paraId="77238E0B" w14:textId="682A5544" w:rsidR="00E12DC6" w:rsidRDefault="00E12DC6" w:rsidP="001A676D">
            <w:r w:rsidRPr="007F475D">
              <w:t>0.244</w:t>
            </w:r>
          </w:p>
        </w:tc>
        <w:tc>
          <w:tcPr>
            <w:tcW w:w="1643" w:type="dxa"/>
            <w:vAlign w:val="center"/>
          </w:tcPr>
          <w:p w14:paraId="2A0D403F" w14:textId="480BB8FB" w:rsidR="00E12DC6" w:rsidRDefault="00E12DC6" w:rsidP="001A676D">
            <w:r w:rsidRPr="007F475D">
              <w:t>0.107</w:t>
            </w:r>
          </w:p>
        </w:tc>
        <w:tc>
          <w:tcPr>
            <w:tcW w:w="1644" w:type="dxa"/>
            <w:vAlign w:val="center"/>
          </w:tcPr>
          <w:p w14:paraId="59667B4A" w14:textId="36D7DA50" w:rsidR="00E12DC6" w:rsidRDefault="00E12DC6" w:rsidP="001A676D">
            <w:r w:rsidRPr="007F475D">
              <w:t>0.22</w:t>
            </w:r>
          </w:p>
        </w:tc>
        <w:tc>
          <w:tcPr>
            <w:tcW w:w="1644" w:type="dxa"/>
            <w:vAlign w:val="center"/>
          </w:tcPr>
          <w:p w14:paraId="4B94ADE2" w14:textId="6429F4AE" w:rsidR="00E12DC6" w:rsidRDefault="00E12DC6" w:rsidP="001A676D">
            <w:r w:rsidRPr="007F475D">
              <w:t>0.107</w:t>
            </w:r>
          </w:p>
        </w:tc>
      </w:tr>
      <w:tr w:rsidR="00E12DC6" w14:paraId="7210253F" w14:textId="77777777" w:rsidTr="00D730AF">
        <w:tc>
          <w:tcPr>
            <w:tcW w:w="708" w:type="dxa"/>
            <w:vMerge/>
            <w:vAlign w:val="center"/>
          </w:tcPr>
          <w:p w14:paraId="20B32256" w14:textId="77777777" w:rsidR="00E12DC6" w:rsidRPr="001A676D" w:rsidRDefault="00E12DC6" w:rsidP="001A676D"/>
        </w:tc>
        <w:tc>
          <w:tcPr>
            <w:tcW w:w="1555" w:type="dxa"/>
            <w:vMerge/>
            <w:vAlign w:val="center"/>
          </w:tcPr>
          <w:p w14:paraId="25CA4509" w14:textId="189ED737" w:rsidR="00E12DC6" w:rsidRPr="001A676D" w:rsidRDefault="00E12DC6" w:rsidP="001A676D"/>
        </w:tc>
        <w:tc>
          <w:tcPr>
            <w:tcW w:w="1601" w:type="dxa"/>
            <w:vMerge/>
            <w:vAlign w:val="center"/>
          </w:tcPr>
          <w:p w14:paraId="5BC73F63" w14:textId="77777777" w:rsidR="00E12DC6" w:rsidRDefault="00E12DC6" w:rsidP="001A676D"/>
        </w:tc>
        <w:tc>
          <w:tcPr>
            <w:tcW w:w="3249" w:type="dxa"/>
            <w:vAlign w:val="center"/>
          </w:tcPr>
          <w:p w14:paraId="05D79FFF" w14:textId="39FAC458" w:rsidR="00E12DC6" w:rsidRPr="00C15EF7" w:rsidRDefault="00E12DC6" w:rsidP="001A676D">
            <w:r w:rsidRPr="00C15EF7">
              <w:t>psi_group_change</w:t>
            </w:r>
          </w:p>
        </w:tc>
        <w:tc>
          <w:tcPr>
            <w:tcW w:w="1643" w:type="dxa"/>
            <w:vAlign w:val="center"/>
          </w:tcPr>
          <w:p w14:paraId="3C21A3BF" w14:textId="2C391139" w:rsidR="00E12DC6" w:rsidRDefault="00E12DC6" w:rsidP="001A676D">
            <w:r w:rsidRPr="007F475D">
              <w:t>0.128</w:t>
            </w:r>
          </w:p>
        </w:tc>
        <w:tc>
          <w:tcPr>
            <w:tcW w:w="1643" w:type="dxa"/>
            <w:vAlign w:val="center"/>
          </w:tcPr>
          <w:p w14:paraId="7193B35F" w14:textId="73743B72" w:rsidR="00E12DC6" w:rsidRDefault="00E12DC6" w:rsidP="001A676D">
            <w:r w:rsidRPr="007F475D">
              <w:t>0.052</w:t>
            </w:r>
          </w:p>
        </w:tc>
        <w:tc>
          <w:tcPr>
            <w:tcW w:w="1644" w:type="dxa"/>
            <w:vAlign w:val="center"/>
          </w:tcPr>
          <w:p w14:paraId="4A552D4F" w14:textId="419AF7E8" w:rsidR="00E12DC6" w:rsidRDefault="00E12DC6" w:rsidP="001A676D">
            <w:r w:rsidRPr="007F475D">
              <w:t>0.242</w:t>
            </w:r>
          </w:p>
        </w:tc>
        <w:tc>
          <w:tcPr>
            <w:tcW w:w="1644" w:type="dxa"/>
            <w:vAlign w:val="center"/>
          </w:tcPr>
          <w:p w14:paraId="40B81BD2" w14:textId="44D1465C" w:rsidR="00E12DC6" w:rsidRDefault="00E12DC6" w:rsidP="001A676D">
            <w:r w:rsidRPr="007F475D">
              <w:t>0.052</w:t>
            </w:r>
          </w:p>
        </w:tc>
      </w:tr>
      <w:tr w:rsidR="00E12DC6" w14:paraId="0AD39EFF" w14:textId="77777777" w:rsidTr="00D730AF">
        <w:tc>
          <w:tcPr>
            <w:tcW w:w="708" w:type="dxa"/>
            <w:vMerge/>
            <w:vAlign w:val="center"/>
          </w:tcPr>
          <w:p w14:paraId="0F377DD0" w14:textId="77777777" w:rsidR="00E12DC6" w:rsidRPr="001A676D" w:rsidRDefault="00E12DC6" w:rsidP="001A676D"/>
        </w:tc>
        <w:tc>
          <w:tcPr>
            <w:tcW w:w="1555" w:type="dxa"/>
            <w:vMerge/>
            <w:vAlign w:val="center"/>
          </w:tcPr>
          <w:p w14:paraId="0AF7EAD9" w14:textId="1339106A" w:rsidR="00E12DC6" w:rsidRPr="001A676D" w:rsidRDefault="00E12DC6" w:rsidP="001A676D"/>
        </w:tc>
        <w:tc>
          <w:tcPr>
            <w:tcW w:w="1601" w:type="dxa"/>
            <w:vMerge/>
            <w:vAlign w:val="center"/>
          </w:tcPr>
          <w:p w14:paraId="63F934FC" w14:textId="77777777" w:rsidR="00E12DC6" w:rsidRDefault="00E12DC6" w:rsidP="001A676D"/>
        </w:tc>
        <w:tc>
          <w:tcPr>
            <w:tcW w:w="3249" w:type="dxa"/>
            <w:vAlign w:val="center"/>
          </w:tcPr>
          <w:p w14:paraId="6A72A38D" w14:textId="5B1DFF7F" w:rsidR="00E12DC6" w:rsidRPr="00C15EF7" w:rsidRDefault="00E12DC6" w:rsidP="001A676D">
            <w:r w:rsidRPr="00C15EF7">
              <w:t>syscall_exit_to_user_mode</w:t>
            </w:r>
          </w:p>
        </w:tc>
        <w:tc>
          <w:tcPr>
            <w:tcW w:w="1643" w:type="dxa"/>
            <w:vAlign w:val="center"/>
          </w:tcPr>
          <w:p w14:paraId="4AF949AA" w14:textId="70941E38" w:rsidR="00E12DC6" w:rsidRDefault="00E12DC6" w:rsidP="001A676D">
            <w:r w:rsidRPr="007F475D">
              <w:t>0.18</w:t>
            </w:r>
          </w:p>
        </w:tc>
        <w:tc>
          <w:tcPr>
            <w:tcW w:w="1643" w:type="dxa"/>
            <w:vAlign w:val="center"/>
          </w:tcPr>
          <w:p w14:paraId="588BD8BF" w14:textId="730D635D" w:rsidR="00E12DC6" w:rsidRDefault="00E12DC6" w:rsidP="001A676D">
            <w:r w:rsidRPr="007F475D">
              <w:t>0.092</w:t>
            </w:r>
          </w:p>
        </w:tc>
        <w:tc>
          <w:tcPr>
            <w:tcW w:w="1644" w:type="dxa"/>
            <w:vAlign w:val="center"/>
          </w:tcPr>
          <w:p w14:paraId="0806F700" w14:textId="365C6A2C" w:rsidR="00E12DC6" w:rsidRDefault="00E12DC6" w:rsidP="001A676D">
            <w:r w:rsidRPr="007F475D">
              <w:t>0.134</w:t>
            </w:r>
          </w:p>
        </w:tc>
        <w:tc>
          <w:tcPr>
            <w:tcW w:w="1644" w:type="dxa"/>
            <w:vAlign w:val="center"/>
          </w:tcPr>
          <w:p w14:paraId="0E3E65CA" w14:textId="2AD45724" w:rsidR="00E12DC6" w:rsidRDefault="00E12DC6" w:rsidP="001A676D">
            <w:r w:rsidRPr="007F475D">
              <w:t>0.092</w:t>
            </w:r>
          </w:p>
        </w:tc>
      </w:tr>
      <w:tr w:rsidR="00E12DC6" w14:paraId="6485F0FF" w14:textId="77777777" w:rsidTr="00D730AF">
        <w:tc>
          <w:tcPr>
            <w:tcW w:w="708" w:type="dxa"/>
            <w:vMerge/>
            <w:vAlign w:val="center"/>
          </w:tcPr>
          <w:p w14:paraId="2D1A34F7" w14:textId="77777777" w:rsidR="00E12DC6" w:rsidRPr="001A676D" w:rsidRDefault="00E12DC6" w:rsidP="001A676D"/>
        </w:tc>
        <w:tc>
          <w:tcPr>
            <w:tcW w:w="1555" w:type="dxa"/>
            <w:vMerge/>
            <w:vAlign w:val="center"/>
          </w:tcPr>
          <w:p w14:paraId="6E8098D4" w14:textId="5EE25D17" w:rsidR="00E12DC6" w:rsidRPr="001A676D" w:rsidRDefault="00E12DC6" w:rsidP="001A676D"/>
        </w:tc>
        <w:tc>
          <w:tcPr>
            <w:tcW w:w="1601" w:type="dxa"/>
            <w:vMerge w:val="restart"/>
            <w:vAlign w:val="center"/>
          </w:tcPr>
          <w:p w14:paraId="5673F32D" w14:textId="65FCEAE3" w:rsidR="00E12DC6" w:rsidRDefault="00E12DC6" w:rsidP="001A676D">
            <w:r>
              <w:rPr>
                <w:rFonts w:hint="eastAsia"/>
              </w:rPr>
              <w:t>I</w:t>
            </w:r>
            <w:r>
              <w:t>nstruction</w:t>
            </w:r>
          </w:p>
        </w:tc>
        <w:tc>
          <w:tcPr>
            <w:tcW w:w="3249" w:type="dxa"/>
            <w:vAlign w:val="center"/>
          </w:tcPr>
          <w:p w14:paraId="3944F06C" w14:textId="223A602F" w:rsidR="00E12DC6" w:rsidRDefault="00E12DC6" w:rsidP="001A676D">
            <w:r w:rsidRPr="00C15EF7">
              <w:t>psi_group_change</w:t>
            </w:r>
          </w:p>
        </w:tc>
        <w:tc>
          <w:tcPr>
            <w:tcW w:w="1643" w:type="dxa"/>
            <w:vAlign w:val="center"/>
          </w:tcPr>
          <w:p w14:paraId="24C8285E" w14:textId="6FDE1D4C" w:rsidR="00E12DC6" w:rsidRDefault="00E12DC6" w:rsidP="001A676D">
            <w:r w:rsidRPr="007F475D">
              <w:t>0.315</w:t>
            </w:r>
          </w:p>
        </w:tc>
        <w:tc>
          <w:tcPr>
            <w:tcW w:w="1643" w:type="dxa"/>
            <w:vAlign w:val="center"/>
          </w:tcPr>
          <w:p w14:paraId="2DC15C6A" w14:textId="23F2369C" w:rsidR="00E12DC6" w:rsidRDefault="00E12DC6" w:rsidP="001A676D">
            <w:r w:rsidRPr="007F475D">
              <w:t>0.117</w:t>
            </w:r>
          </w:p>
        </w:tc>
        <w:tc>
          <w:tcPr>
            <w:tcW w:w="1644" w:type="dxa"/>
            <w:vAlign w:val="center"/>
          </w:tcPr>
          <w:p w14:paraId="6E03262C" w14:textId="24B6AACD" w:rsidR="00E12DC6" w:rsidRDefault="00E12DC6" w:rsidP="001A676D">
            <w:r w:rsidRPr="007F475D">
              <w:t>0.321</w:t>
            </w:r>
          </w:p>
        </w:tc>
        <w:tc>
          <w:tcPr>
            <w:tcW w:w="1644" w:type="dxa"/>
            <w:vAlign w:val="center"/>
          </w:tcPr>
          <w:p w14:paraId="09DC53C2" w14:textId="1ADB7E55" w:rsidR="00E12DC6" w:rsidRDefault="00E12DC6" w:rsidP="001A676D">
            <w:r w:rsidRPr="007F475D">
              <w:t>0.117</w:t>
            </w:r>
          </w:p>
        </w:tc>
      </w:tr>
      <w:tr w:rsidR="00E12DC6" w14:paraId="25981530" w14:textId="77777777" w:rsidTr="00D730AF">
        <w:tc>
          <w:tcPr>
            <w:tcW w:w="708" w:type="dxa"/>
            <w:vMerge/>
            <w:vAlign w:val="center"/>
          </w:tcPr>
          <w:p w14:paraId="6FE27CC5" w14:textId="77777777" w:rsidR="00E12DC6" w:rsidRPr="001A676D" w:rsidRDefault="00E12DC6" w:rsidP="001A676D"/>
        </w:tc>
        <w:tc>
          <w:tcPr>
            <w:tcW w:w="1555" w:type="dxa"/>
            <w:vMerge/>
            <w:vAlign w:val="center"/>
          </w:tcPr>
          <w:p w14:paraId="14D892A0" w14:textId="616EBA00" w:rsidR="00E12DC6" w:rsidRPr="001A676D" w:rsidRDefault="00E12DC6" w:rsidP="001A676D"/>
        </w:tc>
        <w:tc>
          <w:tcPr>
            <w:tcW w:w="1601" w:type="dxa"/>
            <w:vMerge/>
            <w:vAlign w:val="center"/>
          </w:tcPr>
          <w:p w14:paraId="537DD0B3" w14:textId="77777777" w:rsidR="00E12DC6" w:rsidRDefault="00E12DC6" w:rsidP="001A676D"/>
        </w:tc>
        <w:tc>
          <w:tcPr>
            <w:tcW w:w="3249" w:type="dxa"/>
            <w:vAlign w:val="center"/>
          </w:tcPr>
          <w:p w14:paraId="1CBC554C" w14:textId="0BD3CBFD" w:rsidR="00E12DC6" w:rsidRPr="00C15EF7" w:rsidRDefault="00E12DC6" w:rsidP="001A676D">
            <w:r w:rsidRPr="00C15EF7">
              <w:t>kfree</w:t>
            </w:r>
          </w:p>
        </w:tc>
        <w:tc>
          <w:tcPr>
            <w:tcW w:w="1643" w:type="dxa"/>
            <w:vAlign w:val="center"/>
          </w:tcPr>
          <w:p w14:paraId="0020F82A" w14:textId="3AF83F99" w:rsidR="00E12DC6" w:rsidRDefault="00E12DC6" w:rsidP="001A676D">
            <w:r w:rsidRPr="007F475D">
              <w:t>0.379</w:t>
            </w:r>
          </w:p>
        </w:tc>
        <w:tc>
          <w:tcPr>
            <w:tcW w:w="1643" w:type="dxa"/>
            <w:vAlign w:val="center"/>
          </w:tcPr>
          <w:p w14:paraId="0BDD158A" w14:textId="374F18E5" w:rsidR="00E12DC6" w:rsidRDefault="00E12DC6" w:rsidP="001A676D">
            <w:r w:rsidRPr="007F475D">
              <w:t>0.141</w:t>
            </w:r>
          </w:p>
        </w:tc>
        <w:tc>
          <w:tcPr>
            <w:tcW w:w="1644" w:type="dxa"/>
            <w:vAlign w:val="center"/>
          </w:tcPr>
          <w:p w14:paraId="3B8FFE0A" w14:textId="004DF770" w:rsidR="00E12DC6" w:rsidRDefault="00E12DC6" w:rsidP="001A676D">
            <w:r w:rsidRPr="007F475D">
              <w:t>0.158</w:t>
            </w:r>
          </w:p>
        </w:tc>
        <w:tc>
          <w:tcPr>
            <w:tcW w:w="1644" w:type="dxa"/>
            <w:vAlign w:val="center"/>
          </w:tcPr>
          <w:p w14:paraId="1E11A29D" w14:textId="12363D7B" w:rsidR="00E12DC6" w:rsidRDefault="00E12DC6" w:rsidP="001A676D">
            <w:r w:rsidRPr="007F475D">
              <w:t>0.141</w:t>
            </w:r>
          </w:p>
        </w:tc>
      </w:tr>
      <w:tr w:rsidR="00E12DC6" w14:paraId="09784F17" w14:textId="77777777" w:rsidTr="00D730AF">
        <w:tc>
          <w:tcPr>
            <w:tcW w:w="708" w:type="dxa"/>
            <w:vMerge/>
            <w:vAlign w:val="center"/>
          </w:tcPr>
          <w:p w14:paraId="5ACB6EF9" w14:textId="77777777" w:rsidR="00E12DC6" w:rsidRPr="001A676D" w:rsidRDefault="00E12DC6" w:rsidP="001A676D"/>
        </w:tc>
        <w:tc>
          <w:tcPr>
            <w:tcW w:w="1555" w:type="dxa"/>
            <w:vMerge/>
            <w:vAlign w:val="center"/>
          </w:tcPr>
          <w:p w14:paraId="6F936F23" w14:textId="5ED98B8C" w:rsidR="00E12DC6" w:rsidRPr="001A676D" w:rsidRDefault="00E12DC6" w:rsidP="001A676D"/>
        </w:tc>
        <w:tc>
          <w:tcPr>
            <w:tcW w:w="1601" w:type="dxa"/>
            <w:vMerge/>
            <w:vAlign w:val="center"/>
          </w:tcPr>
          <w:p w14:paraId="061B88B4" w14:textId="77777777" w:rsidR="00E12DC6" w:rsidRDefault="00E12DC6" w:rsidP="001A676D"/>
        </w:tc>
        <w:tc>
          <w:tcPr>
            <w:tcW w:w="3249" w:type="dxa"/>
            <w:vAlign w:val="center"/>
          </w:tcPr>
          <w:p w14:paraId="695825F3" w14:textId="1E5C20DB" w:rsidR="00E12DC6" w:rsidRPr="00C15EF7" w:rsidRDefault="00E12DC6" w:rsidP="001A676D">
            <w:r w:rsidRPr="00C15EF7">
              <w:t>perf_event_alloc</w:t>
            </w:r>
          </w:p>
        </w:tc>
        <w:tc>
          <w:tcPr>
            <w:tcW w:w="1643" w:type="dxa"/>
            <w:vAlign w:val="center"/>
          </w:tcPr>
          <w:p w14:paraId="75B4BCD5" w14:textId="216A0834" w:rsidR="00E12DC6" w:rsidRDefault="00E12DC6" w:rsidP="001A676D">
            <w:r w:rsidRPr="007F475D">
              <w:t>0.226</w:t>
            </w:r>
          </w:p>
        </w:tc>
        <w:tc>
          <w:tcPr>
            <w:tcW w:w="1643" w:type="dxa"/>
            <w:vAlign w:val="center"/>
          </w:tcPr>
          <w:p w14:paraId="31BD2440" w14:textId="18BA0F28" w:rsidR="00E12DC6" w:rsidRDefault="00E12DC6" w:rsidP="001A676D">
            <w:r w:rsidRPr="007F475D">
              <w:t>0.146</w:t>
            </w:r>
          </w:p>
        </w:tc>
        <w:tc>
          <w:tcPr>
            <w:tcW w:w="1644" w:type="dxa"/>
            <w:vAlign w:val="center"/>
          </w:tcPr>
          <w:p w14:paraId="4024823E" w14:textId="66E048A2" w:rsidR="00E12DC6" w:rsidRDefault="00E12DC6" w:rsidP="001A676D">
            <w:r w:rsidRPr="007F475D">
              <w:t>0.162</w:t>
            </w:r>
          </w:p>
        </w:tc>
        <w:tc>
          <w:tcPr>
            <w:tcW w:w="1644" w:type="dxa"/>
            <w:vAlign w:val="center"/>
          </w:tcPr>
          <w:p w14:paraId="53A559F1" w14:textId="7AAF2FBD" w:rsidR="00E12DC6" w:rsidRDefault="00E12DC6" w:rsidP="001A676D">
            <w:r w:rsidRPr="007F475D">
              <w:t>0.146</w:t>
            </w:r>
          </w:p>
        </w:tc>
      </w:tr>
      <w:tr w:rsidR="00E12DC6" w14:paraId="353636E0" w14:textId="77777777" w:rsidTr="00D730AF">
        <w:tc>
          <w:tcPr>
            <w:tcW w:w="708" w:type="dxa"/>
            <w:vMerge/>
            <w:vAlign w:val="center"/>
          </w:tcPr>
          <w:p w14:paraId="79EFFB9D" w14:textId="77777777" w:rsidR="00E12DC6" w:rsidRPr="001A676D" w:rsidRDefault="00E12DC6" w:rsidP="001A676D"/>
        </w:tc>
        <w:tc>
          <w:tcPr>
            <w:tcW w:w="1555" w:type="dxa"/>
            <w:vMerge/>
            <w:vAlign w:val="center"/>
          </w:tcPr>
          <w:p w14:paraId="52173077" w14:textId="496D1CA0" w:rsidR="00E12DC6" w:rsidRPr="001A676D" w:rsidRDefault="00E12DC6" w:rsidP="001A676D"/>
        </w:tc>
        <w:tc>
          <w:tcPr>
            <w:tcW w:w="1601" w:type="dxa"/>
            <w:vMerge/>
            <w:vAlign w:val="center"/>
          </w:tcPr>
          <w:p w14:paraId="5EAB21EA" w14:textId="77777777" w:rsidR="00E12DC6" w:rsidRDefault="00E12DC6" w:rsidP="001A676D"/>
        </w:tc>
        <w:tc>
          <w:tcPr>
            <w:tcW w:w="3249" w:type="dxa"/>
            <w:vAlign w:val="center"/>
          </w:tcPr>
          <w:p w14:paraId="6641024B" w14:textId="7A058A9A" w:rsidR="00E12DC6" w:rsidRPr="00C15EF7" w:rsidRDefault="00E12DC6" w:rsidP="001A676D">
            <w:r w:rsidRPr="00C15EF7">
              <w:t>rb_next</w:t>
            </w:r>
          </w:p>
        </w:tc>
        <w:tc>
          <w:tcPr>
            <w:tcW w:w="1643" w:type="dxa"/>
            <w:vAlign w:val="center"/>
          </w:tcPr>
          <w:p w14:paraId="6701F3DA" w14:textId="7C6C19A7" w:rsidR="00E12DC6" w:rsidRDefault="00E12DC6" w:rsidP="001A676D">
            <w:r w:rsidRPr="007F475D">
              <w:t>0.199</w:t>
            </w:r>
          </w:p>
        </w:tc>
        <w:tc>
          <w:tcPr>
            <w:tcW w:w="1643" w:type="dxa"/>
            <w:vAlign w:val="center"/>
          </w:tcPr>
          <w:p w14:paraId="50F4CEA8" w14:textId="54FFE3D7" w:rsidR="00E12DC6" w:rsidRDefault="00E12DC6" w:rsidP="001A676D">
            <w:r w:rsidRPr="007F475D">
              <w:t>0.121</w:t>
            </w:r>
          </w:p>
        </w:tc>
        <w:tc>
          <w:tcPr>
            <w:tcW w:w="1644" w:type="dxa"/>
            <w:vAlign w:val="center"/>
          </w:tcPr>
          <w:p w14:paraId="5AA8E26A" w14:textId="68CED1D8" w:rsidR="00E12DC6" w:rsidRDefault="00E12DC6" w:rsidP="001A676D">
            <w:r w:rsidRPr="007F475D">
              <w:t>0.129</w:t>
            </w:r>
          </w:p>
        </w:tc>
        <w:tc>
          <w:tcPr>
            <w:tcW w:w="1644" w:type="dxa"/>
            <w:vAlign w:val="center"/>
          </w:tcPr>
          <w:p w14:paraId="1C02DF1E" w14:textId="376B06B7" w:rsidR="00E12DC6" w:rsidRDefault="00E12DC6" w:rsidP="001A676D">
            <w:r w:rsidRPr="007F475D">
              <w:t>0.121</w:t>
            </w:r>
          </w:p>
        </w:tc>
      </w:tr>
      <w:tr w:rsidR="00E12DC6" w14:paraId="5948AF5F" w14:textId="77777777" w:rsidTr="00D730AF">
        <w:tc>
          <w:tcPr>
            <w:tcW w:w="708" w:type="dxa"/>
            <w:vMerge/>
            <w:vAlign w:val="center"/>
          </w:tcPr>
          <w:p w14:paraId="1392E327" w14:textId="77777777" w:rsidR="00E12DC6" w:rsidRPr="001A676D" w:rsidRDefault="00E12DC6" w:rsidP="001A676D"/>
        </w:tc>
        <w:tc>
          <w:tcPr>
            <w:tcW w:w="1555" w:type="dxa"/>
            <w:vMerge/>
            <w:vAlign w:val="center"/>
          </w:tcPr>
          <w:p w14:paraId="4F815772" w14:textId="0694BFE8" w:rsidR="00E12DC6" w:rsidRPr="001A676D" w:rsidRDefault="00E12DC6" w:rsidP="001A676D"/>
        </w:tc>
        <w:tc>
          <w:tcPr>
            <w:tcW w:w="1601" w:type="dxa"/>
            <w:vMerge/>
            <w:vAlign w:val="center"/>
          </w:tcPr>
          <w:p w14:paraId="30049545" w14:textId="77777777" w:rsidR="00E12DC6" w:rsidRDefault="00E12DC6" w:rsidP="001A676D"/>
        </w:tc>
        <w:tc>
          <w:tcPr>
            <w:tcW w:w="3249" w:type="dxa"/>
            <w:vAlign w:val="center"/>
          </w:tcPr>
          <w:p w14:paraId="3ADF3E46" w14:textId="077A2882" w:rsidR="00E12DC6" w:rsidRPr="00C15EF7" w:rsidRDefault="00E12DC6" w:rsidP="001A676D">
            <w:r w:rsidRPr="00C15EF7">
              <w:t>merge_sched_in</w:t>
            </w:r>
          </w:p>
        </w:tc>
        <w:tc>
          <w:tcPr>
            <w:tcW w:w="1643" w:type="dxa"/>
            <w:vAlign w:val="center"/>
          </w:tcPr>
          <w:p w14:paraId="2164E4D7" w14:textId="3AA17933" w:rsidR="00E12DC6" w:rsidRDefault="00E12DC6" w:rsidP="001A676D">
            <w:r w:rsidRPr="007F475D">
              <w:t>0.161</w:t>
            </w:r>
          </w:p>
        </w:tc>
        <w:tc>
          <w:tcPr>
            <w:tcW w:w="1643" w:type="dxa"/>
            <w:vAlign w:val="center"/>
          </w:tcPr>
          <w:p w14:paraId="36ABC4AD" w14:textId="225F5234" w:rsidR="00E12DC6" w:rsidRDefault="00E12DC6" w:rsidP="001A676D">
            <w:r w:rsidRPr="007F475D">
              <w:t>0.058</w:t>
            </w:r>
          </w:p>
        </w:tc>
        <w:tc>
          <w:tcPr>
            <w:tcW w:w="1644" w:type="dxa"/>
            <w:vAlign w:val="center"/>
          </w:tcPr>
          <w:p w14:paraId="76A50001" w14:textId="46DC1CC4" w:rsidR="00E12DC6" w:rsidRDefault="00E12DC6" w:rsidP="001A676D">
            <w:r w:rsidRPr="007F475D">
              <w:t>0.222</w:t>
            </w:r>
          </w:p>
        </w:tc>
        <w:tc>
          <w:tcPr>
            <w:tcW w:w="1644" w:type="dxa"/>
            <w:vAlign w:val="center"/>
          </w:tcPr>
          <w:p w14:paraId="32FE1A6E" w14:textId="2083D559" w:rsidR="00E12DC6" w:rsidRDefault="00E12DC6" w:rsidP="001A676D">
            <w:r w:rsidRPr="007F475D">
              <w:t>0.058</w:t>
            </w:r>
          </w:p>
        </w:tc>
      </w:tr>
      <w:tr w:rsidR="00E12DC6" w14:paraId="4DC9F043" w14:textId="77777777" w:rsidTr="00D730AF">
        <w:tc>
          <w:tcPr>
            <w:tcW w:w="708" w:type="dxa"/>
            <w:vMerge w:val="restart"/>
            <w:vAlign w:val="center"/>
          </w:tcPr>
          <w:p w14:paraId="5F2FDCF2" w14:textId="78F89C61" w:rsidR="00E12DC6" w:rsidRPr="001A676D" w:rsidRDefault="00E12DC6" w:rsidP="001A676D">
            <w:r>
              <w:rPr>
                <w:rFonts w:hint="eastAsia"/>
              </w:rPr>
              <w:t>6</w:t>
            </w:r>
          </w:p>
        </w:tc>
        <w:tc>
          <w:tcPr>
            <w:tcW w:w="1555" w:type="dxa"/>
            <w:vMerge w:val="restart"/>
            <w:vAlign w:val="center"/>
          </w:tcPr>
          <w:p w14:paraId="5153BAAA" w14:textId="052107AB" w:rsidR="00E12DC6" w:rsidRDefault="00E12DC6" w:rsidP="001A676D">
            <w:r w:rsidRPr="001A676D">
              <w:t>wct_rcon_gon</w:t>
            </w:r>
          </w:p>
        </w:tc>
        <w:tc>
          <w:tcPr>
            <w:tcW w:w="1601" w:type="dxa"/>
            <w:vMerge w:val="restart"/>
            <w:vAlign w:val="center"/>
          </w:tcPr>
          <w:p w14:paraId="142CDBEF" w14:textId="14F4E10B" w:rsidR="00E12DC6" w:rsidRDefault="00E12DC6" w:rsidP="001A676D">
            <w:r>
              <w:rPr>
                <w:rFonts w:hint="eastAsia"/>
              </w:rPr>
              <w:t>B</w:t>
            </w:r>
            <w:r>
              <w:t>ranch</w:t>
            </w:r>
          </w:p>
        </w:tc>
        <w:tc>
          <w:tcPr>
            <w:tcW w:w="3249" w:type="dxa"/>
            <w:vAlign w:val="center"/>
          </w:tcPr>
          <w:p w14:paraId="17FE20F1" w14:textId="78C9319C" w:rsidR="00E12DC6" w:rsidRDefault="00E12DC6" w:rsidP="001A676D">
            <w:r w:rsidRPr="001E4C88">
              <w:t>psi_group_change</w:t>
            </w:r>
          </w:p>
        </w:tc>
        <w:tc>
          <w:tcPr>
            <w:tcW w:w="1643" w:type="dxa"/>
            <w:vAlign w:val="center"/>
          </w:tcPr>
          <w:p w14:paraId="0B426B1C" w14:textId="70857126" w:rsidR="00E12DC6" w:rsidRDefault="00E12DC6" w:rsidP="001A676D">
            <w:r w:rsidRPr="00313584">
              <w:t>0.106</w:t>
            </w:r>
          </w:p>
        </w:tc>
        <w:tc>
          <w:tcPr>
            <w:tcW w:w="1643" w:type="dxa"/>
            <w:vAlign w:val="center"/>
          </w:tcPr>
          <w:p w14:paraId="0E13D56F" w14:textId="1529141D" w:rsidR="00E12DC6" w:rsidRDefault="00E12DC6" w:rsidP="001A676D">
            <w:r w:rsidRPr="00313584">
              <w:t>0.015</w:t>
            </w:r>
          </w:p>
        </w:tc>
        <w:tc>
          <w:tcPr>
            <w:tcW w:w="1644" w:type="dxa"/>
            <w:vAlign w:val="center"/>
          </w:tcPr>
          <w:p w14:paraId="29EFC902" w14:textId="4C01A1D4" w:rsidR="00E12DC6" w:rsidRDefault="00E12DC6" w:rsidP="001A676D">
            <w:r w:rsidRPr="00313584">
              <w:t>0.32</w:t>
            </w:r>
          </w:p>
        </w:tc>
        <w:tc>
          <w:tcPr>
            <w:tcW w:w="1644" w:type="dxa"/>
            <w:vAlign w:val="center"/>
          </w:tcPr>
          <w:p w14:paraId="6EFF28B7" w14:textId="1F2E6FD3" w:rsidR="00E12DC6" w:rsidRDefault="00E12DC6" w:rsidP="001A676D">
            <w:r w:rsidRPr="00313584">
              <w:t>0.015</w:t>
            </w:r>
          </w:p>
        </w:tc>
      </w:tr>
      <w:tr w:rsidR="00E12DC6" w14:paraId="552C9DF9" w14:textId="77777777" w:rsidTr="00D730AF">
        <w:tc>
          <w:tcPr>
            <w:tcW w:w="708" w:type="dxa"/>
            <w:vMerge/>
            <w:vAlign w:val="center"/>
          </w:tcPr>
          <w:p w14:paraId="00DB2E6A" w14:textId="77777777" w:rsidR="00E12DC6" w:rsidRPr="001A676D" w:rsidRDefault="00E12DC6" w:rsidP="001A676D"/>
        </w:tc>
        <w:tc>
          <w:tcPr>
            <w:tcW w:w="1555" w:type="dxa"/>
            <w:vMerge/>
            <w:vAlign w:val="center"/>
          </w:tcPr>
          <w:p w14:paraId="64DFC716" w14:textId="4A3C2819" w:rsidR="00E12DC6" w:rsidRPr="001A676D" w:rsidRDefault="00E12DC6" w:rsidP="001A676D"/>
        </w:tc>
        <w:tc>
          <w:tcPr>
            <w:tcW w:w="1601" w:type="dxa"/>
            <w:vMerge/>
            <w:vAlign w:val="center"/>
          </w:tcPr>
          <w:p w14:paraId="77E57B65" w14:textId="77777777" w:rsidR="00E12DC6" w:rsidRDefault="00E12DC6" w:rsidP="001A676D"/>
        </w:tc>
        <w:tc>
          <w:tcPr>
            <w:tcW w:w="3249" w:type="dxa"/>
            <w:vAlign w:val="center"/>
          </w:tcPr>
          <w:p w14:paraId="39BBBAD1" w14:textId="75F7B672" w:rsidR="00E12DC6" w:rsidRPr="001E4C88" w:rsidRDefault="00E12DC6" w:rsidP="001A676D">
            <w:r w:rsidRPr="001E4C88">
              <w:t>x86_get_event_constraints</w:t>
            </w:r>
          </w:p>
        </w:tc>
        <w:tc>
          <w:tcPr>
            <w:tcW w:w="1643" w:type="dxa"/>
            <w:vAlign w:val="center"/>
          </w:tcPr>
          <w:p w14:paraId="71FAB7C5" w14:textId="3E9A9430" w:rsidR="00E12DC6" w:rsidRDefault="00E12DC6" w:rsidP="001A676D">
            <w:r w:rsidRPr="00313584">
              <w:t>0.08</w:t>
            </w:r>
          </w:p>
        </w:tc>
        <w:tc>
          <w:tcPr>
            <w:tcW w:w="1643" w:type="dxa"/>
            <w:vAlign w:val="center"/>
          </w:tcPr>
          <w:p w14:paraId="3A68E439" w14:textId="0ADD5288" w:rsidR="00E12DC6" w:rsidRDefault="00E12DC6" w:rsidP="001A676D">
            <w:r w:rsidRPr="00313584">
              <w:t>0.014</w:t>
            </w:r>
          </w:p>
        </w:tc>
        <w:tc>
          <w:tcPr>
            <w:tcW w:w="1644" w:type="dxa"/>
            <w:vAlign w:val="center"/>
          </w:tcPr>
          <w:p w14:paraId="650828A9" w14:textId="5F5C54CF" w:rsidR="00E12DC6" w:rsidRDefault="00E12DC6" w:rsidP="001A676D">
            <w:r w:rsidRPr="00313584">
              <w:t>0.101</w:t>
            </w:r>
          </w:p>
        </w:tc>
        <w:tc>
          <w:tcPr>
            <w:tcW w:w="1644" w:type="dxa"/>
            <w:vAlign w:val="center"/>
          </w:tcPr>
          <w:p w14:paraId="050CBFF4" w14:textId="240D7545" w:rsidR="00E12DC6" w:rsidRDefault="00E12DC6" w:rsidP="001A676D">
            <w:r w:rsidRPr="00313584">
              <w:t>0.014</w:t>
            </w:r>
          </w:p>
        </w:tc>
      </w:tr>
      <w:tr w:rsidR="00E12DC6" w14:paraId="5F8501EC" w14:textId="77777777" w:rsidTr="00D730AF">
        <w:tc>
          <w:tcPr>
            <w:tcW w:w="708" w:type="dxa"/>
            <w:vMerge/>
            <w:vAlign w:val="center"/>
          </w:tcPr>
          <w:p w14:paraId="7EC6167D" w14:textId="77777777" w:rsidR="00E12DC6" w:rsidRPr="001A676D" w:rsidRDefault="00E12DC6" w:rsidP="001A676D"/>
        </w:tc>
        <w:tc>
          <w:tcPr>
            <w:tcW w:w="1555" w:type="dxa"/>
            <w:vMerge/>
            <w:vAlign w:val="center"/>
          </w:tcPr>
          <w:p w14:paraId="353DD423" w14:textId="73903820" w:rsidR="00E12DC6" w:rsidRPr="001A676D" w:rsidRDefault="00E12DC6" w:rsidP="001A676D"/>
        </w:tc>
        <w:tc>
          <w:tcPr>
            <w:tcW w:w="1601" w:type="dxa"/>
            <w:vMerge/>
            <w:vAlign w:val="center"/>
          </w:tcPr>
          <w:p w14:paraId="2000052E" w14:textId="77777777" w:rsidR="00E12DC6" w:rsidRDefault="00E12DC6" w:rsidP="001A676D"/>
        </w:tc>
        <w:tc>
          <w:tcPr>
            <w:tcW w:w="3249" w:type="dxa"/>
            <w:vAlign w:val="center"/>
          </w:tcPr>
          <w:p w14:paraId="3BD36D9C" w14:textId="6DD961AE" w:rsidR="00E12DC6" w:rsidRPr="001E4C88" w:rsidRDefault="00E12DC6" w:rsidP="001A676D">
            <w:r w:rsidRPr="001E4C88">
              <w:t>x86_pmu_enable</w:t>
            </w:r>
          </w:p>
        </w:tc>
        <w:tc>
          <w:tcPr>
            <w:tcW w:w="1643" w:type="dxa"/>
            <w:vAlign w:val="center"/>
          </w:tcPr>
          <w:p w14:paraId="3920C07B" w14:textId="41683F7F" w:rsidR="00E12DC6" w:rsidRDefault="00E12DC6" w:rsidP="001A676D">
            <w:r w:rsidRPr="00313584">
              <w:t>0.018</w:t>
            </w:r>
          </w:p>
        </w:tc>
        <w:tc>
          <w:tcPr>
            <w:tcW w:w="1643" w:type="dxa"/>
            <w:vAlign w:val="center"/>
          </w:tcPr>
          <w:p w14:paraId="3884FB1C" w14:textId="11793B8A" w:rsidR="00E12DC6" w:rsidRDefault="00E12DC6" w:rsidP="001A676D">
            <w:r w:rsidRPr="00313584">
              <w:t>0.002</w:t>
            </w:r>
          </w:p>
        </w:tc>
        <w:tc>
          <w:tcPr>
            <w:tcW w:w="1644" w:type="dxa"/>
            <w:vAlign w:val="center"/>
          </w:tcPr>
          <w:p w14:paraId="60A24580" w14:textId="7A95ECA3" w:rsidR="00E12DC6" w:rsidRDefault="00E12DC6" w:rsidP="001A676D">
            <w:r w:rsidRPr="00313584">
              <w:t>0.018</w:t>
            </w:r>
          </w:p>
        </w:tc>
        <w:tc>
          <w:tcPr>
            <w:tcW w:w="1644" w:type="dxa"/>
            <w:vAlign w:val="center"/>
          </w:tcPr>
          <w:p w14:paraId="4C5121A8" w14:textId="2EF8542B" w:rsidR="00E12DC6" w:rsidRDefault="00E12DC6" w:rsidP="001A676D">
            <w:r w:rsidRPr="00313584">
              <w:t>0.002</w:t>
            </w:r>
          </w:p>
        </w:tc>
      </w:tr>
      <w:tr w:rsidR="00E12DC6" w14:paraId="59457A52" w14:textId="77777777" w:rsidTr="00D730AF">
        <w:tc>
          <w:tcPr>
            <w:tcW w:w="708" w:type="dxa"/>
            <w:vMerge/>
            <w:vAlign w:val="center"/>
          </w:tcPr>
          <w:p w14:paraId="5BCE1DD1" w14:textId="77777777" w:rsidR="00E12DC6" w:rsidRPr="001A676D" w:rsidRDefault="00E12DC6" w:rsidP="001A676D"/>
        </w:tc>
        <w:tc>
          <w:tcPr>
            <w:tcW w:w="1555" w:type="dxa"/>
            <w:vMerge/>
            <w:vAlign w:val="center"/>
          </w:tcPr>
          <w:p w14:paraId="0FED8592" w14:textId="1059B053" w:rsidR="00E12DC6" w:rsidRPr="001A676D" w:rsidRDefault="00E12DC6" w:rsidP="001A676D"/>
        </w:tc>
        <w:tc>
          <w:tcPr>
            <w:tcW w:w="1601" w:type="dxa"/>
            <w:vMerge w:val="restart"/>
            <w:vAlign w:val="center"/>
          </w:tcPr>
          <w:p w14:paraId="2629E97D" w14:textId="116A24A3" w:rsidR="00E12DC6" w:rsidRDefault="00E12DC6" w:rsidP="001A676D">
            <w:r>
              <w:rPr>
                <w:rFonts w:hint="eastAsia"/>
              </w:rPr>
              <w:t>C</w:t>
            </w:r>
            <w:r>
              <w:t>ycle</w:t>
            </w:r>
          </w:p>
        </w:tc>
        <w:tc>
          <w:tcPr>
            <w:tcW w:w="3249" w:type="dxa"/>
            <w:vAlign w:val="center"/>
          </w:tcPr>
          <w:p w14:paraId="30EF23C6" w14:textId="4F75C70C" w:rsidR="00E12DC6" w:rsidRDefault="00E12DC6" w:rsidP="001A676D">
            <w:r w:rsidRPr="001E4C88">
              <w:t>memset_erms</w:t>
            </w:r>
          </w:p>
        </w:tc>
        <w:tc>
          <w:tcPr>
            <w:tcW w:w="1643" w:type="dxa"/>
            <w:vAlign w:val="center"/>
          </w:tcPr>
          <w:p w14:paraId="613C21B8" w14:textId="400B133C" w:rsidR="00E12DC6" w:rsidRDefault="00E12DC6" w:rsidP="001A676D">
            <w:r w:rsidRPr="00313584">
              <w:t>0.097</w:t>
            </w:r>
          </w:p>
        </w:tc>
        <w:tc>
          <w:tcPr>
            <w:tcW w:w="1643" w:type="dxa"/>
            <w:vAlign w:val="center"/>
          </w:tcPr>
          <w:p w14:paraId="5AE671EC" w14:textId="6E109C64" w:rsidR="00E12DC6" w:rsidRDefault="00E12DC6" w:rsidP="001A676D">
            <w:r w:rsidRPr="00313584">
              <w:t>0.019</w:t>
            </w:r>
          </w:p>
        </w:tc>
        <w:tc>
          <w:tcPr>
            <w:tcW w:w="1644" w:type="dxa"/>
            <w:vAlign w:val="center"/>
          </w:tcPr>
          <w:p w14:paraId="55AD6205" w14:textId="3DFFCF32" w:rsidR="00E12DC6" w:rsidRDefault="00E12DC6" w:rsidP="001A676D">
            <w:r w:rsidRPr="00313584">
              <w:t>0.142</w:t>
            </w:r>
          </w:p>
        </w:tc>
        <w:tc>
          <w:tcPr>
            <w:tcW w:w="1644" w:type="dxa"/>
            <w:vAlign w:val="center"/>
          </w:tcPr>
          <w:p w14:paraId="77963A3F" w14:textId="32FEBF13" w:rsidR="00E12DC6" w:rsidRDefault="00E12DC6" w:rsidP="001A676D">
            <w:r w:rsidRPr="00313584">
              <w:t>0.019</w:t>
            </w:r>
          </w:p>
        </w:tc>
      </w:tr>
      <w:tr w:rsidR="00E12DC6" w14:paraId="3CEE3E51" w14:textId="77777777" w:rsidTr="00D730AF">
        <w:tc>
          <w:tcPr>
            <w:tcW w:w="708" w:type="dxa"/>
            <w:vMerge/>
            <w:vAlign w:val="center"/>
          </w:tcPr>
          <w:p w14:paraId="6EA71469" w14:textId="77777777" w:rsidR="00E12DC6" w:rsidRPr="001A676D" w:rsidRDefault="00E12DC6" w:rsidP="001A676D"/>
        </w:tc>
        <w:tc>
          <w:tcPr>
            <w:tcW w:w="1555" w:type="dxa"/>
            <w:vMerge/>
            <w:vAlign w:val="center"/>
          </w:tcPr>
          <w:p w14:paraId="6DECABF0" w14:textId="0D5AC793" w:rsidR="00E12DC6" w:rsidRPr="001A676D" w:rsidRDefault="00E12DC6" w:rsidP="001A676D"/>
        </w:tc>
        <w:tc>
          <w:tcPr>
            <w:tcW w:w="1601" w:type="dxa"/>
            <w:vMerge/>
            <w:vAlign w:val="center"/>
          </w:tcPr>
          <w:p w14:paraId="2B8D180A" w14:textId="77777777" w:rsidR="00E12DC6" w:rsidRDefault="00E12DC6" w:rsidP="001A676D"/>
        </w:tc>
        <w:tc>
          <w:tcPr>
            <w:tcW w:w="3249" w:type="dxa"/>
            <w:vAlign w:val="center"/>
          </w:tcPr>
          <w:p w14:paraId="5EE0093A" w14:textId="69DA1BC2" w:rsidR="00E12DC6" w:rsidRPr="001E4C88" w:rsidRDefault="00E12DC6" w:rsidP="001A676D">
            <w:r w:rsidRPr="001E4C88">
              <w:t>native_write_msr</w:t>
            </w:r>
          </w:p>
        </w:tc>
        <w:tc>
          <w:tcPr>
            <w:tcW w:w="1643" w:type="dxa"/>
            <w:vAlign w:val="center"/>
          </w:tcPr>
          <w:p w14:paraId="53CEEEDB" w14:textId="64DA3910" w:rsidR="00E12DC6" w:rsidRDefault="00E12DC6" w:rsidP="001A676D">
            <w:r w:rsidRPr="00313584">
              <w:t>0.06</w:t>
            </w:r>
          </w:p>
        </w:tc>
        <w:tc>
          <w:tcPr>
            <w:tcW w:w="1643" w:type="dxa"/>
            <w:vAlign w:val="center"/>
          </w:tcPr>
          <w:p w14:paraId="44AE19E8" w14:textId="21EF8500" w:rsidR="00E12DC6" w:rsidRDefault="00E12DC6" w:rsidP="001A676D">
            <w:r w:rsidRPr="00313584">
              <w:t>0.004</w:t>
            </w:r>
          </w:p>
        </w:tc>
        <w:tc>
          <w:tcPr>
            <w:tcW w:w="1644" w:type="dxa"/>
            <w:vAlign w:val="center"/>
          </w:tcPr>
          <w:p w14:paraId="6624A4A8" w14:textId="33B6D3B0" w:rsidR="00E12DC6" w:rsidRDefault="00E12DC6" w:rsidP="001A676D">
            <w:r w:rsidRPr="00313584">
              <w:t>0.085</w:t>
            </w:r>
          </w:p>
        </w:tc>
        <w:tc>
          <w:tcPr>
            <w:tcW w:w="1644" w:type="dxa"/>
            <w:vAlign w:val="center"/>
          </w:tcPr>
          <w:p w14:paraId="26CDB6E5" w14:textId="7BB23B1A" w:rsidR="00E12DC6" w:rsidRDefault="00E12DC6" w:rsidP="001A676D">
            <w:r w:rsidRPr="00313584">
              <w:t>0.004</w:t>
            </w:r>
          </w:p>
        </w:tc>
      </w:tr>
      <w:tr w:rsidR="00E12DC6" w14:paraId="26A3E6C1" w14:textId="77777777" w:rsidTr="00D730AF">
        <w:tc>
          <w:tcPr>
            <w:tcW w:w="708" w:type="dxa"/>
            <w:vMerge/>
            <w:vAlign w:val="center"/>
          </w:tcPr>
          <w:p w14:paraId="5F8A8652" w14:textId="77777777" w:rsidR="00E12DC6" w:rsidRPr="001A676D" w:rsidRDefault="00E12DC6" w:rsidP="001A676D"/>
        </w:tc>
        <w:tc>
          <w:tcPr>
            <w:tcW w:w="1555" w:type="dxa"/>
            <w:vMerge/>
            <w:vAlign w:val="center"/>
          </w:tcPr>
          <w:p w14:paraId="090CB122" w14:textId="1AC70153" w:rsidR="00E12DC6" w:rsidRPr="001A676D" w:rsidRDefault="00E12DC6" w:rsidP="001A676D"/>
        </w:tc>
        <w:tc>
          <w:tcPr>
            <w:tcW w:w="1601" w:type="dxa"/>
            <w:vMerge w:val="restart"/>
            <w:vAlign w:val="center"/>
          </w:tcPr>
          <w:p w14:paraId="46F42AAA" w14:textId="300C3930" w:rsidR="00E12DC6" w:rsidRDefault="00E12DC6" w:rsidP="001A676D">
            <w:r>
              <w:rPr>
                <w:rFonts w:hint="eastAsia"/>
              </w:rPr>
              <w:t>I</w:t>
            </w:r>
            <w:r>
              <w:t>nstruction</w:t>
            </w:r>
          </w:p>
        </w:tc>
        <w:tc>
          <w:tcPr>
            <w:tcW w:w="3249" w:type="dxa"/>
            <w:vAlign w:val="center"/>
          </w:tcPr>
          <w:p w14:paraId="201586E7" w14:textId="575EBAA1" w:rsidR="00E12DC6" w:rsidRDefault="00E12DC6" w:rsidP="001A676D">
            <w:r w:rsidRPr="001E4C88">
              <w:t>psi_group_change</w:t>
            </w:r>
          </w:p>
        </w:tc>
        <w:tc>
          <w:tcPr>
            <w:tcW w:w="1643" w:type="dxa"/>
            <w:vAlign w:val="center"/>
          </w:tcPr>
          <w:p w14:paraId="74E51D96" w14:textId="4711B706" w:rsidR="00E12DC6" w:rsidRDefault="00E12DC6" w:rsidP="001A676D">
            <w:r w:rsidRPr="00313584">
              <w:t>0.088</w:t>
            </w:r>
          </w:p>
        </w:tc>
        <w:tc>
          <w:tcPr>
            <w:tcW w:w="1643" w:type="dxa"/>
            <w:vAlign w:val="center"/>
          </w:tcPr>
          <w:p w14:paraId="14AD033F" w14:textId="16DB1CF9" w:rsidR="00E12DC6" w:rsidRDefault="00E12DC6" w:rsidP="001A676D">
            <w:r w:rsidRPr="00313584">
              <w:t>0.022</w:t>
            </w:r>
          </w:p>
        </w:tc>
        <w:tc>
          <w:tcPr>
            <w:tcW w:w="1644" w:type="dxa"/>
            <w:vAlign w:val="center"/>
          </w:tcPr>
          <w:p w14:paraId="4C625630" w14:textId="65C4F67C" w:rsidR="00E12DC6" w:rsidRDefault="00E12DC6" w:rsidP="001A676D">
            <w:r w:rsidRPr="00313584">
              <w:t>0.273</w:t>
            </w:r>
          </w:p>
        </w:tc>
        <w:tc>
          <w:tcPr>
            <w:tcW w:w="1644" w:type="dxa"/>
            <w:vAlign w:val="center"/>
          </w:tcPr>
          <w:p w14:paraId="73914228" w14:textId="6C510BFD" w:rsidR="00E12DC6" w:rsidRDefault="00E12DC6" w:rsidP="001A676D">
            <w:r w:rsidRPr="00313584">
              <w:t>0.022</w:t>
            </w:r>
          </w:p>
        </w:tc>
      </w:tr>
      <w:tr w:rsidR="00E12DC6" w14:paraId="60DDA19B" w14:textId="77777777" w:rsidTr="00D730AF">
        <w:tc>
          <w:tcPr>
            <w:tcW w:w="708" w:type="dxa"/>
            <w:vMerge/>
            <w:vAlign w:val="center"/>
          </w:tcPr>
          <w:p w14:paraId="7490D7F9" w14:textId="77777777" w:rsidR="00E12DC6" w:rsidRPr="001A676D" w:rsidRDefault="00E12DC6" w:rsidP="001A676D"/>
        </w:tc>
        <w:tc>
          <w:tcPr>
            <w:tcW w:w="1555" w:type="dxa"/>
            <w:vMerge/>
            <w:vAlign w:val="center"/>
          </w:tcPr>
          <w:p w14:paraId="5B248A74" w14:textId="604FE854" w:rsidR="00E12DC6" w:rsidRPr="001A676D" w:rsidRDefault="00E12DC6" w:rsidP="001A676D"/>
        </w:tc>
        <w:tc>
          <w:tcPr>
            <w:tcW w:w="1601" w:type="dxa"/>
            <w:vMerge/>
            <w:vAlign w:val="center"/>
          </w:tcPr>
          <w:p w14:paraId="23E07AFB" w14:textId="77777777" w:rsidR="00E12DC6" w:rsidRDefault="00E12DC6" w:rsidP="001A676D"/>
        </w:tc>
        <w:tc>
          <w:tcPr>
            <w:tcW w:w="3249" w:type="dxa"/>
            <w:vAlign w:val="center"/>
          </w:tcPr>
          <w:p w14:paraId="75DAA5CE" w14:textId="0C14AC6D" w:rsidR="00E12DC6" w:rsidRPr="001E4C88" w:rsidRDefault="00E12DC6" w:rsidP="001A676D">
            <w:r w:rsidRPr="001E4C88">
              <w:t>perf_event_alloc</w:t>
            </w:r>
          </w:p>
        </w:tc>
        <w:tc>
          <w:tcPr>
            <w:tcW w:w="1643" w:type="dxa"/>
            <w:vAlign w:val="center"/>
          </w:tcPr>
          <w:p w14:paraId="6017B9A2" w14:textId="13E7212C" w:rsidR="00E12DC6" w:rsidRDefault="00E12DC6" w:rsidP="001A676D">
            <w:r w:rsidRPr="00313584">
              <w:t>0.063</w:t>
            </w:r>
          </w:p>
        </w:tc>
        <w:tc>
          <w:tcPr>
            <w:tcW w:w="1643" w:type="dxa"/>
            <w:vAlign w:val="center"/>
          </w:tcPr>
          <w:p w14:paraId="093967FA" w14:textId="394E9C4B" w:rsidR="00E12DC6" w:rsidRDefault="00E12DC6" w:rsidP="001A676D">
            <w:r w:rsidRPr="00313584">
              <w:t>0.011</w:t>
            </w:r>
          </w:p>
        </w:tc>
        <w:tc>
          <w:tcPr>
            <w:tcW w:w="1644" w:type="dxa"/>
            <w:vAlign w:val="center"/>
          </w:tcPr>
          <w:p w14:paraId="7A56996A" w14:textId="738F51EC" w:rsidR="00E12DC6" w:rsidRDefault="00E12DC6" w:rsidP="001A676D">
            <w:r w:rsidRPr="00313584">
              <w:t>0.197</w:t>
            </w:r>
          </w:p>
        </w:tc>
        <w:tc>
          <w:tcPr>
            <w:tcW w:w="1644" w:type="dxa"/>
            <w:vAlign w:val="center"/>
          </w:tcPr>
          <w:p w14:paraId="67486F2B" w14:textId="5383CDEF" w:rsidR="00E12DC6" w:rsidRDefault="00E12DC6" w:rsidP="001A676D">
            <w:r w:rsidRPr="00313584">
              <w:t>0.011</w:t>
            </w:r>
          </w:p>
        </w:tc>
      </w:tr>
      <w:tr w:rsidR="00E12DC6" w14:paraId="64EF5869" w14:textId="77777777" w:rsidTr="00D730AF">
        <w:tc>
          <w:tcPr>
            <w:tcW w:w="708" w:type="dxa"/>
            <w:vMerge w:val="restart"/>
            <w:vAlign w:val="center"/>
          </w:tcPr>
          <w:p w14:paraId="4E88092F" w14:textId="7557406B" w:rsidR="00E12DC6" w:rsidRPr="001A676D" w:rsidRDefault="00E12DC6" w:rsidP="001A676D">
            <w:r>
              <w:rPr>
                <w:rFonts w:hint="eastAsia"/>
              </w:rPr>
              <w:t>7</w:t>
            </w:r>
          </w:p>
        </w:tc>
        <w:tc>
          <w:tcPr>
            <w:tcW w:w="1555" w:type="dxa"/>
            <w:vMerge w:val="restart"/>
            <w:vAlign w:val="center"/>
          </w:tcPr>
          <w:p w14:paraId="571316E0" w14:textId="73BA5627" w:rsidR="00E12DC6" w:rsidRDefault="00E12DC6" w:rsidP="001A676D">
            <w:r w:rsidRPr="001A676D">
              <w:t>wet_rcoff_goff</w:t>
            </w:r>
          </w:p>
        </w:tc>
        <w:tc>
          <w:tcPr>
            <w:tcW w:w="1601" w:type="dxa"/>
            <w:vMerge w:val="restart"/>
            <w:vAlign w:val="center"/>
          </w:tcPr>
          <w:p w14:paraId="126175BB" w14:textId="08A06742" w:rsidR="00E12DC6" w:rsidRDefault="00E12DC6" w:rsidP="001A676D">
            <w:r>
              <w:rPr>
                <w:rFonts w:hint="eastAsia"/>
              </w:rPr>
              <w:t>B</w:t>
            </w:r>
            <w:r>
              <w:t>ranch</w:t>
            </w:r>
          </w:p>
        </w:tc>
        <w:tc>
          <w:tcPr>
            <w:tcW w:w="3249" w:type="dxa"/>
            <w:vAlign w:val="center"/>
          </w:tcPr>
          <w:p w14:paraId="3FEE3F0E" w14:textId="55780827" w:rsidR="00E12DC6" w:rsidRDefault="00E12DC6" w:rsidP="001A676D">
            <w:r w:rsidRPr="00CC528F">
              <w:t>psi_group_change</w:t>
            </w:r>
          </w:p>
        </w:tc>
        <w:tc>
          <w:tcPr>
            <w:tcW w:w="1643" w:type="dxa"/>
            <w:vAlign w:val="center"/>
          </w:tcPr>
          <w:p w14:paraId="31F5D7CD" w14:textId="66A18519" w:rsidR="00E12DC6" w:rsidRDefault="00E12DC6" w:rsidP="001A676D">
            <w:r w:rsidRPr="006B7C86">
              <w:t>0.421</w:t>
            </w:r>
          </w:p>
        </w:tc>
        <w:tc>
          <w:tcPr>
            <w:tcW w:w="1643" w:type="dxa"/>
            <w:vAlign w:val="center"/>
          </w:tcPr>
          <w:p w14:paraId="3F649389" w14:textId="7A0F62D5" w:rsidR="00E12DC6" w:rsidRDefault="00E12DC6" w:rsidP="001A676D">
            <w:r w:rsidRPr="006B7C86">
              <w:t>0.252</w:t>
            </w:r>
          </w:p>
        </w:tc>
        <w:tc>
          <w:tcPr>
            <w:tcW w:w="1644" w:type="dxa"/>
            <w:vAlign w:val="center"/>
          </w:tcPr>
          <w:p w14:paraId="107CD43A" w14:textId="5BDABAD9" w:rsidR="00E12DC6" w:rsidRDefault="00E12DC6" w:rsidP="001A676D">
            <w:r w:rsidRPr="006B7C86">
              <w:t>0.202</w:t>
            </w:r>
          </w:p>
        </w:tc>
        <w:tc>
          <w:tcPr>
            <w:tcW w:w="1644" w:type="dxa"/>
            <w:vAlign w:val="center"/>
          </w:tcPr>
          <w:p w14:paraId="1FE6664D" w14:textId="0C76E674" w:rsidR="00E12DC6" w:rsidRDefault="00E12DC6" w:rsidP="001A676D">
            <w:r w:rsidRPr="006B7C86">
              <w:t>0.252</w:t>
            </w:r>
          </w:p>
        </w:tc>
      </w:tr>
      <w:tr w:rsidR="00E12DC6" w14:paraId="5FA2EE78" w14:textId="77777777" w:rsidTr="00D730AF">
        <w:tc>
          <w:tcPr>
            <w:tcW w:w="708" w:type="dxa"/>
            <w:vMerge/>
            <w:vAlign w:val="center"/>
          </w:tcPr>
          <w:p w14:paraId="32AD5394" w14:textId="77777777" w:rsidR="00E12DC6" w:rsidRPr="001A676D" w:rsidRDefault="00E12DC6" w:rsidP="001A676D"/>
        </w:tc>
        <w:tc>
          <w:tcPr>
            <w:tcW w:w="1555" w:type="dxa"/>
            <w:vMerge/>
            <w:vAlign w:val="center"/>
          </w:tcPr>
          <w:p w14:paraId="779A5E73" w14:textId="53D52305" w:rsidR="00E12DC6" w:rsidRPr="001A676D" w:rsidRDefault="00E12DC6" w:rsidP="001A676D"/>
        </w:tc>
        <w:tc>
          <w:tcPr>
            <w:tcW w:w="1601" w:type="dxa"/>
            <w:vMerge/>
            <w:vAlign w:val="center"/>
          </w:tcPr>
          <w:p w14:paraId="7826687F" w14:textId="77777777" w:rsidR="00E12DC6" w:rsidRDefault="00E12DC6" w:rsidP="001A676D"/>
        </w:tc>
        <w:tc>
          <w:tcPr>
            <w:tcW w:w="3249" w:type="dxa"/>
            <w:vAlign w:val="center"/>
          </w:tcPr>
          <w:p w14:paraId="7483C0C0" w14:textId="27092D2D" w:rsidR="00E12DC6" w:rsidRPr="00CC528F" w:rsidRDefault="00E12DC6" w:rsidP="001A676D">
            <w:r w:rsidRPr="00CC528F">
              <w:t>perf_event_groups_insert</w:t>
            </w:r>
          </w:p>
        </w:tc>
        <w:tc>
          <w:tcPr>
            <w:tcW w:w="1643" w:type="dxa"/>
            <w:vAlign w:val="center"/>
          </w:tcPr>
          <w:p w14:paraId="7D868640" w14:textId="1806B46A" w:rsidR="00E12DC6" w:rsidRDefault="00E12DC6" w:rsidP="001A676D">
            <w:r w:rsidRPr="006B7C86">
              <w:t>0.351</w:t>
            </w:r>
          </w:p>
        </w:tc>
        <w:tc>
          <w:tcPr>
            <w:tcW w:w="1643" w:type="dxa"/>
            <w:vAlign w:val="center"/>
          </w:tcPr>
          <w:p w14:paraId="2CD932DF" w14:textId="1795BF1E" w:rsidR="00E12DC6" w:rsidRDefault="00E12DC6" w:rsidP="001A676D">
            <w:r w:rsidRPr="006B7C86">
              <w:t>0.175</w:t>
            </w:r>
          </w:p>
        </w:tc>
        <w:tc>
          <w:tcPr>
            <w:tcW w:w="1644" w:type="dxa"/>
            <w:vAlign w:val="center"/>
          </w:tcPr>
          <w:p w14:paraId="238164F6" w14:textId="2DDF2D15" w:rsidR="00E12DC6" w:rsidRDefault="00E12DC6" w:rsidP="001A676D">
            <w:r w:rsidRPr="006B7C86">
              <w:t>0.091</w:t>
            </w:r>
          </w:p>
        </w:tc>
        <w:tc>
          <w:tcPr>
            <w:tcW w:w="1644" w:type="dxa"/>
            <w:vAlign w:val="center"/>
          </w:tcPr>
          <w:p w14:paraId="360B03F0" w14:textId="2B7C0D2E" w:rsidR="00E12DC6" w:rsidRDefault="00E12DC6" w:rsidP="001A676D">
            <w:r w:rsidRPr="006B7C86">
              <w:t>0.175</w:t>
            </w:r>
          </w:p>
        </w:tc>
      </w:tr>
      <w:tr w:rsidR="00E12DC6" w14:paraId="5E72D4DA" w14:textId="77777777" w:rsidTr="00D730AF">
        <w:tc>
          <w:tcPr>
            <w:tcW w:w="708" w:type="dxa"/>
            <w:vMerge/>
            <w:vAlign w:val="center"/>
          </w:tcPr>
          <w:p w14:paraId="56870A84" w14:textId="77777777" w:rsidR="00E12DC6" w:rsidRPr="001A676D" w:rsidRDefault="00E12DC6" w:rsidP="001A676D"/>
        </w:tc>
        <w:tc>
          <w:tcPr>
            <w:tcW w:w="1555" w:type="dxa"/>
            <w:vMerge/>
            <w:vAlign w:val="center"/>
          </w:tcPr>
          <w:p w14:paraId="222A9C7F" w14:textId="3E6C29A9" w:rsidR="00E12DC6" w:rsidRPr="001A676D" w:rsidRDefault="00E12DC6" w:rsidP="001A676D"/>
        </w:tc>
        <w:tc>
          <w:tcPr>
            <w:tcW w:w="1601" w:type="dxa"/>
            <w:vMerge/>
            <w:vAlign w:val="center"/>
          </w:tcPr>
          <w:p w14:paraId="57C2764C" w14:textId="77777777" w:rsidR="00E12DC6" w:rsidRDefault="00E12DC6" w:rsidP="001A676D"/>
        </w:tc>
        <w:tc>
          <w:tcPr>
            <w:tcW w:w="3249" w:type="dxa"/>
            <w:vAlign w:val="center"/>
          </w:tcPr>
          <w:p w14:paraId="5A412A5C" w14:textId="0857B198" w:rsidR="00E12DC6" w:rsidRPr="00CC528F" w:rsidRDefault="00E12DC6" w:rsidP="001A676D">
            <w:r w:rsidRPr="00CC528F">
              <w:t>rb_next</w:t>
            </w:r>
          </w:p>
        </w:tc>
        <w:tc>
          <w:tcPr>
            <w:tcW w:w="1643" w:type="dxa"/>
            <w:vAlign w:val="center"/>
          </w:tcPr>
          <w:p w14:paraId="1102E2B7" w14:textId="560230FF" w:rsidR="00E12DC6" w:rsidRDefault="00E12DC6" w:rsidP="001A676D">
            <w:r w:rsidRPr="006B7C86">
              <w:t>0.26</w:t>
            </w:r>
          </w:p>
        </w:tc>
        <w:tc>
          <w:tcPr>
            <w:tcW w:w="1643" w:type="dxa"/>
            <w:vAlign w:val="center"/>
          </w:tcPr>
          <w:p w14:paraId="36C05169" w14:textId="29C354BC" w:rsidR="00E12DC6" w:rsidRDefault="00E12DC6" w:rsidP="001A676D">
            <w:r w:rsidRPr="006B7C86">
              <w:t>0.117</w:t>
            </w:r>
          </w:p>
        </w:tc>
        <w:tc>
          <w:tcPr>
            <w:tcW w:w="1644" w:type="dxa"/>
            <w:vAlign w:val="center"/>
          </w:tcPr>
          <w:p w14:paraId="0AFFF533" w14:textId="37615A9B" w:rsidR="00E12DC6" w:rsidRDefault="00E12DC6" w:rsidP="001A676D">
            <w:r w:rsidRPr="006B7C86">
              <w:t>0.099</w:t>
            </w:r>
          </w:p>
        </w:tc>
        <w:tc>
          <w:tcPr>
            <w:tcW w:w="1644" w:type="dxa"/>
            <w:vAlign w:val="center"/>
          </w:tcPr>
          <w:p w14:paraId="186E6704" w14:textId="168DB7FF" w:rsidR="00E12DC6" w:rsidRDefault="00E12DC6" w:rsidP="001A676D">
            <w:r w:rsidRPr="006B7C86">
              <w:t>0.117</w:t>
            </w:r>
          </w:p>
        </w:tc>
      </w:tr>
      <w:tr w:rsidR="00E12DC6" w14:paraId="00A4DEDB" w14:textId="77777777" w:rsidTr="00D730AF">
        <w:tc>
          <w:tcPr>
            <w:tcW w:w="708" w:type="dxa"/>
            <w:vMerge/>
            <w:vAlign w:val="center"/>
          </w:tcPr>
          <w:p w14:paraId="66C78F3E" w14:textId="77777777" w:rsidR="00E12DC6" w:rsidRPr="001A676D" w:rsidRDefault="00E12DC6" w:rsidP="001A676D"/>
        </w:tc>
        <w:tc>
          <w:tcPr>
            <w:tcW w:w="1555" w:type="dxa"/>
            <w:vMerge/>
            <w:vAlign w:val="center"/>
          </w:tcPr>
          <w:p w14:paraId="54253503" w14:textId="15AB46CB" w:rsidR="00E12DC6" w:rsidRPr="001A676D" w:rsidRDefault="00E12DC6" w:rsidP="001A676D"/>
        </w:tc>
        <w:tc>
          <w:tcPr>
            <w:tcW w:w="1601" w:type="dxa"/>
            <w:vMerge/>
            <w:vAlign w:val="center"/>
          </w:tcPr>
          <w:p w14:paraId="326F95F3" w14:textId="77777777" w:rsidR="00E12DC6" w:rsidRDefault="00E12DC6" w:rsidP="001A676D"/>
        </w:tc>
        <w:tc>
          <w:tcPr>
            <w:tcW w:w="3249" w:type="dxa"/>
            <w:vAlign w:val="center"/>
          </w:tcPr>
          <w:p w14:paraId="7DD8474B" w14:textId="63C7DEB2" w:rsidR="00E12DC6" w:rsidRPr="00CC528F" w:rsidRDefault="00E12DC6" w:rsidP="001A676D">
            <w:r w:rsidRPr="00CC528F">
              <w:t>merge_sched_in</w:t>
            </w:r>
          </w:p>
        </w:tc>
        <w:tc>
          <w:tcPr>
            <w:tcW w:w="1643" w:type="dxa"/>
            <w:vAlign w:val="center"/>
          </w:tcPr>
          <w:p w14:paraId="6D33F50A" w14:textId="4F29EB04" w:rsidR="00E12DC6" w:rsidRDefault="00E12DC6" w:rsidP="001A676D">
            <w:r w:rsidRPr="006B7C86">
              <w:t>0.172</w:t>
            </w:r>
          </w:p>
        </w:tc>
        <w:tc>
          <w:tcPr>
            <w:tcW w:w="1643" w:type="dxa"/>
            <w:vAlign w:val="center"/>
          </w:tcPr>
          <w:p w14:paraId="7D4C76F1" w14:textId="157A6A83" w:rsidR="00E12DC6" w:rsidRDefault="00E12DC6" w:rsidP="001A676D">
            <w:r w:rsidRPr="006B7C86">
              <w:t>0.112</w:t>
            </w:r>
          </w:p>
        </w:tc>
        <w:tc>
          <w:tcPr>
            <w:tcW w:w="1644" w:type="dxa"/>
            <w:vAlign w:val="center"/>
          </w:tcPr>
          <w:p w14:paraId="797BF48F" w14:textId="0C1889F0" w:rsidR="00E12DC6" w:rsidRDefault="00E12DC6" w:rsidP="001A676D">
            <w:r w:rsidRPr="006B7C86">
              <w:t>0.141</w:t>
            </w:r>
          </w:p>
        </w:tc>
        <w:tc>
          <w:tcPr>
            <w:tcW w:w="1644" w:type="dxa"/>
            <w:vAlign w:val="center"/>
          </w:tcPr>
          <w:p w14:paraId="2361F947" w14:textId="530BF0D3" w:rsidR="00E12DC6" w:rsidRDefault="00E12DC6" w:rsidP="001A676D">
            <w:r w:rsidRPr="006B7C86">
              <w:t>0.112</w:t>
            </w:r>
          </w:p>
        </w:tc>
      </w:tr>
      <w:tr w:rsidR="00E12DC6" w14:paraId="67FB15EA" w14:textId="77777777" w:rsidTr="00D730AF">
        <w:tc>
          <w:tcPr>
            <w:tcW w:w="708" w:type="dxa"/>
            <w:vMerge/>
            <w:vAlign w:val="center"/>
          </w:tcPr>
          <w:p w14:paraId="77B9AEAC" w14:textId="77777777" w:rsidR="00E12DC6" w:rsidRPr="001A676D" w:rsidRDefault="00E12DC6" w:rsidP="001A676D"/>
        </w:tc>
        <w:tc>
          <w:tcPr>
            <w:tcW w:w="1555" w:type="dxa"/>
            <w:vMerge/>
            <w:vAlign w:val="center"/>
          </w:tcPr>
          <w:p w14:paraId="1521965B" w14:textId="10CF31E4" w:rsidR="00E12DC6" w:rsidRPr="001A676D" w:rsidRDefault="00E12DC6" w:rsidP="001A676D"/>
        </w:tc>
        <w:tc>
          <w:tcPr>
            <w:tcW w:w="1601" w:type="dxa"/>
            <w:vMerge/>
            <w:vAlign w:val="center"/>
          </w:tcPr>
          <w:p w14:paraId="4491D2BC" w14:textId="77777777" w:rsidR="00E12DC6" w:rsidRDefault="00E12DC6" w:rsidP="001A676D"/>
        </w:tc>
        <w:tc>
          <w:tcPr>
            <w:tcW w:w="3249" w:type="dxa"/>
            <w:vAlign w:val="center"/>
          </w:tcPr>
          <w:p w14:paraId="294E608C" w14:textId="6C8C4828" w:rsidR="00E12DC6" w:rsidRPr="00CC528F" w:rsidRDefault="00E12DC6" w:rsidP="001A676D">
            <w:r w:rsidRPr="00CC528F">
              <w:t>memset_erms</w:t>
            </w:r>
          </w:p>
        </w:tc>
        <w:tc>
          <w:tcPr>
            <w:tcW w:w="1643" w:type="dxa"/>
            <w:vAlign w:val="center"/>
          </w:tcPr>
          <w:p w14:paraId="3EDAA411" w14:textId="7D4A041C" w:rsidR="00E12DC6" w:rsidRDefault="00E12DC6" w:rsidP="001A676D">
            <w:r w:rsidRPr="006B7C86">
              <w:t>0.199</w:t>
            </w:r>
          </w:p>
        </w:tc>
        <w:tc>
          <w:tcPr>
            <w:tcW w:w="1643" w:type="dxa"/>
            <w:vAlign w:val="center"/>
          </w:tcPr>
          <w:p w14:paraId="64D4E568" w14:textId="39D63890" w:rsidR="00E12DC6" w:rsidRDefault="00E12DC6" w:rsidP="001A676D">
            <w:r w:rsidRPr="006B7C86">
              <w:t>0.146</w:t>
            </w:r>
          </w:p>
        </w:tc>
        <w:tc>
          <w:tcPr>
            <w:tcW w:w="1644" w:type="dxa"/>
            <w:vAlign w:val="center"/>
          </w:tcPr>
          <w:p w14:paraId="5671C0B0" w14:textId="12B68F6F" w:rsidR="00E12DC6" w:rsidRDefault="00E12DC6" w:rsidP="001A676D">
            <w:r w:rsidRPr="006B7C86">
              <w:t>0.133</w:t>
            </w:r>
          </w:p>
        </w:tc>
        <w:tc>
          <w:tcPr>
            <w:tcW w:w="1644" w:type="dxa"/>
            <w:vAlign w:val="center"/>
          </w:tcPr>
          <w:p w14:paraId="64FA0E15" w14:textId="0E1BE878" w:rsidR="00E12DC6" w:rsidRDefault="00E12DC6" w:rsidP="001A676D">
            <w:r w:rsidRPr="006B7C86">
              <w:t>0.146</w:t>
            </w:r>
          </w:p>
        </w:tc>
      </w:tr>
      <w:tr w:rsidR="00E12DC6" w14:paraId="687122B9" w14:textId="77777777" w:rsidTr="00D730AF">
        <w:tc>
          <w:tcPr>
            <w:tcW w:w="708" w:type="dxa"/>
            <w:vMerge/>
            <w:vAlign w:val="center"/>
          </w:tcPr>
          <w:p w14:paraId="21A74046" w14:textId="77777777" w:rsidR="00E12DC6" w:rsidRPr="001A676D" w:rsidRDefault="00E12DC6" w:rsidP="001A676D"/>
        </w:tc>
        <w:tc>
          <w:tcPr>
            <w:tcW w:w="1555" w:type="dxa"/>
            <w:vMerge/>
            <w:vAlign w:val="center"/>
          </w:tcPr>
          <w:p w14:paraId="572995EA" w14:textId="296EFB31" w:rsidR="00E12DC6" w:rsidRPr="001A676D" w:rsidRDefault="00E12DC6" w:rsidP="001A676D"/>
        </w:tc>
        <w:tc>
          <w:tcPr>
            <w:tcW w:w="1601" w:type="dxa"/>
            <w:vMerge w:val="restart"/>
            <w:vAlign w:val="center"/>
          </w:tcPr>
          <w:p w14:paraId="71691C7A" w14:textId="0CA606CD" w:rsidR="00E12DC6" w:rsidRDefault="00E12DC6" w:rsidP="001A676D">
            <w:r>
              <w:rPr>
                <w:rFonts w:hint="eastAsia"/>
              </w:rPr>
              <w:t>C</w:t>
            </w:r>
            <w:r>
              <w:t>ycle</w:t>
            </w:r>
          </w:p>
        </w:tc>
        <w:tc>
          <w:tcPr>
            <w:tcW w:w="3249" w:type="dxa"/>
            <w:vAlign w:val="center"/>
          </w:tcPr>
          <w:p w14:paraId="687678CB" w14:textId="0120DAE5" w:rsidR="00E12DC6" w:rsidRDefault="00E12DC6" w:rsidP="001A676D">
            <w:r w:rsidRPr="00CC528F">
              <w:t>memset_erms</w:t>
            </w:r>
          </w:p>
        </w:tc>
        <w:tc>
          <w:tcPr>
            <w:tcW w:w="1643" w:type="dxa"/>
            <w:vAlign w:val="center"/>
          </w:tcPr>
          <w:p w14:paraId="2404E2FB" w14:textId="391D3A55" w:rsidR="00E12DC6" w:rsidRDefault="00E12DC6" w:rsidP="001A676D">
            <w:r w:rsidRPr="006B7C86">
              <w:t>0.379</w:t>
            </w:r>
          </w:p>
        </w:tc>
        <w:tc>
          <w:tcPr>
            <w:tcW w:w="1643" w:type="dxa"/>
            <w:vAlign w:val="center"/>
          </w:tcPr>
          <w:p w14:paraId="6A848BDA" w14:textId="41D367DA" w:rsidR="00E12DC6" w:rsidRDefault="00E12DC6" w:rsidP="001A676D">
            <w:r w:rsidRPr="006B7C86">
              <w:t>0.205</w:t>
            </w:r>
          </w:p>
        </w:tc>
        <w:tc>
          <w:tcPr>
            <w:tcW w:w="1644" w:type="dxa"/>
            <w:vAlign w:val="center"/>
          </w:tcPr>
          <w:p w14:paraId="79F60DC6" w14:textId="0501A443" w:rsidR="00E12DC6" w:rsidRDefault="00E12DC6" w:rsidP="001A676D">
            <w:r w:rsidRPr="006B7C86">
              <w:t>0.079</w:t>
            </w:r>
          </w:p>
        </w:tc>
        <w:tc>
          <w:tcPr>
            <w:tcW w:w="1644" w:type="dxa"/>
            <w:vAlign w:val="center"/>
          </w:tcPr>
          <w:p w14:paraId="6F7B4E20" w14:textId="2BFC1A7C" w:rsidR="00E12DC6" w:rsidRDefault="00E12DC6" w:rsidP="001A676D">
            <w:r w:rsidRPr="006B7C86">
              <w:t>0.205</w:t>
            </w:r>
          </w:p>
        </w:tc>
      </w:tr>
      <w:tr w:rsidR="00E12DC6" w14:paraId="15078D11" w14:textId="77777777" w:rsidTr="00D730AF">
        <w:tc>
          <w:tcPr>
            <w:tcW w:w="708" w:type="dxa"/>
            <w:vMerge/>
            <w:vAlign w:val="center"/>
          </w:tcPr>
          <w:p w14:paraId="0C21D0E0" w14:textId="77777777" w:rsidR="00E12DC6" w:rsidRPr="001A676D" w:rsidRDefault="00E12DC6" w:rsidP="001A676D"/>
        </w:tc>
        <w:tc>
          <w:tcPr>
            <w:tcW w:w="1555" w:type="dxa"/>
            <w:vMerge/>
            <w:vAlign w:val="center"/>
          </w:tcPr>
          <w:p w14:paraId="492FEB20" w14:textId="28597D1F" w:rsidR="00E12DC6" w:rsidRPr="001A676D" w:rsidRDefault="00E12DC6" w:rsidP="001A676D"/>
        </w:tc>
        <w:tc>
          <w:tcPr>
            <w:tcW w:w="1601" w:type="dxa"/>
            <w:vMerge/>
            <w:vAlign w:val="center"/>
          </w:tcPr>
          <w:p w14:paraId="4E5C0703" w14:textId="77777777" w:rsidR="00E12DC6" w:rsidRDefault="00E12DC6" w:rsidP="001A676D"/>
        </w:tc>
        <w:tc>
          <w:tcPr>
            <w:tcW w:w="3249" w:type="dxa"/>
            <w:vAlign w:val="center"/>
          </w:tcPr>
          <w:p w14:paraId="3B85D681" w14:textId="6A2E7A84" w:rsidR="00E12DC6" w:rsidRPr="00CC528F" w:rsidRDefault="00E12DC6" w:rsidP="001A676D">
            <w:r w:rsidRPr="00CC528F">
              <w:t>perf_event_alloc</w:t>
            </w:r>
          </w:p>
        </w:tc>
        <w:tc>
          <w:tcPr>
            <w:tcW w:w="1643" w:type="dxa"/>
            <w:vAlign w:val="center"/>
          </w:tcPr>
          <w:p w14:paraId="1882F998" w14:textId="258572A3" w:rsidR="00E12DC6" w:rsidRDefault="00E12DC6" w:rsidP="001A676D">
            <w:r w:rsidRPr="006B7C86">
              <w:t>0.285</w:t>
            </w:r>
          </w:p>
        </w:tc>
        <w:tc>
          <w:tcPr>
            <w:tcW w:w="1643" w:type="dxa"/>
            <w:vAlign w:val="center"/>
          </w:tcPr>
          <w:p w14:paraId="73ADF0D1" w14:textId="42FCF6AC" w:rsidR="00E12DC6" w:rsidRDefault="00E12DC6" w:rsidP="001A676D">
            <w:r w:rsidRPr="006B7C86">
              <w:t>0.169</w:t>
            </w:r>
          </w:p>
        </w:tc>
        <w:tc>
          <w:tcPr>
            <w:tcW w:w="1644" w:type="dxa"/>
            <w:vAlign w:val="center"/>
          </w:tcPr>
          <w:p w14:paraId="72FC6F65" w14:textId="50D74507" w:rsidR="00E12DC6" w:rsidRDefault="00E12DC6" w:rsidP="001A676D">
            <w:r w:rsidRPr="006B7C86">
              <w:t>0.078</w:t>
            </w:r>
          </w:p>
        </w:tc>
        <w:tc>
          <w:tcPr>
            <w:tcW w:w="1644" w:type="dxa"/>
            <w:vAlign w:val="center"/>
          </w:tcPr>
          <w:p w14:paraId="594A5E11" w14:textId="0F65EC24" w:rsidR="00E12DC6" w:rsidRDefault="00E12DC6" w:rsidP="001A676D">
            <w:r w:rsidRPr="006B7C86">
              <w:t>0.169</w:t>
            </w:r>
          </w:p>
        </w:tc>
      </w:tr>
      <w:tr w:rsidR="00E12DC6" w14:paraId="2FBE8A8C" w14:textId="77777777" w:rsidTr="00D730AF">
        <w:tc>
          <w:tcPr>
            <w:tcW w:w="708" w:type="dxa"/>
            <w:vMerge/>
            <w:vAlign w:val="center"/>
          </w:tcPr>
          <w:p w14:paraId="08F0C130" w14:textId="77777777" w:rsidR="00E12DC6" w:rsidRPr="001A676D" w:rsidRDefault="00E12DC6" w:rsidP="001A676D"/>
        </w:tc>
        <w:tc>
          <w:tcPr>
            <w:tcW w:w="1555" w:type="dxa"/>
            <w:vMerge/>
            <w:vAlign w:val="center"/>
          </w:tcPr>
          <w:p w14:paraId="3D3B6838" w14:textId="0856E736" w:rsidR="00E12DC6" w:rsidRPr="001A676D" w:rsidRDefault="00E12DC6" w:rsidP="001A676D"/>
        </w:tc>
        <w:tc>
          <w:tcPr>
            <w:tcW w:w="1601" w:type="dxa"/>
            <w:vMerge/>
            <w:vAlign w:val="center"/>
          </w:tcPr>
          <w:p w14:paraId="2B19F2B4" w14:textId="77777777" w:rsidR="00E12DC6" w:rsidRDefault="00E12DC6" w:rsidP="001A676D"/>
        </w:tc>
        <w:tc>
          <w:tcPr>
            <w:tcW w:w="3249" w:type="dxa"/>
            <w:vAlign w:val="center"/>
          </w:tcPr>
          <w:p w14:paraId="1D80AC60" w14:textId="03B6412C" w:rsidR="00E12DC6" w:rsidRPr="00CC528F" w:rsidRDefault="00E12DC6" w:rsidP="001A676D">
            <w:r w:rsidRPr="00CC528F">
              <w:t>syscall_exit_to_user_mode</w:t>
            </w:r>
          </w:p>
        </w:tc>
        <w:tc>
          <w:tcPr>
            <w:tcW w:w="1643" w:type="dxa"/>
            <w:vAlign w:val="center"/>
          </w:tcPr>
          <w:p w14:paraId="6C618F34" w14:textId="2176FF54" w:rsidR="00E12DC6" w:rsidRDefault="00E12DC6" w:rsidP="001A676D">
            <w:r w:rsidRPr="006B7C86">
              <w:t>0.219</w:t>
            </w:r>
          </w:p>
        </w:tc>
        <w:tc>
          <w:tcPr>
            <w:tcW w:w="1643" w:type="dxa"/>
            <w:vAlign w:val="center"/>
          </w:tcPr>
          <w:p w14:paraId="75BF9DCC" w14:textId="25D6DE0B" w:rsidR="00E12DC6" w:rsidRDefault="00E12DC6" w:rsidP="001A676D">
            <w:r w:rsidRPr="006B7C86">
              <w:t>0.163</w:t>
            </w:r>
          </w:p>
        </w:tc>
        <w:tc>
          <w:tcPr>
            <w:tcW w:w="1644" w:type="dxa"/>
            <w:vAlign w:val="center"/>
          </w:tcPr>
          <w:p w14:paraId="53158821" w14:textId="6C7FD16E" w:rsidR="00E12DC6" w:rsidRDefault="00E12DC6" w:rsidP="001A676D">
            <w:r w:rsidRPr="006B7C86">
              <w:t>0.146</w:t>
            </w:r>
          </w:p>
        </w:tc>
        <w:tc>
          <w:tcPr>
            <w:tcW w:w="1644" w:type="dxa"/>
            <w:vAlign w:val="center"/>
          </w:tcPr>
          <w:p w14:paraId="7C143EEA" w14:textId="7BA91379" w:rsidR="00E12DC6" w:rsidRDefault="00E12DC6" w:rsidP="001A676D">
            <w:r w:rsidRPr="006B7C86">
              <w:t>0.163</w:t>
            </w:r>
          </w:p>
        </w:tc>
      </w:tr>
      <w:tr w:rsidR="00E12DC6" w14:paraId="6D390216" w14:textId="77777777" w:rsidTr="00D730AF">
        <w:tc>
          <w:tcPr>
            <w:tcW w:w="708" w:type="dxa"/>
            <w:vMerge/>
            <w:vAlign w:val="center"/>
          </w:tcPr>
          <w:p w14:paraId="25E0758A" w14:textId="77777777" w:rsidR="00E12DC6" w:rsidRPr="001A676D" w:rsidRDefault="00E12DC6" w:rsidP="001A676D"/>
        </w:tc>
        <w:tc>
          <w:tcPr>
            <w:tcW w:w="1555" w:type="dxa"/>
            <w:vMerge/>
            <w:vAlign w:val="center"/>
          </w:tcPr>
          <w:p w14:paraId="3C5C59D5" w14:textId="172FF541" w:rsidR="00E12DC6" w:rsidRPr="001A676D" w:rsidRDefault="00E12DC6" w:rsidP="001A676D"/>
        </w:tc>
        <w:tc>
          <w:tcPr>
            <w:tcW w:w="1601" w:type="dxa"/>
            <w:vMerge/>
            <w:vAlign w:val="center"/>
          </w:tcPr>
          <w:p w14:paraId="3DEF0FBA" w14:textId="77777777" w:rsidR="00E12DC6" w:rsidRDefault="00E12DC6" w:rsidP="001A676D"/>
        </w:tc>
        <w:tc>
          <w:tcPr>
            <w:tcW w:w="3249" w:type="dxa"/>
            <w:vAlign w:val="center"/>
          </w:tcPr>
          <w:p w14:paraId="173B3A20" w14:textId="09A38F77" w:rsidR="00E12DC6" w:rsidRPr="00CC528F" w:rsidRDefault="00E12DC6" w:rsidP="001A676D">
            <w:r w:rsidRPr="00CC528F">
              <w:t>psi_group_change</w:t>
            </w:r>
          </w:p>
        </w:tc>
        <w:tc>
          <w:tcPr>
            <w:tcW w:w="1643" w:type="dxa"/>
            <w:vAlign w:val="center"/>
          </w:tcPr>
          <w:p w14:paraId="56319226" w14:textId="3D294B08" w:rsidR="00E12DC6" w:rsidRDefault="00E12DC6" w:rsidP="001A676D">
            <w:r w:rsidRPr="006B7C86">
              <w:t>0.146</w:t>
            </w:r>
          </w:p>
        </w:tc>
        <w:tc>
          <w:tcPr>
            <w:tcW w:w="1643" w:type="dxa"/>
            <w:vAlign w:val="center"/>
          </w:tcPr>
          <w:p w14:paraId="46C0A24E" w14:textId="514F6CFC" w:rsidR="00E12DC6" w:rsidRDefault="00E12DC6" w:rsidP="001A676D">
            <w:r w:rsidRPr="006B7C86">
              <w:t>0.107</w:t>
            </w:r>
          </w:p>
        </w:tc>
        <w:tc>
          <w:tcPr>
            <w:tcW w:w="1644" w:type="dxa"/>
            <w:vAlign w:val="center"/>
          </w:tcPr>
          <w:p w14:paraId="671F76C1" w14:textId="2959EC61" w:rsidR="00E12DC6" w:rsidRDefault="00E12DC6" w:rsidP="001A676D">
            <w:r w:rsidRPr="006B7C86">
              <w:t>0.126</w:t>
            </w:r>
          </w:p>
        </w:tc>
        <w:tc>
          <w:tcPr>
            <w:tcW w:w="1644" w:type="dxa"/>
            <w:vAlign w:val="center"/>
          </w:tcPr>
          <w:p w14:paraId="3D1BC3F2" w14:textId="0B098A60" w:rsidR="00E12DC6" w:rsidRDefault="00E12DC6" w:rsidP="001A676D">
            <w:r w:rsidRPr="006B7C86">
              <w:t>0.107</w:t>
            </w:r>
          </w:p>
        </w:tc>
      </w:tr>
      <w:tr w:rsidR="00E12DC6" w14:paraId="58A6D321" w14:textId="77777777" w:rsidTr="00D730AF">
        <w:tc>
          <w:tcPr>
            <w:tcW w:w="708" w:type="dxa"/>
            <w:vMerge/>
            <w:vAlign w:val="center"/>
          </w:tcPr>
          <w:p w14:paraId="2A1922E8" w14:textId="77777777" w:rsidR="00E12DC6" w:rsidRPr="001A676D" w:rsidRDefault="00E12DC6" w:rsidP="001A676D"/>
        </w:tc>
        <w:tc>
          <w:tcPr>
            <w:tcW w:w="1555" w:type="dxa"/>
            <w:vMerge/>
            <w:vAlign w:val="center"/>
          </w:tcPr>
          <w:p w14:paraId="0E59AEF9" w14:textId="2F09E814" w:rsidR="00E12DC6" w:rsidRPr="001A676D" w:rsidRDefault="00E12DC6" w:rsidP="001A676D"/>
        </w:tc>
        <w:tc>
          <w:tcPr>
            <w:tcW w:w="1601" w:type="dxa"/>
            <w:vMerge/>
            <w:vAlign w:val="center"/>
          </w:tcPr>
          <w:p w14:paraId="219A3538" w14:textId="77777777" w:rsidR="00E12DC6" w:rsidRDefault="00E12DC6" w:rsidP="001A676D"/>
        </w:tc>
        <w:tc>
          <w:tcPr>
            <w:tcW w:w="3249" w:type="dxa"/>
            <w:vAlign w:val="center"/>
          </w:tcPr>
          <w:p w14:paraId="33F856A6" w14:textId="22EE3240" w:rsidR="00E12DC6" w:rsidRPr="00CC528F" w:rsidRDefault="00E12DC6" w:rsidP="001A676D">
            <w:r w:rsidRPr="00CC528F">
              <w:t>event_sched_in</w:t>
            </w:r>
          </w:p>
        </w:tc>
        <w:tc>
          <w:tcPr>
            <w:tcW w:w="1643" w:type="dxa"/>
            <w:vAlign w:val="center"/>
          </w:tcPr>
          <w:p w14:paraId="5920E5B6" w14:textId="79CB3FE0" w:rsidR="00E12DC6" w:rsidRDefault="00E12DC6" w:rsidP="001A676D">
            <w:r w:rsidRPr="006B7C86">
              <w:t>0.103</w:t>
            </w:r>
          </w:p>
        </w:tc>
        <w:tc>
          <w:tcPr>
            <w:tcW w:w="1643" w:type="dxa"/>
            <w:vAlign w:val="center"/>
          </w:tcPr>
          <w:p w14:paraId="5E1954ED" w14:textId="03EECF7F" w:rsidR="00E12DC6" w:rsidRDefault="00E12DC6" w:rsidP="001A676D">
            <w:r w:rsidRPr="006B7C86">
              <w:t>0.092</w:t>
            </w:r>
          </w:p>
        </w:tc>
        <w:tc>
          <w:tcPr>
            <w:tcW w:w="1644" w:type="dxa"/>
            <w:vAlign w:val="center"/>
          </w:tcPr>
          <w:p w14:paraId="0CDBF1D3" w14:textId="0407C37E" w:rsidR="00E12DC6" w:rsidRDefault="00E12DC6" w:rsidP="001A676D">
            <w:r w:rsidRPr="006B7C86">
              <w:t>0.169</w:t>
            </w:r>
          </w:p>
        </w:tc>
        <w:tc>
          <w:tcPr>
            <w:tcW w:w="1644" w:type="dxa"/>
            <w:vAlign w:val="center"/>
          </w:tcPr>
          <w:p w14:paraId="6CD8EA71" w14:textId="6E249016" w:rsidR="00E12DC6" w:rsidRDefault="00E12DC6" w:rsidP="001A676D">
            <w:r w:rsidRPr="006B7C86">
              <w:t>0.092</w:t>
            </w:r>
          </w:p>
        </w:tc>
      </w:tr>
      <w:tr w:rsidR="00E12DC6" w14:paraId="5C069C47" w14:textId="77777777" w:rsidTr="00D730AF">
        <w:tc>
          <w:tcPr>
            <w:tcW w:w="708" w:type="dxa"/>
            <w:vMerge/>
            <w:vAlign w:val="center"/>
          </w:tcPr>
          <w:p w14:paraId="01BF6774" w14:textId="77777777" w:rsidR="00E12DC6" w:rsidRPr="001A676D" w:rsidRDefault="00E12DC6" w:rsidP="001A676D"/>
        </w:tc>
        <w:tc>
          <w:tcPr>
            <w:tcW w:w="1555" w:type="dxa"/>
            <w:vMerge/>
            <w:vAlign w:val="center"/>
          </w:tcPr>
          <w:p w14:paraId="6FDA5D3F" w14:textId="215CD761" w:rsidR="00E12DC6" w:rsidRPr="001A676D" w:rsidRDefault="00E12DC6" w:rsidP="001A676D"/>
        </w:tc>
        <w:tc>
          <w:tcPr>
            <w:tcW w:w="1601" w:type="dxa"/>
            <w:vMerge w:val="restart"/>
            <w:vAlign w:val="center"/>
          </w:tcPr>
          <w:p w14:paraId="273834B2" w14:textId="585FA64F" w:rsidR="00E12DC6" w:rsidRDefault="00E12DC6" w:rsidP="001A676D">
            <w:r>
              <w:rPr>
                <w:rFonts w:hint="eastAsia"/>
              </w:rPr>
              <w:t>I</w:t>
            </w:r>
            <w:r>
              <w:t>nstruction</w:t>
            </w:r>
          </w:p>
        </w:tc>
        <w:tc>
          <w:tcPr>
            <w:tcW w:w="3249" w:type="dxa"/>
            <w:vAlign w:val="center"/>
          </w:tcPr>
          <w:p w14:paraId="324A5F6A" w14:textId="7AEEF980" w:rsidR="00E12DC6" w:rsidRDefault="00E12DC6" w:rsidP="001A676D">
            <w:r w:rsidRPr="00CC528F">
              <w:t>psi_group_change</w:t>
            </w:r>
          </w:p>
        </w:tc>
        <w:tc>
          <w:tcPr>
            <w:tcW w:w="1643" w:type="dxa"/>
            <w:vAlign w:val="center"/>
          </w:tcPr>
          <w:p w14:paraId="6A3B3BAC" w14:textId="6973C78E" w:rsidR="00E12DC6" w:rsidRDefault="00E12DC6" w:rsidP="001A676D">
            <w:r w:rsidRPr="0087083E">
              <w:t>0.396</w:t>
            </w:r>
          </w:p>
        </w:tc>
        <w:tc>
          <w:tcPr>
            <w:tcW w:w="1643" w:type="dxa"/>
            <w:vAlign w:val="center"/>
          </w:tcPr>
          <w:p w14:paraId="7D6D3156" w14:textId="1252DF40" w:rsidR="00E12DC6" w:rsidRDefault="00E12DC6" w:rsidP="001A676D">
            <w:r w:rsidRPr="0087083E">
              <w:t>0.195</w:t>
            </w:r>
          </w:p>
        </w:tc>
        <w:tc>
          <w:tcPr>
            <w:tcW w:w="1644" w:type="dxa"/>
            <w:vAlign w:val="center"/>
          </w:tcPr>
          <w:p w14:paraId="610ABA1C" w14:textId="29A4CFC7" w:rsidR="00E12DC6" w:rsidRDefault="00E12DC6" w:rsidP="001A676D">
            <w:r w:rsidRPr="0087083E">
              <w:t>0.207</w:t>
            </w:r>
          </w:p>
        </w:tc>
        <w:tc>
          <w:tcPr>
            <w:tcW w:w="1644" w:type="dxa"/>
            <w:vAlign w:val="center"/>
          </w:tcPr>
          <w:p w14:paraId="7392A666" w14:textId="32EA84D1" w:rsidR="00E12DC6" w:rsidRDefault="00E12DC6" w:rsidP="001A676D">
            <w:r w:rsidRPr="0087083E">
              <w:t>0.195</w:t>
            </w:r>
          </w:p>
        </w:tc>
      </w:tr>
      <w:tr w:rsidR="00E12DC6" w14:paraId="1C63C7DD" w14:textId="77777777" w:rsidTr="00D730AF">
        <w:tc>
          <w:tcPr>
            <w:tcW w:w="708" w:type="dxa"/>
            <w:vMerge/>
            <w:vAlign w:val="center"/>
          </w:tcPr>
          <w:p w14:paraId="731E6399" w14:textId="77777777" w:rsidR="00E12DC6" w:rsidRPr="001A676D" w:rsidRDefault="00E12DC6" w:rsidP="001A676D"/>
        </w:tc>
        <w:tc>
          <w:tcPr>
            <w:tcW w:w="1555" w:type="dxa"/>
            <w:vMerge/>
            <w:vAlign w:val="center"/>
          </w:tcPr>
          <w:p w14:paraId="51AC5306" w14:textId="26F07DFF" w:rsidR="00E12DC6" w:rsidRPr="001A676D" w:rsidRDefault="00E12DC6" w:rsidP="001A676D"/>
        </w:tc>
        <w:tc>
          <w:tcPr>
            <w:tcW w:w="1601" w:type="dxa"/>
            <w:vMerge/>
            <w:vAlign w:val="center"/>
          </w:tcPr>
          <w:p w14:paraId="5AF9F69A" w14:textId="77777777" w:rsidR="00E12DC6" w:rsidRDefault="00E12DC6" w:rsidP="001A676D"/>
        </w:tc>
        <w:tc>
          <w:tcPr>
            <w:tcW w:w="3249" w:type="dxa"/>
            <w:vAlign w:val="center"/>
          </w:tcPr>
          <w:p w14:paraId="42766197" w14:textId="6BDC3D00" w:rsidR="00E12DC6" w:rsidRPr="00CC528F" w:rsidRDefault="00E12DC6" w:rsidP="001A676D">
            <w:r w:rsidRPr="00CC528F">
              <w:t>perf_event_alloc</w:t>
            </w:r>
          </w:p>
        </w:tc>
        <w:tc>
          <w:tcPr>
            <w:tcW w:w="1643" w:type="dxa"/>
            <w:vAlign w:val="center"/>
          </w:tcPr>
          <w:p w14:paraId="528AAA0F" w14:textId="52ED39F6" w:rsidR="00E12DC6" w:rsidRDefault="00E12DC6" w:rsidP="001A676D">
            <w:r w:rsidRPr="0087083E">
              <w:t>0.263</w:t>
            </w:r>
          </w:p>
        </w:tc>
        <w:tc>
          <w:tcPr>
            <w:tcW w:w="1643" w:type="dxa"/>
            <w:vAlign w:val="center"/>
          </w:tcPr>
          <w:p w14:paraId="2CAAD0E0" w14:textId="27AC3F74" w:rsidR="00E12DC6" w:rsidRDefault="00E12DC6" w:rsidP="001A676D">
            <w:r w:rsidRPr="0087083E">
              <w:t>0.152</w:t>
            </w:r>
          </w:p>
        </w:tc>
        <w:tc>
          <w:tcPr>
            <w:tcW w:w="1644" w:type="dxa"/>
            <w:vAlign w:val="center"/>
          </w:tcPr>
          <w:p w14:paraId="301BE988" w14:textId="321BE5BB" w:rsidR="00E12DC6" w:rsidRDefault="00E12DC6" w:rsidP="001A676D">
            <w:r w:rsidRPr="0087083E">
              <w:t>0.172</w:t>
            </w:r>
          </w:p>
        </w:tc>
        <w:tc>
          <w:tcPr>
            <w:tcW w:w="1644" w:type="dxa"/>
            <w:vAlign w:val="center"/>
          </w:tcPr>
          <w:p w14:paraId="39DADD2D" w14:textId="3D027B6C" w:rsidR="00E12DC6" w:rsidRDefault="00E12DC6" w:rsidP="001A676D">
            <w:r w:rsidRPr="0087083E">
              <w:t>0.152</w:t>
            </w:r>
          </w:p>
        </w:tc>
      </w:tr>
      <w:tr w:rsidR="00E12DC6" w14:paraId="691665AE" w14:textId="77777777" w:rsidTr="00D730AF">
        <w:tc>
          <w:tcPr>
            <w:tcW w:w="708" w:type="dxa"/>
            <w:vMerge/>
            <w:vAlign w:val="center"/>
          </w:tcPr>
          <w:p w14:paraId="7798AFF5" w14:textId="77777777" w:rsidR="00E12DC6" w:rsidRPr="001A676D" w:rsidRDefault="00E12DC6" w:rsidP="001A676D"/>
        </w:tc>
        <w:tc>
          <w:tcPr>
            <w:tcW w:w="1555" w:type="dxa"/>
            <w:vMerge/>
            <w:vAlign w:val="center"/>
          </w:tcPr>
          <w:p w14:paraId="1FE4D4DB" w14:textId="6FDFCBC1" w:rsidR="00E12DC6" w:rsidRPr="001A676D" w:rsidRDefault="00E12DC6" w:rsidP="001A676D"/>
        </w:tc>
        <w:tc>
          <w:tcPr>
            <w:tcW w:w="1601" w:type="dxa"/>
            <w:vMerge/>
            <w:vAlign w:val="center"/>
          </w:tcPr>
          <w:p w14:paraId="28C69E2A" w14:textId="77777777" w:rsidR="00E12DC6" w:rsidRDefault="00E12DC6" w:rsidP="001A676D"/>
        </w:tc>
        <w:tc>
          <w:tcPr>
            <w:tcW w:w="3249" w:type="dxa"/>
            <w:vAlign w:val="center"/>
          </w:tcPr>
          <w:p w14:paraId="66AE8B78" w14:textId="23AED423" w:rsidR="00E12DC6" w:rsidRPr="00CC528F" w:rsidRDefault="00E12DC6" w:rsidP="001A676D">
            <w:r w:rsidRPr="00CC528F">
              <w:t>kfree</w:t>
            </w:r>
          </w:p>
        </w:tc>
        <w:tc>
          <w:tcPr>
            <w:tcW w:w="1643" w:type="dxa"/>
            <w:vAlign w:val="center"/>
          </w:tcPr>
          <w:p w14:paraId="51296F1B" w14:textId="5EADD618" w:rsidR="00E12DC6" w:rsidRDefault="00E12DC6" w:rsidP="001A676D">
            <w:r w:rsidRPr="0087083E">
              <w:t>0.298</w:t>
            </w:r>
          </w:p>
        </w:tc>
        <w:tc>
          <w:tcPr>
            <w:tcW w:w="1643" w:type="dxa"/>
            <w:vAlign w:val="center"/>
          </w:tcPr>
          <w:p w14:paraId="3D9849F5" w14:textId="044E039A" w:rsidR="00E12DC6" w:rsidRDefault="00E12DC6" w:rsidP="001A676D">
            <w:r w:rsidRPr="0087083E">
              <w:t>0.175</w:t>
            </w:r>
          </w:p>
        </w:tc>
        <w:tc>
          <w:tcPr>
            <w:tcW w:w="1644" w:type="dxa"/>
            <w:vAlign w:val="center"/>
          </w:tcPr>
          <w:p w14:paraId="165A0C1B" w14:textId="01DC0FCE" w:rsidR="00E12DC6" w:rsidRDefault="00E12DC6" w:rsidP="001A676D">
            <w:r w:rsidRPr="0087083E">
              <w:t>0.121</w:t>
            </w:r>
          </w:p>
        </w:tc>
        <w:tc>
          <w:tcPr>
            <w:tcW w:w="1644" w:type="dxa"/>
            <w:vAlign w:val="center"/>
          </w:tcPr>
          <w:p w14:paraId="178F21F5" w14:textId="5D79A335" w:rsidR="00E12DC6" w:rsidRDefault="00E12DC6" w:rsidP="001A676D">
            <w:r w:rsidRPr="0087083E">
              <w:t>0.175</w:t>
            </w:r>
          </w:p>
        </w:tc>
      </w:tr>
      <w:tr w:rsidR="00E12DC6" w14:paraId="6BA04838" w14:textId="77777777" w:rsidTr="00D730AF">
        <w:tc>
          <w:tcPr>
            <w:tcW w:w="708" w:type="dxa"/>
            <w:vMerge/>
            <w:vAlign w:val="center"/>
          </w:tcPr>
          <w:p w14:paraId="0EAD61A4" w14:textId="77777777" w:rsidR="00E12DC6" w:rsidRPr="001A676D" w:rsidRDefault="00E12DC6" w:rsidP="001A676D"/>
        </w:tc>
        <w:tc>
          <w:tcPr>
            <w:tcW w:w="1555" w:type="dxa"/>
            <w:vMerge/>
            <w:vAlign w:val="center"/>
          </w:tcPr>
          <w:p w14:paraId="33AEB085" w14:textId="37A34C28" w:rsidR="00E12DC6" w:rsidRPr="001A676D" w:rsidRDefault="00E12DC6" w:rsidP="001A676D"/>
        </w:tc>
        <w:tc>
          <w:tcPr>
            <w:tcW w:w="1601" w:type="dxa"/>
            <w:vMerge/>
            <w:vAlign w:val="center"/>
          </w:tcPr>
          <w:p w14:paraId="4FB69B15" w14:textId="77777777" w:rsidR="00E12DC6" w:rsidRDefault="00E12DC6" w:rsidP="001A676D"/>
        </w:tc>
        <w:tc>
          <w:tcPr>
            <w:tcW w:w="3249" w:type="dxa"/>
            <w:vAlign w:val="center"/>
          </w:tcPr>
          <w:p w14:paraId="2B685A62" w14:textId="1C8D6196" w:rsidR="00E12DC6" w:rsidRPr="00CC528F" w:rsidRDefault="00E12DC6" w:rsidP="001A676D">
            <w:r w:rsidRPr="00CC528F">
              <w:t>event_sched_in</w:t>
            </w:r>
          </w:p>
        </w:tc>
        <w:tc>
          <w:tcPr>
            <w:tcW w:w="1643" w:type="dxa"/>
            <w:vAlign w:val="center"/>
          </w:tcPr>
          <w:p w14:paraId="5D602EB4" w14:textId="2F1C40EE" w:rsidR="00E12DC6" w:rsidRDefault="00E12DC6" w:rsidP="001A676D">
            <w:r w:rsidRPr="0087083E">
              <w:t>0.247</w:t>
            </w:r>
          </w:p>
        </w:tc>
        <w:tc>
          <w:tcPr>
            <w:tcW w:w="1643" w:type="dxa"/>
            <w:vAlign w:val="center"/>
          </w:tcPr>
          <w:p w14:paraId="4DEC85B5" w14:textId="45408D4D" w:rsidR="00E12DC6" w:rsidRDefault="00E12DC6" w:rsidP="001A676D">
            <w:r w:rsidRPr="0087083E">
              <w:t>0.099</w:t>
            </w:r>
          </w:p>
        </w:tc>
        <w:tc>
          <w:tcPr>
            <w:tcW w:w="1644" w:type="dxa"/>
            <w:vAlign w:val="center"/>
          </w:tcPr>
          <w:p w14:paraId="05D25430" w14:textId="73E741FC" w:rsidR="00E12DC6" w:rsidRDefault="00E12DC6" w:rsidP="001A676D">
            <w:r w:rsidRPr="0087083E">
              <w:t>0.104</w:t>
            </w:r>
          </w:p>
        </w:tc>
        <w:tc>
          <w:tcPr>
            <w:tcW w:w="1644" w:type="dxa"/>
            <w:vAlign w:val="center"/>
          </w:tcPr>
          <w:p w14:paraId="70F46A56" w14:textId="30735B6C" w:rsidR="00E12DC6" w:rsidRDefault="00E12DC6" w:rsidP="001A676D">
            <w:r w:rsidRPr="0087083E">
              <w:t>0.099</w:t>
            </w:r>
          </w:p>
        </w:tc>
      </w:tr>
      <w:tr w:rsidR="00E12DC6" w14:paraId="0AC02D62" w14:textId="77777777" w:rsidTr="00D730AF">
        <w:tc>
          <w:tcPr>
            <w:tcW w:w="708" w:type="dxa"/>
            <w:vMerge/>
            <w:vAlign w:val="center"/>
          </w:tcPr>
          <w:p w14:paraId="680CA5CC" w14:textId="77777777" w:rsidR="00E12DC6" w:rsidRPr="001A676D" w:rsidRDefault="00E12DC6" w:rsidP="001A676D"/>
        </w:tc>
        <w:tc>
          <w:tcPr>
            <w:tcW w:w="1555" w:type="dxa"/>
            <w:vMerge/>
            <w:vAlign w:val="center"/>
          </w:tcPr>
          <w:p w14:paraId="1664BF48" w14:textId="2C879284" w:rsidR="00E12DC6" w:rsidRPr="001A676D" w:rsidRDefault="00E12DC6" w:rsidP="001A676D"/>
        </w:tc>
        <w:tc>
          <w:tcPr>
            <w:tcW w:w="1601" w:type="dxa"/>
            <w:vMerge/>
            <w:vAlign w:val="center"/>
          </w:tcPr>
          <w:p w14:paraId="320AEAF9" w14:textId="77777777" w:rsidR="00E12DC6" w:rsidRDefault="00E12DC6" w:rsidP="001A676D"/>
        </w:tc>
        <w:tc>
          <w:tcPr>
            <w:tcW w:w="3249" w:type="dxa"/>
            <w:vAlign w:val="center"/>
          </w:tcPr>
          <w:p w14:paraId="67E526AD" w14:textId="19C06D63" w:rsidR="00E12DC6" w:rsidRPr="00CC528F" w:rsidRDefault="00E12DC6" w:rsidP="001A676D">
            <w:r w:rsidRPr="00CC528F">
              <w:t>visit_groups_merge.constprop.0.is</w:t>
            </w:r>
          </w:p>
        </w:tc>
        <w:tc>
          <w:tcPr>
            <w:tcW w:w="1643" w:type="dxa"/>
            <w:vAlign w:val="center"/>
          </w:tcPr>
          <w:p w14:paraId="5D099AFB" w14:textId="0CFE0D72" w:rsidR="00E12DC6" w:rsidRDefault="00E12DC6" w:rsidP="001A676D">
            <w:r w:rsidRPr="0087083E">
              <w:t>0.128</w:t>
            </w:r>
          </w:p>
        </w:tc>
        <w:tc>
          <w:tcPr>
            <w:tcW w:w="1643" w:type="dxa"/>
            <w:vAlign w:val="center"/>
          </w:tcPr>
          <w:p w14:paraId="548B6ABF" w14:textId="1E7E2D22" w:rsidR="00E12DC6" w:rsidRDefault="00E12DC6" w:rsidP="001A676D">
            <w:r w:rsidRPr="0087083E">
              <w:t>0.047</w:t>
            </w:r>
          </w:p>
        </w:tc>
        <w:tc>
          <w:tcPr>
            <w:tcW w:w="1644" w:type="dxa"/>
            <w:vAlign w:val="center"/>
          </w:tcPr>
          <w:p w14:paraId="038AF9E2" w14:textId="7E4BA776" w:rsidR="00E12DC6" w:rsidRDefault="00E12DC6" w:rsidP="001A676D">
            <w:r w:rsidRPr="0087083E">
              <w:t>0.191</w:t>
            </w:r>
          </w:p>
        </w:tc>
        <w:tc>
          <w:tcPr>
            <w:tcW w:w="1644" w:type="dxa"/>
            <w:vAlign w:val="center"/>
          </w:tcPr>
          <w:p w14:paraId="05A0F413" w14:textId="7F857694" w:rsidR="00E12DC6" w:rsidRDefault="00E12DC6" w:rsidP="001A676D">
            <w:r w:rsidRPr="0087083E">
              <w:t>0.047</w:t>
            </w:r>
          </w:p>
        </w:tc>
      </w:tr>
      <w:tr w:rsidR="00E12DC6" w14:paraId="6FF8F5B3" w14:textId="77777777" w:rsidTr="00D730AF">
        <w:tc>
          <w:tcPr>
            <w:tcW w:w="708" w:type="dxa"/>
            <w:vMerge w:val="restart"/>
            <w:vAlign w:val="center"/>
          </w:tcPr>
          <w:p w14:paraId="10103703" w14:textId="43F4FFBD" w:rsidR="00E12DC6" w:rsidRPr="001A676D" w:rsidRDefault="00E12DC6" w:rsidP="001A676D">
            <w:r>
              <w:rPr>
                <w:rFonts w:hint="eastAsia"/>
              </w:rPr>
              <w:t>8</w:t>
            </w:r>
          </w:p>
        </w:tc>
        <w:tc>
          <w:tcPr>
            <w:tcW w:w="1555" w:type="dxa"/>
            <w:vMerge w:val="restart"/>
            <w:vAlign w:val="center"/>
          </w:tcPr>
          <w:p w14:paraId="6A29F94F" w14:textId="484166C4" w:rsidR="00E12DC6" w:rsidRPr="001A676D" w:rsidRDefault="00E12DC6" w:rsidP="001A676D">
            <w:r w:rsidRPr="001A676D">
              <w:t>wet_rcon_goff</w:t>
            </w:r>
          </w:p>
        </w:tc>
        <w:tc>
          <w:tcPr>
            <w:tcW w:w="1601" w:type="dxa"/>
            <w:vMerge w:val="restart"/>
            <w:vAlign w:val="center"/>
          </w:tcPr>
          <w:p w14:paraId="674E490E" w14:textId="6301EE67" w:rsidR="00E12DC6" w:rsidRDefault="00E12DC6" w:rsidP="001A676D">
            <w:r>
              <w:rPr>
                <w:rFonts w:hint="eastAsia"/>
              </w:rPr>
              <w:t>B</w:t>
            </w:r>
            <w:r>
              <w:t>ranch</w:t>
            </w:r>
          </w:p>
        </w:tc>
        <w:tc>
          <w:tcPr>
            <w:tcW w:w="3249" w:type="dxa"/>
            <w:vAlign w:val="center"/>
          </w:tcPr>
          <w:p w14:paraId="4155815E" w14:textId="72B0564A" w:rsidR="00E12DC6" w:rsidRDefault="00E12DC6" w:rsidP="001A676D">
            <w:r w:rsidRPr="004041C1">
              <w:t>psi_group_change</w:t>
            </w:r>
          </w:p>
        </w:tc>
        <w:tc>
          <w:tcPr>
            <w:tcW w:w="1643" w:type="dxa"/>
            <w:vAlign w:val="center"/>
          </w:tcPr>
          <w:p w14:paraId="0850C07A" w14:textId="472073FE" w:rsidR="00E12DC6" w:rsidRDefault="00E12DC6" w:rsidP="001A676D">
            <w:r w:rsidRPr="000054A9">
              <w:t>0.368</w:t>
            </w:r>
          </w:p>
        </w:tc>
        <w:tc>
          <w:tcPr>
            <w:tcW w:w="1643" w:type="dxa"/>
            <w:vAlign w:val="center"/>
          </w:tcPr>
          <w:p w14:paraId="1CF4CD2F" w14:textId="1C1F446F" w:rsidR="00E12DC6" w:rsidRDefault="00E12DC6" w:rsidP="001A676D">
            <w:r w:rsidRPr="000054A9">
              <w:t>0.158</w:t>
            </w:r>
          </w:p>
        </w:tc>
        <w:tc>
          <w:tcPr>
            <w:tcW w:w="1644" w:type="dxa"/>
            <w:vAlign w:val="center"/>
          </w:tcPr>
          <w:p w14:paraId="767034C6" w14:textId="583BECC7" w:rsidR="00E12DC6" w:rsidRDefault="00E12DC6" w:rsidP="001A676D">
            <w:r w:rsidRPr="000054A9">
              <w:t>0.296</w:t>
            </w:r>
          </w:p>
        </w:tc>
        <w:tc>
          <w:tcPr>
            <w:tcW w:w="1644" w:type="dxa"/>
            <w:vAlign w:val="center"/>
          </w:tcPr>
          <w:p w14:paraId="49A592AE" w14:textId="0F8014A6" w:rsidR="00E12DC6" w:rsidRDefault="00E12DC6" w:rsidP="001A676D">
            <w:r w:rsidRPr="000054A9">
              <w:t>0.158</w:t>
            </w:r>
          </w:p>
        </w:tc>
      </w:tr>
      <w:tr w:rsidR="00E12DC6" w14:paraId="352CFE90" w14:textId="77777777" w:rsidTr="00D730AF">
        <w:tc>
          <w:tcPr>
            <w:tcW w:w="708" w:type="dxa"/>
            <w:vMerge/>
            <w:vAlign w:val="center"/>
          </w:tcPr>
          <w:p w14:paraId="0067EEEA" w14:textId="77777777" w:rsidR="00E12DC6" w:rsidRPr="001A676D" w:rsidRDefault="00E12DC6" w:rsidP="001A676D"/>
        </w:tc>
        <w:tc>
          <w:tcPr>
            <w:tcW w:w="1555" w:type="dxa"/>
            <w:vMerge/>
            <w:vAlign w:val="center"/>
          </w:tcPr>
          <w:p w14:paraId="293E7545" w14:textId="591B1E58" w:rsidR="00E12DC6" w:rsidRPr="001A676D" w:rsidRDefault="00E12DC6" w:rsidP="001A676D"/>
        </w:tc>
        <w:tc>
          <w:tcPr>
            <w:tcW w:w="1601" w:type="dxa"/>
            <w:vMerge/>
            <w:vAlign w:val="center"/>
          </w:tcPr>
          <w:p w14:paraId="5C258E63" w14:textId="77777777" w:rsidR="00E12DC6" w:rsidRDefault="00E12DC6" w:rsidP="001A676D"/>
        </w:tc>
        <w:tc>
          <w:tcPr>
            <w:tcW w:w="3249" w:type="dxa"/>
            <w:vAlign w:val="center"/>
          </w:tcPr>
          <w:p w14:paraId="27D46041" w14:textId="6AC830FB" w:rsidR="00E12DC6" w:rsidRPr="004041C1" w:rsidRDefault="00E12DC6" w:rsidP="001A676D">
            <w:r w:rsidRPr="004041C1">
              <w:t>event_sched_in</w:t>
            </w:r>
          </w:p>
        </w:tc>
        <w:tc>
          <w:tcPr>
            <w:tcW w:w="1643" w:type="dxa"/>
            <w:vAlign w:val="center"/>
          </w:tcPr>
          <w:p w14:paraId="197D73DC" w14:textId="6BD4A33F" w:rsidR="00E12DC6" w:rsidRDefault="00E12DC6" w:rsidP="001A676D">
            <w:r w:rsidRPr="000054A9">
              <w:t>0.215</w:t>
            </w:r>
          </w:p>
        </w:tc>
        <w:tc>
          <w:tcPr>
            <w:tcW w:w="1643" w:type="dxa"/>
            <w:vAlign w:val="center"/>
          </w:tcPr>
          <w:p w14:paraId="7CD27504" w14:textId="62393054" w:rsidR="00E12DC6" w:rsidRDefault="00E12DC6" w:rsidP="001A676D">
            <w:r w:rsidRPr="000054A9">
              <w:t>0.073</w:t>
            </w:r>
          </w:p>
        </w:tc>
        <w:tc>
          <w:tcPr>
            <w:tcW w:w="1644" w:type="dxa"/>
            <w:vAlign w:val="center"/>
          </w:tcPr>
          <w:p w14:paraId="30E02034" w14:textId="4F84D7AB" w:rsidR="00E12DC6" w:rsidRDefault="00E12DC6" w:rsidP="001A676D">
            <w:r w:rsidRPr="000054A9">
              <w:t>0.205</w:t>
            </w:r>
          </w:p>
        </w:tc>
        <w:tc>
          <w:tcPr>
            <w:tcW w:w="1644" w:type="dxa"/>
            <w:vAlign w:val="center"/>
          </w:tcPr>
          <w:p w14:paraId="21402736" w14:textId="65D1C8B3" w:rsidR="00E12DC6" w:rsidRDefault="00E12DC6" w:rsidP="001A676D">
            <w:r w:rsidRPr="000054A9">
              <w:t>0.073</w:t>
            </w:r>
          </w:p>
        </w:tc>
      </w:tr>
      <w:tr w:rsidR="00E12DC6" w14:paraId="0489606A" w14:textId="77777777" w:rsidTr="00D730AF">
        <w:tc>
          <w:tcPr>
            <w:tcW w:w="708" w:type="dxa"/>
            <w:vMerge/>
            <w:vAlign w:val="center"/>
          </w:tcPr>
          <w:p w14:paraId="2E9FB2B7" w14:textId="77777777" w:rsidR="00E12DC6" w:rsidRPr="001A676D" w:rsidRDefault="00E12DC6" w:rsidP="001A676D"/>
        </w:tc>
        <w:tc>
          <w:tcPr>
            <w:tcW w:w="1555" w:type="dxa"/>
            <w:vMerge/>
            <w:vAlign w:val="center"/>
          </w:tcPr>
          <w:p w14:paraId="6D9B8068" w14:textId="2E452B6D" w:rsidR="00E12DC6" w:rsidRPr="001A676D" w:rsidRDefault="00E12DC6" w:rsidP="001A676D"/>
        </w:tc>
        <w:tc>
          <w:tcPr>
            <w:tcW w:w="1601" w:type="dxa"/>
            <w:vMerge/>
            <w:vAlign w:val="center"/>
          </w:tcPr>
          <w:p w14:paraId="019A0833" w14:textId="77777777" w:rsidR="00E12DC6" w:rsidRDefault="00E12DC6" w:rsidP="001A676D"/>
        </w:tc>
        <w:tc>
          <w:tcPr>
            <w:tcW w:w="3249" w:type="dxa"/>
            <w:vAlign w:val="center"/>
          </w:tcPr>
          <w:p w14:paraId="0D394E18" w14:textId="41C2F835" w:rsidR="00E12DC6" w:rsidRPr="004041C1" w:rsidRDefault="00E12DC6" w:rsidP="001A676D">
            <w:r w:rsidRPr="004041C1">
              <w:t>kmem_cache_alloc_node_trace</w:t>
            </w:r>
          </w:p>
        </w:tc>
        <w:tc>
          <w:tcPr>
            <w:tcW w:w="1643" w:type="dxa"/>
            <w:vAlign w:val="center"/>
          </w:tcPr>
          <w:p w14:paraId="6A759FB9" w14:textId="284D7B81" w:rsidR="00E12DC6" w:rsidRDefault="00E12DC6" w:rsidP="001A676D">
            <w:r w:rsidRPr="000054A9">
              <w:t>0.185</w:t>
            </w:r>
          </w:p>
        </w:tc>
        <w:tc>
          <w:tcPr>
            <w:tcW w:w="1643" w:type="dxa"/>
            <w:vAlign w:val="center"/>
          </w:tcPr>
          <w:p w14:paraId="3D7D599B" w14:textId="67F30DB6" w:rsidR="00E12DC6" w:rsidRDefault="00E12DC6" w:rsidP="001A676D">
            <w:r w:rsidRPr="000054A9">
              <w:t>0.075</w:t>
            </w:r>
          </w:p>
        </w:tc>
        <w:tc>
          <w:tcPr>
            <w:tcW w:w="1644" w:type="dxa"/>
            <w:vAlign w:val="center"/>
          </w:tcPr>
          <w:p w14:paraId="0CE365EE" w14:textId="24FAEDC6" w:rsidR="00E12DC6" w:rsidRDefault="00E12DC6" w:rsidP="001A676D">
            <w:r w:rsidRPr="000054A9">
              <w:t>0.217</w:t>
            </w:r>
          </w:p>
        </w:tc>
        <w:tc>
          <w:tcPr>
            <w:tcW w:w="1644" w:type="dxa"/>
            <w:vAlign w:val="center"/>
          </w:tcPr>
          <w:p w14:paraId="0ACA0E0B" w14:textId="06558729" w:rsidR="00E12DC6" w:rsidRDefault="00E12DC6" w:rsidP="001A676D">
            <w:r w:rsidRPr="000054A9">
              <w:t>0.075</w:t>
            </w:r>
          </w:p>
        </w:tc>
      </w:tr>
      <w:tr w:rsidR="00E12DC6" w14:paraId="4FB7ADB7" w14:textId="77777777" w:rsidTr="00D730AF">
        <w:tc>
          <w:tcPr>
            <w:tcW w:w="708" w:type="dxa"/>
            <w:vMerge/>
            <w:vAlign w:val="center"/>
          </w:tcPr>
          <w:p w14:paraId="42A92E70" w14:textId="77777777" w:rsidR="00E12DC6" w:rsidRPr="001A676D" w:rsidRDefault="00E12DC6" w:rsidP="001A676D"/>
        </w:tc>
        <w:tc>
          <w:tcPr>
            <w:tcW w:w="1555" w:type="dxa"/>
            <w:vMerge/>
            <w:vAlign w:val="center"/>
          </w:tcPr>
          <w:p w14:paraId="5A3D44B7" w14:textId="3F97EE99" w:rsidR="00E12DC6" w:rsidRPr="001A676D" w:rsidRDefault="00E12DC6" w:rsidP="001A676D"/>
        </w:tc>
        <w:tc>
          <w:tcPr>
            <w:tcW w:w="1601" w:type="dxa"/>
            <w:vMerge/>
            <w:vAlign w:val="center"/>
          </w:tcPr>
          <w:p w14:paraId="7B8203C2" w14:textId="77777777" w:rsidR="00E12DC6" w:rsidRDefault="00E12DC6" w:rsidP="001A676D"/>
        </w:tc>
        <w:tc>
          <w:tcPr>
            <w:tcW w:w="3249" w:type="dxa"/>
            <w:vAlign w:val="center"/>
          </w:tcPr>
          <w:p w14:paraId="45D71D2A" w14:textId="106AE29F" w:rsidR="00E12DC6" w:rsidRPr="004041C1" w:rsidRDefault="00E12DC6" w:rsidP="001A676D">
            <w:r w:rsidRPr="004041C1">
              <w:t>perf_event_update_userpage</w:t>
            </w:r>
          </w:p>
        </w:tc>
        <w:tc>
          <w:tcPr>
            <w:tcW w:w="1643" w:type="dxa"/>
            <w:vAlign w:val="center"/>
          </w:tcPr>
          <w:p w14:paraId="6886BF7A" w14:textId="5E2E4375" w:rsidR="00E12DC6" w:rsidRDefault="00E12DC6" w:rsidP="001A676D">
            <w:r w:rsidRPr="000054A9">
              <w:t>0.174</w:t>
            </w:r>
          </w:p>
        </w:tc>
        <w:tc>
          <w:tcPr>
            <w:tcW w:w="1643" w:type="dxa"/>
            <w:vAlign w:val="center"/>
          </w:tcPr>
          <w:p w14:paraId="146CA8C1" w14:textId="002EC3EF" w:rsidR="00E12DC6" w:rsidRDefault="00E12DC6" w:rsidP="001A676D">
            <w:r w:rsidRPr="000054A9">
              <w:t>0.07</w:t>
            </w:r>
          </w:p>
        </w:tc>
        <w:tc>
          <w:tcPr>
            <w:tcW w:w="1644" w:type="dxa"/>
            <w:vAlign w:val="center"/>
          </w:tcPr>
          <w:p w14:paraId="2792AA23" w14:textId="53F4136F" w:rsidR="00E12DC6" w:rsidRDefault="00E12DC6" w:rsidP="001A676D">
            <w:r w:rsidRPr="000054A9">
              <w:t>0.195</w:t>
            </w:r>
          </w:p>
        </w:tc>
        <w:tc>
          <w:tcPr>
            <w:tcW w:w="1644" w:type="dxa"/>
            <w:vAlign w:val="center"/>
          </w:tcPr>
          <w:p w14:paraId="4095D921" w14:textId="516D4B67" w:rsidR="00E12DC6" w:rsidRDefault="00E12DC6" w:rsidP="001A676D">
            <w:r w:rsidRPr="000054A9">
              <w:t>0.07</w:t>
            </w:r>
          </w:p>
        </w:tc>
      </w:tr>
      <w:tr w:rsidR="00E12DC6" w14:paraId="546D3992" w14:textId="77777777" w:rsidTr="00D730AF">
        <w:tc>
          <w:tcPr>
            <w:tcW w:w="708" w:type="dxa"/>
            <w:vMerge/>
            <w:vAlign w:val="center"/>
          </w:tcPr>
          <w:p w14:paraId="679FC889" w14:textId="77777777" w:rsidR="00E12DC6" w:rsidRPr="001A676D" w:rsidRDefault="00E12DC6" w:rsidP="001A676D"/>
        </w:tc>
        <w:tc>
          <w:tcPr>
            <w:tcW w:w="1555" w:type="dxa"/>
            <w:vMerge/>
            <w:vAlign w:val="center"/>
          </w:tcPr>
          <w:p w14:paraId="6CF9B672" w14:textId="6F6743C5" w:rsidR="00E12DC6" w:rsidRPr="001A676D" w:rsidRDefault="00E12DC6" w:rsidP="001A676D"/>
        </w:tc>
        <w:tc>
          <w:tcPr>
            <w:tcW w:w="1601" w:type="dxa"/>
            <w:vMerge/>
            <w:vAlign w:val="center"/>
          </w:tcPr>
          <w:p w14:paraId="42D93424" w14:textId="77777777" w:rsidR="00E12DC6" w:rsidRDefault="00E12DC6" w:rsidP="001A676D"/>
        </w:tc>
        <w:tc>
          <w:tcPr>
            <w:tcW w:w="3249" w:type="dxa"/>
            <w:vAlign w:val="center"/>
          </w:tcPr>
          <w:p w14:paraId="21B22551" w14:textId="6D658FAD" w:rsidR="00E12DC6" w:rsidRPr="004041C1" w:rsidRDefault="00E12DC6" w:rsidP="001A676D">
            <w:r w:rsidRPr="004041C1">
              <w:t>perf_event__id_header_size</w:t>
            </w:r>
          </w:p>
        </w:tc>
        <w:tc>
          <w:tcPr>
            <w:tcW w:w="1643" w:type="dxa"/>
            <w:vAlign w:val="center"/>
          </w:tcPr>
          <w:p w14:paraId="4A4E5EE7" w14:textId="57CAC061" w:rsidR="00E12DC6" w:rsidRDefault="00E12DC6" w:rsidP="001A676D">
            <w:r w:rsidRPr="000054A9">
              <w:t>0.164</w:t>
            </w:r>
          </w:p>
        </w:tc>
        <w:tc>
          <w:tcPr>
            <w:tcW w:w="1643" w:type="dxa"/>
            <w:vAlign w:val="center"/>
          </w:tcPr>
          <w:p w14:paraId="3B9BB2E3" w14:textId="4C0AFAF9" w:rsidR="00E12DC6" w:rsidRDefault="00E12DC6" w:rsidP="001A676D">
            <w:r w:rsidRPr="000054A9">
              <w:t>0.064</w:t>
            </w:r>
          </w:p>
        </w:tc>
        <w:tc>
          <w:tcPr>
            <w:tcW w:w="1644" w:type="dxa"/>
            <w:vAlign w:val="center"/>
          </w:tcPr>
          <w:p w14:paraId="5F2A88AD" w14:textId="7B9D7871" w:rsidR="00E12DC6" w:rsidRDefault="00E12DC6" w:rsidP="001A676D">
            <w:r w:rsidRPr="000054A9">
              <w:t>0.193</w:t>
            </w:r>
          </w:p>
        </w:tc>
        <w:tc>
          <w:tcPr>
            <w:tcW w:w="1644" w:type="dxa"/>
            <w:vAlign w:val="center"/>
          </w:tcPr>
          <w:p w14:paraId="7DCA495C" w14:textId="2F098622" w:rsidR="00E12DC6" w:rsidRDefault="00E12DC6" w:rsidP="001A676D">
            <w:r w:rsidRPr="000054A9">
              <w:t>0.064</w:t>
            </w:r>
          </w:p>
        </w:tc>
      </w:tr>
      <w:tr w:rsidR="00E12DC6" w14:paraId="5C74880B" w14:textId="77777777" w:rsidTr="00D730AF">
        <w:tc>
          <w:tcPr>
            <w:tcW w:w="708" w:type="dxa"/>
            <w:vMerge/>
            <w:vAlign w:val="center"/>
          </w:tcPr>
          <w:p w14:paraId="7A1085F0" w14:textId="77777777" w:rsidR="00E12DC6" w:rsidRPr="001A676D" w:rsidRDefault="00E12DC6" w:rsidP="001A676D"/>
        </w:tc>
        <w:tc>
          <w:tcPr>
            <w:tcW w:w="1555" w:type="dxa"/>
            <w:vMerge/>
            <w:vAlign w:val="center"/>
          </w:tcPr>
          <w:p w14:paraId="6ED4CA78" w14:textId="77DD263A" w:rsidR="00E12DC6" w:rsidRPr="001A676D" w:rsidRDefault="00E12DC6" w:rsidP="001A676D"/>
        </w:tc>
        <w:tc>
          <w:tcPr>
            <w:tcW w:w="1601" w:type="dxa"/>
            <w:vMerge w:val="restart"/>
            <w:vAlign w:val="center"/>
          </w:tcPr>
          <w:p w14:paraId="74685C25" w14:textId="5C23C45A" w:rsidR="00E12DC6" w:rsidRDefault="00E12DC6" w:rsidP="001A676D">
            <w:r>
              <w:rPr>
                <w:rFonts w:hint="eastAsia"/>
              </w:rPr>
              <w:t>C</w:t>
            </w:r>
            <w:r>
              <w:t>ycle</w:t>
            </w:r>
          </w:p>
        </w:tc>
        <w:tc>
          <w:tcPr>
            <w:tcW w:w="3249" w:type="dxa"/>
            <w:vAlign w:val="center"/>
          </w:tcPr>
          <w:p w14:paraId="62A3EFB3" w14:textId="3C04E796" w:rsidR="00E12DC6" w:rsidRDefault="00E12DC6" w:rsidP="001A676D">
            <w:r w:rsidRPr="004041C1">
              <w:t>memset_erms</w:t>
            </w:r>
          </w:p>
        </w:tc>
        <w:tc>
          <w:tcPr>
            <w:tcW w:w="1643" w:type="dxa"/>
            <w:vAlign w:val="center"/>
          </w:tcPr>
          <w:p w14:paraId="462F9466" w14:textId="63B5DFC1" w:rsidR="00E12DC6" w:rsidRDefault="00E12DC6" w:rsidP="001A676D">
            <w:r w:rsidRPr="000054A9">
              <w:t>0.422</w:t>
            </w:r>
          </w:p>
        </w:tc>
        <w:tc>
          <w:tcPr>
            <w:tcW w:w="1643" w:type="dxa"/>
            <w:vAlign w:val="center"/>
          </w:tcPr>
          <w:p w14:paraId="2A5CD5E3" w14:textId="7CB8386F" w:rsidR="00E12DC6" w:rsidRDefault="00E12DC6" w:rsidP="001A676D">
            <w:r w:rsidRPr="000054A9">
              <w:t>0.14</w:t>
            </w:r>
          </w:p>
        </w:tc>
        <w:tc>
          <w:tcPr>
            <w:tcW w:w="1644" w:type="dxa"/>
            <w:vAlign w:val="center"/>
          </w:tcPr>
          <w:p w14:paraId="46862E38" w14:textId="1B2D6E9F" w:rsidR="00E12DC6" w:rsidRDefault="00E12DC6" w:rsidP="001A676D">
            <w:r w:rsidRPr="000054A9">
              <w:t>0.222</w:t>
            </w:r>
          </w:p>
        </w:tc>
        <w:tc>
          <w:tcPr>
            <w:tcW w:w="1644" w:type="dxa"/>
            <w:vAlign w:val="center"/>
          </w:tcPr>
          <w:p w14:paraId="24A8027F" w14:textId="63F63C20" w:rsidR="00E12DC6" w:rsidRDefault="00E12DC6" w:rsidP="001A676D">
            <w:r w:rsidRPr="000054A9">
              <w:t>0.14</w:t>
            </w:r>
          </w:p>
        </w:tc>
      </w:tr>
      <w:tr w:rsidR="00E12DC6" w14:paraId="1C18F869" w14:textId="77777777" w:rsidTr="00D730AF">
        <w:tc>
          <w:tcPr>
            <w:tcW w:w="708" w:type="dxa"/>
            <w:vMerge/>
            <w:vAlign w:val="center"/>
          </w:tcPr>
          <w:p w14:paraId="0473F92F" w14:textId="77777777" w:rsidR="00E12DC6" w:rsidRPr="001A676D" w:rsidRDefault="00E12DC6" w:rsidP="001A676D"/>
        </w:tc>
        <w:tc>
          <w:tcPr>
            <w:tcW w:w="1555" w:type="dxa"/>
            <w:vMerge/>
            <w:vAlign w:val="center"/>
          </w:tcPr>
          <w:p w14:paraId="5234DCE9" w14:textId="66EF4697" w:rsidR="00E12DC6" w:rsidRPr="001A676D" w:rsidRDefault="00E12DC6" w:rsidP="001A676D"/>
        </w:tc>
        <w:tc>
          <w:tcPr>
            <w:tcW w:w="1601" w:type="dxa"/>
            <w:vMerge/>
            <w:vAlign w:val="center"/>
          </w:tcPr>
          <w:p w14:paraId="510BC9BC" w14:textId="77777777" w:rsidR="00E12DC6" w:rsidRDefault="00E12DC6" w:rsidP="001A676D"/>
        </w:tc>
        <w:tc>
          <w:tcPr>
            <w:tcW w:w="3249" w:type="dxa"/>
            <w:vAlign w:val="center"/>
          </w:tcPr>
          <w:p w14:paraId="4C470B23" w14:textId="74494D6F" w:rsidR="00E12DC6" w:rsidRPr="004041C1" w:rsidRDefault="00E12DC6" w:rsidP="001A676D">
            <w:r w:rsidRPr="004041C1">
              <w:t>psi_group_change</w:t>
            </w:r>
          </w:p>
        </w:tc>
        <w:tc>
          <w:tcPr>
            <w:tcW w:w="1643" w:type="dxa"/>
            <w:vAlign w:val="center"/>
          </w:tcPr>
          <w:p w14:paraId="5C830F63" w14:textId="3C8DA011" w:rsidR="00E12DC6" w:rsidRDefault="00E12DC6" w:rsidP="001A676D">
            <w:r w:rsidRPr="000054A9">
              <w:t>0.271</w:t>
            </w:r>
          </w:p>
        </w:tc>
        <w:tc>
          <w:tcPr>
            <w:tcW w:w="1643" w:type="dxa"/>
            <w:vAlign w:val="center"/>
          </w:tcPr>
          <w:p w14:paraId="2AF2225B" w14:textId="52A56525" w:rsidR="00E12DC6" w:rsidRDefault="00E12DC6" w:rsidP="001A676D">
            <w:r w:rsidRPr="000054A9">
              <w:t>0.074</w:t>
            </w:r>
          </w:p>
        </w:tc>
        <w:tc>
          <w:tcPr>
            <w:tcW w:w="1644" w:type="dxa"/>
            <w:vAlign w:val="center"/>
          </w:tcPr>
          <w:p w14:paraId="261CCB49" w14:textId="7F0BC60D" w:rsidR="00E12DC6" w:rsidRDefault="00E12DC6" w:rsidP="001A676D">
            <w:r w:rsidRPr="000054A9">
              <w:t>0.305</w:t>
            </w:r>
          </w:p>
        </w:tc>
        <w:tc>
          <w:tcPr>
            <w:tcW w:w="1644" w:type="dxa"/>
            <w:vAlign w:val="center"/>
          </w:tcPr>
          <w:p w14:paraId="39AF7B46" w14:textId="166A2FF2" w:rsidR="00E12DC6" w:rsidRDefault="00E12DC6" w:rsidP="001A676D">
            <w:r w:rsidRPr="000054A9">
              <w:t>0.074</w:t>
            </w:r>
          </w:p>
        </w:tc>
      </w:tr>
      <w:tr w:rsidR="00E12DC6" w14:paraId="30122218" w14:textId="77777777" w:rsidTr="00D730AF">
        <w:tc>
          <w:tcPr>
            <w:tcW w:w="708" w:type="dxa"/>
            <w:vMerge/>
            <w:vAlign w:val="center"/>
          </w:tcPr>
          <w:p w14:paraId="42F2AA94" w14:textId="77777777" w:rsidR="00E12DC6" w:rsidRPr="001A676D" w:rsidRDefault="00E12DC6" w:rsidP="001A676D"/>
        </w:tc>
        <w:tc>
          <w:tcPr>
            <w:tcW w:w="1555" w:type="dxa"/>
            <w:vMerge/>
            <w:vAlign w:val="center"/>
          </w:tcPr>
          <w:p w14:paraId="0E3106F1" w14:textId="702B29E2" w:rsidR="00E12DC6" w:rsidRPr="001A676D" w:rsidRDefault="00E12DC6" w:rsidP="001A676D"/>
        </w:tc>
        <w:tc>
          <w:tcPr>
            <w:tcW w:w="1601" w:type="dxa"/>
            <w:vMerge/>
            <w:vAlign w:val="center"/>
          </w:tcPr>
          <w:p w14:paraId="09E40014" w14:textId="77777777" w:rsidR="00E12DC6" w:rsidRDefault="00E12DC6" w:rsidP="001A676D"/>
        </w:tc>
        <w:tc>
          <w:tcPr>
            <w:tcW w:w="3249" w:type="dxa"/>
            <w:vAlign w:val="center"/>
          </w:tcPr>
          <w:p w14:paraId="0AE3BF68" w14:textId="217031C0" w:rsidR="00E12DC6" w:rsidRPr="004041C1" w:rsidRDefault="00E12DC6" w:rsidP="001A676D">
            <w:r w:rsidRPr="004041C1">
              <w:t>rb_next</w:t>
            </w:r>
          </w:p>
        </w:tc>
        <w:tc>
          <w:tcPr>
            <w:tcW w:w="1643" w:type="dxa"/>
            <w:vAlign w:val="center"/>
          </w:tcPr>
          <w:p w14:paraId="5E32BED6" w14:textId="18E5E9F9" w:rsidR="00E12DC6" w:rsidRDefault="00E12DC6" w:rsidP="001A676D">
            <w:r w:rsidRPr="000054A9">
              <w:t>0.268</w:t>
            </w:r>
          </w:p>
        </w:tc>
        <w:tc>
          <w:tcPr>
            <w:tcW w:w="1643" w:type="dxa"/>
            <w:vAlign w:val="center"/>
          </w:tcPr>
          <w:p w14:paraId="5BD01193" w14:textId="568765CD" w:rsidR="00E12DC6" w:rsidRDefault="00E12DC6" w:rsidP="001A676D">
            <w:r w:rsidRPr="000054A9">
              <w:t>0.049</w:t>
            </w:r>
          </w:p>
        </w:tc>
        <w:tc>
          <w:tcPr>
            <w:tcW w:w="1644" w:type="dxa"/>
            <w:vAlign w:val="center"/>
          </w:tcPr>
          <w:p w14:paraId="583F1B94" w14:textId="487194F7" w:rsidR="00E12DC6" w:rsidRDefault="00E12DC6" w:rsidP="001A676D">
            <w:r w:rsidRPr="000054A9">
              <w:t>0.231</w:t>
            </w:r>
          </w:p>
        </w:tc>
        <w:tc>
          <w:tcPr>
            <w:tcW w:w="1644" w:type="dxa"/>
            <w:vAlign w:val="center"/>
          </w:tcPr>
          <w:p w14:paraId="0811DB2E" w14:textId="1F4174DD" w:rsidR="00E12DC6" w:rsidRDefault="00E12DC6" w:rsidP="001A676D">
            <w:r w:rsidRPr="000054A9">
              <w:t>0.049</w:t>
            </w:r>
          </w:p>
        </w:tc>
      </w:tr>
      <w:tr w:rsidR="00E12DC6" w14:paraId="3028DD5D" w14:textId="77777777" w:rsidTr="00D730AF">
        <w:tc>
          <w:tcPr>
            <w:tcW w:w="708" w:type="dxa"/>
            <w:vMerge/>
            <w:vAlign w:val="center"/>
          </w:tcPr>
          <w:p w14:paraId="3710DB12" w14:textId="77777777" w:rsidR="00E12DC6" w:rsidRPr="001A676D" w:rsidRDefault="00E12DC6" w:rsidP="001A676D"/>
        </w:tc>
        <w:tc>
          <w:tcPr>
            <w:tcW w:w="1555" w:type="dxa"/>
            <w:vMerge/>
            <w:vAlign w:val="center"/>
          </w:tcPr>
          <w:p w14:paraId="5D1B3374" w14:textId="7286C3C2" w:rsidR="00E12DC6" w:rsidRPr="001A676D" w:rsidRDefault="00E12DC6" w:rsidP="001A676D"/>
        </w:tc>
        <w:tc>
          <w:tcPr>
            <w:tcW w:w="1601" w:type="dxa"/>
            <w:vMerge/>
            <w:vAlign w:val="center"/>
          </w:tcPr>
          <w:p w14:paraId="7791D842" w14:textId="77777777" w:rsidR="00E12DC6" w:rsidRDefault="00E12DC6" w:rsidP="001A676D"/>
        </w:tc>
        <w:tc>
          <w:tcPr>
            <w:tcW w:w="3249" w:type="dxa"/>
            <w:vAlign w:val="center"/>
          </w:tcPr>
          <w:p w14:paraId="31224421" w14:textId="7A0EC218" w:rsidR="00E12DC6" w:rsidRPr="004041C1" w:rsidRDefault="00E12DC6" w:rsidP="001A676D">
            <w:r w:rsidRPr="004041C1">
              <w:t>kmem_cache_alloc_node</w:t>
            </w:r>
          </w:p>
        </w:tc>
        <w:tc>
          <w:tcPr>
            <w:tcW w:w="1643" w:type="dxa"/>
            <w:vAlign w:val="center"/>
          </w:tcPr>
          <w:p w14:paraId="0A9C6C0D" w14:textId="1EAD38BE" w:rsidR="00E12DC6" w:rsidRDefault="00E12DC6" w:rsidP="001A676D">
            <w:r w:rsidRPr="000054A9">
              <w:t>0.236</w:t>
            </w:r>
          </w:p>
        </w:tc>
        <w:tc>
          <w:tcPr>
            <w:tcW w:w="1643" w:type="dxa"/>
            <w:vAlign w:val="center"/>
          </w:tcPr>
          <w:p w14:paraId="2DE9DBD5" w14:textId="3B70222A" w:rsidR="00E12DC6" w:rsidRDefault="00E12DC6" w:rsidP="001A676D">
            <w:r w:rsidRPr="000054A9">
              <w:t>0.082</w:t>
            </w:r>
          </w:p>
        </w:tc>
        <w:tc>
          <w:tcPr>
            <w:tcW w:w="1644" w:type="dxa"/>
            <w:vAlign w:val="center"/>
          </w:tcPr>
          <w:p w14:paraId="7FA33B30" w14:textId="46160ECE" w:rsidR="00E12DC6" w:rsidRDefault="00E12DC6" w:rsidP="001A676D">
            <w:r w:rsidRPr="000054A9">
              <w:t>0.215</w:t>
            </w:r>
          </w:p>
        </w:tc>
        <w:tc>
          <w:tcPr>
            <w:tcW w:w="1644" w:type="dxa"/>
            <w:vAlign w:val="center"/>
          </w:tcPr>
          <w:p w14:paraId="3422A536" w14:textId="63A2F223" w:rsidR="00E12DC6" w:rsidRDefault="00E12DC6" w:rsidP="001A676D">
            <w:r w:rsidRPr="000054A9">
              <w:t>0.082</w:t>
            </w:r>
          </w:p>
        </w:tc>
      </w:tr>
      <w:tr w:rsidR="00E12DC6" w14:paraId="11C47089" w14:textId="77777777" w:rsidTr="00D730AF">
        <w:tc>
          <w:tcPr>
            <w:tcW w:w="708" w:type="dxa"/>
            <w:vMerge/>
            <w:vAlign w:val="center"/>
          </w:tcPr>
          <w:p w14:paraId="4DD0D3D0" w14:textId="77777777" w:rsidR="00E12DC6" w:rsidRPr="001A676D" w:rsidRDefault="00E12DC6" w:rsidP="001A676D"/>
        </w:tc>
        <w:tc>
          <w:tcPr>
            <w:tcW w:w="1555" w:type="dxa"/>
            <w:vMerge/>
            <w:vAlign w:val="center"/>
          </w:tcPr>
          <w:p w14:paraId="539F13D7" w14:textId="1CB1031B" w:rsidR="00E12DC6" w:rsidRPr="001A676D" w:rsidRDefault="00E12DC6" w:rsidP="001A676D"/>
        </w:tc>
        <w:tc>
          <w:tcPr>
            <w:tcW w:w="1601" w:type="dxa"/>
            <w:vMerge/>
            <w:vAlign w:val="center"/>
          </w:tcPr>
          <w:p w14:paraId="18C904B6" w14:textId="77777777" w:rsidR="00E12DC6" w:rsidRDefault="00E12DC6" w:rsidP="001A676D"/>
        </w:tc>
        <w:tc>
          <w:tcPr>
            <w:tcW w:w="3249" w:type="dxa"/>
            <w:vAlign w:val="center"/>
          </w:tcPr>
          <w:p w14:paraId="72C67947" w14:textId="59EB79C9" w:rsidR="00E12DC6" w:rsidRPr="004041C1" w:rsidRDefault="00E12DC6" w:rsidP="001A676D">
            <w:r w:rsidRPr="004041C1">
              <w:t>syscall_return_via_sysret</w:t>
            </w:r>
          </w:p>
        </w:tc>
        <w:tc>
          <w:tcPr>
            <w:tcW w:w="1643" w:type="dxa"/>
            <w:vAlign w:val="center"/>
          </w:tcPr>
          <w:p w14:paraId="43279DB7" w14:textId="47D7D797" w:rsidR="00E12DC6" w:rsidRDefault="00E12DC6" w:rsidP="001A676D">
            <w:r w:rsidRPr="000054A9">
              <w:t>0.236</w:t>
            </w:r>
          </w:p>
        </w:tc>
        <w:tc>
          <w:tcPr>
            <w:tcW w:w="1643" w:type="dxa"/>
            <w:vAlign w:val="center"/>
          </w:tcPr>
          <w:p w14:paraId="61DA584F" w14:textId="6DFB8A1D" w:rsidR="00E12DC6" w:rsidRDefault="00E12DC6" w:rsidP="001A676D">
            <w:r w:rsidRPr="000054A9">
              <w:t>0.063</w:t>
            </w:r>
          </w:p>
        </w:tc>
        <w:tc>
          <w:tcPr>
            <w:tcW w:w="1644" w:type="dxa"/>
            <w:vAlign w:val="center"/>
          </w:tcPr>
          <w:p w14:paraId="107ABEF2" w14:textId="1FB16B81" w:rsidR="00E12DC6" w:rsidRDefault="00E12DC6" w:rsidP="001A676D">
            <w:r w:rsidRPr="000054A9">
              <w:t>0.207</w:t>
            </w:r>
          </w:p>
        </w:tc>
        <w:tc>
          <w:tcPr>
            <w:tcW w:w="1644" w:type="dxa"/>
            <w:vAlign w:val="center"/>
          </w:tcPr>
          <w:p w14:paraId="4FFC0123" w14:textId="7D8F2306" w:rsidR="00E12DC6" w:rsidRDefault="00E12DC6" w:rsidP="001A676D">
            <w:r w:rsidRPr="000054A9">
              <w:t>0.063</w:t>
            </w:r>
          </w:p>
        </w:tc>
      </w:tr>
      <w:tr w:rsidR="00E12DC6" w14:paraId="23A3B995" w14:textId="77777777" w:rsidTr="00D730AF">
        <w:tc>
          <w:tcPr>
            <w:tcW w:w="708" w:type="dxa"/>
            <w:vMerge/>
            <w:vAlign w:val="center"/>
          </w:tcPr>
          <w:p w14:paraId="33640ACD" w14:textId="77777777" w:rsidR="00E12DC6" w:rsidRPr="001A676D" w:rsidRDefault="00E12DC6" w:rsidP="001A676D"/>
        </w:tc>
        <w:tc>
          <w:tcPr>
            <w:tcW w:w="1555" w:type="dxa"/>
            <w:vMerge/>
            <w:vAlign w:val="center"/>
          </w:tcPr>
          <w:p w14:paraId="6EC54955" w14:textId="5F5AA475" w:rsidR="00E12DC6" w:rsidRPr="001A676D" w:rsidRDefault="00E12DC6" w:rsidP="001A676D"/>
        </w:tc>
        <w:tc>
          <w:tcPr>
            <w:tcW w:w="1601" w:type="dxa"/>
            <w:vMerge w:val="restart"/>
            <w:vAlign w:val="center"/>
          </w:tcPr>
          <w:p w14:paraId="219B3798" w14:textId="6330A6DB" w:rsidR="00E12DC6" w:rsidRDefault="00E12DC6" w:rsidP="001A676D">
            <w:r>
              <w:rPr>
                <w:rFonts w:hint="eastAsia"/>
              </w:rPr>
              <w:t>I</w:t>
            </w:r>
            <w:r>
              <w:t>nstruction</w:t>
            </w:r>
          </w:p>
        </w:tc>
        <w:tc>
          <w:tcPr>
            <w:tcW w:w="3249" w:type="dxa"/>
            <w:vAlign w:val="center"/>
          </w:tcPr>
          <w:p w14:paraId="5AB0837B" w14:textId="71FEE66B" w:rsidR="00E12DC6" w:rsidRDefault="00E12DC6" w:rsidP="001A676D">
            <w:r w:rsidRPr="00B371EE">
              <w:t>psi_group_change</w:t>
            </w:r>
          </w:p>
        </w:tc>
        <w:tc>
          <w:tcPr>
            <w:tcW w:w="1643" w:type="dxa"/>
            <w:vAlign w:val="center"/>
          </w:tcPr>
          <w:p w14:paraId="40B0E78A" w14:textId="57BCB2CF" w:rsidR="00E12DC6" w:rsidRDefault="00E12DC6" w:rsidP="001A676D">
            <w:r w:rsidRPr="000054A9">
              <w:t>0.392</w:t>
            </w:r>
          </w:p>
        </w:tc>
        <w:tc>
          <w:tcPr>
            <w:tcW w:w="1643" w:type="dxa"/>
            <w:vAlign w:val="center"/>
          </w:tcPr>
          <w:p w14:paraId="5DAF7B83" w14:textId="4BF9C579" w:rsidR="00E12DC6" w:rsidRDefault="00E12DC6" w:rsidP="001A676D">
            <w:r w:rsidRPr="000054A9">
              <w:t>0.227</w:t>
            </w:r>
          </w:p>
        </w:tc>
        <w:tc>
          <w:tcPr>
            <w:tcW w:w="1644" w:type="dxa"/>
            <w:vAlign w:val="center"/>
          </w:tcPr>
          <w:p w14:paraId="30223D63" w14:textId="0663AE14" w:rsidR="00E12DC6" w:rsidRDefault="00E12DC6" w:rsidP="001A676D">
            <w:r w:rsidRPr="000054A9">
              <w:t>0.313</w:t>
            </w:r>
          </w:p>
        </w:tc>
        <w:tc>
          <w:tcPr>
            <w:tcW w:w="1644" w:type="dxa"/>
            <w:vAlign w:val="center"/>
          </w:tcPr>
          <w:p w14:paraId="2C99CEEA" w14:textId="5CB1182B" w:rsidR="00E12DC6" w:rsidRDefault="00E12DC6" w:rsidP="001A676D">
            <w:r w:rsidRPr="000054A9">
              <w:t>0.227</w:t>
            </w:r>
          </w:p>
        </w:tc>
      </w:tr>
      <w:tr w:rsidR="00E12DC6" w14:paraId="5198E4BB" w14:textId="77777777" w:rsidTr="00D730AF">
        <w:tc>
          <w:tcPr>
            <w:tcW w:w="708" w:type="dxa"/>
            <w:vMerge/>
            <w:vAlign w:val="center"/>
          </w:tcPr>
          <w:p w14:paraId="18EEDC1F" w14:textId="77777777" w:rsidR="00E12DC6" w:rsidRPr="001A676D" w:rsidRDefault="00E12DC6" w:rsidP="001A676D"/>
        </w:tc>
        <w:tc>
          <w:tcPr>
            <w:tcW w:w="1555" w:type="dxa"/>
            <w:vMerge/>
            <w:vAlign w:val="center"/>
          </w:tcPr>
          <w:p w14:paraId="2F74D67F" w14:textId="1FFF1C56" w:rsidR="00E12DC6" w:rsidRPr="001A676D" w:rsidRDefault="00E12DC6" w:rsidP="001A676D"/>
        </w:tc>
        <w:tc>
          <w:tcPr>
            <w:tcW w:w="1601" w:type="dxa"/>
            <w:vMerge/>
            <w:vAlign w:val="center"/>
          </w:tcPr>
          <w:p w14:paraId="305599C2" w14:textId="77777777" w:rsidR="00E12DC6" w:rsidRDefault="00E12DC6" w:rsidP="001A676D"/>
        </w:tc>
        <w:tc>
          <w:tcPr>
            <w:tcW w:w="3249" w:type="dxa"/>
            <w:vAlign w:val="center"/>
          </w:tcPr>
          <w:p w14:paraId="5EF8763A" w14:textId="4C4AD945" w:rsidR="00E12DC6" w:rsidRPr="00B371EE" w:rsidRDefault="00E12DC6" w:rsidP="001A676D">
            <w:r w:rsidRPr="00B371EE">
              <w:t>native_sched_clock</w:t>
            </w:r>
          </w:p>
        </w:tc>
        <w:tc>
          <w:tcPr>
            <w:tcW w:w="1643" w:type="dxa"/>
            <w:vAlign w:val="center"/>
          </w:tcPr>
          <w:p w14:paraId="7CDC653C" w14:textId="1B232606" w:rsidR="00E12DC6" w:rsidRDefault="00E12DC6" w:rsidP="001A676D">
            <w:r w:rsidRPr="000054A9">
              <w:t>0.258</w:t>
            </w:r>
          </w:p>
        </w:tc>
        <w:tc>
          <w:tcPr>
            <w:tcW w:w="1643" w:type="dxa"/>
            <w:vAlign w:val="center"/>
          </w:tcPr>
          <w:p w14:paraId="2E24AAA8" w14:textId="35DA743E" w:rsidR="00E12DC6" w:rsidRDefault="00E12DC6" w:rsidP="001A676D">
            <w:r w:rsidRPr="000054A9">
              <w:t>0.101</w:t>
            </w:r>
          </w:p>
        </w:tc>
        <w:tc>
          <w:tcPr>
            <w:tcW w:w="1644" w:type="dxa"/>
            <w:vAlign w:val="center"/>
          </w:tcPr>
          <w:p w14:paraId="4FB3AC3F" w14:textId="27FAC81B" w:rsidR="00E12DC6" w:rsidRDefault="00E12DC6" w:rsidP="001A676D">
            <w:r w:rsidRPr="000054A9">
              <w:t>0.207</w:t>
            </w:r>
          </w:p>
        </w:tc>
        <w:tc>
          <w:tcPr>
            <w:tcW w:w="1644" w:type="dxa"/>
            <w:vAlign w:val="center"/>
          </w:tcPr>
          <w:p w14:paraId="3AE3D616" w14:textId="2EDC8B41" w:rsidR="00E12DC6" w:rsidRDefault="00E12DC6" w:rsidP="001A676D">
            <w:r w:rsidRPr="000054A9">
              <w:t>0.101</w:t>
            </w:r>
          </w:p>
        </w:tc>
      </w:tr>
      <w:tr w:rsidR="00E12DC6" w14:paraId="1AB8D8A1" w14:textId="77777777" w:rsidTr="00D730AF">
        <w:tc>
          <w:tcPr>
            <w:tcW w:w="708" w:type="dxa"/>
            <w:vMerge/>
            <w:vAlign w:val="center"/>
          </w:tcPr>
          <w:p w14:paraId="15938048" w14:textId="77777777" w:rsidR="00E12DC6" w:rsidRPr="001A676D" w:rsidRDefault="00E12DC6" w:rsidP="001A676D"/>
        </w:tc>
        <w:tc>
          <w:tcPr>
            <w:tcW w:w="1555" w:type="dxa"/>
            <w:vMerge/>
            <w:vAlign w:val="center"/>
          </w:tcPr>
          <w:p w14:paraId="1F201005" w14:textId="1E7F52AD" w:rsidR="00E12DC6" w:rsidRPr="001A676D" w:rsidRDefault="00E12DC6" w:rsidP="001A676D"/>
        </w:tc>
        <w:tc>
          <w:tcPr>
            <w:tcW w:w="1601" w:type="dxa"/>
            <w:vMerge/>
            <w:vAlign w:val="center"/>
          </w:tcPr>
          <w:p w14:paraId="2C134A1D" w14:textId="77777777" w:rsidR="00E12DC6" w:rsidRDefault="00E12DC6" w:rsidP="001A676D"/>
        </w:tc>
        <w:tc>
          <w:tcPr>
            <w:tcW w:w="3249" w:type="dxa"/>
            <w:vAlign w:val="center"/>
          </w:tcPr>
          <w:p w14:paraId="7B0EFA25" w14:textId="7215678E" w:rsidR="00E12DC6" w:rsidRPr="00B371EE" w:rsidRDefault="00E12DC6" w:rsidP="001A676D">
            <w:r w:rsidRPr="00B371EE">
              <w:t>kmem_cache_alloc_trace</w:t>
            </w:r>
          </w:p>
        </w:tc>
        <w:tc>
          <w:tcPr>
            <w:tcW w:w="1643" w:type="dxa"/>
            <w:vAlign w:val="center"/>
          </w:tcPr>
          <w:p w14:paraId="089F65D1" w14:textId="131F9A23" w:rsidR="00E12DC6" w:rsidRDefault="00E12DC6" w:rsidP="001A676D">
            <w:r w:rsidRPr="000054A9">
              <w:t>0.161</w:t>
            </w:r>
          </w:p>
        </w:tc>
        <w:tc>
          <w:tcPr>
            <w:tcW w:w="1643" w:type="dxa"/>
            <w:vAlign w:val="center"/>
          </w:tcPr>
          <w:p w14:paraId="6611A684" w14:textId="0DB2403F" w:rsidR="00E12DC6" w:rsidRDefault="00E12DC6" w:rsidP="001A676D">
            <w:r w:rsidRPr="000054A9">
              <w:t>0.097</w:t>
            </w:r>
          </w:p>
        </w:tc>
        <w:tc>
          <w:tcPr>
            <w:tcW w:w="1644" w:type="dxa"/>
            <w:vAlign w:val="center"/>
          </w:tcPr>
          <w:p w14:paraId="4E2DFA82" w14:textId="31E0E94D" w:rsidR="00E12DC6" w:rsidRDefault="00E12DC6" w:rsidP="001A676D">
            <w:r w:rsidRPr="000054A9">
              <w:t>0.207</w:t>
            </w:r>
          </w:p>
        </w:tc>
        <w:tc>
          <w:tcPr>
            <w:tcW w:w="1644" w:type="dxa"/>
            <w:vAlign w:val="center"/>
          </w:tcPr>
          <w:p w14:paraId="54F01DEC" w14:textId="39646B29" w:rsidR="00E12DC6" w:rsidRDefault="00E12DC6" w:rsidP="001A676D">
            <w:r w:rsidRPr="000054A9">
              <w:t>0.097</w:t>
            </w:r>
          </w:p>
        </w:tc>
      </w:tr>
      <w:tr w:rsidR="00E12DC6" w14:paraId="1249D74F" w14:textId="77777777" w:rsidTr="00D730AF">
        <w:tc>
          <w:tcPr>
            <w:tcW w:w="708" w:type="dxa"/>
            <w:vMerge/>
            <w:vAlign w:val="center"/>
          </w:tcPr>
          <w:p w14:paraId="45968102" w14:textId="77777777" w:rsidR="00E12DC6" w:rsidRPr="001A676D" w:rsidRDefault="00E12DC6" w:rsidP="001A676D"/>
        </w:tc>
        <w:tc>
          <w:tcPr>
            <w:tcW w:w="1555" w:type="dxa"/>
            <w:vMerge/>
            <w:vAlign w:val="center"/>
          </w:tcPr>
          <w:p w14:paraId="73EC10BC" w14:textId="56ACFDEE" w:rsidR="00E12DC6" w:rsidRPr="001A676D" w:rsidRDefault="00E12DC6" w:rsidP="001A676D"/>
        </w:tc>
        <w:tc>
          <w:tcPr>
            <w:tcW w:w="1601" w:type="dxa"/>
            <w:vMerge/>
            <w:vAlign w:val="center"/>
          </w:tcPr>
          <w:p w14:paraId="424AEEB6" w14:textId="77777777" w:rsidR="00E12DC6" w:rsidRDefault="00E12DC6" w:rsidP="001A676D"/>
        </w:tc>
        <w:tc>
          <w:tcPr>
            <w:tcW w:w="3249" w:type="dxa"/>
            <w:vAlign w:val="center"/>
          </w:tcPr>
          <w:p w14:paraId="4FB4A40B" w14:textId="21D5DDB4" w:rsidR="00E12DC6" w:rsidRPr="00B371EE" w:rsidRDefault="00E12DC6" w:rsidP="001A676D">
            <w:r w:rsidRPr="00B371EE">
              <w:t>__srcu_read_lock</w:t>
            </w:r>
          </w:p>
        </w:tc>
        <w:tc>
          <w:tcPr>
            <w:tcW w:w="1643" w:type="dxa"/>
            <w:vAlign w:val="center"/>
          </w:tcPr>
          <w:p w14:paraId="6006115C" w14:textId="3B089B5C" w:rsidR="00E12DC6" w:rsidRDefault="00E12DC6" w:rsidP="001A676D">
            <w:r w:rsidRPr="000054A9">
              <w:t>0.15</w:t>
            </w:r>
          </w:p>
        </w:tc>
        <w:tc>
          <w:tcPr>
            <w:tcW w:w="1643" w:type="dxa"/>
            <w:vAlign w:val="center"/>
          </w:tcPr>
          <w:p w14:paraId="63D4EEAE" w14:textId="5FE8EED0" w:rsidR="00E12DC6" w:rsidRDefault="00E12DC6" w:rsidP="001A676D">
            <w:r w:rsidRPr="000054A9">
              <w:t>0.095</w:t>
            </w:r>
          </w:p>
        </w:tc>
        <w:tc>
          <w:tcPr>
            <w:tcW w:w="1644" w:type="dxa"/>
            <w:vAlign w:val="center"/>
          </w:tcPr>
          <w:p w14:paraId="7AD57781" w14:textId="222A1C57" w:rsidR="00E12DC6" w:rsidRDefault="00E12DC6" w:rsidP="001A676D">
            <w:r w:rsidRPr="000054A9">
              <w:t>0.207</w:t>
            </w:r>
          </w:p>
        </w:tc>
        <w:tc>
          <w:tcPr>
            <w:tcW w:w="1644" w:type="dxa"/>
            <w:vAlign w:val="center"/>
          </w:tcPr>
          <w:p w14:paraId="6A567816" w14:textId="106EDD4B" w:rsidR="00E12DC6" w:rsidRDefault="00E12DC6" w:rsidP="001A676D">
            <w:r w:rsidRPr="000054A9">
              <w:t>0.095</w:t>
            </w:r>
          </w:p>
        </w:tc>
      </w:tr>
      <w:tr w:rsidR="00E12DC6" w14:paraId="67532480" w14:textId="77777777" w:rsidTr="00D730AF">
        <w:tc>
          <w:tcPr>
            <w:tcW w:w="708" w:type="dxa"/>
            <w:vMerge/>
            <w:vAlign w:val="center"/>
          </w:tcPr>
          <w:p w14:paraId="5F6C0093" w14:textId="77777777" w:rsidR="00E12DC6" w:rsidRPr="001A676D" w:rsidRDefault="00E12DC6" w:rsidP="001A676D"/>
        </w:tc>
        <w:tc>
          <w:tcPr>
            <w:tcW w:w="1555" w:type="dxa"/>
            <w:vMerge/>
            <w:vAlign w:val="center"/>
          </w:tcPr>
          <w:p w14:paraId="33BBC215" w14:textId="39DFF2A2" w:rsidR="00E12DC6" w:rsidRPr="001A676D" w:rsidRDefault="00E12DC6" w:rsidP="001A676D"/>
        </w:tc>
        <w:tc>
          <w:tcPr>
            <w:tcW w:w="1601" w:type="dxa"/>
            <w:vMerge/>
            <w:vAlign w:val="center"/>
          </w:tcPr>
          <w:p w14:paraId="4511793E" w14:textId="77777777" w:rsidR="00E12DC6" w:rsidRDefault="00E12DC6" w:rsidP="001A676D"/>
        </w:tc>
        <w:tc>
          <w:tcPr>
            <w:tcW w:w="3249" w:type="dxa"/>
            <w:vAlign w:val="center"/>
          </w:tcPr>
          <w:p w14:paraId="4A6522A7" w14:textId="665A7ED7" w:rsidR="00E12DC6" w:rsidRPr="00B371EE" w:rsidRDefault="00E12DC6" w:rsidP="001A676D">
            <w:r w:rsidRPr="00B371EE">
              <w:t>perf_event_groups_insert</w:t>
            </w:r>
          </w:p>
        </w:tc>
        <w:tc>
          <w:tcPr>
            <w:tcW w:w="1643" w:type="dxa"/>
            <w:vAlign w:val="center"/>
          </w:tcPr>
          <w:p w14:paraId="24EF466C" w14:textId="5FE694B1" w:rsidR="00E12DC6" w:rsidRDefault="00E12DC6" w:rsidP="001A676D">
            <w:r w:rsidRPr="000054A9">
              <w:t>0.115</w:t>
            </w:r>
          </w:p>
        </w:tc>
        <w:tc>
          <w:tcPr>
            <w:tcW w:w="1643" w:type="dxa"/>
            <w:vAlign w:val="center"/>
          </w:tcPr>
          <w:p w14:paraId="0A6D6A57" w14:textId="589906E9" w:rsidR="00E12DC6" w:rsidRDefault="00E12DC6" w:rsidP="001A676D">
            <w:r w:rsidRPr="000054A9">
              <w:t>0.08</w:t>
            </w:r>
          </w:p>
        </w:tc>
        <w:tc>
          <w:tcPr>
            <w:tcW w:w="1644" w:type="dxa"/>
            <w:vAlign w:val="center"/>
          </w:tcPr>
          <w:p w14:paraId="22953B90" w14:textId="538D3407" w:rsidR="00E12DC6" w:rsidRDefault="00E12DC6" w:rsidP="001A676D">
            <w:r w:rsidRPr="000054A9">
              <w:t>0.238</w:t>
            </w:r>
          </w:p>
        </w:tc>
        <w:tc>
          <w:tcPr>
            <w:tcW w:w="1644" w:type="dxa"/>
            <w:vAlign w:val="center"/>
          </w:tcPr>
          <w:p w14:paraId="521AC061" w14:textId="7479EC18" w:rsidR="00E12DC6" w:rsidRDefault="00E12DC6" w:rsidP="001A676D">
            <w:r w:rsidRPr="000054A9">
              <w:t>0.08</w:t>
            </w:r>
          </w:p>
        </w:tc>
      </w:tr>
      <w:tr w:rsidR="00E12DC6" w14:paraId="0B64E076" w14:textId="77777777" w:rsidTr="00D730AF">
        <w:tc>
          <w:tcPr>
            <w:tcW w:w="708" w:type="dxa"/>
            <w:vMerge w:val="restart"/>
            <w:vAlign w:val="center"/>
          </w:tcPr>
          <w:p w14:paraId="4D7AC79B" w14:textId="629FB057" w:rsidR="00E12DC6" w:rsidRPr="001A676D" w:rsidRDefault="00E12DC6" w:rsidP="001A676D">
            <w:r>
              <w:rPr>
                <w:rFonts w:hint="eastAsia"/>
              </w:rPr>
              <w:t>9</w:t>
            </w:r>
          </w:p>
        </w:tc>
        <w:tc>
          <w:tcPr>
            <w:tcW w:w="1555" w:type="dxa"/>
            <w:vMerge w:val="restart"/>
            <w:vAlign w:val="center"/>
          </w:tcPr>
          <w:p w14:paraId="10BE9F18" w14:textId="4D5EEB6E" w:rsidR="00E12DC6" w:rsidRPr="001A676D" w:rsidRDefault="00E12DC6" w:rsidP="001A676D">
            <w:r w:rsidRPr="001A676D">
              <w:t>wid_r</w:t>
            </w:r>
            <w:r>
              <w:t>c</w:t>
            </w:r>
            <w:r w:rsidRPr="001A676D">
              <w:t>on_goff</w:t>
            </w:r>
          </w:p>
        </w:tc>
        <w:tc>
          <w:tcPr>
            <w:tcW w:w="1601" w:type="dxa"/>
            <w:vMerge w:val="restart"/>
            <w:vAlign w:val="center"/>
          </w:tcPr>
          <w:p w14:paraId="7BEA15C9" w14:textId="30259C79" w:rsidR="00E12DC6" w:rsidRDefault="00E12DC6" w:rsidP="001A676D">
            <w:r>
              <w:rPr>
                <w:rFonts w:hint="eastAsia"/>
              </w:rPr>
              <w:t>B</w:t>
            </w:r>
            <w:r>
              <w:t>ranch</w:t>
            </w:r>
          </w:p>
        </w:tc>
        <w:tc>
          <w:tcPr>
            <w:tcW w:w="3249" w:type="dxa"/>
            <w:vAlign w:val="center"/>
          </w:tcPr>
          <w:p w14:paraId="5E52B774" w14:textId="7C0D3C04" w:rsidR="00E12DC6" w:rsidRDefault="00E12DC6" w:rsidP="001A676D">
            <w:r w:rsidRPr="00A77696">
              <w:t>psi_group_change</w:t>
            </w:r>
          </w:p>
        </w:tc>
        <w:tc>
          <w:tcPr>
            <w:tcW w:w="1643" w:type="dxa"/>
            <w:vAlign w:val="center"/>
          </w:tcPr>
          <w:p w14:paraId="2654CBA9" w14:textId="68897844" w:rsidR="00E12DC6" w:rsidRDefault="00E12DC6" w:rsidP="001A676D">
            <w:r w:rsidRPr="000054A9">
              <w:t>0.364</w:t>
            </w:r>
          </w:p>
        </w:tc>
        <w:tc>
          <w:tcPr>
            <w:tcW w:w="1643" w:type="dxa"/>
            <w:vAlign w:val="center"/>
          </w:tcPr>
          <w:p w14:paraId="1E15E92A" w14:textId="78C1DDBA" w:rsidR="00E12DC6" w:rsidRDefault="00E12DC6" w:rsidP="001A676D">
            <w:r w:rsidRPr="000054A9">
              <w:t>0.19</w:t>
            </w:r>
          </w:p>
        </w:tc>
        <w:tc>
          <w:tcPr>
            <w:tcW w:w="1644" w:type="dxa"/>
            <w:vAlign w:val="center"/>
          </w:tcPr>
          <w:p w14:paraId="499EB0C5" w14:textId="7502A784" w:rsidR="00E12DC6" w:rsidRDefault="00E12DC6" w:rsidP="001A676D">
            <w:r w:rsidRPr="000054A9">
              <w:t>0.229</w:t>
            </w:r>
          </w:p>
        </w:tc>
        <w:tc>
          <w:tcPr>
            <w:tcW w:w="1644" w:type="dxa"/>
            <w:vAlign w:val="center"/>
          </w:tcPr>
          <w:p w14:paraId="67F05E77" w14:textId="2673B0AD" w:rsidR="00E12DC6" w:rsidRDefault="00E12DC6" w:rsidP="001A676D">
            <w:r w:rsidRPr="000054A9">
              <w:t>0.19</w:t>
            </w:r>
          </w:p>
        </w:tc>
      </w:tr>
      <w:tr w:rsidR="00E12DC6" w14:paraId="5802BC01" w14:textId="77777777" w:rsidTr="00D730AF">
        <w:tc>
          <w:tcPr>
            <w:tcW w:w="708" w:type="dxa"/>
            <w:vMerge/>
            <w:vAlign w:val="center"/>
          </w:tcPr>
          <w:p w14:paraId="47A4AD63" w14:textId="77777777" w:rsidR="00E12DC6" w:rsidRPr="001A676D" w:rsidRDefault="00E12DC6" w:rsidP="001A676D"/>
        </w:tc>
        <w:tc>
          <w:tcPr>
            <w:tcW w:w="1555" w:type="dxa"/>
            <w:vMerge/>
            <w:vAlign w:val="center"/>
          </w:tcPr>
          <w:p w14:paraId="0B27A4F7" w14:textId="7A486DAE" w:rsidR="00E12DC6" w:rsidRPr="001A676D" w:rsidRDefault="00E12DC6" w:rsidP="001A676D"/>
        </w:tc>
        <w:tc>
          <w:tcPr>
            <w:tcW w:w="1601" w:type="dxa"/>
            <w:vMerge/>
            <w:vAlign w:val="center"/>
          </w:tcPr>
          <w:p w14:paraId="0AF050D4" w14:textId="77777777" w:rsidR="00E12DC6" w:rsidRDefault="00E12DC6" w:rsidP="001A676D"/>
        </w:tc>
        <w:tc>
          <w:tcPr>
            <w:tcW w:w="3249" w:type="dxa"/>
            <w:vAlign w:val="center"/>
          </w:tcPr>
          <w:p w14:paraId="4059983A" w14:textId="23866D5D" w:rsidR="00E12DC6" w:rsidRPr="00A77696" w:rsidRDefault="00E12DC6" w:rsidP="001A676D">
            <w:r w:rsidRPr="00A77696">
              <w:t>perf_event_alloc</w:t>
            </w:r>
          </w:p>
        </w:tc>
        <w:tc>
          <w:tcPr>
            <w:tcW w:w="1643" w:type="dxa"/>
            <w:vAlign w:val="center"/>
          </w:tcPr>
          <w:p w14:paraId="4831C049" w14:textId="020C341B" w:rsidR="00E12DC6" w:rsidRDefault="00E12DC6" w:rsidP="001A676D">
            <w:r w:rsidRPr="000054A9">
              <w:t>0.264</w:t>
            </w:r>
          </w:p>
        </w:tc>
        <w:tc>
          <w:tcPr>
            <w:tcW w:w="1643" w:type="dxa"/>
            <w:vAlign w:val="center"/>
          </w:tcPr>
          <w:p w14:paraId="37AA9AD8" w14:textId="229D935F" w:rsidR="00E12DC6" w:rsidRDefault="00E12DC6" w:rsidP="001A676D">
            <w:r w:rsidRPr="000054A9">
              <w:t>0.264</w:t>
            </w:r>
          </w:p>
        </w:tc>
        <w:tc>
          <w:tcPr>
            <w:tcW w:w="1644" w:type="dxa"/>
            <w:vAlign w:val="center"/>
          </w:tcPr>
          <w:p w14:paraId="270320A5" w14:textId="4CA9C7A8" w:rsidR="00E12DC6" w:rsidRDefault="00E12DC6" w:rsidP="001A676D">
            <w:r w:rsidRPr="000054A9">
              <w:t>0.185</w:t>
            </w:r>
          </w:p>
        </w:tc>
        <w:tc>
          <w:tcPr>
            <w:tcW w:w="1644" w:type="dxa"/>
            <w:vAlign w:val="center"/>
          </w:tcPr>
          <w:p w14:paraId="3E081B0E" w14:textId="3CE9BC8D" w:rsidR="00E12DC6" w:rsidRDefault="00E12DC6" w:rsidP="001A676D">
            <w:r w:rsidRPr="000054A9">
              <w:t>0.091</w:t>
            </w:r>
          </w:p>
        </w:tc>
      </w:tr>
      <w:tr w:rsidR="00E12DC6" w14:paraId="6C84C0FF" w14:textId="77777777" w:rsidTr="00D730AF">
        <w:tc>
          <w:tcPr>
            <w:tcW w:w="708" w:type="dxa"/>
            <w:vMerge/>
            <w:vAlign w:val="center"/>
          </w:tcPr>
          <w:p w14:paraId="78138EAD" w14:textId="77777777" w:rsidR="00E12DC6" w:rsidRPr="001A676D" w:rsidRDefault="00E12DC6" w:rsidP="001A676D"/>
        </w:tc>
        <w:tc>
          <w:tcPr>
            <w:tcW w:w="1555" w:type="dxa"/>
            <w:vMerge/>
            <w:vAlign w:val="center"/>
          </w:tcPr>
          <w:p w14:paraId="55B0D80B" w14:textId="139C8E80" w:rsidR="00E12DC6" w:rsidRPr="001A676D" w:rsidRDefault="00E12DC6" w:rsidP="001A676D"/>
        </w:tc>
        <w:tc>
          <w:tcPr>
            <w:tcW w:w="1601" w:type="dxa"/>
            <w:vMerge/>
            <w:vAlign w:val="center"/>
          </w:tcPr>
          <w:p w14:paraId="7C5CF309" w14:textId="77777777" w:rsidR="00E12DC6" w:rsidRDefault="00E12DC6" w:rsidP="001A676D"/>
        </w:tc>
        <w:tc>
          <w:tcPr>
            <w:tcW w:w="3249" w:type="dxa"/>
            <w:vAlign w:val="center"/>
          </w:tcPr>
          <w:p w14:paraId="14E4A6B2" w14:textId="54D1ED59" w:rsidR="00E12DC6" w:rsidRPr="00A77696" w:rsidRDefault="00E12DC6" w:rsidP="001A676D">
            <w:r w:rsidRPr="00A77696">
              <w:t>merge_sched_in</w:t>
            </w:r>
          </w:p>
        </w:tc>
        <w:tc>
          <w:tcPr>
            <w:tcW w:w="1643" w:type="dxa"/>
            <w:vAlign w:val="center"/>
          </w:tcPr>
          <w:p w14:paraId="22DBA90C" w14:textId="1BE6D24A" w:rsidR="00E12DC6" w:rsidRDefault="00E12DC6" w:rsidP="001A676D">
            <w:r w:rsidRPr="000054A9">
              <w:t>0.252</w:t>
            </w:r>
          </w:p>
        </w:tc>
        <w:tc>
          <w:tcPr>
            <w:tcW w:w="1643" w:type="dxa"/>
            <w:vAlign w:val="center"/>
          </w:tcPr>
          <w:p w14:paraId="5FF0F58B" w14:textId="1EF3E14A" w:rsidR="00E12DC6" w:rsidRDefault="00E12DC6" w:rsidP="001A676D">
            <w:r w:rsidRPr="000054A9">
              <w:t>0.125</w:t>
            </w:r>
          </w:p>
        </w:tc>
        <w:tc>
          <w:tcPr>
            <w:tcW w:w="1644" w:type="dxa"/>
            <w:vAlign w:val="center"/>
          </w:tcPr>
          <w:p w14:paraId="3A08BA93" w14:textId="1F28AB17" w:rsidR="00E12DC6" w:rsidRDefault="00E12DC6" w:rsidP="001A676D">
            <w:r w:rsidRPr="000054A9">
              <w:t>0.123</w:t>
            </w:r>
          </w:p>
        </w:tc>
        <w:tc>
          <w:tcPr>
            <w:tcW w:w="1644" w:type="dxa"/>
            <w:vAlign w:val="center"/>
          </w:tcPr>
          <w:p w14:paraId="7BEA7483" w14:textId="4BC9C2FF" w:rsidR="00E12DC6" w:rsidRDefault="00E12DC6" w:rsidP="001A676D">
            <w:r w:rsidRPr="000054A9">
              <w:t>0.125</w:t>
            </w:r>
          </w:p>
        </w:tc>
      </w:tr>
      <w:tr w:rsidR="00E12DC6" w14:paraId="75B87081" w14:textId="77777777" w:rsidTr="00D730AF">
        <w:tc>
          <w:tcPr>
            <w:tcW w:w="708" w:type="dxa"/>
            <w:vMerge/>
            <w:vAlign w:val="center"/>
          </w:tcPr>
          <w:p w14:paraId="678EA71B" w14:textId="77777777" w:rsidR="00E12DC6" w:rsidRPr="001A676D" w:rsidRDefault="00E12DC6" w:rsidP="001A676D"/>
        </w:tc>
        <w:tc>
          <w:tcPr>
            <w:tcW w:w="1555" w:type="dxa"/>
            <w:vMerge/>
            <w:vAlign w:val="center"/>
          </w:tcPr>
          <w:p w14:paraId="39CD9BF1" w14:textId="21557C4F" w:rsidR="00E12DC6" w:rsidRPr="001A676D" w:rsidRDefault="00E12DC6" w:rsidP="001A676D"/>
        </w:tc>
        <w:tc>
          <w:tcPr>
            <w:tcW w:w="1601" w:type="dxa"/>
            <w:vMerge/>
            <w:vAlign w:val="center"/>
          </w:tcPr>
          <w:p w14:paraId="1FE44A83" w14:textId="77777777" w:rsidR="00E12DC6" w:rsidRDefault="00E12DC6" w:rsidP="001A676D"/>
        </w:tc>
        <w:tc>
          <w:tcPr>
            <w:tcW w:w="3249" w:type="dxa"/>
            <w:vAlign w:val="center"/>
          </w:tcPr>
          <w:p w14:paraId="140B54E4" w14:textId="13E7E186" w:rsidR="00E12DC6" w:rsidRPr="00A77696" w:rsidRDefault="00E12DC6" w:rsidP="001A676D">
            <w:r w:rsidRPr="00A77696">
              <w:t>inherit_event.constprop.0</w:t>
            </w:r>
          </w:p>
        </w:tc>
        <w:tc>
          <w:tcPr>
            <w:tcW w:w="1643" w:type="dxa"/>
            <w:vAlign w:val="center"/>
          </w:tcPr>
          <w:p w14:paraId="11C46561" w14:textId="0D915653" w:rsidR="00E12DC6" w:rsidRDefault="00E12DC6" w:rsidP="001A676D">
            <w:r w:rsidRPr="000054A9">
              <w:t>0.269</w:t>
            </w:r>
          </w:p>
        </w:tc>
        <w:tc>
          <w:tcPr>
            <w:tcW w:w="1643" w:type="dxa"/>
            <w:vAlign w:val="center"/>
          </w:tcPr>
          <w:p w14:paraId="3671F6B5" w14:textId="3E26E886" w:rsidR="00E12DC6" w:rsidRDefault="00E12DC6" w:rsidP="001A676D">
            <w:r w:rsidRPr="000054A9">
              <w:t>0.14</w:t>
            </w:r>
          </w:p>
        </w:tc>
        <w:tc>
          <w:tcPr>
            <w:tcW w:w="1644" w:type="dxa"/>
            <w:vAlign w:val="center"/>
          </w:tcPr>
          <w:p w14:paraId="4D1247A2" w14:textId="4738DB93" w:rsidR="00E12DC6" w:rsidRDefault="00E12DC6" w:rsidP="001A676D">
            <w:r w:rsidRPr="000054A9">
              <w:t>0.119</w:t>
            </w:r>
          </w:p>
        </w:tc>
        <w:tc>
          <w:tcPr>
            <w:tcW w:w="1644" w:type="dxa"/>
            <w:vAlign w:val="center"/>
          </w:tcPr>
          <w:p w14:paraId="5152EF70" w14:textId="7BC63BD4" w:rsidR="00E12DC6" w:rsidRDefault="00E12DC6" w:rsidP="001A676D">
            <w:r w:rsidRPr="000054A9">
              <w:t>0.14</w:t>
            </w:r>
          </w:p>
        </w:tc>
      </w:tr>
      <w:tr w:rsidR="00E12DC6" w14:paraId="20585E75" w14:textId="77777777" w:rsidTr="00D730AF">
        <w:tc>
          <w:tcPr>
            <w:tcW w:w="708" w:type="dxa"/>
            <w:vMerge/>
            <w:vAlign w:val="center"/>
          </w:tcPr>
          <w:p w14:paraId="30642A7F" w14:textId="77777777" w:rsidR="00E12DC6" w:rsidRPr="001A676D" w:rsidRDefault="00E12DC6" w:rsidP="001A676D"/>
        </w:tc>
        <w:tc>
          <w:tcPr>
            <w:tcW w:w="1555" w:type="dxa"/>
            <w:vMerge/>
            <w:vAlign w:val="center"/>
          </w:tcPr>
          <w:p w14:paraId="79203360" w14:textId="66ADB0CA" w:rsidR="00E12DC6" w:rsidRPr="001A676D" w:rsidRDefault="00E12DC6" w:rsidP="001A676D"/>
        </w:tc>
        <w:tc>
          <w:tcPr>
            <w:tcW w:w="1601" w:type="dxa"/>
            <w:vMerge/>
            <w:vAlign w:val="center"/>
          </w:tcPr>
          <w:p w14:paraId="635FD791" w14:textId="77777777" w:rsidR="00E12DC6" w:rsidRDefault="00E12DC6" w:rsidP="001A676D"/>
        </w:tc>
        <w:tc>
          <w:tcPr>
            <w:tcW w:w="3249" w:type="dxa"/>
            <w:vAlign w:val="center"/>
          </w:tcPr>
          <w:p w14:paraId="6EDDD2E1" w14:textId="15E2B77A" w:rsidR="00E12DC6" w:rsidRPr="00A77696" w:rsidRDefault="00E12DC6" w:rsidP="001A676D">
            <w:r w:rsidRPr="00A77696">
              <w:t>event_sched_in</w:t>
            </w:r>
          </w:p>
        </w:tc>
        <w:tc>
          <w:tcPr>
            <w:tcW w:w="1643" w:type="dxa"/>
            <w:vAlign w:val="center"/>
          </w:tcPr>
          <w:p w14:paraId="4EEFEF95" w14:textId="2F5621E9" w:rsidR="00E12DC6" w:rsidRDefault="00E12DC6" w:rsidP="001A676D">
            <w:r w:rsidRPr="000054A9">
              <w:t>0.17</w:t>
            </w:r>
          </w:p>
        </w:tc>
        <w:tc>
          <w:tcPr>
            <w:tcW w:w="1643" w:type="dxa"/>
            <w:vAlign w:val="center"/>
          </w:tcPr>
          <w:p w14:paraId="65C70C0E" w14:textId="11FD37A7" w:rsidR="00E12DC6" w:rsidRDefault="00E12DC6" w:rsidP="001A676D">
            <w:r w:rsidRPr="000054A9">
              <w:t>0.067</w:t>
            </w:r>
          </w:p>
        </w:tc>
        <w:tc>
          <w:tcPr>
            <w:tcW w:w="1644" w:type="dxa"/>
            <w:vAlign w:val="center"/>
          </w:tcPr>
          <w:p w14:paraId="202668A1" w14:textId="6A7D90FB" w:rsidR="00E12DC6" w:rsidRDefault="00E12DC6" w:rsidP="001A676D">
            <w:r w:rsidRPr="000054A9">
              <w:t>0.116</w:t>
            </w:r>
          </w:p>
        </w:tc>
        <w:tc>
          <w:tcPr>
            <w:tcW w:w="1644" w:type="dxa"/>
            <w:vAlign w:val="center"/>
          </w:tcPr>
          <w:p w14:paraId="7C889F68" w14:textId="113C0EEF" w:rsidR="00E12DC6" w:rsidRDefault="00E12DC6" w:rsidP="001A676D">
            <w:r w:rsidRPr="000054A9">
              <w:t>0.067</w:t>
            </w:r>
          </w:p>
        </w:tc>
      </w:tr>
      <w:tr w:rsidR="00E12DC6" w14:paraId="11E79F5F" w14:textId="77777777" w:rsidTr="00D730AF">
        <w:tc>
          <w:tcPr>
            <w:tcW w:w="708" w:type="dxa"/>
            <w:vMerge/>
            <w:vAlign w:val="center"/>
          </w:tcPr>
          <w:p w14:paraId="784725D3" w14:textId="77777777" w:rsidR="00E12DC6" w:rsidRPr="001A676D" w:rsidRDefault="00E12DC6" w:rsidP="001A676D"/>
        </w:tc>
        <w:tc>
          <w:tcPr>
            <w:tcW w:w="1555" w:type="dxa"/>
            <w:vMerge/>
            <w:vAlign w:val="center"/>
          </w:tcPr>
          <w:p w14:paraId="08427C67" w14:textId="0DBF204F" w:rsidR="00E12DC6" w:rsidRPr="001A676D" w:rsidRDefault="00E12DC6" w:rsidP="001A676D"/>
        </w:tc>
        <w:tc>
          <w:tcPr>
            <w:tcW w:w="1601" w:type="dxa"/>
            <w:vMerge w:val="restart"/>
            <w:vAlign w:val="center"/>
          </w:tcPr>
          <w:p w14:paraId="79AB2CB8" w14:textId="2DF09A03" w:rsidR="00E12DC6" w:rsidRDefault="00E12DC6" w:rsidP="001A676D">
            <w:r>
              <w:rPr>
                <w:rFonts w:hint="eastAsia"/>
              </w:rPr>
              <w:t>C</w:t>
            </w:r>
            <w:r>
              <w:t>ycle</w:t>
            </w:r>
          </w:p>
        </w:tc>
        <w:tc>
          <w:tcPr>
            <w:tcW w:w="3249" w:type="dxa"/>
            <w:vAlign w:val="center"/>
          </w:tcPr>
          <w:p w14:paraId="36DF7C9D" w14:textId="4BADB21B" w:rsidR="00E12DC6" w:rsidRDefault="00E12DC6" w:rsidP="001A676D">
            <w:r w:rsidRPr="00894455">
              <w:t>memset_erms</w:t>
            </w:r>
          </w:p>
        </w:tc>
        <w:tc>
          <w:tcPr>
            <w:tcW w:w="1643" w:type="dxa"/>
            <w:vAlign w:val="center"/>
          </w:tcPr>
          <w:p w14:paraId="36BC70EC" w14:textId="471996B2" w:rsidR="00E12DC6" w:rsidRDefault="00E12DC6" w:rsidP="001A676D">
            <w:r w:rsidRPr="008F4EE9">
              <w:t>0.403</w:t>
            </w:r>
          </w:p>
        </w:tc>
        <w:tc>
          <w:tcPr>
            <w:tcW w:w="1643" w:type="dxa"/>
            <w:vAlign w:val="center"/>
          </w:tcPr>
          <w:p w14:paraId="7644D80F" w14:textId="08FE9459" w:rsidR="00E12DC6" w:rsidRDefault="00E12DC6" w:rsidP="001A676D">
            <w:r w:rsidRPr="008F4EE9">
              <w:t>0.152</w:t>
            </w:r>
          </w:p>
        </w:tc>
        <w:tc>
          <w:tcPr>
            <w:tcW w:w="1644" w:type="dxa"/>
            <w:vAlign w:val="center"/>
          </w:tcPr>
          <w:p w14:paraId="4A21BED8" w14:textId="0A80522F" w:rsidR="00E12DC6" w:rsidRDefault="00E12DC6" w:rsidP="001A676D">
            <w:r w:rsidRPr="008F4EE9">
              <w:t>0.082</w:t>
            </w:r>
          </w:p>
        </w:tc>
        <w:tc>
          <w:tcPr>
            <w:tcW w:w="1644" w:type="dxa"/>
            <w:vAlign w:val="center"/>
          </w:tcPr>
          <w:p w14:paraId="0BA34701" w14:textId="61B54D84" w:rsidR="00E12DC6" w:rsidRDefault="00E12DC6" w:rsidP="001A676D">
            <w:r w:rsidRPr="008F4EE9">
              <w:t>0.152</w:t>
            </w:r>
          </w:p>
        </w:tc>
      </w:tr>
      <w:tr w:rsidR="00E12DC6" w14:paraId="1110F141" w14:textId="77777777" w:rsidTr="00D730AF">
        <w:tc>
          <w:tcPr>
            <w:tcW w:w="708" w:type="dxa"/>
            <w:vMerge/>
            <w:vAlign w:val="center"/>
          </w:tcPr>
          <w:p w14:paraId="2C76E58D" w14:textId="77777777" w:rsidR="00E12DC6" w:rsidRPr="001A676D" w:rsidRDefault="00E12DC6" w:rsidP="001A676D"/>
        </w:tc>
        <w:tc>
          <w:tcPr>
            <w:tcW w:w="1555" w:type="dxa"/>
            <w:vMerge/>
            <w:vAlign w:val="center"/>
          </w:tcPr>
          <w:p w14:paraId="13CD9BB9" w14:textId="5C831985" w:rsidR="00E12DC6" w:rsidRPr="001A676D" w:rsidRDefault="00E12DC6" w:rsidP="001A676D"/>
        </w:tc>
        <w:tc>
          <w:tcPr>
            <w:tcW w:w="1601" w:type="dxa"/>
            <w:vMerge/>
            <w:vAlign w:val="center"/>
          </w:tcPr>
          <w:p w14:paraId="51DBCD97" w14:textId="77777777" w:rsidR="00E12DC6" w:rsidRDefault="00E12DC6" w:rsidP="001A676D"/>
        </w:tc>
        <w:tc>
          <w:tcPr>
            <w:tcW w:w="3249" w:type="dxa"/>
            <w:vAlign w:val="center"/>
          </w:tcPr>
          <w:p w14:paraId="786AFB56" w14:textId="62D1C6BF" w:rsidR="00E12DC6" w:rsidRPr="00894455" w:rsidRDefault="00E12DC6" w:rsidP="001A676D">
            <w:r w:rsidRPr="00894455">
              <w:t>perf_event_alloc</w:t>
            </w:r>
          </w:p>
        </w:tc>
        <w:tc>
          <w:tcPr>
            <w:tcW w:w="1643" w:type="dxa"/>
            <w:vAlign w:val="center"/>
          </w:tcPr>
          <w:p w14:paraId="3B38F825" w14:textId="70A38458" w:rsidR="00E12DC6" w:rsidRDefault="00E12DC6" w:rsidP="001A676D">
            <w:r w:rsidRPr="008F4EE9">
              <w:t>0.363</w:t>
            </w:r>
          </w:p>
        </w:tc>
        <w:tc>
          <w:tcPr>
            <w:tcW w:w="1643" w:type="dxa"/>
            <w:vAlign w:val="center"/>
          </w:tcPr>
          <w:p w14:paraId="13947E7B" w14:textId="3BBF6DA0" w:rsidR="00E12DC6" w:rsidRDefault="00E12DC6" w:rsidP="001A676D">
            <w:r w:rsidRPr="008F4EE9">
              <w:t>0.135</w:t>
            </w:r>
          </w:p>
        </w:tc>
        <w:tc>
          <w:tcPr>
            <w:tcW w:w="1644" w:type="dxa"/>
            <w:vAlign w:val="center"/>
          </w:tcPr>
          <w:p w14:paraId="42C502C2" w14:textId="424D887C" w:rsidR="00E12DC6" w:rsidRDefault="00E12DC6" w:rsidP="001A676D">
            <w:r w:rsidRPr="008F4EE9">
              <w:t>0.095</w:t>
            </w:r>
          </w:p>
        </w:tc>
        <w:tc>
          <w:tcPr>
            <w:tcW w:w="1644" w:type="dxa"/>
            <w:vAlign w:val="center"/>
          </w:tcPr>
          <w:p w14:paraId="1B07B0A9" w14:textId="3F0FDE64" w:rsidR="00E12DC6" w:rsidRDefault="00E12DC6" w:rsidP="001A676D">
            <w:r w:rsidRPr="008F4EE9">
              <w:t>0.135</w:t>
            </w:r>
          </w:p>
        </w:tc>
      </w:tr>
      <w:tr w:rsidR="00E12DC6" w14:paraId="33F9DC93" w14:textId="77777777" w:rsidTr="00D730AF">
        <w:tc>
          <w:tcPr>
            <w:tcW w:w="708" w:type="dxa"/>
            <w:vMerge/>
            <w:vAlign w:val="center"/>
          </w:tcPr>
          <w:p w14:paraId="08150D0A" w14:textId="77777777" w:rsidR="00E12DC6" w:rsidRPr="001A676D" w:rsidRDefault="00E12DC6" w:rsidP="001A676D"/>
        </w:tc>
        <w:tc>
          <w:tcPr>
            <w:tcW w:w="1555" w:type="dxa"/>
            <w:vMerge/>
            <w:vAlign w:val="center"/>
          </w:tcPr>
          <w:p w14:paraId="479FD91D" w14:textId="68510AB7" w:rsidR="00E12DC6" w:rsidRPr="001A676D" w:rsidRDefault="00E12DC6" w:rsidP="001A676D"/>
        </w:tc>
        <w:tc>
          <w:tcPr>
            <w:tcW w:w="1601" w:type="dxa"/>
            <w:vMerge/>
            <w:vAlign w:val="center"/>
          </w:tcPr>
          <w:p w14:paraId="5A5914DC" w14:textId="77777777" w:rsidR="00E12DC6" w:rsidRDefault="00E12DC6" w:rsidP="001A676D"/>
        </w:tc>
        <w:tc>
          <w:tcPr>
            <w:tcW w:w="3249" w:type="dxa"/>
            <w:vAlign w:val="center"/>
          </w:tcPr>
          <w:p w14:paraId="26822845" w14:textId="1E3C5488" w:rsidR="00E12DC6" w:rsidRPr="00894455" w:rsidRDefault="00E12DC6" w:rsidP="001A676D">
            <w:r w:rsidRPr="00894455">
              <w:t>psi_group_change</w:t>
            </w:r>
          </w:p>
        </w:tc>
        <w:tc>
          <w:tcPr>
            <w:tcW w:w="1643" w:type="dxa"/>
            <w:vAlign w:val="center"/>
          </w:tcPr>
          <w:p w14:paraId="6A4FAB91" w14:textId="00F6F001" w:rsidR="00E12DC6" w:rsidRDefault="00E12DC6" w:rsidP="001A676D">
            <w:r w:rsidRPr="008F4EE9">
              <w:t>0.181</w:t>
            </w:r>
          </w:p>
        </w:tc>
        <w:tc>
          <w:tcPr>
            <w:tcW w:w="1643" w:type="dxa"/>
            <w:vAlign w:val="center"/>
          </w:tcPr>
          <w:p w14:paraId="0D75C4FA" w14:textId="37AEE7F0" w:rsidR="00E12DC6" w:rsidRDefault="00E12DC6" w:rsidP="001A676D">
            <w:r w:rsidRPr="008F4EE9">
              <w:t>0.093</w:t>
            </w:r>
          </w:p>
        </w:tc>
        <w:tc>
          <w:tcPr>
            <w:tcW w:w="1644" w:type="dxa"/>
            <w:vAlign w:val="center"/>
          </w:tcPr>
          <w:p w14:paraId="7A12627D" w14:textId="5D533684" w:rsidR="00E12DC6" w:rsidRDefault="00E12DC6" w:rsidP="001A676D">
            <w:r w:rsidRPr="008F4EE9">
              <w:t>0.229</w:t>
            </w:r>
          </w:p>
        </w:tc>
        <w:tc>
          <w:tcPr>
            <w:tcW w:w="1644" w:type="dxa"/>
            <w:vAlign w:val="center"/>
          </w:tcPr>
          <w:p w14:paraId="2E59540A" w14:textId="3FB50F01" w:rsidR="00E12DC6" w:rsidRDefault="00E12DC6" w:rsidP="001A676D">
            <w:r w:rsidRPr="008F4EE9">
              <w:t>0.093</w:t>
            </w:r>
          </w:p>
        </w:tc>
      </w:tr>
      <w:tr w:rsidR="00E12DC6" w14:paraId="54C2654F" w14:textId="77777777" w:rsidTr="00D730AF">
        <w:tc>
          <w:tcPr>
            <w:tcW w:w="708" w:type="dxa"/>
            <w:vMerge/>
            <w:vAlign w:val="center"/>
          </w:tcPr>
          <w:p w14:paraId="1FB82DAF" w14:textId="77777777" w:rsidR="00E12DC6" w:rsidRPr="001A676D" w:rsidRDefault="00E12DC6" w:rsidP="001A676D"/>
        </w:tc>
        <w:tc>
          <w:tcPr>
            <w:tcW w:w="1555" w:type="dxa"/>
            <w:vMerge/>
            <w:vAlign w:val="center"/>
          </w:tcPr>
          <w:p w14:paraId="49F530C6" w14:textId="2AA1E418" w:rsidR="00E12DC6" w:rsidRPr="001A676D" w:rsidRDefault="00E12DC6" w:rsidP="001A676D"/>
        </w:tc>
        <w:tc>
          <w:tcPr>
            <w:tcW w:w="1601" w:type="dxa"/>
            <w:vMerge/>
            <w:vAlign w:val="center"/>
          </w:tcPr>
          <w:p w14:paraId="5E5CF252" w14:textId="77777777" w:rsidR="00E12DC6" w:rsidRDefault="00E12DC6" w:rsidP="001A676D"/>
        </w:tc>
        <w:tc>
          <w:tcPr>
            <w:tcW w:w="3249" w:type="dxa"/>
            <w:vAlign w:val="center"/>
          </w:tcPr>
          <w:p w14:paraId="2EC91E30" w14:textId="598CB637" w:rsidR="00E12DC6" w:rsidRPr="00894455" w:rsidRDefault="00E12DC6" w:rsidP="001A676D">
            <w:r w:rsidRPr="00894455">
              <w:t>merge_sched_in</w:t>
            </w:r>
          </w:p>
        </w:tc>
        <w:tc>
          <w:tcPr>
            <w:tcW w:w="1643" w:type="dxa"/>
            <w:vAlign w:val="center"/>
          </w:tcPr>
          <w:p w14:paraId="7497EE94" w14:textId="0FA37754" w:rsidR="00E12DC6" w:rsidRDefault="00E12DC6" w:rsidP="001A676D">
            <w:r w:rsidRPr="008F4EE9">
              <w:t>0.158</w:t>
            </w:r>
          </w:p>
        </w:tc>
        <w:tc>
          <w:tcPr>
            <w:tcW w:w="1643" w:type="dxa"/>
            <w:vAlign w:val="center"/>
          </w:tcPr>
          <w:p w14:paraId="03A88720" w14:textId="222B8665" w:rsidR="00E12DC6" w:rsidRDefault="00E12DC6" w:rsidP="001A676D">
            <w:r w:rsidRPr="008F4EE9">
              <w:t>0.071</w:t>
            </w:r>
          </w:p>
        </w:tc>
        <w:tc>
          <w:tcPr>
            <w:tcW w:w="1644" w:type="dxa"/>
            <w:vAlign w:val="center"/>
          </w:tcPr>
          <w:p w14:paraId="735484B4" w14:textId="5C9F60E9" w:rsidR="00E12DC6" w:rsidRDefault="00E12DC6" w:rsidP="001A676D">
            <w:r w:rsidRPr="008F4EE9">
              <w:t>0.218</w:t>
            </w:r>
          </w:p>
        </w:tc>
        <w:tc>
          <w:tcPr>
            <w:tcW w:w="1644" w:type="dxa"/>
            <w:vAlign w:val="center"/>
          </w:tcPr>
          <w:p w14:paraId="0C73E26F" w14:textId="7E8D9C77" w:rsidR="00E12DC6" w:rsidRDefault="00E12DC6" w:rsidP="001A676D">
            <w:r w:rsidRPr="008F4EE9">
              <w:t>0.071</w:t>
            </w:r>
          </w:p>
        </w:tc>
      </w:tr>
      <w:tr w:rsidR="00E12DC6" w14:paraId="6C516EA4" w14:textId="77777777" w:rsidTr="00D730AF">
        <w:tc>
          <w:tcPr>
            <w:tcW w:w="708" w:type="dxa"/>
            <w:vMerge/>
            <w:vAlign w:val="center"/>
          </w:tcPr>
          <w:p w14:paraId="35FB3274" w14:textId="77777777" w:rsidR="00E12DC6" w:rsidRPr="001A676D" w:rsidRDefault="00E12DC6" w:rsidP="001A676D"/>
        </w:tc>
        <w:tc>
          <w:tcPr>
            <w:tcW w:w="1555" w:type="dxa"/>
            <w:vMerge/>
            <w:vAlign w:val="center"/>
          </w:tcPr>
          <w:p w14:paraId="16895475" w14:textId="77BD588E" w:rsidR="00E12DC6" w:rsidRPr="001A676D" w:rsidRDefault="00E12DC6" w:rsidP="001A676D"/>
        </w:tc>
        <w:tc>
          <w:tcPr>
            <w:tcW w:w="1601" w:type="dxa"/>
            <w:vMerge/>
            <w:vAlign w:val="center"/>
          </w:tcPr>
          <w:p w14:paraId="2D79BB8F" w14:textId="77777777" w:rsidR="00E12DC6" w:rsidRDefault="00E12DC6" w:rsidP="001A676D"/>
        </w:tc>
        <w:tc>
          <w:tcPr>
            <w:tcW w:w="3249" w:type="dxa"/>
            <w:vAlign w:val="center"/>
          </w:tcPr>
          <w:p w14:paraId="321D397D" w14:textId="07F1DA0F" w:rsidR="00E12DC6" w:rsidRPr="00894455" w:rsidRDefault="00E12DC6" w:rsidP="001A676D">
            <w:r w:rsidRPr="00894455">
              <w:t>syscall_return_via_sysret</w:t>
            </w:r>
          </w:p>
        </w:tc>
        <w:tc>
          <w:tcPr>
            <w:tcW w:w="1643" w:type="dxa"/>
            <w:vAlign w:val="center"/>
          </w:tcPr>
          <w:p w14:paraId="26333067" w14:textId="2317BA08" w:rsidR="00E12DC6" w:rsidRDefault="00E12DC6" w:rsidP="001A676D">
            <w:r w:rsidRPr="008F4EE9">
              <w:t>0.215</w:t>
            </w:r>
          </w:p>
        </w:tc>
        <w:tc>
          <w:tcPr>
            <w:tcW w:w="1643" w:type="dxa"/>
            <w:vAlign w:val="center"/>
          </w:tcPr>
          <w:p w14:paraId="14D4978B" w14:textId="6B30696C" w:rsidR="00E12DC6" w:rsidRDefault="00E12DC6" w:rsidP="001A676D">
            <w:r w:rsidRPr="008F4EE9">
              <w:t>0.09</w:t>
            </w:r>
          </w:p>
        </w:tc>
        <w:tc>
          <w:tcPr>
            <w:tcW w:w="1644" w:type="dxa"/>
            <w:vAlign w:val="center"/>
          </w:tcPr>
          <w:p w14:paraId="3AC664D8" w14:textId="0C89C777" w:rsidR="00E12DC6" w:rsidRDefault="00E12DC6" w:rsidP="001A676D">
            <w:r w:rsidRPr="008F4EE9">
              <w:t>0.117</w:t>
            </w:r>
          </w:p>
        </w:tc>
        <w:tc>
          <w:tcPr>
            <w:tcW w:w="1644" w:type="dxa"/>
            <w:vAlign w:val="center"/>
          </w:tcPr>
          <w:p w14:paraId="681798E5" w14:textId="5B666497" w:rsidR="00E12DC6" w:rsidRDefault="00E12DC6" w:rsidP="001A676D">
            <w:r w:rsidRPr="008F4EE9">
              <w:t>0.09</w:t>
            </w:r>
          </w:p>
        </w:tc>
      </w:tr>
      <w:tr w:rsidR="00E12DC6" w14:paraId="6E30EE18" w14:textId="77777777" w:rsidTr="00D730AF">
        <w:tc>
          <w:tcPr>
            <w:tcW w:w="708" w:type="dxa"/>
            <w:vMerge/>
            <w:vAlign w:val="center"/>
          </w:tcPr>
          <w:p w14:paraId="12F503D0" w14:textId="77777777" w:rsidR="00E12DC6" w:rsidRPr="001A676D" w:rsidRDefault="00E12DC6" w:rsidP="001A676D"/>
        </w:tc>
        <w:tc>
          <w:tcPr>
            <w:tcW w:w="1555" w:type="dxa"/>
            <w:vMerge/>
            <w:vAlign w:val="center"/>
          </w:tcPr>
          <w:p w14:paraId="09105067" w14:textId="00CB5127" w:rsidR="00E12DC6" w:rsidRPr="001A676D" w:rsidRDefault="00E12DC6" w:rsidP="001A676D"/>
        </w:tc>
        <w:tc>
          <w:tcPr>
            <w:tcW w:w="1601" w:type="dxa"/>
            <w:vMerge w:val="restart"/>
            <w:vAlign w:val="center"/>
          </w:tcPr>
          <w:p w14:paraId="51E93956" w14:textId="02512695" w:rsidR="00E12DC6" w:rsidRDefault="00E12DC6" w:rsidP="001A676D">
            <w:r>
              <w:rPr>
                <w:rFonts w:hint="eastAsia"/>
              </w:rPr>
              <w:t>I</w:t>
            </w:r>
            <w:r>
              <w:t>nstruction</w:t>
            </w:r>
          </w:p>
        </w:tc>
        <w:tc>
          <w:tcPr>
            <w:tcW w:w="3249" w:type="dxa"/>
            <w:vAlign w:val="center"/>
          </w:tcPr>
          <w:p w14:paraId="7B4981BD" w14:textId="64394ADE" w:rsidR="00E12DC6" w:rsidRDefault="00E12DC6" w:rsidP="001A676D">
            <w:r w:rsidRPr="00894455">
              <w:t>psi_group_change</w:t>
            </w:r>
          </w:p>
        </w:tc>
        <w:tc>
          <w:tcPr>
            <w:tcW w:w="1643" w:type="dxa"/>
            <w:vAlign w:val="center"/>
          </w:tcPr>
          <w:p w14:paraId="4E032645" w14:textId="53AD0BEF" w:rsidR="00E12DC6" w:rsidRDefault="00E12DC6" w:rsidP="001A676D">
            <w:r w:rsidRPr="00C6628B">
              <w:t>0.41</w:t>
            </w:r>
          </w:p>
        </w:tc>
        <w:tc>
          <w:tcPr>
            <w:tcW w:w="1643" w:type="dxa"/>
            <w:vAlign w:val="center"/>
          </w:tcPr>
          <w:p w14:paraId="69E01395" w14:textId="477EA971" w:rsidR="00E12DC6" w:rsidRDefault="00E12DC6" w:rsidP="001A676D">
            <w:r w:rsidRPr="00C6628B">
              <w:t>0.145</w:t>
            </w:r>
          </w:p>
        </w:tc>
        <w:tc>
          <w:tcPr>
            <w:tcW w:w="1644" w:type="dxa"/>
            <w:vAlign w:val="center"/>
          </w:tcPr>
          <w:p w14:paraId="545C3842" w14:textId="7E91884F" w:rsidR="00E12DC6" w:rsidRDefault="00E12DC6" w:rsidP="001A676D">
            <w:r w:rsidRPr="00C6628B">
              <w:t>0.308</w:t>
            </w:r>
          </w:p>
        </w:tc>
        <w:tc>
          <w:tcPr>
            <w:tcW w:w="1644" w:type="dxa"/>
            <w:vAlign w:val="center"/>
          </w:tcPr>
          <w:p w14:paraId="70E722DA" w14:textId="4AEE5B2B" w:rsidR="00E12DC6" w:rsidRDefault="00E12DC6" w:rsidP="001A676D">
            <w:r w:rsidRPr="00C6628B">
              <w:t>0.145</w:t>
            </w:r>
          </w:p>
        </w:tc>
      </w:tr>
      <w:tr w:rsidR="00E12DC6" w14:paraId="699764FE" w14:textId="77777777" w:rsidTr="00D730AF">
        <w:tc>
          <w:tcPr>
            <w:tcW w:w="708" w:type="dxa"/>
            <w:vMerge/>
            <w:vAlign w:val="center"/>
          </w:tcPr>
          <w:p w14:paraId="7ED444A2" w14:textId="77777777" w:rsidR="00E12DC6" w:rsidRPr="001A676D" w:rsidRDefault="00E12DC6" w:rsidP="001A676D"/>
        </w:tc>
        <w:tc>
          <w:tcPr>
            <w:tcW w:w="1555" w:type="dxa"/>
            <w:vMerge/>
            <w:vAlign w:val="center"/>
          </w:tcPr>
          <w:p w14:paraId="0A18E40C" w14:textId="5C9FF058" w:rsidR="00E12DC6" w:rsidRPr="001A676D" w:rsidRDefault="00E12DC6" w:rsidP="001A676D"/>
        </w:tc>
        <w:tc>
          <w:tcPr>
            <w:tcW w:w="1601" w:type="dxa"/>
            <w:vMerge/>
            <w:vAlign w:val="center"/>
          </w:tcPr>
          <w:p w14:paraId="77F146DF" w14:textId="77777777" w:rsidR="00E12DC6" w:rsidRDefault="00E12DC6" w:rsidP="001A676D"/>
        </w:tc>
        <w:tc>
          <w:tcPr>
            <w:tcW w:w="3249" w:type="dxa"/>
            <w:vAlign w:val="center"/>
          </w:tcPr>
          <w:p w14:paraId="7E38C0C9" w14:textId="109566EF" w:rsidR="00E12DC6" w:rsidRPr="00894455" w:rsidRDefault="00E12DC6" w:rsidP="001A676D">
            <w:r w:rsidRPr="00894455">
              <w:t>perf_event_alloc</w:t>
            </w:r>
          </w:p>
        </w:tc>
        <w:tc>
          <w:tcPr>
            <w:tcW w:w="1643" w:type="dxa"/>
            <w:vAlign w:val="center"/>
          </w:tcPr>
          <w:p w14:paraId="6248CEE3" w14:textId="7AA42CCF" w:rsidR="00E12DC6" w:rsidRDefault="00E12DC6" w:rsidP="001A676D">
            <w:r w:rsidRPr="00C6628B">
              <w:t>0.395</w:t>
            </w:r>
          </w:p>
        </w:tc>
        <w:tc>
          <w:tcPr>
            <w:tcW w:w="1643" w:type="dxa"/>
            <w:vAlign w:val="center"/>
          </w:tcPr>
          <w:p w14:paraId="1E35BBA6" w14:textId="065B2CD9" w:rsidR="00E12DC6" w:rsidRDefault="00E12DC6" w:rsidP="001A676D">
            <w:r w:rsidRPr="00C6628B">
              <w:t>0.154</w:t>
            </w:r>
          </w:p>
        </w:tc>
        <w:tc>
          <w:tcPr>
            <w:tcW w:w="1644" w:type="dxa"/>
            <w:vAlign w:val="center"/>
          </w:tcPr>
          <w:p w14:paraId="0E6C9956" w14:textId="178DC5AF" w:rsidR="00E12DC6" w:rsidRDefault="00E12DC6" w:rsidP="001A676D">
            <w:r w:rsidRPr="00C6628B">
              <w:t>0.183</w:t>
            </w:r>
          </w:p>
        </w:tc>
        <w:tc>
          <w:tcPr>
            <w:tcW w:w="1644" w:type="dxa"/>
            <w:vAlign w:val="center"/>
          </w:tcPr>
          <w:p w14:paraId="77433D66" w14:textId="2FB8EBF5" w:rsidR="00E12DC6" w:rsidRDefault="00E12DC6" w:rsidP="001A676D">
            <w:r w:rsidRPr="00C6628B">
              <w:t>0.154</w:t>
            </w:r>
          </w:p>
        </w:tc>
      </w:tr>
      <w:tr w:rsidR="00E12DC6" w14:paraId="041D476B" w14:textId="77777777" w:rsidTr="00D730AF">
        <w:tc>
          <w:tcPr>
            <w:tcW w:w="708" w:type="dxa"/>
            <w:vMerge/>
            <w:vAlign w:val="center"/>
          </w:tcPr>
          <w:p w14:paraId="045218AC" w14:textId="77777777" w:rsidR="00E12DC6" w:rsidRPr="001A676D" w:rsidRDefault="00E12DC6" w:rsidP="001A676D"/>
        </w:tc>
        <w:tc>
          <w:tcPr>
            <w:tcW w:w="1555" w:type="dxa"/>
            <w:vMerge/>
            <w:vAlign w:val="center"/>
          </w:tcPr>
          <w:p w14:paraId="13D4718C" w14:textId="3059E926" w:rsidR="00E12DC6" w:rsidRPr="001A676D" w:rsidRDefault="00E12DC6" w:rsidP="001A676D"/>
        </w:tc>
        <w:tc>
          <w:tcPr>
            <w:tcW w:w="1601" w:type="dxa"/>
            <w:vMerge/>
            <w:vAlign w:val="center"/>
          </w:tcPr>
          <w:p w14:paraId="5814C4ED" w14:textId="77777777" w:rsidR="00E12DC6" w:rsidRDefault="00E12DC6" w:rsidP="001A676D"/>
        </w:tc>
        <w:tc>
          <w:tcPr>
            <w:tcW w:w="3249" w:type="dxa"/>
            <w:vAlign w:val="center"/>
          </w:tcPr>
          <w:p w14:paraId="2FD3935D" w14:textId="0ED7846A" w:rsidR="00E12DC6" w:rsidRPr="00894455" w:rsidRDefault="00E12DC6" w:rsidP="001A676D">
            <w:r w:rsidRPr="00894455">
              <w:t>perf_event_groups_insert</w:t>
            </w:r>
          </w:p>
        </w:tc>
        <w:tc>
          <w:tcPr>
            <w:tcW w:w="1643" w:type="dxa"/>
            <w:vAlign w:val="center"/>
          </w:tcPr>
          <w:p w14:paraId="62C91366" w14:textId="22D31DB5" w:rsidR="00E12DC6" w:rsidRDefault="00E12DC6" w:rsidP="001A676D">
            <w:r w:rsidRPr="00C6628B">
              <w:t>0.215</w:t>
            </w:r>
          </w:p>
        </w:tc>
        <w:tc>
          <w:tcPr>
            <w:tcW w:w="1643" w:type="dxa"/>
            <w:vAlign w:val="center"/>
          </w:tcPr>
          <w:p w14:paraId="56FA2E3C" w14:textId="276C7268" w:rsidR="00E12DC6" w:rsidRDefault="00E12DC6" w:rsidP="001A676D">
            <w:r w:rsidRPr="00C6628B">
              <w:t>0.116</w:t>
            </w:r>
          </w:p>
        </w:tc>
        <w:tc>
          <w:tcPr>
            <w:tcW w:w="1644" w:type="dxa"/>
            <w:vAlign w:val="center"/>
          </w:tcPr>
          <w:p w14:paraId="56CC8924" w14:textId="49CD85AB" w:rsidR="00E12DC6" w:rsidRDefault="00E12DC6" w:rsidP="001A676D">
            <w:r w:rsidRPr="00C6628B">
              <w:t>0.218</w:t>
            </w:r>
          </w:p>
        </w:tc>
        <w:tc>
          <w:tcPr>
            <w:tcW w:w="1644" w:type="dxa"/>
            <w:vAlign w:val="center"/>
          </w:tcPr>
          <w:p w14:paraId="7FB5FFA5" w14:textId="155C20E4" w:rsidR="00E12DC6" w:rsidRDefault="00E12DC6" w:rsidP="001A676D">
            <w:r w:rsidRPr="00C6628B">
              <w:t>0.116</w:t>
            </w:r>
          </w:p>
        </w:tc>
      </w:tr>
      <w:tr w:rsidR="00E12DC6" w14:paraId="255FEF3D" w14:textId="77777777" w:rsidTr="00D730AF">
        <w:tc>
          <w:tcPr>
            <w:tcW w:w="708" w:type="dxa"/>
            <w:vMerge/>
            <w:vAlign w:val="center"/>
          </w:tcPr>
          <w:p w14:paraId="145D326A" w14:textId="77777777" w:rsidR="00E12DC6" w:rsidRPr="001A676D" w:rsidRDefault="00E12DC6" w:rsidP="001A676D"/>
        </w:tc>
        <w:tc>
          <w:tcPr>
            <w:tcW w:w="1555" w:type="dxa"/>
            <w:vMerge/>
            <w:vAlign w:val="center"/>
          </w:tcPr>
          <w:p w14:paraId="34C68DF9" w14:textId="5C8924FF" w:rsidR="00E12DC6" w:rsidRPr="001A676D" w:rsidRDefault="00E12DC6" w:rsidP="001A676D"/>
        </w:tc>
        <w:tc>
          <w:tcPr>
            <w:tcW w:w="1601" w:type="dxa"/>
            <w:vMerge/>
            <w:vAlign w:val="center"/>
          </w:tcPr>
          <w:p w14:paraId="40415DC0" w14:textId="77777777" w:rsidR="00E12DC6" w:rsidRDefault="00E12DC6" w:rsidP="001A676D"/>
        </w:tc>
        <w:tc>
          <w:tcPr>
            <w:tcW w:w="3249" w:type="dxa"/>
            <w:vAlign w:val="center"/>
          </w:tcPr>
          <w:p w14:paraId="26B675DA" w14:textId="2CBBD5AE" w:rsidR="00E12DC6" w:rsidRPr="00894455" w:rsidRDefault="00E12DC6" w:rsidP="001A676D">
            <w:r w:rsidRPr="00894455">
              <w:t>kfree</w:t>
            </w:r>
          </w:p>
        </w:tc>
        <w:tc>
          <w:tcPr>
            <w:tcW w:w="1643" w:type="dxa"/>
            <w:vAlign w:val="center"/>
          </w:tcPr>
          <w:p w14:paraId="40D403A3" w14:textId="53713EE5" w:rsidR="00E12DC6" w:rsidRDefault="00E12DC6" w:rsidP="001A676D">
            <w:r w:rsidRPr="00C6628B">
              <w:t>0.238</w:t>
            </w:r>
          </w:p>
        </w:tc>
        <w:tc>
          <w:tcPr>
            <w:tcW w:w="1643" w:type="dxa"/>
            <w:vAlign w:val="center"/>
          </w:tcPr>
          <w:p w14:paraId="209C5D15" w14:textId="089CB2F3" w:rsidR="00E12DC6" w:rsidRDefault="00E12DC6" w:rsidP="001A676D">
            <w:r w:rsidRPr="00C6628B">
              <w:t>0.109</w:t>
            </w:r>
          </w:p>
        </w:tc>
        <w:tc>
          <w:tcPr>
            <w:tcW w:w="1644" w:type="dxa"/>
            <w:vAlign w:val="center"/>
          </w:tcPr>
          <w:p w14:paraId="29ABB271" w14:textId="2EFE6D56" w:rsidR="00E12DC6" w:rsidRDefault="00E12DC6" w:rsidP="001A676D">
            <w:r w:rsidRPr="00C6628B">
              <w:t>0.126</w:t>
            </w:r>
          </w:p>
        </w:tc>
        <w:tc>
          <w:tcPr>
            <w:tcW w:w="1644" w:type="dxa"/>
            <w:vAlign w:val="center"/>
          </w:tcPr>
          <w:p w14:paraId="3AE95B4A" w14:textId="5F994F83" w:rsidR="00E12DC6" w:rsidRDefault="00E12DC6" w:rsidP="001A676D">
            <w:r w:rsidRPr="00C6628B">
              <w:t>0.109</w:t>
            </w:r>
          </w:p>
        </w:tc>
      </w:tr>
      <w:tr w:rsidR="00E12DC6" w14:paraId="03F5294B" w14:textId="77777777" w:rsidTr="00D730AF">
        <w:tc>
          <w:tcPr>
            <w:tcW w:w="708" w:type="dxa"/>
            <w:vMerge/>
            <w:vAlign w:val="center"/>
          </w:tcPr>
          <w:p w14:paraId="4F133253" w14:textId="77777777" w:rsidR="00E12DC6" w:rsidRPr="001A676D" w:rsidRDefault="00E12DC6" w:rsidP="001A676D"/>
        </w:tc>
        <w:tc>
          <w:tcPr>
            <w:tcW w:w="1555" w:type="dxa"/>
            <w:vMerge/>
            <w:vAlign w:val="center"/>
          </w:tcPr>
          <w:p w14:paraId="6231A6D3" w14:textId="5663D5F0" w:rsidR="00E12DC6" w:rsidRPr="001A676D" w:rsidRDefault="00E12DC6" w:rsidP="001A676D"/>
        </w:tc>
        <w:tc>
          <w:tcPr>
            <w:tcW w:w="1601" w:type="dxa"/>
            <w:vMerge/>
            <w:vAlign w:val="center"/>
          </w:tcPr>
          <w:p w14:paraId="25D9D567" w14:textId="77777777" w:rsidR="00E12DC6" w:rsidRDefault="00E12DC6" w:rsidP="001A676D"/>
        </w:tc>
        <w:tc>
          <w:tcPr>
            <w:tcW w:w="3249" w:type="dxa"/>
            <w:vAlign w:val="center"/>
          </w:tcPr>
          <w:p w14:paraId="30DCA7B6" w14:textId="4B1502F5" w:rsidR="00E12DC6" w:rsidRPr="00894455" w:rsidRDefault="00E12DC6" w:rsidP="001A676D">
            <w:r w:rsidRPr="00894455">
              <w:t>merge_sched_in</w:t>
            </w:r>
          </w:p>
        </w:tc>
        <w:tc>
          <w:tcPr>
            <w:tcW w:w="1643" w:type="dxa"/>
            <w:vAlign w:val="center"/>
          </w:tcPr>
          <w:p w14:paraId="1C1ABC0C" w14:textId="2EDEB16A" w:rsidR="00E12DC6" w:rsidRDefault="00E12DC6" w:rsidP="001A676D">
            <w:r w:rsidRPr="00C6628B">
              <w:t>0.131</w:t>
            </w:r>
          </w:p>
        </w:tc>
        <w:tc>
          <w:tcPr>
            <w:tcW w:w="1643" w:type="dxa"/>
            <w:vAlign w:val="center"/>
          </w:tcPr>
          <w:p w14:paraId="48ACE469" w14:textId="7EFADE90" w:rsidR="00E12DC6" w:rsidRDefault="00E12DC6" w:rsidP="001A676D">
            <w:r w:rsidRPr="00C6628B">
              <w:t>0.109</w:t>
            </w:r>
          </w:p>
        </w:tc>
        <w:tc>
          <w:tcPr>
            <w:tcW w:w="1644" w:type="dxa"/>
            <w:vAlign w:val="center"/>
          </w:tcPr>
          <w:p w14:paraId="2BC377FF" w14:textId="712F9111" w:rsidR="00E12DC6" w:rsidRDefault="00E12DC6" w:rsidP="001A676D">
            <w:r w:rsidRPr="00C6628B">
              <w:t>0.148</w:t>
            </w:r>
          </w:p>
        </w:tc>
        <w:tc>
          <w:tcPr>
            <w:tcW w:w="1644" w:type="dxa"/>
            <w:vAlign w:val="center"/>
          </w:tcPr>
          <w:p w14:paraId="04DF420A" w14:textId="7789B82D" w:rsidR="00E12DC6" w:rsidRDefault="00E12DC6" w:rsidP="001A676D">
            <w:r w:rsidRPr="00C6628B">
              <w:t>0.076</w:t>
            </w:r>
          </w:p>
        </w:tc>
      </w:tr>
      <w:tr w:rsidR="00E12DC6" w14:paraId="17E10E01" w14:textId="77777777" w:rsidTr="00D730AF">
        <w:tc>
          <w:tcPr>
            <w:tcW w:w="708" w:type="dxa"/>
            <w:vMerge w:val="restart"/>
            <w:vAlign w:val="center"/>
          </w:tcPr>
          <w:p w14:paraId="4728A6EF" w14:textId="721E48BE" w:rsidR="00E12DC6" w:rsidRPr="001A676D" w:rsidRDefault="00E12DC6" w:rsidP="001A676D">
            <w:r>
              <w:rPr>
                <w:rFonts w:hint="eastAsia"/>
              </w:rPr>
              <w:t>1</w:t>
            </w:r>
            <w:r>
              <w:t>0</w:t>
            </w:r>
          </w:p>
        </w:tc>
        <w:tc>
          <w:tcPr>
            <w:tcW w:w="1555" w:type="dxa"/>
            <w:vMerge w:val="restart"/>
            <w:vAlign w:val="center"/>
          </w:tcPr>
          <w:p w14:paraId="499F1D2D" w14:textId="2E7E87B3" w:rsidR="00E12DC6" w:rsidRPr="001A676D" w:rsidRDefault="00E12DC6" w:rsidP="001A676D">
            <w:r w:rsidRPr="001A676D">
              <w:t>wid_rcon_go</w:t>
            </w:r>
          </w:p>
        </w:tc>
        <w:tc>
          <w:tcPr>
            <w:tcW w:w="1601" w:type="dxa"/>
            <w:vAlign w:val="center"/>
          </w:tcPr>
          <w:p w14:paraId="782F2D79" w14:textId="23727513" w:rsidR="00E12DC6" w:rsidRDefault="00E12DC6" w:rsidP="001A676D">
            <w:r>
              <w:rPr>
                <w:rFonts w:hint="eastAsia"/>
              </w:rPr>
              <w:t>B</w:t>
            </w:r>
            <w:r>
              <w:t>ranch</w:t>
            </w:r>
          </w:p>
        </w:tc>
        <w:tc>
          <w:tcPr>
            <w:tcW w:w="3249" w:type="dxa"/>
            <w:vAlign w:val="center"/>
          </w:tcPr>
          <w:p w14:paraId="44F06AE6" w14:textId="578C1C91" w:rsidR="00E12DC6" w:rsidRDefault="00E12DC6" w:rsidP="001A676D">
            <w:r w:rsidRPr="009312F4">
              <w:t>x86_pmu_enable</w:t>
            </w:r>
          </w:p>
        </w:tc>
        <w:tc>
          <w:tcPr>
            <w:tcW w:w="1643" w:type="dxa"/>
            <w:vAlign w:val="center"/>
          </w:tcPr>
          <w:p w14:paraId="5641E1C7" w14:textId="2F26D567" w:rsidR="00E12DC6" w:rsidRDefault="00E12DC6" w:rsidP="001A676D">
            <w:r w:rsidRPr="00AB2F13">
              <w:t>0.018</w:t>
            </w:r>
          </w:p>
        </w:tc>
        <w:tc>
          <w:tcPr>
            <w:tcW w:w="1643" w:type="dxa"/>
            <w:vAlign w:val="center"/>
          </w:tcPr>
          <w:p w14:paraId="387F8289" w14:textId="56418AE1" w:rsidR="00E12DC6" w:rsidRDefault="00E12DC6" w:rsidP="001A676D">
            <w:r w:rsidRPr="00AB2F13">
              <w:t>0.004</w:t>
            </w:r>
          </w:p>
        </w:tc>
        <w:tc>
          <w:tcPr>
            <w:tcW w:w="1644" w:type="dxa"/>
            <w:vAlign w:val="center"/>
          </w:tcPr>
          <w:p w14:paraId="0EBF832F" w14:textId="54F51967" w:rsidR="00E12DC6" w:rsidRDefault="00E12DC6" w:rsidP="001A676D">
            <w:r w:rsidRPr="00AB2F13">
              <w:t>0.041</w:t>
            </w:r>
          </w:p>
        </w:tc>
        <w:tc>
          <w:tcPr>
            <w:tcW w:w="1644" w:type="dxa"/>
            <w:vAlign w:val="center"/>
          </w:tcPr>
          <w:p w14:paraId="64186B81" w14:textId="09493613" w:rsidR="00E12DC6" w:rsidRDefault="00E12DC6" w:rsidP="001A676D">
            <w:r w:rsidRPr="00AB2F13">
              <w:t>0.004</w:t>
            </w:r>
          </w:p>
        </w:tc>
      </w:tr>
      <w:tr w:rsidR="00E12DC6" w14:paraId="03C75095" w14:textId="77777777" w:rsidTr="00D730AF">
        <w:tc>
          <w:tcPr>
            <w:tcW w:w="708" w:type="dxa"/>
            <w:vMerge/>
            <w:vAlign w:val="center"/>
          </w:tcPr>
          <w:p w14:paraId="6F0454E3" w14:textId="77777777" w:rsidR="00E12DC6" w:rsidRPr="001A676D" w:rsidRDefault="00E12DC6" w:rsidP="001A676D"/>
        </w:tc>
        <w:tc>
          <w:tcPr>
            <w:tcW w:w="1555" w:type="dxa"/>
            <w:vMerge/>
            <w:vAlign w:val="center"/>
          </w:tcPr>
          <w:p w14:paraId="728DD67F" w14:textId="7D98EE8B" w:rsidR="00E12DC6" w:rsidRPr="001A676D" w:rsidRDefault="00E12DC6" w:rsidP="001A676D"/>
        </w:tc>
        <w:tc>
          <w:tcPr>
            <w:tcW w:w="1601" w:type="dxa"/>
            <w:vMerge w:val="restart"/>
            <w:vAlign w:val="center"/>
          </w:tcPr>
          <w:p w14:paraId="466AC703" w14:textId="790219D0" w:rsidR="00E12DC6" w:rsidRDefault="00E12DC6" w:rsidP="001A676D">
            <w:r>
              <w:rPr>
                <w:rFonts w:hint="eastAsia"/>
              </w:rPr>
              <w:t>C</w:t>
            </w:r>
            <w:r>
              <w:t>ycle</w:t>
            </w:r>
          </w:p>
        </w:tc>
        <w:tc>
          <w:tcPr>
            <w:tcW w:w="3249" w:type="dxa"/>
            <w:vAlign w:val="center"/>
          </w:tcPr>
          <w:p w14:paraId="0961A81E" w14:textId="5C412E6B" w:rsidR="00E12DC6" w:rsidRDefault="00E12DC6" w:rsidP="001A676D">
            <w:r w:rsidRPr="009312F4">
              <w:t>syscall_exit_to_user_mode</w:t>
            </w:r>
          </w:p>
        </w:tc>
        <w:tc>
          <w:tcPr>
            <w:tcW w:w="1643" w:type="dxa"/>
            <w:vAlign w:val="center"/>
          </w:tcPr>
          <w:p w14:paraId="027B3B34" w14:textId="535C6768" w:rsidR="00E12DC6" w:rsidRDefault="00E12DC6" w:rsidP="001A676D">
            <w:r w:rsidRPr="00AB2F13">
              <w:t>0.05</w:t>
            </w:r>
          </w:p>
        </w:tc>
        <w:tc>
          <w:tcPr>
            <w:tcW w:w="1643" w:type="dxa"/>
            <w:vAlign w:val="center"/>
          </w:tcPr>
          <w:p w14:paraId="4C9AE520" w14:textId="57684D55" w:rsidR="00E12DC6" w:rsidRDefault="00E12DC6" w:rsidP="001A676D">
            <w:r w:rsidRPr="00AB2F13">
              <w:t>0.006</w:t>
            </w:r>
          </w:p>
        </w:tc>
        <w:tc>
          <w:tcPr>
            <w:tcW w:w="1644" w:type="dxa"/>
            <w:vAlign w:val="center"/>
          </w:tcPr>
          <w:p w14:paraId="6D54CF0C" w14:textId="7B152059" w:rsidR="00E12DC6" w:rsidRDefault="00E12DC6" w:rsidP="001A676D">
            <w:r w:rsidRPr="00AB2F13">
              <w:t>0.149</w:t>
            </w:r>
          </w:p>
        </w:tc>
        <w:tc>
          <w:tcPr>
            <w:tcW w:w="1644" w:type="dxa"/>
            <w:vAlign w:val="center"/>
          </w:tcPr>
          <w:p w14:paraId="6997E8B5" w14:textId="16CE0A7A" w:rsidR="00E12DC6" w:rsidRDefault="00E12DC6" w:rsidP="001A676D">
            <w:r w:rsidRPr="00AB2F13">
              <w:t>0.006</w:t>
            </w:r>
          </w:p>
        </w:tc>
      </w:tr>
      <w:tr w:rsidR="00E12DC6" w14:paraId="4DE209C2" w14:textId="77777777" w:rsidTr="00D730AF">
        <w:tc>
          <w:tcPr>
            <w:tcW w:w="708" w:type="dxa"/>
            <w:vMerge/>
            <w:vAlign w:val="center"/>
          </w:tcPr>
          <w:p w14:paraId="7B517B7D" w14:textId="77777777" w:rsidR="00E12DC6" w:rsidRPr="001A676D" w:rsidRDefault="00E12DC6" w:rsidP="00AB2F13"/>
        </w:tc>
        <w:tc>
          <w:tcPr>
            <w:tcW w:w="1555" w:type="dxa"/>
            <w:vMerge/>
            <w:vAlign w:val="center"/>
          </w:tcPr>
          <w:p w14:paraId="1C66EE58" w14:textId="14397530" w:rsidR="00E12DC6" w:rsidRPr="001A676D" w:rsidRDefault="00E12DC6" w:rsidP="00AB2F13"/>
        </w:tc>
        <w:tc>
          <w:tcPr>
            <w:tcW w:w="1601" w:type="dxa"/>
            <w:vMerge/>
            <w:vAlign w:val="center"/>
          </w:tcPr>
          <w:p w14:paraId="33D26B94" w14:textId="77777777" w:rsidR="00E12DC6" w:rsidRDefault="00E12DC6" w:rsidP="00AB2F13"/>
        </w:tc>
        <w:tc>
          <w:tcPr>
            <w:tcW w:w="3249" w:type="dxa"/>
            <w:vAlign w:val="center"/>
          </w:tcPr>
          <w:p w14:paraId="2A75DCCA" w14:textId="0463666F" w:rsidR="00E12DC6" w:rsidRPr="009312F4" w:rsidRDefault="00E12DC6" w:rsidP="00AB2F13">
            <w:r w:rsidRPr="009312F4">
              <w:t>native_write_msr</w:t>
            </w:r>
          </w:p>
        </w:tc>
        <w:tc>
          <w:tcPr>
            <w:tcW w:w="1643" w:type="dxa"/>
            <w:vAlign w:val="center"/>
          </w:tcPr>
          <w:p w14:paraId="06A40AED" w14:textId="5175618D" w:rsidR="00E12DC6" w:rsidRDefault="00E12DC6" w:rsidP="00AB2F13">
            <w:r w:rsidRPr="00AB2F13">
              <w:t>0.018</w:t>
            </w:r>
          </w:p>
        </w:tc>
        <w:tc>
          <w:tcPr>
            <w:tcW w:w="1643" w:type="dxa"/>
            <w:vAlign w:val="center"/>
          </w:tcPr>
          <w:p w14:paraId="5E43DBE5" w14:textId="1F2C464D" w:rsidR="00E12DC6" w:rsidRDefault="00E12DC6" w:rsidP="00AB2F13">
            <w:r w:rsidRPr="00AB2F13">
              <w:t>0.006</w:t>
            </w:r>
          </w:p>
        </w:tc>
        <w:tc>
          <w:tcPr>
            <w:tcW w:w="1644" w:type="dxa"/>
            <w:vAlign w:val="center"/>
          </w:tcPr>
          <w:p w14:paraId="6C57CA10" w14:textId="0091B6EB" w:rsidR="00E12DC6" w:rsidRDefault="00E12DC6" w:rsidP="00AB2F13">
            <w:r w:rsidRPr="00AB2F13">
              <w:t>0.009</w:t>
            </w:r>
          </w:p>
        </w:tc>
        <w:tc>
          <w:tcPr>
            <w:tcW w:w="1644" w:type="dxa"/>
            <w:vAlign w:val="center"/>
          </w:tcPr>
          <w:p w14:paraId="7EEFBAE6" w14:textId="7122F8A9" w:rsidR="00E12DC6" w:rsidRDefault="00E12DC6" w:rsidP="00AB2F13">
            <w:r w:rsidRPr="00AB2F13">
              <w:t>0.006</w:t>
            </w:r>
          </w:p>
        </w:tc>
      </w:tr>
      <w:tr w:rsidR="00E12DC6" w14:paraId="44B4EA32" w14:textId="77777777" w:rsidTr="00D730AF">
        <w:tc>
          <w:tcPr>
            <w:tcW w:w="708" w:type="dxa"/>
            <w:vMerge/>
            <w:vAlign w:val="center"/>
          </w:tcPr>
          <w:p w14:paraId="6BC87442" w14:textId="77777777" w:rsidR="00E12DC6" w:rsidRPr="001A676D" w:rsidRDefault="00E12DC6" w:rsidP="001A676D"/>
        </w:tc>
        <w:tc>
          <w:tcPr>
            <w:tcW w:w="1555" w:type="dxa"/>
            <w:vMerge/>
            <w:vAlign w:val="center"/>
          </w:tcPr>
          <w:p w14:paraId="2C21AC75" w14:textId="7FFB6E6E" w:rsidR="00E12DC6" w:rsidRPr="001A676D" w:rsidRDefault="00E12DC6" w:rsidP="001A676D"/>
        </w:tc>
        <w:tc>
          <w:tcPr>
            <w:tcW w:w="1601" w:type="dxa"/>
            <w:vAlign w:val="center"/>
          </w:tcPr>
          <w:p w14:paraId="22E1C4DF" w14:textId="60A53E71" w:rsidR="00E12DC6" w:rsidRDefault="00E12DC6" w:rsidP="001A676D">
            <w:r>
              <w:rPr>
                <w:rFonts w:hint="eastAsia"/>
              </w:rPr>
              <w:t>I</w:t>
            </w:r>
            <w:r>
              <w:t>nstruction</w:t>
            </w:r>
          </w:p>
        </w:tc>
        <w:tc>
          <w:tcPr>
            <w:tcW w:w="3249" w:type="dxa"/>
            <w:vAlign w:val="center"/>
          </w:tcPr>
          <w:p w14:paraId="4A4A539C" w14:textId="365B7ED7" w:rsidR="00E12DC6" w:rsidRDefault="00E12DC6" w:rsidP="001A676D">
            <w:r w:rsidRPr="009312F4">
              <w:t>kfree</w:t>
            </w:r>
          </w:p>
        </w:tc>
        <w:tc>
          <w:tcPr>
            <w:tcW w:w="1643" w:type="dxa"/>
            <w:vAlign w:val="center"/>
          </w:tcPr>
          <w:p w14:paraId="20767525" w14:textId="6E505FC0" w:rsidR="00E12DC6" w:rsidRDefault="00E12DC6" w:rsidP="001A676D">
            <w:r w:rsidRPr="00AB2F13">
              <w:t>0.064</w:t>
            </w:r>
          </w:p>
        </w:tc>
        <w:tc>
          <w:tcPr>
            <w:tcW w:w="1643" w:type="dxa"/>
            <w:vAlign w:val="center"/>
          </w:tcPr>
          <w:p w14:paraId="7B78CE60" w14:textId="353D49BB" w:rsidR="00E12DC6" w:rsidRDefault="00E12DC6" w:rsidP="001A676D">
            <w:r w:rsidRPr="00AB2F13">
              <w:t>0.013</w:t>
            </w:r>
          </w:p>
        </w:tc>
        <w:tc>
          <w:tcPr>
            <w:tcW w:w="1644" w:type="dxa"/>
            <w:vAlign w:val="center"/>
          </w:tcPr>
          <w:p w14:paraId="64923315" w14:textId="1E4440D3" w:rsidR="00E12DC6" w:rsidRDefault="00E12DC6" w:rsidP="001A676D">
            <w:r w:rsidRPr="00AB2F13">
              <w:t>0.189</w:t>
            </w:r>
          </w:p>
        </w:tc>
        <w:tc>
          <w:tcPr>
            <w:tcW w:w="1644" w:type="dxa"/>
            <w:vAlign w:val="center"/>
          </w:tcPr>
          <w:p w14:paraId="57BE905B" w14:textId="43CCA93E" w:rsidR="00E12DC6" w:rsidRDefault="00E12DC6" w:rsidP="001A676D">
            <w:r w:rsidRPr="00AB2F13">
              <w:t>0.013</w:t>
            </w:r>
          </w:p>
        </w:tc>
      </w:tr>
    </w:tbl>
    <w:p w14:paraId="4D310534" w14:textId="77777777" w:rsidR="00CD0AA7" w:rsidRDefault="00CD0AA7" w:rsidP="00DD0184">
      <w:pPr>
        <w:sectPr w:rsidR="00CD0AA7" w:rsidSect="007A3D8C">
          <w:pgSz w:w="16838" w:h="11906" w:orient="landscape"/>
          <w:pgMar w:top="1440" w:right="1701" w:bottom="1440" w:left="1440" w:header="851" w:footer="992" w:gutter="0"/>
          <w:cols w:space="425"/>
          <w:docGrid w:linePitch="360"/>
        </w:sectPr>
      </w:pPr>
    </w:p>
    <w:p w14:paraId="3CBC43E3" w14:textId="2F3FAD48" w:rsidR="0064707B" w:rsidRDefault="00E30278" w:rsidP="00DD0184">
      <w:r>
        <w:lastRenderedPageBreak/>
        <w:tab/>
      </w:r>
      <w:r w:rsidRPr="00E30278">
        <w:t xml:space="preserve">Table 34 lists CSR and ILR for basic symbols in </w:t>
      </w:r>
      <w:r w:rsidR="00552EB7">
        <w:t xml:space="preserve">the </w:t>
      </w:r>
      <w:r w:rsidR="00DB2921">
        <w:t>ten</w:t>
      </w:r>
      <w:r w:rsidRPr="00E30278">
        <w:t xml:space="preserve"> </w:t>
      </w:r>
      <w:r w:rsidR="00552EB7">
        <w:t xml:space="preserve">attack </w:t>
      </w:r>
      <w:r w:rsidRPr="00E30278">
        <w:t xml:space="preserve">scenarios. </w:t>
      </w:r>
      <w:r w:rsidR="00DB2921">
        <w:t>S</w:t>
      </w:r>
      <w:r w:rsidR="00552EB7">
        <w:t>ome s</w:t>
      </w:r>
      <w:r w:rsidRPr="00E30278">
        <w:t xml:space="preserve">cenarios </w:t>
      </w:r>
      <w:r w:rsidR="00552EB7">
        <w:t xml:space="preserve">with zero values of </w:t>
      </w:r>
      <w:r w:rsidR="003C3EDE">
        <w:t xml:space="preserve">the </w:t>
      </w:r>
      <w:r w:rsidR="00552EB7">
        <w:t>ILR and C</w:t>
      </w:r>
      <w:r w:rsidR="00C5195F">
        <w:t>SR</w:t>
      </w:r>
      <w:r w:rsidRPr="00E30278">
        <w:t xml:space="preserve"> </w:t>
      </w:r>
      <w:r w:rsidR="00F806ED">
        <w:t>are</w:t>
      </w:r>
      <w:r w:rsidRPr="00E30278">
        <w:t xml:space="preserve"> excluded from this table </w:t>
      </w:r>
      <w:r w:rsidR="00552EB7">
        <w:t xml:space="preserve">because they </w:t>
      </w:r>
      <w:r w:rsidR="00F806ED">
        <w:t>are</w:t>
      </w:r>
      <w:r w:rsidR="00552EB7">
        <w:t xml:space="preserve"> invalid</w:t>
      </w:r>
      <w:r w:rsidR="00F806ED">
        <w:t xml:space="preserve"> for this proof </w:t>
      </w:r>
      <w:r w:rsidR="00552EB7">
        <w:t xml:space="preserve">in </w:t>
      </w:r>
      <w:r w:rsidRPr="00E30278">
        <w:t>both attack and normal modes.</w:t>
      </w:r>
      <w:r>
        <w:t xml:space="preserve"> </w:t>
      </w:r>
      <w:r w:rsidR="00E22076" w:rsidRPr="00E22076">
        <w:t xml:space="preserve">CSR and ILR are indicators that quantitatively </w:t>
      </w:r>
      <w:r w:rsidR="00E22076">
        <w:t>represent</w:t>
      </w:r>
      <w:r w:rsidR="00E22076" w:rsidRPr="00E22076">
        <w:t xml:space="preserve"> the </w:t>
      </w:r>
      <w:r w:rsidR="00E22076">
        <w:t>magnitude</w:t>
      </w:r>
      <w:r w:rsidR="00E22076" w:rsidRPr="00E22076">
        <w:t xml:space="preserve"> of information loss. </w:t>
      </w:r>
      <w:r w:rsidR="00E22076">
        <w:t>In this regard</w:t>
      </w:r>
      <w:r w:rsidR="00E22076" w:rsidRPr="00E22076">
        <w:t xml:space="preserve">, the </w:t>
      </w:r>
      <w:r w:rsidR="00E22076">
        <w:t xml:space="preserve">indicators </w:t>
      </w:r>
      <w:r w:rsidR="00E22076" w:rsidRPr="00E22076">
        <w:t xml:space="preserve">will show similar distributions based on </w:t>
      </w:r>
      <w:r w:rsidR="00374E9A">
        <w:t xml:space="preserve">an identical </w:t>
      </w:r>
      <w:r w:rsidR="00E22076" w:rsidRPr="00E22076">
        <w:t>feature combination</w:t>
      </w:r>
      <w:r w:rsidR="002E07E0">
        <w:t xml:space="preserve"> </w:t>
      </w:r>
      <w:r w:rsidR="000D708A">
        <w:t>of</w:t>
      </w:r>
      <w:r w:rsidR="002E07E0">
        <w:t xml:space="preserve"> an attack scenario</w:t>
      </w:r>
      <w:r w:rsidR="00E22076" w:rsidRPr="00E22076">
        <w:t>.</w:t>
      </w:r>
      <w:r w:rsidR="00E22076">
        <w:t xml:space="preserve"> </w:t>
      </w:r>
    </w:p>
    <w:p w14:paraId="6E4B4F31" w14:textId="77777777" w:rsidR="00B40B36" w:rsidRDefault="009050EA" w:rsidP="00B40B36">
      <w:pPr>
        <w:pStyle w:val="a5"/>
        <w:keepNext/>
        <w:jc w:val="center"/>
      </w:pPr>
      <w:r>
        <w:rPr>
          <w:noProof/>
        </w:rPr>
        <w:drawing>
          <wp:inline distT="0" distB="0" distL="0" distR="0" wp14:anchorId="0B788BA2" wp14:editId="10DC7545">
            <wp:extent cx="5731510" cy="2844165"/>
            <wp:effectExtent l="0" t="0" r="2540" b="13335"/>
            <wp:docPr id="472612163" name="차트 1">
              <a:extLst xmlns:a="http://schemas.openxmlformats.org/drawingml/2006/main">
                <a:ext uri="{FF2B5EF4-FFF2-40B4-BE49-F238E27FC236}">
                  <a16:creationId xmlns:a16="http://schemas.microsoft.com/office/drawing/2014/main" id="{2E343C69-3A1A-E2A3-0051-AD45F6A31C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CA26EA6" w14:textId="5C06AE1C" w:rsidR="00EC3591" w:rsidRPr="00EC3591" w:rsidRDefault="002217C8" w:rsidP="00EC3591">
      <w:pPr>
        <w:pStyle w:val="a5"/>
        <w:jc w:val="center"/>
      </w:pPr>
      <w:r>
        <w:t>Figure</w:t>
      </w:r>
      <w:r w:rsidR="00B40B36">
        <w:t xml:space="preserve"> 25. </w:t>
      </w:r>
      <w:r w:rsidR="0071362E">
        <w:t xml:space="preserve">Analysis of information loss </w:t>
      </w:r>
      <w:r w:rsidR="001A2079">
        <w:t>on the feature combination of the basic features</w:t>
      </w:r>
      <w:r w:rsidR="00EC3591">
        <w:t xml:space="preserve">, cf. </w:t>
      </w:r>
      <m:oMath>
        <m:r>
          <m:rPr>
            <m:sty m:val="bi"/>
          </m:rPr>
          <w:rPr>
            <w:rFonts w:ascii="Cambria Math" w:hAnsi="Cambria Math"/>
          </w:rPr>
          <m:t>0≤CSR, ∀ILR≤1</m:t>
        </m:r>
      </m:oMath>
    </w:p>
    <w:p w14:paraId="209203C0" w14:textId="77777777" w:rsidR="00563961" w:rsidRDefault="00467D2D" w:rsidP="00563961">
      <w:pPr>
        <w:keepNext/>
      </w:pPr>
      <w:r>
        <w:rPr>
          <w:noProof/>
        </w:rPr>
        <w:drawing>
          <wp:inline distT="0" distB="0" distL="0" distR="0" wp14:anchorId="46B41DFC" wp14:editId="2CCB131D">
            <wp:extent cx="5689600" cy="2952750"/>
            <wp:effectExtent l="0" t="0" r="6350" b="0"/>
            <wp:docPr id="920537014" name="차트 1">
              <a:extLst xmlns:a="http://schemas.openxmlformats.org/drawingml/2006/main">
                <a:ext uri="{FF2B5EF4-FFF2-40B4-BE49-F238E27FC236}">
                  <a16:creationId xmlns:a16="http://schemas.microsoft.com/office/drawing/2014/main" id="{3BD6E349-B0E6-D633-AA83-58528FE1D0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4641E9F" w14:textId="07524443" w:rsidR="009050EA" w:rsidRDefault="00563961" w:rsidP="00563961">
      <w:pPr>
        <w:pStyle w:val="a5"/>
        <w:jc w:val="center"/>
      </w:pPr>
      <w:r>
        <w:rPr>
          <w:rFonts w:hint="eastAsia"/>
        </w:rPr>
        <w:t>F</w:t>
      </w:r>
      <w:r>
        <w:t xml:space="preserve">igure 26. </w:t>
      </w:r>
      <w:r w:rsidR="001A2079">
        <w:t>Analysis of information loss on the feature combination of the basic features</w:t>
      </w:r>
      <w:r w:rsidR="00C86A82">
        <w:rPr>
          <w:rFonts w:hint="eastAsia"/>
        </w:rPr>
        <w:t>,</w:t>
      </w:r>
      <w:r w:rsidR="00EC3591">
        <w:t xml:space="preserve"> </w:t>
      </w:r>
      <w:r w:rsidR="00C86A82">
        <w:rPr>
          <w:rFonts w:hint="eastAsia"/>
        </w:rPr>
        <w:t>c</w:t>
      </w:r>
      <w:r w:rsidR="00C86A82">
        <w:t xml:space="preserve">f. </w:t>
      </w:r>
      <m:oMath>
        <m:r>
          <m:rPr>
            <m:sty m:val="bi"/>
          </m:rPr>
          <w:rPr>
            <w:rFonts w:ascii="Cambria Math" w:hAnsi="Cambria Math"/>
          </w:rPr>
          <m:t>0≤CSR, ∀ILR≤1</m:t>
        </m:r>
      </m:oMath>
    </w:p>
    <w:p w14:paraId="06835093" w14:textId="2B00E124" w:rsidR="000C19DE" w:rsidRDefault="00255334" w:rsidP="0003330C">
      <w:r>
        <w:lastRenderedPageBreak/>
        <w:tab/>
      </w:r>
      <w:r w:rsidR="00DE639D" w:rsidRPr="00DE639D">
        <w:t xml:space="preserve">Figures 25 and 26 </w:t>
      </w:r>
      <w:r w:rsidR="00DE639D">
        <w:t xml:space="preserve">show the comparisons of </w:t>
      </w:r>
      <w:r w:rsidR="00DE639D" w:rsidRPr="00DE639D">
        <w:t>the CSR</w:t>
      </w:r>
      <w:r w:rsidR="00DE639D">
        <w:t xml:space="preserve"> values with the</w:t>
      </w:r>
      <w:r w:rsidR="00DE639D" w:rsidRPr="00DE639D">
        <w:t xml:space="preserve"> downsizing method and the </w:t>
      </w:r>
      <m:oMath>
        <m:sSub>
          <m:sSubPr>
            <m:ctrlPr>
              <w:rPr>
                <w:rFonts w:ascii="Cambria Math" w:hAnsi="Cambria Math"/>
                <w:i/>
              </w:rPr>
            </m:ctrlPr>
          </m:sSubPr>
          <m:e>
            <m:r>
              <w:rPr>
                <w:rFonts w:ascii="Cambria Math" w:hAnsi="Cambria Math"/>
              </w:rPr>
              <m:t>ILR</m:t>
            </m:r>
          </m:e>
          <m:sub>
            <m:r>
              <w:rPr>
                <w:rFonts w:ascii="Cambria Math" w:hAnsi="Cambria Math"/>
              </w:rPr>
              <m:t>F</m:t>
            </m:r>
          </m:sub>
        </m:sSub>
      </m:oMath>
      <w:r w:rsidR="00DE639D" w:rsidRPr="00DE639D">
        <w:t xml:space="preserve"> values ​​of the original feature</w:t>
      </w:r>
      <w:r w:rsidR="00DE639D">
        <w:t xml:space="preserve"> without the method. </w:t>
      </w:r>
      <w:r w:rsidR="00904D1F" w:rsidRPr="00904D1F">
        <w:t xml:space="preserve">The CSR and </w:t>
      </w:r>
      <m:oMath>
        <m:sSub>
          <m:sSubPr>
            <m:ctrlPr>
              <w:rPr>
                <w:rFonts w:ascii="Cambria Math" w:hAnsi="Cambria Math"/>
                <w:i/>
              </w:rPr>
            </m:ctrlPr>
          </m:sSubPr>
          <m:e>
            <m:r>
              <w:rPr>
                <w:rFonts w:ascii="Cambria Math" w:hAnsi="Cambria Math"/>
              </w:rPr>
              <m:t>ILR</m:t>
            </m:r>
          </m:e>
          <m:sub>
            <m:r>
              <w:rPr>
                <w:rFonts w:ascii="Cambria Math" w:hAnsi="Cambria Math"/>
              </w:rPr>
              <m:t>F</m:t>
            </m:r>
          </m:sub>
        </m:sSub>
      </m:oMath>
      <w:r w:rsidR="008C2D86" w:rsidRPr="00DE639D">
        <w:t xml:space="preserve"> </w:t>
      </w:r>
      <w:r w:rsidR="00904D1F" w:rsidRPr="00904D1F">
        <w:t xml:space="preserve">are </w:t>
      </w:r>
      <w:r w:rsidR="00904D1F">
        <w:t>calculated on the</w:t>
      </w:r>
      <w:r w:rsidR="00904D1F" w:rsidRPr="00904D1F">
        <w:t xml:space="preserve"> feature combinations of the basic symbols in Table 34. </w:t>
      </w:r>
      <w:r w:rsidR="000C19DE">
        <w:t xml:space="preserve">Although the CSR values are greater than the </w:t>
      </w:r>
      <m:oMath>
        <m:sSub>
          <m:sSubPr>
            <m:ctrlPr>
              <w:rPr>
                <w:rFonts w:ascii="Cambria Math" w:hAnsi="Cambria Math"/>
                <w:i/>
              </w:rPr>
            </m:ctrlPr>
          </m:sSubPr>
          <m:e>
            <m:r>
              <w:rPr>
                <w:rFonts w:ascii="Cambria Math" w:hAnsi="Cambria Math"/>
              </w:rPr>
              <m:t>ILR</m:t>
            </m:r>
          </m:e>
          <m:sub>
            <m:r>
              <w:rPr>
                <w:rFonts w:ascii="Cambria Math" w:hAnsi="Cambria Math"/>
              </w:rPr>
              <m:t>F</m:t>
            </m:r>
          </m:sub>
        </m:sSub>
      </m:oMath>
      <w:r w:rsidR="000C19DE" w:rsidRPr="00DE639D">
        <w:t xml:space="preserve"> </w:t>
      </w:r>
      <w:r w:rsidR="000C19DE">
        <w:t xml:space="preserve">values, the two values ​​increase or decrease </w:t>
      </w:r>
      <w:r w:rsidR="00324DB0">
        <w:t>in a similar pattern.</w:t>
      </w:r>
      <w:r w:rsidR="008C2D86">
        <w:t xml:space="preserve"> </w:t>
      </w:r>
      <w:r w:rsidR="00785C1F" w:rsidRPr="00785C1F">
        <w:t xml:space="preserve">Therefore, if we compare the two patterns and confirm a correlation, we can determine that CSR and </w:t>
      </w:r>
      <m:oMath>
        <m:sSub>
          <m:sSubPr>
            <m:ctrlPr>
              <w:rPr>
                <w:rFonts w:ascii="Cambria Math" w:hAnsi="Cambria Math"/>
                <w:i/>
              </w:rPr>
            </m:ctrlPr>
          </m:sSubPr>
          <m:e>
            <m:r>
              <w:rPr>
                <w:rFonts w:ascii="Cambria Math" w:hAnsi="Cambria Math"/>
              </w:rPr>
              <m:t>ILR</m:t>
            </m:r>
          </m:e>
          <m:sub>
            <m:r>
              <w:rPr>
                <w:rFonts w:ascii="Cambria Math" w:hAnsi="Cambria Math"/>
              </w:rPr>
              <m:t>F</m:t>
            </m:r>
          </m:sub>
        </m:sSub>
      </m:oMath>
      <w:r w:rsidR="00B803B6" w:rsidRPr="00DE639D">
        <w:t xml:space="preserve"> </w:t>
      </w:r>
      <w:r w:rsidR="00785C1F">
        <w:t>correlate to each other</w:t>
      </w:r>
      <w:r w:rsidR="00785C1F" w:rsidRPr="00785C1F">
        <w:t>.</w:t>
      </w:r>
      <w:r w:rsidR="00155AD1">
        <w:t xml:space="preserve"> </w:t>
      </w:r>
      <w:r w:rsidR="00155AD1" w:rsidRPr="00155AD1">
        <w:t>The major models</w:t>
      </w:r>
      <w:r w:rsidR="00322CD6">
        <w:t xml:space="preserve"> of c</w:t>
      </w:r>
      <w:r w:rsidR="00322CD6" w:rsidRPr="00155AD1">
        <w:t>orrelation analysis</w:t>
      </w:r>
      <w:r w:rsidR="00155AD1" w:rsidRPr="00155AD1">
        <w:t xml:space="preserve"> are classified into Pearson's </w:t>
      </w:r>
      <w:r w:rsidR="00322CD6">
        <w:t>or</w:t>
      </w:r>
      <w:r w:rsidR="00155AD1" w:rsidRPr="00155AD1">
        <w:t xml:space="preserve"> Spearman's correlation analysis. Pearson</w:t>
      </w:r>
      <w:r w:rsidR="001A6282">
        <w:t>’s</w:t>
      </w:r>
      <w:r w:rsidR="00155AD1" w:rsidRPr="00155AD1">
        <w:t xml:space="preserve"> model</w:t>
      </w:r>
      <w:r w:rsidR="00966E1A">
        <w:t xml:space="preserve"> [49]</w:t>
      </w:r>
      <w:r w:rsidR="00155AD1" w:rsidRPr="00155AD1">
        <w:t xml:space="preserve"> has </w:t>
      </w:r>
      <w:r w:rsidR="001A6282">
        <w:t>a</w:t>
      </w:r>
      <w:r w:rsidR="00155AD1" w:rsidRPr="00155AD1">
        <w:t xml:space="preserve"> </w:t>
      </w:r>
      <w:r w:rsidR="001A6282">
        <w:t>drawback in that</w:t>
      </w:r>
      <w:r w:rsidR="00155AD1" w:rsidRPr="00155AD1">
        <w:t xml:space="preserve"> the </w:t>
      </w:r>
      <w:r w:rsidR="00D5507D">
        <w:t>coefficient</w:t>
      </w:r>
      <w:r w:rsidR="00155AD1" w:rsidRPr="00155AD1">
        <w:t xml:space="preserve"> accuracy is low if the data points of the population do not follow a normal distribution.</w:t>
      </w:r>
      <w:r w:rsidR="00322CD6">
        <w:t xml:space="preserve"> </w:t>
      </w:r>
      <w:r w:rsidR="00D21AC1" w:rsidRPr="00D21AC1">
        <w:t xml:space="preserve">On the other hand, </w:t>
      </w:r>
      <w:r w:rsidR="001A6282" w:rsidRPr="001A6282">
        <w:t>Spearman's model</w:t>
      </w:r>
      <w:r w:rsidR="001A6282">
        <w:t xml:space="preserve"> [50]</w:t>
      </w:r>
      <w:r w:rsidR="001A6282" w:rsidRPr="001A6282">
        <w:t xml:space="preserve"> does not care if </w:t>
      </w:r>
      <w:r w:rsidR="00660875">
        <w:t>the</w:t>
      </w:r>
      <w:r w:rsidR="001A6282" w:rsidRPr="001A6282">
        <w:t xml:space="preserve"> data points are not normally distributed.</w:t>
      </w:r>
      <w:r w:rsidR="001A6282">
        <w:t xml:space="preserve"> </w:t>
      </w:r>
      <w:r w:rsidR="0003330C">
        <w:t>However, Spearman's model is used to verify the correlation of the order of the data.</w:t>
      </w:r>
      <w:r w:rsidR="0043644E">
        <w:t xml:space="preserve"> </w:t>
      </w:r>
      <w:r w:rsidR="0043644E" w:rsidRPr="0043644E">
        <w:t xml:space="preserve">Since the data in Figures 25 and 26 do not follow a normal distribution and each bar represents an order of </w:t>
      </w:r>
      <w:r w:rsidR="0043644E">
        <w:t>the value size</w:t>
      </w:r>
      <w:r w:rsidR="0043644E" w:rsidRPr="0043644E">
        <w:t>, it is appropriate to apply Spearman's correlation analysis</w:t>
      </w:r>
      <w:r w:rsidR="0043644E">
        <w:t xml:space="preserve"> in this proof. </w:t>
      </w:r>
    </w:p>
    <w:p w14:paraId="7E166545" w14:textId="77777777" w:rsidR="00F9266E" w:rsidRDefault="00437944" w:rsidP="00F9266E">
      <w:pPr>
        <w:keepNext/>
        <w:jc w:val="center"/>
      </w:pPr>
      <w:r w:rsidRPr="00437944">
        <w:rPr>
          <w:noProof/>
        </w:rPr>
        <w:drawing>
          <wp:inline distT="0" distB="0" distL="0" distR="0" wp14:anchorId="2031DA53" wp14:editId="7366357C">
            <wp:extent cx="4527783" cy="2705239"/>
            <wp:effectExtent l="19050" t="19050" r="25400" b="19050"/>
            <wp:docPr id="135486843" name="그림 1" descr="텍스트, 스크린샷, 폰트, 번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86843" name="그림 1" descr="텍스트, 스크린샷, 폰트, 번호이(가) 표시된 사진&#10;&#10;자동 생성된 설명"/>
                    <pic:cNvPicPr/>
                  </pic:nvPicPr>
                  <pic:blipFill>
                    <a:blip r:embed="rId38"/>
                    <a:stretch>
                      <a:fillRect/>
                    </a:stretch>
                  </pic:blipFill>
                  <pic:spPr>
                    <a:xfrm>
                      <a:off x="0" y="0"/>
                      <a:ext cx="4527783" cy="2705239"/>
                    </a:xfrm>
                    <a:prstGeom prst="rect">
                      <a:avLst/>
                    </a:prstGeom>
                    <a:ln>
                      <a:solidFill>
                        <a:schemeClr val="tx1"/>
                      </a:solidFill>
                    </a:ln>
                  </pic:spPr>
                </pic:pic>
              </a:graphicData>
            </a:graphic>
          </wp:inline>
        </w:drawing>
      </w:r>
    </w:p>
    <w:p w14:paraId="7E91695E" w14:textId="7420BE5B" w:rsidR="006D2794" w:rsidRPr="000C19DE" w:rsidRDefault="00F9266E" w:rsidP="00F9266E">
      <w:pPr>
        <w:pStyle w:val="a5"/>
        <w:jc w:val="center"/>
        <w:rPr>
          <w:szCs w:val="22"/>
        </w:rPr>
      </w:pPr>
      <w:r>
        <w:t>F</w:t>
      </w:r>
      <w:r>
        <w:rPr>
          <w:rFonts w:hint="eastAsia"/>
        </w:rPr>
        <w:t xml:space="preserve">igure </w:t>
      </w:r>
      <w:r>
        <w:t xml:space="preserve">27. </w:t>
      </w:r>
      <w:r w:rsidR="005B2769">
        <w:rPr>
          <w:rFonts w:hint="eastAsia"/>
        </w:rPr>
        <w:t>S</w:t>
      </w:r>
      <w:r w:rsidR="005B2769">
        <w:t xml:space="preserve">pearman’s correlation analysis on the CSR and </w:t>
      </w:r>
      <m:oMath>
        <m:sSub>
          <m:sSubPr>
            <m:ctrlPr>
              <w:rPr>
                <w:rFonts w:ascii="Cambria Math" w:hAnsi="Cambria Math"/>
                <w:i/>
              </w:rPr>
            </m:ctrlPr>
          </m:sSubPr>
          <m:e>
            <m:r>
              <m:rPr>
                <m:sty m:val="bi"/>
              </m:rPr>
              <w:rPr>
                <w:rFonts w:ascii="Cambria Math" w:hAnsi="Cambria Math"/>
              </w:rPr>
              <m:t>ILR</m:t>
            </m:r>
          </m:e>
          <m:sub>
            <m:r>
              <m:rPr>
                <m:sty m:val="bi"/>
              </m:rPr>
              <w:rPr>
                <w:rFonts w:ascii="Cambria Math" w:hAnsi="Cambria Math"/>
              </w:rPr>
              <m:t>F</m:t>
            </m:r>
          </m:sub>
        </m:sSub>
      </m:oMath>
      <w:r w:rsidR="005B2769">
        <w:rPr>
          <w:rFonts w:hint="eastAsia"/>
        </w:rPr>
        <w:t xml:space="preserve"> </w:t>
      </w:r>
      <w:r w:rsidR="005B2769">
        <w:t>in Figures 25 and 26</w:t>
      </w:r>
    </w:p>
    <w:p w14:paraId="08423BC3" w14:textId="08AEDF4B" w:rsidR="006D2794" w:rsidRDefault="00A2246E" w:rsidP="0016015E">
      <w:pPr>
        <w:rPr>
          <w:szCs w:val="20"/>
        </w:rPr>
      </w:pPr>
      <w:r>
        <w:rPr>
          <w:szCs w:val="20"/>
        </w:rPr>
        <w:tab/>
      </w:r>
      <w:r w:rsidR="007341F1" w:rsidRPr="007341F1">
        <w:rPr>
          <w:szCs w:val="20"/>
        </w:rPr>
        <w:t xml:space="preserve">Figure 27 shows the result of Spearman's correlation analysis based on the CSR and </w:t>
      </w:r>
      <m:oMath>
        <m:sSub>
          <m:sSubPr>
            <m:ctrlPr>
              <w:rPr>
                <w:rFonts w:ascii="Cambria Math" w:hAnsi="Cambria Math"/>
                <w:i/>
              </w:rPr>
            </m:ctrlPr>
          </m:sSubPr>
          <m:e>
            <m:r>
              <w:rPr>
                <w:rFonts w:ascii="Cambria Math" w:hAnsi="Cambria Math"/>
              </w:rPr>
              <m:t>ILR</m:t>
            </m:r>
          </m:e>
          <m:sub>
            <m:r>
              <w:rPr>
                <w:rFonts w:ascii="Cambria Math" w:hAnsi="Cambria Math"/>
              </w:rPr>
              <m:t>F</m:t>
            </m:r>
          </m:sub>
        </m:sSub>
      </m:oMath>
      <w:r w:rsidR="00047843" w:rsidRPr="00DE639D">
        <w:t xml:space="preserve"> </w:t>
      </w:r>
      <w:r w:rsidR="007341F1" w:rsidRPr="007341F1">
        <w:rPr>
          <w:szCs w:val="20"/>
        </w:rPr>
        <w:t>results of Figures 25 and 26.</w:t>
      </w:r>
      <w:r w:rsidR="007341F1">
        <w:rPr>
          <w:szCs w:val="20"/>
        </w:rPr>
        <w:t xml:space="preserve"> </w:t>
      </w:r>
      <w:r w:rsidR="004B4784">
        <w:rPr>
          <w:szCs w:val="20"/>
        </w:rPr>
        <w:t>“s</w:t>
      </w:r>
      <w:r w:rsidR="004B4784" w:rsidRPr="004B4784">
        <w:rPr>
          <w:szCs w:val="20"/>
        </w:rPr>
        <w:t>tatistic" means a correlation coefficient</w:t>
      </w:r>
      <w:r w:rsidR="0016015E">
        <w:rPr>
          <w:szCs w:val="20"/>
        </w:rPr>
        <w:t xml:space="preserve"> [51]</w:t>
      </w:r>
      <w:r w:rsidR="004B4784" w:rsidRPr="004B4784">
        <w:rPr>
          <w:szCs w:val="20"/>
        </w:rPr>
        <w:t xml:space="preserve">, </w:t>
      </w:r>
      <w:r w:rsidR="004B4784">
        <w:rPr>
          <w:szCs w:val="20"/>
        </w:rPr>
        <w:t xml:space="preserve">indicating a strong positive correlation if the coefficient value is </w:t>
      </w:r>
      <w:r w:rsidR="00DA0062">
        <w:rPr>
          <w:szCs w:val="20"/>
        </w:rPr>
        <w:t>more than 0.6.</w:t>
      </w:r>
      <w:r w:rsidR="006F0A81">
        <w:rPr>
          <w:szCs w:val="20"/>
        </w:rPr>
        <w:t xml:space="preserve"> </w:t>
      </w:r>
      <w:r w:rsidR="0016015E" w:rsidRPr="0016015E">
        <w:rPr>
          <w:szCs w:val="20"/>
        </w:rPr>
        <w:t>"p_value"</w:t>
      </w:r>
      <w:r w:rsidR="0016015E">
        <w:rPr>
          <w:szCs w:val="20"/>
        </w:rPr>
        <w:t xml:space="preserve"> [52]</w:t>
      </w:r>
      <w:r w:rsidR="0016015E" w:rsidRPr="0016015E">
        <w:rPr>
          <w:szCs w:val="20"/>
        </w:rPr>
        <w:t xml:space="preserve"> is a probability value obtained through a non-parametric test. </w:t>
      </w:r>
      <w:r w:rsidR="00293F90">
        <w:rPr>
          <w:szCs w:val="20"/>
        </w:rPr>
        <w:t>Generally</w:t>
      </w:r>
      <w:r w:rsidR="0016015E" w:rsidRPr="0016015E">
        <w:rPr>
          <w:szCs w:val="20"/>
        </w:rPr>
        <w:t xml:space="preserve">, the null hypothesis is adopted when </w:t>
      </w:r>
      <w:r w:rsidR="0021444D">
        <w:rPr>
          <w:szCs w:val="20"/>
        </w:rPr>
        <w:t>the value</w:t>
      </w:r>
      <w:r w:rsidR="0016015E" w:rsidRPr="0016015E">
        <w:rPr>
          <w:szCs w:val="20"/>
        </w:rPr>
        <w:t xml:space="preserve"> is greater than 0.05, and the alternative hypothesis is accepted when it is less than</w:t>
      </w:r>
      <w:r w:rsidR="00170BDF">
        <w:rPr>
          <w:szCs w:val="20"/>
        </w:rPr>
        <w:t xml:space="preserve"> or equal to</w:t>
      </w:r>
      <w:r w:rsidR="0016015E" w:rsidRPr="0016015E">
        <w:rPr>
          <w:szCs w:val="20"/>
        </w:rPr>
        <w:t xml:space="preserve"> 0.05.</w:t>
      </w:r>
      <w:r w:rsidR="00293F90">
        <w:rPr>
          <w:szCs w:val="20"/>
        </w:rPr>
        <w:t xml:space="preserve"> </w:t>
      </w:r>
    </w:p>
    <w:p w14:paraId="03A3A482" w14:textId="14DD1F23" w:rsidR="005B2769" w:rsidRDefault="00170BDF" w:rsidP="00170BDF">
      <w:pPr>
        <w:pStyle w:val="a3"/>
        <w:numPr>
          <w:ilvl w:val="0"/>
          <w:numId w:val="16"/>
        </w:numPr>
        <w:ind w:leftChars="0"/>
        <w:jc w:val="left"/>
        <w:rPr>
          <w:szCs w:val="20"/>
        </w:rPr>
      </w:pPr>
      <m:oMath>
        <m:r>
          <w:rPr>
            <w:rFonts w:ascii="Cambria Math" w:hAnsi="Cambria Math"/>
            <w:szCs w:val="20"/>
          </w:rPr>
          <m:t>decision=</m:t>
        </m:r>
        <m:d>
          <m:dPr>
            <m:begChr m:val="{"/>
            <m:endChr m:val=""/>
            <m:ctrlPr>
              <w:rPr>
                <w:rFonts w:ascii="Cambria Math" w:hAnsi="Cambria Math"/>
                <w:i/>
                <w:szCs w:val="20"/>
              </w:rPr>
            </m:ctrlPr>
          </m:dPr>
          <m:e>
            <m:eqArr>
              <m:eqArrPr>
                <m:ctrlPr>
                  <w:rPr>
                    <w:rFonts w:ascii="Cambria Math" w:hAnsi="Cambria Math"/>
                    <w:i/>
                    <w:szCs w:val="20"/>
                  </w:rPr>
                </m:ctrlPr>
              </m:eqArrPr>
              <m:e>
                <m:r>
                  <w:rPr>
                    <w:rFonts w:ascii="Cambria Math" w:hAnsi="Cambria Math"/>
                    <w:szCs w:val="20"/>
                  </w:rPr>
                  <m:t xml:space="preserve">null hypothesi </m:t>
                </m:r>
                <m:d>
                  <m:dPr>
                    <m:ctrlPr>
                      <w:rPr>
                        <w:rFonts w:ascii="Cambria Math" w:hAnsi="Cambria Math"/>
                        <w:i/>
                        <w:szCs w:val="20"/>
                      </w:rPr>
                    </m:ctrlPr>
                  </m:dPr>
                  <m:e>
                    <m:r>
                      <w:rPr>
                        <w:rFonts w:ascii="Cambria Math" w:hAnsi="Cambria Math"/>
                        <w:szCs w:val="20"/>
                      </w:rPr>
                      <m:t>no correlation between CSR and IL</m:t>
                    </m:r>
                    <m:sSub>
                      <m:sSubPr>
                        <m:ctrlPr>
                          <w:rPr>
                            <w:rFonts w:ascii="Cambria Math" w:hAnsi="Cambria Math"/>
                            <w:i/>
                            <w:szCs w:val="20"/>
                          </w:rPr>
                        </m:ctrlPr>
                      </m:sSubPr>
                      <m:e>
                        <m:r>
                          <w:rPr>
                            <w:rFonts w:ascii="Cambria Math" w:hAnsi="Cambria Math"/>
                            <w:szCs w:val="20"/>
                          </w:rPr>
                          <m:t>R</m:t>
                        </m:r>
                      </m:e>
                      <m:sub>
                        <m:r>
                          <w:rPr>
                            <w:rFonts w:ascii="Cambria Math" w:hAnsi="Cambria Math"/>
                            <w:szCs w:val="20"/>
                          </w:rPr>
                          <m:t>F</m:t>
                        </m:r>
                      </m:sub>
                    </m:sSub>
                  </m:e>
                </m:d>
                <m:r>
                  <w:rPr>
                    <w:rFonts w:ascii="Cambria Math" w:hAnsi="Cambria Math"/>
                    <w:szCs w:val="20"/>
                  </w:rPr>
                  <m:t>:</m:t>
                </m:r>
                <m:sSub>
                  <m:sSubPr>
                    <m:ctrlPr>
                      <w:rPr>
                        <w:rFonts w:ascii="Cambria Math" w:hAnsi="Cambria Math"/>
                        <w:i/>
                        <w:szCs w:val="20"/>
                      </w:rPr>
                    </m:ctrlPr>
                  </m:sSubPr>
                  <m:e>
                    <m:r>
                      <w:rPr>
                        <w:rFonts w:ascii="Cambria Math" w:hAnsi="Cambria Math"/>
                        <w:szCs w:val="20"/>
                      </w:rPr>
                      <m:t>p</m:t>
                    </m:r>
                  </m:e>
                  <m:sub>
                    <m:r>
                      <w:rPr>
                        <w:rFonts w:ascii="Cambria Math" w:hAnsi="Cambria Math"/>
                        <w:szCs w:val="20"/>
                      </w:rPr>
                      <m:t>value</m:t>
                    </m:r>
                  </m:sub>
                </m:sSub>
                <m:r>
                  <w:rPr>
                    <w:rFonts w:ascii="Cambria Math" w:hAnsi="Cambria Math"/>
                    <w:szCs w:val="20"/>
                  </w:rPr>
                  <m:t>&gt;0.05</m:t>
                </m:r>
              </m:e>
              <m:e>
                <m:r>
                  <w:rPr>
                    <w:rFonts w:ascii="Cambria Math" w:hAnsi="Cambria Math"/>
                    <w:szCs w:val="20"/>
                  </w:rPr>
                  <m:t xml:space="preserve">alternative hypothesis </m:t>
                </m:r>
                <m:d>
                  <m:dPr>
                    <m:ctrlPr>
                      <w:rPr>
                        <w:rFonts w:ascii="Cambria Math" w:hAnsi="Cambria Math"/>
                        <w:i/>
                        <w:szCs w:val="20"/>
                      </w:rPr>
                    </m:ctrlPr>
                  </m:dPr>
                  <m:e>
                    <m:r>
                      <w:rPr>
                        <w:rFonts w:ascii="Cambria Math" w:hAnsi="Cambria Math"/>
                        <w:szCs w:val="20"/>
                      </w:rPr>
                      <m:t>a correlation between CSR and IL</m:t>
                    </m:r>
                    <m:sSub>
                      <m:sSubPr>
                        <m:ctrlPr>
                          <w:rPr>
                            <w:rFonts w:ascii="Cambria Math" w:hAnsi="Cambria Math"/>
                            <w:i/>
                            <w:szCs w:val="20"/>
                          </w:rPr>
                        </m:ctrlPr>
                      </m:sSubPr>
                      <m:e>
                        <m:r>
                          <w:rPr>
                            <w:rFonts w:ascii="Cambria Math" w:hAnsi="Cambria Math"/>
                            <w:szCs w:val="20"/>
                          </w:rPr>
                          <m:t>R</m:t>
                        </m:r>
                      </m:e>
                      <m:sub>
                        <m:r>
                          <w:rPr>
                            <w:rFonts w:ascii="Cambria Math" w:hAnsi="Cambria Math"/>
                            <w:szCs w:val="20"/>
                          </w:rPr>
                          <m:t>F</m:t>
                        </m:r>
                      </m:sub>
                    </m:sSub>
                  </m:e>
                </m:d>
                <m:r>
                  <w:rPr>
                    <w:rFonts w:ascii="Cambria Math" w:hAnsi="Cambria Math"/>
                    <w:szCs w:val="20"/>
                  </w:rPr>
                  <m:t>:</m:t>
                </m:r>
                <m:sSub>
                  <m:sSubPr>
                    <m:ctrlPr>
                      <w:rPr>
                        <w:rFonts w:ascii="Cambria Math" w:hAnsi="Cambria Math"/>
                        <w:i/>
                        <w:szCs w:val="20"/>
                      </w:rPr>
                    </m:ctrlPr>
                  </m:sSubPr>
                  <m:e>
                    <m:r>
                      <w:rPr>
                        <w:rFonts w:ascii="Cambria Math" w:hAnsi="Cambria Math"/>
                        <w:szCs w:val="20"/>
                      </w:rPr>
                      <m:t>p</m:t>
                    </m:r>
                  </m:e>
                  <m:sub>
                    <m:r>
                      <w:rPr>
                        <w:rFonts w:ascii="Cambria Math" w:hAnsi="Cambria Math"/>
                        <w:szCs w:val="20"/>
                      </w:rPr>
                      <m:t>value</m:t>
                    </m:r>
                  </m:sub>
                </m:sSub>
                <m:r>
                  <w:rPr>
                    <w:rFonts w:ascii="Cambria Math" w:hAnsi="Cambria Math"/>
                    <w:szCs w:val="20"/>
                  </w:rPr>
                  <m:t>≤0.05</m:t>
                </m:r>
              </m:e>
            </m:eqArr>
          </m:e>
        </m:d>
      </m:oMath>
    </w:p>
    <w:p w14:paraId="5F62FFBE" w14:textId="70AFCA8D" w:rsidR="0012087D" w:rsidRDefault="00A2246E" w:rsidP="00D622D6">
      <w:r w:rsidRPr="00A2246E">
        <w:lastRenderedPageBreak/>
        <w:t>According to "decision</w:t>
      </w:r>
      <w:r w:rsidR="003F57CE">
        <w:t>,"</w:t>
      </w:r>
      <w:r w:rsidRPr="00A2246E">
        <w:t xml:space="preserve"> the result of Figure 27 </w:t>
      </w:r>
      <w:r w:rsidR="00A86357">
        <w:t>shows</w:t>
      </w:r>
      <w:r w:rsidRPr="00A2246E">
        <w:t xml:space="preserve"> that "statistic" values ​​are greater than or equal to 0.6 and "p_value" values ​​are less than or equal to 0.05. Therefore, we reject the null hypothesis and accept the alternative hypothesis. CSR and </w:t>
      </w:r>
      <m:oMath>
        <m:sSub>
          <m:sSubPr>
            <m:ctrlPr>
              <w:rPr>
                <w:rFonts w:ascii="Cambria Math" w:hAnsi="Cambria Math"/>
                <w:i/>
              </w:rPr>
            </m:ctrlPr>
          </m:sSubPr>
          <m:e>
            <m:r>
              <w:rPr>
                <w:rFonts w:ascii="Cambria Math" w:hAnsi="Cambria Math"/>
              </w:rPr>
              <m:t>ILR</m:t>
            </m:r>
          </m:e>
          <m:sub>
            <m:r>
              <w:rPr>
                <w:rFonts w:ascii="Cambria Math" w:hAnsi="Cambria Math"/>
              </w:rPr>
              <m:t>F</m:t>
            </m:r>
          </m:sub>
        </m:sSub>
      </m:oMath>
      <w:r w:rsidRPr="00A2246E">
        <w:t xml:space="preserve"> have a strong correlation and satisfy the significance level of 5%.</w:t>
      </w:r>
    </w:p>
    <w:p w14:paraId="585125D5" w14:textId="44001BF5" w:rsidR="0012087D" w:rsidRPr="0059019E" w:rsidRDefault="0012087D" w:rsidP="0059019E">
      <w:pPr>
        <w:pStyle w:val="a9"/>
        <w:rPr>
          <w:sz w:val="20"/>
          <w:szCs w:val="20"/>
        </w:rPr>
      </w:pPr>
      <w:r w:rsidRPr="0059019E">
        <w:rPr>
          <w:rFonts w:hint="eastAsia"/>
          <w:sz w:val="20"/>
          <w:szCs w:val="20"/>
        </w:rPr>
        <w:t>E</w:t>
      </w:r>
      <w:r w:rsidRPr="0059019E">
        <w:rPr>
          <w:sz w:val="20"/>
          <w:szCs w:val="20"/>
        </w:rPr>
        <w:t>xperiment Result</w:t>
      </w:r>
    </w:p>
    <w:p w14:paraId="1E880FD6" w14:textId="64D4342B" w:rsidR="00867D2D" w:rsidRDefault="004117EC" w:rsidP="00F4581A">
      <w:r w:rsidRPr="004117EC">
        <w:t xml:space="preserve">This section presents experimental results </w:t>
      </w:r>
      <w:r w:rsidR="002122E4">
        <w:t>on</w:t>
      </w:r>
      <w:r w:rsidRPr="004117EC">
        <w:t xml:space="preserve"> the methodologies mentioned in the previous section.</w:t>
      </w:r>
      <w:r w:rsidR="003174F4">
        <w:t xml:space="preserve"> </w:t>
      </w:r>
      <w:r w:rsidR="00E95DE3">
        <w:t>For the best feature combination of Perf STAT and Time Delta, we should choose the best one with low CLR to minimize information loss</w:t>
      </w:r>
      <w:r w:rsidR="008E699D">
        <w:t xml:space="preserve">. On the other hand, </w:t>
      </w:r>
      <w:r w:rsidR="000C1EF2">
        <w:t xml:space="preserve">for </w:t>
      </w:r>
      <w:r w:rsidR="008E699D">
        <w:t xml:space="preserve">the </w:t>
      </w:r>
      <w:r w:rsidR="00E95DE3">
        <w:t xml:space="preserve">best </w:t>
      </w:r>
      <w:r w:rsidR="008E699D">
        <w:t xml:space="preserve">combination of </w:t>
      </w:r>
      <w:r w:rsidR="00F4581A">
        <w:t>Perf TOP</w:t>
      </w:r>
      <w:r w:rsidR="00632C17">
        <w:t>, we</w:t>
      </w:r>
      <w:r w:rsidR="003174F4">
        <w:t xml:space="preserve"> ha</w:t>
      </w:r>
      <w:r w:rsidR="00784588">
        <w:t>ve</w:t>
      </w:r>
      <w:r w:rsidR="003174F4">
        <w:t xml:space="preserve"> to </w:t>
      </w:r>
      <w:r w:rsidR="00632C17">
        <w:t xml:space="preserve">choose </w:t>
      </w:r>
      <w:r w:rsidR="00873EA3">
        <w:t>the best one</w:t>
      </w:r>
      <w:r w:rsidR="00F4581A">
        <w:t xml:space="preserve"> with high CSR.</w:t>
      </w:r>
      <w:r w:rsidR="003174F4">
        <w:t xml:space="preserve"> </w:t>
      </w:r>
      <w:r w:rsidR="00963ABF" w:rsidRPr="00963ABF">
        <w:t xml:space="preserve">Perf STAT and Time Delta </w:t>
      </w:r>
      <w:r w:rsidR="00D15F81">
        <w:t xml:space="preserve">features </w:t>
      </w:r>
      <w:r w:rsidR="00963ABF" w:rsidRPr="00963ABF">
        <w:t xml:space="preserve">are based on CLR </w:t>
      </w:r>
      <w:r w:rsidR="009512E0">
        <w:t>because</w:t>
      </w:r>
      <w:r w:rsidR="00963ABF" w:rsidRPr="00963ABF">
        <w:t xml:space="preserve"> the number of data</w:t>
      </w:r>
      <w:r w:rsidR="007C2407">
        <w:t xml:space="preserve"> </w:t>
      </w:r>
      <w:r w:rsidR="00963ABF" w:rsidRPr="00963ABF">
        <w:t xml:space="preserve">points does not go to zero in </w:t>
      </w:r>
      <w:r w:rsidR="006871D3">
        <w:t xml:space="preserve">the </w:t>
      </w:r>
      <w:r w:rsidR="00963ABF" w:rsidRPr="00963ABF">
        <w:t>attack and normal mode</w:t>
      </w:r>
      <w:r w:rsidR="006871D3">
        <w:t>s</w:t>
      </w:r>
      <w:r w:rsidR="00963ABF" w:rsidRPr="00963ABF">
        <w:t xml:space="preserve">. However, Perf TOP features are based on CSR because </w:t>
      </w:r>
      <w:r w:rsidR="004445D6">
        <w:t>some</w:t>
      </w:r>
      <w:r w:rsidR="00963ABF" w:rsidRPr="00963ABF">
        <w:t xml:space="preserve"> features exist only in either attack </w:t>
      </w:r>
      <w:r w:rsidR="007C2407">
        <w:t>or normal mode</w:t>
      </w:r>
      <w:r w:rsidR="00963ABF" w:rsidRPr="00963ABF">
        <w:t>.</w:t>
      </w:r>
      <w:r w:rsidR="00F041CB">
        <w:t xml:space="preserve"> </w:t>
      </w:r>
    </w:p>
    <w:p w14:paraId="74E3B2BE" w14:textId="4157335D" w:rsidR="00867D2D" w:rsidRDefault="00867D2D" w:rsidP="007A5DB3">
      <w:pPr>
        <w:pStyle w:val="3"/>
        <w:ind w:left="1000" w:hanging="400"/>
      </w:pPr>
      <w:r>
        <w:t>Various ML Implementations for DDoS Detection</w:t>
      </w:r>
    </w:p>
    <w:p w14:paraId="115B1DA1" w14:textId="1942E223" w:rsidR="00356501" w:rsidRDefault="00356501" w:rsidP="00356501">
      <w:pPr>
        <w:pStyle w:val="a5"/>
        <w:keepNext/>
        <w:jc w:val="center"/>
      </w:pPr>
      <w:r>
        <w:t xml:space="preserve">Table 35. </w:t>
      </w:r>
      <w:r w:rsidR="00E83B08">
        <w:t xml:space="preserve">Machine learning algorithms used in </w:t>
      </w:r>
      <w:r w:rsidR="007F2E0E">
        <w:t>this paper (N/A: Not Available)</w:t>
      </w:r>
    </w:p>
    <w:tbl>
      <w:tblPr>
        <w:tblStyle w:val="a4"/>
        <w:tblW w:w="0" w:type="auto"/>
        <w:tblLook w:val="04A0" w:firstRow="1" w:lastRow="0" w:firstColumn="1" w:lastColumn="0" w:noHBand="0" w:noVBand="1"/>
      </w:tblPr>
      <w:tblGrid>
        <w:gridCol w:w="2405"/>
        <w:gridCol w:w="3119"/>
        <w:gridCol w:w="3492"/>
      </w:tblGrid>
      <w:tr w:rsidR="00AD7A2E" w14:paraId="58A3C17B" w14:textId="77777777" w:rsidTr="00E77A6A">
        <w:tc>
          <w:tcPr>
            <w:tcW w:w="2405" w:type="dxa"/>
            <w:shd w:val="clear" w:color="auto" w:fill="E7E6E6" w:themeFill="background2"/>
            <w:vAlign w:val="center"/>
          </w:tcPr>
          <w:p w14:paraId="60F2BCC4" w14:textId="3522E330" w:rsidR="00AD7A2E" w:rsidRDefault="00AD7A2E" w:rsidP="001521B7">
            <w:r>
              <w:rPr>
                <w:rFonts w:hint="eastAsia"/>
              </w:rPr>
              <w:t>M</w:t>
            </w:r>
            <w:r>
              <w:t>L Type</w:t>
            </w:r>
          </w:p>
        </w:tc>
        <w:tc>
          <w:tcPr>
            <w:tcW w:w="3119" w:type="dxa"/>
            <w:shd w:val="clear" w:color="auto" w:fill="E7E6E6" w:themeFill="background2"/>
            <w:vAlign w:val="center"/>
          </w:tcPr>
          <w:p w14:paraId="7AAA730C" w14:textId="1840A0BF" w:rsidR="00AD7A2E" w:rsidRDefault="003A5498" w:rsidP="001521B7">
            <w:r>
              <w:rPr>
                <w:rFonts w:hint="eastAsia"/>
              </w:rPr>
              <w:t>M</w:t>
            </w:r>
            <w:r>
              <w:t>L Name</w:t>
            </w:r>
          </w:p>
        </w:tc>
        <w:tc>
          <w:tcPr>
            <w:tcW w:w="3492" w:type="dxa"/>
            <w:shd w:val="clear" w:color="auto" w:fill="E7E6E6" w:themeFill="background2"/>
            <w:vAlign w:val="center"/>
          </w:tcPr>
          <w:p w14:paraId="5B409BBE" w14:textId="30DF1EB9" w:rsidR="00AD7A2E" w:rsidRDefault="00AD7A2E" w:rsidP="001521B7">
            <w:r>
              <w:rPr>
                <w:rFonts w:hint="eastAsia"/>
              </w:rPr>
              <w:t>P</w:t>
            </w:r>
            <w:r>
              <w:t>arameters</w:t>
            </w:r>
          </w:p>
        </w:tc>
      </w:tr>
      <w:tr w:rsidR="00E47F74" w14:paraId="1CC7427D" w14:textId="77777777" w:rsidTr="00E77A6A">
        <w:tc>
          <w:tcPr>
            <w:tcW w:w="2405" w:type="dxa"/>
            <w:vMerge w:val="restart"/>
            <w:vAlign w:val="center"/>
          </w:tcPr>
          <w:p w14:paraId="1D427662" w14:textId="64EC8B88" w:rsidR="00E47F74" w:rsidRDefault="00E47F74" w:rsidP="001521B7">
            <w:r>
              <w:rPr>
                <w:rFonts w:hint="eastAsia"/>
              </w:rPr>
              <w:t>S</w:t>
            </w:r>
            <w:r>
              <w:t>upervised Learning</w:t>
            </w:r>
          </w:p>
        </w:tc>
        <w:tc>
          <w:tcPr>
            <w:tcW w:w="3119" w:type="dxa"/>
            <w:vAlign w:val="center"/>
          </w:tcPr>
          <w:p w14:paraId="6E015BA0" w14:textId="0337554E" w:rsidR="00E47F74" w:rsidRDefault="00E47F74" w:rsidP="001521B7">
            <w:r>
              <w:rPr>
                <w:rFonts w:hint="eastAsia"/>
              </w:rPr>
              <w:t>A</w:t>
            </w:r>
            <w:r>
              <w:t>DA Boost</w:t>
            </w:r>
            <w:r w:rsidR="007641C2">
              <w:t xml:space="preserve"> (AB)</w:t>
            </w:r>
          </w:p>
        </w:tc>
        <w:tc>
          <w:tcPr>
            <w:tcW w:w="3492" w:type="dxa"/>
            <w:vAlign w:val="center"/>
          </w:tcPr>
          <w:p w14:paraId="19C45A42" w14:textId="1D581C68" w:rsidR="00E47F74" w:rsidRDefault="001C1FD6" w:rsidP="001521B7">
            <w:pPr>
              <w:jc w:val="left"/>
            </w:pPr>
            <w:r>
              <w:t>random_state = 0</w:t>
            </w:r>
          </w:p>
        </w:tc>
      </w:tr>
      <w:tr w:rsidR="00E47F74" w14:paraId="563FDA78" w14:textId="77777777" w:rsidTr="00E77A6A">
        <w:tc>
          <w:tcPr>
            <w:tcW w:w="2405" w:type="dxa"/>
            <w:vMerge/>
            <w:vAlign w:val="center"/>
          </w:tcPr>
          <w:p w14:paraId="69E2FE23" w14:textId="77777777" w:rsidR="00E47F74" w:rsidRDefault="00E47F74" w:rsidP="001521B7"/>
        </w:tc>
        <w:tc>
          <w:tcPr>
            <w:tcW w:w="3119" w:type="dxa"/>
            <w:vAlign w:val="center"/>
          </w:tcPr>
          <w:p w14:paraId="443C75C8" w14:textId="403A40D7" w:rsidR="00E47F74" w:rsidRDefault="00E47F74" w:rsidP="001521B7">
            <w:r>
              <w:rPr>
                <w:rFonts w:hint="eastAsia"/>
              </w:rPr>
              <w:t>D</w:t>
            </w:r>
            <w:r>
              <w:t>ec</w:t>
            </w:r>
            <w:r w:rsidR="00395F5A">
              <w:t>i</w:t>
            </w:r>
            <w:r>
              <w:t>sion Tree</w:t>
            </w:r>
            <w:r w:rsidR="007641C2">
              <w:t xml:space="preserve"> (DT)</w:t>
            </w:r>
          </w:p>
        </w:tc>
        <w:tc>
          <w:tcPr>
            <w:tcW w:w="3492" w:type="dxa"/>
            <w:vAlign w:val="center"/>
          </w:tcPr>
          <w:p w14:paraId="5E7F572A" w14:textId="530F11E4" w:rsidR="00E47F74" w:rsidRDefault="00923768" w:rsidP="001521B7">
            <w:pPr>
              <w:jc w:val="left"/>
            </w:pPr>
            <w:r>
              <w:t>random_state = 0</w:t>
            </w:r>
          </w:p>
        </w:tc>
      </w:tr>
      <w:tr w:rsidR="00E47F74" w14:paraId="39F61776" w14:textId="77777777" w:rsidTr="00E77A6A">
        <w:tc>
          <w:tcPr>
            <w:tcW w:w="2405" w:type="dxa"/>
            <w:vMerge/>
            <w:vAlign w:val="center"/>
          </w:tcPr>
          <w:p w14:paraId="6BA707EF" w14:textId="77777777" w:rsidR="00E47F74" w:rsidRDefault="00E47F74" w:rsidP="001521B7"/>
        </w:tc>
        <w:tc>
          <w:tcPr>
            <w:tcW w:w="3119" w:type="dxa"/>
            <w:vAlign w:val="center"/>
          </w:tcPr>
          <w:p w14:paraId="01E84062" w14:textId="66BDAA3B" w:rsidR="00E47F74" w:rsidRDefault="00E47F74" w:rsidP="001521B7">
            <w:r>
              <w:rPr>
                <w:rFonts w:hint="eastAsia"/>
              </w:rPr>
              <w:t>G</w:t>
            </w:r>
            <w:r>
              <w:t>aussian Naïve Bayes</w:t>
            </w:r>
            <w:r w:rsidR="001A0724">
              <w:t xml:space="preserve"> (GNB)</w:t>
            </w:r>
          </w:p>
        </w:tc>
        <w:tc>
          <w:tcPr>
            <w:tcW w:w="3492" w:type="dxa"/>
            <w:vAlign w:val="center"/>
          </w:tcPr>
          <w:p w14:paraId="45FA9A16" w14:textId="3DCA541A" w:rsidR="00E47F74" w:rsidRDefault="00DE5E75" w:rsidP="001521B7">
            <w:pPr>
              <w:jc w:val="left"/>
            </w:pPr>
            <w:r>
              <w:rPr>
                <w:rFonts w:hint="eastAsia"/>
              </w:rPr>
              <w:t>N</w:t>
            </w:r>
            <w:r>
              <w:t>/A</w:t>
            </w:r>
          </w:p>
        </w:tc>
      </w:tr>
      <w:tr w:rsidR="00E47F74" w14:paraId="11AB9963" w14:textId="77777777" w:rsidTr="00E77A6A">
        <w:tc>
          <w:tcPr>
            <w:tcW w:w="2405" w:type="dxa"/>
            <w:vMerge/>
            <w:vAlign w:val="center"/>
          </w:tcPr>
          <w:p w14:paraId="618AE425" w14:textId="77777777" w:rsidR="00E47F74" w:rsidRDefault="00E47F74" w:rsidP="001521B7"/>
        </w:tc>
        <w:tc>
          <w:tcPr>
            <w:tcW w:w="3119" w:type="dxa"/>
            <w:vAlign w:val="center"/>
          </w:tcPr>
          <w:p w14:paraId="285F4FE9" w14:textId="5FB9F06F" w:rsidR="00E47F74" w:rsidRDefault="00E47F74" w:rsidP="001521B7">
            <w:r>
              <w:rPr>
                <w:rFonts w:hint="eastAsia"/>
              </w:rPr>
              <w:t>G</w:t>
            </w:r>
            <w:r>
              <w:t>radient Boost</w:t>
            </w:r>
            <w:r w:rsidR="001A0724">
              <w:t xml:space="preserve"> (GB)</w:t>
            </w:r>
          </w:p>
        </w:tc>
        <w:tc>
          <w:tcPr>
            <w:tcW w:w="3492" w:type="dxa"/>
            <w:vAlign w:val="center"/>
          </w:tcPr>
          <w:p w14:paraId="6B8969C5" w14:textId="3C748F09" w:rsidR="00E47F74" w:rsidRDefault="00EB3ED4" w:rsidP="001521B7">
            <w:pPr>
              <w:jc w:val="left"/>
            </w:pPr>
            <w:r>
              <w:t xml:space="preserve">max_depth = 2, </w:t>
            </w:r>
            <w:r w:rsidR="00A26C8D" w:rsidRPr="00A26C8D">
              <w:t>learning_rate</w:t>
            </w:r>
            <w:r w:rsidR="00770010">
              <w:t xml:space="preserve"> </w:t>
            </w:r>
            <w:r w:rsidR="00A26C8D" w:rsidRPr="00A26C8D">
              <w:t>=</w:t>
            </w:r>
            <w:r w:rsidR="00770010">
              <w:t xml:space="preserve"> </w:t>
            </w:r>
            <w:r w:rsidR="00A26C8D" w:rsidRPr="00A26C8D">
              <w:t>0.01</w:t>
            </w:r>
            <w:r w:rsidR="00A26C8D">
              <w:t xml:space="preserve">, random_state = 0 </w:t>
            </w:r>
          </w:p>
        </w:tc>
      </w:tr>
      <w:tr w:rsidR="00E47F74" w14:paraId="27D87989" w14:textId="77777777" w:rsidTr="00E77A6A">
        <w:tc>
          <w:tcPr>
            <w:tcW w:w="2405" w:type="dxa"/>
            <w:vMerge/>
            <w:vAlign w:val="center"/>
          </w:tcPr>
          <w:p w14:paraId="46EC10C9" w14:textId="77777777" w:rsidR="00E47F74" w:rsidRDefault="00E47F74" w:rsidP="001521B7"/>
        </w:tc>
        <w:tc>
          <w:tcPr>
            <w:tcW w:w="3119" w:type="dxa"/>
            <w:vAlign w:val="center"/>
          </w:tcPr>
          <w:p w14:paraId="694CDCD3" w14:textId="41A2CC3F" w:rsidR="00E47F74" w:rsidRDefault="00E47F74" w:rsidP="001521B7">
            <w:r>
              <w:rPr>
                <w:rFonts w:hint="eastAsia"/>
              </w:rPr>
              <w:t>K</w:t>
            </w:r>
            <w:r>
              <w:t xml:space="preserve"> Nearest Neighbor (KNN)</w:t>
            </w:r>
          </w:p>
        </w:tc>
        <w:tc>
          <w:tcPr>
            <w:tcW w:w="3492" w:type="dxa"/>
            <w:vAlign w:val="center"/>
          </w:tcPr>
          <w:p w14:paraId="44C07F17" w14:textId="4F847C59" w:rsidR="00E47F74" w:rsidRDefault="00085CD2" w:rsidP="001521B7">
            <w:pPr>
              <w:jc w:val="left"/>
            </w:pPr>
            <w:r w:rsidRPr="00085CD2">
              <w:t>n_neighbors = 2</w:t>
            </w:r>
          </w:p>
        </w:tc>
      </w:tr>
      <w:tr w:rsidR="00E47F74" w14:paraId="50C846A4" w14:textId="77777777" w:rsidTr="00E77A6A">
        <w:tc>
          <w:tcPr>
            <w:tcW w:w="2405" w:type="dxa"/>
            <w:vMerge/>
            <w:vAlign w:val="center"/>
          </w:tcPr>
          <w:p w14:paraId="3434824B" w14:textId="77777777" w:rsidR="00E47F74" w:rsidRDefault="00E47F74" w:rsidP="001521B7"/>
        </w:tc>
        <w:tc>
          <w:tcPr>
            <w:tcW w:w="3119" w:type="dxa"/>
            <w:vAlign w:val="center"/>
          </w:tcPr>
          <w:p w14:paraId="5D774518" w14:textId="3B94D13C" w:rsidR="00E47F74" w:rsidRDefault="00E47F74" w:rsidP="001521B7">
            <w:r>
              <w:rPr>
                <w:rFonts w:hint="eastAsia"/>
              </w:rPr>
              <w:t>L</w:t>
            </w:r>
            <w:r>
              <w:t>inear Regression (LR)</w:t>
            </w:r>
          </w:p>
        </w:tc>
        <w:tc>
          <w:tcPr>
            <w:tcW w:w="3492" w:type="dxa"/>
            <w:vAlign w:val="center"/>
          </w:tcPr>
          <w:p w14:paraId="43A29F5B" w14:textId="625F4DB2" w:rsidR="00E47F74" w:rsidRDefault="00FB3397" w:rsidP="001521B7">
            <w:pPr>
              <w:jc w:val="left"/>
            </w:pPr>
            <w:r>
              <w:rPr>
                <w:rFonts w:hint="eastAsia"/>
              </w:rPr>
              <w:t>N</w:t>
            </w:r>
            <w:r>
              <w:t>/A</w:t>
            </w:r>
          </w:p>
        </w:tc>
      </w:tr>
      <w:tr w:rsidR="00E47F74" w14:paraId="654E4FD0" w14:textId="77777777" w:rsidTr="00E77A6A">
        <w:tc>
          <w:tcPr>
            <w:tcW w:w="2405" w:type="dxa"/>
            <w:vMerge/>
            <w:vAlign w:val="center"/>
          </w:tcPr>
          <w:p w14:paraId="09B0FA6E" w14:textId="77777777" w:rsidR="00E47F74" w:rsidRDefault="00E47F74" w:rsidP="001521B7"/>
        </w:tc>
        <w:tc>
          <w:tcPr>
            <w:tcW w:w="3119" w:type="dxa"/>
            <w:vAlign w:val="center"/>
          </w:tcPr>
          <w:p w14:paraId="65840B07" w14:textId="73AA06DC" w:rsidR="00E47F74" w:rsidRDefault="00E47F74" w:rsidP="001521B7">
            <w:r>
              <w:rPr>
                <w:rFonts w:hint="eastAsia"/>
              </w:rPr>
              <w:t>R</w:t>
            </w:r>
            <w:r>
              <w:t>idge Regression (RR)</w:t>
            </w:r>
          </w:p>
        </w:tc>
        <w:tc>
          <w:tcPr>
            <w:tcW w:w="3492" w:type="dxa"/>
            <w:vAlign w:val="center"/>
          </w:tcPr>
          <w:p w14:paraId="15A7E6CF" w14:textId="128398D1" w:rsidR="00E47F74" w:rsidRDefault="00AD3F0D" w:rsidP="001521B7">
            <w:pPr>
              <w:jc w:val="left"/>
            </w:pPr>
            <w:r>
              <w:t>a</w:t>
            </w:r>
            <w:r w:rsidR="00D63707">
              <w:t>lpha = 1</w:t>
            </w:r>
          </w:p>
        </w:tc>
      </w:tr>
      <w:tr w:rsidR="00E47F74" w14:paraId="6C2DFC90" w14:textId="77777777" w:rsidTr="00E77A6A">
        <w:tc>
          <w:tcPr>
            <w:tcW w:w="2405" w:type="dxa"/>
            <w:vMerge/>
            <w:vAlign w:val="center"/>
          </w:tcPr>
          <w:p w14:paraId="03082D61" w14:textId="77777777" w:rsidR="00E47F74" w:rsidRDefault="00E47F74" w:rsidP="001521B7"/>
        </w:tc>
        <w:tc>
          <w:tcPr>
            <w:tcW w:w="3119" w:type="dxa"/>
            <w:vAlign w:val="center"/>
          </w:tcPr>
          <w:p w14:paraId="6BC184A1" w14:textId="201B2281" w:rsidR="00E47F74" w:rsidRDefault="00E47F74" w:rsidP="001521B7">
            <w:r>
              <w:rPr>
                <w:rFonts w:hint="eastAsia"/>
              </w:rPr>
              <w:t>L</w:t>
            </w:r>
            <w:r>
              <w:t>asso Regression (LaR)</w:t>
            </w:r>
          </w:p>
        </w:tc>
        <w:tc>
          <w:tcPr>
            <w:tcW w:w="3492" w:type="dxa"/>
            <w:vAlign w:val="center"/>
          </w:tcPr>
          <w:p w14:paraId="7A09FCA3" w14:textId="15868C65" w:rsidR="00E47F74" w:rsidRDefault="00E30C6C" w:rsidP="001521B7">
            <w:pPr>
              <w:jc w:val="left"/>
            </w:pPr>
            <w:r>
              <w:t>a</w:t>
            </w:r>
            <w:r w:rsidR="00873B54" w:rsidRPr="00873B54">
              <w:t>lpha</w:t>
            </w:r>
            <w:r w:rsidR="006B5972">
              <w:t xml:space="preserve"> </w:t>
            </w:r>
            <w:r w:rsidR="00873B54" w:rsidRPr="00873B54">
              <w:t>=</w:t>
            </w:r>
            <w:r w:rsidR="006B5972">
              <w:t xml:space="preserve"> </w:t>
            </w:r>
            <w:r w:rsidR="00873B54" w:rsidRPr="00873B54">
              <w:t>0.01</w:t>
            </w:r>
          </w:p>
        </w:tc>
      </w:tr>
      <w:tr w:rsidR="00E47F74" w14:paraId="77293BDE" w14:textId="77777777" w:rsidTr="00E77A6A">
        <w:tc>
          <w:tcPr>
            <w:tcW w:w="2405" w:type="dxa"/>
            <w:vMerge/>
            <w:vAlign w:val="center"/>
          </w:tcPr>
          <w:p w14:paraId="70DE2037" w14:textId="77777777" w:rsidR="00E47F74" w:rsidRDefault="00E47F74" w:rsidP="001521B7"/>
        </w:tc>
        <w:tc>
          <w:tcPr>
            <w:tcW w:w="3119" w:type="dxa"/>
            <w:vAlign w:val="center"/>
          </w:tcPr>
          <w:p w14:paraId="1486D0EC" w14:textId="6A01BDEB" w:rsidR="00E47F74" w:rsidRDefault="00E47F74" w:rsidP="001521B7">
            <w:r>
              <w:t>Elasatic Net (EN)</w:t>
            </w:r>
          </w:p>
        </w:tc>
        <w:tc>
          <w:tcPr>
            <w:tcW w:w="3492" w:type="dxa"/>
            <w:vAlign w:val="center"/>
          </w:tcPr>
          <w:p w14:paraId="1309B9CA" w14:textId="673FAF51" w:rsidR="00E47F74" w:rsidRDefault="00E30C6C" w:rsidP="001521B7">
            <w:pPr>
              <w:jc w:val="left"/>
            </w:pPr>
            <w:r>
              <w:t>a</w:t>
            </w:r>
            <w:r w:rsidR="006303D7" w:rsidRPr="006303D7">
              <w:t>lpha</w:t>
            </w:r>
            <w:r>
              <w:t xml:space="preserve"> </w:t>
            </w:r>
            <w:r w:rsidR="006303D7" w:rsidRPr="006303D7">
              <w:t>=</w:t>
            </w:r>
            <w:r>
              <w:t xml:space="preserve"> </w:t>
            </w:r>
            <w:r w:rsidR="006303D7" w:rsidRPr="006303D7">
              <w:t xml:space="preserve">0.01, </w:t>
            </w:r>
            <w:r w:rsidR="006303D7">
              <w:t>l</w:t>
            </w:r>
            <w:r w:rsidR="006303D7" w:rsidRPr="006303D7">
              <w:t>1_ratio</w:t>
            </w:r>
            <w:r>
              <w:t xml:space="preserve"> </w:t>
            </w:r>
            <w:r w:rsidR="006303D7" w:rsidRPr="006303D7">
              <w:t>=</w:t>
            </w:r>
            <w:r>
              <w:t xml:space="preserve"> </w:t>
            </w:r>
            <w:r w:rsidR="006303D7" w:rsidRPr="006303D7">
              <w:t>0.01</w:t>
            </w:r>
          </w:p>
        </w:tc>
      </w:tr>
      <w:tr w:rsidR="00E47F74" w14:paraId="5DF94EC4" w14:textId="77777777" w:rsidTr="00E77A6A">
        <w:tc>
          <w:tcPr>
            <w:tcW w:w="2405" w:type="dxa"/>
            <w:vMerge/>
            <w:vAlign w:val="center"/>
          </w:tcPr>
          <w:p w14:paraId="1E52762B" w14:textId="77777777" w:rsidR="00E47F74" w:rsidRDefault="00E47F74" w:rsidP="001521B7"/>
        </w:tc>
        <w:tc>
          <w:tcPr>
            <w:tcW w:w="3119" w:type="dxa"/>
            <w:vAlign w:val="center"/>
          </w:tcPr>
          <w:p w14:paraId="5C8C002C" w14:textId="7E471106" w:rsidR="00E47F74" w:rsidRDefault="00E47F74" w:rsidP="001521B7">
            <w:r>
              <w:rPr>
                <w:rFonts w:hint="eastAsia"/>
              </w:rPr>
              <w:t>L</w:t>
            </w:r>
            <w:r>
              <w:t>ogistic Regression (LoR)</w:t>
            </w:r>
          </w:p>
        </w:tc>
        <w:tc>
          <w:tcPr>
            <w:tcW w:w="3492" w:type="dxa"/>
            <w:vAlign w:val="center"/>
          </w:tcPr>
          <w:p w14:paraId="01EF8CCD" w14:textId="0D390DB6" w:rsidR="00E47F74" w:rsidRDefault="00E30C6C" w:rsidP="001521B7">
            <w:pPr>
              <w:jc w:val="left"/>
            </w:pPr>
            <w:r>
              <w:t>p</w:t>
            </w:r>
            <w:r w:rsidR="006B5972" w:rsidRPr="006B5972">
              <w:t>enalty</w:t>
            </w:r>
            <w:r>
              <w:t xml:space="preserve"> </w:t>
            </w:r>
            <w:r w:rsidR="006B5972" w:rsidRPr="006B5972">
              <w:t>=</w:t>
            </w:r>
            <w:r>
              <w:t xml:space="preserve"> </w:t>
            </w:r>
            <w:r w:rsidR="006B5972" w:rsidRPr="006B5972">
              <w:t>'l2'</w:t>
            </w:r>
          </w:p>
        </w:tc>
      </w:tr>
      <w:tr w:rsidR="00E47F74" w14:paraId="0111B64A" w14:textId="77777777" w:rsidTr="00E77A6A">
        <w:tc>
          <w:tcPr>
            <w:tcW w:w="2405" w:type="dxa"/>
            <w:vMerge/>
            <w:vAlign w:val="center"/>
          </w:tcPr>
          <w:p w14:paraId="2957989A" w14:textId="77777777" w:rsidR="00E47F74" w:rsidRDefault="00E47F74" w:rsidP="001521B7"/>
        </w:tc>
        <w:tc>
          <w:tcPr>
            <w:tcW w:w="3119" w:type="dxa"/>
            <w:vAlign w:val="center"/>
          </w:tcPr>
          <w:p w14:paraId="2086276F" w14:textId="3E3518F3" w:rsidR="00E47F74" w:rsidRDefault="00E47F74" w:rsidP="001521B7">
            <w:r>
              <w:rPr>
                <w:rFonts w:hint="eastAsia"/>
              </w:rPr>
              <w:t>R</w:t>
            </w:r>
            <w:r>
              <w:t>andom Forest (RF)</w:t>
            </w:r>
          </w:p>
        </w:tc>
        <w:tc>
          <w:tcPr>
            <w:tcW w:w="3492" w:type="dxa"/>
            <w:vAlign w:val="center"/>
          </w:tcPr>
          <w:p w14:paraId="55A39ED8" w14:textId="4519A793" w:rsidR="00E47F74" w:rsidRDefault="006B5972" w:rsidP="001521B7">
            <w:pPr>
              <w:jc w:val="left"/>
            </w:pPr>
            <w:r w:rsidRPr="006B5972">
              <w:t>max_depth</w:t>
            </w:r>
            <w:r w:rsidR="00E30C6C">
              <w:t xml:space="preserve"> </w:t>
            </w:r>
            <w:r w:rsidRPr="006B5972">
              <w:t>=</w:t>
            </w:r>
            <w:r w:rsidR="00E30C6C">
              <w:t xml:space="preserve"> </w:t>
            </w:r>
            <w:r w:rsidRPr="006B5972">
              <w:t>2, random_state</w:t>
            </w:r>
            <w:r w:rsidR="00E30C6C">
              <w:t xml:space="preserve"> </w:t>
            </w:r>
            <w:r w:rsidRPr="006B5972">
              <w:t>=</w:t>
            </w:r>
            <w:r w:rsidR="00E30C6C">
              <w:t xml:space="preserve"> </w:t>
            </w:r>
            <w:r w:rsidRPr="006B5972">
              <w:t>0</w:t>
            </w:r>
          </w:p>
        </w:tc>
      </w:tr>
      <w:tr w:rsidR="00E47F74" w14:paraId="06A95557" w14:textId="77777777" w:rsidTr="00E77A6A">
        <w:tc>
          <w:tcPr>
            <w:tcW w:w="2405" w:type="dxa"/>
            <w:vMerge/>
            <w:vAlign w:val="center"/>
          </w:tcPr>
          <w:p w14:paraId="0F4A4F8E" w14:textId="77777777" w:rsidR="00E47F74" w:rsidRDefault="00E47F74" w:rsidP="001521B7"/>
        </w:tc>
        <w:tc>
          <w:tcPr>
            <w:tcW w:w="3119" w:type="dxa"/>
            <w:vAlign w:val="center"/>
          </w:tcPr>
          <w:p w14:paraId="30DAC152" w14:textId="66C4D58D" w:rsidR="00E47F74" w:rsidRDefault="00E47F74" w:rsidP="001521B7">
            <w:r>
              <w:rPr>
                <w:rFonts w:hint="eastAsia"/>
              </w:rPr>
              <w:t>S</w:t>
            </w:r>
            <w:r>
              <w:t>upport Vector Machine (SVM)</w:t>
            </w:r>
          </w:p>
        </w:tc>
        <w:tc>
          <w:tcPr>
            <w:tcW w:w="3492" w:type="dxa"/>
            <w:vAlign w:val="center"/>
          </w:tcPr>
          <w:p w14:paraId="53372C3F" w14:textId="166EF8A3" w:rsidR="00E47F74" w:rsidRDefault="002D399E" w:rsidP="001521B7">
            <w:pPr>
              <w:jc w:val="left"/>
            </w:pPr>
            <w:r>
              <w:t>k</w:t>
            </w:r>
            <w:r w:rsidRPr="002D399E">
              <w:t>ernel</w:t>
            </w:r>
            <w:r>
              <w:t xml:space="preserve"> </w:t>
            </w:r>
            <w:r w:rsidRPr="002D399E">
              <w:t>=</w:t>
            </w:r>
            <w:r>
              <w:t xml:space="preserve"> </w:t>
            </w:r>
            <w:r w:rsidRPr="002D399E">
              <w:t>'linear', random_state</w:t>
            </w:r>
            <w:r>
              <w:t xml:space="preserve"> </w:t>
            </w:r>
            <w:r w:rsidRPr="002D399E">
              <w:t>=</w:t>
            </w:r>
            <w:r>
              <w:t xml:space="preserve"> </w:t>
            </w:r>
            <w:r w:rsidRPr="002D399E">
              <w:t>0</w:t>
            </w:r>
          </w:p>
        </w:tc>
      </w:tr>
      <w:tr w:rsidR="002100AA" w14:paraId="5F572802" w14:textId="77777777" w:rsidTr="00E77A6A">
        <w:tc>
          <w:tcPr>
            <w:tcW w:w="2405" w:type="dxa"/>
            <w:vMerge w:val="restart"/>
            <w:vAlign w:val="center"/>
          </w:tcPr>
          <w:p w14:paraId="234E64D8" w14:textId="5E0F4F49" w:rsidR="002100AA" w:rsidRDefault="002100AA" w:rsidP="001521B7">
            <w:r>
              <w:rPr>
                <w:rFonts w:hint="eastAsia"/>
              </w:rPr>
              <w:t>U</w:t>
            </w:r>
            <w:r>
              <w:t>nsupervised Learning</w:t>
            </w:r>
          </w:p>
        </w:tc>
        <w:tc>
          <w:tcPr>
            <w:tcW w:w="3119" w:type="dxa"/>
            <w:vAlign w:val="center"/>
          </w:tcPr>
          <w:p w14:paraId="025D6241" w14:textId="1E22C4BF" w:rsidR="002100AA" w:rsidRDefault="002100AA" w:rsidP="001521B7">
            <w:r>
              <w:rPr>
                <w:rFonts w:hint="eastAsia"/>
              </w:rPr>
              <w:t>A</w:t>
            </w:r>
            <w:r>
              <w:t>gglomerative Clustering</w:t>
            </w:r>
            <w:r w:rsidR="00125FA2">
              <w:t xml:space="preserve"> (AC)</w:t>
            </w:r>
          </w:p>
        </w:tc>
        <w:tc>
          <w:tcPr>
            <w:tcW w:w="3492" w:type="dxa"/>
            <w:vAlign w:val="center"/>
          </w:tcPr>
          <w:p w14:paraId="117F6520" w14:textId="40894FDF" w:rsidR="002100AA" w:rsidRDefault="0091352C" w:rsidP="001521B7">
            <w:pPr>
              <w:jc w:val="left"/>
            </w:pPr>
            <w:r w:rsidRPr="0091352C">
              <w:t>n_clusters</w:t>
            </w:r>
            <w:r>
              <w:t xml:space="preserve"> </w:t>
            </w:r>
            <w:r w:rsidRPr="0091352C">
              <w:t>=</w:t>
            </w:r>
            <w:r>
              <w:t xml:space="preserve"> </w:t>
            </w:r>
            <w:r w:rsidRPr="0091352C">
              <w:t>2, linkage</w:t>
            </w:r>
            <w:r>
              <w:t xml:space="preserve"> </w:t>
            </w:r>
            <w:r w:rsidRPr="0091352C">
              <w:t>=</w:t>
            </w:r>
            <w:r>
              <w:t xml:space="preserve"> </w:t>
            </w:r>
            <w:r w:rsidRPr="0091352C">
              <w:t>'complete'</w:t>
            </w:r>
          </w:p>
        </w:tc>
      </w:tr>
      <w:tr w:rsidR="002100AA" w14:paraId="3465F530" w14:textId="77777777" w:rsidTr="00E77A6A">
        <w:tc>
          <w:tcPr>
            <w:tcW w:w="2405" w:type="dxa"/>
            <w:vMerge/>
            <w:vAlign w:val="center"/>
          </w:tcPr>
          <w:p w14:paraId="4207A05C" w14:textId="77777777" w:rsidR="002100AA" w:rsidRDefault="002100AA" w:rsidP="001521B7"/>
        </w:tc>
        <w:tc>
          <w:tcPr>
            <w:tcW w:w="3119" w:type="dxa"/>
            <w:vAlign w:val="center"/>
          </w:tcPr>
          <w:p w14:paraId="399FCE6D" w14:textId="30040BCE" w:rsidR="002100AA" w:rsidRDefault="002100AA" w:rsidP="001521B7">
            <w:r>
              <w:rPr>
                <w:rFonts w:hint="eastAsia"/>
              </w:rPr>
              <w:t>D</w:t>
            </w:r>
            <w:r>
              <w:t>B Scan</w:t>
            </w:r>
            <w:r w:rsidR="00125FA2">
              <w:t xml:space="preserve"> (DS)</w:t>
            </w:r>
          </w:p>
        </w:tc>
        <w:tc>
          <w:tcPr>
            <w:tcW w:w="3492" w:type="dxa"/>
            <w:vAlign w:val="center"/>
          </w:tcPr>
          <w:p w14:paraId="42BEFFBE" w14:textId="30265357" w:rsidR="002100AA" w:rsidRDefault="00F14E09" w:rsidP="001521B7">
            <w:pPr>
              <w:jc w:val="left"/>
            </w:pPr>
            <w:r w:rsidRPr="00F14E09">
              <w:t>eps=250000000</w:t>
            </w:r>
          </w:p>
        </w:tc>
      </w:tr>
      <w:tr w:rsidR="002100AA" w14:paraId="4E02285E" w14:textId="77777777" w:rsidTr="00E77A6A">
        <w:tc>
          <w:tcPr>
            <w:tcW w:w="2405" w:type="dxa"/>
            <w:vMerge/>
            <w:vAlign w:val="center"/>
          </w:tcPr>
          <w:p w14:paraId="2A174C14" w14:textId="77777777" w:rsidR="002100AA" w:rsidRDefault="002100AA" w:rsidP="001521B7"/>
        </w:tc>
        <w:tc>
          <w:tcPr>
            <w:tcW w:w="3119" w:type="dxa"/>
            <w:vAlign w:val="center"/>
          </w:tcPr>
          <w:p w14:paraId="5ACE52A3" w14:textId="13255C02" w:rsidR="002100AA" w:rsidRDefault="002100AA" w:rsidP="001521B7">
            <w:r>
              <w:rPr>
                <w:rFonts w:hint="eastAsia"/>
              </w:rPr>
              <w:t>G</w:t>
            </w:r>
            <w:r>
              <w:t>aussian Mixture</w:t>
            </w:r>
            <w:r w:rsidR="001A0724">
              <w:t xml:space="preserve"> (GM)</w:t>
            </w:r>
          </w:p>
        </w:tc>
        <w:tc>
          <w:tcPr>
            <w:tcW w:w="3492" w:type="dxa"/>
            <w:vAlign w:val="center"/>
          </w:tcPr>
          <w:p w14:paraId="384519F9" w14:textId="65DFF622" w:rsidR="002100AA" w:rsidRDefault="00F14E09" w:rsidP="001521B7">
            <w:pPr>
              <w:jc w:val="left"/>
            </w:pPr>
            <w:r w:rsidRPr="00F14E09">
              <w:t>n_components</w:t>
            </w:r>
            <w:r>
              <w:t xml:space="preserve"> </w:t>
            </w:r>
            <w:r w:rsidRPr="00F14E09">
              <w:t>=</w:t>
            </w:r>
            <w:r>
              <w:t xml:space="preserve"> </w:t>
            </w:r>
            <w:r w:rsidRPr="00F14E09">
              <w:t>2, random_state</w:t>
            </w:r>
            <w:r w:rsidR="00476AAE">
              <w:t xml:space="preserve"> </w:t>
            </w:r>
            <w:r w:rsidRPr="00F14E09">
              <w:t>=</w:t>
            </w:r>
            <w:r w:rsidR="00476AAE">
              <w:t xml:space="preserve"> </w:t>
            </w:r>
            <w:r w:rsidRPr="00F14E09">
              <w:t>0, reg_covar</w:t>
            </w:r>
            <w:r w:rsidR="00476AAE">
              <w:t xml:space="preserve"> </w:t>
            </w:r>
            <w:r w:rsidRPr="00F14E09">
              <w:t>=</w:t>
            </w:r>
            <w:r w:rsidR="00476AAE">
              <w:t xml:space="preserve"> </w:t>
            </w:r>
            <w:r w:rsidRPr="00F14E09">
              <w:t>10</w:t>
            </w:r>
          </w:p>
        </w:tc>
      </w:tr>
      <w:tr w:rsidR="002100AA" w14:paraId="3A7ECDF5" w14:textId="77777777" w:rsidTr="00E77A6A">
        <w:tc>
          <w:tcPr>
            <w:tcW w:w="2405" w:type="dxa"/>
            <w:vMerge/>
            <w:vAlign w:val="center"/>
          </w:tcPr>
          <w:p w14:paraId="7999C4A9" w14:textId="77777777" w:rsidR="002100AA" w:rsidRDefault="002100AA" w:rsidP="001521B7"/>
        </w:tc>
        <w:tc>
          <w:tcPr>
            <w:tcW w:w="3119" w:type="dxa"/>
            <w:vAlign w:val="center"/>
          </w:tcPr>
          <w:p w14:paraId="1B1A8594" w14:textId="19FBB5F2" w:rsidR="002100AA" w:rsidRDefault="002100AA" w:rsidP="001521B7">
            <w:r>
              <w:rPr>
                <w:rFonts w:hint="eastAsia"/>
              </w:rPr>
              <w:t>K</w:t>
            </w:r>
            <w:r>
              <w:t xml:space="preserve"> Means</w:t>
            </w:r>
            <w:r w:rsidR="001A0724">
              <w:t xml:space="preserve"> (KM)</w:t>
            </w:r>
          </w:p>
        </w:tc>
        <w:tc>
          <w:tcPr>
            <w:tcW w:w="3492" w:type="dxa"/>
            <w:vAlign w:val="center"/>
          </w:tcPr>
          <w:p w14:paraId="63832DBE" w14:textId="1E7E85D5" w:rsidR="002100AA" w:rsidRDefault="00085CD2" w:rsidP="001521B7">
            <w:pPr>
              <w:jc w:val="left"/>
            </w:pPr>
            <w:r w:rsidRPr="00697C11">
              <w:t>n_clusters</w:t>
            </w:r>
            <w:r>
              <w:t xml:space="preserve"> </w:t>
            </w:r>
            <w:r w:rsidRPr="00697C11">
              <w:t>=</w:t>
            </w:r>
            <w:r>
              <w:t xml:space="preserve"> </w:t>
            </w:r>
            <w:r w:rsidRPr="00697C11">
              <w:t>2, init</w:t>
            </w:r>
            <w:r>
              <w:t xml:space="preserve"> </w:t>
            </w:r>
            <w:r w:rsidRPr="00697C11">
              <w:t>=</w:t>
            </w:r>
            <w:r>
              <w:t xml:space="preserve"> </w:t>
            </w:r>
            <w:r w:rsidRPr="00697C11">
              <w:t>'random', n_init</w:t>
            </w:r>
            <w:r>
              <w:t xml:space="preserve"> </w:t>
            </w:r>
            <w:r w:rsidRPr="00697C11">
              <w:t>=</w:t>
            </w:r>
            <w:r>
              <w:t xml:space="preserve"> </w:t>
            </w:r>
            <w:r w:rsidRPr="00697C11">
              <w:t>'auto', max_iter</w:t>
            </w:r>
            <w:r>
              <w:t xml:space="preserve"> </w:t>
            </w:r>
            <w:r w:rsidRPr="00697C11">
              <w:t>=</w:t>
            </w:r>
            <w:r>
              <w:t xml:space="preserve"> </w:t>
            </w:r>
            <w:r w:rsidRPr="00697C11">
              <w:t>100, random_state</w:t>
            </w:r>
            <w:r>
              <w:t xml:space="preserve"> </w:t>
            </w:r>
            <w:r w:rsidRPr="00697C11">
              <w:t>=</w:t>
            </w:r>
            <w:r>
              <w:t xml:space="preserve"> </w:t>
            </w:r>
            <w:r w:rsidRPr="00697C11">
              <w:t>0</w:t>
            </w:r>
          </w:p>
        </w:tc>
      </w:tr>
      <w:tr w:rsidR="00AD7A2E" w14:paraId="49B1A635" w14:textId="77777777" w:rsidTr="00E77A6A">
        <w:tc>
          <w:tcPr>
            <w:tcW w:w="2405" w:type="dxa"/>
            <w:vAlign w:val="center"/>
          </w:tcPr>
          <w:p w14:paraId="2DA6B516" w14:textId="490ECA5E" w:rsidR="00AD7A2E" w:rsidRDefault="00155339" w:rsidP="001521B7">
            <w:r>
              <w:rPr>
                <w:rFonts w:hint="eastAsia"/>
              </w:rPr>
              <w:t>D</w:t>
            </w:r>
            <w:r>
              <w:t>eep Learning</w:t>
            </w:r>
          </w:p>
        </w:tc>
        <w:tc>
          <w:tcPr>
            <w:tcW w:w="3119" w:type="dxa"/>
            <w:vAlign w:val="center"/>
          </w:tcPr>
          <w:p w14:paraId="6F51EAA9" w14:textId="7EAD4734" w:rsidR="00AD7A2E" w:rsidRDefault="007D1EF9" w:rsidP="001521B7">
            <w:r>
              <w:rPr>
                <w:rFonts w:hint="eastAsia"/>
              </w:rPr>
              <w:t>D</w:t>
            </w:r>
            <w:r>
              <w:t>eep Neural Network (DNN)</w:t>
            </w:r>
          </w:p>
        </w:tc>
        <w:tc>
          <w:tcPr>
            <w:tcW w:w="3492" w:type="dxa"/>
            <w:vAlign w:val="center"/>
          </w:tcPr>
          <w:p w14:paraId="6F7DD718" w14:textId="1DE1054B" w:rsidR="00AD7A2E" w:rsidRDefault="00C742A6" w:rsidP="001521B7">
            <w:pPr>
              <w:jc w:val="left"/>
            </w:pPr>
            <w:r w:rsidRPr="00C742A6">
              <w:t>Dense</w:t>
            </w:r>
            <w:r w:rsidR="00F709DD">
              <w:t xml:space="preserve">(units = </w:t>
            </w:r>
            <w:r w:rsidRPr="00C742A6">
              <w:t>20</w:t>
            </w:r>
            <w:r w:rsidR="00FD39F2">
              <w:t>)</w:t>
            </w:r>
            <w:r w:rsidR="00F709DD">
              <w:t xml:space="preserve">  </w:t>
            </w:r>
            <w:r>
              <w:t xml:space="preserve"> </w:t>
            </w:r>
            <w:r w:rsidR="00597C8C" w:rsidRPr="00597C8C">
              <w:t>BatchNormalization</w:t>
            </w:r>
            <w:r w:rsidR="00950CB8">
              <w:t>()</w:t>
            </w:r>
            <w:r w:rsidR="00597C8C">
              <w:t xml:space="preserve">, </w:t>
            </w:r>
            <w:r w:rsidR="00597C8C" w:rsidRPr="00597C8C">
              <w:t>Activation</w:t>
            </w:r>
            <w:r w:rsidR="00950CB8">
              <w:t>(</w:t>
            </w:r>
            <w:r w:rsidR="00597C8C" w:rsidRPr="00597C8C">
              <w:t>'relu'</w:t>
            </w:r>
            <w:r w:rsidR="00950CB8">
              <w:t>)</w:t>
            </w:r>
            <w:r w:rsidR="00FD39F2">
              <w:t xml:space="preserve">, </w:t>
            </w:r>
            <w:r w:rsidR="00FD39F2" w:rsidRPr="00C742A6">
              <w:t>Dense</w:t>
            </w:r>
            <w:r w:rsidR="00FD39F2">
              <w:t xml:space="preserve">(units = </w:t>
            </w:r>
            <w:r w:rsidR="00FD39F2" w:rsidRPr="00C742A6">
              <w:t>2</w:t>
            </w:r>
            <w:r w:rsidR="00FD39F2">
              <w:t>)</w:t>
            </w:r>
            <w:r w:rsidR="00950CB8">
              <w:t xml:space="preserve">, </w:t>
            </w:r>
            <w:r w:rsidR="00950CB8" w:rsidRPr="00950CB8">
              <w:t>Activation</w:t>
            </w:r>
            <w:r w:rsidR="00950CB8">
              <w:t>(‘softmax’)</w:t>
            </w:r>
          </w:p>
        </w:tc>
      </w:tr>
    </w:tbl>
    <w:p w14:paraId="7DB54A83" w14:textId="37B2158C" w:rsidR="00E05EED" w:rsidRDefault="00E64327" w:rsidP="00271095">
      <w:pPr>
        <w:spacing w:before="240"/>
      </w:pPr>
      <w:r>
        <w:tab/>
      </w:r>
      <w:r w:rsidR="00E4008F">
        <w:t xml:space="preserve">Table 35 lists the ML algorithms used in this study. These algorithms </w:t>
      </w:r>
      <w:r w:rsidR="008012EB">
        <w:t>were</w:t>
      </w:r>
      <w:r w:rsidR="00E4008F">
        <w:t xml:space="preserve"> referenced from Python Keras version 2.12.0</w:t>
      </w:r>
      <w:r w:rsidR="00812612">
        <w:t xml:space="preserve"> [53] </w:t>
      </w:r>
      <w:r w:rsidR="00E4008F">
        <w:t>and Scikit-Learn version 1.2.2</w:t>
      </w:r>
      <w:r w:rsidR="00812612">
        <w:t xml:space="preserve"> [54]</w:t>
      </w:r>
      <w:r w:rsidR="00E4008F">
        <w:t xml:space="preserve"> libraries. Parameters not specified in the table were applied with the default values ​​of the libraries.</w:t>
      </w:r>
      <w:r w:rsidR="00EA7490">
        <w:t xml:space="preserve"> </w:t>
      </w:r>
      <w:r w:rsidR="00E27075" w:rsidRPr="00E27075">
        <w:t>The ML dataset</w:t>
      </w:r>
      <w:r w:rsidR="00DD5DBF">
        <w:t xml:space="preserve"> we</w:t>
      </w:r>
      <w:r w:rsidR="00E27075" w:rsidRPr="00E27075">
        <w:t xml:space="preserve"> used</w:t>
      </w:r>
      <w:r w:rsidR="00DD5DBF">
        <w:t xml:space="preserve"> is</w:t>
      </w:r>
      <w:r w:rsidR="00E27075" w:rsidRPr="00E27075">
        <w:t xml:space="preserve"> CICEV2023</w:t>
      </w:r>
      <w:r w:rsidR="00676248">
        <w:t>,</w:t>
      </w:r>
      <w:r w:rsidR="00E27075" w:rsidRPr="00E27075">
        <w:t xml:space="preserve"> published in this paper</w:t>
      </w:r>
      <w:r w:rsidR="00E27075">
        <w:t xml:space="preserve"> [1]</w:t>
      </w:r>
      <w:r w:rsidR="00CC1CC4">
        <w:t xml:space="preserve"> and discussed in the methodology section</w:t>
      </w:r>
      <w:r w:rsidR="00E27075" w:rsidRPr="00E27075">
        <w:t>.</w:t>
      </w:r>
      <w:r w:rsidR="00E27075">
        <w:t xml:space="preserve"> </w:t>
      </w:r>
      <w:r w:rsidR="00A97FAB">
        <w:t xml:space="preserve"> </w:t>
      </w:r>
    </w:p>
    <w:p w14:paraId="5B9081F3" w14:textId="0F02FB16" w:rsidR="00E64327" w:rsidRDefault="00E64327" w:rsidP="00E64327">
      <w:pPr>
        <w:pStyle w:val="2"/>
      </w:pPr>
      <w:r>
        <w:rPr>
          <w:rFonts w:hint="eastAsia"/>
        </w:rPr>
        <w:t>F</w:t>
      </w:r>
      <w:r>
        <w:t>eature Selection</w:t>
      </w:r>
    </w:p>
    <w:p w14:paraId="69DEB7B3" w14:textId="08184180" w:rsidR="0059075F" w:rsidRDefault="0059075F" w:rsidP="0059075F">
      <w:pPr>
        <w:pStyle w:val="a5"/>
        <w:keepNext/>
        <w:jc w:val="center"/>
      </w:pPr>
      <w:r>
        <w:t xml:space="preserve">Table 36. </w:t>
      </w:r>
      <w:r w:rsidR="00006638">
        <w:t xml:space="preserve">Best </w:t>
      </w:r>
      <w:r w:rsidR="008964F0">
        <w:t>ML Result</w:t>
      </w:r>
      <w:r w:rsidR="008B794D">
        <w:t xml:space="preserve"> o</w:t>
      </w:r>
      <w:r w:rsidR="008C092C">
        <w:t>f</w:t>
      </w:r>
      <w:r w:rsidR="008B794D">
        <w:t xml:space="preserve"> </w:t>
      </w:r>
      <w:r w:rsidR="0040069F">
        <w:t xml:space="preserve">the </w:t>
      </w:r>
      <w:r w:rsidR="008B794D">
        <w:t xml:space="preserve">Perf </w:t>
      </w:r>
      <w:r w:rsidR="00E20262">
        <w:t>STAT</w:t>
      </w:r>
      <w:r w:rsidR="008B794D">
        <w:t xml:space="preserve"> and Time Delta </w:t>
      </w:r>
      <w:r w:rsidR="008C092C">
        <w:t>on CS</w:t>
      </w:r>
      <w:r w:rsidR="00AD0902">
        <w:t xml:space="preserve"> and GS</w:t>
      </w:r>
      <w:r w:rsidR="00F37CDD">
        <w:t xml:space="preserve"> (SM: Support Mean</w:t>
      </w:r>
      <w:r w:rsidR="00F0521E">
        <w:t>, FC: Feature Combination</w:t>
      </w:r>
      <w:r w:rsidR="002937DD">
        <w:t>, B: Branch, C: Cycle,</w:t>
      </w:r>
      <w:r w:rsidR="009C6C97">
        <w:t xml:space="preserve"> I: Instruction</w:t>
      </w:r>
      <w:r w:rsidR="00F37CDD">
        <w:t>)</w:t>
      </w:r>
    </w:p>
    <w:tbl>
      <w:tblPr>
        <w:tblStyle w:val="a4"/>
        <w:tblW w:w="8931" w:type="dxa"/>
        <w:jc w:val="center"/>
        <w:tblLayout w:type="fixed"/>
        <w:tblLook w:val="04A0" w:firstRow="1" w:lastRow="0" w:firstColumn="1" w:lastColumn="0" w:noHBand="0" w:noVBand="1"/>
      </w:tblPr>
      <w:tblGrid>
        <w:gridCol w:w="1276"/>
        <w:gridCol w:w="851"/>
        <w:gridCol w:w="1134"/>
        <w:gridCol w:w="708"/>
        <w:gridCol w:w="709"/>
        <w:gridCol w:w="851"/>
        <w:gridCol w:w="992"/>
        <w:gridCol w:w="850"/>
        <w:gridCol w:w="851"/>
        <w:gridCol w:w="709"/>
      </w:tblGrid>
      <w:tr w:rsidR="007A4E3D" w14:paraId="7F465E57" w14:textId="77777777" w:rsidTr="00522C13">
        <w:trPr>
          <w:jc w:val="center"/>
        </w:trPr>
        <w:tc>
          <w:tcPr>
            <w:tcW w:w="1276" w:type="dxa"/>
            <w:shd w:val="clear" w:color="auto" w:fill="E7E6E6" w:themeFill="background2"/>
            <w:vAlign w:val="center"/>
          </w:tcPr>
          <w:p w14:paraId="7BFE7089" w14:textId="2218B7D5" w:rsidR="007A4E3D" w:rsidRDefault="00AD4B3A" w:rsidP="00090AC6">
            <w:pPr>
              <w:jc w:val="left"/>
            </w:pPr>
            <w:r>
              <w:rPr>
                <w:rFonts w:hint="eastAsia"/>
              </w:rPr>
              <w:t>S</w:t>
            </w:r>
            <w:r>
              <w:t>cenario</w:t>
            </w:r>
          </w:p>
        </w:tc>
        <w:tc>
          <w:tcPr>
            <w:tcW w:w="851" w:type="dxa"/>
            <w:shd w:val="clear" w:color="auto" w:fill="E7E6E6" w:themeFill="background2"/>
            <w:vAlign w:val="center"/>
          </w:tcPr>
          <w:p w14:paraId="28A579ED" w14:textId="32401006" w:rsidR="007A4E3D" w:rsidRDefault="007A4E3D" w:rsidP="00090AC6">
            <w:pPr>
              <w:jc w:val="left"/>
            </w:pPr>
            <w:r>
              <w:rPr>
                <w:rFonts w:hint="eastAsia"/>
              </w:rPr>
              <w:t>S</w:t>
            </w:r>
            <w:r>
              <w:t>tation Type</w:t>
            </w:r>
          </w:p>
        </w:tc>
        <w:tc>
          <w:tcPr>
            <w:tcW w:w="1134" w:type="dxa"/>
            <w:shd w:val="clear" w:color="auto" w:fill="E7E6E6" w:themeFill="background2"/>
            <w:vAlign w:val="center"/>
          </w:tcPr>
          <w:p w14:paraId="459FD9A6" w14:textId="38FFDFB6" w:rsidR="007A4E3D" w:rsidRDefault="00F0521E" w:rsidP="00090AC6">
            <w:pPr>
              <w:jc w:val="left"/>
            </w:pPr>
            <w:r>
              <w:t>FC</w:t>
            </w:r>
          </w:p>
        </w:tc>
        <w:tc>
          <w:tcPr>
            <w:tcW w:w="708" w:type="dxa"/>
            <w:shd w:val="clear" w:color="auto" w:fill="E7E6E6" w:themeFill="background2"/>
            <w:vAlign w:val="center"/>
          </w:tcPr>
          <w:p w14:paraId="6B3028AF" w14:textId="04EAFAB0" w:rsidR="007A4E3D" w:rsidRDefault="007A4E3D" w:rsidP="00090AC6">
            <w:pPr>
              <w:jc w:val="left"/>
            </w:pPr>
            <w:r>
              <w:rPr>
                <w:rFonts w:hint="eastAsia"/>
              </w:rPr>
              <w:t>M</w:t>
            </w:r>
            <w:r>
              <w:t>L Type</w:t>
            </w:r>
          </w:p>
        </w:tc>
        <w:tc>
          <w:tcPr>
            <w:tcW w:w="709" w:type="dxa"/>
            <w:shd w:val="clear" w:color="auto" w:fill="E7E6E6" w:themeFill="background2"/>
            <w:vAlign w:val="center"/>
          </w:tcPr>
          <w:p w14:paraId="3195B796" w14:textId="52A960CB" w:rsidR="007A4E3D" w:rsidRDefault="007A4E3D" w:rsidP="00090AC6">
            <w:pPr>
              <w:jc w:val="left"/>
            </w:pPr>
            <w:r>
              <w:rPr>
                <w:rFonts w:hint="eastAsia"/>
              </w:rPr>
              <w:t>C</w:t>
            </w:r>
            <w:r>
              <w:t>LR</w:t>
            </w:r>
          </w:p>
        </w:tc>
        <w:tc>
          <w:tcPr>
            <w:tcW w:w="851" w:type="dxa"/>
            <w:shd w:val="clear" w:color="auto" w:fill="E7E6E6" w:themeFill="background2"/>
            <w:vAlign w:val="center"/>
          </w:tcPr>
          <w:p w14:paraId="57B0D2A0" w14:textId="5DE16AF4" w:rsidR="007A4E3D" w:rsidRDefault="007A4E3D" w:rsidP="00090AC6">
            <w:pPr>
              <w:jc w:val="left"/>
            </w:pPr>
            <w:r>
              <w:rPr>
                <w:rFonts w:hint="eastAsia"/>
              </w:rPr>
              <w:t>F</w:t>
            </w:r>
            <w:r>
              <w:t>1 Score</w:t>
            </w:r>
          </w:p>
        </w:tc>
        <w:tc>
          <w:tcPr>
            <w:tcW w:w="992" w:type="dxa"/>
            <w:shd w:val="clear" w:color="auto" w:fill="E7E6E6" w:themeFill="background2"/>
            <w:vAlign w:val="center"/>
          </w:tcPr>
          <w:p w14:paraId="358D3BDD" w14:textId="4812B925" w:rsidR="007A4E3D" w:rsidRDefault="007A4E3D" w:rsidP="00090AC6">
            <w:pPr>
              <w:jc w:val="left"/>
            </w:pPr>
            <w:r>
              <w:rPr>
                <w:rFonts w:hint="eastAsia"/>
              </w:rPr>
              <w:t>S</w:t>
            </w:r>
            <w:r>
              <w:t>upport</w:t>
            </w:r>
          </w:p>
        </w:tc>
        <w:tc>
          <w:tcPr>
            <w:tcW w:w="850" w:type="dxa"/>
            <w:shd w:val="clear" w:color="auto" w:fill="E7E6E6" w:themeFill="background2"/>
            <w:vAlign w:val="center"/>
          </w:tcPr>
          <w:p w14:paraId="063E4ACE" w14:textId="5EFD43F3" w:rsidR="007A4E3D" w:rsidRDefault="007A4E3D" w:rsidP="00090AC6">
            <w:pPr>
              <w:jc w:val="left"/>
            </w:pPr>
            <w:r>
              <w:rPr>
                <w:rFonts w:hint="eastAsia"/>
              </w:rPr>
              <w:t>C</w:t>
            </w:r>
            <w:r>
              <w:t>LR Mean</w:t>
            </w:r>
          </w:p>
        </w:tc>
        <w:tc>
          <w:tcPr>
            <w:tcW w:w="851" w:type="dxa"/>
            <w:shd w:val="clear" w:color="auto" w:fill="E7E6E6" w:themeFill="background2"/>
            <w:vAlign w:val="center"/>
          </w:tcPr>
          <w:p w14:paraId="1EC8792F" w14:textId="6D6427E5" w:rsidR="007A4E3D" w:rsidRDefault="007A4E3D" w:rsidP="00090AC6">
            <w:pPr>
              <w:jc w:val="left"/>
            </w:pPr>
            <w:r>
              <w:rPr>
                <w:rFonts w:hint="eastAsia"/>
              </w:rPr>
              <w:t>F</w:t>
            </w:r>
            <w:r>
              <w:t>1 Mean</w:t>
            </w:r>
          </w:p>
        </w:tc>
        <w:tc>
          <w:tcPr>
            <w:tcW w:w="709" w:type="dxa"/>
            <w:shd w:val="clear" w:color="auto" w:fill="E7E6E6" w:themeFill="background2"/>
            <w:vAlign w:val="center"/>
          </w:tcPr>
          <w:p w14:paraId="0BDDCA55" w14:textId="01C7238D" w:rsidR="007A4E3D" w:rsidRDefault="00F37CDD" w:rsidP="00090AC6">
            <w:pPr>
              <w:jc w:val="left"/>
            </w:pPr>
            <w:r>
              <w:t>SM</w:t>
            </w:r>
          </w:p>
        </w:tc>
      </w:tr>
      <w:tr w:rsidR="00230AF8" w14:paraId="6178425C" w14:textId="77777777" w:rsidTr="00522C13">
        <w:trPr>
          <w:jc w:val="center"/>
        </w:trPr>
        <w:tc>
          <w:tcPr>
            <w:tcW w:w="1276" w:type="dxa"/>
            <w:vMerge w:val="restart"/>
            <w:vAlign w:val="center"/>
          </w:tcPr>
          <w:p w14:paraId="499E22FF" w14:textId="1ACF40A8" w:rsidR="00230AF8" w:rsidRDefault="00230AF8" w:rsidP="00230AF8">
            <w:pPr>
              <w:jc w:val="left"/>
            </w:pPr>
            <w:r w:rsidRPr="00B65889">
              <w:rPr>
                <w:szCs w:val="20"/>
              </w:rPr>
              <w:t>cid_rcoff_goff</w:t>
            </w:r>
          </w:p>
        </w:tc>
        <w:tc>
          <w:tcPr>
            <w:tcW w:w="851" w:type="dxa"/>
            <w:vAlign w:val="center"/>
          </w:tcPr>
          <w:p w14:paraId="1F9400CA" w14:textId="26A76CF9" w:rsidR="00230AF8" w:rsidRDefault="00230AF8" w:rsidP="00230AF8">
            <w:pPr>
              <w:jc w:val="left"/>
            </w:pPr>
            <w:r>
              <w:rPr>
                <w:rFonts w:hint="eastAsia"/>
              </w:rPr>
              <w:t>C</w:t>
            </w:r>
            <w:r>
              <w:t>S</w:t>
            </w:r>
          </w:p>
        </w:tc>
        <w:tc>
          <w:tcPr>
            <w:tcW w:w="1134" w:type="dxa"/>
            <w:vAlign w:val="center"/>
          </w:tcPr>
          <w:p w14:paraId="0EC82B4F" w14:textId="34347A9A" w:rsidR="00230AF8" w:rsidRDefault="00230AF8" w:rsidP="00230AF8">
            <w:pPr>
              <w:jc w:val="left"/>
            </w:pPr>
            <w:r>
              <w:rPr>
                <w:rFonts w:hint="eastAsia"/>
              </w:rPr>
              <w:t>B</w:t>
            </w:r>
            <w:r>
              <w:t xml:space="preserve"> + C</w:t>
            </w:r>
            <w:r w:rsidR="00FE2CBB">
              <w:t xml:space="preserve"> </w:t>
            </w:r>
            <w:r>
              <w:t>+ I</w:t>
            </w:r>
          </w:p>
        </w:tc>
        <w:tc>
          <w:tcPr>
            <w:tcW w:w="708" w:type="dxa"/>
            <w:vAlign w:val="center"/>
          </w:tcPr>
          <w:p w14:paraId="52B15FFC" w14:textId="37D9B9F9" w:rsidR="00230AF8" w:rsidRDefault="00230AF8" w:rsidP="00230AF8">
            <w:pPr>
              <w:jc w:val="left"/>
            </w:pPr>
            <w:r>
              <w:rPr>
                <w:rFonts w:hint="eastAsia"/>
              </w:rPr>
              <w:t>A</w:t>
            </w:r>
            <w:r>
              <w:t>B</w:t>
            </w:r>
          </w:p>
        </w:tc>
        <w:tc>
          <w:tcPr>
            <w:tcW w:w="709" w:type="dxa"/>
            <w:vAlign w:val="center"/>
          </w:tcPr>
          <w:p w14:paraId="79BC2E18" w14:textId="6A681CEE" w:rsidR="00230AF8" w:rsidRDefault="00230AF8" w:rsidP="00230AF8">
            <w:pPr>
              <w:jc w:val="left"/>
            </w:pPr>
            <w:r>
              <w:rPr>
                <w:rFonts w:hint="eastAsia"/>
              </w:rPr>
              <w:t>0</w:t>
            </w:r>
            <w:r>
              <w:t>.118</w:t>
            </w:r>
          </w:p>
        </w:tc>
        <w:tc>
          <w:tcPr>
            <w:tcW w:w="851" w:type="dxa"/>
            <w:vAlign w:val="center"/>
          </w:tcPr>
          <w:p w14:paraId="43414FF8" w14:textId="2DF99599" w:rsidR="00230AF8" w:rsidRDefault="00230AF8" w:rsidP="00230AF8">
            <w:pPr>
              <w:jc w:val="left"/>
            </w:pPr>
            <w:r>
              <w:rPr>
                <w:rFonts w:hint="eastAsia"/>
              </w:rPr>
              <w:t>0</w:t>
            </w:r>
            <w:r>
              <w:t>.993</w:t>
            </w:r>
          </w:p>
        </w:tc>
        <w:tc>
          <w:tcPr>
            <w:tcW w:w="992" w:type="dxa"/>
            <w:vAlign w:val="center"/>
          </w:tcPr>
          <w:p w14:paraId="3BA5C3AC" w14:textId="24CFD697" w:rsidR="00230AF8" w:rsidRDefault="00230AF8" w:rsidP="00230AF8">
            <w:pPr>
              <w:jc w:val="left"/>
            </w:pPr>
            <w:r>
              <w:rPr>
                <w:rFonts w:hint="eastAsia"/>
              </w:rPr>
              <w:t>2</w:t>
            </w:r>
            <w:r>
              <w:t>187</w:t>
            </w:r>
          </w:p>
        </w:tc>
        <w:tc>
          <w:tcPr>
            <w:tcW w:w="850" w:type="dxa"/>
            <w:vAlign w:val="center"/>
          </w:tcPr>
          <w:p w14:paraId="61506A82" w14:textId="5FD07F88" w:rsidR="00230AF8" w:rsidRDefault="00053413" w:rsidP="00230AF8">
            <w:pPr>
              <w:jc w:val="left"/>
            </w:pPr>
            <w:r>
              <w:rPr>
                <w:rFonts w:hint="eastAsia"/>
              </w:rPr>
              <w:t>1</w:t>
            </w:r>
            <w:r>
              <w:t>.854</w:t>
            </w:r>
          </w:p>
        </w:tc>
        <w:tc>
          <w:tcPr>
            <w:tcW w:w="851" w:type="dxa"/>
            <w:vAlign w:val="center"/>
          </w:tcPr>
          <w:p w14:paraId="6512F2F0" w14:textId="7A891459" w:rsidR="00230AF8" w:rsidRDefault="00230AF8" w:rsidP="00230AF8">
            <w:pPr>
              <w:jc w:val="left"/>
            </w:pPr>
            <w:r>
              <w:rPr>
                <w:rFonts w:hint="eastAsia"/>
              </w:rPr>
              <w:t>0</w:t>
            </w:r>
            <w:r>
              <w:t>.971</w:t>
            </w:r>
          </w:p>
        </w:tc>
        <w:tc>
          <w:tcPr>
            <w:tcW w:w="709" w:type="dxa"/>
            <w:vAlign w:val="center"/>
          </w:tcPr>
          <w:p w14:paraId="22FEC8BE" w14:textId="09436750" w:rsidR="00230AF8" w:rsidRDefault="00230AF8" w:rsidP="00230AF8">
            <w:pPr>
              <w:jc w:val="left"/>
            </w:pPr>
            <w:r>
              <w:rPr>
                <w:rFonts w:hint="eastAsia"/>
              </w:rPr>
              <w:t>1</w:t>
            </w:r>
            <w:r>
              <w:t>408</w:t>
            </w:r>
          </w:p>
        </w:tc>
      </w:tr>
      <w:tr w:rsidR="00230AF8" w14:paraId="16482BD7" w14:textId="77777777" w:rsidTr="00522C13">
        <w:trPr>
          <w:jc w:val="center"/>
        </w:trPr>
        <w:tc>
          <w:tcPr>
            <w:tcW w:w="1276" w:type="dxa"/>
            <w:vMerge/>
            <w:vAlign w:val="center"/>
          </w:tcPr>
          <w:p w14:paraId="4D7950EA" w14:textId="77777777" w:rsidR="00230AF8" w:rsidRPr="00B65889" w:rsidRDefault="00230AF8" w:rsidP="00230AF8">
            <w:pPr>
              <w:jc w:val="left"/>
              <w:rPr>
                <w:szCs w:val="20"/>
              </w:rPr>
            </w:pPr>
          </w:p>
        </w:tc>
        <w:tc>
          <w:tcPr>
            <w:tcW w:w="851" w:type="dxa"/>
            <w:vAlign w:val="center"/>
          </w:tcPr>
          <w:p w14:paraId="4221F60D" w14:textId="7156A17C" w:rsidR="00230AF8" w:rsidRDefault="00230AF8" w:rsidP="00230AF8">
            <w:pPr>
              <w:jc w:val="left"/>
            </w:pPr>
            <w:r>
              <w:rPr>
                <w:rFonts w:hint="eastAsia"/>
              </w:rPr>
              <w:t>G</w:t>
            </w:r>
            <w:r>
              <w:t>S</w:t>
            </w:r>
          </w:p>
        </w:tc>
        <w:tc>
          <w:tcPr>
            <w:tcW w:w="1134" w:type="dxa"/>
            <w:vAlign w:val="center"/>
          </w:tcPr>
          <w:p w14:paraId="480C8DD4" w14:textId="40BBEF3E" w:rsidR="00230AF8" w:rsidRDefault="00AA3708" w:rsidP="00230AF8">
            <w:pPr>
              <w:jc w:val="left"/>
            </w:pPr>
            <w:r>
              <w:rPr>
                <w:rFonts w:hint="eastAsia"/>
              </w:rPr>
              <w:t>B</w:t>
            </w:r>
            <w:r>
              <w:t xml:space="preserve"> + C + I</w:t>
            </w:r>
          </w:p>
        </w:tc>
        <w:tc>
          <w:tcPr>
            <w:tcW w:w="708" w:type="dxa"/>
            <w:vAlign w:val="center"/>
          </w:tcPr>
          <w:p w14:paraId="2BE930C8" w14:textId="1A3958E9" w:rsidR="00230AF8" w:rsidRDefault="00B64BDB" w:rsidP="00230AF8">
            <w:pPr>
              <w:jc w:val="left"/>
            </w:pPr>
            <w:r>
              <w:rPr>
                <w:rFonts w:hint="eastAsia"/>
              </w:rPr>
              <w:t>K</w:t>
            </w:r>
            <w:r>
              <w:t>NN</w:t>
            </w:r>
          </w:p>
        </w:tc>
        <w:tc>
          <w:tcPr>
            <w:tcW w:w="709" w:type="dxa"/>
            <w:vAlign w:val="center"/>
          </w:tcPr>
          <w:p w14:paraId="2C013D40" w14:textId="08E47BD9" w:rsidR="00230AF8" w:rsidRDefault="00F65354" w:rsidP="00230AF8">
            <w:pPr>
              <w:jc w:val="left"/>
            </w:pPr>
            <w:r>
              <w:rPr>
                <w:rFonts w:hint="eastAsia"/>
              </w:rPr>
              <w:t>0</w:t>
            </w:r>
          </w:p>
        </w:tc>
        <w:tc>
          <w:tcPr>
            <w:tcW w:w="851" w:type="dxa"/>
            <w:vAlign w:val="center"/>
          </w:tcPr>
          <w:p w14:paraId="46979CDC" w14:textId="5031E27C" w:rsidR="00230AF8" w:rsidRDefault="00F65354" w:rsidP="00230AF8">
            <w:pPr>
              <w:jc w:val="left"/>
            </w:pPr>
            <w:r>
              <w:rPr>
                <w:rFonts w:hint="eastAsia"/>
              </w:rPr>
              <w:t>0</w:t>
            </w:r>
            <w:r>
              <w:t>.983</w:t>
            </w:r>
          </w:p>
        </w:tc>
        <w:tc>
          <w:tcPr>
            <w:tcW w:w="992" w:type="dxa"/>
            <w:vAlign w:val="center"/>
          </w:tcPr>
          <w:p w14:paraId="4169913E" w14:textId="4B2667CB" w:rsidR="00230AF8" w:rsidRDefault="00F65354" w:rsidP="00230AF8">
            <w:pPr>
              <w:jc w:val="left"/>
            </w:pPr>
            <w:r>
              <w:rPr>
                <w:rFonts w:hint="eastAsia"/>
              </w:rPr>
              <w:t>1</w:t>
            </w:r>
            <w:r>
              <w:t>861</w:t>
            </w:r>
          </w:p>
        </w:tc>
        <w:tc>
          <w:tcPr>
            <w:tcW w:w="850" w:type="dxa"/>
            <w:vAlign w:val="center"/>
          </w:tcPr>
          <w:p w14:paraId="09F5D1E4" w14:textId="34A03D97" w:rsidR="00230AF8" w:rsidRDefault="00F65354" w:rsidP="00230AF8">
            <w:pPr>
              <w:jc w:val="left"/>
            </w:pPr>
            <w:r>
              <w:rPr>
                <w:rFonts w:hint="eastAsia"/>
              </w:rPr>
              <w:t>0</w:t>
            </w:r>
            <w:r>
              <w:t>.825</w:t>
            </w:r>
          </w:p>
        </w:tc>
        <w:tc>
          <w:tcPr>
            <w:tcW w:w="851" w:type="dxa"/>
            <w:vAlign w:val="center"/>
          </w:tcPr>
          <w:p w14:paraId="3681CD8D" w14:textId="095608D3" w:rsidR="00230AF8" w:rsidRDefault="00F65354" w:rsidP="00230AF8">
            <w:pPr>
              <w:jc w:val="left"/>
            </w:pPr>
            <w:r>
              <w:rPr>
                <w:rFonts w:hint="eastAsia"/>
              </w:rPr>
              <w:t>0</w:t>
            </w:r>
            <w:r>
              <w:t>.958</w:t>
            </w:r>
          </w:p>
        </w:tc>
        <w:tc>
          <w:tcPr>
            <w:tcW w:w="709" w:type="dxa"/>
            <w:vAlign w:val="center"/>
          </w:tcPr>
          <w:p w14:paraId="2CB77D21" w14:textId="0376181C" w:rsidR="00230AF8" w:rsidRDefault="00E9380F" w:rsidP="00230AF8">
            <w:pPr>
              <w:jc w:val="left"/>
            </w:pPr>
            <w:r>
              <w:rPr>
                <w:rFonts w:hint="eastAsia"/>
              </w:rPr>
              <w:t>1</w:t>
            </w:r>
            <w:r>
              <w:t>256</w:t>
            </w:r>
          </w:p>
        </w:tc>
      </w:tr>
      <w:tr w:rsidR="00230AF8" w14:paraId="6D98BF18" w14:textId="77777777" w:rsidTr="00522C13">
        <w:trPr>
          <w:jc w:val="center"/>
        </w:trPr>
        <w:tc>
          <w:tcPr>
            <w:tcW w:w="1276" w:type="dxa"/>
            <w:vMerge w:val="restart"/>
            <w:vAlign w:val="center"/>
          </w:tcPr>
          <w:p w14:paraId="5D96AFD7" w14:textId="1BF01C50" w:rsidR="00230AF8" w:rsidRDefault="00230AF8" w:rsidP="00230AF8">
            <w:pPr>
              <w:jc w:val="left"/>
            </w:pPr>
            <w:r w:rsidRPr="002D329B">
              <w:rPr>
                <w:szCs w:val="20"/>
              </w:rPr>
              <w:t>cid_rcoff_gon</w:t>
            </w:r>
          </w:p>
        </w:tc>
        <w:tc>
          <w:tcPr>
            <w:tcW w:w="851" w:type="dxa"/>
            <w:vAlign w:val="center"/>
          </w:tcPr>
          <w:p w14:paraId="3CDCB4DD" w14:textId="0E454EE1" w:rsidR="00230AF8" w:rsidRDefault="00230AF8" w:rsidP="00230AF8">
            <w:pPr>
              <w:jc w:val="left"/>
            </w:pPr>
            <w:r>
              <w:rPr>
                <w:rFonts w:hint="eastAsia"/>
              </w:rPr>
              <w:t>C</w:t>
            </w:r>
            <w:r>
              <w:t>S</w:t>
            </w:r>
          </w:p>
        </w:tc>
        <w:tc>
          <w:tcPr>
            <w:tcW w:w="1134" w:type="dxa"/>
            <w:vAlign w:val="center"/>
          </w:tcPr>
          <w:p w14:paraId="4D28487B" w14:textId="2A808EDE" w:rsidR="00230AF8" w:rsidRDefault="001B6B2D" w:rsidP="00230AF8">
            <w:pPr>
              <w:jc w:val="left"/>
            </w:pPr>
            <w:r>
              <w:rPr>
                <w:rFonts w:hint="eastAsia"/>
              </w:rPr>
              <w:t>B</w:t>
            </w:r>
            <w:r>
              <w:t xml:space="preserve"> + I</w:t>
            </w:r>
          </w:p>
        </w:tc>
        <w:tc>
          <w:tcPr>
            <w:tcW w:w="708" w:type="dxa"/>
            <w:vAlign w:val="center"/>
          </w:tcPr>
          <w:p w14:paraId="78E4C4F0" w14:textId="4E391F15" w:rsidR="00230AF8" w:rsidRDefault="00BF12A5" w:rsidP="00230AF8">
            <w:pPr>
              <w:jc w:val="left"/>
            </w:pPr>
            <w:r>
              <w:rPr>
                <w:rFonts w:hint="eastAsia"/>
              </w:rPr>
              <w:t>A</w:t>
            </w:r>
            <w:r>
              <w:t>B</w:t>
            </w:r>
          </w:p>
        </w:tc>
        <w:tc>
          <w:tcPr>
            <w:tcW w:w="709" w:type="dxa"/>
            <w:vAlign w:val="center"/>
          </w:tcPr>
          <w:p w14:paraId="7B64125C" w14:textId="1E2DAF85" w:rsidR="00230AF8" w:rsidRDefault="00BF12A5" w:rsidP="00230AF8">
            <w:pPr>
              <w:jc w:val="left"/>
            </w:pPr>
            <w:r>
              <w:rPr>
                <w:rFonts w:hint="eastAsia"/>
              </w:rPr>
              <w:t>0</w:t>
            </w:r>
            <w:r>
              <w:t>.458</w:t>
            </w:r>
          </w:p>
        </w:tc>
        <w:tc>
          <w:tcPr>
            <w:tcW w:w="851" w:type="dxa"/>
            <w:vAlign w:val="center"/>
          </w:tcPr>
          <w:p w14:paraId="49215845" w14:textId="6F22B019" w:rsidR="00230AF8" w:rsidRDefault="00404AEC" w:rsidP="00230AF8">
            <w:pPr>
              <w:jc w:val="left"/>
            </w:pPr>
            <w:r>
              <w:rPr>
                <w:rFonts w:hint="eastAsia"/>
              </w:rPr>
              <w:t>0</w:t>
            </w:r>
            <w:r>
              <w:t>.79</w:t>
            </w:r>
          </w:p>
        </w:tc>
        <w:tc>
          <w:tcPr>
            <w:tcW w:w="992" w:type="dxa"/>
            <w:vAlign w:val="center"/>
          </w:tcPr>
          <w:p w14:paraId="1F442ADB" w14:textId="3D9E3645" w:rsidR="00230AF8" w:rsidRDefault="00404AEC" w:rsidP="00230AF8">
            <w:pPr>
              <w:jc w:val="left"/>
            </w:pPr>
            <w:r>
              <w:rPr>
                <w:rFonts w:hint="eastAsia"/>
              </w:rPr>
              <w:t>2</w:t>
            </w:r>
            <w:r>
              <w:t>07</w:t>
            </w:r>
          </w:p>
        </w:tc>
        <w:tc>
          <w:tcPr>
            <w:tcW w:w="850" w:type="dxa"/>
            <w:vAlign w:val="center"/>
          </w:tcPr>
          <w:p w14:paraId="152CDA98" w14:textId="53255436" w:rsidR="00230AF8" w:rsidRDefault="00A24D4E" w:rsidP="00230AF8">
            <w:pPr>
              <w:jc w:val="left"/>
            </w:pPr>
            <w:r>
              <w:rPr>
                <w:rFonts w:hint="eastAsia"/>
              </w:rPr>
              <w:t>1</w:t>
            </w:r>
            <w:r>
              <w:t>.324</w:t>
            </w:r>
          </w:p>
        </w:tc>
        <w:tc>
          <w:tcPr>
            <w:tcW w:w="851" w:type="dxa"/>
            <w:vAlign w:val="center"/>
          </w:tcPr>
          <w:p w14:paraId="74CAB42F" w14:textId="3B1CF631" w:rsidR="00230AF8" w:rsidRDefault="00A24D4E" w:rsidP="00230AF8">
            <w:pPr>
              <w:jc w:val="left"/>
            </w:pPr>
            <w:r>
              <w:rPr>
                <w:rFonts w:hint="eastAsia"/>
              </w:rPr>
              <w:t>0</w:t>
            </w:r>
            <w:r>
              <w:t>.776</w:t>
            </w:r>
          </w:p>
        </w:tc>
        <w:tc>
          <w:tcPr>
            <w:tcW w:w="709" w:type="dxa"/>
            <w:vAlign w:val="center"/>
          </w:tcPr>
          <w:p w14:paraId="1F6F6D68" w14:textId="165E048D" w:rsidR="00230AF8" w:rsidRDefault="001716B4" w:rsidP="00230AF8">
            <w:pPr>
              <w:jc w:val="left"/>
            </w:pPr>
            <w:r>
              <w:rPr>
                <w:rFonts w:hint="eastAsia"/>
              </w:rPr>
              <w:t>1</w:t>
            </w:r>
            <w:r>
              <w:t>67</w:t>
            </w:r>
          </w:p>
        </w:tc>
      </w:tr>
      <w:tr w:rsidR="00230AF8" w14:paraId="4449BD1C" w14:textId="77777777" w:rsidTr="00522C13">
        <w:trPr>
          <w:jc w:val="center"/>
        </w:trPr>
        <w:tc>
          <w:tcPr>
            <w:tcW w:w="1276" w:type="dxa"/>
            <w:vMerge/>
            <w:vAlign w:val="center"/>
          </w:tcPr>
          <w:p w14:paraId="3F2BBF4B" w14:textId="77777777" w:rsidR="00230AF8" w:rsidRPr="002D329B" w:rsidRDefault="00230AF8" w:rsidP="00230AF8">
            <w:pPr>
              <w:jc w:val="left"/>
              <w:rPr>
                <w:szCs w:val="20"/>
              </w:rPr>
            </w:pPr>
          </w:p>
        </w:tc>
        <w:tc>
          <w:tcPr>
            <w:tcW w:w="851" w:type="dxa"/>
            <w:vAlign w:val="center"/>
          </w:tcPr>
          <w:p w14:paraId="0C567751" w14:textId="13EFD66C" w:rsidR="00230AF8" w:rsidRDefault="00230AF8" w:rsidP="00230AF8">
            <w:pPr>
              <w:jc w:val="left"/>
            </w:pPr>
            <w:r>
              <w:rPr>
                <w:rFonts w:hint="eastAsia"/>
              </w:rPr>
              <w:t>G</w:t>
            </w:r>
            <w:r>
              <w:t>S</w:t>
            </w:r>
          </w:p>
        </w:tc>
        <w:tc>
          <w:tcPr>
            <w:tcW w:w="1134" w:type="dxa"/>
            <w:vAlign w:val="center"/>
          </w:tcPr>
          <w:p w14:paraId="14EC1626" w14:textId="1AC63C8A" w:rsidR="00230AF8" w:rsidRDefault="004A0D04" w:rsidP="00230AF8">
            <w:pPr>
              <w:jc w:val="left"/>
            </w:pPr>
            <w:r>
              <w:rPr>
                <w:rFonts w:hint="eastAsia"/>
              </w:rPr>
              <w:t>B</w:t>
            </w:r>
            <w:r>
              <w:t xml:space="preserve"> + C + I</w:t>
            </w:r>
          </w:p>
        </w:tc>
        <w:tc>
          <w:tcPr>
            <w:tcW w:w="708" w:type="dxa"/>
            <w:vAlign w:val="center"/>
          </w:tcPr>
          <w:p w14:paraId="6C2C1472" w14:textId="0F760185" w:rsidR="00230AF8" w:rsidRDefault="004A0D04" w:rsidP="00230AF8">
            <w:pPr>
              <w:jc w:val="left"/>
            </w:pPr>
            <w:r>
              <w:rPr>
                <w:rFonts w:hint="eastAsia"/>
              </w:rPr>
              <w:t>G</w:t>
            </w:r>
            <w:r>
              <w:t>B</w:t>
            </w:r>
          </w:p>
        </w:tc>
        <w:tc>
          <w:tcPr>
            <w:tcW w:w="709" w:type="dxa"/>
            <w:vAlign w:val="center"/>
          </w:tcPr>
          <w:p w14:paraId="72195831" w14:textId="1E141679" w:rsidR="00230AF8" w:rsidRDefault="00231A42" w:rsidP="00230AF8">
            <w:pPr>
              <w:jc w:val="left"/>
            </w:pPr>
            <w:r>
              <w:rPr>
                <w:rFonts w:hint="eastAsia"/>
              </w:rPr>
              <w:t>0</w:t>
            </w:r>
          </w:p>
        </w:tc>
        <w:tc>
          <w:tcPr>
            <w:tcW w:w="851" w:type="dxa"/>
            <w:vAlign w:val="center"/>
          </w:tcPr>
          <w:p w14:paraId="51593687" w14:textId="7332CFA2" w:rsidR="00230AF8" w:rsidRDefault="00231A42" w:rsidP="00230AF8">
            <w:pPr>
              <w:jc w:val="left"/>
            </w:pPr>
            <w:r>
              <w:rPr>
                <w:rFonts w:hint="eastAsia"/>
              </w:rPr>
              <w:t>0</w:t>
            </w:r>
            <w:r>
              <w:t>.944</w:t>
            </w:r>
          </w:p>
        </w:tc>
        <w:tc>
          <w:tcPr>
            <w:tcW w:w="992" w:type="dxa"/>
            <w:vAlign w:val="center"/>
          </w:tcPr>
          <w:p w14:paraId="668DB414" w14:textId="11C482E7" w:rsidR="00230AF8" w:rsidRDefault="00231A42" w:rsidP="00230AF8">
            <w:pPr>
              <w:jc w:val="left"/>
            </w:pPr>
            <w:r>
              <w:rPr>
                <w:rFonts w:hint="eastAsia"/>
              </w:rPr>
              <w:t>8</w:t>
            </w:r>
            <w:r>
              <w:t>65</w:t>
            </w:r>
          </w:p>
        </w:tc>
        <w:tc>
          <w:tcPr>
            <w:tcW w:w="850" w:type="dxa"/>
            <w:vAlign w:val="center"/>
          </w:tcPr>
          <w:p w14:paraId="654257B4" w14:textId="00D6DC98" w:rsidR="00230AF8" w:rsidRDefault="00231A42" w:rsidP="00230AF8">
            <w:pPr>
              <w:jc w:val="left"/>
            </w:pPr>
            <w:r>
              <w:rPr>
                <w:rFonts w:hint="eastAsia"/>
              </w:rPr>
              <w:t>6</w:t>
            </w:r>
            <w:r>
              <w:t>.9</w:t>
            </w:r>
            <w:r w:rsidR="00AE17AA">
              <w:t>64</w:t>
            </w:r>
          </w:p>
        </w:tc>
        <w:tc>
          <w:tcPr>
            <w:tcW w:w="851" w:type="dxa"/>
            <w:vAlign w:val="center"/>
          </w:tcPr>
          <w:p w14:paraId="3D2B7892" w14:textId="6F904E39" w:rsidR="00230AF8" w:rsidRDefault="00231A42" w:rsidP="00230AF8">
            <w:pPr>
              <w:jc w:val="left"/>
            </w:pPr>
            <w:r>
              <w:rPr>
                <w:rFonts w:hint="eastAsia"/>
              </w:rPr>
              <w:t>0</w:t>
            </w:r>
            <w:r>
              <w:t>.857</w:t>
            </w:r>
          </w:p>
        </w:tc>
        <w:tc>
          <w:tcPr>
            <w:tcW w:w="709" w:type="dxa"/>
            <w:vAlign w:val="center"/>
          </w:tcPr>
          <w:p w14:paraId="47BD4D42" w14:textId="7FBFDB1C" w:rsidR="00230AF8" w:rsidRDefault="00231A42" w:rsidP="00230AF8">
            <w:pPr>
              <w:jc w:val="left"/>
            </w:pPr>
            <w:r>
              <w:rPr>
                <w:rFonts w:hint="eastAsia"/>
              </w:rPr>
              <w:t>4</w:t>
            </w:r>
            <w:r>
              <w:t>744</w:t>
            </w:r>
          </w:p>
        </w:tc>
      </w:tr>
      <w:tr w:rsidR="00230AF8" w14:paraId="2E9EBE9C" w14:textId="77777777" w:rsidTr="00522C13">
        <w:trPr>
          <w:jc w:val="center"/>
        </w:trPr>
        <w:tc>
          <w:tcPr>
            <w:tcW w:w="1276" w:type="dxa"/>
            <w:vMerge w:val="restart"/>
            <w:vAlign w:val="center"/>
          </w:tcPr>
          <w:p w14:paraId="17E7DEB4" w14:textId="657AF424" w:rsidR="00230AF8" w:rsidRDefault="00230AF8" w:rsidP="00230AF8">
            <w:pPr>
              <w:jc w:val="left"/>
            </w:pPr>
            <w:r w:rsidRPr="006F6EC8">
              <w:rPr>
                <w:szCs w:val="20"/>
              </w:rPr>
              <w:t>cid_rcon_goff</w:t>
            </w:r>
          </w:p>
        </w:tc>
        <w:tc>
          <w:tcPr>
            <w:tcW w:w="851" w:type="dxa"/>
            <w:vAlign w:val="center"/>
          </w:tcPr>
          <w:p w14:paraId="5C10472B" w14:textId="7301A80D" w:rsidR="00230AF8" w:rsidRDefault="00230AF8" w:rsidP="00230AF8">
            <w:pPr>
              <w:jc w:val="left"/>
            </w:pPr>
            <w:r>
              <w:rPr>
                <w:rFonts w:hint="eastAsia"/>
              </w:rPr>
              <w:t>C</w:t>
            </w:r>
            <w:r>
              <w:t>S</w:t>
            </w:r>
          </w:p>
        </w:tc>
        <w:tc>
          <w:tcPr>
            <w:tcW w:w="1134" w:type="dxa"/>
            <w:vAlign w:val="center"/>
          </w:tcPr>
          <w:p w14:paraId="18317754" w14:textId="173A4D96" w:rsidR="00230AF8" w:rsidRDefault="00803502" w:rsidP="00230AF8">
            <w:pPr>
              <w:jc w:val="left"/>
            </w:pPr>
            <w:r>
              <w:rPr>
                <w:rFonts w:hint="eastAsia"/>
              </w:rPr>
              <w:t>B</w:t>
            </w:r>
            <w:r>
              <w:t xml:space="preserve"> + C + I</w:t>
            </w:r>
          </w:p>
        </w:tc>
        <w:tc>
          <w:tcPr>
            <w:tcW w:w="708" w:type="dxa"/>
            <w:vAlign w:val="center"/>
          </w:tcPr>
          <w:p w14:paraId="355750EB" w14:textId="37C6CF9E" w:rsidR="00230AF8" w:rsidRDefault="00B93469" w:rsidP="00230AF8">
            <w:pPr>
              <w:jc w:val="left"/>
            </w:pPr>
            <w:r>
              <w:t>AB</w:t>
            </w:r>
          </w:p>
        </w:tc>
        <w:tc>
          <w:tcPr>
            <w:tcW w:w="709" w:type="dxa"/>
            <w:vAlign w:val="center"/>
          </w:tcPr>
          <w:p w14:paraId="71C823AE" w14:textId="24EC95F0" w:rsidR="00230AF8" w:rsidRDefault="0006613B" w:rsidP="00230AF8">
            <w:pPr>
              <w:jc w:val="left"/>
            </w:pPr>
            <w:r>
              <w:t>0.061</w:t>
            </w:r>
          </w:p>
        </w:tc>
        <w:tc>
          <w:tcPr>
            <w:tcW w:w="851" w:type="dxa"/>
            <w:vAlign w:val="center"/>
          </w:tcPr>
          <w:p w14:paraId="260DC206" w14:textId="19D4F3D7" w:rsidR="00230AF8" w:rsidRDefault="00703116" w:rsidP="00230AF8">
            <w:pPr>
              <w:jc w:val="left"/>
            </w:pPr>
            <w:r>
              <w:rPr>
                <w:rFonts w:hint="eastAsia"/>
              </w:rPr>
              <w:t>0</w:t>
            </w:r>
            <w:r>
              <w:t>.</w:t>
            </w:r>
            <w:r w:rsidR="0006613B">
              <w:t>96</w:t>
            </w:r>
          </w:p>
        </w:tc>
        <w:tc>
          <w:tcPr>
            <w:tcW w:w="992" w:type="dxa"/>
            <w:vAlign w:val="center"/>
          </w:tcPr>
          <w:p w14:paraId="78D924BC" w14:textId="4E70FC88" w:rsidR="00230AF8" w:rsidRDefault="0006613B" w:rsidP="00230AF8">
            <w:pPr>
              <w:jc w:val="left"/>
            </w:pPr>
            <w:r>
              <w:t>1225</w:t>
            </w:r>
          </w:p>
        </w:tc>
        <w:tc>
          <w:tcPr>
            <w:tcW w:w="850" w:type="dxa"/>
            <w:vAlign w:val="center"/>
          </w:tcPr>
          <w:p w14:paraId="3D634838" w14:textId="25ACEED7" w:rsidR="00230AF8" w:rsidRDefault="00160A30" w:rsidP="00230AF8">
            <w:pPr>
              <w:jc w:val="left"/>
            </w:pPr>
            <w:r>
              <w:t>1.243</w:t>
            </w:r>
          </w:p>
        </w:tc>
        <w:tc>
          <w:tcPr>
            <w:tcW w:w="851" w:type="dxa"/>
            <w:vAlign w:val="center"/>
          </w:tcPr>
          <w:p w14:paraId="24D65301" w14:textId="6F4EEDD0" w:rsidR="00230AF8" w:rsidRDefault="00EC3E65" w:rsidP="00230AF8">
            <w:pPr>
              <w:jc w:val="left"/>
            </w:pPr>
            <w:r>
              <w:rPr>
                <w:rFonts w:hint="eastAsia"/>
              </w:rPr>
              <w:t>0</w:t>
            </w:r>
            <w:r>
              <w:t>.9</w:t>
            </w:r>
            <w:r w:rsidR="007B2CBE">
              <w:t>43</w:t>
            </w:r>
          </w:p>
        </w:tc>
        <w:tc>
          <w:tcPr>
            <w:tcW w:w="709" w:type="dxa"/>
            <w:vAlign w:val="center"/>
          </w:tcPr>
          <w:p w14:paraId="4D3B0BDA" w14:textId="362C7898" w:rsidR="00230AF8" w:rsidRDefault="00160A30" w:rsidP="00230AF8">
            <w:pPr>
              <w:jc w:val="left"/>
            </w:pPr>
            <w:r>
              <w:rPr>
                <w:rFonts w:hint="eastAsia"/>
              </w:rPr>
              <w:t>9</w:t>
            </w:r>
            <w:r>
              <w:t>36</w:t>
            </w:r>
          </w:p>
        </w:tc>
      </w:tr>
      <w:tr w:rsidR="00230AF8" w14:paraId="6B544C2B" w14:textId="77777777" w:rsidTr="00522C13">
        <w:trPr>
          <w:jc w:val="center"/>
        </w:trPr>
        <w:tc>
          <w:tcPr>
            <w:tcW w:w="1276" w:type="dxa"/>
            <w:vMerge/>
            <w:vAlign w:val="center"/>
          </w:tcPr>
          <w:p w14:paraId="2758DE3A" w14:textId="77777777" w:rsidR="00230AF8" w:rsidRPr="006F6EC8" w:rsidRDefault="00230AF8" w:rsidP="00230AF8">
            <w:pPr>
              <w:jc w:val="left"/>
              <w:rPr>
                <w:szCs w:val="20"/>
              </w:rPr>
            </w:pPr>
          </w:p>
        </w:tc>
        <w:tc>
          <w:tcPr>
            <w:tcW w:w="851" w:type="dxa"/>
            <w:vAlign w:val="center"/>
          </w:tcPr>
          <w:p w14:paraId="175220F4" w14:textId="2198EB1E" w:rsidR="00230AF8" w:rsidRDefault="00230AF8" w:rsidP="00230AF8">
            <w:pPr>
              <w:jc w:val="left"/>
            </w:pPr>
            <w:r>
              <w:rPr>
                <w:rFonts w:hint="eastAsia"/>
              </w:rPr>
              <w:t>G</w:t>
            </w:r>
            <w:r>
              <w:t>S</w:t>
            </w:r>
          </w:p>
        </w:tc>
        <w:tc>
          <w:tcPr>
            <w:tcW w:w="1134" w:type="dxa"/>
            <w:vAlign w:val="center"/>
          </w:tcPr>
          <w:p w14:paraId="047EA429" w14:textId="688C4EC3" w:rsidR="00230AF8" w:rsidRDefault="00C422FD" w:rsidP="00230AF8">
            <w:pPr>
              <w:jc w:val="left"/>
            </w:pPr>
            <w:r>
              <w:rPr>
                <w:rFonts w:hint="eastAsia"/>
              </w:rPr>
              <w:t>B</w:t>
            </w:r>
            <w:r>
              <w:t xml:space="preserve"> + C + I</w:t>
            </w:r>
          </w:p>
        </w:tc>
        <w:tc>
          <w:tcPr>
            <w:tcW w:w="708" w:type="dxa"/>
            <w:vAlign w:val="center"/>
          </w:tcPr>
          <w:p w14:paraId="44C6E7DD" w14:textId="184A70D2" w:rsidR="00230AF8" w:rsidRDefault="00C422FD" w:rsidP="00230AF8">
            <w:pPr>
              <w:jc w:val="left"/>
            </w:pPr>
            <w:r>
              <w:rPr>
                <w:rFonts w:hint="eastAsia"/>
              </w:rPr>
              <w:t>A</w:t>
            </w:r>
            <w:r>
              <w:t>B</w:t>
            </w:r>
          </w:p>
        </w:tc>
        <w:tc>
          <w:tcPr>
            <w:tcW w:w="709" w:type="dxa"/>
            <w:vAlign w:val="center"/>
          </w:tcPr>
          <w:p w14:paraId="1DB9DE1B" w14:textId="7AD6F5C3" w:rsidR="00230AF8" w:rsidRDefault="00C422FD" w:rsidP="00230AF8">
            <w:pPr>
              <w:jc w:val="left"/>
            </w:pPr>
            <w:r>
              <w:rPr>
                <w:rFonts w:hint="eastAsia"/>
              </w:rPr>
              <w:t>0</w:t>
            </w:r>
          </w:p>
        </w:tc>
        <w:tc>
          <w:tcPr>
            <w:tcW w:w="851" w:type="dxa"/>
            <w:vAlign w:val="center"/>
          </w:tcPr>
          <w:p w14:paraId="7E8A7CF5" w14:textId="28CA5A32" w:rsidR="00230AF8" w:rsidRDefault="00C422FD" w:rsidP="00230AF8">
            <w:pPr>
              <w:jc w:val="left"/>
            </w:pPr>
            <w:r>
              <w:rPr>
                <w:rFonts w:hint="eastAsia"/>
              </w:rPr>
              <w:t>0</w:t>
            </w:r>
            <w:r>
              <w:t>.973</w:t>
            </w:r>
          </w:p>
        </w:tc>
        <w:tc>
          <w:tcPr>
            <w:tcW w:w="992" w:type="dxa"/>
            <w:vAlign w:val="center"/>
          </w:tcPr>
          <w:p w14:paraId="21E8CA54" w14:textId="2927C76C" w:rsidR="00230AF8" w:rsidRDefault="00C422FD" w:rsidP="00230AF8">
            <w:pPr>
              <w:jc w:val="left"/>
            </w:pPr>
            <w:r>
              <w:rPr>
                <w:rFonts w:hint="eastAsia"/>
              </w:rPr>
              <w:t>1</w:t>
            </w:r>
            <w:r>
              <w:t>058</w:t>
            </w:r>
          </w:p>
        </w:tc>
        <w:tc>
          <w:tcPr>
            <w:tcW w:w="850" w:type="dxa"/>
            <w:vAlign w:val="center"/>
          </w:tcPr>
          <w:p w14:paraId="7AA6ADC9" w14:textId="6E3725AB" w:rsidR="00230AF8" w:rsidRDefault="003A0BB7" w:rsidP="00230AF8">
            <w:pPr>
              <w:jc w:val="left"/>
            </w:pPr>
            <w:r>
              <w:rPr>
                <w:rFonts w:hint="eastAsia"/>
              </w:rPr>
              <w:t>0</w:t>
            </w:r>
            <w:r>
              <w:t>.678</w:t>
            </w:r>
          </w:p>
        </w:tc>
        <w:tc>
          <w:tcPr>
            <w:tcW w:w="851" w:type="dxa"/>
            <w:vAlign w:val="center"/>
          </w:tcPr>
          <w:p w14:paraId="6765FDD7" w14:textId="79EB0602" w:rsidR="00230AF8" w:rsidRDefault="003A0BB7" w:rsidP="00230AF8">
            <w:pPr>
              <w:jc w:val="left"/>
            </w:pPr>
            <w:r>
              <w:rPr>
                <w:rFonts w:hint="eastAsia"/>
              </w:rPr>
              <w:t>0</w:t>
            </w:r>
            <w:r>
              <w:t>.945</w:t>
            </w:r>
          </w:p>
        </w:tc>
        <w:tc>
          <w:tcPr>
            <w:tcW w:w="709" w:type="dxa"/>
            <w:vAlign w:val="center"/>
          </w:tcPr>
          <w:p w14:paraId="4EC80AD4" w14:textId="0647B7E6" w:rsidR="00230AF8" w:rsidRDefault="003A0BB7" w:rsidP="00230AF8">
            <w:pPr>
              <w:jc w:val="left"/>
            </w:pPr>
            <w:r>
              <w:rPr>
                <w:rFonts w:hint="eastAsia"/>
              </w:rPr>
              <w:t>8</w:t>
            </w:r>
            <w:r>
              <w:t>59</w:t>
            </w:r>
          </w:p>
        </w:tc>
      </w:tr>
      <w:tr w:rsidR="00230AF8" w14:paraId="2645ECF8" w14:textId="77777777" w:rsidTr="00522C13">
        <w:trPr>
          <w:jc w:val="center"/>
        </w:trPr>
        <w:tc>
          <w:tcPr>
            <w:tcW w:w="1276" w:type="dxa"/>
            <w:vMerge w:val="restart"/>
            <w:vAlign w:val="center"/>
          </w:tcPr>
          <w:p w14:paraId="1B03459C" w14:textId="38F4E311" w:rsidR="00230AF8" w:rsidRDefault="00230AF8" w:rsidP="00230AF8">
            <w:pPr>
              <w:jc w:val="left"/>
            </w:pPr>
            <w:r w:rsidRPr="006F6EC8">
              <w:rPr>
                <w:szCs w:val="20"/>
              </w:rPr>
              <w:t>cid_rcon_gon</w:t>
            </w:r>
          </w:p>
        </w:tc>
        <w:tc>
          <w:tcPr>
            <w:tcW w:w="851" w:type="dxa"/>
            <w:vAlign w:val="center"/>
          </w:tcPr>
          <w:p w14:paraId="0503D9D3" w14:textId="0280A310" w:rsidR="00230AF8" w:rsidRDefault="00230AF8" w:rsidP="00230AF8">
            <w:pPr>
              <w:jc w:val="left"/>
            </w:pPr>
            <w:r>
              <w:rPr>
                <w:rFonts w:hint="eastAsia"/>
              </w:rPr>
              <w:t>C</w:t>
            </w:r>
            <w:r>
              <w:t>S</w:t>
            </w:r>
          </w:p>
        </w:tc>
        <w:tc>
          <w:tcPr>
            <w:tcW w:w="1134" w:type="dxa"/>
            <w:vAlign w:val="center"/>
          </w:tcPr>
          <w:p w14:paraId="42D90D6B" w14:textId="51406E48" w:rsidR="00230AF8" w:rsidRDefault="004D3E67" w:rsidP="00230AF8">
            <w:pPr>
              <w:jc w:val="left"/>
            </w:pPr>
            <w:r>
              <w:rPr>
                <w:rFonts w:hint="eastAsia"/>
              </w:rPr>
              <w:t>B</w:t>
            </w:r>
            <w:r>
              <w:t xml:space="preserve"> + C </w:t>
            </w:r>
            <w:r w:rsidR="008D2706">
              <w:t>+ I</w:t>
            </w:r>
          </w:p>
        </w:tc>
        <w:tc>
          <w:tcPr>
            <w:tcW w:w="708" w:type="dxa"/>
            <w:vAlign w:val="center"/>
          </w:tcPr>
          <w:p w14:paraId="67922A77" w14:textId="625D6D9A" w:rsidR="00230AF8" w:rsidRDefault="008D2706" w:rsidP="00230AF8">
            <w:pPr>
              <w:jc w:val="left"/>
            </w:pPr>
            <w:r>
              <w:rPr>
                <w:rFonts w:hint="eastAsia"/>
              </w:rPr>
              <w:t>A</w:t>
            </w:r>
            <w:r>
              <w:t>B</w:t>
            </w:r>
          </w:p>
        </w:tc>
        <w:tc>
          <w:tcPr>
            <w:tcW w:w="709" w:type="dxa"/>
            <w:vAlign w:val="center"/>
          </w:tcPr>
          <w:p w14:paraId="6D740B4B" w14:textId="3FE75FC6" w:rsidR="00230AF8" w:rsidRDefault="00666F94" w:rsidP="00230AF8">
            <w:pPr>
              <w:jc w:val="left"/>
            </w:pPr>
            <w:r>
              <w:rPr>
                <w:rFonts w:hint="eastAsia"/>
              </w:rPr>
              <w:t>0</w:t>
            </w:r>
            <w:r>
              <w:t>.471</w:t>
            </w:r>
          </w:p>
        </w:tc>
        <w:tc>
          <w:tcPr>
            <w:tcW w:w="851" w:type="dxa"/>
            <w:vAlign w:val="center"/>
          </w:tcPr>
          <w:p w14:paraId="17E223F3" w14:textId="45F77E8B" w:rsidR="00230AF8" w:rsidRDefault="00627F48" w:rsidP="00230AF8">
            <w:pPr>
              <w:jc w:val="left"/>
            </w:pPr>
            <w:r>
              <w:rPr>
                <w:rFonts w:hint="eastAsia"/>
              </w:rPr>
              <w:t>0</w:t>
            </w:r>
            <w:r>
              <w:t>.865</w:t>
            </w:r>
          </w:p>
        </w:tc>
        <w:tc>
          <w:tcPr>
            <w:tcW w:w="992" w:type="dxa"/>
            <w:vAlign w:val="center"/>
          </w:tcPr>
          <w:p w14:paraId="5989E3BD" w14:textId="39B8E4B6" w:rsidR="00230AF8" w:rsidRDefault="00627F48" w:rsidP="00230AF8">
            <w:pPr>
              <w:jc w:val="left"/>
            </w:pPr>
            <w:r>
              <w:rPr>
                <w:rFonts w:hint="eastAsia"/>
              </w:rPr>
              <w:t>2</w:t>
            </w:r>
            <w:r>
              <w:t>07</w:t>
            </w:r>
          </w:p>
        </w:tc>
        <w:tc>
          <w:tcPr>
            <w:tcW w:w="850" w:type="dxa"/>
            <w:vAlign w:val="center"/>
          </w:tcPr>
          <w:p w14:paraId="19F2A7EC" w14:textId="435EC007" w:rsidR="00230AF8" w:rsidRDefault="004C7FAB" w:rsidP="00230AF8">
            <w:pPr>
              <w:jc w:val="left"/>
            </w:pPr>
            <w:r>
              <w:rPr>
                <w:rFonts w:hint="eastAsia"/>
              </w:rPr>
              <w:t>1</w:t>
            </w:r>
            <w:r>
              <w:t>.194</w:t>
            </w:r>
          </w:p>
        </w:tc>
        <w:tc>
          <w:tcPr>
            <w:tcW w:w="851" w:type="dxa"/>
            <w:vAlign w:val="center"/>
          </w:tcPr>
          <w:p w14:paraId="0D20CF8C" w14:textId="5A459F69" w:rsidR="00230AF8" w:rsidRDefault="004C7FAB" w:rsidP="00230AF8">
            <w:pPr>
              <w:jc w:val="left"/>
            </w:pPr>
            <w:r>
              <w:rPr>
                <w:rFonts w:hint="eastAsia"/>
              </w:rPr>
              <w:t>0</w:t>
            </w:r>
            <w:r>
              <w:t>.812</w:t>
            </w:r>
          </w:p>
        </w:tc>
        <w:tc>
          <w:tcPr>
            <w:tcW w:w="709" w:type="dxa"/>
            <w:vAlign w:val="center"/>
          </w:tcPr>
          <w:p w14:paraId="3EC6D3EC" w14:textId="03D83B4C" w:rsidR="00230AF8" w:rsidRDefault="004C7FAB" w:rsidP="00230AF8">
            <w:pPr>
              <w:jc w:val="left"/>
            </w:pPr>
            <w:r>
              <w:rPr>
                <w:rFonts w:hint="eastAsia"/>
              </w:rPr>
              <w:t>1</w:t>
            </w:r>
            <w:r>
              <w:t>74</w:t>
            </w:r>
          </w:p>
        </w:tc>
      </w:tr>
      <w:tr w:rsidR="00230AF8" w14:paraId="2959CE5A" w14:textId="77777777" w:rsidTr="00522C13">
        <w:trPr>
          <w:jc w:val="center"/>
        </w:trPr>
        <w:tc>
          <w:tcPr>
            <w:tcW w:w="1276" w:type="dxa"/>
            <w:vMerge/>
            <w:vAlign w:val="center"/>
          </w:tcPr>
          <w:p w14:paraId="2F788B7F" w14:textId="77777777" w:rsidR="00230AF8" w:rsidRPr="006F6EC8" w:rsidRDefault="00230AF8" w:rsidP="00230AF8">
            <w:pPr>
              <w:jc w:val="left"/>
              <w:rPr>
                <w:szCs w:val="20"/>
              </w:rPr>
            </w:pPr>
          </w:p>
        </w:tc>
        <w:tc>
          <w:tcPr>
            <w:tcW w:w="851" w:type="dxa"/>
            <w:vAlign w:val="center"/>
          </w:tcPr>
          <w:p w14:paraId="3E8C56B6" w14:textId="1BFC4307" w:rsidR="00230AF8" w:rsidRDefault="00230AF8" w:rsidP="00230AF8">
            <w:pPr>
              <w:jc w:val="left"/>
            </w:pPr>
            <w:r>
              <w:rPr>
                <w:rFonts w:hint="eastAsia"/>
              </w:rPr>
              <w:t>G</w:t>
            </w:r>
            <w:r>
              <w:t>S</w:t>
            </w:r>
          </w:p>
        </w:tc>
        <w:tc>
          <w:tcPr>
            <w:tcW w:w="1134" w:type="dxa"/>
            <w:vAlign w:val="center"/>
          </w:tcPr>
          <w:p w14:paraId="48633CA9" w14:textId="33016AAB" w:rsidR="00230AF8" w:rsidRDefault="00F8668F" w:rsidP="00230AF8">
            <w:pPr>
              <w:jc w:val="left"/>
            </w:pPr>
            <w:r>
              <w:rPr>
                <w:rFonts w:hint="eastAsia"/>
              </w:rPr>
              <w:t>B</w:t>
            </w:r>
            <w:r>
              <w:t xml:space="preserve"> + C + I</w:t>
            </w:r>
          </w:p>
        </w:tc>
        <w:tc>
          <w:tcPr>
            <w:tcW w:w="708" w:type="dxa"/>
            <w:vAlign w:val="center"/>
          </w:tcPr>
          <w:p w14:paraId="28E75A36" w14:textId="59C811D3" w:rsidR="00230AF8" w:rsidRDefault="00F8668F" w:rsidP="00230AF8">
            <w:pPr>
              <w:jc w:val="left"/>
            </w:pPr>
            <w:r>
              <w:rPr>
                <w:rFonts w:hint="eastAsia"/>
              </w:rPr>
              <w:t>A</w:t>
            </w:r>
            <w:r>
              <w:t>B</w:t>
            </w:r>
          </w:p>
        </w:tc>
        <w:tc>
          <w:tcPr>
            <w:tcW w:w="709" w:type="dxa"/>
            <w:vAlign w:val="center"/>
          </w:tcPr>
          <w:p w14:paraId="4E7C9824" w14:textId="6B60B5C0" w:rsidR="00230AF8" w:rsidRDefault="00F8668F" w:rsidP="00230AF8">
            <w:pPr>
              <w:jc w:val="left"/>
            </w:pPr>
            <w:r>
              <w:rPr>
                <w:rFonts w:hint="eastAsia"/>
              </w:rPr>
              <w:t>0</w:t>
            </w:r>
          </w:p>
        </w:tc>
        <w:tc>
          <w:tcPr>
            <w:tcW w:w="851" w:type="dxa"/>
            <w:vAlign w:val="center"/>
          </w:tcPr>
          <w:p w14:paraId="1CE584B5" w14:textId="09432373" w:rsidR="00230AF8" w:rsidRDefault="00F8668F" w:rsidP="00230AF8">
            <w:pPr>
              <w:jc w:val="left"/>
            </w:pPr>
            <w:r>
              <w:rPr>
                <w:rFonts w:hint="eastAsia"/>
              </w:rPr>
              <w:t>0</w:t>
            </w:r>
            <w:r>
              <w:t>.842</w:t>
            </w:r>
          </w:p>
        </w:tc>
        <w:tc>
          <w:tcPr>
            <w:tcW w:w="992" w:type="dxa"/>
            <w:vAlign w:val="center"/>
          </w:tcPr>
          <w:p w14:paraId="2C20CF40" w14:textId="24C35FC0" w:rsidR="00230AF8" w:rsidRDefault="00F8668F" w:rsidP="00230AF8">
            <w:pPr>
              <w:jc w:val="left"/>
            </w:pPr>
            <w:r>
              <w:rPr>
                <w:rFonts w:hint="eastAsia"/>
              </w:rPr>
              <w:t>1</w:t>
            </w:r>
            <w:r>
              <w:t>96</w:t>
            </w:r>
          </w:p>
        </w:tc>
        <w:tc>
          <w:tcPr>
            <w:tcW w:w="850" w:type="dxa"/>
            <w:vAlign w:val="center"/>
          </w:tcPr>
          <w:p w14:paraId="01BB8646" w14:textId="285839EE" w:rsidR="00230AF8" w:rsidRDefault="00E91610" w:rsidP="00230AF8">
            <w:pPr>
              <w:jc w:val="left"/>
            </w:pPr>
            <w:r>
              <w:rPr>
                <w:rFonts w:hint="eastAsia"/>
              </w:rPr>
              <w:t>0</w:t>
            </w:r>
            <w:r>
              <w:t>.735</w:t>
            </w:r>
          </w:p>
        </w:tc>
        <w:tc>
          <w:tcPr>
            <w:tcW w:w="851" w:type="dxa"/>
            <w:vAlign w:val="center"/>
          </w:tcPr>
          <w:p w14:paraId="121ACB81" w14:textId="6BC1A743" w:rsidR="00230AF8" w:rsidRDefault="00A60B75" w:rsidP="00230AF8">
            <w:pPr>
              <w:jc w:val="left"/>
            </w:pPr>
            <w:r>
              <w:rPr>
                <w:rFonts w:hint="eastAsia"/>
              </w:rPr>
              <w:t>0</w:t>
            </w:r>
            <w:r>
              <w:t>.768</w:t>
            </w:r>
          </w:p>
        </w:tc>
        <w:tc>
          <w:tcPr>
            <w:tcW w:w="709" w:type="dxa"/>
            <w:vAlign w:val="center"/>
          </w:tcPr>
          <w:p w14:paraId="28FDBD74" w14:textId="66B119FC" w:rsidR="00230AF8" w:rsidRDefault="00A60B75" w:rsidP="00230AF8">
            <w:pPr>
              <w:jc w:val="left"/>
            </w:pPr>
            <w:r>
              <w:rPr>
                <w:rFonts w:hint="eastAsia"/>
              </w:rPr>
              <w:t>1</w:t>
            </w:r>
            <w:r>
              <w:t>68</w:t>
            </w:r>
          </w:p>
        </w:tc>
      </w:tr>
      <w:tr w:rsidR="00230AF8" w14:paraId="35A9741E" w14:textId="77777777" w:rsidTr="00522C13">
        <w:trPr>
          <w:jc w:val="center"/>
        </w:trPr>
        <w:tc>
          <w:tcPr>
            <w:tcW w:w="1276" w:type="dxa"/>
            <w:vMerge w:val="restart"/>
            <w:vAlign w:val="center"/>
          </w:tcPr>
          <w:p w14:paraId="63A0BE22" w14:textId="25B7E2C9" w:rsidR="00230AF8" w:rsidRDefault="00230AF8" w:rsidP="00230AF8">
            <w:pPr>
              <w:jc w:val="left"/>
            </w:pPr>
            <w:r w:rsidRPr="006F6EC8">
              <w:rPr>
                <w:szCs w:val="20"/>
              </w:rPr>
              <w:t>wct_rcoff_goff</w:t>
            </w:r>
          </w:p>
        </w:tc>
        <w:tc>
          <w:tcPr>
            <w:tcW w:w="851" w:type="dxa"/>
            <w:vAlign w:val="center"/>
          </w:tcPr>
          <w:p w14:paraId="33AADFA8" w14:textId="37A42F73" w:rsidR="00230AF8" w:rsidRDefault="00230AF8" w:rsidP="00230AF8">
            <w:pPr>
              <w:jc w:val="left"/>
            </w:pPr>
            <w:r>
              <w:rPr>
                <w:rFonts w:hint="eastAsia"/>
              </w:rPr>
              <w:t>C</w:t>
            </w:r>
            <w:r>
              <w:t>S</w:t>
            </w:r>
          </w:p>
        </w:tc>
        <w:tc>
          <w:tcPr>
            <w:tcW w:w="1134" w:type="dxa"/>
            <w:vAlign w:val="center"/>
          </w:tcPr>
          <w:p w14:paraId="3C8A17CE" w14:textId="72F5C704" w:rsidR="00230AF8" w:rsidRDefault="00A162E5" w:rsidP="00230AF8">
            <w:pPr>
              <w:jc w:val="left"/>
            </w:pPr>
            <w:r>
              <w:rPr>
                <w:rFonts w:hint="eastAsia"/>
              </w:rPr>
              <w:t>B</w:t>
            </w:r>
            <w:r>
              <w:t xml:space="preserve"> + C</w:t>
            </w:r>
          </w:p>
        </w:tc>
        <w:tc>
          <w:tcPr>
            <w:tcW w:w="708" w:type="dxa"/>
            <w:vAlign w:val="center"/>
          </w:tcPr>
          <w:p w14:paraId="28AB089A" w14:textId="6E26BDE8" w:rsidR="00230AF8" w:rsidRDefault="00C70758" w:rsidP="00230AF8">
            <w:pPr>
              <w:jc w:val="left"/>
            </w:pPr>
            <w:r>
              <w:rPr>
                <w:rFonts w:hint="eastAsia"/>
              </w:rPr>
              <w:t>A</w:t>
            </w:r>
            <w:r>
              <w:t>B</w:t>
            </w:r>
          </w:p>
        </w:tc>
        <w:tc>
          <w:tcPr>
            <w:tcW w:w="709" w:type="dxa"/>
            <w:vAlign w:val="center"/>
          </w:tcPr>
          <w:p w14:paraId="4475C526" w14:textId="2DBBB2F9" w:rsidR="00230AF8" w:rsidRDefault="00C70758" w:rsidP="00230AF8">
            <w:pPr>
              <w:jc w:val="left"/>
            </w:pPr>
            <w:r>
              <w:rPr>
                <w:rFonts w:hint="eastAsia"/>
              </w:rPr>
              <w:t>0</w:t>
            </w:r>
            <w:r>
              <w:t>.111</w:t>
            </w:r>
          </w:p>
        </w:tc>
        <w:tc>
          <w:tcPr>
            <w:tcW w:w="851" w:type="dxa"/>
            <w:vAlign w:val="center"/>
          </w:tcPr>
          <w:p w14:paraId="75192E66" w14:textId="2F785169" w:rsidR="00230AF8" w:rsidRDefault="00C70758" w:rsidP="00230AF8">
            <w:pPr>
              <w:jc w:val="left"/>
            </w:pPr>
            <w:r>
              <w:rPr>
                <w:rFonts w:hint="eastAsia"/>
              </w:rPr>
              <w:t>0</w:t>
            </w:r>
            <w:r>
              <w:t>.994</w:t>
            </w:r>
          </w:p>
        </w:tc>
        <w:tc>
          <w:tcPr>
            <w:tcW w:w="992" w:type="dxa"/>
            <w:vAlign w:val="center"/>
          </w:tcPr>
          <w:p w14:paraId="6215F8F6" w14:textId="055BACE7" w:rsidR="00230AF8" w:rsidRDefault="00C70758" w:rsidP="00230AF8">
            <w:pPr>
              <w:jc w:val="left"/>
            </w:pPr>
            <w:r>
              <w:rPr>
                <w:rFonts w:hint="eastAsia"/>
              </w:rPr>
              <w:t>2</w:t>
            </w:r>
            <w:r>
              <w:t>188</w:t>
            </w:r>
          </w:p>
        </w:tc>
        <w:tc>
          <w:tcPr>
            <w:tcW w:w="850" w:type="dxa"/>
            <w:vAlign w:val="center"/>
          </w:tcPr>
          <w:p w14:paraId="7FFCE395" w14:textId="0BFE5108" w:rsidR="00230AF8" w:rsidRDefault="00B73B7A" w:rsidP="00230AF8">
            <w:pPr>
              <w:jc w:val="left"/>
            </w:pPr>
            <w:r>
              <w:rPr>
                <w:rFonts w:hint="eastAsia"/>
              </w:rPr>
              <w:t>1</w:t>
            </w:r>
            <w:r>
              <w:t>.852</w:t>
            </w:r>
          </w:p>
        </w:tc>
        <w:tc>
          <w:tcPr>
            <w:tcW w:w="851" w:type="dxa"/>
            <w:vAlign w:val="center"/>
          </w:tcPr>
          <w:p w14:paraId="23B3D2C0" w14:textId="0CB16D7F" w:rsidR="00230AF8" w:rsidRDefault="00A73F33" w:rsidP="00230AF8">
            <w:pPr>
              <w:jc w:val="left"/>
            </w:pPr>
            <w:r>
              <w:rPr>
                <w:rFonts w:hint="eastAsia"/>
              </w:rPr>
              <w:t>0</w:t>
            </w:r>
            <w:r>
              <w:t>.974</w:t>
            </w:r>
          </w:p>
        </w:tc>
        <w:tc>
          <w:tcPr>
            <w:tcW w:w="709" w:type="dxa"/>
            <w:vAlign w:val="center"/>
          </w:tcPr>
          <w:p w14:paraId="44A8E0E6" w14:textId="275BE75B" w:rsidR="00230AF8" w:rsidRDefault="00B73B7A" w:rsidP="00230AF8">
            <w:pPr>
              <w:jc w:val="left"/>
            </w:pPr>
            <w:r>
              <w:rPr>
                <w:rFonts w:hint="eastAsia"/>
              </w:rPr>
              <w:t>1</w:t>
            </w:r>
            <w:r>
              <w:t>409</w:t>
            </w:r>
          </w:p>
        </w:tc>
      </w:tr>
      <w:tr w:rsidR="00230AF8" w14:paraId="44A15FFA" w14:textId="77777777" w:rsidTr="00522C13">
        <w:trPr>
          <w:jc w:val="center"/>
        </w:trPr>
        <w:tc>
          <w:tcPr>
            <w:tcW w:w="1276" w:type="dxa"/>
            <w:vMerge/>
            <w:vAlign w:val="center"/>
          </w:tcPr>
          <w:p w14:paraId="262DC0AC" w14:textId="77777777" w:rsidR="00230AF8" w:rsidRPr="006F6EC8" w:rsidRDefault="00230AF8" w:rsidP="00230AF8">
            <w:pPr>
              <w:jc w:val="left"/>
              <w:rPr>
                <w:szCs w:val="20"/>
              </w:rPr>
            </w:pPr>
          </w:p>
        </w:tc>
        <w:tc>
          <w:tcPr>
            <w:tcW w:w="851" w:type="dxa"/>
            <w:vAlign w:val="center"/>
          </w:tcPr>
          <w:p w14:paraId="44454D4B" w14:textId="30BD1955" w:rsidR="00230AF8" w:rsidRDefault="00230AF8" w:rsidP="00230AF8">
            <w:pPr>
              <w:jc w:val="left"/>
            </w:pPr>
            <w:r>
              <w:rPr>
                <w:rFonts w:hint="eastAsia"/>
              </w:rPr>
              <w:t>G</w:t>
            </w:r>
            <w:r>
              <w:t>S</w:t>
            </w:r>
          </w:p>
        </w:tc>
        <w:tc>
          <w:tcPr>
            <w:tcW w:w="1134" w:type="dxa"/>
            <w:vAlign w:val="center"/>
          </w:tcPr>
          <w:p w14:paraId="367AA71F" w14:textId="438747D3" w:rsidR="00230AF8" w:rsidRDefault="001F7DF3" w:rsidP="00230AF8">
            <w:pPr>
              <w:jc w:val="left"/>
            </w:pPr>
            <w:r>
              <w:rPr>
                <w:rFonts w:hint="eastAsia"/>
              </w:rPr>
              <w:t>C</w:t>
            </w:r>
            <w:r>
              <w:t xml:space="preserve"> + I</w:t>
            </w:r>
          </w:p>
        </w:tc>
        <w:tc>
          <w:tcPr>
            <w:tcW w:w="708" w:type="dxa"/>
            <w:vAlign w:val="center"/>
          </w:tcPr>
          <w:p w14:paraId="31B302AD" w14:textId="6F9CA2C2" w:rsidR="00230AF8" w:rsidRDefault="001F7DF3" w:rsidP="00230AF8">
            <w:pPr>
              <w:jc w:val="left"/>
            </w:pPr>
            <w:r>
              <w:rPr>
                <w:rFonts w:hint="eastAsia"/>
              </w:rPr>
              <w:t>A</w:t>
            </w:r>
            <w:r>
              <w:t>B</w:t>
            </w:r>
          </w:p>
        </w:tc>
        <w:tc>
          <w:tcPr>
            <w:tcW w:w="709" w:type="dxa"/>
            <w:vAlign w:val="center"/>
          </w:tcPr>
          <w:p w14:paraId="3B7A64D0" w14:textId="671CCD5B" w:rsidR="00230AF8" w:rsidRDefault="001F7DF3" w:rsidP="00230AF8">
            <w:pPr>
              <w:jc w:val="left"/>
            </w:pPr>
            <w:r>
              <w:rPr>
                <w:rFonts w:hint="eastAsia"/>
              </w:rPr>
              <w:t>0</w:t>
            </w:r>
          </w:p>
        </w:tc>
        <w:tc>
          <w:tcPr>
            <w:tcW w:w="851" w:type="dxa"/>
            <w:vAlign w:val="center"/>
          </w:tcPr>
          <w:p w14:paraId="617A61B8" w14:textId="6CDE7291" w:rsidR="00230AF8" w:rsidRDefault="001F7DF3" w:rsidP="00230AF8">
            <w:pPr>
              <w:jc w:val="left"/>
            </w:pPr>
            <w:r>
              <w:rPr>
                <w:rFonts w:hint="eastAsia"/>
              </w:rPr>
              <w:t>0</w:t>
            </w:r>
            <w:r>
              <w:t>.986</w:t>
            </w:r>
          </w:p>
        </w:tc>
        <w:tc>
          <w:tcPr>
            <w:tcW w:w="992" w:type="dxa"/>
            <w:vAlign w:val="center"/>
          </w:tcPr>
          <w:p w14:paraId="2F03A7BC" w14:textId="2B383CB7" w:rsidR="00230AF8" w:rsidRDefault="001F7DF3" w:rsidP="00230AF8">
            <w:pPr>
              <w:jc w:val="left"/>
            </w:pPr>
            <w:r>
              <w:rPr>
                <w:rFonts w:hint="eastAsia"/>
              </w:rPr>
              <w:t>1</w:t>
            </w:r>
            <w:r>
              <w:t>862</w:t>
            </w:r>
          </w:p>
        </w:tc>
        <w:tc>
          <w:tcPr>
            <w:tcW w:w="850" w:type="dxa"/>
            <w:vAlign w:val="center"/>
          </w:tcPr>
          <w:p w14:paraId="3A46B39C" w14:textId="00275F30" w:rsidR="00230AF8" w:rsidRDefault="00B81A8E" w:rsidP="00230AF8">
            <w:pPr>
              <w:jc w:val="left"/>
            </w:pPr>
            <w:r>
              <w:rPr>
                <w:rFonts w:hint="eastAsia"/>
              </w:rPr>
              <w:t>0</w:t>
            </w:r>
            <w:r>
              <w:t>.826</w:t>
            </w:r>
          </w:p>
        </w:tc>
        <w:tc>
          <w:tcPr>
            <w:tcW w:w="851" w:type="dxa"/>
            <w:vAlign w:val="center"/>
          </w:tcPr>
          <w:p w14:paraId="4565391E" w14:textId="180E1C61" w:rsidR="00230AF8" w:rsidRDefault="00B81A8E" w:rsidP="00230AF8">
            <w:pPr>
              <w:jc w:val="left"/>
            </w:pPr>
            <w:r>
              <w:rPr>
                <w:rFonts w:hint="eastAsia"/>
              </w:rPr>
              <w:t>0</w:t>
            </w:r>
            <w:r>
              <w:t>.958</w:t>
            </w:r>
          </w:p>
        </w:tc>
        <w:tc>
          <w:tcPr>
            <w:tcW w:w="709" w:type="dxa"/>
            <w:vAlign w:val="center"/>
          </w:tcPr>
          <w:p w14:paraId="574D1EBF" w14:textId="44D2299C" w:rsidR="00230AF8" w:rsidRDefault="00B81A8E" w:rsidP="00230AF8">
            <w:pPr>
              <w:jc w:val="left"/>
            </w:pPr>
            <w:r>
              <w:rPr>
                <w:rFonts w:hint="eastAsia"/>
              </w:rPr>
              <w:t>1</w:t>
            </w:r>
            <w:r>
              <w:t>257</w:t>
            </w:r>
          </w:p>
        </w:tc>
      </w:tr>
      <w:tr w:rsidR="00230AF8" w14:paraId="244B56F2" w14:textId="77777777" w:rsidTr="00522C13">
        <w:trPr>
          <w:jc w:val="center"/>
        </w:trPr>
        <w:tc>
          <w:tcPr>
            <w:tcW w:w="1276" w:type="dxa"/>
            <w:vMerge w:val="restart"/>
            <w:vAlign w:val="center"/>
          </w:tcPr>
          <w:p w14:paraId="40D86C07" w14:textId="1A840A2B" w:rsidR="00230AF8" w:rsidRDefault="00230AF8" w:rsidP="00230AF8">
            <w:pPr>
              <w:jc w:val="left"/>
            </w:pPr>
            <w:r w:rsidRPr="006F6EC8">
              <w:rPr>
                <w:szCs w:val="20"/>
              </w:rPr>
              <w:t>wct_rcoff_gon</w:t>
            </w:r>
          </w:p>
        </w:tc>
        <w:tc>
          <w:tcPr>
            <w:tcW w:w="851" w:type="dxa"/>
            <w:vAlign w:val="center"/>
          </w:tcPr>
          <w:p w14:paraId="309AC08F" w14:textId="6181A173" w:rsidR="00230AF8" w:rsidRDefault="00230AF8" w:rsidP="00230AF8">
            <w:pPr>
              <w:jc w:val="left"/>
            </w:pPr>
            <w:r>
              <w:rPr>
                <w:rFonts w:hint="eastAsia"/>
              </w:rPr>
              <w:t>C</w:t>
            </w:r>
            <w:r>
              <w:t>S</w:t>
            </w:r>
          </w:p>
        </w:tc>
        <w:tc>
          <w:tcPr>
            <w:tcW w:w="1134" w:type="dxa"/>
            <w:vAlign w:val="center"/>
          </w:tcPr>
          <w:p w14:paraId="4E48C782" w14:textId="3DB3BBC9" w:rsidR="00230AF8" w:rsidRDefault="00B13362" w:rsidP="00230AF8">
            <w:pPr>
              <w:jc w:val="left"/>
            </w:pPr>
            <w:r>
              <w:rPr>
                <w:rFonts w:hint="eastAsia"/>
              </w:rPr>
              <w:t>B</w:t>
            </w:r>
            <w:r>
              <w:t xml:space="preserve"> + C + I</w:t>
            </w:r>
          </w:p>
        </w:tc>
        <w:tc>
          <w:tcPr>
            <w:tcW w:w="708" w:type="dxa"/>
            <w:vAlign w:val="center"/>
          </w:tcPr>
          <w:p w14:paraId="49B52D2C" w14:textId="01EC3E6D" w:rsidR="00230AF8" w:rsidRDefault="00B13362" w:rsidP="00230AF8">
            <w:pPr>
              <w:jc w:val="left"/>
            </w:pPr>
            <w:r>
              <w:rPr>
                <w:rFonts w:hint="eastAsia"/>
              </w:rPr>
              <w:t>A</w:t>
            </w:r>
            <w:r>
              <w:t>B</w:t>
            </w:r>
          </w:p>
        </w:tc>
        <w:tc>
          <w:tcPr>
            <w:tcW w:w="709" w:type="dxa"/>
            <w:vAlign w:val="center"/>
          </w:tcPr>
          <w:p w14:paraId="4692C8A7" w14:textId="6A8AA0A5" w:rsidR="00230AF8" w:rsidRDefault="00985408" w:rsidP="00230AF8">
            <w:pPr>
              <w:jc w:val="left"/>
            </w:pPr>
            <w:r>
              <w:rPr>
                <w:rFonts w:hint="eastAsia"/>
              </w:rPr>
              <w:t>0</w:t>
            </w:r>
            <w:r>
              <w:t>.548</w:t>
            </w:r>
          </w:p>
        </w:tc>
        <w:tc>
          <w:tcPr>
            <w:tcW w:w="851" w:type="dxa"/>
            <w:vAlign w:val="center"/>
          </w:tcPr>
          <w:p w14:paraId="08287614" w14:textId="75F6BE14" w:rsidR="00230AF8" w:rsidRDefault="00985408" w:rsidP="00230AF8">
            <w:pPr>
              <w:jc w:val="left"/>
            </w:pPr>
            <w:r>
              <w:rPr>
                <w:rFonts w:hint="eastAsia"/>
              </w:rPr>
              <w:t>0</w:t>
            </w:r>
            <w:r>
              <w:t>.856</w:t>
            </w:r>
          </w:p>
        </w:tc>
        <w:tc>
          <w:tcPr>
            <w:tcW w:w="992" w:type="dxa"/>
            <w:vAlign w:val="center"/>
          </w:tcPr>
          <w:p w14:paraId="134694B7" w14:textId="332548FE" w:rsidR="00230AF8" w:rsidRDefault="00985408" w:rsidP="00230AF8">
            <w:pPr>
              <w:jc w:val="left"/>
            </w:pPr>
            <w:r>
              <w:rPr>
                <w:rFonts w:hint="eastAsia"/>
              </w:rPr>
              <w:t>1</w:t>
            </w:r>
            <w:r>
              <w:t>96</w:t>
            </w:r>
          </w:p>
        </w:tc>
        <w:tc>
          <w:tcPr>
            <w:tcW w:w="850" w:type="dxa"/>
            <w:vAlign w:val="center"/>
          </w:tcPr>
          <w:p w14:paraId="15C3F3D8" w14:textId="3E6FEE9C" w:rsidR="00230AF8" w:rsidRDefault="00407C59" w:rsidP="00230AF8">
            <w:pPr>
              <w:jc w:val="left"/>
            </w:pPr>
            <w:r>
              <w:rPr>
                <w:rFonts w:hint="eastAsia"/>
              </w:rPr>
              <w:t>1</w:t>
            </w:r>
            <w:r>
              <w:t>.129</w:t>
            </w:r>
          </w:p>
        </w:tc>
        <w:tc>
          <w:tcPr>
            <w:tcW w:w="851" w:type="dxa"/>
            <w:vAlign w:val="center"/>
          </w:tcPr>
          <w:p w14:paraId="196E6443" w14:textId="69558EDA" w:rsidR="00230AF8" w:rsidRDefault="00407C59" w:rsidP="00230AF8">
            <w:pPr>
              <w:jc w:val="left"/>
            </w:pPr>
            <w:r>
              <w:rPr>
                <w:rFonts w:hint="eastAsia"/>
              </w:rPr>
              <w:t>0</w:t>
            </w:r>
            <w:r>
              <w:t>.804</w:t>
            </w:r>
          </w:p>
        </w:tc>
        <w:tc>
          <w:tcPr>
            <w:tcW w:w="709" w:type="dxa"/>
            <w:vAlign w:val="center"/>
          </w:tcPr>
          <w:p w14:paraId="3B091A0F" w14:textId="1037B663" w:rsidR="00230AF8" w:rsidRDefault="00407C59" w:rsidP="00230AF8">
            <w:pPr>
              <w:jc w:val="left"/>
            </w:pPr>
            <w:r>
              <w:rPr>
                <w:rFonts w:hint="eastAsia"/>
              </w:rPr>
              <w:t>1</w:t>
            </w:r>
            <w:r>
              <w:t>62</w:t>
            </w:r>
          </w:p>
        </w:tc>
      </w:tr>
      <w:tr w:rsidR="00230AF8" w14:paraId="1910CEB6" w14:textId="77777777" w:rsidTr="00522C13">
        <w:trPr>
          <w:jc w:val="center"/>
        </w:trPr>
        <w:tc>
          <w:tcPr>
            <w:tcW w:w="1276" w:type="dxa"/>
            <w:vMerge/>
            <w:vAlign w:val="center"/>
          </w:tcPr>
          <w:p w14:paraId="05E075C9" w14:textId="77777777" w:rsidR="00230AF8" w:rsidRPr="006F6EC8" w:rsidRDefault="00230AF8" w:rsidP="00230AF8">
            <w:pPr>
              <w:jc w:val="left"/>
              <w:rPr>
                <w:szCs w:val="20"/>
              </w:rPr>
            </w:pPr>
          </w:p>
        </w:tc>
        <w:tc>
          <w:tcPr>
            <w:tcW w:w="851" w:type="dxa"/>
            <w:vAlign w:val="center"/>
          </w:tcPr>
          <w:p w14:paraId="0F1342B7" w14:textId="451BB53C" w:rsidR="00230AF8" w:rsidRDefault="00230AF8" w:rsidP="00230AF8">
            <w:pPr>
              <w:jc w:val="left"/>
            </w:pPr>
            <w:r>
              <w:rPr>
                <w:rFonts w:hint="eastAsia"/>
              </w:rPr>
              <w:t>G</w:t>
            </w:r>
            <w:r>
              <w:t>S</w:t>
            </w:r>
          </w:p>
        </w:tc>
        <w:tc>
          <w:tcPr>
            <w:tcW w:w="1134" w:type="dxa"/>
            <w:vAlign w:val="center"/>
          </w:tcPr>
          <w:p w14:paraId="02159160" w14:textId="3285C3B5" w:rsidR="00230AF8" w:rsidRDefault="008D50F4" w:rsidP="00230AF8">
            <w:pPr>
              <w:jc w:val="left"/>
            </w:pPr>
            <w:r>
              <w:rPr>
                <w:rFonts w:hint="eastAsia"/>
              </w:rPr>
              <w:t>B</w:t>
            </w:r>
            <w:r>
              <w:t xml:space="preserve"> + C</w:t>
            </w:r>
          </w:p>
        </w:tc>
        <w:tc>
          <w:tcPr>
            <w:tcW w:w="708" w:type="dxa"/>
            <w:vAlign w:val="center"/>
          </w:tcPr>
          <w:p w14:paraId="70F31DC6" w14:textId="4ECA7DD7" w:rsidR="00230AF8" w:rsidRDefault="008D50F4" w:rsidP="00230AF8">
            <w:pPr>
              <w:jc w:val="left"/>
            </w:pPr>
            <w:r>
              <w:rPr>
                <w:rFonts w:hint="eastAsia"/>
              </w:rPr>
              <w:t>R</w:t>
            </w:r>
            <w:r>
              <w:t>F</w:t>
            </w:r>
          </w:p>
        </w:tc>
        <w:tc>
          <w:tcPr>
            <w:tcW w:w="709" w:type="dxa"/>
            <w:vAlign w:val="center"/>
          </w:tcPr>
          <w:p w14:paraId="39CA3715" w14:textId="46D53B6A" w:rsidR="00230AF8" w:rsidRDefault="002E08F5" w:rsidP="00230AF8">
            <w:pPr>
              <w:jc w:val="left"/>
            </w:pPr>
            <w:r>
              <w:rPr>
                <w:rFonts w:hint="eastAsia"/>
              </w:rPr>
              <w:t>0</w:t>
            </w:r>
          </w:p>
        </w:tc>
        <w:tc>
          <w:tcPr>
            <w:tcW w:w="851" w:type="dxa"/>
            <w:vAlign w:val="center"/>
          </w:tcPr>
          <w:p w14:paraId="1DAFE7BD" w14:textId="7BF13178" w:rsidR="00230AF8" w:rsidRDefault="00C20009" w:rsidP="00230AF8">
            <w:pPr>
              <w:jc w:val="left"/>
            </w:pPr>
            <w:r>
              <w:rPr>
                <w:rFonts w:hint="eastAsia"/>
              </w:rPr>
              <w:t>0</w:t>
            </w:r>
            <w:r>
              <w:t>.783</w:t>
            </w:r>
          </w:p>
        </w:tc>
        <w:tc>
          <w:tcPr>
            <w:tcW w:w="992" w:type="dxa"/>
            <w:vAlign w:val="center"/>
          </w:tcPr>
          <w:p w14:paraId="0059FF9A" w14:textId="340A4FA7" w:rsidR="00230AF8" w:rsidRDefault="00C20009" w:rsidP="00230AF8">
            <w:pPr>
              <w:jc w:val="left"/>
            </w:pPr>
            <w:r>
              <w:rPr>
                <w:rFonts w:hint="eastAsia"/>
              </w:rPr>
              <w:t>1</w:t>
            </w:r>
            <w:r>
              <w:t>96</w:t>
            </w:r>
          </w:p>
        </w:tc>
        <w:tc>
          <w:tcPr>
            <w:tcW w:w="850" w:type="dxa"/>
            <w:vAlign w:val="center"/>
          </w:tcPr>
          <w:p w14:paraId="17AF646E" w14:textId="4A714442" w:rsidR="00230AF8" w:rsidRDefault="006507D2" w:rsidP="00230AF8">
            <w:pPr>
              <w:jc w:val="left"/>
            </w:pPr>
            <w:r>
              <w:rPr>
                <w:rFonts w:hint="eastAsia"/>
              </w:rPr>
              <w:t>0</w:t>
            </w:r>
            <w:r>
              <w:t>.761</w:t>
            </w:r>
          </w:p>
        </w:tc>
        <w:tc>
          <w:tcPr>
            <w:tcW w:w="851" w:type="dxa"/>
            <w:vAlign w:val="center"/>
          </w:tcPr>
          <w:p w14:paraId="3EAC8D41" w14:textId="3797C740" w:rsidR="00230AF8" w:rsidRDefault="00C20009" w:rsidP="00230AF8">
            <w:pPr>
              <w:jc w:val="left"/>
            </w:pPr>
            <w:r>
              <w:rPr>
                <w:rFonts w:hint="eastAsia"/>
              </w:rPr>
              <w:t>0</w:t>
            </w:r>
            <w:r>
              <w:t>.783</w:t>
            </w:r>
          </w:p>
        </w:tc>
        <w:tc>
          <w:tcPr>
            <w:tcW w:w="709" w:type="dxa"/>
            <w:vAlign w:val="center"/>
          </w:tcPr>
          <w:p w14:paraId="7CB3CEC8" w14:textId="21E1A356" w:rsidR="00230AF8" w:rsidRDefault="00C20009" w:rsidP="00230AF8">
            <w:pPr>
              <w:jc w:val="left"/>
            </w:pPr>
            <w:r>
              <w:rPr>
                <w:rFonts w:hint="eastAsia"/>
              </w:rPr>
              <w:t>1</w:t>
            </w:r>
            <w:r>
              <w:t>62</w:t>
            </w:r>
          </w:p>
        </w:tc>
      </w:tr>
      <w:tr w:rsidR="00230AF8" w14:paraId="1396AA75" w14:textId="77777777" w:rsidTr="00522C13">
        <w:trPr>
          <w:jc w:val="center"/>
        </w:trPr>
        <w:tc>
          <w:tcPr>
            <w:tcW w:w="1276" w:type="dxa"/>
            <w:vMerge w:val="restart"/>
            <w:vAlign w:val="center"/>
          </w:tcPr>
          <w:p w14:paraId="795352FC" w14:textId="5686E298" w:rsidR="00230AF8" w:rsidRDefault="00230AF8" w:rsidP="00230AF8">
            <w:pPr>
              <w:jc w:val="left"/>
            </w:pPr>
            <w:r w:rsidRPr="006F6EC8">
              <w:rPr>
                <w:szCs w:val="20"/>
              </w:rPr>
              <w:t>wct_rcon_goff</w:t>
            </w:r>
          </w:p>
        </w:tc>
        <w:tc>
          <w:tcPr>
            <w:tcW w:w="851" w:type="dxa"/>
            <w:vAlign w:val="center"/>
          </w:tcPr>
          <w:p w14:paraId="5C085038" w14:textId="53048D52" w:rsidR="00230AF8" w:rsidRDefault="00230AF8" w:rsidP="00230AF8">
            <w:pPr>
              <w:jc w:val="left"/>
            </w:pPr>
            <w:r>
              <w:rPr>
                <w:rFonts w:hint="eastAsia"/>
              </w:rPr>
              <w:t>C</w:t>
            </w:r>
            <w:r>
              <w:t>S</w:t>
            </w:r>
          </w:p>
        </w:tc>
        <w:tc>
          <w:tcPr>
            <w:tcW w:w="1134" w:type="dxa"/>
            <w:vAlign w:val="center"/>
          </w:tcPr>
          <w:p w14:paraId="7D04B1CB" w14:textId="6D07A481" w:rsidR="00230AF8" w:rsidRDefault="00D405D2" w:rsidP="00230AF8">
            <w:pPr>
              <w:jc w:val="left"/>
            </w:pPr>
            <w:r>
              <w:rPr>
                <w:rFonts w:hint="eastAsia"/>
              </w:rPr>
              <w:t>B</w:t>
            </w:r>
          </w:p>
        </w:tc>
        <w:tc>
          <w:tcPr>
            <w:tcW w:w="708" w:type="dxa"/>
            <w:vAlign w:val="center"/>
          </w:tcPr>
          <w:p w14:paraId="0CA37BEB" w14:textId="5CB9ABEB" w:rsidR="00230AF8" w:rsidRDefault="00D405D2" w:rsidP="00230AF8">
            <w:pPr>
              <w:jc w:val="left"/>
            </w:pPr>
            <w:r>
              <w:rPr>
                <w:rFonts w:hint="eastAsia"/>
              </w:rPr>
              <w:t>G</w:t>
            </w:r>
            <w:r>
              <w:t>B</w:t>
            </w:r>
          </w:p>
        </w:tc>
        <w:tc>
          <w:tcPr>
            <w:tcW w:w="709" w:type="dxa"/>
            <w:vAlign w:val="center"/>
          </w:tcPr>
          <w:p w14:paraId="76D5AF46" w14:textId="065F5611" w:rsidR="00230AF8" w:rsidRDefault="00D405D2" w:rsidP="00230AF8">
            <w:pPr>
              <w:jc w:val="left"/>
            </w:pPr>
            <w:r>
              <w:rPr>
                <w:rFonts w:hint="eastAsia"/>
              </w:rPr>
              <w:t>0</w:t>
            </w:r>
            <w:r>
              <w:t>.062</w:t>
            </w:r>
          </w:p>
        </w:tc>
        <w:tc>
          <w:tcPr>
            <w:tcW w:w="851" w:type="dxa"/>
            <w:vAlign w:val="center"/>
          </w:tcPr>
          <w:p w14:paraId="7EB20683" w14:textId="5B6B7CF4" w:rsidR="00230AF8" w:rsidRDefault="00F32D5B" w:rsidP="00230AF8">
            <w:pPr>
              <w:jc w:val="left"/>
            </w:pPr>
            <w:r>
              <w:rPr>
                <w:rFonts w:hint="eastAsia"/>
              </w:rPr>
              <w:t>0</w:t>
            </w:r>
            <w:r>
              <w:t>.973</w:t>
            </w:r>
          </w:p>
        </w:tc>
        <w:tc>
          <w:tcPr>
            <w:tcW w:w="992" w:type="dxa"/>
            <w:vAlign w:val="center"/>
          </w:tcPr>
          <w:p w14:paraId="0EB0D9FC" w14:textId="1ECC7EE2" w:rsidR="00230AF8" w:rsidRDefault="00F32D5B" w:rsidP="00230AF8">
            <w:pPr>
              <w:jc w:val="left"/>
            </w:pPr>
            <w:r>
              <w:rPr>
                <w:rFonts w:hint="eastAsia"/>
              </w:rPr>
              <w:t>1</w:t>
            </w:r>
            <w:r>
              <w:t>190</w:t>
            </w:r>
          </w:p>
        </w:tc>
        <w:tc>
          <w:tcPr>
            <w:tcW w:w="850" w:type="dxa"/>
            <w:vAlign w:val="center"/>
          </w:tcPr>
          <w:p w14:paraId="31A75EE8" w14:textId="77D55B53" w:rsidR="00230AF8" w:rsidRDefault="00526E4D" w:rsidP="00230AF8">
            <w:pPr>
              <w:jc w:val="left"/>
            </w:pPr>
            <w:r>
              <w:rPr>
                <w:rFonts w:hint="eastAsia"/>
              </w:rPr>
              <w:t>1</w:t>
            </w:r>
            <w:r>
              <w:t>.265</w:t>
            </w:r>
          </w:p>
        </w:tc>
        <w:tc>
          <w:tcPr>
            <w:tcW w:w="851" w:type="dxa"/>
            <w:vAlign w:val="center"/>
          </w:tcPr>
          <w:p w14:paraId="7CF0B342" w14:textId="684934E4" w:rsidR="00230AF8" w:rsidRDefault="00F32D5B" w:rsidP="00230AF8">
            <w:pPr>
              <w:jc w:val="left"/>
            </w:pPr>
            <w:r>
              <w:rPr>
                <w:rFonts w:hint="eastAsia"/>
              </w:rPr>
              <w:t>0</w:t>
            </w:r>
            <w:r>
              <w:t>.9</w:t>
            </w:r>
            <w:r w:rsidR="00526E4D">
              <w:t>52</w:t>
            </w:r>
          </w:p>
        </w:tc>
        <w:tc>
          <w:tcPr>
            <w:tcW w:w="709" w:type="dxa"/>
            <w:vAlign w:val="center"/>
          </w:tcPr>
          <w:p w14:paraId="3919E808" w14:textId="65933641" w:rsidR="00230AF8" w:rsidRDefault="00526E4D" w:rsidP="00230AF8">
            <w:pPr>
              <w:jc w:val="left"/>
            </w:pPr>
            <w:r>
              <w:rPr>
                <w:rFonts w:hint="eastAsia"/>
              </w:rPr>
              <w:t>9</w:t>
            </w:r>
            <w:r>
              <w:t>12</w:t>
            </w:r>
          </w:p>
        </w:tc>
      </w:tr>
      <w:tr w:rsidR="00230AF8" w14:paraId="18271A54" w14:textId="77777777" w:rsidTr="00522C13">
        <w:trPr>
          <w:jc w:val="center"/>
        </w:trPr>
        <w:tc>
          <w:tcPr>
            <w:tcW w:w="1276" w:type="dxa"/>
            <w:vMerge/>
            <w:vAlign w:val="center"/>
          </w:tcPr>
          <w:p w14:paraId="04F8118A" w14:textId="77777777" w:rsidR="00230AF8" w:rsidRPr="006F6EC8" w:rsidRDefault="00230AF8" w:rsidP="00230AF8">
            <w:pPr>
              <w:jc w:val="left"/>
              <w:rPr>
                <w:szCs w:val="20"/>
              </w:rPr>
            </w:pPr>
          </w:p>
        </w:tc>
        <w:tc>
          <w:tcPr>
            <w:tcW w:w="851" w:type="dxa"/>
            <w:vAlign w:val="center"/>
          </w:tcPr>
          <w:p w14:paraId="3BC58385" w14:textId="70AE6A6A" w:rsidR="00230AF8" w:rsidRDefault="00230AF8" w:rsidP="00230AF8">
            <w:pPr>
              <w:jc w:val="left"/>
            </w:pPr>
            <w:r>
              <w:rPr>
                <w:rFonts w:hint="eastAsia"/>
              </w:rPr>
              <w:t>G</w:t>
            </w:r>
            <w:r>
              <w:t>S</w:t>
            </w:r>
          </w:p>
        </w:tc>
        <w:tc>
          <w:tcPr>
            <w:tcW w:w="1134" w:type="dxa"/>
            <w:vAlign w:val="center"/>
          </w:tcPr>
          <w:p w14:paraId="6D2DCE1B" w14:textId="6061C9FC" w:rsidR="00230AF8" w:rsidRDefault="00137D36" w:rsidP="00230AF8">
            <w:pPr>
              <w:jc w:val="left"/>
            </w:pPr>
            <w:r>
              <w:rPr>
                <w:rFonts w:hint="eastAsia"/>
              </w:rPr>
              <w:t>B</w:t>
            </w:r>
            <w:r>
              <w:t xml:space="preserve"> + C + I</w:t>
            </w:r>
          </w:p>
        </w:tc>
        <w:tc>
          <w:tcPr>
            <w:tcW w:w="708" w:type="dxa"/>
            <w:vAlign w:val="center"/>
          </w:tcPr>
          <w:p w14:paraId="23535B7C" w14:textId="59AA0B94" w:rsidR="00230AF8" w:rsidRDefault="00137D36" w:rsidP="00230AF8">
            <w:pPr>
              <w:jc w:val="left"/>
            </w:pPr>
            <w:r>
              <w:rPr>
                <w:rFonts w:hint="eastAsia"/>
              </w:rPr>
              <w:t>A</w:t>
            </w:r>
            <w:r>
              <w:t>B</w:t>
            </w:r>
          </w:p>
        </w:tc>
        <w:tc>
          <w:tcPr>
            <w:tcW w:w="709" w:type="dxa"/>
            <w:vAlign w:val="center"/>
          </w:tcPr>
          <w:p w14:paraId="4FE9798A" w14:textId="6B8B09E6" w:rsidR="00230AF8" w:rsidRDefault="00137D36" w:rsidP="00230AF8">
            <w:pPr>
              <w:jc w:val="left"/>
            </w:pPr>
            <w:r>
              <w:rPr>
                <w:rFonts w:hint="eastAsia"/>
              </w:rPr>
              <w:t>0</w:t>
            </w:r>
          </w:p>
        </w:tc>
        <w:tc>
          <w:tcPr>
            <w:tcW w:w="851" w:type="dxa"/>
            <w:vAlign w:val="center"/>
          </w:tcPr>
          <w:p w14:paraId="4AE886A3" w14:textId="567106CA" w:rsidR="00230AF8" w:rsidRDefault="00137D36" w:rsidP="00230AF8">
            <w:pPr>
              <w:jc w:val="left"/>
            </w:pPr>
            <w:r>
              <w:rPr>
                <w:rFonts w:hint="eastAsia"/>
              </w:rPr>
              <w:t>0</w:t>
            </w:r>
            <w:r>
              <w:t>.957</w:t>
            </w:r>
          </w:p>
        </w:tc>
        <w:tc>
          <w:tcPr>
            <w:tcW w:w="992" w:type="dxa"/>
            <w:vAlign w:val="center"/>
          </w:tcPr>
          <w:p w14:paraId="5581FD72" w14:textId="26CA1C4D" w:rsidR="00230AF8" w:rsidRDefault="00BE71FE" w:rsidP="00230AF8">
            <w:pPr>
              <w:jc w:val="left"/>
            </w:pPr>
            <w:r>
              <w:rPr>
                <w:rFonts w:hint="eastAsia"/>
              </w:rPr>
              <w:t>1</w:t>
            </w:r>
            <w:r>
              <w:t>028</w:t>
            </w:r>
          </w:p>
        </w:tc>
        <w:tc>
          <w:tcPr>
            <w:tcW w:w="850" w:type="dxa"/>
            <w:vAlign w:val="center"/>
          </w:tcPr>
          <w:p w14:paraId="76E4DD45" w14:textId="6E736EBF" w:rsidR="00230AF8" w:rsidRDefault="00BE71FE" w:rsidP="00230AF8">
            <w:pPr>
              <w:jc w:val="left"/>
            </w:pPr>
            <w:r>
              <w:rPr>
                <w:rFonts w:hint="eastAsia"/>
              </w:rPr>
              <w:t>0</w:t>
            </w:r>
            <w:r>
              <w:t>.726</w:t>
            </w:r>
          </w:p>
        </w:tc>
        <w:tc>
          <w:tcPr>
            <w:tcW w:w="851" w:type="dxa"/>
            <w:vAlign w:val="center"/>
          </w:tcPr>
          <w:p w14:paraId="45099E9F" w14:textId="691F5C05" w:rsidR="00230AF8" w:rsidRDefault="00BE71FE" w:rsidP="00230AF8">
            <w:pPr>
              <w:jc w:val="left"/>
            </w:pPr>
            <w:r>
              <w:rPr>
                <w:rFonts w:hint="eastAsia"/>
              </w:rPr>
              <w:t>0</w:t>
            </w:r>
            <w:r>
              <w:t>.94</w:t>
            </w:r>
          </w:p>
        </w:tc>
        <w:tc>
          <w:tcPr>
            <w:tcW w:w="709" w:type="dxa"/>
            <w:vAlign w:val="center"/>
          </w:tcPr>
          <w:p w14:paraId="1D170BA9" w14:textId="14EFDE31" w:rsidR="00230AF8" w:rsidRDefault="00BE71FE" w:rsidP="00230AF8">
            <w:pPr>
              <w:jc w:val="left"/>
            </w:pPr>
            <w:r>
              <w:rPr>
                <w:rFonts w:hint="eastAsia"/>
              </w:rPr>
              <w:t>8</w:t>
            </w:r>
            <w:r>
              <w:t>36</w:t>
            </w:r>
          </w:p>
        </w:tc>
      </w:tr>
      <w:tr w:rsidR="00230AF8" w14:paraId="6E3E9FC4" w14:textId="77777777" w:rsidTr="00522C13">
        <w:trPr>
          <w:jc w:val="center"/>
        </w:trPr>
        <w:tc>
          <w:tcPr>
            <w:tcW w:w="1276" w:type="dxa"/>
            <w:vMerge w:val="restart"/>
            <w:vAlign w:val="center"/>
          </w:tcPr>
          <w:p w14:paraId="1A3F4CA9" w14:textId="0FAFCC4B" w:rsidR="00230AF8" w:rsidRDefault="00230AF8" w:rsidP="00230AF8">
            <w:pPr>
              <w:jc w:val="left"/>
            </w:pPr>
            <w:r w:rsidRPr="006F6EC8">
              <w:rPr>
                <w:szCs w:val="20"/>
              </w:rPr>
              <w:t>wct_rcon_gon</w:t>
            </w:r>
          </w:p>
        </w:tc>
        <w:tc>
          <w:tcPr>
            <w:tcW w:w="851" w:type="dxa"/>
            <w:vAlign w:val="center"/>
          </w:tcPr>
          <w:p w14:paraId="52AD5987" w14:textId="6E35465D" w:rsidR="00230AF8" w:rsidRDefault="00230AF8" w:rsidP="00230AF8">
            <w:pPr>
              <w:jc w:val="left"/>
            </w:pPr>
            <w:r>
              <w:rPr>
                <w:rFonts w:hint="eastAsia"/>
              </w:rPr>
              <w:t>C</w:t>
            </w:r>
            <w:r>
              <w:t>S</w:t>
            </w:r>
          </w:p>
        </w:tc>
        <w:tc>
          <w:tcPr>
            <w:tcW w:w="1134" w:type="dxa"/>
            <w:vAlign w:val="center"/>
          </w:tcPr>
          <w:p w14:paraId="113D1CBE" w14:textId="5CB5E155" w:rsidR="00230AF8" w:rsidRDefault="00E66530" w:rsidP="00230AF8">
            <w:pPr>
              <w:jc w:val="left"/>
            </w:pPr>
            <w:r>
              <w:rPr>
                <w:rFonts w:hint="eastAsia"/>
              </w:rPr>
              <w:t>B</w:t>
            </w:r>
            <w:r>
              <w:t xml:space="preserve"> + C + I</w:t>
            </w:r>
          </w:p>
        </w:tc>
        <w:tc>
          <w:tcPr>
            <w:tcW w:w="708" w:type="dxa"/>
            <w:vAlign w:val="center"/>
          </w:tcPr>
          <w:p w14:paraId="096C9D41" w14:textId="34E11AA2" w:rsidR="00230AF8" w:rsidRDefault="00E66530" w:rsidP="00230AF8">
            <w:pPr>
              <w:jc w:val="left"/>
            </w:pPr>
            <w:r>
              <w:rPr>
                <w:rFonts w:hint="eastAsia"/>
              </w:rPr>
              <w:t>A</w:t>
            </w:r>
            <w:r>
              <w:t>B</w:t>
            </w:r>
          </w:p>
        </w:tc>
        <w:tc>
          <w:tcPr>
            <w:tcW w:w="709" w:type="dxa"/>
            <w:vAlign w:val="center"/>
          </w:tcPr>
          <w:p w14:paraId="26D98063" w14:textId="285E77AF" w:rsidR="00230AF8" w:rsidRDefault="00E66530" w:rsidP="00230AF8">
            <w:pPr>
              <w:jc w:val="left"/>
            </w:pPr>
            <w:r>
              <w:rPr>
                <w:rFonts w:hint="eastAsia"/>
              </w:rPr>
              <w:t>0</w:t>
            </w:r>
            <w:r>
              <w:t>.</w:t>
            </w:r>
            <w:r w:rsidR="0013457D">
              <w:t>569</w:t>
            </w:r>
          </w:p>
        </w:tc>
        <w:tc>
          <w:tcPr>
            <w:tcW w:w="851" w:type="dxa"/>
            <w:vAlign w:val="center"/>
          </w:tcPr>
          <w:p w14:paraId="011F0B2B" w14:textId="162102C5" w:rsidR="00230AF8" w:rsidRDefault="0013457D" w:rsidP="00230AF8">
            <w:pPr>
              <w:jc w:val="left"/>
            </w:pPr>
            <w:r>
              <w:rPr>
                <w:rFonts w:hint="eastAsia"/>
              </w:rPr>
              <w:t>0</w:t>
            </w:r>
            <w:r>
              <w:t>.843</w:t>
            </w:r>
          </w:p>
        </w:tc>
        <w:tc>
          <w:tcPr>
            <w:tcW w:w="992" w:type="dxa"/>
            <w:vAlign w:val="center"/>
          </w:tcPr>
          <w:p w14:paraId="1EFC22C0" w14:textId="2B45E82E" w:rsidR="00230AF8" w:rsidRDefault="0013457D" w:rsidP="00230AF8">
            <w:pPr>
              <w:jc w:val="left"/>
            </w:pPr>
            <w:r>
              <w:rPr>
                <w:rFonts w:hint="eastAsia"/>
              </w:rPr>
              <w:t>1</w:t>
            </w:r>
            <w:r>
              <w:t>92</w:t>
            </w:r>
          </w:p>
        </w:tc>
        <w:tc>
          <w:tcPr>
            <w:tcW w:w="850" w:type="dxa"/>
            <w:vAlign w:val="center"/>
          </w:tcPr>
          <w:p w14:paraId="49CDE715" w14:textId="26E5D6F8" w:rsidR="00230AF8" w:rsidRDefault="0013457D" w:rsidP="00230AF8">
            <w:pPr>
              <w:jc w:val="left"/>
            </w:pPr>
            <w:r>
              <w:rPr>
                <w:rFonts w:hint="eastAsia"/>
              </w:rPr>
              <w:t>1</w:t>
            </w:r>
            <w:r>
              <w:t>.241</w:t>
            </w:r>
          </w:p>
        </w:tc>
        <w:tc>
          <w:tcPr>
            <w:tcW w:w="851" w:type="dxa"/>
            <w:vAlign w:val="center"/>
          </w:tcPr>
          <w:p w14:paraId="7B26F2F8" w14:textId="3CCDCAB1" w:rsidR="00230AF8" w:rsidRDefault="0013457D" w:rsidP="00230AF8">
            <w:pPr>
              <w:jc w:val="left"/>
            </w:pPr>
            <w:r>
              <w:rPr>
                <w:rFonts w:hint="eastAsia"/>
              </w:rPr>
              <w:t>0</w:t>
            </w:r>
            <w:r>
              <w:t>.8</w:t>
            </w:r>
          </w:p>
        </w:tc>
        <w:tc>
          <w:tcPr>
            <w:tcW w:w="709" w:type="dxa"/>
            <w:vAlign w:val="center"/>
          </w:tcPr>
          <w:p w14:paraId="204410A0" w14:textId="5DF992B4" w:rsidR="00230AF8" w:rsidRDefault="0013457D" w:rsidP="00230AF8">
            <w:pPr>
              <w:jc w:val="left"/>
            </w:pPr>
            <w:r>
              <w:rPr>
                <w:rFonts w:hint="eastAsia"/>
              </w:rPr>
              <w:t>1</w:t>
            </w:r>
            <w:r>
              <w:t>60</w:t>
            </w:r>
          </w:p>
        </w:tc>
      </w:tr>
      <w:tr w:rsidR="00230AF8" w14:paraId="526484C5" w14:textId="77777777" w:rsidTr="00522C13">
        <w:trPr>
          <w:jc w:val="center"/>
        </w:trPr>
        <w:tc>
          <w:tcPr>
            <w:tcW w:w="1276" w:type="dxa"/>
            <w:vMerge/>
            <w:vAlign w:val="center"/>
          </w:tcPr>
          <w:p w14:paraId="7D760B21" w14:textId="77777777" w:rsidR="00230AF8" w:rsidRPr="006F6EC8" w:rsidRDefault="00230AF8" w:rsidP="00230AF8">
            <w:pPr>
              <w:jc w:val="left"/>
              <w:rPr>
                <w:szCs w:val="20"/>
              </w:rPr>
            </w:pPr>
          </w:p>
        </w:tc>
        <w:tc>
          <w:tcPr>
            <w:tcW w:w="851" w:type="dxa"/>
            <w:vAlign w:val="center"/>
          </w:tcPr>
          <w:p w14:paraId="3495EE32" w14:textId="0CD94052" w:rsidR="00230AF8" w:rsidRDefault="00230AF8" w:rsidP="00230AF8">
            <w:pPr>
              <w:jc w:val="left"/>
            </w:pPr>
            <w:r>
              <w:rPr>
                <w:rFonts w:hint="eastAsia"/>
              </w:rPr>
              <w:t>G</w:t>
            </w:r>
            <w:r>
              <w:t>S</w:t>
            </w:r>
          </w:p>
        </w:tc>
        <w:tc>
          <w:tcPr>
            <w:tcW w:w="1134" w:type="dxa"/>
            <w:vAlign w:val="center"/>
          </w:tcPr>
          <w:p w14:paraId="268A3215" w14:textId="3760F683" w:rsidR="00230AF8" w:rsidRDefault="002254D4" w:rsidP="00230AF8">
            <w:pPr>
              <w:jc w:val="left"/>
            </w:pPr>
            <w:r>
              <w:rPr>
                <w:rFonts w:hint="eastAsia"/>
              </w:rPr>
              <w:t>B</w:t>
            </w:r>
            <w:r>
              <w:t xml:space="preserve"> + C</w:t>
            </w:r>
          </w:p>
        </w:tc>
        <w:tc>
          <w:tcPr>
            <w:tcW w:w="708" w:type="dxa"/>
            <w:vAlign w:val="center"/>
          </w:tcPr>
          <w:p w14:paraId="76DFBBB8" w14:textId="62D70389" w:rsidR="00230AF8" w:rsidRDefault="002254D4" w:rsidP="00230AF8">
            <w:pPr>
              <w:jc w:val="left"/>
            </w:pPr>
            <w:r>
              <w:rPr>
                <w:rFonts w:hint="eastAsia"/>
              </w:rPr>
              <w:t>R</w:t>
            </w:r>
            <w:r>
              <w:t>F</w:t>
            </w:r>
          </w:p>
        </w:tc>
        <w:tc>
          <w:tcPr>
            <w:tcW w:w="709" w:type="dxa"/>
            <w:vAlign w:val="center"/>
          </w:tcPr>
          <w:p w14:paraId="00316D98" w14:textId="6DAF9501" w:rsidR="00230AF8" w:rsidRDefault="002254D4" w:rsidP="00230AF8">
            <w:pPr>
              <w:jc w:val="left"/>
            </w:pPr>
            <w:r>
              <w:rPr>
                <w:rFonts w:hint="eastAsia"/>
              </w:rPr>
              <w:t>0</w:t>
            </w:r>
          </w:p>
        </w:tc>
        <w:tc>
          <w:tcPr>
            <w:tcW w:w="851" w:type="dxa"/>
            <w:vAlign w:val="center"/>
          </w:tcPr>
          <w:p w14:paraId="03461B7E" w14:textId="0E1A8B2C" w:rsidR="00230AF8" w:rsidRDefault="002254D4" w:rsidP="00230AF8">
            <w:pPr>
              <w:jc w:val="left"/>
            </w:pPr>
            <w:r>
              <w:rPr>
                <w:rFonts w:hint="eastAsia"/>
              </w:rPr>
              <w:t>0</w:t>
            </w:r>
            <w:r>
              <w:t>.803</w:t>
            </w:r>
          </w:p>
        </w:tc>
        <w:tc>
          <w:tcPr>
            <w:tcW w:w="992" w:type="dxa"/>
            <w:vAlign w:val="center"/>
          </w:tcPr>
          <w:p w14:paraId="339957E3" w14:textId="56023410" w:rsidR="00230AF8" w:rsidRDefault="002254D4" w:rsidP="00230AF8">
            <w:pPr>
              <w:jc w:val="left"/>
            </w:pPr>
            <w:r>
              <w:rPr>
                <w:rFonts w:hint="eastAsia"/>
              </w:rPr>
              <w:t>1</w:t>
            </w:r>
            <w:r>
              <w:t>94</w:t>
            </w:r>
          </w:p>
        </w:tc>
        <w:tc>
          <w:tcPr>
            <w:tcW w:w="850" w:type="dxa"/>
            <w:vAlign w:val="center"/>
          </w:tcPr>
          <w:p w14:paraId="1CCD80A3" w14:textId="7BFC915C" w:rsidR="00230AF8" w:rsidRDefault="009E7F93" w:rsidP="00230AF8">
            <w:pPr>
              <w:jc w:val="left"/>
            </w:pPr>
            <w:r>
              <w:rPr>
                <w:rFonts w:hint="eastAsia"/>
              </w:rPr>
              <w:t>0</w:t>
            </w:r>
            <w:r>
              <w:t>.729</w:t>
            </w:r>
          </w:p>
        </w:tc>
        <w:tc>
          <w:tcPr>
            <w:tcW w:w="851" w:type="dxa"/>
            <w:vAlign w:val="center"/>
          </w:tcPr>
          <w:p w14:paraId="12CCB75C" w14:textId="7CE42B13" w:rsidR="00230AF8" w:rsidRDefault="00EE7BF8" w:rsidP="00230AF8">
            <w:pPr>
              <w:jc w:val="left"/>
            </w:pPr>
            <w:r>
              <w:rPr>
                <w:rFonts w:hint="eastAsia"/>
              </w:rPr>
              <w:t>0</w:t>
            </w:r>
            <w:r>
              <w:t>.796</w:t>
            </w:r>
          </w:p>
        </w:tc>
        <w:tc>
          <w:tcPr>
            <w:tcW w:w="709" w:type="dxa"/>
            <w:vAlign w:val="center"/>
          </w:tcPr>
          <w:p w14:paraId="52A300DA" w14:textId="6A7AB302" w:rsidR="00230AF8" w:rsidRDefault="009E7F93" w:rsidP="00230AF8">
            <w:pPr>
              <w:jc w:val="left"/>
            </w:pPr>
            <w:r>
              <w:rPr>
                <w:rFonts w:hint="eastAsia"/>
              </w:rPr>
              <w:t>1</w:t>
            </w:r>
            <w:r>
              <w:t>61</w:t>
            </w:r>
          </w:p>
        </w:tc>
      </w:tr>
      <w:tr w:rsidR="00230AF8" w14:paraId="43D469D7" w14:textId="77777777" w:rsidTr="00522C13">
        <w:trPr>
          <w:jc w:val="center"/>
        </w:trPr>
        <w:tc>
          <w:tcPr>
            <w:tcW w:w="1276" w:type="dxa"/>
            <w:vMerge w:val="restart"/>
            <w:vAlign w:val="center"/>
          </w:tcPr>
          <w:p w14:paraId="7E4FFA44" w14:textId="663D2260" w:rsidR="00230AF8" w:rsidRDefault="00230AF8" w:rsidP="00230AF8">
            <w:pPr>
              <w:jc w:val="left"/>
            </w:pPr>
            <w:r w:rsidRPr="006F6EC8">
              <w:rPr>
                <w:szCs w:val="20"/>
              </w:rPr>
              <w:t>wet_rcoff_goff</w:t>
            </w:r>
          </w:p>
        </w:tc>
        <w:tc>
          <w:tcPr>
            <w:tcW w:w="851" w:type="dxa"/>
            <w:vAlign w:val="center"/>
          </w:tcPr>
          <w:p w14:paraId="224FF607" w14:textId="058537E0" w:rsidR="00230AF8" w:rsidRDefault="00230AF8" w:rsidP="00230AF8">
            <w:pPr>
              <w:jc w:val="left"/>
            </w:pPr>
            <w:r>
              <w:rPr>
                <w:rFonts w:hint="eastAsia"/>
              </w:rPr>
              <w:t>C</w:t>
            </w:r>
            <w:r>
              <w:t>S</w:t>
            </w:r>
          </w:p>
        </w:tc>
        <w:tc>
          <w:tcPr>
            <w:tcW w:w="1134" w:type="dxa"/>
            <w:vAlign w:val="center"/>
          </w:tcPr>
          <w:p w14:paraId="228E274C" w14:textId="64311D08" w:rsidR="00230AF8" w:rsidRDefault="00F31A48" w:rsidP="00230AF8">
            <w:pPr>
              <w:jc w:val="left"/>
            </w:pPr>
            <w:r>
              <w:rPr>
                <w:rFonts w:hint="eastAsia"/>
              </w:rPr>
              <w:t>B</w:t>
            </w:r>
            <w:r>
              <w:t xml:space="preserve"> + C + I</w:t>
            </w:r>
          </w:p>
        </w:tc>
        <w:tc>
          <w:tcPr>
            <w:tcW w:w="708" w:type="dxa"/>
            <w:vAlign w:val="center"/>
          </w:tcPr>
          <w:p w14:paraId="5D40F006" w14:textId="1723D99E" w:rsidR="00230AF8" w:rsidRDefault="00F31A48" w:rsidP="00230AF8">
            <w:pPr>
              <w:jc w:val="left"/>
            </w:pPr>
            <w:r>
              <w:rPr>
                <w:rFonts w:hint="eastAsia"/>
              </w:rPr>
              <w:t>A</w:t>
            </w:r>
            <w:r>
              <w:t>B</w:t>
            </w:r>
          </w:p>
        </w:tc>
        <w:tc>
          <w:tcPr>
            <w:tcW w:w="709" w:type="dxa"/>
            <w:vAlign w:val="center"/>
          </w:tcPr>
          <w:p w14:paraId="1F44F09F" w14:textId="4C14B517" w:rsidR="00230AF8" w:rsidRDefault="00F31A48" w:rsidP="00230AF8">
            <w:pPr>
              <w:jc w:val="left"/>
            </w:pPr>
            <w:r>
              <w:rPr>
                <w:rFonts w:hint="eastAsia"/>
              </w:rPr>
              <w:t>0</w:t>
            </w:r>
            <w:r>
              <w:t>.108</w:t>
            </w:r>
          </w:p>
        </w:tc>
        <w:tc>
          <w:tcPr>
            <w:tcW w:w="851" w:type="dxa"/>
            <w:vAlign w:val="center"/>
          </w:tcPr>
          <w:p w14:paraId="32CFC074" w14:textId="2EAF5C9C" w:rsidR="00230AF8" w:rsidRDefault="00BB777A" w:rsidP="00230AF8">
            <w:pPr>
              <w:jc w:val="left"/>
            </w:pPr>
            <w:r>
              <w:rPr>
                <w:rFonts w:hint="eastAsia"/>
              </w:rPr>
              <w:t>0</w:t>
            </w:r>
            <w:r>
              <w:t>.969</w:t>
            </w:r>
          </w:p>
        </w:tc>
        <w:tc>
          <w:tcPr>
            <w:tcW w:w="992" w:type="dxa"/>
            <w:vAlign w:val="center"/>
          </w:tcPr>
          <w:p w14:paraId="671700EC" w14:textId="1D34A37F" w:rsidR="00230AF8" w:rsidRDefault="00BB777A" w:rsidP="00230AF8">
            <w:pPr>
              <w:jc w:val="left"/>
            </w:pPr>
            <w:r>
              <w:rPr>
                <w:rFonts w:hint="eastAsia"/>
              </w:rPr>
              <w:t>2</w:t>
            </w:r>
            <w:r>
              <w:t>076</w:t>
            </w:r>
          </w:p>
        </w:tc>
        <w:tc>
          <w:tcPr>
            <w:tcW w:w="850" w:type="dxa"/>
            <w:vAlign w:val="center"/>
          </w:tcPr>
          <w:p w14:paraId="788B5551" w14:textId="5E5D6C58" w:rsidR="00230AF8" w:rsidRDefault="00BB777A" w:rsidP="00230AF8">
            <w:pPr>
              <w:jc w:val="left"/>
            </w:pPr>
            <w:r>
              <w:rPr>
                <w:rFonts w:hint="eastAsia"/>
              </w:rPr>
              <w:t>1</w:t>
            </w:r>
            <w:r>
              <w:t>.798</w:t>
            </w:r>
          </w:p>
        </w:tc>
        <w:tc>
          <w:tcPr>
            <w:tcW w:w="851" w:type="dxa"/>
            <w:vAlign w:val="center"/>
          </w:tcPr>
          <w:p w14:paraId="145500BC" w14:textId="4CE59555" w:rsidR="00230AF8" w:rsidRDefault="00BB777A" w:rsidP="00230AF8">
            <w:pPr>
              <w:jc w:val="left"/>
            </w:pPr>
            <w:r>
              <w:rPr>
                <w:rFonts w:hint="eastAsia"/>
              </w:rPr>
              <w:t>0</w:t>
            </w:r>
            <w:r>
              <w:t>.952</w:t>
            </w:r>
          </w:p>
        </w:tc>
        <w:tc>
          <w:tcPr>
            <w:tcW w:w="709" w:type="dxa"/>
            <w:vAlign w:val="center"/>
          </w:tcPr>
          <w:p w14:paraId="1C09ECF6" w14:textId="663254B7" w:rsidR="00230AF8" w:rsidRDefault="00BB777A" w:rsidP="00230AF8">
            <w:pPr>
              <w:jc w:val="left"/>
            </w:pPr>
            <w:r>
              <w:rPr>
                <w:rFonts w:hint="eastAsia"/>
              </w:rPr>
              <w:t>1</w:t>
            </w:r>
            <w:r>
              <w:t>357</w:t>
            </w:r>
          </w:p>
        </w:tc>
      </w:tr>
      <w:tr w:rsidR="00230AF8" w14:paraId="51BB7808" w14:textId="77777777" w:rsidTr="00522C13">
        <w:trPr>
          <w:jc w:val="center"/>
        </w:trPr>
        <w:tc>
          <w:tcPr>
            <w:tcW w:w="1276" w:type="dxa"/>
            <w:vMerge/>
            <w:vAlign w:val="center"/>
          </w:tcPr>
          <w:p w14:paraId="750C4D0F" w14:textId="77777777" w:rsidR="00230AF8" w:rsidRPr="006F6EC8" w:rsidRDefault="00230AF8" w:rsidP="00230AF8">
            <w:pPr>
              <w:jc w:val="left"/>
              <w:rPr>
                <w:szCs w:val="20"/>
              </w:rPr>
            </w:pPr>
          </w:p>
        </w:tc>
        <w:tc>
          <w:tcPr>
            <w:tcW w:w="851" w:type="dxa"/>
            <w:vAlign w:val="center"/>
          </w:tcPr>
          <w:p w14:paraId="73F5283D" w14:textId="62BD34AF" w:rsidR="00230AF8" w:rsidRDefault="00230AF8" w:rsidP="00230AF8">
            <w:pPr>
              <w:jc w:val="left"/>
            </w:pPr>
            <w:r>
              <w:rPr>
                <w:rFonts w:hint="eastAsia"/>
              </w:rPr>
              <w:t>G</w:t>
            </w:r>
            <w:r>
              <w:t>S</w:t>
            </w:r>
          </w:p>
        </w:tc>
        <w:tc>
          <w:tcPr>
            <w:tcW w:w="1134" w:type="dxa"/>
            <w:vAlign w:val="center"/>
          </w:tcPr>
          <w:p w14:paraId="681573A2" w14:textId="6F139B4B" w:rsidR="00230AF8" w:rsidRDefault="00A921E2" w:rsidP="00230AF8">
            <w:pPr>
              <w:jc w:val="left"/>
            </w:pPr>
            <w:r>
              <w:rPr>
                <w:rFonts w:hint="eastAsia"/>
              </w:rPr>
              <w:t>B</w:t>
            </w:r>
            <w:r>
              <w:t xml:space="preserve"> + C + I</w:t>
            </w:r>
          </w:p>
        </w:tc>
        <w:tc>
          <w:tcPr>
            <w:tcW w:w="708" w:type="dxa"/>
            <w:vAlign w:val="center"/>
          </w:tcPr>
          <w:p w14:paraId="1F15ACAA" w14:textId="3777E79C" w:rsidR="00230AF8" w:rsidRDefault="00A921E2" w:rsidP="00230AF8">
            <w:pPr>
              <w:jc w:val="left"/>
            </w:pPr>
            <w:r>
              <w:rPr>
                <w:rFonts w:hint="eastAsia"/>
              </w:rPr>
              <w:t>K</w:t>
            </w:r>
            <w:r>
              <w:t>NN</w:t>
            </w:r>
          </w:p>
        </w:tc>
        <w:tc>
          <w:tcPr>
            <w:tcW w:w="709" w:type="dxa"/>
            <w:vAlign w:val="center"/>
          </w:tcPr>
          <w:p w14:paraId="1D8DBD04" w14:textId="0DFD2EF5" w:rsidR="00230AF8" w:rsidRDefault="00A921E2" w:rsidP="00230AF8">
            <w:pPr>
              <w:jc w:val="left"/>
            </w:pPr>
            <w:r>
              <w:rPr>
                <w:rFonts w:hint="eastAsia"/>
              </w:rPr>
              <w:t>0</w:t>
            </w:r>
          </w:p>
        </w:tc>
        <w:tc>
          <w:tcPr>
            <w:tcW w:w="851" w:type="dxa"/>
            <w:vAlign w:val="center"/>
          </w:tcPr>
          <w:p w14:paraId="61991253" w14:textId="1CA2D17F" w:rsidR="00230AF8" w:rsidRDefault="00A921E2" w:rsidP="00230AF8">
            <w:pPr>
              <w:jc w:val="left"/>
            </w:pPr>
            <w:r>
              <w:rPr>
                <w:rFonts w:hint="eastAsia"/>
              </w:rPr>
              <w:t>0</w:t>
            </w:r>
            <w:r>
              <w:t>.965</w:t>
            </w:r>
          </w:p>
        </w:tc>
        <w:tc>
          <w:tcPr>
            <w:tcW w:w="992" w:type="dxa"/>
            <w:vAlign w:val="center"/>
          </w:tcPr>
          <w:p w14:paraId="4860EC1E" w14:textId="610F118A" w:rsidR="00230AF8" w:rsidRDefault="00A921E2" w:rsidP="00230AF8">
            <w:pPr>
              <w:jc w:val="left"/>
            </w:pPr>
            <w:r>
              <w:rPr>
                <w:rFonts w:hint="eastAsia"/>
              </w:rPr>
              <w:t>1</w:t>
            </w:r>
            <w:r>
              <w:t>302</w:t>
            </w:r>
          </w:p>
        </w:tc>
        <w:tc>
          <w:tcPr>
            <w:tcW w:w="850" w:type="dxa"/>
            <w:vAlign w:val="center"/>
          </w:tcPr>
          <w:p w14:paraId="494F1F4D" w14:textId="14399630" w:rsidR="00230AF8" w:rsidRDefault="00094F54" w:rsidP="00230AF8">
            <w:pPr>
              <w:jc w:val="left"/>
            </w:pPr>
            <w:r>
              <w:rPr>
                <w:rFonts w:hint="eastAsia"/>
              </w:rPr>
              <w:t>0</w:t>
            </w:r>
            <w:r>
              <w:t>.59</w:t>
            </w:r>
          </w:p>
        </w:tc>
        <w:tc>
          <w:tcPr>
            <w:tcW w:w="851" w:type="dxa"/>
            <w:vAlign w:val="center"/>
          </w:tcPr>
          <w:p w14:paraId="7B70B618" w14:textId="7F1C793E" w:rsidR="00230AF8" w:rsidRDefault="00D272CF" w:rsidP="00230AF8">
            <w:pPr>
              <w:jc w:val="left"/>
            </w:pPr>
            <w:r>
              <w:rPr>
                <w:rFonts w:hint="eastAsia"/>
              </w:rPr>
              <w:t>0</w:t>
            </w:r>
            <w:r>
              <w:t>.951</w:t>
            </w:r>
          </w:p>
        </w:tc>
        <w:tc>
          <w:tcPr>
            <w:tcW w:w="709" w:type="dxa"/>
            <w:vAlign w:val="center"/>
          </w:tcPr>
          <w:p w14:paraId="2E06B0DA" w14:textId="7D82B78E" w:rsidR="00230AF8" w:rsidRDefault="00D272CF" w:rsidP="00230AF8">
            <w:pPr>
              <w:jc w:val="left"/>
            </w:pPr>
            <w:r>
              <w:rPr>
                <w:rFonts w:hint="eastAsia"/>
              </w:rPr>
              <w:t>9</w:t>
            </w:r>
            <w:r>
              <w:t>65</w:t>
            </w:r>
          </w:p>
        </w:tc>
      </w:tr>
      <w:tr w:rsidR="00230AF8" w14:paraId="48CF2466" w14:textId="77777777" w:rsidTr="00522C13">
        <w:trPr>
          <w:jc w:val="center"/>
        </w:trPr>
        <w:tc>
          <w:tcPr>
            <w:tcW w:w="1276" w:type="dxa"/>
            <w:vMerge w:val="restart"/>
            <w:vAlign w:val="center"/>
          </w:tcPr>
          <w:p w14:paraId="2437E4DE" w14:textId="525CA181" w:rsidR="00230AF8" w:rsidRDefault="00230AF8" w:rsidP="00230AF8">
            <w:pPr>
              <w:jc w:val="left"/>
            </w:pPr>
            <w:r w:rsidRPr="006F6EC8">
              <w:rPr>
                <w:szCs w:val="20"/>
              </w:rPr>
              <w:lastRenderedPageBreak/>
              <w:t>wet_rcoff_gon</w:t>
            </w:r>
          </w:p>
        </w:tc>
        <w:tc>
          <w:tcPr>
            <w:tcW w:w="851" w:type="dxa"/>
            <w:vAlign w:val="center"/>
          </w:tcPr>
          <w:p w14:paraId="5A2F43A2" w14:textId="0F9B1324" w:rsidR="00230AF8" w:rsidRDefault="00230AF8" w:rsidP="00230AF8">
            <w:pPr>
              <w:jc w:val="left"/>
            </w:pPr>
            <w:r>
              <w:rPr>
                <w:rFonts w:hint="eastAsia"/>
              </w:rPr>
              <w:t>C</w:t>
            </w:r>
            <w:r>
              <w:t>S</w:t>
            </w:r>
          </w:p>
        </w:tc>
        <w:tc>
          <w:tcPr>
            <w:tcW w:w="1134" w:type="dxa"/>
            <w:vAlign w:val="center"/>
          </w:tcPr>
          <w:p w14:paraId="1D4901FC" w14:textId="4FE7A3AA" w:rsidR="00230AF8" w:rsidRDefault="00E46989" w:rsidP="00230AF8">
            <w:pPr>
              <w:jc w:val="left"/>
            </w:pPr>
            <w:r>
              <w:rPr>
                <w:rFonts w:hint="eastAsia"/>
              </w:rPr>
              <w:t>B</w:t>
            </w:r>
            <w:r>
              <w:t xml:space="preserve"> + I</w:t>
            </w:r>
          </w:p>
        </w:tc>
        <w:tc>
          <w:tcPr>
            <w:tcW w:w="708" w:type="dxa"/>
            <w:vAlign w:val="center"/>
          </w:tcPr>
          <w:p w14:paraId="0F53EAB3" w14:textId="05168714" w:rsidR="00230AF8" w:rsidRDefault="00E46989" w:rsidP="00230AF8">
            <w:pPr>
              <w:jc w:val="left"/>
            </w:pPr>
            <w:r>
              <w:rPr>
                <w:rFonts w:hint="eastAsia"/>
              </w:rPr>
              <w:t>R</w:t>
            </w:r>
            <w:r>
              <w:t>F</w:t>
            </w:r>
          </w:p>
        </w:tc>
        <w:tc>
          <w:tcPr>
            <w:tcW w:w="709" w:type="dxa"/>
            <w:vAlign w:val="center"/>
          </w:tcPr>
          <w:p w14:paraId="215F8489" w14:textId="37A21A3D" w:rsidR="00230AF8" w:rsidRDefault="00E46989" w:rsidP="00230AF8">
            <w:pPr>
              <w:jc w:val="left"/>
            </w:pPr>
            <w:r>
              <w:rPr>
                <w:rFonts w:hint="eastAsia"/>
              </w:rPr>
              <w:t>0</w:t>
            </w:r>
            <w:r>
              <w:t>.524</w:t>
            </w:r>
          </w:p>
        </w:tc>
        <w:tc>
          <w:tcPr>
            <w:tcW w:w="851" w:type="dxa"/>
            <w:vAlign w:val="center"/>
          </w:tcPr>
          <w:p w14:paraId="686C3563" w14:textId="3A29C009" w:rsidR="00230AF8" w:rsidRDefault="009E6AE9" w:rsidP="00230AF8">
            <w:pPr>
              <w:jc w:val="left"/>
            </w:pPr>
            <w:r>
              <w:rPr>
                <w:rFonts w:hint="eastAsia"/>
              </w:rPr>
              <w:t>0</w:t>
            </w:r>
            <w:r>
              <w:t>.888</w:t>
            </w:r>
          </w:p>
        </w:tc>
        <w:tc>
          <w:tcPr>
            <w:tcW w:w="992" w:type="dxa"/>
            <w:vAlign w:val="center"/>
          </w:tcPr>
          <w:p w14:paraId="1A490AF5" w14:textId="11182214" w:rsidR="00230AF8" w:rsidRDefault="009E6AE9" w:rsidP="00230AF8">
            <w:pPr>
              <w:jc w:val="left"/>
            </w:pPr>
            <w:r>
              <w:rPr>
                <w:rFonts w:hint="eastAsia"/>
              </w:rPr>
              <w:t>2</w:t>
            </w:r>
            <w:r>
              <w:t>00</w:t>
            </w:r>
          </w:p>
        </w:tc>
        <w:tc>
          <w:tcPr>
            <w:tcW w:w="850" w:type="dxa"/>
            <w:vAlign w:val="center"/>
          </w:tcPr>
          <w:p w14:paraId="7F36135F" w14:textId="157EBC63" w:rsidR="00230AF8" w:rsidRDefault="009E6AE9" w:rsidP="00230AF8">
            <w:pPr>
              <w:jc w:val="left"/>
            </w:pPr>
            <w:r>
              <w:rPr>
                <w:rFonts w:hint="eastAsia"/>
              </w:rPr>
              <w:t>1</w:t>
            </w:r>
            <w:r>
              <w:t>.325</w:t>
            </w:r>
          </w:p>
        </w:tc>
        <w:tc>
          <w:tcPr>
            <w:tcW w:w="851" w:type="dxa"/>
            <w:vAlign w:val="center"/>
          </w:tcPr>
          <w:p w14:paraId="58921075" w14:textId="5092814D" w:rsidR="00230AF8" w:rsidRDefault="009E6AE9" w:rsidP="00230AF8">
            <w:pPr>
              <w:jc w:val="left"/>
            </w:pPr>
            <w:r>
              <w:rPr>
                <w:rFonts w:hint="eastAsia"/>
              </w:rPr>
              <w:t>0</w:t>
            </w:r>
            <w:r>
              <w:t>.825</w:t>
            </w:r>
          </w:p>
        </w:tc>
        <w:tc>
          <w:tcPr>
            <w:tcW w:w="709" w:type="dxa"/>
            <w:vAlign w:val="center"/>
          </w:tcPr>
          <w:p w14:paraId="768E3689" w14:textId="1D23230A" w:rsidR="00230AF8" w:rsidRDefault="00176662" w:rsidP="00230AF8">
            <w:pPr>
              <w:jc w:val="left"/>
            </w:pPr>
            <w:r>
              <w:rPr>
                <w:rFonts w:hint="eastAsia"/>
              </w:rPr>
              <w:t>1</w:t>
            </w:r>
            <w:r>
              <w:t>64</w:t>
            </w:r>
          </w:p>
        </w:tc>
      </w:tr>
      <w:tr w:rsidR="00230AF8" w14:paraId="0E92609E" w14:textId="77777777" w:rsidTr="00522C13">
        <w:trPr>
          <w:jc w:val="center"/>
        </w:trPr>
        <w:tc>
          <w:tcPr>
            <w:tcW w:w="1276" w:type="dxa"/>
            <w:vMerge/>
            <w:vAlign w:val="center"/>
          </w:tcPr>
          <w:p w14:paraId="5EFBBEC6" w14:textId="77777777" w:rsidR="00230AF8" w:rsidRPr="006F6EC8" w:rsidRDefault="00230AF8" w:rsidP="00230AF8">
            <w:pPr>
              <w:jc w:val="left"/>
              <w:rPr>
                <w:szCs w:val="20"/>
              </w:rPr>
            </w:pPr>
          </w:p>
        </w:tc>
        <w:tc>
          <w:tcPr>
            <w:tcW w:w="851" w:type="dxa"/>
            <w:vAlign w:val="center"/>
          </w:tcPr>
          <w:p w14:paraId="7AD28D57" w14:textId="4B39FF54" w:rsidR="00230AF8" w:rsidRDefault="00230AF8" w:rsidP="00230AF8">
            <w:pPr>
              <w:jc w:val="left"/>
            </w:pPr>
            <w:r>
              <w:rPr>
                <w:rFonts w:hint="eastAsia"/>
              </w:rPr>
              <w:t>G</w:t>
            </w:r>
            <w:r>
              <w:t>S</w:t>
            </w:r>
          </w:p>
        </w:tc>
        <w:tc>
          <w:tcPr>
            <w:tcW w:w="1134" w:type="dxa"/>
            <w:vAlign w:val="center"/>
          </w:tcPr>
          <w:p w14:paraId="5D5182DA" w14:textId="5325F7B2" w:rsidR="00230AF8" w:rsidRDefault="00504E8B" w:rsidP="00230AF8">
            <w:pPr>
              <w:jc w:val="left"/>
            </w:pPr>
            <w:r>
              <w:t>B + C + I</w:t>
            </w:r>
          </w:p>
        </w:tc>
        <w:tc>
          <w:tcPr>
            <w:tcW w:w="708" w:type="dxa"/>
            <w:vAlign w:val="center"/>
          </w:tcPr>
          <w:p w14:paraId="7A853385" w14:textId="734138BA" w:rsidR="00230AF8" w:rsidRDefault="00504E8B" w:rsidP="00230AF8">
            <w:pPr>
              <w:jc w:val="left"/>
            </w:pPr>
            <w:r>
              <w:rPr>
                <w:rFonts w:hint="eastAsia"/>
              </w:rPr>
              <w:t>A</w:t>
            </w:r>
            <w:r>
              <w:t>B</w:t>
            </w:r>
          </w:p>
        </w:tc>
        <w:tc>
          <w:tcPr>
            <w:tcW w:w="709" w:type="dxa"/>
            <w:vAlign w:val="center"/>
          </w:tcPr>
          <w:p w14:paraId="63166B54" w14:textId="282A220C" w:rsidR="00230AF8" w:rsidRDefault="00504E8B" w:rsidP="00230AF8">
            <w:pPr>
              <w:jc w:val="left"/>
            </w:pPr>
            <w:r>
              <w:rPr>
                <w:rFonts w:hint="eastAsia"/>
              </w:rPr>
              <w:t>0</w:t>
            </w:r>
          </w:p>
        </w:tc>
        <w:tc>
          <w:tcPr>
            <w:tcW w:w="851" w:type="dxa"/>
            <w:vAlign w:val="center"/>
          </w:tcPr>
          <w:p w14:paraId="6E2052A6" w14:textId="1659F524" w:rsidR="00230AF8" w:rsidRDefault="00881DF4" w:rsidP="00230AF8">
            <w:pPr>
              <w:jc w:val="left"/>
            </w:pPr>
            <w:r>
              <w:rPr>
                <w:rFonts w:hint="eastAsia"/>
              </w:rPr>
              <w:t>0</w:t>
            </w:r>
            <w:r>
              <w:t>.822</w:t>
            </w:r>
          </w:p>
        </w:tc>
        <w:tc>
          <w:tcPr>
            <w:tcW w:w="992" w:type="dxa"/>
            <w:vAlign w:val="center"/>
          </w:tcPr>
          <w:p w14:paraId="690FA20A" w14:textId="1883F862" w:rsidR="00230AF8" w:rsidRDefault="00881DF4" w:rsidP="00230AF8">
            <w:pPr>
              <w:jc w:val="left"/>
            </w:pPr>
            <w:r>
              <w:rPr>
                <w:rFonts w:hint="eastAsia"/>
              </w:rPr>
              <w:t>1</w:t>
            </w:r>
            <w:r>
              <w:t>98</w:t>
            </w:r>
          </w:p>
        </w:tc>
        <w:tc>
          <w:tcPr>
            <w:tcW w:w="850" w:type="dxa"/>
            <w:vAlign w:val="center"/>
          </w:tcPr>
          <w:p w14:paraId="17C83DAA" w14:textId="650EDE40" w:rsidR="00230AF8" w:rsidRDefault="00881DF4" w:rsidP="00230AF8">
            <w:pPr>
              <w:jc w:val="left"/>
            </w:pPr>
            <w:r>
              <w:rPr>
                <w:rFonts w:hint="eastAsia"/>
              </w:rPr>
              <w:t>0</w:t>
            </w:r>
            <w:r>
              <w:t>.777</w:t>
            </w:r>
          </w:p>
        </w:tc>
        <w:tc>
          <w:tcPr>
            <w:tcW w:w="851" w:type="dxa"/>
            <w:vAlign w:val="center"/>
          </w:tcPr>
          <w:p w14:paraId="77F2690A" w14:textId="452D4554" w:rsidR="00230AF8" w:rsidRDefault="00881DF4" w:rsidP="00230AF8">
            <w:pPr>
              <w:jc w:val="left"/>
            </w:pPr>
            <w:r>
              <w:rPr>
                <w:rFonts w:hint="eastAsia"/>
              </w:rPr>
              <w:t>0</w:t>
            </w:r>
            <w:r>
              <w:t>.784</w:t>
            </w:r>
          </w:p>
        </w:tc>
        <w:tc>
          <w:tcPr>
            <w:tcW w:w="709" w:type="dxa"/>
            <w:vAlign w:val="center"/>
          </w:tcPr>
          <w:p w14:paraId="29B48D02" w14:textId="2C741F10" w:rsidR="00230AF8" w:rsidRDefault="00881DF4" w:rsidP="00230AF8">
            <w:pPr>
              <w:jc w:val="left"/>
            </w:pPr>
            <w:r>
              <w:rPr>
                <w:rFonts w:hint="eastAsia"/>
              </w:rPr>
              <w:t>1</w:t>
            </w:r>
            <w:r>
              <w:t>63</w:t>
            </w:r>
          </w:p>
        </w:tc>
      </w:tr>
      <w:tr w:rsidR="00230AF8" w14:paraId="7CEE05ED" w14:textId="77777777" w:rsidTr="00522C13">
        <w:trPr>
          <w:jc w:val="center"/>
        </w:trPr>
        <w:tc>
          <w:tcPr>
            <w:tcW w:w="1276" w:type="dxa"/>
            <w:vMerge w:val="restart"/>
            <w:vAlign w:val="center"/>
          </w:tcPr>
          <w:p w14:paraId="0A410D27" w14:textId="46ACA988" w:rsidR="00230AF8" w:rsidRDefault="00230AF8" w:rsidP="00230AF8">
            <w:pPr>
              <w:jc w:val="left"/>
            </w:pPr>
            <w:r w:rsidRPr="006F6EC8">
              <w:rPr>
                <w:szCs w:val="20"/>
              </w:rPr>
              <w:t>wet_rcon_goff</w:t>
            </w:r>
          </w:p>
        </w:tc>
        <w:tc>
          <w:tcPr>
            <w:tcW w:w="851" w:type="dxa"/>
            <w:vAlign w:val="center"/>
          </w:tcPr>
          <w:p w14:paraId="2015AFA7" w14:textId="0B051CA6" w:rsidR="00230AF8" w:rsidRDefault="00230AF8" w:rsidP="00230AF8">
            <w:pPr>
              <w:jc w:val="left"/>
            </w:pPr>
            <w:r>
              <w:rPr>
                <w:rFonts w:hint="eastAsia"/>
              </w:rPr>
              <w:t>C</w:t>
            </w:r>
            <w:r>
              <w:t>S</w:t>
            </w:r>
          </w:p>
        </w:tc>
        <w:tc>
          <w:tcPr>
            <w:tcW w:w="1134" w:type="dxa"/>
            <w:vAlign w:val="center"/>
          </w:tcPr>
          <w:p w14:paraId="34AB5E5F" w14:textId="6A38B4E5" w:rsidR="00230AF8" w:rsidRDefault="00CA1B99" w:rsidP="00230AF8">
            <w:pPr>
              <w:jc w:val="left"/>
            </w:pPr>
            <w:r>
              <w:rPr>
                <w:rFonts w:hint="eastAsia"/>
              </w:rPr>
              <w:t>B</w:t>
            </w:r>
          </w:p>
        </w:tc>
        <w:tc>
          <w:tcPr>
            <w:tcW w:w="708" w:type="dxa"/>
            <w:vAlign w:val="center"/>
          </w:tcPr>
          <w:p w14:paraId="7CA23C06" w14:textId="0CDC01FC" w:rsidR="00230AF8" w:rsidRDefault="00CA1B99" w:rsidP="00230AF8">
            <w:pPr>
              <w:jc w:val="left"/>
            </w:pPr>
            <w:r>
              <w:rPr>
                <w:rFonts w:hint="eastAsia"/>
              </w:rPr>
              <w:t>R</w:t>
            </w:r>
            <w:r>
              <w:t>F</w:t>
            </w:r>
          </w:p>
        </w:tc>
        <w:tc>
          <w:tcPr>
            <w:tcW w:w="709" w:type="dxa"/>
            <w:vAlign w:val="center"/>
          </w:tcPr>
          <w:p w14:paraId="76E5AE7C" w14:textId="6703B02B" w:rsidR="00230AF8" w:rsidRDefault="00CD08E2" w:rsidP="00230AF8">
            <w:pPr>
              <w:jc w:val="left"/>
            </w:pPr>
            <w:r>
              <w:rPr>
                <w:rFonts w:hint="eastAsia"/>
              </w:rPr>
              <w:t>0</w:t>
            </w:r>
          </w:p>
        </w:tc>
        <w:tc>
          <w:tcPr>
            <w:tcW w:w="851" w:type="dxa"/>
            <w:vAlign w:val="center"/>
          </w:tcPr>
          <w:p w14:paraId="6463B212" w14:textId="0CB2B280" w:rsidR="00230AF8" w:rsidRDefault="00CD08E2" w:rsidP="00230AF8">
            <w:pPr>
              <w:jc w:val="left"/>
            </w:pPr>
            <w:r>
              <w:rPr>
                <w:rFonts w:hint="eastAsia"/>
              </w:rPr>
              <w:t>0</w:t>
            </w:r>
            <w:r>
              <w:t>.914</w:t>
            </w:r>
          </w:p>
        </w:tc>
        <w:tc>
          <w:tcPr>
            <w:tcW w:w="992" w:type="dxa"/>
            <w:vAlign w:val="center"/>
          </w:tcPr>
          <w:p w14:paraId="5FB35373" w14:textId="2D1185E1" w:rsidR="00230AF8" w:rsidRDefault="00CD08E2" w:rsidP="00230AF8">
            <w:pPr>
              <w:jc w:val="left"/>
            </w:pPr>
            <w:r>
              <w:rPr>
                <w:rFonts w:hint="eastAsia"/>
              </w:rPr>
              <w:t>1</w:t>
            </w:r>
            <w:r>
              <w:t>094</w:t>
            </w:r>
          </w:p>
        </w:tc>
        <w:tc>
          <w:tcPr>
            <w:tcW w:w="850" w:type="dxa"/>
            <w:vAlign w:val="center"/>
          </w:tcPr>
          <w:p w14:paraId="7D9546BA" w14:textId="36932539" w:rsidR="00230AF8" w:rsidRDefault="005E1C01" w:rsidP="00230AF8">
            <w:pPr>
              <w:jc w:val="left"/>
            </w:pPr>
            <w:r>
              <w:rPr>
                <w:rFonts w:hint="eastAsia"/>
              </w:rPr>
              <w:t>1</w:t>
            </w:r>
            <w:r>
              <w:t>.274</w:t>
            </w:r>
          </w:p>
        </w:tc>
        <w:tc>
          <w:tcPr>
            <w:tcW w:w="851" w:type="dxa"/>
            <w:vAlign w:val="center"/>
          </w:tcPr>
          <w:p w14:paraId="62C7599C" w14:textId="5ED7C489" w:rsidR="00230AF8" w:rsidRDefault="005E1C01" w:rsidP="00230AF8">
            <w:pPr>
              <w:jc w:val="left"/>
            </w:pPr>
            <w:r>
              <w:rPr>
                <w:rFonts w:hint="eastAsia"/>
              </w:rPr>
              <w:t>0</w:t>
            </w:r>
            <w:r>
              <w:t>.894</w:t>
            </w:r>
          </w:p>
        </w:tc>
        <w:tc>
          <w:tcPr>
            <w:tcW w:w="709" w:type="dxa"/>
            <w:vAlign w:val="center"/>
          </w:tcPr>
          <w:p w14:paraId="14C5A23F" w14:textId="0333F6C6" w:rsidR="00230AF8" w:rsidRDefault="005E1C01" w:rsidP="00230AF8">
            <w:pPr>
              <w:jc w:val="left"/>
            </w:pPr>
            <w:r>
              <w:rPr>
                <w:rFonts w:hint="eastAsia"/>
              </w:rPr>
              <w:t>8</w:t>
            </w:r>
            <w:r>
              <w:t>45</w:t>
            </w:r>
          </w:p>
        </w:tc>
      </w:tr>
      <w:tr w:rsidR="00230AF8" w14:paraId="0B9E9309" w14:textId="77777777" w:rsidTr="00522C13">
        <w:trPr>
          <w:jc w:val="center"/>
        </w:trPr>
        <w:tc>
          <w:tcPr>
            <w:tcW w:w="1276" w:type="dxa"/>
            <w:vMerge/>
            <w:vAlign w:val="center"/>
          </w:tcPr>
          <w:p w14:paraId="04AE64FA" w14:textId="77777777" w:rsidR="00230AF8" w:rsidRPr="006F6EC8" w:rsidRDefault="00230AF8" w:rsidP="00230AF8">
            <w:pPr>
              <w:jc w:val="left"/>
              <w:rPr>
                <w:szCs w:val="20"/>
              </w:rPr>
            </w:pPr>
          </w:p>
        </w:tc>
        <w:tc>
          <w:tcPr>
            <w:tcW w:w="851" w:type="dxa"/>
            <w:vAlign w:val="center"/>
          </w:tcPr>
          <w:p w14:paraId="31647096" w14:textId="5E28CBB1" w:rsidR="00230AF8" w:rsidRDefault="00230AF8" w:rsidP="00230AF8">
            <w:pPr>
              <w:jc w:val="left"/>
            </w:pPr>
            <w:r>
              <w:rPr>
                <w:rFonts w:hint="eastAsia"/>
              </w:rPr>
              <w:t>G</w:t>
            </w:r>
            <w:r>
              <w:t>S</w:t>
            </w:r>
          </w:p>
        </w:tc>
        <w:tc>
          <w:tcPr>
            <w:tcW w:w="1134" w:type="dxa"/>
            <w:vAlign w:val="center"/>
          </w:tcPr>
          <w:p w14:paraId="5CDCB161" w14:textId="6C101A16" w:rsidR="00230AF8" w:rsidRDefault="00D3307C" w:rsidP="00230AF8">
            <w:pPr>
              <w:jc w:val="left"/>
            </w:pPr>
            <w:r>
              <w:rPr>
                <w:rFonts w:hint="eastAsia"/>
              </w:rPr>
              <w:t>C</w:t>
            </w:r>
            <w:r>
              <w:t xml:space="preserve"> + I</w:t>
            </w:r>
          </w:p>
        </w:tc>
        <w:tc>
          <w:tcPr>
            <w:tcW w:w="708" w:type="dxa"/>
            <w:vAlign w:val="center"/>
          </w:tcPr>
          <w:p w14:paraId="753FF2F2" w14:textId="7A5E15AB" w:rsidR="00230AF8" w:rsidRDefault="00D3307C" w:rsidP="00230AF8">
            <w:pPr>
              <w:jc w:val="left"/>
            </w:pPr>
            <w:r>
              <w:rPr>
                <w:rFonts w:hint="eastAsia"/>
              </w:rPr>
              <w:t>R</w:t>
            </w:r>
            <w:r>
              <w:t>F</w:t>
            </w:r>
          </w:p>
        </w:tc>
        <w:tc>
          <w:tcPr>
            <w:tcW w:w="709" w:type="dxa"/>
            <w:vAlign w:val="center"/>
          </w:tcPr>
          <w:p w14:paraId="3158208E" w14:textId="067234AA" w:rsidR="00230AF8" w:rsidRDefault="00D3307C" w:rsidP="00230AF8">
            <w:pPr>
              <w:jc w:val="left"/>
            </w:pPr>
            <w:r>
              <w:rPr>
                <w:rFonts w:hint="eastAsia"/>
              </w:rPr>
              <w:t>0</w:t>
            </w:r>
          </w:p>
        </w:tc>
        <w:tc>
          <w:tcPr>
            <w:tcW w:w="851" w:type="dxa"/>
            <w:vAlign w:val="center"/>
          </w:tcPr>
          <w:p w14:paraId="1CE5BE21" w14:textId="737DDE12" w:rsidR="00230AF8" w:rsidRDefault="004B632A" w:rsidP="00230AF8">
            <w:pPr>
              <w:jc w:val="left"/>
            </w:pPr>
            <w:r>
              <w:rPr>
                <w:rFonts w:hint="eastAsia"/>
              </w:rPr>
              <w:t>0</w:t>
            </w:r>
            <w:r>
              <w:t>.942</w:t>
            </w:r>
          </w:p>
        </w:tc>
        <w:tc>
          <w:tcPr>
            <w:tcW w:w="992" w:type="dxa"/>
            <w:vAlign w:val="center"/>
          </w:tcPr>
          <w:p w14:paraId="34BBC9F6" w14:textId="2C0FE259" w:rsidR="00230AF8" w:rsidRDefault="004B632A" w:rsidP="00230AF8">
            <w:pPr>
              <w:jc w:val="left"/>
            </w:pPr>
            <w:r>
              <w:rPr>
                <w:rFonts w:hint="eastAsia"/>
              </w:rPr>
              <w:t>7</w:t>
            </w:r>
            <w:r>
              <w:t>49</w:t>
            </w:r>
          </w:p>
        </w:tc>
        <w:tc>
          <w:tcPr>
            <w:tcW w:w="850" w:type="dxa"/>
            <w:vAlign w:val="center"/>
          </w:tcPr>
          <w:p w14:paraId="233FB145" w14:textId="59161CA6" w:rsidR="00230AF8" w:rsidRDefault="009B4F75" w:rsidP="00230AF8">
            <w:pPr>
              <w:jc w:val="left"/>
            </w:pPr>
            <w:r>
              <w:rPr>
                <w:rFonts w:hint="eastAsia"/>
              </w:rPr>
              <w:t>1</w:t>
            </w:r>
            <w:r>
              <w:t>.345</w:t>
            </w:r>
          </w:p>
        </w:tc>
        <w:tc>
          <w:tcPr>
            <w:tcW w:w="851" w:type="dxa"/>
            <w:vAlign w:val="center"/>
          </w:tcPr>
          <w:p w14:paraId="5D8061CE" w14:textId="3E080274" w:rsidR="00230AF8" w:rsidRDefault="009B4F75" w:rsidP="00230AF8">
            <w:pPr>
              <w:jc w:val="left"/>
            </w:pPr>
            <w:r>
              <w:rPr>
                <w:rFonts w:hint="eastAsia"/>
              </w:rPr>
              <w:t>0</w:t>
            </w:r>
            <w:r>
              <w:t>.921</w:t>
            </w:r>
          </w:p>
        </w:tc>
        <w:tc>
          <w:tcPr>
            <w:tcW w:w="709" w:type="dxa"/>
            <w:vAlign w:val="center"/>
          </w:tcPr>
          <w:p w14:paraId="21350F74" w14:textId="6043FBA9" w:rsidR="00230AF8" w:rsidRDefault="007C0565" w:rsidP="00230AF8">
            <w:pPr>
              <w:jc w:val="left"/>
            </w:pPr>
            <w:r>
              <w:rPr>
                <w:rFonts w:hint="eastAsia"/>
              </w:rPr>
              <w:t>5</w:t>
            </w:r>
            <w:r>
              <w:t>82</w:t>
            </w:r>
          </w:p>
        </w:tc>
      </w:tr>
      <w:tr w:rsidR="00230AF8" w14:paraId="2228ACA5" w14:textId="77777777" w:rsidTr="00522C13">
        <w:trPr>
          <w:jc w:val="center"/>
        </w:trPr>
        <w:tc>
          <w:tcPr>
            <w:tcW w:w="1276" w:type="dxa"/>
            <w:vMerge w:val="restart"/>
            <w:vAlign w:val="center"/>
          </w:tcPr>
          <w:p w14:paraId="56E11906" w14:textId="68F08DD0" w:rsidR="00230AF8" w:rsidRDefault="00230AF8" w:rsidP="00230AF8">
            <w:pPr>
              <w:jc w:val="left"/>
            </w:pPr>
            <w:r w:rsidRPr="006F6EC8">
              <w:rPr>
                <w:szCs w:val="20"/>
              </w:rPr>
              <w:t>wet_rcon_gon</w:t>
            </w:r>
          </w:p>
        </w:tc>
        <w:tc>
          <w:tcPr>
            <w:tcW w:w="851" w:type="dxa"/>
            <w:vAlign w:val="center"/>
          </w:tcPr>
          <w:p w14:paraId="40EF745B" w14:textId="5E1B38C4" w:rsidR="00230AF8" w:rsidRDefault="00230AF8" w:rsidP="00230AF8">
            <w:pPr>
              <w:jc w:val="left"/>
            </w:pPr>
            <w:r>
              <w:rPr>
                <w:rFonts w:hint="eastAsia"/>
              </w:rPr>
              <w:t>C</w:t>
            </w:r>
            <w:r>
              <w:t>S</w:t>
            </w:r>
          </w:p>
        </w:tc>
        <w:tc>
          <w:tcPr>
            <w:tcW w:w="1134" w:type="dxa"/>
            <w:vAlign w:val="center"/>
          </w:tcPr>
          <w:p w14:paraId="34E0AD52" w14:textId="452E471B" w:rsidR="00230AF8" w:rsidRDefault="00415248" w:rsidP="00230AF8">
            <w:pPr>
              <w:jc w:val="left"/>
            </w:pPr>
            <w:r>
              <w:rPr>
                <w:rFonts w:hint="eastAsia"/>
              </w:rPr>
              <w:t>B</w:t>
            </w:r>
            <w:r>
              <w:t xml:space="preserve"> + C + I</w:t>
            </w:r>
          </w:p>
        </w:tc>
        <w:tc>
          <w:tcPr>
            <w:tcW w:w="708" w:type="dxa"/>
            <w:vAlign w:val="center"/>
          </w:tcPr>
          <w:p w14:paraId="1489E967" w14:textId="662A4BEF" w:rsidR="00230AF8" w:rsidRDefault="00415248" w:rsidP="00230AF8">
            <w:pPr>
              <w:jc w:val="left"/>
            </w:pPr>
            <w:r>
              <w:rPr>
                <w:rFonts w:hint="eastAsia"/>
              </w:rPr>
              <w:t>A</w:t>
            </w:r>
            <w:r>
              <w:t>B</w:t>
            </w:r>
          </w:p>
        </w:tc>
        <w:tc>
          <w:tcPr>
            <w:tcW w:w="709" w:type="dxa"/>
            <w:vAlign w:val="center"/>
          </w:tcPr>
          <w:p w14:paraId="09CBCF51" w14:textId="08F026C3" w:rsidR="00230AF8" w:rsidRDefault="00415248" w:rsidP="00230AF8">
            <w:pPr>
              <w:jc w:val="left"/>
            </w:pPr>
            <w:r>
              <w:rPr>
                <w:rFonts w:hint="eastAsia"/>
              </w:rPr>
              <w:t>0</w:t>
            </w:r>
            <w:r>
              <w:t>.64</w:t>
            </w:r>
          </w:p>
        </w:tc>
        <w:tc>
          <w:tcPr>
            <w:tcW w:w="851" w:type="dxa"/>
            <w:vAlign w:val="center"/>
          </w:tcPr>
          <w:p w14:paraId="6ADD010F" w14:textId="4A78627C" w:rsidR="00230AF8" w:rsidRDefault="006A6D62" w:rsidP="00230AF8">
            <w:pPr>
              <w:jc w:val="left"/>
            </w:pPr>
            <w:r>
              <w:rPr>
                <w:rFonts w:hint="eastAsia"/>
              </w:rPr>
              <w:t>0</w:t>
            </w:r>
            <w:r>
              <w:t>.842</w:t>
            </w:r>
          </w:p>
        </w:tc>
        <w:tc>
          <w:tcPr>
            <w:tcW w:w="992" w:type="dxa"/>
            <w:vAlign w:val="center"/>
          </w:tcPr>
          <w:p w14:paraId="3B7E83DA" w14:textId="10553D80" w:rsidR="00230AF8" w:rsidRDefault="006A6D62" w:rsidP="00230AF8">
            <w:pPr>
              <w:jc w:val="left"/>
            </w:pPr>
            <w:r>
              <w:rPr>
                <w:rFonts w:hint="eastAsia"/>
              </w:rPr>
              <w:t>1</w:t>
            </w:r>
            <w:r>
              <w:t>95</w:t>
            </w:r>
          </w:p>
        </w:tc>
        <w:tc>
          <w:tcPr>
            <w:tcW w:w="850" w:type="dxa"/>
            <w:vAlign w:val="center"/>
          </w:tcPr>
          <w:p w14:paraId="7F950F25" w14:textId="26399BAC" w:rsidR="00230AF8" w:rsidRDefault="00C749B2" w:rsidP="00230AF8">
            <w:pPr>
              <w:jc w:val="left"/>
            </w:pPr>
            <w:r>
              <w:rPr>
                <w:rFonts w:hint="eastAsia"/>
              </w:rPr>
              <w:t>1</w:t>
            </w:r>
            <w:r>
              <w:t>.465</w:t>
            </w:r>
          </w:p>
        </w:tc>
        <w:tc>
          <w:tcPr>
            <w:tcW w:w="851" w:type="dxa"/>
            <w:vAlign w:val="center"/>
          </w:tcPr>
          <w:p w14:paraId="1472ED30" w14:textId="7E955A83" w:rsidR="00230AF8" w:rsidRDefault="006A6D62" w:rsidP="00230AF8">
            <w:pPr>
              <w:jc w:val="left"/>
            </w:pPr>
            <w:r>
              <w:rPr>
                <w:rFonts w:hint="eastAsia"/>
              </w:rPr>
              <w:t>0</w:t>
            </w:r>
            <w:r>
              <w:t>.793</w:t>
            </w:r>
          </w:p>
        </w:tc>
        <w:tc>
          <w:tcPr>
            <w:tcW w:w="709" w:type="dxa"/>
            <w:vAlign w:val="center"/>
          </w:tcPr>
          <w:p w14:paraId="18020FE6" w14:textId="604764D4" w:rsidR="00230AF8" w:rsidRDefault="00C749B2" w:rsidP="00230AF8">
            <w:pPr>
              <w:jc w:val="left"/>
            </w:pPr>
            <w:r>
              <w:rPr>
                <w:rFonts w:hint="eastAsia"/>
              </w:rPr>
              <w:t>1</w:t>
            </w:r>
            <w:r>
              <w:t>59</w:t>
            </w:r>
          </w:p>
        </w:tc>
      </w:tr>
      <w:tr w:rsidR="00230AF8" w14:paraId="1BF4D3DB" w14:textId="77777777" w:rsidTr="00522C13">
        <w:trPr>
          <w:jc w:val="center"/>
        </w:trPr>
        <w:tc>
          <w:tcPr>
            <w:tcW w:w="1276" w:type="dxa"/>
            <w:vMerge/>
            <w:vAlign w:val="center"/>
          </w:tcPr>
          <w:p w14:paraId="7508A17E" w14:textId="77777777" w:rsidR="00230AF8" w:rsidRPr="006F6EC8" w:rsidRDefault="00230AF8" w:rsidP="00230AF8">
            <w:pPr>
              <w:jc w:val="left"/>
              <w:rPr>
                <w:szCs w:val="20"/>
              </w:rPr>
            </w:pPr>
          </w:p>
        </w:tc>
        <w:tc>
          <w:tcPr>
            <w:tcW w:w="851" w:type="dxa"/>
            <w:vAlign w:val="center"/>
          </w:tcPr>
          <w:p w14:paraId="67285349" w14:textId="555D8D85" w:rsidR="00230AF8" w:rsidRDefault="00230AF8" w:rsidP="00230AF8">
            <w:pPr>
              <w:jc w:val="left"/>
            </w:pPr>
            <w:r>
              <w:rPr>
                <w:rFonts w:hint="eastAsia"/>
              </w:rPr>
              <w:t>G</w:t>
            </w:r>
            <w:r>
              <w:t>S</w:t>
            </w:r>
          </w:p>
        </w:tc>
        <w:tc>
          <w:tcPr>
            <w:tcW w:w="1134" w:type="dxa"/>
            <w:vAlign w:val="center"/>
          </w:tcPr>
          <w:p w14:paraId="069169CF" w14:textId="1506533D" w:rsidR="00230AF8" w:rsidRDefault="008047C8" w:rsidP="00230AF8">
            <w:pPr>
              <w:jc w:val="left"/>
            </w:pPr>
            <w:r>
              <w:rPr>
                <w:rFonts w:hint="eastAsia"/>
              </w:rPr>
              <w:t>I</w:t>
            </w:r>
          </w:p>
        </w:tc>
        <w:tc>
          <w:tcPr>
            <w:tcW w:w="708" w:type="dxa"/>
            <w:vAlign w:val="center"/>
          </w:tcPr>
          <w:p w14:paraId="111002BF" w14:textId="549CB996" w:rsidR="00230AF8" w:rsidRDefault="008047C8" w:rsidP="00230AF8">
            <w:pPr>
              <w:jc w:val="left"/>
            </w:pPr>
            <w:r>
              <w:t>KM</w:t>
            </w:r>
          </w:p>
        </w:tc>
        <w:tc>
          <w:tcPr>
            <w:tcW w:w="709" w:type="dxa"/>
            <w:vAlign w:val="center"/>
          </w:tcPr>
          <w:p w14:paraId="2E460A17" w14:textId="25C881C9" w:rsidR="00230AF8" w:rsidRDefault="0013204F" w:rsidP="00230AF8">
            <w:pPr>
              <w:jc w:val="left"/>
            </w:pPr>
            <w:r>
              <w:rPr>
                <w:rFonts w:hint="eastAsia"/>
              </w:rPr>
              <w:t>0</w:t>
            </w:r>
          </w:p>
        </w:tc>
        <w:tc>
          <w:tcPr>
            <w:tcW w:w="851" w:type="dxa"/>
            <w:vAlign w:val="center"/>
          </w:tcPr>
          <w:p w14:paraId="4FFDF0BE" w14:textId="6430AB08" w:rsidR="00230AF8" w:rsidRDefault="00375991" w:rsidP="00230AF8">
            <w:pPr>
              <w:jc w:val="left"/>
            </w:pPr>
            <w:r>
              <w:rPr>
                <w:rFonts w:hint="eastAsia"/>
              </w:rPr>
              <w:t>0</w:t>
            </w:r>
            <w:r>
              <w:t>.56</w:t>
            </w:r>
          </w:p>
        </w:tc>
        <w:tc>
          <w:tcPr>
            <w:tcW w:w="992" w:type="dxa"/>
            <w:vAlign w:val="center"/>
          </w:tcPr>
          <w:p w14:paraId="5C098170" w14:textId="08541759" w:rsidR="00230AF8" w:rsidRDefault="00375991" w:rsidP="00230AF8">
            <w:pPr>
              <w:jc w:val="left"/>
            </w:pPr>
            <w:r>
              <w:rPr>
                <w:rFonts w:hint="eastAsia"/>
              </w:rPr>
              <w:t>1</w:t>
            </w:r>
            <w:r>
              <w:t>36</w:t>
            </w:r>
          </w:p>
        </w:tc>
        <w:tc>
          <w:tcPr>
            <w:tcW w:w="850" w:type="dxa"/>
            <w:vAlign w:val="center"/>
          </w:tcPr>
          <w:p w14:paraId="73B78C69" w14:textId="4E35C8C5" w:rsidR="00230AF8" w:rsidRDefault="00375991" w:rsidP="00230AF8">
            <w:pPr>
              <w:jc w:val="left"/>
            </w:pPr>
            <w:r>
              <w:rPr>
                <w:rFonts w:hint="eastAsia"/>
              </w:rPr>
              <w:t>0</w:t>
            </w:r>
            <w:r>
              <w:t>.578</w:t>
            </w:r>
          </w:p>
        </w:tc>
        <w:tc>
          <w:tcPr>
            <w:tcW w:w="851" w:type="dxa"/>
            <w:vAlign w:val="center"/>
          </w:tcPr>
          <w:p w14:paraId="63929978" w14:textId="481E0793" w:rsidR="00230AF8" w:rsidRDefault="009C142F" w:rsidP="00230AF8">
            <w:pPr>
              <w:jc w:val="left"/>
            </w:pPr>
            <w:r>
              <w:rPr>
                <w:rFonts w:hint="eastAsia"/>
              </w:rPr>
              <w:t>0</w:t>
            </w:r>
            <w:r>
              <w:t>.654</w:t>
            </w:r>
          </w:p>
        </w:tc>
        <w:tc>
          <w:tcPr>
            <w:tcW w:w="709" w:type="dxa"/>
            <w:vAlign w:val="center"/>
          </w:tcPr>
          <w:p w14:paraId="0A167E38" w14:textId="4EFD6F00" w:rsidR="00230AF8" w:rsidRDefault="009C142F" w:rsidP="00230AF8">
            <w:pPr>
              <w:jc w:val="left"/>
            </w:pPr>
            <w:r>
              <w:rPr>
                <w:rFonts w:hint="eastAsia"/>
              </w:rPr>
              <w:t>1</w:t>
            </w:r>
            <w:r>
              <w:t>31</w:t>
            </w:r>
          </w:p>
        </w:tc>
      </w:tr>
      <w:tr w:rsidR="00923557" w14:paraId="7F26D82E" w14:textId="77777777" w:rsidTr="00522C13">
        <w:trPr>
          <w:jc w:val="center"/>
        </w:trPr>
        <w:tc>
          <w:tcPr>
            <w:tcW w:w="1276" w:type="dxa"/>
            <w:vMerge w:val="restart"/>
            <w:vAlign w:val="center"/>
          </w:tcPr>
          <w:p w14:paraId="65D94F7D" w14:textId="6F7D425F" w:rsidR="00923557" w:rsidRDefault="00923557" w:rsidP="00923557">
            <w:pPr>
              <w:jc w:val="left"/>
            </w:pPr>
            <w:r w:rsidRPr="006F6EC8">
              <w:rPr>
                <w:szCs w:val="20"/>
              </w:rPr>
              <w:t>wid_rcoff_goff</w:t>
            </w:r>
          </w:p>
        </w:tc>
        <w:tc>
          <w:tcPr>
            <w:tcW w:w="851" w:type="dxa"/>
            <w:vAlign w:val="center"/>
          </w:tcPr>
          <w:p w14:paraId="54F51D93" w14:textId="010B0AC0" w:rsidR="00923557" w:rsidRDefault="00923557" w:rsidP="00923557">
            <w:pPr>
              <w:jc w:val="left"/>
            </w:pPr>
            <w:r>
              <w:rPr>
                <w:rFonts w:hint="eastAsia"/>
              </w:rPr>
              <w:t>C</w:t>
            </w:r>
            <w:r>
              <w:t>S</w:t>
            </w:r>
          </w:p>
        </w:tc>
        <w:tc>
          <w:tcPr>
            <w:tcW w:w="1134" w:type="dxa"/>
            <w:vAlign w:val="center"/>
          </w:tcPr>
          <w:p w14:paraId="563B8012" w14:textId="02DFF7C8" w:rsidR="00923557" w:rsidRDefault="00923557" w:rsidP="00923557">
            <w:pPr>
              <w:jc w:val="left"/>
            </w:pPr>
            <w:r>
              <w:rPr>
                <w:rFonts w:hint="eastAsia"/>
              </w:rPr>
              <w:t>B</w:t>
            </w:r>
            <w:r>
              <w:t xml:space="preserve"> + I</w:t>
            </w:r>
          </w:p>
        </w:tc>
        <w:tc>
          <w:tcPr>
            <w:tcW w:w="708" w:type="dxa"/>
            <w:vAlign w:val="center"/>
          </w:tcPr>
          <w:p w14:paraId="5CCB57AF" w14:textId="68F90998" w:rsidR="00923557" w:rsidRDefault="00923557" w:rsidP="00923557">
            <w:pPr>
              <w:jc w:val="left"/>
            </w:pPr>
            <w:r>
              <w:rPr>
                <w:rFonts w:hint="eastAsia"/>
              </w:rPr>
              <w:t>A</w:t>
            </w:r>
            <w:r>
              <w:t>B</w:t>
            </w:r>
          </w:p>
        </w:tc>
        <w:tc>
          <w:tcPr>
            <w:tcW w:w="709" w:type="dxa"/>
            <w:vAlign w:val="center"/>
          </w:tcPr>
          <w:p w14:paraId="7FEFB647" w14:textId="4BD9AFBB" w:rsidR="00923557" w:rsidRDefault="0027761B" w:rsidP="00923557">
            <w:pPr>
              <w:jc w:val="left"/>
            </w:pPr>
            <w:r>
              <w:t>0.109</w:t>
            </w:r>
          </w:p>
        </w:tc>
        <w:tc>
          <w:tcPr>
            <w:tcW w:w="851" w:type="dxa"/>
            <w:vAlign w:val="center"/>
          </w:tcPr>
          <w:p w14:paraId="2A30BC9A" w14:textId="3BFF74CE" w:rsidR="00923557" w:rsidRDefault="00923557" w:rsidP="00923557">
            <w:pPr>
              <w:jc w:val="left"/>
            </w:pPr>
            <w:r>
              <w:rPr>
                <w:rFonts w:hint="eastAsia"/>
              </w:rPr>
              <w:t>0</w:t>
            </w:r>
            <w:r>
              <w:t>.</w:t>
            </w:r>
            <w:r w:rsidR="0027761B">
              <w:t>997</w:t>
            </w:r>
          </w:p>
        </w:tc>
        <w:tc>
          <w:tcPr>
            <w:tcW w:w="992" w:type="dxa"/>
            <w:vAlign w:val="center"/>
          </w:tcPr>
          <w:p w14:paraId="2AC02EB2" w14:textId="6ADA739B" w:rsidR="00923557" w:rsidRDefault="00B60EB3" w:rsidP="00923557">
            <w:pPr>
              <w:jc w:val="left"/>
            </w:pPr>
            <w:r>
              <w:t>2187</w:t>
            </w:r>
          </w:p>
        </w:tc>
        <w:tc>
          <w:tcPr>
            <w:tcW w:w="850" w:type="dxa"/>
            <w:vAlign w:val="center"/>
          </w:tcPr>
          <w:p w14:paraId="29CC38D5" w14:textId="361E1EA3" w:rsidR="00923557" w:rsidRDefault="00774663" w:rsidP="00923557">
            <w:pPr>
              <w:jc w:val="left"/>
            </w:pPr>
            <w:r>
              <w:t>1.848</w:t>
            </w:r>
          </w:p>
        </w:tc>
        <w:tc>
          <w:tcPr>
            <w:tcW w:w="851" w:type="dxa"/>
            <w:vAlign w:val="center"/>
          </w:tcPr>
          <w:p w14:paraId="1AAD18E0" w14:textId="307759AF" w:rsidR="00923557" w:rsidRDefault="00774663" w:rsidP="00923557">
            <w:pPr>
              <w:jc w:val="left"/>
            </w:pPr>
            <w:r>
              <w:t>0.982</w:t>
            </w:r>
          </w:p>
        </w:tc>
        <w:tc>
          <w:tcPr>
            <w:tcW w:w="709" w:type="dxa"/>
            <w:vAlign w:val="center"/>
          </w:tcPr>
          <w:p w14:paraId="7DA00683" w14:textId="21AB9C64" w:rsidR="00923557" w:rsidRDefault="00774663" w:rsidP="00923557">
            <w:pPr>
              <w:jc w:val="left"/>
            </w:pPr>
            <w:r>
              <w:t>1408</w:t>
            </w:r>
          </w:p>
        </w:tc>
      </w:tr>
      <w:tr w:rsidR="00923557" w14:paraId="0BCC66E5" w14:textId="77777777" w:rsidTr="00522C13">
        <w:trPr>
          <w:jc w:val="center"/>
        </w:trPr>
        <w:tc>
          <w:tcPr>
            <w:tcW w:w="1276" w:type="dxa"/>
            <w:vMerge/>
            <w:vAlign w:val="center"/>
          </w:tcPr>
          <w:p w14:paraId="25E9C80C" w14:textId="77777777" w:rsidR="00923557" w:rsidRPr="006F6EC8" w:rsidRDefault="00923557" w:rsidP="00923557">
            <w:pPr>
              <w:jc w:val="left"/>
              <w:rPr>
                <w:szCs w:val="20"/>
              </w:rPr>
            </w:pPr>
          </w:p>
        </w:tc>
        <w:tc>
          <w:tcPr>
            <w:tcW w:w="851" w:type="dxa"/>
            <w:vAlign w:val="center"/>
          </w:tcPr>
          <w:p w14:paraId="14AC40B7" w14:textId="1FA81CA7" w:rsidR="00923557" w:rsidRDefault="00923557" w:rsidP="00923557">
            <w:pPr>
              <w:jc w:val="left"/>
            </w:pPr>
            <w:r>
              <w:rPr>
                <w:rFonts w:hint="eastAsia"/>
              </w:rPr>
              <w:t>G</w:t>
            </w:r>
            <w:r>
              <w:t>S</w:t>
            </w:r>
          </w:p>
        </w:tc>
        <w:tc>
          <w:tcPr>
            <w:tcW w:w="1134" w:type="dxa"/>
            <w:vAlign w:val="center"/>
          </w:tcPr>
          <w:p w14:paraId="01AB679A" w14:textId="0696640E" w:rsidR="00923557" w:rsidRDefault="00B0221A" w:rsidP="00923557">
            <w:pPr>
              <w:jc w:val="left"/>
            </w:pPr>
            <w:r>
              <w:rPr>
                <w:rFonts w:hint="eastAsia"/>
              </w:rPr>
              <w:t>B</w:t>
            </w:r>
            <w:r>
              <w:t xml:space="preserve"> + C + I</w:t>
            </w:r>
          </w:p>
        </w:tc>
        <w:tc>
          <w:tcPr>
            <w:tcW w:w="708" w:type="dxa"/>
            <w:vAlign w:val="center"/>
          </w:tcPr>
          <w:p w14:paraId="2F3B637B" w14:textId="71290C30" w:rsidR="00923557" w:rsidRDefault="00B0221A" w:rsidP="00923557">
            <w:pPr>
              <w:jc w:val="left"/>
            </w:pPr>
            <w:r>
              <w:rPr>
                <w:rFonts w:hint="eastAsia"/>
              </w:rPr>
              <w:t>A</w:t>
            </w:r>
            <w:r>
              <w:t>B</w:t>
            </w:r>
          </w:p>
        </w:tc>
        <w:tc>
          <w:tcPr>
            <w:tcW w:w="709" w:type="dxa"/>
            <w:vAlign w:val="center"/>
          </w:tcPr>
          <w:p w14:paraId="1464259A" w14:textId="2D2B47E7" w:rsidR="00923557" w:rsidRDefault="00F4695F" w:rsidP="00923557">
            <w:pPr>
              <w:jc w:val="left"/>
            </w:pPr>
            <w:r>
              <w:rPr>
                <w:rFonts w:hint="eastAsia"/>
              </w:rPr>
              <w:t>0</w:t>
            </w:r>
          </w:p>
        </w:tc>
        <w:tc>
          <w:tcPr>
            <w:tcW w:w="851" w:type="dxa"/>
            <w:vAlign w:val="center"/>
          </w:tcPr>
          <w:p w14:paraId="61033619" w14:textId="5B375E36" w:rsidR="00923557" w:rsidRDefault="00F4695F" w:rsidP="00923557">
            <w:pPr>
              <w:jc w:val="left"/>
            </w:pPr>
            <w:r>
              <w:rPr>
                <w:rFonts w:hint="eastAsia"/>
              </w:rPr>
              <w:t>0</w:t>
            </w:r>
            <w:r>
              <w:t>.981</w:t>
            </w:r>
          </w:p>
        </w:tc>
        <w:tc>
          <w:tcPr>
            <w:tcW w:w="992" w:type="dxa"/>
            <w:vAlign w:val="center"/>
          </w:tcPr>
          <w:p w14:paraId="533F3CEA" w14:textId="5ABE7210" w:rsidR="00923557" w:rsidRDefault="00F4695F" w:rsidP="00923557">
            <w:pPr>
              <w:jc w:val="left"/>
            </w:pPr>
            <w:r>
              <w:rPr>
                <w:rFonts w:hint="eastAsia"/>
              </w:rPr>
              <w:t>1</w:t>
            </w:r>
            <w:r>
              <w:t>887</w:t>
            </w:r>
          </w:p>
        </w:tc>
        <w:tc>
          <w:tcPr>
            <w:tcW w:w="850" w:type="dxa"/>
            <w:vAlign w:val="center"/>
          </w:tcPr>
          <w:p w14:paraId="3C10C310" w14:textId="160E0EBC" w:rsidR="00923557" w:rsidRDefault="00F4695F" w:rsidP="00923557">
            <w:pPr>
              <w:jc w:val="left"/>
            </w:pPr>
            <w:r>
              <w:rPr>
                <w:rFonts w:hint="eastAsia"/>
              </w:rPr>
              <w:t>0</w:t>
            </w:r>
            <w:r>
              <w:t>.842</w:t>
            </w:r>
          </w:p>
        </w:tc>
        <w:tc>
          <w:tcPr>
            <w:tcW w:w="851" w:type="dxa"/>
            <w:vAlign w:val="center"/>
          </w:tcPr>
          <w:p w14:paraId="6A17FF6C" w14:textId="196EE126" w:rsidR="00923557" w:rsidRDefault="00F4695F" w:rsidP="00923557">
            <w:pPr>
              <w:jc w:val="left"/>
            </w:pPr>
            <w:r>
              <w:rPr>
                <w:rFonts w:hint="eastAsia"/>
              </w:rPr>
              <w:t>0</w:t>
            </w:r>
            <w:r>
              <w:t>.957</w:t>
            </w:r>
          </w:p>
        </w:tc>
        <w:tc>
          <w:tcPr>
            <w:tcW w:w="709" w:type="dxa"/>
            <w:vAlign w:val="center"/>
          </w:tcPr>
          <w:p w14:paraId="35AEBE6F" w14:textId="4395E9F2" w:rsidR="00923557" w:rsidRDefault="00F4695F" w:rsidP="00923557">
            <w:pPr>
              <w:jc w:val="left"/>
            </w:pPr>
            <w:r>
              <w:rPr>
                <w:rFonts w:hint="eastAsia"/>
              </w:rPr>
              <w:t>1</w:t>
            </w:r>
            <w:r>
              <w:t>268</w:t>
            </w:r>
          </w:p>
        </w:tc>
      </w:tr>
      <w:tr w:rsidR="00923557" w14:paraId="6BBDAD4E" w14:textId="77777777" w:rsidTr="00522C13">
        <w:trPr>
          <w:jc w:val="center"/>
        </w:trPr>
        <w:tc>
          <w:tcPr>
            <w:tcW w:w="1276" w:type="dxa"/>
            <w:vMerge w:val="restart"/>
            <w:vAlign w:val="center"/>
          </w:tcPr>
          <w:p w14:paraId="5C0168A0" w14:textId="3368203D" w:rsidR="00923557" w:rsidRDefault="00923557" w:rsidP="00923557">
            <w:pPr>
              <w:jc w:val="left"/>
            </w:pPr>
            <w:r w:rsidRPr="006F6EC8">
              <w:rPr>
                <w:szCs w:val="20"/>
              </w:rPr>
              <w:t>wid_rcoff_gon</w:t>
            </w:r>
          </w:p>
        </w:tc>
        <w:tc>
          <w:tcPr>
            <w:tcW w:w="851" w:type="dxa"/>
            <w:vAlign w:val="center"/>
          </w:tcPr>
          <w:p w14:paraId="7580BC46" w14:textId="0F5FEF4A" w:rsidR="00923557" w:rsidRDefault="00923557" w:rsidP="00923557">
            <w:pPr>
              <w:jc w:val="left"/>
            </w:pPr>
            <w:r>
              <w:rPr>
                <w:rFonts w:hint="eastAsia"/>
              </w:rPr>
              <w:t>C</w:t>
            </w:r>
            <w:r>
              <w:t>S</w:t>
            </w:r>
          </w:p>
        </w:tc>
        <w:tc>
          <w:tcPr>
            <w:tcW w:w="1134" w:type="dxa"/>
            <w:vAlign w:val="center"/>
          </w:tcPr>
          <w:p w14:paraId="0093395B" w14:textId="45383C17" w:rsidR="00923557" w:rsidRDefault="001C2876" w:rsidP="00923557">
            <w:pPr>
              <w:jc w:val="left"/>
            </w:pPr>
            <w:r>
              <w:rPr>
                <w:rFonts w:hint="eastAsia"/>
              </w:rPr>
              <w:t>B</w:t>
            </w:r>
            <w:r>
              <w:t xml:space="preserve"> + I</w:t>
            </w:r>
          </w:p>
        </w:tc>
        <w:tc>
          <w:tcPr>
            <w:tcW w:w="708" w:type="dxa"/>
            <w:vAlign w:val="center"/>
          </w:tcPr>
          <w:p w14:paraId="3D17A122" w14:textId="35C6B8B5" w:rsidR="00923557" w:rsidRDefault="007A2E09" w:rsidP="00923557">
            <w:pPr>
              <w:jc w:val="left"/>
            </w:pPr>
            <w:r>
              <w:rPr>
                <w:rFonts w:hint="eastAsia"/>
              </w:rPr>
              <w:t>A</w:t>
            </w:r>
            <w:r>
              <w:t>B</w:t>
            </w:r>
          </w:p>
        </w:tc>
        <w:tc>
          <w:tcPr>
            <w:tcW w:w="709" w:type="dxa"/>
            <w:vAlign w:val="center"/>
          </w:tcPr>
          <w:p w14:paraId="4E8D7B7A" w14:textId="578AA87A" w:rsidR="00923557" w:rsidRDefault="007A2E09" w:rsidP="00923557">
            <w:pPr>
              <w:jc w:val="left"/>
            </w:pPr>
            <w:r>
              <w:rPr>
                <w:rFonts w:hint="eastAsia"/>
              </w:rPr>
              <w:t>0</w:t>
            </w:r>
            <w:r>
              <w:t>.528</w:t>
            </w:r>
          </w:p>
        </w:tc>
        <w:tc>
          <w:tcPr>
            <w:tcW w:w="851" w:type="dxa"/>
            <w:vAlign w:val="center"/>
          </w:tcPr>
          <w:p w14:paraId="24C6E744" w14:textId="5B4D029D" w:rsidR="00923557" w:rsidRDefault="007A2E09" w:rsidP="00923557">
            <w:pPr>
              <w:jc w:val="left"/>
            </w:pPr>
            <w:r>
              <w:rPr>
                <w:rFonts w:hint="eastAsia"/>
              </w:rPr>
              <w:t>0</w:t>
            </w:r>
            <w:r>
              <w:t>.808</w:t>
            </w:r>
          </w:p>
        </w:tc>
        <w:tc>
          <w:tcPr>
            <w:tcW w:w="992" w:type="dxa"/>
            <w:vAlign w:val="center"/>
          </w:tcPr>
          <w:p w14:paraId="7DA2DD69" w14:textId="06E24215" w:rsidR="00923557" w:rsidRDefault="007A2E09" w:rsidP="00923557">
            <w:pPr>
              <w:jc w:val="left"/>
            </w:pPr>
            <w:r>
              <w:rPr>
                <w:rFonts w:hint="eastAsia"/>
              </w:rPr>
              <w:t>2</w:t>
            </w:r>
            <w:r>
              <w:t>03</w:t>
            </w:r>
          </w:p>
        </w:tc>
        <w:tc>
          <w:tcPr>
            <w:tcW w:w="850" w:type="dxa"/>
            <w:vAlign w:val="center"/>
          </w:tcPr>
          <w:p w14:paraId="6C1510CF" w14:textId="3B79BBE3" w:rsidR="00923557" w:rsidRDefault="00E923B2" w:rsidP="00923557">
            <w:pPr>
              <w:jc w:val="left"/>
            </w:pPr>
            <w:r>
              <w:rPr>
                <w:rFonts w:hint="eastAsia"/>
              </w:rPr>
              <w:t>1</w:t>
            </w:r>
            <w:r>
              <w:t>.308</w:t>
            </w:r>
          </w:p>
        </w:tc>
        <w:tc>
          <w:tcPr>
            <w:tcW w:w="851" w:type="dxa"/>
            <w:vAlign w:val="center"/>
          </w:tcPr>
          <w:p w14:paraId="7F32C537" w14:textId="17AE95F7" w:rsidR="00923557" w:rsidRDefault="007A2E09" w:rsidP="00923557">
            <w:pPr>
              <w:jc w:val="left"/>
            </w:pPr>
            <w:r>
              <w:rPr>
                <w:rFonts w:hint="eastAsia"/>
              </w:rPr>
              <w:t>0</w:t>
            </w:r>
            <w:r>
              <w:t>.802</w:t>
            </w:r>
          </w:p>
        </w:tc>
        <w:tc>
          <w:tcPr>
            <w:tcW w:w="709" w:type="dxa"/>
            <w:vAlign w:val="center"/>
          </w:tcPr>
          <w:p w14:paraId="59C4BE19" w14:textId="6B749D53" w:rsidR="00923557" w:rsidRDefault="00E923B2" w:rsidP="00923557">
            <w:pPr>
              <w:jc w:val="left"/>
            </w:pPr>
            <w:r>
              <w:rPr>
                <w:rFonts w:hint="eastAsia"/>
              </w:rPr>
              <w:t>1</w:t>
            </w:r>
            <w:r>
              <w:t>65</w:t>
            </w:r>
          </w:p>
        </w:tc>
      </w:tr>
      <w:tr w:rsidR="00923557" w14:paraId="57BA5918" w14:textId="77777777" w:rsidTr="00522C13">
        <w:trPr>
          <w:jc w:val="center"/>
        </w:trPr>
        <w:tc>
          <w:tcPr>
            <w:tcW w:w="1276" w:type="dxa"/>
            <w:vMerge/>
            <w:vAlign w:val="center"/>
          </w:tcPr>
          <w:p w14:paraId="650014D4" w14:textId="77777777" w:rsidR="00923557" w:rsidRPr="006F6EC8" w:rsidRDefault="00923557" w:rsidP="00923557">
            <w:pPr>
              <w:jc w:val="left"/>
              <w:rPr>
                <w:szCs w:val="20"/>
              </w:rPr>
            </w:pPr>
          </w:p>
        </w:tc>
        <w:tc>
          <w:tcPr>
            <w:tcW w:w="851" w:type="dxa"/>
            <w:vAlign w:val="center"/>
          </w:tcPr>
          <w:p w14:paraId="4F2BFA3B" w14:textId="6E6BA6D6" w:rsidR="00923557" w:rsidRDefault="00923557" w:rsidP="00923557">
            <w:pPr>
              <w:jc w:val="left"/>
            </w:pPr>
            <w:r>
              <w:rPr>
                <w:rFonts w:hint="eastAsia"/>
              </w:rPr>
              <w:t>G</w:t>
            </w:r>
            <w:r>
              <w:t>S</w:t>
            </w:r>
          </w:p>
        </w:tc>
        <w:tc>
          <w:tcPr>
            <w:tcW w:w="1134" w:type="dxa"/>
            <w:vAlign w:val="center"/>
          </w:tcPr>
          <w:p w14:paraId="7567EFBF" w14:textId="1D890A4D" w:rsidR="00923557" w:rsidRDefault="007956F4" w:rsidP="00923557">
            <w:pPr>
              <w:jc w:val="left"/>
            </w:pPr>
            <w:r>
              <w:rPr>
                <w:rFonts w:hint="eastAsia"/>
              </w:rPr>
              <w:t>B</w:t>
            </w:r>
            <w:r>
              <w:t xml:space="preserve"> + C + I</w:t>
            </w:r>
          </w:p>
        </w:tc>
        <w:tc>
          <w:tcPr>
            <w:tcW w:w="708" w:type="dxa"/>
            <w:vAlign w:val="center"/>
          </w:tcPr>
          <w:p w14:paraId="652B94E1" w14:textId="614255F0" w:rsidR="00923557" w:rsidRDefault="007956F4" w:rsidP="00923557">
            <w:pPr>
              <w:jc w:val="left"/>
            </w:pPr>
            <w:r>
              <w:rPr>
                <w:rFonts w:hint="eastAsia"/>
              </w:rPr>
              <w:t>R</w:t>
            </w:r>
            <w:r>
              <w:t>F</w:t>
            </w:r>
          </w:p>
        </w:tc>
        <w:tc>
          <w:tcPr>
            <w:tcW w:w="709" w:type="dxa"/>
            <w:vAlign w:val="center"/>
          </w:tcPr>
          <w:p w14:paraId="53FB67B6" w14:textId="48E7B0C1" w:rsidR="00923557" w:rsidRDefault="007956F4" w:rsidP="00923557">
            <w:pPr>
              <w:jc w:val="left"/>
            </w:pPr>
            <w:r>
              <w:rPr>
                <w:rFonts w:hint="eastAsia"/>
              </w:rPr>
              <w:t>0</w:t>
            </w:r>
          </w:p>
        </w:tc>
        <w:tc>
          <w:tcPr>
            <w:tcW w:w="851" w:type="dxa"/>
            <w:vAlign w:val="center"/>
          </w:tcPr>
          <w:p w14:paraId="6EC68123" w14:textId="4945A9C4" w:rsidR="00923557" w:rsidRDefault="00455C87" w:rsidP="00923557">
            <w:pPr>
              <w:jc w:val="left"/>
            </w:pPr>
            <w:r>
              <w:rPr>
                <w:rFonts w:hint="eastAsia"/>
              </w:rPr>
              <w:t>0</w:t>
            </w:r>
            <w:r>
              <w:t>.793</w:t>
            </w:r>
          </w:p>
        </w:tc>
        <w:tc>
          <w:tcPr>
            <w:tcW w:w="992" w:type="dxa"/>
            <w:vAlign w:val="center"/>
          </w:tcPr>
          <w:p w14:paraId="50551B9E" w14:textId="3387BA51" w:rsidR="00923557" w:rsidRDefault="00455C87" w:rsidP="00923557">
            <w:pPr>
              <w:jc w:val="left"/>
            </w:pPr>
            <w:r>
              <w:rPr>
                <w:rFonts w:hint="eastAsia"/>
              </w:rPr>
              <w:t>2</w:t>
            </w:r>
            <w:r>
              <w:t>09</w:t>
            </w:r>
          </w:p>
        </w:tc>
        <w:tc>
          <w:tcPr>
            <w:tcW w:w="850" w:type="dxa"/>
            <w:vAlign w:val="center"/>
          </w:tcPr>
          <w:p w14:paraId="6C1158A2" w14:textId="62E37C7A" w:rsidR="00923557" w:rsidRDefault="00455C87" w:rsidP="00923557">
            <w:pPr>
              <w:jc w:val="left"/>
            </w:pPr>
            <w:r>
              <w:rPr>
                <w:rFonts w:hint="eastAsia"/>
              </w:rPr>
              <w:t>0</w:t>
            </w:r>
            <w:r>
              <w:t>.809</w:t>
            </w:r>
          </w:p>
        </w:tc>
        <w:tc>
          <w:tcPr>
            <w:tcW w:w="851" w:type="dxa"/>
            <w:vAlign w:val="center"/>
          </w:tcPr>
          <w:p w14:paraId="70822FB1" w14:textId="3E2804C2" w:rsidR="00923557" w:rsidRDefault="00455C87" w:rsidP="00923557">
            <w:pPr>
              <w:jc w:val="left"/>
            </w:pPr>
            <w:r>
              <w:rPr>
                <w:rFonts w:hint="eastAsia"/>
              </w:rPr>
              <w:t>0</w:t>
            </w:r>
            <w:r>
              <w:t>.796</w:t>
            </w:r>
          </w:p>
        </w:tc>
        <w:tc>
          <w:tcPr>
            <w:tcW w:w="709" w:type="dxa"/>
            <w:vAlign w:val="center"/>
          </w:tcPr>
          <w:p w14:paraId="4D6C886B" w14:textId="488DF979" w:rsidR="00923557" w:rsidRDefault="00455C87" w:rsidP="00923557">
            <w:pPr>
              <w:jc w:val="left"/>
            </w:pPr>
            <w:r>
              <w:rPr>
                <w:rFonts w:hint="eastAsia"/>
              </w:rPr>
              <w:t>1</w:t>
            </w:r>
            <w:r>
              <w:t>68</w:t>
            </w:r>
          </w:p>
        </w:tc>
      </w:tr>
      <w:tr w:rsidR="00923557" w14:paraId="1583198D" w14:textId="77777777" w:rsidTr="00522C13">
        <w:trPr>
          <w:jc w:val="center"/>
        </w:trPr>
        <w:tc>
          <w:tcPr>
            <w:tcW w:w="1276" w:type="dxa"/>
            <w:vMerge w:val="restart"/>
            <w:vAlign w:val="center"/>
          </w:tcPr>
          <w:p w14:paraId="6C2DC308" w14:textId="3CA98307" w:rsidR="00923557" w:rsidRDefault="00923557" w:rsidP="00923557">
            <w:pPr>
              <w:jc w:val="left"/>
            </w:pPr>
            <w:r w:rsidRPr="006F6EC8">
              <w:rPr>
                <w:szCs w:val="20"/>
              </w:rPr>
              <w:t>wid_rcon_goff</w:t>
            </w:r>
          </w:p>
        </w:tc>
        <w:tc>
          <w:tcPr>
            <w:tcW w:w="851" w:type="dxa"/>
            <w:vAlign w:val="center"/>
          </w:tcPr>
          <w:p w14:paraId="1AC53025" w14:textId="32EC43BC" w:rsidR="00923557" w:rsidRDefault="00923557" w:rsidP="00923557">
            <w:pPr>
              <w:jc w:val="left"/>
            </w:pPr>
            <w:r>
              <w:rPr>
                <w:rFonts w:hint="eastAsia"/>
              </w:rPr>
              <w:t>C</w:t>
            </w:r>
            <w:r>
              <w:t>S</w:t>
            </w:r>
          </w:p>
        </w:tc>
        <w:tc>
          <w:tcPr>
            <w:tcW w:w="1134" w:type="dxa"/>
            <w:vAlign w:val="center"/>
          </w:tcPr>
          <w:p w14:paraId="41132B22" w14:textId="39110FC5" w:rsidR="00923557" w:rsidRDefault="00CE51E2" w:rsidP="00923557">
            <w:pPr>
              <w:jc w:val="left"/>
            </w:pPr>
            <w:r>
              <w:rPr>
                <w:rFonts w:hint="eastAsia"/>
              </w:rPr>
              <w:t>B</w:t>
            </w:r>
            <w:r>
              <w:t xml:space="preserve"> + C</w:t>
            </w:r>
          </w:p>
        </w:tc>
        <w:tc>
          <w:tcPr>
            <w:tcW w:w="708" w:type="dxa"/>
            <w:vAlign w:val="center"/>
          </w:tcPr>
          <w:p w14:paraId="32A00A69" w14:textId="5B159153" w:rsidR="00923557" w:rsidRDefault="00CE51E2" w:rsidP="00923557">
            <w:pPr>
              <w:jc w:val="left"/>
            </w:pPr>
            <w:r>
              <w:rPr>
                <w:rFonts w:hint="eastAsia"/>
              </w:rPr>
              <w:t>A</w:t>
            </w:r>
            <w:r>
              <w:t>B</w:t>
            </w:r>
          </w:p>
        </w:tc>
        <w:tc>
          <w:tcPr>
            <w:tcW w:w="709" w:type="dxa"/>
            <w:vAlign w:val="center"/>
          </w:tcPr>
          <w:p w14:paraId="40BC2567" w14:textId="6712BB61" w:rsidR="00923557" w:rsidRDefault="00FD0C91" w:rsidP="00923557">
            <w:pPr>
              <w:jc w:val="left"/>
            </w:pPr>
            <w:r>
              <w:rPr>
                <w:rFonts w:hint="eastAsia"/>
              </w:rPr>
              <w:t>0</w:t>
            </w:r>
            <w:r>
              <w:t>.083</w:t>
            </w:r>
          </w:p>
        </w:tc>
        <w:tc>
          <w:tcPr>
            <w:tcW w:w="851" w:type="dxa"/>
            <w:vAlign w:val="center"/>
          </w:tcPr>
          <w:p w14:paraId="0CF3B04C" w14:textId="755FAF85" w:rsidR="00923557" w:rsidRDefault="00FD0C91" w:rsidP="00923557">
            <w:pPr>
              <w:jc w:val="left"/>
            </w:pPr>
            <w:r>
              <w:rPr>
                <w:rFonts w:hint="eastAsia"/>
              </w:rPr>
              <w:t>0</w:t>
            </w:r>
            <w:r>
              <w:t>.939</w:t>
            </w:r>
          </w:p>
        </w:tc>
        <w:tc>
          <w:tcPr>
            <w:tcW w:w="992" w:type="dxa"/>
            <w:vAlign w:val="center"/>
          </w:tcPr>
          <w:p w14:paraId="7BBEF8D8" w14:textId="67DC837B" w:rsidR="00923557" w:rsidRDefault="00FD0C91" w:rsidP="00923557">
            <w:pPr>
              <w:jc w:val="left"/>
            </w:pPr>
            <w:r>
              <w:rPr>
                <w:rFonts w:hint="eastAsia"/>
              </w:rPr>
              <w:t>1</w:t>
            </w:r>
            <w:r>
              <w:t>296</w:t>
            </w:r>
          </w:p>
        </w:tc>
        <w:tc>
          <w:tcPr>
            <w:tcW w:w="850" w:type="dxa"/>
            <w:vAlign w:val="center"/>
          </w:tcPr>
          <w:p w14:paraId="685D813C" w14:textId="390D798F" w:rsidR="00923557" w:rsidRDefault="00100779" w:rsidP="00923557">
            <w:pPr>
              <w:jc w:val="left"/>
            </w:pPr>
            <w:r>
              <w:rPr>
                <w:rFonts w:hint="eastAsia"/>
              </w:rPr>
              <w:t>1</w:t>
            </w:r>
            <w:r>
              <w:t>.284</w:t>
            </w:r>
          </w:p>
        </w:tc>
        <w:tc>
          <w:tcPr>
            <w:tcW w:w="851" w:type="dxa"/>
            <w:vAlign w:val="center"/>
          </w:tcPr>
          <w:p w14:paraId="6633C3EB" w14:textId="4077D77A" w:rsidR="00923557" w:rsidRDefault="00FD0C91" w:rsidP="00923557">
            <w:pPr>
              <w:jc w:val="left"/>
            </w:pPr>
            <w:r>
              <w:rPr>
                <w:rFonts w:hint="eastAsia"/>
              </w:rPr>
              <w:t>0</w:t>
            </w:r>
            <w:r>
              <w:t>.924</w:t>
            </w:r>
          </w:p>
        </w:tc>
        <w:tc>
          <w:tcPr>
            <w:tcW w:w="709" w:type="dxa"/>
            <w:vAlign w:val="center"/>
          </w:tcPr>
          <w:p w14:paraId="6AF00880" w14:textId="5C3D9C9E" w:rsidR="00923557" w:rsidRDefault="0070626E" w:rsidP="00923557">
            <w:pPr>
              <w:jc w:val="left"/>
            </w:pPr>
            <w:r>
              <w:rPr>
                <w:rFonts w:hint="eastAsia"/>
              </w:rPr>
              <w:t>9</w:t>
            </w:r>
            <w:r>
              <w:t>85</w:t>
            </w:r>
          </w:p>
        </w:tc>
      </w:tr>
      <w:tr w:rsidR="00923557" w14:paraId="554B330F" w14:textId="77777777" w:rsidTr="00522C13">
        <w:trPr>
          <w:jc w:val="center"/>
        </w:trPr>
        <w:tc>
          <w:tcPr>
            <w:tcW w:w="1276" w:type="dxa"/>
            <w:vMerge/>
            <w:vAlign w:val="center"/>
          </w:tcPr>
          <w:p w14:paraId="16CB2168" w14:textId="77777777" w:rsidR="00923557" w:rsidRPr="006F6EC8" w:rsidRDefault="00923557" w:rsidP="00923557">
            <w:pPr>
              <w:jc w:val="left"/>
              <w:rPr>
                <w:szCs w:val="20"/>
              </w:rPr>
            </w:pPr>
          </w:p>
        </w:tc>
        <w:tc>
          <w:tcPr>
            <w:tcW w:w="851" w:type="dxa"/>
            <w:vAlign w:val="center"/>
          </w:tcPr>
          <w:p w14:paraId="09CD4463" w14:textId="2CEF5964" w:rsidR="00923557" w:rsidRDefault="00923557" w:rsidP="00923557">
            <w:pPr>
              <w:jc w:val="left"/>
            </w:pPr>
            <w:r>
              <w:rPr>
                <w:rFonts w:hint="eastAsia"/>
              </w:rPr>
              <w:t>G</w:t>
            </w:r>
            <w:r>
              <w:t>S</w:t>
            </w:r>
          </w:p>
        </w:tc>
        <w:tc>
          <w:tcPr>
            <w:tcW w:w="1134" w:type="dxa"/>
            <w:vAlign w:val="center"/>
          </w:tcPr>
          <w:p w14:paraId="232DD403" w14:textId="4AD2B20F" w:rsidR="00923557" w:rsidRDefault="00ED2785" w:rsidP="00923557">
            <w:pPr>
              <w:jc w:val="left"/>
            </w:pPr>
            <w:r>
              <w:rPr>
                <w:rFonts w:hint="eastAsia"/>
              </w:rPr>
              <w:t>C</w:t>
            </w:r>
            <w:r>
              <w:t xml:space="preserve"> + I</w:t>
            </w:r>
          </w:p>
        </w:tc>
        <w:tc>
          <w:tcPr>
            <w:tcW w:w="708" w:type="dxa"/>
            <w:vAlign w:val="center"/>
          </w:tcPr>
          <w:p w14:paraId="22C546E2" w14:textId="46D44E8E" w:rsidR="00923557" w:rsidRDefault="00ED2785" w:rsidP="00923557">
            <w:pPr>
              <w:jc w:val="left"/>
            </w:pPr>
            <w:r>
              <w:rPr>
                <w:rFonts w:hint="eastAsia"/>
              </w:rPr>
              <w:t>A</w:t>
            </w:r>
            <w:r>
              <w:t>B</w:t>
            </w:r>
          </w:p>
        </w:tc>
        <w:tc>
          <w:tcPr>
            <w:tcW w:w="709" w:type="dxa"/>
            <w:vAlign w:val="center"/>
          </w:tcPr>
          <w:p w14:paraId="053D196E" w14:textId="65756E4D" w:rsidR="00923557" w:rsidRDefault="00D36480" w:rsidP="00923557">
            <w:pPr>
              <w:jc w:val="left"/>
            </w:pPr>
            <w:r>
              <w:rPr>
                <w:rFonts w:hint="eastAsia"/>
              </w:rPr>
              <w:t>0</w:t>
            </w:r>
          </w:p>
        </w:tc>
        <w:tc>
          <w:tcPr>
            <w:tcW w:w="851" w:type="dxa"/>
            <w:vAlign w:val="center"/>
          </w:tcPr>
          <w:p w14:paraId="140555D3" w14:textId="47285B8A" w:rsidR="00923557" w:rsidRDefault="00D36480" w:rsidP="00923557">
            <w:pPr>
              <w:jc w:val="left"/>
            </w:pPr>
            <w:r>
              <w:rPr>
                <w:rFonts w:hint="eastAsia"/>
              </w:rPr>
              <w:t>0</w:t>
            </w:r>
            <w:r>
              <w:t>.95</w:t>
            </w:r>
          </w:p>
        </w:tc>
        <w:tc>
          <w:tcPr>
            <w:tcW w:w="992" w:type="dxa"/>
            <w:vAlign w:val="center"/>
          </w:tcPr>
          <w:p w14:paraId="2BBA305B" w14:textId="023C5E81" w:rsidR="00923557" w:rsidRDefault="00D36480" w:rsidP="00923557">
            <w:pPr>
              <w:jc w:val="left"/>
            </w:pPr>
            <w:r>
              <w:rPr>
                <w:rFonts w:hint="eastAsia"/>
              </w:rPr>
              <w:t>1</w:t>
            </w:r>
            <w:r>
              <w:t>102</w:t>
            </w:r>
          </w:p>
        </w:tc>
        <w:tc>
          <w:tcPr>
            <w:tcW w:w="850" w:type="dxa"/>
            <w:vAlign w:val="center"/>
          </w:tcPr>
          <w:p w14:paraId="20DDEF73" w14:textId="5EEDCC66" w:rsidR="00923557" w:rsidRDefault="00D36480" w:rsidP="00923557">
            <w:pPr>
              <w:jc w:val="left"/>
            </w:pPr>
            <w:r>
              <w:rPr>
                <w:rFonts w:hint="eastAsia"/>
              </w:rPr>
              <w:t>0</w:t>
            </w:r>
            <w:r>
              <w:t>.678</w:t>
            </w:r>
          </w:p>
        </w:tc>
        <w:tc>
          <w:tcPr>
            <w:tcW w:w="851" w:type="dxa"/>
            <w:vAlign w:val="center"/>
          </w:tcPr>
          <w:p w14:paraId="7D37C0D3" w14:textId="3B50AD1C" w:rsidR="00923557" w:rsidRDefault="00974ECE" w:rsidP="00923557">
            <w:pPr>
              <w:jc w:val="left"/>
            </w:pPr>
            <w:r>
              <w:rPr>
                <w:rFonts w:hint="eastAsia"/>
              </w:rPr>
              <w:t>0</w:t>
            </w:r>
            <w:r>
              <w:t>.933</w:t>
            </w:r>
          </w:p>
        </w:tc>
        <w:tc>
          <w:tcPr>
            <w:tcW w:w="709" w:type="dxa"/>
            <w:vAlign w:val="center"/>
          </w:tcPr>
          <w:p w14:paraId="5EED6BBE" w14:textId="193C8411" w:rsidR="00923557" w:rsidRDefault="00974ECE" w:rsidP="00923557">
            <w:pPr>
              <w:jc w:val="left"/>
            </w:pPr>
            <w:r>
              <w:rPr>
                <w:rFonts w:hint="eastAsia"/>
              </w:rPr>
              <w:t>8</w:t>
            </w:r>
            <w:r>
              <w:t>95</w:t>
            </w:r>
          </w:p>
        </w:tc>
      </w:tr>
      <w:tr w:rsidR="00923557" w14:paraId="09BD2E72" w14:textId="77777777" w:rsidTr="00522C13">
        <w:trPr>
          <w:jc w:val="center"/>
        </w:trPr>
        <w:tc>
          <w:tcPr>
            <w:tcW w:w="1276" w:type="dxa"/>
            <w:vMerge w:val="restart"/>
            <w:vAlign w:val="center"/>
          </w:tcPr>
          <w:p w14:paraId="75E74485" w14:textId="4E14663B" w:rsidR="00923557" w:rsidRDefault="00923557" w:rsidP="00923557">
            <w:pPr>
              <w:jc w:val="left"/>
            </w:pPr>
            <w:r w:rsidRPr="006F6EC8">
              <w:rPr>
                <w:szCs w:val="20"/>
              </w:rPr>
              <w:t>wid_rcon_go</w:t>
            </w:r>
            <w:r>
              <w:rPr>
                <w:szCs w:val="20"/>
              </w:rPr>
              <w:t>n</w:t>
            </w:r>
          </w:p>
        </w:tc>
        <w:tc>
          <w:tcPr>
            <w:tcW w:w="851" w:type="dxa"/>
            <w:vAlign w:val="center"/>
          </w:tcPr>
          <w:p w14:paraId="07533C2E" w14:textId="75451FDA" w:rsidR="00923557" w:rsidRDefault="00923557" w:rsidP="00923557">
            <w:pPr>
              <w:jc w:val="left"/>
            </w:pPr>
            <w:r>
              <w:rPr>
                <w:rFonts w:hint="eastAsia"/>
              </w:rPr>
              <w:t>C</w:t>
            </w:r>
            <w:r>
              <w:t>S</w:t>
            </w:r>
          </w:p>
        </w:tc>
        <w:tc>
          <w:tcPr>
            <w:tcW w:w="1134" w:type="dxa"/>
            <w:vAlign w:val="center"/>
          </w:tcPr>
          <w:p w14:paraId="47B09D64" w14:textId="61338D42" w:rsidR="00923557" w:rsidRDefault="00385A1B" w:rsidP="00923557">
            <w:pPr>
              <w:jc w:val="left"/>
            </w:pPr>
            <w:r>
              <w:rPr>
                <w:rFonts w:hint="eastAsia"/>
              </w:rPr>
              <w:t>B</w:t>
            </w:r>
            <w:r>
              <w:t xml:space="preserve"> + I</w:t>
            </w:r>
          </w:p>
        </w:tc>
        <w:tc>
          <w:tcPr>
            <w:tcW w:w="708" w:type="dxa"/>
            <w:vAlign w:val="center"/>
          </w:tcPr>
          <w:p w14:paraId="443CA0F2" w14:textId="691D5E6B" w:rsidR="00923557" w:rsidRDefault="00385A1B" w:rsidP="00923557">
            <w:pPr>
              <w:jc w:val="left"/>
            </w:pPr>
            <w:r>
              <w:rPr>
                <w:rFonts w:hint="eastAsia"/>
              </w:rPr>
              <w:t>A</w:t>
            </w:r>
            <w:r>
              <w:t>B</w:t>
            </w:r>
          </w:p>
        </w:tc>
        <w:tc>
          <w:tcPr>
            <w:tcW w:w="709" w:type="dxa"/>
            <w:vAlign w:val="center"/>
          </w:tcPr>
          <w:p w14:paraId="64F73CDA" w14:textId="1CA41CAC" w:rsidR="00923557" w:rsidRDefault="00385A1B" w:rsidP="00923557">
            <w:pPr>
              <w:jc w:val="left"/>
            </w:pPr>
            <w:r>
              <w:rPr>
                <w:rFonts w:hint="eastAsia"/>
              </w:rPr>
              <w:t>0</w:t>
            </w:r>
            <w:r>
              <w:t>.499</w:t>
            </w:r>
          </w:p>
        </w:tc>
        <w:tc>
          <w:tcPr>
            <w:tcW w:w="851" w:type="dxa"/>
            <w:vAlign w:val="center"/>
          </w:tcPr>
          <w:p w14:paraId="7BE66855" w14:textId="6549634A" w:rsidR="00923557" w:rsidRDefault="00385A1B" w:rsidP="00923557">
            <w:pPr>
              <w:jc w:val="left"/>
            </w:pPr>
            <w:r>
              <w:rPr>
                <w:rFonts w:hint="eastAsia"/>
              </w:rPr>
              <w:t>0</w:t>
            </w:r>
            <w:r>
              <w:t>.</w:t>
            </w:r>
            <w:r w:rsidR="005531E0">
              <w:t>807</w:t>
            </w:r>
          </w:p>
        </w:tc>
        <w:tc>
          <w:tcPr>
            <w:tcW w:w="992" w:type="dxa"/>
            <w:vAlign w:val="center"/>
          </w:tcPr>
          <w:p w14:paraId="513D8FB8" w14:textId="71E7C0A8" w:rsidR="00923557" w:rsidRDefault="005531E0" w:rsidP="00923557">
            <w:pPr>
              <w:jc w:val="left"/>
            </w:pPr>
            <w:r>
              <w:rPr>
                <w:rFonts w:hint="eastAsia"/>
              </w:rPr>
              <w:t>1</w:t>
            </w:r>
            <w:r>
              <w:t>94</w:t>
            </w:r>
          </w:p>
        </w:tc>
        <w:tc>
          <w:tcPr>
            <w:tcW w:w="850" w:type="dxa"/>
            <w:vAlign w:val="center"/>
          </w:tcPr>
          <w:p w14:paraId="41BF7603" w14:textId="1B1A3088" w:rsidR="00923557" w:rsidRDefault="00327069" w:rsidP="00923557">
            <w:pPr>
              <w:jc w:val="left"/>
            </w:pPr>
            <w:r>
              <w:rPr>
                <w:rFonts w:hint="eastAsia"/>
              </w:rPr>
              <w:t>1</w:t>
            </w:r>
            <w:r>
              <w:t>.231</w:t>
            </w:r>
          </w:p>
        </w:tc>
        <w:tc>
          <w:tcPr>
            <w:tcW w:w="851" w:type="dxa"/>
            <w:vAlign w:val="center"/>
          </w:tcPr>
          <w:p w14:paraId="691F27B4" w14:textId="2D0D6CE3" w:rsidR="00923557" w:rsidRDefault="005531E0" w:rsidP="00923557">
            <w:pPr>
              <w:jc w:val="left"/>
            </w:pPr>
            <w:r>
              <w:rPr>
                <w:rFonts w:hint="eastAsia"/>
              </w:rPr>
              <w:t>0</w:t>
            </w:r>
            <w:r>
              <w:t>.803</w:t>
            </w:r>
          </w:p>
        </w:tc>
        <w:tc>
          <w:tcPr>
            <w:tcW w:w="709" w:type="dxa"/>
            <w:vAlign w:val="center"/>
          </w:tcPr>
          <w:p w14:paraId="6B4323B1" w14:textId="786C7509" w:rsidR="00923557" w:rsidRDefault="00327069" w:rsidP="00923557">
            <w:pPr>
              <w:jc w:val="left"/>
            </w:pPr>
            <w:r>
              <w:rPr>
                <w:rFonts w:hint="eastAsia"/>
              </w:rPr>
              <w:t>1</w:t>
            </w:r>
            <w:r>
              <w:t>61</w:t>
            </w:r>
          </w:p>
        </w:tc>
      </w:tr>
      <w:tr w:rsidR="00923557" w14:paraId="0C67ACE0" w14:textId="77777777" w:rsidTr="00522C13">
        <w:trPr>
          <w:jc w:val="center"/>
        </w:trPr>
        <w:tc>
          <w:tcPr>
            <w:tcW w:w="1276" w:type="dxa"/>
            <w:vMerge/>
            <w:vAlign w:val="center"/>
          </w:tcPr>
          <w:p w14:paraId="423D1594" w14:textId="77777777" w:rsidR="00923557" w:rsidRPr="006F6EC8" w:rsidRDefault="00923557" w:rsidP="00923557">
            <w:pPr>
              <w:jc w:val="left"/>
              <w:rPr>
                <w:szCs w:val="20"/>
              </w:rPr>
            </w:pPr>
          </w:p>
        </w:tc>
        <w:tc>
          <w:tcPr>
            <w:tcW w:w="851" w:type="dxa"/>
            <w:vAlign w:val="center"/>
          </w:tcPr>
          <w:p w14:paraId="3C71B472" w14:textId="77E3D5D1" w:rsidR="00923557" w:rsidRDefault="00923557" w:rsidP="00923557">
            <w:pPr>
              <w:jc w:val="left"/>
            </w:pPr>
            <w:r>
              <w:rPr>
                <w:rFonts w:hint="eastAsia"/>
              </w:rPr>
              <w:t>G</w:t>
            </w:r>
            <w:r>
              <w:t>S</w:t>
            </w:r>
          </w:p>
        </w:tc>
        <w:tc>
          <w:tcPr>
            <w:tcW w:w="1134" w:type="dxa"/>
            <w:vAlign w:val="center"/>
          </w:tcPr>
          <w:p w14:paraId="7BC57114" w14:textId="36FA347D" w:rsidR="00923557" w:rsidRDefault="00270A89" w:rsidP="00923557">
            <w:pPr>
              <w:jc w:val="left"/>
            </w:pPr>
            <w:r>
              <w:rPr>
                <w:rFonts w:hint="eastAsia"/>
              </w:rPr>
              <w:t>B</w:t>
            </w:r>
            <w:r>
              <w:t xml:space="preserve"> + C + I</w:t>
            </w:r>
          </w:p>
        </w:tc>
        <w:tc>
          <w:tcPr>
            <w:tcW w:w="708" w:type="dxa"/>
            <w:vAlign w:val="center"/>
          </w:tcPr>
          <w:p w14:paraId="71243F8B" w14:textId="07CFEA85" w:rsidR="00923557" w:rsidRDefault="00B053E5" w:rsidP="00923557">
            <w:pPr>
              <w:jc w:val="left"/>
            </w:pPr>
            <w:r>
              <w:rPr>
                <w:rFonts w:hint="eastAsia"/>
              </w:rPr>
              <w:t>D</w:t>
            </w:r>
            <w:r>
              <w:t>T</w:t>
            </w:r>
          </w:p>
        </w:tc>
        <w:tc>
          <w:tcPr>
            <w:tcW w:w="709" w:type="dxa"/>
            <w:vAlign w:val="center"/>
          </w:tcPr>
          <w:p w14:paraId="16A6B84D" w14:textId="4E64A391" w:rsidR="00923557" w:rsidRDefault="00B053E5" w:rsidP="00923557">
            <w:pPr>
              <w:jc w:val="left"/>
            </w:pPr>
            <w:r>
              <w:rPr>
                <w:rFonts w:hint="eastAsia"/>
              </w:rPr>
              <w:t>0</w:t>
            </w:r>
          </w:p>
        </w:tc>
        <w:tc>
          <w:tcPr>
            <w:tcW w:w="851" w:type="dxa"/>
            <w:vAlign w:val="center"/>
          </w:tcPr>
          <w:p w14:paraId="14F91EBE" w14:textId="71622E52" w:rsidR="00923557" w:rsidRDefault="00B053E5" w:rsidP="00923557">
            <w:pPr>
              <w:jc w:val="left"/>
            </w:pPr>
            <w:r>
              <w:rPr>
                <w:rFonts w:hint="eastAsia"/>
              </w:rPr>
              <w:t>0</w:t>
            </w:r>
            <w:r>
              <w:t>.83</w:t>
            </w:r>
          </w:p>
        </w:tc>
        <w:tc>
          <w:tcPr>
            <w:tcW w:w="992" w:type="dxa"/>
            <w:vAlign w:val="center"/>
          </w:tcPr>
          <w:p w14:paraId="341D1E6A" w14:textId="5E111B28" w:rsidR="00923557" w:rsidRDefault="00B053E5" w:rsidP="00923557">
            <w:pPr>
              <w:jc w:val="left"/>
            </w:pPr>
            <w:r>
              <w:rPr>
                <w:rFonts w:hint="eastAsia"/>
              </w:rPr>
              <w:t>2</w:t>
            </w:r>
            <w:r>
              <w:t>00</w:t>
            </w:r>
          </w:p>
        </w:tc>
        <w:tc>
          <w:tcPr>
            <w:tcW w:w="850" w:type="dxa"/>
            <w:vAlign w:val="center"/>
          </w:tcPr>
          <w:p w14:paraId="5C24959C" w14:textId="2505CD44" w:rsidR="00923557" w:rsidRDefault="00374240" w:rsidP="00923557">
            <w:pPr>
              <w:jc w:val="left"/>
            </w:pPr>
            <w:r>
              <w:rPr>
                <w:rFonts w:hint="eastAsia"/>
              </w:rPr>
              <w:t>0</w:t>
            </w:r>
            <w:r>
              <w:t>.796</w:t>
            </w:r>
          </w:p>
        </w:tc>
        <w:tc>
          <w:tcPr>
            <w:tcW w:w="851" w:type="dxa"/>
            <w:vAlign w:val="center"/>
          </w:tcPr>
          <w:p w14:paraId="028C57FE" w14:textId="14F8ED14" w:rsidR="00923557" w:rsidRDefault="00B053E5" w:rsidP="00923557">
            <w:pPr>
              <w:jc w:val="left"/>
            </w:pPr>
            <w:r>
              <w:rPr>
                <w:rFonts w:hint="eastAsia"/>
              </w:rPr>
              <w:t>0</w:t>
            </w:r>
            <w:r>
              <w:t>.796</w:t>
            </w:r>
          </w:p>
        </w:tc>
        <w:tc>
          <w:tcPr>
            <w:tcW w:w="709" w:type="dxa"/>
            <w:vAlign w:val="center"/>
          </w:tcPr>
          <w:p w14:paraId="5D186857" w14:textId="4D7EB86E" w:rsidR="00923557" w:rsidRDefault="00B053E5" w:rsidP="00923557">
            <w:pPr>
              <w:jc w:val="left"/>
            </w:pPr>
            <w:r>
              <w:rPr>
                <w:rFonts w:hint="eastAsia"/>
              </w:rPr>
              <w:t>1</w:t>
            </w:r>
            <w:r>
              <w:t>64</w:t>
            </w:r>
          </w:p>
        </w:tc>
      </w:tr>
    </w:tbl>
    <w:p w14:paraId="776D922D" w14:textId="3F6570FD" w:rsidR="007858A8" w:rsidRDefault="00ED6DD8" w:rsidP="00507640">
      <w:pPr>
        <w:spacing w:before="240"/>
      </w:pPr>
      <w:r>
        <w:tab/>
      </w:r>
      <w:r w:rsidR="00522C13">
        <w:t xml:space="preserve">Table 36 </w:t>
      </w:r>
      <w:r w:rsidR="001E4D31">
        <w:t>show</w:t>
      </w:r>
      <w:r w:rsidR="00522C13">
        <w:t xml:space="preserve">s the results of ML </w:t>
      </w:r>
      <w:r w:rsidR="00E92B68">
        <w:t>impl</w:t>
      </w:r>
      <w:r w:rsidR="001E4D31">
        <w:t>e</w:t>
      </w:r>
      <w:r w:rsidR="00E92B68">
        <w:t>mentations</w:t>
      </w:r>
      <w:r w:rsidR="00522C13">
        <w:t xml:space="preserve"> </w:t>
      </w:r>
      <w:r w:rsidR="00B27D49">
        <w:t>on</w:t>
      </w:r>
      <w:r w:rsidR="00522C13">
        <w:t xml:space="preserve"> </w:t>
      </w:r>
      <w:r w:rsidR="00B27D49">
        <w:t>the various feature</w:t>
      </w:r>
      <w:r w:rsidR="00522C13">
        <w:t xml:space="preserve"> combinations of </w:t>
      </w:r>
      <w:r w:rsidR="0030553A">
        <w:t xml:space="preserve">the </w:t>
      </w:r>
      <w:r w:rsidR="00522C13">
        <w:t xml:space="preserve">Perf STAT and Time Delta for </w:t>
      </w:r>
      <w:r w:rsidR="00B27D49">
        <w:t xml:space="preserve">the </w:t>
      </w:r>
      <w:r w:rsidR="00E92B68">
        <w:t>different</w:t>
      </w:r>
      <w:r w:rsidR="00522C13">
        <w:t xml:space="preserve"> scenarios in CS and GS.</w:t>
      </w:r>
      <w:r w:rsidR="005A2639">
        <w:t xml:space="preserve"> "ML Type" is referenced in the "ML Name" field of Table 35. </w:t>
      </w:r>
      <w:r w:rsidR="005A2639" w:rsidRPr="001B55A1">
        <w:t xml:space="preserve">"Support" means the data point size of </w:t>
      </w:r>
      <w:r w:rsidR="005A2639">
        <w:t>a</w:t>
      </w:r>
      <w:r w:rsidR="005A2639" w:rsidRPr="001B55A1">
        <w:t xml:space="preserve"> feature</w:t>
      </w:r>
      <w:r w:rsidR="005A2639">
        <w:t xml:space="preserve"> combination</w:t>
      </w:r>
      <w:r w:rsidR="005A2639" w:rsidRPr="001B55A1">
        <w:t>.</w:t>
      </w:r>
      <w:r w:rsidR="005B6D01">
        <w:t xml:space="preserve"> </w:t>
      </w:r>
      <w:r w:rsidR="003B142D" w:rsidRPr="003B142D">
        <w:t>In each of the scenarios in Table 2, ML classification was performed on the feature combinations in Table 6.</w:t>
      </w:r>
      <w:r w:rsidR="003B142D">
        <w:t xml:space="preserve"> </w:t>
      </w:r>
      <w:r w:rsidR="005A2639">
        <w:t>We sort</w:t>
      </w:r>
      <w:r w:rsidR="00AA2231">
        <w:t>ed</w:t>
      </w:r>
      <w:r w:rsidR="005A2639">
        <w:t xml:space="preserve"> these ML results in order of</w:t>
      </w:r>
      <w:r w:rsidR="00EB2C95">
        <w:t xml:space="preserve"> </w:t>
      </w:r>
      <w:r w:rsidR="00D7304A">
        <w:t xml:space="preserve">high </w:t>
      </w:r>
      <w:r w:rsidR="005A2639">
        <w:t xml:space="preserve">support value, </w:t>
      </w:r>
      <w:r w:rsidR="00D7304A">
        <w:t>low</w:t>
      </w:r>
      <w:r w:rsidR="005A2639">
        <w:t xml:space="preserve"> CLR value, and </w:t>
      </w:r>
      <w:r w:rsidR="00D7304A">
        <w:t>high</w:t>
      </w:r>
      <w:r w:rsidR="005A2639">
        <w:t xml:space="preserve"> F1 score. A feature combination that satisfies the three sorting criteria is recommended as the best feature combination</w:t>
      </w:r>
      <w:r w:rsidR="00EB2C95">
        <w:t xml:space="preserve"> in each scenario</w:t>
      </w:r>
      <w:r w:rsidR="00B110B1">
        <w:t>.</w:t>
      </w:r>
      <w:r w:rsidR="00B3335E">
        <w:t xml:space="preserve"> "CLR Mean" is the average CLR value calculated for all feature combinations in </w:t>
      </w:r>
      <w:r w:rsidR="00500952">
        <w:t>a</w:t>
      </w:r>
      <w:r w:rsidR="00B3335E">
        <w:t xml:space="preserve"> scenario.</w:t>
      </w:r>
      <w:r w:rsidR="00500952">
        <w:t xml:space="preserve"> </w:t>
      </w:r>
      <w:r w:rsidR="008A23F9" w:rsidRPr="008A23F9">
        <w:t xml:space="preserve">"F1 Mean" represents the average of the F1 values ​​for all feature combinations in </w:t>
      </w:r>
      <w:r w:rsidR="008A23F9">
        <w:t>a</w:t>
      </w:r>
      <w:r w:rsidR="008A23F9" w:rsidRPr="008A23F9">
        <w:t xml:space="preserve"> scenario.</w:t>
      </w:r>
      <w:r w:rsidR="00507640">
        <w:t xml:space="preserve"> "SM" means the average of the feature sizes of all feature combinations in a scenario.</w:t>
      </w:r>
      <w:r w:rsidR="00B74ACF">
        <w:t xml:space="preserve"> </w:t>
      </w:r>
    </w:p>
    <w:p w14:paraId="2F76DD42" w14:textId="77777777" w:rsidR="002446DD" w:rsidRDefault="002446DD" w:rsidP="002446DD">
      <w:pPr>
        <w:keepNext/>
        <w:spacing w:before="240"/>
        <w:jc w:val="center"/>
      </w:pPr>
      <w:r>
        <w:rPr>
          <w:noProof/>
        </w:rPr>
        <w:lastRenderedPageBreak/>
        <w:drawing>
          <wp:inline distT="0" distB="0" distL="0" distR="0" wp14:anchorId="5908DD58" wp14:editId="73833B77">
            <wp:extent cx="4572000" cy="2736850"/>
            <wp:effectExtent l="0" t="0" r="0" b="6350"/>
            <wp:docPr id="531360459" name="차트 1">
              <a:extLst xmlns:a="http://schemas.openxmlformats.org/drawingml/2006/main">
                <a:ext uri="{FF2B5EF4-FFF2-40B4-BE49-F238E27FC236}">
                  <a16:creationId xmlns:a16="http://schemas.microsoft.com/office/drawing/2014/main" id="{1A6E1E8B-B43F-1961-2667-BF6AC15B30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B862732" w14:textId="1DB11E08" w:rsidR="002446DD" w:rsidRDefault="002446DD" w:rsidP="002446DD">
      <w:pPr>
        <w:pStyle w:val="a5"/>
        <w:jc w:val="center"/>
      </w:pPr>
      <w:r>
        <w:t xml:space="preserve">Figure 27. </w:t>
      </w:r>
      <w:r w:rsidR="00805F89">
        <w:t>Proof</w:t>
      </w:r>
      <w:r w:rsidR="00805F89" w:rsidRPr="00805F89">
        <w:t xml:space="preserve"> of the </w:t>
      </w:r>
      <w:r w:rsidR="00BF6C5A">
        <w:t>low</w:t>
      </w:r>
      <w:r w:rsidR="00805F89" w:rsidRPr="00805F89">
        <w:t xml:space="preserve"> CLR of the </w:t>
      </w:r>
      <w:r w:rsidR="00365539">
        <w:t>best</w:t>
      </w:r>
      <w:r w:rsidR="00805F89" w:rsidRPr="00805F89">
        <w:t xml:space="preserve"> feature combination in each scenario in Table 36</w:t>
      </w:r>
    </w:p>
    <w:p w14:paraId="61DF69AE" w14:textId="77777777" w:rsidR="00693A96" w:rsidRDefault="00693A96" w:rsidP="00693A96">
      <w:pPr>
        <w:keepNext/>
        <w:spacing w:before="240"/>
        <w:jc w:val="center"/>
      </w:pPr>
      <w:r>
        <w:rPr>
          <w:noProof/>
        </w:rPr>
        <w:drawing>
          <wp:inline distT="0" distB="0" distL="0" distR="0" wp14:anchorId="6777D3EE" wp14:editId="1390AAE4">
            <wp:extent cx="4572000" cy="2787650"/>
            <wp:effectExtent l="0" t="0" r="0" b="12700"/>
            <wp:docPr id="491598614" name="차트 1">
              <a:extLst xmlns:a="http://schemas.openxmlformats.org/drawingml/2006/main">
                <a:ext uri="{FF2B5EF4-FFF2-40B4-BE49-F238E27FC236}">
                  <a16:creationId xmlns:a16="http://schemas.microsoft.com/office/drawing/2014/main" id="{92FD0ED8-F575-DD19-ED5A-E401842B45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4706487" w14:textId="2B0A6E30" w:rsidR="00693A96" w:rsidRDefault="00693A96" w:rsidP="00693A96">
      <w:pPr>
        <w:pStyle w:val="a5"/>
        <w:jc w:val="center"/>
      </w:pPr>
      <w:r>
        <w:t>Figure 28. Proof</w:t>
      </w:r>
      <w:r w:rsidRPr="00805F89">
        <w:t xml:space="preserve"> of the </w:t>
      </w:r>
      <w:r w:rsidR="00BF6C5A">
        <w:t>high</w:t>
      </w:r>
      <w:r w:rsidRPr="00805F89">
        <w:t xml:space="preserve"> </w:t>
      </w:r>
      <w:r w:rsidR="00816E02">
        <w:t>F1 score</w:t>
      </w:r>
      <w:r w:rsidRPr="00805F89">
        <w:t xml:space="preserve"> of the </w:t>
      </w:r>
      <w:r w:rsidR="00365539">
        <w:t>best</w:t>
      </w:r>
      <w:r w:rsidRPr="00805F89">
        <w:t xml:space="preserve"> feature combination in each scenario in Table 36</w:t>
      </w:r>
    </w:p>
    <w:p w14:paraId="24D7622B" w14:textId="77777777" w:rsidR="002629FC" w:rsidRDefault="002629FC" w:rsidP="002629FC">
      <w:pPr>
        <w:keepNext/>
        <w:jc w:val="center"/>
      </w:pPr>
      <w:r>
        <w:rPr>
          <w:noProof/>
        </w:rPr>
        <w:lastRenderedPageBreak/>
        <w:drawing>
          <wp:inline distT="0" distB="0" distL="0" distR="0" wp14:anchorId="21D2AC4B" wp14:editId="2FF8B6A2">
            <wp:extent cx="4572000" cy="2781300"/>
            <wp:effectExtent l="0" t="0" r="0" b="0"/>
            <wp:docPr id="1793018101" name="차트 1">
              <a:extLst xmlns:a="http://schemas.openxmlformats.org/drawingml/2006/main">
                <a:ext uri="{FF2B5EF4-FFF2-40B4-BE49-F238E27FC236}">
                  <a16:creationId xmlns:a16="http://schemas.microsoft.com/office/drawing/2014/main" id="{E61A6394-C273-0802-F66C-7BE3424DD8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C3AD4F3" w14:textId="72C76CB7" w:rsidR="002629FC" w:rsidRPr="002629FC" w:rsidRDefault="002629FC" w:rsidP="002629FC">
      <w:pPr>
        <w:pStyle w:val="a5"/>
        <w:jc w:val="center"/>
      </w:pPr>
      <w:r>
        <w:t>Figure 29. Proof</w:t>
      </w:r>
      <w:r w:rsidRPr="00805F89">
        <w:t xml:space="preserve"> of the </w:t>
      </w:r>
      <w:r w:rsidR="00BF6C5A">
        <w:t>high</w:t>
      </w:r>
      <w:r w:rsidRPr="00805F89">
        <w:t xml:space="preserve"> </w:t>
      </w:r>
      <w:r w:rsidR="00B61B24">
        <w:t>S</w:t>
      </w:r>
      <w:r>
        <w:t xml:space="preserve">upport </w:t>
      </w:r>
      <w:r w:rsidRPr="00805F89">
        <w:t xml:space="preserve">of the </w:t>
      </w:r>
      <w:r w:rsidR="00365539">
        <w:t>best</w:t>
      </w:r>
      <w:r w:rsidRPr="00805F89">
        <w:t xml:space="preserve"> feature combination in each scenario in Table 36</w:t>
      </w:r>
    </w:p>
    <w:p w14:paraId="5FBA62EA" w14:textId="77777777" w:rsidR="004C2D0A" w:rsidRDefault="00E64327" w:rsidP="005A2639">
      <w:pPr>
        <w:spacing w:before="240"/>
      </w:pPr>
      <w:r>
        <w:tab/>
      </w:r>
      <w:r w:rsidR="003C3AD3" w:rsidRPr="003C3AD3">
        <w:t xml:space="preserve">Figures 27, 28, and 29 are </w:t>
      </w:r>
      <w:r w:rsidR="005B1697">
        <w:t xml:space="preserve">the </w:t>
      </w:r>
      <w:r w:rsidR="00375A09">
        <w:t>bar graphs</w:t>
      </w:r>
      <w:r w:rsidR="003C3AD3" w:rsidRPr="003C3AD3">
        <w:t xml:space="preserve"> of </w:t>
      </w:r>
      <w:r w:rsidR="00485EBB">
        <w:t xml:space="preserve">the </w:t>
      </w:r>
      <w:r w:rsidR="003C3AD3" w:rsidRPr="003C3AD3">
        <w:t>CLR, F1, and Support values ​​and their average values ​​</w:t>
      </w:r>
      <w:r w:rsidR="003844E0">
        <w:t>from</w:t>
      </w:r>
      <w:r w:rsidR="003C3AD3" w:rsidRPr="003C3AD3">
        <w:t xml:space="preserve"> Table 36.</w:t>
      </w:r>
      <w:r w:rsidR="003C3AD3">
        <w:t xml:space="preserve"> </w:t>
      </w:r>
      <w:r w:rsidR="00756D7C">
        <w:t>The criterion for selecting the optimal feature combination proves appropriate since the CLR values ​​are below average, and the F1 and support values ​​are above averag</w:t>
      </w:r>
      <w:r w:rsidR="00C86D74" w:rsidRPr="00C86D74">
        <w:t>e</w:t>
      </w:r>
      <w:r w:rsidR="002E53FA">
        <w:t>.</w:t>
      </w:r>
    </w:p>
    <w:p w14:paraId="4A7C65A5" w14:textId="1A62996C" w:rsidR="002E53FA" w:rsidRDefault="002E53FA" w:rsidP="00B230B4">
      <w:pPr>
        <w:pStyle w:val="3"/>
        <w:ind w:left="1000" w:hanging="400"/>
        <w:sectPr w:rsidR="002E53FA" w:rsidSect="00E3553C">
          <w:pgSz w:w="11906" w:h="16838"/>
          <w:pgMar w:top="1701" w:right="1440" w:bottom="1440" w:left="1440" w:header="851" w:footer="992" w:gutter="0"/>
          <w:cols w:space="425"/>
          <w:docGrid w:linePitch="360"/>
        </w:sectPr>
      </w:pPr>
      <w:r>
        <w:t>Suggestion on the Best Feature Combination and ML</w:t>
      </w:r>
    </w:p>
    <w:p w14:paraId="31070446" w14:textId="2F4AC26A" w:rsidR="00E46516" w:rsidRDefault="00513573" w:rsidP="00513573">
      <w:pPr>
        <w:pStyle w:val="a5"/>
        <w:keepNext/>
        <w:jc w:val="center"/>
      </w:pPr>
      <w:r>
        <w:rPr>
          <w:rFonts w:hint="eastAsia"/>
        </w:rPr>
        <w:lastRenderedPageBreak/>
        <w:t>Table</w:t>
      </w:r>
      <w:r>
        <w:t xml:space="preserve"> 37. </w:t>
      </w:r>
      <w:r w:rsidR="00FC32EF">
        <w:t xml:space="preserve">Best ML Result of </w:t>
      </w:r>
      <w:r w:rsidR="0040069F">
        <w:t xml:space="preserve">the </w:t>
      </w:r>
      <w:r w:rsidR="00FC32EF">
        <w:t xml:space="preserve">Perf </w:t>
      </w:r>
      <w:r w:rsidR="00115F65">
        <w:t>TOP</w:t>
      </w:r>
      <w:r w:rsidR="00FC32EF">
        <w:t xml:space="preserve"> on CS and G</w:t>
      </w:r>
      <w:r w:rsidR="00291519">
        <w:t>S</w:t>
      </w:r>
    </w:p>
    <w:tbl>
      <w:tblPr>
        <w:tblStyle w:val="a4"/>
        <w:tblW w:w="0" w:type="auto"/>
        <w:tblLook w:val="04A0" w:firstRow="1" w:lastRow="0" w:firstColumn="1" w:lastColumn="0" w:noHBand="0" w:noVBand="1"/>
      </w:tblPr>
      <w:tblGrid>
        <w:gridCol w:w="1477"/>
        <w:gridCol w:w="927"/>
        <w:gridCol w:w="1258"/>
        <w:gridCol w:w="1046"/>
        <w:gridCol w:w="2683"/>
        <w:gridCol w:w="823"/>
        <w:gridCol w:w="849"/>
        <w:gridCol w:w="826"/>
        <w:gridCol w:w="1053"/>
        <w:gridCol w:w="889"/>
        <w:gridCol w:w="992"/>
        <w:gridCol w:w="864"/>
      </w:tblGrid>
      <w:tr w:rsidR="00C2097F" w14:paraId="38C4133E" w14:textId="493B7458" w:rsidTr="00805FC5">
        <w:tc>
          <w:tcPr>
            <w:tcW w:w="1477" w:type="dxa"/>
            <w:shd w:val="clear" w:color="auto" w:fill="E7E6E6" w:themeFill="background2"/>
            <w:vAlign w:val="center"/>
          </w:tcPr>
          <w:p w14:paraId="70A59AF0" w14:textId="78D70DD3" w:rsidR="00C34B21" w:rsidRDefault="00C34B21" w:rsidP="00183E84">
            <w:r>
              <w:t>Scenario</w:t>
            </w:r>
          </w:p>
        </w:tc>
        <w:tc>
          <w:tcPr>
            <w:tcW w:w="1001" w:type="dxa"/>
            <w:shd w:val="clear" w:color="auto" w:fill="E7E6E6" w:themeFill="background2"/>
            <w:vAlign w:val="center"/>
          </w:tcPr>
          <w:p w14:paraId="601A2D25" w14:textId="096D92CF" w:rsidR="00C34B21" w:rsidRDefault="00C34B21" w:rsidP="00183E84">
            <w:r>
              <w:rPr>
                <w:rFonts w:hint="eastAsia"/>
              </w:rPr>
              <w:t>S</w:t>
            </w:r>
            <w:r>
              <w:t>t</w:t>
            </w:r>
            <w:r w:rsidR="00754982">
              <w:t>ation Type</w:t>
            </w:r>
          </w:p>
        </w:tc>
        <w:tc>
          <w:tcPr>
            <w:tcW w:w="1171" w:type="dxa"/>
            <w:shd w:val="clear" w:color="auto" w:fill="E7E6E6" w:themeFill="background2"/>
            <w:vAlign w:val="center"/>
          </w:tcPr>
          <w:p w14:paraId="1C35CB7F" w14:textId="6C1AED9A" w:rsidR="00C34B21" w:rsidRDefault="00C34B21" w:rsidP="00183E84">
            <w:r>
              <w:rPr>
                <w:rFonts w:hint="eastAsia"/>
              </w:rPr>
              <w:t>T</w:t>
            </w:r>
            <w:r>
              <w:t>ype 1</w:t>
            </w:r>
          </w:p>
        </w:tc>
        <w:tc>
          <w:tcPr>
            <w:tcW w:w="1070" w:type="dxa"/>
            <w:shd w:val="clear" w:color="auto" w:fill="E7E6E6" w:themeFill="background2"/>
            <w:vAlign w:val="center"/>
          </w:tcPr>
          <w:p w14:paraId="56CC869A" w14:textId="7EE89141" w:rsidR="00C34B21" w:rsidRDefault="00C34B21" w:rsidP="00183E84">
            <w:r>
              <w:rPr>
                <w:rFonts w:hint="eastAsia"/>
              </w:rPr>
              <w:t>T</w:t>
            </w:r>
            <w:r>
              <w:t>ype 2</w:t>
            </w:r>
          </w:p>
        </w:tc>
        <w:tc>
          <w:tcPr>
            <w:tcW w:w="1888" w:type="dxa"/>
            <w:shd w:val="clear" w:color="auto" w:fill="E7E6E6" w:themeFill="background2"/>
            <w:vAlign w:val="center"/>
          </w:tcPr>
          <w:p w14:paraId="7F549603" w14:textId="15B32186" w:rsidR="00C34B21" w:rsidRDefault="00C34B21" w:rsidP="00183E84">
            <w:r>
              <w:rPr>
                <w:rFonts w:hint="eastAsia"/>
              </w:rPr>
              <w:t>F</w:t>
            </w:r>
            <w:r w:rsidR="00754982">
              <w:t>eature Combination</w:t>
            </w:r>
          </w:p>
        </w:tc>
        <w:tc>
          <w:tcPr>
            <w:tcW w:w="981" w:type="dxa"/>
            <w:shd w:val="clear" w:color="auto" w:fill="E7E6E6" w:themeFill="background2"/>
            <w:vAlign w:val="center"/>
          </w:tcPr>
          <w:p w14:paraId="6B0BE9A6" w14:textId="63586223" w:rsidR="00C34B21" w:rsidRDefault="00C34B21" w:rsidP="00183E84">
            <w:r>
              <w:rPr>
                <w:rFonts w:hint="eastAsia"/>
              </w:rPr>
              <w:t>M</w:t>
            </w:r>
            <w:r>
              <w:t>L Type</w:t>
            </w:r>
          </w:p>
        </w:tc>
        <w:tc>
          <w:tcPr>
            <w:tcW w:w="977" w:type="dxa"/>
            <w:shd w:val="clear" w:color="auto" w:fill="E7E6E6" w:themeFill="background2"/>
            <w:vAlign w:val="center"/>
          </w:tcPr>
          <w:p w14:paraId="430F692F" w14:textId="58119BDA" w:rsidR="00C34B21" w:rsidRDefault="00C34B21" w:rsidP="00183E84">
            <w:r>
              <w:rPr>
                <w:rFonts w:hint="eastAsia"/>
              </w:rPr>
              <w:t>C</w:t>
            </w:r>
            <w:r>
              <w:t>SR</w:t>
            </w:r>
          </w:p>
        </w:tc>
        <w:tc>
          <w:tcPr>
            <w:tcW w:w="934" w:type="dxa"/>
            <w:shd w:val="clear" w:color="auto" w:fill="E7E6E6" w:themeFill="background2"/>
            <w:vAlign w:val="center"/>
          </w:tcPr>
          <w:p w14:paraId="41430EDC" w14:textId="0A20A635" w:rsidR="00C34B21" w:rsidRDefault="00C34B21" w:rsidP="00183E84">
            <w:r>
              <w:rPr>
                <w:rFonts w:hint="eastAsia"/>
              </w:rPr>
              <w:t>F</w:t>
            </w:r>
            <w:r>
              <w:t>1</w:t>
            </w:r>
          </w:p>
        </w:tc>
        <w:tc>
          <w:tcPr>
            <w:tcW w:w="1145" w:type="dxa"/>
            <w:shd w:val="clear" w:color="auto" w:fill="E7E6E6" w:themeFill="background2"/>
            <w:vAlign w:val="center"/>
          </w:tcPr>
          <w:p w14:paraId="449DDF25" w14:textId="239418CF" w:rsidR="00C34B21" w:rsidRDefault="00C34B21" w:rsidP="00183E84">
            <w:r>
              <w:rPr>
                <w:rFonts w:hint="eastAsia"/>
              </w:rPr>
              <w:t>S</w:t>
            </w:r>
            <w:r>
              <w:t>upport</w:t>
            </w:r>
          </w:p>
        </w:tc>
        <w:tc>
          <w:tcPr>
            <w:tcW w:w="1029" w:type="dxa"/>
            <w:shd w:val="clear" w:color="auto" w:fill="E7E6E6" w:themeFill="background2"/>
            <w:vAlign w:val="center"/>
          </w:tcPr>
          <w:p w14:paraId="77866462" w14:textId="7784B3B5" w:rsidR="00C34B21" w:rsidRDefault="00C34B21" w:rsidP="00183E84">
            <w:r>
              <w:rPr>
                <w:rFonts w:hint="eastAsia"/>
              </w:rPr>
              <w:t>F</w:t>
            </w:r>
            <w:r>
              <w:t>1 Mean</w:t>
            </w:r>
          </w:p>
        </w:tc>
        <w:tc>
          <w:tcPr>
            <w:tcW w:w="1031" w:type="dxa"/>
            <w:shd w:val="clear" w:color="auto" w:fill="E7E6E6" w:themeFill="background2"/>
            <w:vAlign w:val="center"/>
          </w:tcPr>
          <w:p w14:paraId="79C5EA8D" w14:textId="64D8A79D" w:rsidR="00C34B21" w:rsidRDefault="00C34B21" w:rsidP="00183E84">
            <w:r>
              <w:rPr>
                <w:rFonts w:hint="eastAsia"/>
              </w:rPr>
              <w:t>S</w:t>
            </w:r>
            <w:r w:rsidR="00754982">
              <w:t>upport Mean</w:t>
            </w:r>
          </w:p>
        </w:tc>
        <w:tc>
          <w:tcPr>
            <w:tcW w:w="983" w:type="dxa"/>
            <w:shd w:val="clear" w:color="auto" w:fill="E7E6E6" w:themeFill="background2"/>
            <w:vAlign w:val="center"/>
          </w:tcPr>
          <w:p w14:paraId="08EB2D10" w14:textId="4B9F24D6" w:rsidR="00C34B21" w:rsidRDefault="00C34B21" w:rsidP="00183E84">
            <w:r>
              <w:rPr>
                <w:rFonts w:hint="eastAsia"/>
              </w:rPr>
              <w:t>C</w:t>
            </w:r>
            <w:r>
              <w:t>SR Mean</w:t>
            </w:r>
          </w:p>
        </w:tc>
      </w:tr>
      <w:tr w:rsidR="00805FC5" w14:paraId="5C48F594" w14:textId="1330B69E" w:rsidTr="00805FC5">
        <w:tc>
          <w:tcPr>
            <w:tcW w:w="1477" w:type="dxa"/>
            <w:vMerge w:val="restart"/>
            <w:vAlign w:val="center"/>
          </w:tcPr>
          <w:p w14:paraId="5522FA47" w14:textId="5AA4ABE7" w:rsidR="004D75EB" w:rsidRDefault="004D75EB" w:rsidP="004D75EB">
            <w:r w:rsidRPr="00B65889">
              <w:rPr>
                <w:szCs w:val="20"/>
              </w:rPr>
              <w:t>cid_rcoff_goff</w:t>
            </w:r>
          </w:p>
        </w:tc>
        <w:tc>
          <w:tcPr>
            <w:tcW w:w="1001" w:type="dxa"/>
            <w:vAlign w:val="center"/>
          </w:tcPr>
          <w:p w14:paraId="68E9C4EC" w14:textId="09268D3B" w:rsidR="004D75EB" w:rsidRDefault="004D75EB" w:rsidP="004D75EB">
            <w:r>
              <w:rPr>
                <w:rFonts w:hint="eastAsia"/>
              </w:rPr>
              <w:t>C</w:t>
            </w:r>
            <w:r>
              <w:t>S</w:t>
            </w:r>
          </w:p>
        </w:tc>
        <w:tc>
          <w:tcPr>
            <w:tcW w:w="1171" w:type="dxa"/>
            <w:vAlign w:val="center"/>
          </w:tcPr>
          <w:p w14:paraId="39E85DF2" w14:textId="67653604" w:rsidR="004D75EB" w:rsidRDefault="005D7F05" w:rsidP="004D75EB">
            <w:r>
              <w:t>i</w:t>
            </w:r>
            <w:r w:rsidR="00937CB9">
              <w:t>nstruction</w:t>
            </w:r>
          </w:p>
        </w:tc>
        <w:tc>
          <w:tcPr>
            <w:tcW w:w="1070" w:type="dxa"/>
            <w:vAlign w:val="center"/>
          </w:tcPr>
          <w:p w14:paraId="2268D2D3" w14:textId="6EA5C18A" w:rsidR="004D75EB" w:rsidRDefault="00F040B0" w:rsidP="004D75EB">
            <w:r w:rsidRPr="00F040B0">
              <w:t>exclusive</w:t>
            </w:r>
          </w:p>
        </w:tc>
        <w:tc>
          <w:tcPr>
            <w:tcW w:w="1888" w:type="dxa"/>
            <w:vAlign w:val="center"/>
          </w:tcPr>
          <w:p w14:paraId="2A6CAE30" w14:textId="6F2EFB67" w:rsidR="004D75EB" w:rsidRDefault="007B1792" w:rsidP="004D75EB">
            <w:r w:rsidRPr="007B1792">
              <w:t>kfree</w:t>
            </w:r>
          </w:p>
        </w:tc>
        <w:tc>
          <w:tcPr>
            <w:tcW w:w="981" w:type="dxa"/>
            <w:vAlign w:val="center"/>
          </w:tcPr>
          <w:p w14:paraId="2663307F" w14:textId="29139C00" w:rsidR="004D75EB" w:rsidRDefault="00BC3C99" w:rsidP="004D75EB">
            <w:r w:rsidRPr="00BC3C99">
              <w:t>AB</w:t>
            </w:r>
          </w:p>
        </w:tc>
        <w:tc>
          <w:tcPr>
            <w:tcW w:w="977" w:type="dxa"/>
            <w:vAlign w:val="center"/>
          </w:tcPr>
          <w:p w14:paraId="46482F6F" w14:textId="17B86CFB" w:rsidR="004D75EB" w:rsidRDefault="00BC3C99" w:rsidP="004D75EB">
            <w:r w:rsidRPr="00BC3C99">
              <w:t>0.178</w:t>
            </w:r>
          </w:p>
        </w:tc>
        <w:tc>
          <w:tcPr>
            <w:tcW w:w="934" w:type="dxa"/>
            <w:vAlign w:val="center"/>
          </w:tcPr>
          <w:p w14:paraId="5A50911C" w14:textId="5001F36A" w:rsidR="004D75EB" w:rsidRDefault="00BC3C99" w:rsidP="004D75EB">
            <w:r>
              <w:rPr>
                <w:rFonts w:hint="eastAsia"/>
              </w:rPr>
              <w:t>1</w:t>
            </w:r>
            <w:r>
              <w:t>.0</w:t>
            </w:r>
          </w:p>
        </w:tc>
        <w:tc>
          <w:tcPr>
            <w:tcW w:w="1145" w:type="dxa"/>
            <w:vAlign w:val="center"/>
          </w:tcPr>
          <w:p w14:paraId="5FDBCC91" w14:textId="578BF1FE" w:rsidR="004D75EB" w:rsidRDefault="00BC3C99" w:rsidP="004D75EB">
            <w:r w:rsidRPr="00BC3C99">
              <w:t>162</w:t>
            </w:r>
          </w:p>
        </w:tc>
        <w:tc>
          <w:tcPr>
            <w:tcW w:w="1029" w:type="dxa"/>
            <w:vAlign w:val="center"/>
          </w:tcPr>
          <w:p w14:paraId="0E43B803" w14:textId="0212F6B8" w:rsidR="004D75EB" w:rsidRDefault="00346CF6" w:rsidP="004D75EB">
            <w:r w:rsidRPr="00346CF6">
              <w:t>0.825</w:t>
            </w:r>
          </w:p>
        </w:tc>
        <w:tc>
          <w:tcPr>
            <w:tcW w:w="1031" w:type="dxa"/>
            <w:vAlign w:val="center"/>
          </w:tcPr>
          <w:p w14:paraId="56F6FCB1" w14:textId="5602AFCC" w:rsidR="004D75EB" w:rsidRDefault="00653367" w:rsidP="004D75EB">
            <w:r w:rsidRPr="00653367">
              <w:t>65</w:t>
            </w:r>
          </w:p>
        </w:tc>
        <w:tc>
          <w:tcPr>
            <w:tcW w:w="983" w:type="dxa"/>
            <w:vAlign w:val="center"/>
          </w:tcPr>
          <w:p w14:paraId="4EDA9401" w14:textId="2F5C84A7" w:rsidR="004D75EB" w:rsidRDefault="00653367" w:rsidP="004D75EB">
            <w:r w:rsidRPr="00653367">
              <w:t>0.183</w:t>
            </w:r>
          </w:p>
        </w:tc>
      </w:tr>
      <w:tr w:rsidR="00805FC5" w14:paraId="5C8D3885" w14:textId="77777777" w:rsidTr="00805FC5">
        <w:tc>
          <w:tcPr>
            <w:tcW w:w="1477" w:type="dxa"/>
            <w:vMerge/>
            <w:vAlign w:val="center"/>
          </w:tcPr>
          <w:p w14:paraId="6834F404" w14:textId="77777777" w:rsidR="004D75EB" w:rsidRDefault="004D75EB" w:rsidP="004D75EB"/>
        </w:tc>
        <w:tc>
          <w:tcPr>
            <w:tcW w:w="1001" w:type="dxa"/>
            <w:vAlign w:val="center"/>
          </w:tcPr>
          <w:p w14:paraId="5282254E" w14:textId="215D1D09" w:rsidR="004D75EB" w:rsidRDefault="004D75EB" w:rsidP="004D75EB">
            <w:r>
              <w:rPr>
                <w:rFonts w:hint="eastAsia"/>
              </w:rPr>
              <w:t>G</w:t>
            </w:r>
            <w:r>
              <w:t>S</w:t>
            </w:r>
          </w:p>
        </w:tc>
        <w:tc>
          <w:tcPr>
            <w:tcW w:w="1171" w:type="dxa"/>
            <w:vAlign w:val="center"/>
          </w:tcPr>
          <w:p w14:paraId="65DDF1BB" w14:textId="217320C6" w:rsidR="004D75EB" w:rsidRDefault="005D7F05" w:rsidP="004D75EB">
            <w:r w:rsidRPr="005D7F05">
              <w:t>branch</w:t>
            </w:r>
          </w:p>
        </w:tc>
        <w:tc>
          <w:tcPr>
            <w:tcW w:w="1070" w:type="dxa"/>
            <w:vAlign w:val="center"/>
          </w:tcPr>
          <w:p w14:paraId="0E8F8F51" w14:textId="266A19A7" w:rsidR="004D75EB" w:rsidRDefault="006202C5" w:rsidP="004D75EB">
            <w:r w:rsidRPr="006202C5">
              <w:t>all</w:t>
            </w:r>
          </w:p>
        </w:tc>
        <w:tc>
          <w:tcPr>
            <w:tcW w:w="1888" w:type="dxa"/>
            <w:vAlign w:val="center"/>
          </w:tcPr>
          <w:p w14:paraId="3479DDFC" w14:textId="3E3EE5F6" w:rsidR="004D75EB" w:rsidRDefault="006202C5" w:rsidP="004D75EB">
            <w:r w:rsidRPr="006202C5">
              <w:t>psi_group_change</w:t>
            </w:r>
          </w:p>
        </w:tc>
        <w:tc>
          <w:tcPr>
            <w:tcW w:w="981" w:type="dxa"/>
            <w:vAlign w:val="center"/>
          </w:tcPr>
          <w:p w14:paraId="4245D1EE" w14:textId="5A210E99" w:rsidR="004D75EB" w:rsidRDefault="006202C5" w:rsidP="004D75EB">
            <w:r w:rsidRPr="006202C5">
              <w:t>DT</w:t>
            </w:r>
          </w:p>
        </w:tc>
        <w:tc>
          <w:tcPr>
            <w:tcW w:w="977" w:type="dxa"/>
            <w:vAlign w:val="center"/>
          </w:tcPr>
          <w:p w14:paraId="0B9378F2" w14:textId="0052512E" w:rsidR="004D75EB" w:rsidRDefault="006202C5" w:rsidP="004D75EB">
            <w:r w:rsidRPr="006202C5">
              <w:t>0.458</w:t>
            </w:r>
          </w:p>
        </w:tc>
        <w:tc>
          <w:tcPr>
            <w:tcW w:w="934" w:type="dxa"/>
            <w:vAlign w:val="center"/>
          </w:tcPr>
          <w:p w14:paraId="33939B74" w14:textId="69DB217A" w:rsidR="004D75EB" w:rsidRDefault="006202C5" w:rsidP="004D75EB">
            <w:r w:rsidRPr="006202C5">
              <w:t>0.787</w:t>
            </w:r>
          </w:p>
        </w:tc>
        <w:tc>
          <w:tcPr>
            <w:tcW w:w="1145" w:type="dxa"/>
            <w:vAlign w:val="center"/>
          </w:tcPr>
          <w:p w14:paraId="40BF8C2E" w14:textId="6C1DBCB1" w:rsidR="004D75EB" w:rsidRDefault="006202C5" w:rsidP="004D75EB">
            <w:r>
              <w:rPr>
                <w:rFonts w:hint="eastAsia"/>
              </w:rPr>
              <w:t>2</w:t>
            </w:r>
            <w:r>
              <w:t>177</w:t>
            </w:r>
          </w:p>
        </w:tc>
        <w:tc>
          <w:tcPr>
            <w:tcW w:w="1029" w:type="dxa"/>
            <w:vAlign w:val="center"/>
          </w:tcPr>
          <w:p w14:paraId="0F718ECA" w14:textId="1FCB7C98" w:rsidR="004D75EB" w:rsidRDefault="00D9194B" w:rsidP="004D75EB">
            <w:r w:rsidRPr="00D9194B">
              <w:t>0.757</w:t>
            </w:r>
          </w:p>
        </w:tc>
        <w:tc>
          <w:tcPr>
            <w:tcW w:w="1031" w:type="dxa"/>
            <w:vAlign w:val="center"/>
          </w:tcPr>
          <w:p w14:paraId="127F9934" w14:textId="59E5D1D6" w:rsidR="004D75EB" w:rsidRDefault="00D9194B" w:rsidP="004D75EB">
            <w:r>
              <w:rPr>
                <w:rFonts w:hint="eastAsia"/>
              </w:rPr>
              <w:t>1</w:t>
            </w:r>
            <w:r>
              <w:t>11</w:t>
            </w:r>
          </w:p>
        </w:tc>
        <w:tc>
          <w:tcPr>
            <w:tcW w:w="983" w:type="dxa"/>
            <w:vAlign w:val="center"/>
          </w:tcPr>
          <w:p w14:paraId="44250DBF" w14:textId="2108348C" w:rsidR="004D75EB" w:rsidRDefault="00E40424" w:rsidP="004D75EB">
            <w:r w:rsidRPr="00E40424">
              <w:t>0.321</w:t>
            </w:r>
          </w:p>
        </w:tc>
      </w:tr>
      <w:tr w:rsidR="002C0B2F" w14:paraId="4E69E8B5" w14:textId="77777777" w:rsidTr="00805FC5">
        <w:tc>
          <w:tcPr>
            <w:tcW w:w="1477" w:type="dxa"/>
            <w:vMerge w:val="restart"/>
            <w:vAlign w:val="center"/>
          </w:tcPr>
          <w:p w14:paraId="11456C4A" w14:textId="7A63A13E" w:rsidR="00174032" w:rsidRDefault="00174032" w:rsidP="00174032">
            <w:r w:rsidRPr="002D329B">
              <w:rPr>
                <w:szCs w:val="20"/>
              </w:rPr>
              <w:t>cid_rcoff_gon</w:t>
            </w:r>
          </w:p>
        </w:tc>
        <w:tc>
          <w:tcPr>
            <w:tcW w:w="1001" w:type="dxa"/>
            <w:vAlign w:val="center"/>
          </w:tcPr>
          <w:p w14:paraId="2F581712" w14:textId="17FC4041" w:rsidR="00174032" w:rsidRDefault="00174032" w:rsidP="00174032">
            <w:r>
              <w:rPr>
                <w:rFonts w:hint="eastAsia"/>
              </w:rPr>
              <w:t>C</w:t>
            </w:r>
            <w:r>
              <w:t>S</w:t>
            </w:r>
          </w:p>
        </w:tc>
        <w:tc>
          <w:tcPr>
            <w:tcW w:w="1171" w:type="dxa"/>
            <w:vAlign w:val="center"/>
          </w:tcPr>
          <w:p w14:paraId="6179CC41" w14:textId="03B93176" w:rsidR="00174032" w:rsidRDefault="00174032" w:rsidP="00174032">
            <w:r w:rsidRPr="001673B6">
              <w:t>branch</w:t>
            </w:r>
          </w:p>
        </w:tc>
        <w:tc>
          <w:tcPr>
            <w:tcW w:w="1070" w:type="dxa"/>
            <w:vAlign w:val="center"/>
          </w:tcPr>
          <w:p w14:paraId="189DB4BB" w14:textId="75E76D70" w:rsidR="00174032" w:rsidRDefault="00174032" w:rsidP="00174032">
            <w:r w:rsidRPr="001673B6">
              <w:t>exclusive</w:t>
            </w:r>
          </w:p>
        </w:tc>
        <w:tc>
          <w:tcPr>
            <w:tcW w:w="1888" w:type="dxa"/>
            <w:vAlign w:val="center"/>
          </w:tcPr>
          <w:p w14:paraId="752B189C" w14:textId="51112033" w:rsidR="00174032" w:rsidRDefault="00174032" w:rsidP="00174032">
            <w:r w:rsidRPr="001673B6">
              <w:t>psi_group_change</w:t>
            </w:r>
            <w:r>
              <w:t xml:space="preserve">, </w:t>
            </w:r>
            <w:r w:rsidRPr="00BD14D6">
              <w:t>event_sched_in</w:t>
            </w:r>
            <w:r>
              <w:t xml:space="preserve">  </w:t>
            </w:r>
          </w:p>
        </w:tc>
        <w:tc>
          <w:tcPr>
            <w:tcW w:w="981" w:type="dxa"/>
            <w:vAlign w:val="center"/>
          </w:tcPr>
          <w:p w14:paraId="115C1F19" w14:textId="32230CA6" w:rsidR="00174032" w:rsidRDefault="00174032" w:rsidP="00174032">
            <w:r>
              <w:rPr>
                <w:rFonts w:hint="eastAsia"/>
              </w:rPr>
              <w:t>A</w:t>
            </w:r>
            <w:r>
              <w:t>B</w:t>
            </w:r>
          </w:p>
        </w:tc>
        <w:tc>
          <w:tcPr>
            <w:tcW w:w="977" w:type="dxa"/>
            <w:vAlign w:val="center"/>
          </w:tcPr>
          <w:p w14:paraId="1621B077" w14:textId="3012CB94" w:rsidR="00174032" w:rsidRDefault="00174032" w:rsidP="00174032">
            <w:r w:rsidRPr="00174032">
              <w:t>0.162</w:t>
            </w:r>
          </w:p>
        </w:tc>
        <w:tc>
          <w:tcPr>
            <w:tcW w:w="934" w:type="dxa"/>
            <w:vAlign w:val="center"/>
          </w:tcPr>
          <w:p w14:paraId="257B896B" w14:textId="5C18B718" w:rsidR="00174032" w:rsidRDefault="00174032" w:rsidP="00174032">
            <w:r>
              <w:rPr>
                <w:rFonts w:hint="eastAsia"/>
              </w:rPr>
              <w:t>1</w:t>
            </w:r>
            <w:r>
              <w:t>.0</w:t>
            </w:r>
          </w:p>
        </w:tc>
        <w:tc>
          <w:tcPr>
            <w:tcW w:w="1145" w:type="dxa"/>
            <w:vAlign w:val="center"/>
          </w:tcPr>
          <w:p w14:paraId="0F538C97" w14:textId="3B34F4C0" w:rsidR="00174032" w:rsidRDefault="00174032" w:rsidP="00174032">
            <w:r>
              <w:rPr>
                <w:rFonts w:hint="eastAsia"/>
              </w:rPr>
              <w:t>1</w:t>
            </w:r>
            <w:r>
              <w:t>4</w:t>
            </w:r>
          </w:p>
        </w:tc>
        <w:tc>
          <w:tcPr>
            <w:tcW w:w="1029" w:type="dxa"/>
            <w:vAlign w:val="center"/>
          </w:tcPr>
          <w:p w14:paraId="1345319C" w14:textId="01465A0E" w:rsidR="00174032" w:rsidRDefault="00E16A45" w:rsidP="00174032">
            <w:r w:rsidRPr="00E16A45">
              <w:t>0.767</w:t>
            </w:r>
          </w:p>
        </w:tc>
        <w:tc>
          <w:tcPr>
            <w:tcW w:w="1031" w:type="dxa"/>
            <w:vAlign w:val="center"/>
          </w:tcPr>
          <w:p w14:paraId="608CDC5A" w14:textId="1E5CFF20" w:rsidR="00174032" w:rsidRDefault="00805FC5" w:rsidP="00174032">
            <w:r w:rsidRPr="00805FC5">
              <w:t>4</w:t>
            </w:r>
          </w:p>
        </w:tc>
        <w:tc>
          <w:tcPr>
            <w:tcW w:w="983" w:type="dxa"/>
            <w:vAlign w:val="center"/>
          </w:tcPr>
          <w:p w14:paraId="16EE48C2" w14:textId="635CCC58" w:rsidR="00174032" w:rsidRDefault="00805FC5" w:rsidP="00174032">
            <w:r w:rsidRPr="00805FC5">
              <w:t>0.071</w:t>
            </w:r>
          </w:p>
        </w:tc>
      </w:tr>
      <w:tr w:rsidR="002C0B2F" w14:paraId="7E581347" w14:textId="77777777" w:rsidTr="00805FC5">
        <w:tc>
          <w:tcPr>
            <w:tcW w:w="1477" w:type="dxa"/>
            <w:vMerge/>
            <w:vAlign w:val="center"/>
          </w:tcPr>
          <w:p w14:paraId="2C63F239" w14:textId="77777777" w:rsidR="00174032" w:rsidRDefault="00174032" w:rsidP="00174032"/>
        </w:tc>
        <w:tc>
          <w:tcPr>
            <w:tcW w:w="1001" w:type="dxa"/>
            <w:vAlign w:val="center"/>
          </w:tcPr>
          <w:p w14:paraId="1150475B" w14:textId="4339C82B" w:rsidR="00174032" w:rsidRDefault="00174032" w:rsidP="00174032">
            <w:r>
              <w:rPr>
                <w:rFonts w:hint="eastAsia"/>
              </w:rPr>
              <w:t>G</w:t>
            </w:r>
            <w:r>
              <w:t>S</w:t>
            </w:r>
          </w:p>
        </w:tc>
        <w:tc>
          <w:tcPr>
            <w:tcW w:w="1171" w:type="dxa"/>
            <w:vAlign w:val="center"/>
          </w:tcPr>
          <w:p w14:paraId="4FCE2EF2" w14:textId="427E5E38" w:rsidR="00174032" w:rsidRDefault="00174032" w:rsidP="00174032">
            <w:r w:rsidRPr="00174032">
              <w:t>branch</w:t>
            </w:r>
          </w:p>
        </w:tc>
        <w:tc>
          <w:tcPr>
            <w:tcW w:w="1070" w:type="dxa"/>
            <w:vAlign w:val="center"/>
          </w:tcPr>
          <w:p w14:paraId="33EBDF4B" w14:textId="7754150C" w:rsidR="00174032" w:rsidRDefault="00174032" w:rsidP="00174032">
            <w:r w:rsidRPr="00174032">
              <w:t>common</w:t>
            </w:r>
          </w:p>
        </w:tc>
        <w:tc>
          <w:tcPr>
            <w:tcW w:w="1888" w:type="dxa"/>
            <w:vAlign w:val="center"/>
          </w:tcPr>
          <w:p w14:paraId="7AE210DE" w14:textId="74B1F31A" w:rsidR="00174032" w:rsidRDefault="00174032" w:rsidP="00174032">
            <w:r w:rsidRPr="00174032">
              <w:t>psi_group_change</w:t>
            </w:r>
          </w:p>
        </w:tc>
        <w:tc>
          <w:tcPr>
            <w:tcW w:w="981" w:type="dxa"/>
            <w:vAlign w:val="center"/>
          </w:tcPr>
          <w:p w14:paraId="4DADFF92" w14:textId="2BBDE58C" w:rsidR="00174032" w:rsidRDefault="00174032" w:rsidP="00174032">
            <w:r w:rsidRPr="00174032">
              <w:t>AB</w:t>
            </w:r>
          </w:p>
        </w:tc>
        <w:tc>
          <w:tcPr>
            <w:tcW w:w="977" w:type="dxa"/>
            <w:vAlign w:val="center"/>
          </w:tcPr>
          <w:p w14:paraId="273265AC" w14:textId="21126E37" w:rsidR="00174032" w:rsidRDefault="00205BEC" w:rsidP="00174032">
            <w:r w:rsidRPr="00205BEC">
              <w:t>3.264</w:t>
            </w:r>
          </w:p>
        </w:tc>
        <w:tc>
          <w:tcPr>
            <w:tcW w:w="934" w:type="dxa"/>
            <w:vAlign w:val="center"/>
          </w:tcPr>
          <w:p w14:paraId="537344F6" w14:textId="76BCC49E" w:rsidR="00174032" w:rsidRDefault="00205BEC" w:rsidP="00174032">
            <w:r w:rsidRPr="00205BEC">
              <w:t>0.893</w:t>
            </w:r>
          </w:p>
        </w:tc>
        <w:tc>
          <w:tcPr>
            <w:tcW w:w="1145" w:type="dxa"/>
            <w:vAlign w:val="center"/>
          </w:tcPr>
          <w:p w14:paraId="0829642B" w14:textId="07443F1C" w:rsidR="00174032" w:rsidRDefault="00205BEC" w:rsidP="00174032">
            <w:r>
              <w:rPr>
                <w:rFonts w:hint="eastAsia"/>
              </w:rPr>
              <w:t>1</w:t>
            </w:r>
            <w:r>
              <w:t>20</w:t>
            </w:r>
          </w:p>
        </w:tc>
        <w:tc>
          <w:tcPr>
            <w:tcW w:w="1029" w:type="dxa"/>
            <w:vAlign w:val="center"/>
          </w:tcPr>
          <w:p w14:paraId="36F46E15" w14:textId="65B141CF" w:rsidR="00174032" w:rsidRDefault="00E40424" w:rsidP="00174032">
            <w:r w:rsidRPr="00E40424">
              <w:t>0.805</w:t>
            </w:r>
          </w:p>
        </w:tc>
        <w:tc>
          <w:tcPr>
            <w:tcW w:w="1031" w:type="dxa"/>
            <w:vAlign w:val="center"/>
          </w:tcPr>
          <w:p w14:paraId="5A2FF8C3" w14:textId="334F65A4" w:rsidR="00174032" w:rsidRDefault="00E40424" w:rsidP="00174032">
            <w:r>
              <w:rPr>
                <w:rFonts w:hint="eastAsia"/>
              </w:rPr>
              <w:t>6</w:t>
            </w:r>
            <w:r>
              <w:t>9</w:t>
            </w:r>
          </w:p>
        </w:tc>
        <w:tc>
          <w:tcPr>
            <w:tcW w:w="983" w:type="dxa"/>
            <w:vAlign w:val="center"/>
          </w:tcPr>
          <w:p w14:paraId="7D674892" w14:textId="07F18D64" w:rsidR="00174032" w:rsidRDefault="00E40424" w:rsidP="00174032">
            <w:r w:rsidRPr="00E40424">
              <w:t>1.439</w:t>
            </w:r>
          </w:p>
        </w:tc>
      </w:tr>
      <w:tr w:rsidR="002C0B2F" w14:paraId="7D987625" w14:textId="77777777" w:rsidTr="00805FC5">
        <w:tc>
          <w:tcPr>
            <w:tcW w:w="1477" w:type="dxa"/>
            <w:vMerge w:val="restart"/>
            <w:vAlign w:val="center"/>
          </w:tcPr>
          <w:p w14:paraId="4C14C09A" w14:textId="5B2DD00B" w:rsidR="00174032" w:rsidRDefault="00174032" w:rsidP="00174032">
            <w:r w:rsidRPr="006F6EC8">
              <w:rPr>
                <w:szCs w:val="20"/>
              </w:rPr>
              <w:t>cid_rcon_goff</w:t>
            </w:r>
          </w:p>
        </w:tc>
        <w:tc>
          <w:tcPr>
            <w:tcW w:w="1001" w:type="dxa"/>
            <w:vAlign w:val="center"/>
          </w:tcPr>
          <w:p w14:paraId="532DB93F" w14:textId="1AC0E933" w:rsidR="00174032" w:rsidRDefault="00174032" w:rsidP="00174032">
            <w:r>
              <w:rPr>
                <w:rFonts w:hint="eastAsia"/>
              </w:rPr>
              <w:t>C</w:t>
            </w:r>
            <w:r>
              <w:t>S</w:t>
            </w:r>
          </w:p>
        </w:tc>
        <w:tc>
          <w:tcPr>
            <w:tcW w:w="1171" w:type="dxa"/>
            <w:vAlign w:val="center"/>
          </w:tcPr>
          <w:p w14:paraId="1C2895E8" w14:textId="12B337CF" w:rsidR="00174032" w:rsidRDefault="00205BEC" w:rsidP="00174032">
            <w:r w:rsidRPr="00205BEC">
              <w:t>cycles</w:t>
            </w:r>
          </w:p>
        </w:tc>
        <w:tc>
          <w:tcPr>
            <w:tcW w:w="1070" w:type="dxa"/>
            <w:vAlign w:val="center"/>
          </w:tcPr>
          <w:p w14:paraId="5C0BADF6" w14:textId="47AF18A4" w:rsidR="00174032" w:rsidRDefault="00205BEC" w:rsidP="00174032">
            <w:r>
              <w:rPr>
                <w:rFonts w:hint="eastAsia"/>
              </w:rPr>
              <w:t>a</w:t>
            </w:r>
            <w:r>
              <w:t>ll</w:t>
            </w:r>
          </w:p>
        </w:tc>
        <w:tc>
          <w:tcPr>
            <w:tcW w:w="1888" w:type="dxa"/>
            <w:vAlign w:val="center"/>
          </w:tcPr>
          <w:p w14:paraId="471D978D" w14:textId="77DCAD4A" w:rsidR="00174032" w:rsidRDefault="00205BEC" w:rsidP="00174032">
            <w:r w:rsidRPr="00205BEC">
              <w:t>memset_erms</w:t>
            </w:r>
          </w:p>
        </w:tc>
        <w:tc>
          <w:tcPr>
            <w:tcW w:w="981" w:type="dxa"/>
            <w:vAlign w:val="center"/>
          </w:tcPr>
          <w:p w14:paraId="554BC640" w14:textId="1E90EC43" w:rsidR="00174032" w:rsidRDefault="00205BEC" w:rsidP="00174032">
            <w:r>
              <w:rPr>
                <w:rFonts w:hint="eastAsia"/>
              </w:rPr>
              <w:t>D</w:t>
            </w:r>
            <w:r>
              <w:t>T</w:t>
            </w:r>
          </w:p>
        </w:tc>
        <w:tc>
          <w:tcPr>
            <w:tcW w:w="977" w:type="dxa"/>
            <w:vAlign w:val="center"/>
          </w:tcPr>
          <w:p w14:paraId="570170C5" w14:textId="21D06FF5" w:rsidR="00174032" w:rsidRDefault="00CA0FE2" w:rsidP="00174032">
            <w:r w:rsidRPr="00CA0FE2">
              <w:t>0.301</w:t>
            </w:r>
          </w:p>
        </w:tc>
        <w:tc>
          <w:tcPr>
            <w:tcW w:w="934" w:type="dxa"/>
            <w:vAlign w:val="center"/>
          </w:tcPr>
          <w:p w14:paraId="6D502881" w14:textId="006FCA22" w:rsidR="00174032" w:rsidRDefault="00CA0FE2" w:rsidP="00174032">
            <w:r w:rsidRPr="00CA0FE2">
              <w:t>0.859</w:t>
            </w:r>
          </w:p>
        </w:tc>
        <w:tc>
          <w:tcPr>
            <w:tcW w:w="1145" w:type="dxa"/>
            <w:vAlign w:val="center"/>
          </w:tcPr>
          <w:p w14:paraId="372ECF21" w14:textId="28628A13" w:rsidR="00174032" w:rsidRDefault="00CA0FE2" w:rsidP="00174032">
            <w:r>
              <w:rPr>
                <w:rFonts w:hint="eastAsia"/>
              </w:rPr>
              <w:t>7</w:t>
            </w:r>
            <w:r>
              <w:t>8</w:t>
            </w:r>
          </w:p>
        </w:tc>
        <w:tc>
          <w:tcPr>
            <w:tcW w:w="1029" w:type="dxa"/>
            <w:vAlign w:val="center"/>
          </w:tcPr>
          <w:p w14:paraId="19CCFEFB" w14:textId="0DE6BF63" w:rsidR="00174032" w:rsidRDefault="005B7040" w:rsidP="00174032">
            <w:r w:rsidRPr="005B7040">
              <w:t>0.805</w:t>
            </w:r>
          </w:p>
        </w:tc>
        <w:tc>
          <w:tcPr>
            <w:tcW w:w="1031" w:type="dxa"/>
            <w:vAlign w:val="center"/>
          </w:tcPr>
          <w:p w14:paraId="685E9C6D" w14:textId="683B4F3A" w:rsidR="00174032" w:rsidRDefault="005B7040" w:rsidP="00174032">
            <w:r>
              <w:rPr>
                <w:rFonts w:hint="eastAsia"/>
              </w:rPr>
              <w:t>3</w:t>
            </w:r>
            <w:r>
              <w:t>8</w:t>
            </w:r>
          </w:p>
        </w:tc>
        <w:tc>
          <w:tcPr>
            <w:tcW w:w="983" w:type="dxa"/>
            <w:vAlign w:val="center"/>
          </w:tcPr>
          <w:p w14:paraId="10A3F91D" w14:textId="2DB21791" w:rsidR="00174032" w:rsidRDefault="00892DBF" w:rsidP="00174032">
            <w:r w:rsidRPr="00892DBF">
              <w:t>0.204</w:t>
            </w:r>
          </w:p>
        </w:tc>
      </w:tr>
      <w:tr w:rsidR="002C0B2F" w14:paraId="0B93776B" w14:textId="77777777" w:rsidTr="00805FC5">
        <w:tc>
          <w:tcPr>
            <w:tcW w:w="1477" w:type="dxa"/>
            <w:vMerge/>
            <w:vAlign w:val="center"/>
          </w:tcPr>
          <w:p w14:paraId="2CAF4621" w14:textId="77777777" w:rsidR="00174032" w:rsidRDefault="00174032" w:rsidP="00174032"/>
        </w:tc>
        <w:tc>
          <w:tcPr>
            <w:tcW w:w="1001" w:type="dxa"/>
            <w:vAlign w:val="center"/>
          </w:tcPr>
          <w:p w14:paraId="5B2219FB" w14:textId="75BEF941" w:rsidR="00174032" w:rsidRDefault="00174032" w:rsidP="00174032">
            <w:r>
              <w:rPr>
                <w:rFonts w:hint="eastAsia"/>
              </w:rPr>
              <w:t>G</w:t>
            </w:r>
            <w:r>
              <w:t>S</w:t>
            </w:r>
          </w:p>
        </w:tc>
        <w:tc>
          <w:tcPr>
            <w:tcW w:w="1171" w:type="dxa"/>
            <w:vAlign w:val="center"/>
          </w:tcPr>
          <w:p w14:paraId="464BA2A7" w14:textId="131DAEC6" w:rsidR="00174032" w:rsidRDefault="00CA0FE2" w:rsidP="00174032">
            <w:r w:rsidRPr="00CA0FE2">
              <w:t>instructions</w:t>
            </w:r>
          </w:p>
        </w:tc>
        <w:tc>
          <w:tcPr>
            <w:tcW w:w="1070" w:type="dxa"/>
            <w:vAlign w:val="center"/>
          </w:tcPr>
          <w:p w14:paraId="5EABACCB" w14:textId="35AA8C52" w:rsidR="00174032" w:rsidRDefault="00CA0FE2" w:rsidP="00174032">
            <w:r w:rsidRPr="00CA0FE2">
              <w:t>common</w:t>
            </w:r>
          </w:p>
        </w:tc>
        <w:tc>
          <w:tcPr>
            <w:tcW w:w="1888" w:type="dxa"/>
            <w:vAlign w:val="center"/>
          </w:tcPr>
          <w:p w14:paraId="7B10D690" w14:textId="1A035D16" w:rsidR="00174032" w:rsidRDefault="00CA0FE2" w:rsidP="00174032">
            <w:r w:rsidRPr="00CA0FE2">
              <w:t>psi_group_change</w:t>
            </w:r>
          </w:p>
        </w:tc>
        <w:tc>
          <w:tcPr>
            <w:tcW w:w="981" w:type="dxa"/>
            <w:vAlign w:val="center"/>
          </w:tcPr>
          <w:p w14:paraId="500444F4" w14:textId="1F73A2F6" w:rsidR="00174032" w:rsidRDefault="00CA0FE2" w:rsidP="00174032">
            <w:r>
              <w:rPr>
                <w:rFonts w:hint="eastAsia"/>
              </w:rPr>
              <w:t>D</w:t>
            </w:r>
            <w:r>
              <w:t>T</w:t>
            </w:r>
          </w:p>
        </w:tc>
        <w:tc>
          <w:tcPr>
            <w:tcW w:w="977" w:type="dxa"/>
            <w:vAlign w:val="center"/>
          </w:tcPr>
          <w:p w14:paraId="4ED61B2F" w14:textId="2FDB5638" w:rsidR="00174032" w:rsidRDefault="001B58EA" w:rsidP="00174032">
            <w:r w:rsidRPr="001B58EA">
              <w:t>0.44</w:t>
            </w:r>
          </w:p>
        </w:tc>
        <w:tc>
          <w:tcPr>
            <w:tcW w:w="934" w:type="dxa"/>
            <w:vAlign w:val="center"/>
          </w:tcPr>
          <w:p w14:paraId="06DDAC0D" w14:textId="3D976ABC" w:rsidR="00174032" w:rsidRDefault="001B58EA" w:rsidP="00174032">
            <w:r w:rsidRPr="001B58EA">
              <w:t>0.658</w:t>
            </w:r>
          </w:p>
        </w:tc>
        <w:tc>
          <w:tcPr>
            <w:tcW w:w="1145" w:type="dxa"/>
            <w:vAlign w:val="center"/>
          </w:tcPr>
          <w:p w14:paraId="011E1743" w14:textId="4F7AD43A" w:rsidR="00174032" w:rsidRDefault="001B58EA" w:rsidP="00174032">
            <w:r>
              <w:rPr>
                <w:rFonts w:hint="eastAsia"/>
              </w:rPr>
              <w:t>1</w:t>
            </w:r>
            <w:r>
              <w:t>18</w:t>
            </w:r>
          </w:p>
        </w:tc>
        <w:tc>
          <w:tcPr>
            <w:tcW w:w="1029" w:type="dxa"/>
            <w:vAlign w:val="center"/>
          </w:tcPr>
          <w:p w14:paraId="7A6F2314" w14:textId="4104C8DF" w:rsidR="00174032" w:rsidRDefault="009C67DE" w:rsidP="00174032">
            <w:r w:rsidRPr="009C67DE">
              <w:t>0.72</w:t>
            </w:r>
          </w:p>
        </w:tc>
        <w:tc>
          <w:tcPr>
            <w:tcW w:w="1031" w:type="dxa"/>
            <w:vAlign w:val="center"/>
          </w:tcPr>
          <w:p w14:paraId="14A1A9E2" w14:textId="26604EA7" w:rsidR="00174032" w:rsidRDefault="009C67DE" w:rsidP="00174032">
            <w:r>
              <w:rPr>
                <w:rFonts w:hint="eastAsia"/>
              </w:rPr>
              <w:t>6</w:t>
            </w:r>
            <w:r>
              <w:t>0</w:t>
            </w:r>
          </w:p>
        </w:tc>
        <w:tc>
          <w:tcPr>
            <w:tcW w:w="983" w:type="dxa"/>
            <w:vAlign w:val="center"/>
          </w:tcPr>
          <w:p w14:paraId="18FF0C9C" w14:textId="054442B8" w:rsidR="00174032" w:rsidRDefault="009C67DE" w:rsidP="00174032">
            <w:r w:rsidRPr="009C67DE">
              <w:t>0.315</w:t>
            </w:r>
          </w:p>
        </w:tc>
      </w:tr>
      <w:tr w:rsidR="002C0B2F" w14:paraId="48C69137" w14:textId="77777777" w:rsidTr="00805FC5">
        <w:tc>
          <w:tcPr>
            <w:tcW w:w="1477" w:type="dxa"/>
            <w:vMerge w:val="restart"/>
            <w:vAlign w:val="center"/>
          </w:tcPr>
          <w:p w14:paraId="2A647B5B" w14:textId="07930E0A" w:rsidR="00174032" w:rsidRDefault="00174032" w:rsidP="00174032">
            <w:r w:rsidRPr="006F6EC8">
              <w:rPr>
                <w:szCs w:val="20"/>
              </w:rPr>
              <w:t>cid_rcon_gon</w:t>
            </w:r>
          </w:p>
        </w:tc>
        <w:tc>
          <w:tcPr>
            <w:tcW w:w="1001" w:type="dxa"/>
            <w:vAlign w:val="center"/>
          </w:tcPr>
          <w:p w14:paraId="6BDD278D" w14:textId="3A6D2781" w:rsidR="00174032" w:rsidRDefault="00174032" w:rsidP="00174032">
            <w:r>
              <w:rPr>
                <w:rFonts w:hint="eastAsia"/>
              </w:rPr>
              <w:t>C</w:t>
            </w:r>
            <w:r>
              <w:t>S</w:t>
            </w:r>
          </w:p>
        </w:tc>
        <w:tc>
          <w:tcPr>
            <w:tcW w:w="1171" w:type="dxa"/>
            <w:vAlign w:val="center"/>
          </w:tcPr>
          <w:p w14:paraId="1E432FBB" w14:textId="2DFE919E" w:rsidR="00174032" w:rsidRDefault="007826B5" w:rsidP="00174032">
            <w:r w:rsidRPr="007826B5">
              <w:t>cycles</w:t>
            </w:r>
          </w:p>
        </w:tc>
        <w:tc>
          <w:tcPr>
            <w:tcW w:w="1070" w:type="dxa"/>
            <w:vAlign w:val="center"/>
          </w:tcPr>
          <w:p w14:paraId="128AD4CE" w14:textId="6BBC59CE" w:rsidR="00174032" w:rsidRDefault="007826B5" w:rsidP="00174032">
            <w:r w:rsidRPr="007826B5">
              <w:t>exclusive</w:t>
            </w:r>
          </w:p>
        </w:tc>
        <w:tc>
          <w:tcPr>
            <w:tcW w:w="1888" w:type="dxa"/>
            <w:vAlign w:val="center"/>
          </w:tcPr>
          <w:p w14:paraId="2279D184" w14:textId="77777777" w:rsidR="00174032" w:rsidRDefault="007826B5" w:rsidP="00174032">
            <w:r w:rsidRPr="007826B5">
              <w:t>psi_group_change</w:t>
            </w:r>
            <w:r>
              <w:t>,</w:t>
            </w:r>
          </w:p>
          <w:p w14:paraId="77870CAA" w14:textId="77777777" w:rsidR="007826B5" w:rsidRDefault="007826B5" w:rsidP="00174032">
            <w:r w:rsidRPr="007826B5">
              <w:t>syscall_exit_to_user_mode</w:t>
            </w:r>
            <w:r>
              <w:t>,</w:t>
            </w:r>
          </w:p>
          <w:p w14:paraId="73129B54" w14:textId="597F5EFD" w:rsidR="007826B5" w:rsidRDefault="007826B5" w:rsidP="00174032">
            <w:r w:rsidRPr="007826B5">
              <w:t>memset_erms</w:t>
            </w:r>
          </w:p>
        </w:tc>
        <w:tc>
          <w:tcPr>
            <w:tcW w:w="981" w:type="dxa"/>
            <w:vAlign w:val="center"/>
          </w:tcPr>
          <w:p w14:paraId="2BDDE412" w14:textId="0AE2A611" w:rsidR="00174032" w:rsidRDefault="007826B5" w:rsidP="00174032">
            <w:r w:rsidRPr="007826B5">
              <w:t>AB</w:t>
            </w:r>
          </w:p>
        </w:tc>
        <w:tc>
          <w:tcPr>
            <w:tcW w:w="977" w:type="dxa"/>
            <w:vAlign w:val="center"/>
          </w:tcPr>
          <w:p w14:paraId="7A83586F" w14:textId="15AA7409" w:rsidR="00174032" w:rsidRDefault="007826B5" w:rsidP="00174032">
            <w:r w:rsidRPr="007826B5">
              <w:t>0.199</w:t>
            </w:r>
          </w:p>
        </w:tc>
        <w:tc>
          <w:tcPr>
            <w:tcW w:w="934" w:type="dxa"/>
            <w:vAlign w:val="center"/>
          </w:tcPr>
          <w:p w14:paraId="1BE4889F" w14:textId="7983AB31" w:rsidR="00174032" w:rsidRDefault="007826B5" w:rsidP="00174032">
            <w:r>
              <w:rPr>
                <w:rFonts w:hint="eastAsia"/>
              </w:rPr>
              <w:t>1</w:t>
            </w:r>
            <w:r>
              <w:t>.0</w:t>
            </w:r>
          </w:p>
        </w:tc>
        <w:tc>
          <w:tcPr>
            <w:tcW w:w="1145" w:type="dxa"/>
            <w:vAlign w:val="center"/>
          </w:tcPr>
          <w:p w14:paraId="2959FDA0" w14:textId="75554ED7" w:rsidR="00174032" w:rsidRDefault="007826B5" w:rsidP="00174032">
            <w:r>
              <w:rPr>
                <w:rFonts w:hint="eastAsia"/>
              </w:rPr>
              <w:t>1</w:t>
            </w:r>
            <w:r>
              <w:t>6</w:t>
            </w:r>
          </w:p>
        </w:tc>
        <w:tc>
          <w:tcPr>
            <w:tcW w:w="1029" w:type="dxa"/>
            <w:vAlign w:val="center"/>
          </w:tcPr>
          <w:p w14:paraId="7C63B000" w14:textId="32556A07" w:rsidR="00174032" w:rsidRDefault="000B7ABD" w:rsidP="00174032">
            <w:r w:rsidRPr="000B7ABD">
              <w:t>0.866</w:t>
            </w:r>
          </w:p>
        </w:tc>
        <w:tc>
          <w:tcPr>
            <w:tcW w:w="1031" w:type="dxa"/>
            <w:vAlign w:val="center"/>
          </w:tcPr>
          <w:p w14:paraId="1763D7C7" w14:textId="1EDD4200" w:rsidR="00174032" w:rsidRDefault="00BB0698" w:rsidP="00174032">
            <w:r>
              <w:rPr>
                <w:rFonts w:hint="eastAsia"/>
              </w:rPr>
              <w:t>8</w:t>
            </w:r>
          </w:p>
        </w:tc>
        <w:tc>
          <w:tcPr>
            <w:tcW w:w="983" w:type="dxa"/>
            <w:vAlign w:val="center"/>
          </w:tcPr>
          <w:p w14:paraId="6C59B6CC" w14:textId="0539022C" w:rsidR="00174032" w:rsidRDefault="00BB0698" w:rsidP="00174032">
            <w:r w:rsidRPr="00BB0698">
              <w:t>0.136</w:t>
            </w:r>
          </w:p>
        </w:tc>
      </w:tr>
      <w:tr w:rsidR="002C0B2F" w14:paraId="6806A45C" w14:textId="77777777" w:rsidTr="00805FC5">
        <w:tc>
          <w:tcPr>
            <w:tcW w:w="1477" w:type="dxa"/>
            <w:vMerge/>
            <w:vAlign w:val="center"/>
          </w:tcPr>
          <w:p w14:paraId="328000B9" w14:textId="77777777" w:rsidR="00174032" w:rsidRDefault="00174032" w:rsidP="00174032"/>
        </w:tc>
        <w:tc>
          <w:tcPr>
            <w:tcW w:w="1001" w:type="dxa"/>
            <w:vAlign w:val="center"/>
          </w:tcPr>
          <w:p w14:paraId="73A87F56" w14:textId="08914121" w:rsidR="00174032" w:rsidRDefault="00174032" w:rsidP="00174032">
            <w:r>
              <w:rPr>
                <w:rFonts w:hint="eastAsia"/>
              </w:rPr>
              <w:t>G</w:t>
            </w:r>
            <w:r>
              <w:t>S</w:t>
            </w:r>
          </w:p>
        </w:tc>
        <w:tc>
          <w:tcPr>
            <w:tcW w:w="1171" w:type="dxa"/>
            <w:vAlign w:val="center"/>
          </w:tcPr>
          <w:p w14:paraId="222A070C" w14:textId="7B4010DC" w:rsidR="00174032" w:rsidRDefault="006B55B2" w:rsidP="00174032">
            <w:r w:rsidRPr="006B55B2">
              <w:t>instructions</w:t>
            </w:r>
          </w:p>
        </w:tc>
        <w:tc>
          <w:tcPr>
            <w:tcW w:w="1070" w:type="dxa"/>
            <w:vAlign w:val="center"/>
          </w:tcPr>
          <w:p w14:paraId="415D1420" w14:textId="50FBC534" w:rsidR="00174032" w:rsidRDefault="006B55B2" w:rsidP="00174032">
            <w:r w:rsidRPr="006B55B2">
              <w:t>exclusive</w:t>
            </w:r>
          </w:p>
        </w:tc>
        <w:tc>
          <w:tcPr>
            <w:tcW w:w="1888" w:type="dxa"/>
            <w:vAlign w:val="center"/>
          </w:tcPr>
          <w:p w14:paraId="2AD9F561" w14:textId="6ACE7845" w:rsidR="00174032" w:rsidRDefault="006B55B2" w:rsidP="00174032">
            <w:r w:rsidRPr="006B55B2">
              <w:t>rb_next</w:t>
            </w:r>
            <w:r>
              <w:t xml:space="preserve">, </w:t>
            </w:r>
            <w:r w:rsidRPr="006B55B2">
              <w:t>event_sched_in</w:t>
            </w:r>
          </w:p>
        </w:tc>
        <w:tc>
          <w:tcPr>
            <w:tcW w:w="981" w:type="dxa"/>
            <w:vAlign w:val="center"/>
          </w:tcPr>
          <w:p w14:paraId="06A75758" w14:textId="37E30D45" w:rsidR="00174032" w:rsidRDefault="006B55B2" w:rsidP="00174032">
            <w:r>
              <w:rPr>
                <w:rFonts w:hint="eastAsia"/>
              </w:rPr>
              <w:t>A</w:t>
            </w:r>
            <w:r>
              <w:t>B</w:t>
            </w:r>
          </w:p>
        </w:tc>
        <w:tc>
          <w:tcPr>
            <w:tcW w:w="977" w:type="dxa"/>
            <w:vAlign w:val="center"/>
          </w:tcPr>
          <w:p w14:paraId="5CCE7AEC" w14:textId="4C4232B4" w:rsidR="00174032" w:rsidRDefault="006B55B2" w:rsidP="00174032">
            <w:r w:rsidRPr="006B55B2">
              <w:t>0.226</w:t>
            </w:r>
          </w:p>
        </w:tc>
        <w:tc>
          <w:tcPr>
            <w:tcW w:w="934" w:type="dxa"/>
            <w:vAlign w:val="center"/>
          </w:tcPr>
          <w:p w14:paraId="784E9329" w14:textId="2E409B70" w:rsidR="00174032" w:rsidRDefault="006B55B2" w:rsidP="00174032">
            <w:r>
              <w:rPr>
                <w:rFonts w:hint="eastAsia"/>
              </w:rPr>
              <w:t>1</w:t>
            </w:r>
            <w:r w:rsidR="00F12891">
              <w:t>.0</w:t>
            </w:r>
          </w:p>
        </w:tc>
        <w:tc>
          <w:tcPr>
            <w:tcW w:w="1145" w:type="dxa"/>
            <w:vAlign w:val="center"/>
          </w:tcPr>
          <w:p w14:paraId="79708D84" w14:textId="42EE6384" w:rsidR="00174032" w:rsidRDefault="006B55B2" w:rsidP="00174032">
            <w:r>
              <w:rPr>
                <w:rFonts w:hint="eastAsia"/>
              </w:rPr>
              <w:t>2</w:t>
            </w:r>
            <w:r>
              <w:t>2</w:t>
            </w:r>
          </w:p>
        </w:tc>
        <w:tc>
          <w:tcPr>
            <w:tcW w:w="1029" w:type="dxa"/>
            <w:vAlign w:val="center"/>
          </w:tcPr>
          <w:p w14:paraId="6DF20A72" w14:textId="0B5BAAE0" w:rsidR="00174032" w:rsidRDefault="00B22C2E" w:rsidP="00174032">
            <w:r w:rsidRPr="00B22C2E">
              <w:t>0.822</w:t>
            </w:r>
          </w:p>
        </w:tc>
        <w:tc>
          <w:tcPr>
            <w:tcW w:w="1031" w:type="dxa"/>
            <w:vAlign w:val="center"/>
          </w:tcPr>
          <w:p w14:paraId="79879D3D" w14:textId="47F03AF6" w:rsidR="00174032" w:rsidRDefault="00B22C2E" w:rsidP="00174032">
            <w:r>
              <w:rPr>
                <w:rFonts w:hint="eastAsia"/>
              </w:rPr>
              <w:t>1</w:t>
            </w:r>
            <w:r>
              <w:t>1</w:t>
            </w:r>
          </w:p>
        </w:tc>
        <w:tc>
          <w:tcPr>
            <w:tcW w:w="983" w:type="dxa"/>
            <w:vAlign w:val="center"/>
          </w:tcPr>
          <w:p w14:paraId="62A827AB" w14:textId="770A170F" w:rsidR="00174032" w:rsidRDefault="00B22C2E" w:rsidP="00174032">
            <w:r w:rsidRPr="00B22C2E">
              <w:t>0.219</w:t>
            </w:r>
          </w:p>
        </w:tc>
      </w:tr>
      <w:tr w:rsidR="002C0B2F" w14:paraId="2BB921F2" w14:textId="77777777" w:rsidTr="00805FC5">
        <w:tc>
          <w:tcPr>
            <w:tcW w:w="1477" w:type="dxa"/>
            <w:vMerge w:val="restart"/>
            <w:vAlign w:val="center"/>
          </w:tcPr>
          <w:p w14:paraId="7E1085DC" w14:textId="2F8E5985" w:rsidR="00174032" w:rsidRDefault="00174032" w:rsidP="00174032">
            <w:r w:rsidRPr="006F6EC8">
              <w:rPr>
                <w:szCs w:val="20"/>
              </w:rPr>
              <w:t>wct_rcoff_goff</w:t>
            </w:r>
          </w:p>
        </w:tc>
        <w:tc>
          <w:tcPr>
            <w:tcW w:w="1001" w:type="dxa"/>
            <w:vAlign w:val="center"/>
          </w:tcPr>
          <w:p w14:paraId="5AEC418E" w14:textId="477C4A7B" w:rsidR="00174032" w:rsidRDefault="00174032" w:rsidP="00174032">
            <w:r>
              <w:rPr>
                <w:rFonts w:hint="eastAsia"/>
              </w:rPr>
              <w:t>C</w:t>
            </w:r>
            <w:r>
              <w:t>S</w:t>
            </w:r>
          </w:p>
        </w:tc>
        <w:tc>
          <w:tcPr>
            <w:tcW w:w="1171" w:type="dxa"/>
            <w:vAlign w:val="center"/>
          </w:tcPr>
          <w:p w14:paraId="349BCF82" w14:textId="37018837" w:rsidR="00174032" w:rsidRDefault="00B72CBC" w:rsidP="00174032">
            <w:r w:rsidRPr="00B72CBC">
              <w:t>branch</w:t>
            </w:r>
          </w:p>
        </w:tc>
        <w:tc>
          <w:tcPr>
            <w:tcW w:w="1070" w:type="dxa"/>
            <w:vAlign w:val="center"/>
          </w:tcPr>
          <w:p w14:paraId="58748FC8" w14:textId="16BF5F0C" w:rsidR="00174032" w:rsidRDefault="00B72CBC" w:rsidP="00174032">
            <w:r w:rsidRPr="00B72CBC">
              <w:t>exclusive</w:t>
            </w:r>
          </w:p>
        </w:tc>
        <w:tc>
          <w:tcPr>
            <w:tcW w:w="1888" w:type="dxa"/>
            <w:vAlign w:val="center"/>
          </w:tcPr>
          <w:p w14:paraId="0ABCD888" w14:textId="5F1D1D55" w:rsidR="00174032" w:rsidRDefault="00B72CBC" w:rsidP="00174032">
            <w:r w:rsidRPr="00B72CBC">
              <w:t>psi_group_change</w:t>
            </w:r>
          </w:p>
        </w:tc>
        <w:tc>
          <w:tcPr>
            <w:tcW w:w="981" w:type="dxa"/>
            <w:vAlign w:val="center"/>
          </w:tcPr>
          <w:p w14:paraId="09CB89F7" w14:textId="12C55BF0" w:rsidR="00174032" w:rsidRDefault="00B72CBC" w:rsidP="00174032">
            <w:r>
              <w:rPr>
                <w:rFonts w:hint="eastAsia"/>
              </w:rPr>
              <w:t>A</w:t>
            </w:r>
            <w:r>
              <w:t>B</w:t>
            </w:r>
          </w:p>
        </w:tc>
        <w:tc>
          <w:tcPr>
            <w:tcW w:w="977" w:type="dxa"/>
            <w:vAlign w:val="center"/>
          </w:tcPr>
          <w:p w14:paraId="607870D1" w14:textId="55774CD7" w:rsidR="00174032" w:rsidRDefault="00D03412" w:rsidP="00174032">
            <w:r w:rsidRPr="00D03412">
              <w:t>0.206</w:t>
            </w:r>
          </w:p>
        </w:tc>
        <w:tc>
          <w:tcPr>
            <w:tcW w:w="934" w:type="dxa"/>
            <w:vAlign w:val="center"/>
          </w:tcPr>
          <w:p w14:paraId="078CE296" w14:textId="01872BD3" w:rsidR="00174032" w:rsidRDefault="00D03412" w:rsidP="00174032">
            <w:r>
              <w:rPr>
                <w:rFonts w:hint="eastAsia"/>
              </w:rPr>
              <w:t>1</w:t>
            </w:r>
            <w:r w:rsidR="00F12891">
              <w:t>.0</w:t>
            </w:r>
          </w:p>
        </w:tc>
        <w:tc>
          <w:tcPr>
            <w:tcW w:w="1145" w:type="dxa"/>
            <w:vAlign w:val="center"/>
          </w:tcPr>
          <w:p w14:paraId="42DD541B" w14:textId="37B51C50" w:rsidR="00174032" w:rsidRDefault="00D03412" w:rsidP="00174032">
            <w:r>
              <w:rPr>
                <w:rFonts w:hint="eastAsia"/>
              </w:rPr>
              <w:t>1</w:t>
            </w:r>
            <w:r>
              <w:t>90</w:t>
            </w:r>
          </w:p>
        </w:tc>
        <w:tc>
          <w:tcPr>
            <w:tcW w:w="1029" w:type="dxa"/>
            <w:vAlign w:val="center"/>
          </w:tcPr>
          <w:p w14:paraId="3FF071D1" w14:textId="3B536CE2" w:rsidR="00174032" w:rsidRDefault="00FC54C4" w:rsidP="00174032">
            <w:r w:rsidRPr="00FC54C4">
              <w:t>0.855</w:t>
            </w:r>
          </w:p>
        </w:tc>
        <w:tc>
          <w:tcPr>
            <w:tcW w:w="1031" w:type="dxa"/>
            <w:vAlign w:val="center"/>
          </w:tcPr>
          <w:p w14:paraId="064B28E2" w14:textId="2AA329CF" w:rsidR="00174032" w:rsidRDefault="00FC54C4" w:rsidP="00174032">
            <w:r>
              <w:rPr>
                <w:rFonts w:hint="eastAsia"/>
              </w:rPr>
              <w:t>7</w:t>
            </w:r>
            <w:r>
              <w:t>4</w:t>
            </w:r>
          </w:p>
        </w:tc>
        <w:tc>
          <w:tcPr>
            <w:tcW w:w="983" w:type="dxa"/>
            <w:vAlign w:val="center"/>
          </w:tcPr>
          <w:p w14:paraId="0C6C244C" w14:textId="5ACF6D13" w:rsidR="00174032" w:rsidRDefault="009B55CD" w:rsidP="00174032">
            <w:r w:rsidRPr="009B55CD">
              <w:t>0.15</w:t>
            </w:r>
          </w:p>
        </w:tc>
      </w:tr>
      <w:tr w:rsidR="002C0B2F" w14:paraId="2680ACC2" w14:textId="77777777" w:rsidTr="00805FC5">
        <w:tc>
          <w:tcPr>
            <w:tcW w:w="1477" w:type="dxa"/>
            <w:vMerge/>
            <w:vAlign w:val="center"/>
          </w:tcPr>
          <w:p w14:paraId="3B750681" w14:textId="77777777" w:rsidR="00174032" w:rsidRDefault="00174032" w:rsidP="00174032"/>
        </w:tc>
        <w:tc>
          <w:tcPr>
            <w:tcW w:w="1001" w:type="dxa"/>
            <w:vAlign w:val="center"/>
          </w:tcPr>
          <w:p w14:paraId="1387531D" w14:textId="06423311" w:rsidR="00174032" w:rsidRDefault="00174032" w:rsidP="00174032">
            <w:r>
              <w:rPr>
                <w:rFonts w:hint="eastAsia"/>
              </w:rPr>
              <w:t>G</w:t>
            </w:r>
            <w:r>
              <w:t>S</w:t>
            </w:r>
          </w:p>
        </w:tc>
        <w:tc>
          <w:tcPr>
            <w:tcW w:w="1171" w:type="dxa"/>
            <w:vAlign w:val="center"/>
          </w:tcPr>
          <w:p w14:paraId="498C479E" w14:textId="5F5053A1" w:rsidR="00174032" w:rsidRDefault="00610700" w:rsidP="00174032">
            <w:r w:rsidRPr="00610700">
              <w:t>instructions</w:t>
            </w:r>
          </w:p>
        </w:tc>
        <w:tc>
          <w:tcPr>
            <w:tcW w:w="1070" w:type="dxa"/>
            <w:vAlign w:val="center"/>
          </w:tcPr>
          <w:p w14:paraId="25A44833" w14:textId="5C586215" w:rsidR="00174032" w:rsidRDefault="00677939" w:rsidP="00174032">
            <w:r w:rsidRPr="00677939">
              <w:t>common</w:t>
            </w:r>
          </w:p>
        </w:tc>
        <w:tc>
          <w:tcPr>
            <w:tcW w:w="1888" w:type="dxa"/>
            <w:vAlign w:val="center"/>
          </w:tcPr>
          <w:p w14:paraId="2A72912A" w14:textId="3661BDA2" w:rsidR="00174032" w:rsidRDefault="00677939" w:rsidP="00174032">
            <w:r w:rsidRPr="00677939">
              <w:t>psi_group_change</w:t>
            </w:r>
          </w:p>
        </w:tc>
        <w:tc>
          <w:tcPr>
            <w:tcW w:w="981" w:type="dxa"/>
            <w:vAlign w:val="center"/>
          </w:tcPr>
          <w:p w14:paraId="0837BA6C" w14:textId="590378F6" w:rsidR="00174032" w:rsidRDefault="00677939" w:rsidP="00174032">
            <w:r>
              <w:rPr>
                <w:rFonts w:hint="eastAsia"/>
              </w:rPr>
              <w:t>A</w:t>
            </w:r>
            <w:r>
              <w:t>B</w:t>
            </w:r>
          </w:p>
        </w:tc>
        <w:tc>
          <w:tcPr>
            <w:tcW w:w="977" w:type="dxa"/>
            <w:vAlign w:val="center"/>
          </w:tcPr>
          <w:p w14:paraId="5CF7839F" w14:textId="232D43B8" w:rsidR="00174032" w:rsidRDefault="00677939" w:rsidP="00174032">
            <w:r w:rsidRPr="00677939">
              <w:t>0.455</w:t>
            </w:r>
          </w:p>
        </w:tc>
        <w:tc>
          <w:tcPr>
            <w:tcW w:w="934" w:type="dxa"/>
            <w:vAlign w:val="center"/>
          </w:tcPr>
          <w:p w14:paraId="1E81420E" w14:textId="34B498BF" w:rsidR="00174032" w:rsidRDefault="00677939" w:rsidP="00174032">
            <w:r w:rsidRPr="00677939">
              <w:t>0.724</w:t>
            </w:r>
          </w:p>
        </w:tc>
        <w:tc>
          <w:tcPr>
            <w:tcW w:w="1145" w:type="dxa"/>
            <w:vAlign w:val="center"/>
          </w:tcPr>
          <w:p w14:paraId="5FCFDE03" w14:textId="52A18EC7" w:rsidR="00174032" w:rsidRDefault="00677939" w:rsidP="00174032">
            <w:r>
              <w:rPr>
                <w:rFonts w:hint="eastAsia"/>
              </w:rPr>
              <w:t>2</w:t>
            </w:r>
            <w:r>
              <w:t>55</w:t>
            </w:r>
          </w:p>
        </w:tc>
        <w:tc>
          <w:tcPr>
            <w:tcW w:w="1029" w:type="dxa"/>
            <w:vAlign w:val="center"/>
          </w:tcPr>
          <w:p w14:paraId="44850B81" w14:textId="299BF42D" w:rsidR="00174032" w:rsidRDefault="00285638" w:rsidP="00174032">
            <w:r w:rsidRPr="00285638">
              <w:t>0.767</w:t>
            </w:r>
          </w:p>
        </w:tc>
        <w:tc>
          <w:tcPr>
            <w:tcW w:w="1031" w:type="dxa"/>
            <w:vAlign w:val="center"/>
          </w:tcPr>
          <w:p w14:paraId="3F173BB7" w14:textId="723C196B" w:rsidR="00174032" w:rsidRDefault="00285638" w:rsidP="00174032">
            <w:r>
              <w:rPr>
                <w:rFonts w:hint="eastAsia"/>
              </w:rPr>
              <w:t>1</w:t>
            </w:r>
            <w:r>
              <w:t>18</w:t>
            </w:r>
          </w:p>
        </w:tc>
        <w:tc>
          <w:tcPr>
            <w:tcW w:w="983" w:type="dxa"/>
            <w:vAlign w:val="center"/>
          </w:tcPr>
          <w:p w14:paraId="795AABE0" w14:textId="071F914E" w:rsidR="00174032" w:rsidRDefault="00B724BC" w:rsidP="00174032">
            <w:r w:rsidRPr="00B724BC">
              <w:t>0.327</w:t>
            </w:r>
          </w:p>
        </w:tc>
      </w:tr>
      <w:tr w:rsidR="002C0B2F" w14:paraId="3B2402FA" w14:textId="77777777" w:rsidTr="00805FC5">
        <w:tc>
          <w:tcPr>
            <w:tcW w:w="1477" w:type="dxa"/>
            <w:vMerge w:val="restart"/>
            <w:vAlign w:val="center"/>
          </w:tcPr>
          <w:p w14:paraId="115388C9" w14:textId="030D0C87" w:rsidR="00174032" w:rsidRDefault="00174032" w:rsidP="00174032">
            <w:r w:rsidRPr="006F6EC8">
              <w:rPr>
                <w:szCs w:val="20"/>
              </w:rPr>
              <w:t>wct_rcoff_gon</w:t>
            </w:r>
          </w:p>
        </w:tc>
        <w:tc>
          <w:tcPr>
            <w:tcW w:w="1001" w:type="dxa"/>
            <w:vAlign w:val="center"/>
          </w:tcPr>
          <w:p w14:paraId="4CB34E80" w14:textId="34ADD99C" w:rsidR="00174032" w:rsidRDefault="00174032" w:rsidP="00174032">
            <w:r>
              <w:rPr>
                <w:rFonts w:hint="eastAsia"/>
              </w:rPr>
              <w:t>C</w:t>
            </w:r>
            <w:r>
              <w:t>S</w:t>
            </w:r>
          </w:p>
        </w:tc>
        <w:tc>
          <w:tcPr>
            <w:tcW w:w="1171" w:type="dxa"/>
            <w:vAlign w:val="center"/>
          </w:tcPr>
          <w:p w14:paraId="15D76948" w14:textId="53A9FD68" w:rsidR="00174032" w:rsidRDefault="00677939" w:rsidP="00174032">
            <w:r w:rsidRPr="00677939">
              <w:t>branch</w:t>
            </w:r>
          </w:p>
        </w:tc>
        <w:tc>
          <w:tcPr>
            <w:tcW w:w="1070" w:type="dxa"/>
            <w:vAlign w:val="center"/>
          </w:tcPr>
          <w:p w14:paraId="03EEAE66" w14:textId="16D0E8CF" w:rsidR="00174032" w:rsidRDefault="00677939" w:rsidP="00174032">
            <w:r w:rsidRPr="00677939">
              <w:t>exclusive</w:t>
            </w:r>
          </w:p>
        </w:tc>
        <w:tc>
          <w:tcPr>
            <w:tcW w:w="1888" w:type="dxa"/>
            <w:vAlign w:val="center"/>
          </w:tcPr>
          <w:p w14:paraId="76A53E37" w14:textId="62546D20" w:rsidR="00174032" w:rsidRDefault="00677939" w:rsidP="00174032">
            <w:r w:rsidRPr="00677939">
              <w:t>event_sched_in</w:t>
            </w:r>
          </w:p>
        </w:tc>
        <w:tc>
          <w:tcPr>
            <w:tcW w:w="981" w:type="dxa"/>
            <w:vAlign w:val="center"/>
          </w:tcPr>
          <w:p w14:paraId="3C50C8E7" w14:textId="64C03B61" w:rsidR="00174032" w:rsidRDefault="00677939" w:rsidP="00174032">
            <w:r w:rsidRPr="00677939">
              <w:t>AB</w:t>
            </w:r>
          </w:p>
        </w:tc>
        <w:tc>
          <w:tcPr>
            <w:tcW w:w="977" w:type="dxa"/>
            <w:vAlign w:val="center"/>
          </w:tcPr>
          <w:p w14:paraId="023828C1" w14:textId="66D0E7BE" w:rsidR="00174032" w:rsidRDefault="00677939" w:rsidP="00174032">
            <w:r w:rsidRPr="00677939">
              <w:t>0.104</w:t>
            </w:r>
          </w:p>
        </w:tc>
        <w:tc>
          <w:tcPr>
            <w:tcW w:w="934" w:type="dxa"/>
            <w:vAlign w:val="center"/>
          </w:tcPr>
          <w:p w14:paraId="3F8017A1" w14:textId="21654E98" w:rsidR="00174032" w:rsidRDefault="00677939" w:rsidP="00174032">
            <w:r>
              <w:rPr>
                <w:rFonts w:hint="eastAsia"/>
              </w:rPr>
              <w:t>1</w:t>
            </w:r>
            <w:r w:rsidR="00F12891">
              <w:t>.0</w:t>
            </w:r>
          </w:p>
        </w:tc>
        <w:tc>
          <w:tcPr>
            <w:tcW w:w="1145" w:type="dxa"/>
            <w:vAlign w:val="center"/>
          </w:tcPr>
          <w:p w14:paraId="30175914" w14:textId="6C6CD536" w:rsidR="00174032" w:rsidRDefault="00677939" w:rsidP="00174032">
            <w:r>
              <w:rPr>
                <w:rFonts w:hint="eastAsia"/>
              </w:rPr>
              <w:t>1</w:t>
            </w:r>
            <w:r>
              <w:t>2</w:t>
            </w:r>
          </w:p>
        </w:tc>
        <w:tc>
          <w:tcPr>
            <w:tcW w:w="1029" w:type="dxa"/>
            <w:vAlign w:val="center"/>
          </w:tcPr>
          <w:p w14:paraId="0AC119BA" w14:textId="5576C198" w:rsidR="00174032" w:rsidRDefault="00130C13" w:rsidP="00174032">
            <w:r w:rsidRPr="00130C13">
              <w:t>0.582</w:t>
            </w:r>
          </w:p>
        </w:tc>
        <w:tc>
          <w:tcPr>
            <w:tcW w:w="1031" w:type="dxa"/>
            <w:vAlign w:val="center"/>
          </w:tcPr>
          <w:p w14:paraId="2D04B6A9" w14:textId="6F06DAD2" w:rsidR="00174032" w:rsidRDefault="00130C13" w:rsidP="00174032">
            <w:r w:rsidRPr="00130C13">
              <w:t>2.319</w:t>
            </w:r>
          </w:p>
        </w:tc>
        <w:tc>
          <w:tcPr>
            <w:tcW w:w="983" w:type="dxa"/>
            <w:vAlign w:val="center"/>
          </w:tcPr>
          <w:p w14:paraId="28E02CD0" w14:textId="55A7388D" w:rsidR="00174032" w:rsidRDefault="00130C13" w:rsidP="00174032">
            <w:r w:rsidRPr="00130C13">
              <w:t>0.015</w:t>
            </w:r>
          </w:p>
        </w:tc>
      </w:tr>
      <w:tr w:rsidR="002C0B2F" w14:paraId="5B71968A" w14:textId="77777777" w:rsidTr="00805FC5">
        <w:tc>
          <w:tcPr>
            <w:tcW w:w="1477" w:type="dxa"/>
            <w:vMerge/>
            <w:vAlign w:val="center"/>
          </w:tcPr>
          <w:p w14:paraId="46F95DD3" w14:textId="77777777" w:rsidR="00174032" w:rsidRDefault="00174032" w:rsidP="00174032"/>
        </w:tc>
        <w:tc>
          <w:tcPr>
            <w:tcW w:w="1001" w:type="dxa"/>
            <w:vAlign w:val="center"/>
          </w:tcPr>
          <w:p w14:paraId="6791307B" w14:textId="0C8205A0" w:rsidR="00174032" w:rsidRDefault="00174032" w:rsidP="00174032">
            <w:r>
              <w:rPr>
                <w:rFonts w:hint="eastAsia"/>
              </w:rPr>
              <w:t>G</w:t>
            </w:r>
            <w:r>
              <w:t>S</w:t>
            </w:r>
          </w:p>
        </w:tc>
        <w:tc>
          <w:tcPr>
            <w:tcW w:w="1171" w:type="dxa"/>
            <w:vAlign w:val="center"/>
          </w:tcPr>
          <w:p w14:paraId="47FDCDCD" w14:textId="256C7694" w:rsidR="00174032" w:rsidRDefault="00071445" w:rsidP="00174032">
            <w:r w:rsidRPr="00071445">
              <w:t>instructions</w:t>
            </w:r>
          </w:p>
        </w:tc>
        <w:tc>
          <w:tcPr>
            <w:tcW w:w="1070" w:type="dxa"/>
            <w:vAlign w:val="center"/>
          </w:tcPr>
          <w:p w14:paraId="6ECD199F" w14:textId="5AE159EF" w:rsidR="00174032" w:rsidRDefault="00071445" w:rsidP="00174032">
            <w:r w:rsidRPr="00071445">
              <w:t>exclusive</w:t>
            </w:r>
          </w:p>
        </w:tc>
        <w:tc>
          <w:tcPr>
            <w:tcW w:w="1888" w:type="dxa"/>
            <w:vAlign w:val="center"/>
          </w:tcPr>
          <w:p w14:paraId="4D5CD508" w14:textId="02634330" w:rsidR="00174032" w:rsidRDefault="00071445" w:rsidP="00174032">
            <w:r w:rsidRPr="00071445">
              <w:t>sched_clock_cpu</w:t>
            </w:r>
          </w:p>
        </w:tc>
        <w:tc>
          <w:tcPr>
            <w:tcW w:w="981" w:type="dxa"/>
            <w:vAlign w:val="center"/>
          </w:tcPr>
          <w:p w14:paraId="7D657FE0" w14:textId="0863ABCF" w:rsidR="00174032" w:rsidRDefault="00071445" w:rsidP="00174032">
            <w:r>
              <w:rPr>
                <w:rFonts w:hint="eastAsia"/>
              </w:rPr>
              <w:t>A</w:t>
            </w:r>
            <w:r>
              <w:t>B</w:t>
            </w:r>
          </w:p>
        </w:tc>
        <w:tc>
          <w:tcPr>
            <w:tcW w:w="977" w:type="dxa"/>
            <w:vAlign w:val="center"/>
          </w:tcPr>
          <w:p w14:paraId="39E7AAC3" w14:textId="5FE61BF9" w:rsidR="00174032" w:rsidRDefault="00782AAD" w:rsidP="00174032">
            <w:r w:rsidRPr="00782AAD">
              <w:t>0.168</w:t>
            </w:r>
          </w:p>
        </w:tc>
        <w:tc>
          <w:tcPr>
            <w:tcW w:w="934" w:type="dxa"/>
            <w:vAlign w:val="center"/>
          </w:tcPr>
          <w:p w14:paraId="078ED462" w14:textId="4EFEF8D1" w:rsidR="00174032" w:rsidRDefault="00782AAD" w:rsidP="00174032">
            <w:r>
              <w:rPr>
                <w:rFonts w:hint="eastAsia"/>
              </w:rPr>
              <w:t>1</w:t>
            </w:r>
            <w:r>
              <w:t>.0</w:t>
            </w:r>
          </w:p>
        </w:tc>
        <w:tc>
          <w:tcPr>
            <w:tcW w:w="1145" w:type="dxa"/>
            <w:vAlign w:val="center"/>
          </w:tcPr>
          <w:p w14:paraId="0D766967" w14:textId="545F022F" w:rsidR="00174032" w:rsidRDefault="00782AAD" w:rsidP="00174032">
            <w:r>
              <w:rPr>
                <w:rFonts w:hint="eastAsia"/>
              </w:rPr>
              <w:t>2</w:t>
            </w:r>
            <w:r>
              <w:t>2</w:t>
            </w:r>
          </w:p>
        </w:tc>
        <w:tc>
          <w:tcPr>
            <w:tcW w:w="1029" w:type="dxa"/>
            <w:vAlign w:val="center"/>
          </w:tcPr>
          <w:p w14:paraId="12B657EE" w14:textId="5B740E75" w:rsidR="00174032" w:rsidRDefault="00FD6675" w:rsidP="00174032">
            <w:r w:rsidRPr="00FD6675">
              <w:t>0.825</w:t>
            </w:r>
          </w:p>
        </w:tc>
        <w:tc>
          <w:tcPr>
            <w:tcW w:w="1031" w:type="dxa"/>
            <w:vAlign w:val="center"/>
          </w:tcPr>
          <w:p w14:paraId="7858122F" w14:textId="6929D6DA" w:rsidR="00174032" w:rsidRDefault="00FD6675" w:rsidP="00174032">
            <w:r>
              <w:rPr>
                <w:rFonts w:hint="eastAsia"/>
              </w:rPr>
              <w:t>1</w:t>
            </w:r>
            <w:r>
              <w:t>0</w:t>
            </w:r>
          </w:p>
        </w:tc>
        <w:tc>
          <w:tcPr>
            <w:tcW w:w="983" w:type="dxa"/>
            <w:vAlign w:val="center"/>
          </w:tcPr>
          <w:p w14:paraId="65BE9546" w14:textId="5D7D1E6C" w:rsidR="00174032" w:rsidRDefault="002C4A4E" w:rsidP="00174032">
            <w:r w:rsidRPr="002C4A4E">
              <w:t>0.209</w:t>
            </w:r>
          </w:p>
        </w:tc>
      </w:tr>
      <w:tr w:rsidR="002C0B2F" w14:paraId="5D40AEEE" w14:textId="77777777" w:rsidTr="00805FC5">
        <w:tc>
          <w:tcPr>
            <w:tcW w:w="1477" w:type="dxa"/>
            <w:vMerge w:val="restart"/>
            <w:vAlign w:val="center"/>
          </w:tcPr>
          <w:p w14:paraId="704D5338" w14:textId="26A635EA" w:rsidR="00174032" w:rsidRDefault="00174032" w:rsidP="00174032">
            <w:r w:rsidRPr="006F6EC8">
              <w:rPr>
                <w:szCs w:val="20"/>
              </w:rPr>
              <w:t>wct_rcon_goff</w:t>
            </w:r>
          </w:p>
        </w:tc>
        <w:tc>
          <w:tcPr>
            <w:tcW w:w="1001" w:type="dxa"/>
            <w:vAlign w:val="center"/>
          </w:tcPr>
          <w:p w14:paraId="617E6F85" w14:textId="731E7754" w:rsidR="00174032" w:rsidRDefault="00174032" w:rsidP="00174032">
            <w:r>
              <w:rPr>
                <w:rFonts w:hint="eastAsia"/>
              </w:rPr>
              <w:t>C</w:t>
            </w:r>
            <w:r>
              <w:t>S</w:t>
            </w:r>
          </w:p>
        </w:tc>
        <w:tc>
          <w:tcPr>
            <w:tcW w:w="1171" w:type="dxa"/>
            <w:vAlign w:val="center"/>
          </w:tcPr>
          <w:p w14:paraId="4A893BF9" w14:textId="0A9A41CC" w:rsidR="00174032" w:rsidRDefault="004F2295" w:rsidP="00174032">
            <w:r w:rsidRPr="004F2295">
              <w:t>instructions</w:t>
            </w:r>
          </w:p>
        </w:tc>
        <w:tc>
          <w:tcPr>
            <w:tcW w:w="1070" w:type="dxa"/>
            <w:vAlign w:val="center"/>
          </w:tcPr>
          <w:p w14:paraId="0DCEA690" w14:textId="1538E4A4" w:rsidR="00174032" w:rsidRDefault="004F2295" w:rsidP="00174032">
            <w:r>
              <w:rPr>
                <w:rFonts w:hint="eastAsia"/>
              </w:rPr>
              <w:t>a</w:t>
            </w:r>
            <w:r>
              <w:t>ll</w:t>
            </w:r>
          </w:p>
        </w:tc>
        <w:tc>
          <w:tcPr>
            <w:tcW w:w="1888" w:type="dxa"/>
            <w:vAlign w:val="center"/>
          </w:tcPr>
          <w:p w14:paraId="4BD89364" w14:textId="1173B5C1" w:rsidR="00174032" w:rsidRDefault="004F2295" w:rsidP="00174032">
            <w:r w:rsidRPr="004F2295">
              <w:t>psi_group_change</w:t>
            </w:r>
          </w:p>
        </w:tc>
        <w:tc>
          <w:tcPr>
            <w:tcW w:w="981" w:type="dxa"/>
            <w:vAlign w:val="center"/>
          </w:tcPr>
          <w:p w14:paraId="4E9B3C31" w14:textId="5305AAA3" w:rsidR="00174032" w:rsidRDefault="004F2295" w:rsidP="00174032">
            <w:r>
              <w:rPr>
                <w:rFonts w:hint="eastAsia"/>
              </w:rPr>
              <w:t>A</w:t>
            </w:r>
            <w:r>
              <w:t>B</w:t>
            </w:r>
          </w:p>
        </w:tc>
        <w:tc>
          <w:tcPr>
            <w:tcW w:w="977" w:type="dxa"/>
            <w:vAlign w:val="center"/>
          </w:tcPr>
          <w:p w14:paraId="34610DFA" w14:textId="2E433C7C" w:rsidR="00174032" w:rsidRDefault="004F2295" w:rsidP="00174032">
            <w:r w:rsidRPr="004F2295">
              <w:t>0.318</w:t>
            </w:r>
          </w:p>
        </w:tc>
        <w:tc>
          <w:tcPr>
            <w:tcW w:w="934" w:type="dxa"/>
            <w:vAlign w:val="center"/>
          </w:tcPr>
          <w:p w14:paraId="0A61F20F" w14:textId="6B98CEBE" w:rsidR="00174032" w:rsidRDefault="009C3BC4" w:rsidP="00174032">
            <w:r w:rsidRPr="009C3BC4">
              <w:t>0.875</w:t>
            </w:r>
          </w:p>
        </w:tc>
        <w:tc>
          <w:tcPr>
            <w:tcW w:w="1145" w:type="dxa"/>
            <w:vAlign w:val="center"/>
          </w:tcPr>
          <w:p w14:paraId="6A8FF2CD" w14:textId="4E060000" w:rsidR="00174032" w:rsidRDefault="009C3BC4" w:rsidP="00174032">
            <w:r>
              <w:rPr>
                <w:rFonts w:hint="eastAsia"/>
              </w:rPr>
              <w:t>8</w:t>
            </w:r>
            <w:r>
              <w:t>0</w:t>
            </w:r>
          </w:p>
        </w:tc>
        <w:tc>
          <w:tcPr>
            <w:tcW w:w="1029" w:type="dxa"/>
            <w:vAlign w:val="center"/>
          </w:tcPr>
          <w:p w14:paraId="2F629C02" w14:textId="1C464B06" w:rsidR="00174032" w:rsidRDefault="00D73023" w:rsidP="00174032">
            <w:r w:rsidRPr="00D73023">
              <w:t>0.809</w:t>
            </w:r>
          </w:p>
        </w:tc>
        <w:tc>
          <w:tcPr>
            <w:tcW w:w="1031" w:type="dxa"/>
            <w:vAlign w:val="center"/>
          </w:tcPr>
          <w:p w14:paraId="7507C407" w14:textId="036A7F0A" w:rsidR="00174032" w:rsidRDefault="00D73023" w:rsidP="00174032">
            <w:r>
              <w:rPr>
                <w:rFonts w:hint="eastAsia"/>
              </w:rPr>
              <w:t>3</w:t>
            </w:r>
            <w:r>
              <w:t>4</w:t>
            </w:r>
          </w:p>
        </w:tc>
        <w:tc>
          <w:tcPr>
            <w:tcW w:w="983" w:type="dxa"/>
            <w:vAlign w:val="center"/>
          </w:tcPr>
          <w:p w14:paraId="45F82F70" w14:textId="7B62BC61" w:rsidR="00174032" w:rsidRDefault="00D73023" w:rsidP="00174032">
            <w:r w:rsidRPr="00D73023">
              <w:t>0.211</w:t>
            </w:r>
          </w:p>
        </w:tc>
      </w:tr>
      <w:tr w:rsidR="002C0B2F" w14:paraId="497289DC" w14:textId="77777777" w:rsidTr="00805FC5">
        <w:tc>
          <w:tcPr>
            <w:tcW w:w="1477" w:type="dxa"/>
            <w:vMerge/>
            <w:vAlign w:val="center"/>
          </w:tcPr>
          <w:p w14:paraId="3B3B24C8" w14:textId="77777777" w:rsidR="00174032" w:rsidRDefault="00174032" w:rsidP="00174032"/>
        </w:tc>
        <w:tc>
          <w:tcPr>
            <w:tcW w:w="1001" w:type="dxa"/>
            <w:vAlign w:val="center"/>
          </w:tcPr>
          <w:p w14:paraId="66FEEFC9" w14:textId="72D4D829" w:rsidR="00174032" w:rsidRDefault="00174032" w:rsidP="00174032">
            <w:r>
              <w:rPr>
                <w:rFonts w:hint="eastAsia"/>
              </w:rPr>
              <w:t>G</w:t>
            </w:r>
            <w:r>
              <w:t>S</w:t>
            </w:r>
          </w:p>
        </w:tc>
        <w:tc>
          <w:tcPr>
            <w:tcW w:w="1171" w:type="dxa"/>
            <w:vAlign w:val="center"/>
          </w:tcPr>
          <w:p w14:paraId="5D41D7C5" w14:textId="4CE8DC0D" w:rsidR="00174032" w:rsidRDefault="005B2140" w:rsidP="00174032">
            <w:r w:rsidRPr="005B2140">
              <w:t>instructions</w:t>
            </w:r>
          </w:p>
        </w:tc>
        <w:tc>
          <w:tcPr>
            <w:tcW w:w="1070" w:type="dxa"/>
            <w:vAlign w:val="center"/>
          </w:tcPr>
          <w:p w14:paraId="41FF9408" w14:textId="5C648269" w:rsidR="00174032" w:rsidRDefault="005B2140" w:rsidP="00174032">
            <w:r w:rsidRPr="005B2140">
              <w:t>all</w:t>
            </w:r>
          </w:p>
        </w:tc>
        <w:tc>
          <w:tcPr>
            <w:tcW w:w="1888" w:type="dxa"/>
            <w:vAlign w:val="center"/>
          </w:tcPr>
          <w:p w14:paraId="04DECD3A" w14:textId="0C5FAF09" w:rsidR="00174032" w:rsidRDefault="005B2140" w:rsidP="00174032">
            <w:r w:rsidRPr="005B2140">
              <w:t>psi_group_change</w:t>
            </w:r>
          </w:p>
        </w:tc>
        <w:tc>
          <w:tcPr>
            <w:tcW w:w="981" w:type="dxa"/>
            <w:vAlign w:val="center"/>
          </w:tcPr>
          <w:p w14:paraId="7273E722" w14:textId="44DDCE47" w:rsidR="00174032" w:rsidRDefault="005B2140" w:rsidP="00174032">
            <w:r w:rsidRPr="005B2140">
              <w:t>GN</w:t>
            </w:r>
          </w:p>
        </w:tc>
        <w:tc>
          <w:tcPr>
            <w:tcW w:w="977" w:type="dxa"/>
            <w:vAlign w:val="center"/>
          </w:tcPr>
          <w:p w14:paraId="637704FA" w14:textId="2852351C" w:rsidR="00174032" w:rsidRDefault="005B2140" w:rsidP="00174032">
            <w:r w:rsidRPr="005B2140">
              <w:t>0.432</w:t>
            </w:r>
          </w:p>
        </w:tc>
        <w:tc>
          <w:tcPr>
            <w:tcW w:w="934" w:type="dxa"/>
            <w:vAlign w:val="center"/>
          </w:tcPr>
          <w:p w14:paraId="6806CDF3" w14:textId="57C52153" w:rsidR="00174032" w:rsidRDefault="003764FC" w:rsidP="00174032">
            <w:r w:rsidRPr="003764FC">
              <w:t>0.64</w:t>
            </w:r>
          </w:p>
        </w:tc>
        <w:tc>
          <w:tcPr>
            <w:tcW w:w="1145" w:type="dxa"/>
            <w:vAlign w:val="center"/>
          </w:tcPr>
          <w:p w14:paraId="6817C907" w14:textId="0F757330" w:rsidR="00174032" w:rsidRDefault="003764FC" w:rsidP="00174032">
            <w:r>
              <w:rPr>
                <w:rFonts w:hint="eastAsia"/>
              </w:rPr>
              <w:t>1</w:t>
            </w:r>
            <w:r>
              <w:t>12</w:t>
            </w:r>
          </w:p>
        </w:tc>
        <w:tc>
          <w:tcPr>
            <w:tcW w:w="1029" w:type="dxa"/>
            <w:vAlign w:val="center"/>
          </w:tcPr>
          <w:p w14:paraId="73880501" w14:textId="1E98AD14" w:rsidR="00174032" w:rsidRDefault="00EB4F91" w:rsidP="00174032">
            <w:r w:rsidRPr="00EB4F91">
              <w:t>0.727</w:t>
            </w:r>
          </w:p>
        </w:tc>
        <w:tc>
          <w:tcPr>
            <w:tcW w:w="1031" w:type="dxa"/>
            <w:vAlign w:val="center"/>
          </w:tcPr>
          <w:p w14:paraId="4434F40B" w14:textId="19D290CB" w:rsidR="00174032" w:rsidRDefault="00EB4F91" w:rsidP="00174032">
            <w:r>
              <w:rPr>
                <w:rFonts w:hint="eastAsia"/>
              </w:rPr>
              <w:t>6</w:t>
            </w:r>
            <w:r>
              <w:t>7</w:t>
            </w:r>
          </w:p>
        </w:tc>
        <w:tc>
          <w:tcPr>
            <w:tcW w:w="983" w:type="dxa"/>
            <w:vAlign w:val="center"/>
          </w:tcPr>
          <w:p w14:paraId="3E832D6D" w14:textId="7CA6012B" w:rsidR="00174032" w:rsidRDefault="00EB4F91" w:rsidP="00174032">
            <w:r w:rsidRPr="00EB4F91">
              <w:t>0.347</w:t>
            </w:r>
          </w:p>
        </w:tc>
      </w:tr>
      <w:tr w:rsidR="002C0B2F" w14:paraId="3DEA7C68" w14:textId="77777777" w:rsidTr="00805FC5">
        <w:tc>
          <w:tcPr>
            <w:tcW w:w="1477" w:type="dxa"/>
            <w:vMerge w:val="restart"/>
            <w:vAlign w:val="center"/>
          </w:tcPr>
          <w:p w14:paraId="6ED41851" w14:textId="516F258E" w:rsidR="00174032" w:rsidRDefault="00174032" w:rsidP="00174032">
            <w:r w:rsidRPr="006F6EC8">
              <w:rPr>
                <w:szCs w:val="20"/>
              </w:rPr>
              <w:t>wct_rcon_gon</w:t>
            </w:r>
          </w:p>
        </w:tc>
        <w:tc>
          <w:tcPr>
            <w:tcW w:w="1001" w:type="dxa"/>
            <w:vAlign w:val="center"/>
          </w:tcPr>
          <w:p w14:paraId="59B5C872" w14:textId="6A758677" w:rsidR="00174032" w:rsidRDefault="00174032" w:rsidP="00174032">
            <w:r>
              <w:rPr>
                <w:rFonts w:hint="eastAsia"/>
              </w:rPr>
              <w:t>C</w:t>
            </w:r>
            <w:r>
              <w:t>S</w:t>
            </w:r>
          </w:p>
        </w:tc>
        <w:tc>
          <w:tcPr>
            <w:tcW w:w="1171" w:type="dxa"/>
            <w:vAlign w:val="center"/>
          </w:tcPr>
          <w:p w14:paraId="2DD7A258" w14:textId="2D05A7C0" w:rsidR="00174032" w:rsidRDefault="00024812" w:rsidP="00174032">
            <w:r w:rsidRPr="00024812">
              <w:t>branch</w:t>
            </w:r>
          </w:p>
        </w:tc>
        <w:tc>
          <w:tcPr>
            <w:tcW w:w="1070" w:type="dxa"/>
            <w:vAlign w:val="center"/>
          </w:tcPr>
          <w:p w14:paraId="447BD725" w14:textId="0F1CB216" w:rsidR="00174032" w:rsidRDefault="00024812" w:rsidP="00174032">
            <w:r w:rsidRPr="00024812">
              <w:t>exclusive</w:t>
            </w:r>
          </w:p>
        </w:tc>
        <w:tc>
          <w:tcPr>
            <w:tcW w:w="1888" w:type="dxa"/>
            <w:vAlign w:val="center"/>
          </w:tcPr>
          <w:p w14:paraId="5DF983BA" w14:textId="24DF2753" w:rsidR="00174032" w:rsidRDefault="00024812" w:rsidP="00174032">
            <w:r w:rsidRPr="00024812">
              <w:t>rb_next</w:t>
            </w:r>
          </w:p>
        </w:tc>
        <w:tc>
          <w:tcPr>
            <w:tcW w:w="981" w:type="dxa"/>
            <w:vAlign w:val="center"/>
          </w:tcPr>
          <w:p w14:paraId="483F55E1" w14:textId="7D702604" w:rsidR="00174032" w:rsidRDefault="00024812" w:rsidP="00174032">
            <w:r>
              <w:rPr>
                <w:rFonts w:hint="eastAsia"/>
              </w:rPr>
              <w:t>A</w:t>
            </w:r>
            <w:r>
              <w:t>B</w:t>
            </w:r>
          </w:p>
        </w:tc>
        <w:tc>
          <w:tcPr>
            <w:tcW w:w="977" w:type="dxa"/>
            <w:vAlign w:val="center"/>
          </w:tcPr>
          <w:p w14:paraId="40CE7460" w14:textId="14EC406D" w:rsidR="00174032" w:rsidRDefault="00024812" w:rsidP="00174032">
            <w:r w:rsidRPr="00024812">
              <w:t>0.128</w:t>
            </w:r>
          </w:p>
        </w:tc>
        <w:tc>
          <w:tcPr>
            <w:tcW w:w="934" w:type="dxa"/>
            <w:vAlign w:val="center"/>
          </w:tcPr>
          <w:p w14:paraId="4B536655" w14:textId="65897AAE" w:rsidR="00174032" w:rsidRDefault="00024812" w:rsidP="00174032">
            <w:r>
              <w:rPr>
                <w:rFonts w:hint="eastAsia"/>
              </w:rPr>
              <w:t>1</w:t>
            </w:r>
            <w:r>
              <w:t>.0</w:t>
            </w:r>
          </w:p>
        </w:tc>
        <w:tc>
          <w:tcPr>
            <w:tcW w:w="1145" w:type="dxa"/>
            <w:vAlign w:val="center"/>
          </w:tcPr>
          <w:p w14:paraId="5989B474" w14:textId="7F82EEF3" w:rsidR="00174032" w:rsidRDefault="00024812" w:rsidP="00174032">
            <w:r>
              <w:rPr>
                <w:rFonts w:hint="eastAsia"/>
              </w:rPr>
              <w:t>1</w:t>
            </w:r>
            <w:r>
              <w:t>4</w:t>
            </w:r>
          </w:p>
        </w:tc>
        <w:tc>
          <w:tcPr>
            <w:tcW w:w="1029" w:type="dxa"/>
            <w:vAlign w:val="center"/>
          </w:tcPr>
          <w:p w14:paraId="12DC9D5C" w14:textId="224E3504" w:rsidR="00174032" w:rsidRDefault="002C0B2F" w:rsidP="00174032">
            <w:r w:rsidRPr="002C0B2F">
              <w:t>0.352</w:t>
            </w:r>
          </w:p>
        </w:tc>
        <w:tc>
          <w:tcPr>
            <w:tcW w:w="1031" w:type="dxa"/>
            <w:vAlign w:val="center"/>
          </w:tcPr>
          <w:p w14:paraId="348D9662" w14:textId="2D54A3BC" w:rsidR="00174032" w:rsidRDefault="002C0B2F" w:rsidP="00174032">
            <w:r>
              <w:rPr>
                <w:rFonts w:hint="eastAsia"/>
              </w:rPr>
              <w:t>2</w:t>
            </w:r>
          </w:p>
        </w:tc>
        <w:tc>
          <w:tcPr>
            <w:tcW w:w="983" w:type="dxa"/>
            <w:vAlign w:val="center"/>
          </w:tcPr>
          <w:p w14:paraId="36CEFDC7" w14:textId="2C95B3B6" w:rsidR="00174032" w:rsidRDefault="00467DD3" w:rsidP="00174032">
            <w:r>
              <w:t>-</w:t>
            </w:r>
            <w:r w:rsidR="002C0B2F" w:rsidRPr="002C0B2F">
              <w:t>0.184</w:t>
            </w:r>
          </w:p>
        </w:tc>
      </w:tr>
      <w:tr w:rsidR="002C0B2F" w14:paraId="6D7554BE" w14:textId="77777777" w:rsidTr="00805FC5">
        <w:tc>
          <w:tcPr>
            <w:tcW w:w="1477" w:type="dxa"/>
            <w:vMerge/>
            <w:vAlign w:val="center"/>
          </w:tcPr>
          <w:p w14:paraId="2BB93582" w14:textId="77777777" w:rsidR="00174032" w:rsidRDefault="00174032" w:rsidP="00174032"/>
        </w:tc>
        <w:tc>
          <w:tcPr>
            <w:tcW w:w="1001" w:type="dxa"/>
            <w:vAlign w:val="center"/>
          </w:tcPr>
          <w:p w14:paraId="7B4677CB" w14:textId="39B480E3" w:rsidR="00174032" w:rsidRDefault="00174032" w:rsidP="00174032">
            <w:r>
              <w:rPr>
                <w:rFonts w:hint="eastAsia"/>
              </w:rPr>
              <w:t>G</w:t>
            </w:r>
            <w:r>
              <w:t>S</w:t>
            </w:r>
          </w:p>
        </w:tc>
        <w:tc>
          <w:tcPr>
            <w:tcW w:w="1171" w:type="dxa"/>
            <w:vAlign w:val="center"/>
          </w:tcPr>
          <w:p w14:paraId="596E9018" w14:textId="56009134" w:rsidR="00174032" w:rsidRDefault="003E51E9" w:rsidP="00174032">
            <w:r w:rsidRPr="003E51E9">
              <w:t>cycles</w:t>
            </w:r>
          </w:p>
        </w:tc>
        <w:tc>
          <w:tcPr>
            <w:tcW w:w="1070" w:type="dxa"/>
            <w:vAlign w:val="center"/>
          </w:tcPr>
          <w:p w14:paraId="019AD18C" w14:textId="03A9FFB9" w:rsidR="00174032" w:rsidRDefault="003E51E9" w:rsidP="00174032">
            <w:r w:rsidRPr="003E51E9">
              <w:t>exclusive</w:t>
            </w:r>
          </w:p>
        </w:tc>
        <w:tc>
          <w:tcPr>
            <w:tcW w:w="1888" w:type="dxa"/>
            <w:vAlign w:val="center"/>
          </w:tcPr>
          <w:p w14:paraId="2B659FC2" w14:textId="653FC244" w:rsidR="00174032" w:rsidRDefault="003E51E9" w:rsidP="00174032">
            <w:r w:rsidRPr="003E51E9">
              <w:t>merge_sched_in</w:t>
            </w:r>
          </w:p>
        </w:tc>
        <w:tc>
          <w:tcPr>
            <w:tcW w:w="981" w:type="dxa"/>
            <w:vAlign w:val="center"/>
          </w:tcPr>
          <w:p w14:paraId="74AE9C48" w14:textId="300E7A19" w:rsidR="00174032" w:rsidRDefault="003E51E9" w:rsidP="00174032">
            <w:r>
              <w:rPr>
                <w:rFonts w:hint="eastAsia"/>
              </w:rPr>
              <w:t>A</w:t>
            </w:r>
            <w:r>
              <w:t>B</w:t>
            </w:r>
          </w:p>
        </w:tc>
        <w:tc>
          <w:tcPr>
            <w:tcW w:w="977" w:type="dxa"/>
            <w:vAlign w:val="center"/>
          </w:tcPr>
          <w:p w14:paraId="69AE7472" w14:textId="789114B0" w:rsidR="00174032" w:rsidRDefault="003E51E9" w:rsidP="00174032">
            <w:r w:rsidRPr="003E51E9">
              <w:t>0.158</w:t>
            </w:r>
          </w:p>
        </w:tc>
        <w:tc>
          <w:tcPr>
            <w:tcW w:w="934" w:type="dxa"/>
            <w:vAlign w:val="center"/>
          </w:tcPr>
          <w:p w14:paraId="64B62C6D" w14:textId="5993368E" w:rsidR="00174032" w:rsidRDefault="003E51E9" w:rsidP="00174032">
            <w:r>
              <w:rPr>
                <w:rFonts w:hint="eastAsia"/>
              </w:rPr>
              <w:t>1</w:t>
            </w:r>
            <w:r>
              <w:t>.0</w:t>
            </w:r>
          </w:p>
        </w:tc>
        <w:tc>
          <w:tcPr>
            <w:tcW w:w="1145" w:type="dxa"/>
            <w:vAlign w:val="center"/>
          </w:tcPr>
          <w:p w14:paraId="3BD34AD5" w14:textId="53F6949D" w:rsidR="00174032" w:rsidRDefault="003E51E9" w:rsidP="00174032">
            <w:r>
              <w:rPr>
                <w:rFonts w:hint="eastAsia"/>
              </w:rPr>
              <w:t>2</w:t>
            </w:r>
            <w:r>
              <w:t>0</w:t>
            </w:r>
          </w:p>
        </w:tc>
        <w:tc>
          <w:tcPr>
            <w:tcW w:w="1029" w:type="dxa"/>
            <w:vAlign w:val="center"/>
          </w:tcPr>
          <w:p w14:paraId="33EAA32C" w14:textId="18E185A9" w:rsidR="00174032" w:rsidRDefault="00555A44" w:rsidP="00174032">
            <w:r w:rsidRPr="00555A44">
              <w:t>0.814</w:t>
            </w:r>
          </w:p>
        </w:tc>
        <w:tc>
          <w:tcPr>
            <w:tcW w:w="1031" w:type="dxa"/>
            <w:vAlign w:val="center"/>
          </w:tcPr>
          <w:p w14:paraId="4B82A800" w14:textId="6005391B" w:rsidR="00174032" w:rsidRDefault="00555A44" w:rsidP="00174032">
            <w:r>
              <w:rPr>
                <w:rFonts w:hint="eastAsia"/>
              </w:rPr>
              <w:t>1</w:t>
            </w:r>
            <w:r>
              <w:t>1</w:t>
            </w:r>
          </w:p>
        </w:tc>
        <w:tc>
          <w:tcPr>
            <w:tcW w:w="983" w:type="dxa"/>
            <w:vAlign w:val="center"/>
          </w:tcPr>
          <w:p w14:paraId="6E73D9BF" w14:textId="0E0E83B3" w:rsidR="00174032" w:rsidRDefault="00555A44" w:rsidP="00174032">
            <w:r w:rsidRPr="00555A44">
              <w:t>0.231</w:t>
            </w:r>
          </w:p>
        </w:tc>
      </w:tr>
      <w:tr w:rsidR="002C0B2F" w14:paraId="64CF0B61" w14:textId="77777777" w:rsidTr="00805FC5">
        <w:tc>
          <w:tcPr>
            <w:tcW w:w="1477" w:type="dxa"/>
            <w:vMerge w:val="restart"/>
            <w:vAlign w:val="center"/>
          </w:tcPr>
          <w:p w14:paraId="27F7A828" w14:textId="3000975F" w:rsidR="00174032" w:rsidRDefault="00174032" w:rsidP="00174032">
            <w:r w:rsidRPr="006F6EC8">
              <w:rPr>
                <w:szCs w:val="20"/>
              </w:rPr>
              <w:t>wet_rcoff_goff</w:t>
            </w:r>
          </w:p>
        </w:tc>
        <w:tc>
          <w:tcPr>
            <w:tcW w:w="1001" w:type="dxa"/>
            <w:vAlign w:val="center"/>
          </w:tcPr>
          <w:p w14:paraId="62FAC7A4" w14:textId="5CC14F64" w:rsidR="00174032" w:rsidRDefault="00174032" w:rsidP="00174032">
            <w:r>
              <w:rPr>
                <w:rFonts w:hint="eastAsia"/>
              </w:rPr>
              <w:t>C</w:t>
            </w:r>
            <w:r>
              <w:t>S</w:t>
            </w:r>
          </w:p>
        </w:tc>
        <w:tc>
          <w:tcPr>
            <w:tcW w:w="1171" w:type="dxa"/>
            <w:vAlign w:val="center"/>
          </w:tcPr>
          <w:p w14:paraId="49C9D8DC" w14:textId="6CADD075" w:rsidR="00174032" w:rsidRDefault="00FE417A" w:rsidP="00174032">
            <w:r w:rsidRPr="00FE417A">
              <w:t>branch</w:t>
            </w:r>
          </w:p>
        </w:tc>
        <w:tc>
          <w:tcPr>
            <w:tcW w:w="1070" w:type="dxa"/>
            <w:vAlign w:val="center"/>
          </w:tcPr>
          <w:p w14:paraId="5F915A8B" w14:textId="1E38F4AD" w:rsidR="00174032" w:rsidRDefault="00FE417A" w:rsidP="00174032">
            <w:r w:rsidRPr="00FE417A">
              <w:t>common</w:t>
            </w:r>
          </w:p>
        </w:tc>
        <w:tc>
          <w:tcPr>
            <w:tcW w:w="1888" w:type="dxa"/>
            <w:vAlign w:val="center"/>
          </w:tcPr>
          <w:p w14:paraId="664B728A" w14:textId="68732785" w:rsidR="00174032" w:rsidRDefault="00FE417A" w:rsidP="00174032">
            <w:r w:rsidRPr="00FE417A">
              <w:t>psi_group_change</w:t>
            </w:r>
          </w:p>
        </w:tc>
        <w:tc>
          <w:tcPr>
            <w:tcW w:w="981" w:type="dxa"/>
            <w:vAlign w:val="center"/>
          </w:tcPr>
          <w:p w14:paraId="7776157C" w14:textId="74CBA116" w:rsidR="00174032" w:rsidRDefault="00FE417A" w:rsidP="00174032">
            <w:r>
              <w:rPr>
                <w:rFonts w:hint="eastAsia"/>
              </w:rPr>
              <w:t>D</w:t>
            </w:r>
            <w:r>
              <w:t>T</w:t>
            </w:r>
          </w:p>
        </w:tc>
        <w:tc>
          <w:tcPr>
            <w:tcW w:w="977" w:type="dxa"/>
            <w:vAlign w:val="center"/>
          </w:tcPr>
          <w:p w14:paraId="082331D5" w14:textId="024EC675" w:rsidR="00174032" w:rsidRDefault="00FE417A" w:rsidP="00174032">
            <w:r w:rsidRPr="00FE417A">
              <w:t>0.311</w:t>
            </w:r>
          </w:p>
        </w:tc>
        <w:tc>
          <w:tcPr>
            <w:tcW w:w="934" w:type="dxa"/>
            <w:vAlign w:val="center"/>
          </w:tcPr>
          <w:p w14:paraId="493B6E8D" w14:textId="220501CA" w:rsidR="00174032" w:rsidRDefault="0008613F" w:rsidP="00174032">
            <w:r w:rsidRPr="0008613F">
              <w:t>0.978</w:t>
            </w:r>
          </w:p>
        </w:tc>
        <w:tc>
          <w:tcPr>
            <w:tcW w:w="1145" w:type="dxa"/>
            <w:vAlign w:val="center"/>
          </w:tcPr>
          <w:p w14:paraId="080CFD94" w14:textId="4DBABAFE" w:rsidR="00174032" w:rsidRDefault="0008613F" w:rsidP="00174032">
            <w:r>
              <w:rPr>
                <w:rFonts w:hint="eastAsia"/>
              </w:rPr>
              <w:t>1</w:t>
            </w:r>
            <w:r>
              <w:t>37</w:t>
            </w:r>
          </w:p>
        </w:tc>
        <w:tc>
          <w:tcPr>
            <w:tcW w:w="1029" w:type="dxa"/>
            <w:vAlign w:val="center"/>
          </w:tcPr>
          <w:p w14:paraId="7568CEE2" w14:textId="3A369375" w:rsidR="00174032" w:rsidRDefault="009E24E3" w:rsidP="00174032">
            <w:r w:rsidRPr="009E24E3">
              <w:t>0.8</w:t>
            </w:r>
          </w:p>
        </w:tc>
        <w:tc>
          <w:tcPr>
            <w:tcW w:w="1031" w:type="dxa"/>
            <w:vAlign w:val="center"/>
          </w:tcPr>
          <w:p w14:paraId="50D5B62D" w14:textId="20BD2CEC" w:rsidR="00174032" w:rsidRDefault="009E24E3" w:rsidP="00174032">
            <w:r>
              <w:rPr>
                <w:rFonts w:hint="eastAsia"/>
              </w:rPr>
              <w:t>4</w:t>
            </w:r>
            <w:r>
              <w:t>9</w:t>
            </w:r>
          </w:p>
        </w:tc>
        <w:tc>
          <w:tcPr>
            <w:tcW w:w="983" w:type="dxa"/>
            <w:vAlign w:val="center"/>
          </w:tcPr>
          <w:p w14:paraId="31BAC2C7" w14:textId="6D351251" w:rsidR="00174032" w:rsidRDefault="009E24E3" w:rsidP="00174032">
            <w:r w:rsidRPr="009E24E3">
              <w:t>0.187</w:t>
            </w:r>
          </w:p>
        </w:tc>
      </w:tr>
      <w:tr w:rsidR="002C0B2F" w14:paraId="0D90C700" w14:textId="77777777" w:rsidTr="00805FC5">
        <w:tc>
          <w:tcPr>
            <w:tcW w:w="1477" w:type="dxa"/>
            <w:vMerge/>
            <w:vAlign w:val="center"/>
          </w:tcPr>
          <w:p w14:paraId="1BEA4261" w14:textId="77777777" w:rsidR="00174032" w:rsidRDefault="00174032" w:rsidP="00174032"/>
        </w:tc>
        <w:tc>
          <w:tcPr>
            <w:tcW w:w="1001" w:type="dxa"/>
            <w:vAlign w:val="center"/>
          </w:tcPr>
          <w:p w14:paraId="050134EB" w14:textId="7F0FA1BD" w:rsidR="00174032" w:rsidRDefault="00174032" w:rsidP="00174032">
            <w:r>
              <w:rPr>
                <w:rFonts w:hint="eastAsia"/>
              </w:rPr>
              <w:t>G</w:t>
            </w:r>
            <w:r>
              <w:t>S</w:t>
            </w:r>
          </w:p>
        </w:tc>
        <w:tc>
          <w:tcPr>
            <w:tcW w:w="1171" w:type="dxa"/>
            <w:vAlign w:val="center"/>
          </w:tcPr>
          <w:p w14:paraId="1A57DF42" w14:textId="55C567C9" w:rsidR="00174032" w:rsidRDefault="000306BE" w:rsidP="00174032">
            <w:r w:rsidRPr="000306BE">
              <w:t>branch</w:t>
            </w:r>
          </w:p>
        </w:tc>
        <w:tc>
          <w:tcPr>
            <w:tcW w:w="1070" w:type="dxa"/>
            <w:vAlign w:val="center"/>
          </w:tcPr>
          <w:p w14:paraId="381CB02F" w14:textId="7D1F13C4" w:rsidR="00174032" w:rsidRDefault="000306BE" w:rsidP="00174032">
            <w:r w:rsidRPr="000306BE">
              <w:t>common</w:t>
            </w:r>
          </w:p>
        </w:tc>
        <w:tc>
          <w:tcPr>
            <w:tcW w:w="1888" w:type="dxa"/>
            <w:vAlign w:val="center"/>
          </w:tcPr>
          <w:p w14:paraId="3F9FC04F" w14:textId="68EEF702" w:rsidR="00174032" w:rsidRDefault="000306BE" w:rsidP="00174032">
            <w:r w:rsidRPr="000306BE">
              <w:t>psi_group_change</w:t>
            </w:r>
          </w:p>
        </w:tc>
        <w:tc>
          <w:tcPr>
            <w:tcW w:w="981" w:type="dxa"/>
            <w:vAlign w:val="center"/>
          </w:tcPr>
          <w:p w14:paraId="6EA16A3E" w14:textId="7E56E903" w:rsidR="00174032" w:rsidRDefault="000306BE" w:rsidP="00174032">
            <w:r>
              <w:rPr>
                <w:rFonts w:hint="eastAsia"/>
              </w:rPr>
              <w:t>D</w:t>
            </w:r>
            <w:r>
              <w:t>T</w:t>
            </w:r>
          </w:p>
        </w:tc>
        <w:tc>
          <w:tcPr>
            <w:tcW w:w="977" w:type="dxa"/>
            <w:vAlign w:val="center"/>
          </w:tcPr>
          <w:p w14:paraId="4175BAAB" w14:textId="30E8FF33" w:rsidR="00174032" w:rsidRDefault="000306BE" w:rsidP="00174032">
            <w:r w:rsidRPr="000306BE">
              <w:t>0.444</w:t>
            </w:r>
          </w:p>
        </w:tc>
        <w:tc>
          <w:tcPr>
            <w:tcW w:w="934" w:type="dxa"/>
            <w:vAlign w:val="center"/>
          </w:tcPr>
          <w:p w14:paraId="5C870C8F" w14:textId="740C2371" w:rsidR="00174032" w:rsidRDefault="000306BE" w:rsidP="00174032">
            <w:r w:rsidRPr="000306BE">
              <w:t>0.809</w:t>
            </w:r>
          </w:p>
        </w:tc>
        <w:tc>
          <w:tcPr>
            <w:tcW w:w="1145" w:type="dxa"/>
            <w:vAlign w:val="center"/>
          </w:tcPr>
          <w:p w14:paraId="43F9AD01" w14:textId="4664CA82" w:rsidR="00174032" w:rsidRDefault="000306BE" w:rsidP="00174032">
            <w:r>
              <w:rPr>
                <w:rFonts w:hint="eastAsia"/>
              </w:rPr>
              <w:t>1</w:t>
            </w:r>
            <w:r>
              <w:t>99</w:t>
            </w:r>
          </w:p>
        </w:tc>
        <w:tc>
          <w:tcPr>
            <w:tcW w:w="1029" w:type="dxa"/>
            <w:vAlign w:val="center"/>
          </w:tcPr>
          <w:p w14:paraId="5C6EDE25" w14:textId="5D4FC4F6" w:rsidR="00174032" w:rsidRDefault="000C735F" w:rsidP="00174032">
            <w:r w:rsidRPr="000C735F">
              <w:t>0.702</w:t>
            </w:r>
          </w:p>
        </w:tc>
        <w:tc>
          <w:tcPr>
            <w:tcW w:w="1031" w:type="dxa"/>
            <w:vAlign w:val="center"/>
          </w:tcPr>
          <w:p w14:paraId="244D2907" w14:textId="5AE7D126" w:rsidR="00174032" w:rsidRDefault="000C735F" w:rsidP="00174032">
            <w:r>
              <w:rPr>
                <w:rFonts w:hint="eastAsia"/>
              </w:rPr>
              <w:t>1</w:t>
            </w:r>
            <w:r>
              <w:t>01</w:t>
            </w:r>
          </w:p>
        </w:tc>
        <w:tc>
          <w:tcPr>
            <w:tcW w:w="983" w:type="dxa"/>
            <w:vAlign w:val="center"/>
          </w:tcPr>
          <w:p w14:paraId="3F2BC77C" w14:textId="52254373" w:rsidR="00174032" w:rsidRDefault="00AA338C" w:rsidP="00174032">
            <w:r w:rsidRPr="00AA338C">
              <w:t>0.312</w:t>
            </w:r>
          </w:p>
        </w:tc>
      </w:tr>
      <w:tr w:rsidR="002C0B2F" w14:paraId="56376A13" w14:textId="77777777" w:rsidTr="00805FC5">
        <w:tc>
          <w:tcPr>
            <w:tcW w:w="1477" w:type="dxa"/>
            <w:vMerge w:val="restart"/>
            <w:vAlign w:val="center"/>
          </w:tcPr>
          <w:p w14:paraId="25494011" w14:textId="21BBE8BC" w:rsidR="00174032" w:rsidRDefault="00174032" w:rsidP="00174032">
            <w:r w:rsidRPr="006F6EC8">
              <w:rPr>
                <w:szCs w:val="20"/>
              </w:rPr>
              <w:t>wet_rcoff_gon</w:t>
            </w:r>
          </w:p>
        </w:tc>
        <w:tc>
          <w:tcPr>
            <w:tcW w:w="1001" w:type="dxa"/>
            <w:vAlign w:val="center"/>
          </w:tcPr>
          <w:p w14:paraId="062B92B0" w14:textId="15BCDDE1" w:rsidR="00174032" w:rsidRDefault="00174032" w:rsidP="00174032">
            <w:r>
              <w:rPr>
                <w:rFonts w:hint="eastAsia"/>
              </w:rPr>
              <w:t>C</w:t>
            </w:r>
            <w:r>
              <w:t>S</w:t>
            </w:r>
          </w:p>
        </w:tc>
        <w:tc>
          <w:tcPr>
            <w:tcW w:w="1171" w:type="dxa"/>
            <w:vAlign w:val="center"/>
          </w:tcPr>
          <w:p w14:paraId="50A71A7E" w14:textId="766B53C1" w:rsidR="00174032" w:rsidRDefault="00030607" w:rsidP="00174032">
            <w:r w:rsidRPr="00030607">
              <w:t>branch</w:t>
            </w:r>
          </w:p>
        </w:tc>
        <w:tc>
          <w:tcPr>
            <w:tcW w:w="1070" w:type="dxa"/>
            <w:vAlign w:val="center"/>
          </w:tcPr>
          <w:p w14:paraId="35B02239" w14:textId="7D765585" w:rsidR="00174032" w:rsidRDefault="005C7E3E" w:rsidP="00174032">
            <w:r w:rsidRPr="005C7E3E">
              <w:t>exclusive</w:t>
            </w:r>
          </w:p>
        </w:tc>
        <w:tc>
          <w:tcPr>
            <w:tcW w:w="1888" w:type="dxa"/>
            <w:vAlign w:val="center"/>
          </w:tcPr>
          <w:p w14:paraId="411DC55D" w14:textId="6E019365" w:rsidR="00174032" w:rsidRDefault="005C7E3E" w:rsidP="00174032">
            <w:r w:rsidRPr="005C7E3E">
              <w:t>psi_group_change</w:t>
            </w:r>
            <w:r>
              <w:t xml:space="preserve">, </w:t>
            </w:r>
            <w:r w:rsidRPr="005C7E3E">
              <w:t>merge_sched_in</w:t>
            </w:r>
          </w:p>
        </w:tc>
        <w:tc>
          <w:tcPr>
            <w:tcW w:w="981" w:type="dxa"/>
            <w:vAlign w:val="center"/>
          </w:tcPr>
          <w:p w14:paraId="2E2966C4" w14:textId="52883DF1" w:rsidR="00174032" w:rsidRDefault="005C7E3E" w:rsidP="00174032">
            <w:r>
              <w:rPr>
                <w:rFonts w:hint="eastAsia"/>
              </w:rPr>
              <w:t>A</w:t>
            </w:r>
            <w:r>
              <w:t>B</w:t>
            </w:r>
          </w:p>
        </w:tc>
        <w:tc>
          <w:tcPr>
            <w:tcW w:w="977" w:type="dxa"/>
            <w:vAlign w:val="center"/>
          </w:tcPr>
          <w:p w14:paraId="055828DA" w14:textId="61631516" w:rsidR="00174032" w:rsidRDefault="005C7E3E" w:rsidP="00174032">
            <w:r w:rsidRPr="005C7E3E">
              <w:t>0.178</w:t>
            </w:r>
          </w:p>
        </w:tc>
        <w:tc>
          <w:tcPr>
            <w:tcW w:w="934" w:type="dxa"/>
            <w:vAlign w:val="center"/>
          </w:tcPr>
          <w:p w14:paraId="2223D6CA" w14:textId="669D14EF" w:rsidR="00174032" w:rsidRDefault="005C7E3E" w:rsidP="00174032">
            <w:r>
              <w:rPr>
                <w:rFonts w:hint="eastAsia"/>
              </w:rPr>
              <w:t>1</w:t>
            </w:r>
            <w:r>
              <w:t>.0</w:t>
            </w:r>
          </w:p>
        </w:tc>
        <w:tc>
          <w:tcPr>
            <w:tcW w:w="1145" w:type="dxa"/>
            <w:vAlign w:val="center"/>
          </w:tcPr>
          <w:p w14:paraId="53F3C193" w14:textId="2C6A8770" w:rsidR="00174032" w:rsidRDefault="005C7E3E" w:rsidP="00174032">
            <w:r>
              <w:rPr>
                <w:rFonts w:hint="eastAsia"/>
              </w:rPr>
              <w:t>1</w:t>
            </w:r>
            <w:r>
              <w:t>6</w:t>
            </w:r>
          </w:p>
        </w:tc>
        <w:tc>
          <w:tcPr>
            <w:tcW w:w="1029" w:type="dxa"/>
            <w:vAlign w:val="center"/>
          </w:tcPr>
          <w:p w14:paraId="4955F51A" w14:textId="28EF74F9" w:rsidR="00174032" w:rsidRDefault="00070DC9" w:rsidP="00174032">
            <w:r w:rsidRPr="00070DC9">
              <w:t>0.848</w:t>
            </w:r>
          </w:p>
        </w:tc>
        <w:tc>
          <w:tcPr>
            <w:tcW w:w="1031" w:type="dxa"/>
            <w:vAlign w:val="center"/>
          </w:tcPr>
          <w:p w14:paraId="01A8B1FA" w14:textId="2012843B" w:rsidR="00174032" w:rsidRDefault="00C9558F" w:rsidP="00174032">
            <w:r>
              <w:rPr>
                <w:rFonts w:hint="eastAsia"/>
              </w:rPr>
              <w:t>5</w:t>
            </w:r>
          </w:p>
        </w:tc>
        <w:tc>
          <w:tcPr>
            <w:tcW w:w="983" w:type="dxa"/>
            <w:vAlign w:val="center"/>
          </w:tcPr>
          <w:p w14:paraId="3FC07AE5" w14:textId="6E40255C" w:rsidR="00174032" w:rsidRDefault="00C9558F" w:rsidP="00174032">
            <w:r w:rsidRPr="00C9558F">
              <w:t>0.117</w:t>
            </w:r>
          </w:p>
        </w:tc>
      </w:tr>
      <w:tr w:rsidR="002C0B2F" w14:paraId="440AA9B7" w14:textId="77777777" w:rsidTr="00805FC5">
        <w:tc>
          <w:tcPr>
            <w:tcW w:w="1477" w:type="dxa"/>
            <w:vMerge/>
            <w:vAlign w:val="center"/>
          </w:tcPr>
          <w:p w14:paraId="37DE2251" w14:textId="77777777" w:rsidR="00174032" w:rsidRDefault="00174032" w:rsidP="00174032"/>
        </w:tc>
        <w:tc>
          <w:tcPr>
            <w:tcW w:w="1001" w:type="dxa"/>
            <w:vAlign w:val="center"/>
          </w:tcPr>
          <w:p w14:paraId="5FD75D7B" w14:textId="0998AAED" w:rsidR="00174032" w:rsidRDefault="00174032" w:rsidP="00174032">
            <w:r>
              <w:rPr>
                <w:rFonts w:hint="eastAsia"/>
              </w:rPr>
              <w:t>G</w:t>
            </w:r>
            <w:r>
              <w:t>S</w:t>
            </w:r>
          </w:p>
        </w:tc>
        <w:tc>
          <w:tcPr>
            <w:tcW w:w="1171" w:type="dxa"/>
            <w:vAlign w:val="center"/>
          </w:tcPr>
          <w:p w14:paraId="642A32A4" w14:textId="1A2C2C15" w:rsidR="00174032" w:rsidRDefault="008172D6" w:rsidP="00174032">
            <w:r w:rsidRPr="008172D6">
              <w:t>cycles</w:t>
            </w:r>
          </w:p>
        </w:tc>
        <w:tc>
          <w:tcPr>
            <w:tcW w:w="1070" w:type="dxa"/>
            <w:vAlign w:val="center"/>
          </w:tcPr>
          <w:p w14:paraId="41E59A31" w14:textId="6CAFD9B9" w:rsidR="00174032" w:rsidRDefault="008172D6" w:rsidP="00174032">
            <w:r w:rsidRPr="008172D6">
              <w:t>exclusive</w:t>
            </w:r>
          </w:p>
        </w:tc>
        <w:tc>
          <w:tcPr>
            <w:tcW w:w="1888" w:type="dxa"/>
            <w:vAlign w:val="center"/>
          </w:tcPr>
          <w:p w14:paraId="205910C3" w14:textId="7BF1874A" w:rsidR="00174032" w:rsidRDefault="008172D6" w:rsidP="00174032">
            <w:r w:rsidRPr="008172D6">
              <w:t>event_sched_in</w:t>
            </w:r>
          </w:p>
        </w:tc>
        <w:tc>
          <w:tcPr>
            <w:tcW w:w="981" w:type="dxa"/>
            <w:vAlign w:val="center"/>
          </w:tcPr>
          <w:p w14:paraId="13E4BCD8" w14:textId="5DF3557B" w:rsidR="00174032" w:rsidRDefault="008172D6" w:rsidP="00174032">
            <w:r>
              <w:rPr>
                <w:rFonts w:hint="eastAsia"/>
              </w:rPr>
              <w:t>A</w:t>
            </w:r>
            <w:r>
              <w:t>B</w:t>
            </w:r>
          </w:p>
        </w:tc>
        <w:tc>
          <w:tcPr>
            <w:tcW w:w="977" w:type="dxa"/>
            <w:vAlign w:val="center"/>
          </w:tcPr>
          <w:p w14:paraId="492D6031" w14:textId="4AD837E2" w:rsidR="00174032" w:rsidRDefault="008172D6" w:rsidP="00174032">
            <w:r w:rsidRPr="008172D6">
              <w:t>0.159</w:t>
            </w:r>
          </w:p>
        </w:tc>
        <w:tc>
          <w:tcPr>
            <w:tcW w:w="934" w:type="dxa"/>
            <w:vAlign w:val="center"/>
          </w:tcPr>
          <w:p w14:paraId="6CD01AB4" w14:textId="0083D3DA" w:rsidR="00174032" w:rsidRDefault="008172D6" w:rsidP="00174032">
            <w:r>
              <w:rPr>
                <w:rFonts w:hint="eastAsia"/>
              </w:rPr>
              <w:t>1</w:t>
            </w:r>
            <w:r>
              <w:t>.0</w:t>
            </w:r>
          </w:p>
        </w:tc>
        <w:tc>
          <w:tcPr>
            <w:tcW w:w="1145" w:type="dxa"/>
            <w:vAlign w:val="center"/>
          </w:tcPr>
          <w:p w14:paraId="069D629B" w14:textId="5ED1BE2A" w:rsidR="00174032" w:rsidRDefault="008172D6" w:rsidP="00174032">
            <w:r>
              <w:rPr>
                <w:rFonts w:hint="eastAsia"/>
              </w:rPr>
              <w:t>2</w:t>
            </w:r>
            <w:r>
              <w:t>0</w:t>
            </w:r>
          </w:p>
        </w:tc>
        <w:tc>
          <w:tcPr>
            <w:tcW w:w="1029" w:type="dxa"/>
            <w:vAlign w:val="center"/>
          </w:tcPr>
          <w:p w14:paraId="5EDC877C" w14:textId="5DF2E118" w:rsidR="00174032" w:rsidRDefault="0077511D" w:rsidP="00174032">
            <w:r w:rsidRPr="0077511D">
              <w:t>0.814</w:t>
            </w:r>
          </w:p>
        </w:tc>
        <w:tc>
          <w:tcPr>
            <w:tcW w:w="1031" w:type="dxa"/>
            <w:vAlign w:val="center"/>
          </w:tcPr>
          <w:p w14:paraId="4D467C35" w14:textId="553EA274" w:rsidR="00174032" w:rsidRDefault="0077511D" w:rsidP="00174032">
            <w:r>
              <w:rPr>
                <w:rFonts w:hint="eastAsia"/>
              </w:rPr>
              <w:t>1</w:t>
            </w:r>
            <w:r>
              <w:t>0</w:t>
            </w:r>
          </w:p>
        </w:tc>
        <w:tc>
          <w:tcPr>
            <w:tcW w:w="983" w:type="dxa"/>
            <w:vAlign w:val="center"/>
          </w:tcPr>
          <w:p w14:paraId="2417E721" w14:textId="59D8D491" w:rsidR="00174032" w:rsidRDefault="0077511D" w:rsidP="00174032">
            <w:r w:rsidRPr="0077511D">
              <w:t>0.226</w:t>
            </w:r>
          </w:p>
        </w:tc>
      </w:tr>
      <w:tr w:rsidR="002C0B2F" w14:paraId="35EA0270" w14:textId="77777777" w:rsidTr="00805FC5">
        <w:tc>
          <w:tcPr>
            <w:tcW w:w="1477" w:type="dxa"/>
            <w:vMerge w:val="restart"/>
            <w:vAlign w:val="center"/>
          </w:tcPr>
          <w:p w14:paraId="1772AEEF" w14:textId="40DC4A3D" w:rsidR="00174032" w:rsidRDefault="00174032" w:rsidP="00174032">
            <w:r w:rsidRPr="006F6EC8">
              <w:rPr>
                <w:szCs w:val="20"/>
              </w:rPr>
              <w:t>wet_rcon_goff</w:t>
            </w:r>
          </w:p>
        </w:tc>
        <w:tc>
          <w:tcPr>
            <w:tcW w:w="1001" w:type="dxa"/>
            <w:vAlign w:val="center"/>
          </w:tcPr>
          <w:p w14:paraId="25ADD80C" w14:textId="40E203B0" w:rsidR="00174032" w:rsidRDefault="00174032" w:rsidP="00174032">
            <w:r>
              <w:rPr>
                <w:rFonts w:hint="eastAsia"/>
              </w:rPr>
              <w:t>C</w:t>
            </w:r>
            <w:r>
              <w:t>S</w:t>
            </w:r>
          </w:p>
        </w:tc>
        <w:tc>
          <w:tcPr>
            <w:tcW w:w="1171" w:type="dxa"/>
            <w:vAlign w:val="center"/>
          </w:tcPr>
          <w:p w14:paraId="19461A4E" w14:textId="08259A32" w:rsidR="00174032" w:rsidRDefault="007026AA" w:rsidP="00174032">
            <w:r w:rsidRPr="007026AA">
              <w:t>instructions</w:t>
            </w:r>
          </w:p>
        </w:tc>
        <w:tc>
          <w:tcPr>
            <w:tcW w:w="1070" w:type="dxa"/>
            <w:vAlign w:val="center"/>
          </w:tcPr>
          <w:p w14:paraId="316BE2ED" w14:textId="46FABE52" w:rsidR="00174032" w:rsidRDefault="007026AA" w:rsidP="00174032">
            <w:r w:rsidRPr="007026AA">
              <w:t>common</w:t>
            </w:r>
          </w:p>
        </w:tc>
        <w:tc>
          <w:tcPr>
            <w:tcW w:w="1888" w:type="dxa"/>
            <w:vAlign w:val="center"/>
          </w:tcPr>
          <w:p w14:paraId="12ED679B" w14:textId="42AE8CE6" w:rsidR="00174032" w:rsidRDefault="007026AA" w:rsidP="00174032">
            <w:r w:rsidRPr="007026AA">
              <w:t>psi_group_change</w:t>
            </w:r>
          </w:p>
        </w:tc>
        <w:tc>
          <w:tcPr>
            <w:tcW w:w="981" w:type="dxa"/>
            <w:vAlign w:val="center"/>
          </w:tcPr>
          <w:p w14:paraId="38AC600E" w14:textId="2CDFD732" w:rsidR="00174032" w:rsidRDefault="007026AA" w:rsidP="00174032">
            <w:r>
              <w:rPr>
                <w:rFonts w:hint="eastAsia"/>
              </w:rPr>
              <w:t>R</w:t>
            </w:r>
            <w:r>
              <w:t>F</w:t>
            </w:r>
          </w:p>
        </w:tc>
        <w:tc>
          <w:tcPr>
            <w:tcW w:w="977" w:type="dxa"/>
            <w:vAlign w:val="center"/>
          </w:tcPr>
          <w:p w14:paraId="47EDBC26" w14:textId="5EA66685" w:rsidR="00174032" w:rsidRDefault="00E96816" w:rsidP="00174032">
            <w:r w:rsidRPr="00E96816">
              <w:t>0.352</w:t>
            </w:r>
          </w:p>
        </w:tc>
        <w:tc>
          <w:tcPr>
            <w:tcW w:w="934" w:type="dxa"/>
            <w:vAlign w:val="center"/>
          </w:tcPr>
          <w:p w14:paraId="0657C717" w14:textId="0F854BA1" w:rsidR="00174032" w:rsidRDefault="00E96816" w:rsidP="00174032">
            <w:r w:rsidRPr="00E96816">
              <w:t>0.864</w:t>
            </w:r>
          </w:p>
        </w:tc>
        <w:tc>
          <w:tcPr>
            <w:tcW w:w="1145" w:type="dxa"/>
            <w:vAlign w:val="center"/>
          </w:tcPr>
          <w:p w14:paraId="707D6331" w14:textId="7C2A9C8E" w:rsidR="00174032" w:rsidRDefault="00E96816" w:rsidP="00174032">
            <w:r>
              <w:rPr>
                <w:rFonts w:hint="eastAsia"/>
              </w:rPr>
              <w:t>8</w:t>
            </w:r>
            <w:r>
              <w:t>3</w:t>
            </w:r>
          </w:p>
        </w:tc>
        <w:tc>
          <w:tcPr>
            <w:tcW w:w="1029" w:type="dxa"/>
            <w:vAlign w:val="center"/>
          </w:tcPr>
          <w:p w14:paraId="15534497" w14:textId="77CD9D0B" w:rsidR="00174032" w:rsidRDefault="001C03DF" w:rsidP="00174032">
            <w:r w:rsidRPr="001C03DF">
              <w:t>0.787</w:t>
            </w:r>
          </w:p>
        </w:tc>
        <w:tc>
          <w:tcPr>
            <w:tcW w:w="1031" w:type="dxa"/>
            <w:vAlign w:val="center"/>
          </w:tcPr>
          <w:p w14:paraId="367B1D03" w14:textId="1B4D35E5" w:rsidR="00174032" w:rsidRDefault="001C03DF" w:rsidP="00174032">
            <w:r>
              <w:rPr>
                <w:rFonts w:hint="eastAsia"/>
              </w:rPr>
              <w:t>4</w:t>
            </w:r>
            <w:r>
              <w:t>8</w:t>
            </w:r>
          </w:p>
        </w:tc>
        <w:tc>
          <w:tcPr>
            <w:tcW w:w="983" w:type="dxa"/>
            <w:vAlign w:val="center"/>
          </w:tcPr>
          <w:p w14:paraId="2C14D2DC" w14:textId="6655E205" w:rsidR="00174032" w:rsidRDefault="001C03DF" w:rsidP="00174032">
            <w:r w:rsidRPr="001C03DF">
              <w:t>0.228</w:t>
            </w:r>
          </w:p>
        </w:tc>
      </w:tr>
      <w:tr w:rsidR="002C0B2F" w14:paraId="2FA88E4A" w14:textId="77777777" w:rsidTr="00805FC5">
        <w:tc>
          <w:tcPr>
            <w:tcW w:w="1477" w:type="dxa"/>
            <w:vMerge/>
            <w:vAlign w:val="center"/>
          </w:tcPr>
          <w:p w14:paraId="64FE4BD1" w14:textId="77777777" w:rsidR="00174032" w:rsidRDefault="00174032" w:rsidP="00174032"/>
        </w:tc>
        <w:tc>
          <w:tcPr>
            <w:tcW w:w="1001" w:type="dxa"/>
            <w:vAlign w:val="center"/>
          </w:tcPr>
          <w:p w14:paraId="0AAF8704" w14:textId="39B45C9E" w:rsidR="00174032" w:rsidRDefault="00174032" w:rsidP="00174032">
            <w:r>
              <w:rPr>
                <w:rFonts w:hint="eastAsia"/>
              </w:rPr>
              <w:t>G</w:t>
            </w:r>
            <w:r>
              <w:t>S</w:t>
            </w:r>
          </w:p>
        </w:tc>
        <w:tc>
          <w:tcPr>
            <w:tcW w:w="1171" w:type="dxa"/>
            <w:vAlign w:val="center"/>
          </w:tcPr>
          <w:p w14:paraId="0ADB621F" w14:textId="3EEB1C39" w:rsidR="00174032" w:rsidRDefault="005D4203" w:rsidP="00174032">
            <w:r w:rsidRPr="005D4203">
              <w:t>instructions</w:t>
            </w:r>
          </w:p>
        </w:tc>
        <w:tc>
          <w:tcPr>
            <w:tcW w:w="1070" w:type="dxa"/>
            <w:vAlign w:val="center"/>
          </w:tcPr>
          <w:p w14:paraId="1D50058C" w14:textId="62BAD8D3" w:rsidR="00174032" w:rsidRDefault="005D4203" w:rsidP="00174032">
            <w:r w:rsidRPr="005D4203">
              <w:t>common</w:t>
            </w:r>
          </w:p>
        </w:tc>
        <w:tc>
          <w:tcPr>
            <w:tcW w:w="1888" w:type="dxa"/>
            <w:vAlign w:val="center"/>
          </w:tcPr>
          <w:p w14:paraId="21F18DE0" w14:textId="4655B4D2" w:rsidR="00C2097F" w:rsidRDefault="005D4203" w:rsidP="00174032">
            <w:r w:rsidRPr="005D4203">
              <w:t>psi_group_change</w:t>
            </w:r>
          </w:p>
        </w:tc>
        <w:tc>
          <w:tcPr>
            <w:tcW w:w="981" w:type="dxa"/>
            <w:vAlign w:val="center"/>
          </w:tcPr>
          <w:p w14:paraId="4ADC7ED3" w14:textId="59F03CE0" w:rsidR="00174032" w:rsidRDefault="005D4203" w:rsidP="00174032">
            <w:r>
              <w:rPr>
                <w:rFonts w:hint="eastAsia"/>
              </w:rPr>
              <w:t>G</w:t>
            </w:r>
            <w:r>
              <w:t>B</w:t>
            </w:r>
          </w:p>
        </w:tc>
        <w:tc>
          <w:tcPr>
            <w:tcW w:w="977" w:type="dxa"/>
            <w:vAlign w:val="center"/>
          </w:tcPr>
          <w:p w14:paraId="07FA4431" w14:textId="30667994" w:rsidR="00174032" w:rsidRDefault="00A03613" w:rsidP="00174032">
            <w:r w:rsidRPr="00A03613">
              <w:t>0.438</w:t>
            </w:r>
          </w:p>
        </w:tc>
        <w:tc>
          <w:tcPr>
            <w:tcW w:w="934" w:type="dxa"/>
            <w:vAlign w:val="center"/>
          </w:tcPr>
          <w:p w14:paraId="2716AF9E" w14:textId="42AE3C9C" w:rsidR="00174032" w:rsidRDefault="00A03613" w:rsidP="00174032">
            <w:r w:rsidRPr="00A03613">
              <w:t>0.691</w:t>
            </w:r>
          </w:p>
        </w:tc>
        <w:tc>
          <w:tcPr>
            <w:tcW w:w="1145" w:type="dxa"/>
            <w:vAlign w:val="center"/>
          </w:tcPr>
          <w:p w14:paraId="2C5C137F" w14:textId="46CD12D4" w:rsidR="00174032" w:rsidRDefault="00A03613" w:rsidP="00174032">
            <w:r>
              <w:rPr>
                <w:rFonts w:hint="eastAsia"/>
              </w:rPr>
              <w:t>1</w:t>
            </w:r>
            <w:r>
              <w:t>04</w:t>
            </w:r>
          </w:p>
        </w:tc>
        <w:tc>
          <w:tcPr>
            <w:tcW w:w="1029" w:type="dxa"/>
            <w:vAlign w:val="center"/>
          </w:tcPr>
          <w:p w14:paraId="6364B378" w14:textId="2DAA036B" w:rsidR="00174032" w:rsidRDefault="00625E53" w:rsidP="00174032">
            <w:r w:rsidRPr="00625E53">
              <w:t>0.703</w:t>
            </w:r>
          </w:p>
        </w:tc>
        <w:tc>
          <w:tcPr>
            <w:tcW w:w="1031" w:type="dxa"/>
            <w:vAlign w:val="center"/>
          </w:tcPr>
          <w:p w14:paraId="2945F59C" w14:textId="55CC5BFE" w:rsidR="00174032" w:rsidRDefault="00625E53" w:rsidP="00174032">
            <w:r>
              <w:rPr>
                <w:rFonts w:hint="eastAsia"/>
              </w:rPr>
              <w:t>5</w:t>
            </w:r>
            <w:r>
              <w:t>6</w:t>
            </w:r>
          </w:p>
        </w:tc>
        <w:tc>
          <w:tcPr>
            <w:tcW w:w="983" w:type="dxa"/>
            <w:vAlign w:val="center"/>
          </w:tcPr>
          <w:p w14:paraId="7BEC348A" w14:textId="70FE76C0" w:rsidR="00174032" w:rsidRDefault="00EF62AE" w:rsidP="00174032">
            <w:r w:rsidRPr="00EF62AE">
              <w:t>0.321</w:t>
            </w:r>
          </w:p>
        </w:tc>
      </w:tr>
      <w:tr w:rsidR="002C0B2F" w14:paraId="26C9EFB3" w14:textId="77777777" w:rsidTr="00805FC5">
        <w:tc>
          <w:tcPr>
            <w:tcW w:w="1477" w:type="dxa"/>
            <w:vMerge w:val="restart"/>
            <w:vAlign w:val="center"/>
          </w:tcPr>
          <w:p w14:paraId="5FF1F722" w14:textId="5E18ED1C" w:rsidR="00174032" w:rsidRDefault="00174032" w:rsidP="00174032">
            <w:r w:rsidRPr="006F6EC8">
              <w:rPr>
                <w:szCs w:val="20"/>
              </w:rPr>
              <w:t>wet_rcon_gon</w:t>
            </w:r>
          </w:p>
        </w:tc>
        <w:tc>
          <w:tcPr>
            <w:tcW w:w="1001" w:type="dxa"/>
            <w:vAlign w:val="center"/>
          </w:tcPr>
          <w:p w14:paraId="60A2CDC9" w14:textId="5751DF88" w:rsidR="00174032" w:rsidRDefault="00174032" w:rsidP="00174032">
            <w:r>
              <w:rPr>
                <w:rFonts w:hint="eastAsia"/>
              </w:rPr>
              <w:t>C</w:t>
            </w:r>
            <w:r>
              <w:t>S</w:t>
            </w:r>
          </w:p>
        </w:tc>
        <w:tc>
          <w:tcPr>
            <w:tcW w:w="1171" w:type="dxa"/>
            <w:vAlign w:val="center"/>
          </w:tcPr>
          <w:p w14:paraId="60BD8138" w14:textId="5F30049C" w:rsidR="00174032" w:rsidRDefault="000238EF" w:rsidP="00174032">
            <w:r w:rsidRPr="000238EF">
              <w:t>instructions</w:t>
            </w:r>
          </w:p>
        </w:tc>
        <w:tc>
          <w:tcPr>
            <w:tcW w:w="1070" w:type="dxa"/>
            <w:vAlign w:val="center"/>
          </w:tcPr>
          <w:p w14:paraId="61131C15" w14:textId="071A9DA8" w:rsidR="00174032" w:rsidRDefault="000238EF" w:rsidP="00174032">
            <w:r w:rsidRPr="000238EF">
              <w:t>exclusive</w:t>
            </w:r>
          </w:p>
        </w:tc>
        <w:tc>
          <w:tcPr>
            <w:tcW w:w="1888" w:type="dxa"/>
            <w:vAlign w:val="center"/>
          </w:tcPr>
          <w:p w14:paraId="35292A32" w14:textId="7D006983" w:rsidR="00174032" w:rsidRDefault="000238EF" w:rsidP="00174032">
            <w:r w:rsidRPr="000238EF">
              <w:t>psi_group_change</w:t>
            </w:r>
          </w:p>
        </w:tc>
        <w:tc>
          <w:tcPr>
            <w:tcW w:w="981" w:type="dxa"/>
            <w:vAlign w:val="center"/>
          </w:tcPr>
          <w:p w14:paraId="07448E78" w14:textId="1921DBB8" w:rsidR="00174032" w:rsidRDefault="000238EF" w:rsidP="00174032">
            <w:r>
              <w:rPr>
                <w:rFonts w:hint="eastAsia"/>
              </w:rPr>
              <w:t>A</w:t>
            </w:r>
            <w:r>
              <w:t>B</w:t>
            </w:r>
          </w:p>
        </w:tc>
        <w:tc>
          <w:tcPr>
            <w:tcW w:w="977" w:type="dxa"/>
            <w:vAlign w:val="center"/>
          </w:tcPr>
          <w:p w14:paraId="6C1A3DF3" w14:textId="459CD04A" w:rsidR="00174032" w:rsidRDefault="00E32C4A" w:rsidP="00174032">
            <w:r w:rsidRPr="00E32C4A">
              <w:t>0.143</w:t>
            </w:r>
          </w:p>
        </w:tc>
        <w:tc>
          <w:tcPr>
            <w:tcW w:w="934" w:type="dxa"/>
            <w:vAlign w:val="center"/>
          </w:tcPr>
          <w:p w14:paraId="45C7817F" w14:textId="3C55BA20" w:rsidR="00174032" w:rsidRDefault="00E32C4A" w:rsidP="00174032">
            <w:r>
              <w:rPr>
                <w:rFonts w:hint="eastAsia"/>
              </w:rPr>
              <w:t>1</w:t>
            </w:r>
            <w:r>
              <w:t>.0</w:t>
            </w:r>
          </w:p>
        </w:tc>
        <w:tc>
          <w:tcPr>
            <w:tcW w:w="1145" w:type="dxa"/>
            <w:vAlign w:val="center"/>
          </w:tcPr>
          <w:p w14:paraId="11BFC679" w14:textId="7F10FD1D" w:rsidR="00174032" w:rsidRDefault="00E32C4A" w:rsidP="00174032">
            <w:r>
              <w:rPr>
                <w:rFonts w:hint="eastAsia"/>
              </w:rPr>
              <w:t>1</w:t>
            </w:r>
            <w:r>
              <w:t>6</w:t>
            </w:r>
          </w:p>
        </w:tc>
        <w:tc>
          <w:tcPr>
            <w:tcW w:w="1029" w:type="dxa"/>
            <w:vAlign w:val="center"/>
          </w:tcPr>
          <w:p w14:paraId="052DC190" w14:textId="33B4CE0A" w:rsidR="00174032" w:rsidRDefault="00803BAD" w:rsidP="00174032">
            <w:r w:rsidRPr="00803BAD">
              <w:t>0.819</w:t>
            </w:r>
          </w:p>
        </w:tc>
        <w:tc>
          <w:tcPr>
            <w:tcW w:w="1031" w:type="dxa"/>
            <w:vAlign w:val="center"/>
          </w:tcPr>
          <w:p w14:paraId="47676E3B" w14:textId="3A51171F" w:rsidR="00174032" w:rsidRDefault="00803BAD" w:rsidP="00174032">
            <w:r>
              <w:rPr>
                <w:rFonts w:hint="eastAsia"/>
              </w:rPr>
              <w:t>3</w:t>
            </w:r>
          </w:p>
        </w:tc>
        <w:tc>
          <w:tcPr>
            <w:tcW w:w="983" w:type="dxa"/>
            <w:vAlign w:val="center"/>
          </w:tcPr>
          <w:p w14:paraId="65FC9AC2" w14:textId="36565412" w:rsidR="00174032" w:rsidRDefault="00DD23A0" w:rsidP="00174032">
            <w:r w:rsidRPr="00DD23A0">
              <w:t>0.097</w:t>
            </w:r>
          </w:p>
        </w:tc>
      </w:tr>
      <w:tr w:rsidR="002C0B2F" w14:paraId="5826CC65" w14:textId="77777777" w:rsidTr="00805FC5">
        <w:tc>
          <w:tcPr>
            <w:tcW w:w="1477" w:type="dxa"/>
            <w:vMerge/>
            <w:vAlign w:val="center"/>
          </w:tcPr>
          <w:p w14:paraId="05AD602E" w14:textId="77777777" w:rsidR="00174032" w:rsidRDefault="00174032" w:rsidP="00174032"/>
        </w:tc>
        <w:tc>
          <w:tcPr>
            <w:tcW w:w="1001" w:type="dxa"/>
            <w:vAlign w:val="center"/>
          </w:tcPr>
          <w:p w14:paraId="674F6E38" w14:textId="7AF93ED7" w:rsidR="00174032" w:rsidRDefault="00174032" w:rsidP="00174032">
            <w:r>
              <w:rPr>
                <w:rFonts w:hint="eastAsia"/>
              </w:rPr>
              <w:t>G</w:t>
            </w:r>
            <w:r>
              <w:t>S</w:t>
            </w:r>
          </w:p>
        </w:tc>
        <w:tc>
          <w:tcPr>
            <w:tcW w:w="1171" w:type="dxa"/>
            <w:vAlign w:val="center"/>
          </w:tcPr>
          <w:p w14:paraId="6D444C4F" w14:textId="16E9583F" w:rsidR="00174032" w:rsidRDefault="00E32C4A" w:rsidP="00174032">
            <w:r w:rsidRPr="00E32C4A">
              <w:t>branch</w:t>
            </w:r>
          </w:p>
        </w:tc>
        <w:tc>
          <w:tcPr>
            <w:tcW w:w="1070" w:type="dxa"/>
            <w:vAlign w:val="center"/>
          </w:tcPr>
          <w:p w14:paraId="7030571A" w14:textId="4576AAD9" w:rsidR="00174032" w:rsidRDefault="00405972" w:rsidP="00174032">
            <w:r w:rsidRPr="00405972">
              <w:t>common</w:t>
            </w:r>
          </w:p>
        </w:tc>
        <w:tc>
          <w:tcPr>
            <w:tcW w:w="1888" w:type="dxa"/>
            <w:vAlign w:val="center"/>
          </w:tcPr>
          <w:p w14:paraId="5BD943EF" w14:textId="77777777" w:rsidR="00174032" w:rsidRDefault="00405972" w:rsidP="00174032">
            <w:r w:rsidRPr="00405972">
              <w:t>__perf_event_task_sched_in</w:t>
            </w:r>
            <w:r>
              <w:t>,</w:t>
            </w:r>
          </w:p>
          <w:p w14:paraId="098A6993" w14:textId="4ECD2698" w:rsidR="00405972" w:rsidRDefault="00405972" w:rsidP="00174032">
            <w:r w:rsidRPr="00405972">
              <w:t>psi_group_change</w:t>
            </w:r>
          </w:p>
        </w:tc>
        <w:tc>
          <w:tcPr>
            <w:tcW w:w="981" w:type="dxa"/>
            <w:vAlign w:val="center"/>
          </w:tcPr>
          <w:p w14:paraId="1E00D9E3" w14:textId="708E5288" w:rsidR="00174032" w:rsidRDefault="00405972" w:rsidP="00174032">
            <w:r>
              <w:rPr>
                <w:rFonts w:hint="eastAsia"/>
              </w:rPr>
              <w:t>A</w:t>
            </w:r>
            <w:r>
              <w:t>C</w:t>
            </w:r>
          </w:p>
        </w:tc>
        <w:tc>
          <w:tcPr>
            <w:tcW w:w="977" w:type="dxa"/>
            <w:vAlign w:val="center"/>
          </w:tcPr>
          <w:p w14:paraId="21B396C2" w14:textId="24E14D00" w:rsidR="00174032" w:rsidRDefault="00405972" w:rsidP="00174032">
            <w:r w:rsidRPr="00405972">
              <w:t>0.227</w:t>
            </w:r>
          </w:p>
        </w:tc>
        <w:tc>
          <w:tcPr>
            <w:tcW w:w="934" w:type="dxa"/>
            <w:vAlign w:val="center"/>
          </w:tcPr>
          <w:p w14:paraId="01AB5A49" w14:textId="45199FB2" w:rsidR="00174032" w:rsidRDefault="00405972" w:rsidP="00174032">
            <w:r w:rsidRPr="00405972">
              <w:t>0.619</w:t>
            </w:r>
          </w:p>
        </w:tc>
        <w:tc>
          <w:tcPr>
            <w:tcW w:w="1145" w:type="dxa"/>
            <w:vAlign w:val="center"/>
          </w:tcPr>
          <w:p w14:paraId="25B352C6" w14:textId="03105C04" w:rsidR="00174032" w:rsidRDefault="00405972" w:rsidP="00174032">
            <w:r>
              <w:rPr>
                <w:rFonts w:hint="eastAsia"/>
              </w:rPr>
              <w:t>8</w:t>
            </w:r>
          </w:p>
        </w:tc>
        <w:tc>
          <w:tcPr>
            <w:tcW w:w="1029" w:type="dxa"/>
            <w:vAlign w:val="center"/>
          </w:tcPr>
          <w:p w14:paraId="6B7B4EDF" w14:textId="218C293A" w:rsidR="00174032" w:rsidRDefault="00EF62AE" w:rsidP="00174032">
            <w:r w:rsidRPr="00EF62AE">
              <w:t>0.261</w:t>
            </w:r>
          </w:p>
        </w:tc>
        <w:tc>
          <w:tcPr>
            <w:tcW w:w="1031" w:type="dxa"/>
            <w:vAlign w:val="center"/>
          </w:tcPr>
          <w:p w14:paraId="748DA2CA" w14:textId="1916698B" w:rsidR="00174032" w:rsidRDefault="00EF62AE" w:rsidP="00174032">
            <w:r>
              <w:rPr>
                <w:rFonts w:hint="eastAsia"/>
              </w:rPr>
              <w:t>5</w:t>
            </w:r>
          </w:p>
        </w:tc>
        <w:tc>
          <w:tcPr>
            <w:tcW w:w="983" w:type="dxa"/>
            <w:vAlign w:val="center"/>
          </w:tcPr>
          <w:p w14:paraId="78AB213B" w14:textId="6BBFD1EA" w:rsidR="00174032" w:rsidRDefault="00EF62AE" w:rsidP="00174032">
            <w:r w:rsidRPr="00EF62AE">
              <w:t>0.175</w:t>
            </w:r>
          </w:p>
        </w:tc>
      </w:tr>
      <w:tr w:rsidR="002C0B2F" w14:paraId="2A9055F7" w14:textId="77777777" w:rsidTr="00805FC5">
        <w:tc>
          <w:tcPr>
            <w:tcW w:w="1477" w:type="dxa"/>
            <w:vMerge w:val="restart"/>
            <w:vAlign w:val="center"/>
          </w:tcPr>
          <w:p w14:paraId="6B59B143" w14:textId="7D4D3B09" w:rsidR="00174032" w:rsidRDefault="00174032" w:rsidP="00174032">
            <w:r w:rsidRPr="006F6EC8">
              <w:rPr>
                <w:szCs w:val="20"/>
              </w:rPr>
              <w:t>wid_rcoff_goff</w:t>
            </w:r>
          </w:p>
        </w:tc>
        <w:tc>
          <w:tcPr>
            <w:tcW w:w="1001" w:type="dxa"/>
            <w:vAlign w:val="center"/>
          </w:tcPr>
          <w:p w14:paraId="6AF235D2" w14:textId="46ECC786" w:rsidR="00174032" w:rsidRDefault="00174032" w:rsidP="00174032">
            <w:r>
              <w:rPr>
                <w:rFonts w:hint="eastAsia"/>
              </w:rPr>
              <w:t>C</w:t>
            </w:r>
            <w:r>
              <w:t>S</w:t>
            </w:r>
          </w:p>
        </w:tc>
        <w:tc>
          <w:tcPr>
            <w:tcW w:w="1171" w:type="dxa"/>
            <w:vAlign w:val="center"/>
          </w:tcPr>
          <w:p w14:paraId="6907BB70" w14:textId="4375A899" w:rsidR="00174032" w:rsidRDefault="00FA7D20" w:rsidP="00174032">
            <w:r w:rsidRPr="00FA7D20">
              <w:t>branch</w:t>
            </w:r>
          </w:p>
        </w:tc>
        <w:tc>
          <w:tcPr>
            <w:tcW w:w="1070" w:type="dxa"/>
            <w:vAlign w:val="center"/>
          </w:tcPr>
          <w:p w14:paraId="68AEA528" w14:textId="7E637E1D" w:rsidR="00174032" w:rsidRDefault="00631FB9" w:rsidP="00174032">
            <w:r w:rsidRPr="00631FB9">
              <w:t>exclusive</w:t>
            </w:r>
          </w:p>
        </w:tc>
        <w:tc>
          <w:tcPr>
            <w:tcW w:w="1888" w:type="dxa"/>
            <w:vAlign w:val="center"/>
          </w:tcPr>
          <w:p w14:paraId="0F02D7D6" w14:textId="301D23CB" w:rsidR="00174032" w:rsidRDefault="00631FB9" w:rsidP="00174032">
            <w:r w:rsidRPr="00631FB9">
              <w:t>psi_group_change</w:t>
            </w:r>
          </w:p>
        </w:tc>
        <w:tc>
          <w:tcPr>
            <w:tcW w:w="981" w:type="dxa"/>
            <w:vAlign w:val="center"/>
          </w:tcPr>
          <w:p w14:paraId="7B1EDA38" w14:textId="4C46DE5F" w:rsidR="00174032" w:rsidRDefault="00631FB9" w:rsidP="00174032">
            <w:r>
              <w:rPr>
                <w:rFonts w:hint="eastAsia"/>
              </w:rPr>
              <w:t>A</w:t>
            </w:r>
            <w:r>
              <w:t>B</w:t>
            </w:r>
          </w:p>
        </w:tc>
        <w:tc>
          <w:tcPr>
            <w:tcW w:w="977" w:type="dxa"/>
            <w:vAlign w:val="center"/>
          </w:tcPr>
          <w:p w14:paraId="69A6A05C" w14:textId="06D18B7C" w:rsidR="00174032" w:rsidRDefault="00631FB9" w:rsidP="00174032">
            <w:r w:rsidRPr="00631FB9">
              <w:t>0.195</w:t>
            </w:r>
          </w:p>
        </w:tc>
        <w:tc>
          <w:tcPr>
            <w:tcW w:w="934" w:type="dxa"/>
            <w:vAlign w:val="center"/>
          </w:tcPr>
          <w:p w14:paraId="3862D9BD" w14:textId="2A78631A" w:rsidR="00174032" w:rsidRDefault="00631FB9" w:rsidP="00174032">
            <w:r>
              <w:rPr>
                <w:rFonts w:hint="eastAsia"/>
              </w:rPr>
              <w:t>1</w:t>
            </w:r>
            <w:r>
              <w:t>.0</w:t>
            </w:r>
          </w:p>
        </w:tc>
        <w:tc>
          <w:tcPr>
            <w:tcW w:w="1145" w:type="dxa"/>
            <w:vAlign w:val="center"/>
          </w:tcPr>
          <w:p w14:paraId="43480C37" w14:textId="5816B434" w:rsidR="00174032" w:rsidRDefault="00631FB9" w:rsidP="00174032">
            <w:r>
              <w:rPr>
                <w:rFonts w:hint="eastAsia"/>
              </w:rPr>
              <w:t>1</w:t>
            </w:r>
            <w:r>
              <w:t>76</w:t>
            </w:r>
          </w:p>
        </w:tc>
        <w:tc>
          <w:tcPr>
            <w:tcW w:w="1029" w:type="dxa"/>
            <w:vAlign w:val="center"/>
          </w:tcPr>
          <w:p w14:paraId="3E096AAE" w14:textId="0E2F7B46" w:rsidR="00174032" w:rsidRDefault="00434F25" w:rsidP="00174032">
            <w:r w:rsidRPr="00434F25">
              <w:t>0.85</w:t>
            </w:r>
          </w:p>
        </w:tc>
        <w:tc>
          <w:tcPr>
            <w:tcW w:w="1031" w:type="dxa"/>
            <w:vAlign w:val="center"/>
          </w:tcPr>
          <w:p w14:paraId="0A4E60BE" w14:textId="5A3174AF" w:rsidR="00174032" w:rsidRDefault="00434F25" w:rsidP="00174032">
            <w:r>
              <w:rPr>
                <w:rFonts w:hint="eastAsia"/>
              </w:rPr>
              <w:t>6</w:t>
            </w:r>
            <w:r>
              <w:t>3</w:t>
            </w:r>
          </w:p>
        </w:tc>
        <w:tc>
          <w:tcPr>
            <w:tcW w:w="983" w:type="dxa"/>
            <w:vAlign w:val="center"/>
          </w:tcPr>
          <w:p w14:paraId="7BE21018" w14:textId="58F53648" w:rsidR="00174032" w:rsidRDefault="00434F25" w:rsidP="00174032">
            <w:r w:rsidRPr="00434F25">
              <w:t>0.153</w:t>
            </w:r>
          </w:p>
        </w:tc>
      </w:tr>
      <w:tr w:rsidR="002C0B2F" w14:paraId="53BEC4B7" w14:textId="77777777" w:rsidTr="00805FC5">
        <w:tc>
          <w:tcPr>
            <w:tcW w:w="1477" w:type="dxa"/>
            <w:vMerge/>
            <w:vAlign w:val="center"/>
          </w:tcPr>
          <w:p w14:paraId="602EAD0D" w14:textId="77777777" w:rsidR="00174032" w:rsidRDefault="00174032" w:rsidP="00174032"/>
        </w:tc>
        <w:tc>
          <w:tcPr>
            <w:tcW w:w="1001" w:type="dxa"/>
            <w:vAlign w:val="center"/>
          </w:tcPr>
          <w:p w14:paraId="79B1BEBC" w14:textId="04AF3E9E" w:rsidR="00174032" w:rsidRDefault="00174032" w:rsidP="00174032">
            <w:r>
              <w:rPr>
                <w:rFonts w:hint="eastAsia"/>
              </w:rPr>
              <w:t>G</w:t>
            </w:r>
            <w:r>
              <w:t>S</w:t>
            </w:r>
          </w:p>
        </w:tc>
        <w:tc>
          <w:tcPr>
            <w:tcW w:w="1171" w:type="dxa"/>
            <w:vAlign w:val="center"/>
          </w:tcPr>
          <w:p w14:paraId="32EF2B88" w14:textId="7CA85ADB" w:rsidR="00174032" w:rsidRDefault="00631FB9" w:rsidP="00174032">
            <w:r w:rsidRPr="00631FB9">
              <w:t>branch</w:t>
            </w:r>
          </w:p>
        </w:tc>
        <w:tc>
          <w:tcPr>
            <w:tcW w:w="1070" w:type="dxa"/>
            <w:vAlign w:val="center"/>
          </w:tcPr>
          <w:p w14:paraId="1C65D65A" w14:textId="24EE484A" w:rsidR="00174032" w:rsidRDefault="009A549E" w:rsidP="00174032">
            <w:r>
              <w:t>a</w:t>
            </w:r>
            <w:r w:rsidR="00631FB9">
              <w:t>ll</w:t>
            </w:r>
          </w:p>
        </w:tc>
        <w:tc>
          <w:tcPr>
            <w:tcW w:w="1888" w:type="dxa"/>
            <w:vAlign w:val="center"/>
          </w:tcPr>
          <w:p w14:paraId="09DCFB4A" w14:textId="16E1E71B" w:rsidR="00174032" w:rsidRDefault="0018192D" w:rsidP="00174032">
            <w:r w:rsidRPr="0018192D">
              <w:t>psi_group_change</w:t>
            </w:r>
          </w:p>
        </w:tc>
        <w:tc>
          <w:tcPr>
            <w:tcW w:w="981" w:type="dxa"/>
            <w:vAlign w:val="center"/>
          </w:tcPr>
          <w:p w14:paraId="7DA0E905" w14:textId="0567B913" w:rsidR="00174032" w:rsidRDefault="0018192D" w:rsidP="00174032">
            <w:r>
              <w:rPr>
                <w:rFonts w:hint="eastAsia"/>
              </w:rPr>
              <w:t>G</w:t>
            </w:r>
            <w:r>
              <w:t>B</w:t>
            </w:r>
          </w:p>
        </w:tc>
        <w:tc>
          <w:tcPr>
            <w:tcW w:w="977" w:type="dxa"/>
            <w:vAlign w:val="center"/>
          </w:tcPr>
          <w:p w14:paraId="21186C4A" w14:textId="2C660D2E" w:rsidR="00174032" w:rsidRDefault="0018192D" w:rsidP="00174032">
            <w:r w:rsidRPr="0018192D">
              <w:t>0.454</w:t>
            </w:r>
          </w:p>
        </w:tc>
        <w:tc>
          <w:tcPr>
            <w:tcW w:w="934" w:type="dxa"/>
            <w:vAlign w:val="center"/>
          </w:tcPr>
          <w:p w14:paraId="40FF15F2" w14:textId="1EAE6430" w:rsidR="00174032" w:rsidRDefault="0018192D" w:rsidP="00174032">
            <w:r w:rsidRPr="0018192D">
              <w:t>0.754</w:t>
            </w:r>
          </w:p>
        </w:tc>
        <w:tc>
          <w:tcPr>
            <w:tcW w:w="1145" w:type="dxa"/>
            <w:vAlign w:val="center"/>
          </w:tcPr>
          <w:p w14:paraId="14F9AE32" w14:textId="5230D49D" w:rsidR="00174032" w:rsidRDefault="0018192D" w:rsidP="00174032">
            <w:r>
              <w:rPr>
                <w:rFonts w:hint="eastAsia"/>
              </w:rPr>
              <w:t>2</w:t>
            </w:r>
            <w:r>
              <w:t>14</w:t>
            </w:r>
          </w:p>
        </w:tc>
        <w:tc>
          <w:tcPr>
            <w:tcW w:w="1029" w:type="dxa"/>
            <w:vAlign w:val="center"/>
          </w:tcPr>
          <w:p w14:paraId="499C805E" w14:textId="12253EB5" w:rsidR="00174032" w:rsidRDefault="004E0686" w:rsidP="00174032">
            <w:r w:rsidRPr="004E0686">
              <w:t>0.748</w:t>
            </w:r>
          </w:p>
        </w:tc>
        <w:tc>
          <w:tcPr>
            <w:tcW w:w="1031" w:type="dxa"/>
            <w:vAlign w:val="center"/>
          </w:tcPr>
          <w:p w14:paraId="13F56593" w14:textId="6DF4C14E" w:rsidR="00174032" w:rsidRDefault="004E0686" w:rsidP="00174032">
            <w:r>
              <w:rPr>
                <w:rFonts w:hint="eastAsia"/>
              </w:rPr>
              <w:t>1</w:t>
            </w:r>
            <w:r>
              <w:t>16</w:t>
            </w:r>
          </w:p>
        </w:tc>
        <w:tc>
          <w:tcPr>
            <w:tcW w:w="983" w:type="dxa"/>
            <w:vAlign w:val="center"/>
          </w:tcPr>
          <w:p w14:paraId="4846808F" w14:textId="43138197" w:rsidR="00174032" w:rsidRDefault="004E0686" w:rsidP="00174032">
            <w:r w:rsidRPr="004E0686">
              <w:t>0.333</w:t>
            </w:r>
          </w:p>
        </w:tc>
      </w:tr>
      <w:tr w:rsidR="002C0B2F" w14:paraId="76CBA92B" w14:textId="77777777" w:rsidTr="00805FC5">
        <w:tc>
          <w:tcPr>
            <w:tcW w:w="1477" w:type="dxa"/>
            <w:vMerge w:val="restart"/>
            <w:vAlign w:val="center"/>
          </w:tcPr>
          <w:p w14:paraId="56408339" w14:textId="16DECFBE" w:rsidR="00174032" w:rsidRDefault="00174032" w:rsidP="00174032">
            <w:r w:rsidRPr="006F6EC8">
              <w:rPr>
                <w:szCs w:val="20"/>
              </w:rPr>
              <w:t>wid_rcoff_gon</w:t>
            </w:r>
          </w:p>
        </w:tc>
        <w:tc>
          <w:tcPr>
            <w:tcW w:w="1001" w:type="dxa"/>
            <w:vAlign w:val="center"/>
          </w:tcPr>
          <w:p w14:paraId="03F6FBED" w14:textId="5201EC31" w:rsidR="00174032" w:rsidRDefault="00174032" w:rsidP="00174032">
            <w:r>
              <w:rPr>
                <w:rFonts w:hint="eastAsia"/>
              </w:rPr>
              <w:t>C</w:t>
            </w:r>
            <w:r>
              <w:t>S</w:t>
            </w:r>
          </w:p>
        </w:tc>
        <w:tc>
          <w:tcPr>
            <w:tcW w:w="1171" w:type="dxa"/>
            <w:vAlign w:val="center"/>
          </w:tcPr>
          <w:p w14:paraId="352B5AE3" w14:textId="1E73C592" w:rsidR="00174032" w:rsidRDefault="009A549E" w:rsidP="00174032">
            <w:r w:rsidRPr="009A549E">
              <w:t>cycles</w:t>
            </w:r>
          </w:p>
        </w:tc>
        <w:tc>
          <w:tcPr>
            <w:tcW w:w="1070" w:type="dxa"/>
            <w:vAlign w:val="center"/>
          </w:tcPr>
          <w:p w14:paraId="5B4A7B3F" w14:textId="4033CF1F" w:rsidR="00174032" w:rsidRDefault="009A549E" w:rsidP="00174032">
            <w:r w:rsidRPr="009A549E">
              <w:t>exclusive</w:t>
            </w:r>
          </w:p>
        </w:tc>
        <w:tc>
          <w:tcPr>
            <w:tcW w:w="1888" w:type="dxa"/>
            <w:vAlign w:val="center"/>
          </w:tcPr>
          <w:p w14:paraId="53671659" w14:textId="4A9CB2C5" w:rsidR="00174032" w:rsidRDefault="009A549E" w:rsidP="00174032">
            <w:r w:rsidRPr="009A549E">
              <w:t>perf_event_alloc</w:t>
            </w:r>
          </w:p>
        </w:tc>
        <w:tc>
          <w:tcPr>
            <w:tcW w:w="981" w:type="dxa"/>
            <w:vAlign w:val="center"/>
          </w:tcPr>
          <w:p w14:paraId="34D134D7" w14:textId="5900AA70" w:rsidR="00174032" w:rsidRDefault="009A549E" w:rsidP="00174032">
            <w:r>
              <w:rPr>
                <w:rFonts w:hint="eastAsia"/>
              </w:rPr>
              <w:t>A</w:t>
            </w:r>
            <w:r>
              <w:t>B</w:t>
            </w:r>
          </w:p>
        </w:tc>
        <w:tc>
          <w:tcPr>
            <w:tcW w:w="977" w:type="dxa"/>
            <w:vAlign w:val="center"/>
          </w:tcPr>
          <w:p w14:paraId="58E4F425" w14:textId="3A294213" w:rsidR="00174032" w:rsidRDefault="0042126B" w:rsidP="00174032">
            <w:r w:rsidRPr="0042126B">
              <w:t>0.131</w:t>
            </w:r>
          </w:p>
        </w:tc>
        <w:tc>
          <w:tcPr>
            <w:tcW w:w="934" w:type="dxa"/>
            <w:vAlign w:val="center"/>
          </w:tcPr>
          <w:p w14:paraId="627719B0" w14:textId="7CA8E4F7" w:rsidR="00174032" w:rsidRDefault="0042126B" w:rsidP="00174032">
            <w:r>
              <w:rPr>
                <w:rFonts w:hint="eastAsia"/>
              </w:rPr>
              <w:t>1</w:t>
            </w:r>
            <w:r>
              <w:t>.0</w:t>
            </w:r>
          </w:p>
        </w:tc>
        <w:tc>
          <w:tcPr>
            <w:tcW w:w="1145" w:type="dxa"/>
            <w:vAlign w:val="center"/>
          </w:tcPr>
          <w:p w14:paraId="0E216482" w14:textId="15C83D0E" w:rsidR="00174032" w:rsidRDefault="0042126B" w:rsidP="00174032">
            <w:r>
              <w:rPr>
                <w:rFonts w:hint="eastAsia"/>
              </w:rPr>
              <w:t>1</w:t>
            </w:r>
            <w:r>
              <w:t>4</w:t>
            </w:r>
          </w:p>
        </w:tc>
        <w:tc>
          <w:tcPr>
            <w:tcW w:w="1029" w:type="dxa"/>
            <w:vAlign w:val="center"/>
          </w:tcPr>
          <w:p w14:paraId="32199476" w14:textId="0EC89960" w:rsidR="00174032" w:rsidRDefault="003C404E" w:rsidP="00174032">
            <w:r w:rsidRPr="003C404E">
              <w:t>0.778</w:t>
            </w:r>
          </w:p>
        </w:tc>
        <w:tc>
          <w:tcPr>
            <w:tcW w:w="1031" w:type="dxa"/>
            <w:vAlign w:val="center"/>
          </w:tcPr>
          <w:p w14:paraId="1A61466A" w14:textId="40B0B8C3" w:rsidR="00174032" w:rsidRDefault="003C404E" w:rsidP="00174032">
            <w:r>
              <w:rPr>
                <w:rFonts w:hint="eastAsia"/>
              </w:rPr>
              <w:t>5</w:t>
            </w:r>
          </w:p>
        </w:tc>
        <w:tc>
          <w:tcPr>
            <w:tcW w:w="983" w:type="dxa"/>
            <w:vAlign w:val="center"/>
          </w:tcPr>
          <w:p w14:paraId="20D7184B" w14:textId="6108F8A7" w:rsidR="00174032" w:rsidRDefault="003C404E" w:rsidP="00174032">
            <w:r w:rsidRPr="003C404E">
              <w:t>0.134</w:t>
            </w:r>
          </w:p>
        </w:tc>
      </w:tr>
      <w:tr w:rsidR="002C0B2F" w14:paraId="05968164" w14:textId="77777777" w:rsidTr="00805FC5">
        <w:tc>
          <w:tcPr>
            <w:tcW w:w="1477" w:type="dxa"/>
            <w:vMerge/>
            <w:vAlign w:val="center"/>
          </w:tcPr>
          <w:p w14:paraId="242A7FC8" w14:textId="77777777" w:rsidR="00174032" w:rsidRDefault="00174032" w:rsidP="00174032"/>
        </w:tc>
        <w:tc>
          <w:tcPr>
            <w:tcW w:w="1001" w:type="dxa"/>
            <w:vAlign w:val="center"/>
          </w:tcPr>
          <w:p w14:paraId="0D74E829" w14:textId="2ECF07DE" w:rsidR="00174032" w:rsidRDefault="00174032" w:rsidP="00174032">
            <w:r>
              <w:rPr>
                <w:rFonts w:hint="eastAsia"/>
              </w:rPr>
              <w:t>G</w:t>
            </w:r>
            <w:r>
              <w:t>S</w:t>
            </w:r>
          </w:p>
        </w:tc>
        <w:tc>
          <w:tcPr>
            <w:tcW w:w="1171" w:type="dxa"/>
            <w:vAlign w:val="center"/>
          </w:tcPr>
          <w:p w14:paraId="58FB31D4" w14:textId="24573E01" w:rsidR="00174032" w:rsidRDefault="00FF2643" w:rsidP="00174032">
            <w:r w:rsidRPr="00FF2643">
              <w:t>instructions</w:t>
            </w:r>
          </w:p>
        </w:tc>
        <w:tc>
          <w:tcPr>
            <w:tcW w:w="1070" w:type="dxa"/>
            <w:vAlign w:val="center"/>
          </w:tcPr>
          <w:p w14:paraId="37B3700D" w14:textId="674940A4" w:rsidR="00174032" w:rsidRDefault="00FF2643" w:rsidP="00174032">
            <w:r w:rsidRPr="00FF2643">
              <w:t>exclusive</w:t>
            </w:r>
          </w:p>
        </w:tc>
        <w:tc>
          <w:tcPr>
            <w:tcW w:w="1888" w:type="dxa"/>
            <w:vAlign w:val="center"/>
          </w:tcPr>
          <w:p w14:paraId="79DE7AFC" w14:textId="17D689CF" w:rsidR="00174032" w:rsidRDefault="0072200C" w:rsidP="00174032">
            <w:r w:rsidRPr="0072200C">
              <w:t>skb_release_data</w:t>
            </w:r>
          </w:p>
        </w:tc>
        <w:tc>
          <w:tcPr>
            <w:tcW w:w="981" w:type="dxa"/>
            <w:vAlign w:val="center"/>
          </w:tcPr>
          <w:p w14:paraId="672114B3" w14:textId="061D7EC9" w:rsidR="00174032" w:rsidRDefault="007E34B5" w:rsidP="00174032">
            <w:r>
              <w:rPr>
                <w:rFonts w:hint="eastAsia"/>
              </w:rPr>
              <w:t>A</w:t>
            </w:r>
            <w:r>
              <w:t>B</w:t>
            </w:r>
          </w:p>
        </w:tc>
        <w:tc>
          <w:tcPr>
            <w:tcW w:w="977" w:type="dxa"/>
            <w:vAlign w:val="center"/>
          </w:tcPr>
          <w:p w14:paraId="7B23FA4E" w14:textId="6730CB36" w:rsidR="00174032" w:rsidRDefault="003C1063" w:rsidP="00174032">
            <w:r w:rsidRPr="003C1063">
              <w:t>0.167</w:t>
            </w:r>
          </w:p>
        </w:tc>
        <w:tc>
          <w:tcPr>
            <w:tcW w:w="934" w:type="dxa"/>
            <w:vAlign w:val="center"/>
          </w:tcPr>
          <w:p w14:paraId="2E467607" w14:textId="5406682D" w:rsidR="00174032" w:rsidRDefault="003C1063" w:rsidP="00174032">
            <w:r>
              <w:rPr>
                <w:rFonts w:hint="eastAsia"/>
              </w:rPr>
              <w:t>1</w:t>
            </w:r>
            <w:r>
              <w:t>.0</w:t>
            </w:r>
          </w:p>
        </w:tc>
        <w:tc>
          <w:tcPr>
            <w:tcW w:w="1145" w:type="dxa"/>
            <w:vAlign w:val="center"/>
          </w:tcPr>
          <w:p w14:paraId="602AAF67" w14:textId="254166BB" w:rsidR="00174032" w:rsidRDefault="003C1063" w:rsidP="00174032">
            <w:r>
              <w:rPr>
                <w:rFonts w:hint="eastAsia"/>
              </w:rPr>
              <w:t>2</w:t>
            </w:r>
            <w:r>
              <w:t>2</w:t>
            </w:r>
          </w:p>
        </w:tc>
        <w:tc>
          <w:tcPr>
            <w:tcW w:w="1029" w:type="dxa"/>
            <w:vAlign w:val="center"/>
          </w:tcPr>
          <w:p w14:paraId="6097D97C" w14:textId="30ACA9BF" w:rsidR="00174032" w:rsidRDefault="00AE742C" w:rsidP="00174032">
            <w:r w:rsidRPr="00AE742C">
              <w:t>0.836</w:t>
            </w:r>
          </w:p>
        </w:tc>
        <w:tc>
          <w:tcPr>
            <w:tcW w:w="1031" w:type="dxa"/>
            <w:vAlign w:val="center"/>
          </w:tcPr>
          <w:p w14:paraId="3C7F466F" w14:textId="6832EB96" w:rsidR="00174032" w:rsidRDefault="00AE742C" w:rsidP="00174032">
            <w:r>
              <w:rPr>
                <w:rFonts w:hint="eastAsia"/>
              </w:rPr>
              <w:t>1</w:t>
            </w:r>
            <w:r>
              <w:t>0</w:t>
            </w:r>
          </w:p>
        </w:tc>
        <w:tc>
          <w:tcPr>
            <w:tcW w:w="983" w:type="dxa"/>
            <w:vAlign w:val="center"/>
          </w:tcPr>
          <w:p w14:paraId="79BDE8BD" w14:textId="59588FEE" w:rsidR="00174032" w:rsidRDefault="00AE742C" w:rsidP="00174032">
            <w:r w:rsidRPr="00AE742C">
              <w:t>0.194</w:t>
            </w:r>
          </w:p>
        </w:tc>
      </w:tr>
      <w:tr w:rsidR="002C0B2F" w14:paraId="62E6F9AC" w14:textId="77777777" w:rsidTr="00805FC5">
        <w:tc>
          <w:tcPr>
            <w:tcW w:w="1477" w:type="dxa"/>
            <w:vMerge w:val="restart"/>
            <w:vAlign w:val="center"/>
          </w:tcPr>
          <w:p w14:paraId="00396713" w14:textId="7CD46F15" w:rsidR="00174032" w:rsidRDefault="00174032" w:rsidP="00174032">
            <w:r w:rsidRPr="006F6EC8">
              <w:rPr>
                <w:szCs w:val="20"/>
              </w:rPr>
              <w:t>wid_rcon_goff</w:t>
            </w:r>
          </w:p>
        </w:tc>
        <w:tc>
          <w:tcPr>
            <w:tcW w:w="1001" w:type="dxa"/>
            <w:vAlign w:val="center"/>
          </w:tcPr>
          <w:p w14:paraId="3533E46C" w14:textId="576D90FC" w:rsidR="00174032" w:rsidRDefault="00174032" w:rsidP="00174032">
            <w:r>
              <w:rPr>
                <w:rFonts w:hint="eastAsia"/>
              </w:rPr>
              <w:t>C</w:t>
            </w:r>
            <w:r>
              <w:t>S</w:t>
            </w:r>
          </w:p>
        </w:tc>
        <w:tc>
          <w:tcPr>
            <w:tcW w:w="1171" w:type="dxa"/>
            <w:vAlign w:val="center"/>
          </w:tcPr>
          <w:p w14:paraId="22CED6A2" w14:textId="59308038" w:rsidR="00174032" w:rsidRDefault="004578D2" w:rsidP="00174032">
            <w:r w:rsidRPr="004578D2">
              <w:t>instructions</w:t>
            </w:r>
          </w:p>
        </w:tc>
        <w:tc>
          <w:tcPr>
            <w:tcW w:w="1070" w:type="dxa"/>
            <w:vAlign w:val="center"/>
          </w:tcPr>
          <w:p w14:paraId="740CCD14" w14:textId="6BCD8CF9" w:rsidR="00174032" w:rsidRDefault="004578D2" w:rsidP="00174032">
            <w:r>
              <w:rPr>
                <w:rFonts w:hint="eastAsia"/>
              </w:rPr>
              <w:t>a</w:t>
            </w:r>
            <w:r>
              <w:t>ll</w:t>
            </w:r>
          </w:p>
        </w:tc>
        <w:tc>
          <w:tcPr>
            <w:tcW w:w="1888" w:type="dxa"/>
            <w:vAlign w:val="center"/>
          </w:tcPr>
          <w:p w14:paraId="2A247C5E" w14:textId="33FC3D0A" w:rsidR="00174032" w:rsidRDefault="00C9538D" w:rsidP="00174032">
            <w:r w:rsidRPr="00C9538D">
              <w:t>psi_group_change</w:t>
            </w:r>
          </w:p>
        </w:tc>
        <w:tc>
          <w:tcPr>
            <w:tcW w:w="981" w:type="dxa"/>
            <w:vAlign w:val="center"/>
          </w:tcPr>
          <w:p w14:paraId="54C3DE9D" w14:textId="79D5795E" w:rsidR="00174032" w:rsidRDefault="00C9538D" w:rsidP="00174032">
            <w:r>
              <w:rPr>
                <w:rFonts w:hint="eastAsia"/>
              </w:rPr>
              <w:t>K</w:t>
            </w:r>
            <w:r>
              <w:t>NN</w:t>
            </w:r>
          </w:p>
        </w:tc>
        <w:tc>
          <w:tcPr>
            <w:tcW w:w="977" w:type="dxa"/>
            <w:vAlign w:val="center"/>
          </w:tcPr>
          <w:p w14:paraId="79401D46" w14:textId="6F53CB6E" w:rsidR="00174032" w:rsidRDefault="00C9538D" w:rsidP="00174032">
            <w:r w:rsidRPr="00C9538D">
              <w:t>0.359</w:t>
            </w:r>
          </w:p>
        </w:tc>
        <w:tc>
          <w:tcPr>
            <w:tcW w:w="934" w:type="dxa"/>
            <w:vAlign w:val="center"/>
          </w:tcPr>
          <w:p w14:paraId="2BB00A61" w14:textId="7C286C30" w:rsidR="00174032" w:rsidRDefault="00C9538D" w:rsidP="00174032">
            <w:r w:rsidRPr="00C9538D">
              <w:t>0.854</w:t>
            </w:r>
          </w:p>
        </w:tc>
        <w:tc>
          <w:tcPr>
            <w:tcW w:w="1145" w:type="dxa"/>
            <w:vAlign w:val="center"/>
          </w:tcPr>
          <w:p w14:paraId="1B8B0022" w14:textId="54F583E2" w:rsidR="00174032" w:rsidRDefault="00C9538D" w:rsidP="00174032">
            <w:r>
              <w:rPr>
                <w:rFonts w:hint="eastAsia"/>
              </w:rPr>
              <w:t>9</w:t>
            </w:r>
            <w:r>
              <w:t>6</w:t>
            </w:r>
          </w:p>
        </w:tc>
        <w:tc>
          <w:tcPr>
            <w:tcW w:w="1029" w:type="dxa"/>
            <w:vAlign w:val="center"/>
          </w:tcPr>
          <w:p w14:paraId="3E90EA79" w14:textId="44242C91" w:rsidR="00174032" w:rsidRDefault="00335C3B" w:rsidP="00174032">
            <w:r w:rsidRPr="00335C3B">
              <w:t>0.792</w:t>
            </w:r>
          </w:p>
        </w:tc>
        <w:tc>
          <w:tcPr>
            <w:tcW w:w="1031" w:type="dxa"/>
            <w:vAlign w:val="center"/>
          </w:tcPr>
          <w:p w14:paraId="588000CB" w14:textId="3ACEA02D" w:rsidR="00174032" w:rsidRDefault="00335C3B" w:rsidP="00174032">
            <w:r>
              <w:rPr>
                <w:rFonts w:hint="eastAsia"/>
              </w:rPr>
              <w:t>4</w:t>
            </w:r>
          </w:p>
        </w:tc>
        <w:tc>
          <w:tcPr>
            <w:tcW w:w="983" w:type="dxa"/>
            <w:vAlign w:val="center"/>
          </w:tcPr>
          <w:p w14:paraId="41AB479C" w14:textId="5B36A88E" w:rsidR="00174032" w:rsidRDefault="00335C3B" w:rsidP="00174032">
            <w:r w:rsidRPr="00335C3B">
              <w:t>0.103</w:t>
            </w:r>
          </w:p>
        </w:tc>
      </w:tr>
      <w:tr w:rsidR="002C0B2F" w14:paraId="19DA282A" w14:textId="77777777" w:rsidTr="00805FC5">
        <w:tc>
          <w:tcPr>
            <w:tcW w:w="1477" w:type="dxa"/>
            <w:vMerge/>
            <w:vAlign w:val="center"/>
          </w:tcPr>
          <w:p w14:paraId="2A9CC465" w14:textId="77777777" w:rsidR="00174032" w:rsidRDefault="00174032" w:rsidP="00174032"/>
        </w:tc>
        <w:tc>
          <w:tcPr>
            <w:tcW w:w="1001" w:type="dxa"/>
            <w:vAlign w:val="center"/>
          </w:tcPr>
          <w:p w14:paraId="5B270FB6" w14:textId="215FFC60" w:rsidR="00174032" w:rsidRDefault="00174032" w:rsidP="00174032">
            <w:r>
              <w:rPr>
                <w:rFonts w:hint="eastAsia"/>
              </w:rPr>
              <w:t>G</w:t>
            </w:r>
            <w:r>
              <w:t>S</w:t>
            </w:r>
          </w:p>
        </w:tc>
        <w:tc>
          <w:tcPr>
            <w:tcW w:w="1171" w:type="dxa"/>
            <w:vAlign w:val="center"/>
          </w:tcPr>
          <w:p w14:paraId="04929BBA" w14:textId="4230FD36" w:rsidR="00174032" w:rsidRDefault="00C9538D" w:rsidP="00174032">
            <w:r w:rsidRPr="00C9538D">
              <w:t>branch</w:t>
            </w:r>
          </w:p>
        </w:tc>
        <w:tc>
          <w:tcPr>
            <w:tcW w:w="1070" w:type="dxa"/>
            <w:vAlign w:val="center"/>
          </w:tcPr>
          <w:p w14:paraId="076CE38C" w14:textId="3CE467AC" w:rsidR="00174032" w:rsidRDefault="00C9538D" w:rsidP="00174032">
            <w:r>
              <w:t>all</w:t>
            </w:r>
          </w:p>
        </w:tc>
        <w:tc>
          <w:tcPr>
            <w:tcW w:w="1888" w:type="dxa"/>
            <w:vAlign w:val="center"/>
          </w:tcPr>
          <w:p w14:paraId="77623571" w14:textId="4F760297" w:rsidR="00174032" w:rsidRDefault="00C9538D" w:rsidP="00174032">
            <w:r w:rsidRPr="00C9538D">
              <w:t>psi_group_change</w:t>
            </w:r>
          </w:p>
        </w:tc>
        <w:tc>
          <w:tcPr>
            <w:tcW w:w="981" w:type="dxa"/>
            <w:vAlign w:val="center"/>
          </w:tcPr>
          <w:p w14:paraId="0DA92A1D" w14:textId="2BA16228" w:rsidR="00174032" w:rsidRDefault="008D0513" w:rsidP="00174032">
            <w:r>
              <w:rPr>
                <w:rFonts w:hint="eastAsia"/>
              </w:rPr>
              <w:t>R</w:t>
            </w:r>
            <w:r>
              <w:t>F</w:t>
            </w:r>
          </w:p>
        </w:tc>
        <w:tc>
          <w:tcPr>
            <w:tcW w:w="977" w:type="dxa"/>
            <w:vAlign w:val="center"/>
          </w:tcPr>
          <w:p w14:paraId="2DC149F7" w14:textId="07D046F0" w:rsidR="00174032" w:rsidRDefault="008D0513" w:rsidP="00174032">
            <w:r w:rsidRPr="008D0513">
              <w:t>0.436</w:t>
            </w:r>
          </w:p>
        </w:tc>
        <w:tc>
          <w:tcPr>
            <w:tcW w:w="934" w:type="dxa"/>
            <w:vAlign w:val="center"/>
          </w:tcPr>
          <w:p w14:paraId="6B3F61BE" w14:textId="364043A5" w:rsidR="00174032" w:rsidRDefault="008D0513" w:rsidP="00174032">
            <w:r w:rsidRPr="008D0513">
              <w:t>0.666</w:t>
            </w:r>
          </w:p>
        </w:tc>
        <w:tc>
          <w:tcPr>
            <w:tcW w:w="1145" w:type="dxa"/>
            <w:vAlign w:val="center"/>
          </w:tcPr>
          <w:p w14:paraId="7995AE21" w14:textId="408D6B57" w:rsidR="00174032" w:rsidRDefault="008D0513" w:rsidP="00174032">
            <w:r>
              <w:rPr>
                <w:rFonts w:hint="eastAsia"/>
              </w:rPr>
              <w:t>1</w:t>
            </w:r>
            <w:r>
              <w:t>22</w:t>
            </w:r>
          </w:p>
        </w:tc>
        <w:tc>
          <w:tcPr>
            <w:tcW w:w="1029" w:type="dxa"/>
            <w:vAlign w:val="center"/>
          </w:tcPr>
          <w:p w14:paraId="7E462EC8" w14:textId="77B0BB04" w:rsidR="00174032" w:rsidRDefault="00176C9F" w:rsidP="00174032">
            <w:r w:rsidRPr="00176C9F">
              <w:t>0.714</w:t>
            </w:r>
          </w:p>
        </w:tc>
        <w:tc>
          <w:tcPr>
            <w:tcW w:w="1031" w:type="dxa"/>
            <w:vAlign w:val="center"/>
          </w:tcPr>
          <w:p w14:paraId="657DA62A" w14:textId="6ADE067D" w:rsidR="00174032" w:rsidRDefault="00176C9F" w:rsidP="00174032">
            <w:r>
              <w:rPr>
                <w:rFonts w:hint="eastAsia"/>
              </w:rPr>
              <w:t>6</w:t>
            </w:r>
            <w:r>
              <w:t>6</w:t>
            </w:r>
          </w:p>
        </w:tc>
        <w:tc>
          <w:tcPr>
            <w:tcW w:w="983" w:type="dxa"/>
            <w:vAlign w:val="center"/>
          </w:tcPr>
          <w:p w14:paraId="205C8EAC" w14:textId="1F63C9B9" w:rsidR="00174032" w:rsidRDefault="00176C9F" w:rsidP="00174032">
            <w:r w:rsidRPr="00176C9F">
              <w:t>0.324</w:t>
            </w:r>
          </w:p>
        </w:tc>
      </w:tr>
      <w:tr w:rsidR="002C0B2F" w14:paraId="2D234DB0" w14:textId="77777777" w:rsidTr="00805FC5">
        <w:tc>
          <w:tcPr>
            <w:tcW w:w="1477" w:type="dxa"/>
            <w:vMerge w:val="restart"/>
            <w:vAlign w:val="center"/>
          </w:tcPr>
          <w:p w14:paraId="6F4AF7C6" w14:textId="7CB66845" w:rsidR="00174032" w:rsidRDefault="00174032" w:rsidP="00174032">
            <w:r w:rsidRPr="006F6EC8">
              <w:rPr>
                <w:szCs w:val="20"/>
              </w:rPr>
              <w:t>wid_rcon_go</w:t>
            </w:r>
            <w:r>
              <w:rPr>
                <w:szCs w:val="20"/>
              </w:rPr>
              <w:t>n</w:t>
            </w:r>
          </w:p>
        </w:tc>
        <w:tc>
          <w:tcPr>
            <w:tcW w:w="1001" w:type="dxa"/>
            <w:vAlign w:val="center"/>
          </w:tcPr>
          <w:p w14:paraId="2A104CE9" w14:textId="7A61A6C5" w:rsidR="00174032" w:rsidRDefault="00174032" w:rsidP="00174032">
            <w:r>
              <w:rPr>
                <w:rFonts w:hint="eastAsia"/>
              </w:rPr>
              <w:t>C</w:t>
            </w:r>
            <w:r>
              <w:t>S</w:t>
            </w:r>
          </w:p>
        </w:tc>
        <w:tc>
          <w:tcPr>
            <w:tcW w:w="1171" w:type="dxa"/>
            <w:vAlign w:val="center"/>
          </w:tcPr>
          <w:p w14:paraId="4E63425D" w14:textId="1FDD48C3" w:rsidR="00174032" w:rsidRDefault="00E344E1" w:rsidP="00174032">
            <w:r w:rsidRPr="00E344E1">
              <w:t>instructions</w:t>
            </w:r>
          </w:p>
        </w:tc>
        <w:tc>
          <w:tcPr>
            <w:tcW w:w="1070" w:type="dxa"/>
            <w:vAlign w:val="center"/>
          </w:tcPr>
          <w:p w14:paraId="50F5BAB5" w14:textId="5184B741" w:rsidR="00174032" w:rsidRDefault="00E344E1" w:rsidP="00174032">
            <w:r w:rsidRPr="00E344E1">
              <w:t>exclusive</w:t>
            </w:r>
          </w:p>
        </w:tc>
        <w:tc>
          <w:tcPr>
            <w:tcW w:w="1888" w:type="dxa"/>
            <w:vAlign w:val="center"/>
          </w:tcPr>
          <w:p w14:paraId="7E08922F" w14:textId="7A857833" w:rsidR="00174032" w:rsidRDefault="005433A5" w:rsidP="00174032">
            <w:r w:rsidRPr="005433A5">
              <w:t>psi_group_change</w:t>
            </w:r>
          </w:p>
        </w:tc>
        <w:tc>
          <w:tcPr>
            <w:tcW w:w="981" w:type="dxa"/>
            <w:vAlign w:val="center"/>
          </w:tcPr>
          <w:p w14:paraId="29DD0C83" w14:textId="434D272C" w:rsidR="00174032" w:rsidRDefault="005433A5" w:rsidP="00174032">
            <w:r>
              <w:rPr>
                <w:rFonts w:hint="eastAsia"/>
              </w:rPr>
              <w:t>A</w:t>
            </w:r>
            <w:r>
              <w:t>B</w:t>
            </w:r>
          </w:p>
        </w:tc>
        <w:tc>
          <w:tcPr>
            <w:tcW w:w="977" w:type="dxa"/>
            <w:vAlign w:val="center"/>
          </w:tcPr>
          <w:p w14:paraId="2035C5C0" w14:textId="610E7310" w:rsidR="00174032" w:rsidRDefault="00D17D4A" w:rsidP="00174032">
            <w:r w:rsidRPr="00D17D4A">
              <w:t>0.168</w:t>
            </w:r>
          </w:p>
        </w:tc>
        <w:tc>
          <w:tcPr>
            <w:tcW w:w="934" w:type="dxa"/>
            <w:vAlign w:val="center"/>
          </w:tcPr>
          <w:p w14:paraId="49F00727" w14:textId="6805E26F" w:rsidR="00174032" w:rsidRDefault="00D17D4A" w:rsidP="00174032">
            <w:r>
              <w:rPr>
                <w:rFonts w:hint="eastAsia"/>
              </w:rPr>
              <w:t>1</w:t>
            </w:r>
            <w:r>
              <w:t>.0</w:t>
            </w:r>
          </w:p>
        </w:tc>
        <w:tc>
          <w:tcPr>
            <w:tcW w:w="1145" w:type="dxa"/>
            <w:vAlign w:val="center"/>
          </w:tcPr>
          <w:p w14:paraId="184F4A0C" w14:textId="7CBCE079" w:rsidR="00174032" w:rsidRDefault="00D17D4A" w:rsidP="00174032">
            <w:r>
              <w:rPr>
                <w:rFonts w:hint="eastAsia"/>
              </w:rPr>
              <w:t>2</w:t>
            </w:r>
            <w:r>
              <w:t>0</w:t>
            </w:r>
          </w:p>
        </w:tc>
        <w:tc>
          <w:tcPr>
            <w:tcW w:w="1029" w:type="dxa"/>
            <w:vAlign w:val="center"/>
          </w:tcPr>
          <w:p w14:paraId="34D870E6" w14:textId="2260128C" w:rsidR="00174032" w:rsidRDefault="00EE4482" w:rsidP="00174032">
            <w:r w:rsidRPr="00EE4482">
              <w:t>0.795</w:t>
            </w:r>
          </w:p>
        </w:tc>
        <w:tc>
          <w:tcPr>
            <w:tcW w:w="1031" w:type="dxa"/>
            <w:vAlign w:val="center"/>
          </w:tcPr>
          <w:p w14:paraId="6E6FE66B" w14:textId="53853780" w:rsidR="00174032" w:rsidRDefault="00EE4482" w:rsidP="00174032">
            <w:r>
              <w:rPr>
                <w:rFonts w:hint="eastAsia"/>
              </w:rPr>
              <w:t>3</w:t>
            </w:r>
            <w:r>
              <w:t>4</w:t>
            </w:r>
          </w:p>
        </w:tc>
        <w:tc>
          <w:tcPr>
            <w:tcW w:w="983" w:type="dxa"/>
            <w:vAlign w:val="center"/>
          </w:tcPr>
          <w:p w14:paraId="55E77FEB" w14:textId="532BD070" w:rsidR="00174032" w:rsidRDefault="00261376" w:rsidP="00174032">
            <w:r w:rsidRPr="00261376">
              <w:t>0.211</w:t>
            </w:r>
          </w:p>
        </w:tc>
      </w:tr>
      <w:tr w:rsidR="002C0B2F" w14:paraId="343CC6F9" w14:textId="77777777" w:rsidTr="00805FC5">
        <w:tc>
          <w:tcPr>
            <w:tcW w:w="1477" w:type="dxa"/>
            <w:vMerge/>
            <w:vAlign w:val="center"/>
          </w:tcPr>
          <w:p w14:paraId="0F2CE4B1" w14:textId="77777777" w:rsidR="00174032" w:rsidRDefault="00174032" w:rsidP="00174032"/>
        </w:tc>
        <w:tc>
          <w:tcPr>
            <w:tcW w:w="1001" w:type="dxa"/>
            <w:vAlign w:val="center"/>
          </w:tcPr>
          <w:p w14:paraId="484E1951" w14:textId="0F47C0BD" w:rsidR="00174032" w:rsidRDefault="00174032" w:rsidP="00174032">
            <w:r>
              <w:rPr>
                <w:rFonts w:hint="eastAsia"/>
              </w:rPr>
              <w:t>G</w:t>
            </w:r>
            <w:r>
              <w:t>S</w:t>
            </w:r>
          </w:p>
        </w:tc>
        <w:tc>
          <w:tcPr>
            <w:tcW w:w="1171" w:type="dxa"/>
            <w:vAlign w:val="center"/>
          </w:tcPr>
          <w:p w14:paraId="772E090C" w14:textId="1A04EFB9" w:rsidR="00174032" w:rsidRDefault="00D17D4A" w:rsidP="00174032">
            <w:r w:rsidRPr="00D17D4A">
              <w:t>instructions</w:t>
            </w:r>
          </w:p>
        </w:tc>
        <w:tc>
          <w:tcPr>
            <w:tcW w:w="1070" w:type="dxa"/>
            <w:vAlign w:val="center"/>
          </w:tcPr>
          <w:p w14:paraId="3C1DFC48" w14:textId="72D45F74" w:rsidR="00174032" w:rsidRDefault="00D17D4A" w:rsidP="00174032">
            <w:r w:rsidRPr="00E344E1">
              <w:t>exclusive</w:t>
            </w:r>
          </w:p>
        </w:tc>
        <w:tc>
          <w:tcPr>
            <w:tcW w:w="1888" w:type="dxa"/>
            <w:vAlign w:val="center"/>
          </w:tcPr>
          <w:p w14:paraId="656437C9" w14:textId="47FAE4FA" w:rsidR="00174032" w:rsidRDefault="00D17D4A" w:rsidP="00174032">
            <w:r w:rsidRPr="00D17D4A">
              <w:t>arch_perf_update_userpage</w:t>
            </w:r>
          </w:p>
        </w:tc>
        <w:tc>
          <w:tcPr>
            <w:tcW w:w="981" w:type="dxa"/>
            <w:vAlign w:val="center"/>
          </w:tcPr>
          <w:p w14:paraId="50BD0DDC" w14:textId="4E19FF04" w:rsidR="00174032" w:rsidRDefault="00D17D4A" w:rsidP="00174032">
            <w:r>
              <w:rPr>
                <w:rFonts w:hint="eastAsia"/>
              </w:rPr>
              <w:t>A</w:t>
            </w:r>
            <w:r>
              <w:t>B</w:t>
            </w:r>
          </w:p>
        </w:tc>
        <w:tc>
          <w:tcPr>
            <w:tcW w:w="977" w:type="dxa"/>
            <w:vAlign w:val="center"/>
          </w:tcPr>
          <w:p w14:paraId="7FC983B7" w14:textId="6E8FF824" w:rsidR="00174032" w:rsidRDefault="004F3A04" w:rsidP="00174032">
            <w:r w:rsidRPr="004F3A04">
              <w:t>0.124</w:t>
            </w:r>
          </w:p>
        </w:tc>
        <w:tc>
          <w:tcPr>
            <w:tcW w:w="934" w:type="dxa"/>
            <w:vAlign w:val="center"/>
          </w:tcPr>
          <w:p w14:paraId="70CEF8AA" w14:textId="62BBEDA5" w:rsidR="00174032" w:rsidRDefault="004F3A04" w:rsidP="00174032">
            <w:r>
              <w:rPr>
                <w:rFonts w:hint="eastAsia"/>
              </w:rPr>
              <w:t>1</w:t>
            </w:r>
            <w:r>
              <w:t>.0</w:t>
            </w:r>
          </w:p>
        </w:tc>
        <w:tc>
          <w:tcPr>
            <w:tcW w:w="1145" w:type="dxa"/>
            <w:vAlign w:val="center"/>
          </w:tcPr>
          <w:p w14:paraId="4F269542" w14:textId="2576604F" w:rsidR="00174032" w:rsidRDefault="004F3A04" w:rsidP="00174032">
            <w:r>
              <w:rPr>
                <w:rFonts w:hint="eastAsia"/>
              </w:rPr>
              <w:t>1</w:t>
            </w:r>
            <w:r>
              <w:t>6</w:t>
            </w:r>
          </w:p>
        </w:tc>
        <w:tc>
          <w:tcPr>
            <w:tcW w:w="1029" w:type="dxa"/>
            <w:vAlign w:val="center"/>
          </w:tcPr>
          <w:p w14:paraId="1638D66D" w14:textId="18DA080E" w:rsidR="00174032" w:rsidRDefault="00D723CF" w:rsidP="00174032">
            <w:r w:rsidRPr="00D723CF">
              <w:t>0.808</w:t>
            </w:r>
          </w:p>
        </w:tc>
        <w:tc>
          <w:tcPr>
            <w:tcW w:w="1031" w:type="dxa"/>
            <w:vAlign w:val="center"/>
          </w:tcPr>
          <w:p w14:paraId="1D86D816" w14:textId="7F73C8B7" w:rsidR="00174032" w:rsidRDefault="00D723CF" w:rsidP="00174032">
            <w:r>
              <w:rPr>
                <w:rFonts w:hint="eastAsia"/>
              </w:rPr>
              <w:t>9</w:t>
            </w:r>
          </w:p>
        </w:tc>
        <w:tc>
          <w:tcPr>
            <w:tcW w:w="983" w:type="dxa"/>
            <w:vAlign w:val="center"/>
          </w:tcPr>
          <w:p w14:paraId="591C7837" w14:textId="426368D4" w:rsidR="00174032" w:rsidRDefault="00D723CF" w:rsidP="00174032">
            <w:r w:rsidRPr="00D723CF">
              <w:t>0.228</w:t>
            </w:r>
          </w:p>
        </w:tc>
      </w:tr>
    </w:tbl>
    <w:p w14:paraId="540887CC" w14:textId="77777777" w:rsidR="00E667AC" w:rsidRDefault="00E667AC" w:rsidP="005A2639">
      <w:pPr>
        <w:spacing w:before="240"/>
      </w:pPr>
    </w:p>
    <w:p w14:paraId="20B3B18F" w14:textId="2909A7A2" w:rsidR="00130305" w:rsidRDefault="00130305" w:rsidP="005A2639">
      <w:pPr>
        <w:spacing w:before="240"/>
        <w:sectPr w:rsidR="00130305" w:rsidSect="00E667AC">
          <w:pgSz w:w="16838" w:h="11906" w:orient="landscape"/>
          <w:pgMar w:top="1440" w:right="1701" w:bottom="1440" w:left="1440" w:header="851" w:footer="992" w:gutter="0"/>
          <w:cols w:space="425"/>
          <w:docGrid w:linePitch="360"/>
        </w:sectPr>
      </w:pPr>
    </w:p>
    <w:p w14:paraId="00A04CEC" w14:textId="758FE558" w:rsidR="00E46516" w:rsidRDefault="00E64327" w:rsidP="005A2639">
      <w:pPr>
        <w:spacing w:before="240"/>
      </w:pPr>
      <w:r>
        <w:lastRenderedPageBreak/>
        <w:tab/>
      </w:r>
      <w:r w:rsidR="00985E69" w:rsidRPr="00985E69">
        <w:t xml:space="preserve">Table 37 shows the results of performing various attack detection MLs on different feature combinations of </w:t>
      </w:r>
      <w:r w:rsidR="00911A76">
        <w:t xml:space="preserve">the </w:t>
      </w:r>
      <w:r w:rsidR="00985E69" w:rsidRPr="00985E69">
        <w:t xml:space="preserve">Perf TOP in CS and GS. We performed </w:t>
      </w:r>
      <w:r w:rsidR="00186720">
        <w:t>the MLs</w:t>
      </w:r>
      <w:r w:rsidR="00985E69" w:rsidRPr="00985E69">
        <w:t xml:space="preserve"> </w:t>
      </w:r>
      <w:r w:rsidR="00186720">
        <w:t>on</w:t>
      </w:r>
      <w:r w:rsidR="003D3568">
        <w:t xml:space="preserve"> the</w:t>
      </w:r>
      <w:r w:rsidR="00985E69" w:rsidRPr="00985E69">
        <w:t xml:space="preserve"> feature combinations of "Symbol Set" for "Type 1" and "Type 2" in Tables 29 and 30.</w:t>
      </w:r>
      <w:r w:rsidR="00BE7F90">
        <w:t xml:space="preserve"> </w:t>
      </w:r>
      <w:r w:rsidR="00BE7F90" w:rsidRPr="00BE7F90">
        <w:t xml:space="preserve">We selected the best feature combinations in each scenario based on </w:t>
      </w:r>
      <w:r w:rsidR="008C0A02">
        <w:t>high</w:t>
      </w:r>
      <w:r w:rsidR="00BE7F90" w:rsidRPr="00BE7F90">
        <w:t xml:space="preserve"> values ​​in the order of CSR, F1</w:t>
      </w:r>
      <w:r w:rsidR="00B87D80">
        <w:t>,</w:t>
      </w:r>
      <w:r w:rsidR="00BE7F90" w:rsidRPr="00BE7F90">
        <w:t xml:space="preserve"> and Support.</w:t>
      </w:r>
    </w:p>
    <w:p w14:paraId="364598CD" w14:textId="77777777" w:rsidR="00A10F10" w:rsidRDefault="003E5776" w:rsidP="00A10F10">
      <w:pPr>
        <w:keepNext/>
        <w:spacing w:before="240"/>
        <w:jc w:val="center"/>
      </w:pPr>
      <w:r>
        <w:rPr>
          <w:noProof/>
        </w:rPr>
        <w:drawing>
          <wp:inline distT="0" distB="0" distL="0" distR="0" wp14:anchorId="64227969" wp14:editId="1608B48F">
            <wp:extent cx="4572000" cy="2740025"/>
            <wp:effectExtent l="0" t="0" r="0" b="3175"/>
            <wp:docPr id="1397740498" name="차트 1">
              <a:extLst xmlns:a="http://schemas.openxmlformats.org/drawingml/2006/main">
                <a:ext uri="{FF2B5EF4-FFF2-40B4-BE49-F238E27FC236}">
                  <a16:creationId xmlns:a16="http://schemas.microsoft.com/office/drawing/2014/main" id="{C9A24C15-9603-CC15-E400-19426B50A6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12D929E" w14:textId="5D40C21D" w:rsidR="00985E69" w:rsidRDefault="00A10F10" w:rsidP="00A10F10">
      <w:pPr>
        <w:pStyle w:val="a5"/>
        <w:jc w:val="center"/>
      </w:pPr>
      <w:r>
        <w:t xml:space="preserve">Figure </w:t>
      </w:r>
      <w:r w:rsidR="00E87801">
        <w:t xml:space="preserve">30. </w:t>
      </w:r>
      <w:r w:rsidR="00BF6C5A" w:rsidRPr="00BF6C5A">
        <w:t xml:space="preserve">Proof of the </w:t>
      </w:r>
      <w:r w:rsidR="00F875FE">
        <w:t>high</w:t>
      </w:r>
      <w:r w:rsidR="00BF6C5A" w:rsidRPr="00BF6C5A">
        <w:t xml:space="preserve"> C</w:t>
      </w:r>
      <w:r w:rsidR="00F875FE">
        <w:t>S</w:t>
      </w:r>
      <w:r w:rsidR="00BF6C5A" w:rsidRPr="00BF6C5A">
        <w:t xml:space="preserve">R of the </w:t>
      </w:r>
      <w:r w:rsidR="00365539">
        <w:t>best</w:t>
      </w:r>
      <w:r w:rsidR="00BF6C5A" w:rsidRPr="00BF6C5A">
        <w:t xml:space="preserve"> feature combination in each scenario in Table 36</w:t>
      </w:r>
    </w:p>
    <w:p w14:paraId="7314BF54" w14:textId="77777777" w:rsidR="00E87801" w:rsidRDefault="00270584" w:rsidP="00E87801">
      <w:pPr>
        <w:keepNext/>
        <w:spacing w:before="240"/>
        <w:jc w:val="center"/>
      </w:pPr>
      <w:r>
        <w:rPr>
          <w:noProof/>
        </w:rPr>
        <w:drawing>
          <wp:inline distT="0" distB="0" distL="0" distR="0" wp14:anchorId="4E15B5C7" wp14:editId="7A4A51B0">
            <wp:extent cx="4572000" cy="2740025"/>
            <wp:effectExtent l="0" t="0" r="0" b="3175"/>
            <wp:docPr id="1171162856" name="차트 1">
              <a:extLst xmlns:a="http://schemas.openxmlformats.org/drawingml/2006/main">
                <a:ext uri="{FF2B5EF4-FFF2-40B4-BE49-F238E27FC236}">
                  <a16:creationId xmlns:a16="http://schemas.microsoft.com/office/drawing/2014/main" id="{70E1D6F3-1EF0-D4D1-4F87-36E9ABAAEF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37B2185D" w14:textId="3A447BB3" w:rsidR="00EF3973" w:rsidRDefault="00E87801" w:rsidP="00E87801">
      <w:pPr>
        <w:pStyle w:val="a5"/>
        <w:jc w:val="center"/>
      </w:pPr>
      <w:r>
        <w:t>Figu</w:t>
      </w:r>
      <w:r w:rsidR="00023ECC">
        <w:t xml:space="preserve">re 31. </w:t>
      </w:r>
      <w:r w:rsidR="00F875FE" w:rsidRPr="00F875FE">
        <w:t xml:space="preserve">Proof of the </w:t>
      </w:r>
      <w:r w:rsidR="00F875FE">
        <w:t>high</w:t>
      </w:r>
      <w:r w:rsidR="00F875FE" w:rsidRPr="00F875FE">
        <w:t xml:space="preserve"> </w:t>
      </w:r>
      <w:r w:rsidR="00F875FE">
        <w:t>F1</w:t>
      </w:r>
      <w:r w:rsidR="00365539">
        <w:t xml:space="preserve"> score</w:t>
      </w:r>
      <w:r w:rsidR="00F875FE" w:rsidRPr="00F875FE">
        <w:t xml:space="preserve"> of the </w:t>
      </w:r>
      <w:r w:rsidR="00365539">
        <w:t>best</w:t>
      </w:r>
      <w:r w:rsidR="00F875FE" w:rsidRPr="00F875FE">
        <w:t xml:space="preserve"> feature combination in each scenario in Table 36</w:t>
      </w:r>
    </w:p>
    <w:p w14:paraId="03AEBE8A" w14:textId="77777777" w:rsidR="00023ECC" w:rsidRDefault="00270584" w:rsidP="00023ECC">
      <w:pPr>
        <w:keepNext/>
        <w:spacing w:before="240"/>
        <w:jc w:val="center"/>
      </w:pPr>
      <w:r>
        <w:rPr>
          <w:noProof/>
        </w:rPr>
        <w:lastRenderedPageBreak/>
        <w:drawing>
          <wp:inline distT="0" distB="0" distL="0" distR="0" wp14:anchorId="79446AB9" wp14:editId="5A9D9A2D">
            <wp:extent cx="4572000" cy="2740025"/>
            <wp:effectExtent l="0" t="0" r="0" b="3175"/>
            <wp:docPr id="2006274247" name="차트 1">
              <a:extLst xmlns:a="http://schemas.openxmlformats.org/drawingml/2006/main">
                <a:ext uri="{FF2B5EF4-FFF2-40B4-BE49-F238E27FC236}">
                  <a16:creationId xmlns:a16="http://schemas.microsoft.com/office/drawing/2014/main" id="{EF7E1274-22F1-AB81-1807-281DD9B908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42EE870" w14:textId="48A851CD" w:rsidR="003E5776" w:rsidRDefault="00023ECC" w:rsidP="00023ECC">
      <w:pPr>
        <w:pStyle w:val="a5"/>
        <w:jc w:val="center"/>
      </w:pPr>
      <w:r>
        <w:t xml:space="preserve">Figure 32. </w:t>
      </w:r>
      <w:r w:rsidR="009B26C6" w:rsidRPr="009B26C6">
        <w:t xml:space="preserve">Proof of the </w:t>
      </w:r>
      <w:r w:rsidR="009B26C6">
        <w:t>high</w:t>
      </w:r>
      <w:r w:rsidR="009B26C6" w:rsidRPr="009B26C6">
        <w:t xml:space="preserve"> </w:t>
      </w:r>
      <w:r w:rsidR="003304DE">
        <w:t>S</w:t>
      </w:r>
      <w:r w:rsidR="009B26C6">
        <w:t>upport</w:t>
      </w:r>
      <w:r w:rsidR="009B26C6" w:rsidRPr="009B26C6">
        <w:t xml:space="preserve"> of the </w:t>
      </w:r>
      <w:r w:rsidR="009B26C6">
        <w:t>best</w:t>
      </w:r>
      <w:r w:rsidR="009B26C6" w:rsidRPr="009B26C6">
        <w:t xml:space="preserve"> feature combination in each scenario in Table 36</w:t>
      </w:r>
    </w:p>
    <w:p w14:paraId="41DCBACC" w14:textId="49A65110" w:rsidR="00270584" w:rsidRDefault="00025AB7" w:rsidP="0012233C">
      <w:pPr>
        <w:spacing w:before="240"/>
      </w:pPr>
      <w:r w:rsidRPr="00025AB7">
        <w:t>Figures 30, 31, and 32 refer to the "CSR</w:t>
      </w:r>
      <w:r w:rsidR="00C639F6">
        <w:t>,"</w:t>
      </w:r>
      <w:r w:rsidRPr="00025AB7">
        <w:t xml:space="preserve"> "F1", "Support</w:t>
      </w:r>
      <w:r w:rsidR="00C639F6">
        <w:t>,"</w:t>
      </w:r>
      <w:r w:rsidRPr="00025AB7">
        <w:t xml:space="preserve"> "F1 Mean", "Support Mean</w:t>
      </w:r>
      <w:r w:rsidR="00C639F6">
        <w:t>,"</w:t>
      </w:r>
      <w:r w:rsidRPr="00025AB7">
        <w:t xml:space="preserve"> and "CSR Mean" fields of Table 37.</w:t>
      </w:r>
      <w:r>
        <w:t xml:space="preserve"> The figures</w:t>
      </w:r>
      <w:r w:rsidR="0073786A" w:rsidRPr="0073786A">
        <w:t xml:space="preserve"> show that </w:t>
      </w:r>
      <w:r w:rsidR="009A09EE">
        <w:t xml:space="preserve">most </w:t>
      </w:r>
      <w:r w:rsidR="0073786A" w:rsidRPr="0073786A">
        <w:t>CSR, F1 score</w:t>
      </w:r>
      <w:r w:rsidR="005A28DC">
        <w:t>,</w:t>
      </w:r>
      <w:r w:rsidR="0073786A" w:rsidRPr="0073786A">
        <w:t xml:space="preserve"> and Support values ​​are generally higher than</w:t>
      </w:r>
      <w:r w:rsidR="0076179D">
        <w:t xml:space="preserve"> their</w:t>
      </w:r>
      <w:r w:rsidR="0073786A" w:rsidRPr="0073786A">
        <w:t xml:space="preserve"> </w:t>
      </w:r>
      <w:r w:rsidR="00915479">
        <w:t>average</w:t>
      </w:r>
      <w:r w:rsidR="0076179D">
        <w:t>s</w:t>
      </w:r>
      <w:r w:rsidR="0073786A" w:rsidRPr="0073786A">
        <w:t>.</w:t>
      </w:r>
      <w:r w:rsidR="0073786A">
        <w:t xml:space="preserve"> </w:t>
      </w:r>
      <w:r w:rsidR="0012233C">
        <w:t>Thus, the criterion</w:t>
      </w:r>
      <w:r w:rsidR="00283DC0">
        <w:t xml:space="preserve"> with the high values</w:t>
      </w:r>
      <w:r w:rsidR="0012233C">
        <w:t xml:space="preserve"> </w:t>
      </w:r>
      <w:r w:rsidR="00D45457">
        <w:t>is</w:t>
      </w:r>
      <w:r w:rsidR="0012233C">
        <w:t xml:space="preserve"> valid</w:t>
      </w:r>
      <w:r w:rsidR="00283DC0">
        <w:t xml:space="preserve"> for extracting the best feature combination of </w:t>
      </w:r>
      <w:r w:rsidR="00250A99">
        <w:t xml:space="preserve">the </w:t>
      </w:r>
      <w:r w:rsidR="00283DC0">
        <w:t>Perf TOP</w:t>
      </w:r>
      <w:r w:rsidR="009919A5">
        <w:t>.</w:t>
      </w:r>
    </w:p>
    <w:p w14:paraId="35830AE0" w14:textId="77777777" w:rsidR="00203655" w:rsidRDefault="00203655" w:rsidP="00203655">
      <w:pPr>
        <w:keepNext/>
        <w:spacing w:before="240"/>
        <w:jc w:val="center"/>
      </w:pPr>
      <w:r>
        <w:rPr>
          <w:noProof/>
        </w:rPr>
        <w:drawing>
          <wp:inline distT="0" distB="0" distL="0" distR="0" wp14:anchorId="745905D4" wp14:editId="4A44C478">
            <wp:extent cx="4572000" cy="2743200"/>
            <wp:effectExtent l="0" t="0" r="0" b="0"/>
            <wp:docPr id="1657049221" name="차트 1">
              <a:extLst xmlns:a="http://schemas.openxmlformats.org/drawingml/2006/main">
                <a:ext uri="{FF2B5EF4-FFF2-40B4-BE49-F238E27FC236}">
                  <a16:creationId xmlns:a16="http://schemas.microsoft.com/office/drawing/2014/main" id="{32F649EF-64C2-B4D5-3879-2B27BEE1D4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3B8034BE" w14:textId="3FF666A5" w:rsidR="00EE530A" w:rsidRDefault="00203655" w:rsidP="00203655">
      <w:pPr>
        <w:pStyle w:val="a5"/>
        <w:jc w:val="center"/>
      </w:pPr>
      <w:r>
        <w:rPr>
          <w:rFonts w:hint="eastAsia"/>
        </w:rPr>
        <w:t>F</w:t>
      </w:r>
      <w:r>
        <w:t xml:space="preserve">igure 33. </w:t>
      </w:r>
      <w:r w:rsidR="00C27CF7">
        <w:t>Means of F1 scores from Time Deltas under different attack scenarios</w:t>
      </w:r>
    </w:p>
    <w:p w14:paraId="23787FD9" w14:textId="77777777" w:rsidR="00E26F60" w:rsidRDefault="00E26F60" w:rsidP="00E26F60">
      <w:pPr>
        <w:spacing w:before="240"/>
      </w:pPr>
    </w:p>
    <w:p w14:paraId="7A32A76B" w14:textId="333120C1" w:rsidR="005D72F3" w:rsidRDefault="00E26F60" w:rsidP="0012233C">
      <w:pPr>
        <w:spacing w:before="240"/>
      </w:pPr>
      <w:r>
        <w:lastRenderedPageBreak/>
        <w:t xml:space="preserve">Figure 33 shows the average of the F1 scores for the Time Delta feature under various attack scenarios in CS and GS. </w:t>
      </w:r>
      <w:r w:rsidR="00027613">
        <w:t>The</w:t>
      </w:r>
      <w:r w:rsidR="008708EF" w:rsidRPr="008708EF">
        <w:t xml:space="preserve"> scores under half of the attack scenarios show values ​​of about 0.5 and 0.7 under the </w:t>
      </w:r>
      <w:r w:rsidR="00027613">
        <w:t>other</w:t>
      </w:r>
      <w:r w:rsidR="008708EF" w:rsidRPr="008708EF">
        <w:t xml:space="preserve"> attack scenarios.</w:t>
      </w:r>
      <w:r w:rsidR="008708EF">
        <w:t xml:space="preserve"> </w:t>
      </w:r>
      <w:r w:rsidR="00027613">
        <w:t xml:space="preserve">These </w:t>
      </w:r>
      <w:r w:rsidR="008708EF">
        <w:t xml:space="preserve">F1 scores </w:t>
      </w:r>
      <w:r w:rsidR="00996FBD">
        <w:t>indicate</w:t>
      </w:r>
      <w:r w:rsidR="008708EF">
        <w:t xml:space="preserve"> that the attack detection model is inaccurate when using only the Time Delta feature except for </w:t>
      </w:r>
      <w:r w:rsidR="00990CA1">
        <w:t xml:space="preserve">the </w:t>
      </w:r>
      <w:r w:rsidR="008708EF">
        <w:t>Perf TOP and Perf STAT</w:t>
      </w:r>
      <w:r w:rsidR="00990CA1">
        <w:t>.</w:t>
      </w:r>
    </w:p>
    <w:p w14:paraId="702DC7C5" w14:textId="77777777" w:rsidR="00C64070" w:rsidRDefault="00187C40" w:rsidP="00C64070">
      <w:pPr>
        <w:keepNext/>
        <w:spacing w:before="240"/>
        <w:jc w:val="center"/>
      </w:pPr>
      <w:r>
        <w:rPr>
          <w:noProof/>
        </w:rPr>
        <w:drawing>
          <wp:inline distT="0" distB="0" distL="0" distR="0" wp14:anchorId="1F30F363" wp14:editId="4E8D564A">
            <wp:extent cx="4572000" cy="2743200"/>
            <wp:effectExtent l="0" t="0" r="0" b="0"/>
            <wp:docPr id="950752484" name="차트 1">
              <a:extLst xmlns:a="http://schemas.openxmlformats.org/drawingml/2006/main">
                <a:ext uri="{FF2B5EF4-FFF2-40B4-BE49-F238E27FC236}">
                  <a16:creationId xmlns:a16="http://schemas.microsoft.com/office/drawing/2014/main" id="{D3B1EAF7-EE10-AE3F-AC27-567F78218B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719C3D8" w14:textId="7EC24954" w:rsidR="00475F6D" w:rsidRDefault="00C64070" w:rsidP="00475F6D">
      <w:pPr>
        <w:pStyle w:val="a5"/>
        <w:jc w:val="center"/>
      </w:pPr>
      <w:r>
        <w:rPr>
          <w:rFonts w:hint="eastAsia"/>
        </w:rPr>
        <w:t>F</w:t>
      </w:r>
      <w:r>
        <w:t xml:space="preserve">igure 34. </w:t>
      </w:r>
      <w:r w:rsidR="00C27CF7">
        <w:t>Means of Support from Time Deltas under different attack scenarios</w:t>
      </w:r>
    </w:p>
    <w:p w14:paraId="5199E6AE" w14:textId="3BDC2BFC" w:rsidR="00734109" w:rsidRDefault="00A6083E" w:rsidP="0012233C">
      <w:pPr>
        <w:spacing w:before="240"/>
      </w:pPr>
      <w:r w:rsidRPr="00A6083E">
        <w:t xml:space="preserve">Figure 34 </w:t>
      </w:r>
      <w:r w:rsidR="00132C44">
        <w:t>shows the averag</w:t>
      </w:r>
      <w:r w:rsidRPr="00A6083E">
        <w:t xml:space="preserve">e number of data points for Time Delta features in Figure 33. The number of data points for the Time Delta feature is generally similar </w:t>
      </w:r>
      <w:r w:rsidR="00132C44">
        <w:t xml:space="preserve">to </w:t>
      </w:r>
      <w:r w:rsidRPr="00A6083E">
        <w:t>or higher than t</w:t>
      </w:r>
      <w:r w:rsidR="00DC3521">
        <w:t>he size</w:t>
      </w:r>
      <w:r w:rsidRPr="00A6083E">
        <w:t xml:space="preserve"> of the Perf TOP feature.</w:t>
      </w:r>
    </w:p>
    <w:p w14:paraId="55477BF6" w14:textId="77777777" w:rsidR="00917F13" w:rsidRDefault="00917F13" w:rsidP="0012233C">
      <w:pPr>
        <w:spacing w:before="240"/>
      </w:pPr>
    </w:p>
    <w:p w14:paraId="73853BF4" w14:textId="2F8CA3C7" w:rsidR="002D2DEF" w:rsidRPr="0054645E" w:rsidRDefault="00C8419B" w:rsidP="00C94416">
      <w:pPr>
        <w:pStyle w:val="a9"/>
        <w:rPr>
          <w:sz w:val="20"/>
          <w:szCs w:val="20"/>
        </w:rPr>
      </w:pPr>
      <w:r w:rsidRPr="0054645E">
        <w:rPr>
          <w:rFonts w:hint="eastAsia"/>
          <w:sz w:val="20"/>
          <w:szCs w:val="20"/>
        </w:rPr>
        <w:t>C</w:t>
      </w:r>
      <w:r w:rsidRPr="0054645E">
        <w:rPr>
          <w:sz w:val="20"/>
          <w:szCs w:val="20"/>
        </w:rPr>
        <w:t>onclusion</w:t>
      </w:r>
    </w:p>
    <w:p w14:paraId="54E70105" w14:textId="77777777" w:rsidR="00FE296F" w:rsidRDefault="00A22E5C" w:rsidP="005A2639">
      <w:pPr>
        <w:spacing w:before="240"/>
      </w:pPr>
      <w:r>
        <w:t xml:space="preserve">This study proposes </w:t>
      </w:r>
      <w:r w:rsidR="003648AE">
        <w:t>the best</w:t>
      </w:r>
      <w:r>
        <w:t xml:space="preserve"> feature combination for DDoS attack detection ML in EV charging infrastructure. </w:t>
      </w:r>
      <w:r w:rsidR="003648AE">
        <w:t>F</w:t>
      </w:r>
      <w:r>
        <w:t xml:space="preserve">eatures </w:t>
      </w:r>
      <w:r w:rsidR="00E20FF8">
        <w:t>are</w:t>
      </w:r>
      <w:r>
        <w:t xml:space="preserve"> extracted</w:t>
      </w:r>
      <w:r w:rsidR="003648AE">
        <w:t xml:space="preserve"> under Sixteen attack scenarios, and ML </w:t>
      </w:r>
      <w:r>
        <w:t xml:space="preserve">classification for attack and normal </w:t>
      </w:r>
      <w:r w:rsidR="00E20FF8">
        <w:t>is</w:t>
      </w:r>
      <w:r>
        <w:t xml:space="preserve"> performed. These scenarios </w:t>
      </w:r>
      <w:r w:rsidR="00B068C5">
        <w:t xml:space="preserve">based on DDoS attacks </w:t>
      </w:r>
      <w:r>
        <w:t xml:space="preserve">cause </w:t>
      </w:r>
      <w:r w:rsidR="00746C4F">
        <w:t>many</w:t>
      </w:r>
      <w:r>
        <w:t xml:space="preserve"> intentional authentication failures, preventing other legitimate EVs from charging. Feature types </w:t>
      </w:r>
      <w:r w:rsidR="00CE2E30">
        <w:t>consist of</w:t>
      </w:r>
      <w:r>
        <w:t xml:space="preserve"> Perf STAT: </w:t>
      </w:r>
      <w:r w:rsidR="00CE2E30">
        <w:t xml:space="preserve">consumed </w:t>
      </w:r>
      <w:r>
        <w:t xml:space="preserve">cycle, </w:t>
      </w:r>
      <w:r w:rsidR="00CE2E30">
        <w:t xml:space="preserve">consumed </w:t>
      </w:r>
      <w:r>
        <w:t xml:space="preserve">instruction, and </w:t>
      </w:r>
      <w:r w:rsidR="00CE2E30">
        <w:t xml:space="preserve">consumed </w:t>
      </w:r>
      <w:r>
        <w:t>branch and Perf TOP: kernel overhead</w:t>
      </w:r>
      <w:r w:rsidR="00CE2E30">
        <w:t>s</w:t>
      </w:r>
      <w:r>
        <w:t xml:space="preserve"> on the EV-CS-GS virtual infrastructure.</w:t>
      </w:r>
      <w:r>
        <w:rPr>
          <w:rFonts w:hint="eastAsia"/>
        </w:rPr>
        <w:t xml:space="preserve"> </w:t>
      </w:r>
      <w:r>
        <w:t xml:space="preserve">In addition, </w:t>
      </w:r>
      <w:r w:rsidR="00D57ECD">
        <w:t xml:space="preserve">we use Time Delta as a general DDoS-related feature representing the difference between EV authentication time intervals. This feature enables us </w:t>
      </w:r>
      <w:r>
        <w:t xml:space="preserve">to compare </w:t>
      </w:r>
      <w:r w:rsidR="00D57ECD">
        <w:t>our new</w:t>
      </w:r>
      <w:r>
        <w:t xml:space="preserve"> features </w:t>
      </w:r>
      <w:r w:rsidR="00D57ECD">
        <w:t>with the existing ones in general network environments regarding</w:t>
      </w:r>
      <w:r>
        <w:t xml:space="preserve"> </w:t>
      </w:r>
      <w:r>
        <w:lastRenderedPageBreak/>
        <w:t xml:space="preserve">ML </w:t>
      </w:r>
      <w:r w:rsidR="00D57ECD">
        <w:t>classification accuracy</w:t>
      </w:r>
      <w:r w:rsidR="002B67EF">
        <w:t>. I</w:t>
      </w:r>
      <w:r>
        <w:t xml:space="preserve">f </w:t>
      </w:r>
      <w:r w:rsidR="002B67EF">
        <w:t>the</w:t>
      </w:r>
      <w:r>
        <w:t xml:space="preserve"> sizes </w:t>
      </w:r>
      <w:r w:rsidR="002B67EF">
        <w:t xml:space="preserve">of the features </w:t>
      </w:r>
      <w:r w:rsidR="00746C4F">
        <w:t>diff</w:t>
      </w:r>
      <w:r>
        <w:t>e</w:t>
      </w:r>
      <w:r w:rsidR="002B67EF">
        <w:t>r in combining them,</w:t>
      </w:r>
      <w:r>
        <w:t xml:space="preserve"> </w:t>
      </w:r>
      <w:r w:rsidR="009F07AD">
        <w:t>the</w:t>
      </w:r>
      <w:r w:rsidR="002B67EF">
        <w:t xml:space="preserve">y </w:t>
      </w:r>
      <w:r w:rsidR="009F07AD">
        <w:t>are</w:t>
      </w:r>
      <w:r>
        <w:t xml:space="preserve"> </w:t>
      </w:r>
      <w:r w:rsidR="009F07AD">
        <w:t>downsized to</w:t>
      </w:r>
      <w:r>
        <w:t xml:space="preserve"> the smallest feature size. </w:t>
      </w:r>
    </w:p>
    <w:p w14:paraId="4E33D10F" w14:textId="0843FC3B" w:rsidR="00B8346C" w:rsidRDefault="00FE296F" w:rsidP="00066856">
      <w:pPr>
        <w:spacing w:before="240"/>
      </w:pPr>
      <w:r>
        <w:tab/>
      </w:r>
      <w:r w:rsidR="002B67EF">
        <w:t>This feature downsizing technique is a novel downsampling method proposed in this paper</w:t>
      </w:r>
      <w:r w:rsidR="002B67EF" w:rsidRPr="005C5EE3">
        <w:t xml:space="preserve">. </w:t>
      </w:r>
      <w:r w:rsidR="00A22E5C" w:rsidRPr="005C5EE3">
        <w:t xml:space="preserve">Feature upsampling was not applied because </w:t>
      </w:r>
      <w:r w:rsidR="005C5EE3">
        <w:t>we found a divergence problem when reconstructing small features to large feature size</w:t>
      </w:r>
      <w:r w:rsidR="00A22E5C" w:rsidRPr="005C5EE3">
        <w:t>s.</w:t>
      </w:r>
      <w:r w:rsidR="00A22E5C" w:rsidRPr="00801511">
        <w:rPr>
          <w:rFonts w:hint="eastAsia"/>
          <w:color w:val="FF0000"/>
        </w:rPr>
        <w:t xml:space="preserve"> </w:t>
      </w:r>
      <w:r w:rsidR="00A22E5C" w:rsidRPr="00B80058">
        <w:t xml:space="preserve">The feature downsizing method is designed to minimize feature information loss. After performing various </w:t>
      </w:r>
      <w:r w:rsidR="00746C4F" w:rsidRPr="00B80058">
        <w:t xml:space="preserve">ML </w:t>
      </w:r>
      <w:r w:rsidR="00B80058" w:rsidRPr="00B80058">
        <w:t>algorithms</w:t>
      </w:r>
      <w:r w:rsidR="00A22E5C" w:rsidRPr="00B80058">
        <w:t xml:space="preserve"> on different feature combinations, feature combinations are recommended based on low information loss rate,</w:t>
      </w:r>
      <w:r w:rsidR="000A7DEC">
        <w:t xml:space="preserve"> high combined sampling resolution,</w:t>
      </w:r>
      <w:r w:rsidR="00A22E5C" w:rsidRPr="00B80058">
        <w:t xml:space="preserve"> high F1 score, and large feature size.</w:t>
      </w:r>
      <w:r w:rsidR="00A22E5C" w:rsidRPr="00801511">
        <w:rPr>
          <w:color w:val="FF0000"/>
        </w:rPr>
        <w:t xml:space="preserve"> </w:t>
      </w:r>
      <w:r w:rsidR="00A22E5C" w:rsidRPr="00FA4F41">
        <w:t>Detailed information about the</w:t>
      </w:r>
      <w:r w:rsidR="00FA4F41" w:rsidRPr="00FA4F41">
        <w:t xml:space="preserve"> </w:t>
      </w:r>
      <w:r w:rsidR="00A22E5C" w:rsidRPr="00FA4F41">
        <w:t xml:space="preserve">features has been described </w:t>
      </w:r>
      <w:r w:rsidR="00FA4F41">
        <w:t>in</w:t>
      </w:r>
      <w:r w:rsidR="00A22E5C" w:rsidRPr="00FA4F41">
        <w:t xml:space="preserve"> </w:t>
      </w:r>
      <w:r w:rsidR="00FA4F41">
        <w:t xml:space="preserve">the </w:t>
      </w:r>
      <w:r w:rsidR="00A22E5C" w:rsidRPr="00FA4F41">
        <w:t xml:space="preserve">tables. </w:t>
      </w:r>
      <w:r w:rsidR="00A22E5C" w:rsidRPr="009957B7">
        <w:t xml:space="preserve">The minimization of information loss </w:t>
      </w:r>
      <w:r w:rsidR="00746C4F" w:rsidRPr="009957B7">
        <w:t>in</w:t>
      </w:r>
      <w:r w:rsidR="00A22E5C" w:rsidRPr="009957B7">
        <w:t xml:space="preserve"> our proposed feature downsizing technique was demonstrated through multiple regression analysis.</w:t>
      </w:r>
      <w:r w:rsidR="00A22E5C" w:rsidRPr="009957B7">
        <w:rPr>
          <w:rFonts w:hint="eastAsia"/>
        </w:rPr>
        <w:t xml:space="preserve"> </w:t>
      </w:r>
      <w:r w:rsidR="00A22E5C" w:rsidRPr="000A7DEC">
        <w:t xml:space="preserve">In addition, the validity of the </w:t>
      </w:r>
      <w:r w:rsidR="000A7DEC">
        <w:t>high</w:t>
      </w:r>
      <w:r w:rsidR="00A22E5C" w:rsidRPr="000A7DEC">
        <w:t xml:space="preserve"> </w:t>
      </w:r>
      <w:r w:rsidR="000A7DEC">
        <w:t>combined sampling resolution</w:t>
      </w:r>
      <w:r w:rsidR="00A22E5C" w:rsidRPr="000A7DEC">
        <w:t xml:space="preserve"> was verified by Spearman's correlation analysis.</w:t>
      </w:r>
      <w:r w:rsidR="00A22E5C" w:rsidRPr="00801511">
        <w:rPr>
          <w:color w:val="FF0000"/>
        </w:rPr>
        <w:t xml:space="preserve"> </w:t>
      </w:r>
      <w:r w:rsidR="00A22E5C" w:rsidRPr="00560B11">
        <w:t xml:space="preserve">Based on the feature combinations of Perf TOP, Perf STAT, and Time Delta, 17 different ML algorithms were performed to </w:t>
      </w:r>
      <w:r w:rsidR="00560B11" w:rsidRPr="00560B11">
        <w:t>get</w:t>
      </w:r>
      <w:r w:rsidR="00A22E5C" w:rsidRPr="00560B11">
        <w:t xml:space="preserve"> the best feature combination for each scenario</w:t>
      </w:r>
      <w:r w:rsidR="00560B11" w:rsidRPr="00560B11">
        <w:t>.</w:t>
      </w:r>
      <w:r w:rsidR="00066856">
        <w:t xml:space="preserve"> We confirmed that the classification accuracy was higher when Perf TOP and Perf STAT were used</w:t>
      </w:r>
      <w:r w:rsidR="00FC4239">
        <w:t xml:space="preserve"> together</w:t>
      </w:r>
      <w:r w:rsidR="00066856">
        <w:t xml:space="preserve"> than when only the Time Delta feature</w:t>
      </w:r>
      <w:r w:rsidR="00FC4239">
        <w:t xml:space="preserve"> was used.</w:t>
      </w:r>
    </w:p>
    <w:p w14:paraId="464173F6" w14:textId="77777777" w:rsidR="00716C20" w:rsidRPr="00170BDF" w:rsidRDefault="00716C20" w:rsidP="00066856">
      <w:pPr>
        <w:spacing w:before="240"/>
      </w:pPr>
    </w:p>
    <w:p w14:paraId="6FFB643B" w14:textId="3E46546D" w:rsidR="006D2794" w:rsidRPr="0054645E" w:rsidRDefault="006D2794" w:rsidP="0098758E">
      <w:pPr>
        <w:pStyle w:val="a9"/>
        <w:rPr>
          <w:sz w:val="20"/>
          <w:szCs w:val="20"/>
        </w:rPr>
      </w:pPr>
      <w:r w:rsidRPr="0054645E">
        <w:rPr>
          <w:rFonts w:hint="eastAsia"/>
          <w:sz w:val="20"/>
          <w:szCs w:val="20"/>
        </w:rPr>
        <w:t>R</w:t>
      </w:r>
      <w:r w:rsidRPr="0054645E">
        <w:rPr>
          <w:sz w:val="20"/>
          <w:szCs w:val="20"/>
        </w:rPr>
        <w:t>eference</w:t>
      </w:r>
      <w:r w:rsidR="00D81D85" w:rsidRPr="0054645E">
        <w:rPr>
          <w:sz w:val="20"/>
          <w:szCs w:val="20"/>
        </w:rPr>
        <w:t>s</w:t>
      </w:r>
    </w:p>
    <w:p w14:paraId="1A4114B6" w14:textId="7748F06A" w:rsidR="006D2794" w:rsidRPr="00B9192D" w:rsidRDefault="006D2794" w:rsidP="006D2794">
      <w:pPr>
        <w:pStyle w:val="a3"/>
        <w:numPr>
          <w:ilvl w:val="0"/>
          <w:numId w:val="1"/>
        </w:numPr>
        <w:ind w:leftChars="0"/>
        <w:rPr>
          <w:rFonts w:eastAsiaTheme="minorHAnsi"/>
          <w:szCs w:val="20"/>
        </w:rPr>
      </w:pPr>
      <w:r w:rsidRPr="00B9192D">
        <w:rPr>
          <w:rFonts w:eastAsiaTheme="minorHAnsi"/>
          <w:szCs w:val="20"/>
        </w:rPr>
        <w:t>PST Conference</w:t>
      </w:r>
    </w:p>
    <w:p w14:paraId="4DC44589"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Kaveh, M., Martín, D., &amp; Mosavi, M. R. (2020). A lightweight authentication scheme for V2G communications: A PUF-based approach ensuring cyber/physical security and identity/location privacy. </w:t>
      </w:r>
      <w:r w:rsidRPr="00B9192D">
        <w:rPr>
          <w:rFonts w:eastAsiaTheme="minorHAnsi" w:cs="Arial"/>
          <w:i/>
          <w:iCs/>
          <w:color w:val="222222"/>
          <w:szCs w:val="20"/>
          <w:shd w:val="clear" w:color="auto" w:fill="FFFFFF"/>
        </w:rPr>
        <w:t>Electronic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9</w:t>
      </w:r>
      <w:r w:rsidRPr="00B9192D">
        <w:rPr>
          <w:rFonts w:eastAsiaTheme="minorHAnsi" w:cs="Arial"/>
          <w:color w:val="222222"/>
          <w:szCs w:val="20"/>
          <w:shd w:val="clear" w:color="auto" w:fill="FFFFFF"/>
        </w:rPr>
        <w:t>(9), 1479.</w:t>
      </w:r>
    </w:p>
    <w:p w14:paraId="7DAC742E"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Bansal, G., Naren, N., &amp; Chamola, V. (2020, January). Rama: Real-time automobile mutual authentication protocol using puf. In </w:t>
      </w:r>
      <w:r w:rsidRPr="00B9192D">
        <w:rPr>
          <w:rFonts w:eastAsiaTheme="minorHAnsi" w:cs="Arial"/>
          <w:i/>
          <w:iCs/>
          <w:color w:val="222222"/>
          <w:szCs w:val="20"/>
          <w:shd w:val="clear" w:color="auto" w:fill="FFFFFF"/>
        </w:rPr>
        <w:t>2020 International Conference on Information Networking (ICOIN)</w:t>
      </w:r>
      <w:r w:rsidRPr="00B9192D">
        <w:rPr>
          <w:rFonts w:eastAsiaTheme="minorHAnsi" w:cs="Arial"/>
          <w:color w:val="222222"/>
          <w:szCs w:val="20"/>
          <w:shd w:val="clear" w:color="auto" w:fill="FFFFFF"/>
        </w:rPr>
        <w:t> (pp. 265-270). IEEE.</w:t>
      </w:r>
    </w:p>
    <w:p w14:paraId="5BF1F9A0"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Sharma, G., Joshi, A. M., &amp; Mohanty, S. P. (2021, December). An efficient physically unclonable function based authentication scheme for V2G network. In </w:t>
      </w:r>
      <w:r w:rsidRPr="00B9192D">
        <w:rPr>
          <w:rFonts w:eastAsiaTheme="minorHAnsi" w:cs="Arial"/>
          <w:i/>
          <w:iCs/>
          <w:color w:val="222222"/>
          <w:szCs w:val="20"/>
          <w:shd w:val="clear" w:color="auto" w:fill="FFFFFF"/>
        </w:rPr>
        <w:t>2021 IEEE International Symposium on Smart Electronic Systems (iSES)(Formerly iNiS)</w:t>
      </w:r>
      <w:r w:rsidRPr="00B9192D">
        <w:rPr>
          <w:rFonts w:eastAsiaTheme="minorHAnsi" w:cs="Arial"/>
          <w:color w:val="222222"/>
          <w:szCs w:val="20"/>
          <w:shd w:val="clear" w:color="auto" w:fill="FFFFFF"/>
        </w:rPr>
        <w:t> (pp. 421-425). IEEE.</w:t>
      </w:r>
    </w:p>
    <w:p w14:paraId="6D026522"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Babu, P. R., Palaniswamy, B., Reddy, A. G., Odelu, V., &amp; Kim, H. S. (2022). A survey on security challenges and protocols of electric vehicle dynamic charging system. </w:t>
      </w:r>
      <w:r w:rsidRPr="00B9192D">
        <w:rPr>
          <w:rFonts w:eastAsiaTheme="minorHAnsi" w:cs="Arial"/>
          <w:i/>
          <w:iCs/>
          <w:color w:val="222222"/>
          <w:szCs w:val="20"/>
          <w:shd w:val="clear" w:color="auto" w:fill="FFFFFF"/>
        </w:rPr>
        <w:t>Security and Privacy</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5</w:t>
      </w:r>
      <w:r w:rsidRPr="00B9192D">
        <w:rPr>
          <w:rFonts w:eastAsiaTheme="minorHAnsi" w:cs="Arial"/>
          <w:color w:val="222222"/>
          <w:szCs w:val="20"/>
          <w:shd w:val="clear" w:color="auto" w:fill="FFFFFF"/>
        </w:rPr>
        <w:t>(3), e210.</w:t>
      </w:r>
    </w:p>
    <w:p w14:paraId="0FEECCC7" w14:textId="77777777" w:rsidR="006D2794" w:rsidRPr="00B9192D" w:rsidRDefault="006D2794" w:rsidP="006D2794">
      <w:pPr>
        <w:pStyle w:val="a3"/>
        <w:ind w:leftChars="0" w:left="880"/>
        <w:rPr>
          <w:rFonts w:eastAsiaTheme="minorHAnsi"/>
          <w:szCs w:val="20"/>
        </w:rPr>
      </w:pPr>
      <w:r w:rsidRPr="00B9192D">
        <w:rPr>
          <w:rFonts w:eastAsiaTheme="minorHAnsi" w:cs="Arial"/>
          <w:color w:val="222222"/>
          <w:szCs w:val="20"/>
          <w:shd w:val="clear" w:color="auto" w:fill="FFFFFF"/>
        </w:rPr>
        <w:lastRenderedPageBreak/>
        <w:t>Parameswarath, R. P., Gope, P., &amp; Sikdar, B. (2022). User-empowered privacy-preserving authentication protocol for electric vehicle charging based on decentralized identity and verifiable credential. </w:t>
      </w:r>
      <w:r w:rsidRPr="00B9192D">
        <w:rPr>
          <w:rFonts w:eastAsiaTheme="minorHAnsi" w:cs="Arial"/>
          <w:i/>
          <w:iCs/>
          <w:color w:val="222222"/>
          <w:szCs w:val="20"/>
          <w:shd w:val="clear" w:color="auto" w:fill="FFFFFF"/>
        </w:rPr>
        <w:t>ACM Transactions on Management Information Systems (TMI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13</w:t>
      </w:r>
      <w:r w:rsidRPr="00B9192D">
        <w:rPr>
          <w:rFonts w:eastAsiaTheme="minorHAnsi" w:cs="Arial"/>
          <w:color w:val="222222"/>
          <w:szCs w:val="20"/>
          <w:shd w:val="clear" w:color="auto" w:fill="FFFFFF"/>
        </w:rPr>
        <w:t>(4), 1-21.</w:t>
      </w:r>
    </w:p>
    <w:p w14:paraId="5732B8D8"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ElGhanam, E., Ahmed, I., Hassan, M., &amp; Osman, A. (2021). Authentication and billing for dynamic wireless EV charging in an internet of electric vehicles. </w:t>
      </w:r>
      <w:r w:rsidRPr="00B9192D">
        <w:rPr>
          <w:rFonts w:eastAsiaTheme="minorHAnsi" w:cs="Arial"/>
          <w:i/>
          <w:iCs/>
          <w:color w:val="222222"/>
          <w:szCs w:val="20"/>
          <w:shd w:val="clear" w:color="auto" w:fill="FFFFFF"/>
        </w:rPr>
        <w:t>Future Internet</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13</w:t>
      </w:r>
      <w:r w:rsidRPr="00B9192D">
        <w:rPr>
          <w:rFonts w:eastAsiaTheme="minorHAnsi" w:cs="Arial"/>
          <w:color w:val="222222"/>
          <w:szCs w:val="20"/>
          <w:shd w:val="clear" w:color="auto" w:fill="FFFFFF"/>
        </w:rPr>
        <w:t>(10), 257.</w:t>
      </w:r>
    </w:p>
    <w:p w14:paraId="4FEA2C68"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Almuhaideb, A. M., &amp; Algothami, S. S. (2022). ECQV-Based Lightweight Revocable Authentication Protocol for Electric Vehicle Charging. </w:t>
      </w:r>
      <w:r w:rsidRPr="00B9192D">
        <w:rPr>
          <w:rFonts w:eastAsiaTheme="minorHAnsi" w:cs="Arial"/>
          <w:i/>
          <w:iCs/>
          <w:color w:val="222222"/>
          <w:szCs w:val="20"/>
          <w:shd w:val="clear" w:color="auto" w:fill="FFFFFF"/>
        </w:rPr>
        <w:t>Big Data and Cognitive Computing</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6</w:t>
      </w:r>
      <w:r w:rsidRPr="00B9192D">
        <w:rPr>
          <w:rFonts w:eastAsiaTheme="minorHAnsi" w:cs="Arial"/>
          <w:color w:val="222222"/>
          <w:szCs w:val="20"/>
          <w:shd w:val="clear" w:color="auto" w:fill="FFFFFF"/>
        </w:rPr>
        <w:t>(4), 102.</w:t>
      </w:r>
    </w:p>
    <w:p w14:paraId="65B667DF"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Babu, P. R., Reddy, A. G., Palaniswamy, B., &amp; Kommuri, S. K. (2022). EV-Auth: Lightweight authentication protocol suite for dynamic charging system of electric vehicles with seamless handover. </w:t>
      </w:r>
      <w:r w:rsidRPr="00B9192D">
        <w:rPr>
          <w:rFonts w:eastAsiaTheme="minorHAnsi" w:cs="Arial"/>
          <w:i/>
          <w:iCs/>
          <w:color w:val="222222"/>
          <w:szCs w:val="20"/>
          <w:shd w:val="clear" w:color="auto" w:fill="FFFFFF"/>
        </w:rPr>
        <w:t>IEEE Transactions on Intelligent Vehicle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7</w:t>
      </w:r>
      <w:r w:rsidRPr="00B9192D">
        <w:rPr>
          <w:rFonts w:eastAsiaTheme="minorHAnsi" w:cs="Arial"/>
          <w:color w:val="222222"/>
          <w:szCs w:val="20"/>
          <w:shd w:val="clear" w:color="auto" w:fill="FFFFFF"/>
        </w:rPr>
        <w:t>(3), 734-747.</w:t>
      </w:r>
    </w:p>
    <w:p w14:paraId="21BBCAE7" w14:textId="0F44515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 xml:space="preserve">Chen, C. M., Hao, Y., &amp; Wu, T. Y. (2023). Discussion of </w:t>
      </w:r>
      <w:r w:rsidR="007F570F" w:rsidRPr="00B9192D">
        <w:rPr>
          <w:rFonts w:eastAsiaTheme="minorHAnsi" w:cs="Arial"/>
          <w:color w:val="222222"/>
          <w:szCs w:val="20"/>
          <w:shd w:val="clear" w:color="auto" w:fill="FFFFFF"/>
        </w:rPr>
        <w:t>"</w:t>
      </w:r>
      <w:r w:rsidRPr="00B9192D">
        <w:rPr>
          <w:rFonts w:eastAsiaTheme="minorHAnsi" w:cs="Arial"/>
          <w:color w:val="222222"/>
          <w:szCs w:val="20"/>
          <w:shd w:val="clear" w:color="auto" w:fill="FFFFFF"/>
        </w:rPr>
        <w:t>Ultra Super Fast Authentication Protocol for Electric Vehicle Charging Using Extended Chaotic Maps</w:t>
      </w:r>
      <w:r w:rsidR="007F570F" w:rsidRPr="00B9192D">
        <w:rPr>
          <w:rFonts w:eastAsiaTheme="minorHAnsi" w:cs="Arial"/>
          <w:color w:val="222222"/>
          <w:szCs w:val="20"/>
          <w:shd w:val="clear" w:color="auto" w:fill="FFFFFF"/>
        </w:rPr>
        <w:t>"</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IEEE Transactions on Industry Application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59</w:t>
      </w:r>
      <w:r w:rsidRPr="00B9192D">
        <w:rPr>
          <w:rFonts w:eastAsiaTheme="minorHAnsi" w:cs="Arial"/>
          <w:color w:val="222222"/>
          <w:szCs w:val="20"/>
          <w:shd w:val="clear" w:color="auto" w:fill="FFFFFF"/>
        </w:rPr>
        <w:t>(2), 2091-2092.</w:t>
      </w:r>
    </w:p>
    <w:p w14:paraId="3C63C12E"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Bansal, G., Naren, N., Chamola, V., Sikdar, B., Kumar, N., &amp; Guizani, M. (2020). Lightweight mutual authentication protocol for V2G using physical unclonable function. </w:t>
      </w:r>
      <w:r w:rsidRPr="00B9192D">
        <w:rPr>
          <w:rFonts w:eastAsiaTheme="minorHAnsi" w:cs="Arial"/>
          <w:i/>
          <w:iCs/>
          <w:color w:val="222222"/>
          <w:szCs w:val="20"/>
          <w:shd w:val="clear" w:color="auto" w:fill="FFFFFF"/>
        </w:rPr>
        <w:t>IEEE Transactions on Vehicular Technology</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69</w:t>
      </w:r>
      <w:r w:rsidRPr="00B9192D">
        <w:rPr>
          <w:rFonts w:eastAsiaTheme="minorHAnsi" w:cs="Arial"/>
          <w:color w:val="222222"/>
          <w:szCs w:val="20"/>
          <w:shd w:val="clear" w:color="auto" w:fill="FFFFFF"/>
        </w:rPr>
        <w:t>(7), 7234-7246.</w:t>
      </w:r>
    </w:p>
    <w:p w14:paraId="59F6E391"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Babu, P. R., Amin, R., Reddy, A. G., Das, A. K., Susilo, W., &amp; Park, Y. (2021). Robust authentication protocol for dynamic charging system of electric vehicles. </w:t>
      </w:r>
      <w:r w:rsidRPr="00B9192D">
        <w:rPr>
          <w:rFonts w:eastAsiaTheme="minorHAnsi" w:cs="Arial"/>
          <w:i/>
          <w:iCs/>
          <w:color w:val="222222"/>
          <w:szCs w:val="20"/>
          <w:shd w:val="clear" w:color="auto" w:fill="FFFFFF"/>
        </w:rPr>
        <w:t>IEEE Transactions on Vehicular Technology</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70</w:t>
      </w:r>
      <w:r w:rsidRPr="00B9192D">
        <w:rPr>
          <w:rFonts w:eastAsiaTheme="minorHAnsi" w:cs="Arial"/>
          <w:color w:val="222222"/>
          <w:szCs w:val="20"/>
          <w:shd w:val="clear" w:color="auto" w:fill="FFFFFF"/>
        </w:rPr>
        <w:t>(11), 11338-11351.</w:t>
      </w:r>
    </w:p>
    <w:p w14:paraId="6F85140E"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Lee, Z., Johansson, D., &amp; Low, S. H. (2019, June). ACN-sim: An open-source simulator for data-driven electric vehicle charging research. In </w:t>
      </w:r>
      <w:r w:rsidRPr="00B9192D">
        <w:rPr>
          <w:rFonts w:eastAsiaTheme="minorHAnsi" w:cs="Arial"/>
          <w:i/>
          <w:iCs/>
          <w:color w:val="222222"/>
          <w:szCs w:val="20"/>
          <w:shd w:val="clear" w:color="auto" w:fill="FFFFFF"/>
        </w:rPr>
        <w:t>Proceedings of the Tenth ACM International Conference on Future Energy Systems</w:t>
      </w:r>
      <w:r w:rsidRPr="00B9192D">
        <w:rPr>
          <w:rFonts w:eastAsiaTheme="minorHAnsi" w:cs="Arial"/>
          <w:color w:val="222222"/>
          <w:szCs w:val="20"/>
          <w:shd w:val="clear" w:color="auto" w:fill="FFFFFF"/>
        </w:rPr>
        <w:t> (pp. 411-412).</w:t>
      </w:r>
    </w:p>
    <w:p w14:paraId="5F5F49E1"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Weaver, V. M. (2015, March). Self-monitoring overhead of the Linux perf_ event performance counter interface. In </w:t>
      </w:r>
      <w:r w:rsidRPr="00B9192D">
        <w:rPr>
          <w:rFonts w:eastAsiaTheme="minorHAnsi" w:cs="Arial"/>
          <w:i/>
          <w:iCs/>
          <w:color w:val="222222"/>
          <w:szCs w:val="20"/>
          <w:shd w:val="clear" w:color="auto" w:fill="FFFFFF"/>
        </w:rPr>
        <w:t>2015 IEEE International Symposium on Performance Analysis of Systems and Software (ISPASS)</w:t>
      </w:r>
      <w:r w:rsidRPr="00B9192D">
        <w:rPr>
          <w:rFonts w:eastAsiaTheme="minorHAnsi" w:cs="Arial"/>
          <w:color w:val="222222"/>
          <w:szCs w:val="20"/>
          <w:shd w:val="clear" w:color="auto" w:fill="FFFFFF"/>
        </w:rPr>
        <w:t> (pp. 102-111). IEEE.</w:t>
      </w:r>
    </w:p>
    <w:p w14:paraId="65A2330C"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Irelan, P., &amp; Kuo, S. (2019). Performance monitoring unit sharing guide. </w:t>
      </w:r>
      <w:r w:rsidRPr="00B9192D">
        <w:rPr>
          <w:rFonts w:eastAsiaTheme="minorHAnsi" w:cs="Arial"/>
          <w:i/>
          <w:iCs/>
          <w:color w:val="222222"/>
          <w:szCs w:val="20"/>
          <w:shd w:val="clear" w:color="auto" w:fill="FFFFFF"/>
        </w:rPr>
        <w:t>Intel White Paper, http://software. intel. com/file/30388,(30388-PMU-Sharing-Guidelines. pdf)</w:t>
      </w:r>
      <w:r w:rsidRPr="00B9192D">
        <w:rPr>
          <w:rFonts w:eastAsiaTheme="minorHAnsi" w:cs="Arial"/>
          <w:color w:val="222222"/>
          <w:szCs w:val="20"/>
          <w:shd w:val="clear" w:color="auto" w:fill="FFFFFF"/>
        </w:rPr>
        <w:t>.</w:t>
      </w:r>
    </w:p>
    <w:p w14:paraId="1A8D4C4C"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lastRenderedPageBreak/>
        <w:t>Banitalebi Dehkordi, A., Soltanaghaei, M., &amp; Boroujeni, F. Z. (2021). The DDoS attacks detection through machine learning and statistical methods in SDN. </w:t>
      </w:r>
      <w:r w:rsidRPr="00B9192D">
        <w:rPr>
          <w:rFonts w:eastAsiaTheme="minorHAnsi" w:cs="Arial"/>
          <w:i/>
          <w:iCs/>
          <w:color w:val="222222"/>
          <w:szCs w:val="20"/>
          <w:shd w:val="clear" w:color="auto" w:fill="FFFFFF"/>
        </w:rPr>
        <w:t>The Journal of Supercomputing</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77</w:t>
      </w:r>
      <w:r w:rsidRPr="00B9192D">
        <w:rPr>
          <w:rFonts w:eastAsiaTheme="minorHAnsi" w:cs="Arial"/>
          <w:color w:val="222222"/>
          <w:szCs w:val="20"/>
          <w:shd w:val="clear" w:color="auto" w:fill="FFFFFF"/>
        </w:rPr>
        <w:t>, 2383-2415.</w:t>
      </w:r>
    </w:p>
    <w:p w14:paraId="39B4B988"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Fu, Y., Duan, X., Wang, K., &amp; Li, B. (2022). Low-rate Denial of Service attack detection method based on time-frequency characteristics. </w:t>
      </w:r>
      <w:r w:rsidRPr="00B9192D">
        <w:rPr>
          <w:rFonts w:eastAsiaTheme="minorHAnsi" w:cs="Arial"/>
          <w:i/>
          <w:iCs/>
          <w:color w:val="222222"/>
          <w:szCs w:val="20"/>
          <w:shd w:val="clear" w:color="auto" w:fill="FFFFFF"/>
        </w:rPr>
        <w:t>Journal of Cloud Computing</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11</w:t>
      </w:r>
      <w:r w:rsidRPr="00B9192D">
        <w:rPr>
          <w:rFonts w:eastAsiaTheme="minorHAnsi" w:cs="Arial"/>
          <w:color w:val="222222"/>
          <w:szCs w:val="20"/>
          <w:shd w:val="clear" w:color="auto" w:fill="FFFFFF"/>
        </w:rPr>
        <w:t>(1), 31.</w:t>
      </w:r>
    </w:p>
    <w:p w14:paraId="653E598A"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Fouladi, R. F., Ermi</w:t>
      </w:r>
      <w:r w:rsidRPr="00B9192D">
        <w:rPr>
          <w:rFonts w:ascii="Calibri" w:eastAsiaTheme="minorHAnsi" w:hAnsi="Calibri" w:cs="Calibri"/>
          <w:color w:val="222222"/>
          <w:szCs w:val="20"/>
          <w:shd w:val="clear" w:color="auto" w:fill="FFFFFF"/>
        </w:rPr>
        <w:t>ş</w:t>
      </w:r>
      <w:r w:rsidRPr="00B9192D">
        <w:rPr>
          <w:rFonts w:eastAsiaTheme="minorHAnsi" w:cs="Arial"/>
          <w:color w:val="222222"/>
          <w:szCs w:val="20"/>
          <w:shd w:val="clear" w:color="auto" w:fill="FFFFFF"/>
        </w:rPr>
        <w:t>, O., &amp; Anarim, E. (2020). A DDoS attack detection and defense scheme using time-series analysis for SDN.</w:t>
      </w:r>
      <w:r w:rsidRPr="00B9192D">
        <w:rPr>
          <w:rFonts w:ascii="맑은 고딕" w:eastAsiaTheme="minorHAnsi" w:hAnsi="맑은 고딕" w:cs="맑은 고딕"/>
          <w:color w:val="222222"/>
          <w:szCs w:val="20"/>
          <w:shd w:val="clear" w:color="auto" w:fill="FFFFFF"/>
        </w:rPr>
        <w:t> </w:t>
      </w:r>
      <w:r w:rsidRPr="00B9192D">
        <w:rPr>
          <w:rFonts w:eastAsiaTheme="minorHAnsi" w:cs="Arial"/>
          <w:i/>
          <w:iCs/>
          <w:color w:val="222222"/>
          <w:szCs w:val="20"/>
          <w:shd w:val="clear" w:color="auto" w:fill="FFFFFF"/>
        </w:rPr>
        <w:t>Journal of Information Security and Application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54</w:t>
      </w:r>
      <w:r w:rsidRPr="00B9192D">
        <w:rPr>
          <w:rFonts w:eastAsiaTheme="minorHAnsi" w:cs="Arial"/>
          <w:color w:val="222222"/>
          <w:szCs w:val="20"/>
          <w:shd w:val="clear" w:color="auto" w:fill="FFFFFF"/>
        </w:rPr>
        <w:t>, 102587.</w:t>
      </w:r>
    </w:p>
    <w:p w14:paraId="23FDF9BF"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Dong, S., &amp; Sarem, M. (2019). DDoS attack detection method based on improved KNN with the degree of DDoS attack in software-defined networks. </w:t>
      </w:r>
      <w:r w:rsidRPr="00B9192D">
        <w:rPr>
          <w:rFonts w:eastAsiaTheme="minorHAnsi" w:cs="Arial"/>
          <w:i/>
          <w:iCs/>
          <w:color w:val="222222"/>
          <w:szCs w:val="20"/>
          <w:shd w:val="clear" w:color="auto" w:fill="FFFFFF"/>
        </w:rPr>
        <w:t>IEEE Acces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8</w:t>
      </w:r>
      <w:r w:rsidRPr="00B9192D">
        <w:rPr>
          <w:rFonts w:eastAsiaTheme="minorHAnsi" w:cs="Arial"/>
          <w:color w:val="222222"/>
          <w:szCs w:val="20"/>
          <w:shd w:val="clear" w:color="auto" w:fill="FFFFFF"/>
        </w:rPr>
        <w:t>, 5039-5048.</w:t>
      </w:r>
    </w:p>
    <w:p w14:paraId="6162DC77" w14:textId="1FA927A9"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Lysenko, S., Bobrovnikova, K., Matiukh, S., Hurman, I., &amp; Savenko, O. (2020). Detection of the botnets</w:t>
      </w:r>
      <w:r w:rsidR="007F570F" w:rsidRPr="00B9192D">
        <w:rPr>
          <w:rFonts w:eastAsiaTheme="minorHAnsi" w:cs="Arial"/>
          <w:color w:val="222222"/>
          <w:szCs w:val="20"/>
          <w:shd w:val="clear" w:color="auto" w:fill="FFFFFF"/>
        </w:rPr>
        <w:t>'</w:t>
      </w:r>
      <w:r w:rsidRPr="00B9192D">
        <w:rPr>
          <w:rFonts w:eastAsiaTheme="minorHAnsi" w:cs="Arial"/>
          <w:color w:val="222222"/>
          <w:szCs w:val="20"/>
          <w:shd w:val="clear" w:color="auto" w:fill="FFFFFF"/>
        </w:rPr>
        <w:t xml:space="preserve"> low-rate DDoS attacks based on self-similarity. </w:t>
      </w:r>
      <w:r w:rsidRPr="00B9192D">
        <w:rPr>
          <w:rFonts w:eastAsiaTheme="minorHAnsi" w:cs="Arial"/>
          <w:i/>
          <w:iCs/>
          <w:color w:val="222222"/>
          <w:szCs w:val="20"/>
          <w:shd w:val="clear" w:color="auto" w:fill="FFFFFF"/>
        </w:rPr>
        <w:t>International Journal of Electrical and Computer Engineering</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10</w:t>
      </w:r>
      <w:r w:rsidRPr="00B9192D">
        <w:rPr>
          <w:rFonts w:eastAsiaTheme="minorHAnsi" w:cs="Arial"/>
          <w:color w:val="222222"/>
          <w:szCs w:val="20"/>
          <w:shd w:val="clear" w:color="auto" w:fill="FFFFFF"/>
        </w:rPr>
        <w:t>(4), 3651-3659.</w:t>
      </w:r>
    </w:p>
    <w:p w14:paraId="28B0B765"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Aysa, M. H., Ibrahim, A. A., &amp; Mohammed, A. H. (2020, October). Iot ddos attack detection using machine learning. In </w:t>
      </w:r>
      <w:r w:rsidRPr="00B9192D">
        <w:rPr>
          <w:rFonts w:eastAsiaTheme="minorHAnsi" w:cs="Arial"/>
          <w:i/>
          <w:iCs/>
          <w:color w:val="222222"/>
          <w:szCs w:val="20"/>
          <w:shd w:val="clear" w:color="auto" w:fill="FFFFFF"/>
        </w:rPr>
        <w:t>2020 4th International Symposium on Multidisciplinary Studies and Innovative Technologies (ISMSIT)</w:t>
      </w:r>
      <w:r w:rsidRPr="00B9192D">
        <w:rPr>
          <w:rFonts w:eastAsiaTheme="minorHAnsi" w:cs="Arial"/>
          <w:color w:val="222222"/>
          <w:szCs w:val="20"/>
          <w:shd w:val="clear" w:color="auto" w:fill="FFFFFF"/>
        </w:rPr>
        <w:t> (pp. 1-7). IEEE.</w:t>
      </w:r>
    </w:p>
    <w:p w14:paraId="1E786254"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AbdelAzim, N. M., Fahmy, S. F., Sobh, M. A., &amp; Eldin, A. M. B. (2021). A hybrid entropy-based DoS attacks detection system for software defined networks (SDN): A proposed trust mechanism. </w:t>
      </w:r>
      <w:r w:rsidRPr="00B9192D">
        <w:rPr>
          <w:rFonts w:eastAsiaTheme="minorHAnsi" w:cs="Arial"/>
          <w:i/>
          <w:iCs/>
          <w:color w:val="222222"/>
          <w:szCs w:val="20"/>
          <w:shd w:val="clear" w:color="auto" w:fill="FFFFFF"/>
        </w:rPr>
        <w:t>Egyptian Informatics Journal</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22</w:t>
      </w:r>
      <w:r w:rsidRPr="00B9192D">
        <w:rPr>
          <w:rFonts w:eastAsiaTheme="minorHAnsi" w:cs="Arial"/>
          <w:color w:val="222222"/>
          <w:szCs w:val="20"/>
          <w:shd w:val="clear" w:color="auto" w:fill="FFFFFF"/>
        </w:rPr>
        <w:t>(1), 85-90.</w:t>
      </w:r>
    </w:p>
    <w:p w14:paraId="0B60F2AE"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Cheng, H., Liu, J., Xu, T., Ren, B., Mao, J., &amp; Zhang, W. (2020). Machine learning based low-rate DDoS attack detection for SDN enabled IoT networks. </w:t>
      </w:r>
      <w:r w:rsidRPr="00B9192D">
        <w:rPr>
          <w:rFonts w:eastAsiaTheme="minorHAnsi" w:cs="Arial"/>
          <w:i/>
          <w:iCs/>
          <w:color w:val="222222"/>
          <w:szCs w:val="20"/>
          <w:shd w:val="clear" w:color="auto" w:fill="FFFFFF"/>
        </w:rPr>
        <w:t>International Journal of Sensor Network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34</w:t>
      </w:r>
      <w:r w:rsidRPr="00B9192D">
        <w:rPr>
          <w:rFonts w:eastAsiaTheme="minorHAnsi" w:cs="Arial"/>
          <w:color w:val="222222"/>
          <w:szCs w:val="20"/>
          <w:shd w:val="clear" w:color="auto" w:fill="FFFFFF"/>
        </w:rPr>
        <w:t>(1), 56-69.</w:t>
      </w:r>
    </w:p>
    <w:p w14:paraId="214ABF99"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Mubarakali, A., Srinivasan, K., Mukhalid, R., Jaganathan, S. C., &amp; Marina, N. (2020). Security challenges in internet of things: Distributed denial of service attack detection using support vector machine</w:t>
      </w:r>
      <w:r w:rsidRPr="00B9192D">
        <w:rPr>
          <w:rFonts w:ascii="Cambria Math" w:eastAsiaTheme="minorHAnsi" w:hAnsi="Cambria Math" w:cs="Cambria Math"/>
          <w:color w:val="222222"/>
          <w:szCs w:val="20"/>
          <w:shd w:val="clear" w:color="auto" w:fill="FFFFFF"/>
        </w:rPr>
        <w:t>‐</w:t>
      </w:r>
      <w:r w:rsidRPr="00B9192D">
        <w:rPr>
          <w:rFonts w:eastAsiaTheme="minorHAnsi" w:cs="Arial"/>
          <w:color w:val="222222"/>
          <w:szCs w:val="20"/>
          <w:shd w:val="clear" w:color="auto" w:fill="FFFFFF"/>
        </w:rPr>
        <w:t>based expert systems. </w:t>
      </w:r>
      <w:r w:rsidRPr="00B9192D">
        <w:rPr>
          <w:rFonts w:eastAsiaTheme="minorHAnsi" w:cs="Arial"/>
          <w:i/>
          <w:iCs/>
          <w:color w:val="222222"/>
          <w:szCs w:val="20"/>
          <w:shd w:val="clear" w:color="auto" w:fill="FFFFFF"/>
        </w:rPr>
        <w:t>Computational Intelligence</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36</w:t>
      </w:r>
      <w:r w:rsidRPr="00B9192D">
        <w:rPr>
          <w:rFonts w:eastAsiaTheme="minorHAnsi" w:cs="Arial"/>
          <w:color w:val="222222"/>
          <w:szCs w:val="20"/>
          <w:shd w:val="clear" w:color="auto" w:fill="FFFFFF"/>
        </w:rPr>
        <w:t>(4), 1580-1592.</w:t>
      </w:r>
    </w:p>
    <w:p w14:paraId="4BA527E0"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Mubarakali, A., Srinivasan, K., Mukhalid, R., Jaganathan, S. C., &amp; Marina, N. (2020). Security challenges in internet of things: Distributed denial of service attack detection using support vector machine</w:t>
      </w:r>
      <w:r w:rsidRPr="00B9192D">
        <w:rPr>
          <w:rFonts w:ascii="Cambria Math" w:eastAsiaTheme="minorHAnsi" w:hAnsi="Cambria Math" w:cs="Cambria Math"/>
          <w:color w:val="222222"/>
          <w:szCs w:val="20"/>
          <w:shd w:val="clear" w:color="auto" w:fill="FFFFFF"/>
        </w:rPr>
        <w:t>‐</w:t>
      </w:r>
      <w:r w:rsidRPr="00B9192D">
        <w:rPr>
          <w:rFonts w:eastAsiaTheme="minorHAnsi" w:cs="Arial"/>
          <w:color w:val="222222"/>
          <w:szCs w:val="20"/>
          <w:shd w:val="clear" w:color="auto" w:fill="FFFFFF"/>
        </w:rPr>
        <w:t>based expert systems. </w:t>
      </w:r>
      <w:r w:rsidRPr="00B9192D">
        <w:rPr>
          <w:rFonts w:eastAsiaTheme="minorHAnsi" w:cs="Arial"/>
          <w:i/>
          <w:iCs/>
          <w:color w:val="222222"/>
          <w:szCs w:val="20"/>
          <w:shd w:val="clear" w:color="auto" w:fill="FFFFFF"/>
        </w:rPr>
        <w:t>Computational Intelligence</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36</w:t>
      </w:r>
      <w:r w:rsidRPr="00B9192D">
        <w:rPr>
          <w:rFonts w:eastAsiaTheme="minorHAnsi" w:cs="Arial"/>
          <w:color w:val="222222"/>
          <w:szCs w:val="20"/>
          <w:shd w:val="clear" w:color="auto" w:fill="FFFFFF"/>
        </w:rPr>
        <w:t>(4), 1580-1592.</w:t>
      </w:r>
    </w:p>
    <w:p w14:paraId="19F7874E" w14:textId="77777777" w:rsidR="006D2794" w:rsidRPr="00B9192D" w:rsidRDefault="006D2794" w:rsidP="006D279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lastRenderedPageBreak/>
        <w:t>Gaurav, A., Gupta, B. B., &amp; Panigrahi, P. K. (2022). A novel approach for DDoS attacks detection in COVID-19 scenario for small entrepreneurs. </w:t>
      </w:r>
      <w:r w:rsidRPr="00B9192D">
        <w:rPr>
          <w:rFonts w:eastAsiaTheme="minorHAnsi" w:cs="Arial"/>
          <w:i/>
          <w:iCs/>
          <w:color w:val="222222"/>
          <w:szCs w:val="20"/>
          <w:shd w:val="clear" w:color="auto" w:fill="FFFFFF"/>
        </w:rPr>
        <w:t>Technological Forecasting and Social Change</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177</w:t>
      </w:r>
      <w:r w:rsidRPr="00B9192D">
        <w:rPr>
          <w:rFonts w:eastAsiaTheme="minorHAnsi" w:cs="Arial"/>
          <w:color w:val="222222"/>
          <w:szCs w:val="20"/>
          <w:shd w:val="clear" w:color="auto" w:fill="FFFFFF"/>
        </w:rPr>
        <w:t>, 121554.</w:t>
      </w:r>
    </w:p>
    <w:p w14:paraId="1DA92F89" w14:textId="72FBAF80" w:rsidR="006D2794" w:rsidRPr="00B9192D" w:rsidRDefault="006D2794"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Guide, P. (2011). Intel® 64 and ia-32 architectures software developer</w:t>
      </w:r>
      <w:r w:rsidR="007F570F" w:rsidRPr="00B9192D">
        <w:rPr>
          <w:rFonts w:eastAsiaTheme="minorHAnsi" w:cs="Arial"/>
          <w:color w:val="222222"/>
          <w:szCs w:val="20"/>
          <w:shd w:val="clear" w:color="auto" w:fill="FFFFFF"/>
        </w:rPr>
        <w:t>'</w:t>
      </w:r>
      <w:r w:rsidRPr="00B9192D">
        <w:rPr>
          <w:rFonts w:eastAsiaTheme="minorHAnsi" w:cs="Arial"/>
          <w:color w:val="222222"/>
          <w:szCs w:val="20"/>
          <w:shd w:val="clear" w:color="auto" w:fill="FFFFFF"/>
        </w:rPr>
        <w:t>s manual. </w:t>
      </w:r>
      <w:r w:rsidRPr="00B9192D">
        <w:rPr>
          <w:rFonts w:eastAsiaTheme="minorHAnsi" w:cs="Arial"/>
          <w:i/>
          <w:iCs/>
          <w:color w:val="222222"/>
          <w:szCs w:val="20"/>
          <w:shd w:val="clear" w:color="auto" w:fill="FFFFFF"/>
        </w:rPr>
        <w:t>Volume 3B: System programming Guide, Part</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2</w:t>
      </w:r>
    </w:p>
    <w:p w14:paraId="02479F5B" w14:textId="1A324CB1" w:rsidR="00116E17" w:rsidRPr="00B9192D" w:rsidRDefault="00116E17"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Shah, S., Gandhi, D., &amp; Kothari, J. (2020, November). Machine learning based Synthetic Data Generation using Iterative Regression Analysis. In </w:t>
      </w:r>
      <w:r w:rsidRPr="00B9192D">
        <w:rPr>
          <w:rFonts w:eastAsiaTheme="minorHAnsi" w:cs="Arial"/>
          <w:i/>
          <w:iCs/>
          <w:color w:val="222222"/>
          <w:szCs w:val="20"/>
          <w:shd w:val="clear" w:color="auto" w:fill="FFFFFF"/>
        </w:rPr>
        <w:t>2020 4th International Conference on Electronics, Communication and Aerospace Technology (ICECA)</w:t>
      </w:r>
      <w:r w:rsidRPr="00B9192D">
        <w:rPr>
          <w:rFonts w:eastAsiaTheme="minorHAnsi" w:cs="Arial"/>
          <w:color w:val="222222"/>
          <w:szCs w:val="20"/>
          <w:shd w:val="clear" w:color="auto" w:fill="FFFFFF"/>
        </w:rPr>
        <w:t> (pp. 1093-1100). IEEE.</w:t>
      </w:r>
    </w:p>
    <w:p w14:paraId="03D0FCEC" w14:textId="5FBE3151" w:rsidR="00960CB1" w:rsidRPr="00B9192D" w:rsidRDefault="00960CB1" w:rsidP="003F7574">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Villegas, J., Cobos, C., Mendoza, M., &amp; Herrera-Viedma, E. (2018). Feature selection using sampling with replacement, covering arrays and rule-induction techniques to aid polarity detection in twitter sentiment analysis. In </w:t>
      </w:r>
      <w:r w:rsidRPr="00B9192D">
        <w:rPr>
          <w:rFonts w:eastAsiaTheme="minorHAnsi" w:cs="Arial"/>
          <w:i/>
          <w:iCs/>
          <w:color w:val="222222"/>
          <w:szCs w:val="20"/>
          <w:shd w:val="clear" w:color="auto" w:fill="FFFFFF"/>
        </w:rPr>
        <w:t>Advances in Artificial Intelligence-IBERAMIA 2018: 16th Ibero-American Conference on AI, Trujillo, Peru, November 13-16, 2018, Proceedings 16</w:t>
      </w:r>
      <w:r w:rsidRPr="00B9192D">
        <w:rPr>
          <w:rFonts w:eastAsiaTheme="minorHAnsi" w:cs="Arial"/>
          <w:color w:val="222222"/>
          <w:szCs w:val="20"/>
          <w:shd w:val="clear" w:color="auto" w:fill="FFFFFF"/>
        </w:rPr>
        <w:t> (pp. 467-480). Springer International Publishing.</w:t>
      </w:r>
    </w:p>
    <w:p w14:paraId="71AB92BF" w14:textId="32E4D084" w:rsidR="00F26DA3" w:rsidRPr="00B9192D" w:rsidRDefault="00F26DA3"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Schneider, M. (2016, May). Probability inequalities for kernel embeddings in sampling without replacement. In </w:t>
      </w:r>
      <w:r w:rsidRPr="00B9192D">
        <w:rPr>
          <w:rFonts w:eastAsiaTheme="minorHAnsi" w:cs="Arial"/>
          <w:i/>
          <w:iCs/>
          <w:color w:val="222222"/>
          <w:szCs w:val="20"/>
          <w:shd w:val="clear" w:color="auto" w:fill="FFFFFF"/>
        </w:rPr>
        <w:t>Artificial Intelligence and Statistics</w:t>
      </w:r>
      <w:r w:rsidRPr="00B9192D">
        <w:rPr>
          <w:rFonts w:eastAsiaTheme="minorHAnsi" w:cs="Arial"/>
          <w:color w:val="222222"/>
          <w:szCs w:val="20"/>
          <w:shd w:val="clear" w:color="auto" w:fill="FFFFFF"/>
        </w:rPr>
        <w:t> (pp. 66-74). PMLR.</w:t>
      </w:r>
    </w:p>
    <w:p w14:paraId="04AD984D" w14:textId="5D201000" w:rsidR="00B75795" w:rsidRPr="00B9192D" w:rsidRDefault="00000000" w:rsidP="00345A95">
      <w:pPr>
        <w:pStyle w:val="a3"/>
        <w:numPr>
          <w:ilvl w:val="0"/>
          <w:numId w:val="1"/>
        </w:numPr>
        <w:ind w:leftChars="0"/>
        <w:rPr>
          <w:rFonts w:eastAsiaTheme="minorHAnsi"/>
          <w:szCs w:val="20"/>
        </w:rPr>
      </w:pPr>
      <w:hyperlink r:id="rId47" w:history="1">
        <w:r w:rsidR="0015141C" w:rsidRPr="00B9192D">
          <w:rPr>
            <w:rStyle w:val="aa"/>
            <w:rFonts w:eastAsiaTheme="minorHAnsi"/>
            <w:szCs w:val="20"/>
          </w:rPr>
          <w:t>https://docs.python.org/ko/3/library/random.html</w:t>
        </w:r>
      </w:hyperlink>
    </w:p>
    <w:p w14:paraId="026B6F46" w14:textId="21C5A137" w:rsidR="0015141C" w:rsidRPr="00B9192D" w:rsidRDefault="0015141C"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Ting, D. (2021). Simple, optimal algorithms for random sampling without replacement. </w:t>
      </w:r>
      <w:r w:rsidRPr="00B9192D">
        <w:rPr>
          <w:rFonts w:eastAsiaTheme="minorHAnsi" w:cs="Arial"/>
          <w:i/>
          <w:iCs/>
          <w:color w:val="222222"/>
          <w:szCs w:val="20"/>
          <w:shd w:val="clear" w:color="auto" w:fill="FFFFFF"/>
        </w:rPr>
        <w:t>arXiv preprint arXiv:2104.05091</w:t>
      </w:r>
      <w:r w:rsidRPr="00B9192D">
        <w:rPr>
          <w:rFonts w:eastAsiaTheme="minorHAnsi" w:cs="Arial"/>
          <w:color w:val="222222"/>
          <w:szCs w:val="20"/>
          <w:shd w:val="clear" w:color="auto" w:fill="FFFFFF"/>
        </w:rPr>
        <w:t>.</w:t>
      </w:r>
    </w:p>
    <w:p w14:paraId="78B2F91C" w14:textId="4A9BBFBE" w:rsidR="00C90046" w:rsidRPr="00B9192D" w:rsidRDefault="00C90046"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Matsumoto, M., &amp; Nishimura, T. (1998). Mersenne twister: a 623-dimensionally equidistributed uniform pseudo-random number generator. </w:t>
      </w:r>
      <w:r w:rsidRPr="00B9192D">
        <w:rPr>
          <w:rFonts w:eastAsiaTheme="minorHAnsi" w:cs="Arial"/>
          <w:i/>
          <w:iCs/>
          <w:color w:val="222222"/>
          <w:szCs w:val="20"/>
          <w:shd w:val="clear" w:color="auto" w:fill="FFFFFF"/>
        </w:rPr>
        <w:t>ACM Transactions on Modeling and Computer Simulation (TOMAC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8</w:t>
      </w:r>
      <w:r w:rsidRPr="00B9192D">
        <w:rPr>
          <w:rFonts w:eastAsiaTheme="minorHAnsi" w:cs="Arial"/>
          <w:color w:val="222222"/>
          <w:szCs w:val="20"/>
          <w:shd w:val="clear" w:color="auto" w:fill="FFFFFF"/>
        </w:rPr>
        <w:t>(1), 3-30.</w:t>
      </w:r>
    </w:p>
    <w:p w14:paraId="45A5DA7F" w14:textId="37167838" w:rsidR="00AD2C04" w:rsidRPr="00B9192D" w:rsidRDefault="00AD2C04"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Edwards, J. R. (2007). Polynomial regression and response surface methodology. </w:t>
      </w:r>
      <w:r w:rsidRPr="00B9192D">
        <w:rPr>
          <w:rFonts w:eastAsiaTheme="minorHAnsi" w:cs="Arial"/>
          <w:i/>
          <w:iCs/>
          <w:color w:val="222222"/>
          <w:szCs w:val="20"/>
          <w:shd w:val="clear" w:color="auto" w:fill="FFFFFF"/>
        </w:rPr>
        <w:t>Perspectives on organizational fit</w:t>
      </w:r>
      <w:r w:rsidRPr="00B9192D">
        <w:rPr>
          <w:rFonts w:eastAsiaTheme="minorHAnsi" w:cs="Arial"/>
          <w:color w:val="222222"/>
          <w:szCs w:val="20"/>
          <w:shd w:val="clear" w:color="auto" w:fill="FFFFFF"/>
        </w:rPr>
        <w:t>, 361-372.</w:t>
      </w:r>
    </w:p>
    <w:p w14:paraId="73A25938" w14:textId="582EA040" w:rsidR="00A44261" w:rsidRPr="00B9192D" w:rsidRDefault="00A44261"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Korkmaz, M. (2021). A study over the general formula of regression sum of squares in multiple linear regression. </w:t>
      </w:r>
      <w:r w:rsidRPr="00B9192D">
        <w:rPr>
          <w:rFonts w:eastAsiaTheme="minorHAnsi" w:cs="Arial"/>
          <w:i/>
          <w:iCs/>
          <w:color w:val="222222"/>
          <w:szCs w:val="20"/>
          <w:shd w:val="clear" w:color="auto" w:fill="FFFFFF"/>
        </w:rPr>
        <w:t>Numerical Methods for Partial Differential Equation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37</w:t>
      </w:r>
      <w:r w:rsidRPr="00B9192D">
        <w:rPr>
          <w:rFonts w:eastAsiaTheme="minorHAnsi" w:cs="Arial"/>
          <w:color w:val="222222"/>
          <w:szCs w:val="20"/>
          <w:shd w:val="clear" w:color="auto" w:fill="FFFFFF"/>
        </w:rPr>
        <w:t>(1), 406-421.</w:t>
      </w:r>
    </w:p>
    <w:p w14:paraId="6F90DB4B" w14:textId="57252454" w:rsidR="00740C78" w:rsidRPr="00B9192D" w:rsidRDefault="00740C78"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Higham, N. J. (2011). Gaussian elimination. </w:t>
      </w:r>
      <w:r w:rsidRPr="00B9192D">
        <w:rPr>
          <w:rFonts w:eastAsiaTheme="minorHAnsi" w:cs="Arial"/>
          <w:i/>
          <w:iCs/>
          <w:color w:val="222222"/>
          <w:szCs w:val="20"/>
          <w:shd w:val="clear" w:color="auto" w:fill="FFFFFF"/>
        </w:rPr>
        <w:t>Wiley Interdisciplinary Reviews: Computational Statistic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3</w:t>
      </w:r>
      <w:r w:rsidRPr="00B9192D">
        <w:rPr>
          <w:rFonts w:eastAsiaTheme="minorHAnsi" w:cs="Arial"/>
          <w:color w:val="222222"/>
          <w:szCs w:val="20"/>
          <w:shd w:val="clear" w:color="auto" w:fill="FFFFFF"/>
        </w:rPr>
        <w:t>(3), 230-238.</w:t>
      </w:r>
    </w:p>
    <w:p w14:paraId="692D0ADA" w14:textId="515B9717" w:rsidR="000C5210" w:rsidRPr="00B9192D" w:rsidRDefault="000C5210"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Chai, T., &amp; Draxler, R. R. (2014). Root mean square error (RMSE) or mean absolute error (MAE). </w:t>
      </w:r>
      <w:r w:rsidRPr="00B9192D">
        <w:rPr>
          <w:rFonts w:eastAsiaTheme="minorHAnsi" w:cs="Arial"/>
          <w:i/>
          <w:iCs/>
          <w:color w:val="222222"/>
          <w:szCs w:val="20"/>
          <w:shd w:val="clear" w:color="auto" w:fill="FFFFFF"/>
        </w:rPr>
        <w:t>Geoscientific model development discussion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7</w:t>
      </w:r>
      <w:r w:rsidRPr="00B9192D">
        <w:rPr>
          <w:rFonts w:eastAsiaTheme="minorHAnsi" w:cs="Arial"/>
          <w:color w:val="222222"/>
          <w:szCs w:val="20"/>
          <w:shd w:val="clear" w:color="auto" w:fill="FFFFFF"/>
        </w:rPr>
        <w:t>(1), 1525-1534.</w:t>
      </w:r>
    </w:p>
    <w:p w14:paraId="3F705AE0" w14:textId="1477518A" w:rsidR="008C6BA2" w:rsidRPr="00B9192D" w:rsidRDefault="008C6BA2"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lastRenderedPageBreak/>
        <w:t>Miles, J. (2005). R</w:t>
      </w:r>
      <w:r w:rsidRPr="00B9192D">
        <w:rPr>
          <w:rFonts w:ascii="Cambria Math" w:eastAsiaTheme="minorHAnsi" w:hAnsi="Cambria Math" w:cs="Cambria Math"/>
          <w:color w:val="222222"/>
          <w:szCs w:val="20"/>
          <w:shd w:val="clear" w:color="auto" w:fill="FFFFFF"/>
        </w:rPr>
        <w:t>‐</w:t>
      </w:r>
      <w:r w:rsidRPr="00B9192D">
        <w:rPr>
          <w:rFonts w:eastAsiaTheme="minorHAnsi" w:cs="Arial"/>
          <w:color w:val="222222"/>
          <w:szCs w:val="20"/>
          <w:shd w:val="clear" w:color="auto" w:fill="FFFFFF"/>
        </w:rPr>
        <w:t>squared, adjusted R</w:t>
      </w:r>
      <w:r w:rsidRPr="00B9192D">
        <w:rPr>
          <w:rFonts w:ascii="Cambria Math" w:eastAsiaTheme="minorHAnsi" w:hAnsi="Cambria Math" w:cs="Cambria Math"/>
          <w:color w:val="222222"/>
          <w:szCs w:val="20"/>
          <w:shd w:val="clear" w:color="auto" w:fill="FFFFFF"/>
        </w:rPr>
        <w:t>‐</w:t>
      </w:r>
      <w:r w:rsidRPr="00B9192D">
        <w:rPr>
          <w:rFonts w:eastAsiaTheme="minorHAnsi" w:cs="Arial"/>
          <w:color w:val="222222"/>
          <w:szCs w:val="20"/>
          <w:shd w:val="clear" w:color="auto" w:fill="FFFFFF"/>
        </w:rPr>
        <w:t>squared. </w:t>
      </w:r>
      <w:r w:rsidRPr="00B9192D">
        <w:rPr>
          <w:rFonts w:eastAsiaTheme="minorHAnsi" w:cs="Arial"/>
          <w:i/>
          <w:iCs/>
          <w:color w:val="222222"/>
          <w:szCs w:val="20"/>
          <w:shd w:val="clear" w:color="auto" w:fill="FFFFFF"/>
        </w:rPr>
        <w:t>Encyclopedia of statistics in behavioral science</w:t>
      </w:r>
      <w:r w:rsidRPr="00B9192D">
        <w:rPr>
          <w:rFonts w:eastAsiaTheme="minorHAnsi" w:cs="Arial"/>
          <w:color w:val="222222"/>
          <w:szCs w:val="20"/>
          <w:shd w:val="clear" w:color="auto" w:fill="FFFFFF"/>
        </w:rPr>
        <w:t>.</w:t>
      </w:r>
    </w:p>
    <w:p w14:paraId="37BB23B7" w14:textId="7374BFF5" w:rsidR="00D60A99" w:rsidRPr="00B9192D" w:rsidRDefault="00D60A99"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Kopytov, A. (2004). Sysbench: a system performance benchmark. </w:t>
      </w:r>
      <w:r w:rsidRPr="00B9192D">
        <w:rPr>
          <w:rFonts w:eastAsiaTheme="minorHAnsi" w:cs="Arial"/>
          <w:i/>
          <w:iCs/>
          <w:color w:val="222222"/>
          <w:szCs w:val="20"/>
          <w:shd w:val="clear" w:color="auto" w:fill="FFFFFF"/>
        </w:rPr>
        <w:t>http://sysbench. sourceforge. net/</w:t>
      </w:r>
      <w:r w:rsidRPr="00B9192D">
        <w:rPr>
          <w:rFonts w:eastAsiaTheme="minorHAnsi" w:cs="Arial"/>
          <w:color w:val="222222"/>
          <w:szCs w:val="20"/>
          <w:shd w:val="clear" w:color="auto" w:fill="FFFFFF"/>
        </w:rPr>
        <w:t>.</w:t>
      </w:r>
    </w:p>
    <w:p w14:paraId="09FCEC75" w14:textId="62296737" w:rsidR="00AC230D" w:rsidRPr="00B9192D" w:rsidRDefault="00000000" w:rsidP="00345A95">
      <w:pPr>
        <w:pStyle w:val="a3"/>
        <w:numPr>
          <w:ilvl w:val="0"/>
          <w:numId w:val="1"/>
        </w:numPr>
        <w:ind w:leftChars="0"/>
        <w:rPr>
          <w:rFonts w:eastAsiaTheme="minorHAnsi"/>
          <w:szCs w:val="20"/>
        </w:rPr>
      </w:pPr>
      <w:hyperlink r:id="rId48" w:history="1">
        <w:r w:rsidR="00AC230D" w:rsidRPr="00B9192D">
          <w:rPr>
            <w:rStyle w:val="aa"/>
            <w:rFonts w:eastAsiaTheme="minorHAnsi"/>
            <w:szCs w:val="20"/>
          </w:rPr>
          <w:t>perf-diff(1) - Linux manual page (man7.org)</w:t>
        </w:r>
      </w:hyperlink>
    </w:p>
    <w:p w14:paraId="44201E37" w14:textId="5886701A" w:rsidR="00F97525" w:rsidRPr="00B9192D" w:rsidRDefault="00000000" w:rsidP="00345A95">
      <w:pPr>
        <w:pStyle w:val="a3"/>
        <w:numPr>
          <w:ilvl w:val="0"/>
          <w:numId w:val="1"/>
        </w:numPr>
        <w:ind w:leftChars="0"/>
        <w:rPr>
          <w:rFonts w:eastAsiaTheme="minorHAnsi"/>
          <w:szCs w:val="20"/>
        </w:rPr>
      </w:pPr>
      <w:hyperlink r:id="rId49" w:history="1">
        <w:r w:rsidR="00F97525" w:rsidRPr="00B9192D">
          <w:rPr>
            <w:rStyle w:val="aa"/>
            <w:rFonts w:eastAsiaTheme="minorHAnsi"/>
            <w:szCs w:val="20"/>
          </w:rPr>
          <w:t>perf-record(1) - Linux manual page (man7.org)</w:t>
        </w:r>
      </w:hyperlink>
    </w:p>
    <w:p w14:paraId="2B5DDABF" w14:textId="0D0672A9" w:rsidR="003E54AA" w:rsidRPr="00B9192D" w:rsidRDefault="00000000" w:rsidP="00345A95">
      <w:pPr>
        <w:pStyle w:val="a3"/>
        <w:numPr>
          <w:ilvl w:val="0"/>
          <w:numId w:val="1"/>
        </w:numPr>
        <w:ind w:leftChars="0"/>
        <w:rPr>
          <w:rStyle w:val="aa"/>
          <w:rFonts w:eastAsiaTheme="minorHAnsi"/>
          <w:color w:val="auto"/>
          <w:szCs w:val="20"/>
          <w:u w:val="none"/>
        </w:rPr>
      </w:pPr>
      <w:hyperlink r:id="rId50" w:history="1">
        <w:r w:rsidR="00B20932" w:rsidRPr="00B9192D">
          <w:rPr>
            <w:rStyle w:val="aa"/>
            <w:rFonts w:eastAsiaTheme="minorHAnsi"/>
          </w:rPr>
          <w:t>Linux perf Examples (brendangregg.com)</w:t>
        </w:r>
      </w:hyperlink>
    </w:p>
    <w:p w14:paraId="7B3A46C1" w14:textId="589442BD" w:rsidR="00FB611C" w:rsidRPr="00B9192D" w:rsidRDefault="00FB611C" w:rsidP="00FB611C">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Shahapure, K. R., &amp; Nicholas, C. (2020, October). Cluster quality analysis using silhouette score. In </w:t>
      </w:r>
      <w:r w:rsidRPr="00B9192D">
        <w:rPr>
          <w:rFonts w:eastAsiaTheme="minorHAnsi" w:cs="Arial"/>
          <w:i/>
          <w:iCs/>
          <w:color w:val="222222"/>
          <w:szCs w:val="20"/>
          <w:shd w:val="clear" w:color="auto" w:fill="FFFFFF"/>
        </w:rPr>
        <w:t>2020 IEEE 7th international conference on data science and advanced analytics (DSAA)</w:t>
      </w:r>
      <w:r w:rsidRPr="00B9192D">
        <w:rPr>
          <w:rFonts w:eastAsiaTheme="minorHAnsi" w:cs="Arial"/>
          <w:color w:val="222222"/>
          <w:szCs w:val="20"/>
          <w:shd w:val="clear" w:color="auto" w:fill="FFFFFF"/>
        </w:rPr>
        <w:t> (pp. 747-748). IEEE.</w:t>
      </w:r>
    </w:p>
    <w:p w14:paraId="7F63676D" w14:textId="461C5E76" w:rsidR="00B05F41" w:rsidRPr="00B9192D" w:rsidRDefault="00B05F41" w:rsidP="00B05F41">
      <w:pPr>
        <w:pStyle w:val="a3"/>
        <w:numPr>
          <w:ilvl w:val="0"/>
          <w:numId w:val="1"/>
        </w:numPr>
        <w:ind w:leftChars="0"/>
        <w:rPr>
          <w:rStyle w:val="aa"/>
          <w:rFonts w:eastAsiaTheme="minorHAnsi"/>
          <w:color w:val="auto"/>
          <w:szCs w:val="20"/>
          <w:u w:val="none"/>
        </w:rPr>
      </w:pPr>
      <w:r w:rsidRPr="00B9192D">
        <w:rPr>
          <w:rFonts w:eastAsiaTheme="minorHAnsi" w:cs="Arial"/>
          <w:color w:val="222222"/>
          <w:szCs w:val="20"/>
          <w:shd w:val="clear" w:color="auto" w:fill="FFFFFF"/>
        </w:rPr>
        <w:t>Hartigan, J. A., &amp; Wong, M. A. (1979). Algorithm AS 136: A k-means clustering algorithm. </w:t>
      </w:r>
      <w:r w:rsidRPr="00B9192D">
        <w:rPr>
          <w:rFonts w:eastAsiaTheme="minorHAnsi" w:cs="Arial"/>
          <w:i/>
          <w:iCs/>
          <w:color w:val="222222"/>
          <w:szCs w:val="20"/>
          <w:shd w:val="clear" w:color="auto" w:fill="FFFFFF"/>
        </w:rPr>
        <w:t>Journal of the royal statistical society. series c (applied statistic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28</w:t>
      </w:r>
      <w:r w:rsidRPr="00B9192D">
        <w:rPr>
          <w:rFonts w:eastAsiaTheme="minorHAnsi" w:cs="Arial"/>
          <w:color w:val="222222"/>
          <w:szCs w:val="20"/>
          <w:shd w:val="clear" w:color="auto" w:fill="FFFFFF"/>
        </w:rPr>
        <w:t>(1), 100-108.</w:t>
      </w:r>
    </w:p>
    <w:p w14:paraId="3B318BD6" w14:textId="69DDC8A1" w:rsidR="00DF2633" w:rsidRPr="00B9192D" w:rsidRDefault="00000000" w:rsidP="00345A95">
      <w:pPr>
        <w:pStyle w:val="a3"/>
        <w:numPr>
          <w:ilvl w:val="0"/>
          <w:numId w:val="1"/>
        </w:numPr>
        <w:ind w:leftChars="0"/>
        <w:rPr>
          <w:rStyle w:val="aa"/>
          <w:rFonts w:eastAsiaTheme="minorHAnsi"/>
          <w:color w:val="auto"/>
          <w:szCs w:val="20"/>
          <w:u w:val="none"/>
        </w:rPr>
      </w:pPr>
      <w:hyperlink r:id="rId51" w:history="1">
        <w:r w:rsidR="00DF2633" w:rsidRPr="00B9192D">
          <w:rPr>
            <w:rStyle w:val="aa"/>
            <w:rFonts w:eastAsiaTheme="minorHAnsi"/>
          </w:rPr>
          <w:t>sklearn.cluster.KMeans — scikit-learn 1.3.0 documentation</w:t>
        </w:r>
      </w:hyperlink>
    </w:p>
    <w:p w14:paraId="2DF63F4A" w14:textId="30AA7146" w:rsidR="00432040" w:rsidRPr="00B9192D" w:rsidRDefault="00432040"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Linero-Bas, A., &amp; Nieves-Roldán, D. (2021). A generalization of the monotone convergence theorem. </w:t>
      </w:r>
      <w:r w:rsidRPr="00B9192D">
        <w:rPr>
          <w:rFonts w:eastAsiaTheme="minorHAnsi" w:cs="Arial"/>
          <w:i/>
          <w:iCs/>
          <w:color w:val="222222"/>
          <w:szCs w:val="20"/>
          <w:shd w:val="clear" w:color="auto" w:fill="FFFFFF"/>
        </w:rPr>
        <w:t>Mediterranean Journal of Mathematic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18</w:t>
      </w:r>
      <w:r w:rsidRPr="00B9192D">
        <w:rPr>
          <w:rFonts w:eastAsiaTheme="minorHAnsi" w:cs="Arial"/>
          <w:color w:val="222222"/>
          <w:szCs w:val="20"/>
          <w:shd w:val="clear" w:color="auto" w:fill="FFFFFF"/>
        </w:rPr>
        <w:t>(4), 158.</w:t>
      </w:r>
    </w:p>
    <w:p w14:paraId="0E00F8D6" w14:textId="21138D64" w:rsidR="003F68C7" w:rsidRPr="00B9192D" w:rsidRDefault="003F68C7"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Teismann, H. (2013). Toward a more complete list of completeness axioms. </w:t>
      </w:r>
      <w:r w:rsidRPr="00B9192D">
        <w:rPr>
          <w:rFonts w:eastAsiaTheme="minorHAnsi" w:cs="Arial"/>
          <w:i/>
          <w:iCs/>
          <w:color w:val="222222"/>
          <w:szCs w:val="20"/>
          <w:shd w:val="clear" w:color="auto" w:fill="FFFFFF"/>
        </w:rPr>
        <w:t>The American Mathematical Monthly</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120</w:t>
      </w:r>
      <w:r w:rsidRPr="00B9192D">
        <w:rPr>
          <w:rFonts w:eastAsiaTheme="minorHAnsi" w:cs="Arial"/>
          <w:color w:val="222222"/>
          <w:szCs w:val="20"/>
          <w:shd w:val="clear" w:color="auto" w:fill="FFFFFF"/>
        </w:rPr>
        <w:t>(2), 99-114.</w:t>
      </w:r>
    </w:p>
    <w:p w14:paraId="360849C5" w14:textId="0359A9C9" w:rsidR="00450DCA" w:rsidRPr="00B9192D" w:rsidRDefault="00450DCA"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Kodinariya, T. M., &amp; Makwana, P. R. (2013). Review on determining number of Cluster in K-Means Clustering. </w:t>
      </w:r>
      <w:r w:rsidRPr="00B9192D">
        <w:rPr>
          <w:rFonts w:eastAsiaTheme="minorHAnsi" w:cs="Arial"/>
          <w:i/>
          <w:iCs/>
          <w:color w:val="222222"/>
          <w:szCs w:val="20"/>
          <w:shd w:val="clear" w:color="auto" w:fill="FFFFFF"/>
        </w:rPr>
        <w:t>International Journal</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1</w:t>
      </w:r>
      <w:r w:rsidRPr="00B9192D">
        <w:rPr>
          <w:rFonts w:eastAsiaTheme="minorHAnsi" w:cs="Arial"/>
          <w:color w:val="222222"/>
          <w:szCs w:val="20"/>
          <w:shd w:val="clear" w:color="auto" w:fill="FFFFFF"/>
        </w:rPr>
        <w:t>(6), 90-95.</w:t>
      </w:r>
    </w:p>
    <w:p w14:paraId="521FC0F8" w14:textId="7F5B6AA5" w:rsidR="00DD1A56" w:rsidRPr="00B9192D" w:rsidRDefault="00DD1A56"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Saputra, D. M., Saputra, D., &amp; Oswari, L. D. (2020, May). Effect of distance metrics in determining k-value in k-means clustering using elbow and silhouette method. In </w:t>
      </w:r>
      <w:r w:rsidRPr="00B9192D">
        <w:rPr>
          <w:rFonts w:eastAsiaTheme="minorHAnsi" w:cs="Arial"/>
          <w:i/>
          <w:iCs/>
          <w:color w:val="222222"/>
          <w:szCs w:val="20"/>
          <w:shd w:val="clear" w:color="auto" w:fill="FFFFFF"/>
        </w:rPr>
        <w:t>Sriwijaya International Conference on Information Technology and Its Applications (SICONIAN 2019)</w:t>
      </w:r>
      <w:r w:rsidRPr="00B9192D">
        <w:rPr>
          <w:rFonts w:eastAsiaTheme="minorHAnsi" w:cs="Arial"/>
          <w:color w:val="222222"/>
          <w:szCs w:val="20"/>
          <w:shd w:val="clear" w:color="auto" w:fill="FFFFFF"/>
        </w:rPr>
        <w:t> (pp. 341-346). Atlantis Press.</w:t>
      </w:r>
    </w:p>
    <w:p w14:paraId="55084D8E" w14:textId="2FB7E63F" w:rsidR="00463CEB" w:rsidRPr="00B9192D" w:rsidRDefault="00463CEB"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Obilor, E. I., &amp; Amadi, E. C. (2018). Test for significance of Pearson’s correlation coefficient. </w:t>
      </w:r>
      <w:r w:rsidRPr="00B9192D">
        <w:rPr>
          <w:rFonts w:eastAsiaTheme="minorHAnsi" w:cs="Arial"/>
          <w:i/>
          <w:iCs/>
          <w:color w:val="222222"/>
          <w:szCs w:val="20"/>
          <w:shd w:val="clear" w:color="auto" w:fill="FFFFFF"/>
        </w:rPr>
        <w:t>International Journal of Innovative Mathematics, Statistics &amp; Energy Policie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6</w:t>
      </w:r>
      <w:r w:rsidRPr="00B9192D">
        <w:rPr>
          <w:rFonts w:eastAsiaTheme="minorHAnsi" w:cs="Arial"/>
          <w:color w:val="222222"/>
          <w:szCs w:val="20"/>
          <w:shd w:val="clear" w:color="auto" w:fill="FFFFFF"/>
        </w:rPr>
        <w:t>(1), 11-23.</w:t>
      </w:r>
    </w:p>
    <w:p w14:paraId="53274FDA" w14:textId="57F6F23F" w:rsidR="002E14DC" w:rsidRPr="00B9192D" w:rsidRDefault="002E14DC"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Myers, L., &amp; Sirois, M. J. (2004). Spearman correlation coefficients, differences between. </w:t>
      </w:r>
      <w:r w:rsidRPr="00B9192D">
        <w:rPr>
          <w:rFonts w:eastAsiaTheme="minorHAnsi" w:cs="Arial"/>
          <w:i/>
          <w:iCs/>
          <w:color w:val="222222"/>
          <w:szCs w:val="20"/>
          <w:shd w:val="clear" w:color="auto" w:fill="FFFFFF"/>
        </w:rPr>
        <w:t>Encyclopedia of statistical science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12</w:t>
      </w:r>
      <w:r w:rsidRPr="00B9192D">
        <w:rPr>
          <w:rFonts w:eastAsiaTheme="minorHAnsi" w:cs="Arial"/>
          <w:color w:val="222222"/>
          <w:szCs w:val="20"/>
          <w:shd w:val="clear" w:color="auto" w:fill="FFFFFF"/>
        </w:rPr>
        <w:t>.</w:t>
      </w:r>
    </w:p>
    <w:p w14:paraId="448F859B" w14:textId="57939ED5" w:rsidR="00271646" w:rsidRPr="00B9192D" w:rsidRDefault="00271646" w:rsidP="00345A95">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Prematunga, R. K. (2012). Correlational analysis. </w:t>
      </w:r>
      <w:r w:rsidRPr="00B9192D">
        <w:rPr>
          <w:rFonts w:eastAsiaTheme="minorHAnsi" w:cs="Arial"/>
          <w:i/>
          <w:iCs/>
          <w:color w:val="222222"/>
          <w:szCs w:val="20"/>
          <w:shd w:val="clear" w:color="auto" w:fill="FFFFFF"/>
        </w:rPr>
        <w:t>Australian Critical Care</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25</w:t>
      </w:r>
      <w:r w:rsidRPr="00B9192D">
        <w:rPr>
          <w:rFonts w:eastAsiaTheme="minorHAnsi" w:cs="Arial"/>
          <w:color w:val="222222"/>
          <w:szCs w:val="20"/>
          <w:shd w:val="clear" w:color="auto" w:fill="FFFFFF"/>
        </w:rPr>
        <w:t>(3), 195-199.</w:t>
      </w:r>
    </w:p>
    <w:p w14:paraId="71E9ACC2" w14:textId="588BF044" w:rsidR="006F0A81" w:rsidRPr="00B9192D" w:rsidRDefault="006F0A81"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lastRenderedPageBreak/>
        <w:t>Bishara, A. J., &amp; Hittner, J. B. (2012). Testing the significance of a correlation with nonnormal data: comparison of Pearson, Spearman, transformation, and resampling approaches. </w:t>
      </w:r>
      <w:r w:rsidRPr="00B9192D">
        <w:rPr>
          <w:rFonts w:eastAsiaTheme="minorHAnsi" w:cs="Arial"/>
          <w:i/>
          <w:iCs/>
          <w:color w:val="222222"/>
          <w:szCs w:val="20"/>
          <w:shd w:val="clear" w:color="auto" w:fill="FFFFFF"/>
        </w:rPr>
        <w:t>Psychological method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17</w:t>
      </w:r>
      <w:r w:rsidRPr="00B9192D">
        <w:rPr>
          <w:rFonts w:eastAsiaTheme="minorHAnsi" w:cs="Arial"/>
          <w:color w:val="222222"/>
          <w:szCs w:val="20"/>
          <w:shd w:val="clear" w:color="auto" w:fill="FFFFFF"/>
        </w:rPr>
        <w:t>(3), 399.</w:t>
      </w:r>
    </w:p>
    <w:p w14:paraId="338C4616" w14:textId="34B0D129" w:rsidR="005F5747" w:rsidRPr="00B9192D" w:rsidRDefault="00000000" w:rsidP="006F0A81">
      <w:pPr>
        <w:pStyle w:val="a3"/>
        <w:numPr>
          <w:ilvl w:val="0"/>
          <w:numId w:val="1"/>
        </w:numPr>
        <w:ind w:leftChars="0"/>
        <w:rPr>
          <w:rFonts w:eastAsiaTheme="minorHAnsi"/>
          <w:szCs w:val="20"/>
        </w:rPr>
      </w:pPr>
      <w:hyperlink r:id="rId52" w:history="1">
        <w:r w:rsidR="005F5747" w:rsidRPr="00B9192D">
          <w:rPr>
            <w:rStyle w:val="aa"/>
            <w:rFonts w:eastAsiaTheme="minorHAnsi"/>
          </w:rPr>
          <w:t>Keras: Deep Learning for humans</w:t>
        </w:r>
      </w:hyperlink>
    </w:p>
    <w:p w14:paraId="245EA0F5" w14:textId="457810D3" w:rsidR="005F5747" w:rsidRPr="00B9192D" w:rsidRDefault="00000000" w:rsidP="006F0A81">
      <w:pPr>
        <w:pStyle w:val="a3"/>
        <w:numPr>
          <w:ilvl w:val="0"/>
          <w:numId w:val="1"/>
        </w:numPr>
        <w:ind w:leftChars="0"/>
        <w:rPr>
          <w:rFonts w:eastAsiaTheme="minorHAnsi"/>
          <w:szCs w:val="20"/>
        </w:rPr>
      </w:pPr>
      <w:hyperlink r:id="rId53" w:history="1">
        <w:r w:rsidR="000F2328" w:rsidRPr="00B9192D">
          <w:rPr>
            <w:rStyle w:val="aa"/>
            <w:rFonts w:eastAsiaTheme="minorHAnsi"/>
            <w:szCs w:val="20"/>
          </w:rPr>
          <w:t>http://scikit-learn.org</w:t>
        </w:r>
      </w:hyperlink>
    </w:p>
    <w:p w14:paraId="54EBE1E1" w14:textId="78A71698" w:rsidR="000F2328" w:rsidRPr="00B9192D" w:rsidRDefault="000F2328"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Priya, S. S., Sivaram, M., Yuvaraj, D., &amp; Jayanthiladevi, A. (2020, March). Machine learning based DDoS detection. In </w:t>
      </w:r>
      <w:r w:rsidRPr="00B9192D">
        <w:rPr>
          <w:rFonts w:eastAsiaTheme="minorHAnsi" w:cs="Arial"/>
          <w:i/>
          <w:iCs/>
          <w:color w:val="222222"/>
          <w:szCs w:val="20"/>
          <w:shd w:val="clear" w:color="auto" w:fill="FFFFFF"/>
        </w:rPr>
        <w:t>2020 International Conference on Emerging Smart Computing and Informatics (ESCI)</w:t>
      </w:r>
      <w:r w:rsidRPr="00B9192D">
        <w:rPr>
          <w:rFonts w:eastAsiaTheme="minorHAnsi" w:cs="Arial"/>
          <w:color w:val="222222"/>
          <w:szCs w:val="20"/>
          <w:shd w:val="clear" w:color="auto" w:fill="FFFFFF"/>
        </w:rPr>
        <w:t> (pp. 234-237). IEEE.</w:t>
      </w:r>
    </w:p>
    <w:p w14:paraId="781F64C1" w14:textId="36FF1995" w:rsidR="00E71882" w:rsidRPr="00B9192D" w:rsidRDefault="00E71882"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Kim, Y., Hakak, S., &amp; Ghorbani, A. (2023). Smart grid security: Attacks and defence techniques. </w:t>
      </w:r>
      <w:r w:rsidRPr="00B9192D">
        <w:rPr>
          <w:rFonts w:eastAsiaTheme="minorHAnsi" w:cs="Arial"/>
          <w:i/>
          <w:iCs/>
          <w:color w:val="222222"/>
          <w:szCs w:val="20"/>
          <w:shd w:val="clear" w:color="auto" w:fill="FFFFFF"/>
        </w:rPr>
        <w:t>IET Smart Grid</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6</w:t>
      </w:r>
      <w:r w:rsidRPr="00B9192D">
        <w:rPr>
          <w:rFonts w:eastAsiaTheme="minorHAnsi" w:cs="Arial"/>
          <w:color w:val="222222"/>
          <w:szCs w:val="20"/>
          <w:shd w:val="clear" w:color="auto" w:fill="FFFFFF"/>
        </w:rPr>
        <w:t>(2), 103-123.</w:t>
      </w:r>
    </w:p>
    <w:p w14:paraId="5EB7AD00" w14:textId="050154EF" w:rsidR="004F3B40" w:rsidRPr="00B9192D" w:rsidRDefault="004F3B40"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O’Neil, L. R., Carroll, T. E., Abdelhadi, E. M., Watson, M. D., Hammer, C. L., &amp; Psarakis, M. B. Sample Cybersecurity Clauses for EV Charging Infrastructure Procurements.</w:t>
      </w:r>
    </w:p>
    <w:p w14:paraId="6562B03F" w14:textId="20C7F96B" w:rsidR="004F3B40" w:rsidRPr="00B9192D" w:rsidRDefault="004F3B40"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Chavali, S., Cheema, H., Delgado, R., Nolan, E., Ibrahem, M. I., &amp; Fouda, M. M. (2023, April). A Review of Privacy-Preserving Authentication Schemes for Future Internet of Vehicles. In </w:t>
      </w:r>
      <w:r w:rsidRPr="00B9192D">
        <w:rPr>
          <w:rFonts w:eastAsiaTheme="minorHAnsi" w:cs="Arial"/>
          <w:i/>
          <w:iCs/>
          <w:color w:val="222222"/>
          <w:szCs w:val="20"/>
          <w:shd w:val="clear" w:color="auto" w:fill="FFFFFF"/>
        </w:rPr>
        <w:t>2023 IEEE 12th International Conference on Communication Systems and Network Technologies (CSNT)</w:t>
      </w:r>
      <w:r w:rsidRPr="00B9192D">
        <w:rPr>
          <w:rFonts w:eastAsiaTheme="minorHAnsi" w:cs="Arial"/>
          <w:color w:val="222222"/>
          <w:szCs w:val="20"/>
          <w:shd w:val="clear" w:color="auto" w:fill="FFFFFF"/>
        </w:rPr>
        <w:t> (pp. 689-694). IEEE.</w:t>
      </w:r>
    </w:p>
    <w:p w14:paraId="2BD17236" w14:textId="4F27C5CC" w:rsidR="004F3B40" w:rsidRPr="00B9192D" w:rsidRDefault="004F3B40"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Roman, L. F., &amp; Gondim, P. R. (2023). Trust Management and Authentication Protocol for CWD-WPT Charging Stations.</w:t>
      </w:r>
    </w:p>
    <w:p w14:paraId="791C6625" w14:textId="3D622D50" w:rsidR="004F3B40" w:rsidRPr="00B9192D" w:rsidRDefault="004F3B40"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Hou, W., Sun, Y., Li, D., Guan, Z., &amp; Liu, J. (2023). Lightweight and Privacy-Preserving Charging Reservation Authentication Protocol for 5G-V2G. </w:t>
      </w:r>
      <w:r w:rsidRPr="00B9192D">
        <w:rPr>
          <w:rFonts w:eastAsiaTheme="minorHAnsi" w:cs="Arial"/>
          <w:i/>
          <w:iCs/>
          <w:color w:val="222222"/>
          <w:szCs w:val="20"/>
          <w:shd w:val="clear" w:color="auto" w:fill="FFFFFF"/>
        </w:rPr>
        <w:t>IEEE Transactions on Vehicular Technology</w:t>
      </w:r>
      <w:r w:rsidRPr="00B9192D">
        <w:rPr>
          <w:rFonts w:eastAsiaTheme="minorHAnsi" w:cs="Arial"/>
          <w:color w:val="222222"/>
          <w:szCs w:val="20"/>
          <w:shd w:val="clear" w:color="auto" w:fill="FFFFFF"/>
        </w:rPr>
        <w:t>.</w:t>
      </w:r>
    </w:p>
    <w:p w14:paraId="7D4A12BA" w14:textId="2D39FF27" w:rsidR="00D464E6" w:rsidRPr="00B9192D" w:rsidRDefault="00D464E6"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Parameswarath, R. P., Gope, P., &amp; Sikdar, B. (2023). Privacy-Preserving User-Centric Authentication Protocol for IoT-Enabled Vehicular Charging System Using Decentralized Identity. </w:t>
      </w:r>
      <w:r w:rsidRPr="00B9192D">
        <w:rPr>
          <w:rFonts w:eastAsiaTheme="minorHAnsi" w:cs="Arial"/>
          <w:i/>
          <w:iCs/>
          <w:color w:val="222222"/>
          <w:szCs w:val="20"/>
          <w:shd w:val="clear" w:color="auto" w:fill="FFFFFF"/>
        </w:rPr>
        <w:t>IEEE Internet of Things Magazine</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6</w:t>
      </w:r>
      <w:r w:rsidRPr="00B9192D">
        <w:rPr>
          <w:rFonts w:eastAsiaTheme="minorHAnsi" w:cs="Arial"/>
          <w:color w:val="222222"/>
          <w:szCs w:val="20"/>
          <w:shd w:val="clear" w:color="auto" w:fill="FFFFFF"/>
        </w:rPr>
        <w:t>(1), 70-75.</w:t>
      </w:r>
    </w:p>
    <w:p w14:paraId="0C97747F" w14:textId="7D8DE9BE" w:rsidR="00D464E6" w:rsidRPr="00B9192D" w:rsidRDefault="00D464E6"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Reddy, A. G., Babu, P. R., Odelu, V., Wang, L., &amp; Kumar, S. A. (2023). V2G-Auth: Lightweight Authentication and Key Agreement Protocol for V2G Environment leveraging Physically Unclonable Functions. </w:t>
      </w:r>
      <w:r w:rsidRPr="00B9192D">
        <w:rPr>
          <w:rFonts w:eastAsiaTheme="minorHAnsi" w:cs="Arial"/>
          <w:i/>
          <w:iCs/>
          <w:color w:val="222222"/>
          <w:szCs w:val="20"/>
          <w:shd w:val="clear" w:color="auto" w:fill="FFFFFF"/>
        </w:rPr>
        <w:t>IEEE Transactions on Industrial Cyber-Physical Systems</w:t>
      </w:r>
      <w:r w:rsidRPr="00B9192D">
        <w:rPr>
          <w:rFonts w:eastAsiaTheme="minorHAnsi" w:cs="Arial"/>
          <w:color w:val="222222"/>
          <w:szCs w:val="20"/>
          <w:shd w:val="clear" w:color="auto" w:fill="FFFFFF"/>
        </w:rPr>
        <w:t>.</w:t>
      </w:r>
    </w:p>
    <w:p w14:paraId="4542774D" w14:textId="5CA09B4C" w:rsidR="00D464E6" w:rsidRPr="00B9192D" w:rsidRDefault="00B43E61"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Parameswarath, R. P., Gope, P., &amp; Sikdar, B. (2023). A Privacy-Preserving Authenticated Key Exchange Protocol for V2G Communications Using SSI. </w:t>
      </w:r>
      <w:r w:rsidRPr="00B9192D">
        <w:rPr>
          <w:rFonts w:eastAsiaTheme="minorHAnsi" w:cs="Arial"/>
          <w:i/>
          <w:iCs/>
          <w:color w:val="222222"/>
          <w:szCs w:val="20"/>
          <w:shd w:val="clear" w:color="auto" w:fill="FFFFFF"/>
        </w:rPr>
        <w:t>IEEE Transactions on Vehicular Technology</w:t>
      </w:r>
      <w:r w:rsidRPr="00B9192D">
        <w:rPr>
          <w:rFonts w:eastAsiaTheme="minorHAnsi" w:cs="Arial"/>
          <w:color w:val="222222"/>
          <w:szCs w:val="20"/>
          <w:shd w:val="clear" w:color="auto" w:fill="FFFFFF"/>
        </w:rPr>
        <w:t>.</w:t>
      </w:r>
    </w:p>
    <w:p w14:paraId="05826334" w14:textId="2A90DEE1" w:rsidR="00B43E61" w:rsidRPr="00B9192D" w:rsidRDefault="003F7ADC"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lastRenderedPageBreak/>
        <w:t>Wanga, B., Guob, X., &amp; Zhangc, S. A Conditional Privacy-Preserving Authentication Scheme for Electricity Transaction in V2G Network.</w:t>
      </w:r>
    </w:p>
    <w:p w14:paraId="10A97703" w14:textId="3996A394" w:rsidR="005A4534" w:rsidRPr="00B9192D" w:rsidRDefault="005A4534"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Haugneland, P., Lorentzen, E., Bu, C., &amp; Hauge, E. (2017, October). Put a price on carbon to fund EV incentives–Norwegian EV policy success. In </w:t>
      </w:r>
      <w:r w:rsidRPr="00B9192D">
        <w:rPr>
          <w:rFonts w:eastAsiaTheme="minorHAnsi" w:cs="Arial"/>
          <w:i/>
          <w:iCs/>
          <w:color w:val="222222"/>
          <w:szCs w:val="20"/>
          <w:shd w:val="clear" w:color="auto" w:fill="FFFFFF"/>
        </w:rPr>
        <w:t>EVS30 Symposium. Stuttgart, Germany, EN</w:t>
      </w:r>
      <w:r w:rsidRPr="00B9192D">
        <w:rPr>
          <w:rFonts w:eastAsiaTheme="minorHAnsi" w:cs="Arial"/>
          <w:color w:val="222222"/>
          <w:szCs w:val="20"/>
          <w:shd w:val="clear" w:color="auto" w:fill="FFFFFF"/>
        </w:rPr>
        <w:t>.</w:t>
      </w:r>
    </w:p>
    <w:p w14:paraId="5430E4F9" w14:textId="00000E89" w:rsidR="0083122D" w:rsidRPr="00B9192D" w:rsidRDefault="0083122D"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Liu, Y., Zhu, J., Sang, Y., Sahraei-Ardakani, M., Jing, T., Zhao, Y., &amp; Zheng, Y. (2023). An aggregator-based dynamic pricing mechanism and optimal scheduling scheme for the electric vehicle charging. </w:t>
      </w:r>
      <w:r w:rsidRPr="00B9192D">
        <w:rPr>
          <w:rFonts w:eastAsiaTheme="minorHAnsi" w:cs="Arial"/>
          <w:i/>
          <w:iCs/>
          <w:color w:val="222222"/>
          <w:szCs w:val="20"/>
          <w:shd w:val="clear" w:color="auto" w:fill="FFFFFF"/>
        </w:rPr>
        <w:t>Frontiers in Energy Research</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10</w:t>
      </w:r>
      <w:r w:rsidRPr="00B9192D">
        <w:rPr>
          <w:rFonts w:eastAsiaTheme="minorHAnsi" w:cs="Arial"/>
          <w:color w:val="222222"/>
          <w:szCs w:val="20"/>
          <w:shd w:val="clear" w:color="auto" w:fill="FFFFFF"/>
        </w:rPr>
        <w:t>, 1037253.</w:t>
      </w:r>
    </w:p>
    <w:p w14:paraId="46B17CDA" w14:textId="7957F8FA" w:rsidR="009175D7" w:rsidRPr="00B9192D" w:rsidRDefault="009175D7"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Mwasilu, F., Justo, J. J., Kim, E. K., Do, T. D., &amp; Jung, J. W. (2014). Electric vehicles and smart grid interaction: A review on vehicle to grid and renewable energy sources integration. </w:t>
      </w:r>
      <w:r w:rsidRPr="00B9192D">
        <w:rPr>
          <w:rFonts w:eastAsiaTheme="minorHAnsi" w:cs="Arial"/>
          <w:i/>
          <w:iCs/>
          <w:color w:val="222222"/>
          <w:szCs w:val="20"/>
          <w:shd w:val="clear" w:color="auto" w:fill="FFFFFF"/>
        </w:rPr>
        <w:t>Renewable and sustainable energy review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34</w:t>
      </w:r>
      <w:r w:rsidRPr="00B9192D">
        <w:rPr>
          <w:rFonts w:eastAsiaTheme="minorHAnsi" w:cs="Arial"/>
          <w:color w:val="222222"/>
          <w:szCs w:val="20"/>
          <w:shd w:val="clear" w:color="auto" w:fill="FFFFFF"/>
        </w:rPr>
        <w:t>, 501-516.</w:t>
      </w:r>
    </w:p>
    <w:p w14:paraId="3785F908" w14:textId="15820EBD" w:rsidR="007607A0" w:rsidRPr="00B9192D" w:rsidRDefault="007607A0"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Sayed, M. A., Atallah, R., Assi, C., &amp; Debbabi, M. (2022). Electric vehicle attack impact on power grid operation. </w:t>
      </w:r>
      <w:r w:rsidRPr="00B9192D">
        <w:rPr>
          <w:rFonts w:eastAsiaTheme="minorHAnsi" w:cs="Arial"/>
          <w:i/>
          <w:iCs/>
          <w:color w:val="222222"/>
          <w:szCs w:val="20"/>
          <w:shd w:val="clear" w:color="auto" w:fill="FFFFFF"/>
        </w:rPr>
        <w:t>International Journal of Electrical Power &amp; Energy Systems</w:t>
      </w:r>
      <w:r w:rsidRPr="00B9192D">
        <w:rPr>
          <w:rFonts w:eastAsiaTheme="minorHAnsi" w:cs="Arial"/>
          <w:color w:val="222222"/>
          <w:szCs w:val="20"/>
          <w:shd w:val="clear" w:color="auto" w:fill="FFFFFF"/>
        </w:rPr>
        <w:t>, </w:t>
      </w:r>
      <w:r w:rsidRPr="00B9192D">
        <w:rPr>
          <w:rFonts w:eastAsiaTheme="minorHAnsi" w:cs="Arial"/>
          <w:i/>
          <w:iCs/>
          <w:color w:val="222222"/>
          <w:szCs w:val="20"/>
          <w:shd w:val="clear" w:color="auto" w:fill="FFFFFF"/>
        </w:rPr>
        <w:t>137</w:t>
      </w:r>
      <w:r w:rsidRPr="00B9192D">
        <w:rPr>
          <w:rFonts w:eastAsiaTheme="minorHAnsi" w:cs="Arial"/>
          <w:color w:val="222222"/>
          <w:szCs w:val="20"/>
          <w:shd w:val="clear" w:color="auto" w:fill="FFFFFF"/>
        </w:rPr>
        <w:t>, 107784.</w:t>
      </w:r>
    </w:p>
    <w:p w14:paraId="534F2197" w14:textId="24E96775" w:rsidR="00A3153A" w:rsidRPr="00B9192D" w:rsidRDefault="00A3153A"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Basnet, M., &amp; Ali, M. H. (2022, December). WCGAN-Based Cyber-Attacks Detection System in the EV Charging Infrastructure. In </w:t>
      </w:r>
      <w:r w:rsidRPr="00B9192D">
        <w:rPr>
          <w:rFonts w:eastAsiaTheme="minorHAnsi" w:cs="Arial"/>
          <w:i/>
          <w:iCs/>
          <w:color w:val="222222"/>
          <w:szCs w:val="20"/>
          <w:shd w:val="clear" w:color="auto" w:fill="FFFFFF"/>
        </w:rPr>
        <w:t>2022 4th International Conference on Smart Power &amp; Internet Energy Systems (SPIES)</w:t>
      </w:r>
      <w:r w:rsidRPr="00B9192D">
        <w:rPr>
          <w:rFonts w:eastAsiaTheme="minorHAnsi" w:cs="Arial"/>
          <w:color w:val="222222"/>
          <w:szCs w:val="20"/>
          <w:shd w:val="clear" w:color="auto" w:fill="FFFFFF"/>
        </w:rPr>
        <w:t> (pp. 1761-1766). IEEE.</w:t>
      </w:r>
    </w:p>
    <w:p w14:paraId="7151B3F8" w14:textId="53C747B7" w:rsidR="00F13F59" w:rsidRPr="00B9192D" w:rsidRDefault="00F13F59"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Li, S., Cao, Y., Liu, S., Lai, Y., Zhu, Y., &amp; Ahmad, N. Hda-Ids: A Hybrid Dos Attacks Intrusion Detection System for Ev Charging Infrastructure. </w:t>
      </w:r>
      <w:r w:rsidRPr="00B9192D">
        <w:rPr>
          <w:rFonts w:eastAsiaTheme="minorHAnsi" w:cs="Arial"/>
          <w:i/>
          <w:iCs/>
          <w:color w:val="222222"/>
          <w:szCs w:val="20"/>
          <w:shd w:val="clear" w:color="auto" w:fill="FFFFFF"/>
        </w:rPr>
        <w:t>Available at SSRN 4355728</w:t>
      </w:r>
      <w:r w:rsidRPr="00B9192D">
        <w:rPr>
          <w:rFonts w:eastAsiaTheme="minorHAnsi" w:cs="Arial"/>
          <w:color w:val="222222"/>
          <w:szCs w:val="20"/>
          <w:shd w:val="clear" w:color="auto" w:fill="FFFFFF"/>
        </w:rPr>
        <w:t>.</w:t>
      </w:r>
    </w:p>
    <w:p w14:paraId="34412CCA" w14:textId="34967E25" w:rsidR="00E9508F" w:rsidRPr="00B9192D" w:rsidRDefault="00E9508F" w:rsidP="006F0A81">
      <w:pPr>
        <w:pStyle w:val="a3"/>
        <w:numPr>
          <w:ilvl w:val="0"/>
          <w:numId w:val="1"/>
        </w:numPr>
        <w:ind w:leftChars="0"/>
        <w:rPr>
          <w:rFonts w:eastAsiaTheme="minorHAnsi"/>
          <w:szCs w:val="20"/>
        </w:rPr>
      </w:pPr>
      <w:r w:rsidRPr="00B9192D">
        <w:rPr>
          <w:rFonts w:eastAsiaTheme="minorHAnsi"/>
          <w:szCs w:val="20"/>
        </w:rPr>
        <w:t>Ring, M., Wunderlich, S., Scheuring, D., Landes, D., &amp; Hotho, A. (2019). A survey of network-based intrusion detection data sets. Computers &amp; Security, 86, 147-167.</w:t>
      </w:r>
    </w:p>
    <w:p w14:paraId="5239F45F" w14:textId="0F7C850D" w:rsidR="008E3149" w:rsidRPr="00B9192D" w:rsidRDefault="008E3149" w:rsidP="006F0A81">
      <w:pPr>
        <w:pStyle w:val="a3"/>
        <w:numPr>
          <w:ilvl w:val="0"/>
          <w:numId w:val="1"/>
        </w:numPr>
        <w:ind w:leftChars="0"/>
        <w:rPr>
          <w:rFonts w:eastAsiaTheme="minorHAnsi"/>
          <w:szCs w:val="20"/>
        </w:rPr>
      </w:pPr>
      <w:r w:rsidRPr="00B9192D">
        <w:rPr>
          <w:rFonts w:eastAsiaTheme="minorHAnsi" w:cs="Arial"/>
          <w:color w:val="222222"/>
          <w:szCs w:val="20"/>
          <w:shd w:val="clear" w:color="auto" w:fill="FFFFFF"/>
        </w:rPr>
        <w:t>Hekmati, A., Grippo, E., &amp; Krishnamachari, B. (2021, November). Large-scale urban iot activity data for ddos attack emulation. In </w:t>
      </w:r>
      <w:r w:rsidRPr="00B9192D">
        <w:rPr>
          <w:rFonts w:eastAsiaTheme="minorHAnsi" w:cs="Arial"/>
          <w:i/>
          <w:iCs/>
          <w:color w:val="222222"/>
          <w:szCs w:val="20"/>
          <w:shd w:val="clear" w:color="auto" w:fill="FFFFFF"/>
        </w:rPr>
        <w:t>Proceedings of the 19th ACM Conference on Embedded Networked Sensor Systems</w:t>
      </w:r>
      <w:r w:rsidRPr="00B9192D">
        <w:rPr>
          <w:rFonts w:eastAsiaTheme="minorHAnsi" w:cs="Arial"/>
          <w:color w:val="222222"/>
          <w:szCs w:val="20"/>
          <w:shd w:val="clear" w:color="auto" w:fill="FFFFFF"/>
        </w:rPr>
        <w:t> (pp. 560-564).</w:t>
      </w:r>
    </w:p>
    <w:sectPr w:rsidR="008E3149" w:rsidRPr="00B9192D" w:rsidSect="00E3553C">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3923A" w14:textId="77777777" w:rsidR="00A36EFF" w:rsidRDefault="00A36EFF" w:rsidP="00C15B9F">
      <w:pPr>
        <w:spacing w:after="0" w:line="240" w:lineRule="auto"/>
      </w:pPr>
      <w:r>
        <w:separator/>
      </w:r>
    </w:p>
  </w:endnote>
  <w:endnote w:type="continuationSeparator" w:id="0">
    <w:p w14:paraId="2F1D451E" w14:textId="77777777" w:rsidR="00A36EFF" w:rsidRDefault="00A36EFF" w:rsidP="00C15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GMaruGothicMPRO">
    <w:altName w:val="Yu Gothic"/>
    <w:charset w:val="80"/>
    <w:family w:val="swiss"/>
    <w:pitch w:val="variable"/>
    <w:sig w:usb0="E00002FF" w:usb1="2AC7EDFE" w:usb2="00000012" w:usb3="00000000" w:csb0="0002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3983917"/>
      <w:docPartObj>
        <w:docPartGallery w:val="Page Numbers (Bottom of Page)"/>
        <w:docPartUnique/>
      </w:docPartObj>
    </w:sdtPr>
    <w:sdtContent>
      <w:p w14:paraId="6600D8DB" w14:textId="1728099C" w:rsidR="001339F7" w:rsidRDefault="001339F7">
        <w:pPr>
          <w:pStyle w:val="a8"/>
          <w:jc w:val="center"/>
        </w:pPr>
        <w:r>
          <w:fldChar w:fldCharType="begin"/>
        </w:r>
        <w:r>
          <w:instrText>PAGE   \* MERGEFORMAT</w:instrText>
        </w:r>
        <w:r>
          <w:fldChar w:fldCharType="separate"/>
        </w:r>
        <w:r>
          <w:rPr>
            <w:lang w:val="ko-KR"/>
          </w:rPr>
          <w:t>2</w:t>
        </w:r>
        <w:r>
          <w:fldChar w:fldCharType="end"/>
        </w:r>
      </w:p>
    </w:sdtContent>
  </w:sdt>
  <w:p w14:paraId="2C80F337" w14:textId="77777777" w:rsidR="001339F7" w:rsidRDefault="001339F7">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EE451" w14:textId="77777777" w:rsidR="00A36EFF" w:rsidRDefault="00A36EFF" w:rsidP="00C15B9F">
      <w:pPr>
        <w:spacing w:after="0" w:line="240" w:lineRule="auto"/>
      </w:pPr>
      <w:r>
        <w:separator/>
      </w:r>
    </w:p>
  </w:footnote>
  <w:footnote w:type="continuationSeparator" w:id="0">
    <w:p w14:paraId="4CB12C6B" w14:textId="77777777" w:rsidR="00A36EFF" w:rsidRDefault="00A36EFF" w:rsidP="00C15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5387E"/>
    <w:multiLevelType w:val="hybridMultilevel"/>
    <w:tmpl w:val="EF82CEBA"/>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12BF68CF"/>
    <w:multiLevelType w:val="hybridMultilevel"/>
    <w:tmpl w:val="7D1AF184"/>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2" w15:restartNumberingAfterBreak="0">
    <w:nsid w:val="1308443B"/>
    <w:multiLevelType w:val="hybridMultilevel"/>
    <w:tmpl w:val="7932DD10"/>
    <w:lvl w:ilvl="0" w:tplc="6F52055C">
      <w:start w:val="1"/>
      <w:numFmt w:val="decimal"/>
      <w:lvlText w:val="%1)"/>
      <w:lvlJc w:val="left"/>
      <w:pPr>
        <w:ind w:left="880" w:hanging="440"/>
      </w:pPr>
      <w:rPr>
        <w:rFonts w:hint="default"/>
      </w:rPr>
    </w:lvl>
    <w:lvl w:ilvl="1" w:tplc="FFFFFFFF" w:tentative="1">
      <w:start w:val="1"/>
      <w:numFmt w:val="upperLetter"/>
      <w:lvlText w:val="%2."/>
      <w:lvlJc w:val="left"/>
      <w:pPr>
        <w:ind w:left="1320" w:hanging="440"/>
      </w:pPr>
    </w:lvl>
    <w:lvl w:ilvl="2" w:tplc="FFFFFFFF" w:tentative="1">
      <w:start w:val="1"/>
      <w:numFmt w:val="lowerRoman"/>
      <w:lvlText w:val="%3."/>
      <w:lvlJc w:val="right"/>
      <w:pPr>
        <w:ind w:left="1760" w:hanging="440"/>
      </w:pPr>
    </w:lvl>
    <w:lvl w:ilvl="3" w:tplc="FFFFFFFF" w:tentative="1">
      <w:start w:val="1"/>
      <w:numFmt w:val="decimal"/>
      <w:lvlText w:val="%4."/>
      <w:lvlJc w:val="left"/>
      <w:pPr>
        <w:ind w:left="2200" w:hanging="440"/>
      </w:pPr>
    </w:lvl>
    <w:lvl w:ilvl="4" w:tplc="FFFFFFFF" w:tentative="1">
      <w:start w:val="1"/>
      <w:numFmt w:val="upperLetter"/>
      <w:lvlText w:val="%5."/>
      <w:lvlJc w:val="left"/>
      <w:pPr>
        <w:ind w:left="2640" w:hanging="440"/>
      </w:pPr>
    </w:lvl>
    <w:lvl w:ilvl="5" w:tplc="FFFFFFFF" w:tentative="1">
      <w:start w:val="1"/>
      <w:numFmt w:val="lowerRoman"/>
      <w:lvlText w:val="%6."/>
      <w:lvlJc w:val="right"/>
      <w:pPr>
        <w:ind w:left="3080" w:hanging="440"/>
      </w:pPr>
    </w:lvl>
    <w:lvl w:ilvl="6" w:tplc="FFFFFFFF" w:tentative="1">
      <w:start w:val="1"/>
      <w:numFmt w:val="decimal"/>
      <w:lvlText w:val="%7."/>
      <w:lvlJc w:val="left"/>
      <w:pPr>
        <w:ind w:left="3520" w:hanging="440"/>
      </w:pPr>
    </w:lvl>
    <w:lvl w:ilvl="7" w:tplc="FFFFFFFF" w:tentative="1">
      <w:start w:val="1"/>
      <w:numFmt w:val="upperLetter"/>
      <w:lvlText w:val="%8."/>
      <w:lvlJc w:val="left"/>
      <w:pPr>
        <w:ind w:left="3960" w:hanging="440"/>
      </w:pPr>
    </w:lvl>
    <w:lvl w:ilvl="8" w:tplc="FFFFFFFF" w:tentative="1">
      <w:start w:val="1"/>
      <w:numFmt w:val="lowerRoman"/>
      <w:lvlText w:val="%9."/>
      <w:lvlJc w:val="right"/>
      <w:pPr>
        <w:ind w:left="4400" w:hanging="440"/>
      </w:pPr>
    </w:lvl>
  </w:abstractNum>
  <w:abstractNum w:abstractNumId="3" w15:restartNumberingAfterBreak="0">
    <w:nsid w:val="14605313"/>
    <w:multiLevelType w:val="hybridMultilevel"/>
    <w:tmpl w:val="C0E4A026"/>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4" w15:restartNumberingAfterBreak="0">
    <w:nsid w:val="25067FE7"/>
    <w:multiLevelType w:val="hybridMultilevel"/>
    <w:tmpl w:val="34B8C682"/>
    <w:lvl w:ilvl="0" w:tplc="FD0A325C">
      <w:start w:val="1"/>
      <w:numFmt w:val="decimal"/>
      <w:lvlText w:val="%1."/>
      <w:lvlJc w:val="left"/>
      <w:pPr>
        <w:ind w:left="880" w:hanging="440"/>
      </w:pPr>
      <w:rPr>
        <w:rFonts w:hint="eastAsia"/>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5" w15:restartNumberingAfterBreak="0">
    <w:nsid w:val="2917073C"/>
    <w:multiLevelType w:val="hybridMultilevel"/>
    <w:tmpl w:val="6D003044"/>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 w15:restartNumberingAfterBreak="0">
    <w:nsid w:val="31CF17ED"/>
    <w:multiLevelType w:val="hybridMultilevel"/>
    <w:tmpl w:val="20EED5B4"/>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7" w15:restartNumberingAfterBreak="0">
    <w:nsid w:val="32AB7ECD"/>
    <w:multiLevelType w:val="hybridMultilevel"/>
    <w:tmpl w:val="BA96809E"/>
    <w:lvl w:ilvl="0" w:tplc="FD0A325C">
      <w:start w:val="1"/>
      <w:numFmt w:val="decimal"/>
      <w:lvlText w:val="%1."/>
      <w:lvlJc w:val="left"/>
      <w:pPr>
        <w:ind w:left="880" w:hanging="440"/>
      </w:pPr>
      <w:rPr>
        <w:rFonts w:hint="eastAsia"/>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8" w15:restartNumberingAfterBreak="0">
    <w:nsid w:val="37493D2D"/>
    <w:multiLevelType w:val="hybridMultilevel"/>
    <w:tmpl w:val="68D2D076"/>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9" w15:restartNumberingAfterBreak="0">
    <w:nsid w:val="399F5878"/>
    <w:multiLevelType w:val="hybridMultilevel"/>
    <w:tmpl w:val="68E4920C"/>
    <w:lvl w:ilvl="0" w:tplc="492ECE38">
      <w:start w:val="1"/>
      <w:numFmt w:val="decimal"/>
      <w:lvlText w:val="%1."/>
      <w:lvlJc w:val="left"/>
      <w:pPr>
        <w:tabs>
          <w:tab w:val="num" w:pos="720"/>
        </w:tabs>
        <w:ind w:left="720" w:hanging="360"/>
      </w:pPr>
    </w:lvl>
    <w:lvl w:ilvl="1" w:tplc="B434B5A6" w:tentative="1">
      <w:start w:val="1"/>
      <w:numFmt w:val="decimal"/>
      <w:lvlText w:val="%2."/>
      <w:lvlJc w:val="left"/>
      <w:pPr>
        <w:tabs>
          <w:tab w:val="num" w:pos="1440"/>
        </w:tabs>
        <w:ind w:left="1440" w:hanging="360"/>
      </w:pPr>
    </w:lvl>
    <w:lvl w:ilvl="2" w:tplc="1042FFCE" w:tentative="1">
      <w:start w:val="1"/>
      <w:numFmt w:val="decimal"/>
      <w:lvlText w:val="%3."/>
      <w:lvlJc w:val="left"/>
      <w:pPr>
        <w:tabs>
          <w:tab w:val="num" w:pos="2160"/>
        </w:tabs>
        <w:ind w:left="2160" w:hanging="360"/>
      </w:pPr>
    </w:lvl>
    <w:lvl w:ilvl="3" w:tplc="1C24D9A4" w:tentative="1">
      <w:start w:val="1"/>
      <w:numFmt w:val="decimal"/>
      <w:lvlText w:val="%4."/>
      <w:lvlJc w:val="left"/>
      <w:pPr>
        <w:tabs>
          <w:tab w:val="num" w:pos="2880"/>
        </w:tabs>
        <w:ind w:left="2880" w:hanging="360"/>
      </w:pPr>
    </w:lvl>
    <w:lvl w:ilvl="4" w:tplc="180862AC" w:tentative="1">
      <w:start w:val="1"/>
      <w:numFmt w:val="decimal"/>
      <w:lvlText w:val="%5."/>
      <w:lvlJc w:val="left"/>
      <w:pPr>
        <w:tabs>
          <w:tab w:val="num" w:pos="3600"/>
        </w:tabs>
        <w:ind w:left="3600" w:hanging="360"/>
      </w:pPr>
    </w:lvl>
    <w:lvl w:ilvl="5" w:tplc="0026FAE4" w:tentative="1">
      <w:start w:val="1"/>
      <w:numFmt w:val="decimal"/>
      <w:lvlText w:val="%6."/>
      <w:lvlJc w:val="left"/>
      <w:pPr>
        <w:tabs>
          <w:tab w:val="num" w:pos="4320"/>
        </w:tabs>
        <w:ind w:left="4320" w:hanging="360"/>
      </w:pPr>
    </w:lvl>
    <w:lvl w:ilvl="6" w:tplc="8C121FDA" w:tentative="1">
      <w:start w:val="1"/>
      <w:numFmt w:val="decimal"/>
      <w:lvlText w:val="%7."/>
      <w:lvlJc w:val="left"/>
      <w:pPr>
        <w:tabs>
          <w:tab w:val="num" w:pos="5040"/>
        </w:tabs>
        <w:ind w:left="5040" w:hanging="360"/>
      </w:pPr>
    </w:lvl>
    <w:lvl w:ilvl="7" w:tplc="41B4EF78" w:tentative="1">
      <w:start w:val="1"/>
      <w:numFmt w:val="decimal"/>
      <w:lvlText w:val="%8."/>
      <w:lvlJc w:val="left"/>
      <w:pPr>
        <w:tabs>
          <w:tab w:val="num" w:pos="5760"/>
        </w:tabs>
        <w:ind w:left="5760" w:hanging="360"/>
      </w:pPr>
    </w:lvl>
    <w:lvl w:ilvl="8" w:tplc="68C6101A" w:tentative="1">
      <w:start w:val="1"/>
      <w:numFmt w:val="decimal"/>
      <w:lvlText w:val="%9."/>
      <w:lvlJc w:val="left"/>
      <w:pPr>
        <w:tabs>
          <w:tab w:val="num" w:pos="6480"/>
        </w:tabs>
        <w:ind w:left="6480" w:hanging="360"/>
      </w:pPr>
    </w:lvl>
  </w:abstractNum>
  <w:abstractNum w:abstractNumId="10" w15:restartNumberingAfterBreak="0">
    <w:nsid w:val="39C57076"/>
    <w:multiLevelType w:val="hybridMultilevel"/>
    <w:tmpl w:val="F2904780"/>
    <w:lvl w:ilvl="0" w:tplc="6F52055C">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1" w15:restartNumberingAfterBreak="0">
    <w:nsid w:val="3A801164"/>
    <w:multiLevelType w:val="hybridMultilevel"/>
    <w:tmpl w:val="172695E8"/>
    <w:lvl w:ilvl="0" w:tplc="67F221B8">
      <w:start w:val="1"/>
      <w:numFmt w:val="bullet"/>
      <w:lvlText w:val=""/>
      <w:lvlJc w:val="left"/>
      <w:pPr>
        <w:ind w:left="980" w:hanging="440"/>
      </w:pPr>
      <w:rPr>
        <w:rFonts w:ascii="Wingdings" w:hAnsi="Wingdings" w:hint="default"/>
        <w:sz w:val="28"/>
        <w:szCs w:val="28"/>
      </w:rPr>
    </w:lvl>
    <w:lvl w:ilvl="1" w:tplc="04090003" w:tentative="1">
      <w:start w:val="1"/>
      <w:numFmt w:val="bullet"/>
      <w:lvlText w:val=""/>
      <w:lvlJc w:val="left"/>
      <w:pPr>
        <w:ind w:left="1420" w:hanging="440"/>
      </w:pPr>
      <w:rPr>
        <w:rFonts w:ascii="Wingdings" w:hAnsi="Wingdings" w:hint="default"/>
      </w:rPr>
    </w:lvl>
    <w:lvl w:ilvl="2" w:tplc="04090005" w:tentative="1">
      <w:start w:val="1"/>
      <w:numFmt w:val="bullet"/>
      <w:lvlText w:val=""/>
      <w:lvlJc w:val="left"/>
      <w:pPr>
        <w:ind w:left="1860" w:hanging="440"/>
      </w:pPr>
      <w:rPr>
        <w:rFonts w:ascii="Wingdings" w:hAnsi="Wingdings" w:hint="default"/>
      </w:rPr>
    </w:lvl>
    <w:lvl w:ilvl="3" w:tplc="04090001" w:tentative="1">
      <w:start w:val="1"/>
      <w:numFmt w:val="bullet"/>
      <w:lvlText w:val=""/>
      <w:lvlJc w:val="left"/>
      <w:pPr>
        <w:ind w:left="2300" w:hanging="440"/>
      </w:pPr>
      <w:rPr>
        <w:rFonts w:ascii="Wingdings" w:hAnsi="Wingdings" w:hint="default"/>
      </w:rPr>
    </w:lvl>
    <w:lvl w:ilvl="4" w:tplc="04090003" w:tentative="1">
      <w:start w:val="1"/>
      <w:numFmt w:val="bullet"/>
      <w:lvlText w:val=""/>
      <w:lvlJc w:val="left"/>
      <w:pPr>
        <w:ind w:left="2740" w:hanging="440"/>
      </w:pPr>
      <w:rPr>
        <w:rFonts w:ascii="Wingdings" w:hAnsi="Wingdings" w:hint="default"/>
      </w:rPr>
    </w:lvl>
    <w:lvl w:ilvl="5" w:tplc="04090005" w:tentative="1">
      <w:start w:val="1"/>
      <w:numFmt w:val="bullet"/>
      <w:lvlText w:val=""/>
      <w:lvlJc w:val="left"/>
      <w:pPr>
        <w:ind w:left="3180" w:hanging="440"/>
      </w:pPr>
      <w:rPr>
        <w:rFonts w:ascii="Wingdings" w:hAnsi="Wingdings" w:hint="default"/>
      </w:rPr>
    </w:lvl>
    <w:lvl w:ilvl="6" w:tplc="04090001" w:tentative="1">
      <w:start w:val="1"/>
      <w:numFmt w:val="bullet"/>
      <w:lvlText w:val=""/>
      <w:lvlJc w:val="left"/>
      <w:pPr>
        <w:ind w:left="3620" w:hanging="440"/>
      </w:pPr>
      <w:rPr>
        <w:rFonts w:ascii="Wingdings" w:hAnsi="Wingdings" w:hint="default"/>
      </w:rPr>
    </w:lvl>
    <w:lvl w:ilvl="7" w:tplc="04090003" w:tentative="1">
      <w:start w:val="1"/>
      <w:numFmt w:val="bullet"/>
      <w:lvlText w:val=""/>
      <w:lvlJc w:val="left"/>
      <w:pPr>
        <w:ind w:left="4060" w:hanging="440"/>
      </w:pPr>
      <w:rPr>
        <w:rFonts w:ascii="Wingdings" w:hAnsi="Wingdings" w:hint="default"/>
      </w:rPr>
    </w:lvl>
    <w:lvl w:ilvl="8" w:tplc="04090005" w:tentative="1">
      <w:start w:val="1"/>
      <w:numFmt w:val="bullet"/>
      <w:lvlText w:val=""/>
      <w:lvlJc w:val="left"/>
      <w:pPr>
        <w:ind w:left="4500" w:hanging="440"/>
      </w:pPr>
      <w:rPr>
        <w:rFonts w:ascii="Wingdings" w:hAnsi="Wingdings" w:hint="default"/>
      </w:rPr>
    </w:lvl>
  </w:abstractNum>
  <w:abstractNum w:abstractNumId="12" w15:restartNumberingAfterBreak="0">
    <w:nsid w:val="457279E4"/>
    <w:multiLevelType w:val="hybridMultilevel"/>
    <w:tmpl w:val="DD7EB93E"/>
    <w:lvl w:ilvl="0" w:tplc="FD0A325C">
      <w:start w:val="1"/>
      <w:numFmt w:val="decimal"/>
      <w:lvlText w:val="%1."/>
      <w:lvlJc w:val="left"/>
      <w:pPr>
        <w:ind w:left="880" w:hanging="440"/>
      </w:pPr>
      <w:rPr>
        <w:rFonts w:hint="eastAsia"/>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3" w15:restartNumberingAfterBreak="0">
    <w:nsid w:val="527D41EE"/>
    <w:multiLevelType w:val="hybridMultilevel"/>
    <w:tmpl w:val="13CAAC92"/>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4" w15:restartNumberingAfterBreak="0">
    <w:nsid w:val="5616457F"/>
    <w:multiLevelType w:val="hybridMultilevel"/>
    <w:tmpl w:val="ADD8E8C4"/>
    <w:lvl w:ilvl="0" w:tplc="5388ED28">
      <w:start w:val="1"/>
      <w:numFmt w:val="decimal"/>
      <w:lvlText w:val="%1."/>
      <w:lvlJc w:val="left"/>
      <w:pPr>
        <w:tabs>
          <w:tab w:val="num" w:pos="720"/>
        </w:tabs>
        <w:ind w:left="720" w:hanging="360"/>
      </w:pPr>
    </w:lvl>
    <w:lvl w:ilvl="1" w:tplc="A0382102" w:tentative="1">
      <w:start w:val="1"/>
      <w:numFmt w:val="decimal"/>
      <w:lvlText w:val="%2."/>
      <w:lvlJc w:val="left"/>
      <w:pPr>
        <w:tabs>
          <w:tab w:val="num" w:pos="1440"/>
        </w:tabs>
        <w:ind w:left="1440" w:hanging="360"/>
      </w:pPr>
    </w:lvl>
    <w:lvl w:ilvl="2" w:tplc="C7883972" w:tentative="1">
      <w:start w:val="1"/>
      <w:numFmt w:val="decimal"/>
      <w:lvlText w:val="%3."/>
      <w:lvlJc w:val="left"/>
      <w:pPr>
        <w:tabs>
          <w:tab w:val="num" w:pos="2160"/>
        </w:tabs>
        <w:ind w:left="2160" w:hanging="360"/>
      </w:pPr>
    </w:lvl>
    <w:lvl w:ilvl="3" w:tplc="54AEFAD8" w:tentative="1">
      <w:start w:val="1"/>
      <w:numFmt w:val="decimal"/>
      <w:lvlText w:val="%4."/>
      <w:lvlJc w:val="left"/>
      <w:pPr>
        <w:tabs>
          <w:tab w:val="num" w:pos="2880"/>
        </w:tabs>
        <w:ind w:left="2880" w:hanging="360"/>
      </w:pPr>
    </w:lvl>
    <w:lvl w:ilvl="4" w:tplc="F1E0E492" w:tentative="1">
      <w:start w:val="1"/>
      <w:numFmt w:val="decimal"/>
      <w:lvlText w:val="%5."/>
      <w:lvlJc w:val="left"/>
      <w:pPr>
        <w:tabs>
          <w:tab w:val="num" w:pos="3600"/>
        </w:tabs>
        <w:ind w:left="3600" w:hanging="360"/>
      </w:pPr>
    </w:lvl>
    <w:lvl w:ilvl="5" w:tplc="4CE8EF14" w:tentative="1">
      <w:start w:val="1"/>
      <w:numFmt w:val="decimal"/>
      <w:lvlText w:val="%6."/>
      <w:lvlJc w:val="left"/>
      <w:pPr>
        <w:tabs>
          <w:tab w:val="num" w:pos="4320"/>
        </w:tabs>
        <w:ind w:left="4320" w:hanging="360"/>
      </w:pPr>
    </w:lvl>
    <w:lvl w:ilvl="6" w:tplc="560A24E4" w:tentative="1">
      <w:start w:val="1"/>
      <w:numFmt w:val="decimal"/>
      <w:lvlText w:val="%7."/>
      <w:lvlJc w:val="left"/>
      <w:pPr>
        <w:tabs>
          <w:tab w:val="num" w:pos="5040"/>
        </w:tabs>
        <w:ind w:left="5040" w:hanging="360"/>
      </w:pPr>
    </w:lvl>
    <w:lvl w:ilvl="7" w:tplc="8AF667B0" w:tentative="1">
      <w:start w:val="1"/>
      <w:numFmt w:val="decimal"/>
      <w:lvlText w:val="%8."/>
      <w:lvlJc w:val="left"/>
      <w:pPr>
        <w:tabs>
          <w:tab w:val="num" w:pos="5760"/>
        </w:tabs>
        <w:ind w:left="5760" w:hanging="360"/>
      </w:pPr>
    </w:lvl>
    <w:lvl w:ilvl="8" w:tplc="64DE1546" w:tentative="1">
      <w:start w:val="1"/>
      <w:numFmt w:val="decimal"/>
      <w:lvlText w:val="%9."/>
      <w:lvlJc w:val="left"/>
      <w:pPr>
        <w:tabs>
          <w:tab w:val="num" w:pos="6480"/>
        </w:tabs>
        <w:ind w:left="6480" w:hanging="360"/>
      </w:pPr>
    </w:lvl>
  </w:abstractNum>
  <w:abstractNum w:abstractNumId="15" w15:restartNumberingAfterBreak="0">
    <w:nsid w:val="5789772E"/>
    <w:multiLevelType w:val="hybridMultilevel"/>
    <w:tmpl w:val="25221166"/>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6" w15:restartNumberingAfterBreak="0">
    <w:nsid w:val="6EF04EC5"/>
    <w:multiLevelType w:val="hybridMultilevel"/>
    <w:tmpl w:val="262CF332"/>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num w:numId="1" w16cid:durableId="1323316675">
    <w:abstractNumId w:val="4"/>
  </w:num>
  <w:num w:numId="2" w16cid:durableId="2038043075">
    <w:abstractNumId w:val="9"/>
  </w:num>
  <w:num w:numId="3" w16cid:durableId="1662155546">
    <w:abstractNumId w:val="14"/>
  </w:num>
  <w:num w:numId="4" w16cid:durableId="2043507404">
    <w:abstractNumId w:val="15"/>
  </w:num>
  <w:num w:numId="5" w16cid:durableId="326638168">
    <w:abstractNumId w:val="12"/>
  </w:num>
  <w:num w:numId="6" w16cid:durableId="1356888356">
    <w:abstractNumId w:val="6"/>
  </w:num>
  <w:num w:numId="7" w16cid:durableId="1912276616">
    <w:abstractNumId w:val="11"/>
  </w:num>
  <w:num w:numId="8" w16cid:durableId="1671328756">
    <w:abstractNumId w:val="8"/>
  </w:num>
  <w:num w:numId="9" w16cid:durableId="1590389982">
    <w:abstractNumId w:val="13"/>
  </w:num>
  <w:num w:numId="10" w16cid:durableId="874390533">
    <w:abstractNumId w:val="1"/>
  </w:num>
  <w:num w:numId="11" w16cid:durableId="1584799665">
    <w:abstractNumId w:val="16"/>
  </w:num>
  <w:num w:numId="12" w16cid:durableId="1544899733">
    <w:abstractNumId w:val="10"/>
  </w:num>
  <w:num w:numId="13" w16cid:durableId="100224696">
    <w:abstractNumId w:val="7"/>
  </w:num>
  <w:num w:numId="14" w16cid:durableId="1090589755">
    <w:abstractNumId w:val="2"/>
  </w:num>
  <w:num w:numId="15" w16cid:durableId="1946187163">
    <w:abstractNumId w:val="3"/>
  </w:num>
  <w:num w:numId="16" w16cid:durableId="1771046412">
    <w:abstractNumId w:val="5"/>
  </w:num>
  <w:num w:numId="17" w16cid:durableId="1012493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12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wtzQ3MTCyNLcwNDJS0lEKTi0uzszPAykwMawFAE5xvMYtAAAA"/>
  </w:docVars>
  <w:rsids>
    <w:rsidRoot w:val="00F9399A"/>
    <w:rsid w:val="00000455"/>
    <w:rsid w:val="00000668"/>
    <w:rsid w:val="00000C23"/>
    <w:rsid w:val="00000C51"/>
    <w:rsid w:val="00000C6B"/>
    <w:rsid w:val="0000244E"/>
    <w:rsid w:val="00002D5F"/>
    <w:rsid w:val="000031F8"/>
    <w:rsid w:val="000038A0"/>
    <w:rsid w:val="0000471F"/>
    <w:rsid w:val="000051C1"/>
    <w:rsid w:val="00005455"/>
    <w:rsid w:val="000054A9"/>
    <w:rsid w:val="000054DA"/>
    <w:rsid w:val="000059DD"/>
    <w:rsid w:val="00006314"/>
    <w:rsid w:val="000064EF"/>
    <w:rsid w:val="00006638"/>
    <w:rsid w:val="00006D39"/>
    <w:rsid w:val="000079D2"/>
    <w:rsid w:val="00007E2B"/>
    <w:rsid w:val="000108C5"/>
    <w:rsid w:val="0001132B"/>
    <w:rsid w:val="0001176A"/>
    <w:rsid w:val="00011791"/>
    <w:rsid w:val="00011D0F"/>
    <w:rsid w:val="00011EE7"/>
    <w:rsid w:val="00012008"/>
    <w:rsid w:val="0001295E"/>
    <w:rsid w:val="00012C86"/>
    <w:rsid w:val="00012E87"/>
    <w:rsid w:val="000132D9"/>
    <w:rsid w:val="000133AB"/>
    <w:rsid w:val="00013929"/>
    <w:rsid w:val="00014782"/>
    <w:rsid w:val="00014AA8"/>
    <w:rsid w:val="00015AA1"/>
    <w:rsid w:val="00015F8C"/>
    <w:rsid w:val="0001678C"/>
    <w:rsid w:val="00017471"/>
    <w:rsid w:val="000174CC"/>
    <w:rsid w:val="0002035C"/>
    <w:rsid w:val="0002068A"/>
    <w:rsid w:val="00020793"/>
    <w:rsid w:val="00021F55"/>
    <w:rsid w:val="000231ED"/>
    <w:rsid w:val="000238EF"/>
    <w:rsid w:val="00023ECC"/>
    <w:rsid w:val="00024355"/>
    <w:rsid w:val="000247FE"/>
    <w:rsid w:val="00024812"/>
    <w:rsid w:val="00024B97"/>
    <w:rsid w:val="00024D76"/>
    <w:rsid w:val="000251D5"/>
    <w:rsid w:val="00025AB7"/>
    <w:rsid w:val="00025BB8"/>
    <w:rsid w:val="00026999"/>
    <w:rsid w:val="00027326"/>
    <w:rsid w:val="0002757D"/>
    <w:rsid w:val="00027613"/>
    <w:rsid w:val="00027633"/>
    <w:rsid w:val="0002782A"/>
    <w:rsid w:val="00027EDB"/>
    <w:rsid w:val="000305B4"/>
    <w:rsid w:val="00030607"/>
    <w:rsid w:val="000306BE"/>
    <w:rsid w:val="00030E43"/>
    <w:rsid w:val="00031379"/>
    <w:rsid w:val="00031830"/>
    <w:rsid w:val="0003239E"/>
    <w:rsid w:val="000323EE"/>
    <w:rsid w:val="00032DE6"/>
    <w:rsid w:val="0003330C"/>
    <w:rsid w:val="000336A7"/>
    <w:rsid w:val="000339C2"/>
    <w:rsid w:val="000340D8"/>
    <w:rsid w:val="00034BE4"/>
    <w:rsid w:val="000354DB"/>
    <w:rsid w:val="00035623"/>
    <w:rsid w:val="00036E2F"/>
    <w:rsid w:val="000370DF"/>
    <w:rsid w:val="00037545"/>
    <w:rsid w:val="000376F7"/>
    <w:rsid w:val="00040F91"/>
    <w:rsid w:val="00041D89"/>
    <w:rsid w:val="000429F1"/>
    <w:rsid w:val="0004322A"/>
    <w:rsid w:val="00043439"/>
    <w:rsid w:val="000438F1"/>
    <w:rsid w:val="000441D2"/>
    <w:rsid w:val="00044337"/>
    <w:rsid w:val="00045125"/>
    <w:rsid w:val="00046B37"/>
    <w:rsid w:val="0004761C"/>
    <w:rsid w:val="00047843"/>
    <w:rsid w:val="0004788E"/>
    <w:rsid w:val="00050B14"/>
    <w:rsid w:val="00050B5A"/>
    <w:rsid w:val="00050F28"/>
    <w:rsid w:val="00051D0A"/>
    <w:rsid w:val="00051FB3"/>
    <w:rsid w:val="00052574"/>
    <w:rsid w:val="00053134"/>
    <w:rsid w:val="00053413"/>
    <w:rsid w:val="0005358D"/>
    <w:rsid w:val="00054BEC"/>
    <w:rsid w:val="00056737"/>
    <w:rsid w:val="00056A8B"/>
    <w:rsid w:val="000572D3"/>
    <w:rsid w:val="00057A85"/>
    <w:rsid w:val="00060979"/>
    <w:rsid w:val="000612A7"/>
    <w:rsid w:val="00061DAB"/>
    <w:rsid w:val="00062131"/>
    <w:rsid w:val="00062686"/>
    <w:rsid w:val="00062C58"/>
    <w:rsid w:val="000644E6"/>
    <w:rsid w:val="00065F45"/>
    <w:rsid w:val="0006613B"/>
    <w:rsid w:val="00066856"/>
    <w:rsid w:val="00067CC7"/>
    <w:rsid w:val="00067EF7"/>
    <w:rsid w:val="00070369"/>
    <w:rsid w:val="000703DB"/>
    <w:rsid w:val="000706F2"/>
    <w:rsid w:val="00070828"/>
    <w:rsid w:val="0007084C"/>
    <w:rsid w:val="00070C7A"/>
    <w:rsid w:val="00070D61"/>
    <w:rsid w:val="00070DC9"/>
    <w:rsid w:val="00071445"/>
    <w:rsid w:val="00071948"/>
    <w:rsid w:val="0007215D"/>
    <w:rsid w:val="000721E1"/>
    <w:rsid w:val="00074CD6"/>
    <w:rsid w:val="0007560A"/>
    <w:rsid w:val="0007580F"/>
    <w:rsid w:val="0007629D"/>
    <w:rsid w:val="00077031"/>
    <w:rsid w:val="000776AB"/>
    <w:rsid w:val="00081177"/>
    <w:rsid w:val="000812D1"/>
    <w:rsid w:val="00081E5F"/>
    <w:rsid w:val="00082A7C"/>
    <w:rsid w:val="00083458"/>
    <w:rsid w:val="00083D79"/>
    <w:rsid w:val="00084408"/>
    <w:rsid w:val="0008593A"/>
    <w:rsid w:val="00085A90"/>
    <w:rsid w:val="00085CD2"/>
    <w:rsid w:val="0008613F"/>
    <w:rsid w:val="00086561"/>
    <w:rsid w:val="00087606"/>
    <w:rsid w:val="00087954"/>
    <w:rsid w:val="00090AC6"/>
    <w:rsid w:val="00090FB3"/>
    <w:rsid w:val="0009174D"/>
    <w:rsid w:val="00091BB1"/>
    <w:rsid w:val="00091EE0"/>
    <w:rsid w:val="00092951"/>
    <w:rsid w:val="00093237"/>
    <w:rsid w:val="000937B3"/>
    <w:rsid w:val="000939D6"/>
    <w:rsid w:val="000939EF"/>
    <w:rsid w:val="00094866"/>
    <w:rsid w:val="00094CAF"/>
    <w:rsid w:val="00094F54"/>
    <w:rsid w:val="0009563F"/>
    <w:rsid w:val="000957F2"/>
    <w:rsid w:val="00096D98"/>
    <w:rsid w:val="0009744C"/>
    <w:rsid w:val="00097606"/>
    <w:rsid w:val="000A02A2"/>
    <w:rsid w:val="000A1660"/>
    <w:rsid w:val="000A36BE"/>
    <w:rsid w:val="000A3810"/>
    <w:rsid w:val="000A5403"/>
    <w:rsid w:val="000A5F04"/>
    <w:rsid w:val="000A6001"/>
    <w:rsid w:val="000A6323"/>
    <w:rsid w:val="000A6520"/>
    <w:rsid w:val="000A678C"/>
    <w:rsid w:val="000A7DEC"/>
    <w:rsid w:val="000B033F"/>
    <w:rsid w:val="000B05B8"/>
    <w:rsid w:val="000B0E28"/>
    <w:rsid w:val="000B28D8"/>
    <w:rsid w:val="000B2F65"/>
    <w:rsid w:val="000B302A"/>
    <w:rsid w:val="000B3933"/>
    <w:rsid w:val="000B4AD7"/>
    <w:rsid w:val="000B5283"/>
    <w:rsid w:val="000B65B9"/>
    <w:rsid w:val="000B6A60"/>
    <w:rsid w:val="000B7089"/>
    <w:rsid w:val="000B74DA"/>
    <w:rsid w:val="000B7778"/>
    <w:rsid w:val="000B7AB9"/>
    <w:rsid w:val="000B7ABD"/>
    <w:rsid w:val="000B7D24"/>
    <w:rsid w:val="000B7DE3"/>
    <w:rsid w:val="000C02D7"/>
    <w:rsid w:val="000C076A"/>
    <w:rsid w:val="000C149C"/>
    <w:rsid w:val="000C19DE"/>
    <w:rsid w:val="000C1EF2"/>
    <w:rsid w:val="000C2252"/>
    <w:rsid w:val="000C2BFF"/>
    <w:rsid w:val="000C3688"/>
    <w:rsid w:val="000C3A0C"/>
    <w:rsid w:val="000C4147"/>
    <w:rsid w:val="000C43F8"/>
    <w:rsid w:val="000C5201"/>
    <w:rsid w:val="000C5210"/>
    <w:rsid w:val="000C5EBC"/>
    <w:rsid w:val="000C5FA7"/>
    <w:rsid w:val="000C72A0"/>
    <w:rsid w:val="000C735F"/>
    <w:rsid w:val="000C7A99"/>
    <w:rsid w:val="000D12F0"/>
    <w:rsid w:val="000D12FC"/>
    <w:rsid w:val="000D1B80"/>
    <w:rsid w:val="000D1C1C"/>
    <w:rsid w:val="000D255A"/>
    <w:rsid w:val="000D2799"/>
    <w:rsid w:val="000D27AA"/>
    <w:rsid w:val="000D27DD"/>
    <w:rsid w:val="000D3EB2"/>
    <w:rsid w:val="000D57AF"/>
    <w:rsid w:val="000D5A9C"/>
    <w:rsid w:val="000D64DB"/>
    <w:rsid w:val="000D6B51"/>
    <w:rsid w:val="000D6E2A"/>
    <w:rsid w:val="000D708A"/>
    <w:rsid w:val="000E0199"/>
    <w:rsid w:val="000E0BD7"/>
    <w:rsid w:val="000E12C2"/>
    <w:rsid w:val="000E141F"/>
    <w:rsid w:val="000E2C72"/>
    <w:rsid w:val="000E352D"/>
    <w:rsid w:val="000E3749"/>
    <w:rsid w:val="000E3BB9"/>
    <w:rsid w:val="000E42C7"/>
    <w:rsid w:val="000E476B"/>
    <w:rsid w:val="000E595A"/>
    <w:rsid w:val="000E5EDD"/>
    <w:rsid w:val="000E612C"/>
    <w:rsid w:val="000E67BF"/>
    <w:rsid w:val="000E6C34"/>
    <w:rsid w:val="000E6C9F"/>
    <w:rsid w:val="000E6F7C"/>
    <w:rsid w:val="000F04C7"/>
    <w:rsid w:val="000F0860"/>
    <w:rsid w:val="000F0CC9"/>
    <w:rsid w:val="000F0FA5"/>
    <w:rsid w:val="000F14BE"/>
    <w:rsid w:val="000F1569"/>
    <w:rsid w:val="000F2328"/>
    <w:rsid w:val="000F267E"/>
    <w:rsid w:val="000F3867"/>
    <w:rsid w:val="000F3C4F"/>
    <w:rsid w:val="000F3FC3"/>
    <w:rsid w:val="000F48F5"/>
    <w:rsid w:val="000F4BAE"/>
    <w:rsid w:val="000F4D16"/>
    <w:rsid w:val="000F5111"/>
    <w:rsid w:val="000F58AF"/>
    <w:rsid w:val="000F5D3B"/>
    <w:rsid w:val="000F616B"/>
    <w:rsid w:val="000F6410"/>
    <w:rsid w:val="000F731A"/>
    <w:rsid w:val="00100462"/>
    <w:rsid w:val="00100779"/>
    <w:rsid w:val="00100C56"/>
    <w:rsid w:val="001024DA"/>
    <w:rsid w:val="001025BF"/>
    <w:rsid w:val="00102D30"/>
    <w:rsid w:val="00102D5E"/>
    <w:rsid w:val="00103E27"/>
    <w:rsid w:val="00106B90"/>
    <w:rsid w:val="00106C55"/>
    <w:rsid w:val="00106F08"/>
    <w:rsid w:val="00107163"/>
    <w:rsid w:val="00107165"/>
    <w:rsid w:val="0010736C"/>
    <w:rsid w:val="001078B3"/>
    <w:rsid w:val="00107A6D"/>
    <w:rsid w:val="00110869"/>
    <w:rsid w:val="00110C3D"/>
    <w:rsid w:val="00111069"/>
    <w:rsid w:val="0011132C"/>
    <w:rsid w:val="00115F65"/>
    <w:rsid w:val="00116E17"/>
    <w:rsid w:val="00117242"/>
    <w:rsid w:val="0012087D"/>
    <w:rsid w:val="001211A7"/>
    <w:rsid w:val="00121232"/>
    <w:rsid w:val="0012233C"/>
    <w:rsid w:val="00122BD8"/>
    <w:rsid w:val="00122F03"/>
    <w:rsid w:val="00123B00"/>
    <w:rsid w:val="00123D67"/>
    <w:rsid w:val="00123EC9"/>
    <w:rsid w:val="00123F25"/>
    <w:rsid w:val="0012516D"/>
    <w:rsid w:val="00125511"/>
    <w:rsid w:val="001255F3"/>
    <w:rsid w:val="0012571F"/>
    <w:rsid w:val="00125FA2"/>
    <w:rsid w:val="00126531"/>
    <w:rsid w:val="00127956"/>
    <w:rsid w:val="001301B3"/>
    <w:rsid w:val="00130305"/>
    <w:rsid w:val="00130642"/>
    <w:rsid w:val="001306AB"/>
    <w:rsid w:val="00130B63"/>
    <w:rsid w:val="00130C13"/>
    <w:rsid w:val="00130CD4"/>
    <w:rsid w:val="0013204F"/>
    <w:rsid w:val="00132781"/>
    <w:rsid w:val="0013295A"/>
    <w:rsid w:val="00132C44"/>
    <w:rsid w:val="00132C51"/>
    <w:rsid w:val="00132E08"/>
    <w:rsid w:val="001332FE"/>
    <w:rsid w:val="001334B5"/>
    <w:rsid w:val="001339F7"/>
    <w:rsid w:val="0013457D"/>
    <w:rsid w:val="001349C7"/>
    <w:rsid w:val="00134B50"/>
    <w:rsid w:val="00134E0B"/>
    <w:rsid w:val="00134EC8"/>
    <w:rsid w:val="001359A9"/>
    <w:rsid w:val="00135FB0"/>
    <w:rsid w:val="00136AC1"/>
    <w:rsid w:val="00137663"/>
    <w:rsid w:val="00137D36"/>
    <w:rsid w:val="0014041E"/>
    <w:rsid w:val="00140927"/>
    <w:rsid w:val="00140B2F"/>
    <w:rsid w:val="00140FC7"/>
    <w:rsid w:val="00141310"/>
    <w:rsid w:val="00141F11"/>
    <w:rsid w:val="00143923"/>
    <w:rsid w:val="00143968"/>
    <w:rsid w:val="0014413E"/>
    <w:rsid w:val="0014418B"/>
    <w:rsid w:val="001447E2"/>
    <w:rsid w:val="00145D63"/>
    <w:rsid w:val="00146121"/>
    <w:rsid w:val="00147351"/>
    <w:rsid w:val="0015065E"/>
    <w:rsid w:val="00150699"/>
    <w:rsid w:val="0015141C"/>
    <w:rsid w:val="00151551"/>
    <w:rsid w:val="00151601"/>
    <w:rsid w:val="001521B7"/>
    <w:rsid w:val="00152291"/>
    <w:rsid w:val="001523A6"/>
    <w:rsid w:val="00152532"/>
    <w:rsid w:val="00152BD9"/>
    <w:rsid w:val="00152D77"/>
    <w:rsid w:val="001549B0"/>
    <w:rsid w:val="001551F9"/>
    <w:rsid w:val="00155339"/>
    <w:rsid w:val="00155AD1"/>
    <w:rsid w:val="00155C7B"/>
    <w:rsid w:val="0015647A"/>
    <w:rsid w:val="001566F2"/>
    <w:rsid w:val="0016015E"/>
    <w:rsid w:val="00160A30"/>
    <w:rsid w:val="00160D32"/>
    <w:rsid w:val="0016108B"/>
    <w:rsid w:val="001617A4"/>
    <w:rsid w:val="00161BAA"/>
    <w:rsid w:val="0016208E"/>
    <w:rsid w:val="00162756"/>
    <w:rsid w:val="00162844"/>
    <w:rsid w:val="00163C86"/>
    <w:rsid w:val="00164444"/>
    <w:rsid w:val="001644DF"/>
    <w:rsid w:val="00164D9C"/>
    <w:rsid w:val="00165B76"/>
    <w:rsid w:val="00165F98"/>
    <w:rsid w:val="00166454"/>
    <w:rsid w:val="001667E2"/>
    <w:rsid w:val="00166E62"/>
    <w:rsid w:val="00167265"/>
    <w:rsid w:val="001673B6"/>
    <w:rsid w:val="001676F2"/>
    <w:rsid w:val="001703E7"/>
    <w:rsid w:val="00170BCE"/>
    <w:rsid w:val="00170BDF"/>
    <w:rsid w:val="001716B4"/>
    <w:rsid w:val="00171E8E"/>
    <w:rsid w:val="00173621"/>
    <w:rsid w:val="00173CB4"/>
    <w:rsid w:val="00174032"/>
    <w:rsid w:val="001744E3"/>
    <w:rsid w:val="001748B2"/>
    <w:rsid w:val="001752AA"/>
    <w:rsid w:val="00175F79"/>
    <w:rsid w:val="00176662"/>
    <w:rsid w:val="00176C9F"/>
    <w:rsid w:val="001775A8"/>
    <w:rsid w:val="001806F6"/>
    <w:rsid w:val="00181381"/>
    <w:rsid w:val="0018192D"/>
    <w:rsid w:val="0018234E"/>
    <w:rsid w:val="00182B36"/>
    <w:rsid w:val="00182B7D"/>
    <w:rsid w:val="0018324C"/>
    <w:rsid w:val="00183760"/>
    <w:rsid w:val="001839DA"/>
    <w:rsid w:val="00183E84"/>
    <w:rsid w:val="00186428"/>
    <w:rsid w:val="00186720"/>
    <w:rsid w:val="00186AA7"/>
    <w:rsid w:val="00187C40"/>
    <w:rsid w:val="00187CC0"/>
    <w:rsid w:val="00190E6C"/>
    <w:rsid w:val="00192B48"/>
    <w:rsid w:val="001930C2"/>
    <w:rsid w:val="001935CD"/>
    <w:rsid w:val="00193B0A"/>
    <w:rsid w:val="00194CF6"/>
    <w:rsid w:val="00194FCB"/>
    <w:rsid w:val="00195009"/>
    <w:rsid w:val="001950B1"/>
    <w:rsid w:val="001956D3"/>
    <w:rsid w:val="00195C35"/>
    <w:rsid w:val="00195DF6"/>
    <w:rsid w:val="0019697E"/>
    <w:rsid w:val="00196C5A"/>
    <w:rsid w:val="00197538"/>
    <w:rsid w:val="0019759B"/>
    <w:rsid w:val="0019777C"/>
    <w:rsid w:val="001A0724"/>
    <w:rsid w:val="001A078F"/>
    <w:rsid w:val="001A1789"/>
    <w:rsid w:val="001A1B58"/>
    <w:rsid w:val="001A2056"/>
    <w:rsid w:val="001A2079"/>
    <w:rsid w:val="001A22CA"/>
    <w:rsid w:val="001A231C"/>
    <w:rsid w:val="001A2FC4"/>
    <w:rsid w:val="001A31BE"/>
    <w:rsid w:val="001A3DAF"/>
    <w:rsid w:val="001A3F71"/>
    <w:rsid w:val="001A43CB"/>
    <w:rsid w:val="001A4BA5"/>
    <w:rsid w:val="001A4C5C"/>
    <w:rsid w:val="001A5232"/>
    <w:rsid w:val="001A5819"/>
    <w:rsid w:val="001A5A64"/>
    <w:rsid w:val="001A5AF2"/>
    <w:rsid w:val="001A6282"/>
    <w:rsid w:val="001A6607"/>
    <w:rsid w:val="001A6742"/>
    <w:rsid w:val="001A676D"/>
    <w:rsid w:val="001A6B30"/>
    <w:rsid w:val="001A6C98"/>
    <w:rsid w:val="001A6FD9"/>
    <w:rsid w:val="001A72EC"/>
    <w:rsid w:val="001A7432"/>
    <w:rsid w:val="001B0189"/>
    <w:rsid w:val="001B08CC"/>
    <w:rsid w:val="001B1072"/>
    <w:rsid w:val="001B1241"/>
    <w:rsid w:val="001B269D"/>
    <w:rsid w:val="001B3219"/>
    <w:rsid w:val="001B3CAF"/>
    <w:rsid w:val="001B3F4C"/>
    <w:rsid w:val="001B45DF"/>
    <w:rsid w:val="001B4D9F"/>
    <w:rsid w:val="001B4F72"/>
    <w:rsid w:val="001B53F3"/>
    <w:rsid w:val="001B55A1"/>
    <w:rsid w:val="001B58EA"/>
    <w:rsid w:val="001B6047"/>
    <w:rsid w:val="001B6524"/>
    <w:rsid w:val="001B6B2D"/>
    <w:rsid w:val="001B6E2A"/>
    <w:rsid w:val="001B6F2F"/>
    <w:rsid w:val="001B7A1E"/>
    <w:rsid w:val="001B7D08"/>
    <w:rsid w:val="001C03DF"/>
    <w:rsid w:val="001C0E72"/>
    <w:rsid w:val="001C1369"/>
    <w:rsid w:val="001C16D8"/>
    <w:rsid w:val="001C17FC"/>
    <w:rsid w:val="001C1BE1"/>
    <w:rsid w:val="001C1C2D"/>
    <w:rsid w:val="001C1FD6"/>
    <w:rsid w:val="001C23C1"/>
    <w:rsid w:val="001C245B"/>
    <w:rsid w:val="001C2876"/>
    <w:rsid w:val="001C291D"/>
    <w:rsid w:val="001C2ACD"/>
    <w:rsid w:val="001C2FF7"/>
    <w:rsid w:val="001C318F"/>
    <w:rsid w:val="001C37D5"/>
    <w:rsid w:val="001C47D9"/>
    <w:rsid w:val="001C47E9"/>
    <w:rsid w:val="001C5132"/>
    <w:rsid w:val="001C5BCB"/>
    <w:rsid w:val="001C791B"/>
    <w:rsid w:val="001C7A1B"/>
    <w:rsid w:val="001D068C"/>
    <w:rsid w:val="001D15C5"/>
    <w:rsid w:val="001D1AFD"/>
    <w:rsid w:val="001D258A"/>
    <w:rsid w:val="001D2ED7"/>
    <w:rsid w:val="001D4A5D"/>
    <w:rsid w:val="001D4D81"/>
    <w:rsid w:val="001D6913"/>
    <w:rsid w:val="001D6CE2"/>
    <w:rsid w:val="001D7383"/>
    <w:rsid w:val="001D793B"/>
    <w:rsid w:val="001E0601"/>
    <w:rsid w:val="001E201B"/>
    <w:rsid w:val="001E22C8"/>
    <w:rsid w:val="001E2C14"/>
    <w:rsid w:val="001E3319"/>
    <w:rsid w:val="001E33A0"/>
    <w:rsid w:val="001E3EC2"/>
    <w:rsid w:val="001E43E6"/>
    <w:rsid w:val="001E4C88"/>
    <w:rsid w:val="001E4D31"/>
    <w:rsid w:val="001E4F3F"/>
    <w:rsid w:val="001E59F5"/>
    <w:rsid w:val="001E629F"/>
    <w:rsid w:val="001E6433"/>
    <w:rsid w:val="001E6DC3"/>
    <w:rsid w:val="001F0B19"/>
    <w:rsid w:val="001F105A"/>
    <w:rsid w:val="001F169C"/>
    <w:rsid w:val="001F16E7"/>
    <w:rsid w:val="001F21F2"/>
    <w:rsid w:val="001F285E"/>
    <w:rsid w:val="001F309C"/>
    <w:rsid w:val="001F36D1"/>
    <w:rsid w:val="001F37B4"/>
    <w:rsid w:val="001F42B6"/>
    <w:rsid w:val="001F4A6B"/>
    <w:rsid w:val="001F5869"/>
    <w:rsid w:val="001F5AFE"/>
    <w:rsid w:val="001F673C"/>
    <w:rsid w:val="001F67F2"/>
    <w:rsid w:val="001F6F0B"/>
    <w:rsid w:val="001F7ADC"/>
    <w:rsid w:val="001F7DF3"/>
    <w:rsid w:val="002002C9"/>
    <w:rsid w:val="0020059A"/>
    <w:rsid w:val="00200F8B"/>
    <w:rsid w:val="00201AA1"/>
    <w:rsid w:val="0020253F"/>
    <w:rsid w:val="00202BF4"/>
    <w:rsid w:val="002033B8"/>
    <w:rsid w:val="00203655"/>
    <w:rsid w:val="00205662"/>
    <w:rsid w:val="00205BEC"/>
    <w:rsid w:val="002075F3"/>
    <w:rsid w:val="002100AA"/>
    <w:rsid w:val="00210BF1"/>
    <w:rsid w:val="00211B49"/>
    <w:rsid w:val="00211CF6"/>
    <w:rsid w:val="002122E4"/>
    <w:rsid w:val="00212E64"/>
    <w:rsid w:val="00212FEE"/>
    <w:rsid w:val="0021323F"/>
    <w:rsid w:val="00213294"/>
    <w:rsid w:val="0021417F"/>
    <w:rsid w:val="0021444D"/>
    <w:rsid w:val="0021480B"/>
    <w:rsid w:val="00214E20"/>
    <w:rsid w:val="00214E9F"/>
    <w:rsid w:val="00215320"/>
    <w:rsid w:val="0021546A"/>
    <w:rsid w:val="002154A2"/>
    <w:rsid w:val="00215821"/>
    <w:rsid w:val="0021595B"/>
    <w:rsid w:val="00215C1C"/>
    <w:rsid w:val="00215DC6"/>
    <w:rsid w:val="00216415"/>
    <w:rsid w:val="00217732"/>
    <w:rsid w:val="00220070"/>
    <w:rsid w:val="002207EE"/>
    <w:rsid w:val="0022097E"/>
    <w:rsid w:val="0022121E"/>
    <w:rsid w:val="002217C8"/>
    <w:rsid w:val="00221C41"/>
    <w:rsid w:val="00221E3F"/>
    <w:rsid w:val="002224EF"/>
    <w:rsid w:val="00222F7F"/>
    <w:rsid w:val="0022365E"/>
    <w:rsid w:val="00223670"/>
    <w:rsid w:val="00223C02"/>
    <w:rsid w:val="00224D22"/>
    <w:rsid w:val="00225204"/>
    <w:rsid w:val="002254D4"/>
    <w:rsid w:val="00226267"/>
    <w:rsid w:val="0022667A"/>
    <w:rsid w:val="00226B2A"/>
    <w:rsid w:val="00227282"/>
    <w:rsid w:val="00227654"/>
    <w:rsid w:val="002303B3"/>
    <w:rsid w:val="00230854"/>
    <w:rsid w:val="00230AF8"/>
    <w:rsid w:val="0023101D"/>
    <w:rsid w:val="002315EA"/>
    <w:rsid w:val="00231A42"/>
    <w:rsid w:val="0023313D"/>
    <w:rsid w:val="002340DF"/>
    <w:rsid w:val="002345C0"/>
    <w:rsid w:val="002348F2"/>
    <w:rsid w:val="002350CD"/>
    <w:rsid w:val="00235A61"/>
    <w:rsid w:val="002370A6"/>
    <w:rsid w:val="0023719D"/>
    <w:rsid w:val="00237828"/>
    <w:rsid w:val="00240AC2"/>
    <w:rsid w:val="00240C69"/>
    <w:rsid w:val="00240D2E"/>
    <w:rsid w:val="00240E96"/>
    <w:rsid w:val="00241B4F"/>
    <w:rsid w:val="0024345D"/>
    <w:rsid w:val="00243D15"/>
    <w:rsid w:val="00244619"/>
    <w:rsid w:val="002446DD"/>
    <w:rsid w:val="002453E0"/>
    <w:rsid w:val="0024638E"/>
    <w:rsid w:val="0024650D"/>
    <w:rsid w:val="00246515"/>
    <w:rsid w:val="00247415"/>
    <w:rsid w:val="00250300"/>
    <w:rsid w:val="00250A99"/>
    <w:rsid w:val="00250AB0"/>
    <w:rsid w:val="002514F1"/>
    <w:rsid w:val="002515AB"/>
    <w:rsid w:val="00251EB0"/>
    <w:rsid w:val="0025280B"/>
    <w:rsid w:val="00253242"/>
    <w:rsid w:val="00254456"/>
    <w:rsid w:val="00254694"/>
    <w:rsid w:val="002549A3"/>
    <w:rsid w:val="00254D02"/>
    <w:rsid w:val="002552AC"/>
    <w:rsid w:val="00255334"/>
    <w:rsid w:val="00255988"/>
    <w:rsid w:val="0025665C"/>
    <w:rsid w:val="0025785B"/>
    <w:rsid w:val="002578DB"/>
    <w:rsid w:val="00257C59"/>
    <w:rsid w:val="00257F9D"/>
    <w:rsid w:val="002600D7"/>
    <w:rsid w:val="00260480"/>
    <w:rsid w:val="00261376"/>
    <w:rsid w:val="0026186E"/>
    <w:rsid w:val="00262358"/>
    <w:rsid w:val="002629FC"/>
    <w:rsid w:val="00263369"/>
    <w:rsid w:val="00263948"/>
    <w:rsid w:val="00263C87"/>
    <w:rsid w:val="00264038"/>
    <w:rsid w:val="00264AE1"/>
    <w:rsid w:val="00265609"/>
    <w:rsid w:val="0026640D"/>
    <w:rsid w:val="0026643A"/>
    <w:rsid w:val="00266A90"/>
    <w:rsid w:val="00270584"/>
    <w:rsid w:val="002705AB"/>
    <w:rsid w:val="00270A89"/>
    <w:rsid w:val="00270C9B"/>
    <w:rsid w:val="00271095"/>
    <w:rsid w:val="00271646"/>
    <w:rsid w:val="002719FB"/>
    <w:rsid w:val="00271F8C"/>
    <w:rsid w:val="00274056"/>
    <w:rsid w:val="00274A62"/>
    <w:rsid w:val="00274A77"/>
    <w:rsid w:val="002751FB"/>
    <w:rsid w:val="002753BC"/>
    <w:rsid w:val="00275929"/>
    <w:rsid w:val="00275CDB"/>
    <w:rsid w:val="00275D64"/>
    <w:rsid w:val="002766F0"/>
    <w:rsid w:val="0027761B"/>
    <w:rsid w:val="00277670"/>
    <w:rsid w:val="00277F51"/>
    <w:rsid w:val="002803F3"/>
    <w:rsid w:val="002807FB"/>
    <w:rsid w:val="00280DBA"/>
    <w:rsid w:val="00281089"/>
    <w:rsid w:val="002817E8"/>
    <w:rsid w:val="002822A0"/>
    <w:rsid w:val="002828A3"/>
    <w:rsid w:val="002828D7"/>
    <w:rsid w:val="00283C8A"/>
    <w:rsid w:val="00283DC0"/>
    <w:rsid w:val="00284001"/>
    <w:rsid w:val="00285638"/>
    <w:rsid w:val="002857DA"/>
    <w:rsid w:val="00286AF6"/>
    <w:rsid w:val="00286CB7"/>
    <w:rsid w:val="0028702E"/>
    <w:rsid w:val="002877A2"/>
    <w:rsid w:val="00290977"/>
    <w:rsid w:val="00290E4D"/>
    <w:rsid w:val="00291179"/>
    <w:rsid w:val="00291519"/>
    <w:rsid w:val="00291FBB"/>
    <w:rsid w:val="0029269A"/>
    <w:rsid w:val="002937DD"/>
    <w:rsid w:val="00293F90"/>
    <w:rsid w:val="00294290"/>
    <w:rsid w:val="00294FDB"/>
    <w:rsid w:val="00295471"/>
    <w:rsid w:val="0029566A"/>
    <w:rsid w:val="00295BE9"/>
    <w:rsid w:val="00296C4B"/>
    <w:rsid w:val="00297483"/>
    <w:rsid w:val="002978EE"/>
    <w:rsid w:val="002A0E2D"/>
    <w:rsid w:val="002A116A"/>
    <w:rsid w:val="002A1807"/>
    <w:rsid w:val="002A1F26"/>
    <w:rsid w:val="002A2417"/>
    <w:rsid w:val="002A24E6"/>
    <w:rsid w:val="002A3ECB"/>
    <w:rsid w:val="002A460B"/>
    <w:rsid w:val="002A46B9"/>
    <w:rsid w:val="002A4DF3"/>
    <w:rsid w:val="002A585C"/>
    <w:rsid w:val="002A5E16"/>
    <w:rsid w:val="002A6478"/>
    <w:rsid w:val="002A6C34"/>
    <w:rsid w:val="002A7D89"/>
    <w:rsid w:val="002B0915"/>
    <w:rsid w:val="002B12EA"/>
    <w:rsid w:val="002B28D0"/>
    <w:rsid w:val="002B3493"/>
    <w:rsid w:val="002B5287"/>
    <w:rsid w:val="002B581F"/>
    <w:rsid w:val="002B5972"/>
    <w:rsid w:val="002B5F19"/>
    <w:rsid w:val="002B67EF"/>
    <w:rsid w:val="002B6F27"/>
    <w:rsid w:val="002B78EA"/>
    <w:rsid w:val="002B7B91"/>
    <w:rsid w:val="002B7C79"/>
    <w:rsid w:val="002C012F"/>
    <w:rsid w:val="002C0B2F"/>
    <w:rsid w:val="002C17C2"/>
    <w:rsid w:val="002C20CF"/>
    <w:rsid w:val="002C2682"/>
    <w:rsid w:val="002C3114"/>
    <w:rsid w:val="002C3D43"/>
    <w:rsid w:val="002C412D"/>
    <w:rsid w:val="002C4200"/>
    <w:rsid w:val="002C4A4E"/>
    <w:rsid w:val="002C525B"/>
    <w:rsid w:val="002C7755"/>
    <w:rsid w:val="002C77DF"/>
    <w:rsid w:val="002D044C"/>
    <w:rsid w:val="002D04DD"/>
    <w:rsid w:val="002D0624"/>
    <w:rsid w:val="002D11F5"/>
    <w:rsid w:val="002D1BE7"/>
    <w:rsid w:val="002D1D9C"/>
    <w:rsid w:val="002D237A"/>
    <w:rsid w:val="002D261D"/>
    <w:rsid w:val="002D2DEF"/>
    <w:rsid w:val="002D2E61"/>
    <w:rsid w:val="002D3080"/>
    <w:rsid w:val="002D329B"/>
    <w:rsid w:val="002D348D"/>
    <w:rsid w:val="002D34B7"/>
    <w:rsid w:val="002D399E"/>
    <w:rsid w:val="002D3A41"/>
    <w:rsid w:val="002D4B52"/>
    <w:rsid w:val="002D5A92"/>
    <w:rsid w:val="002D680C"/>
    <w:rsid w:val="002D70B6"/>
    <w:rsid w:val="002D7E7F"/>
    <w:rsid w:val="002E07E0"/>
    <w:rsid w:val="002E08F5"/>
    <w:rsid w:val="002E0AFE"/>
    <w:rsid w:val="002E10A2"/>
    <w:rsid w:val="002E14DC"/>
    <w:rsid w:val="002E22B7"/>
    <w:rsid w:val="002E2A99"/>
    <w:rsid w:val="002E4320"/>
    <w:rsid w:val="002E4B91"/>
    <w:rsid w:val="002E53FA"/>
    <w:rsid w:val="002E566A"/>
    <w:rsid w:val="002F0594"/>
    <w:rsid w:val="002F0B4D"/>
    <w:rsid w:val="002F0BEB"/>
    <w:rsid w:val="002F138E"/>
    <w:rsid w:val="002F152C"/>
    <w:rsid w:val="002F18B2"/>
    <w:rsid w:val="002F2F51"/>
    <w:rsid w:val="002F2FA4"/>
    <w:rsid w:val="002F322E"/>
    <w:rsid w:val="002F339A"/>
    <w:rsid w:val="002F378F"/>
    <w:rsid w:val="002F47B8"/>
    <w:rsid w:val="002F507B"/>
    <w:rsid w:val="002F54FB"/>
    <w:rsid w:val="002F59A9"/>
    <w:rsid w:val="002F5D65"/>
    <w:rsid w:val="002F68D1"/>
    <w:rsid w:val="0030042C"/>
    <w:rsid w:val="00300B80"/>
    <w:rsid w:val="003013AB"/>
    <w:rsid w:val="00301B33"/>
    <w:rsid w:val="00302483"/>
    <w:rsid w:val="00302CF4"/>
    <w:rsid w:val="00302D9D"/>
    <w:rsid w:val="003030A6"/>
    <w:rsid w:val="00303107"/>
    <w:rsid w:val="00303227"/>
    <w:rsid w:val="0030418F"/>
    <w:rsid w:val="003041FC"/>
    <w:rsid w:val="003045C1"/>
    <w:rsid w:val="003048B0"/>
    <w:rsid w:val="00304B38"/>
    <w:rsid w:val="0030553A"/>
    <w:rsid w:val="00305712"/>
    <w:rsid w:val="003059E8"/>
    <w:rsid w:val="00305CA7"/>
    <w:rsid w:val="00307012"/>
    <w:rsid w:val="00307234"/>
    <w:rsid w:val="003074A9"/>
    <w:rsid w:val="00307883"/>
    <w:rsid w:val="0031073F"/>
    <w:rsid w:val="003109C9"/>
    <w:rsid w:val="00310BDF"/>
    <w:rsid w:val="0031153F"/>
    <w:rsid w:val="003119DB"/>
    <w:rsid w:val="00311E3E"/>
    <w:rsid w:val="00312D00"/>
    <w:rsid w:val="00313584"/>
    <w:rsid w:val="00313DF0"/>
    <w:rsid w:val="00314807"/>
    <w:rsid w:val="00314F3B"/>
    <w:rsid w:val="00315497"/>
    <w:rsid w:val="003154C1"/>
    <w:rsid w:val="00316DD4"/>
    <w:rsid w:val="00317265"/>
    <w:rsid w:val="003174F4"/>
    <w:rsid w:val="00317AB0"/>
    <w:rsid w:val="00321723"/>
    <w:rsid w:val="00321EA6"/>
    <w:rsid w:val="00322001"/>
    <w:rsid w:val="003224E4"/>
    <w:rsid w:val="00322749"/>
    <w:rsid w:val="00322A2A"/>
    <w:rsid w:val="00322CD6"/>
    <w:rsid w:val="00322E8A"/>
    <w:rsid w:val="00323608"/>
    <w:rsid w:val="00323705"/>
    <w:rsid w:val="00324413"/>
    <w:rsid w:val="00324DB0"/>
    <w:rsid w:val="003261F8"/>
    <w:rsid w:val="00327069"/>
    <w:rsid w:val="00327790"/>
    <w:rsid w:val="00327B2A"/>
    <w:rsid w:val="003304DE"/>
    <w:rsid w:val="00330DEE"/>
    <w:rsid w:val="003310DB"/>
    <w:rsid w:val="003314D6"/>
    <w:rsid w:val="00331843"/>
    <w:rsid w:val="00331911"/>
    <w:rsid w:val="00331AE3"/>
    <w:rsid w:val="00331F99"/>
    <w:rsid w:val="0033361A"/>
    <w:rsid w:val="0033375F"/>
    <w:rsid w:val="0033398F"/>
    <w:rsid w:val="00334140"/>
    <w:rsid w:val="00335C3B"/>
    <w:rsid w:val="00335E95"/>
    <w:rsid w:val="003360A8"/>
    <w:rsid w:val="0033610F"/>
    <w:rsid w:val="00336206"/>
    <w:rsid w:val="003369D2"/>
    <w:rsid w:val="00336AE3"/>
    <w:rsid w:val="00336E08"/>
    <w:rsid w:val="00337021"/>
    <w:rsid w:val="003379A3"/>
    <w:rsid w:val="003408DE"/>
    <w:rsid w:val="00340A58"/>
    <w:rsid w:val="0034107E"/>
    <w:rsid w:val="003412F4"/>
    <w:rsid w:val="00342E3A"/>
    <w:rsid w:val="00343889"/>
    <w:rsid w:val="00343BAC"/>
    <w:rsid w:val="00344108"/>
    <w:rsid w:val="00345464"/>
    <w:rsid w:val="00346992"/>
    <w:rsid w:val="00346CF6"/>
    <w:rsid w:val="00346FC2"/>
    <w:rsid w:val="00347179"/>
    <w:rsid w:val="003507F2"/>
    <w:rsid w:val="00350C04"/>
    <w:rsid w:val="00351903"/>
    <w:rsid w:val="00351929"/>
    <w:rsid w:val="00351A39"/>
    <w:rsid w:val="003524FE"/>
    <w:rsid w:val="00353449"/>
    <w:rsid w:val="003542FE"/>
    <w:rsid w:val="0035567D"/>
    <w:rsid w:val="00356501"/>
    <w:rsid w:val="00356DAF"/>
    <w:rsid w:val="00356F23"/>
    <w:rsid w:val="003578C7"/>
    <w:rsid w:val="00360053"/>
    <w:rsid w:val="00360B83"/>
    <w:rsid w:val="00360C40"/>
    <w:rsid w:val="00361299"/>
    <w:rsid w:val="00361307"/>
    <w:rsid w:val="003616C8"/>
    <w:rsid w:val="00361BEC"/>
    <w:rsid w:val="0036206E"/>
    <w:rsid w:val="003624BC"/>
    <w:rsid w:val="00363E0B"/>
    <w:rsid w:val="00364495"/>
    <w:rsid w:val="003648AE"/>
    <w:rsid w:val="00365539"/>
    <w:rsid w:val="00365C3D"/>
    <w:rsid w:val="0036661C"/>
    <w:rsid w:val="003667FA"/>
    <w:rsid w:val="00366FE3"/>
    <w:rsid w:val="003679CC"/>
    <w:rsid w:val="00367AD8"/>
    <w:rsid w:val="00370544"/>
    <w:rsid w:val="00370CF7"/>
    <w:rsid w:val="00371EE1"/>
    <w:rsid w:val="00372D15"/>
    <w:rsid w:val="00374240"/>
    <w:rsid w:val="00374E93"/>
    <w:rsid w:val="00374E9A"/>
    <w:rsid w:val="00374F79"/>
    <w:rsid w:val="00375139"/>
    <w:rsid w:val="00375346"/>
    <w:rsid w:val="0037568D"/>
    <w:rsid w:val="00375991"/>
    <w:rsid w:val="00375A09"/>
    <w:rsid w:val="0037608B"/>
    <w:rsid w:val="003764FC"/>
    <w:rsid w:val="00376CFC"/>
    <w:rsid w:val="003771EF"/>
    <w:rsid w:val="00377698"/>
    <w:rsid w:val="00380B58"/>
    <w:rsid w:val="00381A14"/>
    <w:rsid w:val="00381BB3"/>
    <w:rsid w:val="0038264D"/>
    <w:rsid w:val="00382921"/>
    <w:rsid w:val="003830B4"/>
    <w:rsid w:val="0038331C"/>
    <w:rsid w:val="0038342C"/>
    <w:rsid w:val="0038356D"/>
    <w:rsid w:val="003844D1"/>
    <w:rsid w:val="003844E0"/>
    <w:rsid w:val="00385A1B"/>
    <w:rsid w:val="003862C2"/>
    <w:rsid w:val="003868B5"/>
    <w:rsid w:val="00386A92"/>
    <w:rsid w:val="00386EAD"/>
    <w:rsid w:val="00387309"/>
    <w:rsid w:val="00390187"/>
    <w:rsid w:val="003903FF"/>
    <w:rsid w:val="0039098E"/>
    <w:rsid w:val="00390CE6"/>
    <w:rsid w:val="00391692"/>
    <w:rsid w:val="00392224"/>
    <w:rsid w:val="003932D4"/>
    <w:rsid w:val="00393660"/>
    <w:rsid w:val="00393EC5"/>
    <w:rsid w:val="00394B39"/>
    <w:rsid w:val="003951E0"/>
    <w:rsid w:val="0039521D"/>
    <w:rsid w:val="00395A3B"/>
    <w:rsid w:val="00395F5A"/>
    <w:rsid w:val="00396290"/>
    <w:rsid w:val="00396FDC"/>
    <w:rsid w:val="00397677"/>
    <w:rsid w:val="0039792A"/>
    <w:rsid w:val="003A0BB7"/>
    <w:rsid w:val="003A0ED4"/>
    <w:rsid w:val="003A1B55"/>
    <w:rsid w:val="003A26EA"/>
    <w:rsid w:val="003A5498"/>
    <w:rsid w:val="003A5C35"/>
    <w:rsid w:val="003A5CA5"/>
    <w:rsid w:val="003A6AA0"/>
    <w:rsid w:val="003A7939"/>
    <w:rsid w:val="003B029F"/>
    <w:rsid w:val="003B0621"/>
    <w:rsid w:val="003B0AB9"/>
    <w:rsid w:val="003B142D"/>
    <w:rsid w:val="003B1447"/>
    <w:rsid w:val="003B15BB"/>
    <w:rsid w:val="003B1A6C"/>
    <w:rsid w:val="003B202E"/>
    <w:rsid w:val="003B2341"/>
    <w:rsid w:val="003B24BB"/>
    <w:rsid w:val="003B2AAB"/>
    <w:rsid w:val="003B367B"/>
    <w:rsid w:val="003B375B"/>
    <w:rsid w:val="003B52F9"/>
    <w:rsid w:val="003B53F4"/>
    <w:rsid w:val="003B5A02"/>
    <w:rsid w:val="003B5AAF"/>
    <w:rsid w:val="003B5F0E"/>
    <w:rsid w:val="003B6ECA"/>
    <w:rsid w:val="003B7059"/>
    <w:rsid w:val="003B7FE6"/>
    <w:rsid w:val="003C0AC0"/>
    <w:rsid w:val="003C1063"/>
    <w:rsid w:val="003C1600"/>
    <w:rsid w:val="003C281A"/>
    <w:rsid w:val="003C2D45"/>
    <w:rsid w:val="003C36F5"/>
    <w:rsid w:val="003C3AD3"/>
    <w:rsid w:val="003C3EDE"/>
    <w:rsid w:val="003C404E"/>
    <w:rsid w:val="003C4F7C"/>
    <w:rsid w:val="003C5CAD"/>
    <w:rsid w:val="003C7585"/>
    <w:rsid w:val="003C798D"/>
    <w:rsid w:val="003D009E"/>
    <w:rsid w:val="003D03C8"/>
    <w:rsid w:val="003D0BF6"/>
    <w:rsid w:val="003D13C5"/>
    <w:rsid w:val="003D17B1"/>
    <w:rsid w:val="003D1978"/>
    <w:rsid w:val="003D2AE6"/>
    <w:rsid w:val="003D2B12"/>
    <w:rsid w:val="003D2BF8"/>
    <w:rsid w:val="003D2C2C"/>
    <w:rsid w:val="003D3568"/>
    <w:rsid w:val="003D3860"/>
    <w:rsid w:val="003D3964"/>
    <w:rsid w:val="003D445E"/>
    <w:rsid w:val="003D4544"/>
    <w:rsid w:val="003D4CEC"/>
    <w:rsid w:val="003D4F34"/>
    <w:rsid w:val="003D573D"/>
    <w:rsid w:val="003D5990"/>
    <w:rsid w:val="003D61B7"/>
    <w:rsid w:val="003D69FF"/>
    <w:rsid w:val="003E0386"/>
    <w:rsid w:val="003E05F1"/>
    <w:rsid w:val="003E0E3F"/>
    <w:rsid w:val="003E1950"/>
    <w:rsid w:val="003E27F0"/>
    <w:rsid w:val="003E2DF7"/>
    <w:rsid w:val="003E4314"/>
    <w:rsid w:val="003E4B6E"/>
    <w:rsid w:val="003E51AD"/>
    <w:rsid w:val="003E51E9"/>
    <w:rsid w:val="003E53EB"/>
    <w:rsid w:val="003E54AA"/>
    <w:rsid w:val="003E5771"/>
    <w:rsid w:val="003E5776"/>
    <w:rsid w:val="003E5EB6"/>
    <w:rsid w:val="003E7601"/>
    <w:rsid w:val="003E7E8F"/>
    <w:rsid w:val="003F0005"/>
    <w:rsid w:val="003F0FAD"/>
    <w:rsid w:val="003F1096"/>
    <w:rsid w:val="003F2193"/>
    <w:rsid w:val="003F2787"/>
    <w:rsid w:val="003F28D4"/>
    <w:rsid w:val="003F299D"/>
    <w:rsid w:val="003F371D"/>
    <w:rsid w:val="003F3DF9"/>
    <w:rsid w:val="003F43B5"/>
    <w:rsid w:val="003F4E47"/>
    <w:rsid w:val="003F5070"/>
    <w:rsid w:val="003F53EC"/>
    <w:rsid w:val="003F57CE"/>
    <w:rsid w:val="003F61C2"/>
    <w:rsid w:val="003F632A"/>
    <w:rsid w:val="003F6480"/>
    <w:rsid w:val="003F68C7"/>
    <w:rsid w:val="003F6CF1"/>
    <w:rsid w:val="003F7293"/>
    <w:rsid w:val="003F7574"/>
    <w:rsid w:val="003F781B"/>
    <w:rsid w:val="003F7ADC"/>
    <w:rsid w:val="0040069F"/>
    <w:rsid w:val="00400783"/>
    <w:rsid w:val="00400992"/>
    <w:rsid w:val="004012E5"/>
    <w:rsid w:val="00403444"/>
    <w:rsid w:val="00403A91"/>
    <w:rsid w:val="00403BC4"/>
    <w:rsid w:val="00403C21"/>
    <w:rsid w:val="004041C1"/>
    <w:rsid w:val="00404AEC"/>
    <w:rsid w:val="00404C96"/>
    <w:rsid w:val="00405366"/>
    <w:rsid w:val="00405972"/>
    <w:rsid w:val="00406383"/>
    <w:rsid w:val="00406834"/>
    <w:rsid w:val="004071CE"/>
    <w:rsid w:val="004071F4"/>
    <w:rsid w:val="00407C59"/>
    <w:rsid w:val="004117EC"/>
    <w:rsid w:val="0041180C"/>
    <w:rsid w:val="00411ECE"/>
    <w:rsid w:val="00413061"/>
    <w:rsid w:val="004131F2"/>
    <w:rsid w:val="00413732"/>
    <w:rsid w:val="004142D4"/>
    <w:rsid w:val="00414971"/>
    <w:rsid w:val="00414DF2"/>
    <w:rsid w:val="00414E1F"/>
    <w:rsid w:val="00415248"/>
    <w:rsid w:val="004155FF"/>
    <w:rsid w:val="00415E74"/>
    <w:rsid w:val="00416C2A"/>
    <w:rsid w:val="00420698"/>
    <w:rsid w:val="00420757"/>
    <w:rsid w:val="00420D19"/>
    <w:rsid w:val="0042126B"/>
    <w:rsid w:val="004212C0"/>
    <w:rsid w:val="0042149F"/>
    <w:rsid w:val="00421813"/>
    <w:rsid w:val="00421E29"/>
    <w:rsid w:val="004224EC"/>
    <w:rsid w:val="0042252E"/>
    <w:rsid w:val="004230EC"/>
    <w:rsid w:val="0042348A"/>
    <w:rsid w:val="00423FCF"/>
    <w:rsid w:val="004249F4"/>
    <w:rsid w:val="00424B5B"/>
    <w:rsid w:val="00424EA8"/>
    <w:rsid w:val="00425C92"/>
    <w:rsid w:val="004268AE"/>
    <w:rsid w:val="00426E36"/>
    <w:rsid w:val="0042753A"/>
    <w:rsid w:val="00427B5D"/>
    <w:rsid w:val="004301A1"/>
    <w:rsid w:val="00430561"/>
    <w:rsid w:val="004307E3"/>
    <w:rsid w:val="00430F12"/>
    <w:rsid w:val="00431CED"/>
    <w:rsid w:val="00432040"/>
    <w:rsid w:val="004323A4"/>
    <w:rsid w:val="004324C8"/>
    <w:rsid w:val="00432BF6"/>
    <w:rsid w:val="00433802"/>
    <w:rsid w:val="00434F25"/>
    <w:rsid w:val="00435159"/>
    <w:rsid w:val="00435CAA"/>
    <w:rsid w:val="00436046"/>
    <w:rsid w:val="0043635E"/>
    <w:rsid w:val="004363C8"/>
    <w:rsid w:val="0043644E"/>
    <w:rsid w:val="00436CB6"/>
    <w:rsid w:val="004371BC"/>
    <w:rsid w:val="004375C1"/>
    <w:rsid w:val="00437944"/>
    <w:rsid w:val="00440240"/>
    <w:rsid w:val="00440CC7"/>
    <w:rsid w:val="00441E95"/>
    <w:rsid w:val="00441F53"/>
    <w:rsid w:val="004422BE"/>
    <w:rsid w:val="00442663"/>
    <w:rsid w:val="00442FFD"/>
    <w:rsid w:val="004431B6"/>
    <w:rsid w:val="0044355D"/>
    <w:rsid w:val="004445D6"/>
    <w:rsid w:val="00444A7C"/>
    <w:rsid w:val="00444A8A"/>
    <w:rsid w:val="00445926"/>
    <w:rsid w:val="00446229"/>
    <w:rsid w:val="0044657C"/>
    <w:rsid w:val="004473A7"/>
    <w:rsid w:val="004475C8"/>
    <w:rsid w:val="0044792D"/>
    <w:rsid w:val="00450DCA"/>
    <w:rsid w:val="004512D3"/>
    <w:rsid w:val="00451449"/>
    <w:rsid w:val="004516F6"/>
    <w:rsid w:val="00451F7D"/>
    <w:rsid w:val="004523EC"/>
    <w:rsid w:val="004525BD"/>
    <w:rsid w:val="0045260F"/>
    <w:rsid w:val="00452A16"/>
    <w:rsid w:val="00453031"/>
    <w:rsid w:val="0045356E"/>
    <w:rsid w:val="00453FDC"/>
    <w:rsid w:val="0045418A"/>
    <w:rsid w:val="00455304"/>
    <w:rsid w:val="00455483"/>
    <w:rsid w:val="00455BB0"/>
    <w:rsid w:val="00455C87"/>
    <w:rsid w:val="00455CC8"/>
    <w:rsid w:val="00456A10"/>
    <w:rsid w:val="00456A83"/>
    <w:rsid w:val="00456ACA"/>
    <w:rsid w:val="004571BB"/>
    <w:rsid w:val="004578D2"/>
    <w:rsid w:val="00457DD8"/>
    <w:rsid w:val="00460DC3"/>
    <w:rsid w:val="00460EA1"/>
    <w:rsid w:val="004617E4"/>
    <w:rsid w:val="00461B3A"/>
    <w:rsid w:val="00461CE1"/>
    <w:rsid w:val="00461D72"/>
    <w:rsid w:val="00462A0B"/>
    <w:rsid w:val="00462C72"/>
    <w:rsid w:val="004631FA"/>
    <w:rsid w:val="004637BC"/>
    <w:rsid w:val="00463C05"/>
    <w:rsid w:val="00463CEB"/>
    <w:rsid w:val="00463DE4"/>
    <w:rsid w:val="00464CB8"/>
    <w:rsid w:val="004653D2"/>
    <w:rsid w:val="0046544E"/>
    <w:rsid w:val="0046552A"/>
    <w:rsid w:val="00465957"/>
    <w:rsid w:val="00465974"/>
    <w:rsid w:val="00465B40"/>
    <w:rsid w:val="00465BE3"/>
    <w:rsid w:val="00466A79"/>
    <w:rsid w:val="00466DEB"/>
    <w:rsid w:val="004672A3"/>
    <w:rsid w:val="00467542"/>
    <w:rsid w:val="004676A9"/>
    <w:rsid w:val="00467D2D"/>
    <w:rsid w:val="00467DD3"/>
    <w:rsid w:val="00467FE7"/>
    <w:rsid w:val="004713C2"/>
    <w:rsid w:val="00471EE6"/>
    <w:rsid w:val="00472277"/>
    <w:rsid w:val="00472502"/>
    <w:rsid w:val="004738A4"/>
    <w:rsid w:val="00474587"/>
    <w:rsid w:val="00474668"/>
    <w:rsid w:val="00474A59"/>
    <w:rsid w:val="0047501D"/>
    <w:rsid w:val="00475E16"/>
    <w:rsid w:val="00475F6D"/>
    <w:rsid w:val="00476504"/>
    <w:rsid w:val="00476AAE"/>
    <w:rsid w:val="00476CFD"/>
    <w:rsid w:val="00477715"/>
    <w:rsid w:val="00480D21"/>
    <w:rsid w:val="00480ED9"/>
    <w:rsid w:val="0048147E"/>
    <w:rsid w:val="00482D5F"/>
    <w:rsid w:val="00483918"/>
    <w:rsid w:val="00484419"/>
    <w:rsid w:val="004846A9"/>
    <w:rsid w:val="00484E21"/>
    <w:rsid w:val="00485EBB"/>
    <w:rsid w:val="00486EF8"/>
    <w:rsid w:val="00490309"/>
    <w:rsid w:val="004908E6"/>
    <w:rsid w:val="00491959"/>
    <w:rsid w:val="00492F79"/>
    <w:rsid w:val="00495BAB"/>
    <w:rsid w:val="0049649F"/>
    <w:rsid w:val="00496B7C"/>
    <w:rsid w:val="004973B5"/>
    <w:rsid w:val="004A04ED"/>
    <w:rsid w:val="004A0D04"/>
    <w:rsid w:val="004A1102"/>
    <w:rsid w:val="004A16D4"/>
    <w:rsid w:val="004A20C1"/>
    <w:rsid w:val="004A28B0"/>
    <w:rsid w:val="004A3058"/>
    <w:rsid w:val="004A34F3"/>
    <w:rsid w:val="004A3B7F"/>
    <w:rsid w:val="004A3BD8"/>
    <w:rsid w:val="004A3FF8"/>
    <w:rsid w:val="004A4242"/>
    <w:rsid w:val="004A4734"/>
    <w:rsid w:val="004A4756"/>
    <w:rsid w:val="004A479E"/>
    <w:rsid w:val="004A4C4D"/>
    <w:rsid w:val="004A5811"/>
    <w:rsid w:val="004A58A6"/>
    <w:rsid w:val="004A6185"/>
    <w:rsid w:val="004A7536"/>
    <w:rsid w:val="004A797E"/>
    <w:rsid w:val="004B045B"/>
    <w:rsid w:val="004B1635"/>
    <w:rsid w:val="004B18A6"/>
    <w:rsid w:val="004B1AC9"/>
    <w:rsid w:val="004B1DF4"/>
    <w:rsid w:val="004B21B2"/>
    <w:rsid w:val="004B23E1"/>
    <w:rsid w:val="004B266F"/>
    <w:rsid w:val="004B2A3B"/>
    <w:rsid w:val="004B4784"/>
    <w:rsid w:val="004B4F03"/>
    <w:rsid w:val="004B5441"/>
    <w:rsid w:val="004B6063"/>
    <w:rsid w:val="004B6095"/>
    <w:rsid w:val="004B62A7"/>
    <w:rsid w:val="004B632A"/>
    <w:rsid w:val="004B63F6"/>
    <w:rsid w:val="004B6885"/>
    <w:rsid w:val="004B6B74"/>
    <w:rsid w:val="004B7117"/>
    <w:rsid w:val="004B782B"/>
    <w:rsid w:val="004C0A63"/>
    <w:rsid w:val="004C0AD6"/>
    <w:rsid w:val="004C1695"/>
    <w:rsid w:val="004C22EF"/>
    <w:rsid w:val="004C2893"/>
    <w:rsid w:val="004C2895"/>
    <w:rsid w:val="004C2D0A"/>
    <w:rsid w:val="004C2FF0"/>
    <w:rsid w:val="004C36F0"/>
    <w:rsid w:val="004C41FD"/>
    <w:rsid w:val="004C4408"/>
    <w:rsid w:val="004C4534"/>
    <w:rsid w:val="004C460B"/>
    <w:rsid w:val="004C4A63"/>
    <w:rsid w:val="004C4A9E"/>
    <w:rsid w:val="004C4DCF"/>
    <w:rsid w:val="004C5E83"/>
    <w:rsid w:val="004C637E"/>
    <w:rsid w:val="004C7FAB"/>
    <w:rsid w:val="004D01F6"/>
    <w:rsid w:val="004D0556"/>
    <w:rsid w:val="004D10F1"/>
    <w:rsid w:val="004D16A2"/>
    <w:rsid w:val="004D2A24"/>
    <w:rsid w:val="004D340C"/>
    <w:rsid w:val="004D3683"/>
    <w:rsid w:val="004D3828"/>
    <w:rsid w:val="004D3E67"/>
    <w:rsid w:val="004D412A"/>
    <w:rsid w:val="004D43E9"/>
    <w:rsid w:val="004D45C6"/>
    <w:rsid w:val="004D4860"/>
    <w:rsid w:val="004D5F26"/>
    <w:rsid w:val="004D661B"/>
    <w:rsid w:val="004D70F2"/>
    <w:rsid w:val="004D710C"/>
    <w:rsid w:val="004D75EB"/>
    <w:rsid w:val="004D7A7F"/>
    <w:rsid w:val="004D7D1A"/>
    <w:rsid w:val="004E009B"/>
    <w:rsid w:val="004E0686"/>
    <w:rsid w:val="004E100E"/>
    <w:rsid w:val="004E12B5"/>
    <w:rsid w:val="004E14A3"/>
    <w:rsid w:val="004E1AA5"/>
    <w:rsid w:val="004E2170"/>
    <w:rsid w:val="004E232C"/>
    <w:rsid w:val="004E24E6"/>
    <w:rsid w:val="004E3002"/>
    <w:rsid w:val="004E365D"/>
    <w:rsid w:val="004E36E2"/>
    <w:rsid w:val="004E3853"/>
    <w:rsid w:val="004E416B"/>
    <w:rsid w:val="004E51D6"/>
    <w:rsid w:val="004E5482"/>
    <w:rsid w:val="004E7010"/>
    <w:rsid w:val="004E77C0"/>
    <w:rsid w:val="004E7B3E"/>
    <w:rsid w:val="004F0C0B"/>
    <w:rsid w:val="004F115F"/>
    <w:rsid w:val="004F1616"/>
    <w:rsid w:val="004F18C1"/>
    <w:rsid w:val="004F1AB2"/>
    <w:rsid w:val="004F2295"/>
    <w:rsid w:val="004F3A04"/>
    <w:rsid w:val="004F3B40"/>
    <w:rsid w:val="004F407C"/>
    <w:rsid w:val="004F4143"/>
    <w:rsid w:val="004F44CE"/>
    <w:rsid w:val="004F4DAD"/>
    <w:rsid w:val="004F565F"/>
    <w:rsid w:val="004F5ADD"/>
    <w:rsid w:val="004F5C60"/>
    <w:rsid w:val="004F5E71"/>
    <w:rsid w:val="004F6E44"/>
    <w:rsid w:val="004F70A6"/>
    <w:rsid w:val="004F72F0"/>
    <w:rsid w:val="004F750A"/>
    <w:rsid w:val="004F7641"/>
    <w:rsid w:val="004F77C7"/>
    <w:rsid w:val="004F7896"/>
    <w:rsid w:val="004F7AA0"/>
    <w:rsid w:val="005008DD"/>
    <w:rsid w:val="00500952"/>
    <w:rsid w:val="0050128D"/>
    <w:rsid w:val="0050140D"/>
    <w:rsid w:val="00501464"/>
    <w:rsid w:val="0050157E"/>
    <w:rsid w:val="0050179E"/>
    <w:rsid w:val="00501F15"/>
    <w:rsid w:val="005022C3"/>
    <w:rsid w:val="00502BB6"/>
    <w:rsid w:val="00502CCE"/>
    <w:rsid w:val="00503D93"/>
    <w:rsid w:val="005041D9"/>
    <w:rsid w:val="00504E8B"/>
    <w:rsid w:val="0050555C"/>
    <w:rsid w:val="005057A4"/>
    <w:rsid w:val="00506189"/>
    <w:rsid w:val="00506420"/>
    <w:rsid w:val="00506F5B"/>
    <w:rsid w:val="00507640"/>
    <w:rsid w:val="00510735"/>
    <w:rsid w:val="005107CF"/>
    <w:rsid w:val="00510B19"/>
    <w:rsid w:val="00510ED6"/>
    <w:rsid w:val="00511C94"/>
    <w:rsid w:val="00511E57"/>
    <w:rsid w:val="005120EC"/>
    <w:rsid w:val="005132B8"/>
    <w:rsid w:val="00513573"/>
    <w:rsid w:val="00513702"/>
    <w:rsid w:val="0051378D"/>
    <w:rsid w:val="00514107"/>
    <w:rsid w:val="005143C2"/>
    <w:rsid w:val="0051454E"/>
    <w:rsid w:val="005157EC"/>
    <w:rsid w:val="00515E67"/>
    <w:rsid w:val="005162E7"/>
    <w:rsid w:val="00517155"/>
    <w:rsid w:val="00517CEA"/>
    <w:rsid w:val="005200CF"/>
    <w:rsid w:val="0052067C"/>
    <w:rsid w:val="00520A28"/>
    <w:rsid w:val="00520E81"/>
    <w:rsid w:val="00521531"/>
    <w:rsid w:val="0052170B"/>
    <w:rsid w:val="005219D0"/>
    <w:rsid w:val="00522808"/>
    <w:rsid w:val="00522B54"/>
    <w:rsid w:val="00522C13"/>
    <w:rsid w:val="005237AD"/>
    <w:rsid w:val="00523808"/>
    <w:rsid w:val="0052433C"/>
    <w:rsid w:val="005249AA"/>
    <w:rsid w:val="005251F0"/>
    <w:rsid w:val="005255A7"/>
    <w:rsid w:val="005262CE"/>
    <w:rsid w:val="00526E4D"/>
    <w:rsid w:val="00527038"/>
    <w:rsid w:val="00530048"/>
    <w:rsid w:val="0053007F"/>
    <w:rsid w:val="00531C3D"/>
    <w:rsid w:val="0053340C"/>
    <w:rsid w:val="0053386D"/>
    <w:rsid w:val="005348F2"/>
    <w:rsid w:val="00535BB2"/>
    <w:rsid w:val="00535F9A"/>
    <w:rsid w:val="005362BF"/>
    <w:rsid w:val="00536923"/>
    <w:rsid w:val="00536D15"/>
    <w:rsid w:val="00537147"/>
    <w:rsid w:val="0053746B"/>
    <w:rsid w:val="00537B31"/>
    <w:rsid w:val="00540343"/>
    <w:rsid w:val="005405E9"/>
    <w:rsid w:val="00542022"/>
    <w:rsid w:val="00542CB4"/>
    <w:rsid w:val="00542D23"/>
    <w:rsid w:val="00543016"/>
    <w:rsid w:val="005433A5"/>
    <w:rsid w:val="00544388"/>
    <w:rsid w:val="0054458D"/>
    <w:rsid w:val="00544787"/>
    <w:rsid w:val="00544FB8"/>
    <w:rsid w:val="0054528A"/>
    <w:rsid w:val="00545E32"/>
    <w:rsid w:val="0054645E"/>
    <w:rsid w:val="0054667C"/>
    <w:rsid w:val="0054778F"/>
    <w:rsid w:val="00547C8F"/>
    <w:rsid w:val="0055005F"/>
    <w:rsid w:val="00550FC1"/>
    <w:rsid w:val="0055174A"/>
    <w:rsid w:val="0055177D"/>
    <w:rsid w:val="0055187F"/>
    <w:rsid w:val="00551DDA"/>
    <w:rsid w:val="00551F6C"/>
    <w:rsid w:val="0055239C"/>
    <w:rsid w:val="00552548"/>
    <w:rsid w:val="00552EB7"/>
    <w:rsid w:val="00553141"/>
    <w:rsid w:val="00553145"/>
    <w:rsid w:val="005531E0"/>
    <w:rsid w:val="00553543"/>
    <w:rsid w:val="00553BD4"/>
    <w:rsid w:val="0055431F"/>
    <w:rsid w:val="00554470"/>
    <w:rsid w:val="00554D36"/>
    <w:rsid w:val="00555A44"/>
    <w:rsid w:val="00555E2B"/>
    <w:rsid w:val="005560C0"/>
    <w:rsid w:val="00556E11"/>
    <w:rsid w:val="005573CB"/>
    <w:rsid w:val="005579E1"/>
    <w:rsid w:val="00557EB4"/>
    <w:rsid w:val="00560566"/>
    <w:rsid w:val="00560B11"/>
    <w:rsid w:val="0056247C"/>
    <w:rsid w:val="00562948"/>
    <w:rsid w:val="00563961"/>
    <w:rsid w:val="00563AC3"/>
    <w:rsid w:val="00563C81"/>
    <w:rsid w:val="005648E4"/>
    <w:rsid w:val="00565096"/>
    <w:rsid w:val="005652C8"/>
    <w:rsid w:val="0056533F"/>
    <w:rsid w:val="00566480"/>
    <w:rsid w:val="0056690D"/>
    <w:rsid w:val="00566C2D"/>
    <w:rsid w:val="00567DD6"/>
    <w:rsid w:val="005705F8"/>
    <w:rsid w:val="00570F41"/>
    <w:rsid w:val="00571403"/>
    <w:rsid w:val="00572525"/>
    <w:rsid w:val="00572566"/>
    <w:rsid w:val="00573543"/>
    <w:rsid w:val="005737FC"/>
    <w:rsid w:val="0057438F"/>
    <w:rsid w:val="0057445C"/>
    <w:rsid w:val="005750A9"/>
    <w:rsid w:val="005751A9"/>
    <w:rsid w:val="0057541B"/>
    <w:rsid w:val="00576330"/>
    <w:rsid w:val="0057640F"/>
    <w:rsid w:val="005766D9"/>
    <w:rsid w:val="005770CA"/>
    <w:rsid w:val="005773AE"/>
    <w:rsid w:val="00577765"/>
    <w:rsid w:val="00577A80"/>
    <w:rsid w:val="00580C83"/>
    <w:rsid w:val="00581A92"/>
    <w:rsid w:val="00581BB5"/>
    <w:rsid w:val="00581F3F"/>
    <w:rsid w:val="00582339"/>
    <w:rsid w:val="0058254F"/>
    <w:rsid w:val="00582F27"/>
    <w:rsid w:val="00583BCD"/>
    <w:rsid w:val="00583C33"/>
    <w:rsid w:val="0058432D"/>
    <w:rsid w:val="00584FC6"/>
    <w:rsid w:val="00585215"/>
    <w:rsid w:val="0058679C"/>
    <w:rsid w:val="005870D2"/>
    <w:rsid w:val="00587149"/>
    <w:rsid w:val="005872A9"/>
    <w:rsid w:val="00587C9A"/>
    <w:rsid w:val="0059019E"/>
    <w:rsid w:val="0059075F"/>
    <w:rsid w:val="00590DD8"/>
    <w:rsid w:val="00590DE7"/>
    <w:rsid w:val="00590F82"/>
    <w:rsid w:val="005910C9"/>
    <w:rsid w:val="005910E9"/>
    <w:rsid w:val="005922ED"/>
    <w:rsid w:val="00592988"/>
    <w:rsid w:val="005932C0"/>
    <w:rsid w:val="00593480"/>
    <w:rsid w:val="0059380C"/>
    <w:rsid w:val="00594AB6"/>
    <w:rsid w:val="00594B8F"/>
    <w:rsid w:val="00595455"/>
    <w:rsid w:val="00595BEC"/>
    <w:rsid w:val="0059630F"/>
    <w:rsid w:val="0059633C"/>
    <w:rsid w:val="005971A7"/>
    <w:rsid w:val="00597462"/>
    <w:rsid w:val="00597C8C"/>
    <w:rsid w:val="005A05D0"/>
    <w:rsid w:val="005A1329"/>
    <w:rsid w:val="005A154A"/>
    <w:rsid w:val="005A2639"/>
    <w:rsid w:val="005A28DC"/>
    <w:rsid w:val="005A3F12"/>
    <w:rsid w:val="005A4054"/>
    <w:rsid w:val="005A4534"/>
    <w:rsid w:val="005A5C4B"/>
    <w:rsid w:val="005A6278"/>
    <w:rsid w:val="005A6539"/>
    <w:rsid w:val="005B0108"/>
    <w:rsid w:val="005B015C"/>
    <w:rsid w:val="005B0300"/>
    <w:rsid w:val="005B0EBD"/>
    <w:rsid w:val="005B121B"/>
    <w:rsid w:val="005B1697"/>
    <w:rsid w:val="005B16A1"/>
    <w:rsid w:val="005B184F"/>
    <w:rsid w:val="005B2140"/>
    <w:rsid w:val="005B26A4"/>
    <w:rsid w:val="005B2769"/>
    <w:rsid w:val="005B3018"/>
    <w:rsid w:val="005B339C"/>
    <w:rsid w:val="005B3773"/>
    <w:rsid w:val="005B3ADE"/>
    <w:rsid w:val="005B3E45"/>
    <w:rsid w:val="005B408D"/>
    <w:rsid w:val="005B43CC"/>
    <w:rsid w:val="005B4642"/>
    <w:rsid w:val="005B4EBD"/>
    <w:rsid w:val="005B5276"/>
    <w:rsid w:val="005B53FD"/>
    <w:rsid w:val="005B57A6"/>
    <w:rsid w:val="005B6614"/>
    <w:rsid w:val="005B6A82"/>
    <w:rsid w:val="005B6D01"/>
    <w:rsid w:val="005B6F4A"/>
    <w:rsid w:val="005B7040"/>
    <w:rsid w:val="005B71C4"/>
    <w:rsid w:val="005C140C"/>
    <w:rsid w:val="005C17D0"/>
    <w:rsid w:val="005C23AE"/>
    <w:rsid w:val="005C25F8"/>
    <w:rsid w:val="005C3464"/>
    <w:rsid w:val="005C3B0C"/>
    <w:rsid w:val="005C444D"/>
    <w:rsid w:val="005C49A7"/>
    <w:rsid w:val="005C5A83"/>
    <w:rsid w:val="005C5EE3"/>
    <w:rsid w:val="005C63C0"/>
    <w:rsid w:val="005C64F6"/>
    <w:rsid w:val="005C6E72"/>
    <w:rsid w:val="005C7E3E"/>
    <w:rsid w:val="005D07DD"/>
    <w:rsid w:val="005D089D"/>
    <w:rsid w:val="005D0A41"/>
    <w:rsid w:val="005D0D66"/>
    <w:rsid w:val="005D18D2"/>
    <w:rsid w:val="005D2324"/>
    <w:rsid w:val="005D2764"/>
    <w:rsid w:val="005D3C1A"/>
    <w:rsid w:val="005D3D3D"/>
    <w:rsid w:val="005D4203"/>
    <w:rsid w:val="005D54CC"/>
    <w:rsid w:val="005D5AC7"/>
    <w:rsid w:val="005D62C1"/>
    <w:rsid w:val="005D6DAB"/>
    <w:rsid w:val="005D72F3"/>
    <w:rsid w:val="005D7F05"/>
    <w:rsid w:val="005E1C01"/>
    <w:rsid w:val="005E1C08"/>
    <w:rsid w:val="005E327B"/>
    <w:rsid w:val="005E3539"/>
    <w:rsid w:val="005E3702"/>
    <w:rsid w:val="005E41C3"/>
    <w:rsid w:val="005E4255"/>
    <w:rsid w:val="005E4843"/>
    <w:rsid w:val="005E4AA4"/>
    <w:rsid w:val="005E4DFE"/>
    <w:rsid w:val="005E504E"/>
    <w:rsid w:val="005E5236"/>
    <w:rsid w:val="005E5378"/>
    <w:rsid w:val="005E56C8"/>
    <w:rsid w:val="005E5D74"/>
    <w:rsid w:val="005E626B"/>
    <w:rsid w:val="005E6D6D"/>
    <w:rsid w:val="005E7EBF"/>
    <w:rsid w:val="005F0399"/>
    <w:rsid w:val="005F0474"/>
    <w:rsid w:val="005F0766"/>
    <w:rsid w:val="005F0832"/>
    <w:rsid w:val="005F0EBE"/>
    <w:rsid w:val="005F18C2"/>
    <w:rsid w:val="005F240A"/>
    <w:rsid w:val="005F2EC4"/>
    <w:rsid w:val="005F4D26"/>
    <w:rsid w:val="005F4E9E"/>
    <w:rsid w:val="005F541E"/>
    <w:rsid w:val="005F5747"/>
    <w:rsid w:val="005F5A8D"/>
    <w:rsid w:val="005F5D53"/>
    <w:rsid w:val="005F5F9A"/>
    <w:rsid w:val="005F75CA"/>
    <w:rsid w:val="006011FF"/>
    <w:rsid w:val="00601AD8"/>
    <w:rsid w:val="0060222E"/>
    <w:rsid w:val="0060263B"/>
    <w:rsid w:val="00602B3C"/>
    <w:rsid w:val="00604450"/>
    <w:rsid w:val="006045F9"/>
    <w:rsid w:val="00604644"/>
    <w:rsid w:val="006046F4"/>
    <w:rsid w:val="00604A51"/>
    <w:rsid w:val="00604C5B"/>
    <w:rsid w:val="00605633"/>
    <w:rsid w:val="00605775"/>
    <w:rsid w:val="00605B0C"/>
    <w:rsid w:val="0061056C"/>
    <w:rsid w:val="00610700"/>
    <w:rsid w:val="00611076"/>
    <w:rsid w:val="00611548"/>
    <w:rsid w:val="00611715"/>
    <w:rsid w:val="0061202B"/>
    <w:rsid w:val="0061240C"/>
    <w:rsid w:val="006124C8"/>
    <w:rsid w:val="006145FB"/>
    <w:rsid w:val="00615058"/>
    <w:rsid w:val="00615146"/>
    <w:rsid w:val="00615924"/>
    <w:rsid w:val="00615E92"/>
    <w:rsid w:val="006164F5"/>
    <w:rsid w:val="00616508"/>
    <w:rsid w:val="00616C0A"/>
    <w:rsid w:val="006170C2"/>
    <w:rsid w:val="00617C53"/>
    <w:rsid w:val="00617D2F"/>
    <w:rsid w:val="006202C5"/>
    <w:rsid w:val="006207D2"/>
    <w:rsid w:val="00621174"/>
    <w:rsid w:val="006227F8"/>
    <w:rsid w:val="00622C51"/>
    <w:rsid w:val="00623247"/>
    <w:rsid w:val="00623E04"/>
    <w:rsid w:val="00624C64"/>
    <w:rsid w:val="006252C6"/>
    <w:rsid w:val="00625E53"/>
    <w:rsid w:val="0062687C"/>
    <w:rsid w:val="00626EAE"/>
    <w:rsid w:val="00627075"/>
    <w:rsid w:val="0062799B"/>
    <w:rsid w:val="00627D21"/>
    <w:rsid w:val="00627D89"/>
    <w:rsid w:val="00627F48"/>
    <w:rsid w:val="006303D7"/>
    <w:rsid w:val="0063120D"/>
    <w:rsid w:val="00631C32"/>
    <w:rsid w:val="00631FB9"/>
    <w:rsid w:val="00632C17"/>
    <w:rsid w:val="00633B77"/>
    <w:rsid w:val="00633CA0"/>
    <w:rsid w:val="006346FC"/>
    <w:rsid w:val="0063533D"/>
    <w:rsid w:val="006354F3"/>
    <w:rsid w:val="006366A8"/>
    <w:rsid w:val="0063768C"/>
    <w:rsid w:val="00637ED1"/>
    <w:rsid w:val="00640134"/>
    <w:rsid w:val="00641C1D"/>
    <w:rsid w:val="00641D5E"/>
    <w:rsid w:val="006422DF"/>
    <w:rsid w:val="006428BC"/>
    <w:rsid w:val="00643390"/>
    <w:rsid w:val="006438A9"/>
    <w:rsid w:val="006439AD"/>
    <w:rsid w:val="006443C5"/>
    <w:rsid w:val="00644789"/>
    <w:rsid w:val="006450AF"/>
    <w:rsid w:val="006456AE"/>
    <w:rsid w:val="006456EE"/>
    <w:rsid w:val="00645D94"/>
    <w:rsid w:val="00645F34"/>
    <w:rsid w:val="0064707B"/>
    <w:rsid w:val="00647D5A"/>
    <w:rsid w:val="0065000A"/>
    <w:rsid w:val="006507D2"/>
    <w:rsid w:val="00651F48"/>
    <w:rsid w:val="0065201A"/>
    <w:rsid w:val="00652370"/>
    <w:rsid w:val="00652601"/>
    <w:rsid w:val="00652787"/>
    <w:rsid w:val="0065305D"/>
    <w:rsid w:val="006530DD"/>
    <w:rsid w:val="00653367"/>
    <w:rsid w:val="00653EB4"/>
    <w:rsid w:val="00653F80"/>
    <w:rsid w:val="00654970"/>
    <w:rsid w:val="00654D37"/>
    <w:rsid w:val="00654DC2"/>
    <w:rsid w:val="00655C6C"/>
    <w:rsid w:val="006600E8"/>
    <w:rsid w:val="006601A5"/>
    <w:rsid w:val="006604B2"/>
    <w:rsid w:val="00660504"/>
    <w:rsid w:val="00660875"/>
    <w:rsid w:val="00660FAE"/>
    <w:rsid w:val="006613EC"/>
    <w:rsid w:val="006617EC"/>
    <w:rsid w:val="0066238B"/>
    <w:rsid w:val="0066311E"/>
    <w:rsid w:val="006636FF"/>
    <w:rsid w:val="0066389F"/>
    <w:rsid w:val="00663B6F"/>
    <w:rsid w:val="00663CF3"/>
    <w:rsid w:val="006652F6"/>
    <w:rsid w:val="00665C3B"/>
    <w:rsid w:val="00666237"/>
    <w:rsid w:val="006668A7"/>
    <w:rsid w:val="00666BCD"/>
    <w:rsid w:val="00666F94"/>
    <w:rsid w:val="00667A17"/>
    <w:rsid w:val="00667B1C"/>
    <w:rsid w:val="00670076"/>
    <w:rsid w:val="006700F8"/>
    <w:rsid w:val="006705F9"/>
    <w:rsid w:val="00670E31"/>
    <w:rsid w:val="00671724"/>
    <w:rsid w:val="00671799"/>
    <w:rsid w:val="00671EBB"/>
    <w:rsid w:val="0067267B"/>
    <w:rsid w:val="0067310C"/>
    <w:rsid w:val="006735D3"/>
    <w:rsid w:val="006739EE"/>
    <w:rsid w:val="00675284"/>
    <w:rsid w:val="006753DD"/>
    <w:rsid w:val="006755B2"/>
    <w:rsid w:val="006757A0"/>
    <w:rsid w:val="006760CA"/>
    <w:rsid w:val="006761B7"/>
    <w:rsid w:val="00676248"/>
    <w:rsid w:val="006762FC"/>
    <w:rsid w:val="00677939"/>
    <w:rsid w:val="00677C12"/>
    <w:rsid w:val="00680645"/>
    <w:rsid w:val="00680913"/>
    <w:rsid w:val="00680F2F"/>
    <w:rsid w:val="00681CAC"/>
    <w:rsid w:val="00682714"/>
    <w:rsid w:val="00682E01"/>
    <w:rsid w:val="006838BE"/>
    <w:rsid w:val="006839A2"/>
    <w:rsid w:val="00683C79"/>
    <w:rsid w:val="006854DA"/>
    <w:rsid w:val="00685BE3"/>
    <w:rsid w:val="00685D19"/>
    <w:rsid w:val="00686B8E"/>
    <w:rsid w:val="006871D3"/>
    <w:rsid w:val="006878BE"/>
    <w:rsid w:val="00687DC2"/>
    <w:rsid w:val="00687F4A"/>
    <w:rsid w:val="006905FD"/>
    <w:rsid w:val="006906BF"/>
    <w:rsid w:val="006909AD"/>
    <w:rsid w:val="00691221"/>
    <w:rsid w:val="00692515"/>
    <w:rsid w:val="006927AD"/>
    <w:rsid w:val="00692BC2"/>
    <w:rsid w:val="0069395D"/>
    <w:rsid w:val="0069397E"/>
    <w:rsid w:val="00693A96"/>
    <w:rsid w:val="00693E18"/>
    <w:rsid w:val="00694B79"/>
    <w:rsid w:val="00695861"/>
    <w:rsid w:val="006958B6"/>
    <w:rsid w:val="0069596D"/>
    <w:rsid w:val="006959AC"/>
    <w:rsid w:val="00696321"/>
    <w:rsid w:val="00696608"/>
    <w:rsid w:val="00697C11"/>
    <w:rsid w:val="00697FB9"/>
    <w:rsid w:val="006A05C2"/>
    <w:rsid w:val="006A079B"/>
    <w:rsid w:val="006A366C"/>
    <w:rsid w:val="006A39CC"/>
    <w:rsid w:val="006A492F"/>
    <w:rsid w:val="006A57A2"/>
    <w:rsid w:val="006A6BBC"/>
    <w:rsid w:val="006A6D62"/>
    <w:rsid w:val="006B01E3"/>
    <w:rsid w:val="006B0311"/>
    <w:rsid w:val="006B087E"/>
    <w:rsid w:val="006B08F8"/>
    <w:rsid w:val="006B0904"/>
    <w:rsid w:val="006B1223"/>
    <w:rsid w:val="006B1532"/>
    <w:rsid w:val="006B19FB"/>
    <w:rsid w:val="006B4BB4"/>
    <w:rsid w:val="006B4E92"/>
    <w:rsid w:val="006B55B2"/>
    <w:rsid w:val="006B5972"/>
    <w:rsid w:val="006B64FE"/>
    <w:rsid w:val="006B6B57"/>
    <w:rsid w:val="006B72CF"/>
    <w:rsid w:val="006B7C86"/>
    <w:rsid w:val="006B7ED5"/>
    <w:rsid w:val="006C047F"/>
    <w:rsid w:val="006C093B"/>
    <w:rsid w:val="006C14A4"/>
    <w:rsid w:val="006C18DB"/>
    <w:rsid w:val="006C211D"/>
    <w:rsid w:val="006C3625"/>
    <w:rsid w:val="006C37B4"/>
    <w:rsid w:val="006C3ADB"/>
    <w:rsid w:val="006C4310"/>
    <w:rsid w:val="006C4D60"/>
    <w:rsid w:val="006C6477"/>
    <w:rsid w:val="006C6679"/>
    <w:rsid w:val="006C763F"/>
    <w:rsid w:val="006C777C"/>
    <w:rsid w:val="006D0169"/>
    <w:rsid w:val="006D038A"/>
    <w:rsid w:val="006D04D8"/>
    <w:rsid w:val="006D051A"/>
    <w:rsid w:val="006D1074"/>
    <w:rsid w:val="006D1EF0"/>
    <w:rsid w:val="006D2794"/>
    <w:rsid w:val="006D2821"/>
    <w:rsid w:val="006D463E"/>
    <w:rsid w:val="006D4A71"/>
    <w:rsid w:val="006D4C6F"/>
    <w:rsid w:val="006D4CE9"/>
    <w:rsid w:val="006D5EB3"/>
    <w:rsid w:val="006D6760"/>
    <w:rsid w:val="006D6C69"/>
    <w:rsid w:val="006D6DB4"/>
    <w:rsid w:val="006D7710"/>
    <w:rsid w:val="006D7792"/>
    <w:rsid w:val="006E1796"/>
    <w:rsid w:val="006E3432"/>
    <w:rsid w:val="006E3E30"/>
    <w:rsid w:val="006E40B3"/>
    <w:rsid w:val="006E4793"/>
    <w:rsid w:val="006E4B8B"/>
    <w:rsid w:val="006E51F2"/>
    <w:rsid w:val="006E528F"/>
    <w:rsid w:val="006E583D"/>
    <w:rsid w:val="006E60EC"/>
    <w:rsid w:val="006F0A81"/>
    <w:rsid w:val="006F187D"/>
    <w:rsid w:val="006F18F2"/>
    <w:rsid w:val="006F274B"/>
    <w:rsid w:val="006F2B29"/>
    <w:rsid w:val="006F3CF0"/>
    <w:rsid w:val="006F431A"/>
    <w:rsid w:val="006F459A"/>
    <w:rsid w:val="006F53A4"/>
    <w:rsid w:val="006F66E4"/>
    <w:rsid w:val="006F689C"/>
    <w:rsid w:val="006F6EC8"/>
    <w:rsid w:val="006F7960"/>
    <w:rsid w:val="00700504"/>
    <w:rsid w:val="00701CB2"/>
    <w:rsid w:val="00702118"/>
    <w:rsid w:val="007024FB"/>
    <w:rsid w:val="007026AA"/>
    <w:rsid w:val="00702923"/>
    <w:rsid w:val="00702C4C"/>
    <w:rsid w:val="00702D2E"/>
    <w:rsid w:val="00703116"/>
    <w:rsid w:val="007042B0"/>
    <w:rsid w:val="00704889"/>
    <w:rsid w:val="007056A9"/>
    <w:rsid w:val="0070626E"/>
    <w:rsid w:val="0070633E"/>
    <w:rsid w:val="007064AF"/>
    <w:rsid w:val="007069A4"/>
    <w:rsid w:val="00706B13"/>
    <w:rsid w:val="00707BBA"/>
    <w:rsid w:val="00710211"/>
    <w:rsid w:val="007105D3"/>
    <w:rsid w:val="0071134C"/>
    <w:rsid w:val="0071188B"/>
    <w:rsid w:val="00711D74"/>
    <w:rsid w:val="00712048"/>
    <w:rsid w:val="0071226A"/>
    <w:rsid w:val="00712912"/>
    <w:rsid w:val="0071362E"/>
    <w:rsid w:val="00713B9F"/>
    <w:rsid w:val="00713F28"/>
    <w:rsid w:val="007140C4"/>
    <w:rsid w:val="00714821"/>
    <w:rsid w:val="0071512F"/>
    <w:rsid w:val="00715506"/>
    <w:rsid w:val="0071588D"/>
    <w:rsid w:val="00716285"/>
    <w:rsid w:val="0071650D"/>
    <w:rsid w:val="00716C20"/>
    <w:rsid w:val="00716EE2"/>
    <w:rsid w:val="00717317"/>
    <w:rsid w:val="007176B2"/>
    <w:rsid w:val="0072200C"/>
    <w:rsid w:val="00722C17"/>
    <w:rsid w:val="00723BF4"/>
    <w:rsid w:val="00725393"/>
    <w:rsid w:val="007258FF"/>
    <w:rsid w:val="00725919"/>
    <w:rsid w:val="00726171"/>
    <w:rsid w:val="007267F6"/>
    <w:rsid w:val="0072686D"/>
    <w:rsid w:val="00730120"/>
    <w:rsid w:val="007301C9"/>
    <w:rsid w:val="007305C2"/>
    <w:rsid w:val="00731C6D"/>
    <w:rsid w:val="00732726"/>
    <w:rsid w:val="007328D2"/>
    <w:rsid w:val="00733245"/>
    <w:rsid w:val="00733681"/>
    <w:rsid w:val="0073384E"/>
    <w:rsid w:val="00733A68"/>
    <w:rsid w:val="00733B5E"/>
    <w:rsid w:val="00733C74"/>
    <w:rsid w:val="00733FFA"/>
    <w:rsid w:val="00734109"/>
    <w:rsid w:val="007341F1"/>
    <w:rsid w:val="00735074"/>
    <w:rsid w:val="007352E4"/>
    <w:rsid w:val="007354A7"/>
    <w:rsid w:val="0073564E"/>
    <w:rsid w:val="0073583E"/>
    <w:rsid w:val="00735B76"/>
    <w:rsid w:val="00735E52"/>
    <w:rsid w:val="00735FF6"/>
    <w:rsid w:val="007362EA"/>
    <w:rsid w:val="00736CF6"/>
    <w:rsid w:val="0073786A"/>
    <w:rsid w:val="00740375"/>
    <w:rsid w:val="0074041B"/>
    <w:rsid w:val="0074068D"/>
    <w:rsid w:val="00740C78"/>
    <w:rsid w:val="00742062"/>
    <w:rsid w:val="0074322E"/>
    <w:rsid w:val="0074344E"/>
    <w:rsid w:val="00743A47"/>
    <w:rsid w:val="00743EF4"/>
    <w:rsid w:val="007440D8"/>
    <w:rsid w:val="007446C4"/>
    <w:rsid w:val="007446C9"/>
    <w:rsid w:val="00746043"/>
    <w:rsid w:val="00746C32"/>
    <w:rsid w:val="00746C4F"/>
    <w:rsid w:val="007478C2"/>
    <w:rsid w:val="00747986"/>
    <w:rsid w:val="00747F7D"/>
    <w:rsid w:val="0075023D"/>
    <w:rsid w:val="00750D30"/>
    <w:rsid w:val="007514C4"/>
    <w:rsid w:val="00751ADD"/>
    <w:rsid w:val="00752D00"/>
    <w:rsid w:val="00753C0F"/>
    <w:rsid w:val="00754731"/>
    <w:rsid w:val="00754982"/>
    <w:rsid w:val="00754AFA"/>
    <w:rsid w:val="00754EA3"/>
    <w:rsid w:val="00755847"/>
    <w:rsid w:val="00755DCC"/>
    <w:rsid w:val="00756D7C"/>
    <w:rsid w:val="00760324"/>
    <w:rsid w:val="00760575"/>
    <w:rsid w:val="007607A0"/>
    <w:rsid w:val="007608FA"/>
    <w:rsid w:val="00760AD9"/>
    <w:rsid w:val="0076117A"/>
    <w:rsid w:val="0076179D"/>
    <w:rsid w:val="007620E4"/>
    <w:rsid w:val="0076246A"/>
    <w:rsid w:val="0076263F"/>
    <w:rsid w:val="00762B9D"/>
    <w:rsid w:val="00763925"/>
    <w:rsid w:val="0076402E"/>
    <w:rsid w:val="007640A4"/>
    <w:rsid w:val="007641C2"/>
    <w:rsid w:val="00766203"/>
    <w:rsid w:val="00766A18"/>
    <w:rsid w:val="0076742D"/>
    <w:rsid w:val="00770010"/>
    <w:rsid w:val="007700C8"/>
    <w:rsid w:val="00770928"/>
    <w:rsid w:val="00770C17"/>
    <w:rsid w:val="00770F59"/>
    <w:rsid w:val="00771015"/>
    <w:rsid w:val="007710FF"/>
    <w:rsid w:val="00771219"/>
    <w:rsid w:val="00772D15"/>
    <w:rsid w:val="007737B1"/>
    <w:rsid w:val="00773C60"/>
    <w:rsid w:val="00774663"/>
    <w:rsid w:val="00774D54"/>
    <w:rsid w:val="0077511D"/>
    <w:rsid w:val="00775154"/>
    <w:rsid w:val="00775B31"/>
    <w:rsid w:val="0078003A"/>
    <w:rsid w:val="0078115C"/>
    <w:rsid w:val="007814FA"/>
    <w:rsid w:val="00781C79"/>
    <w:rsid w:val="007826B5"/>
    <w:rsid w:val="007829EC"/>
    <w:rsid w:val="00782AAD"/>
    <w:rsid w:val="00782E90"/>
    <w:rsid w:val="00783F14"/>
    <w:rsid w:val="00784588"/>
    <w:rsid w:val="007858A8"/>
    <w:rsid w:val="00785C1F"/>
    <w:rsid w:val="0078625D"/>
    <w:rsid w:val="007877E3"/>
    <w:rsid w:val="00787B16"/>
    <w:rsid w:val="007908FD"/>
    <w:rsid w:val="00790964"/>
    <w:rsid w:val="007919F4"/>
    <w:rsid w:val="00792066"/>
    <w:rsid w:val="00792C17"/>
    <w:rsid w:val="00793757"/>
    <w:rsid w:val="00793C46"/>
    <w:rsid w:val="00793F4C"/>
    <w:rsid w:val="0079402B"/>
    <w:rsid w:val="00795565"/>
    <w:rsid w:val="007956F4"/>
    <w:rsid w:val="00796578"/>
    <w:rsid w:val="007965A5"/>
    <w:rsid w:val="007974D1"/>
    <w:rsid w:val="00797F02"/>
    <w:rsid w:val="007A1BB1"/>
    <w:rsid w:val="007A2A35"/>
    <w:rsid w:val="007A2DD4"/>
    <w:rsid w:val="007A2E09"/>
    <w:rsid w:val="007A3372"/>
    <w:rsid w:val="007A3977"/>
    <w:rsid w:val="007A3D8C"/>
    <w:rsid w:val="007A4368"/>
    <w:rsid w:val="007A4AF3"/>
    <w:rsid w:val="007A4E3D"/>
    <w:rsid w:val="007A5047"/>
    <w:rsid w:val="007A50D9"/>
    <w:rsid w:val="007A5854"/>
    <w:rsid w:val="007A5DB3"/>
    <w:rsid w:val="007A624C"/>
    <w:rsid w:val="007A64D6"/>
    <w:rsid w:val="007A657C"/>
    <w:rsid w:val="007A7049"/>
    <w:rsid w:val="007A7624"/>
    <w:rsid w:val="007B082F"/>
    <w:rsid w:val="007B100B"/>
    <w:rsid w:val="007B14CC"/>
    <w:rsid w:val="007B1792"/>
    <w:rsid w:val="007B1E18"/>
    <w:rsid w:val="007B216A"/>
    <w:rsid w:val="007B282F"/>
    <w:rsid w:val="007B2874"/>
    <w:rsid w:val="007B2CBE"/>
    <w:rsid w:val="007B3A92"/>
    <w:rsid w:val="007B3ED5"/>
    <w:rsid w:val="007B43DC"/>
    <w:rsid w:val="007B462E"/>
    <w:rsid w:val="007B4E93"/>
    <w:rsid w:val="007B51B0"/>
    <w:rsid w:val="007B60DD"/>
    <w:rsid w:val="007B636F"/>
    <w:rsid w:val="007B6CBC"/>
    <w:rsid w:val="007B6CC0"/>
    <w:rsid w:val="007B6FB1"/>
    <w:rsid w:val="007B75DE"/>
    <w:rsid w:val="007B771B"/>
    <w:rsid w:val="007C01A1"/>
    <w:rsid w:val="007C028E"/>
    <w:rsid w:val="007C04E8"/>
    <w:rsid w:val="007C0565"/>
    <w:rsid w:val="007C0628"/>
    <w:rsid w:val="007C0A19"/>
    <w:rsid w:val="007C104B"/>
    <w:rsid w:val="007C1B31"/>
    <w:rsid w:val="007C2407"/>
    <w:rsid w:val="007C2AC2"/>
    <w:rsid w:val="007C3295"/>
    <w:rsid w:val="007C3435"/>
    <w:rsid w:val="007C3D22"/>
    <w:rsid w:val="007C4846"/>
    <w:rsid w:val="007C5143"/>
    <w:rsid w:val="007C5894"/>
    <w:rsid w:val="007C63D6"/>
    <w:rsid w:val="007C70DB"/>
    <w:rsid w:val="007D0061"/>
    <w:rsid w:val="007D0503"/>
    <w:rsid w:val="007D1BA8"/>
    <w:rsid w:val="007D1EF9"/>
    <w:rsid w:val="007D1FBE"/>
    <w:rsid w:val="007D4FD9"/>
    <w:rsid w:val="007D51DB"/>
    <w:rsid w:val="007D5325"/>
    <w:rsid w:val="007D5C35"/>
    <w:rsid w:val="007D71DA"/>
    <w:rsid w:val="007D72F2"/>
    <w:rsid w:val="007E1803"/>
    <w:rsid w:val="007E2291"/>
    <w:rsid w:val="007E2A36"/>
    <w:rsid w:val="007E34B5"/>
    <w:rsid w:val="007E4445"/>
    <w:rsid w:val="007E4A40"/>
    <w:rsid w:val="007E4C8A"/>
    <w:rsid w:val="007E60A2"/>
    <w:rsid w:val="007E6294"/>
    <w:rsid w:val="007E6793"/>
    <w:rsid w:val="007E6EC8"/>
    <w:rsid w:val="007E6ECC"/>
    <w:rsid w:val="007E7196"/>
    <w:rsid w:val="007E7DCA"/>
    <w:rsid w:val="007F01A5"/>
    <w:rsid w:val="007F02DC"/>
    <w:rsid w:val="007F09D2"/>
    <w:rsid w:val="007F184C"/>
    <w:rsid w:val="007F2254"/>
    <w:rsid w:val="007F26E0"/>
    <w:rsid w:val="007F2E0E"/>
    <w:rsid w:val="007F2FBD"/>
    <w:rsid w:val="007F328B"/>
    <w:rsid w:val="007F3407"/>
    <w:rsid w:val="007F3D45"/>
    <w:rsid w:val="007F467A"/>
    <w:rsid w:val="007F475D"/>
    <w:rsid w:val="007F4DB1"/>
    <w:rsid w:val="007F532F"/>
    <w:rsid w:val="007F5373"/>
    <w:rsid w:val="007F570F"/>
    <w:rsid w:val="007F6538"/>
    <w:rsid w:val="007F65FC"/>
    <w:rsid w:val="007F66A2"/>
    <w:rsid w:val="007F6A06"/>
    <w:rsid w:val="007F784B"/>
    <w:rsid w:val="00800463"/>
    <w:rsid w:val="008004E4"/>
    <w:rsid w:val="00800A32"/>
    <w:rsid w:val="008012EB"/>
    <w:rsid w:val="00801511"/>
    <w:rsid w:val="00802029"/>
    <w:rsid w:val="0080232D"/>
    <w:rsid w:val="00802677"/>
    <w:rsid w:val="00802E64"/>
    <w:rsid w:val="00803034"/>
    <w:rsid w:val="00803502"/>
    <w:rsid w:val="0080381B"/>
    <w:rsid w:val="00803BAD"/>
    <w:rsid w:val="00803FB1"/>
    <w:rsid w:val="008047C8"/>
    <w:rsid w:val="0080480A"/>
    <w:rsid w:val="008049A1"/>
    <w:rsid w:val="00805034"/>
    <w:rsid w:val="00805286"/>
    <w:rsid w:val="00805427"/>
    <w:rsid w:val="00805609"/>
    <w:rsid w:val="00805F89"/>
    <w:rsid w:val="00805FC5"/>
    <w:rsid w:val="008069A3"/>
    <w:rsid w:val="00806BBF"/>
    <w:rsid w:val="00806DD7"/>
    <w:rsid w:val="00810263"/>
    <w:rsid w:val="00810C5C"/>
    <w:rsid w:val="00810CCD"/>
    <w:rsid w:val="00810F37"/>
    <w:rsid w:val="0081107F"/>
    <w:rsid w:val="008117CD"/>
    <w:rsid w:val="00811B6C"/>
    <w:rsid w:val="00812462"/>
    <w:rsid w:val="00812612"/>
    <w:rsid w:val="00812B59"/>
    <w:rsid w:val="008130C7"/>
    <w:rsid w:val="008135EB"/>
    <w:rsid w:val="008143E5"/>
    <w:rsid w:val="008147C5"/>
    <w:rsid w:val="00814CD1"/>
    <w:rsid w:val="0081546B"/>
    <w:rsid w:val="00815C49"/>
    <w:rsid w:val="00815F16"/>
    <w:rsid w:val="00816E02"/>
    <w:rsid w:val="008172D6"/>
    <w:rsid w:val="00817650"/>
    <w:rsid w:val="00817859"/>
    <w:rsid w:val="00817A85"/>
    <w:rsid w:val="00817CE3"/>
    <w:rsid w:val="008202A2"/>
    <w:rsid w:val="008202EE"/>
    <w:rsid w:val="00820480"/>
    <w:rsid w:val="008209D8"/>
    <w:rsid w:val="00821056"/>
    <w:rsid w:val="00821A60"/>
    <w:rsid w:val="00822C08"/>
    <w:rsid w:val="00823FBD"/>
    <w:rsid w:val="00824373"/>
    <w:rsid w:val="00824589"/>
    <w:rsid w:val="0082504E"/>
    <w:rsid w:val="00826D24"/>
    <w:rsid w:val="008301AC"/>
    <w:rsid w:val="008303CA"/>
    <w:rsid w:val="008305EE"/>
    <w:rsid w:val="00830678"/>
    <w:rsid w:val="008307AD"/>
    <w:rsid w:val="00830C0C"/>
    <w:rsid w:val="0083122D"/>
    <w:rsid w:val="00831440"/>
    <w:rsid w:val="008314F7"/>
    <w:rsid w:val="008317F7"/>
    <w:rsid w:val="00831ED1"/>
    <w:rsid w:val="008322D4"/>
    <w:rsid w:val="00832B41"/>
    <w:rsid w:val="00833291"/>
    <w:rsid w:val="008332DC"/>
    <w:rsid w:val="008336F4"/>
    <w:rsid w:val="008343DE"/>
    <w:rsid w:val="008349C5"/>
    <w:rsid w:val="008360D4"/>
    <w:rsid w:val="00837929"/>
    <w:rsid w:val="008404E0"/>
    <w:rsid w:val="00840BF1"/>
    <w:rsid w:val="00841B23"/>
    <w:rsid w:val="00842267"/>
    <w:rsid w:val="008430C7"/>
    <w:rsid w:val="008432CE"/>
    <w:rsid w:val="008435D3"/>
    <w:rsid w:val="00843D52"/>
    <w:rsid w:val="008441A6"/>
    <w:rsid w:val="008443A2"/>
    <w:rsid w:val="00844C3A"/>
    <w:rsid w:val="00845089"/>
    <w:rsid w:val="00845995"/>
    <w:rsid w:val="00845EA6"/>
    <w:rsid w:val="00846598"/>
    <w:rsid w:val="00846A57"/>
    <w:rsid w:val="00846E81"/>
    <w:rsid w:val="00847E49"/>
    <w:rsid w:val="00847E5B"/>
    <w:rsid w:val="00850E0E"/>
    <w:rsid w:val="00851077"/>
    <w:rsid w:val="00851407"/>
    <w:rsid w:val="00851CA1"/>
    <w:rsid w:val="008523ED"/>
    <w:rsid w:val="008528A5"/>
    <w:rsid w:val="00852EF7"/>
    <w:rsid w:val="0085389B"/>
    <w:rsid w:val="00853BB1"/>
    <w:rsid w:val="0085495F"/>
    <w:rsid w:val="00854EB9"/>
    <w:rsid w:val="00855214"/>
    <w:rsid w:val="00855470"/>
    <w:rsid w:val="008554A7"/>
    <w:rsid w:val="008555E7"/>
    <w:rsid w:val="008556C0"/>
    <w:rsid w:val="00856076"/>
    <w:rsid w:val="008562F3"/>
    <w:rsid w:val="00857B6C"/>
    <w:rsid w:val="00857C2A"/>
    <w:rsid w:val="00860350"/>
    <w:rsid w:val="0086173D"/>
    <w:rsid w:val="00861A09"/>
    <w:rsid w:val="00861CEC"/>
    <w:rsid w:val="008623C9"/>
    <w:rsid w:val="00863767"/>
    <w:rsid w:val="00863AA1"/>
    <w:rsid w:val="00864492"/>
    <w:rsid w:val="00864F49"/>
    <w:rsid w:val="0086529E"/>
    <w:rsid w:val="00865714"/>
    <w:rsid w:val="00866304"/>
    <w:rsid w:val="0086635E"/>
    <w:rsid w:val="0086672D"/>
    <w:rsid w:val="00866EAB"/>
    <w:rsid w:val="00867274"/>
    <w:rsid w:val="008675D5"/>
    <w:rsid w:val="00867D2D"/>
    <w:rsid w:val="0087011C"/>
    <w:rsid w:val="0087083E"/>
    <w:rsid w:val="008708EF"/>
    <w:rsid w:val="008712E4"/>
    <w:rsid w:val="008715C3"/>
    <w:rsid w:val="00871A57"/>
    <w:rsid w:val="0087221C"/>
    <w:rsid w:val="0087284E"/>
    <w:rsid w:val="008728EF"/>
    <w:rsid w:val="00872CC9"/>
    <w:rsid w:val="008732BF"/>
    <w:rsid w:val="00873B54"/>
    <w:rsid w:val="00873EA3"/>
    <w:rsid w:val="008749B8"/>
    <w:rsid w:val="00874D6C"/>
    <w:rsid w:val="00874D98"/>
    <w:rsid w:val="00876251"/>
    <w:rsid w:val="00876674"/>
    <w:rsid w:val="00876D77"/>
    <w:rsid w:val="008772F8"/>
    <w:rsid w:val="00877548"/>
    <w:rsid w:val="0087754F"/>
    <w:rsid w:val="00877BF0"/>
    <w:rsid w:val="008801D4"/>
    <w:rsid w:val="00880734"/>
    <w:rsid w:val="00880F95"/>
    <w:rsid w:val="00881317"/>
    <w:rsid w:val="00881B41"/>
    <w:rsid w:val="00881DF4"/>
    <w:rsid w:val="00882EA1"/>
    <w:rsid w:val="0088317A"/>
    <w:rsid w:val="0088329D"/>
    <w:rsid w:val="00883520"/>
    <w:rsid w:val="00883FE9"/>
    <w:rsid w:val="00884B69"/>
    <w:rsid w:val="0088510A"/>
    <w:rsid w:val="0088530A"/>
    <w:rsid w:val="0088542A"/>
    <w:rsid w:val="00885799"/>
    <w:rsid w:val="00885B7A"/>
    <w:rsid w:val="008875D6"/>
    <w:rsid w:val="00890446"/>
    <w:rsid w:val="00891122"/>
    <w:rsid w:val="0089214D"/>
    <w:rsid w:val="00892450"/>
    <w:rsid w:val="00892DBF"/>
    <w:rsid w:val="00893566"/>
    <w:rsid w:val="008936EF"/>
    <w:rsid w:val="00893AC2"/>
    <w:rsid w:val="00894455"/>
    <w:rsid w:val="00894D73"/>
    <w:rsid w:val="00894F06"/>
    <w:rsid w:val="008951DD"/>
    <w:rsid w:val="008953DD"/>
    <w:rsid w:val="00895658"/>
    <w:rsid w:val="008964F0"/>
    <w:rsid w:val="00896C9D"/>
    <w:rsid w:val="008974C7"/>
    <w:rsid w:val="00897939"/>
    <w:rsid w:val="008A0F42"/>
    <w:rsid w:val="008A1389"/>
    <w:rsid w:val="008A1B8F"/>
    <w:rsid w:val="008A1F6A"/>
    <w:rsid w:val="008A23F9"/>
    <w:rsid w:val="008A2C49"/>
    <w:rsid w:val="008A2CFA"/>
    <w:rsid w:val="008A33DA"/>
    <w:rsid w:val="008A356A"/>
    <w:rsid w:val="008A3866"/>
    <w:rsid w:val="008A44DB"/>
    <w:rsid w:val="008A4D1B"/>
    <w:rsid w:val="008A4E25"/>
    <w:rsid w:val="008A4E68"/>
    <w:rsid w:val="008A65DC"/>
    <w:rsid w:val="008A7319"/>
    <w:rsid w:val="008A7463"/>
    <w:rsid w:val="008A7520"/>
    <w:rsid w:val="008B041B"/>
    <w:rsid w:val="008B0A16"/>
    <w:rsid w:val="008B0B86"/>
    <w:rsid w:val="008B1413"/>
    <w:rsid w:val="008B377E"/>
    <w:rsid w:val="008B37E5"/>
    <w:rsid w:val="008B3EA2"/>
    <w:rsid w:val="008B4A76"/>
    <w:rsid w:val="008B64AD"/>
    <w:rsid w:val="008B68A4"/>
    <w:rsid w:val="008B6A48"/>
    <w:rsid w:val="008B6A59"/>
    <w:rsid w:val="008B6BE4"/>
    <w:rsid w:val="008B74A9"/>
    <w:rsid w:val="008B794D"/>
    <w:rsid w:val="008B7D82"/>
    <w:rsid w:val="008C092C"/>
    <w:rsid w:val="008C0A02"/>
    <w:rsid w:val="008C24D6"/>
    <w:rsid w:val="008C25D5"/>
    <w:rsid w:val="008C2D86"/>
    <w:rsid w:val="008C30E7"/>
    <w:rsid w:val="008C3DE3"/>
    <w:rsid w:val="008C4B19"/>
    <w:rsid w:val="008C4DDF"/>
    <w:rsid w:val="008C6BA2"/>
    <w:rsid w:val="008D03C8"/>
    <w:rsid w:val="008D0513"/>
    <w:rsid w:val="008D0C2F"/>
    <w:rsid w:val="008D1B01"/>
    <w:rsid w:val="008D1D70"/>
    <w:rsid w:val="008D22AB"/>
    <w:rsid w:val="008D2706"/>
    <w:rsid w:val="008D2871"/>
    <w:rsid w:val="008D43DE"/>
    <w:rsid w:val="008D50F4"/>
    <w:rsid w:val="008D550E"/>
    <w:rsid w:val="008D6E8E"/>
    <w:rsid w:val="008D7904"/>
    <w:rsid w:val="008D7A80"/>
    <w:rsid w:val="008E02F6"/>
    <w:rsid w:val="008E1598"/>
    <w:rsid w:val="008E1F99"/>
    <w:rsid w:val="008E2AFF"/>
    <w:rsid w:val="008E3149"/>
    <w:rsid w:val="008E46AD"/>
    <w:rsid w:val="008E46DA"/>
    <w:rsid w:val="008E4756"/>
    <w:rsid w:val="008E47CB"/>
    <w:rsid w:val="008E4EA3"/>
    <w:rsid w:val="008E57AB"/>
    <w:rsid w:val="008E6008"/>
    <w:rsid w:val="008E6444"/>
    <w:rsid w:val="008E699D"/>
    <w:rsid w:val="008E753C"/>
    <w:rsid w:val="008E7604"/>
    <w:rsid w:val="008E7698"/>
    <w:rsid w:val="008F0B41"/>
    <w:rsid w:val="008F0D33"/>
    <w:rsid w:val="008F0E35"/>
    <w:rsid w:val="008F1CA3"/>
    <w:rsid w:val="008F1F5B"/>
    <w:rsid w:val="008F2EE8"/>
    <w:rsid w:val="008F2F11"/>
    <w:rsid w:val="008F3905"/>
    <w:rsid w:val="008F3CA8"/>
    <w:rsid w:val="008F4E21"/>
    <w:rsid w:val="008F4EE9"/>
    <w:rsid w:val="008F54C1"/>
    <w:rsid w:val="008F641B"/>
    <w:rsid w:val="008F649B"/>
    <w:rsid w:val="008F65D6"/>
    <w:rsid w:val="008F65E7"/>
    <w:rsid w:val="008F6F3E"/>
    <w:rsid w:val="0090059C"/>
    <w:rsid w:val="009005D4"/>
    <w:rsid w:val="00900A71"/>
    <w:rsid w:val="009018B9"/>
    <w:rsid w:val="00901E48"/>
    <w:rsid w:val="00902ED7"/>
    <w:rsid w:val="009033B0"/>
    <w:rsid w:val="00903605"/>
    <w:rsid w:val="00904938"/>
    <w:rsid w:val="00904C6C"/>
    <w:rsid w:val="00904D1F"/>
    <w:rsid w:val="0090503D"/>
    <w:rsid w:val="009050EA"/>
    <w:rsid w:val="009068A7"/>
    <w:rsid w:val="00906CBB"/>
    <w:rsid w:val="00906D09"/>
    <w:rsid w:val="0090779E"/>
    <w:rsid w:val="00907C4C"/>
    <w:rsid w:val="00907C6B"/>
    <w:rsid w:val="00911384"/>
    <w:rsid w:val="00911A76"/>
    <w:rsid w:val="00912354"/>
    <w:rsid w:val="009123A5"/>
    <w:rsid w:val="00912BC0"/>
    <w:rsid w:val="00912DC9"/>
    <w:rsid w:val="0091352C"/>
    <w:rsid w:val="009137F3"/>
    <w:rsid w:val="00914392"/>
    <w:rsid w:val="00914713"/>
    <w:rsid w:val="009149FD"/>
    <w:rsid w:val="00915479"/>
    <w:rsid w:val="00915E1E"/>
    <w:rsid w:val="00915FE9"/>
    <w:rsid w:val="009164A5"/>
    <w:rsid w:val="00916EBF"/>
    <w:rsid w:val="009175D7"/>
    <w:rsid w:val="00917676"/>
    <w:rsid w:val="00917F13"/>
    <w:rsid w:val="00921702"/>
    <w:rsid w:val="00921B73"/>
    <w:rsid w:val="00922912"/>
    <w:rsid w:val="0092291B"/>
    <w:rsid w:val="00923557"/>
    <w:rsid w:val="00923768"/>
    <w:rsid w:val="0092382D"/>
    <w:rsid w:val="00923D92"/>
    <w:rsid w:val="00923DAB"/>
    <w:rsid w:val="00924007"/>
    <w:rsid w:val="00924F01"/>
    <w:rsid w:val="009250AB"/>
    <w:rsid w:val="00926ACC"/>
    <w:rsid w:val="0092733E"/>
    <w:rsid w:val="0092736F"/>
    <w:rsid w:val="0093016C"/>
    <w:rsid w:val="009303D7"/>
    <w:rsid w:val="009307BD"/>
    <w:rsid w:val="00930E0B"/>
    <w:rsid w:val="009312F4"/>
    <w:rsid w:val="00931AAF"/>
    <w:rsid w:val="009323CB"/>
    <w:rsid w:val="00932A97"/>
    <w:rsid w:val="00932EA6"/>
    <w:rsid w:val="00933619"/>
    <w:rsid w:val="0093375A"/>
    <w:rsid w:val="00933A4D"/>
    <w:rsid w:val="0093404F"/>
    <w:rsid w:val="00934CEA"/>
    <w:rsid w:val="0093536C"/>
    <w:rsid w:val="00935D9E"/>
    <w:rsid w:val="00936AE8"/>
    <w:rsid w:val="0093703D"/>
    <w:rsid w:val="00937CB9"/>
    <w:rsid w:val="0094124D"/>
    <w:rsid w:val="009413EA"/>
    <w:rsid w:val="00941592"/>
    <w:rsid w:val="00941F8C"/>
    <w:rsid w:val="00942D3D"/>
    <w:rsid w:val="00942E79"/>
    <w:rsid w:val="00944675"/>
    <w:rsid w:val="00945B54"/>
    <w:rsid w:val="00946913"/>
    <w:rsid w:val="00946FF1"/>
    <w:rsid w:val="00950467"/>
    <w:rsid w:val="009508EC"/>
    <w:rsid w:val="00950CB8"/>
    <w:rsid w:val="009512E0"/>
    <w:rsid w:val="009514A2"/>
    <w:rsid w:val="009519FD"/>
    <w:rsid w:val="00951FB7"/>
    <w:rsid w:val="00952390"/>
    <w:rsid w:val="00952526"/>
    <w:rsid w:val="009528F0"/>
    <w:rsid w:val="00952E7E"/>
    <w:rsid w:val="00953B45"/>
    <w:rsid w:val="00953C05"/>
    <w:rsid w:val="00953E4D"/>
    <w:rsid w:val="00953EDA"/>
    <w:rsid w:val="00954285"/>
    <w:rsid w:val="00954BD8"/>
    <w:rsid w:val="00954E86"/>
    <w:rsid w:val="00955387"/>
    <w:rsid w:val="009560E4"/>
    <w:rsid w:val="00956268"/>
    <w:rsid w:val="00956636"/>
    <w:rsid w:val="00957686"/>
    <w:rsid w:val="0095776C"/>
    <w:rsid w:val="00960112"/>
    <w:rsid w:val="00960849"/>
    <w:rsid w:val="00960CB1"/>
    <w:rsid w:val="0096260D"/>
    <w:rsid w:val="00963ABF"/>
    <w:rsid w:val="00963C16"/>
    <w:rsid w:val="0096457A"/>
    <w:rsid w:val="0096490F"/>
    <w:rsid w:val="00964C19"/>
    <w:rsid w:val="009653DC"/>
    <w:rsid w:val="009655EA"/>
    <w:rsid w:val="009657AE"/>
    <w:rsid w:val="00965AC8"/>
    <w:rsid w:val="00966670"/>
    <w:rsid w:val="00966D89"/>
    <w:rsid w:val="00966E1A"/>
    <w:rsid w:val="009678A4"/>
    <w:rsid w:val="00970383"/>
    <w:rsid w:val="00970573"/>
    <w:rsid w:val="00970EF5"/>
    <w:rsid w:val="00970F49"/>
    <w:rsid w:val="00971E28"/>
    <w:rsid w:val="009726B1"/>
    <w:rsid w:val="0097294D"/>
    <w:rsid w:val="009729FE"/>
    <w:rsid w:val="009731BF"/>
    <w:rsid w:val="009739AE"/>
    <w:rsid w:val="00974108"/>
    <w:rsid w:val="00974ECE"/>
    <w:rsid w:val="009755BA"/>
    <w:rsid w:val="00975D2C"/>
    <w:rsid w:val="0097632F"/>
    <w:rsid w:val="00977687"/>
    <w:rsid w:val="009807AA"/>
    <w:rsid w:val="0098085E"/>
    <w:rsid w:val="00980C5E"/>
    <w:rsid w:val="009815ED"/>
    <w:rsid w:val="00981694"/>
    <w:rsid w:val="0098179E"/>
    <w:rsid w:val="00981953"/>
    <w:rsid w:val="00981F63"/>
    <w:rsid w:val="00982836"/>
    <w:rsid w:val="00983452"/>
    <w:rsid w:val="009840C6"/>
    <w:rsid w:val="0098464A"/>
    <w:rsid w:val="009847D4"/>
    <w:rsid w:val="00985408"/>
    <w:rsid w:val="009856A2"/>
    <w:rsid w:val="00985D83"/>
    <w:rsid w:val="00985E69"/>
    <w:rsid w:val="00986425"/>
    <w:rsid w:val="00987269"/>
    <w:rsid w:val="0098758E"/>
    <w:rsid w:val="0099033A"/>
    <w:rsid w:val="00990380"/>
    <w:rsid w:val="00990429"/>
    <w:rsid w:val="00990614"/>
    <w:rsid w:val="009906EE"/>
    <w:rsid w:val="00990AC4"/>
    <w:rsid w:val="00990CA1"/>
    <w:rsid w:val="0099152A"/>
    <w:rsid w:val="0099166A"/>
    <w:rsid w:val="009919A5"/>
    <w:rsid w:val="00991F1D"/>
    <w:rsid w:val="00992378"/>
    <w:rsid w:val="0099286E"/>
    <w:rsid w:val="009936B0"/>
    <w:rsid w:val="009953A2"/>
    <w:rsid w:val="00995526"/>
    <w:rsid w:val="009957B7"/>
    <w:rsid w:val="009959B0"/>
    <w:rsid w:val="00995E58"/>
    <w:rsid w:val="00996AD2"/>
    <w:rsid w:val="00996FBD"/>
    <w:rsid w:val="0099795B"/>
    <w:rsid w:val="009A045C"/>
    <w:rsid w:val="009A09EE"/>
    <w:rsid w:val="009A108C"/>
    <w:rsid w:val="009A19D2"/>
    <w:rsid w:val="009A1C03"/>
    <w:rsid w:val="009A22A5"/>
    <w:rsid w:val="009A24E4"/>
    <w:rsid w:val="009A275C"/>
    <w:rsid w:val="009A549E"/>
    <w:rsid w:val="009A5E52"/>
    <w:rsid w:val="009A68D4"/>
    <w:rsid w:val="009A704C"/>
    <w:rsid w:val="009A7D50"/>
    <w:rsid w:val="009A7D6B"/>
    <w:rsid w:val="009B02AB"/>
    <w:rsid w:val="009B04C0"/>
    <w:rsid w:val="009B05D9"/>
    <w:rsid w:val="009B0FA5"/>
    <w:rsid w:val="009B1003"/>
    <w:rsid w:val="009B1004"/>
    <w:rsid w:val="009B155E"/>
    <w:rsid w:val="009B26C6"/>
    <w:rsid w:val="009B2B15"/>
    <w:rsid w:val="009B2C8C"/>
    <w:rsid w:val="009B3652"/>
    <w:rsid w:val="009B3F61"/>
    <w:rsid w:val="009B4728"/>
    <w:rsid w:val="009B4B59"/>
    <w:rsid w:val="009B4F75"/>
    <w:rsid w:val="009B55CD"/>
    <w:rsid w:val="009B5F6C"/>
    <w:rsid w:val="009B68A5"/>
    <w:rsid w:val="009B6CA7"/>
    <w:rsid w:val="009B741C"/>
    <w:rsid w:val="009B7852"/>
    <w:rsid w:val="009B7C29"/>
    <w:rsid w:val="009C0AC8"/>
    <w:rsid w:val="009C0F88"/>
    <w:rsid w:val="009C10EC"/>
    <w:rsid w:val="009C142F"/>
    <w:rsid w:val="009C1A83"/>
    <w:rsid w:val="009C35C4"/>
    <w:rsid w:val="009C385B"/>
    <w:rsid w:val="009C3BC4"/>
    <w:rsid w:val="009C40B1"/>
    <w:rsid w:val="009C4CAC"/>
    <w:rsid w:val="009C64D0"/>
    <w:rsid w:val="009C6631"/>
    <w:rsid w:val="009C67DE"/>
    <w:rsid w:val="009C6C97"/>
    <w:rsid w:val="009C76EF"/>
    <w:rsid w:val="009D01B2"/>
    <w:rsid w:val="009D05AA"/>
    <w:rsid w:val="009D08D3"/>
    <w:rsid w:val="009D0EF2"/>
    <w:rsid w:val="009D18F9"/>
    <w:rsid w:val="009D2686"/>
    <w:rsid w:val="009D2915"/>
    <w:rsid w:val="009D30C9"/>
    <w:rsid w:val="009D3807"/>
    <w:rsid w:val="009D3D71"/>
    <w:rsid w:val="009D3F9D"/>
    <w:rsid w:val="009D41FB"/>
    <w:rsid w:val="009D4284"/>
    <w:rsid w:val="009D4D0A"/>
    <w:rsid w:val="009D5245"/>
    <w:rsid w:val="009D59FE"/>
    <w:rsid w:val="009D5AB5"/>
    <w:rsid w:val="009D5C38"/>
    <w:rsid w:val="009D6628"/>
    <w:rsid w:val="009D6F4F"/>
    <w:rsid w:val="009D7CEF"/>
    <w:rsid w:val="009D7CF2"/>
    <w:rsid w:val="009E0A41"/>
    <w:rsid w:val="009E0A73"/>
    <w:rsid w:val="009E204A"/>
    <w:rsid w:val="009E24E3"/>
    <w:rsid w:val="009E2B70"/>
    <w:rsid w:val="009E3293"/>
    <w:rsid w:val="009E3A37"/>
    <w:rsid w:val="009E3E4D"/>
    <w:rsid w:val="009E4934"/>
    <w:rsid w:val="009E494B"/>
    <w:rsid w:val="009E4A88"/>
    <w:rsid w:val="009E4C35"/>
    <w:rsid w:val="009E560E"/>
    <w:rsid w:val="009E60CE"/>
    <w:rsid w:val="009E6AE9"/>
    <w:rsid w:val="009E6CB2"/>
    <w:rsid w:val="009E7F93"/>
    <w:rsid w:val="009F07AD"/>
    <w:rsid w:val="009F0A20"/>
    <w:rsid w:val="009F1426"/>
    <w:rsid w:val="009F1781"/>
    <w:rsid w:val="009F1845"/>
    <w:rsid w:val="009F19CF"/>
    <w:rsid w:val="009F1DBB"/>
    <w:rsid w:val="009F366B"/>
    <w:rsid w:val="009F51D7"/>
    <w:rsid w:val="009F62CB"/>
    <w:rsid w:val="009F677C"/>
    <w:rsid w:val="009F781C"/>
    <w:rsid w:val="009F7B7B"/>
    <w:rsid w:val="00A0069B"/>
    <w:rsid w:val="00A0085D"/>
    <w:rsid w:val="00A01989"/>
    <w:rsid w:val="00A02314"/>
    <w:rsid w:val="00A0264D"/>
    <w:rsid w:val="00A027DF"/>
    <w:rsid w:val="00A03613"/>
    <w:rsid w:val="00A04946"/>
    <w:rsid w:val="00A05853"/>
    <w:rsid w:val="00A06E78"/>
    <w:rsid w:val="00A07954"/>
    <w:rsid w:val="00A07970"/>
    <w:rsid w:val="00A07ABC"/>
    <w:rsid w:val="00A100F5"/>
    <w:rsid w:val="00A10F10"/>
    <w:rsid w:val="00A1276E"/>
    <w:rsid w:val="00A14199"/>
    <w:rsid w:val="00A143A1"/>
    <w:rsid w:val="00A146D2"/>
    <w:rsid w:val="00A162E5"/>
    <w:rsid w:val="00A17078"/>
    <w:rsid w:val="00A17AFC"/>
    <w:rsid w:val="00A17CF2"/>
    <w:rsid w:val="00A20313"/>
    <w:rsid w:val="00A20E4C"/>
    <w:rsid w:val="00A22130"/>
    <w:rsid w:val="00A2246E"/>
    <w:rsid w:val="00A22B34"/>
    <w:rsid w:val="00A22E5C"/>
    <w:rsid w:val="00A2314C"/>
    <w:rsid w:val="00A23D0D"/>
    <w:rsid w:val="00A24280"/>
    <w:rsid w:val="00A24D4E"/>
    <w:rsid w:val="00A26C8D"/>
    <w:rsid w:val="00A26E4E"/>
    <w:rsid w:val="00A27336"/>
    <w:rsid w:val="00A27CCA"/>
    <w:rsid w:val="00A3005B"/>
    <w:rsid w:val="00A3153A"/>
    <w:rsid w:val="00A31D65"/>
    <w:rsid w:val="00A3383E"/>
    <w:rsid w:val="00A3393C"/>
    <w:rsid w:val="00A33D0C"/>
    <w:rsid w:val="00A33E2C"/>
    <w:rsid w:val="00A344E6"/>
    <w:rsid w:val="00A34514"/>
    <w:rsid w:val="00A35A2A"/>
    <w:rsid w:val="00A36A2B"/>
    <w:rsid w:val="00A36BA2"/>
    <w:rsid w:val="00A36EFF"/>
    <w:rsid w:val="00A36F44"/>
    <w:rsid w:val="00A37117"/>
    <w:rsid w:val="00A37690"/>
    <w:rsid w:val="00A37FB3"/>
    <w:rsid w:val="00A412FA"/>
    <w:rsid w:val="00A41B39"/>
    <w:rsid w:val="00A42450"/>
    <w:rsid w:val="00A428D5"/>
    <w:rsid w:val="00A42D4A"/>
    <w:rsid w:val="00A43962"/>
    <w:rsid w:val="00A43A89"/>
    <w:rsid w:val="00A43D17"/>
    <w:rsid w:val="00A44104"/>
    <w:rsid w:val="00A44261"/>
    <w:rsid w:val="00A446BF"/>
    <w:rsid w:val="00A45275"/>
    <w:rsid w:val="00A4539B"/>
    <w:rsid w:val="00A45A7D"/>
    <w:rsid w:val="00A46474"/>
    <w:rsid w:val="00A46773"/>
    <w:rsid w:val="00A47AA8"/>
    <w:rsid w:val="00A47F9D"/>
    <w:rsid w:val="00A521EC"/>
    <w:rsid w:val="00A5270B"/>
    <w:rsid w:val="00A53F30"/>
    <w:rsid w:val="00A55170"/>
    <w:rsid w:val="00A55624"/>
    <w:rsid w:val="00A557CD"/>
    <w:rsid w:val="00A55946"/>
    <w:rsid w:val="00A55F6A"/>
    <w:rsid w:val="00A561C0"/>
    <w:rsid w:val="00A56280"/>
    <w:rsid w:val="00A569E3"/>
    <w:rsid w:val="00A56D3A"/>
    <w:rsid w:val="00A57184"/>
    <w:rsid w:val="00A606A8"/>
    <w:rsid w:val="00A6083E"/>
    <w:rsid w:val="00A60B75"/>
    <w:rsid w:val="00A60D9D"/>
    <w:rsid w:val="00A61470"/>
    <w:rsid w:val="00A61DAC"/>
    <w:rsid w:val="00A626CD"/>
    <w:rsid w:val="00A62C3E"/>
    <w:rsid w:val="00A63141"/>
    <w:rsid w:val="00A633C3"/>
    <w:rsid w:val="00A63957"/>
    <w:rsid w:val="00A64290"/>
    <w:rsid w:val="00A648DA"/>
    <w:rsid w:val="00A6498F"/>
    <w:rsid w:val="00A64B2A"/>
    <w:rsid w:val="00A64D99"/>
    <w:rsid w:val="00A650A2"/>
    <w:rsid w:val="00A65E87"/>
    <w:rsid w:val="00A66186"/>
    <w:rsid w:val="00A6637C"/>
    <w:rsid w:val="00A66391"/>
    <w:rsid w:val="00A664FC"/>
    <w:rsid w:val="00A66EA5"/>
    <w:rsid w:val="00A709CB"/>
    <w:rsid w:val="00A712F4"/>
    <w:rsid w:val="00A71DE1"/>
    <w:rsid w:val="00A71E62"/>
    <w:rsid w:val="00A72F32"/>
    <w:rsid w:val="00A73152"/>
    <w:rsid w:val="00A732FB"/>
    <w:rsid w:val="00A73696"/>
    <w:rsid w:val="00A73F33"/>
    <w:rsid w:val="00A75926"/>
    <w:rsid w:val="00A7624E"/>
    <w:rsid w:val="00A76FA5"/>
    <w:rsid w:val="00A77696"/>
    <w:rsid w:val="00A7793D"/>
    <w:rsid w:val="00A803E5"/>
    <w:rsid w:val="00A804F9"/>
    <w:rsid w:val="00A808E6"/>
    <w:rsid w:val="00A81D61"/>
    <w:rsid w:val="00A82BD2"/>
    <w:rsid w:val="00A8397A"/>
    <w:rsid w:val="00A83F11"/>
    <w:rsid w:val="00A84167"/>
    <w:rsid w:val="00A85089"/>
    <w:rsid w:val="00A861D1"/>
    <w:rsid w:val="00A86357"/>
    <w:rsid w:val="00A86414"/>
    <w:rsid w:val="00A867DC"/>
    <w:rsid w:val="00A868F3"/>
    <w:rsid w:val="00A869D0"/>
    <w:rsid w:val="00A86B06"/>
    <w:rsid w:val="00A87CC6"/>
    <w:rsid w:val="00A9032C"/>
    <w:rsid w:val="00A90FFF"/>
    <w:rsid w:val="00A912E5"/>
    <w:rsid w:val="00A91522"/>
    <w:rsid w:val="00A92007"/>
    <w:rsid w:val="00A921E2"/>
    <w:rsid w:val="00A92563"/>
    <w:rsid w:val="00A92ACB"/>
    <w:rsid w:val="00A930E0"/>
    <w:rsid w:val="00A93157"/>
    <w:rsid w:val="00A9396E"/>
    <w:rsid w:val="00A93C10"/>
    <w:rsid w:val="00A943AA"/>
    <w:rsid w:val="00A95225"/>
    <w:rsid w:val="00A9560B"/>
    <w:rsid w:val="00A9587D"/>
    <w:rsid w:val="00A9588F"/>
    <w:rsid w:val="00A95DFA"/>
    <w:rsid w:val="00A95E8D"/>
    <w:rsid w:val="00A9733A"/>
    <w:rsid w:val="00A97AE9"/>
    <w:rsid w:val="00A97FAB"/>
    <w:rsid w:val="00AA1272"/>
    <w:rsid w:val="00AA2231"/>
    <w:rsid w:val="00AA2335"/>
    <w:rsid w:val="00AA2521"/>
    <w:rsid w:val="00AA25B2"/>
    <w:rsid w:val="00AA2F13"/>
    <w:rsid w:val="00AA3205"/>
    <w:rsid w:val="00AA338C"/>
    <w:rsid w:val="00AA3708"/>
    <w:rsid w:val="00AA58D3"/>
    <w:rsid w:val="00AA5C14"/>
    <w:rsid w:val="00AA6570"/>
    <w:rsid w:val="00AA71B4"/>
    <w:rsid w:val="00AA73C1"/>
    <w:rsid w:val="00AA7750"/>
    <w:rsid w:val="00AB0062"/>
    <w:rsid w:val="00AB0221"/>
    <w:rsid w:val="00AB0C28"/>
    <w:rsid w:val="00AB1C00"/>
    <w:rsid w:val="00AB21FC"/>
    <w:rsid w:val="00AB2A27"/>
    <w:rsid w:val="00AB2D9A"/>
    <w:rsid w:val="00AB2F13"/>
    <w:rsid w:val="00AB3465"/>
    <w:rsid w:val="00AB3589"/>
    <w:rsid w:val="00AB43FD"/>
    <w:rsid w:val="00AB4B40"/>
    <w:rsid w:val="00AB53A2"/>
    <w:rsid w:val="00AB559E"/>
    <w:rsid w:val="00AB63C0"/>
    <w:rsid w:val="00AB6550"/>
    <w:rsid w:val="00AB7691"/>
    <w:rsid w:val="00AC18AD"/>
    <w:rsid w:val="00AC1FF9"/>
    <w:rsid w:val="00AC230D"/>
    <w:rsid w:val="00AC2413"/>
    <w:rsid w:val="00AC392E"/>
    <w:rsid w:val="00AC3AF5"/>
    <w:rsid w:val="00AC3CC1"/>
    <w:rsid w:val="00AC3D48"/>
    <w:rsid w:val="00AC446E"/>
    <w:rsid w:val="00AC4649"/>
    <w:rsid w:val="00AC4FE6"/>
    <w:rsid w:val="00AC5366"/>
    <w:rsid w:val="00AC5B30"/>
    <w:rsid w:val="00AC5DFC"/>
    <w:rsid w:val="00AC60D2"/>
    <w:rsid w:val="00AC639C"/>
    <w:rsid w:val="00AC6494"/>
    <w:rsid w:val="00AC6D59"/>
    <w:rsid w:val="00AC7237"/>
    <w:rsid w:val="00AD008B"/>
    <w:rsid w:val="00AD0162"/>
    <w:rsid w:val="00AD0902"/>
    <w:rsid w:val="00AD0F22"/>
    <w:rsid w:val="00AD0FFD"/>
    <w:rsid w:val="00AD1138"/>
    <w:rsid w:val="00AD1BA1"/>
    <w:rsid w:val="00AD2C04"/>
    <w:rsid w:val="00AD3935"/>
    <w:rsid w:val="00AD3F0D"/>
    <w:rsid w:val="00AD4AF7"/>
    <w:rsid w:val="00AD4B3A"/>
    <w:rsid w:val="00AD4BED"/>
    <w:rsid w:val="00AD4CBF"/>
    <w:rsid w:val="00AD5A90"/>
    <w:rsid w:val="00AD6F05"/>
    <w:rsid w:val="00AD751B"/>
    <w:rsid w:val="00AD7A2E"/>
    <w:rsid w:val="00AE0380"/>
    <w:rsid w:val="00AE0643"/>
    <w:rsid w:val="00AE0921"/>
    <w:rsid w:val="00AE0949"/>
    <w:rsid w:val="00AE17AA"/>
    <w:rsid w:val="00AE3A01"/>
    <w:rsid w:val="00AE3CA5"/>
    <w:rsid w:val="00AE54D3"/>
    <w:rsid w:val="00AE5CE5"/>
    <w:rsid w:val="00AE6C84"/>
    <w:rsid w:val="00AE742C"/>
    <w:rsid w:val="00AF153D"/>
    <w:rsid w:val="00AF285B"/>
    <w:rsid w:val="00AF2BD1"/>
    <w:rsid w:val="00AF3CF0"/>
    <w:rsid w:val="00AF4053"/>
    <w:rsid w:val="00AF4069"/>
    <w:rsid w:val="00AF4447"/>
    <w:rsid w:val="00AF59AF"/>
    <w:rsid w:val="00AF5AB8"/>
    <w:rsid w:val="00AF5CA8"/>
    <w:rsid w:val="00AF7799"/>
    <w:rsid w:val="00AF7E9A"/>
    <w:rsid w:val="00B002AA"/>
    <w:rsid w:val="00B008AF"/>
    <w:rsid w:val="00B0131F"/>
    <w:rsid w:val="00B0190C"/>
    <w:rsid w:val="00B01A7F"/>
    <w:rsid w:val="00B0221A"/>
    <w:rsid w:val="00B025A2"/>
    <w:rsid w:val="00B02D51"/>
    <w:rsid w:val="00B030CB"/>
    <w:rsid w:val="00B04218"/>
    <w:rsid w:val="00B04520"/>
    <w:rsid w:val="00B04C92"/>
    <w:rsid w:val="00B052D6"/>
    <w:rsid w:val="00B053E5"/>
    <w:rsid w:val="00B0545F"/>
    <w:rsid w:val="00B05BD6"/>
    <w:rsid w:val="00B05F41"/>
    <w:rsid w:val="00B061EF"/>
    <w:rsid w:val="00B068C5"/>
    <w:rsid w:val="00B06AA8"/>
    <w:rsid w:val="00B070CF"/>
    <w:rsid w:val="00B07564"/>
    <w:rsid w:val="00B1053C"/>
    <w:rsid w:val="00B10F0D"/>
    <w:rsid w:val="00B10FEF"/>
    <w:rsid w:val="00B110B1"/>
    <w:rsid w:val="00B115BD"/>
    <w:rsid w:val="00B11D37"/>
    <w:rsid w:val="00B12DAE"/>
    <w:rsid w:val="00B13362"/>
    <w:rsid w:val="00B13AD9"/>
    <w:rsid w:val="00B147CC"/>
    <w:rsid w:val="00B147D1"/>
    <w:rsid w:val="00B14FDD"/>
    <w:rsid w:val="00B156E2"/>
    <w:rsid w:val="00B15893"/>
    <w:rsid w:val="00B17256"/>
    <w:rsid w:val="00B17608"/>
    <w:rsid w:val="00B17875"/>
    <w:rsid w:val="00B17B65"/>
    <w:rsid w:val="00B20932"/>
    <w:rsid w:val="00B21562"/>
    <w:rsid w:val="00B21766"/>
    <w:rsid w:val="00B21BE4"/>
    <w:rsid w:val="00B22C2E"/>
    <w:rsid w:val="00B230B4"/>
    <w:rsid w:val="00B237B5"/>
    <w:rsid w:val="00B23C2C"/>
    <w:rsid w:val="00B241B7"/>
    <w:rsid w:val="00B242AD"/>
    <w:rsid w:val="00B247F6"/>
    <w:rsid w:val="00B249BB"/>
    <w:rsid w:val="00B24C0D"/>
    <w:rsid w:val="00B24C36"/>
    <w:rsid w:val="00B25094"/>
    <w:rsid w:val="00B252D7"/>
    <w:rsid w:val="00B25775"/>
    <w:rsid w:val="00B25A58"/>
    <w:rsid w:val="00B25D2A"/>
    <w:rsid w:val="00B25D71"/>
    <w:rsid w:val="00B26219"/>
    <w:rsid w:val="00B269FC"/>
    <w:rsid w:val="00B26DB7"/>
    <w:rsid w:val="00B279CA"/>
    <w:rsid w:val="00B27BD3"/>
    <w:rsid w:val="00B27D49"/>
    <w:rsid w:val="00B31885"/>
    <w:rsid w:val="00B32726"/>
    <w:rsid w:val="00B32B12"/>
    <w:rsid w:val="00B3335E"/>
    <w:rsid w:val="00B33BA4"/>
    <w:rsid w:val="00B34B90"/>
    <w:rsid w:val="00B34ECD"/>
    <w:rsid w:val="00B3507A"/>
    <w:rsid w:val="00B35DC8"/>
    <w:rsid w:val="00B37101"/>
    <w:rsid w:val="00B371EE"/>
    <w:rsid w:val="00B37C7A"/>
    <w:rsid w:val="00B37FF3"/>
    <w:rsid w:val="00B40233"/>
    <w:rsid w:val="00B404D5"/>
    <w:rsid w:val="00B40634"/>
    <w:rsid w:val="00B40B36"/>
    <w:rsid w:val="00B411D0"/>
    <w:rsid w:val="00B412F1"/>
    <w:rsid w:val="00B41519"/>
    <w:rsid w:val="00B41A66"/>
    <w:rsid w:val="00B41E0C"/>
    <w:rsid w:val="00B41F70"/>
    <w:rsid w:val="00B426E9"/>
    <w:rsid w:val="00B42AE8"/>
    <w:rsid w:val="00B42DB1"/>
    <w:rsid w:val="00B42E5D"/>
    <w:rsid w:val="00B42FF9"/>
    <w:rsid w:val="00B43512"/>
    <w:rsid w:val="00B438F2"/>
    <w:rsid w:val="00B43E61"/>
    <w:rsid w:val="00B44AE8"/>
    <w:rsid w:val="00B4511A"/>
    <w:rsid w:val="00B45271"/>
    <w:rsid w:val="00B46B0B"/>
    <w:rsid w:val="00B471E9"/>
    <w:rsid w:val="00B476F6"/>
    <w:rsid w:val="00B502DD"/>
    <w:rsid w:val="00B505B5"/>
    <w:rsid w:val="00B506AA"/>
    <w:rsid w:val="00B50BC2"/>
    <w:rsid w:val="00B5141D"/>
    <w:rsid w:val="00B5194C"/>
    <w:rsid w:val="00B539AA"/>
    <w:rsid w:val="00B53C4B"/>
    <w:rsid w:val="00B54055"/>
    <w:rsid w:val="00B540F1"/>
    <w:rsid w:val="00B54A72"/>
    <w:rsid w:val="00B54AC4"/>
    <w:rsid w:val="00B55B19"/>
    <w:rsid w:val="00B55EA1"/>
    <w:rsid w:val="00B562EB"/>
    <w:rsid w:val="00B562F2"/>
    <w:rsid w:val="00B562FE"/>
    <w:rsid w:val="00B5672D"/>
    <w:rsid w:val="00B5696E"/>
    <w:rsid w:val="00B56CD2"/>
    <w:rsid w:val="00B57075"/>
    <w:rsid w:val="00B604B4"/>
    <w:rsid w:val="00B60EB3"/>
    <w:rsid w:val="00B6194F"/>
    <w:rsid w:val="00B61B24"/>
    <w:rsid w:val="00B62706"/>
    <w:rsid w:val="00B62A0F"/>
    <w:rsid w:val="00B62BCE"/>
    <w:rsid w:val="00B64175"/>
    <w:rsid w:val="00B64983"/>
    <w:rsid w:val="00B64BDB"/>
    <w:rsid w:val="00B64C60"/>
    <w:rsid w:val="00B64FD5"/>
    <w:rsid w:val="00B64FD6"/>
    <w:rsid w:val="00B653BD"/>
    <w:rsid w:val="00B65889"/>
    <w:rsid w:val="00B661E4"/>
    <w:rsid w:val="00B671B7"/>
    <w:rsid w:val="00B67B96"/>
    <w:rsid w:val="00B71438"/>
    <w:rsid w:val="00B71BEC"/>
    <w:rsid w:val="00B72067"/>
    <w:rsid w:val="00B724BC"/>
    <w:rsid w:val="00B72CBC"/>
    <w:rsid w:val="00B73B7A"/>
    <w:rsid w:val="00B74ACF"/>
    <w:rsid w:val="00B753E4"/>
    <w:rsid w:val="00B75795"/>
    <w:rsid w:val="00B75DC7"/>
    <w:rsid w:val="00B772E8"/>
    <w:rsid w:val="00B80058"/>
    <w:rsid w:val="00B803B6"/>
    <w:rsid w:val="00B812C2"/>
    <w:rsid w:val="00B81A8E"/>
    <w:rsid w:val="00B8200F"/>
    <w:rsid w:val="00B8209E"/>
    <w:rsid w:val="00B829CF"/>
    <w:rsid w:val="00B8346C"/>
    <w:rsid w:val="00B83F7E"/>
    <w:rsid w:val="00B849EA"/>
    <w:rsid w:val="00B85155"/>
    <w:rsid w:val="00B8564E"/>
    <w:rsid w:val="00B85E98"/>
    <w:rsid w:val="00B866CD"/>
    <w:rsid w:val="00B875E9"/>
    <w:rsid w:val="00B87ADD"/>
    <w:rsid w:val="00B87D80"/>
    <w:rsid w:val="00B904C0"/>
    <w:rsid w:val="00B90F5E"/>
    <w:rsid w:val="00B9192D"/>
    <w:rsid w:val="00B91C8A"/>
    <w:rsid w:val="00B921A2"/>
    <w:rsid w:val="00B9255C"/>
    <w:rsid w:val="00B93469"/>
    <w:rsid w:val="00B93596"/>
    <w:rsid w:val="00B93E35"/>
    <w:rsid w:val="00B94055"/>
    <w:rsid w:val="00B947A8"/>
    <w:rsid w:val="00B94C8A"/>
    <w:rsid w:val="00B9501A"/>
    <w:rsid w:val="00B95CF0"/>
    <w:rsid w:val="00B95DDA"/>
    <w:rsid w:val="00B96352"/>
    <w:rsid w:val="00B968B0"/>
    <w:rsid w:val="00B971AA"/>
    <w:rsid w:val="00B97925"/>
    <w:rsid w:val="00BA04CD"/>
    <w:rsid w:val="00BA1593"/>
    <w:rsid w:val="00BA257B"/>
    <w:rsid w:val="00BA2A62"/>
    <w:rsid w:val="00BA30CA"/>
    <w:rsid w:val="00BA420A"/>
    <w:rsid w:val="00BA55A5"/>
    <w:rsid w:val="00BA6492"/>
    <w:rsid w:val="00BA69CD"/>
    <w:rsid w:val="00BB0698"/>
    <w:rsid w:val="00BB1546"/>
    <w:rsid w:val="00BB206C"/>
    <w:rsid w:val="00BB327E"/>
    <w:rsid w:val="00BB4325"/>
    <w:rsid w:val="00BB5846"/>
    <w:rsid w:val="00BB6976"/>
    <w:rsid w:val="00BB6C69"/>
    <w:rsid w:val="00BB72EC"/>
    <w:rsid w:val="00BB777A"/>
    <w:rsid w:val="00BB77C4"/>
    <w:rsid w:val="00BB77F9"/>
    <w:rsid w:val="00BB78BF"/>
    <w:rsid w:val="00BB7CCE"/>
    <w:rsid w:val="00BC017C"/>
    <w:rsid w:val="00BC1200"/>
    <w:rsid w:val="00BC13AE"/>
    <w:rsid w:val="00BC27EA"/>
    <w:rsid w:val="00BC3C99"/>
    <w:rsid w:val="00BC44B1"/>
    <w:rsid w:val="00BC4676"/>
    <w:rsid w:val="00BC47ED"/>
    <w:rsid w:val="00BC4C74"/>
    <w:rsid w:val="00BC514A"/>
    <w:rsid w:val="00BC5A7B"/>
    <w:rsid w:val="00BD0F1B"/>
    <w:rsid w:val="00BD14CB"/>
    <w:rsid w:val="00BD14D6"/>
    <w:rsid w:val="00BD1782"/>
    <w:rsid w:val="00BD1E43"/>
    <w:rsid w:val="00BD37A7"/>
    <w:rsid w:val="00BD49D1"/>
    <w:rsid w:val="00BD4B58"/>
    <w:rsid w:val="00BD4EF7"/>
    <w:rsid w:val="00BD520D"/>
    <w:rsid w:val="00BD5731"/>
    <w:rsid w:val="00BD57C0"/>
    <w:rsid w:val="00BD59F4"/>
    <w:rsid w:val="00BD5ABE"/>
    <w:rsid w:val="00BD6A5D"/>
    <w:rsid w:val="00BD7AE5"/>
    <w:rsid w:val="00BD7EEA"/>
    <w:rsid w:val="00BE00EA"/>
    <w:rsid w:val="00BE0122"/>
    <w:rsid w:val="00BE0C07"/>
    <w:rsid w:val="00BE1211"/>
    <w:rsid w:val="00BE2D4A"/>
    <w:rsid w:val="00BE4541"/>
    <w:rsid w:val="00BE5788"/>
    <w:rsid w:val="00BE592A"/>
    <w:rsid w:val="00BE7158"/>
    <w:rsid w:val="00BE71FE"/>
    <w:rsid w:val="00BE7BD0"/>
    <w:rsid w:val="00BE7F90"/>
    <w:rsid w:val="00BF001F"/>
    <w:rsid w:val="00BF02F3"/>
    <w:rsid w:val="00BF0922"/>
    <w:rsid w:val="00BF12A5"/>
    <w:rsid w:val="00BF1A6C"/>
    <w:rsid w:val="00BF295B"/>
    <w:rsid w:val="00BF2E69"/>
    <w:rsid w:val="00BF3943"/>
    <w:rsid w:val="00BF440F"/>
    <w:rsid w:val="00BF4B2F"/>
    <w:rsid w:val="00BF4F17"/>
    <w:rsid w:val="00BF5670"/>
    <w:rsid w:val="00BF6C5A"/>
    <w:rsid w:val="00BF7CFD"/>
    <w:rsid w:val="00C00817"/>
    <w:rsid w:val="00C00B0F"/>
    <w:rsid w:val="00C00B8B"/>
    <w:rsid w:val="00C010FE"/>
    <w:rsid w:val="00C01CAC"/>
    <w:rsid w:val="00C027BB"/>
    <w:rsid w:val="00C02D8D"/>
    <w:rsid w:val="00C033CC"/>
    <w:rsid w:val="00C0352B"/>
    <w:rsid w:val="00C03737"/>
    <w:rsid w:val="00C03E4B"/>
    <w:rsid w:val="00C0573F"/>
    <w:rsid w:val="00C061B9"/>
    <w:rsid w:val="00C061D5"/>
    <w:rsid w:val="00C06385"/>
    <w:rsid w:val="00C06B1D"/>
    <w:rsid w:val="00C070C3"/>
    <w:rsid w:val="00C079BA"/>
    <w:rsid w:val="00C07F22"/>
    <w:rsid w:val="00C104A2"/>
    <w:rsid w:val="00C10EC1"/>
    <w:rsid w:val="00C10F44"/>
    <w:rsid w:val="00C11C2D"/>
    <w:rsid w:val="00C11CDB"/>
    <w:rsid w:val="00C12014"/>
    <w:rsid w:val="00C12697"/>
    <w:rsid w:val="00C1280C"/>
    <w:rsid w:val="00C12E86"/>
    <w:rsid w:val="00C1356C"/>
    <w:rsid w:val="00C14507"/>
    <w:rsid w:val="00C14A2B"/>
    <w:rsid w:val="00C15312"/>
    <w:rsid w:val="00C15A83"/>
    <w:rsid w:val="00C15B9F"/>
    <w:rsid w:val="00C15E23"/>
    <w:rsid w:val="00C15EF7"/>
    <w:rsid w:val="00C1627D"/>
    <w:rsid w:val="00C20009"/>
    <w:rsid w:val="00C2097F"/>
    <w:rsid w:val="00C2168A"/>
    <w:rsid w:val="00C21843"/>
    <w:rsid w:val="00C23354"/>
    <w:rsid w:val="00C2344B"/>
    <w:rsid w:val="00C239D2"/>
    <w:rsid w:val="00C266DF"/>
    <w:rsid w:val="00C26D77"/>
    <w:rsid w:val="00C27867"/>
    <w:rsid w:val="00C27CF7"/>
    <w:rsid w:val="00C309A1"/>
    <w:rsid w:val="00C314A3"/>
    <w:rsid w:val="00C31719"/>
    <w:rsid w:val="00C3196A"/>
    <w:rsid w:val="00C320F3"/>
    <w:rsid w:val="00C3330F"/>
    <w:rsid w:val="00C337E5"/>
    <w:rsid w:val="00C33879"/>
    <w:rsid w:val="00C33C25"/>
    <w:rsid w:val="00C34931"/>
    <w:rsid w:val="00C34A05"/>
    <w:rsid w:val="00C34B21"/>
    <w:rsid w:val="00C34F58"/>
    <w:rsid w:val="00C35088"/>
    <w:rsid w:val="00C3549C"/>
    <w:rsid w:val="00C3552E"/>
    <w:rsid w:val="00C35DA8"/>
    <w:rsid w:val="00C365FF"/>
    <w:rsid w:val="00C366A3"/>
    <w:rsid w:val="00C36CC3"/>
    <w:rsid w:val="00C36DC2"/>
    <w:rsid w:val="00C37C08"/>
    <w:rsid w:val="00C37EE6"/>
    <w:rsid w:val="00C409CA"/>
    <w:rsid w:val="00C40AD9"/>
    <w:rsid w:val="00C40EBF"/>
    <w:rsid w:val="00C419CF"/>
    <w:rsid w:val="00C4219B"/>
    <w:rsid w:val="00C422FD"/>
    <w:rsid w:val="00C42DFB"/>
    <w:rsid w:val="00C433D9"/>
    <w:rsid w:val="00C43A55"/>
    <w:rsid w:val="00C43C31"/>
    <w:rsid w:val="00C4425B"/>
    <w:rsid w:val="00C45415"/>
    <w:rsid w:val="00C4553A"/>
    <w:rsid w:val="00C45A2D"/>
    <w:rsid w:val="00C46029"/>
    <w:rsid w:val="00C468E6"/>
    <w:rsid w:val="00C47932"/>
    <w:rsid w:val="00C47D6A"/>
    <w:rsid w:val="00C504E2"/>
    <w:rsid w:val="00C507A7"/>
    <w:rsid w:val="00C50F9D"/>
    <w:rsid w:val="00C5136B"/>
    <w:rsid w:val="00C51416"/>
    <w:rsid w:val="00C518DB"/>
    <w:rsid w:val="00C5195F"/>
    <w:rsid w:val="00C51EAA"/>
    <w:rsid w:val="00C52268"/>
    <w:rsid w:val="00C52D61"/>
    <w:rsid w:val="00C53447"/>
    <w:rsid w:val="00C535D9"/>
    <w:rsid w:val="00C53C2A"/>
    <w:rsid w:val="00C540DE"/>
    <w:rsid w:val="00C543A9"/>
    <w:rsid w:val="00C55BE6"/>
    <w:rsid w:val="00C55FE8"/>
    <w:rsid w:val="00C56968"/>
    <w:rsid w:val="00C56A8A"/>
    <w:rsid w:val="00C5718B"/>
    <w:rsid w:val="00C571E6"/>
    <w:rsid w:val="00C57A13"/>
    <w:rsid w:val="00C57A2C"/>
    <w:rsid w:val="00C57AF5"/>
    <w:rsid w:val="00C61270"/>
    <w:rsid w:val="00C61533"/>
    <w:rsid w:val="00C61A2D"/>
    <w:rsid w:val="00C61F41"/>
    <w:rsid w:val="00C62736"/>
    <w:rsid w:val="00C62EF0"/>
    <w:rsid w:val="00C632A3"/>
    <w:rsid w:val="00C63333"/>
    <w:rsid w:val="00C639F6"/>
    <w:rsid w:val="00C64070"/>
    <w:rsid w:val="00C642F9"/>
    <w:rsid w:val="00C651FB"/>
    <w:rsid w:val="00C65A15"/>
    <w:rsid w:val="00C6628B"/>
    <w:rsid w:val="00C66927"/>
    <w:rsid w:val="00C67795"/>
    <w:rsid w:val="00C67C78"/>
    <w:rsid w:val="00C7049D"/>
    <w:rsid w:val="00C70525"/>
    <w:rsid w:val="00C70758"/>
    <w:rsid w:val="00C70A40"/>
    <w:rsid w:val="00C70E08"/>
    <w:rsid w:val="00C720C1"/>
    <w:rsid w:val="00C72FDD"/>
    <w:rsid w:val="00C730B6"/>
    <w:rsid w:val="00C7358D"/>
    <w:rsid w:val="00C73949"/>
    <w:rsid w:val="00C742A6"/>
    <w:rsid w:val="00C749B2"/>
    <w:rsid w:val="00C74D81"/>
    <w:rsid w:val="00C75B40"/>
    <w:rsid w:val="00C80007"/>
    <w:rsid w:val="00C8109B"/>
    <w:rsid w:val="00C81317"/>
    <w:rsid w:val="00C81A1B"/>
    <w:rsid w:val="00C828A9"/>
    <w:rsid w:val="00C833E7"/>
    <w:rsid w:val="00C8419B"/>
    <w:rsid w:val="00C845B0"/>
    <w:rsid w:val="00C8499D"/>
    <w:rsid w:val="00C84C4E"/>
    <w:rsid w:val="00C85947"/>
    <w:rsid w:val="00C85AB0"/>
    <w:rsid w:val="00C85C5D"/>
    <w:rsid w:val="00C862E9"/>
    <w:rsid w:val="00C86A82"/>
    <w:rsid w:val="00C86D74"/>
    <w:rsid w:val="00C877FC"/>
    <w:rsid w:val="00C87A22"/>
    <w:rsid w:val="00C90046"/>
    <w:rsid w:val="00C91232"/>
    <w:rsid w:val="00C918E6"/>
    <w:rsid w:val="00C92701"/>
    <w:rsid w:val="00C92AEA"/>
    <w:rsid w:val="00C92EE2"/>
    <w:rsid w:val="00C94416"/>
    <w:rsid w:val="00C94916"/>
    <w:rsid w:val="00C94AA5"/>
    <w:rsid w:val="00C94E6B"/>
    <w:rsid w:val="00C95185"/>
    <w:rsid w:val="00C952F5"/>
    <w:rsid w:val="00C9538D"/>
    <w:rsid w:val="00C9558F"/>
    <w:rsid w:val="00C9562A"/>
    <w:rsid w:val="00C97BF4"/>
    <w:rsid w:val="00C97F80"/>
    <w:rsid w:val="00CA0337"/>
    <w:rsid w:val="00CA0637"/>
    <w:rsid w:val="00CA0FE2"/>
    <w:rsid w:val="00CA10DF"/>
    <w:rsid w:val="00CA16D8"/>
    <w:rsid w:val="00CA1B99"/>
    <w:rsid w:val="00CA1EB6"/>
    <w:rsid w:val="00CA2785"/>
    <w:rsid w:val="00CA2CBB"/>
    <w:rsid w:val="00CA2DB6"/>
    <w:rsid w:val="00CA2F06"/>
    <w:rsid w:val="00CA2F4A"/>
    <w:rsid w:val="00CA3661"/>
    <w:rsid w:val="00CA3907"/>
    <w:rsid w:val="00CA3C47"/>
    <w:rsid w:val="00CA6486"/>
    <w:rsid w:val="00CA790C"/>
    <w:rsid w:val="00CA7D86"/>
    <w:rsid w:val="00CB08E2"/>
    <w:rsid w:val="00CB199D"/>
    <w:rsid w:val="00CB19F1"/>
    <w:rsid w:val="00CB1C52"/>
    <w:rsid w:val="00CB1F12"/>
    <w:rsid w:val="00CB231D"/>
    <w:rsid w:val="00CB2A05"/>
    <w:rsid w:val="00CB2AAF"/>
    <w:rsid w:val="00CB2C1F"/>
    <w:rsid w:val="00CB3A52"/>
    <w:rsid w:val="00CB43D7"/>
    <w:rsid w:val="00CB4D0F"/>
    <w:rsid w:val="00CB4DA4"/>
    <w:rsid w:val="00CB4DC4"/>
    <w:rsid w:val="00CB6100"/>
    <w:rsid w:val="00CB6931"/>
    <w:rsid w:val="00CB6E85"/>
    <w:rsid w:val="00CB7387"/>
    <w:rsid w:val="00CC09C7"/>
    <w:rsid w:val="00CC192B"/>
    <w:rsid w:val="00CC1CC4"/>
    <w:rsid w:val="00CC2863"/>
    <w:rsid w:val="00CC295B"/>
    <w:rsid w:val="00CC2966"/>
    <w:rsid w:val="00CC3611"/>
    <w:rsid w:val="00CC3FE6"/>
    <w:rsid w:val="00CC40BB"/>
    <w:rsid w:val="00CC46F4"/>
    <w:rsid w:val="00CC4863"/>
    <w:rsid w:val="00CC528F"/>
    <w:rsid w:val="00CC595D"/>
    <w:rsid w:val="00CC5CFB"/>
    <w:rsid w:val="00CC5D97"/>
    <w:rsid w:val="00CC5E28"/>
    <w:rsid w:val="00CC6B20"/>
    <w:rsid w:val="00CC71C6"/>
    <w:rsid w:val="00CC72EB"/>
    <w:rsid w:val="00CC769F"/>
    <w:rsid w:val="00CC7DEE"/>
    <w:rsid w:val="00CD0450"/>
    <w:rsid w:val="00CD08E2"/>
    <w:rsid w:val="00CD0AA7"/>
    <w:rsid w:val="00CD0B96"/>
    <w:rsid w:val="00CD1BD0"/>
    <w:rsid w:val="00CD2448"/>
    <w:rsid w:val="00CD2488"/>
    <w:rsid w:val="00CD3A45"/>
    <w:rsid w:val="00CD3B22"/>
    <w:rsid w:val="00CD44A6"/>
    <w:rsid w:val="00CD5CF9"/>
    <w:rsid w:val="00CD6CF9"/>
    <w:rsid w:val="00CE082B"/>
    <w:rsid w:val="00CE23E1"/>
    <w:rsid w:val="00CE298F"/>
    <w:rsid w:val="00CE2E30"/>
    <w:rsid w:val="00CE3BCE"/>
    <w:rsid w:val="00CE3FD0"/>
    <w:rsid w:val="00CE4253"/>
    <w:rsid w:val="00CE51E2"/>
    <w:rsid w:val="00CE71AB"/>
    <w:rsid w:val="00CF022B"/>
    <w:rsid w:val="00CF222B"/>
    <w:rsid w:val="00CF358A"/>
    <w:rsid w:val="00CF5B87"/>
    <w:rsid w:val="00CF5CA4"/>
    <w:rsid w:val="00CF5DEC"/>
    <w:rsid w:val="00CF5E75"/>
    <w:rsid w:val="00CF64AE"/>
    <w:rsid w:val="00CF7A28"/>
    <w:rsid w:val="00D0079D"/>
    <w:rsid w:val="00D0091F"/>
    <w:rsid w:val="00D00D7D"/>
    <w:rsid w:val="00D00FB0"/>
    <w:rsid w:val="00D01097"/>
    <w:rsid w:val="00D011AF"/>
    <w:rsid w:val="00D0269F"/>
    <w:rsid w:val="00D03412"/>
    <w:rsid w:val="00D035E4"/>
    <w:rsid w:val="00D03C8A"/>
    <w:rsid w:val="00D03CD3"/>
    <w:rsid w:val="00D03FC7"/>
    <w:rsid w:val="00D0446E"/>
    <w:rsid w:val="00D04A39"/>
    <w:rsid w:val="00D04C97"/>
    <w:rsid w:val="00D0520A"/>
    <w:rsid w:val="00D05361"/>
    <w:rsid w:val="00D0697B"/>
    <w:rsid w:val="00D06CB2"/>
    <w:rsid w:val="00D07371"/>
    <w:rsid w:val="00D07A4A"/>
    <w:rsid w:val="00D07DE3"/>
    <w:rsid w:val="00D1219B"/>
    <w:rsid w:val="00D1363D"/>
    <w:rsid w:val="00D13DE0"/>
    <w:rsid w:val="00D13F3E"/>
    <w:rsid w:val="00D14404"/>
    <w:rsid w:val="00D14620"/>
    <w:rsid w:val="00D14E10"/>
    <w:rsid w:val="00D15252"/>
    <w:rsid w:val="00D15309"/>
    <w:rsid w:val="00D15F81"/>
    <w:rsid w:val="00D17D4A"/>
    <w:rsid w:val="00D20D5B"/>
    <w:rsid w:val="00D21772"/>
    <w:rsid w:val="00D21AC1"/>
    <w:rsid w:val="00D2252C"/>
    <w:rsid w:val="00D22E5E"/>
    <w:rsid w:val="00D22F84"/>
    <w:rsid w:val="00D231DB"/>
    <w:rsid w:val="00D24071"/>
    <w:rsid w:val="00D241A7"/>
    <w:rsid w:val="00D241AD"/>
    <w:rsid w:val="00D24C3E"/>
    <w:rsid w:val="00D255E4"/>
    <w:rsid w:val="00D25AC0"/>
    <w:rsid w:val="00D25F1B"/>
    <w:rsid w:val="00D262B5"/>
    <w:rsid w:val="00D2630C"/>
    <w:rsid w:val="00D26381"/>
    <w:rsid w:val="00D268EB"/>
    <w:rsid w:val="00D26A58"/>
    <w:rsid w:val="00D26BA4"/>
    <w:rsid w:val="00D272CF"/>
    <w:rsid w:val="00D27459"/>
    <w:rsid w:val="00D275A1"/>
    <w:rsid w:val="00D306FF"/>
    <w:rsid w:val="00D30CE3"/>
    <w:rsid w:val="00D318CC"/>
    <w:rsid w:val="00D323FF"/>
    <w:rsid w:val="00D32CC0"/>
    <w:rsid w:val="00D32EB9"/>
    <w:rsid w:val="00D3307C"/>
    <w:rsid w:val="00D3308F"/>
    <w:rsid w:val="00D34B0E"/>
    <w:rsid w:val="00D34FFB"/>
    <w:rsid w:val="00D3504D"/>
    <w:rsid w:val="00D351A4"/>
    <w:rsid w:val="00D35FEE"/>
    <w:rsid w:val="00D36243"/>
    <w:rsid w:val="00D36480"/>
    <w:rsid w:val="00D36E3B"/>
    <w:rsid w:val="00D405D2"/>
    <w:rsid w:val="00D40F89"/>
    <w:rsid w:val="00D4187B"/>
    <w:rsid w:val="00D42D08"/>
    <w:rsid w:val="00D42E1F"/>
    <w:rsid w:val="00D448BB"/>
    <w:rsid w:val="00D45385"/>
    <w:rsid w:val="00D45457"/>
    <w:rsid w:val="00D4567B"/>
    <w:rsid w:val="00D45B8C"/>
    <w:rsid w:val="00D464E6"/>
    <w:rsid w:val="00D46DC6"/>
    <w:rsid w:val="00D47332"/>
    <w:rsid w:val="00D47CA6"/>
    <w:rsid w:val="00D5066A"/>
    <w:rsid w:val="00D50AAB"/>
    <w:rsid w:val="00D5101E"/>
    <w:rsid w:val="00D521CF"/>
    <w:rsid w:val="00D52CCB"/>
    <w:rsid w:val="00D52CEA"/>
    <w:rsid w:val="00D52DFD"/>
    <w:rsid w:val="00D536BD"/>
    <w:rsid w:val="00D53949"/>
    <w:rsid w:val="00D53EE0"/>
    <w:rsid w:val="00D544EE"/>
    <w:rsid w:val="00D5507D"/>
    <w:rsid w:val="00D554F5"/>
    <w:rsid w:val="00D558E2"/>
    <w:rsid w:val="00D55DBF"/>
    <w:rsid w:val="00D565C9"/>
    <w:rsid w:val="00D57ECD"/>
    <w:rsid w:val="00D60526"/>
    <w:rsid w:val="00D60551"/>
    <w:rsid w:val="00D60A99"/>
    <w:rsid w:val="00D618CB"/>
    <w:rsid w:val="00D622D6"/>
    <w:rsid w:val="00D628A1"/>
    <w:rsid w:val="00D63707"/>
    <w:rsid w:val="00D63913"/>
    <w:rsid w:val="00D64005"/>
    <w:rsid w:val="00D65F6D"/>
    <w:rsid w:val="00D65FFB"/>
    <w:rsid w:val="00D66503"/>
    <w:rsid w:val="00D66BEB"/>
    <w:rsid w:val="00D67553"/>
    <w:rsid w:val="00D67886"/>
    <w:rsid w:val="00D67E29"/>
    <w:rsid w:val="00D70C01"/>
    <w:rsid w:val="00D7118C"/>
    <w:rsid w:val="00D713D1"/>
    <w:rsid w:val="00D71644"/>
    <w:rsid w:val="00D722D7"/>
    <w:rsid w:val="00D723CF"/>
    <w:rsid w:val="00D725E4"/>
    <w:rsid w:val="00D72806"/>
    <w:rsid w:val="00D7299A"/>
    <w:rsid w:val="00D72EB6"/>
    <w:rsid w:val="00D73023"/>
    <w:rsid w:val="00D7304A"/>
    <w:rsid w:val="00D730AF"/>
    <w:rsid w:val="00D7360F"/>
    <w:rsid w:val="00D73AA2"/>
    <w:rsid w:val="00D73B5C"/>
    <w:rsid w:val="00D74A36"/>
    <w:rsid w:val="00D76253"/>
    <w:rsid w:val="00D76B87"/>
    <w:rsid w:val="00D76E40"/>
    <w:rsid w:val="00D807EE"/>
    <w:rsid w:val="00D81866"/>
    <w:rsid w:val="00D81A40"/>
    <w:rsid w:val="00D81D85"/>
    <w:rsid w:val="00D82240"/>
    <w:rsid w:val="00D842BD"/>
    <w:rsid w:val="00D8466B"/>
    <w:rsid w:val="00D85807"/>
    <w:rsid w:val="00D85B96"/>
    <w:rsid w:val="00D866B0"/>
    <w:rsid w:val="00D86DBF"/>
    <w:rsid w:val="00D8702E"/>
    <w:rsid w:val="00D87246"/>
    <w:rsid w:val="00D872CC"/>
    <w:rsid w:val="00D90ED9"/>
    <w:rsid w:val="00D91736"/>
    <w:rsid w:val="00D9194B"/>
    <w:rsid w:val="00D92105"/>
    <w:rsid w:val="00D9284F"/>
    <w:rsid w:val="00D932B1"/>
    <w:rsid w:val="00D9521D"/>
    <w:rsid w:val="00D955AB"/>
    <w:rsid w:val="00D9595A"/>
    <w:rsid w:val="00D97635"/>
    <w:rsid w:val="00DA0062"/>
    <w:rsid w:val="00DA0DAF"/>
    <w:rsid w:val="00DA1B6C"/>
    <w:rsid w:val="00DA1B86"/>
    <w:rsid w:val="00DA1D86"/>
    <w:rsid w:val="00DA2255"/>
    <w:rsid w:val="00DA23AD"/>
    <w:rsid w:val="00DA28BE"/>
    <w:rsid w:val="00DA2F5B"/>
    <w:rsid w:val="00DA30BC"/>
    <w:rsid w:val="00DA382A"/>
    <w:rsid w:val="00DA3D8F"/>
    <w:rsid w:val="00DA48FE"/>
    <w:rsid w:val="00DA4AE6"/>
    <w:rsid w:val="00DA5A48"/>
    <w:rsid w:val="00DA68C3"/>
    <w:rsid w:val="00DA71C7"/>
    <w:rsid w:val="00DB11D2"/>
    <w:rsid w:val="00DB1618"/>
    <w:rsid w:val="00DB2921"/>
    <w:rsid w:val="00DB2C52"/>
    <w:rsid w:val="00DB3224"/>
    <w:rsid w:val="00DB34EA"/>
    <w:rsid w:val="00DB35B1"/>
    <w:rsid w:val="00DB3BF7"/>
    <w:rsid w:val="00DB405C"/>
    <w:rsid w:val="00DB46DC"/>
    <w:rsid w:val="00DB4C22"/>
    <w:rsid w:val="00DB4DC3"/>
    <w:rsid w:val="00DB4E10"/>
    <w:rsid w:val="00DB5BB7"/>
    <w:rsid w:val="00DB5CDC"/>
    <w:rsid w:val="00DB5D9F"/>
    <w:rsid w:val="00DB5E6E"/>
    <w:rsid w:val="00DB62A0"/>
    <w:rsid w:val="00DB6349"/>
    <w:rsid w:val="00DB74F6"/>
    <w:rsid w:val="00DB7A9D"/>
    <w:rsid w:val="00DC023C"/>
    <w:rsid w:val="00DC082F"/>
    <w:rsid w:val="00DC0D67"/>
    <w:rsid w:val="00DC3235"/>
    <w:rsid w:val="00DC3521"/>
    <w:rsid w:val="00DC56A4"/>
    <w:rsid w:val="00DC5C4F"/>
    <w:rsid w:val="00DC685A"/>
    <w:rsid w:val="00DC6919"/>
    <w:rsid w:val="00DC6B95"/>
    <w:rsid w:val="00DC6FAF"/>
    <w:rsid w:val="00DC7554"/>
    <w:rsid w:val="00DC77BA"/>
    <w:rsid w:val="00DC7ADF"/>
    <w:rsid w:val="00DC7B95"/>
    <w:rsid w:val="00DC7E3D"/>
    <w:rsid w:val="00DD0184"/>
    <w:rsid w:val="00DD0698"/>
    <w:rsid w:val="00DD0CC7"/>
    <w:rsid w:val="00DD0E66"/>
    <w:rsid w:val="00DD17E1"/>
    <w:rsid w:val="00DD1A56"/>
    <w:rsid w:val="00DD23A0"/>
    <w:rsid w:val="00DD2611"/>
    <w:rsid w:val="00DD39F2"/>
    <w:rsid w:val="00DD41DE"/>
    <w:rsid w:val="00DD5DBF"/>
    <w:rsid w:val="00DD631A"/>
    <w:rsid w:val="00DD65E9"/>
    <w:rsid w:val="00DD68E3"/>
    <w:rsid w:val="00DD7563"/>
    <w:rsid w:val="00DE105F"/>
    <w:rsid w:val="00DE1C96"/>
    <w:rsid w:val="00DE2346"/>
    <w:rsid w:val="00DE2BE8"/>
    <w:rsid w:val="00DE3875"/>
    <w:rsid w:val="00DE3D04"/>
    <w:rsid w:val="00DE3E5B"/>
    <w:rsid w:val="00DE4901"/>
    <w:rsid w:val="00DE5791"/>
    <w:rsid w:val="00DE5E75"/>
    <w:rsid w:val="00DE5FF5"/>
    <w:rsid w:val="00DE60BB"/>
    <w:rsid w:val="00DE639D"/>
    <w:rsid w:val="00DE65C1"/>
    <w:rsid w:val="00DE66EF"/>
    <w:rsid w:val="00DE6C9C"/>
    <w:rsid w:val="00DE7258"/>
    <w:rsid w:val="00DF0102"/>
    <w:rsid w:val="00DF0F94"/>
    <w:rsid w:val="00DF1256"/>
    <w:rsid w:val="00DF16CB"/>
    <w:rsid w:val="00DF1E73"/>
    <w:rsid w:val="00DF1ECC"/>
    <w:rsid w:val="00DF1EFC"/>
    <w:rsid w:val="00DF21A8"/>
    <w:rsid w:val="00DF24D8"/>
    <w:rsid w:val="00DF2633"/>
    <w:rsid w:val="00DF264F"/>
    <w:rsid w:val="00DF275D"/>
    <w:rsid w:val="00DF62E8"/>
    <w:rsid w:val="00DF671C"/>
    <w:rsid w:val="00DF6D10"/>
    <w:rsid w:val="00DF6F9E"/>
    <w:rsid w:val="00DF79D4"/>
    <w:rsid w:val="00DF7C90"/>
    <w:rsid w:val="00E021B1"/>
    <w:rsid w:val="00E02997"/>
    <w:rsid w:val="00E02AEA"/>
    <w:rsid w:val="00E02F80"/>
    <w:rsid w:val="00E04447"/>
    <w:rsid w:val="00E046F7"/>
    <w:rsid w:val="00E0499B"/>
    <w:rsid w:val="00E0531D"/>
    <w:rsid w:val="00E05EED"/>
    <w:rsid w:val="00E06056"/>
    <w:rsid w:val="00E06F14"/>
    <w:rsid w:val="00E07CE3"/>
    <w:rsid w:val="00E07E60"/>
    <w:rsid w:val="00E10739"/>
    <w:rsid w:val="00E1082A"/>
    <w:rsid w:val="00E1193D"/>
    <w:rsid w:val="00E11BA4"/>
    <w:rsid w:val="00E12DC6"/>
    <w:rsid w:val="00E1593C"/>
    <w:rsid w:val="00E16A45"/>
    <w:rsid w:val="00E16AF2"/>
    <w:rsid w:val="00E17CDD"/>
    <w:rsid w:val="00E20262"/>
    <w:rsid w:val="00E202BC"/>
    <w:rsid w:val="00E20FF8"/>
    <w:rsid w:val="00E2148B"/>
    <w:rsid w:val="00E216BB"/>
    <w:rsid w:val="00E219F0"/>
    <w:rsid w:val="00E21AF1"/>
    <w:rsid w:val="00E21C37"/>
    <w:rsid w:val="00E22076"/>
    <w:rsid w:val="00E224C3"/>
    <w:rsid w:val="00E22602"/>
    <w:rsid w:val="00E22A38"/>
    <w:rsid w:val="00E22BAA"/>
    <w:rsid w:val="00E22DD1"/>
    <w:rsid w:val="00E23C95"/>
    <w:rsid w:val="00E24388"/>
    <w:rsid w:val="00E24AC3"/>
    <w:rsid w:val="00E254C8"/>
    <w:rsid w:val="00E25D43"/>
    <w:rsid w:val="00E2618D"/>
    <w:rsid w:val="00E26C36"/>
    <w:rsid w:val="00E26F60"/>
    <w:rsid w:val="00E27075"/>
    <w:rsid w:val="00E27172"/>
    <w:rsid w:val="00E273B3"/>
    <w:rsid w:val="00E27C20"/>
    <w:rsid w:val="00E30278"/>
    <w:rsid w:val="00E303B4"/>
    <w:rsid w:val="00E30A11"/>
    <w:rsid w:val="00E30A59"/>
    <w:rsid w:val="00E30C6C"/>
    <w:rsid w:val="00E3107F"/>
    <w:rsid w:val="00E311D1"/>
    <w:rsid w:val="00E31201"/>
    <w:rsid w:val="00E3255A"/>
    <w:rsid w:val="00E32A44"/>
    <w:rsid w:val="00E32C4A"/>
    <w:rsid w:val="00E33070"/>
    <w:rsid w:val="00E344E1"/>
    <w:rsid w:val="00E3466D"/>
    <w:rsid w:val="00E3553C"/>
    <w:rsid w:val="00E35737"/>
    <w:rsid w:val="00E35AD9"/>
    <w:rsid w:val="00E35B95"/>
    <w:rsid w:val="00E35C66"/>
    <w:rsid w:val="00E35F20"/>
    <w:rsid w:val="00E36D1E"/>
    <w:rsid w:val="00E36FAF"/>
    <w:rsid w:val="00E378B7"/>
    <w:rsid w:val="00E4008F"/>
    <w:rsid w:val="00E4029C"/>
    <w:rsid w:val="00E40424"/>
    <w:rsid w:val="00E40686"/>
    <w:rsid w:val="00E41ED5"/>
    <w:rsid w:val="00E4246E"/>
    <w:rsid w:val="00E426F2"/>
    <w:rsid w:val="00E42865"/>
    <w:rsid w:val="00E42A24"/>
    <w:rsid w:val="00E43543"/>
    <w:rsid w:val="00E4416D"/>
    <w:rsid w:val="00E44339"/>
    <w:rsid w:val="00E44611"/>
    <w:rsid w:val="00E446F2"/>
    <w:rsid w:val="00E452AE"/>
    <w:rsid w:val="00E4581A"/>
    <w:rsid w:val="00E458B8"/>
    <w:rsid w:val="00E45C9F"/>
    <w:rsid w:val="00E46369"/>
    <w:rsid w:val="00E46516"/>
    <w:rsid w:val="00E46844"/>
    <w:rsid w:val="00E46989"/>
    <w:rsid w:val="00E46E09"/>
    <w:rsid w:val="00E472CB"/>
    <w:rsid w:val="00E473F4"/>
    <w:rsid w:val="00E47ADD"/>
    <w:rsid w:val="00E47EE9"/>
    <w:rsid w:val="00E47F20"/>
    <w:rsid w:val="00E47F74"/>
    <w:rsid w:val="00E47FE3"/>
    <w:rsid w:val="00E5137A"/>
    <w:rsid w:val="00E517D0"/>
    <w:rsid w:val="00E51BAB"/>
    <w:rsid w:val="00E52CE3"/>
    <w:rsid w:val="00E53C4D"/>
    <w:rsid w:val="00E53FC1"/>
    <w:rsid w:val="00E54325"/>
    <w:rsid w:val="00E549D9"/>
    <w:rsid w:val="00E55B49"/>
    <w:rsid w:val="00E55DBB"/>
    <w:rsid w:val="00E55EF3"/>
    <w:rsid w:val="00E5671E"/>
    <w:rsid w:val="00E56E41"/>
    <w:rsid w:val="00E56F3D"/>
    <w:rsid w:val="00E57802"/>
    <w:rsid w:val="00E57BF2"/>
    <w:rsid w:val="00E60B57"/>
    <w:rsid w:val="00E612B0"/>
    <w:rsid w:val="00E6136D"/>
    <w:rsid w:val="00E61588"/>
    <w:rsid w:val="00E61FEB"/>
    <w:rsid w:val="00E6233F"/>
    <w:rsid w:val="00E64327"/>
    <w:rsid w:val="00E646C9"/>
    <w:rsid w:val="00E652B1"/>
    <w:rsid w:val="00E65438"/>
    <w:rsid w:val="00E65BBC"/>
    <w:rsid w:val="00E65E59"/>
    <w:rsid w:val="00E66530"/>
    <w:rsid w:val="00E667AC"/>
    <w:rsid w:val="00E66B39"/>
    <w:rsid w:val="00E66E23"/>
    <w:rsid w:val="00E66E96"/>
    <w:rsid w:val="00E67157"/>
    <w:rsid w:val="00E67CA5"/>
    <w:rsid w:val="00E70617"/>
    <w:rsid w:val="00E714BD"/>
    <w:rsid w:val="00E715DD"/>
    <w:rsid w:val="00E71882"/>
    <w:rsid w:val="00E71EBE"/>
    <w:rsid w:val="00E73904"/>
    <w:rsid w:val="00E73C9B"/>
    <w:rsid w:val="00E74CAD"/>
    <w:rsid w:val="00E751B2"/>
    <w:rsid w:val="00E75416"/>
    <w:rsid w:val="00E759EB"/>
    <w:rsid w:val="00E75C30"/>
    <w:rsid w:val="00E75C43"/>
    <w:rsid w:val="00E75D0E"/>
    <w:rsid w:val="00E765F5"/>
    <w:rsid w:val="00E769A8"/>
    <w:rsid w:val="00E76BAD"/>
    <w:rsid w:val="00E7741E"/>
    <w:rsid w:val="00E77696"/>
    <w:rsid w:val="00E77846"/>
    <w:rsid w:val="00E77A6A"/>
    <w:rsid w:val="00E801AB"/>
    <w:rsid w:val="00E81486"/>
    <w:rsid w:val="00E81D5F"/>
    <w:rsid w:val="00E82ECF"/>
    <w:rsid w:val="00E8301D"/>
    <w:rsid w:val="00E830F3"/>
    <w:rsid w:val="00E831DE"/>
    <w:rsid w:val="00E83B08"/>
    <w:rsid w:val="00E84440"/>
    <w:rsid w:val="00E85437"/>
    <w:rsid w:val="00E85D30"/>
    <w:rsid w:val="00E86300"/>
    <w:rsid w:val="00E867A8"/>
    <w:rsid w:val="00E87801"/>
    <w:rsid w:val="00E879EA"/>
    <w:rsid w:val="00E87C01"/>
    <w:rsid w:val="00E87D6D"/>
    <w:rsid w:val="00E87F1D"/>
    <w:rsid w:val="00E90435"/>
    <w:rsid w:val="00E9072D"/>
    <w:rsid w:val="00E907FD"/>
    <w:rsid w:val="00E914F9"/>
    <w:rsid w:val="00E91610"/>
    <w:rsid w:val="00E91C03"/>
    <w:rsid w:val="00E91FFF"/>
    <w:rsid w:val="00E923B2"/>
    <w:rsid w:val="00E92B23"/>
    <w:rsid w:val="00E92B68"/>
    <w:rsid w:val="00E9380F"/>
    <w:rsid w:val="00E93B9F"/>
    <w:rsid w:val="00E94003"/>
    <w:rsid w:val="00E94330"/>
    <w:rsid w:val="00E947EF"/>
    <w:rsid w:val="00E94D1F"/>
    <w:rsid w:val="00E94F15"/>
    <w:rsid w:val="00E9508F"/>
    <w:rsid w:val="00E95394"/>
    <w:rsid w:val="00E95732"/>
    <w:rsid w:val="00E95CC9"/>
    <w:rsid w:val="00E95DE3"/>
    <w:rsid w:val="00E96651"/>
    <w:rsid w:val="00E967A1"/>
    <w:rsid w:val="00E96816"/>
    <w:rsid w:val="00E971D3"/>
    <w:rsid w:val="00E97478"/>
    <w:rsid w:val="00E97B14"/>
    <w:rsid w:val="00EA017B"/>
    <w:rsid w:val="00EA0F1F"/>
    <w:rsid w:val="00EA15FE"/>
    <w:rsid w:val="00EA1D03"/>
    <w:rsid w:val="00EA44C5"/>
    <w:rsid w:val="00EA44F5"/>
    <w:rsid w:val="00EA4E42"/>
    <w:rsid w:val="00EA69FC"/>
    <w:rsid w:val="00EA6B94"/>
    <w:rsid w:val="00EA6FC2"/>
    <w:rsid w:val="00EA7490"/>
    <w:rsid w:val="00EA7DD7"/>
    <w:rsid w:val="00EA7ED9"/>
    <w:rsid w:val="00EB271A"/>
    <w:rsid w:val="00EB2819"/>
    <w:rsid w:val="00EB2C95"/>
    <w:rsid w:val="00EB3AE6"/>
    <w:rsid w:val="00EB3ED4"/>
    <w:rsid w:val="00EB4557"/>
    <w:rsid w:val="00EB48DB"/>
    <w:rsid w:val="00EB4F91"/>
    <w:rsid w:val="00EB5393"/>
    <w:rsid w:val="00EB54E6"/>
    <w:rsid w:val="00EB5910"/>
    <w:rsid w:val="00EB5AE2"/>
    <w:rsid w:val="00EB5EE6"/>
    <w:rsid w:val="00EB5F5C"/>
    <w:rsid w:val="00EB627B"/>
    <w:rsid w:val="00EB796A"/>
    <w:rsid w:val="00EC0156"/>
    <w:rsid w:val="00EC0303"/>
    <w:rsid w:val="00EC1B13"/>
    <w:rsid w:val="00EC3132"/>
    <w:rsid w:val="00EC317A"/>
    <w:rsid w:val="00EC349A"/>
    <w:rsid w:val="00EC3557"/>
    <w:rsid w:val="00EC3591"/>
    <w:rsid w:val="00EC3AEB"/>
    <w:rsid w:val="00EC3E65"/>
    <w:rsid w:val="00EC68C3"/>
    <w:rsid w:val="00EC6FEE"/>
    <w:rsid w:val="00EC7696"/>
    <w:rsid w:val="00EC7E22"/>
    <w:rsid w:val="00ED1524"/>
    <w:rsid w:val="00ED174F"/>
    <w:rsid w:val="00ED19CE"/>
    <w:rsid w:val="00ED1BBD"/>
    <w:rsid w:val="00ED1CA0"/>
    <w:rsid w:val="00ED2071"/>
    <w:rsid w:val="00ED22C6"/>
    <w:rsid w:val="00ED2466"/>
    <w:rsid w:val="00ED2785"/>
    <w:rsid w:val="00ED30CB"/>
    <w:rsid w:val="00ED35CF"/>
    <w:rsid w:val="00ED3B83"/>
    <w:rsid w:val="00ED44FF"/>
    <w:rsid w:val="00ED4F52"/>
    <w:rsid w:val="00ED57C7"/>
    <w:rsid w:val="00ED6626"/>
    <w:rsid w:val="00ED6BDE"/>
    <w:rsid w:val="00ED6DD8"/>
    <w:rsid w:val="00ED75EA"/>
    <w:rsid w:val="00ED7D10"/>
    <w:rsid w:val="00EE0230"/>
    <w:rsid w:val="00EE0997"/>
    <w:rsid w:val="00EE1299"/>
    <w:rsid w:val="00EE145F"/>
    <w:rsid w:val="00EE1636"/>
    <w:rsid w:val="00EE1A92"/>
    <w:rsid w:val="00EE2AB4"/>
    <w:rsid w:val="00EE330E"/>
    <w:rsid w:val="00EE353B"/>
    <w:rsid w:val="00EE35A2"/>
    <w:rsid w:val="00EE41C2"/>
    <w:rsid w:val="00EE4482"/>
    <w:rsid w:val="00EE4A47"/>
    <w:rsid w:val="00EE530A"/>
    <w:rsid w:val="00EE573E"/>
    <w:rsid w:val="00EE5C66"/>
    <w:rsid w:val="00EE7BF8"/>
    <w:rsid w:val="00EE7F30"/>
    <w:rsid w:val="00EF0685"/>
    <w:rsid w:val="00EF07B3"/>
    <w:rsid w:val="00EF0BFC"/>
    <w:rsid w:val="00EF17F2"/>
    <w:rsid w:val="00EF1B38"/>
    <w:rsid w:val="00EF1D58"/>
    <w:rsid w:val="00EF2639"/>
    <w:rsid w:val="00EF2788"/>
    <w:rsid w:val="00EF2E8F"/>
    <w:rsid w:val="00EF333D"/>
    <w:rsid w:val="00EF3973"/>
    <w:rsid w:val="00EF4334"/>
    <w:rsid w:val="00EF4690"/>
    <w:rsid w:val="00EF47D1"/>
    <w:rsid w:val="00EF4B05"/>
    <w:rsid w:val="00EF4F20"/>
    <w:rsid w:val="00EF5BAD"/>
    <w:rsid w:val="00EF600C"/>
    <w:rsid w:val="00EF616E"/>
    <w:rsid w:val="00EF62AE"/>
    <w:rsid w:val="00EF69F6"/>
    <w:rsid w:val="00EF71E2"/>
    <w:rsid w:val="00EF7E82"/>
    <w:rsid w:val="00F000C9"/>
    <w:rsid w:val="00F002EB"/>
    <w:rsid w:val="00F00E87"/>
    <w:rsid w:val="00F00FC3"/>
    <w:rsid w:val="00F017FF"/>
    <w:rsid w:val="00F01FD8"/>
    <w:rsid w:val="00F0208B"/>
    <w:rsid w:val="00F02D31"/>
    <w:rsid w:val="00F0314E"/>
    <w:rsid w:val="00F03409"/>
    <w:rsid w:val="00F03769"/>
    <w:rsid w:val="00F040B0"/>
    <w:rsid w:val="00F04167"/>
    <w:rsid w:val="00F041CB"/>
    <w:rsid w:val="00F0457A"/>
    <w:rsid w:val="00F04616"/>
    <w:rsid w:val="00F049F1"/>
    <w:rsid w:val="00F04AA1"/>
    <w:rsid w:val="00F0521E"/>
    <w:rsid w:val="00F059A2"/>
    <w:rsid w:val="00F06199"/>
    <w:rsid w:val="00F0661D"/>
    <w:rsid w:val="00F067BD"/>
    <w:rsid w:val="00F06836"/>
    <w:rsid w:val="00F06BA6"/>
    <w:rsid w:val="00F06C47"/>
    <w:rsid w:val="00F07138"/>
    <w:rsid w:val="00F072AA"/>
    <w:rsid w:val="00F12891"/>
    <w:rsid w:val="00F12B26"/>
    <w:rsid w:val="00F1332B"/>
    <w:rsid w:val="00F13575"/>
    <w:rsid w:val="00F13927"/>
    <w:rsid w:val="00F13F59"/>
    <w:rsid w:val="00F14417"/>
    <w:rsid w:val="00F146D4"/>
    <w:rsid w:val="00F14971"/>
    <w:rsid w:val="00F149BD"/>
    <w:rsid w:val="00F14E09"/>
    <w:rsid w:val="00F14EA2"/>
    <w:rsid w:val="00F14F8A"/>
    <w:rsid w:val="00F150A0"/>
    <w:rsid w:val="00F162DD"/>
    <w:rsid w:val="00F163A7"/>
    <w:rsid w:val="00F17897"/>
    <w:rsid w:val="00F22A58"/>
    <w:rsid w:val="00F230FD"/>
    <w:rsid w:val="00F23784"/>
    <w:rsid w:val="00F243FE"/>
    <w:rsid w:val="00F24C02"/>
    <w:rsid w:val="00F25374"/>
    <w:rsid w:val="00F25E76"/>
    <w:rsid w:val="00F26DA3"/>
    <w:rsid w:val="00F27086"/>
    <w:rsid w:val="00F27676"/>
    <w:rsid w:val="00F278FF"/>
    <w:rsid w:val="00F30736"/>
    <w:rsid w:val="00F307C5"/>
    <w:rsid w:val="00F30F07"/>
    <w:rsid w:val="00F31A48"/>
    <w:rsid w:val="00F31A8A"/>
    <w:rsid w:val="00F31DBA"/>
    <w:rsid w:val="00F32125"/>
    <w:rsid w:val="00F325E1"/>
    <w:rsid w:val="00F32D5B"/>
    <w:rsid w:val="00F333D3"/>
    <w:rsid w:val="00F334B7"/>
    <w:rsid w:val="00F33656"/>
    <w:rsid w:val="00F33778"/>
    <w:rsid w:val="00F33B7C"/>
    <w:rsid w:val="00F33E3E"/>
    <w:rsid w:val="00F34753"/>
    <w:rsid w:val="00F3551A"/>
    <w:rsid w:val="00F35B16"/>
    <w:rsid w:val="00F3610F"/>
    <w:rsid w:val="00F36ED8"/>
    <w:rsid w:val="00F37A1F"/>
    <w:rsid w:val="00F37CDD"/>
    <w:rsid w:val="00F4167A"/>
    <w:rsid w:val="00F4181E"/>
    <w:rsid w:val="00F42090"/>
    <w:rsid w:val="00F429F1"/>
    <w:rsid w:val="00F43001"/>
    <w:rsid w:val="00F4427C"/>
    <w:rsid w:val="00F452A2"/>
    <w:rsid w:val="00F4581A"/>
    <w:rsid w:val="00F45B57"/>
    <w:rsid w:val="00F45EFE"/>
    <w:rsid w:val="00F46624"/>
    <w:rsid w:val="00F4695F"/>
    <w:rsid w:val="00F46A59"/>
    <w:rsid w:val="00F471ED"/>
    <w:rsid w:val="00F47277"/>
    <w:rsid w:val="00F4765B"/>
    <w:rsid w:val="00F47FE0"/>
    <w:rsid w:val="00F50287"/>
    <w:rsid w:val="00F5036D"/>
    <w:rsid w:val="00F5067B"/>
    <w:rsid w:val="00F50739"/>
    <w:rsid w:val="00F50882"/>
    <w:rsid w:val="00F50E5B"/>
    <w:rsid w:val="00F52FCD"/>
    <w:rsid w:val="00F53F9D"/>
    <w:rsid w:val="00F54215"/>
    <w:rsid w:val="00F54D23"/>
    <w:rsid w:val="00F568A9"/>
    <w:rsid w:val="00F56CD1"/>
    <w:rsid w:val="00F57394"/>
    <w:rsid w:val="00F5790B"/>
    <w:rsid w:val="00F57D56"/>
    <w:rsid w:val="00F57FAD"/>
    <w:rsid w:val="00F610D4"/>
    <w:rsid w:val="00F61442"/>
    <w:rsid w:val="00F61B0F"/>
    <w:rsid w:val="00F62134"/>
    <w:rsid w:val="00F633D2"/>
    <w:rsid w:val="00F645DD"/>
    <w:rsid w:val="00F65354"/>
    <w:rsid w:val="00F65805"/>
    <w:rsid w:val="00F6590A"/>
    <w:rsid w:val="00F6618E"/>
    <w:rsid w:val="00F66353"/>
    <w:rsid w:val="00F66587"/>
    <w:rsid w:val="00F66A45"/>
    <w:rsid w:val="00F67A95"/>
    <w:rsid w:val="00F67FBC"/>
    <w:rsid w:val="00F709DD"/>
    <w:rsid w:val="00F7115F"/>
    <w:rsid w:val="00F71625"/>
    <w:rsid w:val="00F721CC"/>
    <w:rsid w:val="00F72312"/>
    <w:rsid w:val="00F72504"/>
    <w:rsid w:val="00F7255E"/>
    <w:rsid w:val="00F728C0"/>
    <w:rsid w:val="00F73049"/>
    <w:rsid w:val="00F7411F"/>
    <w:rsid w:val="00F742AD"/>
    <w:rsid w:val="00F74939"/>
    <w:rsid w:val="00F74E18"/>
    <w:rsid w:val="00F75225"/>
    <w:rsid w:val="00F755A2"/>
    <w:rsid w:val="00F75A80"/>
    <w:rsid w:val="00F761D9"/>
    <w:rsid w:val="00F76584"/>
    <w:rsid w:val="00F768C6"/>
    <w:rsid w:val="00F777BE"/>
    <w:rsid w:val="00F77E53"/>
    <w:rsid w:val="00F806ED"/>
    <w:rsid w:val="00F8169C"/>
    <w:rsid w:val="00F829DB"/>
    <w:rsid w:val="00F82CF8"/>
    <w:rsid w:val="00F83704"/>
    <w:rsid w:val="00F83F25"/>
    <w:rsid w:val="00F8401A"/>
    <w:rsid w:val="00F84957"/>
    <w:rsid w:val="00F85396"/>
    <w:rsid w:val="00F859DD"/>
    <w:rsid w:val="00F8668F"/>
    <w:rsid w:val="00F86D17"/>
    <w:rsid w:val="00F86F45"/>
    <w:rsid w:val="00F87042"/>
    <w:rsid w:val="00F8726B"/>
    <w:rsid w:val="00F875E0"/>
    <w:rsid w:val="00F875FE"/>
    <w:rsid w:val="00F87AB7"/>
    <w:rsid w:val="00F87B3A"/>
    <w:rsid w:val="00F87B3E"/>
    <w:rsid w:val="00F90B26"/>
    <w:rsid w:val="00F916F1"/>
    <w:rsid w:val="00F91E33"/>
    <w:rsid w:val="00F92422"/>
    <w:rsid w:val="00F9266E"/>
    <w:rsid w:val="00F92BAD"/>
    <w:rsid w:val="00F932CC"/>
    <w:rsid w:val="00F936D4"/>
    <w:rsid w:val="00F937BA"/>
    <w:rsid w:val="00F938C4"/>
    <w:rsid w:val="00F9399A"/>
    <w:rsid w:val="00F93E4C"/>
    <w:rsid w:val="00F93EE5"/>
    <w:rsid w:val="00F953B7"/>
    <w:rsid w:val="00F95D0F"/>
    <w:rsid w:val="00F96A75"/>
    <w:rsid w:val="00F96E86"/>
    <w:rsid w:val="00F971B5"/>
    <w:rsid w:val="00F97274"/>
    <w:rsid w:val="00F97525"/>
    <w:rsid w:val="00FA01F8"/>
    <w:rsid w:val="00FA046A"/>
    <w:rsid w:val="00FA064C"/>
    <w:rsid w:val="00FA08BB"/>
    <w:rsid w:val="00FA0CED"/>
    <w:rsid w:val="00FA1437"/>
    <w:rsid w:val="00FA1530"/>
    <w:rsid w:val="00FA3308"/>
    <w:rsid w:val="00FA3551"/>
    <w:rsid w:val="00FA390E"/>
    <w:rsid w:val="00FA3FE4"/>
    <w:rsid w:val="00FA4263"/>
    <w:rsid w:val="00FA4EFE"/>
    <w:rsid w:val="00FA4F41"/>
    <w:rsid w:val="00FA55B0"/>
    <w:rsid w:val="00FA5C73"/>
    <w:rsid w:val="00FA7132"/>
    <w:rsid w:val="00FA7D20"/>
    <w:rsid w:val="00FB00B8"/>
    <w:rsid w:val="00FB00F6"/>
    <w:rsid w:val="00FB0E8C"/>
    <w:rsid w:val="00FB1185"/>
    <w:rsid w:val="00FB19F3"/>
    <w:rsid w:val="00FB3198"/>
    <w:rsid w:val="00FB3397"/>
    <w:rsid w:val="00FB33C4"/>
    <w:rsid w:val="00FB38FB"/>
    <w:rsid w:val="00FB5008"/>
    <w:rsid w:val="00FB539B"/>
    <w:rsid w:val="00FB5FE4"/>
    <w:rsid w:val="00FB611C"/>
    <w:rsid w:val="00FB6796"/>
    <w:rsid w:val="00FB703D"/>
    <w:rsid w:val="00FB7273"/>
    <w:rsid w:val="00FC1A8B"/>
    <w:rsid w:val="00FC1B6D"/>
    <w:rsid w:val="00FC1F14"/>
    <w:rsid w:val="00FC25DC"/>
    <w:rsid w:val="00FC2A14"/>
    <w:rsid w:val="00FC32EF"/>
    <w:rsid w:val="00FC3830"/>
    <w:rsid w:val="00FC3C23"/>
    <w:rsid w:val="00FC3C42"/>
    <w:rsid w:val="00FC4239"/>
    <w:rsid w:val="00FC54C4"/>
    <w:rsid w:val="00FC597D"/>
    <w:rsid w:val="00FC6589"/>
    <w:rsid w:val="00FC65D7"/>
    <w:rsid w:val="00FC67C2"/>
    <w:rsid w:val="00FC6DBD"/>
    <w:rsid w:val="00FC6E0F"/>
    <w:rsid w:val="00FC6FC0"/>
    <w:rsid w:val="00FC7A7A"/>
    <w:rsid w:val="00FC7CC5"/>
    <w:rsid w:val="00FC7D92"/>
    <w:rsid w:val="00FC7E47"/>
    <w:rsid w:val="00FC7EB9"/>
    <w:rsid w:val="00FD079C"/>
    <w:rsid w:val="00FD08BC"/>
    <w:rsid w:val="00FD0B04"/>
    <w:rsid w:val="00FD0C91"/>
    <w:rsid w:val="00FD10FB"/>
    <w:rsid w:val="00FD1AC0"/>
    <w:rsid w:val="00FD1BAE"/>
    <w:rsid w:val="00FD1BCC"/>
    <w:rsid w:val="00FD2277"/>
    <w:rsid w:val="00FD250B"/>
    <w:rsid w:val="00FD2D81"/>
    <w:rsid w:val="00FD322A"/>
    <w:rsid w:val="00FD39F2"/>
    <w:rsid w:val="00FD3D20"/>
    <w:rsid w:val="00FD3DE3"/>
    <w:rsid w:val="00FD4E3E"/>
    <w:rsid w:val="00FD4FE2"/>
    <w:rsid w:val="00FD5582"/>
    <w:rsid w:val="00FD5D81"/>
    <w:rsid w:val="00FD5E9C"/>
    <w:rsid w:val="00FD653E"/>
    <w:rsid w:val="00FD6675"/>
    <w:rsid w:val="00FD6A04"/>
    <w:rsid w:val="00FD7355"/>
    <w:rsid w:val="00FD7874"/>
    <w:rsid w:val="00FD7D9A"/>
    <w:rsid w:val="00FE00D8"/>
    <w:rsid w:val="00FE03FB"/>
    <w:rsid w:val="00FE1215"/>
    <w:rsid w:val="00FE1AAB"/>
    <w:rsid w:val="00FE1BEC"/>
    <w:rsid w:val="00FE296F"/>
    <w:rsid w:val="00FE29B9"/>
    <w:rsid w:val="00FE2CBB"/>
    <w:rsid w:val="00FE3033"/>
    <w:rsid w:val="00FE35B7"/>
    <w:rsid w:val="00FE417A"/>
    <w:rsid w:val="00FE4BFF"/>
    <w:rsid w:val="00FE57C5"/>
    <w:rsid w:val="00FE58D2"/>
    <w:rsid w:val="00FE61B3"/>
    <w:rsid w:val="00FE6474"/>
    <w:rsid w:val="00FE6604"/>
    <w:rsid w:val="00FE6E8D"/>
    <w:rsid w:val="00FE719C"/>
    <w:rsid w:val="00FE7950"/>
    <w:rsid w:val="00FE7C97"/>
    <w:rsid w:val="00FF06EF"/>
    <w:rsid w:val="00FF10D8"/>
    <w:rsid w:val="00FF137C"/>
    <w:rsid w:val="00FF2082"/>
    <w:rsid w:val="00FF2643"/>
    <w:rsid w:val="00FF321A"/>
    <w:rsid w:val="00FF3314"/>
    <w:rsid w:val="00FF3868"/>
    <w:rsid w:val="00FF3BB6"/>
    <w:rsid w:val="00FF4033"/>
    <w:rsid w:val="00FF446E"/>
    <w:rsid w:val="00FF4E03"/>
    <w:rsid w:val="00FF4FEF"/>
    <w:rsid w:val="00FF55F5"/>
    <w:rsid w:val="00FF62C1"/>
    <w:rsid w:val="00FF6322"/>
    <w:rsid w:val="00FF6404"/>
    <w:rsid w:val="00FF70E9"/>
    <w:rsid w:val="00FF71E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68AD14"/>
  <w15:chartTrackingRefBased/>
  <w15:docId w15:val="{86847E4E-32EE-47BA-9DE7-6DFB3DFA6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F9399A"/>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FD10FB"/>
    <w:pPr>
      <w:keepNext/>
      <w:outlineLvl w:val="1"/>
    </w:pPr>
    <w:rPr>
      <w:rFonts w:asciiTheme="majorHAnsi" w:eastAsiaTheme="majorEastAsia" w:hAnsiTheme="majorHAnsi" w:cstheme="majorBidi"/>
    </w:rPr>
  </w:style>
  <w:style w:type="paragraph" w:styleId="3">
    <w:name w:val="heading 3"/>
    <w:basedOn w:val="a"/>
    <w:next w:val="a"/>
    <w:link w:val="3Char"/>
    <w:uiPriority w:val="9"/>
    <w:unhideWhenUsed/>
    <w:qFormat/>
    <w:rsid w:val="001F21F2"/>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unhideWhenUsed/>
    <w:qFormat/>
    <w:rsid w:val="004D3683"/>
    <w:pPr>
      <w:keepNext/>
      <w:ind w:leftChars="400" w:left="400" w:hangingChars="200" w:hanging="2000"/>
      <w:outlineLvl w:val="3"/>
    </w:pPr>
    <w:rPr>
      <w:b/>
      <w:bCs/>
    </w:rPr>
  </w:style>
  <w:style w:type="paragraph" w:styleId="5">
    <w:name w:val="heading 5"/>
    <w:basedOn w:val="a"/>
    <w:next w:val="a"/>
    <w:link w:val="5Char"/>
    <w:uiPriority w:val="9"/>
    <w:unhideWhenUsed/>
    <w:qFormat/>
    <w:rsid w:val="004D3683"/>
    <w:pPr>
      <w:keepNext/>
      <w:ind w:leftChars="500" w:left="500" w:hangingChars="200" w:hanging="2000"/>
      <w:outlineLvl w:val="4"/>
    </w:pPr>
    <w:rPr>
      <w:rFonts w:asciiTheme="majorHAnsi" w:eastAsiaTheme="majorEastAsia" w:hAnsiTheme="majorHAnsi" w:cstheme="majorBidi"/>
    </w:rPr>
  </w:style>
  <w:style w:type="paragraph" w:styleId="6">
    <w:name w:val="heading 6"/>
    <w:basedOn w:val="a"/>
    <w:next w:val="a"/>
    <w:link w:val="6Char"/>
    <w:uiPriority w:val="9"/>
    <w:unhideWhenUsed/>
    <w:qFormat/>
    <w:rsid w:val="00592988"/>
    <w:pPr>
      <w:keepNext/>
      <w:ind w:leftChars="600" w:left="600" w:hangingChars="200" w:hanging="2000"/>
      <w:outlineLvl w:val="5"/>
    </w:pPr>
    <w:rPr>
      <w:b/>
      <w:bCs/>
    </w:rPr>
  </w:style>
  <w:style w:type="paragraph" w:styleId="7">
    <w:name w:val="heading 7"/>
    <w:basedOn w:val="a"/>
    <w:next w:val="a"/>
    <w:link w:val="7Char"/>
    <w:uiPriority w:val="9"/>
    <w:unhideWhenUsed/>
    <w:qFormat/>
    <w:rsid w:val="00F52FCD"/>
    <w:pPr>
      <w:keepNext/>
      <w:ind w:leftChars="700" w:left="700" w:hangingChars="200" w:hanging="2000"/>
      <w:outlineLvl w:val="6"/>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F9399A"/>
    <w:rPr>
      <w:rFonts w:asciiTheme="majorHAnsi" w:eastAsiaTheme="majorEastAsia" w:hAnsiTheme="majorHAnsi" w:cstheme="majorBidi"/>
      <w:sz w:val="28"/>
      <w:szCs w:val="28"/>
    </w:rPr>
  </w:style>
  <w:style w:type="paragraph" w:styleId="a3">
    <w:name w:val="List Paragraph"/>
    <w:basedOn w:val="a"/>
    <w:uiPriority w:val="34"/>
    <w:qFormat/>
    <w:rsid w:val="001F16E7"/>
    <w:pPr>
      <w:ind w:leftChars="400" w:left="800"/>
    </w:pPr>
  </w:style>
  <w:style w:type="table" w:styleId="a4">
    <w:name w:val="Table Grid"/>
    <w:basedOn w:val="a1"/>
    <w:uiPriority w:val="39"/>
    <w:rsid w:val="00611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caption"/>
    <w:basedOn w:val="a"/>
    <w:next w:val="a"/>
    <w:uiPriority w:val="35"/>
    <w:unhideWhenUsed/>
    <w:qFormat/>
    <w:rsid w:val="00817859"/>
    <w:rPr>
      <w:b/>
      <w:bCs/>
      <w:szCs w:val="20"/>
    </w:rPr>
  </w:style>
  <w:style w:type="character" w:styleId="a6">
    <w:name w:val="Placeholder Text"/>
    <w:basedOn w:val="a0"/>
    <w:uiPriority w:val="99"/>
    <w:semiHidden/>
    <w:rsid w:val="00FB3198"/>
    <w:rPr>
      <w:color w:val="808080"/>
    </w:rPr>
  </w:style>
  <w:style w:type="paragraph" w:styleId="a7">
    <w:name w:val="header"/>
    <w:basedOn w:val="a"/>
    <w:link w:val="Char"/>
    <w:uiPriority w:val="99"/>
    <w:unhideWhenUsed/>
    <w:rsid w:val="00C15B9F"/>
    <w:pPr>
      <w:tabs>
        <w:tab w:val="center" w:pos="4513"/>
        <w:tab w:val="right" w:pos="9026"/>
      </w:tabs>
      <w:snapToGrid w:val="0"/>
    </w:pPr>
  </w:style>
  <w:style w:type="character" w:customStyle="1" w:styleId="Char">
    <w:name w:val="머리글 Char"/>
    <w:basedOn w:val="a0"/>
    <w:link w:val="a7"/>
    <w:uiPriority w:val="99"/>
    <w:rsid w:val="00C15B9F"/>
  </w:style>
  <w:style w:type="paragraph" w:styleId="a8">
    <w:name w:val="footer"/>
    <w:basedOn w:val="a"/>
    <w:link w:val="Char0"/>
    <w:uiPriority w:val="99"/>
    <w:unhideWhenUsed/>
    <w:rsid w:val="00C15B9F"/>
    <w:pPr>
      <w:tabs>
        <w:tab w:val="center" w:pos="4513"/>
        <w:tab w:val="right" w:pos="9026"/>
      </w:tabs>
      <w:snapToGrid w:val="0"/>
    </w:pPr>
  </w:style>
  <w:style w:type="character" w:customStyle="1" w:styleId="Char0">
    <w:name w:val="바닥글 Char"/>
    <w:basedOn w:val="a0"/>
    <w:link w:val="a8"/>
    <w:uiPriority w:val="99"/>
    <w:rsid w:val="00C15B9F"/>
  </w:style>
  <w:style w:type="character" w:customStyle="1" w:styleId="2Char">
    <w:name w:val="제목 2 Char"/>
    <w:basedOn w:val="a0"/>
    <w:link w:val="2"/>
    <w:uiPriority w:val="9"/>
    <w:rsid w:val="00FD10FB"/>
    <w:rPr>
      <w:rFonts w:asciiTheme="majorHAnsi" w:eastAsiaTheme="majorEastAsia" w:hAnsiTheme="majorHAnsi" w:cstheme="majorBidi"/>
    </w:rPr>
  </w:style>
  <w:style w:type="character" w:customStyle="1" w:styleId="3Char">
    <w:name w:val="제목 3 Char"/>
    <w:basedOn w:val="a0"/>
    <w:link w:val="3"/>
    <w:uiPriority w:val="9"/>
    <w:rsid w:val="001F21F2"/>
    <w:rPr>
      <w:rFonts w:asciiTheme="majorHAnsi" w:eastAsiaTheme="majorEastAsia" w:hAnsiTheme="majorHAnsi" w:cstheme="majorBidi"/>
    </w:rPr>
  </w:style>
  <w:style w:type="paragraph" w:styleId="a9">
    <w:name w:val="Title"/>
    <w:basedOn w:val="a"/>
    <w:next w:val="a"/>
    <w:link w:val="Char1"/>
    <w:uiPriority w:val="10"/>
    <w:qFormat/>
    <w:rsid w:val="001F21F2"/>
    <w:pPr>
      <w:spacing w:before="240" w:after="120"/>
      <w:jc w:val="center"/>
      <w:outlineLvl w:val="0"/>
    </w:pPr>
    <w:rPr>
      <w:rFonts w:asciiTheme="majorHAnsi" w:eastAsiaTheme="majorEastAsia" w:hAnsiTheme="majorHAnsi" w:cstheme="majorBidi"/>
      <w:b/>
      <w:bCs/>
      <w:sz w:val="32"/>
      <w:szCs w:val="32"/>
    </w:rPr>
  </w:style>
  <w:style w:type="character" w:customStyle="1" w:styleId="Char1">
    <w:name w:val="제목 Char"/>
    <w:basedOn w:val="a0"/>
    <w:link w:val="a9"/>
    <w:uiPriority w:val="10"/>
    <w:rsid w:val="001F21F2"/>
    <w:rPr>
      <w:rFonts w:asciiTheme="majorHAnsi" w:eastAsiaTheme="majorEastAsia" w:hAnsiTheme="majorHAnsi" w:cstheme="majorBidi"/>
      <w:b/>
      <w:bCs/>
      <w:sz w:val="32"/>
      <w:szCs w:val="32"/>
    </w:rPr>
  </w:style>
  <w:style w:type="character" w:styleId="aa">
    <w:name w:val="Hyperlink"/>
    <w:basedOn w:val="a0"/>
    <w:uiPriority w:val="99"/>
    <w:unhideWhenUsed/>
    <w:rsid w:val="0015141C"/>
    <w:rPr>
      <w:color w:val="0563C1" w:themeColor="hyperlink"/>
      <w:u w:val="single"/>
    </w:rPr>
  </w:style>
  <w:style w:type="character" w:styleId="ab">
    <w:name w:val="Unresolved Mention"/>
    <w:basedOn w:val="a0"/>
    <w:uiPriority w:val="99"/>
    <w:semiHidden/>
    <w:unhideWhenUsed/>
    <w:rsid w:val="0015141C"/>
    <w:rPr>
      <w:color w:val="605E5C"/>
      <w:shd w:val="clear" w:color="auto" w:fill="E1DFDD"/>
    </w:rPr>
  </w:style>
  <w:style w:type="paragraph" w:styleId="ac">
    <w:name w:val="No Spacing"/>
    <w:uiPriority w:val="1"/>
    <w:qFormat/>
    <w:rsid w:val="00A73152"/>
    <w:pPr>
      <w:widowControl w:val="0"/>
      <w:wordWrap w:val="0"/>
      <w:autoSpaceDE w:val="0"/>
      <w:autoSpaceDN w:val="0"/>
      <w:spacing w:after="0" w:line="240" w:lineRule="auto"/>
    </w:pPr>
  </w:style>
  <w:style w:type="character" w:customStyle="1" w:styleId="4Char">
    <w:name w:val="제목 4 Char"/>
    <w:basedOn w:val="a0"/>
    <w:link w:val="4"/>
    <w:uiPriority w:val="9"/>
    <w:rsid w:val="004D3683"/>
    <w:rPr>
      <w:b/>
      <w:bCs/>
    </w:rPr>
  </w:style>
  <w:style w:type="character" w:customStyle="1" w:styleId="5Char">
    <w:name w:val="제목 5 Char"/>
    <w:basedOn w:val="a0"/>
    <w:link w:val="5"/>
    <w:uiPriority w:val="9"/>
    <w:rsid w:val="004D3683"/>
    <w:rPr>
      <w:rFonts w:asciiTheme="majorHAnsi" w:eastAsiaTheme="majorEastAsia" w:hAnsiTheme="majorHAnsi" w:cstheme="majorBidi"/>
    </w:rPr>
  </w:style>
  <w:style w:type="character" w:customStyle="1" w:styleId="6Char">
    <w:name w:val="제목 6 Char"/>
    <w:basedOn w:val="a0"/>
    <w:link w:val="6"/>
    <w:uiPriority w:val="9"/>
    <w:rsid w:val="00592988"/>
    <w:rPr>
      <w:b/>
      <w:bCs/>
    </w:rPr>
  </w:style>
  <w:style w:type="paragraph" w:styleId="ad">
    <w:name w:val="Revision"/>
    <w:hidden/>
    <w:uiPriority w:val="99"/>
    <w:semiHidden/>
    <w:rsid w:val="00B506AA"/>
    <w:pPr>
      <w:spacing w:after="0" w:line="240" w:lineRule="auto"/>
      <w:jc w:val="left"/>
    </w:pPr>
  </w:style>
  <w:style w:type="character" w:styleId="ae">
    <w:name w:val="FollowedHyperlink"/>
    <w:basedOn w:val="a0"/>
    <w:uiPriority w:val="99"/>
    <w:semiHidden/>
    <w:unhideWhenUsed/>
    <w:rsid w:val="005F5747"/>
    <w:rPr>
      <w:color w:val="954F72" w:themeColor="followedHyperlink"/>
      <w:u w:val="single"/>
    </w:rPr>
  </w:style>
  <w:style w:type="character" w:customStyle="1" w:styleId="7Char">
    <w:name w:val="제목 7 Char"/>
    <w:basedOn w:val="a0"/>
    <w:link w:val="7"/>
    <w:uiPriority w:val="9"/>
    <w:rsid w:val="00F52F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1777">
      <w:bodyDiv w:val="1"/>
      <w:marLeft w:val="0"/>
      <w:marRight w:val="0"/>
      <w:marTop w:val="0"/>
      <w:marBottom w:val="0"/>
      <w:divBdr>
        <w:top w:val="none" w:sz="0" w:space="0" w:color="auto"/>
        <w:left w:val="none" w:sz="0" w:space="0" w:color="auto"/>
        <w:bottom w:val="none" w:sz="0" w:space="0" w:color="auto"/>
        <w:right w:val="none" w:sz="0" w:space="0" w:color="auto"/>
      </w:divBdr>
      <w:divsChild>
        <w:div w:id="558974777">
          <w:marLeft w:val="547"/>
          <w:marRight w:val="0"/>
          <w:marTop w:val="0"/>
          <w:marBottom w:val="0"/>
          <w:divBdr>
            <w:top w:val="none" w:sz="0" w:space="0" w:color="auto"/>
            <w:left w:val="none" w:sz="0" w:space="0" w:color="auto"/>
            <w:bottom w:val="none" w:sz="0" w:space="0" w:color="auto"/>
            <w:right w:val="none" w:sz="0" w:space="0" w:color="auto"/>
          </w:divBdr>
        </w:div>
      </w:divsChild>
    </w:div>
    <w:div w:id="19092612">
      <w:bodyDiv w:val="1"/>
      <w:marLeft w:val="0"/>
      <w:marRight w:val="0"/>
      <w:marTop w:val="0"/>
      <w:marBottom w:val="0"/>
      <w:divBdr>
        <w:top w:val="none" w:sz="0" w:space="0" w:color="auto"/>
        <w:left w:val="none" w:sz="0" w:space="0" w:color="auto"/>
        <w:bottom w:val="none" w:sz="0" w:space="0" w:color="auto"/>
        <w:right w:val="none" w:sz="0" w:space="0" w:color="auto"/>
      </w:divBdr>
    </w:div>
    <w:div w:id="35399329">
      <w:bodyDiv w:val="1"/>
      <w:marLeft w:val="0"/>
      <w:marRight w:val="0"/>
      <w:marTop w:val="0"/>
      <w:marBottom w:val="0"/>
      <w:divBdr>
        <w:top w:val="none" w:sz="0" w:space="0" w:color="auto"/>
        <w:left w:val="none" w:sz="0" w:space="0" w:color="auto"/>
        <w:bottom w:val="none" w:sz="0" w:space="0" w:color="auto"/>
        <w:right w:val="none" w:sz="0" w:space="0" w:color="auto"/>
      </w:divBdr>
    </w:div>
    <w:div w:id="58096909">
      <w:bodyDiv w:val="1"/>
      <w:marLeft w:val="0"/>
      <w:marRight w:val="0"/>
      <w:marTop w:val="0"/>
      <w:marBottom w:val="0"/>
      <w:divBdr>
        <w:top w:val="none" w:sz="0" w:space="0" w:color="auto"/>
        <w:left w:val="none" w:sz="0" w:space="0" w:color="auto"/>
        <w:bottom w:val="none" w:sz="0" w:space="0" w:color="auto"/>
        <w:right w:val="none" w:sz="0" w:space="0" w:color="auto"/>
      </w:divBdr>
    </w:div>
    <w:div w:id="139658376">
      <w:bodyDiv w:val="1"/>
      <w:marLeft w:val="0"/>
      <w:marRight w:val="0"/>
      <w:marTop w:val="0"/>
      <w:marBottom w:val="0"/>
      <w:divBdr>
        <w:top w:val="none" w:sz="0" w:space="0" w:color="auto"/>
        <w:left w:val="none" w:sz="0" w:space="0" w:color="auto"/>
        <w:bottom w:val="none" w:sz="0" w:space="0" w:color="auto"/>
        <w:right w:val="none" w:sz="0" w:space="0" w:color="auto"/>
      </w:divBdr>
    </w:div>
    <w:div w:id="311182775">
      <w:bodyDiv w:val="1"/>
      <w:marLeft w:val="0"/>
      <w:marRight w:val="0"/>
      <w:marTop w:val="0"/>
      <w:marBottom w:val="0"/>
      <w:divBdr>
        <w:top w:val="none" w:sz="0" w:space="0" w:color="auto"/>
        <w:left w:val="none" w:sz="0" w:space="0" w:color="auto"/>
        <w:bottom w:val="none" w:sz="0" w:space="0" w:color="auto"/>
        <w:right w:val="none" w:sz="0" w:space="0" w:color="auto"/>
      </w:divBdr>
    </w:div>
    <w:div w:id="330523436">
      <w:bodyDiv w:val="1"/>
      <w:marLeft w:val="0"/>
      <w:marRight w:val="0"/>
      <w:marTop w:val="0"/>
      <w:marBottom w:val="0"/>
      <w:divBdr>
        <w:top w:val="none" w:sz="0" w:space="0" w:color="auto"/>
        <w:left w:val="none" w:sz="0" w:space="0" w:color="auto"/>
        <w:bottom w:val="none" w:sz="0" w:space="0" w:color="auto"/>
        <w:right w:val="none" w:sz="0" w:space="0" w:color="auto"/>
      </w:divBdr>
    </w:div>
    <w:div w:id="701632157">
      <w:bodyDiv w:val="1"/>
      <w:marLeft w:val="0"/>
      <w:marRight w:val="0"/>
      <w:marTop w:val="0"/>
      <w:marBottom w:val="0"/>
      <w:divBdr>
        <w:top w:val="none" w:sz="0" w:space="0" w:color="auto"/>
        <w:left w:val="none" w:sz="0" w:space="0" w:color="auto"/>
        <w:bottom w:val="none" w:sz="0" w:space="0" w:color="auto"/>
        <w:right w:val="none" w:sz="0" w:space="0" w:color="auto"/>
      </w:divBdr>
      <w:divsChild>
        <w:div w:id="1382244383">
          <w:marLeft w:val="547"/>
          <w:marRight w:val="0"/>
          <w:marTop w:val="0"/>
          <w:marBottom w:val="0"/>
          <w:divBdr>
            <w:top w:val="none" w:sz="0" w:space="0" w:color="auto"/>
            <w:left w:val="none" w:sz="0" w:space="0" w:color="auto"/>
            <w:bottom w:val="none" w:sz="0" w:space="0" w:color="auto"/>
            <w:right w:val="none" w:sz="0" w:space="0" w:color="auto"/>
          </w:divBdr>
        </w:div>
      </w:divsChild>
    </w:div>
    <w:div w:id="722680090">
      <w:bodyDiv w:val="1"/>
      <w:marLeft w:val="0"/>
      <w:marRight w:val="0"/>
      <w:marTop w:val="0"/>
      <w:marBottom w:val="0"/>
      <w:divBdr>
        <w:top w:val="none" w:sz="0" w:space="0" w:color="auto"/>
        <w:left w:val="none" w:sz="0" w:space="0" w:color="auto"/>
        <w:bottom w:val="none" w:sz="0" w:space="0" w:color="auto"/>
        <w:right w:val="none" w:sz="0" w:space="0" w:color="auto"/>
      </w:divBdr>
    </w:div>
    <w:div w:id="725178296">
      <w:bodyDiv w:val="1"/>
      <w:marLeft w:val="0"/>
      <w:marRight w:val="0"/>
      <w:marTop w:val="0"/>
      <w:marBottom w:val="0"/>
      <w:divBdr>
        <w:top w:val="none" w:sz="0" w:space="0" w:color="auto"/>
        <w:left w:val="none" w:sz="0" w:space="0" w:color="auto"/>
        <w:bottom w:val="none" w:sz="0" w:space="0" w:color="auto"/>
        <w:right w:val="none" w:sz="0" w:space="0" w:color="auto"/>
      </w:divBdr>
    </w:div>
    <w:div w:id="734159559">
      <w:bodyDiv w:val="1"/>
      <w:marLeft w:val="0"/>
      <w:marRight w:val="0"/>
      <w:marTop w:val="0"/>
      <w:marBottom w:val="0"/>
      <w:divBdr>
        <w:top w:val="none" w:sz="0" w:space="0" w:color="auto"/>
        <w:left w:val="none" w:sz="0" w:space="0" w:color="auto"/>
        <w:bottom w:val="none" w:sz="0" w:space="0" w:color="auto"/>
        <w:right w:val="none" w:sz="0" w:space="0" w:color="auto"/>
      </w:divBdr>
    </w:div>
    <w:div w:id="1005400895">
      <w:bodyDiv w:val="1"/>
      <w:marLeft w:val="0"/>
      <w:marRight w:val="0"/>
      <w:marTop w:val="0"/>
      <w:marBottom w:val="0"/>
      <w:divBdr>
        <w:top w:val="none" w:sz="0" w:space="0" w:color="auto"/>
        <w:left w:val="none" w:sz="0" w:space="0" w:color="auto"/>
        <w:bottom w:val="none" w:sz="0" w:space="0" w:color="auto"/>
        <w:right w:val="none" w:sz="0" w:space="0" w:color="auto"/>
      </w:divBdr>
    </w:div>
    <w:div w:id="1032220801">
      <w:bodyDiv w:val="1"/>
      <w:marLeft w:val="0"/>
      <w:marRight w:val="0"/>
      <w:marTop w:val="0"/>
      <w:marBottom w:val="0"/>
      <w:divBdr>
        <w:top w:val="none" w:sz="0" w:space="0" w:color="auto"/>
        <w:left w:val="none" w:sz="0" w:space="0" w:color="auto"/>
        <w:bottom w:val="none" w:sz="0" w:space="0" w:color="auto"/>
        <w:right w:val="none" w:sz="0" w:space="0" w:color="auto"/>
      </w:divBdr>
    </w:div>
    <w:div w:id="1071389140">
      <w:bodyDiv w:val="1"/>
      <w:marLeft w:val="0"/>
      <w:marRight w:val="0"/>
      <w:marTop w:val="0"/>
      <w:marBottom w:val="0"/>
      <w:divBdr>
        <w:top w:val="none" w:sz="0" w:space="0" w:color="auto"/>
        <w:left w:val="none" w:sz="0" w:space="0" w:color="auto"/>
        <w:bottom w:val="none" w:sz="0" w:space="0" w:color="auto"/>
        <w:right w:val="none" w:sz="0" w:space="0" w:color="auto"/>
      </w:divBdr>
    </w:div>
    <w:div w:id="1081368166">
      <w:bodyDiv w:val="1"/>
      <w:marLeft w:val="0"/>
      <w:marRight w:val="0"/>
      <w:marTop w:val="0"/>
      <w:marBottom w:val="0"/>
      <w:divBdr>
        <w:top w:val="none" w:sz="0" w:space="0" w:color="auto"/>
        <w:left w:val="none" w:sz="0" w:space="0" w:color="auto"/>
        <w:bottom w:val="none" w:sz="0" w:space="0" w:color="auto"/>
        <w:right w:val="none" w:sz="0" w:space="0" w:color="auto"/>
      </w:divBdr>
    </w:div>
    <w:div w:id="1121147155">
      <w:bodyDiv w:val="1"/>
      <w:marLeft w:val="0"/>
      <w:marRight w:val="0"/>
      <w:marTop w:val="0"/>
      <w:marBottom w:val="0"/>
      <w:divBdr>
        <w:top w:val="none" w:sz="0" w:space="0" w:color="auto"/>
        <w:left w:val="none" w:sz="0" w:space="0" w:color="auto"/>
        <w:bottom w:val="none" w:sz="0" w:space="0" w:color="auto"/>
        <w:right w:val="none" w:sz="0" w:space="0" w:color="auto"/>
      </w:divBdr>
    </w:div>
    <w:div w:id="1152139884">
      <w:bodyDiv w:val="1"/>
      <w:marLeft w:val="0"/>
      <w:marRight w:val="0"/>
      <w:marTop w:val="0"/>
      <w:marBottom w:val="0"/>
      <w:divBdr>
        <w:top w:val="none" w:sz="0" w:space="0" w:color="auto"/>
        <w:left w:val="none" w:sz="0" w:space="0" w:color="auto"/>
        <w:bottom w:val="none" w:sz="0" w:space="0" w:color="auto"/>
        <w:right w:val="none" w:sz="0" w:space="0" w:color="auto"/>
      </w:divBdr>
    </w:div>
    <w:div w:id="1204708559">
      <w:bodyDiv w:val="1"/>
      <w:marLeft w:val="0"/>
      <w:marRight w:val="0"/>
      <w:marTop w:val="0"/>
      <w:marBottom w:val="0"/>
      <w:divBdr>
        <w:top w:val="none" w:sz="0" w:space="0" w:color="auto"/>
        <w:left w:val="none" w:sz="0" w:space="0" w:color="auto"/>
        <w:bottom w:val="none" w:sz="0" w:space="0" w:color="auto"/>
        <w:right w:val="none" w:sz="0" w:space="0" w:color="auto"/>
      </w:divBdr>
    </w:div>
    <w:div w:id="1271427119">
      <w:bodyDiv w:val="1"/>
      <w:marLeft w:val="0"/>
      <w:marRight w:val="0"/>
      <w:marTop w:val="0"/>
      <w:marBottom w:val="0"/>
      <w:divBdr>
        <w:top w:val="none" w:sz="0" w:space="0" w:color="auto"/>
        <w:left w:val="none" w:sz="0" w:space="0" w:color="auto"/>
        <w:bottom w:val="none" w:sz="0" w:space="0" w:color="auto"/>
        <w:right w:val="none" w:sz="0" w:space="0" w:color="auto"/>
      </w:divBdr>
    </w:div>
    <w:div w:id="1274052076">
      <w:bodyDiv w:val="1"/>
      <w:marLeft w:val="0"/>
      <w:marRight w:val="0"/>
      <w:marTop w:val="0"/>
      <w:marBottom w:val="0"/>
      <w:divBdr>
        <w:top w:val="none" w:sz="0" w:space="0" w:color="auto"/>
        <w:left w:val="none" w:sz="0" w:space="0" w:color="auto"/>
        <w:bottom w:val="none" w:sz="0" w:space="0" w:color="auto"/>
        <w:right w:val="none" w:sz="0" w:space="0" w:color="auto"/>
      </w:divBdr>
      <w:divsChild>
        <w:div w:id="1323200248">
          <w:marLeft w:val="547"/>
          <w:marRight w:val="0"/>
          <w:marTop w:val="0"/>
          <w:marBottom w:val="0"/>
          <w:divBdr>
            <w:top w:val="none" w:sz="0" w:space="0" w:color="auto"/>
            <w:left w:val="none" w:sz="0" w:space="0" w:color="auto"/>
            <w:bottom w:val="none" w:sz="0" w:space="0" w:color="auto"/>
            <w:right w:val="none" w:sz="0" w:space="0" w:color="auto"/>
          </w:divBdr>
        </w:div>
      </w:divsChild>
    </w:div>
    <w:div w:id="1285845381">
      <w:bodyDiv w:val="1"/>
      <w:marLeft w:val="0"/>
      <w:marRight w:val="0"/>
      <w:marTop w:val="0"/>
      <w:marBottom w:val="0"/>
      <w:divBdr>
        <w:top w:val="none" w:sz="0" w:space="0" w:color="auto"/>
        <w:left w:val="none" w:sz="0" w:space="0" w:color="auto"/>
        <w:bottom w:val="none" w:sz="0" w:space="0" w:color="auto"/>
        <w:right w:val="none" w:sz="0" w:space="0" w:color="auto"/>
      </w:divBdr>
    </w:div>
    <w:div w:id="1292707905">
      <w:bodyDiv w:val="1"/>
      <w:marLeft w:val="0"/>
      <w:marRight w:val="0"/>
      <w:marTop w:val="0"/>
      <w:marBottom w:val="0"/>
      <w:divBdr>
        <w:top w:val="none" w:sz="0" w:space="0" w:color="auto"/>
        <w:left w:val="none" w:sz="0" w:space="0" w:color="auto"/>
        <w:bottom w:val="none" w:sz="0" w:space="0" w:color="auto"/>
        <w:right w:val="none" w:sz="0" w:space="0" w:color="auto"/>
      </w:divBdr>
    </w:div>
    <w:div w:id="1372071140">
      <w:bodyDiv w:val="1"/>
      <w:marLeft w:val="0"/>
      <w:marRight w:val="0"/>
      <w:marTop w:val="0"/>
      <w:marBottom w:val="0"/>
      <w:divBdr>
        <w:top w:val="none" w:sz="0" w:space="0" w:color="auto"/>
        <w:left w:val="none" w:sz="0" w:space="0" w:color="auto"/>
        <w:bottom w:val="none" w:sz="0" w:space="0" w:color="auto"/>
        <w:right w:val="none" w:sz="0" w:space="0" w:color="auto"/>
      </w:divBdr>
    </w:div>
    <w:div w:id="1403524757">
      <w:bodyDiv w:val="1"/>
      <w:marLeft w:val="0"/>
      <w:marRight w:val="0"/>
      <w:marTop w:val="0"/>
      <w:marBottom w:val="0"/>
      <w:divBdr>
        <w:top w:val="none" w:sz="0" w:space="0" w:color="auto"/>
        <w:left w:val="none" w:sz="0" w:space="0" w:color="auto"/>
        <w:bottom w:val="none" w:sz="0" w:space="0" w:color="auto"/>
        <w:right w:val="none" w:sz="0" w:space="0" w:color="auto"/>
      </w:divBdr>
    </w:div>
    <w:div w:id="1412922081">
      <w:bodyDiv w:val="1"/>
      <w:marLeft w:val="0"/>
      <w:marRight w:val="0"/>
      <w:marTop w:val="0"/>
      <w:marBottom w:val="0"/>
      <w:divBdr>
        <w:top w:val="none" w:sz="0" w:space="0" w:color="auto"/>
        <w:left w:val="none" w:sz="0" w:space="0" w:color="auto"/>
        <w:bottom w:val="none" w:sz="0" w:space="0" w:color="auto"/>
        <w:right w:val="none" w:sz="0" w:space="0" w:color="auto"/>
      </w:divBdr>
    </w:div>
    <w:div w:id="1461338579">
      <w:bodyDiv w:val="1"/>
      <w:marLeft w:val="0"/>
      <w:marRight w:val="0"/>
      <w:marTop w:val="0"/>
      <w:marBottom w:val="0"/>
      <w:divBdr>
        <w:top w:val="none" w:sz="0" w:space="0" w:color="auto"/>
        <w:left w:val="none" w:sz="0" w:space="0" w:color="auto"/>
        <w:bottom w:val="none" w:sz="0" w:space="0" w:color="auto"/>
        <w:right w:val="none" w:sz="0" w:space="0" w:color="auto"/>
      </w:divBdr>
    </w:div>
    <w:div w:id="1488473966">
      <w:bodyDiv w:val="1"/>
      <w:marLeft w:val="0"/>
      <w:marRight w:val="0"/>
      <w:marTop w:val="0"/>
      <w:marBottom w:val="0"/>
      <w:divBdr>
        <w:top w:val="none" w:sz="0" w:space="0" w:color="auto"/>
        <w:left w:val="none" w:sz="0" w:space="0" w:color="auto"/>
        <w:bottom w:val="none" w:sz="0" w:space="0" w:color="auto"/>
        <w:right w:val="none" w:sz="0" w:space="0" w:color="auto"/>
      </w:divBdr>
    </w:div>
    <w:div w:id="1887525860">
      <w:bodyDiv w:val="1"/>
      <w:marLeft w:val="0"/>
      <w:marRight w:val="0"/>
      <w:marTop w:val="0"/>
      <w:marBottom w:val="0"/>
      <w:divBdr>
        <w:top w:val="none" w:sz="0" w:space="0" w:color="auto"/>
        <w:left w:val="none" w:sz="0" w:space="0" w:color="auto"/>
        <w:bottom w:val="none" w:sz="0" w:space="0" w:color="auto"/>
        <w:right w:val="none" w:sz="0" w:space="0" w:color="auto"/>
      </w:divBdr>
    </w:div>
    <w:div w:id="2113165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4.png"/><Relationship Id="rId26" Type="http://schemas.openxmlformats.org/officeDocument/2006/relationships/chart" Target="charts/chart9.xml"/><Relationship Id="rId39" Type="http://schemas.openxmlformats.org/officeDocument/2006/relationships/chart" Target="charts/chart19.xml"/><Relationship Id="rId21" Type="http://schemas.openxmlformats.org/officeDocument/2006/relationships/chart" Target="charts/chart4.xml"/><Relationship Id="rId34" Type="http://schemas.openxmlformats.org/officeDocument/2006/relationships/chart" Target="charts/chart16.xml"/><Relationship Id="rId42" Type="http://schemas.openxmlformats.org/officeDocument/2006/relationships/chart" Target="charts/chart22.xml"/><Relationship Id="rId47" Type="http://schemas.openxmlformats.org/officeDocument/2006/relationships/hyperlink" Target="https://docs.python.org/ko/3/library/random.html" TargetMode="External"/><Relationship Id="rId50" Type="http://schemas.openxmlformats.org/officeDocument/2006/relationships/hyperlink" Target="https://www.brendangregg.com/perf.html"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chart" Target="charts/chart12.xml"/><Relationship Id="rId11" Type="http://schemas.openxmlformats.org/officeDocument/2006/relationships/image" Target="media/image1.png"/><Relationship Id="rId24" Type="http://schemas.openxmlformats.org/officeDocument/2006/relationships/chart" Target="charts/chart7.xml"/><Relationship Id="rId32" Type="http://schemas.openxmlformats.org/officeDocument/2006/relationships/chart" Target="charts/chart14.xml"/><Relationship Id="rId37" Type="http://schemas.openxmlformats.org/officeDocument/2006/relationships/chart" Target="charts/chart18.xml"/><Relationship Id="rId40" Type="http://schemas.openxmlformats.org/officeDocument/2006/relationships/chart" Target="charts/chart20.xml"/><Relationship Id="rId45" Type="http://schemas.openxmlformats.org/officeDocument/2006/relationships/chart" Target="charts/chart25.xml"/><Relationship Id="rId53" Type="http://schemas.openxmlformats.org/officeDocument/2006/relationships/hyperlink" Target="http://scikit-learn.org" TargetMode="Externa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chart" Target="charts/chart13.xml"/><Relationship Id="rId44" Type="http://schemas.openxmlformats.org/officeDocument/2006/relationships/chart" Target="charts/chart24.xml"/><Relationship Id="rId52" Type="http://schemas.openxmlformats.org/officeDocument/2006/relationships/hyperlink" Target="https://keras.i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chart" Target="charts/chart5.xml"/><Relationship Id="rId27" Type="http://schemas.openxmlformats.org/officeDocument/2006/relationships/chart" Target="charts/chart10.xml"/><Relationship Id="rId30" Type="http://schemas.openxmlformats.org/officeDocument/2006/relationships/image" Target="media/image7.png"/><Relationship Id="rId35" Type="http://schemas.openxmlformats.org/officeDocument/2006/relationships/image" Target="media/image8.png"/><Relationship Id="rId43" Type="http://schemas.openxmlformats.org/officeDocument/2006/relationships/chart" Target="charts/chart23.xml"/><Relationship Id="rId48" Type="http://schemas.openxmlformats.org/officeDocument/2006/relationships/hyperlink" Target="https://man7.org/linux/man-pages/man1/perf-diff.1.html" TargetMode="External"/><Relationship Id="rId8" Type="http://schemas.openxmlformats.org/officeDocument/2006/relationships/webSettings" Target="webSettings.xml"/><Relationship Id="rId51" Type="http://schemas.openxmlformats.org/officeDocument/2006/relationships/hyperlink" Target="https://scikit-learn.org/stable/modules/generated/sklearn.cluster.KMeans.htm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chart" Target="charts/chart8.xml"/><Relationship Id="rId33" Type="http://schemas.openxmlformats.org/officeDocument/2006/relationships/chart" Target="charts/chart15.xml"/><Relationship Id="rId38" Type="http://schemas.openxmlformats.org/officeDocument/2006/relationships/image" Target="media/image9.png"/><Relationship Id="rId46" Type="http://schemas.openxmlformats.org/officeDocument/2006/relationships/chart" Target="charts/chart26.xml"/><Relationship Id="rId20" Type="http://schemas.openxmlformats.org/officeDocument/2006/relationships/image" Target="media/image6.png"/><Relationship Id="rId41" Type="http://schemas.openxmlformats.org/officeDocument/2006/relationships/chart" Target="charts/chart21.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hart" Target="charts/chart3.xml"/><Relationship Id="rId23" Type="http://schemas.openxmlformats.org/officeDocument/2006/relationships/chart" Target="charts/chart6.xml"/><Relationship Id="rId28" Type="http://schemas.openxmlformats.org/officeDocument/2006/relationships/chart" Target="charts/chart11.xml"/><Relationship Id="rId36" Type="http://schemas.openxmlformats.org/officeDocument/2006/relationships/chart" Target="charts/chart17.xml"/><Relationship Id="rId49" Type="http://schemas.openxmlformats.org/officeDocument/2006/relationships/hyperlink" Target="https://man7.org/linux/man-pages/man1/perf-record.1.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unbcloud-my.sharepoint.com/personal/ykim8_unb_ca/Documents/&#51200;&#45328;%20&#45936;&#51060;&#53552;.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unbcloud-my.sharepoint.com/personal/ykim8_unb_ca/Documents/&#51200;&#45328;%20&#45936;&#51060;&#5355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unbcloud-my.sharepoint.com/personal/ykim8_unb_ca/Documents/&#51200;&#45328;%20&#45936;&#51060;&#5355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unbcloud-my.sharepoint.com/personal/ykim8_unb_ca/Documents/&#51200;&#45328;%20&#45936;&#51060;&#53552;.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https://unbcloud-my.sharepoint.com/personal/ykim8_unb_ca/Documents/&#51200;&#45328;%20&#45936;&#51060;&#53552;.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C:\Users\&#44608;&#50980;&#51665;\OneDrive%20-%20University%20of%20New%20Brunswick\&#48148;&#53461;%20&#54868;&#47732;\&#51200;&#45328;%20&#45936;&#51060;&#53552;.xlsx" TargetMode="External"/><Relationship Id="rId2" Type="http://schemas.microsoft.com/office/2011/relationships/chartColorStyle" Target="colors26.xml"/><Relationship Id="rId1" Type="http://schemas.microsoft.com/office/2011/relationships/chartStyle" Target="style26.xml"/></Relationships>
</file>

<file path=word/charts/_rels/chart3.xml.rels><?xml version="1.0" encoding="UTF-8" standalone="yes"?>
<Relationships xmlns="http://schemas.openxmlformats.org/package/2006/relationships"><Relationship Id="rId3" Type="http://schemas.openxmlformats.org/officeDocument/2006/relationships/oleObject" Target="https://unbcloud-my.sharepoint.com/personal/ykim8_unb_ca/Documents/&#51200;&#45328;%20&#45936;&#51060;&#5355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unbcloud-my.sharepoint.com/personal/ykim8_unb_ca/Documents/&#51200;&#45328;%20&#45936;&#51060;&#53552;.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unbcloud-my.sharepoint.com/personal/ykim8_unb_ca/Documents/&#51200;&#45328;%20&#45936;&#51060;&#53552;.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unbcloud-my.sharepoint.com/personal/ykim8_unb_ca/Documents/&#51200;&#45328;%20&#45936;&#51060;&#5355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unbcloud-my.sharepoint.com/personal/ykim8_unb_ca/Documents/&#51200;&#45328;%20&#45936;&#51060;&#5355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unbcloud-my.sharepoint.com/personal/ykim8_unb_ca/Documents/&#51200;&#45328;%20&#45936;&#51060;&#5355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unbcloud-my.sharepoint.com/personal/ykim8_unb_ca/Documents/&#51200;&#45328;%20&#45936;&#51060;&#53552;.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baseline="0"/>
              <a:t>Simulation Time Difference and Ratio</a:t>
            </a:r>
            <a:endParaRPr lang="ko-KR"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barChart>
        <c:barDir val="col"/>
        <c:grouping val="clustered"/>
        <c:varyColors val="0"/>
        <c:ser>
          <c:idx val="1"/>
          <c:order val="1"/>
          <c:tx>
            <c:strRef>
              <c:f>Sheet1!$O$15</c:f>
              <c:strCache>
                <c:ptCount val="1"/>
                <c:pt idx="0">
                  <c:v>difference in ratio</c:v>
                </c:pt>
              </c:strCache>
            </c:strRef>
          </c:tx>
          <c:spPr>
            <a:solidFill>
              <a:schemeClr val="accent2"/>
            </a:solidFill>
            <a:ln>
              <a:noFill/>
            </a:ln>
            <a:effectLst/>
          </c:spPr>
          <c:invertIfNegative val="0"/>
          <c:cat>
            <c:strRef>
              <c:f>Sheet1!$M$16:$M$31</c:f>
              <c:strCache>
                <c:ptCount val="16"/>
                <c:pt idx="0">
                  <c:v>CID_RCOFF_GOFF</c:v>
                </c:pt>
                <c:pt idx="1">
                  <c:v>CID_RCOFF_GON</c:v>
                </c:pt>
                <c:pt idx="2">
                  <c:v>CID_RCON_GOFF</c:v>
                </c:pt>
                <c:pt idx="3">
                  <c:v>CID_RCON_GON</c:v>
                </c:pt>
                <c:pt idx="4">
                  <c:v>WCT_RCOFF_GOFF</c:v>
                </c:pt>
                <c:pt idx="5">
                  <c:v>WCT_RCOFF_GON</c:v>
                </c:pt>
                <c:pt idx="6">
                  <c:v>WCT_RCON_GOFF</c:v>
                </c:pt>
                <c:pt idx="7">
                  <c:v>WCT_RCON_GON</c:v>
                </c:pt>
                <c:pt idx="8">
                  <c:v>WET_RCOFF_GOFF</c:v>
                </c:pt>
                <c:pt idx="9">
                  <c:v>WET_RCOFF_GON</c:v>
                </c:pt>
                <c:pt idx="10">
                  <c:v>WET_RCON_GOFF</c:v>
                </c:pt>
                <c:pt idx="11">
                  <c:v>WET_RCON_GON</c:v>
                </c:pt>
                <c:pt idx="12">
                  <c:v>WID_RCOFF_GOFF</c:v>
                </c:pt>
                <c:pt idx="13">
                  <c:v>WID_RCOFF_GON</c:v>
                </c:pt>
                <c:pt idx="14">
                  <c:v>WID_RCON_GOFF</c:v>
                </c:pt>
                <c:pt idx="15">
                  <c:v>WID_RCON_GON</c:v>
                </c:pt>
              </c:strCache>
            </c:strRef>
          </c:cat>
          <c:val>
            <c:numRef>
              <c:f>Sheet1!$O$16:$O$31</c:f>
              <c:numCache>
                <c:formatCode>General</c:formatCode>
                <c:ptCount val="16"/>
                <c:pt idx="0">
                  <c:v>2.819</c:v>
                </c:pt>
                <c:pt idx="1">
                  <c:v>29.074000000000002</c:v>
                </c:pt>
                <c:pt idx="2">
                  <c:v>5.0010000000000003</c:v>
                </c:pt>
                <c:pt idx="3">
                  <c:v>29.754999999999999</c:v>
                </c:pt>
                <c:pt idx="4">
                  <c:v>2.8540000000000001</c:v>
                </c:pt>
                <c:pt idx="5">
                  <c:v>28.943000000000001</c:v>
                </c:pt>
                <c:pt idx="6">
                  <c:v>5.3330000000000002</c:v>
                </c:pt>
                <c:pt idx="7">
                  <c:v>31.131</c:v>
                </c:pt>
                <c:pt idx="8">
                  <c:v>2.948</c:v>
                </c:pt>
                <c:pt idx="9">
                  <c:v>28.577000000000002</c:v>
                </c:pt>
                <c:pt idx="10">
                  <c:v>5.8929999999999998</c:v>
                </c:pt>
                <c:pt idx="11">
                  <c:v>31.175999999999998</c:v>
                </c:pt>
                <c:pt idx="12">
                  <c:v>2.6160000000000001</c:v>
                </c:pt>
                <c:pt idx="13">
                  <c:v>30.065999999999999</c:v>
                </c:pt>
                <c:pt idx="14">
                  <c:v>5.1660000000000004</c:v>
                </c:pt>
                <c:pt idx="15">
                  <c:v>30.902000000000001</c:v>
                </c:pt>
              </c:numCache>
            </c:numRef>
          </c:val>
          <c:extLst>
            <c:ext xmlns:c16="http://schemas.microsoft.com/office/drawing/2014/chart" uri="{C3380CC4-5D6E-409C-BE32-E72D297353CC}">
              <c16:uniqueId val="{00000000-869D-4348-B245-71555B26C891}"/>
            </c:ext>
          </c:extLst>
        </c:ser>
        <c:dLbls>
          <c:showLegendKey val="0"/>
          <c:showVal val="0"/>
          <c:showCatName val="0"/>
          <c:showSerName val="0"/>
          <c:showPercent val="0"/>
          <c:showBubbleSize val="0"/>
        </c:dLbls>
        <c:gapWidth val="219"/>
        <c:axId val="1974119360"/>
        <c:axId val="1974108800"/>
      </c:barChart>
      <c:lineChart>
        <c:grouping val="standard"/>
        <c:varyColors val="0"/>
        <c:ser>
          <c:idx val="0"/>
          <c:order val="0"/>
          <c:tx>
            <c:strRef>
              <c:f>Sheet1!$N$15</c:f>
              <c:strCache>
                <c:ptCount val="1"/>
                <c:pt idx="0">
                  <c:v>difference in second</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M$16:$M$31</c:f>
              <c:strCache>
                <c:ptCount val="16"/>
                <c:pt idx="0">
                  <c:v>CID_RCOFF_GOFF</c:v>
                </c:pt>
                <c:pt idx="1">
                  <c:v>CID_RCOFF_GON</c:v>
                </c:pt>
                <c:pt idx="2">
                  <c:v>CID_RCON_GOFF</c:v>
                </c:pt>
                <c:pt idx="3">
                  <c:v>CID_RCON_GON</c:v>
                </c:pt>
                <c:pt idx="4">
                  <c:v>WCT_RCOFF_GOFF</c:v>
                </c:pt>
                <c:pt idx="5">
                  <c:v>WCT_RCOFF_GON</c:v>
                </c:pt>
                <c:pt idx="6">
                  <c:v>WCT_RCON_GOFF</c:v>
                </c:pt>
                <c:pt idx="7">
                  <c:v>WCT_RCON_GON</c:v>
                </c:pt>
                <c:pt idx="8">
                  <c:v>WET_RCOFF_GOFF</c:v>
                </c:pt>
                <c:pt idx="9">
                  <c:v>WET_RCOFF_GON</c:v>
                </c:pt>
                <c:pt idx="10">
                  <c:v>WET_RCON_GOFF</c:v>
                </c:pt>
                <c:pt idx="11">
                  <c:v>WET_RCON_GON</c:v>
                </c:pt>
                <c:pt idx="12">
                  <c:v>WID_RCOFF_GOFF</c:v>
                </c:pt>
                <c:pt idx="13">
                  <c:v>WID_RCOFF_GON</c:v>
                </c:pt>
                <c:pt idx="14">
                  <c:v>WID_RCON_GOFF</c:v>
                </c:pt>
                <c:pt idx="15">
                  <c:v>WID_RCON_GON</c:v>
                </c:pt>
              </c:strCache>
            </c:strRef>
          </c:cat>
          <c:val>
            <c:numRef>
              <c:f>Sheet1!$N$16:$N$31</c:f>
              <c:numCache>
                <c:formatCode>General</c:formatCode>
                <c:ptCount val="16"/>
                <c:pt idx="0">
                  <c:v>22.117000000000001</c:v>
                </c:pt>
                <c:pt idx="1">
                  <c:v>23.971</c:v>
                </c:pt>
                <c:pt idx="2">
                  <c:v>22.279</c:v>
                </c:pt>
                <c:pt idx="3">
                  <c:v>23.8</c:v>
                </c:pt>
                <c:pt idx="4">
                  <c:v>20.914000000000001</c:v>
                </c:pt>
                <c:pt idx="5">
                  <c:v>23.289000000000001</c:v>
                </c:pt>
                <c:pt idx="6">
                  <c:v>22.974</c:v>
                </c:pt>
                <c:pt idx="7">
                  <c:v>24.707999999999998</c:v>
                </c:pt>
                <c:pt idx="8">
                  <c:v>22.023</c:v>
                </c:pt>
                <c:pt idx="9">
                  <c:v>23.004000000000001</c:v>
                </c:pt>
                <c:pt idx="10">
                  <c:v>23.286999999999999</c:v>
                </c:pt>
                <c:pt idx="11">
                  <c:v>24.88</c:v>
                </c:pt>
                <c:pt idx="12">
                  <c:v>20.591999999999999</c:v>
                </c:pt>
                <c:pt idx="13">
                  <c:v>24.864000000000001</c:v>
                </c:pt>
                <c:pt idx="14">
                  <c:v>24.033000000000001</c:v>
                </c:pt>
                <c:pt idx="15">
                  <c:v>24.645</c:v>
                </c:pt>
              </c:numCache>
            </c:numRef>
          </c:val>
          <c:smooth val="0"/>
          <c:extLst>
            <c:ext xmlns:c16="http://schemas.microsoft.com/office/drawing/2014/chart" uri="{C3380CC4-5D6E-409C-BE32-E72D297353CC}">
              <c16:uniqueId val="{00000001-869D-4348-B245-71555B26C891}"/>
            </c:ext>
          </c:extLst>
        </c:ser>
        <c:dLbls>
          <c:showLegendKey val="0"/>
          <c:showVal val="0"/>
          <c:showCatName val="0"/>
          <c:showSerName val="0"/>
          <c:showPercent val="0"/>
          <c:showBubbleSize val="0"/>
        </c:dLbls>
        <c:marker val="1"/>
        <c:smooth val="0"/>
        <c:axId val="1974119360"/>
        <c:axId val="1974108800"/>
      </c:lineChart>
      <c:catAx>
        <c:axId val="1974119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attack scenario</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974108800"/>
        <c:crosses val="autoZero"/>
        <c:auto val="1"/>
        <c:lblAlgn val="ctr"/>
        <c:lblOffset val="100"/>
        <c:noMultiLvlLbl val="0"/>
      </c:catAx>
      <c:valAx>
        <c:axId val="1974108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scond</a:t>
                </a:r>
                <a:r>
                  <a:rPr lang="en-US" altLang="ko-KR" baseline="0"/>
                  <a:t> or ratio</a:t>
                </a:r>
                <a:endParaRPr lang="ko-KR"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974119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a:t>Error Comparison</a:t>
            </a:r>
            <a:endParaRPr lang="ko-KR"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barChart>
        <c:barDir val="col"/>
        <c:grouping val="clustered"/>
        <c:varyColors val="0"/>
        <c:ser>
          <c:idx val="0"/>
          <c:order val="0"/>
          <c:tx>
            <c:strRef>
              <c:f>'[저널 데이터.xlsx]rmse'!$C$1</c:f>
              <c:strCache>
                <c:ptCount val="1"/>
                <c:pt idx="0">
                  <c:v>URE</c:v>
                </c:pt>
              </c:strCache>
            </c:strRef>
          </c:tx>
          <c:spPr>
            <a:solidFill>
              <a:srgbClr val="FF0000"/>
            </a:solidFill>
            <a:ln>
              <a:noFill/>
            </a:ln>
            <a:effectLst/>
          </c:spPr>
          <c:invertIfNegative val="0"/>
          <c:cat>
            <c:numRef>
              <c:f>'[저널 데이터.xlsx]rmse'!$A$2:$A$11</c:f>
              <c:numCache>
                <c:formatCode>General</c:formatCode>
                <c:ptCount val="10"/>
                <c:pt idx="0">
                  <c:v>10</c:v>
                </c:pt>
                <c:pt idx="1">
                  <c:v>110</c:v>
                </c:pt>
                <c:pt idx="2">
                  <c:v>210</c:v>
                </c:pt>
                <c:pt idx="3">
                  <c:v>310</c:v>
                </c:pt>
                <c:pt idx="4">
                  <c:v>410</c:v>
                </c:pt>
                <c:pt idx="5">
                  <c:v>510</c:v>
                </c:pt>
                <c:pt idx="6">
                  <c:v>610</c:v>
                </c:pt>
                <c:pt idx="7">
                  <c:v>710</c:v>
                </c:pt>
                <c:pt idx="8">
                  <c:v>810</c:v>
                </c:pt>
                <c:pt idx="9">
                  <c:v>910</c:v>
                </c:pt>
              </c:numCache>
            </c:numRef>
          </c:cat>
          <c:val>
            <c:numRef>
              <c:f>'[저널 데이터.xlsx]rmse'!$C$2:$C$11</c:f>
              <c:numCache>
                <c:formatCode>General</c:formatCode>
                <c:ptCount val="10"/>
                <c:pt idx="0">
                  <c:v>88711.1917581241</c:v>
                </c:pt>
                <c:pt idx="1">
                  <c:v>19087.800445902401</c:v>
                </c:pt>
                <c:pt idx="2">
                  <c:v>9715.7161798061497</c:v>
                </c:pt>
                <c:pt idx="3">
                  <c:v>14010.8277799609</c:v>
                </c:pt>
                <c:pt idx="4">
                  <c:v>11297.665543249799</c:v>
                </c:pt>
                <c:pt idx="5">
                  <c:v>8387.8053213004005</c:v>
                </c:pt>
                <c:pt idx="6">
                  <c:v>5760.8658621423501</c:v>
                </c:pt>
                <c:pt idx="7">
                  <c:v>3747.27225853345</c:v>
                </c:pt>
                <c:pt idx="8">
                  <c:v>2173.6575880700598</c:v>
                </c:pt>
                <c:pt idx="9">
                  <c:v>1534.50702301463</c:v>
                </c:pt>
              </c:numCache>
            </c:numRef>
          </c:val>
          <c:extLst>
            <c:ext xmlns:c16="http://schemas.microsoft.com/office/drawing/2014/chart" uri="{C3380CC4-5D6E-409C-BE32-E72D297353CC}">
              <c16:uniqueId val="{00000000-25DC-49F2-9FB7-015D7B328B96}"/>
            </c:ext>
          </c:extLst>
        </c:ser>
        <c:ser>
          <c:idx val="1"/>
          <c:order val="1"/>
          <c:tx>
            <c:strRef>
              <c:f>'[저널 데이터.xlsx]rmse'!$D$1</c:f>
              <c:strCache>
                <c:ptCount val="1"/>
                <c:pt idx="0">
                  <c:v>ours</c:v>
                </c:pt>
              </c:strCache>
            </c:strRef>
          </c:tx>
          <c:spPr>
            <a:solidFill>
              <a:srgbClr val="00B050"/>
            </a:solidFill>
            <a:ln>
              <a:noFill/>
            </a:ln>
            <a:effectLst/>
          </c:spPr>
          <c:invertIfNegative val="0"/>
          <c:cat>
            <c:numRef>
              <c:f>'[저널 데이터.xlsx]rmse'!$A$2:$A$11</c:f>
              <c:numCache>
                <c:formatCode>General</c:formatCode>
                <c:ptCount val="10"/>
                <c:pt idx="0">
                  <c:v>10</c:v>
                </c:pt>
                <c:pt idx="1">
                  <c:v>110</c:v>
                </c:pt>
                <c:pt idx="2">
                  <c:v>210</c:v>
                </c:pt>
                <c:pt idx="3">
                  <c:v>310</c:v>
                </c:pt>
                <c:pt idx="4">
                  <c:v>410</c:v>
                </c:pt>
                <c:pt idx="5">
                  <c:v>510</c:v>
                </c:pt>
                <c:pt idx="6">
                  <c:v>610</c:v>
                </c:pt>
                <c:pt idx="7">
                  <c:v>710</c:v>
                </c:pt>
                <c:pt idx="8">
                  <c:v>810</c:v>
                </c:pt>
                <c:pt idx="9">
                  <c:v>910</c:v>
                </c:pt>
              </c:numCache>
            </c:numRef>
          </c:cat>
          <c:val>
            <c:numRef>
              <c:f>'[저널 데이터.xlsx]rmse'!$D$2:$D$11</c:f>
              <c:numCache>
                <c:formatCode>General</c:formatCode>
                <c:ptCount val="10"/>
                <c:pt idx="0" formatCode="0.00E+00">
                  <c:v>8.6046081995868003E-11</c:v>
                </c:pt>
                <c:pt idx="1">
                  <c:v>6561.6594744239001</c:v>
                </c:pt>
                <c:pt idx="2">
                  <c:v>2321.70635645023</c:v>
                </c:pt>
                <c:pt idx="3">
                  <c:v>1574.1221294946599</c:v>
                </c:pt>
                <c:pt idx="4">
                  <c:v>2083.5662849761502</c:v>
                </c:pt>
                <c:pt idx="5">
                  <c:v>5055.11816094388</c:v>
                </c:pt>
                <c:pt idx="6">
                  <c:v>4113.73243122027</c:v>
                </c:pt>
                <c:pt idx="7">
                  <c:v>2009.49376534312</c:v>
                </c:pt>
                <c:pt idx="8">
                  <c:v>1353.40289648418</c:v>
                </c:pt>
                <c:pt idx="9">
                  <c:v>961.27951008503601</c:v>
                </c:pt>
              </c:numCache>
            </c:numRef>
          </c:val>
          <c:extLst>
            <c:ext xmlns:c16="http://schemas.microsoft.com/office/drawing/2014/chart" uri="{C3380CC4-5D6E-409C-BE32-E72D297353CC}">
              <c16:uniqueId val="{00000001-25DC-49F2-9FB7-015D7B328B96}"/>
            </c:ext>
          </c:extLst>
        </c:ser>
        <c:dLbls>
          <c:showLegendKey val="0"/>
          <c:showVal val="0"/>
          <c:showCatName val="0"/>
          <c:showSerName val="0"/>
          <c:showPercent val="0"/>
          <c:showBubbleSize val="0"/>
        </c:dLbls>
        <c:gapWidth val="219"/>
        <c:overlap val="-27"/>
        <c:axId val="952394448"/>
        <c:axId val="952394928"/>
      </c:barChart>
      <c:catAx>
        <c:axId val="952394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own-sizing</a:t>
                </a:r>
                <a:r>
                  <a:rPr lang="en-US" altLang="ko-KR" baseline="0"/>
                  <a:t> sample</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952394928"/>
        <c:crosses val="autoZero"/>
        <c:auto val="1"/>
        <c:lblAlgn val="ctr"/>
        <c:lblOffset val="100"/>
        <c:noMultiLvlLbl val="0"/>
      </c:catAx>
      <c:valAx>
        <c:axId val="952394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RMSE</a:t>
                </a:r>
                <a:endParaRPr lang="ko-KR"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95239444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ko-KR"/>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a:t>Error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barChart>
        <c:barDir val="col"/>
        <c:grouping val="clustered"/>
        <c:varyColors val="0"/>
        <c:ser>
          <c:idx val="0"/>
          <c:order val="0"/>
          <c:tx>
            <c:strRef>
              <c:f>'[저널 데이터.xlsx]rmse'!$B$1</c:f>
              <c:strCache>
                <c:ptCount val="1"/>
                <c:pt idx="0">
                  <c:v>original
sampling </c:v>
                </c:pt>
              </c:strCache>
            </c:strRef>
          </c:tx>
          <c:spPr>
            <a:solidFill>
              <a:schemeClr val="accent1"/>
            </a:solidFill>
            <a:ln>
              <a:noFill/>
            </a:ln>
            <a:effectLst/>
          </c:spPr>
          <c:invertIfNegative val="0"/>
          <c:cat>
            <c:numRef>
              <c:f>'[저널 데이터.xlsx]rmse'!$A$2:$A$11</c:f>
              <c:numCache>
                <c:formatCode>General</c:formatCode>
                <c:ptCount val="10"/>
                <c:pt idx="0">
                  <c:v>10</c:v>
                </c:pt>
                <c:pt idx="1">
                  <c:v>110</c:v>
                </c:pt>
                <c:pt idx="2">
                  <c:v>210</c:v>
                </c:pt>
                <c:pt idx="3">
                  <c:v>310</c:v>
                </c:pt>
                <c:pt idx="4">
                  <c:v>410</c:v>
                </c:pt>
                <c:pt idx="5">
                  <c:v>510</c:v>
                </c:pt>
                <c:pt idx="6">
                  <c:v>610</c:v>
                </c:pt>
                <c:pt idx="7">
                  <c:v>710</c:v>
                </c:pt>
                <c:pt idx="8">
                  <c:v>810</c:v>
                </c:pt>
                <c:pt idx="9">
                  <c:v>910</c:v>
                </c:pt>
              </c:numCache>
            </c:numRef>
          </c:cat>
          <c:val>
            <c:numRef>
              <c:f>'[저널 데이터.xlsx]rmse'!$B$2:$B$11</c:f>
              <c:numCache>
                <c:formatCode>0.00E+00</c:formatCode>
                <c:ptCount val="10"/>
                <c:pt idx="0">
                  <c:v>1.07790849234232E-10</c:v>
                </c:pt>
                <c:pt idx="1">
                  <c:v>1.07790849234232E-10</c:v>
                </c:pt>
                <c:pt idx="2">
                  <c:v>1.07790849234232E-10</c:v>
                </c:pt>
                <c:pt idx="3">
                  <c:v>1.07790849234232E-10</c:v>
                </c:pt>
                <c:pt idx="4">
                  <c:v>1.07790849234232E-10</c:v>
                </c:pt>
                <c:pt idx="5">
                  <c:v>1.07790849234232E-10</c:v>
                </c:pt>
                <c:pt idx="6">
                  <c:v>1.07790849234232E-10</c:v>
                </c:pt>
                <c:pt idx="7">
                  <c:v>1.07790849234232E-10</c:v>
                </c:pt>
                <c:pt idx="8">
                  <c:v>1.07790849234232E-10</c:v>
                </c:pt>
                <c:pt idx="9">
                  <c:v>1.07790849234232E-10</c:v>
                </c:pt>
              </c:numCache>
            </c:numRef>
          </c:val>
          <c:extLst>
            <c:ext xmlns:c16="http://schemas.microsoft.com/office/drawing/2014/chart" uri="{C3380CC4-5D6E-409C-BE32-E72D297353CC}">
              <c16:uniqueId val="{00000000-271F-4F10-A05B-641788646FA7}"/>
            </c:ext>
          </c:extLst>
        </c:ser>
        <c:dLbls>
          <c:showLegendKey val="0"/>
          <c:showVal val="0"/>
          <c:showCatName val="0"/>
          <c:showSerName val="0"/>
          <c:showPercent val="0"/>
          <c:showBubbleSize val="0"/>
        </c:dLbls>
        <c:gapWidth val="219"/>
        <c:overlap val="-27"/>
        <c:axId val="1246318144"/>
        <c:axId val="1246320544"/>
      </c:barChart>
      <c:catAx>
        <c:axId val="1246318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own-sizing size</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246320544"/>
        <c:crosses val="autoZero"/>
        <c:auto val="1"/>
        <c:lblAlgn val="ctr"/>
        <c:lblOffset val="100"/>
        <c:noMultiLvlLbl val="0"/>
      </c:catAx>
      <c:valAx>
        <c:axId val="124632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RMSE</a:t>
                </a:r>
                <a:endParaRPr lang="ko-KR"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0.00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24631814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ko-KR"/>
          </a:p>
        </c:txPr>
      </c:dTable>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a:t>Stacked</a:t>
            </a:r>
            <a:r>
              <a:rPr lang="en-US" altLang="ko-KR" baseline="0"/>
              <a:t> Columns of Differences in R Square</a:t>
            </a:r>
            <a:endParaRPr lang="ko-KR"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barChart>
        <c:barDir val="col"/>
        <c:grouping val="percentStacked"/>
        <c:varyColors val="0"/>
        <c:ser>
          <c:idx val="0"/>
          <c:order val="0"/>
          <c:tx>
            <c:strRef>
              <c:f>'[저널 데이터.xlsx]r square'!$F$1</c:f>
              <c:strCache>
                <c:ptCount val="1"/>
                <c:pt idx="0">
                  <c:v>URE</c:v>
                </c:pt>
              </c:strCache>
            </c:strRef>
          </c:tx>
          <c:spPr>
            <a:solidFill>
              <a:srgbClr val="FF0000"/>
            </a:solidFill>
            <a:ln>
              <a:noFill/>
            </a:ln>
            <a:effectLst/>
          </c:spPr>
          <c:invertIfNegative val="0"/>
          <c:cat>
            <c:numRef>
              <c:f>'[저널 데이터.xlsx]r square'!$A$2:$A$11</c:f>
              <c:numCache>
                <c:formatCode>General</c:formatCode>
                <c:ptCount val="10"/>
                <c:pt idx="0">
                  <c:v>10</c:v>
                </c:pt>
                <c:pt idx="1">
                  <c:v>110</c:v>
                </c:pt>
                <c:pt idx="2">
                  <c:v>210</c:v>
                </c:pt>
                <c:pt idx="3">
                  <c:v>310</c:v>
                </c:pt>
                <c:pt idx="4">
                  <c:v>410</c:v>
                </c:pt>
                <c:pt idx="5">
                  <c:v>510</c:v>
                </c:pt>
                <c:pt idx="6">
                  <c:v>610</c:v>
                </c:pt>
                <c:pt idx="7">
                  <c:v>710</c:v>
                </c:pt>
                <c:pt idx="8">
                  <c:v>810</c:v>
                </c:pt>
                <c:pt idx="9">
                  <c:v>910</c:v>
                </c:pt>
              </c:numCache>
            </c:numRef>
          </c:cat>
          <c:val>
            <c:numRef>
              <c:f>'[저널 데이터.xlsx]r square'!$F$2:$F$11</c:f>
              <c:numCache>
                <c:formatCode>General</c:formatCode>
                <c:ptCount val="10"/>
                <c:pt idx="0">
                  <c:v>0.13483352000000004</c:v>
                </c:pt>
                <c:pt idx="1">
                  <c:v>4.2944099999999708E-3</c:v>
                </c:pt>
                <c:pt idx="2">
                  <c:v>1.1957299999999504E-3</c:v>
                </c:pt>
                <c:pt idx="3">
                  <c:v>2.1094099999999782E-3</c:v>
                </c:pt>
                <c:pt idx="4">
                  <c:v>1.5011299999999617E-3</c:v>
                </c:pt>
                <c:pt idx="5">
                  <c:v>8.4152999999997924E-4</c:v>
                </c:pt>
                <c:pt idx="6">
                  <c:v>3.8265999999997913E-4</c:v>
                </c:pt>
                <c:pt idx="7">
                  <c:v>1.647500000000468E-4</c:v>
                </c:pt>
                <c:pt idx="8">
                  <c:v>5.3740000000024324E-5</c:v>
                </c:pt>
                <c:pt idx="9">
                  <c:v>2.6590000000048519E-5</c:v>
                </c:pt>
              </c:numCache>
            </c:numRef>
          </c:val>
          <c:extLst>
            <c:ext xmlns:c16="http://schemas.microsoft.com/office/drawing/2014/chart" uri="{C3380CC4-5D6E-409C-BE32-E72D297353CC}">
              <c16:uniqueId val="{00000000-31E6-4054-9B64-4AF92F96CFDE}"/>
            </c:ext>
          </c:extLst>
        </c:ser>
        <c:ser>
          <c:idx val="1"/>
          <c:order val="1"/>
          <c:tx>
            <c:strRef>
              <c:f>'[저널 데이터.xlsx]r square'!$G$1</c:f>
              <c:strCache>
                <c:ptCount val="1"/>
                <c:pt idx="0">
                  <c:v>ours</c:v>
                </c:pt>
              </c:strCache>
            </c:strRef>
          </c:tx>
          <c:spPr>
            <a:solidFill>
              <a:srgbClr val="00B050"/>
            </a:solidFill>
            <a:ln>
              <a:noFill/>
            </a:ln>
            <a:effectLst/>
          </c:spPr>
          <c:invertIfNegative val="0"/>
          <c:cat>
            <c:numRef>
              <c:f>'[저널 데이터.xlsx]r square'!$A$2:$A$11</c:f>
              <c:numCache>
                <c:formatCode>General</c:formatCode>
                <c:ptCount val="10"/>
                <c:pt idx="0">
                  <c:v>10</c:v>
                </c:pt>
                <c:pt idx="1">
                  <c:v>110</c:v>
                </c:pt>
                <c:pt idx="2">
                  <c:v>210</c:v>
                </c:pt>
                <c:pt idx="3">
                  <c:v>310</c:v>
                </c:pt>
                <c:pt idx="4">
                  <c:v>410</c:v>
                </c:pt>
                <c:pt idx="5">
                  <c:v>510</c:v>
                </c:pt>
                <c:pt idx="6">
                  <c:v>610</c:v>
                </c:pt>
                <c:pt idx="7">
                  <c:v>710</c:v>
                </c:pt>
                <c:pt idx="8">
                  <c:v>810</c:v>
                </c:pt>
                <c:pt idx="9">
                  <c:v>910</c:v>
                </c:pt>
              </c:numCache>
            </c:numRef>
          </c:cat>
          <c:val>
            <c:numRef>
              <c:f>'[저널 데이터.xlsx]r square'!$G$2:$G$11</c:f>
              <c:numCache>
                <c:formatCode>General</c:formatCode>
                <c:ptCount val="10"/>
                <c:pt idx="0">
                  <c:v>0</c:v>
                </c:pt>
                <c:pt idx="1">
                  <c:v>4.9273999999999152E-4</c:v>
                </c:pt>
                <c:pt idx="2">
                  <c:v>6.0509999999958097E-5</c:v>
                </c:pt>
                <c:pt idx="3">
                  <c:v>2.7740000000053833E-5</c:v>
                </c:pt>
                <c:pt idx="4">
                  <c:v>4.9100000000024124E-5</c:v>
                </c:pt>
                <c:pt idx="5">
                  <c:v>2.8923000000002919E-4</c:v>
                </c:pt>
                <c:pt idx="6">
                  <c:v>1.8631999999996207E-4</c:v>
                </c:pt>
                <c:pt idx="7">
                  <c:v>4.5870000000003408E-5</c:v>
                </c:pt>
                <c:pt idx="8">
                  <c:v>2.0789999999992759E-5</c:v>
                </c:pt>
                <c:pt idx="9">
                  <c:v>1.041000000001624E-5</c:v>
                </c:pt>
              </c:numCache>
            </c:numRef>
          </c:val>
          <c:extLst>
            <c:ext xmlns:c16="http://schemas.microsoft.com/office/drawing/2014/chart" uri="{C3380CC4-5D6E-409C-BE32-E72D297353CC}">
              <c16:uniqueId val="{00000001-31E6-4054-9B64-4AF92F96CFDE}"/>
            </c:ext>
          </c:extLst>
        </c:ser>
        <c:dLbls>
          <c:showLegendKey val="0"/>
          <c:showVal val="0"/>
          <c:showCatName val="0"/>
          <c:showSerName val="0"/>
          <c:showPercent val="0"/>
          <c:showBubbleSize val="0"/>
        </c:dLbls>
        <c:gapWidth val="150"/>
        <c:overlap val="100"/>
        <c:axId val="1442577824"/>
        <c:axId val="1442574464"/>
      </c:barChart>
      <c:catAx>
        <c:axId val="14425778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iference</a:t>
                </a:r>
                <a:r>
                  <a:rPr lang="en-US" altLang="ko-KR" baseline="0"/>
                  <a:t> in R square</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442574464"/>
        <c:crosses val="autoZero"/>
        <c:auto val="1"/>
        <c:lblAlgn val="ctr"/>
        <c:lblOffset val="100"/>
        <c:noMultiLvlLbl val="0"/>
      </c:catAx>
      <c:valAx>
        <c:axId val="1442574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ifference ratio</a:t>
                </a:r>
                <a:endParaRPr lang="ko-KR"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44257782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ko-KR"/>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a:t>CS Averaged</a:t>
            </a:r>
            <a:r>
              <a:rPr lang="en-US" altLang="ko-KR" baseline="0"/>
              <a:t> Kernel Overhead in the </a:t>
            </a:r>
            <a:r>
              <a:rPr lang="en-US" altLang="ko-KR" sz="1400" b="0" i="0" u="none" strike="noStrike" baseline="0">
                <a:effectLst/>
              </a:rPr>
              <a:t>CID_RCOFF_GOFF Attack </a:t>
            </a:r>
            <a:r>
              <a:rPr lang="en-US" altLang="ko-KR" baseline="0"/>
              <a:t>Mode</a:t>
            </a:r>
            <a:endParaRPr lang="ko-KR"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lineChart>
        <c:grouping val="standard"/>
        <c:varyColors val="0"/>
        <c:ser>
          <c:idx val="0"/>
          <c:order val="0"/>
          <c:tx>
            <c:v>cycle</c:v>
          </c:tx>
          <c:spPr>
            <a:ln w="28575" cap="rnd">
              <a:solidFill>
                <a:schemeClr val="accent1"/>
              </a:solidFill>
              <a:round/>
            </a:ln>
            <a:effectLst/>
          </c:spPr>
          <c:marker>
            <c:symbol val="none"/>
          </c:marker>
          <c:val>
            <c:numRef>
              <c:f>'common record cs top attack'!$B$4:$B$53</c:f>
              <c:numCache>
                <c:formatCode>General</c:formatCode>
                <c:ptCount val="50"/>
                <c:pt idx="0">
                  <c:v>0.2</c:v>
                </c:pt>
                <c:pt idx="1">
                  <c:v>7.0000000000000007E-2</c:v>
                </c:pt>
                <c:pt idx="2">
                  <c:v>0.05</c:v>
                </c:pt>
                <c:pt idx="3">
                  <c:v>0.03</c:v>
                </c:pt>
                <c:pt idx="4">
                  <c:v>0.03</c:v>
                </c:pt>
                <c:pt idx="5">
                  <c:v>0.03</c:v>
                </c:pt>
                <c:pt idx="6">
                  <c:v>0.02</c:v>
                </c:pt>
                <c:pt idx="7">
                  <c:v>0.02</c:v>
                </c:pt>
                <c:pt idx="8">
                  <c:v>0.02</c:v>
                </c:pt>
                <c:pt idx="9">
                  <c:v>0.02</c:v>
                </c:pt>
                <c:pt idx="10">
                  <c:v>0.02</c:v>
                </c:pt>
                <c:pt idx="11">
                  <c:v>0.02</c:v>
                </c:pt>
                <c:pt idx="12">
                  <c:v>0.02</c:v>
                </c:pt>
                <c:pt idx="13">
                  <c:v>0.02</c:v>
                </c:pt>
                <c:pt idx="14">
                  <c:v>0.02</c:v>
                </c:pt>
                <c:pt idx="15">
                  <c:v>0.02</c:v>
                </c:pt>
                <c:pt idx="16">
                  <c:v>0.02</c:v>
                </c:pt>
                <c:pt idx="17">
                  <c:v>0.02</c:v>
                </c:pt>
                <c:pt idx="18">
                  <c:v>0.02</c:v>
                </c:pt>
                <c:pt idx="19">
                  <c:v>0.02</c:v>
                </c:pt>
                <c:pt idx="20">
                  <c:v>0.01</c:v>
                </c:pt>
                <c:pt idx="21">
                  <c:v>0.01</c:v>
                </c:pt>
                <c:pt idx="22">
                  <c:v>0.01</c:v>
                </c:pt>
                <c:pt idx="23">
                  <c:v>0.01</c:v>
                </c:pt>
                <c:pt idx="24">
                  <c:v>0.01</c:v>
                </c:pt>
                <c:pt idx="25">
                  <c:v>0.01</c:v>
                </c:pt>
                <c:pt idx="26">
                  <c:v>0.01</c:v>
                </c:pt>
                <c:pt idx="27">
                  <c:v>0.01</c:v>
                </c:pt>
                <c:pt idx="28">
                  <c:v>0.01</c:v>
                </c:pt>
                <c:pt idx="29">
                  <c:v>0.01</c:v>
                </c:pt>
                <c:pt idx="30">
                  <c:v>0.01</c:v>
                </c:pt>
                <c:pt idx="31">
                  <c:v>0.01</c:v>
                </c:pt>
                <c:pt idx="32">
                  <c:v>0.01</c:v>
                </c:pt>
                <c:pt idx="33">
                  <c:v>0.01</c:v>
                </c:pt>
                <c:pt idx="34">
                  <c:v>0.01</c:v>
                </c:pt>
                <c:pt idx="35">
                  <c:v>0.01</c:v>
                </c:pt>
                <c:pt idx="36">
                  <c:v>0.01</c:v>
                </c:pt>
                <c:pt idx="37">
                  <c:v>0.01</c:v>
                </c:pt>
                <c:pt idx="38">
                  <c:v>0.01</c:v>
                </c:pt>
                <c:pt idx="39">
                  <c:v>0.01</c:v>
                </c:pt>
                <c:pt idx="40">
                  <c:v>0.01</c:v>
                </c:pt>
                <c:pt idx="41">
                  <c:v>0.01</c:v>
                </c:pt>
                <c:pt idx="42">
                  <c:v>0.01</c:v>
                </c:pt>
                <c:pt idx="43">
                  <c:v>0.01</c:v>
                </c:pt>
                <c:pt idx="44">
                  <c:v>0.01</c:v>
                </c:pt>
                <c:pt idx="45">
                  <c:v>0.01</c:v>
                </c:pt>
                <c:pt idx="46">
                  <c:v>0.01</c:v>
                </c:pt>
                <c:pt idx="47">
                  <c:v>0.01</c:v>
                </c:pt>
                <c:pt idx="48">
                  <c:v>0.01</c:v>
                </c:pt>
                <c:pt idx="49">
                  <c:v>0.01</c:v>
                </c:pt>
              </c:numCache>
            </c:numRef>
          </c:val>
          <c:smooth val="0"/>
          <c:extLst>
            <c:ext xmlns:c16="http://schemas.microsoft.com/office/drawing/2014/chart" uri="{C3380CC4-5D6E-409C-BE32-E72D297353CC}">
              <c16:uniqueId val="{00000000-8D8A-400B-8658-2F9AF323CFF1}"/>
            </c:ext>
          </c:extLst>
        </c:ser>
        <c:ser>
          <c:idx val="1"/>
          <c:order val="1"/>
          <c:tx>
            <c:v>branch</c:v>
          </c:tx>
          <c:spPr>
            <a:ln w="28575" cap="rnd">
              <a:solidFill>
                <a:schemeClr val="accent2"/>
              </a:solidFill>
              <a:round/>
            </a:ln>
            <a:effectLst/>
          </c:spPr>
          <c:marker>
            <c:symbol val="none"/>
          </c:marker>
          <c:val>
            <c:numRef>
              <c:f>'common record cs top attack'!$D$4:$D$53</c:f>
              <c:numCache>
                <c:formatCode>General</c:formatCode>
                <c:ptCount val="50"/>
                <c:pt idx="0">
                  <c:v>0.05</c:v>
                </c:pt>
                <c:pt idx="1">
                  <c:v>0.02</c:v>
                </c:pt>
                <c:pt idx="2">
                  <c:v>0.01</c:v>
                </c:pt>
                <c:pt idx="3">
                  <c:v>0.01</c:v>
                </c:pt>
                <c:pt idx="4">
                  <c:v>0.01</c:v>
                </c:pt>
                <c:pt idx="5">
                  <c:v>0.01</c:v>
                </c:pt>
                <c:pt idx="6">
                  <c:v>0.01</c:v>
                </c:pt>
                <c:pt idx="7">
                  <c:v>0.01</c:v>
                </c:pt>
                <c:pt idx="8">
                  <c:v>0.01</c:v>
                </c:pt>
                <c:pt idx="9">
                  <c:v>0.01</c:v>
                </c:pt>
                <c:pt idx="10">
                  <c:v>0.01</c:v>
                </c:pt>
                <c:pt idx="11">
                  <c:v>0.01</c:v>
                </c:pt>
                <c:pt idx="12">
                  <c:v>0.01</c:v>
                </c:pt>
                <c:pt idx="13">
                  <c:v>0.01</c:v>
                </c:pt>
                <c:pt idx="14">
                  <c:v>0.01</c:v>
                </c:pt>
                <c:pt idx="15">
                  <c:v>0.01</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numCache>
            </c:numRef>
          </c:val>
          <c:smooth val="0"/>
          <c:extLst>
            <c:ext xmlns:c16="http://schemas.microsoft.com/office/drawing/2014/chart" uri="{C3380CC4-5D6E-409C-BE32-E72D297353CC}">
              <c16:uniqueId val="{00000001-8D8A-400B-8658-2F9AF323CFF1}"/>
            </c:ext>
          </c:extLst>
        </c:ser>
        <c:ser>
          <c:idx val="2"/>
          <c:order val="2"/>
          <c:tx>
            <c:v>instruction</c:v>
          </c:tx>
          <c:spPr>
            <a:ln w="28575" cap="rnd">
              <a:solidFill>
                <a:schemeClr val="accent3"/>
              </a:solidFill>
              <a:round/>
            </a:ln>
            <a:effectLst/>
          </c:spPr>
          <c:marker>
            <c:symbol val="none"/>
          </c:marker>
          <c:val>
            <c:numRef>
              <c:f>'common record cs top attack'!$F$4:$F$53</c:f>
              <c:numCache>
                <c:formatCode>General</c:formatCode>
                <c:ptCount val="50"/>
                <c:pt idx="0">
                  <c:v>0.03</c:v>
                </c:pt>
                <c:pt idx="1">
                  <c:v>0.01</c:v>
                </c:pt>
                <c:pt idx="2">
                  <c:v>0.01</c:v>
                </c:pt>
                <c:pt idx="3">
                  <c:v>0.01</c:v>
                </c:pt>
                <c:pt idx="4">
                  <c:v>0.01</c:v>
                </c:pt>
                <c:pt idx="5">
                  <c:v>0.01</c:v>
                </c:pt>
                <c:pt idx="6">
                  <c:v>0.01</c:v>
                </c:pt>
                <c:pt idx="7">
                  <c:v>0.01</c:v>
                </c:pt>
                <c:pt idx="8">
                  <c:v>0.01</c:v>
                </c:pt>
                <c:pt idx="9">
                  <c:v>0.01</c:v>
                </c:pt>
                <c:pt idx="10">
                  <c:v>0.01</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numCache>
            </c:numRef>
          </c:val>
          <c:smooth val="0"/>
          <c:extLst>
            <c:ext xmlns:c16="http://schemas.microsoft.com/office/drawing/2014/chart" uri="{C3380CC4-5D6E-409C-BE32-E72D297353CC}">
              <c16:uniqueId val="{00000002-8D8A-400B-8658-2F9AF323CFF1}"/>
            </c:ext>
          </c:extLst>
        </c:ser>
        <c:dLbls>
          <c:showLegendKey val="0"/>
          <c:showVal val="0"/>
          <c:showCatName val="0"/>
          <c:showSerName val="0"/>
          <c:showPercent val="0"/>
          <c:showBubbleSize val="0"/>
        </c:dLbls>
        <c:smooth val="0"/>
        <c:axId val="352616975"/>
        <c:axId val="352612175"/>
      </c:lineChart>
      <c:catAx>
        <c:axId val="3526169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symbol</a:t>
                </a:r>
                <a:r>
                  <a:rPr lang="en-US" altLang="ko-KR" baseline="0"/>
                  <a:t> index</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352612175"/>
        <c:crosses val="autoZero"/>
        <c:auto val="1"/>
        <c:lblAlgn val="ctr"/>
        <c:lblOffset val="100"/>
        <c:noMultiLvlLbl val="0"/>
      </c:catAx>
      <c:valAx>
        <c:axId val="3526121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overhead (1</a:t>
                </a:r>
                <a:r>
                  <a:rPr lang="en-US" altLang="ko-KR" baseline="0"/>
                  <a:t>=100%)</a:t>
                </a:r>
                <a:endParaRPr lang="ko-KR"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352616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sz="1400" b="0" i="0" u="none" strike="noStrike" kern="1200" spc="0" baseline="0">
                <a:solidFill>
                  <a:sysClr val="windowText" lastClr="000000">
                    <a:lumMod val="65000"/>
                    <a:lumOff val="35000"/>
                  </a:sysClr>
                </a:solidFill>
              </a:rPr>
              <a:t>CS Averaged Kernel Overhead in Normal Mode</a:t>
            </a:r>
            <a:endParaRPr lang="ko-KR" altLang="en-US" sz="1400" b="0" i="0" u="none" strike="noStrike" kern="1200" spc="0" baseline="0">
              <a:solidFill>
                <a:sysClr val="windowText" lastClr="000000">
                  <a:lumMod val="65000"/>
                  <a:lumOff val="35000"/>
                </a:sysClr>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lineChart>
        <c:grouping val="standard"/>
        <c:varyColors val="0"/>
        <c:ser>
          <c:idx val="0"/>
          <c:order val="0"/>
          <c:tx>
            <c:v>cycle</c:v>
          </c:tx>
          <c:spPr>
            <a:ln w="28575" cap="rnd">
              <a:solidFill>
                <a:schemeClr val="accent1"/>
              </a:solidFill>
              <a:round/>
            </a:ln>
            <a:effectLst/>
          </c:spPr>
          <c:marker>
            <c:symbol val="none"/>
          </c:marker>
          <c:val>
            <c:numRef>
              <c:f>'common record cs top normal'!$B$4:$B$53</c:f>
              <c:numCache>
                <c:formatCode>General</c:formatCode>
                <c:ptCount val="50"/>
                <c:pt idx="0">
                  <c:v>0.15</c:v>
                </c:pt>
                <c:pt idx="1">
                  <c:v>0.09</c:v>
                </c:pt>
                <c:pt idx="2">
                  <c:v>0.08</c:v>
                </c:pt>
                <c:pt idx="3">
                  <c:v>7.0000000000000007E-2</c:v>
                </c:pt>
                <c:pt idx="4">
                  <c:v>7.0000000000000007E-2</c:v>
                </c:pt>
                <c:pt idx="5">
                  <c:v>0.06</c:v>
                </c:pt>
                <c:pt idx="6">
                  <c:v>0.06</c:v>
                </c:pt>
                <c:pt idx="7">
                  <c:v>0.06</c:v>
                </c:pt>
                <c:pt idx="8">
                  <c:v>0.05</c:v>
                </c:pt>
                <c:pt idx="9">
                  <c:v>0.05</c:v>
                </c:pt>
                <c:pt idx="10">
                  <c:v>0.04</c:v>
                </c:pt>
                <c:pt idx="11">
                  <c:v>0.04</c:v>
                </c:pt>
                <c:pt idx="12">
                  <c:v>0.04</c:v>
                </c:pt>
                <c:pt idx="13">
                  <c:v>0.04</c:v>
                </c:pt>
                <c:pt idx="14">
                  <c:v>0.04</c:v>
                </c:pt>
                <c:pt idx="15">
                  <c:v>0.03</c:v>
                </c:pt>
                <c:pt idx="16">
                  <c:v>0.03</c:v>
                </c:pt>
                <c:pt idx="17">
                  <c:v>0.03</c:v>
                </c:pt>
                <c:pt idx="18">
                  <c:v>0.03</c:v>
                </c:pt>
                <c:pt idx="19">
                  <c:v>0.03</c:v>
                </c:pt>
                <c:pt idx="20">
                  <c:v>0.03</c:v>
                </c:pt>
                <c:pt idx="21">
                  <c:v>0.03</c:v>
                </c:pt>
                <c:pt idx="22">
                  <c:v>0.03</c:v>
                </c:pt>
                <c:pt idx="23">
                  <c:v>0.03</c:v>
                </c:pt>
                <c:pt idx="24">
                  <c:v>0.03</c:v>
                </c:pt>
                <c:pt idx="25">
                  <c:v>0.03</c:v>
                </c:pt>
                <c:pt idx="26">
                  <c:v>0.03</c:v>
                </c:pt>
                <c:pt idx="27">
                  <c:v>0.03</c:v>
                </c:pt>
                <c:pt idx="28">
                  <c:v>0.03</c:v>
                </c:pt>
                <c:pt idx="29">
                  <c:v>0.03</c:v>
                </c:pt>
                <c:pt idx="30">
                  <c:v>0.03</c:v>
                </c:pt>
                <c:pt idx="31">
                  <c:v>0.02</c:v>
                </c:pt>
                <c:pt idx="32">
                  <c:v>0.02</c:v>
                </c:pt>
                <c:pt idx="33">
                  <c:v>0.02</c:v>
                </c:pt>
                <c:pt idx="34">
                  <c:v>0.02</c:v>
                </c:pt>
                <c:pt idx="35">
                  <c:v>0.02</c:v>
                </c:pt>
                <c:pt idx="36">
                  <c:v>0.02</c:v>
                </c:pt>
                <c:pt idx="37">
                  <c:v>0.02</c:v>
                </c:pt>
                <c:pt idx="38">
                  <c:v>0.02</c:v>
                </c:pt>
                <c:pt idx="39">
                  <c:v>0.02</c:v>
                </c:pt>
                <c:pt idx="40">
                  <c:v>0.02</c:v>
                </c:pt>
                <c:pt idx="41">
                  <c:v>0.02</c:v>
                </c:pt>
                <c:pt idx="42">
                  <c:v>0.02</c:v>
                </c:pt>
                <c:pt idx="43">
                  <c:v>0.02</c:v>
                </c:pt>
                <c:pt idx="44">
                  <c:v>0.02</c:v>
                </c:pt>
                <c:pt idx="45">
                  <c:v>0.01</c:v>
                </c:pt>
                <c:pt idx="46">
                  <c:v>0.01</c:v>
                </c:pt>
                <c:pt idx="47">
                  <c:v>0.01</c:v>
                </c:pt>
                <c:pt idx="48">
                  <c:v>0.01</c:v>
                </c:pt>
                <c:pt idx="49">
                  <c:v>0.01</c:v>
                </c:pt>
              </c:numCache>
            </c:numRef>
          </c:val>
          <c:smooth val="0"/>
          <c:extLst>
            <c:ext xmlns:c16="http://schemas.microsoft.com/office/drawing/2014/chart" uri="{C3380CC4-5D6E-409C-BE32-E72D297353CC}">
              <c16:uniqueId val="{00000000-65CF-46A7-88AD-4135C4BEB80B}"/>
            </c:ext>
          </c:extLst>
        </c:ser>
        <c:ser>
          <c:idx val="1"/>
          <c:order val="1"/>
          <c:tx>
            <c:v>branch</c:v>
          </c:tx>
          <c:spPr>
            <a:ln w="28575" cap="rnd">
              <a:solidFill>
                <a:schemeClr val="accent2"/>
              </a:solidFill>
              <a:round/>
            </a:ln>
            <a:effectLst/>
          </c:spPr>
          <c:marker>
            <c:symbol val="none"/>
          </c:marker>
          <c:val>
            <c:numRef>
              <c:f>'common record cs top normal'!$D$4:$D$53</c:f>
              <c:numCache>
                <c:formatCode>General</c:formatCode>
                <c:ptCount val="50"/>
                <c:pt idx="0">
                  <c:v>0.28000000000000003</c:v>
                </c:pt>
                <c:pt idx="1">
                  <c:v>0.06</c:v>
                </c:pt>
                <c:pt idx="2">
                  <c:v>0.06</c:v>
                </c:pt>
                <c:pt idx="3">
                  <c:v>0.06</c:v>
                </c:pt>
                <c:pt idx="4">
                  <c:v>0.06</c:v>
                </c:pt>
                <c:pt idx="5">
                  <c:v>0.05</c:v>
                </c:pt>
                <c:pt idx="6">
                  <c:v>0.04</c:v>
                </c:pt>
                <c:pt idx="7">
                  <c:v>0.04</c:v>
                </c:pt>
                <c:pt idx="8">
                  <c:v>0.04</c:v>
                </c:pt>
                <c:pt idx="9">
                  <c:v>0.04</c:v>
                </c:pt>
                <c:pt idx="10">
                  <c:v>0.03</c:v>
                </c:pt>
                <c:pt idx="11">
                  <c:v>0.03</c:v>
                </c:pt>
                <c:pt idx="12">
                  <c:v>0.03</c:v>
                </c:pt>
                <c:pt idx="13">
                  <c:v>0.03</c:v>
                </c:pt>
                <c:pt idx="14">
                  <c:v>0.02</c:v>
                </c:pt>
                <c:pt idx="15">
                  <c:v>0.02</c:v>
                </c:pt>
                <c:pt idx="16">
                  <c:v>0.02</c:v>
                </c:pt>
                <c:pt idx="17">
                  <c:v>0.02</c:v>
                </c:pt>
                <c:pt idx="18">
                  <c:v>0.02</c:v>
                </c:pt>
                <c:pt idx="19">
                  <c:v>0.02</c:v>
                </c:pt>
                <c:pt idx="20">
                  <c:v>0.02</c:v>
                </c:pt>
                <c:pt idx="21">
                  <c:v>0.02</c:v>
                </c:pt>
                <c:pt idx="22">
                  <c:v>0.01</c:v>
                </c:pt>
                <c:pt idx="23">
                  <c:v>0.01</c:v>
                </c:pt>
                <c:pt idx="24">
                  <c:v>0.01</c:v>
                </c:pt>
                <c:pt idx="25">
                  <c:v>0.01</c:v>
                </c:pt>
                <c:pt idx="26">
                  <c:v>0.01</c:v>
                </c:pt>
                <c:pt idx="27">
                  <c:v>0.01</c:v>
                </c:pt>
                <c:pt idx="28">
                  <c:v>0.01</c:v>
                </c:pt>
                <c:pt idx="29">
                  <c:v>0.01</c:v>
                </c:pt>
                <c:pt idx="30">
                  <c:v>0.01</c:v>
                </c:pt>
                <c:pt idx="31">
                  <c:v>0.01</c:v>
                </c:pt>
                <c:pt idx="32">
                  <c:v>0.01</c:v>
                </c:pt>
                <c:pt idx="33">
                  <c:v>0.01</c:v>
                </c:pt>
                <c:pt idx="34">
                  <c:v>0.01</c:v>
                </c:pt>
                <c:pt idx="35">
                  <c:v>0.01</c:v>
                </c:pt>
                <c:pt idx="36">
                  <c:v>0.01</c:v>
                </c:pt>
                <c:pt idx="37">
                  <c:v>0.01</c:v>
                </c:pt>
                <c:pt idx="38">
                  <c:v>0.01</c:v>
                </c:pt>
                <c:pt idx="39">
                  <c:v>0.01</c:v>
                </c:pt>
                <c:pt idx="40">
                  <c:v>0.01</c:v>
                </c:pt>
                <c:pt idx="41">
                  <c:v>0.01</c:v>
                </c:pt>
                <c:pt idx="42">
                  <c:v>0.01</c:v>
                </c:pt>
                <c:pt idx="43">
                  <c:v>0.01</c:v>
                </c:pt>
                <c:pt idx="44">
                  <c:v>0.01</c:v>
                </c:pt>
                <c:pt idx="45">
                  <c:v>0.01</c:v>
                </c:pt>
                <c:pt idx="46">
                  <c:v>0.01</c:v>
                </c:pt>
                <c:pt idx="47">
                  <c:v>0</c:v>
                </c:pt>
                <c:pt idx="48">
                  <c:v>0</c:v>
                </c:pt>
                <c:pt idx="49">
                  <c:v>0</c:v>
                </c:pt>
              </c:numCache>
            </c:numRef>
          </c:val>
          <c:smooth val="0"/>
          <c:extLst>
            <c:ext xmlns:c16="http://schemas.microsoft.com/office/drawing/2014/chart" uri="{C3380CC4-5D6E-409C-BE32-E72D297353CC}">
              <c16:uniqueId val="{00000001-65CF-46A7-88AD-4135C4BEB80B}"/>
            </c:ext>
          </c:extLst>
        </c:ser>
        <c:ser>
          <c:idx val="2"/>
          <c:order val="2"/>
          <c:tx>
            <c:v>instruction</c:v>
          </c:tx>
          <c:spPr>
            <a:ln w="28575" cap="rnd">
              <a:solidFill>
                <a:schemeClr val="accent3"/>
              </a:solidFill>
              <a:round/>
            </a:ln>
            <a:effectLst/>
          </c:spPr>
          <c:marker>
            <c:symbol val="none"/>
          </c:marker>
          <c:val>
            <c:numRef>
              <c:f>'common record cs top normal'!$F$4:$F$53</c:f>
              <c:numCache>
                <c:formatCode>General</c:formatCode>
                <c:ptCount val="50"/>
                <c:pt idx="0">
                  <c:v>0.15</c:v>
                </c:pt>
                <c:pt idx="1">
                  <c:v>7.0000000000000007E-2</c:v>
                </c:pt>
                <c:pt idx="2">
                  <c:v>0.04</c:v>
                </c:pt>
                <c:pt idx="3">
                  <c:v>0.04</c:v>
                </c:pt>
                <c:pt idx="4">
                  <c:v>0.03</c:v>
                </c:pt>
                <c:pt idx="5">
                  <c:v>0.03</c:v>
                </c:pt>
                <c:pt idx="6">
                  <c:v>0.02</c:v>
                </c:pt>
                <c:pt idx="7">
                  <c:v>0.02</c:v>
                </c:pt>
                <c:pt idx="8">
                  <c:v>0.02</c:v>
                </c:pt>
                <c:pt idx="9">
                  <c:v>0.02</c:v>
                </c:pt>
                <c:pt idx="10">
                  <c:v>0.02</c:v>
                </c:pt>
                <c:pt idx="11">
                  <c:v>0.01</c:v>
                </c:pt>
                <c:pt idx="12">
                  <c:v>0.01</c:v>
                </c:pt>
                <c:pt idx="13">
                  <c:v>0.01</c:v>
                </c:pt>
                <c:pt idx="14">
                  <c:v>0.01</c:v>
                </c:pt>
                <c:pt idx="15">
                  <c:v>0.01</c:v>
                </c:pt>
                <c:pt idx="16">
                  <c:v>0.01</c:v>
                </c:pt>
                <c:pt idx="17">
                  <c:v>0.01</c:v>
                </c:pt>
                <c:pt idx="18">
                  <c:v>0.01</c:v>
                </c:pt>
                <c:pt idx="19">
                  <c:v>0.01</c:v>
                </c:pt>
                <c:pt idx="20">
                  <c:v>0.01</c:v>
                </c:pt>
                <c:pt idx="21">
                  <c:v>0.01</c:v>
                </c:pt>
                <c:pt idx="22">
                  <c:v>0.01</c:v>
                </c:pt>
                <c:pt idx="23">
                  <c:v>0.01</c:v>
                </c:pt>
                <c:pt idx="24">
                  <c:v>0.01</c:v>
                </c:pt>
                <c:pt idx="25">
                  <c:v>0.01</c:v>
                </c:pt>
                <c:pt idx="26">
                  <c:v>0.01</c:v>
                </c:pt>
                <c:pt idx="27">
                  <c:v>0.01</c:v>
                </c:pt>
                <c:pt idx="28">
                  <c:v>0.01</c:v>
                </c:pt>
                <c:pt idx="29">
                  <c:v>0.01</c:v>
                </c:pt>
                <c:pt idx="30">
                  <c:v>0.01</c:v>
                </c:pt>
                <c:pt idx="31">
                  <c:v>0.01</c:v>
                </c:pt>
                <c:pt idx="32">
                  <c:v>0.01</c:v>
                </c:pt>
                <c:pt idx="33">
                  <c:v>0.01</c:v>
                </c:pt>
                <c:pt idx="34">
                  <c:v>0.01</c:v>
                </c:pt>
                <c:pt idx="35">
                  <c:v>0.01</c:v>
                </c:pt>
                <c:pt idx="36">
                  <c:v>0.01</c:v>
                </c:pt>
                <c:pt idx="37">
                  <c:v>0.01</c:v>
                </c:pt>
                <c:pt idx="38">
                  <c:v>0.01</c:v>
                </c:pt>
                <c:pt idx="39">
                  <c:v>0.01</c:v>
                </c:pt>
                <c:pt idx="40">
                  <c:v>0.01</c:v>
                </c:pt>
                <c:pt idx="41">
                  <c:v>0.01</c:v>
                </c:pt>
                <c:pt idx="42">
                  <c:v>0.01</c:v>
                </c:pt>
                <c:pt idx="43">
                  <c:v>0.01</c:v>
                </c:pt>
                <c:pt idx="44">
                  <c:v>0</c:v>
                </c:pt>
                <c:pt idx="45">
                  <c:v>0</c:v>
                </c:pt>
                <c:pt idx="46">
                  <c:v>0</c:v>
                </c:pt>
                <c:pt idx="47">
                  <c:v>0</c:v>
                </c:pt>
                <c:pt idx="48">
                  <c:v>0</c:v>
                </c:pt>
                <c:pt idx="49">
                  <c:v>0</c:v>
                </c:pt>
              </c:numCache>
            </c:numRef>
          </c:val>
          <c:smooth val="0"/>
          <c:extLst>
            <c:ext xmlns:c16="http://schemas.microsoft.com/office/drawing/2014/chart" uri="{C3380CC4-5D6E-409C-BE32-E72D297353CC}">
              <c16:uniqueId val="{00000002-65CF-46A7-88AD-4135C4BEB80B}"/>
            </c:ext>
          </c:extLst>
        </c:ser>
        <c:dLbls>
          <c:showLegendKey val="0"/>
          <c:showVal val="0"/>
          <c:showCatName val="0"/>
          <c:showSerName val="0"/>
          <c:showPercent val="0"/>
          <c:showBubbleSize val="0"/>
        </c:dLbls>
        <c:smooth val="0"/>
        <c:axId val="352628975"/>
        <c:axId val="352601135"/>
      </c:lineChart>
      <c:catAx>
        <c:axId val="3526289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sz="1000" b="0" i="0" u="none" strike="noStrike" kern="1200" baseline="0">
                    <a:solidFill>
                      <a:sysClr val="windowText" lastClr="000000">
                        <a:lumMod val="65000"/>
                        <a:lumOff val="35000"/>
                      </a:sysClr>
                    </a:solidFill>
                  </a:rPr>
                  <a:t>symbol index</a:t>
                </a:r>
                <a:endParaRPr lang="ko-KR" altLang="en-US" sz="1000" b="0" i="0" u="none" strike="noStrike" kern="1200" baseline="0">
                  <a:solidFill>
                    <a:sysClr val="windowText" lastClr="000000">
                      <a:lumMod val="65000"/>
                      <a:lumOff val="35000"/>
                    </a:sysClr>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352601135"/>
        <c:crosses val="autoZero"/>
        <c:auto val="1"/>
        <c:lblAlgn val="ctr"/>
        <c:lblOffset val="100"/>
        <c:noMultiLvlLbl val="0"/>
      </c:catAx>
      <c:valAx>
        <c:axId val="3526011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sz="1000" b="0" i="0" u="none" strike="noStrike" kern="1200" baseline="0">
                    <a:solidFill>
                      <a:sysClr val="windowText" lastClr="000000">
                        <a:lumMod val="65000"/>
                        <a:lumOff val="35000"/>
                      </a:sysClr>
                    </a:solidFill>
                  </a:rPr>
                  <a:t>overhead (1=100%)</a:t>
                </a:r>
                <a:endParaRPr lang="ko-KR" altLang="en-US" sz="1000" b="0" i="0" u="none" strike="noStrike" kern="1200" baseline="0">
                  <a:solidFill>
                    <a:sysClr val="windowText" lastClr="000000">
                      <a:lumMod val="65000"/>
                      <a:lumOff val="35000"/>
                    </a:sys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352628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sz="1400" b="0" i="0" u="none" strike="noStrike" kern="1200" spc="0" baseline="0">
                <a:solidFill>
                  <a:sysClr val="windowText" lastClr="000000">
                    <a:lumMod val="65000"/>
                    <a:lumOff val="35000"/>
                  </a:sysClr>
                </a:solidFill>
              </a:rPr>
              <a:t>GS Kernel Overhead in </a:t>
            </a:r>
            <a:r>
              <a:rPr lang="en-US" altLang="ko-KR" sz="1400" b="0" i="0" u="none" strike="noStrike" kern="1200" spc="0" baseline="0">
                <a:solidFill>
                  <a:sysClr val="windowText" lastClr="000000">
                    <a:lumMod val="65000"/>
                    <a:lumOff val="35000"/>
                  </a:sysClr>
                </a:solidFill>
                <a:effectLst/>
              </a:rPr>
              <a:t>CID_RCOFF_GOFF Attack </a:t>
            </a:r>
            <a:r>
              <a:rPr lang="en-US" altLang="ko-KR" sz="1400" b="0" i="0" u="none" strike="noStrike" kern="1200" spc="0" baseline="0">
                <a:solidFill>
                  <a:sysClr val="windowText" lastClr="000000">
                    <a:lumMod val="65000"/>
                    <a:lumOff val="35000"/>
                  </a:sysClr>
                </a:solidFill>
              </a:rPr>
              <a:t>Mode</a:t>
            </a:r>
            <a:endParaRPr lang="ko-KR" altLang="en-US" sz="1400" b="0" i="0" u="none" strike="noStrike" kern="1200" spc="0" baseline="0">
              <a:solidFill>
                <a:sysClr val="windowText" lastClr="000000">
                  <a:lumMod val="65000"/>
                  <a:lumOff val="35000"/>
                </a:sysClr>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lineChart>
        <c:grouping val="standard"/>
        <c:varyColors val="0"/>
        <c:ser>
          <c:idx val="0"/>
          <c:order val="0"/>
          <c:tx>
            <c:v>cycle</c:v>
          </c:tx>
          <c:spPr>
            <a:ln w="28575" cap="rnd">
              <a:solidFill>
                <a:schemeClr val="accent1"/>
              </a:solidFill>
              <a:round/>
            </a:ln>
            <a:effectLst/>
          </c:spPr>
          <c:marker>
            <c:symbol val="none"/>
          </c:marker>
          <c:val>
            <c:numRef>
              <c:f>'gs top attack'!$B$4:$B$53</c:f>
              <c:numCache>
                <c:formatCode>General</c:formatCode>
                <c:ptCount val="50"/>
                <c:pt idx="0">
                  <c:v>1.65</c:v>
                </c:pt>
                <c:pt idx="1">
                  <c:v>1.1499999999999999</c:v>
                </c:pt>
                <c:pt idx="2">
                  <c:v>1.1399999999999999</c:v>
                </c:pt>
                <c:pt idx="3">
                  <c:v>1.03</c:v>
                </c:pt>
                <c:pt idx="4">
                  <c:v>0.85</c:v>
                </c:pt>
                <c:pt idx="5">
                  <c:v>0.84</c:v>
                </c:pt>
                <c:pt idx="6">
                  <c:v>0.68</c:v>
                </c:pt>
                <c:pt idx="7">
                  <c:v>0.67</c:v>
                </c:pt>
                <c:pt idx="8">
                  <c:v>0.56000000000000005</c:v>
                </c:pt>
                <c:pt idx="9">
                  <c:v>0.54</c:v>
                </c:pt>
                <c:pt idx="10">
                  <c:v>0.52</c:v>
                </c:pt>
                <c:pt idx="11">
                  <c:v>0.46</c:v>
                </c:pt>
                <c:pt idx="12">
                  <c:v>0.42</c:v>
                </c:pt>
                <c:pt idx="13">
                  <c:v>0.42</c:v>
                </c:pt>
                <c:pt idx="14">
                  <c:v>0.41</c:v>
                </c:pt>
                <c:pt idx="15">
                  <c:v>0.4</c:v>
                </c:pt>
                <c:pt idx="16">
                  <c:v>0.39</c:v>
                </c:pt>
                <c:pt idx="17">
                  <c:v>0.39</c:v>
                </c:pt>
                <c:pt idx="18">
                  <c:v>0.37</c:v>
                </c:pt>
                <c:pt idx="19">
                  <c:v>0.36</c:v>
                </c:pt>
                <c:pt idx="20">
                  <c:v>0.36</c:v>
                </c:pt>
                <c:pt idx="21">
                  <c:v>0.35</c:v>
                </c:pt>
                <c:pt idx="22">
                  <c:v>0.34</c:v>
                </c:pt>
                <c:pt idx="23">
                  <c:v>0.33</c:v>
                </c:pt>
                <c:pt idx="24">
                  <c:v>0.33</c:v>
                </c:pt>
                <c:pt idx="25">
                  <c:v>0.32</c:v>
                </c:pt>
                <c:pt idx="26">
                  <c:v>0.3</c:v>
                </c:pt>
                <c:pt idx="27">
                  <c:v>0.3</c:v>
                </c:pt>
                <c:pt idx="28">
                  <c:v>0.27</c:v>
                </c:pt>
                <c:pt idx="29">
                  <c:v>0.27</c:v>
                </c:pt>
                <c:pt idx="30">
                  <c:v>0.26</c:v>
                </c:pt>
                <c:pt idx="31">
                  <c:v>0.26</c:v>
                </c:pt>
                <c:pt idx="32">
                  <c:v>0.25</c:v>
                </c:pt>
                <c:pt idx="33">
                  <c:v>0.25</c:v>
                </c:pt>
                <c:pt idx="34">
                  <c:v>0.24</c:v>
                </c:pt>
                <c:pt idx="35">
                  <c:v>0.24</c:v>
                </c:pt>
                <c:pt idx="36">
                  <c:v>0.24</c:v>
                </c:pt>
                <c:pt idx="37">
                  <c:v>0.23</c:v>
                </c:pt>
                <c:pt idx="38">
                  <c:v>0.23</c:v>
                </c:pt>
                <c:pt idx="39">
                  <c:v>0.23</c:v>
                </c:pt>
                <c:pt idx="40">
                  <c:v>0.22</c:v>
                </c:pt>
                <c:pt idx="41">
                  <c:v>0.21</c:v>
                </c:pt>
                <c:pt idx="42">
                  <c:v>0.21</c:v>
                </c:pt>
                <c:pt idx="43">
                  <c:v>0.21</c:v>
                </c:pt>
                <c:pt idx="44">
                  <c:v>0.21</c:v>
                </c:pt>
                <c:pt idx="45">
                  <c:v>0.2</c:v>
                </c:pt>
                <c:pt idx="46">
                  <c:v>0.2</c:v>
                </c:pt>
                <c:pt idx="47">
                  <c:v>0.19</c:v>
                </c:pt>
                <c:pt idx="48">
                  <c:v>0.19</c:v>
                </c:pt>
                <c:pt idx="49">
                  <c:v>0.19</c:v>
                </c:pt>
              </c:numCache>
            </c:numRef>
          </c:val>
          <c:smooth val="0"/>
          <c:extLst>
            <c:ext xmlns:c16="http://schemas.microsoft.com/office/drawing/2014/chart" uri="{C3380CC4-5D6E-409C-BE32-E72D297353CC}">
              <c16:uniqueId val="{00000000-62EC-49E7-AAAA-505B6A45CFC0}"/>
            </c:ext>
          </c:extLst>
        </c:ser>
        <c:ser>
          <c:idx val="1"/>
          <c:order val="1"/>
          <c:tx>
            <c:v>branch</c:v>
          </c:tx>
          <c:spPr>
            <a:ln w="28575" cap="rnd">
              <a:solidFill>
                <a:schemeClr val="accent2"/>
              </a:solidFill>
              <a:round/>
            </a:ln>
            <a:effectLst/>
          </c:spPr>
          <c:marker>
            <c:symbol val="none"/>
          </c:marker>
          <c:val>
            <c:numRef>
              <c:f>'gs top attack'!$E$4:$E$53</c:f>
              <c:numCache>
                <c:formatCode>General</c:formatCode>
                <c:ptCount val="50"/>
                <c:pt idx="0">
                  <c:v>3.23</c:v>
                </c:pt>
                <c:pt idx="1">
                  <c:v>0.96</c:v>
                </c:pt>
                <c:pt idx="2">
                  <c:v>0.77</c:v>
                </c:pt>
                <c:pt idx="3">
                  <c:v>0.5</c:v>
                </c:pt>
                <c:pt idx="4">
                  <c:v>0.45</c:v>
                </c:pt>
                <c:pt idx="5">
                  <c:v>0.42</c:v>
                </c:pt>
                <c:pt idx="6">
                  <c:v>0.39</c:v>
                </c:pt>
                <c:pt idx="7">
                  <c:v>0.37</c:v>
                </c:pt>
                <c:pt idx="8">
                  <c:v>0.33</c:v>
                </c:pt>
                <c:pt idx="9">
                  <c:v>0.33</c:v>
                </c:pt>
                <c:pt idx="10">
                  <c:v>0.33</c:v>
                </c:pt>
                <c:pt idx="11">
                  <c:v>0.32</c:v>
                </c:pt>
                <c:pt idx="12">
                  <c:v>0.3</c:v>
                </c:pt>
                <c:pt idx="13">
                  <c:v>0.28000000000000003</c:v>
                </c:pt>
                <c:pt idx="14">
                  <c:v>0.25</c:v>
                </c:pt>
                <c:pt idx="15">
                  <c:v>0.24</c:v>
                </c:pt>
                <c:pt idx="16">
                  <c:v>0.24</c:v>
                </c:pt>
                <c:pt idx="17">
                  <c:v>0.24</c:v>
                </c:pt>
                <c:pt idx="18">
                  <c:v>0.23</c:v>
                </c:pt>
                <c:pt idx="19">
                  <c:v>0.22</c:v>
                </c:pt>
                <c:pt idx="20">
                  <c:v>0.21</c:v>
                </c:pt>
                <c:pt idx="21">
                  <c:v>0.21</c:v>
                </c:pt>
                <c:pt idx="22">
                  <c:v>0.21</c:v>
                </c:pt>
                <c:pt idx="23">
                  <c:v>0.2</c:v>
                </c:pt>
                <c:pt idx="24">
                  <c:v>0.19</c:v>
                </c:pt>
                <c:pt idx="25">
                  <c:v>0.19</c:v>
                </c:pt>
                <c:pt idx="26">
                  <c:v>0.19</c:v>
                </c:pt>
                <c:pt idx="27">
                  <c:v>0.18</c:v>
                </c:pt>
                <c:pt idx="28">
                  <c:v>0.18</c:v>
                </c:pt>
                <c:pt idx="29">
                  <c:v>0.17</c:v>
                </c:pt>
                <c:pt idx="30">
                  <c:v>0.17</c:v>
                </c:pt>
                <c:pt idx="31">
                  <c:v>0.16</c:v>
                </c:pt>
                <c:pt idx="32">
                  <c:v>0.16</c:v>
                </c:pt>
                <c:pt idx="33">
                  <c:v>0.15</c:v>
                </c:pt>
                <c:pt idx="34">
                  <c:v>0.15</c:v>
                </c:pt>
                <c:pt idx="35">
                  <c:v>0.14000000000000001</c:v>
                </c:pt>
                <c:pt idx="36">
                  <c:v>0.14000000000000001</c:v>
                </c:pt>
                <c:pt idx="37">
                  <c:v>0.14000000000000001</c:v>
                </c:pt>
                <c:pt idx="38">
                  <c:v>0.14000000000000001</c:v>
                </c:pt>
                <c:pt idx="39">
                  <c:v>0.13</c:v>
                </c:pt>
                <c:pt idx="40">
                  <c:v>0.13</c:v>
                </c:pt>
                <c:pt idx="41">
                  <c:v>0.13</c:v>
                </c:pt>
                <c:pt idx="42">
                  <c:v>0.13</c:v>
                </c:pt>
                <c:pt idx="43">
                  <c:v>0.12</c:v>
                </c:pt>
                <c:pt idx="44">
                  <c:v>0.12</c:v>
                </c:pt>
                <c:pt idx="45">
                  <c:v>0.12</c:v>
                </c:pt>
                <c:pt idx="46">
                  <c:v>0.11</c:v>
                </c:pt>
                <c:pt idx="47">
                  <c:v>0.11</c:v>
                </c:pt>
                <c:pt idx="48">
                  <c:v>0.11</c:v>
                </c:pt>
                <c:pt idx="49">
                  <c:v>0.11</c:v>
                </c:pt>
              </c:numCache>
            </c:numRef>
          </c:val>
          <c:smooth val="0"/>
          <c:extLst>
            <c:ext xmlns:c16="http://schemas.microsoft.com/office/drawing/2014/chart" uri="{C3380CC4-5D6E-409C-BE32-E72D297353CC}">
              <c16:uniqueId val="{00000001-62EC-49E7-AAAA-505B6A45CFC0}"/>
            </c:ext>
          </c:extLst>
        </c:ser>
        <c:ser>
          <c:idx val="2"/>
          <c:order val="2"/>
          <c:tx>
            <c:v>instruction</c:v>
          </c:tx>
          <c:spPr>
            <a:ln w="28575" cap="rnd">
              <a:solidFill>
                <a:schemeClr val="accent3"/>
              </a:solidFill>
              <a:round/>
            </a:ln>
            <a:effectLst/>
          </c:spPr>
          <c:marker>
            <c:symbol val="none"/>
          </c:marker>
          <c:val>
            <c:numRef>
              <c:f>'gs top attack'!$G$4:$G$53</c:f>
              <c:numCache>
                <c:formatCode>General</c:formatCode>
                <c:ptCount val="50"/>
                <c:pt idx="0">
                  <c:v>2.0099999999999998</c:v>
                </c:pt>
                <c:pt idx="1">
                  <c:v>0.76</c:v>
                </c:pt>
                <c:pt idx="2">
                  <c:v>0.64</c:v>
                </c:pt>
                <c:pt idx="3">
                  <c:v>0.53</c:v>
                </c:pt>
                <c:pt idx="4">
                  <c:v>0.49</c:v>
                </c:pt>
                <c:pt idx="5">
                  <c:v>0.45</c:v>
                </c:pt>
                <c:pt idx="6">
                  <c:v>0.41</c:v>
                </c:pt>
                <c:pt idx="7">
                  <c:v>0.37</c:v>
                </c:pt>
                <c:pt idx="8">
                  <c:v>0.36</c:v>
                </c:pt>
                <c:pt idx="9">
                  <c:v>0.36</c:v>
                </c:pt>
                <c:pt idx="10">
                  <c:v>0.35</c:v>
                </c:pt>
                <c:pt idx="11">
                  <c:v>0.33</c:v>
                </c:pt>
                <c:pt idx="12">
                  <c:v>0.32</c:v>
                </c:pt>
                <c:pt idx="13">
                  <c:v>0.28999999999999998</c:v>
                </c:pt>
                <c:pt idx="14">
                  <c:v>0.28000000000000003</c:v>
                </c:pt>
                <c:pt idx="15">
                  <c:v>0.28000000000000003</c:v>
                </c:pt>
                <c:pt idx="16">
                  <c:v>0.26</c:v>
                </c:pt>
                <c:pt idx="17">
                  <c:v>0.25</c:v>
                </c:pt>
                <c:pt idx="18">
                  <c:v>0.24</c:v>
                </c:pt>
                <c:pt idx="19">
                  <c:v>0.24</c:v>
                </c:pt>
                <c:pt idx="20">
                  <c:v>0.24</c:v>
                </c:pt>
                <c:pt idx="21">
                  <c:v>0.24</c:v>
                </c:pt>
                <c:pt idx="22">
                  <c:v>0.23</c:v>
                </c:pt>
                <c:pt idx="23">
                  <c:v>0.23</c:v>
                </c:pt>
                <c:pt idx="24">
                  <c:v>0.23</c:v>
                </c:pt>
                <c:pt idx="25">
                  <c:v>0.22</c:v>
                </c:pt>
                <c:pt idx="26">
                  <c:v>0.22</c:v>
                </c:pt>
                <c:pt idx="27">
                  <c:v>0.22</c:v>
                </c:pt>
                <c:pt idx="28">
                  <c:v>0.21</c:v>
                </c:pt>
                <c:pt idx="29">
                  <c:v>0.21</c:v>
                </c:pt>
                <c:pt idx="30">
                  <c:v>0.21</c:v>
                </c:pt>
                <c:pt idx="31">
                  <c:v>0.2</c:v>
                </c:pt>
                <c:pt idx="32">
                  <c:v>0.19</c:v>
                </c:pt>
                <c:pt idx="33">
                  <c:v>0.17</c:v>
                </c:pt>
                <c:pt idx="34">
                  <c:v>0.16</c:v>
                </c:pt>
                <c:pt idx="35">
                  <c:v>0.16</c:v>
                </c:pt>
                <c:pt idx="36">
                  <c:v>0.16</c:v>
                </c:pt>
                <c:pt idx="37">
                  <c:v>0.15</c:v>
                </c:pt>
                <c:pt idx="38">
                  <c:v>0.15</c:v>
                </c:pt>
                <c:pt idx="39">
                  <c:v>0.15</c:v>
                </c:pt>
                <c:pt idx="40">
                  <c:v>0.15</c:v>
                </c:pt>
                <c:pt idx="41">
                  <c:v>0.15</c:v>
                </c:pt>
                <c:pt idx="42">
                  <c:v>0.15</c:v>
                </c:pt>
                <c:pt idx="43">
                  <c:v>0.14000000000000001</c:v>
                </c:pt>
                <c:pt idx="44">
                  <c:v>0.14000000000000001</c:v>
                </c:pt>
                <c:pt idx="45">
                  <c:v>0.13</c:v>
                </c:pt>
                <c:pt idx="46">
                  <c:v>0.12</c:v>
                </c:pt>
                <c:pt idx="47">
                  <c:v>0.12</c:v>
                </c:pt>
                <c:pt idx="48">
                  <c:v>0.12</c:v>
                </c:pt>
                <c:pt idx="49">
                  <c:v>0.12</c:v>
                </c:pt>
              </c:numCache>
            </c:numRef>
          </c:val>
          <c:smooth val="0"/>
          <c:extLst>
            <c:ext xmlns:c16="http://schemas.microsoft.com/office/drawing/2014/chart" uri="{C3380CC4-5D6E-409C-BE32-E72D297353CC}">
              <c16:uniqueId val="{00000002-62EC-49E7-AAAA-505B6A45CFC0}"/>
            </c:ext>
          </c:extLst>
        </c:ser>
        <c:dLbls>
          <c:showLegendKey val="0"/>
          <c:showVal val="0"/>
          <c:showCatName val="0"/>
          <c:showSerName val="0"/>
          <c:showPercent val="0"/>
          <c:showBubbleSize val="0"/>
        </c:dLbls>
        <c:smooth val="0"/>
        <c:axId val="184974207"/>
        <c:axId val="184973247"/>
      </c:lineChart>
      <c:catAx>
        <c:axId val="18497420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symbol index</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84973247"/>
        <c:crosses val="autoZero"/>
        <c:auto val="1"/>
        <c:lblAlgn val="ctr"/>
        <c:lblOffset val="100"/>
        <c:noMultiLvlLbl val="0"/>
      </c:catAx>
      <c:valAx>
        <c:axId val="1849732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sz="1000" b="0" i="0" u="none" strike="noStrike" kern="1200" baseline="0">
                    <a:solidFill>
                      <a:sysClr val="windowText" lastClr="000000">
                        <a:lumMod val="65000"/>
                        <a:lumOff val="35000"/>
                      </a:sysClr>
                    </a:solidFill>
                  </a:rPr>
                  <a:t>overhead (1=100%)</a:t>
                </a:r>
                <a:endParaRPr lang="ko-KR" altLang="en-US" sz="1000" b="0" i="0" u="none" strike="noStrike" kern="1200" baseline="0">
                  <a:solidFill>
                    <a:sysClr val="windowText" lastClr="000000">
                      <a:lumMod val="65000"/>
                      <a:lumOff val="35000"/>
                    </a:sys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849742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sz="1400" b="0" i="0" u="none" strike="noStrike" kern="1200" spc="0" baseline="0">
                <a:solidFill>
                  <a:sysClr val="windowText" lastClr="000000">
                    <a:lumMod val="65000"/>
                    <a:lumOff val="35000"/>
                  </a:sysClr>
                </a:solidFill>
              </a:rPr>
              <a:t>GS Kernel Overhead in Normal Mode</a:t>
            </a:r>
            <a:endParaRPr lang="ko-KR" altLang="en-US" sz="1400" b="0" i="0" u="none" strike="noStrike" kern="1200" spc="0" baseline="0">
              <a:solidFill>
                <a:sysClr val="windowText" lastClr="000000">
                  <a:lumMod val="65000"/>
                  <a:lumOff val="35000"/>
                </a:sysClr>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lineChart>
        <c:grouping val="standard"/>
        <c:varyColors val="0"/>
        <c:ser>
          <c:idx val="0"/>
          <c:order val="0"/>
          <c:tx>
            <c:v>cycle</c:v>
          </c:tx>
          <c:spPr>
            <a:ln w="28575" cap="rnd">
              <a:solidFill>
                <a:schemeClr val="accent1"/>
              </a:solidFill>
              <a:round/>
            </a:ln>
            <a:effectLst/>
          </c:spPr>
          <c:marker>
            <c:symbol val="none"/>
          </c:marker>
          <c:val>
            <c:numRef>
              <c:f>'gs top normal'!$B$4:$B$53</c:f>
              <c:numCache>
                <c:formatCode>General</c:formatCode>
                <c:ptCount val="50"/>
                <c:pt idx="0">
                  <c:v>1.53</c:v>
                </c:pt>
                <c:pt idx="1">
                  <c:v>1.29</c:v>
                </c:pt>
                <c:pt idx="2">
                  <c:v>1.17</c:v>
                </c:pt>
                <c:pt idx="3">
                  <c:v>0.88</c:v>
                </c:pt>
                <c:pt idx="4">
                  <c:v>0.88</c:v>
                </c:pt>
                <c:pt idx="5">
                  <c:v>0.79</c:v>
                </c:pt>
                <c:pt idx="6">
                  <c:v>0.75</c:v>
                </c:pt>
                <c:pt idx="7">
                  <c:v>0.7</c:v>
                </c:pt>
                <c:pt idx="8">
                  <c:v>0.56000000000000005</c:v>
                </c:pt>
                <c:pt idx="9">
                  <c:v>0.55000000000000004</c:v>
                </c:pt>
                <c:pt idx="10">
                  <c:v>0.52</c:v>
                </c:pt>
                <c:pt idx="11">
                  <c:v>0.51</c:v>
                </c:pt>
                <c:pt idx="12">
                  <c:v>0.48</c:v>
                </c:pt>
                <c:pt idx="13">
                  <c:v>0.39</c:v>
                </c:pt>
                <c:pt idx="14">
                  <c:v>0.38</c:v>
                </c:pt>
                <c:pt idx="15">
                  <c:v>0.33</c:v>
                </c:pt>
                <c:pt idx="16">
                  <c:v>0.33</c:v>
                </c:pt>
                <c:pt idx="17">
                  <c:v>0.31</c:v>
                </c:pt>
                <c:pt idx="18">
                  <c:v>0.28999999999999998</c:v>
                </c:pt>
                <c:pt idx="19">
                  <c:v>0.28000000000000003</c:v>
                </c:pt>
                <c:pt idx="20">
                  <c:v>0.27</c:v>
                </c:pt>
                <c:pt idx="21">
                  <c:v>0.26</c:v>
                </c:pt>
                <c:pt idx="22">
                  <c:v>0.26</c:v>
                </c:pt>
                <c:pt idx="23">
                  <c:v>0.25</c:v>
                </c:pt>
                <c:pt idx="24">
                  <c:v>0.24</c:v>
                </c:pt>
                <c:pt idx="25">
                  <c:v>0.24</c:v>
                </c:pt>
                <c:pt idx="26">
                  <c:v>0.24</c:v>
                </c:pt>
                <c:pt idx="27">
                  <c:v>0.22</c:v>
                </c:pt>
                <c:pt idx="28">
                  <c:v>0.21</c:v>
                </c:pt>
                <c:pt idx="29">
                  <c:v>0.21</c:v>
                </c:pt>
                <c:pt idx="30">
                  <c:v>0.2</c:v>
                </c:pt>
                <c:pt idx="31">
                  <c:v>0.2</c:v>
                </c:pt>
                <c:pt idx="32">
                  <c:v>0.2</c:v>
                </c:pt>
                <c:pt idx="33">
                  <c:v>0.2</c:v>
                </c:pt>
                <c:pt idx="34">
                  <c:v>0.2</c:v>
                </c:pt>
                <c:pt idx="35">
                  <c:v>0.18</c:v>
                </c:pt>
                <c:pt idx="36">
                  <c:v>0.18</c:v>
                </c:pt>
                <c:pt idx="37">
                  <c:v>0.18</c:v>
                </c:pt>
                <c:pt idx="38">
                  <c:v>0.18</c:v>
                </c:pt>
                <c:pt idx="39">
                  <c:v>0.18</c:v>
                </c:pt>
                <c:pt idx="40">
                  <c:v>0.17</c:v>
                </c:pt>
                <c:pt idx="41">
                  <c:v>0.17</c:v>
                </c:pt>
                <c:pt idx="42">
                  <c:v>0.16</c:v>
                </c:pt>
                <c:pt idx="43">
                  <c:v>0.16</c:v>
                </c:pt>
                <c:pt idx="44">
                  <c:v>0.16</c:v>
                </c:pt>
                <c:pt idx="45">
                  <c:v>0.15</c:v>
                </c:pt>
                <c:pt idx="46">
                  <c:v>0.15</c:v>
                </c:pt>
                <c:pt idx="47">
                  <c:v>0.15</c:v>
                </c:pt>
                <c:pt idx="48">
                  <c:v>0.15</c:v>
                </c:pt>
                <c:pt idx="49">
                  <c:v>0.15</c:v>
                </c:pt>
              </c:numCache>
            </c:numRef>
          </c:val>
          <c:smooth val="0"/>
          <c:extLst>
            <c:ext xmlns:c16="http://schemas.microsoft.com/office/drawing/2014/chart" uri="{C3380CC4-5D6E-409C-BE32-E72D297353CC}">
              <c16:uniqueId val="{00000000-934B-45E0-95C9-C629A7FBEC88}"/>
            </c:ext>
          </c:extLst>
        </c:ser>
        <c:ser>
          <c:idx val="1"/>
          <c:order val="1"/>
          <c:tx>
            <c:v>branch</c:v>
          </c:tx>
          <c:spPr>
            <a:ln w="28575" cap="rnd">
              <a:solidFill>
                <a:schemeClr val="accent2"/>
              </a:solidFill>
              <a:round/>
            </a:ln>
            <a:effectLst/>
          </c:spPr>
          <c:marker>
            <c:symbol val="none"/>
          </c:marker>
          <c:val>
            <c:numRef>
              <c:f>'gs top normal'!$D$4:$D$53</c:f>
              <c:numCache>
                <c:formatCode>General</c:formatCode>
                <c:ptCount val="50"/>
                <c:pt idx="0">
                  <c:v>2.89</c:v>
                </c:pt>
                <c:pt idx="1">
                  <c:v>1.05</c:v>
                </c:pt>
                <c:pt idx="2">
                  <c:v>0.84</c:v>
                </c:pt>
                <c:pt idx="3">
                  <c:v>0.53</c:v>
                </c:pt>
                <c:pt idx="4">
                  <c:v>0.39</c:v>
                </c:pt>
                <c:pt idx="5">
                  <c:v>0.35</c:v>
                </c:pt>
                <c:pt idx="6">
                  <c:v>0.34</c:v>
                </c:pt>
                <c:pt idx="7">
                  <c:v>0.31</c:v>
                </c:pt>
                <c:pt idx="8">
                  <c:v>0.28000000000000003</c:v>
                </c:pt>
                <c:pt idx="9">
                  <c:v>0.28000000000000003</c:v>
                </c:pt>
                <c:pt idx="10">
                  <c:v>0.28000000000000003</c:v>
                </c:pt>
                <c:pt idx="11">
                  <c:v>0.27</c:v>
                </c:pt>
                <c:pt idx="12">
                  <c:v>0.25</c:v>
                </c:pt>
                <c:pt idx="13">
                  <c:v>0.24</c:v>
                </c:pt>
                <c:pt idx="14">
                  <c:v>0.23</c:v>
                </c:pt>
                <c:pt idx="15">
                  <c:v>0.22</c:v>
                </c:pt>
                <c:pt idx="16">
                  <c:v>0.21</c:v>
                </c:pt>
                <c:pt idx="17">
                  <c:v>0.15</c:v>
                </c:pt>
                <c:pt idx="18">
                  <c:v>0.13</c:v>
                </c:pt>
                <c:pt idx="19">
                  <c:v>0.13</c:v>
                </c:pt>
                <c:pt idx="20">
                  <c:v>0.13</c:v>
                </c:pt>
                <c:pt idx="21">
                  <c:v>0.13</c:v>
                </c:pt>
                <c:pt idx="22">
                  <c:v>0.13</c:v>
                </c:pt>
                <c:pt idx="23">
                  <c:v>0.13</c:v>
                </c:pt>
                <c:pt idx="24">
                  <c:v>0.13</c:v>
                </c:pt>
                <c:pt idx="25">
                  <c:v>0.12</c:v>
                </c:pt>
                <c:pt idx="26">
                  <c:v>0.12</c:v>
                </c:pt>
                <c:pt idx="27">
                  <c:v>0.12</c:v>
                </c:pt>
                <c:pt idx="28">
                  <c:v>0.12</c:v>
                </c:pt>
                <c:pt idx="29">
                  <c:v>0.12</c:v>
                </c:pt>
                <c:pt idx="30">
                  <c:v>0.12</c:v>
                </c:pt>
                <c:pt idx="31">
                  <c:v>0.11</c:v>
                </c:pt>
                <c:pt idx="32">
                  <c:v>0.11</c:v>
                </c:pt>
                <c:pt idx="33">
                  <c:v>0.11</c:v>
                </c:pt>
                <c:pt idx="34">
                  <c:v>0.11</c:v>
                </c:pt>
                <c:pt idx="35">
                  <c:v>0.11</c:v>
                </c:pt>
                <c:pt idx="36">
                  <c:v>0.1</c:v>
                </c:pt>
                <c:pt idx="37">
                  <c:v>0.09</c:v>
                </c:pt>
                <c:pt idx="38">
                  <c:v>0.09</c:v>
                </c:pt>
                <c:pt idx="39">
                  <c:v>0.09</c:v>
                </c:pt>
                <c:pt idx="40">
                  <c:v>0.09</c:v>
                </c:pt>
                <c:pt idx="41">
                  <c:v>0.08</c:v>
                </c:pt>
                <c:pt idx="42">
                  <c:v>0.08</c:v>
                </c:pt>
                <c:pt idx="43">
                  <c:v>0.08</c:v>
                </c:pt>
                <c:pt idx="44">
                  <c:v>0.08</c:v>
                </c:pt>
                <c:pt idx="45">
                  <c:v>0.08</c:v>
                </c:pt>
                <c:pt idx="46">
                  <c:v>0.08</c:v>
                </c:pt>
                <c:pt idx="47">
                  <c:v>0.08</c:v>
                </c:pt>
                <c:pt idx="48">
                  <c:v>7.0000000000000007E-2</c:v>
                </c:pt>
                <c:pt idx="49">
                  <c:v>7.0000000000000007E-2</c:v>
                </c:pt>
              </c:numCache>
            </c:numRef>
          </c:val>
          <c:smooth val="0"/>
          <c:extLst>
            <c:ext xmlns:c16="http://schemas.microsoft.com/office/drawing/2014/chart" uri="{C3380CC4-5D6E-409C-BE32-E72D297353CC}">
              <c16:uniqueId val="{00000001-934B-45E0-95C9-C629A7FBEC88}"/>
            </c:ext>
          </c:extLst>
        </c:ser>
        <c:ser>
          <c:idx val="2"/>
          <c:order val="2"/>
          <c:tx>
            <c:v>instruction</c:v>
          </c:tx>
          <c:spPr>
            <a:ln w="28575" cap="rnd">
              <a:solidFill>
                <a:schemeClr val="accent3"/>
              </a:solidFill>
              <a:round/>
            </a:ln>
            <a:effectLst/>
          </c:spPr>
          <c:marker>
            <c:symbol val="none"/>
          </c:marker>
          <c:val>
            <c:numRef>
              <c:f>'gs top normal'!$F$4:$F$53</c:f>
              <c:numCache>
                <c:formatCode>General</c:formatCode>
                <c:ptCount val="50"/>
                <c:pt idx="0">
                  <c:v>1.66</c:v>
                </c:pt>
                <c:pt idx="1">
                  <c:v>0.72</c:v>
                </c:pt>
                <c:pt idx="2">
                  <c:v>0.71</c:v>
                </c:pt>
                <c:pt idx="3">
                  <c:v>0.37</c:v>
                </c:pt>
                <c:pt idx="4">
                  <c:v>0.37</c:v>
                </c:pt>
                <c:pt idx="5">
                  <c:v>0.34</c:v>
                </c:pt>
                <c:pt idx="6">
                  <c:v>0.34</c:v>
                </c:pt>
                <c:pt idx="7">
                  <c:v>0.33</c:v>
                </c:pt>
                <c:pt idx="8">
                  <c:v>0.3</c:v>
                </c:pt>
                <c:pt idx="9">
                  <c:v>0.28999999999999998</c:v>
                </c:pt>
                <c:pt idx="10">
                  <c:v>0.27</c:v>
                </c:pt>
                <c:pt idx="11">
                  <c:v>0.25</c:v>
                </c:pt>
                <c:pt idx="12">
                  <c:v>0.25</c:v>
                </c:pt>
                <c:pt idx="13">
                  <c:v>0.24</c:v>
                </c:pt>
                <c:pt idx="14">
                  <c:v>0.22</c:v>
                </c:pt>
                <c:pt idx="15">
                  <c:v>0.17</c:v>
                </c:pt>
                <c:pt idx="16">
                  <c:v>0.16</c:v>
                </c:pt>
                <c:pt idx="17">
                  <c:v>0.15</c:v>
                </c:pt>
                <c:pt idx="18">
                  <c:v>0.14000000000000001</c:v>
                </c:pt>
                <c:pt idx="19">
                  <c:v>0.14000000000000001</c:v>
                </c:pt>
                <c:pt idx="20">
                  <c:v>0.13</c:v>
                </c:pt>
                <c:pt idx="21">
                  <c:v>0.13</c:v>
                </c:pt>
                <c:pt idx="22">
                  <c:v>0.13</c:v>
                </c:pt>
                <c:pt idx="23">
                  <c:v>0.13</c:v>
                </c:pt>
                <c:pt idx="24">
                  <c:v>0.13</c:v>
                </c:pt>
                <c:pt idx="25">
                  <c:v>0.12</c:v>
                </c:pt>
                <c:pt idx="26">
                  <c:v>0.12</c:v>
                </c:pt>
                <c:pt idx="27">
                  <c:v>0.12</c:v>
                </c:pt>
                <c:pt idx="28">
                  <c:v>0.12</c:v>
                </c:pt>
                <c:pt idx="29">
                  <c:v>0.12</c:v>
                </c:pt>
                <c:pt idx="30">
                  <c:v>0.11</c:v>
                </c:pt>
                <c:pt idx="31">
                  <c:v>0.1</c:v>
                </c:pt>
                <c:pt idx="32">
                  <c:v>0.1</c:v>
                </c:pt>
                <c:pt idx="33">
                  <c:v>0.1</c:v>
                </c:pt>
                <c:pt idx="34">
                  <c:v>0.1</c:v>
                </c:pt>
                <c:pt idx="35">
                  <c:v>0.09</c:v>
                </c:pt>
                <c:pt idx="36">
                  <c:v>0.09</c:v>
                </c:pt>
                <c:pt idx="37">
                  <c:v>0.09</c:v>
                </c:pt>
                <c:pt idx="38">
                  <c:v>0.08</c:v>
                </c:pt>
                <c:pt idx="39">
                  <c:v>0.08</c:v>
                </c:pt>
                <c:pt idx="40">
                  <c:v>0.08</c:v>
                </c:pt>
                <c:pt idx="41">
                  <c:v>7.0000000000000007E-2</c:v>
                </c:pt>
                <c:pt idx="42">
                  <c:v>7.0000000000000007E-2</c:v>
                </c:pt>
                <c:pt idx="43">
                  <c:v>7.0000000000000007E-2</c:v>
                </c:pt>
                <c:pt idx="44">
                  <c:v>7.0000000000000007E-2</c:v>
                </c:pt>
                <c:pt idx="45">
                  <c:v>7.0000000000000007E-2</c:v>
                </c:pt>
                <c:pt idx="46">
                  <c:v>7.0000000000000007E-2</c:v>
                </c:pt>
                <c:pt idx="47">
                  <c:v>7.0000000000000007E-2</c:v>
                </c:pt>
                <c:pt idx="48">
                  <c:v>7.0000000000000007E-2</c:v>
                </c:pt>
                <c:pt idx="49">
                  <c:v>7.0000000000000007E-2</c:v>
                </c:pt>
              </c:numCache>
            </c:numRef>
          </c:val>
          <c:smooth val="0"/>
          <c:extLst>
            <c:ext xmlns:c16="http://schemas.microsoft.com/office/drawing/2014/chart" uri="{C3380CC4-5D6E-409C-BE32-E72D297353CC}">
              <c16:uniqueId val="{00000002-934B-45E0-95C9-C629A7FBEC88}"/>
            </c:ext>
          </c:extLst>
        </c:ser>
        <c:dLbls>
          <c:showLegendKey val="0"/>
          <c:showVal val="0"/>
          <c:showCatName val="0"/>
          <c:showSerName val="0"/>
          <c:showPercent val="0"/>
          <c:showBubbleSize val="0"/>
        </c:dLbls>
        <c:smooth val="0"/>
        <c:axId val="1506089072"/>
        <c:axId val="1506078992"/>
      </c:lineChart>
      <c:catAx>
        <c:axId val="1506089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synbol</a:t>
                </a:r>
                <a:r>
                  <a:rPr lang="en-US" altLang="ko-KR" baseline="0"/>
                  <a:t> index</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506078992"/>
        <c:crosses val="autoZero"/>
        <c:auto val="1"/>
        <c:lblAlgn val="ctr"/>
        <c:lblOffset val="100"/>
        <c:noMultiLvlLbl val="0"/>
      </c:catAx>
      <c:valAx>
        <c:axId val="1506078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sz="1000" b="0" i="0" u="none" strike="noStrike" kern="1200" baseline="0">
                    <a:solidFill>
                      <a:sysClr val="windowText" lastClr="000000">
                        <a:lumMod val="65000"/>
                        <a:lumOff val="35000"/>
                      </a:sysClr>
                    </a:solidFill>
                  </a:rPr>
                  <a:t>overhead (1=100%)</a:t>
                </a:r>
                <a:endParaRPr lang="ko-KR" altLang="en-US" sz="1000" b="0" i="0" u="none" strike="noStrike" kern="1200" baseline="0">
                  <a:solidFill>
                    <a:sysClr val="windowText" lastClr="000000">
                      <a:lumMod val="65000"/>
                      <a:lumOff val="35000"/>
                    </a:sysClr>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506089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400"/>
              <a:t>Comparison on CSR and ILR under Attack Mode</a:t>
            </a:r>
            <a:endParaRPr lang="ko-KR" sz="14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ko-KR"/>
        </a:p>
      </c:txPr>
    </c:title>
    <c:autoTitleDeleted val="0"/>
    <c:plotArea>
      <c:layout/>
      <c:barChart>
        <c:barDir val="col"/>
        <c:grouping val="clustered"/>
        <c:varyColors val="0"/>
        <c:ser>
          <c:idx val="0"/>
          <c:order val="0"/>
          <c:tx>
            <c:strRef>
              <c:f>'CSR proof'!$D$6</c:f>
              <c:strCache>
                <c:ptCount val="1"/>
                <c:pt idx="0">
                  <c:v>branch</c:v>
                </c:pt>
              </c:strCache>
            </c:strRef>
          </c:tx>
          <c:spPr>
            <a:solidFill>
              <a:schemeClr val="accent1"/>
            </a:solidFill>
            <a:ln>
              <a:noFill/>
            </a:ln>
            <a:effectLst/>
          </c:spPr>
          <c:invertIfNegative val="0"/>
          <c:cat>
            <c:multiLvlStrRef>
              <c:f>'CSR proof'!$E$3:$X$5</c:f>
              <c:multiLvlStrCache>
                <c:ptCount val="20"/>
                <c:lvl>
                  <c:pt idx="0">
                    <c:v>CSR</c:v>
                  </c:pt>
                  <c:pt idx="1">
                    <c:v>ILR_F </c:v>
                  </c:pt>
                  <c:pt idx="2">
                    <c:v>CSR</c:v>
                  </c:pt>
                  <c:pt idx="3">
                    <c:v>ILR_F </c:v>
                  </c:pt>
                  <c:pt idx="4">
                    <c:v>CSR</c:v>
                  </c:pt>
                  <c:pt idx="5">
                    <c:v>ILR_F </c:v>
                  </c:pt>
                  <c:pt idx="6">
                    <c:v>CSR</c:v>
                  </c:pt>
                  <c:pt idx="7">
                    <c:v>ILR_F </c:v>
                  </c:pt>
                  <c:pt idx="8">
                    <c:v>CSR</c:v>
                  </c:pt>
                  <c:pt idx="9">
                    <c:v>ILR_F </c:v>
                  </c:pt>
                  <c:pt idx="10">
                    <c:v>CSR</c:v>
                  </c:pt>
                  <c:pt idx="11">
                    <c:v>ILR_F </c:v>
                  </c:pt>
                  <c:pt idx="12">
                    <c:v>CSR</c:v>
                  </c:pt>
                  <c:pt idx="13">
                    <c:v>ILR_F </c:v>
                  </c:pt>
                  <c:pt idx="14">
                    <c:v>CSR</c:v>
                  </c:pt>
                  <c:pt idx="15">
                    <c:v>ILR_F </c:v>
                  </c:pt>
                  <c:pt idx="16">
                    <c:v>CSR</c:v>
                  </c:pt>
                  <c:pt idx="17">
                    <c:v>ILR_F </c:v>
                  </c:pt>
                  <c:pt idx="18">
                    <c:v>CSR</c:v>
                  </c:pt>
                  <c:pt idx="19">
                    <c:v>ILR_F </c:v>
                  </c:pt>
                </c:lvl>
                <c:lvl>
                  <c:pt idx="0">
                    <c:v>1</c:v>
                  </c:pt>
                  <c:pt idx="2">
                    <c:v>2</c:v>
                  </c:pt>
                  <c:pt idx="4">
                    <c:v>3</c:v>
                  </c:pt>
                  <c:pt idx="6">
                    <c:v>4</c:v>
                  </c:pt>
                  <c:pt idx="8">
                    <c:v>5</c:v>
                  </c:pt>
                  <c:pt idx="10">
                    <c:v>6</c:v>
                  </c:pt>
                  <c:pt idx="12">
                    <c:v>7</c:v>
                  </c:pt>
                  <c:pt idx="14">
                    <c:v>8</c:v>
                  </c:pt>
                  <c:pt idx="16">
                    <c:v>9</c:v>
                  </c:pt>
                  <c:pt idx="18">
                    <c:v>10</c:v>
                  </c:pt>
                </c:lvl>
              </c:multiLvlStrCache>
            </c:multiLvlStrRef>
          </c:cat>
          <c:val>
            <c:numRef>
              <c:f>'CSR proof'!$E$6:$X$6</c:f>
              <c:numCache>
                <c:formatCode>General</c:formatCode>
                <c:ptCount val="20"/>
                <c:pt idx="0">
                  <c:v>0.35878638248126499</c:v>
                </c:pt>
                <c:pt idx="1">
                  <c:v>0.122357776060674</c:v>
                </c:pt>
                <c:pt idx="2">
                  <c:v>0.276281658869312</c:v>
                </c:pt>
                <c:pt idx="3">
                  <c:v>6.7469239015287799E-2</c:v>
                </c:pt>
                <c:pt idx="4">
                  <c:v>0</c:v>
                </c:pt>
                <c:pt idx="5">
                  <c:v>0</c:v>
                </c:pt>
                <c:pt idx="6">
                  <c:v>8.2548940886128505E-2</c:v>
                </c:pt>
                <c:pt idx="7">
                  <c:v>6.3212055882855703E-3</c:v>
                </c:pt>
                <c:pt idx="8">
                  <c:v>0.26604569257066901</c:v>
                </c:pt>
                <c:pt idx="9">
                  <c:v>8.3329545392232807E-2</c:v>
                </c:pt>
                <c:pt idx="10">
                  <c:v>8.9314299334491906E-2</c:v>
                </c:pt>
                <c:pt idx="11">
                  <c:v>4.91649323533322E-3</c:v>
                </c:pt>
                <c:pt idx="12">
                  <c:v>0.36025805767415198</c:v>
                </c:pt>
                <c:pt idx="13">
                  <c:v>0.125604034115086</c:v>
                </c:pt>
                <c:pt idx="14">
                  <c:v>0.31731388822385398</c:v>
                </c:pt>
                <c:pt idx="15">
                  <c:v>7.9281135541021994E-2</c:v>
                </c:pt>
                <c:pt idx="16">
                  <c:v>0.357881516991372</c:v>
                </c:pt>
                <c:pt idx="17">
                  <c:v>9.6474560884530602E-2</c:v>
                </c:pt>
                <c:pt idx="18">
                  <c:v>1.81466987108331E-2</c:v>
                </c:pt>
                <c:pt idx="19">
                  <c:v>4.2141370588570501E-3</c:v>
                </c:pt>
              </c:numCache>
            </c:numRef>
          </c:val>
          <c:extLst>
            <c:ext xmlns:c16="http://schemas.microsoft.com/office/drawing/2014/chart" uri="{C3380CC4-5D6E-409C-BE32-E72D297353CC}">
              <c16:uniqueId val="{00000000-C2D8-4AD7-A2E0-0F31D5385763}"/>
            </c:ext>
          </c:extLst>
        </c:ser>
        <c:ser>
          <c:idx val="1"/>
          <c:order val="1"/>
          <c:tx>
            <c:strRef>
              <c:f>'CSR proof'!$D$7</c:f>
              <c:strCache>
                <c:ptCount val="1"/>
                <c:pt idx="0">
                  <c:v>cycle</c:v>
                </c:pt>
              </c:strCache>
            </c:strRef>
          </c:tx>
          <c:spPr>
            <a:solidFill>
              <a:schemeClr val="accent2"/>
            </a:solidFill>
            <a:ln>
              <a:noFill/>
            </a:ln>
            <a:effectLst/>
          </c:spPr>
          <c:invertIfNegative val="0"/>
          <c:cat>
            <c:multiLvlStrRef>
              <c:f>'CSR proof'!$E$3:$X$5</c:f>
              <c:multiLvlStrCache>
                <c:ptCount val="20"/>
                <c:lvl>
                  <c:pt idx="0">
                    <c:v>CSR</c:v>
                  </c:pt>
                  <c:pt idx="1">
                    <c:v>ILR_F </c:v>
                  </c:pt>
                  <c:pt idx="2">
                    <c:v>CSR</c:v>
                  </c:pt>
                  <c:pt idx="3">
                    <c:v>ILR_F </c:v>
                  </c:pt>
                  <c:pt idx="4">
                    <c:v>CSR</c:v>
                  </c:pt>
                  <c:pt idx="5">
                    <c:v>ILR_F </c:v>
                  </c:pt>
                  <c:pt idx="6">
                    <c:v>CSR</c:v>
                  </c:pt>
                  <c:pt idx="7">
                    <c:v>ILR_F </c:v>
                  </c:pt>
                  <c:pt idx="8">
                    <c:v>CSR</c:v>
                  </c:pt>
                  <c:pt idx="9">
                    <c:v>ILR_F </c:v>
                  </c:pt>
                  <c:pt idx="10">
                    <c:v>CSR</c:v>
                  </c:pt>
                  <c:pt idx="11">
                    <c:v>ILR_F </c:v>
                  </c:pt>
                  <c:pt idx="12">
                    <c:v>CSR</c:v>
                  </c:pt>
                  <c:pt idx="13">
                    <c:v>ILR_F </c:v>
                  </c:pt>
                  <c:pt idx="14">
                    <c:v>CSR</c:v>
                  </c:pt>
                  <c:pt idx="15">
                    <c:v>ILR_F </c:v>
                  </c:pt>
                  <c:pt idx="16">
                    <c:v>CSR</c:v>
                  </c:pt>
                  <c:pt idx="17">
                    <c:v>ILR_F </c:v>
                  </c:pt>
                  <c:pt idx="18">
                    <c:v>CSR</c:v>
                  </c:pt>
                  <c:pt idx="19">
                    <c:v>ILR_F </c:v>
                  </c:pt>
                </c:lvl>
                <c:lvl>
                  <c:pt idx="0">
                    <c:v>1</c:v>
                  </c:pt>
                  <c:pt idx="2">
                    <c:v>2</c:v>
                  </c:pt>
                  <c:pt idx="4">
                    <c:v>3</c:v>
                  </c:pt>
                  <c:pt idx="6">
                    <c:v>4</c:v>
                  </c:pt>
                  <c:pt idx="8">
                    <c:v>5</c:v>
                  </c:pt>
                  <c:pt idx="10">
                    <c:v>6</c:v>
                  </c:pt>
                  <c:pt idx="12">
                    <c:v>7</c:v>
                  </c:pt>
                  <c:pt idx="14">
                    <c:v>8</c:v>
                  </c:pt>
                  <c:pt idx="16">
                    <c:v>9</c:v>
                  </c:pt>
                  <c:pt idx="18">
                    <c:v>10</c:v>
                  </c:pt>
                </c:lvl>
              </c:multiLvlStrCache>
            </c:multiLvlStrRef>
          </c:cat>
          <c:val>
            <c:numRef>
              <c:f>'CSR proof'!$E$7:$X$7</c:f>
              <c:numCache>
                <c:formatCode>General</c:formatCode>
                <c:ptCount val="20"/>
                <c:pt idx="0">
                  <c:v>0.38542829515432597</c:v>
                </c:pt>
                <c:pt idx="1">
                  <c:v>0.170602373973333</c:v>
                </c:pt>
                <c:pt idx="2">
                  <c:v>0.296004380629246</c:v>
                </c:pt>
                <c:pt idx="3">
                  <c:v>8.3723871175547401E-2</c:v>
                </c:pt>
                <c:pt idx="4">
                  <c:v>0</c:v>
                </c:pt>
                <c:pt idx="5">
                  <c:v>0</c:v>
                </c:pt>
                <c:pt idx="6">
                  <c:v>0.15949235783031401</c:v>
                </c:pt>
                <c:pt idx="7">
                  <c:v>1.5051599965689E-2</c:v>
                </c:pt>
                <c:pt idx="8">
                  <c:v>0.31540024041113901</c:v>
                </c:pt>
                <c:pt idx="9">
                  <c:v>7.2390953733061994E-2</c:v>
                </c:pt>
                <c:pt idx="10">
                  <c:v>0.10098971517361099</c:v>
                </c:pt>
                <c:pt idx="11">
                  <c:v>5.2676713235713102E-3</c:v>
                </c:pt>
                <c:pt idx="12">
                  <c:v>0.30108620555620502</c:v>
                </c:pt>
                <c:pt idx="13">
                  <c:v>0.11002618860713199</c:v>
                </c:pt>
                <c:pt idx="14">
                  <c:v>0.42334663318529597</c:v>
                </c:pt>
                <c:pt idx="15">
                  <c:v>7.3463790785538302E-2</c:v>
                </c:pt>
                <c:pt idx="16">
                  <c:v>0.33792700117873897</c:v>
                </c:pt>
                <c:pt idx="17">
                  <c:v>9.0001702210313603E-2</c:v>
                </c:pt>
                <c:pt idx="18">
                  <c:v>4.6662121086781701E-2</c:v>
                </c:pt>
                <c:pt idx="19">
                  <c:v>6.3212055882855703E-3</c:v>
                </c:pt>
              </c:numCache>
            </c:numRef>
          </c:val>
          <c:extLst>
            <c:ext xmlns:c16="http://schemas.microsoft.com/office/drawing/2014/chart" uri="{C3380CC4-5D6E-409C-BE32-E72D297353CC}">
              <c16:uniqueId val="{00000001-C2D8-4AD7-A2E0-0F31D5385763}"/>
            </c:ext>
          </c:extLst>
        </c:ser>
        <c:ser>
          <c:idx val="2"/>
          <c:order val="2"/>
          <c:tx>
            <c:strRef>
              <c:f>'CSR proof'!$D$8</c:f>
              <c:strCache>
                <c:ptCount val="1"/>
                <c:pt idx="0">
                  <c:v>instruction</c:v>
                </c:pt>
              </c:strCache>
            </c:strRef>
          </c:tx>
          <c:spPr>
            <a:solidFill>
              <a:schemeClr val="accent3"/>
            </a:solidFill>
            <a:ln>
              <a:noFill/>
            </a:ln>
            <a:effectLst/>
          </c:spPr>
          <c:invertIfNegative val="0"/>
          <c:cat>
            <c:multiLvlStrRef>
              <c:f>'CSR proof'!$E$3:$X$5</c:f>
              <c:multiLvlStrCache>
                <c:ptCount val="20"/>
                <c:lvl>
                  <c:pt idx="0">
                    <c:v>CSR</c:v>
                  </c:pt>
                  <c:pt idx="1">
                    <c:v>ILR_F </c:v>
                  </c:pt>
                  <c:pt idx="2">
                    <c:v>CSR</c:v>
                  </c:pt>
                  <c:pt idx="3">
                    <c:v>ILR_F </c:v>
                  </c:pt>
                  <c:pt idx="4">
                    <c:v>CSR</c:v>
                  </c:pt>
                  <c:pt idx="5">
                    <c:v>ILR_F </c:v>
                  </c:pt>
                  <c:pt idx="6">
                    <c:v>CSR</c:v>
                  </c:pt>
                  <c:pt idx="7">
                    <c:v>ILR_F </c:v>
                  </c:pt>
                  <c:pt idx="8">
                    <c:v>CSR</c:v>
                  </c:pt>
                  <c:pt idx="9">
                    <c:v>ILR_F </c:v>
                  </c:pt>
                  <c:pt idx="10">
                    <c:v>CSR</c:v>
                  </c:pt>
                  <c:pt idx="11">
                    <c:v>ILR_F </c:v>
                  </c:pt>
                  <c:pt idx="12">
                    <c:v>CSR</c:v>
                  </c:pt>
                  <c:pt idx="13">
                    <c:v>ILR_F </c:v>
                  </c:pt>
                  <c:pt idx="14">
                    <c:v>CSR</c:v>
                  </c:pt>
                  <c:pt idx="15">
                    <c:v>ILR_F </c:v>
                  </c:pt>
                  <c:pt idx="16">
                    <c:v>CSR</c:v>
                  </c:pt>
                  <c:pt idx="17">
                    <c:v>ILR_F </c:v>
                  </c:pt>
                  <c:pt idx="18">
                    <c:v>CSR</c:v>
                  </c:pt>
                  <c:pt idx="19">
                    <c:v>ILR_F </c:v>
                  </c:pt>
                </c:lvl>
                <c:lvl>
                  <c:pt idx="0">
                    <c:v>1</c:v>
                  </c:pt>
                  <c:pt idx="2">
                    <c:v>2</c:v>
                  </c:pt>
                  <c:pt idx="4">
                    <c:v>3</c:v>
                  </c:pt>
                  <c:pt idx="6">
                    <c:v>4</c:v>
                  </c:pt>
                  <c:pt idx="8">
                    <c:v>5</c:v>
                  </c:pt>
                  <c:pt idx="10">
                    <c:v>6</c:v>
                  </c:pt>
                  <c:pt idx="12">
                    <c:v>7</c:v>
                  </c:pt>
                  <c:pt idx="14">
                    <c:v>8</c:v>
                  </c:pt>
                  <c:pt idx="16">
                    <c:v>9</c:v>
                  </c:pt>
                  <c:pt idx="18">
                    <c:v>10</c:v>
                  </c:pt>
                </c:lvl>
              </c:multiLvlStrCache>
            </c:multiLvlStrRef>
          </c:cat>
          <c:val>
            <c:numRef>
              <c:f>'CSR proof'!$E$8:$X$8</c:f>
              <c:numCache>
                <c:formatCode>General</c:formatCode>
                <c:ptCount val="20"/>
                <c:pt idx="0">
                  <c:v>0.29240532728157098</c:v>
                </c:pt>
                <c:pt idx="1">
                  <c:v>8.4587315789522499E-2</c:v>
                </c:pt>
                <c:pt idx="2">
                  <c:v>0.41699170515510903</c:v>
                </c:pt>
                <c:pt idx="3">
                  <c:v>0.106866641726308</c:v>
                </c:pt>
                <c:pt idx="4">
                  <c:v>0</c:v>
                </c:pt>
                <c:pt idx="5">
                  <c:v>0</c:v>
                </c:pt>
                <c:pt idx="6">
                  <c:v>8.5826832055133695E-2</c:v>
                </c:pt>
                <c:pt idx="7">
                  <c:v>4.2141370588570501E-3</c:v>
                </c:pt>
                <c:pt idx="8">
                  <c:v>0.367601320051686</c:v>
                </c:pt>
                <c:pt idx="9">
                  <c:v>0.107170848013124</c:v>
                </c:pt>
                <c:pt idx="10">
                  <c:v>9.7993471951520902E-2</c:v>
                </c:pt>
                <c:pt idx="11">
                  <c:v>1.19764505084149E-2</c:v>
                </c:pt>
                <c:pt idx="12">
                  <c:v>0.32282650442181898</c:v>
                </c:pt>
                <c:pt idx="13">
                  <c:v>7.6383236086438003E-2</c:v>
                </c:pt>
                <c:pt idx="14">
                  <c:v>0.27436698598050002</c:v>
                </c:pt>
                <c:pt idx="15">
                  <c:v>9.4655278969111301E-2</c:v>
                </c:pt>
                <c:pt idx="16">
                  <c:v>0.32502950903559602</c:v>
                </c:pt>
                <c:pt idx="17">
                  <c:v>8.1007808864804201E-2</c:v>
                </c:pt>
                <c:pt idx="18">
                  <c:v>6.4947291491393097E-2</c:v>
                </c:pt>
                <c:pt idx="19">
                  <c:v>1.3145944942720001E-2</c:v>
                </c:pt>
              </c:numCache>
            </c:numRef>
          </c:val>
          <c:extLst>
            <c:ext xmlns:c16="http://schemas.microsoft.com/office/drawing/2014/chart" uri="{C3380CC4-5D6E-409C-BE32-E72D297353CC}">
              <c16:uniqueId val="{00000002-C2D8-4AD7-A2E0-0F31D5385763}"/>
            </c:ext>
          </c:extLst>
        </c:ser>
        <c:dLbls>
          <c:showLegendKey val="0"/>
          <c:showVal val="0"/>
          <c:showCatName val="0"/>
          <c:showSerName val="0"/>
          <c:showPercent val="0"/>
          <c:showBubbleSize val="0"/>
        </c:dLbls>
        <c:gapWidth val="267"/>
        <c:overlap val="-43"/>
        <c:axId val="1647706928"/>
        <c:axId val="1708222656"/>
      </c:barChart>
      <c:catAx>
        <c:axId val="1647706928"/>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symbol index in Table 34</a:t>
                </a:r>
                <a:endParaRPr lang="ko-K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ko-KR"/>
          </a:p>
        </c:txPr>
        <c:crossAx val="1708222656"/>
        <c:crosses val="autoZero"/>
        <c:auto val="1"/>
        <c:lblAlgn val="ctr"/>
        <c:lblOffset val="100"/>
        <c:noMultiLvlLbl val="0"/>
      </c:catAx>
      <c:valAx>
        <c:axId val="1708222656"/>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value</a:t>
                </a:r>
                <a:endParaRPr lang="ko-K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crossAx val="1647706928"/>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legend>
    <c:plotVisOnly val="1"/>
    <c:dispBlanksAs val="gap"/>
    <c:showDLblsOverMax val="0"/>
  </c:chart>
  <c:spPr>
    <a:solidFill>
      <a:schemeClr val="lt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400"/>
              <a:t>Comparison on CSR and ILR under Normal Mode</a:t>
            </a:r>
            <a:endParaRPr lang="ko-KR" sz="14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ko-KR"/>
        </a:p>
      </c:txPr>
    </c:title>
    <c:autoTitleDeleted val="0"/>
    <c:plotArea>
      <c:layout/>
      <c:barChart>
        <c:barDir val="col"/>
        <c:grouping val="clustered"/>
        <c:varyColors val="0"/>
        <c:ser>
          <c:idx val="0"/>
          <c:order val="0"/>
          <c:tx>
            <c:strRef>
              <c:f>'CSR proof'!$D$17</c:f>
              <c:strCache>
                <c:ptCount val="1"/>
                <c:pt idx="0">
                  <c:v>branch</c:v>
                </c:pt>
              </c:strCache>
            </c:strRef>
          </c:tx>
          <c:spPr>
            <a:solidFill>
              <a:schemeClr val="accent1"/>
            </a:solidFill>
            <a:ln>
              <a:noFill/>
            </a:ln>
            <a:effectLst/>
          </c:spPr>
          <c:invertIfNegative val="0"/>
          <c:cat>
            <c:multiLvlStrRef>
              <c:f>'CSR proof'!$E$14:$X$16</c:f>
              <c:multiLvlStrCache>
                <c:ptCount val="20"/>
                <c:lvl>
                  <c:pt idx="0">
                    <c:v>CSR</c:v>
                  </c:pt>
                  <c:pt idx="1">
                    <c:v>ILR_F </c:v>
                  </c:pt>
                  <c:pt idx="2">
                    <c:v>CSR</c:v>
                  </c:pt>
                  <c:pt idx="3">
                    <c:v>ILR_F </c:v>
                  </c:pt>
                  <c:pt idx="4">
                    <c:v>CSR</c:v>
                  </c:pt>
                  <c:pt idx="5">
                    <c:v>ILR_F </c:v>
                  </c:pt>
                  <c:pt idx="6">
                    <c:v>CSR</c:v>
                  </c:pt>
                  <c:pt idx="7">
                    <c:v>ILR_F </c:v>
                  </c:pt>
                  <c:pt idx="8">
                    <c:v>CSR</c:v>
                  </c:pt>
                  <c:pt idx="9">
                    <c:v>ILR_F </c:v>
                  </c:pt>
                  <c:pt idx="10">
                    <c:v>CSR</c:v>
                  </c:pt>
                  <c:pt idx="11">
                    <c:v>ILR_F </c:v>
                  </c:pt>
                  <c:pt idx="12">
                    <c:v>CSR</c:v>
                  </c:pt>
                  <c:pt idx="13">
                    <c:v>ILR_F </c:v>
                  </c:pt>
                  <c:pt idx="14">
                    <c:v>CSR</c:v>
                  </c:pt>
                  <c:pt idx="15">
                    <c:v>ILR_F </c:v>
                  </c:pt>
                  <c:pt idx="16">
                    <c:v>CSR</c:v>
                  </c:pt>
                  <c:pt idx="17">
                    <c:v>ILR_F </c:v>
                  </c:pt>
                  <c:pt idx="18">
                    <c:v>CSR</c:v>
                  </c:pt>
                  <c:pt idx="19">
                    <c:v>ILR_F </c:v>
                  </c:pt>
                </c:lvl>
                <c:lvl>
                  <c:pt idx="0">
                    <c:v>1</c:v>
                  </c:pt>
                  <c:pt idx="2">
                    <c:v>2</c:v>
                  </c:pt>
                  <c:pt idx="4">
                    <c:v>3</c:v>
                  </c:pt>
                  <c:pt idx="6">
                    <c:v>4</c:v>
                  </c:pt>
                  <c:pt idx="8">
                    <c:v>5</c:v>
                  </c:pt>
                  <c:pt idx="10">
                    <c:v>6</c:v>
                  </c:pt>
                  <c:pt idx="12">
                    <c:v>7</c:v>
                  </c:pt>
                  <c:pt idx="14">
                    <c:v>8</c:v>
                  </c:pt>
                  <c:pt idx="16">
                    <c:v>9</c:v>
                  </c:pt>
                  <c:pt idx="18">
                    <c:v>10</c:v>
                  </c:pt>
                </c:lvl>
              </c:multiLvlStrCache>
            </c:multiLvlStrRef>
          </c:cat>
          <c:val>
            <c:numRef>
              <c:f>'CSR proof'!$E$17:$X$17</c:f>
              <c:numCache>
                <c:formatCode>General</c:formatCode>
                <c:ptCount val="20"/>
                <c:pt idx="0">
                  <c:v>0.19108064226278201</c:v>
                </c:pt>
                <c:pt idx="1">
                  <c:v>7.53703383600062E-2</c:v>
                </c:pt>
                <c:pt idx="2">
                  <c:v>0.215989833453407</c:v>
                </c:pt>
                <c:pt idx="3">
                  <c:v>2.9916396604119998E-2</c:v>
                </c:pt>
                <c:pt idx="4">
                  <c:v>0.220762276143115</c:v>
                </c:pt>
                <c:pt idx="5">
                  <c:v>6.3212055882855703E-3</c:v>
                </c:pt>
                <c:pt idx="6">
                  <c:v>0.112701379289543</c:v>
                </c:pt>
                <c:pt idx="7">
                  <c:v>3.16060279414278E-3</c:v>
                </c:pt>
                <c:pt idx="8">
                  <c:v>0.30855821650932103</c:v>
                </c:pt>
                <c:pt idx="9">
                  <c:v>7.0754404888748207E-2</c:v>
                </c:pt>
                <c:pt idx="10">
                  <c:v>0.164991193702374</c:v>
                </c:pt>
                <c:pt idx="11">
                  <c:v>5.6188494118094004E-3</c:v>
                </c:pt>
                <c:pt idx="12">
                  <c:v>0.20037684229833</c:v>
                </c:pt>
                <c:pt idx="13">
                  <c:v>9.4708872068237498E-2</c:v>
                </c:pt>
                <c:pt idx="14">
                  <c:v>0.34598215264167798</c:v>
                </c:pt>
                <c:pt idx="15">
                  <c:v>8.1597764743542495E-2</c:v>
                </c:pt>
                <c:pt idx="16">
                  <c:v>0.23728400745841099</c:v>
                </c:pt>
                <c:pt idx="17">
                  <c:v>1.5868525885689801E-2</c:v>
                </c:pt>
                <c:pt idx="18">
                  <c:v>4.1668605213219502E-2</c:v>
                </c:pt>
                <c:pt idx="19">
                  <c:v>2.1070685294285198E-3</c:v>
                </c:pt>
              </c:numCache>
            </c:numRef>
          </c:val>
          <c:extLst>
            <c:ext xmlns:c16="http://schemas.microsoft.com/office/drawing/2014/chart" uri="{C3380CC4-5D6E-409C-BE32-E72D297353CC}">
              <c16:uniqueId val="{00000000-48A6-4874-9D1E-E002192EBD07}"/>
            </c:ext>
          </c:extLst>
        </c:ser>
        <c:ser>
          <c:idx val="1"/>
          <c:order val="1"/>
          <c:tx>
            <c:strRef>
              <c:f>'CSR proof'!$D$18</c:f>
              <c:strCache>
                <c:ptCount val="1"/>
                <c:pt idx="0">
                  <c:v>cycle</c:v>
                </c:pt>
              </c:strCache>
            </c:strRef>
          </c:tx>
          <c:spPr>
            <a:solidFill>
              <a:schemeClr val="accent2"/>
            </a:solidFill>
            <a:ln>
              <a:noFill/>
            </a:ln>
            <a:effectLst/>
          </c:spPr>
          <c:invertIfNegative val="0"/>
          <c:cat>
            <c:multiLvlStrRef>
              <c:f>'CSR proof'!$E$14:$X$16</c:f>
              <c:multiLvlStrCache>
                <c:ptCount val="20"/>
                <c:lvl>
                  <c:pt idx="0">
                    <c:v>CSR</c:v>
                  </c:pt>
                  <c:pt idx="1">
                    <c:v>ILR_F </c:v>
                  </c:pt>
                  <c:pt idx="2">
                    <c:v>CSR</c:v>
                  </c:pt>
                  <c:pt idx="3">
                    <c:v>ILR_F </c:v>
                  </c:pt>
                  <c:pt idx="4">
                    <c:v>CSR</c:v>
                  </c:pt>
                  <c:pt idx="5">
                    <c:v>ILR_F </c:v>
                  </c:pt>
                  <c:pt idx="6">
                    <c:v>CSR</c:v>
                  </c:pt>
                  <c:pt idx="7">
                    <c:v>ILR_F </c:v>
                  </c:pt>
                  <c:pt idx="8">
                    <c:v>CSR</c:v>
                  </c:pt>
                  <c:pt idx="9">
                    <c:v>ILR_F </c:v>
                  </c:pt>
                  <c:pt idx="10">
                    <c:v>CSR</c:v>
                  </c:pt>
                  <c:pt idx="11">
                    <c:v>ILR_F </c:v>
                  </c:pt>
                  <c:pt idx="12">
                    <c:v>CSR</c:v>
                  </c:pt>
                  <c:pt idx="13">
                    <c:v>ILR_F </c:v>
                  </c:pt>
                  <c:pt idx="14">
                    <c:v>CSR</c:v>
                  </c:pt>
                  <c:pt idx="15">
                    <c:v>ILR_F </c:v>
                  </c:pt>
                  <c:pt idx="16">
                    <c:v>CSR</c:v>
                  </c:pt>
                  <c:pt idx="17">
                    <c:v>ILR_F </c:v>
                  </c:pt>
                  <c:pt idx="18">
                    <c:v>CSR</c:v>
                  </c:pt>
                  <c:pt idx="19">
                    <c:v>ILR_F </c:v>
                  </c:pt>
                </c:lvl>
                <c:lvl>
                  <c:pt idx="0">
                    <c:v>1</c:v>
                  </c:pt>
                  <c:pt idx="2">
                    <c:v>2</c:v>
                  </c:pt>
                  <c:pt idx="4">
                    <c:v>3</c:v>
                  </c:pt>
                  <c:pt idx="6">
                    <c:v>4</c:v>
                  </c:pt>
                  <c:pt idx="8">
                    <c:v>5</c:v>
                  </c:pt>
                  <c:pt idx="10">
                    <c:v>6</c:v>
                  </c:pt>
                  <c:pt idx="12">
                    <c:v>7</c:v>
                  </c:pt>
                  <c:pt idx="14">
                    <c:v>8</c:v>
                  </c:pt>
                  <c:pt idx="16">
                    <c:v>9</c:v>
                  </c:pt>
                  <c:pt idx="18">
                    <c:v>10</c:v>
                  </c:pt>
                </c:lvl>
              </c:multiLvlStrCache>
            </c:multiLvlStrRef>
          </c:cat>
          <c:val>
            <c:numRef>
              <c:f>'CSR proof'!$E$18:$X$18</c:f>
              <c:numCache>
                <c:formatCode>General</c:formatCode>
                <c:ptCount val="20"/>
                <c:pt idx="0">
                  <c:v>7.6178717207164001E-2</c:v>
                </c:pt>
                <c:pt idx="1">
                  <c:v>2.8914973235021998E-2</c:v>
                </c:pt>
                <c:pt idx="2">
                  <c:v>0.42399349721799401</c:v>
                </c:pt>
                <c:pt idx="3">
                  <c:v>0.12744401935180899</c:v>
                </c:pt>
                <c:pt idx="4">
                  <c:v>0.33132460103794298</c:v>
                </c:pt>
                <c:pt idx="5">
                  <c:v>4.5269948134130399E-2</c:v>
                </c:pt>
                <c:pt idx="6">
                  <c:v>0.28806851171613701</c:v>
                </c:pt>
                <c:pt idx="7">
                  <c:v>6.3212055882855703E-3</c:v>
                </c:pt>
                <c:pt idx="8">
                  <c:v>0.26385615543965901</c:v>
                </c:pt>
                <c:pt idx="9">
                  <c:v>7.3865272209319294E-2</c:v>
                </c:pt>
                <c:pt idx="10">
                  <c:v>0.14153341171512401</c:v>
                </c:pt>
                <c:pt idx="11">
                  <c:v>6.3212055882855703E-3</c:v>
                </c:pt>
                <c:pt idx="12">
                  <c:v>0.18132147229234399</c:v>
                </c:pt>
                <c:pt idx="13">
                  <c:v>5.5537885531332501E-2</c:v>
                </c:pt>
                <c:pt idx="14">
                  <c:v>0.36947494021765098</c:v>
                </c:pt>
                <c:pt idx="15">
                  <c:v>8.2156628449030905E-2</c:v>
                </c:pt>
                <c:pt idx="16">
                  <c:v>0.20770490718572401</c:v>
                </c:pt>
                <c:pt idx="17">
                  <c:v>2.2779184484992599E-2</c:v>
                </c:pt>
                <c:pt idx="18">
                  <c:v>8.1703848053215594E-2</c:v>
                </c:pt>
                <c:pt idx="19">
                  <c:v>5.2676713235713102E-3</c:v>
                </c:pt>
              </c:numCache>
            </c:numRef>
          </c:val>
          <c:extLst>
            <c:ext xmlns:c16="http://schemas.microsoft.com/office/drawing/2014/chart" uri="{C3380CC4-5D6E-409C-BE32-E72D297353CC}">
              <c16:uniqueId val="{00000001-48A6-4874-9D1E-E002192EBD07}"/>
            </c:ext>
          </c:extLst>
        </c:ser>
        <c:ser>
          <c:idx val="2"/>
          <c:order val="2"/>
          <c:tx>
            <c:strRef>
              <c:f>'CSR proof'!$D$19</c:f>
              <c:strCache>
                <c:ptCount val="1"/>
                <c:pt idx="0">
                  <c:v>instruction</c:v>
                </c:pt>
              </c:strCache>
            </c:strRef>
          </c:tx>
          <c:spPr>
            <a:solidFill>
              <a:schemeClr val="accent3"/>
            </a:solidFill>
            <a:ln>
              <a:noFill/>
            </a:ln>
            <a:effectLst/>
          </c:spPr>
          <c:invertIfNegative val="0"/>
          <c:cat>
            <c:multiLvlStrRef>
              <c:f>'CSR proof'!$E$14:$X$16</c:f>
              <c:multiLvlStrCache>
                <c:ptCount val="20"/>
                <c:lvl>
                  <c:pt idx="0">
                    <c:v>CSR</c:v>
                  </c:pt>
                  <c:pt idx="1">
                    <c:v>ILR_F </c:v>
                  </c:pt>
                  <c:pt idx="2">
                    <c:v>CSR</c:v>
                  </c:pt>
                  <c:pt idx="3">
                    <c:v>ILR_F </c:v>
                  </c:pt>
                  <c:pt idx="4">
                    <c:v>CSR</c:v>
                  </c:pt>
                  <c:pt idx="5">
                    <c:v>ILR_F </c:v>
                  </c:pt>
                  <c:pt idx="6">
                    <c:v>CSR</c:v>
                  </c:pt>
                  <c:pt idx="7">
                    <c:v>ILR_F </c:v>
                  </c:pt>
                  <c:pt idx="8">
                    <c:v>CSR</c:v>
                  </c:pt>
                  <c:pt idx="9">
                    <c:v>ILR_F </c:v>
                  </c:pt>
                  <c:pt idx="10">
                    <c:v>CSR</c:v>
                  </c:pt>
                  <c:pt idx="11">
                    <c:v>ILR_F </c:v>
                  </c:pt>
                  <c:pt idx="12">
                    <c:v>CSR</c:v>
                  </c:pt>
                  <c:pt idx="13">
                    <c:v>ILR_F </c:v>
                  </c:pt>
                  <c:pt idx="14">
                    <c:v>CSR</c:v>
                  </c:pt>
                  <c:pt idx="15">
                    <c:v>ILR_F </c:v>
                  </c:pt>
                  <c:pt idx="16">
                    <c:v>CSR</c:v>
                  </c:pt>
                  <c:pt idx="17">
                    <c:v>ILR_F </c:v>
                  </c:pt>
                  <c:pt idx="18">
                    <c:v>CSR</c:v>
                  </c:pt>
                  <c:pt idx="19">
                    <c:v>ILR_F </c:v>
                  </c:pt>
                </c:lvl>
                <c:lvl>
                  <c:pt idx="0">
                    <c:v>1</c:v>
                  </c:pt>
                  <c:pt idx="2">
                    <c:v>2</c:v>
                  </c:pt>
                  <c:pt idx="4">
                    <c:v>3</c:v>
                  </c:pt>
                  <c:pt idx="6">
                    <c:v>4</c:v>
                  </c:pt>
                  <c:pt idx="8">
                    <c:v>5</c:v>
                  </c:pt>
                  <c:pt idx="10">
                    <c:v>6</c:v>
                  </c:pt>
                  <c:pt idx="12">
                    <c:v>7</c:v>
                  </c:pt>
                  <c:pt idx="14">
                    <c:v>8</c:v>
                  </c:pt>
                  <c:pt idx="16">
                    <c:v>9</c:v>
                  </c:pt>
                  <c:pt idx="18">
                    <c:v>10</c:v>
                  </c:pt>
                </c:lvl>
              </c:multiLvlStrCache>
            </c:multiLvlStrRef>
          </c:cat>
          <c:val>
            <c:numRef>
              <c:f>'CSR proof'!$E$19:$X$19</c:f>
              <c:numCache>
                <c:formatCode>General</c:formatCode>
                <c:ptCount val="20"/>
                <c:pt idx="0">
                  <c:v>0.17453830661459699</c:v>
                </c:pt>
                <c:pt idx="1">
                  <c:v>4.1071013082798702E-2</c:v>
                </c:pt>
                <c:pt idx="2">
                  <c:v>0.21273270962749499</c:v>
                </c:pt>
                <c:pt idx="3">
                  <c:v>4.1639753305225201E-2</c:v>
                </c:pt>
                <c:pt idx="4">
                  <c:v>0.25031142074257501</c:v>
                </c:pt>
                <c:pt idx="5">
                  <c:v>1.2642411176571101E-2</c:v>
                </c:pt>
                <c:pt idx="6">
                  <c:v>6.2658840565907606E-2</c:v>
                </c:pt>
                <c:pt idx="7">
                  <c:v>5.2676713235713102E-3</c:v>
                </c:pt>
                <c:pt idx="8">
                  <c:v>0.27779959047256397</c:v>
                </c:pt>
                <c:pt idx="9">
                  <c:v>5.2635161438729899E-2</c:v>
                </c:pt>
                <c:pt idx="10">
                  <c:v>0.28819923872055497</c:v>
                </c:pt>
                <c:pt idx="11">
                  <c:v>4.7748515019647601E-2</c:v>
                </c:pt>
                <c:pt idx="12">
                  <c:v>0.23384289740954001</c:v>
                </c:pt>
                <c:pt idx="13">
                  <c:v>0.117839539924804</c:v>
                </c:pt>
                <c:pt idx="14">
                  <c:v>0.36736084302468203</c:v>
                </c:pt>
                <c:pt idx="15">
                  <c:v>9.3843013925736907E-2</c:v>
                </c:pt>
                <c:pt idx="16">
                  <c:v>0.275967578289599</c:v>
                </c:pt>
                <c:pt idx="17">
                  <c:v>7.1061483458180794E-2</c:v>
                </c:pt>
                <c:pt idx="18">
                  <c:v>0.18981044748728099</c:v>
                </c:pt>
                <c:pt idx="19">
                  <c:v>4.4024484026389199E-2</c:v>
                </c:pt>
              </c:numCache>
            </c:numRef>
          </c:val>
          <c:extLst>
            <c:ext xmlns:c16="http://schemas.microsoft.com/office/drawing/2014/chart" uri="{C3380CC4-5D6E-409C-BE32-E72D297353CC}">
              <c16:uniqueId val="{00000002-48A6-4874-9D1E-E002192EBD07}"/>
            </c:ext>
          </c:extLst>
        </c:ser>
        <c:dLbls>
          <c:showLegendKey val="0"/>
          <c:showVal val="0"/>
          <c:showCatName val="0"/>
          <c:showSerName val="0"/>
          <c:showPercent val="0"/>
          <c:showBubbleSize val="0"/>
        </c:dLbls>
        <c:gapWidth val="267"/>
        <c:overlap val="-43"/>
        <c:axId val="1668223744"/>
        <c:axId val="1454015968"/>
      </c:barChart>
      <c:catAx>
        <c:axId val="1668223744"/>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symbol index in Table 34</a:t>
                </a:r>
                <a:endParaRPr lang="ko-K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ko-KR"/>
          </a:p>
        </c:txPr>
        <c:crossAx val="1454015968"/>
        <c:crosses val="autoZero"/>
        <c:auto val="1"/>
        <c:lblAlgn val="ctr"/>
        <c:lblOffset val="100"/>
        <c:noMultiLvlLbl val="0"/>
      </c:catAx>
      <c:valAx>
        <c:axId val="1454015968"/>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value</a:t>
                </a:r>
                <a:endParaRPr lang="ko-K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crossAx val="1668223744"/>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legend>
    <c:plotVisOnly val="1"/>
    <c:dispBlanksAs val="gap"/>
    <c:showDLblsOverMax val="0"/>
  </c:chart>
  <c:spPr>
    <a:solidFill>
      <a:schemeClr val="lt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400"/>
              <a:t>Comparison on CLR and CLR Mean </a:t>
            </a:r>
            <a:endParaRPr lang="ko-KR" sz="14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ko-KR"/>
        </a:p>
      </c:txPr>
    </c:title>
    <c:autoTitleDeleted val="0"/>
    <c:plotArea>
      <c:layout/>
      <c:barChart>
        <c:barDir val="col"/>
        <c:grouping val="clustered"/>
        <c:varyColors val="0"/>
        <c:ser>
          <c:idx val="0"/>
          <c:order val="0"/>
          <c:tx>
            <c:strRef>
              <c:f>Sheet2!$F$3</c:f>
              <c:strCache>
                <c:ptCount val="1"/>
                <c:pt idx="0">
                  <c:v>CLR</c:v>
                </c:pt>
              </c:strCache>
            </c:strRef>
          </c:tx>
          <c:spPr>
            <a:solidFill>
              <a:schemeClr val="accent1"/>
            </a:solidFill>
            <a:ln>
              <a:noFill/>
            </a:ln>
            <a:effectLst/>
          </c:spPr>
          <c:invertIfNegative val="0"/>
          <c:cat>
            <c:strRef>
              <c:f>Sheet2!$E$4:$E$35</c:f>
              <c:strCache>
                <c:ptCount val="31"/>
                <c:pt idx="0">
                  <c:v>cid_rcoff_goff</c:v>
                </c:pt>
                <c:pt idx="2">
                  <c:v>cid_rcoff_gon</c:v>
                </c:pt>
                <c:pt idx="4">
                  <c:v>cid_rcon_goff</c:v>
                </c:pt>
                <c:pt idx="6">
                  <c:v>cid_rcon_gon</c:v>
                </c:pt>
                <c:pt idx="8">
                  <c:v>wct_rcoff_goff</c:v>
                </c:pt>
                <c:pt idx="10">
                  <c:v>wct_rcoff_gon</c:v>
                </c:pt>
                <c:pt idx="12">
                  <c:v>wct_rcon_goff</c:v>
                </c:pt>
                <c:pt idx="14">
                  <c:v>wct_rcon_gon</c:v>
                </c:pt>
                <c:pt idx="16">
                  <c:v>wet_rcoff_goff</c:v>
                </c:pt>
                <c:pt idx="18">
                  <c:v>wet_rcoff_gon</c:v>
                </c:pt>
                <c:pt idx="20">
                  <c:v>wet_rcon_goff</c:v>
                </c:pt>
                <c:pt idx="22">
                  <c:v>wet_rcon_gon</c:v>
                </c:pt>
                <c:pt idx="24">
                  <c:v>wid_rcoff_goff</c:v>
                </c:pt>
                <c:pt idx="26">
                  <c:v>wid_rcoff_gon</c:v>
                </c:pt>
                <c:pt idx="28">
                  <c:v>wid_rcon_goff</c:v>
                </c:pt>
                <c:pt idx="30">
                  <c:v>wid_rcon_gon</c:v>
                </c:pt>
              </c:strCache>
            </c:strRef>
          </c:cat>
          <c:val>
            <c:numRef>
              <c:f>Sheet2!$F$4:$F$35</c:f>
              <c:numCache>
                <c:formatCode>General</c:formatCode>
                <c:ptCount val="32"/>
                <c:pt idx="0">
                  <c:v>0.11799999999999999</c:v>
                </c:pt>
                <c:pt idx="1">
                  <c:v>0</c:v>
                </c:pt>
                <c:pt idx="2">
                  <c:v>0.45800000000000002</c:v>
                </c:pt>
                <c:pt idx="3">
                  <c:v>0</c:v>
                </c:pt>
                <c:pt idx="4">
                  <c:v>6.0999999999999999E-2</c:v>
                </c:pt>
                <c:pt idx="5">
                  <c:v>0</c:v>
                </c:pt>
                <c:pt idx="6">
                  <c:v>0.47099999999999997</c:v>
                </c:pt>
                <c:pt idx="7">
                  <c:v>0</c:v>
                </c:pt>
                <c:pt idx="8">
                  <c:v>0.111</c:v>
                </c:pt>
                <c:pt idx="9">
                  <c:v>0</c:v>
                </c:pt>
                <c:pt idx="10">
                  <c:v>0.54800000000000004</c:v>
                </c:pt>
                <c:pt idx="11">
                  <c:v>0</c:v>
                </c:pt>
                <c:pt idx="12">
                  <c:v>6.2E-2</c:v>
                </c:pt>
                <c:pt idx="13">
                  <c:v>0</c:v>
                </c:pt>
                <c:pt idx="14">
                  <c:v>0.56899999999999995</c:v>
                </c:pt>
                <c:pt idx="15">
                  <c:v>0</c:v>
                </c:pt>
                <c:pt idx="16">
                  <c:v>0.108</c:v>
                </c:pt>
                <c:pt idx="17">
                  <c:v>0</c:v>
                </c:pt>
                <c:pt idx="18">
                  <c:v>0.52400000000000002</c:v>
                </c:pt>
                <c:pt idx="19">
                  <c:v>0</c:v>
                </c:pt>
                <c:pt idx="20">
                  <c:v>0</c:v>
                </c:pt>
                <c:pt idx="21">
                  <c:v>0</c:v>
                </c:pt>
                <c:pt idx="22">
                  <c:v>0.64</c:v>
                </c:pt>
                <c:pt idx="23">
                  <c:v>0</c:v>
                </c:pt>
                <c:pt idx="24">
                  <c:v>0.109</c:v>
                </c:pt>
                <c:pt idx="25">
                  <c:v>0</c:v>
                </c:pt>
                <c:pt idx="26">
                  <c:v>0.52800000000000002</c:v>
                </c:pt>
                <c:pt idx="27">
                  <c:v>0</c:v>
                </c:pt>
                <c:pt idx="28">
                  <c:v>8.3000000000000004E-2</c:v>
                </c:pt>
                <c:pt idx="29">
                  <c:v>0</c:v>
                </c:pt>
                <c:pt idx="30">
                  <c:v>0.499</c:v>
                </c:pt>
                <c:pt idx="31">
                  <c:v>0</c:v>
                </c:pt>
              </c:numCache>
            </c:numRef>
          </c:val>
          <c:extLst>
            <c:ext xmlns:c16="http://schemas.microsoft.com/office/drawing/2014/chart" uri="{C3380CC4-5D6E-409C-BE32-E72D297353CC}">
              <c16:uniqueId val="{00000000-C2AC-40AA-A35A-5AFF3AB86E6F}"/>
            </c:ext>
          </c:extLst>
        </c:ser>
        <c:ser>
          <c:idx val="1"/>
          <c:order val="1"/>
          <c:tx>
            <c:strRef>
              <c:f>Sheet2!$I$3</c:f>
              <c:strCache>
                <c:ptCount val="1"/>
                <c:pt idx="0">
                  <c:v>CLR Mean</c:v>
                </c:pt>
              </c:strCache>
            </c:strRef>
          </c:tx>
          <c:spPr>
            <a:solidFill>
              <a:schemeClr val="accent2"/>
            </a:solidFill>
            <a:ln>
              <a:noFill/>
            </a:ln>
            <a:effectLst/>
          </c:spPr>
          <c:invertIfNegative val="0"/>
          <c:cat>
            <c:strRef>
              <c:f>Sheet2!$E$4:$E$35</c:f>
              <c:strCache>
                <c:ptCount val="31"/>
                <c:pt idx="0">
                  <c:v>cid_rcoff_goff</c:v>
                </c:pt>
                <c:pt idx="2">
                  <c:v>cid_rcoff_gon</c:v>
                </c:pt>
                <c:pt idx="4">
                  <c:v>cid_rcon_goff</c:v>
                </c:pt>
                <c:pt idx="6">
                  <c:v>cid_rcon_gon</c:v>
                </c:pt>
                <c:pt idx="8">
                  <c:v>wct_rcoff_goff</c:v>
                </c:pt>
                <c:pt idx="10">
                  <c:v>wct_rcoff_gon</c:v>
                </c:pt>
                <c:pt idx="12">
                  <c:v>wct_rcon_goff</c:v>
                </c:pt>
                <c:pt idx="14">
                  <c:v>wct_rcon_gon</c:v>
                </c:pt>
                <c:pt idx="16">
                  <c:v>wet_rcoff_goff</c:v>
                </c:pt>
                <c:pt idx="18">
                  <c:v>wet_rcoff_gon</c:v>
                </c:pt>
                <c:pt idx="20">
                  <c:v>wet_rcon_goff</c:v>
                </c:pt>
                <c:pt idx="22">
                  <c:v>wet_rcon_gon</c:v>
                </c:pt>
                <c:pt idx="24">
                  <c:v>wid_rcoff_goff</c:v>
                </c:pt>
                <c:pt idx="26">
                  <c:v>wid_rcoff_gon</c:v>
                </c:pt>
                <c:pt idx="28">
                  <c:v>wid_rcon_goff</c:v>
                </c:pt>
                <c:pt idx="30">
                  <c:v>wid_rcon_gon</c:v>
                </c:pt>
              </c:strCache>
            </c:strRef>
          </c:cat>
          <c:val>
            <c:numRef>
              <c:f>Sheet2!$I$4:$I$35</c:f>
              <c:numCache>
                <c:formatCode>General</c:formatCode>
                <c:ptCount val="32"/>
                <c:pt idx="0">
                  <c:v>1.8540000000000001</c:v>
                </c:pt>
                <c:pt idx="1">
                  <c:v>0.82499999999999996</c:v>
                </c:pt>
                <c:pt idx="2">
                  <c:v>1.3240000000000001</c:v>
                </c:pt>
                <c:pt idx="3">
                  <c:v>6.9640000000000004</c:v>
                </c:pt>
                <c:pt idx="4">
                  <c:v>1.2430000000000001</c:v>
                </c:pt>
                <c:pt idx="5">
                  <c:v>0.67800000000000005</c:v>
                </c:pt>
                <c:pt idx="6">
                  <c:v>1.194</c:v>
                </c:pt>
                <c:pt idx="7">
                  <c:v>0.73499999999999999</c:v>
                </c:pt>
                <c:pt idx="8">
                  <c:v>1.8520000000000001</c:v>
                </c:pt>
                <c:pt idx="9">
                  <c:v>0.82599999999999996</c:v>
                </c:pt>
                <c:pt idx="10">
                  <c:v>1.129</c:v>
                </c:pt>
                <c:pt idx="11">
                  <c:v>0.76100000000000001</c:v>
                </c:pt>
                <c:pt idx="12">
                  <c:v>1.2649999999999999</c:v>
                </c:pt>
                <c:pt idx="13">
                  <c:v>0.72599999999999998</c:v>
                </c:pt>
                <c:pt idx="14">
                  <c:v>1.2410000000000001</c:v>
                </c:pt>
                <c:pt idx="15">
                  <c:v>0.72899999999999998</c:v>
                </c:pt>
                <c:pt idx="16">
                  <c:v>1.798</c:v>
                </c:pt>
                <c:pt idx="17">
                  <c:v>0.59</c:v>
                </c:pt>
                <c:pt idx="18">
                  <c:v>1.325</c:v>
                </c:pt>
                <c:pt idx="19">
                  <c:v>0.77700000000000002</c:v>
                </c:pt>
                <c:pt idx="20">
                  <c:v>1.274</c:v>
                </c:pt>
                <c:pt idx="21">
                  <c:v>1.345</c:v>
                </c:pt>
                <c:pt idx="22">
                  <c:v>1.4650000000000001</c:v>
                </c:pt>
                <c:pt idx="23">
                  <c:v>0.57799999999999996</c:v>
                </c:pt>
                <c:pt idx="24">
                  <c:v>1.8480000000000001</c:v>
                </c:pt>
                <c:pt idx="25">
                  <c:v>0.84199999999999997</c:v>
                </c:pt>
                <c:pt idx="26">
                  <c:v>1.3080000000000001</c:v>
                </c:pt>
                <c:pt idx="27">
                  <c:v>0.80900000000000005</c:v>
                </c:pt>
                <c:pt idx="28">
                  <c:v>1.284</c:v>
                </c:pt>
                <c:pt idx="29">
                  <c:v>0.67800000000000005</c:v>
                </c:pt>
                <c:pt idx="30">
                  <c:v>1.2310000000000001</c:v>
                </c:pt>
                <c:pt idx="31">
                  <c:v>0.79600000000000004</c:v>
                </c:pt>
              </c:numCache>
            </c:numRef>
          </c:val>
          <c:extLst>
            <c:ext xmlns:c16="http://schemas.microsoft.com/office/drawing/2014/chart" uri="{C3380CC4-5D6E-409C-BE32-E72D297353CC}">
              <c16:uniqueId val="{00000001-C2AC-40AA-A35A-5AFF3AB86E6F}"/>
            </c:ext>
          </c:extLst>
        </c:ser>
        <c:dLbls>
          <c:showLegendKey val="0"/>
          <c:showVal val="0"/>
          <c:showCatName val="0"/>
          <c:showSerName val="0"/>
          <c:showPercent val="0"/>
          <c:showBubbleSize val="0"/>
        </c:dLbls>
        <c:gapWidth val="267"/>
        <c:overlap val="-43"/>
        <c:axId val="1470716975"/>
        <c:axId val="1462794175"/>
      </c:barChart>
      <c:catAx>
        <c:axId val="147071697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scenario</a:t>
                </a:r>
                <a:endParaRPr lang="ko-K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ko-KR"/>
          </a:p>
        </c:txPr>
        <c:crossAx val="1462794175"/>
        <c:crosses val="autoZero"/>
        <c:auto val="1"/>
        <c:lblAlgn val="ctr"/>
        <c:lblOffset val="100"/>
        <c:noMultiLvlLbl val="0"/>
      </c:catAx>
      <c:valAx>
        <c:axId val="1462794175"/>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value</a:t>
                </a:r>
                <a:endParaRPr lang="ko-K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crossAx val="1470716975"/>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ko-K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a:t>Perf STAT Comaprison</a:t>
            </a:r>
            <a:endParaRPr lang="ko-KR"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barChart>
        <c:barDir val="col"/>
        <c:grouping val="clustered"/>
        <c:varyColors val="0"/>
        <c:ser>
          <c:idx val="0"/>
          <c:order val="0"/>
          <c:tx>
            <c:strRef>
              <c:f>'[저널 데이터.xlsx]sys_bench'!$B$4</c:f>
              <c:strCache>
                <c:ptCount val="1"/>
                <c:pt idx="0">
                  <c:v>cycles</c:v>
                </c:pt>
              </c:strCache>
            </c:strRef>
          </c:tx>
          <c:spPr>
            <a:solidFill>
              <a:schemeClr val="accent1"/>
            </a:solidFill>
            <a:ln>
              <a:noFill/>
            </a:ln>
            <a:effectLst/>
          </c:spPr>
          <c:invertIfNegative val="0"/>
          <c:cat>
            <c:strRef>
              <c:f>'[저널 데이터.xlsx]sys_bench'!$C$3:$E$3</c:f>
              <c:strCache>
                <c:ptCount val="3"/>
                <c:pt idx="0">
                  <c:v>0.898 GHz</c:v>
                </c:pt>
                <c:pt idx="1">
                  <c:v>1.796 GHz</c:v>
                </c:pt>
                <c:pt idx="2">
                  <c:v>2.693 GHz</c:v>
                </c:pt>
              </c:strCache>
            </c:strRef>
          </c:cat>
          <c:val>
            <c:numRef>
              <c:f>'[저널 데이터.xlsx]sys_bench'!$C$4:$E$4</c:f>
              <c:numCache>
                <c:formatCode>#,##0</c:formatCode>
                <c:ptCount val="3"/>
                <c:pt idx="0">
                  <c:v>447526943306</c:v>
                </c:pt>
                <c:pt idx="1">
                  <c:v>446643997063</c:v>
                </c:pt>
                <c:pt idx="2">
                  <c:v>446349029866</c:v>
                </c:pt>
              </c:numCache>
            </c:numRef>
          </c:val>
          <c:extLst>
            <c:ext xmlns:c16="http://schemas.microsoft.com/office/drawing/2014/chart" uri="{C3380CC4-5D6E-409C-BE32-E72D297353CC}">
              <c16:uniqueId val="{00000000-8DDB-4A76-B3CC-BA28D40E3756}"/>
            </c:ext>
          </c:extLst>
        </c:ser>
        <c:ser>
          <c:idx val="1"/>
          <c:order val="1"/>
          <c:tx>
            <c:strRef>
              <c:f>'[저널 데이터.xlsx]sys_bench'!$B$5</c:f>
              <c:strCache>
                <c:ptCount val="1"/>
                <c:pt idx="0">
                  <c:v>instructions</c:v>
                </c:pt>
              </c:strCache>
            </c:strRef>
          </c:tx>
          <c:spPr>
            <a:solidFill>
              <a:schemeClr val="accent2"/>
            </a:solidFill>
            <a:ln>
              <a:noFill/>
            </a:ln>
            <a:effectLst/>
          </c:spPr>
          <c:invertIfNegative val="0"/>
          <c:cat>
            <c:strRef>
              <c:f>'[저널 데이터.xlsx]sys_bench'!$C$3:$E$3</c:f>
              <c:strCache>
                <c:ptCount val="3"/>
                <c:pt idx="0">
                  <c:v>0.898 GHz</c:v>
                </c:pt>
                <c:pt idx="1">
                  <c:v>1.796 GHz</c:v>
                </c:pt>
                <c:pt idx="2">
                  <c:v>2.693 GHz</c:v>
                </c:pt>
              </c:strCache>
            </c:strRef>
          </c:cat>
          <c:val>
            <c:numRef>
              <c:f>'[저널 데이터.xlsx]sys_bench'!$C$5:$E$5</c:f>
              <c:numCache>
                <c:formatCode>#,##0</c:formatCode>
                <c:ptCount val="3"/>
                <c:pt idx="0">
                  <c:v>154822915033</c:v>
                </c:pt>
                <c:pt idx="1">
                  <c:v>154375520574</c:v>
                </c:pt>
                <c:pt idx="2">
                  <c:v>154217765353</c:v>
                </c:pt>
              </c:numCache>
            </c:numRef>
          </c:val>
          <c:extLst>
            <c:ext xmlns:c16="http://schemas.microsoft.com/office/drawing/2014/chart" uri="{C3380CC4-5D6E-409C-BE32-E72D297353CC}">
              <c16:uniqueId val="{00000001-8DDB-4A76-B3CC-BA28D40E3756}"/>
            </c:ext>
          </c:extLst>
        </c:ser>
        <c:ser>
          <c:idx val="2"/>
          <c:order val="2"/>
          <c:tx>
            <c:strRef>
              <c:f>'[저널 데이터.xlsx]sys_bench'!$B$6</c:f>
              <c:strCache>
                <c:ptCount val="1"/>
                <c:pt idx="0">
                  <c:v>branches</c:v>
                </c:pt>
              </c:strCache>
            </c:strRef>
          </c:tx>
          <c:spPr>
            <a:solidFill>
              <a:schemeClr val="accent3"/>
            </a:solidFill>
            <a:ln>
              <a:noFill/>
            </a:ln>
            <a:effectLst/>
          </c:spPr>
          <c:invertIfNegative val="0"/>
          <c:cat>
            <c:strRef>
              <c:f>'[저널 데이터.xlsx]sys_bench'!$C$3:$E$3</c:f>
              <c:strCache>
                <c:ptCount val="3"/>
                <c:pt idx="0">
                  <c:v>0.898 GHz</c:v>
                </c:pt>
                <c:pt idx="1">
                  <c:v>1.796 GHz</c:v>
                </c:pt>
                <c:pt idx="2">
                  <c:v>2.693 GHz</c:v>
                </c:pt>
              </c:strCache>
            </c:strRef>
          </c:cat>
          <c:val>
            <c:numRef>
              <c:f>'[저널 데이터.xlsx]sys_bench'!$C$6:$E$6</c:f>
              <c:numCache>
                <c:formatCode>#,##0</c:formatCode>
                <c:ptCount val="3"/>
                <c:pt idx="0">
                  <c:v>42206345317</c:v>
                </c:pt>
                <c:pt idx="1">
                  <c:v>42129396920</c:v>
                </c:pt>
                <c:pt idx="2">
                  <c:v>42102096956</c:v>
                </c:pt>
              </c:numCache>
            </c:numRef>
          </c:val>
          <c:extLst>
            <c:ext xmlns:c16="http://schemas.microsoft.com/office/drawing/2014/chart" uri="{C3380CC4-5D6E-409C-BE32-E72D297353CC}">
              <c16:uniqueId val="{00000002-8DDB-4A76-B3CC-BA28D40E3756}"/>
            </c:ext>
          </c:extLst>
        </c:ser>
        <c:dLbls>
          <c:showLegendKey val="0"/>
          <c:showVal val="0"/>
          <c:showCatName val="0"/>
          <c:showSerName val="0"/>
          <c:showPercent val="0"/>
          <c:showBubbleSize val="0"/>
        </c:dLbls>
        <c:gapWidth val="219"/>
        <c:overlap val="-27"/>
        <c:axId val="1857143856"/>
        <c:axId val="1857130896"/>
      </c:barChart>
      <c:catAx>
        <c:axId val="1857143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CPU Clock</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857130896"/>
        <c:crosses val="autoZero"/>
        <c:auto val="1"/>
        <c:lblAlgn val="ctr"/>
        <c:lblOffset val="100"/>
        <c:noMultiLvlLbl val="0"/>
      </c:catAx>
      <c:valAx>
        <c:axId val="1857130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count</a:t>
                </a:r>
                <a:endParaRPr lang="ko-KR"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85714385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ko-KR"/>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400"/>
              <a:t>Comparison on F1 and F1 Mean </a:t>
            </a:r>
            <a:endParaRPr lang="ko-KR" sz="14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ko-KR"/>
        </a:p>
      </c:txPr>
    </c:title>
    <c:autoTitleDeleted val="0"/>
    <c:plotArea>
      <c:layout/>
      <c:barChart>
        <c:barDir val="col"/>
        <c:grouping val="clustered"/>
        <c:varyColors val="0"/>
        <c:ser>
          <c:idx val="0"/>
          <c:order val="0"/>
          <c:tx>
            <c:strRef>
              <c:f>Sheet2!$G$3</c:f>
              <c:strCache>
                <c:ptCount val="1"/>
                <c:pt idx="0">
                  <c:v>F1</c:v>
                </c:pt>
              </c:strCache>
            </c:strRef>
          </c:tx>
          <c:spPr>
            <a:solidFill>
              <a:schemeClr val="accent1"/>
            </a:solidFill>
            <a:ln>
              <a:noFill/>
            </a:ln>
            <a:effectLst/>
          </c:spPr>
          <c:invertIfNegative val="0"/>
          <c:cat>
            <c:strRef>
              <c:f>Sheet2!$E$4:$E$35</c:f>
              <c:strCache>
                <c:ptCount val="31"/>
                <c:pt idx="0">
                  <c:v>cid_rcoff_goff</c:v>
                </c:pt>
                <c:pt idx="2">
                  <c:v>cid_rcoff_gon</c:v>
                </c:pt>
                <c:pt idx="4">
                  <c:v>cid_rcon_goff</c:v>
                </c:pt>
                <c:pt idx="6">
                  <c:v>cid_rcon_gon</c:v>
                </c:pt>
                <c:pt idx="8">
                  <c:v>wct_rcoff_goff</c:v>
                </c:pt>
                <c:pt idx="10">
                  <c:v>wct_rcoff_gon</c:v>
                </c:pt>
                <c:pt idx="12">
                  <c:v>wct_rcon_goff</c:v>
                </c:pt>
                <c:pt idx="14">
                  <c:v>wct_rcon_gon</c:v>
                </c:pt>
                <c:pt idx="16">
                  <c:v>wet_rcoff_goff</c:v>
                </c:pt>
                <c:pt idx="18">
                  <c:v>wet_rcoff_gon</c:v>
                </c:pt>
                <c:pt idx="20">
                  <c:v>wet_rcon_goff</c:v>
                </c:pt>
                <c:pt idx="22">
                  <c:v>wet_rcon_gon</c:v>
                </c:pt>
                <c:pt idx="24">
                  <c:v>wid_rcoff_goff</c:v>
                </c:pt>
                <c:pt idx="26">
                  <c:v>wid_rcoff_gon</c:v>
                </c:pt>
                <c:pt idx="28">
                  <c:v>wid_rcon_goff</c:v>
                </c:pt>
                <c:pt idx="30">
                  <c:v>wid_rcon_gon</c:v>
                </c:pt>
              </c:strCache>
            </c:strRef>
          </c:cat>
          <c:val>
            <c:numRef>
              <c:f>Sheet2!$G$4:$G$35</c:f>
              <c:numCache>
                <c:formatCode>General</c:formatCode>
                <c:ptCount val="32"/>
                <c:pt idx="0">
                  <c:v>0.99299999999999999</c:v>
                </c:pt>
                <c:pt idx="1">
                  <c:v>0.98299999999999998</c:v>
                </c:pt>
                <c:pt idx="2">
                  <c:v>0.79</c:v>
                </c:pt>
                <c:pt idx="3">
                  <c:v>0.94399999999999995</c:v>
                </c:pt>
                <c:pt idx="4">
                  <c:v>0.96</c:v>
                </c:pt>
                <c:pt idx="5">
                  <c:v>0.97299999999999998</c:v>
                </c:pt>
                <c:pt idx="6">
                  <c:v>0.86499999999999999</c:v>
                </c:pt>
                <c:pt idx="7">
                  <c:v>0.84199999999999997</c:v>
                </c:pt>
                <c:pt idx="8">
                  <c:v>0.99399999999999999</c:v>
                </c:pt>
                <c:pt idx="9">
                  <c:v>0.98599999999999999</c:v>
                </c:pt>
                <c:pt idx="10">
                  <c:v>0.85599999999999998</c:v>
                </c:pt>
                <c:pt idx="11">
                  <c:v>0.78300000000000003</c:v>
                </c:pt>
                <c:pt idx="12">
                  <c:v>0.97299999999999998</c:v>
                </c:pt>
                <c:pt idx="13">
                  <c:v>0.95699999999999996</c:v>
                </c:pt>
                <c:pt idx="14">
                  <c:v>0.84299999999999997</c:v>
                </c:pt>
                <c:pt idx="15">
                  <c:v>0.80300000000000005</c:v>
                </c:pt>
                <c:pt idx="16">
                  <c:v>0.96899999999999997</c:v>
                </c:pt>
                <c:pt idx="17">
                  <c:v>0.96499999999999997</c:v>
                </c:pt>
                <c:pt idx="18">
                  <c:v>0.88800000000000001</c:v>
                </c:pt>
                <c:pt idx="19">
                  <c:v>0.82199999999999995</c:v>
                </c:pt>
                <c:pt idx="20">
                  <c:v>0.91400000000000003</c:v>
                </c:pt>
                <c:pt idx="21">
                  <c:v>0.94199999999999995</c:v>
                </c:pt>
                <c:pt idx="22">
                  <c:v>0.84199999999999997</c:v>
                </c:pt>
                <c:pt idx="23">
                  <c:v>0.56000000000000005</c:v>
                </c:pt>
                <c:pt idx="24">
                  <c:v>0.997</c:v>
                </c:pt>
                <c:pt idx="25">
                  <c:v>0.98099999999999998</c:v>
                </c:pt>
                <c:pt idx="26">
                  <c:v>0.80800000000000005</c:v>
                </c:pt>
                <c:pt idx="27">
                  <c:v>0.79300000000000004</c:v>
                </c:pt>
                <c:pt idx="28">
                  <c:v>0.93899999999999995</c:v>
                </c:pt>
                <c:pt idx="29">
                  <c:v>0.95</c:v>
                </c:pt>
                <c:pt idx="30">
                  <c:v>0.80700000000000005</c:v>
                </c:pt>
                <c:pt idx="31">
                  <c:v>0.83</c:v>
                </c:pt>
              </c:numCache>
            </c:numRef>
          </c:val>
          <c:extLst>
            <c:ext xmlns:c16="http://schemas.microsoft.com/office/drawing/2014/chart" uri="{C3380CC4-5D6E-409C-BE32-E72D297353CC}">
              <c16:uniqueId val="{00000000-A2C0-40B1-ADDE-CE2CD3486B88}"/>
            </c:ext>
          </c:extLst>
        </c:ser>
        <c:ser>
          <c:idx val="1"/>
          <c:order val="1"/>
          <c:tx>
            <c:strRef>
              <c:f>Sheet2!$J$3</c:f>
              <c:strCache>
                <c:ptCount val="1"/>
                <c:pt idx="0">
                  <c:v>F1 Mean</c:v>
                </c:pt>
              </c:strCache>
            </c:strRef>
          </c:tx>
          <c:spPr>
            <a:solidFill>
              <a:schemeClr val="accent2"/>
            </a:solidFill>
            <a:ln>
              <a:noFill/>
            </a:ln>
            <a:effectLst/>
          </c:spPr>
          <c:invertIfNegative val="0"/>
          <c:cat>
            <c:strRef>
              <c:f>Sheet2!$E$4:$E$35</c:f>
              <c:strCache>
                <c:ptCount val="31"/>
                <c:pt idx="0">
                  <c:v>cid_rcoff_goff</c:v>
                </c:pt>
                <c:pt idx="2">
                  <c:v>cid_rcoff_gon</c:v>
                </c:pt>
                <c:pt idx="4">
                  <c:v>cid_rcon_goff</c:v>
                </c:pt>
                <c:pt idx="6">
                  <c:v>cid_rcon_gon</c:v>
                </c:pt>
                <c:pt idx="8">
                  <c:v>wct_rcoff_goff</c:v>
                </c:pt>
                <c:pt idx="10">
                  <c:v>wct_rcoff_gon</c:v>
                </c:pt>
                <c:pt idx="12">
                  <c:v>wct_rcon_goff</c:v>
                </c:pt>
                <c:pt idx="14">
                  <c:v>wct_rcon_gon</c:v>
                </c:pt>
                <c:pt idx="16">
                  <c:v>wet_rcoff_goff</c:v>
                </c:pt>
                <c:pt idx="18">
                  <c:v>wet_rcoff_gon</c:v>
                </c:pt>
                <c:pt idx="20">
                  <c:v>wet_rcon_goff</c:v>
                </c:pt>
                <c:pt idx="22">
                  <c:v>wet_rcon_gon</c:v>
                </c:pt>
                <c:pt idx="24">
                  <c:v>wid_rcoff_goff</c:v>
                </c:pt>
                <c:pt idx="26">
                  <c:v>wid_rcoff_gon</c:v>
                </c:pt>
                <c:pt idx="28">
                  <c:v>wid_rcon_goff</c:v>
                </c:pt>
                <c:pt idx="30">
                  <c:v>wid_rcon_gon</c:v>
                </c:pt>
              </c:strCache>
            </c:strRef>
          </c:cat>
          <c:val>
            <c:numRef>
              <c:f>Sheet2!$J$4:$J$35</c:f>
              <c:numCache>
                <c:formatCode>General</c:formatCode>
                <c:ptCount val="32"/>
                <c:pt idx="0">
                  <c:v>0.97099999999999997</c:v>
                </c:pt>
                <c:pt idx="1">
                  <c:v>0.95799999999999996</c:v>
                </c:pt>
                <c:pt idx="2">
                  <c:v>0.77600000000000002</c:v>
                </c:pt>
                <c:pt idx="3">
                  <c:v>0.85699999999999998</c:v>
                </c:pt>
                <c:pt idx="4">
                  <c:v>0.94299999999999995</c:v>
                </c:pt>
                <c:pt idx="5">
                  <c:v>0.94499999999999995</c:v>
                </c:pt>
                <c:pt idx="6">
                  <c:v>0.81200000000000006</c:v>
                </c:pt>
                <c:pt idx="7">
                  <c:v>0.76800000000000002</c:v>
                </c:pt>
                <c:pt idx="8">
                  <c:v>0.97399999999999998</c:v>
                </c:pt>
                <c:pt idx="9">
                  <c:v>0.95799999999999996</c:v>
                </c:pt>
                <c:pt idx="10">
                  <c:v>0.80400000000000005</c:v>
                </c:pt>
                <c:pt idx="11">
                  <c:v>0.78300000000000003</c:v>
                </c:pt>
                <c:pt idx="12">
                  <c:v>0.95199999999999996</c:v>
                </c:pt>
                <c:pt idx="13">
                  <c:v>0.94</c:v>
                </c:pt>
                <c:pt idx="14">
                  <c:v>0.8</c:v>
                </c:pt>
                <c:pt idx="15">
                  <c:v>0.79600000000000004</c:v>
                </c:pt>
                <c:pt idx="16">
                  <c:v>0.95199999999999996</c:v>
                </c:pt>
                <c:pt idx="17">
                  <c:v>0.95099999999999996</c:v>
                </c:pt>
                <c:pt idx="18">
                  <c:v>0.82499999999999996</c:v>
                </c:pt>
                <c:pt idx="19">
                  <c:v>0.78400000000000003</c:v>
                </c:pt>
                <c:pt idx="20">
                  <c:v>0.89400000000000002</c:v>
                </c:pt>
                <c:pt idx="21">
                  <c:v>0.92100000000000004</c:v>
                </c:pt>
                <c:pt idx="22">
                  <c:v>0.79300000000000004</c:v>
                </c:pt>
                <c:pt idx="23">
                  <c:v>0.65400000000000003</c:v>
                </c:pt>
                <c:pt idx="24">
                  <c:v>0.98199999999999998</c:v>
                </c:pt>
                <c:pt idx="25">
                  <c:v>0.95699999999999996</c:v>
                </c:pt>
                <c:pt idx="26">
                  <c:v>0.80200000000000005</c:v>
                </c:pt>
                <c:pt idx="27">
                  <c:v>0.79600000000000004</c:v>
                </c:pt>
                <c:pt idx="28">
                  <c:v>0.92400000000000004</c:v>
                </c:pt>
                <c:pt idx="29">
                  <c:v>0.93300000000000005</c:v>
                </c:pt>
                <c:pt idx="30">
                  <c:v>0.80300000000000005</c:v>
                </c:pt>
                <c:pt idx="31">
                  <c:v>0.79600000000000004</c:v>
                </c:pt>
              </c:numCache>
            </c:numRef>
          </c:val>
          <c:extLst>
            <c:ext xmlns:c16="http://schemas.microsoft.com/office/drawing/2014/chart" uri="{C3380CC4-5D6E-409C-BE32-E72D297353CC}">
              <c16:uniqueId val="{00000001-A2C0-40B1-ADDE-CE2CD3486B88}"/>
            </c:ext>
          </c:extLst>
        </c:ser>
        <c:dLbls>
          <c:showLegendKey val="0"/>
          <c:showVal val="0"/>
          <c:showCatName val="0"/>
          <c:showSerName val="0"/>
          <c:showPercent val="0"/>
          <c:showBubbleSize val="0"/>
        </c:dLbls>
        <c:gapWidth val="267"/>
        <c:overlap val="-43"/>
        <c:axId val="950674239"/>
        <c:axId val="978440591"/>
      </c:barChart>
      <c:catAx>
        <c:axId val="950674239"/>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scenario</a:t>
                </a:r>
                <a:endParaRPr lang="ko-K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ko-KR"/>
          </a:p>
        </c:txPr>
        <c:crossAx val="978440591"/>
        <c:crosses val="autoZero"/>
        <c:auto val="1"/>
        <c:lblAlgn val="ctr"/>
        <c:lblOffset val="100"/>
        <c:noMultiLvlLbl val="0"/>
      </c:catAx>
      <c:valAx>
        <c:axId val="978440591"/>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value</a:t>
                </a:r>
                <a:endParaRPr lang="ko-K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crossAx val="950674239"/>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ko-KR"/>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400"/>
              <a:t>Comparison on Support and Support Mean </a:t>
            </a:r>
            <a:endParaRPr lang="ko-KR" sz="14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ko-KR"/>
        </a:p>
      </c:txPr>
    </c:title>
    <c:autoTitleDeleted val="0"/>
    <c:plotArea>
      <c:layout/>
      <c:barChart>
        <c:barDir val="col"/>
        <c:grouping val="clustered"/>
        <c:varyColors val="0"/>
        <c:ser>
          <c:idx val="0"/>
          <c:order val="0"/>
          <c:tx>
            <c:strRef>
              <c:f>Sheet2!$H$3</c:f>
              <c:strCache>
                <c:ptCount val="1"/>
                <c:pt idx="0">
                  <c:v>Support</c:v>
                </c:pt>
              </c:strCache>
            </c:strRef>
          </c:tx>
          <c:spPr>
            <a:solidFill>
              <a:schemeClr val="accent1"/>
            </a:solidFill>
            <a:ln>
              <a:noFill/>
            </a:ln>
            <a:effectLst/>
          </c:spPr>
          <c:invertIfNegative val="0"/>
          <c:cat>
            <c:strRef>
              <c:f>Sheet2!$E$4:$E$35</c:f>
              <c:strCache>
                <c:ptCount val="31"/>
                <c:pt idx="0">
                  <c:v>cid_rcoff_goff</c:v>
                </c:pt>
                <c:pt idx="2">
                  <c:v>cid_rcoff_gon</c:v>
                </c:pt>
                <c:pt idx="4">
                  <c:v>cid_rcon_goff</c:v>
                </c:pt>
                <c:pt idx="6">
                  <c:v>cid_rcon_gon</c:v>
                </c:pt>
                <c:pt idx="8">
                  <c:v>wct_rcoff_goff</c:v>
                </c:pt>
                <c:pt idx="10">
                  <c:v>wct_rcoff_gon</c:v>
                </c:pt>
                <c:pt idx="12">
                  <c:v>wct_rcon_goff</c:v>
                </c:pt>
                <c:pt idx="14">
                  <c:v>wct_rcon_gon</c:v>
                </c:pt>
                <c:pt idx="16">
                  <c:v>wet_rcoff_goff</c:v>
                </c:pt>
                <c:pt idx="18">
                  <c:v>wet_rcoff_gon</c:v>
                </c:pt>
                <c:pt idx="20">
                  <c:v>wet_rcon_goff</c:v>
                </c:pt>
                <c:pt idx="22">
                  <c:v>wet_rcon_gon</c:v>
                </c:pt>
                <c:pt idx="24">
                  <c:v>wid_rcoff_goff</c:v>
                </c:pt>
                <c:pt idx="26">
                  <c:v>wid_rcoff_gon</c:v>
                </c:pt>
                <c:pt idx="28">
                  <c:v>wid_rcon_goff</c:v>
                </c:pt>
                <c:pt idx="30">
                  <c:v>wid_rcon_gon</c:v>
                </c:pt>
              </c:strCache>
            </c:strRef>
          </c:cat>
          <c:val>
            <c:numRef>
              <c:f>Sheet2!$H$4:$H$35</c:f>
              <c:numCache>
                <c:formatCode>General</c:formatCode>
                <c:ptCount val="32"/>
                <c:pt idx="0">
                  <c:v>2187</c:v>
                </c:pt>
                <c:pt idx="1">
                  <c:v>1861</c:v>
                </c:pt>
                <c:pt idx="2">
                  <c:v>207</c:v>
                </c:pt>
                <c:pt idx="3">
                  <c:v>865</c:v>
                </c:pt>
                <c:pt idx="4">
                  <c:v>1225</c:v>
                </c:pt>
                <c:pt idx="5">
                  <c:v>1058</c:v>
                </c:pt>
                <c:pt idx="6">
                  <c:v>207</c:v>
                </c:pt>
                <c:pt idx="7">
                  <c:v>196</c:v>
                </c:pt>
                <c:pt idx="8">
                  <c:v>2188</c:v>
                </c:pt>
                <c:pt idx="9">
                  <c:v>1862</c:v>
                </c:pt>
                <c:pt idx="10">
                  <c:v>196</c:v>
                </c:pt>
                <c:pt idx="11">
                  <c:v>196</c:v>
                </c:pt>
                <c:pt idx="12">
                  <c:v>1190</c:v>
                </c:pt>
                <c:pt idx="13">
                  <c:v>1028</c:v>
                </c:pt>
                <c:pt idx="14">
                  <c:v>192</c:v>
                </c:pt>
                <c:pt idx="15">
                  <c:v>194</c:v>
                </c:pt>
                <c:pt idx="16">
                  <c:v>2076</c:v>
                </c:pt>
                <c:pt idx="17">
                  <c:v>1302</c:v>
                </c:pt>
                <c:pt idx="18">
                  <c:v>200</c:v>
                </c:pt>
                <c:pt idx="19">
                  <c:v>198</c:v>
                </c:pt>
                <c:pt idx="20">
                  <c:v>1094</c:v>
                </c:pt>
                <c:pt idx="21">
                  <c:v>749</c:v>
                </c:pt>
                <c:pt idx="22">
                  <c:v>195</c:v>
                </c:pt>
                <c:pt idx="23">
                  <c:v>136</c:v>
                </c:pt>
                <c:pt idx="24">
                  <c:v>2187</c:v>
                </c:pt>
                <c:pt idx="25">
                  <c:v>1887</c:v>
                </c:pt>
                <c:pt idx="26">
                  <c:v>203</c:v>
                </c:pt>
                <c:pt idx="27">
                  <c:v>209</c:v>
                </c:pt>
                <c:pt idx="28">
                  <c:v>1296</c:v>
                </c:pt>
                <c:pt idx="29">
                  <c:v>1102</c:v>
                </c:pt>
                <c:pt idx="30">
                  <c:v>194</c:v>
                </c:pt>
                <c:pt idx="31">
                  <c:v>200</c:v>
                </c:pt>
              </c:numCache>
            </c:numRef>
          </c:val>
          <c:extLst>
            <c:ext xmlns:c16="http://schemas.microsoft.com/office/drawing/2014/chart" uri="{C3380CC4-5D6E-409C-BE32-E72D297353CC}">
              <c16:uniqueId val="{00000000-DABD-4D7D-B277-63F432A74113}"/>
            </c:ext>
          </c:extLst>
        </c:ser>
        <c:ser>
          <c:idx val="1"/>
          <c:order val="1"/>
          <c:tx>
            <c:strRef>
              <c:f>Sheet2!$K$3</c:f>
              <c:strCache>
                <c:ptCount val="1"/>
                <c:pt idx="0">
                  <c:v>SM</c:v>
                </c:pt>
              </c:strCache>
            </c:strRef>
          </c:tx>
          <c:spPr>
            <a:solidFill>
              <a:schemeClr val="accent2"/>
            </a:solidFill>
            <a:ln>
              <a:noFill/>
            </a:ln>
            <a:effectLst/>
          </c:spPr>
          <c:invertIfNegative val="0"/>
          <c:cat>
            <c:strRef>
              <c:f>Sheet2!$E$4:$E$35</c:f>
              <c:strCache>
                <c:ptCount val="31"/>
                <c:pt idx="0">
                  <c:v>cid_rcoff_goff</c:v>
                </c:pt>
                <c:pt idx="2">
                  <c:v>cid_rcoff_gon</c:v>
                </c:pt>
                <c:pt idx="4">
                  <c:v>cid_rcon_goff</c:v>
                </c:pt>
                <c:pt idx="6">
                  <c:v>cid_rcon_gon</c:v>
                </c:pt>
                <c:pt idx="8">
                  <c:v>wct_rcoff_goff</c:v>
                </c:pt>
                <c:pt idx="10">
                  <c:v>wct_rcoff_gon</c:v>
                </c:pt>
                <c:pt idx="12">
                  <c:v>wct_rcon_goff</c:v>
                </c:pt>
                <c:pt idx="14">
                  <c:v>wct_rcon_gon</c:v>
                </c:pt>
                <c:pt idx="16">
                  <c:v>wet_rcoff_goff</c:v>
                </c:pt>
                <c:pt idx="18">
                  <c:v>wet_rcoff_gon</c:v>
                </c:pt>
                <c:pt idx="20">
                  <c:v>wet_rcon_goff</c:v>
                </c:pt>
                <c:pt idx="22">
                  <c:v>wet_rcon_gon</c:v>
                </c:pt>
                <c:pt idx="24">
                  <c:v>wid_rcoff_goff</c:v>
                </c:pt>
                <c:pt idx="26">
                  <c:v>wid_rcoff_gon</c:v>
                </c:pt>
                <c:pt idx="28">
                  <c:v>wid_rcon_goff</c:v>
                </c:pt>
                <c:pt idx="30">
                  <c:v>wid_rcon_gon</c:v>
                </c:pt>
              </c:strCache>
            </c:strRef>
          </c:cat>
          <c:val>
            <c:numRef>
              <c:f>Sheet2!$K$4:$K$35</c:f>
              <c:numCache>
                <c:formatCode>General</c:formatCode>
                <c:ptCount val="32"/>
                <c:pt idx="0">
                  <c:v>1408</c:v>
                </c:pt>
                <c:pt idx="1">
                  <c:v>1256</c:v>
                </c:pt>
                <c:pt idx="2">
                  <c:v>167</c:v>
                </c:pt>
                <c:pt idx="3">
                  <c:v>4744</c:v>
                </c:pt>
                <c:pt idx="4">
                  <c:v>936</c:v>
                </c:pt>
                <c:pt idx="5">
                  <c:v>859</c:v>
                </c:pt>
                <c:pt idx="6">
                  <c:v>174</c:v>
                </c:pt>
                <c:pt idx="7">
                  <c:v>168</c:v>
                </c:pt>
                <c:pt idx="8">
                  <c:v>1409</c:v>
                </c:pt>
                <c:pt idx="9">
                  <c:v>1257</c:v>
                </c:pt>
                <c:pt idx="10">
                  <c:v>162</c:v>
                </c:pt>
                <c:pt idx="11">
                  <c:v>162</c:v>
                </c:pt>
                <c:pt idx="12">
                  <c:v>912</c:v>
                </c:pt>
                <c:pt idx="13">
                  <c:v>836</c:v>
                </c:pt>
                <c:pt idx="14">
                  <c:v>160</c:v>
                </c:pt>
                <c:pt idx="15">
                  <c:v>161</c:v>
                </c:pt>
                <c:pt idx="16">
                  <c:v>1357</c:v>
                </c:pt>
                <c:pt idx="17">
                  <c:v>965</c:v>
                </c:pt>
                <c:pt idx="18">
                  <c:v>164</c:v>
                </c:pt>
                <c:pt idx="19">
                  <c:v>163</c:v>
                </c:pt>
                <c:pt idx="20">
                  <c:v>845</c:v>
                </c:pt>
                <c:pt idx="21">
                  <c:v>582</c:v>
                </c:pt>
                <c:pt idx="22">
                  <c:v>159</c:v>
                </c:pt>
                <c:pt idx="23">
                  <c:v>131</c:v>
                </c:pt>
                <c:pt idx="24">
                  <c:v>1408</c:v>
                </c:pt>
                <c:pt idx="25">
                  <c:v>1268</c:v>
                </c:pt>
                <c:pt idx="26">
                  <c:v>165</c:v>
                </c:pt>
                <c:pt idx="27">
                  <c:v>168</c:v>
                </c:pt>
                <c:pt idx="28">
                  <c:v>985</c:v>
                </c:pt>
                <c:pt idx="29">
                  <c:v>895</c:v>
                </c:pt>
                <c:pt idx="30">
                  <c:v>161</c:v>
                </c:pt>
                <c:pt idx="31">
                  <c:v>164</c:v>
                </c:pt>
              </c:numCache>
            </c:numRef>
          </c:val>
          <c:extLst>
            <c:ext xmlns:c16="http://schemas.microsoft.com/office/drawing/2014/chart" uri="{C3380CC4-5D6E-409C-BE32-E72D297353CC}">
              <c16:uniqueId val="{00000001-DABD-4D7D-B277-63F432A74113}"/>
            </c:ext>
          </c:extLst>
        </c:ser>
        <c:dLbls>
          <c:showLegendKey val="0"/>
          <c:showVal val="0"/>
          <c:showCatName val="0"/>
          <c:showSerName val="0"/>
          <c:showPercent val="0"/>
          <c:showBubbleSize val="0"/>
        </c:dLbls>
        <c:gapWidth val="267"/>
        <c:overlap val="-43"/>
        <c:axId val="1460363279"/>
        <c:axId val="831203023"/>
      </c:barChart>
      <c:catAx>
        <c:axId val="1460363279"/>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scenario</a:t>
                </a:r>
                <a:endParaRPr lang="ko-K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ko-KR"/>
          </a:p>
        </c:txPr>
        <c:crossAx val="831203023"/>
        <c:crosses val="autoZero"/>
        <c:auto val="1"/>
        <c:lblAlgn val="ctr"/>
        <c:lblOffset val="100"/>
        <c:noMultiLvlLbl val="0"/>
      </c:catAx>
      <c:valAx>
        <c:axId val="831203023"/>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value</a:t>
                </a:r>
                <a:endParaRPr lang="ko-K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crossAx val="1460363279"/>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ko-KR"/>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400"/>
              <a:t>Comparison on CSR and CSR Mean</a:t>
            </a:r>
            <a:endParaRPr lang="ko-KR" sz="14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ko-KR"/>
        </a:p>
      </c:txPr>
    </c:title>
    <c:autoTitleDeleted val="0"/>
    <c:plotArea>
      <c:layout/>
      <c:barChart>
        <c:barDir val="col"/>
        <c:grouping val="clustered"/>
        <c:varyColors val="0"/>
        <c:ser>
          <c:idx val="0"/>
          <c:order val="0"/>
          <c:tx>
            <c:strRef>
              <c:f>'CLR, F1, Support - 2'!$C$4</c:f>
              <c:strCache>
                <c:ptCount val="1"/>
                <c:pt idx="0">
                  <c:v>CSR</c:v>
                </c:pt>
              </c:strCache>
            </c:strRef>
          </c:tx>
          <c:spPr>
            <a:solidFill>
              <a:schemeClr val="accent1"/>
            </a:solidFill>
            <a:ln>
              <a:noFill/>
            </a:ln>
            <a:effectLst/>
          </c:spPr>
          <c:invertIfNegative val="0"/>
          <c:cat>
            <c:strRef>
              <c:f>'CLR, F1, Support - 2'!$B$5:$B$36</c:f>
              <c:strCache>
                <c:ptCount val="31"/>
                <c:pt idx="0">
                  <c:v>cid_rcoff_goff</c:v>
                </c:pt>
                <c:pt idx="2">
                  <c:v>cid_rcoff_gon</c:v>
                </c:pt>
                <c:pt idx="4">
                  <c:v>cid_rcon_goff</c:v>
                </c:pt>
                <c:pt idx="6">
                  <c:v>cid_rcon_gon</c:v>
                </c:pt>
                <c:pt idx="8">
                  <c:v>wct_rcoff_goff</c:v>
                </c:pt>
                <c:pt idx="10">
                  <c:v>wct_rcoff_gon</c:v>
                </c:pt>
                <c:pt idx="12">
                  <c:v>wct_rcon_goff</c:v>
                </c:pt>
                <c:pt idx="14">
                  <c:v>wct_rcon_gon</c:v>
                </c:pt>
                <c:pt idx="16">
                  <c:v>wet_rcoff_goff</c:v>
                </c:pt>
                <c:pt idx="18">
                  <c:v>wet_rcoff_gon</c:v>
                </c:pt>
                <c:pt idx="20">
                  <c:v>wet_rcon_goff</c:v>
                </c:pt>
                <c:pt idx="22">
                  <c:v>wet_rcon_gon</c:v>
                </c:pt>
                <c:pt idx="24">
                  <c:v>wid_rcoff_goff</c:v>
                </c:pt>
                <c:pt idx="26">
                  <c:v>wid_rcoff_gon</c:v>
                </c:pt>
                <c:pt idx="28">
                  <c:v>wid_rcon_goff</c:v>
                </c:pt>
                <c:pt idx="30">
                  <c:v>wid_rcon_gon</c:v>
                </c:pt>
              </c:strCache>
            </c:strRef>
          </c:cat>
          <c:val>
            <c:numRef>
              <c:f>'CLR, F1, Support - 2'!$C$5:$C$36</c:f>
              <c:numCache>
                <c:formatCode>General</c:formatCode>
                <c:ptCount val="32"/>
                <c:pt idx="0">
                  <c:v>0.17799999999999999</c:v>
                </c:pt>
                <c:pt idx="1">
                  <c:v>0.45800000000000002</c:v>
                </c:pt>
                <c:pt idx="2">
                  <c:v>0.16200000000000001</c:v>
                </c:pt>
                <c:pt idx="3">
                  <c:v>3.2639999999999998</c:v>
                </c:pt>
                <c:pt idx="4">
                  <c:v>0.30099999999999999</c:v>
                </c:pt>
                <c:pt idx="5">
                  <c:v>0.44</c:v>
                </c:pt>
                <c:pt idx="6">
                  <c:v>0.19900000000000001</c:v>
                </c:pt>
                <c:pt idx="7">
                  <c:v>0.22600000000000001</c:v>
                </c:pt>
                <c:pt idx="8">
                  <c:v>0.20599999999999999</c:v>
                </c:pt>
                <c:pt idx="9">
                  <c:v>0.45500000000000002</c:v>
                </c:pt>
                <c:pt idx="10">
                  <c:v>0.104</c:v>
                </c:pt>
                <c:pt idx="11">
                  <c:v>0.16800000000000001</c:v>
                </c:pt>
                <c:pt idx="12">
                  <c:v>0.318</c:v>
                </c:pt>
                <c:pt idx="13">
                  <c:v>0.432</c:v>
                </c:pt>
                <c:pt idx="14">
                  <c:v>0.128</c:v>
                </c:pt>
                <c:pt idx="15">
                  <c:v>0.158</c:v>
                </c:pt>
                <c:pt idx="16">
                  <c:v>0.311</c:v>
                </c:pt>
                <c:pt idx="17">
                  <c:v>0.44400000000000001</c:v>
                </c:pt>
                <c:pt idx="18">
                  <c:v>0.17799999999999999</c:v>
                </c:pt>
                <c:pt idx="19">
                  <c:v>0.159</c:v>
                </c:pt>
                <c:pt idx="20">
                  <c:v>0.35199999999999998</c:v>
                </c:pt>
                <c:pt idx="21">
                  <c:v>0.438</c:v>
                </c:pt>
                <c:pt idx="22">
                  <c:v>0.14299999999999999</c:v>
                </c:pt>
                <c:pt idx="23">
                  <c:v>0.22700000000000001</c:v>
                </c:pt>
                <c:pt idx="24">
                  <c:v>0.19500000000000001</c:v>
                </c:pt>
                <c:pt idx="25">
                  <c:v>0.45400000000000001</c:v>
                </c:pt>
                <c:pt idx="26">
                  <c:v>0.13100000000000001</c:v>
                </c:pt>
                <c:pt idx="27">
                  <c:v>0.16700000000000001</c:v>
                </c:pt>
                <c:pt idx="28">
                  <c:v>0.35899999999999999</c:v>
                </c:pt>
                <c:pt idx="29">
                  <c:v>0.436</c:v>
                </c:pt>
                <c:pt idx="30">
                  <c:v>0.16800000000000001</c:v>
                </c:pt>
                <c:pt idx="31">
                  <c:v>0.124</c:v>
                </c:pt>
              </c:numCache>
            </c:numRef>
          </c:val>
          <c:extLst>
            <c:ext xmlns:c16="http://schemas.microsoft.com/office/drawing/2014/chart" uri="{C3380CC4-5D6E-409C-BE32-E72D297353CC}">
              <c16:uniqueId val="{00000000-6462-435C-B8E2-408E6601B529}"/>
            </c:ext>
          </c:extLst>
        </c:ser>
        <c:ser>
          <c:idx val="1"/>
          <c:order val="1"/>
          <c:tx>
            <c:strRef>
              <c:f>'CLR, F1, Support - 2'!$H$4</c:f>
              <c:strCache>
                <c:ptCount val="1"/>
                <c:pt idx="0">
                  <c:v>CSR Mean</c:v>
                </c:pt>
              </c:strCache>
            </c:strRef>
          </c:tx>
          <c:spPr>
            <a:solidFill>
              <a:schemeClr val="accent2"/>
            </a:solidFill>
            <a:ln>
              <a:noFill/>
            </a:ln>
            <a:effectLst/>
          </c:spPr>
          <c:invertIfNegative val="0"/>
          <c:cat>
            <c:strRef>
              <c:f>'CLR, F1, Support - 2'!$B$5:$B$36</c:f>
              <c:strCache>
                <c:ptCount val="31"/>
                <c:pt idx="0">
                  <c:v>cid_rcoff_goff</c:v>
                </c:pt>
                <c:pt idx="2">
                  <c:v>cid_rcoff_gon</c:v>
                </c:pt>
                <c:pt idx="4">
                  <c:v>cid_rcon_goff</c:v>
                </c:pt>
                <c:pt idx="6">
                  <c:v>cid_rcon_gon</c:v>
                </c:pt>
                <c:pt idx="8">
                  <c:v>wct_rcoff_goff</c:v>
                </c:pt>
                <c:pt idx="10">
                  <c:v>wct_rcoff_gon</c:v>
                </c:pt>
                <c:pt idx="12">
                  <c:v>wct_rcon_goff</c:v>
                </c:pt>
                <c:pt idx="14">
                  <c:v>wct_rcon_gon</c:v>
                </c:pt>
                <c:pt idx="16">
                  <c:v>wet_rcoff_goff</c:v>
                </c:pt>
                <c:pt idx="18">
                  <c:v>wet_rcoff_gon</c:v>
                </c:pt>
                <c:pt idx="20">
                  <c:v>wet_rcon_goff</c:v>
                </c:pt>
                <c:pt idx="22">
                  <c:v>wet_rcon_gon</c:v>
                </c:pt>
                <c:pt idx="24">
                  <c:v>wid_rcoff_goff</c:v>
                </c:pt>
                <c:pt idx="26">
                  <c:v>wid_rcoff_gon</c:v>
                </c:pt>
                <c:pt idx="28">
                  <c:v>wid_rcon_goff</c:v>
                </c:pt>
                <c:pt idx="30">
                  <c:v>wid_rcon_gon</c:v>
                </c:pt>
              </c:strCache>
            </c:strRef>
          </c:cat>
          <c:val>
            <c:numRef>
              <c:f>'CLR, F1, Support - 2'!$H$5:$H$36</c:f>
              <c:numCache>
                <c:formatCode>General</c:formatCode>
                <c:ptCount val="32"/>
                <c:pt idx="0">
                  <c:v>0.183</c:v>
                </c:pt>
                <c:pt idx="1">
                  <c:v>0.32100000000000001</c:v>
                </c:pt>
                <c:pt idx="2">
                  <c:v>7.0999999999999994E-2</c:v>
                </c:pt>
                <c:pt idx="3">
                  <c:v>1.4390000000000001</c:v>
                </c:pt>
                <c:pt idx="4">
                  <c:v>0.20399999999999999</c:v>
                </c:pt>
                <c:pt idx="5">
                  <c:v>0.315</c:v>
                </c:pt>
                <c:pt idx="6">
                  <c:v>0.13600000000000001</c:v>
                </c:pt>
                <c:pt idx="7">
                  <c:v>0.219</c:v>
                </c:pt>
                <c:pt idx="8">
                  <c:v>0.15</c:v>
                </c:pt>
                <c:pt idx="9">
                  <c:v>0.32700000000000001</c:v>
                </c:pt>
                <c:pt idx="10">
                  <c:v>1.4999999999999999E-2</c:v>
                </c:pt>
                <c:pt idx="11">
                  <c:v>0.20899999999999999</c:v>
                </c:pt>
                <c:pt idx="12">
                  <c:v>0.21099999999999999</c:v>
                </c:pt>
                <c:pt idx="13">
                  <c:v>0.34699999999999998</c:v>
                </c:pt>
                <c:pt idx="14">
                  <c:v>-0.184</c:v>
                </c:pt>
                <c:pt idx="15">
                  <c:v>0.23100000000000001</c:v>
                </c:pt>
                <c:pt idx="16">
                  <c:v>0.187</c:v>
                </c:pt>
                <c:pt idx="17">
                  <c:v>0.312</c:v>
                </c:pt>
                <c:pt idx="18">
                  <c:v>0.11700000000000001</c:v>
                </c:pt>
                <c:pt idx="19">
                  <c:v>0.22600000000000001</c:v>
                </c:pt>
                <c:pt idx="20">
                  <c:v>0.22800000000000001</c:v>
                </c:pt>
                <c:pt idx="21">
                  <c:v>0.32100000000000001</c:v>
                </c:pt>
                <c:pt idx="22">
                  <c:v>9.7000000000000003E-2</c:v>
                </c:pt>
                <c:pt idx="23">
                  <c:v>0.17499999999999999</c:v>
                </c:pt>
                <c:pt idx="24">
                  <c:v>0.153</c:v>
                </c:pt>
                <c:pt idx="25">
                  <c:v>0.33300000000000002</c:v>
                </c:pt>
                <c:pt idx="26">
                  <c:v>0.13400000000000001</c:v>
                </c:pt>
                <c:pt idx="27">
                  <c:v>0.19400000000000001</c:v>
                </c:pt>
                <c:pt idx="28">
                  <c:v>0.10299999999999999</c:v>
                </c:pt>
                <c:pt idx="29">
                  <c:v>0.32400000000000001</c:v>
                </c:pt>
                <c:pt idx="30">
                  <c:v>0.21099999999999999</c:v>
                </c:pt>
                <c:pt idx="31">
                  <c:v>0.22800000000000001</c:v>
                </c:pt>
              </c:numCache>
            </c:numRef>
          </c:val>
          <c:extLst>
            <c:ext xmlns:c16="http://schemas.microsoft.com/office/drawing/2014/chart" uri="{C3380CC4-5D6E-409C-BE32-E72D297353CC}">
              <c16:uniqueId val="{00000001-6462-435C-B8E2-408E6601B529}"/>
            </c:ext>
          </c:extLst>
        </c:ser>
        <c:dLbls>
          <c:showLegendKey val="0"/>
          <c:showVal val="0"/>
          <c:showCatName val="0"/>
          <c:showSerName val="0"/>
          <c:showPercent val="0"/>
          <c:showBubbleSize val="0"/>
        </c:dLbls>
        <c:gapWidth val="267"/>
        <c:overlap val="-43"/>
        <c:axId val="1378588032"/>
        <c:axId val="1685318336"/>
      </c:barChart>
      <c:catAx>
        <c:axId val="1378588032"/>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scenario</a:t>
                </a:r>
                <a:endParaRPr lang="ko-KR"/>
              </a:p>
            </c:rich>
          </c:tx>
          <c:layout>
            <c:manualLayout>
              <c:xMode val="edge"/>
              <c:yMode val="edge"/>
              <c:x val="0.50366710411198601"/>
              <c:y val="0.74894499137781578"/>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ko-KR"/>
          </a:p>
        </c:txPr>
        <c:crossAx val="1685318336"/>
        <c:crosses val="autoZero"/>
        <c:auto val="1"/>
        <c:lblAlgn val="ctr"/>
        <c:lblOffset val="100"/>
        <c:noMultiLvlLbl val="0"/>
      </c:catAx>
      <c:valAx>
        <c:axId val="1685318336"/>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value</a:t>
                </a:r>
                <a:endParaRPr lang="ko-K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crossAx val="1378588032"/>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legend>
    <c:plotVisOnly val="1"/>
    <c:dispBlanksAs val="gap"/>
    <c:showDLblsOverMax val="0"/>
  </c:chart>
  <c:spPr>
    <a:solidFill>
      <a:schemeClr val="lt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400"/>
              <a:t>Comparison on F1 and F1 Mean</a:t>
            </a:r>
            <a:endParaRPr lang="ko-KR" sz="14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ko-KR"/>
        </a:p>
      </c:txPr>
    </c:title>
    <c:autoTitleDeleted val="0"/>
    <c:plotArea>
      <c:layout/>
      <c:barChart>
        <c:barDir val="col"/>
        <c:grouping val="clustered"/>
        <c:varyColors val="0"/>
        <c:ser>
          <c:idx val="0"/>
          <c:order val="0"/>
          <c:tx>
            <c:strRef>
              <c:f>'CLR, F1, Support - 2'!$D$4</c:f>
              <c:strCache>
                <c:ptCount val="1"/>
                <c:pt idx="0">
                  <c:v>F1</c:v>
                </c:pt>
              </c:strCache>
            </c:strRef>
          </c:tx>
          <c:spPr>
            <a:solidFill>
              <a:schemeClr val="accent1"/>
            </a:solidFill>
            <a:ln>
              <a:noFill/>
            </a:ln>
            <a:effectLst/>
          </c:spPr>
          <c:invertIfNegative val="0"/>
          <c:cat>
            <c:strRef>
              <c:f>'CLR, F1, Support - 2'!$B$5:$B$36</c:f>
              <c:strCache>
                <c:ptCount val="31"/>
                <c:pt idx="0">
                  <c:v>cid_rcoff_goff</c:v>
                </c:pt>
                <c:pt idx="2">
                  <c:v>cid_rcoff_gon</c:v>
                </c:pt>
                <c:pt idx="4">
                  <c:v>cid_rcon_goff</c:v>
                </c:pt>
                <c:pt idx="6">
                  <c:v>cid_rcon_gon</c:v>
                </c:pt>
                <c:pt idx="8">
                  <c:v>wct_rcoff_goff</c:v>
                </c:pt>
                <c:pt idx="10">
                  <c:v>wct_rcoff_gon</c:v>
                </c:pt>
                <c:pt idx="12">
                  <c:v>wct_rcon_goff</c:v>
                </c:pt>
                <c:pt idx="14">
                  <c:v>wct_rcon_gon</c:v>
                </c:pt>
                <c:pt idx="16">
                  <c:v>wet_rcoff_goff</c:v>
                </c:pt>
                <c:pt idx="18">
                  <c:v>wet_rcoff_gon</c:v>
                </c:pt>
                <c:pt idx="20">
                  <c:v>wet_rcon_goff</c:v>
                </c:pt>
                <c:pt idx="22">
                  <c:v>wet_rcon_gon</c:v>
                </c:pt>
                <c:pt idx="24">
                  <c:v>wid_rcoff_goff</c:v>
                </c:pt>
                <c:pt idx="26">
                  <c:v>wid_rcoff_gon</c:v>
                </c:pt>
                <c:pt idx="28">
                  <c:v>wid_rcon_goff</c:v>
                </c:pt>
                <c:pt idx="30">
                  <c:v>wid_rcon_gon</c:v>
                </c:pt>
              </c:strCache>
            </c:strRef>
          </c:cat>
          <c:val>
            <c:numRef>
              <c:f>'CLR, F1, Support - 2'!$D$5:$D$36</c:f>
              <c:numCache>
                <c:formatCode>General</c:formatCode>
                <c:ptCount val="32"/>
                <c:pt idx="0">
                  <c:v>1</c:v>
                </c:pt>
                <c:pt idx="1">
                  <c:v>0.78700000000000003</c:v>
                </c:pt>
                <c:pt idx="2">
                  <c:v>1</c:v>
                </c:pt>
                <c:pt idx="3">
                  <c:v>0.89300000000000002</c:v>
                </c:pt>
                <c:pt idx="4">
                  <c:v>0.85899999999999999</c:v>
                </c:pt>
                <c:pt idx="5">
                  <c:v>0.65800000000000003</c:v>
                </c:pt>
                <c:pt idx="6">
                  <c:v>1</c:v>
                </c:pt>
                <c:pt idx="7">
                  <c:v>1</c:v>
                </c:pt>
                <c:pt idx="8">
                  <c:v>1</c:v>
                </c:pt>
                <c:pt idx="9">
                  <c:v>0.72399999999999998</c:v>
                </c:pt>
                <c:pt idx="10">
                  <c:v>1</c:v>
                </c:pt>
                <c:pt idx="11">
                  <c:v>1</c:v>
                </c:pt>
                <c:pt idx="12">
                  <c:v>0.875</c:v>
                </c:pt>
                <c:pt idx="13">
                  <c:v>0.64</c:v>
                </c:pt>
                <c:pt idx="14">
                  <c:v>1</c:v>
                </c:pt>
                <c:pt idx="15">
                  <c:v>1</c:v>
                </c:pt>
                <c:pt idx="16">
                  <c:v>0.97799999999999998</c:v>
                </c:pt>
                <c:pt idx="17">
                  <c:v>0.80900000000000005</c:v>
                </c:pt>
                <c:pt idx="18">
                  <c:v>1</c:v>
                </c:pt>
                <c:pt idx="19">
                  <c:v>1</c:v>
                </c:pt>
                <c:pt idx="20">
                  <c:v>0.86399999999999999</c:v>
                </c:pt>
                <c:pt idx="21">
                  <c:v>0.69099999999999995</c:v>
                </c:pt>
                <c:pt idx="22">
                  <c:v>1</c:v>
                </c:pt>
                <c:pt idx="23">
                  <c:v>0.61899999999999999</c:v>
                </c:pt>
                <c:pt idx="24">
                  <c:v>1</c:v>
                </c:pt>
                <c:pt idx="25">
                  <c:v>0.754</c:v>
                </c:pt>
                <c:pt idx="26">
                  <c:v>1</c:v>
                </c:pt>
                <c:pt idx="27">
                  <c:v>1</c:v>
                </c:pt>
                <c:pt idx="28">
                  <c:v>0.85399999999999998</c:v>
                </c:pt>
                <c:pt idx="29">
                  <c:v>0.66600000000000004</c:v>
                </c:pt>
                <c:pt idx="30">
                  <c:v>1</c:v>
                </c:pt>
                <c:pt idx="31">
                  <c:v>1</c:v>
                </c:pt>
              </c:numCache>
            </c:numRef>
          </c:val>
          <c:extLst>
            <c:ext xmlns:c16="http://schemas.microsoft.com/office/drawing/2014/chart" uri="{C3380CC4-5D6E-409C-BE32-E72D297353CC}">
              <c16:uniqueId val="{00000000-AC58-41A3-8442-DA4C826F3FA5}"/>
            </c:ext>
          </c:extLst>
        </c:ser>
        <c:ser>
          <c:idx val="1"/>
          <c:order val="1"/>
          <c:tx>
            <c:strRef>
              <c:f>'CLR, F1, Support - 2'!$F$4</c:f>
              <c:strCache>
                <c:ptCount val="1"/>
                <c:pt idx="0">
                  <c:v>F1 Mean</c:v>
                </c:pt>
              </c:strCache>
            </c:strRef>
          </c:tx>
          <c:spPr>
            <a:solidFill>
              <a:schemeClr val="accent2"/>
            </a:solidFill>
            <a:ln>
              <a:noFill/>
            </a:ln>
            <a:effectLst/>
          </c:spPr>
          <c:invertIfNegative val="0"/>
          <c:cat>
            <c:strRef>
              <c:f>'CLR, F1, Support - 2'!$B$5:$B$36</c:f>
              <c:strCache>
                <c:ptCount val="31"/>
                <c:pt idx="0">
                  <c:v>cid_rcoff_goff</c:v>
                </c:pt>
                <c:pt idx="2">
                  <c:v>cid_rcoff_gon</c:v>
                </c:pt>
                <c:pt idx="4">
                  <c:v>cid_rcon_goff</c:v>
                </c:pt>
                <c:pt idx="6">
                  <c:v>cid_rcon_gon</c:v>
                </c:pt>
                <c:pt idx="8">
                  <c:v>wct_rcoff_goff</c:v>
                </c:pt>
                <c:pt idx="10">
                  <c:v>wct_rcoff_gon</c:v>
                </c:pt>
                <c:pt idx="12">
                  <c:v>wct_rcon_goff</c:v>
                </c:pt>
                <c:pt idx="14">
                  <c:v>wct_rcon_gon</c:v>
                </c:pt>
                <c:pt idx="16">
                  <c:v>wet_rcoff_goff</c:v>
                </c:pt>
                <c:pt idx="18">
                  <c:v>wet_rcoff_gon</c:v>
                </c:pt>
                <c:pt idx="20">
                  <c:v>wet_rcon_goff</c:v>
                </c:pt>
                <c:pt idx="22">
                  <c:v>wet_rcon_gon</c:v>
                </c:pt>
                <c:pt idx="24">
                  <c:v>wid_rcoff_goff</c:v>
                </c:pt>
                <c:pt idx="26">
                  <c:v>wid_rcoff_gon</c:v>
                </c:pt>
                <c:pt idx="28">
                  <c:v>wid_rcon_goff</c:v>
                </c:pt>
                <c:pt idx="30">
                  <c:v>wid_rcon_gon</c:v>
                </c:pt>
              </c:strCache>
            </c:strRef>
          </c:cat>
          <c:val>
            <c:numRef>
              <c:f>'CLR, F1, Support - 2'!$F$5:$F$36</c:f>
              <c:numCache>
                <c:formatCode>General</c:formatCode>
                <c:ptCount val="32"/>
                <c:pt idx="0">
                  <c:v>0.82499999999999996</c:v>
                </c:pt>
                <c:pt idx="1">
                  <c:v>0.75700000000000001</c:v>
                </c:pt>
                <c:pt idx="2">
                  <c:v>0.76700000000000002</c:v>
                </c:pt>
                <c:pt idx="3">
                  <c:v>0.80500000000000005</c:v>
                </c:pt>
                <c:pt idx="4">
                  <c:v>0.80500000000000005</c:v>
                </c:pt>
                <c:pt idx="5">
                  <c:v>0.72</c:v>
                </c:pt>
                <c:pt idx="6">
                  <c:v>0.86599999999999999</c:v>
                </c:pt>
                <c:pt idx="7">
                  <c:v>0.82199999999999995</c:v>
                </c:pt>
                <c:pt idx="8">
                  <c:v>0.85499999999999998</c:v>
                </c:pt>
                <c:pt idx="9">
                  <c:v>0.76700000000000002</c:v>
                </c:pt>
                <c:pt idx="10">
                  <c:v>0.58199999999999996</c:v>
                </c:pt>
                <c:pt idx="11">
                  <c:v>0.82499999999999996</c:v>
                </c:pt>
                <c:pt idx="12">
                  <c:v>0.80900000000000005</c:v>
                </c:pt>
                <c:pt idx="13">
                  <c:v>0.72699999999999998</c:v>
                </c:pt>
                <c:pt idx="14">
                  <c:v>0.35199999999999998</c:v>
                </c:pt>
                <c:pt idx="15">
                  <c:v>0.81399999999999995</c:v>
                </c:pt>
                <c:pt idx="16">
                  <c:v>0.8</c:v>
                </c:pt>
                <c:pt idx="17">
                  <c:v>0.70199999999999996</c:v>
                </c:pt>
                <c:pt idx="18">
                  <c:v>0.84799999999999998</c:v>
                </c:pt>
                <c:pt idx="19">
                  <c:v>0.81399999999999995</c:v>
                </c:pt>
                <c:pt idx="20">
                  <c:v>0.78700000000000003</c:v>
                </c:pt>
                <c:pt idx="21">
                  <c:v>0.70299999999999996</c:v>
                </c:pt>
                <c:pt idx="22">
                  <c:v>0.81899999999999995</c:v>
                </c:pt>
                <c:pt idx="23">
                  <c:v>0.26100000000000001</c:v>
                </c:pt>
                <c:pt idx="24">
                  <c:v>0.85</c:v>
                </c:pt>
                <c:pt idx="25">
                  <c:v>0.748</c:v>
                </c:pt>
                <c:pt idx="26">
                  <c:v>0.77800000000000002</c:v>
                </c:pt>
                <c:pt idx="27">
                  <c:v>0.83599999999999997</c:v>
                </c:pt>
                <c:pt idx="28">
                  <c:v>0.79200000000000004</c:v>
                </c:pt>
                <c:pt idx="29">
                  <c:v>0.71399999999999997</c:v>
                </c:pt>
                <c:pt idx="30">
                  <c:v>0.79500000000000004</c:v>
                </c:pt>
                <c:pt idx="31">
                  <c:v>0.80800000000000005</c:v>
                </c:pt>
              </c:numCache>
            </c:numRef>
          </c:val>
          <c:extLst>
            <c:ext xmlns:c16="http://schemas.microsoft.com/office/drawing/2014/chart" uri="{C3380CC4-5D6E-409C-BE32-E72D297353CC}">
              <c16:uniqueId val="{00000001-AC58-41A3-8442-DA4C826F3FA5}"/>
            </c:ext>
          </c:extLst>
        </c:ser>
        <c:dLbls>
          <c:showLegendKey val="0"/>
          <c:showVal val="0"/>
          <c:showCatName val="0"/>
          <c:showSerName val="0"/>
          <c:showPercent val="0"/>
          <c:showBubbleSize val="0"/>
        </c:dLbls>
        <c:gapWidth val="267"/>
        <c:overlap val="-43"/>
        <c:axId val="2007213840"/>
        <c:axId val="1686868624"/>
      </c:barChart>
      <c:catAx>
        <c:axId val="2007213840"/>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scenario</a:t>
                </a:r>
                <a:endParaRPr lang="ko-K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ko-KR"/>
          </a:p>
        </c:txPr>
        <c:crossAx val="1686868624"/>
        <c:crosses val="autoZero"/>
        <c:auto val="1"/>
        <c:lblAlgn val="ctr"/>
        <c:lblOffset val="100"/>
        <c:noMultiLvlLbl val="0"/>
      </c:catAx>
      <c:valAx>
        <c:axId val="1686868624"/>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value</a:t>
                </a:r>
                <a:endParaRPr lang="ko-K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crossAx val="2007213840"/>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legend>
    <c:plotVisOnly val="1"/>
    <c:dispBlanksAs val="gap"/>
    <c:showDLblsOverMax val="0"/>
  </c:chart>
  <c:spPr>
    <a:solidFill>
      <a:schemeClr val="lt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400"/>
              <a:t>Comparison on Support and Support Mean</a:t>
            </a:r>
            <a:endParaRPr lang="ko-KR" sz="14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ko-KR"/>
        </a:p>
      </c:txPr>
    </c:title>
    <c:autoTitleDeleted val="0"/>
    <c:plotArea>
      <c:layout/>
      <c:barChart>
        <c:barDir val="col"/>
        <c:grouping val="clustered"/>
        <c:varyColors val="0"/>
        <c:ser>
          <c:idx val="0"/>
          <c:order val="0"/>
          <c:tx>
            <c:strRef>
              <c:f>'CLR, F1, Support - 2'!$E$4</c:f>
              <c:strCache>
                <c:ptCount val="1"/>
                <c:pt idx="0">
                  <c:v>Support</c:v>
                </c:pt>
              </c:strCache>
            </c:strRef>
          </c:tx>
          <c:spPr>
            <a:solidFill>
              <a:schemeClr val="accent1"/>
            </a:solidFill>
            <a:ln>
              <a:noFill/>
            </a:ln>
            <a:effectLst/>
          </c:spPr>
          <c:invertIfNegative val="0"/>
          <c:cat>
            <c:strRef>
              <c:f>'CLR, F1, Support - 2'!$B$5:$B$36</c:f>
              <c:strCache>
                <c:ptCount val="31"/>
                <c:pt idx="0">
                  <c:v>cid_rcoff_goff</c:v>
                </c:pt>
                <c:pt idx="2">
                  <c:v>cid_rcoff_gon</c:v>
                </c:pt>
                <c:pt idx="4">
                  <c:v>cid_rcon_goff</c:v>
                </c:pt>
                <c:pt idx="6">
                  <c:v>cid_rcon_gon</c:v>
                </c:pt>
                <c:pt idx="8">
                  <c:v>wct_rcoff_goff</c:v>
                </c:pt>
                <c:pt idx="10">
                  <c:v>wct_rcoff_gon</c:v>
                </c:pt>
                <c:pt idx="12">
                  <c:v>wct_rcon_goff</c:v>
                </c:pt>
                <c:pt idx="14">
                  <c:v>wct_rcon_gon</c:v>
                </c:pt>
                <c:pt idx="16">
                  <c:v>wet_rcoff_goff</c:v>
                </c:pt>
                <c:pt idx="18">
                  <c:v>wet_rcoff_gon</c:v>
                </c:pt>
                <c:pt idx="20">
                  <c:v>wet_rcon_goff</c:v>
                </c:pt>
                <c:pt idx="22">
                  <c:v>wet_rcon_gon</c:v>
                </c:pt>
                <c:pt idx="24">
                  <c:v>wid_rcoff_goff</c:v>
                </c:pt>
                <c:pt idx="26">
                  <c:v>wid_rcoff_gon</c:v>
                </c:pt>
                <c:pt idx="28">
                  <c:v>wid_rcon_goff</c:v>
                </c:pt>
                <c:pt idx="30">
                  <c:v>wid_rcon_gon</c:v>
                </c:pt>
              </c:strCache>
            </c:strRef>
          </c:cat>
          <c:val>
            <c:numRef>
              <c:f>'CLR, F1, Support - 2'!$E$5:$E$36</c:f>
              <c:numCache>
                <c:formatCode>General</c:formatCode>
                <c:ptCount val="32"/>
                <c:pt idx="0">
                  <c:v>162</c:v>
                </c:pt>
                <c:pt idx="1">
                  <c:v>2177</c:v>
                </c:pt>
                <c:pt idx="2">
                  <c:v>14</c:v>
                </c:pt>
                <c:pt idx="3">
                  <c:v>120</c:v>
                </c:pt>
                <c:pt idx="4">
                  <c:v>78</c:v>
                </c:pt>
                <c:pt idx="5">
                  <c:v>118</c:v>
                </c:pt>
                <c:pt idx="6">
                  <c:v>16</c:v>
                </c:pt>
                <c:pt idx="7">
                  <c:v>22</c:v>
                </c:pt>
                <c:pt idx="8">
                  <c:v>190</c:v>
                </c:pt>
                <c:pt idx="9">
                  <c:v>255</c:v>
                </c:pt>
                <c:pt idx="10">
                  <c:v>12</c:v>
                </c:pt>
                <c:pt idx="11">
                  <c:v>22</c:v>
                </c:pt>
                <c:pt idx="12">
                  <c:v>80</c:v>
                </c:pt>
                <c:pt idx="13">
                  <c:v>112</c:v>
                </c:pt>
                <c:pt idx="14">
                  <c:v>14</c:v>
                </c:pt>
                <c:pt idx="15">
                  <c:v>20</c:v>
                </c:pt>
                <c:pt idx="16">
                  <c:v>137</c:v>
                </c:pt>
                <c:pt idx="17">
                  <c:v>199</c:v>
                </c:pt>
                <c:pt idx="18">
                  <c:v>16</c:v>
                </c:pt>
                <c:pt idx="19">
                  <c:v>20</c:v>
                </c:pt>
                <c:pt idx="20">
                  <c:v>83</c:v>
                </c:pt>
                <c:pt idx="21">
                  <c:v>104</c:v>
                </c:pt>
                <c:pt idx="22">
                  <c:v>16</c:v>
                </c:pt>
                <c:pt idx="23">
                  <c:v>8</c:v>
                </c:pt>
                <c:pt idx="24">
                  <c:v>176</c:v>
                </c:pt>
                <c:pt idx="25">
                  <c:v>214</c:v>
                </c:pt>
                <c:pt idx="26">
                  <c:v>14</c:v>
                </c:pt>
                <c:pt idx="27">
                  <c:v>22</c:v>
                </c:pt>
                <c:pt idx="28">
                  <c:v>96</c:v>
                </c:pt>
                <c:pt idx="29">
                  <c:v>122</c:v>
                </c:pt>
                <c:pt idx="30">
                  <c:v>20</c:v>
                </c:pt>
                <c:pt idx="31">
                  <c:v>16</c:v>
                </c:pt>
              </c:numCache>
            </c:numRef>
          </c:val>
          <c:extLst>
            <c:ext xmlns:c16="http://schemas.microsoft.com/office/drawing/2014/chart" uri="{C3380CC4-5D6E-409C-BE32-E72D297353CC}">
              <c16:uniqueId val="{00000000-4AD5-4A90-91A9-0849C6898AF2}"/>
            </c:ext>
          </c:extLst>
        </c:ser>
        <c:ser>
          <c:idx val="1"/>
          <c:order val="1"/>
          <c:tx>
            <c:strRef>
              <c:f>'CLR, F1, Support - 2'!$G$4</c:f>
              <c:strCache>
                <c:ptCount val="1"/>
                <c:pt idx="0">
                  <c:v>Support Mean</c:v>
                </c:pt>
              </c:strCache>
            </c:strRef>
          </c:tx>
          <c:spPr>
            <a:solidFill>
              <a:schemeClr val="accent2"/>
            </a:solidFill>
            <a:ln>
              <a:noFill/>
            </a:ln>
            <a:effectLst/>
          </c:spPr>
          <c:invertIfNegative val="0"/>
          <c:cat>
            <c:strRef>
              <c:f>'CLR, F1, Support - 2'!$B$5:$B$36</c:f>
              <c:strCache>
                <c:ptCount val="31"/>
                <c:pt idx="0">
                  <c:v>cid_rcoff_goff</c:v>
                </c:pt>
                <c:pt idx="2">
                  <c:v>cid_rcoff_gon</c:v>
                </c:pt>
                <c:pt idx="4">
                  <c:v>cid_rcon_goff</c:v>
                </c:pt>
                <c:pt idx="6">
                  <c:v>cid_rcon_gon</c:v>
                </c:pt>
                <c:pt idx="8">
                  <c:v>wct_rcoff_goff</c:v>
                </c:pt>
                <c:pt idx="10">
                  <c:v>wct_rcoff_gon</c:v>
                </c:pt>
                <c:pt idx="12">
                  <c:v>wct_rcon_goff</c:v>
                </c:pt>
                <c:pt idx="14">
                  <c:v>wct_rcon_gon</c:v>
                </c:pt>
                <c:pt idx="16">
                  <c:v>wet_rcoff_goff</c:v>
                </c:pt>
                <c:pt idx="18">
                  <c:v>wet_rcoff_gon</c:v>
                </c:pt>
                <c:pt idx="20">
                  <c:v>wet_rcon_goff</c:v>
                </c:pt>
                <c:pt idx="22">
                  <c:v>wet_rcon_gon</c:v>
                </c:pt>
                <c:pt idx="24">
                  <c:v>wid_rcoff_goff</c:v>
                </c:pt>
                <c:pt idx="26">
                  <c:v>wid_rcoff_gon</c:v>
                </c:pt>
                <c:pt idx="28">
                  <c:v>wid_rcon_goff</c:v>
                </c:pt>
                <c:pt idx="30">
                  <c:v>wid_rcon_gon</c:v>
                </c:pt>
              </c:strCache>
            </c:strRef>
          </c:cat>
          <c:val>
            <c:numRef>
              <c:f>'CLR, F1, Support - 2'!$G$5:$G$36</c:f>
              <c:numCache>
                <c:formatCode>General</c:formatCode>
                <c:ptCount val="32"/>
                <c:pt idx="0">
                  <c:v>65</c:v>
                </c:pt>
                <c:pt idx="1">
                  <c:v>111</c:v>
                </c:pt>
                <c:pt idx="2">
                  <c:v>4</c:v>
                </c:pt>
                <c:pt idx="3">
                  <c:v>69</c:v>
                </c:pt>
                <c:pt idx="4">
                  <c:v>38</c:v>
                </c:pt>
                <c:pt idx="5">
                  <c:v>60</c:v>
                </c:pt>
                <c:pt idx="6">
                  <c:v>8</c:v>
                </c:pt>
                <c:pt idx="7">
                  <c:v>11</c:v>
                </c:pt>
                <c:pt idx="8">
                  <c:v>74</c:v>
                </c:pt>
                <c:pt idx="9">
                  <c:v>118</c:v>
                </c:pt>
                <c:pt idx="10">
                  <c:v>2.319</c:v>
                </c:pt>
                <c:pt idx="11">
                  <c:v>10</c:v>
                </c:pt>
                <c:pt idx="12">
                  <c:v>34</c:v>
                </c:pt>
                <c:pt idx="13">
                  <c:v>67</c:v>
                </c:pt>
                <c:pt idx="14">
                  <c:v>2</c:v>
                </c:pt>
                <c:pt idx="15">
                  <c:v>11</c:v>
                </c:pt>
                <c:pt idx="16">
                  <c:v>49</c:v>
                </c:pt>
                <c:pt idx="17">
                  <c:v>101</c:v>
                </c:pt>
                <c:pt idx="18">
                  <c:v>5</c:v>
                </c:pt>
                <c:pt idx="19">
                  <c:v>10</c:v>
                </c:pt>
                <c:pt idx="20">
                  <c:v>48</c:v>
                </c:pt>
                <c:pt idx="21">
                  <c:v>56</c:v>
                </c:pt>
                <c:pt idx="22">
                  <c:v>3</c:v>
                </c:pt>
                <c:pt idx="23">
                  <c:v>5</c:v>
                </c:pt>
                <c:pt idx="24">
                  <c:v>63</c:v>
                </c:pt>
                <c:pt idx="25">
                  <c:v>116</c:v>
                </c:pt>
                <c:pt idx="26">
                  <c:v>5</c:v>
                </c:pt>
                <c:pt idx="27">
                  <c:v>10</c:v>
                </c:pt>
                <c:pt idx="28">
                  <c:v>4</c:v>
                </c:pt>
                <c:pt idx="29">
                  <c:v>66</c:v>
                </c:pt>
                <c:pt idx="30">
                  <c:v>34</c:v>
                </c:pt>
                <c:pt idx="31">
                  <c:v>9</c:v>
                </c:pt>
              </c:numCache>
            </c:numRef>
          </c:val>
          <c:extLst>
            <c:ext xmlns:c16="http://schemas.microsoft.com/office/drawing/2014/chart" uri="{C3380CC4-5D6E-409C-BE32-E72D297353CC}">
              <c16:uniqueId val="{00000001-4AD5-4A90-91A9-0849C6898AF2}"/>
            </c:ext>
          </c:extLst>
        </c:ser>
        <c:dLbls>
          <c:showLegendKey val="0"/>
          <c:showVal val="0"/>
          <c:showCatName val="0"/>
          <c:showSerName val="0"/>
          <c:showPercent val="0"/>
          <c:showBubbleSize val="0"/>
        </c:dLbls>
        <c:gapWidth val="267"/>
        <c:overlap val="-43"/>
        <c:axId val="1999527536"/>
        <c:axId val="1685314928"/>
      </c:barChart>
      <c:catAx>
        <c:axId val="1999527536"/>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scenario</a:t>
                </a:r>
                <a:endParaRPr lang="ko-K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ko-KR"/>
          </a:p>
        </c:txPr>
        <c:crossAx val="1685314928"/>
        <c:crosses val="autoZero"/>
        <c:auto val="1"/>
        <c:lblAlgn val="ctr"/>
        <c:lblOffset val="100"/>
        <c:noMultiLvlLbl val="0"/>
      </c:catAx>
      <c:valAx>
        <c:axId val="1685314928"/>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value</a:t>
                </a:r>
                <a:endParaRPr lang="ko-K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crossAx val="1999527536"/>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legend>
    <c:plotVisOnly val="1"/>
    <c:dispBlanksAs val="gap"/>
    <c:showDLblsOverMax val="0"/>
  </c:chart>
  <c:spPr>
    <a:solidFill>
      <a:schemeClr val="lt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400"/>
              <a:t>F1 Score Means of Time Delta</a:t>
            </a:r>
            <a:endParaRPr lang="ko-KR" sz="14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ko-KR"/>
        </a:p>
      </c:txPr>
    </c:title>
    <c:autoTitleDeleted val="0"/>
    <c:plotArea>
      <c:layout/>
      <c:barChart>
        <c:barDir val="col"/>
        <c:grouping val="clustered"/>
        <c:varyColors val="0"/>
        <c:ser>
          <c:idx val="0"/>
          <c:order val="0"/>
          <c:tx>
            <c:strRef>
              <c:f>TIME_DIFF_F1_SUPPORT!$D$3</c:f>
              <c:strCache>
                <c:ptCount val="1"/>
                <c:pt idx="0">
                  <c:v>CS F1</c:v>
                </c:pt>
              </c:strCache>
            </c:strRef>
          </c:tx>
          <c:spPr>
            <a:solidFill>
              <a:schemeClr val="accent1"/>
            </a:solidFill>
            <a:ln>
              <a:noFill/>
            </a:ln>
            <a:effectLst/>
          </c:spPr>
          <c:invertIfNegative val="0"/>
          <c:cat>
            <c:strRef>
              <c:f>TIME_DIFF_F1_SUPPORT!$C$4:$C$19</c:f>
              <c:strCache>
                <c:ptCount val="16"/>
                <c:pt idx="0">
                  <c:v>cid_rcoff_goff</c:v>
                </c:pt>
                <c:pt idx="1">
                  <c:v>cid_rcoff_gon</c:v>
                </c:pt>
                <c:pt idx="2">
                  <c:v>cid_rcon_goff</c:v>
                </c:pt>
                <c:pt idx="3">
                  <c:v>cid_rcon_gon</c:v>
                </c:pt>
                <c:pt idx="4">
                  <c:v>wct_rcoff_goff</c:v>
                </c:pt>
                <c:pt idx="5">
                  <c:v>wct_rcoff_gon</c:v>
                </c:pt>
                <c:pt idx="6">
                  <c:v>wct_rcon_goff</c:v>
                </c:pt>
                <c:pt idx="7">
                  <c:v>wct_rcon_gon</c:v>
                </c:pt>
                <c:pt idx="8">
                  <c:v>wet_rcoff_goff</c:v>
                </c:pt>
                <c:pt idx="9">
                  <c:v>wet_rcoff_gon</c:v>
                </c:pt>
                <c:pt idx="10">
                  <c:v>wet_rcon_goff</c:v>
                </c:pt>
                <c:pt idx="11">
                  <c:v>wet_rcon_gon</c:v>
                </c:pt>
                <c:pt idx="12">
                  <c:v>wid_rcoff_goff</c:v>
                </c:pt>
                <c:pt idx="13">
                  <c:v>wid_rcoff_gon</c:v>
                </c:pt>
                <c:pt idx="14">
                  <c:v>wid_rcon_goff</c:v>
                </c:pt>
                <c:pt idx="15">
                  <c:v>wid_rcon_gon</c:v>
                </c:pt>
              </c:strCache>
            </c:strRef>
          </c:cat>
          <c:val>
            <c:numRef>
              <c:f>TIME_DIFF_F1_SUPPORT!$D$4:$D$19</c:f>
              <c:numCache>
                <c:formatCode>General</c:formatCode>
                <c:ptCount val="16"/>
                <c:pt idx="0">
                  <c:v>0.78300000000000003</c:v>
                </c:pt>
                <c:pt idx="1">
                  <c:v>0.48599999999999999</c:v>
                </c:pt>
                <c:pt idx="2">
                  <c:v>0.83399999999999996</c:v>
                </c:pt>
                <c:pt idx="3">
                  <c:v>0.52400000000000002</c:v>
                </c:pt>
                <c:pt idx="4">
                  <c:v>0.78400000000000003</c:v>
                </c:pt>
                <c:pt idx="5">
                  <c:v>0.495</c:v>
                </c:pt>
                <c:pt idx="6">
                  <c:v>0.72899999999999998</c:v>
                </c:pt>
                <c:pt idx="7">
                  <c:v>0.51400000000000001</c:v>
                </c:pt>
                <c:pt idx="8">
                  <c:v>0.73399999999999999</c:v>
                </c:pt>
                <c:pt idx="9">
                  <c:v>0.49199999999999999</c:v>
                </c:pt>
                <c:pt idx="10">
                  <c:v>0.72399999999999998</c:v>
                </c:pt>
                <c:pt idx="11">
                  <c:v>0.502</c:v>
                </c:pt>
                <c:pt idx="12">
                  <c:v>0.78900000000000003</c:v>
                </c:pt>
                <c:pt idx="13">
                  <c:v>0.502</c:v>
                </c:pt>
                <c:pt idx="14">
                  <c:v>0.72699999999999998</c:v>
                </c:pt>
                <c:pt idx="15">
                  <c:v>0.503</c:v>
                </c:pt>
              </c:numCache>
            </c:numRef>
          </c:val>
          <c:extLst>
            <c:ext xmlns:c16="http://schemas.microsoft.com/office/drawing/2014/chart" uri="{C3380CC4-5D6E-409C-BE32-E72D297353CC}">
              <c16:uniqueId val="{00000000-56BF-47C1-9ADB-0C828D37BDE6}"/>
            </c:ext>
          </c:extLst>
        </c:ser>
        <c:ser>
          <c:idx val="1"/>
          <c:order val="1"/>
          <c:tx>
            <c:strRef>
              <c:f>TIME_DIFF_F1_SUPPORT!$F$3</c:f>
              <c:strCache>
                <c:ptCount val="1"/>
                <c:pt idx="0">
                  <c:v>GS F1</c:v>
                </c:pt>
              </c:strCache>
            </c:strRef>
          </c:tx>
          <c:spPr>
            <a:solidFill>
              <a:schemeClr val="accent2"/>
            </a:solidFill>
            <a:ln>
              <a:noFill/>
            </a:ln>
            <a:effectLst/>
          </c:spPr>
          <c:invertIfNegative val="0"/>
          <c:cat>
            <c:strRef>
              <c:f>TIME_DIFF_F1_SUPPORT!$C$4:$C$19</c:f>
              <c:strCache>
                <c:ptCount val="16"/>
                <c:pt idx="0">
                  <c:v>cid_rcoff_goff</c:v>
                </c:pt>
                <c:pt idx="1">
                  <c:v>cid_rcoff_gon</c:v>
                </c:pt>
                <c:pt idx="2">
                  <c:v>cid_rcon_goff</c:v>
                </c:pt>
                <c:pt idx="3">
                  <c:v>cid_rcon_gon</c:v>
                </c:pt>
                <c:pt idx="4">
                  <c:v>wct_rcoff_goff</c:v>
                </c:pt>
                <c:pt idx="5">
                  <c:v>wct_rcoff_gon</c:v>
                </c:pt>
                <c:pt idx="6">
                  <c:v>wct_rcon_goff</c:v>
                </c:pt>
                <c:pt idx="7">
                  <c:v>wct_rcon_gon</c:v>
                </c:pt>
                <c:pt idx="8">
                  <c:v>wet_rcoff_goff</c:v>
                </c:pt>
                <c:pt idx="9">
                  <c:v>wet_rcoff_gon</c:v>
                </c:pt>
                <c:pt idx="10">
                  <c:v>wet_rcon_goff</c:v>
                </c:pt>
                <c:pt idx="11">
                  <c:v>wet_rcon_gon</c:v>
                </c:pt>
                <c:pt idx="12">
                  <c:v>wid_rcoff_goff</c:v>
                </c:pt>
                <c:pt idx="13">
                  <c:v>wid_rcoff_gon</c:v>
                </c:pt>
                <c:pt idx="14">
                  <c:v>wid_rcon_goff</c:v>
                </c:pt>
                <c:pt idx="15">
                  <c:v>wid_rcon_gon</c:v>
                </c:pt>
              </c:strCache>
            </c:strRef>
          </c:cat>
          <c:val>
            <c:numRef>
              <c:f>TIME_DIFF_F1_SUPPORT!$F$4:$F$19</c:f>
              <c:numCache>
                <c:formatCode>General</c:formatCode>
                <c:ptCount val="16"/>
                <c:pt idx="0">
                  <c:v>0.73299999999999998</c:v>
                </c:pt>
                <c:pt idx="1">
                  <c:v>0.48699999999999999</c:v>
                </c:pt>
                <c:pt idx="2">
                  <c:v>0.78200000000000003</c:v>
                </c:pt>
                <c:pt idx="3">
                  <c:v>0.51700000000000002</c:v>
                </c:pt>
                <c:pt idx="4">
                  <c:v>0.78500000000000003</c:v>
                </c:pt>
                <c:pt idx="5">
                  <c:v>0.53100000000000003</c:v>
                </c:pt>
                <c:pt idx="6">
                  <c:v>0.78100000000000003</c:v>
                </c:pt>
                <c:pt idx="7">
                  <c:v>0.48199999999999998</c:v>
                </c:pt>
                <c:pt idx="8">
                  <c:v>0.79</c:v>
                </c:pt>
                <c:pt idx="9">
                  <c:v>0.50700000000000001</c:v>
                </c:pt>
                <c:pt idx="10">
                  <c:v>0.77600000000000002</c:v>
                </c:pt>
                <c:pt idx="11">
                  <c:v>0.55800000000000005</c:v>
                </c:pt>
                <c:pt idx="12">
                  <c:v>0.73499999999999999</c:v>
                </c:pt>
                <c:pt idx="13">
                  <c:v>0.499</c:v>
                </c:pt>
                <c:pt idx="14">
                  <c:v>0.71499999999999997</c:v>
                </c:pt>
                <c:pt idx="15">
                  <c:v>0.50900000000000001</c:v>
                </c:pt>
              </c:numCache>
            </c:numRef>
          </c:val>
          <c:extLst>
            <c:ext xmlns:c16="http://schemas.microsoft.com/office/drawing/2014/chart" uri="{C3380CC4-5D6E-409C-BE32-E72D297353CC}">
              <c16:uniqueId val="{00000001-56BF-47C1-9ADB-0C828D37BDE6}"/>
            </c:ext>
          </c:extLst>
        </c:ser>
        <c:dLbls>
          <c:showLegendKey val="0"/>
          <c:showVal val="0"/>
          <c:showCatName val="0"/>
          <c:showSerName val="0"/>
          <c:showPercent val="0"/>
          <c:showBubbleSize val="0"/>
        </c:dLbls>
        <c:gapWidth val="267"/>
        <c:overlap val="-43"/>
        <c:axId val="1466768111"/>
        <c:axId val="1570223791"/>
      </c:barChart>
      <c:catAx>
        <c:axId val="146676811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scenario</a:t>
                </a:r>
                <a:endParaRPr lang="ko-K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ko-KR"/>
          </a:p>
        </c:txPr>
        <c:crossAx val="1570223791"/>
        <c:crosses val="autoZero"/>
        <c:auto val="1"/>
        <c:lblAlgn val="ctr"/>
        <c:lblOffset val="100"/>
        <c:noMultiLvlLbl val="0"/>
      </c:catAx>
      <c:valAx>
        <c:axId val="1570223791"/>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F1</a:t>
                </a:r>
                <a:endParaRPr lang="ko-K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crossAx val="1466768111"/>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legend>
    <c:plotVisOnly val="1"/>
    <c:dispBlanksAs val="gap"/>
    <c:showDLblsOverMax val="0"/>
  </c:chart>
  <c:spPr>
    <a:solidFill>
      <a:schemeClr val="lt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400"/>
              <a:t>Support Means of Time Delta</a:t>
            </a:r>
            <a:endParaRPr lang="ko-KR" sz="1400"/>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ko-KR"/>
        </a:p>
      </c:txPr>
    </c:title>
    <c:autoTitleDeleted val="0"/>
    <c:plotArea>
      <c:layout/>
      <c:barChart>
        <c:barDir val="col"/>
        <c:grouping val="clustered"/>
        <c:varyColors val="0"/>
        <c:ser>
          <c:idx val="0"/>
          <c:order val="0"/>
          <c:tx>
            <c:strRef>
              <c:f>TIME_DIFF_F1_SUPPORT!$E$3</c:f>
              <c:strCache>
                <c:ptCount val="1"/>
                <c:pt idx="0">
                  <c:v>CS Support</c:v>
                </c:pt>
              </c:strCache>
            </c:strRef>
          </c:tx>
          <c:spPr>
            <a:solidFill>
              <a:schemeClr val="accent1"/>
            </a:solidFill>
            <a:ln>
              <a:noFill/>
            </a:ln>
            <a:effectLst/>
          </c:spPr>
          <c:invertIfNegative val="0"/>
          <c:cat>
            <c:strRef>
              <c:f>TIME_DIFF_F1_SUPPORT!$C$4:$C$19</c:f>
              <c:strCache>
                <c:ptCount val="16"/>
                <c:pt idx="0">
                  <c:v>cid_rcoff_goff</c:v>
                </c:pt>
                <c:pt idx="1">
                  <c:v>cid_rcoff_gon</c:v>
                </c:pt>
                <c:pt idx="2">
                  <c:v>cid_rcon_goff</c:v>
                </c:pt>
                <c:pt idx="3">
                  <c:v>cid_rcon_gon</c:v>
                </c:pt>
                <c:pt idx="4">
                  <c:v>wct_rcoff_goff</c:v>
                </c:pt>
                <c:pt idx="5">
                  <c:v>wct_rcoff_gon</c:v>
                </c:pt>
                <c:pt idx="6">
                  <c:v>wct_rcon_goff</c:v>
                </c:pt>
                <c:pt idx="7">
                  <c:v>wct_rcon_gon</c:v>
                </c:pt>
                <c:pt idx="8">
                  <c:v>wet_rcoff_goff</c:v>
                </c:pt>
                <c:pt idx="9">
                  <c:v>wet_rcoff_gon</c:v>
                </c:pt>
                <c:pt idx="10">
                  <c:v>wet_rcon_goff</c:v>
                </c:pt>
                <c:pt idx="11">
                  <c:v>wet_rcon_gon</c:v>
                </c:pt>
                <c:pt idx="12">
                  <c:v>wid_rcoff_goff</c:v>
                </c:pt>
                <c:pt idx="13">
                  <c:v>wid_rcoff_gon</c:v>
                </c:pt>
                <c:pt idx="14">
                  <c:v>wid_rcon_goff</c:v>
                </c:pt>
                <c:pt idx="15">
                  <c:v>wid_rcon_gon</c:v>
                </c:pt>
              </c:strCache>
            </c:strRef>
          </c:cat>
          <c:val>
            <c:numRef>
              <c:f>TIME_DIFF_F1_SUPPORT!$E$4:$E$19</c:f>
              <c:numCache>
                <c:formatCode>General</c:formatCode>
                <c:ptCount val="16"/>
                <c:pt idx="0">
                  <c:v>728</c:v>
                </c:pt>
                <c:pt idx="1">
                  <c:v>133</c:v>
                </c:pt>
                <c:pt idx="2">
                  <c:v>728</c:v>
                </c:pt>
                <c:pt idx="3">
                  <c:v>146</c:v>
                </c:pt>
                <c:pt idx="4">
                  <c:v>728</c:v>
                </c:pt>
                <c:pt idx="5">
                  <c:v>133</c:v>
                </c:pt>
                <c:pt idx="6">
                  <c:v>728</c:v>
                </c:pt>
                <c:pt idx="7">
                  <c:v>133</c:v>
                </c:pt>
                <c:pt idx="8">
                  <c:v>728</c:v>
                </c:pt>
                <c:pt idx="9">
                  <c:v>133</c:v>
                </c:pt>
                <c:pt idx="10">
                  <c:v>728</c:v>
                </c:pt>
                <c:pt idx="11">
                  <c:v>128</c:v>
                </c:pt>
                <c:pt idx="12">
                  <c:v>728</c:v>
                </c:pt>
                <c:pt idx="13">
                  <c:v>133</c:v>
                </c:pt>
                <c:pt idx="14">
                  <c:v>746</c:v>
                </c:pt>
                <c:pt idx="15">
                  <c:v>133</c:v>
                </c:pt>
              </c:numCache>
            </c:numRef>
          </c:val>
          <c:extLst>
            <c:ext xmlns:c16="http://schemas.microsoft.com/office/drawing/2014/chart" uri="{C3380CC4-5D6E-409C-BE32-E72D297353CC}">
              <c16:uniqueId val="{00000000-56BF-4549-BC11-78B1DC2FC87D}"/>
            </c:ext>
          </c:extLst>
        </c:ser>
        <c:ser>
          <c:idx val="1"/>
          <c:order val="1"/>
          <c:tx>
            <c:strRef>
              <c:f>TIME_DIFF_F1_SUPPORT!$G$3</c:f>
              <c:strCache>
                <c:ptCount val="1"/>
                <c:pt idx="0">
                  <c:v>GS Support</c:v>
                </c:pt>
              </c:strCache>
            </c:strRef>
          </c:tx>
          <c:spPr>
            <a:solidFill>
              <a:schemeClr val="accent2"/>
            </a:solidFill>
            <a:ln>
              <a:noFill/>
            </a:ln>
            <a:effectLst/>
          </c:spPr>
          <c:invertIfNegative val="0"/>
          <c:cat>
            <c:strRef>
              <c:f>TIME_DIFF_F1_SUPPORT!$C$4:$C$19</c:f>
              <c:strCache>
                <c:ptCount val="16"/>
                <c:pt idx="0">
                  <c:v>cid_rcoff_goff</c:v>
                </c:pt>
                <c:pt idx="1">
                  <c:v>cid_rcoff_gon</c:v>
                </c:pt>
                <c:pt idx="2">
                  <c:v>cid_rcon_goff</c:v>
                </c:pt>
                <c:pt idx="3">
                  <c:v>cid_rcon_gon</c:v>
                </c:pt>
                <c:pt idx="4">
                  <c:v>wct_rcoff_goff</c:v>
                </c:pt>
                <c:pt idx="5">
                  <c:v>wct_rcoff_gon</c:v>
                </c:pt>
                <c:pt idx="6">
                  <c:v>wct_rcon_goff</c:v>
                </c:pt>
                <c:pt idx="7">
                  <c:v>wct_rcon_gon</c:v>
                </c:pt>
                <c:pt idx="8">
                  <c:v>wet_rcoff_goff</c:v>
                </c:pt>
                <c:pt idx="9">
                  <c:v>wet_rcoff_gon</c:v>
                </c:pt>
                <c:pt idx="10">
                  <c:v>wet_rcon_goff</c:v>
                </c:pt>
                <c:pt idx="11">
                  <c:v>wet_rcon_gon</c:v>
                </c:pt>
                <c:pt idx="12">
                  <c:v>wid_rcoff_goff</c:v>
                </c:pt>
                <c:pt idx="13">
                  <c:v>wid_rcoff_gon</c:v>
                </c:pt>
                <c:pt idx="14">
                  <c:v>wid_rcon_goff</c:v>
                </c:pt>
                <c:pt idx="15">
                  <c:v>wid_rcon_gon</c:v>
                </c:pt>
              </c:strCache>
            </c:strRef>
          </c:cat>
          <c:val>
            <c:numRef>
              <c:f>TIME_DIFF_F1_SUPPORT!$G$4:$G$19</c:f>
              <c:numCache>
                <c:formatCode>General</c:formatCode>
                <c:ptCount val="16"/>
                <c:pt idx="0">
                  <c:v>728</c:v>
                </c:pt>
                <c:pt idx="1">
                  <c:v>133</c:v>
                </c:pt>
                <c:pt idx="2">
                  <c:v>728</c:v>
                </c:pt>
                <c:pt idx="3">
                  <c:v>146</c:v>
                </c:pt>
                <c:pt idx="4">
                  <c:v>728</c:v>
                </c:pt>
                <c:pt idx="5">
                  <c:v>133</c:v>
                </c:pt>
                <c:pt idx="6">
                  <c:v>728</c:v>
                </c:pt>
                <c:pt idx="7">
                  <c:v>133</c:v>
                </c:pt>
                <c:pt idx="8">
                  <c:v>728</c:v>
                </c:pt>
                <c:pt idx="9">
                  <c:v>133</c:v>
                </c:pt>
                <c:pt idx="10">
                  <c:v>728</c:v>
                </c:pt>
                <c:pt idx="11">
                  <c:v>128</c:v>
                </c:pt>
                <c:pt idx="12">
                  <c:v>728</c:v>
                </c:pt>
                <c:pt idx="13">
                  <c:v>133</c:v>
                </c:pt>
                <c:pt idx="14">
                  <c:v>746</c:v>
                </c:pt>
                <c:pt idx="15">
                  <c:v>133</c:v>
                </c:pt>
              </c:numCache>
            </c:numRef>
          </c:val>
          <c:extLst>
            <c:ext xmlns:c16="http://schemas.microsoft.com/office/drawing/2014/chart" uri="{C3380CC4-5D6E-409C-BE32-E72D297353CC}">
              <c16:uniqueId val="{00000001-56BF-4549-BC11-78B1DC2FC87D}"/>
            </c:ext>
          </c:extLst>
        </c:ser>
        <c:dLbls>
          <c:showLegendKey val="0"/>
          <c:showVal val="0"/>
          <c:showCatName val="0"/>
          <c:showSerName val="0"/>
          <c:showPercent val="0"/>
          <c:showBubbleSize val="0"/>
        </c:dLbls>
        <c:gapWidth val="267"/>
        <c:overlap val="-43"/>
        <c:axId val="1802448927"/>
        <c:axId val="1570226671"/>
      </c:barChart>
      <c:catAx>
        <c:axId val="1802448927"/>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scenario</a:t>
                </a:r>
                <a:endParaRPr lang="ko-K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ko-KR"/>
          </a:p>
        </c:txPr>
        <c:crossAx val="1570226671"/>
        <c:crosses val="autoZero"/>
        <c:auto val="1"/>
        <c:lblAlgn val="ctr"/>
        <c:lblOffset val="100"/>
        <c:noMultiLvlLbl val="0"/>
      </c:catAx>
      <c:valAx>
        <c:axId val="1570226671"/>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support</a:t>
                </a:r>
                <a:endParaRPr lang="ko-K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crossAx val="1802448927"/>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ko-KR"/>
        </a:p>
      </c:txPr>
    </c:legend>
    <c:plotVisOnly val="1"/>
    <c:dispBlanksAs val="gap"/>
    <c:showDLblsOverMax val="0"/>
  </c:chart>
  <c:spPr>
    <a:solidFill>
      <a:schemeClr val="lt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r>
              <a:rPr lang="en-CA" altLang="ko-KR" sz="1400" b="0"/>
              <a:t>seconds elapsed</a:t>
            </a:r>
          </a:p>
        </c:rich>
      </c:tx>
      <c:overlay val="0"/>
      <c:spPr>
        <a:noFill/>
        <a:ln>
          <a:noFill/>
        </a:ln>
        <a:effectLst/>
      </c:spPr>
      <c:txPr>
        <a:bodyPr rot="0" spcFirstLastPara="1" vertOverflow="ellipsis" vert="horz" wrap="square" anchor="ctr" anchorCtr="1"/>
        <a:lstStyle/>
        <a:p>
          <a:pPr>
            <a:defRPr sz="1600" b="1" i="0" u="none" strike="noStrike" kern="1200" cap="all" baseline="0">
              <a:solidFill>
                <a:schemeClr val="tx1">
                  <a:lumMod val="65000"/>
                  <a:lumOff val="35000"/>
                </a:schemeClr>
              </a:solidFill>
              <a:latin typeface="+mn-lt"/>
              <a:ea typeface="+mn-ea"/>
              <a:cs typeface="+mn-cs"/>
            </a:defRPr>
          </a:pPr>
          <a:endParaRPr lang="ko-KR"/>
        </a:p>
      </c:txPr>
    </c:title>
    <c:autoTitleDeleted val="0"/>
    <c:plotArea>
      <c:layout/>
      <c:pieChart>
        <c:varyColors val="1"/>
        <c:ser>
          <c:idx val="0"/>
          <c:order val="0"/>
          <c:tx>
            <c:strRef>
              <c:f>'[저널 데이터.xlsx]sys_bench'!$H$6</c:f>
              <c:strCache>
                <c:ptCount val="1"/>
                <c:pt idx="0">
                  <c:v>seconds elapsed</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869F-46EE-B3F1-8A57A646DDBD}"/>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869F-46EE-B3F1-8A57A646DDBD}"/>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869F-46EE-B3F1-8A57A646DDBD}"/>
              </c:ext>
            </c:extLst>
          </c:dPt>
          <c:dLbls>
            <c:dLbl>
              <c:idx val="0"/>
              <c:layout>
                <c:manualLayout>
                  <c:x val="4.1666666666666664E-2"/>
                  <c:y val="-0.12037037037037046"/>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ko-KR"/>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869F-46EE-B3F1-8A57A646DDBD}"/>
                </c:ext>
              </c:extLst>
            </c:dLbl>
            <c:dLbl>
              <c:idx val="1"/>
              <c:layout>
                <c:manualLayout>
                  <c:x val="-4.1666666666666664E-2"/>
                  <c:y val="1.8518518518518347E-2"/>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ko-KR"/>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869F-46EE-B3F1-8A57A646DDBD}"/>
                </c:ext>
              </c:extLst>
            </c:dLbl>
            <c:dLbl>
              <c:idx val="2"/>
              <c:layout>
                <c:manualLayout>
                  <c:x val="-0.14166666666666666"/>
                  <c:y val="0.10648148148148148"/>
                </c:manualLayout>
              </c:layout>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ko-KR"/>
                </a:p>
              </c:txPr>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869F-46EE-B3F1-8A57A646DDBD}"/>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저널 데이터.xlsx]sys_bench'!$I$5:$K$5</c:f>
              <c:strCache>
                <c:ptCount val="3"/>
                <c:pt idx="0">
                  <c:v>0.898 GHz, 63.626 seconds</c:v>
                </c:pt>
                <c:pt idx="1">
                  <c:v>1.796 GHz, 31.538 seconds</c:v>
                </c:pt>
                <c:pt idx="2">
                  <c:v>2.693 GHz, 20.93 seconds</c:v>
                </c:pt>
              </c:strCache>
            </c:strRef>
          </c:cat>
          <c:val>
            <c:numRef>
              <c:f>'[저널 데이터.xlsx]sys_bench'!$I$6:$K$6</c:f>
              <c:numCache>
                <c:formatCode>General</c:formatCode>
                <c:ptCount val="3"/>
                <c:pt idx="0">
                  <c:v>63.626233352</c:v>
                </c:pt>
                <c:pt idx="1">
                  <c:v>31.538096590999999</c:v>
                </c:pt>
                <c:pt idx="2">
                  <c:v>20.930504027000001</c:v>
                </c:pt>
              </c:numCache>
            </c:numRef>
          </c:val>
          <c:extLst>
            <c:ext xmlns:c16="http://schemas.microsoft.com/office/drawing/2014/chart" uri="{C3380CC4-5D6E-409C-BE32-E72D297353CC}">
              <c16:uniqueId val="{00000006-869F-46EE-B3F1-8A57A646DDBD}"/>
            </c:ext>
          </c:extLst>
        </c:ser>
        <c:dLbls>
          <c:dLblPos val="outEnd"/>
          <c:showLegendKey val="0"/>
          <c:showVal val="0"/>
          <c:showCatName val="1"/>
          <c:showSerName val="0"/>
          <c:showPercent val="1"/>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a:t>Original</a:t>
            </a:r>
            <a:r>
              <a:rPr lang="en-US" altLang="ko-KR" baseline="0"/>
              <a:t> Samples</a:t>
            </a:r>
            <a:endParaRPr lang="en-US" altLang="ko-K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lineChart>
        <c:grouping val="standard"/>
        <c:varyColors val="0"/>
        <c:ser>
          <c:idx val="0"/>
          <c:order val="0"/>
          <c:tx>
            <c:strRef>
              <c:f>'[저널 데이터.xlsx]sorting'!$A$1</c:f>
              <c:strCache>
                <c:ptCount val="1"/>
                <c:pt idx="0">
                  <c:v>original</c:v>
                </c:pt>
              </c:strCache>
            </c:strRef>
          </c:tx>
          <c:spPr>
            <a:ln w="12700" cap="rnd">
              <a:solidFill>
                <a:srgbClr val="7030A0"/>
              </a:solidFill>
              <a:round/>
            </a:ln>
            <a:effectLst/>
          </c:spPr>
          <c:marker>
            <c:symbol val="none"/>
          </c:marker>
          <c:val>
            <c:numRef>
              <c:f>'[저널 데이터.xlsx]sorting'!$A$2:$A$9501</c:f>
              <c:numCache>
                <c:formatCode>General</c:formatCode>
                <c:ptCount val="9500"/>
                <c:pt idx="0">
                  <c:v>0</c:v>
                </c:pt>
                <c:pt idx="1">
                  <c:v>1</c:v>
                </c:pt>
                <c:pt idx="2">
                  <c:v>4</c:v>
                </c:pt>
                <c:pt idx="3">
                  <c:v>9</c:v>
                </c:pt>
                <c:pt idx="4">
                  <c:v>16</c:v>
                </c:pt>
                <c:pt idx="5">
                  <c:v>25</c:v>
                </c:pt>
                <c:pt idx="6">
                  <c:v>36</c:v>
                </c:pt>
                <c:pt idx="7">
                  <c:v>49</c:v>
                </c:pt>
                <c:pt idx="8">
                  <c:v>64</c:v>
                </c:pt>
                <c:pt idx="9">
                  <c:v>81</c:v>
                </c:pt>
                <c:pt idx="10">
                  <c:v>100</c:v>
                </c:pt>
                <c:pt idx="11">
                  <c:v>121</c:v>
                </c:pt>
                <c:pt idx="12">
                  <c:v>144</c:v>
                </c:pt>
                <c:pt idx="13">
                  <c:v>169</c:v>
                </c:pt>
                <c:pt idx="14">
                  <c:v>196</c:v>
                </c:pt>
                <c:pt idx="15">
                  <c:v>225</c:v>
                </c:pt>
                <c:pt idx="16">
                  <c:v>256</c:v>
                </c:pt>
                <c:pt idx="17">
                  <c:v>289</c:v>
                </c:pt>
                <c:pt idx="18">
                  <c:v>324</c:v>
                </c:pt>
                <c:pt idx="19">
                  <c:v>361</c:v>
                </c:pt>
                <c:pt idx="20">
                  <c:v>400</c:v>
                </c:pt>
                <c:pt idx="21">
                  <c:v>441</c:v>
                </c:pt>
                <c:pt idx="22">
                  <c:v>484</c:v>
                </c:pt>
                <c:pt idx="23">
                  <c:v>529</c:v>
                </c:pt>
                <c:pt idx="24">
                  <c:v>576</c:v>
                </c:pt>
                <c:pt idx="25">
                  <c:v>625</c:v>
                </c:pt>
                <c:pt idx="26">
                  <c:v>676</c:v>
                </c:pt>
                <c:pt idx="27">
                  <c:v>729</c:v>
                </c:pt>
                <c:pt idx="28">
                  <c:v>784</c:v>
                </c:pt>
                <c:pt idx="29">
                  <c:v>841</c:v>
                </c:pt>
                <c:pt idx="30">
                  <c:v>900</c:v>
                </c:pt>
                <c:pt idx="31">
                  <c:v>961</c:v>
                </c:pt>
                <c:pt idx="32">
                  <c:v>1024</c:v>
                </c:pt>
                <c:pt idx="33">
                  <c:v>1089</c:v>
                </c:pt>
                <c:pt idx="34">
                  <c:v>1156</c:v>
                </c:pt>
                <c:pt idx="35">
                  <c:v>1225</c:v>
                </c:pt>
                <c:pt idx="36">
                  <c:v>1296</c:v>
                </c:pt>
                <c:pt idx="37">
                  <c:v>1369</c:v>
                </c:pt>
                <c:pt idx="38">
                  <c:v>1444</c:v>
                </c:pt>
                <c:pt idx="39">
                  <c:v>1521</c:v>
                </c:pt>
                <c:pt idx="40">
                  <c:v>1600</c:v>
                </c:pt>
                <c:pt idx="41">
                  <c:v>1681</c:v>
                </c:pt>
                <c:pt idx="42">
                  <c:v>1764</c:v>
                </c:pt>
                <c:pt idx="43">
                  <c:v>1849</c:v>
                </c:pt>
                <c:pt idx="44">
                  <c:v>1936</c:v>
                </c:pt>
                <c:pt idx="45">
                  <c:v>2025</c:v>
                </c:pt>
                <c:pt idx="46">
                  <c:v>2116</c:v>
                </c:pt>
                <c:pt idx="47">
                  <c:v>2209</c:v>
                </c:pt>
                <c:pt idx="48">
                  <c:v>2304</c:v>
                </c:pt>
                <c:pt idx="49">
                  <c:v>2401</c:v>
                </c:pt>
                <c:pt idx="50">
                  <c:v>2500</c:v>
                </c:pt>
                <c:pt idx="51">
                  <c:v>2601</c:v>
                </c:pt>
                <c:pt idx="52">
                  <c:v>2704</c:v>
                </c:pt>
                <c:pt idx="53">
                  <c:v>2809</c:v>
                </c:pt>
                <c:pt idx="54">
                  <c:v>2916</c:v>
                </c:pt>
                <c:pt idx="55">
                  <c:v>3025</c:v>
                </c:pt>
                <c:pt idx="56">
                  <c:v>3136</c:v>
                </c:pt>
                <c:pt idx="57">
                  <c:v>3249</c:v>
                </c:pt>
                <c:pt idx="58">
                  <c:v>3364</c:v>
                </c:pt>
                <c:pt idx="59">
                  <c:v>3481</c:v>
                </c:pt>
                <c:pt idx="60">
                  <c:v>3600</c:v>
                </c:pt>
                <c:pt idx="61">
                  <c:v>3721</c:v>
                </c:pt>
                <c:pt idx="62">
                  <c:v>3844</c:v>
                </c:pt>
                <c:pt idx="63">
                  <c:v>3969</c:v>
                </c:pt>
                <c:pt idx="64">
                  <c:v>4096</c:v>
                </c:pt>
                <c:pt idx="65">
                  <c:v>4225</c:v>
                </c:pt>
                <c:pt idx="66">
                  <c:v>4356</c:v>
                </c:pt>
                <c:pt idx="67">
                  <c:v>4489</c:v>
                </c:pt>
                <c:pt idx="68">
                  <c:v>4624</c:v>
                </c:pt>
                <c:pt idx="69">
                  <c:v>4761</c:v>
                </c:pt>
                <c:pt idx="70">
                  <c:v>4900</c:v>
                </c:pt>
                <c:pt idx="71">
                  <c:v>5041</c:v>
                </c:pt>
                <c:pt idx="72">
                  <c:v>5184</c:v>
                </c:pt>
                <c:pt idx="73">
                  <c:v>5329</c:v>
                </c:pt>
                <c:pt idx="74">
                  <c:v>5476</c:v>
                </c:pt>
                <c:pt idx="75">
                  <c:v>5625</c:v>
                </c:pt>
                <c:pt idx="76">
                  <c:v>5776</c:v>
                </c:pt>
                <c:pt idx="77">
                  <c:v>5929</c:v>
                </c:pt>
                <c:pt idx="78">
                  <c:v>6084</c:v>
                </c:pt>
                <c:pt idx="79">
                  <c:v>6241</c:v>
                </c:pt>
                <c:pt idx="80">
                  <c:v>6400</c:v>
                </c:pt>
                <c:pt idx="81">
                  <c:v>6561</c:v>
                </c:pt>
                <c:pt idx="82">
                  <c:v>6724</c:v>
                </c:pt>
                <c:pt idx="83">
                  <c:v>6889</c:v>
                </c:pt>
                <c:pt idx="84">
                  <c:v>7056</c:v>
                </c:pt>
                <c:pt idx="85">
                  <c:v>7225</c:v>
                </c:pt>
                <c:pt idx="86">
                  <c:v>7396</c:v>
                </c:pt>
                <c:pt idx="87">
                  <c:v>7569</c:v>
                </c:pt>
                <c:pt idx="88">
                  <c:v>7744</c:v>
                </c:pt>
                <c:pt idx="89">
                  <c:v>7921</c:v>
                </c:pt>
                <c:pt idx="90">
                  <c:v>8100</c:v>
                </c:pt>
                <c:pt idx="91">
                  <c:v>8281</c:v>
                </c:pt>
                <c:pt idx="92">
                  <c:v>8464</c:v>
                </c:pt>
                <c:pt idx="93">
                  <c:v>8649</c:v>
                </c:pt>
                <c:pt idx="94">
                  <c:v>8836</c:v>
                </c:pt>
                <c:pt idx="95">
                  <c:v>9025</c:v>
                </c:pt>
                <c:pt idx="96">
                  <c:v>9216</c:v>
                </c:pt>
                <c:pt idx="97">
                  <c:v>9409</c:v>
                </c:pt>
                <c:pt idx="98">
                  <c:v>9604</c:v>
                </c:pt>
                <c:pt idx="99">
                  <c:v>9801</c:v>
                </c:pt>
                <c:pt idx="100">
                  <c:v>10000</c:v>
                </c:pt>
                <c:pt idx="101">
                  <c:v>10201</c:v>
                </c:pt>
                <c:pt idx="102">
                  <c:v>10404</c:v>
                </c:pt>
                <c:pt idx="103">
                  <c:v>10609</c:v>
                </c:pt>
                <c:pt idx="104">
                  <c:v>10816</c:v>
                </c:pt>
                <c:pt idx="105">
                  <c:v>11025</c:v>
                </c:pt>
                <c:pt idx="106">
                  <c:v>11236</c:v>
                </c:pt>
                <c:pt idx="107">
                  <c:v>11449</c:v>
                </c:pt>
                <c:pt idx="108">
                  <c:v>11664</c:v>
                </c:pt>
                <c:pt idx="109">
                  <c:v>11881</c:v>
                </c:pt>
                <c:pt idx="110">
                  <c:v>12100</c:v>
                </c:pt>
                <c:pt idx="111">
                  <c:v>12321</c:v>
                </c:pt>
                <c:pt idx="112">
                  <c:v>12544</c:v>
                </c:pt>
                <c:pt idx="113">
                  <c:v>12769</c:v>
                </c:pt>
                <c:pt idx="114">
                  <c:v>12996</c:v>
                </c:pt>
                <c:pt idx="115">
                  <c:v>13225</c:v>
                </c:pt>
                <c:pt idx="116">
                  <c:v>13456</c:v>
                </c:pt>
                <c:pt idx="117">
                  <c:v>13689</c:v>
                </c:pt>
                <c:pt idx="118">
                  <c:v>13924</c:v>
                </c:pt>
                <c:pt idx="119">
                  <c:v>14161</c:v>
                </c:pt>
                <c:pt idx="120">
                  <c:v>14400</c:v>
                </c:pt>
                <c:pt idx="121">
                  <c:v>14641</c:v>
                </c:pt>
                <c:pt idx="122">
                  <c:v>14884</c:v>
                </c:pt>
                <c:pt idx="123">
                  <c:v>15129</c:v>
                </c:pt>
                <c:pt idx="124">
                  <c:v>15376</c:v>
                </c:pt>
                <c:pt idx="125">
                  <c:v>15625</c:v>
                </c:pt>
                <c:pt idx="126">
                  <c:v>15876</c:v>
                </c:pt>
                <c:pt idx="127">
                  <c:v>16129</c:v>
                </c:pt>
                <c:pt idx="128">
                  <c:v>16384</c:v>
                </c:pt>
                <c:pt idx="129">
                  <c:v>16641</c:v>
                </c:pt>
                <c:pt idx="130">
                  <c:v>16900</c:v>
                </c:pt>
                <c:pt idx="131">
                  <c:v>17161</c:v>
                </c:pt>
                <c:pt idx="132">
                  <c:v>17424</c:v>
                </c:pt>
                <c:pt idx="133">
                  <c:v>17689</c:v>
                </c:pt>
                <c:pt idx="134">
                  <c:v>17956</c:v>
                </c:pt>
                <c:pt idx="135">
                  <c:v>18225</c:v>
                </c:pt>
                <c:pt idx="136">
                  <c:v>18496</c:v>
                </c:pt>
                <c:pt idx="137">
                  <c:v>18769</c:v>
                </c:pt>
                <c:pt idx="138">
                  <c:v>19044</c:v>
                </c:pt>
                <c:pt idx="139">
                  <c:v>19321</c:v>
                </c:pt>
                <c:pt idx="140">
                  <c:v>19600</c:v>
                </c:pt>
                <c:pt idx="141">
                  <c:v>19881</c:v>
                </c:pt>
                <c:pt idx="142">
                  <c:v>20164</c:v>
                </c:pt>
                <c:pt idx="143">
                  <c:v>20449</c:v>
                </c:pt>
                <c:pt idx="144">
                  <c:v>20736</c:v>
                </c:pt>
                <c:pt idx="145">
                  <c:v>21025</c:v>
                </c:pt>
                <c:pt idx="146">
                  <c:v>21316</c:v>
                </c:pt>
                <c:pt idx="147">
                  <c:v>21609</c:v>
                </c:pt>
                <c:pt idx="148">
                  <c:v>21904</c:v>
                </c:pt>
                <c:pt idx="149">
                  <c:v>22201</c:v>
                </c:pt>
                <c:pt idx="150">
                  <c:v>22500</c:v>
                </c:pt>
                <c:pt idx="151">
                  <c:v>22801</c:v>
                </c:pt>
                <c:pt idx="152">
                  <c:v>23104</c:v>
                </c:pt>
                <c:pt idx="153">
                  <c:v>23409</c:v>
                </c:pt>
                <c:pt idx="154">
                  <c:v>23716</c:v>
                </c:pt>
                <c:pt idx="155">
                  <c:v>24025</c:v>
                </c:pt>
                <c:pt idx="156">
                  <c:v>24336</c:v>
                </c:pt>
                <c:pt idx="157">
                  <c:v>24649</c:v>
                </c:pt>
                <c:pt idx="158">
                  <c:v>24964</c:v>
                </c:pt>
                <c:pt idx="159">
                  <c:v>25281</c:v>
                </c:pt>
                <c:pt idx="160">
                  <c:v>25600</c:v>
                </c:pt>
                <c:pt idx="161">
                  <c:v>25921</c:v>
                </c:pt>
                <c:pt idx="162">
                  <c:v>26244</c:v>
                </c:pt>
                <c:pt idx="163">
                  <c:v>26569</c:v>
                </c:pt>
                <c:pt idx="164">
                  <c:v>26896</c:v>
                </c:pt>
                <c:pt idx="165">
                  <c:v>27225</c:v>
                </c:pt>
                <c:pt idx="166">
                  <c:v>27556</c:v>
                </c:pt>
                <c:pt idx="167">
                  <c:v>27889</c:v>
                </c:pt>
                <c:pt idx="168">
                  <c:v>28224</c:v>
                </c:pt>
                <c:pt idx="169">
                  <c:v>28561</c:v>
                </c:pt>
                <c:pt idx="170">
                  <c:v>28900</c:v>
                </c:pt>
                <c:pt idx="171">
                  <c:v>29241</c:v>
                </c:pt>
                <c:pt idx="172">
                  <c:v>29584</c:v>
                </c:pt>
                <c:pt idx="173">
                  <c:v>29929</c:v>
                </c:pt>
                <c:pt idx="174">
                  <c:v>30276</c:v>
                </c:pt>
                <c:pt idx="175">
                  <c:v>30625</c:v>
                </c:pt>
                <c:pt idx="176">
                  <c:v>30976</c:v>
                </c:pt>
                <c:pt idx="177">
                  <c:v>31329</c:v>
                </c:pt>
                <c:pt idx="178">
                  <c:v>31684</c:v>
                </c:pt>
                <c:pt idx="179">
                  <c:v>32041</c:v>
                </c:pt>
                <c:pt idx="180">
                  <c:v>32400</c:v>
                </c:pt>
                <c:pt idx="181">
                  <c:v>32761</c:v>
                </c:pt>
                <c:pt idx="182">
                  <c:v>33124</c:v>
                </c:pt>
                <c:pt idx="183">
                  <c:v>33489</c:v>
                </c:pt>
                <c:pt idx="184">
                  <c:v>33856</c:v>
                </c:pt>
                <c:pt idx="185">
                  <c:v>34225</c:v>
                </c:pt>
                <c:pt idx="186">
                  <c:v>34596</c:v>
                </c:pt>
                <c:pt idx="187">
                  <c:v>34969</c:v>
                </c:pt>
                <c:pt idx="188">
                  <c:v>35344</c:v>
                </c:pt>
                <c:pt idx="189">
                  <c:v>35721</c:v>
                </c:pt>
                <c:pt idx="190">
                  <c:v>36100</c:v>
                </c:pt>
                <c:pt idx="191">
                  <c:v>36481</c:v>
                </c:pt>
                <c:pt idx="192">
                  <c:v>36864</c:v>
                </c:pt>
                <c:pt idx="193">
                  <c:v>37249</c:v>
                </c:pt>
                <c:pt idx="194">
                  <c:v>37636</c:v>
                </c:pt>
                <c:pt idx="195">
                  <c:v>38025</c:v>
                </c:pt>
                <c:pt idx="196">
                  <c:v>38416</c:v>
                </c:pt>
                <c:pt idx="197">
                  <c:v>38809</c:v>
                </c:pt>
                <c:pt idx="198">
                  <c:v>39204</c:v>
                </c:pt>
                <c:pt idx="199">
                  <c:v>39601</c:v>
                </c:pt>
                <c:pt idx="200">
                  <c:v>40000</c:v>
                </c:pt>
                <c:pt idx="201">
                  <c:v>40401</c:v>
                </c:pt>
                <c:pt idx="202">
                  <c:v>40804</c:v>
                </c:pt>
                <c:pt idx="203">
                  <c:v>41209</c:v>
                </c:pt>
                <c:pt idx="204">
                  <c:v>41616</c:v>
                </c:pt>
                <c:pt idx="205">
                  <c:v>42025</c:v>
                </c:pt>
                <c:pt idx="206">
                  <c:v>42436</c:v>
                </c:pt>
                <c:pt idx="207">
                  <c:v>42849</c:v>
                </c:pt>
                <c:pt idx="208">
                  <c:v>43264</c:v>
                </c:pt>
                <c:pt idx="209">
                  <c:v>43681</c:v>
                </c:pt>
                <c:pt idx="210">
                  <c:v>44100</c:v>
                </c:pt>
                <c:pt idx="211">
                  <c:v>44521</c:v>
                </c:pt>
                <c:pt idx="212">
                  <c:v>44944</c:v>
                </c:pt>
                <c:pt idx="213">
                  <c:v>45369</c:v>
                </c:pt>
                <c:pt idx="214">
                  <c:v>45796</c:v>
                </c:pt>
                <c:pt idx="215">
                  <c:v>46225</c:v>
                </c:pt>
                <c:pt idx="216">
                  <c:v>46656</c:v>
                </c:pt>
                <c:pt idx="217">
                  <c:v>47089</c:v>
                </c:pt>
                <c:pt idx="218">
                  <c:v>47524</c:v>
                </c:pt>
                <c:pt idx="219">
                  <c:v>47961</c:v>
                </c:pt>
                <c:pt idx="220">
                  <c:v>48400</c:v>
                </c:pt>
                <c:pt idx="221">
                  <c:v>48841</c:v>
                </c:pt>
                <c:pt idx="222">
                  <c:v>49284</c:v>
                </c:pt>
                <c:pt idx="223">
                  <c:v>49729</c:v>
                </c:pt>
                <c:pt idx="224">
                  <c:v>50176</c:v>
                </c:pt>
                <c:pt idx="225">
                  <c:v>50625</c:v>
                </c:pt>
                <c:pt idx="226">
                  <c:v>51076</c:v>
                </c:pt>
                <c:pt idx="227">
                  <c:v>51529</c:v>
                </c:pt>
                <c:pt idx="228">
                  <c:v>51984</c:v>
                </c:pt>
                <c:pt idx="229">
                  <c:v>52441</c:v>
                </c:pt>
                <c:pt idx="230">
                  <c:v>52900</c:v>
                </c:pt>
                <c:pt idx="231">
                  <c:v>53361</c:v>
                </c:pt>
                <c:pt idx="232">
                  <c:v>53824</c:v>
                </c:pt>
                <c:pt idx="233">
                  <c:v>54289</c:v>
                </c:pt>
                <c:pt idx="234">
                  <c:v>54756</c:v>
                </c:pt>
                <c:pt idx="235">
                  <c:v>55225</c:v>
                </c:pt>
                <c:pt idx="236">
                  <c:v>55696</c:v>
                </c:pt>
                <c:pt idx="237">
                  <c:v>56169</c:v>
                </c:pt>
                <c:pt idx="238">
                  <c:v>56644</c:v>
                </c:pt>
                <c:pt idx="239">
                  <c:v>57121</c:v>
                </c:pt>
                <c:pt idx="240">
                  <c:v>57600</c:v>
                </c:pt>
                <c:pt idx="241">
                  <c:v>58081</c:v>
                </c:pt>
                <c:pt idx="242">
                  <c:v>58564</c:v>
                </c:pt>
                <c:pt idx="243">
                  <c:v>59049</c:v>
                </c:pt>
                <c:pt idx="244">
                  <c:v>59536</c:v>
                </c:pt>
                <c:pt idx="245">
                  <c:v>60025</c:v>
                </c:pt>
                <c:pt idx="246">
                  <c:v>60516</c:v>
                </c:pt>
                <c:pt idx="247">
                  <c:v>61009</c:v>
                </c:pt>
                <c:pt idx="248">
                  <c:v>61504</c:v>
                </c:pt>
                <c:pt idx="249">
                  <c:v>62001</c:v>
                </c:pt>
                <c:pt idx="250">
                  <c:v>62500</c:v>
                </c:pt>
                <c:pt idx="251">
                  <c:v>63001</c:v>
                </c:pt>
                <c:pt idx="252">
                  <c:v>63504</c:v>
                </c:pt>
                <c:pt idx="253">
                  <c:v>64009</c:v>
                </c:pt>
                <c:pt idx="254">
                  <c:v>64516</c:v>
                </c:pt>
                <c:pt idx="255">
                  <c:v>65025</c:v>
                </c:pt>
                <c:pt idx="256">
                  <c:v>65536</c:v>
                </c:pt>
                <c:pt idx="257">
                  <c:v>66049</c:v>
                </c:pt>
                <c:pt idx="258">
                  <c:v>66564</c:v>
                </c:pt>
                <c:pt idx="259">
                  <c:v>67081</c:v>
                </c:pt>
                <c:pt idx="260">
                  <c:v>67600</c:v>
                </c:pt>
                <c:pt idx="261">
                  <c:v>68121</c:v>
                </c:pt>
                <c:pt idx="262">
                  <c:v>68644</c:v>
                </c:pt>
                <c:pt idx="263">
                  <c:v>69169</c:v>
                </c:pt>
                <c:pt idx="264">
                  <c:v>69696</c:v>
                </c:pt>
                <c:pt idx="265">
                  <c:v>70225</c:v>
                </c:pt>
                <c:pt idx="266">
                  <c:v>70756</c:v>
                </c:pt>
                <c:pt idx="267">
                  <c:v>71289</c:v>
                </c:pt>
                <c:pt idx="268">
                  <c:v>71824</c:v>
                </c:pt>
                <c:pt idx="269">
                  <c:v>72361</c:v>
                </c:pt>
                <c:pt idx="270">
                  <c:v>72900</c:v>
                </c:pt>
                <c:pt idx="271">
                  <c:v>73441</c:v>
                </c:pt>
                <c:pt idx="272">
                  <c:v>73984</c:v>
                </c:pt>
                <c:pt idx="273">
                  <c:v>74529</c:v>
                </c:pt>
                <c:pt idx="274">
                  <c:v>75076</c:v>
                </c:pt>
                <c:pt idx="275">
                  <c:v>75625</c:v>
                </c:pt>
                <c:pt idx="276">
                  <c:v>76176</c:v>
                </c:pt>
                <c:pt idx="277">
                  <c:v>76729</c:v>
                </c:pt>
                <c:pt idx="278">
                  <c:v>77284</c:v>
                </c:pt>
                <c:pt idx="279">
                  <c:v>77841</c:v>
                </c:pt>
                <c:pt idx="280">
                  <c:v>78400</c:v>
                </c:pt>
                <c:pt idx="281">
                  <c:v>78961</c:v>
                </c:pt>
                <c:pt idx="282">
                  <c:v>79524</c:v>
                </c:pt>
                <c:pt idx="283">
                  <c:v>80089</c:v>
                </c:pt>
                <c:pt idx="284">
                  <c:v>80656</c:v>
                </c:pt>
                <c:pt idx="285">
                  <c:v>81225</c:v>
                </c:pt>
                <c:pt idx="286">
                  <c:v>81796</c:v>
                </c:pt>
                <c:pt idx="287">
                  <c:v>82369</c:v>
                </c:pt>
                <c:pt idx="288">
                  <c:v>82944</c:v>
                </c:pt>
                <c:pt idx="289">
                  <c:v>83521</c:v>
                </c:pt>
                <c:pt idx="290">
                  <c:v>84100</c:v>
                </c:pt>
                <c:pt idx="291">
                  <c:v>84681</c:v>
                </c:pt>
                <c:pt idx="292">
                  <c:v>85264</c:v>
                </c:pt>
                <c:pt idx="293">
                  <c:v>85849</c:v>
                </c:pt>
                <c:pt idx="294">
                  <c:v>86436</c:v>
                </c:pt>
                <c:pt idx="295">
                  <c:v>87025</c:v>
                </c:pt>
                <c:pt idx="296">
                  <c:v>87616</c:v>
                </c:pt>
                <c:pt idx="297">
                  <c:v>88209</c:v>
                </c:pt>
                <c:pt idx="298">
                  <c:v>88804</c:v>
                </c:pt>
                <c:pt idx="299">
                  <c:v>89401</c:v>
                </c:pt>
                <c:pt idx="300">
                  <c:v>90000</c:v>
                </c:pt>
                <c:pt idx="301">
                  <c:v>90601</c:v>
                </c:pt>
                <c:pt idx="302">
                  <c:v>91204</c:v>
                </c:pt>
                <c:pt idx="303">
                  <c:v>91809</c:v>
                </c:pt>
                <c:pt idx="304">
                  <c:v>92416</c:v>
                </c:pt>
                <c:pt idx="305">
                  <c:v>93025</c:v>
                </c:pt>
                <c:pt idx="306">
                  <c:v>93636</c:v>
                </c:pt>
                <c:pt idx="307">
                  <c:v>94249</c:v>
                </c:pt>
                <c:pt idx="308">
                  <c:v>94864</c:v>
                </c:pt>
                <c:pt idx="309">
                  <c:v>95481</c:v>
                </c:pt>
                <c:pt idx="310">
                  <c:v>96100</c:v>
                </c:pt>
                <c:pt idx="311">
                  <c:v>96721</c:v>
                </c:pt>
                <c:pt idx="312">
                  <c:v>97344</c:v>
                </c:pt>
                <c:pt idx="313">
                  <c:v>97969</c:v>
                </c:pt>
                <c:pt idx="314">
                  <c:v>98596</c:v>
                </c:pt>
                <c:pt idx="315">
                  <c:v>99225</c:v>
                </c:pt>
                <c:pt idx="316">
                  <c:v>99856</c:v>
                </c:pt>
                <c:pt idx="317">
                  <c:v>100489</c:v>
                </c:pt>
                <c:pt idx="318">
                  <c:v>101124</c:v>
                </c:pt>
                <c:pt idx="319">
                  <c:v>101761</c:v>
                </c:pt>
                <c:pt idx="320">
                  <c:v>102400</c:v>
                </c:pt>
                <c:pt idx="321">
                  <c:v>103041</c:v>
                </c:pt>
                <c:pt idx="322">
                  <c:v>103684</c:v>
                </c:pt>
                <c:pt idx="323">
                  <c:v>104329</c:v>
                </c:pt>
                <c:pt idx="324">
                  <c:v>104976</c:v>
                </c:pt>
                <c:pt idx="325">
                  <c:v>105625</c:v>
                </c:pt>
                <c:pt idx="326">
                  <c:v>106276</c:v>
                </c:pt>
                <c:pt idx="327">
                  <c:v>106929</c:v>
                </c:pt>
                <c:pt idx="328">
                  <c:v>107584</c:v>
                </c:pt>
                <c:pt idx="329">
                  <c:v>108241</c:v>
                </c:pt>
                <c:pt idx="330">
                  <c:v>108900</c:v>
                </c:pt>
                <c:pt idx="331">
                  <c:v>109561</c:v>
                </c:pt>
                <c:pt idx="332">
                  <c:v>110224</c:v>
                </c:pt>
                <c:pt idx="333">
                  <c:v>110889</c:v>
                </c:pt>
                <c:pt idx="334">
                  <c:v>111556</c:v>
                </c:pt>
                <c:pt idx="335">
                  <c:v>112225</c:v>
                </c:pt>
                <c:pt idx="336">
                  <c:v>112896</c:v>
                </c:pt>
                <c:pt idx="337">
                  <c:v>113569</c:v>
                </c:pt>
                <c:pt idx="338">
                  <c:v>114244</c:v>
                </c:pt>
                <c:pt idx="339">
                  <c:v>114921</c:v>
                </c:pt>
                <c:pt idx="340">
                  <c:v>115600</c:v>
                </c:pt>
                <c:pt idx="341">
                  <c:v>116281</c:v>
                </c:pt>
                <c:pt idx="342">
                  <c:v>116964</c:v>
                </c:pt>
                <c:pt idx="343">
                  <c:v>117649</c:v>
                </c:pt>
                <c:pt idx="344">
                  <c:v>118336</c:v>
                </c:pt>
                <c:pt idx="345">
                  <c:v>119025</c:v>
                </c:pt>
                <c:pt idx="346">
                  <c:v>119716</c:v>
                </c:pt>
                <c:pt idx="347">
                  <c:v>120409</c:v>
                </c:pt>
                <c:pt idx="348">
                  <c:v>121104</c:v>
                </c:pt>
                <c:pt idx="349">
                  <c:v>121801</c:v>
                </c:pt>
                <c:pt idx="350">
                  <c:v>122500</c:v>
                </c:pt>
                <c:pt idx="351">
                  <c:v>123201</c:v>
                </c:pt>
                <c:pt idx="352">
                  <c:v>123904</c:v>
                </c:pt>
                <c:pt idx="353">
                  <c:v>124609</c:v>
                </c:pt>
                <c:pt idx="354">
                  <c:v>125316</c:v>
                </c:pt>
                <c:pt idx="355">
                  <c:v>126025</c:v>
                </c:pt>
                <c:pt idx="356">
                  <c:v>126736</c:v>
                </c:pt>
                <c:pt idx="357">
                  <c:v>127449</c:v>
                </c:pt>
                <c:pt idx="358">
                  <c:v>128164</c:v>
                </c:pt>
                <c:pt idx="359">
                  <c:v>128881</c:v>
                </c:pt>
                <c:pt idx="360">
                  <c:v>129600</c:v>
                </c:pt>
                <c:pt idx="361">
                  <c:v>130321</c:v>
                </c:pt>
                <c:pt idx="362">
                  <c:v>131044</c:v>
                </c:pt>
                <c:pt idx="363">
                  <c:v>131769</c:v>
                </c:pt>
                <c:pt idx="364">
                  <c:v>132496</c:v>
                </c:pt>
                <c:pt idx="365">
                  <c:v>133225</c:v>
                </c:pt>
                <c:pt idx="366">
                  <c:v>133956</c:v>
                </c:pt>
                <c:pt idx="367">
                  <c:v>134689</c:v>
                </c:pt>
                <c:pt idx="368">
                  <c:v>135424</c:v>
                </c:pt>
                <c:pt idx="369">
                  <c:v>136161</c:v>
                </c:pt>
                <c:pt idx="370">
                  <c:v>136900</c:v>
                </c:pt>
                <c:pt idx="371">
                  <c:v>137641</c:v>
                </c:pt>
                <c:pt idx="372">
                  <c:v>138384</c:v>
                </c:pt>
                <c:pt idx="373">
                  <c:v>139129</c:v>
                </c:pt>
                <c:pt idx="374">
                  <c:v>139876</c:v>
                </c:pt>
                <c:pt idx="375">
                  <c:v>140625</c:v>
                </c:pt>
                <c:pt idx="376">
                  <c:v>141376</c:v>
                </c:pt>
                <c:pt idx="377">
                  <c:v>142129</c:v>
                </c:pt>
                <c:pt idx="378">
                  <c:v>142884</c:v>
                </c:pt>
                <c:pt idx="379">
                  <c:v>143641</c:v>
                </c:pt>
                <c:pt idx="380">
                  <c:v>144400</c:v>
                </c:pt>
                <c:pt idx="381">
                  <c:v>145161</c:v>
                </c:pt>
                <c:pt idx="382">
                  <c:v>145924</c:v>
                </c:pt>
                <c:pt idx="383">
                  <c:v>146689</c:v>
                </c:pt>
                <c:pt idx="384">
                  <c:v>147456</c:v>
                </c:pt>
                <c:pt idx="385">
                  <c:v>148225</c:v>
                </c:pt>
                <c:pt idx="386">
                  <c:v>148996</c:v>
                </c:pt>
                <c:pt idx="387">
                  <c:v>149769</c:v>
                </c:pt>
                <c:pt idx="388">
                  <c:v>150544</c:v>
                </c:pt>
                <c:pt idx="389">
                  <c:v>151321</c:v>
                </c:pt>
                <c:pt idx="390">
                  <c:v>152100</c:v>
                </c:pt>
                <c:pt idx="391">
                  <c:v>152881</c:v>
                </c:pt>
                <c:pt idx="392">
                  <c:v>153664</c:v>
                </c:pt>
                <c:pt idx="393">
                  <c:v>154449</c:v>
                </c:pt>
                <c:pt idx="394">
                  <c:v>155236</c:v>
                </c:pt>
                <c:pt idx="395">
                  <c:v>156025</c:v>
                </c:pt>
                <c:pt idx="396">
                  <c:v>156816</c:v>
                </c:pt>
                <c:pt idx="397">
                  <c:v>157609</c:v>
                </c:pt>
                <c:pt idx="398">
                  <c:v>158404</c:v>
                </c:pt>
                <c:pt idx="399">
                  <c:v>159201</c:v>
                </c:pt>
                <c:pt idx="400">
                  <c:v>160000</c:v>
                </c:pt>
                <c:pt idx="401">
                  <c:v>160801</c:v>
                </c:pt>
                <c:pt idx="402">
                  <c:v>161604</c:v>
                </c:pt>
                <c:pt idx="403">
                  <c:v>162409</c:v>
                </c:pt>
                <c:pt idx="404">
                  <c:v>163216</c:v>
                </c:pt>
                <c:pt idx="405">
                  <c:v>164025</c:v>
                </c:pt>
                <c:pt idx="406">
                  <c:v>164836</c:v>
                </c:pt>
                <c:pt idx="407">
                  <c:v>165649</c:v>
                </c:pt>
                <c:pt idx="408">
                  <c:v>166464</c:v>
                </c:pt>
                <c:pt idx="409">
                  <c:v>167281</c:v>
                </c:pt>
                <c:pt idx="410">
                  <c:v>168100</c:v>
                </c:pt>
                <c:pt idx="411">
                  <c:v>168921</c:v>
                </c:pt>
                <c:pt idx="412">
                  <c:v>169744</c:v>
                </c:pt>
                <c:pt idx="413">
                  <c:v>170569</c:v>
                </c:pt>
                <c:pt idx="414">
                  <c:v>171396</c:v>
                </c:pt>
                <c:pt idx="415">
                  <c:v>172225</c:v>
                </c:pt>
                <c:pt idx="416">
                  <c:v>173056</c:v>
                </c:pt>
                <c:pt idx="417">
                  <c:v>173889</c:v>
                </c:pt>
                <c:pt idx="418">
                  <c:v>174724</c:v>
                </c:pt>
                <c:pt idx="419">
                  <c:v>175561</c:v>
                </c:pt>
                <c:pt idx="420">
                  <c:v>176400</c:v>
                </c:pt>
                <c:pt idx="421">
                  <c:v>177241</c:v>
                </c:pt>
                <c:pt idx="422">
                  <c:v>178084</c:v>
                </c:pt>
                <c:pt idx="423">
                  <c:v>178929</c:v>
                </c:pt>
                <c:pt idx="424">
                  <c:v>179776</c:v>
                </c:pt>
                <c:pt idx="425">
                  <c:v>180625</c:v>
                </c:pt>
                <c:pt idx="426">
                  <c:v>181476</c:v>
                </c:pt>
                <c:pt idx="427">
                  <c:v>182329</c:v>
                </c:pt>
                <c:pt idx="428">
                  <c:v>183184</c:v>
                </c:pt>
                <c:pt idx="429">
                  <c:v>184041</c:v>
                </c:pt>
                <c:pt idx="430">
                  <c:v>184900</c:v>
                </c:pt>
                <c:pt idx="431">
                  <c:v>185761</c:v>
                </c:pt>
                <c:pt idx="432">
                  <c:v>186624</c:v>
                </c:pt>
                <c:pt idx="433">
                  <c:v>187489</c:v>
                </c:pt>
                <c:pt idx="434">
                  <c:v>188356</c:v>
                </c:pt>
                <c:pt idx="435">
                  <c:v>189225</c:v>
                </c:pt>
                <c:pt idx="436">
                  <c:v>190096</c:v>
                </c:pt>
                <c:pt idx="437">
                  <c:v>190969</c:v>
                </c:pt>
                <c:pt idx="438">
                  <c:v>191844</c:v>
                </c:pt>
                <c:pt idx="439">
                  <c:v>192721</c:v>
                </c:pt>
                <c:pt idx="440">
                  <c:v>193600</c:v>
                </c:pt>
                <c:pt idx="441">
                  <c:v>194481</c:v>
                </c:pt>
                <c:pt idx="442">
                  <c:v>195364</c:v>
                </c:pt>
                <c:pt idx="443">
                  <c:v>196249</c:v>
                </c:pt>
                <c:pt idx="444">
                  <c:v>197136</c:v>
                </c:pt>
                <c:pt idx="445">
                  <c:v>198025</c:v>
                </c:pt>
                <c:pt idx="446">
                  <c:v>198916</c:v>
                </c:pt>
                <c:pt idx="447">
                  <c:v>199809</c:v>
                </c:pt>
                <c:pt idx="448">
                  <c:v>200704</c:v>
                </c:pt>
                <c:pt idx="449">
                  <c:v>201601</c:v>
                </c:pt>
                <c:pt idx="450">
                  <c:v>202500</c:v>
                </c:pt>
                <c:pt idx="451">
                  <c:v>203401</c:v>
                </c:pt>
                <c:pt idx="452">
                  <c:v>204304</c:v>
                </c:pt>
                <c:pt idx="453">
                  <c:v>205209</c:v>
                </c:pt>
                <c:pt idx="454">
                  <c:v>206116</c:v>
                </c:pt>
                <c:pt idx="455">
                  <c:v>207025</c:v>
                </c:pt>
                <c:pt idx="456">
                  <c:v>207936</c:v>
                </c:pt>
                <c:pt idx="457">
                  <c:v>208849</c:v>
                </c:pt>
                <c:pt idx="458">
                  <c:v>209764</c:v>
                </c:pt>
                <c:pt idx="459">
                  <c:v>210681</c:v>
                </c:pt>
                <c:pt idx="460">
                  <c:v>211600</c:v>
                </c:pt>
                <c:pt idx="461">
                  <c:v>212521</c:v>
                </c:pt>
                <c:pt idx="462">
                  <c:v>213444</c:v>
                </c:pt>
                <c:pt idx="463">
                  <c:v>214369</c:v>
                </c:pt>
                <c:pt idx="464">
                  <c:v>215296</c:v>
                </c:pt>
                <c:pt idx="465">
                  <c:v>216225</c:v>
                </c:pt>
                <c:pt idx="466">
                  <c:v>217156</c:v>
                </c:pt>
                <c:pt idx="467">
                  <c:v>218089</c:v>
                </c:pt>
                <c:pt idx="468">
                  <c:v>219024</c:v>
                </c:pt>
                <c:pt idx="469">
                  <c:v>219961</c:v>
                </c:pt>
                <c:pt idx="470">
                  <c:v>220900</c:v>
                </c:pt>
                <c:pt idx="471">
                  <c:v>221841</c:v>
                </c:pt>
                <c:pt idx="472">
                  <c:v>222784</c:v>
                </c:pt>
                <c:pt idx="473">
                  <c:v>223729</c:v>
                </c:pt>
                <c:pt idx="474">
                  <c:v>224676</c:v>
                </c:pt>
                <c:pt idx="475">
                  <c:v>225625</c:v>
                </c:pt>
                <c:pt idx="476">
                  <c:v>226576</c:v>
                </c:pt>
                <c:pt idx="477">
                  <c:v>227529</c:v>
                </c:pt>
                <c:pt idx="478">
                  <c:v>228484</c:v>
                </c:pt>
                <c:pt idx="479">
                  <c:v>229441</c:v>
                </c:pt>
                <c:pt idx="480">
                  <c:v>230400</c:v>
                </c:pt>
                <c:pt idx="481">
                  <c:v>231361</c:v>
                </c:pt>
                <c:pt idx="482">
                  <c:v>232324</c:v>
                </c:pt>
                <c:pt idx="483">
                  <c:v>233289</c:v>
                </c:pt>
                <c:pt idx="484">
                  <c:v>234256</c:v>
                </c:pt>
                <c:pt idx="485">
                  <c:v>235225</c:v>
                </c:pt>
                <c:pt idx="486">
                  <c:v>236196</c:v>
                </c:pt>
                <c:pt idx="487">
                  <c:v>237169</c:v>
                </c:pt>
                <c:pt idx="488">
                  <c:v>238144</c:v>
                </c:pt>
                <c:pt idx="489">
                  <c:v>239121</c:v>
                </c:pt>
                <c:pt idx="490">
                  <c:v>240100</c:v>
                </c:pt>
                <c:pt idx="491">
                  <c:v>241081</c:v>
                </c:pt>
                <c:pt idx="492">
                  <c:v>242064</c:v>
                </c:pt>
                <c:pt idx="493">
                  <c:v>243049</c:v>
                </c:pt>
                <c:pt idx="494">
                  <c:v>244036</c:v>
                </c:pt>
                <c:pt idx="495">
                  <c:v>245025</c:v>
                </c:pt>
                <c:pt idx="496">
                  <c:v>246016</c:v>
                </c:pt>
                <c:pt idx="497">
                  <c:v>247009</c:v>
                </c:pt>
                <c:pt idx="498">
                  <c:v>248004</c:v>
                </c:pt>
                <c:pt idx="499">
                  <c:v>249001</c:v>
                </c:pt>
                <c:pt idx="500">
                  <c:v>250000</c:v>
                </c:pt>
                <c:pt idx="501">
                  <c:v>251001</c:v>
                </c:pt>
                <c:pt idx="502">
                  <c:v>252004</c:v>
                </c:pt>
                <c:pt idx="503">
                  <c:v>253009</c:v>
                </c:pt>
                <c:pt idx="504">
                  <c:v>254016</c:v>
                </c:pt>
                <c:pt idx="505">
                  <c:v>255025</c:v>
                </c:pt>
                <c:pt idx="506">
                  <c:v>256036</c:v>
                </c:pt>
                <c:pt idx="507">
                  <c:v>257049</c:v>
                </c:pt>
                <c:pt idx="508">
                  <c:v>258064</c:v>
                </c:pt>
                <c:pt idx="509">
                  <c:v>259081</c:v>
                </c:pt>
                <c:pt idx="510">
                  <c:v>260100</c:v>
                </c:pt>
                <c:pt idx="511">
                  <c:v>261121</c:v>
                </c:pt>
                <c:pt idx="512">
                  <c:v>262144</c:v>
                </c:pt>
                <c:pt idx="513">
                  <c:v>263169</c:v>
                </c:pt>
                <c:pt idx="514">
                  <c:v>264196</c:v>
                </c:pt>
                <c:pt idx="515">
                  <c:v>265225</c:v>
                </c:pt>
                <c:pt idx="516">
                  <c:v>266256</c:v>
                </c:pt>
                <c:pt idx="517">
                  <c:v>267289</c:v>
                </c:pt>
                <c:pt idx="518">
                  <c:v>268324</c:v>
                </c:pt>
                <c:pt idx="519">
                  <c:v>269361</c:v>
                </c:pt>
                <c:pt idx="520">
                  <c:v>270400</c:v>
                </c:pt>
                <c:pt idx="521">
                  <c:v>271441</c:v>
                </c:pt>
                <c:pt idx="522">
                  <c:v>272484</c:v>
                </c:pt>
                <c:pt idx="523">
                  <c:v>273529</c:v>
                </c:pt>
                <c:pt idx="524">
                  <c:v>274576</c:v>
                </c:pt>
                <c:pt idx="525">
                  <c:v>275625</c:v>
                </c:pt>
                <c:pt idx="526">
                  <c:v>276676</c:v>
                </c:pt>
                <c:pt idx="527">
                  <c:v>277729</c:v>
                </c:pt>
                <c:pt idx="528">
                  <c:v>278784</c:v>
                </c:pt>
                <c:pt idx="529">
                  <c:v>279841</c:v>
                </c:pt>
                <c:pt idx="530">
                  <c:v>280900</c:v>
                </c:pt>
                <c:pt idx="531">
                  <c:v>281961</c:v>
                </c:pt>
                <c:pt idx="532">
                  <c:v>283024</c:v>
                </c:pt>
                <c:pt idx="533">
                  <c:v>284089</c:v>
                </c:pt>
                <c:pt idx="534">
                  <c:v>285156</c:v>
                </c:pt>
                <c:pt idx="535">
                  <c:v>286225</c:v>
                </c:pt>
                <c:pt idx="536">
                  <c:v>287296</c:v>
                </c:pt>
                <c:pt idx="537">
                  <c:v>288369</c:v>
                </c:pt>
                <c:pt idx="538">
                  <c:v>289444</c:v>
                </c:pt>
                <c:pt idx="539">
                  <c:v>290521</c:v>
                </c:pt>
                <c:pt idx="540">
                  <c:v>291600</c:v>
                </c:pt>
                <c:pt idx="541">
                  <c:v>292681</c:v>
                </c:pt>
                <c:pt idx="542">
                  <c:v>293764</c:v>
                </c:pt>
                <c:pt idx="543">
                  <c:v>294849</c:v>
                </c:pt>
                <c:pt idx="544">
                  <c:v>295936</c:v>
                </c:pt>
                <c:pt idx="545">
                  <c:v>297025</c:v>
                </c:pt>
                <c:pt idx="546">
                  <c:v>298116</c:v>
                </c:pt>
                <c:pt idx="547">
                  <c:v>299209</c:v>
                </c:pt>
                <c:pt idx="548">
                  <c:v>300304</c:v>
                </c:pt>
                <c:pt idx="549">
                  <c:v>301401</c:v>
                </c:pt>
                <c:pt idx="550">
                  <c:v>302500</c:v>
                </c:pt>
                <c:pt idx="551">
                  <c:v>303601</c:v>
                </c:pt>
                <c:pt idx="552">
                  <c:v>304704</c:v>
                </c:pt>
                <c:pt idx="553">
                  <c:v>305809</c:v>
                </c:pt>
                <c:pt idx="554">
                  <c:v>306916</c:v>
                </c:pt>
                <c:pt idx="555">
                  <c:v>308025</c:v>
                </c:pt>
                <c:pt idx="556">
                  <c:v>309136</c:v>
                </c:pt>
                <c:pt idx="557">
                  <c:v>310249</c:v>
                </c:pt>
                <c:pt idx="558">
                  <c:v>311364</c:v>
                </c:pt>
                <c:pt idx="559">
                  <c:v>312481</c:v>
                </c:pt>
                <c:pt idx="560">
                  <c:v>313600</c:v>
                </c:pt>
                <c:pt idx="561">
                  <c:v>314721</c:v>
                </c:pt>
                <c:pt idx="562">
                  <c:v>315844</c:v>
                </c:pt>
                <c:pt idx="563">
                  <c:v>316969</c:v>
                </c:pt>
                <c:pt idx="564">
                  <c:v>318096</c:v>
                </c:pt>
                <c:pt idx="565">
                  <c:v>319225</c:v>
                </c:pt>
                <c:pt idx="566">
                  <c:v>320356</c:v>
                </c:pt>
                <c:pt idx="567">
                  <c:v>321489</c:v>
                </c:pt>
                <c:pt idx="568">
                  <c:v>322624</c:v>
                </c:pt>
                <c:pt idx="569">
                  <c:v>323761</c:v>
                </c:pt>
                <c:pt idx="570">
                  <c:v>324900</c:v>
                </c:pt>
                <c:pt idx="571">
                  <c:v>326041</c:v>
                </c:pt>
                <c:pt idx="572">
                  <c:v>327184</c:v>
                </c:pt>
                <c:pt idx="573">
                  <c:v>328329</c:v>
                </c:pt>
                <c:pt idx="574">
                  <c:v>329476</c:v>
                </c:pt>
                <c:pt idx="575">
                  <c:v>330625</c:v>
                </c:pt>
                <c:pt idx="576">
                  <c:v>331776</c:v>
                </c:pt>
                <c:pt idx="577">
                  <c:v>332929</c:v>
                </c:pt>
                <c:pt idx="578">
                  <c:v>334084</c:v>
                </c:pt>
                <c:pt idx="579">
                  <c:v>335241</c:v>
                </c:pt>
                <c:pt idx="580">
                  <c:v>336400</c:v>
                </c:pt>
                <c:pt idx="581">
                  <c:v>337561</c:v>
                </c:pt>
                <c:pt idx="582">
                  <c:v>338724</c:v>
                </c:pt>
                <c:pt idx="583">
                  <c:v>339889</c:v>
                </c:pt>
                <c:pt idx="584">
                  <c:v>341056</c:v>
                </c:pt>
                <c:pt idx="585">
                  <c:v>342225</c:v>
                </c:pt>
                <c:pt idx="586">
                  <c:v>343396</c:v>
                </c:pt>
                <c:pt idx="587">
                  <c:v>344569</c:v>
                </c:pt>
                <c:pt idx="588">
                  <c:v>345744</c:v>
                </c:pt>
                <c:pt idx="589">
                  <c:v>346921</c:v>
                </c:pt>
                <c:pt idx="590">
                  <c:v>348100</c:v>
                </c:pt>
                <c:pt idx="591">
                  <c:v>349281</c:v>
                </c:pt>
                <c:pt idx="592">
                  <c:v>350464</c:v>
                </c:pt>
                <c:pt idx="593">
                  <c:v>351649</c:v>
                </c:pt>
                <c:pt idx="594">
                  <c:v>352836</c:v>
                </c:pt>
                <c:pt idx="595">
                  <c:v>354025</c:v>
                </c:pt>
                <c:pt idx="596">
                  <c:v>355216</c:v>
                </c:pt>
                <c:pt idx="597">
                  <c:v>356409</c:v>
                </c:pt>
                <c:pt idx="598">
                  <c:v>357604</c:v>
                </c:pt>
                <c:pt idx="599">
                  <c:v>358801</c:v>
                </c:pt>
                <c:pt idx="600">
                  <c:v>360000</c:v>
                </c:pt>
                <c:pt idx="601">
                  <c:v>361201</c:v>
                </c:pt>
                <c:pt idx="602">
                  <c:v>362404</c:v>
                </c:pt>
                <c:pt idx="603">
                  <c:v>363609</c:v>
                </c:pt>
                <c:pt idx="604">
                  <c:v>364816</c:v>
                </c:pt>
                <c:pt idx="605">
                  <c:v>366025</c:v>
                </c:pt>
                <c:pt idx="606">
                  <c:v>367236</c:v>
                </c:pt>
                <c:pt idx="607">
                  <c:v>368449</c:v>
                </c:pt>
                <c:pt idx="608">
                  <c:v>369664</c:v>
                </c:pt>
                <c:pt idx="609">
                  <c:v>370881</c:v>
                </c:pt>
                <c:pt idx="610">
                  <c:v>372100</c:v>
                </c:pt>
                <c:pt idx="611">
                  <c:v>373321</c:v>
                </c:pt>
                <c:pt idx="612">
                  <c:v>374544</c:v>
                </c:pt>
                <c:pt idx="613">
                  <c:v>375769</c:v>
                </c:pt>
                <c:pt idx="614">
                  <c:v>376996</c:v>
                </c:pt>
                <c:pt idx="615">
                  <c:v>378225</c:v>
                </c:pt>
                <c:pt idx="616">
                  <c:v>379456</c:v>
                </c:pt>
                <c:pt idx="617">
                  <c:v>380689</c:v>
                </c:pt>
                <c:pt idx="618">
                  <c:v>381924</c:v>
                </c:pt>
                <c:pt idx="619">
                  <c:v>383161</c:v>
                </c:pt>
                <c:pt idx="620">
                  <c:v>384400</c:v>
                </c:pt>
                <c:pt idx="621">
                  <c:v>385641</c:v>
                </c:pt>
                <c:pt idx="622">
                  <c:v>386884</c:v>
                </c:pt>
                <c:pt idx="623">
                  <c:v>388129</c:v>
                </c:pt>
                <c:pt idx="624">
                  <c:v>389376</c:v>
                </c:pt>
                <c:pt idx="625">
                  <c:v>390625</c:v>
                </c:pt>
                <c:pt idx="626">
                  <c:v>391876</c:v>
                </c:pt>
                <c:pt idx="627">
                  <c:v>393129</c:v>
                </c:pt>
                <c:pt idx="628">
                  <c:v>394384</c:v>
                </c:pt>
                <c:pt idx="629">
                  <c:v>395641</c:v>
                </c:pt>
                <c:pt idx="630">
                  <c:v>396900</c:v>
                </c:pt>
                <c:pt idx="631">
                  <c:v>398161</c:v>
                </c:pt>
                <c:pt idx="632">
                  <c:v>399424</c:v>
                </c:pt>
                <c:pt idx="633">
                  <c:v>400689</c:v>
                </c:pt>
                <c:pt idx="634">
                  <c:v>401956</c:v>
                </c:pt>
                <c:pt idx="635">
                  <c:v>403225</c:v>
                </c:pt>
                <c:pt idx="636">
                  <c:v>404496</c:v>
                </c:pt>
                <c:pt idx="637">
                  <c:v>405769</c:v>
                </c:pt>
                <c:pt idx="638">
                  <c:v>407044</c:v>
                </c:pt>
                <c:pt idx="639">
                  <c:v>408321</c:v>
                </c:pt>
                <c:pt idx="640">
                  <c:v>409600</c:v>
                </c:pt>
                <c:pt idx="641">
                  <c:v>410881</c:v>
                </c:pt>
                <c:pt idx="642">
                  <c:v>412164</c:v>
                </c:pt>
                <c:pt idx="643">
                  <c:v>413449</c:v>
                </c:pt>
                <c:pt idx="644">
                  <c:v>414736</c:v>
                </c:pt>
                <c:pt idx="645">
                  <c:v>416025</c:v>
                </c:pt>
                <c:pt idx="646">
                  <c:v>417316</c:v>
                </c:pt>
                <c:pt idx="647">
                  <c:v>418609</c:v>
                </c:pt>
                <c:pt idx="648">
                  <c:v>419904</c:v>
                </c:pt>
                <c:pt idx="649">
                  <c:v>421201</c:v>
                </c:pt>
                <c:pt idx="650">
                  <c:v>422500</c:v>
                </c:pt>
                <c:pt idx="651">
                  <c:v>423801</c:v>
                </c:pt>
                <c:pt idx="652">
                  <c:v>425104</c:v>
                </c:pt>
                <c:pt idx="653">
                  <c:v>426409</c:v>
                </c:pt>
                <c:pt idx="654">
                  <c:v>427716</c:v>
                </c:pt>
                <c:pt idx="655">
                  <c:v>429025</c:v>
                </c:pt>
                <c:pt idx="656">
                  <c:v>430336</c:v>
                </c:pt>
                <c:pt idx="657">
                  <c:v>431649</c:v>
                </c:pt>
                <c:pt idx="658">
                  <c:v>432964</c:v>
                </c:pt>
                <c:pt idx="659">
                  <c:v>434281</c:v>
                </c:pt>
                <c:pt idx="660">
                  <c:v>435600</c:v>
                </c:pt>
                <c:pt idx="661">
                  <c:v>436921</c:v>
                </c:pt>
                <c:pt idx="662">
                  <c:v>438244</c:v>
                </c:pt>
                <c:pt idx="663">
                  <c:v>439569</c:v>
                </c:pt>
                <c:pt idx="664">
                  <c:v>440896</c:v>
                </c:pt>
                <c:pt idx="665">
                  <c:v>442225</c:v>
                </c:pt>
                <c:pt idx="666">
                  <c:v>443556</c:v>
                </c:pt>
                <c:pt idx="667">
                  <c:v>444889</c:v>
                </c:pt>
                <c:pt idx="668">
                  <c:v>446224</c:v>
                </c:pt>
                <c:pt idx="669">
                  <c:v>447561</c:v>
                </c:pt>
                <c:pt idx="670">
                  <c:v>448900</c:v>
                </c:pt>
                <c:pt idx="671">
                  <c:v>450241</c:v>
                </c:pt>
                <c:pt idx="672">
                  <c:v>451584</c:v>
                </c:pt>
                <c:pt idx="673">
                  <c:v>452929</c:v>
                </c:pt>
                <c:pt idx="674">
                  <c:v>454276</c:v>
                </c:pt>
                <c:pt idx="675">
                  <c:v>455625</c:v>
                </c:pt>
                <c:pt idx="676">
                  <c:v>456976</c:v>
                </c:pt>
                <c:pt idx="677">
                  <c:v>458329</c:v>
                </c:pt>
                <c:pt idx="678">
                  <c:v>459684</c:v>
                </c:pt>
                <c:pt idx="679">
                  <c:v>461041</c:v>
                </c:pt>
                <c:pt idx="680">
                  <c:v>462400</c:v>
                </c:pt>
                <c:pt idx="681">
                  <c:v>463761</c:v>
                </c:pt>
                <c:pt idx="682">
                  <c:v>465124</c:v>
                </c:pt>
                <c:pt idx="683">
                  <c:v>466489</c:v>
                </c:pt>
                <c:pt idx="684">
                  <c:v>467856</c:v>
                </c:pt>
                <c:pt idx="685">
                  <c:v>469225</c:v>
                </c:pt>
                <c:pt idx="686">
                  <c:v>470596</c:v>
                </c:pt>
                <c:pt idx="687">
                  <c:v>471969</c:v>
                </c:pt>
                <c:pt idx="688">
                  <c:v>473344</c:v>
                </c:pt>
                <c:pt idx="689">
                  <c:v>474721</c:v>
                </c:pt>
                <c:pt idx="690">
                  <c:v>476100</c:v>
                </c:pt>
                <c:pt idx="691">
                  <c:v>477481</c:v>
                </c:pt>
                <c:pt idx="692">
                  <c:v>478864</c:v>
                </c:pt>
                <c:pt idx="693">
                  <c:v>480249</c:v>
                </c:pt>
                <c:pt idx="694">
                  <c:v>481636</c:v>
                </c:pt>
                <c:pt idx="695">
                  <c:v>483025</c:v>
                </c:pt>
                <c:pt idx="696">
                  <c:v>484416</c:v>
                </c:pt>
                <c:pt idx="697">
                  <c:v>485809</c:v>
                </c:pt>
                <c:pt idx="698">
                  <c:v>487204</c:v>
                </c:pt>
                <c:pt idx="699">
                  <c:v>488601</c:v>
                </c:pt>
                <c:pt idx="700">
                  <c:v>490000</c:v>
                </c:pt>
                <c:pt idx="701">
                  <c:v>491401</c:v>
                </c:pt>
                <c:pt idx="702">
                  <c:v>492804</c:v>
                </c:pt>
                <c:pt idx="703">
                  <c:v>494209</c:v>
                </c:pt>
                <c:pt idx="704">
                  <c:v>495616</c:v>
                </c:pt>
                <c:pt idx="705">
                  <c:v>497025</c:v>
                </c:pt>
                <c:pt idx="706">
                  <c:v>498436</c:v>
                </c:pt>
                <c:pt idx="707">
                  <c:v>499849</c:v>
                </c:pt>
                <c:pt idx="708">
                  <c:v>501264</c:v>
                </c:pt>
                <c:pt idx="709">
                  <c:v>502681</c:v>
                </c:pt>
                <c:pt idx="710">
                  <c:v>504100</c:v>
                </c:pt>
                <c:pt idx="711">
                  <c:v>505521</c:v>
                </c:pt>
                <c:pt idx="712">
                  <c:v>506944</c:v>
                </c:pt>
                <c:pt idx="713">
                  <c:v>508369</c:v>
                </c:pt>
                <c:pt idx="714">
                  <c:v>509796</c:v>
                </c:pt>
                <c:pt idx="715">
                  <c:v>511225</c:v>
                </c:pt>
                <c:pt idx="716">
                  <c:v>512656</c:v>
                </c:pt>
                <c:pt idx="717">
                  <c:v>514089</c:v>
                </c:pt>
                <c:pt idx="718">
                  <c:v>515524</c:v>
                </c:pt>
                <c:pt idx="719">
                  <c:v>516961</c:v>
                </c:pt>
                <c:pt idx="720">
                  <c:v>518400</c:v>
                </c:pt>
                <c:pt idx="721">
                  <c:v>519841</c:v>
                </c:pt>
                <c:pt idx="722">
                  <c:v>521284</c:v>
                </c:pt>
                <c:pt idx="723">
                  <c:v>522729</c:v>
                </c:pt>
                <c:pt idx="724">
                  <c:v>524176</c:v>
                </c:pt>
                <c:pt idx="725">
                  <c:v>525625</c:v>
                </c:pt>
                <c:pt idx="726">
                  <c:v>527076</c:v>
                </c:pt>
                <c:pt idx="727">
                  <c:v>528529</c:v>
                </c:pt>
                <c:pt idx="728">
                  <c:v>529984</c:v>
                </c:pt>
                <c:pt idx="729">
                  <c:v>531441</c:v>
                </c:pt>
                <c:pt idx="730">
                  <c:v>532900</c:v>
                </c:pt>
                <c:pt idx="731">
                  <c:v>534361</c:v>
                </c:pt>
                <c:pt idx="732">
                  <c:v>535824</c:v>
                </c:pt>
                <c:pt idx="733">
                  <c:v>537289</c:v>
                </c:pt>
                <c:pt idx="734">
                  <c:v>538756</c:v>
                </c:pt>
                <c:pt idx="735">
                  <c:v>540225</c:v>
                </c:pt>
                <c:pt idx="736">
                  <c:v>541696</c:v>
                </c:pt>
                <c:pt idx="737">
                  <c:v>543169</c:v>
                </c:pt>
                <c:pt idx="738">
                  <c:v>544644</c:v>
                </c:pt>
                <c:pt idx="739">
                  <c:v>546121</c:v>
                </c:pt>
                <c:pt idx="740">
                  <c:v>547600</c:v>
                </c:pt>
                <c:pt idx="741">
                  <c:v>549081</c:v>
                </c:pt>
                <c:pt idx="742">
                  <c:v>550564</c:v>
                </c:pt>
                <c:pt idx="743">
                  <c:v>552049</c:v>
                </c:pt>
                <c:pt idx="744">
                  <c:v>553536</c:v>
                </c:pt>
                <c:pt idx="745">
                  <c:v>555025</c:v>
                </c:pt>
                <c:pt idx="746">
                  <c:v>556516</c:v>
                </c:pt>
                <c:pt idx="747">
                  <c:v>558009</c:v>
                </c:pt>
                <c:pt idx="748">
                  <c:v>559504</c:v>
                </c:pt>
                <c:pt idx="749">
                  <c:v>561001</c:v>
                </c:pt>
                <c:pt idx="750">
                  <c:v>562500</c:v>
                </c:pt>
                <c:pt idx="751">
                  <c:v>564001</c:v>
                </c:pt>
                <c:pt idx="752">
                  <c:v>565504</c:v>
                </c:pt>
                <c:pt idx="753">
                  <c:v>567009</c:v>
                </c:pt>
                <c:pt idx="754">
                  <c:v>568516</c:v>
                </c:pt>
                <c:pt idx="755">
                  <c:v>570025</c:v>
                </c:pt>
                <c:pt idx="756">
                  <c:v>571536</c:v>
                </c:pt>
                <c:pt idx="757">
                  <c:v>573049</c:v>
                </c:pt>
                <c:pt idx="758">
                  <c:v>574564</c:v>
                </c:pt>
                <c:pt idx="759">
                  <c:v>576081</c:v>
                </c:pt>
                <c:pt idx="760">
                  <c:v>577600</c:v>
                </c:pt>
                <c:pt idx="761">
                  <c:v>579121</c:v>
                </c:pt>
                <c:pt idx="762">
                  <c:v>580644</c:v>
                </c:pt>
                <c:pt idx="763">
                  <c:v>582169</c:v>
                </c:pt>
                <c:pt idx="764">
                  <c:v>583696</c:v>
                </c:pt>
                <c:pt idx="765">
                  <c:v>585225</c:v>
                </c:pt>
                <c:pt idx="766">
                  <c:v>586756</c:v>
                </c:pt>
                <c:pt idx="767">
                  <c:v>588289</c:v>
                </c:pt>
                <c:pt idx="768">
                  <c:v>589824</c:v>
                </c:pt>
                <c:pt idx="769">
                  <c:v>591361</c:v>
                </c:pt>
                <c:pt idx="770">
                  <c:v>592900</c:v>
                </c:pt>
                <c:pt idx="771">
                  <c:v>594441</c:v>
                </c:pt>
                <c:pt idx="772">
                  <c:v>595984</c:v>
                </c:pt>
                <c:pt idx="773">
                  <c:v>597529</c:v>
                </c:pt>
                <c:pt idx="774">
                  <c:v>599076</c:v>
                </c:pt>
                <c:pt idx="775">
                  <c:v>600625</c:v>
                </c:pt>
                <c:pt idx="776">
                  <c:v>602176</c:v>
                </c:pt>
                <c:pt idx="777">
                  <c:v>603729</c:v>
                </c:pt>
                <c:pt idx="778">
                  <c:v>605284</c:v>
                </c:pt>
                <c:pt idx="779">
                  <c:v>606841</c:v>
                </c:pt>
                <c:pt idx="780">
                  <c:v>608400</c:v>
                </c:pt>
                <c:pt idx="781">
                  <c:v>609961</c:v>
                </c:pt>
                <c:pt idx="782">
                  <c:v>611524</c:v>
                </c:pt>
                <c:pt idx="783">
                  <c:v>613089</c:v>
                </c:pt>
                <c:pt idx="784">
                  <c:v>614656</c:v>
                </c:pt>
                <c:pt idx="785">
                  <c:v>616225</c:v>
                </c:pt>
                <c:pt idx="786">
                  <c:v>617796</c:v>
                </c:pt>
                <c:pt idx="787">
                  <c:v>619369</c:v>
                </c:pt>
                <c:pt idx="788">
                  <c:v>620944</c:v>
                </c:pt>
                <c:pt idx="789">
                  <c:v>622521</c:v>
                </c:pt>
                <c:pt idx="790">
                  <c:v>624100</c:v>
                </c:pt>
                <c:pt idx="791">
                  <c:v>625681</c:v>
                </c:pt>
                <c:pt idx="792">
                  <c:v>627264</c:v>
                </c:pt>
                <c:pt idx="793">
                  <c:v>628849</c:v>
                </c:pt>
                <c:pt idx="794">
                  <c:v>630436</c:v>
                </c:pt>
                <c:pt idx="795">
                  <c:v>632025</c:v>
                </c:pt>
                <c:pt idx="796">
                  <c:v>633616</c:v>
                </c:pt>
                <c:pt idx="797">
                  <c:v>635209</c:v>
                </c:pt>
                <c:pt idx="798">
                  <c:v>636804</c:v>
                </c:pt>
                <c:pt idx="799">
                  <c:v>638401</c:v>
                </c:pt>
                <c:pt idx="800">
                  <c:v>640000</c:v>
                </c:pt>
                <c:pt idx="801">
                  <c:v>641601</c:v>
                </c:pt>
                <c:pt idx="802">
                  <c:v>643204</c:v>
                </c:pt>
                <c:pt idx="803">
                  <c:v>644809</c:v>
                </c:pt>
                <c:pt idx="804">
                  <c:v>646416</c:v>
                </c:pt>
                <c:pt idx="805">
                  <c:v>648025</c:v>
                </c:pt>
                <c:pt idx="806">
                  <c:v>649636</c:v>
                </c:pt>
                <c:pt idx="807">
                  <c:v>651249</c:v>
                </c:pt>
                <c:pt idx="808">
                  <c:v>652864</c:v>
                </c:pt>
                <c:pt idx="809">
                  <c:v>654481</c:v>
                </c:pt>
                <c:pt idx="810">
                  <c:v>656100</c:v>
                </c:pt>
                <c:pt idx="811">
                  <c:v>657721</c:v>
                </c:pt>
                <c:pt idx="812">
                  <c:v>659344</c:v>
                </c:pt>
                <c:pt idx="813">
                  <c:v>660969</c:v>
                </c:pt>
                <c:pt idx="814">
                  <c:v>662596</c:v>
                </c:pt>
                <c:pt idx="815">
                  <c:v>664225</c:v>
                </c:pt>
                <c:pt idx="816">
                  <c:v>665856</c:v>
                </c:pt>
                <c:pt idx="817">
                  <c:v>667489</c:v>
                </c:pt>
                <c:pt idx="818">
                  <c:v>669124</c:v>
                </c:pt>
                <c:pt idx="819">
                  <c:v>670761</c:v>
                </c:pt>
                <c:pt idx="820">
                  <c:v>672400</c:v>
                </c:pt>
                <c:pt idx="821">
                  <c:v>674041</c:v>
                </c:pt>
                <c:pt idx="822">
                  <c:v>675684</c:v>
                </c:pt>
                <c:pt idx="823">
                  <c:v>677329</c:v>
                </c:pt>
                <c:pt idx="824">
                  <c:v>678976</c:v>
                </c:pt>
                <c:pt idx="825">
                  <c:v>680625</c:v>
                </c:pt>
                <c:pt idx="826">
                  <c:v>682276</c:v>
                </c:pt>
                <c:pt idx="827">
                  <c:v>683929</c:v>
                </c:pt>
                <c:pt idx="828">
                  <c:v>685584</c:v>
                </c:pt>
                <c:pt idx="829">
                  <c:v>687241</c:v>
                </c:pt>
                <c:pt idx="830">
                  <c:v>688900</c:v>
                </c:pt>
                <c:pt idx="831">
                  <c:v>690561</c:v>
                </c:pt>
                <c:pt idx="832">
                  <c:v>692224</c:v>
                </c:pt>
                <c:pt idx="833">
                  <c:v>693889</c:v>
                </c:pt>
                <c:pt idx="834">
                  <c:v>695556</c:v>
                </c:pt>
                <c:pt idx="835">
                  <c:v>697225</c:v>
                </c:pt>
                <c:pt idx="836">
                  <c:v>698896</c:v>
                </c:pt>
                <c:pt idx="837">
                  <c:v>700569</c:v>
                </c:pt>
                <c:pt idx="838">
                  <c:v>702244</c:v>
                </c:pt>
                <c:pt idx="839">
                  <c:v>703921</c:v>
                </c:pt>
                <c:pt idx="840">
                  <c:v>705600</c:v>
                </c:pt>
                <c:pt idx="841">
                  <c:v>707281</c:v>
                </c:pt>
                <c:pt idx="842">
                  <c:v>708964</c:v>
                </c:pt>
                <c:pt idx="843">
                  <c:v>710649</c:v>
                </c:pt>
                <c:pt idx="844">
                  <c:v>712336</c:v>
                </c:pt>
                <c:pt idx="845">
                  <c:v>714025</c:v>
                </c:pt>
                <c:pt idx="846">
                  <c:v>715716</c:v>
                </c:pt>
                <c:pt idx="847">
                  <c:v>717409</c:v>
                </c:pt>
                <c:pt idx="848">
                  <c:v>719104</c:v>
                </c:pt>
                <c:pt idx="849">
                  <c:v>720801</c:v>
                </c:pt>
                <c:pt idx="850">
                  <c:v>722500</c:v>
                </c:pt>
                <c:pt idx="851">
                  <c:v>724201</c:v>
                </c:pt>
                <c:pt idx="852">
                  <c:v>725904</c:v>
                </c:pt>
                <c:pt idx="853">
                  <c:v>727609</c:v>
                </c:pt>
                <c:pt idx="854">
                  <c:v>729316</c:v>
                </c:pt>
                <c:pt idx="855">
                  <c:v>731025</c:v>
                </c:pt>
                <c:pt idx="856">
                  <c:v>732736</c:v>
                </c:pt>
                <c:pt idx="857">
                  <c:v>734449</c:v>
                </c:pt>
                <c:pt idx="858">
                  <c:v>736164</c:v>
                </c:pt>
                <c:pt idx="859">
                  <c:v>737881</c:v>
                </c:pt>
                <c:pt idx="860">
                  <c:v>739600</c:v>
                </c:pt>
                <c:pt idx="861">
                  <c:v>741321</c:v>
                </c:pt>
                <c:pt idx="862">
                  <c:v>743044</c:v>
                </c:pt>
                <c:pt idx="863">
                  <c:v>744769</c:v>
                </c:pt>
                <c:pt idx="864">
                  <c:v>746496</c:v>
                </c:pt>
                <c:pt idx="865">
                  <c:v>748225</c:v>
                </c:pt>
                <c:pt idx="866">
                  <c:v>749956</c:v>
                </c:pt>
                <c:pt idx="867">
                  <c:v>751689</c:v>
                </c:pt>
                <c:pt idx="868">
                  <c:v>753424</c:v>
                </c:pt>
                <c:pt idx="869">
                  <c:v>755161</c:v>
                </c:pt>
                <c:pt idx="870">
                  <c:v>756900</c:v>
                </c:pt>
                <c:pt idx="871">
                  <c:v>758641</c:v>
                </c:pt>
                <c:pt idx="872">
                  <c:v>760384</c:v>
                </c:pt>
                <c:pt idx="873">
                  <c:v>762129</c:v>
                </c:pt>
                <c:pt idx="874">
                  <c:v>763876</c:v>
                </c:pt>
                <c:pt idx="875">
                  <c:v>765625</c:v>
                </c:pt>
                <c:pt idx="876">
                  <c:v>767376</c:v>
                </c:pt>
                <c:pt idx="877">
                  <c:v>769129</c:v>
                </c:pt>
                <c:pt idx="878">
                  <c:v>770884</c:v>
                </c:pt>
                <c:pt idx="879">
                  <c:v>772641</c:v>
                </c:pt>
                <c:pt idx="880">
                  <c:v>774400</c:v>
                </c:pt>
                <c:pt idx="881">
                  <c:v>776161</c:v>
                </c:pt>
                <c:pt idx="882">
                  <c:v>777924</c:v>
                </c:pt>
                <c:pt idx="883">
                  <c:v>779689</c:v>
                </c:pt>
                <c:pt idx="884">
                  <c:v>781456</c:v>
                </c:pt>
                <c:pt idx="885">
                  <c:v>783225</c:v>
                </c:pt>
                <c:pt idx="886">
                  <c:v>784996</c:v>
                </c:pt>
                <c:pt idx="887">
                  <c:v>786769</c:v>
                </c:pt>
                <c:pt idx="888">
                  <c:v>788544</c:v>
                </c:pt>
                <c:pt idx="889">
                  <c:v>790321</c:v>
                </c:pt>
                <c:pt idx="890">
                  <c:v>792100</c:v>
                </c:pt>
                <c:pt idx="891">
                  <c:v>793881</c:v>
                </c:pt>
                <c:pt idx="892">
                  <c:v>795664</c:v>
                </c:pt>
                <c:pt idx="893">
                  <c:v>797449</c:v>
                </c:pt>
                <c:pt idx="894">
                  <c:v>799236</c:v>
                </c:pt>
                <c:pt idx="895">
                  <c:v>801025</c:v>
                </c:pt>
                <c:pt idx="896">
                  <c:v>802816</c:v>
                </c:pt>
                <c:pt idx="897">
                  <c:v>804609</c:v>
                </c:pt>
                <c:pt idx="898">
                  <c:v>806404</c:v>
                </c:pt>
                <c:pt idx="899">
                  <c:v>808201</c:v>
                </c:pt>
                <c:pt idx="900">
                  <c:v>810000</c:v>
                </c:pt>
                <c:pt idx="901">
                  <c:v>811801</c:v>
                </c:pt>
                <c:pt idx="902">
                  <c:v>813604</c:v>
                </c:pt>
                <c:pt idx="903">
                  <c:v>815409</c:v>
                </c:pt>
                <c:pt idx="904">
                  <c:v>817216</c:v>
                </c:pt>
                <c:pt idx="905">
                  <c:v>819025</c:v>
                </c:pt>
                <c:pt idx="906">
                  <c:v>820836</c:v>
                </c:pt>
                <c:pt idx="907">
                  <c:v>822649</c:v>
                </c:pt>
                <c:pt idx="908">
                  <c:v>824464</c:v>
                </c:pt>
                <c:pt idx="909">
                  <c:v>826281</c:v>
                </c:pt>
                <c:pt idx="910">
                  <c:v>828100</c:v>
                </c:pt>
                <c:pt idx="911">
                  <c:v>829921</c:v>
                </c:pt>
                <c:pt idx="912">
                  <c:v>831744</c:v>
                </c:pt>
                <c:pt idx="913">
                  <c:v>833569</c:v>
                </c:pt>
                <c:pt idx="914">
                  <c:v>835396</c:v>
                </c:pt>
                <c:pt idx="915">
                  <c:v>837225</c:v>
                </c:pt>
                <c:pt idx="916">
                  <c:v>839056</c:v>
                </c:pt>
                <c:pt idx="917">
                  <c:v>840889</c:v>
                </c:pt>
                <c:pt idx="918">
                  <c:v>842724</c:v>
                </c:pt>
                <c:pt idx="919">
                  <c:v>844561</c:v>
                </c:pt>
                <c:pt idx="920">
                  <c:v>846400</c:v>
                </c:pt>
                <c:pt idx="921">
                  <c:v>848241</c:v>
                </c:pt>
                <c:pt idx="922">
                  <c:v>850084</c:v>
                </c:pt>
                <c:pt idx="923">
                  <c:v>851929</c:v>
                </c:pt>
                <c:pt idx="924">
                  <c:v>853776</c:v>
                </c:pt>
                <c:pt idx="925">
                  <c:v>855625</c:v>
                </c:pt>
                <c:pt idx="926">
                  <c:v>857476</c:v>
                </c:pt>
                <c:pt idx="927">
                  <c:v>859329</c:v>
                </c:pt>
                <c:pt idx="928">
                  <c:v>861184</c:v>
                </c:pt>
                <c:pt idx="929">
                  <c:v>863041</c:v>
                </c:pt>
                <c:pt idx="930">
                  <c:v>864900</c:v>
                </c:pt>
                <c:pt idx="931">
                  <c:v>866761</c:v>
                </c:pt>
                <c:pt idx="932">
                  <c:v>868624</c:v>
                </c:pt>
                <c:pt idx="933">
                  <c:v>870489</c:v>
                </c:pt>
                <c:pt idx="934">
                  <c:v>872356</c:v>
                </c:pt>
                <c:pt idx="935">
                  <c:v>874225</c:v>
                </c:pt>
                <c:pt idx="936">
                  <c:v>876096</c:v>
                </c:pt>
                <c:pt idx="937">
                  <c:v>877969</c:v>
                </c:pt>
                <c:pt idx="938">
                  <c:v>879844</c:v>
                </c:pt>
                <c:pt idx="939">
                  <c:v>881721</c:v>
                </c:pt>
                <c:pt idx="940">
                  <c:v>883600</c:v>
                </c:pt>
                <c:pt idx="941">
                  <c:v>885481</c:v>
                </c:pt>
                <c:pt idx="942">
                  <c:v>887364</c:v>
                </c:pt>
                <c:pt idx="943">
                  <c:v>889249</c:v>
                </c:pt>
                <c:pt idx="944">
                  <c:v>891136</c:v>
                </c:pt>
                <c:pt idx="945">
                  <c:v>893025</c:v>
                </c:pt>
                <c:pt idx="946">
                  <c:v>894916</c:v>
                </c:pt>
                <c:pt idx="947">
                  <c:v>896809</c:v>
                </c:pt>
                <c:pt idx="948">
                  <c:v>898704</c:v>
                </c:pt>
                <c:pt idx="949">
                  <c:v>900601</c:v>
                </c:pt>
                <c:pt idx="950">
                  <c:v>902500</c:v>
                </c:pt>
                <c:pt idx="951">
                  <c:v>904401</c:v>
                </c:pt>
                <c:pt idx="952">
                  <c:v>906304</c:v>
                </c:pt>
                <c:pt idx="953">
                  <c:v>908209</c:v>
                </c:pt>
                <c:pt idx="954">
                  <c:v>910116</c:v>
                </c:pt>
                <c:pt idx="955">
                  <c:v>912025</c:v>
                </c:pt>
                <c:pt idx="956">
                  <c:v>913936</c:v>
                </c:pt>
                <c:pt idx="957">
                  <c:v>915849</c:v>
                </c:pt>
                <c:pt idx="958">
                  <c:v>917764</c:v>
                </c:pt>
                <c:pt idx="959">
                  <c:v>919681</c:v>
                </c:pt>
                <c:pt idx="960">
                  <c:v>921600</c:v>
                </c:pt>
                <c:pt idx="961">
                  <c:v>923521</c:v>
                </c:pt>
                <c:pt idx="962">
                  <c:v>925444</c:v>
                </c:pt>
                <c:pt idx="963">
                  <c:v>927369</c:v>
                </c:pt>
                <c:pt idx="964">
                  <c:v>929296</c:v>
                </c:pt>
                <c:pt idx="965">
                  <c:v>931225</c:v>
                </c:pt>
                <c:pt idx="966">
                  <c:v>933156</c:v>
                </c:pt>
                <c:pt idx="967">
                  <c:v>935089</c:v>
                </c:pt>
                <c:pt idx="968">
                  <c:v>937024</c:v>
                </c:pt>
                <c:pt idx="969">
                  <c:v>938961</c:v>
                </c:pt>
                <c:pt idx="970">
                  <c:v>940900</c:v>
                </c:pt>
                <c:pt idx="971">
                  <c:v>942841</c:v>
                </c:pt>
                <c:pt idx="972">
                  <c:v>944784</c:v>
                </c:pt>
                <c:pt idx="973">
                  <c:v>946729</c:v>
                </c:pt>
                <c:pt idx="974">
                  <c:v>948676</c:v>
                </c:pt>
                <c:pt idx="975">
                  <c:v>950625</c:v>
                </c:pt>
                <c:pt idx="976">
                  <c:v>952576</c:v>
                </c:pt>
                <c:pt idx="977">
                  <c:v>954529</c:v>
                </c:pt>
                <c:pt idx="978">
                  <c:v>956484</c:v>
                </c:pt>
                <c:pt idx="979">
                  <c:v>958441</c:v>
                </c:pt>
                <c:pt idx="980">
                  <c:v>960400</c:v>
                </c:pt>
                <c:pt idx="981">
                  <c:v>962361</c:v>
                </c:pt>
                <c:pt idx="982">
                  <c:v>964324</c:v>
                </c:pt>
                <c:pt idx="983">
                  <c:v>966289</c:v>
                </c:pt>
                <c:pt idx="984">
                  <c:v>968256</c:v>
                </c:pt>
                <c:pt idx="985">
                  <c:v>970225</c:v>
                </c:pt>
                <c:pt idx="986">
                  <c:v>972196</c:v>
                </c:pt>
                <c:pt idx="987">
                  <c:v>974169</c:v>
                </c:pt>
                <c:pt idx="988">
                  <c:v>976144</c:v>
                </c:pt>
                <c:pt idx="989">
                  <c:v>978121</c:v>
                </c:pt>
                <c:pt idx="990">
                  <c:v>980100</c:v>
                </c:pt>
                <c:pt idx="991">
                  <c:v>982081</c:v>
                </c:pt>
                <c:pt idx="992">
                  <c:v>984064</c:v>
                </c:pt>
                <c:pt idx="993">
                  <c:v>986049</c:v>
                </c:pt>
                <c:pt idx="994">
                  <c:v>988036</c:v>
                </c:pt>
                <c:pt idx="995">
                  <c:v>990025</c:v>
                </c:pt>
                <c:pt idx="996">
                  <c:v>992016</c:v>
                </c:pt>
                <c:pt idx="997">
                  <c:v>994009</c:v>
                </c:pt>
                <c:pt idx="998">
                  <c:v>996004</c:v>
                </c:pt>
                <c:pt idx="999">
                  <c:v>998001</c:v>
                </c:pt>
                <c:pt idx="1000">
                  <c:v>1000000</c:v>
                </c:pt>
                <c:pt idx="1001">
                  <c:v>1002001</c:v>
                </c:pt>
                <c:pt idx="1002">
                  <c:v>1004004</c:v>
                </c:pt>
                <c:pt idx="1003">
                  <c:v>1006009</c:v>
                </c:pt>
                <c:pt idx="1004">
                  <c:v>1008016</c:v>
                </c:pt>
                <c:pt idx="1005">
                  <c:v>1010025</c:v>
                </c:pt>
                <c:pt idx="1006">
                  <c:v>1012036</c:v>
                </c:pt>
                <c:pt idx="1007">
                  <c:v>1014049</c:v>
                </c:pt>
                <c:pt idx="1008">
                  <c:v>1016064</c:v>
                </c:pt>
                <c:pt idx="1009">
                  <c:v>1018081</c:v>
                </c:pt>
                <c:pt idx="1010">
                  <c:v>1020100</c:v>
                </c:pt>
                <c:pt idx="1011">
                  <c:v>1022121</c:v>
                </c:pt>
                <c:pt idx="1012">
                  <c:v>1024144</c:v>
                </c:pt>
                <c:pt idx="1013">
                  <c:v>1026169</c:v>
                </c:pt>
                <c:pt idx="1014">
                  <c:v>1028196</c:v>
                </c:pt>
                <c:pt idx="1015">
                  <c:v>1030225</c:v>
                </c:pt>
                <c:pt idx="1016">
                  <c:v>1032256</c:v>
                </c:pt>
                <c:pt idx="1017">
                  <c:v>1034289</c:v>
                </c:pt>
                <c:pt idx="1018">
                  <c:v>1036324</c:v>
                </c:pt>
                <c:pt idx="1019">
                  <c:v>1038361</c:v>
                </c:pt>
                <c:pt idx="1020">
                  <c:v>1040400</c:v>
                </c:pt>
                <c:pt idx="1021">
                  <c:v>1042441</c:v>
                </c:pt>
                <c:pt idx="1022">
                  <c:v>1044484</c:v>
                </c:pt>
                <c:pt idx="1023">
                  <c:v>1046529</c:v>
                </c:pt>
                <c:pt idx="1024">
                  <c:v>1048576</c:v>
                </c:pt>
                <c:pt idx="1025">
                  <c:v>1050625</c:v>
                </c:pt>
                <c:pt idx="1026">
                  <c:v>1052676</c:v>
                </c:pt>
                <c:pt idx="1027">
                  <c:v>1054729</c:v>
                </c:pt>
                <c:pt idx="1028">
                  <c:v>1056784</c:v>
                </c:pt>
                <c:pt idx="1029">
                  <c:v>1058841</c:v>
                </c:pt>
                <c:pt idx="1030">
                  <c:v>1060900</c:v>
                </c:pt>
                <c:pt idx="1031">
                  <c:v>1062961</c:v>
                </c:pt>
                <c:pt idx="1032">
                  <c:v>1065024</c:v>
                </c:pt>
                <c:pt idx="1033">
                  <c:v>1067089</c:v>
                </c:pt>
                <c:pt idx="1034">
                  <c:v>1069156</c:v>
                </c:pt>
                <c:pt idx="1035">
                  <c:v>1071225</c:v>
                </c:pt>
                <c:pt idx="1036">
                  <c:v>1073296</c:v>
                </c:pt>
                <c:pt idx="1037">
                  <c:v>1075369</c:v>
                </c:pt>
                <c:pt idx="1038">
                  <c:v>1077444</c:v>
                </c:pt>
                <c:pt idx="1039">
                  <c:v>1079521</c:v>
                </c:pt>
                <c:pt idx="1040">
                  <c:v>1081600</c:v>
                </c:pt>
                <c:pt idx="1041">
                  <c:v>1083681</c:v>
                </c:pt>
                <c:pt idx="1042">
                  <c:v>1085764</c:v>
                </c:pt>
                <c:pt idx="1043">
                  <c:v>1087849</c:v>
                </c:pt>
                <c:pt idx="1044">
                  <c:v>1089936</c:v>
                </c:pt>
                <c:pt idx="1045">
                  <c:v>1092025</c:v>
                </c:pt>
                <c:pt idx="1046">
                  <c:v>1094116</c:v>
                </c:pt>
                <c:pt idx="1047">
                  <c:v>1096209</c:v>
                </c:pt>
                <c:pt idx="1048">
                  <c:v>1098304</c:v>
                </c:pt>
                <c:pt idx="1049">
                  <c:v>1100401</c:v>
                </c:pt>
                <c:pt idx="1050">
                  <c:v>1102500</c:v>
                </c:pt>
                <c:pt idx="1051">
                  <c:v>1104601</c:v>
                </c:pt>
                <c:pt idx="1052">
                  <c:v>1106704</c:v>
                </c:pt>
                <c:pt idx="1053">
                  <c:v>1108809</c:v>
                </c:pt>
                <c:pt idx="1054">
                  <c:v>1110916</c:v>
                </c:pt>
                <c:pt idx="1055">
                  <c:v>1113025</c:v>
                </c:pt>
                <c:pt idx="1056">
                  <c:v>1115136</c:v>
                </c:pt>
                <c:pt idx="1057">
                  <c:v>1117249</c:v>
                </c:pt>
                <c:pt idx="1058">
                  <c:v>1119364</c:v>
                </c:pt>
                <c:pt idx="1059">
                  <c:v>1121481</c:v>
                </c:pt>
                <c:pt idx="1060">
                  <c:v>1123600</c:v>
                </c:pt>
                <c:pt idx="1061">
                  <c:v>1125721</c:v>
                </c:pt>
                <c:pt idx="1062">
                  <c:v>1127844</c:v>
                </c:pt>
                <c:pt idx="1063">
                  <c:v>1129969</c:v>
                </c:pt>
                <c:pt idx="1064">
                  <c:v>1132096</c:v>
                </c:pt>
                <c:pt idx="1065">
                  <c:v>1134225</c:v>
                </c:pt>
                <c:pt idx="1066">
                  <c:v>1136356</c:v>
                </c:pt>
                <c:pt idx="1067">
                  <c:v>1138489</c:v>
                </c:pt>
                <c:pt idx="1068">
                  <c:v>1140624</c:v>
                </c:pt>
                <c:pt idx="1069">
                  <c:v>1142761</c:v>
                </c:pt>
                <c:pt idx="1070">
                  <c:v>1144900</c:v>
                </c:pt>
                <c:pt idx="1071">
                  <c:v>1147041</c:v>
                </c:pt>
                <c:pt idx="1072">
                  <c:v>1149184</c:v>
                </c:pt>
                <c:pt idx="1073">
                  <c:v>1151329</c:v>
                </c:pt>
                <c:pt idx="1074">
                  <c:v>1153476</c:v>
                </c:pt>
                <c:pt idx="1075">
                  <c:v>1155625</c:v>
                </c:pt>
                <c:pt idx="1076">
                  <c:v>1157776</c:v>
                </c:pt>
                <c:pt idx="1077">
                  <c:v>1159929</c:v>
                </c:pt>
                <c:pt idx="1078">
                  <c:v>1162084</c:v>
                </c:pt>
                <c:pt idx="1079">
                  <c:v>1164241</c:v>
                </c:pt>
                <c:pt idx="1080">
                  <c:v>1166400</c:v>
                </c:pt>
                <c:pt idx="1081">
                  <c:v>1168561</c:v>
                </c:pt>
                <c:pt idx="1082">
                  <c:v>1170724</c:v>
                </c:pt>
                <c:pt idx="1083">
                  <c:v>1172889</c:v>
                </c:pt>
                <c:pt idx="1084">
                  <c:v>1175056</c:v>
                </c:pt>
                <c:pt idx="1085">
                  <c:v>1177225</c:v>
                </c:pt>
                <c:pt idx="1086">
                  <c:v>1179396</c:v>
                </c:pt>
                <c:pt idx="1087">
                  <c:v>1181569</c:v>
                </c:pt>
                <c:pt idx="1088">
                  <c:v>1183744</c:v>
                </c:pt>
                <c:pt idx="1089">
                  <c:v>1185921</c:v>
                </c:pt>
                <c:pt idx="1090">
                  <c:v>1188100</c:v>
                </c:pt>
                <c:pt idx="1091">
                  <c:v>1190281</c:v>
                </c:pt>
                <c:pt idx="1092">
                  <c:v>1192464</c:v>
                </c:pt>
                <c:pt idx="1093">
                  <c:v>1194649</c:v>
                </c:pt>
                <c:pt idx="1094">
                  <c:v>1196836</c:v>
                </c:pt>
                <c:pt idx="1095">
                  <c:v>1199025</c:v>
                </c:pt>
                <c:pt idx="1096">
                  <c:v>1201216</c:v>
                </c:pt>
                <c:pt idx="1097">
                  <c:v>1203409</c:v>
                </c:pt>
                <c:pt idx="1098">
                  <c:v>1205604</c:v>
                </c:pt>
                <c:pt idx="1099">
                  <c:v>1207801</c:v>
                </c:pt>
                <c:pt idx="1100">
                  <c:v>1210000</c:v>
                </c:pt>
                <c:pt idx="1101">
                  <c:v>1212201</c:v>
                </c:pt>
                <c:pt idx="1102">
                  <c:v>1214404</c:v>
                </c:pt>
                <c:pt idx="1103">
                  <c:v>1216609</c:v>
                </c:pt>
                <c:pt idx="1104">
                  <c:v>1218816</c:v>
                </c:pt>
                <c:pt idx="1105">
                  <c:v>1221025</c:v>
                </c:pt>
                <c:pt idx="1106">
                  <c:v>1223236</c:v>
                </c:pt>
                <c:pt idx="1107">
                  <c:v>1225449</c:v>
                </c:pt>
                <c:pt idx="1108">
                  <c:v>1227664</c:v>
                </c:pt>
                <c:pt idx="1109">
                  <c:v>1229881</c:v>
                </c:pt>
                <c:pt idx="1110">
                  <c:v>1232100</c:v>
                </c:pt>
                <c:pt idx="1111">
                  <c:v>1234321</c:v>
                </c:pt>
                <c:pt idx="1112">
                  <c:v>1236544</c:v>
                </c:pt>
                <c:pt idx="1113">
                  <c:v>1238769</c:v>
                </c:pt>
                <c:pt idx="1114">
                  <c:v>1240996</c:v>
                </c:pt>
                <c:pt idx="1115">
                  <c:v>1243225</c:v>
                </c:pt>
                <c:pt idx="1116">
                  <c:v>1245456</c:v>
                </c:pt>
                <c:pt idx="1117">
                  <c:v>1247689</c:v>
                </c:pt>
                <c:pt idx="1118">
                  <c:v>1249924</c:v>
                </c:pt>
                <c:pt idx="1119">
                  <c:v>1252161</c:v>
                </c:pt>
                <c:pt idx="1120">
                  <c:v>1254400</c:v>
                </c:pt>
                <c:pt idx="1121">
                  <c:v>1256641</c:v>
                </c:pt>
                <c:pt idx="1122">
                  <c:v>1258884</c:v>
                </c:pt>
                <c:pt idx="1123">
                  <c:v>1261129</c:v>
                </c:pt>
                <c:pt idx="1124">
                  <c:v>1263376</c:v>
                </c:pt>
                <c:pt idx="1125">
                  <c:v>1265625</c:v>
                </c:pt>
                <c:pt idx="1126">
                  <c:v>1267876</c:v>
                </c:pt>
                <c:pt idx="1127">
                  <c:v>1270129</c:v>
                </c:pt>
                <c:pt idx="1128">
                  <c:v>1272384</c:v>
                </c:pt>
                <c:pt idx="1129">
                  <c:v>1274641</c:v>
                </c:pt>
                <c:pt idx="1130">
                  <c:v>1276900</c:v>
                </c:pt>
                <c:pt idx="1131">
                  <c:v>1279161</c:v>
                </c:pt>
                <c:pt idx="1132">
                  <c:v>1281424</c:v>
                </c:pt>
                <c:pt idx="1133">
                  <c:v>1283689</c:v>
                </c:pt>
                <c:pt idx="1134">
                  <c:v>1285956</c:v>
                </c:pt>
                <c:pt idx="1135">
                  <c:v>1288225</c:v>
                </c:pt>
                <c:pt idx="1136">
                  <c:v>1290496</c:v>
                </c:pt>
                <c:pt idx="1137">
                  <c:v>1292769</c:v>
                </c:pt>
                <c:pt idx="1138">
                  <c:v>1295044</c:v>
                </c:pt>
                <c:pt idx="1139">
                  <c:v>1297321</c:v>
                </c:pt>
                <c:pt idx="1140">
                  <c:v>1299600</c:v>
                </c:pt>
                <c:pt idx="1141">
                  <c:v>1301881</c:v>
                </c:pt>
                <c:pt idx="1142">
                  <c:v>1304164</c:v>
                </c:pt>
                <c:pt idx="1143">
                  <c:v>1306449</c:v>
                </c:pt>
                <c:pt idx="1144">
                  <c:v>1308736</c:v>
                </c:pt>
                <c:pt idx="1145">
                  <c:v>1311025</c:v>
                </c:pt>
                <c:pt idx="1146">
                  <c:v>1313316</c:v>
                </c:pt>
                <c:pt idx="1147">
                  <c:v>1315609</c:v>
                </c:pt>
                <c:pt idx="1148">
                  <c:v>1317904</c:v>
                </c:pt>
                <c:pt idx="1149">
                  <c:v>1320201</c:v>
                </c:pt>
                <c:pt idx="1150">
                  <c:v>1322500</c:v>
                </c:pt>
                <c:pt idx="1151">
                  <c:v>1324801</c:v>
                </c:pt>
                <c:pt idx="1152">
                  <c:v>1327104</c:v>
                </c:pt>
                <c:pt idx="1153">
                  <c:v>1329409</c:v>
                </c:pt>
                <c:pt idx="1154">
                  <c:v>1331716</c:v>
                </c:pt>
                <c:pt idx="1155">
                  <c:v>1334025</c:v>
                </c:pt>
                <c:pt idx="1156">
                  <c:v>1336336</c:v>
                </c:pt>
                <c:pt idx="1157">
                  <c:v>1338649</c:v>
                </c:pt>
                <c:pt idx="1158">
                  <c:v>1340964</c:v>
                </c:pt>
                <c:pt idx="1159">
                  <c:v>1343281</c:v>
                </c:pt>
                <c:pt idx="1160">
                  <c:v>1345600</c:v>
                </c:pt>
                <c:pt idx="1161">
                  <c:v>1347921</c:v>
                </c:pt>
                <c:pt idx="1162">
                  <c:v>1350244</c:v>
                </c:pt>
                <c:pt idx="1163">
                  <c:v>1352569</c:v>
                </c:pt>
                <c:pt idx="1164">
                  <c:v>1354896</c:v>
                </c:pt>
                <c:pt idx="1165">
                  <c:v>1357225</c:v>
                </c:pt>
                <c:pt idx="1166">
                  <c:v>1359556</c:v>
                </c:pt>
                <c:pt idx="1167">
                  <c:v>1361889</c:v>
                </c:pt>
                <c:pt idx="1168">
                  <c:v>1364224</c:v>
                </c:pt>
                <c:pt idx="1169">
                  <c:v>1366561</c:v>
                </c:pt>
                <c:pt idx="1170">
                  <c:v>1368900</c:v>
                </c:pt>
                <c:pt idx="1171">
                  <c:v>1371241</c:v>
                </c:pt>
                <c:pt idx="1172">
                  <c:v>1373584</c:v>
                </c:pt>
                <c:pt idx="1173">
                  <c:v>1375929</c:v>
                </c:pt>
                <c:pt idx="1174">
                  <c:v>1378276</c:v>
                </c:pt>
                <c:pt idx="1175">
                  <c:v>1380625</c:v>
                </c:pt>
                <c:pt idx="1176">
                  <c:v>1382976</c:v>
                </c:pt>
                <c:pt idx="1177">
                  <c:v>1385329</c:v>
                </c:pt>
                <c:pt idx="1178">
                  <c:v>1387684</c:v>
                </c:pt>
                <c:pt idx="1179">
                  <c:v>1390041</c:v>
                </c:pt>
                <c:pt idx="1180">
                  <c:v>1392400</c:v>
                </c:pt>
                <c:pt idx="1181">
                  <c:v>1394761</c:v>
                </c:pt>
                <c:pt idx="1182">
                  <c:v>1397124</c:v>
                </c:pt>
                <c:pt idx="1183">
                  <c:v>1399489</c:v>
                </c:pt>
                <c:pt idx="1184">
                  <c:v>1401856</c:v>
                </c:pt>
                <c:pt idx="1185">
                  <c:v>1404225</c:v>
                </c:pt>
                <c:pt idx="1186">
                  <c:v>1406596</c:v>
                </c:pt>
                <c:pt idx="1187">
                  <c:v>1408969</c:v>
                </c:pt>
                <c:pt idx="1188">
                  <c:v>1411344</c:v>
                </c:pt>
                <c:pt idx="1189">
                  <c:v>1413721</c:v>
                </c:pt>
                <c:pt idx="1190">
                  <c:v>1416100</c:v>
                </c:pt>
                <c:pt idx="1191">
                  <c:v>1418481</c:v>
                </c:pt>
                <c:pt idx="1192">
                  <c:v>1420864</c:v>
                </c:pt>
                <c:pt idx="1193">
                  <c:v>1423249</c:v>
                </c:pt>
                <c:pt idx="1194">
                  <c:v>1425636</c:v>
                </c:pt>
                <c:pt idx="1195">
                  <c:v>1428025</c:v>
                </c:pt>
                <c:pt idx="1196">
                  <c:v>1430416</c:v>
                </c:pt>
                <c:pt idx="1197">
                  <c:v>1432809</c:v>
                </c:pt>
                <c:pt idx="1198">
                  <c:v>1435204</c:v>
                </c:pt>
                <c:pt idx="1199">
                  <c:v>1437601</c:v>
                </c:pt>
                <c:pt idx="1200">
                  <c:v>1440000</c:v>
                </c:pt>
                <c:pt idx="1201">
                  <c:v>1442401</c:v>
                </c:pt>
                <c:pt idx="1202">
                  <c:v>1444804</c:v>
                </c:pt>
                <c:pt idx="1203">
                  <c:v>1447209</c:v>
                </c:pt>
                <c:pt idx="1204">
                  <c:v>1449616</c:v>
                </c:pt>
                <c:pt idx="1205">
                  <c:v>1452025</c:v>
                </c:pt>
                <c:pt idx="1206">
                  <c:v>1454436</c:v>
                </c:pt>
                <c:pt idx="1207">
                  <c:v>1456849</c:v>
                </c:pt>
                <c:pt idx="1208">
                  <c:v>1459264</c:v>
                </c:pt>
                <c:pt idx="1209">
                  <c:v>1461681</c:v>
                </c:pt>
                <c:pt idx="1210">
                  <c:v>1464100</c:v>
                </c:pt>
                <c:pt idx="1211">
                  <c:v>1466521</c:v>
                </c:pt>
                <c:pt idx="1212">
                  <c:v>1468944</c:v>
                </c:pt>
                <c:pt idx="1213">
                  <c:v>1471369</c:v>
                </c:pt>
                <c:pt idx="1214">
                  <c:v>1473796</c:v>
                </c:pt>
                <c:pt idx="1215">
                  <c:v>1476225</c:v>
                </c:pt>
                <c:pt idx="1216">
                  <c:v>1478656</c:v>
                </c:pt>
                <c:pt idx="1217">
                  <c:v>1481089</c:v>
                </c:pt>
                <c:pt idx="1218">
                  <c:v>1483524</c:v>
                </c:pt>
                <c:pt idx="1219">
                  <c:v>1485961</c:v>
                </c:pt>
                <c:pt idx="1220">
                  <c:v>1488400</c:v>
                </c:pt>
                <c:pt idx="1221">
                  <c:v>1490841</c:v>
                </c:pt>
                <c:pt idx="1222">
                  <c:v>1493284</c:v>
                </c:pt>
                <c:pt idx="1223">
                  <c:v>1495729</c:v>
                </c:pt>
                <c:pt idx="1224">
                  <c:v>1498176</c:v>
                </c:pt>
                <c:pt idx="1225">
                  <c:v>1500625</c:v>
                </c:pt>
                <c:pt idx="1226">
                  <c:v>1503076</c:v>
                </c:pt>
                <c:pt idx="1227">
                  <c:v>1505529</c:v>
                </c:pt>
                <c:pt idx="1228">
                  <c:v>1507984</c:v>
                </c:pt>
                <c:pt idx="1229">
                  <c:v>1510441</c:v>
                </c:pt>
                <c:pt idx="1230">
                  <c:v>1512900</c:v>
                </c:pt>
                <c:pt idx="1231">
                  <c:v>1515361</c:v>
                </c:pt>
                <c:pt idx="1232">
                  <c:v>1517824</c:v>
                </c:pt>
                <c:pt idx="1233">
                  <c:v>1520289</c:v>
                </c:pt>
                <c:pt idx="1234">
                  <c:v>1522756</c:v>
                </c:pt>
                <c:pt idx="1235">
                  <c:v>1525225</c:v>
                </c:pt>
                <c:pt idx="1236">
                  <c:v>1527696</c:v>
                </c:pt>
                <c:pt idx="1237">
                  <c:v>1530169</c:v>
                </c:pt>
                <c:pt idx="1238">
                  <c:v>1532644</c:v>
                </c:pt>
                <c:pt idx="1239">
                  <c:v>1535121</c:v>
                </c:pt>
                <c:pt idx="1240">
                  <c:v>1537600</c:v>
                </c:pt>
                <c:pt idx="1241">
                  <c:v>1540081</c:v>
                </c:pt>
                <c:pt idx="1242">
                  <c:v>1542564</c:v>
                </c:pt>
                <c:pt idx="1243">
                  <c:v>1545049</c:v>
                </c:pt>
                <c:pt idx="1244">
                  <c:v>1547536</c:v>
                </c:pt>
                <c:pt idx="1245">
                  <c:v>1550025</c:v>
                </c:pt>
                <c:pt idx="1246">
                  <c:v>1552516</c:v>
                </c:pt>
                <c:pt idx="1247">
                  <c:v>1555009</c:v>
                </c:pt>
                <c:pt idx="1248">
                  <c:v>1557504</c:v>
                </c:pt>
                <c:pt idx="1249">
                  <c:v>1560001</c:v>
                </c:pt>
                <c:pt idx="1250">
                  <c:v>1562500</c:v>
                </c:pt>
                <c:pt idx="1251">
                  <c:v>1565001</c:v>
                </c:pt>
                <c:pt idx="1252">
                  <c:v>1567504</c:v>
                </c:pt>
                <c:pt idx="1253">
                  <c:v>1570009</c:v>
                </c:pt>
                <c:pt idx="1254">
                  <c:v>1572516</c:v>
                </c:pt>
                <c:pt idx="1255">
                  <c:v>1575025</c:v>
                </c:pt>
                <c:pt idx="1256">
                  <c:v>1577536</c:v>
                </c:pt>
                <c:pt idx="1257">
                  <c:v>1580049</c:v>
                </c:pt>
                <c:pt idx="1258">
                  <c:v>1582564</c:v>
                </c:pt>
                <c:pt idx="1259">
                  <c:v>1585081</c:v>
                </c:pt>
                <c:pt idx="1260">
                  <c:v>1587600</c:v>
                </c:pt>
                <c:pt idx="1261">
                  <c:v>1590121</c:v>
                </c:pt>
                <c:pt idx="1262">
                  <c:v>1592644</c:v>
                </c:pt>
                <c:pt idx="1263">
                  <c:v>1595169</c:v>
                </c:pt>
                <c:pt idx="1264">
                  <c:v>1597696</c:v>
                </c:pt>
                <c:pt idx="1265">
                  <c:v>1600225</c:v>
                </c:pt>
                <c:pt idx="1266">
                  <c:v>1602756</c:v>
                </c:pt>
                <c:pt idx="1267">
                  <c:v>1605289</c:v>
                </c:pt>
                <c:pt idx="1268">
                  <c:v>1607824</c:v>
                </c:pt>
                <c:pt idx="1269">
                  <c:v>1610361</c:v>
                </c:pt>
                <c:pt idx="1270">
                  <c:v>1612900</c:v>
                </c:pt>
                <c:pt idx="1271">
                  <c:v>1615441</c:v>
                </c:pt>
                <c:pt idx="1272">
                  <c:v>1617984</c:v>
                </c:pt>
                <c:pt idx="1273">
                  <c:v>1620529</c:v>
                </c:pt>
                <c:pt idx="1274">
                  <c:v>1623076</c:v>
                </c:pt>
                <c:pt idx="1275">
                  <c:v>1625625</c:v>
                </c:pt>
                <c:pt idx="1276">
                  <c:v>1628176</c:v>
                </c:pt>
                <c:pt idx="1277">
                  <c:v>1630729</c:v>
                </c:pt>
                <c:pt idx="1278">
                  <c:v>1633284</c:v>
                </c:pt>
                <c:pt idx="1279">
                  <c:v>1635841</c:v>
                </c:pt>
                <c:pt idx="1280">
                  <c:v>1638400</c:v>
                </c:pt>
                <c:pt idx="1281">
                  <c:v>1640961</c:v>
                </c:pt>
                <c:pt idx="1282">
                  <c:v>1643524</c:v>
                </c:pt>
                <c:pt idx="1283">
                  <c:v>1646089</c:v>
                </c:pt>
                <c:pt idx="1284">
                  <c:v>1648656</c:v>
                </c:pt>
                <c:pt idx="1285">
                  <c:v>1651225</c:v>
                </c:pt>
                <c:pt idx="1286">
                  <c:v>1653796</c:v>
                </c:pt>
                <c:pt idx="1287">
                  <c:v>1656369</c:v>
                </c:pt>
                <c:pt idx="1288">
                  <c:v>1658944</c:v>
                </c:pt>
                <c:pt idx="1289">
                  <c:v>1661521</c:v>
                </c:pt>
                <c:pt idx="1290">
                  <c:v>1664100</c:v>
                </c:pt>
                <c:pt idx="1291">
                  <c:v>1666681</c:v>
                </c:pt>
                <c:pt idx="1292">
                  <c:v>1669264</c:v>
                </c:pt>
                <c:pt idx="1293">
                  <c:v>1671849</c:v>
                </c:pt>
                <c:pt idx="1294">
                  <c:v>1674436</c:v>
                </c:pt>
                <c:pt idx="1295">
                  <c:v>1677025</c:v>
                </c:pt>
                <c:pt idx="1296">
                  <c:v>1679616</c:v>
                </c:pt>
                <c:pt idx="1297">
                  <c:v>1682209</c:v>
                </c:pt>
                <c:pt idx="1298">
                  <c:v>1684804</c:v>
                </c:pt>
                <c:pt idx="1299">
                  <c:v>1687401</c:v>
                </c:pt>
                <c:pt idx="1300">
                  <c:v>1690000</c:v>
                </c:pt>
                <c:pt idx="1301">
                  <c:v>1692601</c:v>
                </c:pt>
                <c:pt idx="1302">
                  <c:v>1695204</c:v>
                </c:pt>
                <c:pt idx="1303">
                  <c:v>1697809</c:v>
                </c:pt>
                <c:pt idx="1304">
                  <c:v>1700416</c:v>
                </c:pt>
                <c:pt idx="1305">
                  <c:v>1703025</c:v>
                </c:pt>
                <c:pt idx="1306">
                  <c:v>1705636</c:v>
                </c:pt>
                <c:pt idx="1307">
                  <c:v>1708249</c:v>
                </c:pt>
                <c:pt idx="1308">
                  <c:v>1710864</c:v>
                </c:pt>
                <c:pt idx="1309">
                  <c:v>1713481</c:v>
                </c:pt>
                <c:pt idx="1310">
                  <c:v>1716100</c:v>
                </c:pt>
                <c:pt idx="1311">
                  <c:v>1718721</c:v>
                </c:pt>
                <c:pt idx="1312">
                  <c:v>1721344</c:v>
                </c:pt>
                <c:pt idx="1313">
                  <c:v>1723969</c:v>
                </c:pt>
                <c:pt idx="1314">
                  <c:v>1726596</c:v>
                </c:pt>
                <c:pt idx="1315">
                  <c:v>1729225</c:v>
                </c:pt>
                <c:pt idx="1316">
                  <c:v>1731856</c:v>
                </c:pt>
                <c:pt idx="1317">
                  <c:v>1734489</c:v>
                </c:pt>
                <c:pt idx="1318">
                  <c:v>1737124</c:v>
                </c:pt>
                <c:pt idx="1319">
                  <c:v>1739761</c:v>
                </c:pt>
                <c:pt idx="1320">
                  <c:v>1742400</c:v>
                </c:pt>
                <c:pt idx="1321">
                  <c:v>1745041</c:v>
                </c:pt>
                <c:pt idx="1322">
                  <c:v>1747684</c:v>
                </c:pt>
                <c:pt idx="1323">
                  <c:v>1750329</c:v>
                </c:pt>
                <c:pt idx="1324">
                  <c:v>1752976</c:v>
                </c:pt>
                <c:pt idx="1325">
                  <c:v>1755625</c:v>
                </c:pt>
                <c:pt idx="1326">
                  <c:v>1758276</c:v>
                </c:pt>
                <c:pt idx="1327">
                  <c:v>1760929</c:v>
                </c:pt>
                <c:pt idx="1328">
                  <c:v>1763584</c:v>
                </c:pt>
                <c:pt idx="1329">
                  <c:v>1766241</c:v>
                </c:pt>
                <c:pt idx="1330">
                  <c:v>1768900</c:v>
                </c:pt>
                <c:pt idx="1331">
                  <c:v>1771561</c:v>
                </c:pt>
                <c:pt idx="1332">
                  <c:v>1774224</c:v>
                </c:pt>
                <c:pt idx="1333">
                  <c:v>1776889</c:v>
                </c:pt>
                <c:pt idx="1334">
                  <c:v>1779556</c:v>
                </c:pt>
                <c:pt idx="1335">
                  <c:v>1782225</c:v>
                </c:pt>
                <c:pt idx="1336">
                  <c:v>1784896</c:v>
                </c:pt>
                <c:pt idx="1337">
                  <c:v>1787569</c:v>
                </c:pt>
                <c:pt idx="1338">
                  <c:v>1790244</c:v>
                </c:pt>
                <c:pt idx="1339">
                  <c:v>1792921</c:v>
                </c:pt>
                <c:pt idx="1340">
                  <c:v>1795600</c:v>
                </c:pt>
                <c:pt idx="1341">
                  <c:v>1798281</c:v>
                </c:pt>
                <c:pt idx="1342">
                  <c:v>1800964</c:v>
                </c:pt>
                <c:pt idx="1343">
                  <c:v>1803649</c:v>
                </c:pt>
                <c:pt idx="1344">
                  <c:v>1806336</c:v>
                </c:pt>
                <c:pt idx="1345">
                  <c:v>1809025</c:v>
                </c:pt>
                <c:pt idx="1346">
                  <c:v>1811716</c:v>
                </c:pt>
                <c:pt idx="1347">
                  <c:v>1814409</c:v>
                </c:pt>
                <c:pt idx="1348">
                  <c:v>1817104</c:v>
                </c:pt>
                <c:pt idx="1349">
                  <c:v>1819801</c:v>
                </c:pt>
                <c:pt idx="1350">
                  <c:v>1822500</c:v>
                </c:pt>
                <c:pt idx="1351">
                  <c:v>1825201</c:v>
                </c:pt>
                <c:pt idx="1352">
                  <c:v>1827904</c:v>
                </c:pt>
                <c:pt idx="1353">
                  <c:v>1830609</c:v>
                </c:pt>
                <c:pt idx="1354">
                  <c:v>1833316</c:v>
                </c:pt>
                <c:pt idx="1355">
                  <c:v>1836025</c:v>
                </c:pt>
                <c:pt idx="1356">
                  <c:v>1838736</c:v>
                </c:pt>
                <c:pt idx="1357">
                  <c:v>1841449</c:v>
                </c:pt>
                <c:pt idx="1358">
                  <c:v>1844164</c:v>
                </c:pt>
                <c:pt idx="1359">
                  <c:v>1846881</c:v>
                </c:pt>
                <c:pt idx="1360">
                  <c:v>1849600</c:v>
                </c:pt>
                <c:pt idx="1361">
                  <c:v>1852321</c:v>
                </c:pt>
                <c:pt idx="1362">
                  <c:v>1855044</c:v>
                </c:pt>
                <c:pt idx="1363">
                  <c:v>1857769</c:v>
                </c:pt>
                <c:pt idx="1364">
                  <c:v>1860496</c:v>
                </c:pt>
                <c:pt idx="1365">
                  <c:v>1863225</c:v>
                </c:pt>
                <c:pt idx="1366">
                  <c:v>1865956</c:v>
                </c:pt>
                <c:pt idx="1367">
                  <c:v>1868689</c:v>
                </c:pt>
                <c:pt idx="1368">
                  <c:v>1871424</c:v>
                </c:pt>
                <c:pt idx="1369">
                  <c:v>1874161</c:v>
                </c:pt>
                <c:pt idx="1370">
                  <c:v>1876900</c:v>
                </c:pt>
                <c:pt idx="1371">
                  <c:v>1879641</c:v>
                </c:pt>
                <c:pt idx="1372">
                  <c:v>1882384</c:v>
                </c:pt>
                <c:pt idx="1373">
                  <c:v>1885129</c:v>
                </c:pt>
                <c:pt idx="1374">
                  <c:v>1887876</c:v>
                </c:pt>
                <c:pt idx="1375">
                  <c:v>1890625</c:v>
                </c:pt>
                <c:pt idx="1376">
                  <c:v>1893376</c:v>
                </c:pt>
                <c:pt idx="1377">
                  <c:v>1896129</c:v>
                </c:pt>
                <c:pt idx="1378">
                  <c:v>1898884</c:v>
                </c:pt>
                <c:pt idx="1379">
                  <c:v>1901641</c:v>
                </c:pt>
                <c:pt idx="1380">
                  <c:v>1904400</c:v>
                </c:pt>
                <c:pt idx="1381">
                  <c:v>1907161</c:v>
                </c:pt>
                <c:pt idx="1382">
                  <c:v>1909924</c:v>
                </c:pt>
                <c:pt idx="1383">
                  <c:v>1912689</c:v>
                </c:pt>
                <c:pt idx="1384">
                  <c:v>1915456</c:v>
                </c:pt>
                <c:pt idx="1385">
                  <c:v>1918225</c:v>
                </c:pt>
                <c:pt idx="1386">
                  <c:v>1920996</c:v>
                </c:pt>
                <c:pt idx="1387">
                  <c:v>1923769</c:v>
                </c:pt>
                <c:pt idx="1388">
                  <c:v>1926544</c:v>
                </c:pt>
                <c:pt idx="1389">
                  <c:v>1929321</c:v>
                </c:pt>
                <c:pt idx="1390">
                  <c:v>1932100</c:v>
                </c:pt>
                <c:pt idx="1391">
                  <c:v>1934881</c:v>
                </c:pt>
                <c:pt idx="1392">
                  <c:v>1937664</c:v>
                </c:pt>
                <c:pt idx="1393">
                  <c:v>1940449</c:v>
                </c:pt>
                <c:pt idx="1394">
                  <c:v>1943236</c:v>
                </c:pt>
                <c:pt idx="1395">
                  <c:v>1946025</c:v>
                </c:pt>
                <c:pt idx="1396">
                  <c:v>1948816</c:v>
                </c:pt>
                <c:pt idx="1397">
                  <c:v>1951609</c:v>
                </c:pt>
                <c:pt idx="1398">
                  <c:v>1954404</c:v>
                </c:pt>
                <c:pt idx="1399">
                  <c:v>1957201</c:v>
                </c:pt>
                <c:pt idx="1400">
                  <c:v>1960000</c:v>
                </c:pt>
                <c:pt idx="1401">
                  <c:v>1962801</c:v>
                </c:pt>
                <c:pt idx="1402">
                  <c:v>1965604</c:v>
                </c:pt>
                <c:pt idx="1403">
                  <c:v>1968409</c:v>
                </c:pt>
                <c:pt idx="1404">
                  <c:v>1971216</c:v>
                </c:pt>
                <c:pt idx="1405">
                  <c:v>1974025</c:v>
                </c:pt>
                <c:pt idx="1406">
                  <c:v>1976836</c:v>
                </c:pt>
                <c:pt idx="1407">
                  <c:v>1979649</c:v>
                </c:pt>
                <c:pt idx="1408">
                  <c:v>1982464</c:v>
                </c:pt>
                <c:pt idx="1409">
                  <c:v>1985281</c:v>
                </c:pt>
                <c:pt idx="1410">
                  <c:v>1988100</c:v>
                </c:pt>
                <c:pt idx="1411">
                  <c:v>1990921</c:v>
                </c:pt>
                <c:pt idx="1412">
                  <c:v>1993744</c:v>
                </c:pt>
                <c:pt idx="1413">
                  <c:v>1996569</c:v>
                </c:pt>
                <c:pt idx="1414">
                  <c:v>1999396</c:v>
                </c:pt>
                <c:pt idx="1415">
                  <c:v>2002225</c:v>
                </c:pt>
                <c:pt idx="1416">
                  <c:v>2005056</c:v>
                </c:pt>
                <c:pt idx="1417">
                  <c:v>2007889</c:v>
                </c:pt>
                <c:pt idx="1418">
                  <c:v>2010724</c:v>
                </c:pt>
                <c:pt idx="1419">
                  <c:v>2013561</c:v>
                </c:pt>
                <c:pt idx="1420">
                  <c:v>2016400</c:v>
                </c:pt>
                <c:pt idx="1421">
                  <c:v>2019241</c:v>
                </c:pt>
                <c:pt idx="1422">
                  <c:v>2022084</c:v>
                </c:pt>
                <c:pt idx="1423">
                  <c:v>2024929</c:v>
                </c:pt>
                <c:pt idx="1424">
                  <c:v>2027776</c:v>
                </c:pt>
                <c:pt idx="1425">
                  <c:v>2030625</c:v>
                </c:pt>
                <c:pt idx="1426">
                  <c:v>2033476</c:v>
                </c:pt>
                <c:pt idx="1427">
                  <c:v>2036329</c:v>
                </c:pt>
                <c:pt idx="1428">
                  <c:v>2039184</c:v>
                </c:pt>
                <c:pt idx="1429">
                  <c:v>2042041</c:v>
                </c:pt>
                <c:pt idx="1430">
                  <c:v>2044900</c:v>
                </c:pt>
                <c:pt idx="1431">
                  <c:v>2047761</c:v>
                </c:pt>
                <c:pt idx="1432">
                  <c:v>2050624</c:v>
                </c:pt>
                <c:pt idx="1433">
                  <c:v>2053489</c:v>
                </c:pt>
                <c:pt idx="1434">
                  <c:v>2056356</c:v>
                </c:pt>
                <c:pt idx="1435">
                  <c:v>2059225</c:v>
                </c:pt>
                <c:pt idx="1436">
                  <c:v>2062096</c:v>
                </c:pt>
                <c:pt idx="1437">
                  <c:v>2064969</c:v>
                </c:pt>
                <c:pt idx="1438">
                  <c:v>2067844</c:v>
                </c:pt>
                <c:pt idx="1439">
                  <c:v>2070721</c:v>
                </c:pt>
                <c:pt idx="1440">
                  <c:v>2073600</c:v>
                </c:pt>
                <c:pt idx="1441">
                  <c:v>2076481</c:v>
                </c:pt>
                <c:pt idx="1442">
                  <c:v>2079364</c:v>
                </c:pt>
                <c:pt idx="1443">
                  <c:v>2082249</c:v>
                </c:pt>
                <c:pt idx="1444">
                  <c:v>2085136</c:v>
                </c:pt>
                <c:pt idx="1445">
                  <c:v>2088025</c:v>
                </c:pt>
                <c:pt idx="1446">
                  <c:v>2090916</c:v>
                </c:pt>
                <c:pt idx="1447">
                  <c:v>2093809</c:v>
                </c:pt>
                <c:pt idx="1448">
                  <c:v>2096704</c:v>
                </c:pt>
                <c:pt idx="1449">
                  <c:v>2099601</c:v>
                </c:pt>
                <c:pt idx="1450">
                  <c:v>2102500</c:v>
                </c:pt>
                <c:pt idx="1451">
                  <c:v>2105401</c:v>
                </c:pt>
                <c:pt idx="1452">
                  <c:v>2108304</c:v>
                </c:pt>
                <c:pt idx="1453">
                  <c:v>2111209</c:v>
                </c:pt>
                <c:pt idx="1454">
                  <c:v>2114116</c:v>
                </c:pt>
                <c:pt idx="1455">
                  <c:v>2117025</c:v>
                </c:pt>
                <c:pt idx="1456">
                  <c:v>2119936</c:v>
                </c:pt>
                <c:pt idx="1457">
                  <c:v>2122849</c:v>
                </c:pt>
                <c:pt idx="1458">
                  <c:v>2125764</c:v>
                </c:pt>
                <c:pt idx="1459">
                  <c:v>2128681</c:v>
                </c:pt>
                <c:pt idx="1460">
                  <c:v>2131600</c:v>
                </c:pt>
                <c:pt idx="1461">
                  <c:v>2134521</c:v>
                </c:pt>
                <c:pt idx="1462">
                  <c:v>2137444</c:v>
                </c:pt>
                <c:pt idx="1463">
                  <c:v>2140369</c:v>
                </c:pt>
                <c:pt idx="1464">
                  <c:v>2143296</c:v>
                </c:pt>
                <c:pt idx="1465">
                  <c:v>2146225</c:v>
                </c:pt>
                <c:pt idx="1466">
                  <c:v>2149156</c:v>
                </c:pt>
                <c:pt idx="1467">
                  <c:v>2152089</c:v>
                </c:pt>
                <c:pt idx="1468">
                  <c:v>2155024</c:v>
                </c:pt>
                <c:pt idx="1469">
                  <c:v>2157961</c:v>
                </c:pt>
                <c:pt idx="1470">
                  <c:v>2160900</c:v>
                </c:pt>
                <c:pt idx="1471">
                  <c:v>2163841</c:v>
                </c:pt>
                <c:pt idx="1472">
                  <c:v>2166784</c:v>
                </c:pt>
                <c:pt idx="1473">
                  <c:v>2169729</c:v>
                </c:pt>
                <c:pt idx="1474">
                  <c:v>2172676</c:v>
                </c:pt>
                <c:pt idx="1475">
                  <c:v>2175625</c:v>
                </c:pt>
                <c:pt idx="1476">
                  <c:v>2178576</c:v>
                </c:pt>
                <c:pt idx="1477">
                  <c:v>2181529</c:v>
                </c:pt>
                <c:pt idx="1478">
                  <c:v>2184484</c:v>
                </c:pt>
                <c:pt idx="1479">
                  <c:v>2187441</c:v>
                </c:pt>
                <c:pt idx="1480">
                  <c:v>2190400</c:v>
                </c:pt>
                <c:pt idx="1481">
                  <c:v>2193361</c:v>
                </c:pt>
                <c:pt idx="1482">
                  <c:v>2196324</c:v>
                </c:pt>
                <c:pt idx="1483">
                  <c:v>2199289</c:v>
                </c:pt>
                <c:pt idx="1484">
                  <c:v>2202256</c:v>
                </c:pt>
                <c:pt idx="1485">
                  <c:v>2205225</c:v>
                </c:pt>
                <c:pt idx="1486">
                  <c:v>2208196</c:v>
                </c:pt>
                <c:pt idx="1487">
                  <c:v>2211169</c:v>
                </c:pt>
                <c:pt idx="1488">
                  <c:v>2214144</c:v>
                </c:pt>
                <c:pt idx="1489">
                  <c:v>2217121</c:v>
                </c:pt>
                <c:pt idx="1490">
                  <c:v>2220100</c:v>
                </c:pt>
                <c:pt idx="1491">
                  <c:v>2223081</c:v>
                </c:pt>
                <c:pt idx="1492">
                  <c:v>2226064</c:v>
                </c:pt>
                <c:pt idx="1493">
                  <c:v>2229049</c:v>
                </c:pt>
                <c:pt idx="1494">
                  <c:v>2232036</c:v>
                </c:pt>
                <c:pt idx="1495">
                  <c:v>2235025</c:v>
                </c:pt>
                <c:pt idx="1496">
                  <c:v>2238016</c:v>
                </c:pt>
                <c:pt idx="1497">
                  <c:v>2241009</c:v>
                </c:pt>
                <c:pt idx="1498">
                  <c:v>2244004</c:v>
                </c:pt>
                <c:pt idx="1499">
                  <c:v>2247001</c:v>
                </c:pt>
                <c:pt idx="1500">
                  <c:v>2250000</c:v>
                </c:pt>
                <c:pt idx="1501">
                  <c:v>2253001</c:v>
                </c:pt>
                <c:pt idx="1502">
                  <c:v>2256004</c:v>
                </c:pt>
                <c:pt idx="1503">
                  <c:v>2259009</c:v>
                </c:pt>
                <c:pt idx="1504">
                  <c:v>2262016</c:v>
                </c:pt>
                <c:pt idx="1505">
                  <c:v>2265025</c:v>
                </c:pt>
                <c:pt idx="1506">
                  <c:v>2268036</c:v>
                </c:pt>
                <c:pt idx="1507">
                  <c:v>2271049</c:v>
                </c:pt>
                <c:pt idx="1508">
                  <c:v>2274064</c:v>
                </c:pt>
                <c:pt idx="1509">
                  <c:v>2277081</c:v>
                </c:pt>
                <c:pt idx="1510">
                  <c:v>2280100</c:v>
                </c:pt>
                <c:pt idx="1511">
                  <c:v>2283121</c:v>
                </c:pt>
                <c:pt idx="1512">
                  <c:v>2286144</c:v>
                </c:pt>
                <c:pt idx="1513">
                  <c:v>2289169</c:v>
                </c:pt>
                <c:pt idx="1514">
                  <c:v>2292196</c:v>
                </c:pt>
                <c:pt idx="1515">
                  <c:v>2295225</c:v>
                </c:pt>
                <c:pt idx="1516">
                  <c:v>2298256</c:v>
                </c:pt>
                <c:pt idx="1517">
                  <c:v>2301289</c:v>
                </c:pt>
                <c:pt idx="1518">
                  <c:v>2304324</c:v>
                </c:pt>
                <c:pt idx="1519">
                  <c:v>2307361</c:v>
                </c:pt>
                <c:pt idx="1520">
                  <c:v>2310400</c:v>
                </c:pt>
                <c:pt idx="1521">
                  <c:v>2313441</c:v>
                </c:pt>
                <c:pt idx="1522">
                  <c:v>2316484</c:v>
                </c:pt>
                <c:pt idx="1523">
                  <c:v>2319529</c:v>
                </c:pt>
                <c:pt idx="1524">
                  <c:v>2322576</c:v>
                </c:pt>
                <c:pt idx="1525">
                  <c:v>2325625</c:v>
                </c:pt>
                <c:pt idx="1526">
                  <c:v>2328676</c:v>
                </c:pt>
                <c:pt idx="1527">
                  <c:v>2331729</c:v>
                </c:pt>
                <c:pt idx="1528">
                  <c:v>2334784</c:v>
                </c:pt>
                <c:pt idx="1529">
                  <c:v>2337841</c:v>
                </c:pt>
                <c:pt idx="1530">
                  <c:v>2340900</c:v>
                </c:pt>
                <c:pt idx="1531">
                  <c:v>2343961</c:v>
                </c:pt>
                <c:pt idx="1532">
                  <c:v>2347024</c:v>
                </c:pt>
                <c:pt idx="1533">
                  <c:v>2350089</c:v>
                </c:pt>
                <c:pt idx="1534">
                  <c:v>2353156</c:v>
                </c:pt>
                <c:pt idx="1535">
                  <c:v>2356225</c:v>
                </c:pt>
                <c:pt idx="1536">
                  <c:v>2359296</c:v>
                </c:pt>
                <c:pt idx="1537">
                  <c:v>2362369</c:v>
                </c:pt>
                <c:pt idx="1538">
                  <c:v>2365444</c:v>
                </c:pt>
                <c:pt idx="1539">
                  <c:v>2368521</c:v>
                </c:pt>
                <c:pt idx="1540">
                  <c:v>2371600</c:v>
                </c:pt>
                <c:pt idx="1541">
                  <c:v>2374681</c:v>
                </c:pt>
                <c:pt idx="1542">
                  <c:v>2377764</c:v>
                </c:pt>
                <c:pt idx="1543">
                  <c:v>2380849</c:v>
                </c:pt>
                <c:pt idx="1544">
                  <c:v>2383936</c:v>
                </c:pt>
                <c:pt idx="1545">
                  <c:v>2387025</c:v>
                </c:pt>
                <c:pt idx="1546">
                  <c:v>2390116</c:v>
                </c:pt>
                <c:pt idx="1547">
                  <c:v>2393209</c:v>
                </c:pt>
                <c:pt idx="1548">
                  <c:v>2396304</c:v>
                </c:pt>
                <c:pt idx="1549">
                  <c:v>2399401</c:v>
                </c:pt>
                <c:pt idx="1550">
                  <c:v>2402500</c:v>
                </c:pt>
                <c:pt idx="1551">
                  <c:v>2405601</c:v>
                </c:pt>
                <c:pt idx="1552">
                  <c:v>2408704</c:v>
                </c:pt>
                <c:pt idx="1553">
                  <c:v>2411809</c:v>
                </c:pt>
                <c:pt idx="1554">
                  <c:v>2414916</c:v>
                </c:pt>
                <c:pt idx="1555">
                  <c:v>2418025</c:v>
                </c:pt>
                <c:pt idx="1556">
                  <c:v>2421136</c:v>
                </c:pt>
                <c:pt idx="1557">
                  <c:v>2424249</c:v>
                </c:pt>
                <c:pt idx="1558">
                  <c:v>2427364</c:v>
                </c:pt>
                <c:pt idx="1559">
                  <c:v>2430481</c:v>
                </c:pt>
                <c:pt idx="1560">
                  <c:v>2433600</c:v>
                </c:pt>
                <c:pt idx="1561">
                  <c:v>2436721</c:v>
                </c:pt>
                <c:pt idx="1562">
                  <c:v>2439844</c:v>
                </c:pt>
                <c:pt idx="1563">
                  <c:v>2442969</c:v>
                </c:pt>
                <c:pt idx="1564">
                  <c:v>2446096</c:v>
                </c:pt>
                <c:pt idx="1565">
                  <c:v>2449225</c:v>
                </c:pt>
                <c:pt idx="1566">
                  <c:v>2452356</c:v>
                </c:pt>
                <c:pt idx="1567">
                  <c:v>2455489</c:v>
                </c:pt>
                <c:pt idx="1568">
                  <c:v>2458624</c:v>
                </c:pt>
                <c:pt idx="1569">
                  <c:v>2461761</c:v>
                </c:pt>
                <c:pt idx="1570">
                  <c:v>2464900</c:v>
                </c:pt>
                <c:pt idx="1571">
                  <c:v>2468041</c:v>
                </c:pt>
                <c:pt idx="1572">
                  <c:v>2471184</c:v>
                </c:pt>
                <c:pt idx="1573">
                  <c:v>2474329</c:v>
                </c:pt>
                <c:pt idx="1574">
                  <c:v>2477476</c:v>
                </c:pt>
                <c:pt idx="1575">
                  <c:v>2480625</c:v>
                </c:pt>
                <c:pt idx="1576">
                  <c:v>2483776</c:v>
                </c:pt>
                <c:pt idx="1577">
                  <c:v>2486929</c:v>
                </c:pt>
                <c:pt idx="1578">
                  <c:v>2490084</c:v>
                </c:pt>
                <c:pt idx="1579">
                  <c:v>2493241</c:v>
                </c:pt>
                <c:pt idx="1580">
                  <c:v>2496400</c:v>
                </c:pt>
                <c:pt idx="1581">
                  <c:v>2499561</c:v>
                </c:pt>
                <c:pt idx="1582">
                  <c:v>2502724</c:v>
                </c:pt>
                <c:pt idx="1583">
                  <c:v>2505889</c:v>
                </c:pt>
                <c:pt idx="1584">
                  <c:v>2509056</c:v>
                </c:pt>
                <c:pt idx="1585">
                  <c:v>2512225</c:v>
                </c:pt>
                <c:pt idx="1586">
                  <c:v>2515396</c:v>
                </c:pt>
                <c:pt idx="1587">
                  <c:v>2518569</c:v>
                </c:pt>
                <c:pt idx="1588">
                  <c:v>2521744</c:v>
                </c:pt>
                <c:pt idx="1589">
                  <c:v>2524921</c:v>
                </c:pt>
                <c:pt idx="1590">
                  <c:v>2528100</c:v>
                </c:pt>
                <c:pt idx="1591">
                  <c:v>2531281</c:v>
                </c:pt>
                <c:pt idx="1592">
                  <c:v>2534464</c:v>
                </c:pt>
                <c:pt idx="1593">
                  <c:v>2537649</c:v>
                </c:pt>
                <c:pt idx="1594">
                  <c:v>2540836</c:v>
                </c:pt>
                <c:pt idx="1595">
                  <c:v>2544025</c:v>
                </c:pt>
                <c:pt idx="1596">
                  <c:v>2547216</c:v>
                </c:pt>
                <c:pt idx="1597">
                  <c:v>2550409</c:v>
                </c:pt>
                <c:pt idx="1598">
                  <c:v>2553604</c:v>
                </c:pt>
                <c:pt idx="1599">
                  <c:v>2556801</c:v>
                </c:pt>
                <c:pt idx="1600">
                  <c:v>2560000</c:v>
                </c:pt>
                <c:pt idx="1601">
                  <c:v>2563201</c:v>
                </c:pt>
                <c:pt idx="1602">
                  <c:v>2566404</c:v>
                </c:pt>
                <c:pt idx="1603">
                  <c:v>2569609</c:v>
                </c:pt>
                <c:pt idx="1604">
                  <c:v>2572816</c:v>
                </c:pt>
                <c:pt idx="1605">
                  <c:v>2576025</c:v>
                </c:pt>
                <c:pt idx="1606">
                  <c:v>2579236</c:v>
                </c:pt>
                <c:pt idx="1607">
                  <c:v>2582449</c:v>
                </c:pt>
                <c:pt idx="1608">
                  <c:v>2585664</c:v>
                </c:pt>
                <c:pt idx="1609">
                  <c:v>2588881</c:v>
                </c:pt>
                <c:pt idx="1610">
                  <c:v>2592100</c:v>
                </c:pt>
                <c:pt idx="1611">
                  <c:v>2595321</c:v>
                </c:pt>
                <c:pt idx="1612">
                  <c:v>2598544</c:v>
                </c:pt>
                <c:pt idx="1613">
                  <c:v>2601769</c:v>
                </c:pt>
                <c:pt idx="1614">
                  <c:v>2604996</c:v>
                </c:pt>
                <c:pt idx="1615">
                  <c:v>2608225</c:v>
                </c:pt>
                <c:pt idx="1616">
                  <c:v>2611456</c:v>
                </c:pt>
                <c:pt idx="1617">
                  <c:v>2614689</c:v>
                </c:pt>
                <c:pt idx="1618">
                  <c:v>2617924</c:v>
                </c:pt>
                <c:pt idx="1619">
                  <c:v>2621161</c:v>
                </c:pt>
                <c:pt idx="1620">
                  <c:v>2624400</c:v>
                </c:pt>
                <c:pt idx="1621">
                  <c:v>2627641</c:v>
                </c:pt>
                <c:pt idx="1622">
                  <c:v>2630884</c:v>
                </c:pt>
                <c:pt idx="1623">
                  <c:v>2634129</c:v>
                </c:pt>
                <c:pt idx="1624">
                  <c:v>2637376</c:v>
                </c:pt>
                <c:pt idx="1625">
                  <c:v>2640625</c:v>
                </c:pt>
                <c:pt idx="1626">
                  <c:v>2643876</c:v>
                </c:pt>
                <c:pt idx="1627">
                  <c:v>2647129</c:v>
                </c:pt>
                <c:pt idx="1628">
                  <c:v>2650384</c:v>
                </c:pt>
                <c:pt idx="1629">
                  <c:v>2653641</c:v>
                </c:pt>
                <c:pt idx="1630">
                  <c:v>2656900</c:v>
                </c:pt>
                <c:pt idx="1631">
                  <c:v>2660161</c:v>
                </c:pt>
                <c:pt idx="1632">
                  <c:v>2663424</c:v>
                </c:pt>
                <c:pt idx="1633">
                  <c:v>2666689</c:v>
                </c:pt>
                <c:pt idx="1634">
                  <c:v>2669956</c:v>
                </c:pt>
                <c:pt idx="1635">
                  <c:v>2673225</c:v>
                </c:pt>
                <c:pt idx="1636">
                  <c:v>2676496</c:v>
                </c:pt>
                <c:pt idx="1637">
                  <c:v>2679769</c:v>
                </c:pt>
                <c:pt idx="1638">
                  <c:v>2683044</c:v>
                </c:pt>
                <c:pt idx="1639">
                  <c:v>2686321</c:v>
                </c:pt>
                <c:pt idx="1640">
                  <c:v>2689600</c:v>
                </c:pt>
                <c:pt idx="1641">
                  <c:v>2692881</c:v>
                </c:pt>
                <c:pt idx="1642">
                  <c:v>2696164</c:v>
                </c:pt>
                <c:pt idx="1643">
                  <c:v>2699449</c:v>
                </c:pt>
                <c:pt idx="1644">
                  <c:v>2702736</c:v>
                </c:pt>
                <c:pt idx="1645">
                  <c:v>2706025</c:v>
                </c:pt>
                <c:pt idx="1646">
                  <c:v>2709316</c:v>
                </c:pt>
                <c:pt idx="1647">
                  <c:v>2712609</c:v>
                </c:pt>
                <c:pt idx="1648">
                  <c:v>2715904</c:v>
                </c:pt>
                <c:pt idx="1649">
                  <c:v>2719201</c:v>
                </c:pt>
                <c:pt idx="1650">
                  <c:v>2722500</c:v>
                </c:pt>
                <c:pt idx="1651">
                  <c:v>2725801</c:v>
                </c:pt>
                <c:pt idx="1652">
                  <c:v>2729104</c:v>
                </c:pt>
                <c:pt idx="1653">
                  <c:v>2732409</c:v>
                </c:pt>
                <c:pt idx="1654">
                  <c:v>2735716</c:v>
                </c:pt>
                <c:pt idx="1655">
                  <c:v>2739025</c:v>
                </c:pt>
                <c:pt idx="1656">
                  <c:v>2742336</c:v>
                </c:pt>
                <c:pt idx="1657">
                  <c:v>2745649</c:v>
                </c:pt>
                <c:pt idx="1658">
                  <c:v>2748964</c:v>
                </c:pt>
                <c:pt idx="1659">
                  <c:v>2752281</c:v>
                </c:pt>
                <c:pt idx="1660">
                  <c:v>2755600</c:v>
                </c:pt>
                <c:pt idx="1661">
                  <c:v>2758921</c:v>
                </c:pt>
                <c:pt idx="1662">
                  <c:v>2762244</c:v>
                </c:pt>
                <c:pt idx="1663">
                  <c:v>2765569</c:v>
                </c:pt>
                <c:pt idx="1664">
                  <c:v>2768896</c:v>
                </c:pt>
                <c:pt idx="1665">
                  <c:v>2772225</c:v>
                </c:pt>
                <c:pt idx="1666">
                  <c:v>2775556</c:v>
                </c:pt>
                <c:pt idx="1667">
                  <c:v>2778889</c:v>
                </c:pt>
                <c:pt idx="1668">
                  <c:v>2782224</c:v>
                </c:pt>
                <c:pt idx="1669">
                  <c:v>2785561</c:v>
                </c:pt>
                <c:pt idx="1670">
                  <c:v>2788900</c:v>
                </c:pt>
                <c:pt idx="1671">
                  <c:v>2792241</c:v>
                </c:pt>
                <c:pt idx="1672">
                  <c:v>2795584</c:v>
                </c:pt>
                <c:pt idx="1673">
                  <c:v>2798929</c:v>
                </c:pt>
                <c:pt idx="1674">
                  <c:v>2802276</c:v>
                </c:pt>
                <c:pt idx="1675">
                  <c:v>2805625</c:v>
                </c:pt>
                <c:pt idx="1676">
                  <c:v>2808976</c:v>
                </c:pt>
                <c:pt idx="1677">
                  <c:v>2812329</c:v>
                </c:pt>
                <c:pt idx="1678">
                  <c:v>2815684</c:v>
                </c:pt>
                <c:pt idx="1679">
                  <c:v>2819041</c:v>
                </c:pt>
                <c:pt idx="1680">
                  <c:v>2822400</c:v>
                </c:pt>
                <c:pt idx="1681">
                  <c:v>2825761</c:v>
                </c:pt>
                <c:pt idx="1682">
                  <c:v>2829124</c:v>
                </c:pt>
                <c:pt idx="1683">
                  <c:v>2832489</c:v>
                </c:pt>
                <c:pt idx="1684">
                  <c:v>2835856</c:v>
                </c:pt>
                <c:pt idx="1685">
                  <c:v>2839225</c:v>
                </c:pt>
                <c:pt idx="1686">
                  <c:v>2842596</c:v>
                </c:pt>
                <c:pt idx="1687">
                  <c:v>2845969</c:v>
                </c:pt>
                <c:pt idx="1688">
                  <c:v>2849344</c:v>
                </c:pt>
                <c:pt idx="1689">
                  <c:v>2852721</c:v>
                </c:pt>
                <c:pt idx="1690">
                  <c:v>2856100</c:v>
                </c:pt>
                <c:pt idx="1691">
                  <c:v>2859481</c:v>
                </c:pt>
                <c:pt idx="1692">
                  <c:v>2862864</c:v>
                </c:pt>
                <c:pt idx="1693">
                  <c:v>2866249</c:v>
                </c:pt>
                <c:pt idx="1694">
                  <c:v>2869636</c:v>
                </c:pt>
                <c:pt idx="1695">
                  <c:v>2873025</c:v>
                </c:pt>
                <c:pt idx="1696">
                  <c:v>2876416</c:v>
                </c:pt>
                <c:pt idx="1697">
                  <c:v>2879809</c:v>
                </c:pt>
                <c:pt idx="1698">
                  <c:v>2883204</c:v>
                </c:pt>
                <c:pt idx="1699">
                  <c:v>2886601</c:v>
                </c:pt>
                <c:pt idx="1700">
                  <c:v>2890000</c:v>
                </c:pt>
                <c:pt idx="1701">
                  <c:v>2893401</c:v>
                </c:pt>
                <c:pt idx="1702">
                  <c:v>2896804</c:v>
                </c:pt>
                <c:pt idx="1703">
                  <c:v>2900209</c:v>
                </c:pt>
                <c:pt idx="1704">
                  <c:v>2903616</c:v>
                </c:pt>
                <c:pt idx="1705">
                  <c:v>2907025</c:v>
                </c:pt>
                <c:pt idx="1706">
                  <c:v>2910436</c:v>
                </c:pt>
                <c:pt idx="1707">
                  <c:v>2913849</c:v>
                </c:pt>
                <c:pt idx="1708">
                  <c:v>2917264</c:v>
                </c:pt>
                <c:pt idx="1709">
                  <c:v>2920681</c:v>
                </c:pt>
                <c:pt idx="1710">
                  <c:v>2924100</c:v>
                </c:pt>
                <c:pt idx="1711">
                  <c:v>2927521</c:v>
                </c:pt>
                <c:pt idx="1712">
                  <c:v>2930944</c:v>
                </c:pt>
                <c:pt idx="1713">
                  <c:v>2934369</c:v>
                </c:pt>
                <c:pt idx="1714">
                  <c:v>2937796</c:v>
                </c:pt>
                <c:pt idx="1715">
                  <c:v>2941225</c:v>
                </c:pt>
                <c:pt idx="1716">
                  <c:v>2944656</c:v>
                </c:pt>
                <c:pt idx="1717">
                  <c:v>2948089</c:v>
                </c:pt>
                <c:pt idx="1718">
                  <c:v>2951524</c:v>
                </c:pt>
                <c:pt idx="1719">
                  <c:v>2954961</c:v>
                </c:pt>
                <c:pt idx="1720">
                  <c:v>2958400</c:v>
                </c:pt>
                <c:pt idx="1721">
                  <c:v>2961841</c:v>
                </c:pt>
                <c:pt idx="1722">
                  <c:v>2965284</c:v>
                </c:pt>
                <c:pt idx="1723">
                  <c:v>2968729</c:v>
                </c:pt>
                <c:pt idx="1724">
                  <c:v>2972176</c:v>
                </c:pt>
                <c:pt idx="1725">
                  <c:v>2975625</c:v>
                </c:pt>
                <c:pt idx="1726">
                  <c:v>2979076</c:v>
                </c:pt>
                <c:pt idx="1727">
                  <c:v>2982529</c:v>
                </c:pt>
                <c:pt idx="1728">
                  <c:v>2985984</c:v>
                </c:pt>
                <c:pt idx="1729">
                  <c:v>2989441</c:v>
                </c:pt>
                <c:pt idx="1730">
                  <c:v>2992900</c:v>
                </c:pt>
                <c:pt idx="1731">
                  <c:v>2996361</c:v>
                </c:pt>
                <c:pt idx="1732">
                  <c:v>2999824</c:v>
                </c:pt>
                <c:pt idx="1733">
                  <c:v>3003289</c:v>
                </c:pt>
                <c:pt idx="1734">
                  <c:v>3006756</c:v>
                </c:pt>
                <c:pt idx="1735">
                  <c:v>3010225</c:v>
                </c:pt>
                <c:pt idx="1736">
                  <c:v>3013696</c:v>
                </c:pt>
                <c:pt idx="1737">
                  <c:v>3017169</c:v>
                </c:pt>
                <c:pt idx="1738">
                  <c:v>3020644</c:v>
                </c:pt>
                <c:pt idx="1739">
                  <c:v>3024121</c:v>
                </c:pt>
                <c:pt idx="1740">
                  <c:v>3027600</c:v>
                </c:pt>
                <c:pt idx="1741">
                  <c:v>3031081</c:v>
                </c:pt>
                <c:pt idx="1742">
                  <c:v>3034564</c:v>
                </c:pt>
                <c:pt idx="1743">
                  <c:v>3038049</c:v>
                </c:pt>
                <c:pt idx="1744">
                  <c:v>3041536</c:v>
                </c:pt>
                <c:pt idx="1745">
                  <c:v>3045025</c:v>
                </c:pt>
                <c:pt idx="1746">
                  <c:v>3048516</c:v>
                </c:pt>
                <c:pt idx="1747">
                  <c:v>3052009</c:v>
                </c:pt>
                <c:pt idx="1748">
                  <c:v>3055504</c:v>
                </c:pt>
                <c:pt idx="1749">
                  <c:v>3059001</c:v>
                </c:pt>
                <c:pt idx="1750">
                  <c:v>3062500</c:v>
                </c:pt>
                <c:pt idx="1751">
                  <c:v>3066001</c:v>
                </c:pt>
                <c:pt idx="1752">
                  <c:v>3069504</c:v>
                </c:pt>
                <c:pt idx="1753">
                  <c:v>3073009</c:v>
                </c:pt>
                <c:pt idx="1754">
                  <c:v>3076516</c:v>
                </c:pt>
                <c:pt idx="1755">
                  <c:v>3080025</c:v>
                </c:pt>
                <c:pt idx="1756">
                  <c:v>3083536</c:v>
                </c:pt>
                <c:pt idx="1757">
                  <c:v>3087049</c:v>
                </c:pt>
                <c:pt idx="1758">
                  <c:v>3090564</c:v>
                </c:pt>
                <c:pt idx="1759">
                  <c:v>3094081</c:v>
                </c:pt>
                <c:pt idx="1760">
                  <c:v>3097600</c:v>
                </c:pt>
                <c:pt idx="1761">
                  <c:v>3101121</c:v>
                </c:pt>
                <c:pt idx="1762">
                  <c:v>3104644</c:v>
                </c:pt>
                <c:pt idx="1763">
                  <c:v>3108169</c:v>
                </c:pt>
                <c:pt idx="1764">
                  <c:v>3111696</c:v>
                </c:pt>
                <c:pt idx="1765">
                  <c:v>3115225</c:v>
                </c:pt>
                <c:pt idx="1766">
                  <c:v>3118756</c:v>
                </c:pt>
                <c:pt idx="1767">
                  <c:v>3122289</c:v>
                </c:pt>
                <c:pt idx="1768">
                  <c:v>3125824</c:v>
                </c:pt>
                <c:pt idx="1769">
                  <c:v>3129361</c:v>
                </c:pt>
                <c:pt idx="1770">
                  <c:v>3132900</c:v>
                </c:pt>
                <c:pt idx="1771">
                  <c:v>3136441</c:v>
                </c:pt>
                <c:pt idx="1772">
                  <c:v>3139984</c:v>
                </c:pt>
                <c:pt idx="1773">
                  <c:v>3143529</c:v>
                </c:pt>
                <c:pt idx="1774">
                  <c:v>3147076</c:v>
                </c:pt>
                <c:pt idx="1775">
                  <c:v>3150625</c:v>
                </c:pt>
                <c:pt idx="1776">
                  <c:v>3154176</c:v>
                </c:pt>
                <c:pt idx="1777">
                  <c:v>3157729</c:v>
                </c:pt>
                <c:pt idx="1778">
                  <c:v>3161284</c:v>
                </c:pt>
                <c:pt idx="1779">
                  <c:v>3164841</c:v>
                </c:pt>
                <c:pt idx="1780">
                  <c:v>3168400</c:v>
                </c:pt>
                <c:pt idx="1781">
                  <c:v>3171961</c:v>
                </c:pt>
                <c:pt idx="1782">
                  <c:v>3175524</c:v>
                </c:pt>
                <c:pt idx="1783">
                  <c:v>3179089</c:v>
                </c:pt>
                <c:pt idx="1784">
                  <c:v>3182656</c:v>
                </c:pt>
                <c:pt idx="1785">
                  <c:v>3186225</c:v>
                </c:pt>
                <c:pt idx="1786">
                  <c:v>3189796</c:v>
                </c:pt>
                <c:pt idx="1787">
                  <c:v>3193369</c:v>
                </c:pt>
                <c:pt idx="1788">
                  <c:v>3196944</c:v>
                </c:pt>
                <c:pt idx="1789">
                  <c:v>3200521</c:v>
                </c:pt>
                <c:pt idx="1790">
                  <c:v>3204100</c:v>
                </c:pt>
                <c:pt idx="1791">
                  <c:v>3207681</c:v>
                </c:pt>
                <c:pt idx="1792">
                  <c:v>3211264</c:v>
                </c:pt>
                <c:pt idx="1793">
                  <c:v>3214849</c:v>
                </c:pt>
                <c:pt idx="1794">
                  <c:v>3218436</c:v>
                </c:pt>
                <c:pt idx="1795">
                  <c:v>3222025</c:v>
                </c:pt>
                <c:pt idx="1796">
                  <c:v>3225616</c:v>
                </c:pt>
                <c:pt idx="1797">
                  <c:v>3229209</c:v>
                </c:pt>
                <c:pt idx="1798">
                  <c:v>3232804</c:v>
                </c:pt>
                <c:pt idx="1799">
                  <c:v>3236401</c:v>
                </c:pt>
                <c:pt idx="1800">
                  <c:v>3240000</c:v>
                </c:pt>
                <c:pt idx="1801">
                  <c:v>3243601</c:v>
                </c:pt>
                <c:pt idx="1802">
                  <c:v>3247204</c:v>
                </c:pt>
                <c:pt idx="1803">
                  <c:v>3250809</c:v>
                </c:pt>
                <c:pt idx="1804">
                  <c:v>3254416</c:v>
                </c:pt>
                <c:pt idx="1805">
                  <c:v>3258025</c:v>
                </c:pt>
                <c:pt idx="1806">
                  <c:v>3261636</c:v>
                </c:pt>
                <c:pt idx="1807">
                  <c:v>3265249</c:v>
                </c:pt>
                <c:pt idx="1808">
                  <c:v>3268864</c:v>
                </c:pt>
                <c:pt idx="1809">
                  <c:v>3272481</c:v>
                </c:pt>
                <c:pt idx="1810">
                  <c:v>3276100</c:v>
                </c:pt>
                <c:pt idx="1811">
                  <c:v>3279721</c:v>
                </c:pt>
                <c:pt idx="1812">
                  <c:v>3283344</c:v>
                </c:pt>
                <c:pt idx="1813">
                  <c:v>3286969</c:v>
                </c:pt>
                <c:pt idx="1814">
                  <c:v>3290596</c:v>
                </c:pt>
                <c:pt idx="1815">
                  <c:v>3294225</c:v>
                </c:pt>
                <c:pt idx="1816">
                  <c:v>3297856</c:v>
                </c:pt>
                <c:pt idx="1817">
                  <c:v>3301489</c:v>
                </c:pt>
                <c:pt idx="1818">
                  <c:v>3305124</c:v>
                </c:pt>
                <c:pt idx="1819">
                  <c:v>3308761</c:v>
                </c:pt>
                <c:pt idx="1820">
                  <c:v>3312400</c:v>
                </c:pt>
                <c:pt idx="1821">
                  <c:v>3316041</c:v>
                </c:pt>
                <c:pt idx="1822">
                  <c:v>3319684</c:v>
                </c:pt>
                <c:pt idx="1823">
                  <c:v>3323329</c:v>
                </c:pt>
                <c:pt idx="1824">
                  <c:v>3326976</c:v>
                </c:pt>
                <c:pt idx="1825">
                  <c:v>3330625</c:v>
                </c:pt>
                <c:pt idx="1826">
                  <c:v>3334276</c:v>
                </c:pt>
                <c:pt idx="1827">
                  <c:v>3337929</c:v>
                </c:pt>
                <c:pt idx="1828">
                  <c:v>3341584</c:v>
                </c:pt>
                <c:pt idx="1829">
                  <c:v>3345241</c:v>
                </c:pt>
                <c:pt idx="1830">
                  <c:v>3348900</c:v>
                </c:pt>
                <c:pt idx="1831">
                  <c:v>3352561</c:v>
                </c:pt>
                <c:pt idx="1832">
                  <c:v>3356224</c:v>
                </c:pt>
                <c:pt idx="1833">
                  <c:v>3359889</c:v>
                </c:pt>
                <c:pt idx="1834">
                  <c:v>3363556</c:v>
                </c:pt>
                <c:pt idx="1835">
                  <c:v>3367225</c:v>
                </c:pt>
                <c:pt idx="1836">
                  <c:v>3370896</c:v>
                </c:pt>
                <c:pt idx="1837">
                  <c:v>3374569</c:v>
                </c:pt>
                <c:pt idx="1838">
                  <c:v>3378244</c:v>
                </c:pt>
                <c:pt idx="1839">
                  <c:v>3381921</c:v>
                </c:pt>
                <c:pt idx="1840">
                  <c:v>3385600</c:v>
                </c:pt>
                <c:pt idx="1841">
                  <c:v>3389281</c:v>
                </c:pt>
                <c:pt idx="1842">
                  <c:v>3392964</c:v>
                </c:pt>
                <c:pt idx="1843">
                  <c:v>3396649</c:v>
                </c:pt>
                <c:pt idx="1844">
                  <c:v>3400336</c:v>
                </c:pt>
                <c:pt idx="1845">
                  <c:v>3404025</c:v>
                </c:pt>
                <c:pt idx="1846">
                  <c:v>3407716</c:v>
                </c:pt>
                <c:pt idx="1847">
                  <c:v>3411409</c:v>
                </c:pt>
                <c:pt idx="1848">
                  <c:v>3415104</c:v>
                </c:pt>
                <c:pt idx="1849">
                  <c:v>3418801</c:v>
                </c:pt>
                <c:pt idx="1850">
                  <c:v>3422500</c:v>
                </c:pt>
                <c:pt idx="1851">
                  <c:v>3426201</c:v>
                </c:pt>
                <c:pt idx="1852">
                  <c:v>3429904</c:v>
                </c:pt>
                <c:pt idx="1853">
                  <c:v>3433609</c:v>
                </c:pt>
                <c:pt idx="1854">
                  <c:v>3437316</c:v>
                </c:pt>
                <c:pt idx="1855">
                  <c:v>3441025</c:v>
                </c:pt>
                <c:pt idx="1856">
                  <c:v>3444736</c:v>
                </c:pt>
                <c:pt idx="1857">
                  <c:v>3448449</c:v>
                </c:pt>
                <c:pt idx="1858">
                  <c:v>3452164</c:v>
                </c:pt>
                <c:pt idx="1859">
                  <c:v>3455881</c:v>
                </c:pt>
                <c:pt idx="1860">
                  <c:v>3459600</c:v>
                </c:pt>
                <c:pt idx="1861">
                  <c:v>3463321</c:v>
                </c:pt>
                <c:pt idx="1862">
                  <c:v>3467044</c:v>
                </c:pt>
                <c:pt idx="1863">
                  <c:v>3470769</c:v>
                </c:pt>
                <c:pt idx="1864">
                  <c:v>3474496</c:v>
                </c:pt>
                <c:pt idx="1865">
                  <c:v>3478225</c:v>
                </c:pt>
                <c:pt idx="1866">
                  <c:v>3481956</c:v>
                </c:pt>
                <c:pt idx="1867">
                  <c:v>3485689</c:v>
                </c:pt>
                <c:pt idx="1868">
                  <c:v>3489424</c:v>
                </c:pt>
                <c:pt idx="1869">
                  <c:v>3493161</c:v>
                </c:pt>
                <c:pt idx="1870">
                  <c:v>3496900</c:v>
                </c:pt>
                <c:pt idx="1871">
                  <c:v>3500641</c:v>
                </c:pt>
                <c:pt idx="1872">
                  <c:v>3504384</c:v>
                </c:pt>
                <c:pt idx="1873">
                  <c:v>3508129</c:v>
                </c:pt>
                <c:pt idx="1874">
                  <c:v>3511876</c:v>
                </c:pt>
                <c:pt idx="1875">
                  <c:v>3515625</c:v>
                </c:pt>
                <c:pt idx="1876">
                  <c:v>3519376</c:v>
                </c:pt>
                <c:pt idx="1877">
                  <c:v>3523129</c:v>
                </c:pt>
                <c:pt idx="1878">
                  <c:v>3526884</c:v>
                </c:pt>
                <c:pt idx="1879">
                  <c:v>3530641</c:v>
                </c:pt>
                <c:pt idx="1880">
                  <c:v>3534400</c:v>
                </c:pt>
                <c:pt idx="1881">
                  <c:v>3538161</c:v>
                </c:pt>
                <c:pt idx="1882">
                  <c:v>3541924</c:v>
                </c:pt>
                <c:pt idx="1883">
                  <c:v>3545689</c:v>
                </c:pt>
                <c:pt idx="1884">
                  <c:v>3549456</c:v>
                </c:pt>
                <c:pt idx="1885">
                  <c:v>3553225</c:v>
                </c:pt>
                <c:pt idx="1886">
                  <c:v>3556996</c:v>
                </c:pt>
                <c:pt idx="1887">
                  <c:v>3560769</c:v>
                </c:pt>
                <c:pt idx="1888">
                  <c:v>3564544</c:v>
                </c:pt>
                <c:pt idx="1889">
                  <c:v>3568321</c:v>
                </c:pt>
                <c:pt idx="1890">
                  <c:v>3572100</c:v>
                </c:pt>
                <c:pt idx="1891">
                  <c:v>3575881</c:v>
                </c:pt>
                <c:pt idx="1892">
                  <c:v>3579664</c:v>
                </c:pt>
                <c:pt idx="1893">
                  <c:v>3583449</c:v>
                </c:pt>
                <c:pt idx="1894">
                  <c:v>3587236</c:v>
                </c:pt>
                <c:pt idx="1895">
                  <c:v>3591025</c:v>
                </c:pt>
                <c:pt idx="1896">
                  <c:v>3594816</c:v>
                </c:pt>
                <c:pt idx="1897">
                  <c:v>3598609</c:v>
                </c:pt>
                <c:pt idx="1898">
                  <c:v>3602404</c:v>
                </c:pt>
                <c:pt idx="1899">
                  <c:v>3606201</c:v>
                </c:pt>
                <c:pt idx="1900">
                  <c:v>3610000</c:v>
                </c:pt>
                <c:pt idx="1901">
                  <c:v>3613801</c:v>
                </c:pt>
                <c:pt idx="1902">
                  <c:v>3617604</c:v>
                </c:pt>
                <c:pt idx="1903">
                  <c:v>3621409</c:v>
                </c:pt>
                <c:pt idx="1904">
                  <c:v>3625216</c:v>
                </c:pt>
                <c:pt idx="1905">
                  <c:v>3629025</c:v>
                </c:pt>
                <c:pt idx="1906">
                  <c:v>3632836</c:v>
                </c:pt>
                <c:pt idx="1907">
                  <c:v>3636649</c:v>
                </c:pt>
                <c:pt idx="1908">
                  <c:v>3640464</c:v>
                </c:pt>
                <c:pt idx="1909">
                  <c:v>3644281</c:v>
                </c:pt>
                <c:pt idx="1910">
                  <c:v>3648100</c:v>
                </c:pt>
                <c:pt idx="1911">
                  <c:v>3651921</c:v>
                </c:pt>
                <c:pt idx="1912">
                  <c:v>3655744</c:v>
                </c:pt>
                <c:pt idx="1913">
                  <c:v>3659569</c:v>
                </c:pt>
                <c:pt idx="1914">
                  <c:v>3663396</c:v>
                </c:pt>
                <c:pt idx="1915">
                  <c:v>3667225</c:v>
                </c:pt>
                <c:pt idx="1916">
                  <c:v>3671056</c:v>
                </c:pt>
                <c:pt idx="1917">
                  <c:v>3674889</c:v>
                </c:pt>
                <c:pt idx="1918">
                  <c:v>3678724</c:v>
                </c:pt>
                <c:pt idx="1919">
                  <c:v>3682561</c:v>
                </c:pt>
                <c:pt idx="1920">
                  <c:v>3686400</c:v>
                </c:pt>
                <c:pt idx="1921">
                  <c:v>3690241</c:v>
                </c:pt>
                <c:pt idx="1922">
                  <c:v>3694084</c:v>
                </c:pt>
                <c:pt idx="1923">
                  <c:v>3697929</c:v>
                </c:pt>
                <c:pt idx="1924">
                  <c:v>3701776</c:v>
                </c:pt>
                <c:pt idx="1925">
                  <c:v>3705625</c:v>
                </c:pt>
                <c:pt idx="1926">
                  <c:v>3709476</c:v>
                </c:pt>
                <c:pt idx="1927">
                  <c:v>3713329</c:v>
                </c:pt>
                <c:pt idx="1928">
                  <c:v>3717184</c:v>
                </c:pt>
                <c:pt idx="1929">
                  <c:v>3721041</c:v>
                </c:pt>
                <c:pt idx="1930">
                  <c:v>3724900</c:v>
                </c:pt>
                <c:pt idx="1931">
                  <c:v>3728761</c:v>
                </c:pt>
                <c:pt idx="1932">
                  <c:v>3732624</c:v>
                </c:pt>
                <c:pt idx="1933">
                  <c:v>3736489</c:v>
                </c:pt>
                <c:pt idx="1934">
                  <c:v>3740356</c:v>
                </c:pt>
                <c:pt idx="1935">
                  <c:v>3744225</c:v>
                </c:pt>
                <c:pt idx="1936">
                  <c:v>3748096</c:v>
                </c:pt>
                <c:pt idx="1937">
                  <c:v>3751969</c:v>
                </c:pt>
                <c:pt idx="1938">
                  <c:v>3755844</c:v>
                </c:pt>
                <c:pt idx="1939">
                  <c:v>3759721</c:v>
                </c:pt>
                <c:pt idx="1940">
                  <c:v>3763600</c:v>
                </c:pt>
                <c:pt idx="1941">
                  <c:v>3767481</c:v>
                </c:pt>
                <c:pt idx="1942">
                  <c:v>3771364</c:v>
                </c:pt>
                <c:pt idx="1943">
                  <c:v>3775249</c:v>
                </c:pt>
                <c:pt idx="1944">
                  <c:v>3779136</c:v>
                </c:pt>
                <c:pt idx="1945">
                  <c:v>3783025</c:v>
                </c:pt>
                <c:pt idx="1946">
                  <c:v>3786916</c:v>
                </c:pt>
                <c:pt idx="1947">
                  <c:v>3790809</c:v>
                </c:pt>
                <c:pt idx="1948">
                  <c:v>3794704</c:v>
                </c:pt>
                <c:pt idx="1949">
                  <c:v>3798601</c:v>
                </c:pt>
                <c:pt idx="1950">
                  <c:v>3802500</c:v>
                </c:pt>
                <c:pt idx="1951">
                  <c:v>3806401</c:v>
                </c:pt>
                <c:pt idx="1952">
                  <c:v>3810304</c:v>
                </c:pt>
                <c:pt idx="1953">
                  <c:v>3814209</c:v>
                </c:pt>
                <c:pt idx="1954">
                  <c:v>3818116</c:v>
                </c:pt>
                <c:pt idx="1955">
                  <c:v>3822025</c:v>
                </c:pt>
                <c:pt idx="1956">
                  <c:v>3825936</c:v>
                </c:pt>
                <c:pt idx="1957">
                  <c:v>3829849</c:v>
                </c:pt>
                <c:pt idx="1958">
                  <c:v>3833764</c:v>
                </c:pt>
                <c:pt idx="1959">
                  <c:v>3837681</c:v>
                </c:pt>
                <c:pt idx="1960">
                  <c:v>3841600</c:v>
                </c:pt>
                <c:pt idx="1961">
                  <c:v>3845521</c:v>
                </c:pt>
                <c:pt idx="1962">
                  <c:v>3849444</c:v>
                </c:pt>
                <c:pt idx="1963">
                  <c:v>3853369</c:v>
                </c:pt>
                <c:pt idx="1964">
                  <c:v>3857296</c:v>
                </c:pt>
                <c:pt idx="1965">
                  <c:v>3861225</c:v>
                </c:pt>
                <c:pt idx="1966">
                  <c:v>3865156</c:v>
                </c:pt>
                <c:pt idx="1967">
                  <c:v>3869089</c:v>
                </c:pt>
                <c:pt idx="1968">
                  <c:v>3873024</c:v>
                </c:pt>
                <c:pt idx="1969">
                  <c:v>3876961</c:v>
                </c:pt>
                <c:pt idx="1970">
                  <c:v>3880900</c:v>
                </c:pt>
                <c:pt idx="1971">
                  <c:v>3884841</c:v>
                </c:pt>
                <c:pt idx="1972">
                  <c:v>3888784</c:v>
                </c:pt>
                <c:pt idx="1973">
                  <c:v>3892729</c:v>
                </c:pt>
                <c:pt idx="1974">
                  <c:v>3896676</c:v>
                </c:pt>
                <c:pt idx="1975">
                  <c:v>3900625</c:v>
                </c:pt>
                <c:pt idx="1976">
                  <c:v>3904576</c:v>
                </c:pt>
                <c:pt idx="1977">
                  <c:v>3908529</c:v>
                </c:pt>
                <c:pt idx="1978">
                  <c:v>3912484</c:v>
                </c:pt>
                <c:pt idx="1979">
                  <c:v>3916441</c:v>
                </c:pt>
                <c:pt idx="1980">
                  <c:v>3920400</c:v>
                </c:pt>
                <c:pt idx="1981">
                  <c:v>3924361</c:v>
                </c:pt>
                <c:pt idx="1982">
                  <c:v>3928324</c:v>
                </c:pt>
                <c:pt idx="1983">
                  <c:v>3932289</c:v>
                </c:pt>
                <c:pt idx="1984">
                  <c:v>3936256</c:v>
                </c:pt>
                <c:pt idx="1985">
                  <c:v>3940225</c:v>
                </c:pt>
                <c:pt idx="1986">
                  <c:v>3944196</c:v>
                </c:pt>
                <c:pt idx="1987">
                  <c:v>3948169</c:v>
                </c:pt>
                <c:pt idx="1988">
                  <c:v>3952144</c:v>
                </c:pt>
                <c:pt idx="1989">
                  <c:v>3956121</c:v>
                </c:pt>
                <c:pt idx="1990">
                  <c:v>3960100</c:v>
                </c:pt>
                <c:pt idx="1991">
                  <c:v>3964081</c:v>
                </c:pt>
                <c:pt idx="1992">
                  <c:v>3968064</c:v>
                </c:pt>
                <c:pt idx="1993">
                  <c:v>3972049</c:v>
                </c:pt>
                <c:pt idx="1994">
                  <c:v>3976036</c:v>
                </c:pt>
                <c:pt idx="1995">
                  <c:v>3980025</c:v>
                </c:pt>
                <c:pt idx="1996">
                  <c:v>3984016</c:v>
                </c:pt>
                <c:pt idx="1997">
                  <c:v>3988009</c:v>
                </c:pt>
                <c:pt idx="1998">
                  <c:v>3992004</c:v>
                </c:pt>
                <c:pt idx="1999">
                  <c:v>3996001</c:v>
                </c:pt>
                <c:pt idx="2000">
                  <c:v>4000000</c:v>
                </c:pt>
                <c:pt idx="2001">
                  <c:v>4004001</c:v>
                </c:pt>
                <c:pt idx="2002">
                  <c:v>4008004</c:v>
                </c:pt>
                <c:pt idx="2003">
                  <c:v>4012009</c:v>
                </c:pt>
                <c:pt idx="2004">
                  <c:v>4016016</c:v>
                </c:pt>
                <c:pt idx="2005">
                  <c:v>4020025</c:v>
                </c:pt>
                <c:pt idx="2006">
                  <c:v>4024036</c:v>
                </c:pt>
                <c:pt idx="2007">
                  <c:v>4028049</c:v>
                </c:pt>
                <c:pt idx="2008">
                  <c:v>4032064</c:v>
                </c:pt>
                <c:pt idx="2009">
                  <c:v>4036081</c:v>
                </c:pt>
                <c:pt idx="2010">
                  <c:v>4040100</c:v>
                </c:pt>
                <c:pt idx="2011">
                  <c:v>4044121</c:v>
                </c:pt>
                <c:pt idx="2012">
                  <c:v>4048144</c:v>
                </c:pt>
                <c:pt idx="2013">
                  <c:v>4052169</c:v>
                </c:pt>
                <c:pt idx="2014">
                  <c:v>4056196</c:v>
                </c:pt>
                <c:pt idx="2015">
                  <c:v>4060225</c:v>
                </c:pt>
                <c:pt idx="2016">
                  <c:v>4064256</c:v>
                </c:pt>
                <c:pt idx="2017">
                  <c:v>4068289</c:v>
                </c:pt>
                <c:pt idx="2018">
                  <c:v>4072324</c:v>
                </c:pt>
                <c:pt idx="2019">
                  <c:v>4076361</c:v>
                </c:pt>
                <c:pt idx="2020">
                  <c:v>4080400</c:v>
                </c:pt>
                <c:pt idx="2021">
                  <c:v>4084441</c:v>
                </c:pt>
                <c:pt idx="2022">
                  <c:v>4088484</c:v>
                </c:pt>
                <c:pt idx="2023">
                  <c:v>4092529</c:v>
                </c:pt>
                <c:pt idx="2024">
                  <c:v>4096576</c:v>
                </c:pt>
                <c:pt idx="2025">
                  <c:v>4100625</c:v>
                </c:pt>
                <c:pt idx="2026">
                  <c:v>4104676</c:v>
                </c:pt>
                <c:pt idx="2027">
                  <c:v>4108729</c:v>
                </c:pt>
                <c:pt idx="2028">
                  <c:v>4112784</c:v>
                </c:pt>
                <c:pt idx="2029">
                  <c:v>4116841</c:v>
                </c:pt>
                <c:pt idx="2030">
                  <c:v>4120900</c:v>
                </c:pt>
                <c:pt idx="2031">
                  <c:v>4124961</c:v>
                </c:pt>
                <c:pt idx="2032">
                  <c:v>4129024</c:v>
                </c:pt>
                <c:pt idx="2033">
                  <c:v>4133089</c:v>
                </c:pt>
                <c:pt idx="2034">
                  <c:v>4137156</c:v>
                </c:pt>
                <c:pt idx="2035">
                  <c:v>4141225</c:v>
                </c:pt>
                <c:pt idx="2036">
                  <c:v>4145296</c:v>
                </c:pt>
                <c:pt idx="2037">
                  <c:v>4149369</c:v>
                </c:pt>
                <c:pt idx="2038">
                  <c:v>4153444</c:v>
                </c:pt>
                <c:pt idx="2039">
                  <c:v>4157521</c:v>
                </c:pt>
                <c:pt idx="2040">
                  <c:v>4161600</c:v>
                </c:pt>
                <c:pt idx="2041">
                  <c:v>4165681</c:v>
                </c:pt>
                <c:pt idx="2042">
                  <c:v>4169764</c:v>
                </c:pt>
                <c:pt idx="2043">
                  <c:v>4173849</c:v>
                </c:pt>
                <c:pt idx="2044">
                  <c:v>4177936</c:v>
                </c:pt>
                <c:pt idx="2045">
                  <c:v>4182025</c:v>
                </c:pt>
                <c:pt idx="2046">
                  <c:v>4186116</c:v>
                </c:pt>
                <c:pt idx="2047">
                  <c:v>4190209</c:v>
                </c:pt>
                <c:pt idx="2048">
                  <c:v>4194304</c:v>
                </c:pt>
                <c:pt idx="2049">
                  <c:v>4198401</c:v>
                </c:pt>
                <c:pt idx="2050">
                  <c:v>4202500</c:v>
                </c:pt>
                <c:pt idx="2051">
                  <c:v>4206601</c:v>
                </c:pt>
                <c:pt idx="2052">
                  <c:v>4210704</c:v>
                </c:pt>
                <c:pt idx="2053">
                  <c:v>4214809</c:v>
                </c:pt>
                <c:pt idx="2054">
                  <c:v>4218916</c:v>
                </c:pt>
                <c:pt idx="2055">
                  <c:v>4223025</c:v>
                </c:pt>
                <c:pt idx="2056">
                  <c:v>4227136</c:v>
                </c:pt>
                <c:pt idx="2057">
                  <c:v>4231249</c:v>
                </c:pt>
                <c:pt idx="2058">
                  <c:v>4235364</c:v>
                </c:pt>
                <c:pt idx="2059">
                  <c:v>4239481</c:v>
                </c:pt>
                <c:pt idx="2060">
                  <c:v>4243600</c:v>
                </c:pt>
                <c:pt idx="2061">
                  <c:v>4247721</c:v>
                </c:pt>
                <c:pt idx="2062">
                  <c:v>4251844</c:v>
                </c:pt>
                <c:pt idx="2063">
                  <c:v>4255969</c:v>
                </c:pt>
                <c:pt idx="2064">
                  <c:v>4260096</c:v>
                </c:pt>
                <c:pt idx="2065">
                  <c:v>4264225</c:v>
                </c:pt>
                <c:pt idx="2066">
                  <c:v>4268356</c:v>
                </c:pt>
                <c:pt idx="2067">
                  <c:v>4272489</c:v>
                </c:pt>
                <c:pt idx="2068">
                  <c:v>4276624</c:v>
                </c:pt>
                <c:pt idx="2069">
                  <c:v>4280761</c:v>
                </c:pt>
                <c:pt idx="2070">
                  <c:v>4284900</c:v>
                </c:pt>
                <c:pt idx="2071">
                  <c:v>4289041</c:v>
                </c:pt>
                <c:pt idx="2072">
                  <c:v>4293184</c:v>
                </c:pt>
                <c:pt idx="2073">
                  <c:v>4297329</c:v>
                </c:pt>
                <c:pt idx="2074">
                  <c:v>4301476</c:v>
                </c:pt>
                <c:pt idx="2075">
                  <c:v>4305625</c:v>
                </c:pt>
                <c:pt idx="2076">
                  <c:v>4309776</c:v>
                </c:pt>
                <c:pt idx="2077">
                  <c:v>4313929</c:v>
                </c:pt>
                <c:pt idx="2078">
                  <c:v>4318084</c:v>
                </c:pt>
                <c:pt idx="2079">
                  <c:v>4322241</c:v>
                </c:pt>
                <c:pt idx="2080">
                  <c:v>4326400</c:v>
                </c:pt>
                <c:pt idx="2081">
                  <c:v>4330561</c:v>
                </c:pt>
                <c:pt idx="2082">
                  <c:v>4334724</c:v>
                </c:pt>
                <c:pt idx="2083">
                  <c:v>4338889</c:v>
                </c:pt>
                <c:pt idx="2084">
                  <c:v>4343056</c:v>
                </c:pt>
                <c:pt idx="2085">
                  <c:v>4347225</c:v>
                </c:pt>
                <c:pt idx="2086">
                  <c:v>4351396</c:v>
                </c:pt>
                <c:pt idx="2087">
                  <c:v>4355569</c:v>
                </c:pt>
                <c:pt idx="2088">
                  <c:v>4359744</c:v>
                </c:pt>
                <c:pt idx="2089">
                  <c:v>4363921</c:v>
                </c:pt>
                <c:pt idx="2090">
                  <c:v>4368100</c:v>
                </c:pt>
                <c:pt idx="2091">
                  <c:v>4372281</c:v>
                </c:pt>
                <c:pt idx="2092">
                  <c:v>4376464</c:v>
                </c:pt>
                <c:pt idx="2093">
                  <c:v>4380649</c:v>
                </c:pt>
                <c:pt idx="2094">
                  <c:v>4384836</c:v>
                </c:pt>
                <c:pt idx="2095">
                  <c:v>4389025</c:v>
                </c:pt>
                <c:pt idx="2096">
                  <c:v>4393216</c:v>
                </c:pt>
                <c:pt idx="2097">
                  <c:v>4397409</c:v>
                </c:pt>
                <c:pt idx="2098">
                  <c:v>4401604</c:v>
                </c:pt>
                <c:pt idx="2099">
                  <c:v>4405801</c:v>
                </c:pt>
                <c:pt idx="2100">
                  <c:v>4410000</c:v>
                </c:pt>
                <c:pt idx="2101">
                  <c:v>4414201</c:v>
                </c:pt>
                <c:pt idx="2102">
                  <c:v>4418404</c:v>
                </c:pt>
                <c:pt idx="2103">
                  <c:v>4422609</c:v>
                </c:pt>
                <c:pt idx="2104">
                  <c:v>4426816</c:v>
                </c:pt>
                <c:pt idx="2105">
                  <c:v>4431025</c:v>
                </c:pt>
                <c:pt idx="2106">
                  <c:v>4435236</c:v>
                </c:pt>
                <c:pt idx="2107">
                  <c:v>4439449</c:v>
                </c:pt>
                <c:pt idx="2108">
                  <c:v>4443664</c:v>
                </c:pt>
                <c:pt idx="2109">
                  <c:v>4447881</c:v>
                </c:pt>
                <c:pt idx="2110">
                  <c:v>4452100</c:v>
                </c:pt>
                <c:pt idx="2111">
                  <c:v>4456321</c:v>
                </c:pt>
                <c:pt idx="2112">
                  <c:v>4460544</c:v>
                </c:pt>
                <c:pt idx="2113">
                  <c:v>4464769</c:v>
                </c:pt>
                <c:pt idx="2114">
                  <c:v>4468996</c:v>
                </c:pt>
                <c:pt idx="2115">
                  <c:v>4473225</c:v>
                </c:pt>
                <c:pt idx="2116">
                  <c:v>4477456</c:v>
                </c:pt>
                <c:pt idx="2117">
                  <c:v>4481689</c:v>
                </c:pt>
                <c:pt idx="2118">
                  <c:v>4485924</c:v>
                </c:pt>
                <c:pt idx="2119">
                  <c:v>4490161</c:v>
                </c:pt>
                <c:pt idx="2120">
                  <c:v>4494400</c:v>
                </c:pt>
                <c:pt idx="2121">
                  <c:v>4498641</c:v>
                </c:pt>
                <c:pt idx="2122">
                  <c:v>4502884</c:v>
                </c:pt>
                <c:pt idx="2123">
                  <c:v>4507129</c:v>
                </c:pt>
                <c:pt idx="2124">
                  <c:v>4511376</c:v>
                </c:pt>
                <c:pt idx="2125">
                  <c:v>4515625</c:v>
                </c:pt>
                <c:pt idx="2126">
                  <c:v>4519876</c:v>
                </c:pt>
                <c:pt idx="2127">
                  <c:v>4524129</c:v>
                </c:pt>
                <c:pt idx="2128">
                  <c:v>4528384</c:v>
                </c:pt>
                <c:pt idx="2129">
                  <c:v>4532641</c:v>
                </c:pt>
                <c:pt idx="2130">
                  <c:v>4536900</c:v>
                </c:pt>
                <c:pt idx="2131">
                  <c:v>4541161</c:v>
                </c:pt>
                <c:pt idx="2132">
                  <c:v>4545424</c:v>
                </c:pt>
                <c:pt idx="2133">
                  <c:v>4549689</c:v>
                </c:pt>
                <c:pt idx="2134">
                  <c:v>4553956</c:v>
                </c:pt>
                <c:pt idx="2135">
                  <c:v>4558225</c:v>
                </c:pt>
                <c:pt idx="2136">
                  <c:v>4562496</c:v>
                </c:pt>
                <c:pt idx="2137">
                  <c:v>4566769</c:v>
                </c:pt>
                <c:pt idx="2138">
                  <c:v>4571044</c:v>
                </c:pt>
                <c:pt idx="2139">
                  <c:v>4575321</c:v>
                </c:pt>
                <c:pt idx="2140">
                  <c:v>4579600</c:v>
                </c:pt>
                <c:pt idx="2141">
                  <c:v>4583881</c:v>
                </c:pt>
                <c:pt idx="2142">
                  <c:v>4588164</c:v>
                </c:pt>
                <c:pt idx="2143">
                  <c:v>4592449</c:v>
                </c:pt>
                <c:pt idx="2144">
                  <c:v>4596736</c:v>
                </c:pt>
                <c:pt idx="2145">
                  <c:v>4601025</c:v>
                </c:pt>
                <c:pt idx="2146">
                  <c:v>4605316</c:v>
                </c:pt>
                <c:pt idx="2147">
                  <c:v>4609609</c:v>
                </c:pt>
                <c:pt idx="2148">
                  <c:v>4613904</c:v>
                </c:pt>
                <c:pt idx="2149">
                  <c:v>4618201</c:v>
                </c:pt>
                <c:pt idx="2150">
                  <c:v>4622500</c:v>
                </c:pt>
                <c:pt idx="2151">
                  <c:v>4626801</c:v>
                </c:pt>
                <c:pt idx="2152">
                  <c:v>4631104</c:v>
                </c:pt>
                <c:pt idx="2153">
                  <c:v>4635409</c:v>
                </c:pt>
                <c:pt idx="2154">
                  <c:v>4639716</c:v>
                </c:pt>
                <c:pt idx="2155">
                  <c:v>4644025</c:v>
                </c:pt>
                <c:pt idx="2156">
                  <c:v>4648336</c:v>
                </c:pt>
                <c:pt idx="2157">
                  <c:v>4652649</c:v>
                </c:pt>
                <c:pt idx="2158">
                  <c:v>4656964</c:v>
                </c:pt>
                <c:pt idx="2159">
                  <c:v>4661281</c:v>
                </c:pt>
                <c:pt idx="2160">
                  <c:v>4665600</c:v>
                </c:pt>
                <c:pt idx="2161">
                  <c:v>4669921</c:v>
                </c:pt>
                <c:pt idx="2162">
                  <c:v>4674244</c:v>
                </c:pt>
                <c:pt idx="2163">
                  <c:v>4678569</c:v>
                </c:pt>
                <c:pt idx="2164">
                  <c:v>4682896</c:v>
                </c:pt>
                <c:pt idx="2165">
                  <c:v>4687225</c:v>
                </c:pt>
                <c:pt idx="2166">
                  <c:v>4691556</c:v>
                </c:pt>
                <c:pt idx="2167">
                  <c:v>4695889</c:v>
                </c:pt>
                <c:pt idx="2168">
                  <c:v>4700224</c:v>
                </c:pt>
                <c:pt idx="2169">
                  <c:v>4704561</c:v>
                </c:pt>
                <c:pt idx="2170">
                  <c:v>4708900</c:v>
                </c:pt>
                <c:pt idx="2171">
                  <c:v>4713241</c:v>
                </c:pt>
                <c:pt idx="2172">
                  <c:v>4717584</c:v>
                </c:pt>
                <c:pt idx="2173">
                  <c:v>4721929</c:v>
                </c:pt>
                <c:pt idx="2174">
                  <c:v>4726276</c:v>
                </c:pt>
                <c:pt idx="2175">
                  <c:v>4730625</c:v>
                </c:pt>
                <c:pt idx="2176">
                  <c:v>4734976</c:v>
                </c:pt>
                <c:pt idx="2177">
                  <c:v>4739329</c:v>
                </c:pt>
                <c:pt idx="2178">
                  <c:v>4743684</c:v>
                </c:pt>
                <c:pt idx="2179">
                  <c:v>4748041</c:v>
                </c:pt>
                <c:pt idx="2180">
                  <c:v>4752400</c:v>
                </c:pt>
                <c:pt idx="2181">
                  <c:v>4756761</c:v>
                </c:pt>
                <c:pt idx="2182">
                  <c:v>4761124</c:v>
                </c:pt>
                <c:pt idx="2183">
                  <c:v>4765489</c:v>
                </c:pt>
                <c:pt idx="2184">
                  <c:v>4769856</c:v>
                </c:pt>
                <c:pt idx="2185">
                  <c:v>4774225</c:v>
                </c:pt>
                <c:pt idx="2186">
                  <c:v>4778596</c:v>
                </c:pt>
                <c:pt idx="2187">
                  <c:v>4782969</c:v>
                </c:pt>
                <c:pt idx="2188">
                  <c:v>4787344</c:v>
                </c:pt>
                <c:pt idx="2189">
                  <c:v>4791721</c:v>
                </c:pt>
                <c:pt idx="2190">
                  <c:v>4796100</c:v>
                </c:pt>
                <c:pt idx="2191">
                  <c:v>4800481</c:v>
                </c:pt>
                <c:pt idx="2192">
                  <c:v>4804864</c:v>
                </c:pt>
                <c:pt idx="2193">
                  <c:v>4809249</c:v>
                </c:pt>
                <c:pt idx="2194">
                  <c:v>4813636</c:v>
                </c:pt>
                <c:pt idx="2195">
                  <c:v>4818025</c:v>
                </c:pt>
                <c:pt idx="2196">
                  <c:v>4822416</c:v>
                </c:pt>
                <c:pt idx="2197">
                  <c:v>4826809</c:v>
                </c:pt>
                <c:pt idx="2198">
                  <c:v>4831204</c:v>
                </c:pt>
                <c:pt idx="2199">
                  <c:v>4835601</c:v>
                </c:pt>
                <c:pt idx="2200">
                  <c:v>4840000</c:v>
                </c:pt>
                <c:pt idx="2201">
                  <c:v>4844401</c:v>
                </c:pt>
                <c:pt idx="2202">
                  <c:v>4848804</c:v>
                </c:pt>
                <c:pt idx="2203">
                  <c:v>4853209</c:v>
                </c:pt>
                <c:pt idx="2204">
                  <c:v>4857616</c:v>
                </c:pt>
                <c:pt idx="2205">
                  <c:v>4862025</c:v>
                </c:pt>
                <c:pt idx="2206">
                  <c:v>4866436</c:v>
                </c:pt>
                <c:pt idx="2207">
                  <c:v>4870849</c:v>
                </c:pt>
                <c:pt idx="2208">
                  <c:v>4875264</c:v>
                </c:pt>
                <c:pt idx="2209">
                  <c:v>4879681</c:v>
                </c:pt>
                <c:pt idx="2210">
                  <c:v>4884100</c:v>
                </c:pt>
                <c:pt idx="2211">
                  <c:v>4888521</c:v>
                </c:pt>
                <c:pt idx="2212">
                  <c:v>4892944</c:v>
                </c:pt>
                <c:pt idx="2213">
                  <c:v>4897369</c:v>
                </c:pt>
                <c:pt idx="2214">
                  <c:v>4901796</c:v>
                </c:pt>
                <c:pt idx="2215">
                  <c:v>4906225</c:v>
                </c:pt>
                <c:pt idx="2216">
                  <c:v>4910656</c:v>
                </c:pt>
                <c:pt idx="2217">
                  <c:v>4915089</c:v>
                </c:pt>
                <c:pt idx="2218">
                  <c:v>4919524</c:v>
                </c:pt>
                <c:pt idx="2219">
                  <c:v>4923961</c:v>
                </c:pt>
                <c:pt idx="2220">
                  <c:v>4928400</c:v>
                </c:pt>
                <c:pt idx="2221">
                  <c:v>4932841</c:v>
                </c:pt>
                <c:pt idx="2222">
                  <c:v>4937284</c:v>
                </c:pt>
                <c:pt idx="2223">
                  <c:v>4941729</c:v>
                </c:pt>
                <c:pt idx="2224">
                  <c:v>4946176</c:v>
                </c:pt>
                <c:pt idx="2225">
                  <c:v>4950625</c:v>
                </c:pt>
                <c:pt idx="2226">
                  <c:v>4955076</c:v>
                </c:pt>
                <c:pt idx="2227">
                  <c:v>4959529</c:v>
                </c:pt>
                <c:pt idx="2228">
                  <c:v>4963984</c:v>
                </c:pt>
                <c:pt idx="2229">
                  <c:v>4968441</c:v>
                </c:pt>
                <c:pt idx="2230">
                  <c:v>4972900</c:v>
                </c:pt>
                <c:pt idx="2231">
                  <c:v>4977361</c:v>
                </c:pt>
                <c:pt idx="2232">
                  <c:v>4981824</c:v>
                </c:pt>
                <c:pt idx="2233">
                  <c:v>4986289</c:v>
                </c:pt>
                <c:pt idx="2234">
                  <c:v>4990756</c:v>
                </c:pt>
                <c:pt idx="2235">
                  <c:v>4995225</c:v>
                </c:pt>
                <c:pt idx="2236">
                  <c:v>4999696</c:v>
                </c:pt>
                <c:pt idx="2237">
                  <c:v>5004169</c:v>
                </c:pt>
                <c:pt idx="2238">
                  <c:v>5008644</c:v>
                </c:pt>
                <c:pt idx="2239">
                  <c:v>5013121</c:v>
                </c:pt>
                <c:pt idx="2240">
                  <c:v>5017600</c:v>
                </c:pt>
                <c:pt idx="2241">
                  <c:v>5022081</c:v>
                </c:pt>
                <c:pt idx="2242">
                  <c:v>5026564</c:v>
                </c:pt>
                <c:pt idx="2243">
                  <c:v>5031049</c:v>
                </c:pt>
                <c:pt idx="2244">
                  <c:v>5035536</c:v>
                </c:pt>
                <c:pt idx="2245">
                  <c:v>5040025</c:v>
                </c:pt>
                <c:pt idx="2246">
                  <c:v>5044516</c:v>
                </c:pt>
                <c:pt idx="2247">
                  <c:v>5049009</c:v>
                </c:pt>
                <c:pt idx="2248">
                  <c:v>5053504</c:v>
                </c:pt>
                <c:pt idx="2249">
                  <c:v>5058001</c:v>
                </c:pt>
                <c:pt idx="2250">
                  <c:v>5062500</c:v>
                </c:pt>
                <c:pt idx="2251">
                  <c:v>5067001</c:v>
                </c:pt>
                <c:pt idx="2252">
                  <c:v>5071504</c:v>
                </c:pt>
                <c:pt idx="2253">
                  <c:v>5076009</c:v>
                </c:pt>
                <c:pt idx="2254">
                  <c:v>5080516</c:v>
                </c:pt>
                <c:pt idx="2255">
                  <c:v>5085025</c:v>
                </c:pt>
                <c:pt idx="2256">
                  <c:v>5089536</c:v>
                </c:pt>
                <c:pt idx="2257">
                  <c:v>5094049</c:v>
                </c:pt>
                <c:pt idx="2258">
                  <c:v>5098564</c:v>
                </c:pt>
                <c:pt idx="2259">
                  <c:v>5103081</c:v>
                </c:pt>
                <c:pt idx="2260">
                  <c:v>5107600</c:v>
                </c:pt>
                <c:pt idx="2261">
                  <c:v>5112121</c:v>
                </c:pt>
                <c:pt idx="2262">
                  <c:v>5116644</c:v>
                </c:pt>
                <c:pt idx="2263">
                  <c:v>5121169</c:v>
                </c:pt>
                <c:pt idx="2264">
                  <c:v>5125696</c:v>
                </c:pt>
                <c:pt idx="2265">
                  <c:v>5130225</c:v>
                </c:pt>
                <c:pt idx="2266">
                  <c:v>5134756</c:v>
                </c:pt>
                <c:pt idx="2267">
                  <c:v>5139289</c:v>
                </c:pt>
                <c:pt idx="2268">
                  <c:v>5143824</c:v>
                </c:pt>
                <c:pt idx="2269">
                  <c:v>5148361</c:v>
                </c:pt>
                <c:pt idx="2270">
                  <c:v>5152900</c:v>
                </c:pt>
                <c:pt idx="2271">
                  <c:v>5157441</c:v>
                </c:pt>
                <c:pt idx="2272">
                  <c:v>5161984</c:v>
                </c:pt>
                <c:pt idx="2273">
                  <c:v>5166529</c:v>
                </c:pt>
                <c:pt idx="2274">
                  <c:v>5171076</c:v>
                </c:pt>
                <c:pt idx="2275">
                  <c:v>5175625</c:v>
                </c:pt>
                <c:pt idx="2276">
                  <c:v>5180176</c:v>
                </c:pt>
                <c:pt idx="2277">
                  <c:v>5184729</c:v>
                </c:pt>
                <c:pt idx="2278">
                  <c:v>5189284</c:v>
                </c:pt>
                <c:pt idx="2279">
                  <c:v>5193841</c:v>
                </c:pt>
                <c:pt idx="2280">
                  <c:v>5198400</c:v>
                </c:pt>
                <c:pt idx="2281">
                  <c:v>5202961</c:v>
                </c:pt>
                <c:pt idx="2282">
                  <c:v>5207524</c:v>
                </c:pt>
                <c:pt idx="2283">
                  <c:v>5212089</c:v>
                </c:pt>
                <c:pt idx="2284">
                  <c:v>5216656</c:v>
                </c:pt>
                <c:pt idx="2285">
                  <c:v>5221225</c:v>
                </c:pt>
                <c:pt idx="2286">
                  <c:v>5225796</c:v>
                </c:pt>
                <c:pt idx="2287">
                  <c:v>5230369</c:v>
                </c:pt>
                <c:pt idx="2288">
                  <c:v>5234944</c:v>
                </c:pt>
                <c:pt idx="2289">
                  <c:v>5239521</c:v>
                </c:pt>
                <c:pt idx="2290">
                  <c:v>5244100</c:v>
                </c:pt>
                <c:pt idx="2291">
                  <c:v>5248681</c:v>
                </c:pt>
                <c:pt idx="2292">
                  <c:v>5253264</c:v>
                </c:pt>
                <c:pt idx="2293">
                  <c:v>5257849</c:v>
                </c:pt>
                <c:pt idx="2294">
                  <c:v>5262436</c:v>
                </c:pt>
                <c:pt idx="2295">
                  <c:v>5267025</c:v>
                </c:pt>
                <c:pt idx="2296">
                  <c:v>5271616</c:v>
                </c:pt>
                <c:pt idx="2297">
                  <c:v>5276209</c:v>
                </c:pt>
                <c:pt idx="2298">
                  <c:v>5280804</c:v>
                </c:pt>
                <c:pt idx="2299">
                  <c:v>5285401</c:v>
                </c:pt>
                <c:pt idx="2300">
                  <c:v>5290000</c:v>
                </c:pt>
                <c:pt idx="2301">
                  <c:v>5294601</c:v>
                </c:pt>
                <c:pt idx="2302">
                  <c:v>5299204</c:v>
                </c:pt>
                <c:pt idx="2303">
                  <c:v>5303809</c:v>
                </c:pt>
                <c:pt idx="2304">
                  <c:v>5308416</c:v>
                </c:pt>
                <c:pt idx="2305">
                  <c:v>5313025</c:v>
                </c:pt>
                <c:pt idx="2306">
                  <c:v>5317636</c:v>
                </c:pt>
                <c:pt idx="2307">
                  <c:v>5322249</c:v>
                </c:pt>
                <c:pt idx="2308">
                  <c:v>5326864</c:v>
                </c:pt>
                <c:pt idx="2309">
                  <c:v>5331481</c:v>
                </c:pt>
                <c:pt idx="2310">
                  <c:v>5336100</c:v>
                </c:pt>
                <c:pt idx="2311">
                  <c:v>5340721</c:v>
                </c:pt>
                <c:pt idx="2312">
                  <c:v>5345344</c:v>
                </c:pt>
                <c:pt idx="2313">
                  <c:v>5349969</c:v>
                </c:pt>
                <c:pt idx="2314">
                  <c:v>5354596</c:v>
                </c:pt>
                <c:pt idx="2315">
                  <c:v>5359225</c:v>
                </c:pt>
                <c:pt idx="2316">
                  <c:v>5363856</c:v>
                </c:pt>
                <c:pt idx="2317">
                  <c:v>5368489</c:v>
                </c:pt>
                <c:pt idx="2318">
                  <c:v>5373124</c:v>
                </c:pt>
                <c:pt idx="2319">
                  <c:v>5377761</c:v>
                </c:pt>
                <c:pt idx="2320">
                  <c:v>5382400</c:v>
                </c:pt>
                <c:pt idx="2321">
                  <c:v>5387041</c:v>
                </c:pt>
                <c:pt idx="2322">
                  <c:v>5391684</c:v>
                </c:pt>
                <c:pt idx="2323">
                  <c:v>5396329</c:v>
                </c:pt>
                <c:pt idx="2324">
                  <c:v>5400976</c:v>
                </c:pt>
                <c:pt idx="2325">
                  <c:v>5405625</c:v>
                </c:pt>
                <c:pt idx="2326">
                  <c:v>5410276</c:v>
                </c:pt>
                <c:pt idx="2327">
                  <c:v>5414929</c:v>
                </c:pt>
                <c:pt idx="2328">
                  <c:v>5419584</c:v>
                </c:pt>
                <c:pt idx="2329">
                  <c:v>5424241</c:v>
                </c:pt>
                <c:pt idx="2330">
                  <c:v>5428900</c:v>
                </c:pt>
                <c:pt idx="2331">
                  <c:v>5433561</c:v>
                </c:pt>
                <c:pt idx="2332">
                  <c:v>5438224</c:v>
                </c:pt>
                <c:pt idx="2333">
                  <c:v>5442889</c:v>
                </c:pt>
                <c:pt idx="2334">
                  <c:v>5447556</c:v>
                </c:pt>
                <c:pt idx="2335">
                  <c:v>5452225</c:v>
                </c:pt>
                <c:pt idx="2336">
                  <c:v>5456896</c:v>
                </c:pt>
                <c:pt idx="2337">
                  <c:v>5461569</c:v>
                </c:pt>
                <c:pt idx="2338">
                  <c:v>5466244</c:v>
                </c:pt>
                <c:pt idx="2339">
                  <c:v>5470921</c:v>
                </c:pt>
                <c:pt idx="2340">
                  <c:v>5475600</c:v>
                </c:pt>
                <c:pt idx="2341">
                  <c:v>5480281</c:v>
                </c:pt>
                <c:pt idx="2342">
                  <c:v>5484964</c:v>
                </c:pt>
                <c:pt idx="2343">
                  <c:v>5489649</c:v>
                </c:pt>
                <c:pt idx="2344">
                  <c:v>5494336</c:v>
                </c:pt>
                <c:pt idx="2345">
                  <c:v>5499025</c:v>
                </c:pt>
                <c:pt idx="2346">
                  <c:v>5503716</c:v>
                </c:pt>
                <c:pt idx="2347">
                  <c:v>5508409</c:v>
                </c:pt>
                <c:pt idx="2348">
                  <c:v>5513104</c:v>
                </c:pt>
                <c:pt idx="2349">
                  <c:v>5517801</c:v>
                </c:pt>
                <c:pt idx="2350">
                  <c:v>5522500</c:v>
                </c:pt>
                <c:pt idx="2351">
                  <c:v>5527201</c:v>
                </c:pt>
                <c:pt idx="2352">
                  <c:v>5531904</c:v>
                </c:pt>
                <c:pt idx="2353">
                  <c:v>5536609</c:v>
                </c:pt>
                <c:pt idx="2354">
                  <c:v>5541316</c:v>
                </c:pt>
                <c:pt idx="2355">
                  <c:v>5546025</c:v>
                </c:pt>
                <c:pt idx="2356">
                  <c:v>5550736</c:v>
                </c:pt>
                <c:pt idx="2357">
                  <c:v>5555449</c:v>
                </c:pt>
                <c:pt idx="2358">
                  <c:v>5560164</c:v>
                </c:pt>
                <c:pt idx="2359">
                  <c:v>5564881</c:v>
                </c:pt>
                <c:pt idx="2360">
                  <c:v>5569600</c:v>
                </c:pt>
                <c:pt idx="2361">
                  <c:v>5574321</c:v>
                </c:pt>
                <c:pt idx="2362">
                  <c:v>5579044</c:v>
                </c:pt>
                <c:pt idx="2363">
                  <c:v>5583769</c:v>
                </c:pt>
                <c:pt idx="2364">
                  <c:v>5588496</c:v>
                </c:pt>
                <c:pt idx="2365">
                  <c:v>5593225</c:v>
                </c:pt>
                <c:pt idx="2366">
                  <c:v>5597956</c:v>
                </c:pt>
                <c:pt idx="2367">
                  <c:v>5602689</c:v>
                </c:pt>
                <c:pt idx="2368">
                  <c:v>5607424</c:v>
                </c:pt>
                <c:pt idx="2369">
                  <c:v>5612161</c:v>
                </c:pt>
                <c:pt idx="2370">
                  <c:v>5616900</c:v>
                </c:pt>
                <c:pt idx="2371">
                  <c:v>5621641</c:v>
                </c:pt>
                <c:pt idx="2372">
                  <c:v>5626384</c:v>
                </c:pt>
                <c:pt idx="2373">
                  <c:v>5631129</c:v>
                </c:pt>
                <c:pt idx="2374">
                  <c:v>5635876</c:v>
                </c:pt>
                <c:pt idx="2375">
                  <c:v>5640625</c:v>
                </c:pt>
                <c:pt idx="2376">
                  <c:v>5645376</c:v>
                </c:pt>
                <c:pt idx="2377">
                  <c:v>5650129</c:v>
                </c:pt>
                <c:pt idx="2378">
                  <c:v>5654884</c:v>
                </c:pt>
                <c:pt idx="2379">
                  <c:v>5659641</c:v>
                </c:pt>
                <c:pt idx="2380">
                  <c:v>5664400</c:v>
                </c:pt>
                <c:pt idx="2381">
                  <c:v>5669161</c:v>
                </c:pt>
                <c:pt idx="2382">
                  <c:v>5673924</c:v>
                </c:pt>
                <c:pt idx="2383">
                  <c:v>5678689</c:v>
                </c:pt>
                <c:pt idx="2384">
                  <c:v>5683456</c:v>
                </c:pt>
                <c:pt idx="2385">
                  <c:v>5688225</c:v>
                </c:pt>
                <c:pt idx="2386">
                  <c:v>5692996</c:v>
                </c:pt>
                <c:pt idx="2387">
                  <c:v>5697769</c:v>
                </c:pt>
                <c:pt idx="2388">
                  <c:v>5702544</c:v>
                </c:pt>
                <c:pt idx="2389">
                  <c:v>5707321</c:v>
                </c:pt>
                <c:pt idx="2390">
                  <c:v>5712100</c:v>
                </c:pt>
                <c:pt idx="2391">
                  <c:v>5716881</c:v>
                </c:pt>
                <c:pt idx="2392">
                  <c:v>5721664</c:v>
                </c:pt>
                <c:pt idx="2393">
                  <c:v>5726449</c:v>
                </c:pt>
                <c:pt idx="2394">
                  <c:v>5731236</c:v>
                </c:pt>
                <c:pt idx="2395">
                  <c:v>5736025</c:v>
                </c:pt>
                <c:pt idx="2396">
                  <c:v>5740816</c:v>
                </c:pt>
                <c:pt idx="2397">
                  <c:v>5745609</c:v>
                </c:pt>
                <c:pt idx="2398">
                  <c:v>5750404</c:v>
                </c:pt>
                <c:pt idx="2399">
                  <c:v>5755201</c:v>
                </c:pt>
                <c:pt idx="2400">
                  <c:v>5760000</c:v>
                </c:pt>
                <c:pt idx="2401">
                  <c:v>5764801</c:v>
                </c:pt>
                <c:pt idx="2402">
                  <c:v>5769604</c:v>
                </c:pt>
                <c:pt idx="2403">
                  <c:v>5774409</c:v>
                </c:pt>
                <c:pt idx="2404">
                  <c:v>5779216</c:v>
                </c:pt>
                <c:pt idx="2405">
                  <c:v>5784025</c:v>
                </c:pt>
                <c:pt idx="2406">
                  <c:v>5788836</c:v>
                </c:pt>
                <c:pt idx="2407">
                  <c:v>5793649</c:v>
                </c:pt>
                <c:pt idx="2408">
                  <c:v>5798464</c:v>
                </c:pt>
                <c:pt idx="2409">
                  <c:v>5803281</c:v>
                </c:pt>
                <c:pt idx="2410">
                  <c:v>5808100</c:v>
                </c:pt>
                <c:pt idx="2411">
                  <c:v>5812921</c:v>
                </c:pt>
                <c:pt idx="2412">
                  <c:v>5817744</c:v>
                </c:pt>
                <c:pt idx="2413">
                  <c:v>5822569</c:v>
                </c:pt>
                <c:pt idx="2414">
                  <c:v>5827396</c:v>
                </c:pt>
                <c:pt idx="2415">
                  <c:v>5832225</c:v>
                </c:pt>
                <c:pt idx="2416">
                  <c:v>5837056</c:v>
                </c:pt>
                <c:pt idx="2417">
                  <c:v>5841889</c:v>
                </c:pt>
                <c:pt idx="2418">
                  <c:v>5846724</c:v>
                </c:pt>
                <c:pt idx="2419">
                  <c:v>5851561</c:v>
                </c:pt>
                <c:pt idx="2420">
                  <c:v>5856400</c:v>
                </c:pt>
                <c:pt idx="2421">
                  <c:v>5861241</c:v>
                </c:pt>
                <c:pt idx="2422">
                  <c:v>5866084</c:v>
                </c:pt>
                <c:pt idx="2423">
                  <c:v>5870929</c:v>
                </c:pt>
                <c:pt idx="2424">
                  <c:v>5875776</c:v>
                </c:pt>
                <c:pt idx="2425">
                  <c:v>5880625</c:v>
                </c:pt>
                <c:pt idx="2426">
                  <c:v>5885476</c:v>
                </c:pt>
                <c:pt idx="2427">
                  <c:v>5890329</c:v>
                </c:pt>
                <c:pt idx="2428">
                  <c:v>5895184</c:v>
                </c:pt>
                <c:pt idx="2429">
                  <c:v>5900041</c:v>
                </c:pt>
                <c:pt idx="2430">
                  <c:v>5904900</c:v>
                </c:pt>
                <c:pt idx="2431">
                  <c:v>5909761</c:v>
                </c:pt>
                <c:pt idx="2432">
                  <c:v>5914624</c:v>
                </c:pt>
                <c:pt idx="2433">
                  <c:v>5919489</c:v>
                </c:pt>
                <c:pt idx="2434">
                  <c:v>5924356</c:v>
                </c:pt>
                <c:pt idx="2435">
                  <c:v>5929225</c:v>
                </c:pt>
                <c:pt idx="2436">
                  <c:v>5934096</c:v>
                </c:pt>
                <c:pt idx="2437">
                  <c:v>5938969</c:v>
                </c:pt>
                <c:pt idx="2438">
                  <c:v>5943844</c:v>
                </c:pt>
                <c:pt idx="2439">
                  <c:v>5948721</c:v>
                </c:pt>
                <c:pt idx="2440">
                  <c:v>5953600</c:v>
                </c:pt>
                <c:pt idx="2441">
                  <c:v>5958481</c:v>
                </c:pt>
                <c:pt idx="2442">
                  <c:v>5963364</c:v>
                </c:pt>
                <c:pt idx="2443">
                  <c:v>5968249</c:v>
                </c:pt>
                <c:pt idx="2444">
                  <c:v>5973136</c:v>
                </c:pt>
                <c:pt idx="2445">
                  <c:v>5978025</c:v>
                </c:pt>
                <c:pt idx="2446">
                  <c:v>5982916</c:v>
                </c:pt>
                <c:pt idx="2447">
                  <c:v>5987809</c:v>
                </c:pt>
                <c:pt idx="2448">
                  <c:v>5992704</c:v>
                </c:pt>
                <c:pt idx="2449">
                  <c:v>5997601</c:v>
                </c:pt>
                <c:pt idx="2450">
                  <c:v>6002500</c:v>
                </c:pt>
                <c:pt idx="2451">
                  <c:v>6007401</c:v>
                </c:pt>
                <c:pt idx="2452">
                  <c:v>6012304</c:v>
                </c:pt>
                <c:pt idx="2453">
                  <c:v>6017209</c:v>
                </c:pt>
                <c:pt idx="2454">
                  <c:v>6022116</c:v>
                </c:pt>
                <c:pt idx="2455">
                  <c:v>6027025</c:v>
                </c:pt>
                <c:pt idx="2456">
                  <c:v>6031936</c:v>
                </c:pt>
                <c:pt idx="2457">
                  <c:v>6036849</c:v>
                </c:pt>
                <c:pt idx="2458">
                  <c:v>6041764</c:v>
                </c:pt>
                <c:pt idx="2459">
                  <c:v>6046681</c:v>
                </c:pt>
                <c:pt idx="2460">
                  <c:v>6051600</c:v>
                </c:pt>
                <c:pt idx="2461">
                  <c:v>6056521</c:v>
                </c:pt>
                <c:pt idx="2462">
                  <c:v>6061444</c:v>
                </c:pt>
                <c:pt idx="2463">
                  <c:v>6066369</c:v>
                </c:pt>
                <c:pt idx="2464">
                  <c:v>6071296</c:v>
                </c:pt>
                <c:pt idx="2465">
                  <c:v>6076225</c:v>
                </c:pt>
                <c:pt idx="2466">
                  <c:v>6081156</c:v>
                </c:pt>
                <c:pt idx="2467">
                  <c:v>6086089</c:v>
                </c:pt>
                <c:pt idx="2468">
                  <c:v>6091024</c:v>
                </c:pt>
                <c:pt idx="2469">
                  <c:v>6095961</c:v>
                </c:pt>
                <c:pt idx="2470">
                  <c:v>6100900</c:v>
                </c:pt>
                <c:pt idx="2471">
                  <c:v>6105841</c:v>
                </c:pt>
                <c:pt idx="2472">
                  <c:v>6110784</c:v>
                </c:pt>
                <c:pt idx="2473">
                  <c:v>6115729</c:v>
                </c:pt>
                <c:pt idx="2474">
                  <c:v>6120676</c:v>
                </c:pt>
                <c:pt idx="2475">
                  <c:v>6125625</c:v>
                </c:pt>
                <c:pt idx="2476">
                  <c:v>6130576</c:v>
                </c:pt>
                <c:pt idx="2477">
                  <c:v>6135529</c:v>
                </c:pt>
                <c:pt idx="2478">
                  <c:v>6140484</c:v>
                </c:pt>
                <c:pt idx="2479">
                  <c:v>6145441</c:v>
                </c:pt>
                <c:pt idx="2480">
                  <c:v>6150400</c:v>
                </c:pt>
                <c:pt idx="2481">
                  <c:v>6155361</c:v>
                </c:pt>
                <c:pt idx="2482">
                  <c:v>6160324</c:v>
                </c:pt>
                <c:pt idx="2483">
                  <c:v>6165289</c:v>
                </c:pt>
                <c:pt idx="2484">
                  <c:v>6170256</c:v>
                </c:pt>
                <c:pt idx="2485">
                  <c:v>6175225</c:v>
                </c:pt>
                <c:pt idx="2486">
                  <c:v>6180196</c:v>
                </c:pt>
                <c:pt idx="2487">
                  <c:v>6185169</c:v>
                </c:pt>
                <c:pt idx="2488">
                  <c:v>6190144</c:v>
                </c:pt>
                <c:pt idx="2489">
                  <c:v>6195121</c:v>
                </c:pt>
                <c:pt idx="2490">
                  <c:v>6200100</c:v>
                </c:pt>
                <c:pt idx="2491">
                  <c:v>6205081</c:v>
                </c:pt>
                <c:pt idx="2492">
                  <c:v>6210064</c:v>
                </c:pt>
                <c:pt idx="2493">
                  <c:v>6215049</c:v>
                </c:pt>
                <c:pt idx="2494">
                  <c:v>6220036</c:v>
                </c:pt>
                <c:pt idx="2495">
                  <c:v>6225025</c:v>
                </c:pt>
                <c:pt idx="2496">
                  <c:v>6230016</c:v>
                </c:pt>
                <c:pt idx="2497">
                  <c:v>6235009</c:v>
                </c:pt>
                <c:pt idx="2498">
                  <c:v>6240004</c:v>
                </c:pt>
                <c:pt idx="2499">
                  <c:v>6245001</c:v>
                </c:pt>
                <c:pt idx="2500">
                  <c:v>6250000</c:v>
                </c:pt>
                <c:pt idx="2501">
                  <c:v>6255001</c:v>
                </c:pt>
                <c:pt idx="2502">
                  <c:v>6260004</c:v>
                </c:pt>
                <c:pt idx="2503">
                  <c:v>6265009</c:v>
                </c:pt>
                <c:pt idx="2504">
                  <c:v>6270016</c:v>
                </c:pt>
                <c:pt idx="2505">
                  <c:v>6275025</c:v>
                </c:pt>
                <c:pt idx="2506">
                  <c:v>6280036</c:v>
                </c:pt>
                <c:pt idx="2507">
                  <c:v>6285049</c:v>
                </c:pt>
                <c:pt idx="2508">
                  <c:v>6290064</c:v>
                </c:pt>
                <c:pt idx="2509">
                  <c:v>6295081</c:v>
                </c:pt>
                <c:pt idx="2510">
                  <c:v>6300100</c:v>
                </c:pt>
                <c:pt idx="2511">
                  <c:v>6305121</c:v>
                </c:pt>
                <c:pt idx="2512">
                  <c:v>6310144</c:v>
                </c:pt>
                <c:pt idx="2513">
                  <c:v>6315169</c:v>
                </c:pt>
                <c:pt idx="2514">
                  <c:v>6320196</c:v>
                </c:pt>
                <c:pt idx="2515">
                  <c:v>6325225</c:v>
                </c:pt>
                <c:pt idx="2516">
                  <c:v>6330256</c:v>
                </c:pt>
                <c:pt idx="2517">
                  <c:v>6335289</c:v>
                </c:pt>
                <c:pt idx="2518">
                  <c:v>6340324</c:v>
                </c:pt>
                <c:pt idx="2519">
                  <c:v>6345361</c:v>
                </c:pt>
                <c:pt idx="2520">
                  <c:v>6350400</c:v>
                </c:pt>
                <c:pt idx="2521">
                  <c:v>6355441</c:v>
                </c:pt>
                <c:pt idx="2522">
                  <c:v>6360484</c:v>
                </c:pt>
                <c:pt idx="2523">
                  <c:v>6365529</c:v>
                </c:pt>
                <c:pt idx="2524">
                  <c:v>6370576</c:v>
                </c:pt>
                <c:pt idx="2525">
                  <c:v>6375625</c:v>
                </c:pt>
                <c:pt idx="2526">
                  <c:v>6380676</c:v>
                </c:pt>
                <c:pt idx="2527">
                  <c:v>6385729</c:v>
                </c:pt>
                <c:pt idx="2528">
                  <c:v>6390784</c:v>
                </c:pt>
                <c:pt idx="2529">
                  <c:v>6395841</c:v>
                </c:pt>
                <c:pt idx="2530">
                  <c:v>6400900</c:v>
                </c:pt>
                <c:pt idx="2531">
                  <c:v>6405961</c:v>
                </c:pt>
                <c:pt idx="2532">
                  <c:v>6411024</c:v>
                </c:pt>
                <c:pt idx="2533">
                  <c:v>6416089</c:v>
                </c:pt>
                <c:pt idx="2534">
                  <c:v>6421156</c:v>
                </c:pt>
                <c:pt idx="2535">
                  <c:v>6426225</c:v>
                </c:pt>
                <c:pt idx="2536">
                  <c:v>6431296</c:v>
                </c:pt>
                <c:pt idx="2537">
                  <c:v>6436369</c:v>
                </c:pt>
                <c:pt idx="2538">
                  <c:v>6441444</c:v>
                </c:pt>
                <c:pt idx="2539">
                  <c:v>6446521</c:v>
                </c:pt>
                <c:pt idx="2540">
                  <c:v>6451600</c:v>
                </c:pt>
                <c:pt idx="2541">
                  <c:v>6456681</c:v>
                </c:pt>
                <c:pt idx="2542">
                  <c:v>6461764</c:v>
                </c:pt>
                <c:pt idx="2543">
                  <c:v>6466849</c:v>
                </c:pt>
                <c:pt idx="2544">
                  <c:v>6471936</c:v>
                </c:pt>
                <c:pt idx="2545">
                  <c:v>6477025</c:v>
                </c:pt>
                <c:pt idx="2546">
                  <c:v>6482116</c:v>
                </c:pt>
                <c:pt idx="2547">
                  <c:v>6487209</c:v>
                </c:pt>
                <c:pt idx="2548">
                  <c:v>6492304</c:v>
                </c:pt>
                <c:pt idx="2549">
                  <c:v>6497401</c:v>
                </c:pt>
                <c:pt idx="2550">
                  <c:v>6502500</c:v>
                </c:pt>
                <c:pt idx="2551">
                  <c:v>6507601</c:v>
                </c:pt>
                <c:pt idx="2552">
                  <c:v>6512704</c:v>
                </c:pt>
                <c:pt idx="2553">
                  <c:v>6517809</c:v>
                </c:pt>
                <c:pt idx="2554">
                  <c:v>6522916</c:v>
                </c:pt>
                <c:pt idx="2555">
                  <c:v>6528025</c:v>
                </c:pt>
                <c:pt idx="2556">
                  <c:v>6533136</c:v>
                </c:pt>
                <c:pt idx="2557">
                  <c:v>6538249</c:v>
                </c:pt>
                <c:pt idx="2558">
                  <c:v>6543364</c:v>
                </c:pt>
                <c:pt idx="2559">
                  <c:v>6548481</c:v>
                </c:pt>
                <c:pt idx="2560">
                  <c:v>6553600</c:v>
                </c:pt>
                <c:pt idx="2561">
                  <c:v>6558721</c:v>
                </c:pt>
                <c:pt idx="2562">
                  <c:v>6563844</c:v>
                </c:pt>
                <c:pt idx="2563">
                  <c:v>6568969</c:v>
                </c:pt>
                <c:pt idx="2564">
                  <c:v>6574096</c:v>
                </c:pt>
                <c:pt idx="2565">
                  <c:v>6579225</c:v>
                </c:pt>
                <c:pt idx="2566">
                  <c:v>6584356</c:v>
                </c:pt>
                <c:pt idx="2567">
                  <c:v>6589489</c:v>
                </c:pt>
                <c:pt idx="2568">
                  <c:v>6594624</c:v>
                </c:pt>
                <c:pt idx="2569">
                  <c:v>6599761</c:v>
                </c:pt>
                <c:pt idx="2570">
                  <c:v>6604900</c:v>
                </c:pt>
                <c:pt idx="2571">
                  <c:v>6610041</c:v>
                </c:pt>
                <c:pt idx="2572">
                  <c:v>6615184</c:v>
                </c:pt>
                <c:pt idx="2573">
                  <c:v>6620329</c:v>
                </c:pt>
                <c:pt idx="2574">
                  <c:v>6625476</c:v>
                </c:pt>
                <c:pt idx="2575">
                  <c:v>6630625</c:v>
                </c:pt>
                <c:pt idx="2576">
                  <c:v>6635776</c:v>
                </c:pt>
                <c:pt idx="2577">
                  <c:v>6640929</c:v>
                </c:pt>
                <c:pt idx="2578">
                  <c:v>6646084</c:v>
                </c:pt>
                <c:pt idx="2579">
                  <c:v>6651241</c:v>
                </c:pt>
                <c:pt idx="2580">
                  <c:v>6656400</c:v>
                </c:pt>
                <c:pt idx="2581">
                  <c:v>6661561</c:v>
                </c:pt>
                <c:pt idx="2582">
                  <c:v>6666724</c:v>
                </c:pt>
                <c:pt idx="2583">
                  <c:v>6671889</c:v>
                </c:pt>
                <c:pt idx="2584">
                  <c:v>6677056</c:v>
                </c:pt>
                <c:pt idx="2585">
                  <c:v>6682225</c:v>
                </c:pt>
                <c:pt idx="2586">
                  <c:v>6687396</c:v>
                </c:pt>
                <c:pt idx="2587">
                  <c:v>6692569</c:v>
                </c:pt>
                <c:pt idx="2588">
                  <c:v>6697744</c:v>
                </c:pt>
                <c:pt idx="2589">
                  <c:v>6702921</c:v>
                </c:pt>
                <c:pt idx="2590">
                  <c:v>6708100</c:v>
                </c:pt>
                <c:pt idx="2591">
                  <c:v>6713281</c:v>
                </c:pt>
                <c:pt idx="2592">
                  <c:v>6718464</c:v>
                </c:pt>
                <c:pt idx="2593">
                  <c:v>6723649</c:v>
                </c:pt>
                <c:pt idx="2594">
                  <c:v>6728836</c:v>
                </c:pt>
                <c:pt idx="2595">
                  <c:v>6734025</c:v>
                </c:pt>
                <c:pt idx="2596">
                  <c:v>6739216</c:v>
                </c:pt>
                <c:pt idx="2597">
                  <c:v>6744409</c:v>
                </c:pt>
                <c:pt idx="2598">
                  <c:v>6749604</c:v>
                </c:pt>
                <c:pt idx="2599">
                  <c:v>6754801</c:v>
                </c:pt>
                <c:pt idx="2600">
                  <c:v>6760000</c:v>
                </c:pt>
                <c:pt idx="2601">
                  <c:v>6765201</c:v>
                </c:pt>
                <c:pt idx="2602">
                  <c:v>6770404</c:v>
                </c:pt>
                <c:pt idx="2603">
                  <c:v>6775609</c:v>
                </c:pt>
                <c:pt idx="2604">
                  <c:v>6780816</c:v>
                </c:pt>
                <c:pt idx="2605">
                  <c:v>6786025</c:v>
                </c:pt>
                <c:pt idx="2606">
                  <c:v>6791236</c:v>
                </c:pt>
                <c:pt idx="2607">
                  <c:v>6796449</c:v>
                </c:pt>
                <c:pt idx="2608">
                  <c:v>6801664</c:v>
                </c:pt>
                <c:pt idx="2609">
                  <c:v>6806881</c:v>
                </c:pt>
                <c:pt idx="2610">
                  <c:v>6812100</c:v>
                </c:pt>
                <c:pt idx="2611">
                  <c:v>6817321</c:v>
                </c:pt>
                <c:pt idx="2612">
                  <c:v>6822544</c:v>
                </c:pt>
                <c:pt idx="2613">
                  <c:v>6827769</c:v>
                </c:pt>
                <c:pt idx="2614">
                  <c:v>6832996</c:v>
                </c:pt>
                <c:pt idx="2615">
                  <c:v>6838225</c:v>
                </c:pt>
                <c:pt idx="2616">
                  <c:v>6843456</c:v>
                </c:pt>
                <c:pt idx="2617">
                  <c:v>6848689</c:v>
                </c:pt>
                <c:pt idx="2618">
                  <c:v>6853924</c:v>
                </c:pt>
                <c:pt idx="2619">
                  <c:v>6859161</c:v>
                </c:pt>
                <c:pt idx="2620">
                  <c:v>6864400</c:v>
                </c:pt>
                <c:pt idx="2621">
                  <c:v>6869641</c:v>
                </c:pt>
                <c:pt idx="2622">
                  <c:v>6874884</c:v>
                </c:pt>
                <c:pt idx="2623">
                  <c:v>6880129</c:v>
                </c:pt>
                <c:pt idx="2624">
                  <c:v>6885376</c:v>
                </c:pt>
                <c:pt idx="2625">
                  <c:v>6890625</c:v>
                </c:pt>
                <c:pt idx="2626">
                  <c:v>6895876</c:v>
                </c:pt>
                <c:pt idx="2627">
                  <c:v>6901129</c:v>
                </c:pt>
                <c:pt idx="2628">
                  <c:v>6906384</c:v>
                </c:pt>
                <c:pt idx="2629">
                  <c:v>6911641</c:v>
                </c:pt>
                <c:pt idx="2630">
                  <c:v>6916900</c:v>
                </c:pt>
                <c:pt idx="2631">
                  <c:v>6922161</c:v>
                </c:pt>
                <c:pt idx="2632">
                  <c:v>6927424</c:v>
                </c:pt>
                <c:pt idx="2633">
                  <c:v>6932689</c:v>
                </c:pt>
                <c:pt idx="2634">
                  <c:v>6937956</c:v>
                </c:pt>
                <c:pt idx="2635">
                  <c:v>6943225</c:v>
                </c:pt>
                <c:pt idx="2636">
                  <c:v>6948496</c:v>
                </c:pt>
                <c:pt idx="2637">
                  <c:v>6953769</c:v>
                </c:pt>
                <c:pt idx="2638">
                  <c:v>6959044</c:v>
                </c:pt>
                <c:pt idx="2639">
                  <c:v>6964321</c:v>
                </c:pt>
                <c:pt idx="2640">
                  <c:v>6969600</c:v>
                </c:pt>
                <c:pt idx="2641">
                  <c:v>6974881</c:v>
                </c:pt>
                <c:pt idx="2642">
                  <c:v>6980164</c:v>
                </c:pt>
                <c:pt idx="2643">
                  <c:v>6985449</c:v>
                </c:pt>
                <c:pt idx="2644">
                  <c:v>6990736</c:v>
                </c:pt>
                <c:pt idx="2645">
                  <c:v>6996025</c:v>
                </c:pt>
                <c:pt idx="2646">
                  <c:v>7001316</c:v>
                </c:pt>
                <c:pt idx="2647">
                  <c:v>7006609</c:v>
                </c:pt>
                <c:pt idx="2648">
                  <c:v>7011904</c:v>
                </c:pt>
                <c:pt idx="2649">
                  <c:v>7017201</c:v>
                </c:pt>
                <c:pt idx="2650">
                  <c:v>7022500</c:v>
                </c:pt>
                <c:pt idx="2651">
                  <c:v>7027801</c:v>
                </c:pt>
                <c:pt idx="2652">
                  <c:v>7033104</c:v>
                </c:pt>
                <c:pt idx="2653">
                  <c:v>7038409</c:v>
                </c:pt>
                <c:pt idx="2654">
                  <c:v>7043716</c:v>
                </c:pt>
                <c:pt idx="2655">
                  <c:v>7049025</c:v>
                </c:pt>
                <c:pt idx="2656">
                  <c:v>7054336</c:v>
                </c:pt>
                <c:pt idx="2657">
                  <c:v>7059649</c:v>
                </c:pt>
                <c:pt idx="2658">
                  <c:v>7064964</c:v>
                </c:pt>
                <c:pt idx="2659">
                  <c:v>7070281</c:v>
                </c:pt>
                <c:pt idx="2660">
                  <c:v>7075600</c:v>
                </c:pt>
                <c:pt idx="2661">
                  <c:v>7080921</c:v>
                </c:pt>
                <c:pt idx="2662">
                  <c:v>7086244</c:v>
                </c:pt>
                <c:pt idx="2663">
                  <c:v>7091569</c:v>
                </c:pt>
                <c:pt idx="2664">
                  <c:v>7096896</c:v>
                </c:pt>
                <c:pt idx="2665">
                  <c:v>7102225</c:v>
                </c:pt>
                <c:pt idx="2666">
                  <c:v>7107556</c:v>
                </c:pt>
                <c:pt idx="2667">
                  <c:v>7112889</c:v>
                </c:pt>
                <c:pt idx="2668">
                  <c:v>7118224</c:v>
                </c:pt>
                <c:pt idx="2669">
                  <c:v>7123561</c:v>
                </c:pt>
                <c:pt idx="2670">
                  <c:v>7128900</c:v>
                </c:pt>
                <c:pt idx="2671">
                  <c:v>7134241</c:v>
                </c:pt>
                <c:pt idx="2672">
                  <c:v>7139584</c:v>
                </c:pt>
                <c:pt idx="2673">
                  <c:v>7144929</c:v>
                </c:pt>
                <c:pt idx="2674">
                  <c:v>7150276</c:v>
                </c:pt>
                <c:pt idx="2675">
                  <c:v>7155625</c:v>
                </c:pt>
                <c:pt idx="2676">
                  <c:v>7160976</c:v>
                </c:pt>
                <c:pt idx="2677">
                  <c:v>7166329</c:v>
                </c:pt>
                <c:pt idx="2678">
                  <c:v>7171684</c:v>
                </c:pt>
                <c:pt idx="2679">
                  <c:v>7177041</c:v>
                </c:pt>
                <c:pt idx="2680">
                  <c:v>7182400</c:v>
                </c:pt>
                <c:pt idx="2681">
                  <c:v>7187761</c:v>
                </c:pt>
                <c:pt idx="2682">
                  <c:v>7193124</c:v>
                </c:pt>
                <c:pt idx="2683">
                  <c:v>7198489</c:v>
                </c:pt>
                <c:pt idx="2684">
                  <c:v>7203856</c:v>
                </c:pt>
                <c:pt idx="2685">
                  <c:v>7209225</c:v>
                </c:pt>
                <c:pt idx="2686">
                  <c:v>7214596</c:v>
                </c:pt>
                <c:pt idx="2687">
                  <c:v>7219969</c:v>
                </c:pt>
                <c:pt idx="2688">
                  <c:v>7225344</c:v>
                </c:pt>
                <c:pt idx="2689">
                  <c:v>7230721</c:v>
                </c:pt>
                <c:pt idx="2690">
                  <c:v>7236100</c:v>
                </c:pt>
                <c:pt idx="2691">
                  <c:v>7241481</c:v>
                </c:pt>
                <c:pt idx="2692">
                  <c:v>7246864</c:v>
                </c:pt>
                <c:pt idx="2693">
                  <c:v>7252249</c:v>
                </c:pt>
                <c:pt idx="2694">
                  <c:v>7257636</c:v>
                </c:pt>
                <c:pt idx="2695">
                  <c:v>7263025</c:v>
                </c:pt>
                <c:pt idx="2696">
                  <c:v>7268416</c:v>
                </c:pt>
                <c:pt idx="2697">
                  <c:v>7273809</c:v>
                </c:pt>
                <c:pt idx="2698">
                  <c:v>7279204</c:v>
                </c:pt>
                <c:pt idx="2699">
                  <c:v>7284601</c:v>
                </c:pt>
                <c:pt idx="2700">
                  <c:v>7290000</c:v>
                </c:pt>
                <c:pt idx="2701">
                  <c:v>7295401</c:v>
                </c:pt>
                <c:pt idx="2702">
                  <c:v>7300804</c:v>
                </c:pt>
                <c:pt idx="2703">
                  <c:v>7306209</c:v>
                </c:pt>
                <c:pt idx="2704">
                  <c:v>7311616</c:v>
                </c:pt>
                <c:pt idx="2705">
                  <c:v>7317025</c:v>
                </c:pt>
                <c:pt idx="2706">
                  <c:v>7322436</c:v>
                </c:pt>
                <c:pt idx="2707">
                  <c:v>7327849</c:v>
                </c:pt>
                <c:pt idx="2708">
                  <c:v>7333264</c:v>
                </c:pt>
                <c:pt idx="2709">
                  <c:v>7338681</c:v>
                </c:pt>
                <c:pt idx="2710">
                  <c:v>7344100</c:v>
                </c:pt>
                <c:pt idx="2711">
                  <c:v>7349521</c:v>
                </c:pt>
                <c:pt idx="2712">
                  <c:v>7354944</c:v>
                </c:pt>
                <c:pt idx="2713">
                  <c:v>7360369</c:v>
                </c:pt>
                <c:pt idx="2714">
                  <c:v>7365796</c:v>
                </c:pt>
                <c:pt idx="2715">
                  <c:v>7371225</c:v>
                </c:pt>
                <c:pt idx="2716">
                  <c:v>7376656</c:v>
                </c:pt>
                <c:pt idx="2717">
                  <c:v>7382089</c:v>
                </c:pt>
                <c:pt idx="2718">
                  <c:v>7387524</c:v>
                </c:pt>
                <c:pt idx="2719">
                  <c:v>7392961</c:v>
                </c:pt>
                <c:pt idx="2720">
                  <c:v>7398400</c:v>
                </c:pt>
                <c:pt idx="2721">
                  <c:v>7403841</c:v>
                </c:pt>
                <c:pt idx="2722">
                  <c:v>7409284</c:v>
                </c:pt>
                <c:pt idx="2723">
                  <c:v>7414729</c:v>
                </c:pt>
                <c:pt idx="2724">
                  <c:v>7420176</c:v>
                </c:pt>
                <c:pt idx="2725">
                  <c:v>7425625</c:v>
                </c:pt>
                <c:pt idx="2726">
                  <c:v>7431076</c:v>
                </c:pt>
                <c:pt idx="2727">
                  <c:v>7436529</c:v>
                </c:pt>
                <c:pt idx="2728">
                  <c:v>7441984</c:v>
                </c:pt>
                <c:pt idx="2729">
                  <c:v>7447441</c:v>
                </c:pt>
                <c:pt idx="2730">
                  <c:v>7452900</c:v>
                </c:pt>
                <c:pt idx="2731">
                  <c:v>7458361</c:v>
                </c:pt>
                <c:pt idx="2732">
                  <c:v>7463824</c:v>
                </c:pt>
                <c:pt idx="2733">
                  <c:v>7469289</c:v>
                </c:pt>
                <c:pt idx="2734">
                  <c:v>7474756</c:v>
                </c:pt>
                <c:pt idx="2735">
                  <c:v>7480225</c:v>
                </c:pt>
                <c:pt idx="2736">
                  <c:v>7485696</c:v>
                </c:pt>
                <c:pt idx="2737">
                  <c:v>7491169</c:v>
                </c:pt>
                <c:pt idx="2738">
                  <c:v>7496644</c:v>
                </c:pt>
                <c:pt idx="2739">
                  <c:v>7502121</c:v>
                </c:pt>
                <c:pt idx="2740">
                  <c:v>7507600</c:v>
                </c:pt>
                <c:pt idx="2741">
                  <c:v>7513081</c:v>
                </c:pt>
                <c:pt idx="2742">
                  <c:v>7518564</c:v>
                </c:pt>
                <c:pt idx="2743">
                  <c:v>7524049</c:v>
                </c:pt>
                <c:pt idx="2744">
                  <c:v>7529536</c:v>
                </c:pt>
                <c:pt idx="2745">
                  <c:v>7535025</c:v>
                </c:pt>
                <c:pt idx="2746">
                  <c:v>7540516</c:v>
                </c:pt>
                <c:pt idx="2747">
                  <c:v>7546009</c:v>
                </c:pt>
                <c:pt idx="2748">
                  <c:v>7551504</c:v>
                </c:pt>
                <c:pt idx="2749">
                  <c:v>7557001</c:v>
                </c:pt>
                <c:pt idx="2750">
                  <c:v>7562500</c:v>
                </c:pt>
                <c:pt idx="2751">
                  <c:v>7568001</c:v>
                </c:pt>
                <c:pt idx="2752">
                  <c:v>7573504</c:v>
                </c:pt>
                <c:pt idx="2753">
                  <c:v>7579009</c:v>
                </c:pt>
                <c:pt idx="2754">
                  <c:v>7584516</c:v>
                </c:pt>
                <c:pt idx="2755">
                  <c:v>7590025</c:v>
                </c:pt>
                <c:pt idx="2756">
                  <c:v>7595536</c:v>
                </c:pt>
                <c:pt idx="2757">
                  <c:v>7601049</c:v>
                </c:pt>
                <c:pt idx="2758">
                  <c:v>7606564</c:v>
                </c:pt>
                <c:pt idx="2759">
                  <c:v>7612081</c:v>
                </c:pt>
                <c:pt idx="2760">
                  <c:v>7617600</c:v>
                </c:pt>
                <c:pt idx="2761">
                  <c:v>7623121</c:v>
                </c:pt>
                <c:pt idx="2762">
                  <c:v>7628644</c:v>
                </c:pt>
                <c:pt idx="2763">
                  <c:v>7634169</c:v>
                </c:pt>
                <c:pt idx="2764">
                  <c:v>7639696</c:v>
                </c:pt>
                <c:pt idx="2765">
                  <c:v>7645225</c:v>
                </c:pt>
                <c:pt idx="2766">
                  <c:v>7650756</c:v>
                </c:pt>
                <c:pt idx="2767">
                  <c:v>7656289</c:v>
                </c:pt>
                <c:pt idx="2768">
                  <c:v>7661824</c:v>
                </c:pt>
                <c:pt idx="2769">
                  <c:v>7667361</c:v>
                </c:pt>
                <c:pt idx="2770">
                  <c:v>7672900</c:v>
                </c:pt>
                <c:pt idx="2771">
                  <c:v>7678441</c:v>
                </c:pt>
                <c:pt idx="2772">
                  <c:v>7683984</c:v>
                </c:pt>
                <c:pt idx="2773">
                  <c:v>7689529</c:v>
                </c:pt>
                <c:pt idx="2774">
                  <c:v>7695076</c:v>
                </c:pt>
                <c:pt idx="2775">
                  <c:v>7700625</c:v>
                </c:pt>
                <c:pt idx="2776">
                  <c:v>7706176</c:v>
                </c:pt>
                <c:pt idx="2777">
                  <c:v>7711729</c:v>
                </c:pt>
                <c:pt idx="2778">
                  <c:v>7717284</c:v>
                </c:pt>
                <c:pt idx="2779">
                  <c:v>7722841</c:v>
                </c:pt>
                <c:pt idx="2780">
                  <c:v>7728400</c:v>
                </c:pt>
                <c:pt idx="2781">
                  <c:v>7733961</c:v>
                </c:pt>
                <c:pt idx="2782">
                  <c:v>7739524</c:v>
                </c:pt>
                <c:pt idx="2783">
                  <c:v>7745089</c:v>
                </c:pt>
                <c:pt idx="2784">
                  <c:v>7750656</c:v>
                </c:pt>
                <c:pt idx="2785">
                  <c:v>7756225</c:v>
                </c:pt>
                <c:pt idx="2786">
                  <c:v>7761796</c:v>
                </c:pt>
                <c:pt idx="2787">
                  <c:v>7767369</c:v>
                </c:pt>
                <c:pt idx="2788">
                  <c:v>7772944</c:v>
                </c:pt>
                <c:pt idx="2789">
                  <c:v>7778521</c:v>
                </c:pt>
                <c:pt idx="2790">
                  <c:v>7784100</c:v>
                </c:pt>
                <c:pt idx="2791">
                  <c:v>7789681</c:v>
                </c:pt>
                <c:pt idx="2792">
                  <c:v>7795264</c:v>
                </c:pt>
                <c:pt idx="2793">
                  <c:v>7800849</c:v>
                </c:pt>
                <c:pt idx="2794">
                  <c:v>7806436</c:v>
                </c:pt>
                <c:pt idx="2795">
                  <c:v>7812025</c:v>
                </c:pt>
                <c:pt idx="2796">
                  <c:v>7817616</c:v>
                </c:pt>
                <c:pt idx="2797">
                  <c:v>7823209</c:v>
                </c:pt>
                <c:pt idx="2798">
                  <c:v>7828804</c:v>
                </c:pt>
                <c:pt idx="2799">
                  <c:v>7834401</c:v>
                </c:pt>
                <c:pt idx="2800">
                  <c:v>7840000</c:v>
                </c:pt>
                <c:pt idx="2801">
                  <c:v>7845601</c:v>
                </c:pt>
                <c:pt idx="2802">
                  <c:v>7851204</c:v>
                </c:pt>
                <c:pt idx="2803">
                  <c:v>7856809</c:v>
                </c:pt>
                <c:pt idx="2804">
                  <c:v>7862416</c:v>
                </c:pt>
                <c:pt idx="2805">
                  <c:v>7868025</c:v>
                </c:pt>
                <c:pt idx="2806">
                  <c:v>7873636</c:v>
                </c:pt>
                <c:pt idx="2807">
                  <c:v>7879249</c:v>
                </c:pt>
                <c:pt idx="2808">
                  <c:v>7884864</c:v>
                </c:pt>
                <c:pt idx="2809">
                  <c:v>7890481</c:v>
                </c:pt>
                <c:pt idx="2810">
                  <c:v>7896100</c:v>
                </c:pt>
                <c:pt idx="2811">
                  <c:v>7901721</c:v>
                </c:pt>
                <c:pt idx="2812">
                  <c:v>7907344</c:v>
                </c:pt>
                <c:pt idx="2813">
                  <c:v>7912969</c:v>
                </c:pt>
                <c:pt idx="2814">
                  <c:v>7918596</c:v>
                </c:pt>
                <c:pt idx="2815">
                  <c:v>7924225</c:v>
                </c:pt>
                <c:pt idx="2816">
                  <c:v>7929856</c:v>
                </c:pt>
                <c:pt idx="2817">
                  <c:v>7935489</c:v>
                </c:pt>
                <c:pt idx="2818">
                  <c:v>7941124</c:v>
                </c:pt>
                <c:pt idx="2819">
                  <c:v>7946761</c:v>
                </c:pt>
                <c:pt idx="2820">
                  <c:v>7952400</c:v>
                </c:pt>
                <c:pt idx="2821">
                  <c:v>7958041</c:v>
                </c:pt>
                <c:pt idx="2822">
                  <c:v>7963684</c:v>
                </c:pt>
                <c:pt idx="2823">
                  <c:v>7969329</c:v>
                </c:pt>
                <c:pt idx="2824">
                  <c:v>7974976</c:v>
                </c:pt>
                <c:pt idx="2825">
                  <c:v>7980625</c:v>
                </c:pt>
                <c:pt idx="2826">
                  <c:v>7986276</c:v>
                </c:pt>
                <c:pt idx="2827">
                  <c:v>7991929</c:v>
                </c:pt>
                <c:pt idx="2828">
                  <c:v>7997584</c:v>
                </c:pt>
                <c:pt idx="2829">
                  <c:v>8003241</c:v>
                </c:pt>
                <c:pt idx="2830">
                  <c:v>8008900</c:v>
                </c:pt>
                <c:pt idx="2831">
                  <c:v>8014561</c:v>
                </c:pt>
                <c:pt idx="2832">
                  <c:v>8020224</c:v>
                </c:pt>
                <c:pt idx="2833">
                  <c:v>8025889</c:v>
                </c:pt>
                <c:pt idx="2834">
                  <c:v>8031556</c:v>
                </c:pt>
                <c:pt idx="2835">
                  <c:v>8037225</c:v>
                </c:pt>
                <c:pt idx="2836">
                  <c:v>8042896</c:v>
                </c:pt>
                <c:pt idx="2837">
                  <c:v>8048569</c:v>
                </c:pt>
                <c:pt idx="2838">
                  <c:v>8054244</c:v>
                </c:pt>
                <c:pt idx="2839">
                  <c:v>8059921</c:v>
                </c:pt>
                <c:pt idx="2840">
                  <c:v>8065600</c:v>
                </c:pt>
                <c:pt idx="2841">
                  <c:v>8071281</c:v>
                </c:pt>
                <c:pt idx="2842">
                  <c:v>8076964</c:v>
                </c:pt>
                <c:pt idx="2843">
                  <c:v>8082649</c:v>
                </c:pt>
                <c:pt idx="2844">
                  <c:v>8088336</c:v>
                </c:pt>
                <c:pt idx="2845">
                  <c:v>8094025</c:v>
                </c:pt>
                <c:pt idx="2846">
                  <c:v>8099716</c:v>
                </c:pt>
                <c:pt idx="2847">
                  <c:v>8105409</c:v>
                </c:pt>
                <c:pt idx="2848">
                  <c:v>8111104</c:v>
                </c:pt>
                <c:pt idx="2849">
                  <c:v>8116801</c:v>
                </c:pt>
                <c:pt idx="2850">
                  <c:v>8122500</c:v>
                </c:pt>
                <c:pt idx="2851">
                  <c:v>8128201</c:v>
                </c:pt>
                <c:pt idx="2852">
                  <c:v>8133904</c:v>
                </c:pt>
                <c:pt idx="2853">
                  <c:v>8139609</c:v>
                </c:pt>
                <c:pt idx="2854">
                  <c:v>8145316</c:v>
                </c:pt>
                <c:pt idx="2855">
                  <c:v>8151025</c:v>
                </c:pt>
                <c:pt idx="2856">
                  <c:v>8156736</c:v>
                </c:pt>
                <c:pt idx="2857">
                  <c:v>8162449</c:v>
                </c:pt>
                <c:pt idx="2858">
                  <c:v>8168164</c:v>
                </c:pt>
                <c:pt idx="2859">
                  <c:v>8173881</c:v>
                </c:pt>
                <c:pt idx="2860">
                  <c:v>8179600</c:v>
                </c:pt>
                <c:pt idx="2861">
                  <c:v>8185321</c:v>
                </c:pt>
                <c:pt idx="2862">
                  <c:v>8191044</c:v>
                </c:pt>
                <c:pt idx="2863">
                  <c:v>8196769</c:v>
                </c:pt>
                <c:pt idx="2864">
                  <c:v>8202496</c:v>
                </c:pt>
                <c:pt idx="2865">
                  <c:v>8208225</c:v>
                </c:pt>
                <c:pt idx="2866">
                  <c:v>8213956</c:v>
                </c:pt>
                <c:pt idx="2867">
                  <c:v>8219689</c:v>
                </c:pt>
                <c:pt idx="2868">
                  <c:v>8225424</c:v>
                </c:pt>
                <c:pt idx="2869">
                  <c:v>8231161</c:v>
                </c:pt>
                <c:pt idx="2870">
                  <c:v>8236900</c:v>
                </c:pt>
                <c:pt idx="2871">
                  <c:v>8242641</c:v>
                </c:pt>
                <c:pt idx="2872">
                  <c:v>8248384</c:v>
                </c:pt>
                <c:pt idx="2873">
                  <c:v>8254129</c:v>
                </c:pt>
                <c:pt idx="2874">
                  <c:v>8259876</c:v>
                </c:pt>
                <c:pt idx="2875">
                  <c:v>8265625</c:v>
                </c:pt>
                <c:pt idx="2876">
                  <c:v>8271376</c:v>
                </c:pt>
                <c:pt idx="2877">
                  <c:v>8277129</c:v>
                </c:pt>
                <c:pt idx="2878">
                  <c:v>8282884</c:v>
                </c:pt>
                <c:pt idx="2879">
                  <c:v>8288641</c:v>
                </c:pt>
                <c:pt idx="2880">
                  <c:v>8294400</c:v>
                </c:pt>
                <c:pt idx="2881">
                  <c:v>8300161</c:v>
                </c:pt>
                <c:pt idx="2882">
                  <c:v>8305924</c:v>
                </c:pt>
                <c:pt idx="2883">
                  <c:v>8311689</c:v>
                </c:pt>
                <c:pt idx="2884">
                  <c:v>8317456</c:v>
                </c:pt>
                <c:pt idx="2885">
                  <c:v>8323225</c:v>
                </c:pt>
                <c:pt idx="2886">
                  <c:v>8328996</c:v>
                </c:pt>
                <c:pt idx="2887">
                  <c:v>8334769</c:v>
                </c:pt>
                <c:pt idx="2888">
                  <c:v>8340544</c:v>
                </c:pt>
                <c:pt idx="2889">
                  <c:v>8346321</c:v>
                </c:pt>
                <c:pt idx="2890">
                  <c:v>8352100</c:v>
                </c:pt>
                <c:pt idx="2891">
                  <c:v>8357881</c:v>
                </c:pt>
                <c:pt idx="2892">
                  <c:v>8363664</c:v>
                </c:pt>
                <c:pt idx="2893">
                  <c:v>8369449</c:v>
                </c:pt>
                <c:pt idx="2894">
                  <c:v>8375236</c:v>
                </c:pt>
                <c:pt idx="2895">
                  <c:v>8381025</c:v>
                </c:pt>
                <c:pt idx="2896">
                  <c:v>8386816</c:v>
                </c:pt>
                <c:pt idx="2897">
                  <c:v>8392609</c:v>
                </c:pt>
                <c:pt idx="2898">
                  <c:v>8398404</c:v>
                </c:pt>
                <c:pt idx="2899">
                  <c:v>8404201</c:v>
                </c:pt>
                <c:pt idx="2900">
                  <c:v>8410000</c:v>
                </c:pt>
                <c:pt idx="2901">
                  <c:v>8415801</c:v>
                </c:pt>
                <c:pt idx="2902">
                  <c:v>8421604</c:v>
                </c:pt>
                <c:pt idx="2903">
                  <c:v>8427409</c:v>
                </c:pt>
                <c:pt idx="2904">
                  <c:v>8433216</c:v>
                </c:pt>
                <c:pt idx="2905">
                  <c:v>8439025</c:v>
                </c:pt>
                <c:pt idx="2906">
                  <c:v>8444836</c:v>
                </c:pt>
                <c:pt idx="2907">
                  <c:v>8450649</c:v>
                </c:pt>
                <c:pt idx="2908">
                  <c:v>8456464</c:v>
                </c:pt>
                <c:pt idx="2909">
                  <c:v>8462281</c:v>
                </c:pt>
                <c:pt idx="2910">
                  <c:v>8468100</c:v>
                </c:pt>
                <c:pt idx="2911">
                  <c:v>8473921</c:v>
                </c:pt>
                <c:pt idx="2912">
                  <c:v>8479744</c:v>
                </c:pt>
                <c:pt idx="2913">
                  <c:v>8485569</c:v>
                </c:pt>
                <c:pt idx="2914">
                  <c:v>8491396</c:v>
                </c:pt>
                <c:pt idx="2915">
                  <c:v>8497225</c:v>
                </c:pt>
                <c:pt idx="2916">
                  <c:v>8503056</c:v>
                </c:pt>
                <c:pt idx="2917">
                  <c:v>8508889</c:v>
                </c:pt>
                <c:pt idx="2918">
                  <c:v>8514724</c:v>
                </c:pt>
                <c:pt idx="2919">
                  <c:v>8520561</c:v>
                </c:pt>
                <c:pt idx="2920">
                  <c:v>8526400</c:v>
                </c:pt>
                <c:pt idx="2921">
                  <c:v>8532241</c:v>
                </c:pt>
                <c:pt idx="2922">
                  <c:v>8538084</c:v>
                </c:pt>
                <c:pt idx="2923">
                  <c:v>8543929</c:v>
                </c:pt>
                <c:pt idx="2924">
                  <c:v>8549776</c:v>
                </c:pt>
                <c:pt idx="2925">
                  <c:v>8555625</c:v>
                </c:pt>
                <c:pt idx="2926">
                  <c:v>8561476</c:v>
                </c:pt>
                <c:pt idx="2927">
                  <c:v>8567329</c:v>
                </c:pt>
                <c:pt idx="2928">
                  <c:v>8573184</c:v>
                </c:pt>
                <c:pt idx="2929">
                  <c:v>8579041</c:v>
                </c:pt>
                <c:pt idx="2930">
                  <c:v>8584900</c:v>
                </c:pt>
                <c:pt idx="2931">
                  <c:v>8590761</c:v>
                </c:pt>
                <c:pt idx="2932">
                  <c:v>8596624</c:v>
                </c:pt>
                <c:pt idx="2933">
                  <c:v>8602489</c:v>
                </c:pt>
                <c:pt idx="2934">
                  <c:v>8608356</c:v>
                </c:pt>
                <c:pt idx="2935">
                  <c:v>8614225</c:v>
                </c:pt>
                <c:pt idx="2936">
                  <c:v>8620096</c:v>
                </c:pt>
                <c:pt idx="2937">
                  <c:v>8625969</c:v>
                </c:pt>
                <c:pt idx="2938">
                  <c:v>8631844</c:v>
                </c:pt>
                <c:pt idx="2939">
                  <c:v>8637721</c:v>
                </c:pt>
                <c:pt idx="2940">
                  <c:v>8643600</c:v>
                </c:pt>
                <c:pt idx="2941">
                  <c:v>8649481</c:v>
                </c:pt>
                <c:pt idx="2942">
                  <c:v>8655364</c:v>
                </c:pt>
                <c:pt idx="2943">
                  <c:v>8661249</c:v>
                </c:pt>
                <c:pt idx="2944">
                  <c:v>8667136</c:v>
                </c:pt>
                <c:pt idx="2945">
                  <c:v>8673025</c:v>
                </c:pt>
                <c:pt idx="2946">
                  <c:v>8678916</c:v>
                </c:pt>
                <c:pt idx="2947">
                  <c:v>8684809</c:v>
                </c:pt>
                <c:pt idx="2948">
                  <c:v>8690704</c:v>
                </c:pt>
                <c:pt idx="2949">
                  <c:v>8696601</c:v>
                </c:pt>
                <c:pt idx="2950">
                  <c:v>8702500</c:v>
                </c:pt>
                <c:pt idx="2951">
                  <c:v>8708401</c:v>
                </c:pt>
                <c:pt idx="2952">
                  <c:v>8714304</c:v>
                </c:pt>
                <c:pt idx="2953">
                  <c:v>8720209</c:v>
                </c:pt>
                <c:pt idx="2954">
                  <c:v>8726116</c:v>
                </c:pt>
                <c:pt idx="2955">
                  <c:v>8732025</c:v>
                </c:pt>
                <c:pt idx="2956">
                  <c:v>8737936</c:v>
                </c:pt>
                <c:pt idx="2957">
                  <c:v>8743849</c:v>
                </c:pt>
                <c:pt idx="2958">
                  <c:v>8749764</c:v>
                </c:pt>
                <c:pt idx="2959">
                  <c:v>8755681</c:v>
                </c:pt>
                <c:pt idx="2960">
                  <c:v>8761600</c:v>
                </c:pt>
                <c:pt idx="2961">
                  <c:v>8767521</c:v>
                </c:pt>
                <c:pt idx="2962">
                  <c:v>8773444</c:v>
                </c:pt>
                <c:pt idx="2963">
                  <c:v>8779369</c:v>
                </c:pt>
                <c:pt idx="2964">
                  <c:v>8785296</c:v>
                </c:pt>
                <c:pt idx="2965">
                  <c:v>8791225</c:v>
                </c:pt>
                <c:pt idx="2966">
                  <c:v>8797156</c:v>
                </c:pt>
                <c:pt idx="2967">
                  <c:v>8803089</c:v>
                </c:pt>
                <c:pt idx="2968">
                  <c:v>8809024</c:v>
                </c:pt>
                <c:pt idx="2969">
                  <c:v>8814961</c:v>
                </c:pt>
                <c:pt idx="2970">
                  <c:v>8820900</c:v>
                </c:pt>
                <c:pt idx="2971">
                  <c:v>8826841</c:v>
                </c:pt>
                <c:pt idx="2972">
                  <c:v>8832784</c:v>
                </c:pt>
                <c:pt idx="2973">
                  <c:v>8838729</c:v>
                </c:pt>
                <c:pt idx="2974">
                  <c:v>8844676</c:v>
                </c:pt>
                <c:pt idx="2975">
                  <c:v>8850625</c:v>
                </c:pt>
                <c:pt idx="2976">
                  <c:v>8856576</c:v>
                </c:pt>
                <c:pt idx="2977">
                  <c:v>8862529</c:v>
                </c:pt>
                <c:pt idx="2978">
                  <c:v>8868484</c:v>
                </c:pt>
                <c:pt idx="2979">
                  <c:v>8874441</c:v>
                </c:pt>
                <c:pt idx="2980">
                  <c:v>8880400</c:v>
                </c:pt>
                <c:pt idx="2981">
                  <c:v>8886361</c:v>
                </c:pt>
                <c:pt idx="2982">
                  <c:v>8892324</c:v>
                </c:pt>
                <c:pt idx="2983">
                  <c:v>8898289</c:v>
                </c:pt>
                <c:pt idx="2984">
                  <c:v>8904256</c:v>
                </c:pt>
                <c:pt idx="2985">
                  <c:v>8910225</c:v>
                </c:pt>
                <c:pt idx="2986">
                  <c:v>8916196</c:v>
                </c:pt>
                <c:pt idx="2987">
                  <c:v>8922169</c:v>
                </c:pt>
                <c:pt idx="2988">
                  <c:v>8928144</c:v>
                </c:pt>
                <c:pt idx="2989">
                  <c:v>8934121</c:v>
                </c:pt>
                <c:pt idx="2990">
                  <c:v>8940100</c:v>
                </c:pt>
                <c:pt idx="2991">
                  <c:v>8946081</c:v>
                </c:pt>
                <c:pt idx="2992">
                  <c:v>8952064</c:v>
                </c:pt>
                <c:pt idx="2993">
                  <c:v>8958049</c:v>
                </c:pt>
                <c:pt idx="2994">
                  <c:v>8964036</c:v>
                </c:pt>
                <c:pt idx="2995">
                  <c:v>8970025</c:v>
                </c:pt>
                <c:pt idx="2996">
                  <c:v>8976016</c:v>
                </c:pt>
                <c:pt idx="2997">
                  <c:v>8982009</c:v>
                </c:pt>
                <c:pt idx="2998">
                  <c:v>8988004</c:v>
                </c:pt>
                <c:pt idx="2999">
                  <c:v>8994001</c:v>
                </c:pt>
                <c:pt idx="3000">
                  <c:v>9000000</c:v>
                </c:pt>
                <c:pt idx="3001">
                  <c:v>9006001</c:v>
                </c:pt>
                <c:pt idx="3002">
                  <c:v>9012004</c:v>
                </c:pt>
                <c:pt idx="3003">
                  <c:v>9018009</c:v>
                </c:pt>
                <c:pt idx="3004">
                  <c:v>9024016</c:v>
                </c:pt>
                <c:pt idx="3005">
                  <c:v>9030025</c:v>
                </c:pt>
                <c:pt idx="3006">
                  <c:v>9036036</c:v>
                </c:pt>
                <c:pt idx="3007">
                  <c:v>9042049</c:v>
                </c:pt>
                <c:pt idx="3008">
                  <c:v>9048064</c:v>
                </c:pt>
                <c:pt idx="3009">
                  <c:v>9054081</c:v>
                </c:pt>
                <c:pt idx="3010">
                  <c:v>9060100</c:v>
                </c:pt>
                <c:pt idx="3011">
                  <c:v>9066121</c:v>
                </c:pt>
                <c:pt idx="3012">
                  <c:v>9072144</c:v>
                </c:pt>
                <c:pt idx="3013">
                  <c:v>9078169</c:v>
                </c:pt>
                <c:pt idx="3014">
                  <c:v>9084196</c:v>
                </c:pt>
                <c:pt idx="3015">
                  <c:v>9090225</c:v>
                </c:pt>
                <c:pt idx="3016">
                  <c:v>9096256</c:v>
                </c:pt>
                <c:pt idx="3017">
                  <c:v>9102289</c:v>
                </c:pt>
                <c:pt idx="3018">
                  <c:v>9108324</c:v>
                </c:pt>
                <c:pt idx="3019">
                  <c:v>9114361</c:v>
                </c:pt>
                <c:pt idx="3020">
                  <c:v>9120400</c:v>
                </c:pt>
                <c:pt idx="3021">
                  <c:v>9126441</c:v>
                </c:pt>
                <c:pt idx="3022">
                  <c:v>9132484</c:v>
                </c:pt>
                <c:pt idx="3023">
                  <c:v>9138529</c:v>
                </c:pt>
                <c:pt idx="3024">
                  <c:v>9144576</c:v>
                </c:pt>
                <c:pt idx="3025">
                  <c:v>9150625</c:v>
                </c:pt>
                <c:pt idx="3026">
                  <c:v>9156676</c:v>
                </c:pt>
                <c:pt idx="3027">
                  <c:v>9162729</c:v>
                </c:pt>
                <c:pt idx="3028">
                  <c:v>9168784</c:v>
                </c:pt>
                <c:pt idx="3029">
                  <c:v>9174841</c:v>
                </c:pt>
                <c:pt idx="3030">
                  <c:v>9180900</c:v>
                </c:pt>
                <c:pt idx="3031">
                  <c:v>9186961</c:v>
                </c:pt>
                <c:pt idx="3032">
                  <c:v>9193024</c:v>
                </c:pt>
                <c:pt idx="3033">
                  <c:v>9199089</c:v>
                </c:pt>
                <c:pt idx="3034">
                  <c:v>9205156</c:v>
                </c:pt>
                <c:pt idx="3035">
                  <c:v>9211225</c:v>
                </c:pt>
                <c:pt idx="3036">
                  <c:v>9217296</c:v>
                </c:pt>
                <c:pt idx="3037">
                  <c:v>9223369</c:v>
                </c:pt>
                <c:pt idx="3038">
                  <c:v>9229444</c:v>
                </c:pt>
                <c:pt idx="3039">
                  <c:v>9235521</c:v>
                </c:pt>
                <c:pt idx="3040">
                  <c:v>9241600</c:v>
                </c:pt>
                <c:pt idx="3041">
                  <c:v>9247681</c:v>
                </c:pt>
                <c:pt idx="3042">
                  <c:v>9253764</c:v>
                </c:pt>
                <c:pt idx="3043">
                  <c:v>9259849</c:v>
                </c:pt>
                <c:pt idx="3044">
                  <c:v>9265936</c:v>
                </c:pt>
                <c:pt idx="3045">
                  <c:v>9272025</c:v>
                </c:pt>
                <c:pt idx="3046">
                  <c:v>9278116</c:v>
                </c:pt>
                <c:pt idx="3047">
                  <c:v>9284209</c:v>
                </c:pt>
                <c:pt idx="3048">
                  <c:v>9290304</c:v>
                </c:pt>
                <c:pt idx="3049">
                  <c:v>9296401</c:v>
                </c:pt>
                <c:pt idx="3050">
                  <c:v>9302500</c:v>
                </c:pt>
                <c:pt idx="3051">
                  <c:v>9308601</c:v>
                </c:pt>
                <c:pt idx="3052">
                  <c:v>9314704</c:v>
                </c:pt>
                <c:pt idx="3053">
                  <c:v>9320809</c:v>
                </c:pt>
                <c:pt idx="3054">
                  <c:v>9326916</c:v>
                </c:pt>
                <c:pt idx="3055">
                  <c:v>9333025</c:v>
                </c:pt>
                <c:pt idx="3056">
                  <c:v>9339136</c:v>
                </c:pt>
                <c:pt idx="3057">
                  <c:v>9345249</c:v>
                </c:pt>
                <c:pt idx="3058">
                  <c:v>9351364</c:v>
                </c:pt>
                <c:pt idx="3059">
                  <c:v>9357481</c:v>
                </c:pt>
                <c:pt idx="3060">
                  <c:v>9363600</c:v>
                </c:pt>
                <c:pt idx="3061">
                  <c:v>9369721</c:v>
                </c:pt>
                <c:pt idx="3062">
                  <c:v>9375844</c:v>
                </c:pt>
                <c:pt idx="3063">
                  <c:v>9381969</c:v>
                </c:pt>
                <c:pt idx="3064">
                  <c:v>9388096</c:v>
                </c:pt>
                <c:pt idx="3065">
                  <c:v>9394225</c:v>
                </c:pt>
                <c:pt idx="3066">
                  <c:v>9400356</c:v>
                </c:pt>
                <c:pt idx="3067">
                  <c:v>9406489</c:v>
                </c:pt>
                <c:pt idx="3068">
                  <c:v>9412624</c:v>
                </c:pt>
                <c:pt idx="3069">
                  <c:v>9418761</c:v>
                </c:pt>
                <c:pt idx="3070">
                  <c:v>9424900</c:v>
                </c:pt>
                <c:pt idx="3071">
                  <c:v>9431041</c:v>
                </c:pt>
                <c:pt idx="3072">
                  <c:v>9437184</c:v>
                </c:pt>
                <c:pt idx="3073">
                  <c:v>9443329</c:v>
                </c:pt>
                <c:pt idx="3074">
                  <c:v>9449476</c:v>
                </c:pt>
                <c:pt idx="3075">
                  <c:v>9455625</c:v>
                </c:pt>
                <c:pt idx="3076">
                  <c:v>9461776</c:v>
                </c:pt>
                <c:pt idx="3077">
                  <c:v>9467929</c:v>
                </c:pt>
                <c:pt idx="3078">
                  <c:v>9474084</c:v>
                </c:pt>
                <c:pt idx="3079">
                  <c:v>9480241</c:v>
                </c:pt>
                <c:pt idx="3080">
                  <c:v>9486400</c:v>
                </c:pt>
                <c:pt idx="3081">
                  <c:v>9492561</c:v>
                </c:pt>
                <c:pt idx="3082">
                  <c:v>9498724</c:v>
                </c:pt>
                <c:pt idx="3083">
                  <c:v>9504889</c:v>
                </c:pt>
                <c:pt idx="3084">
                  <c:v>9511056</c:v>
                </c:pt>
                <c:pt idx="3085">
                  <c:v>9517225</c:v>
                </c:pt>
                <c:pt idx="3086">
                  <c:v>9523396</c:v>
                </c:pt>
                <c:pt idx="3087">
                  <c:v>9529569</c:v>
                </c:pt>
                <c:pt idx="3088">
                  <c:v>9535744</c:v>
                </c:pt>
                <c:pt idx="3089">
                  <c:v>9541921</c:v>
                </c:pt>
                <c:pt idx="3090">
                  <c:v>9548100</c:v>
                </c:pt>
                <c:pt idx="3091">
                  <c:v>9554281</c:v>
                </c:pt>
                <c:pt idx="3092">
                  <c:v>9560464</c:v>
                </c:pt>
                <c:pt idx="3093">
                  <c:v>9566649</c:v>
                </c:pt>
                <c:pt idx="3094">
                  <c:v>9572836</c:v>
                </c:pt>
                <c:pt idx="3095">
                  <c:v>9579025</c:v>
                </c:pt>
                <c:pt idx="3096">
                  <c:v>9585216</c:v>
                </c:pt>
                <c:pt idx="3097">
                  <c:v>9591409</c:v>
                </c:pt>
                <c:pt idx="3098">
                  <c:v>9597604</c:v>
                </c:pt>
                <c:pt idx="3099">
                  <c:v>9603801</c:v>
                </c:pt>
                <c:pt idx="3100">
                  <c:v>9610000</c:v>
                </c:pt>
                <c:pt idx="3101">
                  <c:v>9616201</c:v>
                </c:pt>
                <c:pt idx="3102">
                  <c:v>9622404</c:v>
                </c:pt>
                <c:pt idx="3103">
                  <c:v>9628609</c:v>
                </c:pt>
                <c:pt idx="3104">
                  <c:v>9634816</c:v>
                </c:pt>
                <c:pt idx="3105">
                  <c:v>9641025</c:v>
                </c:pt>
                <c:pt idx="3106">
                  <c:v>9647236</c:v>
                </c:pt>
                <c:pt idx="3107">
                  <c:v>9653449</c:v>
                </c:pt>
                <c:pt idx="3108">
                  <c:v>9659664</c:v>
                </c:pt>
                <c:pt idx="3109">
                  <c:v>9665881</c:v>
                </c:pt>
                <c:pt idx="3110">
                  <c:v>9672100</c:v>
                </c:pt>
                <c:pt idx="3111">
                  <c:v>9678321</c:v>
                </c:pt>
                <c:pt idx="3112">
                  <c:v>9684544</c:v>
                </c:pt>
                <c:pt idx="3113">
                  <c:v>9690769</c:v>
                </c:pt>
                <c:pt idx="3114">
                  <c:v>9696996</c:v>
                </c:pt>
                <c:pt idx="3115">
                  <c:v>9703225</c:v>
                </c:pt>
                <c:pt idx="3116">
                  <c:v>9709456</c:v>
                </c:pt>
                <c:pt idx="3117">
                  <c:v>9715689</c:v>
                </c:pt>
                <c:pt idx="3118">
                  <c:v>9721924</c:v>
                </c:pt>
                <c:pt idx="3119">
                  <c:v>9728161</c:v>
                </c:pt>
                <c:pt idx="3120">
                  <c:v>9734400</c:v>
                </c:pt>
                <c:pt idx="3121">
                  <c:v>9740641</c:v>
                </c:pt>
                <c:pt idx="3122">
                  <c:v>9746884</c:v>
                </c:pt>
                <c:pt idx="3123">
                  <c:v>9753129</c:v>
                </c:pt>
                <c:pt idx="3124">
                  <c:v>9759376</c:v>
                </c:pt>
                <c:pt idx="3125">
                  <c:v>9765625</c:v>
                </c:pt>
                <c:pt idx="3126">
                  <c:v>9771876</c:v>
                </c:pt>
                <c:pt idx="3127">
                  <c:v>9778129</c:v>
                </c:pt>
                <c:pt idx="3128">
                  <c:v>9784384</c:v>
                </c:pt>
                <c:pt idx="3129">
                  <c:v>9790641</c:v>
                </c:pt>
                <c:pt idx="3130">
                  <c:v>9796900</c:v>
                </c:pt>
                <c:pt idx="3131">
                  <c:v>9803161</c:v>
                </c:pt>
                <c:pt idx="3132">
                  <c:v>9809424</c:v>
                </c:pt>
                <c:pt idx="3133">
                  <c:v>9815689</c:v>
                </c:pt>
                <c:pt idx="3134">
                  <c:v>9821956</c:v>
                </c:pt>
                <c:pt idx="3135">
                  <c:v>9828225</c:v>
                </c:pt>
                <c:pt idx="3136">
                  <c:v>9834496</c:v>
                </c:pt>
                <c:pt idx="3137">
                  <c:v>9840769</c:v>
                </c:pt>
                <c:pt idx="3138">
                  <c:v>9847044</c:v>
                </c:pt>
                <c:pt idx="3139">
                  <c:v>9853321</c:v>
                </c:pt>
                <c:pt idx="3140">
                  <c:v>9859600</c:v>
                </c:pt>
                <c:pt idx="3141">
                  <c:v>9865881</c:v>
                </c:pt>
                <c:pt idx="3142">
                  <c:v>9872164</c:v>
                </c:pt>
                <c:pt idx="3143">
                  <c:v>9878449</c:v>
                </c:pt>
                <c:pt idx="3144">
                  <c:v>9884736</c:v>
                </c:pt>
                <c:pt idx="3145">
                  <c:v>9891025</c:v>
                </c:pt>
                <c:pt idx="3146">
                  <c:v>9897316</c:v>
                </c:pt>
                <c:pt idx="3147">
                  <c:v>9903609</c:v>
                </c:pt>
                <c:pt idx="3148">
                  <c:v>9909904</c:v>
                </c:pt>
                <c:pt idx="3149">
                  <c:v>9916201</c:v>
                </c:pt>
                <c:pt idx="3150">
                  <c:v>9922500</c:v>
                </c:pt>
                <c:pt idx="3151">
                  <c:v>9928801</c:v>
                </c:pt>
                <c:pt idx="3152">
                  <c:v>9935104</c:v>
                </c:pt>
                <c:pt idx="3153">
                  <c:v>9941409</c:v>
                </c:pt>
                <c:pt idx="3154">
                  <c:v>9947716</c:v>
                </c:pt>
                <c:pt idx="3155">
                  <c:v>9954025</c:v>
                </c:pt>
                <c:pt idx="3156">
                  <c:v>9960336</c:v>
                </c:pt>
                <c:pt idx="3157">
                  <c:v>9966649</c:v>
                </c:pt>
                <c:pt idx="3158">
                  <c:v>9972964</c:v>
                </c:pt>
                <c:pt idx="3159">
                  <c:v>9979281</c:v>
                </c:pt>
                <c:pt idx="3160">
                  <c:v>9985600</c:v>
                </c:pt>
                <c:pt idx="3161">
                  <c:v>9991921</c:v>
                </c:pt>
                <c:pt idx="3162">
                  <c:v>9998244</c:v>
                </c:pt>
                <c:pt idx="3163">
                  <c:v>10004569</c:v>
                </c:pt>
                <c:pt idx="3164">
                  <c:v>10010896</c:v>
                </c:pt>
                <c:pt idx="3165">
                  <c:v>10017225</c:v>
                </c:pt>
                <c:pt idx="3166">
                  <c:v>10023556</c:v>
                </c:pt>
                <c:pt idx="3167">
                  <c:v>10029889</c:v>
                </c:pt>
                <c:pt idx="3168">
                  <c:v>10036224</c:v>
                </c:pt>
                <c:pt idx="3169">
                  <c:v>10042561</c:v>
                </c:pt>
                <c:pt idx="3170">
                  <c:v>10048900</c:v>
                </c:pt>
                <c:pt idx="3171">
                  <c:v>10055241</c:v>
                </c:pt>
                <c:pt idx="3172">
                  <c:v>10061584</c:v>
                </c:pt>
                <c:pt idx="3173">
                  <c:v>10067929</c:v>
                </c:pt>
                <c:pt idx="3174">
                  <c:v>10074276</c:v>
                </c:pt>
                <c:pt idx="3175">
                  <c:v>10080625</c:v>
                </c:pt>
                <c:pt idx="3176">
                  <c:v>10086976</c:v>
                </c:pt>
                <c:pt idx="3177">
                  <c:v>10093329</c:v>
                </c:pt>
                <c:pt idx="3178">
                  <c:v>10099684</c:v>
                </c:pt>
                <c:pt idx="3179">
                  <c:v>10106041</c:v>
                </c:pt>
                <c:pt idx="3180">
                  <c:v>10112400</c:v>
                </c:pt>
                <c:pt idx="3181">
                  <c:v>10118761</c:v>
                </c:pt>
                <c:pt idx="3182">
                  <c:v>10125124</c:v>
                </c:pt>
                <c:pt idx="3183">
                  <c:v>10131489</c:v>
                </c:pt>
                <c:pt idx="3184">
                  <c:v>10137856</c:v>
                </c:pt>
                <c:pt idx="3185">
                  <c:v>10144225</c:v>
                </c:pt>
                <c:pt idx="3186">
                  <c:v>10150596</c:v>
                </c:pt>
                <c:pt idx="3187">
                  <c:v>10156969</c:v>
                </c:pt>
                <c:pt idx="3188">
                  <c:v>10163344</c:v>
                </c:pt>
                <c:pt idx="3189">
                  <c:v>10169721</c:v>
                </c:pt>
                <c:pt idx="3190">
                  <c:v>10176100</c:v>
                </c:pt>
                <c:pt idx="3191">
                  <c:v>10182481</c:v>
                </c:pt>
                <c:pt idx="3192">
                  <c:v>10188864</c:v>
                </c:pt>
                <c:pt idx="3193">
                  <c:v>10195249</c:v>
                </c:pt>
                <c:pt idx="3194">
                  <c:v>10201636</c:v>
                </c:pt>
                <c:pt idx="3195">
                  <c:v>10208025</c:v>
                </c:pt>
                <c:pt idx="3196">
                  <c:v>10214416</c:v>
                </c:pt>
                <c:pt idx="3197">
                  <c:v>10220809</c:v>
                </c:pt>
                <c:pt idx="3198">
                  <c:v>10227204</c:v>
                </c:pt>
                <c:pt idx="3199">
                  <c:v>10233601</c:v>
                </c:pt>
                <c:pt idx="3200">
                  <c:v>10240000</c:v>
                </c:pt>
                <c:pt idx="3201">
                  <c:v>10246401</c:v>
                </c:pt>
                <c:pt idx="3202">
                  <c:v>10252804</c:v>
                </c:pt>
                <c:pt idx="3203">
                  <c:v>10259209</c:v>
                </c:pt>
                <c:pt idx="3204">
                  <c:v>10265616</c:v>
                </c:pt>
                <c:pt idx="3205">
                  <c:v>10272025</c:v>
                </c:pt>
                <c:pt idx="3206">
                  <c:v>10278436</c:v>
                </c:pt>
                <c:pt idx="3207">
                  <c:v>10284849</c:v>
                </c:pt>
                <c:pt idx="3208">
                  <c:v>10291264</c:v>
                </c:pt>
                <c:pt idx="3209">
                  <c:v>10297681</c:v>
                </c:pt>
                <c:pt idx="3210">
                  <c:v>10304100</c:v>
                </c:pt>
                <c:pt idx="3211">
                  <c:v>10310521</c:v>
                </c:pt>
                <c:pt idx="3212">
                  <c:v>10316944</c:v>
                </c:pt>
                <c:pt idx="3213">
                  <c:v>10323369</c:v>
                </c:pt>
                <c:pt idx="3214">
                  <c:v>10329796</c:v>
                </c:pt>
                <c:pt idx="3215">
                  <c:v>10336225</c:v>
                </c:pt>
                <c:pt idx="3216">
                  <c:v>10342656</c:v>
                </c:pt>
                <c:pt idx="3217">
                  <c:v>10349089</c:v>
                </c:pt>
                <c:pt idx="3218">
                  <c:v>10355524</c:v>
                </c:pt>
                <c:pt idx="3219">
                  <c:v>10361961</c:v>
                </c:pt>
                <c:pt idx="3220">
                  <c:v>10368400</c:v>
                </c:pt>
                <c:pt idx="3221">
                  <c:v>10374841</c:v>
                </c:pt>
                <c:pt idx="3222">
                  <c:v>10381284</c:v>
                </c:pt>
                <c:pt idx="3223">
                  <c:v>10387729</c:v>
                </c:pt>
                <c:pt idx="3224">
                  <c:v>10394176</c:v>
                </c:pt>
                <c:pt idx="3225">
                  <c:v>10400625</c:v>
                </c:pt>
                <c:pt idx="3226">
                  <c:v>10407076</c:v>
                </c:pt>
                <c:pt idx="3227">
                  <c:v>10413529</c:v>
                </c:pt>
                <c:pt idx="3228">
                  <c:v>10419984</c:v>
                </c:pt>
                <c:pt idx="3229">
                  <c:v>10426441</c:v>
                </c:pt>
                <c:pt idx="3230">
                  <c:v>10432900</c:v>
                </c:pt>
                <c:pt idx="3231">
                  <c:v>10439361</c:v>
                </c:pt>
                <c:pt idx="3232">
                  <c:v>10445824</c:v>
                </c:pt>
                <c:pt idx="3233">
                  <c:v>10452289</c:v>
                </c:pt>
                <c:pt idx="3234">
                  <c:v>10458756</c:v>
                </c:pt>
                <c:pt idx="3235">
                  <c:v>10465225</c:v>
                </c:pt>
                <c:pt idx="3236">
                  <c:v>10471696</c:v>
                </c:pt>
                <c:pt idx="3237">
                  <c:v>10478169</c:v>
                </c:pt>
                <c:pt idx="3238">
                  <c:v>10484644</c:v>
                </c:pt>
                <c:pt idx="3239">
                  <c:v>10491121</c:v>
                </c:pt>
                <c:pt idx="3240">
                  <c:v>10497600</c:v>
                </c:pt>
                <c:pt idx="3241">
                  <c:v>10504081</c:v>
                </c:pt>
                <c:pt idx="3242">
                  <c:v>10510564</c:v>
                </c:pt>
                <c:pt idx="3243">
                  <c:v>10517049</c:v>
                </c:pt>
                <c:pt idx="3244">
                  <c:v>10523536</c:v>
                </c:pt>
                <c:pt idx="3245">
                  <c:v>10530025</c:v>
                </c:pt>
                <c:pt idx="3246">
                  <c:v>10536516</c:v>
                </c:pt>
                <c:pt idx="3247">
                  <c:v>10543009</c:v>
                </c:pt>
                <c:pt idx="3248">
                  <c:v>10549504</c:v>
                </c:pt>
                <c:pt idx="3249">
                  <c:v>10556001</c:v>
                </c:pt>
                <c:pt idx="3250">
                  <c:v>10562500</c:v>
                </c:pt>
                <c:pt idx="3251">
                  <c:v>10569001</c:v>
                </c:pt>
                <c:pt idx="3252">
                  <c:v>10575504</c:v>
                </c:pt>
                <c:pt idx="3253">
                  <c:v>10582009</c:v>
                </c:pt>
                <c:pt idx="3254">
                  <c:v>10588516</c:v>
                </c:pt>
                <c:pt idx="3255">
                  <c:v>10595025</c:v>
                </c:pt>
                <c:pt idx="3256">
                  <c:v>10601536</c:v>
                </c:pt>
                <c:pt idx="3257">
                  <c:v>10608049</c:v>
                </c:pt>
                <c:pt idx="3258">
                  <c:v>10614564</c:v>
                </c:pt>
                <c:pt idx="3259">
                  <c:v>10621081</c:v>
                </c:pt>
                <c:pt idx="3260">
                  <c:v>10627600</c:v>
                </c:pt>
                <c:pt idx="3261">
                  <c:v>10634121</c:v>
                </c:pt>
                <c:pt idx="3262">
                  <c:v>10640644</c:v>
                </c:pt>
                <c:pt idx="3263">
                  <c:v>10647169</c:v>
                </c:pt>
                <c:pt idx="3264">
                  <c:v>10653696</c:v>
                </c:pt>
                <c:pt idx="3265">
                  <c:v>10660225</c:v>
                </c:pt>
                <c:pt idx="3266">
                  <c:v>10666756</c:v>
                </c:pt>
                <c:pt idx="3267">
                  <c:v>10673289</c:v>
                </c:pt>
                <c:pt idx="3268">
                  <c:v>10679824</c:v>
                </c:pt>
                <c:pt idx="3269">
                  <c:v>10686361</c:v>
                </c:pt>
                <c:pt idx="3270">
                  <c:v>10692900</c:v>
                </c:pt>
                <c:pt idx="3271">
                  <c:v>10699441</c:v>
                </c:pt>
                <c:pt idx="3272">
                  <c:v>10705984</c:v>
                </c:pt>
                <c:pt idx="3273">
                  <c:v>10712529</c:v>
                </c:pt>
                <c:pt idx="3274">
                  <c:v>10719076</c:v>
                </c:pt>
                <c:pt idx="3275">
                  <c:v>10725625</c:v>
                </c:pt>
                <c:pt idx="3276">
                  <c:v>10732176</c:v>
                </c:pt>
                <c:pt idx="3277">
                  <c:v>10738729</c:v>
                </c:pt>
                <c:pt idx="3278">
                  <c:v>10745284</c:v>
                </c:pt>
                <c:pt idx="3279">
                  <c:v>10751841</c:v>
                </c:pt>
                <c:pt idx="3280">
                  <c:v>10758400</c:v>
                </c:pt>
                <c:pt idx="3281">
                  <c:v>10764961</c:v>
                </c:pt>
                <c:pt idx="3282">
                  <c:v>10771524</c:v>
                </c:pt>
                <c:pt idx="3283">
                  <c:v>10778089</c:v>
                </c:pt>
                <c:pt idx="3284">
                  <c:v>10784656</c:v>
                </c:pt>
                <c:pt idx="3285">
                  <c:v>10791225</c:v>
                </c:pt>
                <c:pt idx="3286">
                  <c:v>10797796</c:v>
                </c:pt>
                <c:pt idx="3287">
                  <c:v>10804369</c:v>
                </c:pt>
                <c:pt idx="3288">
                  <c:v>10810944</c:v>
                </c:pt>
                <c:pt idx="3289">
                  <c:v>10817521</c:v>
                </c:pt>
                <c:pt idx="3290">
                  <c:v>10824100</c:v>
                </c:pt>
                <c:pt idx="3291">
                  <c:v>10830681</c:v>
                </c:pt>
                <c:pt idx="3292">
                  <c:v>10837264</c:v>
                </c:pt>
                <c:pt idx="3293">
                  <c:v>10843849</c:v>
                </c:pt>
                <c:pt idx="3294">
                  <c:v>10850436</c:v>
                </c:pt>
                <c:pt idx="3295">
                  <c:v>10857025</c:v>
                </c:pt>
                <c:pt idx="3296">
                  <c:v>10863616</c:v>
                </c:pt>
                <c:pt idx="3297">
                  <c:v>10870209</c:v>
                </c:pt>
                <c:pt idx="3298">
                  <c:v>10876804</c:v>
                </c:pt>
                <c:pt idx="3299">
                  <c:v>10883401</c:v>
                </c:pt>
                <c:pt idx="3300">
                  <c:v>10890000</c:v>
                </c:pt>
                <c:pt idx="3301">
                  <c:v>10896601</c:v>
                </c:pt>
                <c:pt idx="3302">
                  <c:v>10903204</c:v>
                </c:pt>
                <c:pt idx="3303">
                  <c:v>10909809</c:v>
                </c:pt>
                <c:pt idx="3304">
                  <c:v>10916416</c:v>
                </c:pt>
                <c:pt idx="3305">
                  <c:v>10923025</c:v>
                </c:pt>
                <c:pt idx="3306">
                  <c:v>10929636</c:v>
                </c:pt>
                <c:pt idx="3307">
                  <c:v>10936249</c:v>
                </c:pt>
                <c:pt idx="3308">
                  <c:v>10942864</c:v>
                </c:pt>
                <c:pt idx="3309">
                  <c:v>10949481</c:v>
                </c:pt>
                <c:pt idx="3310">
                  <c:v>10956100</c:v>
                </c:pt>
                <c:pt idx="3311">
                  <c:v>10962721</c:v>
                </c:pt>
                <c:pt idx="3312">
                  <c:v>10969344</c:v>
                </c:pt>
                <c:pt idx="3313">
                  <c:v>10975969</c:v>
                </c:pt>
                <c:pt idx="3314">
                  <c:v>10982596</c:v>
                </c:pt>
                <c:pt idx="3315">
                  <c:v>10989225</c:v>
                </c:pt>
                <c:pt idx="3316">
                  <c:v>10995856</c:v>
                </c:pt>
                <c:pt idx="3317">
                  <c:v>11002489</c:v>
                </c:pt>
                <c:pt idx="3318">
                  <c:v>11009124</c:v>
                </c:pt>
                <c:pt idx="3319">
                  <c:v>11015761</c:v>
                </c:pt>
                <c:pt idx="3320">
                  <c:v>11022400</c:v>
                </c:pt>
                <c:pt idx="3321">
                  <c:v>11029041</c:v>
                </c:pt>
                <c:pt idx="3322">
                  <c:v>11035684</c:v>
                </c:pt>
                <c:pt idx="3323">
                  <c:v>11042329</c:v>
                </c:pt>
                <c:pt idx="3324">
                  <c:v>11048976</c:v>
                </c:pt>
                <c:pt idx="3325">
                  <c:v>11055625</c:v>
                </c:pt>
                <c:pt idx="3326">
                  <c:v>11062276</c:v>
                </c:pt>
                <c:pt idx="3327">
                  <c:v>11068929</c:v>
                </c:pt>
                <c:pt idx="3328">
                  <c:v>11075584</c:v>
                </c:pt>
                <c:pt idx="3329">
                  <c:v>11082241</c:v>
                </c:pt>
                <c:pt idx="3330">
                  <c:v>11088900</c:v>
                </c:pt>
                <c:pt idx="3331">
                  <c:v>11095561</c:v>
                </c:pt>
                <c:pt idx="3332">
                  <c:v>11102224</c:v>
                </c:pt>
                <c:pt idx="3333">
                  <c:v>11108889</c:v>
                </c:pt>
                <c:pt idx="3334">
                  <c:v>11115556</c:v>
                </c:pt>
                <c:pt idx="3335">
                  <c:v>11122225</c:v>
                </c:pt>
                <c:pt idx="3336">
                  <c:v>11128896</c:v>
                </c:pt>
                <c:pt idx="3337">
                  <c:v>11135569</c:v>
                </c:pt>
                <c:pt idx="3338">
                  <c:v>11142244</c:v>
                </c:pt>
                <c:pt idx="3339">
                  <c:v>11148921</c:v>
                </c:pt>
                <c:pt idx="3340">
                  <c:v>11155600</c:v>
                </c:pt>
                <c:pt idx="3341">
                  <c:v>11162281</c:v>
                </c:pt>
                <c:pt idx="3342">
                  <c:v>11168964</c:v>
                </c:pt>
                <c:pt idx="3343">
                  <c:v>11175649</c:v>
                </c:pt>
                <c:pt idx="3344">
                  <c:v>11182336</c:v>
                </c:pt>
                <c:pt idx="3345">
                  <c:v>11189025</c:v>
                </c:pt>
                <c:pt idx="3346">
                  <c:v>11195716</c:v>
                </c:pt>
                <c:pt idx="3347">
                  <c:v>11202409</c:v>
                </c:pt>
                <c:pt idx="3348">
                  <c:v>11209104</c:v>
                </c:pt>
                <c:pt idx="3349">
                  <c:v>11215801</c:v>
                </c:pt>
                <c:pt idx="3350">
                  <c:v>11222500</c:v>
                </c:pt>
                <c:pt idx="3351">
                  <c:v>11229201</c:v>
                </c:pt>
                <c:pt idx="3352">
                  <c:v>11235904</c:v>
                </c:pt>
                <c:pt idx="3353">
                  <c:v>11242609</c:v>
                </c:pt>
                <c:pt idx="3354">
                  <c:v>11249316</c:v>
                </c:pt>
                <c:pt idx="3355">
                  <c:v>11256025</c:v>
                </c:pt>
                <c:pt idx="3356">
                  <c:v>11262736</c:v>
                </c:pt>
                <c:pt idx="3357">
                  <c:v>11269449</c:v>
                </c:pt>
                <c:pt idx="3358">
                  <c:v>11276164</c:v>
                </c:pt>
                <c:pt idx="3359">
                  <c:v>11282881</c:v>
                </c:pt>
                <c:pt idx="3360">
                  <c:v>11289600</c:v>
                </c:pt>
                <c:pt idx="3361">
                  <c:v>11296321</c:v>
                </c:pt>
                <c:pt idx="3362">
                  <c:v>11303044</c:v>
                </c:pt>
                <c:pt idx="3363">
                  <c:v>11309769</c:v>
                </c:pt>
                <c:pt idx="3364">
                  <c:v>11316496</c:v>
                </c:pt>
                <c:pt idx="3365">
                  <c:v>11323225</c:v>
                </c:pt>
                <c:pt idx="3366">
                  <c:v>11329956</c:v>
                </c:pt>
                <c:pt idx="3367">
                  <c:v>11336689</c:v>
                </c:pt>
                <c:pt idx="3368">
                  <c:v>11343424</c:v>
                </c:pt>
                <c:pt idx="3369">
                  <c:v>11350161</c:v>
                </c:pt>
                <c:pt idx="3370">
                  <c:v>11356900</c:v>
                </c:pt>
                <c:pt idx="3371">
                  <c:v>11363641</c:v>
                </c:pt>
                <c:pt idx="3372">
                  <c:v>11370384</c:v>
                </c:pt>
                <c:pt idx="3373">
                  <c:v>11377129</c:v>
                </c:pt>
                <c:pt idx="3374">
                  <c:v>11383876</c:v>
                </c:pt>
                <c:pt idx="3375">
                  <c:v>11390625</c:v>
                </c:pt>
                <c:pt idx="3376">
                  <c:v>11397376</c:v>
                </c:pt>
                <c:pt idx="3377">
                  <c:v>11404129</c:v>
                </c:pt>
                <c:pt idx="3378">
                  <c:v>11410884</c:v>
                </c:pt>
                <c:pt idx="3379">
                  <c:v>11417641</c:v>
                </c:pt>
                <c:pt idx="3380">
                  <c:v>11424400</c:v>
                </c:pt>
                <c:pt idx="3381">
                  <c:v>11431161</c:v>
                </c:pt>
                <c:pt idx="3382">
                  <c:v>11437924</c:v>
                </c:pt>
                <c:pt idx="3383">
                  <c:v>11444689</c:v>
                </c:pt>
                <c:pt idx="3384">
                  <c:v>11451456</c:v>
                </c:pt>
                <c:pt idx="3385">
                  <c:v>11458225</c:v>
                </c:pt>
                <c:pt idx="3386">
                  <c:v>11464996</c:v>
                </c:pt>
                <c:pt idx="3387">
                  <c:v>11471769</c:v>
                </c:pt>
                <c:pt idx="3388">
                  <c:v>11478544</c:v>
                </c:pt>
                <c:pt idx="3389">
                  <c:v>11485321</c:v>
                </c:pt>
                <c:pt idx="3390">
                  <c:v>11492100</c:v>
                </c:pt>
                <c:pt idx="3391">
                  <c:v>11498881</c:v>
                </c:pt>
                <c:pt idx="3392">
                  <c:v>11505664</c:v>
                </c:pt>
                <c:pt idx="3393">
                  <c:v>11512449</c:v>
                </c:pt>
                <c:pt idx="3394">
                  <c:v>11519236</c:v>
                </c:pt>
                <c:pt idx="3395">
                  <c:v>11526025</c:v>
                </c:pt>
                <c:pt idx="3396">
                  <c:v>11532816</c:v>
                </c:pt>
                <c:pt idx="3397">
                  <c:v>11539609</c:v>
                </c:pt>
                <c:pt idx="3398">
                  <c:v>11546404</c:v>
                </c:pt>
                <c:pt idx="3399">
                  <c:v>11553201</c:v>
                </c:pt>
                <c:pt idx="3400">
                  <c:v>11560000</c:v>
                </c:pt>
                <c:pt idx="3401">
                  <c:v>11566801</c:v>
                </c:pt>
                <c:pt idx="3402">
                  <c:v>11573604</c:v>
                </c:pt>
                <c:pt idx="3403">
                  <c:v>11580409</c:v>
                </c:pt>
                <c:pt idx="3404">
                  <c:v>11587216</c:v>
                </c:pt>
                <c:pt idx="3405">
                  <c:v>11594025</c:v>
                </c:pt>
                <c:pt idx="3406">
                  <c:v>11600836</c:v>
                </c:pt>
                <c:pt idx="3407">
                  <c:v>11607649</c:v>
                </c:pt>
                <c:pt idx="3408">
                  <c:v>11614464</c:v>
                </c:pt>
                <c:pt idx="3409">
                  <c:v>11621281</c:v>
                </c:pt>
                <c:pt idx="3410">
                  <c:v>11628100</c:v>
                </c:pt>
                <c:pt idx="3411">
                  <c:v>11634921</c:v>
                </c:pt>
                <c:pt idx="3412">
                  <c:v>11641744</c:v>
                </c:pt>
                <c:pt idx="3413">
                  <c:v>11648569</c:v>
                </c:pt>
                <c:pt idx="3414">
                  <c:v>11655396</c:v>
                </c:pt>
                <c:pt idx="3415">
                  <c:v>11662225</c:v>
                </c:pt>
                <c:pt idx="3416">
                  <c:v>11669056</c:v>
                </c:pt>
                <c:pt idx="3417">
                  <c:v>11675889</c:v>
                </c:pt>
                <c:pt idx="3418">
                  <c:v>11682724</c:v>
                </c:pt>
                <c:pt idx="3419">
                  <c:v>11689561</c:v>
                </c:pt>
                <c:pt idx="3420">
                  <c:v>11696400</c:v>
                </c:pt>
                <c:pt idx="3421">
                  <c:v>11703241</c:v>
                </c:pt>
                <c:pt idx="3422">
                  <c:v>11710084</c:v>
                </c:pt>
                <c:pt idx="3423">
                  <c:v>11716929</c:v>
                </c:pt>
                <c:pt idx="3424">
                  <c:v>11723776</c:v>
                </c:pt>
                <c:pt idx="3425">
                  <c:v>11730625</c:v>
                </c:pt>
                <c:pt idx="3426">
                  <c:v>11737476</c:v>
                </c:pt>
                <c:pt idx="3427">
                  <c:v>11744329</c:v>
                </c:pt>
                <c:pt idx="3428">
                  <c:v>11751184</c:v>
                </c:pt>
                <c:pt idx="3429">
                  <c:v>11758041</c:v>
                </c:pt>
                <c:pt idx="3430">
                  <c:v>11764900</c:v>
                </c:pt>
                <c:pt idx="3431">
                  <c:v>11771761</c:v>
                </c:pt>
                <c:pt idx="3432">
                  <c:v>11778624</c:v>
                </c:pt>
                <c:pt idx="3433">
                  <c:v>11785489</c:v>
                </c:pt>
                <c:pt idx="3434">
                  <c:v>11792356</c:v>
                </c:pt>
                <c:pt idx="3435">
                  <c:v>11799225</c:v>
                </c:pt>
                <c:pt idx="3436">
                  <c:v>11806096</c:v>
                </c:pt>
                <c:pt idx="3437">
                  <c:v>11812969</c:v>
                </c:pt>
                <c:pt idx="3438">
                  <c:v>11819844</c:v>
                </c:pt>
                <c:pt idx="3439">
                  <c:v>11826721</c:v>
                </c:pt>
                <c:pt idx="3440">
                  <c:v>11833600</c:v>
                </c:pt>
                <c:pt idx="3441">
                  <c:v>11840481</c:v>
                </c:pt>
                <c:pt idx="3442">
                  <c:v>11847364</c:v>
                </c:pt>
                <c:pt idx="3443">
                  <c:v>11854249</c:v>
                </c:pt>
                <c:pt idx="3444">
                  <c:v>11861136</c:v>
                </c:pt>
                <c:pt idx="3445">
                  <c:v>11868025</c:v>
                </c:pt>
                <c:pt idx="3446">
                  <c:v>11874916</c:v>
                </c:pt>
                <c:pt idx="3447">
                  <c:v>11881809</c:v>
                </c:pt>
                <c:pt idx="3448">
                  <c:v>11888704</c:v>
                </c:pt>
                <c:pt idx="3449">
                  <c:v>11895601</c:v>
                </c:pt>
                <c:pt idx="3450">
                  <c:v>11902500</c:v>
                </c:pt>
                <c:pt idx="3451">
                  <c:v>11909401</c:v>
                </c:pt>
                <c:pt idx="3452">
                  <c:v>11916304</c:v>
                </c:pt>
                <c:pt idx="3453">
                  <c:v>11923209</c:v>
                </c:pt>
                <c:pt idx="3454">
                  <c:v>11930116</c:v>
                </c:pt>
                <c:pt idx="3455">
                  <c:v>11937025</c:v>
                </c:pt>
                <c:pt idx="3456">
                  <c:v>11943936</c:v>
                </c:pt>
                <c:pt idx="3457">
                  <c:v>11950849</c:v>
                </c:pt>
                <c:pt idx="3458">
                  <c:v>11957764</c:v>
                </c:pt>
                <c:pt idx="3459">
                  <c:v>11964681</c:v>
                </c:pt>
                <c:pt idx="3460">
                  <c:v>11971600</c:v>
                </c:pt>
                <c:pt idx="3461">
                  <c:v>11978521</c:v>
                </c:pt>
                <c:pt idx="3462">
                  <c:v>11985444</c:v>
                </c:pt>
                <c:pt idx="3463">
                  <c:v>11992369</c:v>
                </c:pt>
                <c:pt idx="3464">
                  <c:v>11999296</c:v>
                </c:pt>
                <c:pt idx="3465">
                  <c:v>12006225</c:v>
                </c:pt>
                <c:pt idx="3466">
                  <c:v>12013156</c:v>
                </c:pt>
                <c:pt idx="3467">
                  <c:v>12020089</c:v>
                </c:pt>
                <c:pt idx="3468">
                  <c:v>12027024</c:v>
                </c:pt>
                <c:pt idx="3469">
                  <c:v>12033961</c:v>
                </c:pt>
                <c:pt idx="3470">
                  <c:v>12040900</c:v>
                </c:pt>
                <c:pt idx="3471">
                  <c:v>12047841</c:v>
                </c:pt>
                <c:pt idx="3472">
                  <c:v>12054784</c:v>
                </c:pt>
                <c:pt idx="3473">
                  <c:v>12061729</c:v>
                </c:pt>
                <c:pt idx="3474">
                  <c:v>12068676</c:v>
                </c:pt>
                <c:pt idx="3475">
                  <c:v>12075625</c:v>
                </c:pt>
                <c:pt idx="3476">
                  <c:v>12082576</c:v>
                </c:pt>
                <c:pt idx="3477">
                  <c:v>12089529</c:v>
                </c:pt>
                <c:pt idx="3478">
                  <c:v>12096484</c:v>
                </c:pt>
                <c:pt idx="3479">
                  <c:v>12103441</c:v>
                </c:pt>
                <c:pt idx="3480">
                  <c:v>12110400</c:v>
                </c:pt>
                <c:pt idx="3481">
                  <c:v>12117361</c:v>
                </c:pt>
                <c:pt idx="3482">
                  <c:v>12124324</c:v>
                </c:pt>
                <c:pt idx="3483">
                  <c:v>12131289</c:v>
                </c:pt>
                <c:pt idx="3484">
                  <c:v>12138256</c:v>
                </c:pt>
                <c:pt idx="3485">
                  <c:v>12145225</c:v>
                </c:pt>
                <c:pt idx="3486">
                  <c:v>12152196</c:v>
                </c:pt>
                <c:pt idx="3487">
                  <c:v>12159169</c:v>
                </c:pt>
                <c:pt idx="3488">
                  <c:v>12166144</c:v>
                </c:pt>
                <c:pt idx="3489">
                  <c:v>12173121</c:v>
                </c:pt>
                <c:pt idx="3490">
                  <c:v>12180100</c:v>
                </c:pt>
                <c:pt idx="3491">
                  <c:v>12187081</c:v>
                </c:pt>
                <c:pt idx="3492">
                  <c:v>12194064</c:v>
                </c:pt>
                <c:pt idx="3493">
                  <c:v>12201049</c:v>
                </c:pt>
                <c:pt idx="3494">
                  <c:v>12208036</c:v>
                </c:pt>
                <c:pt idx="3495">
                  <c:v>12215025</c:v>
                </c:pt>
                <c:pt idx="3496">
                  <c:v>12222016</c:v>
                </c:pt>
                <c:pt idx="3497">
                  <c:v>12229009</c:v>
                </c:pt>
                <c:pt idx="3498">
                  <c:v>12236004</c:v>
                </c:pt>
                <c:pt idx="3499">
                  <c:v>12243001</c:v>
                </c:pt>
                <c:pt idx="3500">
                  <c:v>12250000</c:v>
                </c:pt>
                <c:pt idx="3501">
                  <c:v>12257001</c:v>
                </c:pt>
                <c:pt idx="3502">
                  <c:v>12264004</c:v>
                </c:pt>
                <c:pt idx="3503">
                  <c:v>12271009</c:v>
                </c:pt>
                <c:pt idx="3504">
                  <c:v>12278016</c:v>
                </c:pt>
                <c:pt idx="3505">
                  <c:v>12285025</c:v>
                </c:pt>
                <c:pt idx="3506">
                  <c:v>12292036</c:v>
                </c:pt>
                <c:pt idx="3507">
                  <c:v>12299049</c:v>
                </c:pt>
                <c:pt idx="3508">
                  <c:v>12306064</c:v>
                </c:pt>
                <c:pt idx="3509">
                  <c:v>12313081</c:v>
                </c:pt>
                <c:pt idx="3510">
                  <c:v>12320100</c:v>
                </c:pt>
                <c:pt idx="3511">
                  <c:v>12327121</c:v>
                </c:pt>
                <c:pt idx="3512">
                  <c:v>12334144</c:v>
                </c:pt>
                <c:pt idx="3513">
                  <c:v>12341169</c:v>
                </c:pt>
                <c:pt idx="3514">
                  <c:v>12348196</c:v>
                </c:pt>
                <c:pt idx="3515">
                  <c:v>12355225</c:v>
                </c:pt>
                <c:pt idx="3516">
                  <c:v>12362256</c:v>
                </c:pt>
                <c:pt idx="3517">
                  <c:v>12369289</c:v>
                </c:pt>
                <c:pt idx="3518">
                  <c:v>12376324</c:v>
                </c:pt>
                <c:pt idx="3519">
                  <c:v>12383361</c:v>
                </c:pt>
                <c:pt idx="3520">
                  <c:v>12390400</c:v>
                </c:pt>
                <c:pt idx="3521">
                  <c:v>12397441</c:v>
                </c:pt>
                <c:pt idx="3522">
                  <c:v>12404484</c:v>
                </c:pt>
                <c:pt idx="3523">
                  <c:v>12411529</c:v>
                </c:pt>
                <c:pt idx="3524">
                  <c:v>12418576</c:v>
                </c:pt>
                <c:pt idx="3525">
                  <c:v>12425625</c:v>
                </c:pt>
                <c:pt idx="3526">
                  <c:v>12432676</c:v>
                </c:pt>
                <c:pt idx="3527">
                  <c:v>12439729</c:v>
                </c:pt>
                <c:pt idx="3528">
                  <c:v>12446784</c:v>
                </c:pt>
                <c:pt idx="3529">
                  <c:v>12453841</c:v>
                </c:pt>
                <c:pt idx="3530">
                  <c:v>12460900</c:v>
                </c:pt>
                <c:pt idx="3531">
                  <c:v>12467961</c:v>
                </c:pt>
                <c:pt idx="3532">
                  <c:v>12475024</c:v>
                </c:pt>
                <c:pt idx="3533">
                  <c:v>12482089</c:v>
                </c:pt>
                <c:pt idx="3534">
                  <c:v>12489156</c:v>
                </c:pt>
                <c:pt idx="3535">
                  <c:v>12496225</c:v>
                </c:pt>
                <c:pt idx="3536">
                  <c:v>12503296</c:v>
                </c:pt>
                <c:pt idx="3537">
                  <c:v>12510369</c:v>
                </c:pt>
                <c:pt idx="3538">
                  <c:v>12517444</c:v>
                </c:pt>
                <c:pt idx="3539">
                  <c:v>12524521</c:v>
                </c:pt>
                <c:pt idx="3540">
                  <c:v>12531600</c:v>
                </c:pt>
                <c:pt idx="3541">
                  <c:v>12538681</c:v>
                </c:pt>
                <c:pt idx="3542">
                  <c:v>12545764</c:v>
                </c:pt>
                <c:pt idx="3543">
                  <c:v>12552849</c:v>
                </c:pt>
                <c:pt idx="3544">
                  <c:v>12559936</c:v>
                </c:pt>
                <c:pt idx="3545">
                  <c:v>12567025</c:v>
                </c:pt>
                <c:pt idx="3546">
                  <c:v>12574116</c:v>
                </c:pt>
                <c:pt idx="3547">
                  <c:v>12581209</c:v>
                </c:pt>
                <c:pt idx="3548">
                  <c:v>12588304</c:v>
                </c:pt>
                <c:pt idx="3549">
                  <c:v>12595401</c:v>
                </c:pt>
                <c:pt idx="3550">
                  <c:v>12602500</c:v>
                </c:pt>
                <c:pt idx="3551">
                  <c:v>12609601</c:v>
                </c:pt>
                <c:pt idx="3552">
                  <c:v>12616704</c:v>
                </c:pt>
                <c:pt idx="3553">
                  <c:v>12623809</c:v>
                </c:pt>
                <c:pt idx="3554">
                  <c:v>12630916</c:v>
                </c:pt>
                <c:pt idx="3555">
                  <c:v>12638025</c:v>
                </c:pt>
                <c:pt idx="3556">
                  <c:v>12645136</c:v>
                </c:pt>
                <c:pt idx="3557">
                  <c:v>12652249</c:v>
                </c:pt>
                <c:pt idx="3558">
                  <c:v>12659364</c:v>
                </c:pt>
                <c:pt idx="3559">
                  <c:v>12666481</c:v>
                </c:pt>
                <c:pt idx="3560">
                  <c:v>12673600</c:v>
                </c:pt>
                <c:pt idx="3561">
                  <c:v>12680721</c:v>
                </c:pt>
                <c:pt idx="3562">
                  <c:v>12687844</c:v>
                </c:pt>
                <c:pt idx="3563">
                  <c:v>12694969</c:v>
                </c:pt>
                <c:pt idx="3564">
                  <c:v>12702096</c:v>
                </c:pt>
                <c:pt idx="3565">
                  <c:v>12709225</c:v>
                </c:pt>
                <c:pt idx="3566">
                  <c:v>12716356</c:v>
                </c:pt>
                <c:pt idx="3567">
                  <c:v>12723489</c:v>
                </c:pt>
                <c:pt idx="3568">
                  <c:v>12730624</c:v>
                </c:pt>
                <c:pt idx="3569">
                  <c:v>12737761</c:v>
                </c:pt>
                <c:pt idx="3570">
                  <c:v>12744900</c:v>
                </c:pt>
                <c:pt idx="3571">
                  <c:v>12752041</c:v>
                </c:pt>
                <c:pt idx="3572">
                  <c:v>12759184</c:v>
                </c:pt>
                <c:pt idx="3573">
                  <c:v>12766329</c:v>
                </c:pt>
                <c:pt idx="3574">
                  <c:v>12773476</c:v>
                </c:pt>
                <c:pt idx="3575">
                  <c:v>12780625</c:v>
                </c:pt>
                <c:pt idx="3576">
                  <c:v>12787776</c:v>
                </c:pt>
                <c:pt idx="3577">
                  <c:v>12794929</c:v>
                </c:pt>
                <c:pt idx="3578">
                  <c:v>12802084</c:v>
                </c:pt>
                <c:pt idx="3579">
                  <c:v>12809241</c:v>
                </c:pt>
                <c:pt idx="3580">
                  <c:v>12816400</c:v>
                </c:pt>
                <c:pt idx="3581">
                  <c:v>12823561</c:v>
                </c:pt>
                <c:pt idx="3582">
                  <c:v>12830724</c:v>
                </c:pt>
                <c:pt idx="3583">
                  <c:v>12837889</c:v>
                </c:pt>
                <c:pt idx="3584">
                  <c:v>12845056</c:v>
                </c:pt>
                <c:pt idx="3585">
                  <c:v>12852225</c:v>
                </c:pt>
                <c:pt idx="3586">
                  <c:v>12859396</c:v>
                </c:pt>
                <c:pt idx="3587">
                  <c:v>12866569</c:v>
                </c:pt>
                <c:pt idx="3588">
                  <c:v>12873744</c:v>
                </c:pt>
                <c:pt idx="3589">
                  <c:v>12880921</c:v>
                </c:pt>
                <c:pt idx="3590">
                  <c:v>12888100</c:v>
                </c:pt>
                <c:pt idx="3591">
                  <c:v>12895281</c:v>
                </c:pt>
                <c:pt idx="3592">
                  <c:v>12902464</c:v>
                </c:pt>
                <c:pt idx="3593">
                  <c:v>12909649</c:v>
                </c:pt>
                <c:pt idx="3594">
                  <c:v>12916836</c:v>
                </c:pt>
                <c:pt idx="3595">
                  <c:v>12924025</c:v>
                </c:pt>
                <c:pt idx="3596">
                  <c:v>12931216</c:v>
                </c:pt>
                <c:pt idx="3597">
                  <c:v>12938409</c:v>
                </c:pt>
                <c:pt idx="3598">
                  <c:v>12945604</c:v>
                </c:pt>
                <c:pt idx="3599">
                  <c:v>12952801</c:v>
                </c:pt>
                <c:pt idx="3600">
                  <c:v>12960000</c:v>
                </c:pt>
                <c:pt idx="3601">
                  <c:v>12967201</c:v>
                </c:pt>
                <c:pt idx="3602">
                  <c:v>12974404</c:v>
                </c:pt>
                <c:pt idx="3603">
                  <c:v>12981609</c:v>
                </c:pt>
                <c:pt idx="3604">
                  <c:v>12988816</c:v>
                </c:pt>
                <c:pt idx="3605">
                  <c:v>12996025</c:v>
                </c:pt>
                <c:pt idx="3606">
                  <c:v>13003236</c:v>
                </c:pt>
                <c:pt idx="3607">
                  <c:v>13010449</c:v>
                </c:pt>
                <c:pt idx="3608">
                  <c:v>13017664</c:v>
                </c:pt>
                <c:pt idx="3609">
                  <c:v>13024881</c:v>
                </c:pt>
                <c:pt idx="3610">
                  <c:v>13032100</c:v>
                </c:pt>
                <c:pt idx="3611">
                  <c:v>13039321</c:v>
                </c:pt>
                <c:pt idx="3612">
                  <c:v>13046544</c:v>
                </c:pt>
                <c:pt idx="3613">
                  <c:v>13053769</c:v>
                </c:pt>
                <c:pt idx="3614">
                  <c:v>13060996</c:v>
                </c:pt>
                <c:pt idx="3615">
                  <c:v>13068225</c:v>
                </c:pt>
                <c:pt idx="3616">
                  <c:v>13075456</c:v>
                </c:pt>
                <c:pt idx="3617">
                  <c:v>13082689</c:v>
                </c:pt>
                <c:pt idx="3618">
                  <c:v>13089924</c:v>
                </c:pt>
                <c:pt idx="3619">
                  <c:v>13097161</c:v>
                </c:pt>
                <c:pt idx="3620">
                  <c:v>13104400</c:v>
                </c:pt>
                <c:pt idx="3621">
                  <c:v>13111641</c:v>
                </c:pt>
                <c:pt idx="3622">
                  <c:v>13118884</c:v>
                </c:pt>
                <c:pt idx="3623">
                  <c:v>13126129</c:v>
                </c:pt>
                <c:pt idx="3624">
                  <c:v>13133376</c:v>
                </c:pt>
                <c:pt idx="3625">
                  <c:v>13140625</c:v>
                </c:pt>
                <c:pt idx="3626">
                  <c:v>13147876</c:v>
                </c:pt>
                <c:pt idx="3627">
                  <c:v>13155129</c:v>
                </c:pt>
                <c:pt idx="3628">
                  <c:v>13162384</c:v>
                </c:pt>
                <c:pt idx="3629">
                  <c:v>13169641</c:v>
                </c:pt>
                <c:pt idx="3630">
                  <c:v>13176900</c:v>
                </c:pt>
                <c:pt idx="3631">
                  <c:v>13184161</c:v>
                </c:pt>
                <c:pt idx="3632">
                  <c:v>13191424</c:v>
                </c:pt>
                <c:pt idx="3633">
                  <c:v>13198689</c:v>
                </c:pt>
                <c:pt idx="3634">
                  <c:v>13205956</c:v>
                </c:pt>
                <c:pt idx="3635">
                  <c:v>13213225</c:v>
                </c:pt>
                <c:pt idx="3636">
                  <c:v>13220496</c:v>
                </c:pt>
                <c:pt idx="3637">
                  <c:v>13227769</c:v>
                </c:pt>
                <c:pt idx="3638">
                  <c:v>13235044</c:v>
                </c:pt>
                <c:pt idx="3639">
                  <c:v>13242321</c:v>
                </c:pt>
                <c:pt idx="3640">
                  <c:v>13249600</c:v>
                </c:pt>
                <c:pt idx="3641">
                  <c:v>13256881</c:v>
                </c:pt>
                <c:pt idx="3642">
                  <c:v>13264164</c:v>
                </c:pt>
                <c:pt idx="3643">
                  <c:v>13271449</c:v>
                </c:pt>
                <c:pt idx="3644">
                  <c:v>13278736</c:v>
                </c:pt>
                <c:pt idx="3645">
                  <c:v>13286025</c:v>
                </c:pt>
                <c:pt idx="3646">
                  <c:v>13293316</c:v>
                </c:pt>
                <c:pt idx="3647">
                  <c:v>13300609</c:v>
                </c:pt>
                <c:pt idx="3648">
                  <c:v>13307904</c:v>
                </c:pt>
                <c:pt idx="3649">
                  <c:v>13315201</c:v>
                </c:pt>
                <c:pt idx="3650">
                  <c:v>13322500</c:v>
                </c:pt>
                <c:pt idx="3651">
                  <c:v>13329801</c:v>
                </c:pt>
                <c:pt idx="3652">
                  <c:v>13337104</c:v>
                </c:pt>
                <c:pt idx="3653">
                  <c:v>13344409</c:v>
                </c:pt>
                <c:pt idx="3654">
                  <c:v>13351716</c:v>
                </c:pt>
                <c:pt idx="3655">
                  <c:v>13359025</c:v>
                </c:pt>
                <c:pt idx="3656">
                  <c:v>13366336</c:v>
                </c:pt>
                <c:pt idx="3657">
                  <c:v>13373649</c:v>
                </c:pt>
                <c:pt idx="3658">
                  <c:v>13380964</c:v>
                </c:pt>
                <c:pt idx="3659">
                  <c:v>13388281</c:v>
                </c:pt>
                <c:pt idx="3660">
                  <c:v>13395600</c:v>
                </c:pt>
                <c:pt idx="3661">
                  <c:v>13402921</c:v>
                </c:pt>
                <c:pt idx="3662">
                  <c:v>13410244</c:v>
                </c:pt>
                <c:pt idx="3663">
                  <c:v>13417569</c:v>
                </c:pt>
                <c:pt idx="3664">
                  <c:v>13424896</c:v>
                </c:pt>
                <c:pt idx="3665">
                  <c:v>13432225</c:v>
                </c:pt>
                <c:pt idx="3666">
                  <c:v>13439556</c:v>
                </c:pt>
                <c:pt idx="3667">
                  <c:v>13446889</c:v>
                </c:pt>
                <c:pt idx="3668">
                  <c:v>13454224</c:v>
                </c:pt>
                <c:pt idx="3669">
                  <c:v>13461561</c:v>
                </c:pt>
                <c:pt idx="3670">
                  <c:v>13468900</c:v>
                </c:pt>
                <c:pt idx="3671">
                  <c:v>13476241</c:v>
                </c:pt>
                <c:pt idx="3672">
                  <c:v>13483584</c:v>
                </c:pt>
                <c:pt idx="3673">
                  <c:v>13490929</c:v>
                </c:pt>
                <c:pt idx="3674">
                  <c:v>13498276</c:v>
                </c:pt>
                <c:pt idx="3675">
                  <c:v>13505625</c:v>
                </c:pt>
                <c:pt idx="3676">
                  <c:v>13512976</c:v>
                </c:pt>
                <c:pt idx="3677">
                  <c:v>13520329</c:v>
                </c:pt>
                <c:pt idx="3678">
                  <c:v>13527684</c:v>
                </c:pt>
                <c:pt idx="3679">
                  <c:v>13535041</c:v>
                </c:pt>
                <c:pt idx="3680">
                  <c:v>13542400</c:v>
                </c:pt>
                <c:pt idx="3681">
                  <c:v>13549761</c:v>
                </c:pt>
                <c:pt idx="3682">
                  <c:v>13557124</c:v>
                </c:pt>
                <c:pt idx="3683">
                  <c:v>13564489</c:v>
                </c:pt>
                <c:pt idx="3684">
                  <c:v>13571856</c:v>
                </c:pt>
                <c:pt idx="3685">
                  <c:v>13579225</c:v>
                </c:pt>
                <c:pt idx="3686">
                  <c:v>13586596</c:v>
                </c:pt>
                <c:pt idx="3687">
                  <c:v>13593969</c:v>
                </c:pt>
                <c:pt idx="3688">
                  <c:v>13601344</c:v>
                </c:pt>
                <c:pt idx="3689">
                  <c:v>13608721</c:v>
                </c:pt>
                <c:pt idx="3690">
                  <c:v>13616100</c:v>
                </c:pt>
                <c:pt idx="3691">
                  <c:v>13623481</c:v>
                </c:pt>
                <c:pt idx="3692">
                  <c:v>13630864</c:v>
                </c:pt>
                <c:pt idx="3693">
                  <c:v>13638249</c:v>
                </c:pt>
                <c:pt idx="3694">
                  <c:v>13645636</c:v>
                </c:pt>
                <c:pt idx="3695">
                  <c:v>13653025</c:v>
                </c:pt>
                <c:pt idx="3696">
                  <c:v>13660416</c:v>
                </c:pt>
                <c:pt idx="3697">
                  <c:v>13667809</c:v>
                </c:pt>
                <c:pt idx="3698">
                  <c:v>13675204</c:v>
                </c:pt>
                <c:pt idx="3699">
                  <c:v>13682601</c:v>
                </c:pt>
                <c:pt idx="3700">
                  <c:v>13690000</c:v>
                </c:pt>
                <c:pt idx="3701">
                  <c:v>13697401</c:v>
                </c:pt>
                <c:pt idx="3702">
                  <c:v>13704804</c:v>
                </c:pt>
                <c:pt idx="3703">
                  <c:v>13712209</c:v>
                </c:pt>
                <c:pt idx="3704">
                  <c:v>13719616</c:v>
                </c:pt>
                <c:pt idx="3705">
                  <c:v>13727025</c:v>
                </c:pt>
                <c:pt idx="3706">
                  <c:v>13734436</c:v>
                </c:pt>
                <c:pt idx="3707">
                  <c:v>13741849</c:v>
                </c:pt>
                <c:pt idx="3708">
                  <c:v>13749264</c:v>
                </c:pt>
                <c:pt idx="3709">
                  <c:v>13756681</c:v>
                </c:pt>
                <c:pt idx="3710">
                  <c:v>13764100</c:v>
                </c:pt>
                <c:pt idx="3711">
                  <c:v>13771521</c:v>
                </c:pt>
                <c:pt idx="3712">
                  <c:v>13778944</c:v>
                </c:pt>
                <c:pt idx="3713">
                  <c:v>13786369</c:v>
                </c:pt>
                <c:pt idx="3714">
                  <c:v>13793796</c:v>
                </c:pt>
                <c:pt idx="3715">
                  <c:v>13801225</c:v>
                </c:pt>
                <c:pt idx="3716">
                  <c:v>13808656</c:v>
                </c:pt>
                <c:pt idx="3717">
                  <c:v>13816089</c:v>
                </c:pt>
                <c:pt idx="3718">
                  <c:v>13823524</c:v>
                </c:pt>
                <c:pt idx="3719">
                  <c:v>13830961</c:v>
                </c:pt>
                <c:pt idx="3720">
                  <c:v>13838400</c:v>
                </c:pt>
                <c:pt idx="3721">
                  <c:v>13845841</c:v>
                </c:pt>
                <c:pt idx="3722">
                  <c:v>13853284</c:v>
                </c:pt>
                <c:pt idx="3723">
                  <c:v>13860729</c:v>
                </c:pt>
                <c:pt idx="3724">
                  <c:v>13868176</c:v>
                </c:pt>
                <c:pt idx="3725">
                  <c:v>13875625</c:v>
                </c:pt>
                <c:pt idx="3726">
                  <c:v>13883076</c:v>
                </c:pt>
                <c:pt idx="3727">
                  <c:v>13890529</c:v>
                </c:pt>
                <c:pt idx="3728">
                  <c:v>13897984</c:v>
                </c:pt>
                <c:pt idx="3729">
                  <c:v>13905441</c:v>
                </c:pt>
                <c:pt idx="3730">
                  <c:v>13912900</c:v>
                </c:pt>
                <c:pt idx="3731">
                  <c:v>13920361</c:v>
                </c:pt>
                <c:pt idx="3732">
                  <c:v>13927824</c:v>
                </c:pt>
                <c:pt idx="3733">
                  <c:v>13935289</c:v>
                </c:pt>
                <c:pt idx="3734">
                  <c:v>13942756</c:v>
                </c:pt>
                <c:pt idx="3735">
                  <c:v>13950225</c:v>
                </c:pt>
                <c:pt idx="3736">
                  <c:v>13957696</c:v>
                </c:pt>
                <c:pt idx="3737">
                  <c:v>13965169</c:v>
                </c:pt>
                <c:pt idx="3738">
                  <c:v>13972644</c:v>
                </c:pt>
                <c:pt idx="3739">
                  <c:v>13980121</c:v>
                </c:pt>
                <c:pt idx="3740">
                  <c:v>13987600</c:v>
                </c:pt>
                <c:pt idx="3741">
                  <c:v>13995081</c:v>
                </c:pt>
                <c:pt idx="3742">
                  <c:v>14002564</c:v>
                </c:pt>
                <c:pt idx="3743">
                  <c:v>14010049</c:v>
                </c:pt>
                <c:pt idx="3744">
                  <c:v>14017536</c:v>
                </c:pt>
                <c:pt idx="3745">
                  <c:v>14025025</c:v>
                </c:pt>
                <c:pt idx="3746">
                  <c:v>14032516</c:v>
                </c:pt>
                <c:pt idx="3747">
                  <c:v>14040009</c:v>
                </c:pt>
                <c:pt idx="3748">
                  <c:v>14047504</c:v>
                </c:pt>
                <c:pt idx="3749">
                  <c:v>14055001</c:v>
                </c:pt>
                <c:pt idx="3750">
                  <c:v>14062500</c:v>
                </c:pt>
                <c:pt idx="3751">
                  <c:v>14070001</c:v>
                </c:pt>
                <c:pt idx="3752">
                  <c:v>14077504</c:v>
                </c:pt>
                <c:pt idx="3753">
                  <c:v>14085009</c:v>
                </c:pt>
                <c:pt idx="3754">
                  <c:v>14092516</c:v>
                </c:pt>
                <c:pt idx="3755">
                  <c:v>14100025</c:v>
                </c:pt>
                <c:pt idx="3756">
                  <c:v>14107536</c:v>
                </c:pt>
                <c:pt idx="3757">
                  <c:v>14115049</c:v>
                </c:pt>
                <c:pt idx="3758">
                  <c:v>14122564</c:v>
                </c:pt>
                <c:pt idx="3759">
                  <c:v>14130081</c:v>
                </c:pt>
                <c:pt idx="3760">
                  <c:v>14137600</c:v>
                </c:pt>
                <c:pt idx="3761">
                  <c:v>14145121</c:v>
                </c:pt>
                <c:pt idx="3762">
                  <c:v>14152644</c:v>
                </c:pt>
                <c:pt idx="3763">
                  <c:v>14160169</c:v>
                </c:pt>
                <c:pt idx="3764">
                  <c:v>14167696</c:v>
                </c:pt>
                <c:pt idx="3765">
                  <c:v>14175225</c:v>
                </c:pt>
                <c:pt idx="3766">
                  <c:v>14182756</c:v>
                </c:pt>
                <c:pt idx="3767">
                  <c:v>14190289</c:v>
                </c:pt>
                <c:pt idx="3768">
                  <c:v>14197824</c:v>
                </c:pt>
                <c:pt idx="3769">
                  <c:v>14205361</c:v>
                </c:pt>
                <c:pt idx="3770">
                  <c:v>14212900</c:v>
                </c:pt>
                <c:pt idx="3771">
                  <c:v>14220441</c:v>
                </c:pt>
                <c:pt idx="3772">
                  <c:v>14227984</c:v>
                </c:pt>
                <c:pt idx="3773">
                  <c:v>14235529</c:v>
                </c:pt>
                <c:pt idx="3774">
                  <c:v>14243076</c:v>
                </c:pt>
                <c:pt idx="3775">
                  <c:v>14250625</c:v>
                </c:pt>
                <c:pt idx="3776">
                  <c:v>14258176</c:v>
                </c:pt>
                <c:pt idx="3777">
                  <c:v>14265729</c:v>
                </c:pt>
                <c:pt idx="3778">
                  <c:v>14273284</c:v>
                </c:pt>
                <c:pt idx="3779">
                  <c:v>14280841</c:v>
                </c:pt>
                <c:pt idx="3780">
                  <c:v>14288400</c:v>
                </c:pt>
                <c:pt idx="3781">
                  <c:v>14295961</c:v>
                </c:pt>
                <c:pt idx="3782">
                  <c:v>14303524</c:v>
                </c:pt>
                <c:pt idx="3783">
                  <c:v>14311089</c:v>
                </c:pt>
                <c:pt idx="3784">
                  <c:v>14318656</c:v>
                </c:pt>
                <c:pt idx="3785">
                  <c:v>14326225</c:v>
                </c:pt>
                <c:pt idx="3786">
                  <c:v>14333796</c:v>
                </c:pt>
                <c:pt idx="3787">
                  <c:v>14341369</c:v>
                </c:pt>
                <c:pt idx="3788">
                  <c:v>14348944</c:v>
                </c:pt>
                <c:pt idx="3789">
                  <c:v>14356521</c:v>
                </c:pt>
                <c:pt idx="3790">
                  <c:v>14364100</c:v>
                </c:pt>
                <c:pt idx="3791">
                  <c:v>14371681</c:v>
                </c:pt>
                <c:pt idx="3792">
                  <c:v>14379264</c:v>
                </c:pt>
                <c:pt idx="3793">
                  <c:v>14386849</c:v>
                </c:pt>
                <c:pt idx="3794">
                  <c:v>14394436</c:v>
                </c:pt>
                <c:pt idx="3795">
                  <c:v>14402025</c:v>
                </c:pt>
                <c:pt idx="3796">
                  <c:v>14409616</c:v>
                </c:pt>
                <c:pt idx="3797">
                  <c:v>14417209</c:v>
                </c:pt>
                <c:pt idx="3798">
                  <c:v>14424804</c:v>
                </c:pt>
                <c:pt idx="3799">
                  <c:v>14432401</c:v>
                </c:pt>
                <c:pt idx="3800">
                  <c:v>14440000</c:v>
                </c:pt>
                <c:pt idx="3801">
                  <c:v>14447601</c:v>
                </c:pt>
                <c:pt idx="3802">
                  <c:v>14455204</c:v>
                </c:pt>
                <c:pt idx="3803">
                  <c:v>14462809</c:v>
                </c:pt>
                <c:pt idx="3804">
                  <c:v>14470416</c:v>
                </c:pt>
                <c:pt idx="3805">
                  <c:v>14478025</c:v>
                </c:pt>
                <c:pt idx="3806">
                  <c:v>14485636</c:v>
                </c:pt>
                <c:pt idx="3807">
                  <c:v>14493249</c:v>
                </c:pt>
                <c:pt idx="3808">
                  <c:v>14500864</c:v>
                </c:pt>
                <c:pt idx="3809">
                  <c:v>14508481</c:v>
                </c:pt>
                <c:pt idx="3810">
                  <c:v>14516100</c:v>
                </c:pt>
                <c:pt idx="3811">
                  <c:v>14523721</c:v>
                </c:pt>
                <c:pt idx="3812">
                  <c:v>14531344</c:v>
                </c:pt>
                <c:pt idx="3813">
                  <c:v>14538969</c:v>
                </c:pt>
                <c:pt idx="3814">
                  <c:v>14546596</c:v>
                </c:pt>
                <c:pt idx="3815">
                  <c:v>14554225</c:v>
                </c:pt>
                <c:pt idx="3816">
                  <c:v>14561856</c:v>
                </c:pt>
                <c:pt idx="3817">
                  <c:v>14569489</c:v>
                </c:pt>
                <c:pt idx="3818">
                  <c:v>14577124</c:v>
                </c:pt>
                <c:pt idx="3819">
                  <c:v>14584761</c:v>
                </c:pt>
                <c:pt idx="3820">
                  <c:v>14592400</c:v>
                </c:pt>
                <c:pt idx="3821">
                  <c:v>14600041</c:v>
                </c:pt>
                <c:pt idx="3822">
                  <c:v>14607684</c:v>
                </c:pt>
                <c:pt idx="3823">
                  <c:v>14615329</c:v>
                </c:pt>
                <c:pt idx="3824">
                  <c:v>14622976</c:v>
                </c:pt>
                <c:pt idx="3825">
                  <c:v>14630625</c:v>
                </c:pt>
                <c:pt idx="3826">
                  <c:v>14638276</c:v>
                </c:pt>
                <c:pt idx="3827">
                  <c:v>14645929</c:v>
                </c:pt>
                <c:pt idx="3828">
                  <c:v>14653584</c:v>
                </c:pt>
                <c:pt idx="3829">
                  <c:v>14661241</c:v>
                </c:pt>
                <c:pt idx="3830">
                  <c:v>14668900</c:v>
                </c:pt>
                <c:pt idx="3831">
                  <c:v>14676561</c:v>
                </c:pt>
                <c:pt idx="3832">
                  <c:v>14684224</c:v>
                </c:pt>
                <c:pt idx="3833">
                  <c:v>14691889</c:v>
                </c:pt>
                <c:pt idx="3834">
                  <c:v>14699556</c:v>
                </c:pt>
                <c:pt idx="3835">
                  <c:v>14707225</c:v>
                </c:pt>
                <c:pt idx="3836">
                  <c:v>14714896</c:v>
                </c:pt>
                <c:pt idx="3837">
                  <c:v>14722569</c:v>
                </c:pt>
                <c:pt idx="3838">
                  <c:v>14730244</c:v>
                </c:pt>
                <c:pt idx="3839">
                  <c:v>14737921</c:v>
                </c:pt>
                <c:pt idx="3840">
                  <c:v>14745600</c:v>
                </c:pt>
                <c:pt idx="3841">
                  <c:v>14753281</c:v>
                </c:pt>
                <c:pt idx="3842">
                  <c:v>14760964</c:v>
                </c:pt>
                <c:pt idx="3843">
                  <c:v>14768649</c:v>
                </c:pt>
                <c:pt idx="3844">
                  <c:v>14776336</c:v>
                </c:pt>
                <c:pt idx="3845">
                  <c:v>14784025</c:v>
                </c:pt>
                <c:pt idx="3846">
                  <c:v>14791716</c:v>
                </c:pt>
                <c:pt idx="3847">
                  <c:v>14799409</c:v>
                </c:pt>
                <c:pt idx="3848">
                  <c:v>14807104</c:v>
                </c:pt>
                <c:pt idx="3849">
                  <c:v>14814801</c:v>
                </c:pt>
                <c:pt idx="3850">
                  <c:v>14822500</c:v>
                </c:pt>
                <c:pt idx="3851">
                  <c:v>14830201</c:v>
                </c:pt>
                <c:pt idx="3852">
                  <c:v>14837904</c:v>
                </c:pt>
                <c:pt idx="3853">
                  <c:v>14845609</c:v>
                </c:pt>
                <c:pt idx="3854">
                  <c:v>14853316</c:v>
                </c:pt>
                <c:pt idx="3855">
                  <c:v>14861025</c:v>
                </c:pt>
                <c:pt idx="3856">
                  <c:v>14868736</c:v>
                </c:pt>
                <c:pt idx="3857">
                  <c:v>14876449</c:v>
                </c:pt>
                <c:pt idx="3858">
                  <c:v>14884164</c:v>
                </c:pt>
                <c:pt idx="3859">
                  <c:v>14891881</c:v>
                </c:pt>
                <c:pt idx="3860">
                  <c:v>14899600</c:v>
                </c:pt>
                <c:pt idx="3861">
                  <c:v>14907321</c:v>
                </c:pt>
                <c:pt idx="3862">
                  <c:v>14915044</c:v>
                </c:pt>
                <c:pt idx="3863">
                  <c:v>14922769</c:v>
                </c:pt>
                <c:pt idx="3864">
                  <c:v>14930496</c:v>
                </c:pt>
                <c:pt idx="3865">
                  <c:v>14938225</c:v>
                </c:pt>
                <c:pt idx="3866">
                  <c:v>14945956</c:v>
                </c:pt>
                <c:pt idx="3867">
                  <c:v>14953689</c:v>
                </c:pt>
                <c:pt idx="3868">
                  <c:v>14961424</c:v>
                </c:pt>
                <c:pt idx="3869">
                  <c:v>14969161</c:v>
                </c:pt>
                <c:pt idx="3870">
                  <c:v>14976900</c:v>
                </c:pt>
                <c:pt idx="3871">
                  <c:v>14984641</c:v>
                </c:pt>
                <c:pt idx="3872">
                  <c:v>14992384</c:v>
                </c:pt>
                <c:pt idx="3873">
                  <c:v>15000129</c:v>
                </c:pt>
                <c:pt idx="3874">
                  <c:v>15007876</c:v>
                </c:pt>
                <c:pt idx="3875">
                  <c:v>15015625</c:v>
                </c:pt>
                <c:pt idx="3876">
                  <c:v>15023376</c:v>
                </c:pt>
                <c:pt idx="3877">
                  <c:v>15031129</c:v>
                </c:pt>
                <c:pt idx="3878">
                  <c:v>15038884</c:v>
                </c:pt>
                <c:pt idx="3879">
                  <c:v>15046641</c:v>
                </c:pt>
                <c:pt idx="3880">
                  <c:v>15054400</c:v>
                </c:pt>
                <c:pt idx="3881">
                  <c:v>15062161</c:v>
                </c:pt>
                <c:pt idx="3882">
                  <c:v>15069924</c:v>
                </c:pt>
                <c:pt idx="3883">
                  <c:v>15077689</c:v>
                </c:pt>
                <c:pt idx="3884">
                  <c:v>15085456</c:v>
                </c:pt>
                <c:pt idx="3885">
                  <c:v>15093225</c:v>
                </c:pt>
                <c:pt idx="3886">
                  <c:v>15100996</c:v>
                </c:pt>
                <c:pt idx="3887">
                  <c:v>15108769</c:v>
                </c:pt>
                <c:pt idx="3888">
                  <c:v>15116544</c:v>
                </c:pt>
                <c:pt idx="3889">
                  <c:v>15124321</c:v>
                </c:pt>
                <c:pt idx="3890">
                  <c:v>15132100</c:v>
                </c:pt>
                <c:pt idx="3891">
                  <c:v>15139881</c:v>
                </c:pt>
                <c:pt idx="3892">
                  <c:v>15147664</c:v>
                </c:pt>
                <c:pt idx="3893">
                  <c:v>15155449</c:v>
                </c:pt>
                <c:pt idx="3894">
                  <c:v>15163236</c:v>
                </c:pt>
                <c:pt idx="3895">
                  <c:v>15171025</c:v>
                </c:pt>
                <c:pt idx="3896">
                  <c:v>15178816</c:v>
                </c:pt>
                <c:pt idx="3897">
                  <c:v>15186609</c:v>
                </c:pt>
                <c:pt idx="3898">
                  <c:v>15194404</c:v>
                </c:pt>
                <c:pt idx="3899">
                  <c:v>15202201</c:v>
                </c:pt>
                <c:pt idx="3900">
                  <c:v>15210000</c:v>
                </c:pt>
                <c:pt idx="3901">
                  <c:v>15217801</c:v>
                </c:pt>
                <c:pt idx="3902">
                  <c:v>15225604</c:v>
                </c:pt>
                <c:pt idx="3903">
                  <c:v>15233409</c:v>
                </c:pt>
                <c:pt idx="3904">
                  <c:v>15241216</c:v>
                </c:pt>
                <c:pt idx="3905">
                  <c:v>15249025</c:v>
                </c:pt>
                <c:pt idx="3906">
                  <c:v>15256836</c:v>
                </c:pt>
                <c:pt idx="3907">
                  <c:v>15264649</c:v>
                </c:pt>
                <c:pt idx="3908">
                  <c:v>15272464</c:v>
                </c:pt>
                <c:pt idx="3909">
                  <c:v>15280281</c:v>
                </c:pt>
                <c:pt idx="3910">
                  <c:v>15288100</c:v>
                </c:pt>
                <c:pt idx="3911">
                  <c:v>15295921</c:v>
                </c:pt>
                <c:pt idx="3912">
                  <c:v>15303744</c:v>
                </c:pt>
                <c:pt idx="3913">
                  <c:v>15311569</c:v>
                </c:pt>
                <c:pt idx="3914">
                  <c:v>15319396</c:v>
                </c:pt>
                <c:pt idx="3915">
                  <c:v>15327225</c:v>
                </c:pt>
                <c:pt idx="3916">
                  <c:v>15335056</c:v>
                </c:pt>
                <c:pt idx="3917">
                  <c:v>15342889</c:v>
                </c:pt>
                <c:pt idx="3918">
                  <c:v>15350724</c:v>
                </c:pt>
                <c:pt idx="3919">
                  <c:v>15358561</c:v>
                </c:pt>
                <c:pt idx="3920">
                  <c:v>15366400</c:v>
                </c:pt>
                <c:pt idx="3921">
                  <c:v>15374241</c:v>
                </c:pt>
                <c:pt idx="3922">
                  <c:v>15382084</c:v>
                </c:pt>
                <c:pt idx="3923">
                  <c:v>15389929</c:v>
                </c:pt>
                <c:pt idx="3924">
                  <c:v>15397776</c:v>
                </c:pt>
                <c:pt idx="3925">
                  <c:v>15405625</c:v>
                </c:pt>
                <c:pt idx="3926">
                  <c:v>15413476</c:v>
                </c:pt>
                <c:pt idx="3927">
                  <c:v>15421329</c:v>
                </c:pt>
                <c:pt idx="3928">
                  <c:v>15429184</c:v>
                </c:pt>
                <c:pt idx="3929">
                  <c:v>15437041</c:v>
                </c:pt>
                <c:pt idx="3930">
                  <c:v>15444900</c:v>
                </c:pt>
                <c:pt idx="3931">
                  <c:v>15452761</c:v>
                </c:pt>
                <c:pt idx="3932">
                  <c:v>15460624</c:v>
                </c:pt>
                <c:pt idx="3933">
                  <c:v>15468489</c:v>
                </c:pt>
                <c:pt idx="3934">
                  <c:v>15476356</c:v>
                </c:pt>
                <c:pt idx="3935">
                  <c:v>15484225</c:v>
                </c:pt>
                <c:pt idx="3936">
                  <c:v>15492096</c:v>
                </c:pt>
                <c:pt idx="3937">
                  <c:v>15499969</c:v>
                </c:pt>
                <c:pt idx="3938">
                  <c:v>15507844</c:v>
                </c:pt>
                <c:pt idx="3939">
                  <c:v>15515721</c:v>
                </c:pt>
                <c:pt idx="3940">
                  <c:v>15523600</c:v>
                </c:pt>
                <c:pt idx="3941">
                  <c:v>15531481</c:v>
                </c:pt>
                <c:pt idx="3942">
                  <c:v>15539364</c:v>
                </c:pt>
                <c:pt idx="3943">
                  <c:v>15547249</c:v>
                </c:pt>
                <c:pt idx="3944">
                  <c:v>15555136</c:v>
                </c:pt>
                <c:pt idx="3945">
                  <c:v>15563025</c:v>
                </c:pt>
                <c:pt idx="3946">
                  <c:v>15570916</c:v>
                </c:pt>
                <c:pt idx="3947">
                  <c:v>15578809</c:v>
                </c:pt>
                <c:pt idx="3948">
                  <c:v>15586704</c:v>
                </c:pt>
                <c:pt idx="3949">
                  <c:v>15594601</c:v>
                </c:pt>
                <c:pt idx="3950">
                  <c:v>15602500</c:v>
                </c:pt>
                <c:pt idx="3951">
                  <c:v>15610401</c:v>
                </c:pt>
                <c:pt idx="3952">
                  <c:v>15618304</c:v>
                </c:pt>
                <c:pt idx="3953">
                  <c:v>15626209</c:v>
                </c:pt>
                <c:pt idx="3954">
                  <c:v>15634116</c:v>
                </c:pt>
                <c:pt idx="3955">
                  <c:v>15642025</c:v>
                </c:pt>
                <c:pt idx="3956">
                  <c:v>15649936</c:v>
                </c:pt>
                <c:pt idx="3957">
                  <c:v>15657849</c:v>
                </c:pt>
                <c:pt idx="3958">
                  <c:v>15665764</c:v>
                </c:pt>
                <c:pt idx="3959">
                  <c:v>15673681</c:v>
                </c:pt>
                <c:pt idx="3960">
                  <c:v>15681600</c:v>
                </c:pt>
                <c:pt idx="3961">
                  <c:v>15689521</c:v>
                </c:pt>
                <c:pt idx="3962">
                  <c:v>15697444</c:v>
                </c:pt>
                <c:pt idx="3963">
                  <c:v>15705369</c:v>
                </c:pt>
                <c:pt idx="3964">
                  <c:v>15713296</c:v>
                </c:pt>
                <c:pt idx="3965">
                  <c:v>15721225</c:v>
                </c:pt>
                <c:pt idx="3966">
                  <c:v>15729156</c:v>
                </c:pt>
                <c:pt idx="3967">
                  <c:v>15737089</c:v>
                </c:pt>
                <c:pt idx="3968">
                  <c:v>15745024</c:v>
                </c:pt>
                <c:pt idx="3969">
                  <c:v>15752961</c:v>
                </c:pt>
                <c:pt idx="3970">
                  <c:v>15760900</c:v>
                </c:pt>
                <c:pt idx="3971">
                  <c:v>15768841</c:v>
                </c:pt>
                <c:pt idx="3972">
                  <c:v>15776784</c:v>
                </c:pt>
                <c:pt idx="3973">
                  <c:v>15784729</c:v>
                </c:pt>
                <c:pt idx="3974">
                  <c:v>15792676</c:v>
                </c:pt>
                <c:pt idx="3975">
                  <c:v>15800625</c:v>
                </c:pt>
                <c:pt idx="3976">
                  <c:v>15808576</c:v>
                </c:pt>
                <c:pt idx="3977">
                  <c:v>15816529</c:v>
                </c:pt>
                <c:pt idx="3978">
                  <c:v>15824484</c:v>
                </c:pt>
                <c:pt idx="3979">
                  <c:v>15832441</c:v>
                </c:pt>
                <c:pt idx="3980">
                  <c:v>15840400</c:v>
                </c:pt>
                <c:pt idx="3981">
                  <c:v>15848361</c:v>
                </c:pt>
                <c:pt idx="3982">
                  <c:v>15856324</c:v>
                </c:pt>
                <c:pt idx="3983">
                  <c:v>15864289</c:v>
                </c:pt>
                <c:pt idx="3984">
                  <c:v>15872256</c:v>
                </c:pt>
                <c:pt idx="3985">
                  <c:v>15880225</c:v>
                </c:pt>
                <c:pt idx="3986">
                  <c:v>15888196</c:v>
                </c:pt>
                <c:pt idx="3987">
                  <c:v>15896169</c:v>
                </c:pt>
                <c:pt idx="3988">
                  <c:v>15904144</c:v>
                </c:pt>
                <c:pt idx="3989">
                  <c:v>15912121</c:v>
                </c:pt>
                <c:pt idx="3990">
                  <c:v>15920100</c:v>
                </c:pt>
                <c:pt idx="3991">
                  <c:v>15928081</c:v>
                </c:pt>
                <c:pt idx="3992">
                  <c:v>15936064</c:v>
                </c:pt>
                <c:pt idx="3993">
                  <c:v>15944049</c:v>
                </c:pt>
                <c:pt idx="3994">
                  <c:v>15952036</c:v>
                </c:pt>
                <c:pt idx="3995">
                  <c:v>15960025</c:v>
                </c:pt>
                <c:pt idx="3996">
                  <c:v>15968016</c:v>
                </c:pt>
                <c:pt idx="3997">
                  <c:v>15976009</c:v>
                </c:pt>
                <c:pt idx="3998">
                  <c:v>15984004</c:v>
                </c:pt>
                <c:pt idx="3999">
                  <c:v>15992001</c:v>
                </c:pt>
                <c:pt idx="4000">
                  <c:v>16000000</c:v>
                </c:pt>
                <c:pt idx="4001">
                  <c:v>16008001</c:v>
                </c:pt>
                <c:pt idx="4002">
                  <c:v>16016004</c:v>
                </c:pt>
                <c:pt idx="4003">
                  <c:v>16024009</c:v>
                </c:pt>
                <c:pt idx="4004">
                  <c:v>16032016</c:v>
                </c:pt>
                <c:pt idx="4005">
                  <c:v>16040025</c:v>
                </c:pt>
                <c:pt idx="4006">
                  <c:v>16048036</c:v>
                </c:pt>
                <c:pt idx="4007">
                  <c:v>16056049</c:v>
                </c:pt>
                <c:pt idx="4008">
                  <c:v>16064064</c:v>
                </c:pt>
                <c:pt idx="4009">
                  <c:v>16072081</c:v>
                </c:pt>
                <c:pt idx="4010">
                  <c:v>16080100</c:v>
                </c:pt>
                <c:pt idx="4011">
                  <c:v>16088121</c:v>
                </c:pt>
                <c:pt idx="4012">
                  <c:v>16096144</c:v>
                </c:pt>
                <c:pt idx="4013">
                  <c:v>16104169</c:v>
                </c:pt>
                <c:pt idx="4014">
                  <c:v>16112196</c:v>
                </c:pt>
                <c:pt idx="4015">
                  <c:v>16120225</c:v>
                </c:pt>
                <c:pt idx="4016">
                  <c:v>16128256</c:v>
                </c:pt>
                <c:pt idx="4017">
                  <c:v>16136289</c:v>
                </c:pt>
                <c:pt idx="4018">
                  <c:v>16144324</c:v>
                </c:pt>
                <c:pt idx="4019">
                  <c:v>16152361</c:v>
                </c:pt>
                <c:pt idx="4020">
                  <c:v>16160400</c:v>
                </c:pt>
                <c:pt idx="4021">
                  <c:v>16168441</c:v>
                </c:pt>
                <c:pt idx="4022">
                  <c:v>16176484</c:v>
                </c:pt>
                <c:pt idx="4023">
                  <c:v>16184529</c:v>
                </c:pt>
                <c:pt idx="4024">
                  <c:v>16192576</c:v>
                </c:pt>
                <c:pt idx="4025">
                  <c:v>16200625</c:v>
                </c:pt>
                <c:pt idx="4026">
                  <c:v>16208676</c:v>
                </c:pt>
                <c:pt idx="4027">
                  <c:v>16216729</c:v>
                </c:pt>
                <c:pt idx="4028">
                  <c:v>16224784</c:v>
                </c:pt>
                <c:pt idx="4029">
                  <c:v>16232841</c:v>
                </c:pt>
                <c:pt idx="4030">
                  <c:v>16240900</c:v>
                </c:pt>
                <c:pt idx="4031">
                  <c:v>16248961</c:v>
                </c:pt>
                <c:pt idx="4032">
                  <c:v>16257024</c:v>
                </c:pt>
                <c:pt idx="4033">
                  <c:v>16265089</c:v>
                </c:pt>
                <c:pt idx="4034">
                  <c:v>16273156</c:v>
                </c:pt>
                <c:pt idx="4035">
                  <c:v>16281225</c:v>
                </c:pt>
                <c:pt idx="4036">
                  <c:v>16289296</c:v>
                </c:pt>
                <c:pt idx="4037">
                  <c:v>16297369</c:v>
                </c:pt>
                <c:pt idx="4038">
                  <c:v>16305444</c:v>
                </c:pt>
                <c:pt idx="4039">
                  <c:v>16313521</c:v>
                </c:pt>
                <c:pt idx="4040">
                  <c:v>16321600</c:v>
                </c:pt>
                <c:pt idx="4041">
                  <c:v>16329681</c:v>
                </c:pt>
                <c:pt idx="4042">
                  <c:v>16337764</c:v>
                </c:pt>
                <c:pt idx="4043">
                  <c:v>16345849</c:v>
                </c:pt>
                <c:pt idx="4044">
                  <c:v>16353936</c:v>
                </c:pt>
                <c:pt idx="4045">
                  <c:v>16362025</c:v>
                </c:pt>
                <c:pt idx="4046">
                  <c:v>16370116</c:v>
                </c:pt>
                <c:pt idx="4047">
                  <c:v>16378209</c:v>
                </c:pt>
                <c:pt idx="4048">
                  <c:v>16386304</c:v>
                </c:pt>
                <c:pt idx="4049">
                  <c:v>16394401</c:v>
                </c:pt>
                <c:pt idx="4050">
                  <c:v>16402500</c:v>
                </c:pt>
                <c:pt idx="4051">
                  <c:v>16410601</c:v>
                </c:pt>
                <c:pt idx="4052">
                  <c:v>16418704</c:v>
                </c:pt>
                <c:pt idx="4053">
                  <c:v>16426809</c:v>
                </c:pt>
                <c:pt idx="4054">
                  <c:v>16434916</c:v>
                </c:pt>
                <c:pt idx="4055">
                  <c:v>16443025</c:v>
                </c:pt>
                <c:pt idx="4056">
                  <c:v>16451136</c:v>
                </c:pt>
                <c:pt idx="4057">
                  <c:v>16459249</c:v>
                </c:pt>
                <c:pt idx="4058">
                  <c:v>16467364</c:v>
                </c:pt>
                <c:pt idx="4059">
                  <c:v>16475481</c:v>
                </c:pt>
                <c:pt idx="4060">
                  <c:v>16483600</c:v>
                </c:pt>
                <c:pt idx="4061">
                  <c:v>16491721</c:v>
                </c:pt>
                <c:pt idx="4062">
                  <c:v>16499844</c:v>
                </c:pt>
                <c:pt idx="4063">
                  <c:v>16507969</c:v>
                </c:pt>
                <c:pt idx="4064">
                  <c:v>16516096</c:v>
                </c:pt>
                <c:pt idx="4065">
                  <c:v>16524225</c:v>
                </c:pt>
                <c:pt idx="4066">
                  <c:v>16532356</c:v>
                </c:pt>
                <c:pt idx="4067">
                  <c:v>16540489</c:v>
                </c:pt>
                <c:pt idx="4068">
                  <c:v>16548624</c:v>
                </c:pt>
                <c:pt idx="4069">
                  <c:v>16556761</c:v>
                </c:pt>
                <c:pt idx="4070">
                  <c:v>16564900</c:v>
                </c:pt>
                <c:pt idx="4071">
                  <c:v>16573041</c:v>
                </c:pt>
                <c:pt idx="4072">
                  <c:v>16581184</c:v>
                </c:pt>
                <c:pt idx="4073">
                  <c:v>16589329</c:v>
                </c:pt>
                <c:pt idx="4074">
                  <c:v>16597476</c:v>
                </c:pt>
                <c:pt idx="4075">
                  <c:v>16605625</c:v>
                </c:pt>
                <c:pt idx="4076">
                  <c:v>16613776</c:v>
                </c:pt>
                <c:pt idx="4077">
                  <c:v>16621929</c:v>
                </c:pt>
                <c:pt idx="4078">
                  <c:v>16630084</c:v>
                </c:pt>
                <c:pt idx="4079">
                  <c:v>16638241</c:v>
                </c:pt>
                <c:pt idx="4080">
                  <c:v>16646400</c:v>
                </c:pt>
                <c:pt idx="4081">
                  <c:v>16654561</c:v>
                </c:pt>
                <c:pt idx="4082">
                  <c:v>16662724</c:v>
                </c:pt>
                <c:pt idx="4083">
                  <c:v>16670889</c:v>
                </c:pt>
                <c:pt idx="4084">
                  <c:v>16679056</c:v>
                </c:pt>
                <c:pt idx="4085">
                  <c:v>16687225</c:v>
                </c:pt>
                <c:pt idx="4086">
                  <c:v>16695396</c:v>
                </c:pt>
                <c:pt idx="4087">
                  <c:v>16703569</c:v>
                </c:pt>
                <c:pt idx="4088">
                  <c:v>16711744</c:v>
                </c:pt>
                <c:pt idx="4089">
                  <c:v>16719921</c:v>
                </c:pt>
                <c:pt idx="4090">
                  <c:v>16728100</c:v>
                </c:pt>
                <c:pt idx="4091">
                  <c:v>16736281</c:v>
                </c:pt>
                <c:pt idx="4092">
                  <c:v>16744464</c:v>
                </c:pt>
                <c:pt idx="4093">
                  <c:v>16752649</c:v>
                </c:pt>
                <c:pt idx="4094">
                  <c:v>16760836</c:v>
                </c:pt>
                <c:pt idx="4095">
                  <c:v>16769025</c:v>
                </c:pt>
                <c:pt idx="4096">
                  <c:v>16777216</c:v>
                </c:pt>
                <c:pt idx="4097">
                  <c:v>16785409</c:v>
                </c:pt>
                <c:pt idx="4098">
                  <c:v>16793604</c:v>
                </c:pt>
                <c:pt idx="4099">
                  <c:v>16801801</c:v>
                </c:pt>
                <c:pt idx="4100">
                  <c:v>16810000</c:v>
                </c:pt>
                <c:pt idx="4101">
                  <c:v>16818201</c:v>
                </c:pt>
                <c:pt idx="4102">
                  <c:v>16826404</c:v>
                </c:pt>
                <c:pt idx="4103">
                  <c:v>16834609</c:v>
                </c:pt>
                <c:pt idx="4104">
                  <c:v>16842816</c:v>
                </c:pt>
                <c:pt idx="4105">
                  <c:v>16851025</c:v>
                </c:pt>
                <c:pt idx="4106">
                  <c:v>16859236</c:v>
                </c:pt>
                <c:pt idx="4107">
                  <c:v>16867449</c:v>
                </c:pt>
                <c:pt idx="4108">
                  <c:v>16875664</c:v>
                </c:pt>
                <c:pt idx="4109">
                  <c:v>16883881</c:v>
                </c:pt>
                <c:pt idx="4110">
                  <c:v>16892100</c:v>
                </c:pt>
                <c:pt idx="4111">
                  <c:v>16900321</c:v>
                </c:pt>
                <c:pt idx="4112">
                  <c:v>16908544</c:v>
                </c:pt>
                <c:pt idx="4113">
                  <c:v>16916769</c:v>
                </c:pt>
                <c:pt idx="4114">
                  <c:v>16924996</c:v>
                </c:pt>
                <c:pt idx="4115">
                  <c:v>16933225</c:v>
                </c:pt>
                <c:pt idx="4116">
                  <c:v>16941456</c:v>
                </c:pt>
                <c:pt idx="4117">
                  <c:v>16949689</c:v>
                </c:pt>
                <c:pt idx="4118">
                  <c:v>16957924</c:v>
                </c:pt>
                <c:pt idx="4119">
                  <c:v>16966161</c:v>
                </c:pt>
                <c:pt idx="4120">
                  <c:v>16974400</c:v>
                </c:pt>
                <c:pt idx="4121">
                  <c:v>16982641</c:v>
                </c:pt>
                <c:pt idx="4122">
                  <c:v>16990884</c:v>
                </c:pt>
                <c:pt idx="4123">
                  <c:v>16999129</c:v>
                </c:pt>
                <c:pt idx="4124">
                  <c:v>17007376</c:v>
                </c:pt>
                <c:pt idx="4125">
                  <c:v>17015625</c:v>
                </c:pt>
                <c:pt idx="4126">
                  <c:v>17023876</c:v>
                </c:pt>
                <c:pt idx="4127">
                  <c:v>17032129</c:v>
                </c:pt>
                <c:pt idx="4128">
                  <c:v>17040384</c:v>
                </c:pt>
                <c:pt idx="4129">
                  <c:v>17048641</c:v>
                </c:pt>
                <c:pt idx="4130">
                  <c:v>17056900</c:v>
                </c:pt>
                <c:pt idx="4131">
                  <c:v>17065161</c:v>
                </c:pt>
                <c:pt idx="4132">
                  <c:v>17073424</c:v>
                </c:pt>
                <c:pt idx="4133">
                  <c:v>17081689</c:v>
                </c:pt>
                <c:pt idx="4134">
                  <c:v>17089956</c:v>
                </c:pt>
                <c:pt idx="4135">
                  <c:v>17098225</c:v>
                </c:pt>
                <c:pt idx="4136">
                  <c:v>17106496</c:v>
                </c:pt>
                <c:pt idx="4137">
                  <c:v>17114769</c:v>
                </c:pt>
                <c:pt idx="4138">
                  <c:v>17123044</c:v>
                </c:pt>
                <c:pt idx="4139">
                  <c:v>17131321</c:v>
                </c:pt>
                <c:pt idx="4140">
                  <c:v>17139600</c:v>
                </c:pt>
                <c:pt idx="4141">
                  <c:v>17147881</c:v>
                </c:pt>
                <c:pt idx="4142">
                  <c:v>17156164</c:v>
                </c:pt>
                <c:pt idx="4143">
                  <c:v>17164449</c:v>
                </c:pt>
                <c:pt idx="4144">
                  <c:v>17172736</c:v>
                </c:pt>
                <c:pt idx="4145">
                  <c:v>17181025</c:v>
                </c:pt>
                <c:pt idx="4146">
                  <c:v>17189316</c:v>
                </c:pt>
                <c:pt idx="4147">
                  <c:v>17197609</c:v>
                </c:pt>
                <c:pt idx="4148">
                  <c:v>17205904</c:v>
                </c:pt>
                <c:pt idx="4149">
                  <c:v>17214201</c:v>
                </c:pt>
                <c:pt idx="4150">
                  <c:v>17222500</c:v>
                </c:pt>
                <c:pt idx="4151">
                  <c:v>17230801</c:v>
                </c:pt>
                <c:pt idx="4152">
                  <c:v>17239104</c:v>
                </c:pt>
                <c:pt idx="4153">
                  <c:v>17247409</c:v>
                </c:pt>
                <c:pt idx="4154">
                  <c:v>17255716</c:v>
                </c:pt>
                <c:pt idx="4155">
                  <c:v>17264025</c:v>
                </c:pt>
                <c:pt idx="4156">
                  <c:v>17272336</c:v>
                </c:pt>
                <c:pt idx="4157">
                  <c:v>17280649</c:v>
                </c:pt>
                <c:pt idx="4158">
                  <c:v>17288964</c:v>
                </c:pt>
                <c:pt idx="4159">
                  <c:v>17297281</c:v>
                </c:pt>
                <c:pt idx="4160">
                  <c:v>17305600</c:v>
                </c:pt>
                <c:pt idx="4161">
                  <c:v>17313921</c:v>
                </c:pt>
                <c:pt idx="4162">
                  <c:v>17322244</c:v>
                </c:pt>
                <c:pt idx="4163">
                  <c:v>17330569</c:v>
                </c:pt>
                <c:pt idx="4164">
                  <c:v>17338896</c:v>
                </c:pt>
                <c:pt idx="4165">
                  <c:v>17347225</c:v>
                </c:pt>
                <c:pt idx="4166">
                  <c:v>17355556</c:v>
                </c:pt>
                <c:pt idx="4167">
                  <c:v>17363889</c:v>
                </c:pt>
                <c:pt idx="4168">
                  <c:v>17372224</c:v>
                </c:pt>
                <c:pt idx="4169">
                  <c:v>17380561</c:v>
                </c:pt>
                <c:pt idx="4170">
                  <c:v>17388900</c:v>
                </c:pt>
                <c:pt idx="4171">
                  <c:v>17397241</c:v>
                </c:pt>
                <c:pt idx="4172">
                  <c:v>17405584</c:v>
                </c:pt>
                <c:pt idx="4173">
                  <c:v>17413929</c:v>
                </c:pt>
                <c:pt idx="4174">
                  <c:v>17422276</c:v>
                </c:pt>
                <c:pt idx="4175">
                  <c:v>17430625</c:v>
                </c:pt>
                <c:pt idx="4176">
                  <c:v>17438976</c:v>
                </c:pt>
                <c:pt idx="4177">
                  <c:v>17447329</c:v>
                </c:pt>
                <c:pt idx="4178">
                  <c:v>17455684</c:v>
                </c:pt>
                <c:pt idx="4179">
                  <c:v>17464041</c:v>
                </c:pt>
                <c:pt idx="4180">
                  <c:v>17472400</c:v>
                </c:pt>
                <c:pt idx="4181">
                  <c:v>17480761</c:v>
                </c:pt>
                <c:pt idx="4182">
                  <c:v>17489124</c:v>
                </c:pt>
                <c:pt idx="4183">
                  <c:v>17497489</c:v>
                </c:pt>
                <c:pt idx="4184">
                  <c:v>17505856</c:v>
                </c:pt>
                <c:pt idx="4185">
                  <c:v>17514225</c:v>
                </c:pt>
                <c:pt idx="4186">
                  <c:v>17522596</c:v>
                </c:pt>
                <c:pt idx="4187">
                  <c:v>17530969</c:v>
                </c:pt>
                <c:pt idx="4188">
                  <c:v>17539344</c:v>
                </c:pt>
                <c:pt idx="4189">
                  <c:v>17547721</c:v>
                </c:pt>
                <c:pt idx="4190">
                  <c:v>17556100</c:v>
                </c:pt>
                <c:pt idx="4191">
                  <c:v>17564481</c:v>
                </c:pt>
                <c:pt idx="4192">
                  <c:v>17572864</c:v>
                </c:pt>
                <c:pt idx="4193">
                  <c:v>17581249</c:v>
                </c:pt>
                <c:pt idx="4194">
                  <c:v>17589636</c:v>
                </c:pt>
                <c:pt idx="4195">
                  <c:v>17598025</c:v>
                </c:pt>
                <c:pt idx="4196">
                  <c:v>17606416</c:v>
                </c:pt>
                <c:pt idx="4197">
                  <c:v>17614809</c:v>
                </c:pt>
                <c:pt idx="4198">
                  <c:v>17623204</c:v>
                </c:pt>
                <c:pt idx="4199">
                  <c:v>17631601</c:v>
                </c:pt>
                <c:pt idx="4200">
                  <c:v>17640000</c:v>
                </c:pt>
                <c:pt idx="4201">
                  <c:v>17648401</c:v>
                </c:pt>
                <c:pt idx="4202">
                  <c:v>17656804</c:v>
                </c:pt>
                <c:pt idx="4203">
                  <c:v>17665209</c:v>
                </c:pt>
                <c:pt idx="4204">
                  <c:v>17673616</c:v>
                </c:pt>
                <c:pt idx="4205">
                  <c:v>17682025</c:v>
                </c:pt>
                <c:pt idx="4206">
                  <c:v>17690436</c:v>
                </c:pt>
                <c:pt idx="4207">
                  <c:v>17698849</c:v>
                </c:pt>
                <c:pt idx="4208">
                  <c:v>17707264</c:v>
                </c:pt>
                <c:pt idx="4209">
                  <c:v>17715681</c:v>
                </c:pt>
                <c:pt idx="4210">
                  <c:v>17724100</c:v>
                </c:pt>
                <c:pt idx="4211">
                  <c:v>17732521</c:v>
                </c:pt>
                <c:pt idx="4212">
                  <c:v>17740944</c:v>
                </c:pt>
                <c:pt idx="4213">
                  <c:v>17749369</c:v>
                </c:pt>
                <c:pt idx="4214">
                  <c:v>17757796</c:v>
                </c:pt>
                <c:pt idx="4215">
                  <c:v>17766225</c:v>
                </c:pt>
                <c:pt idx="4216">
                  <c:v>17774656</c:v>
                </c:pt>
                <c:pt idx="4217">
                  <c:v>17783089</c:v>
                </c:pt>
                <c:pt idx="4218">
                  <c:v>17791524</c:v>
                </c:pt>
                <c:pt idx="4219">
                  <c:v>17799961</c:v>
                </c:pt>
                <c:pt idx="4220">
                  <c:v>17808400</c:v>
                </c:pt>
                <c:pt idx="4221">
                  <c:v>17816841</c:v>
                </c:pt>
                <c:pt idx="4222">
                  <c:v>17825284</c:v>
                </c:pt>
                <c:pt idx="4223">
                  <c:v>17833729</c:v>
                </c:pt>
                <c:pt idx="4224">
                  <c:v>17842176</c:v>
                </c:pt>
                <c:pt idx="4225">
                  <c:v>17850625</c:v>
                </c:pt>
                <c:pt idx="4226">
                  <c:v>17859076</c:v>
                </c:pt>
                <c:pt idx="4227">
                  <c:v>17867529</c:v>
                </c:pt>
                <c:pt idx="4228">
                  <c:v>17875984</c:v>
                </c:pt>
                <c:pt idx="4229">
                  <c:v>17884441</c:v>
                </c:pt>
                <c:pt idx="4230">
                  <c:v>17892900</c:v>
                </c:pt>
                <c:pt idx="4231">
                  <c:v>17901361</c:v>
                </c:pt>
                <c:pt idx="4232">
                  <c:v>17909824</c:v>
                </c:pt>
                <c:pt idx="4233">
                  <c:v>17918289</c:v>
                </c:pt>
                <c:pt idx="4234">
                  <c:v>17926756</c:v>
                </c:pt>
                <c:pt idx="4235">
                  <c:v>17935225</c:v>
                </c:pt>
                <c:pt idx="4236">
                  <c:v>17943696</c:v>
                </c:pt>
                <c:pt idx="4237">
                  <c:v>17952169</c:v>
                </c:pt>
                <c:pt idx="4238">
                  <c:v>17960644</c:v>
                </c:pt>
                <c:pt idx="4239">
                  <c:v>17969121</c:v>
                </c:pt>
                <c:pt idx="4240">
                  <c:v>17977600</c:v>
                </c:pt>
                <c:pt idx="4241">
                  <c:v>17986081</c:v>
                </c:pt>
                <c:pt idx="4242">
                  <c:v>17994564</c:v>
                </c:pt>
                <c:pt idx="4243">
                  <c:v>18003049</c:v>
                </c:pt>
                <c:pt idx="4244">
                  <c:v>18011536</c:v>
                </c:pt>
                <c:pt idx="4245">
                  <c:v>18020025</c:v>
                </c:pt>
                <c:pt idx="4246">
                  <c:v>18028516</c:v>
                </c:pt>
                <c:pt idx="4247">
                  <c:v>18037009</c:v>
                </c:pt>
                <c:pt idx="4248">
                  <c:v>18045504</c:v>
                </c:pt>
                <c:pt idx="4249">
                  <c:v>18054001</c:v>
                </c:pt>
                <c:pt idx="4250">
                  <c:v>18062500</c:v>
                </c:pt>
                <c:pt idx="4251">
                  <c:v>18071001</c:v>
                </c:pt>
                <c:pt idx="4252">
                  <c:v>18079504</c:v>
                </c:pt>
                <c:pt idx="4253">
                  <c:v>18088009</c:v>
                </c:pt>
                <c:pt idx="4254">
                  <c:v>18096516</c:v>
                </c:pt>
                <c:pt idx="4255">
                  <c:v>18105025</c:v>
                </c:pt>
                <c:pt idx="4256">
                  <c:v>18113536</c:v>
                </c:pt>
                <c:pt idx="4257">
                  <c:v>18122049</c:v>
                </c:pt>
                <c:pt idx="4258">
                  <c:v>18130564</c:v>
                </c:pt>
                <c:pt idx="4259">
                  <c:v>18139081</c:v>
                </c:pt>
                <c:pt idx="4260">
                  <c:v>18147600</c:v>
                </c:pt>
                <c:pt idx="4261">
                  <c:v>18156121</c:v>
                </c:pt>
                <c:pt idx="4262">
                  <c:v>18164644</c:v>
                </c:pt>
                <c:pt idx="4263">
                  <c:v>18173169</c:v>
                </c:pt>
                <c:pt idx="4264">
                  <c:v>18181696</c:v>
                </c:pt>
                <c:pt idx="4265">
                  <c:v>18190225</c:v>
                </c:pt>
                <c:pt idx="4266">
                  <c:v>18198756</c:v>
                </c:pt>
                <c:pt idx="4267">
                  <c:v>18207289</c:v>
                </c:pt>
                <c:pt idx="4268">
                  <c:v>18215824</c:v>
                </c:pt>
                <c:pt idx="4269">
                  <c:v>18224361</c:v>
                </c:pt>
                <c:pt idx="4270">
                  <c:v>18232900</c:v>
                </c:pt>
                <c:pt idx="4271">
                  <c:v>18241441</c:v>
                </c:pt>
                <c:pt idx="4272">
                  <c:v>18249984</c:v>
                </c:pt>
                <c:pt idx="4273">
                  <c:v>18258529</c:v>
                </c:pt>
                <c:pt idx="4274">
                  <c:v>18267076</c:v>
                </c:pt>
                <c:pt idx="4275">
                  <c:v>18275625</c:v>
                </c:pt>
                <c:pt idx="4276">
                  <c:v>18284176</c:v>
                </c:pt>
                <c:pt idx="4277">
                  <c:v>18292729</c:v>
                </c:pt>
                <c:pt idx="4278">
                  <c:v>18301284</c:v>
                </c:pt>
                <c:pt idx="4279">
                  <c:v>18309841</c:v>
                </c:pt>
                <c:pt idx="4280">
                  <c:v>18318400</c:v>
                </c:pt>
                <c:pt idx="4281">
                  <c:v>18326961</c:v>
                </c:pt>
                <c:pt idx="4282">
                  <c:v>18335524</c:v>
                </c:pt>
                <c:pt idx="4283">
                  <c:v>18344089</c:v>
                </c:pt>
                <c:pt idx="4284">
                  <c:v>18352656</c:v>
                </c:pt>
                <c:pt idx="4285">
                  <c:v>18361225</c:v>
                </c:pt>
                <c:pt idx="4286">
                  <c:v>18369796</c:v>
                </c:pt>
                <c:pt idx="4287">
                  <c:v>18378369</c:v>
                </c:pt>
                <c:pt idx="4288">
                  <c:v>18386944</c:v>
                </c:pt>
                <c:pt idx="4289">
                  <c:v>18395521</c:v>
                </c:pt>
                <c:pt idx="4290">
                  <c:v>18404100</c:v>
                </c:pt>
                <c:pt idx="4291">
                  <c:v>18412681</c:v>
                </c:pt>
                <c:pt idx="4292">
                  <c:v>18421264</c:v>
                </c:pt>
                <c:pt idx="4293">
                  <c:v>18429849</c:v>
                </c:pt>
                <c:pt idx="4294">
                  <c:v>18438436</c:v>
                </c:pt>
                <c:pt idx="4295">
                  <c:v>18447025</c:v>
                </c:pt>
                <c:pt idx="4296">
                  <c:v>18455616</c:v>
                </c:pt>
                <c:pt idx="4297">
                  <c:v>18464209</c:v>
                </c:pt>
                <c:pt idx="4298">
                  <c:v>18472804</c:v>
                </c:pt>
                <c:pt idx="4299">
                  <c:v>18481401</c:v>
                </c:pt>
                <c:pt idx="4300">
                  <c:v>18490000</c:v>
                </c:pt>
                <c:pt idx="4301">
                  <c:v>18498601</c:v>
                </c:pt>
                <c:pt idx="4302">
                  <c:v>18507204</c:v>
                </c:pt>
                <c:pt idx="4303">
                  <c:v>18515809</c:v>
                </c:pt>
                <c:pt idx="4304">
                  <c:v>18524416</c:v>
                </c:pt>
                <c:pt idx="4305">
                  <c:v>18533025</c:v>
                </c:pt>
                <c:pt idx="4306">
                  <c:v>18541636</c:v>
                </c:pt>
                <c:pt idx="4307">
                  <c:v>18550249</c:v>
                </c:pt>
                <c:pt idx="4308">
                  <c:v>18558864</c:v>
                </c:pt>
                <c:pt idx="4309">
                  <c:v>18567481</c:v>
                </c:pt>
                <c:pt idx="4310">
                  <c:v>18576100</c:v>
                </c:pt>
                <c:pt idx="4311">
                  <c:v>18584721</c:v>
                </c:pt>
                <c:pt idx="4312">
                  <c:v>18593344</c:v>
                </c:pt>
                <c:pt idx="4313">
                  <c:v>18601969</c:v>
                </c:pt>
                <c:pt idx="4314">
                  <c:v>18610596</c:v>
                </c:pt>
                <c:pt idx="4315">
                  <c:v>18619225</c:v>
                </c:pt>
                <c:pt idx="4316">
                  <c:v>18627856</c:v>
                </c:pt>
                <c:pt idx="4317">
                  <c:v>18636489</c:v>
                </c:pt>
                <c:pt idx="4318">
                  <c:v>18645124</c:v>
                </c:pt>
                <c:pt idx="4319">
                  <c:v>18653761</c:v>
                </c:pt>
                <c:pt idx="4320">
                  <c:v>18662400</c:v>
                </c:pt>
                <c:pt idx="4321">
                  <c:v>18671041</c:v>
                </c:pt>
                <c:pt idx="4322">
                  <c:v>18679684</c:v>
                </c:pt>
                <c:pt idx="4323">
                  <c:v>18688329</c:v>
                </c:pt>
                <c:pt idx="4324">
                  <c:v>18696976</c:v>
                </c:pt>
                <c:pt idx="4325">
                  <c:v>18705625</c:v>
                </c:pt>
                <c:pt idx="4326">
                  <c:v>18714276</c:v>
                </c:pt>
                <c:pt idx="4327">
                  <c:v>18722929</c:v>
                </c:pt>
                <c:pt idx="4328">
                  <c:v>18731584</c:v>
                </c:pt>
                <c:pt idx="4329">
                  <c:v>18740241</c:v>
                </c:pt>
                <c:pt idx="4330">
                  <c:v>18748900</c:v>
                </c:pt>
                <c:pt idx="4331">
                  <c:v>18757561</c:v>
                </c:pt>
                <c:pt idx="4332">
                  <c:v>18766224</c:v>
                </c:pt>
                <c:pt idx="4333">
                  <c:v>18774889</c:v>
                </c:pt>
                <c:pt idx="4334">
                  <c:v>18783556</c:v>
                </c:pt>
                <c:pt idx="4335">
                  <c:v>18792225</c:v>
                </c:pt>
                <c:pt idx="4336">
                  <c:v>18800896</c:v>
                </c:pt>
                <c:pt idx="4337">
                  <c:v>18809569</c:v>
                </c:pt>
                <c:pt idx="4338">
                  <c:v>18818244</c:v>
                </c:pt>
                <c:pt idx="4339">
                  <c:v>18826921</c:v>
                </c:pt>
                <c:pt idx="4340">
                  <c:v>18835600</c:v>
                </c:pt>
                <c:pt idx="4341">
                  <c:v>18844281</c:v>
                </c:pt>
                <c:pt idx="4342">
                  <c:v>18852964</c:v>
                </c:pt>
                <c:pt idx="4343">
                  <c:v>18861649</c:v>
                </c:pt>
                <c:pt idx="4344">
                  <c:v>18870336</c:v>
                </c:pt>
                <c:pt idx="4345">
                  <c:v>18879025</c:v>
                </c:pt>
                <c:pt idx="4346">
                  <c:v>18887716</c:v>
                </c:pt>
                <c:pt idx="4347">
                  <c:v>18896409</c:v>
                </c:pt>
                <c:pt idx="4348">
                  <c:v>18905104</c:v>
                </c:pt>
                <c:pt idx="4349">
                  <c:v>18913801</c:v>
                </c:pt>
                <c:pt idx="4350">
                  <c:v>18922500</c:v>
                </c:pt>
                <c:pt idx="4351">
                  <c:v>18931201</c:v>
                </c:pt>
                <c:pt idx="4352">
                  <c:v>18939904</c:v>
                </c:pt>
                <c:pt idx="4353">
                  <c:v>18948609</c:v>
                </c:pt>
                <c:pt idx="4354">
                  <c:v>18957316</c:v>
                </c:pt>
                <c:pt idx="4355">
                  <c:v>18966025</c:v>
                </c:pt>
                <c:pt idx="4356">
                  <c:v>18974736</c:v>
                </c:pt>
                <c:pt idx="4357">
                  <c:v>18983449</c:v>
                </c:pt>
                <c:pt idx="4358">
                  <c:v>18992164</c:v>
                </c:pt>
                <c:pt idx="4359">
                  <c:v>19000881</c:v>
                </c:pt>
                <c:pt idx="4360">
                  <c:v>19009600</c:v>
                </c:pt>
                <c:pt idx="4361">
                  <c:v>19018321</c:v>
                </c:pt>
                <c:pt idx="4362">
                  <c:v>19027044</c:v>
                </c:pt>
                <c:pt idx="4363">
                  <c:v>19035769</c:v>
                </c:pt>
                <c:pt idx="4364">
                  <c:v>19044496</c:v>
                </c:pt>
                <c:pt idx="4365">
                  <c:v>19053225</c:v>
                </c:pt>
                <c:pt idx="4366">
                  <c:v>19061956</c:v>
                </c:pt>
                <c:pt idx="4367">
                  <c:v>19070689</c:v>
                </c:pt>
                <c:pt idx="4368">
                  <c:v>19079424</c:v>
                </c:pt>
                <c:pt idx="4369">
                  <c:v>19088161</c:v>
                </c:pt>
                <c:pt idx="4370">
                  <c:v>19096900</c:v>
                </c:pt>
                <c:pt idx="4371">
                  <c:v>19105641</c:v>
                </c:pt>
                <c:pt idx="4372">
                  <c:v>19114384</c:v>
                </c:pt>
                <c:pt idx="4373">
                  <c:v>19123129</c:v>
                </c:pt>
                <c:pt idx="4374">
                  <c:v>19131876</c:v>
                </c:pt>
                <c:pt idx="4375">
                  <c:v>19140625</c:v>
                </c:pt>
                <c:pt idx="4376">
                  <c:v>19149376</c:v>
                </c:pt>
                <c:pt idx="4377">
                  <c:v>19158129</c:v>
                </c:pt>
                <c:pt idx="4378">
                  <c:v>19166884</c:v>
                </c:pt>
                <c:pt idx="4379">
                  <c:v>19175641</c:v>
                </c:pt>
                <c:pt idx="4380">
                  <c:v>19184400</c:v>
                </c:pt>
                <c:pt idx="4381">
                  <c:v>19193161</c:v>
                </c:pt>
                <c:pt idx="4382">
                  <c:v>19201924</c:v>
                </c:pt>
                <c:pt idx="4383">
                  <c:v>19210689</c:v>
                </c:pt>
                <c:pt idx="4384">
                  <c:v>19219456</c:v>
                </c:pt>
                <c:pt idx="4385">
                  <c:v>19228225</c:v>
                </c:pt>
                <c:pt idx="4386">
                  <c:v>19236996</c:v>
                </c:pt>
                <c:pt idx="4387">
                  <c:v>19245769</c:v>
                </c:pt>
                <c:pt idx="4388">
                  <c:v>19254544</c:v>
                </c:pt>
                <c:pt idx="4389">
                  <c:v>19263321</c:v>
                </c:pt>
                <c:pt idx="4390">
                  <c:v>19272100</c:v>
                </c:pt>
                <c:pt idx="4391">
                  <c:v>19280881</c:v>
                </c:pt>
                <c:pt idx="4392">
                  <c:v>19289664</c:v>
                </c:pt>
                <c:pt idx="4393">
                  <c:v>19298449</c:v>
                </c:pt>
                <c:pt idx="4394">
                  <c:v>19307236</c:v>
                </c:pt>
                <c:pt idx="4395">
                  <c:v>19316025</c:v>
                </c:pt>
                <c:pt idx="4396">
                  <c:v>19324816</c:v>
                </c:pt>
                <c:pt idx="4397">
                  <c:v>19333609</c:v>
                </c:pt>
                <c:pt idx="4398">
                  <c:v>19342404</c:v>
                </c:pt>
                <c:pt idx="4399">
                  <c:v>19351201</c:v>
                </c:pt>
                <c:pt idx="4400">
                  <c:v>19360000</c:v>
                </c:pt>
                <c:pt idx="4401">
                  <c:v>19368801</c:v>
                </c:pt>
                <c:pt idx="4402">
                  <c:v>19377604</c:v>
                </c:pt>
                <c:pt idx="4403">
                  <c:v>19386409</c:v>
                </c:pt>
                <c:pt idx="4404">
                  <c:v>19395216</c:v>
                </c:pt>
                <c:pt idx="4405">
                  <c:v>19404025</c:v>
                </c:pt>
                <c:pt idx="4406">
                  <c:v>19412836</c:v>
                </c:pt>
                <c:pt idx="4407">
                  <c:v>19421649</c:v>
                </c:pt>
                <c:pt idx="4408">
                  <c:v>19430464</c:v>
                </c:pt>
                <c:pt idx="4409">
                  <c:v>19439281</c:v>
                </c:pt>
                <c:pt idx="4410">
                  <c:v>19448100</c:v>
                </c:pt>
                <c:pt idx="4411">
                  <c:v>19456921</c:v>
                </c:pt>
                <c:pt idx="4412">
                  <c:v>19465744</c:v>
                </c:pt>
                <c:pt idx="4413">
                  <c:v>19474569</c:v>
                </c:pt>
                <c:pt idx="4414">
                  <c:v>19483396</c:v>
                </c:pt>
                <c:pt idx="4415">
                  <c:v>19492225</c:v>
                </c:pt>
                <c:pt idx="4416">
                  <c:v>19501056</c:v>
                </c:pt>
                <c:pt idx="4417">
                  <c:v>19509889</c:v>
                </c:pt>
                <c:pt idx="4418">
                  <c:v>19518724</c:v>
                </c:pt>
                <c:pt idx="4419">
                  <c:v>19527561</c:v>
                </c:pt>
                <c:pt idx="4420">
                  <c:v>19536400</c:v>
                </c:pt>
                <c:pt idx="4421">
                  <c:v>19545241</c:v>
                </c:pt>
                <c:pt idx="4422">
                  <c:v>19554084</c:v>
                </c:pt>
                <c:pt idx="4423">
                  <c:v>19562929</c:v>
                </c:pt>
                <c:pt idx="4424">
                  <c:v>19571776</c:v>
                </c:pt>
                <c:pt idx="4425">
                  <c:v>19580625</c:v>
                </c:pt>
                <c:pt idx="4426">
                  <c:v>19589476</c:v>
                </c:pt>
                <c:pt idx="4427">
                  <c:v>19598329</c:v>
                </c:pt>
                <c:pt idx="4428">
                  <c:v>19607184</c:v>
                </c:pt>
                <c:pt idx="4429">
                  <c:v>19616041</c:v>
                </c:pt>
                <c:pt idx="4430">
                  <c:v>19624900</c:v>
                </c:pt>
                <c:pt idx="4431">
                  <c:v>19633761</c:v>
                </c:pt>
                <c:pt idx="4432">
                  <c:v>19642624</c:v>
                </c:pt>
                <c:pt idx="4433">
                  <c:v>19651489</c:v>
                </c:pt>
                <c:pt idx="4434">
                  <c:v>19660356</c:v>
                </c:pt>
                <c:pt idx="4435">
                  <c:v>19669225</c:v>
                </c:pt>
                <c:pt idx="4436">
                  <c:v>19678096</c:v>
                </c:pt>
                <c:pt idx="4437">
                  <c:v>19686969</c:v>
                </c:pt>
                <c:pt idx="4438">
                  <c:v>19695844</c:v>
                </c:pt>
                <c:pt idx="4439">
                  <c:v>19704721</c:v>
                </c:pt>
                <c:pt idx="4440">
                  <c:v>19713600</c:v>
                </c:pt>
                <c:pt idx="4441">
                  <c:v>19722481</c:v>
                </c:pt>
                <c:pt idx="4442">
                  <c:v>19731364</c:v>
                </c:pt>
                <c:pt idx="4443">
                  <c:v>19740249</c:v>
                </c:pt>
                <c:pt idx="4444">
                  <c:v>19749136</c:v>
                </c:pt>
                <c:pt idx="4445">
                  <c:v>19758025</c:v>
                </c:pt>
                <c:pt idx="4446">
                  <c:v>19766916</c:v>
                </c:pt>
                <c:pt idx="4447">
                  <c:v>19775809</c:v>
                </c:pt>
                <c:pt idx="4448">
                  <c:v>19784704</c:v>
                </c:pt>
                <c:pt idx="4449">
                  <c:v>19793601</c:v>
                </c:pt>
                <c:pt idx="4450">
                  <c:v>19802500</c:v>
                </c:pt>
                <c:pt idx="4451">
                  <c:v>19811401</c:v>
                </c:pt>
                <c:pt idx="4452">
                  <c:v>19820304</c:v>
                </c:pt>
                <c:pt idx="4453">
                  <c:v>19829209</c:v>
                </c:pt>
                <c:pt idx="4454">
                  <c:v>19838116</c:v>
                </c:pt>
                <c:pt idx="4455">
                  <c:v>19847025</c:v>
                </c:pt>
                <c:pt idx="4456">
                  <c:v>19855936</c:v>
                </c:pt>
                <c:pt idx="4457">
                  <c:v>19864849</c:v>
                </c:pt>
                <c:pt idx="4458">
                  <c:v>19873764</c:v>
                </c:pt>
                <c:pt idx="4459">
                  <c:v>19882681</c:v>
                </c:pt>
                <c:pt idx="4460">
                  <c:v>19891600</c:v>
                </c:pt>
                <c:pt idx="4461">
                  <c:v>19900521</c:v>
                </c:pt>
                <c:pt idx="4462">
                  <c:v>19909444</c:v>
                </c:pt>
                <c:pt idx="4463">
                  <c:v>19918369</c:v>
                </c:pt>
                <c:pt idx="4464">
                  <c:v>19927296</c:v>
                </c:pt>
                <c:pt idx="4465">
                  <c:v>19936225</c:v>
                </c:pt>
                <c:pt idx="4466">
                  <c:v>19945156</c:v>
                </c:pt>
                <c:pt idx="4467">
                  <c:v>19954089</c:v>
                </c:pt>
                <c:pt idx="4468">
                  <c:v>19963024</c:v>
                </c:pt>
                <c:pt idx="4469">
                  <c:v>19971961</c:v>
                </c:pt>
                <c:pt idx="4470">
                  <c:v>19980900</c:v>
                </c:pt>
                <c:pt idx="4471">
                  <c:v>19989841</c:v>
                </c:pt>
                <c:pt idx="4472">
                  <c:v>19998784</c:v>
                </c:pt>
                <c:pt idx="4473">
                  <c:v>20007729</c:v>
                </c:pt>
                <c:pt idx="4474">
                  <c:v>20016676</c:v>
                </c:pt>
                <c:pt idx="4475">
                  <c:v>20025625</c:v>
                </c:pt>
                <c:pt idx="4476">
                  <c:v>20034576</c:v>
                </c:pt>
                <c:pt idx="4477">
                  <c:v>20043529</c:v>
                </c:pt>
                <c:pt idx="4478">
                  <c:v>20052484</c:v>
                </c:pt>
                <c:pt idx="4479">
                  <c:v>20061441</c:v>
                </c:pt>
                <c:pt idx="4480">
                  <c:v>20070400</c:v>
                </c:pt>
                <c:pt idx="4481">
                  <c:v>20079361</c:v>
                </c:pt>
                <c:pt idx="4482">
                  <c:v>20088324</c:v>
                </c:pt>
                <c:pt idx="4483">
                  <c:v>20097289</c:v>
                </c:pt>
                <c:pt idx="4484">
                  <c:v>20106256</c:v>
                </c:pt>
                <c:pt idx="4485">
                  <c:v>20115225</c:v>
                </c:pt>
                <c:pt idx="4486">
                  <c:v>20124196</c:v>
                </c:pt>
                <c:pt idx="4487">
                  <c:v>20133169</c:v>
                </c:pt>
                <c:pt idx="4488">
                  <c:v>20142144</c:v>
                </c:pt>
                <c:pt idx="4489">
                  <c:v>20151121</c:v>
                </c:pt>
                <c:pt idx="4490">
                  <c:v>20160100</c:v>
                </c:pt>
                <c:pt idx="4491">
                  <c:v>20169081</c:v>
                </c:pt>
                <c:pt idx="4492">
                  <c:v>20178064</c:v>
                </c:pt>
                <c:pt idx="4493">
                  <c:v>20187049</c:v>
                </c:pt>
                <c:pt idx="4494">
                  <c:v>20196036</c:v>
                </c:pt>
                <c:pt idx="4495">
                  <c:v>20205025</c:v>
                </c:pt>
                <c:pt idx="4496">
                  <c:v>20214016</c:v>
                </c:pt>
                <c:pt idx="4497">
                  <c:v>20223009</c:v>
                </c:pt>
                <c:pt idx="4498">
                  <c:v>20232004</c:v>
                </c:pt>
                <c:pt idx="4499">
                  <c:v>20241001</c:v>
                </c:pt>
                <c:pt idx="4500">
                  <c:v>20250000</c:v>
                </c:pt>
                <c:pt idx="4501">
                  <c:v>20259001</c:v>
                </c:pt>
                <c:pt idx="4502">
                  <c:v>20268004</c:v>
                </c:pt>
                <c:pt idx="4503">
                  <c:v>20277009</c:v>
                </c:pt>
                <c:pt idx="4504">
                  <c:v>20286016</c:v>
                </c:pt>
                <c:pt idx="4505">
                  <c:v>20295025</c:v>
                </c:pt>
                <c:pt idx="4506">
                  <c:v>20304036</c:v>
                </c:pt>
                <c:pt idx="4507">
                  <c:v>20313049</c:v>
                </c:pt>
                <c:pt idx="4508">
                  <c:v>20322064</c:v>
                </c:pt>
                <c:pt idx="4509">
                  <c:v>20331081</c:v>
                </c:pt>
                <c:pt idx="4510">
                  <c:v>20340100</c:v>
                </c:pt>
                <c:pt idx="4511">
                  <c:v>20349121</c:v>
                </c:pt>
                <c:pt idx="4512">
                  <c:v>20358144</c:v>
                </c:pt>
                <c:pt idx="4513">
                  <c:v>20367169</c:v>
                </c:pt>
                <c:pt idx="4514">
                  <c:v>20376196</c:v>
                </c:pt>
                <c:pt idx="4515">
                  <c:v>20385225</c:v>
                </c:pt>
                <c:pt idx="4516">
                  <c:v>20394256</c:v>
                </c:pt>
                <c:pt idx="4517">
                  <c:v>20403289</c:v>
                </c:pt>
                <c:pt idx="4518">
                  <c:v>20412324</c:v>
                </c:pt>
                <c:pt idx="4519">
                  <c:v>20421361</c:v>
                </c:pt>
                <c:pt idx="4520">
                  <c:v>20430400</c:v>
                </c:pt>
                <c:pt idx="4521">
                  <c:v>20439441</c:v>
                </c:pt>
                <c:pt idx="4522">
                  <c:v>20448484</c:v>
                </c:pt>
                <c:pt idx="4523">
                  <c:v>20457529</c:v>
                </c:pt>
                <c:pt idx="4524">
                  <c:v>20466576</c:v>
                </c:pt>
                <c:pt idx="4525">
                  <c:v>20475625</c:v>
                </c:pt>
                <c:pt idx="4526">
                  <c:v>20484676</c:v>
                </c:pt>
                <c:pt idx="4527">
                  <c:v>20493729</c:v>
                </c:pt>
                <c:pt idx="4528">
                  <c:v>20502784</c:v>
                </c:pt>
                <c:pt idx="4529">
                  <c:v>20511841</c:v>
                </c:pt>
                <c:pt idx="4530">
                  <c:v>20520900</c:v>
                </c:pt>
                <c:pt idx="4531">
                  <c:v>20529961</c:v>
                </c:pt>
                <c:pt idx="4532">
                  <c:v>20539024</c:v>
                </c:pt>
                <c:pt idx="4533">
                  <c:v>20548089</c:v>
                </c:pt>
                <c:pt idx="4534">
                  <c:v>20557156</c:v>
                </c:pt>
                <c:pt idx="4535">
                  <c:v>20566225</c:v>
                </c:pt>
                <c:pt idx="4536">
                  <c:v>20575296</c:v>
                </c:pt>
                <c:pt idx="4537">
                  <c:v>20584369</c:v>
                </c:pt>
                <c:pt idx="4538">
                  <c:v>20593444</c:v>
                </c:pt>
                <c:pt idx="4539">
                  <c:v>20602521</c:v>
                </c:pt>
                <c:pt idx="4540">
                  <c:v>20611600</c:v>
                </c:pt>
                <c:pt idx="4541">
                  <c:v>20620681</c:v>
                </c:pt>
                <c:pt idx="4542">
                  <c:v>20629764</c:v>
                </c:pt>
                <c:pt idx="4543">
                  <c:v>20638849</c:v>
                </c:pt>
                <c:pt idx="4544">
                  <c:v>20647936</c:v>
                </c:pt>
                <c:pt idx="4545">
                  <c:v>20657025</c:v>
                </c:pt>
                <c:pt idx="4546">
                  <c:v>20666116</c:v>
                </c:pt>
                <c:pt idx="4547">
                  <c:v>20675209</c:v>
                </c:pt>
                <c:pt idx="4548">
                  <c:v>20684304</c:v>
                </c:pt>
                <c:pt idx="4549">
                  <c:v>20693401</c:v>
                </c:pt>
                <c:pt idx="4550">
                  <c:v>20702500</c:v>
                </c:pt>
                <c:pt idx="4551">
                  <c:v>20711601</c:v>
                </c:pt>
                <c:pt idx="4552">
                  <c:v>20720704</c:v>
                </c:pt>
                <c:pt idx="4553">
                  <c:v>20729809</c:v>
                </c:pt>
                <c:pt idx="4554">
                  <c:v>20738916</c:v>
                </c:pt>
                <c:pt idx="4555">
                  <c:v>20748025</c:v>
                </c:pt>
                <c:pt idx="4556">
                  <c:v>20757136</c:v>
                </c:pt>
                <c:pt idx="4557">
                  <c:v>20766249</c:v>
                </c:pt>
                <c:pt idx="4558">
                  <c:v>20775364</c:v>
                </c:pt>
                <c:pt idx="4559">
                  <c:v>20784481</c:v>
                </c:pt>
                <c:pt idx="4560">
                  <c:v>20793600</c:v>
                </c:pt>
                <c:pt idx="4561">
                  <c:v>20802721</c:v>
                </c:pt>
                <c:pt idx="4562">
                  <c:v>20811844</c:v>
                </c:pt>
                <c:pt idx="4563">
                  <c:v>20820969</c:v>
                </c:pt>
                <c:pt idx="4564">
                  <c:v>20830096</c:v>
                </c:pt>
                <c:pt idx="4565">
                  <c:v>20839225</c:v>
                </c:pt>
                <c:pt idx="4566">
                  <c:v>20848356</c:v>
                </c:pt>
                <c:pt idx="4567">
                  <c:v>20857489</c:v>
                </c:pt>
                <c:pt idx="4568">
                  <c:v>20866624</c:v>
                </c:pt>
                <c:pt idx="4569">
                  <c:v>20875761</c:v>
                </c:pt>
                <c:pt idx="4570">
                  <c:v>20884900</c:v>
                </c:pt>
                <c:pt idx="4571">
                  <c:v>20894041</c:v>
                </c:pt>
                <c:pt idx="4572">
                  <c:v>20903184</c:v>
                </c:pt>
                <c:pt idx="4573">
                  <c:v>20912329</c:v>
                </c:pt>
                <c:pt idx="4574">
                  <c:v>20921476</c:v>
                </c:pt>
                <c:pt idx="4575">
                  <c:v>20930625</c:v>
                </c:pt>
                <c:pt idx="4576">
                  <c:v>20939776</c:v>
                </c:pt>
                <c:pt idx="4577">
                  <c:v>20948929</c:v>
                </c:pt>
                <c:pt idx="4578">
                  <c:v>20958084</c:v>
                </c:pt>
                <c:pt idx="4579">
                  <c:v>20967241</c:v>
                </c:pt>
                <c:pt idx="4580">
                  <c:v>20976400</c:v>
                </c:pt>
                <c:pt idx="4581">
                  <c:v>20985561</c:v>
                </c:pt>
                <c:pt idx="4582">
                  <c:v>20994724</c:v>
                </c:pt>
                <c:pt idx="4583">
                  <c:v>21003889</c:v>
                </c:pt>
                <c:pt idx="4584">
                  <c:v>21013056</c:v>
                </c:pt>
                <c:pt idx="4585">
                  <c:v>21022225</c:v>
                </c:pt>
                <c:pt idx="4586">
                  <c:v>21031396</c:v>
                </c:pt>
                <c:pt idx="4587">
                  <c:v>21040569</c:v>
                </c:pt>
                <c:pt idx="4588">
                  <c:v>21049744</c:v>
                </c:pt>
                <c:pt idx="4589">
                  <c:v>21058921</c:v>
                </c:pt>
                <c:pt idx="4590">
                  <c:v>21068100</c:v>
                </c:pt>
                <c:pt idx="4591">
                  <c:v>21077281</c:v>
                </c:pt>
                <c:pt idx="4592">
                  <c:v>21086464</c:v>
                </c:pt>
                <c:pt idx="4593">
                  <c:v>21095649</c:v>
                </c:pt>
                <c:pt idx="4594">
                  <c:v>21104836</c:v>
                </c:pt>
                <c:pt idx="4595">
                  <c:v>21114025</c:v>
                </c:pt>
                <c:pt idx="4596">
                  <c:v>21123216</c:v>
                </c:pt>
                <c:pt idx="4597">
                  <c:v>21132409</c:v>
                </c:pt>
                <c:pt idx="4598">
                  <c:v>21141604</c:v>
                </c:pt>
                <c:pt idx="4599">
                  <c:v>21150801</c:v>
                </c:pt>
                <c:pt idx="4600">
                  <c:v>21160000</c:v>
                </c:pt>
                <c:pt idx="4601">
                  <c:v>21169201</c:v>
                </c:pt>
                <c:pt idx="4602">
                  <c:v>21178404</c:v>
                </c:pt>
                <c:pt idx="4603">
                  <c:v>21187609</c:v>
                </c:pt>
                <c:pt idx="4604">
                  <c:v>21196816</c:v>
                </c:pt>
                <c:pt idx="4605">
                  <c:v>21206025</c:v>
                </c:pt>
                <c:pt idx="4606">
                  <c:v>21215236</c:v>
                </c:pt>
                <c:pt idx="4607">
                  <c:v>21224449</c:v>
                </c:pt>
                <c:pt idx="4608">
                  <c:v>21233664</c:v>
                </c:pt>
                <c:pt idx="4609">
                  <c:v>21242881</c:v>
                </c:pt>
                <c:pt idx="4610">
                  <c:v>21252100</c:v>
                </c:pt>
                <c:pt idx="4611">
                  <c:v>21261321</c:v>
                </c:pt>
                <c:pt idx="4612">
                  <c:v>21270544</c:v>
                </c:pt>
                <c:pt idx="4613">
                  <c:v>21279769</c:v>
                </c:pt>
                <c:pt idx="4614">
                  <c:v>21288996</c:v>
                </c:pt>
                <c:pt idx="4615">
                  <c:v>21298225</c:v>
                </c:pt>
                <c:pt idx="4616">
                  <c:v>21307456</c:v>
                </c:pt>
                <c:pt idx="4617">
                  <c:v>21316689</c:v>
                </c:pt>
                <c:pt idx="4618">
                  <c:v>21325924</c:v>
                </c:pt>
                <c:pt idx="4619">
                  <c:v>21335161</c:v>
                </c:pt>
                <c:pt idx="4620">
                  <c:v>21344400</c:v>
                </c:pt>
                <c:pt idx="4621">
                  <c:v>21353641</c:v>
                </c:pt>
                <c:pt idx="4622">
                  <c:v>21362884</c:v>
                </c:pt>
                <c:pt idx="4623">
                  <c:v>21372129</c:v>
                </c:pt>
                <c:pt idx="4624">
                  <c:v>21381376</c:v>
                </c:pt>
                <c:pt idx="4625">
                  <c:v>21390625</c:v>
                </c:pt>
                <c:pt idx="4626">
                  <c:v>21399876</c:v>
                </c:pt>
                <c:pt idx="4627">
                  <c:v>21409129</c:v>
                </c:pt>
                <c:pt idx="4628">
                  <c:v>21418384</c:v>
                </c:pt>
                <c:pt idx="4629">
                  <c:v>21427641</c:v>
                </c:pt>
                <c:pt idx="4630">
                  <c:v>21436900</c:v>
                </c:pt>
                <c:pt idx="4631">
                  <c:v>21446161</c:v>
                </c:pt>
                <c:pt idx="4632">
                  <c:v>21455424</c:v>
                </c:pt>
                <c:pt idx="4633">
                  <c:v>21464689</c:v>
                </c:pt>
                <c:pt idx="4634">
                  <c:v>21473956</c:v>
                </c:pt>
                <c:pt idx="4635">
                  <c:v>21483225</c:v>
                </c:pt>
                <c:pt idx="4636">
                  <c:v>21492496</c:v>
                </c:pt>
                <c:pt idx="4637">
                  <c:v>21501769</c:v>
                </c:pt>
                <c:pt idx="4638">
                  <c:v>21511044</c:v>
                </c:pt>
                <c:pt idx="4639">
                  <c:v>21520321</c:v>
                </c:pt>
                <c:pt idx="4640">
                  <c:v>21529600</c:v>
                </c:pt>
                <c:pt idx="4641">
                  <c:v>21538881</c:v>
                </c:pt>
                <c:pt idx="4642">
                  <c:v>21548164</c:v>
                </c:pt>
                <c:pt idx="4643">
                  <c:v>21557449</c:v>
                </c:pt>
                <c:pt idx="4644">
                  <c:v>21566736</c:v>
                </c:pt>
                <c:pt idx="4645">
                  <c:v>21576025</c:v>
                </c:pt>
                <c:pt idx="4646">
                  <c:v>21585316</c:v>
                </c:pt>
                <c:pt idx="4647">
                  <c:v>21594609</c:v>
                </c:pt>
                <c:pt idx="4648">
                  <c:v>21603904</c:v>
                </c:pt>
                <c:pt idx="4649">
                  <c:v>21613201</c:v>
                </c:pt>
                <c:pt idx="4650">
                  <c:v>21622500</c:v>
                </c:pt>
                <c:pt idx="4651">
                  <c:v>21631801</c:v>
                </c:pt>
                <c:pt idx="4652">
                  <c:v>21641104</c:v>
                </c:pt>
                <c:pt idx="4653">
                  <c:v>21650409</c:v>
                </c:pt>
                <c:pt idx="4654">
                  <c:v>21659716</c:v>
                </c:pt>
                <c:pt idx="4655">
                  <c:v>21669025</c:v>
                </c:pt>
                <c:pt idx="4656">
                  <c:v>21678336</c:v>
                </c:pt>
                <c:pt idx="4657">
                  <c:v>21687649</c:v>
                </c:pt>
                <c:pt idx="4658">
                  <c:v>21696964</c:v>
                </c:pt>
                <c:pt idx="4659">
                  <c:v>21706281</c:v>
                </c:pt>
                <c:pt idx="4660">
                  <c:v>21715600</c:v>
                </c:pt>
                <c:pt idx="4661">
                  <c:v>21724921</c:v>
                </c:pt>
                <c:pt idx="4662">
                  <c:v>21734244</c:v>
                </c:pt>
                <c:pt idx="4663">
                  <c:v>21743569</c:v>
                </c:pt>
                <c:pt idx="4664">
                  <c:v>21752896</c:v>
                </c:pt>
                <c:pt idx="4665">
                  <c:v>21762225</c:v>
                </c:pt>
                <c:pt idx="4666">
                  <c:v>21771556</c:v>
                </c:pt>
                <c:pt idx="4667">
                  <c:v>21780889</c:v>
                </c:pt>
                <c:pt idx="4668">
                  <c:v>21790224</c:v>
                </c:pt>
                <c:pt idx="4669">
                  <c:v>21799561</c:v>
                </c:pt>
                <c:pt idx="4670">
                  <c:v>21808900</c:v>
                </c:pt>
                <c:pt idx="4671">
                  <c:v>21818241</c:v>
                </c:pt>
                <c:pt idx="4672">
                  <c:v>21827584</c:v>
                </c:pt>
                <c:pt idx="4673">
                  <c:v>21836929</c:v>
                </c:pt>
                <c:pt idx="4674">
                  <c:v>21846276</c:v>
                </c:pt>
                <c:pt idx="4675">
                  <c:v>21855625</c:v>
                </c:pt>
                <c:pt idx="4676">
                  <c:v>21864976</c:v>
                </c:pt>
                <c:pt idx="4677">
                  <c:v>21874329</c:v>
                </c:pt>
                <c:pt idx="4678">
                  <c:v>21883684</c:v>
                </c:pt>
                <c:pt idx="4679">
                  <c:v>21893041</c:v>
                </c:pt>
                <c:pt idx="4680">
                  <c:v>21902400</c:v>
                </c:pt>
                <c:pt idx="4681">
                  <c:v>21911761</c:v>
                </c:pt>
                <c:pt idx="4682">
                  <c:v>21921124</c:v>
                </c:pt>
                <c:pt idx="4683">
                  <c:v>21930489</c:v>
                </c:pt>
                <c:pt idx="4684">
                  <c:v>21939856</c:v>
                </c:pt>
                <c:pt idx="4685">
                  <c:v>21949225</c:v>
                </c:pt>
                <c:pt idx="4686">
                  <c:v>21958596</c:v>
                </c:pt>
                <c:pt idx="4687">
                  <c:v>21967969</c:v>
                </c:pt>
                <c:pt idx="4688">
                  <c:v>21977344</c:v>
                </c:pt>
                <c:pt idx="4689">
                  <c:v>21986721</c:v>
                </c:pt>
                <c:pt idx="4690">
                  <c:v>21996100</c:v>
                </c:pt>
                <c:pt idx="4691">
                  <c:v>22005481</c:v>
                </c:pt>
                <c:pt idx="4692">
                  <c:v>22014864</c:v>
                </c:pt>
                <c:pt idx="4693">
                  <c:v>22024249</c:v>
                </c:pt>
                <c:pt idx="4694">
                  <c:v>22033636</c:v>
                </c:pt>
                <c:pt idx="4695">
                  <c:v>22043025</c:v>
                </c:pt>
                <c:pt idx="4696">
                  <c:v>22052416</c:v>
                </c:pt>
                <c:pt idx="4697">
                  <c:v>22061809</c:v>
                </c:pt>
                <c:pt idx="4698">
                  <c:v>22071204</c:v>
                </c:pt>
                <c:pt idx="4699">
                  <c:v>22080601</c:v>
                </c:pt>
                <c:pt idx="4700">
                  <c:v>22090000</c:v>
                </c:pt>
                <c:pt idx="4701">
                  <c:v>22099401</c:v>
                </c:pt>
                <c:pt idx="4702">
                  <c:v>22108804</c:v>
                </c:pt>
                <c:pt idx="4703">
                  <c:v>22118209</c:v>
                </c:pt>
                <c:pt idx="4704">
                  <c:v>22127616</c:v>
                </c:pt>
                <c:pt idx="4705">
                  <c:v>22137025</c:v>
                </c:pt>
                <c:pt idx="4706">
                  <c:v>22146436</c:v>
                </c:pt>
                <c:pt idx="4707">
                  <c:v>22155849</c:v>
                </c:pt>
                <c:pt idx="4708">
                  <c:v>22165264</c:v>
                </c:pt>
                <c:pt idx="4709">
                  <c:v>22174681</c:v>
                </c:pt>
                <c:pt idx="4710">
                  <c:v>22184100</c:v>
                </c:pt>
                <c:pt idx="4711">
                  <c:v>22193521</c:v>
                </c:pt>
                <c:pt idx="4712">
                  <c:v>22202944</c:v>
                </c:pt>
                <c:pt idx="4713">
                  <c:v>22212369</c:v>
                </c:pt>
                <c:pt idx="4714">
                  <c:v>22221796</c:v>
                </c:pt>
                <c:pt idx="4715">
                  <c:v>22231225</c:v>
                </c:pt>
                <c:pt idx="4716">
                  <c:v>22240656</c:v>
                </c:pt>
                <c:pt idx="4717">
                  <c:v>22250089</c:v>
                </c:pt>
                <c:pt idx="4718">
                  <c:v>22259524</c:v>
                </c:pt>
                <c:pt idx="4719">
                  <c:v>22268961</c:v>
                </c:pt>
                <c:pt idx="4720">
                  <c:v>22278400</c:v>
                </c:pt>
                <c:pt idx="4721">
                  <c:v>22287841</c:v>
                </c:pt>
                <c:pt idx="4722">
                  <c:v>22297284</c:v>
                </c:pt>
                <c:pt idx="4723">
                  <c:v>22306729</c:v>
                </c:pt>
                <c:pt idx="4724">
                  <c:v>22316176</c:v>
                </c:pt>
                <c:pt idx="4725">
                  <c:v>22325625</c:v>
                </c:pt>
                <c:pt idx="4726">
                  <c:v>22335076</c:v>
                </c:pt>
                <c:pt idx="4727">
                  <c:v>22344529</c:v>
                </c:pt>
                <c:pt idx="4728">
                  <c:v>22353984</c:v>
                </c:pt>
                <c:pt idx="4729">
                  <c:v>22363441</c:v>
                </c:pt>
                <c:pt idx="4730">
                  <c:v>22372900</c:v>
                </c:pt>
                <c:pt idx="4731">
                  <c:v>22382361</c:v>
                </c:pt>
                <c:pt idx="4732">
                  <c:v>22391824</c:v>
                </c:pt>
                <c:pt idx="4733">
                  <c:v>22401289</c:v>
                </c:pt>
                <c:pt idx="4734">
                  <c:v>22410756</c:v>
                </c:pt>
                <c:pt idx="4735">
                  <c:v>22420225</c:v>
                </c:pt>
                <c:pt idx="4736">
                  <c:v>22429696</c:v>
                </c:pt>
                <c:pt idx="4737">
                  <c:v>22439169</c:v>
                </c:pt>
                <c:pt idx="4738">
                  <c:v>22448644</c:v>
                </c:pt>
                <c:pt idx="4739">
                  <c:v>22458121</c:v>
                </c:pt>
                <c:pt idx="4740">
                  <c:v>22467600</c:v>
                </c:pt>
                <c:pt idx="4741">
                  <c:v>22477081</c:v>
                </c:pt>
                <c:pt idx="4742">
                  <c:v>22486564</c:v>
                </c:pt>
                <c:pt idx="4743">
                  <c:v>22496049</c:v>
                </c:pt>
                <c:pt idx="4744">
                  <c:v>22505536</c:v>
                </c:pt>
                <c:pt idx="4745">
                  <c:v>22515025</c:v>
                </c:pt>
                <c:pt idx="4746">
                  <c:v>22524516</c:v>
                </c:pt>
                <c:pt idx="4747">
                  <c:v>22534009</c:v>
                </c:pt>
                <c:pt idx="4748">
                  <c:v>22543504</c:v>
                </c:pt>
                <c:pt idx="4749">
                  <c:v>22553001</c:v>
                </c:pt>
                <c:pt idx="4750">
                  <c:v>22562500</c:v>
                </c:pt>
                <c:pt idx="4751">
                  <c:v>22572001</c:v>
                </c:pt>
                <c:pt idx="4752">
                  <c:v>22581504</c:v>
                </c:pt>
                <c:pt idx="4753">
                  <c:v>22591009</c:v>
                </c:pt>
                <c:pt idx="4754">
                  <c:v>22600516</c:v>
                </c:pt>
                <c:pt idx="4755">
                  <c:v>22610025</c:v>
                </c:pt>
                <c:pt idx="4756">
                  <c:v>22619536</c:v>
                </c:pt>
                <c:pt idx="4757">
                  <c:v>22629049</c:v>
                </c:pt>
                <c:pt idx="4758">
                  <c:v>22638564</c:v>
                </c:pt>
                <c:pt idx="4759">
                  <c:v>22648081</c:v>
                </c:pt>
                <c:pt idx="4760">
                  <c:v>22657600</c:v>
                </c:pt>
                <c:pt idx="4761">
                  <c:v>22667121</c:v>
                </c:pt>
                <c:pt idx="4762">
                  <c:v>22676644</c:v>
                </c:pt>
                <c:pt idx="4763">
                  <c:v>22686169</c:v>
                </c:pt>
                <c:pt idx="4764">
                  <c:v>22695696</c:v>
                </c:pt>
                <c:pt idx="4765">
                  <c:v>22705225</c:v>
                </c:pt>
                <c:pt idx="4766">
                  <c:v>22714756</c:v>
                </c:pt>
                <c:pt idx="4767">
                  <c:v>22724289</c:v>
                </c:pt>
                <c:pt idx="4768">
                  <c:v>22733824</c:v>
                </c:pt>
                <c:pt idx="4769">
                  <c:v>22743361</c:v>
                </c:pt>
                <c:pt idx="4770">
                  <c:v>22752900</c:v>
                </c:pt>
                <c:pt idx="4771">
                  <c:v>22762441</c:v>
                </c:pt>
                <c:pt idx="4772">
                  <c:v>22771984</c:v>
                </c:pt>
                <c:pt idx="4773">
                  <c:v>22781529</c:v>
                </c:pt>
                <c:pt idx="4774">
                  <c:v>22791076</c:v>
                </c:pt>
                <c:pt idx="4775">
                  <c:v>22800625</c:v>
                </c:pt>
                <c:pt idx="4776">
                  <c:v>22810176</c:v>
                </c:pt>
                <c:pt idx="4777">
                  <c:v>22819729</c:v>
                </c:pt>
                <c:pt idx="4778">
                  <c:v>22829284</c:v>
                </c:pt>
                <c:pt idx="4779">
                  <c:v>22838841</c:v>
                </c:pt>
                <c:pt idx="4780">
                  <c:v>22848400</c:v>
                </c:pt>
                <c:pt idx="4781">
                  <c:v>22857961</c:v>
                </c:pt>
                <c:pt idx="4782">
                  <c:v>22867524</c:v>
                </c:pt>
                <c:pt idx="4783">
                  <c:v>22877089</c:v>
                </c:pt>
                <c:pt idx="4784">
                  <c:v>22886656</c:v>
                </c:pt>
                <c:pt idx="4785">
                  <c:v>22896225</c:v>
                </c:pt>
                <c:pt idx="4786">
                  <c:v>22905796</c:v>
                </c:pt>
                <c:pt idx="4787">
                  <c:v>22915369</c:v>
                </c:pt>
                <c:pt idx="4788">
                  <c:v>22924944</c:v>
                </c:pt>
                <c:pt idx="4789">
                  <c:v>22934521</c:v>
                </c:pt>
                <c:pt idx="4790">
                  <c:v>22944100</c:v>
                </c:pt>
                <c:pt idx="4791">
                  <c:v>22953681</c:v>
                </c:pt>
                <c:pt idx="4792">
                  <c:v>22963264</c:v>
                </c:pt>
                <c:pt idx="4793">
                  <c:v>22972849</c:v>
                </c:pt>
                <c:pt idx="4794">
                  <c:v>22982436</c:v>
                </c:pt>
                <c:pt idx="4795">
                  <c:v>22992025</c:v>
                </c:pt>
                <c:pt idx="4796">
                  <c:v>23001616</c:v>
                </c:pt>
                <c:pt idx="4797">
                  <c:v>23011209</c:v>
                </c:pt>
                <c:pt idx="4798">
                  <c:v>23020804</c:v>
                </c:pt>
                <c:pt idx="4799">
                  <c:v>23030401</c:v>
                </c:pt>
                <c:pt idx="4800">
                  <c:v>23040000</c:v>
                </c:pt>
                <c:pt idx="4801">
                  <c:v>23049601</c:v>
                </c:pt>
                <c:pt idx="4802">
                  <c:v>23059204</c:v>
                </c:pt>
                <c:pt idx="4803">
                  <c:v>23068809</c:v>
                </c:pt>
                <c:pt idx="4804">
                  <c:v>23078416</c:v>
                </c:pt>
                <c:pt idx="4805">
                  <c:v>23088025</c:v>
                </c:pt>
                <c:pt idx="4806">
                  <c:v>23097636</c:v>
                </c:pt>
                <c:pt idx="4807">
                  <c:v>23107249</c:v>
                </c:pt>
                <c:pt idx="4808">
                  <c:v>23116864</c:v>
                </c:pt>
                <c:pt idx="4809">
                  <c:v>23126481</c:v>
                </c:pt>
                <c:pt idx="4810">
                  <c:v>23136100</c:v>
                </c:pt>
                <c:pt idx="4811">
                  <c:v>23145721</c:v>
                </c:pt>
                <c:pt idx="4812">
                  <c:v>23155344</c:v>
                </c:pt>
                <c:pt idx="4813">
                  <c:v>23164969</c:v>
                </c:pt>
                <c:pt idx="4814">
                  <c:v>23174596</c:v>
                </c:pt>
                <c:pt idx="4815">
                  <c:v>23184225</c:v>
                </c:pt>
                <c:pt idx="4816">
                  <c:v>23193856</c:v>
                </c:pt>
                <c:pt idx="4817">
                  <c:v>23203489</c:v>
                </c:pt>
                <c:pt idx="4818">
                  <c:v>23213124</c:v>
                </c:pt>
                <c:pt idx="4819">
                  <c:v>23222761</c:v>
                </c:pt>
                <c:pt idx="4820">
                  <c:v>23232400</c:v>
                </c:pt>
                <c:pt idx="4821">
                  <c:v>23242041</c:v>
                </c:pt>
                <c:pt idx="4822">
                  <c:v>23251684</c:v>
                </c:pt>
                <c:pt idx="4823">
                  <c:v>23261329</c:v>
                </c:pt>
                <c:pt idx="4824">
                  <c:v>23270976</c:v>
                </c:pt>
                <c:pt idx="4825">
                  <c:v>23280625</c:v>
                </c:pt>
                <c:pt idx="4826">
                  <c:v>23290276</c:v>
                </c:pt>
                <c:pt idx="4827">
                  <c:v>23299929</c:v>
                </c:pt>
                <c:pt idx="4828">
                  <c:v>23309584</c:v>
                </c:pt>
                <c:pt idx="4829">
                  <c:v>23319241</c:v>
                </c:pt>
                <c:pt idx="4830">
                  <c:v>23328900</c:v>
                </c:pt>
                <c:pt idx="4831">
                  <c:v>23338561</c:v>
                </c:pt>
                <c:pt idx="4832">
                  <c:v>23348224</c:v>
                </c:pt>
                <c:pt idx="4833">
                  <c:v>23357889</c:v>
                </c:pt>
                <c:pt idx="4834">
                  <c:v>23367556</c:v>
                </c:pt>
                <c:pt idx="4835">
                  <c:v>23377225</c:v>
                </c:pt>
                <c:pt idx="4836">
                  <c:v>23386896</c:v>
                </c:pt>
                <c:pt idx="4837">
                  <c:v>23396569</c:v>
                </c:pt>
                <c:pt idx="4838">
                  <c:v>23406244</c:v>
                </c:pt>
                <c:pt idx="4839">
                  <c:v>23415921</c:v>
                </c:pt>
                <c:pt idx="4840">
                  <c:v>23425600</c:v>
                </c:pt>
                <c:pt idx="4841">
                  <c:v>23435281</c:v>
                </c:pt>
                <c:pt idx="4842">
                  <c:v>23444964</c:v>
                </c:pt>
                <c:pt idx="4843">
                  <c:v>23454649</c:v>
                </c:pt>
                <c:pt idx="4844">
                  <c:v>23464336</c:v>
                </c:pt>
                <c:pt idx="4845">
                  <c:v>23474025</c:v>
                </c:pt>
                <c:pt idx="4846">
                  <c:v>23483716</c:v>
                </c:pt>
                <c:pt idx="4847">
                  <c:v>23493409</c:v>
                </c:pt>
                <c:pt idx="4848">
                  <c:v>23503104</c:v>
                </c:pt>
                <c:pt idx="4849">
                  <c:v>23512801</c:v>
                </c:pt>
                <c:pt idx="4850">
                  <c:v>23522500</c:v>
                </c:pt>
                <c:pt idx="4851">
                  <c:v>23532201</c:v>
                </c:pt>
                <c:pt idx="4852">
                  <c:v>23541904</c:v>
                </c:pt>
                <c:pt idx="4853">
                  <c:v>23551609</c:v>
                </c:pt>
                <c:pt idx="4854">
                  <c:v>23561316</c:v>
                </c:pt>
                <c:pt idx="4855">
                  <c:v>23571025</c:v>
                </c:pt>
                <c:pt idx="4856">
                  <c:v>23580736</c:v>
                </c:pt>
                <c:pt idx="4857">
                  <c:v>23590449</c:v>
                </c:pt>
                <c:pt idx="4858">
                  <c:v>23600164</c:v>
                </c:pt>
                <c:pt idx="4859">
                  <c:v>23609881</c:v>
                </c:pt>
                <c:pt idx="4860">
                  <c:v>23619600</c:v>
                </c:pt>
                <c:pt idx="4861">
                  <c:v>23629321</c:v>
                </c:pt>
                <c:pt idx="4862">
                  <c:v>23639044</c:v>
                </c:pt>
                <c:pt idx="4863">
                  <c:v>23648769</c:v>
                </c:pt>
                <c:pt idx="4864">
                  <c:v>23658496</c:v>
                </c:pt>
                <c:pt idx="4865">
                  <c:v>23668225</c:v>
                </c:pt>
                <c:pt idx="4866">
                  <c:v>23677956</c:v>
                </c:pt>
                <c:pt idx="4867">
                  <c:v>23687689</c:v>
                </c:pt>
                <c:pt idx="4868">
                  <c:v>23697424</c:v>
                </c:pt>
                <c:pt idx="4869">
                  <c:v>23707161</c:v>
                </c:pt>
                <c:pt idx="4870">
                  <c:v>23716900</c:v>
                </c:pt>
                <c:pt idx="4871">
                  <c:v>23726641</c:v>
                </c:pt>
                <c:pt idx="4872">
                  <c:v>23736384</c:v>
                </c:pt>
                <c:pt idx="4873">
                  <c:v>23746129</c:v>
                </c:pt>
                <c:pt idx="4874">
                  <c:v>23755876</c:v>
                </c:pt>
                <c:pt idx="4875">
                  <c:v>23765625</c:v>
                </c:pt>
                <c:pt idx="4876">
                  <c:v>23775376</c:v>
                </c:pt>
                <c:pt idx="4877">
                  <c:v>23785129</c:v>
                </c:pt>
                <c:pt idx="4878">
                  <c:v>23794884</c:v>
                </c:pt>
                <c:pt idx="4879">
                  <c:v>23804641</c:v>
                </c:pt>
                <c:pt idx="4880">
                  <c:v>23814400</c:v>
                </c:pt>
                <c:pt idx="4881">
                  <c:v>23824161</c:v>
                </c:pt>
                <c:pt idx="4882">
                  <c:v>23833924</c:v>
                </c:pt>
                <c:pt idx="4883">
                  <c:v>23843689</c:v>
                </c:pt>
                <c:pt idx="4884">
                  <c:v>23853456</c:v>
                </c:pt>
                <c:pt idx="4885">
                  <c:v>23863225</c:v>
                </c:pt>
                <c:pt idx="4886">
                  <c:v>23872996</c:v>
                </c:pt>
                <c:pt idx="4887">
                  <c:v>23882769</c:v>
                </c:pt>
                <c:pt idx="4888">
                  <c:v>23892544</c:v>
                </c:pt>
                <c:pt idx="4889">
                  <c:v>23902321</c:v>
                </c:pt>
                <c:pt idx="4890">
                  <c:v>23912100</c:v>
                </c:pt>
                <c:pt idx="4891">
                  <c:v>23921881</c:v>
                </c:pt>
                <c:pt idx="4892">
                  <c:v>23931664</c:v>
                </c:pt>
                <c:pt idx="4893">
                  <c:v>23941449</c:v>
                </c:pt>
                <c:pt idx="4894">
                  <c:v>23951236</c:v>
                </c:pt>
                <c:pt idx="4895">
                  <c:v>23961025</c:v>
                </c:pt>
                <c:pt idx="4896">
                  <c:v>23970816</c:v>
                </c:pt>
                <c:pt idx="4897">
                  <c:v>23980609</c:v>
                </c:pt>
                <c:pt idx="4898">
                  <c:v>23990404</c:v>
                </c:pt>
                <c:pt idx="4899">
                  <c:v>24000201</c:v>
                </c:pt>
                <c:pt idx="4900">
                  <c:v>24010000</c:v>
                </c:pt>
                <c:pt idx="4901">
                  <c:v>24019801</c:v>
                </c:pt>
                <c:pt idx="4902">
                  <c:v>24029604</c:v>
                </c:pt>
                <c:pt idx="4903">
                  <c:v>24039409</c:v>
                </c:pt>
                <c:pt idx="4904">
                  <c:v>24049216</c:v>
                </c:pt>
                <c:pt idx="4905">
                  <c:v>24059025</c:v>
                </c:pt>
                <c:pt idx="4906">
                  <c:v>24068836</c:v>
                </c:pt>
                <c:pt idx="4907">
                  <c:v>24078649</c:v>
                </c:pt>
                <c:pt idx="4908">
                  <c:v>24088464</c:v>
                </c:pt>
                <c:pt idx="4909">
                  <c:v>24098281</c:v>
                </c:pt>
                <c:pt idx="4910">
                  <c:v>24108100</c:v>
                </c:pt>
                <c:pt idx="4911">
                  <c:v>24117921</c:v>
                </c:pt>
                <c:pt idx="4912">
                  <c:v>24127744</c:v>
                </c:pt>
                <c:pt idx="4913">
                  <c:v>24137569</c:v>
                </c:pt>
                <c:pt idx="4914">
                  <c:v>24147396</c:v>
                </c:pt>
                <c:pt idx="4915">
                  <c:v>24157225</c:v>
                </c:pt>
                <c:pt idx="4916">
                  <c:v>24167056</c:v>
                </c:pt>
                <c:pt idx="4917">
                  <c:v>24176889</c:v>
                </c:pt>
                <c:pt idx="4918">
                  <c:v>24186724</c:v>
                </c:pt>
                <c:pt idx="4919">
                  <c:v>24196561</c:v>
                </c:pt>
                <c:pt idx="4920">
                  <c:v>24206400</c:v>
                </c:pt>
                <c:pt idx="4921">
                  <c:v>24216241</c:v>
                </c:pt>
                <c:pt idx="4922">
                  <c:v>24226084</c:v>
                </c:pt>
                <c:pt idx="4923">
                  <c:v>24235929</c:v>
                </c:pt>
                <c:pt idx="4924">
                  <c:v>24245776</c:v>
                </c:pt>
                <c:pt idx="4925">
                  <c:v>24255625</c:v>
                </c:pt>
                <c:pt idx="4926">
                  <c:v>24265476</c:v>
                </c:pt>
                <c:pt idx="4927">
                  <c:v>24275329</c:v>
                </c:pt>
                <c:pt idx="4928">
                  <c:v>24285184</c:v>
                </c:pt>
                <c:pt idx="4929">
                  <c:v>24295041</c:v>
                </c:pt>
                <c:pt idx="4930">
                  <c:v>24304900</c:v>
                </c:pt>
                <c:pt idx="4931">
                  <c:v>24314761</c:v>
                </c:pt>
                <c:pt idx="4932">
                  <c:v>24324624</c:v>
                </c:pt>
                <c:pt idx="4933">
                  <c:v>24334489</c:v>
                </c:pt>
                <c:pt idx="4934">
                  <c:v>24344356</c:v>
                </c:pt>
                <c:pt idx="4935">
                  <c:v>24354225</c:v>
                </c:pt>
                <c:pt idx="4936">
                  <c:v>24364096</c:v>
                </c:pt>
                <c:pt idx="4937">
                  <c:v>24373969</c:v>
                </c:pt>
                <c:pt idx="4938">
                  <c:v>24383844</c:v>
                </c:pt>
                <c:pt idx="4939">
                  <c:v>24393721</c:v>
                </c:pt>
                <c:pt idx="4940">
                  <c:v>24403600</c:v>
                </c:pt>
                <c:pt idx="4941">
                  <c:v>24413481</c:v>
                </c:pt>
                <c:pt idx="4942">
                  <c:v>24423364</c:v>
                </c:pt>
                <c:pt idx="4943">
                  <c:v>24433249</c:v>
                </c:pt>
                <c:pt idx="4944">
                  <c:v>24443136</c:v>
                </c:pt>
                <c:pt idx="4945">
                  <c:v>24453025</c:v>
                </c:pt>
                <c:pt idx="4946">
                  <c:v>24462916</c:v>
                </c:pt>
                <c:pt idx="4947">
                  <c:v>24472809</c:v>
                </c:pt>
                <c:pt idx="4948">
                  <c:v>24482704</c:v>
                </c:pt>
                <c:pt idx="4949">
                  <c:v>24492601</c:v>
                </c:pt>
                <c:pt idx="4950">
                  <c:v>24502500</c:v>
                </c:pt>
                <c:pt idx="4951">
                  <c:v>24512401</c:v>
                </c:pt>
                <c:pt idx="4952">
                  <c:v>24522304</c:v>
                </c:pt>
                <c:pt idx="4953">
                  <c:v>24532209</c:v>
                </c:pt>
                <c:pt idx="4954">
                  <c:v>24542116</c:v>
                </c:pt>
                <c:pt idx="4955">
                  <c:v>24552025</c:v>
                </c:pt>
                <c:pt idx="4956">
                  <c:v>24561936</c:v>
                </c:pt>
                <c:pt idx="4957">
                  <c:v>24571849</c:v>
                </c:pt>
                <c:pt idx="4958">
                  <c:v>24581764</c:v>
                </c:pt>
                <c:pt idx="4959">
                  <c:v>24591681</c:v>
                </c:pt>
                <c:pt idx="4960">
                  <c:v>24601600</c:v>
                </c:pt>
                <c:pt idx="4961">
                  <c:v>24611521</c:v>
                </c:pt>
                <c:pt idx="4962">
                  <c:v>24621444</c:v>
                </c:pt>
                <c:pt idx="4963">
                  <c:v>24631369</c:v>
                </c:pt>
                <c:pt idx="4964">
                  <c:v>24641296</c:v>
                </c:pt>
                <c:pt idx="4965">
                  <c:v>24651225</c:v>
                </c:pt>
                <c:pt idx="4966">
                  <c:v>24661156</c:v>
                </c:pt>
                <c:pt idx="4967">
                  <c:v>24671089</c:v>
                </c:pt>
                <c:pt idx="4968">
                  <c:v>24681024</c:v>
                </c:pt>
                <c:pt idx="4969">
                  <c:v>24690961</c:v>
                </c:pt>
                <c:pt idx="4970">
                  <c:v>24700900</c:v>
                </c:pt>
                <c:pt idx="4971">
                  <c:v>24710841</c:v>
                </c:pt>
                <c:pt idx="4972">
                  <c:v>24720784</c:v>
                </c:pt>
                <c:pt idx="4973">
                  <c:v>24730729</c:v>
                </c:pt>
                <c:pt idx="4974">
                  <c:v>24740676</c:v>
                </c:pt>
                <c:pt idx="4975">
                  <c:v>24750625</c:v>
                </c:pt>
                <c:pt idx="4976">
                  <c:v>24760576</c:v>
                </c:pt>
                <c:pt idx="4977">
                  <c:v>24770529</c:v>
                </c:pt>
                <c:pt idx="4978">
                  <c:v>24780484</c:v>
                </c:pt>
                <c:pt idx="4979">
                  <c:v>24790441</c:v>
                </c:pt>
                <c:pt idx="4980">
                  <c:v>24800400</c:v>
                </c:pt>
                <c:pt idx="4981">
                  <c:v>24810361</c:v>
                </c:pt>
                <c:pt idx="4982">
                  <c:v>24820324</c:v>
                </c:pt>
                <c:pt idx="4983">
                  <c:v>24830289</c:v>
                </c:pt>
                <c:pt idx="4984">
                  <c:v>24840256</c:v>
                </c:pt>
                <c:pt idx="4985">
                  <c:v>24850225</c:v>
                </c:pt>
                <c:pt idx="4986">
                  <c:v>24860196</c:v>
                </c:pt>
                <c:pt idx="4987">
                  <c:v>24870169</c:v>
                </c:pt>
                <c:pt idx="4988">
                  <c:v>24880144</c:v>
                </c:pt>
                <c:pt idx="4989">
                  <c:v>24890121</c:v>
                </c:pt>
                <c:pt idx="4990">
                  <c:v>24900100</c:v>
                </c:pt>
                <c:pt idx="4991">
                  <c:v>24910081</c:v>
                </c:pt>
                <c:pt idx="4992">
                  <c:v>24920064</c:v>
                </c:pt>
                <c:pt idx="4993">
                  <c:v>24930049</c:v>
                </c:pt>
                <c:pt idx="4994">
                  <c:v>24940036</c:v>
                </c:pt>
                <c:pt idx="4995">
                  <c:v>24950025</c:v>
                </c:pt>
                <c:pt idx="4996">
                  <c:v>24960016</c:v>
                </c:pt>
                <c:pt idx="4997">
                  <c:v>24970009</c:v>
                </c:pt>
                <c:pt idx="4998">
                  <c:v>24980004</c:v>
                </c:pt>
                <c:pt idx="4999">
                  <c:v>24990001</c:v>
                </c:pt>
                <c:pt idx="5000">
                  <c:v>25000000</c:v>
                </c:pt>
                <c:pt idx="5001">
                  <c:v>25010001</c:v>
                </c:pt>
                <c:pt idx="5002">
                  <c:v>25020004</c:v>
                </c:pt>
                <c:pt idx="5003">
                  <c:v>25030009</c:v>
                </c:pt>
                <c:pt idx="5004">
                  <c:v>25040016</c:v>
                </c:pt>
                <c:pt idx="5005">
                  <c:v>25050025</c:v>
                </c:pt>
                <c:pt idx="5006">
                  <c:v>25060036</c:v>
                </c:pt>
                <c:pt idx="5007">
                  <c:v>25070049</c:v>
                </c:pt>
                <c:pt idx="5008">
                  <c:v>25080064</c:v>
                </c:pt>
                <c:pt idx="5009">
                  <c:v>25090081</c:v>
                </c:pt>
                <c:pt idx="5010">
                  <c:v>25100100</c:v>
                </c:pt>
                <c:pt idx="5011">
                  <c:v>25110121</c:v>
                </c:pt>
                <c:pt idx="5012">
                  <c:v>25120144</c:v>
                </c:pt>
                <c:pt idx="5013">
                  <c:v>25130169</c:v>
                </c:pt>
                <c:pt idx="5014">
                  <c:v>25140196</c:v>
                </c:pt>
                <c:pt idx="5015">
                  <c:v>25150225</c:v>
                </c:pt>
                <c:pt idx="5016">
                  <c:v>25160256</c:v>
                </c:pt>
                <c:pt idx="5017">
                  <c:v>25170289</c:v>
                </c:pt>
                <c:pt idx="5018">
                  <c:v>25180324</c:v>
                </c:pt>
                <c:pt idx="5019">
                  <c:v>25190361</c:v>
                </c:pt>
                <c:pt idx="5020">
                  <c:v>25200400</c:v>
                </c:pt>
                <c:pt idx="5021">
                  <c:v>25210441</c:v>
                </c:pt>
                <c:pt idx="5022">
                  <c:v>25220484</c:v>
                </c:pt>
                <c:pt idx="5023">
                  <c:v>25230529</c:v>
                </c:pt>
                <c:pt idx="5024">
                  <c:v>25240576</c:v>
                </c:pt>
                <c:pt idx="5025">
                  <c:v>25250625</c:v>
                </c:pt>
                <c:pt idx="5026">
                  <c:v>25260676</c:v>
                </c:pt>
                <c:pt idx="5027">
                  <c:v>25270729</c:v>
                </c:pt>
                <c:pt idx="5028">
                  <c:v>25280784</c:v>
                </c:pt>
                <c:pt idx="5029">
                  <c:v>25290841</c:v>
                </c:pt>
                <c:pt idx="5030">
                  <c:v>25300900</c:v>
                </c:pt>
                <c:pt idx="5031">
                  <c:v>25310961</c:v>
                </c:pt>
                <c:pt idx="5032">
                  <c:v>25321024</c:v>
                </c:pt>
                <c:pt idx="5033">
                  <c:v>25331089</c:v>
                </c:pt>
                <c:pt idx="5034">
                  <c:v>25341156</c:v>
                </c:pt>
                <c:pt idx="5035">
                  <c:v>25351225</c:v>
                </c:pt>
                <c:pt idx="5036">
                  <c:v>25361296</c:v>
                </c:pt>
                <c:pt idx="5037">
                  <c:v>25371369</c:v>
                </c:pt>
                <c:pt idx="5038">
                  <c:v>25381444</c:v>
                </c:pt>
                <c:pt idx="5039">
                  <c:v>25391521</c:v>
                </c:pt>
                <c:pt idx="5040">
                  <c:v>25401600</c:v>
                </c:pt>
                <c:pt idx="5041">
                  <c:v>25411681</c:v>
                </c:pt>
                <c:pt idx="5042">
                  <c:v>25421764</c:v>
                </c:pt>
                <c:pt idx="5043">
                  <c:v>25431849</c:v>
                </c:pt>
                <c:pt idx="5044">
                  <c:v>25441936</c:v>
                </c:pt>
                <c:pt idx="5045">
                  <c:v>25452025</c:v>
                </c:pt>
                <c:pt idx="5046">
                  <c:v>25462116</c:v>
                </c:pt>
                <c:pt idx="5047">
                  <c:v>25472209</c:v>
                </c:pt>
                <c:pt idx="5048">
                  <c:v>25482304</c:v>
                </c:pt>
                <c:pt idx="5049">
                  <c:v>25492401</c:v>
                </c:pt>
                <c:pt idx="5050">
                  <c:v>25502500</c:v>
                </c:pt>
                <c:pt idx="5051">
                  <c:v>25512601</c:v>
                </c:pt>
                <c:pt idx="5052">
                  <c:v>25522704</c:v>
                </c:pt>
                <c:pt idx="5053">
                  <c:v>25532809</c:v>
                </c:pt>
                <c:pt idx="5054">
                  <c:v>25542916</c:v>
                </c:pt>
                <c:pt idx="5055">
                  <c:v>25553025</c:v>
                </c:pt>
                <c:pt idx="5056">
                  <c:v>25563136</c:v>
                </c:pt>
                <c:pt idx="5057">
                  <c:v>25573249</c:v>
                </c:pt>
                <c:pt idx="5058">
                  <c:v>25583364</c:v>
                </c:pt>
                <c:pt idx="5059">
                  <c:v>25593481</c:v>
                </c:pt>
                <c:pt idx="5060">
                  <c:v>25603600</c:v>
                </c:pt>
                <c:pt idx="5061">
                  <c:v>25613721</c:v>
                </c:pt>
                <c:pt idx="5062">
                  <c:v>25623844</c:v>
                </c:pt>
                <c:pt idx="5063">
                  <c:v>25633969</c:v>
                </c:pt>
                <c:pt idx="5064">
                  <c:v>25644096</c:v>
                </c:pt>
                <c:pt idx="5065">
                  <c:v>25654225</c:v>
                </c:pt>
                <c:pt idx="5066">
                  <c:v>25664356</c:v>
                </c:pt>
                <c:pt idx="5067">
                  <c:v>25674489</c:v>
                </c:pt>
                <c:pt idx="5068">
                  <c:v>25684624</c:v>
                </c:pt>
                <c:pt idx="5069">
                  <c:v>25694761</c:v>
                </c:pt>
                <c:pt idx="5070">
                  <c:v>25704900</c:v>
                </c:pt>
                <c:pt idx="5071">
                  <c:v>25715041</c:v>
                </c:pt>
                <c:pt idx="5072">
                  <c:v>25725184</c:v>
                </c:pt>
                <c:pt idx="5073">
                  <c:v>25735329</c:v>
                </c:pt>
                <c:pt idx="5074">
                  <c:v>25745476</c:v>
                </c:pt>
                <c:pt idx="5075">
                  <c:v>25755625</c:v>
                </c:pt>
                <c:pt idx="5076">
                  <c:v>25765776</c:v>
                </c:pt>
                <c:pt idx="5077">
                  <c:v>25775929</c:v>
                </c:pt>
                <c:pt idx="5078">
                  <c:v>25786084</c:v>
                </c:pt>
                <c:pt idx="5079">
                  <c:v>25796241</c:v>
                </c:pt>
                <c:pt idx="5080">
                  <c:v>25806400</c:v>
                </c:pt>
                <c:pt idx="5081">
                  <c:v>25816561</c:v>
                </c:pt>
                <c:pt idx="5082">
                  <c:v>25826724</c:v>
                </c:pt>
                <c:pt idx="5083">
                  <c:v>25836889</c:v>
                </c:pt>
                <c:pt idx="5084">
                  <c:v>25847056</c:v>
                </c:pt>
                <c:pt idx="5085">
                  <c:v>25857225</c:v>
                </c:pt>
                <c:pt idx="5086">
                  <c:v>25867396</c:v>
                </c:pt>
                <c:pt idx="5087">
                  <c:v>25877569</c:v>
                </c:pt>
                <c:pt idx="5088">
                  <c:v>25887744</c:v>
                </c:pt>
                <c:pt idx="5089">
                  <c:v>25897921</c:v>
                </c:pt>
                <c:pt idx="5090">
                  <c:v>25908100</c:v>
                </c:pt>
                <c:pt idx="5091">
                  <c:v>25918281</c:v>
                </c:pt>
                <c:pt idx="5092">
                  <c:v>25928464</c:v>
                </c:pt>
                <c:pt idx="5093">
                  <c:v>25938649</c:v>
                </c:pt>
                <c:pt idx="5094">
                  <c:v>25948836</c:v>
                </c:pt>
                <c:pt idx="5095">
                  <c:v>25959025</c:v>
                </c:pt>
                <c:pt idx="5096">
                  <c:v>25969216</c:v>
                </c:pt>
                <c:pt idx="5097">
                  <c:v>25979409</c:v>
                </c:pt>
                <c:pt idx="5098">
                  <c:v>25989604</c:v>
                </c:pt>
                <c:pt idx="5099">
                  <c:v>25999801</c:v>
                </c:pt>
                <c:pt idx="5100">
                  <c:v>26010000</c:v>
                </c:pt>
                <c:pt idx="5101">
                  <c:v>26020201</c:v>
                </c:pt>
                <c:pt idx="5102">
                  <c:v>26030404</c:v>
                </c:pt>
                <c:pt idx="5103">
                  <c:v>26040609</c:v>
                </c:pt>
                <c:pt idx="5104">
                  <c:v>26050816</c:v>
                </c:pt>
                <c:pt idx="5105">
                  <c:v>26061025</c:v>
                </c:pt>
                <c:pt idx="5106">
                  <c:v>26071236</c:v>
                </c:pt>
                <c:pt idx="5107">
                  <c:v>26081449</c:v>
                </c:pt>
                <c:pt idx="5108">
                  <c:v>26091664</c:v>
                </c:pt>
                <c:pt idx="5109">
                  <c:v>26101881</c:v>
                </c:pt>
                <c:pt idx="5110">
                  <c:v>26112100</c:v>
                </c:pt>
                <c:pt idx="5111">
                  <c:v>26122321</c:v>
                </c:pt>
                <c:pt idx="5112">
                  <c:v>26132544</c:v>
                </c:pt>
                <c:pt idx="5113">
                  <c:v>26142769</c:v>
                </c:pt>
                <c:pt idx="5114">
                  <c:v>26152996</c:v>
                </c:pt>
                <c:pt idx="5115">
                  <c:v>26163225</c:v>
                </c:pt>
                <c:pt idx="5116">
                  <c:v>26173456</c:v>
                </c:pt>
                <c:pt idx="5117">
                  <c:v>26183689</c:v>
                </c:pt>
                <c:pt idx="5118">
                  <c:v>26193924</c:v>
                </c:pt>
                <c:pt idx="5119">
                  <c:v>26204161</c:v>
                </c:pt>
                <c:pt idx="5120">
                  <c:v>26214400</c:v>
                </c:pt>
                <c:pt idx="5121">
                  <c:v>26224641</c:v>
                </c:pt>
                <c:pt idx="5122">
                  <c:v>26234884</c:v>
                </c:pt>
                <c:pt idx="5123">
                  <c:v>26245129</c:v>
                </c:pt>
                <c:pt idx="5124">
                  <c:v>26255376</c:v>
                </c:pt>
                <c:pt idx="5125">
                  <c:v>26265625</c:v>
                </c:pt>
                <c:pt idx="5126">
                  <c:v>26275876</c:v>
                </c:pt>
                <c:pt idx="5127">
                  <c:v>26286129</c:v>
                </c:pt>
                <c:pt idx="5128">
                  <c:v>26296384</c:v>
                </c:pt>
                <c:pt idx="5129">
                  <c:v>26306641</c:v>
                </c:pt>
                <c:pt idx="5130">
                  <c:v>26316900</c:v>
                </c:pt>
                <c:pt idx="5131">
                  <c:v>26327161</c:v>
                </c:pt>
                <c:pt idx="5132">
                  <c:v>26337424</c:v>
                </c:pt>
                <c:pt idx="5133">
                  <c:v>26347689</c:v>
                </c:pt>
                <c:pt idx="5134">
                  <c:v>26357956</c:v>
                </c:pt>
                <c:pt idx="5135">
                  <c:v>26368225</c:v>
                </c:pt>
                <c:pt idx="5136">
                  <c:v>26378496</c:v>
                </c:pt>
                <c:pt idx="5137">
                  <c:v>26388769</c:v>
                </c:pt>
                <c:pt idx="5138">
                  <c:v>26399044</c:v>
                </c:pt>
                <c:pt idx="5139">
                  <c:v>26409321</c:v>
                </c:pt>
                <c:pt idx="5140">
                  <c:v>26419600</c:v>
                </c:pt>
                <c:pt idx="5141">
                  <c:v>26429881</c:v>
                </c:pt>
                <c:pt idx="5142">
                  <c:v>26440164</c:v>
                </c:pt>
                <c:pt idx="5143">
                  <c:v>26450449</c:v>
                </c:pt>
                <c:pt idx="5144">
                  <c:v>26460736</c:v>
                </c:pt>
                <c:pt idx="5145">
                  <c:v>26471025</c:v>
                </c:pt>
                <c:pt idx="5146">
                  <c:v>26481316</c:v>
                </c:pt>
                <c:pt idx="5147">
                  <c:v>26491609</c:v>
                </c:pt>
                <c:pt idx="5148">
                  <c:v>26501904</c:v>
                </c:pt>
                <c:pt idx="5149">
                  <c:v>26512201</c:v>
                </c:pt>
                <c:pt idx="5150">
                  <c:v>26522500</c:v>
                </c:pt>
                <c:pt idx="5151">
                  <c:v>26532801</c:v>
                </c:pt>
                <c:pt idx="5152">
                  <c:v>26543104</c:v>
                </c:pt>
                <c:pt idx="5153">
                  <c:v>26553409</c:v>
                </c:pt>
                <c:pt idx="5154">
                  <c:v>26563716</c:v>
                </c:pt>
                <c:pt idx="5155">
                  <c:v>26574025</c:v>
                </c:pt>
                <c:pt idx="5156">
                  <c:v>26584336</c:v>
                </c:pt>
                <c:pt idx="5157">
                  <c:v>26594649</c:v>
                </c:pt>
                <c:pt idx="5158">
                  <c:v>26604964</c:v>
                </c:pt>
                <c:pt idx="5159">
                  <c:v>26615281</c:v>
                </c:pt>
                <c:pt idx="5160">
                  <c:v>26625600</c:v>
                </c:pt>
                <c:pt idx="5161">
                  <c:v>26635921</c:v>
                </c:pt>
                <c:pt idx="5162">
                  <c:v>26646244</c:v>
                </c:pt>
                <c:pt idx="5163">
                  <c:v>26656569</c:v>
                </c:pt>
                <c:pt idx="5164">
                  <c:v>26666896</c:v>
                </c:pt>
                <c:pt idx="5165">
                  <c:v>26677225</c:v>
                </c:pt>
                <c:pt idx="5166">
                  <c:v>26687556</c:v>
                </c:pt>
                <c:pt idx="5167">
                  <c:v>26697889</c:v>
                </c:pt>
                <c:pt idx="5168">
                  <c:v>26708224</c:v>
                </c:pt>
                <c:pt idx="5169">
                  <c:v>26718561</c:v>
                </c:pt>
                <c:pt idx="5170">
                  <c:v>26728900</c:v>
                </c:pt>
                <c:pt idx="5171">
                  <c:v>26739241</c:v>
                </c:pt>
                <c:pt idx="5172">
                  <c:v>26749584</c:v>
                </c:pt>
                <c:pt idx="5173">
                  <c:v>26759929</c:v>
                </c:pt>
                <c:pt idx="5174">
                  <c:v>26770276</c:v>
                </c:pt>
                <c:pt idx="5175">
                  <c:v>26780625</c:v>
                </c:pt>
                <c:pt idx="5176">
                  <c:v>26790976</c:v>
                </c:pt>
                <c:pt idx="5177">
                  <c:v>26801329</c:v>
                </c:pt>
                <c:pt idx="5178">
                  <c:v>26811684</c:v>
                </c:pt>
                <c:pt idx="5179">
                  <c:v>26822041</c:v>
                </c:pt>
                <c:pt idx="5180">
                  <c:v>26832400</c:v>
                </c:pt>
                <c:pt idx="5181">
                  <c:v>26842761</c:v>
                </c:pt>
                <c:pt idx="5182">
                  <c:v>26853124</c:v>
                </c:pt>
                <c:pt idx="5183">
                  <c:v>26863489</c:v>
                </c:pt>
                <c:pt idx="5184">
                  <c:v>26873856</c:v>
                </c:pt>
                <c:pt idx="5185">
                  <c:v>26884225</c:v>
                </c:pt>
                <c:pt idx="5186">
                  <c:v>26894596</c:v>
                </c:pt>
                <c:pt idx="5187">
                  <c:v>26904969</c:v>
                </c:pt>
                <c:pt idx="5188">
                  <c:v>26915344</c:v>
                </c:pt>
                <c:pt idx="5189">
                  <c:v>26925721</c:v>
                </c:pt>
                <c:pt idx="5190">
                  <c:v>26936100</c:v>
                </c:pt>
                <c:pt idx="5191">
                  <c:v>26946481</c:v>
                </c:pt>
                <c:pt idx="5192">
                  <c:v>26956864</c:v>
                </c:pt>
                <c:pt idx="5193">
                  <c:v>26967249</c:v>
                </c:pt>
                <c:pt idx="5194">
                  <c:v>26977636</c:v>
                </c:pt>
                <c:pt idx="5195">
                  <c:v>26988025</c:v>
                </c:pt>
                <c:pt idx="5196">
                  <c:v>26998416</c:v>
                </c:pt>
                <c:pt idx="5197">
                  <c:v>27008809</c:v>
                </c:pt>
                <c:pt idx="5198">
                  <c:v>27019204</c:v>
                </c:pt>
                <c:pt idx="5199">
                  <c:v>27029601</c:v>
                </c:pt>
                <c:pt idx="5200">
                  <c:v>27040000</c:v>
                </c:pt>
                <c:pt idx="5201">
                  <c:v>27050401</c:v>
                </c:pt>
                <c:pt idx="5202">
                  <c:v>27060804</c:v>
                </c:pt>
                <c:pt idx="5203">
                  <c:v>27071209</c:v>
                </c:pt>
                <c:pt idx="5204">
                  <c:v>27081616</c:v>
                </c:pt>
                <c:pt idx="5205">
                  <c:v>27092025</c:v>
                </c:pt>
                <c:pt idx="5206">
                  <c:v>27102436</c:v>
                </c:pt>
                <c:pt idx="5207">
                  <c:v>27112849</c:v>
                </c:pt>
                <c:pt idx="5208">
                  <c:v>27123264</c:v>
                </c:pt>
                <c:pt idx="5209">
                  <c:v>27133681</c:v>
                </c:pt>
                <c:pt idx="5210">
                  <c:v>27144100</c:v>
                </c:pt>
                <c:pt idx="5211">
                  <c:v>27154521</c:v>
                </c:pt>
                <c:pt idx="5212">
                  <c:v>27164944</c:v>
                </c:pt>
                <c:pt idx="5213">
                  <c:v>27175369</c:v>
                </c:pt>
                <c:pt idx="5214">
                  <c:v>27185796</c:v>
                </c:pt>
                <c:pt idx="5215">
                  <c:v>27196225</c:v>
                </c:pt>
                <c:pt idx="5216">
                  <c:v>27206656</c:v>
                </c:pt>
                <c:pt idx="5217">
                  <c:v>27217089</c:v>
                </c:pt>
                <c:pt idx="5218">
                  <c:v>27227524</c:v>
                </c:pt>
                <c:pt idx="5219">
                  <c:v>27237961</c:v>
                </c:pt>
                <c:pt idx="5220">
                  <c:v>27248400</c:v>
                </c:pt>
                <c:pt idx="5221">
                  <c:v>27258841</c:v>
                </c:pt>
                <c:pt idx="5222">
                  <c:v>27269284</c:v>
                </c:pt>
                <c:pt idx="5223">
                  <c:v>27279729</c:v>
                </c:pt>
                <c:pt idx="5224">
                  <c:v>27290176</c:v>
                </c:pt>
                <c:pt idx="5225">
                  <c:v>27300625</c:v>
                </c:pt>
                <c:pt idx="5226">
                  <c:v>27311076</c:v>
                </c:pt>
                <c:pt idx="5227">
                  <c:v>27321529</c:v>
                </c:pt>
                <c:pt idx="5228">
                  <c:v>27331984</c:v>
                </c:pt>
                <c:pt idx="5229">
                  <c:v>27342441</c:v>
                </c:pt>
                <c:pt idx="5230">
                  <c:v>27352900</c:v>
                </c:pt>
                <c:pt idx="5231">
                  <c:v>27363361</c:v>
                </c:pt>
                <c:pt idx="5232">
                  <c:v>27373824</c:v>
                </c:pt>
                <c:pt idx="5233">
                  <c:v>27384289</c:v>
                </c:pt>
                <c:pt idx="5234">
                  <c:v>27394756</c:v>
                </c:pt>
                <c:pt idx="5235">
                  <c:v>27405225</c:v>
                </c:pt>
                <c:pt idx="5236">
                  <c:v>27415696</c:v>
                </c:pt>
                <c:pt idx="5237">
                  <c:v>27426169</c:v>
                </c:pt>
                <c:pt idx="5238">
                  <c:v>27436644</c:v>
                </c:pt>
                <c:pt idx="5239">
                  <c:v>27447121</c:v>
                </c:pt>
                <c:pt idx="5240">
                  <c:v>27457600</c:v>
                </c:pt>
                <c:pt idx="5241">
                  <c:v>27468081</c:v>
                </c:pt>
                <c:pt idx="5242">
                  <c:v>27478564</c:v>
                </c:pt>
                <c:pt idx="5243">
                  <c:v>27489049</c:v>
                </c:pt>
                <c:pt idx="5244">
                  <c:v>27499536</c:v>
                </c:pt>
                <c:pt idx="5245">
                  <c:v>27510025</c:v>
                </c:pt>
                <c:pt idx="5246">
                  <c:v>27520516</c:v>
                </c:pt>
                <c:pt idx="5247">
                  <c:v>27531009</c:v>
                </c:pt>
                <c:pt idx="5248">
                  <c:v>27541504</c:v>
                </c:pt>
                <c:pt idx="5249">
                  <c:v>27552001</c:v>
                </c:pt>
                <c:pt idx="5250">
                  <c:v>27562500</c:v>
                </c:pt>
                <c:pt idx="5251">
                  <c:v>27573001</c:v>
                </c:pt>
                <c:pt idx="5252">
                  <c:v>27583504</c:v>
                </c:pt>
                <c:pt idx="5253">
                  <c:v>27594009</c:v>
                </c:pt>
                <c:pt idx="5254">
                  <c:v>27604516</c:v>
                </c:pt>
                <c:pt idx="5255">
                  <c:v>27615025</c:v>
                </c:pt>
                <c:pt idx="5256">
                  <c:v>27625536</c:v>
                </c:pt>
                <c:pt idx="5257">
                  <c:v>27636049</c:v>
                </c:pt>
                <c:pt idx="5258">
                  <c:v>27646564</c:v>
                </c:pt>
                <c:pt idx="5259">
                  <c:v>27657081</c:v>
                </c:pt>
                <c:pt idx="5260">
                  <c:v>27667600</c:v>
                </c:pt>
                <c:pt idx="5261">
                  <c:v>27678121</c:v>
                </c:pt>
                <c:pt idx="5262">
                  <c:v>27688644</c:v>
                </c:pt>
                <c:pt idx="5263">
                  <c:v>27699169</c:v>
                </c:pt>
                <c:pt idx="5264">
                  <c:v>27709696</c:v>
                </c:pt>
                <c:pt idx="5265">
                  <c:v>27720225</c:v>
                </c:pt>
                <c:pt idx="5266">
                  <c:v>27730756</c:v>
                </c:pt>
                <c:pt idx="5267">
                  <c:v>27741289</c:v>
                </c:pt>
                <c:pt idx="5268">
                  <c:v>27751824</c:v>
                </c:pt>
                <c:pt idx="5269">
                  <c:v>27762361</c:v>
                </c:pt>
                <c:pt idx="5270">
                  <c:v>27772900</c:v>
                </c:pt>
                <c:pt idx="5271">
                  <c:v>27783441</c:v>
                </c:pt>
                <c:pt idx="5272">
                  <c:v>27793984</c:v>
                </c:pt>
                <c:pt idx="5273">
                  <c:v>27804529</c:v>
                </c:pt>
                <c:pt idx="5274">
                  <c:v>27815076</c:v>
                </c:pt>
                <c:pt idx="5275">
                  <c:v>27825625</c:v>
                </c:pt>
                <c:pt idx="5276">
                  <c:v>27836176</c:v>
                </c:pt>
                <c:pt idx="5277">
                  <c:v>27846729</c:v>
                </c:pt>
                <c:pt idx="5278">
                  <c:v>27857284</c:v>
                </c:pt>
                <c:pt idx="5279">
                  <c:v>27867841</c:v>
                </c:pt>
                <c:pt idx="5280">
                  <c:v>27878400</c:v>
                </c:pt>
                <c:pt idx="5281">
                  <c:v>27888961</c:v>
                </c:pt>
                <c:pt idx="5282">
                  <c:v>27899524</c:v>
                </c:pt>
                <c:pt idx="5283">
                  <c:v>27910089</c:v>
                </c:pt>
                <c:pt idx="5284">
                  <c:v>27920656</c:v>
                </c:pt>
                <c:pt idx="5285">
                  <c:v>27931225</c:v>
                </c:pt>
                <c:pt idx="5286">
                  <c:v>27941796</c:v>
                </c:pt>
                <c:pt idx="5287">
                  <c:v>27952369</c:v>
                </c:pt>
                <c:pt idx="5288">
                  <c:v>27962944</c:v>
                </c:pt>
                <c:pt idx="5289">
                  <c:v>27973521</c:v>
                </c:pt>
                <c:pt idx="5290">
                  <c:v>27984100</c:v>
                </c:pt>
                <c:pt idx="5291">
                  <c:v>27994681</c:v>
                </c:pt>
                <c:pt idx="5292">
                  <c:v>28005264</c:v>
                </c:pt>
                <c:pt idx="5293">
                  <c:v>28015849</c:v>
                </c:pt>
                <c:pt idx="5294">
                  <c:v>28026436</c:v>
                </c:pt>
                <c:pt idx="5295">
                  <c:v>28037025</c:v>
                </c:pt>
                <c:pt idx="5296">
                  <c:v>28047616</c:v>
                </c:pt>
                <c:pt idx="5297">
                  <c:v>28058209</c:v>
                </c:pt>
                <c:pt idx="5298">
                  <c:v>28068804</c:v>
                </c:pt>
                <c:pt idx="5299">
                  <c:v>28079401</c:v>
                </c:pt>
                <c:pt idx="5300">
                  <c:v>28090000</c:v>
                </c:pt>
                <c:pt idx="5301">
                  <c:v>28100601</c:v>
                </c:pt>
                <c:pt idx="5302">
                  <c:v>28111204</c:v>
                </c:pt>
                <c:pt idx="5303">
                  <c:v>28121809</c:v>
                </c:pt>
                <c:pt idx="5304">
                  <c:v>28132416</c:v>
                </c:pt>
                <c:pt idx="5305">
                  <c:v>28143025</c:v>
                </c:pt>
                <c:pt idx="5306">
                  <c:v>28153636</c:v>
                </c:pt>
                <c:pt idx="5307">
                  <c:v>28164249</c:v>
                </c:pt>
                <c:pt idx="5308">
                  <c:v>28174864</c:v>
                </c:pt>
                <c:pt idx="5309">
                  <c:v>28185481</c:v>
                </c:pt>
                <c:pt idx="5310">
                  <c:v>28196100</c:v>
                </c:pt>
                <c:pt idx="5311">
                  <c:v>28206721</c:v>
                </c:pt>
                <c:pt idx="5312">
                  <c:v>28217344</c:v>
                </c:pt>
                <c:pt idx="5313">
                  <c:v>28227969</c:v>
                </c:pt>
                <c:pt idx="5314">
                  <c:v>28238596</c:v>
                </c:pt>
                <c:pt idx="5315">
                  <c:v>28249225</c:v>
                </c:pt>
                <c:pt idx="5316">
                  <c:v>28259856</c:v>
                </c:pt>
                <c:pt idx="5317">
                  <c:v>28270489</c:v>
                </c:pt>
                <c:pt idx="5318">
                  <c:v>28281124</c:v>
                </c:pt>
                <c:pt idx="5319">
                  <c:v>28291761</c:v>
                </c:pt>
                <c:pt idx="5320">
                  <c:v>28302400</c:v>
                </c:pt>
                <c:pt idx="5321">
                  <c:v>28313041</c:v>
                </c:pt>
                <c:pt idx="5322">
                  <c:v>28323684</c:v>
                </c:pt>
                <c:pt idx="5323">
                  <c:v>28334329</c:v>
                </c:pt>
                <c:pt idx="5324">
                  <c:v>28344976</c:v>
                </c:pt>
                <c:pt idx="5325">
                  <c:v>28355625</c:v>
                </c:pt>
                <c:pt idx="5326">
                  <c:v>28366276</c:v>
                </c:pt>
                <c:pt idx="5327">
                  <c:v>28376929</c:v>
                </c:pt>
                <c:pt idx="5328">
                  <c:v>28387584</c:v>
                </c:pt>
                <c:pt idx="5329">
                  <c:v>28398241</c:v>
                </c:pt>
                <c:pt idx="5330">
                  <c:v>28408900</c:v>
                </c:pt>
                <c:pt idx="5331">
                  <c:v>28419561</c:v>
                </c:pt>
                <c:pt idx="5332">
                  <c:v>28430224</c:v>
                </c:pt>
                <c:pt idx="5333">
                  <c:v>28440889</c:v>
                </c:pt>
                <c:pt idx="5334">
                  <c:v>28451556</c:v>
                </c:pt>
                <c:pt idx="5335">
                  <c:v>28462225</c:v>
                </c:pt>
                <c:pt idx="5336">
                  <c:v>28472896</c:v>
                </c:pt>
                <c:pt idx="5337">
                  <c:v>28483569</c:v>
                </c:pt>
                <c:pt idx="5338">
                  <c:v>28494244</c:v>
                </c:pt>
                <c:pt idx="5339">
                  <c:v>28504921</c:v>
                </c:pt>
                <c:pt idx="5340">
                  <c:v>28515600</c:v>
                </c:pt>
                <c:pt idx="5341">
                  <c:v>28526281</c:v>
                </c:pt>
                <c:pt idx="5342">
                  <c:v>28536964</c:v>
                </c:pt>
                <c:pt idx="5343">
                  <c:v>28547649</c:v>
                </c:pt>
                <c:pt idx="5344">
                  <c:v>28558336</c:v>
                </c:pt>
                <c:pt idx="5345">
                  <c:v>28569025</c:v>
                </c:pt>
                <c:pt idx="5346">
                  <c:v>28579716</c:v>
                </c:pt>
                <c:pt idx="5347">
                  <c:v>28590409</c:v>
                </c:pt>
                <c:pt idx="5348">
                  <c:v>28601104</c:v>
                </c:pt>
                <c:pt idx="5349">
                  <c:v>28611801</c:v>
                </c:pt>
                <c:pt idx="5350">
                  <c:v>28622500</c:v>
                </c:pt>
                <c:pt idx="5351">
                  <c:v>28633201</c:v>
                </c:pt>
                <c:pt idx="5352">
                  <c:v>28643904</c:v>
                </c:pt>
                <c:pt idx="5353">
                  <c:v>28654609</c:v>
                </c:pt>
                <c:pt idx="5354">
                  <c:v>28665316</c:v>
                </c:pt>
                <c:pt idx="5355">
                  <c:v>28676025</c:v>
                </c:pt>
                <c:pt idx="5356">
                  <c:v>28686736</c:v>
                </c:pt>
                <c:pt idx="5357">
                  <c:v>28697449</c:v>
                </c:pt>
                <c:pt idx="5358">
                  <c:v>28708164</c:v>
                </c:pt>
                <c:pt idx="5359">
                  <c:v>28718881</c:v>
                </c:pt>
                <c:pt idx="5360">
                  <c:v>28729600</c:v>
                </c:pt>
                <c:pt idx="5361">
                  <c:v>28740321</c:v>
                </c:pt>
                <c:pt idx="5362">
                  <c:v>28751044</c:v>
                </c:pt>
                <c:pt idx="5363">
                  <c:v>28761769</c:v>
                </c:pt>
                <c:pt idx="5364">
                  <c:v>28772496</c:v>
                </c:pt>
                <c:pt idx="5365">
                  <c:v>28783225</c:v>
                </c:pt>
                <c:pt idx="5366">
                  <c:v>28793956</c:v>
                </c:pt>
                <c:pt idx="5367">
                  <c:v>28804689</c:v>
                </c:pt>
                <c:pt idx="5368">
                  <c:v>28815424</c:v>
                </c:pt>
                <c:pt idx="5369">
                  <c:v>28826161</c:v>
                </c:pt>
                <c:pt idx="5370">
                  <c:v>28836900</c:v>
                </c:pt>
                <c:pt idx="5371">
                  <c:v>28847641</c:v>
                </c:pt>
                <c:pt idx="5372">
                  <c:v>28858384</c:v>
                </c:pt>
                <c:pt idx="5373">
                  <c:v>28869129</c:v>
                </c:pt>
                <c:pt idx="5374">
                  <c:v>28879876</c:v>
                </c:pt>
                <c:pt idx="5375">
                  <c:v>28890625</c:v>
                </c:pt>
                <c:pt idx="5376">
                  <c:v>28901376</c:v>
                </c:pt>
                <c:pt idx="5377">
                  <c:v>28912129</c:v>
                </c:pt>
                <c:pt idx="5378">
                  <c:v>28922884</c:v>
                </c:pt>
                <c:pt idx="5379">
                  <c:v>28933641</c:v>
                </c:pt>
                <c:pt idx="5380">
                  <c:v>28944400</c:v>
                </c:pt>
                <c:pt idx="5381">
                  <c:v>28955161</c:v>
                </c:pt>
                <c:pt idx="5382">
                  <c:v>28965924</c:v>
                </c:pt>
                <c:pt idx="5383">
                  <c:v>28976689</c:v>
                </c:pt>
                <c:pt idx="5384">
                  <c:v>28987456</c:v>
                </c:pt>
                <c:pt idx="5385">
                  <c:v>28998225</c:v>
                </c:pt>
                <c:pt idx="5386">
                  <c:v>29008996</c:v>
                </c:pt>
                <c:pt idx="5387">
                  <c:v>29019769</c:v>
                </c:pt>
                <c:pt idx="5388">
                  <c:v>29030544</c:v>
                </c:pt>
                <c:pt idx="5389">
                  <c:v>29041321</c:v>
                </c:pt>
                <c:pt idx="5390">
                  <c:v>29052100</c:v>
                </c:pt>
                <c:pt idx="5391">
                  <c:v>29062881</c:v>
                </c:pt>
                <c:pt idx="5392">
                  <c:v>29073664</c:v>
                </c:pt>
                <c:pt idx="5393">
                  <c:v>29084449</c:v>
                </c:pt>
                <c:pt idx="5394">
                  <c:v>29095236</c:v>
                </c:pt>
                <c:pt idx="5395">
                  <c:v>29106025</c:v>
                </c:pt>
                <c:pt idx="5396">
                  <c:v>29116816</c:v>
                </c:pt>
                <c:pt idx="5397">
                  <c:v>29127609</c:v>
                </c:pt>
                <c:pt idx="5398">
                  <c:v>29138404</c:v>
                </c:pt>
                <c:pt idx="5399">
                  <c:v>29149201</c:v>
                </c:pt>
                <c:pt idx="5400">
                  <c:v>29160000</c:v>
                </c:pt>
                <c:pt idx="5401">
                  <c:v>29170801</c:v>
                </c:pt>
                <c:pt idx="5402">
                  <c:v>29181604</c:v>
                </c:pt>
                <c:pt idx="5403">
                  <c:v>29192409</c:v>
                </c:pt>
                <c:pt idx="5404">
                  <c:v>29203216</c:v>
                </c:pt>
                <c:pt idx="5405">
                  <c:v>29214025</c:v>
                </c:pt>
                <c:pt idx="5406">
                  <c:v>29224836</c:v>
                </c:pt>
                <c:pt idx="5407">
                  <c:v>29235649</c:v>
                </c:pt>
                <c:pt idx="5408">
                  <c:v>29246464</c:v>
                </c:pt>
                <c:pt idx="5409">
                  <c:v>29257281</c:v>
                </c:pt>
                <c:pt idx="5410">
                  <c:v>29268100</c:v>
                </c:pt>
                <c:pt idx="5411">
                  <c:v>29278921</c:v>
                </c:pt>
                <c:pt idx="5412">
                  <c:v>29289744</c:v>
                </c:pt>
                <c:pt idx="5413">
                  <c:v>29300569</c:v>
                </c:pt>
                <c:pt idx="5414">
                  <c:v>29311396</c:v>
                </c:pt>
                <c:pt idx="5415">
                  <c:v>29322225</c:v>
                </c:pt>
                <c:pt idx="5416">
                  <c:v>29333056</c:v>
                </c:pt>
                <c:pt idx="5417">
                  <c:v>29343889</c:v>
                </c:pt>
                <c:pt idx="5418">
                  <c:v>29354724</c:v>
                </c:pt>
                <c:pt idx="5419">
                  <c:v>29365561</c:v>
                </c:pt>
                <c:pt idx="5420">
                  <c:v>29376400</c:v>
                </c:pt>
                <c:pt idx="5421">
                  <c:v>29387241</c:v>
                </c:pt>
                <c:pt idx="5422">
                  <c:v>29398084</c:v>
                </c:pt>
                <c:pt idx="5423">
                  <c:v>29408929</c:v>
                </c:pt>
                <c:pt idx="5424">
                  <c:v>29419776</c:v>
                </c:pt>
                <c:pt idx="5425">
                  <c:v>29430625</c:v>
                </c:pt>
                <c:pt idx="5426">
                  <c:v>29441476</c:v>
                </c:pt>
                <c:pt idx="5427">
                  <c:v>29452329</c:v>
                </c:pt>
                <c:pt idx="5428">
                  <c:v>29463184</c:v>
                </c:pt>
                <c:pt idx="5429">
                  <c:v>29474041</c:v>
                </c:pt>
                <c:pt idx="5430">
                  <c:v>29484900</c:v>
                </c:pt>
                <c:pt idx="5431">
                  <c:v>29495761</c:v>
                </c:pt>
                <c:pt idx="5432">
                  <c:v>29506624</c:v>
                </c:pt>
                <c:pt idx="5433">
                  <c:v>29517489</c:v>
                </c:pt>
                <c:pt idx="5434">
                  <c:v>29528356</c:v>
                </c:pt>
                <c:pt idx="5435">
                  <c:v>29539225</c:v>
                </c:pt>
                <c:pt idx="5436">
                  <c:v>29550096</c:v>
                </c:pt>
                <c:pt idx="5437">
                  <c:v>29560969</c:v>
                </c:pt>
                <c:pt idx="5438">
                  <c:v>29571844</c:v>
                </c:pt>
                <c:pt idx="5439">
                  <c:v>29582721</c:v>
                </c:pt>
                <c:pt idx="5440">
                  <c:v>29593600</c:v>
                </c:pt>
                <c:pt idx="5441">
                  <c:v>29604481</c:v>
                </c:pt>
                <c:pt idx="5442">
                  <c:v>29615364</c:v>
                </c:pt>
                <c:pt idx="5443">
                  <c:v>29626249</c:v>
                </c:pt>
                <c:pt idx="5444">
                  <c:v>29637136</c:v>
                </c:pt>
                <c:pt idx="5445">
                  <c:v>29648025</c:v>
                </c:pt>
                <c:pt idx="5446">
                  <c:v>29658916</c:v>
                </c:pt>
                <c:pt idx="5447">
                  <c:v>29669809</c:v>
                </c:pt>
                <c:pt idx="5448">
                  <c:v>29680704</c:v>
                </c:pt>
                <c:pt idx="5449">
                  <c:v>29691601</c:v>
                </c:pt>
                <c:pt idx="5450">
                  <c:v>29702500</c:v>
                </c:pt>
                <c:pt idx="5451">
                  <c:v>29713401</c:v>
                </c:pt>
                <c:pt idx="5452">
                  <c:v>29724304</c:v>
                </c:pt>
                <c:pt idx="5453">
                  <c:v>29735209</c:v>
                </c:pt>
                <c:pt idx="5454">
                  <c:v>29746116</c:v>
                </c:pt>
                <c:pt idx="5455">
                  <c:v>29757025</c:v>
                </c:pt>
                <c:pt idx="5456">
                  <c:v>29767936</c:v>
                </c:pt>
                <c:pt idx="5457">
                  <c:v>29778849</c:v>
                </c:pt>
                <c:pt idx="5458">
                  <c:v>29789764</c:v>
                </c:pt>
                <c:pt idx="5459">
                  <c:v>29800681</c:v>
                </c:pt>
                <c:pt idx="5460">
                  <c:v>29811600</c:v>
                </c:pt>
                <c:pt idx="5461">
                  <c:v>29822521</c:v>
                </c:pt>
                <c:pt idx="5462">
                  <c:v>29833444</c:v>
                </c:pt>
                <c:pt idx="5463">
                  <c:v>29844369</c:v>
                </c:pt>
                <c:pt idx="5464">
                  <c:v>29855296</c:v>
                </c:pt>
                <c:pt idx="5465">
                  <c:v>29866225</c:v>
                </c:pt>
                <c:pt idx="5466">
                  <c:v>29877156</c:v>
                </c:pt>
                <c:pt idx="5467">
                  <c:v>29888089</c:v>
                </c:pt>
                <c:pt idx="5468">
                  <c:v>29899024</c:v>
                </c:pt>
                <c:pt idx="5469">
                  <c:v>29909961</c:v>
                </c:pt>
                <c:pt idx="5470">
                  <c:v>29920900</c:v>
                </c:pt>
                <c:pt idx="5471">
                  <c:v>29931841</c:v>
                </c:pt>
                <c:pt idx="5472">
                  <c:v>29942784</c:v>
                </c:pt>
                <c:pt idx="5473">
                  <c:v>29953729</c:v>
                </c:pt>
                <c:pt idx="5474">
                  <c:v>29964676</c:v>
                </c:pt>
                <c:pt idx="5475">
                  <c:v>29975625</c:v>
                </c:pt>
                <c:pt idx="5476">
                  <c:v>29986576</c:v>
                </c:pt>
                <c:pt idx="5477">
                  <c:v>29997529</c:v>
                </c:pt>
                <c:pt idx="5478">
                  <c:v>30008484</c:v>
                </c:pt>
                <c:pt idx="5479">
                  <c:v>30019441</c:v>
                </c:pt>
                <c:pt idx="5480">
                  <c:v>30030400</c:v>
                </c:pt>
                <c:pt idx="5481">
                  <c:v>30041361</c:v>
                </c:pt>
                <c:pt idx="5482">
                  <c:v>30052324</c:v>
                </c:pt>
                <c:pt idx="5483">
                  <c:v>30063289</c:v>
                </c:pt>
                <c:pt idx="5484">
                  <c:v>30074256</c:v>
                </c:pt>
                <c:pt idx="5485">
                  <c:v>30085225</c:v>
                </c:pt>
                <c:pt idx="5486">
                  <c:v>30096196</c:v>
                </c:pt>
                <c:pt idx="5487">
                  <c:v>30107169</c:v>
                </c:pt>
                <c:pt idx="5488">
                  <c:v>30118144</c:v>
                </c:pt>
                <c:pt idx="5489">
                  <c:v>30129121</c:v>
                </c:pt>
                <c:pt idx="5490">
                  <c:v>30140100</c:v>
                </c:pt>
                <c:pt idx="5491">
                  <c:v>30151081</c:v>
                </c:pt>
                <c:pt idx="5492">
                  <c:v>30162064</c:v>
                </c:pt>
                <c:pt idx="5493">
                  <c:v>30173049</c:v>
                </c:pt>
                <c:pt idx="5494">
                  <c:v>30184036</c:v>
                </c:pt>
                <c:pt idx="5495">
                  <c:v>30195025</c:v>
                </c:pt>
                <c:pt idx="5496">
                  <c:v>30206016</c:v>
                </c:pt>
                <c:pt idx="5497">
                  <c:v>30217009</c:v>
                </c:pt>
                <c:pt idx="5498">
                  <c:v>30228004</c:v>
                </c:pt>
                <c:pt idx="5499">
                  <c:v>30239001</c:v>
                </c:pt>
                <c:pt idx="5500">
                  <c:v>30250000</c:v>
                </c:pt>
                <c:pt idx="5501">
                  <c:v>30261001</c:v>
                </c:pt>
                <c:pt idx="5502">
                  <c:v>30272004</c:v>
                </c:pt>
                <c:pt idx="5503">
                  <c:v>30283009</c:v>
                </c:pt>
                <c:pt idx="5504">
                  <c:v>30294016</c:v>
                </c:pt>
                <c:pt idx="5505">
                  <c:v>30305025</c:v>
                </c:pt>
                <c:pt idx="5506">
                  <c:v>30316036</c:v>
                </c:pt>
                <c:pt idx="5507">
                  <c:v>30327049</c:v>
                </c:pt>
                <c:pt idx="5508">
                  <c:v>30338064</c:v>
                </c:pt>
                <c:pt idx="5509">
                  <c:v>30349081</c:v>
                </c:pt>
                <c:pt idx="5510">
                  <c:v>30360100</c:v>
                </c:pt>
                <c:pt idx="5511">
                  <c:v>30371121</c:v>
                </c:pt>
                <c:pt idx="5512">
                  <c:v>30382144</c:v>
                </c:pt>
                <c:pt idx="5513">
                  <c:v>30393169</c:v>
                </c:pt>
                <c:pt idx="5514">
                  <c:v>30404196</c:v>
                </c:pt>
                <c:pt idx="5515">
                  <c:v>30415225</c:v>
                </c:pt>
                <c:pt idx="5516">
                  <c:v>30426256</c:v>
                </c:pt>
                <c:pt idx="5517">
                  <c:v>30437289</c:v>
                </c:pt>
                <c:pt idx="5518">
                  <c:v>30448324</c:v>
                </c:pt>
                <c:pt idx="5519">
                  <c:v>30459361</c:v>
                </c:pt>
                <c:pt idx="5520">
                  <c:v>30470400</c:v>
                </c:pt>
                <c:pt idx="5521">
                  <c:v>30481441</c:v>
                </c:pt>
                <c:pt idx="5522">
                  <c:v>30492484</c:v>
                </c:pt>
                <c:pt idx="5523">
                  <c:v>30503529</c:v>
                </c:pt>
                <c:pt idx="5524">
                  <c:v>30514576</c:v>
                </c:pt>
                <c:pt idx="5525">
                  <c:v>30525625</c:v>
                </c:pt>
                <c:pt idx="5526">
                  <c:v>30536676</c:v>
                </c:pt>
                <c:pt idx="5527">
                  <c:v>30547729</c:v>
                </c:pt>
                <c:pt idx="5528">
                  <c:v>30558784</c:v>
                </c:pt>
                <c:pt idx="5529">
                  <c:v>30569841</c:v>
                </c:pt>
                <c:pt idx="5530">
                  <c:v>30580900</c:v>
                </c:pt>
                <c:pt idx="5531">
                  <c:v>30591961</c:v>
                </c:pt>
                <c:pt idx="5532">
                  <c:v>30603024</c:v>
                </c:pt>
                <c:pt idx="5533">
                  <c:v>30614089</c:v>
                </c:pt>
                <c:pt idx="5534">
                  <c:v>30625156</c:v>
                </c:pt>
                <c:pt idx="5535">
                  <c:v>30636225</c:v>
                </c:pt>
                <c:pt idx="5536">
                  <c:v>30647296</c:v>
                </c:pt>
                <c:pt idx="5537">
                  <c:v>30658369</c:v>
                </c:pt>
                <c:pt idx="5538">
                  <c:v>30669444</c:v>
                </c:pt>
                <c:pt idx="5539">
                  <c:v>30680521</c:v>
                </c:pt>
                <c:pt idx="5540">
                  <c:v>30691600</c:v>
                </c:pt>
                <c:pt idx="5541">
                  <c:v>30702681</c:v>
                </c:pt>
                <c:pt idx="5542">
                  <c:v>30713764</c:v>
                </c:pt>
                <c:pt idx="5543">
                  <c:v>30724849</c:v>
                </c:pt>
                <c:pt idx="5544">
                  <c:v>30735936</c:v>
                </c:pt>
                <c:pt idx="5545">
                  <c:v>30747025</c:v>
                </c:pt>
                <c:pt idx="5546">
                  <c:v>30758116</c:v>
                </c:pt>
                <c:pt idx="5547">
                  <c:v>30769209</c:v>
                </c:pt>
                <c:pt idx="5548">
                  <c:v>30780304</c:v>
                </c:pt>
                <c:pt idx="5549">
                  <c:v>30791401</c:v>
                </c:pt>
                <c:pt idx="5550">
                  <c:v>30802500</c:v>
                </c:pt>
                <c:pt idx="5551">
                  <c:v>30813601</c:v>
                </c:pt>
                <c:pt idx="5552">
                  <c:v>30824704</c:v>
                </c:pt>
                <c:pt idx="5553">
                  <c:v>30835809</c:v>
                </c:pt>
                <c:pt idx="5554">
                  <c:v>30846916</c:v>
                </c:pt>
                <c:pt idx="5555">
                  <c:v>30858025</c:v>
                </c:pt>
                <c:pt idx="5556">
                  <c:v>30869136</c:v>
                </c:pt>
                <c:pt idx="5557">
                  <c:v>30880249</c:v>
                </c:pt>
                <c:pt idx="5558">
                  <c:v>30891364</c:v>
                </c:pt>
                <c:pt idx="5559">
                  <c:v>30902481</c:v>
                </c:pt>
                <c:pt idx="5560">
                  <c:v>30913600</c:v>
                </c:pt>
                <c:pt idx="5561">
                  <c:v>30924721</c:v>
                </c:pt>
                <c:pt idx="5562">
                  <c:v>30935844</c:v>
                </c:pt>
                <c:pt idx="5563">
                  <c:v>30946969</c:v>
                </c:pt>
                <c:pt idx="5564">
                  <c:v>30958096</c:v>
                </c:pt>
                <c:pt idx="5565">
                  <c:v>30969225</c:v>
                </c:pt>
                <c:pt idx="5566">
                  <c:v>30980356</c:v>
                </c:pt>
                <c:pt idx="5567">
                  <c:v>30991489</c:v>
                </c:pt>
                <c:pt idx="5568">
                  <c:v>31002624</c:v>
                </c:pt>
                <c:pt idx="5569">
                  <c:v>31013761</c:v>
                </c:pt>
                <c:pt idx="5570">
                  <c:v>31024900</c:v>
                </c:pt>
                <c:pt idx="5571">
                  <c:v>31036041</c:v>
                </c:pt>
                <c:pt idx="5572">
                  <c:v>31047184</c:v>
                </c:pt>
                <c:pt idx="5573">
                  <c:v>31058329</c:v>
                </c:pt>
                <c:pt idx="5574">
                  <c:v>31069476</c:v>
                </c:pt>
                <c:pt idx="5575">
                  <c:v>31080625</c:v>
                </c:pt>
                <c:pt idx="5576">
                  <c:v>31091776</c:v>
                </c:pt>
                <c:pt idx="5577">
                  <c:v>31102929</c:v>
                </c:pt>
                <c:pt idx="5578">
                  <c:v>31114084</c:v>
                </c:pt>
                <c:pt idx="5579">
                  <c:v>31125241</c:v>
                </c:pt>
                <c:pt idx="5580">
                  <c:v>31136400</c:v>
                </c:pt>
                <c:pt idx="5581">
                  <c:v>31147561</c:v>
                </c:pt>
                <c:pt idx="5582">
                  <c:v>31158724</c:v>
                </c:pt>
                <c:pt idx="5583">
                  <c:v>31169889</c:v>
                </c:pt>
                <c:pt idx="5584">
                  <c:v>31181056</c:v>
                </c:pt>
                <c:pt idx="5585">
                  <c:v>31192225</c:v>
                </c:pt>
                <c:pt idx="5586">
                  <c:v>31203396</c:v>
                </c:pt>
                <c:pt idx="5587">
                  <c:v>31214569</c:v>
                </c:pt>
                <c:pt idx="5588">
                  <c:v>31225744</c:v>
                </c:pt>
                <c:pt idx="5589">
                  <c:v>31236921</c:v>
                </c:pt>
                <c:pt idx="5590">
                  <c:v>31248100</c:v>
                </c:pt>
                <c:pt idx="5591">
                  <c:v>31259281</c:v>
                </c:pt>
                <c:pt idx="5592">
                  <c:v>31270464</c:v>
                </c:pt>
                <c:pt idx="5593">
                  <c:v>31281649</c:v>
                </c:pt>
                <c:pt idx="5594">
                  <c:v>31292836</c:v>
                </c:pt>
                <c:pt idx="5595">
                  <c:v>31304025</c:v>
                </c:pt>
                <c:pt idx="5596">
                  <c:v>31315216</c:v>
                </c:pt>
                <c:pt idx="5597">
                  <c:v>31326409</c:v>
                </c:pt>
                <c:pt idx="5598">
                  <c:v>31337604</c:v>
                </c:pt>
                <c:pt idx="5599">
                  <c:v>31348801</c:v>
                </c:pt>
                <c:pt idx="5600">
                  <c:v>31360000</c:v>
                </c:pt>
                <c:pt idx="5601">
                  <c:v>31371201</c:v>
                </c:pt>
                <c:pt idx="5602">
                  <c:v>31382404</c:v>
                </c:pt>
                <c:pt idx="5603">
                  <c:v>31393609</c:v>
                </c:pt>
                <c:pt idx="5604">
                  <c:v>31404816</c:v>
                </c:pt>
                <c:pt idx="5605">
                  <c:v>31416025</c:v>
                </c:pt>
                <c:pt idx="5606">
                  <c:v>31427236</c:v>
                </c:pt>
                <c:pt idx="5607">
                  <c:v>31438449</c:v>
                </c:pt>
                <c:pt idx="5608">
                  <c:v>31449664</c:v>
                </c:pt>
                <c:pt idx="5609">
                  <c:v>31460881</c:v>
                </c:pt>
                <c:pt idx="5610">
                  <c:v>31472100</c:v>
                </c:pt>
                <c:pt idx="5611">
                  <c:v>31483321</c:v>
                </c:pt>
                <c:pt idx="5612">
                  <c:v>31494544</c:v>
                </c:pt>
                <c:pt idx="5613">
                  <c:v>31505769</c:v>
                </c:pt>
                <c:pt idx="5614">
                  <c:v>31516996</c:v>
                </c:pt>
                <c:pt idx="5615">
                  <c:v>31528225</c:v>
                </c:pt>
                <c:pt idx="5616">
                  <c:v>31539456</c:v>
                </c:pt>
                <c:pt idx="5617">
                  <c:v>31550689</c:v>
                </c:pt>
                <c:pt idx="5618">
                  <c:v>31561924</c:v>
                </c:pt>
                <c:pt idx="5619">
                  <c:v>31573161</c:v>
                </c:pt>
                <c:pt idx="5620">
                  <c:v>31584400</c:v>
                </c:pt>
                <c:pt idx="5621">
                  <c:v>31595641</c:v>
                </c:pt>
                <c:pt idx="5622">
                  <c:v>31606884</c:v>
                </c:pt>
                <c:pt idx="5623">
                  <c:v>31618129</c:v>
                </c:pt>
                <c:pt idx="5624">
                  <c:v>31629376</c:v>
                </c:pt>
                <c:pt idx="5625">
                  <c:v>31640625</c:v>
                </c:pt>
                <c:pt idx="5626">
                  <c:v>31651876</c:v>
                </c:pt>
                <c:pt idx="5627">
                  <c:v>31663129</c:v>
                </c:pt>
                <c:pt idx="5628">
                  <c:v>31674384</c:v>
                </c:pt>
                <c:pt idx="5629">
                  <c:v>31685641</c:v>
                </c:pt>
                <c:pt idx="5630">
                  <c:v>31696900</c:v>
                </c:pt>
                <c:pt idx="5631">
                  <c:v>31708161</c:v>
                </c:pt>
                <c:pt idx="5632">
                  <c:v>31719424</c:v>
                </c:pt>
                <c:pt idx="5633">
                  <c:v>31730689</c:v>
                </c:pt>
                <c:pt idx="5634">
                  <c:v>31741956</c:v>
                </c:pt>
                <c:pt idx="5635">
                  <c:v>31753225</c:v>
                </c:pt>
                <c:pt idx="5636">
                  <c:v>31764496</c:v>
                </c:pt>
                <c:pt idx="5637">
                  <c:v>31775769</c:v>
                </c:pt>
                <c:pt idx="5638">
                  <c:v>31787044</c:v>
                </c:pt>
                <c:pt idx="5639">
                  <c:v>31798321</c:v>
                </c:pt>
                <c:pt idx="5640">
                  <c:v>31809600</c:v>
                </c:pt>
                <c:pt idx="5641">
                  <c:v>31820881</c:v>
                </c:pt>
                <c:pt idx="5642">
                  <c:v>31832164</c:v>
                </c:pt>
                <c:pt idx="5643">
                  <c:v>31843449</c:v>
                </c:pt>
                <c:pt idx="5644">
                  <c:v>31854736</c:v>
                </c:pt>
                <c:pt idx="5645">
                  <c:v>31866025</c:v>
                </c:pt>
                <c:pt idx="5646">
                  <c:v>31877316</c:v>
                </c:pt>
                <c:pt idx="5647">
                  <c:v>31888609</c:v>
                </c:pt>
                <c:pt idx="5648">
                  <c:v>31899904</c:v>
                </c:pt>
                <c:pt idx="5649">
                  <c:v>31911201</c:v>
                </c:pt>
                <c:pt idx="5650">
                  <c:v>31922500</c:v>
                </c:pt>
                <c:pt idx="5651">
                  <c:v>31933801</c:v>
                </c:pt>
                <c:pt idx="5652">
                  <c:v>31945104</c:v>
                </c:pt>
                <c:pt idx="5653">
                  <c:v>31956409</c:v>
                </c:pt>
                <c:pt idx="5654">
                  <c:v>31967716</c:v>
                </c:pt>
                <c:pt idx="5655">
                  <c:v>31979025</c:v>
                </c:pt>
                <c:pt idx="5656">
                  <c:v>31990336</c:v>
                </c:pt>
                <c:pt idx="5657">
                  <c:v>32001649</c:v>
                </c:pt>
                <c:pt idx="5658">
                  <c:v>32012964</c:v>
                </c:pt>
                <c:pt idx="5659">
                  <c:v>32024281</c:v>
                </c:pt>
                <c:pt idx="5660">
                  <c:v>32035600</c:v>
                </c:pt>
                <c:pt idx="5661">
                  <c:v>32046921</c:v>
                </c:pt>
                <c:pt idx="5662">
                  <c:v>32058244</c:v>
                </c:pt>
                <c:pt idx="5663">
                  <c:v>32069569</c:v>
                </c:pt>
                <c:pt idx="5664">
                  <c:v>32080896</c:v>
                </c:pt>
                <c:pt idx="5665">
                  <c:v>32092225</c:v>
                </c:pt>
                <c:pt idx="5666">
                  <c:v>32103556</c:v>
                </c:pt>
                <c:pt idx="5667">
                  <c:v>32114889</c:v>
                </c:pt>
                <c:pt idx="5668">
                  <c:v>32126224</c:v>
                </c:pt>
                <c:pt idx="5669">
                  <c:v>32137561</c:v>
                </c:pt>
                <c:pt idx="5670">
                  <c:v>32148900</c:v>
                </c:pt>
                <c:pt idx="5671">
                  <c:v>32160241</c:v>
                </c:pt>
                <c:pt idx="5672">
                  <c:v>32171584</c:v>
                </c:pt>
                <c:pt idx="5673">
                  <c:v>32182929</c:v>
                </c:pt>
                <c:pt idx="5674">
                  <c:v>32194276</c:v>
                </c:pt>
                <c:pt idx="5675">
                  <c:v>32205625</c:v>
                </c:pt>
                <c:pt idx="5676">
                  <c:v>32216976</c:v>
                </c:pt>
                <c:pt idx="5677">
                  <c:v>32228329</c:v>
                </c:pt>
                <c:pt idx="5678">
                  <c:v>32239684</c:v>
                </c:pt>
                <c:pt idx="5679">
                  <c:v>32251041</c:v>
                </c:pt>
                <c:pt idx="5680">
                  <c:v>32262400</c:v>
                </c:pt>
                <c:pt idx="5681">
                  <c:v>32273761</c:v>
                </c:pt>
                <c:pt idx="5682">
                  <c:v>32285124</c:v>
                </c:pt>
                <c:pt idx="5683">
                  <c:v>32296489</c:v>
                </c:pt>
                <c:pt idx="5684">
                  <c:v>32307856</c:v>
                </c:pt>
                <c:pt idx="5685">
                  <c:v>32319225</c:v>
                </c:pt>
                <c:pt idx="5686">
                  <c:v>32330596</c:v>
                </c:pt>
                <c:pt idx="5687">
                  <c:v>32341969</c:v>
                </c:pt>
                <c:pt idx="5688">
                  <c:v>32353344</c:v>
                </c:pt>
                <c:pt idx="5689">
                  <c:v>32364721</c:v>
                </c:pt>
                <c:pt idx="5690">
                  <c:v>32376100</c:v>
                </c:pt>
                <c:pt idx="5691">
                  <c:v>32387481</c:v>
                </c:pt>
                <c:pt idx="5692">
                  <c:v>32398864</c:v>
                </c:pt>
                <c:pt idx="5693">
                  <c:v>32410249</c:v>
                </c:pt>
                <c:pt idx="5694">
                  <c:v>32421636</c:v>
                </c:pt>
                <c:pt idx="5695">
                  <c:v>32433025</c:v>
                </c:pt>
                <c:pt idx="5696">
                  <c:v>32444416</c:v>
                </c:pt>
                <c:pt idx="5697">
                  <c:v>32455809</c:v>
                </c:pt>
                <c:pt idx="5698">
                  <c:v>32467204</c:v>
                </c:pt>
                <c:pt idx="5699">
                  <c:v>32478601</c:v>
                </c:pt>
                <c:pt idx="5700">
                  <c:v>32490000</c:v>
                </c:pt>
                <c:pt idx="5701">
                  <c:v>32501401</c:v>
                </c:pt>
                <c:pt idx="5702">
                  <c:v>32512804</c:v>
                </c:pt>
                <c:pt idx="5703">
                  <c:v>32524209</c:v>
                </c:pt>
                <c:pt idx="5704">
                  <c:v>32535616</c:v>
                </c:pt>
                <c:pt idx="5705">
                  <c:v>32547025</c:v>
                </c:pt>
                <c:pt idx="5706">
                  <c:v>32558436</c:v>
                </c:pt>
                <c:pt idx="5707">
                  <c:v>32569849</c:v>
                </c:pt>
                <c:pt idx="5708">
                  <c:v>32581264</c:v>
                </c:pt>
                <c:pt idx="5709">
                  <c:v>32592681</c:v>
                </c:pt>
                <c:pt idx="5710">
                  <c:v>32604100</c:v>
                </c:pt>
                <c:pt idx="5711">
                  <c:v>32615521</c:v>
                </c:pt>
                <c:pt idx="5712">
                  <c:v>32626944</c:v>
                </c:pt>
                <c:pt idx="5713">
                  <c:v>32638369</c:v>
                </c:pt>
                <c:pt idx="5714">
                  <c:v>32649796</c:v>
                </c:pt>
                <c:pt idx="5715">
                  <c:v>32661225</c:v>
                </c:pt>
                <c:pt idx="5716">
                  <c:v>32672656</c:v>
                </c:pt>
                <c:pt idx="5717">
                  <c:v>32684089</c:v>
                </c:pt>
                <c:pt idx="5718">
                  <c:v>32695524</c:v>
                </c:pt>
                <c:pt idx="5719">
                  <c:v>32706961</c:v>
                </c:pt>
                <c:pt idx="5720">
                  <c:v>32718400</c:v>
                </c:pt>
                <c:pt idx="5721">
                  <c:v>32729841</c:v>
                </c:pt>
                <c:pt idx="5722">
                  <c:v>32741284</c:v>
                </c:pt>
                <c:pt idx="5723">
                  <c:v>32752729</c:v>
                </c:pt>
                <c:pt idx="5724">
                  <c:v>32764176</c:v>
                </c:pt>
                <c:pt idx="5725">
                  <c:v>32775625</c:v>
                </c:pt>
                <c:pt idx="5726">
                  <c:v>32787076</c:v>
                </c:pt>
                <c:pt idx="5727">
                  <c:v>32798529</c:v>
                </c:pt>
                <c:pt idx="5728">
                  <c:v>32809984</c:v>
                </c:pt>
                <c:pt idx="5729">
                  <c:v>32821441</c:v>
                </c:pt>
                <c:pt idx="5730">
                  <c:v>32832900</c:v>
                </c:pt>
                <c:pt idx="5731">
                  <c:v>32844361</c:v>
                </c:pt>
                <c:pt idx="5732">
                  <c:v>32855824</c:v>
                </c:pt>
                <c:pt idx="5733">
                  <c:v>32867289</c:v>
                </c:pt>
                <c:pt idx="5734">
                  <c:v>32878756</c:v>
                </c:pt>
                <c:pt idx="5735">
                  <c:v>32890225</c:v>
                </c:pt>
                <c:pt idx="5736">
                  <c:v>32901696</c:v>
                </c:pt>
                <c:pt idx="5737">
                  <c:v>32913169</c:v>
                </c:pt>
                <c:pt idx="5738">
                  <c:v>32924644</c:v>
                </c:pt>
                <c:pt idx="5739">
                  <c:v>32936121</c:v>
                </c:pt>
                <c:pt idx="5740">
                  <c:v>32947600</c:v>
                </c:pt>
                <c:pt idx="5741">
                  <c:v>32959081</c:v>
                </c:pt>
                <c:pt idx="5742">
                  <c:v>32970564</c:v>
                </c:pt>
                <c:pt idx="5743">
                  <c:v>32982049</c:v>
                </c:pt>
                <c:pt idx="5744">
                  <c:v>32993536</c:v>
                </c:pt>
                <c:pt idx="5745">
                  <c:v>33005025</c:v>
                </c:pt>
                <c:pt idx="5746">
                  <c:v>33016516</c:v>
                </c:pt>
                <c:pt idx="5747">
                  <c:v>33028009</c:v>
                </c:pt>
                <c:pt idx="5748">
                  <c:v>33039504</c:v>
                </c:pt>
                <c:pt idx="5749">
                  <c:v>33051001</c:v>
                </c:pt>
                <c:pt idx="5750">
                  <c:v>33062500</c:v>
                </c:pt>
                <c:pt idx="5751">
                  <c:v>33074001</c:v>
                </c:pt>
                <c:pt idx="5752">
                  <c:v>33085504</c:v>
                </c:pt>
                <c:pt idx="5753">
                  <c:v>33097009</c:v>
                </c:pt>
                <c:pt idx="5754">
                  <c:v>33108516</c:v>
                </c:pt>
                <c:pt idx="5755">
                  <c:v>33120025</c:v>
                </c:pt>
                <c:pt idx="5756">
                  <c:v>33131536</c:v>
                </c:pt>
                <c:pt idx="5757">
                  <c:v>33143049</c:v>
                </c:pt>
                <c:pt idx="5758">
                  <c:v>33154564</c:v>
                </c:pt>
                <c:pt idx="5759">
                  <c:v>33166081</c:v>
                </c:pt>
                <c:pt idx="5760">
                  <c:v>33177600</c:v>
                </c:pt>
                <c:pt idx="5761">
                  <c:v>33189121</c:v>
                </c:pt>
                <c:pt idx="5762">
                  <c:v>33200644</c:v>
                </c:pt>
                <c:pt idx="5763">
                  <c:v>33212169</c:v>
                </c:pt>
                <c:pt idx="5764">
                  <c:v>33223696</c:v>
                </c:pt>
                <c:pt idx="5765">
                  <c:v>33235225</c:v>
                </c:pt>
                <c:pt idx="5766">
                  <c:v>33246756</c:v>
                </c:pt>
                <c:pt idx="5767">
                  <c:v>33258289</c:v>
                </c:pt>
                <c:pt idx="5768">
                  <c:v>33269824</c:v>
                </c:pt>
                <c:pt idx="5769">
                  <c:v>33281361</c:v>
                </c:pt>
                <c:pt idx="5770">
                  <c:v>33292900</c:v>
                </c:pt>
                <c:pt idx="5771">
                  <c:v>33304441</c:v>
                </c:pt>
                <c:pt idx="5772">
                  <c:v>33315984</c:v>
                </c:pt>
                <c:pt idx="5773">
                  <c:v>33327529</c:v>
                </c:pt>
                <c:pt idx="5774">
                  <c:v>33339076</c:v>
                </c:pt>
                <c:pt idx="5775">
                  <c:v>33350625</c:v>
                </c:pt>
                <c:pt idx="5776">
                  <c:v>33362176</c:v>
                </c:pt>
                <c:pt idx="5777">
                  <c:v>33373729</c:v>
                </c:pt>
                <c:pt idx="5778">
                  <c:v>33385284</c:v>
                </c:pt>
                <c:pt idx="5779">
                  <c:v>33396841</c:v>
                </c:pt>
                <c:pt idx="5780">
                  <c:v>33408400</c:v>
                </c:pt>
                <c:pt idx="5781">
                  <c:v>33419961</c:v>
                </c:pt>
                <c:pt idx="5782">
                  <c:v>33431524</c:v>
                </c:pt>
                <c:pt idx="5783">
                  <c:v>33443089</c:v>
                </c:pt>
                <c:pt idx="5784">
                  <c:v>33454656</c:v>
                </c:pt>
                <c:pt idx="5785">
                  <c:v>33466225</c:v>
                </c:pt>
                <c:pt idx="5786">
                  <c:v>33477796</c:v>
                </c:pt>
                <c:pt idx="5787">
                  <c:v>33489369</c:v>
                </c:pt>
                <c:pt idx="5788">
                  <c:v>33500944</c:v>
                </c:pt>
                <c:pt idx="5789">
                  <c:v>33512521</c:v>
                </c:pt>
                <c:pt idx="5790">
                  <c:v>33524100</c:v>
                </c:pt>
                <c:pt idx="5791">
                  <c:v>33535681</c:v>
                </c:pt>
                <c:pt idx="5792">
                  <c:v>33547264</c:v>
                </c:pt>
                <c:pt idx="5793">
                  <c:v>33558849</c:v>
                </c:pt>
                <c:pt idx="5794">
                  <c:v>33570436</c:v>
                </c:pt>
                <c:pt idx="5795">
                  <c:v>33582025</c:v>
                </c:pt>
                <c:pt idx="5796">
                  <c:v>33593616</c:v>
                </c:pt>
                <c:pt idx="5797">
                  <c:v>33605209</c:v>
                </c:pt>
                <c:pt idx="5798">
                  <c:v>33616804</c:v>
                </c:pt>
                <c:pt idx="5799">
                  <c:v>33628401</c:v>
                </c:pt>
                <c:pt idx="5800">
                  <c:v>33640000</c:v>
                </c:pt>
                <c:pt idx="5801">
                  <c:v>33651601</c:v>
                </c:pt>
                <c:pt idx="5802">
                  <c:v>33663204</c:v>
                </c:pt>
                <c:pt idx="5803">
                  <c:v>33674809</c:v>
                </c:pt>
                <c:pt idx="5804">
                  <c:v>33686416</c:v>
                </c:pt>
                <c:pt idx="5805">
                  <c:v>33698025</c:v>
                </c:pt>
                <c:pt idx="5806">
                  <c:v>33709636</c:v>
                </c:pt>
                <c:pt idx="5807">
                  <c:v>33721249</c:v>
                </c:pt>
                <c:pt idx="5808">
                  <c:v>33732864</c:v>
                </c:pt>
                <c:pt idx="5809">
                  <c:v>33744481</c:v>
                </c:pt>
                <c:pt idx="5810">
                  <c:v>33756100</c:v>
                </c:pt>
                <c:pt idx="5811">
                  <c:v>33767721</c:v>
                </c:pt>
                <c:pt idx="5812">
                  <c:v>33779344</c:v>
                </c:pt>
                <c:pt idx="5813">
                  <c:v>33790969</c:v>
                </c:pt>
                <c:pt idx="5814">
                  <c:v>33802596</c:v>
                </c:pt>
                <c:pt idx="5815">
                  <c:v>33814225</c:v>
                </c:pt>
                <c:pt idx="5816">
                  <c:v>33825856</c:v>
                </c:pt>
                <c:pt idx="5817">
                  <c:v>33837489</c:v>
                </c:pt>
                <c:pt idx="5818">
                  <c:v>33849124</c:v>
                </c:pt>
                <c:pt idx="5819">
                  <c:v>33860761</c:v>
                </c:pt>
                <c:pt idx="5820">
                  <c:v>33872400</c:v>
                </c:pt>
                <c:pt idx="5821">
                  <c:v>33884041</c:v>
                </c:pt>
                <c:pt idx="5822">
                  <c:v>33895684</c:v>
                </c:pt>
                <c:pt idx="5823">
                  <c:v>33907329</c:v>
                </c:pt>
                <c:pt idx="5824">
                  <c:v>33918976</c:v>
                </c:pt>
                <c:pt idx="5825">
                  <c:v>33930625</c:v>
                </c:pt>
                <c:pt idx="5826">
                  <c:v>33942276</c:v>
                </c:pt>
                <c:pt idx="5827">
                  <c:v>33953929</c:v>
                </c:pt>
                <c:pt idx="5828">
                  <c:v>33965584</c:v>
                </c:pt>
                <c:pt idx="5829">
                  <c:v>33977241</c:v>
                </c:pt>
                <c:pt idx="5830">
                  <c:v>33988900</c:v>
                </c:pt>
                <c:pt idx="5831">
                  <c:v>34000561</c:v>
                </c:pt>
                <c:pt idx="5832">
                  <c:v>34012224</c:v>
                </c:pt>
                <c:pt idx="5833">
                  <c:v>34023889</c:v>
                </c:pt>
                <c:pt idx="5834">
                  <c:v>34035556</c:v>
                </c:pt>
                <c:pt idx="5835">
                  <c:v>34047225</c:v>
                </c:pt>
                <c:pt idx="5836">
                  <c:v>34058896</c:v>
                </c:pt>
                <c:pt idx="5837">
                  <c:v>34070569</c:v>
                </c:pt>
                <c:pt idx="5838">
                  <c:v>34082244</c:v>
                </c:pt>
                <c:pt idx="5839">
                  <c:v>34093921</c:v>
                </c:pt>
                <c:pt idx="5840">
                  <c:v>34105600</c:v>
                </c:pt>
                <c:pt idx="5841">
                  <c:v>34117281</c:v>
                </c:pt>
                <c:pt idx="5842">
                  <c:v>34128964</c:v>
                </c:pt>
                <c:pt idx="5843">
                  <c:v>34140649</c:v>
                </c:pt>
                <c:pt idx="5844">
                  <c:v>34152336</c:v>
                </c:pt>
                <c:pt idx="5845">
                  <c:v>34164025</c:v>
                </c:pt>
                <c:pt idx="5846">
                  <c:v>34175716</c:v>
                </c:pt>
                <c:pt idx="5847">
                  <c:v>34187409</c:v>
                </c:pt>
                <c:pt idx="5848">
                  <c:v>34199104</c:v>
                </c:pt>
                <c:pt idx="5849">
                  <c:v>34210801</c:v>
                </c:pt>
                <c:pt idx="5850">
                  <c:v>34222500</c:v>
                </c:pt>
                <c:pt idx="5851">
                  <c:v>34234201</c:v>
                </c:pt>
                <c:pt idx="5852">
                  <c:v>34245904</c:v>
                </c:pt>
                <c:pt idx="5853">
                  <c:v>34257609</c:v>
                </c:pt>
                <c:pt idx="5854">
                  <c:v>34269316</c:v>
                </c:pt>
                <c:pt idx="5855">
                  <c:v>34281025</c:v>
                </c:pt>
                <c:pt idx="5856">
                  <c:v>34292736</c:v>
                </c:pt>
                <c:pt idx="5857">
                  <c:v>34304449</c:v>
                </c:pt>
                <c:pt idx="5858">
                  <c:v>34316164</c:v>
                </c:pt>
                <c:pt idx="5859">
                  <c:v>34327881</c:v>
                </c:pt>
                <c:pt idx="5860">
                  <c:v>34339600</c:v>
                </c:pt>
                <c:pt idx="5861">
                  <c:v>34351321</c:v>
                </c:pt>
                <c:pt idx="5862">
                  <c:v>34363044</c:v>
                </c:pt>
                <c:pt idx="5863">
                  <c:v>34374769</c:v>
                </c:pt>
                <c:pt idx="5864">
                  <c:v>34386496</c:v>
                </c:pt>
                <c:pt idx="5865">
                  <c:v>34398225</c:v>
                </c:pt>
                <c:pt idx="5866">
                  <c:v>34409956</c:v>
                </c:pt>
                <c:pt idx="5867">
                  <c:v>34421689</c:v>
                </c:pt>
                <c:pt idx="5868">
                  <c:v>34433424</c:v>
                </c:pt>
                <c:pt idx="5869">
                  <c:v>34445161</c:v>
                </c:pt>
                <c:pt idx="5870">
                  <c:v>34456900</c:v>
                </c:pt>
                <c:pt idx="5871">
                  <c:v>34468641</c:v>
                </c:pt>
                <c:pt idx="5872">
                  <c:v>34480384</c:v>
                </c:pt>
                <c:pt idx="5873">
                  <c:v>34492129</c:v>
                </c:pt>
                <c:pt idx="5874">
                  <c:v>34503876</c:v>
                </c:pt>
                <c:pt idx="5875">
                  <c:v>34515625</c:v>
                </c:pt>
                <c:pt idx="5876">
                  <c:v>34527376</c:v>
                </c:pt>
                <c:pt idx="5877">
                  <c:v>34539129</c:v>
                </c:pt>
                <c:pt idx="5878">
                  <c:v>34550884</c:v>
                </c:pt>
                <c:pt idx="5879">
                  <c:v>34562641</c:v>
                </c:pt>
                <c:pt idx="5880">
                  <c:v>34574400</c:v>
                </c:pt>
                <c:pt idx="5881">
                  <c:v>34586161</c:v>
                </c:pt>
                <c:pt idx="5882">
                  <c:v>34597924</c:v>
                </c:pt>
                <c:pt idx="5883">
                  <c:v>34609689</c:v>
                </c:pt>
                <c:pt idx="5884">
                  <c:v>34621456</c:v>
                </c:pt>
                <c:pt idx="5885">
                  <c:v>34633225</c:v>
                </c:pt>
                <c:pt idx="5886">
                  <c:v>34644996</c:v>
                </c:pt>
                <c:pt idx="5887">
                  <c:v>34656769</c:v>
                </c:pt>
                <c:pt idx="5888">
                  <c:v>34668544</c:v>
                </c:pt>
                <c:pt idx="5889">
                  <c:v>34680321</c:v>
                </c:pt>
                <c:pt idx="5890">
                  <c:v>34692100</c:v>
                </c:pt>
                <c:pt idx="5891">
                  <c:v>34703881</c:v>
                </c:pt>
                <c:pt idx="5892">
                  <c:v>34715664</c:v>
                </c:pt>
                <c:pt idx="5893">
                  <c:v>34727449</c:v>
                </c:pt>
                <c:pt idx="5894">
                  <c:v>34739236</c:v>
                </c:pt>
                <c:pt idx="5895">
                  <c:v>34751025</c:v>
                </c:pt>
                <c:pt idx="5896">
                  <c:v>34762816</c:v>
                </c:pt>
                <c:pt idx="5897">
                  <c:v>34774609</c:v>
                </c:pt>
                <c:pt idx="5898">
                  <c:v>34786404</c:v>
                </c:pt>
                <c:pt idx="5899">
                  <c:v>34798201</c:v>
                </c:pt>
                <c:pt idx="5900">
                  <c:v>34810000</c:v>
                </c:pt>
                <c:pt idx="5901">
                  <c:v>34821801</c:v>
                </c:pt>
                <c:pt idx="5902">
                  <c:v>34833604</c:v>
                </c:pt>
                <c:pt idx="5903">
                  <c:v>34845409</c:v>
                </c:pt>
                <c:pt idx="5904">
                  <c:v>34857216</c:v>
                </c:pt>
                <c:pt idx="5905">
                  <c:v>34869025</c:v>
                </c:pt>
                <c:pt idx="5906">
                  <c:v>34880836</c:v>
                </c:pt>
                <c:pt idx="5907">
                  <c:v>34892649</c:v>
                </c:pt>
                <c:pt idx="5908">
                  <c:v>34904464</c:v>
                </c:pt>
                <c:pt idx="5909">
                  <c:v>34916281</c:v>
                </c:pt>
                <c:pt idx="5910">
                  <c:v>34928100</c:v>
                </c:pt>
                <c:pt idx="5911">
                  <c:v>34939921</c:v>
                </c:pt>
                <c:pt idx="5912">
                  <c:v>34951744</c:v>
                </c:pt>
                <c:pt idx="5913">
                  <c:v>34963569</c:v>
                </c:pt>
                <c:pt idx="5914">
                  <c:v>34975396</c:v>
                </c:pt>
                <c:pt idx="5915">
                  <c:v>34987225</c:v>
                </c:pt>
                <c:pt idx="5916">
                  <c:v>34999056</c:v>
                </c:pt>
                <c:pt idx="5917">
                  <c:v>35010889</c:v>
                </c:pt>
                <c:pt idx="5918">
                  <c:v>35022724</c:v>
                </c:pt>
                <c:pt idx="5919">
                  <c:v>35034561</c:v>
                </c:pt>
                <c:pt idx="5920">
                  <c:v>35046400</c:v>
                </c:pt>
                <c:pt idx="5921">
                  <c:v>35058241</c:v>
                </c:pt>
                <c:pt idx="5922">
                  <c:v>35070084</c:v>
                </c:pt>
                <c:pt idx="5923">
                  <c:v>35081929</c:v>
                </c:pt>
                <c:pt idx="5924">
                  <c:v>35093776</c:v>
                </c:pt>
                <c:pt idx="5925">
                  <c:v>35105625</c:v>
                </c:pt>
                <c:pt idx="5926">
                  <c:v>35117476</c:v>
                </c:pt>
                <c:pt idx="5927">
                  <c:v>35129329</c:v>
                </c:pt>
                <c:pt idx="5928">
                  <c:v>35141184</c:v>
                </c:pt>
                <c:pt idx="5929">
                  <c:v>35153041</c:v>
                </c:pt>
                <c:pt idx="5930">
                  <c:v>35164900</c:v>
                </c:pt>
                <c:pt idx="5931">
                  <c:v>35176761</c:v>
                </c:pt>
                <c:pt idx="5932">
                  <c:v>35188624</c:v>
                </c:pt>
                <c:pt idx="5933">
                  <c:v>35200489</c:v>
                </c:pt>
                <c:pt idx="5934">
                  <c:v>35212356</c:v>
                </c:pt>
                <c:pt idx="5935">
                  <c:v>35224225</c:v>
                </c:pt>
                <c:pt idx="5936">
                  <c:v>35236096</c:v>
                </c:pt>
                <c:pt idx="5937">
                  <c:v>35247969</c:v>
                </c:pt>
                <c:pt idx="5938">
                  <c:v>35259844</c:v>
                </c:pt>
                <c:pt idx="5939">
                  <c:v>35271721</c:v>
                </c:pt>
                <c:pt idx="5940">
                  <c:v>35283600</c:v>
                </c:pt>
                <c:pt idx="5941">
                  <c:v>35295481</c:v>
                </c:pt>
                <c:pt idx="5942">
                  <c:v>35307364</c:v>
                </c:pt>
                <c:pt idx="5943">
                  <c:v>35319249</c:v>
                </c:pt>
                <c:pt idx="5944">
                  <c:v>35331136</c:v>
                </c:pt>
                <c:pt idx="5945">
                  <c:v>35343025</c:v>
                </c:pt>
                <c:pt idx="5946">
                  <c:v>35354916</c:v>
                </c:pt>
                <c:pt idx="5947">
                  <c:v>35366809</c:v>
                </c:pt>
                <c:pt idx="5948">
                  <c:v>35378704</c:v>
                </c:pt>
                <c:pt idx="5949">
                  <c:v>35390601</c:v>
                </c:pt>
                <c:pt idx="5950">
                  <c:v>35402500</c:v>
                </c:pt>
                <c:pt idx="5951">
                  <c:v>35414401</c:v>
                </c:pt>
                <c:pt idx="5952">
                  <c:v>35426304</c:v>
                </c:pt>
                <c:pt idx="5953">
                  <c:v>35438209</c:v>
                </c:pt>
                <c:pt idx="5954">
                  <c:v>35450116</c:v>
                </c:pt>
                <c:pt idx="5955">
                  <c:v>35462025</c:v>
                </c:pt>
                <c:pt idx="5956">
                  <c:v>35473936</c:v>
                </c:pt>
                <c:pt idx="5957">
                  <c:v>35485849</c:v>
                </c:pt>
                <c:pt idx="5958">
                  <c:v>35497764</c:v>
                </c:pt>
                <c:pt idx="5959">
                  <c:v>35509681</c:v>
                </c:pt>
                <c:pt idx="5960">
                  <c:v>35521600</c:v>
                </c:pt>
                <c:pt idx="5961">
                  <c:v>35533521</c:v>
                </c:pt>
                <c:pt idx="5962">
                  <c:v>35545444</c:v>
                </c:pt>
                <c:pt idx="5963">
                  <c:v>35557369</c:v>
                </c:pt>
                <c:pt idx="5964">
                  <c:v>35569296</c:v>
                </c:pt>
                <c:pt idx="5965">
                  <c:v>35581225</c:v>
                </c:pt>
                <c:pt idx="5966">
                  <c:v>35593156</c:v>
                </c:pt>
                <c:pt idx="5967">
                  <c:v>35605089</c:v>
                </c:pt>
                <c:pt idx="5968">
                  <c:v>35617024</c:v>
                </c:pt>
                <c:pt idx="5969">
                  <c:v>35628961</c:v>
                </c:pt>
                <c:pt idx="5970">
                  <c:v>35640900</c:v>
                </c:pt>
                <c:pt idx="5971">
                  <c:v>35652841</c:v>
                </c:pt>
                <c:pt idx="5972">
                  <c:v>35664784</c:v>
                </c:pt>
                <c:pt idx="5973">
                  <c:v>35676729</c:v>
                </c:pt>
                <c:pt idx="5974">
                  <c:v>35688676</c:v>
                </c:pt>
                <c:pt idx="5975">
                  <c:v>35700625</c:v>
                </c:pt>
                <c:pt idx="5976">
                  <c:v>35712576</c:v>
                </c:pt>
                <c:pt idx="5977">
                  <c:v>35724529</c:v>
                </c:pt>
                <c:pt idx="5978">
                  <c:v>35736484</c:v>
                </c:pt>
                <c:pt idx="5979">
                  <c:v>35748441</c:v>
                </c:pt>
                <c:pt idx="5980">
                  <c:v>35760400</c:v>
                </c:pt>
                <c:pt idx="5981">
                  <c:v>35772361</c:v>
                </c:pt>
                <c:pt idx="5982">
                  <c:v>35784324</c:v>
                </c:pt>
                <c:pt idx="5983">
                  <c:v>35796289</c:v>
                </c:pt>
                <c:pt idx="5984">
                  <c:v>35808256</c:v>
                </c:pt>
                <c:pt idx="5985">
                  <c:v>35820225</c:v>
                </c:pt>
                <c:pt idx="5986">
                  <c:v>35832196</c:v>
                </c:pt>
                <c:pt idx="5987">
                  <c:v>35844169</c:v>
                </c:pt>
                <c:pt idx="5988">
                  <c:v>35856144</c:v>
                </c:pt>
                <c:pt idx="5989">
                  <c:v>35868121</c:v>
                </c:pt>
                <c:pt idx="5990">
                  <c:v>35880100</c:v>
                </c:pt>
                <c:pt idx="5991">
                  <c:v>35892081</c:v>
                </c:pt>
                <c:pt idx="5992">
                  <c:v>35904064</c:v>
                </c:pt>
                <c:pt idx="5993">
                  <c:v>35916049</c:v>
                </c:pt>
                <c:pt idx="5994">
                  <c:v>35928036</c:v>
                </c:pt>
                <c:pt idx="5995">
                  <c:v>35940025</c:v>
                </c:pt>
                <c:pt idx="5996">
                  <c:v>35952016</c:v>
                </c:pt>
                <c:pt idx="5997">
                  <c:v>35964009</c:v>
                </c:pt>
                <c:pt idx="5998">
                  <c:v>35976004</c:v>
                </c:pt>
                <c:pt idx="5999">
                  <c:v>35988001</c:v>
                </c:pt>
                <c:pt idx="6000">
                  <c:v>36000000</c:v>
                </c:pt>
                <c:pt idx="6001">
                  <c:v>36012001</c:v>
                </c:pt>
                <c:pt idx="6002">
                  <c:v>36024004</c:v>
                </c:pt>
                <c:pt idx="6003">
                  <c:v>36036009</c:v>
                </c:pt>
                <c:pt idx="6004">
                  <c:v>36048016</c:v>
                </c:pt>
                <c:pt idx="6005">
                  <c:v>36060025</c:v>
                </c:pt>
                <c:pt idx="6006">
                  <c:v>36072036</c:v>
                </c:pt>
                <c:pt idx="6007">
                  <c:v>36084049</c:v>
                </c:pt>
                <c:pt idx="6008">
                  <c:v>36096064</c:v>
                </c:pt>
                <c:pt idx="6009">
                  <c:v>36108081</c:v>
                </c:pt>
                <c:pt idx="6010">
                  <c:v>36120100</c:v>
                </c:pt>
                <c:pt idx="6011">
                  <c:v>36132121</c:v>
                </c:pt>
                <c:pt idx="6012">
                  <c:v>36144144</c:v>
                </c:pt>
                <c:pt idx="6013">
                  <c:v>36156169</c:v>
                </c:pt>
                <c:pt idx="6014">
                  <c:v>36168196</c:v>
                </c:pt>
                <c:pt idx="6015">
                  <c:v>36180225</c:v>
                </c:pt>
                <c:pt idx="6016">
                  <c:v>36192256</c:v>
                </c:pt>
                <c:pt idx="6017">
                  <c:v>36204289</c:v>
                </c:pt>
                <c:pt idx="6018">
                  <c:v>36216324</c:v>
                </c:pt>
                <c:pt idx="6019">
                  <c:v>36228361</c:v>
                </c:pt>
                <c:pt idx="6020">
                  <c:v>36240400</c:v>
                </c:pt>
                <c:pt idx="6021">
                  <c:v>36252441</c:v>
                </c:pt>
                <c:pt idx="6022">
                  <c:v>36264484</c:v>
                </c:pt>
                <c:pt idx="6023">
                  <c:v>36276529</c:v>
                </c:pt>
                <c:pt idx="6024">
                  <c:v>36288576</c:v>
                </c:pt>
                <c:pt idx="6025">
                  <c:v>36300625</c:v>
                </c:pt>
                <c:pt idx="6026">
                  <c:v>36312676</c:v>
                </c:pt>
                <c:pt idx="6027">
                  <c:v>36324729</c:v>
                </c:pt>
                <c:pt idx="6028">
                  <c:v>36336784</c:v>
                </c:pt>
                <c:pt idx="6029">
                  <c:v>36348841</c:v>
                </c:pt>
                <c:pt idx="6030">
                  <c:v>36360900</c:v>
                </c:pt>
                <c:pt idx="6031">
                  <c:v>36372961</c:v>
                </c:pt>
                <c:pt idx="6032">
                  <c:v>36385024</c:v>
                </c:pt>
                <c:pt idx="6033">
                  <c:v>36397089</c:v>
                </c:pt>
                <c:pt idx="6034">
                  <c:v>36409156</c:v>
                </c:pt>
                <c:pt idx="6035">
                  <c:v>36421225</c:v>
                </c:pt>
                <c:pt idx="6036">
                  <c:v>36433296</c:v>
                </c:pt>
                <c:pt idx="6037">
                  <c:v>36445369</c:v>
                </c:pt>
                <c:pt idx="6038">
                  <c:v>36457444</c:v>
                </c:pt>
                <c:pt idx="6039">
                  <c:v>36469521</c:v>
                </c:pt>
                <c:pt idx="6040">
                  <c:v>36481600</c:v>
                </c:pt>
                <c:pt idx="6041">
                  <c:v>36493681</c:v>
                </c:pt>
                <c:pt idx="6042">
                  <c:v>36505764</c:v>
                </c:pt>
                <c:pt idx="6043">
                  <c:v>36517849</c:v>
                </c:pt>
                <c:pt idx="6044">
                  <c:v>36529936</c:v>
                </c:pt>
                <c:pt idx="6045">
                  <c:v>36542025</c:v>
                </c:pt>
                <c:pt idx="6046">
                  <c:v>36554116</c:v>
                </c:pt>
                <c:pt idx="6047">
                  <c:v>36566209</c:v>
                </c:pt>
                <c:pt idx="6048">
                  <c:v>36578304</c:v>
                </c:pt>
                <c:pt idx="6049">
                  <c:v>36590401</c:v>
                </c:pt>
                <c:pt idx="6050">
                  <c:v>36602500</c:v>
                </c:pt>
                <c:pt idx="6051">
                  <c:v>36614601</c:v>
                </c:pt>
                <c:pt idx="6052">
                  <c:v>36626704</c:v>
                </c:pt>
                <c:pt idx="6053">
                  <c:v>36638809</c:v>
                </c:pt>
                <c:pt idx="6054">
                  <c:v>36650916</c:v>
                </c:pt>
                <c:pt idx="6055">
                  <c:v>36663025</c:v>
                </c:pt>
                <c:pt idx="6056">
                  <c:v>36675136</c:v>
                </c:pt>
                <c:pt idx="6057">
                  <c:v>36687249</c:v>
                </c:pt>
                <c:pt idx="6058">
                  <c:v>36699364</c:v>
                </c:pt>
                <c:pt idx="6059">
                  <c:v>36711481</c:v>
                </c:pt>
                <c:pt idx="6060">
                  <c:v>36723600</c:v>
                </c:pt>
                <c:pt idx="6061">
                  <c:v>36735721</c:v>
                </c:pt>
                <c:pt idx="6062">
                  <c:v>36747844</c:v>
                </c:pt>
                <c:pt idx="6063">
                  <c:v>36759969</c:v>
                </c:pt>
                <c:pt idx="6064">
                  <c:v>36772096</c:v>
                </c:pt>
                <c:pt idx="6065">
                  <c:v>36784225</c:v>
                </c:pt>
                <c:pt idx="6066">
                  <c:v>36796356</c:v>
                </c:pt>
                <c:pt idx="6067">
                  <c:v>36808489</c:v>
                </c:pt>
                <c:pt idx="6068">
                  <c:v>36820624</c:v>
                </c:pt>
                <c:pt idx="6069">
                  <c:v>36832761</c:v>
                </c:pt>
                <c:pt idx="6070">
                  <c:v>36844900</c:v>
                </c:pt>
                <c:pt idx="6071">
                  <c:v>36857041</c:v>
                </c:pt>
                <c:pt idx="6072">
                  <c:v>36869184</c:v>
                </c:pt>
                <c:pt idx="6073">
                  <c:v>36881329</c:v>
                </c:pt>
                <c:pt idx="6074">
                  <c:v>36893476</c:v>
                </c:pt>
                <c:pt idx="6075">
                  <c:v>36905625</c:v>
                </c:pt>
                <c:pt idx="6076">
                  <c:v>36917776</c:v>
                </c:pt>
                <c:pt idx="6077">
                  <c:v>36929929</c:v>
                </c:pt>
                <c:pt idx="6078">
                  <c:v>36942084</c:v>
                </c:pt>
                <c:pt idx="6079">
                  <c:v>36954241</c:v>
                </c:pt>
                <c:pt idx="6080">
                  <c:v>36966400</c:v>
                </c:pt>
                <c:pt idx="6081">
                  <c:v>36978561</c:v>
                </c:pt>
                <c:pt idx="6082">
                  <c:v>36990724</c:v>
                </c:pt>
                <c:pt idx="6083">
                  <c:v>37002889</c:v>
                </c:pt>
                <c:pt idx="6084">
                  <c:v>37015056</c:v>
                </c:pt>
                <c:pt idx="6085">
                  <c:v>37027225</c:v>
                </c:pt>
                <c:pt idx="6086">
                  <c:v>37039396</c:v>
                </c:pt>
                <c:pt idx="6087">
                  <c:v>37051569</c:v>
                </c:pt>
                <c:pt idx="6088">
                  <c:v>37063744</c:v>
                </c:pt>
                <c:pt idx="6089">
                  <c:v>37075921</c:v>
                </c:pt>
                <c:pt idx="6090">
                  <c:v>37088100</c:v>
                </c:pt>
                <c:pt idx="6091">
                  <c:v>37100281</c:v>
                </c:pt>
                <c:pt idx="6092">
                  <c:v>37112464</c:v>
                </c:pt>
                <c:pt idx="6093">
                  <c:v>37124649</c:v>
                </c:pt>
                <c:pt idx="6094">
                  <c:v>37136836</c:v>
                </c:pt>
                <c:pt idx="6095">
                  <c:v>37149025</c:v>
                </c:pt>
                <c:pt idx="6096">
                  <c:v>37161216</c:v>
                </c:pt>
                <c:pt idx="6097">
                  <c:v>37173409</c:v>
                </c:pt>
                <c:pt idx="6098">
                  <c:v>37185604</c:v>
                </c:pt>
                <c:pt idx="6099">
                  <c:v>37197801</c:v>
                </c:pt>
                <c:pt idx="6100">
                  <c:v>37210000</c:v>
                </c:pt>
                <c:pt idx="6101">
                  <c:v>37222201</c:v>
                </c:pt>
                <c:pt idx="6102">
                  <c:v>37234404</c:v>
                </c:pt>
                <c:pt idx="6103">
                  <c:v>37246609</c:v>
                </c:pt>
                <c:pt idx="6104">
                  <c:v>37258816</c:v>
                </c:pt>
                <c:pt idx="6105">
                  <c:v>37271025</c:v>
                </c:pt>
                <c:pt idx="6106">
                  <c:v>37283236</c:v>
                </c:pt>
                <c:pt idx="6107">
                  <c:v>37295449</c:v>
                </c:pt>
                <c:pt idx="6108">
                  <c:v>37307664</c:v>
                </c:pt>
                <c:pt idx="6109">
                  <c:v>37319881</c:v>
                </c:pt>
                <c:pt idx="6110">
                  <c:v>37332100</c:v>
                </c:pt>
                <c:pt idx="6111">
                  <c:v>37344321</c:v>
                </c:pt>
                <c:pt idx="6112">
                  <c:v>37356544</c:v>
                </c:pt>
                <c:pt idx="6113">
                  <c:v>37368769</c:v>
                </c:pt>
                <c:pt idx="6114">
                  <c:v>37380996</c:v>
                </c:pt>
                <c:pt idx="6115">
                  <c:v>37393225</c:v>
                </c:pt>
                <c:pt idx="6116">
                  <c:v>37405456</c:v>
                </c:pt>
                <c:pt idx="6117">
                  <c:v>37417689</c:v>
                </c:pt>
                <c:pt idx="6118">
                  <c:v>37429924</c:v>
                </c:pt>
                <c:pt idx="6119">
                  <c:v>37442161</c:v>
                </c:pt>
                <c:pt idx="6120">
                  <c:v>37454400</c:v>
                </c:pt>
                <c:pt idx="6121">
                  <c:v>37466641</c:v>
                </c:pt>
                <c:pt idx="6122">
                  <c:v>37478884</c:v>
                </c:pt>
                <c:pt idx="6123">
                  <c:v>37491129</c:v>
                </c:pt>
                <c:pt idx="6124">
                  <c:v>37503376</c:v>
                </c:pt>
                <c:pt idx="6125">
                  <c:v>37515625</c:v>
                </c:pt>
                <c:pt idx="6126">
                  <c:v>37527876</c:v>
                </c:pt>
                <c:pt idx="6127">
                  <c:v>37540129</c:v>
                </c:pt>
                <c:pt idx="6128">
                  <c:v>37552384</c:v>
                </c:pt>
                <c:pt idx="6129">
                  <c:v>37564641</c:v>
                </c:pt>
                <c:pt idx="6130">
                  <c:v>37576900</c:v>
                </c:pt>
                <c:pt idx="6131">
                  <c:v>37589161</c:v>
                </c:pt>
                <c:pt idx="6132">
                  <c:v>37601424</c:v>
                </c:pt>
                <c:pt idx="6133">
                  <c:v>37613689</c:v>
                </c:pt>
                <c:pt idx="6134">
                  <c:v>37625956</c:v>
                </c:pt>
                <c:pt idx="6135">
                  <c:v>37638225</c:v>
                </c:pt>
                <c:pt idx="6136">
                  <c:v>37650496</c:v>
                </c:pt>
                <c:pt idx="6137">
                  <c:v>37662769</c:v>
                </c:pt>
                <c:pt idx="6138">
                  <c:v>37675044</c:v>
                </c:pt>
                <c:pt idx="6139">
                  <c:v>37687321</c:v>
                </c:pt>
                <c:pt idx="6140">
                  <c:v>37699600</c:v>
                </c:pt>
                <c:pt idx="6141">
                  <c:v>37711881</c:v>
                </c:pt>
                <c:pt idx="6142">
                  <c:v>37724164</c:v>
                </c:pt>
                <c:pt idx="6143">
                  <c:v>37736449</c:v>
                </c:pt>
                <c:pt idx="6144">
                  <c:v>37748736</c:v>
                </c:pt>
                <c:pt idx="6145">
                  <c:v>37761025</c:v>
                </c:pt>
                <c:pt idx="6146">
                  <c:v>37773316</c:v>
                </c:pt>
                <c:pt idx="6147">
                  <c:v>37785609</c:v>
                </c:pt>
                <c:pt idx="6148">
                  <c:v>37797904</c:v>
                </c:pt>
                <c:pt idx="6149">
                  <c:v>37810201</c:v>
                </c:pt>
                <c:pt idx="6150">
                  <c:v>37822500</c:v>
                </c:pt>
                <c:pt idx="6151">
                  <c:v>37834801</c:v>
                </c:pt>
                <c:pt idx="6152">
                  <c:v>37847104</c:v>
                </c:pt>
                <c:pt idx="6153">
                  <c:v>37859409</c:v>
                </c:pt>
                <c:pt idx="6154">
                  <c:v>37871716</c:v>
                </c:pt>
                <c:pt idx="6155">
                  <c:v>37884025</c:v>
                </c:pt>
                <c:pt idx="6156">
                  <c:v>37896336</c:v>
                </c:pt>
                <c:pt idx="6157">
                  <c:v>37908649</c:v>
                </c:pt>
                <c:pt idx="6158">
                  <c:v>37920964</c:v>
                </c:pt>
                <c:pt idx="6159">
                  <c:v>37933281</c:v>
                </c:pt>
                <c:pt idx="6160">
                  <c:v>37945600</c:v>
                </c:pt>
                <c:pt idx="6161">
                  <c:v>37957921</c:v>
                </c:pt>
                <c:pt idx="6162">
                  <c:v>37970244</c:v>
                </c:pt>
                <c:pt idx="6163">
                  <c:v>37982569</c:v>
                </c:pt>
                <c:pt idx="6164">
                  <c:v>37994896</c:v>
                </c:pt>
                <c:pt idx="6165">
                  <c:v>38007225</c:v>
                </c:pt>
                <c:pt idx="6166">
                  <c:v>38019556</c:v>
                </c:pt>
                <c:pt idx="6167">
                  <c:v>38031889</c:v>
                </c:pt>
                <c:pt idx="6168">
                  <c:v>38044224</c:v>
                </c:pt>
                <c:pt idx="6169">
                  <c:v>38056561</c:v>
                </c:pt>
                <c:pt idx="6170">
                  <c:v>38068900</c:v>
                </c:pt>
                <c:pt idx="6171">
                  <c:v>38081241</c:v>
                </c:pt>
                <c:pt idx="6172">
                  <c:v>38093584</c:v>
                </c:pt>
                <c:pt idx="6173">
                  <c:v>38105929</c:v>
                </c:pt>
                <c:pt idx="6174">
                  <c:v>38118276</c:v>
                </c:pt>
                <c:pt idx="6175">
                  <c:v>38130625</c:v>
                </c:pt>
                <c:pt idx="6176">
                  <c:v>38142976</c:v>
                </c:pt>
                <c:pt idx="6177">
                  <c:v>38155329</c:v>
                </c:pt>
                <c:pt idx="6178">
                  <c:v>38167684</c:v>
                </c:pt>
                <c:pt idx="6179">
                  <c:v>38180041</c:v>
                </c:pt>
                <c:pt idx="6180">
                  <c:v>38192400</c:v>
                </c:pt>
                <c:pt idx="6181">
                  <c:v>38204761</c:v>
                </c:pt>
                <c:pt idx="6182">
                  <c:v>38217124</c:v>
                </c:pt>
                <c:pt idx="6183">
                  <c:v>38229489</c:v>
                </c:pt>
                <c:pt idx="6184">
                  <c:v>38241856</c:v>
                </c:pt>
                <c:pt idx="6185">
                  <c:v>38254225</c:v>
                </c:pt>
                <c:pt idx="6186">
                  <c:v>38266596</c:v>
                </c:pt>
                <c:pt idx="6187">
                  <c:v>38278969</c:v>
                </c:pt>
                <c:pt idx="6188">
                  <c:v>38291344</c:v>
                </c:pt>
                <c:pt idx="6189">
                  <c:v>38303721</c:v>
                </c:pt>
                <c:pt idx="6190">
                  <c:v>38316100</c:v>
                </c:pt>
                <c:pt idx="6191">
                  <c:v>38328481</c:v>
                </c:pt>
                <c:pt idx="6192">
                  <c:v>38340864</c:v>
                </c:pt>
                <c:pt idx="6193">
                  <c:v>38353249</c:v>
                </c:pt>
                <c:pt idx="6194">
                  <c:v>38365636</c:v>
                </c:pt>
                <c:pt idx="6195">
                  <c:v>38378025</c:v>
                </c:pt>
                <c:pt idx="6196">
                  <c:v>38390416</c:v>
                </c:pt>
                <c:pt idx="6197">
                  <c:v>38402809</c:v>
                </c:pt>
                <c:pt idx="6198">
                  <c:v>38415204</c:v>
                </c:pt>
                <c:pt idx="6199">
                  <c:v>38427601</c:v>
                </c:pt>
                <c:pt idx="6200">
                  <c:v>38440000</c:v>
                </c:pt>
                <c:pt idx="6201">
                  <c:v>38452401</c:v>
                </c:pt>
                <c:pt idx="6202">
                  <c:v>38464804</c:v>
                </c:pt>
                <c:pt idx="6203">
                  <c:v>38477209</c:v>
                </c:pt>
                <c:pt idx="6204">
                  <c:v>38489616</c:v>
                </c:pt>
                <c:pt idx="6205">
                  <c:v>38502025</c:v>
                </c:pt>
                <c:pt idx="6206">
                  <c:v>38514436</c:v>
                </c:pt>
                <c:pt idx="6207">
                  <c:v>38526849</c:v>
                </c:pt>
                <c:pt idx="6208">
                  <c:v>38539264</c:v>
                </c:pt>
                <c:pt idx="6209">
                  <c:v>38551681</c:v>
                </c:pt>
                <c:pt idx="6210">
                  <c:v>38564100</c:v>
                </c:pt>
                <c:pt idx="6211">
                  <c:v>38576521</c:v>
                </c:pt>
                <c:pt idx="6212">
                  <c:v>38588944</c:v>
                </c:pt>
                <c:pt idx="6213">
                  <c:v>38601369</c:v>
                </c:pt>
                <c:pt idx="6214">
                  <c:v>38613796</c:v>
                </c:pt>
                <c:pt idx="6215">
                  <c:v>38626225</c:v>
                </c:pt>
                <c:pt idx="6216">
                  <c:v>38638656</c:v>
                </c:pt>
                <c:pt idx="6217">
                  <c:v>38651089</c:v>
                </c:pt>
                <c:pt idx="6218">
                  <c:v>38663524</c:v>
                </c:pt>
                <c:pt idx="6219">
                  <c:v>38675961</c:v>
                </c:pt>
                <c:pt idx="6220">
                  <c:v>38688400</c:v>
                </c:pt>
                <c:pt idx="6221">
                  <c:v>38700841</c:v>
                </c:pt>
                <c:pt idx="6222">
                  <c:v>38713284</c:v>
                </c:pt>
                <c:pt idx="6223">
                  <c:v>38725729</c:v>
                </c:pt>
                <c:pt idx="6224">
                  <c:v>38738176</c:v>
                </c:pt>
                <c:pt idx="6225">
                  <c:v>38750625</c:v>
                </c:pt>
                <c:pt idx="6226">
                  <c:v>38763076</c:v>
                </c:pt>
                <c:pt idx="6227">
                  <c:v>38775529</c:v>
                </c:pt>
                <c:pt idx="6228">
                  <c:v>38787984</c:v>
                </c:pt>
                <c:pt idx="6229">
                  <c:v>38800441</c:v>
                </c:pt>
                <c:pt idx="6230">
                  <c:v>38812900</c:v>
                </c:pt>
                <c:pt idx="6231">
                  <c:v>38825361</c:v>
                </c:pt>
                <c:pt idx="6232">
                  <c:v>38837824</c:v>
                </c:pt>
                <c:pt idx="6233">
                  <c:v>38850289</c:v>
                </c:pt>
                <c:pt idx="6234">
                  <c:v>38862756</c:v>
                </c:pt>
                <c:pt idx="6235">
                  <c:v>38875225</c:v>
                </c:pt>
                <c:pt idx="6236">
                  <c:v>38887696</c:v>
                </c:pt>
                <c:pt idx="6237">
                  <c:v>38900169</c:v>
                </c:pt>
                <c:pt idx="6238">
                  <c:v>38912644</c:v>
                </c:pt>
                <c:pt idx="6239">
                  <c:v>38925121</c:v>
                </c:pt>
                <c:pt idx="6240">
                  <c:v>38937600</c:v>
                </c:pt>
                <c:pt idx="6241">
                  <c:v>38950081</c:v>
                </c:pt>
                <c:pt idx="6242">
                  <c:v>38962564</c:v>
                </c:pt>
                <c:pt idx="6243">
                  <c:v>38975049</c:v>
                </c:pt>
                <c:pt idx="6244">
                  <c:v>38987536</c:v>
                </c:pt>
                <c:pt idx="6245">
                  <c:v>39000025</c:v>
                </c:pt>
                <c:pt idx="6246">
                  <c:v>39012516</c:v>
                </c:pt>
                <c:pt idx="6247">
                  <c:v>39025009</c:v>
                </c:pt>
                <c:pt idx="6248">
                  <c:v>39037504</c:v>
                </c:pt>
                <c:pt idx="6249">
                  <c:v>39050001</c:v>
                </c:pt>
                <c:pt idx="6250">
                  <c:v>39062500</c:v>
                </c:pt>
                <c:pt idx="6251">
                  <c:v>39075001</c:v>
                </c:pt>
                <c:pt idx="6252">
                  <c:v>39087504</c:v>
                </c:pt>
                <c:pt idx="6253">
                  <c:v>39100009</c:v>
                </c:pt>
                <c:pt idx="6254">
                  <c:v>39112516</c:v>
                </c:pt>
                <c:pt idx="6255">
                  <c:v>39125025</c:v>
                </c:pt>
                <c:pt idx="6256">
                  <c:v>39137536</c:v>
                </c:pt>
                <c:pt idx="6257">
                  <c:v>39150049</c:v>
                </c:pt>
                <c:pt idx="6258">
                  <c:v>39162564</c:v>
                </c:pt>
                <c:pt idx="6259">
                  <c:v>39175081</c:v>
                </c:pt>
                <c:pt idx="6260">
                  <c:v>39187600</c:v>
                </c:pt>
                <c:pt idx="6261">
                  <c:v>39200121</c:v>
                </c:pt>
                <c:pt idx="6262">
                  <c:v>39212644</c:v>
                </c:pt>
                <c:pt idx="6263">
                  <c:v>39225169</c:v>
                </c:pt>
                <c:pt idx="6264">
                  <c:v>39237696</c:v>
                </c:pt>
                <c:pt idx="6265">
                  <c:v>39250225</c:v>
                </c:pt>
                <c:pt idx="6266">
                  <c:v>39262756</c:v>
                </c:pt>
                <c:pt idx="6267">
                  <c:v>39275289</c:v>
                </c:pt>
                <c:pt idx="6268">
                  <c:v>39287824</c:v>
                </c:pt>
                <c:pt idx="6269">
                  <c:v>39300361</c:v>
                </c:pt>
                <c:pt idx="6270">
                  <c:v>39312900</c:v>
                </c:pt>
                <c:pt idx="6271">
                  <c:v>39325441</c:v>
                </c:pt>
                <c:pt idx="6272">
                  <c:v>39337984</c:v>
                </c:pt>
                <c:pt idx="6273">
                  <c:v>39350529</c:v>
                </c:pt>
                <c:pt idx="6274">
                  <c:v>39363076</c:v>
                </c:pt>
                <c:pt idx="6275">
                  <c:v>39375625</c:v>
                </c:pt>
                <c:pt idx="6276">
                  <c:v>39388176</c:v>
                </c:pt>
                <c:pt idx="6277">
                  <c:v>39400729</c:v>
                </c:pt>
                <c:pt idx="6278">
                  <c:v>39413284</c:v>
                </c:pt>
                <c:pt idx="6279">
                  <c:v>39425841</c:v>
                </c:pt>
                <c:pt idx="6280">
                  <c:v>39438400</c:v>
                </c:pt>
                <c:pt idx="6281">
                  <c:v>39450961</c:v>
                </c:pt>
                <c:pt idx="6282">
                  <c:v>39463524</c:v>
                </c:pt>
                <c:pt idx="6283">
                  <c:v>39476089</c:v>
                </c:pt>
                <c:pt idx="6284">
                  <c:v>39488656</c:v>
                </c:pt>
                <c:pt idx="6285">
                  <c:v>39501225</c:v>
                </c:pt>
                <c:pt idx="6286">
                  <c:v>39513796</c:v>
                </c:pt>
                <c:pt idx="6287">
                  <c:v>39526369</c:v>
                </c:pt>
                <c:pt idx="6288">
                  <c:v>39538944</c:v>
                </c:pt>
                <c:pt idx="6289">
                  <c:v>39551521</c:v>
                </c:pt>
                <c:pt idx="6290">
                  <c:v>39564100</c:v>
                </c:pt>
                <c:pt idx="6291">
                  <c:v>39576681</c:v>
                </c:pt>
                <c:pt idx="6292">
                  <c:v>39589264</c:v>
                </c:pt>
                <c:pt idx="6293">
                  <c:v>39601849</c:v>
                </c:pt>
                <c:pt idx="6294">
                  <c:v>39614436</c:v>
                </c:pt>
                <c:pt idx="6295">
                  <c:v>39627025</c:v>
                </c:pt>
                <c:pt idx="6296">
                  <c:v>39639616</c:v>
                </c:pt>
                <c:pt idx="6297">
                  <c:v>39652209</c:v>
                </c:pt>
                <c:pt idx="6298">
                  <c:v>39664804</c:v>
                </c:pt>
                <c:pt idx="6299">
                  <c:v>39677401</c:v>
                </c:pt>
                <c:pt idx="6300">
                  <c:v>39690000</c:v>
                </c:pt>
                <c:pt idx="6301">
                  <c:v>39702601</c:v>
                </c:pt>
                <c:pt idx="6302">
                  <c:v>39715204</c:v>
                </c:pt>
                <c:pt idx="6303">
                  <c:v>39727809</c:v>
                </c:pt>
                <c:pt idx="6304">
                  <c:v>39740416</c:v>
                </c:pt>
                <c:pt idx="6305">
                  <c:v>39753025</c:v>
                </c:pt>
                <c:pt idx="6306">
                  <c:v>39765636</c:v>
                </c:pt>
                <c:pt idx="6307">
                  <c:v>39778249</c:v>
                </c:pt>
                <c:pt idx="6308">
                  <c:v>39790864</c:v>
                </c:pt>
                <c:pt idx="6309">
                  <c:v>39803481</c:v>
                </c:pt>
                <c:pt idx="6310">
                  <c:v>39816100</c:v>
                </c:pt>
                <c:pt idx="6311">
                  <c:v>39828721</c:v>
                </c:pt>
                <c:pt idx="6312">
                  <c:v>39841344</c:v>
                </c:pt>
                <c:pt idx="6313">
                  <c:v>39853969</c:v>
                </c:pt>
                <c:pt idx="6314">
                  <c:v>39866596</c:v>
                </c:pt>
                <c:pt idx="6315">
                  <c:v>39879225</c:v>
                </c:pt>
                <c:pt idx="6316">
                  <c:v>39891856</c:v>
                </c:pt>
                <c:pt idx="6317">
                  <c:v>39904489</c:v>
                </c:pt>
                <c:pt idx="6318">
                  <c:v>39917124</c:v>
                </c:pt>
                <c:pt idx="6319">
                  <c:v>39929761</c:v>
                </c:pt>
                <c:pt idx="6320">
                  <c:v>39942400</c:v>
                </c:pt>
                <c:pt idx="6321">
                  <c:v>39955041</c:v>
                </c:pt>
                <c:pt idx="6322">
                  <c:v>39967684</c:v>
                </c:pt>
                <c:pt idx="6323">
                  <c:v>39980329</c:v>
                </c:pt>
                <c:pt idx="6324">
                  <c:v>39992976</c:v>
                </c:pt>
                <c:pt idx="6325">
                  <c:v>40005625</c:v>
                </c:pt>
                <c:pt idx="6326">
                  <c:v>40018276</c:v>
                </c:pt>
                <c:pt idx="6327">
                  <c:v>40030929</c:v>
                </c:pt>
                <c:pt idx="6328">
                  <c:v>40043584</c:v>
                </c:pt>
                <c:pt idx="6329">
                  <c:v>40056241</c:v>
                </c:pt>
                <c:pt idx="6330">
                  <c:v>40068900</c:v>
                </c:pt>
                <c:pt idx="6331">
                  <c:v>40081561</c:v>
                </c:pt>
                <c:pt idx="6332">
                  <c:v>40094224</c:v>
                </c:pt>
                <c:pt idx="6333">
                  <c:v>40106889</c:v>
                </c:pt>
                <c:pt idx="6334">
                  <c:v>40119556</c:v>
                </c:pt>
                <c:pt idx="6335">
                  <c:v>40132225</c:v>
                </c:pt>
                <c:pt idx="6336">
                  <c:v>40144896</c:v>
                </c:pt>
                <c:pt idx="6337">
                  <c:v>40157569</c:v>
                </c:pt>
                <c:pt idx="6338">
                  <c:v>40170244</c:v>
                </c:pt>
                <c:pt idx="6339">
                  <c:v>40182921</c:v>
                </c:pt>
                <c:pt idx="6340">
                  <c:v>40195600</c:v>
                </c:pt>
                <c:pt idx="6341">
                  <c:v>40208281</c:v>
                </c:pt>
                <c:pt idx="6342">
                  <c:v>40220964</c:v>
                </c:pt>
                <c:pt idx="6343">
                  <c:v>40233649</c:v>
                </c:pt>
                <c:pt idx="6344">
                  <c:v>40246336</c:v>
                </c:pt>
                <c:pt idx="6345">
                  <c:v>40259025</c:v>
                </c:pt>
                <c:pt idx="6346">
                  <c:v>40271716</c:v>
                </c:pt>
                <c:pt idx="6347">
                  <c:v>40284409</c:v>
                </c:pt>
                <c:pt idx="6348">
                  <c:v>40297104</c:v>
                </c:pt>
                <c:pt idx="6349">
                  <c:v>40309801</c:v>
                </c:pt>
                <c:pt idx="6350">
                  <c:v>40322500</c:v>
                </c:pt>
                <c:pt idx="6351">
                  <c:v>40335201</c:v>
                </c:pt>
                <c:pt idx="6352">
                  <c:v>40347904</c:v>
                </c:pt>
                <c:pt idx="6353">
                  <c:v>40360609</c:v>
                </c:pt>
                <c:pt idx="6354">
                  <c:v>40373316</c:v>
                </c:pt>
                <c:pt idx="6355">
                  <c:v>40386025</c:v>
                </c:pt>
                <c:pt idx="6356">
                  <c:v>40398736</c:v>
                </c:pt>
                <c:pt idx="6357">
                  <c:v>40411449</c:v>
                </c:pt>
                <c:pt idx="6358">
                  <c:v>40424164</c:v>
                </c:pt>
                <c:pt idx="6359">
                  <c:v>40436881</c:v>
                </c:pt>
                <c:pt idx="6360">
                  <c:v>40449600</c:v>
                </c:pt>
                <c:pt idx="6361">
                  <c:v>40462321</c:v>
                </c:pt>
                <c:pt idx="6362">
                  <c:v>40475044</c:v>
                </c:pt>
                <c:pt idx="6363">
                  <c:v>40487769</c:v>
                </c:pt>
                <c:pt idx="6364">
                  <c:v>40500496</c:v>
                </c:pt>
                <c:pt idx="6365">
                  <c:v>40513225</c:v>
                </c:pt>
                <c:pt idx="6366">
                  <c:v>40525956</c:v>
                </c:pt>
                <c:pt idx="6367">
                  <c:v>40538689</c:v>
                </c:pt>
                <c:pt idx="6368">
                  <c:v>40551424</c:v>
                </c:pt>
                <c:pt idx="6369">
                  <c:v>40564161</c:v>
                </c:pt>
                <c:pt idx="6370">
                  <c:v>40576900</c:v>
                </c:pt>
                <c:pt idx="6371">
                  <c:v>40589641</c:v>
                </c:pt>
                <c:pt idx="6372">
                  <c:v>40602384</c:v>
                </c:pt>
                <c:pt idx="6373">
                  <c:v>40615129</c:v>
                </c:pt>
                <c:pt idx="6374">
                  <c:v>40627876</c:v>
                </c:pt>
                <c:pt idx="6375">
                  <c:v>40640625</c:v>
                </c:pt>
                <c:pt idx="6376">
                  <c:v>40653376</c:v>
                </c:pt>
                <c:pt idx="6377">
                  <c:v>40666129</c:v>
                </c:pt>
                <c:pt idx="6378">
                  <c:v>40678884</c:v>
                </c:pt>
                <c:pt idx="6379">
                  <c:v>40691641</c:v>
                </c:pt>
                <c:pt idx="6380">
                  <c:v>40704400</c:v>
                </c:pt>
                <c:pt idx="6381">
                  <c:v>40717161</c:v>
                </c:pt>
                <c:pt idx="6382">
                  <c:v>40729924</c:v>
                </c:pt>
                <c:pt idx="6383">
                  <c:v>40742689</c:v>
                </c:pt>
                <c:pt idx="6384">
                  <c:v>40755456</c:v>
                </c:pt>
                <c:pt idx="6385">
                  <c:v>40768225</c:v>
                </c:pt>
                <c:pt idx="6386">
                  <c:v>40780996</c:v>
                </c:pt>
                <c:pt idx="6387">
                  <c:v>40793769</c:v>
                </c:pt>
                <c:pt idx="6388">
                  <c:v>40806544</c:v>
                </c:pt>
                <c:pt idx="6389">
                  <c:v>40819321</c:v>
                </c:pt>
                <c:pt idx="6390">
                  <c:v>40832100</c:v>
                </c:pt>
                <c:pt idx="6391">
                  <c:v>40844881</c:v>
                </c:pt>
                <c:pt idx="6392">
                  <c:v>40857664</c:v>
                </c:pt>
                <c:pt idx="6393">
                  <c:v>40870449</c:v>
                </c:pt>
                <c:pt idx="6394">
                  <c:v>40883236</c:v>
                </c:pt>
                <c:pt idx="6395">
                  <c:v>40896025</c:v>
                </c:pt>
                <c:pt idx="6396">
                  <c:v>40908816</c:v>
                </c:pt>
                <c:pt idx="6397">
                  <c:v>40921609</c:v>
                </c:pt>
                <c:pt idx="6398">
                  <c:v>40934404</c:v>
                </c:pt>
                <c:pt idx="6399">
                  <c:v>40947201</c:v>
                </c:pt>
                <c:pt idx="6400">
                  <c:v>40960000</c:v>
                </c:pt>
                <c:pt idx="6401">
                  <c:v>40972801</c:v>
                </c:pt>
                <c:pt idx="6402">
                  <c:v>40985604</c:v>
                </c:pt>
                <c:pt idx="6403">
                  <c:v>40998409</c:v>
                </c:pt>
                <c:pt idx="6404">
                  <c:v>41011216</c:v>
                </c:pt>
                <c:pt idx="6405">
                  <c:v>41024025</c:v>
                </c:pt>
                <c:pt idx="6406">
                  <c:v>41036836</c:v>
                </c:pt>
                <c:pt idx="6407">
                  <c:v>41049649</c:v>
                </c:pt>
                <c:pt idx="6408">
                  <c:v>41062464</c:v>
                </c:pt>
                <c:pt idx="6409">
                  <c:v>41075281</c:v>
                </c:pt>
                <c:pt idx="6410">
                  <c:v>41088100</c:v>
                </c:pt>
                <c:pt idx="6411">
                  <c:v>41100921</c:v>
                </c:pt>
                <c:pt idx="6412">
                  <c:v>41113744</c:v>
                </c:pt>
                <c:pt idx="6413">
                  <c:v>41126569</c:v>
                </c:pt>
                <c:pt idx="6414">
                  <c:v>41139396</c:v>
                </c:pt>
                <c:pt idx="6415">
                  <c:v>41152225</c:v>
                </c:pt>
                <c:pt idx="6416">
                  <c:v>41165056</c:v>
                </c:pt>
                <c:pt idx="6417">
                  <c:v>41177889</c:v>
                </c:pt>
                <c:pt idx="6418">
                  <c:v>41190724</c:v>
                </c:pt>
                <c:pt idx="6419">
                  <c:v>41203561</c:v>
                </c:pt>
                <c:pt idx="6420">
                  <c:v>41216400</c:v>
                </c:pt>
                <c:pt idx="6421">
                  <c:v>41229241</c:v>
                </c:pt>
                <c:pt idx="6422">
                  <c:v>41242084</c:v>
                </c:pt>
                <c:pt idx="6423">
                  <c:v>41254929</c:v>
                </c:pt>
                <c:pt idx="6424">
                  <c:v>41267776</c:v>
                </c:pt>
                <c:pt idx="6425">
                  <c:v>41280625</c:v>
                </c:pt>
                <c:pt idx="6426">
                  <c:v>41293476</c:v>
                </c:pt>
                <c:pt idx="6427">
                  <c:v>41306329</c:v>
                </c:pt>
                <c:pt idx="6428">
                  <c:v>41319184</c:v>
                </c:pt>
                <c:pt idx="6429">
                  <c:v>41332041</c:v>
                </c:pt>
                <c:pt idx="6430">
                  <c:v>41344900</c:v>
                </c:pt>
                <c:pt idx="6431">
                  <c:v>41357761</c:v>
                </c:pt>
                <c:pt idx="6432">
                  <c:v>41370624</c:v>
                </c:pt>
                <c:pt idx="6433">
                  <c:v>41383489</c:v>
                </c:pt>
                <c:pt idx="6434">
                  <c:v>41396356</c:v>
                </c:pt>
                <c:pt idx="6435">
                  <c:v>41409225</c:v>
                </c:pt>
                <c:pt idx="6436">
                  <c:v>41422096</c:v>
                </c:pt>
                <c:pt idx="6437">
                  <c:v>41434969</c:v>
                </c:pt>
                <c:pt idx="6438">
                  <c:v>41447844</c:v>
                </c:pt>
                <c:pt idx="6439">
                  <c:v>41460721</c:v>
                </c:pt>
                <c:pt idx="6440">
                  <c:v>41473600</c:v>
                </c:pt>
                <c:pt idx="6441">
                  <c:v>41486481</c:v>
                </c:pt>
                <c:pt idx="6442">
                  <c:v>41499364</c:v>
                </c:pt>
                <c:pt idx="6443">
                  <c:v>41512249</c:v>
                </c:pt>
                <c:pt idx="6444">
                  <c:v>41525136</c:v>
                </c:pt>
                <c:pt idx="6445">
                  <c:v>41538025</c:v>
                </c:pt>
                <c:pt idx="6446">
                  <c:v>41550916</c:v>
                </c:pt>
                <c:pt idx="6447">
                  <c:v>41563809</c:v>
                </c:pt>
                <c:pt idx="6448">
                  <c:v>41576704</c:v>
                </c:pt>
                <c:pt idx="6449">
                  <c:v>41589601</c:v>
                </c:pt>
                <c:pt idx="6450">
                  <c:v>41602500</c:v>
                </c:pt>
                <c:pt idx="6451">
                  <c:v>41615401</c:v>
                </c:pt>
                <c:pt idx="6452">
                  <c:v>41628304</c:v>
                </c:pt>
                <c:pt idx="6453">
                  <c:v>41641209</c:v>
                </c:pt>
                <c:pt idx="6454">
                  <c:v>41654116</c:v>
                </c:pt>
                <c:pt idx="6455">
                  <c:v>41667025</c:v>
                </c:pt>
                <c:pt idx="6456">
                  <c:v>41679936</c:v>
                </c:pt>
                <c:pt idx="6457">
                  <c:v>41692849</c:v>
                </c:pt>
                <c:pt idx="6458">
                  <c:v>41705764</c:v>
                </c:pt>
                <c:pt idx="6459">
                  <c:v>41718681</c:v>
                </c:pt>
                <c:pt idx="6460">
                  <c:v>41731600</c:v>
                </c:pt>
                <c:pt idx="6461">
                  <c:v>41744521</c:v>
                </c:pt>
                <c:pt idx="6462">
                  <c:v>41757444</c:v>
                </c:pt>
                <c:pt idx="6463">
                  <c:v>41770369</c:v>
                </c:pt>
                <c:pt idx="6464">
                  <c:v>41783296</c:v>
                </c:pt>
                <c:pt idx="6465">
                  <c:v>41796225</c:v>
                </c:pt>
                <c:pt idx="6466">
                  <c:v>41809156</c:v>
                </c:pt>
                <c:pt idx="6467">
                  <c:v>41822089</c:v>
                </c:pt>
                <c:pt idx="6468">
                  <c:v>41835024</c:v>
                </c:pt>
                <c:pt idx="6469">
                  <c:v>41847961</c:v>
                </c:pt>
                <c:pt idx="6470">
                  <c:v>41860900</c:v>
                </c:pt>
                <c:pt idx="6471">
                  <c:v>41873841</c:v>
                </c:pt>
                <c:pt idx="6472">
                  <c:v>41886784</c:v>
                </c:pt>
                <c:pt idx="6473">
                  <c:v>41899729</c:v>
                </c:pt>
                <c:pt idx="6474">
                  <c:v>41912676</c:v>
                </c:pt>
                <c:pt idx="6475">
                  <c:v>41925625</c:v>
                </c:pt>
                <c:pt idx="6476">
                  <c:v>41938576</c:v>
                </c:pt>
                <c:pt idx="6477">
                  <c:v>41951529</c:v>
                </c:pt>
                <c:pt idx="6478">
                  <c:v>41964484</c:v>
                </c:pt>
                <c:pt idx="6479">
                  <c:v>41977441</c:v>
                </c:pt>
                <c:pt idx="6480">
                  <c:v>41990400</c:v>
                </c:pt>
                <c:pt idx="6481">
                  <c:v>42003361</c:v>
                </c:pt>
                <c:pt idx="6482">
                  <c:v>42016324</c:v>
                </c:pt>
                <c:pt idx="6483">
                  <c:v>42029289</c:v>
                </c:pt>
                <c:pt idx="6484">
                  <c:v>42042256</c:v>
                </c:pt>
                <c:pt idx="6485">
                  <c:v>42055225</c:v>
                </c:pt>
                <c:pt idx="6486">
                  <c:v>42068196</c:v>
                </c:pt>
                <c:pt idx="6487">
                  <c:v>42081169</c:v>
                </c:pt>
                <c:pt idx="6488">
                  <c:v>42094144</c:v>
                </c:pt>
                <c:pt idx="6489">
                  <c:v>42107121</c:v>
                </c:pt>
                <c:pt idx="6490">
                  <c:v>42120100</c:v>
                </c:pt>
                <c:pt idx="6491">
                  <c:v>42133081</c:v>
                </c:pt>
                <c:pt idx="6492">
                  <c:v>42146064</c:v>
                </c:pt>
                <c:pt idx="6493">
                  <c:v>42159049</c:v>
                </c:pt>
                <c:pt idx="6494">
                  <c:v>42172036</c:v>
                </c:pt>
                <c:pt idx="6495">
                  <c:v>42185025</c:v>
                </c:pt>
                <c:pt idx="6496">
                  <c:v>42198016</c:v>
                </c:pt>
                <c:pt idx="6497">
                  <c:v>42211009</c:v>
                </c:pt>
                <c:pt idx="6498">
                  <c:v>42224004</c:v>
                </c:pt>
                <c:pt idx="6499">
                  <c:v>42237001</c:v>
                </c:pt>
                <c:pt idx="6500">
                  <c:v>42250000</c:v>
                </c:pt>
                <c:pt idx="6501">
                  <c:v>42263001</c:v>
                </c:pt>
                <c:pt idx="6502">
                  <c:v>42276004</c:v>
                </c:pt>
                <c:pt idx="6503">
                  <c:v>42289009</c:v>
                </c:pt>
                <c:pt idx="6504">
                  <c:v>42302016</c:v>
                </c:pt>
                <c:pt idx="6505">
                  <c:v>42315025</c:v>
                </c:pt>
                <c:pt idx="6506">
                  <c:v>42328036</c:v>
                </c:pt>
                <c:pt idx="6507">
                  <c:v>42341049</c:v>
                </c:pt>
                <c:pt idx="6508">
                  <c:v>42354064</c:v>
                </c:pt>
                <c:pt idx="6509">
                  <c:v>42367081</c:v>
                </c:pt>
                <c:pt idx="6510">
                  <c:v>42380100</c:v>
                </c:pt>
                <c:pt idx="6511">
                  <c:v>42393121</c:v>
                </c:pt>
                <c:pt idx="6512">
                  <c:v>42406144</c:v>
                </c:pt>
                <c:pt idx="6513">
                  <c:v>42419169</c:v>
                </c:pt>
                <c:pt idx="6514">
                  <c:v>42432196</c:v>
                </c:pt>
                <c:pt idx="6515">
                  <c:v>42445225</c:v>
                </c:pt>
                <c:pt idx="6516">
                  <c:v>42458256</c:v>
                </c:pt>
                <c:pt idx="6517">
                  <c:v>42471289</c:v>
                </c:pt>
                <c:pt idx="6518">
                  <c:v>42484324</c:v>
                </c:pt>
                <c:pt idx="6519">
                  <c:v>42497361</c:v>
                </c:pt>
                <c:pt idx="6520">
                  <c:v>42510400</c:v>
                </c:pt>
                <c:pt idx="6521">
                  <c:v>42523441</c:v>
                </c:pt>
                <c:pt idx="6522">
                  <c:v>42536484</c:v>
                </c:pt>
                <c:pt idx="6523">
                  <c:v>42549529</c:v>
                </c:pt>
                <c:pt idx="6524">
                  <c:v>42562576</c:v>
                </c:pt>
                <c:pt idx="6525">
                  <c:v>42575625</c:v>
                </c:pt>
                <c:pt idx="6526">
                  <c:v>42588676</c:v>
                </c:pt>
                <c:pt idx="6527">
                  <c:v>42601729</c:v>
                </c:pt>
                <c:pt idx="6528">
                  <c:v>42614784</c:v>
                </c:pt>
                <c:pt idx="6529">
                  <c:v>42627841</c:v>
                </c:pt>
                <c:pt idx="6530">
                  <c:v>42640900</c:v>
                </c:pt>
                <c:pt idx="6531">
                  <c:v>42653961</c:v>
                </c:pt>
                <c:pt idx="6532">
                  <c:v>42667024</c:v>
                </c:pt>
                <c:pt idx="6533">
                  <c:v>42680089</c:v>
                </c:pt>
                <c:pt idx="6534">
                  <c:v>42693156</c:v>
                </c:pt>
                <c:pt idx="6535">
                  <c:v>42706225</c:v>
                </c:pt>
                <c:pt idx="6536">
                  <c:v>42719296</c:v>
                </c:pt>
                <c:pt idx="6537">
                  <c:v>42732369</c:v>
                </c:pt>
                <c:pt idx="6538">
                  <c:v>42745444</c:v>
                </c:pt>
                <c:pt idx="6539">
                  <c:v>42758521</c:v>
                </c:pt>
                <c:pt idx="6540">
                  <c:v>42771600</c:v>
                </c:pt>
                <c:pt idx="6541">
                  <c:v>42784681</c:v>
                </c:pt>
                <c:pt idx="6542">
                  <c:v>42797764</c:v>
                </c:pt>
                <c:pt idx="6543">
                  <c:v>42810849</c:v>
                </c:pt>
                <c:pt idx="6544">
                  <c:v>42823936</c:v>
                </c:pt>
                <c:pt idx="6545">
                  <c:v>42837025</c:v>
                </c:pt>
                <c:pt idx="6546">
                  <c:v>42850116</c:v>
                </c:pt>
                <c:pt idx="6547">
                  <c:v>42863209</c:v>
                </c:pt>
                <c:pt idx="6548">
                  <c:v>42876304</c:v>
                </c:pt>
                <c:pt idx="6549">
                  <c:v>42889401</c:v>
                </c:pt>
                <c:pt idx="6550">
                  <c:v>42902500</c:v>
                </c:pt>
                <c:pt idx="6551">
                  <c:v>42915601</c:v>
                </c:pt>
                <c:pt idx="6552">
                  <c:v>42928704</c:v>
                </c:pt>
                <c:pt idx="6553">
                  <c:v>42941809</c:v>
                </c:pt>
                <c:pt idx="6554">
                  <c:v>42954916</c:v>
                </c:pt>
                <c:pt idx="6555">
                  <c:v>42968025</c:v>
                </c:pt>
                <c:pt idx="6556">
                  <c:v>42981136</c:v>
                </c:pt>
                <c:pt idx="6557">
                  <c:v>42994249</c:v>
                </c:pt>
                <c:pt idx="6558">
                  <c:v>43007364</c:v>
                </c:pt>
                <c:pt idx="6559">
                  <c:v>43020481</c:v>
                </c:pt>
                <c:pt idx="6560">
                  <c:v>43033600</c:v>
                </c:pt>
                <c:pt idx="6561">
                  <c:v>43046721</c:v>
                </c:pt>
                <c:pt idx="6562">
                  <c:v>43059844</c:v>
                </c:pt>
                <c:pt idx="6563">
                  <c:v>43072969</c:v>
                </c:pt>
                <c:pt idx="6564">
                  <c:v>43086096</c:v>
                </c:pt>
                <c:pt idx="6565">
                  <c:v>43099225</c:v>
                </c:pt>
                <c:pt idx="6566">
                  <c:v>43112356</c:v>
                </c:pt>
                <c:pt idx="6567">
                  <c:v>43125489</c:v>
                </c:pt>
                <c:pt idx="6568">
                  <c:v>43138624</c:v>
                </c:pt>
                <c:pt idx="6569">
                  <c:v>43151761</c:v>
                </c:pt>
                <c:pt idx="6570">
                  <c:v>43164900</c:v>
                </c:pt>
                <c:pt idx="6571">
                  <c:v>43178041</c:v>
                </c:pt>
                <c:pt idx="6572">
                  <c:v>43191184</c:v>
                </c:pt>
                <c:pt idx="6573">
                  <c:v>43204329</c:v>
                </c:pt>
                <c:pt idx="6574">
                  <c:v>43217476</c:v>
                </c:pt>
                <c:pt idx="6575">
                  <c:v>43230625</c:v>
                </c:pt>
                <c:pt idx="6576">
                  <c:v>43243776</c:v>
                </c:pt>
                <c:pt idx="6577">
                  <c:v>43256929</c:v>
                </c:pt>
                <c:pt idx="6578">
                  <c:v>43270084</c:v>
                </c:pt>
                <c:pt idx="6579">
                  <c:v>43283241</c:v>
                </c:pt>
                <c:pt idx="6580">
                  <c:v>43296400</c:v>
                </c:pt>
                <c:pt idx="6581">
                  <c:v>43309561</c:v>
                </c:pt>
                <c:pt idx="6582">
                  <c:v>43322724</c:v>
                </c:pt>
                <c:pt idx="6583">
                  <c:v>43335889</c:v>
                </c:pt>
                <c:pt idx="6584">
                  <c:v>43349056</c:v>
                </c:pt>
                <c:pt idx="6585">
                  <c:v>43362225</c:v>
                </c:pt>
                <c:pt idx="6586">
                  <c:v>43375396</c:v>
                </c:pt>
                <c:pt idx="6587">
                  <c:v>43388569</c:v>
                </c:pt>
                <c:pt idx="6588">
                  <c:v>43401744</c:v>
                </c:pt>
                <c:pt idx="6589">
                  <c:v>43414921</c:v>
                </c:pt>
                <c:pt idx="6590">
                  <c:v>43428100</c:v>
                </c:pt>
                <c:pt idx="6591">
                  <c:v>43441281</c:v>
                </c:pt>
                <c:pt idx="6592">
                  <c:v>43454464</c:v>
                </c:pt>
                <c:pt idx="6593">
                  <c:v>43467649</c:v>
                </c:pt>
                <c:pt idx="6594">
                  <c:v>43480836</c:v>
                </c:pt>
                <c:pt idx="6595">
                  <c:v>43494025</c:v>
                </c:pt>
                <c:pt idx="6596">
                  <c:v>43507216</c:v>
                </c:pt>
                <c:pt idx="6597">
                  <c:v>43520409</c:v>
                </c:pt>
                <c:pt idx="6598">
                  <c:v>43533604</c:v>
                </c:pt>
                <c:pt idx="6599">
                  <c:v>43546801</c:v>
                </c:pt>
                <c:pt idx="6600">
                  <c:v>43560000</c:v>
                </c:pt>
                <c:pt idx="6601">
                  <c:v>43573201</c:v>
                </c:pt>
                <c:pt idx="6602">
                  <c:v>43586404</c:v>
                </c:pt>
                <c:pt idx="6603">
                  <c:v>43599609</c:v>
                </c:pt>
                <c:pt idx="6604">
                  <c:v>43612816</c:v>
                </c:pt>
                <c:pt idx="6605">
                  <c:v>43626025</c:v>
                </c:pt>
                <c:pt idx="6606">
                  <c:v>43639236</c:v>
                </c:pt>
                <c:pt idx="6607">
                  <c:v>43652449</c:v>
                </c:pt>
                <c:pt idx="6608">
                  <c:v>43665664</c:v>
                </c:pt>
                <c:pt idx="6609">
                  <c:v>43678881</c:v>
                </c:pt>
                <c:pt idx="6610">
                  <c:v>43692100</c:v>
                </c:pt>
                <c:pt idx="6611">
                  <c:v>43705321</c:v>
                </c:pt>
                <c:pt idx="6612">
                  <c:v>43718544</c:v>
                </c:pt>
                <c:pt idx="6613">
                  <c:v>43731769</c:v>
                </c:pt>
                <c:pt idx="6614">
                  <c:v>43744996</c:v>
                </c:pt>
                <c:pt idx="6615">
                  <c:v>43758225</c:v>
                </c:pt>
                <c:pt idx="6616">
                  <c:v>43771456</c:v>
                </c:pt>
                <c:pt idx="6617">
                  <c:v>43784689</c:v>
                </c:pt>
                <c:pt idx="6618">
                  <c:v>43797924</c:v>
                </c:pt>
                <c:pt idx="6619">
                  <c:v>43811161</c:v>
                </c:pt>
                <c:pt idx="6620">
                  <c:v>43824400</c:v>
                </c:pt>
                <c:pt idx="6621">
                  <c:v>43837641</c:v>
                </c:pt>
                <c:pt idx="6622">
                  <c:v>43850884</c:v>
                </c:pt>
                <c:pt idx="6623">
                  <c:v>43864129</c:v>
                </c:pt>
                <c:pt idx="6624">
                  <c:v>43877376</c:v>
                </c:pt>
                <c:pt idx="6625">
                  <c:v>43890625</c:v>
                </c:pt>
                <c:pt idx="6626">
                  <c:v>43903876</c:v>
                </c:pt>
                <c:pt idx="6627">
                  <c:v>43917129</c:v>
                </c:pt>
                <c:pt idx="6628">
                  <c:v>43930384</c:v>
                </c:pt>
                <c:pt idx="6629">
                  <c:v>43943641</c:v>
                </c:pt>
                <c:pt idx="6630">
                  <c:v>43956900</c:v>
                </c:pt>
                <c:pt idx="6631">
                  <c:v>43970161</c:v>
                </c:pt>
                <c:pt idx="6632">
                  <c:v>43983424</c:v>
                </c:pt>
                <c:pt idx="6633">
                  <c:v>43996689</c:v>
                </c:pt>
                <c:pt idx="6634">
                  <c:v>44009956</c:v>
                </c:pt>
                <c:pt idx="6635">
                  <c:v>44023225</c:v>
                </c:pt>
                <c:pt idx="6636">
                  <c:v>44036496</c:v>
                </c:pt>
                <c:pt idx="6637">
                  <c:v>44049769</c:v>
                </c:pt>
                <c:pt idx="6638">
                  <c:v>44063044</c:v>
                </c:pt>
                <c:pt idx="6639">
                  <c:v>44076321</c:v>
                </c:pt>
                <c:pt idx="6640">
                  <c:v>44089600</c:v>
                </c:pt>
                <c:pt idx="6641">
                  <c:v>44102881</c:v>
                </c:pt>
                <c:pt idx="6642">
                  <c:v>44116164</c:v>
                </c:pt>
                <c:pt idx="6643">
                  <c:v>44129449</c:v>
                </c:pt>
                <c:pt idx="6644">
                  <c:v>44142736</c:v>
                </c:pt>
                <c:pt idx="6645">
                  <c:v>44156025</c:v>
                </c:pt>
                <c:pt idx="6646">
                  <c:v>44169316</c:v>
                </c:pt>
                <c:pt idx="6647">
                  <c:v>44182609</c:v>
                </c:pt>
                <c:pt idx="6648">
                  <c:v>44195904</c:v>
                </c:pt>
                <c:pt idx="6649">
                  <c:v>44209201</c:v>
                </c:pt>
                <c:pt idx="6650">
                  <c:v>44222500</c:v>
                </c:pt>
                <c:pt idx="6651">
                  <c:v>44235801</c:v>
                </c:pt>
                <c:pt idx="6652">
                  <c:v>44249104</c:v>
                </c:pt>
                <c:pt idx="6653">
                  <c:v>44262409</c:v>
                </c:pt>
                <c:pt idx="6654">
                  <c:v>44275716</c:v>
                </c:pt>
                <c:pt idx="6655">
                  <c:v>44289025</c:v>
                </c:pt>
                <c:pt idx="6656">
                  <c:v>44302336</c:v>
                </c:pt>
                <c:pt idx="6657">
                  <c:v>44315649</c:v>
                </c:pt>
                <c:pt idx="6658">
                  <c:v>44328964</c:v>
                </c:pt>
                <c:pt idx="6659">
                  <c:v>44342281</c:v>
                </c:pt>
                <c:pt idx="6660">
                  <c:v>44355600</c:v>
                </c:pt>
                <c:pt idx="6661">
                  <c:v>44368921</c:v>
                </c:pt>
                <c:pt idx="6662">
                  <c:v>44382244</c:v>
                </c:pt>
                <c:pt idx="6663">
                  <c:v>44395569</c:v>
                </c:pt>
                <c:pt idx="6664">
                  <c:v>44408896</c:v>
                </c:pt>
                <c:pt idx="6665">
                  <c:v>44422225</c:v>
                </c:pt>
                <c:pt idx="6666">
                  <c:v>44435556</c:v>
                </c:pt>
                <c:pt idx="6667">
                  <c:v>44448889</c:v>
                </c:pt>
                <c:pt idx="6668">
                  <c:v>44462224</c:v>
                </c:pt>
                <c:pt idx="6669">
                  <c:v>44475561</c:v>
                </c:pt>
                <c:pt idx="6670">
                  <c:v>44488900</c:v>
                </c:pt>
                <c:pt idx="6671">
                  <c:v>44502241</c:v>
                </c:pt>
                <c:pt idx="6672">
                  <c:v>44515584</c:v>
                </c:pt>
                <c:pt idx="6673">
                  <c:v>44528929</c:v>
                </c:pt>
                <c:pt idx="6674">
                  <c:v>44542276</c:v>
                </c:pt>
                <c:pt idx="6675">
                  <c:v>44555625</c:v>
                </c:pt>
                <c:pt idx="6676">
                  <c:v>44568976</c:v>
                </c:pt>
                <c:pt idx="6677">
                  <c:v>44582329</c:v>
                </c:pt>
                <c:pt idx="6678">
                  <c:v>44595684</c:v>
                </c:pt>
                <c:pt idx="6679">
                  <c:v>44609041</c:v>
                </c:pt>
                <c:pt idx="6680">
                  <c:v>44622400</c:v>
                </c:pt>
                <c:pt idx="6681">
                  <c:v>44635761</c:v>
                </c:pt>
                <c:pt idx="6682">
                  <c:v>44649124</c:v>
                </c:pt>
                <c:pt idx="6683">
                  <c:v>44662489</c:v>
                </c:pt>
                <c:pt idx="6684">
                  <c:v>44675856</c:v>
                </c:pt>
                <c:pt idx="6685">
                  <c:v>44689225</c:v>
                </c:pt>
                <c:pt idx="6686">
                  <c:v>44702596</c:v>
                </c:pt>
                <c:pt idx="6687">
                  <c:v>44715969</c:v>
                </c:pt>
                <c:pt idx="6688">
                  <c:v>44729344</c:v>
                </c:pt>
                <c:pt idx="6689">
                  <c:v>44742721</c:v>
                </c:pt>
                <c:pt idx="6690">
                  <c:v>44756100</c:v>
                </c:pt>
                <c:pt idx="6691">
                  <c:v>44769481</c:v>
                </c:pt>
                <c:pt idx="6692">
                  <c:v>44782864</c:v>
                </c:pt>
                <c:pt idx="6693">
                  <c:v>44796249</c:v>
                </c:pt>
                <c:pt idx="6694">
                  <c:v>44809636</c:v>
                </c:pt>
                <c:pt idx="6695">
                  <c:v>44823025</c:v>
                </c:pt>
                <c:pt idx="6696">
                  <c:v>44836416</c:v>
                </c:pt>
                <c:pt idx="6697">
                  <c:v>44849809</c:v>
                </c:pt>
                <c:pt idx="6698">
                  <c:v>44863204</c:v>
                </c:pt>
                <c:pt idx="6699">
                  <c:v>44876601</c:v>
                </c:pt>
                <c:pt idx="6700">
                  <c:v>44890000</c:v>
                </c:pt>
                <c:pt idx="6701">
                  <c:v>44903401</c:v>
                </c:pt>
                <c:pt idx="6702">
                  <c:v>44916804</c:v>
                </c:pt>
                <c:pt idx="6703">
                  <c:v>44930209</c:v>
                </c:pt>
                <c:pt idx="6704">
                  <c:v>44943616</c:v>
                </c:pt>
                <c:pt idx="6705">
                  <c:v>44957025</c:v>
                </c:pt>
                <c:pt idx="6706">
                  <c:v>44970436</c:v>
                </c:pt>
                <c:pt idx="6707">
                  <c:v>44983849</c:v>
                </c:pt>
                <c:pt idx="6708">
                  <c:v>44997264</c:v>
                </c:pt>
                <c:pt idx="6709">
                  <c:v>45010681</c:v>
                </c:pt>
                <c:pt idx="6710">
                  <c:v>45024100</c:v>
                </c:pt>
                <c:pt idx="6711">
                  <c:v>45037521</c:v>
                </c:pt>
                <c:pt idx="6712">
                  <c:v>45050944</c:v>
                </c:pt>
                <c:pt idx="6713">
                  <c:v>45064369</c:v>
                </c:pt>
                <c:pt idx="6714">
                  <c:v>45077796</c:v>
                </c:pt>
                <c:pt idx="6715">
                  <c:v>45091225</c:v>
                </c:pt>
                <c:pt idx="6716">
                  <c:v>45104656</c:v>
                </c:pt>
                <c:pt idx="6717">
                  <c:v>45118089</c:v>
                </c:pt>
                <c:pt idx="6718">
                  <c:v>45131524</c:v>
                </c:pt>
                <c:pt idx="6719">
                  <c:v>45144961</c:v>
                </c:pt>
                <c:pt idx="6720">
                  <c:v>45158400</c:v>
                </c:pt>
                <c:pt idx="6721">
                  <c:v>45171841</c:v>
                </c:pt>
                <c:pt idx="6722">
                  <c:v>45185284</c:v>
                </c:pt>
                <c:pt idx="6723">
                  <c:v>45198729</c:v>
                </c:pt>
                <c:pt idx="6724">
                  <c:v>45212176</c:v>
                </c:pt>
                <c:pt idx="6725">
                  <c:v>45225625</c:v>
                </c:pt>
                <c:pt idx="6726">
                  <c:v>45239076</c:v>
                </c:pt>
                <c:pt idx="6727">
                  <c:v>45252529</c:v>
                </c:pt>
                <c:pt idx="6728">
                  <c:v>45265984</c:v>
                </c:pt>
                <c:pt idx="6729">
                  <c:v>45279441</c:v>
                </c:pt>
                <c:pt idx="6730">
                  <c:v>45292900</c:v>
                </c:pt>
                <c:pt idx="6731">
                  <c:v>45306361</c:v>
                </c:pt>
                <c:pt idx="6732">
                  <c:v>45319824</c:v>
                </c:pt>
                <c:pt idx="6733">
                  <c:v>45333289</c:v>
                </c:pt>
                <c:pt idx="6734">
                  <c:v>45346756</c:v>
                </c:pt>
                <c:pt idx="6735">
                  <c:v>45360225</c:v>
                </c:pt>
                <c:pt idx="6736">
                  <c:v>45373696</c:v>
                </c:pt>
                <c:pt idx="6737">
                  <c:v>45387169</c:v>
                </c:pt>
                <c:pt idx="6738">
                  <c:v>45400644</c:v>
                </c:pt>
                <c:pt idx="6739">
                  <c:v>45414121</c:v>
                </c:pt>
                <c:pt idx="6740">
                  <c:v>45427600</c:v>
                </c:pt>
                <c:pt idx="6741">
                  <c:v>45441081</c:v>
                </c:pt>
                <c:pt idx="6742">
                  <c:v>45454564</c:v>
                </c:pt>
                <c:pt idx="6743">
                  <c:v>45468049</c:v>
                </c:pt>
                <c:pt idx="6744">
                  <c:v>45481536</c:v>
                </c:pt>
                <c:pt idx="6745">
                  <c:v>45495025</c:v>
                </c:pt>
                <c:pt idx="6746">
                  <c:v>45508516</c:v>
                </c:pt>
                <c:pt idx="6747">
                  <c:v>45522009</c:v>
                </c:pt>
                <c:pt idx="6748">
                  <c:v>45535504</c:v>
                </c:pt>
                <c:pt idx="6749">
                  <c:v>45549001</c:v>
                </c:pt>
                <c:pt idx="6750">
                  <c:v>45562500</c:v>
                </c:pt>
                <c:pt idx="6751">
                  <c:v>45576001</c:v>
                </c:pt>
                <c:pt idx="6752">
                  <c:v>45589504</c:v>
                </c:pt>
                <c:pt idx="6753">
                  <c:v>45603009</c:v>
                </c:pt>
                <c:pt idx="6754">
                  <c:v>45616516</c:v>
                </c:pt>
                <c:pt idx="6755">
                  <c:v>45630025</c:v>
                </c:pt>
                <c:pt idx="6756">
                  <c:v>45643536</c:v>
                </c:pt>
                <c:pt idx="6757">
                  <c:v>45657049</c:v>
                </c:pt>
                <c:pt idx="6758">
                  <c:v>45670564</c:v>
                </c:pt>
                <c:pt idx="6759">
                  <c:v>45684081</c:v>
                </c:pt>
                <c:pt idx="6760">
                  <c:v>45697600</c:v>
                </c:pt>
                <c:pt idx="6761">
                  <c:v>45711121</c:v>
                </c:pt>
                <c:pt idx="6762">
                  <c:v>45724644</c:v>
                </c:pt>
                <c:pt idx="6763">
                  <c:v>45738169</c:v>
                </c:pt>
                <c:pt idx="6764">
                  <c:v>45751696</c:v>
                </c:pt>
                <c:pt idx="6765">
                  <c:v>45765225</c:v>
                </c:pt>
                <c:pt idx="6766">
                  <c:v>45778756</c:v>
                </c:pt>
                <c:pt idx="6767">
                  <c:v>45792289</c:v>
                </c:pt>
                <c:pt idx="6768">
                  <c:v>45805824</c:v>
                </c:pt>
                <c:pt idx="6769">
                  <c:v>45819361</c:v>
                </c:pt>
                <c:pt idx="6770">
                  <c:v>45832900</c:v>
                </c:pt>
                <c:pt idx="6771">
                  <c:v>45846441</c:v>
                </c:pt>
                <c:pt idx="6772">
                  <c:v>45859984</c:v>
                </c:pt>
                <c:pt idx="6773">
                  <c:v>45873529</c:v>
                </c:pt>
                <c:pt idx="6774">
                  <c:v>45887076</c:v>
                </c:pt>
                <c:pt idx="6775">
                  <c:v>45900625</c:v>
                </c:pt>
                <c:pt idx="6776">
                  <c:v>45914176</c:v>
                </c:pt>
                <c:pt idx="6777">
                  <c:v>45927729</c:v>
                </c:pt>
                <c:pt idx="6778">
                  <c:v>45941284</c:v>
                </c:pt>
                <c:pt idx="6779">
                  <c:v>45954841</c:v>
                </c:pt>
                <c:pt idx="6780">
                  <c:v>45968400</c:v>
                </c:pt>
                <c:pt idx="6781">
                  <c:v>45981961</c:v>
                </c:pt>
                <c:pt idx="6782">
                  <c:v>45995524</c:v>
                </c:pt>
                <c:pt idx="6783">
                  <c:v>46009089</c:v>
                </c:pt>
                <c:pt idx="6784">
                  <c:v>46022656</c:v>
                </c:pt>
                <c:pt idx="6785">
                  <c:v>46036225</c:v>
                </c:pt>
                <c:pt idx="6786">
                  <c:v>46049796</c:v>
                </c:pt>
                <c:pt idx="6787">
                  <c:v>46063369</c:v>
                </c:pt>
                <c:pt idx="6788">
                  <c:v>46076944</c:v>
                </c:pt>
                <c:pt idx="6789">
                  <c:v>46090521</c:v>
                </c:pt>
                <c:pt idx="6790">
                  <c:v>46104100</c:v>
                </c:pt>
                <c:pt idx="6791">
                  <c:v>46117681</c:v>
                </c:pt>
                <c:pt idx="6792">
                  <c:v>46131264</c:v>
                </c:pt>
                <c:pt idx="6793">
                  <c:v>46144849</c:v>
                </c:pt>
                <c:pt idx="6794">
                  <c:v>46158436</c:v>
                </c:pt>
                <c:pt idx="6795">
                  <c:v>46172025</c:v>
                </c:pt>
                <c:pt idx="6796">
                  <c:v>46185616</c:v>
                </c:pt>
                <c:pt idx="6797">
                  <c:v>46199209</c:v>
                </c:pt>
                <c:pt idx="6798">
                  <c:v>46212804</c:v>
                </c:pt>
                <c:pt idx="6799">
                  <c:v>46226401</c:v>
                </c:pt>
                <c:pt idx="6800">
                  <c:v>46240000</c:v>
                </c:pt>
                <c:pt idx="6801">
                  <c:v>46253601</c:v>
                </c:pt>
                <c:pt idx="6802">
                  <c:v>46267204</c:v>
                </c:pt>
                <c:pt idx="6803">
                  <c:v>46280809</c:v>
                </c:pt>
                <c:pt idx="6804">
                  <c:v>46294416</c:v>
                </c:pt>
                <c:pt idx="6805">
                  <c:v>46308025</c:v>
                </c:pt>
                <c:pt idx="6806">
                  <c:v>46321636</c:v>
                </c:pt>
                <c:pt idx="6807">
                  <c:v>46335249</c:v>
                </c:pt>
                <c:pt idx="6808">
                  <c:v>46348864</c:v>
                </c:pt>
                <c:pt idx="6809">
                  <c:v>46362481</c:v>
                </c:pt>
                <c:pt idx="6810">
                  <c:v>46376100</c:v>
                </c:pt>
                <c:pt idx="6811">
                  <c:v>46389721</c:v>
                </c:pt>
                <c:pt idx="6812">
                  <c:v>46403344</c:v>
                </c:pt>
                <c:pt idx="6813">
                  <c:v>46416969</c:v>
                </c:pt>
                <c:pt idx="6814">
                  <c:v>46430596</c:v>
                </c:pt>
                <c:pt idx="6815">
                  <c:v>46444225</c:v>
                </c:pt>
                <c:pt idx="6816">
                  <c:v>46457856</c:v>
                </c:pt>
                <c:pt idx="6817">
                  <c:v>46471489</c:v>
                </c:pt>
                <c:pt idx="6818">
                  <c:v>46485124</c:v>
                </c:pt>
                <c:pt idx="6819">
                  <c:v>46498761</c:v>
                </c:pt>
                <c:pt idx="6820">
                  <c:v>46512400</c:v>
                </c:pt>
                <c:pt idx="6821">
                  <c:v>46526041</c:v>
                </c:pt>
                <c:pt idx="6822">
                  <c:v>46539684</c:v>
                </c:pt>
                <c:pt idx="6823">
                  <c:v>46553329</c:v>
                </c:pt>
                <c:pt idx="6824">
                  <c:v>46566976</c:v>
                </c:pt>
                <c:pt idx="6825">
                  <c:v>46580625</c:v>
                </c:pt>
                <c:pt idx="6826">
                  <c:v>46594276</c:v>
                </c:pt>
                <c:pt idx="6827">
                  <c:v>46607929</c:v>
                </c:pt>
                <c:pt idx="6828">
                  <c:v>46621584</c:v>
                </c:pt>
                <c:pt idx="6829">
                  <c:v>46635241</c:v>
                </c:pt>
                <c:pt idx="6830">
                  <c:v>46648900</c:v>
                </c:pt>
                <c:pt idx="6831">
                  <c:v>46662561</c:v>
                </c:pt>
                <c:pt idx="6832">
                  <c:v>46676224</c:v>
                </c:pt>
                <c:pt idx="6833">
                  <c:v>46689889</c:v>
                </c:pt>
                <c:pt idx="6834">
                  <c:v>46703556</c:v>
                </c:pt>
                <c:pt idx="6835">
                  <c:v>46717225</c:v>
                </c:pt>
                <c:pt idx="6836">
                  <c:v>46730896</c:v>
                </c:pt>
                <c:pt idx="6837">
                  <c:v>46744569</c:v>
                </c:pt>
                <c:pt idx="6838">
                  <c:v>46758244</c:v>
                </c:pt>
                <c:pt idx="6839">
                  <c:v>46771921</c:v>
                </c:pt>
                <c:pt idx="6840">
                  <c:v>46785600</c:v>
                </c:pt>
                <c:pt idx="6841">
                  <c:v>46799281</c:v>
                </c:pt>
                <c:pt idx="6842">
                  <c:v>46812964</c:v>
                </c:pt>
                <c:pt idx="6843">
                  <c:v>46826649</c:v>
                </c:pt>
                <c:pt idx="6844">
                  <c:v>46840336</c:v>
                </c:pt>
                <c:pt idx="6845">
                  <c:v>46854025</c:v>
                </c:pt>
                <c:pt idx="6846">
                  <c:v>46867716</c:v>
                </c:pt>
                <c:pt idx="6847">
                  <c:v>46881409</c:v>
                </c:pt>
                <c:pt idx="6848">
                  <c:v>46895104</c:v>
                </c:pt>
                <c:pt idx="6849">
                  <c:v>46908801</c:v>
                </c:pt>
                <c:pt idx="6850">
                  <c:v>46922500</c:v>
                </c:pt>
                <c:pt idx="6851">
                  <c:v>46936201</c:v>
                </c:pt>
                <c:pt idx="6852">
                  <c:v>46949904</c:v>
                </c:pt>
                <c:pt idx="6853">
                  <c:v>46963609</c:v>
                </c:pt>
                <c:pt idx="6854">
                  <c:v>46977316</c:v>
                </c:pt>
                <c:pt idx="6855">
                  <c:v>46991025</c:v>
                </c:pt>
                <c:pt idx="6856">
                  <c:v>47004736</c:v>
                </c:pt>
                <c:pt idx="6857">
                  <c:v>47018449</c:v>
                </c:pt>
                <c:pt idx="6858">
                  <c:v>47032164</c:v>
                </c:pt>
                <c:pt idx="6859">
                  <c:v>47045881</c:v>
                </c:pt>
                <c:pt idx="6860">
                  <c:v>47059600</c:v>
                </c:pt>
                <c:pt idx="6861">
                  <c:v>47073321</c:v>
                </c:pt>
                <c:pt idx="6862">
                  <c:v>47087044</c:v>
                </c:pt>
                <c:pt idx="6863">
                  <c:v>47100769</c:v>
                </c:pt>
                <c:pt idx="6864">
                  <c:v>47114496</c:v>
                </c:pt>
                <c:pt idx="6865">
                  <c:v>47128225</c:v>
                </c:pt>
                <c:pt idx="6866">
                  <c:v>47141956</c:v>
                </c:pt>
                <c:pt idx="6867">
                  <c:v>47155689</c:v>
                </c:pt>
                <c:pt idx="6868">
                  <c:v>47169424</c:v>
                </c:pt>
                <c:pt idx="6869">
                  <c:v>47183161</c:v>
                </c:pt>
                <c:pt idx="6870">
                  <c:v>47196900</c:v>
                </c:pt>
                <c:pt idx="6871">
                  <c:v>47210641</c:v>
                </c:pt>
                <c:pt idx="6872">
                  <c:v>47224384</c:v>
                </c:pt>
                <c:pt idx="6873">
                  <c:v>47238129</c:v>
                </c:pt>
                <c:pt idx="6874">
                  <c:v>47251876</c:v>
                </c:pt>
                <c:pt idx="6875">
                  <c:v>47265625</c:v>
                </c:pt>
                <c:pt idx="6876">
                  <c:v>47279376</c:v>
                </c:pt>
                <c:pt idx="6877">
                  <c:v>47293129</c:v>
                </c:pt>
                <c:pt idx="6878">
                  <c:v>47306884</c:v>
                </c:pt>
                <c:pt idx="6879">
                  <c:v>47320641</c:v>
                </c:pt>
                <c:pt idx="6880">
                  <c:v>47334400</c:v>
                </c:pt>
                <c:pt idx="6881">
                  <c:v>47348161</c:v>
                </c:pt>
                <c:pt idx="6882">
                  <c:v>47361924</c:v>
                </c:pt>
                <c:pt idx="6883">
                  <c:v>47375689</c:v>
                </c:pt>
                <c:pt idx="6884">
                  <c:v>47389456</c:v>
                </c:pt>
                <c:pt idx="6885">
                  <c:v>47403225</c:v>
                </c:pt>
                <c:pt idx="6886">
                  <c:v>47416996</c:v>
                </c:pt>
                <c:pt idx="6887">
                  <c:v>47430769</c:v>
                </c:pt>
                <c:pt idx="6888">
                  <c:v>47444544</c:v>
                </c:pt>
                <c:pt idx="6889">
                  <c:v>47458321</c:v>
                </c:pt>
                <c:pt idx="6890">
                  <c:v>47472100</c:v>
                </c:pt>
                <c:pt idx="6891">
                  <c:v>47485881</c:v>
                </c:pt>
                <c:pt idx="6892">
                  <c:v>47499664</c:v>
                </c:pt>
                <c:pt idx="6893">
                  <c:v>47513449</c:v>
                </c:pt>
                <c:pt idx="6894">
                  <c:v>47527236</c:v>
                </c:pt>
                <c:pt idx="6895">
                  <c:v>47541025</c:v>
                </c:pt>
                <c:pt idx="6896">
                  <c:v>47554816</c:v>
                </c:pt>
                <c:pt idx="6897">
                  <c:v>47568609</c:v>
                </c:pt>
                <c:pt idx="6898">
                  <c:v>47582404</c:v>
                </c:pt>
                <c:pt idx="6899">
                  <c:v>47596201</c:v>
                </c:pt>
                <c:pt idx="6900">
                  <c:v>47610000</c:v>
                </c:pt>
                <c:pt idx="6901">
                  <c:v>47623801</c:v>
                </c:pt>
                <c:pt idx="6902">
                  <c:v>47637604</c:v>
                </c:pt>
                <c:pt idx="6903">
                  <c:v>47651409</c:v>
                </c:pt>
                <c:pt idx="6904">
                  <c:v>47665216</c:v>
                </c:pt>
                <c:pt idx="6905">
                  <c:v>47679025</c:v>
                </c:pt>
                <c:pt idx="6906">
                  <c:v>47692836</c:v>
                </c:pt>
                <c:pt idx="6907">
                  <c:v>47706649</c:v>
                </c:pt>
                <c:pt idx="6908">
                  <c:v>47720464</c:v>
                </c:pt>
                <c:pt idx="6909">
                  <c:v>47734281</c:v>
                </c:pt>
                <c:pt idx="6910">
                  <c:v>47748100</c:v>
                </c:pt>
                <c:pt idx="6911">
                  <c:v>47761921</c:v>
                </c:pt>
                <c:pt idx="6912">
                  <c:v>47775744</c:v>
                </c:pt>
                <c:pt idx="6913">
                  <c:v>47789569</c:v>
                </c:pt>
                <c:pt idx="6914">
                  <c:v>47803396</c:v>
                </c:pt>
                <c:pt idx="6915">
                  <c:v>47817225</c:v>
                </c:pt>
                <c:pt idx="6916">
                  <c:v>47831056</c:v>
                </c:pt>
                <c:pt idx="6917">
                  <c:v>47844889</c:v>
                </c:pt>
                <c:pt idx="6918">
                  <c:v>47858724</c:v>
                </c:pt>
                <c:pt idx="6919">
                  <c:v>47872561</c:v>
                </c:pt>
                <c:pt idx="6920">
                  <c:v>47886400</c:v>
                </c:pt>
                <c:pt idx="6921">
                  <c:v>47900241</c:v>
                </c:pt>
                <c:pt idx="6922">
                  <c:v>47914084</c:v>
                </c:pt>
                <c:pt idx="6923">
                  <c:v>47927929</c:v>
                </c:pt>
                <c:pt idx="6924">
                  <c:v>47941776</c:v>
                </c:pt>
                <c:pt idx="6925">
                  <c:v>47955625</c:v>
                </c:pt>
                <c:pt idx="6926">
                  <c:v>47969476</c:v>
                </c:pt>
                <c:pt idx="6927">
                  <c:v>47983329</c:v>
                </c:pt>
                <c:pt idx="6928">
                  <c:v>47997184</c:v>
                </c:pt>
                <c:pt idx="6929">
                  <c:v>48011041</c:v>
                </c:pt>
                <c:pt idx="6930">
                  <c:v>48024900</c:v>
                </c:pt>
                <c:pt idx="6931">
                  <c:v>48038761</c:v>
                </c:pt>
                <c:pt idx="6932">
                  <c:v>48052624</c:v>
                </c:pt>
                <c:pt idx="6933">
                  <c:v>48066489</c:v>
                </c:pt>
                <c:pt idx="6934">
                  <c:v>48080356</c:v>
                </c:pt>
                <c:pt idx="6935">
                  <c:v>48094225</c:v>
                </c:pt>
                <c:pt idx="6936">
                  <c:v>48108096</c:v>
                </c:pt>
                <c:pt idx="6937">
                  <c:v>48121969</c:v>
                </c:pt>
                <c:pt idx="6938">
                  <c:v>48135844</c:v>
                </c:pt>
                <c:pt idx="6939">
                  <c:v>48149721</c:v>
                </c:pt>
                <c:pt idx="6940">
                  <c:v>48163600</c:v>
                </c:pt>
                <c:pt idx="6941">
                  <c:v>48177481</c:v>
                </c:pt>
                <c:pt idx="6942">
                  <c:v>48191364</c:v>
                </c:pt>
                <c:pt idx="6943">
                  <c:v>48205249</c:v>
                </c:pt>
                <c:pt idx="6944">
                  <c:v>48219136</c:v>
                </c:pt>
                <c:pt idx="6945">
                  <c:v>48233025</c:v>
                </c:pt>
                <c:pt idx="6946">
                  <c:v>48246916</c:v>
                </c:pt>
                <c:pt idx="6947">
                  <c:v>48260809</c:v>
                </c:pt>
                <c:pt idx="6948">
                  <c:v>48274704</c:v>
                </c:pt>
                <c:pt idx="6949">
                  <c:v>48288601</c:v>
                </c:pt>
                <c:pt idx="6950">
                  <c:v>48302500</c:v>
                </c:pt>
                <c:pt idx="6951">
                  <c:v>48316401</c:v>
                </c:pt>
                <c:pt idx="6952">
                  <c:v>48330304</c:v>
                </c:pt>
                <c:pt idx="6953">
                  <c:v>48344209</c:v>
                </c:pt>
                <c:pt idx="6954">
                  <c:v>48358116</c:v>
                </c:pt>
                <c:pt idx="6955">
                  <c:v>48372025</c:v>
                </c:pt>
                <c:pt idx="6956">
                  <c:v>48385936</c:v>
                </c:pt>
                <c:pt idx="6957">
                  <c:v>48399849</c:v>
                </c:pt>
                <c:pt idx="6958">
                  <c:v>48413764</c:v>
                </c:pt>
                <c:pt idx="6959">
                  <c:v>48427681</c:v>
                </c:pt>
                <c:pt idx="6960">
                  <c:v>48441600</c:v>
                </c:pt>
                <c:pt idx="6961">
                  <c:v>48455521</c:v>
                </c:pt>
                <c:pt idx="6962">
                  <c:v>48469444</c:v>
                </c:pt>
                <c:pt idx="6963">
                  <c:v>48483369</c:v>
                </c:pt>
                <c:pt idx="6964">
                  <c:v>48497296</c:v>
                </c:pt>
                <c:pt idx="6965">
                  <c:v>48511225</c:v>
                </c:pt>
                <c:pt idx="6966">
                  <c:v>48525156</c:v>
                </c:pt>
                <c:pt idx="6967">
                  <c:v>48539089</c:v>
                </c:pt>
                <c:pt idx="6968">
                  <c:v>48553024</c:v>
                </c:pt>
                <c:pt idx="6969">
                  <c:v>48566961</c:v>
                </c:pt>
                <c:pt idx="6970">
                  <c:v>48580900</c:v>
                </c:pt>
                <c:pt idx="6971">
                  <c:v>48594841</c:v>
                </c:pt>
                <c:pt idx="6972">
                  <c:v>48608784</c:v>
                </c:pt>
                <c:pt idx="6973">
                  <c:v>48622729</c:v>
                </c:pt>
                <c:pt idx="6974">
                  <c:v>48636676</c:v>
                </c:pt>
                <c:pt idx="6975">
                  <c:v>48650625</c:v>
                </c:pt>
                <c:pt idx="6976">
                  <c:v>48664576</c:v>
                </c:pt>
                <c:pt idx="6977">
                  <c:v>48678529</c:v>
                </c:pt>
                <c:pt idx="6978">
                  <c:v>48692484</c:v>
                </c:pt>
                <c:pt idx="6979">
                  <c:v>48706441</c:v>
                </c:pt>
                <c:pt idx="6980">
                  <c:v>48720400</c:v>
                </c:pt>
                <c:pt idx="6981">
                  <c:v>48734361</c:v>
                </c:pt>
                <c:pt idx="6982">
                  <c:v>48748324</c:v>
                </c:pt>
                <c:pt idx="6983">
                  <c:v>48762289</c:v>
                </c:pt>
                <c:pt idx="6984">
                  <c:v>48776256</c:v>
                </c:pt>
                <c:pt idx="6985">
                  <c:v>48790225</c:v>
                </c:pt>
                <c:pt idx="6986">
                  <c:v>48804196</c:v>
                </c:pt>
                <c:pt idx="6987">
                  <c:v>48818169</c:v>
                </c:pt>
                <c:pt idx="6988">
                  <c:v>48832144</c:v>
                </c:pt>
                <c:pt idx="6989">
                  <c:v>48846121</c:v>
                </c:pt>
                <c:pt idx="6990">
                  <c:v>48860100</c:v>
                </c:pt>
                <c:pt idx="6991">
                  <c:v>48874081</c:v>
                </c:pt>
                <c:pt idx="6992">
                  <c:v>48888064</c:v>
                </c:pt>
                <c:pt idx="6993">
                  <c:v>48902049</c:v>
                </c:pt>
                <c:pt idx="6994">
                  <c:v>48916036</c:v>
                </c:pt>
                <c:pt idx="6995">
                  <c:v>48930025</c:v>
                </c:pt>
                <c:pt idx="6996">
                  <c:v>48944016</c:v>
                </c:pt>
                <c:pt idx="6997">
                  <c:v>48958009</c:v>
                </c:pt>
                <c:pt idx="6998">
                  <c:v>48972004</c:v>
                </c:pt>
                <c:pt idx="6999">
                  <c:v>48986001</c:v>
                </c:pt>
                <c:pt idx="7000">
                  <c:v>49000000</c:v>
                </c:pt>
                <c:pt idx="7001">
                  <c:v>49014001</c:v>
                </c:pt>
                <c:pt idx="7002">
                  <c:v>49028004</c:v>
                </c:pt>
                <c:pt idx="7003">
                  <c:v>49042009</c:v>
                </c:pt>
                <c:pt idx="7004">
                  <c:v>49056016</c:v>
                </c:pt>
                <c:pt idx="7005">
                  <c:v>49070025</c:v>
                </c:pt>
                <c:pt idx="7006">
                  <c:v>49084036</c:v>
                </c:pt>
                <c:pt idx="7007">
                  <c:v>49098049</c:v>
                </c:pt>
                <c:pt idx="7008">
                  <c:v>49112064</c:v>
                </c:pt>
                <c:pt idx="7009">
                  <c:v>49126081</c:v>
                </c:pt>
                <c:pt idx="7010">
                  <c:v>49140100</c:v>
                </c:pt>
                <c:pt idx="7011">
                  <c:v>49154121</c:v>
                </c:pt>
                <c:pt idx="7012">
                  <c:v>49168144</c:v>
                </c:pt>
                <c:pt idx="7013">
                  <c:v>49182169</c:v>
                </c:pt>
                <c:pt idx="7014">
                  <c:v>49196196</c:v>
                </c:pt>
                <c:pt idx="7015">
                  <c:v>49210225</c:v>
                </c:pt>
                <c:pt idx="7016">
                  <c:v>49224256</c:v>
                </c:pt>
                <c:pt idx="7017">
                  <c:v>49238289</c:v>
                </c:pt>
                <c:pt idx="7018">
                  <c:v>49252324</c:v>
                </c:pt>
                <c:pt idx="7019">
                  <c:v>49266361</c:v>
                </c:pt>
                <c:pt idx="7020">
                  <c:v>49280400</c:v>
                </c:pt>
                <c:pt idx="7021">
                  <c:v>49294441</c:v>
                </c:pt>
                <c:pt idx="7022">
                  <c:v>49308484</c:v>
                </c:pt>
                <c:pt idx="7023">
                  <c:v>49322529</c:v>
                </c:pt>
                <c:pt idx="7024">
                  <c:v>49336576</c:v>
                </c:pt>
                <c:pt idx="7025">
                  <c:v>49350625</c:v>
                </c:pt>
                <c:pt idx="7026">
                  <c:v>49364676</c:v>
                </c:pt>
                <c:pt idx="7027">
                  <c:v>49378729</c:v>
                </c:pt>
                <c:pt idx="7028">
                  <c:v>49392784</c:v>
                </c:pt>
                <c:pt idx="7029">
                  <c:v>49406841</c:v>
                </c:pt>
                <c:pt idx="7030">
                  <c:v>49420900</c:v>
                </c:pt>
                <c:pt idx="7031">
                  <c:v>49434961</c:v>
                </c:pt>
                <c:pt idx="7032">
                  <c:v>49449024</c:v>
                </c:pt>
                <c:pt idx="7033">
                  <c:v>49463089</c:v>
                </c:pt>
                <c:pt idx="7034">
                  <c:v>49477156</c:v>
                </c:pt>
                <c:pt idx="7035">
                  <c:v>49491225</c:v>
                </c:pt>
                <c:pt idx="7036">
                  <c:v>49505296</c:v>
                </c:pt>
                <c:pt idx="7037">
                  <c:v>49519369</c:v>
                </c:pt>
                <c:pt idx="7038">
                  <c:v>49533444</c:v>
                </c:pt>
                <c:pt idx="7039">
                  <c:v>49547521</c:v>
                </c:pt>
                <c:pt idx="7040">
                  <c:v>49561600</c:v>
                </c:pt>
                <c:pt idx="7041">
                  <c:v>49575681</c:v>
                </c:pt>
                <c:pt idx="7042">
                  <c:v>49589764</c:v>
                </c:pt>
                <c:pt idx="7043">
                  <c:v>49603849</c:v>
                </c:pt>
                <c:pt idx="7044">
                  <c:v>49617936</c:v>
                </c:pt>
                <c:pt idx="7045">
                  <c:v>49632025</c:v>
                </c:pt>
                <c:pt idx="7046">
                  <c:v>49646116</c:v>
                </c:pt>
                <c:pt idx="7047">
                  <c:v>49660209</c:v>
                </c:pt>
                <c:pt idx="7048">
                  <c:v>49674304</c:v>
                </c:pt>
                <c:pt idx="7049">
                  <c:v>49688401</c:v>
                </c:pt>
                <c:pt idx="7050">
                  <c:v>49702500</c:v>
                </c:pt>
                <c:pt idx="7051">
                  <c:v>49716601</c:v>
                </c:pt>
                <c:pt idx="7052">
                  <c:v>49730704</c:v>
                </c:pt>
                <c:pt idx="7053">
                  <c:v>49744809</c:v>
                </c:pt>
                <c:pt idx="7054">
                  <c:v>49758916</c:v>
                </c:pt>
                <c:pt idx="7055">
                  <c:v>49773025</c:v>
                </c:pt>
                <c:pt idx="7056">
                  <c:v>49787136</c:v>
                </c:pt>
                <c:pt idx="7057">
                  <c:v>49801249</c:v>
                </c:pt>
                <c:pt idx="7058">
                  <c:v>49815364</c:v>
                </c:pt>
                <c:pt idx="7059">
                  <c:v>49829481</c:v>
                </c:pt>
                <c:pt idx="7060">
                  <c:v>49843600</c:v>
                </c:pt>
                <c:pt idx="7061">
                  <c:v>49857721</c:v>
                </c:pt>
                <c:pt idx="7062">
                  <c:v>49871844</c:v>
                </c:pt>
                <c:pt idx="7063">
                  <c:v>49885969</c:v>
                </c:pt>
                <c:pt idx="7064">
                  <c:v>49900096</c:v>
                </c:pt>
                <c:pt idx="7065">
                  <c:v>49914225</c:v>
                </c:pt>
                <c:pt idx="7066">
                  <c:v>49928356</c:v>
                </c:pt>
                <c:pt idx="7067">
                  <c:v>49942489</c:v>
                </c:pt>
                <c:pt idx="7068">
                  <c:v>49956624</c:v>
                </c:pt>
                <c:pt idx="7069">
                  <c:v>49970761</c:v>
                </c:pt>
                <c:pt idx="7070">
                  <c:v>49984900</c:v>
                </c:pt>
                <c:pt idx="7071">
                  <c:v>49999041</c:v>
                </c:pt>
                <c:pt idx="7072">
                  <c:v>50013184</c:v>
                </c:pt>
                <c:pt idx="7073">
                  <c:v>50027329</c:v>
                </c:pt>
                <c:pt idx="7074">
                  <c:v>50041476</c:v>
                </c:pt>
                <c:pt idx="7075">
                  <c:v>50055625</c:v>
                </c:pt>
                <c:pt idx="7076">
                  <c:v>50069776</c:v>
                </c:pt>
                <c:pt idx="7077">
                  <c:v>50083929</c:v>
                </c:pt>
                <c:pt idx="7078">
                  <c:v>50098084</c:v>
                </c:pt>
                <c:pt idx="7079">
                  <c:v>50112241</c:v>
                </c:pt>
                <c:pt idx="7080">
                  <c:v>50126400</c:v>
                </c:pt>
                <c:pt idx="7081">
                  <c:v>50140561</c:v>
                </c:pt>
                <c:pt idx="7082">
                  <c:v>50154724</c:v>
                </c:pt>
                <c:pt idx="7083">
                  <c:v>50168889</c:v>
                </c:pt>
                <c:pt idx="7084">
                  <c:v>50183056</c:v>
                </c:pt>
                <c:pt idx="7085">
                  <c:v>50197225</c:v>
                </c:pt>
                <c:pt idx="7086">
                  <c:v>50211396</c:v>
                </c:pt>
                <c:pt idx="7087">
                  <c:v>50225569</c:v>
                </c:pt>
                <c:pt idx="7088">
                  <c:v>50239744</c:v>
                </c:pt>
                <c:pt idx="7089">
                  <c:v>50253921</c:v>
                </c:pt>
                <c:pt idx="7090">
                  <c:v>50268100</c:v>
                </c:pt>
                <c:pt idx="7091">
                  <c:v>50282281</c:v>
                </c:pt>
                <c:pt idx="7092">
                  <c:v>50296464</c:v>
                </c:pt>
                <c:pt idx="7093">
                  <c:v>50310649</c:v>
                </c:pt>
                <c:pt idx="7094">
                  <c:v>50324836</c:v>
                </c:pt>
                <c:pt idx="7095">
                  <c:v>50339025</c:v>
                </c:pt>
                <c:pt idx="7096">
                  <c:v>50353216</c:v>
                </c:pt>
                <c:pt idx="7097">
                  <c:v>50367409</c:v>
                </c:pt>
                <c:pt idx="7098">
                  <c:v>50381604</c:v>
                </c:pt>
                <c:pt idx="7099">
                  <c:v>50395801</c:v>
                </c:pt>
                <c:pt idx="7100">
                  <c:v>50410000</c:v>
                </c:pt>
                <c:pt idx="7101">
                  <c:v>50424201</c:v>
                </c:pt>
                <c:pt idx="7102">
                  <c:v>50438404</c:v>
                </c:pt>
                <c:pt idx="7103">
                  <c:v>50452609</c:v>
                </c:pt>
                <c:pt idx="7104">
                  <c:v>50466816</c:v>
                </c:pt>
                <c:pt idx="7105">
                  <c:v>50481025</c:v>
                </c:pt>
                <c:pt idx="7106">
                  <c:v>50495236</c:v>
                </c:pt>
                <c:pt idx="7107">
                  <c:v>50509449</c:v>
                </c:pt>
                <c:pt idx="7108">
                  <c:v>50523664</c:v>
                </c:pt>
                <c:pt idx="7109">
                  <c:v>50537881</c:v>
                </c:pt>
                <c:pt idx="7110">
                  <c:v>50552100</c:v>
                </c:pt>
                <c:pt idx="7111">
                  <c:v>50566321</c:v>
                </c:pt>
                <c:pt idx="7112">
                  <c:v>50580544</c:v>
                </c:pt>
                <c:pt idx="7113">
                  <c:v>50594769</c:v>
                </c:pt>
                <c:pt idx="7114">
                  <c:v>50608996</c:v>
                </c:pt>
                <c:pt idx="7115">
                  <c:v>50623225</c:v>
                </c:pt>
                <c:pt idx="7116">
                  <c:v>50637456</c:v>
                </c:pt>
                <c:pt idx="7117">
                  <c:v>50651689</c:v>
                </c:pt>
                <c:pt idx="7118">
                  <c:v>50665924</c:v>
                </c:pt>
                <c:pt idx="7119">
                  <c:v>50680161</c:v>
                </c:pt>
                <c:pt idx="7120">
                  <c:v>50694400</c:v>
                </c:pt>
                <c:pt idx="7121">
                  <c:v>50708641</c:v>
                </c:pt>
                <c:pt idx="7122">
                  <c:v>50722884</c:v>
                </c:pt>
                <c:pt idx="7123">
                  <c:v>50737129</c:v>
                </c:pt>
                <c:pt idx="7124">
                  <c:v>50751376</c:v>
                </c:pt>
                <c:pt idx="7125">
                  <c:v>50765625</c:v>
                </c:pt>
                <c:pt idx="7126">
                  <c:v>50779876</c:v>
                </c:pt>
                <c:pt idx="7127">
                  <c:v>50794129</c:v>
                </c:pt>
                <c:pt idx="7128">
                  <c:v>50808384</c:v>
                </c:pt>
                <c:pt idx="7129">
                  <c:v>50822641</c:v>
                </c:pt>
                <c:pt idx="7130">
                  <c:v>50836900</c:v>
                </c:pt>
                <c:pt idx="7131">
                  <c:v>50851161</c:v>
                </c:pt>
                <c:pt idx="7132">
                  <c:v>50865424</c:v>
                </c:pt>
                <c:pt idx="7133">
                  <c:v>50879689</c:v>
                </c:pt>
                <c:pt idx="7134">
                  <c:v>50893956</c:v>
                </c:pt>
                <c:pt idx="7135">
                  <c:v>50908225</c:v>
                </c:pt>
                <c:pt idx="7136">
                  <c:v>50922496</c:v>
                </c:pt>
                <c:pt idx="7137">
                  <c:v>50936769</c:v>
                </c:pt>
                <c:pt idx="7138">
                  <c:v>50951044</c:v>
                </c:pt>
                <c:pt idx="7139">
                  <c:v>50965321</c:v>
                </c:pt>
                <c:pt idx="7140">
                  <c:v>50979600</c:v>
                </c:pt>
                <c:pt idx="7141">
                  <c:v>50993881</c:v>
                </c:pt>
                <c:pt idx="7142">
                  <c:v>51008164</c:v>
                </c:pt>
                <c:pt idx="7143">
                  <c:v>51022449</c:v>
                </c:pt>
                <c:pt idx="7144">
                  <c:v>51036736</c:v>
                </c:pt>
                <c:pt idx="7145">
                  <c:v>51051025</c:v>
                </c:pt>
                <c:pt idx="7146">
                  <c:v>51065316</c:v>
                </c:pt>
                <c:pt idx="7147">
                  <c:v>51079609</c:v>
                </c:pt>
                <c:pt idx="7148">
                  <c:v>51093904</c:v>
                </c:pt>
                <c:pt idx="7149">
                  <c:v>51108201</c:v>
                </c:pt>
                <c:pt idx="7150">
                  <c:v>51122500</c:v>
                </c:pt>
                <c:pt idx="7151">
                  <c:v>51136801</c:v>
                </c:pt>
                <c:pt idx="7152">
                  <c:v>51151104</c:v>
                </c:pt>
                <c:pt idx="7153">
                  <c:v>51165409</c:v>
                </c:pt>
                <c:pt idx="7154">
                  <c:v>51179716</c:v>
                </c:pt>
                <c:pt idx="7155">
                  <c:v>51194025</c:v>
                </c:pt>
                <c:pt idx="7156">
                  <c:v>51208336</c:v>
                </c:pt>
                <c:pt idx="7157">
                  <c:v>51222649</c:v>
                </c:pt>
                <c:pt idx="7158">
                  <c:v>51236964</c:v>
                </c:pt>
                <c:pt idx="7159">
                  <c:v>51251281</c:v>
                </c:pt>
                <c:pt idx="7160">
                  <c:v>51265600</c:v>
                </c:pt>
                <c:pt idx="7161">
                  <c:v>51279921</c:v>
                </c:pt>
                <c:pt idx="7162">
                  <c:v>51294244</c:v>
                </c:pt>
                <c:pt idx="7163">
                  <c:v>51308569</c:v>
                </c:pt>
                <c:pt idx="7164">
                  <c:v>51322896</c:v>
                </c:pt>
                <c:pt idx="7165">
                  <c:v>51337225</c:v>
                </c:pt>
                <c:pt idx="7166">
                  <c:v>51351556</c:v>
                </c:pt>
                <c:pt idx="7167">
                  <c:v>51365889</c:v>
                </c:pt>
                <c:pt idx="7168">
                  <c:v>51380224</c:v>
                </c:pt>
                <c:pt idx="7169">
                  <c:v>51394561</c:v>
                </c:pt>
                <c:pt idx="7170">
                  <c:v>51408900</c:v>
                </c:pt>
                <c:pt idx="7171">
                  <c:v>51423241</c:v>
                </c:pt>
                <c:pt idx="7172">
                  <c:v>51437584</c:v>
                </c:pt>
                <c:pt idx="7173">
                  <c:v>51451929</c:v>
                </c:pt>
                <c:pt idx="7174">
                  <c:v>51466276</c:v>
                </c:pt>
                <c:pt idx="7175">
                  <c:v>51480625</c:v>
                </c:pt>
                <c:pt idx="7176">
                  <c:v>51494976</c:v>
                </c:pt>
                <c:pt idx="7177">
                  <c:v>51509329</c:v>
                </c:pt>
                <c:pt idx="7178">
                  <c:v>51523684</c:v>
                </c:pt>
                <c:pt idx="7179">
                  <c:v>51538041</c:v>
                </c:pt>
                <c:pt idx="7180">
                  <c:v>51552400</c:v>
                </c:pt>
                <c:pt idx="7181">
                  <c:v>51566761</c:v>
                </c:pt>
                <c:pt idx="7182">
                  <c:v>51581124</c:v>
                </c:pt>
                <c:pt idx="7183">
                  <c:v>51595489</c:v>
                </c:pt>
                <c:pt idx="7184">
                  <c:v>51609856</c:v>
                </c:pt>
                <c:pt idx="7185">
                  <c:v>51624225</c:v>
                </c:pt>
                <c:pt idx="7186">
                  <c:v>51638596</c:v>
                </c:pt>
                <c:pt idx="7187">
                  <c:v>51652969</c:v>
                </c:pt>
                <c:pt idx="7188">
                  <c:v>51667344</c:v>
                </c:pt>
                <c:pt idx="7189">
                  <c:v>51681721</c:v>
                </c:pt>
                <c:pt idx="7190">
                  <c:v>51696100</c:v>
                </c:pt>
                <c:pt idx="7191">
                  <c:v>51710481</c:v>
                </c:pt>
                <c:pt idx="7192">
                  <c:v>51724864</c:v>
                </c:pt>
                <c:pt idx="7193">
                  <c:v>51739249</c:v>
                </c:pt>
                <c:pt idx="7194">
                  <c:v>51753636</c:v>
                </c:pt>
                <c:pt idx="7195">
                  <c:v>51768025</c:v>
                </c:pt>
                <c:pt idx="7196">
                  <c:v>51782416</c:v>
                </c:pt>
                <c:pt idx="7197">
                  <c:v>51796809</c:v>
                </c:pt>
                <c:pt idx="7198">
                  <c:v>51811204</c:v>
                </c:pt>
                <c:pt idx="7199">
                  <c:v>51825601</c:v>
                </c:pt>
                <c:pt idx="7200">
                  <c:v>51840000</c:v>
                </c:pt>
                <c:pt idx="7201">
                  <c:v>51854401</c:v>
                </c:pt>
                <c:pt idx="7202">
                  <c:v>51868804</c:v>
                </c:pt>
                <c:pt idx="7203">
                  <c:v>51883209</c:v>
                </c:pt>
                <c:pt idx="7204">
                  <c:v>51897616</c:v>
                </c:pt>
                <c:pt idx="7205">
                  <c:v>51912025</c:v>
                </c:pt>
                <c:pt idx="7206">
                  <c:v>51926436</c:v>
                </c:pt>
                <c:pt idx="7207">
                  <c:v>51940849</c:v>
                </c:pt>
                <c:pt idx="7208">
                  <c:v>51955264</c:v>
                </c:pt>
                <c:pt idx="7209">
                  <c:v>51969681</c:v>
                </c:pt>
                <c:pt idx="7210">
                  <c:v>51984100</c:v>
                </c:pt>
                <c:pt idx="7211">
                  <c:v>51998521</c:v>
                </c:pt>
                <c:pt idx="7212">
                  <c:v>52012944</c:v>
                </c:pt>
                <c:pt idx="7213">
                  <c:v>52027369</c:v>
                </c:pt>
                <c:pt idx="7214">
                  <c:v>52041796</c:v>
                </c:pt>
                <c:pt idx="7215">
                  <c:v>52056225</c:v>
                </c:pt>
                <c:pt idx="7216">
                  <c:v>52070656</c:v>
                </c:pt>
                <c:pt idx="7217">
                  <c:v>52085089</c:v>
                </c:pt>
                <c:pt idx="7218">
                  <c:v>52099524</c:v>
                </c:pt>
                <c:pt idx="7219">
                  <c:v>52113961</c:v>
                </c:pt>
                <c:pt idx="7220">
                  <c:v>52128400</c:v>
                </c:pt>
                <c:pt idx="7221">
                  <c:v>52142841</c:v>
                </c:pt>
                <c:pt idx="7222">
                  <c:v>52157284</c:v>
                </c:pt>
                <c:pt idx="7223">
                  <c:v>52171729</c:v>
                </c:pt>
                <c:pt idx="7224">
                  <c:v>52186176</c:v>
                </c:pt>
                <c:pt idx="7225">
                  <c:v>52200625</c:v>
                </c:pt>
                <c:pt idx="7226">
                  <c:v>52215076</c:v>
                </c:pt>
                <c:pt idx="7227">
                  <c:v>52229529</c:v>
                </c:pt>
                <c:pt idx="7228">
                  <c:v>52243984</c:v>
                </c:pt>
                <c:pt idx="7229">
                  <c:v>52258441</c:v>
                </c:pt>
                <c:pt idx="7230">
                  <c:v>52272900</c:v>
                </c:pt>
                <c:pt idx="7231">
                  <c:v>52287361</c:v>
                </c:pt>
                <c:pt idx="7232">
                  <c:v>52301824</c:v>
                </c:pt>
                <c:pt idx="7233">
                  <c:v>52316289</c:v>
                </c:pt>
                <c:pt idx="7234">
                  <c:v>52330756</c:v>
                </c:pt>
                <c:pt idx="7235">
                  <c:v>52345225</c:v>
                </c:pt>
                <c:pt idx="7236">
                  <c:v>52359696</c:v>
                </c:pt>
                <c:pt idx="7237">
                  <c:v>52374169</c:v>
                </c:pt>
                <c:pt idx="7238">
                  <c:v>52388644</c:v>
                </c:pt>
                <c:pt idx="7239">
                  <c:v>52403121</c:v>
                </c:pt>
                <c:pt idx="7240">
                  <c:v>52417600</c:v>
                </c:pt>
                <c:pt idx="7241">
                  <c:v>52432081</c:v>
                </c:pt>
                <c:pt idx="7242">
                  <c:v>52446564</c:v>
                </c:pt>
                <c:pt idx="7243">
                  <c:v>52461049</c:v>
                </c:pt>
                <c:pt idx="7244">
                  <c:v>52475536</c:v>
                </c:pt>
                <c:pt idx="7245">
                  <c:v>52490025</c:v>
                </c:pt>
                <c:pt idx="7246">
                  <c:v>52504516</c:v>
                </c:pt>
                <c:pt idx="7247">
                  <c:v>52519009</c:v>
                </c:pt>
                <c:pt idx="7248">
                  <c:v>52533504</c:v>
                </c:pt>
                <c:pt idx="7249">
                  <c:v>52548001</c:v>
                </c:pt>
                <c:pt idx="7250">
                  <c:v>52562500</c:v>
                </c:pt>
                <c:pt idx="7251">
                  <c:v>52577001</c:v>
                </c:pt>
                <c:pt idx="7252">
                  <c:v>52591504</c:v>
                </c:pt>
                <c:pt idx="7253">
                  <c:v>52606009</c:v>
                </c:pt>
                <c:pt idx="7254">
                  <c:v>52620516</c:v>
                </c:pt>
                <c:pt idx="7255">
                  <c:v>52635025</c:v>
                </c:pt>
                <c:pt idx="7256">
                  <c:v>52649536</c:v>
                </c:pt>
                <c:pt idx="7257">
                  <c:v>52664049</c:v>
                </c:pt>
                <c:pt idx="7258">
                  <c:v>52678564</c:v>
                </c:pt>
                <c:pt idx="7259">
                  <c:v>52693081</c:v>
                </c:pt>
                <c:pt idx="7260">
                  <c:v>52707600</c:v>
                </c:pt>
                <c:pt idx="7261">
                  <c:v>52722121</c:v>
                </c:pt>
                <c:pt idx="7262">
                  <c:v>52736644</c:v>
                </c:pt>
                <c:pt idx="7263">
                  <c:v>52751169</c:v>
                </c:pt>
                <c:pt idx="7264">
                  <c:v>52765696</c:v>
                </c:pt>
                <c:pt idx="7265">
                  <c:v>52780225</c:v>
                </c:pt>
                <c:pt idx="7266">
                  <c:v>52794756</c:v>
                </c:pt>
                <c:pt idx="7267">
                  <c:v>52809289</c:v>
                </c:pt>
                <c:pt idx="7268">
                  <c:v>52823824</c:v>
                </c:pt>
                <c:pt idx="7269">
                  <c:v>52838361</c:v>
                </c:pt>
                <c:pt idx="7270">
                  <c:v>52852900</c:v>
                </c:pt>
                <c:pt idx="7271">
                  <c:v>52867441</c:v>
                </c:pt>
                <c:pt idx="7272">
                  <c:v>52881984</c:v>
                </c:pt>
                <c:pt idx="7273">
                  <c:v>52896529</c:v>
                </c:pt>
                <c:pt idx="7274">
                  <c:v>52911076</c:v>
                </c:pt>
                <c:pt idx="7275">
                  <c:v>52925625</c:v>
                </c:pt>
                <c:pt idx="7276">
                  <c:v>52940176</c:v>
                </c:pt>
                <c:pt idx="7277">
                  <c:v>52954729</c:v>
                </c:pt>
                <c:pt idx="7278">
                  <c:v>52969284</c:v>
                </c:pt>
                <c:pt idx="7279">
                  <c:v>52983841</c:v>
                </c:pt>
                <c:pt idx="7280">
                  <c:v>52998400</c:v>
                </c:pt>
                <c:pt idx="7281">
                  <c:v>53012961</c:v>
                </c:pt>
                <c:pt idx="7282">
                  <c:v>53027524</c:v>
                </c:pt>
                <c:pt idx="7283">
                  <c:v>53042089</c:v>
                </c:pt>
                <c:pt idx="7284">
                  <c:v>53056656</c:v>
                </c:pt>
                <c:pt idx="7285">
                  <c:v>53071225</c:v>
                </c:pt>
                <c:pt idx="7286">
                  <c:v>53085796</c:v>
                </c:pt>
                <c:pt idx="7287">
                  <c:v>53100369</c:v>
                </c:pt>
                <c:pt idx="7288">
                  <c:v>53114944</c:v>
                </c:pt>
                <c:pt idx="7289">
                  <c:v>53129521</c:v>
                </c:pt>
                <c:pt idx="7290">
                  <c:v>53144100</c:v>
                </c:pt>
                <c:pt idx="7291">
                  <c:v>53158681</c:v>
                </c:pt>
                <c:pt idx="7292">
                  <c:v>53173264</c:v>
                </c:pt>
                <c:pt idx="7293">
                  <c:v>53187849</c:v>
                </c:pt>
                <c:pt idx="7294">
                  <c:v>53202436</c:v>
                </c:pt>
                <c:pt idx="7295">
                  <c:v>53217025</c:v>
                </c:pt>
                <c:pt idx="7296">
                  <c:v>53231616</c:v>
                </c:pt>
                <c:pt idx="7297">
                  <c:v>53246209</c:v>
                </c:pt>
                <c:pt idx="7298">
                  <c:v>53260804</c:v>
                </c:pt>
                <c:pt idx="7299">
                  <c:v>53275401</c:v>
                </c:pt>
                <c:pt idx="7300">
                  <c:v>53290000</c:v>
                </c:pt>
                <c:pt idx="7301">
                  <c:v>53304601</c:v>
                </c:pt>
                <c:pt idx="7302">
                  <c:v>53319204</c:v>
                </c:pt>
                <c:pt idx="7303">
                  <c:v>53333809</c:v>
                </c:pt>
                <c:pt idx="7304">
                  <c:v>53348416</c:v>
                </c:pt>
                <c:pt idx="7305">
                  <c:v>53363025</c:v>
                </c:pt>
                <c:pt idx="7306">
                  <c:v>53377636</c:v>
                </c:pt>
                <c:pt idx="7307">
                  <c:v>53392249</c:v>
                </c:pt>
                <c:pt idx="7308">
                  <c:v>53406864</c:v>
                </c:pt>
                <c:pt idx="7309">
                  <c:v>53421481</c:v>
                </c:pt>
                <c:pt idx="7310">
                  <c:v>53436100</c:v>
                </c:pt>
                <c:pt idx="7311">
                  <c:v>53450721</c:v>
                </c:pt>
                <c:pt idx="7312">
                  <c:v>53465344</c:v>
                </c:pt>
                <c:pt idx="7313">
                  <c:v>53479969</c:v>
                </c:pt>
                <c:pt idx="7314">
                  <c:v>53494596</c:v>
                </c:pt>
                <c:pt idx="7315">
                  <c:v>53509225</c:v>
                </c:pt>
                <c:pt idx="7316">
                  <c:v>53523856</c:v>
                </c:pt>
                <c:pt idx="7317">
                  <c:v>53538489</c:v>
                </c:pt>
                <c:pt idx="7318">
                  <c:v>53553124</c:v>
                </c:pt>
                <c:pt idx="7319">
                  <c:v>53567761</c:v>
                </c:pt>
                <c:pt idx="7320">
                  <c:v>53582400</c:v>
                </c:pt>
                <c:pt idx="7321">
                  <c:v>53597041</c:v>
                </c:pt>
                <c:pt idx="7322">
                  <c:v>53611684</c:v>
                </c:pt>
                <c:pt idx="7323">
                  <c:v>53626329</c:v>
                </c:pt>
                <c:pt idx="7324">
                  <c:v>53640976</c:v>
                </c:pt>
                <c:pt idx="7325">
                  <c:v>53655625</c:v>
                </c:pt>
                <c:pt idx="7326">
                  <c:v>53670276</c:v>
                </c:pt>
                <c:pt idx="7327">
                  <c:v>53684929</c:v>
                </c:pt>
                <c:pt idx="7328">
                  <c:v>53699584</c:v>
                </c:pt>
                <c:pt idx="7329">
                  <c:v>53714241</c:v>
                </c:pt>
                <c:pt idx="7330">
                  <c:v>53728900</c:v>
                </c:pt>
                <c:pt idx="7331">
                  <c:v>53743561</c:v>
                </c:pt>
                <c:pt idx="7332">
                  <c:v>53758224</c:v>
                </c:pt>
                <c:pt idx="7333">
                  <c:v>53772889</c:v>
                </c:pt>
                <c:pt idx="7334">
                  <c:v>53787556</c:v>
                </c:pt>
                <c:pt idx="7335">
                  <c:v>53802225</c:v>
                </c:pt>
                <c:pt idx="7336">
                  <c:v>53816896</c:v>
                </c:pt>
                <c:pt idx="7337">
                  <c:v>53831569</c:v>
                </c:pt>
                <c:pt idx="7338">
                  <c:v>53846244</c:v>
                </c:pt>
                <c:pt idx="7339">
                  <c:v>53860921</c:v>
                </c:pt>
                <c:pt idx="7340">
                  <c:v>53875600</c:v>
                </c:pt>
                <c:pt idx="7341">
                  <c:v>53890281</c:v>
                </c:pt>
                <c:pt idx="7342">
                  <c:v>53904964</c:v>
                </c:pt>
                <c:pt idx="7343">
                  <c:v>53919649</c:v>
                </c:pt>
                <c:pt idx="7344">
                  <c:v>53934336</c:v>
                </c:pt>
                <c:pt idx="7345">
                  <c:v>53949025</c:v>
                </c:pt>
                <c:pt idx="7346">
                  <c:v>53963716</c:v>
                </c:pt>
                <c:pt idx="7347">
                  <c:v>53978409</c:v>
                </c:pt>
                <c:pt idx="7348">
                  <c:v>53993104</c:v>
                </c:pt>
                <c:pt idx="7349">
                  <c:v>54007801</c:v>
                </c:pt>
                <c:pt idx="7350">
                  <c:v>54022500</c:v>
                </c:pt>
                <c:pt idx="7351">
                  <c:v>54037201</c:v>
                </c:pt>
                <c:pt idx="7352">
                  <c:v>54051904</c:v>
                </c:pt>
                <c:pt idx="7353">
                  <c:v>54066609</c:v>
                </c:pt>
                <c:pt idx="7354">
                  <c:v>54081316</c:v>
                </c:pt>
                <c:pt idx="7355">
                  <c:v>54096025</c:v>
                </c:pt>
                <c:pt idx="7356">
                  <c:v>54110736</c:v>
                </c:pt>
                <c:pt idx="7357">
                  <c:v>54125449</c:v>
                </c:pt>
                <c:pt idx="7358">
                  <c:v>54140164</c:v>
                </c:pt>
                <c:pt idx="7359">
                  <c:v>54154881</c:v>
                </c:pt>
                <c:pt idx="7360">
                  <c:v>54169600</c:v>
                </c:pt>
                <c:pt idx="7361">
                  <c:v>54184321</c:v>
                </c:pt>
                <c:pt idx="7362">
                  <c:v>54199044</c:v>
                </c:pt>
                <c:pt idx="7363">
                  <c:v>54213769</c:v>
                </c:pt>
                <c:pt idx="7364">
                  <c:v>54228496</c:v>
                </c:pt>
                <c:pt idx="7365">
                  <c:v>54243225</c:v>
                </c:pt>
                <c:pt idx="7366">
                  <c:v>54257956</c:v>
                </c:pt>
                <c:pt idx="7367">
                  <c:v>54272689</c:v>
                </c:pt>
                <c:pt idx="7368">
                  <c:v>54287424</c:v>
                </c:pt>
                <c:pt idx="7369">
                  <c:v>54302161</c:v>
                </c:pt>
                <c:pt idx="7370">
                  <c:v>54316900</c:v>
                </c:pt>
                <c:pt idx="7371">
                  <c:v>54331641</c:v>
                </c:pt>
                <c:pt idx="7372">
                  <c:v>54346384</c:v>
                </c:pt>
                <c:pt idx="7373">
                  <c:v>54361129</c:v>
                </c:pt>
                <c:pt idx="7374">
                  <c:v>54375876</c:v>
                </c:pt>
                <c:pt idx="7375">
                  <c:v>54390625</c:v>
                </c:pt>
                <c:pt idx="7376">
                  <c:v>54405376</c:v>
                </c:pt>
                <c:pt idx="7377">
                  <c:v>54420129</c:v>
                </c:pt>
                <c:pt idx="7378">
                  <c:v>54434884</c:v>
                </c:pt>
                <c:pt idx="7379">
                  <c:v>54449641</c:v>
                </c:pt>
                <c:pt idx="7380">
                  <c:v>54464400</c:v>
                </c:pt>
                <c:pt idx="7381">
                  <c:v>54479161</c:v>
                </c:pt>
                <c:pt idx="7382">
                  <c:v>54493924</c:v>
                </c:pt>
                <c:pt idx="7383">
                  <c:v>54508689</c:v>
                </c:pt>
                <c:pt idx="7384">
                  <c:v>54523456</c:v>
                </c:pt>
                <c:pt idx="7385">
                  <c:v>54538225</c:v>
                </c:pt>
                <c:pt idx="7386">
                  <c:v>54552996</c:v>
                </c:pt>
                <c:pt idx="7387">
                  <c:v>54567769</c:v>
                </c:pt>
                <c:pt idx="7388">
                  <c:v>54582544</c:v>
                </c:pt>
                <c:pt idx="7389">
                  <c:v>54597321</c:v>
                </c:pt>
                <c:pt idx="7390">
                  <c:v>54612100</c:v>
                </c:pt>
                <c:pt idx="7391">
                  <c:v>54626881</c:v>
                </c:pt>
                <c:pt idx="7392">
                  <c:v>54641664</c:v>
                </c:pt>
                <c:pt idx="7393">
                  <c:v>54656449</c:v>
                </c:pt>
                <c:pt idx="7394">
                  <c:v>54671236</c:v>
                </c:pt>
                <c:pt idx="7395">
                  <c:v>54686025</c:v>
                </c:pt>
                <c:pt idx="7396">
                  <c:v>54700816</c:v>
                </c:pt>
                <c:pt idx="7397">
                  <c:v>54715609</c:v>
                </c:pt>
                <c:pt idx="7398">
                  <c:v>54730404</c:v>
                </c:pt>
                <c:pt idx="7399">
                  <c:v>54745201</c:v>
                </c:pt>
                <c:pt idx="7400">
                  <c:v>54760000</c:v>
                </c:pt>
                <c:pt idx="7401">
                  <c:v>54774801</c:v>
                </c:pt>
                <c:pt idx="7402">
                  <c:v>54789604</c:v>
                </c:pt>
                <c:pt idx="7403">
                  <c:v>54804409</c:v>
                </c:pt>
                <c:pt idx="7404">
                  <c:v>54819216</c:v>
                </c:pt>
                <c:pt idx="7405">
                  <c:v>54834025</c:v>
                </c:pt>
                <c:pt idx="7406">
                  <c:v>54848836</c:v>
                </c:pt>
                <c:pt idx="7407">
                  <c:v>54863649</c:v>
                </c:pt>
                <c:pt idx="7408">
                  <c:v>54878464</c:v>
                </c:pt>
                <c:pt idx="7409">
                  <c:v>54893281</c:v>
                </c:pt>
                <c:pt idx="7410">
                  <c:v>54908100</c:v>
                </c:pt>
                <c:pt idx="7411">
                  <c:v>54922921</c:v>
                </c:pt>
                <c:pt idx="7412">
                  <c:v>54937744</c:v>
                </c:pt>
                <c:pt idx="7413">
                  <c:v>54952569</c:v>
                </c:pt>
                <c:pt idx="7414">
                  <c:v>54967396</c:v>
                </c:pt>
                <c:pt idx="7415">
                  <c:v>54982225</c:v>
                </c:pt>
                <c:pt idx="7416">
                  <c:v>54997056</c:v>
                </c:pt>
                <c:pt idx="7417">
                  <c:v>55011889</c:v>
                </c:pt>
                <c:pt idx="7418">
                  <c:v>55026724</c:v>
                </c:pt>
                <c:pt idx="7419">
                  <c:v>55041561</c:v>
                </c:pt>
                <c:pt idx="7420">
                  <c:v>55056400</c:v>
                </c:pt>
                <c:pt idx="7421">
                  <c:v>55071241</c:v>
                </c:pt>
                <c:pt idx="7422">
                  <c:v>55086084</c:v>
                </c:pt>
                <c:pt idx="7423">
                  <c:v>55100929</c:v>
                </c:pt>
                <c:pt idx="7424">
                  <c:v>55115776</c:v>
                </c:pt>
                <c:pt idx="7425">
                  <c:v>55130625</c:v>
                </c:pt>
                <c:pt idx="7426">
                  <c:v>55145476</c:v>
                </c:pt>
                <c:pt idx="7427">
                  <c:v>55160329</c:v>
                </c:pt>
                <c:pt idx="7428">
                  <c:v>55175184</c:v>
                </c:pt>
                <c:pt idx="7429">
                  <c:v>55190041</c:v>
                </c:pt>
                <c:pt idx="7430">
                  <c:v>55204900</c:v>
                </c:pt>
                <c:pt idx="7431">
                  <c:v>55219761</c:v>
                </c:pt>
                <c:pt idx="7432">
                  <c:v>55234624</c:v>
                </c:pt>
                <c:pt idx="7433">
                  <c:v>55249489</c:v>
                </c:pt>
                <c:pt idx="7434">
                  <c:v>55264356</c:v>
                </c:pt>
                <c:pt idx="7435">
                  <c:v>55279225</c:v>
                </c:pt>
                <c:pt idx="7436">
                  <c:v>55294096</c:v>
                </c:pt>
                <c:pt idx="7437">
                  <c:v>55308969</c:v>
                </c:pt>
                <c:pt idx="7438">
                  <c:v>55323844</c:v>
                </c:pt>
                <c:pt idx="7439">
                  <c:v>55338721</c:v>
                </c:pt>
                <c:pt idx="7440">
                  <c:v>55353600</c:v>
                </c:pt>
                <c:pt idx="7441">
                  <c:v>55368481</c:v>
                </c:pt>
                <c:pt idx="7442">
                  <c:v>55383364</c:v>
                </c:pt>
                <c:pt idx="7443">
                  <c:v>55398249</c:v>
                </c:pt>
                <c:pt idx="7444">
                  <c:v>55413136</c:v>
                </c:pt>
                <c:pt idx="7445">
                  <c:v>55428025</c:v>
                </c:pt>
                <c:pt idx="7446">
                  <c:v>55442916</c:v>
                </c:pt>
                <c:pt idx="7447">
                  <c:v>55457809</c:v>
                </c:pt>
                <c:pt idx="7448">
                  <c:v>55472704</c:v>
                </c:pt>
                <c:pt idx="7449">
                  <c:v>55487601</c:v>
                </c:pt>
                <c:pt idx="7450">
                  <c:v>55502500</c:v>
                </c:pt>
                <c:pt idx="7451">
                  <c:v>55517401</c:v>
                </c:pt>
                <c:pt idx="7452">
                  <c:v>55532304</c:v>
                </c:pt>
                <c:pt idx="7453">
                  <c:v>55547209</c:v>
                </c:pt>
                <c:pt idx="7454">
                  <c:v>55562116</c:v>
                </c:pt>
                <c:pt idx="7455">
                  <c:v>55577025</c:v>
                </c:pt>
                <c:pt idx="7456">
                  <c:v>55591936</c:v>
                </c:pt>
                <c:pt idx="7457">
                  <c:v>55606849</c:v>
                </c:pt>
                <c:pt idx="7458">
                  <c:v>55621764</c:v>
                </c:pt>
                <c:pt idx="7459">
                  <c:v>55636681</c:v>
                </c:pt>
                <c:pt idx="7460">
                  <c:v>55651600</c:v>
                </c:pt>
                <c:pt idx="7461">
                  <c:v>55666521</c:v>
                </c:pt>
                <c:pt idx="7462">
                  <c:v>55681444</c:v>
                </c:pt>
                <c:pt idx="7463">
                  <c:v>55696369</c:v>
                </c:pt>
                <c:pt idx="7464">
                  <c:v>55711296</c:v>
                </c:pt>
                <c:pt idx="7465">
                  <c:v>55726225</c:v>
                </c:pt>
                <c:pt idx="7466">
                  <c:v>55741156</c:v>
                </c:pt>
                <c:pt idx="7467">
                  <c:v>55756089</c:v>
                </c:pt>
                <c:pt idx="7468">
                  <c:v>55771024</c:v>
                </c:pt>
                <c:pt idx="7469">
                  <c:v>55785961</c:v>
                </c:pt>
                <c:pt idx="7470">
                  <c:v>55800900</c:v>
                </c:pt>
                <c:pt idx="7471">
                  <c:v>55815841</c:v>
                </c:pt>
                <c:pt idx="7472">
                  <c:v>55830784</c:v>
                </c:pt>
                <c:pt idx="7473">
                  <c:v>55845729</c:v>
                </c:pt>
                <c:pt idx="7474">
                  <c:v>55860676</c:v>
                </c:pt>
                <c:pt idx="7475">
                  <c:v>55875625</c:v>
                </c:pt>
                <c:pt idx="7476">
                  <c:v>55890576</c:v>
                </c:pt>
                <c:pt idx="7477">
                  <c:v>55905529</c:v>
                </c:pt>
                <c:pt idx="7478">
                  <c:v>55920484</c:v>
                </c:pt>
                <c:pt idx="7479">
                  <c:v>55935441</c:v>
                </c:pt>
                <c:pt idx="7480">
                  <c:v>55950400</c:v>
                </c:pt>
                <c:pt idx="7481">
                  <c:v>55965361</c:v>
                </c:pt>
                <c:pt idx="7482">
                  <c:v>55980324</c:v>
                </c:pt>
                <c:pt idx="7483">
                  <c:v>55995289</c:v>
                </c:pt>
                <c:pt idx="7484">
                  <c:v>56010256</c:v>
                </c:pt>
                <c:pt idx="7485">
                  <c:v>56025225</c:v>
                </c:pt>
                <c:pt idx="7486">
                  <c:v>56040196</c:v>
                </c:pt>
                <c:pt idx="7487">
                  <c:v>56055169</c:v>
                </c:pt>
                <c:pt idx="7488">
                  <c:v>56070144</c:v>
                </c:pt>
                <c:pt idx="7489">
                  <c:v>56085121</c:v>
                </c:pt>
                <c:pt idx="7490">
                  <c:v>56100100</c:v>
                </c:pt>
                <c:pt idx="7491">
                  <c:v>56115081</c:v>
                </c:pt>
                <c:pt idx="7492">
                  <c:v>56130064</c:v>
                </c:pt>
                <c:pt idx="7493">
                  <c:v>56145049</c:v>
                </c:pt>
                <c:pt idx="7494">
                  <c:v>56160036</c:v>
                </c:pt>
                <c:pt idx="7495">
                  <c:v>56175025</c:v>
                </c:pt>
                <c:pt idx="7496">
                  <c:v>56190016</c:v>
                </c:pt>
                <c:pt idx="7497">
                  <c:v>56205009</c:v>
                </c:pt>
                <c:pt idx="7498">
                  <c:v>56220004</c:v>
                </c:pt>
                <c:pt idx="7499">
                  <c:v>56235001</c:v>
                </c:pt>
                <c:pt idx="7500">
                  <c:v>56250000</c:v>
                </c:pt>
                <c:pt idx="7501">
                  <c:v>56265001</c:v>
                </c:pt>
                <c:pt idx="7502">
                  <c:v>56280004</c:v>
                </c:pt>
                <c:pt idx="7503">
                  <c:v>56295009</c:v>
                </c:pt>
                <c:pt idx="7504">
                  <c:v>56310016</c:v>
                </c:pt>
                <c:pt idx="7505">
                  <c:v>56325025</c:v>
                </c:pt>
                <c:pt idx="7506">
                  <c:v>56340036</c:v>
                </c:pt>
                <c:pt idx="7507">
                  <c:v>56355049</c:v>
                </c:pt>
                <c:pt idx="7508">
                  <c:v>56370064</c:v>
                </c:pt>
                <c:pt idx="7509">
                  <c:v>56385081</c:v>
                </c:pt>
                <c:pt idx="7510">
                  <c:v>56400100</c:v>
                </c:pt>
                <c:pt idx="7511">
                  <c:v>56415121</c:v>
                </c:pt>
                <c:pt idx="7512">
                  <c:v>56430144</c:v>
                </c:pt>
                <c:pt idx="7513">
                  <c:v>56445169</c:v>
                </c:pt>
                <c:pt idx="7514">
                  <c:v>56460196</c:v>
                </c:pt>
                <c:pt idx="7515">
                  <c:v>56475225</c:v>
                </c:pt>
                <c:pt idx="7516">
                  <c:v>56490256</c:v>
                </c:pt>
                <c:pt idx="7517">
                  <c:v>56505289</c:v>
                </c:pt>
                <c:pt idx="7518">
                  <c:v>56520324</c:v>
                </c:pt>
                <c:pt idx="7519">
                  <c:v>56535361</c:v>
                </c:pt>
                <c:pt idx="7520">
                  <c:v>56550400</c:v>
                </c:pt>
                <c:pt idx="7521">
                  <c:v>56565441</c:v>
                </c:pt>
                <c:pt idx="7522">
                  <c:v>56580484</c:v>
                </c:pt>
                <c:pt idx="7523">
                  <c:v>56595529</c:v>
                </c:pt>
                <c:pt idx="7524">
                  <c:v>56610576</c:v>
                </c:pt>
                <c:pt idx="7525">
                  <c:v>56625625</c:v>
                </c:pt>
                <c:pt idx="7526">
                  <c:v>56640676</c:v>
                </c:pt>
                <c:pt idx="7527">
                  <c:v>56655729</c:v>
                </c:pt>
                <c:pt idx="7528">
                  <c:v>56670784</c:v>
                </c:pt>
                <c:pt idx="7529">
                  <c:v>56685841</c:v>
                </c:pt>
                <c:pt idx="7530">
                  <c:v>56700900</c:v>
                </c:pt>
                <c:pt idx="7531">
                  <c:v>56715961</c:v>
                </c:pt>
                <c:pt idx="7532">
                  <c:v>56731024</c:v>
                </c:pt>
                <c:pt idx="7533">
                  <c:v>56746089</c:v>
                </c:pt>
                <c:pt idx="7534">
                  <c:v>56761156</c:v>
                </c:pt>
                <c:pt idx="7535">
                  <c:v>56776225</c:v>
                </c:pt>
                <c:pt idx="7536">
                  <c:v>56791296</c:v>
                </c:pt>
                <c:pt idx="7537">
                  <c:v>56806369</c:v>
                </c:pt>
                <c:pt idx="7538">
                  <c:v>56821444</c:v>
                </c:pt>
                <c:pt idx="7539">
                  <c:v>56836521</c:v>
                </c:pt>
                <c:pt idx="7540">
                  <c:v>56851600</c:v>
                </c:pt>
                <c:pt idx="7541">
                  <c:v>56866681</c:v>
                </c:pt>
                <c:pt idx="7542">
                  <c:v>56881764</c:v>
                </c:pt>
                <c:pt idx="7543">
                  <c:v>56896849</c:v>
                </c:pt>
                <c:pt idx="7544">
                  <c:v>56911936</c:v>
                </c:pt>
                <c:pt idx="7545">
                  <c:v>56927025</c:v>
                </c:pt>
                <c:pt idx="7546">
                  <c:v>56942116</c:v>
                </c:pt>
                <c:pt idx="7547">
                  <c:v>56957209</c:v>
                </c:pt>
                <c:pt idx="7548">
                  <c:v>56972304</c:v>
                </c:pt>
                <c:pt idx="7549">
                  <c:v>56987401</c:v>
                </c:pt>
                <c:pt idx="7550">
                  <c:v>57002500</c:v>
                </c:pt>
                <c:pt idx="7551">
                  <c:v>57017601</c:v>
                </c:pt>
                <c:pt idx="7552">
                  <c:v>57032704</c:v>
                </c:pt>
                <c:pt idx="7553">
                  <c:v>57047809</c:v>
                </c:pt>
                <c:pt idx="7554">
                  <c:v>57062916</c:v>
                </c:pt>
                <c:pt idx="7555">
                  <c:v>57078025</c:v>
                </c:pt>
                <c:pt idx="7556">
                  <c:v>57093136</c:v>
                </c:pt>
                <c:pt idx="7557">
                  <c:v>57108249</c:v>
                </c:pt>
                <c:pt idx="7558">
                  <c:v>57123364</c:v>
                </c:pt>
                <c:pt idx="7559">
                  <c:v>57138481</c:v>
                </c:pt>
                <c:pt idx="7560">
                  <c:v>57153600</c:v>
                </c:pt>
                <c:pt idx="7561">
                  <c:v>57168721</c:v>
                </c:pt>
                <c:pt idx="7562">
                  <c:v>57183844</c:v>
                </c:pt>
                <c:pt idx="7563">
                  <c:v>57198969</c:v>
                </c:pt>
                <c:pt idx="7564">
                  <c:v>57214096</c:v>
                </c:pt>
                <c:pt idx="7565">
                  <c:v>57229225</c:v>
                </c:pt>
                <c:pt idx="7566">
                  <c:v>57244356</c:v>
                </c:pt>
                <c:pt idx="7567">
                  <c:v>57259489</c:v>
                </c:pt>
                <c:pt idx="7568">
                  <c:v>57274624</c:v>
                </c:pt>
                <c:pt idx="7569">
                  <c:v>57289761</c:v>
                </c:pt>
                <c:pt idx="7570">
                  <c:v>57304900</c:v>
                </c:pt>
                <c:pt idx="7571">
                  <c:v>57320041</c:v>
                </c:pt>
                <c:pt idx="7572">
                  <c:v>57335184</c:v>
                </c:pt>
                <c:pt idx="7573">
                  <c:v>57350329</c:v>
                </c:pt>
                <c:pt idx="7574">
                  <c:v>57365476</c:v>
                </c:pt>
                <c:pt idx="7575">
                  <c:v>57380625</c:v>
                </c:pt>
                <c:pt idx="7576">
                  <c:v>57395776</c:v>
                </c:pt>
                <c:pt idx="7577">
                  <c:v>57410929</c:v>
                </c:pt>
                <c:pt idx="7578">
                  <c:v>57426084</c:v>
                </c:pt>
                <c:pt idx="7579">
                  <c:v>57441241</c:v>
                </c:pt>
                <c:pt idx="7580">
                  <c:v>57456400</c:v>
                </c:pt>
                <c:pt idx="7581">
                  <c:v>57471561</c:v>
                </c:pt>
                <c:pt idx="7582">
                  <c:v>57486724</c:v>
                </c:pt>
                <c:pt idx="7583">
                  <c:v>57501889</c:v>
                </c:pt>
                <c:pt idx="7584">
                  <c:v>57517056</c:v>
                </c:pt>
                <c:pt idx="7585">
                  <c:v>57532225</c:v>
                </c:pt>
                <c:pt idx="7586">
                  <c:v>57547396</c:v>
                </c:pt>
                <c:pt idx="7587">
                  <c:v>57562569</c:v>
                </c:pt>
                <c:pt idx="7588">
                  <c:v>57577744</c:v>
                </c:pt>
                <c:pt idx="7589">
                  <c:v>57592921</c:v>
                </c:pt>
                <c:pt idx="7590">
                  <c:v>57608100</c:v>
                </c:pt>
                <c:pt idx="7591">
                  <c:v>57623281</c:v>
                </c:pt>
                <c:pt idx="7592">
                  <c:v>57638464</c:v>
                </c:pt>
                <c:pt idx="7593">
                  <c:v>57653649</c:v>
                </c:pt>
                <c:pt idx="7594">
                  <c:v>57668836</c:v>
                </c:pt>
                <c:pt idx="7595">
                  <c:v>57684025</c:v>
                </c:pt>
                <c:pt idx="7596">
                  <c:v>57699216</c:v>
                </c:pt>
                <c:pt idx="7597">
                  <c:v>57714409</c:v>
                </c:pt>
                <c:pt idx="7598">
                  <c:v>57729604</c:v>
                </c:pt>
                <c:pt idx="7599">
                  <c:v>57744801</c:v>
                </c:pt>
                <c:pt idx="7600">
                  <c:v>57760000</c:v>
                </c:pt>
                <c:pt idx="7601">
                  <c:v>57775201</c:v>
                </c:pt>
                <c:pt idx="7602">
                  <c:v>57790404</c:v>
                </c:pt>
                <c:pt idx="7603">
                  <c:v>57805609</c:v>
                </c:pt>
                <c:pt idx="7604">
                  <c:v>57820816</c:v>
                </c:pt>
                <c:pt idx="7605">
                  <c:v>57836025</c:v>
                </c:pt>
                <c:pt idx="7606">
                  <c:v>57851236</c:v>
                </c:pt>
                <c:pt idx="7607">
                  <c:v>57866449</c:v>
                </c:pt>
                <c:pt idx="7608">
                  <c:v>57881664</c:v>
                </c:pt>
                <c:pt idx="7609">
                  <c:v>57896881</c:v>
                </c:pt>
                <c:pt idx="7610">
                  <c:v>57912100</c:v>
                </c:pt>
                <c:pt idx="7611">
                  <c:v>57927321</c:v>
                </c:pt>
                <c:pt idx="7612">
                  <c:v>57942544</c:v>
                </c:pt>
                <c:pt idx="7613">
                  <c:v>57957769</c:v>
                </c:pt>
                <c:pt idx="7614">
                  <c:v>57972996</c:v>
                </c:pt>
                <c:pt idx="7615">
                  <c:v>57988225</c:v>
                </c:pt>
                <c:pt idx="7616">
                  <c:v>58003456</c:v>
                </c:pt>
                <c:pt idx="7617">
                  <c:v>58018689</c:v>
                </c:pt>
                <c:pt idx="7618">
                  <c:v>58033924</c:v>
                </c:pt>
                <c:pt idx="7619">
                  <c:v>58049161</c:v>
                </c:pt>
                <c:pt idx="7620">
                  <c:v>58064400</c:v>
                </c:pt>
                <c:pt idx="7621">
                  <c:v>58079641</c:v>
                </c:pt>
                <c:pt idx="7622">
                  <c:v>58094884</c:v>
                </c:pt>
                <c:pt idx="7623">
                  <c:v>58110129</c:v>
                </c:pt>
                <c:pt idx="7624">
                  <c:v>58125376</c:v>
                </c:pt>
                <c:pt idx="7625">
                  <c:v>58140625</c:v>
                </c:pt>
                <c:pt idx="7626">
                  <c:v>58155876</c:v>
                </c:pt>
                <c:pt idx="7627">
                  <c:v>58171129</c:v>
                </c:pt>
                <c:pt idx="7628">
                  <c:v>58186384</c:v>
                </c:pt>
                <c:pt idx="7629">
                  <c:v>58201641</c:v>
                </c:pt>
                <c:pt idx="7630">
                  <c:v>58216900</c:v>
                </c:pt>
                <c:pt idx="7631">
                  <c:v>58232161</c:v>
                </c:pt>
                <c:pt idx="7632">
                  <c:v>58247424</c:v>
                </c:pt>
                <c:pt idx="7633">
                  <c:v>58262689</c:v>
                </c:pt>
                <c:pt idx="7634">
                  <c:v>58277956</c:v>
                </c:pt>
                <c:pt idx="7635">
                  <c:v>58293225</c:v>
                </c:pt>
                <c:pt idx="7636">
                  <c:v>58308496</c:v>
                </c:pt>
                <c:pt idx="7637">
                  <c:v>58323769</c:v>
                </c:pt>
                <c:pt idx="7638">
                  <c:v>58339044</c:v>
                </c:pt>
                <c:pt idx="7639">
                  <c:v>58354321</c:v>
                </c:pt>
                <c:pt idx="7640">
                  <c:v>58369600</c:v>
                </c:pt>
                <c:pt idx="7641">
                  <c:v>58384881</c:v>
                </c:pt>
                <c:pt idx="7642">
                  <c:v>58400164</c:v>
                </c:pt>
                <c:pt idx="7643">
                  <c:v>58415449</c:v>
                </c:pt>
                <c:pt idx="7644">
                  <c:v>58430736</c:v>
                </c:pt>
                <c:pt idx="7645">
                  <c:v>58446025</c:v>
                </c:pt>
                <c:pt idx="7646">
                  <c:v>58461316</c:v>
                </c:pt>
                <c:pt idx="7647">
                  <c:v>58476609</c:v>
                </c:pt>
                <c:pt idx="7648">
                  <c:v>58491904</c:v>
                </c:pt>
                <c:pt idx="7649">
                  <c:v>58507201</c:v>
                </c:pt>
                <c:pt idx="7650">
                  <c:v>58522500</c:v>
                </c:pt>
                <c:pt idx="7651">
                  <c:v>58537801</c:v>
                </c:pt>
                <c:pt idx="7652">
                  <c:v>58553104</c:v>
                </c:pt>
                <c:pt idx="7653">
                  <c:v>58568409</c:v>
                </c:pt>
                <c:pt idx="7654">
                  <c:v>58583716</c:v>
                </c:pt>
                <c:pt idx="7655">
                  <c:v>58599025</c:v>
                </c:pt>
                <c:pt idx="7656">
                  <c:v>58614336</c:v>
                </c:pt>
                <c:pt idx="7657">
                  <c:v>58629649</c:v>
                </c:pt>
                <c:pt idx="7658">
                  <c:v>58644964</c:v>
                </c:pt>
                <c:pt idx="7659">
                  <c:v>58660281</c:v>
                </c:pt>
                <c:pt idx="7660">
                  <c:v>58675600</c:v>
                </c:pt>
                <c:pt idx="7661">
                  <c:v>58690921</c:v>
                </c:pt>
                <c:pt idx="7662">
                  <c:v>58706244</c:v>
                </c:pt>
                <c:pt idx="7663">
                  <c:v>58721569</c:v>
                </c:pt>
                <c:pt idx="7664">
                  <c:v>58736896</c:v>
                </c:pt>
                <c:pt idx="7665">
                  <c:v>58752225</c:v>
                </c:pt>
                <c:pt idx="7666">
                  <c:v>58767556</c:v>
                </c:pt>
                <c:pt idx="7667">
                  <c:v>58782889</c:v>
                </c:pt>
                <c:pt idx="7668">
                  <c:v>58798224</c:v>
                </c:pt>
                <c:pt idx="7669">
                  <c:v>58813561</c:v>
                </c:pt>
                <c:pt idx="7670">
                  <c:v>58828900</c:v>
                </c:pt>
                <c:pt idx="7671">
                  <c:v>58844241</c:v>
                </c:pt>
                <c:pt idx="7672">
                  <c:v>58859584</c:v>
                </c:pt>
                <c:pt idx="7673">
                  <c:v>58874929</c:v>
                </c:pt>
                <c:pt idx="7674">
                  <c:v>58890276</c:v>
                </c:pt>
                <c:pt idx="7675">
                  <c:v>58905625</c:v>
                </c:pt>
                <c:pt idx="7676">
                  <c:v>58920976</c:v>
                </c:pt>
                <c:pt idx="7677">
                  <c:v>58936329</c:v>
                </c:pt>
                <c:pt idx="7678">
                  <c:v>58951684</c:v>
                </c:pt>
                <c:pt idx="7679">
                  <c:v>58967041</c:v>
                </c:pt>
                <c:pt idx="7680">
                  <c:v>58982400</c:v>
                </c:pt>
                <c:pt idx="7681">
                  <c:v>58997761</c:v>
                </c:pt>
                <c:pt idx="7682">
                  <c:v>59013124</c:v>
                </c:pt>
                <c:pt idx="7683">
                  <c:v>59028489</c:v>
                </c:pt>
                <c:pt idx="7684">
                  <c:v>59043856</c:v>
                </c:pt>
                <c:pt idx="7685">
                  <c:v>59059225</c:v>
                </c:pt>
                <c:pt idx="7686">
                  <c:v>59074596</c:v>
                </c:pt>
                <c:pt idx="7687">
                  <c:v>59089969</c:v>
                </c:pt>
                <c:pt idx="7688">
                  <c:v>59105344</c:v>
                </c:pt>
                <c:pt idx="7689">
                  <c:v>59120721</c:v>
                </c:pt>
                <c:pt idx="7690">
                  <c:v>59136100</c:v>
                </c:pt>
                <c:pt idx="7691">
                  <c:v>59151481</c:v>
                </c:pt>
                <c:pt idx="7692">
                  <c:v>59166864</c:v>
                </c:pt>
                <c:pt idx="7693">
                  <c:v>59182249</c:v>
                </c:pt>
                <c:pt idx="7694">
                  <c:v>59197636</c:v>
                </c:pt>
                <c:pt idx="7695">
                  <c:v>59213025</c:v>
                </c:pt>
                <c:pt idx="7696">
                  <c:v>59228416</c:v>
                </c:pt>
                <c:pt idx="7697">
                  <c:v>59243809</c:v>
                </c:pt>
                <c:pt idx="7698">
                  <c:v>59259204</c:v>
                </c:pt>
                <c:pt idx="7699">
                  <c:v>59274601</c:v>
                </c:pt>
                <c:pt idx="7700">
                  <c:v>59290000</c:v>
                </c:pt>
                <c:pt idx="7701">
                  <c:v>59305401</c:v>
                </c:pt>
                <c:pt idx="7702">
                  <c:v>59320804</c:v>
                </c:pt>
                <c:pt idx="7703">
                  <c:v>59336209</c:v>
                </c:pt>
                <c:pt idx="7704">
                  <c:v>59351616</c:v>
                </c:pt>
                <c:pt idx="7705">
                  <c:v>59367025</c:v>
                </c:pt>
                <c:pt idx="7706">
                  <c:v>59382436</c:v>
                </c:pt>
                <c:pt idx="7707">
                  <c:v>59397849</c:v>
                </c:pt>
                <c:pt idx="7708">
                  <c:v>59413264</c:v>
                </c:pt>
                <c:pt idx="7709">
                  <c:v>59428681</c:v>
                </c:pt>
                <c:pt idx="7710">
                  <c:v>59444100</c:v>
                </c:pt>
                <c:pt idx="7711">
                  <c:v>59459521</c:v>
                </c:pt>
                <c:pt idx="7712">
                  <c:v>59474944</c:v>
                </c:pt>
                <c:pt idx="7713">
                  <c:v>59490369</c:v>
                </c:pt>
                <c:pt idx="7714">
                  <c:v>59505796</c:v>
                </c:pt>
                <c:pt idx="7715">
                  <c:v>59521225</c:v>
                </c:pt>
                <c:pt idx="7716">
                  <c:v>59536656</c:v>
                </c:pt>
                <c:pt idx="7717">
                  <c:v>59552089</c:v>
                </c:pt>
                <c:pt idx="7718">
                  <c:v>59567524</c:v>
                </c:pt>
                <c:pt idx="7719">
                  <c:v>59582961</c:v>
                </c:pt>
                <c:pt idx="7720">
                  <c:v>59598400</c:v>
                </c:pt>
                <c:pt idx="7721">
                  <c:v>59613841</c:v>
                </c:pt>
                <c:pt idx="7722">
                  <c:v>59629284</c:v>
                </c:pt>
                <c:pt idx="7723">
                  <c:v>59644729</c:v>
                </c:pt>
                <c:pt idx="7724">
                  <c:v>59660176</c:v>
                </c:pt>
                <c:pt idx="7725">
                  <c:v>59675625</c:v>
                </c:pt>
                <c:pt idx="7726">
                  <c:v>59691076</c:v>
                </c:pt>
                <c:pt idx="7727">
                  <c:v>59706529</c:v>
                </c:pt>
                <c:pt idx="7728">
                  <c:v>59721984</c:v>
                </c:pt>
                <c:pt idx="7729">
                  <c:v>59737441</c:v>
                </c:pt>
                <c:pt idx="7730">
                  <c:v>59752900</c:v>
                </c:pt>
                <c:pt idx="7731">
                  <c:v>59768361</c:v>
                </c:pt>
                <c:pt idx="7732">
                  <c:v>59783824</c:v>
                </c:pt>
                <c:pt idx="7733">
                  <c:v>59799289</c:v>
                </c:pt>
                <c:pt idx="7734">
                  <c:v>59814756</c:v>
                </c:pt>
                <c:pt idx="7735">
                  <c:v>59830225</c:v>
                </c:pt>
                <c:pt idx="7736">
                  <c:v>59845696</c:v>
                </c:pt>
                <c:pt idx="7737">
                  <c:v>59861169</c:v>
                </c:pt>
                <c:pt idx="7738">
                  <c:v>59876644</c:v>
                </c:pt>
                <c:pt idx="7739">
                  <c:v>59892121</c:v>
                </c:pt>
                <c:pt idx="7740">
                  <c:v>59907600</c:v>
                </c:pt>
                <c:pt idx="7741">
                  <c:v>59923081</c:v>
                </c:pt>
                <c:pt idx="7742">
                  <c:v>59938564</c:v>
                </c:pt>
                <c:pt idx="7743">
                  <c:v>59954049</c:v>
                </c:pt>
                <c:pt idx="7744">
                  <c:v>59969536</c:v>
                </c:pt>
                <c:pt idx="7745">
                  <c:v>59985025</c:v>
                </c:pt>
                <c:pt idx="7746">
                  <c:v>60000516</c:v>
                </c:pt>
                <c:pt idx="7747">
                  <c:v>60016009</c:v>
                </c:pt>
                <c:pt idx="7748">
                  <c:v>60031504</c:v>
                </c:pt>
                <c:pt idx="7749">
                  <c:v>60047001</c:v>
                </c:pt>
                <c:pt idx="7750">
                  <c:v>60062500</c:v>
                </c:pt>
                <c:pt idx="7751">
                  <c:v>60078001</c:v>
                </c:pt>
                <c:pt idx="7752">
                  <c:v>60093504</c:v>
                </c:pt>
                <c:pt idx="7753">
                  <c:v>60109009</c:v>
                </c:pt>
                <c:pt idx="7754">
                  <c:v>60124516</c:v>
                </c:pt>
                <c:pt idx="7755">
                  <c:v>60140025</c:v>
                </c:pt>
                <c:pt idx="7756">
                  <c:v>60155536</c:v>
                </c:pt>
                <c:pt idx="7757">
                  <c:v>60171049</c:v>
                </c:pt>
                <c:pt idx="7758">
                  <c:v>60186564</c:v>
                </c:pt>
                <c:pt idx="7759">
                  <c:v>60202081</c:v>
                </c:pt>
                <c:pt idx="7760">
                  <c:v>60217600</c:v>
                </c:pt>
                <c:pt idx="7761">
                  <c:v>60233121</c:v>
                </c:pt>
                <c:pt idx="7762">
                  <c:v>60248644</c:v>
                </c:pt>
                <c:pt idx="7763">
                  <c:v>60264169</c:v>
                </c:pt>
                <c:pt idx="7764">
                  <c:v>60279696</c:v>
                </c:pt>
                <c:pt idx="7765">
                  <c:v>60295225</c:v>
                </c:pt>
                <c:pt idx="7766">
                  <c:v>60310756</c:v>
                </c:pt>
                <c:pt idx="7767">
                  <c:v>60326289</c:v>
                </c:pt>
                <c:pt idx="7768">
                  <c:v>60341824</c:v>
                </c:pt>
                <c:pt idx="7769">
                  <c:v>60357361</c:v>
                </c:pt>
                <c:pt idx="7770">
                  <c:v>60372900</c:v>
                </c:pt>
                <c:pt idx="7771">
                  <c:v>60388441</c:v>
                </c:pt>
                <c:pt idx="7772">
                  <c:v>60403984</c:v>
                </c:pt>
                <c:pt idx="7773">
                  <c:v>60419529</c:v>
                </c:pt>
                <c:pt idx="7774">
                  <c:v>60435076</c:v>
                </c:pt>
                <c:pt idx="7775">
                  <c:v>60450625</c:v>
                </c:pt>
                <c:pt idx="7776">
                  <c:v>60466176</c:v>
                </c:pt>
                <c:pt idx="7777">
                  <c:v>60481729</c:v>
                </c:pt>
                <c:pt idx="7778">
                  <c:v>60497284</c:v>
                </c:pt>
                <c:pt idx="7779">
                  <c:v>60512841</c:v>
                </c:pt>
                <c:pt idx="7780">
                  <c:v>60528400</c:v>
                </c:pt>
                <c:pt idx="7781">
                  <c:v>60543961</c:v>
                </c:pt>
                <c:pt idx="7782">
                  <c:v>60559524</c:v>
                </c:pt>
                <c:pt idx="7783">
                  <c:v>60575089</c:v>
                </c:pt>
                <c:pt idx="7784">
                  <c:v>60590656</c:v>
                </c:pt>
                <c:pt idx="7785">
                  <c:v>60606225</c:v>
                </c:pt>
                <c:pt idx="7786">
                  <c:v>60621796</c:v>
                </c:pt>
                <c:pt idx="7787">
                  <c:v>60637369</c:v>
                </c:pt>
                <c:pt idx="7788">
                  <c:v>60652944</c:v>
                </c:pt>
                <c:pt idx="7789">
                  <c:v>60668521</c:v>
                </c:pt>
                <c:pt idx="7790">
                  <c:v>60684100</c:v>
                </c:pt>
                <c:pt idx="7791">
                  <c:v>60699681</c:v>
                </c:pt>
                <c:pt idx="7792">
                  <c:v>60715264</c:v>
                </c:pt>
                <c:pt idx="7793">
                  <c:v>60730849</c:v>
                </c:pt>
                <c:pt idx="7794">
                  <c:v>60746436</c:v>
                </c:pt>
                <c:pt idx="7795">
                  <c:v>60762025</c:v>
                </c:pt>
                <c:pt idx="7796">
                  <c:v>60777616</c:v>
                </c:pt>
                <c:pt idx="7797">
                  <c:v>60793209</c:v>
                </c:pt>
                <c:pt idx="7798">
                  <c:v>60808804</c:v>
                </c:pt>
                <c:pt idx="7799">
                  <c:v>60824401</c:v>
                </c:pt>
                <c:pt idx="7800">
                  <c:v>60840000</c:v>
                </c:pt>
                <c:pt idx="7801">
                  <c:v>60855601</c:v>
                </c:pt>
                <c:pt idx="7802">
                  <c:v>60871204</c:v>
                </c:pt>
                <c:pt idx="7803">
                  <c:v>60886809</c:v>
                </c:pt>
                <c:pt idx="7804">
                  <c:v>60902416</c:v>
                </c:pt>
                <c:pt idx="7805">
                  <c:v>60918025</c:v>
                </c:pt>
                <c:pt idx="7806">
                  <c:v>60933636</c:v>
                </c:pt>
                <c:pt idx="7807">
                  <c:v>60949249</c:v>
                </c:pt>
                <c:pt idx="7808">
                  <c:v>60964864</c:v>
                </c:pt>
                <c:pt idx="7809">
                  <c:v>60980481</c:v>
                </c:pt>
                <c:pt idx="7810">
                  <c:v>60996100</c:v>
                </c:pt>
                <c:pt idx="7811">
                  <c:v>61011721</c:v>
                </c:pt>
                <c:pt idx="7812">
                  <c:v>61027344</c:v>
                </c:pt>
                <c:pt idx="7813">
                  <c:v>61042969</c:v>
                </c:pt>
                <c:pt idx="7814">
                  <c:v>61058596</c:v>
                </c:pt>
                <c:pt idx="7815">
                  <c:v>61074225</c:v>
                </c:pt>
                <c:pt idx="7816">
                  <c:v>61089856</c:v>
                </c:pt>
                <c:pt idx="7817">
                  <c:v>61105489</c:v>
                </c:pt>
                <c:pt idx="7818">
                  <c:v>61121124</c:v>
                </c:pt>
                <c:pt idx="7819">
                  <c:v>61136761</c:v>
                </c:pt>
                <c:pt idx="7820">
                  <c:v>61152400</c:v>
                </c:pt>
                <c:pt idx="7821">
                  <c:v>61168041</c:v>
                </c:pt>
                <c:pt idx="7822">
                  <c:v>61183684</c:v>
                </c:pt>
                <c:pt idx="7823">
                  <c:v>61199329</c:v>
                </c:pt>
                <c:pt idx="7824">
                  <c:v>61214976</c:v>
                </c:pt>
                <c:pt idx="7825">
                  <c:v>61230625</c:v>
                </c:pt>
                <c:pt idx="7826">
                  <c:v>61246276</c:v>
                </c:pt>
                <c:pt idx="7827">
                  <c:v>61261929</c:v>
                </c:pt>
                <c:pt idx="7828">
                  <c:v>61277584</c:v>
                </c:pt>
                <c:pt idx="7829">
                  <c:v>61293241</c:v>
                </c:pt>
                <c:pt idx="7830">
                  <c:v>61308900</c:v>
                </c:pt>
                <c:pt idx="7831">
                  <c:v>61324561</c:v>
                </c:pt>
                <c:pt idx="7832">
                  <c:v>61340224</c:v>
                </c:pt>
                <c:pt idx="7833">
                  <c:v>61355889</c:v>
                </c:pt>
                <c:pt idx="7834">
                  <c:v>61371556</c:v>
                </c:pt>
                <c:pt idx="7835">
                  <c:v>61387225</c:v>
                </c:pt>
                <c:pt idx="7836">
                  <c:v>61402896</c:v>
                </c:pt>
                <c:pt idx="7837">
                  <c:v>61418569</c:v>
                </c:pt>
                <c:pt idx="7838">
                  <c:v>61434244</c:v>
                </c:pt>
                <c:pt idx="7839">
                  <c:v>61449921</c:v>
                </c:pt>
                <c:pt idx="7840">
                  <c:v>61465600</c:v>
                </c:pt>
                <c:pt idx="7841">
                  <c:v>61481281</c:v>
                </c:pt>
                <c:pt idx="7842">
                  <c:v>61496964</c:v>
                </c:pt>
                <c:pt idx="7843">
                  <c:v>61512649</c:v>
                </c:pt>
                <c:pt idx="7844">
                  <c:v>61528336</c:v>
                </c:pt>
                <c:pt idx="7845">
                  <c:v>61544025</c:v>
                </c:pt>
                <c:pt idx="7846">
                  <c:v>61559716</c:v>
                </c:pt>
                <c:pt idx="7847">
                  <c:v>61575409</c:v>
                </c:pt>
                <c:pt idx="7848">
                  <c:v>61591104</c:v>
                </c:pt>
                <c:pt idx="7849">
                  <c:v>61606801</c:v>
                </c:pt>
                <c:pt idx="7850">
                  <c:v>61622500</c:v>
                </c:pt>
                <c:pt idx="7851">
                  <c:v>61638201</c:v>
                </c:pt>
                <c:pt idx="7852">
                  <c:v>61653904</c:v>
                </c:pt>
                <c:pt idx="7853">
                  <c:v>61669609</c:v>
                </c:pt>
                <c:pt idx="7854">
                  <c:v>61685316</c:v>
                </c:pt>
                <c:pt idx="7855">
                  <c:v>61701025</c:v>
                </c:pt>
                <c:pt idx="7856">
                  <c:v>61716736</c:v>
                </c:pt>
                <c:pt idx="7857">
                  <c:v>61732449</c:v>
                </c:pt>
                <c:pt idx="7858">
                  <c:v>61748164</c:v>
                </c:pt>
                <c:pt idx="7859">
                  <c:v>61763881</c:v>
                </c:pt>
                <c:pt idx="7860">
                  <c:v>61779600</c:v>
                </c:pt>
                <c:pt idx="7861">
                  <c:v>61795321</c:v>
                </c:pt>
                <c:pt idx="7862">
                  <c:v>61811044</c:v>
                </c:pt>
                <c:pt idx="7863">
                  <c:v>61826769</c:v>
                </c:pt>
                <c:pt idx="7864">
                  <c:v>61842496</c:v>
                </c:pt>
                <c:pt idx="7865">
                  <c:v>61858225</c:v>
                </c:pt>
                <c:pt idx="7866">
                  <c:v>61873956</c:v>
                </c:pt>
                <c:pt idx="7867">
                  <c:v>61889689</c:v>
                </c:pt>
                <c:pt idx="7868">
                  <c:v>61905424</c:v>
                </c:pt>
                <c:pt idx="7869">
                  <c:v>61921161</c:v>
                </c:pt>
                <c:pt idx="7870">
                  <c:v>61936900</c:v>
                </c:pt>
                <c:pt idx="7871">
                  <c:v>61952641</c:v>
                </c:pt>
                <c:pt idx="7872">
                  <c:v>61968384</c:v>
                </c:pt>
                <c:pt idx="7873">
                  <c:v>61984129</c:v>
                </c:pt>
                <c:pt idx="7874">
                  <c:v>61999876</c:v>
                </c:pt>
                <c:pt idx="7875">
                  <c:v>62015625</c:v>
                </c:pt>
                <c:pt idx="7876">
                  <c:v>62031376</c:v>
                </c:pt>
                <c:pt idx="7877">
                  <c:v>62047129</c:v>
                </c:pt>
                <c:pt idx="7878">
                  <c:v>62062884</c:v>
                </c:pt>
                <c:pt idx="7879">
                  <c:v>62078641</c:v>
                </c:pt>
                <c:pt idx="7880">
                  <c:v>62094400</c:v>
                </c:pt>
                <c:pt idx="7881">
                  <c:v>62110161</c:v>
                </c:pt>
                <c:pt idx="7882">
                  <c:v>62125924</c:v>
                </c:pt>
                <c:pt idx="7883">
                  <c:v>62141689</c:v>
                </c:pt>
                <c:pt idx="7884">
                  <c:v>62157456</c:v>
                </c:pt>
                <c:pt idx="7885">
                  <c:v>62173225</c:v>
                </c:pt>
                <c:pt idx="7886">
                  <c:v>62188996</c:v>
                </c:pt>
                <c:pt idx="7887">
                  <c:v>62204769</c:v>
                </c:pt>
                <c:pt idx="7888">
                  <c:v>62220544</c:v>
                </c:pt>
                <c:pt idx="7889">
                  <c:v>62236321</c:v>
                </c:pt>
                <c:pt idx="7890">
                  <c:v>62252100</c:v>
                </c:pt>
                <c:pt idx="7891">
                  <c:v>62267881</c:v>
                </c:pt>
                <c:pt idx="7892">
                  <c:v>62283664</c:v>
                </c:pt>
                <c:pt idx="7893">
                  <c:v>62299449</c:v>
                </c:pt>
                <c:pt idx="7894">
                  <c:v>62315236</c:v>
                </c:pt>
                <c:pt idx="7895">
                  <c:v>62331025</c:v>
                </c:pt>
                <c:pt idx="7896">
                  <c:v>62346816</c:v>
                </c:pt>
                <c:pt idx="7897">
                  <c:v>62362609</c:v>
                </c:pt>
                <c:pt idx="7898">
                  <c:v>62378404</c:v>
                </c:pt>
                <c:pt idx="7899">
                  <c:v>62394201</c:v>
                </c:pt>
                <c:pt idx="7900">
                  <c:v>62410000</c:v>
                </c:pt>
                <c:pt idx="7901">
                  <c:v>62425801</c:v>
                </c:pt>
                <c:pt idx="7902">
                  <c:v>62441604</c:v>
                </c:pt>
                <c:pt idx="7903">
                  <c:v>62457409</c:v>
                </c:pt>
                <c:pt idx="7904">
                  <c:v>62473216</c:v>
                </c:pt>
                <c:pt idx="7905">
                  <c:v>62489025</c:v>
                </c:pt>
                <c:pt idx="7906">
                  <c:v>62504836</c:v>
                </c:pt>
                <c:pt idx="7907">
                  <c:v>62520649</c:v>
                </c:pt>
                <c:pt idx="7908">
                  <c:v>62536464</c:v>
                </c:pt>
                <c:pt idx="7909">
                  <c:v>62552281</c:v>
                </c:pt>
                <c:pt idx="7910">
                  <c:v>62568100</c:v>
                </c:pt>
                <c:pt idx="7911">
                  <c:v>62583921</c:v>
                </c:pt>
                <c:pt idx="7912">
                  <c:v>62599744</c:v>
                </c:pt>
                <c:pt idx="7913">
                  <c:v>62615569</c:v>
                </c:pt>
                <c:pt idx="7914">
                  <c:v>62631396</c:v>
                </c:pt>
                <c:pt idx="7915">
                  <c:v>62647225</c:v>
                </c:pt>
                <c:pt idx="7916">
                  <c:v>62663056</c:v>
                </c:pt>
                <c:pt idx="7917">
                  <c:v>62678889</c:v>
                </c:pt>
                <c:pt idx="7918">
                  <c:v>62694724</c:v>
                </c:pt>
                <c:pt idx="7919">
                  <c:v>62710561</c:v>
                </c:pt>
                <c:pt idx="7920">
                  <c:v>62726400</c:v>
                </c:pt>
                <c:pt idx="7921">
                  <c:v>62742241</c:v>
                </c:pt>
                <c:pt idx="7922">
                  <c:v>62758084</c:v>
                </c:pt>
                <c:pt idx="7923">
                  <c:v>62773929</c:v>
                </c:pt>
                <c:pt idx="7924">
                  <c:v>62789776</c:v>
                </c:pt>
                <c:pt idx="7925">
                  <c:v>62805625</c:v>
                </c:pt>
                <c:pt idx="7926">
                  <c:v>62821476</c:v>
                </c:pt>
                <c:pt idx="7927">
                  <c:v>62837329</c:v>
                </c:pt>
                <c:pt idx="7928">
                  <c:v>62853184</c:v>
                </c:pt>
                <c:pt idx="7929">
                  <c:v>62869041</c:v>
                </c:pt>
                <c:pt idx="7930">
                  <c:v>62884900</c:v>
                </c:pt>
                <c:pt idx="7931">
                  <c:v>62900761</c:v>
                </c:pt>
                <c:pt idx="7932">
                  <c:v>62916624</c:v>
                </c:pt>
                <c:pt idx="7933">
                  <c:v>62932489</c:v>
                </c:pt>
                <c:pt idx="7934">
                  <c:v>62948356</c:v>
                </c:pt>
                <c:pt idx="7935">
                  <c:v>62964225</c:v>
                </c:pt>
                <c:pt idx="7936">
                  <c:v>62980096</c:v>
                </c:pt>
                <c:pt idx="7937">
                  <c:v>62995969</c:v>
                </c:pt>
                <c:pt idx="7938">
                  <c:v>63011844</c:v>
                </c:pt>
                <c:pt idx="7939">
                  <c:v>63027721</c:v>
                </c:pt>
                <c:pt idx="7940">
                  <c:v>63043600</c:v>
                </c:pt>
                <c:pt idx="7941">
                  <c:v>63059481</c:v>
                </c:pt>
                <c:pt idx="7942">
                  <c:v>63075364</c:v>
                </c:pt>
                <c:pt idx="7943">
                  <c:v>63091249</c:v>
                </c:pt>
                <c:pt idx="7944">
                  <c:v>63107136</c:v>
                </c:pt>
                <c:pt idx="7945">
                  <c:v>63123025</c:v>
                </c:pt>
                <c:pt idx="7946">
                  <c:v>63138916</c:v>
                </c:pt>
                <c:pt idx="7947">
                  <c:v>63154809</c:v>
                </c:pt>
                <c:pt idx="7948">
                  <c:v>63170704</c:v>
                </c:pt>
                <c:pt idx="7949">
                  <c:v>63186601</c:v>
                </c:pt>
                <c:pt idx="7950">
                  <c:v>63202500</c:v>
                </c:pt>
                <c:pt idx="7951">
                  <c:v>63218401</c:v>
                </c:pt>
                <c:pt idx="7952">
                  <c:v>63234304</c:v>
                </c:pt>
                <c:pt idx="7953">
                  <c:v>63250209</c:v>
                </c:pt>
                <c:pt idx="7954">
                  <c:v>63266116</c:v>
                </c:pt>
                <c:pt idx="7955">
                  <c:v>63282025</c:v>
                </c:pt>
                <c:pt idx="7956">
                  <c:v>63297936</c:v>
                </c:pt>
                <c:pt idx="7957">
                  <c:v>63313849</c:v>
                </c:pt>
                <c:pt idx="7958">
                  <c:v>63329764</c:v>
                </c:pt>
                <c:pt idx="7959">
                  <c:v>63345681</c:v>
                </c:pt>
                <c:pt idx="7960">
                  <c:v>63361600</c:v>
                </c:pt>
                <c:pt idx="7961">
                  <c:v>63377521</c:v>
                </c:pt>
                <c:pt idx="7962">
                  <c:v>63393444</c:v>
                </c:pt>
                <c:pt idx="7963">
                  <c:v>63409369</c:v>
                </c:pt>
                <c:pt idx="7964">
                  <c:v>63425296</c:v>
                </c:pt>
                <c:pt idx="7965">
                  <c:v>63441225</c:v>
                </c:pt>
                <c:pt idx="7966">
                  <c:v>63457156</c:v>
                </c:pt>
                <c:pt idx="7967">
                  <c:v>63473089</c:v>
                </c:pt>
                <c:pt idx="7968">
                  <c:v>63489024</c:v>
                </c:pt>
                <c:pt idx="7969">
                  <c:v>63504961</c:v>
                </c:pt>
                <c:pt idx="7970">
                  <c:v>63520900</c:v>
                </c:pt>
                <c:pt idx="7971">
                  <c:v>63536841</c:v>
                </c:pt>
                <c:pt idx="7972">
                  <c:v>63552784</c:v>
                </c:pt>
                <c:pt idx="7973">
                  <c:v>63568729</c:v>
                </c:pt>
                <c:pt idx="7974">
                  <c:v>63584676</c:v>
                </c:pt>
                <c:pt idx="7975">
                  <c:v>63600625</c:v>
                </c:pt>
                <c:pt idx="7976">
                  <c:v>63616576</c:v>
                </c:pt>
                <c:pt idx="7977">
                  <c:v>63632529</c:v>
                </c:pt>
                <c:pt idx="7978">
                  <c:v>63648484</c:v>
                </c:pt>
                <c:pt idx="7979">
                  <c:v>63664441</c:v>
                </c:pt>
                <c:pt idx="7980">
                  <c:v>63680400</c:v>
                </c:pt>
                <c:pt idx="7981">
                  <c:v>63696361</c:v>
                </c:pt>
                <c:pt idx="7982">
                  <c:v>63712324</c:v>
                </c:pt>
                <c:pt idx="7983">
                  <c:v>63728289</c:v>
                </c:pt>
                <c:pt idx="7984">
                  <c:v>63744256</c:v>
                </c:pt>
                <c:pt idx="7985">
                  <c:v>63760225</c:v>
                </c:pt>
                <c:pt idx="7986">
                  <c:v>63776196</c:v>
                </c:pt>
                <c:pt idx="7987">
                  <c:v>63792169</c:v>
                </c:pt>
                <c:pt idx="7988">
                  <c:v>63808144</c:v>
                </c:pt>
                <c:pt idx="7989">
                  <c:v>63824121</c:v>
                </c:pt>
                <c:pt idx="7990">
                  <c:v>63840100</c:v>
                </c:pt>
                <c:pt idx="7991">
                  <c:v>63856081</c:v>
                </c:pt>
                <c:pt idx="7992">
                  <c:v>63872064</c:v>
                </c:pt>
                <c:pt idx="7993">
                  <c:v>63888049</c:v>
                </c:pt>
                <c:pt idx="7994">
                  <c:v>63904036</c:v>
                </c:pt>
                <c:pt idx="7995">
                  <c:v>63920025</c:v>
                </c:pt>
                <c:pt idx="7996">
                  <c:v>63936016</c:v>
                </c:pt>
                <c:pt idx="7997">
                  <c:v>63952009</c:v>
                </c:pt>
                <c:pt idx="7998">
                  <c:v>63968004</c:v>
                </c:pt>
                <c:pt idx="7999">
                  <c:v>63984001</c:v>
                </c:pt>
                <c:pt idx="8000">
                  <c:v>64000000</c:v>
                </c:pt>
                <c:pt idx="8001">
                  <c:v>64016001</c:v>
                </c:pt>
                <c:pt idx="8002">
                  <c:v>64032004</c:v>
                </c:pt>
                <c:pt idx="8003">
                  <c:v>64048009</c:v>
                </c:pt>
                <c:pt idx="8004">
                  <c:v>64064016</c:v>
                </c:pt>
                <c:pt idx="8005">
                  <c:v>64080025</c:v>
                </c:pt>
                <c:pt idx="8006">
                  <c:v>64096036</c:v>
                </c:pt>
                <c:pt idx="8007">
                  <c:v>64112049</c:v>
                </c:pt>
                <c:pt idx="8008">
                  <c:v>64128064</c:v>
                </c:pt>
                <c:pt idx="8009">
                  <c:v>64144081</c:v>
                </c:pt>
                <c:pt idx="8010">
                  <c:v>64160100</c:v>
                </c:pt>
                <c:pt idx="8011">
                  <c:v>64176121</c:v>
                </c:pt>
                <c:pt idx="8012">
                  <c:v>64192144</c:v>
                </c:pt>
                <c:pt idx="8013">
                  <c:v>64208169</c:v>
                </c:pt>
                <c:pt idx="8014">
                  <c:v>64224196</c:v>
                </c:pt>
                <c:pt idx="8015">
                  <c:v>64240225</c:v>
                </c:pt>
                <c:pt idx="8016">
                  <c:v>64256256</c:v>
                </c:pt>
                <c:pt idx="8017">
                  <c:v>64272289</c:v>
                </c:pt>
                <c:pt idx="8018">
                  <c:v>64288324</c:v>
                </c:pt>
                <c:pt idx="8019">
                  <c:v>64304361</c:v>
                </c:pt>
                <c:pt idx="8020">
                  <c:v>64320400</c:v>
                </c:pt>
                <c:pt idx="8021">
                  <c:v>64336441</c:v>
                </c:pt>
                <c:pt idx="8022">
                  <c:v>64352484</c:v>
                </c:pt>
                <c:pt idx="8023">
                  <c:v>64368529</c:v>
                </c:pt>
                <c:pt idx="8024">
                  <c:v>64384576</c:v>
                </c:pt>
                <c:pt idx="8025">
                  <c:v>64400625</c:v>
                </c:pt>
                <c:pt idx="8026">
                  <c:v>64416676</c:v>
                </c:pt>
                <c:pt idx="8027">
                  <c:v>64432729</c:v>
                </c:pt>
                <c:pt idx="8028">
                  <c:v>64448784</c:v>
                </c:pt>
                <c:pt idx="8029">
                  <c:v>64464841</c:v>
                </c:pt>
                <c:pt idx="8030">
                  <c:v>64480900</c:v>
                </c:pt>
                <c:pt idx="8031">
                  <c:v>64496961</c:v>
                </c:pt>
                <c:pt idx="8032">
                  <c:v>64513024</c:v>
                </c:pt>
                <c:pt idx="8033">
                  <c:v>64529089</c:v>
                </c:pt>
                <c:pt idx="8034">
                  <c:v>64545156</c:v>
                </c:pt>
                <c:pt idx="8035">
                  <c:v>64561225</c:v>
                </c:pt>
                <c:pt idx="8036">
                  <c:v>64577296</c:v>
                </c:pt>
                <c:pt idx="8037">
                  <c:v>64593369</c:v>
                </c:pt>
                <c:pt idx="8038">
                  <c:v>64609444</c:v>
                </c:pt>
                <c:pt idx="8039">
                  <c:v>64625521</c:v>
                </c:pt>
                <c:pt idx="8040">
                  <c:v>64641600</c:v>
                </c:pt>
                <c:pt idx="8041">
                  <c:v>64657681</c:v>
                </c:pt>
                <c:pt idx="8042">
                  <c:v>64673764</c:v>
                </c:pt>
                <c:pt idx="8043">
                  <c:v>64689849</c:v>
                </c:pt>
                <c:pt idx="8044">
                  <c:v>64705936</c:v>
                </c:pt>
                <c:pt idx="8045">
                  <c:v>64722025</c:v>
                </c:pt>
                <c:pt idx="8046">
                  <c:v>64738116</c:v>
                </c:pt>
                <c:pt idx="8047">
                  <c:v>64754209</c:v>
                </c:pt>
                <c:pt idx="8048">
                  <c:v>64770304</c:v>
                </c:pt>
                <c:pt idx="8049">
                  <c:v>64786401</c:v>
                </c:pt>
                <c:pt idx="8050">
                  <c:v>64802500</c:v>
                </c:pt>
                <c:pt idx="8051">
                  <c:v>64818601</c:v>
                </c:pt>
                <c:pt idx="8052">
                  <c:v>64834704</c:v>
                </c:pt>
                <c:pt idx="8053">
                  <c:v>64850809</c:v>
                </c:pt>
                <c:pt idx="8054">
                  <c:v>64866916</c:v>
                </c:pt>
                <c:pt idx="8055">
                  <c:v>64883025</c:v>
                </c:pt>
                <c:pt idx="8056">
                  <c:v>64899136</c:v>
                </c:pt>
                <c:pt idx="8057">
                  <c:v>64915249</c:v>
                </c:pt>
                <c:pt idx="8058">
                  <c:v>64931364</c:v>
                </c:pt>
                <c:pt idx="8059">
                  <c:v>64947481</c:v>
                </c:pt>
                <c:pt idx="8060">
                  <c:v>64963600</c:v>
                </c:pt>
                <c:pt idx="8061">
                  <c:v>64979721</c:v>
                </c:pt>
                <c:pt idx="8062">
                  <c:v>64995844</c:v>
                </c:pt>
                <c:pt idx="8063">
                  <c:v>65011969</c:v>
                </c:pt>
                <c:pt idx="8064">
                  <c:v>65028096</c:v>
                </c:pt>
                <c:pt idx="8065">
                  <c:v>65044225</c:v>
                </c:pt>
                <c:pt idx="8066">
                  <c:v>65060356</c:v>
                </c:pt>
                <c:pt idx="8067">
                  <c:v>65076489</c:v>
                </c:pt>
                <c:pt idx="8068">
                  <c:v>65092624</c:v>
                </c:pt>
                <c:pt idx="8069">
                  <c:v>65108761</c:v>
                </c:pt>
                <c:pt idx="8070">
                  <c:v>65124900</c:v>
                </c:pt>
                <c:pt idx="8071">
                  <c:v>65141041</c:v>
                </c:pt>
                <c:pt idx="8072">
                  <c:v>65157184</c:v>
                </c:pt>
                <c:pt idx="8073">
                  <c:v>65173329</c:v>
                </c:pt>
                <c:pt idx="8074">
                  <c:v>65189476</c:v>
                </c:pt>
                <c:pt idx="8075">
                  <c:v>65205625</c:v>
                </c:pt>
                <c:pt idx="8076">
                  <c:v>65221776</c:v>
                </c:pt>
                <c:pt idx="8077">
                  <c:v>65237929</c:v>
                </c:pt>
                <c:pt idx="8078">
                  <c:v>65254084</c:v>
                </c:pt>
                <c:pt idx="8079">
                  <c:v>65270241</c:v>
                </c:pt>
                <c:pt idx="8080">
                  <c:v>65286400</c:v>
                </c:pt>
                <c:pt idx="8081">
                  <c:v>65302561</c:v>
                </c:pt>
                <c:pt idx="8082">
                  <c:v>65318724</c:v>
                </c:pt>
                <c:pt idx="8083">
                  <c:v>65334889</c:v>
                </c:pt>
                <c:pt idx="8084">
                  <c:v>65351056</c:v>
                </c:pt>
                <c:pt idx="8085">
                  <c:v>65367225</c:v>
                </c:pt>
                <c:pt idx="8086">
                  <c:v>65383396</c:v>
                </c:pt>
                <c:pt idx="8087">
                  <c:v>65399569</c:v>
                </c:pt>
                <c:pt idx="8088">
                  <c:v>65415744</c:v>
                </c:pt>
                <c:pt idx="8089">
                  <c:v>65431921</c:v>
                </c:pt>
                <c:pt idx="8090">
                  <c:v>65448100</c:v>
                </c:pt>
                <c:pt idx="8091">
                  <c:v>65464281</c:v>
                </c:pt>
                <c:pt idx="8092">
                  <c:v>65480464</c:v>
                </c:pt>
                <c:pt idx="8093">
                  <c:v>65496649</c:v>
                </c:pt>
                <c:pt idx="8094">
                  <c:v>65512836</c:v>
                </c:pt>
                <c:pt idx="8095">
                  <c:v>65529025</c:v>
                </c:pt>
                <c:pt idx="8096">
                  <c:v>65545216</c:v>
                </c:pt>
                <c:pt idx="8097">
                  <c:v>65561409</c:v>
                </c:pt>
                <c:pt idx="8098">
                  <c:v>65577604</c:v>
                </c:pt>
                <c:pt idx="8099">
                  <c:v>65593801</c:v>
                </c:pt>
                <c:pt idx="8100">
                  <c:v>65610000</c:v>
                </c:pt>
                <c:pt idx="8101">
                  <c:v>65626201</c:v>
                </c:pt>
                <c:pt idx="8102">
                  <c:v>65642404</c:v>
                </c:pt>
                <c:pt idx="8103">
                  <c:v>65658609</c:v>
                </c:pt>
                <c:pt idx="8104">
                  <c:v>65674816</c:v>
                </c:pt>
                <c:pt idx="8105">
                  <c:v>65691025</c:v>
                </c:pt>
                <c:pt idx="8106">
                  <c:v>65707236</c:v>
                </c:pt>
                <c:pt idx="8107">
                  <c:v>65723449</c:v>
                </c:pt>
                <c:pt idx="8108">
                  <c:v>65739664</c:v>
                </c:pt>
                <c:pt idx="8109">
                  <c:v>65755881</c:v>
                </c:pt>
                <c:pt idx="8110">
                  <c:v>65772100</c:v>
                </c:pt>
                <c:pt idx="8111">
                  <c:v>65788321</c:v>
                </c:pt>
                <c:pt idx="8112">
                  <c:v>65804544</c:v>
                </c:pt>
                <c:pt idx="8113">
                  <c:v>65820769</c:v>
                </c:pt>
                <c:pt idx="8114">
                  <c:v>65836996</c:v>
                </c:pt>
                <c:pt idx="8115">
                  <c:v>65853225</c:v>
                </c:pt>
                <c:pt idx="8116">
                  <c:v>65869456</c:v>
                </c:pt>
                <c:pt idx="8117">
                  <c:v>65885689</c:v>
                </c:pt>
                <c:pt idx="8118">
                  <c:v>65901924</c:v>
                </c:pt>
                <c:pt idx="8119">
                  <c:v>65918161</c:v>
                </c:pt>
                <c:pt idx="8120">
                  <c:v>65934400</c:v>
                </c:pt>
                <c:pt idx="8121">
                  <c:v>65950641</c:v>
                </c:pt>
                <c:pt idx="8122">
                  <c:v>65966884</c:v>
                </c:pt>
                <c:pt idx="8123">
                  <c:v>65983129</c:v>
                </c:pt>
                <c:pt idx="8124">
                  <c:v>65999376</c:v>
                </c:pt>
                <c:pt idx="8125">
                  <c:v>66015625</c:v>
                </c:pt>
                <c:pt idx="8126">
                  <c:v>66031876</c:v>
                </c:pt>
                <c:pt idx="8127">
                  <c:v>66048129</c:v>
                </c:pt>
                <c:pt idx="8128">
                  <c:v>66064384</c:v>
                </c:pt>
                <c:pt idx="8129">
                  <c:v>66080641</c:v>
                </c:pt>
                <c:pt idx="8130">
                  <c:v>66096900</c:v>
                </c:pt>
                <c:pt idx="8131">
                  <c:v>66113161</c:v>
                </c:pt>
                <c:pt idx="8132">
                  <c:v>66129424</c:v>
                </c:pt>
                <c:pt idx="8133">
                  <c:v>66145689</c:v>
                </c:pt>
                <c:pt idx="8134">
                  <c:v>66161956</c:v>
                </c:pt>
                <c:pt idx="8135">
                  <c:v>66178225</c:v>
                </c:pt>
                <c:pt idx="8136">
                  <c:v>66194496</c:v>
                </c:pt>
                <c:pt idx="8137">
                  <c:v>66210769</c:v>
                </c:pt>
                <c:pt idx="8138">
                  <c:v>66227044</c:v>
                </c:pt>
                <c:pt idx="8139">
                  <c:v>66243321</c:v>
                </c:pt>
                <c:pt idx="8140">
                  <c:v>66259600</c:v>
                </c:pt>
                <c:pt idx="8141">
                  <c:v>66275881</c:v>
                </c:pt>
                <c:pt idx="8142">
                  <c:v>66292164</c:v>
                </c:pt>
                <c:pt idx="8143">
                  <c:v>66308449</c:v>
                </c:pt>
                <c:pt idx="8144">
                  <c:v>66324736</c:v>
                </c:pt>
                <c:pt idx="8145">
                  <c:v>66341025</c:v>
                </c:pt>
                <c:pt idx="8146">
                  <c:v>66357316</c:v>
                </c:pt>
                <c:pt idx="8147">
                  <c:v>66373609</c:v>
                </c:pt>
                <c:pt idx="8148">
                  <c:v>66389904</c:v>
                </c:pt>
                <c:pt idx="8149">
                  <c:v>66406201</c:v>
                </c:pt>
                <c:pt idx="8150">
                  <c:v>66422500</c:v>
                </c:pt>
                <c:pt idx="8151">
                  <c:v>66438801</c:v>
                </c:pt>
                <c:pt idx="8152">
                  <c:v>66455104</c:v>
                </c:pt>
                <c:pt idx="8153">
                  <c:v>66471409</c:v>
                </c:pt>
                <c:pt idx="8154">
                  <c:v>66487716</c:v>
                </c:pt>
                <c:pt idx="8155">
                  <c:v>66504025</c:v>
                </c:pt>
                <c:pt idx="8156">
                  <c:v>66520336</c:v>
                </c:pt>
                <c:pt idx="8157">
                  <c:v>66536649</c:v>
                </c:pt>
                <c:pt idx="8158">
                  <c:v>66552964</c:v>
                </c:pt>
                <c:pt idx="8159">
                  <c:v>66569281</c:v>
                </c:pt>
                <c:pt idx="8160">
                  <c:v>66585600</c:v>
                </c:pt>
                <c:pt idx="8161">
                  <c:v>66601921</c:v>
                </c:pt>
                <c:pt idx="8162">
                  <c:v>66618244</c:v>
                </c:pt>
                <c:pt idx="8163">
                  <c:v>66634569</c:v>
                </c:pt>
                <c:pt idx="8164">
                  <c:v>66650896</c:v>
                </c:pt>
                <c:pt idx="8165">
                  <c:v>66667225</c:v>
                </c:pt>
                <c:pt idx="8166">
                  <c:v>66683556</c:v>
                </c:pt>
                <c:pt idx="8167">
                  <c:v>66699889</c:v>
                </c:pt>
                <c:pt idx="8168">
                  <c:v>66716224</c:v>
                </c:pt>
                <c:pt idx="8169">
                  <c:v>66732561</c:v>
                </c:pt>
                <c:pt idx="8170">
                  <c:v>66748900</c:v>
                </c:pt>
                <c:pt idx="8171">
                  <c:v>66765241</c:v>
                </c:pt>
                <c:pt idx="8172">
                  <c:v>66781584</c:v>
                </c:pt>
                <c:pt idx="8173">
                  <c:v>66797929</c:v>
                </c:pt>
                <c:pt idx="8174">
                  <c:v>66814276</c:v>
                </c:pt>
                <c:pt idx="8175">
                  <c:v>66830625</c:v>
                </c:pt>
                <c:pt idx="8176">
                  <c:v>66846976</c:v>
                </c:pt>
                <c:pt idx="8177">
                  <c:v>66863329</c:v>
                </c:pt>
                <c:pt idx="8178">
                  <c:v>66879684</c:v>
                </c:pt>
                <c:pt idx="8179">
                  <c:v>66896041</c:v>
                </c:pt>
                <c:pt idx="8180">
                  <c:v>66912400</c:v>
                </c:pt>
                <c:pt idx="8181">
                  <c:v>66928761</c:v>
                </c:pt>
                <c:pt idx="8182">
                  <c:v>66945124</c:v>
                </c:pt>
                <c:pt idx="8183">
                  <c:v>66961489</c:v>
                </c:pt>
                <c:pt idx="8184">
                  <c:v>66977856</c:v>
                </c:pt>
                <c:pt idx="8185">
                  <c:v>66994225</c:v>
                </c:pt>
                <c:pt idx="8186">
                  <c:v>67010596</c:v>
                </c:pt>
                <c:pt idx="8187">
                  <c:v>67026969</c:v>
                </c:pt>
                <c:pt idx="8188">
                  <c:v>67043344</c:v>
                </c:pt>
                <c:pt idx="8189">
                  <c:v>67059721</c:v>
                </c:pt>
                <c:pt idx="8190">
                  <c:v>67076100</c:v>
                </c:pt>
                <c:pt idx="8191">
                  <c:v>67092481</c:v>
                </c:pt>
                <c:pt idx="8192">
                  <c:v>67108864</c:v>
                </c:pt>
                <c:pt idx="8193">
                  <c:v>67125249</c:v>
                </c:pt>
                <c:pt idx="8194">
                  <c:v>67141636</c:v>
                </c:pt>
                <c:pt idx="8195">
                  <c:v>67158025</c:v>
                </c:pt>
                <c:pt idx="8196">
                  <c:v>67174416</c:v>
                </c:pt>
                <c:pt idx="8197">
                  <c:v>67190809</c:v>
                </c:pt>
                <c:pt idx="8198">
                  <c:v>67207204</c:v>
                </c:pt>
                <c:pt idx="8199">
                  <c:v>67223601</c:v>
                </c:pt>
                <c:pt idx="8200">
                  <c:v>67240000</c:v>
                </c:pt>
                <c:pt idx="8201">
                  <c:v>67256401</c:v>
                </c:pt>
                <c:pt idx="8202">
                  <c:v>67272804</c:v>
                </c:pt>
                <c:pt idx="8203">
                  <c:v>67289209</c:v>
                </c:pt>
                <c:pt idx="8204">
                  <c:v>67305616</c:v>
                </c:pt>
                <c:pt idx="8205">
                  <c:v>67322025</c:v>
                </c:pt>
                <c:pt idx="8206">
                  <c:v>67338436</c:v>
                </c:pt>
                <c:pt idx="8207">
                  <c:v>67354849</c:v>
                </c:pt>
                <c:pt idx="8208">
                  <c:v>67371264</c:v>
                </c:pt>
                <c:pt idx="8209">
                  <c:v>67387681</c:v>
                </c:pt>
                <c:pt idx="8210">
                  <c:v>67404100</c:v>
                </c:pt>
                <c:pt idx="8211">
                  <c:v>67420521</c:v>
                </c:pt>
                <c:pt idx="8212">
                  <c:v>67436944</c:v>
                </c:pt>
                <c:pt idx="8213">
                  <c:v>67453369</c:v>
                </c:pt>
                <c:pt idx="8214">
                  <c:v>67469796</c:v>
                </c:pt>
                <c:pt idx="8215">
                  <c:v>67486225</c:v>
                </c:pt>
                <c:pt idx="8216">
                  <c:v>67502656</c:v>
                </c:pt>
                <c:pt idx="8217">
                  <c:v>67519089</c:v>
                </c:pt>
                <c:pt idx="8218">
                  <c:v>67535524</c:v>
                </c:pt>
                <c:pt idx="8219">
                  <c:v>67551961</c:v>
                </c:pt>
                <c:pt idx="8220">
                  <c:v>67568400</c:v>
                </c:pt>
                <c:pt idx="8221">
                  <c:v>67584841</c:v>
                </c:pt>
                <c:pt idx="8222">
                  <c:v>67601284</c:v>
                </c:pt>
                <c:pt idx="8223">
                  <c:v>67617729</c:v>
                </c:pt>
                <c:pt idx="8224">
                  <c:v>67634176</c:v>
                </c:pt>
                <c:pt idx="8225">
                  <c:v>67650625</c:v>
                </c:pt>
                <c:pt idx="8226">
                  <c:v>67667076</c:v>
                </c:pt>
                <c:pt idx="8227">
                  <c:v>67683529</c:v>
                </c:pt>
                <c:pt idx="8228">
                  <c:v>67699984</c:v>
                </c:pt>
                <c:pt idx="8229">
                  <c:v>67716441</c:v>
                </c:pt>
                <c:pt idx="8230">
                  <c:v>67732900</c:v>
                </c:pt>
                <c:pt idx="8231">
                  <c:v>67749361</c:v>
                </c:pt>
                <c:pt idx="8232">
                  <c:v>67765824</c:v>
                </c:pt>
                <c:pt idx="8233">
                  <c:v>67782289</c:v>
                </c:pt>
                <c:pt idx="8234">
                  <c:v>67798756</c:v>
                </c:pt>
                <c:pt idx="8235">
                  <c:v>67815225</c:v>
                </c:pt>
                <c:pt idx="8236">
                  <c:v>67831696</c:v>
                </c:pt>
                <c:pt idx="8237">
                  <c:v>67848169</c:v>
                </c:pt>
                <c:pt idx="8238">
                  <c:v>67864644</c:v>
                </c:pt>
                <c:pt idx="8239">
                  <c:v>67881121</c:v>
                </c:pt>
                <c:pt idx="8240">
                  <c:v>67897600</c:v>
                </c:pt>
                <c:pt idx="8241">
                  <c:v>67914081</c:v>
                </c:pt>
                <c:pt idx="8242">
                  <c:v>67930564</c:v>
                </c:pt>
                <c:pt idx="8243">
                  <c:v>67947049</c:v>
                </c:pt>
                <c:pt idx="8244">
                  <c:v>67963536</c:v>
                </c:pt>
                <c:pt idx="8245">
                  <c:v>67980025</c:v>
                </c:pt>
                <c:pt idx="8246">
                  <c:v>67996516</c:v>
                </c:pt>
                <c:pt idx="8247">
                  <c:v>68013009</c:v>
                </c:pt>
                <c:pt idx="8248">
                  <c:v>68029504</c:v>
                </c:pt>
                <c:pt idx="8249">
                  <c:v>68046001</c:v>
                </c:pt>
                <c:pt idx="8250">
                  <c:v>68062500</c:v>
                </c:pt>
                <c:pt idx="8251">
                  <c:v>68079001</c:v>
                </c:pt>
                <c:pt idx="8252">
                  <c:v>68095504</c:v>
                </c:pt>
                <c:pt idx="8253">
                  <c:v>68112009</c:v>
                </c:pt>
                <c:pt idx="8254">
                  <c:v>68128516</c:v>
                </c:pt>
                <c:pt idx="8255">
                  <c:v>68145025</c:v>
                </c:pt>
                <c:pt idx="8256">
                  <c:v>68161536</c:v>
                </c:pt>
                <c:pt idx="8257">
                  <c:v>68178049</c:v>
                </c:pt>
                <c:pt idx="8258">
                  <c:v>68194564</c:v>
                </c:pt>
                <c:pt idx="8259">
                  <c:v>68211081</c:v>
                </c:pt>
                <c:pt idx="8260">
                  <c:v>68227600</c:v>
                </c:pt>
                <c:pt idx="8261">
                  <c:v>68244121</c:v>
                </c:pt>
                <c:pt idx="8262">
                  <c:v>68260644</c:v>
                </c:pt>
                <c:pt idx="8263">
                  <c:v>68277169</c:v>
                </c:pt>
                <c:pt idx="8264">
                  <c:v>68293696</c:v>
                </c:pt>
                <c:pt idx="8265">
                  <c:v>68310225</c:v>
                </c:pt>
                <c:pt idx="8266">
                  <c:v>68326756</c:v>
                </c:pt>
                <c:pt idx="8267">
                  <c:v>68343289</c:v>
                </c:pt>
                <c:pt idx="8268">
                  <c:v>68359824</c:v>
                </c:pt>
                <c:pt idx="8269">
                  <c:v>68376361</c:v>
                </c:pt>
                <c:pt idx="8270">
                  <c:v>68392900</c:v>
                </c:pt>
                <c:pt idx="8271">
                  <c:v>68409441</c:v>
                </c:pt>
                <c:pt idx="8272">
                  <c:v>68425984</c:v>
                </c:pt>
                <c:pt idx="8273">
                  <c:v>68442529</c:v>
                </c:pt>
                <c:pt idx="8274">
                  <c:v>68459076</c:v>
                </c:pt>
                <c:pt idx="8275">
                  <c:v>68475625</c:v>
                </c:pt>
                <c:pt idx="8276">
                  <c:v>68492176</c:v>
                </c:pt>
                <c:pt idx="8277">
                  <c:v>68508729</c:v>
                </c:pt>
                <c:pt idx="8278">
                  <c:v>68525284</c:v>
                </c:pt>
                <c:pt idx="8279">
                  <c:v>68541841</c:v>
                </c:pt>
                <c:pt idx="8280">
                  <c:v>68558400</c:v>
                </c:pt>
                <c:pt idx="8281">
                  <c:v>68574961</c:v>
                </c:pt>
                <c:pt idx="8282">
                  <c:v>68591524</c:v>
                </c:pt>
                <c:pt idx="8283">
                  <c:v>68608089</c:v>
                </c:pt>
                <c:pt idx="8284">
                  <c:v>68624656</c:v>
                </c:pt>
                <c:pt idx="8285">
                  <c:v>68641225</c:v>
                </c:pt>
                <c:pt idx="8286">
                  <c:v>68657796</c:v>
                </c:pt>
                <c:pt idx="8287">
                  <c:v>68674369</c:v>
                </c:pt>
                <c:pt idx="8288">
                  <c:v>68690944</c:v>
                </c:pt>
                <c:pt idx="8289">
                  <c:v>68707521</c:v>
                </c:pt>
                <c:pt idx="8290">
                  <c:v>68724100</c:v>
                </c:pt>
                <c:pt idx="8291">
                  <c:v>68740681</c:v>
                </c:pt>
                <c:pt idx="8292">
                  <c:v>68757264</c:v>
                </c:pt>
                <c:pt idx="8293">
                  <c:v>68773849</c:v>
                </c:pt>
                <c:pt idx="8294">
                  <c:v>68790436</c:v>
                </c:pt>
                <c:pt idx="8295">
                  <c:v>68807025</c:v>
                </c:pt>
                <c:pt idx="8296">
                  <c:v>68823616</c:v>
                </c:pt>
                <c:pt idx="8297">
                  <c:v>68840209</c:v>
                </c:pt>
                <c:pt idx="8298">
                  <c:v>68856804</c:v>
                </c:pt>
                <c:pt idx="8299">
                  <c:v>68873401</c:v>
                </c:pt>
                <c:pt idx="8300">
                  <c:v>68890000</c:v>
                </c:pt>
                <c:pt idx="8301">
                  <c:v>68906601</c:v>
                </c:pt>
                <c:pt idx="8302">
                  <c:v>68923204</c:v>
                </c:pt>
                <c:pt idx="8303">
                  <c:v>68939809</c:v>
                </c:pt>
                <c:pt idx="8304">
                  <c:v>68956416</c:v>
                </c:pt>
                <c:pt idx="8305">
                  <c:v>68973025</c:v>
                </c:pt>
                <c:pt idx="8306">
                  <c:v>68989636</c:v>
                </c:pt>
                <c:pt idx="8307">
                  <c:v>69006249</c:v>
                </c:pt>
                <c:pt idx="8308">
                  <c:v>69022864</c:v>
                </c:pt>
                <c:pt idx="8309">
                  <c:v>69039481</c:v>
                </c:pt>
                <c:pt idx="8310">
                  <c:v>69056100</c:v>
                </c:pt>
                <c:pt idx="8311">
                  <c:v>69072721</c:v>
                </c:pt>
                <c:pt idx="8312">
                  <c:v>69089344</c:v>
                </c:pt>
                <c:pt idx="8313">
                  <c:v>69105969</c:v>
                </c:pt>
                <c:pt idx="8314">
                  <c:v>69122596</c:v>
                </c:pt>
                <c:pt idx="8315">
                  <c:v>69139225</c:v>
                </c:pt>
                <c:pt idx="8316">
                  <c:v>69155856</c:v>
                </c:pt>
                <c:pt idx="8317">
                  <c:v>69172489</c:v>
                </c:pt>
                <c:pt idx="8318">
                  <c:v>69189124</c:v>
                </c:pt>
                <c:pt idx="8319">
                  <c:v>69205761</c:v>
                </c:pt>
                <c:pt idx="8320">
                  <c:v>69222400</c:v>
                </c:pt>
                <c:pt idx="8321">
                  <c:v>69239041</c:v>
                </c:pt>
                <c:pt idx="8322">
                  <c:v>69255684</c:v>
                </c:pt>
                <c:pt idx="8323">
                  <c:v>69272329</c:v>
                </c:pt>
                <c:pt idx="8324">
                  <c:v>69288976</c:v>
                </c:pt>
                <c:pt idx="8325">
                  <c:v>69305625</c:v>
                </c:pt>
                <c:pt idx="8326">
                  <c:v>69322276</c:v>
                </c:pt>
                <c:pt idx="8327">
                  <c:v>69338929</c:v>
                </c:pt>
                <c:pt idx="8328">
                  <c:v>69355584</c:v>
                </c:pt>
                <c:pt idx="8329">
                  <c:v>69372241</c:v>
                </c:pt>
                <c:pt idx="8330">
                  <c:v>69388900</c:v>
                </c:pt>
                <c:pt idx="8331">
                  <c:v>69405561</c:v>
                </c:pt>
                <c:pt idx="8332">
                  <c:v>69422224</c:v>
                </c:pt>
                <c:pt idx="8333">
                  <c:v>69438889</c:v>
                </c:pt>
                <c:pt idx="8334">
                  <c:v>69455556</c:v>
                </c:pt>
                <c:pt idx="8335">
                  <c:v>69472225</c:v>
                </c:pt>
                <c:pt idx="8336">
                  <c:v>69488896</c:v>
                </c:pt>
                <c:pt idx="8337">
                  <c:v>69505569</c:v>
                </c:pt>
                <c:pt idx="8338">
                  <c:v>69522244</c:v>
                </c:pt>
                <c:pt idx="8339">
                  <c:v>69538921</c:v>
                </c:pt>
                <c:pt idx="8340">
                  <c:v>69555600</c:v>
                </c:pt>
                <c:pt idx="8341">
                  <c:v>69572281</c:v>
                </c:pt>
                <c:pt idx="8342">
                  <c:v>69588964</c:v>
                </c:pt>
                <c:pt idx="8343">
                  <c:v>69605649</c:v>
                </c:pt>
                <c:pt idx="8344">
                  <c:v>69622336</c:v>
                </c:pt>
                <c:pt idx="8345">
                  <c:v>69639025</c:v>
                </c:pt>
                <c:pt idx="8346">
                  <c:v>69655716</c:v>
                </c:pt>
                <c:pt idx="8347">
                  <c:v>69672409</c:v>
                </c:pt>
                <c:pt idx="8348">
                  <c:v>69689104</c:v>
                </c:pt>
                <c:pt idx="8349">
                  <c:v>69705801</c:v>
                </c:pt>
                <c:pt idx="8350">
                  <c:v>69722500</c:v>
                </c:pt>
                <c:pt idx="8351">
                  <c:v>69739201</c:v>
                </c:pt>
                <c:pt idx="8352">
                  <c:v>69755904</c:v>
                </c:pt>
                <c:pt idx="8353">
                  <c:v>69772609</c:v>
                </c:pt>
                <c:pt idx="8354">
                  <c:v>69789316</c:v>
                </c:pt>
                <c:pt idx="8355">
                  <c:v>69806025</c:v>
                </c:pt>
                <c:pt idx="8356">
                  <c:v>69822736</c:v>
                </c:pt>
                <c:pt idx="8357">
                  <c:v>69839449</c:v>
                </c:pt>
                <c:pt idx="8358">
                  <c:v>69856164</c:v>
                </c:pt>
                <c:pt idx="8359">
                  <c:v>69872881</c:v>
                </c:pt>
                <c:pt idx="8360">
                  <c:v>69889600</c:v>
                </c:pt>
                <c:pt idx="8361">
                  <c:v>69906321</c:v>
                </c:pt>
                <c:pt idx="8362">
                  <c:v>69923044</c:v>
                </c:pt>
                <c:pt idx="8363">
                  <c:v>69939769</c:v>
                </c:pt>
                <c:pt idx="8364">
                  <c:v>69956496</c:v>
                </c:pt>
                <c:pt idx="8365">
                  <c:v>69973225</c:v>
                </c:pt>
                <c:pt idx="8366">
                  <c:v>69989956</c:v>
                </c:pt>
                <c:pt idx="8367">
                  <c:v>70006689</c:v>
                </c:pt>
                <c:pt idx="8368">
                  <c:v>70023424</c:v>
                </c:pt>
                <c:pt idx="8369">
                  <c:v>70040161</c:v>
                </c:pt>
                <c:pt idx="8370">
                  <c:v>70056900</c:v>
                </c:pt>
                <c:pt idx="8371">
                  <c:v>70073641</c:v>
                </c:pt>
                <c:pt idx="8372">
                  <c:v>70090384</c:v>
                </c:pt>
                <c:pt idx="8373">
                  <c:v>70107129</c:v>
                </c:pt>
                <c:pt idx="8374">
                  <c:v>70123876</c:v>
                </c:pt>
                <c:pt idx="8375">
                  <c:v>70140625</c:v>
                </c:pt>
                <c:pt idx="8376">
                  <c:v>70157376</c:v>
                </c:pt>
                <c:pt idx="8377">
                  <c:v>70174129</c:v>
                </c:pt>
                <c:pt idx="8378">
                  <c:v>70190884</c:v>
                </c:pt>
                <c:pt idx="8379">
                  <c:v>70207641</c:v>
                </c:pt>
                <c:pt idx="8380">
                  <c:v>70224400</c:v>
                </c:pt>
                <c:pt idx="8381">
                  <c:v>70241161</c:v>
                </c:pt>
                <c:pt idx="8382">
                  <c:v>70257924</c:v>
                </c:pt>
                <c:pt idx="8383">
                  <c:v>70274689</c:v>
                </c:pt>
                <c:pt idx="8384">
                  <c:v>70291456</c:v>
                </c:pt>
                <c:pt idx="8385">
                  <c:v>70308225</c:v>
                </c:pt>
                <c:pt idx="8386">
                  <c:v>70324996</c:v>
                </c:pt>
                <c:pt idx="8387">
                  <c:v>70341769</c:v>
                </c:pt>
                <c:pt idx="8388">
                  <c:v>70358544</c:v>
                </c:pt>
                <c:pt idx="8389">
                  <c:v>70375321</c:v>
                </c:pt>
                <c:pt idx="8390">
                  <c:v>70392100</c:v>
                </c:pt>
                <c:pt idx="8391">
                  <c:v>70408881</c:v>
                </c:pt>
                <c:pt idx="8392">
                  <c:v>70425664</c:v>
                </c:pt>
                <c:pt idx="8393">
                  <c:v>70442449</c:v>
                </c:pt>
                <c:pt idx="8394">
                  <c:v>70459236</c:v>
                </c:pt>
                <c:pt idx="8395">
                  <c:v>70476025</c:v>
                </c:pt>
                <c:pt idx="8396">
                  <c:v>70492816</c:v>
                </c:pt>
                <c:pt idx="8397">
                  <c:v>70509609</c:v>
                </c:pt>
                <c:pt idx="8398">
                  <c:v>70526404</c:v>
                </c:pt>
                <c:pt idx="8399">
                  <c:v>70543201</c:v>
                </c:pt>
                <c:pt idx="8400">
                  <c:v>70560000</c:v>
                </c:pt>
                <c:pt idx="8401">
                  <c:v>70576801</c:v>
                </c:pt>
                <c:pt idx="8402">
                  <c:v>70593604</c:v>
                </c:pt>
                <c:pt idx="8403">
                  <c:v>70610409</c:v>
                </c:pt>
                <c:pt idx="8404">
                  <c:v>70627216</c:v>
                </c:pt>
                <c:pt idx="8405">
                  <c:v>70644025</c:v>
                </c:pt>
                <c:pt idx="8406">
                  <c:v>70660836</c:v>
                </c:pt>
                <c:pt idx="8407">
                  <c:v>70677649</c:v>
                </c:pt>
                <c:pt idx="8408">
                  <c:v>70694464</c:v>
                </c:pt>
                <c:pt idx="8409">
                  <c:v>70711281</c:v>
                </c:pt>
                <c:pt idx="8410">
                  <c:v>70728100</c:v>
                </c:pt>
                <c:pt idx="8411">
                  <c:v>70744921</c:v>
                </c:pt>
                <c:pt idx="8412">
                  <c:v>70761744</c:v>
                </c:pt>
                <c:pt idx="8413">
                  <c:v>70778569</c:v>
                </c:pt>
                <c:pt idx="8414">
                  <c:v>70795396</c:v>
                </c:pt>
                <c:pt idx="8415">
                  <c:v>70812225</c:v>
                </c:pt>
                <c:pt idx="8416">
                  <c:v>70829056</c:v>
                </c:pt>
                <c:pt idx="8417">
                  <c:v>70845889</c:v>
                </c:pt>
                <c:pt idx="8418">
                  <c:v>70862724</c:v>
                </c:pt>
                <c:pt idx="8419">
                  <c:v>70879561</c:v>
                </c:pt>
                <c:pt idx="8420">
                  <c:v>70896400</c:v>
                </c:pt>
                <c:pt idx="8421">
                  <c:v>70913241</c:v>
                </c:pt>
                <c:pt idx="8422">
                  <c:v>70930084</c:v>
                </c:pt>
                <c:pt idx="8423">
                  <c:v>70946929</c:v>
                </c:pt>
                <c:pt idx="8424">
                  <c:v>70963776</c:v>
                </c:pt>
                <c:pt idx="8425">
                  <c:v>70980625</c:v>
                </c:pt>
                <c:pt idx="8426">
                  <c:v>70997476</c:v>
                </c:pt>
                <c:pt idx="8427">
                  <c:v>71014329</c:v>
                </c:pt>
                <c:pt idx="8428">
                  <c:v>71031184</c:v>
                </c:pt>
                <c:pt idx="8429">
                  <c:v>71048041</c:v>
                </c:pt>
                <c:pt idx="8430">
                  <c:v>71064900</c:v>
                </c:pt>
                <c:pt idx="8431">
                  <c:v>71081761</c:v>
                </c:pt>
                <c:pt idx="8432">
                  <c:v>71098624</c:v>
                </c:pt>
                <c:pt idx="8433">
                  <c:v>71115489</c:v>
                </c:pt>
                <c:pt idx="8434">
                  <c:v>71132356</c:v>
                </c:pt>
                <c:pt idx="8435">
                  <c:v>71149225</c:v>
                </c:pt>
                <c:pt idx="8436">
                  <c:v>71166096</c:v>
                </c:pt>
                <c:pt idx="8437">
                  <c:v>71182969</c:v>
                </c:pt>
                <c:pt idx="8438">
                  <c:v>71199844</c:v>
                </c:pt>
                <c:pt idx="8439">
                  <c:v>71216721</c:v>
                </c:pt>
                <c:pt idx="8440">
                  <c:v>71233600</c:v>
                </c:pt>
                <c:pt idx="8441">
                  <c:v>71250481</c:v>
                </c:pt>
                <c:pt idx="8442">
                  <c:v>71267364</c:v>
                </c:pt>
                <c:pt idx="8443">
                  <c:v>71284249</c:v>
                </c:pt>
                <c:pt idx="8444">
                  <c:v>71301136</c:v>
                </c:pt>
                <c:pt idx="8445">
                  <c:v>71318025</c:v>
                </c:pt>
                <c:pt idx="8446">
                  <c:v>71334916</c:v>
                </c:pt>
                <c:pt idx="8447">
                  <c:v>71351809</c:v>
                </c:pt>
                <c:pt idx="8448">
                  <c:v>71368704</c:v>
                </c:pt>
                <c:pt idx="8449">
                  <c:v>71385601</c:v>
                </c:pt>
                <c:pt idx="8450">
                  <c:v>71402500</c:v>
                </c:pt>
                <c:pt idx="8451">
                  <c:v>71419401</c:v>
                </c:pt>
                <c:pt idx="8452">
                  <c:v>71436304</c:v>
                </c:pt>
                <c:pt idx="8453">
                  <c:v>71453209</c:v>
                </c:pt>
                <c:pt idx="8454">
                  <c:v>71470116</c:v>
                </c:pt>
                <c:pt idx="8455">
                  <c:v>71487025</c:v>
                </c:pt>
                <c:pt idx="8456">
                  <c:v>71503936</c:v>
                </c:pt>
                <c:pt idx="8457">
                  <c:v>71520849</c:v>
                </c:pt>
                <c:pt idx="8458">
                  <c:v>71537764</c:v>
                </c:pt>
                <c:pt idx="8459">
                  <c:v>71554681</c:v>
                </c:pt>
                <c:pt idx="8460">
                  <c:v>71571600</c:v>
                </c:pt>
                <c:pt idx="8461">
                  <c:v>71588521</c:v>
                </c:pt>
                <c:pt idx="8462">
                  <c:v>71605444</c:v>
                </c:pt>
                <c:pt idx="8463">
                  <c:v>71622369</c:v>
                </c:pt>
                <c:pt idx="8464">
                  <c:v>71639296</c:v>
                </c:pt>
                <c:pt idx="8465">
                  <c:v>71656225</c:v>
                </c:pt>
                <c:pt idx="8466">
                  <c:v>71673156</c:v>
                </c:pt>
                <c:pt idx="8467">
                  <c:v>71690089</c:v>
                </c:pt>
                <c:pt idx="8468">
                  <c:v>71707024</c:v>
                </c:pt>
                <c:pt idx="8469">
                  <c:v>71723961</c:v>
                </c:pt>
                <c:pt idx="8470">
                  <c:v>71740900</c:v>
                </c:pt>
                <c:pt idx="8471">
                  <c:v>71757841</c:v>
                </c:pt>
                <c:pt idx="8472">
                  <c:v>71774784</c:v>
                </c:pt>
                <c:pt idx="8473">
                  <c:v>71791729</c:v>
                </c:pt>
                <c:pt idx="8474">
                  <c:v>71808676</c:v>
                </c:pt>
                <c:pt idx="8475">
                  <c:v>71825625</c:v>
                </c:pt>
                <c:pt idx="8476">
                  <c:v>71842576</c:v>
                </c:pt>
                <c:pt idx="8477">
                  <c:v>71859529</c:v>
                </c:pt>
                <c:pt idx="8478">
                  <c:v>71876484</c:v>
                </c:pt>
                <c:pt idx="8479">
                  <c:v>71893441</c:v>
                </c:pt>
                <c:pt idx="8480">
                  <c:v>71910400</c:v>
                </c:pt>
                <c:pt idx="8481">
                  <c:v>71927361</c:v>
                </c:pt>
                <c:pt idx="8482">
                  <c:v>71944324</c:v>
                </c:pt>
                <c:pt idx="8483">
                  <c:v>71961289</c:v>
                </c:pt>
                <c:pt idx="8484">
                  <c:v>71978256</c:v>
                </c:pt>
                <c:pt idx="8485">
                  <c:v>71995225</c:v>
                </c:pt>
                <c:pt idx="8486">
                  <c:v>72012196</c:v>
                </c:pt>
                <c:pt idx="8487">
                  <c:v>72029169</c:v>
                </c:pt>
                <c:pt idx="8488">
                  <c:v>72046144</c:v>
                </c:pt>
                <c:pt idx="8489">
                  <c:v>72063121</c:v>
                </c:pt>
                <c:pt idx="8490">
                  <c:v>72080100</c:v>
                </c:pt>
                <c:pt idx="8491">
                  <c:v>72097081</c:v>
                </c:pt>
                <c:pt idx="8492">
                  <c:v>72114064</c:v>
                </c:pt>
                <c:pt idx="8493">
                  <c:v>72131049</c:v>
                </c:pt>
                <c:pt idx="8494">
                  <c:v>72148036</c:v>
                </c:pt>
                <c:pt idx="8495">
                  <c:v>72165025</c:v>
                </c:pt>
                <c:pt idx="8496">
                  <c:v>72182016</c:v>
                </c:pt>
                <c:pt idx="8497">
                  <c:v>72199009</c:v>
                </c:pt>
                <c:pt idx="8498">
                  <c:v>72216004</c:v>
                </c:pt>
                <c:pt idx="8499">
                  <c:v>72233001</c:v>
                </c:pt>
                <c:pt idx="8500">
                  <c:v>72250000</c:v>
                </c:pt>
                <c:pt idx="8501">
                  <c:v>72267001</c:v>
                </c:pt>
                <c:pt idx="8502">
                  <c:v>72284004</c:v>
                </c:pt>
                <c:pt idx="8503">
                  <c:v>72301009</c:v>
                </c:pt>
                <c:pt idx="8504">
                  <c:v>72318016</c:v>
                </c:pt>
                <c:pt idx="8505">
                  <c:v>72335025</c:v>
                </c:pt>
                <c:pt idx="8506">
                  <c:v>72352036</c:v>
                </c:pt>
                <c:pt idx="8507">
                  <c:v>72369049</c:v>
                </c:pt>
                <c:pt idx="8508">
                  <c:v>72386064</c:v>
                </c:pt>
                <c:pt idx="8509">
                  <c:v>72403081</c:v>
                </c:pt>
                <c:pt idx="8510">
                  <c:v>72420100</c:v>
                </c:pt>
                <c:pt idx="8511">
                  <c:v>72437121</c:v>
                </c:pt>
                <c:pt idx="8512">
                  <c:v>72454144</c:v>
                </c:pt>
                <c:pt idx="8513">
                  <c:v>72471169</c:v>
                </c:pt>
                <c:pt idx="8514">
                  <c:v>72488196</c:v>
                </c:pt>
                <c:pt idx="8515">
                  <c:v>72505225</c:v>
                </c:pt>
                <c:pt idx="8516">
                  <c:v>72522256</c:v>
                </c:pt>
                <c:pt idx="8517">
                  <c:v>72539289</c:v>
                </c:pt>
                <c:pt idx="8518">
                  <c:v>72556324</c:v>
                </c:pt>
                <c:pt idx="8519">
                  <c:v>72573361</c:v>
                </c:pt>
                <c:pt idx="8520">
                  <c:v>72590400</c:v>
                </c:pt>
                <c:pt idx="8521">
                  <c:v>72607441</c:v>
                </c:pt>
                <c:pt idx="8522">
                  <c:v>72624484</c:v>
                </c:pt>
                <c:pt idx="8523">
                  <c:v>72641529</c:v>
                </c:pt>
                <c:pt idx="8524">
                  <c:v>72658576</c:v>
                </c:pt>
                <c:pt idx="8525">
                  <c:v>72675625</c:v>
                </c:pt>
                <c:pt idx="8526">
                  <c:v>72692676</c:v>
                </c:pt>
                <c:pt idx="8527">
                  <c:v>72709729</c:v>
                </c:pt>
                <c:pt idx="8528">
                  <c:v>72726784</c:v>
                </c:pt>
                <c:pt idx="8529">
                  <c:v>72743841</c:v>
                </c:pt>
                <c:pt idx="8530">
                  <c:v>72760900</c:v>
                </c:pt>
                <c:pt idx="8531">
                  <c:v>72777961</c:v>
                </c:pt>
                <c:pt idx="8532">
                  <c:v>72795024</c:v>
                </c:pt>
                <c:pt idx="8533">
                  <c:v>72812089</c:v>
                </c:pt>
                <c:pt idx="8534">
                  <c:v>72829156</c:v>
                </c:pt>
                <c:pt idx="8535">
                  <c:v>72846225</c:v>
                </c:pt>
                <c:pt idx="8536">
                  <c:v>72863296</c:v>
                </c:pt>
                <c:pt idx="8537">
                  <c:v>72880369</c:v>
                </c:pt>
                <c:pt idx="8538">
                  <c:v>72897444</c:v>
                </c:pt>
                <c:pt idx="8539">
                  <c:v>72914521</c:v>
                </c:pt>
                <c:pt idx="8540">
                  <c:v>72931600</c:v>
                </c:pt>
                <c:pt idx="8541">
                  <c:v>72948681</c:v>
                </c:pt>
                <c:pt idx="8542">
                  <c:v>72965764</c:v>
                </c:pt>
                <c:pt idx="8543">
                  <c:v>72982849</c:v>
                </c:pt>
                <c:pt idx="8544">
                  <c:v>72999936</c:v>
                </c:pt>
                <c:pt idx="8545">
                  <c:v>73017025</c:v>
                </c:pt>
                <c:pt idx="8546">
                  <c:v>73034116</c:v>
                </c:pt>
                <c:pt idx="8547">
                  <c:v>73051209</c:v>
                </c:pt>
                <c:pt idx="8548">
                  <c:v>73068304</c:v>
                </c:pt>
                <c:pt idx="8549">
                  <c:v>73085401</c:v>
                </c:pt>
                <c:pt idx="8550">
                  <c:v>73102500</c:v>
                </c:pt>
                <c:pt idx="8551">
                  <c:v>73119601</c:v>
                </c:pt>
                <c:pt idx="8552">
                  <c:v>73136704</c:v>
                </c:pt>
                <c:pt idx="8553">
                  <c:v>73153809</c:v>
                </c:pt>
                <c:pt idx="8554">
                  <c:v>73170916</c:v>
                </c:pt>
                <c:pt idx="8555">
                  <c:v>73188025</c:v>
                </c:pt>
                <c:pt idx="8556">
                  <c:v>73205136</c:v>
                </c:pt>
                <c:pt idx="8557">
                  <c:v>73222249</c:v>
                </c:pt>
                <c:pt idx="8558">
                  <c:v>73239364</c:v>
                </c:pt>
                <c:pt idx="8559">
                  <c:v>73256481</c:v>
                </c:pt>
                <c:pt idx="8560">
                  <c:v>73273600</c:v>
                </c:pt>
                <c:pt idx="8561">
                  <c:v>73290721</c:v>
                </c:pt>
                <c:pt idx="8562">
                  <c:v>73307844</c:v>
                </c:pt>
                <c:pt idx="8563">
                  <c:v>73324969</c:v>
                </c:pt>
                <c:pt idx="8564">
                  <c:v>73342096</c:v>
                </c:pt>
                <c:pt idx="8565">
                  <c:v>73359225</c:v>
                </c:pt>
                <c:pt idx="8566">
                  <c:v>73376356</c:v>
                </c:pt>
                <c:pt idx="8567">
                  <c:v>73393489</c:v>
                </c:pt>
                <c:pt idx="8568">
                  <c:v>73410624</c:v>
                </c:pt>
                <c:pt idx="8569">
                  <c:v>73427761</c:v>
                </c:pt>
                <c:pt idx="8570">
                  <c:v>73444900</c:v>
                </c:pt>
                <c:pt idx="8571">
                  <c:v>73462041</c:v>
                </c:pt>
                <c:pt idx="8572">
                  <c:v>73479184</c:v>
                </c:pt>
                <c:pt idx="8573">
                  <c:v>73496329</c:v>
                </c:pt>
                <c:pt idx="8574">
                  <c:v>73513476</c:v>
                </c:pt>
                <c:pt idx="8575">
                  <c:v>73530625</c:v>
                </c:pt>
                <c:pt idx="8576">
                  <c:v>73547776</c:v>
                </c:pt>
                <c:pt idx="8577">
                  <c:v>73564929</c:v>
                </c:pt>
                <c:pt idx="8578">
                  <c:v>73582084</c:v>
                </c:pt>
                <c:pt idx="8579">
                  <c:v>73599241</c:v>
                </c:pt>
                <c:pt idx="8580">
                  <c:v>73616400</c:v>
                </c:pt>
                <c:pt idx="8581">
                  <c:v>73633561</c:v>
                </c:pt>
                <c:pt idx="8582">
                  <c:v>73650724</c:v>
                </c:pt>
                <c:pt idx="8583">
                  <c:v>73667889</c:v>
                </c:pt>
                <c:pt idx="8584">
                  <c:v>73685056</c:v>
                </c:pt>
                <c:pt idx="8585">
                  <c:v>73702225</c:v>
                </c:pt>
                <c:pt idx="8586">
                  <c:v>73719396</c:v>
                </c:pt>
                <c:pt idx="8587">
                  <c:v>73736569</c:v>
                </c:pt>
                <c:pt idx="8588">
                  <c:v>73753744</c:v>
                </c:pt>
                <c:pt idx="8589">
                  <c:v>73770921</c:v>
                </c:pt>
                <c:pt idx="8590">
                  <c:v>73788100</c:v>
                </c:pt>
                <c:pt idx="8591">
                  <c:v>73805281</c:v>
                </c:pt>
                <c:pt idx="8592">
                  <c:v>73822464</c:v>
                </c:pt>
                <c:pt idx="8593">
                  <c:v>73839649</c:v>
                </c:pt>
                <c:pt idx="8594">
                  <c:v>73856836</c:v>
                </c:pt>
                <c:pt idx="8595">
                  <c:v>73874025</c:v>
                </c:pt>
                <c:pt idx="8596">
                  <c:v>73891216</c:v>
                </c:pt>
                <c:pt idx="8597">
                  <c:v>73908409</c:v>
                </c:pt>
                <c:pt idx="8598">
                  <c:v>73925604</c:v>
                </c:pt>
                <c:pt idx="8599">
                  <c:v>73942801</c:v>
                </c:pt>
                <c:pt idx="8600">
                  <c:v>73960000</c:v>
                </c:pt>
                <c:pt idx="8601">
                  <c:v>73977201</c:v>
                </c:pt>
                <c:pt idx="8602">
                  <c:v>73994404</c:v>
                </c:pt>
                <c:pt idx="8603">
                  <c:v>74011609</c:v>
                </c:pt>
                <c:pt idx="8604">
                  <c:v>74028816</c:v>
                </c:pt>
                <c:pt idx="8605">
                  <c:v>74046025</c:v>
                </c:pt>
                <c:pt idx="8606">
                  <c:v>74063236</c:v>
                </c:pt>
                <c:pt idx="8607">
                  <c:v>74080449</c:v>
                </c:pt>
                <c:pt idx="8608">
                  <c:v>74097664</c:v>
                </c:pt>
                <c:pt idx="8609">
                  <c:v>74114881</c:v>
                </c:pt>
                <c:pt idx="8610">
                  <c:v>74132100</c:v>
                </c:pt>
                <c:pt idx="8611">
                  <c:v>74149321</c:v>
                </c:pt>
                <c:pt idx="8612">
                  <c:v>74166544</c:v>
                </c:pt>
                <c:pt idx="8613">
                  <c:v>74183769</c:v>
                </c:pt>
                <c:pt idx="8614">
                  <c:v>74200996</c:v>
                </c:pt>
                <c:pt idx="8615">
                  <c:v>74218225</c:v>
                </c:pt>
                <c:pt idx="8616">
                  <c:v>74235456</c:v>
                </c:pt>
                <c:pt idx="8617">
                  <c:v>74252689</c:v>
                </c:pt>
                <c:pt idx="8618">
                  <c:v>74269924</c:v>
                </c:pt>
                <c:pt idx="8619">
                  <c:v>74287161</c:v>
                </c:pt>
                <c:pt idx="8620">
                  <c:v>74304400</c:v>
                </c:pt>
                <c:pt idx="8621">
                  <c:v>74321641</c:v>
                </c:pt>
                <c:pt idx="8622">
                  <c:v>74338884</c:v>
                </c:pt>
                <c:pt idx="8623">
                  <c:v>74356129</c:v>
                </c:pt>
                <c:pt idx="8624">
                  <c:v>74373376</c:v>
                </c:pt>
                <c:pt idx="8625">
                  <c:v>74390625</c:v>
                </c:pt>
                <c:pt idx="8626">
                  <c:v>74407876</c:v>
                </c:pt>
                <c:pt idx="8627">
                  <c:v>74425129</c:v>
                </c:pt>
                <c:pt idx="8628">
                  <c:v>74442384</c:v>
                </c:pt>
                <c:pt idx="8629">
                  <c:v>74459641</c:v>
                </c:pt>
                <c:pt idx="8630">
                  <c:v>74476900</c:v>
                </c:pt>
                <c:pt idx="8631">
                  <c:v>74494161</c:v>
                </c:pt>
                <c:pt idx="8632">
                  <c:v>74511424</c:v>
                </c:pt>
                <c:pt idx="8633">
                  <c:v>74528689</c:v>
                </c:pt>
                <c:pt idx="8634">
                  <c:v>74545956</c:v>
                </c:pt>
                <c:pt idx="8635">
                  <c:v>74563225</c:v>
                </c:pt>
                <c:pt idx="8636">
                  <c:v>74580496</c:v>
                </c:pt>
                <c:pt idx="8637">
                  <c:v>74597769</c:v>
                </c:pt>
                <c:pt idx="8638">
                  <c:v>74615044</c:v>
                </c:pt>
                <c:pt idx="8639">
                  <c:v>74632321</c:v>
                </c:pt>
                <c:pt idx="8640">
                  <c:v>74649600</c:v>
                </c:pt>
                <c:pt idx="8641">
                  <c:v>74666881</c:v>
                </c:pt>
                <c:pt idx="8642">
                  <c:v>74684164</c:v>
                </c:pt>
                <c:pt idx="8643">
                  <c:v>74701449</c:v>
                </c:pt>
                <c:pt idx="8644">
                  <c:v>74718736</c:v>
                </c:pt>
                <c:pt idx="8645">
                  <c:v>74736025</c:v>
                </c:pt>
                <c:pt idx="8646">
                  <c:v>74753316</c:v>
                </c:pt>
                <c:pt idx="8647">
                  <c:v>74770609</c:v>
                </c:pt>
                <c:pt idx="8648">
                  <c:v>74787904</c:v>
                </c:pt>
                <c:pt idx="8649">
                  <c:v>74805201</c:v>
                </c:pt>
                <c:pt idx="8650">
                  <c:v>74822500</c:v>
                </c:pt>
                <c:pt idx="8651">
                  <c:v>74839801</c:v>
                </c:pt>
                <c:pt idx="8652">
                  <c:v>74857104</c:v>
                </c:pt>
                <c:pt idx="8653">
                  <c:v>74874409</c:v>
                </c:pt>
                <c:pt idx="8654">
                  <c:v>74891716</c:v>
                </c:pt>
                <c:pt idx="8655">
                  <c:v>74909025</c:v>
                </c:pt>
                <c:pt idx="8656">
                  <c:v>74926336</c:v>
                </c:pt>
                <c:pt idx="8657">
                  <c:v>74943649</c:v>
                </c:pt>
                <c:pt idx="8658">
                  <c:v>74960964</c:v>
                </c:pt>
                <c:pt idx="8659">
                  <c:v>74978281</c:v>
                </c:pt>
                <c:pt idx="8660">
                  <c:v>74995600</c:v>
                </c:pt>
                <c:pt idx="8661">
                  <c:v>75012921</c:v>
                </c:pt>
                <c:pt idx="8662">
                  <c:v>75030244</c:v>
                </c:pt>
                <c:pt idx="8663">
                  <c:v>75047569</c:v>
                </c:pt>
                <c:pt idx="8664">
                  <c:v>75064896</c:v>
                </c:pt>
                <c:pt idx="8665">
                  <c:v>75082225</c:v>
                </c:pt>
                <c:pt idx="8666">
                  <c:v>75099556</c:v>
                </c:pt>
                <c:pt idx="8667">
                  <c:v>75116889</c:v>
                </c:pt>
                <c:pt idx="8668">
                  <c:v>75134224</c:v>
                </c:pt>
                <c:pt idx="8669">
                  <c:v>75151561</c:v>
                </c:pt>
                <c:pt idx="8670">
                  <c:v>75168900</c:v>
                </c:pt>
                <c:pt idx="8671">
                  <c:v>75186241</c:v>
                </c:pt>
                <c:pt idx="8672">
                  <c:v>75203584</c:v>
                </c:pt>
                <c:pt idx="8673">
                  <c:v>75220929</c:v>
                </c:pt>
                <c:pt idx="8674">
                  <c:v>75238276</c:v>
                </c:pt>
                <c:pt idx="8675">
                  <c:v>75255625</c:v>
                </c:pt>
                <c:pt idx="8676">
                  <c:v>75272976</c:v>
                </c:pt>
                <c:pt idx="8677">
                  <c:v>75290329</c:v>
                </c:pt>
                <c:pt idx="8678">
                  <c:v>75307684</c:v>
                </c:pt>
                <c:pt idx="8679">
                  <c:v>75325041</c:v>
                </c:pt>
                <c:pt idx="8680">
                  <c:v>75342400</c:v>
                </c:pt>
                <c:pt idx="8681">
                  <c:v>75359761</c:v>
                </c:pt>
                <c:pt idx="8682">
                  <c:v>75377124</c:v>
                </c:pt>
                <c:pt idx="8683">
                  <c:v>75394489</c:v>
                </c:pt>
                <c:pt idx="8684">
                  <c:v>75411856</c:v>
                </c:pt>
                <c:pt idx="8685">
                  <c:v>75429225</c:v>
                </c:pt>
                <c:pt idx="8686">
                  <c:v>75446596</c:v>
                </c:pt>
                <c:pt idx="8687">
                  <c:v>75463969</c:v>
                </c:pt>
                <c:pt idx="8688">
                  <c:v>75481344</c:v>
                </c:pt>
                <c:pt idx="8689">
                  <c:v>75498721</c:v>
                </c:pt>
                <c:pt idx="8690">
                  <c:v>75516100</c:v>
                </c:pt>
                <c:pt idx="8691">
                  <c:v>75533481</c:v>
                </c:pt>
                <c:pt idx="8692">
                  <c:v>75550864</c:v>
                </c:pt>
                <c:pt idx="8693">
                  <c:v>75568249</c:v>
                </c:pt>
                <c:pt idx="8694">
                  <c:v>75585636</c:v>
                </c:pt>
                <c:pt idx="8695">
                  <c:v>75603025</c:v>
                </c:pt>
                <c:pt idx="8696">
                  <c:v>75620416</c:v>
                </c:pt>
                <c:pt idx="8697">
                  <c:v>75637809</c:v>
                </c:pt>
                <c:pt idx="8698">
                  <c:v>75655204</c:v>
                </c:pt>
                <c:pt idx="8699">
                  <c:v>75672601</c:v>
                </c:pt>
                <c:pt idx="8700">
                  <c:v>75690000</c:v>
                </c:pt>
                <c:pt idx="8701">
                  <c:v>75707401</c:v>
                </c:pt>
                <c:pt idx="8702">
                  <c:v>75724804</c:v>
                </c:pt>
                <c:pt idx="8703">
                  <c:v>75742209</c:v>
                </c:pt>
                <c:pt idx="8704">
                  <c:v>75759616</c:v>
                </c:pt>
                <c:pt idx="8705">
                  <c:v>75777025</c:v>
                </c:pt>
                <c:pt idx="8706">
                  <c:v>75794436</c:v>
                </c:pt>
                <c:pt idx="8707">
                  <c:v>75811849</c:v>
                </c:pt>
                <c:pt idx="8708">
                  <c:v>75829264</c:v>
                </c:pt>
                <c:pt idx="8709">
                  <c:v>75846681</c:v>
                </c:pt>
                <c:pt idx="8710">
                  <c:v>75864100</c:v>
                </c:pt>
                <c:pt idx="8711">
                  <c:v>75881521</c:v>
                </c:pt>
                <c:pt idx="8712">
                  <c:v>75898944</c:v>
                </c:pt>
                <c:pt idx="8713">
                  <c:v>75916369</c:v>
                </c:pt>
                <c:pt idx="8714">
                  <c:v>75933796</c:v>
                </c:pt>
                <c:pt idx="8715">
                  <c:v>75951225</c:v>
                </c:pt>
                <c:pt idx="8716">
                  <c:v>75968656</c:v>
                </c:pt>
                <c:pt idx="8717">
                  <c:v>75986089</c:v>
                </c:pt>
                <c:pt idx="8718">
                  <c:v>76003524</c:v>
                </c:pt>
                <c:pt idx="8719">
                  <c:v>76020961</c:v>
                </c:pt>
                <c:pt idx="8720">
                  <c:v>76038400</c:v>
                </c:pt>
                <c:pt idx="8721">
                  <c:v>76055841</c:v>
                </c:pt>
                <c:pt idx="8722">
                  <c:v>76073284</c:v>
                </c:pt>
                <c:pt idx="8723">
                  <c:v>76090729</c:v>
                </c:pt>
                <c:pt idx="8724">
                  <c:v>76108176</c:v>
                </c:pt>
                <c:pt idx="8725">
                  <c:v>76125625</c:v>
                </c:pt>
                <c:pt idx="8726">
                  <c:v>76143076</c:v>
                </c:pt>
                <c:pt idx="8727">
                  <c:v>76160529</c:v>
                </c:pt>
                <c:pt idx="8728">
                  <c:v>76177984</c:v>
                </c:pt>
                <c:pt idx="8729">
                  <c:v>76195441</c:v>
                </c:pt>
                <c:pt idx="8730">
                  <c:v>76212900</c:v>
                </c:pt>
                <c:pt idx="8731">
                  <c:v>76230361</c:v>
                </c:pt>
                <c:pt idx="8732">
                  <c:v>76247824</c:v>
                </c:pt>
                <c:pt idx="8733">
                  <c:v>76265289</c:v>
                </c:pt>
                <c:pt idx="8734">
                  <c:v>76282756</c:v>
                </c:pt>
                <c:pt idx="8735">
                  <c:v>76300225</c:v>
                </c:pt>
                <c:pt idx="8736">
                  <c:v>76317696</c:v>
                </c:pt>
                <c:pt idx="8737">
                  <c:v>76335169</c:v>
                </c:pt>
                <c:pt idx="8738">
                  <c:v>76352644</c:v>
                </c:pt>
                <c:pt idx="8739">
                  <c:v>76370121</c:v>
                </c:pt>
                <c:pt idx="8740">
                  <c:v>76387600</c:v>
                </c:pt>
                <c:pt idx="8741">
                  <c:v>76405081</c:v>
                </c:pt>
                <c:pt idx="8742">
                  <c:v>76422564</c:v>
                </c:pt>
                <c:pt idx="8743">
                  <c:v>76440049</c:v>
                </c:pt>
                <c:pt idx="8744">
                  <c:v>76457536</c:v>
                </c:pt>
                <c:pt idx="8745">
                  <c:v>76475025</c:v>
                </c:pt>
                <c:pt idx="8746">
                  <c:v>76492516</c:v>
                </c:pt>
                <c:pt idx="8747">
                  <c:v>76510009</c:v>
                </c:pt>
                <c:pt idx="8748">
                  <c:v>76527504</c:v>
                </c:pt>
                <c:pt idx="8749">
                  <c:v>76545001</c:v>
                </c:pt>
                <c:pt idx="8750">
                  <c:v>76562500</c:v>
                </c:pt>
                <c:pt idx="8751">
                  <c:v>76580001</c:v>
                </c:pt>
                <c:pt idx="8752">
                  <c:v>76597504</c:v>
                </c:pt>
                <c:pt idx="8753">
                  <c:v>76615009</c:v>
                </c:pt>
                <c:pt idx="8754">
                  <c:v>76632516</c:v>
                </c:pt>
                <c:pt idx="8755">
                  <c:v>76650025</c:v>
                </c:pt>
                <c:pt idx="8756">
                  <c:v>76667536</c:v>
                </c:pt>
                <c:pt idx="8757">
                  <c:v>76685049</c:v>
                </c:pt>
                <c:pt idx="8758">
                  <c:v>76702564</c:v>
                </c:pt>
                <c:pt idx="8759">
                  <c:v>76720081</c:v>
                </c:pt>
                <c:pt idx="8760">
                  <c:v>76737600</c:v>
                </c:pt>
                <c:pt idx="8761">
                  <c:v>76755121</c:v>
                </c:pt>
                <c:pt idx="8762">
                  <c:v>76772644</c:v>
                </c:pt>
                <c:pt idx="8763">
                  <c:v>76790169</c:v>
                </c:pt>
                <c:pt idx="8764">
                  <c:v>76807696</c:v>
                </c:pt>
                <c:pt idx="8765">
                  <c:v>76825225</c:v>
                </c:pt>
                <c:pt idx="8766">
                  <c:v>76842756</c:v>
                </c:pt>
                <c:pt idx="8767">
                  <c:v>76860289</c:v>
                </c:pt>
                <c:pt idx="8768">
                  <c:v>76877824</c:v>
                </c:pt>
                <c:pt idx="8769">
                  <c:v>76895361</c:v>
                </c:pt>
                <c:pt idx="8770">
                  <c:v>76912900</c:v>
                </c:pt>
                <c:pt idx="8771">
                  <c:v>76930441</c:v>
                </c:pt>
                <c:pt idx="8772">
                  <c:v>76947984</c:v>
                </c:pt>
                <c:pt idx="8773">
                  <c:v>76965529</c:v>
                </c:pt>
                <c:pt idx="8774">
                  <c:v>76983076</c:v>
                </c:pt>
                <c:pt idx="8775">
                  <c:v>77000625</c:v>
                </c:pt>
                <c:pt idx="8776">
                  <c:v>77018176</c:v>
                </c:pt>
                <c:pt idx="8777">
                  <c:v>77035729</c:v>
                </c:pt>
                <c:pt idx="8778">
                  <c:v>77053284</c:v>
                </c:pt>
                <c:pt idx="8779">
                  <c:v>77070841</c:v>
                </c:pt>
                <c:pt idx="8780">
                  <c:v>77088400</c:v>
                </c:pt>
                <c:pt idx="8781">
                  <c:v>77105961</c:v>
                </c:pt>
                <c:pt idx="8782">
                  <c:v>77123524</c:v>
                </c:pt>
                <c:pt idx="8783">
                  <c:v>77141089</c:v>
                </c:pt>
                <c:pt idx="8784">
                  <c:v>77158656</c:v>
                </c:pt>
                <c:pt idx="8785">
                  <c:v>77176225</c:v>
                </c:pt>
                <c:pt idx="8786">
                  <c:v>77193796</c:v>
                </c:pt>
                <c:pt idx="8787">
                  <c:v>77211369</c:v>
                </c:pt>
                <c:pt idx="8788">
                  <c:v>77228944</c:v>
                </c:pt>
                <c:pt idx="8789">
                  <c:v>77246521</c:v>
                </c:pt>
                <c:pt idx="8790">
                  <c:v>77264100</c:v>
                </c:pt>
                <c:pt idx="8791">
                  <c:v>77281681</c:v>
                </c:pt>
                <c:pt idx="8792">
                  <c:v>77299264</c:v>
                </c:pt>
                <c:pt idx="8793">
                  <c:v>77316849</c:v>
                </c:pt>
                <c:pt idx="8794">
                  <c:v>77334436</c:v>
                </c:pt>
                <c:pt idx="8795">
                  <c:v>77352025</c:v>
                </c:pt>
                <c:pt idx="8796">
                  <c:v>77369616</c:v>
                </c:pt>
                <c:pt idx="8797">
                  <c:v>77387209</c:v>
                </c:pt>
                <c:pt idx="8798">
                  <c:v>77404804</c:v>
                </c:pt>
                <c:pt idx="8799">
                  <c:v>77422401</c:v>
                </c:pt>
                <c:pt idx="8800">
                  <c:v>77440000</c:v>
                </c:pt>
                <c:pt idx="8801">
                  <c:v>77457601</c:v>
                </c:pt>
                <c:pt idx="8802">
                  <c:v>77475204</c:v>
                </c:pt>
                <c:pt idx="8803">
                  <c:v>77492809</c:v>
                </c:pt>
                <c:pt idx="8804">
                  <c:v>77510416</c:v>
                </c:pt>
                <c:pt idx="8805">
                  <c:v>77528025</c:v>
                </c:pt>
                <c:pt idx="8806">
                  <c:v>77545636</c:v>
                </c:pt>
                <c:pt idx="8807">
                  <c:v>77563249</c:v>
                </c:pt>
                <c:pt idx="8808">
                  <c:v>77580864</c:v>
                </c:pt>
                <c:pt idx="8809">
                  <c:v>77598481</c:v>
                </c:pt>
                <c:pt idx="8810">
                  <c:v>77616100</c:v>
                </c:pt>
                <c:pt idx="8811">
                  <c:v>77633721</c:v>
                </c:pt>
                <c:pt idx="8812">
                  <c:v>77651344</c:v>
                </c:pt>
                <c:pt idx="8813">
                  <c:v>77668969</c:v>
                </c:pt>
                <c:pt idx="8814">
                  <c:v>77686596</c:v>
                </c:pt>
                <c:pt idx="8815">
                  <c:v>77704225</c:v>
                </c:pt>
                <c:pt idx="8816">
                  <c:v>77721856</c:v>
                </c:pt>
                <c:pt idx="8817">
                  <c:v>77739489</c:v>
                </c:pt>
                <c:pt idx="8818">
                  <c:v>77757124</c:v>
                </c:pt>
                <c:pt idx="8819">
                  <c:v>77774761</c:v>
                </c:pt>
                <c:pt idx="8820">
                  <c:v>77792400</c:v>
                </c:pt>
                <c:pt idx="8821">
                  <c:v>77810041</c:v>
                </c:pt>
                <c:pt idx="8822">
                  <c:v>77827684</c:v>
                </c:pt>
                <c:pt idx="8823">
                  <c:v>77845329</c:v>
                </c:pt>
                <c:pt idx="8824">
                  <c:v>77862976</c:v>
                </c:pt>
                <c:pt idx="8825">
                  <c:v>77880625</c:v>
                </c:pt>
                <c:pt idx="8826">
                  <c:v>77898276</c:v>
                </c:pt>
                <c:pt idx="8827">
                  <c:v>77915929</c:v>
                </c:pt>
                <c:pt idx="8828">
                  <c:v>77933584</c:v>
                </c:pt>
                <c:pt idx="8829">
                  <c:v>77951241</c:v>
                </c:pt>
                <c:pt idx="8830">
                  <c:v>77968900</c:v>
                </c:pt>
                <c:pt idx="8831">
                  <c:v>77986561</c:v>
                </c:pt>
                <c:pt idx="8832">
                  <c:v>78004224</c:v>
                </c:pt>
                <c:pt idx="8833">
                  <c:v>78021889</c:v>
                </c:pt>
                <c:pt idx="8834">
                  <c:v>78039556</c:v>
                </c:pt>
                <c:pt idx="8835">
                  <c:v>78057225</c:v>
                </c:pt>
                <c:pt idx="8836">
                  <c:v>78074896</c:v>
                </c:pt>
                <c:pt idx="8837">
                  <c:v>78092569</c:v>
                </c:pt>
                <c:pt idx="8838">
                  <c:v>78110244</c:v>
                </c:pt>
                <c:pt idx="8839">
                  <c:v>78127921</c:v>
                </c:pt>
                <c:pt idx="8840">
                  <c:v>78145600</c:v>
                </c:pt>
                <c:pt idx="8841">
                  <c:v>78163281</c:v>
                </c:pt>
                <c:pt idx="8842">
                  <c:v>78180964</c:v>
                </c:pt>
                <c:pt idx="8843">
                  <c:v>78198649</c:v>
                </c:pt>
                <c:pt idx="8844">
                  <c:v>78216336</c:v>
                </c:pt>
                <c:pt idx="8845">
                  <c:v>78234025</c:v>
                </c:pt>
                <c:pt idx="8846">
                  <c:v>78251716</c:v>
                </c:pt>
                <c:pt idx="8847">
                  <c:v>78269409</c:v>
                </c:pt>
                <c:pt idx="8848">
                  <c:v>78287104</c:v>
                </c:pt>
                <c:pt idx="8849">
                  <c:v>78304801</c:v>
                </c:pt>
                <c:pt idx="8850">
                  <c:v>78322500</c:v>
                </c:pt>
                <c:pt idx="8851">
                  <c:v>78340201</c:v>
                </c:pt>
                <c:pt idx="8852">
                  <c:v>78357904</c:v>
                </c:pt>
                <c:pt idx="8853">
                  <c:v>78375609</c:v>
                </c:pt>
                <c:pt idx="8854">
                  <c:v>78393316</c:v>
                </c:pt>
                <c:pt idx="8855">
                  <c:v>78411025</c:v>
                </c:pt>
                <c:pt idx="8856">
                  <c:v>78428736</c:v>
                </c:pt>
                <c:pt idx="8857">
                  <c:v>78446449</c:v>
                </c:pt>
                <c:pt idx="8858">
                  <c:v>78464164</c:v>
                </c:pt>
                <c:pt idx="8859">
                  <c:v>78481881</c:v>
                </c:pt>
                <c:pt idx="8860">
                  <c:v>78499600</c:v>
                </c:pt>
                <c:pt idx="8861">
                  <c:v>78517321</c:v>
                </c:pt>
                <c:pt idx="8862">
                  <c:v>78535044</c:v>
                </c:pt>
                <c:pt idx="8863">
                  <c:v>78552769</c:v>
                </c:pt>
                <c:pt idx="8864">
                  <c:v>78570496</c:v>
                </c:pt>
                <c:pt idx="8865">
                  <c:v>78588225</c:v>
                </c:pt>
                <c:pt idx="8866">
                  <c:v>78605956</c:v>
                </c:pt>
                <c:pt idx="8867">
                  <c:v>78623689</c:v>
                </c:pt>
                <c:pt idx="8868">
                  <c:v>78641424</c:v>
                </c:pt>
                <c:pt idx="8869">
                  <c:v>78659161</c:v>
                </c:pt>
                <c:pt idx="8870">
                  <c:v>78676900</c:v>
                </c:pt>
                <c:pt idx="8871">
                  <c:v>78694641</c:v>
                </c:pt>
                <c:pt idx="8872">
                  <c:v>78712384</c:v>
                </c:pt>
                <c:pt idx="8873">
                  <c:v>78730129</c:v>
                </c:pt>
                <c:pt idx="8874">
                  <c:v>78747876</c:v>
                </c:pt>
                <c:pt idx="8875">
                  <c:v>78765625</c:v>
                </c:pt>
                <c:pt idx="8876">
                  <c:v>78783376</c:v>
                </c:pt>
                <c:pt idx="8877">
                  <c:v>78801129</c:v>
                </c:pt>
                <c:pt idx="8878">
                  <c:v>78818884</c:v>
                </c:pt>
                <c:pt idx="8879">
                  <c:v>78836641</c:v>
                </c:pt>
                <c:pt idx="8880">
                  <c:v>78854400</c:v>
                </c:pt>
                <c:pt idx="8881">
                  <c:v>78872161</c:v>
                </c:pt>
                <c:pt idx="8882">
                  <c:v>78889924</c:v>
                </c:pt>
                <c:pt idx="8883">
                  <c:v>78907689</c:v>
                </c:pt>
                <c:pt idx="8884">
                  <c:v>78925456</c:v>
                </c:pt>
                <c:pt idx="8885">
                  <c:v>78943225</c:v>
                </c:pt>
                <c:pt idx="8886">
                  <c:v>78960996</c:v>
                </c:pt>
                <c:pt idx="8887">
                  <c:v>78978769</c:v>
                </c:pt>
                <c:pt idx="8888">
                  <c:v>78996544</c:v>
                </c:pt>
                <c:pt idx="8889">
                  <c:v>79014321</c:v>
                </c:pt>
                <c:pt idx="8890">
                  <c:v>79032100</c:v>
                </c:pt>
                <c:pt idx="8891">
                  <c:v>79049881</c:v>
                </c:pt>
                <c:pt idx="8892">
                  <c:v>79067664</c:v>
                </c:pt>
                <c:pt idx="8893">
                  <c:v>79085449</c:v>
                </c:pt>
                <c:pt idx="8894">
                  <c:v>79103236</c:v>
                </c:pt>
                <c:pt idx="8895">
                  <c:v>79121025</c:v>
                </c:pt>
                <c:pt idx="8896">
                  <c:v>79138816</c:v>
                </c:pt>
                <c:pt idx="8897">
                  <c:v>79156609</c:v>
                </c:pt>
                <c:pt idx="8898">
                  <c:v>79174404</c:v>
                </c:pt>
                <c:pt idx="8899">
                  <c:v>79192201</c:v>
                </c:pt>
                <c:pt idx="8900">
                  <c:v>79210000</c:v>
                </c:pt>
                <c:pt idx="8901">
                  <c:v>79227801</c:v>
                </c:pt>
                <c:pt idx="8902">
                  <c:v>79245604</c:v>
                </c:pt>
                <c:pt idx="8903">
                  <c:v>79263409</c:v>
                </c:pt>
                <c:pt idx="8904">
                  <c:v>79281216</c:v>
                </c:pt>
                <c:pt idx="8905">
                  <c:v>79299025</c:v>
                </c:pt>
                <c:pt idx="8906">
                  <c:v>79316836</c:v>
                </c:pt>
                <c:pt idx="8907">
                  <c:v>79334649</c:v>
                </c:pt>
                <c:pt idx="8908">
                  <c:v>79352464</c:v>
                </c:pt>
                <c:pt idx="8909">
                  <c:v>79370281</c:v>
                </c:pt>
                <c:pt idx="8910">
                  <c:v>79388100</c:v>
                </c:pt>
                <c:pt idx="8911">
                  <c:v>79405921</c:v>
                </c:pt>
                <c:pt idx="8912">
                  <c:v>79423744</c:v>
                </c:pt>
                <c:pt idx="8913">
                  <c:v>79441569</c:v>
                </c:pt>
                <c:pt idx="8914">
                  <c:v>79459396</c:v>
                </c:pt>
                <c:pt idx="8915">
                  <c:v>79477225</c:v>
                </c:pt>
                <c:pt idx="8916">
                  <c:v>79495056</c:v>
                </c:pt>
                <c:pt idx="8917">
                  <c:v>79512889</c:v>
                </c:pt>
                <c:pt idx="8918">
                  <c:v>79530724</c:v>
                </c:pt>
                <c:pt idx="8919">
                  <c:v>79548561</c:v>
                </c:pt>
                <c:pt idx="8920">
                  <c:v>79566400</c:v>
                </c:pt>
                <c:pt idx="8921">
                  <c:v>79584241</c:v>
                </c:pt>
                <c:pt idx="8922">
                  <c:v>79602084</c:v>
                </c:pt>
                <c:pt idx="8923">
                  <c:v>79619929</c:v>
                </c:pt>
                <c:pt idx="8924">
                  <c:v>79637776</c:v>
                </c:pt>
                <c:pt idx="8925">
                  <c:v>79655625</c:v>
                </c:pt>
                <c:pt idx="8926">
                  <c:v>79673476</c:v>
                </c:pt>
                <c:pt idx="8927">
                  <c:v>79691329</c:v>
                </c:pt>
                <c:pt idx="8928">
                  <c:v>79709184</c:v>
                </c:pt>
                <c:pt idx="8929">
                  <c:v>79727041</c:v>
                </c:pt>
                <c:pt idx="8930">
                  <c:v>79744900</c:v>
                </c:pt>
                <c:pt idx="8931">
                  <c:v>79762761</c:v>
                </c:pt>
                <c:pt idx="8932">
                  <c:v>79780624</c:v>
                </c:pt>
                <c:pt idx="8933">
                  <c:v>79798489</c:v>
                </c:pt>
                <c:pt idx="8934">
                  <c:v>79816356</c:v>
                </c:pt>
                <c:pt idx="8935">
                  <c:v>79834225</c:v>
                </c:pt>
                <c:pt idx="8936">
                  <c:v>79852096</c:v>
                </c:pt>
                <c:pt idx="8937">
                  <c:v>79869969</c:v>
                </c:pt>
                <c:pt idx="8938">
                  <c:v>79887844</c:v>
                </c:pt>
                <c:pt idx="8939">
                  <c:v>79905721</c:v>
                </c:pt>
                <c:pt idx="8940">
                  <c:v>79923600</c:v>
                </c:pt>
                <c:pt idx="8941">
                  <c:v>79941481</c:v>
                </c:pt>
                <c:pt idx="8942">
                  <c:v>79959364</c:v>
                </c:pt>
                <c:pt idx="8943">
                  <c:v>79977249</c:v>
                </c:pt>
                <c:pt idx="8944">
                  <c:v>79995136</c:v>
                </c:pt>
                <c:pt idx="8945">
                  <c:v>80013025</c:v>
                </c:pt>
                <c:pt idx="8946">
                  <c:v>80030916</c:v>
                </c:pt>
                <c:pt idx="8947">
                  <c:v>80048809</c:v>
                </c:pt>
                <c:pt idx="8948">
                  <c:v>80066704</c:v>
                </c:pt>
                <c:pt idx="8949">
                  <c:v>80084601</c:v>
                </c:pt>
                <c:pt idx="8950">
                  <c:v>80102500</c:v>
                </c:pt>
                <c:pt idx="8951">
                  <c:v>80120401</c:v>
                </c:pt>
                <c:pt idx="8952">
                  <c:v>80138304</c:v>
                </c:pt>
                <c:pt idx="8953">
                  <c:v>80156209</c:v>
                </c:pt>
                <c:pt idx="8954">
                  <c:v>80174116</c:v>
                </c:pt>
                <c:pt idx="8955">
                  <c:v>80192025</c:v>
                </c:pt>
                <c:pt idx="8956">
                  <c:v>80209936</c:v>
                </c:pt>
                <c:pt idx="8957">
                  <c:v>80227849</c:v>
                </c:pt>
                <c:pt idx="8958">
                  <c:v>80245764</c:v>
                </c:pt>
                <c:pt idx="8959">
                  <c:v>80263681</c:v>
                </c:pt>
                <c:pt idx="8960">
                  <c:v>80281600</c:v>
                </c:pt>
                <c:pt idx="8961">
                  <c:v>80299521</c:v>
                </c:pt>
                <c:pt idx="8962">
                  <c:v>80317444</c:v>
                </c:pt>
                <c:pt idx="8963">
                  <c:v>80335369</c:v>
                </c:pt>
                <c:pt idx="8964">
                  <c:v>80353296</c:v>
                </c:pt>
                <c:pt idx="8965">
                  <c:v>80371225</c:v>
                </c:pt>
                <c:pt idx="8966">
                  <c:v>80389156</c:v>
                </c:pt>
                <c:pt idx="8967">
                  <c:v>80407089</c:v>
                </c:pt>
                <c:pt idx="8968">
                  <c:v>80425024</c:v>
                </c:pt>
                <c:pt idx="8969">
                  <c:v>80442961</c:v>
                </c:pt>
                <c:pt idx="8970">
                  <c:v>80460900</c:v>
                </c:pt>
                <c:pt idx="8971">
                  <c:v>80478841</c:v>
                </c:pt>
                <c:pt idx="8972">
                  <c:v>80496784</c:v>
                </c:pt>
                <c:pt idx="8973">
                  <c:v>80514729</c:v>
                </c:pt>
                <c:pt idx="8974">
                  <c:v>80532676</c:v>
                </c:pt>
                <c:pt idx="8975">
                  <c:v>80550625</c:v>
                </c:pt>
                <c:pt idx="8976">
                  <c:v>80568576</c:v>
                </c:pt>
                <c:pt idx="8977">
                  <c:v>80586529</c:v>
                </c:pt>
                <c:pt idx="8978">
                  <c:v>80604484</c:v>
                </c:pt>
                <c:pt idx="8979">
                  <c:v>80622441</c:v>
                </c:pt>
                <c:pt idx="8980">
                  <c:v>80640400</c:v>
                </c:pt>
                <c:pt idx="8981">
                  <c:v>80658361</c:v>
                </c:pt>
                <c:pt idx="8982">
                  <c:v>80676324</c:v>
                </c:pt>
                <c:pt idx="8983">
                  <c:v>80694289</c:v>
                </c:pt>
                <c:pt idx="8984">
                  <c:v>80712256</c:v>
                </c:pt>
                <c:pt idx="8985">
                  <c:v>80730225</c:v>
                </c:pt>
                <c:pt idx="8986">
                  <c:v>80748196</c:v>
                </c:pt>
                <c:pt idx="8987">
                  <c:v>80766169</c:v>
                </c:pt>
                <c:pt idx="8988">
                  <c:v>80784144</c:v>
                </c:pt>
                <c:pt idx="8989">
                  <c:v>80802121</c:v>
                </c:pt>
                <c:pt idx="8990">
                  <c:v>80820100</c:v>
                </c:pt>
                <c:pt idx="8991">
                  <c:v>80838081</c:v>
                </c:pt>
                <c:pt idx="8992">
                  <c:v>80856064</c:v>
                </c:pt>
                <c:pt idx="8993">
                  <c:v>80874049</c:v>
                </c:pt>
                <c:pt idx="8994">
                  <c:v>80892036</c:v>
                </c:pt>
                <c:pt idx="8995">
                  <c:v>80910025</c:v>
                </c:pt>
                <c:pt idx="8996">
                  <c:v>80928016</c:v>
                </c:pt>
                <c:pt idx="8997">
                  <c:v>80946009</c:v>
                </c:pt>
                <c:pt idx="8998">
                  <c:v>80964004</c:v>
                </c:pt>
                <c:pt idx="8999">
                  <c:v>80982001</c:v>
                </c:pt>
                <c:pt idx="9000">
                  <c:v>81000000</c:v>
                </c:pt>
                <c:pt idx="9001">
                  <c:v>81018001</c:v>
                </c:pt>
                <c:pt idx="9002">
                  <c:v>81036004</c:v>
                </c:pt>
                <c:pt idx="9003">
                  <c:v>81054009</c:v>
                </c:pt>
                <c:pt idx="9004">
                  <c:v>81072016</c:v>
                </c:pt>
                <c:pt idx="9005">
                  <c:v>81090025</c:v>
                </c:pt>
                <c:pt idx="9006">
                  <c:v>81108036</c:v>
                </c:pt>
                <c:pt idx="9007">
                  <c:v>81126049</c:v>
                </c:pt>
                <c:pt idx="9008">
                  <c:v>81144064</c:v>
                </c:pt>
                <c:pt idx="9009">
                  <c:v>81162081</c:v>
                </c:pt>
                <c:pt idx="9010">
                  <c:v>81180100</c:v>
                </c:pt>
                <c:pt idx="9011">
                  <c:v>81198121</c:v>
                </c:pt>
                <c:pt idx="9012">
                  <c:v>81216144</c:v>
                </c:pt>
                <c:pt idx="9013">
                  <c:v>81234169</c:v>
                </c:pt>
                <c:pt idx="9014">
                  <c:v>81252196</c:v>
                </c:pt>
                <c:pt idx="9015">
                  <c:v>81270225</c:v>
                </c:pt>
                <c:pt idx="9016">
                  <c:v>81288256</c:v>
                </c:pt>
                <c:pt idx="9017">
                  <c:v>81306289</c:v>
                </c:pt>
                <c:pt idx="9018">
                  <c:v>81324324</c:v>
                </c:pt>
                <c:pt idx="9019">
                  <c:v>81342361</c:v>
                </c:pt>
                <c:pt idx="9020">
                  <c:v>81360400</c:v>
                </c:pt>
                <c:pt idx="9021">
                  <c:v>81378441</c:v>
                </c:pt>
                <c:pt idx="9022">
                  <c:v>81396484</c:v>
                </c:pt>
                <c:pt idx="9023">
                  <c:v>81414529</c:v>
                </c:pt>
                <c:pt idx="9024">
                  <c:v>81432576</c:v>
                </c:pt>
                <c:pt idx="9025">
                  <c:v>81450625</c:v>
                </c:pt>
                <c:pt idx="9026">
                  <c:v>81468676</c:v>
                </c:pt>
                <c:pt idx="9027">
                  <c:v>81486729</c:v>
                </c:pt>
                <c:pt idx="9028">
                  <c:v>81504784</c:v>
                </c:pt>
                <c:pt idx="9029">
                  <c:v>81522841</c:v>
                </c:pt>
                <c:pt idx="9030">
                  <c:v>81540900</c:v>
                </c:pt>
                <c:pt idx="9031">
                  <c:v>81558961</c:v>
                </c:pt>
                <c:pt idx="9032">
                  <c:v>81577024</c:v>
                </c:pt>
                <c:pt idx="9033">
                  <c:v>81595089</c:v>
                </c:pt>
                <c:pt idx="9034">
                  <c:v>81613156</c:v>
                </c:pt>
                <c:pt idx="9035">
                  <c:v>81631225</c:v>
                </c:pt>
                <c:pt idx="9036">
                  <c:v>81649296</c:v>
                </c:pt>
                <c:pt idx="9037">
                  <c:v>81667369</c:v>
                </c:pt>
                <c:pt idx="9038">
                  <c:v>81685444</c:v>
                </c:pt>
                <c:pt idx="9039">
                  <c:v>81703521</c:v>
                </c:pt>
                <c:pt idx="9040">
                  <c:v>81721600</c:v>
                </c:pt>
                <c:pt idx="9041">
                  <c:v>81739681</c:v>
                </c:pt>
                <c:pt idx="9042">
                  <c:v>81757764</c:v>
                </c:pt>
                <c:pt idx="9043">
                  <c:v>81775849</c:v>
                </c:pt>
                <c:pt idx="9044">
                  <c:v>81793936</c:v>
                </c:pt>
                <c:pt idx="9045">
                  <c:v>81812025</c:v>
                </c:pt>
                <c:pt idx="9046">
                  <c:v>81830116</c:v>
                </c:pt>
                <c:pt idx="9047">
                  <c:v>81848209</c:v>
                </c:pt>
                <c:pt idx="9048">
                  <c:v>81866304</c:v>
                </c:pt>
                <c:pt idx="9049">
                  <c:v>81884401</c:v>
                </c:pt>
                <c:pt idx="9050">
                  <c:v>81902500</c:v>
                </c:pt>
                <c:pt idx="9051">
                  <c:v>81920601</c:v>
                </c:pt>
                <c:pt idx="9052">
                  <c:v>81938704</c:v>
                </c:pt>
                <c:pt idx="9053">
                  <c:v>81956809</c:v>
                </c:pt>
                <c:pt idx="9054">
                  <c:v>81974916</c:v>
                </c:pt>
                <c:pt idx="9055">
                  <c:v>81993025</c:v>
                </c:pt>
                <c:pt idx="9056">
                  <c:v>82011136</c:v>
                </c:pt>
                <c:pt idx="9057">
                  <c:v>82029249</c:v>
                </c:pt>
                <c:pt idx="9058">
                  <c:v>82047364</c:v>
                </c:pt>
                <c:pt idx="9059">
                  <c:v>82065481</c:v>
                </c:pt>
                <c:pt idx="9060">
                  <c:v>82083600</c:v>
                </c:pt>
                <c:pt idx="9061">
                  <c:v>82101721</c:v>
                </c:pt>
                <c:pt idx="9062">
                  <c:v>82119844</c:v>
                </c:pt>
                <c:pt idx="9063">
                  <c:v>82137969</c:v>
                </c:pt>
                <c:pt idx="9064">
                  <c:v>82156096</c:v>
                </c:pt>
                <c:pt idx="9065">
                  <c:v>82174225</c:v>
                </c:pt>
                <c:pt idx="9066">
                  <c:v>82192356</c:v>
                </c:pt>
                <c:pt idx="9067">
                  <c:v>82210489</c:v>
                </c:pt>
                <c:pt idx="9068">
                  <c:v>82228624</c:v>
                </c:pt>
                <c:pt idx="9069">
                  <c:v>82246761</c:v>
                </c:pt>
                <c:pt idx="9070">
                  <c:v>82264900</c:v>
                </c:pt>
                <c:pt idx="9071">
                  <c:v>82283041</c:v>
                </c:pt>
                <c:pt idx="9072">
                  <c:v>82301184</c:v>
                </c:pt>
                <c:pt idx="9073">
                  <c:v>82319329</c:v>
                </c:pt>
                <c:pt idx="9074">
                  <c:v>82337476</c:v>
                </c:pt>
                <c:pt idx="9075">
                  <c:v>82355625</c:v>
                </c:pt>
                <c:pt idx="9076">
                  <c:v>82373776</c:v>
                </c:pt>
                <c:pt idx="9077">
                  <c:v>82391929</c:v>
                </c:pt>
                <c:pt idx="9078">
                  <c:v>82410084</c:v>
                </c:pt>
                <c:pt idx="9079">
                  <c:v>82428241</c:v>
                </c:pt>
                <c:pt idx="9080">
                  <c:v>82446400</c:v>
                </c:pt>
                <c:pt idx="9081">
                  <c:v>82464561</c:v>
                </c:pt>
                <c:pt idx="9082">
                  <c:v>82482724</c:v>
                </c:pt>
                <c:pt idx="9083">
                  <c:v>82500889</c:v>
                </c:pt>
                <c:pt idx="9084">
                  <c:v>82519056</c:v>
                </c:pt>
                <c:pt idx="9085">
                  <c:v>82537225</c:v>
                </c:pt>
                <c:pt idx="9086">
                  <c:v>82555396</c:v>
                </c:pt>
                <c:pt idx="9087">
                  <c:v>82573569</c:v>
                </c:pt>
                <c:pt idx="9088">
                  <c:v>82591744</c:v>
                </c:pt>
                <c:pt idx="9089">
                  <c:v>82609921</c:v>
                </c:pt>
                <c:pt idx="9090">
                  <c:v>82628100</c:v>
                </c:pt>
                <c:pt idx="9091">
                  <c:v>82646281</c:v>
                </c:pt>
                <c:pt idx="9092">
                  <c:v>82664464</c:v>
                </c:pt>
                <c:pt idx="9093">
                  <c:v>82682649</c:v>
                </c:pt>
                <c:pt idx="9094">
                  <c:v>82700836</c:v>
                </c:pt>
                <c:pt idx="9095">
                  <c:v>82719025</c:v>
                </c:pt>
                <c:pt idx="9096">
                  <c:v>82737216</c:v>
                </c:pt>
                <c:pt idx="9097">
                  <c:v>82755409</c:v>
                </c:pt>
                <c:pt idx="9098">
                  <c:v>82773604</c:v>
                </c:pt>
                <c:pt idx="9099">
                  <c:v>82791801</c:v>
                </c:pt>
                <c:pt idx="9100">
                  <c:v>82810000</c:v>
                </c:pt>
                <c:pt idx="9101">
                  <c:v>82828201</c:v>
                </c:pt>
                <c:pt idx="9102">
                  <c:v>82846404</c:v>
                </c:pt>
                <c:pt idx="9103">
                  <c:v>82864609</c:v>
                </c:pt>
                <c:pt idx="9104">
                  <c:v>82882816</c:v>
                </c:pt>
                <c:pt idx="9105">
                  <c:v>82901025</c:v>
                </c:pt>
                <c:pt idx="9106">
                  <c:v>82919236</c:v>
                </c:pt>
                <c:pt idx="9107">
                  <c:v>82937449</c:v>
                </c:pt>
                <c:pt idx="9108">
                  <c:v>82955664</c:v>
                </c:pt>
                <c:pt idx="9109">
                  <c:v>82973881</c:v>
                </c:pt>
                <c:pt idx="9110">
                  <c:v>82992100</c:v>
                </c:pt>
                <c:pt idx="9111">
                  <c:v>83010321</c:v>
                </c:pt>
                <c:pt idx="9112">
                  <c:v>83028544</c:v>
                </c:pt>
                <c:pt idx="9113">
                  <c:v>83046769</c:v>
                </c:pt>
                <c:pt idx="9114">
                  <c:v>83064996</c:v>
                </c:pt>
                <c:pt idx="9115">
                  <c:v>83083225</c:v>
                </c:pt>
                <c:pt idx="9116">
                  <c:v>83101456</c:v>
                </c:pt>
                <c:pt idx="9117">
                  <c:v>83119689</c:v>
                </c:pt>
                <c:pt idx="9118">
                  <c:v>83137924</c:v>
                </c:pt>
                <c:pt idx="9119">
                  <c:v>83156161</c:v>
                </c:pt>
                <c:pt idx="9120">
                  <c:v>83174400</c:v>
                </c:pt>
                <c:pt idx="9121">
                  <c:v>83192641</c:v>
                </c:pt>
                <c:pt idx="9122">
                  <c:v>83210884</c:v>
                </c:pt>
                <c:pt idx="9123">
                  <c:v>83229129</c:v>
                </c:pt>
                <c:pt idx="9124">
                  <c:v>83247376</c:v>
                </c:pt>
                <c:pt idx="9125">
                  <c:v>83265625</c:v>
                </c:pt>
                <c:pt idx="9126">
                  <c:v>83283876</c:v>
                </c:pt>
                <c:pt idx="9127">
                  <c:v>83302129</c:v>
                </c:pt>
                <c:pt idx="9128">
                  <c:v>83320384</c:v>
                </c:pt>
                <c:pt idx="9129">
                  <c:v>83338641</c:v>
                </c:pt>
                <c:pt idx="9130">
                  <c:v>83356900</c:v>
                </c:pt>
                <c:pt idx="9131">
                  <c:v>83375161</c:v>
                </c:pt>
                <c:pt idx="9132">
                  <c:v>83393424</c:v>
                </c:pt>
                <c:pt idx="9133">
                  <c:v>83411689</c:v>
                </c:pt>
                <c:pt idx="9134">
                  <c:v>83429956</c:v>
                </c:pt>
                <c:pt idx="9135">
                  <c:v>83448225</c:v>
                </c:pt>
                <c:pt idx="9136">
                  <c:v>83466496</c:v>
                </c:pt>
                <c:pt idx="9137">
                  <c:v>83484769</c:v>
                </c:pt>
                <c:pt idx="9138">
                  <c:v>83503044</c:v>
                </c:pt>
                <c:pt idx="9139">
                  <c:v>83521321</c:v>
                </c:pt>
                <c:pt idx="9140">
                  <c:v>83539600</c:v>
                </c:pt>
                <c:pt idx="9141">
                  <c:v>83557881</c:v>
                </c:pt>
                <c:pt idx="9142">
                  <c:v>83576164</c:v>
                </c:pt>
                <c:pt idx="9143">
                  <c:v>83594449</c:v>
                </c:pt>
                <c:pt idx="9144">
                  <c:v>83612736</c:v>
                </c:pt>
                <c:pt idx="9145">
                  <c:v>83631025</c:v>
                </c:pt>
                <c:pt idx="9146">
                  <c:v>83649316</c:v>
                </c:pt>
                <c:pt idx="9147">
                  <c:v>83667609</c:v>
                </c:pt>
                <c:pt idx="9148">
                  <c:v>83685904</c:v>
                </c:pt>
                <c:pt idx="9149">
                  <c:v>83704201</c:v>
                </c:pt>
                <c:pt idx="9150">
                  <c:v>83722500</c:v>
                </c:pt>
                <c:pt idx="9151">
                  <c:v>83740801</c:v>
                </c:pt>
                <c:pt idx="9152">
                  <c:v>83759104</c:v>
                </c:pt>
                <c:pt idx="9153">
                  <c:v>83777409</c:v>
                </c:pt>
                <c:pt idx="9154">
                  <c:v>83795716</c:v>
                </c:pt>
                <c:pt idx="9155">
                  <c:v>83814025</c:v>
                </c:pt>
                <c:pt idx="9156">
                  <c:v>83832336</c:v>
                </c:pt>
                <c:pt idx="9157">
                  <c:v>83850649</c:v>
                </c:pt>
                <c:pt idx="9158">
                  <c:v>83868964</c:v>
                </c:pt>
                <c:pt idx="9159">
                  <c:v>83887281</c:v>
                </c:pt>
                <c:pt idx="9160">
                  <c:v>83905600</c:v>
                </c:pt>
                <c:pt idx="9161">
                  <c:v>83923921</c:v>
                </c:pt>
                <c:pt idx="9162">
                  <c:v>83942244</c:v>
                </c:pt>
                <c:pt idx="9163">
                  <c:v>83960569</c:v>
                </c:pt>
                <c:pt idx="9164">
                  <c:v>83978896</c:v>
                </c:pt>
                <c:pt idx="9165">
                  <c:v>83997225</c:v>
                </c:pt>
                <c:pt idx="9166">
                  <c:v>84015556</c:v>
                </c:pt>
                <c:pt idx="9167">
                  <c:v>84033889</c:v>
                </c:pt>
                <c:pt idx="9168">
                  <c:v>84052224</c:v>
                </c:pt>
                <c:pt idx="9169">
                  <c:v>84070561</c:v>
                </c:pt>
                <c:pt idx="9170">
                  <c:v>84088900</c:v>
                </c:pt>
                <c:pt idx="9171">
                  <c:v>84107241</c:v>
                </c:pt>
                <c:pt idx="9172">
                  <c:v>84125584</c:v>
                </c:pt>
                <c:pt idx="9173">
                  <c:v>84143929</c:v>
                </c:pt>
                <c:pt idx="9174">
                  <c:v>84162276</c:v>
                </c:pt>
                <c:pt idx="9175">
                  <c:v>84180625</c:v>
                </c:pt>
                <c:pt idx="9176">
                  <c:v>84198976</c:v>
                </c:pt>
                <c:pt idx="9177">
                  <c:v>84217329</c:v>
                </c:pt>
                <c:pt idx="9178">
                  <c:v>84235684</c:v>
                </c:pt>
                <c:pt idx="9179">
                  <c:v>84254041</c:v>
                </c:pt>
                <c:pt idx="9180">
                  <c:v>84272400</c:v>
                </c:pt>
                <c:pt idx="9181">
                  <c:v>84290761</c:v>
                </c:pt>
                <c:pt idx="9182">
                  <c:v>84309124</c:v>
                </c:pt>
                <c:pt idx="9183">
                  <c:v>84327489</c:v>
                </c:pt>
                <c:pt idx="9184">
                  <c:v>84345856</c:v>
                </c:pt>
                <c:pt idx="9185">
                  <c:v>84364225</c:v>
                </c:pt>
                <c:pt idx="9186">
                  <c:v>84382596</c:v>
                </c:pt>
                <c:pt idx="9187">
                  <c:v>84400969</c:v>
                </c:pt>
                <c:pt idx="9188">
                  <c:v>84419344</c:v>
                </c:pt>
                <c:pt idx="9189">
                  <c:v>84437721</c:v>
                </c:pt>
                <c:pt idx="9190">
                  <c:v>84456100</c:v>
                </c:pt>
                <c:pt idx="9191">
                  <c:v>84474481</c:v>
                </c:pt>
                <c:pt idx="9192">
                  <c:v>84492864</c:v>
                </c:pt>
                <c:pt idx="9193">
                  <c:v>84511249</c:v>
                </c:pt>
                <c:pt idx="9194">
                  <c:v>84529636</c:v>
                </c:pt>
                <c:pt idx="9195">
                  <c:v>84548025</c:v>
                </c:pt>
                <c:pt idx="9196">
                  <c:v>84566416</c:v>
                </c:pt>
                <c:pt idx="9197">
                  <c:v>84584809</c:v>
                </c:pt>
                <c:pt idx="9198">
                  <c:v>84603204</c:v>
                </c:pt>
                <c:pt idx="9199">
                  <c:v>84621601</c:v>
                </c:pt>
                <c:pt idx="9200">
                  <c:v>84640000</c:v>
                </c:pt>
                <c:pt idx="9201">
                  <c:v>84658401</c:v>
                </c:pt>
                <c:pt idx="9202">
                  <c:v>84676804</c:v>
                </c:pt>
                <c:pt idx="9203">
                  <c:v>84695209</c:v>
                </c:pt>
                <c:pt idx="9204">
                  <c:v>84713616</c:v>
                </c:pt>
                <c:pt idx="9205">
                  <c:v>84732025</c:v>
                </c:pt>
                <c:pt idx="9206">
                  <c:v>84750436</c:v>
                </c:pt>
                <c:pt idx="9207">
                  <c:v>84768849</c:v>
                </c:pt>
                <c:pt idx="9208">
                  <c:v>84787264</c:v>
                </c:pt>
                <c:pt idx="9209">
                  <c:v>84805681</c:v>
                </c:pt>
                <c:pt idx="9210">
                  <c:v>84824100</c:v>
                </c:pt>
                <c:pt idx="9211">
                  <c:v>84842521</c:v>
                </c:pt>
                <c:pt idx="9212">
                  <c:v>84860944</c:v>
                </c:pt>
                <c:pt idx="9213">
                  <c:v>84879369</c:v>
                </c:pt>
                <c:pt idx="9214">
                  <c:v>84897796</c:v>
                </c:pt>
                <c:pt idx="9215">
                  <c:v>84916225</c:v>
                </c:pt>
                <c:pt idx="9216">
                  <c:v>84934656</c:v>
                </c:pt>
                <c:pt idx="9217">
                  <c:v>84953089</c:v>
                </c:pt>
                <c:pt idx="9218">
                  <c:v>84971524</c:v>
                </c:pt>
                <c:pt idx="9219">
                  <c:v>84989961</c:v>
                </c:pt>
                <c:pt idx="9220">
                  <c:v>85008400</c:v>
                </c:pt>
                <c:pt idx="9221">
                  <c:v>85026841</c:v>
                </c:pt>
                <c:pt idx="9222">
                  <c:v>85045284</c:v>
                </c:pt>
                <c:pt idx="9223">
                  <c:v>85063729</c:v>
                </c:pt>
                <c:pt idx="9224">
                  <c:v>85082176</c:v>
                </c:pt>
                <c:pt idx="9225">
                  <c:v>85100625</c:v>
                </c:pt>
                <c:pt idx="9226">
                  <c:v>85119076</c:v>
                </c:pt>
                <c:pt idx="9227">
                  <c:v>85137529</c:v>
                </c:pt>
                <c:pt idx="9228">
                  <c:v>85155984</c:v>
                </c:pt>
                <c:pt idx="9229">
                  <c:v>85174441</c:v>
                </c:pt>
                <c:pt idx="9230">
                  <c:v>85192900</c:v>
                </c:pt>
                <c:pt idx="9231">
                  <c:v>85211361</c:v>
                </c:pt>
                <c:pt idx="9232">
                  <c:v>85229824</c:v>
                </c:pt>
                <c:pt idx="9233">
                  <c:v>85248289</c:v>
                </c:pt>
                <c:pt idx="9234">
                  <c:v>85266756</c:v>
                </c:pt>
                <c:pt idx="9235">
                  <c:v>85285225</c:v>
                </c:pt>
                <c:pt idx="9236">
                  <c:v>85303696</c:v>
                </c:pt>
                <c:pt idx="9237">
                  <c:v>85322169</c:v>
                </c:pt>
                <c:pt idx="9238">
                  <c:v>85340644</c:v>
                </c:pt>
                <c:pt idx="9239">
                  <c:v>85359121</c:v>
                </c:pt>
                <c:pt idx="9240">
                  <c:v>85377600</c:v>
                </c:pt>
                <c:pt idx="9241">
                  <c:v>85396081</c:v>
                </c:pt>
                <c:pt idx="9242">
                  <c:v>85414564</c:v>
                </c:pt>
                <c:pt idx="9243">
                  <c:v>85433049</c:v>
                </c:pt>
                <c:pt idx="9244">
                  <c:v>85451536</c:v>
                </c:pt>
                <c:pt idx="9245">
                  <c:v>85470025</c:v>
                </c:pt>
                <c:pt idx="9246">
                  <c:v>85488516</c:v>
                </c:pt>
                <c:pt idx="9247">
                  <c:v>85507009</c:v>
                </c:pt>
                <c:pt idx="9248">
                  <c:v>85525504</c:v>
                </c:pt>
                <c:pt idx="9249">
                  <c:v>85544001</c:v>
                </c:pt>
                <c:pt idx="9250">
                  <c:v>85562500</c:v>
                </c:pt>
                <c:pt idx="9251">
                  <c:v>85581001</c:v>
                </c:pt>
                <c:pt idx="9252">
                  <c:v>85599504</c:v>
                </c:pt>
                <c:pt idx="9253">
                  <c:v>85618009</c:v>
                </c:pt>
                <c:pt idx="9254">
                  <c:v>85636516</c:v>
                </c:pt>
                <c:pt idx="9255">
                  <c:v>85655025</c:v>
                </c:pt>
                <c:pt idx="9256">
                  <c:v>85673536</c:v>
                </c:pt>
                <c:pt idx="9257">
                  <c:v>85692049</c:v>
                </c:pt>
                <c:pt idx="9258">
                  <c:v>85710564</c:v>
                </c:pt>
                <c:pt idx="9259">
                  <c:v>85729081</c:v>
                </c:pt>
                <c:pt idx="9260">
                  <c:v>85747600</c:v>
                </c:pt>
                <c:pt idx="9261">
                  <c:v>85766121</c:v>
                </c:pt>
                <c:pt idx="9262">
                  <c:v>85784644</c:v>
                </c:pt>
                <c:pt idx="9263">
                  <c:v>85803169</c:v>
                </c:pt>
                <c:pt idx="9264">
                  <c:v>85821696</c:v>
                </c:pt>
                <c:pt idx="9265">
                  <c:v>85840225</c:v>
                </c:pt>
                <c:pt idx="9266">
                  <c:v>85858756</c:v>
                </c:pt>
                <c:pt idx="9267">
                  <c:v>85877289</c:v>
                </c:pt>
                <c:pt idx="9268">
                  <c:v>85895824</c:v>
                </c:pt>
                <c:pt idx="9269">
                  <c:v>85914361</c:v>
                </c:pt>
                <c:pt idx="9270">
                  <c:v>85932900</c:v>
                </c:pt>
                <c:pt idx="9271">
                  <c:v>85951441</c:v>
                </c:pt>
                <c:pt idx="9272">
                  <c:v>85969984</c:v>
                </c:pt>
                <c:pt idx="9273">
                  <c:v>85988529</c:v>
                </c:pt>
                <c:pt idx="9274">
                  <c:v>86007076</c:v>
                </c:pt>
                <c:pt idx="9275">
                  <c:v>86025625</c:v>
                </c:pt>
                <c:pt idx="9276">
                  <c:v>86044176</c:v>
                </c:pt>
                <c:pt idx="9277">
                  <c:v>86062729</c:v>
                </c:pt>
                <c:pt idx="9278">
                  <c:v>86081284</c:v>
                </c:pt>
                <c:pt idx="9279">
                  <c:v>86099841</c:v>
                </c:pt>
                <c:pt idx="9280">
                  <c:v>86118400</c:v>
                </c:pt>
                <c:pt idx="9281">
                  <c:v>86136961</c:v>
                </c:pt>
                <c:pt idx="9282">
                  <c:v>86155524</c:v>
                </c:pt>
                <c:pt idx="9283">
                  <c:v>86174089</c:v>
                </c:pt>
                <c:pt idx="9284">
                  <c:v>86192656</c:v>
                </c:pt>
                <c:pt idx="9285">
                  <c:v>86211225</c:v>
                </c:pt>
                <c:pt idx="9286">
                  <c:v>86229796</c:v>
                </c:pt>
                <c:pt idx="9287">
                  <c:v>86248369</c:v>
                </c:pt>
                <c:pt idx="9288">
                  <c:v>86266944</c:v>
                </c:pt>
                <c:pt idx="9289">
                  <c:v>86285521</c:v>
                </c:pt>
                <c:pt idx="9290">
                  <c:v>86304100</c:v>
                </c:pt>
                <c:pt idx="9291">
                  <c:v>86322681</c:v>
                </c:pt>
                <c:pt idx="9292">
                  <c:v>86341264</c:v>
                </c:pt>
                <c:pt idx="9293">
                  <c:v>86359849</c:v>
                </c:pt>
                <c:pt idx="9294">
                  <c:v>86378436</c:v>
                </c:pt>
                <c:pt idx="9295">
                  <c:v>86397025</c:v>
                </c:pt>
                <c:pt idx="9296">
                  <c:v>86415616</c:v>
                </c:pt>
                <c:pt idx="9297">
                  <c:v>86434209</c:v>
                </c:pt>
                <c:pt idx="9298">
                  <c:v>86452804</c:v>
                </c:pt>
                <c:pt idx="9299">
                  <c:v>86471401</c:v>
                </c:pt>
                <c:pt idx="9300">
                  <c:v>86490000</c:v>
                </c:pt>
                <c:pt idx="9301">
                  <c:v>86508601</c:v>
                </c:pt>
                <c:pt idx="9302">
                  <c:v>86527204</c:v>
                </c:pt>
                <c:pt idx="9303">
                  <c:v>86545809</c:v>
                </c:pt>
                <c:pt idx="9304">
                  <c:v>86564416</c:v>
                </c:pt>
                <c:pt idx="9305">
                  <c:v>86583025</c:v>
                </c:pt>
                <c:pt idx="9306">
                  <c:v>86601636</c:v>
                </c:pt>
                <c:pt idx="9307">
                  <c:v>86620249</c:v>
                </c:pt>
                <c:pt idx="9308">
                  <c:v>86638864</c:v>
                </c:pt>
                <c:pt idx="9309">
                  <c:v>86657481</c:v>
                </c:pt>
                <c:pt idx="9310">
                  <c:v>86676100</c:v>
                </c:pt>
                <c:pt idx="9311">
                  <c:v>86694721</c:v>
                </c:pt>
                <c:pt idx="9312">
                  <c:v>86713344</c:v>
                </c:pt>
                <c:pt idx="9313">
                  <c:v>86731969</c:v>
                </c:pt>
                <c:pt idx="9314">
                  <c:v>86750596</c:v>
                </c:pt>
                <c:pt idx="9315">
                  <c:v>86769225</c:v>
                </c:pt>
                <c:pt idx="9316">
                  <c:v>86787856</c:v>
                </c:pt>
                <c:pt idx="9317">
                  <c:v>86806489</c:v>
                </c:pt>
                <c:pt idx="9318">
                  <c:v>86825124</c:v>
                </c:pt>
                <c:pt idx="9319">
                  <c:v>86843761</c:v>
                </c:pt>
                <c:pt idx="9320">
                  <c:v>86862400</c:v>
                </c:pt>
                <c:pt idx="9321">
                  <c:v>86881041</c:v>
                </c:pt>
                <c:pt idx="9322">
                  <c:v>86899684</c:v>
                </c:pt>
                <c:pt idx="9323">
                  <c:v>86918329</c:v>
                </c:pt>
                <c:pt idx="9324">
                  <c:v>86936976</c:v>
                </c:pt>
                <c:pt idx="9325">
                  <c:v>86955625</c:v>
                </c:pt>
                <c:pt idx="9326">
                  <c:v>86974276</c:v>
                </c:pt>
                <c:pt idx="9327">
                  <c:v>86992929</c:v>
                </c:pt>
                <c:pt idx="9328">
                  <c:v>87011584</c:v>
                </c:pt>
                <c:pt idx="9329">
                  <c:v>87030241</c:v>
                </c:pt>
                <c:pt idx="9330">
                  <c:v>87048900</c:v>
                </c:pt>
                <c:pt idx="9331">
                  <c:v>87067561</c:v>
                </c:pt>
                <c:pt idx="9332">
                  <c:v>87086224</c:v>
                </c:pt>
                <c:pt idx="9333">
                  <c:v>87104889</c:v>
                </c:pt>
                <c:pt idx="9334">
                  <c:v>87123556</c:v>
                </c:pt>
                <c:pt idx="9335">
                  <c:v>87142225</c:v>
                </c:pt>
                <c:pt idx="9336">
                  <c:v>87160896</c:v>
                </c:pt>
                <c:pt idx="9337">
                  <c:v>87179569</c:v>
                </c:pt>
                <c:pt idx="9338">
                  <c:v>87198244</c:v>
                </c:pt>
                <c:pt idx="9339">
                  <c:v>87216921</c:v>
                </c:pt>
                <c:pt idx="9340">
                  <c:v>87235600</c:v>
                </c:pt>
                <c:pt idx="9341">
                  <c:v>87254281</c:v>
                </c:pt>
                <c:pt idx="9342">
                  <c:v>87272964</c:v>
                </c:pt>
                <c:pt idx="9343">
                  <c:v>87291649</c:v>
                </c:pt>
                <c:pt idx="9344">
                  <c:v>87310336</c:v>
                </c:pt>
                <c:pt idx="9345">
                  <c:v>87329025</c:v>
                </c:pt>
                <c:pt idx="9346">
                  <c:v>87347716</c:v>
                </c:pt>
                <c:pt idx="9347">
                  <c:v>87366409</c:v>
                </c:pt>
                <c:pt idx="9348">
                  <c:v>87385104</c:v>
                </c:pt>
                <c:pt idx="9349">
                  <c:v>87403801</c:v>
                </c:pt>
                <c:pt idx="9350">
                  <c:v>87422500</c:v>
                </c:pt>
                <c:pt idx="9351">
                  <c:v>87441201</c:v>
                </c:pt>
                <c:pt idx="9352">
                  <c:v>87459904</c:v>
                </c:pt>
                <c:pt idx="9353">
                  <c:v>87478609</c:v>
                </c:pt>
                <c:pt idx="9354">
                  <c:v>87497316</c:v>
                </c:pt>
                <c:pt idx="9355">
                  <c:v>87516025</c:v>
                </c:pt>
                <c:pt idx="9356">
                  <c:v>87534736</c:v>
                </c:pt>
                <c:pt idx="9357">
                  <c:v>87553449</c:v>
                </c:pt>
                <c:pt idx="9358">
                  <c:v>87572164</c:v>
                </c:pt>
                <c:pt idx="9359">
                  <c:v>87590881</c:v>
                </c:pt>
                <c:pt idx="9360">
                  <c:v>87609600</c:v>
                </c:pt>
                <c:pt idx="9361">
                  <c:v>87628321</c:v>
                </c:pt>
                <c:pt idx="9362">
                  <c:v>87647044</c:v>
                </c:pt>
                <c:pt idx="9363">
                  <c:v>87665769</c:v>
                </c:pt>
                <c:pt idx="9364">
                  <c:v>87684496</c:v>
                </c:pt>
                <c:pt idx="9365">
                  <c:v>87703225</c:v>
                </c:pt>
                <c:pt idx="9366">
                  <c:v>87721956</c:v>
                </c:pt>
                <c:pt idx="9367">
                  <c:v>87740689</c:v>
                </c:pt>
                <c:pt idx="9368">
                  <c:v>87759424</c:v>
                </c:pt>
                <c:pt idx="9369">
                  <c:v>87778161</c:v>
                </c:pt>
                <c:pt idx="9370">
                  <c:v>87796900</c:v>
                </c:pt>
                <c:pt idx="9371">
                  <c:v>87815641</c:v>
                </c:pt>
                <c:pt idx="9372">
                  <c:v>87834384</c:v>
                </c:pt>
                <c:pt idx="9373">
                  <c:v>87853129</c:v>
                </c:pt>
                <c:pt idx="9374">
                  <c:v>87871876</c:v>
                </c:pt>
                <c:pt idx="9375">
                  <c:v>87890625</c:v>
                </c:pt>
                <c:pt idx="9376">
                  <c:v>87909376</c:v>
                </c:pt>
                <c:pt idx="9377">
                  <c:v>87928129</c:v>
                </c:pt>
                <c:pt idx="9378">
                  <c:v>87946884</c:v>
                </c:pt>
                <c:pt idx="9379">
                  <c:v>87965641</c:v>
                </c:pt>
                <c:pt idx="9380">
                  <c:v>87984400</c:v>
                </c:pt>
                <c:pt idx="9381">
                  <c:v>88003161</c:v>
                </c:pt>
                <c:pt idx="9382">
                  <c:v>88021924</c:v>
                </c:pt>
                <c:pt idx="9383">
                  <c:v>88040689</c:v>
                </c:pt>
                <c:pt idx="9384">
                  <c:v>88059456</c:v>
                </c:pt>
                <c:pt idx="9385">
                  <c:v>88078225</c:v>
                </c:pt>
                <c:pt idx="9386">
                  <c:v>88096996</c:v>
                </c:pt>
                <c:pt idx="9387">
                  <c:v>88115769</c:v>
                </c:pt>
                <c:pt idx="9388">
                  <c:v>88134544</c:v>
                </c:pt>
                <c:pt idx="9389">
                  <c:v>88153321</c:v>
                </c:pt>
                <c:pt idx="9390">
                  <c:v>88172100</c:v>
                </c:pt>
                <c:pt idx="9391">
                  <c:v>88190881</c:v>
                </c:pt>
                <c:pt idx="9392">
                  <c:v>88209664</c:v>
                </c:pt>
                <c:pt idx="9393">
                  <c:v>88228449</c:v>
                </c:pt>
                <c:pt idx="9394">
                  <c:v>88247236</c:v>
                </c:pt>
                <c:pt idx="9395">
                  <c:v>88266025</c:v>
                </c:pt>
                <c:pt idx="9396">
                  <c:v>88284816</c:v>
                </c:pt>
                <c:pt idx="9397">
                  <c:v>88303609</c:v>
                </c:pt>
                <c:pt idx="9398">
                  <c:v>88322404</c:v>
                </c:pt>
                <c:pt idx="9399">
                  <c:v>88341201</c:v>
                </c:pt>
                <c:pt idx="9400">
                  <c:v>88360000</c:v>
                </c:pt>
                <c:pt idx="9401">
                  <c:v>88378801</c:v>
                </c:pt>
                <c:pt idx="9402">
                  <c:v>88397604</c:v>
                </c:pt>
                <c:pt idx="9403">
                  <c:v>88416409</c:v>
                </c:pt>
                <c:pt idx="9404">
                  <c:v>88435216</c:v>
                </c:pt>
                <c:pt idx="9405">
                  <c:v>88454025</c:v>
                </c:pt>
                <c:pt idx="9406">
                  <c:v>88472836</c:v>
                </c:pt>
                <c:pt idx="9407">
                  <c:v>88491649</c:v>
                </c:pt>
                <c:pt idx="9408">
                  <c:v>88510464</c:v>
                </c:pt>
                <c:pt idx="9409">
                  <c:v>88529281</c:v>
                </c:pt>
                <c:pt idx="9410">
                  <c:v>88548100</c:v>
                </c:pt>
                <c:pt idx="9411">
                  <c:v>88566921</c:v>
                </c:pt>
                <c:pt idx="9412">
                  <c:v>88585744</c:v>
                </c:pt>
                <c:pt idx="9413">
                  <c:v>88604569</c:v>
                </c:pt>
                <c:pt idx="9414">
                  <c:v>88623396</c:v>
                </c:pt>
                <c:pt idx="9415">
                  <c:v>88642225</c:v>
                </c:pt>
                <c:pt idx="9416">
                  <c:v>88661056</c:v>
                </c:pt>
                <c:pt idx="9417">
                  <c:v>88679889</c:v>
                </c:pt>
                <c:pt idx="9418">
                  <c:v>88698724</c:v>
                </c:pt>
                <c:pt idx="9419">
                  <c:v>88717561</c:v>
                </c:pt>
                <c:pt idx="9420">
                  <c:v>88736400</c:v>
                </c:pt>
                <c:pt idx="9421">
                  <c:v>88755241</c:v>
                </c:pt>
                <c:pt idx="9422">
                  <c:v>88774084</c:v>
                </c:pt>
                <c:pt idx="9423">
                  <c:v>88792929</c:v>
                </c:pt>
                <c:pt idx="9424">
                  <c:v>88811776</c:v>
                </c:pt>
                <c:pt idx="9425">
                  <c:v>88830625</c:v>
                </c:pt>
                <c:pt idx="9426">
                  <c:v>88849476</c:v>
                </c:pt>
                <c:pt idx="9427">
                  <c:v>88868329</c:v>
                </c:pt>
                <c:pt idx="9428">
                  <c:v>88887184</c:v>
                </c:pt>
                <c:pt idx="9429">
                  <c:v>88906041</c:v>
                </c:pt>
                <c:pt idx="9430">
                  <c:v>88924900</c:v>
                </c:pt>
                <c:pt idx="9431">
                  <c:v>88943761</c:v>
                </c:pt>
                <c:pt idx="9432">
                  <c:v>88962624</c:v>
                </c:pt>
                <c:pt idx="9433">
                  <c:v>88981489</c:v>
                </c:pt>
                <c:pt idx="9434">
                  <c:v>89000356</c:v>
                </c:pt>
                <c:pt idx="9435">
                  <c:v>89019225</c:v>
                </c:pt>
                <c:pt idx="9436">
                  <c:v>89038096</c:v>
                </c:pt>
                <c:pt idx="9437">
                  <c:v>89056969</c:v>
                </c:pt>
                <c:pt idx="9438">
                  <c:v>89075844</c:v>
                </c:pt>
                <c:pt idx="9439">
                  <c:v>89094721</c:v>
                </c:pt>
                <c:pt idx="9440">
                  <c:v>89113600</c:v>
                </c:pt>
                <c:pt idx="9441">
                  <c:v>89132481</c:v>
                </c:pt>
                <c:pt idx="9442">
                  <c:v>89151364</c:v>
                </c:pt>
                <c:pt idx="9443">
                  <c:v>89170249</c:v>
                </c:pt>
                <c:pt idx="9444">
                  <c:v>89189136</c:v>
                </c:pt>
                <c:pt idx="9445">
                  <c:v>89208025</c:v>
                </c:pt>
                <c:pt idx="9446">
                  <c:v>89226916</c:v>
                </c:pt>
                <c:pt idx="9447">
                  <c:v>89245809</c:v>
                </c:pt>
                <c:pt idx="9448">
                  <c:v>89264704</c:v>
                </c:pt>
                <c:pt idx="9449">
                  <c:v>89283601</c:v>
                </c:pt>
                <c:pt idx="9450">
                  <c:v>89302500</c:v>
                </c:pt>
                <c:pt idx="9451">
                  <c:v>89321401</c:v>
                </c:pt>
                <c:pt idx="9452">
                  <c:v>89340304</c:v>
                </c:pt>
                <c:pt idx="9453">
                  <c:v>89359209</c:v>
                </c:pt>
                <c:pt idx="9454">
                  <c:v>89378116</c:v>
                </c:pt>
                <c:pt idx="9455">
                  <c:v>89397025</c:v>
                </c:pt>
                <c:pt idx="9456">
                  <c:v>89415936</c:v>
                </c:pt>
                <c:pt idx="9457">
                  <c:v>89434849</c:v>
                </c:pt>
                <c:pt idx="9458">
                  <c:v>89453764</c:v>
                </c:pt>
                <c:pt idx="9459">
                  <c:v>89472681</c:v>
                </c:pt>
                <c:pt idx="9460">
                  <c:v>89491600</c:v>
                </c:pt>
                <c:pt idx="9461">
                  <c:v>89510521</c:v>
                </c:pt>
                <c:pt idx="9462">
                  <c:v>89529444</c:v>
                </c:pt>
                <c:pt idx="9463">
                  <c:v>89548369</c:v>
                </c:pt>
                <c:pt idx="9464">
                  <c:v>89567296</c:v>
                </c:pt>
                <c:pt idx="9465">
                  <c:v>89586225</c:v>
                </c:pt>
                <c:pt idx="9466">
                  <c:v>89605156</c:v>
                </c:pt>
                <c:pt idx="9467">
                  <c:v>89624089</c:v>
                </c:pt>
                <c:pt idx="9468">
                  <c:v>89643024</c:v>
                </c:pt>
                <c:pt idx="9469">
                  <c:v>89661961</c:v>
                </c:pt>
                <c:pt idx="9470">
                  <c:v>89680900</c:v>
                </c:pt>
                <c:pt idx="9471">
                  <c:v>89699841</c:v>
                </c:pt>
                <c:pt idx="9472">
                  <c:v>89718784</c:v>
                </c:pt>
                <c:pt idx="9473">
                  <c:v>89737729</c:v>
                </c:pt>
                <c:pt idx="9474">
                  <c:v>89756676</c:v>
                </c:pt>
                <c:pt idx="9475">
                  <c:v>89775625</c:v>
                </c:pt>
                <c:pt idx="9476">
                  <c:v>89794576</c:v>
                </c:pt>
                <c:pt idx="9477">
                  <c:v>89813529</c:v>
                </c:pt>
                <c:pt idx="9478">
                  <c:v>89832484</c:v>
                </c:pt>
                <c:pt idx="9479">
                  <c:v>89851441</c:v>
                </c:pt>
                <c:pt idx="9480">
                  <c:v>89870400</c:v>
                </c:pt>
                <c:pt idx="9481">
                  <c:v>89889361</c:v>
                </c:pt>
                <c:pt idx="9482">
                  <c:v>89908324</c:v>
                </c:pt>
                <c:pt idx="9483">
                  <c:v>89927289</c:v>
                </c:pt>
                <c:pt idx="9484">
                  <c:v>89946256</c:v>
                </c:pt>
                <c:pt idx="9485">
                  <c:v>89965225</c:v>
                </c:pt>
                <c:pt idx="9486">
                  <c:v>89984196</c:v>
                </c:pt>
                <c:pt idx="9487">
                  <c:v>90003169</c:v>
                </c:pt>
                <c:pt idx="9488">
                  <c:v>90022144</c:v>
                </c:pt>
                <c:pt idx="9489">
                  <c:v>90041121</c:v>
                </c:pt>
                <c:pt idx="9490">
                  <c:v>90060100</c:v>
                </c:pt>
                <c:pt idx="9491">
                  <c:v>90079081</c:v>
                </c:pt>
                <c:pt idx="9492">
                  <c:v>90098064</c:v>
                </c:pt>
                <c:pt idx="9493">
                  <c:v>90117049</c:v>
                </c:pt>
                <c:pt idx="9494">
                  <c:v>90136036</c:v>
                </c:pt>
                <c:pt idx="9495">
                  <c:v>90155025</c:v>
                </c:pt>
                <c:pt idx="9496">
                  <c:v>90174016</c:v>
                </c:pt>
                <c:pt idx="9497">
                  <c:v>90193009</c:v>
                </c:pt>
                <c:pt idx="9498">
                  <c:v>90212004</c:v>
                </c:pt>
                <c:pt idx="9499">
                  <c:v>90231001</c:v>
                </c:pt>
              </c:numCache>
            </c:numRef>
          </c:val>
          <c:smooth val="0"/>
          <c:extLst>
            <c:ext xmlns:c16="http://schemas.microsoft.com/office/drawing/2014/chart" uri="{C3380CC4-5D6E-409C-BE32-E72D297353CC}">
              <c16:uniqueId val="{00000000-E31D-45F5-BAF8-38D82EC22AF4}"/>
            </c:ext>
          </c:extLst>
        </c:ser>
        <c:dLbls>
          <c:showLegendKey val="0"/>
          <c:showVal val="0"/>
          <c:showCatName val="0"/>
          <c:showSerName val="0"/>
          <c:showPercent val="0"/>
          <c:showBubbleSize val="0"/>
        </c:dLbls>
        <c:smooth val="0"/>
        <c:axId val="131981952"/>
        <c:axId val="1173209408"/>
      </c:lineChart>
      <c:catAx>
        <c:axId val="131981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ata count</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173209408"/>
        <c:crosses val="autoZero"/>
        <c:auto val="1"/>
        <c:lblAlgn val="ctr"/>
        <c:lblOffset val="100"/>
        <c:noMultiLvlLbl val="0"/>
      </c:catAx>
      <c:valAx>
        <c:axId val="1173209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ata value</a:t>
                </a:r>
                <a:endParaRPr lang="ko-KR"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31981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a:t>Small Down Sizing + Sorting</a:t>
            </a:r>
            <a:endParaRPr lang="ko-KR"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lineChart>
        <c:grouping val="standard"/>
        <c:varyColors val="0"/>
        <c:ser>
          <c:idx val="0"/>
          <c:order val="0"/>
          <c:tx>
            <c:strRef>
              <c:f>'[저널 데이터.xlsx]sorting'!$H$1</c:f>
              <c:strCache>
                <c:ptCount val="1"/>
                <c:pt idx="0">
                  <c:v>random [30] with sorting</c:v>
                </c:pt>
              </c:strCache>
            </c:strRef>
          </c:tx>
          <c:spPr>
            <a:ln w="12700" cap="rnd">
              <a:solidFill>
                <a:srgbClr val="FF0000"/>
              </a:solidFill>
              <a:round/>
            </a:ln>
            <a:effectLst/>
          </c:spPr>
          <c:marker>
            <c:symbol val="none"/>
          </c:marker>
          <c:val>
            <c:numRef>
              <c:f>'[저널 데이터.xlsx]sorting'!$H$2:$H$11</c:f>
              <c:numCache>
                <c:formatCode>General</c:formatCode>
                <c:ptCount val="10"/>
                <c:pt idx="0">
                  <c:v>440896</c:v>
                </c:pt>
                <c:pt idx="1">
                  <c:v>753424</c:v>
                </c:pt>
                <c:pt idx="2">
                  <c:v>1081600</c:v>
                </c:pt>
                <c:pt idx="3">
                  <c:v>1159929</c:v>
                </c:pt>
                <c:pt idx="4">
                  <c:v>1525225</c:v>
                </c:pt>
                <c:pt idx="5">
                  <c:v>4708900</c:v>
                </c:pt>
                <c:pt idx="6">
                  <c:v>12152196</c:v>
                </c:pt>
                <c:pt idx="7">
                  <c:v>16402500</c:v>
                </c:pt>
                <c:pt idx="8">
                  <c:v>34609689</c:v>
                </c:pt>
                <c:pt idx="9">
                  <c:v>60933636</c:v>
                </c:pt>
              </c:numCache>
            </c:numRef>
          </c:val>
          <c:smooth val="0"/>
          <c:extLst>
            <c:ext xmlns:c16="http://schemas.microsoft.com/office/drawing/2014/chart" uri="{C3380CC4-5D6E-409C-BE32-E72D297353CC}">
              <c16:uniqueId val="{00000000-77B1-4002-B921-536AB66CA64A}"/>
            </c:ext>
          </c:extLst>
        </c:ser>
        <c:ser>
          <c:idx val="1"/>
          <c:order val="1"/>
          <c:tx>
            <c:strRef>
              <c:f>'[저널 데이터.xlsx]sorting'!$I$1</c:f>
              <c:strCache>
                <c:ptCount val="1"/>
                <c:pt idx="0">
                  <c:v>proposed method</c:v>
                </c:pt>
              </c:strCache>
            </c:strRef>
          </c:tx>
          <c:spPr>
            <a:ln w="12700" cap="rnd">
              <a:solidFill>
                <a:srgbClr val="00B050"/>
              </a:solidFill>
              <a:round/>
            </a:ln>
            <a:effectLst/>
          </c:spPr>
          <c:marker>
            <c:symbol val="none"/>
          </c:marker>
          <c:val>
            <c:numRef>
              <c:f>'[저널 데이터.xlsx]sorting'!$I$2:$I$11</c:f>
              <c:numCache>
                <c:formatCode>General</c:formatCode>
                <c:ptCount val="10"/>
                <c:pt idx="0">
                  <c:v>0</c:v>
                </c:pt>
                <c:pt idx="1">
                  <c:v>902500</c:v>
                </c:pt>
                <c:pt idx="2">
                  <c:v>3610000</c:v>
                </c:pt>
                <c:pt idx="3">
                  <c:v>8122500</c:v>
                </c:pt>
                <c:pt idx="4">
                  <c:v>14440000</c:v>
                </c:pt>
                <c:pt idx="5">
                  <c:v>22562500</c:v>
                </c:pt>
                <c:pt idx="6">
                  <c:v>32490000</c:v>
                </c:pt>
                <c:pt idx="7">
                  <c:v>44222500</c:v>
                </c:pt>
                <c:pt idx="8">
                  <c:v>57760000</c:v>
                </c:pt>
                <c:pt idx="9">
                  <c:v>73102500</c:v>
                </c:pt>
              </c:numCache>
            </c:numRef>
          </c:val>
          <c:smooth val="0"/>
          <c:extLst>
            <c:ext xmlns:c16="http://schemas.microsoft.com/office/drawing/2014/chart" uri="{C3380CC4-5D6E-409C-BE32-E72D297353CC}">
              <c16:uniqueId val="{00000001-77B1-4002-B921-536AB66CA64A}"/>
            </c:ext>
          </c:extLst>
        </c:ser>
        <c:dLbls>
          <c:showLegendKey val="0"/>
          <c:showVal val="0"/>
          <c:showCatName val="0"/>
          <c:showSerName val="0"/>
          <c:showPercent val="0"/>
          <c:showBubbleSize val="0"/>
        </c:dLbls>
        <c:smooth val="0"/>
        <c:axId val="131984832"/>
        <c:axId val="131985312"/>
      </c:lineChart>
      <c:catAx>
        <c:axId val="131984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ata count</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31985312"/>
        <c:crosses val="autoZero"/>
        <c:auto val="1"/>
        <c:lblAlgn val="ctr"/>
        <c:lblOffset val="100"/>
        <c:noMultiLvlLbl val="0"/>
      </c:catAx>
      <c:valAx>
        <c:axId val="131985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ata value</a:t>
                </a:r>
                <a:endParaRPr lang="ko-KR"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31984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a:t>Large Down</a:t>
            </a:r>
            <a:r>
              <a:rPr lang="en-US" altLang="ko-KR" baseline="0"/>
              <a:t> Sizing + Sorting</a:t>
            </a:r>
            <a:endParaRPr lang="ko-KR"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lineChart>
        <c:grouping val="standard"/>
        <c:varyColors val="0"/>
        <c:ser>
          <c:idx val="0"/>
          <c:order val="0"/>
          <c:tx>
            <c:strRef>
              <c:f>'[저널 데이터.xlsx]sorting'!$C$1</c:f>
              <c:strCache>
                <c:ptCount val="1"/>
                <c:pt idx="0">
                  <c:v>random [30] with sorting</c:v>
                </c:pt>
              </c:strCache>
            </c:strRef>
          </c:tx>
          <c:spPr>
            <a:ln w="12700" cap="rnd">
              <a:solidFill>
                <a:srgbClr val="FF0000"/>
              </a:solidFill>
              <a:round/>
            </a:ln>
            <a:effectLst/>
          </c:spPr>
          <c:marker>
            <c:symbol val="none"/>
          </c:marker>
          <c:val>
            <c:numRef>
              <c:f>'[저널 데이터.xlsx]sorting'!$C$2:$C$1001</c:f>
              <c:numCache>
                <c:formatCode>General</c:formatCode>
                <c:ptCount val="1000"/>
                <c:pt idx="0">
                  <c:v>676</c:v>
                </c:pt>
                <c:pt idx="1">
                  <c:v>729</c:v>
                </c:pt>
                <c:pt idx="2">
                  <c:v>1225</c:v>
                </c:pt>
                <c:pt idx="3">
                  <c:v>1369</c:v>
                </c:pt>
                <c:pt idx="4">
                  <c:v>1936</c:v>
                </c:pt>
                <c:pt idx="5">
                  <c:v>2116</c:v>
                </c:pt>
                <c:pt idx="6">
                  <c:v>2916</c:v>
                </c:pt>
                <c:pt idx="7">
                  <c:v>4489</c:v>
                </c:pt>
                <c:pt idx="8">
                  <c:v>5041</c:v>
                </c:pt>
                <c:pt idx="9">
                  <c:v>6084</c:v>
                </c:pt>
                <c:pt idx="10">
                  <c:v>6400</c:v>
                </c:pt>
                <c:pt idx="11">
                  <c:v>6724</c:v>
                </c:pt>
                <c:pt idx="12">
                  <c:v>7056</c:v>
                </c:pt>
                <c:pt idx="13">
                  <c:v>9801</c:v>
                </c:pt>
                <c:pt idx="14">
                  <c:v>10000</c:v>
                </c:pt>
                <c:pt idx="15">
                  <c:v>13225</c:v>
                </c:pt>
                <c:pt idx="16">
                  <c:v>23716</c:v>
                </c:pt>
                <c:pt idx="17">
                  <c:v>34596</c:v>
                </c:pt>
                <c:pt idx="18">
                  <c:v>34969</c:v>
                </c:pt>
                <c:pt idx="19">
                  <c:v>42025</c:v>
                </c:pt>
                <c:pt idx="20">
                  <c:v>46225</c:v>
                </c:pt>
                <c:pt idx="21">
                  <c:v>49729</c:v>
                </c:pt>
                <c:pt idx="22">
                  <c:v>50176</c:v>
                </c:pt>
                <c:pt idx="23">
                  <c:v>51076</c:v>
                </c:pt>
                <c:pt idx="24">
                  <c:v>52441</c:v>
                </c:pt>
                <c:pt idx="25">
                  <c:v>56169</c:v>
                </c:pt>
                <c:pt idx="26">
                  <c:v>63504</c:v>
                </c:pt>
                <c:pt idx="27">
                  <c:v>64009</c:v>
                </c:pt>
                <c:pt idx="28">
                  <c:v>65025</c:v>
                </c:pt>
                <c:pt idx="29">
                  <c:v>69169</c:v>
                </c:pt>
                <c:pt idx="30">
                  <c:v>79524</c:v>
                </c:pt>
                <c:pt idx="31">
                  <c:v>85264</c:v>
                </c:pt>
                <c:pt idx="32">
                  <c:v>93025</c:v>
                </c:pt>
                <c:pt idx="33">
                  <c:v>98596</c:v>
                </c:pt>
                <c:pt idx="34">
                  <c:v>101761</c:v>
                </c:pt>
                <c:pt idx="35">
                  <c:v>114244</c:v>
                </c:pt>
                <c:pt idx="36">
                  <c:v>115600</c:v>
                </c:pt>
                <c:pt idx="37">
                  <c:v>122500</c:v>
                </c:pt>
                <c:pt idx="38">
                  <c:v>131044</c:v>
                </c:pt>
                <c:pt idx="39">
                  <c:v>147456</c:v>
                </c:pt>
                <c:pt idx="40">
                  <c:v>152881</c:v>
                </c:pt>
                <c:pt idx="41">
                  <c:v>153664</c:v>
                </c:pt>
                <c:pt idx="42">
                  <c:v>164025</c:v>
                </c:pt>
                <c:pt idx="43">
                  <c:v>167281</c:v>
                </c:pt>
                <c:pt idx="44">
                  <c:v>168100</c:v>
                </c:pt>
                <c:pt idx="45">
                  <c:v>168921</c:v>
                </c:pt>
                <c:pt idx="46">
                  <c:v>170569</c:v>
                </c:pt>
                <c:pt idx="47">
                  <c:v>175561</c:v>
                </c:pt>
                <c:pt idx="48">
                  <c:v>178084</c:v>
                </c:pt>
                <c:pt idx="49">
                  <c:v>181476</c:v>
                </c:pt>
                <c:pt idx="50">
                  <c:v>190096</c:v>
                </c:pt>
                <c:pt idx="51">
                  <c:v>208849</c:v>
                </c:pt>
                <c:pt idx="52">
                  <c:v>209764</c:v>
                </c:pt>
                <c:pt idx="53">
                  <c:v>219024</c:v>
                </c:pt>
                <c:pt idx="54">
                  <c:v>224676</c:v>
                </c:pt>
                <c:pt idx="55">
                  <c:v>237169</c:v>
                </c:pt>
                <c:pt idx="56">
                  <c:v>249001</c:v>
                </c:pt>
                <c:pt idx="57">
                  <c:v>260100</c:v>
                </c:pt>
                <c:pt idx="58">
                  <c:v>298116</c:v>
                </c:pt>
                <c:pt idx="59">
                  <c:v>302500</c:v>
                </c:pt>
                <c:pt idx="60">
                  <c:v>306916</c:v>
                </c:pt>
                <c:pt idx="61">
                  <c:v>312481</c:v>
                </c:pt>
                <c:pt idx="62">
                  <c:v>314721</c:v>
                </c:pt>
                <c:pt idx="63">
                  <c:v>319225</c:v>
                </c:pt>
                <c:pt idx="64">
                  <c:v>345744</c:v>
                </c:pt>
                <c:pt idx="65">
                  <c:v>483025</c:v>
                </c:pt>
                <c:pt idx="66">
                  <c:v>488601</c:v>
                </c:pt>
                <c:pt idx="67">
                  <c:v>544644</c:v>
                </c:pt>
                <c:pt idx="68">
                  <c:v>552049</c:v>
                </c:pt>
                <c:pt idx="69">
                  <c:v>558009</c:v>
                </c:pt>
                <c:pt idx="70">
                  <c:v>565504</c:v>
                </c:pt>
                <c:pt idx="71">
                  <c:v>574564</c:v>
                </c:pt>
                <c:pt idx="72">
                  <c:v>597529</c:v>
                </c:pt>
                <c:pt idx="73">
                  <c:v>599076</c:v>
                </c:pt>
                <c:pt idx="74">
                  <c:v>605284</c:v>
                </c:pt>
                <c:pt idx="75">
                  <c:v>617796</c:v>
                </c:pt>
                <c:pt idx="76">
                  <c:v>638401</c:v>
                </c:pt>
                <c:pt idx="77">
                  <c:v>656100</c:v>
                </c:pt>
                <c:pt idx="78">
                  <c:v>677329</c:v>
                </c:pt>
                <c:pt idx="79">
                  <c:v>698896</c:v>
                </c:pt>
                <c:pt idx="80">
                  <c:v>700569</c:v>
                </c:pt>
                <c:pt idx="81">
                  <c:v>708964</c:v>
                </c:pt>
                <c:pt idx="82">
                  <c:v>732736</c:v>
                </c:pt>
                <c:pt idx="83">
                  <c:v>739600</c:v>
                </c:pt>
                <c:pt idx="84">
                  <c:v>744769</c:v>
                </c:pt>
                <c:pt idx="85">
                  <c:v>763876</c:v>
                </c:pt>
                <c:pt idx="86">
                  <c:v>770884</c:v>
                </c:pt>
                <c:pt idx="87">
                  <c:v>781456</c:v>
                </c:pt>
                <c:pt idx="88">
                  <c:v>790321</c:v>
                </c:pt>
                <c:pt idx="89">
                  <c:v>799236</c:v>
                </c:pt>
                <c:pt idx="90">
                  <c:v>808201</c:v>
                </c:pt>
                <c:pt idx="91">
                  <c:v>822649</c:v>
                </c:pt>
                <c:pt idx="92">
                  <c:v>826281</c:v>
                </c:pt>
                <c:pt idx="93">
                  <c:v>842724</c:v>
                </c:pt>
                <c:pt idx="94">
                  <c:v>844561</c:v>
                </c:pt>
                <c:pt idx="95">
                  <c:v>894916</c:v>
                </c:pt>
                <c:pt idx="96">
                  <c:v>931225</c:v>
                </c:pt>
                <c:pt idx="97">
                  <c:v>944784</c:v>
                </c:pt>
                <c:pt idx="98">
                  <c:v>978121</c:v>
                </c:pt>
                <c:pt idx="99">
                  <c:v>1006009</c:v>
                </c:pt>
                <c:pt idx="100">
                  <c:v>1010025</c:v>
                </c:pt>
                <c:pt idx="101">
                  <c:v>1046529</c:v>
                </c:pt>
                <c:pt idx="102">
                  <c:v>1050625</c:v>
                </c:pt>
                <c:pt idx="103">
                  <c:v>1071225</c:v>
                </c:pt>
                <c:pt idx="104">
                  <c:v>1117249</c:v>
                </c:pt>
                <c:pt idx="105">
                  <c:v>1125721</c:v>
                </c:pt>
                <c:pt idx="106">
                  <c:v>1136356</c:v>
                </c:pt>
                <c:pt idx="107">
                  <c:v>1166400</c:v>
                </c:pt>
                <c:pt idx="108">
                  <c:v>1168561</c:v>
                </c:pt>
                <c:pt idx="109">
                  <c:v>1185921</c:v>
                </c:pt>
                <c:pt idx="110">
                  <c:v>1212201</c:v>
                </c:pt>
                <c:pt idx="111">
                  <c:v>1229881</c:v>
                </c:pt>
                <c:pt idx="112">
                  <c:v>1288225</c:v>
                </c:pt>
                <c:pt idx="113">
                  <c:v>1290496</c:v>
                </c:pt>
                <c:pt idx="114">
                  <c:v>1292769</c:v>
                </c:pt>
                <c:pt idx="115">
                  <c:v>1320201</c:v>
                </c:pt>
                <c:pt idx="116">
                  <c:v>1347921</c:v>
                </c:pt>
                <c:pt idx="117">
                  <c:v>1354896</c:v>
                </c:pt>
                <c:pt idx="118">
                  <c:v>1411344</c:v>
                </c:pt>
                <c:pt idx="119">
                  <c:v>1515361</c:v>
                </c:pt>
                <c:pt idx="120">
                  <c:v>1517824</c:v>
                </c:pt>
                <c:pt idx="121">
                  <c:v>1520289</c:v>
                </c:pt>
                <c:pt idx="122">
                  <c:v>1545049</c:v>
                </c:pt>
                <c:pt idx="123">
                  <c:v>1617984</c:v>
                </c:pt>
                <c:pt idx="124">
                  <c:v>1633284</c:v>
                </c:pt>
                <c:pt idx="125">
                  <c:v>1708249</c:v>
                </c:pt>
                <c:pt idx="126">
                  <c:v>1713481</c:v>
                </c:pt>
                <c:pt idx="127">
                  <c:v>1752976</c:v>
                </c:pt>
                <c:pt idx="128">
                  <c:v>1763584</c:v>
                </c:pt>
                <c:pt idx="129">
                  <c:v>1787569</c:v>
                </c:pt>
                <c:pt idx="130">
                  <c:v>1795600</c:v>
                </c:pt>
                <c:pt idx="131">
                  <c:v>1868689</c:v>
                </c:pt>
                <c:pt idx="132">
                  <c:v>1871424</c:v>
                </c:pt>
                <c:pt idx="133">
                  <c:v>1896129</c:v>
                </c:pt>
                <c:pt idx="134">
                  <c:v>1901641</c:v>
                </c:pt>
                <c:pt idx="135">
                  <c:v>1920996</c:v>
                </c:pt>
                <c:pt idx="136">
                  <c:v>1926544</c:v>
                </c:pt>
                <c:pt idx="137">
                  <c:v>1951609</c:v>
                </c:pt>
                <c:pt idx="138">
                  <c:v>1976836</c:v>
                </c:pt>
                <c:pt idx="139">
                  <c:v>1988100</c:v>
                </c:pt>
                <c:pt idx="140">
                  <c:v>1993744</c:v>
                </c:pt>
                <c:pt idx="141">
                  <c:v>2062096</c:v>
                </c:pt>
                <c:pt idx="142">
                  <c:v>2096704</c:v>
                </c:pt>
                <c:pt idx="143">
                  <c:v>2099601</c:v>
                </c:pt>
                <c:pt idx="144">
                  <c:v>2117025</c:v>
                </c:pt>
                <c:pt idx="145">
                  <c:v>2140369</c:v>
                </c:pt>
                <c:pt idx="146">
                  <c:v>2149156</c:v>
                </c:pt>
                <c:pt idx="147">
                  <c:v>2166784</c:v>
                </c:pt>
                <c:pt idx="148">
                  <c:v>2175625</c:v>
                </c:pt>
                <c:pt idx="149">
                  <c:v>2205225</c:v>
                </c:pt>
                <c:pt idx="150">
                  <c:v>2217121</c:v>
                </c:pt>
                <c:pt idx="151">
                  <c:v>2253001</c:v>
                </c:pt>
                <c:pt idx="152">
                  <c:v>2268036</c:v>
                </c:pt>
                <c:pt idx="153">
                  <c:v>2310400</c:v>
                </c:pt>
                <c:pt idx="154">
                  <c:v>2371600</c:v>
                </c:pt>
                <c:pt idx="155">
                  <c:v>2374681</c:v>
                </c:pt>
                <c:pt idx="156">
                  <c:v>2458624</c:v>
                </c:pt>
                <c:pt idx="157">
                  <c:v>2477476</c:v>
                </c:pt>
                <c:pt idx="158">
                  <c:v>2480625</c:v>
                </c:pt>
                <c:pt idx="159">
                  <c:v>2483776</c:v>
                </c:pt>
                <c:pt idx="160">
                  <c:v>2515396</c:v>
                </c:pt>
                <c:pt idx="161">
                  <c:v>2524921</c:v>
                </c:pt>
                <c:pt idx="162">
                  <c:v>2534464</c:v>
                </c:pt>
                <c:pt idx="163">
                  <c:v>2537649</c:v>
                </c:pt>
                <c:pt idx="164">
                  <c:v>2540836</c:v>
                </c:pt>
                <c:pt idx="165">
                  <c:v>2560000</c:v>
                </c:pt>
                <c:pt idx="166">
                  <c:v>2582449</c:v>
                </c:pt>
                <c:pt idx="167">
                  <c:v>2630884</c:v>
                </c:pt>
                <c:pt idx="168">
                  <c:v>2669956</c:v>
                </c:pt>
                <c:pt idx="169">
                  <c:v>2679769</c:v>
                </c:pt>
                <c:pt idx="170">
                  <c:v>2683044</c:v>
                </c:pt>
                <c:pt idx="171">
                  <c:v>2692881</c:v>
                </c:pt>
                <c:pt idx="172">
                  <c:v>2709316</c:v>
                </c:pt>
                <c:pt idx="173">
                  <c:v>2735716</c:v>
                </c:pt>
                <c:pt idx="174">
                  <c:v>2742336</c:v>
                </c:pt>
                <c:pt idx="175">
                  <c:v>2778889</c:v>
                </c:pt>
                <c:pt idx="176">
                  <c:v>2798929</c:v>
                </c:pt>
                <c:pt idx="177">
                  <c:v>2835856</c:v>
                </c:pt>
                <c:pt idx="178">
                  <c:v>2913849</c:v>
                </c:pt>
                <c:pt idx="179">
                  <c:v>2941225</c:v>
                </c:pt>
                <c:pt idx="180">
                  <c:v>2951524</c:v>
                </c:pt>
                <c:pt idx="181">
                  <c:v>3010225</c:v>
                </c:pt>
                <c:pt idx="182">
                  <c:v>3055504</c:v>
                </c:pt>
                <c:pt idx="183">
                  <c:v>3108169</c:v>
                </c:pt>
                <c:pt idx="184">
                  <c:v>3139984</c:v>
                </c:pt>
                <c:pt idx="185">
                  <c:v>3171961</c:v>
                </c:pt>
                <c:pt idx="186">
                  <c:v>3182656</c:v>
                </c:pt>
                <c:pt idx="187">
                  <c:v>3186225</c:v>
                </c:pt>
                <c:pt idx="188">
                  <c:v>3272481</c:v>
                </c:pt>
                <c:pt idx="189">
                  <c:v>3316041</c:v>
                </c:pt>
                <c:pt idx="190">
                  <c:v>3359889</c:v>
                </c:pt>
                <c:pt idx="191">
                  <c:v>3378244</c:v>
                </c:pt>
                <c:pt idx="192">
                  <c:v>3441025</c:v>
                </c:pt>
                <c:pt idx="193">
                  <c:v>3452164</c:v>
                </c:pt>
                <c:pt idx="194">
                  <c:v>3459600</c:v>
                </c:pt>
                <c:pt idx="195">
                  <c:v>3556996</c:v>
                </c:pt>
                <c:pt idx="196">
                  <c:v>3583449</c:v>
                </c:pt>
                <c:pt idx="197">
                  <c:v>3594816</c:v>
                </c:pt>
                <c:pt idx="198">
                  <c:v>3617604</c:v>
                </c:pt>
                <c:pt idx="199">
                  <c:v>3629025</c:v>
                </c:pt>
                <c:pt idx="200">
                  <c:v>3636649</c:v>
                </c:pt>
                <c:pt idx="201">
                  <c:v>3651921</c:v>
                </c:pt>
                <c:pt idx="202">
                  <c:v>3705625</c:v>
                </c:pt>
                <c:pt idx="203">
                  <c:v>3732624</c:v>
                </c:pt>
                <c:pt idx="204">
                  <c:v>3748096</c:v>
                </c:pt>
                <c:pt idx="205">
                  <c:v>3798601</c:v>
                </c:pt>
                <c:pt idx="206">
                  <c:v>3814209</c:v>
                </c:pt>
                <c:pt idx="207">
                  <c:v>3880900</c:v>
                </c:pt>
                <c:pt idx="208">
                  <c:v>3892729</c:v>
                </c:pt>
                <c:pt idx="209">
                  <c:v>3896676</c:v>
                </c:pt>
                <c:pt idx="210">
                  <c:v>3940225</c:v>
                </c:pt>
                <c:pt idx="211">
                  <c:v>3944196</c:v>
                </c:pt>
                <c:pt idx="212">
                  <c:v>4104676</c:v>
                </c:pt>
                <c:pt idx="213">
                  <c:v>4194304</c:v>
                </c:pt>
                <c:pt idx="214">
                  <c:v>4243600</c:v>
                </c:pt>
                <c:pt idx="215">
                  <c:v>4251844</c:v>
                </c:pt>
                <c:pt idx="216">
                  <c:v>4284900</c:v>
                </c:pt>
                <c:pt idx="217">
                  <c:v>4384836</c:v>
                </c:pt>
                <c:pt idx="218">
                  <c:v>4426816</c:v>
                </c:pt>
                <c:pt idx="219">
                  <c:v>4460544</c:v>
                </c:pt>
                <c:pt idx="220">
                  <c:v>4490161</c:v>
                </c:pt>
                <c:pt idx="221">
                  <c:v>4515625</c:v>
                </c:pt>
                <c:pt idx="222">
                  <c:v>4592449</c:v>
                </c:pt>
                <c:pt idx="223">
                  <c:v>4609609</c:v>
                </c:pt>
                <c:pt idx="224">
                  <c:v>4635409</c:v>
                </c:pt>
                <c:pt idx="225">
                  <c:v>4669921</c:v>
                </c:pt>
                <c:pt idx="226">
                  <c:v>4721929</c:v>
                </c:pt>
                <c:pt idx="227">
                  <c:v>4765489</c:v>
                </c:pt>
                <c:pt idx="228">
                  <c:v>4769856</c:v>
                </c:pt>
                <c:pt idx="229">
                  <c:v>4787344</c:v>
                </c:pt>
                <c:pt idx="230">
                  <c:v>4822416</c:v>
                </c:pt>
                <c:pt idx="231">
                  <c:v>4831204</c:v>
                </c:pt>
                <c:pt idx="232">
                  <c:v>4923961</c:v>
                </c:pt>
                <c:pt idx="233">
                  <c:v>4928400</c:v>
                </c:pt>
                <c:pt idx="234">
                  <c:v>4937284</c:v>
                </c:pt>
                <c:pt idx="235">
                  <c:v>4995225</c:v>
                </c:pt>
                <c:pt idx="236">
                  <c:v>5022081</c:v>
                </c:pt>
                <c:pt idx="237">
                  <c:v>5053504</c:v>
                </c:pt>
                <c:pt idx="238">
                  <c:v>5125696</c:v>
                </c:pt>
                <c:pt idx="239">
                  <c:v>5244100</c:v>
                </c:pt>
                <c:pt idx="240">
                  <c:v>5285401</c:v>
                </c:pt>
                <c:pt idx="241">
                  <c:v>5313025</c:v>
                </c:pt>
                <c:pt idx="242">
                  <c:v>5363856</c:v>
                </c:pt>
                <c:pt idx="243">
                  <c:v>5414929</c:v>
                </c:pt>
                <c:pt idx="244">
                  <c:v>5456896</c:v>
                </c:pt>
                <c:pt idx="245">
                  <c:v>5583769</c:v>
                </c:pt>
                <c:pt idx="246">
                  <c:v>5588496</c:v>
                </c:pt>
                <c:pt idx="247">
                  <c:v>5621641</c:v>
                </c:pt>
                <c:pt idx="248">
                  <c:v>5688225</c:v>
                </c:pt>
                <c:pt idx="249">
                  <c:v>5779216</c:v>
                </c:pt>
                <c:pt idx="250">
                  <c:v>5817744</c:v>
                </c:pt>
                <c:pt idx="251">
                  <c:v>5914624</c:v>
                </c:pt>
                <c:pt idx="252">
                  <c:v>5953600</c:v>
                </c:pt>
                <c:pt idx="253">
                  <c:v>5958481</c:v>
                </c:pt>
                <c:pt idx="254">
                  <c:v>5963364</c:v>
                </c:pt>
                <c:pt idx="255">
                  <c:v>5987809</c:v>
                </c:pt>
                <c:pt idx="256">
                  <c:v>6195121</c:v>
                </c:pt>
                <c:pt idx="257">
                  <c:v>6230016</c:v>
                </c:pt>
                <c:pt idx="258">
                  <c:v>6365529</c:v>
                </c:pt>
                <c:pt idx="259">
                  <c:v>6380676</c:v>
                </c:pt>
                <c:pt idx="260">
                  <c:v>6431296</c:v>
                </c:pt>
                <c:pt idx="261">
                  <c:v>6461764</c:v>
                </c:pt>
                <c:pt idx="262">
                  <c:v>6563844</c:v>
                </c:pt>
                <c:pt idx="263">
                  <c:v>6579225</c:v>
                </c:pt>
                <c:pt idx="264">
                  <c:v>6589489</c:v>
                </c:pt>
                <c:pt idx="265">
                  <c:v>6594624</c:v>
                </c:pt>
                <c:pt idx="266">
                  <c:v>6640929</c:v>
                </c:pt>
                <c:pt idx="267">
                  <c:v>6713281</c:v>
                </c:pt>
                <c:pt idx="268">
                  <c:v>6723649</c:v>
                </c:pt>
                <c:pt idx="269">
                  <c:v>6906384</c:v>
                </c:pt>
                <c:pt idx="270">
                  <c:v>6943225</c:v>
                </c:pt>
                <c:pt idx="271">
                  <c:v>6953769</c:v>
                </c:pt>
                <c:pt idx="272">
                  <c:v>6964321</c:v>
                </c:pt>
                <c:pt idx="273">
                  <c:v>7022500</c:v>
                </c:pt>
                <c:pt idx="274">
                  <c:v>7219969</c:v>
                </c:pt>
                <c:pt idx="275">
                  <c:v>7273809</c:v>
                </c:pt>
                <c:pt idx="276">
                  <c:v>7279204</c:v>
                </c:pt>
                <c:pt idx="277">
                  <c:v>7474756</c:v>
                </c:pt>
                <c:pt idx="278">
                  <c:v>7540516</c:v>
                </c:pt>
                <c:pt idx="279">
                  <c:v>7590025</c:v>
                </c:pt>
                <c:pt idx="280">
                  <c:v>7606564</c:v>
                </c:pt>
                <c:pt idx="281">
                  <c:v>7617600</c:v>
                </c:pt>
                <c:pt idx="282">
                  <c:v>7639696</c:v>
                </c:pt>
                <c:pt idx="283">
                  <c:v>7700625</c:v>
                </c:pt>
                <c:pt idx="284">
                  <c:v>7767369</c:v>
                </c:pt>
                <c:pt idx="285">
                  <c:v>7812025</c:v>
                </c:pt>
                <c:pt idx="286">
                  <c:v>7924225</c:v>
                </c:pt>
                <c:pt idx="287">
                  <c:v>7929856</c:v>
                </c:pt>
                <c:pt idx="288">
                  <c:v>7952400</c:v>
                </c:pt>
                <c:pt idx="289">
                  <c:v>7958041</c:v>
                </c:pt>
                <c:pt idx="290">
                  <c:v>8008900</c:v>
                </c:pt>
                <c:pt idx="291">
                  <c:v>8025889</c:v>
                </c:pt>
                <c:pt idx="292">
                  <c:v>8037225</c:v>
                </c:pt>
                <c:pt idx="293">
                  <c:v>8059921</c:v>
                </c:pt>
                <c:pt idx="294">
                  <c:v>8094025</c:v>
                </c:pt>
                <c:pt idx="295">
                  <c:v>8185321</c:v>
                </c:pt>
                <c:pt idx="296">
                  <c:v>8340544</c:v>
                </c:pt>
                <c:pt idx="297">
                  <c:v>8369449</c:v>
                </c:pt>
                <c:pt idx="298">
                  <c:v>8462281</c:v>
                </c:pt>
                <c:pt idx="299">
                  <c:v>8497225</c:v>
                </c:pt>
                <c:pt idx="300">
                  <c:v>8508889</c:v>
                </c:pt>
                <c:pt idx="301">
                  <c:v>8667136</c:v>
                </c:pt>
                <c:pt idx="302">
                  <c:v>8708401</c:v>
                </c:pt>
                <c:pt idx="303">
                  <c:v>8922169</c:v>
                </c:pt>
                <c:pt idx="304">
                  <c:v>9036036</c:v>
                </c:pt>
                <c:pt idx="305">
                  <c:v>9060100</c:v>
                </c:pt>
                <c:pt idx="306">
                  <c:v>9108324</c:v>
                </c:pt>
                <c:pt idx="307">
                  <c:v>9180900</c:v>
                </c:pt>
                <c:pt idx="308">
                  <c:v>9241600</c:v>
                </c:pt>
                <c:pt idx="309">
                  <c:v>9357481</c:v>
                </c:pt>
                <c:pt idx="310">
                  <c:v>9449476</c:v>
                </c:pt>
                <c:pt idx="311">
                  <c:v>9455625</c:v>
                </c:pt>
                <c:pt idx="312">
                  <c:v>9498724</c:v>
                </c:pt>
                <c:pt idx="313">
                  <c:v>9579025</c:v>
                </c:pt>
                <c:pt idx="314">
                  <c:v>9647236</c:v>
                </c:pt>
                <c:pt idx="315">
                  <c:v>9709456</c:v>
                </c:pt>
                <c:pt idx="316">
                  <c:v>9840769</c:v>
                </c:pt>
                <c:pt idx="317">
                  <c:v>9847044</c:v>
                </c:pt>
                <c:pt idx="318">
                  <c:v>9903609</c:v>
                </c:pt>
                <c:pt idx="319">
                  <c:v>9954025</c:v>
                </c:pt>
                <c:pt idx="320">
                  <c:v>10112400</c:v>
                </c:pt>
                <c:pt idx="321">
                  <c:v>10137856</c:v>
                </c:pt>
                <c:pt idx="322">
                  <c:v>10349089</c:v>
                </c:pt>
                <c:pt idx="323">
                  <c:v>10445824</c:v>
                </c:pt>
                <c:pt idx="324">
                  <c:v>10458756</c:v>
                </c:pt>
                <c:pt idx="325">
                  <c:v>10543009</c:v>
                </c:pt>
                <c:pt idx="326">
                  <c:v>10575504</c:v>
                </c:pt>
                <c:pt idx="327">
                  <c:v>10608049</c:v>
                </c:pt>
                <c:pt idx="328">
                  <c:v>10653696</c:v>
                </c:pt>
                <c:pt idx="329">
                  <c:v>10764961</c:v>
                </c:pt>
                <c:pt idx="330">
                  <c:v>10837264</c:v>
                </c:pt>
                <c:pt idx="331">
                  <c:v>10949481</c:v>
                </c:pt>
                <c:pt idx="332">
                  <c:v>11002489</c:v>
                </c:pt>
                <c:pt idx="333">
                  <c:v>11029041</c:v>
                </c:pt>
                <c:pt idx="334">
                  <c:v>11155600</c:v>
                </c:pt>
                <c:pt idx="335">
                  <c:v>11249316</c:v>
                </c:pt>
                <c:pt idx="336">
                  <c:v>11262736</c:v>
                </c:pt>
                <c:pt idx="337">
                  <c:v>11309769</c:v>
                </c:pt>
                <c:pt idx="338">
                  <c:v>11336689</c:v>
                </c:pt>
                <c:pt idx="339">
                  <c:v>11356900</c:v>
                </c:pt>
                <c:pt idx="340">
                  <c:v>11417641</c:v>
                </c:pt>
                <c:pt idx="341">
                  <c:v>11464996</c:v>
                </c:pt>
                <c:pt idx="342">
                  <c:v>11614464</c:v>
                </c:pt>
                <c:pt idx="343">
                  <c:v>11628100</c:v>
                </c:pt>
                <c:pt idx="344">
                  <c:v>11716929</c:v>
                </c:pt>
                <c:pt idx="345">
                  <c:v>12027024</c:v>
                </c:pt>
                <c:pt idx="346">
                  <c:v>12124324</c:v>
                </c:pt>
                <c:pt idx="347">
                  <c:v>12489156</c:v>
                </c:pt>
                <c:pt idx="348">
                  <c:v>12503296</c:v>
                </c:pt>
                <c:pt idx="349">
                  <c:v>12538681</c:v>
                </c:pt>
                <c:pt idx="350">
                  <c:v>12638025</c:v>
                </c:pt>
                <c:pt idx="351">
                  <c:v>12988816</c:v>
                </c:pt>
                <c:pt idx="352">
                  <c:v>13032100</c:v>
                </c:pt>
                <c:pt idx="353">
                  <c:v>13162384</c:v>
                </c:pt>
                <c:pt idx="354">
                  <c:v>13169641</c:v>
                </c:pt>
                <c:pt idx="355">
                  <c:v>13184161</c:v>
                </c:pt>
                <c:pt idx="356">
                  <c:v>13191424</c:v>
                </c:pt>
                <c:pt idx="357">
                  <c:v>13235044</c:v>
                </c:pt>
                <c:pt idx="358">
                  <c:v>13264164</c:v>
                </c:pt>
                <c:pt idx="359">
                  <c:v>13271449</c:v>
                </c:pt>
                <c:pt idx="360">
                  <c:v>13286025</c:v>
                </c:pt>
                <c:pt idx="361">
                  <c:v>13359025</c:v>
                </c:pt>
                <c:pt idx="362">
                  <c:v>13402921</c:v>
                </c:pt>
                <c:pt idx="363">
                  <c:v>13446889</c:v>
                </c:pt>
                <c:pt idx="364">
                  <c:v>13498276</c:v>
                </c:pt>
                <c:pt idx="365">
                  <c:v>13512976</c:v>
                </c:pt>
                <c:pt idx="366">
                  <c:v>13557124</c:v>
                </c:pt>
                <c:pt idx="367">
                  <c:v>13608721</c:v>
                </c:pt>
                <c:pt idx="368">
                  <c:v>13638249</c:v>
                </c:pt>
                <c:pt idx="369">
                  <c:v>13778944</c:v>
                </c:pt>
                <c:pt idx="370">
                  <c:v>13786369</c:v>
                </c:pt>
                <c:pt idx="371">
                  <c:v>13845841</c:v>
                </c:pt>
                <c:pt idx="372">
                  <c:v>13935289</c:v>
                </c:pt>
                <c:pt idx="373">
                  <c:v>14002564</c:v>
                </c:pt>
                <c:pt idx="374">
                  <c:v>14070001</c:v>
                </c:pt>
                <c:pt idx="375">
                  <c:v>14311089</c:v>
                </c:pt>
                <c:pt idx="376">
                  <c:v>14318656</c:v>
                </c:pt>
                <c:pt idx="377">
                  <c:v>14356521</c:v>
                </c:pt>
                <c:pt idx="378">
                  <c:v>14394436</c:v>
                </c:pt>
                <c:pt idx="379">
                  <c:v>14523721</c:v>
                </c:pt>
                <c:pt idx="380">
                  <c:v>14622976</c:v>
                </c:pt>
                <c:pt idx="381">
                  <c:v>14691889</c:v>
                </c:pt>
                <c:pt idx="382">
                  <c:v>14730244</c:v>
                </c:pt>
                <c:pt idx="383">
                  <c:v>14807104</c:v>
                </c:pt>
                <c:pt idx="384">
                  <c:v>14814801</c:v>
                </c:pt>
                <c:pt idx="385">
                  <c:v>14845609</c:v>
                </c:pt>
                <c:pt idx="386">
                  <c:v>14868736</c:v>
                </c:pt>
                <c:pt idx="387">
                  <c:v>15023376</c:v>
                </c:pt>
                <c:pt idx="388">
                  <c:v>15264649</c:v>
                </c:pt>
                <c:pt idx="389">
                  <c:v>15350724</c:v>
                </c:pt>
                <c:pt idx="390">
                  <c:v>15382084</c:v>
                </c:pt>
                <c:pt idx="391">
                  <c:v>15389929</c:v>
                </c:pt>
                <c:pt idx="392">
                  <c:v>15413476</c:v>
                </c:pt>
                <c:pt idx="393">
                  <c:v>15665764</c:v>
                </c:pt>
                <c:pt idx="394">
                  <c:v>15784729</c:v>
                </c:pt>
                <c:pt idx="395">
                  <c:v>16032016</c:v>
                </c:pt>
                <c:pt idx="396">
                  <c:v>16176484</c:v>
                </c:pt>
                <c:pt idx="397">
                  <c:v>16184529</c:v>
                </c:pt>
                <c:pt idx="398">
                  <c:v>16208676</c:v>
                </c:pt>
                <c:pt idx="399">
                  <c:v>16232841</c:v>
                </c:pt>
                <c:pt idx="400">
                  <c:v>16426809</c:v>
                </c:pt>
                <c:pt idx="401">
                  <c:v>16459249</c:v>
                </c:pt>
                <c:pt idx="402">
                  <c:v>16475481</c:v>
                </c:pt>
                <c:pt idx="403">
                  <c:v>16532356</c:v>
                </c:pt>
                <c:pt idx="404">
                  <c:v>16597476</c:v>
                </c:pt>
                <c:pt idx="405">
                  <c:v>16703569</c:v>
                </c:pt>
                <c:pt idx="406">
                  <c:v>16719921</c:v>
                </c:pt>
                <c:pt idx="407">
                  <c:v>16810000</c:v>
                </c:pt>
                <c:pt idx="408">
                  <c:v>16900321</c:v>
                </c:pt>
                <c:pt idx="409">
                  <c:v>17007376</c:v>
                </c:pt>
                <c:pt idx="410">
                  <c:v>17015625</c:v>
                </c:pt>
                <c:pt idx="411">
                  <c:v>17073424</c:v>
                </c:pt>
                <c:pt idx="412">
                  <c:v>17123044</c:v>
                </c:pt>
                <c:pt idx="413">
                  <c:v>17214201</c:v>
                </c:pt>
                <c:pt idx="414">
                  <c:v>17305600</c:v>
                </c:pt>
                <c:pt idx="415">
                  <c:v>17372224</c:v>
                </c:pt>
                <c:pt idx="416">
                  <c:v>17405584</c:v>
                </c:pt>
                <c:pt idx="417">
                  <c:v>17539344</c:v>
                </c:pt>
                <c:pt idx="418">
                  <c:v>17564481</c:v>
                </c:pt>
                <c:pt idx="419">
                  <c:v>17614809</c:v>
                </c:pt>
                <c:pt idx="420">
                  <c:v>17833729</c:v>
                </c:pt>
                <c:pt idx="421">
                  <c:v>17875984</c:v>
                </c:pt>
                <c:pt idx="422">
                  <c:v>17884441</c:v>
                </c:pt>
                <c:pt idx="423">
                  <c:v>18037009</c:v>
                </c:pt>
                <c:pt idx="424">
                  <c:v>18062500</c:v>
                </c:pt>
                <c:pt idx="425">
                  <c:v>18122049</c:v>
                </c:pt>
                <c:pt idx="426">
                  <c:v>18292729</c:v>
                </c:pt>
                <c:pt idx="427">
                  <c:v>18688329</c:v>
                </c:pt>
                <c:pt idx="428">
                  <c:v>18696976</c:v>
                </c:pt>
                <c:pt idx="429">
                  <c:v>18757561</c:v>
                </c:pt>
                <c:pt idx="430">
                  <c:v>18774889</c:v>
                </c:pt>
                <c:pt idx="431">
                  <c:v>19280881</c:v>
                </c:pt>
                <c:pt idx="432">
                  <c:v>19324816</c:v>
                </c:pt>
                <c:pt idx="433">
                  <c:v>19360000</c:v>
                </c:pt>
                <c:pt idx="434">
                  <c:v>19802500</c:v>
                </c:pt>
                <c:pt idx="435">
                  <c:v>19891600</c:v>
                </c:pt>
                <c:pt idx="436">
                  <c:v>19918369</c:v>
                </c:pt>
                <c:pt idx="437">
                  <c:v>20034576</c:v>
                </c:pt>
                <c:pt idx="438">
                  <c:v>20043529</c:v>
                </c:pt>
                <c:pt idx="439">
                  <c:v>20115225</c:v>
                </c:pt>
                <c:pt idx="440">
                  <c:v>20205025</c:v>
                </c:pt>
                <c:pt idx="441">
                  <c:v>20277009</c:v>
                </c:pt>
                <c:pt idx="442">
                  <c:v>20394256</c:v>
                </c:pt>
                <c:pt idx="443">
                  <c:v>20502784</c:v>
                </c:pt>
                <c:pt idx="444">
                  <c:v>20666116</c:v>
                </c:pt>
                <c:pt idx="445">
                  <c:v>20793600</c:v>
                </c:pt>
                <c:pt idx="446">
                  <c:v>21077281</c:v>
                </c:pt>
                <c:pt idx="447">
                  <c:v>21141604</c:v>
                </c:pt>
                <c:pt idx="448">
                  <c:v>21298225</c:v>
                </c:pt>
                <c:pt idx="449">
                  <c:v>21307456</c:v>
                </c:pt>
                <c:pt idx="450">
                  <c:v>21399876</c:v>
                </c:pt>
                <c:pt idx="451">
                  <c:v>21501769</c:v>
                </c:pt>
                <c:pt idx="452">
                  <c:v>21576025</c:v>
                </c:pt>
                <c:pt idx="453">
                  <c:v>21613201</c:v>
                </c:pt>
                <c:pt idx="454">
                  <c:v>21631801</c:v>
                </c:pt>
                <c:pt idx="455">
                  <c:v>21836929</c:v>
                </c:pt>
                <c:pt idx="456">
                  <c:v>21911761</c:v>
                </c:pt>
                <c:pt idx="457">
                  <c:v>21930489</c:v>
                </c:pt>
                <c:pt idx="458">
                  <c:v>22071204</c:v>
                </c:pt>
                <c:pt idx="459">
                  <c:v>22080601</c:v>
                </c:pt>
                <c:pt idx="460">
                  <c:v>22155849</c:v>
                </c:pt>
                <c:pt idx="461">
                  <c:v>22363441</c:v>
                </c:pt>
                <c:pt idx="462">
                  <c:v>22391824</c:v>
                </c:pt>
                <c:pt idx="463">
                  <c:v>22410756</c:v>
                </c:pt>
                <c:pt idx="464">
                  <c:v>22591009</c:v>
                </c:pt>
                <c:pt idx="465">
                  <c:v>22676644</c:v>
                </c:pt>
                <c:pt idx="466">
                  <c:v>22781529</c:v>
                </c:pt>
                <c:pt idx="467">
                  <c:v>22953681</c:v>
                </c:pt>
                <c:pt idx="468">
                  <c:v>23213124</c:v>
                </c:pt>
                <c:pt idx="469">
                  <c:v>23251684</c:v>
                </c:pt>
                <c:pt idx="470">
                  <c:v>23261329</c:v>
                </c:pt>
                <c:pt idx="471">
                  <c:v>23386896</c:v>
                </c:pt>
                <c:pt idx="472">
                  <c:v>23677956</c:v>
                </c:pt>
                <c:pt idx="473">
                  <c:v>23882769</c:v>
                </c:pt>
                <c:pt idx="474">
                  <c:v>23951236</c:v>
                </c:pt>
                <c:pt idx="475">
                  <c:v>24167056</c:v>
                </c:pt>
                <c:pt idx="476">
                  <c:v>24226084</c:v>
                </c:pt>
                <c:pt idx="477">
                  <c:v>24512401</c:v>
                </c:pt>
                <c:pt idx="478">
                  <c:v>24661156</c:v>
                </c:pt>
                <c:pt idx="479">
                  <c:v>24760576</c:v>
                </c:pt>
                <c:pt idx="480">
                  <c:v>24790441</c:v>
                </c:pt>
                <c:pt idx="481">
                  <c:v>24830289</c:v>
                </c:pt>
                <c:pt idx="482">
                  <c:v>24850225</c:v>
                </c:pt>
                <c:pt idx="483">
                  <c:v>24870169</c:v>
                </c:pt>
                <c:pt idx="484">
                  <c:v>24950025</c:v>
                </c:pt>
                <c:pt idx="485">
                  <c:v>25050025</c:v>
                </c:pt>
                <c:pt idx="486">
                  <c:v>25120144</c:v>
                </c:pt>
                <c:pt idx="487">
                  <c:v>25130169</c:v>
                </c:pt>
                <c:pt idx="488">
                  <c:v>25150225</c:v>
                </c:pt>
                <c:pt idx="489">
                  <c:v>25220484</c:v>
                </c:pt>
                <c:pt idx="490">
                  <c:v>25441936</c:v>
                </c:pt>
                <c:pt idx="491">
                  <c:v>25452025</c:v>
                </c:pt>
                <c:pt idx="492">
                  <c:v>25512601</c:v>
                </c:pt>
                <c:pt idx="493">
                  <c:v>25715041</c:v>
                </c:pt>
                <c:pt idx="494">
                  <c:v>25857225</c:v>
                </c:pt>
                <c:pt idx="495">
                  <c:v>25979409</c:v>
                </c:pt>
                <c:pt idx="496">
                  <c:v>25989604</c:v>
                </c:pt>
                <c:pt idx="497">
                  <c:v>25999801</c:v>
                </c:pt>
                <c:pt idx="498">
                  <c:v>26193924</c:v>
                </c:pt>
                <c:pt idx="499">
                  <c:v>26635921</c:v>
                </c:pt>
                <c:pt idx="500">
                  <c:v>26677225</c:v>
                </c:pt>
                <c:pt idx="501">
                  <c:v>26718561</c:v>
                </c:pt>
                <c:pt idx="502">
                  <c:v>26739241</c:v>
                </c:pt>
                <c:pt idx="503">
                  <c:v>26832400</c:v>
                </c:pt>
                <c:pt idx="504">
                  <c:v>26853124</c:v>
                </c:pt>
                <c:pt idx="505">
                  <c:v>26873856</c:v>
                </c:pt>
                <c:pt idx="506">
                  <c:v>26936100</c:v>
                </c:pt>
                <c:pt idx="507">
                  <c:v>26988025</c:v>
                </c:pt>
                <c:pt idx="508">
                  <c:v>27092025</c:v>
                </c:pt>
                <c:pt idx="509">
                  <c:v>27123264</c:v>
                </c:pt>
                <c:pt idx="510">
                  <c:v>27185796</c:v>
                </c:pt>
                <c:pt idx="511">
                  <c:v>27196225</c:v>
                </c:pt>
                <c:pt idx="512">
                  <c:v>27258841</c:v>
                </c:pt>
                <c:pt idx="513">
                  <c:v>27363361</c:v>
                </c:pt>
                <c:pt idx="514">
                  <c:v>27394756</c:v>
                </c:pt>
                <c:pt idx="515">
                  <c:v>27415696</c:v>
                </c:pt>
                <c:pt idx="516">
                  <c:v>27499536</c:v>
                </c:pt>
                <c:pt idx="517">
                  <c:v>27541504</c:v>
                </c:pt>
                <c:pt idx="518">
                  <c:v>27646564</c:v>
                </c:pt>
                <c:pt idx="519">
                  <c:v>27678121</c:v>
                </c:pt>
                <c:pt idx="520">
                  <c:v>27709696</c:v>
                </c:pt>
                <c:pt idx="521">
                  <c:v>27825625</c:v>
                </c:pt>
                <c:pt idx="522">
                  <c:v>27878400</c:v>
                </c:pt>
                <c:pt idx="523">
                  <c:v>27952369</c:v>
                </c:pt>
                <c:pt idx="524">
                  <c:v>28026436</c:v>
                </c:pt>
                <c:pt idx="525">
                  <c:v>28238596</c:v>
                </c:pt>
                <c:pt idx="526">
                  <c:v>28408900</c:v>
                </c:pt>
                <c:pt idx="527">
                  <c:v>28643904</c:v>
                </c:pt>
                <c:pt idx="528">
                  <c:v>28676025</c:v>
                </c:pt>
                <c:pt idx="529">
                  <c:v>28912129</c:v>
                </c:pt>
                <c:pt idx="530">
                  <c:v>28998225</c:v>
                </c:pt>
                <c:pt idx="531">
                  <c:v>29041321</c:v>
                </c:pt>
                <c:pt idx="532">
                  <c:v>29203216</c:v>
                </c:pt>
                <c:pt idx="533">
                  <c:v>29376400</c:v>
                </c:pt>
                <c:pt idx="534">
                  <c:v>29387241</c:v>
                </c:pt>
                <c:pt idx="535">
                  <c:v>29691601</c:v>
                </c:pt>
                <c:pt idx="536">
                  <c:v>29866225</c:v>
                </c:pt>
                <c:pt idx="537">
                  <c:v>29899024</c:v>
                </c:pt>
                <c:pt idx="538">
                  <c:v>29931841</c:v>
                </c:pt>
                <c:pt idx="539">
                  <c:v>30030400</c:v>
                </c:pt>
                <c:pt idx="540">
                  <c:v>30107169</c:v>
                </c:pt>
                <c:pt idx="541">
                  <c:v>30294016</c:v>
                </c:pt>
                <c:pt idx="542">
                  <c:v>30349081</c:v>
                </c:pt>
                <c:pt idx="543">
                  <c:v>30382144</c:v>
                </c:pt>
                <c:pt idx="544">
                  <c:v>30636225</c:v>
                </c:pt>
                <c:pt idx="545">
                  <c:v>30769209</c:v>
                </c:pt>
                <c:pt idx="546">
                  <c:v>30935844</c:v>
                </c:pt>
                <c:pt idx="547">
                  <c:v>30946969</c:v>
                </c:pt>
                <c:pt idx="548">
                  <c:v>31069476</c:v>
                </c:pt>
                <c:pt idx="549">
                  <c:v>31114084</c:v>
                </c:pt>
                <c:pt idx="550">
                  <c:v>31125241</c:v>
                </c:pt>
                <c:pt idx="551">
                  <c:v>31169889</c:v>
                </c:pt>
                <c:pt idx="552">
                  <c:v>31192225</c:v>
                </c:pt>
                <c:pt idx="553">
                  <c:v>31584400</c:v>
                </c:pt>
                <c:pt idx="554">
                  <c:v>31640625</c:v>
                </c:pt>
                <c:pt idx="555">
                  <c:v>31798321</c:v>
                </c:pt>
                <c:pt idx="556">
                  <c:v>31832164</c:v>
                </c:pt>
                <c:pt idx="557">
                  <c:v>31877316</c:v>
                </c:pt>
                <c:pt idx="558">
                  <c:v>31899904</c:v>
                </c:pt>
                <c:pt idx="559">
                  <c:v>32024281</c:v>
                </c:pt>
                <c:pt idx="560">
                  <c:v>32194276</c:v>
                </c:pt>
                <c:pt idx="561">
                  <c:v>32239684</c:v>
                </c:pt>
                <c:pt idx="562">
                  <c:v>32296489</c:v>
                </c:pt>
                <c:pt idx="563">
                  <c:v>32376100</c:v>
                </c:pt>
                <c:pt idx="564">
                  <c:v>32547025</c:v>
                </c:pt>
                <c:pt idx="565">
                  <c:v>32649796</c:v>
                </c:pt>
                <c:pt idx="566">
                  <c:v>32695524</c:v>
                </c:pt>
                <c:pt idx="567">
                  <c:v>32741284</c:v>
                </c:pt>
                <c:pt idx="568">
                  <c:v>32764176</c:v>
                </c:pt>
                <c:pt idx="569">
                  <c:v>32809984</c:v>
                </c:pt>
                <c:pt idx="570">
                  <c:v>32855824</c:v>
                </c:pt>
                <c:pt idx="571">
                  <c:v>32901696</c:v>
                </c:pt>
                <c:pt idx="572">
                  <c:v>33039504</c:v>
                </c:pt>
                <c:pt idx="573">
                  <c:v>33051001</c:v>
                </c:pt>
                <c:pt idx="574">
                  <c:v>33062500</c:v>
                </c:pt>
                <c:pt idx="575">
                  <c:v>33223696</c:v>
                </c:pt>
                <c:pt idx="576">
                  <c:v>33558849</c:v>
                </c:pt>
                <c:pt idx="577">
                  <c:v>33593616</c:v>
                </c:pt>
                <c:pt idx="578">
                  <c:v>33790969</c:v>
                </c:pt>
                <c:pt idx="579">
                  <c:v>33860761</c:v>
                </c:pt>
                <c:pt idx="580">
                  <c:v>33942276</c:v>
                </c:pt>
                <c:pt idx="581">
                  <c:v>34058896</c:v>
                </c:pt>
                <c:pt idx="582">
                  <c:v>34175716</c:v>
                </c:pt>
                <c:pt idx="583">
                  <c:v>34234201</c:v>
                </c:pt>
                <c:pt idx="584">
                  <c:v>34327881</c:v>
                </c:pt>
                <c:pt idx="585">
                  <c:v>34409956</c:v>
                </c:pt>
                <c:pt idx="586">
                  <c:v>34692100</c:v>
                </c:pt>
                <c:pt idx="587">
                  <c:v>34727449</c:v>
                </c:pt>
                <c:pt idx="588">
                  <c:v>34751025</c:v>
                </c:pt>
                <c:pt idx="589">
                  <c:v>34786404</c:v>
                </c:pt>
                <c:pt idx="590">
                  <c:v>34857216</c:v>
                </c:pt>
                <c:pt idx="591">
                  <c:v>34880836</c:v>
                </c:pt>
                <c:pt idx="592">
                  <c:v>34951744</c:v>
                </c:pt>
                <c:pt idx="593">
                  <c:v>34987225</c:v>
                </c:pt>
                <c:pt idx="594">
                  <c:v>35034561</c:v>
                </c:pt>
                <c:pt idx="595">
                  <c:v>35153041</c:v>
                </c:pt>
                <c:pt idx="596">
                  <c:v>35271721</c:v>
                </c:pt>
                <c:pt idx="597">
                  <c:v>35319249</c:v>
                </c:pt>
                <c:pt idx="598">
                  <c:v>35414401</c:v>
                </c:pt>
                <c:pt idx="599">
                  <c:v>35426304</c:v>
                </c:pt>
                <c:pt idx="600">
                  <c:v>35533521</c:v>
                </c:pt>
                <c:pt idx="601">
                  <c:v>35593156</c:v>
                </c:pt>
                <c:pt idx="602">
                  <c:v>35640900</c:v>
                </c:pt>
                <c:pt idx="603">
                  <c:v>35712576</c:v>
                </c:pt>
                <c:pt idx="604">
                  <c:v>35784324</c:v>
                </c:pt>
                <c:pt idx="605">
                  <c:v>35856144</c:v>
                </c:pt>
                <c:pt idx="606">
                  <c:v>35868121</c:v>
                </c:pt>
                <c:pt idx="607">
                  <c:v>35880100</c:v>
                </c:pt>
                <c:pt idx="608">
                  <c:v>35928036</c:v>
                </c:pt>
                <c:pt idx="609">
                  <c:v>35940025</c:v>
                </c:pt>
                <c:pt idx="610">
                  <c:v>35952016</c:v>
                </c:pt>
                <c:pt idx="611">
                  <c:v>35976004</c:v>
                </c:pt>
                <c:pt idx="612">
                  <c:v>36000000</c:v>
                </c:pt>
                <c:pt idx="613">
                  <c:v>36084049</c:v>
                </c:pt>
                <c:pt idx="614">
                  <c:v>36228361</c:v>
                </c:pt>
                <c:pt idx="615">
                  <c:v>36240400</c:v>
                </c:pt>
                <c:pt idx="616">
                  <c:v>36360900</c:v>
                </c:pt>
                <c:pt idx="617">
                  <c:v>36493681</c:v>
                </c:pt>
                <c:pt idx="618">
                  <c:v>36566209</c:v>
                </c:pt>
                <c:pt idx="619">
                  <c:v>36638809</c:v>
                </c:pt>
                <c:pt idx="620">
                  <c:v>36663025</c:v>
                </c:pt>
                <c:pt idx="621">
                  <c:v>36820624</c:v>
                </c:pt>
                <c:pt idx="622">
                  <c:v>36869184</c:v>
                </c:pt>
                <c:pt idx="623">
                  <c:v>36929929</c:v>
                </c:pt>
                <c:pt idx="624">
                  <c:v>37161216</c:v>
                </c:pt>
                <c:pt idx="625">
                  <c:v>37319881</c:v>
                </c:pt>
                <c:pt idx="626">
                  <c:v>37454400</c:v>
                </c:pt>
                <c:pt idx="627">
                  <c:v>37687321</c:v>
                </c:pt>
                <c:pt idx="628">
                  <c:v>37810201</c:v>
                </c:pt>
                <c:pt idx="629">
                  <c:v>37957921</c:v>
                </c:pt>
                <c:pt idx="630">
                  <c:v>38142976</c:v>
                </c:pt>
                <c:pt idx="631">
                  <c:v>38266596</c:v>
                </c:pt>
                <c:pt idx="632">
                  <c:v>38316100</c:v>
                </c:pt>
                <c:pt idx="633">
                  <c:v>38353249</c:v>
                </c:pt>
                <c:pt idx="634">
                  <c:v>38440000</c:v>
                </c:pt>
                <c:pt idx="635">
                  <c:v>38539264</c:v>
                </c:pt>
                <c:pt idx="636">
                  <c:v>38564100</c:v>
                </c:pt>
                <c:pt idx="637">
                  <c:v>38601369</c:v>
                </c:pt>
                <c:pt idx="638">
                  <c:v>38663524</c:v>
                </c:pt>
                <c:pt idx="639">
                  <c:v>38700841</c:v>
                </c:pt>
                <c:pt idx="640">
                  <c:v>38812900</c:v>
                </c:pt>
                <c:pt idx="641">
                  <c:v>38875225</c:v>
                </c:pt>
                <c:pt idx="642">
                  <c:v>39100009</c:v>
                </c:pt>
                <c:pt idx="643">
                  <c:v>39212644</c:v>
                </c:pt>
                <c:pt idx="644">
                  <c:v>39287824</c:v>
                </c:pt>
                <c:pt idx="645">
                  <c:v>39300361</c:v>
                </c:pt>
                <c:pt idx="646">
                  <c:v>39450961</c:v>
                </c:pt>
                <c:pt idx="647">
                  <c:v>39803481</c:v>
                </c:pt>
                <c:pt idx="648">
                  <c:v>39828721</c:v>
                </c:pt>
                <c:pt idx="649">
                  <c:v>39917124</c:v>
                </c:pt>
                <c:pt idx="650">
                  <c:v>40195600</c:v>
                </c:pt>
                <c:pt idx="651">
                  <c:v>40220964</c:v>
                </c:pt>
                <c:pt idx="652">
                  <c:v>40271716</c:v>
                </c:pt>
                <c:pt idx="653">
                  <c:v>40500496</c:v>
                </c:pt>
                <c:pt idx="654">
                  <c:v>40525956</c:v>
                </c:pt>
                <c:pt idx="655">
                  <c:v>40742689</c:v>
                </c:pt>
                <c:pt idx="656">
                  <c:v>40780996</c:v>
                </c:pt>
                <c:pt idx="657">
                  <c:v>40896025</c:v>
                </c:pt>
                <c:pt idx="658">
                  <c:v>40985604</c:v>
                </c:pt>
                <c:pt idx="659">
                  <c:v>41396356</c:v>
                </c:pt>
                <c:pt idx="660">
                  <c:v>41615401</c:v>
                </c:pt>
                <c:pt idx="661">
                  <c:v>41731600</c:v>
                </c:pt>
                <c:pt idx="662">
                  <c:v>41964484</c:v>
                </c:pt>
                <c:pt idx="663">
                  <c:v>41977441</c:v>
                </c:pt>
                <c:pt idx="664">
                  <c:v>42146064</c:v>
                </c:pt>
                <c:pt idx="665">
                  <c:v>42250000</c:v>
                </c:pt>
                <c:pt idx="666">
                  <c:v>42536484</c:v>
                </c:pt>
                <c:pt idx="667">
                  <c:v>42601729</c:v>
                </c:pt>
                <c:pt idx="668">
                  <c:v>42667024</c:v>
                </c:pt>
                <c:pt idx="669">
                  <c:v>42797764</c:v>
                </c:pt>
                <c:pt idx="670">
                  <c:v>42850116</c:v>
                </c:pt>
                <c:pt idx="671">
                  <c:v>43086096</c:v>
                </c:pt>
                <c:pt idx="672">
                  <c:v>43125489</c:v>
                </c:pt>
                <c:pt idx="673">
                  <c:v>43151761</c:v>
                </c:pt>
                <c:pt idx="674">
                  <c:v>43164900</c:v>
                </c:pt>
                <c:pt idx="675">
                  <c:v>43230625</c:v>
                </c:pt>
                <c:pt idx="676">
                  <c:v>43375396</c:v>
                </c:pt>
                <c:pt idx="677">
                  <c:v>43507216</c:v>
                </c:pt>
                <c:pt idx="678">
                  <c:v>43599609</c:v>
                </c:pt>
                <c:pt idx="679">
                  <c:v>43626025</c:v>
                </c:pt>
                <c:pt idx="680">
                  <c:v>43758225</c:v>
                </c:pt>
                <c:pt idx="681">
                  <c:v>43811161</c:v>
                </c:pt>
                <c:pt idx="682">
                  <c:v>43890625</c:v>
                </c:pt>
                <c:pt idx="683">
                  <c:v>43903876</c:v>
                </c:pt>
                <c:pt idx="684">
                  <c:v>43930384</c:v>
                </c:pt>
                <c:pt idx="685">
                  <c:v>44156025</c:v>
                </c:pt>
                <c:pt idx="686">
                  <c:v>44342281</c:v>
                </c:pt>
                <c:pt idx="687">
                  <c:v>44568976</c:v>
                </c:pt>
                <c:pt idx="688">
                  <c:v>44702596</c:v>
                </c:pt>
                <c:pt idx="689">
                  <c:v>44796249</c:v>
                </c:pt>
                <c:pt idx="690">
                  <c:v>44930209</c:v>
                </c:pt>
                <c:pt idx="691">
                  <c:v>45010681</c:v>
                </c:pt>
                <c:pt idx="692">
                  <c:v>45037521</c:v>
                </c:pt>
                <c:pt idx="693">
                  <c:v>45279441</c:v>
                </c:pt>
                <c:pt idx="694">
                  <c:v>45441081</c:v>
                </c:pt>
                <c:pt idx="695">
                  <c:v>45616516</c:v>
                </c:pt>
                <c:pt idx="696">
                  <c:v>45630025</c:v>
                </c:pt>
                <c:pt idx="697">
                  <c:v>45873529</c:v>
                </c:pt>
                <c:pt idx="698">
                  <c:v>46144849</c:v>
                </c:pt>
                <c:pt idx="699">
                  <c:v>46416969</c:v>
                </c:pt>
                <c:pt idx="700">
                  <c:v>46648900</c:v>
                </c:pt>
                <c:pt idx="701">
                  <c:v>46840336</c:v>
                </c:pt>
                <c:pt idx="702">
                  <c:v>46977316</c:v>
                </c:pt>
                <c:pt idx="703">
                  <c:v>47169424</c:v>
                </c:pt>
                <c:pt idx="704">
                  <c:v>47444544</c:v>
                </c:pt>
                <c:pt idx="705">
                  <c:v>47485881</c:v>
                </c:pt>
                <c:pt idx="706">
                  <c:v>47513449</c:v>
                </c:pt>
                <c:pt idx="707">
                  <c:v>47541025</c:v>
                </c:pt>
                <c:pt idx="708">
                  <c:v>47761921</c:v>
                </c:pt>
                <c:pt idx="709">
                  <c:v>48080356</c:v>
                </c:pt>
                <c:pt idx="710">
                  <c:v>48121969</c:v>
                </c:pt>
                <c:pt idx="711">
                  <c:v>48163600</c:v>
                </c:pt>
                <c:pt idx="712">
                  <c:v>48372025</c:v>
                </c:pt>
                <c:pt idx="713">
                  <c:v>48511225</c:v>
                </c:pt>
                <c:pt idx="714">
                  <c:v>48553024</c:v>
                </c:pt>
                <c:pt idx="715">
                  <c:v>48874081</c:v>
                </c:pt>
                <c:pt idx="716">
                  <c:v>48916036</c:v>
                </c:pt>
                <c:pt idx="717">
                  <c:v>48944016</c:v>
                </c:pt>
                <c:pt idx="718">
                  <c:v>49042009</c:v>
                </c:pt>
                <c:pt idx="719">
                  <c:v>49070025</c:v>
                </c:pt>
                <c:pt idx="720">
                  <c:v>49280400</c:v>
                </c:pt>
                <c:pt idx="721">
                  <c:v>49322529</c:v>
                </c:pt>
                <c:pt idx="722">
                  <c:v>49392784</c:v>
                </c:pt>
                <c:pt idx="723">
                  <c:v>49491225</c:v>
                </c:pt>
                <c:pt idx="724">
                  <c:v>49575681</c:v>
                </c:pt>
                <c:pt idx="725">
                  <c:v>49617936</c:v>
                </c:pt>
                <c:pt idx="726">
                  <c:v>49632025</c:v>
                </c:pt>
                <c:pt idx="727">
                  <c:v>49773025</c:v>
                </c:pt>
                <c:pt idx="728">
                  <c:v>49801249</c:v>
                </c:pt>
                <c:pt idx="729">
                  <c:v>49885969</c:v>
                </c:pt>
                <c:pt idx="730">
                  <c:v>50069776</c:v>
                </c:pt>
                <c:pt idx="731">
                  <c:v>50098084</c:v>
                </c:pt>
                <c:pt idx="732">
                  <c:v>50296464</c:v>
                </c:pt>
                <c:pt idx="733">
                  <c:v>50381604</c:v>
                </c:pt>
                <c:pt idx="734">
                  <c:v>50438404</c:v>
                </c:pt>
                <c:pt idx="735">
                  <c:v>50537881</c:v>
                </c:pt>
                <c:pt idx="736">
                  <c:v>50580544</c:v>
                </c:pt>
                <c:pt idx="737">
                  <c:v>50765625</c:v>
                </c:pt>
                <c:pt idx="738">
                  <c:v>50794129</c:v>
                </c:pt>
                <c:pt idx="739">
                  <c:v>50822641</c:v>
                </c:pt>
                <c:pt idx="740">
                  <c:v>50879689</c:v>
                </c:pt>
                <c:pt idx="741">
                  <c:v>51008164</c:v>
                </c:pt>
                <c:pt idx="742">
                  <c:v>51065316</c:v>
                </c:pt>
                <c:pt idx="743">
                  <c:v>51093904</c:v>
                </c:pt>
                <c:pt idx="744">
                  <c:v>51179716</c:v>
                </c:pt>
                <c:pt idx="745">
                  <c:v>51279921</c:v>
                </c:pt>
                <c:pt idx="746">
                  <c:v>51408900</c:v>
                </c:pt>
                <c:pt idx="747">
                  <c:v>51494976</c:v>
                </c:pt>
                <c:pt idx="748">
                  <c:v>51667344</c:v>
                </c:pt>
                <c:pt idx="749">
                  <c:v>51696100</c:v>
                </c:pt>
                <c:pt idx="750">
                  <c:v>51768025</c:v>
                </c:pt>
                <c:pt idx="751">
                  <c:v>51883209</c:v>
                </c:pt>
                <c:pt idx="752">
                  <c:v>52200625</c:v>
                </c:pt>
                <c:pt idx="753">
                  <c:v>52243984</c:v>
                </c:pt>
                <c:pt idx="754">
                  <c:v>52272900</c:v>
                </c:pt>
                <c:pt idx="755">
                  <c:v>52359696</c:v>
                </c:pt>
                <c:pt idx="756">
                  <c:v>52374169</c:v>
                </c:pt>
                <c:pt idx="757">
                  <c:v>52693081</c:v>
                </c:pt>
                <c:pt idx="758">
                  <c:v>52940176</c:v>
                </c:pt>
                <c:pt idx="759">
                  <c:v>52983841</c:v>
                </c:pt>
                <c:pt idx="760">
                  <c:v>53085796</c:v>
                </c:pt>
                <c:pt idx="761">
                  <c:v>53333809</c:v>
                </c:pt>
                <c:pt idx="762">
                  <c:v>53406864</c:v>
                </c:pt>
                <c:pt idx="763">
                  <c:v>53436100</c:v>
                </c:pt>
                <c:pt idx="764">
                  <c:v>53597041</c:v>
                </c:pt>
                <c:pt idx="765">
                  <c:v>53728900</c:v>
                </c:pt>
                <c:pt idx="766">
                  <c:v>54110736</c:v>
                </c:pt>
                <c:pt idx="767">
                  <c:v>54464400</c:v>
                </c:pt>
                <c:pt idx="768">
                  <c:v>54552996</c:v>
                </c:pt>
                <c:pt idx="769">
                  <c:v>54567769</c:v>
                </c:pt>
                <c:pt idx="770">
                  <c:v>54612100</c:v>
                </c:pt>
                <c:pt idx="771">
                  <c:v>54745201</c:v>
                </c:pt>
                <c:pt idx="772">
                  <c:v>54774801</c:v>
                </c:pt>
                <c:pt idx="773">
                  <c:v>55130625</c:v>
                </c:pt>
                <c:pt idx="774">
                  <c:v>55160329</c:v>
                </c:pt>
                <c:pt idx="775">
                  <c:v>55323844</c:v>
                </c:pt>
                <c:pt idx="776">
                  <c:v>55338721</c:v>
                </c:pt>
                <c:pt idx="777">
                  <c:v>55428025</c:v>
                </c:pt>
                <c:pt idx="778">
                  <c:v>55487601</c:v>
                </c:pt>
                <c:pt idx="779">
                  <c:v>55562116</c:v>
                </c:pt>
                <c:pt idx="780">
                  <c:v>55577025</c:v>
                </c:pt>
                <c:pt idx="781">
                  <c:v>55606849</c:v>
                </c:pt>
                <c:pt idx="782">
                  <c:v>55830784</c:v>
                </c:pt>
                <c:pt idx="783">
                  <c:v>56220004</c:v>
                </c:pt>
                <c:pt idx="784">
                  <c:v>56325025</c:v>
                </c:pt>
                <c:pt idx="785">
                  <c:v>56430144</c:v>
                </c:pt>
                <c:pt idx="786">
                  <c:v>56460196</c:v>
                </c:pt>
                <c:pt idx="787">
                  <c:v>56490256</c:v>
                </c:pt>
                <c:pt idx="788">
                  <c:v>56550400</c:v>
                </c:pt>
                <c:pt idx="789">
                  <c:v>56610576</c:v>
                </c:pt>
                <c:pt idx="790">
                  <c:v>56655729</c:v>
                </c:pt>
                <c:pt idx="791">
                  <c:v>56746089</c:v>
                </c:pt>
                <c:pt idx="792">
                  <c:v>57002500</c:v>
                </c:pt>
                <c:pt idx="793">
                  <c:v>57805609</c:v>
                </c:pt>
                <c:pt idx="794">
                  <c:v>57836025</c:v>
                </c:pt>
                <c:pt idx="795">
                  <c:v>57912100</c:v>
                </c:pt>
                <c:pt idx="796">
                  <c:v>57988225</c:v>
                </c:pt>
                <c:pt idx="797">
                  <c:v>58018689</c:v>
                </c:pt>
                <c:pt idx="798">
                  <c:v>58155876</c:v>
                </c:pt>
                <c:pt idx="799">
                  <c:v>58171129</c:v>
                </c:pt>
                <c:pt idx="800">
                  <c:v>58491904</c:v>
                </c:pt>
                <c:pt idx="801">
                  <c:v>58583716</c:v>
                </c:pt>
                <c:pt idx="802">
                  <c:v>58690921</c:v>
                </c:pt>
                <c:pt idx="803">
                  <c:v>58813561</c:v>
                </c:pt>
                <c:pt idx="804">
                  <c:v>58920976</c:v>
                </c:pt>
                <c:pt idx="805">
                  <c:v>58967041</c:v>
                </c:pt>
                <c:pt idx="806">
                  <c:v>59197636</c:v>
                </c:pt>
                <c:pt idx="807">
                  <c:v>59228416</c:v>
                </c:pt>
                <c:pt idx="808">
                  <c:v>59336209</c:v>
                </c:pt>
                <c:pt idx="809">
                  <c:v>59382436</c:v>
                </c:pt>
                <c:pt idx="810">
                  <c:v>59444100</c:v>
                </c:pt>
                <c:pt idx="811">
                  <c:v>59567524</c:v>
                </c:pt>
                <c:pt idx="812">
                  <c:v>59644729</c:v>
                </c:pt>
                <c:pt idx="813">
                  <c:v>59660176</c:v>
                </c:pt>
                <c:pt idx="814">
                  <c:v>59768361</c:v>
                </c:pt>
                <c:pt idx="815">
                  <c:v>59954049</c:v>
                </c:pt>
                <c:pt idx="816">
                  <c:v>60559524</c:v>
                </c:pt>
                <c:pt idx="817">
                  <c:v>60699681</c:v>
                </c:pt>
                <c:pt idx="818">
                  <c:v>60886809</c:v>
                </c:pt>
                <c:pt idx="819">
                  <c:v>60918025</c:v>
                </c:pt>
                <c:pt idx="820">
                  <c:v>60964864</c:v>
                </c:pt>
                <c:pt idx="821">
                  <c:v>61042969</c:v>
                </c:pt>
                <c:pt idx="822">
                  <c:v>61261929</c:v>
                </c:pt>
                <c:pt idx="823">
                  <c:v>61449921</c:v>
                </c:pt>
                <c:pt idx="824">
                  <c:v>61512649</c:v>
                </c:pt>
                <c:pt idx="825">
                  <c:v>61559716</c:v>
                </c:pt>
                <c:pt idx="826">
                  <c:v>61653904</c:v>
                </c:pt>
                <c:pt idx="827">
                  <c:v>61811044</c:v>
                </c:pt>
                <c:pt idx="828">
                  <c:v>61921161</c:v>
                </c:pt>
                <c:pt idx="829">
                  <c:v>62078641</c:v>
                </c:pt>
                <c:pt idx="830">
                  <c:v>62188996</c:v>
                </c:pt>
                <c:pt idx="831">
                  <c:v>62647225</c:v>
                </c:pt>
                <c:pt idx="832">
                  <c:v>62789776</c:v>
                </c:pt>
                <c:pt idx="833">
                  <c:v>62980096</c:v>
                </c:pt>
                <c:pt idx="834">
                  <c:v>62995969</c:v>
                </c:pt>
                <c:pt idx="835">
                  <c:v>63123025</c:v>
                </c:pt>
                <c:pt idx="836">
                  <c:v>63154809</c:v>
                </c:pt>
                <c:pt idx="837">
                  <c:v>63186601</c:v>
                </c:pt>
                <c:pt idx="838">
                  <c:v>63282025</c:v>
                </c:pt>
                <c:pt idx="839">
                  <c:v>63393444</c:v>
                </c:pt>
                <c:pt idx="840">
                  <c:v>63441225</c:v>
                </c:pt>
                <c:pt idx="841">
                  <c:v>63552784</c:v>
                </c:pt>
                <c:pt idx="842">
                  <c:v>63712324</c:v>
                </c:pt>
                <c:pt idx="843">
                  <c:v>63856081</c:v>
                </c:pt>
                <c:pt idx="844">
                  <c:v>64112049</c:v>
                </c:pt>
                <c:pt idx="845">
                  <c:v>64432729</c:v>
                </c:pt>
                <c:pt idx="846">
                  <c:v>64545156</c:v>
                </c:pt>
                <c:pt idx="847">
                  <c:v>64625521</c:v>
                </c:pt>
                <c:pt idx="848">
                  <c:v>64834704</c:v>
                </c:pt>
                <c:pt idx="849">
                  <c:v>64899136</c:v>
                </c:pt>
                <c:pt idx="850">
                  <c:v>64979721</c:v>
                </c:pt>
                <c:pt idx="851">
                  <c:v>65108761</c:v>
                </c:pt>
                <c:pt idx="852">
                  <c:v>65318724</c:v>
                </c:pt>
                <c:pt idx="853">
                  <c:v>65415744</c:v>
                </c:pt>
                <c:pt idx="854">
                  <c:v>65480464</c:v>
                </c:pt>
                <c:pt idx="855">
                  <c:v>65577604</c:v>
                </c:pt>
                <c:pt idx="856">
                  <c:v>65674816</c:v>
                </c:pt>
                <c:pt idx="857">
                  <c:v>65707236</c:v>
                </c:pt>
                <c:pt idx="858">
                  <c:v>65950641</c:v>
                </c:pt>
                <c:pt idx="859">
                  <c:v>66145689</c:v>
                </c:pt>
                <c:pt idx="860">
                  <c:v>66422500</c:v>
                </c:pt>
                <c:pt idx="861">
                  <c:v>66536649</c:v>
                </c:pt>
                <c:pt idx="862">
                  <c:v>66585600</c:v>
                </c:pt>
                <c:pt idx="863">
                  <c:v>66716224</c:v>
                </c:pt>
                <c:pt idx="864">
                  <c:v>66928761</c:v>
                </c:pt>
                <c:pt idx="865">
                  <c:v>67092481</c:v>
                </c:pt>
                <c:pt idx="866">
                  <c:v>67141636</c:v>
                </c:pt>
                <c:pt idx="867">
                  <c:v>67174416</c:v>
                </c:pt>
                <c:pt idx="868">
                  <c:v>67207204</c:v>
                </c:pt>
                <c:pt idx="869">
                  <c:v>67223601</c:v>
                </c:pt>
                <c:pt idx="870">
                  <c:v>67240000</c:v>
                </c:pt>
                <c:pt idx="871">
                  <c:v>67551961</c:v>
                </c:pt>
                <c:pt idx="872">
                  <c:v>68013009</c:v>
                </c:pt>
                <c:pt idx="873">
                  <c:v>68029504</c:v>
                </c:pt>
                <c:pt idx="874">
                  <c:v>68310225</c:v>
                </c:pt>
                <c:pt idx="875">
                  <c:v>68740681</c:v>
                </c:pt>
                <c:pt idx="876">
                  <c:v>69388900</c:v>
                </c:pt>
                <c:pt idx="877">
                  <c:v>69455556</c:v>
                </c:pt>
                <c:pt idx="878">
                  <c:v>69538921</c:v>
                </c:pt>
                <c:pt idx="879">
                  <c:v>69872881</c:v>
                </c:pt>
                <c:pt idx="880">
                  <c:v>69889600</c:v>
                </c:pt>
                <c:pt idx="881">
                  <c:v>69939769</c:v>
                </c:pt>
                <c:pt idx="882">
                  <c:v>70040161</c:v>
                </c:pt>
                <c:pt idx="883">
                  <c:v>70090384</c:v>
                </c:pt>
                <c:pt idx="884">
                  <c:v>70207641</c:v>
                </c:pt>
                <c:pt idx="885">
                  <c:v>70408881</c:v>
                </c:pt>
                <c:pt idx="886">
                  <c:v>70509609</c:v>
                </c:pt>
                <c:pt idx="887">
                  <c:v>70711281</c:v>
                </c:pt>
                <c:pt idx="888">
                  <c:v>70896400</c:v>
                </c:pt>
                <c:pt idx="889">
                  <c:v>70963776</c:v>
                </c:pt>
                <c:pt idx="890">
                  <c:v>71318025</c:v>
                </c:pt>
                <c:pt idx="891">
                  <c:v>71368704</c:v>
                </c:pt>
                <c:pt idx="892">
                  <c:v>71554681</c:v>
                </c:pt>
                <c:pt idx="893">
                  <c:v>71825625</c:v>
                </c:pt>
                <c:pt idx="894">
                  <c:v>71978256</c:v>
                </c:pt>
                <c:pt idx="895">
                  <c:v>72284004</c:v>
                </c:pt>
                <c:pt idx="896">
                  <c:v>72403081</c:v>
                </c:pt>
                <c:pt idx="897">
                  <c:v>72982849</c:v>
                </c:pt>
                <c:pt idx="898">
                  <c:v>73188025</c:v>
                </c:pt>
                <c:pt idx="899">
                  <c:v>73222249</c:v>
                </c:pt>
                <c:pt idx="900">
                  <c:v>73376356</c:v>
                </c:pt>
                <c:pt idx="901">
                  <c:v>73513476</c:v>
                </c:pt>
                <c:pt idx="902">
                  <c:v>73564929</c:v>
                </c:pt>
                <c:pt idx="903">
                  <c:v>74080449</c:v>
                </c:pt>
                <c:pt idx="904">
                  <c:v>74235456</c:v>
                </c:pt>
                <c:pt idx="905">
                  <c:v>74459641</c:v>
                </c:pt>
                <c:pt idx="906">
                  <c:v>74909025</c:v>
                </c:pt>
                <c:pt idx="907">
                  <c:v>75151561</c:v>
                </c:pt>
                <c:pt idx="908">
                  <c:v>75203584</c:v>
                </c:pt>
                <c:pt idx="909">
                  <c:v>75272976</c:v>
                </c:pt>
                <c:pt idx="910">
                  <c:v>75307684</c:v>
                </c:pt>
                <c:pt idx="911">
                  <c:v>75377124</c:v>
                </c:pt>
                <c:pt idx="912">
                  <c:v>75394489</c:v>
                </c:pt>
                <c:pt idx="913">
                  <c:v>75498721</c:v>
                </c:pt>
                <c:pt idx="914">
                  <c:v>75516100</c:v>
                </c:pt>
                <c:pt idx="915">
                  <c:v>75672601</c:v>
                </c:pt>
                <c:pt idx="916">
                  <c:v>75794436</c:v>
                </c:pt>
                <c:pt idx="917">
                  <c:v>75933796</c:v>
                </c:pt>
                <c:pt idx="918">
                  <c:v>76055841</c:v>
                </c:pt>
                <c:pt idx="919">
                  <c:v>76090729</c:v>
                </c:pt>
                <c:pt idx="920">
                  <c:v>76860289</c:v>
                </c:pt>
                <c:pt idx="921">
                  <c:v>76930441</c:v>
                </c:pt>
                <c:pt idx="922">
                  <c:v>77018176</c:v>
                </c:pt>
                <c:pt idx="923">
                  <c:v>77035729</c:v>
                </c:pt>
                <c:pt idx="924">
                  <c:v>77299264</c:v>
                </c:pt>
                <c:pt idx="925">
                  <c:v>77369616</c:v>
                </c:pt>
                <c:pt idx="926">
                  <c:v>77510416</c:v>
                </c:pt>
                <c:pt idx="927">
                  <c:v>77528025</c:v>
                </c:pt>
                <c:pt idx="928">
                  <c:v>77792400</c:v>
                </c:pt>
                <c:pt idx="929">
                  <c:v>77845329</c:v>
                </c:pt>
                <c:pt idx="930">
                  <c:v>77986561</c:v>
                </c:pt>
                <c:pt idx="931">
                  <c:v>78039556</c:v>
                </c:pt>
                <c:pt idx="932">
                  <c:v>78287104</c:v>
                </c:pt>
                <c:pt idx="933">
                  <c:v>78357904</c:v>
                </c:pt>
                <c:pt idx="934">
                  <c:v>78446449</c:v>
                </c:pt>
                <c:pt idx="935">
                  <c:v>78605956</c:v>
                </c:pt>
                <c:pt idx="936">
                  <c:v>78659161</c:v>
                </c:pt>
                <c:pt idx="937">
                  <c:v>78783376</c:v>
                </c:pt>
                <c:pt idx="938">
                  <c:v>78818884</c:v>
                </c:pt>
                <c:pt idx="939">
                  <c:v>78996544</c:v>
                </c:pt>
                <c:pt idx="940">
                  <c:v>79049881</c:v>
                </c:pt>
                <c:pt idx="941">
                  <c:v>79334649</c:v>
                </c:pt>
                <c:pt idx="942">
                  <c:v>79423744</c:v>
                </c:pt>
                <c:pt idx="943">
                  <c:v>79459396</c:v>
                </c:pt>
                <c:pt idx="944">
                  <c:v>79530724</c:v>
                </c:pt>
                <c:pt idx="945">
                  <c:v>79619929</c:v>
                </c:pt>
                <c:pt idx="946">
                  <c:v>79852096</c:v>
                </c:pt>
                <c:pt idx="947">
                  <c:v>79887844</c:v>
                </c:pt>
                <c:pt idx="948">
                  <c:v>80013025</c:v>
                </c:pt>
                <c:pt idx="949">
                  <c:v>80138304</c:v>
                </c:pt>
                <c:pt idx="950">
                  <c:v>80263681</c:v>
                </c:pt>
                <c:pt idx="951">
                  <c:v>80784144</c:v>
                </c:pt>
                <c:pt idx="952">
                  <c:v>81848209</c:v>
                </c:pt>
                <c:pt idx="953">
                  <c:v>82482724</c:v>
                </c:pt>
                <c:pt idx="954">
                  <c:v>82500889</c:v>
                </c:pt>
                <c:pt idx="955">
                  <c:v>82737216</c:v>
                </c:pt>
                <c:pt idx="956">
                  <c:v>82901025</c:v>
                </c:pt>
                <c:pt idx="957">
                  <c:v>82955664</c:v>
                </c:pt>
                <c:pt idx="958">
                  <c:v>83064996</c:v>
                </c:pt>
                <c:pt idx="959">
                  <c:v>83119689</c:v>
                </c:pt>
                <c:pt idx="960">
                  <c:v>83210884</c:v>
                </c:pt>
                <c:pt idx="961">
                  <c:v>83649316</c:v>
                </c:pt>
                <c:pt idx="962">
                  <c:v>83685904</c:v>
                </c:pt>
                <c:pt idx="963">
                  <c:v>84107241</c:v>
                </c:pt>
                <c:pt idx="964">
                  <c:v>84180625</c:v>
                </c:pt>
                <c:pt idx="965">
                  <c:v>84272400</c:v>
                </c:pt>
                <c:pt idx="966">
                  <c:v>84566416</c:v>
                </c:pt>
                <c:pt idx="967">
                  <c:v>84750436</c:v>
                </c:pt>
                <c:pt idx="968">
                  <c:v>85119076</c:v>
                </c:pt>
                <c:pt idx="969">
                  <c:v>85340644</c:v>
                </c:pt>
                <c:pt idx="970">
                  <c:v>85396081</c:v>
                </c:pt>
                <c:pt idx="971">
                  <c:v>85544001</c:v>
                </c:pt>
                <c:pt idx="972">
                  <c:v>85710564</c:v>
                </c:pt>
                <c:pt idx="973">
                  <c:v>85784644</c:v>
                </c:pt>
                <c:pt idx="974">
                  <c:v>86007076</c:v>
                </c:pt>
                <c:pt idx="975">
                  <c:v>86099841</c:v>
                </c:pt>
                <c:pt idx="976">
                  <c:v>86304100</c:v>
                </c:pt>
                <c:pt idx="977">
                  <c:v>86620249</c:v>
                </c:pt>
                <c:pt idx="978">
                  <c:v>87086224</c:v>
                </c:pt>
                <c:pt idx="979">
                  <c:v>87310336</c:v>
                </c:pt>
                <c:pt idx="980">
                  <c:v>87459904</c:v>
                </c:pt>
                <c:pt idx="981">
                  <c:v>87703225</c:v>
                </c:pt>
                <c:pt idx="982">
                  <c:v>88115769</c:v>
                </c:pt>
                <c:pt idx="983">
                  <c:v>88247236</c:v>
                </c:pt>
                <c:pt idx="984">
                  <c:v>88378801</c:v>
                </c:pt>
                <c:pt idx="985">
                  <c:v>88924900</c:v>
                </c:pt>
                <c:pt idx="986">
                  <c:v>88962624</c:v>
                </c:pt>
                <c:pt idx="987">
                  <c:v>89208025</c:v>
                </c:pt>
                <c:pt idx="988">
                  <c:v>89340304</c:v>
                </c:pt>
                <c:pt idx="989">
                  <c:v>89378116</c:v>
                </c:pt>
                <c:pt idx="990">
                  <c:v>89415936</c:v>
                </c:pt>
                <c:pt idx="991">
                  <c:v>89680900</c:v>
                </c:pt>
                <c:pt idx="992">
                  <c:v>89699841</c:v>
                </c:pt>
                <c:pt idx="993">
                  <c:v>89737729</c:v>
                </c:pt>
                <c:pt idx="994">
                  <c:v>89775625</c:v>
                </c:pt>
                <c:pt idx="995">
                  <c:v>89946256</c:v>
                </c:pt>
                <c:pt idx="996">
                  <c:v>89984196</c:v>
                </c:pt>
                <c:pt idx="997">
                  <c:v>90022144</c:v>
                </c:pt>
                <c:pt idx="998">
                  <c:v>90098064</c:v>
                </c:pt>
                <c:pt idx="999">
                  <c:v>90155025</c:v>
                </c:pt>
              </c:numCache>
            </c:numRef>
          </c:val>
          <c:smooth val="0"/>
          <c:extLst>
            <c:ext xmlns:c16="http://schemas.microsoft.com/office/drawing/2014/chart" uri="{C3380CC4-5D6E-409C-BE32-E72D297353CC}">
              <c16:uniqueId val="{00000000-02FA-4957-9E86-29DB26677478}"/>
            </c:ext>
          </c:extLst>
        </c:ser>
        <c:ser>
          <c:idx val="1"/>
          <c:order val="1"/>
          <c:tx>
            <c:strRef>
              <c:f>'[저널 데이터.xlsx]sorting'!$D$1</c:f>
              <c:strCache>
                <c:ptCount val="1"/>
                <c:pt idx="0">
                  <c:v>proposed method</c:v>
                </c:pt>
              </c:strCache>
            </c:strRef>
          </c:tx>
          <c:spPr>
            <a:ln w="12700" cap="rnd">
              <a:solidFill>
                <a:srgbClr val="00B050"/>
              </a:solidFill>
              <a:round/>
            </a:ln>
            <a:effectLst/>
          </c:spPr>
          <c:marker>
            <c:symbol val="none"/>
          </c:marker>
          <c:val>
            <c:numRef>
              <c:f>'[저널 데이터.xlsx]sorting'!$D$2:$D$1001</c:f>
              <c:numCache>
                <c:formatCode>General</c:formatCode>
                <c:ptCount val="1000"/>
                <c:pt idx="0">
                  <c:v>0</c:v>
                </c:pt>
                <c:pt idx="1">
                  <c:v>81</c:v>
                </c:pt>
                <c:pt idx="2">
                  <c:v>324</c:v>
                </c:pt>
                <c:pt idx="3">
                  <c:v>729</c:v>
                </c:pt>
                <c:pt idx="4">
                  <c:v>1296</c:v>
                </c:pt>
                <c:pt idx="5">
                  <c:v>2025</c:v>
                </c:pt>
                <c:pt idx="6">
                  <c:v>2916</c:v>
                </c:pt>
                <c:pt idx="7">
                  <c:v>3969</c:v>
                </c:pt>
                <c:pt idx="8">
                  <c:v>5184</c:v>
                </c:pt>
                <c:pt idx="9">
                  <c:v>6561</c:v>
                </c:pt>
                <c:pt idx="10">
                  <c:v>8100</c:v>
                </c:pt>
                <c:pt idx="11">
                  <c:v>9801</c:v>
                </c:pt>
                <c:pt idx="12">
                  <c:v>11664</c:v>
                </c:pt>
                <c:pt idx="13">
                  <c:v>13689</c:v>
                </c:pt>
                <c:pt idx="14">
                  <c:v>15876</c:v>
                </c:pt>
                <c:pt idx="15">
                  <c:v>18225</c:v>
                </c:pt>
                <c:pt idx="16">
                  <c:v>20736</c:v>
                </c:pt>
                <c:pt idx="17">
                  <c:v>23409</c:v>
                </c:pt>
                <c:pt idx="18">
                  <c:v>26244</c:v>
                </c:pt>
                <c:pt idx="19">
                  <c:v>29241</c:v>
                </c:pt>
                <c:pt idx="20">
                  <c:v>35721</c:v>
                </c:pt>
                <c:pt idx="21">
                  <c:v>39204</c:v>
                </c:pt>
                <c:pt idx="22">
                  <c:v>42849</c:v>
                </c:pt>
                <c:pt idx="23">
                  <c:v>46656</c:v>
                </c:pt>
                <c:pt idx="24">
                  <c:v>50625</c:v>
                </c:pt>
                <c:pt idx="25">
                  <c:v>54756</c:v>
                </c:pt>
                <c:pt idx="26">
                  <c:v>59049</c:v>
                </c:pt>
                <c:pt idx="27">
                  <c:v>63504</c:v>
                </c:pt>
                <c:pt idx="28">
                  <c:v>68121</c:v>
                </c:pt>
                <c:pt idx="29">
                  <c:v>72900</c:v>
                </c:pt>
                <c:pt idx="30">
                  <c:v>77841</c:v>
                </c:pt>
                <c:pt idx="31">
                  <c:v>82944</c:v>
                </c:pt>
                <c:pt idx="32">
                  <c:v>88209</c:v>
                </c:pt>
                <c:pt idx="33">
                  <c:v>93636</c:v>
                </c:pt>
                <c:pt idx="34">
                  <c:v>99225</c:v>
                </c:pt>
                <c:pt idx="35">
                  <c:v>104976</c:v>
                </c:pt>
                <c:pt idx="36">
                  <c:v>110889</c:v>
                </c:pt>
                <c:pt idx="37">
                  <c:v>116964</c:v>
                </c:pt>
                <c:pt idx="38">
                  <c:v>123201</c:v>
                </c:pt>
                <c:pt idx="39">
                  <c:v>136161</c:v>
                </c:pt>
                <c:pt idx="40">
                  <c:v>142884</c:v>
                </c:pt>
                <c:pt idx="41">
                  <c:v>149769</c:v>
                </c:pt>
                <c:pt idx="42">
                  <c:v>156816</c:v>
                </c:pt>
                <c:pt idx="43">
                  <c:v>164025</c:v>
                </c:pt>
                <c:pt idx="44">
                  <c:v>171396</c:v>
                </c:pt>
                <c:pt idx="45">
                  <c:v>178929</c:v>
                </c:pt>
                <c:pt idx="46">
                  <c:v>186624</c:v>
                </c:pt>
                <c:pt idx="47">
                  <c:v>194481</c:v>
                </c:pt>
                <c:pt idx="48">
                  <c:v>202500</c:v>
                </c:pt>
                <c:pt idx="49">
                  <c:v>210681</c:v>
                </c:pt>
                <c:pt idx="50">
                  <c:v>219024</c:v>
                </c:pt>
                <c:pt idx="51">
                  <c:v>227529</c:v>
                </c:pt>
                <c:pt idx="52">
                  <c:v>236196</c:v>
                </c:pt>
                <c:pt idx="53">
                  <c:v>245025</c:v>
                </c:pt>
                <c:pt idx="54">
                  <c:v>254016</c:v>
                </c:pt>
                <c:pt idx="55">
                  <c:v>263169</c:v>
                </c:pt>
                <c:pt idx="56">
                  <c:v>272484</c:v>
                </c:pt>
                <c:pt idx="57">
                  <c:v>281961</c:v>
                </c:pt>
                <c:pt idx="58">
                  <c:v>301401</c:v>
                </c:pt>
                <c:pt idx="59">
                  <c:v>311364</c:v>
                </c:pt>
                <c:pt idx="60">
                  <c:v>321489</c:v>
                </c:pt>
                <c:pt idx="61">
                  <c:v>331776</c:v>
                </c:pt>
                <c:pt idx="62">
                  <c:v>342225</c:v>
                </c:pt>
                <c:pt idx="63">
                  <c:v>363609</c:v>
                </c:pt>
                <c:pt idx="64">
                  <c:v>374544</c:v>
                </c:pt>
                <c:pt idx="65">
                  <c:v>385641</c:v>
                </c:pt>
                <c:pt idx="66">
                  <c:v>396900</c:v>
                </c:pt>
                <c:pt idx="67">
                  <c:v>408321</c:v>
                </c:pt>
                <c:pt idx="68">
                  <c:v>419904</c:v>
                </c:pt>
                <c:pt idx="69">
                  <c:v>431649</c:v>
                </c:pt>
                <c:pt idx="70">
                  <c:v>443556</c:v>
                </c:pt>
                <c:pt idx="71">
                  <c:v>455625</c:v>
                </c:pt>
                <c:pt idx="72">
                  <c:v>467856</c:v>
                </c:pt>
                <c:pt idx="73">
                  <c:v>480249</c:v>
                </c:pt>
                <c:pt idx="74">
                  <c:v>492804</c:v>
                </c:pt>
                <c:pt idx="75">
                  <c:v>505521</c:v>
                </c:pt>
                <c:pt idx="76">
                  <c:v>531441</c:v>
                </c:pt>
                <c:pt idx="77">
                  <c:v>544644</c:v>
                </c:pt>
                <c:pt idx="78">
                  <c:v>558009</c:v>
                </c:pt>
                <c:pt idx="79">
                  <c:v>571536</c:v>
                </c:pt>
                <c:pt idx="80">
                  <c:v>585225</c:v>
                </c:pt>
                <c:pt idx="81">
                  <c:v>599076</c:v>
                </c:pt>
                <c:pt idx="82">
                  <c:v>613089</c:v>
                </c:pt>
                <c:pt idx="83">
                  <c:v>627264</c:v>
                </c:pt>
                <c:pt idx="84">
                  <c:v>641601</c:v>
                </c:pt>
                <c:pt idx="85">
                  <c:v>656100</c:v>
                </c:pt>
                <c:pt idx="86">
                  <c:v>670761</c:v>
                </c:pt>
                <c:pt idx="87">
                  <c:v>685584</c:v>
                </c:pt>
                <c:pt idx="88">
                  <c:v>700569</c:v>
                </c:pt>
                <c:pt idx="89">
                  <c:v>715716</c:v>
                </c:pt>
                <c:pt idx="90">
                  <c:v>731025</c:v>
                </c:pt>
                <c:pt idx="91">
                  <c:v>746496</c:v>
                </c:pt>
                <c:pt idx="92">
                  <c:v>762129</c:v>
                </c:pt>
                <c:pt idx="93">
                  <c:v>777924</c:v>
                </c:pt>
                <c:pt idx="94">
                  <c:v>793881</c:v>
                </c:pt>
                <c:pt idx="95">
                  <c:v>826281</c:v>
                </c:pt>
                <c:pt idx="96">
                  <c:v>842724</c:v>
                </c:pt>
                <c:pt idx="97">
                  <c:v>859329</c:v>
                </c:pt>
                <c:pt idx="98">
                  <c:v>876096</c:v>
                </c:pt>
                <c:pt idx="99">
                  <c:v>893025</c:v>
                </c:pt>
                <c:pt idx="100">
                  <c:v>910116</c:v>
                </c:pt>
                <c:pt idx="101">
                  <c:v>927369</c:v>
                </c:pt>
                <c:pt idx="102">
                  <c:v>944784</c:v>
                </c:pt>
                <c:pt idx="103">
                  <c:v>962361</c:v>
                </c:pt>
                <c:pt idx="104">
                  <c:v>980100</c:v>
                </c:pt>
                <c:pt idx="105">
                  <c:v>998001</c:v>
                </c:pt>
                <c:pt idx="106">
                  <c:v>1016064</c:v>
                </c:pt>
                <c:pt idx="107">
                  <c:v>1034289</c:v>
                </c:pt>
                <c:pt idx="108">
                  <c:v>1052676</c:v>
                </c:pt>
                <c:pt idx="109">
                  <c:v>1071225</c:v>
                </c:pt>
                <c:pt idx="110">
                  <c:v>1089936</c:v>
                </c:pt>
                <c:pt idx="111">
                  <c:v>1108809</c:v>
                </c:pt>
                <c:pt idx="112">
                  <c:v>1127844</c:v>
                </c:pt>
                <c:pt idx="113">
                  <c:v>1147041</c:v>
                </c:pt>
                <c:pt idx="114">
                  <c:v>1185921</c:v>
                </c:pt>
                <c:pt idx="115">
                  <c:v>1205604</c:v>
                </c:pt>
                <c:pt idx="116">
                  <c:v>1225449</c:v>
                </c:pt>
                <c:pt idx="117">
                  <c:v>1245456</c:v>
                </c:pt>
                <c:pt idx="118">
                  <c:v>1265625</c:v>
                </c:pt>
                <c:pt idx="119">
                  <c:v>1285956</c:v>
                </c:pt>
                <c:pt idx="120">
                  <c:v>1306449</c:v>
                </c:pt>
                <c:pt idx="121">
                  <c:v>1327104</c:v>
                </c:pt>
                <c:pt idx="122">
                  <c:v>1347921</c:v>
                </c:pt>
                <c:pt idx="123">
                  <c:v>1368900</c:v>
                </c:pt>
                <c:pt idx="124">
                  <c:v>1390041</c:v>
                </c:pt>
                <c:pt idx="125">
                  <c:v>1411344</c:v>
                </c:pt>
                <c:pt idx="126">
                  <c:v>1432809</c:v>
                </c:pt>
                <c:pt idx="127">
                  <c:v>1454436</c:v>
                </c:pt>
                <c:pt idx="128">
                  <c:v>1476225</c:v>
                </c:pt>
                <c:pt idx="129">
                  <c:v>1498176</c:v>
                </c:pt>
                <c:pt idx="130">
                  <c:v>1520289</c:v>
                </c:pt>
                <c:pt idx="131">
                  <c:v>1542564</c:v>
                </c:pt>
                <c:pt idx="132">
                  <c:v>1565001</c:v>
                </c:pt>
                <c:pt idx="133">
                  <c:v>1610361</c:v>
                </c:pt>
                <c:pt idx="134">
                  <c:v>1633284</c:v>
                </c:pt>
                <c:pt idx="135">
                  <c:v>1656369</c:v>
                </c:pt>
                <c:pt idx="136">
                  <c:v>1679616</c:v>
                </c:pt>
                <c:pt idx="137">
                  <c:v>1703025</c:v>
                </c:pt>
                <c:pt idx="138">
                  <c:v>1726596</c:v>
                </c:pt>
                <c:pt idx="139">
                  <c:v>1750329</c:v>
                </c:pt>
                <c:pt idx="140">
                  <c:v>1774224</c:v>
                </c:pt>
                <c:pt idx="141">
                  <c:v>1798281</c:v>
                </c:pt>
                <c:pt idx="142">
                  <c:v>1822500</c:v>
                </c:pt>
                <c:pt idx="143">
                  <c:v>1846881</c:v>
                </c:pt>
                <c:pt idx="144">
                  <c:v>1871424</c:v>
                </c:pt>
                <c:pt idx="145">
                  <c:v>1896129</c:v>
                </c:pt>
                <c:pt idx="146">
                  <c:v>1920996</c:v>
                </c:pt>
                <c:pt idx="147">
                  <c:v>1946025</c:v>
                </c:pt>
                <c:pt idx="148">
                  <c:v>1971216</c:v>
                </c:pt>
                <c:pt idx="149">
                  <c:v>1996569</c:v>
                </c:pt>
                <c:pt idx="150">
                  <c:v>2022084</c:v>
                </c:pt>
                <c:pt idx="151">
                  <c:v>2047761</c:v>
                </c:pt>
                <c:pt idx="152">
                  <c:v>2099601</c:v>
                </c:pt>
                <c:pt idx="153">
                  <c:v>2125764</c:v>
                </c:pt>
                <c:pt idx="154">
                  <c:v>2152089</c:v>
                </c:pt>
                <c:pt idx="155">
                  <c:v>2178576</c:v>
                </c:pt>
                <c:pt idx="156">
                  <c:v>2205225</c:v>
                </c:pt>
                <c:pt idx="157">
                  <c:v>2232036</c:v>
                </c:pt>
                <c:pt idx="158">
                  <c:v>2259009</c:v>
                </c:pt>
                <c:pt idx="159">
                  <c:v>2286144</c:v>
                </c:pt>
                <c:pt idx="160">
                  <c:v>2313441</c:v>
                </c:pt>
                <c:pt idx="161">
                  <c:v>2340900</c:v>
                </c:pt>
                <c:pt idx="162">
                  <c:v>2368521</c:v>
                </c:pt>
                <c:pt idx="163">
                  <c:v>2396304</c:v>
                </c:pt>
                <c:pt idx="164">
                  <c:v>2424249</c:v>
                </c:pt>
                <c:pt idx="165">
                  <c:v>2452356</c:v>
                </c:pt>
                <c:pt idx="166">
                  <c:v>2480625</c:v>
                </c:pt>
                <c:pt idx="167">
                  <c:v>2509056</c:v>
                </c:pt>
                <c:pt idx="168">
                  <c:v>2537649</c:v>
                </c:pt>
                <c:pt idx="169">
                  <c:v>2566404</c:v>
                </c:pt>
                <c:pt idx="170">
                  <c:v>2595321</c:v>
                </c:pt>
                <c:pt idx="171">
                  <c:v>2653641</c:v>
                </c:pt>
                <c:pt idx="172">
                  <c:v>2683044</c:v>
                </c:pt>
                <c:pt idx="173">
                  <c:v>2712609</c:v>
                </c:pt>
                <c:pt idx="174">
                  <c:v>2742336</c:v>
                </c:pt>
                <c:pt idx="175">
                  <c:v>2802276</c:v>
                </c:pt>
                <c:pt idx="176">
                  <c:v>2832489</c:v>
                </c:pt>
                <c:pt idx="177">
                  <c:v>2862864</c:v>
                </c:pt>
                <c:pt idx="178">
                  <c:v>2893401</c:v>
                </c:pt>
                <c:pt idx="179">
                  <c:v>2924100</c:v>
                </c:pt>
                <c:pt idx="180">
                  <c:v>2954961</c:v>
                </c:pt>
                <c:pt idx="181">
                  <c:v>2985984</c:v>
                </c:pt>
                <c:pt idx="182">
                  <c:v>3017169</c:v>
                </c:pt>
                <c:pt idx="183">
                  <c:v>3048516</c:v>
                </c:pt>
                <c:pt idx="184">
                  <c:v>3080025</c:v>
                </c:pt>
                <c:pt idx="185">
                  <c:v>3111696</c:v>
                </c:pt>
                <c:pt idx="186">
                  <c:v>3143529</c:v>
                </c:pt>
                <c:pt idx="187">
                  <c:v>3175524</c:v>
                </c:pt>
                <c:pt idx="188">
                  <c:v>3207681</c:v>
                </c:pt>
                <c:pt idx="189">
                  <c:v>3272481</c:v>
                </c:pt>
                <c:pt idx="190">
                  <c:v>3305124</c:v>
                </c:pt>
                <c:pt idx="191">
                  <c:v>3337929</c:v>
                </c:pt>
                <c:pt idx="192">
                  <c:v>3370896</c:v>
                </c:pt>
                <c:pt idx="193">
                  <c:v>3404025</c:v>
                </c:pt>
                <c:pt idx="194">
                  <c:v>3437316</c:v>
                </c:pt>
                <c:pt idx="195">
                  <c:v>3470769</c:v>
                </c:pt>
                <c:pt idx="196">
                  <c:v>3504384</c:v>
                </c:pt>
                <c:pt idx="197">
                  <c:v>3538161</c:v>
                </c:pt>
                <c:pt idx="198">
                  <c:v>3572100</c:v>
                </c:pt>
                <c:pt idx="199">
                  <c:v>3606201</c:v>
                </c:pt>
                <c:pt idx="200">
                  <c:v>3640464</c:v>
                </c:pt>
                <c:pt idx="201">
                  <c:v>3674889</c:v>
                </c:pt>
                <c:pt idx="202">
                  <c:v>3709476</c:v>
                </c:pt>
                <c:pt idx="203">
                  <c:v>3744225</c:v>
                </c:pt>
                <c:pt idx="204">
                  <c:v>3779136</c:v>
                </c:pt>
                <c:pt idx="205">
                  <c:v>3814209</c:v>
                </c:pt>
                <c:pt idx="206">
                  <c:v>3849444</c:v>
                </c:pt>
                <c:pt idx="207">
                  <c:v>3884841</c:v>
                </c:pt>
                <c:pt idx="208">
                  <c:v>3956121</c:v>
                </c:pt>
                <c:pt idx="209">
                  <c:v>3992004</c:v>
                </c:pt>
                <c:pt idx="210">
                  <c:v>4028049</c:v>
                </c:pt>
                <c:pt idx="211">
                  <c:v>4064256</c:v>
                </c:pt>
                <c:pt idx="212">
                  <c:v>4100625</c:v>
                </c:pt>
                <c:pt idx="213">
                  <c:v>4137156</c:v>
                </c:pt>
                <c:pt idx="214">
                  <c:v>4173849</c:v>
                </c:pt>
                <c:pt idx="215">
                  <c:v>4210704</c:v>
                </c:pt>
                <c:pt idx="216">
                  <c:v>4247721</c:v>
                </c:pt>
                <c:pt idx="217">
                  <c:v>4284900</c:v>
                </c:pt>
                <c:pt idx="218">
                  <c:v>4322241</c:v>
                </c:pt>
                <c:pt idx="219">
                  <c:v>4359744</c:v>
                </c:pt>
                <c:pt idx="220">
                  <c:v>4397409</c:v>
                </c:pt>
                <c:pt idx="221">
                  <c:v>4435236</c:v>
                </c:pt>
                <c:pt idx="222">
                  <c:v>4473225</c:v>
                </c:pt>
                <c:pt idx="223">
                  <c:v>4511376</c:v>
                </c:pt>
                <c:pt idx="224">
                  <c:v>4549689</c:v>
                </c:pt>
                <c:pt idx="225">
                  <c:v>4588164</c:v>
                </c:pt>
                <c:pt idx="226">
                  <c:v>4626801</c:v>
                </c:pt>
                <c:pt idx="227">
                  <c:v>4704561</c:v>
                </c:pt>
                <c:pt idx="228">
                  <c:v>4743684</c:v>
                </c:pt>
                <c:pt idx="229">
                  <c:v>4782969</c:v>
                </c:pt>
                <c:pt idx="230">
                  <c:v>4822416</c:v>
                </c:pt>
                <c:pt idx="231">
                  <c:v>4862025</c:v>
                </c:pt>
                <c:pt idx="232">
                  <c:v>4901796</c:v>
                </c:pt>
                <c:pt idx="233">
                  <c:v>4941729</c:v>
                </c:pt>
                <c:pt idx="234">
                  <c:v>4981824</c:v>
                </c:pt>
                <c:pt idx="235">
                  <c:v>5022081</c:v>
                </c:pt>
                <c:pt idx="236">
                  <c:v>5062500</c:v>
                </c:pt>
                <c:pt idx="237">
                  <c:v>5103081</c:v>
                </c:pt>
                <c:pt idx="238">
                  <c:v>5143824</c:v>
                </c:pt>
                <c:pt idx="239">
                  <c:v>5184729</c:v>
                </c:pt>
                <c:pt idx="240">
                  <c:v>5225796</c:v>
                </c:pt>
                <c:pt idx="241">
                  <c:v>5267025</c:v>
                </c:pt>
                <c:pt idx="242">
                  <c:v>5308416</c:v>
                </c:pt>
                <c:pt idx="243">
                  <c:v>5349969</c:v>
                </c:pt>
                <c:pt idx="244">
                  <c:v>5391684</c:v>
                </c:pt>
                <c:pt idx="245">
                  <c:v>5433561</c:v>
                </c:pt>
                <c:pt idx="246">
                  <c:v>5517801</c:v>
                </c:pt>
                <c:pt idx="247">
                  <c:v>5560164</c:v>
                </c:pt>
                <c:pt idx="248">
                  <c:v>5602689</c:v>
                </c:pt>
                <c:pt idx="249">
                  <c:v>5645376</c:v>
                </c:pt>
                <c:pt idx="250">
                  <c:v>5688225</c:v>
                </c:pt>
                <c:pt idx="251">
                  <c:v>5731236</c:v>
                </c:pt>
                <c:pt idx="252">
                  <c:v>5774409</c:v>
                </c:pt>
                <c:pt idx="253">
                  <c:v>5817744</c:v>
                </c:pt>
                <c:pt idx="254">
                  <c:v>5861241</c:v>
                </c:pt>
                <c:pt idx="255">
                  <c:v>5904900</c:v>
                </c:pt>
                <c:pt idx="256">
                  <c:v>5948721</c:v>
                </c:pt>
                <c:pt idx="257">
                  <c:v>5992704</c:v>
                </c:pt>
                <c:pt idx="258">
                  <c:v>6036849</c:v>
                </c:pt>
                <c:pt idx="259">
                  <c:v>6081156</c:v>
                </c:pt>
                <c:pt idx="260">
                  <c:v>6125625</c:v>
                </c:pt>
                <c:pt idx="261">
                  <c:v>6170256</c:v>
                </c:pt>
                <c:pt idx="262">
                  <c:v>6215049</c:v>
                </c:pt>
                <c:pt idx="263">
                  <c:v>6260004</c:v>
                </c:pt>
                <c:pt idx="264">
                  <c:v>6305121</c:v>
                </c:pt>
                <c:pt idx="265">
                  <c:v>6395841</c:v>
                </c:pt>
                <c:pt idx="266">
                  <c:v>6441444</c:v>
                </c:pt>
                <c:pt idx="267">
                  <c:v>6487209</c:v>
                </c:pt>
                <c:pt idx="268">
                  <c:v>6533136</c:v>
                </c:pt>
                <c:pt idx="269">
                  <c:v>6579225</c:v>
                </c:pt>
                <c:pt idx="270">
                  <c:v>6625476</c:v>
                </c:pt>
                <c:pt idx="271">
                  <c:v>6671889</c:v>
                </c:pt>
                <c:pt idx="272">
                  <c:v>6718464</c:v>
                </c:pt>
                <c:pt idx="273">
                  <c:v>6765201</c:v>
                </c:pt>
                <c:pt idx="274">
                  <c:v>6812100</c:v>
                </c:pt>
                <c:pt idx="275">
                  <c:v>6859161</c:v>
                </c:pt>
                <c:pt idx="276">
                  <c:v>6906384</c:v>
                </c:pt>
                <c:pt idx="277">
                  <c:v>6953769</c:v>
                </c:pt>
                <c:pt idx="278">
                  <c:v>7001316</c:v>
                </c:pt>
                <c:pt idx="279">
                  <c:v>7049025</c:v>
                </c:pt>
                <c:pt idx="280">
                  <c:v>7096896</c:v>
                </c:pt>
                <c:pt idx="281">
                  <c:v>7144929</c:v>
                </c:pt>
                <c:pt idx="282">
                  <c:v>7193124</c:v>
                </c:pt>
                <c:pt idx="283">
                  <c:v>7241481</c:v>
                </c:pt>
                <c:pt idx="284">
                  <c:v>7338681</c:v>
                </c:pt>
                <c:pt idx="285">
                  <c:v>7387524</c:v>
                </c:pt>
                <c:pt idx="286">
                  <c:v>7436529</c:v>
                </c:pt>
                <c:pt idx="287">
                  <c:v>7485696</c:v>
                </c:pt>
                <c:pt idx="288">
                  <c:v>7535025</c:v>
                </c:pt>
                <c:pt idx="289">
                  <c:v>7584516</c:v>
                </c:pt>
                <c:pt idx="290">
                  <c:v>7634169</c:v>
                </c:pt>
                <c:pt idx="291">
                  <c:v>7683984</c:v>
                </c:pt>
                <c:pt idx="292">
                  <c:v>7733961</c:v>
                </c:pt>
                <c:pt idx="293">
                  <c:v>7784100</c:v>
                </c:pt>
                <c:pt idx="294">
                  <c:v>7834401</c:v>
                </c:pt>
                <c:pt idx="295">
                  <c:v>7884864</c:v>
                </c:pt>
                <c:pt idx="296">
                  <c:v>7935489</c:v>
                </c:pt>
                <c:pt idx="297">
                  <c:v>7986276</c:v>
                </c:pt>
                <c:pt idx="298">
                  <c:v>8037225</c:v>
                </c:pt>
                <c:pt idx="299">
                  <c:v>8088336</c:v>
                </c:pt>
                <c:pt idx="300">
                  <c:v>8139609</c:v>
                </c:pt>
                <c:pt idx="301">
                  <c:v>8191044</c:v>
                </c:pt>
                <c:pt idx="302">
                  <c:v>8242641</c:v>
                </c:pt>
                <c:pt idx="303">
                  <c:v>8346321</c:v>
                </c:pt>
                <c:pt idx="304">
                  <c:v>8398404</c:v>
                </c:pt>
                <c:pt idx="305">
                  <c:v>8450649</c:v>
                </c:pt>
                <c:pt idx="306">
                  <c:v>8503056</c:v>
                </c:pt>
                <c:pt idx="307">
                  <c:v>8555625</c:v>
                </c:pt>
                <c:pt idx="308">
                  <c:v>8608356</c:v>
                </c:pt>
                <c:pt idx="309">
                  <c:v>8661249</c:v>
                </c:pt>
                <c:pt idx="310">
                  <c:v>8714304</c:v>
                </c:pt>
                <c:pt idx="311">
                  <c:v>8767521</c:v>
                </c:pt>
                <c:pt idx="312">
                  <c:v>8820900</c:v>
                </c:pt>
                <c:pt idx="313">
                  <c:v>8874441</c:v>
                </c:pt>
                <c:pt idx="314">
                  <c:v>8928144</c:v>
                </c:pt>
                <c:pt idx="315">
                  <c:v>8982009</c:v>
                </c:pt>
                <c:pt idx="316">
                  <c:v>9036036</c:v>
                </c:pt>
                <c:pt idx="317">
                  <c:v>9090225</c:v>
                </c:pt>
                <c:pt idx="318">
                  <c:v>9144576</c:v>
                </c:pt>
                <c:pt idx="319">
                  <c:v>9199089</c:v>
                </c:pt>
                <c:pt idx="320">
                  <c:v>9253764</c:v>
                </c:pt>
                <c:pt idx="321">
                  <c:v>9308601</c:v>
                </c:pt>
                <c:pt idx="322">
                  <c:v>9418761</c:v>
                </c:pt>
                <c:pt idx="323">
                  <c:v>9474084</c:v>
                </c:pt>
                <c:pt idx="324">
                  <c:v>9529569</c:v>
                </c:pt>
                <c:pt idx="325">
                  <c:v>9585216</c:v>
                </c:pt>
                <c:pt idx="326">
                  <c:v>9641025</c:v>
                </c:pt>
                <c:pt idx="327">
                  <c:v>9696996</c:v>
                </c:pt>
                <c:pt idx="328">
                  <c:v>9753129</c:v>
                </c:pt>
                <c:pt idx="329">
                  <c:v>9809424</c:v>
                </c:pt>
                <c:pt idx="330">
                  <c:v>9865881</c:v>
                </c:pt>
                <c:pt idx="331">
                  <c:v>9922500</c:v>
                </c:pt>
                <c:pt idx="332">
                  <c:v>9979281</c:v>
                </c:pt>
                <c:pt idx="333">
                  <c:v>10036224</c:v>
                </c:pt>
                <c:pt idx="334">
                  <c:v>10093329</c:v>
                </c:pt>
                <c:pt idx="335">
                  <c:v>10150596</c:v>
                </c:pt>
                <c:pt idx="336">
                  <c:v>10208025</c:v>
                </c:pt>
                <c:pt idx="337">
                  <c:v>10265616</c:v>
                </c:pt>
                <c:pt idx="338">
                  <c:v>10323369</c:v>
                </c:pt>
                <c:pt idx="339">
                  <c:v>10381284</c:v>
                </c:pt>
                <c:pt idx="340">
                  <c:v>10439361</c:v>
                </c:pt>
                <c:pt idx="341">
                  <c:v>10556001</c:v>
                </c:pt>
                <c:pt idx="342">
                  <c:v>10614564</c:v>
                </c:pt>
                <c:pt idx="343">
                  <c:v>10673289</c:v>
                </c:pt>
                <c:pt idx="344">
                  <c:v>10732176</c:v>
                </c:pt>
                <c:pt idx="345">
                  <c:v>10791225</c:v>
                </c:pt>
                <c:pt idx="346">
                  <c:v>10850436</c:v>
                </c:pt>
                <c:pt idx="347">
                  <c:v>10909809</c:v>
                </c:pt>
                <c:pt idx="348">
                  <c:v>10969344</c:v>
                </c:pt>
                <c:pt idx="349">
                  <c:v>11029041</c:v>
                </c:pt>
                <c:pt idx="350">
                  <c:v>11088900</c:v>
                </c:pt>
                <c:pt idx="351">
                  <c:v>11148921</c:v>
                </c:pt>
                <c:pt idx="352">
                  <c:v>11209104</c:v>
                </c:pt>
                <c:pt idx="353">
                  <c:v>11269449</c:v>
                </c:pt>
                <c:pt idx="354">
                  <c:v>11329956</c:v>
                </c:pt>
                <c:pt idx="355">
                  <c:v>11390625</c:v>
                </c:pt>
                <c:pt idx="356">
                  <c:v>11451456</c:v>
                </c:pt>
                <c:pt idx="357">
                  <c:v>11512449</c:v>
                </c:pt>
                <c:pt idx="358">
                  <c:v>11573604</c:v>
                </c:pt>
                <c:pt idx="359">
                  <c:v>11634921</c:v>
                </c:pt>
                <c:pt idx="360">
                  <c:v>11758041</c:v>
                </c:pt>
                <c:pt idx="361">
                  <c:v>11819844</c:v>
                </c:pt>
                <c:pt idx="362">
                  <c:v>11881809</c:v>
                </c:pt>
                <c:pt idx="363">
                  <c:v>11943936</c:v>
                </c:pt>
                <c:pt idx="364">
                  <c:v>12006225</c:v>
                </c:pt>
                <c:pt idx="365">
                  <c:v>12068676</c:v>
                </c:pt>
                <c:pt idx="366">
                  <c:v>12131289</c:v>
                </c:pt>
                <c:pt idx="367">
                  <c:v>12194064</c:v>
                </c:pt>
                <c:pt idx="368">
                  <c:v>12257001</c:v>
                </c:pt>
                <c:pt idx="369">
                  <c:v>12320100</c:v>
                </c:pt>
                <c:pt idx="370">
                  <c:v>12383361</c:v>
                </c:pt>
                <c:pt idx="371">
                  <c:v>12446784</c:v>
                </c:pt>
                <c:pt idx="372">
                  <c:v>12510369</c:v>
                </c:pt>
                <c:pt idx="373">
                  <c:v>12574116</c:v>
                </c:pt>
                <c:pt idx="374">
                  <c:v>12638025</c:v>
                </c:pt>
                <c:pt idx="375">
                  <c:v>12702096</c:v>
                </c:pt>
                <c:pt idx="376">
                  <c:v>12766329</c:v>
                </c:pt>
                <c:pt idx="377">
                  <c:v>12830724</c:v>
                </c:pt>
                <c:pt idx="378">
                  <c:v>12895281</c:v>
                </c:pt>
                <c:pt idx="379">
                  <c:v>13024881</c:v>
                </c:pt>
                <c:pt idx="380">
                  <c:v>13089924</c:v>
                </c:pt>
                <c:pt idx="381">
                  <c:v>13155129</c:v>
                </c:pt>
                <c:pt idx="382">
                  <c:v>13220496</c:v>
                </c:pt>
                <c:pt idx="383">
                  <c:v>13286025</c:v>
                </c:pt>
                <c:pt idx="384">
                  <c:v>13351716</c:v>
                </c:pt>
                <c:pt idx="385">
                  <c:v>13417569</c:v>
                </c:pt>
                <c:pt idx="386">
                  <c:v>13483584</c:v>
                </c:pt>
                <c:pt idx="387">
                  <c:v>13549761</c:v>
                </c:pt>
                <c:pt idx="388">
                  <c:v>13616100</c:v>
                </c:pt>
                <c:pt idx="389">
                  <c:v>13682601</c:v>
                </c:pt>
                <c:pt idx="390">
                  <c:v>13749264</c:v>
                </c:pt>
                <c:pt idx="391">
                  <c:v>13816089</c:v>
                </c:pt>
                <c:pt idx="392">
                  <c:v>13883076</c:v>
                </c:pt>
                <c:pt idx="393">
                  <c:v>13950225</c:v>
                </c:pt>
                <c:pt idx="394">
                  <c:v>14017536</c:v>
                </c:pt>
                <c:pt idx="395">
                  <c:v>14085009</c:v>
                </c:pt>
                <c:pt idx="396">
                  <c:v>14152644</c:v>
                </c:pt>
                <c:pt idx="397">
                  <c:v>14220441</c:v>
                </c:pt>
                <c:pt idx="398">
                  <c:v>14356521</c:v>
                </c:pt>
                <c:pt idx="399">
                  <c:v>14424804</c:v>
                </c:pt>
                <c:pt idx="400">
                  <c:v>14493249</c:v>
                </c:pt>
                <c:pt idx="401">
                  <c:v>14561856</c:v>
                </c:pt>
                <c:pt idx="402">
                  <c:v>14630625</c:v>
                </c:pt>
                <c:pt idx="403">
                  <c:v>14699556</c:v>
                </c:pt>
                <c:pt idx="404">
                  <c:v>14768649</c:v>
                </c:pt>
                <c:pt idx="405">
                  <c:v>14837904</c:v>
                </c:pt>
                <c:pt idx="406">
                  <c:v>14907321</c:v>
                </c:pt>
                <c:pt idx="407">
                  <c:v>14976900</c:v>
                </c:pt>
                <c:pt idx="408">
                  <c:v>15046641</c:v>
                </c:pt>
                <c:pt idx="409">
                  <c:v>15116544</c:v>
                </c:pt>
                <c:pt idx="410">
                  <c:v>15186609</c:v>
                </c:pt>
                <c:pt idx="411">
                  <c:v>15256836</c:v>
                </c:pt>
                <c:pt idx="412">
                  <c:v>15327225</c:v>
                </c:pt>
                <c:pt idx="413">
                  <c:v>15397776</c:v>
                </c:pt>
                <c:pt idx="414">
                  <c:v>15468489</c:v>
                </c:pt>
                <c:pt idx="415">
                  <c:v>15539364</c:v>
                </c:pt>
                <c:pt idx="416">
                  <c:v>15610401</c:v>
                </c:pt>
                <c:pt idx="417">
                  <c:v>15752961</c:v>
                </c:pt>
                <c:pt idx="418">
                  <c:v>15824484</c:v>
                </c:pt>
                <c:pt idx="419">
                  <c:v>15896169</c:v>
                </c:pt>
                <c:pt idx="420">
                  <c:v>15968016</c:v>
                </c:pt>
                <c:pt idx="421">
                  <c:v>16040025</c:v>
                </c:pt>
                <c:pt idx="422">
                  <c:v>16112196</c:v>
                </c:pt>
                <c:pt idx="423">
                  <c:v>16184529</c:v>
                </c:pt>
                <c:pt idx="424">
                  <c:v>16257024</c:v>
                </c:pt>
                <c:pt idx="425">
                  <c:v>16329681</c:v>
                </c:pt>
                <c:pt idx="426">
                  <c:v>16402500</c:v>
                </c:pt>
                <c:pt idx="427">
                  <c:v>16475481</c:v>
                </c:pt>
                <c:pt idx="428">
                  <c:v>16548624</c:v>
                </c:pt>
                <c:pt idx="429">
                  <c:v>16621929</c:v>
                </c:pt>
                <c:pt idx="430">
                  <c:v>16695396</c:v>
                </c:pt>
                <c:pt idx="431">
                  <c:v>16769025</c:v>
                </c:pt>
                <c:pt idx="432">
                  <c:v>16842816</c:v>
                </c:pt>
                <c:pt idx="433">
                  <c:v>16916769</c:v>
                </c:pt>
                <c:pt idx="434">
                  <c:v>16990884</c:v>
                </c:pt>
                <c:pt idx="435">
                  <c:v>17065161</c:v>
                </c:pt>
                <c:pt idx="436">
                  <c:v>17214201</c:v>
                </c:pt>
                <c:pt idx="437">
                  <c:v>17288964</c:v>
                </c:pt>
                <c:pt idx="438">
                  <c:v>17363889</c:v>
                </c:pt>
                <c:pt idx="439">
                  <c:v>17438976</c:v>
                </c:pt>
                <c:pt idx="440">
                  <c:v>17514225</c:v>
                </c:pt>
                <c:pt idx="441">
                  <c:v>17589636</c:v>
                </c:pt>
                <c:pt idx="442">
                  <c:v>17665209</c:v>
                </c:pt>
                <c:pt idx="443">
                  <c:v>17740944</c:v>
                </c:pt>
                <c:pt idx="444">
                  <c:v>17816841</c:v>
                </c:pt>
                <c:pt idx="445">
                  <c:v>17892900</c:v>
                </c:pt>
                <c:pt idx="446">
                  <c:v>17969121</c:v>
                </c:pt>
                <c:pt idx="447">
                  <c:v>18045504</c:v>
                </c:pt>
                <c:pt idx="448">
                  <c:v>18122049</c:v>
                </c:pt>
                <c:pt idx="449">
                  <c:v>18198756</c:v>
                </c:pt>
                <c:pt idx="450">
                  <c:v>18275625</c:v>
                </c:pt>
                <c:pt idx="451">
                  <c:v>18352656</c:v>
                </c:pt>
                <c:pt idx="452">
                  <c:v>18429849</c:v>
                </c:pt>
                <c:pt idx="453">
                  <c:v>18507204</c:v>
                </c:pt>
                <c:pt idx="454">
                  <c:v>18584721</c:v>
                </c:pt>
                <c:pt idx="455">
                  <c:v>18740241</c:v>
                </c:pt>
                <c:pt idx="456">
                  <c:v>18818244</c:v>
                </c:pt>
                <c:pt idx="457">
                  <c:v>18896409</c:v>
                </c:pt>
                <c:pt idx="458">
                  <c:v>18974736</c:v>
                </c:pt>
                <c:pt idx="459">
                  <c:v>19053225</c:v>
                </c:pt>
                <c:pt idx="460">
                  <c:v>19131876</c:v>
                </c:pt>
                <c:pt idx="461">
                  <c:v>19210689</c:v>
                </c:pt>
                <c:pt idx="462">
                  <c:v>19289664</c:v>
                </c:pt>
                <c:pt idx="463">
                  <c:v>19368801</c:v>
                </c:pt>
                <c:pt idx="464">
                  <c:v>19448100</c:v>
                </c:pt>
                <c:pt idx="465">
                  <c:v>19527561</c:v>
                </c:pt>
                <c:pt idx="466">
                  <c:v>19607184</c:v>
                </c:pt>
                <c:pt idx="467">
                  <c:v>19686969</c:v>
                </c:pt>
                <c:pt idx="468">
                  <c:v>19766916</c:v>
                </c:pt>
                <c:pt idx="469">
                  <c:v>19847025</c:v>
                </c:pt>
                <c:pt idx="470">
                  <c:v>19927296</c:v>
                </c:pt>
                <c:pt idx="471">
                  <c:v>20007729</c:v>
                </c:pt>
                <c:pt idx="472">
                  <c:v>20088324</c:v>
                </c:pt>
                <c:pt idx="473">
                  <c:v>20169081</c:v>
                </c:pt>
                <c:pt idx="474">
                  <c:v>20331081</c:v>
                </c:pt>
                <c:pt idx="475">
                  <c:v>20412324</c:v>
                </c:pt>
                <c:pt idx="476">
                  <c:v>20493729</c:v>
                </c:pt>
                <c:pt idx="477">
                  <c:v>20575296</c:v>
                </c:pt>
                <c:pt idx="478">
                  <c:v>20657025</c:v>
                </c:pt>
                <c:pt idx="479">
                  <c:v>20738916</c:v>
                </c:pt>
                <c:pt idx="480">
                  <c:v>20820969</c:v>
                </c:pt>
                <c:pt idx="481">
                  <c:v>20903184</c:v>
                </c:pt>
                <c:pt idx="482">
                  <c:v>20985561</c:v>
                </c:pt>
                <c:pt idx="483">
                  <c:v>21068100</c:v>
                </c:pt>
                <c:pt idx="484">
                  <c:v>21150801</c:v>
                </c:pt>
                <c:pt idx="485">
                  <c:v>21233664</c:v>
                </c:pt>
                <c:pt idx="486">
                  <c:v>21316689</c:v>
                </c:pt>
                <c:pt idx="487">
                  <c:v>21399876</c:v>
                </c:pt>
                <c:pt idx="488">
                  <c:v>21483225</c:v>
                </c:pt>
                <c:pt idx="489">
                  <c:v>21566736</c:v>
                </c:pt>
                <c:pt idx="490">
                  <c:v>21650409</c:v>
                </c:pt>
                <c:pt idx="491">
                  <c:v>21734244</c:v>
                </c:pt>
                <c:pt idx="492">
                  <c:v>21818241</c:v>
                </c:pt>
                <c:pt idx="493">
                  <c:v>21986721</c:v>
                </c:pt>
                <c:pt idx="494">
                  <c:v>22071204</c:v>
                </c:pt>
                <c:pt idx="495">
                  <c:v>22155849</c:v>
                </c:pt>
                <c:pt idx="496">
                  <c:v>22240656</c:v>
                </c:pt>
                <c:pt idx="497">
                  <c:v>22325625</c:v>
                </c:pt>
                <c:pt idx="498">
                  <c:v>22410756</c:v>
                </c:pt>
                <c:pt idx="499">
                  <c:v>22496049</c:v>
                </c:pt>
                <c:pt idx="500">
                  <c:v>22581504</c:v>
                </c:pt>
                <c:pt idx="501">
                  <c:v>22667121</c:v>
                </c:pt>
                <c:pt idx="502">
                  <c:v>22752900</c:v>
                </c:pt>
                <c:pt idx="503">
                  <c:v>22838841</c:v>
                </c:pt>
                <c:pt idx="504">
                  <c:v>22924944</c:v>
                </c:pt>
                <c:pt idx="505">
                  <c:v>23011209</c:v>
                </c:pt>
                <c:pt idx="506">
                  <c:v>23097636</c:v>
                </c:pt>
                <c:pt idx="507">
                  <c:v>23184225</c:v>
                </c:pt>
                <c:pt idx="508">
                  <c:v>23270976</c:v>
                </c:pt>
                <c:pt idx="509">
                  <c:v>23357889</c:v>
                </c:pt>
                <c:pt idx="510">
                  <c:v>23444964</c:v>
                </c:pt>
                <c:pt idx="511">
                  <c:v>23532201</c:v>
                </c:pt>
                <c:pt idx="512">
                  <c:v>23707161</c:v>
                </c:pt>
                <c:pt idx="513">
                  <c:v>23794884</c:v>
                </c:pt>
                <c:pt idx="514">
                  <c:v>23882769</c:v>
                </c:pt>
                <c:pt idx="515">
                  <c:v>23970816</c:v>
                </c:pt>
                <c:pt idx="516">
                  <c:v>24059025</c:v>
                </c:pt>
                <c:pt idx="517">
                  <c:v>24147396</c:v>
                </c:pt>
                <c:pt idx="518">
                  <c:v>24235929</c:v>
                </c:pt>
                <c:pt idx="519">
                  <c:v>24324624</c:v>
                </c:pt>
                <c:pt idx="520">
                  <c:v>24413481</c:v>
                </c:pt>
                <c:pt idx="521">
                  <c:v>24502500</c:v>
                </c:pt>
                <c:pt idx="522">
                  <c:v>24591681</c:v>
                </c:pt>
                <c:pt idx="523">
                  <c:v>24681024</c:v>
                </c:pt>
                <c:pt idx="524">
                  <c:v>24770529</c:v>
                </c:pt>
                <c:pt idx="525">
                  <c:v>24860196</c:v>
                </c:pt>
                <c:pt idx="526">
                  <c:v>24950025</c:v>
                </c:pt>
                <c:pt idx="527">
                  <c:v>25040016</c:v>
                </c:pt>
                <c:pt idx="528">
                  <c:v>25130169</c:v>
                </c:pt>
                <c:pt idx="529">
                  <c:v>25220484</c:v>
                </c:pt>
                <c:pt idx="530">
                  <c:v>25310961</c:v>
                </c:pt>
                <c:pt idx="531">
                  <c:v>25492401</c:v>
                </c:pt>
                <c:pt idx="532">
                  <c:v>25583364</c:v>
                </c:pt>
                <c:pt idx="533">
                  <c:v>25674489</c:v>
                </c:pt>
                <c:pt idx="534">
                  <c:v>25765776</c:v>
                </c:pt>
                <c:pt idx="535">
                  <c:v>25857225</c:v>
                </c:pt>
                <c:pt idx="536">
                  <c:v>25948836</c:v>
                </c:pt>
                <c:pt idx="537">
                  <c:v>26040609</c:v>
                </c:pt>
                <c:pt idx="538">
                  <c:v>26132544</c:v>
                </c:pt>
                <c:pt idx="539">
                  <c:v>26224641</c:v>
                </c:pt>
                <c:pt idx="540">
                  <c:v>26316900</c:v>
                </c:pt>
                <c:pt idx="541">
                  <c:v>26409321</c:v>
                </c:pt>
                <c:pt idx="542">
                  <c:v>26501904</c:v>
                </c:pt>
                <c:pt idx="543">
                  <c:v>26594649</c:v>
                </c:pt>
                <c:pt idx="544">
                  <c:v>26687556</c:v>
                </c:pt>
                <c:pt idx="545">
                  <c:v>26780625</c:v>
                </c:pt>
                <c:pt idx="546">
                  <c:v>26873856</c:v>
                </c:pt>
                <c:pt idx="547">
                  <c:v>26967249</c:v>
                </c:pt>
                <c:pt idx="548">
                  <c:v>27060804</c:v>
                </c:pt>
                <c:pt idx="549">
                  <c:v>27154521</c:v>
                </c:pt>
                <c:pt idx="550">
                  <c:v>27342441</c:v>
                </c:pt>
                <c:pt idx="551">
                  <c:v>27436644</c:v>
                </c:pt>
                <c:pt idx="552">
                  <c:v>27531009</c:v>
                </c:pt>
                <c:pt idx="553">
                  <c:v>27625536</c:v>
                </c:pt>
                <c:pt idx="554">
                  <c:v>27720225</c:v>
                </c:pt>
                <c:pt idx="555">
                  <c:v>27815076</c:v>
                </c:pt>
                <c:pt idx="556">
                  <c:v>27910089</c:v>
                </c:pt>
                <c:pt idx="557">
                  <c:v>28005264</c:v>
                </c:pt>
                <c:pt idx="558">
                  <c:v>28100601</c:v>
                </c:pt>
                <c:pt idx="559">
                  <c:v>28196100</c:v>
                </c:pt>
                <c:pt idx="560">
                  <c:v>28291761</c:v>
                </c:pt>
                <c:pt idx="561">
                  <c:v>28387584</c:v>
                </c:pt>
                <c:pt idx="562">
                  <c:v>28483569</c:v>
                </c:pt>
                <c:pt idx="563">
                  <c:v>28579716</c:v>
                </c:pt>
                <c:pt idx="564">
                  <c:v>28676025</c:v>
                </c:pt>
                <c:pt idx="565">
                  <c:v>28772496</c:v>
                </c:pt>
                <c:pt idx="566">
                  <c:v>28869129</c:v>
                </c:pt>
                <c:pt idx="567">
                  <c:v>28965924</c:v>
                </c:pt>
                <c:pt idx="568">
                  <c:v>29062881</c:v>
                </c:pt>
                <c:pt idx="569">
                  <c:v>29257281</c:v>
                </c:pt>
                <c:pt idx="570">
                  <c:v>29354724</c:v>
                </c:pt>
                <c:pt idx="571">
                  <c:v>29452329</c:v>
                </c:pt>
                <c:pt idx="572">
                  <c:v>29550096</c:v>
                </c:pt>
                <c:pt idx="573">
                  <c:v>29648025</c:v>
                </c:pt>
                <c:pt idx="574">
                  <c:v>29746116</c:v>
                </c:pt>
                <c:pt idx="575">
                  <c:v>29844369</c:v>
                </c:pt>
                <c:pt idx="576">
                  <c:v>29942784</c:v>
                </c:pt>
                <c:pt idx="577">
                  <c:v>30041361</c:v>
                </c:pt>
                <c:pt idx="578">
                  <c:v>30140100</c:v>
                </c:pt>
                <c:pt idx="579">
                  <c:v>30239001</c:v>
                </c:pt>
                <c:pt idx="580">
                  <c:v>30338064</c:v>
                </c:pt>
                <c:pt idx="581">
                  <c:v>30437289</c:v>
                </c:pt>
                <c:pt idx="582">
                  <c:v>30536676</c:v>
                </c:pt>
                <c:pt idx="583">
                  <c:v>30636225</c:v>
                </c:pt>
                <c:pt idx="584">
                  <c:v>30735936</c:v>
                </c:pt>
                <c:pt idx="585">
                  <c:v>30835809</c:v>
                </c:pt>
                <c:pt idx="586">
                  <c:v>30935844</c:v>
                </c:pt>
                <c:pt idx="587">
                  <c:v>31036041</c:v>
                </c:pt>
                <c:pt idx="588">
                  <c:v>31236921</c:v>
                </c:pt>
                <c:pt idx="589">
                  <c:v>31337604</c:v>
                </c:pt>
                <c:pt idx="590">
                  <c:v>31438449</c:v>
                </c:pt>
                <c:pt idx="591">
                  <c:v>31539456</c:v>
                </c:pt>
                <c:pt idx="592">
                  <c:v>31640625</c:v>
                </c:pt>
                <c:pt idx="593">
                  <c:v>31741956</c:v>
                </c:pt>
                <c:pt idx="594">
                  <c:v>31843449</c:v>
                </c:pt>
                <c:pt idx="595">
                  <c:v>31945104</c:v>
                </c:pt>
                <c:pt idx="596">
                  <c:v>32046921</c:v>
                </c:pt>
                <c:pt idx="597">
                  <c:v>32148900</c:v>
                </c:pt>
                <c:pt idx="598">
                  <c:v>32251041</c:v>
                </c:pt>
                <c:pt idx="599">
                  <c:v>32353344</c:v>
                </c:pt>
                <c:pt idx="600">
                  <c:v>32558436</c:v>
                </c:pt>
                <c:pt idx="601">
                  <c:v>32661225</c:v>
                </c:pt>
                <c:pt idx="602">
                  <c:v>32764176</c:v>
                </c:pt>
                <c:pt idx="603">
                  <c:v>32867289</c:v>
                </c:pt>
                <c:pt idx="604">
                  <c:v>32970564</c:v>
                </c:pt>
                <c:pt idx="605">
                  <c:v>33074001</c:v>
                </c:pt>
                <c:pt idx="606">
                  <c:v>33281361</c:v>
                </c:pt>
                <c:pt idx="607">
                  <c:v>33385284</c:v>
                </c:pt>
                <c:pt idx="608">
                  <c:v>33489369</c:v>
                </c:pt>
                <c:pt idx="609">
                  <c:v>33593616</c:v>
                </c:pt>
                <c:pt idx="610">
                  <c:v>33698025</c:v>
                </c:pt>
                <c:pt idx="611">
                  <c:v>33802596</c:v>
                </c:pt>
                <c:pt idx="612">
                  <c:v>33907329</c:v>
                </c:pt>
                <c:pt idx="613">
                  <c:v>34012224</c:v>
                </c:pt>
                <c:pt idx="614">
                  <c:v>34117281</c:v>
                </c:pt>
                <c:pt idx="615">
                  <c:v>34222500</c:v>
                </c:pt>
                <c:pt idx="616">
                  <c:v>34327881</c:v>
                </c:pt>
                <c:pt idx="617">
                  <c:v>34433424</c:v>
                </c:pt>
                <c:pt idx="618">
                  <c:v>34539129</c:v>
                </c:pt>
                <c:pt idx="619">
                  <c:v>34644996</c:v>
                </c:pt>
                <c:pt idx="620">
                  <c:v>34751025</c:v>
                </c:pt>
                <c:pt idx="621">
                  <c:v>34857216</c:v>
                </c:pt>
                <c:pt idx="622">
                  <c:v>34963569</c:v>
                </c:pt>
                <c:pt idx="623">
                  <c:v>35070084</c:v>
                </c:pt>
                <c:pt idx="624">
                  <c:v>35176761</c:v>
                </c:pt>
                <c:pt idx="625">
                  <c:v>35390601</c:v>
                </c:pt>
                <c:pt idx="626">
                  <c:v>35497764</c:v>
                </c:pt>
                <c:pt idx="627">
                  <c:v>35605089</c:v>
                </c:pt>
                <c:pt idx="628">
                  <c:v>35712576</c:v>
                </c:pt>
                <c:pt idx="629">
                  <c:v>35820225</c:v>
                </c:pt>
                <c:pt idx="630">
                  <c:v>35928036</c:v>
                </c:pt>
                <c:pt idx="631">
                  <c:v>36036009</c:v>
                </c:pt>
                <c:pt idx="632">
                  <c:v>36144144</c:v>
                </c:pt>
                <c:pt idx="633">
                  <c:v>36252441</c:v>
                </c:pt>
                <c:pt idx="634">
                  <c:v>36360900</c:v>
                </c:pt>
                <c:pt idx="635">
                  <c:v>36469521</c:v>
                </c:pt>
                <c:pt idx="636">
                  <c:v>36578304</c:v>
                </c:pt>
                <c:pt idx="637">
                  <c:v>36687249</c:v>
                </c:pt>
                <c:pt idx="638">
                  <c:v>36796356</c:v>
                </c:pt>
                <c:pt idx="639">
                  <c:v>36905625</c:v>
                </c:pt>
                <c:pt idx="640">
                  <c:v>37015056</c:v>
                </c:pt>
                <c:pt idx="641">
                  <c:v>37124649</c:v>
                </c:pt>
                <c:pt idx="642">
                  <c:v>37234404</c:v>
                </c:pt>
                <c:pt idx="643">
                  <c:v>37344321</c:v>
                </c:pt>
                <c:pt idx="644">
                  <c:v>37564641</c:v>
                </c:pt>
                <c:pt idx="645">
                  <c:v>37675044</c:v>
                </c:pt>
                <c:pt idx="646">
                  <c:v>37785609</c:v>
                </c:pt>
                <c:pt idx="647">
                  <c:v>37896336</c:v>
                </c:pt>
                <c:pt idx="648">
                  <c:v>38007225</c:v>
                </c:pt>
                <c:pt idx="649">
                  <c:v>38118276</c:v>
                </c:pt>
                <c:pt idx="650">
                  <c:v>38229489</c:v>
                </c:pt>
                <c:pt idx="651">
                  <c:v>38340864</c:v>
                </c:pt>
                <c:pt idx="652">
                  <c:v>38452401</c:v>
                </c:pt>
                <c:pt idx="653">
                  <c:v>38564100</c:v>
                </c:pt>
                <c:pt idx="654">
                  <c:v>38675961</c:v>
                </c:pt>
                <c:pt idx="655">
                  <c:v>38787984</c:v>
                </c:pt>
                <c:pt idx="656">
                  <c:v>38900169</c:v>
                </c:pt>
                <c:pt idx="657">
                  <c:v>39012516</c:v>
                </c:pt>
                <c:pt idx="658">
                  <c:v>39125025</c:v>
                </c:pt>
                <c:pt idx="659">
                  <c:v>39237696</c:v>
                </c:pt>
                <c:pt idx="660">
                  <c:v>39350529</c:v>
                </c:pt>
                <c:pt idx="661">
                  <c:v>39463524</c:v>
                </c:pt>
                <c:pt idx="662">
                  <c:v>39576681</c:v>
                </c:pt>
                <c:pt idx="663">
                  <c:v>39803481</c:v>
                </c:pt>
                <c:pt idx="664">
                  <c:v>39917124</c:v>
                </c:pt>
                <c:pt idx="665">
                  <c:v>40030929</c:v>
                </c:pt>
                <c:pt idx="666">
                  <c:v>40144896</c:v>
                </c:pt>
                <c:pt idx="667">
                  <c:v>40259025</c:v>
                </c:pt>
                <c:pt idx="668">
                  <c:v>40373316</c:v>
                </c:pt>
                <c:pt idx="669">
                  <c:v>40487769</c:v>
                </c:pt>
                <c:pt idx="670">
                  <c:v>40602384</c:v>
                </c:pt>
                <c:pt idx="671">
                  <c:v>40717161</c:v>
                </c:pt>
                <c:pt idx="672">
                  <c:v>40832100</c:v>
                </c:pt>
                <c:pt idx="673">
                  <c:v>40947201</c:v>
                </c:pt>
                <c:pt idx="674">
                  <c:v>41062464</c:v>
                </c:pt>
                <c:pt idx="675">
                  <c:v>41177889</c:v>
                </c:pt>
                <c:pt idx="676">
                  <c:v>41293476</c:v>
                </c:pt>
                <c:pt idx="677">
                  <c:v>41409225</c:v>
                </c:pt>
                <c:pt idx="678">
                  <c:v>41525136</c:v>
                </c:pt>
                <c:pt idx="679">
                  <c:v>41641209</c:v>
                </c:pt>
                <c:pt idx="680">
                  <c:v>41757444</c:v>
                </c:pt>
                <c:pt idx="681">
                  <c:v>41873841</c:v>
                </c:pt>
                <c:pt idx="682">
                  <c:v>42107121</c:v>
                </c:pt>
                <c:pt idx="683">
                  <c:v>42224004</c:v>
                </c:pt>
                <c:pt idx="684">
                  <c:v>42341049</c:v>
                </c:pt>
                <c:pt idx="685">
                  <c:v>42458256</c:v>
                </c:pt>
                <c:pt idx="686">
                  <c:v>42575625</c:v>
                </c:pt>
                <c:pt idx="687">
                  <c:v>42693156</c:v>
                </c:pt>
                <c:pt idx="688">
                  <c:v>42810849</c:v>
                </c:pt>
                <c:pt idx="689">
                  <c:v>42928704</c:v>
                </c:pt>
                <c:pt idx="690">
                  <c:v>43046721</c:v>
                </c:pt>
                <c:pt idx="691">
                  <c:v>43164900</c:v>
                </c:pt>
                <c:pt idx="692">
                  <c:v>43283241</c:v>
                </c:pt>
                <c:pt idx="693">
                  <c:v>43401744</c:v>
                </c:pt>
                <c:pt idx="694">
                  <c:v>43520409</c:v>
                </c:pt>
                <c:pt idx="695">
                  <c:v>43639236</c:v>
                </c:pt>
                <c:pt idx="696">
                  <c:v>43758225</c:v>
                </c:pt>
                <c:pt idx="697">
                  <c:v>43877376</c:v>
                </c:pt>
                <c:pt idx="698">
                  <c:v>43996689</c:v>
                </c:pt>
                <c:pt idx="699">
                  <c:v>44116164</c:v>
                </c:pt>
                <c:pt idx="700">
                  <c:v>44235801</c:v>
                </c:pt>
                <c:pt idx="701">
                  <c:v>44475561</c:v>
                </c:pt>
                <c:pt idx="702">
                  <c:v>44595684</c:v>
                </c:pt>
                <c:pt idx="703">
                  <c:v>44715969</c:v>
                </c:pt>
                <c:pt idx="704">
                  <c:v>44836416</c:v>
                </c:pt>
                <c:pt idx="705">
                  <c:v>44957025</c:v>
                </c:pt>
                <c:pt idx="706">
                  <c:v>45077796</c:v>
                </c:pt>
                <c:pt idx="707">
                  <c:v>45198729</c:v>
                </c:pt>
                <c:pt idx="708">
                  <c:v>45319824</c:v>
                </c:pt>
                <c:pt idx="709">
                  <c:v>45441081</c:v>
                </c:pt>
                <c:pt idx="710">
                  <c:v>45562500</c:v>
                </c:pt>
                <c:pt idx="711">
                  <c:v>45684081</c:v>
                </c:pt>
                <c:pt idx="712">
                  <c:v>45805824</c:v>
                </c:pt>
                <c:pt idx="713">
                  <c:v>45927729</c:v>
                </c:pt>
                <c:pt idx="714">
                  <c:v>46049796</c:v>
                </c:pt>
                <c:pt idx="715">
                  <c:v>46172025</c:v>
                </c:pt>
                <c:pt idx="716">
                  <c:v>46294416</c:v>
                </c:pt>
                <c:pt idx="717">
                  <c:v>46416969</c:v>
                </c:pt>
                <c:pt idx="718">
                  <c:v>46539684</c:v>
                </c:pt>
                <c:pt idx="719">
                  <c:v>46662561</c:v>
                </c:pt>
                <c:pt idx="720">
                  <c:v>46908801</c:v>
                </c:pt>
                <c:pt idx="721">
                  <c:v>47032164</c:v>
                </c:pt>
                <c:pt idx="722">
                  <c:v>47155689</c:v>
                </c:pt>
                <c:pt idx="723">
                  <c:v>47279376</c:v>
                </c:pt>
                <c:pt idx="724">
                  <c:v>47403225</c:v>
                </c:pt>
                <c:pt idx="725">
                  <c:v>47527236</c:v>
                </c:pt>
                <c:pt idx="726">
                  <c:v>47651409</c:v>
                </c:pt>
                <c:pt idx="727">
                  <c:v>47775744</c:v>
                </c:pt>
                <c:pt idx="728">
                  <c:v>47900241</c:v>
                </c:pt>
                <c:pt idx="729">
                  <c:v>48024900</c:v>
                </c:pt>
                <c:pt idx="730">
                  <c:v>48149721</c:v>
                </c:pt>
                <c:pt idx="731">
                  <c:v>48274704</c:v>
                </c:pt>
                <c:pt idx="732">
                  <c:v>48399849</c:v>
                </c:pt>
                <c:pt idx="733">
                  <c:v>48525156</c:v>
                </c:pt>
                <c:pt idx="734">
                  <c:v>48650625</c:v>
                </c:pt>
                <c:pt idx="735">
                  <c:v>48776256</c:v>
                </c:pt>
                <c:pt idx="736">
                  <c:v>48902049</c:v>
                </c:pt>
                <c:pt idx="737">
                  <c:v>49028004</c:v>
                </c:pt>
                <c:pt idx="738">
                  <c:v>49154121</c:v>
                </c:pt>
                <c:pt idx="739">
                  <c:v>49406841</c:v>
                </c:pt>
                <c:pt idx="740">
                  <c:v>49533444</c:v>
                </c:pt>
                <c:pt idx="741">
                  <c:v>49660209</c:v>
                </c:pt>
                <c:pt idx="742">
                  <c:v>49787136</c:v>
                </c:pt>
                <c:pt idx="743">
                  <c:v>49914225</c:v>
                </c:pt>
                <c:pt idx="744">
                  <c:v>50041476</c:v>
                </c:pt>
                <c:pt idx="745">
                  <c:v>50168889</c:v>
                </c:pt>
                <c:pt idx="746">
                  <c:v>50296464</c:v>
                </c:pt>
                <c:pt idx="747">
                  <c:v>50424201</c:v>
                </c:pt>
                <c:pt idx="748">
                  <c:v>50552100</c:v>
                </c:pt>
                <c:pt idx="749">
                  <c:v>50680161</c:v>
                </c:pt>
                <c:pt idx="750">
                  <c:v>50808384</c:v>
                </c:pt>
                <c:pt idx="751">
                  <c:v>50936769</c:v>
                </c:pt>
                <c:pt idx="752">
                  <c:v>51065316</c:v>
                </c:pt>
                <c:pt idx="753">
                  <c:v>51194025</c:v>
                </c:pt>
                <c:pt idx="754">
                  <c:v>51322896</c:v>
                </c:pt>
                <c:pt idx="755">
                  <c:v>51451929</c:v>
                </c:pt>
                <c:pt idx="756">
                  <c:v>51581124</c:v>
                </c:pt>
                <c:pt idx="757">
                  <c:v>51710481</c:v>
                </c:pt>
                <c:pt idx="758">
                  <c:v>51969681</c:v>
                </c:pt>
                <c:pt idx="759">
                  <c:v>52099524</c:v>
                </c:pt>
                <c:pt idx="760">
                  <c:v>52229529</c:v>
                </c:pt>
                <c:pt idx="761">
                  <c:v>52359696</c:v>
                </c:pt>
                <c:pt idx="762">
                  <c:v>52490025</c:v>
                </c:pt>
                <c:pt idx="763">
                  <c:v>52620516</c:v>
                </c:pt>
                <c:pt idx="764">
                  <c:v>52751169</c:v>
                </c:pt>
                <c:pt idx="765">
                  <c:v>52881984</c:v>
                </c:pt>
                <c:pt idx="766">
                  <c:v>53012961</c:v>
                </c:pt>
                <c:pt idx="767">
                  <c:v>53144100</c:v>
                </c:pt>
                <c:pt idx="768">
                  <c:v>53275401</c:v>
                </c:pt>
                <c:pt idx="769">
                  <c:v>53406864</c:v>
                </c:pt>
                <c:pt idx="770">
                  <c:v>53538489</c:v>
                </c:pt>
                <c:pt idx="771">
                  <c:v>53670276</c:v>
                </c:pt>
                <c:pt idx="772">
                  <c:v>53802225</c:v>
                </c:pt>
                <c:pt idx="773">
                  <c:v>53934336</c:v>
                </c:pt>
                <c:pt idx="774">
                  <c:v>54066609</c:v>
                </c:pt>
                <c:pt idx="775">
                  <c:v>54199044</c:v>
                </c:pt>
                <c:pt idx="776">
                  <c:v>54331641</c:v>
                </c:pt>
                <c:pt idx="777">
                  <c:v>54597321</c:v>
                </c:pt>
                <c:pt idx="778">
                  <c:v>54730404</c:v>
                </c:pt>
                <c:pt idx="779">
                  <c:v>54863649</c:v>
                </c:pt>
                <c:pt idx="780">
                  <c:v>54997056</c:v>
                </c:pt>
                <c:pt idx="781">
                  <c:v>55130625</c:v>
                </c:pt>
                <c:pt idx="782">
                  <c:v>55264356</c:v>
                </c:pt>
                <c:pt idx="783">
                  <c:v>55398249</c:v>
                </c:pt>
                <c:pt idx="784">
                  <c:v>55532304</c:v>
                </c:pt>
                <c:pt idx="785">
                  <c:v>55666521</c:v>
                </c:pt>
                <c:pt idx="786">
                  <c:v>55800900</c:v>
                </c:pt>
                <c:pt idx="787">
                  <c:v>55935441</c:v>
                </c:pt>
                <c:pt idx="788">
                  <c:v>56070144</c:v>
                </c:pt>
                <c:pt idx="789">
                  <c:v>56205009</c:v>
                </c:pt>
                <c:pt idx="790">
                  <c:v>56340036</c:v>
                </c:pt>
                <c:pt idx="791">
                  <c:v>56475225</c:v>
                </c:pt>
                <c:pt idx="792">
                  <c:v>56610576</c:v>
                </c:pt>
                <c:pt idx="793">
                  <c:v>56746089</c:v>
                </c:pt>
                <c:pt idx="794">
                  <c:v>56881764</c:v>
                </c:pt>
                <c:pt idx="795">
                  <c:v>57017601</c:v>
                </c:pt>
                <c:pt idx="796">
                  <c:v>57289761</c:v>
                </c:pt>
                <c:pt idx="797">
                  <c:v>57426084</c:v>
                </c:pt>
                <c:pt idx="798">
                  <c:v>57562569</c:v>
                </c:pt>
                <c:pt idx="799">
                  <c:v>57699216</c:v>
                </c:pt>
                <c:pt idx="800">
                  <c:v>57836025</c:v>
                </c:pt>
                <c:pt idx="801">
                  <c:v>57972996</c:v>
                </c:pt>
                <c:pt idx="802">
                  <c:v>58110129</c:v>
                </c:pt>
                <c:pt idx="803">
                  <c:v>58247424</c:v>
                </c:pt>
                <c:pt idx="804">
                  <c:v>58384881</c:v>
                </c:pt>
                <c:pt idx="805">
                  <c:v>58522500</c:v>
                </c:pt>
                <c:pt idx="806">
                  <c:v>58660281</c:v>
                </c:pt>
                <c:pt idx="807">
                  <c:v>58798224</c:v>
                </c:pt>
                <c:pt idx="808">
                  <c:v>58936329</c:v>
                </c:pt>
                <c:pt idx="809">
                  <c:v>59074596</c:v>
                </c:pt>
                <c:pt idx="810">
                  <c:v>59213025</c:v>
                </c:pt>
                <c:pt idx="811">
                  <c:v>59351616</c:v>
                </c:pt>
                <c:pt idx="812">
                  <c:v>59490369</c:v>
                </c:pt>
                <c:pt idx="813">
                  <c:v>59629284</c:v>
                </c:pt>
                <c:pt idx="814">
                  <c:v>59768361</c:v>
                </c:pt>
                <c:pt idx="815">
                  <c:v>60047001</c:v>
                </c:pt>
                <c:pt idx="816">
                  <c:v>60186564</c:v>
                </c:pt>
                <c:pt idx="817">
                  <c:v>60326289</c:v>
                </c:pt>
                <c:pt idx="818">
                  <c:v>60466176</c:v>
                </c:pt>
                <c:pt idx="819">
                  <c:v>60606225</c:v>
                </c:pt>
                <c:pt idx="820">
                  <c:v>60746436</c:v>
                </c:pt>
                <c:pt idx="821">
                  <c:v>60886809</c:v>
                </c:pt>
                <c:pt idx="822">
                  <c:v>61027344</c:v>
                </c:pt>
                <c:pt idx="823">
                  <c:v>61168041</c:v>
                </c:pt>
                <c:pt idx="824">
                  <c:v>61308900</c:v>
                </c:pt>
                <c:pt idx="825">
                  <c:v>61449921</c:v>
                </c:pt>
                <c:pt idx="826">
                  <c:v>61591104</c:v>
                </c:pt>
                <c:pt idx="827">
                  <c:v>61732449</c:v>
                </c:pt>
                <c:pt idx="828">
                  <c:v>61873956</c:v>
                </c:pt>
                <c:pt idx="829">
                  <c:v>62015625</c:v>
                </c:pt>
                <c:pt idx="830">
                  <c:v>62157456</c:v>
                </c:pt>
                <c:pt idx="831">
                  <c:v>62299449</c:v>
                </c:pt>
                <c:pt idx="832">
                  <c:v>62441604</c:v>
                </c:pt>
                <c:pt idx="833">
                  <c:v>62583921</c:v>
                </c:pt>
                <c:pt idx="834">
                  <c:v>62869041</c:v>
                </c:pt>
                <c:pt idx="835">
                  <c:v>63011844</c:v>
                </c:pt>
                <c:pt idx="836">
                  <c:v>63154809</c:v>
                </c:pt>
                <c:pt idx="837">
                  <c:v>63297936</c:v>
                </c:pt>
                <c:pt idx="838">
                  <c:v>63441225</c:v>
                </c:pt>
                <c:pt idx="839">
                  <c:v>63584676</c:v>
                </c:pt>
                <c:pt idx="840">
                  <c:v>63728289</c:v>
                </c:pt>
                <c:pt idx="841">
                  <c:v>63872064</c:v>
                </c:pt>
                <c:pt idx="842">
                  <c:v>64016001</c:v>
                </c:pt>
                <c:pt idx="843">
                  <c:v>64160100</c:v>
                </c:pt>
                <c:pt idx="844">
                  <c:v>64304361</c:v>
                </c:pt>
                <c:pt idx="845">
                  <c:v>64448784</c:v>
                </c:pt>
                <c:pt idx="846">
                  <c:v>64593369</c:v>
                </c:pt>
                <c:pt idx="847">
                  <c:v>64738116</c:v>
                </c:pt>
                <c:pt idx="848">
                  <c:v>64883025</c:v>
                </c:pt>
                <c:pt idx="849">
                  <c:v>65028096</c:v>
                </c:pt>
                <c:pt idx="850">
                  <c:v>65173329</c:v>
                </c:pt>
                <c:pt idx="851">
                  <c:v>65318724</c:v>
                </c:pt>
                <c:pt idx="852">
                  <c:v>65464281</c:v>
                </c:pt>
                <c:pt idx="853">
                  <c:v>65755881</c:v>
                </c:pt>
                <c:pt idx="854">
                  <c:v>65901924</c:v>
                </c:pt>
                <c:pt idx="855">
                  <c:v>66048129</c:v>
                </c:pt>
                <c:pt idx="856">
                  <c:v>66341025</c:v>
                </c:pt>
                <c:pt idx="857">
                  <c:v>66487716</c:v>
                </c:pt>
                <c:pt idx="858">
                  <c:v>66634569</c:v>
                </c:pt>
                <c:pt idx="859">
                  <c:v>66781584</c:v>
                </c:pt>
                <c:pt idx="860">
                  <c:v>66928761</c:v>
                </c:pt>
                <c:pt idx="861">
                  <c:v>67076100</c:v>
                </c:pt>
                <c:pt idx="862">
                  <c:v>67223601</c:v>
                </c:pt>
                <c:pt idx="863">
                  <c:v>67371264</c:v>
                </c:pt>
                <c:pt idx="864">
                  <c:v>67519089</c:v>
                </c:pt>
                <c:pt idx="865">
                  <c:v>67667076</c:v>
                </c:pt>
                <c:pt idx="866">
                  <c:v>67815225</c:v>
                </c:pt>
                <c:pt idx="867">
                  <c:v>67963536</c:v>
                </c:pt>
                <c:pt idx="868">
                  <c:v>68112009</c:v>
                </c:pt>
                <c:pt idx="869">
                  <c:v>68260644</c:v>
                </c:pt>
                <c:pt idx="870">
                  <c:v>68409441</c:v>
                </c:pt>
                <c:pt idx="871">
                  <c:v>68707521</c:v>
                </c:pt>
                <c:pt idx="872">
                  <c:v>68856804</c:v>
                </c:pt>
                <c:pt idx="873">
                  <c:v>69006249</c:v>
                </c:pt>
                <c:pt idx="874">
                  <c:v>69155856</c:v>
                </c:pt>
                <c:pt idx="875">
                  <c:v>69305625</c:v>
                </c:pt>
                <c:pt idx="876">
                  <c:v>69455556</c:v>
                </c:pt>
                <c:pt idx="877">
                  <c:v>69605649</c:v>
                </c:pt>
                <c:pt idx="878">
                  <c:v>69755904</c:v>
                </c:pt>
                <c:pt idx="879">
                  <c:v>69906321</c:v>
                </c:pt>
                <c:pt idx="880">
                  <c:v>70056900</c:v>
                </c:pt>
                <c:pt idx="881">
                  <c:v>70207641</c:v>
                </c:pt>
                <c:pt idx="882">
                  <c:v>70358544</c:v>
                </c:pt>
                <c:pt idx="883">
                  <c:v>70509609</c:v>
                </c:pt>
                <c:pt idx="884">
                  <c:v>70660836</c:v>
                </c:pt>
                <c:pt idx="885">
                  <c:v>70812225</c:v>
                </c:pt>
                <c:pt idx="886">
                  <c:v>70963776</c:v>
                </c:pt>
                <c:pt idx="887">
                  <c:v>71115489</c:v>
                </c:pt>
                <c:pt idx="888">
                  <c:v>71267364</c:v>
                </c:pt>
                <c:pt idx="889">
                  <c:v>71419401</c:v>
                </c:pt>
                <c:pt idx="890">
                  <c:v>71723961</c:v>
                </c:pt>
                <c:pt idx="891">
                  <c:v>71876484</c:v>
                </c:pt>
                <c:pt idx="892">
                  <c:v>72029169</c:v>
                </c:pt>
                <c:pt idx="893">
                  <c:v>72182016</c:v>
                </c:pt>
                <c:pt idx="894">
                  <c:v>72335025</c:v>
                </c:pt>
                <c:pt idx="895">
                  <c:v>72488196</c:v>
                </c:pt>
                <c:pt idx="896">
                  <c:v>72641529</c:v>
                </c:pt>
                <c:pt idx="897">
                  <c:v>72795024</c:v>
                </c:pt>
                <c:pt idx="898">
                  <c:v>72948681</c:v>
                </c:pt>
                <c:pt idx="899">
                  <c:v>73102500</c:v>
                </c:pt>
                <c:pt idx="900">
                  <c:v>73256481</c:v>
                </c:pt>
                <c:pt idx="901">
                  <c:v>73410624</c:v>
                </c:pt>
                <c:pt idx="902">
                  <c:v>73564929</c:v>
                </c:pt>
                <c:pt idx="903">
                  <c:v>73719396</c:v>
                </c:pt>
                <c:pt idx="904">
                  <c:v>73874025</c:v>
                </c:pt>
                <c:pt idx="905">
                  <c:v>74028816</c:v>
                </c:pt>
                <c:pt idx="906">
                  <c:v>74183769</c:v>
                </c:pt>
                <c:pt idx="907">
                  <c:v>74338884</c:v>
                </c:pt>
                <c:pt idx="908">
                  <c:v>74494161</c:v>
                </c:pt>
                <c:pt idx="909">
                  <c:v>74805201</c:v>
                </c:pt>
                <c:pt idx="910">
                  <c:v>74960964</c:v>
                </c:pt>
                <c:pt idx="911">
                  <c:v>75116889</c:v>
                </c:pt>
                <c:pt idx="912">
                  <c:v>75272976</c:v>
                </c:pt>
                <c:pt idx="913">
                  <c:v>75429225</c:v>
                </c:pt>
                <c:pt idx="914">
                  <c:v>75585636</c:v>
                </c:pt>
                <c:pt idx="915">
                  <c:v>75742209</c:v>
                </c:pt>
                <c:pt idx="916">
                  <c:v>75898944</c:v>
                </c:pt>
                <c:pt idx="917">
                  <c:v>76055841</c:v>
                </c:pt>
                <c:pt idx="918">
                  <c:v>76212900</c:v>
                </c:pt>
                <c:pt idx="919">
                  <c:v>76370121</c:v>
                </c:pt>
                <c:pt idx="920">
                  <c:v>76527504</c:v>
                </c:pt>
                <c:pt idx="921">
                  <c:v>76685049</c:v>
                </c:pt>
                <c:pt idx="922">
                  <c:v>76842756</c:v>
                </c:pt>
                <c:pt idx="923">
                  <c:v>77000625</c:v>
                </c:pt>
                <c:pt idx="924">
                  <c:v>77158656</c:v>
                </c:pt>
                <c:pt idx="925">
                  <c:v>77316849</c:v>
                </c:pt>
                <c:pt idx="926">
                  <c:v>77475204</c:v>
                </c:pt>
                <c:pt idx="927">
                  <c:v>77633721</c:v>
                </c:pt>
                <c:pt idx="928">
                  <c:v>77951241</c:v>
                </c:pt>
                <c:pt idx="929">
                  <c:v>78110244</c:v>
                </c:pt>
                <c:pt idx="930">
                  <c:v>78269409</c:v>
                </c:pt>
                <c:pt idx="931">
                  <c:v>78428736</c:v>
                </c:pt>
                <c:pt idx="932">
                  <c:v>78588225</c:v>
                </c:pt>
                <c:pt idx="933">
                  <c:v>78747876</c:v>
                </c:pt>
                <c:pt idx="934">
                  <c:v>78907689</c:v>
                </c:pt>
                <c:pt idx="935">
                  <c:v>79067664</c:v>
                </c:pt>
                <c:pt idx="936">
                  <c:v>79227801</c:v>
                </c:pt>
                <c:pt idx="937">
                  <c:v>79388100</c:v>
                </c:pt>
                <c:pt idx="938">
                  <c:v>79548561</c:v>
                </c:pt>
                <c:pt idx="939">
                  <c:v>79709184</c:v>
                </c:pt>
                <c:pt idx="940">
                  <c:v>79869969</c:v>
                </c:pt>
                <c:pt idx="941">
                  <c:v>80030916</c:v>
                </c:pt>
                <c:pt idx="942">
                  <c:v>80192025</c:v>
                </c:pt>
                <c:pt idx="943">
                  <c:v>80353296</c:v>
                </c:pt>
                <c:pt idx="944">
                  <c:v>80514729</c:v>
                </c:pt>
                <c:pt idx="945">
                  <c:v>80676324</c:v>
                </c:pt>
                <c:pt idx="946">
                  <c:v>80838081</c:v>
                </c:pt>
                <c:pt idx="947">
                  <c:v>81162081</c:v>
                </c:pt>
                <c:pt idx="948">
                  <c:v>81324324</c:v>
                </c:pt>
                <c:pt idx="949">
                  <c:v>81486729</c:v>
                </c:pt>
                <c:pt idx="950">
                  <c:v>81649296</c:v>
                </c:pt>
                <c:pt idx="951">
                  <c:v>81812025</c:v>
                </c:pt>
                <c:pt idx="952">
                  <c:v>81974916</c:v>
                </c:pt>
                <c:pt idx="953">
                  <c:v>82137969</c:v>
                </c:pt>
                <c:pt idx="954">
                  <c:v>82301184</c:v>
                </c:pt>
                <c:pt idx="955">
                  <c:v>82464561</c:v>
                </c:pt>
                <c:pt idx="956">
                  <c:v>82628100</c:v>
                </c:pt>
                <c:pt idx="957">
                  <c:v>82791801</c:v>
                </c:pt>
                <c:pt idx="958">
                  <c:v>82955664</c:v>
                </c:pt>
                <c:pt idx="959">
                  <c:v>83119689</c:v>
                </c:pt>
                <c:pt idx="960">
                  <c:v>83283876</c:v>
                </c:pt>
                <c:pt idx="961">
                  <c:v>83448225</c:v>
                </c:pt>
                <c:pt idx="962">
                  <c:v>83612736</c:v>
                </c:pt>
                <c:pt idx="963">
                  <c:v>83777409</c:v>
                </c:pt>
                <c:pt idx="964">
                  <c:v>83942244</c:v>
                </c:pt>
                <c:pt idx="965">
                  <c:v>84107241</c:v>
                </c:pt>
                <c:pt idx="966">
                  <c:v>84437721</c:v>
                </c:pt>
                <c:pt idx="967">
                  <c:v>84603204</c:v>
                </c:pt>
                <c:pt idx="968">
                  <c:v>84768849</c:v>
                </c:pt>
                <c:pt idx="969">
                  <c:v>84934656</c:v>
                </c:pt>
                <c:pt idx="970">
                  <c:v>85100625</c:v>
                </c:pt>
                <c:pt idx="971">
                  <c:v>85266756</c:v>
                </c:pt>
                <c:pt idx="972">
                  <c:v>85433049</c:v>
                </c:pt>
                <c:pt idx="973">
                  <c:v>85599504</c:v>
                </c:pt>
                <c:pt idx="974">
                  <c:v>85766121</c:v>
                </c:pt>
                <c:pt idx="975">
                  <c:v>85932900</c:v>
                </c:pt>
                <c:pt idx="976">
                  <c:v>86099841</c:v>
                </c:pt>
                <c:pt idx="977">
                  <c:v>86266944</c:v>
                </c:pt>
                <c:pt idx="978">
                  <c:v>86434209</c:v>
                </c:pt>
                <c:pt idx="979">
                  <c:v>86601636</c:v>
                </c:pt>
                <c:pt idx="980">
                  <c:v>86769225</c:v>
                </c:pt>
                <c:pt idx="981">
                  <c:v>86936976</c:v>
                </c:pt>
                <c:pt idx="982">
                  <c:v>87104889</c:v>
                </c:pt>
                <c:pt idx="983">
                  <c:v>87272964</c:v>
                </c:pt>
                <c:pt idx="984">
                  <c:v>87441201</c:v>
                </c:pt>
                <c:pt idx="985">
                  <c:v>87778161</c:v>
                </c:pt>
                <c:pt idx="986">
                  <c:v>87946884</c:v>
                </c:pt>
                <c:pt idx="987">
                  <c:v>88115769</c:v>
                </c:pt>
                <c:pt idx="988">
                  <c:v>88284816</c:v>
                </c:pt>
                <c:pt idx="989">
                  <c:v>88454025</c:v>
                </c:pt>
                <c:pt idx="990">
                  <c:v>88623396</c:v>
                </c:pt>
                <c:pt idx="991">
                  <c:v>88792929</c:v>
                </c:pt>
                <c:pt idx="992">
                  <c:v>88962624</c:v>
                </c:pt>
                <c:pt idx="993">
                  <c:v>89132481</c:v>
                </c:pt>
                <c:pt idx="994">
                  <c:v>89302500</c:v>
                </c:pt>
                <c:pt idx="995">
                  <c:v>89472681</c:v>
                </c:pt>
                <c:pt idx="996">
                  <c:v>89643024</c:v>
                </c:pt>
                <c:pt idx="997">
                  <c:v>89813529</c:v>
                </c:pt>
                <c:pt idx="998">
                  <c:v>89984196</c:v>
                </c:pt>
                <c:pt idx="999">
                  <c:v>90155025</c:v>
                </c:pt>
              </c:numCache>
            </c:numRef>
          </c:val>
          <c:smooth val="0"/>
          <c:extLst>
            <c:ext xmlns:c16="http://schemas.microsoft.com/office/drawing/2014/chart" uri="{C3380CC4-5D6E-409C-BE32-E72D297353CC}">
              <c16:uniqueId val="{00000001-02FA-4957-9E86-29DB26677478}"/>
            </c:ext>
          </c:extLst>
        </c:ser>
        <c:dLbls>
          <c:showLegendKey val="0"/>
          <c:showVal val="0"/>
          <c:showCatName val="0"/>
          <c:showSerName val="0"/>
          <c:showPercent val="0"/>
          <c:showBubbleSize val="0"/>
        </c:dLbls>
        <c:smooth val="0"/>
        <c:axId val="549510064"/>
        <c:axId val="549510544"/>
      </c:lineChart>
      <c:catAx>
        <c:axId val="5495100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ata count</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549510544"/>
        <c:crosses val="autoZero"/>
        <c:auto val="1"/>
        <c:lblAlgn val="ctr"/>
        <c:lblOffset val="100"/>
        <c:noMultiLvlLbl val="0"/>
      </c:catAx>
      <c:valAx>
        <c:axId val="54951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ata value</a:t>
                </a:r>
                <a:endParaRPr lang="ko-KR"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549510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a:t>Original Samp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lineChart>
        <c:grouping val="standard"/>
        <c:varyColors val="0"/>
        <c:ser>
          <c:idx val="0"/>
          <c:order val="0"/>
          <c:tx>
            <c:strRef>
              <c:f>'[저널 데이터.xlsx]sorting'!$W$1</c:f>
              <c:strCache>
                <c:ptCount val="1"/>
                <c:pt idx="0">
                  <c:v>original</c:v>
                </c:pt>
              </c:strCache>
            </c:strRef>
          </c:tx>
          <c:spPr>
            <a:ln w="12700" cap="rnd">
              <a:solidFill>
                <a:srgbClr val="7030A0"/>
              </a:solidFill>
              <a:round/>
            </a:ln>
            <a:effectLst/>
          </c:spPr>
          <c:marker>
            <c:symbol val="none"/>
          </c:marker>
          <c:val>
            <c:numRef>
              <c:f>'[저널 데이터.xlsx]sorting'!$W$2:$W$9501</c:f>
              <c:numCache>
                <c:formatCode>General</c:formatCode>
                <c:ptCount val="9500"/>
                <c:pt idx="0">
                  <c:v>1</c:v>
                </c:pt>
                <c:pt idx="1">
                  <c:v>1.0087265354983701</c:v>
                </c:pt>
                <c:pt idx="2">
                  <c:v>1.0174524064372801</c:v>
                </c:pt>
                <c:pt idx="3">
                  <c:v>1.02617694830787</c:v>
                </c:pt>
                <c:pt idx="4">
                  <c:v>1.0348994967025</c:v>
                </c:pt>
                <c:pt idx="5">
                  <c:v>1.0436193873653301</c:v>
                </c:pt>
                <c:pt idx="6">
                  <c:v>1.05233595624294</c:v>
                </c:pt>
                <c:pt idx="7">
                  <c:v>1.0610485395348499</c:v>
                </c:pt>
                <c:pt idx="8">
                  <c:v>1.0697564737441201</c:v>
                </c:pt>
                <c:pt idx="9">
                  <c:v>1.0784590957278399</c:v>
                </c:pt>
                <c:pt idx="10">
                  <c:v>1.0871557427476499</c:v>
                </c:pt>
                <c:pt idx="11">
                  <c:v>1.0958457525202201</c:v>
                </c:pt>
                <c:pt idx="12">
                  <c:v>1.10452846326765</c:v>
                </c:pt>
                <c:pt idx="13">
                  <c:v>1.1132032137679</c:v>
                </c:pt>
                <c:pt idx="14">
                  <c:v>1.1218693434051401</c:v>
                </c:pt>
                <c:pt idx="15">
                  <c:v>1.13052619222005</c:v>
                </c:pt>
                <c:pt idx="16">
                  <c:v>1.1391731009600601</c:v>
                </c:pt>
                <c:pt idx="17">
                  <c:v>1.14780941112961</c:v>
                </c:pt>
                <c:pt idx="18">
                  <c:v>1.1564344650402301</c:v>
                </c:pt>
                <c:pt idx="19">
                  <c:v>1.16504760586067</c:v>
                </c:pt>
                <c:pt idx="20">
                  <c:v>1.1736481776669301</c:v>
                </c:pt>
                <c:pt idx="21">
                  <c:v>1.1822355254921399</c:v>
                </c:pt>
                <c:pt idx="22">
                  <c:v>1.1908089953765399</c:v>
                </c:pt>
                <c:pt idx="23">
                  <c:v>1.1993679344171899</c:v>
                </c:pt>
                <c:pt idx="24">
                  <c:v>1.2079116908177501</c:v>
                </c:pt>
                <c:pt idx="25">
                  <c:v>1.2164396139381</c:v>
                </c:pt>
                <c:pt idx="26">
                  <c:v>1.22495105434386</c:v>
                </c:pt>
                <c:pt idx="27">
                  <c:v>1.2334453638559</c:v>
                </c:pt>
                <c:pt idx="28">
                  <c:v>1.24192189559966</c:v>
                </c:pt>
                <c:pt idx="29">
                  <c:v>1.2503800040544399</c:v>
                </c:pt>
                <c:pt idx="30">
                  <c:v>1.2588190451025201</c:v>
                </c:pt>
                <c:pt idx="31">
                  <c:v>1.26723837607825</c:v>
                </c:pt>
                <c:pt idx="32">
                  <c:v>1.27563735581699</c:v>
                </c:pt>
                <c:pt idx="33">
                  <c:v>1.28401534470392</c:v>
                </c:pt>
                <c:pt idx="34">
                  <c:v>1.2923717047227301</c:v>
                </c:pt>
                <c:pt idx="35">
                  <c:v>1.3007057995042699</c:v>
                </c:pt>
                <c:pt idx="36">
                  <c:v>1.3090169943749399</c:v>
                </c:pt>
                <c:pt idx="37">
                  <c:v>1.3173046564050901</c:v>
                </c:pt>
                <c:pt idx="38">
                  <c:v>1.32556815445715</c:v>
                </c:pt>
                <c:pt idx="39">
                  <c:v>1.33380685923377</c:v>
                </c:pt>
                <c:pt idx="40">
                  <c:v>1.34202014332566</c:v>
                </c:pt>
                <c:pt idx="41">
                  <c:v>1.3502073812594599</c:v>
                </c:pt>
                <c:pt idx="42">
                  <c:v>1.3583679495453</c:v>
                </c:pt>
                <c:pt idx="43">
                  <c:v>1.36650122672429</c:v>
                </c:pt>
                <c:pt idx="44">
                  <c:v>1.37460659341591</c:v>
                </c:pt>
                <c:pt idx="45">
                  <c:v>1.3826834323650801</c:v>
                </c:pt>
                <c:pt idx="46">
                  <c:v>1.3907311284892701</c:v>
                </c:pt>
                <c:pt idx="47">
                  <c:v>1.39874906892524</c:v>
                </c:pt>
                <c:pt idx="48">
                  <c:v>1.4067366430757999</c:v>
                </c:pt>
                <c:pt idx="49">
                  <c:v>1.41469324265623</c:v>
                </c:pt>
                <c:pt idx="50">
                  <c:v>1.4226182617406899</c:v>
                </c:pt>
                <c:pt idx="51">
                  <c:v>1.4305110968082899</c:v>
                </c:pt>
                <c:pt idx="52">
                  <c:v>1.4383711467890701</c:v>
                </c:pt>
                <c:pt idx="53">
                  <c:v>1.4461978131097999</c:v>
                </c:pt>
                <c:pt idx="54">
                  <c:v>1.4539904997395401</c:v>
                </c:pt>
                <c:pt idx="55">
                  <c:v>1.4617486132350299</c:v>
                </c:pt>
                <c:pt idx="56">
                  <c:v>1.4694715627858901</c:v>
                </c:pt>
                <c:pt idx="57">
                  <c:v>1.4771587602595999</c:v>
                </c:pt>
                <c:pt idx="58">
                  <c:v>1.4848096202463299</c:v>
                </c:pt>
                <c:pt idx="59">
                  <c:v>1.4924235601034599</c:v>
                </c:pt>
                <c:pt idx="60">
                  <c:v>1.5</c:v>
                </c:pt>
                <c:pt idx="61">
                  <c:v>1.5075383629607</c:v>
                </c:pt>
                <c:pt idx="62">
                  <c:v>1.51503807491005</c:v>
                </c:pt>
                <c:pt idx="63">
                  <c:v>1.5224985647159399</c:v>
                </c:pt>
                <c:pt idx="64">
                  <c:v>1.5299192642332</c:v>
                </c:pt>
                <c:pt idx="65">
                  <c:v>1.53729960834682</c:v>
                </c:pt>
                <c:pt idx="66">
                  <c:v>1.5446390350150201</c:v>
                </c:pt>
                <c:pt idx="67">
                  <c:v>1.5519369853120499</c:v>
                </c:pt>
                <c:pt idx="68">
                  <c:v>1.5591929034707399</c:v>
                </c:pt>
                <c:pt idx="69">
                  <c:v>1.5664062369248299</c:v>
                </c:pt>
                <c:pt idx="70">
                  <c:v>1.5735764363510401</c:v>
                </c:pt>
                <c:pt idx="71">
                  <c:v>1.58070295571093</c:v>
                </c:pt>
                <c:pt idx="72">
                  <c:v>1.58778525229247</c:v>
                </c:pt>
                <c:pt idx="73">
                  <c:v>1.59482278675134</c:v>
                </c:pt>
                <c:pt idx="74">
                  <c:v>1.6018150231520401</c:v>
                </c:pt>
                <c:pt idx="75">
                  <c:v>1.60876142900872</c:v>
                </c:pt>
                <c:pt idx="76">
                  <c:v>1.61566147532565</c:v>
                </c:pt>
                <c:pt idx="77">
                  <c:v>1.62251463663761</c:v>
                </c:pt>
                <c:pt idx="78">
                  <c:v>1.62932039104983</c:v>
                </c:pt>
                <c:pt idx="79">
                  <c:v>1.63607822027776</c:v>
                </c:pt>
                <c:pt idx="80">
                  <c:v>1.6427876096865299</c:v>
                </c:pt>
                <c:pt idx="81">
                  <c:v>1.6494480483301801</c:v>
                </c:pt>
                <c:pt idx="82">
                  <c:v>1.6560590289904999</c:v>
                </c:pt>
                <c:pt idx="83">
                  <c:v>1.6626200482157301</c:v>
                </c:pt>
                <c:pt idx="84">
                  <c:v>1.66913060635885</c:v>
                </c:pt>
                <c:pt idx="85">
                  <c:v>1.6755902076156599</c:v>
                </c:pt>
                <c:pt idx="86">
                  <c:v>1.6819983600624899</c:v>
                </c:pt>
                <c:pt idx="87">
                  <c:v>1.6883545756937499</c:v>
                </c:pt>
                <c:pt idx="88">
                  <c:v>1.6946583704589899</c:v>
                </c:pt>
                <c:pt idx="89">
                  <c:v>1.70090926429985</c:v>
                </c:pt>
                <c:pt idx="90">
                  <c:v>1.7071067811865399</c:v>
                </c:pt>
                <c:pt idx="91">
                  <c:v>1.71325044915418</c:v>
                </c:pt>
                <c:pt idx="92">
                  <c:v>1.71933980033865</c:v>
                </c:pt>
                <c:pt idx="93">
                  <c:v>1.72537437101228</c:v>
                </c:pt>
                <c:pt idx="94">
                  <c:v>1.73135370161917</c:v>
                </c:pt>
                <c:pt idx="95">
                  <c:v>1.73727733681012</c:v>
                </c:pt>
                <c:pt idx="96">
                  <c:v>1.74314482547739</c:v>
                </c:pt>
                <c:pt idx="97">
                  <c:v>1.7489557207890001</c:v>
                </c:pt>
                <c:pt idx="98">
                  <c:v>1.7547095802227699</c:v>
                </c:pt>
                <c:pt idx="99">
                  <c:v>1.7604059656000299</c:v>
                </c:pt>
                <c:pt idx="100">
                  <c:v>1.7660444431189699</c:v>
                </c:pt>
                <c:pt idx="101">
                  <c:v>1.77162458338772</c:v>
                </c:pt>
                <c:pt idx="102">
                  <c:v>1.77714596145697</c:v>
                </c:pt>
                <c:pt idx="103">
                  <c:v>1.7826081568524099</c:v>
                </c:pt>
                <c:pt idx="104">
                  <c:v>1.78801075360672</c:v>
                </c:pt>
                <c:pt idx="105">
                  <c:v>1.7933533402912301</c:v>
                </c:pt>
                <c:pt idx="106">
                  <c:v>1.7986355100472899</c:v>
                </c:pt>
                <c:pt idx="107">
                  <c:v>1.8038568606172101</c:v>
                </c:pt>
                <c:pt idx="108">
                  <c:v>1.8090169943749399</c:v>
                </c:pt>
                <c:pt idx="109">
                  <c:v>1.81411551835631</c:v>
                </c:pt>
                <c:pt idx="110">
                  <c:v>1.8191520442889899</c:v>
                </c:pt>
                <c:pt idx="111">
                  <c:v>1.8241261886220099</c:v>
                </c:pt>
                <c:pt idx="112">
                  <c:v>1.8290375725550401</c:v>
                </c:pt>
                <c:pt idx="113">
                  <c:v>1.8338858220671601</c:v>
                </c:pt>
                <c:pt idx="114">
                  <c:v>1.8386705679454201</c:v>
                </c:pt>
                <c:pt idx="115">
                  <c:v>1.8433914458128799</c:v>
                </c:pt>
                <c:pt idx="116">
                  <c:v>1.8480480961564201</c:v>
                </c:pt>
                <c:pt idx="117">
                  <c:v>1.85264016435409</c:v>
                </c:pt>
                <c:pt idx="118">
                  <c:v>1.8571673007021099</c:v>
                </c:pt>
                <c:pt idx="119">
                  <c:v>1.86162916044152</c:v>
                </c:pt>
                <c:pt idx="120">
                  <c:v>1.8660254037844299</c:v>
                </c:pt>
                <c:pt idx="121">
                  <c:v>1.8703556959398899</c:v>
                </c:pt>
                <c:pt idx="122">
                  <c:v>1.87461970713939</c:v>
                </c:pt>
                <c:pt idx="123">
                  <c:v>1.8788171126619599</c:v>
                </c:pt>
                <c:pt idx="124">
                  <c:v>1.8829475928589201</c:v>
                </c:pt>
                <c:pt idx="125">
                  <c:v>1.88701083317822</c:v>
                </c:pt>
                <c:pt idx="126">
                  <c:v>1.89100652418836</c:v>
                </c:pt>
                <c:pt idx="127">
                  <c:v>1.89493436160202</c:v>
                </c:pt>
                <c:pt idx="128">
                  <c:v>1.8987940462991599</c:v>
                </c:pt>
                <c:pt idx="129">
                  <c:v>1.9025852843498601</c:v>
                </c:pt>
                <c:pt idx="130">
                  <c:v>1.90630778703665</c:v>
                </c:pt>
                <c:pt idx="131">
                  <c:v>1.9099612708765401</c:v>
                </c:pt>
                <c:pt idx="132">
                  <c:v>1.9135454576426001</c:v>
                </c:pt>
                <c:pt idx="133">
                  <c:v>1.91706007438512</c:v>
                </c:pt>
                <c:pt idx="134">
                  <c:v>1.92050485345244</c:v>
                </c:pt>
                <c:pt idx="135">
                  <c:v>1.9238795325112801</c:v>
                </c:pt>
                <c:pt idx="136">
                  <c:v>1.9271838545667801</c:v>
                </c:pt>
                <c:pt idx="137">
                  <c:v>1.9304175679820199</c:v>
                </c:pt>
                <c:pt idx="138">
                  <c:v>1.9335804264972001</c:v>
                </c:pt>
                <c:pt idx="139">
                  <c:v>1.93667218924839</c:v>
                </c:pt>
                <c:pt idx="140">
                  <c:v>1.9396926207859</c:v>
                </c:pt>
                <c:pt idx="141">
                  <c:v>1.9426414910921701</c:v>
                </c:pt>
                <c:pt idx="142">
                  <c:v>1.9455185755993101</c:v>
                </c:pt>
                <c:pt idx="143">
                  <c:v>1.94832365520619</c:v>
                </c:pt>
                <c:pt idx="144">
                  <c:v>1.9510565162951501</c:v>
                </c:pt>
                <c:pt idx="145">
                  <c:v>1.9537169507482199</c:v>
                </c:pt>
                <c:pt idx="146">
                  <c:v>1.95630475596303</c:v>
                </c:pt>
                <c:pt idx="147">
                  <c:v>1.9588197348681899</c:v>
                </c:pt>
                <c:pt idx="148">
                  <c:v>1.96126169593831</c:v>
                </c:pt>
                <c:pt idx="149">
                  <c:v>1.96363045320862</c:v>
                </c:pt>
                <c:pt idx="150">
                  <c:v>1.96592582628906</c:v>
                </c:pt>
                <c:pt idx="151">
                  <c:v>1.9681476403781</c:v>
                </c:pt>
                <c:pt idx="152">
                  <c:v>1.9702957262759899</c:v>
                </c:pt>
                <c:pt idx="153">
                  <c:v>1.9723699203976699</c:v>
                </c:pt>
                <c:pt idx="154">
                  <c:v>1.97437006478523</c:v>
                </c:pt>
                <c:pt idx="155">
                  <c:v>1.97629600711993</c:v>
                </c:pt>
                <c:pt idx="156">
                  <c:v>1.9781476007337999</c:v>
                </c:pt>
                <c:pt idx="157">
                  <c:v>1.9799247046208199</c:v>
                </c:pt>
                <c:pt idx="158">
                  <c:v>1.98162718344766</c:v>
                </c:pt>
                <c:pt idx="159">
                  <c:v>1.9832549075639501</c:v>
                </c:pt>
                <c:pt idx="160">
                  <c:v>1.9848077530121999</c:v>
                </c:pt>
                <c:pt idx="161">
                  <c:v>1.9862856015372301</c:v>
                </c:pt>
                <c:pt idx="162">
                  <c:v>1.98768834059513</c:v>
                </c:pt>
                <c:pt idx="163">
                  <c:v>1.9890158633619099</c:v>
                </c:pt>
                <c:pt idx="164">
                  <c:v>1.9902680687415699</c:v>
                </c:pt>
                <c:pt idx="165">
                  <c:v>1.99144486137381</c:v>
                </c:pt>
                <c:pt idx="166">
                  <c:v>1.9925461516413201</c:v>
                </c:pt>
                <c:pt idx="167">
                  <c:v>1.99357185567658</c:v>
                </c:pt>
                <c:pt idx="168">
                  <c:v>1.99452189536827</c:v>
                </c:pt>
                <c:pt idx="169">
                  <c:v>1.99539619836717</c:v>
                </c:pt>
                <c:pt idx="170">
                  <c:v>1.99619469809174</c:v>
                </c:pt>
                <c:pt idx="171">
                  <c:v>1.9969173337331201</c:v>
                </c:pt>
                <c:pt idx="172">
                  <c:v>1.99756405025982</c:v>
                </c:pt>
                <c:pt idx="173">
                  <c:v>1.99813479842186</c:v>
                </c:pt>
                <c:pt idx="174">
                  <c:v>1.9986295347545699</c:v>
                </c:pt>
                <c:pt idx="175">
                  <c:v>1.9990482215818499</c:v>
                </c:pt>
                <c:pt idx="176">
                  <c:v>1.9993908270190901</c:v>
                </c:pt>
                <c:pt idx="177">
                  <c:v>1.99965732497555</c:v>
                </c:pt>
                <c:pt idx="178">
                  <c:v>1.9998476951563899</c:v>
                </c:pt>
                <c:pt idx="179">
                  <c:v>1.9999619230641701</c:v>
                </c:pt>
                <c:pt idx="180">
                  <c:v>2</c:v>
                </c:pt>
                <c:pt idx="181">
                  <c:v>1.9999619230641701</c:v>
                </c:pt>
                <c:pt idx="182">
                  <c:v>1.9998476951563899</c:v>
                </c:pt>
                <c:pt idx="183">
                  <c:v>1.99965732497555</c:v>
                </c:pt>
                <c:pt idx="184">
                  <c:v>1.9993908270190901</c:v>
                </c:pt>
                <c:pt idx="185">
                  <c:v>1.9990482215818499</c:v>
                </c:pt>
                <c:pt idx="186">
                  <c:v>1.9986295347545699</c:v>
                </c:pt>
                <c:pt idx="187">
                  <c:v>1.99813479842186</c:v>
                </c:pt>
                <c:pt idx="188">
                  <c:v>1.99756405025982</c:v>
                </c:pt>
                <c:pt idx="189">
                  <c:v>1.9969173337331201</c:v>
                </c:pt>
                <c:pt idx="190">
                  <c:v>1.99619469809174</c:v>
                </c:pt>
                <c:pt idx="191">
                  <c:v>1.99539619836717</c:v>
                </c:pt>
                <c:pt idx="192">
                  <c:v>1.99452189536827</c:v>
                </c:pt>
                <c:pt idx="193">
                  <c:v>1.99357185567658</c:v>
                </c:pt>
                <c:pt idx="194">
                  <c:v>1.9925461516413201</c:v>
                </c:pt>
                <c:pt idx="195">
                  <c:v>1.99144486137381</c:v>
                </c:pt>
                <c:pt idx="196">
                  <c:v>1.9902680687415699</c:v>
                </c:pt>
                <c:pt idx="197">
                  <c:v>1.9890158633619099</c:v>
                </c:pt>
                <c:pt idx="198">
                  <c:v>1.98768834059513</c:v>
                </c:pt>
                <c:pt idx="199">
                  <c:v>1.9862856015372301</c:v>
                </c:pt>
                <c:pt idx="200">
                  <c:v>1.9848077530121999</c:v>
                </c:pt>
                <c:pt idx="201">
                  <c:v>1.9832549075639501</c:v>
                </c:pt>
                <c:pt idx="202">
                  <c:v>1.98162718344766</c:v>
                </c:pt>
                <c:pt idx="203">
                  <c:v>1.9799247046208199</c:v>
                </c:pt>
                <c:pt idx="204">
                  <c:v>1.9781476007337999</c:v>
                </c:pt>
                <c:pt idx="205">
                  <c:v>1.97629600711993</c:v>
                </c:pt>
                <c:pt idx="206">
                  <c:v>1.97437006478523</c:v>
                </c:pt>
                <c:pt idx="207">
                  <c:v>1.9723699203976699</c:v>
                </c:pt>
                <c:pt idx="208">
                  <c:v>1.9702957262759899</c:v>
                </c:pt>
                <c:pt idx="209">
                  <c:v>1.9681476403781</c:v>
                </c:pt>
                <c:pt idx="210">
                  <c:v>1.96592582628906</c:v>
                </c:pt>
                <c:pt idx="211">
                  <c:v>1.96363045320862</c:v>
                </c:pt>
                <c:pt idx="212">
                  <c:v>1.96126169593831</c:v>
                </c:pt>
                <c:pt idx="213">
                  <c:v>1.9588197348681899</c:v>
                </c:pt>
                <c:pt idx="214">
                  <c:v>1.95630475596303</c:v>
                </c:pt>
                <c:pt idx="215">
                  <c:v>1.9537169507482199</c:v>
                </c:pt>
                <c:pt idx="216">
                  <c:v>1.9510565162951501</c:v>
                </c:pt>
                <c:pt idx="217">
                  <c:v>1.94832365520619</c:v>
                </c:pt>
                <c:pt idx="218">
                  <c:v>1.9455185755993101</c:v>
                </c:pt>
                <c:pt idx="219">
                  <c:v>1.9426414910921701</c:v>
                </c:pt>
                <c:pt idx="220">
                  <c:v>1.9396926207859</c:v>
                </c:pt>
                <c:pt idx="221">
                  <c:v>1.93667218924839</c:v>
                </c:pt>
                <c:pt idx="222">
                  <c:v>1.9335804264972001</c:v>
                </c:pt>
                <c:pt idx="223">
                  <c:v>1.9304175679820199</c:v>
                </c:pt>
                <c:pt idx="224">
                  <c:v>1.9271838545667801</c:v>
                </c:pt>
                <c:pt idx="225">
                  <c:v>1.9238795325112801</c:v>
                </c:pt>
                <c:pt idx="226">
                  <c:v>1.92050485345244</c:v>
                </c:pt>
                <c:pt idx="227">
                  <c:v>1.91706007438512</c:v>
                </c:pt>
                <c:pt idx="228">
                  <c:v>1.9135454576426001</c:v>
                </c:pt>
                <c:pt idx="229">
                  <c:v>1.9099612708765401</c:v>
                </c:pt>
                <c:pt idx="230">
                  <c:v>1.90630778703665</c:v>
                </c:pt>
                <c:pt idx="231">
                  <c:v>1.9025852843498601</c:v>
                </c:pt>
                <c:pt idx="232">
                  <c:v>1.8987940462991599</c:v>
                </c:pt>
                <c:pt idx="233">
                  <c:v>1.89493436160202</c:v>
                </c:pt>
                <c:pt idx="234">
                  <c:v>1.89100652418836</c:v>
                </c:pt>
                <c:pt idx="235">
                  <c:v>1.88701083317822</c:v>
                </c:pt>
                <c:pt idx="236">
                  <c:v>1.8829475928589201</c:v>
                </c:pt>
                <c:pt idx="237">
                  <c:v>1.8788171126619599</c:v>
                </c:pt>
                <c:pt idx="238">
                  <c:v>1.87461970713939</c:v>
                </c:pt>
                <c:pt idx="239">
                  <c:v>1.8703556959398899</c:v>
                </c:pt>
                <c:pt idx="240">
                  <c:v>1.8660254037844299</c:v>
                </c:pt>
                <c:pt idx="241">
                  <c:v>1.86162916044152</c:v>
                </c:pt>
                <c:pt idx="242">
                  <c:v>1.8571673007021099</c:v>
                </c:pt>
                <c:pt idx="243">
                  <c:v>1.85264016435409</c:v>
                </c:pt>
                <c:pt idx="244">
                  <c:v>1.8480480961564201</c:v>
                </c:pt>
                <c:pt idx="245">
                  <c:v>1.8433914458128799</c:v>
                </c:pt>
                <c:pt idx="246">
                  <c:v>1.8386705679454201</c:v>
                </c:pt>
                <c:pt idx="247">
                  <c:v>1.8338858220671601</c:v>
                </c:pt>
                <c:pt idx="248">
                  <c:v>1.8290375725550401</c:v>
                </c:pt>
                <c:pt idx="249">
                  <c:v>1.8241261886220099</c:v>
                </c:pt>
                <c:pt idx="250">
                  <c:v>1.8191520442889899</c:v>
                </c:pt>
                <c:pt idx="251">
                  <c:v>1.81411551835631</c:v>
                </c:pt>
                <c:pt idx="252">
                  <c:v>1.8090169943749399</c:v>
                </c:pt>
                <c:pt idx="253">
                  <c:v>1.8038568606172101</c:v>
                </c:pt>
                <c:pt idx="254">
                  <c:v>1.7986355100472899</c:v>
                </c:pt>
                <c:pt idx="255">
                  <c:v>1.7933533402912301</c:v>
                </c:pt>
                <c:pt idx="256">
                  <c:v>1.78801075360672</c:v>
                </c:pt>
                <c:pt idx="257">
                  <c:v>1.7826081568524099</c:v>
                </c:pt>
                <c:pt idx="258">
                  <c:v>1.77714596145697</c:v>
                </c:pt>
                <c:pt idx="259">
                  <c:v>1.77162458338772</c:v>
                </c:pt>
                <c:pt idx="260">
                  <c:v>1.7660444431189699</c:v>
                </c:pt>
                <c:pt idx="261">
                  <c:v>1.7604059656000299</c:v>
                </c:pt>
                <c:pt idx="262">
                  <c:v>1.7547095802227699</c:v>
                </c:pt>
                <c:pt idx="263">
                  <c:v>1.7489557207890001</c:v>
                </c:pt>
                <c:pt idx="264">
                  <c:v>1.74314482547739</c:v>
                </c:pt>
                <c:pt idx="265">
                  <c:v>1.73727733681012</c:v>
                </c:pt>
                <c:pt idx="266">
                  <c:v>1.73135370161917</c:v>
                </c:pt>
                <c:pt idx="267">
                  <c:v>1.72537437101228</c:v>
                </c:pt>
                <c:pt idx="268">
                  <c:v>1.71933980033865</c:v>
                </c:pt>
                <c:pt idx="269">
                  <c:v>1.71325044915418</c:v>
                </c:pt>
                <c:pt idx="270">
                  <c:v>1.7071067811865399</c:v>
                </c:pt>
                <c:pt idx="271">
                  <c:v>1.70090926429985</c:v>
                </c:pt>
                <c:pt idx="272">
                  <c:v>1.6946583704589899</c:v>
                </c:pt>
                <c:pt idx="273">
                  <c:v>1.6883545756937499</c:v>
                </c:pt>
                <c:pt idx="274">
                  <c:v>1.6819983600624899</c:v>
                </c:pt>
                <c:pt idx="275">
                  <c:v>1.6755902076156599</c:v>
                </c:pt>
                <c:pt idx="276">
                  <c:v>1.66913060635885</c:v>
                </c:pt>
                <c:pt idx="277">
                  <c:v>1.6626200482157301</c:v>
                </c:pt>
                <c:pt idx="278">
                  <c:v>1.6560590289904999</c:v>
                </c:pt>
                <c:pt idx="279">
                  <c:v>1.6494480483301801</c:v>
                </c:pt>
                <c:pt idx="280">
                  <c:v>1.6427876096865299</c:v>
                </c:pt>
                <c:pt idx="281">
                  <c:v>1.63607822027776</c:v>
                </c:pt>
                <c:pt idx="282">
                  <c:v>1.62932039104983</c:v>
                </c:pt>
                <c:pt idx="283">
                  <c:v>1.62251463663761</c:v>
                </c:pt>
                <c:pt idx="284">
                  <c:v>1.61566147532565</c:v>
                </c:pt>
                <c:pt idx="285">
                  <c:v>1.60876142900872</c:v>
                </c:pt>
                <c:pt idx="286">
                  <c:v>1.6018150231520401</c:v>
                </c:pt>
                <c:pt idx="287">
                  <c:v>1.59482278675134</c:v>
                </c:pt>
                <c:pt idx="288">
                  <c:v>1.58778525229247</c:v>
                </c:pt>
                <c:pt idx="289">
                  <c:v>1.58070295571093</c:v>
                </c:pt>
                <c:pt idx="290">
                  <c:v>1.5735764363510401</c:v>
                </c:pt>
                <c:pt idx="291">
                  <c:v>1.5664062369248299</c:v>
                </c:pt>
                <c:pt idx="292">
                  <c:v>1.5591929034707399</c:v>
                </c:pt>
                <c:pt idx="293">
                  <c:v>1.5519369853120499</c:v>
                </c:pt>
                <c:pt idx="294">
                  <c:v>1.5446390350150201</c:v>
                </c:pt>
                <c:pt idx="295">
                  <c:v>1.53729960834682</c:v>
                </c:pt>
                <c:pt idx="296">
                  <c:v>1.5299192642332</c:v>
                </c:pt>
                <c:pt idx="297">
                  <c:v>1.5224985647159399</c:v>
                </c:pt>
                <c:pt idx="298">
                  <c:v>1.51503807491005</c:v>
                </c:pt>
                <c:pt idx="299">
                  <c:v>1.5075383629607</c:v>
                </c:pt>
                <c:pt idx="300">
                  <c:v>1.5</c:v>
                </c:pt>
                <c:pt idx="301">
                  <c:v>1.4924235601034599</c:v>
                </c:pt>
                <c:pt idx="302">
                  <c:v>1.4848096202463299</c:v>
                </c:pt>
                <c:pt idx="303">
                  <c:v>1.4771587602595999</c:v>
                </c:pt>
                <c:pt idx="304">
                  <c:v>1.4694715627858901</c:v>
                </c:pt>
                <c:pt idx="305">
                  <c:v>1.4617486132350299</c:v>
                </c:pt>
                <c:pt idx="306">
                  <c:v>1.4539904997395401</c:v>
                </c:pt>
                <c:pt idx="307">
                  <c:v>1.4461978131097999</c:v>
                </c:pt>
                <c:pt idx="308">
                  <c:v>1.4383711467890701</c:v>
                </c:pt>
                <c:pt idx="309">
                  <c:v>1.4305110968082899</c:v>
                </c:pt>
                <c:pt idx="310">
                  <c:v>1.4226182617406899</c:v>
                </c:pt>
                <c:pt idx="311">
                  <c:v>1.41469324265623</c:v>
                </c:pt>
                <c:pt idx="312">
                  <c:v>1.4067366430757999</c:v>
                </c:pt>
                <c:pt idx="313">
                  <c:v>1.39874906892524</c:v>
                </c:pt>
                <c:pt idx="314">
                  <c:v>1.3907311284892701</c:v>
                </c:pt>
                <c:pt idx="315">
                  <c:v>1.3826834323650801</c:v>
                </c:pt>
                <c:pt idx="316">
                  <c:v>1.37460659341591</c:v>
                </c:pt>
                <c:pt idx="317">
                  <c:v>1.36650122672429</c:v>
                </c:pt>
                <c:pt idx="318">
                  <c:v>1.3583679495453</c:v>
                </c:pt>
                <c:pt idx="319">
                  <c:v>1.3502073812594599</c:v>
                </c:pt>
                <c:pt idx="320">
                  <c:v>1.34202014332566</c:v>
                </c:pt>
                <c:pt idx="321">
                  <c:v>1.33380685923377</c:v>
                </c:pt>
                <c:pt idx="322">
                  <c:v>1.32556815445715</c:v>
                </c:pt>
                <c:pt idx="323">
                  <c:v>1.3173046564050901</c:v>
                </c:pt>
                <c:pt idx="324">
                  <c:v>1.3090169943749399</c:v>
                </c:pt>
                <c:pt idx="325">
                  <c:v>1.3007057995042699</c:v>
                </c:pt>
                <c:pt idx="326">
                  <c:v>1.2923717047227301</c:v>
                </c:pt>
                <c:pt idx="327">
                  <c:v>1.28401534470392</c:v>
                </c:pt>
                <c:pt idx="328">
                  <c:v>1.27563735581699</c:v>
                </c:pt>
                <c:pt idx="329">
                  <c:v>1.26723837607825</c:v>
                </c:pt>
                <c:pt idx="330">
                  <c:v>1.2588190451025201</c:v>
                </c:pt>
                <c:pt idx="331">
                  <c:v>1.2503800040544399</c:v>
                </c:pt>
                <c:pt idx="332">
                  <c:v>1.24192189559966</c:v>
                </c:pt>
                <c:pt idx="333">
                  <c:v>1.2334453638559</c:v>
                </c:pt>
                <c:pt idx="334">
                  <c:v>1.22495105434386</c:v>
                </c:pt>
                <c:pt idx="335">
                  <c:v>1.2164396139381</c:v>
                </c:pt>
                <c:pt idx="336">
                  <c:v>1.2079116908177501</c:v>
                </c:pt>
                <c:pt idx="337">
                  <c:v>1.1993679344171899</c:v>
                </c:pt>
                <c:pt idx="338">
                  <c:v>1.1908089953765399</c:v>
                </c:pt>
                <c:pt idx="339">
                  <c:v>1.1822355254921399</c:v>
                </c:pt>
                <c:pt idx="340">
                  <c:v>1.1736481776669301</c:v>
                </c:pt>
                <c:pt idx="341">
                  <c:v>1.16504760586067</c:v>
                </c:pt>
                <c:pt idx="342">
                  <c:v>1.1564344650402301</c:v>
                </c:pt>
                <c:pt idx="343">
                  <c:v>1.14780941112961</c:v>
                </c:pt>
                <c:pt idx="344">
                  <c:v>1.1391731009600601</c:v>
                </c:pt>
                <c:pt idx="345">
                  <c:v>1.13052619222005</c:v>
                </c:pt>
                <c:pt idx="346">
                  <c:v>1.1218693434051401</c:v>
                </c:pt>
                <c:pt idx="347">
                  <c:v>1.1132032137679</c:v>
                </c:pt>
                <c:pt idx="348">
                  <c:v>1.10452846326765</c:v>
                </c:pt>
                <c:pt idx="349">
                  <c:v>1.0958457525202201</c:v>
                </c:pt>
                <c:pt idx="350">
                  <c:v>1.0871557427476499</c:v>
                </c:pt>
                <c:pt idx="351">
                  <c:v>1.0784590957278399</c:v>
                </c:pt>
                <c:pt idx="352">
                  <c:v>1.0697564737441201</c:v>
                </c:pt>
                <c:pt idx="353">
                  <c:v>1.0610485395348499</c:v>
                </c:pt>
                <c:pt idx="354">
                  <c:v>1.05233595624294</c:v>
                </c:pt>
                <c:pt idx="355">
                  <c:v>1.0436193873653301</c:v>
                </c:pt>
                <c:pt idx="356">
                  <c:v>1.0348994967025</c:v>
                </c:pt>
                <c:pt idx="357">
                  <c:v>1.02617694830787</c:v>
                </c:pt>
                <c:pt idx="358">
                  <c:v>1.0174524064372801</c:v>
                </c:pt>
                <c:pt idx="359">
                  <c:v>1.0087265354983701</c:v>
                </c:pt>
                <c:pt idx="360">
                  <c:v>1</c:v>
                </c:pt>
                <c:pt idx="361">
                  <c:v>0.99127346450162601</c:v>
                </c:pt>
                <c:pt idx="362">
                  <c:v>0.98254759356271604</c:v>
                </c:pt>
                <c:pt idx="363">
                  <c:v>0.97382305169212702</c:v>
                </c:pt>
                <c:pt idx="364">
                  <c:v>0.96510050329749897</c:v>
                </c:pt>
                <c:pt idx="365">
                  <c:v>0.95638061263466401</c:v>
                </c:pt>
                <c:pt idx="366">
                  <c:v>0.94766404375705604</c:v>
                </c:pt>
                <c:pt idx="367">
                  <c:v>0.938951460465143</c:v>
                </c:pt>
                <c:pt idx="368">
                  <c:v>0.93024352625587503</c:v>
                </c:pt>
                <c:pt idx="369">
                  <c:v>0.92154090427215496</c:v>
                </c:pt>
                <c:pt idx="370">
                  <c:v>0.91284425725234197</c:v>
                </c:pt>
                <c:pt idx="371">
                  <c:v>0.90415424747977602</c:v>
                </c:pt>
                <c:pt idx="372">
                  <c:v>0.89547153673234603</c:v>
                </c:pt>
                <c:pt idx="373">
                  <c:v>0.88679678623209202</c:v>
                </c:pt>
                <c:pt idx="374">
                  <c:v>0.87813065659485201</c:v>
                </c:pt>
                <c:pt idx="375">
                  <c:v>0.86947380777994798</c:v>
                </c:pt>
                <c:pt idx="376">
                  <c:v>0.86082689903993403</c:v>
                </c:pt>
                <c:pt idx="377">
                  <c:v>0.85219058887038901</c:v>
                </c:pt>
                <c:pt idx="378">
                  <c:v>0.84356553495976905</c:v>
                </c:pt>
                <c:pt idx="379">
                  <c:v>0.83495239413932199</c:v>
                </c:pt>
                <c:pt idx="380">
                  <c:v>0.82635182233306903</c:v>
                </c:pt>
                <c:pt idx="381">
                  <c:v>0.81776447450785195</c:v>
                </c:pt>
                <c:pt idx="382">
                  <c:v>0.80919100462345495</c:v>
                </c:pt>
                <c:pt idx="383">
                  <c:v>0.80063206558280298</c:v>
                </c:pt>
                <c:pt idx="384">
                  <c:v>0.79208830918224005</c:v>
                </c:pt>
                <c:pt idx="385">
                  <c:v>0.78356038606189704</c:v>
                </c:pt>
                <c:pt idx="386">
                  <c:v>0.77504894565613502</c:v>
                </c:pt>
                <c:pt idx="387">
                  <c:v>0.76655463614409403</c:v>
                </c:pt>
                <c:pt idx="388">
                  <c:v>0.75807810440033196</c:v>
                </c:pt>
                <c:pt idx="389">
                  <c:v>0.74961999594555895</c:v>
                </c:pt>
                <c:pt idx="390">
                  <c:v>0.74118095489747904</c:v>
                </c:pt>
                <c:pt idx="391">
                  <c:v>0.73276162392174304</c:v>
                </c:pt>
                <c:pt idx="392">
                  <c:v>0.724362644183001</c:v>
                </c:pt>
                <c:pt idx="393">
                  <c:v>0.71598465529607702</c:v>
                </c:pt>
                <c:pt idx="394">
                  <c:v>0.70762829527726301</c:v>
                </c:pt>
                <c:pt idx="395">
                  <c:v>0.69929420049572699</c:v>
                </c:pt>
                <c:pt idx="396">
                  <c:v>0.69098300562505199</c:v>
                </c:pt>
                <c:pt idx="397">
                  <c:v>0.68269534359490702</c:v>
                </c:pt>
                <c:pt idx="398">
                  <c:v>0.67443184554284297</c:v>
                </c:pt>
                <c:pt idx="399">
                  <c:v>0.66619314076622904</c:v>
                </c:pt>
                <c:pt idx="400">
                  <c:v>0.65797985667433101</c:v>
                </c:pt>
                <c:pt idx="401">
                  <c:v>0.64979261874053196</c:v>
                </c:pt>
                <c:pt idx="402">
                  <c:v>0.64163205045469895</c:v>
                </c:pt>
                <c:pt idx="403">
                  <c:v>0.63349877327570203</c:v>
                </c:pt>
                <c:pt idx="404">
                  <c:v>0.62539340658408804</c:v>
                </c:pt>
                <c:pt idx="405">
                  <c:v>0.61731656763491005</c:v>
                </c:pt>
                <c:pt idx="406">
                  <c:v>0.60926887151072595</c:v>
                </c:pt>
                <c:pt idx="407">
                  <c:v>0.60125093107475402</c:v>
                </c:pt>
                <c:pt idx="408">
                  <c:v>0.59326335692419996</c:v>
                </c:pt>
                <c:pt idx="409">
                  <c:v>0.58530675734376103</c:v>
                </c:pt>
                <c:pt idx="410">
                  <c:v>0.57738173825929995</c:v>
                </c:pt>
                <c:pt idx="411">
                  <c:v>0.56948890319170498</c:v>
                </c:pt>
                <c:pt idx="412">
                  <c:v>0.56162885321092204</c:v>
                </c:pt>
                <c:pt idx="413">
                  <c:v>0.55380218689019101</c:v>
                </c:pt>
                <c:pt idx="414">
                  <c:v>0.54600950026045303</c:v>
                </c:pt>
                <c:pt idx="415">
                  <c:v>0.53825138676496598</c:v>
                </c:pt>
                <c:pt idx="416">
                  <c:v>0.53052843721410903</c:v>
                </c:pt>
                <c:pt idx="417">
                  <c:v>0.52284123974039098</c:v>
                </c:pt>
                <c:pt idx="418">
                  <c:v>0.515190379753662</c:v>
                </c:pt>
                <c:pt idx="419">
                  <c:v>0.50757643989653201</c:v>
                </c:pt>
                <c:pt idx="420">
                  <c:v>0.499999999999999</c:v>
                </c:pt>
                <c:pt idx="421">
                  <c:v>0.49246163703929502</c:v>
                </c:pt>
                <c:pt idx="422">
                  <c:v>0.48496192508994501</c:v>
                </c:pt>
                <c:pt idx="423">
                  <c:v>0.47750143528405098</c:v>
                </c:pt>
                <c:pt idx="424">
                  <c:v>0.47008073576679499</c:v>
                </c:pt>
                <c:pt idx="425">
                  <c:v>0.462700391653176</c:v>
                </c:pt>
                <c:pt idx="426">
                  <c:v>0.45536096498497203</c:v>
                </c:pt>
                <c:pt idx="427">
                  <c:v>0.44806301468794102</c:v>
                </c:pt>
                <c:pt idx="428">
                  <c:v>0.44080709652925298</c:v>
                </c:pt>
                <c:pt idx="429">
                  <c:v>0.433593763075167</c:v>
                </c:pt>
                <c:pt idx="430">
                  <c:v>0.42642356364895401</c:v>
                </c:pt>
                <c:pt idx="431">
                  <c:v>0.41929704428906001</c:v>
                </c:pt>
                <c:pt idx="432">
                  <c:v>0.41221474770752697</c:v>
                </c:pt>
                <c:pt idx="433">
                  <c:v>0.40517721324865802</c:v>
                </c:pt>
                <c:pt idx="434">
                  <c:v>0.39818497684795101</c:v>
                </c:pt>
                <c:pt idx="435">
                  <c:v>0.39123857099127901</c:v>
                </c:pt>
                <c:pt idx="436">
                  <c:v>0.38433852467434199</c:v>
                </c:pt>
                <c:pt idx="437">
                  <c:v>0.37748536336237998</c:v>
                </c:pt>
                <c:pt idx="438">
                  <c:v>0.370679608950162</c:v>
                </c:pt>
                <c:pt idx="439">
                  <c:v>0.36392177972223599</c:v>
                </c:pt>
                <c:pt idx="440">
                  <c:v>0.35721239031346003</c:v>
                </c:pt>
                <c:pt idx="441">
                  <c:v>0.35055195166981601</c:v>
                </c:pt>
                <c:pt idx="442">
                  <c:v>0.343940971009492</c:v>
                </c:pt>
                <c:pt idx="443">
                  <c:v>0.337379951784262</c:v>
                </c:pt>
                <c:pt idx="444">
                  <c:v>0.33086939364114099</c:v>
                </c:pt>
                <c:pt idx="445">
                  <c:v>0.32440979238433898</c:v>
                </c:pt>
                <c:pt idx="446">
                  <c:v>0.31800163993750102</c:v>
                </c:pt>
                <c:pt idx="447">
                  <c:v>0.31164542430624498</c:v>
                </c:pt>
                <c:pt idx="448">
                  <c:v>0.30534162954100202</c:v>
                </c:pt>
                <c:pt idx="449">
                  <c:v>0.29909073570014899</c:v>
                </c:pt>
                <c:pt idx="450">
                  <c:v>0.29289321881345198</c:v>
                </c:pt>
                <c:pt idx="451">
                  <c:v>0.28674955084581799</c:v>
                </c:pt>
                <c:pt idx="452">
                  <c:v>0.28066019966134897</c:v>
                </c:pt>
                <c:pt idx="453">
                  <c:v>0.27462562898771198</c:v>
                </c:pt>
                <c:pt idx="454">
                  <c:v>0.26864629838082899</c:v>
                </c:pt>
                <c:pt idx="455">
                  <c:v>0.26272266318987603</c:v>
                </c:pt>
                <c:pt idx="456">
                  <c:v>0.25685517452260598</c:v>
                </c:pt>
                <c:pt idx="457">
                  <c:v>0.25104427921099798</c:v>
                </c:pt>
                <c:pt idx="458">
                  <c:v>0.24529041977722801</c:v>
                </c:pt>
                <c:pt idx="459">
                  <c:v>0.23959403439996901</c:v>
                </c:pt>
                <c:pt idx="460">
                  <c:v>0.23395555688102199</c:v>
                </c:pt>
                <c:pt idx="461">
                  <c:v>0.22837541661228</c:v>
                </c:pt>
                <c:pt idx="462">
                  <c:v>0.22285403854302799</c:v>
                </c:pt>
                <c:pt idx="463">
                  <c:v>0.217391843147586</c:v>
                </c:pt>
                <c:pt idx="464">
                  <c:v>0.21198924639327699</c:v>
                </c:pt>
                <c:pt idx="465">
                  <c:v>0.206646659708765</c:v>
                </c:pt>
                <c:pt idx="466">
                  <c:v>0.201364489952707</c:v>
                </c:pt>
                <c:pt idx="467">
                  <c:v>0.19614313938278199</c:v>
                </c:pt>
                <c:pt idx="468">
                  <c:v>0.19098300562505199</c:v>
                </c:pt>
                <c:pt idx="469">
                  <c:v>0.18588448164367999</c:v>
                </c:pt>
                <c:pt idx="470">
                  <c:v>0.18084795571100801</c:v>
                </c:pt>
                <c:pt idx="471">
                  <c:v>0.175873811377984</c:v>
                </c:pt>
                <c:pt idx="472">
                  <c:v>0.17096242744495799</c:v>
                </c:pt>
                <c:pt idx="473">
                  <c:v>0.16611417793283101</c:v>
                </c:pt>
                <c:pt idx="474">
                  <c:v>0.16132943205457501</c:v>
                </c:pt>
                <c:pt idx="475">
                  <c:v>0.156608554187114</c:v>
                </c:pt>
                <c:pt idx="476">
                  <c:v>0.15195190384357399</c:v>
                </c:pt>
                <c:pt idx="477">
                  <c:v>0.14735983564590799</c:v>
                </c:pt>
                <c:pt idx="478">
                  <c:v>0.142832699297887</c:v>
                </c:pt>
                <c:pt idx="479">
                  <c:v>0.13837083955847401</c:v>
                </c:pt>
                <c:pt idx="480">
                  <c:v>0.13397459621556099</c:v>
                </c:pt>
                <c:pt idx="481">
                  <c:v>0.1296443040601</c:v>
                </c:pt>
                <c:pt idx="482">
                  <c:v>0.12538029286060401</c:v>
                </c:pt>
                <c:pt idx="483">
                  <c:v>0.12118288733803401</c:v>
                </c:pt>
                <c:pt idx="484">
                  <c:v>0.117052407141073</c:v>
                </c:pt>
                <c:pt idx="485">
                  <c:v>0.11298916682177799</c:v>
                </c:pt>
                <c:pt idx="486">
                  <c:v>0.108993475811632</c:v>
                </c:pt>
                <c:pt idx="487">
                  <c:v>0.105065638397974</c:v>
                </c:pt>
                <c:pt idx="488">
                  <c:v>0.101205953700833</c:v>
                </c:pt>
                <c:pt idx="489">
                  <c:v>9.7414715650139302E-2</c:v>
                </c:pt>
                <c:pt idx="490">
                  <c:v>9.36922129633498E-2</c:v>
                </c:pt>
                <c:pt idx="491">
                  <c:v>9.0038729123456895E-2</c:v>
                </c:pt>
                <c:pt idx="492">
                  <c:v>8.6454542357398995E-2</c:v>
                </c:pt>
                <c:pt idx="493">
                  <c:v>8.2939925614876106E-2</c:v>
                </c:pt>
                <c:pt idx="494">
                  <c:v>7.9495146547559695E-2</c:v>
                </c:pt>
                <c:pt idx="495">
                  <c:v>7.61204674887134E-2</c:v>
                </c:pt>
                <c:pt idx="496">
                  <c:v>7.2816145433212603E-2</c:v>
                </c:pt>
                <c:pt idx="497">
                  <c:v>6.9582432017975399E-2</c:v>
                </c:pt>
                <c:pt idx="498">
                  <c:v>6.6419573502798299E-2</c:v>
                </c:pt>
                <c:pt idx="499">
                  <c:v>6.3327810751602404E-2</c:v>
                </c:pt>
                <c:pt idx="500">
                  <c:v>6.0307379214091697E-2</c:v>
                </c:pt>
                <c:pt idx="501">
                  <c:v>5.7358508907821598E-2</c:v>
                </c:pt>
                <c:pt idx="502">
                  <c:v>5.4481424400683098E-2</c:v>
                </c:pt>
                <c:pt idx="503">
                  <c:v>5.1676344793800698E-2</c:v>
                </c:pt>
                <c:pt idx="504">
                  <c:v>4.8943483704846399E-2</c:v>
                </c:pt>
                <c:pt idx="505">
                  <c:v>4.6283049251773199E-2</c:v>
                </c:pt>
                <c:pt idx="506">
                  <c:v>4.3695244036964599E-2</c:v>
                </c:pt>
                <c:pt idx="507">
                  <c:v>4.1180265131806899E-2</c:v>
                </c:pt>
                <c:pt idx="508">
                  <c:v>3.8738304061680898E-2</c:v>
                </c:pt>
                <c:pt idx="509">
                  <c:v>3.6369546791377001E-2</c:v>
                </c:pt>
                <c:pt idx="510">
                  <c:v>3.4074173710931598E-2</c:v>
                </c:pt>
                <c:pt idx="511">
                  <c:v>3.1852359621892097E-2</c:v>
                </c:pt>
                <c:pt idx="512">
                  <c:v>2.9704273724003499E-2</c:v>
                </c:pt>
                <c:pt idx="513">
                  <c:v>2.7630079602323301E-2</c:v>
                </c:pt>
                <c:pt idx="514">
                  <c:v>2.5629935214764799E-2</c:v>
                </c:pt>
                <c:pt idx="515">
                  <c:v>2.37039928800666E-2</c:v>
                </c:pt>
                <c:pt idx="516">
                  <c:v>2.1852399266194401E-2</c:v>
                </c:pt>
                <c:pt idx="517">
                  <c:v>2.00752953791704E-2</c:v>
                </c:pt>
                <c:pt idx="518">
                  <c:v>1.8372816552336E-2</c:v>
                </c:pt>
                <c:pt idx="519">
                  <c:v>1.6745092436045401E-2</c:v>
                </c:pt>
                <c:pt idx="520">
                  <c:v>1.51922469877919E-2</c:v>
                </c:pt>
                <c:pt idx="521">
                  <c:v>1.37143984627686E-2</c:v>
                </c:pt>
                <c:pt idx="522">
                  <c:v>1.2311659404862301E-2</c:v>
                </c:pt>
                <c:pt idx="523">
                  <c:v>1.0984136638083199E-2</c:v>
                </c:pt>
                <c:pt idx="524">
                  <c:v>9.7319312584297404E-3</c:v>
                </c:pt>
                <c:pt idx="525">
                  <c:v>8.5551386261896092E-3</c:v>
                </c:pt>
                <c:pt idx="526">
                  <c:v>7.4538483586780099E-3</c:v>
                </c:pt>
                <c:pt idx="527">
                  <c:v>6.42814432341254E-3</c:v>
                </c:pt>
                <c:pt idx="528">
                  <c:v>5.4781046317267101E-3</c:v>
                </c:pt>
                <c:pt idx="529">
                  <c:v>4.6038016328211404E-3</c:v>
                </c:pt>
                <c:pt idx="530">
                  <c:v>3.80530190825445E-3</c:v>
                </c:pt>
                <c:pt idx="531">
                  <c:v>3.0826662668720301E-3</c:v>
                </c:pt>
                <c:pt idx="532">
                  <c:v>2.4359497401758002E-3</c:v>
                </c:pt>
                <c:pt idx="533">
                  <c:v>1.86520157813296E-3</c:v>
                </c:pt>
                <c:pt idx="534">
                  <c:v>1.3704652454260501E-3</c:v>
                </c:pt>
                <c:pt idx="535">
                  <c:v>9.5177841814220101E-4</c:v>
                </c:pt>
                <c:pt idx="536">
                  <c:v>6.0917298090423701E-4</c:v>
                </c:pt>
                <c:pt idx="537">
                  <c:v>3.4267502444274001E-4</c:v>
                </c:pt>
                <c:pt idx="538">
                  <c:v>1.5230484360872999E-4</c:v>
                </c:pt>
                <c:pt idx="539" formatCode="0.00E+00">
                  <c:v>3.8076935828690297E-5</c:v>
                </c:pt>
                <c:pt idx="540">
                  <c:v>0</c:v>
                </c:pt>
                <c:pt idx="541" formatCode="0.00E+00">
                  <c:v>3.8076935828690297E-5</c:v>
                </c:pt>
                <c:pt idx="542">
                  <c:v>1.5230484360872999E-4</c:v>
                </c:pt>
                <c:pt idx="543">
                  <c:v>3.4267502444274001E-4</c:v>
                </c:pt>
                <c:pt idx="544">
                  <c:v>6.0917298090423701E-4</c:v>
                </c:pt>
                <c:pt idx="545">
                  <c:v>9.5177841814220101E-4</c:v>
                </c:pt>
                <c:pt idx="546">
                  <c:v>1.3704652454260501E-3</c:v>
                </c:pt>
                <c:pt idx="547">
                  <c:v>1.86520157813296E-3</c:v>
                </c:pt>
                <c:pt idx="548">
                  <c:v>2.43594974017569E-3</c:v>
                </c:pt>
                <c:pt idx="549">
                  <c:v>3.0826662668719199E-3</c:v>
                </c:pt>
                <c:pt idx="550">
                  <c:v>3.80530190825445E-3</c:v>
                </c:pt>
                <c:pt idx="551">
                  <c:v>4.6038016328211404E-3</c:v>
                </c:pt>
                <c:pt idx="552">
                  <c:v>5.4781046317267101E-3</c:v>
                </c:pt>
                <c:pt idx="553">
                  <c:v>6.4281443234124299E-3</c:v>
                </c:pt>
                <c:pt idx="554">
                  <c:v>7.4538483586780099E-3</c:v>
                </c:pt>
                <c:pt idx="555">
                  <c:v>8.5551386261894999E-3</c:v>
                </c:pt>
                <c:pt idx="556">
                  <c:v>9.7319312584296293E-3</c:v>
                </c:pt>
                <c:pt idx="557">
                  <c:v>1.09841366380831E-2</c:v>
                </c:pt>
                <c:pt idx="558">
                  <c:v>1.23116594048622E-2</c:v>
                </c:pt>
                <c:pt idx="559">
                  <c:v>1.37143984627685E-2</c:v>
                </c:pt>
                <c:pt idx="560">
                  <c:v>1.5192246987791799E-2</c:v>
                </c:pt>
                <c:pt idx="561">
                  <c:v>1.67450924360453E-2</c:v>
                </c:pt>
                <c:pt idx="562">
                  <c:v>1.8372816552335899E-2</c:v>
                </c:pt>
                <c:pt idx="563">
                  <c:v>2.0075295379170299E-2</c:v>
                </c:pt>
                <c:pt idx="564">
                  <c:v>2.1852399266194401E-2</c:v>
                </c:pt>
                <c:pt idx="565">
                  <c:v>2.3703992880066499E-2</c:v>
                </c:pt>
                <c:pt idx="566">
                  <c:v>2.5629935214764699E-2</c:v>
                </c:pt>
                <c:pt idx="567">
                  <c:v>2.76300796023232E-2</c:v>
                </c:pt>
                <c:pt idx="568">
                  <c:v>2.9704273724003399E-2</c:v>
                </c:pt>
                <c:pt idx="569">
                  <c:v>3.1852359621892E-2</c:v>
                </c:pt>
                <c:pt idx="570">
                  <c:v>3.40741737109315E-2</c:v>
                </c:pt>
                <c:pt idx="571">
                  <c:v>3.6369546791376897E-2</c:v>
                </c:pt>
                <c:pt idx="572">
                  <c:v>3.8738304061680898E-2</c:v>
                </c:pt>
                <c:pt idx="573">
                  <c:v>4.1180265131806802E-2</c:v>
                </c:pt>
                <c:pt idx="574">
                  <c:v>4.3695244036964502E-2</c:v>
                </c:pt>
                <c:pt idx="575">
                  <c:v>4.6283049251773102E-2</c:v>
                </c:pt>
                <c:pt idx="576">
                  <c:v>4.8943483704846302E-2</c:v>
                </c:pt>
                <c:pt idx="577">
                  <c:v>5.1676344793800601E-2</c:v>
                </c:pt>
                <c:pt idx="578">
                  <c:v>5.4481424400683001E-2</c:v>
                </c:pt>
                <c:pt idx="579">
                  <c:v>5.7358508907821501E-2</c:v>
                </c:pt>
                <c:pt idx="580">
                  <c:v>6.03073792140916E-2</c:v>
                </c:pt>
                <c:pt idx="581">
                  <c:v>6.3327810751602306E-2</c:v>
                </c:pt>
                <c:pt idx="582">
                  <c:v>6.6419573502798201E-2</c:v>
                </c:pt>
                <c:pt idx="583">
                  <c:v>6.9582432017975301E-2</c:v>
                </c:pt>
                <c:pt idx="584">
                  <c:v>7.2816145433212506E-2</c:v>
                </c:pt>
                <c:pt idx="585">
                  <c:v>7.6120467488713303E-2</c:v>
                </c:pt>
                <c:pt idx="586">
                  <c:v>7.94951465475595E-2</c:v>
                </c:pt>
                <c:pt idx="587">
                  <c:v>8.2939925614875898E-2</c:v>
                </c:pt>
                <c:pt idx="588">
                  <c:v>8.6454542357398897E-2</c:v>
                </c:pt>
                <c:pt idx="589">
                  <c:v>9.0038729123456604E-2</c:v>
                </c:pt>
                <c:pt idx="590">
                  <c:v>9.3692212963349703E-2</c:v>
                </c:pt>
                <c:pt idx="591">
                  <c:v>9.7414715650139205E-2</c:v>
                </c:pt>
                <c:pt idx="592">
                  <c:v>0.101205953700832</c:v>
                </c:pt>
                <c:pt idx="593">
                  <c:v>0.105065638397974</c:v>
                </c:pt>
                <c:pt idx="594">
                  <c:v>0.108993475811631</c:v>
                </c:pt>
                <c:pt idx="595">
                  <c:v>0.112989166821777</c:v>
                </c:pt>
                <c:pt idx="596">
                  <c:v>0.117052407141072</c:v>
                </c:pt>
                <c:pt idx="597">
                  <c:v>0.12118288733803401</c:v>
                </c:pt>
                <c:pt idx="598">
                  <c:v>0.12538029286060401</c:v>
                </c:pt>
                <c:pt idx="599">
                  <c:v>0.1296443040601</c:v>
                </c:pt>
                <c:pt idx="600">
                  <c:v>0.13397459621556099</c:v>
                </c:pt>
                <c:pt idx="601">
                  <c:v>0.13837083955847401</c:v>
                </c:pt>
                <c:pt idx="602">
                  <c:v>0.142832699297887</c:v>
                </c:pt>
                <c:pt idx="603">
                  <c:v>0.14735983564590699</c:v>
                </c:pt>
                <c:pt idx="604">
                  <c:v>0.15195190384357299</c:v>
                </c:pt>
                <c:pt idx="605">
                  <c:v>0.156608554187114</c:v>
                </c:pt>
                <c:pt idx="606">
                  <c:v>0.16132943205457501</c:v>
                </c:pt>
                <c:pt idx="607">
                  <c:v>0.16611417793283101</c:v>
                </c:pt>
                <c:pt idx="608">
                  <c:v>0.17096242744495799</c:v>
                </c:pt>
                <c:pt idx="609">
                  <c:v>0.175873811377984</c:v>
                </c:pt>
                <c:pt idx="610">
                  <c:v>0.18084795571100801</c:v>
                </c:pt>
                <c:pt idx="611">
                  <c:v>0.18588448164367999</c:v>
                </c:pt>
                <c:pt idx="612">
                  <c:v>0.19098300562505199</c:v>
                </c:pt>
                <c:pt idx="613">
                  <c:v>0.19614313938278199</c:v>
                </c:pt>
                <c:pt idx="614">
                  <c:v>0.20136448995270601</c:v>
                </c:pt>
                <c:pt idx="615">
                  <c:v>0.206646659708764</c:v>
                </c:pt>
                <c:pt idx="616">
                  <c:v>0.21198924639327699</c:v>
                </c:pt>
                <c:pt idx="617">
                  <c:v>0.217391843147585</c:v>
                </c:pt>
                <c:pt idx="618">
                  <c:v>0.22285403854302799</c:v>
                </c:pt>
                <c:pt idx="619">
                  <c:v>0.22837541661228</c:v>
                </c:pt>
                <c:pt idx="620">
                  <c:v>0.23395555688102099</c:v>
                </c:pt>
                <c:pt idx="621">
                  <c:v>0.23959403439996901</c:v>
                </c:pt>
                <c:pt idx="622">
                  <c:v>0.24529041977722699</c:v>
                </c:pt>
                <c:pt idx="623">
                  <c:v>0.25104427921099698</c:v>
                </c:pt>
                <c:pt idx="624">
                  <c:v>0.25685517452260598</c:v>
                </c:pt>
                <c:pt idx="625">
                  <c:v>0.26272266318987503</c:v>
                </c:pt>
                <c:pt idx="626">
                  <c:v>0.26864629838082899</c:v>
                </c:pt>
                <c:pt idx="627">
                  <c:v>0.27462562898771198</c:v>
                </c:pt>
                <c:pt idx="628">
                  <c:v>0.28066019966134798</c:v>
                </c:pt>
                <c:pt idx="629">
                  <c:v>0.28674955084581799</c:v>
                </c:pt>
                <c:pt idx="630">
                  <c:v>0.29289321881345198</c:v>
                </c:pt>
                <c:pt idx="631">
                  <c:v>0.29909073570014899</c:v>
                </c:pt>
                <c:pt idx="632">
                  <c:v>0.30534162954100202</c:v>
                </c:pt>
                <c:pt idx="633">
                  <c:v>0.31164542430624598</c:v>
                </c:pt>
                <c:pt idx="634">
                  <c:v>0.31800163993750102</c:v>
                </c:pt>
                <c:pt idx="635">
                  <c:v>0.32440979238433898</c:v>
                </c:pt>
                <c:pt idx="636">
                  <c:v>0.33086939364114099</c:v>
                </c:pt>
                <c:pt idx="637">
                  <c:v>0.337379951784262</c:v>
                </c:pt>
                <c:pt idx="638">
                  <c:v>0.343940971009492</c:v>
                </c:pt>
                <c:pt idx="639">
                  <c:v>0.35055195166981501</c:v>
                </c:pt>
                <c:pt idx="640">
                  <c:v>0.35721239031346003</c:v>
                </c:pt>
                <c:pt idx="641">
                  <c:v>0.36392177972223499</c:v>
                </c:pt>
                <c:pt idx="642">
                  <c:v>0.370679608950162</c:v>
                </c:pt>
                <c:pt idx="643">
                  <c:v>0.37748536336237998</c:v>
                </c:pt>
                <c:pt idx="644">
                  <c:v>0.38433852467434099</c:v>
                </c:pt>
                <c:pt idx="645">
                  <c:v>0.39123857099127901</c:v>
                </c:pt>
                <c:pt idx="646">
                  <c:v>0.39818497684795101</c:v>
                </c:pt>
                <c:pt idx="647">
                  <c:v>0.40517721324865802</c:v>
                </c:pt>
                <c:pt idx="648">
                  <c:v>0.41221474770752597</c:v>
                </c:pt>
                <c:pt idx="649">
                  <c:v>0.41929704428906001</c:v>
                </c:pt>
                <c:pt idx="650">
                  <c:v>0.42642356364895301</c:v>
                </c:pt>
                <c:pt idx="651">
                  <c:v>0.433593763075167</c:v>
                </c:pt>
                <c:pt idx="652">
                  <c:v>0.44080709652925198</c:v>
                </c:pt>
                <c:pt idx="653">
                  <c:v>0.44806301468794102</c:v>
                </c:pt>
                <c:pt idx="654">
                  <c:v>0.45536096498497303</c:v>
                </c:pt>
                <c:pt idx="655">
                  <c:v>0.462700391653175</c:v>
                </c:pt>
                <c:pt idx="656">
                  <c:v>0.47008073576679499</c:v>
                </c:pt>
                <c:pt idx="657">
                  <c:v>0.47750143528404998</c:v>
                </c:pt>
                <c:pt idx="658">
                  <c:v>0.48496192508994501</c:v>
                </c:pt>
                <c:pt idx="659">
                  <c:v>0.49246163703929502</c:v>
                </c:pt>
                <c:pt idx="660">
                  <c:v>0.499999999999999</c:v>
                </c:pt>
                <c:pt idx="661">
                  <c:v>0.50757643989653201</c:v>
                </c:pt>
                <c:pt idx="662">
                  <c:v>0.515190379753662</c:v>
                </c:pt>
                <c:pt idx="663">
                  <c:v>0.52284123974039098</c:v>
                </c:pt>
                <c:pt idx="664">
                  <c:v>0.53052843721410903</c:v>
                </c:pt>
                <c:pt idx="665">
                  <c:v>0.53825138676496598</c:v>
                </c:pt>
                <c:pt idx="666">
                  <c:v>0.54600950026045303</c:v>
                </c:pt>
                <c:pt idx="667">
                  <c:v>0.55380218689019101</c:v>
                </c:pt>
                <c:pt idx="668">
                  <c:v>0.56162885321092204</c:v>
                </c:pt>
                <c:pt idx="669">
                  <c:v>0.56948890319170398</c:v>
                </c:pt>
                <c:pt idx="670">
                  <c:v>0.57738173825929995</c:v>
                </c:pt>
                <c:pt idx="671">
                  <c:v>0.58530675734376003</c:v>
                </c:pt>
                <c:pt idx="672">
                  <c:v>0.59326335692419896</c:v>
                </c:pt>
                <c:pt idx="673">
                  <c:v>0.60125093107475303</c:v>
                </c:pt>
                <c:pt idx="674">
                  <c:v>0.60926887151072595</c:v>
                </c:pt>
                <c:pt idx="675">
                  <c:v>0.61731656763490905</c:v>
                </c:pt>
                <c:pt idx="676">
                  <c:v>0.62539340658408704</c:v>
                </c:pt>
                <c:pt idx="677">
                  <c:v>0.63349877327570203</c:v>
                </c:pt>
                <c:pt idx="678">
                  <c:v>0.64163205045469895</c:v>
                </c:pt>
                <c:pt idx="679">
                  <c:v>0.64979261874053196</c:v>
                </c:pt>
                <c:pt idx="680">
                  <c:v>0.65797985667433001</c:v>
                </c:pt>
                <c:pt idx="681">
                  <c:v>0.66619314076622804</c:v>
                </c:pt>
                <c:pt idx="682">
                  <c:v>0.67443184554284297</c:v>
                </c:pt>
                <c:pt idx="683">
                  <c:v>0.68269534359490702</c:v>
                </c:pt>
                <c:pt idx="684">
                  <c:v>0.69098300562505199</c:v>
                </c:pt>
                <c:pt idx="685">
                  <c:v>0.69929420049572599</c:v>
                </c:pt>
                <c:pt idx="686">
                  <c:v>0.70762829527726201</c:v>
                </c:pt>
                <c:pt idx="687">
                  <c:v>0.71598465529607702</c:v>
                </c:pt>
                <c:pt idx="688">
                  <c:v>0.724362644183001</c:v>
                </c:pt>
                <c:pt idx="689">
                  <c:v>0.73276162392174204</c:v>
                </c:pt>
                <c:pt idx="690">
                  <c:v>0.74118095489747904</c:v>
                </c:pt>
                <c:pt idx="691">
                  <c:v>0.74961999594555895</c:v>
                </c:pt>
                <c:pt idx="692">
                  <c:v>0.75807810440033196</c:v>
                </c:pt>
                <c:pt idx="693">
                  <c:v>0.76655463614409403</c:v>
                </c:pt>
                <c:pt idx="694">
                  <c:v>0.77504894565613403</c:v>
                </c:pt>
                <c:pt idx="695">
                  <c:v>0.78356038606189704</c:v>
                </c:pt>
                <c:pt idx="696">
                  <c:v>0.79208830918224005</c:v>
                </c:pt>
                <c:pt idx="697">
                  <c:v>0.80063206558280198</c:v>
                </c:pt>
                <c:pt idx="698">
                  <c:v>0.80919100462345495</c:v>
                </c:pt>
                <c:pt idx="699">
                  <c:v>0.81776447450785195</c:v>
                </c:pt>
                <c:pt idx="700">
                  <c:v>0.82635182233306903</c:v>
                </c:pt>
                <c:pt idx="701">
                  <c:v>0.83495239413932099</c:v>
                </c:pt>
                <c:pt idx="702">
                  <c:v>0.84356553495976805</c:v>
                </c:pt>
                <c:pt idx="703">
                  <c:v>0.85219058887038801</c:v>
                </c:pt>
                <c:pt idx="704">
                  <c:v>0.86082689903993403</c:v>
                </c:pt>
                <c:pt idx="705">
                  <c:v>0.86947380777994798</c:v>
                </c:pt>
                <c:pt idx="706">
                  <c:v>0.87813065659485101</c:v>
                </c:pt>
                <c:pt idx="707">
                  <c:v>0.88679678623209302</c:v>
                </c:pt>
                <c:pt idx="708">
                  <c:v>0.89547153673234503</c:v>
                </c:pt>
                <c:pt idx="709">
                  <c:v>0.90415424747977602</c:v>
                </c:pt>
                <c:pt idx="710">
                  <c:v>0.91284425725234097</c:v>
                </c:pt>
                <c:pt idx="711">
                  <c:v>0.92154090427215496</c:v>
                </c:pt>
                <c:pt idx="712">
                  <c:v>0.93024352625587403</c:v>
                </c:pt>
                <c:pt idx="713">
                  <c:v>0.938951460465143</c:v>
                </c:pt>
                <c:pt idx="714">
                  <c:v>0.94766404375705604</c:v>
                </c:pt>
                <c:pt idx="715">
                  <c:v>0.95638061263466301</c:v>
                </c:pt>
                <c:pt idx="716">
                  <c:v>0.96510050329749897</c:v>
                </c:pt>
                <c:pt idx="717">
                  <c:v>0.97382305169212602</c:v>
                </c:pt>
                <c:pt idx="718">
                  <c:v>0.98254759356271604</c:v>
                </c:pt>
                <c:pt idx="719">
                  <c:v>0.99127346450162501</c:v>
                </c:pt>
                <c:pt idx="720">
                  <c:v>0.999999999999999</c:v>
                </c:pt>
                <c:pt idx="721">
                  <c:v>1.0087265354983701</c:v>
                </c:pt>
                <c:pt idx="722">
                  <c:v>1.0174524064372801</c:v>
                </c:pt>
                <c:pt idx="723">
                  <c:v>1.02617694830787</c:v>
                </c:pt>
                <c:pt idx="724">
                  <c:v>1.0348994967025</c:v>
                </c:pt>
                <c:pt idx="725">
                  <c:v>1.0436193873653301</c:v>
                </c:pt>
                <c:pt idx="726">
                  <c:v>1.05233595624294</c:v>
                </c:pt>
                <c:pt idx="727">
                  <c:v>1.0610485395348499</c:v>
                </c:pt>
                <c:pt idx="728">
                  <c:v>1.0697564737441201</c:v>
                </c:pt>
                <c:pt idx="729">
                  <c:v>1.0784590957278399</c:v>
                </c:pt>
                <c:pt idx="730">
                  <c:v>1.0871557427476499</c:v>
                </c:pt>
                <c:pt idx="731">
                  <c:v>1.0958457525202201</c:v>
                </c:pt>
                <c:pt idx="732">
                  <c:v>1.10452846326765</c:v>
                </c:pt>
                <c:pt idx="733">
                  <c:v>1.1132032137679</c:v>
                </c:pt>
                <c:pt idx="734">
                  <c:v>1.1218693434051401</c:v>
                </c:pt>
                <c:pt idx="735">
                  <c:v>1.13052619222005</c:v>
                </c:pt>
                <c:pt idx="736">
                  <c:v>1.1391731009600601</c:v>
                </c:pt>
                <c:pt idx="737">
                  <c:v>1.14780941112961</c:v>
                </c:pt>
                <c:pt idx="738">
                  <c:v>1.1564344650402201</c:v>
                </c:pt>
                <c:pt idx="739">
                  <c:v>1.16504760586067</c:v>
                </c:pt>
                <c:pt idx="740">
                  <c:v>1.1736481776669201</c:v>
                </c:pt>
                <c:pt idx="741">
                  <c:v>1.1822355254921399</c:v>
                </c:pt>
                <c:pt idx="742">
                  <c:v>1.1908089953765399</c:v>
                </c:pt>
                <c:pt idx="743">
                  <c:v>1.1993679344171899</c:v>
                </c:pt>
                <c:pt idx="744">
                  <c:v>1.2079116908177501</c:v>
                </c:pt>
                <c:pt idx="745">
                  <c:v>1.2164396139381</c:v>
                </c:pt>
                <c:pt idx="746">
                  <c:v>1.22495105434386</c:v>
                </c:pt>
                <c:pt idx="747">
                  <c:v>1.2334453638559</c:v>
                </c:pt>
                <c:pt idx="748">
                  <c:v>1.24192189559966</c:v>
                </c:pt>
                <c:pt idx="749">
                  <c:v>1.2503800040544399</c:v>
                </c:pt>
                <c:pt idx="750">
                  <c:v>1.2588190451025201</c:v>
                </c:pt>
                <c:pt idx="751">
                  <c:v>1.26723837607825</c:v>
                </c:pt>
                <c:pt idx="752">
                  <c:v>1.27563735581699</c:v>
                </c:pt>
                <c:pt idx="753">
                  <c:v>1.28401534470392</c:v>
                </c:pt>
                <c:pt idx="754">
                  <c:v>1.2923717047227301</c:v>
                </c:pt>
                <c:pt idx="755">
                  <c:v>1.3007057995042699</c:v>
                </c:pt>
                <c:pt idx="756">
                  <c:v>1.3090169943749399</c:v>
                </c:pt>
                <c:pt idx="757">
                  <c:v>1.3173046564050901</c:v>
                </c:pt>
                <c:pt idx="758">
                  <c:v>1.32556815445715</c:v>
                </c:pt>
                <c:pt idx="759">
                  <c:v>1.33380685923377</c:v>
                </c:pt>
                <c:pt idx="760">
                  <c:v>1.34202014332566</c:v>
                </c:pt>
                <c:pt idx="761">
                  <c:v>1.3502073812594599</c:v>
                </c:pt>
                <c:pt idx="762">
                  <c:v>1.3583679495453</c:v>
                </c:pt>
                <c:pt idx="763">
                  <c:v>1.36650122672429</c:v>
                </c:pt>
                <c:pt idx="764">
                  <c:v>1.37460659341591</c:v>
                </c:pt>
                <c:pt idx="765">
                  <c:v>1.3826834323650901</c:v>
                </c:pt>
                <c:pt idx="766">
                  <c:v>1.3907311284892701</c:v>
                </c:pt>
                <c:pt idx="767">
                  <c:v>1.39874906892524</c:v>
                </c:pt>
                <c:pt idx="768">
                  <c:v>1.4067366430757899</c:v>
                </c:pt>
                <c:pt idx="769">
                  <c:v>1.41469324265623</c:v>
                </c:pt>
                <c:pt idx="770">
                  <c:v>1.4226182617406899</c:v>
                </c:pt>
                <c:pt idx="771">
                  <c:v>1.4305110968082899</c:v>
                </c:pt>
                <c:pt idx="772">
                  <c:v>1.4383711467890701</c:v>
                </c:pt>
                <c:pt idx="773">
                  <c:v>1.4461978131097999</c:v>
                </c:pt>
                <c:pt idx="774">
                  <c:v>1.4539904997395401</c:v>
                </c:pt>
                <c:pt idx="775">
                  <c:v>1.4617486132350299</c:v>
                </c:pt>
                <c:pt idx="776">
                  <c:v>1.4694715627858901</c:v>
                </c:pt>
                <c:pt idx="777">
                  <c:v>1.4771587602595999</c:v>
                </c:pt>
                <c:pt idx="778">
                  <c:v>1.4848096202463299</c:v>
                </c:pt>
                <c:pt idx="779">
                  <c:v>1.4924235601034599</c:v>
                </c:pt>
                <c:pt idx="780">
                  <c:v>1.49999999999999</c:v>
                </c:pt>
                <c:pt idx="781">
                  <c:v>1.5075383629607</c:v>
                </c:pt>
                <c:pt idx="782">
                  <c:v>1.51503807491005</c:v>
                </c:pt>
                <c:pt idx="783">
                  <c:v>1.5224985647159399</c:v>
                </c:pt>
                <c:pt idx="784">
                  <c:v>1.5299192642332</c:v>
                </c:pt>
                <c:pt idx="785">
                  <c:v>1.53729960834682</c:v>
                </c:pt>
                <c:pt idx="786">
                  <c:v>1.5446390350150201</c:v>
                </c:pt>
                <c:pt idx="787">
                  <c:v>1.5519369853120499</c:v>
                </c:pt>
                <c:pt idx="788">
                  <c:v>1.5591929034707399</c:v>
                </c:pt>
                <c:pt idx="789">
                  <c:v>1.5664062369248299</c:v>
                </c:pt>
                <c:pt idx="790">
                  <c:v>1.5735764363510401</c:v>
                </c:pt>
                <c:pt idx="791">
                  <c:v>1.58070295571094</c:v>
                </c:pt>
                <c:pt idx="792">
                  <c:v>1.58778525229247</c:v>
                </c:pt>
                <c:pt idx="793">
                  <c:v>1.59482278675134</c:v>
                </c:pt>
                <c:pt idx="794">
                  <c:v>1.6018150231520401</c:v>
                </c:pt>
                <c:pt idx="795">
                  <c:v>1.60876142900872</c:v>
                </c:pt>
                <c:pt idx="796">
                  <c:v>1.61566147532565</c:v>
                </c:pt>
                <c:pt idx="797">
                  <c:v>1.62251463663762</c:v>
                </c:pt>
                <c:pt idx="798">
                  <c:v>1.62932039104983</c:v>
                </c:pt>
                <c:pt idx="799">
                  <c:v>1.63607822027776</c:v>
                </c:pt>
                <c:pt idx="800">
                  <c:v>1.6427876096865299</c:v>
                </c:pt>
                <c:pt idx="801">
                  <c:v>1.6494480483301801</c:v>
                </c:pt>
                <c:pt idx="802">
                  <c:v>1.6560590289904999</c:v>
                </c:pt>
                <c:pt idx="803">
                  <c:v>1.6626200482157301</c:v>
                </c:pt>
                <c:pt idx="804">
                  <c:v>1.66913060635885</c:v>
                </c:pt>
                <c:pt idx="805">
                  <c:v>1.6755902076156599</c:v>
                </c:pt>
                <c:pt idx="806">
                  <c:v>1.6819983600624899</c:v>
                </c:pt>
                <c:pt idx="807">
                  <c:v>1.6883545756937499</c:v>
                </c:pt>
                <c:pt idx="808">
                  <c:v>1.6946583704589899</c:v>
                </c:pt>
                <c:pt idx="809">
                  <c:v>1.70090926429985</c:v>
                </c:pt>
                <c:pt idx="810">
                  <c:v>1.7071067811865399</c:v>
                </c:pt>
                <c:pt idx="811">
                  <c:v>1.71325044915418</c:v>
                </c:pt>
                <c:pt idx="812">
                  <c:v>1.71933980033865</c:v>
                </c:pt>
                <c:pt idx="813">
                  <c:v>1.72537437101228</c:v>
                </c:pt>
                <c:pt idx="814">
                  <c:v>1.73135370161917</c:v>
                </c:pt>
                <c:pt idx="815">
                  <c:v>1.73727733681012</c:v>
                </c:pt>
                <c:pt idx="816">
                  <c:v>1.74314482547739</c:v>
                </c:pt>
                <c:pt idx="817">
                  <c:v>1.7489557207890001</c:v>
                </c:pt>
                <c:pt idx="818">
                  <c:v>1.7547095802227699</c:v>
                </c:pt>
                <c:pt idx="819">
                  <c:v>1.7604059656000299</c:v>
                </c:pt>
                <c:pt idx="820">
                  <c:v>1.7660444431189699</c:v>
                </c:pt>
                <c:pt idx="821">
                  <c:v>1.77162458338771</c:v>
                </c:pt>
                <c:pt idx="822">
                  <c:v>1.77714596145697</c:v>
                </c:pt>
                <c:pt idx="823">
                  <c:v>1.7826081568524099</c:v>
                </c:pt>
                <c:pt idx="824">
                  <c:v>1.78801075360672</c:v>
                </c:pt>
                <c:pt idx="825">
                  <c:v>1.7933533402912301</c:v>
                </c:pt>
                <c:pt idx="826">
                  <c:v>1.7986355100472899</c:v>
                </c:pt>
                <c:pt idx="827">
                  <c:v>1.8038568606172101</c:v>
                </c:pt>
                <c:pt idx="828">
                  <c:v>1.8090169943749399</c:v>
                </c:pt>
                <c:pt idx="829">
                  <c:v>1.81411551835631</c:v>
                </c:pt>
                <c:pt idx="830">
                  <c:v>1.8191520442889899</c:v>
                </c:pt>
                <c:pt idx="831">
                  <c:v>1.8241261886220099</c:v>
                </c:pt>
                <c:pt idx="832">
                  <c:v>1.8290375725550401</c:v>
                </c:pt>
                <c:pt idx="833">
                  <c:v>1.8338858220671601</c:v>
                </c:pt>
                <c:pt idx="834">
                  <c:v>1.8386705679454201</c:v>
                </c:pt>
                <c:pt idx="835">
                  <c:v>1.8433914458128799</c:v>
                </c:pt>
                <c:pt idx="836">
                  <c:v>1.8480480961564201</c:v>
                </c:pt>
                <c:pt idx="837">
                  <c:v>1.85264016435409</c:v>
                </c:pt>
                <c:pt idx="838">
                  <c:v>1.8571673007021099</c:v>
                </c:pt>
                <c:pt idx="839">
                  <c:v>1.86162916044152</c:v>
                </c:pt>
                <c:pt idx="840">
                  <c:v>1.8660254037844299</c:v>
                </c:pt>
                <c:pt idx="841">
                  <c:v>1.8703556959398899</c:v>
                </c:pt>
                <c:pt idx="842">
                  <c:v>1.87461970713939</c:v>
                </c:pt>
                <c:pt idx="843">
                  <c:v>1.8788171126619599</c:v>
                </c:pt>
                <c:pt idx="844">
                  <c:v>1.8829475928589201</c:v>
                </c:pt>
                <c:pt idx="845">
                  <c:v>1.88701083317822</c:v>
                </c:pt>
                <c:pt idx="846">
                  <c:v>1.89100652418836</c:v>
                </c:pt>
                <c:pt idx="847">
                  <c:v>1.89493436160202</c:v>
                </c:pt>
                <c:pt idx="848">
                  <c:v>1.8987940462991599</c:v>
                </c:pt>
                <c:pt idx="849">
                  <c:v>1.9025852843498601</c:v>
                </c:pt>
                <c:pt idx="850">
                  <c:v>1.90630778703665</c:v>
                </c:pt>
                <c:pt idx="851">
                  <c:v>1.9099612708765401</c:v>
                </c:pt>
                <c:pt idx="852">
                  <c:v>1.9135454576426001</c:v>
                </c:pt>
                <c:pt idx="853">
                  <c:v>1.91706007438512</c:v>
                </c:pt>
                <c:pt idx="854">
                  <c:v>1.92050485345244</c:v>
                </c:pt>
                <c:pt idx="855">
                  <c:v>1.9238795325112801</c:v>
                </c:pt>
                <c:pt idx="856">
                  <c:v>1.9271838545667801</c:v>
                </c:pt>
                <c:pt idx="857">
                  <c:v>1.9304175679820199</c:v>
                </c:pt>
                <c:pt idx="858">
                  <c:v>1.9335804264972001</c:v>
                </c:pt>
                <c:pt idx="859">
                  <c:v>1.93667218924839</c:v>
                </c:pt>
                <c:pt idx="860">
                  <c:v>1.9396926207859</c:v>
                </c:pt>
                <c:pt idx="861">
                  <c:v>1.9426414910921701</c:v>
                </c:pt>
                <c:pt idx="862">
                  <c:v>1.9455185755993101</c:v>
                </c:pt>
                <c:pt idx="863">
                  <c:v>1.94832365520619</c:v>
                </c:pt>
                <c:pt idx="864">
                  <c:v>1.9510565162951501</c:v>
                </c:pt>
                <c:pt idx="865">
                  <c:v>1.9537169507482199</c:v>
                </c:pt>
                <c:pt idx="866">
                  <c:v>1.95630475596303</c:v>
                </c:pt>
                <c:pt idx="867">
                  <c:v>1.9588197348681899</c:v>
                </c:pt>
                <c:pt idx="868">
                  <c:v>1.96126169593831</c:v>
                </c:pt>
                <c:pt idx="869">
                  <c:v>1.96363045320862</c:v>
                </c:pt>
                <c:pt idx="870">
                  <c:v>1.96592582628906</c:v>
                </c:pt>
                <c:pt idx="871">
                  <c:v>1.9681476403781</c:v>
                </c:pt>
                <c:pt idx="872">
                  <c:v>1.9702957262759899</c:v>
                </c:pt>
                <c:pt idx="873">
                  <c:v>1.9723699203976699</c:v>
                </c:pt>
                <c:pt idx="874">
                  <c:v>1.97437006478523</c:v>
                </c:pt>
                <c:pt idx="875">
                  <c:v>1.97629600711993</c:v>
                </c:pt>
                <c:pt idx="876">
                  <c:v>1.9781476007337999</c:v>
                </c:pt>
                <c:pt idx="877">
                  <c:v>1.9799247046208199</c:v>
                </c:pt>
                <c:pt idx="878">
                  <c:v>1.98162718344766</c:v>
                </c:pt>
                <c:pt idx="879">
                  <c:v>1.9832549075639501</c:v>
                </c:pt>
                <c:pt idx="880">
                  <c:v>1.9848077530121999</c:v>
                </c:pt>
                <c:pt idx="881">
                  <c:v>1.9862856015372301</c:v>
                </c:pt>
                <c:pt idx="882">
                  <c:v>1.98768834059513</c:v>
                </c:pt>
                <c:pt idx="883">
                  <c:v>1.9890158633619099</c:v>
                </c:pt>
                <c:pt idx="884">
                  <c:v>1.9902680687415699</c:v>
                </c:pt>
                <c:pt idx="885">
                  <c:v>1.99144486137381</c:v>
                </c:pt>
                <c:pt idx="886">
                  <c:v>1.9925461516413201</c:v>
                </c:pt>
                <c:pt idx="887">
                  <c:v>1.99357185567658</c:v>
                </c:pt>
                <c:pt idx="888">
                  <c:v>1.99452189536827</c:v>
                </c:pt>
                <c:pt idx="889">
                  <c:v>1.99539619836717</c:v>
                </c:pt>
                <c:pt idx="890">
                  <c:v>1.99619469809174</c:v>
                </c:pt>
                <c:pt idx="891">
                  <c:v>1.9969173337331201</c:v>
                </c:pt>
                <c:pt idx="892">
                  <c:v>1.99756405025982</c:v>
                </c:pt>
                <c:pt idx="893">
                  <c:v>1.99813479842186</c:v>
                </c:pt>
                <c:pt idx="894">
                  <c:v>1.9986295347545699</c:v>
                </c:pt>
                <c:pt idx="895">
                  <c:v>1.9990482215818499</c:v>
                </c:pt>
                <c:pt idx="896">
                  <c:v>1.9993908270190901</c:v>
                </c:pt>
                <c:pt idx="897">
                  <c:v>1.99965732497555</c:v>
                </c:pt>
                <c:pt idx="898">
                  <c:v>1.9998476951563899</c:v>
                </c:pt>
                <c:pt idx="899">
                  <c:v>1.9999619230641701</c:v>
                </c:pt>
                <c:pt idx="900">
                  <c:v>2</c:v>
                </c:pt>
                <c:pt idx="901">
                  <c:v>1.9999619230641701</c:v>
                </c:pt>
                <c:pt idx="902">
                  <c:v>1.9998476951563899</c:v>
                </c:pt>
                <c:pt idx="903">
                  <c:v>1.99965732497555</c:v>
                </c:pt>
                <c:pt idx="904">
                  <c:v>1.9993908270190901</c:v>
                </c:pt>
                <c:pt idx="905">
                  <c:v>1.9990482215818499</c:v>
                </c:pt>
                <c:pt idx="906">
                  <c:v>1.9986295347545699</c:v>
                </c:pt>
                <c:pt idx="907">
                  <c:v>1.99813479842186</c:v>
                </c:pt>
                <c:pt idx="908">
                  <c:v>1.99756405025982</c:v>
                </c:pt>
                <c:pt idx="909">
                  <c:v>1.9969173337331201</c:v>
                </c:pt>
                <c:pt idx="910">
                  <c:v>1.99619469809174</c:v>
                </c:pt>
                <c:pt idx="911">
                  <c:v>1.99539619836717</c:v>
                </c:pt>
                <c:pt idx="912">
                  <c:v>1.99452189536827</c:v>
                </c:pt>
                <c:pt idx="913">
                  <c:v>1.99357185567658</c:v>
                </c:pt>
                <c:pt idx="914">
                  <c:v>1.9925461516413201</c:v>
                </c:pt>
                <c:pt idx="915">
                  <c:v>1.99144486137381</c:v>
                </c:pt>
                <c:pt idx="916">
                  <c:v>1.9902680687415699</c:v>
                </c:pt>
                <c:pt idx="917">
                  <c:v>1.9890158633619099</c:v>
                </c:pt>
                <c:pt idx="918">
                  <c:v>1.98768834059513</c:v>
                </c:pt>
                <c:pt idx="919">
                  <c:v>1.9862856015372301</c:v>
                </c:pt>
                <c:pt idx="920">
                  <c:v>1.9848077530121999</c:v>
                </c:pt>
                <c:pt idx="921">
                  <c:v>1.9832549075639501</c:v>
                </c:pt>
                <c:pt idx="922">
                  <c:v>1.98162718344766</c:v>
                </c:pt>
                <c:pt idx="923">
                  <c:v>1.9799247046208199</c:v>
                </c:pt>
                <c:pt idx="924">
                  <c:v>1.9781476007337999</c:v>
                </c:pt>
                <c:pt idx="925">
                  <c:v>1.97629600711993</c:v>
                </c:pt>
                <c:pt idx="926">
                  <c:v>1.97437006478523</c:v>
                </c:pt>
                <c:pt idx="927">
                  <c:v>1.9723699203976699</c:v>
                </c:pt>
                <c:pt idx="928">
                  <c:v>1.9702957262759899</c:v>
                </c:pt>
                <c:pt idx="929">
                  <c:v>1.9681476403781</c:v>
                </c:pt>
                <c:pt idx="930">
                  <c:v>1.96592582628906</c:v>
                </c:pt>
                <c:pt idx="931">
                  <c:v>1.96363045320862</c:v>
                </c:pt>
                <c:pt idx="932">
                  <c:v>1.96126169593831</c:v>
                </c:pt>
                <c:pt idx="933">
                  <c:v>1.9588197348681899</c:v>
                </c:pt>
                <c:pt idx="934">
                  <c:v>1.95630475596303</c:v>
                </c:pt>
                <c:pt idx="935">
                  <c:v>1.9537169507482199</c:v>
                </c:pt>
                <c:pt idx="936">
                  <c:v>1.9510565162951501</c:v>
                </c:pt>
                <c:pt idx="937">
                  <c:v>1.94832365520619</c:v>
                </c:pt>
                <c:pt idx="938">
                  <c:v>1.9455185755993101</c:v>
                </c:pt>
                <c:pt idx="939">
                  <c:v>1.9426414910921701</c:v>
                </c:pt>
                <c:pt idx="940">
                  <c:v>1.9396926207859</c:v>
                </c:pt>
                <c:pt idx="941">
                  <c:v>1.93667218924839</c:v>
                </c:pt>
                <c:pt idx="942">
                  <c:v>1.9335804264972001</c:v>
                </c:pt>
                <c:pt idx="943">
                  <c:v>1.9304175679820199</c:v>
                </c:pt>
                <c:pt idx="944">
                  <c:v>1.9271838545667801</c:v>
                </c:pt>
                <c:pt idx="945">
                  <c:v>1.9238795325112801</c:v>
                </c:pt>
                <c:pt idx="946">
                  <c:v>1.92050485345244</c:v>
                </c:pt>
                <c:pt idx="947">
                  <c:v>1.91706007438512</c:v>
                </c:pt>
                <c:pt idx="948">
                  <c:v>1.9135454576426001</c:v>
                </c:pt>
                <c:pt idx="949">
                  <c:v>1.9099612708765401</c:v>
                </c:pt>
                <c:pt idx="950">
                  <c:v>1.90630778703665</c:v>
                </c:pt>
                <c:pt idx="951">
                  <c:v>1.9025852843498601</c:v>
                </c:pt>
                <c:pt idx="952">
                  <c:v>1.8987940462991599</c:v>
                </c:pt>
                <c:pt idx="953">
                  <c:v>1.89493436160202</c:v>
                </c:pt>
                <c:pt idx="954">
                  <c:v>1.89100652418836</c:v>
                </c:pt>
                <c:pt idx="955">
                  <c:v>1.88701083317822</c:v>
                </c:pt>
                <c:pt idx="956">
                  <c:v>1.8829475928589201</c:v>
                </c:pt>
                <c:pt idx="957">
                  <c:v>1.8788171126619599</c:v>
                </c:pt>
                <c:pt idx="958">
                  <c:v>1.87461970713939</c:v>
                </c:pt>
                <c:pt idx="959">
                  <c:v>1.8703556959398999</c:v>
                </c:pt>
                <c:pt idx="960">
                  <c:v>1.8660254037844299</c:v>
                </c:pt>
                <c:pt idx="961">
                  <c:v>1.86162916044152</c:v>
                </c:pt>
                <c:pt idx="962">
                  <c:v>1.8571673007021099</c:v>
                </c:pt>
                <c:pt idx="963">
                  <c:v>1.85264016435409</c:v>
                </c:pt>
                <c:pt idx="964">
                  <c:v>1.8480480961564201</c:v>
                </c:pt>
                <c:pt idx="965">
                  <c:v>1.8433914458128799</c:v>
                </c:pt>
                <c:pt idx="966">
                  <c:v>1.8386705679454201</c:v>
                </c:pt>
                <c:pt idx="967">
                  <c:v>1.8338858220671601</c:v>
                </c:pt>
                <c:pt idx="968">
                  <c:v>1.8290375725550401</c:v>
                </c:pt>
                <c:pt idx="969">
                  <c:v>1.8241261886220099</c:v>
                </c:pt>
                <c:pt idx="970">
                  <c:v>1.8191520442889899</c:v>
                </c:pt>
                <c:pt idx="971">
                  <c:v>1.81411551835631</c:v>
                </c:pt>
                <c:pt idx="972">
                  <c:v>1.8090169943749399</c:v>
                </c:pt>
                <c:pt idx="973">
                  <c:v>1.8038568606172101</c:v>
                </c:pt>
                <c:pt idx="974">
                  <c:v>1.7986355100472899</c:v>
                </c:pt>
                <c:pt idx="975">
                  <c:v>1.7933533402912301</c:v>
                </c:pt>
                <c:pt idx="976">
                  <c:v>1.78801075360672</c:v>
                </c:pt>
                <c:pt idx="977">
                  <c:v>1.7826081568524099</c:v>
                </c:pt>
                <c:pt idx="978">
                  <c:v>1.77714596145697</c:v>
                </c:pt>
                <c:pt idx="979">
                  <c:v>1.77162458338772</c:v>
                </c:pt>
                <c:pt idx="980">
                  <c:v>1.7660444431189699</c:v>
                </c:pt>
                <c:pt idx="981">
                  <c:v>1.7604059656000299</c:v>
                </c:pt>
                <c:pt idx="982">
                  <c:v>1.7547095802227699</c:v>
                </c:pt>
                <c:pt idx="983">
                  <c:v>1.7489557207890001</c:v>
                </c:pt>
                <c:pt idx="984">
                  <c:v>1.74314482547739</c:v>
                </c:pt>
                <c:pt idx="985">
                  <c:v>1.73727733681012</c:v>
                </c:pt>
                <c:pt idx="986">
                  <c:v>1.73135370161917</c:v>
                </c:pt>
                <c:pt idx="987">
                  <c:v>1.72537437101228</c:v>
                </c:pt>
                <c:pt idx="988">
                  <c:v>1.71933980033865</c:v>
                </c:pt>
                <c:pt idx="989">
                  <c:v>1.71325044915418</c:v>
                </c:pt>
                <c:pt idx="990">
                  <c:v>1.7071067811865399</c:v>
                </c:pt>
                <c:pt idx="991">
                  <c:v>1.70090926429985</c:v>
                </c:pt>
                <c:pt idx="992">
                  <c:v>1.6946583704589899</c:v>
                </c:pt>
                <c:pt idx="993">
                  <c:v>1.6883545756937499</c:v>
                </c:pt>
                <c:pt idx="994">
                  <c:v>1.6819983600624899</c:v>
                </c:pt>
                <c:pt idx="995">
                  <c:v>1.6755902076156599</c:v>
                </c:pt>
                <c:pt idx="996">
                  <c:v>1.66913060635885</c:v>
                </c:pt>
                <c:pt idx="997">
                  <c:v>1.6626200482157301</c:v>
                </c:pt>
                <c:pt idx="998">
                  <c:v>1.6560590289904999</c:v>
                </c:pt>
                <c:pt idx="999">
                  <c:v>1.6494480483301801</c:v>
                </c:pt>
                <c:pt idx="1000">
                  <c:v>1.6427876096865399</c:v>
                </c:pt>
                <c:pt idx="1001">
                  <c:v>1.63607822027776</c:v>
                </c:pt>
                <c:pt idx="1002">
                  <c:v>1.62932039104983</c:v>
                </c:pt>
                <c:pt idx="1003">
                  <c:v>1.62251463663762</c:v>
                </c:pt>
                <c:pt idx="1004">
                  <c:v>1.61566147532565</c:v>
                </c:pt>
                <c:pt idx="1005">
                  <c:v>1.60876142900872</c:v>
                </c:pt>
                <c:pt idx="1006">
                  <c:v>1.6018150231520401</c:v>
                </c:pt>
                <c:pt idx="1007">
                  <c:v>1.59482278675134</c:v>
                </c:pt>
                <c:pt idx="1008">
                  <c:v>1.58778525229247</c:v>
                </c:pt>
                <c:pt idx="1009">
                  <c:v>1.58070295571094</c:v>
                </c:pt>
                <c:pt idx="1010">
                  <c:v>1.5735764363510401</c:v>
                </c:pt>
                <c:pt idx="1011">
                  <c:v>1.5664062369248299</c:v>
                </c:pt>
                <c:pt idx="1012">
                  <c:v>1.5591929034707399</c:v>
                </c:pt>
                <c:pt idx="1013">
                  <c:v>1.5519369853120499</c:v>
                </c:pt>
                <c:pt idx="1014">
                  <c:v>1.5446390350150201</c:v>
                </c:pt>
                <c:pt idx="1015">
                  <c:v>1.53729960834682</c:v>
                </c:pt>
                <c:pt idx="1016">
                  <c:v>1.5299192642332</c:v>
                </c:pt>
                <c:pt idx="1017">
                  <c:v>1.5224985647159399</c:v>
                </c:pt>
                <c:pt idx="1018">
                  <c:v>1.51503807491005</c:v>
                </c:pt>
                <c:pt idx="1019">
                  <c:v>1.5075383629607</c:v>
                </c:pt>
                <c:pt idx="1020">
                  <c:v>1.49999999999999</c:v>
                </c:pt>
                <c:pt idx="1021">
                  <c:v>1.4924235601034599</c:v>
                </c:pt>
                <c:pt idx="1022">
                  <c:v>1.4848096202463299</c:v>
                </c:pt>
                <c:pt idx="1023">
                  <c:v>1.4771587602595999</c:v>
                </c:pt>
                <c:pt idx="1024">
                  <c:v>1.4694715627858901</c:v>
                </c:pt>
                <c:pt idx="1025">
                  <c:v>1.4617486132350299</c:v>
                </c:pt>
                <c:pt idx="1026">
                  <c:v>1.4539904997395401</c:v>
                </c:pt>
                <c:pt idx="1027">
                  <c:v>1.4461978131097999</c:v>
                </c:pt>
                <c:pt idx="1028">
                  <c:v>1.4383711467890701</c:v>
                </c:pt>
                <c:pt idx="1029">
                  <c:v>1.4305110968082899</c:v>
                </c:pt>
                <c:pt idx="1030">
                  <c:v>1.4226182617406899</c:v>
                </c:pt>
                <c:pt idx="1031">
                  <c:v>1.41469324265623</c:v>
                </c:pt>
                <c:pt idx="1032">
                  <c:v>1.4067366430757999</c:v>
                </c:pt>
                <c:pt idx="1033">
                  <c:v>1.39874906892524</c:v>
                </c:pt>
                <c:pt idx="1034">
                  <c:v>1.3907311284892701</c:v>
                </c:pt>
                <c:pt idx="1035">
                  <c:v>1.3826834323650901</c:v>
                </c:pt>
                <c:pt idx="1036">
                  <c:v>1.37460659341591</c:v>
                </c:pt>
                <c:pt idx="1037">
                  <c:v>1.36650122672429</c:v>
                </c:pt>
                <c:pt idx="1038">
                  <c:v>1.3583679495453</c:v>
                </c:pt>
                <c:pt idx="1039">
                  <c:v>1.3502073812594599</c:v>
                </c:pt>
                <c:pt idx="1040">
                  <c:v>1.34202014332566</c:v>
                </c:pt>
                <c:pt idx="1041">
                  <c:v>1.33380685923377</c:v>
                </c:pt>
                <c:pt idx="1042">
                  <c:v>1.32556815445715</c:v>
                </c:pt>
                <c:pt idx="1043">
                  <c:v>1.3173046564050901</c:v>
                </c:pt>
                <c:pt idx="1044">
                  <c:v>1.3090169943749399</c:v>
                </c:pt>
                <c:pt idx="1045">
                  <c:v>1.3007057995042699</c:v>
                </c:pt>
                <c:pt idx="1046">
                  <c:v>1.2923717047227301</c:v>
                </c:pt>
                <c:pt idx="1047">
                  <c:v>1.28401534470392</c:v>
                </c:pt>
                <c:pt idx="1048">
                  <c:v>1.275637355817</c:v>
                </c:pt>
                <c:pt idx="1049">
                  <c:v>1.26723837607825</c:v>
                </c:pt>
                <c:pt idx="1050">
                  <c:v>1.2588190451025201</c:v>
                </c:pt>
                <c:pt idx="1051">
                  <c:v>1.2503800040544399</c:v>
                </c:pt>
                <c:pt idx="1052">
                  <c:v>1.24192189559966</c:v>
                </c:pt>
                <c:pt idx="1053">
                  <c:v>1.2334453638559</c:v>
                </c:pt>
                <c:pt idx="1054">
                  <c:v>1.22495105434386</c:v>
                </c:pt>
                <c:pt idx="1055">
                  <c:v>1.2164396139381</c:v>
                </c:pt>
                <c:pt idx="1056">
                  <c:v>1.2079116908177601</c:v>
                </c:pt>
                <c:pt idx="1057">
                  <c:v>1.1993679344171899</c:v>
                </c:pt>
                <c:pt idx="1058">
                  <c:v>1.1908089953765399</c:v>
                </c:pt>
                <c:pt idx="1059">
                  <c:v>1.1822355254921399</c:v>
                </c:pt>
                <c:pt idx="1060">
                  <c:v>1.1736481776669301</c:v>
                </c:pt>
                <c:pt idx="1061">
                  <c:v>1.16504760586067</c:v>
                </c:pt>
                <c:pt idx="1062">
                  <c:v>1.1564344650402301</c:v>
                </c:pt>
                <c:pt idx="1063">
                  <c:v>1.14780941112961</c:v>
                </c:pt>
                <c:pt idx="1064">
                  <c:v>1.1391731009600601</c:v>
                </c:pt>
                <c:pt idx="1065">
                  <c:v>1.13052619222005</c:v>
                </c:pt>
                <c:pt idx="1066">
                  <c:v>1.1218693434051401</c:v>
                </c:pt>
                <c:pt idx="1067">
                  <c:v>1.1132032137679</c:v>
                </c:pt>
                <c:pt idx="1068">
                  <c:v>1.10452846326765</c:v>
                </c:pt>
                <c:pt idx="1069">
                  <c:v>1.0958457525202201</c:v>
                </c:pt>
                <c:pt idx="1070">
                  <c:v>1.0871557427476499</c:v>
                </c:pt>
                <c:pt idx="1071">
                  <c:v>1.0784590957278399</c:v>
                </c:pt>
                <c:pt idx="1072">
                  <c:v>1.0697564737441201</c:v>
                </c:pt>
                <c:pt idx="1073">
                  <c:v>1.0610485395348499</c:v>
                </c:pt>
                <c:pt idx="1074">
                  <c:v>1.05233595624294</c:v>
                </c:pt>
                <c:pt idx="1075">
                  <c:v>1.0436193873653301</c:v>
                </c:pt>
                <c:pt idx="1076">
                  <c:v>1.0348994967025</c:v>
                </c:pt>
                <c:pt idx="1077">
                  <c:v>1.02617694830787</c:v>
                </c:pt>
                <c:pt idx="1078">
                  <c:v>1.0174524064372801</c:v>
                </c:pt>
                <c:pt idx="1079">
                  <c:v>1.0087265354983701</c:v>
                </c:pt>
                <c:pt idx="1080">
                  <c:v>1</c:v>
                </c:pt>
                <c:pt idx="1081">
                  <c:v>0.99127346450162701</c:v>
                </c:pt>
                <c:pt idx="1082">
                  <c:v>0.98254759356271604</c:v>
                </c:pt>
                <c:pt idx="1083">
                  <c:v>0.97382305169212702</c:v>
                </c:pt>
                <c:pt idx="1084">
                  <c:v>0.96510050329749897</c:v>
                </c:pt>
                <c:pt idx="1085">
                  <c:v>0.95638061263466501</c:v>
                </c:pt>
                <c:pt idx="1086">
                  <c:v>0.94766404375705604</c:v>
                </c:pt>
                <c:pt idx="1087">
                  <c:v>0.938951460465143</c:v>
                </c:pt>
                <c:pt idx="1088">
                  <c:v>0.93024352625587503</c:v>
                </c:pt>
                <c:pt idx="1089">
                  <c:v>0.92154090427215496</c:v>
                </c:pt>
                <c:pt idx="1090">
                  <c:v>0.91284425725234197</c:v>
                </c:pt>
                <c:pt idx="1091">
                  <c:v>0.90415424747977702</c:v>
                </c:pt>
                <c:pt idx="1092">
                  <c:v>0.89547153673234803</c:v>
                </c:pt>
                <c:pt idx="1093">
                  <c:v>0.88679678623209302</c:v>
                </c:pt>
                <c:pt idx="1094">
                  <c:v>0.87813065659485301</c:v>
                </c:pt>
                <c:pt idx="1095">
                  <c:v>0.86947380777994898</c:v>
                </c:pt>
                <c:pt idx="1096">
                  <c:v>0.86082689903993403</c:v>
                </c:pt>
                <c:pt idx="1097">
                  <c:v>0.85219058887039001</c:v>
                </c:pt>
                <c:pt idx="1098">
                  <c:v>0.84356553495977005</c:v>
                </c:pt>
                <c:pt idx="1099">
                  <c:v>0.83495239413932398</c:v>
                </c:pt>
                <c:pt idx="1100">
                  <c:v>0.82635182233307003</c:v>
                </c:pt>
                <c:pt idx="1101">
                  <c:v>0.81776447450785295</c:v>
                </c:pt>
                <c:pt idx="1102">
                  <c:v>0.80919100462345595</c:v>
                </c:pt>
                <c:pt idx="1103">
                  <c:v>0.80063206558280298</c:v>
                </c:pt>
                <c:pt idx="1104">
                  <c:v>0.79208830918223905</c:v>
                </c:pt>
                <c:pt idx="1105">
                  <c:v>0.78356038606189604</c:v>
                </c:pt>
                <c:pt idx="1106">
                  <c:v>0.77504894565613502</c:v>
                </c:pt>
                <c:pt idx="1107">
                  <c:v>0.76655463614409303</c:v>
                </c:pt>
                <c:pt idx="1108">
                  <c:v>0.75807810440033097</c:v>
                </c:pt>
                <c:pt idx="1109">
                  <c:v>0.74961999594555795</c:v>
                </c:pt>
                <c:pt idx="1110">
                  <c:v>0.74118095489747904</c:v>
                </c:pt>
                <c:pt idx="1111">
                  <c:v>0.73276162392174204</c:v>
                </c:pt>
                <c:pt idx="1112">
                  <c:v>0.724362644183</c:v>
                </c:pt>
                <c:pt idx="1113">
                  <c:v>0.71598465529607702</c:v>
                </c:pt>
                <c:pt idx="1114">
                  <c:v>0.70762829527726201</c:v>
                </c:pt>
                <c:pt idx="1115">
                  <c:v>0.69929420049572599</c:v>
                </c:pt>
                <c:pt idx="1116">
                  <c:v>0.69098300562505299</c:v>
                </c:pt>
                <c:pt idx="1117">
                  <c:v>0.68269534359490802</c:v>
                </c:pt>
                <c:pt idx="1118">
                  <c:v>0.67443184554284297</c:v>
                </c:pt>
                <c:pt idx="1119">
                  <c:v>0.66619314076622904</c:v>
                </c:pt>
                <c:pt idx="1120">
                  <c:v>0.65797985667433201</c:v>
                </c:pt>
                <c:pt idx="1121">
                  <c:v>0.64979261874053196</c:v>
                </c:pt>
                <c:pt idx="1122">
                  <c:v>0.64163205045469895</c:v>
                </c:pt>
                <c:pt idx="1123">
                  <c:v>0.63349877327570303</c:v>
                </c:pt>
                <c:pt idx="1124">
                  <c:v>0.62539340658408904</c:v>
                </c:pt>
                <c:pt idx="1125">
                  <c:v>0.61731656763491005</c:v>
                </c:pt>
                <c:pt idx="1126">
                  <c:v>0.60926887151072595</c:v>
                </c:pt>
                <c:pt idx="1127">
                  <c:v>0.60125093107475402</c:v>
                </c:pt>
                <c:pt idx="1128">
                  <c:v>0.59326335692419896</c:v>
                </c:pt>
                <c:pt idx="1129">
                  <c:v>0.58530675734376103</c:v>
                </c:pt>
                <c:pt idx="1130">
                  <c:v>0.57738173825930095</c:v>
                </c:pt>
                <c:pt idx="1131">
                  <c:v>0.56948890319170598</c:v>
                </c:pt>
                <c:pt idx="1132">
                  <c:v>0.56162885321092204</c:v>
                </c:pt>
                <c:pt idx="1133">
                  <c:v>0.55380218689019101</c:v>
                </c:pt>
                <c:pt idx="1134">
                  <c:v>0.54600950026045403</c:v>
                </c:pt>
                <c:pt idx="1135">
                  <c:v>0.53825138676496598</c:v>
                </c:pt>
                <c:pt idx="1136">
                  <c:v>0.53052843721410903</c:v>
                </c:pt>
                <c:pt idx="1137">
                  <c:v>0.52284123974039198</c:v>
                </c:pt>
                <c:pt idx="1138">
                  <c:v>0.515190379753664</c:v>
                </c:pt>
                <c:pt idx="1139">
                  <c:v>0.507576439896533</c:v>
                </c:pt>
                <c:pt idx="1140">
                  <c:v>0.5</c:v>
                </c:pt>
                <c:pt idx="1141">
                  <c:v>0.49246163703929702</c:v>
                </c:pt>
                <c:pt idx="1142">
                  <c:v>0.48496192508994601</c:v>
                </c:pt>
                <c:pt idx="1143">
                  <c:v>0.47750143528405098</c:v>
                </c:pt>
                <c:pt idx="1144">
                  <c:v>0.47008073576679599</c:v>
                </c:pt>
                <c:pt idx="1145">
                  <c:v>0.462700391653176</c:v>
                </c:pt>
                <c:pt idx="1146">
                  <c:v>0.45536096498497303</c:v>
                </c:pt>
                <c:pt idx="1147">
                  <c:v>0.44806301468794202</c:v>
                </c:pt>
                <c:pt idx="1148">
                  <c:v>0.44080709652925298</c:v>
                </c:pt>
                <c:pt idx="1149">
                  <c:v>0.433593763075167</c:v>
                </c:pt>
                <c:pt idx="1150">
                  <c:v>0.42642356364895301</c:v>
                </c:pt>
                <c:pt idx="1151">
                  <c:v>0.41929704428906001</c:v>
                </c:pt>
                <c:pt idx="1152">
                  <c:v>0.41221474770752697</c:v>
                </c:pt>
                <c:pt idx="1153">
                  <c:v>0.40517721324865802</c:v>
                </c:pt>
                <c:pt idx="1154">
                  <c:v>0.39818497684795101</c:v>
                </c:pt>
                <c:pt idx="1155">
                  <c:v>0.39123857099127901</c:v>
                </c:pt>
                <c:pt idx="1156">
                  <c:v>0.38433852467434199</c:v>
                </c:pt>
                <c:pt idx="1157">
                  <c:v>0.37748536336237998</c:v>
                </c:pt>
                <c:pt idx="1158">
                  <c:v>0.370679608950162</c:v>
                </c:pt>
                <c:pt idx="1159">
                  <c:v>0.36392177972223599</c:v>
                </c:pt>
                <c:pt idx="1160">
                  <c:v>0.35721239031346003</c:v>
                </c:pt>
                <c:pt idx="1161">
                  <c:v>0.35055195166981601</c:v>
                </c:pt>
                <c:pt idx="1162">
                  <c:v>0.343940971009493</c:v>
                </c:pt>
                <c:pt idx="1163">
                  <c:v>0.337379951784263</c:v>
                </c:pt>
                <c:pt idx="1164">
                  <c:v>0.33086939364114099</c:v>
                </c:pt>
                <c:pt idx="1165">
                  <c:v>0.32440979238433998</c:v>
                </c:pt>
                <c:pt idx="1166">
                  <c:v>0.31800163993750202</c:v>
                </c:pt>
                <c:pt idx="1167">
                  <c:v>0.31164542430624498</c:v>
                </c:pt>
                <c:pt idx="1168">
                  <c:v>0.30534162954100202</c:v>
                </c:pt>
                <c:pt idx="1169">
                  <c:v>0.29909073570014899</c:v>
                </c:pt>
                <c:pt idx="1170">
                  <c:v>0.29289321881345198</c:v>
                </c:pt>
                <c:pt idx="1171">
                  <c:v>0.28674955084581799</c:v>
                </c:pt>
                <c:pt idx="1172">
                  <c:v>0.28066019966134897</c:v>
                </c:pt>
                <c:pt idx="1173">
                  <c:v>0.27462562898771298</c:v>
                </c:pt>
                <c:pt idx="1174">
                  <c:v>0.26864629838082899</c:v>
                </c:pt>
                <c:pt idx="1175">
                  <c:v>0.26272266318987603</c:v>
                </c:pt>
                <c:pt idx="1176">
                  <c:v>0.25685517452260598</c:v>
                </c:pt>
                <c:pt idx="1177">
                  <c:v>0.25104427921099698</c:v>
                </c:pt>
                <c:pt idx="1178">
                  <c:v>0.24529041977722801</c:v>
                </c:pt>
                <c:pt idx="1179">
                  <c:v>0.23959403439996901</c:v>
                </c:pt>
                <c:pt idx="1180">
                  <c:v>0.23395555688102199</c:v>
                </c:pt>
                <c:pt idx="1181">
                  <c:v>0.22837541661228</c:v>
                </c:pt>
                <c:pt idx="1182">
                  <c:v>0.22285403854302899</c:v>
                </c:pt>
                <c:pt idx="1183">
                  <c:v>0.217391843147586</c:v>
                </c:pt>
                <c:pt idx="1184">
                  <c:v>0.21198924639327699</c:v>
                </c:pt>
                <c:pt idx="1185">
                  <c:v>0.206646659708765</c:v>
                </c:pt>
                <c:pt idx="1186">
                  <c:v>0.201364489952707</c:v>
                </c:pt>
                <c:pt idx="1187">
                  <c:v>0.19614313938278299</c:v>
                </c:pt>
                <c:pt idx="1188">
                  <c:v>0.19098300562505199</c:v>
                </c:pt>
                <c:pt idx="1189">
                  <c:v>0.18588448164368099</c:v>
                </c:pt>
                <c:pt idx="1190">
                  <c:v>0.18084795571100901</c:v>
                </c:pt>
                <c:pt idx="1191">
                  <c:v>0.175873811377984</c:v>
                </c:pt>
                <c:pt idx="1192">
                  <c:v>0.17096242744495799</c:v>
                </c:pt>
                <c:pt idx="1193">
                  <c:v>0.16611417793283101</c:v>
                </c:pt>
                <c:pt idx="1194">
                  <c:v>0.16132943205457601</c:v>
                </c:pt>
                <c:pt idx="1195">
                  <c:v>0.156608554187114</c:v>
                </c:pt>
                <c:pt idx="1196">
                  <c:v>0.15195190384357299</c:v>
                </c:pt>
                <c:pt idx="1197">
                  <c:v>0.14735983564590699</c:v>
                </c:pt>
                <c:pt idx="1198">
                  <c:v>0.142832699297888</c:v>
                </c:pt>
                <c:pt idx="1199">
                  <c:v>0.13837083955847301</c:v>
                </c:pt>
                <c:pt idx="1200">
                  <c:v>0.13397459621556099</c:v>
                </c:pt>
                <c:pt idx="1201">
                  <c:v>0.1296443040601</c:v>
                </c:pt>
                <c:pt idx="1202">
                  <c:v>0.12538029286060301</c:v>
                </c:pt>
                <c:pt idx="1203">
                  <c:v>0.12118288733803401</c:v>
                </c:pt>
                <c:pt idx="1204">
                  <c:v>0.117052407141073</c:v>
                </c:pt>
                <c:pt idx="1205">
                  <c:v>0.11298916682177799</c:v>
                </c:pt>
                <c:pt idx="1206">
                  <c:v>0.108993475811631</c:v>
                </c:pt>
                <c:pt idx="1207">
                  <c:v>0.105065638397975</c:v>
                </c:pt>
                <c:pt idx="1208">
                  <c:v>0.101205953700833</c:v>
                </c:pt>
                <c:pt idx="1209">
                  <c:v>9.7414715650139094E-2</c:v>
                </c:pt>
                <c:pt idx="1210">
                  <c:v>9.3692212963349897E-2</c:v>
                </c:pt>
                <c:pt idx="1211">
                  <c:v>9.0038729123457006E-2</c:v>
                </c:pt>
                <c:pt idx="1212">
                  <c:v>8.6454542357399397E-2</c:v>
                </c:pt>
                <c:pt idx="1213">
                  <c:v>8.2939925614875801E-2</c:v>
                </c:pt>
                <c:pt idx="1214">
                  <c:v>7.9495146547559806E-2</c:v>
                </c:pt>
                <c:pt idx="1215">
                  <c:v>7.6120467488713595E-2</c:v>
                </c:pt>
                <c:pt idx="1216">
                  <c:v>7.2816145433212395E-2</c:v>
                </c:pt>
                <c:pt idx="1217">
                  <c:v>6.9582432017975496E-2</c:v>
                </c:pt>
                <c:pt idx="1218">
                  <c:v>6.6419573502798396E-2</c:v>
                </c:pt>
                <c:pt idx="1219">
                  <c:v>6.3327810751602806E-2</c:v>
                </c:pt>
                <c:pt idx="1220">
                  <c:v>6.0307379214091503E-2</c:v>
                </c:pt>
                <c:pt idx="1221">
                  <c:v>5.7358508907821702E-2</c:v>
                </c:pt>
                <c:pt idx="1222">
                  <c:v>5.4481424400683598E-2</c:v>
                </c:pt>
                <c:pt idx="1223">
                  <c:v>5.1676344793800601E-2</c:v>
                </c:pt>
                <c:pt idx="1224">
                  <c:v>4.8943483704846497E-2</c:v>
                </c:pt>
                <c:pt idx="1225">
                  <c:v>4.62830492517734E-2</c:v>
                </c:pt>
                <c:pt idx="1226">
                  <c:v>4.3695244036965002E-2</c:v>
                </c:pt>
                <c:pt idx="1227">
                  <c:v>4.1180265131807003E-2</c:v>
                </c:pt>
                <c:pt idx="1228">
                  <c:v>3.87383040616813E-2</c:v>
                </c:pt>
                <c:pt idx="1229">
                  <c:v>3.63695467913773E-2</c:v>
                </c:pt>
                <c:pt idx="1230">
                  <c:v>3.4074173710931598E-2</c:v>
                </c:pt>
                <c:pt idx="1231">
                  <c:v>3.1852359621892298E-2</c:v>
                </c:pt>
                <c:pt idx="1232">
                  <c:v>2.9704273724003801E-2</c:v>
                </c:pt>
                <c:pt idx="1233">
                  <c:v>2.76300796023237E-2</c:v>
                </c:pt>
                <c:pt idx="1234">
                  <c:v>2.5629935214764799E-2</c:v>
                </c:pt>
                <c:pt idx="1235">
                  <c:v>2.3703992880066801E-2</c:v>
                </c:pt>
                <c:pt idx="1236">
                  <c:v>2.1852399266194599E-2</c:v>
                </c:pt>
                <c:pt idx="1237">
                  <c:v>2.00752953791704E-2</c:v>
                </c:pt>
                <c:pt idx="1238">
                  <c:v>1.8372816552335899E-2</c:v>
                </c:pt>
                <c:pt idx="1239">
                  <c:v>1.67450924360453E-2</c:v>
                </c:pt>
                <c:pt idx="1240">
                  <c:v>1.51922469877919E-2</c:v>
                </c:pt>
                <c:pt idx="1241">
                  <c:v>1.3714398462768399E-2</c:v>
                </c:pt>
                <c:pt idx="1242">
                  <c:v>1.23116594048622E-2</c:v>
                </c:pt>
                <c:pt idx="1243">
                  <c:v>1.09841366380831E-2</c:v>
                </c:pt>
                <c:pt idx="1244">
                  <c:v>9.7319312584297404E-3</c:v>
                </c:pt>
                <c:pt idx="1245">
                  <c:v>8.5551386261894999E-3</c:v>
                </c:pt>
                <c:pt idx="1246">
                  <c:v>7.4538483586778998E-3</c:v>
                </c:pt>
                <c:pt idx="1247">
                  <c:v>6.42814432341254E-3</c:v>
                </c:pt>
                <c:pt idx="1248">
                  <c:v>5.4781046317265896E-3</c:v>
                </c:pt>
                <c:pt idx="1249">
                  <c:v>4.6038016328211404E-3</c:v>
                </c:pt>
                <c:pt idx="1250">
                  <c:v>3.80530190825445E-3</c:v>
                </c:pt>
                <c:pt idx="1251">
                  <c:v>3.0826662668721398E-3</c:v>
                </c:pt>
                <c:pt idx="1252">
                  <c:v>2.43594974017569E-3</c:v>
                </c:pt>
                <c:pt idx="1253">
                  <c:v>1.86520157813308E-3</c:v>
                </c:pt>
                <c:pt idx="1254">
                  <c:v>1.37046524542616E-3</c:v>
                </c:pt>
                <c:pt idx="1255">
                  <c:v>9.5177841814220101E-4</c:v>
                </c:pt>
                <c:pt idx="1256">
                  <c:v>6.0917298090423701E-4</c:v>
                </c:pt>
                <c:pt idx="1257">
                  <c:v>3.4267502444274001E-4</c:v>
                </c:pt>
                <c:pt idx="1258">
                  <c:v>1.5230484360872999E-4</c:v>
                </c:pt>
                <c:pt idx="1259" formatCode="0.00E+00">
                  <c:v>3.8076935828690297E-5</c:v>
                </c:pt>
                <c:pt idx="1260">
                  <c:v>0</c:v>
                </c:pt>
                <c:pt idx="1261" formatCode="0.00E+00">
                  <c:v>3.8076935828690297E-5</c:v>
                </c:pt>
                <c:pt idx="1262">
                  <c:v>1.5230484360872999E-4</c:v>
                </c:pt>
                <c:pt idx="1263">
                  <c:v>3.4267502444274001E-4</c:v>
                </c:pt>
                <c:pt idx="1264">
                  <c:v>6.0917298090423701E-4</c:v>
                </c:pt>
                <c:pt idx="1265">
                  <c:v>9.5177841814220101E-4</c:v>
                </c:pt>
                <c:pt idx="1266">
                  <c:v>1.37046524542616E-3</c:v>
                </c:pt>
                <c:pt idx="1267">
                  <c:v>1.86520157813296E-3</c:v>
                </c:pt>
                <c:pt idx="1268">
                  <c:v>2.43594974017569E-3</c:v>
                </c:pt>
                <c:pt idx="1269">
                  <c:v>3.0826662668720301E-3</c:v>
                </c:pt>
                <c:pt idx="1270">
                  <c:v>3.80530190825445E-3</c:v>
                </c:pt>
                <c:pt idx="1271">
                  <c:v>4.6038016328211404E-3</c:v>
                </c:pt>
                <c:pt idx="1272">
                  <c:v>5.4781046317264803E-3</c:v>
                </c:pt>
                <c:pt idx="1273">
                  <c:v>6.4281443234124299E-3</c:v>
                </c:pt>
                <c:pt idx="1274">
                  <c:v>7.4538483586778998E-3</c:v>
                </c:pt>
                <c:pt idx="1275">
                  <c:v>8.5551386261893906E-3</c:v>
                </c:pt>
                <c:pt idx="1276">
                  <c:v>9.7319312584296293E-3</c:v>
                </c:pt>
                <c:pt idx="1277">
                  <c:v>1.0984136638083E-2</c:v>
                </c:pt>
                <c:pt idx="1278">
                  <c:v>1.23116594048621E-2</c:v>
                </c:pt>
                <c:pt idx="1279">
                  <c:v>1.37143984627682E-2</c:v>
                </c:pt>
                <c:pt idx="1280">
                  <c:v>1.5192246987791799E-2</c:v>
                </c:pt>
                <c:pt idx="1281">
                  <c:v>1.6745092436045099E-2</c:v>
                </c:pt>
                <c:pt idx="1282">
                  <c:v>1.8372816552335601E-2</c:v>
                </c:pt>
                <c:pt idx="1283">
                  <c:v>2.0075295379170299E-2</c:v>
                </c:pt>
                <c:pt idx="1284">
                  <c:v>2.1852399266194499E-2</c:v>
                </c:pt>
                <c:pt idx="1285">
                  <c:v>2.37039928800666E-2</c:v>
                </c:pt>
                <c:pt idx="1286">
                  <c:v>2.5629935214764601E-2</c:v>
                </c:pt>
                <c:pt idx="1287">
                  <c:v>2.7630079602323498E-2</c:v>
                </c:pt>
                <c:pt idx="1288">
                  <c:v>2.97042737240036E-2</c:v>
                </c:pt>
                <c:pt idx="1289">
                  <c:v>3.1852359621892097E-2</c:v>
                </c:pt>
                <c:pt idx="1290">
                  <c:v>3.40741737109315E-2</c:v>
                </c:pt>
                <c:pt idx="1291">
                  <c:v>3.6369546791377098E-2</c:v>
                </c:pt>
                <c:pt idx="1292">
                  <c:v>3.8738304061681099E-2</c:v>
                </c:pt>
                <c:pt idx="1293">
                  <c:v>4.1180265131806802E-2</c:v>
                </c:pt>
                <c:pt idx="1294">
                  <c:v>4.3695244036964599E-2</c:v>
                </c:pt>
                <c:pt idx="1295">
                  <c:v>4.6283049251772998E-2</c:v>
                </c:pt>
                <c:pt idx="1296">
                  <c:v>4.8943483704846198E-2</c:v>
                </c:pt>
                <c:pt idx="1297">
                  <c:v>5.1676344793800302E-2</c:v>
                </c:pt>
                <c:pt idx="1298">
                  <c:v>5.4481424400683202E-2</c:v>
                </c:pt>
                <c:pt idx="1299">
                  <c:v>5.7358508907821397E-2</c:v>
                </c:pt>
                <c:pt idx="1300">
                  <c:v>6.0307379214091301E-2</c:v>
                </c:pt>
                <c:pt idx="1301">
                  <c:v>6.3327810751602501E-2</c:v>
                </c:pt>
                <c:pt idx="1302">
                  <c:v>6.6419573502798104E-2</c:v>
                </c:pt>
                <c:pt idx="1303">
                  <c:v>6.9582432017975204E-2</c:v>
                </c:pt>
                <c:pt idx="1304">
                  <c:v>7.2816145433212104E-2</c:v>
                </c:pt>
                <c:pt idx="1305">
                  <c:v>7.6120467488713206E-2</c:v>
                </c:pt>
                <c:pt idx="1306">
                  <c:v>7.94951465475595E-2</c:v>
                </c:pt>
                <c:pt idx="1307">
                  <c:v>8.2939925614875495E-2</c:v>
                </c:pt>
                <c:pt idx="1308">
                  <c:v>8.6454542357399106E-2</c:v>
                </c:pt>
                <c:pt idx="1309">
                  <c:v>9.0038729123456604E-2</c:v>
                </c:pt>
                <c:pt idx="1310">
                  <c:v>9.3692212963349605E-2</c:v>
                </c:pt>
                <c:pt idx="1311">
                  <c:v>9.7414715650138803E-2</c:v>
                </c:pt>
                <c:pt idx="1312">
                  <c:v>0.101205953700832</c:v>
                </c:pt>
                <c:pt idx="1313">
                  <c:v>0.105065638397974</c:v>
                </c:pt>
                <c:pt idx="1314">
                  <c:v>0.108993475811631</c:v>
                </c:pt>
                <c:pt idx="1315">
                  <c:v>0.11298916682177799</c:v>
                </c:pt>
                <c:pt idx="1316">
                  <c:v>0.117052407141072</c:v>
                </c:pt>
                <c:pt idx="1317">
                  <c:v>0.12118288733803401</c:v>
                </c:pt>
                <c:pt idx="1318">
                  <c:v>0.12538029286060301</c:v>
                </c:pt>
                <c:pt idx="1319">
                  <c:v>0.1296443040601</c:v>
                </c:pt>
                <c:pt idx="1320">
                  <c:v>0.13397459621555999</c:v>
                </c:pt>
                <c:pt idx="1321">
                  <c:v>0.13837083955847301</c:v>
                </c:pt>
                <c:pt idx="1322">
                  <c:v>0.142832699297887</c:v>
                </c:pt>
                <c:pt idx="1323">
                  <c:v>0.14735983564590699</c:v>
                </c:pt>
                <c:pt idx="1324">
                  <c:v>0.15195190384357299</c:v>
                </c:pt>
                <c:pt idx="1325">
                  <c:v>0.156608554187114</c:v>
                </c:pt>
                <c:pt idx="1326">
                  <c:v>0.16132943205457501</c:v>
                </c:pt>
                <c:pt idx="1327">
                  <c:v>0.16611417793283101</c:v>
                </c:pt>
                <c:pt idx="1328">
                  <c:v>0.17096242744495799</c:v>
                </c:pt>
                <c:pt idx="1329">
                  <c:v>0.175873811377983</c:v>
                </c:pt>
                <c:pt idx="1330">
                  <c:v>0.18084795571100801</c:v>
                </c:pt>
                <c:pt idx="1331">
                  <c:v>0.18588448164367999</c:v>
                </c:pt>
                <c:pt idx="1332">
                  <c:v>0.19098300562505199</c:v>
                </c:pt>
                <c:pt idx="1333">
                  <c:v>0.19614313938278299</c:v>
                </c:pt>
                <c:pt idx="1334">
                  <c:v>0.201364489952707</c:v>
                </c:pt>
                <c:pt idx="1335">
                  <c:v>0.206646659708764</c:v>
                </c:pt>
                <c:pt idx="1336">
                  <c:v>0.21198924639327699</c:v>
                </c:pt>
                <c:pt idx="1337">
                  <c:v>0.217391843147586</c:v>
                </c:pt>
                <c:pt idx="1338">
                  <c:v>0.22285403854302899</c:v>
                </c:pt>
                <c:pt idx="1339">
                  <c:v>0.228375416612279</c:v>
                </c:pt>
                <c:pt idx="1340">
                  <c:v>0.23395555688102199</c:v>
                </c:pt>
                <c:pt idx="1341">
                  <c:v>0.23959403439996901</c:v>
                </c:pt>
                <c:pt idx="1342">
                  <c:v>0.24529041977722699</c:v>
                </c:pt>
                <c:pt idx="1343">
                  <c:v>0.25104427921099698</c:v>
                </c:pt>
                <c:pt idx="1344">
                  <c:v>0.25685517452260498</c:v>
                </c:pt>
                <c:pt idx="1345">
                  <c:v>0.26272266318987503</c:v>
                </c:pt>
                <c:pt idx="1346">
                  <c:v>0.26864629838082799</c:v>
                </c:pt>
                <c:pt idx="1347">
                  <c:v>0.27462562898771198</c:v>
                </c:pt>
                <c:pt idx="1348">
                  <c:v>0.28066019966134798</c:v>
                </c:pt>
                <c:pt idx="1349">
                  <c:v>0.28674955084581699</c:v>
                </c:pt>
                <c:pt idx="1350">
                  <c:v>0.29289321881345098</c:v>
                </c:pt>
                <c:pt idx="1351">
                  <c:v>0.29909073570014899</c:v>
                </c:pt>
                <c:pt idx="1352">
                  <c:v>0.30534162954100202</c:v>
                </c:pt>
                <c:pt idx="1353">
                  <c:v>0.31164542430624498</c:v>
                </c:pt>
                <c:pt idx="1354">
                  <c:v>0.31800163993750102</c:v>
                </c:pt>
                <c:pt idx="1355">
                  <c:v>0.32440979238433898</c:v>
                </c:pt>
                <c:pt idx="1356">
                  <c:v>0.33086939364114099</c:v>
                </c:pt>
                <c:pt idx="1357">
                  <c:v>0.337379951784262</c:v>
                </c:pt>
                <c:pt idx="1358">
                  <c:v>0.343940971009492</c:v>
                </c:pt>
                <c:pt idx="1359">
                  <c:v>0.35055195166981501</c:v>
                </c:pt>
                <c:pt idx="1360">
                  <c:v>0.35721239031345903</c:v>
                </c:pt>
                <c:pt idx="1361">
                  <c:v>0.36392177972223499</c:v>
                </c:pt>
                <c:pt idx="1362">
                  <c:v>0.370679608950161</c:v>
                </c:pt>
                <c:pt idx="1363">
                  <c:v>0.37748536336237898</c:v>
                </c:pt>
                <c:pt idx="1364">
                  <c:v>0.38433852467434099</c:v>
                </c:pt>
                <c:pt idx="1365">
                  <c:v>0.39123857099127801</c:v>
                </c:pt>
                <c:pt idx="1366">
                  <c:v>0.39818497684795001</c:v>
                </c:pt>
                <c:pt idx="1367">
                  <c:v>0.40517721324865702</c:v>
                </c:pt>
                <c:pt idx="1368">
                  <c:v>0.41221474770752597</c:v>
                </c:pt>
                <c:pt idx="1369">
                  <c:v>0.41929704428905901</c:v>
                </c:pt>
                <c:pt idx="1370">
                  <c:v>0.42642356364895201</c:v>
                </c:pt>
                <c:pt idx="1371">
                  <c:v>0.43359376307516601</c:v>
                </c:pt>
                <c:pt idx="1372">
                  <c:v>0.44080709652925198</c:v>
                </c:pt>
                <c:pt idx="1373">
                  <c:v>0.44806301468794202</c:v>
                </c:pt>
                <c:pt idx="1374">
                  <c:v>0.45536096498497203</c:v>
                </c:pt>
                <c:pt idx="1375">
                  <c:v>0.462700391653175</c:v>
                </c:pt>
                <c:pt idx="1376">
                  <c:v>0.47008073576679499</c:v>
                </c:pt>
                <c:pt idx="1377">
                  <c:v>0.47750143528405098</c:v>
                </c:pt>
                <c:pt idx="1378">
                  <c:v>0.48496192508994501</c:v>
                </c:pt>
                <c:pt idx="1379">
                  <c:v>0.49246163703929602</c:v>
                </c:pt>
                <c:pt idx="1380">
                  <c:v>0.5</c:v>
                </c:pt>
                <c:pt idx="1381">
                  <c:v>0.50757643989653201</c:v>
                </c:pt>
                <c:pt idx="1382">
                  <c:v>0.515190379753663</c:v>
                </c:pt>
                <c:pt idx="1383">
                  <c:v>0.52284123974039098</c:v>
                </c:pt>
                <c:pt idx="1384">
                  <c:v>0.53052843721410903</c:v>
                </c:pt>
                <c:pt idx="1385">
                  <c:v>0.53825138676496498</c:v>
                </c:pt>
                <c:pt idx="1386">
                  <c:v>0.54600950026045303</c:v>
                </c:pt>
                <c:pt idx="1387">
                  <c:v>0.55380218689019101</c:v>
                </c:pt>
                <c:pt idx="1388">
                  <c:v>0.56162885321092104</c:v>
                </c:pt>
                <c:pt idx="1389">
                  <c:v>0.56948890319170498</c:v>
                </c:pt>
                <c:pt idx="1390">
                  <c:v>0.57738173825929995</c:v>
                </c:pt>
                <c:pt idx="1391">
                  <c:v>0.58530675734376003</c:v>
                </c:pt>
                <c:pt idx="1392">
                  <c:v>0.59326335692419796</c:v>
                </c:pt>
                <c:pt idx="1393">
                  <c:v>0.60125093107475402</c:v>
                </c:pt>
                <c:pt idx="1394">
                  <c:v>0.60926887151072595</c:v>
                </c:pt>
                <c:pt idx="1395">
                  <c:v>0.61731656763490905</c:v>
                </c:pt>
                <c:pt idx="1396">
                  <c:v>0.62539340658408804</c:v>
                </c:pt>
                <c:pt idx="1397">
                  <c:v>0.63349877327570203</c:v>
                </c:pt>
                <c:pt idx="1398">
                  <c:v>0.64163205045469895</c:v>
                </c:pt>
                <c:pt idx="1399">
                  <c:v>0.64979261874053096</c:v>
                </c:pt>
                <c:pt idx="1400">
                  <c:v>0.65797985667433101</c:v>
                </c:pt>
                <c:pt idx="1401">
                  <c:v>0.66619314076622804</c:v>
                </c:pt>
                <c:pt idx="1402">
                  <c:v>0.67443184554284197</c:v>
                </c:pt>
                <c:pt idx="1403">
                  <c:v>0.68269534359490702</c:v>
                </c:pt>
                <c:pt idx="1404">
                  <c:v>0.69098300562505199</c:v>
                </c:pt>
                <c:pt idx="1405">
                  <c:v>0.69929420049572499</c:v>
                </c:pt>
                <c:pt idx="1406">
                  <c:v>0.70762829527726101</c:v>
                </c:pt>
                <c:pt idx="1407">
                  <c:v>0.71598465529607702</c:v>
                </c:pt>
                <c:pt idx="1408">
                  <c:v>0.724362644183</c:v>
                </c:pt>
                <c:pt idx="1409">
                  <c:v>0.73276162392174105</c:v>
                </c:pt>
                <c:pt idx="1410">
                  <c:v>0.74118095489747904</c:v>
                </c:pt>
                <c:pt idx="1411">
                  <c:v>0.74961999594555695</c:v>
                </c:pt>
                <c:pt idx="1412">
                  <c:v>0.75807810440033097</c:v>
                </c:pt>
                <c:pt idx="1413">
                  <c:v>0.76655463614409203</c:v>
                </c:pt>
                <c:pt idx="1414">
                  <c:v>0.77504894565613403</c:v>
                </c:pt>
                <c:pt idx="1415">
                  <c:v>0.78356038606189604</c:v>
                </c:pt>
                <c:pt idx="1416">
                  <c:v>0.79208830918223905</c:v>
                </c:pt>
                <c:pt idx="1417">
                  <c:v>0.80063206558280198</c:v>
                </c:pt>
                <c:pt idx="1418">
                  <c:v>0.80919100462345595</c:v>
                </c:pt>
                <c:pt idx="1419">
                  <c:v>0.81776447450785195</c:v>
                </c:pt>
                <c:pt idx="1420">
                  <c:v>0.82635182233306903</c:v>
                </c:pt>
                <c:pt idx="1421">
                  <c:v>0.83495239413932298</c:v>
                </c:pt>
                <c:pt idx="1422">
                  <c:v>0.84356553495976905</c:v>
                </c:pt>
                <c:pt idx="1423">
                  <c:v>0.85219058887038901</c:v>
                </c:pt>
                <c:pt idx="1424">
                  <c:v>0.86082689903993304</c:v>
                </c:pt>
                <c:pt idx="1425">
                  <c:v>0.86947380777994898</c:v>
                </c:pt>
                <c:pt idx="1426">
                  <c:v>0.87813065659485201</c:v>
                </c:pt>
                <c:pt idx="1427">
                  <c:v>0.88679678623209202</c:v>
                </c:pt>
                <c:pt idx="1428">
                  <c:v>0.89547153673234703</c:v>
                </c:pt>
                <c:pt idx="1429">
                  <c:v>0.90415424747977602</c:v>
                </c:pt>
                <c:pt idx="1430">
                  <c:v>0.91284425725234097</c:v>
                </c:pt>
                <c:pt idx="1431">
                  <c:v>0.92154090427215396</c:v>
                </c:pt>
                <c:pt idx="1432">
                  <c:v>0.93024352625587503</c:v>
                </c:pt>
                <c:pt idx="1433">
                  <c:v>0.938951460465142</c:v>
                </c:pt>
                <c:pt idx="1434">
                  <c:v>0.94766404375705504</c:v>
                </c:pt>
                <c:pt idx="1435">
                  <c:v>0.95638061263466401</c:v>
                </c:pt>
                <c:pt idx="1436">
                  <c:v>0.96510050329749897</c:v>
                </c:pt>
                <c:pt idx="1437">
                  <c:v>0.97382305169212602</c:v>
                </c:pt>
                <c:pt idx="1438">
                  <c:v>0.98254759356271504</c:v>
                </c:pt>
                <c:pt idx="1439">
                  <c:v>0.99127346450162601</c:v>
                </c:pt>
                <c:pt idx="1440">
                  <c:v>0.999999999999999</c:v>
                </c:pt>
                <c:pt idx="1441">
                  <c:v>1.0087265354983701</c:v>
                </c:pt>
                <c:pt idx="1442">
                  <c:v>1.0174524064372801</c:v>
                </c:pt>
                <c:pt idx="1443">
                  <c:v>1.02617694830787</c:v>
                </c:pt>
                <c:pt idx="1444">
                  <c:v>1.0348994967025</c:v>
                </c:pt>
                <c:pt idx="1445">
                  <c:v>1.0436193873653301</c:v>
                </c:pt>
                <c:pt idx="1446">
                  <c:v>1.05233595624294</c:v>
                </c:pt>
                <c:pt idx="1447">
                  <c:v>1.0610485395348499</c:v>
                </c:pt>
                <c:pt idx="1448">
                  <c:v>1.0697564737441201</c:v>
                </c:pt>
                <c:pt idx="1449">
                  <c:v>1.0784590957278399</c:v>
                </c:pt>
                <c:pt idx="1450">
                  <c:v>1.0871557427476499</c:v>
                </c:pt>
                <c:pt idx="1451">
                  <c:v>1.0958457525202201</c:v>
                </c:pt>
                <c:pt idx="1452">
                  <c:v>1.10452846326765</c:v>
                </c:pt>
                <c:pt idx="1453">
                  <c:v>1.1132032137679</c:v>
                </c:pt>
                <c:pt idx="1454">
                  <c:v>1.1218693434051401</c:v>
                </c:pt>
                <c:pt idx="1455">
                  <c:v>1.13052619222005</c:v>
                </c:pt>
                <c:pt idx="1456">
                  <c:v>1.1391731009600601</c:v>
                </c:pt>
                <c:pt idx="1457">
                  <c:v>1.14780941112961</c:v>
                </c:pt>
                <c:pt idx="1458">
                  <c:v>1.1564344650402201</c:v>
                </c:pt>
                <c:pt idx="1459">
                  <c:v>1.16504760586067</c:v>
                </c:pt>
                <c:pt idx="1460">
                  <c:v>1.1736481776669201</c:v>
                </c:pt>
                <c:pt idx="1461">
                  <c:v>1.1822355254921399</c:v>
                </c:pt>
                <c:pt idx="1462">
                  <c:v>1.1908089953765399</c:v>
                </c:pt>
                <c:pt idx="1463">
                  <c:v>1.1993679344171899</c:v>
                </c:pt>
                <c:pt idx="1464">
                  <c:v>1.2079116908177501</c:v>
                </c:pt>
                <c:pt idx="1465">
                  <c:v>1.2164396139381</c:v>
                </c:pt>
                <c:pt idx="1466">
                  <c:v>1.22495105434386</c:v>
                </c:pt>
                <c:pt idx="1467">
                  <c:v>1.2334453638559</c:v>
                </c:pt>
                <c:pt idx="1468">
                  <c:v>1.24192189559966</c:v>
                </c:pt>
                <c:pt idx="1469">
                  <c:v>1.2503800040544399</c:v>
                </c:pt>
                <c:pt idx="1470">
                  <c:v>1.2588190451025201</c:v>
                </c:pt>
                <c:pt idx="1471">
                  <c:v>1.26723837607825</c:v>
                </c:pt>
                <c:pt idx="1472">
                  <c:v>1.27563735581699</c:v>
                </c:pt>
                <c:pt idx="1473">
                  <c:v>1.28401534470392</c:v>
                </c:pt>
                <c:pt idx="1474">
                  <c:v>1.2923717047227301</c:v>
                </c:pt>
                <c:pt idx="1475">
                  <c:v>1.3007057995042699</c:v>
                </c:pt>
                <c:pt idx="1476">
                  <c:v>1.3090169943749399</c:v>
                </c:pt>
                <c:pt idx="1477">
                  <c:v>1.3173046564050901</c:v>
                </c:pt>
                <c:pt idx="1478">
                  <c:v>1.32556815445715</c:v>
                </c:pt>
                <c:pt idx="1479">
                  <c:v>1.33380685923377</c:v>
                </c:pt>
                <c:pt idx="1480">
                  <c:v>1.34202014332566</c:v>
                </c:pt>
                <c:pt idx="1481">
                  <c:v>1.3502073812594599</c:v>
                </c:pt>
                <c:pt idx="1482">
                  <c:v>1.3583679495452901</c:v>
                </c:pt>
                <c:pt idx="1483">
                  <c:v>1.36650122672429</c:v>
                </c:pt>
                <c:pt idx="1484">
                  <c:v>1.37460659341591</c:v>
                </c:pt>
                <c:pt idx="1485">
                  <c:v>1.3826834323650801</c:v>
                </c:pt>
                <c:pt idx="1486">
                  <c:v>1.3907311284892701</c:v>
                </c:pt>
                <c:pt idx="1487">
                  <c:v>1.39874906892524</c:v>
                </c:pt>
                <c:pt idx="1488">
                  <c:v>1.4067366430757999</c:v>
                </c:pt>
                <c:pt idx="1489">
                  <c:v>1.41469324265623</c:v>
                </c:pt>
                <c:pt idx="1490">
                  <c:v>1.4226182617406999</c:v>
                </c:pt>
                <c:pt idx="1491">
                  <c:v>1.4305110968082899</c:v>
                </c:pt>
                <c:pt idx="1492">
                  <c:v>1.4383711467890701</c:v>
                </c:pt>
                <c:pt idx="1493">
                  <c:v>1.4461978131097999</c:v>
                </c:pt>
                <c:pt idx="1494">
                  <c:v>1.4539904997395401</c:v>
                </c:pt>
                <c:pt idx="1495">
                  <c:v>1.4617486132350299</c:v>
                </c:pt>
                <c:pt idx="1496">
                  <c:v>1.4694715627858901</c:v>
                </c:pt>
                <c:pt idx="1497">
                  <c:v>1.4771587602595999</c:v>
                </c:pt>
                <c:pt idx="1498">
                  <c:v>1.4848096202463299</c:v>
                </c:pt>
                <c:pt idx="1499">
                  <c:v>1.4924235601034599</c:v>
                </c:pt>
                <c:pt idx="1500">
                  <c:v>1.5</c:v>
                </c:pt>
                <c:pt idx="1501">
                  <c:v>1.5075383629607</c:v>
                </c:pt>
                <c:pt idx="1502">
                  <c:v>1.51503807491005</c:v>
                </c:pt>
                <c:pt idx="1503">
                  <c:v>1.5224985647159399</c:v>
                </c:pt>
                <c:pt idx="1504">
                  <c:v>1.5299192642332</c:v>
                </c:pt>
                <c:pt idx="1505">
                  <c:v>1.53729960834682</c:v>
                </c:pt>
                <c:pt idx="1506">
                  <c:v>1.5446390350150201</c:v>
                </c:pt>
                <c:pt idx="1507">
                  <c:v>1.5519369853120499</c:v>
                </c:pt>
                <c:pt idx="1508">
                  <c:v>1.5591929034707399</c:v>
                </c:pt>
                <c:pt idx="1509">
                  <c:v>1.5664062369248299</c:v>
                </c:pt>
                <c:pt idx="1510">
                  <c:v>1.5735764363510401</c:v>
                </c:pt>
                <c:pt idx="1511">
                  <c:v>1.58070295571093</c:v>
                </c:pt>
                <c:pt idx="1512">
                  <c:v>1.58778525229247</c:v>
                </c:pt>
                <c:pt idx="1513">
                  <c:v>1.59482278675134</c:v>
                </c:pt>
                <c:pt idx="1514">
                  <c:v>1.6018150231520401</c:v>
                </c:pt>
                <c:pt idx="1515">
                  <c:v>1.60876142900871</c:v>
                </c:pt>
                <c:pt idx="1516">
                  <c:v>1.61566147532565</c:v>
                </c:pt>
                <c:pt idx="1517">
                  <c:v>1.62251463663761</c:v>
                </c:pt>
                <c:pt idx="1518">
                  <c:v>1.62932039104983</c:v>
                </c:pt>
                <c:pt idx="1519">
                  <c:v>1.63607822027776</c:v>
                </c:pt>
                <c:pt idx="1520">
                  <c:v>1.6427876096865299</c:v>
                </c:pt>
                <c:pt idx="1521">
                  <c:v>1.6494480483301801</c:v>
                </c:pt>
                <c:pt idx="1522">
                  <c:v>1.6560590289904999</c:v>
                </c:pt>
                <c:pt idx="1523">
                  <c:v>1.6626200482157301</c:v>
                </c:pt>
                <c:pt idx="1524">
                  <c:v>1.66913060635885</c:v>
                </c:pt>
                <c:pt idx="1525">
                  <c:v>1.6755902076156499</c:v>
                </c:pt>
                <c:pt idx="1526">
                  <c:v>1.6819983600624899</c:v>
                </c:pt>
                <c:pt idx="1527">
                  <c:v>1.6883545756937499</c:v>
                </c:pt>
                <c:pt idx="1528">
                  <c:v>1.6946583704589899</c:v>
                </c:pt>
                <c:pt idx="1529">
                  <c:v>1.70090926429984</c:v>
                </c:pt>
                <c:pt idx="1530">
                  <c:v>1.7071067811865399</c:v>
                </c:pt>
                <c:pt idx="1531">
                  <c:v>1.71325044915418</c:v>
                </c:pt>
                <c:pt idx="1532">
                  <c:v>1.71933980033865</c:v>
                </c:pt>
                <c:pt idx="1533">
                  <c:v>1.72537437101228</c:v>
                </c:pt>
                <c:pt idx="1534">
                  <c:v>1.73135370161917</c:v>
                </c:pt>
                <c:pt idx="1535">
                  <c:v>1.73727733681012</c:v>
                </c:pt>
                <c:pt idx="1536">
                  <c:v>1.74314482547739</c:v>
                </c:pt>
                <c:pt idx="1537">
                  <c:v>1.7489557207890001</c:v>
                </c:pt>
                <c:pt idx="1538">
                  <c:v>1.7547095802227699</c:v>
                </c:pt>
                <c:pt idx="1539">
                  <c:v>1.7604059656000299</c:v>
                </c:pt>
                <c:pt idx="1540">
                  <c:v>1.7660444431189699</c:v>
                </c:pt>
                <c:pt idx="1541">
                  <c:v>1.77162458338771</c:v>
                </c:pt>
                <c:pt idx="1542">
                  <c:v>1.77714596145697</c:v>
                </c:pt>
                <c:pt idx="1543">
                  <c:v>1.7826081568524099</c:v>
                </c:pt>
                <c:pt idx="1544">
                  <c:v>1.78801075360672</c:v>
                </c:pt>
                <c:pt idx="1545">
                  <c:v>1.7933533402912301</c:v>
                </c:pt>
                <c:pt idx="1546">
                  <c:v>1.7986355100472899</c:v>
                </c:pt>
                <c:pt idx="1547">
                  <c:v>1.8038568606172101</c:v>
                </c:pt>
                <c:pt idx="1548">
                  <c:v>1.8090169943749399</c:v>
                </c:pt>
                <c:pt idx="1549">
                  <c:v>1.81411551835631</c:v>
                </c:pt>
                <c:pt idx="1550">
                  <c:v>1.8191520442889899</c:v>
                </c:pt>
                <c:pt idx="1551">
                  <c:v>1.8241261886220099</c:v>
                </c:pt>
                <c:pt idx="1552">
                  <c:v>1.8290375725550401</c:v>
                </c:pt>
                <c:pt idx="1553">
                  <c:v>1.8338858220671601</c:v>
                </c:pt>
                <c:pt idx="1554">
                  <c:v>1.8386705679454201</c:v>
                </c:pt>
                <c:pt idx="1555">
                  <c:v>1.8433914458128799</c:v>
                </c:pt>
                <c:pt idx="1556">
                  <c:v>1.8480480961564201</c:v>
                </c:pt>
                <c:pt idx="1557">
                  <c:v>1.85264016435409</c:v>
                </c:pt>
                <c:pt idx="1558">
                  <c:v>1.8571673007021099</c:v>
                </c:pt>
                <c:pt idx="1559">
                  <c:v>1.86162916044152</c:v>
                </c:pt>
                <c:pt idx="1560">
                  <c:v>1.8660254037844299</c:v>
                </c:pt>
                <c:pt idx="1561">
                  <c:v>1.8703556959398899</c:v>
                </c:pt>
                <c:pt idx="1562">
                  <c:v>1.87461970713939</c:v>
                </c:pt>
                <c:pt idx="1563">
                  <c:v>1.8788171126619599</c:v>
                </c:pt>
                <c:pt idx="1564">
                  <c:v>1.8829475928589201</c:v>
                </c:pt>
                <c:pt idx="1565">
                  <c:v>1.88701083317822</c:v>
                </c:pt>
                <c:pt idx="1566">
                  <c:v>1.89100652418836</c:v>
                </c:pt>
                <c:pt idx="1567">
                  <c:v>1.89493436160202</c:v>
                </c:pt>
                <c:pt idx="1568">
                  <c:v>1.8987940462991599</c:v>
                </c:pt>
                <c:pt idx="1569">
                  <c:v>1.9025852843498601</c:v>
                </c:pt>
                <c:pt idx="1570">
                  <c:v>1.9063077870366401</c:v>
                </c:pt>
                <c:pt idx="1571">
                  <c:v>1.9099612708765401</c:v>
                </c:pt>
                <c:pt idx="1572">
                  <c:v>1.9135454576426001</c:v>
                </c:pt>
                <c:pt idx="1573">
                  <c:v>1.91706007438512</c:v>
                </c:pt>
                <c:pt idx="1574">
                  <c:v>1.92050485345243</c:v>
                </c:pt>
                <c:pt idx="1575">
                  <c:v>1.9238795325112801</c:v>
                </c:pt>
                <c:pt idx="1576">
                  <c:v>1.9271838545667801</c:v>
                </c:pt>
                <c:pt idx="1577">
                  <c:v>1.9304175679820199</c:v>
                </c:pt>
                <c:pt idx="1578">
                  <c:v>1.9335804264972001</c:v>
                </c:pt>
                <c:pt idx="1579">
                  <c:v>1.93667218924839</c:v>
                </c:pt>
                <c:pt idx="1580">
                  <c:v>1.9396926207859</c:v>
                </c:pt>
                <c:pt idx="1581">
                  <c:v>1.9426414910921701</c:v>
                </c:pt>
                <c:pt idx="1582">
                  <c:v>1.9455185755993101</c:v>
                </c:pt>
                <c:pt idx="1583">
                  <c:v>1.94832365520619</c:v>
                </c:pt>
                <c:pt idx="1584">
                  <c:v>1.9510565162951501</c:v>
                </c:pt>
                <c:pt idx="1585">
                  <c:v>1.9537169507482199</c:v>
                </c:pt>
                <c:pt idx="1586">
                  <c:v>1.95630475596303</c:v>
                </c:pt>
                <c:pt idx="1587">
                  <c:v>1.9588197348681899</c:v>
                </c:pt>
                <c:pt idx="1588">
                  <c:v>1.96126169593831</c:v>
                </c:pt>
                <c:pt idx="1589">
                  <c:v>1.96363045320862</c:v>
                </c:pt>
                <c:pt idx="1590">
                  <c:v>1.96592582628906</c:v>
                </c:pt>
                <c:pt idx="1591">
                  <c:v>1.9681476403781</c:v>
                </c:pt>
                <c:pt idx="1592">
                  <c:v>1.9702957262759899</c:v>
                </c:pt>
                <c:pt idx="1593">
                  <c:v>1.9723699203976699</c:v>
                </c:pt>
                <c:pt idx="1594">
                  <c:v>1.97437006478523</c:v>
                </c:pt>
                <c:pt idx="1595">
                  <c:v>1.97629600711993</c:v>
                </c:pt>
                <c:pt idx="1596">
                  <c:v>1.9781476007337999</c:v>
                </c:pt>
                <c:pt idx="1597">
                  <c:v>1.9799247046208199</c:v>
                </c:pt>
                <c:pt idx="1598">
                  <c:v>1.98162718344766</c:v>
                </c:pt>
                <c:pt idx="1599">
                  <c:v>1.9832549075639501</c:v>
                </c:pt>
                <c:pt idx="1600">
                  <c:v>1.9848077530121999</c:v>
                </c:pt>
                <c:pt idx="1601">
                  <c:v>1.9862856015372301</c:v>
                </c:pt>
                <c:pt idx="1602">
                  <c:v>1.98768834059513</c:v>
                </c:pt>
                <c:pt idx="1603">
                  <c:v>1.9890158633619099</c:v>
                </c:pt>
                <c:pt idx="1604">
                  <c:v>1.9902680687415699</c:v>
                </c:pt>
                <c:pt idx="1605">
                  <c:v>1.99144486137381</c:v>
                </c:pt>
                <c:pt idx="1606">
                  <c:v>1.9925461516413201</c:v>
                </c:pt>
                <c:pt idx="1607">
                  <c:v>1.99357185567658</c:v>
                </c:pt>
                <c:pt idx="1608">
                  <c:v>1.99452189536827</c:v>
                </c:pt>
                <c:pt idx="1609">
                  <c:v>1.99539619836717</c:v>
                </c:pt>
                <c:pt idx="1610">
                  <c:v>1.99619469809174</c:v>
                </c:pt>
                <c:pt idx="1611">
                  <c:v>1.9969173337331201</c:v>
                </c:pt>
                <c:pt idx="1612">
                  <c:v>1.99756405025982</c:v>
                </c:pt>
                <c:pt idx="1613">
                  <c:v>1.99813479842186</c:v>
                </c:pt>
                <c:pt idx="1614">
                  <c:v>1.9986295347545699</c:v>
                </c:pt>
                <c:pt idx="1615">
                  <c:v>1.9990482215818499</c:v>
                </c:pt>
                <c:pt idx="1616">
                  <c:v>1.9993908270190901</c:v>
                </c:pt>
                <c:pt idx="1617">
                  <c:v>1.99965732497555</c:v>
                </c:pt>
                <c:pt idx="1618">
                  <c:v>1.9998476951563899</c:v>
                </c:pt>
                <c:pt idx="1619">
                  <c:v>1.9999619230641701</c:v>
                </c:pt>
                <c:pt idx="1620">
                  <c:v>2</c:v>
                </c:pt>
                <c:pt idx="1621">
                  <c:v>1.9999619230641701</c:v>
                </c:pt>
                <c:pt idx="1622">
                  <c:v>1.9998476951563899</c:v>
                </c:pt>
                <c:pt idx="1623">
                  <c:v>1.99965732497555</c:v>
                </c:pt>
                <c:pt idx="1624">
                  <c:v>1.9993908270190901</c:v>
                </c:pt>
                <c:pt idx="1625">
                  <c:v>1.9990482215818499</c:v>
                </c:pt>
                <c:pt idx="1626">
                  <c:v>1.9986295347545699</c:v>
                </c:pt>
                <c:pt idx="1627">
                  <c:v>1.99813479842186</c:v>
                </c:pt>
                <c:pt idx="1628">
                  <c:v>1.99756405025982</c:v>
                </c:pt>
                <c:pt idx="1629">
                  <c:v>1.9969173337331201</c:v>
                </c:pt>
                <c:pt idx="1630">
                  <c:v>1.99619469809174</c:v>
                </c:pt>
                <c:pt idx="1631">
                  <c:v>1.99539619836717</c:v>
                </c:pt>
                <c:pt idx="1632">
                  <c:v>1.99452189536827</c:v>
                </c:pt>
                <c:pt idx="1633">
                  <c:v>1.99357185567658</c:v>
                </c:pt>
                <c:pt idx="1634">
                  <c:v>1.9925461516413201</c:v>
                </c:pt>
                <c:pt idx="1635">
                  <c:v>1.99144486137381</c:v>
                </c:pt>
                <c:pt idx="1636">
                  <c:v>1.9902680687415699</c:v>
                </c:pt>
                <c:pt idx="1637">
                  <c:v>1.9890158633619099</c:v>
                </c:pt>
                <c:pt idx="1638">
                  <c:v>1.98768834059513</c:v>
                </c:pt>
                <c:pt idx="1639">
                  <c:v>1.9862856015372301</c:v>
                </c:pt>
                <c:pt idx="1640">
                  <c:v>1.9848077530121999</c:v>
                </c:pt>
                <c:pt idx="1641">
                  <c:v>1.9832549075639501</c:v>
                </c:pt>
                <c:pt idx="1642">
                  <c:v>1.98162718344766</c:v>
                </c:pt>
                <c:pt idx="1643">
                  <c:v>1.9799247046208199</c:v>
                </c:pt>
                <c:pt idx="1644">
                  <c:v>1.9781476007337999</c:v>
                </c:pt>
                <c:pt idx="1645">
                  <c:v>1.97629600711993</c:v>
                </c:pt>
                <c:pt idx="1646">
                  <c:v>1.97437006478523</c:v>
                </c:pt>
                <c:pt idx="1647">
                  <c:v>1.9723699203976699</c:v>
                </c:pt>
                <c:pt idx="1648">
                  <c:v>1.9702957262759899</c:v>
                </c:pt>
                <c:pt idx="1649">
                  <c:v>1.9681476403781</c:v>
                </c:pt>
                <c:pt idx="1650">
                  <c:v>1.96592582628906</c:v>
                </c:pt>
                <c:pt idx="1651">
                  <c:v>1.96363045320862</c:v>
                </c:pt>
                <c:pt idx="1652">
                  <c:v>1.96126169593831</c:v>
                </c:pt>
                <c:pt idx="1653">
                  <c:v>1.9588197348681899</c:v>
                </c:pt>
                <c:pt idx="1654">
                  <c:v>1.95630475596303</c:v>
                </c:pt>
                <c:pt idx="1655">
                  <c:v>1.9537169507482199</c:v>
                </c:pt>
                <c:pt idx="1656">
                  <c:v>1.9510565162951501</c:v>
                </c:pt>
                <c:pt idx="1657">
                  <c:v>1.94832365520619</c:v>
                </c:pt>
                <c:pt idx="1658">
                  <c:v>1.9455185755993101</c:v>
                </c:pt>
                <c:pt idx="1659">
                  <c:v>1.9426414910921701</c:v>
                </c:pt>
                <c:pt idx="1660">
                  <c:v>1.9396926207859</c:v>
                </c:pt>
                <c:pt idx="1661">
                  <c:v>1.93667218924839</c:v>
                </c:pt>
                <c:pt idx="1662">
                  <c:v>1.9335804264972001</c:v>
                </c:pt>
                <c:pt idx="1663">
                  <c:v>1.9304175679820199</c:v>
                </c:pt>
                <c:pt idx="1664">
                  <c:v>1.9271838545667801</c:v>
                </c:pt>
                <c:pt idx="1665">
                  <c:v>1.9238795325112801</c:v>
                </c:pt>
                <c:pt idx="1666">
                  <c:v>1.92050485345244</c:v>
                </c:pt>
                <c:pt idx="1667">
                  <c:v>1.91706007438512</c:v>
                </c:pt>
                <c:pt idx="1668">
                  <c:v>1.9135454576426001</c:v>
                </c:pt>
                <c:pt idx="1669">
                  <c:v>1.9099612708765401</c:v>
                </c:pt>
                <c:pt idx="1670">
                  <c:v>1.9063077870366401</c:v>
                </c:pt>
                <c:pt idx="1671">
                  <c:v>1.9025852843498601</c:v>
                </c:pt>
                <c:pt idx="1672">
                  <c:v>1.8987940462991599</c:v>
                </c:pt>
                <c:pt idx="1673">
                  <c:v>1.89493436160202</c:v>
                </c:pt>
                <c:pt idx="1674">
                  <c:v>1.89100652418836</c:v>
                </c:pt>
                <c:pt idx="1675">
                  <c:v>1.88701083317822</c:v>
                </c:pt>
                <c:pt idx="1676">
                  <c:v>1.8829475928589201</c:v>
                </c:pt>
                <c:pt idx="1677">
                  <c:v>1.8788171126619599</c:v>
                </c:pt>
                <c:pt idx="1678">
                  <c:v>1.87461970713939</c:v>
                </c:pt>
                <c:pt idx="1679">
                  <c:v>1.8703556959398999</c:v>
                </c:pt>
                <c:pt idx="1680">
                  <c:v>1.8660254037844299</c:v>
                </c:pt>
                <c:pt idx="1681">
                  <c:v>1.86162916044152</c:v>
                </c:pt>
                <c:pt idx="1682">
                  <c:v>1.8571673007021099</c:v>
                </c:pt>
                <c:pt idx="1683">
                  <c:v>1.85264016435409</c:v>
                </c:pt>
                <c:pt idx="1684">
                  <c:v>1.8480480961564201</c:v>
                </c:pt>
                <c:pt idx="1685">
                  <c:v>1.8433914458128799</c:v>
                </c:pt>
                <c:pt idx="1686">
                  <c:v>1.8386705679454201</c:v>
                </c:pt>
                <c:pt idx="1687">
                  <c:v>1.8338858220671601</c:v>
                </c:pt>
                <c:pt idx="1688">
                  <c:v>1.8290375725550401</c:v>
                </c:pt>
                <c:pt idx="1689">
                  <c:v>1.8241261886220099</c:v>
                </c:pt>
                <c:pt idx="1690">
                  <c:v>1.8191520442889899</c:v>
                </c:pt>
                <c:pt idx="1691">
                  <c:v>1.81411551835632</c:v>
                </c:pt>
                <c:pt idx="1692">
                  <c:v>1.8090169943749399</c:v>
                </c:pt>
                <c:pt idx="1693">
                  <c:v>1.8038568606172101</c:v>
                </c:pt>
                <c:pt idx="1694">
                  <c:v>1.7986355100472899</c:v>
                </c:pt>
                <c:pt idx="1695">
                  <c:v>1.7933533402912301</c:v>
                </c:pt>
                <c:pt idx="1696">
                  <c:v>1.78801075360672</c:v>
                </c:pt>
                <c:pt idx="1697">
                  <c:v>1.7826081568524099</c:v>
                </c:pt>
                <c:pt idx="1698">
                  <c:v>1.77714596145697</c:v>
                </c:pt>
                <c:pt idx="1699">
                  <c:v>1.77162458338772</c:v>
                </c:pt>
                <c:pt idx="1700">
                  <c:v>1.7660444431189699</c:v>
                </c:pt>
                <c:pt idx="1701">
                  <c:v>1.7604059656000299</c:v>
                </c:pt>
                <c:pt idx="1702">
                  <c:v>1.7547095802227699</c:v>
                </c:pt>
                <c:pt idx="1703">
                  <c:v>1.7489557207890001</c:v>
                </c:pt>
                <c:pt idx="1704">
                  <c:v>1.74314482547739</c:v>
                </c:pt>
                <c:pt idx="1705">
                  <c:v>1.73727733681012</c:v>
                </c:pt>
                <c:pt idx="1706">
                  <c:v>1.73135370161917</c:v>
                </c:pt>
                <c:pt idx="1707">
                  <c:v>1.72537437101228</c:v>
                </c:pt>
                <c:pt idx="1708">
                  <c:v>1.71933980033865</c:v>
                </c:pt>
                <c:pt idx="1709">
                  <c:v>1.71325044915418</c:v>
                </c:pt>
                <c:pt idx="1710">
                  <c:v>1.7071067811865399</c:v>
                </c:pt>
                <c:pt idx="1711">
                  <c:v>1.70090926429984</c:v>
                </c:pt>
                <c:pt idx="1712">
                  <c:v>1.6946583704589899</c:v>
                </c:pt>
                <c:pt idx="1713">
                  <c:v>1.6883545756937499</c:v>
                </c:pt>
                <c:pt idx="1714">
                  <c:v>1.6819983600624899</c:v>
                </c:pt>
                <c:pt idx="1715">
                  <c:v>1.6755902076156499</c:v>
                </c:pt>
                <c:pt idx="1716">
                  <c:v>1.66913060635885</c:v>
                </c:pt>
                <c:pt idx="1717">
                  <c:v>1.6626200482157301</c:v>
                </c:pt>
                <c:pt idx="1718">
                  <c:v>1.6560590289904999</c:v>
                </c:pt>
                <c:pt idx="1719">
                  <c:v>1.6494480483301801</c:v>
                </c:pt>
                <c:pt idx="1720">
                  <c:v>1.6427876096865399</c:v>
                </c:pt>
                <c:pt idx="1721">
                  <c:v>1.63607822027776</c:v>
                </c:pt>
                <c:pt idx="1722">
                  <c:v>1.62932039104983</c:v>
                </c:pt>
                <c:pt idx="1723">
                  <c:v>1.62251463663761</c:v>
                </c:pt>
                <c:pt idx="1724">
                  <c:v>1.61566147532565</c:v>
                </c:pt>
                <c:pt idx="1725">
                  <c:v>1.60876142900871</c:v>
                </c:pt>
                <c:pt idx="1726">
                  <c:v>1.6018150231520401</c:v>
                </c:pt>
                <c:pt idx="1727">
                  <c:v>1.59482278675134</c:v>
                </c:pt>
                <c:pt idx="1728">
                  <c:v>1.58778525229247</c:v>
                </c:pt>
                <c:pt idx="1729">
                  <c:v>1.58070295571093</c:v>
                </c:pt>
                <c:pt idx="1730">
                  <c:v>1.5735764363510401</c:v>
                </c:pt>
                <c:pt idx="1731">
                  <c:v>1.5664062369248299</c:v>
                </c:pt>
                <c:pt idx="1732">
                  <c:v>1.5591929034707399</c:v>
                </c:pt>
                <c:pt idx="1733">
                  <c:v>1.5519369853120499</c:v>
                </c:pt>
                <c:pt idx="1734">
                  <c:v>1.5446390350150201</c:v>
                </c:pt>
                <c:pt idx="1735">
                  <c:v>1.53729960834682</c:v>
                </c:pt>
                <c:pt idx="1736">
                  <c:v>1.5299192642332</c:v>
                </c:pt>
                <c:pt idx="1737">
                  <c:v>1.5224985647159399</c:v>
                </c:pt>
                <c:pt idx="1738">
                  <c:v>1.51503807491005</c:v>
                </c:pt>
                <c:pt idx="1739">
                  <c:v>1.5075383629607</c:v>
                </c:pt>
                <c:pt idx="1740">
                  <c:v>1.5</c:v>
                </c:pt>
                <c:pt idx="1741">
                  <c:v>1.4924235601034599</c:v>
                </c:pt>
                <c:pt idx="1742">
                  <c:v>1.4848096202463299</c:v>
                </c:pt>
                <c:pt idx="1743">
                  <c:v>1.4771587602595999</c:v>
                </c:pt>
                <c:pt idx="1744">
                  <c:v>1.4694715627858901</c:v>
                </c:pt>
                <c:pt idx="1745">
                  <c:v>1.4617486132350299</c:v>
                </c:pt>
                <c:pt idx="1746">
                  <c:v>1.4539904997395401</c:v>
                </c:pt>
                <c:pt idx="1747">
                  <c:v>1.4461978131097999</c:v>
                </c:pt>
                <c:pt idx="1748">
                  <c:v>1.4383711467890701</c:v>
                </c:pt>
                <c:pt idx="1749">
                  <c:v>1.4305110968082899</c:v>
                </c:pt>
                <c:pt idx="1750">
                  <c:v>1.4226182617406999</c:v>
                </c:pt>
                <c:pt idx="1751">
                  <c:v>1.41469324265623</c:v>
                </c:pt>
                <c:pt idx="1752">
                  <c:v>1.4067366430757999</c:v>
                </c:pt>
                <c:pt idx="1753">
                  <c:v>1.39874906892524</c:v>
                </c:pt>
                <c:pt idx="1754">
                  <c:v>1.3907311284892701</c:v>
                </c:pt>
                <c:pt idx="1755">
                  <c:v>1.3826834323650901</c:v>
                </c:pt>
                <c:pt idx="1756">
                  <c:v>1.37460659341591</c:v>
                </c:pt>
                <c:pt idx="1757">
                  <c:v>1.36650122672429</c:v>
                </c:pt>
                <c:pt idx="1758">
                  <c:v>1.3583679495452901</c:v>
                </c:pt>
                <c:pt idx="1759">
                  <c:v>1.3502073812594599</c:v>
                </c:pt>
                <c:pt idx="1760">
                  <c:v>1.34202014332566</c:v>
                </c:pt>
                <c:pt idx="1761">
                  <c:v>1.33380685923377</c:v>
                </c:pt>
                <c:pt idx="1762">
                  <c:v>1.32556815445715</c:v>
                </c:pt>
                <c:pt idx="1763">
                  <c:v>1.3173046564050901</c:v>
                </c:pt>
                <c:pt idx="1764">
                  <c:v>1.3090169943749399</c:v>
                </c:pt>
                <c:pt idx="1765">
                  <c:v>1.3007057995042699</c:v>
                </c:pt>
                <c:pt idx="1766">
                  <c:v>1.2923717047227301</c:v>
                </c:pt>
                <c:pt idx="1767">
                  <c:v>1.28401534470392</c:v>
                </c:pt>
                <c:pt idx="1768">
                  <c:v>1.27563735581699</c:v>
                </c:pt>
                <c:pt idx="1769">
                  <c:v>1.26723837607825</c:v>
                </c:pt>
                <c:pt idx="1770">
                  <c:v>1.2588190451025201</c:v>
                </c:pt>
                <c:pt idx="1771">
                  <c:v>1.2503800040544399</c:v>
                </c:pt>
                <c:pt idx="1772">
                  <c:v>1.24192189559966</c:v>
                </c:pt>
                <c:pt idx="1773">
                  <c:v>1.2334453638559</c:v>
                </c:pt>
                <c:pt idx="1774">
                  <c:v>1.22495105434386</c:v>
                </c:pt>
                <c:pt idx="1775">
                  <c:v>1.2164396139381</c:v>
                </c:pt>
                <c:pt idx="1776">
                  <c:v>1.2079116908177501</c:v>
                </c:pt>
                <c:pt idx="1777">
                  <c:v>1.1993679344171899</c:v>
                </c:pt>
                <c:pt idx="1778">
                  <c:v>1.1908089953765399</c:v>
                </c:pt>
                <c:pt idx="1779">
                  <c:v>1.1822355254921399</c:v>
                </c:pt>
                <c:pt idx="1780">
                  <c:v>1.1736481776669301</c:v>
                </c:pt>
                <c:pt idx="1781">
                  <c:v>1.16504760586067</c:v>
                </c:pt>
                <c:pt idx="1782">
                  <c:v>1.1564344650402301</c:v>
                </c:pt>
                <c:pt idx="1783">
                  <c:v>1.14780941112961</c:v>
                </c:pt>
                <c:pt idx="1784">
                  <c:v>1.1391731009600601</c:v>
                </c:pt>
                <c:pt idx="1785">
                  <c:v>1.13052619222005</c:v>
                </c:pt>
                <c:pt idx="1786">
                  <c:v>1.1218693434051401</c:v>
                </c:pt>
                <c:pt idx="1787">
                  <c:v>1.1132032137679</c:v>
                </c:pt>
                <c:pt idx="1788">
                  <c:v>1.10452846326765</c:v>
                </c:pt>
                <c:pt idx="1789">
                  <c:v>1.0958457525202201</c:v>
                </c:pt>
                <c:pt idx="1790">
                  <c:v>1.0871557427476499</c:v>
                </c:pt>
                <c:pt idx="1791">
                  <c:v>1.0784590957278399</c:v>
                </c:pt>
                <c:pt idx="1792">
                  <c:v>1.0697564737441201</c:v>
                </c:pt>
                <c:pt idx="1793">
                  <c:v>1.0610485395348499</c:v>
                </c:pt>
                <c:pt idx="1794">
                  <c:v>1.05233595624294</c:v>
                </c:pt>
                <c:pt idx="1795">
                  <c:v>1.0436193873653301</c:v>
                </c:pt>
                <c:pt idx="1796">
                  <c:v>1.0348994967025</c:v>
                </c:pt>
                <c:pt idx="1797">
                  <c:v>1.02617694830787</c:v>
                </c:pt>
                <c:pt idx="1798">
                  <c:v>1.0174524064372801</c:v>
                </c:pt>
                <c:pt idx="1799">
                  <c:v>1.0087265354983701</c:v>
                </c:pt>
                <c:pt idx="1800">
                  <c:v>1</c:v>
                </c:pt>
                <c:pt idx="1801">
                  <c:v>0.99127346450162501</c:v>
                </c:pt>
                <c:pt idx="1802">
                  <c:v>0.98254759356271604</c:v>
                </c:pt>
                <c:pt idx="1803">
                  <c:v>0.97382305169212502</c:v>
                </c:pt>
                <c:pt idx="1804">
                  <c:v>0.96510050329749997</c:v>
                </c:pt>
                <c:pt idx="1805">
                  <c:v>0.95638061263466301</c:v>
                </c:pt>
                <c:pt idx="1806">
                  <c:v>0.94766404375705604</c:v>
                </c:pt>
                <c:pt idx="1807">
                  <c:v>0.938951460465142</c:v>
                </c:pt>
                <c:pt idx="1808">
                  <c:v>0.93024352625587603</c:v>
                </c:pt>
                <c:pt idx="1809">
                  <c:v>0.92154090427215496</c:v>
                </c:pt>
                <c:pt idx="1810">
                  <c:v>0.91284425725234197</c:v>
                </c:pt>
                <c:pt idx="1811">
                  <c:v>0.90415424747977502</c:v>
                </c:pt>
                <c:pt idx="1812">
                  <c:v>0.89547153673234803</c:v>
                </c:pt>
                <c:pt idx="1813">
                  <c:v>0.88679678623209202</c:v>
                </c:pt>
                <c:pt idx="1814">
                  <c:v>0.87813065659485301</c:v>
                </c:pt>
                <c:pt idx="1815">
                  <c:v>0.86947380777994798</c:v>
                </c:pt>
                <c:pt idx="1816">
                  <c:v>0.86082689903993503</c:v>
                </c:pt>
                <c:pt idx="1817">
                  <c:v>0.85219058887038801</c:v>
                </c:pt>
                <c:pt idx="1818">
                  <c:v>0.84356553495977005</c:v>
                </c:pt>
                <c:pt idx="1819">
                  <c:v>0.83495239413932199</c:v>
                </c:pt>
                <c:pt idx="1820">
                  <c:v>0.82635182233307003</c:v>
                </c:pt>
                <c:pt idx="1821">
                  <c:v>0.81776447450785195</c:v>
                </c:pt>
                <c:pt idx="1822">
                  <c:v>0.80919100462345706</c:v>
                </c:pt>
                <c:pt idx="1823">
                  <c:v>0.80063206558280298</c:v>
                </c:pt>
                <c:pt idx="1824">
                  <c:v>0.79208830918224105</c:v>
                </c:pt>
                <c:pt idx="1825">
                  <c:v>0.78356038606189704</c:v>
                </c:pt>
                <c:pt idx="1826">
                  <c:v>0.77504894565613702</c:v>
                </c:pt>
                <c:pt idx="1827">
                  <c:v>0.76655463614409303</c:v>
                </c:pt>
                <c:pt idx="1828">
                  <c:v>0.75807810440033296</c:v>
                </c:pt>
                <c:pt idx="1829">
                  <c:v>0.74961999594555895</c:v>
                </c:pt>
                <c:pt idx="1830">
                  <c:v>0.74118095489748004</c:v>
                </c:pt>
                <c:pt idx="1831">
                  <c:v>0.73276162392174204</c:v>
                </c:pt>
                <c:pt idx="1832">
                  <c:v>0.724362644183002</c:v>
                </c:pt>
                <c:pt idx="1833">
                  <c:v>0.71598465529607802</c:v>
                </c:pt>
                <c:pt idx="1834">
                  <c:v>0.70762829527726401</c:v>
                </c:pt>
                <c:pt idx="1835">
                  <c:v>0.69929420049572699</c:v>
                </c:pt>
                <c:pt idx="1836">
                  <c:v>0.69098300562505399</c:v>
                </c:pt>
                <c:pt idx="1837">
                  <c:v>0.68269534359490902</c:v>
                </c:pt>
                <c:pt idx="1838">
                  <c:v>0.67443184554284596</c:v>
                </c:pt>
                <c:pt idx="1839">
                  <c:v>0.66619314076622704</c:v>
                </c:pt>
                <c:pt idx="1840">
                  <c:v>0.65797985667433201</c:v>
                </c:pt>
                <c:pt idx="1841">
                  <c:v>0.64979261874053196</c:v>
                </c:pt>
                <c:pt idx="1842">
                  <c:v>0.64163205045470095</c:v>
                </c:pt>
                <c:pt idx="1843">
                  <c:v>0.63349877327570303</c:v>
                </c:pt>
                <c:pt idx="1844">
                  <c:v>0.62539340658409004</c:v>
                </c:pt>
                <c:pt idx="1845">
                  <c:v>0.61731656763491205</c:v>
                </c:pt>
                <c:pt idx="1846">
                  <c:v>0.60926887151072595</c:v>
                </c:pt>
                <c:pt idx="1847">
                  <c:v>0.60125093107475303</c:v>
                </c:pt>
                <c:pt idx="1848">
                  <c:v>0.59326335692419796</c:v>
                </c:pt>
                <c:pt idx="1849">
                  <c:v>0.58530675734376103</c:v>
                </c:pt>
                <c:pt idx="1850">
                  <c:v>0.57738173825929995</c:v>
                </c:pt>
                <c:pt idx="1851">
                  <c:v>0.56948890319170598</c:v>
                </c:pt>
                <c:pt idx="1852">
                  <c:v>0.56162885321092304</c:v>
                </c:pt>
                <c:pt idx="1853">
                  <c:v>0.55380218689019001</c:v>
                </c:pt>
                <c:pt idx="1854">
                  <c:v>0.54600950026045103</c:v>
                </c:pt>
                <c:pt idx="1855">
                  <c:v>0.53825138676496598</c:v>
                </c:pt>
                <c:pt idx="1856">
                  <c:v>0.53052843721410803</c:v>
                </c:pt>
                <c:pt idx="1857">
                  <c:v>0.52284123974039198</c:v>
                </c:pt>
                <c:pt idx="1858">
                  <c:v>0.515190379753663</c:v>
                </c:pt>
                <c:pt idx="1859">
                  <c:v>0.507576439896535</c:v>
                </c:pt>
                <c:pt idx="1860">
                  <c:v>0.500000000000001</c:v>
                </c:pt>
                <c:pt idx="1861">
                  <c:v>0.49246163703929502</c:v>
                </c:pt>
                <c:pt idx="1862">
                  <c:v>0.48496192508994401</c:v>
                </c:pt>
                <c:pt idx="1863">
                  <c:v>0.47750143528405198</c:v>
                </c:pt>
                <c:pt idx="1864">
                  <c:v>0.47008073576679399</c:v>
                </c:pt>
                <c:pt idx="1865">
                  <c:v>0.462700391653178</c:v>
                </c:pt>
                <c:pt idx="1866">
                  <c:v>0.45536096498497303</c:v>
                </c:pt>
                <c:pt idx="1867">
                  <c:v>0.44806301468794102</c:v>
                </c:pt>
                <c:pt idx="1868">
                  <c:v>0.44080709652925099</c:v>
                </c:pt>
                <c:pt idx="1869">
                  <c:v>0.433593763075167</c:v>
                </c:pt>
                <c:pt idx="1870">
                  <c:v>0.42642356364895301</c:v>
                </c:pt>
                <c:pt idx="1871">
                  <c:v>0.419297044289061</c:v>
                </c:pt>
                <c:pt idx="1872">
                  <c:v>0.41221474770752697</c:v>
                </c:pt>
                <c:pt idx="1873">
                  <c:v>0.40517721324866102</c:v>
                </c:pt>
                <c:pt idx="1874">
                  <c:v>0.39818497684795301</c:v>
                </c:pt>
                <c:pt idx="1875">
                  <c:v>0.39123857099127901</c:v>
                </c:pt>
                <c:pt idx="1876">
                  <c:v>0.38433852467434099</c:v>
                </c:pt>
                <c:pt idx="1877">
                  <c:v>0.37748536336238098</c:v>
                </c:pt>
                <c:pt idx="1878">
                  <c:v>0.370679608950162</c:v>
                </c:pt>
                <c:pt idx="1879">
                  <c:v>0.36392177972223799</c:v>
                </c:pt>
                <c:pt idx="1880">
                  <c:v>0.35721239031346103</c:v>
                </c:pt>
                <c:pt idx="1881">
                  <c:v>0.35055195166981601</c:v>
                </c:pt>
                <c:pt idx="1882">
                  <c:v>0.343940971009491</c:v>
                </c:pt>
                <c:pt idx="1883">
                  <c:v>0.337379951784263</c:v>
                </c:pt>
                <c:pt idx="1884">
                  <c:v>0.33086939364114099</c:v>
                </c:pt>
                <c:pt idx="1885">
                  <c:v>0.32440979238434098</c:v>
                </c:pt>
                <c:pt idx="1886">
                  <c:v>0.31800163993750202</c:v>
                </c:pt>
                <c:pt idx="1887">
                  <c:v>0.31164542430624798</c:v>
                </c:pt>
                <c:pt idx="1888">
                  <c:v>0.30534162954100402</c:v>
                </c:pt>
                <c:pt idx="1889">
                  <c:v>0.29909073570014899</c:v>
                </c:pt>
                <c:pt idx="1890">
                  <c:v>0.29289321881345198</c:v>
                </c:pt>
                <c:pt idx="1891">
                  <c:v>0.28674955084581699</c:v>
                </c:pt>
                <c:pt idx="1892">
                  <c:v>0.28066019966134897</c:v>
                </c:pt>
                <c:pt idx="1893">
                  <c:v>0.27462562898771198</c:v>
                </c:pt>
                <c:pt idx="1894">
                  <c:v>0.26864629838082998</c:v>
                </c:pt>
                <c:pt idx="1895">
                  <c:v>0.26272266318987603</c:v>
                </c:pt>
                <c:pt idx="1896">
                  <c:v>0.25685517452260498</c:v>
                </c:pt>
                <c:pt idx="1897">
                  <c:v>0.25104427921099598</c:v>
                </c:pt>
                <c:pt idx="1898">
                  <c:v>0.24529041977722801</c:v>
                </c:pt>
                <c:pt idx="1899">
                  <c:v>0.23959403439996799</c:v>
                </c:pt>
                <c:pt idx="1900">
                  <c:v>0.23395555688102199</c:v>
                </c:pt>
                <c:pt idx="1901">
                  <c:v>0.22837541661228</c:v>
                </c:pt>
                <c:pt idx="1902">
                  <c:v>0.22285403854302999</c:v>
                </c:pt>
                <c:pt idx="1903">
                  <c:v>0.217391843147584</c:v>
                </c:pt>
                <c:pt idx="1904">
                  <c:v>0.21198924639327801</c:v>
                </c:pt>
                <c:pt idx="1905">
                  <c:v>0.206646659708764</c:v>
                </c:pt>
                <c:pt idx="1906">
                  <c:v>0.201364489952707</c:v>
                </c:pt>
                <c:pt idx="1907">
                  <c:v>0.19614313938278199</c:v>
                </c:pt>
                <c:pt idx="1908">
                  <c:v>0.19098300562505399</c:v>
                </c:pt>
                <c:pt idx="1909">
                  <c:v>0.18588448164368099</c:v>
                </c:pt>
                <c:pt idx="1910">
                  <c:v>0.18084795571100801</c:v>
                </c:pt>
                <c:pt idx="1911">
                  <c:v>0.175873811377983</c:v>
                </c:pt>
                <c:pt idx="1912">
                  <c:v>0.17096242744495799</c:v>
                </c:pt>
                <c:pt idx="1913">
                  <c:v>0.16611417793283101</c:v>
                </c:pt>
                <c:pt idx="1914">
                  <c:v>0.161329432054577</c:v>
                </c:pt>
                <c:pt idx="1915">
                  <c:v>0.156608554187114</c:v>
                </c:pt>
                <c:pt idx="1916">
                  <c:v>0.15195190384357499</c:v>
                </c:pt>
                <c:pt idx="1917">
                  <c:v>0.14735983564590599</c:v>
                </c:pt>
                <c:pt idx="1918">
                  <c:v>0.142832699297888</c:v>
                </c:pt>
                <c:pt idx="1919">
                  <c:v>0.13837083955847401</c:v>
                </c:pt>
                <c:pt idx="1920">
                  <c:v>0.13397459621556199</c:v>
                </c:pt>
                <c:pt idx="1921">
                  <c:v>0.1296443040601</c:v>
                </c:pt>
                <c:pt idx="1922">
                  <c:v>0.12538029286060501</c:v>
                </c:pt>
                <c:pt idx="1923">
                  <c:v>0.12118288733803501</c:v>
                </c:pt>
                <c:pt idx="1924">
                  <c:v>0.117052407141073</c:v>
                </c:pt>
                <c:pt idx="1925">
                  <c:v>0.112989166821777</c:v>
                </c:pt>
                <c:pt idx="1926">
                  <c:v>0.108993475811632</c:v>
                </c:pt>
                <c:pt idx="1927">
                  <c:v>0.105065638397975</c:v>
                </c:pt>
                <c:pt idx="1928">
                  <c:v>0.101205953700834</c:v>
                </c:pt>
                <c:pt idx="1929">
                  <c:v>9.7414715650139996E-2</c:v>
                </c:pt>
                <c:pt idx="1930">
                  <c:v>9.3692212963349994E-2</c:v>
                </c:pt>
                <c:pt idx="1931">
                  <c:v>9.0038729123456299E-2</c:v>
                </c:pt>
                <c:pt idx="1932">
                  <c:v>8.6454542357399494E-2</c:v>
                </c:pt>
                <c:pt idx="1933">
                  <c:v>8.2939925614875898E-2</c:v>
                </c:pt>
                <c:pt idx="1934">
                  <c:v>7.9495146547560597E-2</c:v>
                </c:pt>
                <c:pt idx="1935">
                  <c:v>7.6120467488713706E-2</c:v>
                </c:pt>
                <c:pt idx="1936">
                  <c:v>7.2816145433212506E-2</c:v>
                </c:pt>
                <c:pt idx="1937">
                  <c:v>6.9582432017976301E-2</c:v>
                </c:pt>
                <c:pt idx="1938">
                  <c:v>6.6419573502798507E-2</c:v>
                </c:pt>
                <c:pt idx="1939">
                  <c:v>6.3327810751602306E-2</c:v>
                </c:pt>
                <c:pt idx="1940">
                  <c:v>6.03073792140911E-2</c:v>
                </c:pt>
                <c:pt idx="1941">
                  <c:v>5.7358508907821897E-2</c:v>
                </c:pt>
                <c:pt idx="1942">
                  <c:v>5.4481424400683001E-2</c:v>
                </c:pt>
                <c:pt idx="1943">
                  <c:v>5.1676344793801197E-2</c:v>
                </c:pt>
                <c:pt idx="1944">
                  <c:v>4.8943483704846497E-2</c:v>
                </c:pt>
                <c:pt idx="1945">
                  <c:v>4.6283049251772901E-2</c:v>
                </c:pt>
                <c:pt idx="1946">
                  <c:v>4.3695244036964002E-2</c:v>
                </c:pt>
                <c:pt idx="1947">
                  <c:v>4.1180265131807003E-2</c:v>
                </c:pt>
                <c:pt idx="1948">
                  <c:v>3.8738304061680801E-2</c:v>
                </c:pt>
                <c:pt idx="1949">
                  <c:v>3.63695467913773E-2</c:v>
                </c:pt>
                <c:pt idx="1950">
                  <c:v>3.4074173710931799E-2</c:v>
                </c:pt>
                <c:pt idx="1951">
                  <c:v>3.1852359621892902E-2</c:v>
                </c:pt>
                <c:pt idx="1952">
                  <c:v>2.9704273724003801E-2</c:v>
                </c:pt>
                <c:pt idx="1953">
                  <c:v>2.7630079602323401E-2</c:v>
                </c:pt>
                <c:pt idx="1954">
                  <c:v>2.5629935214764501E-2</c:v>
                </c:pt>
                <c:pt idx="1955">
                  <c:v>2.3703992880066901E-2</c:v>
                </c:pt>
                <c:pt idx="1956">
                  <c:v>2.1852399266194401E-2</c:v>
                </c:pt>
                <c:pt idx="1957">
                  <c:v>2.0075295379170799E-2</c:v>
                </c:pt>
                <c:pt idx="1958">
                  <c:v>1.8372816552336201E-2</c:v>
                </c:pt>
                <c:pt idx="1959">
                  <c:v>1.67450924360453E-2</c:v>
                </c:pt>
                <c:pt idx="1960">
                  <c:v>1.51922469877917E-2</c:v>
                </c:pt>
                <c:pt idx="1961">
                  <c:v>1.3714398462768699E-2</c:v>
                </c:pt>
                <c:pt idx="1962">
                  <c:v>1.23116594048622E-2</c:v>
                </c:pt>
                <c:pt idx="1963">
                  <c:v>1.0984136638083499E-2</c:v>
                </c:pt>
                <c:pt idx="1964">
                  <c:v>9.7319312584298601E-3</c:v>
                </c:pt>
                <c:pt idx="1965">
                  <c:v>8.5551386261899492E-3</c:v>
                </c:pt>
                <c:pt idx="1966">
                  <c:v>7.4538483586782302E-3</c:v>
                </c:pt>
                <c:pt idx="1967">
                  <c:v>6.42814432341254E-3</c:v>
                </c:pt>
                <c:pt idx="1968">
                  <c:v>5.4781046317265896E-3</c:v>
                </c:pt>
                <c:pt idx="1969">
                  <c:v>4.6038016328213598E-3</c:v>
                </c:pt>
                <c:pt idx="1970">
                  <c:v>3.8053019082545602E-3</c:v>
                </c:pt>
                <c:pt idx="1971">
                  <c:v>3.08266626687225E-3</c:v>
                </c:pt>
                <c:pt idx="1972">
                  <c:v>2.4359497401759099E-3</c:v>
                </c:pt>
                <c:pt idx="1973">
                  <c:v>1.86520157813308E-3</c:v>
                </c:pt>
                <c:pt idx="1974">
                  <c:v>1.3704652454260501E-3</c:v>
                </c:pt>
                <c:pt idx="1975">
                  <c:v>9.5177841814231203E-4</c:v>
                </c:pt>
                <c:pt idx="1976">
                  <c:v>6.0917298090423701E-4</c:v>
                </c:pt>
                <c:pt idx="1977">
                  <c:v>3.4267502444274001E-4</c:v>
                </c:pt>
                <c:pt idx="1978">
                  <c:v>1.5230484360872999E-4</c:v>
                </c:pt>
                <c:pt idx="1979" formatCode="0.00E+00">
                  <c:v>3.8076935828690297E-5</c:v>
                </c:pt>
                <c:pt idx="1980">
                  <c:v>0</c:v>
                </c:pt>
                <c:pt idx="1981" formatCode="0.00E+00">
                  <c:v>3.8076935828690297E-5</c:v>
                </c:pt>
                <c:pt idx="1982">
                  <c:v>1.5230484360872999E-4</c:v>
                </c:pt>
                <c:pt idx="1983">
                  <c:v>3.4267502444274001E-4</c:v>
                </c:pt>
                <c:pt idx="1984">
                  <c:v>6.0917298090423701E-4</c:v>
                </c:pt>
                <c:pt idx="1985">
                  <c:v>9.5177841814220101E-4</c:v>
                </c:pt>
                <c:pt idx="1986">
                  <c:v>1.3704652454260501E-3</c:v>
                </c:pt>
                <c:pt idx="1987">
                  <c:v>1.86520157813296E-3</c:v>
                </c:pt>
                <c:pt idx="1988">
                  <c:v>2.4359497401758002E-3</c:v>
                </c:pt>
                <c:pt idx="1989">
                  <c:v>3.0826662668721398E-3</c:v>
                </c:pt>
                <c:pt idx="1990">
                  <c:v>3.80530190825445E-3</c:v>
                </c:pt>
                <c:pt idx="1991">
                  <c:v>4.6038016328212496E-3</c:v>
                </c:pt>
                <c:pt idx="1992">
                  <c:v>5.4781046317264803E-3</c:v>
                </c:pt>
                <c:pt idx="1993">
                  <c:v>6.4281443234124299E-3</c:v>
                </c:pt>
                <c:pt idx="1994">
                  <c:v>7.4538483586780099E-3</c:v>
                </c:pt>
                <c:pt idx="1995">
                  <c:v>8.5551386261898399E-3</c:v>
                </c:pt>
                <c:pt idx="1996">
                  <c:v>9.7319312584296293E-3</c:v>
                </c:pt>
                <c:pt idx="1997">
                  <c:v>1.0984136638083199E-2</c:v>
                </c:pt>
                <c:pt idx="1998">
                  <c:v>1.2311659404862001E-2</c:v>
                </c:pt>
                <c:pt idx="1999">
                  <c:v>1.37143984627685E-2</c:v>
                </c:pt>
                <c:pt idx="2000">
                  <c:v>1.5192246987791499E-2</c:v>
                </c:pt>
                <c:pt idx="2001">
                  <c:v>1.6745092436045099E-2</c:v>
                </c:pt>
                <c:pt idx="2002">
                  <c:v>1.8372816552336E-2</c:v>
                </c:pt>
                <c:pt idx="2003">
                  <c:v>2.0075295379170601E-2</c:v>
                </c:pt>
                <c:pt idx="2004">
                  <c:v>2.1852399266193999E-2</c:v>
                </c:pt>
                <c:pt idx="2005">
                  <c:v>2.37039928800666E-2</c:v>
                </c:pt>
                <c:pt idx="2006">
                  <c:v>2.5629935214764199E-2</c:v>
                </c:pt>
                <c:pt idx="2007">
                  <c:v>2.7630079602323099E-2</c:v>
                </c:pt>
                <c:pt idx="2008">
                  <c:v>2.9704273724003499E-2</c:v>
                </c:pt>
                <c:pt idx="2009">
                  <c:v>3.18523596218925E-2</c:v>
                </c:pt>
                <c:pt idx="2010">
                  <c:v>3.4074173710931403E-2</c:v>
                </c:pt>
                <c:pt idx="2011">
                  <c:v>3.6369546791377001E-2</c:v>
                </c:pt>
                <c:pt idx="2012">
                  <c:v>3.8738304061680502E-2</c:v>
                </c:pt>
                <c:pt idx="2013">
                  <c:v>4.1180265131806698E-2</c:v>
                </c:pt>
                <c:pt idx="2014">
                  <c:v>4.3695244036963503E-2</c:v>
                </c:pt>
                <c:pt idx="2015">
                  <c:v>4.6283049251772498E-2</c:v>
                </c:pt>
                <c:pt idx="2016">
                  <c:v>4.8943483704846198E-2</c:v>
                </c:pt>
                <c:pt idx="2017">
                  <c:v>5.1676344793800899E-2</c:v>
                </c:pt>
                <c:pt idx="2018">
                  <c:v>5.4481424400682599E-2</c:v>
                </c:pt>
                <c:pt idx="2019">
                  <c:v>5.7358508907821397E-2</c:v>
                </c:pt>
                <c:pt idx="2020">
                  <c:v>6.0307379214090601E-2</c:v>
                </c:pt>
                <c:pt idx="2021">
                  <c:v>6.3327810751601696E-2</c:v>
                </c:pt>
                <c:pt idx="2022">
                  <c:v>6.6419573502798104E-2</c:v>
                </c:pt>
                <c:pt idx="2023">
                  <c:v>6.9582432017975704E-2</c:v>
                </c:pt>
                <c:pt idx="2024">
                  <c:v>7.2816145433212007E-2</c:v>
                </c:pt>
                <c:pt idx="2025">
                  <c:v>7.6120467488713095E-2</c:v>
                </c:pt>
                <c:pt idx="2026">
                  <c:v>7.949514654756E-2</c:v>
                </c:pt>
                <c:pt idx="2027">
                  <c:v>8.2939925614875398E-2</c:v>
                </c:pt>
                <c:pt idx="2028">
                  <c:v>8.6454542357398995E-2</c:v>
                </c:pt>
                <c:pt idx="2029">
                  <c:v>9.0038729123455702E-2</c:v>
                </c:pt>
                <c:pt idx="2030">
                  <c:v>9.3692212963349494E-2</c:v>
                </c:pt>
                <c:pt idx="2031">
                  <c:v>9.7414715650139302E-2</c:v>
                </c:pt>
                <c:pt idx="2032">
                  <c:v>0.101205953700833</c:v>
                </c:pt>
                <c:pt idx="2033">
                  <c:v>0.105065638397974</c:v>
                </c:pt>
                <c:pt idx="2034">
                  <c:v>0.108993475811632</c:v>
                </c:pt>
                <c:pt idx="2035">
                  <c:v>0.112989166821777</c:v>
                </c:pt>
                <c:pt idx="2036">
                  <c:v>0.117052407141072</c:v>
                </c:pt>
                <c:pt idx="2037">
                  <c:v>0.12118288733803401</c:v>
                </c:pt>
                <c:pt idx="2038">
                  <c:v>0.12538029286060401</c:v>
                </c:pt>
                <c:pt idx="2039">
                  <c:v>0.129644304060099</c:v>
                </c:pt>
                <c:pt idx="2040">
                  <c:v>0.13397459621556099</c:v>
                </c:pt>
                <c:pt idx="2041">
                  <c:v>0.13837083955847301</c:v>
                </c:pt>
                <c:pt idx="2042">
                  <c:v>0.142832699297887</c:v>
                </c:pt>
                <c:pt idx="2043">
                  <c:v>0.14735983564590599</c:v>
                </c:pt>
                <c:pt idx="2044">
                  <c:v>0.15195190384357499</c:v>
                </c:pt>
                <c:pt idx="2045">
                  <c:v>0.156608554187114</c:v>
                </c:pt>
                <c:pt idx="2046">
                  <c:v>0.16132943205457601</c:v>
                </c:pt>
                <c:pt idx="2047">
                  <c:v>0.16611417793283101</c:v>
                </c:pt>
                <c:pt idx="2048">
                  <c:v>0.17096242744495799</c:v>
                </c:pt>
                <c:pt idx="2049">
                  <c:v>0.175873811377982</c:v>
                </c:pt>
                <c:pt idx="2050">
                  <c:v>0.18084795571100701</c:v>
                </c:pt>
                <c:pt idx="2051">
                  <c:v>0.18588448164367999</c:v>
                </c:pt>
                <c:pt idx="2052">
                  <c:v>0.19098300562505299</c:v>
                </c:pt>
                <c:pt idx="2053">
                  <c:v>0.196143139382781</c:v>
                </c:pt>
                <c:pt idx="2054">
                  <c:v>0.201364489952707</c:v>
                </c:pt>
                <c:pt idx="2055">
                  <c:v>0.206646659708763</c:v>
                </c:pt>
                <c:pt idx="2056">
                  <c:v>0.21198924639327699</c:v>
                </c:pt>
                <c:pt idx="2057">
                  <c:v>0.217391843147583</c:v>
                </c:pt>
                <c:pt idx="2058">
                  <c:v>0.22285403854302999</c:v>
                </c:pt>
                <c:pt idx="2059">
                  <c:v>0.228375416612279</c:v>
                </c:pt>
                <c:pt idx="2060">
                  <c:v>0.23395555688102199</c:v>
                </c:pt>
                <c:pt idx="2061">
                  <c:v>0.23959403439996699</c:v>
                </c:pt>
                <c:pt idx="2062">
                  <c:v>0.24529041977722699</c:v>
                </c:pt>
                <c:pt idx="2063">
                  <c:v>0.25104427921099498</c:v>
                </c:pt>
                <c:pt idx="2064">
                  <c:v>0.25685517452260398</c:v>
                </c:pt>
                <c:pt idx="2065">
                  <c:v>0.26272266318987503</c:v>
                </c:pt>
                <c:pt idx="2066">
                  <c:v>0.26864629838082899</c:v>
                </c:pt>
                <c:pt idx="2067">
                  <c:v>0.27462562898771098</c:v>
                </c:pt>
                <c:pt idx="2068">
                  <c:v>0.28066019966134798</c:v>
                </c:pt>
                <c:pt idx="2069">
                  <c:v>0.28674955084581599</c:v>
                </c:pt>
                <c:pt idx="2070">
                  <c:v>0.29289321881345098</c:v>
                </c:pt>
                <c:pt idx="2071">
                  <c:v>0.29909073570014799</c:v>
                </c:pt>
                <c:pt idx="2072">
                  <c:v>0.30534162954100302</c:v>
                </c:pt>
                <c:pt idx="2073">
                  <c:v>0.31164542430624698</c:v>
                </c:pt>
                <c:pt idx="2074">
                  <c:v>0.31800163993750102</c:v>
                </c:pt>
                <c:pt idx="2075">
                  <c:v>0.32440979238433998</c:v>
                </c:pt>
                <c:pt idx="2076">
                  <c:v>0.33086939364113999</c:v>
                </c:pt>
                <c:pt idx="2077">
                  <c:v>0.337379951784262</c:v>
                </c:pt>
                <c:pt idx="2078">
                  <c:v>0.34394097100949</c:v>
                </c:pt>
                <c:pt idx="2079">
                  <c:v>0.35055195166981501</c:v>
                </c:pt>
                <c:pt idx="2080">
                  <c:v>0.35721239031346003</c:v>
                </c:pt>
                <c:pt idx="2081">
                  <c:v>0.36392177972223699</c:v>
                </c:pt>
                <c:pt idx="2082">
                  <c:v>0.370679608950161</c:v>
                </c:pt>
                <c:pt idx="2083">
                  <c:v>0.37748536336237998</c:v>
                </c:pt>
                <c:pt idx="2084">
                  <c:v>0.38433852467433999</c:v>
                </c:pt>
                <c:pt idx="2085">
                  <c:v>0.39123857099127801</c:v>
                </c:pt>
                <c:pt idx="2086">
                  <c:v>0.39818497684795201</c:v>
                </c:pt>
                <c:pt idx="2087">
                  <c:v>0.40517721324865902</c:v>
                </c:pt>
                <c:pt idx="2088">
                  <c:v>0.41221474770752597</c:v>
                </c:pt>
                <c:pt idx="2089">
                  <c:v>0.41929704428906001</c:v>
                </c:pt>
                <c:pt idx="2090">
                  <c:v>0.42642356364895201</c:v>
                </c:pt>
                <c:pt idx="2091">
                  <c:v>0.43359376307516601</c:v>
                </c:pt>
                <c:pt idx="2092">
                  <c:v>0.44080709652924999</c:v>
                </c:pt>
                <c:pt idx="2093">
                  <c:v>0.44806301468794002</c:v>
                </c:pt>
                <c:pt idx="2094">
                  <c:v>0.45536096498497203</c:v>
                </c:pt>
                <c:pt idx="2095">
                  <c:v>0.462700391653176</c:v>
                </c:pt>
                <c:pt idx="2096">
                  <c:v>0.47008073576679299</c:v>
                </c:pt>
                <c:pt idx="2097">
                  <c:v>0.47750143528404998</c:v>
                </c:pt>
                <c:pt idx="2098">
                  <c:v>0.48496192508994301</c:v>
                </c:pt>
                <c:pt idx="2099">
                  <c:v>0.49246163703929402</c:v>
                </c:pt>
                <c:pt idx="2100">
                  <c:v>0.499999999999999</c:v>
                </c:pt>
                <c:pt idx="2101">
                  <c:v>0.507576439896533</c:v>
                </c:pt>
                <c:pt idx="2102">
                  <c:v>0.515190379753661</c:v>
                </c:pt>
                <c:pt idx="2103">
                  <c:v>0.52284123974039098</c:v>
                </c:pt>
                <c:pt idx="2104">
                  <c:v>0.53052843721410703</c:v>
                </c:pt>
                <c:pt idx="2105">
                  <c:v>0.53825138676496498</c:v>
                </c:pt>
                <c:pt idx="2106">
                  <c:v>0.54600950026045003</c:v>
                </c:pt>
                <c:pt idx="2107">
                  <c:v>0.55380218689018901</c:v>
                </c:pt>
                <c:pt idx="2108">
                  <c:v>0.56162885321092104</c:v>
                </c:pt>
                <c:pt idx="2109">
                  <c:v>0.56948890319170498</c:v>
                </c:pt>
                <c:pt idx="2110">
                  <c:v>0.57738173825929795</c:v>
                </c:pt>
                <c:pt idx="2111">
                  <c:v>0.58530675734376003</c:v>
                </c:pt>
                <c:pt idx="2112">
                  <c:v>0.59326335692419696</c:v>
                </c:pt>
                <c:pt idx="2113">
                  <c:v>0.60125093107475203</c:v>
                </c:pt>
                <c:pt idx="2114">
                  <c:v>0.60926887151072495</c:v>
                </c:pt>
                <c:pt idx="2115">
                  <c:v>0.61731656763491005</c:v>
                </c:pt>
                <c:pt idx="2116">
                  <c:v>0.62539340658408904</c:v>
                </c:pt>
                <c:pt idx="2117">
                  <c:v>0.63349877327570203</c:v>
                </c:pt>
                <c:pt idx="2118">
                  <c:v>0.64163205045469995</c:v>
                </c:pt>
                <c:pt idx="2119">
                  <c:v>0.64979261874053096</c:v>
                </c:pt>
                <c:pt idx="2120">
                  <c:v>0.65797985667433001</c:v>
                </c:pt>
                <c:pt idx="2121">
                  <c:v>0.66619314076622604</c:v>
                </c:pt>
                <c:pt idx="2122">
                  <c:v>0.67443184554284497</c:v>
                </c:pt>
                <c:pt idx="2123">
                  <c:v>0.68269534359490702</c:v>
                </c:pt>
                <c:pt idx="2124">
                  <c:v>0.69098300562505299</c:v>
                </c:pt>
                <c:pt idx="2125">
                  <c:v>0.69929420049572499</c:v>
                </c:pt>
                <c:pt idx="2126">
                  <c:v>0.70762829527726301</c:v>
                </c:pt>
                <c:pt idx="2127">
                  <c:v>0.71598465529607502</c:v>
                </c:pt>
                <c:pt idx="2128">
                  <c:v>0.724362644182999</c:v>
                </c:pt>
                <c:pt idx="2129">
                  <c:v>0.73276162392174304</c:v>
                </c:pt>
                <c:pt idx="2130">
                  <c:v>0.74118095489748004</c:v>
                </c:pt>
                <c:pt idx="2131">
                  <c:v>0.74961999594555695</c:v>
                </c:pt>
                <c:pt idx="2132">
                  <c:v>0.75807810440033196</c:v>
                </c:pt>
                <c:pt idx="2133">
                  <c:v>0.76655463614409203</c:v>
                </c:pt>
                <c:pt idx="2134">
                  <c:v>0.77504894565613403</c:v>
                </c:pt>
                <c:pt idx="2135">
                  <c:v>0.78356038606189704</c:v>
                </c:pt>
                <c:pt idx="2136">
                  <c:v>0.79208830918224205</c:v>
                </c:pt>
                <c:pt idx="2137">
                  <c:v>0.80063206558280198</c:v>
                </c:pt>
                <c:pt idx="2138">
                  <c:v>0.80919100462345495</c:v>
                </c:pt>
                <c:pt idx="2139">
                  <c:v>0.81776447450784995</c:v>
                </c:pt>
                <c:pt idx="2140">
                  <c:v>0.82635182233306903</c:v>
                </c:pt>
                <c:pt idx="2141">
                  <c:v>0.83495239413931899</c:v>
                </c:pt>
                <c:pt idx="2142">
                  <c:v>0.84356553495976705</c:v>
                </c:pt>
                <c:pt idx="2143">
                  <c:v>0.85219058887038901</c:v>
                </c:pt>
                <c:pt idx="2144">
                  <c:v>0.86082689903993503</c:v>
                </c:pt>
                <c:pt idx="2145">
                  <c:v>0.86947380777994698</c:v>
                </c:pt>
                <c:pt idx="2146">
                  <c:v>0.87813065659485201</c:v>
                </c:pt>
                <c:pt idx="2147">
                  <c:v>0.88679678623209002</c:v>
                </c:pt>
                <c:pt idx="2148">
                  <c:v>0.89547153673234503</c:v>
                </c:pt>
                <c:pt idx="2149">
                  <c:v>0.90415424747977502</c:v>
                </c:pt>
                <c:pt idx="2150">
                  <c:v>0.91284425725234297</c:v>
                </c:pt>
                <c:pt idx="2151">
                  <c:v>0.92154090427215296</c:v>
                </c:pt>
                <c:pt idx="2152">
                  <c:v>0.93024352625587403</c:v>
                </c:pt>
                <c:pt idx="2153">
                  <c:v>0.93895146046514</c:v>
                </c:pt>
                <c:pt idx="2154">
                  <c:v>0.94766404375705504</c:v>
                </c:pt>
                <c:pt idx="2155">
                  <c:v>0.95638061263466001</c:v>
                </c:pt>
                <c:pt idx="2156">
                  <c:v>0.96510050329749597</c:v>
                </c:pt>
                <c:pt idx="2157">
                  <c:v>0.97382305169212602</c:v>
                </c:pt>
                <c:pt idx="2158">
                  <c:v>0.98254759356271604</c:v>
                </c:pt>
                <c:pt idx="2159">
                  <c:v>0.99127346450162401</c:v>
                </c:pt>
                <c:pt idx="2160">
                  <c:v>0.999999999999999</c:v>
                </c:pt>
                <c:pt idx="2161">
                  <c:v>1.0087265354983701</c:v>
                </c:pt>
                <c:pt idx="2162">
                  <c:v>1.0174524064372801</c:v>
                </c:pt>
                <c:pt idx="2163">
                  <c:v>1.02617694830787</c:v>
                </c:pt>
                <c:pt idx="2164">
                  <c:v>1.0348994967025</c:v>
                </c:pt>
                <c:pt idx="2165">
                  <c:v>1.0436193873653301</c:v>
                </c:pt>
                <c:pt idx="2166">
                  <c:v>1.05233595624294</c:v>
                </c:pt>
                <c:pt idx="2167">
                  <c:v>1.0610485395348499</c:v>
                </c:pt>
                <c:pt idx="2168">
                  <c:v>1.0697564737441201</c:v>
                </c:pt>
                <c:pt idx="2169">
                  <c:v>1.0784590957278399</c:v>
                </c:pt>
                <c:pt idx="2170">
                  <c:v>1.0871557427476499</c:v>
                </c:pt>
                <c:pt idx="2171">
                  <c:v>1.0958457525202201</c:v>
                </c:pt>
                <c:pt idx="2172">
                  <c:v>1.10452846326765</c:v>
                </c:pt>
                <c:pt idx="2173">
                  <c:v>1.1132032137679</c:v>
                </c:pt>
                <c:pt idx="2174">
                  <c:v>1.1218693434051401</c:v>
                </c:pt>
                <c:pt idx="2175">
                  <c:v>1.13052619222005</c:v>
                </c:pt>
                <c:pt idx="2176">
                  <c:v>1.1391731009600601</c:v>
                </c:pt>
                <c:pt idx="2177">
                  <c:v>1.1478094111296</c:v>
                </c:pt>
                <c:pt idx="2178">
                  <c:v>1.1564344650402301</c:v>
                </c:pt>
                <c:pt idx="2179">
                  <c:v>1.16504760586067</c:v>
                </c:pt>
                <c:pt idx="2180">
                  <c:v>1.1736481776669201</c:v>
                </c:pt>
                <c:pt idx="2181">
                  <c:v>1.1822355254921399</c:v>
                </c:pt>
                <c:pt idx="2182">
                  <c:v>1.1908089953765399</c:v>
                </c:pt>
                <c:pt idx="2183">
                  <c:v>1.1993679344171899</c:v>
                </c:pt>
                <c:pt idx="2184">
                  <c:v>1.2079116908177501</c:v>
                </c:pt>
                <c:pt idx="2185">
                  <c:v>1.2164396139381</c:v>
                </c:pt>
                <c:pt idx="2186">
                  <c:v>1.22495105434386</c:v>
                </c:pt>
                <c:pt idx="2187">
                  <c:v>1.2334453638559</c:v>
                </c:pt>
                <c:pt idx="2188">
                  <c:v>1.24192189559966</c:v>
                </c:pt>
                <c:pt idx="2189">
                  <c:v>1.2503800040544399</c:v>
                </c:pt>
                <c:pt idx="2190">
                  <c:v>1.2588190451025101</c:v>
                </c:pt>
                <c:pt idx="2191">
                  <c:v>1.26723837607825</c:v>
                </c:pt>
                <c:pt idx="2192">
                  <c:v>1.27563735581699</c:v>
                </c:pt>
                <c:pt idx="2193">
                  <c:v>1.28401534470392</c:v>
                </c:pt>
                <c:pt idx="2194">
                  <c:v>1.2923717047227301</c:v>
                </c:pt>
                <c:pt idx="2195">
                  <c:v>1.3007057995042699</c:v>
                </c:pt>
                <c:pt idx="2196">
                  <c:v>1.3090169943749399</c:v>
                </c:pt>
                <c:pt idx="2197">
                  <c:v>1.3173046564050901</c:v>
                </c:pt>
                <c:pt idx="2198">
                  <c:v>1.32556815445715</c:v>
                </c:pt>
                <c:pt idx="2199">
                  <c:v>1.33380685923377</c:v>
                </c:pt>
                <c:pt idx="2200">
                  <c:v>1.34202014332566</c:v>
                </c:pt>
                <c:pt idx="2201">
                  <c:v>1.3502073812594599</c:v>
                </c:pt>
                <c:pt idx="2202">
                  <c:v>1.3583679495452901</c:v>
                </c:pt>
                <c:pt idx="2203">
                  <c:v>1.36650122672429</c:v>
                </c:pt>
                <c:pt idx="2204">
                  <c:v>1.3746065934159</c:v>
                </c:pt>
                <c:pt idx="2205">
                  <c:v>1.3826834323650801</c:v>
                </c:pt>
                <c:pt idx="2206">
                  <c:v>1.3907311284892701</c:v>
                </c:pt>
                <c:pt idx="2207">
                  <c:v>1.39874906892524</c:v>
                </c:pt>
                <c:pt idx="2208">
                  <c:v>1.4067366430757999</c:v>
                </c:pt>
                <c:pt idx="2209">
                  <c:v>1.41469324265623</c:v>
                </c:pt>
                <c:pt idx="2210">
                  <c:v>1.4226182617406999</c:v>
                </c:pt>
                <c:pt idx="2211">
                  <c:v>1.4305110968082899</c:v>
                </c:pt>
                <c:pt idx="2212">
                  <c:v>1.4383711467890701</c:v>
                </c:pt>
                <c:pt idx="2213">
                  <c:v>1.4461978131097999</c:v>
                </c:pt>
                <c:pt idx="2214">
                  <c:v>1.4539904997395401</c:v>
                </c:pt>
                <c:pt idx="2215">
                  <c:v>1.4617486132350299</c:v>
                </c:pt>
                <c:pt idx="2216">
                  <c:v>1.4694715627858901</c:v>
                </c:pt>
                <c:pt idx="2217">
                  <c:v>1.4771587602595999</c:v>
                </c:pt>
                <c:pt idx="2218">
                  <c:v>1.4848096202463299</c:v>
                </c:pt>
                <c:pt idx="2219">
                  <c:v>1.4924235601034599</c:v>
                </c:pt>
                <c:pt idx="2220">
                  <c:v>1.49999999999999</c:v>
                </c:pt>
                <c:pt idx="2221">
                  <c:v>1.5075383629607</c:v>
                </c:pt>
                <c:pt idx="2222">
                  <c:v>1.51503807491005</c:v>
                </c:pt>
                <c:pt idx="2223">
                  <c:v>1.5224985647159399</c:v>
                </c:pt>
                <c:pt idx="2224">
                  <c:v>1.5299192642332</c:v>
                </c:pt>
                <c:pt idx="2225">
                  <c:v>1.53729960834682</c:v>
                </c:pt>
                <c:pt idx="2226">
                  <c:v>1.5446390350150201</c:v>
                </c:pt>
                <c:pt idx="2227">
                  <c:v>1.5519369853120499</c:v>
                </c:pt>
                <c:pt idx="2228">
                  <c:v>1.5591929034707399</c:v>
                </c:pt>
                <c:pt idx="2229">
                  <c:v>1.5664062369248299</c:v>
                </c:pt>
                <c:pt idx="2230">
                  <c:v>1.5735764363510401</c:v>
                </c:pt>
                <c:pt idx="2231">
                  <c:v>1.58070295571093</c:v>
                </c:pt>
                <c:pt idx="2232">
                  <c:v>1.58778525229247</c:v>
                </c:pt>
                <c:pt idx="2233">
                  <c:v>1.59482278675133</c:v>
                </c:pt>
                <c:pt idx="2234">
                  <c:v>1.6018150231520401</c:v>
                </c:pt>
                <c:pt idx="2235">
                  <c:v>1.60876142900872</c:v>
                </c:pt>
                <c:pt idx="2236">
                  <c:v>1.61566147532565</c:v>
                </c:pt>
                <c:pt idx="2237">
                  <c:v>1.62251463663761</c:v>
                </c:pt>
                <c:pt idx="2238">
                  <c:v>1.62932039104983</c:v>
                </c:pt>
                <c:pt idx="2239">
                  <c:v>1.63607822027776</c:v>
                </c:pt>
                <c:pt idx="2240">
                  <c:v>1.6427876096865299</c:v>
                </c:pt>
                <c:pt idx="2241">
                  <c:v>1.6494480483301801</c:v>
                </c:pt>
                <c:pt idx="2242">
                  <c:v>1.6560590289904999</c:v>
                </c:pt>
                <c:pt idx="2243">
                  <c:v>1.6626200482157301</c:v>
                </c:pt>
                <c:pt idx="2244">
                  <c:v>1.66913060635885</c:v>
                </c:pt>
                <c:pt idx="2245">
                  <c:v>1.6755902076156499</c:v>
                </c:pt>
                <c:pt idx="2246">
                  <c:v>1.6819983600624899</c:v>
                </c:pt>
                <c:pt idx="2247">
                  <c:v>1.6883545756937499</c:v>
                </c:pt>
                <c:pt idx="2248">
                  <c:v>1.6946583704589899</c:v>
                </c:pt>
                <c:pt idx="2249">
                  <c:v>1.70090926429985</c:v>
                </c:pt>
                <c:pt idx="2250">
                  <c:v>1.7071067811865399</c:v>
                </c:pt>
                <c:pt idx="2251">
                  <c:v>1.71325044915418</c:v>
                </c:pt>
                <c:pt idx="2252">
                  <c:v>1.71933980033865</c:v>
                </c:pt>
                <c:pt idx="2253">
                  <c:v>1.72537437101228</c:v>
                </c:pt>
                <c:pt idx="2254">
                  <c:v>1.73135370161916</c:v>
                </c:pt>
                <c:pt idx="2255">
                  <c:v>1.73727733681012</c:v>
                </c:pt>
                <c:pt idx="2256">
                  <c:v>1.74314482547739</c:v>
                </c:pt>
                <c:pt idx="2257">
                  <c:v>1.7489557207890001</c:v>
                </c:pt>
                <c:pt idx="2258">
                  <c:v>1.7547095802227699</c:v>
                </c:pt>
                <c:pt idx="2259">
                  <c:v>1.7604059656000299</c:v>
                </c:pt>
                <c:pt idx="2260">
                  <c:v>1.7660444431189699</c:v>
                </c:pt>
                <c:pt idx="2261">
                  <c:v>1.77162458338771</c:v>
                </c:pt>
                <c:pt idx="2262">
                  <c:v>1.77714596145696</c:v>
                </c:pt>
                <c:pt idx="2263">
                  <c:v>1.7826081568524099</c:v>
                </c:pt>
                <c:pt idx="2264">
                  <c:v>1.78801075360672</c:v>
                </c:pt>
                <c:pt idx="2265">
                  <c:v>1.7933533402912301</c:v>
                </c:pt>
                <c:pt idx="2266">
                  <c:v>1.7986355100472899</c:v>
                </c:pt>
                <c:pt idx="2267">
                  <c:v>1.8038568606172101</c:v>
                </c:pt>
                <c:pt idx="2268">
                  <c:v>1.8090169943749399</c:v>
                </c:pt>
                <c:pt idx="2269">
                  <c:v>1.81411551835631</c:v>
                </c:pt>
                <c:pt idx="2270">
                  <c:v>1.8191520442889899</c:v>
                </c:pt>
                <c:pt idx="2271">
                  <c:v>1.8241261886220099</c:v>
                </c:pt>
                <c:pt idx="2272">
                  <c:v>1.8290375725550401</c:v>
                </c:pt>
                <c:pt idx="2273">
                  <c:v>1.8338858220671601</c:v>
                </c:pt>
                <c:pt idx="2274">
                  <c:v>1.8386705679454201</c:v>
                </c:pt>
                <c:pt idx="2275">
                  <c:v>1.8433914458128799</c:v>
                </c:pt>
                <c:pt idx="2276">
                  <c:v>1.8480480961564201</c:v>
                </c:pt>
                <c:pt idx="2277">
                  <c:v>1.85264016435409</c:v>
                </c:pt>
                <c:pt idx="2278">
                  <c:v>1.8571673007021099</c:v>
                </c:pt>
                <c:pt idx="2279">
                  <c:v>1.86162916044152</c:v>
                </c:pt>
                <c:pt idx="2280">
                  <c:v>1.8660254037844299</c:v>
                </c:pt>
                <c:pt idx="2281">
                  <c:v>1.8703556959398899</c:v>
                </c:pt>
                <c:pt idx="2282">
                  <c:v>1.87461970713939</c:v>
                </c:pt>
                <c:pt idx="2283">
                  <c:v>1.8788171126619599</c:v>
                </c:pt>
                <c:pt idx="2284">
                  <c:v>1.8829475928589201</c:v>
                </c:pt>
                <c:pt idx="2285">
                  <c:v>1.88701083317822</c:v>
                </c:pt>
                <c:pt idx="2286">
                  <c:v>1.89100652418836</c:v>
                </c:pt>
                <c:pt idx="2287">
                  <c:v>1.89493436160202</c:v>
                </c:pt>
                <c:pt idx="2288">
                  <c:v>1.8987940462991599</c:v>
                </c:pt>
                <c:pt idx="2289">
                  <c:v>1.9025852843498501</c:v>
                </c:pt>
                <c:pt idx="2290">
                  <c:v>1.9063077870366401</c:v>
                </c:pt>
                <c:pt idx="2291">
                  <c:v>1.9099612708765401</c:v>
                </c:pt>
                <c:pt idx="2292">
                  <c:v>1.9135454576426001</c:v>
                </c:pt>
                <c:pt idx="2293">
                  <c:v>1.91706007438512</c:v>
                </c:pt>
                <c:pt idx="2294">
                  <c:v>1.92050485345243</c:v>
                </c:pt>
                <c:pt idx="2295">
                  <c:v>1.9238795325112801</c:v>
                </c:pt>
                <c:pt idx="2296">
                  <c:v>1.9271838545667801</c:v>
                </c:pt>
                <c:pt idx="2297">
                  <c:v>1.9304175679820199</c:v>
                </c:pt>
                <c:pt idx="2298">
                  <c:v>1.9335804264972001</c:v>
                </c:pt>
                <c:pt idx="2299">
                  <c:v>1.93667218924839</c:v>
                </c:pt>
                <c:pt idx="2300">
                  <c:v>1.9396926207859</c:v>
                </c:pt>
                <c:pt idx="2301">
                  <c:v>1.9426414910921701</c:v>
                </c:pt>
                <c:pt idx="2302">
                  <c:v>1.9455185755993101</c:v>
                </c:pt>
                <c:pt idx="2303">
                  <c:v>1.94832365520619</c:v>
                </c:pt>
                <c:pt idx="2304">
                  <c:v>1.9510565162951501</c:v>
                </c:pt>
                <c:pt idx="2305">
                  <c:v>1.9537169507482199</c:v>
                </c:pt>
                <c:pt idx="2306">
                  <c:v>1.95630475596303</c:v>
                </c:pt>
                <c:pt idx="2307">
                  <c:v>1.9588197348681899</c:v>
                </c:pt>
                <c:pt idx="2308">
                  <c:v>1.96126169593831</c:v>
                </c:pt>
                <c:pt idx="2309">
                  <c:v>1.96363045320862</c:v>
                </c:pt>
                <c:pt idx="2310">
                  <c:v>1.96592582628906</c:v>
                </c:pt>
                <c:pt idx="2311">
                  <c:v>1.9681476403781</c:v>
                </c:pt>
                <c:pt idx="2312">
                  <c:v>1.9702957262759899</c:v>
                </c:pt>
                <c:pt idx="2313">
                  <c:v>1.9723699203976699</c:v>
                </c:pt>
                <c:pt idx="2314">
                  <c:v>1.97437006478523</c:v>
                </c:pt>
                <c:pt idx="2315">
                  <c:v>1.97629600711993</c:v>
                </c:pt>
                <c:pt idx="2316">
                  <c:v>1.9781476007337999</c:v>
                </c:pt>
                <c:pt idx="2317">
                  <c:v>1.9799247046208199</c:v>
                </c:pt>
                <c:pt idx="2318">
                  <c:v>1.98162718344766</c:v>
                </c:pt>
                <c:pt idx="2319">
                  <c:v>1.9832549075639501</c:v>
                </c:pt>
                <c:pt idx="2320">
                  <c:v>1.9848077530121999</c:v>
                </c:pt>
                <c:pt idx="2321">
                  <c:v>1.9862856015372301</c:v>
                </c:pt>
                <c:pt idx="2322">
                  <c:v>1.98768834059513</c:v>
                </c:pt>
                <c:pt idx="2323">
                  <c:v>1.9890158633619099</c:v>
                </c:pt>
                <c:pt idx="2324">
                  <c:v>1.9902680687415699</c:v>
                </c:pt>
                <c:pt idx="2325">
                  <c:v>1.99144486137381</c:v>
                </c:pt>
                <c:pt idx="2326">
                  <c:v>1.9925461516413201</c:v>
                </c:pt>
                <c:pt idx="2327">
                  <c:v>1.99357185567658</c:v>
                </c:pt>
                <c:pt idx="2328">
                  <c:v>1.99452189536827</c:v>
                </c:pt>
                <c:pt idx="2329">
                  <c:v>1.99539619836717</c:v>
                </c:pt>
                <c:pt idx="2330">
                  <c:v>1.99619469809174</c:v>
                </c:pt>
                <c:pt idx="2331">
                  <c:v>1.9969173337331201</c:v>
                </c:pt>
                <c:pt idx="2332">
                  <c:v>1.99756405025982</c:v>
                </c:pt>
                <c:pt idx="2333">
                  <c:v>1.99813479842186</c:v>
                </c:pt>
                <c:pt idx="2334">
                  <c:v>1.9986295347545699</c:v>
                </c:pt>
                <c:pt idx="2335">
                  <c:v>1.9990482215818499</c:v>
                </c:pt>
                <c:pt idx="2336">
                  <c:v>1.9993908270190901</c:v>
                </c:pt>
                <c:pt idx="2337">
                  <c:v>1.99965732497555</c:v>
                </c:pt>
                <c:pt idx="2338">
                  <c:v>1.9998476951563899</c:v>
                </c:pt>
                <c:pt idx="2339">
                  <c:v>1.9999619230641701</c:v>
                </c:pt>
                <c:pt idx="2340">
                  <c:v>2</c:v>
                </c:pt>
                <c:pt idx="2341">
                  <c:v>1.9999619230641701</c:v>
                </c:pt>
                <c:pt idx="2342">
                  <c:v>1.9998476951563899</c:v>
                </c:pt>
                <c:pt idx="2343">
                  <c:v>1.99965732497555</c:v>
                </c:pt>
                <c:pt idx="2344">
                  <c:v>1.9993908270190901</c:v>
                </c:pt>
                <c:pt idx="2345">
                  <c:v>1.9990482215818499</c:v>
                </c:pt>
                <c:pt idx="2346">
                  <c:v>1.9986295347545699</c:v>
                </c:pt>
                <c:pt idx="2347">
                  <c:v>1.99813479842186</c:v>
                </c:pt>
                <c:pt idx="2348">
                  <c:v>1.99756405025982</c:v>
                </c:pt>
                <c:pt idx="2349">
                  <c:v>1.9969173337331201</c:v>
                </c:pt>
                <c:pt idx="2350">
                  <c:v>1.99619469809174</c:v>
                </c:pt>
                <c:pt idx="2351">
                  <c:v>1.99539619836717</c:v>
                </c:pt>
                <c:pt idx="2352">
                  <c:v>1.99452189536827</c:v>
                </c:pt>
                <c:pt idx="2353">
                  <c:v>1.99357185567658</c:v>
                </c:pt>
                <c:pt idx="2354">
                  <c:v>1.9925461516413201</c:v>
                </c:pt>
                <c:pt idx="2355">
                  <c:v>1.99144486137381</c:v>
                </c:pt>
                <c:pt idx="2356">
                  <c:v>1.9902680687415699</c:v>
                </c:pt>
                <c:pt idx="2357">
                  <c:v>1.9890158633619099</c:v>
                </c:pt>
                <c:pt idx="2358">
                  <c:v>1.98768834059513</c:v>
                </c:pt>
                <c:pt idx="2359">
                  <c:v>1.9862856015372301</c:v>
                </c:pt>
                <c:pt idx="2360">
                  <c:v>1.9848077530121999</c:v>
                </c:pt>
                <c:pt idx="2361">
                  <c:v>1.9832549075639501</c:v>
                </c:pt>
                <c:pt idx="2362">
                  <c:v>1.98162718344766</c:v>
                </c:pt>
                <c:pt idx="2363">
                  <c:v>1.9799247046208199</c:v>
                </c:pt>
                <c:pt idx="2364">
                  <c:v>1.9781476007337999</c:v>
                </c:pt>
                <c:pt idx="2365">
                  <c:v>1.97629600711993</c:v>
                </c:pt>
                <c:pt idx="2366">
                  <c:v>1.97437006478523</c:v>
                </c:pt>
                <c:pt idx="2367">
                  <c:v>1.9723699203976699</c:v>
                </c:pt>
                <c:pt idx="2368">
                  <c:v>1.9702957262759899</c:v>
                </c:pt>
                <c:pt idx="2369">
                  <c:v>1.9681476403781</c:v>
                </c:pt>
                <c:pt idx="2370">
                  <c:v>1.96592582628906</c:v>
                </c:pt>
                <c:pt idx="2371">
                  <c:v>1.96363045320862</c:v>
                </c:pt>
                <c:pt idx="2372">
                  <c:v>1.96126169593831</c:v>
                </c:pt>
                <c:pt idx="2373">
                  <c:v>1.9588197348681899</c:v>
                </c:pt>
                <c:pt idx="2374">
                  <c:v>1.95630475596303</c:v>
                </c:pt>
                <c:pt idx="2375">
                  <c:v>1.9537169507482199</c:v>
                </c:pt>
                <c:pt idx="2376">
                  <c:v>1.9510565162951501</c:v>
                </c:pt>
                <c:pt idx="2377">
                  <c:v>1.94832365520619</c:v>
                </c:pt>
                <c:pt idx="2378">
                  <c:v>1.9455185755993101</c:v>
                </c:pt>
                <c:pt idx="2379">
                  <c:v>1.9426414910921701</c:v>
                </c:pt>
                <c:pt idx="2380">
                  <c:v>1.9396926207859</c:v>
                </c:pt>
                <c:pt idx="2381">
                  <c:v>1.93667218924839</c:v>
                </c:pt>
                <c:pt idx="2382">
                  <c:v>1.9335804264972001</c:v>
                </c:pt>
                <c:pt idx="2383">
                  <c:v>1.9304175679820199</c:v>
                </c:pt>
                <c:pt idx="2384">
                  <c:v>1.9271838545667801</c:v>
                </c:pt>
                <c:pt idx="2385">
                  <c:v>1.9238795325112801</c:v>
                </c:pt>
                <c:pt idx="2386">
                  <c:v>1.92050485345244</c:v>
                </c:pt>
                <c:pt idx="2387">
                  <c:v>1.91706007438512</c:v>
                </c:pt>
                <c:pt idx="2388">
                  <c:v>1.9135454576426001</c:v>
                </c:pt>
                <c:pt idx="2389">
                  <c:v>1.9099612708765401</c:v>
                </c:pt>
                <c:pt idx="2390">
                  <c:v>1.90630778703665</c:v>
                </c:pt>
                <c:pt idx="2391">
                  <c:v>1.9025852843498601</c:v>
                </c:pt>
                <c:pt idx="2392">
                  <c:v>1.8987940462991599</c:v>
                </c:pt>
                <c:pt idx="2393">
                  <c:v>1.89493436160202</c:v>
                </c:pt>
                <c:pt idx="2394">
                  <c:v>1.89100652418836</c:v>
                </c:pt>
                <c:pt idx="2395">
                  <c:v>1.88701083317822</c:v>
                </c:pt>
                <c:pt idx="2396">
                  <c:v>1.8829475928589201</c:v>
                </c:pt>
                <c:pt idx="2397">
                  <c:v>1.8788171126619599</c:v>
                </c:pt>
                <c:pt idx="2398">
                  <c:v>1.87461970713939</c:v>
                </c:pt>
                <c:pt idx="2399">
                  <c:v>1.8703556959398999</c:v>
                </c:pt>
                <c:pt idx="2400">
                  <c:v>1.8660254037844299</c:v>
                </c:pt>
                <c:pt idx="2401">
                  <c:v>1.86162916044152</c:v>
                </c:pt>
                <c:pt idx="2402">
                  <c:v>1.8571673007021099</c:v>
                </c:pt>
                <c:pt idx="2403">
                  <c:v>1.85264016435409</c:v>
                </c:pt>
                <c:pt idx="2404">
                  <c:v>1.8480480961564201</c:v>
                </c:pt>
                <c:pt idx="2405">
                  <c:v>1.8433914458128799</c:v>
                </c:pt>
                <c:pt idx="2406">
                  <c:v>1.8386705679454201</c:v>
                </c:pt>
                <c:pt idx="2407">
                  <c:v>1.8338858220671601</c:v>
                </c:pt>
                <c:pt idx="2408">
                  <c:v>1.8290375725550401</c:v>
                </c:pt>
                <c:pt idx="2409">
                  <c:v>1.8241261886220099</c:v>
                </c:pt>
                <c:pt idx="2410">
                  <c:v>1.8191520442889899</c:v>
                </c:pt>
                <c:pt idx="2411">
                  <c:v>1.81411551835631</c:v>
                </c:pt>
                <c:pt idx="2412">
                  <c:v>1.8090169943749399</c:v>
                </c:pt>
                <c:pt idx="2413">
                  <c:v>1.8038568606172101</c:v>
                </c:pt>
                <c:pt idx="2414">
                  <c:v>1.7986355100472899</c:v>
                </c:pt>
                <c:pt idx="2415">
                  <c:v>1.7933533402912301</c:v>
                </c:pt>
                <c:pt idx="2416">
                  <c:v>1.78801075360672</c:v>
                </c:pt>
                <c:pt idx="2417">
                  <c:v>1.7826081568524099</c:v>
                </c:pt>
                <c:pt idx="2418">
                  <c:v>1.77714596145697</c:v>
                </c:pt>
                <c:pt idx="2419">
                  <c:v>1.77162458338772</c:v>
                </c:pt>
                <c:pt idx="2420">
                  <c:v>1.7660444431189699</c:v>
                </c:pt>
                <c:pt idx="2421">
                  <c:v>1.7604059656000299</c:v>
                </c:pt>
                <c:pt idx="2422">
                  <c:v>1.7547095802227699</c:v>
                </c:pt>
                <c:pt idx="2423">
                  <c:v>1.7489557207890001</c:v>
                </c:pt>
                <c:pt idx="2424">
                  <c:v>1.74314482547739</c:v>
                </c:pt>
                <c:pt idx="2425">
                  <c:v>1.73727733681012</c:v>
                </c:pt>
                <c:pt idx="2426">
                  <c:v>1.73135370161917</c:v>
                </c:pt>
                <c:pt idx="2427">
                  <c:v>1.72537437101228</c:v>
                </c:pt>
                <c:pt idx="2428">
                  <c:v>1.71933980033865</c:v>
                </c:pt>
                <c:pt idx="2429">
                  <c:v>1.71325044915418</c:v>
                </c:pt>
                <c:pt idx="2430">
                  <c:v>1.7071067811865399</c:v>
                </c:pt>
                <c:pt idx="2431">
                  <c:v>1.70090926429985</c:v>
                </c:pt>
                <c:pt idx="2432">
                  <c:v>1.6946583704589899</c:v>
                </c:pt>
                <c:pt idx="2433">
                  <c:v>1.6883545756937499</c:v>
                </c:pt>
                <c:pt idx="2434">
                  <c:v>1.6819983600624899</c:v>
                </c:pt>
                <c:pt idx="2435">
                  <c:v>1.6755902076156499</c:v>
                </c:pt>
                <c:pt idx="2436">
                  <c:v>1.66913060635885</c:v>
                </c:pt>
                <c:pt idx="2437">
                  <c:v>1.6626200482157301</c:v>
                </c:pt>
                <c:pt idx="2438">
                  <c:v>1.6560590289904999</c:v>
                </c:pt>
                <c:pt idx="2439">
                  <c:v>1.6494480483301801</c:v>
                </c:pt>
                <c:pt idx="2440">
                  <c:v>1.6427876096865299</c:v>
                </c:pt>
                <c:pt idx="2441">
                  <c:v>1.63607822027776</c:v>
                </c:pt>
                <c:pt idx="2442">
                  <c:v>1.62932039104983</c:v>
                </c:pt>
                <c:pt idx="2443">
                  <c:v>1.62251463663761</c:v>
                </c:pt>
                <c:pt idx="2444">
                  <c:v>1.61566147532566</c:v>
                </c:pt>
                <c:pt idx="2445">
                  <c:v>1.60876142900872</c:v>
                </c:pt>
                <c:pt idx="2446">
                  <c:v>1.6018150231520401</c:v>
                </c:pt>
                <c:pt idx="2447">
                  <c:v>1.59482278675134</c:v>
                </c:pt>
                <c:pt idx="2448">
                  <c:v>1.58778525229247</c:v>
                </c:pt>
                <c:pt idx="2449">
                  <c:v>1.58070295571093</c:v>
                </c:pt>
                <c:pt idx="2450">
                  <c:v>1.5735764363510401</c:v>
                </c:pt>
                <c:pt idx="2451">
                  <c:v>1.5664062369248299</c:v>
                </c:pt>
                <c:pt idx="2452">
                  <c:v>1.5591929034707399</c:v>
                </c:pt>
                <c:pt idx="2453">
                  <c:v>1.5519369853120499</c:v>
                </c:pt>
                <c:pt idx="2454">
                  <c:v>1.5446390350150201</c:v>
                </c:pt>
                <c:pt idx="2455">
                  <c:v>1.53729960834682</c:v>
                </c:pt>
                <c:pt idx="2456">
                  <c:v>1.5299192642332</c:v>
                </c:pt>
                <c:pt idx="2457">
                  <c:v>1.5224985647159399</c:v>
                </c:pt>
                <c:pt idx="2458">
                  <c:v>1.51503807491005</c:v>
                </c:pt>
                <c:pt idx="2459">
                  <c:v>1.5075383629607</c:v>
                </c:pt>
                <c:pt idx="2460">
                  <c:v>1.5</c:v>
                </c:pt>
                <c:pt idx="2461">
                  <c:v>1.4924235601034599</c:v>
                </c:pt>
                <c:pt idx="2462">
                  <c:v>1.4848096202463299</c:v>
                </c:pt>
                <c:pt idx="2463">
                  <c:v>1.4771587602595999</c:v>
                </c:pt>
                <c:pt idx="2464">
                  <c:v>1.4694715627858901</c:v>
                </c:pt>
                <c:pt idx="2465">
                  <c:v>1.4617486132350299</c:v>
                </c:pt>
                <c:pt idx="2466">
                  <c:v>1.4539904997395401</c:v>
                </c:pt>
                <c:pt idx="2467">
                  <c:v>1.4461978131098101</c:v>
                </c:pt>
                <c:pt idx="2468">
                  <c:v>1.4383711467890701</c:v>
                </c:pt>
                <c:pt idx="2469">
                  <c:v>1.4305110968082899</c:v>
                </c:pt>
                <c:pt idx="2470">
                  <c:v>1.4226182617406999</c:v>
                </c:pt>
                <c:pt idx="2471">
                  <c:v>1.41469324265623</c:v>
                </c:pt>
                <c:pt idx="2472">
                  <c:v>1.4067366430757999</c:v>
                </c:pt>
                <c:pt idx="2473">
                  <c:v>1.39874906892524</c:v>
                </c:pt>
                <c:pt idx="2474">
                  <c:v>1.3907311284892701</c:v>
                </c:pt>
                <c:pt idx="2475">
                  <c:v>1.3826834323650801</c:v>
                </c:pt>
                <c:pt idx="2476">
                  <c:v>1.37460659341591</c:v>
                </c:pt>
                <c:pt idx="2477">
                  <c:v>1.36650122672429</c:v>
                </c:pt>
                <c:pt idx="2478">
                  <c:v>1.3583679495452901</c:v>
                </c:pt>
                <c:pt idx="2479">
                  <c:v>1.3502073812594599</c:v>
                </c:pt>
                <c:pt idx="2480">
                  <c:v>1.34202014332566</c:v>
                </c:pt>
                <c:pt idx="2481">
                  <c:v>1.33380685923377</c:v>
                </c:pt>
                <c:pt idx="2482">
                  <c:v>1.32556815445715</c:v>
                </c:pt>
                <c:pt idx="2483">
                  <c:v>1.3173046564050901</c:v>
                </c:pt>
                <c:pt idx="2484">
                  <c:v>1.3090169943749399</c:v>
                </c:pt>
                <c:pt idx="2485">
                  <c:v>1.3007057995042699</c:v>
                </c:pt>
                <c:pt idx="2486">
                  <c:v>1.2923717047227301</c:v>
                </c:pt>
                <c:pt idx="2487">
                  <c:v>1.28401534470392</c:v>
                </c:pt>
                <c:pt idx="2488">
                  <c:v>1.275637355817</c:v>
                </c:pt>
                <c:pt idx="2489">
                  <c:v>1.26723837607825</c:v>
                </c:pt>
                <c:pt idx="2490">
                  <c:v>1.2588190451025101</c:v>
                </c:pt>
                <c:pt idx="2491">
                  <c:v>1.2503800040544399</c:v>
                </c:pt>
                <c:pt idx="2492">
                  <c:v>1.24192189559966</c:v>
                </c:pt>
                <c:pt idx="2493">
                  <c:v>1.2334453638559</c:v>
                </c:pt>
                <c:pt idx="2494">
                  <c:v>1.22495105434386</c:v>
                </c:pt>
                <c:pt idx="2495">
                  <c:v>1.2164396139381</c:v>
                </c:pt>
                <c:pt idx="2496">
                  <c:v>1.2079116908177501</c:v>
                </c:pt>
                <c:pt idx="2497">
                  <c:v>1.1993679344171899</c:v>
                </c:pt>
                <c:pt idx="2498">
                  <c:v>1.1908089953765399</c:v>
                </c:pt>
                <c:pt idx="2499">
                  <c:v>1.1822355254921399</c:v>
                </c:pt>
                <c:pt idx="2500">
                  <c:v>1.1736481776669301</c:v>
                </c:pt>
                <c:pt idx="2501">
                  <c:v>1.16504760586068</c:v>
                </c:pt>
                <c:pt idx="2502">
                  <c:v>1.1564344650402301</c:v>
                </c:pt>
                <c:pt idx="2503">
                  <c:v>1.14780941112961</c:v>
                </c:pt>
                <c:pt idx="2504">
                  <c:v>1.1391731009600601</c:v>
                </c:pt>
                <c:pt idx="2505">
                  <c:v>1.13052619222005</c:v>
                </c:pt>
                <c:pt idx="2506">
                  <c:v>1.1218693434051401</c:v>
                </c:pt>
                <c:pt idx="2507">
                  <c:v>1.1132032137679</c:v>
                </c:pt>
                <c:pt idx="2508">
                  <c:v>1.10452846326765</c:v>
                </c:pt>
                <c:pt idx="2509">
                  <c:v>1.0958457525202201</c:v>
                </c:pt>
                <c:pt idx="2510">
                  <c:v>1.0871557427476499</c:v>
                </c:pt>
                <c:pt idx="2511">
                  <c:v>1.0784590957278399</c:v>
                </c:pt>
                <c:pt idx="2512">
                  <c:v>1.0697564737441201</c:v>
                </c:pt>
                <c:pt idx="2513">
                  <c:v>1.0610485395348499</c:v>
                </c:pt>
                <c:pt idx="2514">
                  <c:v>1.05233595624294</c:v>
                </c:pt>
                <c:pt idx="2515">
                  <c:v>1.0436193873653301</c:v>
                </c:pt>
                <c:pt idx="2516">
                  <c:v>1.0348994967025</c:v>
                </c:pt>
                <c:pt idx="2517">
                  <c:v>1.02617694830787</c:v>
                </c:pt>
                <c:pt idx="2518">
                  <c:v>1.0174524064372801</c:v>
                </c:pt>
                <c:pt idx="2519">
                  <c:v>1.0087265354983701</c:v>
                </c:pt>
                <c:pt idx="2520">
                  <c:v>1</c:v>
                </c:pt>
                <c:pt idx="2521">
                  <c:v>0.99127346450162501</c:v>
                </c:pt>
                <c:pt idx="2522">
                  <c:v>0.98254759356271804</c:v>
                </c:pt>
                <c:pt idx="2523">
                  <c:v>0.97382305169212702</c:v>
                </c:pt>
                <c:pt idx="2524">
                  <c:v>0.96510050329749797</c:v>
                </c:pt>
                <c:pt idx="2525">
                  <c:v>0.95638061263466201</c:v>
                </c:pt>
                <c:pt idx="2526">
                  <c:v>0.94766404375705604</c:v>
                </c:pt>
                <c:pt idx="2527">
                  <c:v>0.938951460465142</c:v>
                </c:pt>
                <c:pt idx="2528">
                  <c:v>0.93024352625587603</c:v>
                </c:pt>
                <c:pt idx="2529">
                  <c:v>0.92154090427215496</c:v>
                </c:pt>
                <c:pt idx="2530">
                  <c:v>0.91284425725234397</c:v>
                </c:pt>
                <c:pt idx="2531">
                  <c:v>0.90415424747977702</c:v>
                </c:pt>
                <c:pt idx="2532">
                  <c:v>0.89547153673234603</c:v>
                </c:pt>
                <c:pt idx="2533">
                  <c:v>0.88679678623209202</c:v>
                </c:pt>
                <c:pt idx="2534">
                  <c:v>0.87813065659485301</c:v>
                </c:pt>
                <c:pt idx="2535">
                  <c:v>0.86947380777994798</c:v>
                </c:pt>
                <c:pt idx="2536">
                  <c:v>0.86082689903993703</c:v>
                </c:pt>
                <c:pt idx="2537">
                  <c:v>0.85219058887039001</c:v>
                </c:pt>
                <c:pt idx="2538">
                  <c:v>0.84356553495976905</c:v>
                </c:pt>
                <c:pt idx="2539">
                  <c:v>0.83495239413932099</c:v>
                </c:pt>
                <c:pt idx="2540">
                  <c:v>0.82635182233307003</c:v>
                </c:pt>
                <c:pt idx="2541">
                  <c:v>0.81776447450785195</c:v>
                </c:pt>
                <c:pt idx="2542">
                  <c:v>0.80919100462345706</c:v>
                </c:pt>
                <c:pt idx="2543">
                  <c:v>0.80063206558280298</c:v>
                </c:pt>
                <c:pt idx="2544">
                  <c:v>0.79208830918224304</c:v>
                </c:pt>
                <c:pt idx="2545">
                  <c:v>0.78356038606189904</c:v>
                </c:pt>
                <c:pt idx="2546">
                  <c:v>0.77504894565613502</c:v>
                </c:pt>
                <c:pt idx="2547">
                  <c:v>0.76655463614409403</c:v>
                </c:pt>
                <c:pt idx="2548">
                  <c:v>0.75807810440033396</c:v>
                </c:pt>
                <c:pt idx="2549">
                  <c:v>0.74961999594555895</c:v>
                </c:pt>
                <c:pt idx="2550">
                  <c:v>0.74118095489748204</c:v>
                </c:pt>
                <c:pt idx="2551">
                  <c:v>0.73276162392174404</c:v>
                </c:pt>
                <c:pt idx="2552">
                  <c:v>0.724362644183001</c:v>
                </c:pt>
                <c:pt idx="2553">
                  <c:v>0.71598465529607602</c:v>
                </c:pt>
                <c:pt idx="2554">
                  <c:v>0.70762829527726401</c:v>
                </c:pt>
                <c:pt idx="2555">
                  <c:v>0.69929420049572699</c:v>
                </c:pt>
                <c:pt idx="2556">
                  <c:v>0.69098300562505499</c:v>
                </c:pt>
                <c:pt idx="2557">
                  <c:v>0.68269534359490902</c:v>
                </c:pt>
                <c:pt idx="2558">
                  <c:v>0.67443184554284596</c:v>
                </c:pt>
                <c:pt idx="2559">
                  <c:v>0.66619314076622804</c:v>
                </c:pt>
                <c:pt idx="2560">
                  <c:v>0.65797985667433201</c:v>
                </c:pt>
                <c:pt idx="2561">
                  <c:v>0.64979261874053196</c:v>
                </c:pt>
                <c:pt idx="2562">
                  <c:v>0.64163205045470195</c:v>
                </c:pt>
                <c:pt idx="2563">
                  <c:v>0.63349877327570303</c:v>
                </c:pt>
                <c:pt idx="2564">
                  <c:v>0.62539340658409104</c:v>
                </c:pt>
                <c:pt idx="2565">
                  <c:v>0.61731656763491205</c:v>
                </c:pt>
                <c:pt idx="2566">
                  <c:v>0.60926887151072695</c:v>
                </c:pt>
                <c:pt idx="2567">
                  <c:v>0.60125093107475303</c:v>
                </c:pt>
                <c:pt idx="2568">
                  <c:v>0.59326335692419796</c:v>
                </c:pt>
                <c:pt idx="2569">
                  <c:v>0.58530675734376103</c:v>
                </c:pt>
                <c:pt idx="2570">
                  <c:v>0.57738173825929995</c:v>
                </c:pt>
                <c:pt idx="2571">
                  <c:v>0.56948890319170598</c:v>
                </c:pt>
                <c:pt idx="2572">
                  <c:v>0.56162885321092304</c:v>
                </c:pt>
                <c:pt idx="2573">
                  <c:v>0.55380218689019001</c:v>
                </c:pt>
                <c:pt idx="2574">
                  <c:v>0.54600950026045103</c:v>
                </c:pt>
                <c:pt idx="2575">
                  <c:v>0.53825138676496598</c:v>
                </c:pt>
                <c:pt idx="2576">
                  <c:v>0.53052843721410803</c:v>
                </c:pt>
                <c:pt idx="2577">
                  <c:v>0.52284123974039298</c:v>
                </c:pt>
                <c:pt idx="2578">
                  <c:v>0.515190379753663</c:v>
                </c:pt>
                <c:pt idx="2579">
                  <c:v>0.507576439896535</c:v>
                </c:pt>
                <c:pt idx="2580">
                  <c:v>0.500000000000001</c:v>
                </c:pt>
                <c:pt idx="2581">
                  <c:v>0.49246163703929602</c:v>
                </c:pt>
                <c:pt idx="2582">
                  <c:v>0.48496192508994401</c:v>
                </c:pt>
                <c:pt idx="2583">
                  <c:v>0.47750143528405198</c:v>
                </c:pt>
                <c:pt idx="2584">
                  <c:v>0.47008073576679499</c:v>
                </c:pt>
                <c:pt idx="2585">
                  <c:v>0.462700391653178</c:v>
                </c:pt>
                <c:pt idx="2586">
                  <c:v>0.45536096498497303</c:v>
                </c:pt>
                <c:pt idx="2587">
                  <c:v>0.44806301468794102</c:v>
                </c:pt>
                <c:pt idx="2588">
                  <c:v>0.44080709652925198</c:v>
                </c:pt>
                <c:pt idx="2589">
                  <c:v>0.433593763075168</c:v>
                </c:pt>
                <c:pt idx="2590">
                  <c:v>0.42642356364895301</c:v>
                </c:pt>
                <c:pt idx="2591">
                  <c:v>0.419297044289062</c:v>
                </c:pt>
                <c:pt idx="2592">
                  <c:v>0.41221474770752697</c:v>
                </c:pt>
                <c:pt idx="2593">
                  <c:v>0.40517721324866102</c:v>
                </c:pt>
                <c:pt idx="2594">
                  <c:v>0.39818497684795301</c:v>
                </c:pt>
                <c:pt idx="2595">
                  <c:v>0.39123857099127901</c:v>
                </c:pt>
                <c:pt idx="2596">
                  <c:v>0.38433852467434099</c:v>
                </c:pt>
                <c:pt idx="2597">
                  <c:v>0.37748536336238098</c:v>
                </c:pt>
                <c:pt idx="2598">
                  <c:v>0.370679608950162</c:v>
                </c:pt>
                <c:pt idx="2599">
                  <c:v>0.36392177972223799</c:v>
                </c:pt>
                <c:pt idx="2600">
                  <c:v>0.35721239031346103</c:v>
                </c:pt>
                <c:pt idx="2601">
                  <c:v>0.35055195166981601</c:v>
                </c:pt>
                <c:pt idx="2602">
                  <c:v>0.343940971009492</c:v>
                </c:pt>
                <c:pt idx="2603">
                  <c:v>0.337379951784263</c:v>
                </c:pt>
                <c:pt idx="2604">
                  <c:v>0.33086939364114198</c:v>
                </c:pt>
                <c:pt idx="2605">
                  <c:v>0.32440979238434098</c:v>
                </c:pt>
                <c:pt idx="2606">
                  <c:v>0.31800163993750202</c:v>
                </c:pt>
                <c:pt idx="2607">
                  <c:v>0.31164542430624798</c:v>
                </c:pt>
                <c:pt idx="2608">
                  <c:v>0.30534162954100402</c:v>
                </c:pt>
                <c:pt idx="2609">
                  <c:v>0.29909073570014999</c:v>
                </c:pt>
                <c:pt idx="2610">
                  <c:v>0.29289321881345198</c:v>
                </c:pt>
                <c:pt idx="2611">
                  <c:v>0.28674955084581699</c:v>
                </c:pt>
                <c:pt idx="2612">
                  <c:v>0.28066019966134897</c:v>
                </c:pt>
                <c:pt idx="2613">
                  <c:v>0.27462562898771198</c:v>
                </c:pt>
                <c:pt idx="2614">
                  <c:v>0.26864629838083098</c:v>
                </c:pt>
                <c:pt idx="2615">
                  <c:v>0.26272266318987603</c:v>
                </c:pt>
                <c:pt idx="2616">
                  <c:v>0.25685517452260498</c:v>
                </c:pt>
                <c:pt idx="2617">
                  <c:v>0.25104427921099598</c:v>
                </c:pt>
                <c:pt idx="2618">
                  <c:v>0.24529041977722801</c:v>
                </c:pt>
                <c:pt idx="2619">
                  <c:v>0.23959403439996799</c:v>
                </c:pt>
                <c:pt idx="2620">
                  <c:v>0.23395555688102301</c:v>
                </c:pt>
                <c:pt idx="2621">
                  <c:v>0.22837541661228</c:v>
                </c:pt>
                <c:pt idx="2622">
                  <c:v>0.22285403854302999</c:v>
                </c:pt>
                <c:pt idx="2623">
                  <c:v>0.217391843147584</c:v>
                </c:pt>
                <c:pt idx="2624">
                  <c:v>0.21198924639327801</c:v>
                </c:pt>
                <c:pt idx="2625">
                  <c:v>0.206646659708764</c:v>
                </c:pt>
                <c:pt idx="2626">
                  <c:v>0.201364489952708</c:v>
                </c:pt>
                <c:pt idx="2627">
                  <c:v>0.19614313938278199</c:v>
                </c:pt>
                <c:pt idx="2628">
                  <c:v>0.19098300562505399</c:v>
                </c:pt>
                <c:pt idx="2629">
                  <c:v>0.18588448164368099</c:v>
                </c:pt>
                <c:pt idx="2630">
                  <c:v>0.18084795571100801</c:v>
                </c:pt>
                <c:pt idx="2631">
                  <c:v>0.175873811377983</c:v>
                </c:pt>
                <c:pt idx="2632">
                  <c:v>0.17096242744495899</c:v>
                </c:pt>
                <c:pt idx="2633">
                  <c:v>0.16611417793283101</c:v>
                </c:pt>
                <c:pt idx="2634">
                  <c:v>0.161329432054577</c:v>
                </c:pt>
                <c:pt idx="2635">
                  <c:v>0.156608554187114</c:v>
                </c:pt>
                <c:pt idx="2636">
                  <c:v>0.15195190384357499</c:v>
                </c:pt>
                <c:pt idx="2637">
                  <c:v>0.14735983564590699</c:v>
                </c:pt>
                <c:pt idx="2638">
                  <c:v>0.142832699297888</c:v>
                </c:pt>
                <c:pt idx="2639">
                  <c:v>0.13837083955847401</c:v>
                </c:pt>
                <c:pt idx="2640">
                  <c:v>0.13397459621556199</c:v>
                </c:pt>
                <c:pt idx="2641">
                  <c:v>0.1296443040601</c:v>
                </c:pt>
                <c:pt idx="2642">
                  <c:v>0.12538029286060501</c:v>
                </c:pt>
                <c:pt idx="2643">
                  <c:v>0.12118288733803501</c:v>
                </c:pt>
                <c:pt idx="2644">
                  <c:v>0.117052407141073</c:v>
                </c:pt>
                <c:pt idx="2645">
                  <c:v>0.11298916682177799</c:v>
                </c:pt>
                <c:pt idx="2646">
                  <c:v>0.108993475811632</c:v>
                </c:pt>
                <c:pt idx="2647">
                  <c:v>0.105065638397975</c:v>
                </c:pt>
                <c:pt idx="2648">
                  <c:v>0.101205953700834</c:v>
                </c:pt>
                <c:pt idx="2649">
                  <c:v>9.7414715650140093E-2</c:v>
                </c:pt>
                <c:pt idx="2650">
                  <c:v>9.3692212963350105E-2</c:v>
                </c:pt>
                <c:pt idx="2651">
                  <c:v>9.0038729123456396E-2</c:v>
                </c:pt>
                <c:pt idx="2652">
                  <c:v>8.6454542357399605E-2</c:v>
                </c:pt>
                <c:pt idx="2653">
                  <c:v>8.2939925614875995E-2</c:v>
                </c:pt>
                <c:pt idx="2654">
                  <c:v>7.9495146547560694E-2</c:v>
                </c:pt>
                <c:pt idx="2655">
                  <c:v>7.6120467488713706E-2</c:v>
                </c:pt>
                <c:pt idx="2656">
                  <c:v>7.2816145433212603E-2</c:v>
                </c:pt>
                <c:pt idx="2657">
                  <c:v>6.9582432017976301E-2</c:v>
                </c:pt>
                <c:pt idx="2658">
                  <c:v>6.6419573502798701E-2</c:v>
                </c:pt>
                <c:pt idx="2659">
                  <c:v>6.3327810751602306E-2</c:v>
                </c:pt>
                <c:pt idx="2660">
                  <c:v>6.0307379214091197E-2</c:v>
                </c:pt>
                <c:pt idx="2661">
                  <c:v>5.7358508907821897E-2</c:v>
                </c:pt>
                <c:pt idx="2662">
                  <c:v>5.4481424400683098E-2</c:v>
                </c:pt>
                <c:pt idx="2663">
                  <c:v>5.1676344793801302E-2</c:v>
                </c:pt>
                <c:pt idx="2664">
                  <c:v>4.8943483704846601E-2</c:v>
                </c:pt>
                <c:pt idx="2665">
                  <c:v>4.6283049251772901E-2</c:v>
                </c:pt>
                <c:pt idx="2666">
                  <c:v>4.3695244036964002E-2</c:v>
                </c:pt>
                <c:pt idx="2667">
                  <c:v>4.1180265131807101E-2</c:v>
                </c:pt>
                <c:pt idx="2668">
                  <c:v>3.8738304061680898E-2</c:v>
                </c:pt>
                <c:pt idx="2669">
                  <c:v>3.6369546791377397E-2</c:v>
                </c:pt>
                <c:pt idx="2670">
                  <c:v>3.4074173710931903E-2</c:v>
                </c:pt>
                <c:pt idx="2671">
                  <c:v>3.1852359621892902E-2</c:v>
                </c:pt>
                <c:pt idx="2672">
                  <c:v>2.9704273724003898E-2</c:v>
                </c:pt>
                <c:pt idx="2673">
                  <c:v>2.7630079602323498E-2</c:v>
                </c:pt>
                <c:pt idx="2674">
                  <c:v>2.5629935214764601E-2</c:v>
                </c:pt>
                <c:pt idx="2675">
                  <c:v>2.3703992880066901E-2</c:v>
                </c:pt>
                <c:pt idx="2676">
                  <c:v>2.1852399266194401E-2</c:v>
                </c:pt>
                <c:pt idx="2677">
                  <c:v>2.0075295379170899E-2</c:v>
                </c:pt>
                <c:pt idx="2678">
                  <c:v>1.8372816552336298E-2</c:v>
                </c:pt>
                <c:pt idx="2679">
                  <c:v>1.6745092436045401E-2</c:v>
                </c:pt>
                <c:pt idx="2680">
                  <c:v>1.51922469877917E-2</c:v>
                </c:pt>
                <c:pt idx="2681">
                  <c:v>1.3714398462768699E-2</c:v>
                </c:pt>
                <c:pt idx="2682">
                  <c:v>1.23116594048622E-2</c:v>
                </c:pt>
                <c:pt idx="2683">
                  <c:v>1.0984136638083499E-2</c:v>
                </c:pt>
                <c:pt idx="2684">
                  <c:v>9.7319312584298601E-3</c:v>
                </c:pt>
                <c:pt idx="2685">
                  <c:v>8.5551386261900602E-3</c:v>
                </c:pt>
                <c:pt idx="2686">
                  <c:v>7.4538483586782302E-3</c:v>
                </c:pt>
                <c:pt idx="2687">
                  <c:v>6.4281443234126502E-3</c:v>
                </c:pt>
                <c:pt idx="2688">
                  <c:v>5.4781046317265896E-3</c:v>
                </c:pt>
                <c:pt idx="2689">
                  <c:v>4.6038016328213598E-3</c:v>
                </c:pt>
                <c:pt idx="2690">
                  <c:v>3.8053019082545602E-3</c:v>
                </c:pt>
                <c:pt idx="2691">
                  <c:v>3.08266626687225E-3</c:v>
                </c:pt>
                <c:pt idx="2692">
                  <c:v>2.4359497401759099E-3</c:v>
                </c:pt>
                <c:pt idx="2693">
                  <c:v>1.86520157813308E-3</c:v>
                </c:pt>
                <c:pt idx="2694">
                  <c:v>1.3704652454260501E-3</c:v>
                </c:pt>
                <c:pt idx="2695">
                  <c:v>9.5177841814231203E-4</c:v>
                </c:pt>
                <c:pt idx="2696">
                  <c:v>6.0917298090423701E-4</c:v>
                </c:pt>
                <c:pt idx="2697">
                  <c:v>3.4267502444274001E-4</c:v>
                </c:pt>
                <c:pt idx="2698">
                  <c:v>1.5230484360884101E-4</c:v>
                </c:pt>
                <c:pt idx="2699" formatCode="0.00E+00">
                  <c:v>3.8076935828690297E-5</c:v>
                </c:pt>
                <c:pt idx="2700">
                  <c:v>0</c:v>
                </c:pt>
                <c:pt idx="2701" formatCode="0.00E+00">
                  <c:v>3.8076935828690297E-5</c:v>
                </c:pt>
                <c:pt idx="2702">
                  <c:v>1.5230484360872999E-4</c:v>
                </c:pt>
                <c:pt idx="2703">
                  <c:v>3.4267502444274001E-4</c:v>
                </c:pt>
                <c:pt idx="2704">
                  <c:v>6.0917298090423701E-4</c:v>
                </c:pt>
                <c:pt idx="2705">
                  <c:v>9.5177841814220101E-4</c:v>
                </c:pt>
                <c:pt idx="2706">
                  <c:v>1.3704652454260501E-3</c:v>
                </c:pt>
                <c:pt idx="2707">
                  <c:v>1.86520157813296E-3</c:v>
                </c:pt>
                <c:pt idx="2708">
                  <c:v>2.4359497401758002E-3</c:v>
                </c:pt>
                <c:pt idx="2709">
                  <c:v>3.0826662668721398E-3</c:v>
                </c:pt>
                <c:pt idx="2710">
                  <c:v>3.8053019082543399E-3</c:v>
                </c:pt>
                <c:pt idx="2711">
                  <c:v>4.6038016328212496E-3</c:v>
                </c:pt>
                <c:pt idx="2712">
                  <c:v>5.4781046317264803E-3</c:v>
                </c:pt>
                <c:pt idx="2713">
                  <c:v>6.4281443234124299E-3</c:v>
                </c:pt>
                <c:pt idx="2714">
                  <c:v>7.4538483586780099E-3</c:v>
                </c:pt>
                <c:pt idx="2715">
                  <c:v>8.5551386261898399E-3</c:v>
                </c:pt>
                <c:pt idx="2716">
                  <c:v>9.7319312584296293E-3</c:v>
                </c:pt>
                <c:pt idx="2717">
                  <c:v>1.0984136638083199E-2</c:v>
                </c:pt>
                <c:pt idx="2718">
                  <c:v>1.2311659404862001E-2</c:v>
                </c:pt>
                <c:pt idx="2719">
                  <c:v>1.3714398462768399E-2</c:v>
                </c:pt>
                <c:pt idx="2720">
                  <c:v>1.51922469877914E-2</c:v>
                </c:pt>
                <c:pt idx="2721">
                  <c:v>1.6745092436045099E-2</c:v>
                </c:pt>
                <c:pt idx="2722">
                  <c:v>1.8372816552335899E-2</c:v>
                </c:pt>
                <c:pt idx="2723">
                  <c:v>2.00752953791705E-2</c:v>
                </c:pt>
                <c:pt idx="2724">
                  <c:v>2.1852399266193999E-2</c:v>
                </c:pt>
                <c:pt idx="2725">
                  <c:v>2.3703992880066499E-2</c:v>
                </c:pt>
                <c:pt idx="2726">
                  <c:v>2.5629935214764199E-2</c:v>
                </c:pt>
                <c:pt idx="2727">
                  <c:v>2.7630079602323099E-2</c:v>
                </c:pt>
                <c:pt idx="2728">
                  <c:v>2.9704273724003499E-2</c:v>
                </c:pt>
                <c:pt idx="2729">
                  <c:v>3.1852359621892402E-2</c:v>
                </c:pt>
                <c:pt idx="2730">
                  <c:v>3.4074173710931299E-2</c:v>
                </c:pt>
                <c:pt idx="2731">
                  <c:v>3.6369546791377001E-2</c:v>
                </c:pt>
                <c:pt idx="2732">
                  <c:v>3.8738304061680502E-2</c:v>
                </c:pt>
                <c:pt idx="2733">
                  <c:v>4.1180265131806601E-2</c:v>
                </c:pt>
                <c:pt idx="2734">
                  <c:v>4.3695244036963503E-2</c:v>
                </c:pt>
                <c:pt idx="2735">
                  <c:v>4.6283049251772401E-2</c:v>
                </c:pt>
                <c:pt idx="2736">
                  <c:v>4.8943483704846101E-2</c:v>
                </c:pt>
                <c:pt idx="2737">
                  <c:v>5.1676344793800698E-2</c:v>
                </c:pt>
                <c:pt idx="2738">
                  <c:v>5.4481424400682398E-2</c:v>
                </c:pt>
                <c:pt idx="2739">
                  <c:v>5.73585089078213E-2</c:v>
                </c:pt>
                <c:pt idx="2740">
                  <c:v>6.0307379214090497E-2</c:v>
                </c:pt>
                <c:pt idx="2741">
                  <c:v>6.3327810751601696E-2</c:v>
                </c:pt>
                <c:pt idx="2742">
                  <c:v>6.6419573502797993E-2</c:v>
                </c:pt>
                <c:pt idx="2743">
                  <c:v>6.9582432017975607E-2</c:v>
                </c:pt>
                <c:pt idx="2744">
                  <c:v>7.2816145433211896E-2</c:v>
                </c:pt>
                <c:pt idx="2745">
                  <c:v>7.6120467488712998E-2</c:v>
                </c:pt>
                <c:pt idx="2746">
                  <c:v>7.9495146547559903E-2</c:v>
                </c:pt>
                <c:pt idx="2747">
                  <c:v>8.2939925614875204E-2</c:v>
                </c:pt>
                <c:pt idx="2748">
                  <c:v>8.6454542357398995E-2</c:v>
                </c:pt>
                <c:pt idx="2749">
                  <c:v>9.0038729123455605E-2</c:v>
                </c:pt>
                <c:pt idx="2750">
                  <c:v>9.3692212963349397E-2</c:v>
                </c:pt>
                <c:pt idx="2751">
                  <c:v>9.7414715650139205E-2</c:v>
                </c:pt>
                <c:pt idx="2752">
                  <c:v>0.101205953700833</c:v>
                </c:pt>
                <c:pt idx="2753">
                  <c:v>0.105065638397974</c:v>
                </c:pt>
                <c:pt idx="2754">
                  <c:v>0.108993475811632</c:v>
                </c:pt>
                <c:pt idx="2755">
                  <c:v>0.112989166821777</c:v>
                </c:pt>
                <c:pt idx="2756">
                  <c:v>0.117052407141072</c:v>
                </c:pt>
                <c:pt idx="2757">
                  <c:v>0.12118288733803401</c:v>
                </c:pt>
                <c:pt idx="2758">
                  <c:v>0.12538029286060401</c:v>
                </c:pt>
                <c:pt idx="2759">
                  <c:v>0.129644304060099</c:v>
                </c:pt>
                <c:pt idx="2760">
                  <c:v>0.13397459621556099</c:v>
                </c:pt>
                <c:pt idx="2761">
                  <c:v>0.13837083955847301</c:v>
                </c:pt>
                <c:pt idx="2762">
                  <c:v>0.142832699297887</c:v>
                </c:pt>
                <c:pt idx="2763">
                  <c:v>0.14735983564590599</c:v>
                </c:pt>
                <c:pt idx="2764">
                  <c:v>0.15195190384357399</c:v>
                </c:pt>
                <c:pt idx="2765">
                  <c:v>0.156608554187113</c:v>
                </c:pt>
                <c:pt idx="2766">
                  <c:v>0.16132943205457601</c:v>
                </c:pt>
                <c:pt idx="2767">
                  <c:v>0.16611417793283001</c:v>
                </c:pt>
                <c:pt idx="2768">
                  <c:v>0.17096242744495799</c:v>
                </c:pt>
                <c:pt idx="2769">
                  <c:v>0.175873811377982</c:v>
                </c:pt>
                <c:pt idx="2770">
                  <c:v>0.18084795571100701</c:v>
                </c:pt>
                <c:pt idx="2771">
                  <c:v>0.18588448164367999</c:v>
                </c:pt>
                <c:pt idx="2772">
                  <c:v>0.19098300562505299</c:v>
                </c:pt>
                <c:pt idx="2773">
                  <c:v>0.196143139382781</c:v>
                </c:pt>
                <c:pt idx="2774">
                  <c:v>0.201364489952707</c:v>
                </c:pt>
                <c:pt idx="2775">
                  <c:v>0.206646659708763</c:v>
                </c:pt>
                <c:pt idx="2776">
                  <c:v>0.21198924639327699</c:v>
                </c:pt>
                <c:pt idx="2777">
                  <c:v>0.217391843147583</c:v>
                </c:pt>
                <c:pt idx="2778">
                  <c:v>0.22285403854302899</c:v>
                </c:pt>
                <c:pt idx="2779">
                  <c:v>0.228375416612279</c:v>
                </c:pt>
                <c:pt idx="2780">
                  <c:v>0.23395555688102199</c:v>
                </c:pt>
                <c:pt idx="2781">
                  <c:v>0.23959403439996699</c:v>
                </c:pt>
                <c:pt idx="2782">
                  <c:v>0.24529041977722699</c:v>
                </c:pt>
                <c:pt idx="2783">
                  <c:v>0.25104427921099498</c:v>
                </c:pt>
                <c:pt idx="2784">
                  <c:v>0.25685517452260398</c:v>
                </c:pt>
                <c:pt idx="2785">
                  <c:v>0.26272266318987503</c:v>
                </c:pt>
                <c:pt idx="2786">
                  <c:v>0.26864629838082899</c:v>
                </c:pt>
                <c:pt idx="2787">
                  <c:v>0.27462562898771098</c:v>
                </c:pt>
                <c:pt idx="2788">
                  <c:v>0.28066019966134798</c:v>
                </c:pt>
                <c:pt idx="2789">
                  <c:v>0.28674955084581599</c:v>
                </c:pt>
                <c:pt idx="2790">
                  <c:v>0.29289321881345098</c:v>
                </c:pt>
                <c:pt idx="2791">
                  <c:v>0.29909073570014799</c:v>
                </c:pt>
                <c:pt idx="2792">
                  <c:v>0.30534162954100302</c:v>
                </c:pt>
                <c:pt idx="2793">
                  <c:v>0.31164542430624698</c:v>
                </c:pt>
                <c:pt idx="2794">
                  <c:v>0.31800163993750102</c:v>
                </c:pt>
                <c:pt idx="2795">
                  <c:v>0.32440979238433998</c:v>
                </c:pt>
                <c:pt idx="2796">
                  <c:v>0.33086939364113999</c:v>
                </c:pt>
                <c:pt idx="2797">
                  <c:v>0.337379951784262</c:v>
                </c:pt>
                <c:pt idx="2798">
                  <c:v>0.34394097100949</c:v>
                </c:pt>
                <c:pt idx="2799">
                  <c:v>0.35055195166981501</c:v>
                </c:pt>
                <c:pt idx="2800">
                  <c:v>0.35721239031346003</c:v>
                </c:pt>
                <c:pt idx="2801">
                  <c:v>0.36392177972223599</c:v>
                </c:pt>
                <c:pt idx="2802">
                  <c:v>0.370679608950161</c:v>
                </c:pt>
                <c:pt idx="2803">
                  <c:v>0.37748536336237998</c:v>
                </c:pt>
                <c:pt idx="2804">
                  <c:v>0.38433852467433899</c:v>
                </c:pt>
                <c:pt idx="2805">
                  <c:v>0.39123857099127801</c:v>
                </c:pt>
                <c:pt idx="2806">
                  <c:v>0.39818497684795101</c:v>
                </c:pt>
                <c:pt idx="2807">
                  <c:v>0.40517721324865902</c:v>
                </c:pt>
                <c:pt idx="2808">
                  <c:v>0.41221474770752597</c:v>
                </c:pt>
                <c:pt idx="2809">
                  <c:v>0.41929704428906001</c:v>
                </c:pt>
                <c:pt idx="2810">
                  <c:v>0.42642356364895201</c:v>
                </c:pt>
                <c:pt idx="2811">
                  <c:v>0.43359376307516601</c:v>
                </c:pt>
                <c:pt idx="2812">
                  <c:v>0.44080709652924999</c:v>
                </c:pt>
                <c:pt idx="2813">
                  <c:v>0.44806301468794002</c:v>
                </c:pt>
                <c:pt idx="2814">
                  <c:v>0.45536096498497203</c:v>
                </c:pt>
                <c:pt idx="2815">
                  <c:v>0.462700391653176</c:v>
                </c:pt>
                <c:pt idx="2816">
                  <c:v>0.47008073576679299</c:v>
                </c:pt>
                <c:pt idx="2817">
                  <c:v>0.47750143528404998</c:v>
                </c:pt>
                <c:pt idx="2818">
                  <c:v>0.48496192508994301</c:v>
                </c:pt>
                <c:pt idx="2819">
                  <c:v>0.49246163703929402</c:v>
                </c:pt>
                <c:pt idx="2820">
                  <c:v>0.499999999999999</c:v>
                </c:pt>
                <c:pt idx="2821">
                  <c:v>0.507576439896533</c:v>
                </c:pt>
                <c:pt idx="2822">
                  <c:v>0.515190379753661</c:v>
                </c:pt>
                <c:pt idx="2823">
                  <c:v>0.52284123974039098</c:v>
                </c:pt>
                <c:pt idx="2824">
                  <c:v>0.53052843721410703</c:v>
                </c:pt>
                <c:pt idx="2825">
                  <c:v>0.53825138676496498</c:v>
                </c:pt>
                <c:pt idx="2826">
                  <c:v>0.54600950026044903</c:v>
                </c:pt>
                <c:pt idx="2827">
                  <c:v>0.55380218689018901</c:v>
                </c:pt>
                <c:pt idx="2828">
                  <c:v>0.56162885321092104</c:v>
                </c:pt>
                <c:pt idx="2829">
                  <c:v>0.56948890319170498</c:v>
                </c:pt>
                <c:pt idx="2830">
                  <c:v>0.57738173825929795</c:v>
                </c:pt>
                <c:pt idx="2831">
                  <c:v>0.58530675734376003</c:v>
                </c:pt>
                <c:pt idx="2832">
                  <c:v>0.59326335692419596</c:v>
                </c:pt>
                <c:pt idx="2833">
                  <c:v>0.60125093107475103</c:v>
                </c:pt>
                <c:pt idx="2834">
                  <c:v>0.60926887151072495</c:v>
                </c:pt>
                <c:pt idx="2835">
                  <c:v>0.61731656763491005</c:v>
                </c:pt>
                <c:pt idx="2836">
                  <c:v>0.62539340658408904</c:v>
                </c:pt>
                <c:pt idx="2837">
                  <c:v>0.63349877327570203</c:v>
                </c:pt>
                <c:pt idx="2838">
                  <c:v>0.64163205045469995</c:v>
                </c:pt>
                <c:pt idx="2839">
                  <c:v>0.64979261874052996</c:v>
                </c:pt>
                <c:pt idx="2840">
                  <c:v>0.65797985667433001</c:v>
                </c:pt>
                <c:pt idx="2841">
                  <c:v>0.66619314076622604</c:v>
                </c:pt>
                <c:pt idx="2842">
                  <c:v>0.67443184554284497</c:v>
                </c:pt>
                <c:pt idx="2843">
                  <c:v>0.68269534359490702</c:v>
                </c:pt>
                <c:pt idx="2844">
                  <c:v>0.69098300562505299</c:v>
                </c:pt>
                <c:pt idx="2845">
                  <c:v>0.69929420049572499</c:v>
                </c:pt>
                <c:pt idx="2846">
                  <c:v>0.70762829527726301</c:v>
                </c:pt>
                <c:pt idx="2847">
                  <c:v>0.71598465529607402</c:v>
                </c:pt>
                <c:pt idx="2848">
                  <c:v>0.724362644182999</c:v>
                </c:pt>
                <c:pt idx="2849">
                  <c:v>0.73276162392174204</c:v>
                </c:pt>
                <c:pt idx="2850">
                  <c:v>0.74118095489748004</c:v>
                </c:pt>
                <c:pt idx="2851">
                  <c:v>0.74961999594555695</c:v>
                </c:pt>
                <c:pt idx="2852">
                  <c:v>0.75807810440033196</c:v>
                </c:pt>
                <c:pt idx="2853">
                  <c:v>0.76655463614409203</c:v>
                </c:pt>
                <c:pt idx="2854">
                  <c:v>0.77504894565613403</c:v>
                </c:pt>
                <c:pt idx="2855">
                  <c:v>0.78356038606189704</c:v>
                </c:pt>
                <c:pt idx="2856">
                  <c:v>0.79208830918224205</c:v>
                </c:pt>
                <c:pt idx="2857">
                  <c:v>0.80063206558280098</c:v>
                </c:pt>
                <c:pt idx="2858">
                  <c:v>0.80919100462345495</c:v>
                </c:pt>
                <c:pt idx="2859">
                  <c:v>0.81776447450784995</c:v>
                </c:pt>
                <c:pt idx="2860">
                  <c:v>0.82635182233306803</c:v>
                </c:pt>
                <c:pt idx="2861">
                  <c:v>0.83495239413931899</c:v>
                </c:pt>
                <c:pt idx="2862">
                  <c:v>0.84356553495976705</c:v>
                </c:pt>
                <c:pt idx="2863">
                  <c:v>0.85219058887038801</c:v>
                </c:pt>
                <c:pt idx="2864">
                  <c:v>0.86082689903993503</c:v>
                </c:pt>
                <c:pt idx="2865">
                  <c:v>0.86947380777994598</c:v>
                </c:pt>
                <c:pt idx="2866">
                  <c:v>0.87813065659485201</c:v>
                </c:pt>
                <c:pt idx="2867">
                  <c:v>0.88679678623209002</c:v>
                </c:pt>
                <c:pt idx="2868">
                  <c:v>0.89547153673234403</c:v>
                </c:pt>
                <c:pt idx="2869">
                  <c:v>0.90415424747977502</c:v>
                </c:pt>
                <c:pt idx="2870">
                  <c:v>0.91284425725234197</c:v>
                </c:pt>
                <c:pt idx="2871">
                  <c:v>0.92154090427215296</c:v>
                </c:pt>
                <c:pt idx="2872">
                  <c:v>0.93024352625587403</c:v>
                </c:pt>
                <c:pt idx="2873">
                  <c:v>0.93895146046514</c:v>
                </c:pt>
                <c:pt idx="2874">
                  <c:v>0.94766404375705404</c:v>
                </c:pt>
                <c:pt idx="2875">
                  <c:v>0.95638061263466001</c:v>
                </c:pt>
                <c:pt idx="2876">
                  <c:v>0.96510050329749597</c:v>
                </c:pt>
                <c:pt idx="2877">
                  <c:v>0.97382305169212502</c:v>
                </c:pt>
                <c:pt idx="2878">
                  <c:v>0.98254759356271604</c:v>
                </c:pt>
                <c:pt idx="2879">
                  <c:v>0.99127346450162301</c:v>
                </c:pt>
                <c:pt idx="2880">
                  <c:v>0.999999999999999</c:v>
                </c:pt>
                <c:pt idx="2881">
                  <c:v>1.0087265354983701</c:v>
                </c:pt>
                <c:pt idx="2882">
                  <c:v>1.0174524064372801</c:v>
                </c:pt>
                <c:pt idx="2883">
                  <c:v>1.02617694830787</c:v>
                </c:pt>
                <c:pt idx="2884">
                  <c:v>1.0348994967025</c:v>
                </c:pt>
                <c:pt idx="2885">
                  <c:v>1.0436193873653301</c:v>
                </c:pt>
                <c:pt idx="2886">
                  <c:v>1.05233595624294</c:v>
                </c:pt>
                <c:pt idx="2887">
                  <c:v>1.0610485395348499</c:v>
                </c:pt>
                <c:pt idx="2888">
                  <c:v>1.0697564737441201</c:v>
                </c:pt>
                <c:pt idx="2889">
                  <c:v>1.0784590957278399</c:v>
                </c:pt>
                <c:pt idx="2890">
                  <c:v>1.0871557427476499</c:v>
                </c:pt>
                <c:pt idx="2891">
                  <c:v>1.0958457525202201</c:v>
                </c:pt>
                <c:pt idx="2892">
                  <c:v>1.10452846326765</c:v>
                </c:pt>
                <c:pt idx="2893">
                  <c:v>1.1132032137679</c:v>
                </c:pt>
                <c:pt idx="2894">
                  <c:v>1.1218693434051401</c:v>
                </c:pt>
                <c:pt idx="2895">
                  <c:v>1.13052619222004</c:v>
                </c:pt>
                <c:pt idx="2896">
                  <c:v>1.1391731009600601</c:v>
                </c:pt>
                <c:pt idx="2897">
                  <c:v>1.1478094111296</c:v>
                </c:pt>
                <c:pt idx="2898">
                  <c:v>1.1564344650402301</c:v>
                </c:pt>
                <c:pt idx="2899">
                  <c:v>1.16504760586067</c:v>
                </c:pt>
                <c:pt idx="2900">
                  <c:v>1.1736481776669201</c:v>
                </c:pt>
                <c:pt idx="2901">
                  <c:v>1.1822355254921399</c:v>
                </c:pt>
                <c:pt idx="2902">
                  <c:v>1.1908089953765399</c:v>
                </c:pt>
                <c:pt idx="2903">
                  <c:v>1.1993679344171899</c:v>
                </c:pt>
                <c:pt idx="2904">
                  <c:v>1.2079116908177501</c:v>
                </c:pt>
                <c:pt idx="2905">
                  <c:v>1.2164396139381</c:v>
                </c:pt>
                <c:pt idx="2906">
                  <c:v>1.22495105434386</c:v>
                </c:pt>
                <c:pt idx="2907">
                  <c:v>1.2334453638559</c:v>
                </c:pt>
                <c:pt idx="2908">
                  <c:v>1.24192189559966</c:v>
                </c:pt>
                <c:pt idx="2909">
                  <c:v>1.2503800040544399</c:v>
                </c:pt>
                <c:pt idx="2910">
                  <c:v>1.2588190451025201</c:v>
                </c:pt>
                <c:pt idx="2911">
                  <c:v>1.26723837607825</c:v>
                </c:pt>
                <c:pt idx="2912">
                  <c:v>1.27563735581699</c:v>
                </c:pt>
                <c:pt idx="2913">
                  <c:v>1.28401534470392</c:v>
                </c:pt>
                <c:pt idx="2914">
                  <c:v>1.2923717047227301</c:v>
                </c:pt>
                <c:pt idx="2915">
                  <c:v>1.3007057995042599</c:v>
                </c:pt>
                <c:pt idx="2916">
                  <c:v>1.3090169943749399</c:v>
                </c:pt>
                <c:pt idx="2917">
                  <c:v>1.3173046564050901</c:v>
                </c:pt>
                <c:pt idx="2918">
                  <c:v>1.32556815445715</c:v>
                </c:pt>
                <c:pt idx="2919">
                  <c:v>1.33380685923376</c:v>
                </c:pt>
                <c:pt idx="2920">
                  <c:v>1.34202014332566</c:v>
                </c:pt>
                <c:pt idx="2921">
                  <c:v>1.3502073812594599</c:v>
                </c:pt>
                <c:pt idx="2922">
                  <c:v>1.3583679495453</c:v>
                </c:pt>
                <c:pt idx="2923">
                  <c:v>1.36650122672429</c:v>
                </c:pt>
                <c:pt idx="2924">
                  <c:v>1.3746065934159</c:v>
                </c:pt>
                <c:pt idx="2925">
                  <c:v>1.3826834323650801</c:v>
                </c:pt>
                <c:pt idx="2926">
                  <c:v>1.3907311284892701</c:v>
                </c:pt>
                <c:pt idx="2927">
                  <c:v>1.39874906892524</c:v>
                </c:pt>
                <c:pt idx="2928">
                  <c:v>1.4067366430757899</c:v>
                </c:pt>
                <c:pt idx="2929">
                  <c:v>1.41469324265623</c:v>
                </c:pt>
                <c:pt idx="2930">
                  <c:v>1.4226182617406899</c:v>
                </c:pt>
                <c:pt idx="2931">
                  <c:v>1.4305110968082899</c:v>
                </c:pt>
                <c:pt idx="2932">
                  <c:v>1.4383711467890701</c:v>
                </c:pt>
                <c:pt idx="2933">
                  <c:v>1.4461978131097999</c:v>
                </c:pt>
                <c:pt idx="2934">
                  <c:v>1.4539904997395401</c:v>
                </c:pt>
                <c:pt idx="2935">
                  <c:v>1.4617486132350299</c:v>
                </c:pt>
                <c:pt idx="2936">
                  <c:v>1.4694715627858801</c:v>
                </c:pt>
                <c:pt idx="2937">
                  <c:v>1.4771587602595999</c:v>
                </c:pt>
                <c:pt idx="2938">
                  <c:v>1.4848096202463299</c:v>
                </c:pt>
                <c:pt idx="2939">
                  <c:v>1.4924235601034599</c:v>
                </c:pt>
                <c:pt idx="2940">
                  <c:v>1.49999999999999</c:v>
                </c:pt>
                <c:pt idx="2941">
                  <c:v>1.5075383629607</c:v>
                </c:pt>
                <c:pt idx="2942">
                  <c:v>1.51503807491005</c:v>
                </c:pt>
                <c:pt idx="2943">
                  <c:v>1.5224985647159499</c:v>
                </c:pt>
                <c:pt idx="2944">
                  <c:v>1.5299192642332</c:v>
                </c:pt>
                <c:pt idx="2945">
                  <c:v>1.53729960834682</c:v>
                </c:pt>
                <c:pt idx="2946">
                  <c:v>1.5446390350150201</c:v>
                </c:pt>
                <c:pt idx="2947">
                  <c:v>1.5519369853120499</c:v>
                </c:pt>
                <c:pt idx="2948">
                  <c:v>1.5591929034707399</c:v>
                </c:pt>
                <c:pt idx="2949">
                  <c:v>1.5664062369248299</c:v>
                </c:pt>
                <c:pt idx="2950">
                  <c:v>1.5735764363510401</c:v>
                </c:pt>
                <c:pt idx="2951">
                  <c:v>1.58070295571094</c:v>
                </c:pt>
                <c:pt idx="2952">
                  <c:v>1.58778525229246</c:v>
                </c:pt>
                <c:pt idx="2953">
                  <c:v>1.59482278675133</c:v>
                </c:pt>
                <c:pt idx="2954">
                  <c:v>1.6018150231520401</c:v>
                </c:pt>
                <c:pt idx="2955">
                  <c:v>1.60876142900872</c:v>
                </c:pt>
                <c:pt idx="2956">
                  <c:v>1.61566147532565</c:v>
                </c:pt>
                <c:pt idx="2957">
                  <c:v>1.62251463663761</c:v>
                </c:pt>
                <c:pt idx="2958">
                  <c:v>1.62932039104983</c:v>
                </c:pt>
                <c:pt idx="2959">
                  <c:v>1.63607822027776</c:v>
                </c:pt>
                <c:pt idx="2960">
                  <c:v>1.6427876096865299</c:v>
                </c:pt>
                <c:pt idx="2961">
                  <c:v>1.6494480483301801</c:v>
                </c:pt>
                <c:pt idx="2962">
                  <c:v>1.6560590289904999</c:v>
                </c:pt>
                <c:pt idx="2963">
                  <c:v>1.6626200482157301</c:v>
                </c:pt>
                <c:pt idx="2964">
                  <c:v>1.66913060635885</c:v>
                </c:pt>
                <c:pt idx="2965">
                  <c:v>1.6755902076156499</c:v>
                </c:pt>
                <c:pt idx="2966">
                  <c:v>1.6819983600624899</c:v>
                </c:pt>
                <c:pt idx="2967">
                  <c:v>1.6883545756937499</c:v>
                </c:pt>
                <c:pt idx="2968">
                  <c:v>1.6946583704589899</c:v>
                </c:pt>
                <c:pt idx="2969">
                  <c:v>1.70090926429984</c:v>
                </c:pt>
                <c:pt idx="2970">
                  <c:v>1.7071067811865399</c:v>
                </c:pt>
                <c:pt idx="2971">
                  <c:v>1.71325044915418</c:v>
                </c:pt>
                <c:pt idx="2972">
                  <c:v>1.71933980033865</c:v>
                </c:pt>
                <c:pt idx="2973">
                  <c:v>1.72537437101228</c:v>
                </c:pt>
                <c:pt idx="2974">
                  <c:v>1.73135370161916</c:v>
                </c:pt>
                <c:pt idx="2975">
                  <c:v>1.73727733681012</c:v>
                </c:pt>
                <c:pt idx="2976">
                  <c:v>1.74314482547739</c:v>
                </c:pt>
                <c:pt idx="2977">
                  <c:v>1.7489557207890001</c:v>
                </c:pt>
                <c:pt idx="2978">
                  <c:v>1.7547095802227699</c:v>
                </c:pt>
                <c:pt idx="2979">
                  <c:v>1.7604059656000299</c:v>
                </c:pt>
                <c:pt idx="2980">
                  <c:v>1.7660444431189699</c:v>
                </c:pt>
                <c:pt idx="2981">
                  <c:v>1.77162458338771</c:v>
                </c:pt>
                <c:pt idx="2982">
                  <c:v>1.77714596145696</c:v>
                </c:pt>
                <c:pt idx="2983">
                  <c:v>1.7826081568524099</c:v>
                </c:pt>
                <c:pt idx="2984">
                  <c:v>1.78801075360672</c:v>
                </c:pt>
                <c:pt idx="2985">
                  <c:v>1.7933533402912301</c:v>
                </c:pt>
                <c:pt idx="2986">
                  <c:v>1.7986355100472899</c:v>
                </c:pt>
                <c:pt idx="2987">
                  <c:v>1.8038568606172101</c:v>
                </c:pt>
                <c:pt idx="2988">
                  <c:v>1.8090169943749399</c:v>
                </c:pt>
                <c:pt idx="2989">
                  <c:v>1.81411551835631</c:v>
                </c:pt>
                <c:pt idx="2990">
                  <c:v>1.8191520442889899</c:v>
                </c:pt>
                <c:pt idx="2991">
                  <c:v>1.8241261886220099</c:v>
                </c:pt>
                <c:pt idx="2992">
                  <c:v>1.8290375725550401</c:v>
                </c:pt>
                <c:pt idx="2993">
                  <c:v>1.8338858220671601</c:v>
                </c:pt>
                <c:pt idx="2994">
                  <c:v>1.8386705679454201</c:v>
                </c:pt>
                <c:pt idx="2995">
                  <c:v>1.8433914458128799</c:v>
                </c:pt>
                <c:pt idx="2996">
                  <c:v>1.8480480961564201</c:v>
                </c:pt>
                <c:pt idx="2997">
                  <c:v>1.85264016435409</c:v>
                </c:pt>
                <c:pt idx="2998">
                  <c:v>1.8571673007021099</c:v>
                </c:pt>
                <c:pt idx="2999">
                  <c:v>1.86162916044152</c:v>
                </c:pt>
                <c:pt idx="3000">
                  <c:v>1.8660254037844299</c:v>
                </c:pt>
                <c:pt idx="3001">
                  <c:v>1.8703556959398899</c:v>
                </c:pt>
                <c:pt idx="3002">
                  <c:v>1.87461970713939</c:v>
                </c:pt>
                <c:pt idx="3003">
                  <c:v>1.8788171126619599</c:v>
                </c:pt>
                <c:pt idx="3004">
                  <c:v>1.8829475928589201</c:v>
                </c:pt>
                <c:pt idx="3005">
                  <c:v>1.88701083317822</c:v>
                </c:pt>
                <c:pt idx="3006">
                  <c:v>1.89100652418836</c:v>
                </c:pt>
                <c:pt idx="3007">
                  <c:v>1.89493436160202</c:v>
                </c:pt>
                <c:pt idx="3008">
                  <c:v>1.8987940462991599</c:v>
                </c:pt>
                <c:pt idx="3009">
                  <c:v>1.9025852843498501</c:v>
                </c:pt>
                <c:pt idx="3010">
                  <c:v>1.9063077870366401</c:v>
                </c:pt>
                <c:pt idx="3011">
                  <c:v>1.9099612708765401</c:v>
                </c:pt>
                <c:pt idx="3012">
                  <c:v>1.9135454576426001</c:v>
                </c:pt>
                <c:pt idx="3013">
                  <c:v>1.91706007438512</c:v>
                </c:pt>
                <c:pt idx="3014">
                  <c:v>1.92050485345243</c:v>
                </c:pt>
                <c:pt idx="3015">
                  <c:v>1.9238795325112801</c:v>
                </c:pt>
                <c:pt idx="3016">
                  <c:v>1.9271838545667801</c:v>
                </c:pt>
                <c:pt idx="3017">
                  <c:v>1.9304175679820199</c:v>
                </c:pt>
                <c:pt idx="3018">
                  <c:v>1.9335804264972001</c:v>
                </c:pt>
                <c:pt idx="3019">
                  <c:v>1.93667218924839</c:v>
                </c:pt>
                <c:pt idx="3020">
                  <c:v>1.9396926207859</c:v>
                </c:pt>
                <c:pt idx="3021">
                  <c:v>1.9426414910921701</c:v>
                </c:pt>
                <c:pt idx="3022">
                  <c:v>1.9455185755993101</c:v>
                </c:pt>
                <c:pt idx="3023">
                  <c:v>1.94832365520619</c:v>
                </c:pt>
                <c:pt idx="3024">
                  <c:v>1.9510565162951501</c:v>
                </c:pt>
                <c:pt idx="3025">
                  <c:v>1.9537169507482199</c:v>
                </c:pt>
                <c:pt idx="3026">
                  <c:v>1.95630475596303</c:v>
                </c:pt>
                <c:pt idx="3027">
                  <c:v>1.9588197348681899</c:v>
                </c:pt>
                <c:pt idx="3028">
                  <c:v>1.96126169593831</c:v>
                </c:pt>
                <c:pt idx="3029">
                  <c:v>1.96363045320862</c:v>
                </c:pt>
                <c:pt idx="3030">
                  <c:v>1.96592582628906</c:v>
                </c:pt>
                <c:pt idx="3031">
                  <c:v>1.9681476403781</c:v>
                </c:pt>
                <c:pt idx="3032">
                  <c:v>1.9702957262759899</c:v>
                </c:pt>
                <c:pt idx="3033">
                  <c:v>1.9723699203976699</c:v>
                </c:pt>
                <c:pt idx="3034">
                  <c:v>1.97437006478523</c:v>
                </c:pt>
                <c:pt idx="3035">
                  <c:v>1.97629600711993</c:v>
                </c:pt>
                <c:pt idx="3036">
                  <c:v>1.9781476007337999</c:v>
                </c:pt>
                <c:pt idx="3037">
                  <c:v>1.9799247046208199</c:v>
                </c:pt>
                <c:pt idx="3038">
                  <c:v>1.98162718344766</c:v>
                </c:pt>
                <c:pt idx="3039">
                  <c:v>1.9832549075639501</c:v>
                </c:pt>
                <c:pt idx="3040">
                  <c:v>1.9848077530121999</c:v>
                </c:pt>
                <c:pt idx="3041">
                  <c:v>1.9862856015372301</c:v>
                </c:pt>
                <c:pt idx="3042">
                  <c:v>1.98768834059513</c:v>
                </c:pt>
                <c:pt idx="3043">
                  <c:v>1.9890158633619099</c:v>
                </c:pt>
                <c:pt idx="3044">
                  <c:v>1.9902680687415699</c:v>
                </c:pt>
                <c:pt idx="3045">
                  <c:v>1.99144486137381</c:v>
                </c:pt>
                <c:pt idx="3046">
                  <c:v>1.9925461516413201</c:v>
                </c:pt>
                <c:pt idx="3047">
                  <c:v>1.99357185567658</c:v>
                </c:pt>
                <c:pt idx="3048">
                  <c:v>1.99452189536827</c:v>
                </c:pt>
                <c:pt idx="3049">
                  <c:v>1.99539619836717</c:v>
                </c:pt>
                <c:pt idx="3050">
                  <c:v>1.99619469809174</c:v>
                </c:pt>
                <c:pt idx="3051">
                  <c:v>1.9969173337331201</c:v>
                </c:pt>
                <c:pt idx="3052">
                  <c:v>1.99756405025982</c:v>
                </c:pt>
                <c:pt idx="3053">
                  <c:v>1.99813479842186</c:v>
                </c:pt>
                <c:pt idx="3054">
                  <c:v>1.9986295347545699</c:v>
                </c:pt>
                <c:pt idx="3055">
                  <c:v>1.9990482215818499</c:v>
                </c:pt>
                <c:pt idx="3056">
                  <c:v>1.9993908270190901</c:v>
                </c:pt>
                <c:pt idx="3057">
                  <c:v>1.99965732497555</c:v>
                </c:pt>
                <c:pt idx="3058">
                  <c:v>1.9998476951563899</c:v>
                </c:pt>
                <c:pt idx="3059">
                  <c:v>1.9999619230641701</c:v>
                </c:pt>
                <c:pt idx="3060">
                  <c:v>2</c:v>
                </c:pt>
                <c:pt idx="3061">
                  <c:v>1.9999619230641701</c:v>
                </c:pt>
                <c:pt idx="3062">
                  <c:v>1.9998476951563899</c:v>
                </c:pt>
                <c:pt idx="3063">
                  <c:v>1.99965732497555</c:v>
                </c:pt>
                <c:pt idx="3064">
                  <c:v>1.9993908270190901</c:v>
                </c:pt>
                <c:pt idx="3065">
                  <c:v>1.9990482215818499</c:v>
                </c:pt>
                <c:pt idx="3066">
                  <c:v>1.9986295347545699</c:v>
                </c:pt>
                <c:pt idx="3067">
                  <c:v>1.99813479842186</c:v>
                </c:pt>
                <c:pt idx="3068">
                  <c:v>1.99756405025982</c:v>
                </c:pt>
                <c:pt idx="3069">
                  <c:v>1.9969173337331201</c:v>
                </c:pt>
                <c:pt idx="3070">
                  <c:v>1.99619469809174</c:v>
                </c:pt>
                <c:pt idx="3071">
                  <c:v>1.99539619836717</c:v>
                </c:pt>
                <c:pt idx="3072">
                  <c:v>1.99452189536827</c:v>
                </c:pt>
                <c:pt idx="3073">
                  <c:v>1.99357185567658</c:v>
                </c:pt>
                <c:pt idx="3074">
                  <c:v>1.9925461516413201</c:v>
                </c:pt>
                <c:pt idx="3075">
                  <c:v>1.99144486137381</c:v>
                </c:pt>
                <c:pt idx="3076">
                  <c:v>1.9902680687415699</c:v>
                </c:pt>
                <c:pt idx="3077">
                  <c:v>1.9890158633619099</c:v>
                </c:pt>
                <c:pt idx="3078">
                  <c:v>1.98768834059513</c:v>
                </c:pt>
                <c:pt idx="3079">
                  <c:v>1.9862856015372301</c:v>
                </c:pt>
                <c:pt idx="3080">
                  <c:v>1.9848077530121999</c:v>
                </c:pt>
                <c:pt idx="3081">
                  <c:v>1.9832549075639501</c:v>
                </c:pt>
                <c:pt idx="3082">
                  <c:v>1.98162718344766</c:v>
                </c:pt>
                <c:pt idx="3083">
                  <c:v>1.9799247046208299</c:v>
                </c:pt>
                <c:pt idx="3084">
                  <c:v>1.9781476007337999</c:v>
                </c:pt>
                <c:pt idx="3085">
                  <c:v>1.97629600711993</c:v>
                </c:pt>
                <c:pt idx="3086">
                  <c:v>1.97437006478523</c:v>
                </c:pt>
                <c:pt idx="3087">
                  <c:v>1.9723699203976699</c:v>
                </c:pt>
                <c:pt idx="3088">
                  <c:v>1.9702957262759899</c:v>
                </c:pt>
                <c:pt idx="3089">
                  <c:v>1.9681476403781</c:v>
                </c:pt>
                <c:pt idx="3090">
                  <c:v>1.96592582628906</c:v>
                </c:pt>
                <c:pt idx="3091">
                  <c:v>1.96363045320862</c:v>
                </c:pt>
                <c:pt idx="3092">
                  <c:v>1.96126169593831</c:v>
                </c:pt>
                <c:pt idx="3093">
                  <c:v>1.9588197348681899</c:v>
                </c:pt>
                <c:pt idx="3094">
                  <c:v>1.95630475596303</c:v>
                </c:pt>
                <c:pt idx="3095">
                  <c:v>1.9537169507482199</c:v>
                </c:pt>
                <c:pt idx="3096">
                  <c:v>1.9510565162951501</c:v>
                </c:pt>
                <c:pt idx="3097">
                  <c:v>1.94832365520619</c:v>
                </c:pt>
                <c:pt idx="3098">
                  <c:v>1.9455185755993101</c:v>
                </c:pt>
                <c:pt idx="3099">
                  <c:v>1.9426414910921701</c:v>
                </c:pt>
                <c:pt idx="3100">
                  <c:v>1.9396926207859</c:v>
                </c:pt>
                <c:pt idx="3101">
                  <c:v>1.93667218924839</c:v>
                </c:pt>
                <c:pt idx="3102">
                  <c:v>1.9335804264972001</c:v>
                </c:pt>
                <c:pt idx="3103">
                  <c:v>1.9304175679820199</c:v>
                </c:pt>
                <c:pt idx="3104">
                  <c:v>1.9271838545667801</c:v>
                </c:pt>
                <c:pt idx="3105">
                  <c:v>1.9238795325112801</c:v>
                </c:pt>
                <c:pt idx="3106">
                  <c:v>1.92050485345244</c:v>
                </c:pt>
                <c:pt idx="3107">
                  <c:v>1.91706007438512</c:v>
                </c:pt>
                <c:pt idx="3108">
                  <c:v>1.9135454576426001</c:v>
                </c:pt>
                <c:pt idx="3109">
                  <c:v>1.9099612708765401</c:v>
                </c:pt>
                <c:pt idx="3110">
                  <c:v>1.90630778703665</c:v>
                </c:pt>
                <c:pt idx="3111">
                  <c:v>1.9025852843498501</c:v>
                </c:pt>
                <c:pt idx="3112">
                  <c:v>1.8987940462991599</c:v>
                </c:pt>
                <c:pt idx="3113">
                  <c:v>1.89493436160202</c:v>
                </c:pt>
                <c:pt idx="3114">
                  <c:v>1.89100652418836</c:v>
                </c:pt>
                <c:pt idx="3115">
                  <c:v>1.88701083317822</c:v>
                </c:pt>
                <c:pt idx="3116">
                  <c:v>1.8829475928589201</c:v>
                </c:pt>
                <c:pt idx="3117">
                  <c:v>1.8788171126619599</c:v>
                </c:pt>
                <c:pt idx="3118">
                  <c:v>1.87461970713939</c:v>
                </c:pt>
                <c:pt idx="3119">
                  <c:v>1.8703556959398899</c:v>
                </c:pt>
                <c:pt idx="3120">
                  <c:v>1.8660254037844399</c:v>
                </c:pt>
                <c:pt idx="3121">
                  <c:v>1.86162916044152</c:v>
                </c:pt>
                <c:pt idx="3122">
                  <c:v>1.8571673007021099</c:v>
                </c:pt>
                <c:pt idx="3123">
                  <c:v>1.85264016435409</c:v>
                </c:pt>
                <c:pt idx="3124">
                  <c:v>1.8480480961564201</c:v>
                </c:pt>
                <c:pt idx="3125">
                  <c:v>1.8433914458128799</c:v>
                </c:pt>
                <c:pt idx="3126">
                  <c:v>1.8386705679454201</c:v>
                </c:pt>
                <c:pt idx="3127">
                  <c:v>1.8338858220671601</c:v>
                </c:pt>
                <c:pt idx="3128">
                  <c:v>1.8290375725550401</c:v>
                </c:pt>
                <c:pt idx="3129">
                  <c:v>1.8241261886220099</c:v>
                </c:pt>
                <c:pt idx="3130">
                  <c:v>1.8191520442889899</c:v>
                </c:pt>
                <c:pt idx="3131">
                  <c:v>1.81411551835631</c:v>
                </c:pt>
                <c:pt idx="3132">
                  <c:v>1.8090169943749399</c:v>
                </c:pt>
                <c:pt idx="3133">
                  <c:v>1.8038568606172101</c:v>
                </c:pt>
                <c:pt idx="3134">
                  <c:v>1.7986355100472899</c:v>
                </c:pt>
                <c:pt idx="3135">
                  <c:v>1.7933533402912301</c:v>
                </c:pt>
                <c:pt idx="3136">
                  <c:v>1.78801075360672</c:v>
                </c:pt>
                <c:pt idx="3137">
                  <c:v>1.7826081568524099</c:v>
                </c:pt>
                <c:pt idx="3138">
                  <c:v>1.77714596145697</c:v>
                </c:pt>
                <c:pt idx="3139">
                  <c:v>1.77162458338771</c:v>
                </c:pt>
                <c:pt idx="3140">
                  <c:v>1.7660444431189799</c:v>
                </c:pt>
                <c:pt idx="3141">
                  <c:v>1.7604059656000299</c:v>
                </c:pt>
                <c:pt idx="3142">
                  <c:v>1.7547095802227699</c:v>
                </c:pt>
                <c:pt idx="3143">
                  <c:v>1.7489557207890001</c:v>
                </c:pt>
                <c:pt idx="3144">
                  <c:v>1.74314482547739</c:v>
                </c:pt>
                <c:pt idx="3145">
                  <c:v>1.73727733681012</c:v>
                </c:pt>
                <c:pt idx="3146">
                  <c:v>1.73135370161917</c:v>
                </c:pt>
                <c:pt idx="3147">
                  <c:v>1.72537437101228</c:v>
                </c:pt>
                <c:pt idx="3148">
                  <c:v>1.71933980033865</c:v>
                </c:pt>
                <c:pt idx="3149">
                  <c:v>1.71325044915418</c:v>
                </c:pt>
                <c:pt idx="3150">
                  <c:v>1.7071067811865399</c:v>
                </c:pt>
                <c:pt idx="3151">
                  <c:v>1.70090926429985</c:v>
                </c:pt>
                <c:pt idx="3152">
                  <c:v>1.6946583704589899</c:v>
                </c:pt>
                <c:pt idx="3153">
                  <c:v>1.6883545756937499</c:v>
                </c:pt>
                <c:pt idx="3154">
                  <c:v>1.6819983600624899</c:v>
                </c:pt>
                <c:pt idx="3155">
                  <c:v>1.6755902076156599</c:v>
                </c:pt>
                <c:pt idx="3156">
                  <c:v>1.66913060635885</c:v>
                </c:pt>
                <c:pt idx="3157">
                  <c:v>1.6626200482157401</c:v>
                </c:pt>
                <c:pt idx="3158">
                  <c:v>1.6560590289904999</c:v>
                </c:pt>
                <c:pt idx="3159">
                  <c:v>1.6494480483301801</c:v>
                </c:pt>
                <c:pt idx="3160">
                  <c:v>1.6427876096865299</c:v>
                </c:pt>
                <c:pt idx="3161">
                  <c:v>1.63607822027776</c:v>
                </c:pt>
                <c:pt idx="3162">
                  <c:v>1.62932039104983</c:v>
                </c:pt>
                <c:pt idx="3163">
                  <c:v>1.62251463663761</c:v>
                </c:pt>
                <c:pt idx="3164">
                  <c:v>1.61566147532565</c:v>
                </c:pt>
                <c:pt idx="3165">
                  <c:v>1.60876142900872</c:v>
                </c:pt>
                <c:pt idx="3166">
                  <c:v>1.6018150231520401</c:v>
                </c:pt>
                <c:pt idx="3167">
                  <c:v>1.59482278675134</c:v>
                </c:pt>
                <c:pt idx="3168">
                  <c:v>1.58778525229247</c:v>
                </c:pt>
                <c:pt idx="3169">
                  <c:v>1.58070295571094</c:v>
                </c:pt>
                <c:pt idx="3170">
                  <c:v>1.5735764363510401</c:v>
                </c:pt>
                <c:pt idx="3171">
                  <c:v>1.5664062369248299</c:v>
                </c:pt>
                <c:pt idx="3172">
                  <c:v>1.5591929034707399</c:v>
                </c:pt>
                <c:pt idx="3173">
                  <c:v>1.5519369853120599</c:v>
                </c:pt>
                <c:pt idx="3174">
                  <c:v>1.5446390350150201</c:v>
                </c:pt>
                <c:pt idx="3175">
                  <c:v>1.53729960834682</c:v>
                </c:pt>
                <c:pt idx="3176">
                  <c:v>1.5299192642332</c:v>
                </c:pt>
                <c:pt idx="3177">
                  <c:v>1.5224985647159499</c:v>
                </c:pt>
                <c:pt idx="3178">
                  <c:v>1.51503807491005</c:v>
                </c:pt>
                <c:pt idx="3179">
                  <c:v>1.5075383629607</c:v>
                </c:pt>
                <c:pt idx="3180">
                  <c:v>1.5</c:v>
                </c:pt>
                <c:pt idx="3181">
                  <c:v>1.4924235601034599</c:v>
                </c:pt>
                <c:pt idx="3182">
                  <c:v>1.4848096202463299</c:v>
                </c:pt>
                <c:pt idx="3183">
                  <c:v>1.4771587602595999</c:v>
                </c:pt>
                <c:pt idx="3184">
                  <c:v>1.4694715627858801</c:v>
                </c:pt>
                <c:pt idx="3185">
                  <c:v>1.4617486132350299</c:v>
                </c:pt>
                <c:pt idx="3186">
                  <c:v>1.4539904997395501</c:v>
                </c:pt>
                <c:pt idx="3187">
                  <c:v>1.4461978131098101</c:v>
                </c:pt>
                <c:pt idx="3188">
                  <c:v>1.4383711467890701</c:v>
                </c:pt>
                <c:pt idx="3189">
                  <c:v>1.4305110968082899</c:v>
                </c:pt>
                <c:pt idx="3190">
                  <c:v>1.4226182617406999</c:v>
                </c:pt>
                <c:pt idx="3191">
                  <c:v>1.41469324265624</c:v>
                </c:pt>
                <c:pt idx="3192">
                  <c:v>1.4067366430757999</c:v>
                </c:pt>
                <c:pt idx="3193">
                  <c:v>1.39874906892524</c:v>
                </c:pt>
                <c:pt idx="3194">
                  <c:v>1.3907311284892701</c:v>
                </c:pt>
                <c:pt idx="3195">
                  <c:v>1.3826834323650801</c:v>
                </c:pt>
                <c:pt idx="3196">
                  <c:v>1.37460659341591</c:v>
                </c:pt>
                <c:pt idx="3197">
                  <c:v>1.36650122672429</c:v>
                </c:pt>
                <c:pt idx="3198">
                  <c:v>1.3583679495453</c:v>
                </c:pt>
                <c:pt idx="3199">
                  <c:v>1.3502073812594599</c:v>
                </c:pt>
                <c:pt idx="3200">
                  <c:v>1.34202014332566</c:v>
                </c:pt>
                <c:pt idx="3201">
                  <c:v>1.33380685923377</c:v>
                </c:pt>
                <c:pt idx="3202">
                  <c:v>1.32556815445715</c:v>
                </c:pt>
                <c:pt idx="3203">
                  <c:v>1.3173046564050901</c:v>
                </c:pt>
                <c:pt idx="3204">
                  <c:v>1.3090169943749399</c:v>
                </c:pt>
                <c:pt idx="3205">
                  <c:v>1.3007057995042699</c:v>
                </c:pt>
                <c:pt idx="3206">
                  <c:v>1.2923717047227401</c:v>
                </c:pt>
                <c:pt idx="3207">
                  <c:v>1.28401534470392</c:v>
                </c:pt>
                <c:pt idx="3208">
                  <c:v>1.275637355817</c:v>
                </c:pt>
                <c:pt idx="3209">
                  <c:v>1.26723837607825</c:v>
                </c:pt>
                <c:pt idx="3210">
                  <c:v>1.2588190451025201</c:v>
                </c:pt>
                <c:pt idx="3211">
                  <c:v>1.2503800040544399</c:v>
                </c:pt>
                <c:pt idx="3212">
                  <c:v>1.24192189559966</c:v>
                </c:pt>
                <c:pt idx="3213">
                  <c:v>1.2334453638559</c:v>
                </c:pt>
                <c:pt idx="3214">
                  <c:v>1.22495105434386</c:v>
                </c:pt>
                <c:pt idx="3215">
                  <c:v>1.2164396139381</c:v>
                </c:pt>
                <c:pt idx="3216">
                  <c:v>1.2079116908177501</c:v>
                </c:pt>
                <c:pt idx="3217">
                  <c:v>1.1993679344171899</c:v>
                </c:pt>
                <c:pt idx="3218">
                  <c:v>1.1908089953765399</c:v>
                </c:pt>
                <c:pt idx="3219">
                  <c:v>1.1822355254921399</c:v>
                </c:pt>
                <c:pt idx="3220">
                  <c:v>1.1736481776669301</c:v>
                </c:pt>
                <c:pt idx="3221">
                  <c:v>1.16504760586067</c:v>
                </c:pt>
                <c:pt idx="3222">
                  <c:v>1.1564344650402301</c:v>
                </c:pt>
                <c:pt idx="3223">
                  <c:v>1.14780941112961</c:v>
                </c:pt>
                <c:pt idx="3224">
                  <c:v>1.1391731009600601</c:v>
                </c:pt>
                <c:pt idx="3225">
                  <c:v>1.13052619222004</c:v>
                </c:pt>
                <c:pt idx="3226">
                  <c:v>1.1218693434051501</c:v>
                </c:pt>
                <c:pt idx="3227">
                  <c:v>1.1132032137679</c:v>
                </c:pt>
                <c:pt idx="3228">
                  <c:v>1.10452846326765</c:v>
                </c:pt>
                <c:pt idx="3229">
                  <c:v>1.0958457525202201</c:v>
                </c:pt>
                <c:pt idx="3230">
                  <c:v>1.0871557427476599</c:v>
                </c:pt>
                <c:pt idx="3231">
                  <c:v>1.0784590957278399</c:v>
                </c:pt>
                <c:pt idx="3232">
                  <c:v>1.0697564737441201</c:v>
                </c:pt>
                <c:pt idx="3233">
                  <c:v>1.0610485395348499</c:v>
                </c:pt>
                <c:pt idx="3234">
                  <c:v>1.05233595624294</c:v>
                </c:pt>
                <c:pt idx="3235">
                  <c:v>1.0436193873653301</c:v>
                </c:pt>
                <c:pt idx="3236">
                  <c:v>1.0348994967025</c:v>
                </c:pt>
                <c:pt idx="3237">
                  <c:v>1.02617694830787</c:v>
                </c:pt>
                <c:pt idx="3238">
                  <c:v>1.0174524064372801</c:v>
                </c:pt>
                <c:pt idx="3239">
                  <c:v>1.0087265354983701</c:v>
                </c:pt>
                <c:pt idx="3240">
                  <c:v>1</c:v>
                </c:pt>
                <c:pt idx="3241">
                  <c:v>0.99127346450162501</c:v>
                </c:pt>
                <c:pt idx="3242">
                  <c:v>0.98254759356271504</c:v>
                </c:pt>
                <c:pt idx="3243">
                  <c:v>0.97382305169212702</c:v>
                </c:pt>
                <c:pt idx="3244">
                  <c:v>0.96510050329749797</c:v>
                </c:pt>
                <c:pt idx="3245">
                  <c:v>0.95638061263466201</c:v>
                </c:pt>
                <c:pt idx="3246">
                  <c:v>0.94766404375705304</c:v>
                </c:pt>
                <c:pt idx="3247">
                  <c:v>0.93895146046514599</c:v>
                </c:pt>
                <c:pt idx="3248">
                  <c:v>0.93024352625587603</c:v>
                </c:pt>
                <c:pt idx="3249">
                  <c:v>0.92154090427215496</c:v>
                </c:pt>
                <c:pt idx="3250">
                  <c:v>0.91284425725234097</c:v>
                </c:pt>
                <c:pt idx="3251">
                  <c:v>0.90415424747977702</c:v>
                </c:pt>
                <c:pt idx="3252">
                  <c:v>0.89547153673234703</c:v>
                </c:pt>
                <c:pt idx="3253">
                  <c:v>0.88679678623209202</c:v>
                </c:pt>
                <c:pt idx="3254">
                  <c:v>0.87813065659485001</c:v>
                </c:pt>
                <c:pt idx="3255">
                  <c:v>0.86947380777995198</c:v>
                </c:pt>
                <c:pt idx="3256">
                  <c:v>0.86082689903993703</c:v>
                </c:pt>
                <c:pt idx="3257">
                  <c:v>0.85219058887039001</c:v>
                </c:pt>
                <c:pt idx="3258">
                  <c:v>0.84356553495976905</c:v>
                </c:pt>
                <c:pt idx="3259">
                  <c:v>0.83495239413932398</c:v>
                </c:pt>
                <c:pt idx="3260">
                  <c:v>0.82635182233307003</c:v>
                </c:pt>
                <c:pt idx="3261">
                  <c:v>0.81776447450785195</c:v>
                </c:pt>
                <c:pt idx="3262">
                  <c:v>0.80919100462345395</c:v>
                </c:pt>
                <c:pt idx="3263">
                  <c:v>0.80063206558280697</c:v>
                </c:pt>
                <c:pt idx="3264">
                  <c:v>0.79208830918224404</c:v>
                </c:pt>
                <c:pt idx="3265">
                  <c:v>0.78356038606189904</c:v>
                </c:pt>
                <c:pt idx="3266">
                  <c:v>0.77504894565613203</c:v>
                </c:pt>
                <c:pt idx="3267">
                  <c:v>0.76655463614409702</c:v>
                </c:pt>
                <c:pt idx="3268">
                  <c:v>0.75807810440033396</c:v>
                </c:pt>
                <c:pt idx="3269">
                  <c:v>0.74961999594555895</c:v>
                </c:pt>
                <c:pt idx="3270">
                  <c:v>0.74118095489747804</c:v>
                </c:pt>
                <c:pt idx="3271">
                  <c:v>0.73276162392174404</c:v>
                </c:pt>
                <c:pt idx="3272">
                  <c:v>0.724362644183001</c:v>
                </c:pt>
                <c:pt idx="3273">
                  <c:v>0.71598465529607602</c:v>
                </c:pt>
                <c:pt idx="3274">
                  <c:v>0.70762829527726101</c:v>
                </c:pt>
                <c:pt idx="3275">
                  <c:v>0.69929420049572999</c:v>
                </c:pt>
                <c:pt idx="3276">
                  <c:v>0.69098300562505499</c:v>
                </c:pt>
                <c:pt idx="3277">
                  <c:v>0.68269534359490902</c:v>
                </c:pt>
                <c:pt idx="3278">
                  <c:v>0.67443184554284297</c:v>
                </c:pt>
                <c:pt idx="3279">
                  <c:v>0.66619314076623104</c:v>
                </c:pt>
                <c:pt idx="3280">
                  <c:v>0.65797985667433201</c:v>
                </c:pt>
                <c:pt idx="3281">
                  <c:v>0.64979261874053196</c:v>
                </c:pt>
                <c:pt idx="3282">
                  <c:v>0.64163205045469796</c:v>
                </c:pt>
                <c:pt idx="3283">
                  <c:v>0.63349877327570703</c:v>
                </c:pt>
                <c:pt idx="3284">
                  <c:v>0.62539340658409104</c:v>
                </c:pt>
                <c:pt idx="3285">
                  <c:v>0.61731656763491205</c:v>
                </c:pt>
                <c:pt idx="3286">
                  <c:v>0.60926887151072695</c:v>
                </c:pt>
                <c:pt idx="3287">
                  <c:v>0.60125093107475303</c:v>
                </c:pt>
                <c:pt idx="3288">
                  <c:v>0.59326335692420096</c:v>
                </c:pt>
                <c:pt idx="3289">
                  <c:v>0.58530675734376103</c:v>
                </c:pt>
                <c:pt idx="3290">
                  <c:v>0.57738173825929995</c:v>
                </c:pt>
                <c:pt idx="3291">
                  <c:v>0.56948890319170298</c:v>
                </c:pt>
                <c:pt idx="3292">
                  <c:v>0.56162885321092604</c:v>
                </c:pt>
                <c:pt idx="3293">
                  <c:v>0.55380218689019101</c:v>
                </c:pt>
                <c:pt idx="3294">
                  <c:v>0.54600950026045103</c:v>
                </c:pt>
                <c:pt idx="3295">
                  <c:v>0.53825138676496298</c:v>
                </c:pt>
                <c:pt idx="3296">
                  <c:v>0.53052843721411103</c:v>
                </c:pt>
                <c:pt idx="3297">
                  <c:v>0.52284123974039298</c:v>
                </c:pt>
                <c:pt idx="3298">
                  <c:v>0.515190379753663</c:v>
                </c:pt>
                <c:pt idx="3299">
                  <c:v>0.50757643989653201</c:v>
                </c:pt>
                <c:pt idx="3300">
                  <c:v>0.500000000000001</c:v>
                </c:pt>
                <c:pt idx="3301">
                  <c:v>0.49246163703929602</c:v>
                </c:pt>
                <c:pt idx="3302">
                  <c:v>0.48496192508994501</c:v>
                </c:pt>
                <c:pt idx="3303">
                  <c:v>0.47750143528404898</c:v>
                </c:pt>
                <c:pt idx="3304">
                  <c:v>0.47008073576679799</c:v>
                </c:pt>
                <c:pt idx="3305">
                  <c:v>0.462700391653178</c:v>
                </c:pt>
                <c:pt idx="3306">
                  <c:v>0.45536096498497403</c:v>
                </c:pt>
                <c:pt idx="3307">
                  <c:v>0.44806301468794102</c:v>
                </c:pt>
                <c:pt idx="3308">
                  <c:v>0.44080709652925498</c:v>
                </c:pt>
                <c:pt idx="3309">
                  <c:v>0.433593763075168</c:v>
                </c:pt>
                <c:pt idx="3310">
                  <c:v>0.42642356364895301</c:v>
                </c:pt>
                <c:pt idx="3311">
                  <c:v>0.41929704428905901</c:v>
                </c:pt>
                <c:pt idx="3312">
                  <c:v>0.41221474770753003</c:v>
                </c:pt>
                <c:pt idx="3313">
                  <c:v>0.40517721324866102</c:v>
                </c:pt>
                <c:pt idx="3314">
                  <c:v>0.39818497684795301</c:v>
                </c:pt>
                <c:pt idx="3315">
                  <c:v>0.39123857099128001</c:v>
                </c:pt>
                <c:pt idx="3316">
                  <c:v>0.38433852467434398</c:v>
                </c:pt>
                <c:pt idx="3317">
                  <c:v>0.37748536336238198</c:v>
                </c:pt>
                <c:pt idx="3318">
                  <c:v>0.370679608950163</c:v>
                </c:pt>
                <c:pt idx="3319">
                  <c:v>0.36392177972223499</c:v>
                </c:pt>
                <c:pt idx="3320">
                  <c:v>0.35721239031346202</c:v>
                </c:pt>
                <c:pt idx="3321">
                  <c:v>0.35055195166981601</c:v>
                </c:pt>
                <c:pt idx="3322">
                  <c:v>0.343940971009492</c:v>
                </c:pt>
                <c:pt idx="3323">
                  <c:v>0.337379951784261</c:v>
                </c:pt>
                <c:pt idx="3324">
                  <c:v>0.33086939364114398</c:v>
                </c:pt>
                <c:pt idx="3325">
                  <c:v>0.32440979238434098</c:v>
                </c:pt>
                <c:pt idx="3326">
                  <c:v>0.31800163993750202</c:v>
                </c:pt>
                <c:pt idx="3327">
                  <c:v>0.31164542430624598</c:v>
                </c:pt>
                <c:pt idx="3328">
                  <c:v>0.30534162954100402</c:v>
                </c:pt>
                <c:pt idx="3329">
                  <c:v>0.29909073570014999</c:v>
                </c:pt>
                <c:pt idx="3330">
                  <c:v>0.29289321881345198</c:v>
                </c:pt>
                <c:pt idx="3331">
                  <c:v>0.28674955084581699</c:v>
                </c:pt>
                <c:pt idx="3332">
                  <c:v>0.28066019966134698</c:v>
                </c:pt>
                <c:pt idx="3333">
                  <c:v>0.27462562898771398</c:v>
                </c:pt>
                <c:pt idx="3334">
                  <c:v>0.26864629838083098</c:v>
                </c:pt>
                <c:pt idx="3335">
                  <c:v>0.26272266318987603</c:v>
                </c:pt>
                <c:pt idx="3336">
                  <c:v>0.25685517452260498</c:v>
                </c:pt>
                <c:pt idx="3337">
                  <c:v>0.25104427921099898</c:v>
                </c:pt>
                <c:pt idx="3338">
                  <c:v>0.24529041977722801</c:v>
                </c:pt>
                <c:pt idx="3339">
                  <c:v>0.23959403439996799</c:v>
                </c:pt>
                <c:pt idx="3340">
                  <c:v>0.23395555688102099</c:v>
                </c:pt>
                <c:pt idx="3341">
                  <c:v>0.228375416612282</c:v>
                </c:pt>
                <c:pt idx="3342">
                  <c:v>0.22285403854303101</c:v>
                </c:pt>
                <c:pt idx="3343">
                  <c:v>0.217391843147585</c:v>
                </c:pt>
                <c:pt idx="3344">
                  <c:v>0.21198924639327599</c:v>
                </c:pt>
                <c:pt idx="3345">
                  <c:v>0.206646659708766</c:v>
                </c:pt>
                <c:pt idx="3346">
                  <c:v>0.201364489952708</c:v>
                </c:pt>
                <c:pt idx="3347">
                  <c:v>0.19614313938278299</c:v>
                </c:pt>
                <c:pt idx="3348">
                  <c:v>0.19098300562505199</c:v>
                </c:pt>
                <c:pt idx="3349">
                  <c:v>0.18588448164368099</c:v>
                </c:pt>
                <c:pt idx="3350">
                  <c:v>0.18084795571100801</c:v>
                </c:pt>
                <c:pt idx="3351">
                  <c:v>0.175873811377983</c:v>
                </c:pt>
                <c:pt idx="3352">
                  <c:v>0.17096242744495699</c:v>
                </c:pt>
                <c:pt idx="3353">
                  <c:v>0.16611417793283301</c:v>
                </c:pt>
                <c:pt idx="3354">
                  <c:v>0.161329432054577</c:v>
                </c:pt>
                <c:pt idx="3355">
                  <c:v>0.156608554187115</c:v>
                </c:pt>
                <c:pt idx="3356">
                  <c:v>0.15195190384357399</c:v>
                </c:pt>
                <c:pt idx="3357">
                  <c:v>0.14735983564590899</c:v>
                </c:pt>
                <c:pt idx="3358">
                  <c:v>0.142832699297888</c:v>
                </c:pt>
                <c:pt idx="3359">
                  <c:v>0.13837083955847401</c:v>
                </c:pt>
                <c:pt idx="3360">
                  <c:v>0.13397459621555999</c:v>
                </c:pt>
                <c:pt idx="3361">
                  <c:v>0.12964430406010199</c:v>
                </c:pt>
                <c:pt idx="3362">
                  <c:v>0.12538029286060501</c:v>
                </c:pt>
                <c:pt idx="3363">
                  <c:v>0.12118288733803501</c:v>
                </c:pt>
                <c:pt idx="3364">
                  <c:v>0.117052407141073</c:v>
                </c:pt>
                <c:pt idx="3365">
                  <c:v>0.11298916682177899</c:v>
                </c:pt>
                <c:pt idx="3366">
                  <c:v>0.108993475811633</c:v>
                </c:pt>
                <c:pt idx="3367">
                  <c:v>0.105065638397975</c:v>
                </c:pt>
                <c:pt idx="3368">
                  <c:v>0.101205953700832</c:v>
                </c:pt>
                <c:pt idx="3369">
                  <c:v>9.7414715650141703E-2</c:v>
                </c:pt>
                <c:pt idx="3370">
                  <c:v>9.3692212963350202E-2</c:v>
                </c:pt>
                <c:pt idx="3371">
                  <c:v>9.0038729123456507E-2</c:v>
                </c:pt>
                <c:pt idx="3372">
                  <c:v>8.6454542357398301E-2</c:v>
                </c:pt>
                <c:pt idx="3373">
                  <c:v>8.2939925614877605E-2</c:v>
                </c:pt>
                <c:pt idx="3374">
                  <c:v>7.9495146547560694E-2</c:v>
                </c:pt>
                <c:pt idx="3375">
                  <c:v>7.6120467488713803E-2</c:v>
                </c:pt>
                <c:pt idx="3376">
                  <c:v>7.2816145433212603E-2</c:v>
                </c:pt>
                <c:pt idx="3377">
                  <c:v>6.9582432017975204E-2</c:v>
                </c:pt>
                <c:pt idx="3378">
                  <c:v>6.6419573502798798E-2</c:v>
                </c:pt>
                <c:pt idx="3379">
                  <c:v>6.3327810751602404E-2</c:v>
                </c:pt>
                <c:pt idx="3380">
                  <c:v>6.0307379214091197E-2</c:v>
                </c:pt>
                <c:pt idx="3381">
                  <c:v>5.7358508907820897E-2</c:v>
                </c:pt>
                <c:pt idx="3382">
                  <c:v>5.4481424400684299E-2</c:v>
                </c:pt>
                <c:pt idx="3383">
                  <c:v>5.1676344793801399E-2</c:v>
                </c:pt>
                <c:pt idx="3384">
                  <c:v>4.8943483704846802E-2</c:v>
                </c:pt>
                <c:pt idx="3385">
                  <c:v>4.6283049251772998E-2</c:v>
                </c:pt>
                <c:pt idx="3386">
                  <c:v>4.3695244036965099E-2</c:v>
                </c:pt>
                <c:pt idx="3387">
                  <c:v>4.1180265131807198E-2</c:v>
                </c:pt>
                <c:pt idx="3388">
                  <c:v>3.8738304061681099E-2</c:v>
                </c:pt>
                <c:pt idx="3389">
                  <c:v>3.6369546791376599E-2</c:v>
                </c:pt>
                <c:pt idx="3390">
                  <c:v>3.4074173710932902E-2</c:v>
                </c:pt>
                <c:pt idx="3391">
                  <c:v>3.1852359621892999E-2</c:v>
                </c:pt>
                <c:pt idx="3392">
                  <c:v>2.9704273724003898E-2</c:v>
                </c:pt>
                <c:pt idx="3393">
                  <c:v>2.76300796023227E-2</c:v>
                </c:pt>
                <c:pt idx="3394">
                  <c:v>2.5629935214765399E-2</c:v>
                </c:pt>
                <c:pt idx="3395">
                  <c:v>2.3703992880066901E-2</c:v>
                </c:pt>
                <c:pt idx="3396">
                  <c:v>2.1852399266194499E-2</c:v>
                </c:pt>
                <c:pt idx="3397">
                  <c:v>2.0075295379170299E-2</c:v>
                </c:pt>
                <c:pt idx="3398">
                  <c:v>1.8372816552336298E-2</c:v>
                </c:pt>
                <c:pt idx="3399">
                  <c:v>1.6745092436045401E-2</c:v>
                </c:pt>
                <c:pt idx="3400">
                  <c:v>1.51922469877917E-2</c:v>
                </c:pt>
                <c:pt idx="3401">
                  <c:v>1.37143984627682E-2</c:v>
                </c:pt>
                <c:pt idx="3402">
                  <c:v>1.23116594048628E-2</c:v>
                </c:pt>
                <c:pt idx="3403">
                  <c:v>1.0984136638083499E-2</c:v>
                </c:pt>
                <c:pt idx="3404">
                  <c:v>9.7319312584298601E-3</c:v>
                </c:pt>
                <c:pt idx="3405">
                  <c:v>8.5551386261896092E-3</c:v>
                </c:pt>
                <c:pt idx="3406">
                  <c:v>7.4538483586782302E-3</c:v>
                </c:pt>
                <c:pt idx="3407">
                  <c:v>6.4281443234126502E-3</c:v>
                </c:pt>
                <c:pt idx="3408">
                  <c:v>5.4781046317267101E-3</c:v>
                </c:pt>
                <c:pt idx="3409">
                  <c:v>4.6038016328210302E-3</c:v>
                </c:pt>
                <c:pt idx="3410">
                  <c:v>3.8053019082548902E-3</c:v>
                </c:pt>
                <c:pt idx="3411">
                  <c:v>3.08266626687225E-3</c:v>
                </c:pt>
                <c:pt idx="3412">
                  <c:v>2.4359497401759099E-3</c:v>
                </c:pt>
                <c:pt idx="3413">
                  <c:v>1.86520157813308E-3</c:v>
                </c:pt>
                <c:pt idx="3414">
                  <c:v>1.37046524542627E-3</c:v>
                </c:pt>
                <c:pt idx="3415">
                  <c:v>9.5177841814231203E-4</c:v>
                </c:pt>
                <c:pt idx="3416">
                  <c:v>6.0917298090434804E-4</c:v>
                </c:pt>
                <c:pt idx="3417">
                  <c:v>3.4267502444274001E-4</c:v>
                </c:pt>
                <c:pt idx="3418">
                  <c:v>1.5230484360884101E-4</c:v>
                </c:pt>
                <c:pt idx="3419" formatCode="0.00E+00">
                  <c:v>3.8076935828801299E-5</c:v>
                </c:pt>
                <c:pt idx="3420">
                  <c:v>0</c:v>
                </c:pt>
                <c:pt idx="3421" formatCode="0.00E+00">
                  <c:v>3.8076935828690297E-5</c:v>
                </c:pt>
                <c:pt idx="3422">
                  <c:v>1.5230484360884101E-4</c:v>
                </c:pt>
                <c:pt idx="3423">
                  <c:v>3.4267502444262899E-4</c:v>
                </c:pt>
                <c:pt idx="3424">
                  <c:v>6.0917298090423701E-4</c:v>
                </c:pt>
                <c:pt idx="3425">
                  <c:v>9.5177841814220101E-4</c:v>
                </c:pt>
                <c:pt idx="3426">
                  <c:v>1.37046524542616E-3</c:v>
                </c:pt>
                <c:pt idx="3427">
                  <c:v>1.86520157813296E-3</c:v>
                </c:pt>
                <c:pt idx="3428">
                  <c:v>2.43594974017569E-3</c:v>
                </c:pt>
                <c:pt idx="3429">
                  <c:v>3.0826662668721398E-3</c:v>
                </c:pt>
                <c:pt idx="3430">
                  <c:v>3.8053019082546699E-3</c:v>
                </c:pt>
                <c:pt idx="3431">
                  <c:v>4.6038016328208099E-3</c:v>
                </c:pt>
                <c:pt idx="3432">
                  <c:v>5.4781046317263701E-3</c:v>
                </c:pt>
                <c:pt idx="3433">
                  <c:v>6.4281443234123197E-3</c:v>
                </c:pt>
                <c:pt idx="3434">
                  <c:v>7.4538483586780099E-3</c:v>
                </c:pt>
                <c:pt idx="3435">
                  <c:v>8.5551386261892796E-3</c:v>
                </c:pt>
                <c:pt idx="3436">
                  <c:v>9.7319312584295201E-3</c:v>
                </c:pt>
                <c:pt idx="3437">
                  <c:v>1.09841366380831E-2</c:v>
                </c:pt>
                <c:pt idx="3438">
                  <c:v>1.23116594048625E-2</c:v>
                </c:pt>
                <c:pt idx="3439">
                  <c:v>1.3714398462767801E-2</c:v>
                </c:pt>
                <c:pt idx="3440">
                  <c:v>1.51922469877914E-2</c:v>
                </c:pt>
                <c:pt idx="3441">
                  <c:v>1.6745092436044998E-2</c:v>
                </c:pt>
                <c:pt idx="3442">
                  <c:v>1.8372816552335899E-2</c:v>
                </c:pt>
                <c:pt idx="3443">
                  <c:v>2.0075295379169699E-2</c:v>
                </c:pt>
                <c:pt idx="3444">
                  <c:v>2.1852399266193898E-2</c:v>
                </c:pt>
                <c:pt idx="3445">
                  <c:v>2.3703992880066499E-2</c:v>
                </c:pt>
                <c:pt idx="3446">
                  <c:v>2.56299352147649E-2</c:v>
                </c:pt>
                <c:pt idx="3447">
                  <c:v>2.7630079602322201E-2</c:v>
                </c:pt>
                <c:pt idx="3448">
                  <c:v>2.9704273724003399E-2</c:v>
                </c:pt>
                <c:pt idx="3449">
                  <c:v>3.1852359621892402E-2</c:v>
                </c:pt>
                <c:pt idx="3450">
                  <c:v>3.4074173710932201E-2</c:v>
                </c:pt>
                <c:pt idx="3451">
                  <c:v>3.6369546791376002E-2</c:v>
                </c:pt>
                <c:pt idx="3452">
                  <c:v>3.8738304061680398E-2</c:v>
                </c:pt>
                <c:pt idx="3453">
                  <c:v>4.1180265131806601E-2</c:v>
                </c:pt>
                <c:pt idx="3454">
                  <c:v>4.3695244036964398E-2</c:v>
                </c:pt>
                <c:pt idx="3455">
                  <c:v>4.6283049251772401E-2</c:v>
                </c:pt>
                <c:pt idx="3456">
                  <c:v>4.8943483704845997E-2</c:v>
                </c:pt>
                <c:pt idx="3457">
                  <c:v>5.1676344793800601E-2</c:v>
                </c:pt>
                <c:pt idx="3458">
                  <c:v>5.4481424400683598E-2</c:v>
                </c:pt>
                <c:pt idx="3459">
                  <c:v>5.7358508907820099E-2</c:v>
                </c:pt>
                <c:pt idx="3460">
                  <c:v>6.0307379214090399E-2</c:v>
                </c:pt>
                <c:pt idx="3461">
                  <c:v>6.3327810751601599E-2</c:v>
                </c:pt>
                <c:pt idx="3462">
                  <c:v>6.6419573502797896E-2</c:v>
                </c:pt>
                <c:pt idx="3463">
                  <c:v>6.9582432017974302E-2</c:v>
                </c:pt>
                <c:pt idx="3464">
                  <c:v>7.2816145433211896E-2</c:v>
                </c:pt>
                <c:pt idx="3465">
                  <c:v>7.6120467488712901E-2</c:v>
                </c:pt>
                <c:pt idx="3466">
                  <c:v>7.9495146547559806E-2</c:v>
                </c:pt>
                <c:pt idx="3467">
                  <c:v>8.2939925614876606E-2</c:v>
                </c:pt>
                <c:pt idx="3468">
                  <c:v>8.6454542357397399E-2</c:v>
                </c:pt>
                <c:pt idx="3469">
                  <c:v>9.0038729123455494E-2</c:v>
                </c:pt>
                <c:pt idx="3470">
                  <c:v>9.3692212963349203E-2</c:v>
                </c:pt>
                <c:pt idx="3471">
                  <c:v>9.7414715650140704E-2</c:v>
                </c:pt>
                <c:pt idx="3472">
                  <c:v>0.10120595370083101</c:v>
                </c:pt>
                <c:pt idx="3473">
                  <c:v>0.105065638397974</c:v>
                </c:pt>
                <c:pt idx="3474">
                  <c:v>0.108993475811631</c:v>
                </c:pt>
                <c:pt idx="3475">
                  <c:v>0.11298916682177799</c:v>
                </c:pt>
                <c:pt idx="3476">
                  <c:v>0.117052407141072</c:v>
                </c:pt>
                <c:pt idx="3477">
                  <c:v>0.12118288733803401</c:v>
                </c:pt>
                <c:pt idx="3478">
                  <c:v>0.12538029286060401</c:v>
                </c:pt>
                <c:pt idx="3479">
                  <c:v>0.129644304060101</c:v>
                </c:pt>
                <c:pt idx="3480">
                  <c:v>0.13397459621555899</c:v>
                </c:pt>
                <c:pt idx="3481">
                  <c:v>0.13837083955847301</c:v>
                </c:pt>
                <c:pt idx="3482">
                  <c:v>0.142832699297887</c:v>
                </c:pt>
                <c:pt idx="3483">
                  <c:v>0.14735983564590699</c:v>
                </c:pt>
                <c:pt idx="3484">
                  <c:v>0.15195190384357199</c:v>
                </c:pt>
                <c:pt idx="3485">
                  <c:v>0.156608554187113</c:v>
                </c:pt>
                <c:pt idx="3486">
                  <c:v>0.16132943205457601</c:v>
                </c:pt>
                <c:pt idx="3487">
                  <c:v>0.16611417793283201</c:v>
                </c:pt>
                <c:pt idx="3488">
                  <c:v>0.17096242744495499</c:v>
                </c:pt>
                <c:pt idx="3489">
                  <c:v>0.175873811377982</c:v>
                </c:pt>
                <c:pt idx="3490">
                  <c:v>0.18084795571100701</c:v>
                </c:pt>
                <c:pt idx="3491">
                  <c:v>0.18588448164367999</c:v>
                </c:pt>
                <c:pt idx="3492">
                  <c:v>0.19098300562505</c:v>
                </c:pt>
                <c:pt idx="3493">
                  <c:v>0.196143139382781</c:v>
                </c:pt>
                <c:pt idx="3494">
                  <c:v>0.20136448995270601</c:v>
                </c:pt>
                <c:pt idx="3495">
                  <c:v>0.206646659708765</c:v>
                </c:pt>
                <c:pt idx="3496">
                  <c:v>0.21198924639327399</c:v>
                </c:pt>
                <c:pt idx="3497">
                  <c:v>0.217391843147583</c:v>
                </c:pt>
                <c:pt idx="3498">
                  <c:v>0.22285403854302899</c:v>
                </c:pt>
                <c:pt idx="3499">
                  <c:v>0.228375416612281</c:v>
                </c:pt>
                <c:pt idx="3500">
                  <c:v>0.23395555688101899</c:v>
                </c:pt>
                <c:pt idx="3501">
                  <c:v>0.23959403439996699</c:v>
                </c:pt>
                <c:pt idx="3502">
                  <c:v>0.24529041977722699</c:v>
                </c:pt>
                <c:pt idx="3503">
                  <c:v>0.25104427921099698</c:v>
                </c:pt>
                <c:pt idx="3504">
                  <c:v>0.25685517452260398</c:v>
                </c:pt>
                <c:pt idx="3505">
                  <c:v>0.26272266318987503</c:v>
                </c:pt>
                <c:pt idx="3506">
                  <c:v>0.26864629838082899</c:v>
                </c:pt>
                <c:pt idx="3507">
                  <c:v>0.27462562898771298</c:v>
                </c:pt>
                <c:pt idx="3508">
                  <c:v>0.28066019966134498</c:v>
                </c:pt>
                <c:pt idx="3509">
                  <c:v>0.28674955084581599</c:v>
                </c:pt>
                <c:pt idx="3510">
                  <c:v>0.29289321881345098</c:v>
                </c:pt>
                <c:pt idx="3511">
                  <c:v>0.29909073570014799</c:v>
                </c:pt>
                <c:pt idx="3512">
                  <c:v>0.30534162954100202</c:v>
                </c:pt>
                <c:pt idx="3513">
                  <c:v>0.31164542430624398</c:v>
                </c:pt>
                <c:pt idx="3514">
                  <c:v>0.31800163993750002</c:v>
                </c:pt>
                <c:pt idx="3515">
                  <c:v>0.32440979238433998</c:v>
                </c:pt>
                <c:pt idx="3516">
                  <c:v>0.33086939364114298</c:v>
                </c:pt>
                <c:pt idx="3517">
                  <c:v>0.337379951784259</c:v>
                </c:pt>
                <c:pt idx="3518">
                  <c:v>0.34394097100949</c:v>
                </c:pt>
                <c:pt idx="3519">
                  <c:v>0.35055195166981501</c:v>
                </c:pt>
                <c:pt idx="3520">
                  <c:v>0.35721239031346003</c:v>
                </c:pt>
                <c:pt idx="3521">
                  <c:v>0.363921779722233</c:v>
                </c:pt>
                <c:pt idx="3522">
                  <c:v>0.370679608950161</c:v>
                </c:pt>
                <c:pt idx="3523">
                  <c:v>0.37748536336237998</c:v>
                </c:pt>
                <c:pt idx="3524">
                  <c:v>0.38433852467434199</c:v>
                </c:pt>
                <c:pt idx="3525">
                  <c:v>0.39123857099127801</c:v>
                </c:pt>
                <c:pt idx="3526">
                  <c:v>0.39818497684795101</c:v>
                </c:pt>
                <c:pt idx="3527">
                  <c:v>0.40517721324865902</c:v>
                </c:pt>
                <c:pt idx="3528">
                  <c:v>0.41221474770752797</c:v>
                </c:pt>
                <c:pt idx="3529">
                  <c:v>0.41929704428905701</c:v>
                </c:pt>
                <c:pt idx="3530">
                  <c:v>0.42642356364895201</c:v>
                </c:pt>
                <c:pt idx="3531">
                  <c:v>0.43359376307516601</c:v>
                </c:pt>
                <c:pt idx="3532">
                  <c:v>0.44080709652925298</c:v>
                </c:pt>
                <c:pt idx="3533">
                  <c:v>0.44806301468794002</c:v>
                </c:pt>
                <c:pt idx="3534">
                  <c:v>0.45536096498497203</c:v>
                </c:pt>
                <c:pt idx="3535">
                  <c:v>0.462700391653176</c:v>
                </c:pt>
                <c:pt idx="3536">
                  <c:v>0.47008073576679599</c:v>
                </c:pt>
                <c:pt idx="3537">
                  <c:v>0.47750143528404698</c:v>
                </c:pt>
                <c:pt idx="3538">
                  <c:v>0.48496192508994301</c:v>
                </c:pt>
                <c:pt idx="3539">
                  <c:v>0.49246163703929402</c:v>
                </c:pt>
                <c:pt idx="3540">
                  <c:v>0.499999999999999</c:v>
                </c:pt>
                <c:pt idx="3541">
                  <c:v>0.50757643989653001</c:v>
                </c:pt>
                <c:pt idx="3542">
                  <c:v>0.515190379753661</c:v>
                </c:pt>
                <c:pt idx="3543">
                  <c:v>0.52284123974039098</c:v>
                </c:pt>
                <c:pt idx="3544">
                  <c:v>0.53052843721410903</c:v>
                </c:pt>
                <c:pt idx="3545">
                  <c:v>0.53825138676496098</c:v>
                </c:pt>
                <c:pt idx="3546">
                  <c:v>0.54600950026044903</c:v>
                </c:pt>
                <c:pt idx="3547">
                  <c:v>0.55380218689018801</c:v>
                </c:pt>
                <c:pt idx="3548">
                  <c:v>0.56162885321092404</c:v>
                </c:pt>
                <c:pt idx="3549">
                  <c:v>0.56948890319170098</c:v>
                </c:pt>
                <c:pt idx="3550">
                  <c:v>0.57738173825929795</c:v>
                </c:pt>
                <c:pt idx="3551">
                  <c:v>0.58530675734375903</c:v>
                </c:pt>
                <c:pt idx="3552">
                  <c:v>0.59326335692419896</c:v>
                </c:pt>
                <c:pt idx="3553">
                  <c:v>0.60125093107475103</c:v>
                </c:pt>
                <c:pt idx="3554">
                  <c:v>0.60926887151072495</c:v>
                </c:pt>
                <c:pt idx="3555">
                  <c:v>0.61731656763491005</c:v>
                </c:pt>
                <c:pt idx="3556">
                  <c:v>0.62539340658408904</c:v>
                </c:pt>
                <c:pt idx="3557">
                  <c:v>0.63349877327570503</c:v>
                </c:pt>
                <c:pt idx="3558">
                  <c:v>0.64163205045469596</c:v>
                </c:pt>
                <c:pt idx="3559">
                  <c:v>0.64979261874052996</c:v>
                </c:pt>
                <c:pt idx="3560">
                  <c:v>0.65797985667433001</c:v>
                </c:pt>
                <c:pt idx="3561">
                  <c:v>0.66619314076622904</c:v>
                </c:pt>
                <c:pt idx="3562">
                  <c:v>0.67443184554284097</c:v>
                </c:pt>
                <c:pt idx="3563">
                  <c:v>0.68269534359490702</c:v>
                </c:pt>
                <c:pt idx="3564">
                  <c:v>0.69098300562505299</c:v>
                </c:pt>
                <c:pt idx="3565">
                  <c:v>0.69929420049572799</c:v>
                </c:pt>
                <c:pt idx="3566">
                  <c:v>0.70762829527725901</c:v>
                </c:pt>
                <c:pt idx="3567">
                  <c:v>0.71598465529607402</c:v>
                </c:pt>
                <c:pt idx="3568">
                  <c:v>0.724362644182999</c:v>
                </c:pt>
                <c:pt idx="3569">
                  <c:v>0.73276162392174204</c:v>
                </c:pt>
                <c:pt idx="3570">
                  <c:v>0.74118095489747604</c:v>
                </c:pt>
                <c:pt idx="3571">
                  <c:v>0.74961999594555695</c:v>
                </c:pt>
                <c:pt idx="3572">
                  <c:v>0.75807810440033196</c:v>
                </c:pt>
                <c:pt idx="3573">
                  <c:v>0.76655463614409503</c:v>
                </c:pt>
                <c:pt idx="3574">
                  <c:v>0.77504894565613003</c:v>
                </c:pt>
                <c:pt idx="3575">
                  <c:v>0.78356038606189704</c:v>
                </c:pt>
                <c:pt idx="3576">
                  <c:v>0.79208830918224105</c:v>
                </c:pt>
                <c:pt idx="3577">
                  <c:v>0.80063206558280497</c:v>
                </c:pt>
                <c:pt idx="3578">
                  <c:v>0.80919100462345095</c:v>
                </c:pt>
                <c:pt idx="3579">
                  <c:v>0.81776447450784995</c:v>
                </c:pt>
                <c:pt idx="3580">
                  <c:v>0.82635182233306803</c:v>
                </c:pt>
                <c:pt idx="3581">
                  <c:v>0.83495239413932199</c:v>
                </c:pt>
                <c:pt idx="3582">
                  <c:v>0.84356553495976705</c:v>
                </c:pt>
                <c:pt idx="3583">
                  <c:v>0.85219058887038801</c:v>
                </c:pt>
                <c:pt idx="3584">
                  <c:v>0.86082689903993403</c:v>
                </c:pt>
                <c:pt idx="3585">
                  <c:v>0.86947380777994998</c:v>
                </c:pt>
                <c:pt idx="3586">
                  <c:v>0.87813065659484801</c:v>
                </c:pt>
                <c:pt idx="3587">
                  <c:v>0.88679678623209002</c:v>
                </c:pt>
                <c:pt idx="3588">
                  <c:v>0.89547153673234403</c:v>
                </c:pt>
                <c:pt idx="3589">
                  <c:v>0.90415424747977502</c:v>
                </c:pt>
                <c:pt idx="3590">
                  <c:v>0.91284425725233898</c:v>
                </c:pt>
                <c:pt idx="3591">
                  <c:v>0.92154090427215296</c:v>
                </c:pt>
                <c:pt idx="3592">
                  <c:v>0.93024352625587403</c:v>
                </c:pt>
                <c:pt idx="3593">
                  <c:v>0.938951460465143</c:v>
                </c:pt>
                <c:pt idx="3594">
                  <c:v>0.94766404375705104</c:v>
                </c:pt>
                <c:pt idx="3595">
                  <c:v>0.95638061263466001</c:v>
                </c:pt>
                <c:pt idx="3596">
                  <c:v>0.96510050329749597</c:v>
                </c:pt>
                <c:pt idx="3597">
                  <c:v>0.97382305169212502</c:v>
                </c:pt>
                <c:pt idx="3598">
                  <c:v>0.98254759356271204</c:v>
                </c:pt>
                <c:pt idx="3599">
                  <c:v>0.99127346450162301</c:v>
                </c:pt>
                <c:pt idx="3600">
                  <c:v>0.999999999999998</c:v>
                </c:pt>
                <c:pt idx="3601">
                  <c:v>1.0087265354983701</c:v>
                </c:pt>
                <c:pt idx="3602">
                  <c:v>1.0174524064372801</c:v>
                </c:pt>
                <c:pt idx="3603">
                  <c:v>1.02617694830787</c:v>
                </c:pt>
                <c:pt idx="3604">
                  <c:v>1.0348994967025</c:v>
                </c:pt>
                <c:pt idx="3605">
                  <c:v>1.0436193873653301</c:v>
                </c:pt>
                <c:pt idx="3606">
                  <c:v>1.05233595624294</c:v>
                </c:pt>
                <c:pt idx="3607">
                  <c:v>1.0610485395348499</c:v>
                </c:pt>
                <c:pt idx="3608">
                  <c:v>1.0697564737441201</c:v>
                </c:pt>
                <c:pt idx="3609">
                  <c:v>1.0784590957278399</c:v>
                </c:pt>
                <c:pt idx="3610">
                  <c:v>1.0871557427476499</c:v>
                </c:pt>
                <c:pt idx="3611">
                  <c:v>1.0958457525202201</c:v>
                </c:pt>
                <c:pt idx="3612">
                  <c:v>1.10452846326765</c:v>
                </c:pt>
                <c:pt idx="3613">
                  <c:v>1.1132032137679</c:v>
                </c:pt>
                <c:pt idx="3614">
                  <c:v>1.1218693434051401</c:v>
                </c:pt>
                <c:pt idx="3615">
                  <c:v>1.13052619222004</c:v>
                </c:pt>
                <c:pt idx="3616">
                  <c:v>1.1391731009600601</c:v>
                </c:pt>
                <c:pt idx="3617">
                  <c:v>1.1478094111296</c:v>
                </c:pt>
                <c:pt idx="3618">
                  <c:v>1.1564344650402301</c:v>
                </c:pt>
                <c:pt idx="3619">
                  <c:v>1.16504760586067</c:v>
                </c:pt>
                <c:pt idx="3620">
                  <c:v>1.1736481776669201</c:v>
                </c:pt>
                <c:pt idx="3621">
                  <c:v>1.1822355254921399</c:v>
                </c:pt>
                <c:pt idx="3622">
                  <c:v>1.1908089953765399</c:v>
                </c:pt>
                <c:pt idx="3623">
                  <c:v>1.1993679344171899</c:v>
                </c:pt>
                <c:pt idx="3624">
                  <c:v>1.2079116908177501</c:v>
                </c:pt>
                <c:pt idx="3625">
                  <c:v>1.2164396139381</c:v>
                </c:pt>
                <c:pt idx="3626">
                  <c:v>1.22495105434386</c:v>
                </c:pt>
                <c:pt idx="3627">
                  <c:v>1.2334453638559</c:v>
                </c:pt>
                <c:pt idx="3628">
                  <c:v>1.24192189559966</c:v>
                </c:pt>
                <c:pt idx="3629">
                  <c:v>1.2503800040544399</c:v>
                </c:pt>
                <c:pt idx="3630">
                  <c:v>1.2588190451025201</c:v>
                </c:pt>
                <c:pt idx="3631">
                  <c:v>1.26723837607825</c:v>
                </c:pt>
                <c:pt idx="3632">
                  <c:v>1.27563735581699</c:v>
                </c:pt>
                <c:pt idx="3633">
                  <c:v>1.28401534470392</c:v>
                </c:pt>
                <c:pt idx="3634">
                  <c:v>1.2923717047227301</c:v>
                </c:pt>
                <c:pt idx="3635">
                  <c:v>1.3007057995042599</c:v>
                </c:pt>
                <c:pt idx="3636">
                  <c:v>1.3090169943749399</c:v>
                </c:pt>
                <c:pt idx="3637">
                  <c:v>1.3173046564050901</c:v>
                </c:pt>
                <c:pt idx="3638">
                  <c:v>1.32556815445715</c:v>
                </c:pt>
                <c:pt idx="3639">
                  <c:v>1.33380685923376</c:v>
                </c:pt>
                <c:pt idx="3640">
                  <c:v>1.34202014332566</c:v>
                </c:pt>
                <c:pt idx="3641">
                  <c:v>1.3502073812594599</c:v>
                </c:pt>
                <c:pt idx="3642">
                  <c:v>1.3583679495453</c:v>
                </c:pt>
                <c:pt idx="3643">
                  <c:v>1.36650122672429</c:v>
                </c:pt>
                <c:pt idx="3644">
                  <c:v>1.3746065934159</c:v>
                </c:pt>
                <c:pt idx="3645">
                  <c:v>1.3826834323650801</c:v>
                </c:pt>
                <c:pt idx="3646">
                  <c:v>1.3907311284892701</c:v>
                </c:pt>
                <c:pt idx="3647">
                  <c:v>1.39874906892524</c:v>
                </c:pt>
                <c:pt idx="3648">
                  <c:v>1.4067366430757899</c:v>
                </c:pt>
                <c:pt idx="3649">
                  <c:v>1.41469324265623</c:v>
                </c:pt>
                <c:pt idx="3650">
                  <c:v>1.4226182617406899</c:v>
                </c:pt>
                <c:pt idx="3651">
                  <c:v>1.4305110968082899</c:v>
                </c:pt>
                <c:pt idx="3652">
                  <c:v>1.4383711467890701</c:v>
                </c:pt>
                <c:pt idx="3653">
                  <c:v>1.4461978131097999</c:v>
                </c:pt>
                <c:pt idx="3654">
                  <c:v>1.4539904997395401</c:v>
                </c:pt>
                <c:pt idx="3655">
                  <c:v>1.4617486132350299</c:v>
                </c:pt>
                <c:pt idx="3656">
                  <c:v>1.4694715627858801</c:v>
                </c:pt>
                <c:pt idx="3657">
                  <c:v>1.4771587602595999</c:v>
                </c:pt>
                <c:pt idx="3658">
                  <c:v>1.4848096202463299</c:v>
                </c:pt>
                <c:pt idx="3659">
                  <c:v>1.4924235601034599</c:v>
                </c:pt>
                <c:pt idx="3660">
                  <c:v>1.49999999999999</c:v>
                </c:pt>
                <c:pt idx="3661">
                  <c:v>1.5075383629607</c:v>
                </c:pt>
                <c:pt idx="3662">
                  <c:v>1.51503807491005</c:v>
                </c:pt>
                <c:pt idx="3663">
                  <c:v>1.5224985647159499</c:v>
                </c:pt>
                <c:pt idx="3664">
                  <c:v>1.5299192642332</c:v>
                </c:pt>
                <c:pt idx="3665">
                  <c:v>1.53729960834682</c:v>
                </c:pt>
                <c:pt idx="3666">
                  <c:v>1.5446390350150201</c:v>
                </c:pt>
                <c:pt idx="3667">
                  <c:v>1.5519369853120599</c:v>
                </c:pt>
                <c:pt idx="3668">
                  <c:v>1.5591929034707399</c:v>
                </c:pt>
                <c:pt idx="3669">
                  <c:v>1.5664062369248299</c:v>
                </c:pt>
                <c:pt idx="3670">
                  <c:v>1.5735764363510401</c:v>
                </c:pt>
                <c:pt idx="3671">
                  <c:v>1.58070295571094</c:v>
                </c:pt>
                <c:pt idx="3672">
                  <c:v>1.58778525229246</c:v>
                </c:pt>
                <c:pt idx="3673">
                  <c:v>1.59482278675133</c:v>
                </c:pt>
                <c:pt idx="3674">
                  <c:v>1.6018150231520401</c:v>
                </c:pt>
                <c:pt idx="3675">
                  <c:v>1.60876142900871</c:v>
                </c:pt>
                <c:pt idx="3676">
                  <c:v>1.61566147532565</c:v>
                </c:pt>
                <c:pt idx="3677">
                  <c:v>1.62251463663761</c:v>
                </c:pt>
                <c:pt idx="3678">
                  <c:v>1.62932039104983</c:v>
                </c:pt>
                <c:pt idx="3679">
                  <c:v>1.63607822027776</c:v>
                </c:pt>
                <c:pt idx="3680">
                  <c:v>1.6427876096865299</c:v>
                </c:pt>
                <c:pt idx="3681">
                  <c:v>1.6494480483301801</c:v>
                </c:pt>
                <c:pt idx="3682">
                  <c:v>1.6560590289904999</c:v>
                </c:pt>
                <c:pt idx="3683">
                  <c:v>1.6626200482157301</c:v>
                </c:pt>
                <c:pt idx="3684">
                  <c:v>1.66913060635885</c:v>
                </c:pt>
                <c:pt idx="3685">
                  <c:v>1.6755902076156499</c:v>
                </c:pt>
                <c:pt idx="3686">
                  <c:v>1.6819983600624899</c:v>
                </c:pt>
                <c:pt idx="3687">
                  <c:v>1.6883545756937499</c:v>
                </c:pt>
                <c:pt idx="3688">
                  <c:v>1.6946583704589899</c:v>
                </c:pt>
                <c:pt idx="3689">
                  <c:v>1.70090926429984</c:v>
                </c:pt>
                <c:pt idx="3690">
                  <c:v>1.7071067811865399</c:v>
                </c:pt>
                <c:pt idx="3691">
                  <c:v>1.71325044915417</c:v>
                </c:pt>
                <c:pt idx="3692">
                  <c:v>1.71933980033865</c:v>
                </c:pt>
                <c:pt idx="3693">
                  <c:v>1.72537437101228</c:v>
                </c:pt>
                <c:pt idx="3694">
                  <c:v>1.73135370161917</c:v>
                </c:pt>
                <c:pt idx="3695">
                  <c:v>1.73727733681012</c:v>
                </c:pt>
                <c:pt idx="3696">
                  <c:v>1.74314482547739</c:v>
                </c:pt>
                <c:pt idx="3697">
                  <c:v>1.7489557207890001</c:v>
                </c:pt>
                <c:pt idx="3698">
                  <c:v>1.7547095802227699</c:v>
                </c:pt>
                <c:pt idx="3699">
                  <c:v>1.7604059656000299</c:v>
                </c:pt>
                <c:pt idx="3700">
                  <c:v>1.7660444431189699</c:v>
                </c:pt>
                <c:pt idx="3701">
                  <c:v>1.77162458338771</c:v>
                </c:pt>
                <c:pt idx="3702">
                  <c:v>1.77714596145696</c:v>
                </c:pt>
                <c:pt idx="3703">
                  <c:v>1.7826081568524099</c:v>
                </c:pt>
                <c:pt idx="3704">
                  <c:v>1.78801075360672</c:v>
                </c:pt>
                <c:pt idx="3705">
                  <c:v>1.7933533402912301</c:v>
                </c:pt>
                <c:pt idx="3706">
                  <c:v>1.7986355100472899</c:v>
                </c:pt>
                <c:pt idx="3707">
                  <c:v>1.8038568606172101</c:v>
                </c:pt>
                <c:pt idx="3708">
                  <c:v>1.8090169943749399</c:v>
                </c:pt>
                <c:pt idx="3709">
                  <c:v>1.81411551835631</c:v>
                </c:pt>
                <c:pt idx="3710">
                  <c:v>1.8191520442889899</c:v>
                </c:pt>
                <c:pt idx="3711">
                  <c:v>1.8241261886220099</c:v>
                </c:pt>
                <c:pt idx="3712">
                  <c:v>1.8290375725550401</c:v>
                </c:pt>
                <c:pt idx="3713">
                  <c:v>1.8338858220671601</c:v>
                </c:pt>
                <c:pt idx="3714">
                  <c:v>1.8386705679454201</c:v>
                </c:pt>
                <c:pt idx="3715">
                  <c:v>1.8433914458128799</c:v>
                </c:pt>
                <c:pt idx="3716">
                  <c:v>1.8480480961564201</c:v>
                </c:pt>
                <c:pt idx="3717">
                  <c:v>1.85264016435408</c:v>
                </c:pt>
                <c:pt idx="3718">
                  <c:v>1.8571673007021099</c:v>
                </c:pt>
                <c:pt idx="3719">
                  <c:v>1.86162916044152</c:v>
                </c:pt>
                <c:pt idx="3720">
                  <c:v>1.8660254037844299</c:v>
                </c:pt>
                <c:pt idx="3721">
                  <c:v>1.8703556959398899</c:v>
                </c:pt>
                <c:pt idx="3722">
                  <c:v>1.87461970713939</c:v>
                </c:pt>
                <c:pt idx="3723">
                  <c:v>1.8788171126619599</c:v>
                </c:pt>
                <c:pt idx="3724">
                  <c:v>1.8829475928589201</c:v>
                </c:pt>
                <c:pt idx="3725">
                  <c:v>1.88701083317822</c:v>
                </c:pt>
                <c:pt idx="3726">
                  <c:v>1.89100652418836</c:v>
                </c:pt>
                <c:pt idx="3727">
                  <c:v>1.89493436160202</c:v>
                </c:pt>
                <c:pt idx="3728">
                  <c:v>1.8987940462991599</c:v>
                </c:pt>
                <c:pt idx="3729">
                  <c:v>1.9025852843498501</c:v>
                </c:pt>
                <c:pt idx="3730">
                  <c:v>1.9063077870366401</c:v>
                </c:pt>
                <c:pt idx="3731">
                  <c:v>1.9099612708765401</c:v>
                </c:pt>
                <c:pt idx="3732">
                  <c:v>1.9135454576426001</c:v>
                </c:pt>
                <c:pt idx="3733">
                  <c:v>1.91706007438512</c:v>
                </c:pt>
                <c:pt idx="3734">
                  <c:v>1.92050485345244</c:v>
                </c:pt>
                <c:pt idx="3735">
                  <c:v>1.9238795325112801</c:v>
                </c:pt>
                <c:pt idx="3736">
                  <c:v>1.9271838545667801</c:v>
                </c:pt>
                <c:pt idx="3737">
                  <c:v>1.9304175679820199</c:v>
                </c:pt>
                <c:pt idx="3738">
                  <c:v>1.9335804264972001</c:v>
                </c:pt>
                <c:pt idx="3739">
                  <c:v>1.93667218924839</c:v>
                </c:pt>
                <c:pt idx="3740">
                  <c:v>1.9396926207859</c:v>
                </c:pt>
                <c:pt idx="3741">
                  <c:v>1.9426414910921701</c:v>
                </c:pt>
                <c:pt idx="3742">
                  <c:v>1.9455185755993101</c:v>
                </c:pt>
                <c:pt idx="3743">
                  <c:v>1.94832365520619</c:v>
                </c:pt>
                <c:pt idx="3744">
                  <c:v>1.9510565162951501</c:v>
                </c:pt>
                <c:pt idx="3745">
                  <c:v>1.9537169507482199</c:v>
                </c:pt>
                <c:pt idx="3746">
                  <c:v>1.95630475596303</c:v>
                </c:pt>
                <c:pt idx="3747">
                  <c:v>1.9588197348681899</c:v>
                </c:pt>
                <c:pt idx="3748">
                  <c:v>1.96126169593831</c:v>
                </c:pt>
                <c:pt idx="3749">
                  <c:v>1.96363045320862</c:v>
                </c:pt>
                <c:pt idx="3750">
                  <c:v>1.96592582628906</c:v>
                </c:pt>
                <c:pt idx="3751">
                  <c:v>1.9681476403781</c:v>
                </c:pt>
                <c:pt idx="3752">
                  <c:v>1.9702957262759899</c:v>
                </c:pt>
                <c:pt idx="3753">
                  <c:v>1.9723699203976699</c:v>
                </c:pt>
                <c:pt idx="3754">
                  <c:v>1.97437006478523</c:v>
                </c:pt>
                <c:pt idx="3755">
                  <c:v>1.97629600711993</c:v>
                </c:pt>
                <c:pt idx="3756">
                  <c:v>1.9781476007337999</c:v>
                </c:pt>
                <c:pt idx="3757">
                  <c:v>1.9799247046208199</c:v>
                </c:pt>
                <c:pt idx="3758">
                  <c:v>1.98162718344766</c:v>
                </c:pt>
                <c:pt idx="3759">
                  <c:v>1.9832549075639501</c:v>
                </c:pt>
                <c:pt idx="3760">
                  <c:v>1.9848077530121999</c:v>
                </c:pt>
                <c:pt idx="3761">
                  <c:v>1.9862856015372301</c:v>
                </c:pt>
                <c:pt idx="3762">
                  <c:v>1.98768834059513</c:v>
                </c:pt>
                <c:pt idx="3763">
                  <c:v>1.9890158633619099</c:v>
                </c:pt>
                <c:pt idx="3764">
                  <c:v>1.9902680687415699</c:v>
                </c:pt>
                <c:pt idx="3765">
                  <c:v>1.99144486137381</c:v>
                </c:pt>
                <c:pt idx="3766">
                  <c:v>1.9925461516413201</c:v>
                </c:pt>
                <c:pt idx="3767">
                  <c:v>1.99357185567658</c:v>
                </c:pt>
                <c:pt idx="3768">
                  <c:v>1.99452189536827</c:v>
                </c:pt>
                <c:pt idx="3769">
                  <c:v>1.99539619836717</c:v>
                </c:pt>
                <c:pt idx="3770">
                  <c:v>1.99619469809174</c:v>
                </c:pt>
                <c:pt idx="3771">
                  <c:v>1.9969173337331201</c:v>
                </c:pt>
                <c:pt idx="3772">
                  <c:v>1.99756405025982</c:v>
                </c:pt>
                <c:pt idx="3773">
                  <c:v>1.99813479842186</c:v>
                </c:pt>
                <c:pt idx="3774">
                  <c:v>1.9986295347545699</c:v>
                </c:pt>
                <c:pt idx="3775">
                  <c:v>1.9990482215818499</c:v>
                </c:pt>
                <c:pt idx="3776">
                  <c:v>1.9993908270190901</c:v>
                </c:pt>
                <c:pt idx="3777">
                  <c:v>1.99965732497555</c:v>
                </c:pt>
                <c:pt idx="3778">
                  <c:v>1.9998476951563899</c:v>
                </c:pt>
                <c:pt idx="3779">
                  <c:v>1.9999619230641701</c:v>
                </c:pt>
                <c:pt idx="3780">
                  <c:v>2</c:v>
                </c:pt>
                <c:pt idx="3781">
                  <c:v>1.9999619230641701</c:v>
                </c:pt>
                <c:pt idx="3782">
                  <c:v>1.9998476951563899</c:v>
                </c:pt>
                <c:pt idx="3783">
                  <c:v>1.99965732497555</c:v>
                </c:pt>
                <c:pt idx="3784">
                  <c:v>1.9993908270190901</c:v>
                </c:pt>
                <c:pt idx="3785">
                  <c:v>1.9990482215818499</c:v>
                </c:pt>
                <c:pt idx="3786">
                  <c:v>1.9986295347545699</c:v>
                </c:pt>
                <c:pt idx="3787">
                  <c:v>1.99813479842186</c:v>
                </c:pt>
                <c:pt idx="3788">
                  <c:v>1.99756405025982</c:v>
                </c:pt>
                <c:pt idx="3789">
                  <c:v>1.9969173337331201</c:v>
                </c:pt>
                <c:pt idx="3790">
                  <c:v>1.99619469809174</c:v>
                </c:pt>
                <c:pt idx="3791">
                  <c:v>1.99539619836717</c:v>
                </c:pt>
                <c:pt idx="3792">
                  <c:v>1.99452189536827</c:v>
                </c:pt>
                <c:pt idx="3793">
                  <c:v>1.99357185567658</c:v>
                </c:pt>
                <c:pt idx="3794">
                  <c:v>1.9925461516413201</c:v>
                </c:pt>
                <c:pt idx="3795">
                  <c:v>1.99144486137381</c:v>
                </c:pt>
                <c:pt idx="3796">
                  <c:v>1.9902680687415699</c:v>
                </c:pt>
                <c:pt idx="3797">
                  <c:v>1.9890158633619099</c:v>
                </c:pt>
                <c:pt idx="3798">
                  <c:v>1.98768834059513</c:v>
                </c:pt>
                <c:pt idx="3799">
                  <c:v>1.9862856015372301</c:v>
                </c:pt>
                <c:pt idx="3800">
                  <c:v>1.9848077530121999</c:v>
                </c:pt>
                <c:pt idx="3801">
                  <c:v>1.9832549075639501</c:v>
                </c:pt>
                <c:pt idx="3802">
                  <c:v>1.98162718344766</c:v>
                </c:pt>
                <c:pt idx="3803">
                  <c:v>1.9799247046208299</c:v>
                </c:pt>
                <c:pt idx="3804">
                  <c:v>1.9781476007337999</c:v>
                </c:pt>
                <c:pt idx="3805">
                  <c:v>1.97629600711993</c:v>
                </c:pt>
                <c:pt idx="3806">
                  <c:v>1.97437006478523</c:v>
                </c:pt>
                <c:pt idx="3807">
                  <c:v>1.9723699203976699</c:v>
                </c:pt>
                <c:pt idx="3808">
                  <c:v>1.9702957262759899</c:v>
                </c:pt>
                <c:pt idx="3809">
                  <c:v>1.9681476403781</c:v>
                </c:pt>
                <c:pt idx="3810">
                  <c:v>1.96592582628906</c:v>
                </c:pt>
                <c:pt idx="3811">
                  <c:v>1.96363045320862</c:v>
                </c:pt>
                <c:pt idx="3812">
                  <c:v>1.96126169593831</c:v>
                </c:pt>
                <c:pt idx="3813">
                  <c:v>1.9588197348681899</c:v>
                </c:pt>
                <c:pt idx="3814">
                  <c:v>1.95630475596303</c:v>
                </c:pt>
                <c:pt idx="3815">
                  <c:v>1.9537169507482199</c:v>
                </c:pt>
                <c:pt idx="3816">
                  <c:v>1.9510565162951501</c:v>
                </c:pt>
                <c:pt idx="3817">
                  <c:v>1.9483236552062</c:v>
                </c:pt>
                <c:pt idx="3818">
                  <c:v>1.9455185755993101</c:v>
                </c:pt>
                <c:pt idx="3819">
                  <c:v>1.9426414910921701</c:v>
                </c:pt>
                <c:pt idx="3820">
                  <c:v>1.9396926207859</c:v>
                </c:pt>
                <c:pt idx="3821">
                  <c:v>1.93667218924839</c:v>
                </c:pt>
                <c:pt idx="3822">
                  <c:v>1.9335804264972001</c:v>
                </c:pt>
                <c:pt idx="3823">
                  <c:v>1.9304175679820199</c:v>
                </c:pt>
                <c:pt idx="3824">
                  <c:v>1.9271838545667801</c:v>
                </c:pt>
                <c:pt idx="3825">
                  <c:v>1.9238795325112801</c:v>
                </c:pt>
                <c:pt idx="3826">
                  <c:v>1.92050485345244</c:v>
                </c:pt>
                <c:pt idx="3827">
                  <c:v>1.91706007438512</c:v>
                </c:pt>
                <c:pt idx="3828">
                  <c:v>1.9135454576426001</c:v>
                </c:pt>
                <c:pt idx="3829">
                  <c:v>1.9099612708765401</c:v>
                </c:pt>
                <c:pt idx="3830">
                  <c:v>1.90630778703665</c:v>
                </c:pt>
                <c:pt idx="3831">
                  <c:v>1.9025852843498601</c:v>
                </c:pt>
                <c:pt idx="3832">
                  <c:v>1.8987940462991699</c:v>
                </c:pt>
                <c:pt idx="3833">
                  <c:v>1.89493436160202</c:v>
                </c:pt>
                <c:pt idx="3834">
                  <c:v>1.89100652418836</c:v>
                </c:pt>
                <c:pt idx="3835">
                  <c:v>1.8870108331782101</c:v>
                </c:pt>
                <c:pt idx="3836">
                  <c:v>1.8829475928589201</c:v>
                </c:pt>
                <c:pt idx="3837">
                  <c:v>1.8788171126619599</c:v>
                </c:pt>
                <c:pt idx="3838">
                  <c:v>1.87461970713939</c:v>
                </c:pt>
                <c:pt idx="3839">
                  <c:v>1.8703556959398899</c:v>
                </c:pt>
                <c:pt idx="3840">
                  <c:v>1.8660254037844399</c:v>
                </c:pt>
                <c:pt idx="3841">
                  <c:v>1.86162916044152</c:v>
                </c:pt>
                <c:pt idx="3842">
                  <c:v>1.8571673007021099</c:v>
                </c:pt>
                <c:pt idx="3843">
                  <c:v>1.85264016435409</c:v>
                </c:pt>
                <c:pt idx="3844">
                  <c:v>1.8480480961564201</c:v>
                </c:pt>
                <c:pt idx="3845">
                  <c:v>1.8433914458128799</c:v>
                </c:pt>
                <c:pt idx="3846">
                  <c:v>1.8386705679454201</c:v>
                </c:pt>
                <c:pt idx="3847">
                  <c:v>1.8338858220671601</c:v>
                </c:pt>
                <c:pt idx="3848">
                  <c:v>1.8290375725550401</c:v>
                </c:pt>
                <c:pt idx="3849">
                  <c:v>1.8241261886220099</c:v>
                </c:pt>
                <c:pt idx="3850">
                  <c:v>1.8191520442889899</c:v>
                </c:pt>
                <c:pt idx="3851">
                  <c:v>1.81411551835631</c:v>
                </c:pt>
                <c:pt idx="3852">
                  <c:v>1.8090169943749399</c:v>
                </c:pt>
                <c:pt idx="3853">
                  <c:v>1.8038568606172101</c:v>
                </c:pt>
                <c:pt idx="3854">
                  <c:v>1.7986355100472899</c:v>
                </c:pt>
                <c:pt idx="3855">
                  <c:v>1.7933533402912301</c:v>
                </c:pt>
                <c:pt idx="3856">
                  <c:v>1.78801075360672</c:v>
                </c:pt>
                <c:pt idx="3857">
                  <c:v>1.7826081568524099</c:v>
                </c:pt>
                <c:pt idx="3858">
                  <c:v>1.77714596145697</c:v>
                </c:pt>
                <c:pt idx="3859">
                  <c:v>1.77162458338772</c:v>
                </c:pt>
                <c:pt idx="3860">
                  <c:v>1.7660444431189699</c:v>
                </c:pt>
                <c:pt idx="3861">
                  <c:v>1.7604059656000299</c:v>
                </c:pt>
                <c:pt idx="3862">
                  <c:v>1.7547095802227699</c:v>
                </c:pt>
                <c:pt idx="3863">
                  <c:v>1.7489557207890001</c:v>
                </c:pt>
                <c:pt idx="3864">
                  <c:v>1.74314482547739</c:v>
                </c:pt>
                <c:pt idx="3865">
                  <c:v>1.73727733681012</c:v>
                </c:pt>
                <c:pt idx="3866">
                  <c:v>1.73135370161917</c:v>
                </c:pt>
                <c:pt idx="3867">
                  <c:v>1.72537437101228</c:v>
                </c:pt>
                <c:pt idx="3868">
                  <c:v>1.71933980033865</c:v>
                </c:pt>
                <c:pt idx="3869">
                  <c:v>1.71325044915418</c:v>
                </c:pt>
                <c:pt idx="3870">
                  <c:v>1.7071067811865399</c:v>
                </c:pt>
                <c:pt idx="3871">
                  <c:v>1.70090926429985</c:v>
                </c:pt>
                <c:pt idx="3872">
                  <c:v>1.6946583704589899</c:v>
                </c:pt>
                <c:pt idx="3873">
                  <c:v>1.6883545756937499</c:v>
                </c:pt>
                <c:pt idx="3874">
                  <c:v>1.6819983600624999</c:v>
                </c:pt>
                <c:pt idx="3875">
                  <c:v>1.6755902076156599</c:v>
                </c:pt>
                <c:pt idx="3876">
                  <c:v>1.66913060635885</c:v>
                </c:pt>
                <c:pt idx="3877">
                  <c:v>1.6626200482157301</c:v>
                </c:pt>
                <c:pt idx="3878">
                  <c:v>1.6560590289904999</c:v>
                </c:pt>
                <c:pt idx="3879">
                  <c:v>1.6494480483301801</c:v>
                </c:pt>
                <c:pt idx="3880">
                  <c:v>1.6427876096865299</c:v>
                </c:pt>
                <c:pt idx="3881">
                  <c:v>1.63607822027776</c:v>
                </c:pt>
                <c:pt idx="3882">
                  <c:v>1.62932039104983</c:v>
                </c:pt>
                <c:pt idx="3883">
                  <c:v>1.62251463663761</c:v>
                </c:pt>
                <c:pt idx="3884">
                  <c:v>1.61566147532565</c:v>
                </c:pt>
                <c:pt idx="3885">
                  <c:v>1.60876142900872</c:v>
                </c:pt>
                <c:pt idx="3886">
                  <c:v>1.60181502315205</c:v>
                </c:pt>
                <c:pt idx="3887">
                  <c:v>1.59482278675134</c:v>
                </c:pt>
                <c:pt idx="3888">
                  <c:v>1.58778525229247</c:v>
                </c:pt>
                <c:pt idx="3889">
                  <c:v>1.58070295571093</c:v>
                </c:pt>
                <c:pt idx="3890">
                  <c:v>1.5735764363510401</c:v>
                </c:pt>
                <c:pt idx="3891">
                  <c:v>1.5664062369248299</c:v>
                </c:pt>
                <c:pt idx="3892">
                  <c:v>1.5591929034707399</c:v>
                </c:pt>
                <c:pt idx="3893">
                  <c:v>1.5519369853120599</c:v>
                </c:pt>
                <c:pt idx="3894">
                  <c:v>1.5446390350150201</c:v>
                </c:pt>
                <c:pt idx="3895">
                  <c:v>1.53729960834682</c:v>
                </c:pt>
                <c:pt idx="3896">
                  <c:v>1.5299192642332</c:v>
                </c:pt>
                <c:pt idx="3897">
                  <c:v>1.5224985647159499</c:v>
                </c:pt>
                <c:pt idx="3898">
                  <c:v>1.51503807491005</c:v>
                </c:pt>
                <c:pt idx="3899">
                  <c:v>1.5075383629607</c:v>
                </c:pt>
                <c:pt idx="3900">
                  <c:v>1.5</c:v>
                </c:pt>
                <c:pt idx="3901">
                  <c:v>1.4924235601034701</c:v>
                </c:pt>
                <c:pt idx="3902">
                  <c:v>1.4848096202463399</c:v>
                </c:pt>
                <c:pt idx="3903">
                  <c:v>1.4771587602596099</c:v>
                </c:pt>
                <c:pt idx="3904">
                  <c:v>1.4694715627858901</c:v>
                </c:pt>
                <c:pt idx="3905">
                  <c:v>1.4617486132350299</c:v>
                </c:pt>
                <c:pt idx="3906">
                  <c:v>1.4539904997395401</c:v>
                </c:pt>
                <c:pt idx="3907">
                  <c:v>1.4461978131097999</c:v>
                </c:pt>
                <c:pt idx="3908">
                  <c:v>1.4383711467890701</c:v>
                </c:pt>
                <c:pt idx="3909">
                  <c:v>1.4305110968082899</c:v>
                </c:pt>
                <c:pt idx="3910">
                  <c:v>1.4226182617406999</c:v>
                </c:pt>
                <c:pt idx="3911">
                  <c:v>1.41469324265624</c:v>
                </c:pt>
                <c:pt idx="3912">
                  <c:v>1.4067366430757999</c:v>
                </c:pt>
                <c:pt idx="3913">
                  <c:v>1.39874906892525</c:v>
                </c:pt>
                <c:pt idx="3914">
                  <c:v>1.3907311284892701</c:v>
                </c:pt>
                <c:pt idx="3915">
                  <c:v>1.3826834323650901</c:v>
                </c:pt>
                <c:pt idx="3916">
                  <c:v>1.37460659341591</c:v>
                </c:pt>
                <c:pt idx="3917">
                  <c:v>1.36650122672429</c:v>
                </c:pt>
                <c:pt idx="3918">
                  <c:v>1.3583679495453</c:v>
                </c:pt>
                <c:pt idx="3919">
                  <c:v>1.3502073812594599</c:v>
                </c:pt>
                <c:pt idx="3920">
                  <c:v>1.34202014332566</c:v>
                </c:pt>
                <c:pt idx="3921">
                  <c:v>1.33380685923376</c:v>
                </c:pt>
                <c:pt idx="3922">
                  <c:v>1.32556815445715</c:v>
                </c:pt>
                <c:pt idx="3923">
                  <c:v>1.3173046564050901</c:v>
                </c:pt>
                <c:pt idx="3924">
                  <c:v>1.3090169943749399</c:v>
                </c:pt>
                <c:pt idx="3925">
                  <c:v>1.3007057995042699</c:v>
                </c:pt>
                <c:pt idx="3926">
                  <c:v>1.2923717047227401</c:v>
                </c:pt>
                <c:pt idx="3927">
                  <c:v>1.28401534470392</c:v>
                </c:pt>
                <c:pt idx="3928">
                  <c:v>1.275637355817</c:v>
                </c:pt>
                <c:pt idx="3929">
                  <c:v>1.26723837607825</c:v>
                </c:pt>
                <c:pt idx="3930">
                  <c:v>1.2588190451025201</c:v>
                </c:pt>
                <c:pt idx="3931">
                  <c:v>1.2503800040544399</c:v>
                </c:pt>
                <c:pt idx="3932">
                  <c:v>1.24192189559967</c:v>
                </c:pt>
                <c:pt idx="3933">
                  <c:v>1.2334453638559</c:v>
                </c:pt>
                <c:pt idx="3934">
                  <c:v>1.22495105434386</c:v>
                </c:pt>
                <c:pt idx="3935">
                  <c:v>1.2164396139381</c:v>
                </c:pt>
                <c:pt idx="3936">
                  <c:v>1.2079116908177501</c:v>
                </c:pt>
                <c:pt idx="3937">
                  <c:v>1.1993679344171899</c:v>
                </c:pt>
                <c:pt idx="3938">
                  <c:v>1.1908089953765399</c:v>
                </c:pt>
                <c:pt idx="3939">
                  <c:v>1.1822355254921399</c:v>
                </c:pt>
                <c:pt idx="3940">
                  <c:v>1.1736481776669301</c:v>
                </c:pt>
                <c:pt idx="3941">
                  <c:v>1.16504760586067</c:v>
                </c:pt>
                <c:pt idx="3942">
                  <c:v>1.1564344650402301</c:v>
                </c:pt>
                <c:pt idx="3943">
                  <c:v>1.14780941112961</c:v>
                </c:pt>
                <c:pt idx="3944">
                  <c:v>1.1391731009600601</c:v>
                </c:pt>
                <c:pt idx="3945">
                  <c:v>1.13052619222005</c:v>
                </c:pt>
                <c:pt idx="3946">
                  <c:v>1.1218693434051401</c:v>
                </c:pt>
                <c:pt idx="3947">
                  <c:v>1.1132032137679</c:v>
                </c:pt>
                <c:pt idx="3948">
                  <c:v>1.10452846326765</c:v>
                </c:pt>
                <c:pt idx="3949">
                  <c:v>1.0958457525202201</c:v>
                </c:pt>
                <c:pt idx="3950">
                  <c:v>1.0871557427476599</c:v>
                </c:pt>
                <c:pt idx="3951">
                  <c:v>1.0784590957278399</c:v>
                </c:pt>
                <c:pt idx="3952">
                  <c:v>1.0697564737441201</c:v>
                </c:pt>
                <c:pt idx="3953">
                  <c:v>1.0610485395348499</c:v>
                </c:pt>
                <c:pt idx="3954">
                  <c:v>1.05233595624294</c:v>
                </c:pt>
                <c:pt idx="3955">
                  <c:v>1.0436193873653301</c:v>
                </c:pt>
                <c:pt idx="3956">
                  <c:v>1.0348994967025</c:v>
                </c:pt>
                <c:pt idx="3957">
                  <c:v>1.02617694830787</c:v>
                </c:pt>
                <c:pt idx="3958">
                  <c:v>1.0174524064372901</c:v>
                </c:pt>
                <c:pt idx="3959">
                  <c:v>1.0087265354983801</c:v>
                </c:pt>
                <c:pt idx="3960">
                  <c:v>1</c:v>
                </c:pt>
                <c:pt idx="3961">
                  <c:v>0.99127346450162201</c:v>
                </c:pt>
                <c:pt idx="3962">
                  <c:v>0.98254759356271104</c:v>
                </c:pt>
                <c:pt idx="3963">
                  <c:v>0.97382305169212802</c:v>
                </c:pt>
                <c:pt idx="3964">
                  <c:v>0.96510050329749897</c:v>
                </c:pt>
                <c:pt idx="3965">
                  <c:v>0.95638061263466201</c:v>
                </c:pt>
                <c:pt idx="3966">
                  <c:v>0.94766404375705304</c:v>
                </c:pt>
                <c:pt idx="3967">
                  <c:v>0.93895146046514599</c:v>
                </c:pt>
                <c:pt idx="3968">
                  <c:v>0.93024352625587603</c:v>
                </c:pt>
                <c:pt idx="3969">
                  <c:v>0.92154090427215596</c:v>
                </c:pt>
                <c:pt idx="3970">
                  <c:v>0.91284425725234097</c:v>
                </c:pt>
                <c:pt idx="3971">
                  <c:v>0.90415424747978101</c:v>
                </c:pt>
                <c:pt idx="3972">
                  <c:v>0.89547153673235003</c:v>
                </c:pt>
                <c:pt idx="3973">
                  <c:v>0.88679678623209601</c:v>
                </c:pt>
                <c:pt idx="3974">
                  <c:v>0.87813065659485401</c:v>
                </c:pt>
                <c:pt idx="3975">
                  <c:v>0.86947380777994898</c:v>
                </c:pt>
                <c:pt idx="3976">
                  <c:v>0.86082689903993304</c:v>
                </c:pt>
                <c:pt idx="3977">
                  <c:v>0.85219058887038701</c:v>
                </c:pt>
                <c:pt idx="3978">
                  <c:v>0.84356553495976605</c:v>
                </c:pt>
                <c:pt idx="3979">
                  <c:v>0.83495239413932498</c:v>
                </c:pt>
                <c:pt idx="3980">
                  <c:v>0.82635182233307103</c:v>
                </c:pt>
                <c:pt idx="3981">
                  <c:v>0.81776447450785195</c:v>
                </c:pt>
                <c:pt idx="3982">
                  <c:v>0.80919100462345395</c:v>
                </c:pt>
                <c:pt idx="3983">
                  <c:v>0.80063206558280697</c:v>
                </c:pt>
                <c:pt idx="3984">
                  <c:v>0.79208830918224404</c:v>
                </c:pt>
                <c:pt idx="3985">
                  <c:v>0.78356038606189904</c:v>
                </c:pt>
                <c:pt idx="3986">
                  <c:v>0.77504894565613602</c:v>
                </c:pt>
                <c:pt idx="3987">
                  <c:v>0.76655463614410102</c:v>
                </c:pt>
                <c:pt idx="3988">
                  <c:v>0.75807810440033097</c:v>
                </c:pt>
                <c:pt idx="3989">
                  <c:v>0.74961999594555595</c:v>
                </c:pt>
                <c:pt idx="3990">
                  <c:v>0.74118095489747504</c:v>
                </c:pt>
                <c:pt idx="3991">
                  <c:v>0.73276162392174504</c:v>
                </c:pt>
                <c:pt idx="3992">
                  <c:v>0.724362644183001</c:v>
                </c:pt>
                <c:pt idx="3993">
                  <c:v>0.71598465529607702</c:v>
                </c:pt>
                <c:pt idx="3994">
                  <c:v>0.70762829527726101</c:v>
                </c:pt>
                <c:pt idx="3995">
                  <c:v>0.69929420049573099</c:v>
                </c:pt>
                <c:pt idx="3996">
                  <c:v>0.69098300562505499</c:v>
                </c:pt>
                <c:pt idx="3997">
                  <c:v>0.68269534359490902</c:v>
                </c:pt>
                <c:pt idx="3998">
                  <c:v>0.67443184554284397</c:v>
                </c:pt>
                <c:pt idx="3999">
                  <c:v>0.66619314076623504</c:v>
                </c:pt>
                <c:pt idx="4000">
                  <c:v>0.65797985667433601</c:v>
                </c:pt>
                <c:pt idx="4001">
                  <c:v>0.64979261874053595</c:v>
                </c:pt>
                <c:pt idx="4002">
                  <c:v>0.64163205045470195</c:v>
                </c:pt>
                <c:pt idx="4003">
                  <c:v>0.63349877327570403</c:v>
                </c:pt>
                <c:pt idx="4004">
                  <c:v>0.62539340658408804</c:v>
                </c:pt>
                <c:pt idx="4005">
                  <c:v>0.61731656763490905</c:v>
                </c:pt>
                <c:pt idx="4006">
                  <c:v>0.60926887151072395</c:v>
                </c:pt>
                <c:pt idx="4007">
                  <c:v>0.60125093107475003</c:v>
                </c:pt>
                <c:pt idx="4008">
                  <c:v>0.59326335692420196</c:v>
                </c:pt>
                <c:pt idx="4009">
                  <c:v>0.58530675734376203</c:v>
                </c:pt>
                <c:pt idx="4010">
                  <c:v>0.57738173825929995</c:v>
                </c:pt>
                <c:pt idx="4011">
                  <c:v>0.56948890319170298</c:v>
                </c:pt>
                <c:pt idx="4012">
                  <c:v>0.56162885321092604</c:v>
                </c:pt>
                <c:pt idx="4013">
                  <c:v>0.553802186890194</c:v>
                </c:pt>
                <c:pt idx="4014">
                  <c:v>0.54600950026045503</c:v>
                </c:pt>
                <c:pt idx="4015">
                  <c:v>0.53825138676496698</c:v>
                </c:pt>
                <c:pt idx="4016">
                  <c:v>0.53052843721410903</c:v>
                </c:pt>
                <c:pt idx="4017">
                  <c:v>0.52284123974038998</c:v>
                </c:pt>
                <c:pt idx="4018">
                  <c:v>0.51519037975366</c:v>
                </c:pt>
                <c:pt idx="4019">
                  <c:v>0.50757643989652901</c:v>
                </c:pt>
                <c:pt idx="4020">
                  <c:v>0.500000000000001</c:v>
                </c:pt>
                <c:pt idx="4021">
                  <c:v>0.49246163703929602</c:v>
                </c:pt>
                <c:pt idx="4022">
                  <c:v>0.48496192508994501</c:v>
                </c:pt>
                <c:pt idx="4023">
                  <c:v>0.47750143528404898</c:v>
                </c:pt>
                <c:pt idx="4024">
                  <c:v>0.47008073576679799</c:v>
                </c:pt>
                <c:pt idx="4025">
                  <c:v>0.462700391653178</c:v>
                </c:pt>
                <c:pt idx="4026">
                  <c:v>0.45536096498497403</c:v>
                </c:pt>
                <c:pt idx="4027">
                  <c:v>0.44806301468794202</c:v>
                </c:pt>
                <c:pt idx="4028">
                  <c:v>0.44080709652925798</c:v>
                </c:pt>
                <c:pt idx="4029">
                  <c:v>0.433593763075171</c:v>
                </c:pt>
                <c:pt idx="4030">
                  <c:v>0.426423563648957</c:v>
                </c:pt>
                <c:pt idx="4031">
                  <c:v>0.419297044289062</c:v>
                </c:pt>
                <c:pt idx="4032">
                  <c:v>0.41221474770752797</c:v>
                </c:pt>
                <c:pt idx="4033">
                  <c:v>0.40517721324865802</c:v>
                </c:pt>
                <c:pt idx="4034">
                  <c:v>0.39818497684795001</c:v>
                </c:pt>
                <c:pt idx="4035">
                  <c:v>0.39123857099127701</c:v>
                </c:pt>
                <c:pt idx="4036">
                  <c:v>0.38433852467434398</c:v>
                </c:pt>
                <c:pt idx="4037">
                  <c:v>0.37748536336238198</c:v>
                </c:pt>
                <c:pt idx="4038">
                  <c:v>0.370679608950163</c:v>
                </c:pt>
                <c:pt idx="4039">
                  <c:v>0.36392177972223499</c:v>
                </c:pt>
                <c:pt idx="4040">
                  <c:v>0.35721239031346502</c:v>
                </c:pt>
                <c:pt idx="4041">
                  <c:v>0.35055195166981901</c:v>
                </c:pt>
                <c:pt idx="4042">
                  <c:v>0.343940971009495</c:v>
                </c:pt>
                <c:pt idx="4043">
                  <c:v>0.337379951784264</c:v>
                </c:pt>
                <c:pt idx="4044">
                  <c:v>0.33086939364114198</c:v>
                </c:pt>
                <c:pt idx="4045">
                  <c:v>0.32440979238433898</c:v>
                </c:pt>
                <c:pt idx="4046">
                  <c:v>0.31800163993750002</c:v>
                </c:pt>
                <c:pt idx="4047">
                  <c:v>0.31164542430624298</c:v>
                </c:pt>
                <c:pt idx="4048">
                  <c:v>0.30534162954100402</c:v>
                </c:pt>
                <c:pt idx="4049">
                  <c:v>0.29909073570014999</c:v>
                </c:pt>
                <c:pt idx="4050">
                  <c:v>0.29289321881345198</c:v>
                </c:pt>
                <c:pt idx="4051">
                  <c:v>0.28674955084581699</c:v>
                </c:pt>
                <c:pt idx="4052">
                  <c:v>0.28066019966134698</c:v>
                </c:pt>
                <c:pt idx="4053">
                  <c:v>0.27462562898771498</c:v>
                </c:pt>
                <c:pt idx="4054">
                  <c:v>0.26864629838083098</c:v>
                </c:pt>
                <c:pt idx="4055">
                  <c:v>0.26272266318987603</c:v>
                </c:pt>
                <c:pt idx="4056">
                  <c:v>0.25685517452260498</c:v>
                </c:pt>
                <c:pt idx="4057">
                  <c:v>0.25104427921100098</c:v>
                </c:pt>
                <c:pt idx="4058">
                  <c:v>0.24529041977723101</c:v>
                </c:pt>
                <c:pt idx="4059">
                  <c:v>0.23959403439997101</c:v>
                </c:pt>
                <c:pt idx="4060">
                  <c:v>0.23395555688102301</c:v>
                </c:pt>
                <c:pt idx="4061">
                  <c:v>0.22837541661228</c:v>
                </c:pt>
                <c:pt idx="4062">
                  <c:v>0.22285403854302899</c:v>
                </c:pt>
                <c:pt idx="4063">
                  <c:v>0.217391843147585</c:v>
                </c:pt>
                <c:pt idx="4064">
                  <c:v>0.21198924639327599</c:v>
                </c:pt>
                <c:pt idx="4065">
                  <c:v>0.206646659708766</c:v>
                </c:pt>
                <c:pt idx="4066">
                  <c:v>0.201364489952708</c:v>
                </c:pt>
                <c:pt idx="4067">
                  <c:v>0.19614313938278299</c:v>
                </c:pt>
                <c:pt idx="4068">
                  <c:v>0.19098300562505199</c:v>
                </c:pt>
                <c:pt idx="4069">
                  <c:v>0.18588448164368301</c:v>
                </c:pt>
                <c:pt idx="4070">
                  <c:v>0.18084795571101001</c:v>
                </c:pt>
                <c:pt idx="4071">
                  <c:v>0.17587381137798599</c:v>
                </c:pt>
                <c:pt idx="4072">
                  <c:v>0.17096242744495899</c:v>
                </c:pt>
                <c:pt idx="4073">
                  <c:v>0.16611417793283201</c:v>
                </c:pt>
                <c:pt idx="4074">
                  <c:v>0.16132943205457501</c:v>
                </c:pt>
                <c:pt idx="4075">
                  <c:v>0.156608554187113</c:v>
                </c:pt>
                <c:pt idx="4076">
                  <c:v>0.15195190384357199</c:v>
                </c:pt>
                <c:pt idx="4077">
                  <c:v>0.14735983564590899</c:v>
                </c:pt>
                <c:pt idx="4078">
                  <c:v>0.142832699297888</c:v>
                </c:pt>
                <c:pt idx="4079">
                  <c:v>0.13837083955847401</c:v>
                </c:pt>
                <c:pt idx="4080">
                  <c:v>0.13397459621555999</c:v>
                </c:pt>
                <c:pt idx="4081">
                  <c:v>0.12964430406010199</c:v>
                </c:pt>
                <c:pt idx="4082">
                  <c:v>0.12538029286060601</c:v>
                </c:pt>
                <c:pt idx="4083">
                  <c:v>0.12118288733803501</c:v>
                </c:pt>
                <c:pt idx="4084">
                  <c:v>0.117052407141073</c:v>
                </c:pt>
                <c:pt idx="4085">
                  <c:v>0.11298916682178101</c:v>
                </c:pt>
                <c:pt idx="4086">
                  <c:v>0.108993475811634</c:v>
                </c:pt>
                <c:pt idx="4087">
                  <c:v>0.105065638397977</c:v>
                </c:pt>
                <c:pt idx="4088">
                  <c:v>0.10120595370083101</c:v>
                </c:pt>
                <c:pt idx="4089">
                  <c:v>9.7414715650140205E-2</c:v>
                </c:pt>
                <c:pt idx="4090">
                  <c:v>9.3692212963350396E-2</c:v>
                </c:pt>
                <c:pt idx="4091">
                  <c:v>9.0038729123456604E-2</c:v>
                </c:pt>
                <c:pt idx="4092">
                  <c:v>8.6454542357398398E-2</c:v>
                </c:pt>
                <c:pt idx="4093">
                  <c:v>8.2939925614877702E-2</c:v>
                </c:pt>
                <c:pt idx="4094">
                  <c:v>7.9495146547560805E-2</c:v>
                </c:pt>
                <c:pt idx="4095">
                  <c:v>7.61204674887139E-2</c:v>
                </c:pt>
                <c:pt idx="4096">
                  <c:v>7.2816145433212798E-2</c:v>
                </c:pt>
                <c:pt idx="4097">
                  <c:v>6.9582432017975204E-2</c:v>
                </c:pt>
                <c:pt idx="4098">
                  <c:v>6.6419573502800103E-2</c:v>
                </c:pt>
                <c:pt idx="4099">
                  <c:v>6.3327810751603694E-2</c:v>
                </c:pt>
                <c:pt idx="4100">
                  <c:v>6.0307379214092502E-2</c:v>
                </c:pt>
                <c:pt idx="4101">
                  <c:v>5.7358508907822098E-2</c:v>
                </c:pt>
                <c:pt idx="4102">
                  <c:v>5.4481424400683202E-2</c:v>
                </c:pt>
                <c:pt idx="4103">
                  <c:v>5.1676344793800302E-2</c:v>
                </c:pt>
                <c:pt idx="4104">
                  <c:v>4.8943483704845803E-2</c:v>
                </c:pt>
                <c:pt idx="4105">
                  <c:v>4.6283049251771999E-2</c:v>
                </c:pt>
                <c:pt idx="4106">
                  <c:v>4.3695244036965203E-2</c:v>
                </c:pt>
                <c:pt idx="4107">
                  <c:v>4.1180265131807198E-2</c:v>
                </c:pt>
                <c:pt idx="4108">
                  <c:v>3.8738304061681099E-2</c:v>
                </c:pt>
                <c:pt idx="4109">
                  <c:v>3.6369546791376703E-2</c:v>
                </c:pt>
                <c:pt idx="4110">
                  <c:v>3.4074173710932902E-2</c:v>
                </c:pt>
                <c:pt idx="4111">
                  <c:v>3.1852359621892999E-2</c:v>
                </c:pt>
                <c:pt idx="4112">
                  <c:v>2.9704273724003999E-2</c:v>
                </c:pt>
                <c:pt idx="4113">
                  <c:v>2.7630079602323599E-2</c:v>
                </c:pt>
                <c:pt idx="4114">
                  <c:v>2.5629935214766301E-2</c:v>
                </c:pt>
                <c:pt idx="4115">
                  <c:v>2.3703992880066301E-2</c:v>
                </c:pt>
                <c:pt idx="4116">
                  <c:v>2.1852399266193701E-2</c:v>
                </c:pt>
                <c:pt idx="4117">
                  <c:v>2.0075295379169598E-2</c:v>
                </c:pt>
                <c:pt idx="4118">
                  <c:v>1.8372816552336298E-2</c:v>
                </c:pt>
                <c:pt idx="4119">
                  <c:v>1.6745092436045401E-2</c:v>
                </c:pt>
                <c:pt idx="4120">
                  <c:v>1.5192246987791799E-2</c:v>
                </c:pt>
                <c:pt idx="4121">
                  <c:v>1.37143984627683E-2</c:v>
                </c:pt>
                <c:pt idx="4122">
                  <c:v>1.23116594048628E-2</c:v>
                </c:pt>
                <c:pt idx="4123">
                  <c:v>1.09841366380836E-2</c:v>
                </c:pt>
                <c:pt idx="4124">
                  <c:v>9.7319312584298601E-3</c:v>
                </c:pt>
                <c:pt idx="4125">
                  <c:v>8.5551386261896092E-3</c:v>
                </c:pt>
                <c:pt idx="4126">
                  <c:v>7.4538483586786804E-3</c:v>
                </c:pt>
                <c:pt idx="4127">
                  <c:v>6.4281443234130899E-3</c:v>
                </c:pt>
                <c:pt idx="4128">
                  <c:v>5.4781046317270397E-3</c:v>
                </c:pt>
                <c:pt idx="4129">
                  <c:v>4.6038016328214804E-3</c:v>
                </c:pt>
                <c:pt idx="4130">
                  <c:v>3.8053019082545602E-3</c:v>
                </c:pt>
                <c:pt idx="4131">
                  <c:v>3.0826662668720301E-3</c:v>
                </c:pt>
                <c:pt idx="4132">
                  <c:v>2.43594974017569E-3</c:v>
                </c:pt>
                <c:pt idx="4133">
                  <c:v>1.8652015781328499E-3</c:v>
                </c:pt>
                <c:pt idx="4134">
                  <c:v>1.37046524542627E-3</c:v>
                </c:pt>
                <c:pt idx="4135">
                  <c:v>9.5177841814231203E-4</c:v>
                </c:pt>
                <c:pt idx="4136">
                  <c:v>6.0917298090434804E-4</c:v>
                </c:pt>
                <c:pt idx="4137">
                  <c:v>3.4267502444274001E-4</c:v>
                </c:pt>
                <c:pt idx="4138">
                  <c:v>1.5230484360884101E-4</c:v>
                </c:pt>
                <c:pt idx="4139" formatCode="0.00E+00">
                  <c:v>3.8076935828801299E-5</c:v>
                </c:pt>
                <c:pt idx="4140">
                  <c:v>0</c:v>
                </c:pt>
                <c:pt idx="4141" formatCode="0.00E+00">
                  <c:v>3.8076935828690297E-5</c:v>
                </c:pt>
                <c:pt idx="4142">
                  <c:v>1.5230484360872999E-4</c:v>
                </c:pt>
                <c:pt idx="4143">
                  <c:v>3.4267502444274001E-4</c:v>
                </c:pt>
                <c:pt idx="4144">
                  <c:v>6.0917298090434804E-4</c:v>
                </c:pt>
                <c:pt idx="4145">
                  <c:v>9.5177841814231203E-4</c:v>
                </c:pt>
                <c:pt idx="4146">
                  <c:v>1.3704652454263799E-3</c:v>
                </c:pt>
                <c:pt idx="4147">
                  <c:v>1.86520157813296E-3</c:v>
                </c:pt>
                <c:pt idx="4148">
                  <c:v>2.43594974017569E-3</c:v>
                </c:pt>
                <c:pt idx="4149">
                  <c:v>3.0826662668720301E-3</c:v>
                </c:pt>
                <c:pt idx="4150">
                  <c:v>3.8053019082546699E-3</c:v>
                </c:pt>
                <c:pt idx="4151">
                  <c:v>4.6038016328208099E-3</c:v>
                </c:pt>
                <c:pt idx="4152">
                  <c:v>5.4781046317263701E-3</c:v>
                </c:pt>
                <c:pt idx="4153">
                  <c:v>6.4281443234123197E-3</c:v>
                </c:pt>
                <c:pt idx="4154">
                  <c:v>7.4538483586778998E-3</c:v>
                </c:pt>
                <c:pt idx="4155">
                  <c:v>8.5551386261888407E-3</c:v>
                </c:pt>
                <c:pt idx="4156">
                  <c:v>9.7319312584289702E-3</c:v>
                </c:pt>
                <c:pt idx="4157">
                  <c:v>1.0984136638082599E-2</c:v>
                </c:pt>
                <c:pt idx="4158">
                  <c:v>1.2311659404861799E-2</c:v>
                </c:pt>
                <c:pt idx="4159">
                  <c:v>1.3714398462768399E-2</c:v>
                </c:pt>
                <c:pt idx="4160">
                  <c:v>1.51922469877919E-2</c:v>
                </c:pt>
                <c:pt idx="4161">
                  <c:v>1.6745092436045699E-2</c:v>
                </c:pt>
                <c:pt idx="4162">
                  <c:v>1.83728165523365E-2</c:v>
                </c:pt>
                <c:pt idx="4163">
                  <c:v>2.0075295379169699E-2</c:v>
                </c:pt>
                <c:pt idx="4164">
                  <c:v>2.1852399266193898E-2</c:v>
                </c:pt>
                <c:pt idx="4165">
                  <c:v>2.3703992880066398E-2</c:v>
                </c:pt>
                <c:pt idx="4166">
                  <c:v>2.5629935214764799E-2</c:v>
                </c:pt>
                <c:pt idx="4167">
                  <c:v>2.76300796023221E-2</c:v>
                </c:pt>
                <c:pt idx="4168">
                  <c:v>2.97042737240025E-2</c:v>
                </c:pt>
                <c:pt idx="4169">
                  <c:v>3.1852359621891403E-2</c:v>
                </c:pt>
                <c:pt idx="4170">
                  <c:v>3.4074173710931202E-2</c:v>
                </c:pt>
                <c:pt idx="4171">
                  <c:v>3.63695467913768E-2</c:v>
                </c:pt>
                <c:pt idx="4172">
                  <c:v>3.87383040616813E-2</c:v>
                </c:pt>
                <c:pt idx="4173">
                  <c:v>4.1180265131807503E-2</c:v>
                </c:pt>
                <c:pt idx="4174">
                  <c:v>4.3695244036965397E-2</c:v>
                </c:pt>
                <c:pt idx="4175">
                  <c:v>4.62830492517722E-2</c:v>
                </c:pt>
                <c:pt idx="4176">
                  <c:v>4.8943483704845997E-2</c:v>
                </c:pt>
                <c:pt idx="4177">
                  <c:v>5.1676344793800497E-2</c:v>
                </c:pt>
                <c:pt idx="4178">
                  <c:v>5.4481424400683397E-2</c:v>
                </c:pt>
                <c:pt idx="4179">
                  <c:v>5.7358508907820002E-2</c:v>
                </c:pt>
                <c:pt idx="4180">
                  <c:v>6.0307379214090302E-2</c:v>
                </c:pt>
                <c:pt idx="4181">
                  <c:v>6.3327810751601502E-2</c:v>
                </c:pt>
                <c:pt idx="4182">
                  <c:v>6.6419573502797799E-2</c:v>
                </c:pt>
                <c:pt idx="4183">
                  <c:v>6.9582432017972803E-2</c:v>
                </c:pt>
                <c:pt idx="4184">
                  <c:v>7.2816145433210397E-2</c:v>
                </c:pt>
                <c:pt idx="4185">
                  <c:v>7.6120467488711402E-2</c:v>
                </c:pt>
                <c:pt idx="4186">
                  <c:v>7.9495146547558404E-2</c:v>
                </c:pt>
                <c:pt idx="4187">
                  <c:v>8.2939925614875107E-2</c:v>
                </c:pt>
                <c:pt idx="4188">
                  <c:v>8.64545423573988E-2</c:v>
                </c:pt>
                <c:pt idx="4189">
                  <c:v>9.0038729123457006E-2</c:v>
                </c:pt>
                <c:pt idx="4190">
                  <c:v>9.3692212963350702E-2</c:v>
                </c:pt>
                <c:pt idx="4191">
                  <c:v>9.7414715650140593E-2</c:v>
                </c:pt>
                <c:pt idx="4192">
                  <c:v>0.10120595370083101</c:v>
                </c:pt>
                <c:pt idx="4193">
                  <c:v>0.105065638397974</c:v>
                </c:pt>
                <c:pt idx="4194">
                  <c:v>0.108993475811631</c:v>
                </c:pt>
                <c:pt idx="4195">
                  <c:v>0.11298916682177799</c:v>
                </c:pt>
                <c:pt idx="4196">
                  <c:v>0.11705240714107</c:v>
                </c:pt>
                <c:pt idx="4197">
                  <c:v>0.12118288733803199</c:v>
                </c:pt>
                <c:pt idx="4198">
                  <c:v>0.12538029286060201</c:v>
                </c:pt>
                <c:pt idx="4199">
                  <c:v>0.129644304060099</c:v>
                </c:pt>
                <c:pt idx="4200">
                  <c:v>0.13397459621556099</c:v>
                </c:pt>
                <c:pt idx="4201">
                  <c:v>0.13837083955847401</c:v>
                </c:pt>
                <c:pt idx="4202">
                  <c:v>0.142832699297888</c:v>
                </c:pt>
                <c:pt idx="4203">
                  <c:v>0.14735983564590899</c:v>
                </c:pt>
                <c:pt idx="4204">
                  <c:v>0.15195190384357199</c:v>
                </c:pt>
                <c:pt idx="4205">
                  <c:v>0.156608554187113</c:v>
                </c:pt>
                <c:pt idx="4206">
                  <c:v>0.16132943205457501</c:v>
                </c:pt>
                <c:pt idx="4207">
                  <c:v>0.16611417793283201</c:v>
                </c:pt>
                <c:pt idx="4208">
                  <c:v>0.17096242744495499</c:v>
                </c:pt>
                <c:pt idx="4209">
                  <c:v>0.175873811377982</c:v>
                </c:pt>
                <c:pt idx="4210">
                  <c:v>0.18084795571100601</c:v>
                </c:pt>
                <c:pt idx="4211">
                  <c:v>0.18588448164367999</c:v>
                </c:pt>
                <c:pt idx="4212">
                  <c:v>0.190983005625048</c:v>
                </c:pt>
                <c:pt idx="4213">
                  <c:v>0.196143139382779</c:v>
                </c:pt>
                <c:pt idx="4214">
                  <c:v>0.20136448995270401</c:v>
                </c:pt>
                <c:pt idx="4215">
                  <c:v>0.206646659708762</c:v>
                </c:pt>
                <c:pt idx="4216">
                  <c:v>0.21198924639327599</c:v>
                </c:pt>
                <c:pt idx="4217">
                  <c:v>0.217391843147585</c:v>
                </c:pt>
                <c:pt idx="4218">
                  <c:v>0.22285403854302899</c:v>
                </c:pt>
                <c:pt idx="4219">
                  <c:v>0.228375416612281</c:v>
                </c:pt>
                <c:pt idx="4220">
                  <c:v>0.23395555688101899</c:v>
                </c:pt>
                <c:pt idx="4221">
                  <c:v>0.23959403439996699</c:v>
                </c:pt>
                <c:pt idx="4222">
                  <c:v>0.24529041977722699</c:v>
                </c:pt>
                <c:pt idx="4223">
                  <c:v>0.25104427921099698</c:v>
                </c:pt>
                <c:pt idx="4224">
                  <c:v>0.25685517452260098</c:v>
                </c:pt>
                <c:pt idx="4225">
                  <c:v>0.26272266318987197</c:v>
                </c:pt>
                <c:pt idx="4226">
                  <c:v>0.26864629838082699</c:v>
                </c:pt>
                <c:pt idx="4227">
                  <c:v>0.27462562898770998</c:v>
                </c:pt>
                <c:pt idx="4228">
                  <c:v>0.28066019966134798</c:v>
                </c:pt>
                <c:pt idx="4229">
                  <c:v>0.28674955084581799</c:v>
                </c:pt>
                <c:pt idx="4230">
                  <c:v>0.29289321881345298</c:v>
                </c:pt>
                <c:pt idx="4231">
                  <c:v>0.29909073570014999</c:v>
                </c:pt>
                <c:pt idx="4232">
                  <c:v>0.30534162954100502</c:v>
                </c:pt>
                <c:pt idx="4233">
                  <c:v>0.31164542430624398</c:v>
                </c:pt>
                <c:pt idx="4234">
                  <c:v>0.31800163993750002</c:v>
                </c:pt>
                <c:pt idx="4235">
                  <c:v>0.32440979238433998</c:v>
                </c:pt>
                <c:pt idx="4236">
                  <c:v>0.33086939364114198</c:v>
                </c:pt>
                <c:pt idx="4237">
                  <c:v>0.337379951784259</c:v>
                </c:pt>
                <c:pt idx="4238">
                  <c:v>0.34394097100949</c:v>
                </c:pt>
                <c:pt idx="4239">
                  <c:v>0.35055195166981401</c:v>
                </c:pt>
                <c:pt idx="4240">
                  <c:v>0.35721239031346003</c:v>
                </c:pt>
                <c:pt idx="4241">
                  <c:v>0.363921779722231</c:v>
                </c:pt>
                <c:pt idx="4242">
                  <c:v>0.370679608950158</c:v>
                </c:pt>
                <c:pt idx="4243">
                  <c:v>0.37748536336238198</c:v>
                </c:pt>
                <c:pt idx="4244">
                  <c:v>0.38433852467434498</c:v>
                </c:pt>
                <c:pt idx="4245">
                  <c:v>0.39123857099127801</c:v>
                </c:pt>
                <c:pt idx="4246">
                  <c:v>0.39818497684795101</c:v>
                </c:pt>
                <c:pt idx="4247">
                  <c:v>0.40517721324865902</c:v>
                </c:pt>
                <c:pt idx="4248">
                  <c:v>0.41221474770752797</c:v>
                </c:pt>
                <c:pt idx="4249">
                  <c:v>0.41929704428905701</c:v>
                </c:pt>
                <c:pt idx="4250">
                  <c:v>0.42642356364895101</c:v>
                </c:pt>
                <c:pt idx="4251">
                  <c:v>0.43359376307516601</c:v>
                </c:pt>
                <c:pt idx="4252">
                  <c:v>0.44080709652925298</c:v>
                </c:pt>
                <c:pt idx="4253">
                  <c:v>0.44806301468793602</c:v>
                </c:pt>
                <c:pt idx="4254">
                  <c:v>0.45536096498496897</c:v>
                </c:pt>
                <c:pt idx="4255">
                  <c:v>0.462700391653173</c:v>
                </c:pt>
                <c:pt idx="4256">
                  <c:v>0.47008073576679299</c:v>
                </c:pt>
                <c:pt idx="4257">
                  <c:v>0.47750143528404998</c:v>
                </c:pt>
                <c:pt idx="4258">
                  <c:v>0.48496192508994501</c:v>
                </c:pt>
                <c:pt idx="4259">
                  <c:v>0.49246163703929702</c:v>
                </c:pt>
                <c:pt idx="4260">
                  <c:v>0.500000000000002</c:v>
                </c:pt>
                <c:pt idx="4261">
                  <c:v>0.50757643989653001</c:v>
                </c:pt>
                <c:pt idx="4262">
                  <c:v>0.515190379753661</c:v>
                </c:pt>
                <c:pt idx="4263">
                  <c:v>0.52284123974039098</c:v>
                </c:pt>
                <c:pt idx="4264">
                  <c:v>0.53052843721410903</c:v>
                </c:pt>
                <c:pt idx="4265">
                  <c:v>0.53825138676496098</c:v>
                </c:pt>
                <c:pt idx="4266">
                  <c:v>0.54600950026044903</c:v>
                </c:pt>
                <c:pt idx="4267">
                  <c:v>0.55380218689018801</c:v>
                </c:pt>
                <c:pt idx="4268">
                  <c:v>0.56162885321092104</c:v>
                </c:pt>
                <c:pt idx="4269">
                  <c:v>0.56948890319169798</c:v>
                </c:pt>
                <c:pt idx="4270">
                  <c:v>0.57738173825930095</c:v>
                </c:pt>
                <c:pt idx="4271">
                  <c:v>0.58530675734376203</c:v>
                </c:pt>
                <c:pt idx="4272">
                  <c:v>0.59326335692420196</c:v>
                </c:pt>
                <c:pt idx="4273">
                  <c:v>0.60125093107475103</c:v>
                </c:pt>
                <c:pt idx="4274">
                  <c:v>0.60926887151072495</c:v>
                </c:pt>
                <c:pt idx="4275">
                  <c:v>0.61731656763491005</c:v>
                </c:pt>
                <c:pt idx="4276">
                  <c:v>0.62539340658408804</c:v>
                </c:pt>
                <c:pt idx="4277">
                  <c:v>0.63349877327570403</c:v>
                </c:pt>
                <c:pt idx="4278">
                  <c:v>0.64163205045469596</c:v>
                </c:pt>
                <c:pt idx="4279">
                  <c:v>0.64979261874052996</c:v>
                </c:pt>
                <c:pt idx="4280">
                  <c:v>0.65797985667433001</c:v>
                </c:pt>
                <c:pt idx="4281">
                  <c:v>0.66619314076622904</c:v>
                </c:pt>
                <c:pt idx="4282">
                  <c:v>0.67443184554283797</c:v>
                </c:pt>
                <c:pt idx="4283">
                  <c:v>0.68269534359490303</c:v>
                </c:pt>
                <c:pt idx="4284">
                  <c:v>0.690983005625049</c:v>
                </c:pt>
                <c:pt idx="4285">
                  <c:v>0.69929420049572499</c:v>
                </c:pt>
                <c:pt idx="4286">
                  <c:v>0.70762829527726201</c:v>
                </c:pt>
                <c:pt idx="4287">
                  <c:v>0.71598465529607702</c:v>
                </c:pt>
                <c:pt idx="4288">
                  <c:v>0.724362644183002</c:v>
                </c:pt>
                <c:pt idx="4289">
                  <c:v>0.73276162392174504</c:v>
                </c:pt>
                <c:pt idx="4290">
                  <c:v>0.74118095489747604</c:v>
                </c:pt>
                <c:pt idx="4291">
                  <c:v>0.74961999594555695</c:v>
                </c:pt>
                <c:pt idx="4292">
                  <c:v>0.75807810440033097</c:v>
                </c:pt>
                <c:pt idx="4293">
                  <c:v>0.76655463614409503</c:v>
                </c:pt>
                <c:pt idx="4294">
                  <c:v>0.77504894565613003</c:v>
                </c:pt>
                <c:pt idx="4295">
                  <c:v>0.78356038606189304</c:v>
                </c:pt>
                <c:pt idx="4296">
                  <c:v>0.79208830918223805</c:v>
                </c:pt>
                <c:pt idx="4297">
                  <c:v>0.80063206558280098</c:v>
                </c:pt>
                <c:pt idx="4298">
                  <c:v>0.80919100462345495</c:v>
                </c:pt>
                <c:pt idx="4299">
                  <c:v>0.81776447450785295</c:v>
                </c:pt>
                <c:pt idx="4300">
                  <c:v>0.82635182233307103</c:v>
                </c:pt>
                <c:pt idx="4301">
                  <c:v>0.83495239413932498</c:v>
                </c:pt>
                <c:pt idx="4302">
                  <c:v>0.84356553495976605</c:v>
                </c:pt>
                <c:pt idx="4303">
                  <c:v>0.85219058887038801</c:v>
                </c:pt>
                <c:pt idx="4304">
                  <c:v>0.86082689903993403</c:v>
                </c:pt>
                <c:pt idx="4305">
                  <c:v>0.86947380777994898</c:v>
                </c:pt>
                <c:pt idx="4306">
                  <c:v>0.87813065659484801</c:v>
                </c:pt>
                <c:pt idx="4307">
                  <c:v>0.88679678623209002</c:v>
                </c:pt>
                <c:pt idx="4308">
                  <c:v>0.89547153673234403</c:v>
                </c:pt>
                <c:pt idx="4309">
                  <c:v>0.90415424747977502</c:v>
                </c:pt>
                <c:pt idx="4310">
                  <c:v>0.91284425725233498</c:v>
                </c:pt>
                <c:pt idx="4311">
                  <c:v>0.92154090427214896</c:v>
                </c:pt>
                <c:pt idx="4312">
                  <c:v>0.93024352625587003</c:v>
                </c:pt>
                <c:pt idx="4313">
                  <c:v>0.93895146046514</c:v>
                </c:pt>
                <c:pt idx="4314">
                  <c:v>0.94766404375705404</c:v>
                </c:pt>
                <c:pt idx="4315">
                  <c:v>0.95638061263466301</c:v>
                </c:pt>
                <c:pt idx="4316">
                  <c:v>0.96510050329749897</c:v>
                </c:pt>
                <c:pt idx="4317">
                  <c:v>0.97382305169212802</c:v>
                </c:pt>
                <c:pt idx="4318">
                  <c:v>0.98254759356271204</c:v>
                </c:pt>
                <c:pt idx="4319">
                  <c:v>0.99127346450162301</c:v>
                </c:pt>
                <c:pt idx="4320">
                  <c:v>0.999999999999998</c:v>
                </c:pt>
                <c:pt idx="4321">
                  <c:v>1.0087265354983701</c:v>
                </c:pt>
                <c:pt idx="4322">
                  <c:v>1.0174524064372801</c:v>
                </c:pt>
                <c:pt idx="4323">
                  <c:v>1.02617694830786</c:v>
                </c:pt>
                <c:pt idx="4324">
                  <c:v>1.03489949670249</c:v>
                </c:pt>
                <c:pt idx="4325">
                  <c:v>1.0436193873653301</c:v>
                </c:pt>
                <c:pt idx="4326">
                  <c:v>1.05233595624294</c:v>
                </c:pt>
                <c:pt idx="4327">
                  <c:v>1.0610485395348499</c:v>
                </c:pt>
                <c:pt idx="4328">
                  <c:v>1.0697564737441201</c:v>
                </c:pt>
                <c:pt idx="4329">
                  <c:v>1.0784590957278399</c:v>
                </c:pt>
                <c:pt idx="4330">
                  <c:v>1.0871557427476599</c:v>
                </c:pt>
                <c:pt idx="4331">
                  <c:v>1.0958457525202201</c:v>
                </c:pt>
                <c:pt idx="4332">
                  <c:v>1.10452846326765</c:v>
                </c:pt>
                <c:pt idx="4333">
                  <c:v>1.1132032137679</c:v>
                </c:pt>
                <c:pt idx="4334">
                  <c:v>1.1218693434051401</c:v>
                </c:pt>
                <c:pt idx="4335">
                  <c:v>1.13052619222004</c:v>
                </c:pt>
                <c:pt idx="4336">
                  <c:v>1.1391731009600601</c:v>
                </c:pt>
                <c:pt idx="4337">
                  <c:v>1.1478094111296</c:v>
                </c:pt>
                <c:pt idx="4338">
                  <c:v>1.1564344650402301</c:v>
                </c:pt>
                <c:pt idx="4339">
                  <c:v>1.16504760586067</c:v>
                </c:pt>
                <c:pt idx="4340">
                  <c:v>1.1736481776669201</c:v>
                </c:pt>
                <c:pt idx="4341">
                  <c:v>1.1822355254921399</c:v>
                </c:pt>
                <c:pt idx="4342">
                  <c:v>1.1908089953765399</c:v>
                </c:pt>
                <c:pt idx="4343">
                  <c:v>1.1993679344171899</c:v>
                </c:pt>
                <c:pt idx="4344">
                  <c:v>1.2079116908177501</c:v>
                </c:pt>
                <c:pt idx="4345">
                  <c:v>1.2164396139381</c:v>
                </c:pt>
                <c:pt idx="4346">
                  <c:v>1.22495105434386</c:v>
                </c:pt>
                <c:pt idx="4347">
                  <c:v>1.2334453638559</c:v>
                </c:pt>
                <c:pt idx="4348">
                  <c:v>1.24192189559966</c:v>
                </c:pt>
                <c:pt idx="4349">
                  <c:v>1.2503800040544399</c:v>
                </c:pt>
                <c:pt idx="4350">
                  <c:v>1.2588190451025201</c:v>
                </c:pt>
                <c:pt idx="4351">
                  <c:v>1.26723837607825</c:v>
                </c:pt>
                <c:pt idx="4352">
                  <c:v>1.27563735581699</c:v>
                </c:pt>
                <c:pt idx="4353">
                  <c:v>1.28401534470391</c:v>
                </c:pt>
                <c:pt idx="4354">
                  <c:v>1.2923717047227301</c:v>
                </c:pt>
                <c:pt idx="4355">
                  <c:v>1.3007057995042699</c:v>
                </c:pt>
                <c:pt idx="4356">
                  <c:v>1.3090169943749399</c:v>
                </c:pt>
                <c:pt idx="4357">
                  <c:v>1.3173046564050901</c:v>
                </c:pt>
                <c:pt idx="4358">
                  <c:v>1.32556815445715</c:v>
                </c:pt>
                <c:pt idx="4359">
                  <c:v>1.33380685923376</c:v>
                </c:pt>
                <c:pt idx="4360">
                  <c:v>1.34202014332566</c:v>
                </c:pt>
                <c:pt idx="4361">
                  <c:v>1.3502073812594599</c:v>
                </c:pt>
                <c:pt idx="4362">
                  <c:v>1.3583679495453</c:v>
                </c:pt>
                <c:pt idx="4363">
                  <c:v>1.36650122672429</c:v>
                </c:pt>
                <c:pt idx="4364">
                  <c:v>1.3746065934159</c:v>
                </c:pt>
                <c:pt idx="4365">
                  <c:v>1.3826834323650801</c:v>
                </c:pt>
                <c:pt idx="4366">
                  <c:v>1.3907311284892701</c:v>
                </c:pt>
                <c:pt idx="4367">
                  <c:v>1.39874906892524</c:v>
                </c:pt>
                <c:pt idx="4368">
                  <c:v>1.4067366430757899</c:v>
                </c:pt>
                <c:pt idx="4369">
                  <c:v>1.41469324265623</c:v>
                </c:pt>
                <c:pt idx="4370">
                  <c:v>1.4226182617406899</c:v>
                </c:pt>
                <c:pt idx="4371">
                  <c:v>1.4305110968082899</c:v>
                </c:pt>
                <c:pt idx="4372">
                  <c:v>1.4383711467890701</c:v>
                </c:pt>
                <c:pt idx="4373">
                  <c:v>1.4461978131097999</c:v>
                </c:pt>
                <c:pt idx="4374">
                  <c:v>1.4539904997395401</c:v>
                </c:pt>
                <c:pt idx="4375">
                  <c:v>1.4617486132350299</c:v>
                </c:pt>
                <c:pt idx="4376">
                  <c:v>1.4694715627858801</c:v>
                </c:pt>
                <c:pt idx="4377">
                  <c:v>1.4771587602595999</c:v>
                </c:pt>
                <c:pt idx="4378">
                  <c:v>1.4848096202463299</c:v>
                </c:pt>
                <c:pt idx="4379">
                  <c:v>1.4924235601034599</c:v>
                </c:pt>
                <c:pt idx="4380">
                  <c:v>1.49999999999999</c:v>
                </c:pt>
                <c:pt idx="4381">
                  <c:v>1.5075383629607</c:v>
                </c:pt>
                <c:pt idx="4382">
                  <c:v>1.51503807491005</c:v>
                </c:pt>
                <c:pt idx="4383">
                  <c:v>1.5224985647159399</c:v>
                </c:pt>
                <c:pt idx="4384">
                  <c:v>1.5299192642332</c:v>
                </c:pt>
                <c:pt idx="4385">
                  <c:v>1.53729960834682</c:v>
                </c:pt>
                <c:pt idx="4386">
                  <c:v>1.5446390350150201</c:v>
                </c:pt>
                <c:pt idx="4387">
                  <c:v>1.5519369853120599</c:v>
                </c:pt>
                <c:pt idx="4388">
                  <c:v>1.5591929034707399</c:v>
                </c:pt>
                <c:pt idx="4389">
                  <c:v>1.5664062369248299</c:v>
                </c:pt>
                <c:pt idx="4390">
                  <c:v>1.5735764363510401</c:v>
                </c:pt>
                <c:pt idx="4391">
                  <c:v>1.58070295571094</c:v>
                </c:pt>
                <c:pt idx="4392">
                  <c:v>1.58778525229246</c:v>
                </c:pt>
                <c:pt idx="4393">
                  <c:v>1.59482278675133</c:v>
                </c:pt>
                <c:pt idx="4394">
                  <c:v>1.6018150231520401</c:v>
                </c:pt>
                <c:pt idx="4395">
                  <c:v>1.60876142900871</c:v>
                </c:pt>
                <c:pt idx="4396">
                  <c:v>1.61566147532565</c:v>
                </c:pt>
                <c:pt idx="4397">
                  <c:v>1.62251463663761</c:v>
                </c:pt>
                <c:pt idx="4398">
                  <c:v>1.62932039104983</c:v>
                </c:pt>
                <c:pt idx="4399">
                  <c:v>1.63607822027776</c:v>
                </c:pt>
                <c:pt idx="4400">
                  <c:v>1.6427876096865299</c:v>
                </c:pt>
                <c:pt idx="4401">
                  <c:v>1.6494480483301801</c:v>
                </c:pt>
                <c:pt idx="4402">
                  <c:v>1.6560590289904999</c:v>
                </c:pt>
                <c:pt idx="4403">
                  <c:v>1.6626200482157301</c:v>
                </c:pt>
                <c:pt idx="4404">
                  <c:v>1.66913060635885</c:v>
                </c:pt>
                <c:pt idx="4405">
                  <c:v>1.6755902076156499</c:v>
                </c:pt>
                <c:pt idx="4406">
                  <c:v>1.6819983600624899</c:v>
                </c:pt>
                <c:pt idx="4407">
                  <c:v>1.6883545756937499</c:v>
                </c:pt>
                <c:pt idx="4408">
                  <c:v>1.6946583704589899</c:v>
                </c:pt>
                <c:pt idx="4409">
                  <c:v>1.70090926429984</c:v>
                </c:pt>
                <c:pt idx="4410">
                  <c:v>1.7071067811865399</c:v>
                </c:pt>
                <c:pt idx="4411">
                  <c:v>1.71325044915417</c:v>
                </c:pt>
                <c:pt idx="4412">
                  <c:v>1.71933980033865</c:v>
                </c:pt>
                <c:pt idx="4413">
                  <c:v>1.72537437101228</c:v>
                </c:pt>
                <c:pt idx="4414">
                  <c:v>1.73135370161917</c:v>
                </c:pt>
                <c:pt idx="4415">
                  <c:v>1.73727733681012</c:v>
                </c:pt>
                <c:pt idx="4416">
                  <c:v>1.74314482547739</c:v>
                </c:pt>
                <c:pt idx="4417">
                  <c:v>1.7489557207890001</c:v>
                </c:pt>
                <c:pt idx="4418">
                  <c:v>1.7547095802227699</c:v>
                </c:pt>
                <c:pt idx="4419">
                  <c:v>1.7604059656000299</c:v>
                </c:pt>
                <c:pt idx="4420">
                  <c:v>1.7660444431189699</c:v>
                </c:pt>
                <c:pt idx="4421">
                  <c:v>1.77162458338771</c:v>
                </c:pt>
                <c:pt idx="4422">
                  <c:v>1.77714596145696</c:v>
                </c:pt>
                <c:pt idx="4423">
                  <c:v>1.7826081568524099</c:v>
                </c:pt>
                <c:pt idx="4424">
                  <c:v>1.78801075360672</c:v>
                </c:pt>
                <c:pt idx="4425">
                  <c:v>1.7933533402912301</c:v>
                </c:pt>
                <c:pt idx="4426">
                  <c:v>1.7986355100472899</c:v>
                </c:pt>
                <c:pt idx="4427">
                  <c:v>1.8038568606172101</c:v>
                </c:pt>
                <c:pt idx="4428">
                  <c:v>1.8090169943749399</c:v>
                </c:pt>
                <c:pt idx="4429">
                  <c:v>1.81411551835631</c:v>
                </c:pt>
                <c:pt idx="4430">
                  <c:v>1.8191520442889899</c:v>
                </c:pt>
                <c:pt idx="4431">
                  <c:v>1.8241261886220099</c:v>
                </c:pt>
                <c:pt idx="4432">
                  <c:v>1.8290375725550401</c:v>
                </c:pt>
                <c:pt idx="4433">
                  <c:v>1.8338858220671601</c:v>
                </c:pt>
                <c:pt idx="4434">
                  <c:v>1.8386705679454201</c:v>
                </c:pt>
                <c:pt idx="4435">
                  <c:v>1.8433914458128799</c:v>
                </c:pt>
                <c:pt idx="4436">
                  <c:v>1.8480480961564201</c:v>
                </c:pt>
                <c:pt idx="4437">
                  <c:v>1.85264016435408</c:v>
                </c:pt>
                <c:pt idx="4438">
                  <c:v>1.8571673007020999</c:v>
                </c:pt>
                <c:pt idx="4439">
                  <c:v>1.86162916044152</c:v>
                </c:pt>
                <c:pt idx="4440">
                  <c:v>1.8660254037844299</c:v>
                </c:pt>
                <c:pt idx="4441">
                  <c:v>1.8703556959398899</c:v>
                </c:pt>
                <c:pt idx="4442">
                  <c:v>1.87461970713939</c:v>
                </c:pt>
                <c:pt idx="4443">
                  <c:v>1.8788171126619599</c:v>
                </c:pt>
                <c:pt idx="4444">
                  <c:v>1.8829475928589201</c:v>
                </c:pt>
                <c:pt idx="4445">
                  <c:v>1.88701083317822</c:v>
                </c:pt>
                <c:pt idx="4446">
                  <c:v>1.89100652418836</c:v>
                </c:pt>
                <c:pt idx="4447">
                  <c:v>1.89493436160202</c:v>
                </c:pt>
                <c:pt idx="4448">
                  <c:v>1.8987940462991599</c:v>
                </c:pt>
                <c:pt idx="4449">
                  <c:v>1.9025852843498501</c:v>
                </c:pt>
                <c:pt idx="4450">
                  <c:v>1.9063077870366401</c:v>
                </c:pt>
                <c:pt idx="4451">
                  <c:v>1.9099612708765401</c:v>
                </c:pt>
                <c:pt idx="4452">
                  <c:v>1.9135454576426001</c:v>
                </c:pt>
                <c:pt idx="4453">
                  <c:v>1.91706007438512</c:v>
                </c:pt>
                <c:pt idx="4454">
                  <c:v>1.92050485345244</c:v>
                </c:pt>
                <c:pt idx="4455">
                  <c:v>1.9238795325112801</c:v>
                </c:pt>
                <c:pt idx="4456">
                  <c:v>1.9271838545667801</c:v>
                </c:pt>
                <c:pt idx="4457">
                  <c:v>1.9304175679820199</c:v>
                </c:pt>
                <c:pt idx="4458">
                  <c:v>1.9335804264972001</c:v>
                </c:pt>
                <c:pt idx="4459">
                  <c:v>1.93667218924839</c:v>
                </c:pt>
                <c:pt idx="4460">
                  <c:v>1.9396926207859</c:v>
                </c:pt>
                <c:pt idx="4461">
                  <c:v>1.9426414910921701</c:v>
                </c:pt>
                <c:pt idx="4462">
                  <c:v>1.9455185755993101</c:v>
                </c:pt>
                <c:pt idx="4463">
                  <c:v>1.94832365520619</c:v>
                </c:pt>
                <c:pt idx="4464">
                  <c:v>1.9510565162951501</c:v>
                </c:pt>
                <c:pt idx="4465">
                  <c:v>1.9537169507482199</c:v>
                </c:pt>
                <c:pt idx="4466">
                  <c:v>1.95630475596303</c:v>
                </c:pt>
                <c:pt idx="4467">
                  <c:v>1.9588197348681899</c:v>
                </c:pt>
                <c:pt idx="4468">
                  <c:v>1.96126169593831</c:v>
                </c:pt>
                <c:pt idx="4469">
                  <c:v>1.96363045320862</c:v>
                </c:pt>
                <c:pt idx="4470">
                  <c:v>1.96592582628906</c:v>
                </c:pt>
                <c:pt idx="4471">
                  <c:v>1.9681476403781</c:v>
                </c:pt>
                <c:pt idx="4472">
                  <c:v>1.9702957262759899</c:v>
                </c:pt>
                <c:pt idx="4473">
                  <c:v>1.9723699203976699</c:v>
                </c:pt>
                <c:pt idx="4474">
                  <c:v>1.97437006478523</c:v>
                </c:pt>
                <c:pt idx="4475">
                  <c:v>1.97629600711993</c:v>
                </c:pt>
                <c:pt idx="4476">
                  <c:v>1.9781476007337999</c:v>
                </c:pt>
                <c:pt idx="4477">
                  <c:v>1.9799247046208199</c:v>
                </c:pt>
                <c:pt idx="4478">
                  <c:v>1.98162718344766</c:v>
                </c:pt>
                <c:pt idx="4479">
                  <c:v>1.9832549075639501</c:v>
                </c:pt>
                <c:pt idx="4480">
                  <c:v>1.9848077530121999</c:v>
                </c:pt>
                <c:pt idx="4481">
                  <c:v>1.9862856015372301</c:v>
                </c:pt>
                <c:pt idx="4482">
                  <c:v>1.98768834059513</c:v>
                </c:pt>
                <c:pt idx="4483">
                  <c:v>1.9890158633619099</c:v>
                </c:pt>
                <c:pt idx="4484">
                  <c:v>1.9902680687415699</c:v>
                </c:pt>
                <c:pt idx="4485">
                  <c:v>1.99144486137381</c:v>
                </c:pt>
                <c:pt idx="4486">
                  <c:v>1.9925461516413201</c:v>
                </c:pt>
                <c:pt idx="4487">
                  <c:v>1.99357185567658</c:v>
                </c:pt>
                <c:pt idx="4488">
                  <c:v>1.99452189536827</c:v>
                </c:pt>
                <c:pt idx="4489">
                  <c:v>1.99539619836717</c:v>
                </c:pt>
                <c:pt idx="4490">
                  <c:v>1.99619469809174</c:v>
                </c:pt>
                <c:pt idx="4491">
                  <c:v>1.9969173337331201</c:v>
                </c:pt>
                <c:pt idx="4492">
                  <c:v>1.99756405025982</c:v>
                </c:pt>
                <c:pt idx="4493">
                  <c:v>1.99813479842186</c:v>
                </c:pt>
                <c:pt idx="4494">
                  <c:v>1.9986295347545699</c:v>
                </c:pt>
                <c:pt idx="4495">
                  <c:v>1.9990482215818499</c:v>
                </c:pt>
                <c:pt idx="4496">
                  <c:v>1.9993908270190901</c:v>
                </c:pt>
                <c:pt idx="4497">
                  <c:v>1.99965732497555</c:v>
                </c:pt>
                <c:pt idx="4498">
                  <c:v>1.9998476951563899</c:v>
                </c:pt>
                <c:pt idx="4499">
                  <c:v>1.9999619230641701</c:v>
                </c:pt>
                <c:pt idx="4500">
                  <c:v>2</c:v>
                </c:pt>
                <c:pt idx="4501">
                  <c:v>1.9999619230641701</c:v>
                </c:pt>
                <c:pt idx="4502">
                  <c:v>1.9998476951563899</c:v>
                </c:pt>
                <c:pt idx="4503">
                  <c:v>1.99965732497555</c:v>
                </c:pt>
                <c:pt idx="4504">
                  <c:v>1.9993908270190901</c:v>
                </c:pt>
                <c:pt idx="4505">
                  <c:v>1.9990482215818499</c:v>
                </c:pt>
                <c:pt idx="4506">
                  <c:v>1.9986295347545699</c:v>
                </c:pt>
                <c:pt idx="4507">
                  <c:v>1.99813479842186</c:v>
                </c:pt>
                <c:pt idx="4508">
                  <c:v>1.99756405025982</c:v>
                </c:pt>
                <c:pt idx="4509">
                  <c:v>1.9969173337331201</c:v>
                </c:pt>
                <c:pt idx="4510">
                  <c:v>1.99619469809174</c:v>
                </c:pt>
                <c:pt idx="4511">
                  <c:v>1.99539619836717</c:v>
                </c:pt>
                <c:pt idx="4512">
                  <c:v>1.99452189536827</c:v>
                </c:pt>
                <c:pt idx="4513">
                  <c:v>1.99357185567658</c:v>
                </c:pt>
                <c:pt idx="4514">
                  <c:v>1.9925461516413201</c:v>
                </c:pt>
                <c:pt idx="4515">
                  <c:v>1.99144486137381</c:v>
                </c:pt>
                <c:pt idx="4516">
                  <c:v>1.9902680687415699</c:v>
                </c:pt>
                <c:pt idx="4517">
                  <c:v>1.9890158633619099</c:v>
                </c:pt>
                <c:pt idx="4518">
                  <c:v>1.98768834059513</c:v>
                </c:pt>
                <c:pt idx="4519">
                  <c:v>1.9862856015372301</c:v>
                </c:pt>
                <c:pt idx="4520">
                  <c:v>1.9848077530121999</c:v>
                </c:pt>
                <c:pt idx="4521">
                  <c:v>1.9832549075639501</c:v>
                </c:pt>
                <c:pt idx="4522">
                  <c:v>1.98162718344766</c:v>
                </c:pt>
                <c:pt idx="4523">
                  <c:v>1.9799247046208299</c:v>
                </c:pt>
                <c:pt idx="4524">
                  <c:v>1.9781476007337999</c:v>
                </c:pt>
                <c:pt idx="4525">
                  <c:v>1.97629600711993</c:v>
                </c:pt>
                <c:pt idx="4526">
                  <c:v>1.97437006478523</c:v>
                </c:pt>
                <c:pt idx="4527">
                  <c:v>1.9723699203976699</c:v>
                </c:pt>
                <c:pt idx="4528">
                  <c:v>1.9702957262759899</c:v>
                </c:pt>
                <c:pt idx="4529">
                  <c:v>1.9681476403781</c:v>
                </c:pt>
                <c:pt idx="4530">
                  <c:v>1.96592582628906</c:v>
                </c:pt>
                <c:pt idx="4531">
                  <c:v>1.96363045320862</c:v>
                </c:pt>
                <c:pt idx="4532">
                  <c:v>1.96126169593831</c:v>
                </c:pt>
                <c:pt idx="4533">
                  <c:v>1.9588197348681899</c:v>
                </c:pt>
                <c:pt idx="4534">
                  <c:v>1.95630475596303</c:v>
                </c:pt>
                <c:pt idx="4535">
                  <c:v>1.9537169507482199</c:v>
                </c:pt>
                <c:pt idx="4536">
                  <c:v>1.9510565162951501</c:v>
                </c:pt>
                <c:pt idx="4537">
                  <c:v>1.9483236552062</c:v>
                </c:pt>
                <c:pt idx="4538">
                  <c:v>1.9455185755993101</c:v>
                </c:pt>
                <c:pt idx="4539">
                  <c:v>1.9426414910921701</c:v>
                </c:pt>
                <c:pt idx="4540">
                  <c:v>1.9396926207859</c:v>
                </c:pt>
                <c:pt idx="4541">
                  <c:v>1.93667218924839</c:v>
                </c:pt>
                <c:pt idx="4542">
                  <c:v>1.9335804264972001</c:v>
                </c:pt>
                <c:pt idx="4543">
                  <c:v>1.9304175679820199</c:v>
                </c:pt>
                <c:pt idx="4544">
                  <c:v>1.9271838545667801</c:v>
                </c:pt>
                <c:pt idx="4545">
                  <c:v>1.9238795325112801</c:v>
                </c:pt>
                <c:pt idx="4546">
                  <c:v>1.92050485345244</c:v>
                </c:pt>
                <c:pt idx="4547">
                  <c:v>1.91706007438512</c:v>
                </c:pt>
                <c:pt idx="4548">
                  <c:v>1.9135454576426001</c:v>
                </c:pt>
                <c:pt idx="4549">
                  <c:v>1.9099612708765401</c:v>
                </c:pt>
                <c:pt idx="4550">
                  <c:v>1.90630778703665</c:v>
                </c:pt>
                <c:pt idx="4551">
                  <c:v>1.9025852843498601</c:v>
                </c:pt>
                <c:pt idx="4552">
                  <c:v>1.8987940462991699</c:v>
                </c:pt>
                <c:pt idx="4553">
                  <c:v>1.89493436160202</c:v>
                </c:pt>
                <c:pt idx="4554">
                  <c:v>1.89100652418836</c:v>
                </c:pt>
                <c:pt idx="4555">
                  <c:v>1.8870108331782101</c:v>
                </c:pt>
                <c:pt idx="4556">
                  <c:v>1.8829475928589201</c:v>
                </c:pt>
                <c:pt idx="4557">
                  <c:v>1.8788171126619599</c:v>
                </c:pt>
                <c:pt idx="4558">
                  <c:v>1.87461970713939</c:v>
                </c:pt>
                <c:pt idx="4559">
                  <c:v>1.8703556959398899</c:v>
                </c:pt>
                <c:pt idx="4560">
                  <c:v>1.8660254037844399</c:v>
                </c:pt>
                <c:pt idx="4561">
                  <c:v>1.86162916044152</c:v>
                </c:pt>
                <c:pt idx="4562">
                  <c:v>1.8571673007021099</c:v>
                </c:pt>
                <c:pt idx="4563">
                  <c:v>1.85264016435409</c:v>
                </c:pt>
                <c:pt idx="4564">
                  <c:v>1.8480480961564201</c:v>
                </c:pt>
                <c:pt idx="4565">
                  <c:v>1.8433914458128799</c:v>
                </c:pt>
                <c:pt idx="4566">
                  <c:v>1.8386705679454201</c:v>
                </c:pt>
                <c:pt idx="4567">
                  <c:v>1.8338858220671601</c:v>
                </c:pt>
                <c:pt idx="4568">
                  <c:v>1.8290375725550401</c:v>
                </c:pt>
                <c:pt idx="4569">
                  <c:v>1.8241261886220099</c:v>
                </c:pt>
                <c:pt idx="4570">
                  <c:v>1.8191520442889899</c:v>
                </c:pt>
                <c:pt idx="4571">
                  <c:v>1.81411551835631</c:v>
                </c:pt>
                <c:pt idx="4572">
                  <c:v>1.8090169943749399</c:v>
                </c:pt>
                <c:pt idx="4573">
                  <c:v>1.8038568606172101</c:v>
                </c:pt>
                <c:pt idx="4574">
                  <c:v>1.7986355100472899</c:v>
                </c:pt>
                <c:pt idx="4575">
                  <c:v>1.7933533402912301</c:v>
                </c:pt>
                <c:pt idx="4576">
                  <c:v>1.78801075360672</c:v>
                </c:pt>
                <c:pt idx="4577">
                  <c:v>1.7826081568524099</c:v>
                </c:pt>
                <c:pt idx="4578">
                  <c:v>1.77714596145697</c:v>
                </c:pt>
                <c:pt idx="4579">
                  <c:v>1.77162458338772</c:v>
                </c:pt>
                <c:pt idx="4580">
                  <c:v>1.7660444431189699</c:v>
                </c:pt>
                <c:pt idx="4581">
                  <c:v>1.7604059656000299</c:v>
                </c:pt>
                <c:pt idx="4582">
                  <c:v>1.7547095802227699</c:v>
                </c:pt>
                <c:pt idx="4583">
                  <c:v>1.7489557207890001</c:v>
                </c:pt>
                <c:pt idx="4584">
                  <c:v>1.74314482547739</c:v>
                </c:pt>
                <c:pt idx="4585">
                  <c:v>1.73727733681012</c:v>
                </c:pt>
                <c:pt idx="4586">
                  <c:v>1.73135370161917</c:v>
                </c:pt>
                <c:pt idx="4587">
                  <c:v>1.72537437101228</c:v>
                </c:pt>
                <c:pt idx="4588">
                  <c:v>1.71933980033865</c:v>
                </c:pt>
                <c:pt idx="4589">
                  <c:v>1.71325044915418</c:v>
                </c:pt>
                <c:pt idx="4590">
                  <c:v>1.7071067811865399</c:v>
                </c:pt>
                <c:pt idx="4591">
                  <c:v>1.70090926429985</c:v>
                </c:pt>
                <c:pt idx="4592">
                  <c:v>1.6946583704589899</c:v>
                </c:pt>
                <c:pt idx="4593">
                  <c:v>1.6883545756937499</c:v>
                </c:pt>
                <c:pt idx="4594">
                  <c:v>1.6819983600624999</c:v>
                </c:pt>
                <c:pt idx="4595">
                  <c:v>1.6755902076156599</c:v>
                </c:pt>
                <c:pt idx="4596">
                  <c:v>1.66913060635885</c:v>
                </c:pt>
                <c:pt idx="4597">
                  <c:v>1.6626200482157301</c:v>
                </c:pt>
                <c:pt idx="4598">
                  <c:v>1.6560590289904999</c:v>
                </c:pt>
                <c:pt idx="4599">
                  <c:v>1.6494480483301801</c:v>
                </c:pt>
                <c:pt idx="4600">
                  <c:v>1.6427876096865299</c:v>
                </c:pt>
                <c:pt idx="4601">
                  <c:v>1.63607822027776</c:v>
                </c:pt>
                <c:pt idx="4602">
                  <c:v>1.62932039104983</c:v>
                </c:pt>
                <c:pt idx="4603">
                  <c:v>1.62251463663762</c:v>
                </c:pt>
                <c:pt idx="4604">
                  <c:v>1.61566147532565</c:v>
                </c:pt>
                <c:pt idx="4605">
                  <c:v>1.60876142900872</c:v>
                </c:pt>
                <c:pt idx="4606">
                  <c:v>1.60181502315205</c:v>
                </c:pt>
                <c:pt idx="4607">
                  <c:v>1.59482278675134</c:v>
                </c:pt>
                <c:pt idx="4608">
                  <c:v>1.58778525229247</c:v>
                </c:pt>
                <c:pt idx="4609">
                  <c:v>1.58070295571094</c:v>
                </c:pt>
                <c:pt idx="4610">
                  <c:v>1.5735764363510401</c:v>
                </c:pt>
                <c:pt idx="4611">
                  <c:v>1.5664062369248299</c:v>
                </c:pt>
                <c:pt idx="4612">
                  <c:v>1.5591929034707399</c:v>
                </c:pt>
                <c:pt idx="4613">
                  <c:v>1.5519369853120599</c:v>
                </c:pt>
                <c:pt idx="4614">
                  <c:v>1.5446390350150201</c:v>
                </c:pt>
                <c:pt idx="4615">
                  <c:v>1.53729960834682</c:v>
                </c:pt>
                <c:pt idx="4616">
                  <c:v>1.5299192642332</c:v>
                </c:pt>
                <c:pt idx="4617">
                  <c:v>1.5224985647159499</c:v>
                </c:pt>
                <c:pt idx="4618">
                  <c:v>1.51503807491005</c:v>
                </c:pt>
                <c:pt idx="4619">
                  <c:v>1.5075383629607</c:v>
                </c:pt>
                <c:pt idx="4620">
                  <c:v>1.5</c:v>
                </c:pt>
                <c:pt idx="4621">
                  <c:v>1.4924235601034701</c:v>
                </c:pt>
                <c:pt idx="4622">
                  <c:v>1.4848096202463399</c:v>
                </c:pt>
                <c:pt idx="4623">
                  <c:v>1.4771587602596099</c:v>
                </c:pt>
                <c:pt idx="4624">
                  <c:v>1.4694715627858901</c:v>
                </c:pt>
                <c:pt idx="4625">
                  <c:v>1.4617486132350299</c:v>
                </c:pt>
                <c:pt idx="4626">
                  <c:v>1.4539904997395401</c:v>
                </c:pt>
                <c:pt idx="4627">
                  <c:v>1.4461978131097999</c:v>
                </c:pt>
                <c:pt idx="4628">
                  <c:v>1.4383711467890701</c:v>
                </c:pt>
                <c:pt idx="4629">
                  <c:v>1.4305110968082899</c:v>
                </c:pt>
                <c:pt idx="4630">
                  <c:v>1.4226182617406999</c:v>
                </c:pt>
                <c:pt idx="4631">
                  <c:v>1.41469324265624</c:v>
                </c:pt>
                <c:pt idx="4632">
                  <c:v>1.4067366430757999</c:v>
                </c:pt>
                <c:pt idx="4633">
                  <c:v>1.39874906892525</c:v>
                </c:pt>
                <c:pt idx="4634">
                  <c:v>1.3907311284892701</c:v>
                </c:pt>
                <c:pt idx="4635">
                  <c:v>1.3826834323650901</c:v>
                </c:pt>
                <c:pt idx="4636">
                  <c:v>1.37460659341591</c:v>
                </c:pt>
                <c:pt idx="4637">
                  <c:v>1.36650122672429</c:v>
                </c:pt>
                <c:pt idx="4638">
                  <c:v>1.3583679495453</c:v>
                </c:pt>
                <c:pt idx="4639">
                  <c:v>1.3502073812594599</c:v>
                </c:pt>
                <c:pt idx="4640">
                  <c:v>1.34202014332566</c:v>
                </c:pt>
                <c:pt idx="4641">
                  <c:v>1.33380685923376</c:v>
                </c:pt>
                <c:pt idx="4642">
                  <c:v>1.32556815445715</c:v>
                </c:pt>
                <c:pt idx="4643">
                  <c:v>1.3173046564050901</c:v>
                </c:pt>
                <c:pt idx="4644">
                  <c:v>1.3090169943749399</c:v>
                </c:pt>
                <c:pt idx="4645">
                  <c:v>1.3007057995042699</c:v>
                </c:pt>
                <c:pt idx="4646">
                  <c:v>1.2923717047227401</c:v>
                </c:pt>
                <c:pt idx="4647">
                  <c:v>1.28401534470392</c:v>
                </c:pt>
                <c:pt idx="4648">
                  <c:v>1.275637355817</c:v>
                </c:pt>
                <c:pt idx="4649">
                  <c:v>1.26723837607825</c:v>
                </c:pt>
                <c:pt idx="4650">
                  <c:v>1.2588190451025201</c:v>
                </c:pt>
                <c:pt idx="4651">
                  <c:v>1.2503800040544399</c:v>
                </c:pt>
                <c:pt idx="4652">
                  <c:v>1.24192189559967</c:v>
                </c:pt>
                <c:pt idx="4653">
                  <c:v>1.2334453638559</c:v>
                </c:pt>
                <c:pt idx="4654">
                  <c:v>1.22495105434386</c:v>
                </c:pt>
                <c:pt idx="4655">
                  <c:v>1.2164396139381</c:v>
                </c:pt>
                <c:pt idx="4656">
                  <c:v>1.2079116908177501</c:v>
                </c:pt>
                <c:pt idx="4657">
                  <c:v>1.1993679344171899</c:v>
                </c:pt>
                <c:pt idx="4658">
                  <c:v>1.1908089953765399</c:v>
                </c:pt>
                <c:pt idx="4659">
                  <c:v>1.1822355254921499</c:v>
                </c:pt>
                <c:pt idx="4660">
                  <c:v>1.1736481776669301</c:v>
                </c:pt>
                <c:pt idx="4661">
                  <c:v>1.16504760586067</c:v>
                </c:pt>
                <c:pt idx="4662">
                  <c:v>1.1564344650402301</c:v>
                </c:pt>
                <c:pt idx="4663">
                  <c:v>1.14780941112961</c:v>
                </c:pt>
                <c:pt idx="4664">
                  <c:v>1.1391731009600601</c:v>
                </c:pt>
                <c:pt idx="4665">
                  <c:v>1.13052619222005</c:v>
                </c:pt>
                <c:pt idx="4666">
                  <c:v>1.1218693434051401</c:v>
                </c:pt>
                <c:pt idx="4667">
                  <c:v>1.1132032137679</c:v>
                </c:pt>
                <c:pt idx="4668">
                  <c:v>1.10452846326765</c:v>
                </c:pt>
                <c:pt idx="4669">
                  <c:v>1.0958457525202201</c:v>
                </c:pt>
                <c:pt idx="4670">
                  <c:v>1.0871557427476599</c:v>
                </c:pt>
                <c:pt idx="4671">
                  <c:v>1.0784590957278399</c:v>
                </c:pt>
                <c:pt idx="4672">
                  <c:v>1.0697564737441201</c:v>
                </c:pt>
                <c:pt idx="4673">
                  <c:v>1.0610485395348499</c:v>
                </c:pt>
                <c:pt idx="4674">
                  <c:v>1.05233595624294</c:v>
                </c:pt>
                <c:pt idx="4675">
                  <c:v>1.0436193873653401</c:v>
                </c:pt>
                <c:pt idx="4676">
                  <c:v>1.0348994967025</c:v>
                </c:pt>
                <c:pt idx="4677">
                  <c:v>1.02617694830787</c:v>
                </c:pt>
                <c:pt idx="4678">
                  <c:v>1.0174524064372901</c:v>
                </c:pt>
                <c:pt idx="4679">
                  <c:v>1.0087265354983801</c:v>
                </c:pt>
                <c:pt idx="4680">
                  <c:v>0.999999999999998</c:v>
                </c:pt>
                <c:pt idx="4681">
                  <c:v>0.99127346450162201</c:v>
                </c:pt>
                <c:pt idx="4682">
                  <c:v>0.98254759356271204</c:v>
                </c:pt>
                <c:pt idx="4683">
                  <c:v>0.97382305169212802</c:v>
                </c:pt>
                <c:pt idx="4684">
                  <c:v>0.96510050329749897</c:v>
                </c:pt>
                <c:pt idx="4685">
                  <c:v>0.95638061263466301</c:v>
                </c:pt>
                <c:pt idx="4686">
                  <c:v>0.94766404375705304</c:v>
                </c:pt>
                <c:pt idx="4687">
                  <c:v>0.93895146046514599</c:v>
                </c:pt>
                <c:pt idx="4688">
                  <c:v>0.93024352625587703</c:v>
                </c:pt>
                <c:pt idx="4689">
                  <c:v>0.92154090427215596</c:v>
                </c:pt>
                <c:pt idx="4690">
                  <c:v>0.91284425725234097</c:v>
                </c:pt>
                <c:pt idx="4691">
                  <c:v>0.90415424747978101</c:v>
                </c:pt>
                <c:pt idx="4692">
                  <c:v>0.89547153673235103</c:v>
                </c:pt>
                <c:pt idx="4693">
                  <c:v>0.88679678623209601</c:v>
                </c:pt>
                <c:pt idx="4694">
                  <c:v>0.87813065659485401</c:v>
                </c:pt>
                <c:pt idx="4695">
                  <c:v>0.86947380777994898</c:v>
                </c:pt>
                <c:pt idx="4696">
                  <c:v>0.86082689903993403</c:v>
                </c:pt>
                <c:pt idx="4697">
                  <c:v>0.85219058887038701</c:v>
                </c:pt>
                <c:pt idx="4698">
                  <c:v>0.84356553495976605</c:v>
                </c:pt>
                <c:pt idx="4699">
                  <c:v>0.83495239413932498</c:v>
                </c:pt>
                <c:pt idx="4700">
                  <c:v>0.82635182233307103</c:v>
                </c:pt>
                <c:pt idx="4701">
                  <c:v>0.81776447450785295</c:v>
                </c:pt>
                <c:pt idx="4702">
                  <c:v>0.80919100462345395</c:v>
                </c:pt>
                <c:pt idx="4703">
                  <c:v>0.80063206558280697</c:v>
                </c:pt>
                <c:pt idx="4704">
                  <c:v>0.79208830918224404</c:v>
                </c:pt>
                <c:pt idx="4705">
                  <c:v>0.78356038606189904</c:v>
                </c:pt>
                <c:pt idx="4706">
                  <c:v>0.77504894565613602</c:v>
                </c:pt>
                <c:pt idx="4707">
                  <c:v>0.76655463614410102</c:v>
                </c:pt>
                <c:pt idx="4708">
                  <c:v>0.75807810440033097</c:v>
                </c:pt>
                <c:pt idx="4709">
                  <c:v>0.74961999594555595</c:v>
                </c:pt>
                <c:pt idx="4710">
                  <c:v>0.74118095489747504</c:v>
                </c:pt>
                <c:pt idx="4711">
                  <c:v>0.73276162392174504</c:v>
                </c:pt>
                <c:pt idx="4712">
                  <c:v>0.724362644183002</c:v>
                </c:pt>
                <c:pt idx="4713">
                  <c:v>0.71598465529607702</c:v>
                </c:pt>
                <c:pt idx="4714">
                  <c:v>0.70762829527726201</c:v>
                </c:pt>
                <c:pt idx="4715">
                  <c:v>0.69929420049573099</c:v>
                </c:pt>
                <c:pt idx="4716">
                  <c:v>0.69098300562505499</c:v>
                </c:pt>
                <c:pt idx="4717">
                  <c:v>0.68269534359490902</c:v>
                </c:pt>
                <c:pt idx="4718">
                  <c:v>0.67443184554284397</c:v>
                </c:pt>
                <c:pt idx="4719">
                  <c:v>0.66619314076623504</c:v>
                </c:pt>
                <c:pt idx="4720">
                  <c:v>0.65797985667433601</c:v>
                </c:pt>
                <c:pt idx="4721">
                  <c:v>0.64979261874053595</c:v>
                </c:pt>
                <c:pt idx="4722">
                  <c:v>0.64163205045470195</c:v>
                </c:pt>
                <c:pt idx="4723">
                  <c:v>0.63349877327570403</c:v>
                </c:pt>
                <c:pt idx="4724">
                  <c:v>0.62539340658408804</c:v>
                </c:pt>
                <c:pt idx="4725">
                  <c:v>0.61731656763490905</c:v>
                </c:pt>
                <c:pt idx="4726">
                  <c:v>0.60926887151072395</c:v>
                </c:pt>
                <c:pt idx="4727">
                  <c:v>0.60125093107475003</c:v>
                </c:pt>
                <c:pt idx="4728">
                  <c:v>0.59326335692420196</c:v>
                </c:pt>
                <c:pt idx="4729">
                  <c:v>0.58530675734376203</c:v>
                </c:pt>
                <c:pt idx="4730">
                  <c:v>0.57738173825929995</c:v>
                </c:pt>
                <c:pt idx="4731">
                  <c:v>0.56948890319170398</c:v>
                </c:pt>
                <c:pt idx="4732">
                  <c:v>0.56162885321092704</c:v>
                </c:pt>
                <c:pt idx="4733">
                  <c:v>0.553802186890194</c:v>
                </c:pt>
                <c:pt idx="4734">
                  <c:v>0.54600950026045503</c:v>
                </c:pt>
                <c:pt idx="4735">
                  <c:v>0.53825138676496698</c:v>
                </c:pt>
                <c:pt idx="4736">
                  <c:v>0.53052843721410903</c:v>
                </c:pt>
                <c:pt idx="4737">
                  <c:v>0.52284123974038998</c:v>
                </c:pt>
                <c:pt idx="4738">
                  <c:v>0.51519037975366</c:v>
                </c:pt>
                <c:pt idx="4739">
                  <c:v>0.50757643989652901</c:v>
                </c:pt>
                <c:pt idx="4740">
                  <c:v>0.500000000000001</c:v>
                </c:pt>
                <c:pt idx="4741">
                  <c:v>0.49246163703929602</c:v>
                </c:pt>
                <c:pt idx="4742">
                  <c:v>0.48496192508994501</c:v>
                </c:pt>
                <c:pt idx="4743">
                  <c:v>0.47750143528404898</c:v>
                </c:pt>
                <c:pt idx="4744">
                  <c:v>0.47008073576679799</c:v>
                </c:pt>
                <c:pt idx="4745">
                  <c:v>0.462700391653178</c:v>
                </c:pt>
                <c:pt idx="4746">
                  <c:v>0.45536096498497403</c:v>
                </c:pt>
                <c:pt idx="4747">
                  <c:v>0.44806301468794202</c:v>
                </c:pt>
                <c:pt idx="4748">
                  <c:v>0.44080709652925798</c:v>
                </c:pt>
                <c:pt idx="4749">
                  <c:v>0.433593763075171</c:v>
                </c:pt>
                <c:pt idx="4750">
                  <c:v>0.426423563648957</c:v>
                </c:pt>
                <c:pt idx="4751">
                  <c:v>0.419297044289062</c:v>
                </c:pt>
                <c:pt idx="4752">
                  <c:v>0.41221474770752797</c:v>
                </c:pt>
                <c:pt idx="4753">
                  <c:v>0.40517721324865902</c:v>
                </c:pt>
                <c:pt idx="4754">
                  <c:v>0.39818497684795101</c:v>
                </c:pt>
                <c:pt idx="4755">
                  <c:v>0.39123857099127701</c:v>
                </c:pt>
                <c:pt idx="4756">
                  <c:v>0.38433852467434398</c:v>
                </c:pt>
                <c:pt idx="4757">
                  <c:v>0.37748536336238198</c:v>
                </c:pt>
                <c:pt idx="4758">
                  <c:v>0.370679608950163</c:v>
                </c:pt>
                <c:pt idx="4759">
                  <c:v>0.36392177972223599</c:v>
                </c:pt>
                <c:pt idx="4760">
                  <c:v>0.35721239031346502</c:v>
                </c:pt>
                <c:pt idx="4761">
                  <c:v>0.35055195166981901</c:v>
                </c:pt>
                <c:pt idx="4762">
                  <c:v>0.343940971009495</c:v>
                </c:pt>
                <c:pt idx="4763">
                  <c:v>0.337379951784264</c:v>
                </c:pt>
                <c:pt idx="4764">
                  <c:v>0.33086939364114198</c:v>
                </c:pt>
                <c:pt idx="4765">
                  <c:v>0.32440979238433898</c:v>
                </c:pt>
                <c:pt idx="4766">
                  <c:v>0.31800163993750002</c:v>
                </c:pt>
                <c:pt idx="4767">
                  <c:v>0.31164542430624398</c:v>
                </c:pt>
                <c:pt idx="4768">
                  <c:v>0.30534162954100502</c:v>
                </c:pt>
                <c:pt idx="4769">
                  <c:v>0.29909073570014999</c:v>
                </c:pt>
                <c:pt idx="4770">
                  <c:v>0.29289321881345298</c:v>
                </c:pt>
                <c:pt idx="4771">
                  <c:v>0.28674955084581799</c:v>
                </c:pt>
                <c:pt idx="4772">
                  <c:v>0.28066019966134698</c:v>
                </c:pt>
                <c:pt idx="4773">
                  <c:v>0.27462562898771498</c:v>
                </c:pt>
                <c:pt idx="4774">
                  <c:v>0.26864629838083098</c:v>
                </c:pt>
                <c:pt idx="4775">
                  <c:v>0.26272266318987703</c:v>
                </c:pt>
                <c:pt idx="4776">
                  <c:v>0.25685517452260598</c:v>
                </c:pt>
                <c:pt idx="4777">
                  <c:v>0.25104427921100197</c:v>
                </c:pt>
                <c:pt idx="4778">
                  <c:v>0.24529041977723101</c:v>
                </c:pt>
                <c:pt idx="4779">
                  <c:v>0.23959403439997101</c:v>
                </c:pt>
                <c:pt idx="4780">
                  <c:v>0.23395555688102301</c:v>
                </c:pt>
                <c:pt idx="4781">
                  <c:v>0.22837541661228</c:v>
                </c:pt>
                <c:pt idx="4782">
                  <c:v>0.22285403854302899</c:v>
                </c:pt>
                <c:pt idx="4783">
                  <c:v>0.217391843147585</c:v>
                </c:pt>
                <c:pt idx="4784">
                  <c:v>0.21198924639327599</c:v>
                </c:pt>
                <c:pt idx="4785">
                  <c:v>0.206646659708766</c:v>
                </c:pt>
                <c:pt idx="4786">
                  <c:v>0.201364489952708</c:v>
                </c:pt>
                <c:pt idx="4787">
                  <c:v>0.19614313938278299</c:v>
                </c:pt>
                <c:pt idx="4788">
                  <c:v>0.19098300562505199</c:v>
                </c:pt>
                <c:pt idx="4789">
                  <c:v>0.18588448164368401</c:v>
                </c:pt>
                <c:pt idx="4790">
                  <c:v>0.18084795571101001</c:v>
                </c:pt>
                <c:pt idx="4791">
                  <c:v>0.17587381137798599</c:v>
                </c:pt>
                <c:pt idx="4792">
                  <c:v>0.17096242744495899</c:v>
                </c:pt>
                <c:pt idx="4793">
                  <c:v>0.16611417793283201</c:v>
                </c:pt>
                <c:pt idx="4794">
                  <c:v>0.16132943205457501</c:v>
                </c:pt>
                <c:pt idx="4795">
                  <c:v>0.156608554187113</c:v>
                </c:pt>
                <c:pt idx="4796">
                  <c:v>0.15195190384357199</c:v>
                </c:pt>
                <c:pt idx="4797">
                  <c:v>0.14735983564590899</c:v>
                </c:pt>
                <c:pt idx="4798">
                  <c:v>0.142832699297888</c:v>
                </c:pt>
                <c:pt idx="4799">
                  <c:v>0.13837083955847401</c:v>
                </c:pt>
                <c:pt idx="4800">
                  <c:v>0.13397459621555999</c:v>
                </c:pt>
                <c:pt idx="4801">
                  <c:v>0.12964430406010199</c:v>
                </c:pt>
                <c:pt idx="4802">
                  <c:v>0.12538029286060601</c:v>
                </c:pt>
                <c:pt idx="4803">
                  <c:v>0.12118288733803501</c:v>
                </c:pt>
                <c:pt idx="4804">
                  <c:v>0.117052407141073</c:v>
                </c:pt>
                <c:pt idx="4805">
                  <c:v>0.11298916682178101</c:v>
                </c:pt>
                <c:pt idx="4806">
                  <c:v>0.108993475811634</c:v>
                </c:pt>
                <c:pt idx="4807">
                  <c:v>0.105065638397977</c:v>
                </c:pt>
                <c:pt idx="4808">
                  <c:v>0.10120595370083101</c:v>
                </c:pt>
                <c:pt idx="4809">
                  <c:v>9.7414715650140302E-2</c:v>
                </c:pt>
                <c:pt idx="4810">
                  <c:v>9.3692212963350494E-2</c:v>
                </c:pt>
                <c:pt idx="4811">
                  <c:v>9.0038729123456701E-2</c:v>
                </c:pt>
                <c:pt idx="4812">
                  <c:v>8.6454542357398495E-2</c:v>
                </c:pt>
                <c:pt idx="4813">
                  <c:v>8.2939925614877702E-2</c:v>
                </c:pt>
                <c:pt idx="4814">
                  <c:v>7.9495146547560902E-2</c:v>
                </c:pt>
                <c:pt idx="4815">
                  <c:v>7.6120467488713997E-2</c:v>
                </c:pt>
                <c:pt idx="4816">
                  <c:v>7.2816145433212895E-2</c:v>
                </c:pt>
                <c:pt idx="4817">
                  <c:v>6.9582432017975301E-2</c:v>
                </c:pt>
                <c:pt idx="4818">
                  <c:v>6.64195735028002E-2</c:v>
                </c:pt>
                <c:pt idx="4819">
                  <c:v>6.3327810751603805E-2</c:v>
                </c:pt>
                <c:pt idx="4820">
                  <c:v>6.0307379214092599E-2</c:v>
                </c:pt>
                <c:pt idx="4821">
                  <c:v>5.7358508907822202E-2</c:v>
                </c:pt>
                <c:pt idx="4822">
                  <c:v>5.44814244006833E-2</c:v>
                </c:pt>
                <c:pt idx="4823">
                  <c:v>5.1676344793800399E-2</c:v>
                </c:pt>
                <c:pt idx="4824">
                  <c:v>4.8943483704845803E-2</c:v>
                </c:pt>
                <c:pt idx="4825">
                  <c:v>4.6283049251772103E-2</c:v>
                </c:pt>
                <c:pt idx="4826">
                  <c:v>4.36952440369653E-2</c:v>
                </c:pt>
                <c:pt idx="4827">
                  <c:v>4.1180265131807302E-2</c:v>
                </c:pt>
                <c:pt idx="4828">
                  <c:v>3.8738304061681203E-2</c:v>
                </c:pt>
                <c:pt idx="4829">
                  <c:v>3.6369546791376703E-2</c:v>
                </c:pt>
                <c:pt idx="4830">
                  <c:v>3.4074173710932999E-2</c:v>
                </c:pt>
                <c:pt idx="4831">
                  <c:v>3.1852359621893103E-2</c:v>
                </c:pt>
                <c:pt idx="4832">
                  <c:v>2.9704273724003999E-2</c:v>
                </c:pt>
                <c:pt idx="4833">
                  <c:v>2.7630079602323599E-2</c:v>
                </c:pt>
                <c:pt idx="4834">
                  <c:v>2.5629935214766301E-2</c:v>
                </c:pt>
                <c:pt idx="4835">
                  <c:v>2.3703992880066301E-2</c:v>
                </c:pt>
                <c:pt idx="4836">
                  <c:v>2.1852399266193801E-2</c:v>
                </c:pt>
                <c:pt idx="4837">
                  <c:v>2.0075295379169598E-2</c:v>
                </c:pt>
                <c:pt idx="4838">
                  <c:v>1.8372816552336399E-2</c:v>
                </c:pt>
                <c:pt idx="4839">
                  <c:v>1.6745092436045599E-2</c:v>
                </c:pt>
                <c:pt idx="4840">
                  <c:v>1.5192246987791799E-2</c:v>
                </c:pt>
                <c:pt idx="4841">
                  <c:v>1.37143984627683E-2</c:v>
                </c:pt>
                <c:pt idx="4842">
                  <c:v>1.23116594048628E-2</c:v>
                </c:pt>
                <c:pt idx="4843">
                  <c:v>1.09841366380836E-2</c:v>
                </c:pt>
                <c:pt idx="4844">
                  <c:v>9.7319312584299694E-3</c:v>
                </c:pt>
                <c:pt idx="4845">
                  <c:v>8.5551386261896092E-3</c:v>
                </c:pt>
                <c:pt idx="4846">
                  <c:v>7.4538483586787897E-3</c:v>
                </c:pt>
                <c:pt idx="4847">
                  <c:v>6.4281443234130899E-3</c:v>
                </c:pt>
                <c:pt idx="4848">
                  <c:v>5.4781046317270397E-3</c:v>
                </c:pt>
                <c:pt idx="4849">
                  <c:v>4.6038016328214804E-3</c:v>
                </c:pt>
                <c:pt idx="4850">
                  <c:v>3.8053019082545602E-3</c:v>
                </c:pt>
                <c:pt idx="4851">
                  <c:v>3.0826662668720301E-3</c:v>
                </c:pt>
                <c:pt idx="4852">
                  <c:v>2.43594974017569E-3</c:v>
                </c:pt>
                <c:pt idx="4853">
                  <c:v>1.8652015781328499E-3</c:v>
                </c:pt>
                <c:pt idx="4854">
                  <c:v>1.37046524542627E-3</c:v>
                </c:pt>
                <c:pt idx="4855">
                  <c:v>9.5177841814231203E-4</c:v>
                </c:pt>
                <c:pt idx="4856">
                  <c:v>6.0917298090434804E-4</c:v>
                </c:pt>
                <c:pt idx="4857">
                  <c:v>3.4267502444274001E-4</c:v>
                </c:pt>
                <c:pt idx="4858">
                  <c:v>1.5230484360884101E-4</c:v>
                </c:pt>
                <c:pt idx="4859" formatCode="0.00E+00">
                  <c:v>3.8076935828801299E-5</c:v>
                </c:pt>
                <c:pt idx="4860">
                  <c:v>0</c:v>
                </c:pt>
                <c:pt idx="4861" formatCode="0.00E+00">
                  <c:v>3.8076935828690297E-5</c:v>
                </c:pt>
                <c:pt idx="4862">
                  <c:v>1.5230484360872999E-4</c:v>
                </c:pt>
                <c:pt idx="4863">
                  <c:v>3.4267502444274001E-4</c:v>
                </c:pt>
                <c:pt idx="4864">
                  <c:v>6.0917298090434804E-4</c:v>
                </c:pt>
                <c:pt idx="4865">
                  <c:v>9.5177841814231203E-4</c:v>
                </c:pt>
                <c:pt idx="4866">
                  <c:v>1.3704652454263799E-3</c:v>
                </c:pt>
                <c:pt idx="4867">
                  <c:v>1.8652015781328499E-3</c:v>
                </c:pt>
                <c:pt idx="4868">
                  <c:v>2.43594974017569E-3</c:v>
                </c:pt>
                <c:pt idx="4869">
                  <c:v>3.0826662668720301E-3</c:v>
                </c:pt>
                <c:pt idx="4870">
                  <c:v>3.8053019082546699E-3</c:v>
                </c:pt>
                <c:pt idx="4871">
                  <c:v>4.6038016328208099E-3</c:v>
                </c:pt>
                <c:pt idx="4872">
                  <c:v>5.4781046317263701E-3</c:v>
                </c:pt>
                <c:pt idx="4873">
                  <c:v>6.4281443234123197E-3</c:v>
                </c:pt>
                <c:pt idx="4874">
                  <c:v>7.4538483586778998E-3</c:v>
                </c:pt>
                <c:pt idx="4875">
                  <c:v>8.5551386261887297E-3</c:v>
                </c:pt>
                <c:pt idx="4876">
                  <c:v>9.7319312584289702E-3</c:v>
                </c:pt>
                <c:pt idx="4877">
                  <c:v>1.0984136638082599E-2</c:v>
                </c:pt>
                <c:pt idx="4878">
                  <c:v>1.2311659404861799E-2</c:v>
                </c:pt>
                <c:pt idx="4879">
                  <c:v>1.37143984627683E-2</c:v>
                </c:pt>
                <c:pt idx="4880">
                  <c:v>1.51922469877919E-2</c:v>
                </c:pt>
                <c:pt idx="4881">
                  <c:v>1.6745092436045599E-2</c:v>
                </c:pt>
                <c:pt idx="4882">
                  <c:v>1.8372816552336399E-2</c:v>
                </c:pt>
                <c:pt idx="4883">
                  <c:v>2.0075295379169699E-2</c:v>
                </c:pt>
                <c:pt idx="4884">
                  <c:v>2.1852399266193801E-2</c:v>
                </c:pt>
                <c:pt idx="4885">
                  <c:v>2.3703992880066398E-2</c:v>
                </c:pt>
                <c:pt idx="4886">
                  <c:v>2.5629935214764799E-2</c:v>
                </c:pt>
                <c:pt idx="4887">
                  <c:v>2.76300796023221E-2</c:v>
                </c:pt>
                <c:pt idx="4888">
                  <c:v>2.9704273724002399E-2</c:v>
                </c:pt>
                <c:pt idx="4889">
                  <c:v>3.1852359621891299E-2</c:v>
                </c:pt>
                <c:pt idx="4890">
                  <c:v>3.4074173710931202E-2</c:v>
                </c:pt>
                <c:pt idx="4891">
                  <c:v>3.63695467913768E-2</c:v>
                </c:pt>
                <c:pt idx="4892">
                  <c:v>3.87383040616813E-2</c:v>
                </c:pt>
                <c:pt idx="4893">
                  <c:v>4.1180265131807302E-2</c:v>
                </c:pt>
                <c:pt idx="4894">
                  <c:v>4.36952440369653E-2</c:v>
                </c:pt>
                <c:pt idx="4895">
                  <c:v>4.6283049251772103E-2</c:v>
                </c:pt>
                <c:pt idx="4896">
                  <c:v>4.89434837048459E-2</c:v>
                </c:pt>
                <c:pt idx="4897">
                  <c:v>5.1676344793800497E-2</c:v>
                </c:pt>
                <c:pt idx="4898">
                  <c:v>5.4481424400683397E-2</c:v>
                </c:pt>
                <c:pt idx="4899">
                  <c:v>5.7358508907819898E-2</c:v>
                </c:pt>
                <c:pt idx="4900">
                  <c:v>6.0307379214090302E-2</c:v>
                </c:pt>
                <c:pt idx="4901">
                  <c:v>6.3327810751601404E-2</c:v>
                </c:pt>
                <c:pt idx="4902">
                  <c:v>6.6419573502797799E-2</c:v>
                </c:pt>
                <c:pt idx="4903">
                  <c:v>6.9582432017972706E-2</c:v>
                </c:pt>
                <c:pt idx="4904">
                  <c:v>7.28161454332103E-2</c:v>
                </c:pt>
                <c:pt idx="4905">
                  <c:v>7.6120467488711305E-2</c:v>
                </c:pt>
                <c:pt idx="4906">
                  <c:v>7.9495146547558196E-2</c:v>
                </c:pt>
                <c:pt idx="4907">
                  <c:v>8.2939925614874996E-2</c:v>
                </c:pt>
                <c:pt idx="4908">
                  <c:v>8.6454542357398606E-2</c:v>
                </c:pt>
                <c:pt idx="4909">
                  <c:v>9.0038729123456895E-2</c:v>
                </c:pt>
                <c:pt idx="4910">
                  <c:v>9.3692212963350605E-2</c:v>
                </c:pt>
                <c:pt idx="4911">
                  <c:v>9.7414715650140399E-2</c:v>
                </c:pt>
                <c:pt idx="4912">
                  <c:v>0.10120595370083101</c:v>
                </c:pt>
                <c:pt idx="4913">
                  <c:v>0.105065638397974</c:v>
                </c:pt>
                <c:pt idx="4914">
                  <c:v>0.108993475811631</c:v>
                </c:pt>
                <c:pt idx="4915">
                  <c:v>0.11298916682177799</c:v>
                </c:pt>
                <c:pt idx="4916">
                  <c:v>0.11705240714107</c:v>
                </c:pt>
                <c:pt idx="4917">
                  <c:v>0.12118288733803199</c:v>
                </c:pt>
                <c:pt idx="4918">
                  <c:v>0.12538029286060201</c:v>
                </c:pt>
                <c:pt idx="4919">
                  <c:v>0.129644304060099</c:v>
                </c:pt>
                <c:pt idx="4920">
                  <c:v>0.13397459621556099</c:v>
                </c:pt>
                <c:pt idx="4921">
                  <c:v>0.13837083955847401</c:v>
                </c:pt>
                <c:pt idx="4922">
                  <c:v>0.142832699297888</c:v>
                </c:pt>
                <c:pt idx="4923">
                  <c:v>0.14735983564590899</c:v>
                </c:pt>
                <c:pt idx="4924">
                  <c:v>0.15195190384357199</c:v>
                </c:pt>
                <c:pt idx="4925">
                  <c:v>0.156608554187113</c:v>
                </c:pt>
                <c:pt idx="4926">
                  <c:v>0.16132943205457501</c:v>
                </c:pt>
                <c:pt idx="4927">
                  <c:v>0.16611417793283201</c:v>
                </c:pt>
                <c:pt idx="4928">
                  <c:v>0.17096242744495499</c:v>
                </c:pt>
                <c:pt idx="4929">
                  <c:v>0.175873811377982</c:v>
                </c:pt>
                <c:pt idx="4930">
                  <c:v>0.18084795571100601</c:v>
                </c:pt>
                <c:pt idx="4931">
                  <c:v>0.18588448164367999</c:v>
                </c:pt>
                <c:pt idx="4932">
                  <c:v>0.190983005625048</c:v>
                </c:pt>
                <c:pt idx="4933">
                  <c:v>0.196143139382779</c:v>
                </c:pt>
                <c:pt idx="4934">
                  <c:v>0.20136448995270401</c:v>
                </c:pt>
                <c:pt idx="4935">
                  <c:v>0.206646659708762</c:v>
                </c:pt>
                <c:pt idx="4936">
                  <c:v>0.21198924639327599</c:v>
                </c:pt>
                <c:pt idx="4937">
                  <c:v>0.217391843147585</c:v>
                </c:pt>
                <c:pt idx="4938">
                  <c:v>0.22285403854302899</c:v>
                </c:pt>
                <c:pt idx="4939">
                  <c:v>0.228375416612281</c:v>
                </c:pt>
                <c:pt idx="4940">
                  <c:v>0.23395555688101899</c:v>
                </c:pt>
                <c:pt idx="4941">
                  <c:v>0.23959403439996699</c:v>
                </c:pt>
                <c:pt idx="4942">
                  <c:v>0.24529041977722599</c:v>
                </c:pt>
                <c:pt idx="4943">
                  <c:v>0.25104427921099698</c:v>
                </c:pt>
                <c:pt idx="4944">
                  <c:v>0.25685517452260098</c:v>
                </c:pt>
                <c:pt idx="4945">
                  <c:v>0.26272266318987197</c:v>
                </c:pt>
                <c:pt idx="4946">
                  <c:v>0.26864629838082599</c:v>
                </c:pt>
                <c:pt idx="4947">
                  <c:v>0.27462562898770998</c:v>
                </c:pt>
                <c:pt idx="4948">
                  <c:v>0.28066019966134698</c:v>
                </c:pt>
                <c:pt idx="4949">
                  <c:v>0.28674955084581799</c:v>
                </c:pt>
                <c:pt idx="4950">
                  <c:v>0.29289321881345298</c:v>
                </c:pt>
                <c:pt idx="4951">
                  <c:v>0.29909073570014999</c:v>
                </c:pt>
                <c:pt idx="4952">
                  <c:v>0.30534162954100502</c:v>
                </c:pt>
                <c:pt idx="4953">
                  <c:v>0.31164542430624398</c:v>
                </c:pt>
                <c:pt idx="4954">
                  <c:v>0.31800163993750002</c:v>
                </c:pt>
                <c:pt idx="4955">
                  <c:v>0.32440979238433898</c:v>
                </c:pt>
                <c:pt idx="4956">
                  <c:v>0.33086939364114198</c:v>
                </c:pt>
                <c:pt idx="4957">
                  <c:v>0.337379951784259</c:v>
                </c:pt>
                <c:pt idx="4958">
                  <c:v>0.34394097100949</c:v>
                </c:pt>
                <c:pt idx="4959">
                  <c:v>0.35055195166981401</c:v>
                </c:pt>
                <c:pt idx="4960">
                  <c:v>0.35721239031345903</c:v>
                </c:pt>
                <c:pt idx="4961">
                  <c:v>0.36392177972223</c:v>
                </c:pt>
                <c:pt idx="4962">
                  <c:v>0.370679608950158</c:v>
                </c:pt>
                <c:pt idx="4963">
                  <c:v>0.37748536336238198</c:v>
                </c:pt>
                <c:pt idx="4964">
                  <c:v>0.38433852467434398</c:v>
                </c:pt>
                <c:pt idx="4965">
                  <c:v>0.39123857099127701</c:v>
                </c:pt>
                <c:pt idx="4966">
                  <c:v>0.39818497684795101</c:v>
                </c:pt>
                <c:pt idx="4967">
                  <c:v>0.40517721324865902</c:v>
                </c:pt>
                <c:pt idx="4968">
                  <c:v>0.41221474770752797</c:v>
                </c:pt>
                <c:pt idx="4969">
                  <c:v>0.41929704428905701</c:v>
                </c:pt>
                <c:pt idx="4970">
                  <c:v>0.42642356364895101</c:v>
                </c:pt>
                <c:pt idx="4971">
                  <c:v>0.43359376307516501</c:v>
                </c:pt>
                <c:pt idx="4972">
                  <c:v>0.44080709652925198</c:v>
                </c:pt>
                <c:pt idx="4973">
                  <c:v>0.44806301468793602</c:v>
                </c:pt>
                <c:pt idx="4974">
                  <c:v>0.45536096498496798</c:v>
                </c:pt>
                <c:pt idx="4975">
                  <c:v>0.462700391653173</c:v>
                </c:pt>
                <c:pt idx="4976">
                  <c:v>0.47008073576679299</c:v>
                </c:pt>
                <c:pt idx="4977">
                  <c:v>0.47750143528404998</c:v>
                </c:pt>
                <c:pt idx="4978">
                  <c:v>0.48496192508994501</c:v>
                </c:pt>
                <c:pt idx="4979">
                  <c:v>0.49246163703929602</c:v>
                </c:pt>
                <c:pt idx="4980">
                  <c:v>0.500000000000002</c:v>
                </c:pt>
                <c:pt idx="4981">
                  <c:v>0.50757643989652901</c:v>
                </c:pt>
                <c:pt idx="4982">
                  <c:v>0.515190379753661</c:v>
                </c:pt>
                <c:pt idx="4983">
                  <c:v>0.52284123974038998</c:v>
                </c:pt>
                <c:pt idx="4984">
                  <c:v>0.53052843721410903</c:v>
                </c:pt>
                <c:pt idx="4985">
                  <c:v>0.53825138676496098</c:v>
                </c:pt>
                <c:pt idx="4986">
                  <c:v>0.54600950026044903</c:v>
                </c:pt>
                <c:pt idx="4987">
                  <c:v>0.55380218689018801</c:v>
                </c:pt>
                <c:pt idx="4988">
                  <c:v>0.56162885321092004</c:v>
                </c:pt>
                <c:pt idx="4989">
                  <c:v>0.56948890319169698</c:v>
                </c:pt>
                <c:pt idx="4990">
                  <c:v>0.57738173825930095</c:v>
                </c:pt>
                <c:pt idx="4991">
                  <c:v>0.58530675734376203</c:v>
                </c:pt>
                <c:pt idx="4992">
                  <c:v>0.59326335692420196</c:v>
                </c:pt>
                <c:pt idx="4993">
                  <c:v>0.60125093107475103</c:v>
                </c:pt>
                <c:pt idx="4994">
                  <c:v>0.60926887151072395</c:v>
                </c:pt>
                <c:pt idx="4995">
                  <c:v>0.61731656763490905</c:v>
                </c:pt>
                <c:pt idx="4996">
                  <c:v>0.62539340658408804</c:v>
                </c:pt>
                <c:pt idx="4997">
                  <c:v>0.63349877327570403</c:v>
                </c:pt>
                <c:pt idx="4998">
                  <c:v>0.64163205045469596</c:v>
                </c:pt>
                <c:pt idx="4999">
                  <c:v>0.64979261874052996</c:v>
                </c:pt>
                <c:pt idx="5000">
                  <c:v>0.65797985667433001</c:v>
                </c:pt>
                <c:pt idx="5001">
                  <c:v>0.66619314076622804</c:v>
                </c:pt>
                <c:pt idx="5002">
                  <c:v>0.67443184554283697</c:v>
                </c:pt>
                <c:pt idx="5003">
                  <c:v>0.68269534359490303</c:v>
                </c:pt>
                <c:pt idx="5004">
                  <c:v>0.690983005625049</c:v>
                </c:pt>
                <c:pt idx="5005">
                  <c:v>0.69929420049572399</c:v>
                </c:pt>
                <c:pt idx="5006">
                  <c:v>0.70762829527726201</c:v>
                </c:pt>
                <c:pt idx="5007">
                  <c:v>0.71598465529607702</c:v>
                </c:pt>
                <c:pt idx="5008">
                  <c:v>0.724362644183002</c:v>
                </c:pt>
                <c:pt idx="5009">
                  <c:v>0.73276162392174504</c:v>
                </c:pt>
                <c:pt idx="5010">
                  <c:v>0.74118095489747604</c:v>
                </c:pt>
                <c:pt idx="5011">
                  <c:v>0.74961999594555595</c:v>
                </c:pt>
                <c:pt idx="5012">
                  <c:v>0.75807810440033097</c:v>
                </c:pt>
                <c:pt idx="5013">
                  <c:v>0.76655463614409503</c:v>
                </c:pt>
                <c:pt idx="5014">
                  <c:v>0.77504894565612903</c:v>
                </c:pt>
                <c:pt idx="5015">
                  <c:v>0.78356038606189304</c:v>
                </c:pt>
                <c:pt idx="5016">
                  <c:v>0.79208830918223705</c:v>
                </c:pt>
                <c:pt idx="5017">
                  <c:v>0.80063206558280098</c:v>
                </c:pt>
                <c:pt idx="5018">
                  <c:v>0.80919100462345395</c:v>
                </c:pt>
                <c:pt idx="5019">
                  <c:v>0.81776447450785295</c:v>
                </c:pt>
                <c:pt idx="5020">
                  <c:v>0.82635182233307103</c:v>
                </c:pt>
                <c:pt idx="5021">
                  <c:v>0.83495239413932498</c:v>
                </c:pt>
                <c:pt idx="5022">
                  <c:v>0.84356553495976605</c:v>
                </c:pt>
                <c:pt idx="5023">
                  <c:v>0.85219058887038801</c:v>
                </c:pt>
                <c:pt idx="5024">
                  <c:v>0.86082689903993403</c:v>
                </c:pt>
                <c:pt idx="5025">
                  <c:v>0.86947380777994898</c:v>
                </c:pt>
                <c:pt idx="5026">
                  <c:v>0.87813065659484701</c:v>
                </c:pt>
                <c:pt idx="5027">
                  <c:v>0.88679678623208902</c:v>
                </c:pt>
                <c:pt idx="5028">
                  <c:v>0.89547153673234403</c:v>
                </c:pt>
                <c:pt idx="5029">
                  <c:v>0.90415424747977402</c:v>
                </c:pt>
                <c:pt idx="5030">
                  <c:v>0.91284425725233398</c:v>
                </c:pt>
                <c:pt idx="5031">
                  <c:v>0.92154090427214896</c:v>
                </c:pt>
                <c:pt idx="5032">
                  <c:v>0.93024352625587003</c:v>
                </c:pt>
                <c:pt idx="5033">
                  <c:v>0.938951460465139</c:v>
                </c:pt>
                <c:pt idx="5034">
                  <c:v>0.94766404375705404</c:v>
                </c:pt>
                <c:pt idx="5035">
                  <c:v>0.95638061263466301</c:v>
                </c:pt>
                <c:pt idx="5036">
                  <c:v>0.96510050329749897</c:v>
                </c:pt>
                <c:pt idx="5037">
                  <c:v>0.97382305169212802</c:v>
                </c:pt>
                <c:pt idx="5038">
                  <c:v>0.98254759356271204</c:v>
                </c:pt>
                <c:pt idx="5039">
                  <c:v>0.99127346450162301</c:v>
                </c:pt>
                <c:pt idx="5040">
                  <c:v>0.999999999999998</c:v>
                </c:pt>
                <c:pt idx="5041">
                  <c:v>1.0087265354983701</c:v>
                </c:pt>
                <c:pt idx="5042">
                  <c:v>1.0174524064372801</c:v>
                </c:pt>
                <c:pt idx="5043">
                  <c:v>1.02617694830786</c:v>
                </c:pt>
                <c:pt idx="5044">
                  <c:v>1.03489949670249</c:v>
                </c:pt>
                <c:pt idx="5045">
                  <c:v>1.0436193873653301</c:v>
                </c:pt>
                <c:pt idx="5046">
                  <c:v>1.05233595624294</c:v>
                </c:pt>
                <c:pt idx="5047">
                  <c:v>1.0610485395348499</c:v>
                </c:pt>
                <c:pt idx="5048">
                  <c:v>1.0697564737441201</c:v>
                </c:pt>
                <c:pt idx="5049">
                  <c:v>1.0784590957278399</c:v>
                </c:pt>
                <c:pt idx="5050">
                  <c:v>1.0871557427476599</c:v>
                </c:pt>
                <c:pt idx="5051">
                  <c:v>1.0958457525202201</c:v>
                </c:pt>
                <c:pt idx="5052">
                  <c:v>1.10452846326765</c:v>
                </c:pt>
                <c:pt idx="5053">
                  <c:v>1.1132032137679</c:v>
                </c:pt>
                <c:pt idx="5054">
                  <c:v>1.1218693434051401</c:v>
                </c:pt>
                <c:pt idx="5055">
                  <c:v>1.13052619222004</c:v>
                </c:pt>
                <c:pt idx="5056">
                  <c:v>1.1391731009600601</c:v>
                </c:pt>
                <c:pt idx="5057">
                  <c:v>1.1478094111296</c:v>
                </c:pt>
                <c:pt idx="5058">
                  <c:v>1.1564344650402301</c:v>
                </c:pt>
                <c:pt idx="5059">
                  <c:v>1.16504760586067</c:v>
                </c:pt>
                <c:pt idx="5060">
                  <c:v>1.1736481776669201</c:v>
                </c:pt>
                <c:pt idx="5061">
                  <c:v>1.1822355254921399</c:v>
                </c:pt>
                <c:pt idx="5062">
                  <c:v>1.1908089953765399</c:v>
                </c:pt>
                <c:pt idx="5063">
                  <c:v>1.1993679344171899</c:v>
                </c:pt>
                <c:pt idx="5064">
                  <c:v>1.2079116908177501</c:v>
                </c:pt>
                <c:pt idx="5065">
                  <c:v>1.2164396139381</c:v>
                </c:pt>
                <c:pt idx="5066">
                  <c:v>1.22495105434386</c:v>
                </c:pt>
                <c:pt idx="5067">
                  <c:v>1.2334453638559</c:v>
                </c:pt>
                <c:pt idx="5068">
                  <c:v>1.24192189559966</c:v>
                </c:pt>
                <c:pt idx="5069">
                  <c:v>1.2503800040544399</c:v>
                </c:pt>
                <c:pt idx="5070">
                  <c:v>1.2588190451025201</c:v>
                </c:pt>
                <c:pt idx="5071">
                  <c:v>1.26723837607825</c:v>
                </c:pt>
                <c:pt idx="5072">
                  <c:v>1.27563735581699</c:v>
                </c:pt>
                <c:pt idx="5073">
                  <c:v>1.28401534470391</c:v>
                </c:pt>
                <c:pt idx="5074">
                  <c:v>1.2923717047227301</c:v>
                </c:pt>
                <c:pt idx="5075">
                  <c:v>1.3007057995042699</c:v>
                </c:pt>
                <c:pt idx="5076">
                  <c:v>1.3090169943749399</c:v>
                </c:pt>
                <c:pt idx="5077">
                  <c:v>1.3173046564050901</c:v>
                </c:pt>
                <c:pt idx="5078">
                  <c:v>1.32556815445715</c:v>
                </c:pt>
                <c:pt idx="5079">
                  <c:v>1.33380685923376</c:v>
                </c:pt>
                <c:pt idx="5080">
                  <c:v>1.34202014332566</c:v>
                </c:pt>
                <c:pt idx="5081">
                  <c:v>1.3502073812594599</c:v>
                </c:pt>
                <c:pt idx="5082">
                  <c:v>1.3583679495453</c:v>
                </c:pt>
                <c:pt idx="5083">
                  <c:v>1.36650122672429</c:v>
                </c:pt>
                <c:pt idx="5084">
                  <c:v>1.3746065934159</c:v>
                </c:pt>
                <c:pt idx="5085">
                  <c:v>1.3826834323650801</c:v>
                </c:pt>
                <c:pt idx="5086">
                  <c:v>1.3907311284892701</c:v>
                </c:pt>
                <c:pt idx="5087">
                  <c:v>1.39874906892524</c:v>
                </c:pt>
                <c:pt idx="5088">
                  <c:v>1.4067366430757899</c:v>
                </c:pt>
                <c:pt idx="5089">
                  <c:v>1.41469324265623</c:v>
                </c:pt>
                <c:pt idx="5090">
                  <c:v>1.4226182617406899</c:v>
                </c:pt>
                <c:pt idx="5091">
                  <c:v>1.4305110968082899</c:v>
                </c:pt>
                <c:pt idx="5092">
                  <c:v>1.4383711467890701</c:v>
                </c:pt>
                <c:pt idx="5093">
                  <c:v>1.4461978131097999</c:v>
                </c:pt>
                <c:pt idx="5094">
                  <c:v>1.4539904997395401</c:v>
                </c:pt>
                <c:pt idx="5095">
                  <c:v>1.4617486132350299</c:v>
                </c:pt>
                <c:pt idx="5096">
                  <c:v>1.4694715627858801</c:v>
                </c:pt>
                <c:pt idx="5097">
                  <c:v>1.4771587602595999</c:v>
                </c:pt>
                <c:pt idx="5098">
                  <c:v>1.4848096202463299</c:v>
                </c:pt>
                <c:pt idx="5099">
                  <c:v>1.4924235601034599</c:v>
                </c:pt>
                <c:pt idx="5100">
                  <c:v>1.49999999999999</c:v>
                </c:pt>
                <c:pt idx="5101">
                  <c:v>1.5075383629607</c:v>
                </c:pt>
                <c:pt idx="5102">
                  <c:v>1.51503807491005</c:v>
                </c:pt>
                <c:pt idx="5103">
                  <c:v>1.5224985647159399</c:v>
                </c:pt>
                <c:pt idx="5104">
                  <c:v>1.5299192642332</c:v>
                </c:pt>
                <c:pt idx="5105">
                  <c:v>1.53729960834682</c:v>
                </c:pt>
                <c:pt idx="5106">
                  <c:v>1.5446390350150201</c:v>
                </c:pt>
                <c:pt idx="5107">
                  <c:v>1.5519369853120599</c:v>
                </c:pt>
                <c:pt idx="5108">
                  <c:v>1.5591929034707399</c:v>
                </c:pt>
                <c:pt idx="5109">
                  <c:v>1.5664062369248299</c:v>
                </c:pt>
                <c:pt idx="5110">
                  <c:v>1.5735764363510401</c:v>
                </c:pt>
                <c:pt idx="5111">
                  <c:v>1.58070295571094</c:v>
                </c:pt>
                <c:pt idx="5112">
                  <c:v>1.58778525229246</c:v>
                </c:pt>
                <c:pt idx="5113">
                  <c:v>1.59482278675133</c:v>
                </c:pt>
                <c:pt idx="5114">
                  <c:v>1.6018150231520401</c:v>
                </c:pt>
                <c:pt idx="5115">
                  <c:v>1.60876142900871</c:v>
                </c:pt>
                <c:pt idx="5116">
                  <c:v>1.61566147532565</c:v>
                </c:pt>
                <c:pt idx="5117">
                  <c:v>1.62251463663761</c:v>
                </c:pt>
                <c:pt idx="5118">
                  <c:v>1.62932039104983</c:v>
                </c:pt>
                <c:pt idx="5119">
                  <c:v>1.63607822027776</c:v>
                </c:pt>
                <c:pt idx="5120">
                  <c:v>1.6427876096865299</c:v>
                </c:pt>
                <c:pt idx="5121">
                  <c:v>1.6494480483301801</c:v>
                </c:pt>
                <c:pt idx="5122">
                  <c:v>1.6560590289904999</c:v>
                </c:pt>
                <c:pt idx="5123">
                  <c:v>1.6626200482157301</c:v>
                </c:pt>
                <c:pt idx="5124">
                  <c:v>1.66913060635885</c:v>
                </c:pt>
                <c:pt idx="5125">
                  <c:v>1.6755902076156499</c:v>
                </c:pt>
                <c:pt idx="5126">
                  <c:v>1.6819983600624899</c:v>
                </c:pt>
                <c:pt idx="5127">
                  <c:v>1.6883545756937499</c:v>
                </c:pt>
                <c:pt idx="5128">
                  <c:v>1.6946583704589899</c:v>
                </c:pt>
                <c:pt idx="5129">
                  <c:v>1.70090926429984</c:v>
                </c:pt>
                <c:pt idx="5130">
                  <c:v>1.7071067811865399</c:v>
                </c:pt>
                <c:pt idx="5131">
                  <c:v>1.71325044915417</c:v>
                </c:pt>
                <c:pt idx="5132">
                  <c:v>1.71933980033864</c:v>
                </c:pt>
                <c:pt idx="5133">
                  <c:v>1.72537437101228</c:v>
                </c:pt>
                <c:pt idx="5134">
                  <c:v>1.73135370161917</c:v>
                </c:pt>
                <c:pt idx="5135">
                  <c:v>1.73727733681012</c:v>
                </c:pt>
                <c:pt idx="5136">
                  <c:v>1.74314482547739</c:v>
                </c:pt>
                <c:pt idx="5137">
                  <c:v>1.7489557207890001</c:v>
                </c:pt>
                <c:pt idx="5138">
                  <c:v>1.7547095802227699</c:v>
                </c:pt>
                <c:pt idx="5139">
                  <c:v>1.7604059656000299</c:v>
                </c:pt>
                <c:pt idx="5140">
                  <c:v>1.7660444431189699</c:v>
                </c:pt>
                <c:pt idx="5141">
                  <c:v>1.77162458338771</c:v>
                </c:pt>
                <c:pt idx="5142">
                  <c:v>1.77714596145696</c:v>
                </c:pt>
                <c:pt idx="5143">
                  <c:v>1.7826081568524099</c:v>
                </c:pt>
                <c:pt idx="5144">
                  <c:v>1.78801075360672</c:v>
                </c:pt>
                <c:pt idx="5145">
                  <c:v>1.7933533402912301</c:v>
                </c:pt>
                <c:pt idx="5146">
                  <c:v>1.7986355100472899</c:v>
                </c:pt>
                <c:pt idx="5147">
                  <c:v>1.8038568606172101</c:v>
                </c:pt>
                <c:pt idx="5148">
                  <c:v>1.8090169943749399</c:v>
                </c:pt>
                <c:pt idx="5149">
                  <c:v>1.81411551835631</c:v>
                </c:pt>
                <c:pt idx="5150">
                  <c:v>1.8191520442889899</c:v>
                </c:pt>
                <c:pt idx="5151">
                  <c:v>1.8241261886220099</c:v>
                </c:pt>
                <c:pt idx="5152">
                  <c:v>1.8290375725550401</c:v>
                </c:pt>
                <c:pt idx="5153">
                  <c:v>1.8338858220671601</c:v>
                </c:pt>
                <c:pt idx="5154">
                  <c:v>1.8386705679454201</c:v>
                </c:pt>
                <c:pt idx="5155">
                  <c:v>1.8433914458128799</c:v>
                </c:pt>
                <c:pt idx="5156">
                  <c:v>1.8480480961564201</c:v>
                </c:pt>
                <c:pt idx="5157">
                  <c:v>1.85264016435408</c:v>
                </c:pt>
                <c:pt idx="5158">
                  <c:v>1.8571673007020999</c:v>
                </c:pt>
                <c:pt idx="5159">
                  <c:v>1.86162916044152</c:v>
                </c:pt>
                <c:pt idx="5160">
                  <c:v>1.8660254037844299</c:v>
                </c:pt>
                <c:pt idx="5161">
                  <c:v>1.8703556959398899</c:v>
                </c:pt>
                <c:pt idx="5162">
                  <c:v>1.87461970713939</c:v>
                </c:pt>
                <c:pt idx="5163">
                  <c:v>1.8788171126619599</c:v>
                </c:pt>
                <c:pt idx="5164">
                  <c:v>1.8829475928589201</c:v>
                </c:pt>
                <c:pt idx="5165">
                  <c:v>1.8870108331782101</c:v>
                </c:pt>
                <c:pt idx="5166">
                  <c:v>1.89100652418836</c:v>
                </c:pt>
                <c:pt idx="5167">
                  <c:v>1.89493436160202</c:v>
                </c:pt>
                <c:pt idx="5168">
                  <c:v>1.8987940462991599</c:v>
                </c:pt>
                <c:pt idx="5169">
                  <c:v>1.9025852843498501</c:v>
                </c:pt>
                <c:pt idx="5170">
                  <c:v>1.9063077870366401</c:v>
                </c:pt>
                <c:pt idx="5171">
                  <c:v>1.9099612708765401</c:v>
                </c:pt>
                <c:pt idx="5172">
                  <c:v>1.9135454576425901</c:v>
                </c:pt>
                <c:pt idx="5173">
                  <c:v>1.91706007438512</c:v>
                </c:pt>
                <c:pt idx="5174">
                  <c:v>1.92050485345244</c:v>
                </c:pt>
                <c:pt idx="5175">
                  <c:v>1.9238795325112801</c:v>
                </c:pt>
                <c:pt idx="5176">
                  <c:v>1.9271838545667801</c:v>
                </c:pt>
                <c:pt idx="5177">
                  <c:v>1.9304175679820199</c:v>
                </c:pt>
                <c:pt idx="5178">
                  <c:v>1.9335804264972001</c:v>
                </c:pt>
                <c:pt idx="5179">
                  <c:v>1.93667218924839</c:v>
                </c:pt>
                <c:pt idx="5180">
                  <c:v>1.9396926207859</c:v>
                </c:pt>
                <c:pt idx="5181">
                  <c:v>1.9426414910921701</c:v>
                </c:pt>
                <c:pt idx="5182">
                  <c:v>1.9455185755993101</c:v>
                </c:pt>
                <c:pt idx="5183">
                  <c:v>1.94832365520619</c:v>
                </c:pt>
                <c:pt idx="5184">
                  <c:v>1.9510565162951501</c:v>
                </c:pt>
                <c:pt idx="5185">
                  <c:v>1.9537169507482199</c:v>
                </c:pt>
                <c:pt idx="5186">
                  <c:v>1.95630475596303</c:v>
                </c:pt>
                <c:pt idx="5187">
                  <c:v>1.9588197348681899</c:v>
                </c:pt>
                <c:pt idx="5188">
                  <c:v>1.96126169593831</c:v>
                </c:pt>
                <c:pt idx="5189">
                  <c:v>1.96363045320862</c:v>
                </c:pt>
                <c:pt idx="5190">
                  <c:v>1.96592582628906</c:v>
                </c:pt>
                <c:pt idx="5191">
                  <c:v>1.9681476403781</c:v>
                </c:pt>
                <c:pt idx="5192">
                  <c:v>1.9702957262759899</c:v>
                </c:pt>
                <c:pt idx="5193">
                  <c:v>1.9723699203976699</c:v>
                </c:pt>
                <c:pt idx="5194">
                  <c:v>1.97437006478523</c:v>
                </c:pt>
                <c:pt idx="5195">
                  <c:v>1.97629600711993</c:v>
                </c:pt>
                <c:pt idx="5196">
                  <c:v>1.9781476007337999</c:v>
                </c:pt>
                <c:pt idx="5197">
                  <c:v>1.9799247046208199</c:v>
                </c:pt>
                <c:pt idx="5198">
                  <c:v>1.98162718344766</c:v>
                </c:pt>
                <c:pt idx="5199">
                  <c:v>1.9832549075639501</c:v>
                </c:pt>
                <c:pt idx="5200">
                  <c:v>1.9848077530121999</c:v>
                </c:pt>
                <c:pt idx="5201">
                  <c:v>1.9862856015372301</c:v>
                </c:pt>
                <c:pt idx="5202">
                  <c:v>1.98768834059513</c:v>
                </c:pt>
                <c:pt idx="5203">
                  <c:v>1.9890158633619099</c:v>
                </c:pt>
                <c:pt idx="5204">
                  <c:v>1.9902680687415699</c:v>
                </c:pt>
                <c:pt idx="5205">
                  <c:v>1.99144486137381</c:v>
                </c:pt>
                <c:pt idx="5206">
                  <c:v>1.9925461516413201</c:v>
                </c:pt>
                <c:pt idx="5207">
                  <c:v>1.99357185567658</c:v>
                </c:pt>
                <c:pt idx="5208">
                  <c:v>1.99452189536827</c:v>
                </c:pt>
                <c:pt idx="5209">
                  <c:v>1.99539619836717</c:v>
                </c:pt>
                <c:pt idx="5210">
                  <c:v>1.99619469809174</c:v>
                </c:pt>
                <c:pt idx="5211">
                  <c:v>1.9969173337331201</c:v>
                </c:pt>
                <c:pt idx="5212">
                  <c:v>1.99756405025982</c:v>
                </c:pt>
                <c:pt idx="5213">
                  <c:v>1.99813479842186</c:v>
                </c:pt>
                <c:pt idx="5214">
                  <c:v>1.9986295347545699</c:v>
                </c:pt>
                <c:pt idx="5215">
                  <c:v>1.9990482215818499</c:v>
                </c:pt>
                <c:pt idx="5216">
                  <c:v>1.9993908270190901</c:v>
                </c:pt>
                <c:pt idx="5217">
                  <c:v>1.99965732497555</c:v>
                </c:pt>
                <c:pt idx="5218">
                  <c:v>1.9998476951563899</c:v>
                </c:pt>
                <c:pt idx="5219">
                  <c:v>1.9999619230641701</c:v>
                </c:pt>
                <c:pt idx="5220">
                  <c:v>2</c:v>
                </c:pt>
                <c:pt idx="5221">
                  <c:v>1.9999619230641701</c:v>
                </c:pt>
                <c:pt idx="5222">
                  <c:v>1.9998476951563899</c:v>
                </c:pt>
                <c:pt idx="5223">
                  <c:v>1.99965732497555</c:v>
                </c:pt>
                <c:pt idx="5224">
                  <c:v>1.9993908270190901</c:v>
                </c:pt>
                <c:pt idx="5225">
                  <c:v>1.9990482215818499</c:v>
                </c:pt>
                <c:pt idx="5226">
                  <c:v>1.9986295347545699</c:v>
                </c:pt>
                <c:pt idx="5227">
                  <c:v>1.99813479842186</c:v>
                </c:pt>
                <c:pt idx="5228">
                  <c:v>1.99756405025982</c:v>
                </c:pt>
                <c:pt idx="5229">
                  <c:v>1.9969173337331201</c:v>
                </c:pt>
                <c:pt idx="5230">
                  <c:v>1.99619469809174</c:v>
                </c:pt>
                <c:pt idx="5231">
                  <c:v>1.99539619836717</c:v>
                </c:pt>
                <c:pt idx="5232">
                  <c:v>1.99452189536827</c:v>
                </c:pt>
                <c:pt idx="5233">
                  <c:v>1.99357185567658</c:v>
                </c:pt>
                <c:pt idx="5234">
                  <c:v>1.9925461516413201</c:v>
                </c:pt>
                <c:pt idx="5235">
                  <c:v>1.99144486137381</c:v>
                </c:pt>
                <c:pt idx="5236">
                  <c:v>1.9902680687415699</c:v>
                </c:pt>
                <c:pt idx="5237">
                  <c:v>1.9890158633619099</c:v>
                </c:pt>
                <c:pt idx="5238">
                  <c:v>1.98768834059513</c:v>
                </c:pt>
                <c:pt idx="5239">
                  <c:v>1.9862856015372301</c:v>
                </c:pt>
                <c:pt idx="5240">
                  <c:v>1.9848077530121999</c:v>
                </c:pt>
                <c:pt idx="5241">
                  <c:v>1.9832549075639501</c:v>
                </c:pt>
                <c:pt idx="5242">
                  <c:v>1.98162718344766</c:v>
                </c:pt>
                <c:pt idx="5243">
                  <c:v>1.9799247046208299</c:v>
                </c:pt>
                <c:pt idx="5244">
                  <c:v>1.9781476007337999</c:v>
                </c:pt>
                <c:pt idx="5245">
                  <c:v>1.97629600711993</c:v>
                </c:pt>
                <c:pt idx="5246">
                  <c:v>1.97437006478523</c:v>
                </c:pt>
                <c:pt idx="5247">
                  <c:v>1.9723699203976699</c:v>
                </c:pt>
                <c:pt idx="5248">
                  <c:v>1.9702957262759899</c:v>
                </c:pt>
                <c:pt idx="5249">
                  <c:v>1.9681476403781</c:v>
                </c:pt>
                <c:pt idx="5250">
                  <c:v>1.96592582628906</c:v>
                </c:pt>
                <c:pt idx="5251">
                  <c:v>1.96363045320862</c:v>
                </c:pt>
                <c:pt idx="5252">
                  <c:v>1.96126169593831</c:v>
                </c:pt>
                <c:pt idx="5253">
                  <c:v>1.9588197348681899</c:v>
                </c:pt>
                <c:pt idx="5254">
                  <c:v>1.95630475596303</c:v>
                </c:pt>
                <c:pt idx="5255">
                  <c:v>1.9537169507482199</c:v>
                </c:pt>
                <c:pt idx="5256">
                  <c:v>1.9510565162951501</c:v>
                </c:pt>
                <c:pt idx="5257">
                  <c:v>1.9483236552062</c:v>
                </c:pt>
                <c:pt idx="5258">
                  <c:v>1.9455185755993101</c:v>
                </c:pt>
                <c:pt idx="5259">
                  <c:v>1.9426414910921701</c:v>
                </c:pt>
                <c:pt idx="5260">
                  <c:v>1.9396926207859</c:v>
                </c:pt>
                <c:pt idx="5261">
                  <c:v>1.93667218924839</c:v>
                </c:pt>
                <c:pt idx="5262">
                  <c:v>1.9335804264972001</c:v>
                </c:pt>
                <c:pt idx="5263">
                  <c:v>1.9304175679820199</c:v>
                </c:pt>
                <c:pt idx="5264">
                  <c:v>1.9271838545667801</c:v>
                </c:pt>
                <c:pt idx="5265">
                  <c:v>1.9238795325112801</c:v>
                </c:pt>
                <c:pt idx="5266">
                  <c:v>1.92050485345244</c:v>
                </c:pt>
                <c:pt idx="5267">
                  <c:v>1.91706007438512</c:v>
                </c:pt>
                <c:pt idx="5268">
                  <c:v>1.9135454576426001</c:v>
                </c:pt>
                <c:pt idx="5269">
                  <c:v>1.9099612708765401</c:v>
                </c:pt>
                <c:pt idx="5270">
                  <c:v>1.90630778703665</c:v>
                </c:pt>
                <c:pt idx="5271">
                  <c:v>1.9025852843498601</c:v>
                </c:pt>
                <c:pt idx="5272">
                  <c:v>1.8987940462991699</c:v>
                </c:pt>
                <c:pt idx="5273">
                  <c:v>1.89493436160202</c:v>
                </c:pt>
                <c:pt idx="5274">
                  <c:v>1.89100652418836</c:v>
                </c:pt>
                <c:pt idx="5275">
                  <c:v>1.8870108331782101</c:v>
                </c:pt>
                <c:pt idx="5276">
                  <c:v>1.8829475928589201</c:v>
                </c:pt>
                <c:pt idx="5277">
                  <c:v>1.8788171126619599</c:v>
                </c:pt>
                <c:pt idx="5278">
                  <c:v>1.87461970713939</c:v>
                </c:pt>
                <c:pt idx="5279">
                  <c:v>1.8703556959398899</c:v>
                </c:pt>
                <c:pt idx="5280">
                  <c:v>1.8660254037844399</c:v>
                </c:pt>
                <c:pt idx="5281">
                  <c:v>1.86162916044152</c:v>
                </c:pt>
                <c:pt idx="5282">
                  <c:v>1.8571673007021099</c:v>
                </c:pt>
                <c:pt idx="5283">
                  <c:v>1.85264016435409</c:v>
                </c:pt>
                <c:pt idx="5284">
                  <c:v>1.8480480961564201</c:v>
                </c:pt>
                <c:pt idx="5285">
                  <c:v>1.8433914458128799</c:v>
                </c:pt>
                <c:pt idx="5286">
                  <c:v>1.8386705679454201</c:v>
                </c:pt>
                <c:pt idx="5287">
                  <c:v>1.8338858220671601</c:v>
                </c:pt>
                <c:pt idx="5288">
                  <c:v>1.8290375725550401</c:v>
                </c:pt>
                <c:pt idx="5289">
                  <c:v>1.8241261886220099</c:v>
                </c:pt>
                <c:pt idx="5290">
                  <c:v>1.8191520442889899</c:v>
                </c:pt>
                <c:pt idx="5291">
                  <c:v>1.81411551835631</c:v>
                </c:pt>
                <c:pt idx="5292">
                  <c:v>1.8090169943749399</c:v>
                </c:pt>
                <c:pt idx="5293">
                  <c:v>1.8038568606172101</c:v>
                </c:pt>
                <c:pt idx="5294">
                  <c:v>1.7986355100472899</c:v>
                </c:pt>
                <c:pt idx="5295">
                  <c:v>1.7933533402912301</c:v>
                </c:pt>
                <c:pt idx="5296">
                  <c:v>1.78801075360672</c:v>
                </c:pt>
                <c:pt idx="5297">
                  <c:v>1.7826081568524099</c:v>
                </c:pt>
                <c:pt idx="5298">
                  <c:v>1.77714596145697</c:v>
                </c:pt>
                <c:pt idx="5299">
                  <c:v>1.77162458338772</c:v>
                </c:pt>
                <c:pt idx="5300">
                  <c:v>1.7660444431189699</c:v>
                </c:pt>
                <c:pt idx="5301">
                  <c:v>1.7604059656000299</c:v>
                </c:pt>
                <c:pt idx="5302">
                  <c:v>1.7547095802227699</c:v>
                </c:pt>
                <c:pt idx="5303">
                  <c:v>1.7489557207890001</c:v>
                </c:pt>
                <c:pt idx="5304">
                  <c:v>1.74314482547739</c:v>
                </c:pt>
                <c:pt idx="5305">
                  <c:v>1.73727733681012</c:v>
                </c:pt>
                <c:pt idx="5306">
                  <c:v>1.73135370161917</c:v>
                </c:pt>
                <c:pt idx="5307">
                  <c:v>1.72537437101228</c:v>
                </c:pt>
                <c:pt idx="5308">
                  <c:v>1.71933980033865</c:v>
                </c:pt>
                <c:pt idx="5309">
                  <c:v>1.71325044915418</c:v>
                </c:pt>
                <c:pt idx="5310">
                  <c:v>1.7071067811865399</c:v>
                </c:pt>
                <c:pt idx="5311">
                  <c:v>1.70090926429985</c:v>
                </c:pt>
                <c:pt idx="5312">
                  <c:v>1.6946583704589899</c:v>
                </c:pt>
                <c:pt idx="5313">
                  <c:v>1.6883545756937499</c:v>
                </c:pt>
                <c:pt idx="5314">
                  <c:v>1.6819983600624999</c:v>
                </c:pt>
                <c:pt idx="5315">
                  <c:v>1.6755902076156599</c:v>
                </c:pt>
                <c:pt idx="5316">
                  <c:v>1.66913060635886</c:v>
                </c:pt>
                <c:pt idx="5317">
                  <c:v>1.6626200482157301</c:v>
                </c:pt>
                <c:pt idx="5318">
                  <c:v>1.6560590289904999</c:v>
                </c:pt>
                <c:pt idx="5319">
                  <c:v>1.6494480483301801</c:v>
                </c:pt>
                <c:pt idx="5320">
                  <c:v>1.6427876096865299</c:v>
                </c:pt>
                <c:pt idx="5321">
                  <c:v>1.63607822027776</c:v>
                </c:pt>
                <c:pt idx="5322">
                  <c:v>1.62932039104983</c:v>
                </c:pt>
                <c:pt idx="5323">
                  <c:v>1.62251463663762</c:v>
                </c:pt>
                <c:pt idx="5324">
                  <c:v>1.61566147532565</c:v>
                </c:pt>
                <c:pt idx="5325">
                  <c:v>1.60876142900872</c:v>
                </c:pt>
                <c:pt idx="5326">
                  <c:v>1.60181502315205</c:v>
                </c:pt>
                <c:pt idx="5327">
                  <c:v>1.59482278675134</c:v>
                </c:pt>
                <c:pt idx="5328">
                  <c:v>1.58778525229247</c:v>
                </c:pt>
                <c:pt idx="5329">
                  <c:v>1.58070295571094</c:v>
                </c:pt>
                <c:pt idx="5330">
                  <c:v>1.5735764363510401</c:v>
                </c:pt>
                <c:pt idx="5331">
                  <c:v>1.5664062369248299</c:v>
                </c:pt>
                <c:pt idx="5332">
                  <c:v>1.5591929034707399</c:v>
                </c:pt>
                <c:pt idx="5333">
                  <c:v>1.5519369853120599</c:v>
                </c:pt>
                <c:pt idx="5334">
                  <c:v>1.5446390350150201</c:v>
                </c:pt>
                <c:pt idx="5335">
                  <c:v>1.53729960834682</c:v>
                </c:pt>
                <c:pt idx="5336">
                  <c:v>1.5299192642332</c:v>
                </c:pt>
                <c:pt idx="5337">
                  <c:v>1.5224985647159499</c:v>
                </c:pt>
                <c:pt idx="5338">
                  <c:v>1.51503807491005</c:v>
                </c:pt>
                <c:pt idx="5339">
                  <c:v>1.5075383629607</c:v>
                </c:pt>
                <c:pt idx="5340">
                  <c:v>1.5</c:v>
                </c:pt>
                <c:pt idx="5341">
                  <c:v>1.4924235601034701</c:v>
                </c:pt>
                <c:pt idx="5342">
                  <c:v>1.4848096202463399</c:v>
                </c:pt>
                <c:pt idx="5343">
                  <c:v>1.4771587602596099</c:v>
                </c:pt>
                <c:pt idx="5344">
                  <c:v>1.4694715627858901</c:v>
                </c:pt>
                <c:pt idx="5345">
                  <c:v>1.4617486132350299</c:v>
                </c:pt>
                <c:pt idx="5346">
                  <c:v>1.4539904997395401</c:v>
                </c:pt>
                <c:pt idx="5347">
                  <c:v>1.4461978131097999</c:v>
                </c:pt>
                <c:pt idx="5348">
                  <c:v>1.4383711467890701</c:v>
                </c:pt>
                <c:pt idx="5349">
                  <c:v>1.4305110968082899</c:v>
                </c:pt>
                <c:pt idx="5350">
                  <c:v>1.4226182617406999</c:v>
                </c:pt>
                <c:pt idx="5351">
                  <c:v>1.41469324265624</c:v>
                </c:pt>
                <c:pt idx="5352">
                  <c:v>1.4067366430757999</c:v>
                </c:pt>
                <c:pt idx="5353">
                  <c:v>1.39874906892525</c:v>
                </c:pt>
                <c:pt idx="5354">
                  <c:v>1.3907311284892701</c:v>
                </c:pt>
                <c:pt idx="5355">
                  <c:v>1.3826834323650901</c:v>
                </c:pt>
                <c:pt idx="5356">
                  <c:v>1.37460659341591</c:v>
                </c:pt>
                <c:pt idx="5357">
                  <c:v>1.36650122672429</c:v>
                </c:pt>
                <c:pt idx="5358">
                  <c:v>1.3583679495453</c:v>
                </c:pt>
                <c:pt idx="5359">
                  <c:v>1.3502073812594599</c:v>
                </c:pt>
                <c:pt idx="5360">
                  <c:v>1.34202014332566</c:v>
                </c:pt>
                <c:pt idx="5361">
                  <c:v>1.33380685923376</c:v>
                </c:pt>
                <c:pt idx="5362">
                  <c:v>1.32556815445715</c:v>
                </c:pt>
                <c:pt idx="5363">
                  <c:v>1.3173046564050901</c:v>
                </c:pt>
                <c:pt idx="5364">
                  <c:v>1.3090169943749399</c:v>
                </c:pt>
                <c:pt idx="5365">
                  <c:v>1.3007057995042699</c:v>
                </c:pt>
                <c:pt idx="5366">
                  <c:v>1.2923717047227401</c:v>
                </c:pt>
                <c:pt idx="5367">
                  <c:v>1.28401534470392</c:v>
                </c:pt>
                <c:pt idx="5368">
                  <c:v>1.275637355817</c:v>
                </c:pt>
                <c:pt idx="5369">
                  <c:v>1.26723837607825</c:v>
                </c:pt>
                <c:pt idx="5370">
                  <c:v>1.2588190451025201</c:v>
                </c:pt>
                <c:pt idx="5371">
                  <c:v>1.2503800040544399</c:v>
                </c:pt>
                <c:pt idx="5372">
                  <c:v>1.24192189559967</c:v>
                </c:pt>
                <c:pt idx="5373">
                  <c:v>1.2334453638559</c:v>
                </c:pt>
                <c:pt idx="5374">
                  <c:v>1.22495105434386</c:v>
                </c:pt>
                <c:pt idx="5375">
                  <c:v>1.2164396139381</c:v>
                </c:pt>
                <c:pt idx="5376">
                  <c:v>1.2079116908177501</c:v>
                </c:pt>
                <c:pt idx="5377">
                  <c:v>1.1993679344171899</c:v>
                </c:pt>
                <c:pt idx="5378">
                  <c:v>1.1908089953765399</c:v>
                </c:pt>
                <c:pt idx="5379">
                  <c:v>1.1822355254921499</c:v>
                </c:pt>
                <c:pt idx="5380">
                  <c:v>1.1736481776669301</c:v>
                </c:pt>
                <c:pt idx="5381">
                  <c:v>1.16504760586067</c:v>
                </c:pt>
                <c:pt idx="5382">
                  <c:v>1.1564344650402301</c:v>
                </c:pt>
                <c:pt idx="5383">
                  <c:v>1.14780941112961</c:v>
                </c:pt>
                <c:pt idx="5384">
                  <c:v>1.1391731009600601</c:v>
                </c:pt>
                <c:pt idx="5385">
                  <c:v>1.13052619222005</c:v>
                </c:pt>
                <c:pt idx="5386">
                  <c:v>1.1218693434051401</c:v>
                </c:pt>
                <c:pt idx="5387">
                  <c:v>1.1132032137679</c:v>
                </c:pt>
                <c:pt idx="5388">
                  <c:v>1.10452846326765</c:v>
                </c:pt>
                <c:pt idx="5389">
                  <c:v>1.0958457525202201</c:v>
                </c:pt>
                <c:pt idx="5390">
                  <c:v>1.0871557427476599</c:v>
                </c:pt>
                <c:pt idx="5391">
                  <c:v>1.0784590957278399</c:v>
                </c:pt>
                <c:pt idx="5392">
                  <c:v>1.0697564737441201</c:v>
                </c:pt>
                <c:pt idx="5393">
                  <c:v>1.0610485395348499</c:v>
                </c:pt>
                <c:pt idx="5394">
                  <c:v>1.05233595624294</c:v>
                </c:pt>
                <c:pt idx="5395">
                  <c:v>1.0436193873653401</c:v>
                </c:pt>
                <c:pt idx="5396">
                  <c:v>1.0348994967025</c:v>
                </c:pt>
                <c:pt idx="5397">
                  <c:v>1.02617694830787</c:v>
                </c:pt>
                <c:pt idx="5398">
                  <c:v>1.0174524064372901</c:v>
                </c:pt>
                <c:pt idx="5399">
                  <c:v>1.0087265354983801</c:v>
                </c:pt>
                <c:pt idx="5400">
                  <c:v>1</c:v>
                </c:pt>
                <c:pt idx="5401">
                  <c:v>0.99127346450162301</c:v>
                </c:pt>
                <c:pt idx="5402">
                  <c:v>0.98254759356271204</c:v>
                </c:pt>
                <c:pt idx="5403">
                  <c:v>0.97382305169212802</c:v>
                </c:pt>
                <c:pt idx="5404">
                  <c:v>0.96510050329749897</c:v>
                </c:pt>
                <c:pt idx="5405">
                  <c:v>0.95638061263466301</c:v>
                </c:pt>
                <c:pt idx="5406">
                  <c:v>0.94766404375705404</c:v>
                </c:pt>
                <c:pt idx="5407">
                  <c:v>0.93895146046514699</c:v>
                </c:pt>
                <c:pt idx="5408">
                  <c:v>0.93024352625587703</c:v>
                </c:pt>
                <c:pt idx="5409">
                  <c:v>0.92154090427215596</c:v>
                </c:pt>
                <c:pt idx="5410">
                  <c:v>0.91284425725234197</c:v>
                </c:pt>
                <c:pt idx="5411">
                  <c:v>0.90415424747978201</c:v>
                </c:pt>
                <c:pt idx="5412">
                  <c:v>0.89547153673235103</c:v>
                </c:pt>
                <c:pt idx="5413">
                  <c:v>0.88679678623209601</c:v>
                </c:pt>
                <c:pt idx="5414">
                  <c:v>0.87813065659485401</c:v>
                </c:pt>
                <c:pt idx="5415">
                  <c:v>0.86947380777994898</c:v>
                </c:pt>
                <c:pt idx="5416">
                  <c:v>0.86082689903993403</c:v>
                </c:pt>
                <c:pt idx="5417">
                  <c:v>0.85219058887038801</c:v>
                </c:pt>
                <c:pt idx="5418">
                  <c:v>0.84356553495976605</c:v>
                </c:pt>
                <c:pt idx="5419">
                  <c:v>0.83495239413932498</c:v>
                </c:pt>
                <c:pt idx="5420">
                  <c:v>0.82635182233307103</c:v>
                </c:pt>
                <c:pt idx="5421">
                  <c:v>0.81776447450785295</c:v>
                </c:pt>
                <c:pt idx="5422">
                  <c:v>0.80919100462345395</c:v>
                </c:pt>
                <c:pt idx="5423">
                  <c:v>0.80063206558280797</c:v>
                </c:pt>
                <c:pt idx="5424">
                  <c:v>0.79208830918224404</c:v>
                </c:pt>
                <c:pt idx="5425">
                  <c:v>0.78356038606190004</c:v>
                </c:pt>
                <c:pt idx="5426">
                  <c:v>0.77504894565613602</c:v>
                </c:pt>
                <c:pt idx="5427">
                  <c:v>0.76655463614410202</c:v>
                </c:pt>
                <c:pt idx="5428">
                  <c:v>0.75807810440033097</c:v>
                </c:pt>
                <c:pt idx="5429">
                  <c:v>0.74961999594555595</c:v>
                </c:pt>
                <c:pt idx="5430">
                  <c:v>0.74118095489747604</c:v>
                </c:pt>
                <c:pt idx="5431">
                  <c:v>0.73276162392174504</c:v>
                </c:pt>
                <c:pt idx="5432">
                  <c:v>0.724362644183002</c:v>
                </c:pt>
                <c:pt idx="5433">
                  <c:v>0.71598465529607702</c:v>
                </c:pt>
                <c:pt idx="5434">
                  <c:v>0.70762829527726201</c:v>
                </c:pt>
                <c:pt idx="5435">
                  <c:v>0.69929420049573099</c:v>
                </c:pt>
                <c:pt idx="5436">
                  <c:v>0.69098300562505599</c:v>
                </c:pt>
                <c:pt idx="5437">
                  <c:v>0.68269534359491002</c:v>
                </c:pt>
                <c:pt idx="5438">
                  <c:v>0.67443184554284397</c:v>
                </c:pt>
                <c:pt idx="5439">
                  <c:v>0.66619314076623504</c:v>
                </c:pt>
                <c:pt idx="5440">
                  <c:v>0.65797985667433601</c:v>
                </c:pt>
                <c:pt idx="5441">
                  <c:v>0.64979261874053595</c:v>
                </c:pt>
                <c:pt idx="5442">
                  <c:v>0.64163205045470195</c:v>
                </c:pt>
                <c:pt idx="5443">
                  <c:v>0.63349877327570403</c:v>
                </c:pt>
                <c:pt idx="5444">
                  <c:v>0.62539340658408804</c:v>
                </c:pt>
                <c:pt idx="5445">
                  <c:v>0.61731656763490905</c:v>
                </c:pt>
                <c:pt idx="5446">
                  <c:v>0.60926887151072395</c:v>
                </c:pt>
                <c:pt idx="5447">
                  <c:v>0.60125093107475103</c:v>
                </c:pt>
                <c:pt idx="5448">
                  <c:v>0.59326335692420196</c:v>
                </c:pt>
                <c:pt idx="5449">
                  <c:v>0.58530675734376203</c:v>
                </c:pt>
                <c:pt idx="5450">
                  <c:v>0.57738173825930095</c:v>
                </c:pt>
                <c:pt idx="5451">
                  <c:v>0.56948890319170398</c:v>
                </c:pt>
                <c:pt idx="5452">
                  <c:v>0.56162885321092704</c:v>
                </c:pt>
                <c:pt idx="5453">
                  <c:v>0.553802186890194</c:v>
                </c:pt>
                <c:pt idx="5454">
                  <c:v>0.54600950026045503</c:v>
                </c:pt>
                <c:pt idx="5455">
                  <c:v>0.53825138676496698</c:v>
                </c:pt>
                <c:pt idx="5456">
                  <c:v>0.53052843721410903</c:v>
                </c:pt>
                <c:pt idx="5457">
                  <c:v>0.52284123974038998</c:v>
                </c:pt>
                <c:pt idx="5458">
                  <c:v>0.515190379753661</c:v>
                </c:pt>
                <c:pt idx="5459">
                  <c:v>0.50757643989652901</c:v>
                </c:pt>
                <c:pt idx="5460">
                  <c:v>0.500000000000002</c:v>
                </c:pt>
                <c:pt idx="5461">
                  <c:v>0.49246163703929602</c:v>
                </c:pt>
                <c:pt idx="5462">
                  <c:v>0.48496192508994501</c:v>
                </c:pt>
                <c:pt idx="5463">
                  <c:v>0.47750143528404998</c:v>
                </c:pt>
                <c:pt idx="5464">
                  <c:v>0.47008073576679898</c:v>
                </c:pt>
                <c:pt idx="5465">
                  <c:v>0.462700391653179</c:v>
                </c:pt>
                <c:pt idx="5466">
                  <c:v>0.45536096498497403</c:v>
                </c:pt>
                <c:pt idx="5467">
                  <c:v>0.44806301468794202</c:v>
                </c:pt>
                <c:pt idx="5468">
                  <c:v>0.44080709652925798</c:v>
                </c:pt>
                <c:pt idx="5469">
                  <c:v>0.433593763075171</c:v>
                </c:pt>
                <c:pt idx="5470">
                  <c:v>0.426423563648957</c:v>
                </c:pt>
                <c:pt idx="5471">
                  <c:v>0.419297044289062</c:v>
                </c:pt>
                <c:pt idx="5472">
                  <c:v>0.41221474770752797</c:v>
                </c:pt>
                <c:pt idx="5473">
                  <c:v>0.40517721324865902</c:v>
                </c:pt>
                <c:pt idx="5474">
                  <c:v>0.39818497684795101</c:v>
                </c:pt>
                <c:pt idx="5475">
                  <c:v>0.39123857099127701</c:v>
                </c:pt>
                <c:pt idx="5476">
                  <c:v>0.38433852467434398</c:v>
                </c:pt>
                <c:pt idx="5477">
                  <c:v>0.37748536336238198</c:v>
                </c:pt>
                <c:pt idx="5478">
                  <c:v>0.370679608950163</c:v>
                </c:pt>
                <c:pt idx="5479">
                  <c:v>0.36392177972223599</c:v>
                </c:pt>
                <c:pt idx="5480">
                  <c:v>0.35721239031346502</c:v>
                </c:pt>
                <c:pt idx="5481">
                  <c:v>0.35055195166982001</c:v>
                </c:pt>
                <c:pt idx="5482">
                  <c:v>0.343940971009495</c:v>
                </c:pt>
                <c:pt idx="5483">
                  <c:v>0.337379951784264</c:v>
                </c:pt>
                <c:pt idx="5484">
                  <c:v>0.33086939364114198</c:v>
                </c:pt>
                <c:pt idx="5485">
                  <c:v>0.32440979238433898</c:v>
                </c:pt>
                <c:pt idx="5486">
                  <c:v>0.31800163993750002</c:v>
                </c:pt>
                <c:pt idx="5487">
                  <c:v>0.31164542430624398</c:v>
                </c:pt>
                <c:pt idx="5488">
                  <c:v>0.30534162954100502</c:v>
                </c:pt>
                <c:pt idx="5489">
                  <c:v>0.29909073570014999</c:v>
                </c:pt>
                <c:pt idx="5490">
                  <c:v>0.29289321881345298</c:v>
                </c:pt>
                <c:pt idx="5491">
                  <c:v>0.28674955084581799</c:v>
                </c:pt>
                <c:pt idx="5492">
                  <c:v>0.28066019966134698</c:v>
                </c:pt>
                <c:pt idx="5493">
                  <c:v>0.27462562898771498</c:v>
                </c:pt>
                <c:pt idx="5494">
                  <c:v>0.26864629838083098</c:v>
                </c:pt>
                <c:pt idx="5495">
                  <c:v>0.26272266318987703</c:v>
                </c:pt>
                <c:pt idx="5496">
                  <c:v>0.25685517452260598</c:v>
                </c:pt>
                <c:pt idx="5497">
                  <c:v>0.25104427921100197</c:v>
                </c:pt>
                <c:pt idx="5498">
                  <c:v>0.24529041977723101</c:v>
                </c:pt>
                <c:pt idx="5499">
                  <c:v>0.23959403439997101</c:v>
                </c:pt>
                <c:pt idx="5500">
                  <c:v>0.23395555688102301</c:v>
                </c:pt>
                <c:pt idx="5501">
                  <c:v>0.228375416612281</c:v>
                </c:pt>
                <c:pt idx="5502">
                  <c:v>0.22285403854302899</c:v>
                </c:pt>
                <c:pt idx="5503">
                  <c:v>0.217391843147585</c:v>
                </c:pt>
                <c:pt idx="5504">
                  <c:v>0.21198924639327599</c:v>
                </c:pt>
                <c:pt idx="5505">
                  <c:v>0.206646659708767</c:v>
                </c:pt>
                <c:pt idx="5506">
                  <c:v>0.201364489952708</c:v>
                </c:pt>
                <c:pt idx="5507">
                  <c:v>0.19614313938278299</c:v>
                </c:pt>
                <c:pt idx="5508">
                  <c:v>0.19098300562505199</c:v>
                </c:pt>
                <c:pt idx="5509">
                  <c:v>0.18588448164368401</c:v>
                </c:pt>
                <c:pt idx="5510">
                  <c:v>0.18084795571101001</c:v>
                </c:pt>
                <c:pt idx="5511">
                  <c:v>0.17587381137798599</c:v>
                </c:pt>
                <c:pt idx="5512">
                  <c:v>0.17096242744495899</c:v>
                </c:pt>
                <c:pt idx="5513">
                  <c:v>0.16611417793283201</c:v>
                </c:pt>
                <c:pt idx="5514">
                  <c:v>0.16132943205457501</c:v>
                </c:pt>
                <c:pt idx="5515">
                  <c:v>0.156608554187113</c:v>
                </c:pt>
                <c:pt idx="5516">
                  <c:v>0.15195190384357199</c:v>
                </c:pt>
                <c:pt idx="5517">
                  <c:v>0.14735983564590899</c:v>
                </c:pt>
                <c:pt idx="5518">
                  <c:v>0.142832699297888</c:v>
                </c:pt>
                <c:pt idx="5519">
                  <c:v>0.13837083955847401</c:v>
                </c:pt>
                <c:pt idx="5520">
                  <c:v>0.13397459621556099</c:v>
                </c:pt>
                <c:pt idx="5521">
                  <c:v>0.12964430406010199</c:v>
                </c:pt>
                <c:pt idx="5522">
                  <c:v>0.12538029286060601</c:v>
                </c:pt>
                <c:pt idx="5523">
                  <c:v>0.121182887338036</c:v>
                </c:pt>
                <c:pt idx="5524">
                  <c:v>0.117052407141073</c:v>
                </c:pt>
                <c:pt idx="5525">
                  <c:v>0.11298916682178101</c:v>
                </c:pt>
                <c:pt idx="5526">
                  <c:v>0.108993475811634</c:v>
                </c:pt>
                <c:pt idx="5527">
                  <c:v>0.105065638397977</c:v>
                </c:pt>
                <c:pt idx="5528">
                  <c:v>0.10120595370083101</c:v>
                </c:pt>
                <c:pt idx="5529">
                  <c:v>9.7414715650140399E-2</c:v>
                </c:pt>
                <c:pt idx="5530">
                  <c:v>9.3692212963350605E-2</c:v>
                </c:pt>
                <c:pt idx="5531">
                  <c:v>9.0038729123456895E-2</c:v>
                </c:pt>
                <c:pt idx="5532">
                  <c:v>8.6454542357398606E-2</c:v>
                </c:pt>
                <c:pt idx="5533">
                  <c:v>8.2939925614877799E-2</c:v>
                </c:pt>
                <c:pt idx="5534">
                  <c:v>7.9495146547560999E-2</c:v>
                </c:pt>
                <c:pt idx="5535">
                  <c:v>7.6120467488714094E-2</c:v>
                </c:pt>
                <c:pt idx="5536">
                  <c:v>7.2816145433213006E-2</c:v>
                </c:pt>
                <c:pt idx="5537">
                  <c:v>6.9582432017975399E-2</c:v>
                </c:pt>
                <c:pt idx="5538">
                  <c:v>6.64195735028002E-2</c:v>
                </c:pt>
                <c:pt idx="5539">
                  <c:v>6.3327810751603902E-2</c:v>
                </c:pt>
                <c:pt idx="5540">
                  <c:v>6.0307379214092599E-2</c:v>
                </c:pt>
                <c:pt idx="5541">
                  <c:v>5.7358508907822202E-2</c:v>
                </c:pt>
                <c:pt idx="5542">
                  <c:v>5.4481424400683397E-2</c:v>
                </c:pt>
                <c:pt idx="5543">
                  <c:v>5.1676344793800497E-2</c:v>
                </c:pt>
                <c:pt idx="5544">
                  <c:v>4.89434837048459E-2</c:v>
                </c:pt>
                <c:pt idx="5545">
                  <c:v>4.6283049251772103E-2</c:v>
                </c:pt>
                <c:pt idx="5546">
                  <c:v>4.36952440369653E-2</c:v>
                </c:pt>
                <c:pt idx="5547">
                  <c:v>4.1180265131807302E-2</c:v>
                </c:pt>
                <c:pt idx="5548">
                  <c:v>3.87383040616813E-2</c:v>
                </c:pt>
                <c:pt idx="5549">
                  <c:v>3.63695467913768E-2</c:v>
                </c:pt>
                <c:pt idx="5550">
                  <c:v>3.4074173710932999E-2</c:v>
                </c:pt>
                <c:pt idx="5551">
                  <c:v>3.18523596218932E-2</c:v>
                </c:pt>
                <c:pt idx="5552">
                  <c:v>2.97042737240041E-2</c:v>
                </c:pt>
                <c:pt idx="5553">
                  <c:v>2.76300796023237E-2</c:v>
                </c:pt>
                <c:pt idx="5554">
                  <c:v>2.5629935214766399E-2</c:v>
                </c:pt>
                <c:pt idx="5555">
                  <c:v>2.3703992880066398E-2</c:v>
                </c:pt>
                <c:pt idx="5556">
                  <c:v>2.1852399266193801E-2</c:v>
                </c:pt>
                <c:pt idx="5557">
                  <c:v>2.0075295379169699E-2</c:v>
                </c:pt>
                <c:pt idx="5558">
                  <c:v>1.8372816552336399E-2</c:v>
                </c:pt>
                <c:pt idx="5559">
                  <c:v>1.6745092436045599E-2</c:v>
                </c:pt>
                <c:pt idx="5560">
                  <c:v>1.51922469877919E-2</c:v>
                </c:pt>
                <c:pt idx="5561">
                  <c:v>1.37143984627683E-2</c:v>
                </c:pt>
                <c:pt idx="5562">
                  <c:v>1.2311659404863E-2</c:v>
                </c:pt>
                <c:pt idx="5563">
                  <c:v>1.09841366380836E-2</c:v>
                </c:pt>
                <c:pt idx="5564">
                  <c:v>9.7319312584299694E-3</c:v>
                </c:pt>
                <c:pt idx="5565">
                  <c:v>8.5551386261897202E-3</c:v>
                </c:pt>
                <c:pt idx="5566">
                  <c:v>7.4538483586787897E-3</c:v>
                </c:pt>
                <c:pt idx="5567">
                  <c:v>6.4281443234130899E-3</c:v>
                </c:pt>
                <c:pt idx="5568">
                  <c:v>5.4781046317271499E-3</c:v>
                </c:pt>
                <c:pt idx="5569">
                  <c:v>4.6038016328214804E-3</c:v>
                </c:pt>
                <c:pt idx="5570">
                  <c:v>3.8053019082546699E-3</c:v>
                </c:pt>
                <c:pt idx="5571">
                  <c:v>3.0826662668720301E-3</c:v>
                </c:pt>
                <c:pt idx="5572">
                  <c:v>2.43594974017569E-3</c:v>
                </c:pt>
                <c:pt idx="5573">
                  <c:v>1.8652015781328499E-3</c:v>
                </c:pt>
                <c:pt idx="5574">
                  <c:v>1.3704652454263799E-3</c:v>
                </c:pt>
                <c:pt idx="5575">
                  <c:v>9.5177841814231203E-4</c:v>
                </c:pt>
                <c:pt idx="5576">
                  <c:v>6.0917298090434804E-4</c:v>
                </c:pt>
                <c:pt idx="5577">
                  <c:v>3.4267502444274001E-4</c:v>
                </c:pt>
                <c:pt idx="5578">
                  <c:v>1.5230484360884101E-4</c:v>
                </c:pt>
                <c:pt idx="5579" formatCode="0.00E+00">
                  <c:v>3.8076935828801299E-5</c:v>
                </c:pt>
                <c:pt idx="5580">
                  <c:v>0</c:v>
                </c:pt>
                <c:pt idx="5581" formatCode="0.00E+00">
                  <c:v>3.8076935828690297E-5</c:v>
                </c:pt>
                <c:pt idx="5582">
                  <c:v>1.5230484360872999E-4</c:v>
                </c:pt>
                <c:pt idx="5583">
                  <c:v>3.4267502444274001E-4</c:v>
                </c:pt>
                <c:pt idx="5584">
                  <c:v>6.0917298090434804E-4</c:v>
                </c:pt>
                <c:pt idx="5585">
                  <c:v>9.5177841814231203E-4</c:v>
                </c:pt>
                <c:pt idx="5586">
                  <c:v>1.37046524542627E-3</c:v>
                </c:pt>
                <c:pt idx="5587">
                  <c:v>1.8652015781328499E-3</c:v>
                </c:pt>
                <c:pt idx="5588">
                  <c:v>2.43594974017569E-3</c:v>
                </c:pt>
                <c:pt idx="5589">
                  <c:v>3.0826662668720301E-3</c:v>
                </c:pt>
                <c:pt idx="5590">
                  <c:v>3.8053019082545602E-3</c:v>
                </c:pt>
                <c:pt idx="5591">
                  <c:v>4.6038016328208099E-3</c:v>
                </c:pt>
                <c:pt idx="5592">
                  <c:v>5.4781046317263701E-3</c:v>
                </c:pt>
                <c:pt idx="5593">
                  <c:v>6.4281443234123197E-3</c:v>
                </c:pt>
                <c:pt idx="5594">
                  <c:v>7.4538483586778998E-3</c:v>
                </c:pt>
                <c:pt idx="5595">
                  <c:v>8.5551386261887297E-3</c:v>
                </c:pt>
                <c:pt idx="5596">
                  <c:v>9.7319312584289702E-3</c:v>
                </c:pt>
                <c:pt idx="5597">
                  <c:v>1.0984136638082599E-2</c:v>
                </c:pt>
                <c:pt idx="5598">
                  <c:v>1.2311659404861701E-2</c:v>
                </c:pt>
                <c:pt idx="5599">
                  <c:v>1.37143984627683E-2</c:v>
                </c:pt>
                <c:pt idx="5600">
                  <c:v>1.5192246987791799E-2</c:v>
                </c:pt>
                <c:pt idx="5601">
                  <c:v>1.6745092436045599E-2</c:v>
                </c:pt>
                <c:pt idx="5602">
                  <c:v>1.8372816552336399E-2</c:v>
                </c:pt>
                <c:pt idx="5603">
                  <c:v>2.0075295379169598E-2</c:v>
                </c:pt>
                <c:pt idx="5604">
                  <c:v>2.1852399266193801E-2</c:v>
                </c:pt>
                <c:pt idx="5605">
                  <c:v>2.3703992880066301E-2</c:v>
                </c:pt>
                <c:pt idx="5606">
                  <c:v>2.5629935214764699E-2</c:v>
                </c:pt>
                <c:pt idx="5607">
                  <c:v>2.7630079602322E-2</c:v>
                </c:pt>
                <c:pt idx="5608">
                  <c:v>2.9704273724002399E-2</c:v>
                </c:pt>
                <c:pt idx="5609">
                  <c:v>3.1852359621891299E-2</c:v>
                </c:pt>
                <c:pt idx="5610">
                  <c:v>3.4074173710931098E-2</c:v>
                </c:pt>
                <c:pt idx="5611">
                  <c:v>3.6369546791376703E-2</c:v>
                </c:pt>
                <c:pt idx="5612">
                  <c:v>3.8738304061681203E-2</c:v>
                </c:pt>
                <c:pt idx="5613">
                  <c:v>4.1180265131807302E-2</c:v>
                </c:pt>
                <c:pt idx="5614">
                  <c:v>4.36952440369653E-2</c:v>
                </c:pt>
                <c:pt idx="5615">
                  <c:v>4.6283049251772103E-2</c:v>
                </c:pt>
                <c:pt idx="5616">
                  <c:v>4.8943483704845803E-2</c:v>
                </c:pt>
                <c:pt idx="5617">
                  <c:v>5.1676344793800399E-2</c:v>
                </c:pt>
                <c:pt idx="5618">
                  <c:v>5.44814244006833E-2</c:v>
                </c:pt>
                <c:pt idx="5619">
                  <c:v>5.7358508907819697E-2</c:v>
                </c:pt>
                <c:pt idx="5620">
                  <c:v>6.0307379214090198E-2</c:v>
                </c:pt>
                <c:pt idx="5621">
                  <c:v>6.3327810751601404E-2</c:v>
                </c:pt>
                <c:pt idx="5622">
                  <c:v>6.6419573502797702E-2</c:v>
                </c:pt>
                <c:pt idx="5623">
                  <c:v>6.9582432017972706E-2</c:v>
                </c:pt>
                <c:pt idx="5624">
                  <c:v>7.2816145433210203E-2</c:v>
                </c:pt>
                <c:pt idx="5625">
                  <c:v>7.6120467488711305E-2</c:v>
                </c:pt>
                <c:pt idx="5626">
                  <c:v>7.9495146547558099E-2</c:v>
                </c:pt>
                <c:pt idx="5627">
                  <c:v>8.2939925614874899E-2</c:v>
                </c:pt>
                <c:pt idx="5628">
                  <c:v>8.6454542357398495E-2</c:v>
                </c:pt>
                <c:pt idx="5629">
                  <c:v>9.0038729123456701E-2</c:v>
                </c:pt>
                <c:pt idx="5630">
                  <c:v>9.3692212963350494E-2</c:v>
                </c:pt>
                <c:pt idx="5631">
                  <c:v>9.7414715650140302E-2</c:v>
                </c:pt>
                <c:pt idx="5632">
                  <c:v>0.10120595370083101</c:v>
                </c:pt>
                <c:pt idx="5633">
                  <c:v>0.105065638397973</c:v>
                </c:pt>
                <c:pt idx="5634">
                  <c:v>0.108993475811631</c:v>
                </c:pt>
                <c:pt idx="5635">
                  <c:v>0.11298916682177799</c:v>
                </c:pt>
                <c:pt idx="5636">
                  <c:v>0.11705240714107</c:v>
                </c:pt>
                <c:pt idx="5637">
                  <c:v>0.12118288733803199</c:v>
                </c:pt>
                <c:pt idx="5638">
                  <c:v>0.12538029286060201</c:v>
                </c:pt>
                <c:pt idx="5639">
                  <c:v>0.129644304060099</c:v>
                </c:pt>
                <c:pt idx="5640">
                  <c:v>0.13397459621555999</c:v>
                </c:pt>
                <c:pt idx="5641">
                  <c:v>0.13837083955847401</c:v>
                </c:pt>
                <c:pt idx="5642">
                  <c:v>0.142832699297888</c:v>
                </c:pt>
                <c:pt idx="5643">
                  <c:v>0.14735983564590899</c:v>
                </c:pt>
                <c:pt idx="5644">
                  <c:v>0.15195190384357199</c:v>
                </c:pt>
                <c:pt idx="5645">
                  <c:v>0.156608554187113</c:v>
                </c:pt>
                <c:pt idx="5646">
                  <c:v>0.16132943205457501</c:v>
                </c:pt>
                <c:pt idx="5647">
                  <c:v>0.16611417793283201</c:v>
                </c:pt>
                <c:pt idx="5648">
                  <c:v>0.17096242744495499</c:v>
                </c:pt>
                <c:pt idx="5649">
                  <c:v>0.175873811377982</c:v>
                </c:pt>
                <c:pt idx="5650">
                  <c:v>0.18084795571100601</c:v>
                </c:pt>
                <c:pt idx="5651">
                  <c:v>0.18588448164367999</c:v>
                </c:pt>
                <c:pt idx="5652">
                  <c:v>0.190983005625048</c:v>
                </c:pt>
                <c:pt idx="5653">
                  <c:v>0.196143139382779</c:v>
                </c:pt>
                <c:pt idx="5654">
                  <c:v>0.20136448995270401</c:v>
                </c:pt>
                <c:pt idx="5655">
                  <c:v>0.206646659708762</c:v>
                </c:pt>
                <c:pt idx="5656">
                  <c:v>0.21198924639327599</c:v>
                </c:pt>
                <c:pt idx="5657">
                  <c:v>0.217391843147585</c:v>
                </c:pt>
                <c:pt idx="5658">
                  <c:v>0.22285403854302899</c:v>
                </c:pt>
                <c:pt idx="5659">
                  <c:v>0.22837541661228</c:v>
                </c:pt>
                <c:pt idx="5660">
                  <c:v>0.23395555688101899</c:v>
                </c:pt>
                <c:pt idx="5661">
                  <c:v>0.23959403439996599</c:v>
                </c:pt>
                <c:pt idx="5662">
                  <c:v>0.24529041977722599</c:v>
                </c:pt>
                <c:pt idx="5663">
                  <c:v>0.25104427921099698</c:v>
                </c:pt>
                <c:pt idx="5664">
                  <c:v>0.25685517452260098</c:v>
                </c:pt>
                <c:pt idx="5665">
                  <c:v>0.26272266318987197</c:v>
                </c:pt>
                <c:pt idx="5666">
                  <c:v>0.26864629838082599</c:v>
                </c:pt>
                <c:pt idx="5667">
                  <c:v>0.27462562898770998</c:v>
                </c:pt>
                <c:pt idx="5668">
                  <c:v>0.28066019966134698</c:v>
                </c:pt>
                <c:pt idx="5669">
                  <c:v>0.28674955084581799</c:v>
                </c:pt>
                <c:pt idx="5670">
                  <c:v>0.29289321881345298</c:v>
                </c:pt>
                <c:pt idx="5671">
                  <c:v>0.29909073570014999</c:v>
                </c:pt>
                <c:pt idx="5672">
                  <c:v>0.30534162954100502</c:v>
                </c:pt>
                <c:pt idx="5673">
                  <c:v>0.31164542430624398</c:v>
                </c:pt>
                <c:pt idx="5674">
                  <c:v>0.31800163993750002</c:v>
                </c:pt>
                <c:pt idx="5675">
                  <c:v>0.32440979238433898</c:v>
                </c:pt>
                <c:pt idx="5676">
                  <c:v>0.33086939364114198</c:v>
                </c:pt>
                <c:pt idx="5677">
                  <c:v>0.337379951784258</c:v>
                </c:pt>
                <c:pt idx="5678">
                  <c:v>0.343940971009489</c:v>
                </c:pt>
                <c:pt idx="5679">
                  <c:v>0.35055195166981401</c:v>
                </c:pt>
                <c:pt idx="5680">
                  <c:v>0.35721239031345903</c:v>
                </c:pt>
                <c:pt idx="5681">
                  <c:v>0.36392177972223</c:v>
                </c:pt>
                <c:pt idx="5682">
                  <c:v>0.370679608950158</c:v>
                </c:pt>
                <c:pt idx="5683">
                  <c:v>0.37748536336238198</c:v>
                </c:pt>
                <c:pt idx="5684">
                  <c:v>0.38433852467434398</c:v>
                </c:pt>
                <c:pt idx="5685">
                  <c:v>0.39123857099127701</c:v>
                </c:pt>
                <c:pt idx="5686">
                  <c:v>0.39818497684795101</c:v>
                </c:pt>
                <c:pt idx="5687">
                  <c:v>0.40517721324865902</c:v>
                </c:pt>
                <c:pt idx="5688">
                  <c:v>0.41221474770752797</c:v>
                </c:pt>
                <c:pt idx="5689">
                  <c:v>0.41929704428905601</c:v>
                </c:pt>
                <c:pt idx="5690">
                  <c:v>0.42642356364895101</c:v>
                </c:pt>
                <c:pt idx="5691">
                  <c:v>0.43359376307516501</c:v>
                </c:pt>
                <c:pt idx="5692">
                  <c:v>0.44080709652925198</c:v>
                </c:pt>
                <c:pt idx="5693">
                  <c:v>0.44806301468793602</c:v>
                </c:pt>
                <c:pt idx="5694">
                  <c:v>0.45536096498496798</c:v>
                </c:pt>
                <c:pt idx="5695">
                  <c:v>0.46270039165317201</c:v>
                </c:pt>
                <c:pt idx="5696">
                  <c:v>0.47008073576679199</c:v>
                </c:pt>
                <c:pt idx="5697">
                  <c:v>0.47750143528404898</c:v>
                </c:pt>
                <c:pt idx="5698">
                  <c:v>0.48496192508994501</c:v>
                </c:pt>
                <c:pt idx="5699">
                  <c:v>0.49246163703929602</c:v>
                </c:pt>
                <c:pt idx="5700">
                  <c:v>0.500000000000001</c:v>
                </c:pt>
                <c:pt idx="5701">
                  <c:v>0.50757643989652901</c:v>
                </c:pt>
                <c:pt idx="5702">
                  <c:v>0.51519037975366</c:v>
                </c:pt>
                <c:pt idx="5703">
                  <c:v>0.52284123974038998</c:v>
                </c:pt>
                <c:pt idx="5704">
                  <c:v>0.53052843721410903</c:v>
                </c:pt>
                <c:pt idx="5705">
                  <c:v>0.53825138676495998</c:v>
                </c:pt>
                <c:pt idx="5706">
                  <c:v>0.54600950026044903</c:v>
                </c:pt>
                <c:pt idx="5707">
                  <c:v>0.55380218689018801</c:v>
                </c:pt>
                <c:pt idx="5708">
                  <c:v>0.56162885321092004</c:v>
                </c:pt>
                <c:pt idx="5709">
                  <c:v>0.56948890319169698</c:v>
                </c:pt>
                <c:pt idx="5710">
                  <c:v>0.57738173825929995</c:v>
                </c:pt>
                <c:pt idx="5711">
                  <c:v>0.58530675734376203</c:v>
                </c:pt>
                <c:pt idx="5712">
                  <c:v>0.59326335692420196</c:v>
                </c:pt>
                <c:pt idx="5713">
                  <c:v>0.60125093107475003</c:v>
                </c:pt>
                <c:pt idx="5714">
                  <c:v>0.60926887151072395</c:v>
                </c:pt>
                <c:pt idx="5715">
                  <c:v>0.61731656763490905</c:v>
                </c:pt>
                <c:pt idx="5716">
                  <c:v>0.62539340658408804</c:v>
                </c:pt>
                <c:pt idx="5717">
                  <c:v>0.63349877327570403</c:v>
                </c:pt>
                <c:pt idx="5718">
                  <c:v>0.64163205045469596</c:v>
                </c:pt>
                <c:pt idx="5719">
                  <c:v>0.64979261874052996</c:v>
                </c:pt>
                <c:pt idx="5720">
                  <c:v>0.65797985667432901</c:v>
                </c:pt>
                <c:pt idx="5721">
                  <c:v>0.66619314076622804</c:v>
                </c:pt>
                <c:pt idx="5722">
                  <c:v>0.67443184554283697</c:v>
                </c:pt>
                <c:pt idx="5723">
                  <c:v>0.68269534359490303</c:v>
                </c:pt>
                <c:pt idx="5724">
                  <c:v>0.690983005625049</c:v>
                </c:pt>
                <c:pt idx="5725">
                  <c:v>0.69929420049572399</c:v>
                </c:pt>
                <c:pt idx="5726">
                  <c:v>0.70762829527726201</c:v>
                </c:pt>
                <c:pt idx="5727">
                  <c:v>0.71598465529607702</c:v>
                </c:pt>
                <c:pt idx="5728">
                  <c:v>0.724362644183002</c:v>
                </c:pt>
                <c:pt idx="5729">
                  <c:v>0.73276162392174504</c:v>
                </c:pt>
                <c:pt idx="5730">
                  <c:v>0.74118095489747504</c:v>
                </c:pt>
                <c:pt idx="5731">
                  <c:v>0.74961999594555595</c:v>
                </c:pt>
                <c:pt idx="5732">
                  <c:v>0.75807810440033097</c:v>
                </c:pt>
                <c:pt idx="5733">
                  <c:v>0.76655463614409403</c:v>
                </c:pt>
                <c:pt idx="5734">
                  <c:v>0.77504894565612903</c:v>
                </c:pt>
                <c:pt idx="5735">
                  <c:v>0.78356038606189204</c:v>
                </c:pt>
                <c:pt idx="5736">
                  <c:v>0.79208830918223705</c:v>
                </c:pt>
                <c:pt idx="5737">
                  <c:v>0.80063206558280098</c:v>
                </c:pt>
                <c:pt idx="5738">
                  <c:v>0.80919100462345395</c:v>
                </c:pt>
                <c:pt idx="5739">
                  <c:v>0.81776447450785295</c:v>
                </c:pt>
                <c:pt idx="5740">
                  <c:v>0.82635182233307103</c:v>
                </c:pt>
                <c:pt idx="5741">
                  <c:v>0.83495239413932498</c:v>
                </c:pt>
                <c:pt idx="5742">
                  <c:v>0.84356553495976605</c:v>
                </c:pt>
                <c:pt idx="5743">
                  <c:v>0.85219058887038701</c:v>
                </c:pt>
                <c:pt idx="5744">
                  <c:v>0.86082689903993403</c:v>
                </c:pt>
                <c:pt idx="5745">
                  <c:v>0.86947380777994898</c:v>
                </c:pt>
                <c:pt idx="5746">
                  <c:v>0.87813065659484701</c:v>
                </c:pt>
                <c:pt idx="5747">
                  <c:v>0.88679678623208902</c:v>
                </c:pt>
                <c:pt idx="5748">
                  <c:v>0.89547153673234403</c:v>
                </c:pt>
                <c:pt idx="5749">
                  <c:v>0.90415424747977402</c:v>
                </c:pt>
                <c:pt idx="5750">
                  <c:v>0.91284425725233398</c:v>
                </c:pt>
                <c:pt idx="5751">
                  <c:v>0.92154090427214896</c:v>
                </c:pt>
                <c:pt idx="5752">
                  <c:v>0.93024352625587003</c:v>
                </c:pt>
                <c:pt idx="5753">
                  <c:v>0.938951460465139</c:v>
                </c:pt>
                <c:pt idx="5754">
                  <c:v>0.94766404375705304</c:v>
                </c:pt>
                <c:pt idx="5755">
                  <c:v>0.95638061263466301</c:v>
                </c:pt>
                <c:pt idx="5756">
                  <c:v>0.96510050329749897</c:v>
                </c:pt>
                <c:pt idx="5757">
                  <c:v>0.97382305169212802</c:v>
                </c:pt>
                <c:pt idx="5758">
                  <c:v>0.98254759356271204</c:v>
                </c:pt>
                <c:pt idx="5759">
                  <c:v>0.99127346450162201</c:v>
                </c:pt>
                <c:pt idx="5760">
                  <c:v>0.999999999999998</c:v>
                </c:pt>
                <c:pt idx="5761">
                  <c:v>1.0087265354983601</c:v>
                </c:pt>
                <c:pt idx="5762">
                  <c:v>1.0174524064372801</c:v>
                </c:pt>
                <c:pt idx="5763">
                  <c:v>1.02617694830786</c:v>
                </c:pt>
                <c:pt idx="5764">
                  <c:v>1.0348994967025</c:v>
                </c:pt>
                <c:pt idx="5765">
                  <c:v>1.0436193873653301</c:v>
                </c:pt>
                <c:pt idx="5766">
                  <c:v>1.05233595624294</c:v>
                </c:pt>
                <c:pt idx="5767">
                  <c:v>1.0610485395348499</c:v>
                </c:pt>
                <c:pt idx="5768">
                  <c:v>1.0697564737441201</c:v>
                </c:pt>
                <c:pt idx="5769">
                  <c:v>1.0784590957278399</c:v>
                </c:pt>
                <c:pt idx="5770">
                  <c:v>1.0871557427476599</c:v>
                </c:pt>
                <c:pt idx="5771">
                  <c:v>1.0958457525202201</c:v>
                </c:pt>
                <c:pt idx="5772">
                  <c:v>1.10452846326765</c:v>
                </c:pt>
                <c:pt idx="5773">
                  <c:v>1.1132032137679</c:v>
                </c:pt>
                <c:pt idx="5774">
                  <c:v>1.1218693434051401</c:v>
                </c:pt>
                <c:pt idx="5775">
                  <c:v>1.13052619222005</c:v>
                </c:pt>
                <c:pt idx="5776">
                  <c:v>1.1391731009600601</c:v>
                </c:pt>
                <c:pt idx="5777">
                  <c:v>1.1478094111296</c:v>
                </c:pt>
                <c:pt idx="5778">
                  <c:v>1.1564344650402201</c:v>
                </c:pt>
                <c:pt idx="5779">
                  <c:v>1.16504760586067</c:v>
                </c:pt>
                <c:pt idx="5780">
                  <c:v>1.1736481776669301</c:v>
                </c:pt>
                <c:pt idx="5781">
                  <c:v>1.1822355254921399</c:v>
                </c:pt>
                <c:pt idx="5782">
                  <c:v>1.1908089953765399</c:v>
                </c:pt>
                <c:pt idx="5783">
                  <c:v>1.1993679344171899</c:v>
                </c:pt>
                <c:pt idx="5784">
                  <c:v>1.2079116908177501</c:v>
                </c:pt>
                <c:pt idx="5785">
                  <c:v>1.21643961393809</c:v>
                </c:pt>
                <c:pt idx="5786">
                  <c:v>1.22495105434386</c:v>
                </c:pt>
                <c:pt idx="5787">
                  <c:v>1.2334453638559</c:v>
                </c:pt>
                <c:pt idx="5788">
                  <c:v>1.24192189559967</c:v>
                </c:pt>
                <c:pt idx="5789">
                  <c:v>1.2503800040544299</c:v>
                </c:pt>
                <c:pt idx="5790">
                  <c:v>1.2588190451025101</c:v>
                </c:pt>
                <c:pt idx="5791">
                  <c:v>1.26723837607825</c:v>
                </c:pt>
                <c:pt idx="5792">
                  <c:v>1.27563735581699</c:v>
                </c:pt>
                <c:pt idx="5793">
                  <c:v>1.28401534470391</c:v>
                </c:pt>
                <c:pt idx="5794">
                  <c:v>1.2923717047227301</c:v>
                </c:pt>
                <c:pt idx="5795">
                  <c:v>1.3007057995042699</c:v>
                </c:pt>
                <c:pt idx="5796">
                  <c:v>1.3090169943749399</c:v>
                </c:pt>
                <c:pt idx="5797">
                  <c:v>1.3173046564050901</c:v>
                </c:pt>
                <c:pt idx="5798">
                  <c:v>1.32556815445715</c:v>
                </c:pt>
                <c:pt idx="5799">
                  <c:v>1.33380685923377</c:v>
                </c:pt>
                <c:pt idx="5800">
                  <c:v>1.34202014332566</c:v>
                </c:pt>
                <c:pt idx="5801">
                  <c:v>1.3502073812594499</c:v>
                </c:pt>
                <c:pt idx="5802">
                  <c:v>1.3583679495453</c:v>
                </c:pt>
                <c:pt idx="5803">
                  <c:v>1.36650122672429</c:v>
                </c:pt>
                <c:pt idx="5804">
                  <c:v>1.37460659341591</c:v>
                </c:pt>
                <c:pt idx="5805">
                  <c:v>1.3826834323650801</c:v>
                </c:pt>
                <c:pt idx="5806">
                  <c:v>1.3907311284892601</c:v>
                </c:pt>
                <c:pt idx="5807">
                  <c:v>1.39874906892524</c:v>
                </c:pt>
                <c:pt idx="5808">
                  <c:v>1.4067366430757899</c:v>
                </c:pt>
                <c:pt idx="5809">
                  <c:v>1.41469324265624</c:v>
                </c:pt>
                <c:pt idx="5810">
                  <c:v>1.4226182617406899</c:v>
                </c:pt>
                <c:pt idx="5811">
                  <c:v>1.4305110968082899</c:v>
                </c:pt>
                <c:pt idx="5812">
                  <c:v>1.4383711467890801</c:v>
                </c:pt>
                <c:pt idx="5813">
                  <c:v>1.4461978131097999</c:v>
                </c:pt>
                <c:pt idx="5814">
                  <c:v>1.4539904997395401</c:v>
                </c:pt>
                <c:pt idx="5815">
                  <c:v>1.4617486132350299</c:v>
                </c:pt>
                <c:pt idx="5816">
                  <c:v>1.4694715627858801</c:v>
                </c:pt>
                <c:pt idx="5817">
                  <c:v>1.4771587602596099</c:v>
                </c:pt>
                <c:pt idx="5818">
                  <c:v>1.4848096202463299</c:v>
                </c:pt>
                <c:pt idx="5819">
                  <c:v>1.4924235601034599</c:v>
                </c:pt>
                <c:pt idx="5820">
                  <c:v>1.5</c:v>
                </c:pt>
                <c:pt idx="5821">
                  <c:v>1.5075383629607</c:v>
                </c:pt>
                <c:pt idx="5822">
                  <c:v>1.51503807491005</c:v>
                </c:pt>
                <c:pt idx="5823">
                  <c:v>1.5224985647159399</c:v>
                </c:pt>
                <c:pt idx="5824">
                  <c:v>1.5299192642332</c:v>
                </c:pt>
                <c:pt idx="5825">
                  <c:v>1.53729960834682</c:v>
                </c:pt>
                <c:pt idx="5826">
                  <c:v>1.5446390350150201</c:v>
                </c:pt>
                <c:pt idx="5827">
                  <c:v>1.5519369853120499</c:v>
                </c:pt>
                <c:pt idx="5828">
                  <c:v>1.5591929034707499</c:v>
                </c:pt>
                <c:pt idx="5829">
                  <c:v>1.5664062369248299</c:v>
                </c:pt>
                <c:pt idx="5830">
                  <c:v>1.5735764363510301</c:v>
                </c:pt>
                <c:pt idx="5831">
                  <c:v>1.58070295571094</c:v>
                </c:pt>
                <c:pt idx="5832">
                  <c:v>1.58778525229246</c:v>
                </c:pt>
                <c:pt idx="5833">
                  <c:v>1.59482278675134</c:v>
                </c:pt>
                <c:pt idx="5834">
                  <c:v>1.6018150231520401</c:v>
                </c:pt>
                <c:pt idx="5835">
                  <c:v>1.60876142900871</c:v>
                </c:pt>
                <c:pt idx="5836">
                  <c:v>1.61566147532565</c:v>
                </c:pt>
                <c:pt idx="5837">
                  <c:v>1.62251463663761</c:v>
                </c:pt>
                <c:pt idx="5838">
                  <c:v>1.62932039104983</c:v>
                </c:pt>
                <c:pt idx="5839">
                  <c:v>1.63607822027776</c:v>
                </c:pt>
                <c:pt idx="5840">
                  <c:v>1.6427876096865299</c:v>
                </c:pt>
                <c:pt idx="5841">
                  <c:v>1.6494480483301801</c:v>
                </c:pt>
                <c:pt idx="5842">
                  <c:v>1.6560590289904999</c:v>
                </c:pt>
                <c:pt idx="5843">
                  <c:v>1.6626200482157301</c:v>
                </c:pt>
                <c:pt idx="5844">
                  <c:v>1.66913060635885</c:v>
                </c:pt>
                <c:pt idx="5845">
                  <c:v>1.6755902076156499</c:v>
                </c:pt>
                <c:pt idx="5846">
                  <c:v>1.6819983600624899</c:v>
                </c:pt>
                <c:pt idx="5847">
                  <c:v>1.6883545756937499</c:v>
                </c:pt>
                <c:pt idx="5848">
                  <c:v>1.6946583704589899</c:v>
                </c:pt>
                <c:pt idx="5849">
                  <c:v>1.70090926429985</c:v>
                </c:pt>
                <c:pt idx="5850">
                  <c:v>1.7071067811865399</c:v>
                </c:pt>
                <c:pt idx="5851">
                  <c:v>1.71325044915417</c:v>
                </c:pt>
                <c:pt idx="5852">
                  <c:v>1.71933980033864</c:v>
                </c:pt>
                <c:pt idx="5853">
                  <c:v>1.72537437101228</c:v>
                </c:pt>
                <c:pt idx="5854">
                  <c:v>1.73135370161917</c:v>
                </c:pt>
                <c:pt idx="5855">
                  <c:v>1.73727733681012</c:v>
                </c:pt>
                <c:pt idx="5856">
                  <c:v>1.74314482547739</c:v>
                </c:pt>
                <c:pt idx="5857">
                  <c:v>1.7489557207890001</c:v>
                </c:pt>
                <c:pt idx="5858">
                  <c:v>1.7547095802227699</c:v>
                </c:pt>
                <c:pt idx="5859">
                  <c:v>1.7604059656000199</c:v>
                </c:pt>
                <c:pt idx="5860">
                  <c:v>1.7660444431189699</c:v>
                </c:pt>
                <c:pt idx="5861">
                  <c:v>1.77162458338771</c:v>
                </c:pt>
                <c:pt idx="5862">
                  <c:v>1.77714596145697</c:v>
                </c:pt>
                <c:pt idx="5863">
                  <c:v>1.7826081568524099</c:v>
                </c:pt>
                <c:pt idx="5864">
                  <c:v>1.78801075360671</c:v>
                </c:pt>
                <c:pt idx="5865">
                  <c:v>1.7933533402912301</c:v>
                </c:pt>
                <c:pt idx="5866">
                  <c:v>1.7986355100472899</c:v>
                </c:pt>
                <c:pt idx="5867">
                  <c:v>1.8038568606172101</c:v>
                </c:pt>
                <c:pt idx="5868">
                  <c:v>1.8090169943749399</c:v>
                </c:pt>
                <c:pt idx="5869">
                  <c:v>1.81411551835631</c:v>
                </c:pt>
                <c:pt idx="5870">
                  <c:v>1.8191520442889899</c:v>
                </c:pt>
                <c:pt idx="5871">
                  <c:v>1.8241261886220099</c:v>
                </c:pt>
                <c:pt idx="5872">
                  <c:v>1.8290375725550301</c:v>
                </c:pt>
                <c:pt idx="5873">
                  <c:v>1.8338858220671601</c:v>
                </c:pt>
                <c:pt idx="5874">
                  <c:v>1.8386705679454201</c:v>
                </c:pt>
                <c:pt idx="5875">
                  <c:v>1.8433914458128799</c:v>
                </c:pt>
                <c:pt idx="5876">
                  <c:v>1.8480480961564201</c:v>
                </c:pt>
                <c:pt idx="5877">
                  <c:v>1.85264016435408</c:v>
                </c:pt>
                <c:pt idx="5878">
                  <c:v>1.8571673007021099</c:v>
                </c:pt>
                <c:pt idx="5879">
                  <c:v>1.86162916044152</c:v>
                </c:pt>
                <c:pt idx="5880">
                  <c:v>1.8660254037844299</c:v>
                </c:pt>
                <c:pt idx="5881">
                  <c:v>1.8703556959398899</c:v>
                </c:pt>
                <c:pt idx="5882">
                  <c:v>1.87461970713939</c:v>
                </c:pt>
                <c:pt idx="5883">
                  <c:v>1.8788171126619599</c:v>
                </c:pt>
                <c:pt idx="5884">
                  <c:v>1.8829475928589201</c:v>
                </c:pt>
                <c:pt idx="5885">
                  <c:v>1.8870108331782101</c:v>
                </c:pt>
                <c:pt idx="5886">
                  <c:v>1.89100652418836</c:v>
                </c:pt>
                <c:pt idx="5887">
                  <c:v>1.89493436160202</c:v>
                </c:pt>
                <c:pt idx="5888">
                  <c:v>1.8987940462991599</c:v>
                </c:pt>
                <c:pt idx="5889">
                  <c:v>1.9025852843498601</c:v>
                </c:pt>
                <c:pt idx="5890">
                  <c:v>1.9063077870366401</c:v>
                </c:pt>
                <c:pt idx="5891">
                  <c:v>1.9099612708765299</c:v>
                </c:pt>
                <c:pt idx="5892">
                  <c:v>1.9135454576425901</c:v>
                </c:pt>
                <c:pt idx="5893">
                  <c:v>1.91706007438512</c:v>
                </c:pt>
                <c:pt idx="5894">
                  <c:v>1.92050485345244</c:v>
                </c:pt>
                <c:pt idx="5895">
                  <c:v>1.9238795325112801</c:v>
                </c:pt>
                <c:pt idx="5896">
                  <c:v>1.9271838545667801</c:v>
                </c:pt>
                <c:pt idx="5897">
                  <c:v>1.9304175679820199</c:v>
                </c:pt>
                <c:pt idx="5898">
                  <c:v>1.9335804264972001</c:v>
                </c:pt>
                <c:pt idx="5899">
                  <c:v>1.93667218924839</c:v>
                </c:pt>
                <c:pt idx="5900">
                  <c:v>1.9396926207859</c:v>
                </c:pt>
                <c:pt idx="5901">
                  <c:v>1.9426414910921701</c:v>
                </c:pt>
                <c:pt idx="5902">
                  <c:v>1.9455185755993101</c:v>
                </c:pt>
                <c:pt idx="5903">
                  <c:v>1.94832365520619</c:v>
                </c:pt>
                <c:pt idx="5904">
                  <c:v>1.9510565162951501</c:v>
                </c:pt>
                <c:pt idx="5905">
                  <c:v>1.9537169507482199</c:v>
                </c:pt>
                <c:pt idx="5906">
                  <c:v>1.95630475596303</c:v>
                </c:pt>
                <c:pt idx="5907">
                  <c:v>1.9588197348681899</c:v>
                </c:pt>
                <c:pt idx="5908">
                  <c:v>1.96126169593831</c:v>
                </c:pt>
                <c:pt idx="5909">
                  <c:v>1.96363045320862</c:v>
                </c:pt>
                <c:pt idx="5910">
                  <c:v>1.96592582628906</c:v>
                </c:pt>
                <c:pt idx="5911">
                  <c:v>1.9681476403781</c:v>
                </c:pt>
                <c:pt idx="5912">
                  <c:v>1.9702957262759899</c:v>
                </c:pt>
                <c:pt idx="5913">
                  <c:v>1.9723699203976699</c:v>
                </c:pt>
                <c:pt idx="5914">
                  <c:v>1.97437006478523</c:v>
                </c:pt>
                <c:pt idx="5915">
                  <c:v>1.97629600711993</c:v>
                </c:pt>
                <c:pt idx="5916">
                  <c:v>1.9781476007337999</c:v>
                </c:pt>
                <c:pt idx="5917">
                  <c:v>1.9799247046208199</c:v>
                </c:pt>
                <c:pt idx="5918">
                  <c:v>1.98162718344766</c:v>
                </c:pt>
                <c:pt idx="5919">
                  <c:v>1.9832549075639501</c:v>
                </c:pt>
                <c:pt idx="5920">
                  <c:v>1.9848077530121999</c:v>
                </c:pt>
                <c:pt idx="5921">
                  <c:v>1.9862856015372301</c:v>
                </c:pt>
                <c:pt idx="5922">
                  <c:v>1.98768834059513</c:v>
                </c:pt>
                <c:pt idx="5923">
                  <c:v>1.9890158633619099</c:v>
                </c:pt>
                <c:pt idx="5924">
                  <c:v>1.9902680687415699</c:v>
                </c:pt>
                <c:pt idx="5925">
                  <c:v>1.9914448613738001</c:v>
                </c:pt>
                <c:pt idx="5926">
                  <c:v>1.9925461516413201</c:v>
                </c:pt>
                <c:pt idx="5927">
                  <c:v>1.99357185567658</c:v>
                </c:pt>
                <c:pt idx="5928">
                  <c:v>1.99452189536827</c:v>
                </c:pt>
                <c:pt idx="5929">
                  <c:v>1.99539619836717</c:v>
                </c:pt>
                <c:pt idx="5930">
                  <c:v>1.99619469809174</c:v>
                </c:pt>
                <c:pt idx="5931">
                  <c:v>1.9969173337331201</c:v>
                </c:pt>
                <c:pt idx="5932">
                  <c:v>1.99756405025982</c:v>
                </c:pt>
                <c:pt idx="5933">
                  <c:v>1.99813479842186</c:v>
                </c:pt>
                <c:pt idx="5934">
                  <c:v>1.9986295347545699</c:v>
                </c:pt>
                <c:pt idx="5935">
                  <c:v>1.9990482215818499</c:v>
                </c:pt>
                <c:pt idx="5936">
                  <c:v>1.9993908270190901</c:v>
                </c:pt>
                <c:pt idx="5937">
                  <c:v>1.99965732497555</c:v>
                </c:pt>
                <c:pt idx="5938">
                  <c:v>1.9998476951563899</c:v>
                </c:pt>
                <c:pt idx="5939">
                  <c:v>1.9999619230641701</c:v>
                </c:pt>
                <c:pt idx="5940">
                  <c:v>2</c:v>
                </c:pt>
                <c:pt idx="5941">
                  <c:v>1.9999619230641701</c:v>
                </c:pt>
                <c:pt idx="5942">
                  <c:v>1.9998476951563899</c:v>
                </c:pt>
                <c:pt idx="5943">
                  <c:v>1.99965732497555</c:v>
                </c:pt>
                <c:pt idx="5944">
                  <c:v>1.9993908270190901</c:v>
                </c:pt>
                <c:pt idx="5945">
                  <c:v>1.9990482215818499</c:v>
                </c:pt>
                <c:pt idx="5946">
                  <c:v>1.9986295347545699</c:v>
                </c:pt>
                <c:pt idx="5947">
                  <c:v>1.99813479842186</c:v>
                </c:pt>
                <c:pt idx="5948">
                  <c:v>1.99756405025982</c:v>
                </c:pt>
                <c:pt idx="5949">
                  <c:v>1.9969173337331201</c:v>
                </c:pt>
                <c:pt idx="5950">
                  <c:v>1.99619469809174</c:v>
                </c:pt>
                <c:pt idx="5951">
                  <c:v>1.99539619836717</c:v>
                </c:pt>
                <c:pt idx="5952">
                  <c:v>1.99452189536827</c:v>
                </c:pt>
                <c:pt idx="5953">
                  <c:v>1.99357185567658</c:v>
                </c:pt>
                <c:pt idx="5954">
                  <c:v>1.9925461516413201</c:v>
                </c:pt>
                <c:pt idx="5955">
                  <c:v>1.99144486137381</c:v>
                </c:pt>
                <c:pt idx="5956">
                  <c:v>1.9902680687415699</c:v>
                </c:pt>
                <c:pt idx="5957">
                  <c:v>1.9890158633619099</c:v>
                </c:pt>
                <c:pt idx="5958">
                  <c:v>1.98768834059513</c:v>
                </c:pt>
                <c:pt idx="5959">
                  <c:v>1.9862856015372301</c:v>
                </c:pt>
                <c:pt idx="5960">
                  <c:v>1.9848077530121999</c:v>
                </c:pt>
                <c:pt idx="5961">
                  <c:v>1.9832549075639501</c:v>
                </c:pt>
                <c:pt idx="5962">
                  <c:v>1.98162718344766</c:v>
                </c:pt>
                <c:pt idx="5963">
                  <c:v>1.9799247046208199</c:v>
                </c:pt>
                <c:pt idx="5964">
                  <c:v>1.9781476007337999</c:v>
                </c:pt>
                <c:pt idx="5965">
                  <c:v>1.97629600711993</c:v>
                </c:pt>
                <c:pt idx="5966">
                  <c:v>1.97437006478523</c:v>
                </c:pt>
                <c:pt idx="5967">
                  <c:v>1.9723699203976699</c:v>
                </c:pt>
                <c:pt idx="5968">
                  <c:v>1.9702957262759899</c:v>
                </c:pt>
                <c:pt idx="5969">
                  <c:v>1.9681476403781</c:v>
                </c:pt>
                <c:pt idx="5970">
                  <c:v>1.96592582628906</c:v>
                </c:pt>
                <c:pt idx="5971">
                  <c:v>1.96363045320862</c:v>
                </c:pt>
                <c:pt idx="5972">
                  <c:v>1.96126169593831</c:v>
                </c:pt>
                <c:pt idx="5973">
                  <c:v>1.9588197348681899</c:v>
                </c:pt>
                <c:pt idx="5974">
                  <c:v>1.95630475596303</c:v>
                </c:pt>
                <c:pt idx="5975">
                  <c:v>1.9537169507482199</c:v>
                </c:pt>
                <c:pt idx="5976">
                  <c:v>1.9510565162951501</c:v>
                </c:pt>
                <c:pt idx="5977">
                  <c:v>1.9483236552062</c:v>
                </c:pt>
                <c:pt idx="5978">
                  <c:v>1.9455185755993101</c:v>
                </c:pt>
                <c:pt idx="5979">
                  <c:v>1.9426414910921701</c:v>
                </c:pt>
                <c:pt idx="5980">
                  <c:v>1.9396926207859</c:v>
                </c:pt>
                <c:pt idx="5981">
                  <c:v>1.93667218924839</c:v>
                </c:pt>
                <c:pt idx="5982">
                  <c:v>1.9335804264972001</c:v>
                </c:pt>
                <c:pt idx="5983">
                  <c:v>1.9304175679820199</c:v>
                </c:pt>
                <c:pt idx="5984">
                  <c:v>1.9271838545667801</c:v>
                </c:pt>
                <c:pt idx="5985">
                  <c:v>1.9238795325112801</c:v>
                </c:pt>
                <c:pt idx="5986">
                  <c:v>1.92050485345244</c:v>
                </c:pt>
                <c:pt idx="5987">
                  <c:v>1.91706007438512</c:v>
                </c:pt>
                <c:pt idx="5988">
                  <c:v>1.9135454576426001</c:v>
                </c:pt>
                <c:pt idx="5989">
                  <c:v>1.9099612708765401</c:v>
                </c:pt>
                <c:pt idx="5990">
                  <c:v>1.90630778703665</c:v>
                </c:pt>
                <c:pt idx="5991">
                  <c:v>1.9025852843498601</c:v>
                </c:pt>
                <c:pt idx="5992">
                  <c:v>1.8987940462991599</c:v>
                </c:pt>
                <c:pt idx="5993">
                  <c:v>1.89493436160202</c:v>
                </c:pt>
                <c:pt idx="5994">
                  <c:v>1.89100652418837</c:v>
                </c:pt>
                <c:pt idx="5995">
                  <c:v>1.88701083317822</c:v>
                </c:pt>
                <c:pt idx="5996">
                  <c:v>1.8829475928589201</c:v>
                </c:pt>
                <c:pt idx="5997">
                  <c:v>1.8788171126619599</c:v>
                </c:pt>
                <c:pt idx="5998">
                  <c:v>1.87461970713939</c:v>
                </c:pt>
                <c:pt idx="5999">
                  <c:v>1.8703556959398999</c:v>
                </c:pt>
                <c:pt idx="6000">
                  <c:v>1.8660254037844299</c:v>
                </c:pt>
                <c:pt idx="6001">
                  <c:v>1.86162916044152</c:v>
                </c:pt>
                <c:pt idx="6002">
                  <c:v>1.8571673007021099</c:v>
                </c:pt>
                <c:pt idx="6003">
                  <c:v>1.85264016435409</c:v>
                </c:pt>
                <c:pt idx="6004">
                  <c:v>1.8480480961564201</c:v>
                </c:pt>
                <c:pt idx="6005">
                  <c:v>1.8433914458128799</c:v>
                </c:pt>
                <c:pt idx="6006">
                  <c:v>1.8386705679454201</c:v>
                </c:pt>
                <c:pt idx="6007">
                  <c:v>1.8338858220671601</c:v>
                </c:pt>
                <c:pt idx="6008">
                  <c:v>1.8290375725550401</c:v>
                </c:pt>
                <c:pt idx="6009">
                  <c:v>1.8241261886220099</c:v>
                </c:pt>
                <c:pt idx="6010">
                  <c:v>1.8191520442889899</c:v>
                </c:pt>
                <c:pt idx="6011">
                  <c:v>1.81411551835631</c:v>
                </c:pt>
                <c:pt idx="6012">
                  <c:v>1.8090169943749399</c:v>
                </c:pt>
                <c:pt idx="6013">
                  <c:v>1.8038568606172101</c:v>
                </c:pt>
                <c:pt idx="6014">
                  <c:v>1.7986355100472899</c:v>
                </c:pt>
                <c:pt idx="6015">
                  <c:v>1.7933533402912301</c:v>
                </c:pt>
                <c:pt idx="6016">
                  <c:v>1.78801075360672</c:v>
                </c:pt>
                <c:pt idx="6017">
                  <c:v>1.7826081568524099</c:v>
                </c:pt>
                <c:pt idx="6018">
                  <c:v>1.77714596145697</c:v>
                </c:pt>
                <c:pt idx="6019">
                  <c:v>1.77162458338772</c:v>
                </c:pt>
                <c:pt idx="6020">
                  <c:v>1.7660444431189699</c:v>
                </c:pt>
                <c:pt idx="6021">
                  <c:v>1.7604059656000299</c:v>
                </c:pt>
                <c:pt idx="6022">
                  <c:v>1.7547095802227699</c:v>
                </c:pt>
                <c:pt idx="6023">
                  <c:v>1.7489557207890001</c:v>
                </c:pt>
                <c:pt idx="6024">
                  <c:v>1.74314482547739</c:v>
                </c:pt>
                <c:pt idx="6025">
                  <c:v>1.73727733681012</c:v>
                </c:pt>
                <c:pt idx="6026">
                  <c:v>1.73135370161917</c:v>
                </c:pt>
                <c:pt idx="6027">
                  <c:v>1.72537437101228</c:v>
                </c:pt>
                <c:pt idx="6028">
                  <c:v>1.71933980033865</c:v>
                </c:pt>
                <c:pt idx="6029">
                  <c:v>1.71325044915417</c:v>
                </c:pt>
                <c:pt idx="6030">
                  <c:v>1.7071067811865399</c:v>
                </c:pt>
                <c:pt idx="6031">
                  <c:v>1.70090926429985</c:v>
                </c:pt>
                <c:pt idx="6032">
                  <c:v>1.6946583704589899</c:v>
                </c:pt>
                <c:pt idx="6033">
                  <c:v>1.6883545756937499</c:v>
                </c:pt>
                <c:pt idx="6034">
                  <c:v>1.6819983600624899</c:v>
                </c:pt>
                <c:pt idx="6035">
                  <c:v>1.6755902076156599</c:v>
                </c:pt>
                <c:pt idx="6036">
                  <c:v>1.66913060635886</c:v>
                </c:pt>
                <c:pt idx="6037">
                  <c:v>1.6626200482157301</c:v>
                </c:pt>
                <c:pt idx="6038">
                  <c:v>1.6560590289904999</c:v>
                </c:pt>
                <c:pt idx="6039">
                  <c:v>1.6494480483301801</c:v>
                </c:pt>
                <c:pt idx="6040">
                  <c:v>1.6427876096865299</c:v>
                </c:pt>
                <c:pt idx="6041">
                  <c:v>1.63607822027776</c:v>
                </c:pt>
                <c:pt idx="6042">
                  <c:v>1.62932039104983</c:v>
                </c:pt>
                <c:pt idx="6043">
                  <c:v>1.62251463663762</c:v>
                </c:pt>
                <c:pt idx="6044">
                  <c:v>1.61566147532566</c:v>
                </c:pt>
                <c:pt idx="6045">
                  <c:v>1.60876142900871</c:v>
                </c:pt>
                <c:pt idx="6046">
                  <c:v>1.60181502315205</c:v>
                </c:pt>
                <c:pt idx="6047">
                  <c:v>1.59482278675134</c:v>
                </c:pt>
                <c:pt idx="6048">
                  <c:v>1.58778525229247</c:v>
                </c:pt>
                <c:pt idx="6049">
                  <c:v>1.58070295571094</c:v>
                </c:pt>
                <c:pt idx="6050">
                  <c:v>1.5735764363510401</c:v>
                </c:pt>
                <c:pt idx="6051">
                  <c:v>1.5664062369248299</c:v>
                </c:pt>
                <c:pt idx="6052">
                  <c:v>1.5591929034707499</c:v>
                </c:pt>
                <c:pt idx="6053">
                  <c:v>1.5519369853120499</c:v>
                </c:pt>
                <c:pt idx="6054">
                  <c:v>1.5446390350150201</c:v>
                </c:pt>
                <c:pt idx="6055">
                  <c:v>1.53729960834683</c:v>
                </c:pt>
                <c:pt idx="6056">
                  <c:v>1.5299192642332</c:v>
                </c:pt>
                <c:pt idx="6057">
                  <c:v>1.5224985647159499</c:v>
                </c:pt>
                <c:pt idx="6058">
                  <c:v>1.51503807491005</c:v>
                </c:pt>
                <c:pt idx="6059">
                  <c:v>1.5075383629607</c:v>
                </c:pt>
                <c:pt idx="6060">
                  <c:v>1.5</c:v>
                </c:pt>
                <c:pt idx="6061">
                  <c:v>1.4924235601034599</c:v>
                </c:pt>
                <c:pt idx="6062">
                  <c:v>1.4848096202463399</c:v>
                </c:pt>
                <c:pt idx="6063">
                  <c:v>1.4771587602596099</c:v>
                </c:pt>
                <c:pt idx="6064">
                  <c:v>1.4694715627858901</c:v>
                </c:pt>
                <c:pt idx="6065">
                  <c:v>1.4617486132350299</c:v>
                </c:pt>
                <c:pt idx="6066">
                  <c:v>1.4539904997395401</c:v>
                </c:pt>
                <c:pt idx="6067">
                  <c:v>1.4461978131097999</c:v>
                </c:pt>
                <c:pt idx="6068">
                  <c:v>1.4383711467890801</c:v>
                </c:pt>
                <c:pt idx="6069">
                  <c:v>1.4305110968082899</c:v>
                </c:pt>
                <c:pt idx="6070">
                  <c:v>1.4226182617406999</c:v>
                </c:pt>
                <c:pt idx="6071">
                  <c:v>1.41469324265624</c:v>
                </c:pt>
                <c:pt idx="6072">
                  <c:v>1.4067366430757999</c:v>
                </c:pt>
                <c:pt idx="6073">
                  <c:v>1.39874906892525</c:v>
                </c:pt>
                <c:pt idx="6074">
                  <c:v>1.3907311284892701</c:v>
                </c:pt>
                <c:pt idx="6075">
                  <c:v>1.3826834323650901</c:v>
                </c:pt>
                <c:pt idx="6076">
                  <c:v>1.37460659341591</c:v>
                </c:pt>
                <c:pt idx="6077">
                  <c:v>1.36650122672429</c:v>
                </c:pt>
                <c:pt idx="6078">
                  <c:v>1.3583679495453</c:v>
                </c:pt>
                <c:pt idx="6079">
                  <c:v>1.3502073812594599</c:v>
                </c:pt>
                <c:pt idx="6080">
                  <c:v>1.34202014332566</c:v>
                </c:pt>
                <c:pt idx="6081">
                  <c:v>1.33380685923377</c:v>
                </c:pt>
                <c:pt idx="6082">
                  <c:v>1.32556815445715</c:v>
                </c:pt>
                <c:pt idx="6083">
                  <c:v>1.3173046564050901</c:v>
                </c:pt>
                <c:pt idx="6084">
                  <c:v>1.3090169943749499</c:v>
                </c:pt>
                <c:pt idx="6085">
                  <c:v>1.3007057995042699</c:v>
                </c:pt>
                <c:pt idx="6086">
                  <c:v>1.2923717047227401</c:v>
                </c:pt>
                <c:pt idx="6087">
                  <c:v>1.28401534470391</c:v>
                </c:pt>
                <c:pt idx="6088">
                  <c:v>1.275637355817</c:v>
                </c:pt>
                <c:pt idx="6089">
                  <c:v>1.26723837607826</c:v>
                </c:pt>
                <c:pt idx="6090">
                  <c:v>1.2588190451025201</c:v>
                </c:pt>
                <c:pt idx="6091">
                  <c:v>1.2503800040544399</c:v>
                </c:pt>
                <c:pt idx="6092">
                  <c:v>1.24192189559967</c:v>
                </c:pt>
                <c:pt idx="6093">
                  <c:v>1.2334453638559</c:v>
                </c:pt>
                <c:pt idx="6094">
                  <c:v>1.22495105434386</c:v>
                </c:pt>
                <c:pt idx="6095">
                  <c:v>1.21643961393809</c:v>
                </c:pt>
                <c:pt idx="6096">
                  <c:v>1.2079116908177501</c:v>
                </c:pt>
                <c:pt idx="6097">
                  <c:v>1.1993679344171999</c:v>
                </c:pt>
                <c:pt idx="6098">
                  <c:v>1.1908089953765399</c:v>
                </c:pt>
                <c:pt idx="6099">
                  <c:v>1.1822355254921499</c:v>
                </c:pt>
                <c:pt idx="6100">
                  <c:v>1.1736481776669301</c:v>
                </c:pt>
                <c:pt idx="6101">
                  <c:v>1.16504760586067</c:v>
                </c:pt>
                <c:pt idx="6102">
                  <c:v>1.1564344650402301</c:v>
                </c:pt>
                <c:pt idx="6103">
                  <c:v>1.1478094111296</c:v>
                </c:pt>
                <c:pt idx="6104">
                  <c:v>1.1391731009600601</c:v>
                </c:pt>
                <c:pt idx="6105">
                  <c:v>1.13052619222005</c:v>
                </c:pt>
                <c:pt idx="6106">
                  <c:v>1.1218693434051401</c:v>
                </c:pt>
                <c:pt idx="6107">
                  <c:v>1.1132032137679</c:v>
                </c:pt>
                <c:pt idx="6108">
                  <c:v>1.10452846326765</c:v>
                </c:pt>
                <c:pt idx="6109">
                  <c:v>1.0958457525202201</c:v>
                </c:pt>
                <c:pt idx="6110">
                  <c:v>1.0871557427476599</c:v>
                </c:pt>
                <c:pt idx="6111">
                  <c:v>1.0784590957278399</c:v>
                </c:pt>
                <c:pt idx="6112">
                  <c:v>1.0697564737441201</c:v>
                </c:pt>
                <c:pt idx="6113">
                  <c:v>1.0610485395348599</c:v>
                </c:pt>
                <c:pt idx="6114">
                  <c:v>1.05233595624294</c:v>
                </c:pt>
                <c:pt idx="6115">
                  <c:v>1.0436193873653401</c:v>
                </c:pt>
                <c:pt idx="6116">
                  <c:v>1.03489949670251</c:v>
                </c:pt>
                <c:pt idx="6117">
                  <c:v>1.02617694830787</c:v>
                </c:pt>
                <c:pt idx="6118">
                  <c:v>1.0174524064372901</c:v>
                </c:pt>
                <c:pt idx="6119">
                  <c:v>1.0087265354983701</c:v>
                </c:pt>
                <c:pt idx="6120">
                  <c:v>0.999999999999998</c:v>
                </c:pt>
                <c:pt idx="6121">
                  <c:v>0.99127346450163001</c:v>
                </c:pt>
                <c:pt idx="6122">
                  <c:v>0.98254759356271204</c:v>
                </c:pt>
                <c:pt idx="6123">
                  <c:v>0.97382305169212802</c:v>
                </c:pt>
                <c:pt idx="6124">
                  <c:v>0.96510050329749197</c:v>
                </c:pt>
                <c:pt idx="6125">
                  <c:v>0.95638061263466301</c:v>
                </c:pt>
                <c:pt idx="6126">
                  <c:v>0.94766404375706104</c:v>
                </c:pt>
                <c:pt idx="6127">
                  <c:v>0.93895146046514</c:v>
                </c:pt>
                <c:pt idx="6128">
                  <c:v>0.93024352625587703</c:v>
                </c:pt>
                <c:pt idx="6129">
                  <c:v>0.92154090427216295</c:v>
                </c:pt>
                <c:pt idx="6130">
                  <c:v>0.91284425725234197</c:v>
                </c:pt>
                <c:pt idx="6131">
                  <c:v>0.90415424747978201</c:v>
                </c:pt>
                <c:pt idx="6132">
                  <c:v>0.89547153673234403</c:v>
                </c:pt>
                <c:pt idx="6133">
                  <c:v>0.88679678623209701</c:v>
                </c:pt>
                <c:pt idx="6134">
                  <c:v>0.87813065659485501</c:v>
                </c:pt>
                <c:pt idx="6135">
                  <c:v>0.86947380777994898</c:v>
                </c:pt>
                <c:pt idx="6136">
                  <c:v>0.86082689903993403</c:v>
                </c:pt>
                <c:pt idx="6137">
                  <c:v>0.852190588870395</c:v>
                </c:pt>
                <c:pt idx="6138">
                  <c:v>0.84356553495976605</c:v>
                </c:pt>
                <c:pt idx="6139">
                  <c:v>0.83495239413932498</c:v>
                </c:pt>
                <c:pt idx="6140">
                  <c:v>0.82635182233306403</c:v>
                </c:pt>
                <c:pt idx="6141">
                  <c:v>0.81776447450785295</c:v>
                </c:pt>
                <c:pt idx="6142">
                  <c:v>0.80919100462346205</c:v>
                </c:pt>
                <c:pt idx="6143">
                  <c:v>0.80063206558280098</c:v>
                </c:pt>
                <c:pt idx="6144">
                  <c:v>0.79208830918224504</c:v>
                </c:pt>
                <c:pt idx="6145">
                  <c:v>0.78356038606190703</c:v>
                </c:pt>
                <c:pt idx="6146">
                  <c:v>0.77504894565613602</c:v>
                </c:pt>
                <c:pt idx="6147">
                  <c:v>0.76655463614410202</c:v>
                </c:pt>
                <c:pt idx="6148">
                  <c:v>0.75807810440033097</c:v>
                </c:pt>
                <c:pt idx="6149">
                  <c:v>0.74961999594555695</c:v>
                </c:pt>
                <c:pt idx="6150">
                  <c:v>0.74118095489748304</c:v>
                </c:pt>
                <c:pt idx="6151">
                  <c:v>0.73276162392173905</c:v>
                </c:pt>
                <c:pt idx="6152">
                  <c:v>0.724362644183002</c:v>
                </c:pt>
                <c:pt idx="6153">
                  <c:v>0.71598465529608402</c:v>
                </c:pt>
                <c:pt idx="6154">
                  <c:v>0.70762829527726201</c:v>
                </c:pt>
                <c:pt idx="6155">
                  <c:v>0.69929420049573099</c:v>
                </c:pt>
                <c:pt idx="6156">
                  <c:v>0.690983005625049</c:v>
                </c:pt>
                <c:pt idx="6157">
                  <c:v>0.68269534359491002</c:v>
                </c:pt>
                <c:pt idx="6158">
                  <c:v>0.67443184554285096</c:v>
                </c:pt>
                <c:pt idx="6159">
                  <c:v>0.66619314076622904</c:v>
                </c:pt>
                <c:pt idx="6160">
                  <c:v>0.65797985667433601</c:v>
                </c:pt>
                <c:pt idx="6161">
                  <c:v>0.64979261874053695</c:v>
                </c:pt>
                <c:pt idx="6162">
                  <c:v>0.64163205045470295</c:v>
                </c:pt>
                <c:pt idx="6163">
                  <c:v>0.63349877327570403</c:v>
                </c:pt>
                <c:pt idx="6164">
                  <c:v>0.62539340658408804</c:v>
                </c:pt>
                <c:pt idx="6165">
                  <c:v>0.61731656763491005</c:v>
                </c:pt>
                <c:pt idx="6166">
                  <c:v>0.60926887151073095</c:v>
                </c:pt>
                <c:pt idx="6167">
                  <c:v>0.60125093107475103</c:v>
                </c:pt>
                <c:pt idx="6168">
                  <c:v>0.59326335692420196</c:v>
                </c:pt>
                <c:pt idx="6169">
                  <c:v>0.58530675734375603</c:v>
                </c:pt>
                <c:pt idx="6170">
                  <c:v>0.57738173825930095</c:v>
                </c:pt>
                <c:pt idx="6171">
                  <c:v>0.56948890319171097</c:v>
                </c:pt>
                <c:pt idx="6172">
                  <c:v>0.56162885321092104</c:v>
                </c:pt>
                <c:pt idx="6173">
                  <c:v>0.553802186890195</c:v>
                </c:pt>
                <c:pt idx="6174">
                  <c:v>0.54600950026046202</c:v>
                </c:pt>
                <c:pt idx="6175">
                  <c:v>0.53825138676496698</c:v>
                </c:pt>
                <c:pt idx="6176">
                  <c:v>0.53052843721410903</c:v>
                </c:pt>
                <c:pt idx="6177">
                  <c:v>0.52284123974039098</c:v>
                </c:pt>
                <c:pt idx="6178">
                  <c:v>0.515190379753661</c:v>
                </c:pt>
                <c:pt idx="6179">
                  <c:v>0.507576439896536</c:v>
                </c:pt>
                <c:pt idx="6180">
                  <c:v>0.499999999999996</c:v>
                </c:pt>
                <c:pt idx="6181">
                  <c:v>0.49246163703929702</c:v>
                </c:pt>
                <c:pt idx="6182">
                  <c:v>0.48496192508995201</c:v>
                </c:pt>
                <c:pt idx="6183">
                  <c:v>0.47750143528404998</c:v>
                </c:pt>
                <c:pt idx="6184">
                  <c:v>0.47008073576679898</c:v>
                </c:pt>
                <c:pt idx="6185">
                  <c:v>0.462700391653173</c:v>
                </c:pt>
                <c:pt idx="6186">
                  <c:v>0.45536096498497403</c:v>
                </c:pt>
                <c:pt idx="6187">
                  <c:v>0.44806301468794801</c:v>
                </c:pt>
                <c:pt idx="6188">
                  <c:v>0.44080709652925298</c:v>
                </c:pt>
                <c:pt idx="6189">
                  <c:v>0.433593763075171</c:v>
                </c:pt>
                <c:pt idx="6190">
                  <c:v>0.426423563648957</c:v>
                </c:pt>
                <c:pt idx="6191">
                  <c:v>0.419297044289063</c:v>
                </c:pt>
                <c:pt idx="6192">
                  <c:v>0.41221474770752797</c:v>
                </c:pt>
                <c:pt idx="6193">
                  <c:v>0.40517721324865902</c:v>
                </c:pt>
                <c:pt idx="6194">
                  <c:v>0.39818497684795101</c:v>
                </c:pt>
                <c:pt idx="6195">
                  <c:v>0.39123857099128301</c:v>
                </c:pt>
                <c:pt idx="6196">
                  <c:v>0.38433852467433899</c:v>
                </c:pt>
                <c:pt idx="6197">
                  <c:v>0.37748536336238198</c:v>
                </c:pt>
                <c:pt idx="6198">
                  <c:v>0.37067960895016899</c:v>
                </c:pt>
                <c:pt idx="6199">
                  <c:v>0.36392177972223599</c:v>
                </c:pt>
                <c:pt idx="6200">
                  <c:v>0.35721239031346502</c:v>
                </c:pt>
                <c:pt idx="6201">
                  <c:v>0.35055195166981401</c:v>
                </c:pt>
                <c:pt idx="6202">
                  <c:v>0.343940971009495</c:v>
                </c:pt>
                <c:pt idx="6203">
                  <c:v>0.337379951784264</c:v>
                </c:pt>
                <c:pt idx="6204">
                  <c:v>0.33086939364114198</c:v>
                </c:pt>
                <c:pt idx="6205">
                  <c:v>0.32440979238433998</c:v>
                </c:pt>
                <c:pt idx="6206">
                  <c:v>0.31800163993750602</c:v>
                </c:pt>
                <c:pt idx="6207">
                  <c:v>0.31164542430624398</c:v>
                </c:pt>
                <c:pt idx="6208">
                  <c:v>0.30534162954100502</c:v>
                </c:pt>
                <c:pt idx="6209">
                  <c:v>0.29909073570014499</c:v>
                </c:pt>
                <c:pt idx="6210">
                  <c:v>0.29289321881345298</c:v>
                </c:pt>
                <c:pt idx="6211">
                  <c:v>0.28674955084582299</c:v>
                </c:pt>
                <c:pt idx="6212">
                  <c:v>0.28066019966134798</c:v>
                </c:pt>
                <c:pt idx="6213">
                  <c:v>0.27462562898771498</c:v>
                </c:pt>
                <c:pt idx="6214">
                  <c:v>0.26864629838082699</c:v>
                </c:pt>
                <c:pt idx="6215">
                  <c:v>0.26272266318987703</c:v>
                </c:pt>
                <c:pt idx="6216">
                  <c:v>0.25685517452261097</c:v>
                </c:pt>
                <c:pt idx="6217">
                  <c:v>0.25104427921099698</c:v>
                </c:pt>
                <c:pt idx="6218">
                  <c:v>0.24529041977723101</c:v>
                </c:pt>
                <c:pt idx="6219">
                  <c:v>0.23959403439997101</c:v>
                </c:pt>
                <c:pt idx="6220">
                  <c:v>0.23395555688102301</c:v>
                </c:pt>
                <c:pt idx="6221">
                  <c:v>0.228375416612281</c:v>
                </c:pt>
                <c:pt idx="6222">
                  <c:v>0.22285403854302499</c:v>
                </c:pt>
                <c:pt idx="6223">
                  <c:v>0.217391843147585</c:v>
                </c:pt>
                <c:pt idx="6224">
                  <c:v>0.21198924639328101</c:v>
                </c:pt>
                <c:pt idx="6225">
                  <c:v>0.206646659708762</c:v>
                </c:pt>
                <c:pt idx="6226">
                  <c:v>0.201364489952708</c:v>
                </c:pt>
                <c:pt idx="6227">
                  <c:v>0.19614313938278699</c:v>
                </c:pt>
                <c:pt idx="6228">
                  <c:v>0.19098300562505199</c:v>
                </c:pt>
                <c:pt idx="6229">
                  <c:v>0.18588448164368401</c:v>
                </c:pt>
                <c:pt idx="6230">
                  <c:v>0.18084795571100601</c:v>
                </c:pt>
                <c:pt idx="6231">
                  <c:v>0.17587381137798599</c:v>
                </c:pt>
                <c:pt idx="6232">
                  <c:v>0.17096242744495899</c:v>
                </c:pt>
                <c:pt idx="6233">
                  <c:v>0.16611417793283201</c:v>
                </c:pt>
                <c:pt idx="6234">
                  <c:v>0.16132943205457501</c:v>
                </c:pt>
                <c:pt idx="6235">
                  <c:v>0.156608554187117</c:v>
                </c:pt>
                <c:pt idx="6236">
                  <c:v>0.15195190384357199</c:v>
                </c:pt>
                <c:pt idx="6237">
                  <c:v>0.14735983564590899</c:v>
                </c:pt>
                <c:pt idx="6238">
                  <c:v>0.142832699297885</c:v>
                </c:pt>
                <c:pt idx="6239">
                  <c:v>0.13837083955847401</c:v>
                </c:pt>
                <c:pt idx="6240">
                  <c:v>0.13397459621556401</c:v>
                </c:pt>
                <c:pt idx="6241">
                  <c:v>0.129644304060099</c:v>
                </c:pt>
                <c:pt idx="6242">
                  <c:v>0.12538029286060601</c:v>
                </c:pt>
                <c:pt idx="6243">
                  <c:v>0.121182887338039</c:v>
                </c:pt>
                <c:pt idx="6244">
                  <c:v>0.117052407141074</c:v>
                </c:pt>
                <c:pt idx="6245">
                  <c:v>0.11298916682178101</c:v>
                </c:pt>
                <c:pt idx="6246">
                  <c:v>0.108993475811631</c:v>
                </c:pt>
                <c:pt idx="6247">
                  <c:v>0.105065638397977</c:v>
                </c:pt>
                <c:pt idx="6248">
                  <c:v>0.101205953700834</c:v>
                </c:pt>
                <c:pt idx="6249">
                  <c:v>9.7414715650137595E-2</c:v>
                </c:pt>
                <c:pt idx="6250">
                  <c:v>9.3692212963350702E-2</c:v>
                </c:pt>
                <c:pt idx="6251">
                  <c:v>9.0038729123459796E-2</c:v>
                </c:pt>
                <c:pt idx="6252">
                  <c:v>8.64545423573988E-2</c:v>
                </c:pt>
                <c:pt idx="6253">
                  <c:v>8.2939925614877896E-2</c:v>
                </c:pt>
                <c:pt idx="6254">
                  <c:v>7.9495146547558404E-2</c:v>
                </c:pt>
                <c:pt idx="6255">
                  <c:v>7.6120467488714205E-2</c:v>
                </c:pt>
                <c:pt idx="6256">
                  <c:v>7.2816145433215795E-2</c:v>
                </c:pt>
                <c:pt idx="6257">
                  <c:v>6.9582432017975496E-2</c:v>
                </c:pt>
                <c:pt idx="6258">
                  <c:v>6.6419573502800297E-2</c:v>
                </c:pt>
                <c:pt idx="6259">
                  <c:v>6.3327810751601502E-2</c:v>
                </c:pt>
                <c:pt idx="6260">
                  <c:v>6.0307379214092703E-2</c:v>
                </c:pt>
                <c:pt idx="6261">
                  <c:v>5.7358508907822299E-2</c:v>
                </c:pt>
                <c:pt idx="6262">
                  <c:v>5.4481424400683397E-2</c:v>
                </c:pt>
                <c:pt idx="6263">
                  <c:v>5.1676344793800497E-2</c:v>
                </c:pt>
                <c:pt idx="6264">
                  <c:v>4.8943483704848099E-2</c:v>
                </c:pt>
                <c:pt idx="6265">
                  <c:v>4.62830492517722E-2</c:v>
                </c:pt>
                <c:pt idx="6266">
                  <c:v>4.3695244036965397E-2</c:v>
                </c:pt>
                <c:pt idx="6267">
                  <c:v>4.1180265131805498E-2</c:v>
                </c:pt>
                <c:pt idx="6268">
                  <c:v>3.87383040616813E-2</c:v>
                </c:pt>
                <c:pt idx="6269">
                  <c:v>3.6369546791378798E-2</c:v>
                </c:pt>
                <c:pt idx="6270">
                  <c:v>3.4074173710931202E-2</c:v>
                </c:pt>
                <c:pt idx="6271">
                  <c:v>3.18523596218932E-2</c:v>
                </c:pt>
                <c:pt idx="6272">
                  <c:v>2.97042737240059E-2</c:v>
                </c:pt>
                <c:pt idx="6273">
                  <c:v>2.76300796023237E-2</c:v>
                </c:pt>
                <c:pt idx="6274">
                  <c:v>2.5629935214766399E-2</c:v>
                </c:pt>
                <c:pt idx="6275">
                  <c:v>2.3703992880066398E-2</c:v>
                </c:pt>
                <c:pt idx="6276">
                  <c:v>2.1852399266193898E-2</c:v>
                </c:pt>
                <c:pt idx="6277">
                  <c:v>2.0075295379171101E-2</c:v>
                </c:pt>
                <c:pt idx="6278">
                  <c:v>1.8372816552335101E-2</c:v>
                </c:pt>
                <c:pt idx="6279">
                  <c:v>1.6745092436045699E-2</c:v>
                </c:pt>
                <c:pt idx="6280">
                  <c:v>1.5192246987793199E-2</c:v>
                </c:pt>
                <c:pt idx="6281">
                  <c:v>1.3714398462768399E-2</c:v>
                </c:pt>
                <c:pt idx="6282">
                  <c:v>1.2311659404863E-2</c:v>
                </c:pt>
                <c:pt idx="6283">
                  <c:v>1.0984136638082599E-2</c:v>
                </c:pt>
                <c:pt idx="6284">
                  <c:v>9.7319312584299694E-3</c:v>
                </c:pt>
                <c:pt idx="6285">
                  <c:v>8.5551386261906101E-3</c:v>
                </c:pt>
                <c:pt idx="6286">
                  <c:v>7.4538483586778998E-3</c:v>
                </c:pt>
                <c:pt idx="6287">
                  <c:v>6.4281443234130899E-3</c:v>
                </c:pt>
                <c:pt idx="6288">
                  <c:v>5.4781046317271499E-3</c:v>
                </c:pt>
                <c:pt idx="6289">
                  <c:v>4.6038016328214804E-3</c:v>
                </c:pt>
                <c:pt idx="6290">
                  <c:v>3.8053019082546699E-3</c:v>
                </c:pt>
                <c:pt idx="6291">
                  <c:v>3.0826662668720301E-3</c:v>
                </c:pt>
                <c:pt idx="6292">
                  <c:v>2.43594974017569E-3</c:v>
                </c:pt>
                <c:pt idx="6293">
                  <c:v>1.86520157813341E-3</c:v>
                </c:pt>
                <c:pt idx="6294">
                  <c:v>1.37046524542594E-3</c:v>
                </c:pt>
                <c:pt idx="6295">
                  <c:v>9.5177841814231203E-4</c:v>
                </c:pt>
                <c:pt idx="6296">
                  <c:v>6.0917298090457095E-4</c:v>
                </c:pt>
                <c:pt idx="6297">
                  <c:v>3.4267502444274001E-4</c:v>
                </c:pt>
                <c:pt idx="6298">
                  <c:v>1.5230484360884101E-4</c:v>
                </c:pt>
                <c:pt idx="6299" formatCode="0.00E+00">
                  <c:v>3.8076935828690297E-5</c:v>
                </c:pt>
                <c:pt idx="6300">
                  <c:v>0</c:v>
                </c:pt>
                <c:pt idx="6301" formatCode="0.00E+00">
                  <c:v>3.80769358285792E-5</c:v>
                </c:pt>
                <c:pt idx="6302">
                  <c:v>1.5230484360872999E-4</c:v>
                </c:pt>
                <c:pt idx="6303">
                  <c:v>3.4267502444274001E-4</c:v>
                </c:pt>
                <c:pt idx="6304">
                  <c:v>6.0917298090434804E-4</c:v>
                </c:pt>
                <c:pt idx="6305">
                  <c:v>9.5177841814231203E-4</c:v>
                </c:pt>
                <c:pt idx="6306">
                  <c:v>1.37046524542594E-3</c:v>
                </c:pt>
                <c:pt idx="6307">
                  <c:v>1.8652015781333001E-3</c:v>
                </c:pt>
                <c:pt idx="6308">
                  <c:v>2.43594974017569E-3</c:v>
                </c:pt>
                <c:pt idx="6309">
                  <c:v>3.0826662668714802E-3</c:v>
                </c:pt>
                <c:pt idx="6310">
                  <c:v>3.8053019082545602E-3</c:v>
                </c:pt>
                <c:pt idx="6311">
                  <c:v>4.6038016328206997E-3</c:v>
                </c:pt>
                <c:pt idx="6312">
                  <c:v>5.4781046317270397E-3</c:v>
                </c:pt>
                <c:pt idx="6313">
                  <c:v>6.4281443234122104E-3</c:v>
                </c:pt>
                <c:pt idx="6314">
                  <c:v>7.4538483586770099E-3</c:v>
                </c:pt>
                <c:pt idx="6315">
                  <c:v>8.5551386261896092E-3</c:v>
                </c:pt>
                <c:pt idx="6316">
                  <c:v>9.7319312584289702E-3</c:v>
                </c:pt>
                <c:pt idx="6317">
                  <c:v>1.09841366380825E-2</c:v>
                </c:pt>
                <c:pt idx="6318">
                  <c:v>1.2311659404861701E-2</c:v>
                </c:pt>
                <c:pt idx="6319">
                  <c:v>1.37143984627683E-2</c:v>
                </c:pt>
                <c:pt idx="6320">
                  <c:v>1.5192246987791799E-2</c:v>
                </c:pt>
                <c:pt idx="6321">
                  <c:v>1.6745092436045401E-2</c:v>
                </c:pt>
                <c:pt idx="6322">
                  <c:v>1.8372816552335001E-2</c:v>
                </c:pt>
                <c:pt idx="6323">
                  <c:v>2.0075295379170899E-2</c:v>
                </c:pt>
                <c:pt idx="6324">
                  <c:v>2.1852399266193701E-2</c:v>
                </c:pt>
                <c:pt idx="6325">
                  <c:v>2.3703992880064698E-2</c:v>
                </c:pt>
                <c:pt idx="6326">
                  <c:v>2.5629935214764699E-2</c:v>
                </c:pt>
                <c:pt idx="6327">
                  <c:v>2.7630079602322E-2</c:v>
                </c:pt>
                <c:pt idx="6328">
                  <c:v>2.9704273724003999E-2</c:v>
                </c:pt>
                <c:pt idx="6329">
                  <c:v>3.1852359621891202E-2</c:v>
                </c:pt>
                <c:pt idx="6330">
                  <c:v>3.4074173710931098E-2</c:v>
                </c:pt>
                <c:pt idx="6331">
                  <c:v>3.6369546791376703E-2</c:v>
                </c:pt>
                <c:pt idx="6332">
                  <c:v>3.8738304061681099E-2</c:v>
                </c:pt>
                <c:pt idx="6333">
                  <c:v>4.1180265131805199E-2</c:v>
                </c:pt>
                <c:pt idx="6334">
                  <c:v>4.3695244036965203E-2</c:v>
                </c:pt>
                <c:pt idx="6335">
                  <c:v>4.6283049251771999E-2</c:v>
                </c:pt>
                <c:pt idx="6336">
                  <c:v>4.8943483704847898E-2</c:v>
                </c:pt>
                <c:pt idx="6337">
                  <c:v>5.1676344793800302E-2</c:v>
                </c:pt>
                <c:pt idx="6338">
                  <c:v>5.4481424400680899E-2</c:v>
                </c:pt>
                <c:pt idx="6339">
                  <c:v>5.7358508907822098E-2</c:v>
                </c:pt>
                <c:pt idx="6340">
                  <c:v>6.0307379214090101E-2</c:v>
                </c:pt>
                <c:pt idx="6341">
                  <c:v>6.3327810751598698E-2</c:v>
                </c:pt>
                <c:pt idx="6342">
                  <c:v>6.6419573502797494E-2</c:v>
                </c:pt>
                <c:pt idx="6343">
                  <c:v>6.9582432017972595E-2</c:v>
                </c:pt>
                <c:pt idx="6344">
                  <c:v>7.2816145433212798E-2</c:v>
                </c:pt>
                <c:pt idx="6345">
                  <c:v>7.6120467488711194E-2</c:v>
                </c:pt>
                <c:pt idx="6346">
                  <c:v>7.9495146547558002E-2</c:v>
                </c:pt>
                <c:pt idx="6347">
                  <c:v>8.2939925614874802E-2</c:v>
                </c:pt>
                <c:pt idx="6348">
                  <c:v>8.6454542357398398E-2</c:v>
                </c:pt>
                <c:pt idx="6349">
                  <c:v>9.0038729123459504E-2</c:v>
                </c:pt>
                <c:pt idx="6350">
                  <c:v>9.3692212963350396E-2</c:v>
                </c:pt>
                <c:pt idx="6351">
                  <c:v>9.7414715650137207E-2</c:v>
                </c:pt>
                <c:pt idx="6352">
                  <c:v>0.101205953700834</c:v>
                </c:pt>
                <c:pt idx="6353">
                  <c:v>0.105065638397973</c:v>
                </c:pt>
                <c:pt idx="6354">
                  <c:v>0.10899347581162799</c:v>
                </c:pt>
                <c:pt idx="6355">
                  <c:v>0.11298916682177799</c:v>
                </c:pt>
                <c:pt idx="6356">
                  <c:v>0.11705240714107</c:v>
                </c:pt>
                <c:pt idx="6357">
                  <c:v>0.12118288733803501</c:v>
                </c:pt>
                <c:pt idx="6358">
                  <c:v>0.12538029286060201</c:v>
                </c:pt>
                <c:pt idx="6359">
                  <c:v>0.129644304060099</c:v>
                </c:pt>
                <c:pt idx="6360">
                  <c:v>0.13397459621555999</c:v>
                </c:pt>
                <c:pt idx="6361">
                  <c:v>0.13837083955847401</c:v>
                </c:pt>
                <c:pt idx="6362">
                  <c:v>0.142832699297884</c:v>
                </c:pt>
                <c:pt idx="6363">
                  <c:v>0.14735983564590899</c:v>
                </c:pt>
                <c:pt idx="6364">
                  <c:v>0.15195190384357199</c:v>
                </c:pt>
                <c:pt idx="6365">
                  <c:v>0.156608554187117</c:v>
                </c:pt>
                <c:pt idx="6366">
                  <c:v>0.16132943205457501</c:v>
                </c:pt>
                <c:pt idx="6367">
                  <c:v>0.16611417793282801</c:v>
                </c:pt>
                <c:pt idx="6368">
                  <c:v>0.17096242744495899</c:v>
                </c:pt>
                <c:pt idx="6369">
                  <c:v>0.175873811377981</c:v>
                </c:pt>
                <c:pt idx="6370">
                  <c:v>0.18084795571100201</c:v>
                </c:pt>
                <c:pt idx="6371">
                  <c:v>0.18588448164367899</c:v>
                </c:pt>
                <c:pt idx="6372">
                  <c:v>0.190983005625048</c:v>
                </c:pt>
                <c:pt idx="6373">
                  <c:v>0.19614313938278299</c:v>
                </c:pt>
                <c:pt idx="6374">
                  <c:v>0.20136448995270401</c:v>
                </c:pt>
                <c:pt idx="6375">
                  <c:v>0.206646659708762</c:v>
                </c:pt>
                <c:pt idx="6376">
                  <c:v>0.21198924639328001</c:v>
                </c:pt>
                <c:pt idx="6377">
                  <c:v>0.217391843147585</c:v>
                </c:pt>
                <c:pt idx="6378">
                  <c:v>0.22285403854302399</c:v>
                </c:pt>
                <c:pt idx="6379">
                  <c:v>0.22837541661228</c:v>
                </c:pt>
                <c:pt idx="6380">
                  <c:v>0.23395555688101799</c:v>
                </c:pt>
                <c:pt idx="6381">
                  <c:v>0.23959403439997101</c:v>
                </c:pt>
                <c:pt idx="6382">
                  <c:v>0.24529041977722599</c:v>
                </c:pt>
                <c:pt idx="6383">
                  <c:v>0.25104427921099198</c:v>
                </c:pt>
                <c:pt idx="6384">
                  <c:v>0.25685517452260498</c:v>
                </c:pt>
                <c:pt idx="6385">
                  <c:v>0.26272266318987197</c:v>
                </c:pt>
                <c:pt idx="6386">
                  <c:v>0.26864629838082599</c:v>
                </c:pt>
                <c:pt idx="6387">
                  <c:v>0.27462562898770998</c:v>
                </c:pt>
                <c:pt idx="6388">
                  <c:v>0.28066019966134698</c:v>
                </c:pt>
                <c:pt idx="6389">
                  <c:v>0.28674955084581699</c:v>
                </c:pt>
                <c:pt idx="6390">
                  <c:v>0.29289321881345198</c:v>
                </c:pt>
                <c:pt idx="6391">
                  <c:v>0.29909073570014499</c:v>
                </c:pt>
                <c:pt idx="6392">
                  <c:v>0.30534162954100402</c:v>
                </c:pt>
                <c:pt idx="6393">
                  <c:v>0.31164542430624298</c:v>
                </c:pt>
                <c:pt idx="6394">
                  <c:v>0.31800163993750502</c:v>
                </c:pt>
                <c:pt idx="6395">
                  <c:v>0.32440979238433898</c:v>
                </c:pt>
                <c:pt idx="6396">
                  <c:v>0.33086939364113699</c:v>
                </c:pt>
                <c:pt idx="6397">
                  <c:v>0.337379951784264</c:v>
                </c:pt>
                <c:pt idx="6398">
                  <c:v>0.343940971009489</c:v>
                </c:pt>
                <c:pt idx="6399">
                  <c:v>0.35055195166980802</c:v>
                </c:pt>
                <c:pt idx="6400">
                  <c:v>0.35721239031345903</c:v>
                </c:pt>
                <c:pt idx="6401">
                  <c:v>0.36392177972223</c:v>
                </c:pt>
                <c:pt idx="6402">
                  <c:v>0.370679608950163</c:v>
                </c:pt>
                <c:pt idx="6403">
                  <c:v>0.37748536336238198</c:v>
                </c:pt>
                <c:pt idx="6404">
                  <c:v>0.38433852467433799</c:v>
                </c:pt>
                <c:pt idx="6405">
                  <c:v>0.39123857099128301</c:v>
                </c:pt>
                <c:pt idx="6406">
                  <c:v>0.39818497684795001</c:v>
                </c:pt>
                <c:pt idx="6407">
                  <c:v>0.40517721324865302</c:v>
                </c:pt>
                <c:pt idx="6408">
                  <c:v>0.41221474770752797</c:v>
                </c:pt>
                <c:pt idx="6409">
                  <c:v>0.41929704428905601</c:v>
                </c:pt>
                <c:pt idx="6410">
                  <c:v>0.426423563648957</c:v>
                </c:pt>
                <c:pt idx="6411">
                  <c:v>0.43359376307516501</c:v>
                </c:pt>
                <c:pt idx="6412">
                  <c:v>0.44080709652924599</c:v>
                </c:pt>
                <c:pt idx="6413">
                  <c:v>0.44806301468794202</c:v>
                </c:pt>
                <c:pt idx="6414">
                  <c:v>0.45536096498496798</c:v>
                </c:pt>
                <c:pt idx="6415">
                  <c:v>0.46270039165317201</c:v>
                </c:pt>
                <c:pt idx="6416">
                  <c:v>0.47008073576679199</c:v>
                </c:pt>
                <c:pt idx="6417">
                  <c:v>0.47750143528404898</c:v>
                </c:pt>
                <c:pt idx="6418">
                  <c:v>0.48496192508994501</c:v>
                </c:pt>
                <c:pt idx="6419">
                  <c:v>0.49246163703929602</c:v>
                </c:pt>
                <c:pt idx="6420">
                  <c:v>0.499999999999995</c:v>
                </c:pt>
                <c:pt idx="6421">
                  <c:v>0.507576439896535</c:v>
                </c:pt>
                <c:pt idx="6422">
                  <c:v>0.51519037975366</c:v>
                </c:pt>
                <c:pt idx="6423">
                  <c:v>0.52284123974038399</c:v>
                </c:pt>
                <c:pt idx="6424">
                  <c:v>0.53052843721410903</c:v>
                </c:pt>
                <c:pt idx="6425">
                  <c:v>0.53825138676495998</c:v>
                </c:pt>
                <c:pt idx="6426">
                  <c:v>0.54600950026045503</c:v>
                </c:pt>
                <c:pt idx="6427">
                  <c:v>0.55380218689018701</c:v>
                </c:pt>
                <c:pt idx="6428">
                  <c:v>0.56162885321091405</c:v>
                </c:pt>
                <c:pt idx="6429">
                  <c:v>0.56948890319170298</c:v>
                </c:pt>
                <c:pt idx="6430">
                  <c:v>0.57738173825929995</c:v>
                </c:pt>
                <c:pt idx="6431">
                  <c:v>0.58530675734375504</c:v>
                </c:pt>
                <c:pt idx="6432">
                  <c:v>0.59326335692420196</c:v>
                </c:pt>
                <c:pt idx="6433">
                  <c:v>0.60125093107475003</c:v>
                </c:pt>
                <c:pt idx="6434">
                  <c:v>0.60926887151072995</c:v>
                </c:pt>
                <c:pt idx="6435">
                  <c:v>0.61731656763490905</c:v>
                </c:pt>
                <c:pt idx="6436">
                  <c:v>0.62539340658408105</c:v>
                </c:pt>
                <c:pt idx="6437">
                  <c:v>0.63349877327570403</c:v>
                </c:pt>
                <c:pt idx="6438">
                  <c:v>0.64163205045469496</c:v>
                </c:pt>
                <c:pt idx="6439">
                  <c:v>0.64979261874053595</c:v>
                </c:pt>
                <c:pt idx="6440">
                  <c:v>0.65797985667432901</c:v>
                </c:pt>
                <c:pt idx="6441">
                  <c:v>0.66619314076622105</c:v>
                </c:pt>
                <c:pt idx="6442">
                  <c:v>0.67443184554284397</c:v>
                </c:pt>
                <c:pt idx="6443">
                  <c:v>0.68269534359490203</c:v>
                </c:pt>
                <c:pt idx="6444">
                  <c:v>0.690983005625048</c:v>
                </c:pt>
                <c:pt idx="6445">
                  <c:v>0.69929420049572399</c:v>
                </c:pt>
                <c:pt idx="6446">
                  <c:v>0.70762829527726101</c:v>
                </c:pt>
                <c:pt idx="6447">
                  <c:v>0.71598465529607702</c:v>
                </c:pt>
                <c:pt idx="6448">
                  <c:v>0.724362644183001</c:v>
                </c:pt>
                <c:pt idx="6449">
                  <c:v>0.73276162392173805</c:v>
                </c:pt>
                <c:pt idx="6450">
                  <c:v>0.74118095489748204</c:v>
                </c:pt>
                <c:pt idx="6451">
                  <c:v>0.74961999594555595</c:v>
                </c:pt>
                <c:pt idx="6452">
                  <c:v>0.75807810440032397</c:v>
                </c:pt>
                <c:pt idx="6453">
                  <c:v>0.76655463614409403</c:v>
                </c:pt>
                <c:pt idx="6454">
                  <c:v>0.77504894565612903</c:v>
                </c:pt>
                <c:pt idx="6455">
                  <c:v>0.78356038606189904</c:v>
                </c:pt>
                <c:pt idx="6456">
                  <c:v>0.79208830918223705</c:v>
                </c:pt>
                <c:pt idx="6457">
                  <c:v>0.80063206558279998</c:v>
                </c:pt>
                <c:pt idx="6458">
                  <c:v>0.80919100462345395</c:v>
                </c:pt>
                <c:pt idx="6459">
                  <c:v>0.81776447450785195</c:v>
                </c:pt>
                <c:pt idx="6460">
                  <c:v>0.82635182233306403</c:v>
                </c:pt>
                <c:pt idx="6461">
                  <c:v>0.83495239413932498</c:v>
                </c:pt>
                <c:pt idx="6462">
                  <c:v>0.84356553495976605</c:v>
                </c:pt>
                <c:pt idx="6463">
                  <c:v>0.85219058887039401</c:v>
                </c:pt>
                <c:pt idx="6464">
                  <c:v>0.86082689903993304</c:v>
                </c:pt>
                <c:pt idx="6465">
                  <c:v>0.86947380777994199</c:v>
                </c:pt>
                <c:pt idx="6466">
                  <c:v>0.87813065659485401</c:v>
                </c:pt>
                <c:pt idx="6467">
                  <c:v>0.88679678623208902</c:v>
                </c:pt>
                <c:pt idx="6468">
                  <c:v>0.89547153673233604</c:v>
                </c:pt>
                <c:pt idx="6469">
                  <c:v>0.90415424747977402</c:v>
                </c:pt>
                <c:pt idx="6470">
                  <c:v>0.91284425725233398</c:v>
                </c:pt>
                <c:pt idx="6471">
                  <c:v>0.92154090427215596</c:v>
                </c:pt>
                <c:pt idx="6472">
                  <c:v>0.93024352625586904</c:v>
                </c:pt>
                <c:pt idx="6473">
                  <c:v>0.938951460465139</c:v>
                </c:pt>
                <c:pt idx="6474">
                  <c:v>0.94766404375705304</c:v>
                </c:pt>
                <c:pt idx="6475">
                  <c:v>0.95638061263466201</c:v>
                </c:pt>
                <c:pt idx="6476">
                  <c:v>0.96510050329749097</c:v>
                </c:pt>
                <c:pt idx="6477">
                  <c:v>0.97382305169212802</c:v>
                </c:pt>
                <c:pt idx="6478">
                  <c:v>0.98254759356271104</c:v>
                </c:pt>
                <c:pt idx="6479">
                  <c:v>0.99127346450162901</c:v>
                </c:pt>
                <c:pt idx="6480">
                  <c:v>0.999999999999997</c:v>
                </c:pt>
                <c:pt idx="6481">
                  <c:v>1.0087265354983601</c:v>
                </c:pt>
                <c:pt idx="6482">
                  <c:v>1.0174524064372801</c:v>
                </c:pt>
                <c:pt idx="6483">
                  <c:v>1.02617694830786</c:v>
                </c:pt>
                <c:pt idx="6484">
                  <c:v>1.0348994967025</c:v>
                </c:pt>
                <c:pt idx="6485">
                  <c:v>1.0436193873653301</c:v>
                </c:pt>
                <c:pt idx="6486">
                  <c:v>1.05233595624294</c:v>
                </c:pt>
                <c:pt idx="6487">
                  <c:v>1.0610485395348499</c:v>
                </c:pt>
                <c:pt idx="6488">
                  <c:v>1.0697564737441201</c:v>
                </c:pt>
                <c:pt idx="6489">
                  <c:v>1.0784590957278299</c:v>
                </c:pt>
                <c:pt idx="6490">
                  <c:v>1.0871557427476599</c:v>
                </c:pt>
                <c:pt idx="6491">
                  <c:v>1.0958457525202201</c:v>
                </c:pt>
                <c:pt idx="6492">
                  <c:v>1.10452846326765</c:v>
                </c:pt>
                <c:pt idx="6493">
                  <c:v>1.1132032137679</c:v>
                </c:pt>
                <c:pt idx="6494">
                  <c:v>1.1218693434051401</c:v>
                </c:pt>
                <c:pt idx="6495">
                  <c:v>1.13052619222005</c:v>
                </c:pt>
                <c:pt idx="6496">
                  <c:v>1.1391731009600601</c:v>
                </c:pt>
                <c:pt idx="6497">
                  <c:v>1.1478094111296</c:v>
                </c:pt>
                <c:pt idx="6498">
                  <c:v>1.1564344650402201</c:v>
                </c:pt>
                <c:pt idx="6499">
                  <c:v>1.16504760586067</c:v>
                </c:pt>
                <c:pt idx="6500">
                  <c:v>1.1736481776669301</c:v>
                </c:pt>
                <c:pt idx="6501">
                  <c:v>1.1822355254921399</c:v>
                </c:pt>
                <c:pt idx="6502">
                  <c:v>1.1908089953765399</c:v>
                </c:pt>
                <c:pt idx="6503">
                  <c:v>1.1993679344171899</c:v>
                </c:pt>
                <c:pt idx="6504">
                  <c:v>1.2079116908177501</c:v>
                </c:pt>
                <c:pt idx="6505">
                  <c:v>1.21643961393809</c:v>
                </c:pt>
                <c:pt idx="6506">
                  <c:v>1.22495105434386</c:v>
                </c:pt>
                <c:pt idx="6507">
                  <c:v>1.2334453638559</c:v>
                </c:pt>
                <c:pt idx="6508">
                  <c:v>1.24192189559967</c:v>
                </c:pt>
                <c:pt idx="6509">
                  <c:v>1.2503800040544299</c:v>
                </c:pt>
                <c:pt idx="6510">
                  <c:v>1.2588190451025101</c:v>
                </c:pt>
                <c:pt idx="6511">
                  <c:v>1.26723837607825</c:v>
                </c:pt>
                <c:pt idx="6512">
                  <c:v>1.27563735581699</c:v>
                </c:pt>
                <c:pt idx="6513">
                  <c:v>1.28401534470391</c:v>
                </c:pt>
                <c:pt idx="6514">
                  <c:v>1.2923717047227301</c:v>
                </c:pt>
                <c:pt idx="6515">
                  <c:v>1.3007057995042699</c:v>
                </c:pt>
                <c:pt idx="6516">
                  <c:v>1.3090169943749399</c:v>
                </c:pt>
                <c:pt idx="6517">
                  <c:v>1.3173046564050901</c:v>
                </c:pt>
                <c:pt idx="6518">
                  <c:v>1.32556815445715</c:v>
                </c:pt>
                <c:pt idx="6519">
                  <c:v>1.33380685923377</c:v>
                </c:pt>
                <c:pt idx="6520">
                  <c:v>1.34202014332566</c:v>
                </c:pt>
                <c:pt idx="6521">
                  <c:v>1.3502073812594499</c:v>
                </c:pt>
                <c:pt idx="6522">
                  <c:v>1.3583679495453</c:v>
                </c:pt>
                <c:pt idx="6523">
                  <c:v>1.36650122672429</c:v>
                </c:pt>
                <c:pt idx="6524">
                  <c:v>1.37460659341591</c:v>
                </c:pt>
                <c:pt idx="6525">
                  <c:v>1.3826834323650801</c:v>
                </c:pt>
                <c:pt idx="6526">
                  <c:v>1.3907311284892601</c:v>
                </c:pt>
                <c:pt idx="6527">
                  <c:v>1.39874906892524</c:v>
                </c:pt>
                <c:pt idx="6528">
                  <c:v>1.4067366430757899</c:v>
                </c:pt>
                <c:pt idx="6529">
                  <c:v>1.41469324265624</c:v>
                </c:pt>
                <c:pt idx="6530">
                  <c:v>1.4226182617406899</c:v>
                </c:pt>
                <c:pt idx="6531">
                  <c:v>1.4305110968082899</c:v>
                </c:pt>
                <c:pt idx="6532">
                  <c:v>1.4383711467890801</c:v>
                </c:pt>
                <c:pt idx="6533">
                  <c:v>1.4461978131097999</c:v>
                </c:pt>
                <c:pt idx="6534">
                  <c:v>1.4539904997395401</c:v>
                </c:pt>
                <c:pt idx="6535">
                  <c:v>1.4617486132350299</c:v>
                </c:pt>
                <c:pt idx="6536">
                  <c:v>1.4694715627858801</c:v>
                </c:pt>
                <c:pt idx="6537">
                  <c:v>1.4771587602596099</c:v>
                </c:pt>
                <c:pt idx="6538">
                  <c:v>1.4848096202463299</c:v>
                </c:pt>
                <c:pt idx="6539">
                  <c:v>1.4924235601034599</c:v>
                </c:pt>
                <c:pt idx="6540">
                  <c:v>1.5</c:v>
                </c:pt>
                <c:pt idx="6541">
                  <c:v>1.50753836296069</c:v>
                </c:pt>
                <c:pt idx="6542">
                  <c:v>1.51503807491005</c:v>
                </c:pt>
                <c:pt idx="6543">
                  <c:v>1.5224985647159399</c:v>
                </c:pt>
                <c:pt idx="6544">
                  <c:v>1.5299192642332</c:v>
                </c:pt>
                <c:pt idx="6545">
                  <c:v>1.53729960834682</c:v>
                </c:pt>
                <c:pt idx="6546">
                  <c:v>1.5446390350150201</c:v>
                </c:pt>
                <c:pt idx="6547">
                  <c:v>1.5519369853120499</c:v>
                </c:pt>
                <c:pt idx="6548">
                  <c:v>1.5591929034707399</c:v>
                </c:pt>
                <c:pt idx="6549">
                  <c:v>1.5664062369248299</c:v>
                </c:pt>
                <c:pt idx="6550">
                  <c:v>1.5735764363510301</c:v>
                </c:pt>
                <c:pt idx="6551">
                  <c:v>1.58070295571093</c:v>
                </c:pt>
                <c:pt idx="6552">
                  <c:v>1.58778525229246</c:v>
                </c:pt>
                <c:pt idx="6553">
                  <c:v>1.59482278675134</c:v>
                </c:pt>
                <c:pt idx="6554">
                  <c:v>1.6018150231520401</c:v>
                </c:pt>
                <c:pt idx="6555">
                  <c:v>1.60876142900871</c:v>
                </c:pt>
                <c:pt idx="6556">
                  <c:v>1.61566147532565</c:v>
                </c:pt>
                <c:pt idx="6557">
                  <c:v>1.62251463663761</c:v>
                </c:pt>
                <c:pt idx="6558">
                  <c:v>1.62932039104983</c:v>
                </c:pt>
                <c:pt idx="6559">
                  <c:v>1.63607822027776</c:v>
                </c:pt>
                <c:pt idx="6560">
                  <c:v>1.6427876096865299</c:v>
                </c:pt>
                <c:pt idx="6561">
                  <c:v>1.6494480483301801</c:v>
                </c:pt>
                <c:pt idx="6562">
                  <c:v>1.6560590289904999</c:v>
                </c:pt>
                <c:pt idx="6563">
                  <c:v>1.6626200482157301</c:v>
                </c:pt>
                <c:pt idx="6564">
                  <c:v>1.66913060635885</c:v>
                </c:pt>
                <c:pt idx="6565">
                  <c:v>1.6755902076156499</c:v>
                </c:pt>
                <c:pt idx="6566">
                  <c:v>1.6819983600624899</c:v>
                </c:pt>
                <c:pt idx="6567">
                  <c:v>1.6883545756937499</c:v>
                </c:pt>
                <c:pt idx="6568">
                  <c:v>1.6946583704589899</c:v>
                </c:pt>
                <c:pt idx="6569">
                  <c:v>1.70090926429985</c:v>
                </c:pt>
                <c:pt idx="6570">
                  <c:v>1.7071067811865399</c:v>
                </c:pt>
                <c:pt idx="6571">
                  <c:v>1.71325044915417</c:v>
                </c:pt>
                <c:pt idx="6572">
                  <c:v>1.71933980033864</c:v>
                </c:pt>
                <c:pt idx="6573">
                  <c:v>1.72537437101228</c:v>
                </c:pt>
                <c:pt idx="6574">
                  <c:v>1.73135370161917</c:v>
                </c:pt>
                <c:pt idx="6575">
                  <c:v>1.73727733681012</c:v>
                </c:pt>
                <c:pt idx="6576">
                  <c:v>1.74314482547739</c:v>
                </c:pt>
                <c:pt idx="6577">
                  <c:v>1.7489557207890001</c:v>
                </c:pt>
                <c:pt idx="6578">
                  <c:v>1.7547095802227699</c:v>
                </c:pt>
                <c:pt idx="6579">
                  <c:v>1.7604059656000199</c:v>
                </c:pt>
                <c:pt idx="6580">
                  <c:v>1.7660444431189699</c:v>
                </c:pt>
                <c:pt idx="6581">
                  <c:v>1.77162458338771</c:v>
                </c:pt>
                <c:pt idx="6582">
                  <c:v>1.77714596145697</c:v>
                </c:pt>
                <c:pt idx="6583">
                  <c:v>1.7826081568524099</c:v>
                </c:pt>
                <c:pt idx="6584">
                  <c:v>1.78801075360671</c:v>
                </c:pt>
                <c:pt idx="6585">
                  <c:v>1.7933533402912301</c:v>
                </c:pt>
                <c:pt idx="6586">
                  <c:v>1.7986355100472899</c:v>
                </c:pt>
                <c:pt idx="6587">
                  <c:v>1.8038568606172101</c:v>
                </c:pt>
                <c:pt idx="6588">
                  <c:v>1.8090169943749399</c:v>
                </c:pt>
                <c:pt idx="6589">
                  <c:v>1.81411551835631</c:v>
                </c:pt>
                <c:pt idx="6590">
                  <c:v>1.8191520442889899</c:v>
                </c:pt>
                <c:pt idx="6591">
                  <c:v>1.8241261886220099</c:v>
                </c:pt>
                <c:pt idx="6592">
                  <c:v>1.8290375725550301</c:v>
                </c:pt>
                <c:pt idx="6593">
                  <c:v>1.8338858220671601</c:v>
                </c:pt>
                <c:pt idx="6594">
                  <c:v>1.8386705679454201</c:v>
                </c:pt>
                <c:pt idx="6595">
                  <c:v>1.8433914458128799</c:v>
                </c:pt>
                <c:pt idx="6596">
                  <c:v>1.8480480961564201</c:v>
                </c:pt>
                <c:pt idx="6597">
                  <c:v>1.85264016435408</c:v>
                </c:pt>
                <c:pt idx="6598">
                  <c:v>1.8571673007021099</c:v>
                </c:pt>
                <c:pt idx="6599">
                  <c:v>1.86162916044152</c:v>
                </c:pt>
                <c:pt idx="6600">
                  <c:v>1.8660254037844299</c:v>
                </c:pt>
                <c:pt idx="6601">
                  <c:v>1.8703556959398899</c:v>
                </c:pt>
                <c:pt idx="6602">
                  <c:v>1.87461970713939</c:v>
                </c:pt>
                <c:pt idx="6603">
                  <c:v>1.8788171126619599</c:v>
                </c:pt>
                <c:pt idx="6604">
                  <c:v>1.8829475928589201</c:v>
                </c:pt>
                <c:pt idx="6605">
                  <c:v>1.8870108331782101</c:v>
                </c:pt>
                <c:pt idx="6606">
                  <c:v>1.89100652418836</c:v>
                </c:pt>
                <c:pt idx="6607">
                  <c:v>1.89493436160202</c:v>
                </c:pt>
                <c:pt idx="6608">
                  <c:v>1.8987940462991599</c:v>
                </c:pt>
                <c:pt idx="6609">
                  <c:v>1.9025852843498601</c:v>
                </c:pt>
                <c:pt idx="6610">
                  <c:v>1.9063077870366401</c:v>
                </c:pt>
                <c:pt idx="6611">
                  <c:v>1.9099612708765299</c:v>
                </c:pt>
                <c:pt idx="6612">
                  <c:v>1.9135454576425901</c:v>
                </c:pt>
                <c:pt idx="6613">
                  <c:v>1.91706007438512</c:v>
                </c:pt>
                <c:pt idx="6614">
                  <c:v>1.92050485345244</c:v>
                </c:pt>
                <c:pt idx="6615">
                  <c:v>1.9238795325112801</c:v>
                </c:pt>
                <c:pt idx="6616">
                  <c:v>1.9271838545667801</c:v>
                </c:pt>
                <c:pt idx="6617">
                  <c:v>1.9304175679820199</c:v>
                </c:pt>
                <c:pt idx="6618">
                  <c:v>1.9335804264972001</c:v>
                </c:pt>
                <c:pt idx="6619">
                  <c:v>1.93667218924839</c:v>
                </c:pt>
                <c:pt idx="6620">
                  <c:v>1.9396926207859</c:v>
                </c:pt>
                <c:pt idx="6621">
                  <c:v>1.9426414910921701</c:v>
                </c:pt>
                <c:pt idx="6622">
                  <c:v>1.9455185755993101</c:v>
                </c:pt>
                <c:pt idx="6623">
                  <c:v>1.94832365520619</c:v>
                </c:pt>
                <c:pt idx="6624">
                  <c:v>1.9510565162951501</c:v>
                </c:pt>
                <c:pt idx="6625">
                  <c:v>1.9537169507482199</c:v>
                </c:pt>
                <c:pt idx="6626">
                  <c:v>1.95630475596303</c:v>
                </c:pt>
                <c:pt idx="6627">
                  <c:v>1.9588197348681899</c:v>
                </c:pt>
                <c:pt idx="6628">
                  <c:v>1.96126169593831</c:v>
                </c:pt>
                <c:pt idx="6629">
                  <c:v>1.96363045320862</c:v>
                </c:pt>
                <c:pt idx="6630">
                  <c:v>1.96592582628906</c:v>
                </c:pt>
                <c:pt idx="6631">
                  <c:v>1.9681476403781</c:v>
                </c:pt>
                <c:pt idx="6632">
                  <c:v>1.9702957262759899</c:v>
                </c:pt>
                <c:pt idx="6633">
                  <c:v>1.9723699203976699</c:v>
                </c:pt>
                <c:pt idx="6634">
                  <c:v>1.97437006478523</c:v>
                </c:pt>
                <c:pt idx="6635">
                  <c:v>1.97629600711993</c:v>
                </c:pt>
                <c:pt idx="6636">
                  <c:v>1.9781476007337999</c:v>
                </c:pt>
                <c:pt idx="6637">
                  <c:v>1.9799247046208199</c:v>
                </c:pt>
                <c:pt idx="6638">
                  <c:v>1.98162718344766</c:v>
                </c:pt>
                <c:pt idx="6639">
                  <c:v>1.9832549075639501</c:v>
                </c:pt>
                <c:pt idx="6640">
                  <c:v>1.9848077530121999</c:v>
                </c:pt>
                <c:pt idx="6641">
                  <c:v>1.9862856015372301</c:v>
                </c:pt>
                <c:pt idx="6642">
                  <c:v>1.98768834059513</c:v>
                </c:pt>
                <c:pt idx="6643">
                  <c:v>1.9890158633619099</c:v>
                </c:pt>
                <c:pt idx="6644">
                  <c:v>1.9902680687415699</c:v>
                </c:pt>
                <c:pt idx="6645">
                  <c:v>1.9914448613738001</c:v>
                </c:pt>
                <c:pt idx="6646">
                  <c:v>1.9925461516413201</c:v>
                </c:pt>
                <c:pt idx="6647">
                  <c:v>1.99357185567658</c:v>
                </c:pt>
                <c:pt idx="6648">
                  <c:v>1.99452189536827</c:v>
                </c:pt>
                <c:pt idx="6649">
                  <c:v>1.99539619836717</c:v>
                </c:pt>
                <c:pt idx="6650">
                  <c:v>1.99619469809174</c:v>
                </c:pt>
                <c:pt idx="6651">
                  <c:v>1.9969173337331201</c:v>
                </c:pt>
                <c:pt idx="6652">
                  <c:v>1.99756405025982</c:v>
                </c:pt>
                <c:pt idx="6653">
                  <c:v>1.99813479842186</c:v>
                </c:pt>
                <c:pt idx="6654">
                  <c:v>1.9986295347545699</c:v>
                </c:pt>
                <c:pt idx="6655">
                  <c:v>1.9990482215818499</c:v>
                </c:pt>
                <c:pt idx="6656">
                  <c:v>1.9993908270190901</c:v>
                </c:pt>
                <c:pt idx="6657">
                  <c:v>1.99965732497555</c:v>
                </c:pt>
                <c:pt idx="6658">
                  <c:v>1.9998476951563899</c:v>
                </c:pt>
                <c:pt idx="6659">
                  <c:v>1.9999619230641701</c:v>
                </c:pt>
                <c:pt idx="6660">
                  <c:v>2</c:v>
                </c:pt>
                <c:pt idx="6661">
                  <c:v>1.9999619230641701</c:v>
                </c:pt>
                <c:pt idx="6662">
                  <c:v>1.9998476951563899</c:v>
                </c:pt>
                <c:pt idx="6663">
                  <c:v>1.99965732497555</c:v>
                </c:pt>
                <c:pt idx="6664">
                  <c:v>1.9993908270190901</c:v>
                </c:pt>
                <c:pt idx="6665">
                  <c:v>1.9990482215818499</c:v>
                </c:pt>
                <c:pt idx="6666">
                  <c:v>1.9986295347545699</c:v>
                </c:pt>
                <c:pt idx="6667">
                  <c:v>1.99813479842186</c:v>
                </c:pt>
                <c:pt idx="6668">
                  <c:v>1.99756405025982</c:v>
                </c:pt>
                <c:pt idx="6669">
                  <c:v>1.9969173337331201</c:v>
                </c:pt>
                <c:pt idx="6670">
                  <c:v>1.99619469809174</c:v>
                </c:pt>
                <c:pt idx="6671">
                  <c:v>1.99539619836717</c:v>
                </c:pt>
                <c:pt idx="6672">
                  <c:v>1.99452189536827</c:v>
                </c:pt>
                <c:pt idx="6673">
                  <c:v>1.99357185567658</c:v>
                </c:pt>
                <c:pt idx="6674">
                  <c:v>1.9925461516413201</c:v>
                </c:pt>
                <c:pt idx="6675">
                  <c:v>1.99144486137381</c:v>
                </c:pt>
                <c:pt idx="6676">
                  <c:v>1.9902680687415699</c:v>
                </c:pt>
                <c:pt idx="6677">
                  <c:v>1.9890158633619099</c:v>
                </c:pt>
                <c:pt idx="6678">
                  <c:v>1.98768834059513</c:v>
                </c:pt>
                <c:pt idx="6679">
                  <c:v>1.9862856015372301</c:v>
                </c:pt>
                <c:pt idx="6680">
                  <c:v>1.9848077530121999</c:v>
                </c:pt>
                <c:pt idx="6681">
                  <c:v>1.9832549075639501</c:v>
                </c:pt>
                <c:pt idx="6682">
                  <c:v>1.98162718344766</c:v>
                </c:pt>
                <c:pt idx="6683">
                  <c:v>1.9799247046208199</c:v>
                </c:pt>
                <c:pt idx="6684">
                  <c:v>1.9781476007337999</c:v>
                </c:pt>
                <c:pt idx="6685">
                  <c:v>1.97629600711993</c:v>
                </c:pt>
                <c:pt idx="6686">
                  <c:v>1.97437006478523</c:v>
                </c:pt>
                <c:pt idx="6687">
                  <c:v>1.9723699203976699</c:v>
                </c:pt>
                <c:pt idx="6688">
                  <c:v>1.9702957262759899</c:v>
                </c:pt>
                <c:pt idx="6689">
                  <c:v>1.9681476403781</c:v>
                </c:pt>
                <c:pt idx="6690">
                  <c:v>1.96592582628907</c:v>
                </c:pt>
                <c:pt idx="6691">
                  <c:v>1.96363045320862</c:v>
                </c:pt>
                <c:pt idx="6692">
                  <c:v>1.96126169593831</c:v>
                </c:pt>
                <c:pt idx="6693">
                  <c:v>1.9588197348681899</c:v>
                </c:pt>
                <c:pt idx="6694">
                  <c:v>1.95630475596303</c:v>
                </c:pt>
                <c:pt idx="6695">
                  <c:v>1.9537169507482199</c:v>
                </c:pt>
                <c:pt idx="6696">
                  <c:v>1.9510565162951501</c:v>
                </c:pt>
                <c:pt idx="6697">
                  <c:v>1.9483236552062</c:v>
                </c:pt>
                <c:pt idx="6698">
                  <c:v>1.9455185755993101</c:v>
                </c:pt>
                <c:pt idx="6699">
                  <c:v>1.9426414910921701</c:v>
                </c:pt>
                <c:pt idx="6700">
                  <c:v>1.9396926207859</c:v>
                </c:pt>
                <c:pt idx="6701">
                  <c:v>1.9366721892484</c:v>
                </c:pt>
                <c:pt idx="6702">
                  <c:v>1.9335804264972001</c:v>
                </c:pt>
                <c:pt idx="6703">
                  <c:v>1.9304175679820199</c:v>
                </c:pt>
                <c:pt idx="6704">
                  <c:v>1.9271838545667801</c:v>
                </c:pt>
                <c:pt idx="6705">
                  <c:v>1.9238795325112801</c:v>
                </c:pt>
                <c:pt idx="6706">
                  <c:v>1.92050485345244</c:v>
                </c:pt>
                <c:pt idx="6707">
                  <c:v>1.91706007438512</c:v>
                </c:pt>
                <c:pt idx="6708">
                  <c:v>1.9135454576426001</c:v>
                </c:pt>
                <c:pt idx="6709">
                  <c:v>1.9099612708765401</c:v>
                </c:pt>
                <c:pt idx="6710">
                  <c:v>1.90630778703665</c:v>
                </c:pt>
                <c:pt idx="6711">
                  <c:v>1.9025852843498601</c:v>
                </c:pt>
                <c:pt idx="6712">
                  <c:v>1.8987940462991599</c:v>
                </c:pt>
                <c:pt idx="6713">
                  <c:v>1.89493436160202</c:v>
                </c:pt>
                <c:pt idx="6714">
                  <c:v>1.89100652418837</c:v>
                </c:pt>
                <c:pt idx="6715">
                  <c:v>1.88701083317822</c:v>
                </c:pt>
                <c:pt idx="6716">
                  <c:v>1.8829475928589201</c:v>
                </c:pt>
                <c:pt idx="6717">
                  <c:v>1.8788171126619599</c:v>
                </c:pt>
                <c:pt idx="6718">
                  <c:v>1.87461970713939</c:v>
                </c:pt>
                <c:pt idx="6719">
                  <c:v>1.8703556959398999</c:v>
                </c:pt>
                <c:pt idx="6720">
                  <c:v>1.8660254037844299</c:v>
                </c:pt>
                <c:pt idx="6721">
                  <c:v>1.86162916044152</c:v>
                </c:pt>
                <c:pt idx="6722">
                  <c:v>1.8571673007021099</c:v>
                </c:pt>
                <c:pt idx="6723">
                  <c:v>1.85264016435409</c:v>
                </c:pt>
                <c:pt idx="6724">
                  <c:v>1.8480480961564201</c:v>
                </c:pt>
                <c:pt idx="6725">
                  <c:v>1.8433914458128799</c:v>
                </c:pt>
                <c:pt idx="6726">
                  <c:v>1.8386705679454201</c:v>
                </c:pt>
                <c:pt idx="6727">
                  <c:v>1.8338858220671601</c:v>
                </c:pt>
                <c:pt idx="6728">
                  <c:v>1.8290375725550401</c:v>
                </c:pt>
                <c:pt idx="6729">
                  <c:v>1.8241261886220099</c:v>
                </c:pt>
                <c:pt idx="6730">
                  <c:v>1.8191520442889899</c:v>
                </c:pt>
                <c:pt idx="6731">
                  <c:v>1.81411551835631</c:v>
                </c:pt>
                <c:pt idx="6732">
                  <c:v>1.8090169943749399</c:v>
                </c:pt>
                <c:pt idx="6733">
                  <c:v>1.8038568606172101</c:v>
                </c:pt>
                <c:pt idx="6734">
                  <c:v>1.7986355100472899</c:v>
                </c:pt>
                <c:pt idx="6735">
                  <c:v>1.7933533402912301</c:v>
                </c:pt>
                <c:pt idx="6736">
                  <c:v>1.78801075360672</c:v>
                </c:pt>
                <c:pt idx="6737">
                  <c:v>1.7826081568524099</c:v>
                </c:pt>
                <c:pt idx="6738">
                  <c:v>1.77714596145697</c:v>
                </c:pt>
                <c:pt idx="6739">
                  <c:v>1.77162458338772</c:v>
                </c:pt>
                <c:pt idx="6740">
                  <c:v>1.7660444431189699</c:v>
                </c:pt>
                <c:pt idx="6741">
                  <c:v>1.7604059656000299</c:v>
                </c:pt>
                <c:pt idx="6742">
                  <c:v>1.7547095802227699</c:v>
                </c:pt>
                <c:pt idx="6743">
                  <c:v>1.7489557207890001</c:v>
                </c:pt>
                <c:pt idx="6744">
                  <c:v>1.74314482547739</c:v>
                </c:pt>
                <c:pt idx="6745">
                  <c:v>1.73727733681012</c:v>
                </c:pt>
                <c:pt idx="6746">
                  <c:v>1.73135370161917</c:v>
                </c:pt>
                <c:pt idx="6747">
                  <c:v>1.72537437101228</c:v>
                </c:pt>
                <c:pt idx="6748">
                  <c:v>1.71933980033865</c:v>
                </c:pt>
                <c:pt idx="6749">
                  <c:v>1.71325044915417</c:v>
                </c:pt>
                <c:pt idx="6750">
                  <c:v>1.7071067811865399</c:v>
                </c:pt>
                <c:pt idx="6751">
                  <c:v>1.70090926429985</c:v>
                </c:pt>
                <c:pt idx="6752">
                  <c:v>1.6946583704589899</c:v>
                </c:pt>
                <c:pt idx="6753">
                  <c:v>1.6883545756937499</c:v>
                </c:pt>
                <c:pt idx="6754">
                  <c:v>1.6819983600624899</c:v>
                </c:pt>
                <c:pt idx="6755">
                  <c:v>1.6755902076156599</c:v>
                </c:pt>
                <c:pt idx="6756">
                  <c:v>1.66913060635886</c:v>
                </c:pt>
                <c:pt idx="6757">
                  <c:v>1.6626200482157301</c:v>
                </c:pt>
                <c:pt idx="6758">
                  <c:v>1.6560590289904999</c:v>
                </c:pt>
                <c:pt idx="6759">
                  <c:v>1.6494480483301801</c:v>
                </c:pt>
                <c:pt idx="6760">
                  <c:v>1.6427876096865299</c:v>
                </c:pt>
                <c:pt idx="6761">
                  <c:v>1.63607822027776</c:v>
                </c:pt>
                <c:pt idx="6762">
                  <c:v>1.62932039104983</c:v>
                </c:pt>
                <c:pt idx="6763">
                  <c:v>1.62251463663762</c:v>
                </c:pt>
                <c:pt idx="6764">
                  <c:v>1.61566147532566</c:v>
                </c:pt>
                <c:pt idx="6765">
                  <c:v>1.60876142900871</c:v>
                </c:pt>
                <c:pt idx="6766">
                  <c:v>1.60181502315205</c:v>
                </c:pt>
                <c:pt idx="6767">
                  <c:v>1.59482278675134</c:v>
                </c:pt>
                <c:pt idx="6768">
                  <c:v>1.58778525229247</c:v>
                </c:pt>
                <c:pt idx="6769">
                  <c:v>1.58070295571094</c:v>
                </c:pt>
                <c:pt idx="6770">
                  <c:v>1.5735764363510401</c:v>
                </c:pt>
                <c:pt idx="6771">
                  <c:v>1.5664062369248299</c:v>
                </c:pt>
                <c:pt idx="6772">
                  <c:v>1.5591929034707499</c:v>
                </c:pt>
                <c:pt idx="6773">
                  <c:v>1.5519369853120499</c:v>
                </c:pt>
                <c:pt idx="6774">
                  <c:v>1.5446390350150201</c:v>
                </c:pt>
                <c:pt idx="6775">
                  <c:v>1.53729960834683</c:v>
                </c:pt>
                <c:pt idx="6776">
                  <c:v>1.5299192642332</c:v>
                </c:pt>
                <c:pt idx="6777">
                  <c:v>1.5224985647159499</c:v>
                </c:pt>
                <c:pt idx="6778">
                  <c:v>1.51503807491005</c:v>
                </c:pt>
                <c:pt idx="6779">
                  <c:v>1.5075383629607</c:v>
                </c:pt>
                <c:pt idx="6780">
                  <c:v>1.5</c:v>
                </c:pt>
                <c:pt idx="6781">
                  <c:v>1.4924235601034599</c:v>
                </c:pt>
                <c:pt idx="6782">
                  <c:v>1.4848096202463399</c:v>
                </c:pt>
                <c:pt idx="6783">
                  <c:v>1.4771587602596099</c:v>
                </c:pt>
                <c:pt idx="6784">
                  <c:v>1.4694715627858901</c:v>
                </c:pt>
                <c:pt idx="6785">
                  <c:v>1.4617486132350299</c:v>
                </c:pt>
                <c:pt idx="6786">
                  <c:v>1.4539904997395401</c:v>
                </c:pt>
                <c:pt idx="6787">
                  <c:v>1.4461978131097999</c:v>
                </c:pt>
                <c:pt idx="6788">
                  <c:v>1.4383711467890801</c:v>
                </c:pt>
                <c:pt idx="6789">
                  <c:v>1.4305110968082899</c:v>
                </c:pt>
                <c:pt idx="6790">
                  <c:v>1.4226182617406999</c:v>
                </c:pt>
                <c:pt idx="6791">
                  <c:v>1.41469324265624</c:v>
                </c:pt>
                <c:pt idx="6792">
                  <c:v>1.4067366430757999</c:v>
                </c:pt>
                <c:pt idx="6793">
                  <c:v>1.39874906892525</c:v>
                </c:pt>
                <c:pt idx="6794">
                  <c:v>1.3907311284892701</c:v>
                </c:pt>
                <c:pt idx="6795">
                  <c:v>1.3826834323650901</c:v>
                </c:pt>
                <c:pt idx="6796">
                  <c:v>1.37460659341591</c:v>
                </c:pt>
                <c:pt idx="6797">
                  <c:v>1.36650122672429</c:v>
                </c:pt>
                <c:pt idx="6798">
                  <c:v>1.3583679495453</c:v>
                </c:pt>
                <c:pt idx="6799">
                  <c:v>1.3502073812594599</c:v>
                </c:pt>
                <c:pt idx="6800">
                  <c:v>1.34202014332566</c:v>
                </c:pt>
                <c:pt idx="6801">
                  <c:v>1.33380685923377</c:v>
                </c:pt>
                <c:pt idx="6802">
                  <c:v>1.32556815445715</c:v>
                </c:pt>
                <c:pt idx="6803">
                  <c:v>1.3173046564050901</c:v>
                </c:pt>
                <c:pt idx="6804">
                  <c:v>1.3090169943749499</c:v>
                </c:pt>
                <c:pt idx="6805">
                  <c:v>1.3007057995042699</c:v>
                </c:pt>
                <c:pt idx="6806">
                  <c:v>1.2923717047227401</c:v>
                </c:pt>
                <c:pt idx="6807">
                  <c:v>1.28401534470391</c:v>
                </c:pt>
                <c:pt idx="6808">
                  <c:v>1.275637355817</c:v>
                </c:pt>
                <c:pt idx="6809">
                  <c:v>1.26723837607826</c:v>
                </c:pt>
                <c:pt idx="6810">
                  <c:v>1.2588190451025201</c:v>
                </c:pt>
                <c:pt idx="6811">
                  <c:v>1.2503800040544399</c:v>
                </c:pt>
                <c:pt idx="6812">
                  <c:v>1.24192189559967</c:v>
                </c:pt>
                <c:pt idx="6813">
                  <c:v>1.2334453638559</c:v>
                </c:pt>
                <c:pt idx="6814">
                  <c:v>1.22495105434386</c:v>
                </c:pt>
                <c:pt idx="6815">
                  <c:v>1.21643961393809</c:v>
                </c:pt>
                <c:pt idx="6816">
                  <c:v>1.2079116908177501</c:v>
                </c:pt>
                <c:pt idx="6817">
                  <c:v>1.1993679344171999</c:v>
                </c:pt>
                <c:pt idx="6818">
                  <c:v>1.1908089953765399</c:v>
                </c:pt>
                <c:pt idx="6819">
                  <c:v>1.1822355254921499</c:v>
                </c:pt>
                <c:pt idx="6820">
                  <c:v>1.1736481776669301</c:v>
                </c:pt>
                <c:pt idx="6821">
                  <c:v>1.16504760586067</c:v>
                </c:pt>
                <c:pt idx="6822">
                  <c:v>1.1564344650402301</c:v>
                </c:pt>
                <c:pt idx="6823">
                  <c:v>1.1478094111296</c:v>
                </c:pt>
                <c:pt idx="6824">
                  <c:v>1.1391731009600601</c:v>
                </c:pt>
                <c:pt idx="6825">
                  <c:v>1.13052619222005</c:v>
                </c:pt>
                <c:pt idx="6826">
                  <c:v>1.1218693434051401</c:v>
                </c:pt>
                <c:pt idx="6827">
                  <c:v>1.1132032137679</c:v>
                </c:pt>
                <c:pt idx="6828">
                  <c:v>1.10452846326766</c:v>
                </c:pt>
                <c:pt idx="6829">
                  <c:v>1.0958457525202201</c:v>
                </c:pt>
                <c:pt idx="6830">
                  <c:v>1.0871557427476599</c:v>
                </c:pt>
                <c:pt idx="6831">
                  <c:v>1.0784590957278399</c:v>
                </c:pt>
                <c:pt idx="6832">
                  <c:v>1.0697564737441201</c:v>
                </c:pt>
                <c:pt idx="6833">
                  <c:v>1.0610485395348599</c:v>
                </c:pt>
                <c:pt idx="6834">
                  <c:v>1.05233595624294</c:v>
                </c:pt>
                <c:pt idx="6835">
                  <c:v>1.0436193873653401</c:v>
                </c:pt>
                <c:pt idx="6836">
                  <c:v>1.03489949670251</c:v>
                </c:pt>
                <c:pt idx="6837">
                  <c:v>1.02617694830787</c:v>
                </c:pt>
                <c:pt idx="6838">
                  <c:v>1.0174524064372901</c:v>
                </c:pt>
                <c:pt idx="6839">
                  <c:v>1.0087265354983701</c:v>
                </c:pt>
                <c:pt idx="6840">
                  <c:v>1</c:v>
                </c:pt>
                <c:pt idx="6841">
                  <c:v>0.99127346450163001</c:v>
                </c:pt>
                <c:pt idx="6842">
                  <c:v>0.98254759356271204</c:v>
                </c:pt>
                <c:pt idx="6843">
                  <c:v>0.97382305169212902</c:v>
                </c:pt>
                <c:pt idx="6844">
                  <c:v>0.96510050329749197</c:v>
                </c:pt>
                <c:pt idx="6845">
                  <c:v>0.95638061263466301</c:v>
                </c:pt>
                <c:pt idx="6846">
                  <c:v>0.94766404375706104</c:v>
                </c:pt>
                <c:pt idx="6847">
                  <c:v>0.93895146046514</c:v>
                </c:pt>
                <c:pt idx="6848">
                  <c:v>0.93024352625587703</c:v>
                </c:pt>
                <c:pt idx="6849">
                  <c:v>0.92154090427216395</c:v>
                </c:pt>
                <c:pt idx="6850">
                  <c:v>0.91284425725234197</c:v>
                </c:pt>
                <c:pt idx="6851">
                  <c:v>0.90415424747978201</c:v>
                </c:pt>
                <c:pt idx="6852">
                  <c:v>0.89547153673234403</c:v>
                </c:pt>
                <c:pt idx="6853">
                  <c:v>0.88679678623209701</c:v>
                </c:pt>
                <c:pt idx="6854">
                  <c:v>0.87813065659485501</c:v>
                </c:pt>
                <c:pt idx="6855">
                  <c:v>0.86947380777994998</c:v>
                </c:pt>
                <c:pt idx="6856">
                  <c:v>0.86082689903993403</c:v>
                </c:pt>
                <c:pt idx="6857">
                  <c:v>0.852190588870395</c:v>
                </c:pt>
                <c:pt idx="6858">
                  <c:v>0.84356553495976705</c:v>
                </c:pt>
                <c:pt idx="6859">
                  <c:v>0.83495239413932598</c:v>
                </c:pt>
                <c:pt idx="6860">
                  <c:v>0.82635182233306503</c:v>
                </c:pt>
                <c:pt idx="6861">
                  <c:v>0.81776447450785295</c:v>
                </c:pt>
                <c:pt idx="6862">
                  <c:v>0.80919100462346205</c:v>
                </c:pt>
                <c:pt idx="6863">
                  <c:v>0.80063206558280098</c:v>
                </c:pt>
                <c:pt idx="6864">
                  <c:v>0.79208830918224504</c:v>
                </c:pt>
                <c:pt idx="6865">
                  <c:v>0.78356038606190703</c:v>
                </c:pt>
                <c:pt idx="6866">
                  <c:v>0.77504894565613702</c:v>
                </c:pt>
                <c:pt idx="6867">
                  <c:v>0.76655463614410202</c:v>
                </c:pt>
                <c:pt idx="6868">
                  <c:v>0.75807810440033196</c:v>
                </c:pt>
                <c:pt idx="6869">
                  <c:v>0.74961999594555695</c:v>
                </c:pt>
                <c:pt idx="6870">
                  <c:v>0.74118095489748304</c:v>
                </c:pt>
                <c:pt idx="6871">
                  <c:v>0.73276162392173905</c:v>
                </c:pt>
                <c:pt idx="6872">
                  <c:v>0.724362644183002</c:v>
                </c:pt>
                <c:pt idx="6873">
                  <c:v>0.71598465529608402</c:v>
                </c:pt>
                <c:pt idx="6874">
                  <c:v>0.70762829527726201</c:v>
                </c:pt>
                <c:pt idx="6875">
                  <c:v>0.69929420049573199</c:v>
                </c:pt>
                <c:pt idx="6876">
                  <c:v>0.690983005625049</c:v>
                </c:pt>
                <c:pt idx="6877">
                  <c:v>0.68269534359491002</c:v>
                </c:pt>
                <c:pt idx="6878">
                  <c:v>0.67443184554285096</c:v>
                </c:pt>
                <c:pt idx="6879">
                  <c:v>0.66619314076622904</c:v>
                </c:pt>
                <c:pt idx="6880">
                  <c:v>0.657979856674337</c:v>
                </c:pt>
                <c:pt idx="6881">
                  <c:v>0.64979261874053695</c:v>
                </c:pt>
                <c:pt idx="6882">
                  <c:v>0.64163205045470295</c:v>
                </c:pt>
                <c:pt idx="6883">
                  <c:v>0.63349877327570503</c:v>
                </c:pt>
                <c:pt idx="6884">
                  <c:v>0.62539340658408904</c:v>
                </c:pt>
                <c:pt idx="6885">
                  <c:v>0.61731656763491005</c:v>
                </c:pt>
                <c:pt idx="6886">
                  <c:v>0.60926887151073095</c:v>
                </c:pt>
                <c:pt idx="6887">
                  <c:v>0.60125093107475103</c:v>
                </c:pt>
                <c:pt idx="6888">
                  <c:v>0.59326335692420296</c:v>
                </c:pt>
                <c:pt idx="6889">
                  <c:v>0.58530675734375603</c:v>
                </c:pt>
                <c:pt idx="6890">
                  <c:v>0.57738173825930095</c:v>
                </c:pt>
                <c:pt idx="6891">
                  <c:v>0.56948890319171097</c:v>
                </c:pt>
                <c:pt idx="6892">
                  <c:v>0.56162885321092104</c:v>
                </c:pt>
                <c:pt idx="6893">
                  <c:v>0.553802186890195</c:v>
                </c:pt>
                <c:pt idx="6894">
                  <c:v>0.54600950026046202</c:v>
                </c:pt>
                <c:pt idx="6895">
                  <c:v>0.53825138676496698</c:v>
                </c:pt>
                <c:pt idx="6896">
                  <c:v>0.53052843721410903</c:v>
                </c:pt>
                <c:pt idx="6897">
                  <c:v>0.52284123974039098</c:v>
                </c:pt>
                <c:pt idx="6898">
                  <c:v>0.515190379753661</c:v>
                </c:pt>
                <c:pt idx="6899">
                  <c:v>0.507576439896536</c:v>
                </c:pt>
                <c:pt idx="6900">
                  <c:v>0.499999999999996</c:v>
                </c:pt>
                <c:pt idx="6901">
                  <c:v>0.49246163703929702</c:v>
                </c:pt>
                <c:pt idx="6902">
                  <c:v>0.48496192508995201</c:v>
                </c:pt>
                <c:pt idx="6903">
                  <c:v>0.47750143528404998</c:v>
                </c:pt>
                <c:pt idx="6904">
                  <c:v>0.47008073576679898</c:v>
                </c:pt>
                <c:pt idx="6905">
                  <c:v>0.462700391653173</c:v>
                </c:pt>
                <c:pt idx="6906">
                  <c:v>0.45536096498497503</c:v>
                </c:pt>
                <c:pt idx="6907">
                  <c:v>0.44806301468794801</c:v>
                </c:pt>
                <c:pt idx="6908">
                  <c:v>0.44080709652925298</c:v>
                </c:pt>
                <c:pt idx="6909">
                  <c:v>0.433593763075172</c:v>
                </c:pt>
                <c:pt idx="6910">
                  <c:v>0.426423563648957</c:v>
                </c:pt>
                <c:pt idx="6911">
                  <c:v>0.419297044289063</c:v>
                </c:pt>
                <c:pt idx="6912">
                  <c:v>0.41221474770752797</c:v>
                </c:pt>
                <c:pt idx="6913">
                  <c:v>0.40517721324865902</c:v>
                </c:pt>
                <c:pt idx="6914">
                  <c:v>0.39818497684795101</c:v>
                </c:pt>
                <c:pt idx="6915">
                  <c:v>0.39123857099128301</c:v>
                </c:pt>
                <c:pt idx="6916">
                  <c:v>0.38433852467433899</c:v>
                </c:pt>
                <c:pt idx="6917">
                  <c:v>0.37748536336238298</c:v>
                </c:pt>
                <c:pt idx="6918">
                  <c:v>0.37067960895016899</c:v>
                </c:pt>
                <c:pt idx="6919">
                  <c:v>0.36392177972223599</c:v>
                </c:pt>
                <c:pt idx="6920">
                  <c:v>0.35721239031346502</c:v>
                </c:pt>
                <c:pt idx="6921">
                  <c:v>0.35055195166981501</c:v>
                </c:pt>
                <c:pt idx="6922">
                  <c:v>0.343940971009495</c:v>
                </c:pt>
                <c:pt idx="6923">
                  <c:v>0.337379951784264</c:v>
                </c:pt>
                <c:pt idx="6924">
                  <c:v>0.33086939364114298</c:v>
                </c:pt>
                <c:pt idx="6925">
                  <c:v>0.32440979238433998</c:v>
                </c:pt>
                <c:pt idx="6926">
                  <c:v>0.31800163993750602</c:v>
                </c:pt>
                <c:pt idx="6927">
                  <c:v>0.31164542430624398</c:v>
                </c:pt>
                <c:pt idx="6928">
                  <c:v>0.30534162954100502</c:v>
                </c:pt>
                <c:pt idx="6929">
                  <c:v>0.29909073570014599</c:v>
                </c:pt>
                <c:pt idx="6930">
                  <c:v>0.29289321881345298</c:v>
                </c:pt>
                <c:pt idx="6931">
                  <c:v>0.28674955084582299</c:v>
                </c:pt>
                <c:pt idx="6932">
                  <c:v>0.28066019966134798</c:v>
                </c:pt>
                <c:pt idx="6933">
                  <c:v>0.27462562898771498</c:v>
                </c:pt>
                <c:pt idx="6934">
                  <c:v>0.26864629838082699</c:v>
                </c:pt>
                <c:pt idx="6935">
                  <c:v>0.26272266318987703</c:v>
                </c:pt>
                <c:pt idx="6936">
                  <c:v>0.25685517452261097</c:v>
                </c:pt>
                <c:pt idx="6937">
                  <c:v>0.25104427921099698</c:v>
                </c:pt>
                <c:pt idx="6938">
                  <c:v>0.24529041977723101</c:v>
                </c:pt>
                <c:pt idx="6939">
                  <c:v>0.23959403439997201</c:v>
                </c:pt>
                <c:pt idx="6940">
                  <c:v>0.23395555688102401</c:v>
                </c:pt>
                <c:pt idx="6941">
                  <c:v>0.228375416612281</c:v>
                </c:pt>
                <c:pt idx="6942">
                  <c:v>0.22285403854302499</c:v>
                </c:pt>
                <c:pt idx="6943">
                  <c:v>0.217391843147585</c:v>
                </c:pt>
                <c:pt idx="6944">
                  <c:v>0.21198924639328101</c:v>
                </c:pt>
                <c:pt idx="6945">
                  <c:v>0.206646659708763</c:v>
                </c:pt>
                <c:pt idx="6946">
                  <c:v>0.201364489952708</c:v>
                </c:pt>
                <c:pt idx="6947">
                  <c:v>0.19614313938278699</c:v>
                </c:pt>
                <c:pt idx="6948">
                  <c:v>0.19098300562505199</c:v>
                </c:pt>
                <c:pt idx="6949">
                  <c:v>0.18588448164368401</c:v>
                </c:pt>
                <c:pt idx="6950">
                  <c:v>0.18084795571100701</c:v>
                </c:pt>
                <c:pt idx="6951">
                  <c:v>0.17587381137798599</c:v>
                </c:pt>
                <c:pt idx="6952">
                  <c:v>0.17096242744495899</c:v>
                </c:pt>
                <c:pt idx="6953">
                  <c:v>0.16611417793283201</c:v>
                </c:pt>
                <c:pt idx="6954">
                  <c:v>0.16132943205457601</c:v>
                </c:pt>
                <c:pt idx="6955">
                  <c:v>0.156608554187117</c:v>
                </c:pt>
                <c:pt idx="6956">
                  <c:v>0.15195190384357199</c:v>
                </c:pt>
                <c:pt idx="6957">
                  <c:v>0.14735983564590899</c:v>
                </c:pt>
                <c:pt idx="6958">
                  <c:v>0.142832699297885</c:v>
                </c:pt>
                <c:pt idx="6959">
                  <c:v>0.13837083955847401</c:v>
                </c:pt>
                <c:pt idx="6960">
                  <c:v>0.13397459621556401</c:v>
                </c:pt>
                <c:pt idx="6961">
                  <c:v>0.129644304060099</c:v>
                </c:pt>
                <c:pt idx="6962">
                  <c:v>0.12538029286060601</c:v>
                </c:pt>
                <c:pt idx="6963">
                  <c:v>0.121182887338039</c:v>
                </c:pt>
                <c:pt idx="6964">
                  <c:v>0.117052407141074</c:v>
                </c:pt>
                <c:pt idx="6965">
                  <c:v>0.11298916682178201</c:v>
                </c:pt>
                <c:pt idx="6966">
                  <c:v>0.108993475811631</c:v>
                </c:pt>
                <c:pt idx="6967">
                  <c:v>0.105065638397977</c:v>
                </c:pt>
                <c:pt idx="6968">
                  <c:v>0.101205953700834</c:v>
                </c:pt>
                <c:pt idx="6969">
                  <c:v>9.7414715650137707E-2</c:v>
                </c:pt>
                <c:pt idx="6970">
                  <c:v>9.3692212963350799E-2</c:v>
                </c:pt>
                <c:pt idx="6971">
                  <c:v>9.0038729123460004E-2</c:v>
                </c:pt>
                <c:pt idx="6972">
                  <c:v>8.6454542357398897E-2</c:v>
                </c:pt>
                <c:pt idx="6973">
                  <c:v>8.2939925614877993E-2</c:v>
                </c:pt>
                <c:pt idx="6974">
                  <c:v>7.9495146547558501E-2</c:v>
                </c:pt>
                <c:pt idx="6975">
                  <c:v>7.6120467488714302E-2</c:v>
                </c:pt>
                <c:pt idx="6976">
                  <c:v>7.2816145433215906E-2</c:v>
                </c:pt>
                <c:pt idx="6977">
                  <c:v>6.9582432017975607E-2</c:v>
                </c:pt>
                <c:pt idx="6978">
                  <c:v>6.6419573502800394E-2</c:v>
                </c:pt>
                <c:pt idx="6979">
                  <c:v>6.3327810751601599E-2</c:v>
                </c:pt>
                <c:pt idx="6980">
                  <c:v>6.0307379214092897E-2</c:v>
                </c:pt>
                <c:pt idx="6981">
                  <c:v>5.7358508907822403E-2</c:v>
                </c:pt>
                <c:pt idx="6982">
                  <c:v>5.4481424400683598E-2</c:v>
                </c:pt>
                <c:pt idx="6983">
                  <c:v>5.1676344793800601E-2</c:v>
                </c:pt>
                <c:pt idx="6984">
                  <c:v>4.8943483704848197E-2</c:v>
                </c:pt>
                <c:pt idx="6985">
                  <c:v>4.6283049251772401E-2</c:v>
                </c:pt>
                <c:pt idx="6986">
                  <c:v>4.3695244036965501E-2</c:v>
                </c:pt>
                <c:pt idx="6987">
                  <c:v>4.1180265131805602E-2</c:v>
                </c:pt>
                <c:pt idx="6988">
                  <c:v>3.8738304061681397E-2</c:v>
                </c:pt>
                <c:pt idx="6989">
                  <c:v>3.6369546791378798E-2</c:v>
                </c:pt>
                <c:pt idx="6990">
                  <c:v>3.4074173710931299E-2</c:v>
                </c:pt>
                <c:pt idx="6991">
                  <c:v>3.1852359621893298E-2</c:v>
                </c:pt>
                <c:pt idx="6992">
                  <c:v>2.97042737240059E-2</c:v>
                </c:pt>
                <c:pt idx="6993">
                  <c:v>2.76300796023238E-2</c:v>
                </c:pt>
                <c:pt idx="6994">
                  <c:v>2.5629935214766499E-2</c:v>
                </c:pt>
                <c:pt idx="6995">
                  <c:v>2.3703992880066499E-2</c:v>
                </c:pt>
                <c:pt idx="6996">
                  <c:v>2.1852399266193898E-2</c:v>
                </c:pt>
                <c:pt idx="6997">
                  <c:v>2.0075295379171101E-2</c:v>
                </c:pt>
                <c:pt idx="6998">
                  <c:v>1.8372816552335199E-2</c:v>
                </c:pt>
                <c:pt idx="6999">
                  <c:v>1.6745092436045699E-2</c:v>
                </c:pt>
                <c:pt idx="7000">
                  <c:v>1.5192246987793199E-2</c:v>
                </c:pt>
                <c:pt idx="7001">
                  <c:v>1.3714398462768399E-2</c:v>
                </c:pt>
                <c:pt idx="7002">
                  <c:v>1.23116594048631E-2</c:v>
                </c:pt>
                <c:pt idx="7003">
                  <c:v>1.09841366380827E-2</c:v>
                </c:pt>
                <c:pt idx="7004">
                  <c:v>9.7319312584300804E-3</c:v>
                </c:pt>
                <c:pt idx="7005">
                  <c:v>8.5551386261907194E-3</c:v>
                </c:pt>
                <c:pt idx="7006">
                  <c:v>7.4538483586780099E-3</c:v>
                </c:pt>
                <c:pt idx="7007">
                  <c:v>6.4281443234132096E-3</c:v>
                </c:pt>
                <c:pt idx="7008">
                  <c:v>5.4781046317271499E-3</c:v>
                </c:pt>
                <c:pt idx="7009">
                  <c:v>4.6038016328214804E-3</c:v>
                </c:pt>
                <c:pt idx="7010">
                  <c:v>3.8053019082546699E-3</c:v>
                </c:pt>
                <c:pt idx="7011">
                  <c:v>3.0826662668721398E-3</c:v>
                </c:pt>
                <c:pt idx="7012">
                  <c:v>2.43594974017569E-3</c:v>
                </c:pt>
                <c:pt idx="7013">
                  <c:v>1.86520157813341E-3</c:v>
                </c:pt>
                <c:pt idx="7014">
                  <c:v>1.37046524542594E-3</c:v>
                </c:pt>
                <c:pt idx="7015">
                  <c:v>9.5177841814242305E-4</c:v>
                </c:pt>
                <c:pt idx="7016">
                  <c:v>6.0917298090457095E-4</c:v>
                </c:pt>
                <c:pt idx="7017">
                  <c:v>3.4267502444274001E-4</c:v>
                </c:pt>
                <c:pt idx="7018">
                  <c:v>1.5230484360884101E-4</c:v>
                </c:pt>
                <c:pt idx="7019" formatCode="0.00E+00">
                  <c:v>3.8076935828690297E-5</c:v>
                </c:pt>
                <c:pt idx="7020">
                  <c:v>0</c:v>
                </c:pt>
                <c:pt idx="7021" formatCode="0.00E+00">
                  <c:v>3.80769358285792E-5</c:v>
                </c:pt>
                <c:pt idx="7022">
                  <c:v>1.5230484360872999E-4</c:v>
                </c:pt>
                <c:pt idx="7023">
                  <c:v>3.4267502444274001E-4</c:v>
                </c:pt>
                <c:pt idx="7024">
                  <c:v>6.0917298090434804E-4</c:v>
                </c:pt>
                <c:pt idx="7025">
                  <c:v>9.5177841814231203E-4</c:v>
                </c:pt>
                <c:pt idx="7026">
                  <c:v>1.37046524542594E-3</c:v>
                </c:pt>
                <c:pt idx="7027">
                  <c:v>1.8652015781333001E-3</c:v>
                </c:pt>
                <c:pt idx="7028">
                  <c:v>2.43594974017569E-3</c:v>
                </c:pt>
                <c:pt idx="7029">
                  <c:v>3.0826662668714802E-3</c:v>
                </c:pt>
                <c:pt idx="7030">
                  <c:v>3.8053019082545602E-3</c:v>
                </c:pt>
                <c:pt idx="7031">
                  <c:v>4.6038016328206997E-3</c:v>
                </c:pt>
                <c:pt idx="7032">
                  <c:v>5.4781046317270397E-3</c:v>
                </c:pt>
                <c:pt idx="7033">
                  <c:v>6.4281443234122104E-3</c:v>
                </c:pt>
                <c:pt idx="7034">
                  <c:v>7.4538483586770099E-3</c:v>
                </c:pt>
                <c:pt idx="7035">
                  <c:v>8.5551386261896092E-3</c:v>
                </c:pt>
                <c:pt idx="7036">
                  <c:v>9.7319312584288609E-3</c:v>
                </c:pt>
                <c:pt idx="7037">
                  <c:v>1.09841366380825E-2</c:v>
                </c:pt>
                <c:pt idx="7038">
                  <c:v>1.2311659404861701E-2</c:v>
                </c:pt>
                <c:pt idx="7039">
                  <c:v>1.37143984627682E-2</c:v>
                </c:pt>
                <c:pt idx="7040">
                  <c:v>1.51922469877917E-2</c:v>
                </c:pt>
                <c:pt idx="7041">
                  <c:v>1.6745092436045401E-2</c:v>
                </c:pt>
                <c:pt idx="7042">
                  <c:v>1.8372816552335001E-2</c:v>
                </c:pt>
                <c:pt idx="7043">
                  <c:v>2.0075295379170899E-2</c:v>
                </c:pt>
                <c:pt idx="7044">
                  <c:v>2.1852399266193701E-2</c:v>
                </c:pt>
                <c:pt idx="7045">
                  <c:v>2.3703992880064698E-2</c:v>
                </c:pt>
                <c:pt idx="7046">
                  <c:v>2.5629935214764601E-2</c:v>
                </c:pt>
                <c:pt idx="7047">
                  <c:v>2.7630079602321798E-2</c:v>
                </c:pt>
                <c:pt idx="7048">
                  <c:v>2.9704273724003898E-2</c:v>
                </c:pt>
                <c:pt idx="7049">
                  <c:v>3.1852359621891202E-2</c:v>
                </c:pt>
                <c:pt idx="7050">
                  <c:v>3.4074173710931001E-2</c:v>
                </c:pt>
                <c:pt idx="7051">
                  <c:v>3.6369546791376599E-2</c:v>
                </c:pt>
                <c:pt idx="7052">
                  <c:v>3.8738304061681099E-2</c:v>
                </c:pt>
                <c:pt idx="7053">
                  <c:v>4.1180265131805102E-2</c:v>
                </c:pt>
                <c:pt idx="7054">
                  <c:v>4.3695244036965099E-2</c:v>
                </c:pt>
                <c:pt idx="7055">
                  <c:v>4.6283049251771902E-2</c:v>
                </c:pt>
                <c:pt idx="7056">
                  <c:v>4.8943483704847898E-2</c:v>
                </c:pt>
                <c:pt idx="7057">
                  <c:v>5.1676344793800302E-2</c:v>
                </c:pt>
                <c:pt idx="7058">
                  <c:v>5.4481424400680899E-2</c:v>
                </c:pt>
                <c:pt idx="7059">
                  <c:v>5.7358508907822001E-2</c:v>
                </c:pt>
                <c:pt idx="7060">
                  <c:v>6.0307379214089997E-2</c:v>
                </c:pt>
                <c:pt idx="7061">
                  <c:v>6.3327810751598698E-2</c:v>
                </c:pt>
                <c:pt idx="7062">
                  <c:v>6.6419573502797397E-2</c:v>
                </c:pt>
                <c:pt idx="7063">
                  <c:v>6.9582432017972498E-2</c:v>
                </c:pt>
                <c:pt idx="7064">
                  <c:v>7.2816145433212603E-2</c:v>
                </c:pt>
                <c:pt idx="7065">
                  <c:v>7.6120467488711097E-2</c:v>
                </c:pt>
                <c:pt idx="7066">
                  <c:v>7.9495146547557904E-2</c:v>
                </c:pt>
                <c:pt idx="7067">
                  <c:v>8.2939925614874704E-2</c:v>
                </c:pt>
                <c:pt idx="7068">
                  <c:v>8.6454542357398301E-2</c:v>
                </c:pt>
                <c:pt idx="7069">
                  <c:v>9.0038729123459393E-2</c:v>
                </c:pt>
                <c:pt idx="7070">
                  <c:v>9.3692212963350202E-2</c:v>
                </c:pt>
                <c:pt idx="7071">
                  <c:v>9.7414715650137096E-2</c:v>
                </c:pt>
                <c:pt idx="7072">
                  <c:v>0.101205953700834</c:v>
                </c:pt>
                <c:pt idx="7073">
                  <c:v>0.105065638397973</c:v>
                </c:pt>
                <c:pt idx="7074">
                  <c:v>0.10899347581162799</c:v>
                </c:pt>
                <c:pt idx="7075">
                  <c:v>0.11298916682177799</c:v>
                </c:pt>
                <c:pt idx="7076">
                  <c:v>0.11705240714107</c:v>
                </c:pt>
                <c:pt idx="7077">
                  <c:v>0.12118288733803501</c:v>
                </c:pt>
                <c:pt idx="7078">
                  <c:v>0.12538029286060201</c:v>
                </c:pt>
                <c:pt idx="7079">
                  <c:v>0.129644304060099</c:v>
                </c:pt>
                <c:pt idx="7080">
                  <c:v>0.13397459621555999</c:v>
                </c:pt>
                <c:pt idx="7081">
                  <c:v>0.13837083955847401</c:v>
                </c:pt>
                <c:pt idx="7082">
                  <c:v>0.142832699297884</c:v>
                </c:pt>
                <c:pt idx="7083">
                  <c:v>0.14735983564590899</c:v>
                </c:pt>
                <c:pt idx="7084">
                  <c:v>0.15195190384357199</c:v>
                </c:pt>
                <c:pt idx="7085">
                  <c:v>0.156608554187116</c:v>
                </c:pt>
                <c:pt idx="7086">
                  <c:v>0.16132943205457501</c:v>
                </c:pt>
                <c:pt idx="7087">
                  <c:v>0.16611417793282801</c:v>
                </c:pt>
                <c:pt idx="7088">
                  <c:v>0.17096242744495899</c:v>
                </c:pt>
                <c:pt idx="7089">
                  <c:v>0.175873811377981</c:v>
                </c:pt>
                <c:pt idx="7090">
                  <c:v>0.18084795571100201</c:v>
                </c:pt>
                <c:pt idx="7091">
                  <c:v>0.18588448164367899</c:v>
                </c:pt>
                <c:pt idx="7092">
                  <c:v>0.190983005625048</c:v>
                </c:pt>
                <c:pt idx="7093">
                  <c:v>0.19614313938278299</c:v>
                </c:pt>
                <c:pt idx="7094">
                  <c:v>0.20136448995270301</c:v>
                </c:pt>
                <c:pt idx="7095">
                  <c:v>0.206646659708762</c:v>
                </c:pt>
                <c:pt idx="7096">
                  <c:v>0.21198924639328001</c:v>
                </c:pt>
                <c:pt idx="7097">
                  <c:v>0.217391843147585</c:v>
                </c:pt>
                <c:pt idx="7098">
                  <c:v>0.22285403854302399</c:v>
                </c:pt>
                <c:pt idx="7099">
                  <c:v>0.22837541661228</c:v>
                </c:pt>
                <c:pt idx="7100">
                  <c:v>0.23395555688101799</c:v>
                </c:pt>
                <c:pt idx="7101">
                  <c:v>0.23959403439997101</c:v>
                </c:pt>
                <c:pt idx="7102">
                  <c:v>0.24529041977722599</c:v>
                </c:pt>
                <c:pt idx="7103">
                  <c:v>0.25104427921099198</c:v>
                </c:pt>
                <c:pt idx="7104">
                  <c:v>0.25685517452260498</c:v>
                </c:pt>
                <c:pt idx="7105">
                  <c:v>0.26272266318987098</c:v>
                </c:pt>
                <c:pt idx="7106">
                  <c:v>0.26864629838082599</c:v>
                </c:pt>
                <c:pt idx="7107">
                  <c:v>0.27462562898770998</c:v>
                </c:pt>
                <c:pt idx="7108">
                  <c:v>0.28066019966134698</c:v>
                </c:pt>
                <c:pt idx="7109">
                  <c:v>0.28674955084581699</c:v>
                </c:pt>
                <c:pt idx="7110">
                  <c:v>0.29289321881345198</c:v>
                </c:pt>
                <c:pt idx="7111">
                  <c:v>0.29909073570014499</c:v>
                </c:pt>
                <c:pt idx="7112">
                  <c:v>0.30534162954100402</c:v>
                </c:pt>
                <c:pt idx="7113">
                  <c:v>0.31164542430624298</c:v>
                </c:pt>
                <c:pt idx="7114">
                  <c:v>0.31800163993750502</c:v>
                </c:pt>
                <c:pt idx="7115">
                  <c:v>0.32440979238433898</c:v>
                </c:pt>
                <c:pt idx="7116">
                  <c:v>0.33086939364113599</c:v>
                </c:pt>
                <c:pt idx="7117">
                  <c:v>0.337379951784263</c:v>
                </c:pt>
                <c:pt idx="7118">
                  <c:v>0.343940971009489</c:v>
                </c:pt>
                <c:pt idx="7119">
                  <c:v>0.35055195166980802</c:v>
                </c:pt>
                <c:pt idx="7120">
                  <c:v>0.35721239031345903</c:v>
                </c:pt>
                <c:pt idx="7121">
                  <c:v>0.36392177972223</c:v>
                </c:pt>
                <c:pt idx="7122">
                  <c:v>0.370679608950163</c:v>
                </c:pt>
                <c:pt idx="7123">
                  <c:v>0.37748536336238198</c:v>
                </c:pt>
                <c:pt idx="7124">
                  <c:v>0.38433852467433799</c:v>
                </c:pt>
                <c:pt idx="7125">
                  <c:v>0.39123857099128201</c:v>
                </c:pt>
                <c:pt idx="7126">
                  <c:v>0.39818497684795001</c:v>
                </c:pt>
                <c:pt idx="7127">
                  <c:v>0.40517721324865202</c:v>
                </c:pt>
                <c:pt idx="7128">
                  <c:v>0.41221474770752697</c:v>
                </c:pt>
                <c:pt idx="7129">
                  <c:v>0.41929704428905601</c:v>
                </c:pt>
                <c:pt idx="7130">
                  <c:v>0.42642356364895601</c:v>
                </c:pt>
                <c:pt idx="7131">
                  <c:v>0.43359376307516501</c:v>
                </c:pt>
                <c:pt idx="7132">
                  <c:v>0.44080709652924599</c:v>
                </c:pt>
                <c:pt idx="7133">
                  <c:v>0.44806301468794102</c:v>
                </c:pt>
                <c:pt idx="7134">
                  <c:v>0.45536096498496798</c:v>
                </c:pt>
                <c:pt idx="7135">
                  <c:v>0.46270039165317201</c:v>
                </c:pt>
                <c:pt idx="7136">
                  <c:v>0.47008073576679199</c:v>
                </c:pt>
                <c:pt idx="7137">
                  <c:v>0.47750143528404898</c:v>
                </c:pt>
                <c:pt idx="7138">
                  <c:v>0.48496192508994501</c:v>
                </c:pt>
                <c:pt idx="7139">
                  <c:v>0.49246163703929602</c:v>
                </c:pt>
                <c:pt idx="7140">
                  <c:v>0.499999999999995</c:v>
                </c:pt>
                <c:pt idx="7141">
                  <c:v>0.507576439896535</c:v>
                </c:pt>
                <c:pt idx="7142">
                  <c:v>0.51519037975366</c:v>
                </c:pt>
                <c:pt idx="7143">
                  <c:v>0.52284123974038299</c:v>
                </c:pt>
                <c:pt idx="7144">
                  <c:v>0.53052843721410803</c:v>
                </c:pt>
                <c:pt idx="7145">
                  <c:v>0.53825138676495998</c:v>
                </c:pt>
                <c:pt idx="7146">
                  <c:v>0.54600950026045503</c:v>
                </c:pt>
                <c:pt idx="7147">
                  <c:v>0.55380218689018701</c:v>
                </c:pt>
                <c:pt idx="7148">
                  <c:v>0.56162885321091305</c:v>
                </c:pt>
                <c:pt idx="7149">
                  <c:v>0.56948890319170298</c:v>
                </c:pt>
                <c:pt idx="7150">
                  <c:v>0.57738173825929995</c:v>
                </c:pt>
                <c:pt idx="7151">
                  <c:v>0.58530675734375504</c:v>
                </c:pt>
                <c:pt idx="7152">
                  <c:v>0.59326335692420096</c:v>
                </c:pt>
                <c:pt idx="7153">
                  <c:v>0.60125093107475003</c:v>
                </c:pt>
                <c:pt idx="7154">
                  <c:v>0.60926887151072995</c:v>
                </c:pt>
                <c:pt idx="7155">
                  <c:v>0.61731656763490905</c:v>
                </c:pt>
                <c:pt idx="7156">
                  <c:v>0.62539340658408105</c:v>
                </c:pt>
                <c:pt idx="7157">
                  <c:v>0.63349877327570403</c:v>
                </c:pt>
                <c:pt idx="7158">
                  <c:v>0.64163205045469496</c:v>
                </c:pt>
                <c:pt idx="7159">
                  <c:v>0.64979261874053595</c:v>
                </c:pt>
                <c:pt idx="7160">
                  <c:v>0.65797985667432901</c:v>
                </c:pt>
                <c:pt idx="7161">
                  <c:v>0.66619314076622105</c:v>
                </c:pt>
                <c:pt idx="7162">
                  <c:v>0.67443184554284297</c:v>
                </c:pt>
                <c:pt idx="7163">
                  <c:v>0.68269534359490203</c:v>
                </c:pt>
                <c:pt idx="7164">
                  <c:v>0.690983005625048</c:v>
                </c:pt>
                <c:pt idx="7165">
                  <c:v>0.69929420049572399</c:v>
                </c:pt>
                <c:pt idx="7166">
                  <c:v>0.70762829527726101</c:v>
                </c:pt>
                <c:pt idx="7167">
                  <c:v>0.71598465529607602</c:v>
                </c:pt>
                <c:pt idx="7168">
                  <c:v>0.724362644183001</c:v>
                </c:pt>
                <c:pt idx="7169">
                  <c:v>0.73276162392173805</c:v>
                </c:pt>
                <c:pt idx="7170">
                  <c:v>0.74118095489748204</c:v>
                </c:pt>
                <c:pt idx="7171">
                  <c:v>0.74961999594555595</c:v>
                </c:pt>
                <c:pt idx="7172">
                  <c:v>0.75807810440032397</c:v>
                </c:pt>
                <c:pt idx="7173">
                  <c:v>0.76655463614409403</c:v>
                </c:pt>
                <c:pt idx="7174">
                  <c:v>0.77504894565612903</c:v>
                </c:pt>
                <c:pt idx="7175">
                  <c:v>0.78356038606189904</c:v>
                </c:pt>
                <c:pt idx="7176">
                  <c:v>0.79208830918223705</c:v>
                </c:pt>
                <c:pt idx="7177">
                  <c:v>0.80063206558279998</c:v>
                </c:pt>
                <c:pt idx="7178">
                  <c:v>0.80919100462345395</c:v>
                </c:pt>
                <c:pt idx="7179">
                  <c:v>0.81776447450785195</c:v>
                </c:pt>
                <c:pt idx="7180">
                  <c:v>0.82635182233306304</c:v>
                </c:pt>
                <c:pt idx="7181">
                  <c:v>0.83495239413932398</c:v>
                </c:pt>
                <c:pt idx="7182">
                  <c:v>0.84356553495976505</c:v>
                </c:pt>
                <c:pt idx="7183">
                  <c:v>0.85219058887039401</c:v>
                </c:pt>
                <c:pt idx="7184">
                  <c:v>0.86082689903993304</c:v>
                </c:pt>
                <c:pt idx="7185">
                  <c:v>0.86947380777994099</c:v>
                </c:pt>
                <c:pt idx="7186">
                  <c:v>0.87813065659485401</c:v>
                </c:pt>
                <c:pt idx="7187">
                  <c:v>0.88679678623208902</c:v>
                </c:pt>
                <c:pt idx="7188">
                  <c:v>0.89547153673233604</c:v>
                </c:pt>
                <c:pt idx="7189">
                  <c:v>0.90415424747977402</c:v>
                </c:pt>
                <c:pt idx="7190">
                  <c:v>0.91284425725233398</c:v>
                </c:pt>
                <c:pt idx="7191">
                  <c:v>0.92154090427215496</c:v>
                </c:pt>
                <c:pt idx="7192">
                  <c:v>0.93024352625586904</c:v>
                </c:pt>
                <c:pt idx="7193">
                  <c:v>0.938951460465139</c:v>
                </c:pt>
                <c:pt idx="7194">
                  <c:v>0.94766404375705304</c:v>
                </c:pt>
                <c:pt idx="7195">
                  <c:v>0.95638061263466201</c:v>
                </c:pt>
                <c:pt idx="7196">
                  <c:v>0.96510050329749097</c:v>
                </c:pt>
                <c:pt idx="7197">
                  <c:v>0.97382305169212702</c:v>
                </c:pt>
                <c:pt idx="7198">
                  <c:v>0.98254759356271104</c:v>
                </c:pt>
                <c:pt idx="7199">
                  <c:v>0.99127346450162901</c:v>
                </c:pt>
                <c:pt idx="7200">
                  <c:v>0.999999999999997</c:v>
                </c:pt>
                <c:pt idx="7201">
                  <c:v>1.0087265354983601</c:v>
                </c:pt>
                <c:pt idx="7202">
                  <c:v>1.0174524064372801</c:v>
                </c:pt>
                <c:pt idx="7203">
                  <c:v>1.02617694830786</c:v>
                </c:pt>
                <c:pt idx="7204">
                  <c:v>1.0348994967025</c:v>
                </c:pt>
                <c:pt idx="7205">
                  <c:v>1.0436193873653301</c:v>
                </c:pt>
                <c:pt idx="7206">
                  <c:v>1.05233595624294</c:v>
                </c:pt>
                <c:pt idx="7207">
                  <c:v>1.0610485395348499</c:v>
                </c:pt>
                <c:pt idx="7208">
                  <c:v>1.0697564737441201</c:v>
                </c:pt>
                <c:pt idx="7209">
                  <c:v>1.0784590957278299</c:v>
                </c:pt>
                <c:pt idx="7210">
                  <c:v>1.0871557427476599</c:v>
                </c:pt>
                <c:pt idx="7211">
                  <c:v>1.0958457525202201</c:v>
                </c:pt>
                <c:pt idx="7212">
                  <c:v>1.10452846326765</c:v>
                </c:pt>
                <c:pt idx="7213">
                  <c:v>1.1132032137679</c:v>
                </c:pt>
                <c:pt idx="7214">
                  <c:v>1.1218693434051401</c:v>
                </c:pt>
                <c:pt idx="7215">
                  <c:v>1.13052619222005</c:v>
                </c:pt>
                <c:pt idx="7216">
                  <c:v>1.1391731009600601</c:v>
                </c:pt>
                <c:pt idx="7217">
                  <c:v>1.1478094111296</c:v>
                </c:pt>
                <c:pt idx="7218">
                  <c:v>1.1564344650402201</c:v>
                </c:pt>
                <c:pt idx="7219">
                  <c:v>1.16504760586067</c:v>
                </c:pt>
                <c:pt idx="7220">
                  <c:v>1.1736481776669301</c:v>
                </c:pt>
                <c:pt idx="7221">
                  <c:v>1.1822355254921399</c:v>
                </c:pt>
                <c:pt idx="7222">
                  <c:v>1.1908089953765399</c:v>
                </c:pt>
                <c:pt idx="7223">
                  <c:v>1.1993679344171899</c:v>
                </c:pt>
                <c:pt idx="7224">
                  <c:v>1.2079116908177501</c:v>
                </c:pt>
                <c:pt idx="7225">
                  <c:v>1.21643961393809</c:v>
                </c:pt>
                <c:pt idx="7226">
                  <c:v>1.22495105434386</c:v>
                </c:pt>
                <c:pt idx="7227">
                  <c:v>1.2334453638559</c:v>
                </c:pt>
                <c:pt idx="7228">
                  <c:v>1.24192189559967</c:v>
                </c:pt>
                <c:pt idx="7229">
                  <c:v>1.2503800040544299</c:v>
                </c:pt>
                <c:pt idx="7230">
                  <c:v>1.2588190451025101</c:v>
                </c:pt>
                <c:pt idx="7231">
                  <c:v>1.26723837607825</c:v>
                </c:pt>
                <c:pt idx="7232">
                  <c:v>1.27563735581699</c:v>
                </c:pt>
                <c:pt idx="7233">
                  <c:v>1.28401534470391</c:v>
                </c:pt>
                <c:pt idx="7234">
                  <c:v>1.2923717047227301</c:v>
                </c:pt>
                <c:pt idx="7235">
                  <c:v>1.3007057995042699</c:v>
                </c:pt>
                <c:pt idx="7236">
                  <c:v>1.3090169943749399</c:v>
                </c:pt>
                <c:pt idx="7237">
                  <c:v>1.3173046564050901</c:v>
                </c:pt>
                <c:pt idx="7238">
                  <c:v>1.32556815445715</c:v>
                </c:pt>
                <c:pt idx="7239">
                  <c:v>1.33380685923377</c:v>
                </c:pt>
                <c:pt idx="7240">
                  <c:v>1.34202014332566</c:v>
                </c:pt>
                <c:pt idx="7241">
                  <c:v>1.3502073812594499</c:v>
                </c:pt>
                <c:pt idx="7242">
                  <c:v>1.3583679495453</c:v>
                </c:pt>
                <c:pt idx="7243">
                  <c:v>1.36650122672429</c:v>
                </c:pt>
                <c:pt idx="7244">
                  <c:v>1.37460659341591</c:v>
                </c:pt>
                <c:pt idx="7245">
                  <c:v>1.3826834323650801</c:v>
                </c:pt>
                <c:pt idx="7246">
                  <c:v>1.3907311284892601</c:v>
                </c:pt>
                <c:pt idx="7247">
                  <c:v>1.39874906892524</c:v>
                </c:pt>
                <c:pt idx="7248">
                  <c:v>1.4067366430757899</c:v>
                </c:pt>
                <c:pt idx="7249">
                  <c:v>1.41469324265624</c:v>
                </c:pt>
                <c:pt idx="7250">
                  <c:v>1.4226182617406899</c:v>
                </c:pt>
                <c:pt idx="7251">
                  <c:v>1.4305110968082899</c:v>
                </c:pt>
                <c:pt idx="7252">
                  <c:v>1.4383711467890801</c:v>
                </c:pt>
                <c:pt idx="7253">
                  <c:v>1.4461978131097999</c:v>
                </c:pt>
                <c:pt idx="7254">
                  <c:v>1.4539904997395401</c:v>
                </c:pt>
                <c:pt idx="7255">
                  <c:v>1.4617486132350299</c:v>
                </c:pt>
                <c:pt idx="7256">
                  <c:v>1.4694715627858801</c:v>
                </c:pt>
                <c:pt idx="7257">
                  <c:v>1.4771587602596099</c:v>
                </c:pt>
                <c:pt idx="7258">
                  <c:v>1.4848096202463299</c:v>
                </c:pt>
                <c:pt idx="7259">
                  <c:v>1.4924235601034599</c:v>
                </c:pt>
                <c:pt idx="7260">
                  <c:v>1.5</c:v>
                </c:pt>
                <c:pt idx="7261">
                  <c:v>1.50753836296069</c:v>
                </c:pt>
                <c:pt idx="7262">
                  <c:v>1.51503807491005</c:v>
                </c:pt>
                <c:pt idx="7263">
                  <c:v>1.5224985647159399</c:v>
                </c:pt>
                <c:pt idx="7264">
                  <c:v>1.5299192642332</c:v>
                </c:pt>
                <c:pt idx="7265">
                  <c:v>1.53729960834682</c:v>
                </c:pt>
                <c:pt idx="7266">
                  <c:v>1.5446390350150201</c:v>
                </c:pt>
                <c:pt idx="7267">
                  <c:v>1.5519369853120499</c:v>
                </c:pt>
                <c:pt idx="7268">
                  <c:v>1.5591929034707399</c:v>
                </c:pt>
                <c:pt idx="7269">
                  <c:v>1.5664062369248299</c:v>
                </c:pt>
                <c:pt idx="7270">
                  <c:v>1.5735764363510301</c:v>
                </c:pt>
                <c:pt idx="7271">
                  <c:v>1.58070295571093</c:v>
                </c:pt>
                <c:pt idx="7272">
                  <c:v>1.58778525229246</c:v>
                </c:pt>
                <c:pt idx="7273">
                  <c:v>1.59482278675134</c:v>
                </c:pt>
                <c:pt idx="7274">
                  <c:v>1.6018150231520401</c:v>
                </c:pt>
                <c:pt idx="7275">
                  <c:v>1.60876142900871</c:v>
                </c:pt>
                <c:pt idx="7276">
                  <c:v>1.61566147532565</c:v>
                </c:pt>
                <c:pt idx="7277">
                  <c:v>1.62251463663761</c:v>
                </c:pt>
                <c:pt idx="7278">
                  <c:v>1.62932039104983</c:v>
                </c:pt>
                <c:pt idx="7279">
                  <c:v>1.63607822027776</c:v>
                </c:pt>
                <c:pt idx="7280">
                  <c:v>1.6427876096865299</c:v>
                </c:pt>
                <c:pt idx="7281">
                  <c:v>1.6494480483301801</c:v>
                </c:pt>
                <c:pt idx="7282">
                  <c:v>1.6560590289904999</c:v>
                </c:pt>
                <c:pt idx="7283">
                  <c:v>1.6626200482157301</c:v>
                </c:pt>
                <c:pt idx="7284">
                  <c:v>1.66913060635885</c:v>
                </c:pt>
                <c:pt idx="7285">
                  <c:v>1.6755902076156499</c:v>
                </c:pt>
                <c:pt idx="7286">
                  <c:v>1.6819983600624899</c:v>
                </c:pt>
                <c:pt idx="7287">
                  <c:v>1.6883545756937499</c:v>
                </c:pt>
                <c:pt idx="7288">
                  <c:v>1.6946583704589899</c:v>
                </c:pt>
                <c:pt idx="7289">
                  <c:v>1.70090926429985</c:v>
                </c:pt>
                <c:pt idx="7290">
                  <c:v>1.7071067811865399</c:v>
                </c:pt>
                <c:pt idx="7291">
                  <c:v>1.71325044915417</c:v>
                </c:pt>
                <c:pt idx="7292">
                  <c:v>1.71933980033864</c:v>
                </c:pt>
                <c:pt idx="7293">
                  <c:v>1.72537437101228</c:v>
                </c:pt>
                <c:pt idx="7294">
                  <c:v>1.73135370161917</c:v>
                </c:pt>
                <c:pt idx="7295">
                  <c:v>1.73727733681012</c:v>
                </c:pt>
                <c:pt idx="7296">
                  <c:v>1.74314482547739</c:v>
                </c:pt>
                <c:pt idx="7297">
                  <c:v>1.7489557207890001</c:v>
                </c:pt>
                <c:pt idx="7298">
                  <c:v>1.7547095802227699</c:v>
                </c:pt>
                <c:pt idx="7299">
                  <c:v>1.7604059656000199</c:v>
                </c:pt>
                <c:pt idx="7300">
                  <c:v>1.7660444431189699</c:v>
                </c:pt>
                <c:pt idx="7301">
                  <c:v>1.77162458338771</c:v>
                </c:pt>
                <c:pt idx="7302">
                  <c:v>1.77714596145697</c:v>
                </c:pt>
                <c:pt idx="7303">
                  <c:v>1.7826081568524099</c:v>
                </c:pt>
                <c:pt idx="7304">
                  <c:v>1.78801075360671</c:v>
                </c:pt>
                <c:pt idx="7305">
                  <c:v>1.7933533402912301</c:v>
                </c:pt>
                <c:pt idx="7306">
                  <c:v>1.7986355100472899</c:v>
                </c:pt>
                <c:pt idx="7307">
                  <c:v>1.8038568606172101</c:v>
                </c:pt>
                <c:pt idx="7308">
                  <c:v>1.8090169943749399</c:v>
                </c:pt>
                <c:pt idx="7309">
                  <c:v>1.81411551835631</c:v>
                </c:pt>
                <c:pt idx="7310">
                  <c:v>1.8191520442889899</c:v>
                </c:pt>
                <c:pt idx="7311">
                  <c:v>1.8241261886220099</c:v>
                </c:pt>
                <c:pt idx="7312">
                  <c:v>1.8290375725550301</c:v>
                </c:pt>
                <c:pt idx="7313">
                  <c:v>1.8338858220671601</c:v>
                </c:pt>
                <c:pt idx="7314">
                  <c:v>1.8386705679454201</c:v>
                </c:pt>
                <c:pt idx="7315">
                  <c:v>1.8433914458128799</c:v>
                </c:pt>
                <c:pt idx="7316">
                  <c:v>1.8480480961564201</c:v>
                </c:pt>
                <c:pt idx="7317">
                  <c:v>1.85264016435408</c:v>
                </c:pt>
                <c:pt idx="7318">
                  <c:v>1.8571673007021099</c:v>
                </c:pt>
                <c:pt idx="7319">
                  <c:v>1.86162916044152</c:v>
                </c:pt>
                <c:pt idx="7320">
                  <c:v>1.8660254037844299</c:v>
                </c:pt>
                <c:pt idx="7321">
                  <c:v>1.8703556959398899</c:v>
                </c:pt>
                <c:pt idx="7322">
                  <c:v>1.87461970713939</c:v>
                </c:pt>
                <c:pt idx="7323">
                  <c:v>1.8788171126619599</c:v>
                </c:pt>
                <c:pt idx="7324">
                  <c:v>1.8829475928589201</c:v>
                </c:pt>
                <c:pt idx="7325">
                  <c:v>1.8870108331782101</c:v>
                </c:pt>
                <c:pt idx="7326">
                  <c:v>1.89100652418836</c:v>
                </c:pt>
                <c:pt idx="7327">
                  <c:v>1.89493436160202</c:v>
                </c:pt>
                <c:pt idx="7328">
                  <c:v>1.8987940462991599</c:v>
                </c:pt>
                <c:pt idx="7329">
                  <c:v>1.9025852843498601</c:v>
                </c:pt>
                <c:pt idx="7330">
                  <c:v>1.9063077870366401</c:v>
                </c:pt>
                <c:pt idx="7331">
                  <c:v>1.9099612708765299</c:v>
                </c:pt>
                <c:pt idx="7332">
                  <c:v>1.9135454576425901</c:v>
                </c:pt>
                <c:pt idx="7333">
                  <c:v>1.91706007438512</c:v>
                </c:pt>
                <c:pt idx="7334">
                  <c:v>1.92050485345244</c:v>
                </c:pt>
                <c:pt idx="7335">
                  <c:v>1.9238795325112801</c:v>
                </c:pt>
                <c:pt idx="7336">
                  <c:v>1.9271838545667801</c:v>
                </c:pt>
                <c:pt idx="7337">
                  <c:v>1.9304175679820199</c:v>
                </c:pt>
                <c:pt idx="7338">
                  <c:v>1.9335804264972001</c:v>
                </c:pt>
                <c:pt idx="7339">
                  <c:v>1.93667218924839</c:v>
                </c:pt>
                <c:pt idx="7340">
                  <c:v>1.9396926207859</c:v>
                </c:pt>
                <c:pt idx="7341">
                  <c:v>1.9426414910921701</c:v>
                </c:pt>
                <c:pt idx="7342">
                  <c:v>1.9455185755993101</c:v>
                </c:pt>
                <c:pt idx="7343">
                  <c:v>1.9483236552062</c:v>
                </c:pt>
                <c:pt idx="7344">
                  <c:v>1.9510565162951501</c:v>
                </c:pt>
                <c:pt idx="7345">
                  <c:v>1.9537169507482199</c:v>
                </c:pt>
                <c:pt idx="7346">
                  <c:v>1.95630475596303</c:v>
                </c:pt>
                <c:pt idx="7347">
                  <c:v>1.9588197348681899</c:v>
                </c:pt>
                <c:pt idx="7348">
                  <c:v>1.96126169593831</c:v>
                </c:pt>
                <c:pt idx="7349">
                  <c:v>1.96363045320862</c:v>
                </c:pt>
                <c:pt idx="7350">
                  <c:v>1.96592582628906</c:v>
                </c:pt>
                <c:pt idx="7351">
                  <c:v>1.9681476403781</c:v>
                </c:pt>
                <c:pt idx="7352">
                  <c:v>1.9702957262759899</c:v>
                </c:pt>
                <c:pt idx="7353">
                  <c:v>1.9723699203976699</c:v>
                </c:pt>
                <c:pt idx="7354">
                  <c:v>1.97437006478523</c:v>
                </c:pt>
                <c:pt idx="7355">
                  <c:v>1.97629600711993</c:v>
                </c:pt>
                <c:pt idx="7356">
                  <c:v>1.9781476007337999</c:v>
                </c:pt>
                <c:pt idx="7357">
                  <c:v>1.9799247046208199</c:v>
                </c:pt>
                <c:pt idx="7358">
                  <c:v>1.98162718344766</c:v>
                </c:pt>
                <c:pt idx="7359">
                  <c:v>1.9832549075639501</c:v>
                </c:pt>
                <c:pt idx="7360">
                  <c:v>1.9848077530121999</c:v>
                </c:pt>
                <c:pt idx="7361">
                  <c:v>1.9862856015372301</c:v>
                </c:pt>
                <c:pt idx="7362">
                  <c:v>1.98768834059513</c:v>
                </c:pt>
                <c:pt idx="7363">
                  <c:v>1.9890158633619099</c:v>
                </c:pt>
                <c:pt idx="7364">
                  <c:v>1.9902680687415699</c:v>
                </c:pt>
                <c:pt idx="7365">
                  <c:v>1.9914448613738001</c:v>
                </c:pt>
                <c:pt idx="7366">
                  <c:v>1.9925461516413201</c:v>
                </c:pt>
                <c:pt idx="7367">
                  <c:v>1.99357185567658</c:v>
                </c:pt>
                <c:pt idx="7368">
                  <c:v>1.99452189536827</c:v>
                </c:pt>
                <c:pt idx="7369">
                  <c:v>1.99539619836717</c:v>
                </c:pt>
                <c:pt idx="7370">
                  <c:v>1.99619469809174</c:v>
                </c:pt>
                <c:pt idx="7371">
                  <c:v>1.9969173337331201</c:v>
                </c:pt>
                <c:pt idx="7372">
                  <c:v>1.99756405025982</c:v>
                </c:pt>
                <c:pt idx="7373">
                  <c:v>1.99813479842186</c:v>
                </c:pt>
                <c:pt idx="7374">
                  <c:v>1.9986295347545699</c:v>
                </c:pt>
                <c:pt idx="7375">
                  <c:v>1.9990482215818499</c:v>
                </c:pt>
                <c:pt idx="7376">
                  <c:v>1.9993908270190901</c:v>
                </c:pt>
                <c:pt idx="7377">
                  <c:v>1.99965732497555</c:v>
                </c:pt>
                <c:pt idx="7378">
                  <c:v>1.9998476951563899</c:v>
                </c:pt>
                <c:pt idx="7379">
                  <c:v>1.9999619230641701</c:v>
                </c:pt>
                <c:pt idx="7380">
                  <c:v>2</c:v>
                </c:pt>
                <c:pt idx="7381">
                  <c:v>1.9999619230641701</c:v>
                </c:pt>
                <c:pt idx="7382">
                  <c:v>1.9998476951563899</c:v>
                </c:pt>
                <c:pt idx="7383">
                  <c:v>1.99965732497555</c:v>
                </c:pt>
                <c:pt idx="7384">
                  <c:v>1.9993908270190901</c:v>
                </c:pt>
                <c:pt idx="7385">
                  <c:v>1.9990482215818499</c:v>
                </c:pt>
                <c:pt idx="7386">
                  <c:v>1.9986295347545699</c:v>
                </c:pt>
                <c:pt idx="7387">
                  <c:v>1.99813479842186</c:v>
                </c:pt>
                <c:pt idx="7388">
                  <c:v>1.99756405025982</c:v>
                </c:pt>
                <c:pt idx="7389">
                  <c:v>1.9969173337331201</c:v>
                </c:pt>
                <c:pt idx="7390">
                  <c:v>1.99619469809174</c:v>
                </c:pt>
                <c:pt idx="7391">
                  <c:v>1.99539619836717</c:v>
                </c:pt>
                <c:pt idx="7392">
                  <c:v>1.99452189536827</c:v>
                </c:pt>
                <c:pt idx="7393">
                  <c:v>1.99357185567658</c:v>
                </c:pt>
                <c:pt idx="7394">
                  <c:v>1.9925461516413201</c:v>
                </c:pt>
                <c:pt idx="7395">
                  <c:v>1.99144486137381</c:v>
                </c:pt>
                <c:pt idx="7396">
                  <c:v>1.9902680687415699</c:v>
                </c:pt>
                <c:pt idx="7397">
                  <c:v>1.9890158633619099</c:v>
                </c:pt>
                <c:pt idx="7398">
                  <c:v>1.98768834059513</c:v>
                </c:pt>
                <c:pt idx="7399">
                  <c:v>1.9862856015372301</c:v>
                </c:pt>
                <c:pt idx="7400">
                  <c:v>1.9848077530121999</c:v>
                </c:pt>
                <c:pt idx="7401">
                  <c:v>1.9832549075639501</c:v>
                </c:pt>
                <c:pt idx="7402">
                  <c:v>1.98162718344766</c:v>
                </c:pt>
                <c:pt idx="7403">
                  <c:v>1.9799247046208199</c:v>
                </c:pt>
                <c:pt idx="7404">
                  <c:v>1.9781476007337999</c:v>
                </c:pt>
                <c:pt idx="7405">
                  <c:v>1.97629600711993</c:v>
                </c:pt>
                <c:pt idx="7406">
                  <c:v>1.97437006478523</c:v>
                </c:pt>
                <c:pt idx="7407">
                  <c:v>1.9723699203976699</c:v>
                </c:pt>
                <c:pt idx="7408">
                  <c:v>1.9702957262759899</c:v>
                </c:pt>
                <c:pt idx="7409">
                  <c:v>1.9681476403781</c:v>
                </c:pt>
                <c:pt idx="7410">
                  <c:v>1.96592582628906</c:v>
                </c:pt>
                <c:pt idx="7411">
                  <c:v>1.96363045320862</c:v>
                </c:pt>
                <c:pt idx="7412">
                  <c:v>1.96126169593831</c:v>
                </c:pt>
                <c:pt idx="7413">
                  <c:v>1.9588197348681899</c:v>
                </c:pt>
                <c:pt idx="7414">
                  <c:v>1.95630475596303</c:v>
                </c:pt>
                <c:pt idx="7415">
                  <c:v>1.9537169507482199</c:v>
                </c:pt>
                <c:pt idx="7416">
                  <c:v>1.9510565162951501</c:v>
                </c:pt>
                <c:pt idx="7417">
                  <c:v>1.9483236552062</c:v>
                </c:pt>
                <c:pt idx="7418">
                  <c:v>1.9455185755993101</c:v>
                </c:pt>
                <c:pt idx="7419">
                  <c:v>1.9426414910921701</c:v>
                </c:pt>
                <c:pt idx="7420">
                  <c:v>1.9396926207859</c:v>
                </c:pt>
                <c:pt idx="7421">
                  <c:v>1.9366721892484</c:v>
                </c:pt>
                <c:pt idx="7422">
                  <c:v>1.9335804264972001</c:v>
                </c:pt>
                <c:pt idx="7423">
                  <c:v>1.9304175679820199</c:v>
                </c:pt>
                <c:pt idx="7424">
                  <c:v>1.9271838545667801</c:v>
                </c:pt>
                <c:pt idx="7425">
                  <c:v>1.9238795325112901</c:v>
                </c:pt>
                <c:pt idx="7426">
                  <c:v>1.92050485345244</c:v>
                </c:pt>
                <c:pt idx="7427">
                  <c:v>1.91706007438512</c:v>
                </c:pt>
                <c:pt idx="7428">
                  <c:v>1.9135454576426001</c:v>
                </c:pt>
                <c:pt idx="7429">
                  <c:v>1.9099612708765299</c:v>
                </c:pt>
                <c:pt idx="7430">
                  <c:v>1.90630778703665</c:v>
                </c:pt>
                <c:pt idx="7431">
                  <c:v>1.9025852843498601</c:v>
                </c:pt>
                <c:pt idx="7432">
                  <c:v>1.8987940462991599</c:v>
                </c:pt>
                <c:pt idx="7433">
                  <c:v>1.89493436160202</c:v>
                </c:pt>
                <c:pt idx="7434">
                  <c:v>1.89100652418837</c:v>
                </c:pt>
                <c:pt idx="7435">
                  <c:v>1.88701083317822</c:v>
                </c:pt>
                <c:pt idx="7436">
                  <c:v>1.8829475928589301</c:v>
                </c:pt>
                <c:pt idx="7437">
                  <c:v>1.8788171126619599</c:v>
                </c:pt>
                <c:pt idx="7438">
                  <c:v>1.87461970713939</c:v>
                </c:pt>
                <c:pt idx="7439">
                  <c:v>1.8703556959398999</c:v>
                </c:pt>
                <c:pt idx="7440">
                  <c:v>1.8660254037844399</c:v>
                </c:pt>
                <c:pt idx="7441">
                  <c:v>1.86162916044152</c:v>
                </c:pt>
                <c:pt idx="7442">
                  <c:v>1.8571673007021099</c:v>
                </c:pt>
                <c:pt idx="7443">
                  <c:v>1.85264016435409</c:v>
                </c:pt>
                <c:pt idx="7444">
                  <c:v>1.8480480961564201</c:v>
                </c:pt>
                <c:pt idx="7445">
                  <c:v>1.8433914458128799</c:v>
                </c:pt>
                <c:pt idx="7446">
                  <c:v>1.8386705679454201</c:v>
                </c:pt>
                <c:pt idx="7447">
                  <c:v>1.8338858220671701</c:v>
                </c:pt>
                <c:pt idx="7448">
                  <c:v>1.8290375725550301</c:v>
                </c:pt>
                <c:pt idx="7449">
                  <c:v>1.8241261886220199</c:v>
                </c:pt>
                <c:pt idx="7450">
                  <c:v>1.8191520442889899</c:v>
                </c:pt>
                <c:pt idx="7451">
                  <c:v>1.81411551835632</c:v>
                </c:pt>
                <c:pt idx="7452">
                  <c:v>1.8090169943749499</c:v>
                </c:pt>
                <c:pt idx="7453">
                  <c:v>1.8038568606172101</c:v>
                </c:pt>
                <c:pt idx="7454">
                  <c:v>1.7986355100472899</c:v>
                </c:pt>
                <c:pt idx="7455">
                  <c:v>1.7933533402912301</c:v>
                </c:pt>
                <c:pt idx="7456">
                  <c:v>1.78801075360672</c:v>
                </c:pt>
                <c:pt idx="7457">
                  <c:v>1.7826081568524099</c:v>
                </c:pt>
                <c:pt idx="7458">
                  <c:v>1.77714596145697</c:v>
                </c:pt>
                <c:pt idx="7459">
                  <c:v>1.77162458338771</c:v>
                </c:pt>
                <c:pt idx="7460">
                  <c:v>1.7660444431189799</c:v>
                </c:pt>
                <c:pt idx="7461">
                  <c:v>1.7604059656000199</c:v>
                </c:pt>
                <c:pt idx="7462">
                  <c:v>1.7547095802227699</c:v>
                </c:pt>
                <c:pt idx="7463">
                  <c:v>1.7489557207890001</c:v>
                </c:pt>
                <c:pt idx="7464">
                  <c:v>1.74314482547739</c:v>
                </c:pt>
                <c:pt idx="7465">
                  <c:v>1.73727733681012</c:v>
                </c:pt>
                <c:pt idx="7466">
                  <c:v>1.73135370161917</c:v>
                </c:pt>
                <c:pt idx="7467">
                  <c:v>1.72537437101228</c:v>
                </c:pt>
                <c:pt idx="7468">
                  <c:v>1.71933980033865</c:v>
                </c:pt>
                <c:pt idx="7469">
                  <c:v>1.71325044915418</c:v>
                </c:pt>
                <c:pt idx="7470">
                  <c:v>1.7071067811865399</c:v>
                </c:pt>
                <c:pt idx="7471">
                  <c:v>1.70090926429985</c:v>
                </c:pt>
                <c:pt idx="7472">
                  <c:v>1.6946583704589899</c:v>
                </c:pt>
                <c:pt idx="7473">
                  <c:v>1.6883545756937499</c:v>
                </c:pt>
                <c:pt idx="7474">
                  <c:v>1.6819983600624899</c:v>
                </c:pt>
                <c:pt idx="7475">
                  <c:v>1.6755902076156599</c:v>
                </c:pt>
                <c:pt idx="7476">
                  <c:v>1.66913060635886</c:v>
                </c:pt>
                <c:pt idx="7477">
                  <c:v>1.6626200482157301</c:v>
                </c:pt>
                <c:pt idx="7478">
                  <c:v>1.6560590289904999</c:v>
                </c:pt>
                <c:pt idx="7479">
                  <c:v>1.6494480483301901</c:v>
                </c:pt>
                <c:pt idx="7480">
                  <c:v>1.6427876096865299</c:v>
                </c:pt>
                <c:pt idx="7481">
                  <c:v>1.6360782202777699</c:v>
                </c:pt>
                <c:pt idx="7482">
                  <c:v>1.62932039104983</c:v>
                </c:pt>
                <c:pt idx="7483">
                  <c:v>1.62251463663761</c:v>
                </c:pt>
                <c:pt idx="7484">
                  <c:v>1.61566147532566</c:v>
                </c:pt>
                <c:pt idx="7485">
                  <c:v>1.60876142900871</c:v>
                </c:pt>
                <c:pt idx="7486">
                  <c:v>1.60181502315205</c:v>
                </c:pt>
                <c:pt idx="7487">
                  <c:v>1.59482278675134</c:v>
                </c:pt>
                <c:pt idx="7488">
                  <c:v>1.58778525229247</c:v>
                </c:pt>
                <c:pt idx="7489">
                  <c:v>1.58070295571094</c:v>
                </c:pt>
                <c:pt idx="7490">
                  <c:v>1.5735764363510401</c:v>
                </c:pt>
                <c:pt idx="7491">
                  <c:v>1.5664062369248299</c:v>
                </c:pt>
                <c:pt idx="7492">
                  <c:v>1.5591929034707499</c:v>
                </c:pt>
                <c:pt idx="7493">
                  <c:v>1.5519369853120499</c:v>
                </c:pt>
                <c:pt idx="7494">
                  <c:v>1.5446390350150301</c:v>
                </c:pt>
                <c:pt idx="7495">
                  <c:v>1.53729960834683</c:v>
                </c:pt>
                <c:pt idx="7496">
                  <c:v>1.52991926423321</c:v>
                </c:pt>
                <c:pt idx="7497">
                  <c:v>1.5224985647159499</c:v>
                </c:pt>
                <c:pt idx="7498">
                  <c:v>1.51503807491005</c:v>
                </c:pt>
                <c:pt idx="7499">
                  <c:v>1.5075383629607</c:v>
                </c:pt>
                <c:pt idx="7500">
                  <c:v>1.5</c:v>
                </c:pt>
                <c:pt idx="7501">
                  <c:v>1.4924235601034599</c:v>
                </c:pt>
                <c:pt idx="7502">
                  <c:v>1.4848096202463299</c:v>
                </c:pt>
                <c:pt idx="7503">
                  <c:v>1.4771587602596099</c:v>
                </c:pt>
                <c:pt idx="7504">
                  <c:v>1.4694715627858801</c:v>
                </c:pt>
                <c:pt idx="7505">
                  <c:v>1.4617486132350399</c:v>
                </c:pt>
                <c:pt idx="7506">
                  <c:v>1.4539904997395401</c:v>
                </c:pt>
                <c:pt idx="7507">
                  <c:v>1.4461978131098101</c:v>
                </c:pt>
                <c:pt idx="7508">
                  <c:v>1.4383711467890801</c:v>
                </c:pt>
                <c:pt idx="7509">
                  <c:v>1.4305110968082899</c:v>
                </c:pt>
                <c:pt idx="7510">
                  <c:v>1.4226182617406999</c:v>
                </c:pt>
                <c:pt idx="7511">
                  <c:v>1.41469324265624</c:v>
                </c:pt>
                <c:pt idx="7512">
                  <c:v>1.4067366430757999</c:v>
                </c:pt>
                <c:pt idx="7513">
                  <c:v>1.39874906892524</c:v>
                </c:pt>
                <c:pt idx="7514">
                  <c:v>1.3907311284892701</c:v>
                </c:pt>
                <c:pt idx="7515">
                  <c:v>1.3826834323650801</c:v>
                </c:pt>
                <c:pt idx="7516">
                  <c:v>1.37460659341592</c:v>
                </c:pt>
                <c:pt idx="7517">
                  <c:v>1.36650122672429</c:v>
                </c:pt>
                <c:pt idx="7518">
                  <c:v>1.3583679495453</c:v>
                </c:pt>
                <c:pt idx="7519">
                  <c:v>1.3502073812594599</c:v>
                </c:pt>
                <c:pt idx="7520">
                  <c:v>1.34202014332567</c:v>
                </c:pt>
                <c:pt idx="7521">
                  <c:v>1.33380685923377</c:v>
                </c:pt>
                <c:pt idx="7522">
                  <c:v>1.32556815445715</c:v>
                </c:pt>
                <c:pt idx="7523">
                  <c:v>1.3173046564050901</c:v>
                </c:pt>
                <c:pt idx="7524">
                  <c:v>1.3090169943749399</c:v>
                </c:pt>
                <c:pt idx="7525">
                  <c:v>1.3007057995042699</c:v>
                </c:pt>
                <c:pt idx="7526">
                  <c:v>1.2923717047227301</c:v>
                </c:pt>
                <c:pt idx="7527">
                  <c:v>1.28401534470391</c:v>
                </c:pt>
                <c:pt idx="7528">
                  <c:v>1.27563735581699</c:v>
                </c:pt>
                <c:pt idx="7529">
                  <c:v>1.26723837607826</c:v>
                </c:pt>
                <c:pt idx="7530">
                  <c:v>1.2588190451025101</c:v>
                </c:pt>
                <c:pt idx="7531">
                  <c:v>1.2503800040544399</c:v>
                </c:pt>
                <c:pt idx="7532">
                  <c:v>1.24192189559967</c:v>
                </c:pt>
                <c:pt idx="7533">
                  <c:v>1.2334453638559</c:v>
                </c:pt>
                <c:pt idx="7534">
                  <c:v>1.22495105434386</c:v>
                </c:pt>
                <c:pt idx="7535">
                  <c:v>1.2164396139381</c:v>
                </c:pt>
                <c:pt idx="7536">
                  <c:v>1.2079116908177501</c:v>
                </c:pt>
                <c:pt idx="7537">
                  <c:v>1.1993679344171899</c:v>
                </c:pt>
                <c:pt idx="7538">
                  <c:v>1.1908089953765399</c:v>
                </c:pt>
                <c:pt idx="7539">
                  <c:v>1.1822355254921399</c:v>
                </c:pt>
                <c:pt idx="7540">
                  <c:v>1.1736481776669301</c:v>
                </c:pt>
                <c:pt idx="7541">
                  <c:v>1.16504760586067</c:v>
                </c:pt>
                <c:pt idx="7542">
                  <c:v>1.1564344650402301</c:v>
                </c:pt>
                <c:pt idx="7543">
                  <c:v>1.1478094111296</c:v>
                </c:pt>
                <c:pt idx="7544">
                  <c:v>1.1391731009600601</c:v>
                </c:pt>
                <c:pt idx="7545">
                  <c:v>1.13052619222005</c:v>
                </c:pt>
                <c:pt idx="7546">
                  <c:v>1.1218693434051401</c:v>
                </c:pt>
                <c:pt idx="7547">
                  <c:v>1.1132032137679</c:v>
                </c:pt>
                <c:pt idx="7548">
                  <c:v>1.10452846326766</c:v>
                </c:pt>
                <c:pt idx="7549">
                  <c:v>1.0958457525202201</c:v>
                </c:pt>
                <c:pt idx="7550">
                  <c:v>1.0871557427476599</c:v>
                </c:pt>
                <c:pt idx="7551">
                  <c:v>1.0784590957278399</c:v>
                </c:pt>
                <c:pt idx="7552">
                  <c:v>1.0697564737441301</c:v>
                </c:pt>
                <c:pt idx="7553">
                  <c:v>1.0610485395348599</c:v>
                </c:pt>
                <c:pt idx="7554">
                  <c:v>1.05233595624295</c:v>
                </c:pt>
                <c:pt idx="7555">
                  <c:v>1.0436193873653401</c:v>
                </c:pt>
                <c:pt idx="7556">
                  <c:v>1.0348994967025</c:v>
                </c:pt>
                <c:pt idx="7557">
                  <c:v>1.02617694830787</c:v>
                </c:pt>
                <c:pt idx="7558">
                  <c:v>1.0174524064372801</c:v>
                </c:pt>
                <c:pt idx="7559">
                  <c:v>1.0087265354983701</c:v>
                </c:pt>
                <c:pt idx="7560">
                  <c:v>0.999999999999999</c:v>
                </c:pt>
                <c:pt idx="7561">
                  <c:v>0.991273464501638</c:v>
                </c:pt>
                <c:pt idx="7562">
                  <c:v>0.98254759356271304</c:v>
                </c:pt>
                <c:pt idx="7563">
                  <c:v>0.97382305169213601</c:v>
                </c:pt>
                <c:pt idx="7564">
                  <c:v>0.96510050329749297</c:v>
                </c:pt>
                <c:pt idx="7565">
                  <c:v>0.956380612634671</c:v>
                </c:pt>
                <c:pt idx="7566">
                  <c:v>0.94766404375706204</c:v>
                </c:pt>
                <c:pt idx="7567">
                  <c:v>0.93895146046514699</c:v>
                </c:pt>
                <c:pt idx="7568">
                  <c:v>0.93024352625587803</c:v>
                </c:pt>
                <c:pt idx="7569">
                  <c:v>0.92154090427215696</c:v>
                </c:pt>
                <c:pt idx="7570">
                  <c:v>0.91284425725234197</c:v>
                </c:pt>
                <c:pt idx="7571">
                  <c:v>0.90415424747977502</c:v>
                </c:pt>
                <c:pt idx="7572">
                  <c:v>0.89547153673234403</c:v>
                </c:pt>
                <c:pt idx="7573">
                  <c:v>0.88679678623209002</c:v>
                </c:pt>
                <c:pt idx="7574">
                  <c:v>0.878130656594862</c:v>
                </c:pt>
                <c:pt idx="7575">
                  <c:v>0.86947380777994299</c:v>
                </c:pt>
                <c:pt idx="7576">
                  <c:v>0.86082689903994203</c:v>
                </c:pt>
                <c:pt idx="7577">
                  <c:v>0.852190588870395</c:v>
                </c:pt>
                <c:pt idx="7578">
                  <c:v>0.84356553495977404</c:v>
                </c:pt>
                <c:pt idx="7579">
                  <c:v>0.83495239413932598</c:v>
                </c:pt>
                <c:pt idx="7580">
                  <c:v>0.82635182233307203</c:v>
                </c:pt>
                <c:pt idx="7581">
                  <c:v>0.81776447450785394</c:v>
                </c:pt>
                <c:pt idx="7582">
                  <c:v>0.80919100462345495</c:v>
                </c:pt>
                <c:pt idx="7583">
                  <c:v>0.80063206558280098</c:v>
                </c:pt>
                <c:pt idx="7584">
                  <c:v>0.79208830918223805</c:v>
                </c:pt>
                <c:pt idx="7585">
                  <c:v>0.78356038606190703</c:v>
                </c:pt>
                <c:pt idx="7586">
                  <c:v>0.77504894565613003</c:v>
                </c:pt>
                <c:pt idx="7587">
                  <c:v>0.76655463614410202</c:v>
                </c:pt>
                <c:pt idx="7588">
                  <c:v>0.75807810440032497</c:v>
                </c:pt>
                <c:pt idx="7589">
                  <c:v>0.74961999594556405</c:v>
                </c:pt>
                <c:pt idx="7590">
                  <c:v>0.74118095489748304</c:v>
                </c:pt>
                <c:pt idx="7591">
                  <c:v>0.73276162392174604</c:v>
                </c:pt>
                <c:pt idx="7592">
                  <c:v>0.724362644183002</c:v>
                </c:pt>
                <c:pt idx="7593">
                  <c:v>0.71598465529607802</c:v>
                </c:pt>
                <c:pt idx="7594">
                  <c:v>0.70762829527726301</c:v>
                </c:pt>
                <c:pt idx="7595">
                  <c:v>0.69929420049572499</c:v>
                </c:pt>
                <c:pt idx="7596">
                  <c:v>0.690983005625049</c:v>
                </c:pt>
                <c:pt idx="7597">
                  <c:v>0.68269534359490402</c:v>
                </c:pt>
                <c:pt idx="7598">
                  <c:v>0.67443184554285096</c:v>
                </c:pt>
                <c:pt idx="7599">
                  <c:v>0.66619314076622205</c:v>
                </c:pt>
                <c:pt idx="7600">
                  <c:v>0.657979856674337</c:v>
                </c:pt>
                <c:pt idx="7601">
                  <c:v>0.64979261874053695</c:v>
                </c:pt>
                <c:pt idx="7602">
                  <c:v>0.64163205045470295</c:v>
                </c:pt>
                <c:pt idx="7603">
                  <c:v>0.63349877327570503</c:v>
                </c:pt>
                <c:pt idx="7604">
                  <c:v>0.62539340658408904</c:v>
                </c:pt>
                <c:pt idx="7605">
                  <c:v>0.61731656763491005</c:v>
                </c:pt>
                <c:pt idx="7606">
                  <c:v>0.60926887151073805</c:v>
                </c:pt>
                <c:pt idx="7607">
                  <c:v>0.60125093107475103</c:v>
                </c:pt>
                <c:pt idx="7608">
                  <c:v>0.59326335692420895</c:v>
                </c:pt>
                <c:pt idx="7609">
                  <c:v>0.58530675734375603</c:v>
                </c:pt>
                <c:pt idx="7610">
                  <c:v>0.57738173825930805</c:v>
                </c:pt>
                <c:pt idx="7611">
                  <c:v>0.56948890319171097</c:v>
                </c:pt>
                <c:pt idx="7612">
                  <c:v>0.56162885321091505</c:v>
                </c:pt>
                <c:pt idx="7613">
                  <c:v>0.553802186890195</c:v>
                </c:pt>
                <c:pt idx="7614">
                  <c:v>0.54600950026045603</c:v>
                </c:pt>
                <c:pt idx="7615">
                  <c:v>0.53825138676496798</c:v>
                </c:pt>
                <c:pt idx="7616">
                  <c:v>0.53052843721411003</c:v>
                </c:pt>
                <c:pt idx="7617">
                  <c:v>0.52284123974039098</c:v>
                </c:pt>
                <c:pt idx="7618">
                  <c:v>0.515190379753661</c:v>
                </c:pt>
                <c:pt idx="7619">
                  <c:v>0.507576439896543</c:v>
                </c:pt>
                <c:pt idx="7620">
                  <c:v>0.499999999999996</c:v>
                </c:pt>
                <c:pt idx="7621">
                  <c:v>0.49246163703930301</c:v>
                </c:pt>
                <c:pt idx="7622">
                  <c:v>0.48496192508995201</c:v>
                </c:pt>
                <c:pt idx="7623">
                  <c:v>0.47750143528405598</c:v>
                </c:pt>
                <c:pt idx="7624">
                  <c:v>0.47008073576679898</c:v>
                </c:pt>
                <c:pt idx="7625">
                  <c:v>0.462700391653179</c:v>
                </c:pt>
                <c:pt idx="7626">
                  <c:v>0.45536096498497503</c:v>
                </c:pt>
                <c:pt idx="7627">
                  <c:v>0.44806301468794302</c:v>
                </c:pt>
                <c:pt idx="7628">
                  <c:v>0.44080709652925298</c:v>
                </c:pt>
                <c:pt idx="7629">
                  <c:v>0.43359376307516601</c:v>
                </c:pt>
                <c:pt idx="7630">
                  <c:v>0.426423563648963</c:v>
                </c:pt>
                <c:pt idx="7631">
                  <c:v>0.41929704428905701</c:v>
                </c:pt>
                <c:pt idx="7632">
                  <c:v>0.41221474770753402</c:v>
                </c:pt>
                <c:pt idx="7633">
                  <c:v>0.40517721324865402</c:v>
                </c:pt>
                <c:pt idx="7634">
                  <c:v>0.39818497684795701</c:v>
                </c:pt>
                <c:pt idx="7635">
                  <c:v>0.39123857099128401</c:v>
                </c:pt>
                <c:pt idx="7636">
                  <c:v>0.38433852467434498</c:v>
                </c:pt>
                <c:pt idx="7637">
                  <c:v>0.37748536336238298</c:v>
                </c:pt>
                <c:pt idx="7638">
                  <c:v>0.370679608950164</c:v>
                </c:pt>
                <c:pt idx="7639">
                  <c:v>0.36392177972223599</c:v>
                </c:pt>
                <c:pt idx="7640">
                  <c:v>0.35721239031346003</c:v>
                </c:pt>
                <c:pt idx="7641">
                  <c:v>0.35055195166981501</c:v>
                </c:pt>
                <c:pt idx="7642">
                  <c:v>0.34394097100949</c:v>
                </c:pt>
                <c:pt idx="7643">
                  <c:v>0.33737995178426999</c:v>
                </c:pt>
                <c:pt idx="7644">
                  <c:v>0.33086939364113799</c:v>
                </c:pt>
                <c:pt idx="7645">
                  <c:v>0.32440979238434497</c:v>
                </c:pt>
                <c:pt idx="7646">
                  <c:v>0.31800163993750602</c:v>
                </c:pt>
                <c:pt idx="7647">
                  <c:v>0.31164542430624997</c:v>
                </c:pt>
                <c:pt idx="7648">
                  <c:v>0.30534162954100502</c:v>
                </c:pt>
                <c:pt idx="7649">
                  <c:v>0.29909073570015099</c:v>
                </c:pt>
                <c:pt idx="7650">
                  <c:v>0.29289321881345298</c:v>
                </c:pt>
                <c:pt idx="7651">
                  <c:v>0.28674955084581799</c:v>
                </c:pt>
                <c:pt idx="7652">
                  <c:v>0.28066019966134798</c:v>
                </c:pt>
                <c:pt idx="7653">
                  <c:v>0.27462562898771098</c:v>
                </c:pt>
                <c:pt idx="7654">
                  <c:v>0.26864629838082699</c:v>
                </c:pt>
                <c:pt idx="7655">
                  <c:v>0.26272266318987197</c:v>
                </c:pt>
                <c:pt idx="7656">
                  <c:v>0.25685517452261097</c:v>
                </c:pt>
                <c:pt idx="7657">
                  <c:v>0.25104427921099298</c:v>
                </c:pt>
                <c:pt idx="7658">
                  <c:v>0.24529041977723101</c:v>
                </c:pt>
                <c:pt idx="7659">
                  <c:v>0.23959403439997201</c:v>
                </c:pt>
                <c:pt idx="7660">
                  <c:v>0.23395555688102401</c:v>
                </c:pt>
                <c:pt idx="7661">
                  <c:v>0.228375416612281</c:v>
                </c:pt>
                <c:pt idx="7662">
                  <c:v>0.22285403854302899</c:v>
                </c:pt>
                <c:pt idx="7663">
                  <c:v>0.217391843147585</c:v>
                </c:pt>
                <c:pt idx="7664">
                  <c:v>0.21198924639328501</c:v>
                </c:pt>
                <c:pt idx="7665">
                  <c:v>0.206646659708763</c:v>
                </c:pt>
                <c:pt idx="7666">
                  <c:v>0.20136448995270401</c:v>
                </c:pt>
                <c:pt idx="7667">
                  <c:v>0.19614313938278799</c:v>
                </c:pt>
                <c:pt idx="7668">
                  <c:v>0.190983005625048</c:v>
                </c:pt>
                <c:pt idx="7669">
                  <c:v>0.18588448164368401</c:v>
                </c:pt>
                <c:pt idx="7670">
                  <c:v>0.18084795571100301</c:v>
                </c:pt>
                <c:pt idx="7671">
                  <c:v>0.17587381137798599</c:v>
                </c:pt>
                <c:pt idx="7672">
                  <c:v>0.17096242744495899</c:v>
                </c:pt>
                <c:pt idx="7673">
                  <c:v>0.16611417793283201</c:v>
                </c:pt>
                <c:pt idx="7674">
                  <c:v>0.16132943205457601</c:v>
                </c:pt>
                <c:pt idx="7675">
                  <c:v>0.156608554187121</c:v>
                </c:pt>
                <c:pt idx="7676">
                  <c:v>0.15195190384357299</c:v>
                </c:pt>
                <c:pt idx="7677">
                  <c:v>0.14735983564591301</c:v>
                </c:pt>
                <c:pt idx="7678">
                  <c:v>0.142832699297885</c:v>
                </c:pt>
                <c:pt idx="7679">
                  <c:v>0.13837083955847801</c:v>
                </c:pt>
                <c:pt idx="7680">
                  <c:v>0.13397459621556501</c:v>
                </c:pt>
                <c:pt idx="7681">
                  <c:v>0.12964430406010299</c:v>
                </c:pt>
                <c:pt idx="7682">
                  <c:v>0.12538029286060601</c:v>
                </c:pt>
                <c:pt idx="7683">
                  <c:v>0.121182887338036</c:v>
                </c:pt>
                <c:pt idx="7684">
                  <c:v>0.117052407141074</c:v>
                </c:pt>
                <c:pt idx="7685">
                  <c:v>0.11298916682177799</c:v>
                </c:pt>
                <c:pt idx="7686">
                  <c:v>0.108993475811632</c:v>
                </c:pt>
                <c:pt idx="7687">
                  <c:v>0.105065638397974</c:v>
                </c:pt>
                <c:pt idx="7688">
                  <c:v>0.101205953700838</c:v>
                </c:pt>
                <c:pt idx="7689">
                  <c:v>9.7414715650137804E-2</c:v>
                </c:pt>
                <c:pt idx="7690">
                  <c:v>9.3692212963353894E-2</c:v>
                </c:pt>
                <c:pt idx="7691">
                  <c:v>9.0038729123460101E-2</c:v>
                </c:pt>
                <c:pt idx="7692">
                  <c:v>8.6454542357401895E-2</c:v>
                </c:pt>
                <c:pt idx="7693">
                  <c:v>8.2939925614878104E-2</c:v>
                </c:pt>
                <c:pt idx="7694">
                  <c:v>7.9495146547561402E-2</c:v>
                </c:pt>
                <c:pt idx="7695">
                  <c:v>7.6120467488714302E-2</c:v>
                </c:pt>
                <c:pt idx="7696">
                  <c:v>7.28161454332132E-2</c:v>
                </c:pt>
                <c:pt idx="7697">
                  <c:v>6.9582432017975607E-2</c:v>
                </c:pt>
                <c:pt idx="7698">
                  <c:v>6.6419573502797993E-2</c:v>
                </c:pt>
                <c:pt idx="7699">
                  <c:v>6.3327810751601696E-2</c:v>
                </c:pt>
                <c:pt idx="7700">
                  <c:v>6.0307379214090497E-2</c:v>
                </c:pt>
                <c:pt idx="7701">
                  <c:v>5.7358508907824901E-2</c:v>
                </c:pt>
                <c:pt idx="7702">
                  <c:v>5.4481424400681301E-2</c:v>
                </c:pt>
                <c:pt idx="7703">
                  <c:v>5.1676344793803002E-2</c:v>
                </c:pt>
                <c:pt idx="7704">
                  <c:v>4.8943483704848301E-2</c:v>
                </c:pt>
                <c:pt idx="7705">
                  <c:v>4.6283049251774497E-2</c:v>
                </c:pt>
                <c:pt idx="7706">
                  <c:v>4.3695244036965501E-2</c:v>
                </c:pt>
                <c:pt idx="7707">
                  <c:v>4.11802651318076E-2</c:v>
                </c:pt>
                <c:pt idx="7708">
                  <c:v>3.8738304061681397E-2</c:v>
                </c:pt>
                <c:pt idx="7709">
                  <c:v>3.6369546791377001E-2</c:v>
                </c:pt>
                <c:pt idx="7710">
                  <c:v>3.4074173710931299E-2</c:v>
                </c:pt>
                <c:pt idx="7711">
                  <c:v>3.18523596218915E-2</c:v>
                </c:pt>
                <c:pt idx="7712">
                  <c:v>2.9704273724006001E-2</c:v>
                </c:pt>
                <c:pt idx="7713">
                  <c:v>2.7630079602322201E-2</c:v>
                </c:pt>
                <c:pt idx="7714">
                  <c:v>2.5629935214766499E-2</c:v>
                </c:pt>
                <c:pt idx="7715">
                  <c:v>2.3703992880065E-2</c:v>
                </c:pt>
                <c:pt idx="7716">
                  <c:v>2.1852399266195501E-2</c:v>
                </c:pt>
                <c:pt idx="7717">
                  <c:v>2.0075295379171298E-2</c:v>
                </c:pt>
                <c:pt idx="7718">
                  <c:v>1.83728165523366E-2</c:v>
                </c:pt>
                <c:pt idx="7719">
                  <c:v>1.6745092436045699E-2</c:v>
                </c:pt>
                <c:pt idx="7720">
                  <c:v>1.5192246987792001E-2</c:v>
                </c:pt>
                <c:pt idx="7721">
                  <c:v>1.3714398462768399E-2</c:v>
                </c:pt>
                <c:pt idx="7722">
                  <c:v>1.2311659404862001E-2</c:v>
                </c:pt>
                <c:pt idx="7723">
                  <c:v>1.09841366380827E-2</c:v>
                </c:pt>
                <c:pt idx="7724">
                  <c:v>9.7319312584290794E-3</c:v>
                </c:pt>
                <c:pt idx="7725">
                  <c:v>8.5551386261907194E-3</c:v>
                </c:pt>
                <c:pt idx="7726">
                  <c:v>7.45384835867712E-3</c:v>
                </c:pt>
                <c:pt idx="7727">
                  <c:v>6.4281443234132096E-3</c:v>
                </c:pt>
                <c:pt idx="7728">
                  <c:v>5.4781046317271499E-3</c:v>
                </c:pt>
                <c:pt idx="7729">
                  <c:v>4.6038016328215896E-3</c:v>
                </c:pt>
                <c:pt idx="7730">
                  <c:v>3.8053019082546699E-3</c:v>
                </c:pt>
                <c:pt idx="7731">
                  <c:v>3.0826662668721398E-3</c:v>
                </c:pt>
                <c:pt idx="7732">
                  <c:v>2.4359497401758002E-3</c:v>
                </c:pt>
                <c:pt idx="7733">
                  <c:v>1.86520157813385E-3</c:v>
                </c:pt>
                <c:pt idx="7734">
                  <c:v>1.3704652454260501E-3</c:v>
                </c:pt>
                <c:pt idx="7735">
                  <c:v>9.5177841814264499E-4</c:v>
                </c:pt>
                <c:pt idx="7736">
                  <c:v>6.0917298090457095E-4</c:v>
                </c:pt>
                <c:pt idx="7737">
                  <c:v>3.42675024442962E-4</c:v>
                </c:pt>
                <c:pt idx="7738">
                  <c:v>1.5230484360884101E-4</c:v>
                </c:pt>
                <c:pt idx="7739" formatCode="0.00E+00">
                  <c:v>3.8076935828690297E-5</c:v>
                </c:pt>
                <c:pt idx="7740">
                  <c:v>0</c:v>
                </c:pt>
                <c:pt idx="7741" formatCode="0.00E+00">
                  <c:v>3.8076935828690297E-5</c:v>
                </c:pt>
                <c:pt idx="7742">
                  <c:v>1.5230484360872999E-4</c:v>
                </c:pt>
                <c:pt idx="7743">
                  <c:v>3.4267502444274001E-4</c:v>
                </c:pt>
                <c:pt idx="7744">
                  <c:v>6.0917298090423701E-4</c:v>
                </c:pt>
                <c:pt idx="7745">
                  <c:v>9.5177841814231203E-4</c:v>
                </c:pt>
                <c:pt idx="7746">
                  <c:v>1.3704652454255E-3</c:v>
                </c:pt>
                <c:pt idx="7747">
                  <c:v>1.8652015781333001E-3</c:v>
                </c:pt>
                <c:pt idx="7748">
                  <c:v>2.4359497401751301E-3</c:v>
                </c:pt>
                <c:pt idx="7749">
                  <c:v>3.0826662668714802E-3</c:v>
                </c:pt>
                <c:pt idx="7750">
                  <c:v>3.8053019082538901E-3</c:v>
                </c:pt>
                <c:pt idx="7751">
                  <c:v>4.6038016328206997E-3</c:v>
                </c:pt>
                <c:pt idx="7752">
                  <c:v>5.47810463172626E-3</c:v>
                </c:pt>
                <c:pt idx="7753">
                  <c:v>6.4281443234122104E-3</c:v>
                </c:pt>
                <c:pt idx="7754">
                  <c:v>7.4538483586777896E-3</c:v>
                </c:pt>
                <c:pt idx="7755">
                  <c:v>8.5551386261896092E-3</c:v>
                </c:pt>
                <c:pt idx="7756">
                  <c:v>9.7319312584298601E-3</c:v>
                </c:pt>
                <c:pt idx="7757">
                  <c:v>1.09841366380813E-2</c:v>
                </c:pt>
                <c:pt idx="7758">
                  <c:v>1.23116594048627E-2</c:v>
                </c:pt>
                <c:pt idx="7759">
                  <c:v>1.3714398462766999E-2</c:v>
                </c:pt>
                <c:pt idx="7760">
                  <c:v>1.5192246987792901E-2</c:v>
                </c:pt>
                <c:pt idx="7761">
                  <c:v>1.67450924360441E-2</c:v>
                </c:pt>
                <c:pt idx="7762">
                  <c:v>1.83728165523349E-2</c:v>
                </c:pt>
                <c:pt idx="7763">
                  <c:v>2.0075295379169501E-2</c:v>
                </c:pt>
                <c:pt idx="7764">
                  <c:v>2.18523992661936E-2</c:v>
                </c:pt>
                <c:pt idx="7765">
                  <c:v>2.37039928800661E-2</c:v>
                </c:pt>
                <c:pt idx="7766">
                  <c:v>2.5629935214764601E-2</c:v>
                </c:pt>
                <c:pt idx="7767">
                  <c:v>2.7630079602323498E-2</c:v>
                </c:pt>
                <c:pt idx="7768">
                  <c:v>2.9704273724003898E-2</c:v>
                </c:pt>
                <c:pt idx="7769">
                  <c:v>3.1852359621892902E-2</c:v>
                </c:pt>
                <c:pt idx="7770">
                  <c:v>3.40741737109291E-2</c:v>
                </c:pt>
                <c:pt idx="7771">
                  <c:v>3.6369546791378403E-2</c:v>
                </c:pt>
                <c:pt idx="7772">
                  <c:v>3.8738304061679101E-2</c:v>
                </c:pt>
                <c:pt idx="7773">
                  <c:v>4.1180265131805102E-2</c:v>
                </c:pt>
                <c:pt idx="7774">
                  <c:v>4.3695244036963003E-2</c:v>
                </c:pt>
                <c:pt idx="7775">
                  <c:v>4.6283049251771902E-2</c:v>
                </c:pt>
                <c:pt idx="7776">
                  <c:v>4.8943483704845497E-2</c:v>
                </c:pt>
                <c:pt idx="7777">
                  <c:v>5.1676344793800198E-2</c:v>
                </c:pt>
                <c:pt idx="7778">
                  <c:v>5.4481424400683098E-2</c:v>
                </c:pt>
                <c:pt idx="7779">
                  <c:v>5.7358508907821897E-2</c:v>
                </c:pt>
                <c:pt idx="7780">
                  <c:v>6.0307379214092301E-2</c:v>
                </c:pt>
                <c:pt idx="7781">
                  <c:v>6.3327810751598601E-2</c:v>
                </c:pt>
                <c:pt idx="7782">
                  <c:v>6.6419573502799895E-2</c:v>
                </c:pt>
                <c:pt idx="7783">
                  <c:v>6.9582432017972401E-2</c:v>
                </c:pt>
                <c:pt idx="7784">
                  <c:v>7.2816145433215296E-2</c:v>
                </c:pt>
                <c:pt idx="7785">
                  <c:v>7.6120467488710999E-2</c:v>
                </c:pt>
                <c:pt idx="7786">
                  <c:v>7.9495146547557793E-2</c:v>
                </c:pt>
                <c:pt idx="7787">
                  <c:v>8.2939925614874593E-2</c:v>
                </c:pt>
                <c:pt idx="7788">
                  <c:v>8.6454542357398204E-2</c:v>
                </c:pt>
                <c:pt idx="7789">
                  <c:v>9.0038729123456396E-2</c:v>
                </c:pt>
                <c:pt idx="7790">
                  <c:v>9.3692212963350105E-2</c:v>
                </c:pt>
                <c:pt idx="7791">
                  <c:v>9.7414715650133904E-2</c:v>
                </c:pt>
                <c:pt idx="7792">
                  <c:v>0.101205953700834</c:v>
                </c:pt>
                <c:pt idx="7793">
                  <c:v>0.105065638397976</c:v>
                </c:pt>
                <c:pt idx="7794">
                  <c:v>0.10899347581162799</c:v>
                </c:pt>
                <c:pt idx="7795">
                  <c:v>0.11298916682178101</c:v>
                </c:pt>
                <c:pt idx="7796">
                  <c:v>0.11705240714107</c:v>
                </c:pt>
                <c:pt idx="7797">
                  <c:v>0.121182887338038</c:v>
                </c:pt>
                <c:pt idx="7798">
                  <c:v>0.12538029286060201</c:v>
                </c:pt>
                <c:pt idx="7799">
                  <c:v>0.129644304060098</c:v>
                </c:pt>
                <c:pt idx="7800">
                  <c:v>0.13397459621555999</c:v>
                </c:pt>
                <c:pt idx="7801">
                  <c:v>0.13837083955847401</c:v>
                </c:pt>
                <c:pt idx="7802">
                  <c:v>0.14283269929788001</c:v>
                </c:pt>
                <c:pt idx="7803">
                  <c:v>0.14735983564590799</c:v>
                </c:pt>
                <c:pt idx="7804">
                  <c:v>0.15195190384356799</c:v>
                </c:pt>
                <c:pt idx="7805">
                  <c:v>0.156608554187116</c:v>
                </c:pt>
                <c:pt idx="7806">
                  <c:v>0.16132943205457101</c:v>
                </c:pt>
                <c:pt idx="7807">
                  <c:v>0.16611417793282701</c:v>
                </c:pt>
                <c:pt idx="7808">
                  <c:v>0.17096242744495499</c:v>
                </c:pt>
                <c:pt idx="7809">
                  <c:v>0.175873811377981</c:v>
                </c:pt>
                <c:pt idx="7810">
                  <c:v>0.18084795571100601</c:v>
                </c:pt>
                <c:pt idx="7811">
                  <c:v>0.18588448164367899</c:v>
                </c:pt>
                <c:pt idx="7812">
                  <c:v>0.19098300562505199</c:v>
                </c:pt>
                <c:pt idx="7813">
                  <c:v>0.19614313938278199</c:v>
                </c:pt>
                <c:pt idx="7814">
                  <c:v>0.201364489952708</c:v>
                </c:pt>
                <c:pt idx="7815">
                  <c:v>0.20664665970875701</c:v>
                </c:pt>
                <c:pt idx="7816">
                  <c:v>0.21198924639328001</c:v>
                </c:pt>
                <c:pt idx="7817">
                  <c:v>0.21739184314758001</c:v>
                </c:pt>
                <c:pt idx="7818">
                  <c:v>0.22285403854302399</c:v>
                </c:pt>
                <c:pt idx="7819">
                  <c:v>0.22837541661227501</c:v>
                </c:pt>
                <c:pt idx="7820">
                  <c:v>0.23395555688101799</c:v>
                </c:pt>
                <c:pt idx="7821">
                  <c:v>0.23959403439996599</c:v>
                </c:pt>
                <c:pt idx="7822">
                  <c:v>0.24529041977722599</c:v>
                </c:pt>
                <c:pt idx="7823">
                  <c:v>0.25104427921099598</c:v>
                </c:pt>
                <c:pt idx="7824">
                  <c:v>0.25685517452260498</c:v>
                </c:pt>
                <c:pt idx="7825">
                  <c:v>0.26272266318987603</c:v>
                </c:pt>
                <c:pt idx="7826">
                  <c:v>0.26864629838082099</c:v>
                </c:pt>
                <c:pt idx="7827">
                  <c:v>0.27462562898771398</c:v>
                </c:pt>
                <c:pt idx="7828">
                  <c:v>0.28066019966134198</c:v>
                </c:pt>
                <c:pt idx="7829">
                  <c:v>0.28674955084582199</c:v>
                </c:pt>
                <c:pt idx="7830">
                  <c:v>0.29289321881344699</c:v>
                </c:pt>
                <c:pt idx="7831">
                  <c:v>0.29909073570014399</c:v>
                </c:pt>
                <c:pt idx="7832">
                  <c:v>0.30534162954099903</c:v>
                </c:pt>
                <c:pt idx="7833">
                  <c:v>0.31164542430624298</c:v>
                </c:pt>
                <c:pt idx="7834">
                  <c:v>0.31800163993749903</c:v>
                </c:pt>
                <c:pt idx="7835">
                  <c:v>0.32440979238433898</c:v>
                </c:pt>
                <c:pt idx="7836">
                  <c:v>0.33086939364114198</c:v>
                </c:pt>
                <c:pt idx="7837">
                  <c:v>0.337379951784263</c:v>
                </c:pt>
                <c:pt idx="7838">
                  <c:v>0.343940971009494</c:v>
                </c:pt>
                <c:pt idx="7839">
                  <c:v>0.35055195166980802</c:v>
                </c:pt>
                <c:pt idx="7840">
                  <c:v>0.35721239031346402</c:v>
                </c:pt>
                <c:pt idx="7841">
                  <c:v>0.36392177972223</c:v>
                </c:pt>
                <c:pt idx="7842">
                  <c:v>0.37067960895016799</c:v>
                </c:pt>
                <c:pt idx="7843">
                  <c:v>0.37748536336237598</c:v>
                </c:pt>
                <c:pt idx="7844">
                  <c:v>0.38433852467433799</c:v>
                </c:pt>
                <c:pt idx="7845">
                  <c:v>0.39123857099127701</c:v>
                </c:pt>
                <c:pt idx="7846">
                  <c:v>0.39818497684795001</c:v>
                </c:pt>
                <c:pt idx="7847">
                  <c:v>0.40517721324865802</c:v>
                </c:pt>
                <c:pt idx="7848">
                  <c:v>0.41221474770752697</c:v>
                </c:pt>
                <c:pt idx="7849">
                  <c:v>0.419297044289062</c:v>
                </c:pt>
                <c:pt idx="7850">
                  <c:v>0.42642356364895601</c:v>
                </c:pt>
                <c:pt idx="7851">
                  <c:v>0.43359376307517</c:v>
                </c:pt>
                <c:pt idx="7852">
                  <c:v>0.44080709652924599</c:v>
                </c:pt>
                <c:pt idx="7853">
                  <c:v>0.44806301468794701</c:v>
                </c:pt>
                <c:pt idx="7854">
                  <c:v>0.45536096498496698</c:v>
                </c:pt>
                <c:pt idx="7855">
                  <c:v>0.46270039165317201</c:v>
                </c:pt>
                <c:pt idx="7856">
                  <c:v>0.47008073576679199</c:v>
                </c:pt>
                <c:pt idx="7857">
                  <c:v>0.47750143528404898</c:v>
                </c:pt>
                <c:pt idx="7858">
                  <c:v>0.48496192508994401</c:v>
                </c:pt>
                <c:pt idx="7859">
                  <c:v>0.49246163703929602</c:v>
                </c:pt>
                <c:pt idx="7860">
                  <c:v>0.49999999999998901</c:v>
                </c:pt>
                <c:pt idx="7861">
                  <c:v>0.507576439896535</c:v>
                </c:pt>
                <c:pt idx="7862">
                  <c:v>0.515190379753654</c:v>
                </c:pt>
                <c:pt idx="7863">
                  <c:v>0.52284123974038299</c:v>
                </c:pt>
                <c:pt idx="7864">
                  <c:v>0.53052843721410203</c:v>
                </c:pt>
                <c:pt idx="7865">
                  <c:v>0.53825138676495998</c:v>
                </c:pt>
                <c:pt idx="7866">
                  <c:v>0.54600950026046102</c:v>
                </c:pt>
                <c:pt idx="7867">
                  <c:v>0.55380218689018701</c:v>
                </c:pt>
                <c:pt idx="7868">
                  <c:v>0.56162885321091904</c:v>
                </c:pt>
                <c:pt idx="7869">
                  <c:v>0.56948890319170298</c:v>
                </c:pt>
                <c:pt idx="7870">
                  <c:v>0.57738173825929995</c:v>
                </c:pt>
                <c:pt idx="7871">
                  <c:v>0.58530675734374804</c:v>
                </c:pt>
                <c:pt idx="7872">
                  <c:v>0.59326335692420096</c:v>
                </c:pt>
                <c:pt idx="7873">
                  <c:v>0.60125093107474303</c:v>
                </c:pt>
                <c:pt idx="7874">
                  <c:v>0.60926887151072995</c:v>
                </c:pt>
                <c:pt idx="7875">
                  <c:v>0.61731656763490195</c:v>
                </c:pt>
                <c:pt idx="7876">
                  <c:v>0.62539340658408105</c:v>
                </c:pt>
                <c:pt idx="7877">
                  <c:v>0.63349877327569704</c:v>
                </c:pt>
                <c:pt idx="7878">
                  <c:v>0.64163205045469496</c:v>
                </c:pt>
                <c:pt idx="7879">
                  <c:v>0.64979261874052896</c:v>
                </c:pt>
                <c:pt idx="7880">
                  <c:v>0.65797985667432901</c:v>
                </c:pt>
                <c:pt idx="7881">
                  <c:v>0.66619314076622804</c:v>
                </c:pt>
                <c:pt idx="7882">
                  <c:v>0.67443184554284297</c:v>
                </c:pt>
                <c:pt idx="7883">
                  <c:v>0.68269534359490902</c:v>
                </c:pt>
                <c:pt idx="7884">
                  <c:v>0.690983005625041</c:v>
                </c:pt>
                <c:pt idx="7885">
                  <c:v>0.69929420049572999</c:v>
                </c:pt>
                <c:pt idx="7886">
                  <c:v>0.70762829527725402</c:v>
                </c:pt>
                <c:pt idx="7887">
                  <c:v>0.71598465529608302</c:v>
                </c:pt>
                <c:pt idx="7888">
                  <c:v>0.72436264418299401</c:v>
                </c:pt>
                <c:pt idx="7889">
                  <c:v>0.73276162392173705</c:v>
                </c:pt>
                <c:pt idx="7890">
                  <c:v>0.74118095489747504</c:v>
                </c:pt>
                <c:pt idx="7891">
                  <c:v>0.74961999594555495</c:v>
                </c:pt>
                <c:pt idx="7892">
                  <c:v>0.75807810440032997</c:v>
                </c:pt>
                <c:pt idx="7893">
                  <c:v>0.76655463614409403</c:v>
                </c:pt>
                <c:pt idx="7894">
                  <c:v>0.77504894565613502</c:v>
                </c:pt>
                <c:pt idx="7895">
                  <c:v>0.78356038606189904</c:v>
                </c:pt>
                <c:pt idx="7896">
                  <c:v>0.79208830918224304</c:v>
                </c:pt>
                <c:pt idx="7897">
                  <c:v>0.80063206558279298</c:v>
                </c:pt>
                <c:pt idx="7898">
                  <c:v>0.80919100462346005</c:v>
                </c:pt>
                <c:pt idx="7899">
                  <c:v>0.81776447450784495</c:v>
                </c:pt>
                <c:pt idx="7900">
                  <c:v>0.82635182233306304</c:v>
                </c:pt>
                <c:pt idx="7901">
                  <c:v>0.83495239413931699</c:v>
                </c:pt>
                <c:pt idx="7902">
                  <c:v>0.84356553495976505</c:v>
                </c:pt>
                <c:pt idx="7903">
                  <c:v>0.85219058887038701</c:v>
                </c:pt>
                <c:pt idx="7904">
                  <c:v>0.86082689903993304</c:v>
                </c:pt>
                <c:pt idx="7905">
                  <c:v>0.86947380777994798</c:v>
                </c:pt>
                <c:pt idx="7906">
                  <c:v>0.87813065659485301</c:v>
                </c:pt>
                <c:pt idx="7907">
                  <c:v>0.88679678623209501</c:v>
                </c:pt>
                <c:pt idx="7908">
                  <c:v>0.89547153673233604</c:v>
                </c:pt>
                <c:pt idx="7909">
                  <c:v>0.90415424747978101</c:v>
                </c:pt>
                <c:pt idx="7910">
                  <c:v>0.91284425725233398</c:v>
                </c:pt>
                <c:pt idx="7911">
                  <c:v>0.92154090427216195</c:v>
                </c:pt>
                <c:pt idx="7912">
                  <c:v>0.93024352625586904</c:v>
                </c:pt>
                <c:pt idx="7913">
                  <c:v>0.938951460465138</c:v>
                </c:pt>
                <c:pt idx="7914">
                  <c:v>0.94766404375705304</c:v>
                </c:pt>
                <c:pt idx="7915">
                  <c:v>0.95638061263466201</c:v>
                </c:pt>
                <c:pt idx="7916">
                  <c:v>0.96510050329748398</c:v>
                </c:pt>
                <c:pt idx="7917">
                  <c:v>0.97382305169212702</c:v>
                </c:pt>
                <c:pt idx="7918">
                  <c:v>0.98254759356270405</c:v>
                </c:pt>
                <c:pt idx="7919">
                  <c:v>0.99127346450162901</c:v>
                </c:pt>
                <c:pt idx="7920">
                  <c:v>0.99999999999999001</c:v>
                </c:pt>
                <c:pt idx="7921">
                  <c:v>1.0087265354983601</c:v>
                </c:pt>
                <c:pt idx="7922">
                  <c:v>1.0174524064372901</c:v>
                </c:pt>
                <c:pt idx="7923">
                  <c:v>1.02617694830786</c:v>
                </c:pt>
                <c:pt idx="7924">
                  <c:v>1.03489949670251</c:v>
                </c:pt>
                <c:pt idx="7925">
                  <c:v>1.0436193873653301</c:v>
                </c:pt>
                <c:pt idx="7926">
                  <c:v>1.05233595624294</c:v>
                </c:pt>
                <c:pt idx="7927">
                  <c:v>1.0610485395348499</c:v>
                </c:pt>
                <c:pt idx="7928">
                  <c:v>1.0697564737441201</c:v>
                </c:pt>
                <c:pt idx="7929">
                  <c:v>1.0784590957278299</c:v>
                </c:pt>
                <c:pt idx="7930">
                  <c:v>1.0871557427476599</c:v>
                </c:pt>
                <c:pt idx="7931">
                  <c:v>1.0958457525202101</c:v>
                </c:pt>
                <c:pt idx="7932">
                  <c:v>1.10452846326765</c:v>
                </c:pt>
                <c:pt idx="7933">
                  <c:v>1.11320321376789</c:v>
                </c:pt>
                <c:pt idx="7934">
                  <c:v>1.1218693434051401</c:v>
                </c:pt>
                <c:pt idx="7935">
                  <c:v>1.13052619222004</c:v>
                </c:pt>
                <c:pt idx="7936">
                  <c:v>1.1391731009600601</c:v>
                </c:pt>
                <c:pt idx="7937">
                  <c:v>1.1478094111296</c:v>
                </c:pt>
                <c:pt idx="7938">
                  <c:v>1.1564344650402201</c:v>
                </c:pt>
                <c:pt idx="7939">
                  <c:v>1.16504760586067</c:v>
                </c:pt>
                <c:pt idx="7940">
                  <c:v>1.1736481776669301</c:v>
                </c:pt>
                <c:pt idx="7941">
                  <c:v>1.1822355254921399</c:v>
                </c:pt>
                <c:pt idx="7942">
                  <c:v>1.19080899537653</c:v>
                </c:pt>
                <c:pt idx="7943">
                  <c:v>1.1993679344171999</c:v>
                </c:pt>
                <c:pt idx="7944">
                  <c:v>1.2079116908177501</c:v>
                </c:pt>
                <c:pt idx="7945">
                  <c:v>1.21643961393809</c:v>
                </c:pt>
                <c:pt idx="7946">
                  <c:v>1.22495105434385</c:v>
                </c:pt>
                <c:pt idx="7947">
                  <c:v>1.2334453638559</c:v>
                </c:pt>
                <c:pt idx="7948">
                  <c:v>1.24192189559966</c:v>
                </c:pt>
                <c:pt idx="7949">
                  <c:v>1.2503800040544299</c:v>
                </c:pt>
                <c:pt idx="7950">
                  <c:v>1.2588190451025101</c:v>
                </c:pt>
                <c:pt idx="7951">
                  <c:v>1.26723837607825</c:v>
                </c:pt>
                <c:pt idx="7952">
                  <c:v>1.275637355817</c:v>
                </c:pt>
                <c:pt idx="7953">
                  <c:v>1.28401534470391</c:v>
                </c:pt>
                <c:pt idx="7954">
                  <c:v>1.2923717047227401</c:v>
                </c:pt>
                <c:pt idx="7955">
                  <c:v>1.3007057995042599</c:v>
                </c:pt>
                <c:pt idx="7956">
                  <c:v>1.3090169943749499</c:v>
                </c:pt>
                <c:pt idx="7957">
                  <c:v>1.3173046564050801</c:v>
                </c:pt>
                <c:pt idx="7958">
                  <c:v>1.32556815445715</c:v>
                </c:pt>
                <c:pt idx="7959">
                  <c:v>1.33380685923376</c:v>
                </c:pt>
                <c:pt idx="7960">
                  <c:v>1.34202014332566</c:v>
                </c:pt>
                <c:pt idx="7961">
                  <c:v>1.3502073812594599</c:v>
                </c:pt>
                <c:pt idx="7962">
                  <c:v>1.3583679495452901</c:v>
                </c:pt>
                <c:pt idx="7963">
                  <c:v>1.36650122672429</c:v>
                </c:pt>
                <c:pt idx="7964">
                  <c:v>1.37460659341591</c:v>
                </c:pt>
                <c:pt idx="7965">
                  <c:v>1.3826834323650901</c:v>
                </c:pt>
                <c:pt idx="7966">
                  <c:v>1.3907311284892601</c:v>
                </c:pt>
                <c:pt idx="7967">
                  <c:v>1.39874906892525</c:v>
                </c:pt>
                <c:pt idx="7968">
                  <c:v>1.4067366430757899</c:v>
                </c:pt>
                <c:pt idx="7969">
                  <c:v>1.41469324265624</c:v>
                </c:pt>
                <c:pt idx="7970">
                  <c:v>1.4226182617406899</c:v>
                </c:pt>
                <c:pt idx="7971">
                  <c:v>1.4305110968082899</c:v>
                </c:pt>
                <c:pt idx="7972">
                  <c:v>1.4383711467890701</c:v>
                </c:pt>
                <c:pt idx="7973">
                  <c:v>1.4461978131097999</c:v>
                </c:pt>
                <c:pt idx="7974">
                  <c:v>1.4539904997395301</c:v>
                </c:pt>
                <c:pt idx="7975">
                  <c:v>1.4617486132350299</c:v>
                </c:pt>
                <c:pt idx="7976">
                  <c:v>1.4694715627858901</c:v>
                </c:pt>
                <c:pt idx="7977">
                  <c:v>1.4771587602596099</c:v>
                </c:pt>
                <c:pt idx="7978">
                  <c:v>1.4848096202463399</c:v>
                </c:pt>
                <c:pt idx="7979">
                  <c:v>1.4924235601034599</c:v>
                </c:pt>
                <c:pt idx="7980">
                  <c:v>1.5</c:v>
                </c:pt>
                <c:pt idx="7981">
                  <c:v>1.50753836296069</c:v>
                </c:pt>
                <c:pt idx="7982">
                  <c:v>1.51503807491005</c:v>
                </c:pt>
                <c:pt idx="7983">
                  <c:v>1.5224985647159399</c:v>
                </c:pt>
                <c:pt idx="7984">
                  <c:v>1.5299192642332</c:v>
                </c:pt>
                <c:pt idx="7985">
                  <c:v>1.53729960834682</c:v>
                </c:pt>
                <c:pt idx="7986">
                  <c:v>1.5446390350150201</c:v>
                </c:pt>
                <c:pt idx="7987">
                  <c:v>1.5519369853120399</c:v>
                </c:pt>
                <c:pt idx="7988">
                  <c:v>1.5591929034707399</c:v>
                </c:pt>
                <c:pt idx="7989">
                  <c:v>1.56640623692482</c:v>
                </c:pt>
                <c:pt idx="7990">
                  <c:v>1.5735764363510301</c:v>
                </c:pt>
                <c:pt idx="7991">
                  <c:v>1.58070295571093</c:v>
                </c:pt>
                <c:pt idx="7992">
                  <c:v>1.58778525229246</c:v>
                </c:pt>
                <c:pt idx="7993">
                  <c:v>1.59482278675133</c:v>
                </c:pt>
                <c:pt idx="7994">
                  <c:v>1.6018150231520401</c:v>
                </c:pt>
                <c:pt idx="7995">
                  <c:v>1.60876142900871</c:v>
                </c:pt>
                <c:pt idx="7996">
                  <c:v>1.61566147532565</c:v>
                </c:pt>
                <c:pt idx="7997">
                  <c:v>1.62251463663761</c:v>
                </c:pt>
                <c:pt idx="7998">
                  <c:v>1.62932039104982</c:v>
                </c:pt>
                <c:pt idx="7999">
                  <c:v>1.63607822027776</c:v>
                </c:pt>
                <c:pt idx="8000">
                  <c:v>1.6427876096865299</c:v>
                </c:pt>
                <c:pt idx="8001">
                  <c:v>1.6494480483301801</c:v>
                </c:pt>
                <c:pt idx="8002">
                  <c:v>1.6560590289904999</c:v>
                </c:pt>
                <c:pt idx="8003">
                  <c:v>1.6626200482157301</c:v>
                </c:pt>
                <c:pt idx="8004">
                  <c:v>1.66913060635885</c:v>
                </c:pt>
                <c:pt idx="8005">
                  <c:v>1.6755902076156499</c:v>
                </c:pt>
                <c:pt idx="8006">
                  <c:v>1.6819983600624899</c:v>
                </c:pt>
                <c:pt idx="8007">
                  <c:v>1.6883545756937499</c:v>
                </c:pt>
                <c:pt idx="8008">
                  <c:v>1.6946583704589899</c:v>
                </c:pt>
                <c:pt idx="8009">
                  <c:v>1.70090926429985</c:v>
                </c:pt>
                <c:pt idx="8010">
                  <c:v>1.7071067811865399</c:v>
                </c:pt>
                <c:pt idx="8011">
                  <c:v>1.71325044915417</c:v>
                </c:pt>
                <c:pt idx="8012">
                  <c:v>1.71933980033865</c:v>
                </c:pt>
                <c:pt idx="8013">
                  <c:v>1.72537437101228</c:v>
                </c:pt>
                <c:pt idx="8014">
                  <c:v>1.73135370161917</c:v>
                </c:pt>
                <c:pt idx="8015">
                  <c:v>1.73727733681011</c:v>
                </c:pt>
                <c:pt idx="8016">
                  <c:v>1.74314482547739</c:v>
                </c:pt>
                <c:pt idx="8017">
                  <c:v>1.7489557207889901</c:v>
                </c:pt>
                <c:pt idx="8018">
                  <c:v>1.7547095802227699</c:v>
                </c:pt>
                <c:pt idx="8019">
                  <c:v>1.7604059656000299</c:v>
                </c:pt>
                <c:pt idx="8020">
                  <c:v>1.7660444431189699</c:v>
                </c:pt>
                <c:pt idx="8021">
                  <c:v>1.77162458338772</c:v>
                </c:pt>
                <c:pt idx="8022">
                  <c:v>1.77714596145697</c:v>
                </c:pt>
                <c:pt idx="8023">
                  <c:v>1.7826081568524099</c:v>
                </c:pt>
                <c:pt idx="8024">
                  <c:v>1.78801075360671</c:v>
                </c:pt>
                <c:pt idx="8025">
                  <c:v>1.7933533402912301</c:v>
                </c:pt>
                <c:pt idx="8026">
                  <c:v>1.79863551004728</c:v>
                </c:pt>
                <c:pt idx="8027">
                  <c:v>1.8038568606172101</c:v>
                </c:pt>
                <c:pt idx="8028">
                  <c:v>1.8090169943749399</c:v>
                </c:pt>
                <c:pt idx="8029">
                  <c:v>1.81411551835631</c:v>
                </c:pt>
                <c:pt idx="8030">
                  <c:v>1.8191520442889899</c:v>
                </c:pt>
                <c:pt idx="8031">
                  <c:v>1.8241261886220099</c:v>
                </c:pt>
                <c:pt idx="8032">
                  <c:v>1.8290375725550401</c:v>
                </c:pt>
                <c:pt idx="8033">
                  <c:v>1.8338858220671601</c:v>
                </c:pt>
                <c:pt idx="8034">
                  <c:v>1.8386705679454201</c:v>
                </c:pt>
                <c:pt idx="8035">
                  <c:v>1.8433914458128799</c:v>
                </c:pt>
                <c:pt idx="8036">
                  <c:v>1.8480480961564201</c:v>
                </c:pt>
                <c:pt idx="8037">
                  <c:v>1.85264016435408</c:v>
                </c:pt>
                <c:pt idx="8038">
                  <c:v>1.8571673007021099</c:v>
                </c:pt>
                <c:pt idx="8039">
                  <c:v>1.86162916044152</c:v>
                </c:pt>
                <c:pt idx="8040">
                  <c:v>1.8660254037844299</c:v>
                </c:pt>
                <c:pt idx="8041">
                  <c:v>1.8703556959398899</c:v>
                </c:pt>
                <c:pt idx="8042">
                  <c:v>1.87461970713939</c:v>
                </c:pt>
                <c:pt idx="8043">
                  <c:v>1.87881711266195</c:v>
                </c:pt>
                <c:pt idx="8044">
                  <c:v>1.8829475928589201</c:v>
                </c:pt>
                <c:pt idx="8045">
                  <c:v>1.8870108331782101</c:v>
                </c:pt>
                <c:pt idx="8046">
                  <c:v>1.89100652418836</c:v>
                </c:pt>
                <c:pt idx="8047">
                  <c:v>1.89493436160202</c:v>
                </c:pt>
                <c:pt idx="8048">
                  <c:v>1.8987940462991599</c:v>
                </c:pt>
                <c:pt idx="8049">
                  <c:v>1.9025852843498601</c:v>
                </c:pt>
                <c:pt idx="8050">
                  <c:v>1.9063077870366401</c:v>
                </c:pt>
                <c:pt idx="8051">
                  <c:v>1.9099612708765401</c:v>
                </c:pt>
                <c:pt idx="8052">
                  <c:v>1.9135454576425901</c:v>
                </c:pt>
                <c:pt idx="8053">
                  <c:v>1.91706007438512</c:v>
                </c:pt>
                <c:pt idx="8054">
                  <c:v>1.92050485345244</c:v>
                </c:pt>
                <c:pt idx="8055">
                  <c:v>1.9238795325112801</c:v>
                </c:pt>
                <c:pt idx="8056">
                  <c:v>1.9271838545667801</c:v>
                </c:pt>
                <c:pt idx="8057">
                  <c:v>1.9304175679820199</c:v>
                </c:pt>
                <c:pt idx="8058">
                  <c:v>1.9335804264971901</c:v>
                </c:pt>
                <c:pt idx="8059">
                  <c:v>1.93667218924839</c:v>
                </c:pt>
                <c:pt idx="8060">
                  <c:v>1.9396926207859</c:v>
                </c:pt>
                <c:pt idx="8061">
                  <c:v>1.9426414910921701</c:v>
                </c:pt>
                <c:pt idx="8062">
                  <c:v>1.9455185755993101</c:v>
                </c:pt>
                <c:pt idx="8063">
                  <c:v>1.94832365520619</c:v>
                </c:pt>
                <c:pt idx="8064">
                  <c:v>1.9510565162951501</c:v>
                </c:pt>
                <c:pt idx="8065">
                  <c:v>1.9537169507482199</c:v>
                </c:pt>
                <c:pt idx="8066">
                  <c:v>1.95630475596303</c:v>
                </c:pt>
                <c:pt idx="8067">
                  <c:v>1.9588197348681899</c:v>
                </c:pt>
                <c:pt idx="8068">
                  <c:v>1.96126169593831</c:v>
                </c:pt>
                <c:pt idx="8069">
                  <c:v>1.96363045320862</c:v>
                </c:pt>
                <c:pt idx="8070">
                  <c:v>1.96592582628906</c:v>
                </c:pt>
                <c:pt idx="8071">
                  <c:v>1.9681476403781</c:v>
                </c:pt>
                <c:pt idx="8072">
                  <c:v>1.9702957262759899</c:v>
                </c:pt>
                <c:pt idx="8073">
                  <c:v>1.9723699203976699</c:v>
                </c:pt>
                <c:pt idx="8074">
                  <c:v>1.97437006478523</c:v>
                </c:pt>
                <c:pt idx="8075">
                  <c:v>1.97629600711993</c:v>
                </c:pt>
                <c:pt idx="8076">
                  <c:v>1.9781476007337999</c:v>
                </c:pt>
                <c:pt idx="8077">
                  <c:v>1.9799247046208199</c:v>
                </c:pt>
                <c:pt idx="8078">
                  <c:v>1.98162718344766</c:v>
                </c:pt>
                <c:pt idx="8079">
                  <c:v>1.9832549075639501</c:v>
                </c:pt>
                <c:pt idx="8080">
                  <c:v>1.9848077530121999</c:v>
                </c:pt>
                <c:pt idx="8081">
                  <c:v>1.9862856015372301</c:v>
                </c:pt>
                <c:pt idx="8082">
                  <c:v>1.98768834059513</c:v>
                </c:pt>
                <c:pt idx="8083">
                  <c:v>1.9890158633619099</c:v>
                </c:pt>
                <c:pt idx="8084">
                  <c:v>1.9902680687415599</c:v>
                </c:pt>
                <c:pt idx="8085">
                  <c:v>1.9914448613738001</c:v>
                </c:pt>
                <c:pt idx="8086">
                  <c:v>1.9925461516413201</c:v>
                </c:pt>
                <c:pt idx="8087">
                  <c:v>1.99357185567658</c:v>
                </c:pt>
                <c:pt idx="8088">
                  <c:v>1.99452189536827</c:v>
                </c:pt>
                <c:pt idx="8089">
                  <c:v>1.99539619836717</c:v>
                </c:pt>
                <c:pt idx="8090">
                  <c:v>1.99619469809174</c:v>
                </c:pt>
                <c:pt idx="8091">
                  <c:v>1.9969173337331201</c:v>
                </c:pt>
                <c:pt idx="8092">
                  <c:v>1.99756405025982</c:v>
                </c:pt>
                <c:pt idx="8093">
                  <c:v>1.99813479842186</c:v>
                </c:pt>
                <c:pt idx="8094">
                  <c:v>1.9986295347545699</c:v>
                </c:pt>
                <c:pt idx="8095">
                  <c:v>1.9990482215818499</c:v>
                </c:pt>
                <c:pt idx="8096">
                  <c:v>1.9993908270190901</c:v>
                </c:pt>
                <c:pt idx="8097">
                  <c:v>1.99965732497555</c:v>
                </c:pt>
                <c:pt idx="8098">
                  <c:v>1.9998476951563899</c:v>
                </c:pt>
                <c:pt idx="8099">
                  <c:v>1.9999619230641701</c:v>
                </c:pt>
                <c:pt idx="8100">
                  <c:v>2</c:v>
                </c:pt>
                <c:pt idx="8101">
                  <c:v>1.9999619230641701</c:v>
                </c:pt>
                <c:pt idx="8102">
                  <c:v>1.9998476951563899</c:v>
                </c:pt>
                <c:pt idx="8103">
                  <c:v>1.99965732497555</c:v>
                </c:pt>
                <c:pt idx="8104">
                  <c:v>1.9993908270190901</c:v>
                </c:pt>
                <c:pt idx="8105">
                  <c:v>1.9990482215818499</c:v>
                </c:pt>
                <c:pt idx="8106">
                  <c:v>1.9986295347545699</c:v>
                </c:pt>
                <c:pt idx="8107">
                  <c:v>1.99813479842186</c:v>
                </c:pt>
                <c:pt idx="8108">
                  <c:v>1.99756405025982</c:v>
                </c:pt>
                <c:pt idx="8109">
                  <c:v>1.9969173337331201</c:v>
                </c:pt>
                <c:pt idx="8110">
                  <c:v>1.99619469809174</c:v>
                </c:pt>
                <c:pt idx="8111">
                  <c:v>1.99539619836717</c:v>
                </c:pt>
                <c:pt idx="8112">
                  <c:v>1.99452189536827</c:v>
                </c:pt>
                <c:pt idx="8113">
                  <c:v>1.99357185567658</c:v>
                </c:pt>
                <c:pt idx="8114">
                  <c:v>1.9925461516413201</c:v>
                </c:pt>
                <c:pt idx="8115">
                  <c:v>1.99144486137381</c:v>
                </c:pt>
                <c:pt idx="8116">
                  <c:v>1.9902680687415699</c:v>
                </c:pt>
                <c:pt idx="8117">
                  <c:v>1.9890158633619099</c:v>
                </c:pt>
                <c:pt idx="8118">
                  <c:v>1.98768834059513</c:v>
                </c:pt>
                <c:pt idx="8119">
                  <c:v>1.9862856015372301</c:v>
                </c:pt>
                <c:pt idx="8120">
                  <c:v>1.9848077530121999</c:v>
                </c:pt>
                <c:pt idx="8121">
                  <c:v>1.9832549075639501</c:v>
                </c:pt>
                <c:pt idx="8122">
                  <c:v>1.98162718344766</c:v>
                </c:pt>
                <c:pt idx="8123">
                  <c:v>1.9799247046208199</c:v>
                </c:pt>
                <c:pt idx="8124">
                  <c:v>1.9781476007337999</c:v>
                </c:pt>
                <c:pt idx="8125">
                  <c:v>1.97629600711993</c:v>
                </c:pt>
                <c:pt idx="8126">
                  <c:v>1.97437006478523</c:v>
                </c:pt>
                <c:pt idx="8127">
                  <c:v>1.9723699203976699</c:v>
                </c:pt>
                <c:pt idx="8128">
                  <c:v>1.9702957262759899</c:v>
                </c:pt>
                <c:pt idx="8129">
                  <c:v>1.9681476403781</c:v>
                </c:pt>
                <c:pt idx="8130">
                  <c:v>1.96592582628907</c:v>
                </c:pt>
                <c:pt idx="8131">
                  <c:v>1.96363045320862</c:v>
                </c:pt>
                <c:pt idx="8132">
                  <c:v>1.96126169593832</c:v>
                </c:pt>
                <c:pt idx="8133">
                  <c:v>1.9588197348681899</c:v>
                </c:pt>
                <c:pt idx="8134">
                  <c:v>1.95630475596303</c:v>
                </c:pt>
                <c:pt idx="8135">
                  <c:v>1.9537169507482199</c:v>
                </c:pt>
                <c:pt idx="8136">
                  <c:v>1.9510565162951501</c:v>
                </c:pt>
                <c:pt idx="8137">
                  <c:v>1.94832365520619</c:v>
                </c:pt>
                <c:pt idx="8138">
                  <c:v>1.9455185755993201</c:v>
                </c:pt>
                <c:pt idx="8139">
                  <c:v>1.9426414910921701</c:v>
                </c:pt>
                <c:pt idx="8140">
                  <c:v>1.93969262078591</c:v>
                </c:pt>
                <c:pt idx="8141">
                  <c:v>1.9366721892484</c:v>
                </c:pt>
                <c:pt idx="8142">
                  <c:v>1.9335804264972001</c:v>
                </c:pt>
                <c:pt idx="8143">
                  <c:v>1.9304175679820199</c:v>
                </c:pt>
                <c:pt idx="8144">
                  <c:v>1.9271838545667801</c:v>
                </c:pt>
                <c:pt idx="8145">
                  <c:v>1.9238795325112801</c:v>
                </c:pt>
                <c:pt idx="8146">
                  <c:v>1.92050485345244</c:v>
                </c:pt>
                <c:pt idx="8147">
                  <c:v>1.91706007438512</c:v>
                </c:pt>
                <c:pt idx="8148">
                  <c:v>1.9135454576426001</c:v>
                </c:pt>
                <c:pt idx="8149">
                  <c:v>1.9099612708765401</c:v>
                </c:pt>
                <c:pt idx="8150">
                  <c:v>1.9063077870366401</c:v>
                </c:pt>
                <c:pt idx="8151">
                  <c:v>1.9025852843498601</c:v>
                </c:pt>
                <c:pt idx="8152">
                  <c:v>1.8987940462991599</c:v>
                </c:pt>
                <c:pt idx="8153">
                  <c:v>1.89493436160202</c:v>
                </c:pt>
                <c:pt idx="8154">
                  <c:v>1.89100652418837</c:v>
                </c:pt>
                <c:pt idx="8155">
                  <c:v>1.88701083317822</c:v>
                </c:pt>
                <c:pt idx="8156">
                  <c:v>1.8829475928589201</c:v>
                </c:pt>
                <c:pt idx="8157">
                  <c:v>1.8788171126619599</c:v>
                </c:pt>
                <c:pt idx="8158">
                  <c:v>1.87461970713939</c:v>
                </c:pt>
                <c:pt idx="8159">
                  <c:v>1.8703556959398899</c:v>
                </c:pt>
                <c:pt idx="8160">
                  <c:v>1.8660254037844299</c:v>
                </c:pt>
                <c:pt idx="8161">
                  <c:v>1.86162916044152</c:v>
                </c:pt>
                <c:pt idx="8162">
                  <c:v>1.8571673007021099</c:v>
                </c:pt>
                <c:pt idx="8163">
                  <c:v>1.85264016435408</c:v>
                </c:pt>
                <c:pt idx="8164">
                  <c:v>1.8480480961564201</c:v>
                </c:pt>
                <c:pt idx="8165">
                  <c:v>1.8433914458128799</c:v>
                </c:pt>
                <c:pt idx="8166">
                  <c:v>1.8386705679454201</c:v>
                </c:pt>
                <c:pt idx="8167">
                  <c:v>1.8338858220671701</c:v>
                </c:pt>
                <c:pt idx="8168">
                  <c:v>1.8290375725550401</c:v>
                </c:pt>
                <c:pt idx="8169">
                  <c:v>1.8241261886220099</c:v>
                </c:pt>
                <c:pt idx="8170">
                  <c:v>1.8191520442889999</c:v>
                </c:pt>
                <c:pt idx="8171">
                  <c:v>1.81411551835631</c:v>
                </c:pt>
                <c:pt idx="8172">
                  <c:v>1.8090169943749499</c:v>
                </c:pt>
                <c:pt idx="8173">
                  <c:v>1.8038568606172101</c:v>
                </c:pt>
                <c:pt idx="8174">
                  <c:v>1.7986355100472899</c:v>
                </c:pt>
                <c:pt idx="8175">
                  <c:v>1.7933533402912401</c:v>
                </c:pt>
                <c:pt idx="8176">
                  <c:v>1.78801075360671</c:v>
                </c:pt>
                <c:pt idx="8177">
                  <c:v>1.7826081568524099</c:v>
                </c:pt>
                <c:pt idx="8178">
                  <c:v>1.77714596145697</c:v>
                </c:pt>
                <c:pt idx="8179">
                  <c:v>1.77162458338772</c:v>
                </c:pt>
                <c:pt idx="8180">
                  <c:v>1.7660444431189699</c:v>
                </c:pt>
                <c:pt idx="8181">
                  <c:v>1.7604059656000299</c:v>
                </c:pt>
                <c:pt idx="8182">
                  <c:v>1.7547095802227699</c:v>
                </c:pt>
                <c:pt idx="8183">
                  <c:v>1.7489557207890101</c:v>
                </c:pt>
                <c:pt idx="8184">
                  <c:v>1.74314482547739</c:v>
                </c:pt>
                <c:pt idx="8185">
                  <c:v>1.73727733681013</c:v>
                </c:pt>
                <c:pt idx="8186">
                  <c:v>1.73135370161917</c:v>
                </c:pt>
                <c:pt idx="8187">
                  <c:v>1.72537437101229</c:v>
                </c:pt>
                <c:pt idx="8188">
                  <c:v>1.71933980033865</c:v>
                </c:pt>
                <c:pt idx="8189">
                  <c:v>1.71325044915418</c:v>
                </c:pt>
                <c:pt idx="8190">
                  <c:v>1.7071067811865499</c:v>
                </c:pt>
                <c:pt idx="8191">
                  <c:v>1.70090926429985</c:v>
                </c:pt>
                <c:pt idx="8192">
                  <c:v>1.6946583704589899</c:v>
                </c:pt>
                <c:pt idx="8193">
                  <c:v>1.6883545756937499</c:v>
                </c:pt>
                <c:pt idx="8194">
                  <c:v>1.6819983600624899</c:v>
                </c:pt>
                <c:pt idx="8195">
                  <c:v>1.6755902076156499</c:v>
                </c:pt>
                <c:pt idx="8196">
                  <c:v>1.66913060635886</c:v>
                </c:pt>
                <c:pt idx="8197">
                  <c:v>1.6626200482157301</c:v>
                </c:pt>
                <c:pt idx="8198">
                  <c:v>1.6560590289905099</c:v>
                </c:pt>
                <c:pt idx="8199">
                  <c:v>1.6494480483301801</c:v>
                </c:pt>
                <c:pt idx="8200">
                  <c:v>1.6427876096865399</c:v>
                </c:pt>
                <c:pt idx="8201">
                  <c:v>1.63607822027776</c:v>
                </c:pt>
                <c:pt idx="8202">
                  <c:v>1.6293203910498399</c:v>
                </c:pt>
                <c:pt idx="8203">
                  <c:v>1.62251463663762</c:v>
                </c:pt>
                <c:pt idx="8204">
                  <c:v>1.61566147532565</c:v>
                </c:pt>
                <c:pt idx="8205">
                  <c:v>1.60876142900872</c:v>
                </c:pt>
                <c:pt idx="8206">
                  <c:v>1.6018150231520401</c:v>
                </c:pt>
                <c:pt idx="8207">
                  <c:v>1.59482278675135</c:v>
                </c:pt>
                <c:pt idx="8208">
                  <c:v>1.58778525229246</c:v>
                </c:pt>
                <c:pt idx="8209">
                  <c:v>1.58070295571094</c:v>
                </c:pt>
                <c:pt idx="8210">
                  <c:v>1.5735764363510401</c:v>
                </c:pt>
                <c:pt idx="8211">
                  <c:v>1.5664062369248299</c:v>
                </c:pt>
                <c:pt idx="8212">
                  <c:v>1.5591929034707499</c:v>
                </c:pt>
                <c:pt idx="8213">
                  <c:v>1.5519369853120599</c:v>
                </c:pt>
                <c:pt idx="8214">
                  <c:v>1.5446390350150201</c:v>
                </c:pt>
                <c:pt idx="8215">
                  <c:v>1.53729960834682</c:v>
                </c:pt>
                <c:pt idx="8216">
                  <c:v>1.5299192642332</c:v>
                </c:pt>
                <c:pt idx="8217">
                  <c:v>1.5224985647159399</c:v>
                </c:pt>
                <c:pt idx="8218">
                  <c:v>1.51503807491005</c:v>
                </c:pt>
                <c:pt idx="8219">
                  <c:v>1.5075383629607</c:v>
                </c:pt>
                <c:pt idx="8220">
                  <c:v>1.5</c:v>
                </c:pt>
                <c:pt idx="8221">
                  <c:v>1.4924235601034599</c:v>
                </c:pt>
                <c:pt idx="8222">
                  <c:v>1.4848096202463399</c:v>
                </c:pt>
                <c:pt idx="8223">
                  <c:v>1.4771587602596099</c:v>
                </c:pt>
                <c:pt idx="8224">
                  <c:v>1.4694715627858901</c:v>
                </c:pt>
                <c:pt idx="8225">
                  <c:v>1.4617486132350299</c:v>
                </c:pt>
                <c:pt idx="8226">
                  <c:v>1.4539904997395401</c:v>
                </c:pt>
                <c:pt idx="8227">
                  <c:v>1.4461978131097999</c:v>
                </c:pt>
                <c:pt idx="8228">
                  <c:v>1.4383711467890801</c:v>
                </c:pt>
                <c:pt idx="8229">
                  <c:v>1.4305110968082899</c:v>
                </c:pt>
                <c:pt idx="8230">
                  <c:v>1.4226182617406899</c:v>
                </c:pt>
                <c:pt idx="8231">
                  <c:v>1.41469324265624</c:v>
                </c:pt>
                <c:pt idx="8232">
                  <c:v>1.4067366430757899</c:v>
                </c:pt>
                <c:pt idx="8233">
                  <c:v>1.39874906892525</c:v>
                </c:pt>
                <c:pt idx="8234">
                  <c:v>1.3907311284892601</c:v>
                </c:pt>
                <c:pt idx="8235">
                  <c:v>1.3826834323650901</c:v>
                </c:pt>
                <c:pt idx="8236">
                  <c:v>1.37460659341591</c:v>
                </c:pt>
                <c:pt idx="8237">
                  <c:v>1.36650122672429</c:v>
                </c:pt>
                <c:pt idx="8238">
                  <c:v>1.3583679495453</c:v>
                </c:pt>
                <c:pt idx="8239">
                  <c:v>1.3502073812594599</c:v>
                </c:pt>
                <c:pt idx="8240">
                  <c:v>1.34202014332566</c:v>
                </c:pt>
                <c:pt idx="8241">
                  <c:v>1.33380685923378</c:v>
                </c:pt>
                <c:pt idx="8242">
                  <c:v>1.32556815445715</c:v>
                </c:pt>
                <c:pt idx="8243">
                  <c:v>1.3173046564051001</c:v>
                </c:pt>
                <c:pt idx="8244">
                  <c:v>1.3090169943749499</c:v>
                </c:pt>
                <c:pt idx="8245">
                  <c:v>1.3007057995042699</c:v>
                </c:pt>
                <c:pt idx="8246">
                  <c:v>1.2923717047227401</c:v>
                </c:pt>
                <c:pt idx="8247">
                  <c:v>1.28401534470392</c:v>
                </c:pt>
                <c:pt idx="8248">
                  <c:v>1.275637355817</c:v>
                </c:pt>
                <c:pt idx="8249">
                  <c:v>1.26723837607825</c:v>
                </c:pt>
                <c:pt idx="8250">
                  <c:v>1.2588190451025201</c:v>
                </c:pt>
                <c:pt idx="8251">
                  <c:v>1.2503800040544399</c:v>
                </c:pt>
                <c:pt idx="8252">
                  <c:v>1.24192189559967</c:v>
                </c:pt>
                <c:pt idx="8253">
                  <c:v>1.2334453638559</c:v>
                </c:pt>
                <c:pt idx="8254">
                  <c:v>1.22495105434387</c:v>
                </c:pt>
                <c:pt idx="8255">
                  <c:v>1.21643961393809</c:v>
                </c:pt>
                <c:pt idx="8256">
                  <c:v>1.2079116908177601</c:v>
                </c:pt>
                <c:pt idx="8257">
                  <c:v>1.1993679344171999</c:v>
                </c:pt>
                <c:pt idx="8258">
                  <c:v>1.1908089953765399</c:v>
                </c:pt>
                <c:pt idx="8259">
                  <c:v>1.1822355254921499</c:v>
                </c:pt>
                <c:pt idx="8260">
                  <c:v>1.1736481776669301</c:v>
                </c:pt>
                <c:pt idx="8261">
                  <c:v>1.16504760586067</c:v>
                </c:pt>
                <c:pt idx="8262">
                  <c:v>1.1564344650402301</c:v>
                </c:pt>
                <c:pt idx="8263">
                  <c:v>1.1478094111296</c:v>
                </c:pt>
                <c:pt idx="8264">
                  <c:v>1.1391731009600601</c:v>
                </c:pt>
                <c:pt idx="8265">
                  <c:v>1.13052619222006</c:v>
                </c:pt>
                <c:pt idx="8266">
                  <c:v>1.1218693434051401</c:v>
                </c:pt>
                <c:pt idx="8267">
                  <c:v>1.11320321376791</c:v>
                </c:pt>
                <c:pt idx="8268">
                  <c:v>1.10452846326766</c:v>
                </c:pt>
                <c:pt idx="8269">
                  <c:v>1.0958457525202201</c:v>
                </c:pt>
                <c:pt idx="8270">
                  <c:v>1.0871557427476599</c:v>
                </c:pt>
                <c:pt idx="8271">
                  <c:v>1.0784590957278399</c:v>
                </c:pt>
                <c:pt idx="8272">
                  <c:v>1.0697564737441201</c:v>
                </c:pt>
                <c:pt idx="8273">
                  <c:v>1.0610485395348499</c:v>
                </c:pt>
                <c:pt idx="8274">
                  <c:v>1.05233595624294</c:v>
                </c:pt>
                <c:pt idx="8275">
                  <c:v>1.0436193873653301</c:v>
                </c:pt>
                <c:pt idx="8276">
                  <c:v>1.03489949670251</c:v>
                </c:pt>
                <c:pt idx="8277">
                  <c:v>1.02617694830786</c:v>
                </c:pt>
                <c:pt idx="8278">
                  <c:v>1.0174524064372901</c:v>
                </c:pt>
                <c:pt idx="8279">
                  <c:v>1.0087265354983601</c:v>
                </c:pt>
                <c:pt idx="8280">
                  <c:v>1</c:v>
                </c:pt>
                <c:pt idx="8281">
                  <c:v>0.99127346450163101</c:v>
                </c:pt>
                <c:pt idx="8282">
                  <c:v>0.98254759356272003</c:v>
                </c:pt>
                <c:pt idx="8283">
                  <c:v>0.97382305169212902</c:v>
                </c:pt>
                <c:pt idx="8284">
                  <c:v>0.96510050329749997</c:v>
                </c:pt>
                <c:pt idx="8285">
                  <c:v>0.95638061263466401</c:v>
                </c:pt>
                <c:pt idx="8286">
                  <c:v>0.94766404375705504</c:v>
                </c:pt>
                <c:pt idx="8287">
                  <c:v>0.93895146046514</c:v>
                </c:pt>
                <c:pt idx="8288">
                  <c:v>0.93024352625587103</c:v>
                </c:pt>
                <c:pt idx="8289">
                  <c:v>0.92154090427216395</c:v>
                </c:pt>
                <c:pt idx="8290">
                  <c:v>0.91284425725233498</c:v>
                </c:pt>
                <c:pt idx="8291">
                  <c:v>0.90415424747978301</c:v>
                </c:pt>
                <c:pt idx="8292">
                  <c:v>0.89547153673233804</c:v>
                </c:pt>
                <c:pt idx="8293">
                  <c:v>0.88679678623209701</c:v>
                </c:pt>
                <c:pt idx="8294">
                  <c:v>0.87813065659485501</c:v>
                </c:pt>
                <c:pt idx="8295">
                  <c:v>0.86947380777994998</c:v>
                </c:pt>
                <c:pt idx="8296">
                  <c:v>0.86082689903993503</c:v>
                </c:pt>
                <c:pt idx="8297">
                  <c:v>0.852190588870403</c:v>
                </c:pt>
                <c:pt idx="8298">
                  <c:v>0.84356553495976705</c:v>
                </c:pt>
                <c:pt idx="8299">
                  <c:v>0.83495239413933298</c:v>
                </c:pt>
                <c:pt idx="8300">
                  <c:v>0.82635182233306503</c:v>
                </c:pt>
                <c:pt idx="8301">
                  <c:v>0.81776447450786105</c:v>
                </c:pt>
                <c:pt idx="8302">
                  <c:v>0.80919100462346205</c:v>
                </c:pt>
                <c:pt idx="8303">
                  <c:v>0.80063206558280897</c:v>
                </c:pt>
                <c:pt idx="8304">
                  <c:v>0.79208830918224504</c:v>
                </c:pt>
                <c:pt idx="8305">
                  <c:v>0.78356038606190004</c:v>
                </c:pt>
                <c:pt idx="8306">
                  <c:v>0.77504894565613702</c:v>
                </c:pt>
                <c:pt idx="8307">
                  <c:v>0.76655463614409602</c:v>
                </c:pt>
                <c:pt idx="8308">
                  <c:v>0.75807810440033196</c:v>
                </c:pt>
                <c:pt idx="8309">
                  <c:v>0.74961999594555695</c:v>
                </c:pt>
                <c:pt idx="8310">
                  <c:v>0.74118095489749003</c:v>
                </c:pt>
                <c:pt idx="8311">
                  <c:v>0.73276162392173905</c:v>
                </c:pt>
                <c:pt idx="8312">
                  <c:v>0.72436264418301</c:v>
                </c:pt>
                <c:pt idx="8313">
                  <c:v>0.71598465529608502</c:v>
                </c:pt>
                <c:pt idx="8314">
                  <c:v>0.70762829527727</c:v>
                </c:pt>
                <c:pt idx="8315">
                  <c:v>0.69929420049573199</c:v>
                </c:pt>
                <c:pt idx="8316">
                  <c:v>0.69098300562505699</c:v>
                </c:pt>
                <c:pt idx="8317">
                  <c:v>0.68269534359491102</c:v>
                </c:pt>
                <c:pt idx="8318">
                  <c:v>0.67443184554284497</c:v>
                </c:pt>
                <c:pt idx="8319">
                  <c:v>0.66619314076622904</c:v>
                </c:pt>
                <c:pt idx="8320">
                  <c:v>0.65797985667433001</c:v>
                </c:pt>
                <c:pt idx="8321">
                  <c:v>0.64979261874054395</c:v>
                </c:pt>
                <c:pt idx="8322">
                  <c:v>0.64163205045469696</c:v>
                </c:pt>
                <c:pt idx="8323">
                  <c:v>0.63349877327571202</c:v>
                </c:pt>
                <c:pt idx="8324">
                  <c:v>0.62539340658408304</c:v>
                </c:pt>
                <c:pt idx="8325">
                  <c:v>0.61731656763491705</c:v>
                </c:pt>
                <c:pt idx="8326">
                  <c:v>0.60926887151073195</c:v>
                </c:pt>
                <c:pt idx="8327">
                  <c:v>0.60125093107475802</c:v>
                </c:pt>
                <c:pt idx="8328">
                  <c:v>0.59326335692420296</c:v>
                </c:pt>
                <c:pt idx="8329">
                  <c:v>0.58530675734376303</c:v>
                </c:pt>
                <c:pt idx="8330">
                  <c:v>0.57738173825930195</c:v>
                </c:pt>
                <c:pt idx="8331">
                  <c:v>0.56948890319170498</c:v>
                </c:pt>
                <c:pt idx="8332">
                  <c:v>0.56162885321092104</c:v>
                </c:pt>
                <c:pt idx="8333">
                  <c:v>0.55380218689018901</c:v>
                </c:pt>
                <c:pt idx="8334">
                  <c:v>0.54600950026046202</c:v>
                </c:pt>
                <c:pt idx="8335">
                  <c:v>0.53825138676496198</c:v>
                </c:pt>
                <c:pt idx="8336">
                  <c:v>0.53052843721411602</c:v>
                </c:pt>
                <c:pt idx="8337">
                  <c:v>0.52284123974038499</c:v>
                </c:pt>
                <c:pt idx="8338">
                  <c:v>0.51519037975366799</c:v>
                </c:pt>
                <c:pt idx="8339">
                  <c:v>0.507576439896537</c:v>
                </c:pt>
                <c:pt idx="8340">
                  <c:v>0.500000000000003</c:v>
                </c:pt>
                <c:pt idx="8341">
                  <c:v>0.49246163703929702</c:v>
                </c:pt>
                <c:pt idx="8342">
                  <c:v>0.48496192508994601</c:v>
                </c:pt>
                <c:pt idx="8343">
                  <c:v>0.47750143528404998</c:v>
                </c:pt>
                <c:pt idx="8344">
                  <c:v>0.47008073576679299</c:v>
                </c:pt>
                <c:pt idx="8345">
                  <c:v>0.462700391653173</c:v>
                </c:pt>
                <c:pt idx="8346">
                  <c:v>0.45536096498496897</c:v>
                </c:pt>
                <c:pt idx="8347">
                  <c:v>0.44806301468794901</c:v>
                </c:pt>
                <c:pt idx="8348">
                  <c:v>0.44080709652924699</c:v>
                </c:pt>
                <c:pt idx="8349">
                  <c:v>0.433593763075172</c:v>
                </c:pt>
                <c:pt idx="8350">
                  <c:v>0.426423563648958</c:v>
                </c:pt>
                <c:pt idx="8351">
                  <c:v>0.419297044289063</c:v>
                </c:pt>
                <c:pt idx="8352">
                  <c:v>0.41221474770752897</c:v>
                </c:pt>
                <c:pt idx="8353">
                  <c:v>0.40517721324865902</c:v>
                </c:pt>
                <c:pt idx="8354">
                  <c:v>0.39818497684795201</c:v>
                </c:pt>
                <c:pt idx="8355">
                  <c:v>0.39123857099129</c:v>
                </c:pt>
                <c:pt idx="8356">
                  <c:v>0.38433852467433999</c:v>
                </c:pt>
                <c:pt idx="8357">
                  <c:v>0.37748536336238803</c:v>
                </c:pt>
                <c:pt idx="8358">
                  <c:v>0.37067960895016999</c:v>
                </c:pt>
                <c:pt idx="8359">
                  <c:v>0.363921779722231</c:v>
                </c:pt>
                <c:pt idx="8360">
                  <c:v>0.35721239031346602</c:v>
                </c:pt>
                <c:pt idx="8361">
                  <c:v>0.35055195166981001</c:v>
                </c:pt>
                <c:pt idx="8362">
                  <c:v>0.343940971009496</c:v>
                </c:pt>
                <c:pt idx="8363">
                  <c:v>0.337379951784265</c:v>
                </c:pt>
                <c:pt idx="8364">
                  <c:v>0.33086939364114298</c:v>
                </c:pt>
                <c:pt idx="8365">
                  <c:v>0.32440979238433998</c:v>
                </c:pt>
                <c:pt idx="8366">
                  <c:v>0.31800163993751102</c:v>
                </c:pt>
                <c:pt idx="8367">
                  <c:v>0.31164542430624498</c:v>
                </c:pt>
                <c:pt idx="8368">
                  <c:v>0.30534162954101002</c:v>
                </c:pt>
                <c:pt idx="8369">
                  <c:v>0.29909073570014599</c:v>
                </c:pt>
                <c:pt idx="8370">
                  <c:v>0.29289321881345798</c:v>
                </c:pt>
                <c:pt idx="8371">
                  <c:v>0.28674955084582399</c:v>
                </c:pt>
                <c:pt idx="8372">
                  <c:v>0.28066019966135303</c:v>
                </c:pt>
                <c:pt idx="8373">
                  <c:v>0.27462562898771598</c:v>
                </c:pt>
                <c:pt idx="8374">
                  <c:v>0.26864629838083198</c:v>
                </c:pt>
                <c:pt idx="8375">
                  <c:v>0.26272266318987703</c:v>
                </c:pt>
                <c:pt idx="8376">
                  <c:v>0.25685517452260598</c:v>
                </c:pt>
                <c:pt idx="8377">
                  <c:v>0.25104427921099798</c:v>
                </c:pt>
                <c:pt idx="8378">
                  <c:v>0.24529041977722699</c:v>
                </c:pt>
                <c:pt idx="8379">
                  <c:v>0.23959403439997601</c:v>
                </c:pt>
                <c:pt idx="8380">
                  <c:v>0.23395555688101899</c:v>
                </c:pt>
                <c:pt idx="8381">
                  <c:v>0.228375416612286</c:v>
                </c:pt>
                <c:pt idx="8382">
                  <c:v>0.22285403854302499</c:v>
                </c:pt>
                <c:pt idx="8383">
                  <c:v>0.21739184314759</c:v>
                </c:pt>
                <c:pt idx="8384">
                  <c:v>0.21198924639328101</c:v>
                </c:pt>
                <c:pt idx="8385">
                  <c:v>0.206646659708767</c:v>
                </c:pt>
                <c:pt idx="8386">
                  <c:v>0.201364489952709</c:v>
                </c:pt>
                <c:pt idx="8387">
                  <c:v>0.19614313938278399</c:v>
                </c:pt>
                <c:pt idx="8388">
                  <c:v>0.19098300562505299</c:v>
                </c:pt>
                <c:pt idx="8389">
                  <c:v>0.18588448164367999</c:v>
                </c:pt>
                <c:pt idx="8390">
                  <c:v>0.18084795571100701</c:v>
                </c:pt>
                <c:pt idx="8391">
                  <c:v>0.175873811377982</c:v>
                </c:pt>
                <c:pt idx="8392">
                  <c:v>0.17096242744496401</c:v>
                </c:pt>
                <c:pt idx="8393">
                  <c:v>0.16611417793282901</c:v>
                </c:pt>
                <c:pt idx="8394">
                  <c:v>0.16132943205458</c:v>
                </c:pt>
                <c:pt idx="8395">
                  <c:v>0.156608554187117</c:v>
                </c:pt>
                <c:pt idx="8396">
                  <c:v>0.15195190384357599</c:v>
                </c:pt>
                <c:pt idx="8397">
                  <c:v>0.14735983564590899</c:v>
                </c:pt>
                <c:pt idx="8398">
                  <c:v>0.142832699297889</c:v>
                </c:pt>
                <c:pt idx="8399">
                  <c:v>0.13837083955847501</c:v>
                </c:pt>
                <c:pt idx="8400">
                  <c:v>0.13397459621556099</c:v>
                </c:pt>
                <c:pt idx="8401">
                  <c:v>0.129644304060099</c:v>
                </c:pt>
                <c:pt idx="8402">
                  <c:v>0.12538029286060301</c:v>
                </c:pt>
                <c:pt idx="8403">
                  <c:v>0.121182887338039</c:v>
                </c:pt>
                <c:pt idx="8404">
                  <c:v>0.117052407141071</c:v>
                </c:pt>
                <c:pt idx="8405">
                  <c:v>0.11298916682178201</c:v>
                </c:pt>
                <c:pt idx="8406">
                  <c:v>0.10899347581162799</c:v>
                </c:pt>
                <c:pt idx="8407">
                  <c:v>0.105065638397977</c:v>
                </c:pt>
                <c:pt idx="8408">
                  <c:v>0.101205953700835</c:v>
                </c:pt>
                <c:pt idx="8409">
                  <c:v>9.7414715650140898E-2</c:v>
                </c:pt>
                <c:pt idx="8410">
                  <c:v>9.3692212963350993E-2</c:v>
                </c:pt>
                <c:pt idx="8411">
                  <c:v>9.0038729123463099E-2</c:v>
                </c:pt>
                <c:pt idx="8412">
                  <c:v>8.6454542357398995E-2</c:v>
                </c:pt>
                <c:pt idx="8413">
                  <c:v>8.2939925614875398E-2</c:v>
                </c:pt>
                <c:pt idx="8414">
                  <c:v>7.9495146547558598E-2</c:v>
                </c:pt>
                <c:pt idx="8415">
                  <c:v>7.6120467488711804E-2</c:v>
                </c:pt>
                <c:pt idx="8416">
                  <c:v>7.2816145433216004E-2</c:v>
                </c:pt>
                <c:pt idx="8417">
                  <c:v>6.9582432017973206E-2</c:v>
                </c:pt>
                <c:pt idx="8418">
                  <c:v>6.6419573502800699E-2</c:v>
                </c:pt>
                <c:pt idx="8419">
                  <c:v>6.3327810751599295E-2</c:v>
                </c:pt>
                <c:pt idx="8420">
                  <c:v>6.0307379214093002E-2</c:v>
                </c:pt>
                <c:pt idx="8421">
                  <c:v>5.73585089078225E-2</c:v>
                </c:pt>
                <c:pt idx="8422">
                  <c:v>5.4481424400683799E-2</c:v>
                </c:pt>
                <c:pt idx="8423">
                  <c:v>5.1676344793800899E-2</c:v>
                </c:pt>
                <c:pt idx="8424">
                  <c:v>4.89434837048505E-2</c:v>
                </c:pt>
                <c:pt idx="8425">
                  <c:v>4.6283049251772498E-2</c:v>
                </c:pt>
                <c:pt idx="8426">
                  <c:v>4.3695244036967701E-2</c:v>
                </c:pt>
                <c:pt idx="8427">
                  <c:v>4.1180265131805699E-2</c:v>
                </c:pt>
                <c:pt idx="8428">
                  <c:v>3.87383040616835E-2</c:v>
                </c:pt>
                <c:pt idx="8429">
                  <c:v>3.6369546791378903E-2</c:v>
                </c:pt>
                <c:pt idx="8430">
                  <c:v>3.40741737109332E-2</c:v>
                </c:pt>
                <c:pt idx="8431">
                  <c:v>3.1852359621893402E-2</c:v>
                </c:pt>
                <c:pt idx="8432">
                  <c:v>2.9704273724004401E-2</c:v>
                </c:pt>
                <c:pt idx="8433">
                  <c:v>2.7630079602323901E-2</c:v>
                </c:pt>
                <c:pt idx="8434">
                  <c:v>2.5629935214765E-2</c:v>
                </c:pt>
                <c:pt idx="8435">
                  <c:v>2.37039928800666E-2</c:v>
                </c:pt>
                <c:pt idx="8436">
                  <c:v>2.1852399266193999E-2</c:v>
                </c:pt>
                <c:pt idx="8437">
                  <c:v>2.00752953791727E-2</c:v>
                </c:pt>
                <c:pt idx="8438">
                  <c:v>1.8372816552335299E-2</c:v>
                </c:pt>
                <c:pt idx="8439">
                  <c:v>1.6745092436047E-2</c:v>
                </c:pt>
                <c:pt idx="8440">
                  <c:v>1.51922469877933E-2</c:v>
                </c:pt>
                <c:pt idx="8441">
                  <c:v>1.37143984627696E-2</c:v>
                </c:pt>
                <c:pt idx="8442">
                  <c:v>1.23116594048631E-2</c:v>
                </c:pt>
                <c:pt idx="8443">
                  <c:v>1.09841366380838E-2</c:v>
                </c:pt>
                <c:pt idx="8444">
                  <c:v>9.7319312584300804E-3</c:v>
                </c:pt>
                <c:pt idx="8445">
                  <c:v>8.5551386261898399E-3</c:v>
                </c:pt>
                <c:pt idx="8446">
                  <c:v>7.4538483586780099E-3</c:v>
                </c:pt>
                <c:pt idx="8447">
                  <c:v>6.4281443234124299E-3</c:v>
                </c:pt>
                <c:pt idx="8448">
                  <c:v>5.4781046317279296E-3</c:v>
                </c:pt>
                <c:pt idx="8449">
                  <c:v>4.60380163282092E-3</c:v>
                </c:pt>
                <c:pt idx="8450">
                  <c:v>3.8053019082553399E-3</c:v>
                </c:pt>
                <c:pt idx="8451">
                  <c:v>3.0826662668715899E-3</c:v>
                </c:pt>
                <c:pt idx="8452">
                  <c:v>2.4359497401762399E-3</c:v>
                </c:pt>
                <c:pt idx="8453">
                  <c:v>1.86520157813341E-3</c:v>
                </c:pt>
                <c:pt idx="8454">
                  <c:v>1.3704652454263799E-3</c:v>
                </c:pt>
                <c:pt idx="8455">
                  <c:v>9.5177841814242305E-4</c:v>
                </c:pt>
                <c:pt idx="8456">
                  <c:v>6.0917298090434804E-4</c:v>
                </c:pt>
                <c:pt idx="8457">
                  <c:v>3.4267502444274001E-4</c:v>
                </c:pt>
                <c:pt idx="8458">
                  <c:v>1.5230484360872999E-4</c:v>
                </c:pt>
                <c:pt idx="8459" formatCode="0.00E+00">
                  <c:v>3.8076935828690297E-5</c:v>
                </c:pt>
                <c:pt idx="8460">
                  <c:v>0</c:v>
                </c:pt>
                <c:pt idx="8461" formatCode="0.00E+00">
                  <c:v>3.80769358285792E-5</c:v>
                </c:pt>
                <c:pt idx="8462">
                  <c:v>1.5230484360884101E-4</c:v>
                </c:pt>
                <c:pt idx="8463">
                  <c:v>3.4267502444251802E-4</c:v>
                </c:pt>
                <c:pt idx="8464">
                  <c:v>6.0917298090457095E-4</c:v>
                </c:pt>
                <c:pt idx="8465">
                  <c:v>9.5177841814197896E-4</c:v>
                </c:pt>
                <c:pt idx="8466">
                  <c:v>1.37046524542594E-3</c:v>
                </c:pt>
                <c:pt idx="8467">
                  <c:v>1.8652015781328499E-3</c:v>
                </c:pt>
                <c:pt idx="8468">
                  <c:v>2.4359497401755799E-3</c:v>
                </c:pt>
                <c:pt idx="8469">
                  <c:v>3.0826662668719199E-3</c:v>
                </c:pt>
                <c:pt idx="8470">
                  <c:v>3.8053019082545602E-3</c:v>
                </c:pt>
                <c:pt idx="8471">
                  <c:v>4.6038016328213598E-3</c:v>
                </c:pt>
                <c:pt idx="8472">
                  <c:v>5.4781046317269296E-3</c:v>
                </c:pt>
                <c:pt idx="8473">
                  <c:v>6.4281443234129798E-3</c:v>
                </c:pt>
                <c:pt idx="8474">
                  <c:v>7.4538483586768997E-3</c:v>
                </c:pt>
                <c:pt idx="8475">
                  <c:v>8.5551386261905008E-3</c:v>
                </c:pt>
                <c:pt idx="8476">
                  <c:v>9.7319312584288609E-3</c:v>
                </c:pt>
                <c:pt idx="8477">
                  <c:v>1.0984136638082301E-2</c:v>
                </c:pt>
                <c:pt idx="8478">
                  <c:v>1.23116594048616E-2</c:v>
                </c:pt>
                <c:pt idx="8479">
                  <c:v>1.3714398462768101E-2</c:v>
                </c:pt>
                <c:pt idx="8480">
                  <c:v>1.51922469877917E-2</c:v>
                </c:pt>
                <c:pt idx="8481">
                  <c:v>1.67450924360453E-2</c:v>
                </c:pt>
                <c:pt idx="8482">
                  <c:v>1.8372816552333499E-2</c:v>
                </c:pt>
                <c:pt idx="8483">
                  <c:v>2.0075295379170799E-2</c:v>
                </c:pt>
                <c:pt idx="8484">
                  <c:v>2.1852399266192198E-2</c:v>
                </c:pt>
                <c:pt idx="8485">
                  <c:v>2.3703992880064601E-2</c:v>
                </c:pt>
                <c:pt idx="8486">
                  <c:v>2.56299352147661E-2</c:v>
                </c:pt>
                <c:pt idx="8487">
                  <c:v>2.7630079602321701E-2</c:v>
                </c:pt>
                <c:pt idx="8488">
                  <c:v>2.9704273724005598E-2</c:v>
                </c:pt>
                <c:pt idx="8489">
                  <c:v>3.1852359621891098E-2</c:v>
                </c:pt>
                <c:pt idx="8490">
                  <c:v>3.4074173710930897E-2</c:v>
                </c:pt>
                <c:pt idx="8491">
                  <c:v>3.6369546791376398E-2</c:v>
                </c:pt>
                <c:pt idx="8492">
                  <c:v>3.8738304061680801E-2</c:v>
                </c:pt>
                <c:pt idx="8493">
                  <c:v>4.1180265131803E-2</c:v>
                </c:pt>
                <c:pt idx="8494">
                  <c:v>4.3695244036965002E-2</c:v>
                </c:pt>
                <c:pt idx="8495">
                  <c:v>4.6283049251769702E-2</c:v>
                </c:pt>
                <c:pt idx="8496">
                  <c:v>4.89434837048476E-2</c:v>
                </c:pt>
                <c:pt idx="8497">
                  <c:v>5.1676344793797901E-2</c:v>
                </c:pt>
                <c:pt idx="8498">
                  <c:v>5.4481424400680697E-2</c:v>
                </c:pt>
                <c:pt idx="8499">
                  <c:v>5.7358508907819399E-2</c:v>
                </c:pt>
                <c:pt idx="8500">
                  <c:v>6.03073792140899E-2</c:v>
                </c:pt>
                <c:pt idx="8501">
                  <c:v>6.3327810751600905E-2</c:v>
                </c:pt>
                <c:pt idx="8502">
                  <c:v>6.6419573502797299E-2</c:v>
                </c:pt>
                <c:pt idx="8503">
                  <c:v>6.9582432017974899E-2</c:v>
                </c:pt>
                <c:pt idx="8504">
                  <c:v>7.2816145433212506E-2</c:v>
                </c:pt>
                <c:pt idx="8505">
                  <c:v>7.6120467488713706E-2</c:v>
                </c:pt>
                <c:pt idx="8506">
                  <c:v>7.9495146547555004E-2</c:v>
                </c:pt>
                <c:pt idx="8507">
                  <c:v>8.2939925614877397E-2</c:v>
                </c:pt>
                <c:pt idx="8508">
                  <c:v>8.6454542357395206E-2</c:v>
                </c:pt>
                <c:pt idx="8509">
                  <c:v>9.0038729123459296E-2</c:v>
                </c:pt>
                <c:pt idx="8510">
                  <c:v>9.3692212963346996E-2</c:v>
                </c:pt>
                <c:pt idx="8511">
                  <c:v>9.7414715650136902E-2</c:v>
                </c:pt>
                <c:pt idx="8512">
                  <c:v>0.10120595370083101</c:v>
                </c:pt>
                <c:pt idx="8513">
                  <c:v>0.105065638397973</c:v>
                </c:pt>
                <c:pt idx="8514">
                  <c:v>0.108993475811631</c:v>
                </c:pt>
                <c:pt idx="8515">
                  <c:v>0.112989166821777</c:v>
                </c:pt>
                <c:pt idx="8516">
                  <c:v>0.117052407141073</c:v>
                </c:pt>
                <c:pt idx="8517">
                  <c:v>0.12118288733803501</c:v>
                </c:pt>
                <c:pt idx="8518">
                  <c:v>0.12538029286060501</c:v>
                </c:pt>
                <c:pt idx="8519">
                  <c:v>0.129644304060095</c:v>
                </c:pt>
                <c:pt idx="8520">
                  <c:v>0.13397459621556401</c:v>
                </c:pt>
                <c:pt idx="8521">
                  <c:v>0.13837083955846999</c:v>
                </c:pt>
                <c:pt idx="8522">
                  <c:v>0.142832699297884</c:v>
                </c:pt>
                <c:pt idx="8523">
                  <c:v>0.14735983564590499</c:v>
                </c:pt>
                <c:pt idx="8524">
                  <c:v>0.15195190384357099</c:v>
                </c:pt>
                <c:pt idx="8525">
                  <c:v>0.156608554187112</c:v>
                </c:pt>
                <c:pt idx="8526">
                  <c:v>0.16132943205457501</c:v>
                </c:pt>
                <c:pt idx="8527">
                  <c:v>0.16611417793283101</c:v>
                </c:pt>
                <c:pt idx="8528">
                  <c:v>0.17096242744495799</c:v>
                </c:pt>
                <c:pt idx="8529">
                  <c:v>0.175873811377985</c:v>
                </c:pt>
                <c:pt idx="8530">
                  <c:v>0.18084795571100201</c:v>
                </c:pt>
                <c:pt idx="8531">
                  <c:v>0.18588448164368301</c:v>
                </c:pt>
                <c:pt idx="8532">
                  <c:v>0.190983005625047</c:v>
                </c:pt>
                <c:pt idx="8533">
                  <c:v>0.19614313938278599</c:v>
                </c:pt>
                <c:pt idx="8534">
                  <c:v>0.20136448995270301</c:v>
                </c:pt>
                <c:pt idx="8535">
                  <c:v>0.206646659708762</c:v>
                </c:pt>
                <c:pt idx="8536">
                  <c:v>0.21198924639327599</c:v>
                </c:pt>
                <c:pt idx="8537">
                  <c:v>0.217391843147584</c:v>
                </c:pt>
                <c:pt idx="8538">
                  <c:v>0.222854038543019</c:v>
                </c:pt>
                <c:pt idx="8539">
                  <c:v>0.22837541661228</c:v>
                </c:pt>
                <c:pt idx="8540">
                  <c:v>0.23395555688102199</c:v>
                </c:pt>
                <c:pt idx="8541">
                  <c:v>0.23959403439997001</c:v>
                </c:pt>
                <c:pt idx="8542">
                  <c:v>0.24529041977723001</c:v>
                </c:pt>
                <c:pt idx="8543">
                  <c:v>0.25104427921099098</c:v>
                </c:pt>
                <c:pt idx="8544">
                  <c:v>0.25685517452260997</c:v>
                </c:pt>
                <c:pt idx="8545">
                  <c:v>0.26272266318987098</c:v>
                </c:pt>
                <c:pt idx="8546">
                  <c:v>0.26864629838082599</c:v>
                </c:pt>
                <c:pt idx="8547">
                  <c:v>0.27462562898770898</c:v>
                </c:pt>
                <c:pt idx="8548">
                  <c:v>0.28066019966134698</c:v>
                </c:pt>
                <c:pt idx="8549">
                  <c:v>0.28674955084581699</c:v>
                </c:pt>
                <c:pt idx="8550">
                  <c:v>0.29289321881345198</c:v>
                </c:pt>
                <c:pt idx="8551">
                  <c:v>0.299090735700139</c:v>
                </c:pt>
                <c:pt idx="8552">
                  <c:v>0.30534162954100402</c:v>
                </c:pt>
                <c:pt idx="8553">
                  <c:v>0.31164542430623798</c:v>
                </c:pt>
                <c:pt idx="8554">
                  <c:v>0.31800163993750402</c:v>
                </c:pt>
                <c:pt idx="8555">
                  <c:v>0.32440979238433298</c:v>
                </c:pt>
                <c:pt idx="8556">
                  <c:v>0.33086939364113599</c:v>
                </c:pt>
                <c:pt idx="8557">
                  <c:v>0.337379951784258</c:v>
                </c:pt>
                <c:pt idx="8558">
                  <c:v>0.343940971009489</c:v>
                </c:pt>
                <c:pt idx="8559">
                  <c:v>0.35055195166981301</c:v>
                </c:pt>
                <c:pt idx="8560">
                  <c:v>0.35721239031345903</c:v>
                </c:pt>
                <c:pt idx="8561">
                  <c:v>0.36392177972223499</c:v>
                </c:pt>
                <c:pt idx="8562">
                  <c:v>0.370679608950162</c:v>
                </c:pt>
                <c:pt idx="8563">
                  <c:v>0.37748536336238098</c:v>
                </c:pt>
                <c:pt idx="8564">
                  <c:v>0.38433852467433199</c:v>
                </c:pt>
                <c:pt idx="8565">
                  <c:v>0.39123857099128201</c:v>
                </c:pt>
                <c:pt idx="8566">
                  <c:v>0.39818497684794402</c:v>
                </c:pt>
                <c:pt idx="8567">
                  <c:v>0.40517721324865202</c:v>
                </c:pt>
                <c:pt idx="8568">
                  <c:v>0.41221474770752098</c:v>
                </c:pt>
                <c:pt idx="8569">
                  <c:v>0.41929704428905601</c:v>
                </c:pt>
                <c:pt idx="8570">
                  <c:v>0.42642356364895001</c:v>
                </c:pt>
                <c:pt idx="8571">
                  <c:v>0.43359376307516401</c:v>
                </c:pt>
                <c:pt idx="8572">
                  <c:v>0.44080709652925099</c:v>
                </c:pt>
                <c:pt idx="8573">
                  <c:v>0.44806301468794102</c:v>
                </c:pt>
                <c:pt idx="8574">
                  <c:v>0.45536096498497303</c:v>
                </c:pt>
                <c:pt idx="8575">
                  <c:v>0.46270039165316601</c:v>
                </c:pt>
                <c:pt idx="8576">
                  <c:v>0.47008073576679799</c:v>
                </c:pt>
                <c:pt idx="8577">
                  <c:v>0.47750143528404299</c:v>
                </c:pt>
                <c:pt idx="8578">
                  <c:v>0.48496192508995001</c:v>
                </c:pt>
                <c:pt idx="8579">
                  <c:v>0.49246163703928902</c:v>
                </c:pt>
                <c:pt idx="8580">
                  <c:v>0.499999999999994</c:v>
                </c:pt>
                <c:pt idx="8581">
                  <c:v>0.50757643989652801</c:v>
                </c:pt>
                <c:pt idx="8582">
                  <c:v>0.51519037975366</c:v>
                </c:pt>
                <c:pt idx="8583">
                  <c:v>0.52284123974038899</c:v>
                </c:pt>
                <c:pt idx="8584">
                  <c:v>0.53052843721410803</c:v>
                </c:pt>
                <c:pt idx="8585">
                  <c:v>0.53825138676496598</c:v>
                </c:pt>
                <c:pt idx="8586">
                  <c:v>0.54600950026045403</c:v>
                </c:pt>
                <c:pt idx="8587">
                  <c:v>0.553802186890193</c:v>
                </c:pt>
                <c:pt idx="8588">
                  <c:v>0.56162885321091305</c:v>
                </c:pt>
                <c:pt idx="8589">
                  <c:v>0.56948890319170897</c:v>
                </c:pt>
                <c:pt idx="8590">
                  <c:v>0.57738173825929295</c:v>
                </c:pt>
                <c:pt idx="8591">
                  <c:v>0.58530675734375504</c:v>
                </c:pt>
                <c:pt idx="8592">
                  <c:v>0.59326335692419496</c:v>
                </c:pt>
                <c:pt idx="8593">
                  <c:v>0.60125093107475003</c:v>
                </c:pt>
                <c:pt idx="8594">
                  <c:v>0.60926887151072295</c:v>
                </c:pt>
                <c:pt idx="8595">
                  <c:v>0.61731656763490805</c:v>
                </c:pt>
                <c:pt idx="8596">
                  <c:v>0.62539340658408704</c:v>
                </c:pt>
                <c:pt idx="8597">
                  <c:v>0.63349877327570303</c:v>
                </c:pt>
                <c:pt idx="8598">
                  <c:v>0.64163205045470095</c:v>
                </c:pt>
                <c:pt idx="8599">
                  <c:v>0.64979261874053496</c:v>
                </c:pt>
                <c:pt idx="8600">
                  <c:v>0.65797985667433501</c:v>
                </c:pt>
                <c:pt idx="8601">
                  <c:v>0.66619314076622105</c:v>
                </c:pt>
                <c:pt idx="8602">
                  <c:v>0.67443184554284996</c:v>
                </c:pt>
                <c:pt idx="8603">
                  <c:v>0.68269534359490203</c:v>
                </c:pt>
                <c:pt idx="8604">
                  <c:v>0.690983005625048</c:v>
                </c:pt>
                <c:pt idx="8605">
                  <c:v>0.699294200495723</c:v>
                </c:pt>
                <c:pt idx="8606">
                  <c:v>0.70762829527726101</c:v>
                </c:pt>
                <c:pt idx="8607">
                  <c:v>0.71598465529607602</c:v>
                </c:pt>
                <c:pt idx="8608">
                  <c:v>0.724362644183001</c:v>
                </c:pt>
                <c:pt idx="8609">
                  <c:v>0.73276162392173005</c:v>
                </c:pt>
                <c:pt idx="8610">
                  <c:v>0.74118095489748104</c:v>
                </c:pt>
                <c:pt idx="8611">
                  <c:v>0.74961999594554796</c:v>
                </c:pt>
                <c:pt idx="8612">
                  <c:v>0.75807810440032297</c:v>
                </c:pt>
                <c:pt idx="8613">
                  <c:v>0.76655463614410002</c:v>
                </c:pt>
                <c:pt idx="8614">
                  <c:v>0.77504894565612803</c:v>
                </c:pt>
                <c:pt idx="8615">
                  <c:v>0.78356038606190503</c:v>
                </c:pt>
                <c:pt idx="8616">
                  <c:v>0.79208830918223605</c:v>
                </c:pt>
                <c:pt idx="8617">
                  <c:v>0.80063206558279998</c:v>
                </c:pt>
                <c:pt idx="8618">
                  <c:v>0.80919100462345295</c:v>
                </c:pt>
                <c:pt idx="8619">
                  <c:v>0.81776447450785195</c:v>
                </c:pt>
                <c:pt idx="8620">
                  <c:v>0.82635182233305604</c:v>
                </c:pt>
                <c:pt idx="8621">
                  <c:v>0.83495239413932398</c:v>
                </c:pt>
                <c:pt idx="8622">
                  <c:v>0.84356553495975795</c:v>
                </c:pt>
                <c:pt idx="8623">
                  <c:v>0.85219058887039301</c:v>
                </c:pt>
                <c:pt idx="8624">
                  <c:v>0.86082689903992604</c:v>
                </c:pt>
                <c:pt idx="8625">
                  <c:v>0.86947380777994099</c:v>
                </c:pt>
                <c:pt idx="8626">
                  <c:v>0.87813065659484602</c:v>
                </c:pt>
                <c:pt idx="8627">
                  <c:v>0.88679678623208802</c:v>
                </c:pt>
                <c:pt idx="8628">
                  <c:v>0.89547153673234303</c:v>
                </c:pt>
                <c:pt idx="8629">
                  <c:v>0.90415424747977302</c:v>
                </c:pt>
                <c:pt idx="8630">
                  <c:v>0.91284425725233997</c:v>
                </c:pt>
                <c:pt idx="8631">
                  <c:v>0.92154090427215496</c:v>
                </c:pt>
                <c:pt idx="8632">
                  <c:v>0.93024352625587603</c:v>
                </c:pt>
                <c:pt idx="8633">
                  <c:v>0.938951460465131</c:v>
                </c:pt>
                <c:pt idx="8634">
                  <c:v>0.94766404375706004</c:v>
                </c:pt>
                <c:pt idx="8635">
                  <c:v>0.95638061263465401</c:v>
                </c:pt>
                <c:pt idx="8636">
                  <c:v>0.96510050329749097</c:v>
                </c:pt>
                <c:pt idx="8637">
                  <c:v>0.97382305169212002</c:v>
                </c:pt>
                <c:pt idx="8638">
                  <c:v>0.98254759356271104</c:v>
                </c:pt>
                <c:pt idx="8639">
                  <c:v>0.99127346450162102</c:v>
                </c:pt>
                <c:pt idx="8640">
                  <c:v>0.999999999999997</c:v>
                </c:pt>
                <c:pt idx="8641">
                  <c:v>1.0087265354983701</c:v>
                </c:pt>
                <c:pt idx="8642">
                  <c:v>1.0174524064372801</c:v>
                </c:pt>
                <c:pt idx="8643">
                  <c:v>1.02617694830787</c:v>
                </c:pt>
                <c:pt idx="8644">
                  <c:v>1.0348994967025</c:v>
                </c:pt>
                <c:pt idx="8645">
                  <c:v>1.0436193873653301</c:v>
                </c:pt>
                <c:pt idx="8646">
                  <c:v>1.05233595624293</c:v>
                </c:pt>
                <c:pt idx="8647">
                  <c:v>1.0610485395348599</c:v>
                </c:pt>
                <c:pt idx="8648">
                  <c:v>1.0697564737441101</c:v>
                </c:pt>
                <c:pt idx="8649">
                  <c:v>1.0784590957278299</c:v>
                </c:pt>
                <c:pt idx="8650">
                  <c:v>1.0871557427476499</c:v>
                </c:pt>
                <c:pt idx="8651">
                  <c:v>1.0958457525202201</c:v>
                </c:pt>
                <c:pt idx="8652">
                  <c:v>1.10452846326765</c:v>
                </c:pt>
                <c:pt idx="8653">
                  <c:v>1.1132032137679</c:v>
                </c:pt>
                <c:pt idx="8654">
                  <c:v>1.1218693434051401</c:v>
                </c:pt>
                <c:pt idx="8655">
                  <c:v>1.13052619222005</c:v>
                </c:pt>
                <c:pt idx="8656">
                  <c:v>1.1391731009600601</c:v>
                </c:pt>
                <c:pt idx="8657">
                  <c:v>1.1478094111296</c:v>
                </c:pt>
                <c:pt idx="8658">
                  <c:v>1.1564344650402301</c:v>
                </c:pt>
                <c:pt idx="8659">
                  <c:v>1.16504760586066</c:v>
                </c:pt>
                <c:pt idx="8660">
                  <c:v>1.1736481776669301</c:v>
                </c:pt>
                <c:pt idx="8661">
                  <c:v>1.1822355254921399</c:v>
                </c:pt>
                <c:pt idx="8662">
                  <c:v>1.1908089953765399</c:v>
                </c:pt>
                <c:pt idx="8663">
                  <c:v>1.1993679344171899</c:v>
                </c:pt>
                <c:pt idx="8664">
                  <c:v>1.2079116908177501</c:v>
                </c:pt>
                <c:pt idx="8665">
                  <c:v>1.21643961393808</c:v>
                </c:pt>
                <c:pt idx="8666">
                  <c:v>1.22495105434386</c:v>
                </c:pt>
                <c:pt idx="8667">
                  <c:v>1.23344536385589</c:v>
                </c:pt>
                <c:pt idx="8668">
                  <c:v>1.24192189559967</c:v>
                </c:pt>
                <c:pt idx="8669">
                  <c:v>1.2503800040544399</c:v>
                </c:pt>
                <c:pt idx="8670">
                  <c:v>1.2588190451025101</c:v>
                </c:pt>
                <c:pt idx="8671">
                  <c:v>1.26723837607826</c:v>
                </c:pt>
                <c:pt idx="8672">
                  <c:v>1.27563735581699</c:v>
                </c:pt>
                <c:pt idx="8673">
                  <c:v>1.28401534470391</c:v>
                </c:pt>
                <c:pt idx="8674">
                  <c:v>1.2923717047227301</c:v>
                </c:pt>
                <c:pt idx="8675">
                  <c:v>1.3007057995042699</c:v>
                </c:pt>
                <c:pt idx="8676">
                  <c:v>1.3090169943749399</c:v>
                </c:pt>
                <c:pt idx="8677">
                  <c:v>1.3173046564050901</c:v>
                </c:pt>
                <c:pt idx="8678">
                  <c:v>1.32556815445714</c:v>
                </c:pt>
                <c:pt idx="8679">
                  <c:v>1.33380685923377</c:v>
                </c:pt>
                <c:pt idx="8680">
                  <c:v>1.34202014332565</c:v>
                </c:pt>
                <c:pt idx="8681">
                  <c:v>1.3502073812594499</c:v>
                </c:pt>
                <c:pt idx="8682">
                  <c:v>1.3583679495452901</c:v>
                </c:pt>
                <c:pt idx="8683">
                  <c:v>1.36650122672429</c:v>
                </c:pt>
                <c:pt idx="8684">
                  <c:v>1.3746065934159</c:v>
                </c:pt>
                <c:pt idx="8685">
                  <c:v>1.3826834323650801</c:v>
                </c:pt>
                <c:pt idx="8686">
                  <c:v>1.3907311284892701</c:v>
                </c:pt>
                <c:pt idx="8687">
                  <c:v>1.39874906892524</c:v>
                </c:pt>
                <c:pt idx="8688">
                  <c:v>1.4067366430757899</c:v>
                </c:pt>
                <c:pt idx="8689">
                  <c:v>1.41469324265623</c:v>
                </c:pt>
                <c:pt idx="8690">
                  <c:v>1.4226182617406999</c:v>
                </c:pt>
                <c:pt idx="8691">
                  <c:v>1.4305110968082799</c:v>
                </c:pt>
                <c:pt idx="8692">
                  <c:v>1.4383711467890801</c:v>
                </c:pt>
                <c:pt idx="8693">
                  <c:v>1.4461978131097999</c:v>
                </c:pt>
                <c:pt idx="8694">
                  <c:v>1.4539904997395401</c:v>
                </c:pt>
                <c:pt idx="8695">
                  <c:v>1.4617486132350199</c:v>
                </c:pt>
                <c:pt idx="8696">
                  <c:v>1.4694715627858801</c:v>
                </c:pt>
                <c:pt idx="8697">
                  <c:v>1.4771587602595999</c:v>
                </c:pt>
                <c:pt idx="8698">
                  <c:v>1.4848096202463299</c:v>
                </c:pt>
                <c:pt idx="8699">
                  <c:v>1.4924235601034599</c:v>
                </c:pt>
                <c:pt idx="8700">
                  <c:v>1.5</c:v>
                </c:pt>
                <c:pt idx="8701">
                  <c:v>1.5075383629607</c:v>
                </c:pt>
                <c:pt idx="8702">
                  <c:v>1.5150380749100401</c:v>
                </c:pt>
                <c:pt idx="8703">
                  <c:v>1.5224985647159499</c:v>
                </c:pt>
                <c:pt idx="8704">
                  <c:v>1.52991926423319</c:v>
                </c:pt>
                <c:pt idx="8705">
                  <c:v>1.53729960834682</c:v>
                </c:pt>
                <c:pt idx="8706">
                  <c:v>1.5446390350150201</c:v>
                </c:pt>
                <c:pt idx="8707">
                  <c:v>1.5519369853120499</c:v>
                </c:pt>
                <c:pt idx="8708">
                  <c:v>1.5591929034707399</c:v>
                </c:pt>
                <c:pt idx="8709">
                  <c:v>1.5664062369248299</c:v>
                </c:pt>
                <c:pt idx="8710">
                  <c:v>1.5735764363510401</c:v>
                </c:pt>
                <c:pt idx="8711">
                  <c:v>1.58070295571093</c:v>
                </c:pt>
                <c:pt idx="8712">
                  <c:v>1.58778525229247</c:v>
                </c:pt>
                <c:pt idx="8713">
                  <c:v>1.59482278675134</c:v>
                </c:pt>
                <c:pt idx="8714">
                  <c:v>1.60181502315205</c:v>
                </c:pt>
                <c:pt idx="8715">
                  <c:v>1.60876142900871</c:v>
                </c:pt>
                <c:pt idx="8716">
                  <c:v>1.61566147532566</c:v>
                </c:pt>
                <c:pt idx="8717">
                  <c:v>1.62251463663761</c:v>
                </c:pt>
                <c:pt idx="8718">
                  <c:v>1.62932039104983</c:v>
                </c:pt>
                <c:pt idx="8719">
                  <c:v>1.63607822027776</c:v>
                </c:pt>
                <c:pt idx="8720">
                  <c:v>1.6427876096865299</c:v>
                </c:pt>
                <c:pt idx="8721">
                  <c:v>1.6494480483301801</c:v>
                </c:pt>
                <c:pt idx="8722">
                  <c:v>1.6560590289904999</c:v>
                </c:pt>
                <c:pt idx="8723">
                  <c:v>1.6626200482157301</c:v>
                </c:pt>
                <c:pt idx="8724">
                  <c:v>1.66913060635885</c:v>
                </c:pt>
                <c:pt idx="8725">
                  <c:v>1.6755902076156599</c:v>
                </c:pt>
                <c:pt idx="8726">
                  <c:v>1.6819983600624899</c:v>
                </c:pt>
                <c:pt idx="8727">
                  <c:v>1.6883545756937499</c:v>
                </c:pt>
                <c:pt idx="8728">
                  <c:v>1.6946583704589899</c:v>
                </c:pt>
                <c:pt idx="8729">
                  <c:v>1.70090926429985</c:v>
                </c:pt>
                <c:pt idx="8730">
                  <c:v>1.7071067811865399</c:v>
                </c:pt>
                <c:pt idx="8731">
                  <c:v>1.71325044915417</c:v>
                </c:pt>
                <c:pt idx="8732">
                  <c:v>1.71933980033864</c:v>
                </c:pt>
                <c:pt idx="8733">
                  <c:v>1.72537437101228</c:v>
                </c:pt>
                <c:pt idx="8734">
                  <c:v>1.73135370161917</c:v>
                </c:pt>
                <c:pt idx="8735">
                  <c:v>1.73727733681012</c:v>
                </c:pt>
                <c:pt idx="8736">
                  <c:v>1.74314482547738</c:v>
                </c:pt>
                <c:pt idx="8737">
                  <c:v>1.7489557207890001</c:v>
                </c:pt>
                <c:pt idx="8738">
                  <c:v>1.7547095802227599</c:v>
                </c:pt>
                <c:pt idx="8739">
                  <c:v>1.7604059656000199</c:v>
                </c:pt>
                <c:pt idx="8740">
                  <c:v>1.7660444431189699</c:v>
                </c:pt>
                <c:pt idx="8741">
                  <c:v>1.77162458338771</c:v>
                </c:pt>
                <c:pt idx="8742">
                  <c:v>1.77714596145697</c:v>
                </c:pt>
                <c:pt idx="8743">
                  <c:v>1.7826081568524099</c:v>
                </c:pt>
                <c:pt idx="8744">
                  <c:v>1.78801075360672</c:v>
                </c:pt>
                <c:pt idx="8745">
                  <c:v>1.7933533402912301</c:v>
                </c:pt>
                <c:pt idx="8746">
                  <c:v>1.7986355100472899</c:v>
                </c:pt>
                <c:pt idx="8747">
                  <c:v>1.8038568606172001</c:v>
                </c:pt>
                <c:pt idx="8748">
                  <c:v>1.8090169943749399</c:v>
                </c:pt>
                <c:pt idx="8749">
                  <c:v>1.81411551835631</c:v>
                </c:pt>
                <c:pt idx="8750">
                  <c:v>1.8191520442889899</c:v>
                </c:pt>
                <c:pt idx="8751">
                  <c:v>1.8241261886220099</c:v>
                </c:pt>
                <c:pt idx="8752">
                  <c:v>1.8290375725550301</c:v>
                </c:pt>
                <c:pt idx="8753">
                  <c:v>1.8338858220671601</c:v>
                </c:pt>
                <c:pt idx="8754">
                  <c:v>1.8386705679454201</c:v>
                </c:pt>
                <c:pt idx="8755">
                  <c:v>1.8433914458128799</c:v>
                </c:pt>
                <c:pt idx="8756">
                  <c:v>1.8480480961564201</c:v>
                </c:pt>
                <c:pt idx="8757">
                  <c:v>1.85264016435409</c:v>
                </c:pt>
                <c:pt idx="8758">
                  <c:v>1.8571673007021099</c:v>
                </c:pt>
                <c:pt idx="8759">
                  <c:v>1.86162916044152</c:v>
                </c:pt>
                <c:pt idx="8760">
                  <c:v>1.8660254037844299</c:v>
                </c:pt>
                <c:pt idx="8761">
                  <c:v>1.8703556959398999</c:v>
                </c:pt>
                <c:pt idx="8762">
                  <c:v>1.87461970713939</c:v>
                </c:pt>
                <c:pt idx="8763">
                  <c:v>1.8788171126619599</c:v>
                </c:pt>
                <c:pt idx="8764">
                  <c:v>1.8829475928589201</c:v>
                </c:pt>
                <c:pt idx="8765">
                  <c:v>1.8870108331782101</c:v>
                </c:pt>
                <c:pt idx="8766">
                  <c:v>1.89100652418836</c:v>
                </c:pt>
                <c:pt idx="8767">
                  <c:v>1.89493436160202</c:v>
                </c:pt>
                <c:pt idx="8768">
                  <c:v>1.8987940462991599</c:v>
                </c:pt>
                <c:pt idx="8769">
                  <c:v>1.9025852843498601</c:v>
                </c:pt>
                <c:pt idx="8770">
                  <c:v>1.90630778703665</c:v>
                </c:pt>
                <c:pt idx="8771">
                  <c:v>1.9099612708765299</c:v>
                </c:pt>
                <c:pt idx="8772">
                  <c:v>1.9135454576426001</c:v>
                </c:pt>
                <c:pt idx="8773">
                  <c:v>1.91706007438512</c:v>
                </c:pt>
                <c:pt idx="8774">
                  <c:v>1.92050485345244</c:v>
                </c:pt>
                <c:pt idx="8775">
                  <c:v>1.9238795325112801</c:v>
                </c:pt>
                <c:pt idx="8776">
                  <c:v>1.9271838545667801</c:v>
                </c:pt>
                <c:pt idx="8777">
                  <c:v>1.9304175679820199</c:v>
                </c:pt>
                <c:pt idx="8778">
                  <c:v>1.9335804264972001</c:v>
                </c:pt>
                <c:pt idx="8779">
                  <c:v>1.93667218924839</c:v>
                </c:pt>
                <c:pt idx="8780">
                  <c:v>1.9396926207859</c:v>
                </c:pt>
                <c:pt idx="8781">
                  <c:v>1.9426414910921701</c:v>
                </c:pt>
                <c:pt idx="8782">
                  <c:v>1.9455185755993101</c:v>
                </c:pt>
                <c:pt idx="8783">
                  <c:v>1.9483236552062</c:v>
                </c:pt>
                <c:pt idx="8784">
                  <c:v>1.9510565162951501</c:v>
                </c:pt>
                <c:pt idx="8785">
                  <c:v>1.9537169507482199</c:v>
                </c:pt>
                <c:pt idx="8786">
                  <c:v>1.95630475596303</c:v>
                </c:pt>
                <c:pt idx="8787">
                  <c:v>1.9588197348681899</c:v>
                </c:pt>
                <c:pt idx="8788">
                  <c:v>1.96126169593831</c:v>
                </c:pt>
                <c:pt idx="8789">
                  <c:v>1.96363045320862</c:v>
                </c:pt>
                <c:pt idx="8790">
                  <c:v>1.96592582628906</c:v>
                </c:pt>
                <c:pt idx="8791">
                  <c:v>1.9681476403781</c:v>
                </c:pt>
                <c:pt idx="8792">
                  <c:v>1.9702957262759899</c:v>
                </c:pt>
                <c:pt idx="8793">
                  <c:v>1.9723699203976699</c:v>
                </c:pt>
                <c:pt idx="8794">
                  <c:v>1.97437006478523</c:v>
                </c:pt>
                <c:pt idx="8795">
                  <c:v>1.97629600711993</c:v>
                </c:pt>
                <c:pt idx="8796">
                  <c:v>1.9781476007337999</c:v>
                </c:pt>
                <c:pt idx="8797">
                  <c:v>1.9799247046208199</c:v>
                </c:pt>
                <c:pt idx="8798">
                  <c:v>1.98162718344766</c:v>
                </c:pt>
                <c:pt idx="8799">
                  <c:v>1.9832549075639501</c:v>
                </c:pt>
                <c:pt idx="8800">
                  <c:v>1.9848077530121999</c:v>
                </c:pt>
                <c:pt idx="8801">
                  <c:v>1.9862856015372301</c:v>
                </c:pt>
                <c:pt idx="8802">
                  <c:v>1.98768834059513</c:v>
                </c:pt>
                <c:pt idx="8803">
                  <c:v>1.9890158633619099</c:v>
                </c:pt>
                <c:pt idx="8804">
                  <c:v>1.9902680687415699</c:v>
                </c:pt>
                <c:pt idx="8805">
                  <c:v>1.9914448613738001</c:v>
                </c:pt>
                <c:pt idx="8806">
                  <c:v>1.9925461516413201</c:v>
                </c:pt>
                <c:pt idx="8807">
                  <c:v>1.99357185567658</c:v>
                </c:pt>
                <c:pt idx="8808">
                  <c:v>1.99452189536827</c:v>
                </c:pt>
                <c:pt idx="8809">
                  <c:v>1.99539619836717</c:v>
                </c:pt>
                <c:pt idx="8810">
                  <c:v>1.99619469809174</c:v>
                </c:pt>
                <c:pt idx="8811">
                  <c:v>1.9969173337331201</c:v>
                </c:pt>
                <c:pt idx="8812">
                  <c:v>1.99756405025982</c:v>
                </c:pt>
                <c:pt idx="8813">
                  <c:v>1.99813479842186</c:v>
                </c:pt>
                <c:pt idx="8814">
                  <c:v>1.9986295347545699</c:v>
                </c:pt>
                <c:pt idx="8815">
                  <c:v>1.9990482215818499</c:v>
                </c:pt>
                <c:pt idx="8816">
                  <c:v>1.9993908270190901</c:v>
                </c:pt>
                <c:pt idx="8817">
                  <c:v>1.99965732497555</c:v>
                </c:pt>
                <c:pt idx="8818">
                  <c:v>1.9998476951563899</c:v>
                </c:pt>
                <c:pt idx="8819">
                  <c:v>1.9999619230641701</c:v>
                </c:pt>
                <c:pt idx="8820">
                  <c:v>2</c:v>
                </c:pt>
                <c:pt idx="8821">
                  <c:v>1.9999619230641701</c:v>
                </c:pt>
                <c:pt idx="8822">
                  <c:v>1.9998476951563899</c:v>
                </c:pt>
                <c:pt idx="8823">
                  <c:v>1.99965732497555</c:v>
                </c:pt>
                <c:pt idx="8824">
                  <c:v>1.9993908270190901</c:v>
                </c:pt>
                <c:pt idx="8825">
                  <c:v>1.9990482215818499</c:v>
                </c:pt>
                <c:pt idx="8826">
                  <c:v>1.9986295347545699</c:v>
                </c:pt>
                <c:pt idx="8827">
                  <c:v>1.99813479842186</c:v>
                </c:pt>
                <c:pt idx="8828">
                  <c:v>1.99756405025982</c:v>
                </c:pt>
                <c:pt idx="8829">
                  <c:v>1.9969173337331201</c:v>
                </c:pt>
                <c:pt idx="8830">
                  <c:v>1.99619469809174</c:v>
                </c:pt>
                <c:pt idx="8831">
                  <c:v>1.99539619836717</c:v>
                </c:pt>
                <c:pt idx="8832">
                  <c:v>1.99452189536827</c:v>
                </c:pt>
                <c:pt idx="8833">
                  <c:v>1.99357185567658</c:v>
                </c:pt>
                <c:pt idx="8834">
                  <c:v>1.9925461516413201</c:v>
                </c:pt>
                <c:pt idx="8835">
                  <c:v>1.99144486137381</c:v>
                </c:pt>
                <c:pt idx="8836">
                  <c:v>1.9902680687415699</c:v>
                </c:pt>
                <c:pt idx="8837">
                  <c:v>1.9890158633619099</c:v>
                </c:pt>
                <c:pt idx="8838">
                  <c:v>1.98768834059513</c:v>
                </c:pt>
                <c:pt idx="8839">
                  <c:v>1.9862856015372301</c:v>
                </c:pt>
                <c:pt idx="8840">
                  <c:v>1.9848077530121999</c:v>
                </c:pt>
                <c:pt idx="8841">
                  <c:v>1.9832549075639501</c:v>
                </c:pt>
                <c:pt idx="8842">
                  <c:v>1.98162718344766</c:v>
                </c:pt>
                <c:pt idx="8843">
                  <c:v>1.9799247046208199</c:v>
                </c:pt>
                <c:pt idx="8844">
                  <c:v>1.9781476007337999</c:v>
                </c:pt>
                <c:pt idx="8845">
                  <c:v>1.97629600711993</c:v>
                </c:pt>
                <c:pt idx="8846">
                  <c:v>1.97437006478523</c:v>
                </c:pt>
                <c:pt idx="8847">
                  <c:v>1.9723699203976699</c:v>
                </c:pt>
                <c:pt idx="8848">
                  <c:v>1.9702957262759899</c:v>
                </c:pt>
                <c:pt idx="8849">
                  <c:v>1.9681476403781</c:v>
                </c:pt>
                <c:pt idx="8850">
                  <c:v>1.96592582628906</c:v>
                </c:pt>
                <c:pt idx="8851">
                  <c:v>1.96363045320862</c:v>
                </c:pt>
                <c:pt idx="8852">
                  <c:v>1.96126169593831</c:v>
                </c:pt>
                <c:pt idx="8853">
                  <c:v>1.9588197348681899</c:v>
                </c:pt>
                <c:pt idx="8854">
                  <c:v>1.95630475596303</c:v>
                </c:pt>
                <c:pt idx="8855">
                  <c:v>1.9537169507482199</c:v>
                </c:pt>
                <c:pt idx="8856">
                  <c:v>1.9510565162951501</c:v>
                </c:pt>
                <c:pt idx="8857">
                  <c:v>1.9483236552062</c:v>
                </c:pt>
                <c:pt idx="8858">
                  <c:v>1.9455185755993101</c:v>
                </c:pt>
                <c:pt idx="8859">
                  <c:v>1.9426414910921701</c:v>
                </c:pt>
                <c:pt idx="8860">
                  <c:v>1.9396926207859</c:v>
                </c:pt>
                <c:pt idx="8861">
                  <c:v>1.9366721892484</c:v>
                </c:pt>
                <c:pt idx="8862">
                  <c:v>1.9335804264972001</c:v>
                </c:pt>
                <c:pt idx="8863">
                  <c:v>1.9304175679820199</c:v>
                </c:pt>
                <c:pt idx="8864">
                  <c:v>1.9271838545667801</c:v>
                </c:pt>
                <c:pt idx="8865">
                  <c:v>1.9238795325112901</c:v>
                </c:pt>
                <c:pt idx="8866">
                  <c:v>1.92050485345244</c:v>
                </c:pt>
                <c:pt idx="8867">
                  <c:v>1.91706007438512</c:v>
                </c:pt>
                <c:pt idx="8868">
                  <c:v>1.9135454576426001</c:v>
                </c:pt>
                <c:pt idx="8869">
                  <c:v>1.9099612708765299</c:v>
                </c:pt>
                <c:pt idx="8870">
                  <c:v>1.90630778703665</c:v>
                </c:pt>
                <c:pt idx="8871">
                  <c:v>1.9025852843498601</c:v>
                </c:pt>
                <c:pt idx="8872">
                  <c:v>1.8987940462991599</c:v>
                </c:pt>
                <c:pt idx="8873">
                  <c:v>1.89493436160202</c:v>
                </c:pt>
                <c:pt idx="8874">
                  <c:v>1.89100652418837</c:v>
                </c:pt>
                <c:pt idx="8875">
                  <c:v>1.88701083317822</c:v>
                </c:pt>
                <c:pt idx="8876">
                  <c:v>1.8829475928589301</c:v>
                </c:pt>
                <c:pt idx="8877">
                  <c:v>1.8788171126619599</c:v>
                </c:pt>
                <c:pt idx="8878">
                  <c:v>1.87461970713939</c:v>
                </c:pt>
                <c:pt idx="8879">
                  <c:v>1.8703556959398999</c:v>
                </c:pt>
                <c:pt idx="8880">
                  <c:v>1.8660254037844399</c:v>
                </c:pt>
                <c:pt idx="8881">
                  <c:v>1.86162916044152</c:v>
                </c:pt>
                <c:pt idx="8882">
                  <c:v>1.8571673007021099</c:v>
                </c:pt>
                <c:pt idx="8883">
                  <c:v>1.85264016435409</c:v>
                </c:pt>
                <c:pt idx="8884">
                  <c:v>1.8480480961564201</c:v>
                </c:pt>
                <c:pt idx="8885">
                  <c:v>1.8433914458128799</c:v>
                </c:pt>
                <c:pt idx="8886">
                  <c:v>1.8386705679454201</c:v>
                </c:pt>
                <c:pt idx="8887">
                  <c:v>1.8338858220671701</c:v>
                </c:pt>
                <c:pt idx="8888">
                  <c:v>1.8290375725550301</c:v>
                </c:pt>
                <c:pt idx="8889">
                  <c:v>1.8241261886220199</c:v>
                </c:pt>
                <c:pt idx="8890">
                  <c:v>1.8191520442889899</c:v>
                </c:pt>
                <c:pt idx="8891">
                  <c:v>1.81411551835632</c:v>
                </c:pt>
                <c:pt idx="8892">
                  <c:v>1.8090169943749499</c:v>
                </c:pt>
                <c:pt idx="8893">
                  <c:v>1.8038568606172101</c:v>
                </c:pt>
                <c:pt idx="8894">
                  <c:v>1.7986355100472899</c:v>
                </c:pt>
                <c:pt idx="8895">
                  <c:v>1.7933533402912301</c:v>
                </c:pt>
                <c:pt idx="8896">
                  <c:v>1.78801075360672</c:v>
                </c:pt>
                <c:pt idx="8897">
                  <c:v>1.7826081568524099</c:v>
                </c:pt>
                <c:pt idx="8898">
                  <c:v>1.77714596145697</c:v>
                </c:pt>
                <c:pt idx="8899">
                  <c:v>1.77162458338771</c:v>
                </c:pt>
                <c:pt idx="8900">
                  <c:v>1.7660444431189799</c:v>
                </c:pt>
                <c:pt idx="8901">
                  <c:v>1.7604059656000199</c:v>
                </c:pt>
                <c:pt idx="8902">
                  <c:v>1.7547095802227699</c:v>
                </c:pt>
                <c:pt idx="8903">
                  <c:v>1.7489557207890001</c:v>
                </c:pt>
                <c:pt idx="8904">
                  <c:v>1.74314482547739</c:v>
                </c:pt>
                <c:pt idx="8905">
                  <c:v>1.73727733681012</c:v>
                </c:pt>
                <c:pt idx="8906">
                  <c:v>1.73135370161917</c:v>
                </c:pt>
                <c:pt idx="8907">
                  <c:v>1.72537437101228</c:v>
                </c:pt>
                <c:pt idx="8908">
                  <c:v>1.71933980033865</c:v>
                </c:pt>
                <c:pt idx="8909">
                  <c:v>1.71325044915418</c:v>
                </c:pt>
                <c:pt idx="8910">
                  <c:v>1.7071067811865399</c:v>
                </c:pt>
                <c:pt idx="8911">
                  <c:v>1.70090926429985</c:v>
                </c:pt>
                <c:pt idx="8912">
                  <c:v>1.6946583704589899</c:v>
                </c:pt>
                <c:pt idx="8913">
                  <c:v>1.6883545756937499</c:v>
                </c:pt>
                <c:pt idx="8914">
                  <c:v>1.6819983600624899</c:v>
                </c:pt>
                <c:pt idx="8915">
                  <c:v>1.6755902076156599</c:v>
                </c:pt>
                <c:pt idx="8916">
                  <c:v>1.66913060635886</c:v>
                </c:pt>
                <c:pt idx="8917">
                  <c:v>1.6626200482157301</c:v>
                </c:pt>
                <c:pt idx="8918">
                  <c:v>1.6560590289904999</c:v>
                </c:pt>
                <c:pt idx="8919">
                  <c:v>1.6494480483301901</c:v>
                </c:pt>
                <c:pt idx="8920">
                  <c:v>1.6427876096865299</c:v>
                </c:pt>
                <c:pt idx="8921">
                  <c:v>1.6360782202777699</c:v>
                </c:pt>
                <c:pt idx="8922">
                  <c:v>1.62932039104983</c:v>
                </c:pt>
                <c:pt idx="8923">
                  <c:v>1.62251463663761</c:v>
                </c:pt>
                <c:pt idx="8924">
                  <c:v>1.61566147532566</c:v>
                </c:pt>
                <c:pt idx="8925">
                  <c:v>1.60876142900871</c:v>
                </c:pt>
                <c:pt idx="8926">
                  <c:v>1.60181502315205</c:v>
                </c:pt>
                <c:pt idx="8927">
                  <c:v>1.59482278675134</c:v>
                </c:pt>
                <c:pt idx="8928">
                  <c:v>1.58778525229247</c:v>
                </c:pt>
                <c:pt idx="8929">
                  <c:v>1.58070295571094</c:v>
                </c:pt>
                <c:pt idx="8930">
                  <c:v>1.5735764363510401</c:v>
                </c:pt>
                <c:pt idx="8931">
                  <c:v>1.5664062369248299</c:v>
                </c:pt>
                <c:pt idx="8932">
                  <c:v>1.5591929034707499</c:v>
                </c:pt>
                <c:pt idx="8933">
                  <c:v>1.5519369853120499</c:v>
                </c:pt>
                <c:pt idx="8934">
                  <c:v>1.5446390350150301</c:v>
                </c:pt>
                <c:pt idx="8935">
                  <c:v>1.53729960834683</c:v>
                </c:pt>
                <c:pt idx="8936">
                  <c:v>1.52991926423321</c:v>
                </c:pt>
                <c:pt idx="8937">
                  <c:v>1.5224985647159499</c:v>
                </c:pt>
                <c:pt idx="8938">
                  <c:v>1.51503807491005</c:v>
                </c:pt>
                <c:pt idx="8939">
                  <c:v>1.5075383629607</c:v>
                </c:pt>
                <c:pt idx="8940">
                  <c:v>1.5</c:v>
                </c:pt>
                <c:pt idx="8941">
                  <c:v>1.4924235601034599</c:v>
                </c:pt>
                <c:pt idx="8942">
                  <c:v>1.4848096202463299</c:v>
                </c:pt>
                <c:pt idx="8943">
                  <c:v>1.4771587602596199</c:v>
                </c:pt>
                <c:pt idx="8944">
                  <c:v>1.4694715627858801</c:v>
                </c:pt>
                <c:pt idx="8945">
                  <c:v>1.4617486132350399</c:v>
                </c:pt>
                <c:pt idx="8946">
                  <c:v>1.4539904997395401</c:v>
                </c:pt>
                <c:pt idx="8947">
                  <c:v>1.4461978131098101</c:v>
                </c:pt>
                <c:pt idx="8948">
                  <c:v>1.4383711467890801</c:v>
                </c:pt>
                <c:pt idx="8949">
                  <c:v>1.4305110968082999</c:v>
                </c:pt>
                <c:pt idx="8950">
                  <c:v>1.4226182617406999</c:v>
                </c:pt>
                <c:pt idx="8951">
                  <c:v>1.41469324265624</c:v>
                </c:pt>
                <c:pt idx="8952">
                  <c:v>1.4067366430757999</c:v>
                </c:pt>
                <c:pt idx="8953">
                  <c:v>1.39874906892524</c:v>
                </c:pt>
                <c:pt idx="8954">
                  <c:v>1.3907311284892701</c:v>
                </c:pt>
                <c:pt idx="8955">
                  <c:v>1.3826834323650801</c:v>
                </c:pt>
                <c:pt idx="8956">
                  <c:v>1.37460659341592</c:v>
                </c:pt>
                <c:pt idx="8957">
                  <c:v>1.36650122672429</c:v>
                </c:pt>
                <c:pt idx="8958">
                  <c:v>1.3583679495453</c:v>
                </c:pt>
                <c:pt idx="8959">
                  <c:v>1.3502073812594599</c:v>
                </c:pt>
                <c:pt idx="8960">
                  <c:v>1.34202014332567</c:v>
                </c:pt>
                <c:pt idx="8961">
                  <c:v>1.33380685923377</c:v>
                </c:pt>
                <c:pt idx="8962">
                  <c:v>1.32556815445716</c:v>
                </c:pt>
                <c:pt idx="8963">
                  <c:v>1.3173046564050901</c:v>
                </c:pt>
                <c:pt idx="8964">
                  <c:v>1.3090169943749399</c:v>
                </c:pt>
                <c:pt idx="8965">
                  <c:v>1.3007057995042699</c:v>
                </c:pt>
                <c:pt idx="8966">
                  <c:v>1.2923717047227301</c:v>
                </c:pt>
                <c:pt idx="8967">
                  <c:v>1.28401534470392</c:v>
                </c:pt>
                <c:pt idx="8968">
                  <c:v>1.27563735581699</c:v>
                </c:pt>
                <c:pt idx="8969">
                  <c:v>1.26723837607826</c:v>
                </c:pt>
                <c:pt idx="8970">
                  <c:v>1.2588190451025101</c:v>
                </c:pt>
                <c:pt idx="8971">
                  <c:v>1.2503800040544399</c:v>
                </c:pt>
                <c:pt idx="8972">
                  <c:v>1.24192189559967</c:v>
                </c:pt>
                <c:pt idx="8973">
                  <c:v>1.2334453638559</c:v>
                </c:pt>
                <c:pt idx="8974">
                  <c:v>1.22495105434386</c:v>
                </c:pt>
                <c:pt idx="8975">
                  <c:v>1.2164396139381</c:v>
                </c:pt>
                <c:pt idx="8976">
                  <c:v>1.2079116908177601</c:v>
                </c:pt>
                <c:pt idx="8977">
                  <c:v>1.1993679344171899</c:v>
                </c:pt>
                <c:pt idx="8978">
                  <c:v>1.1908089953765399</c:v>
                </c:pt>
                <c:pt idx="8979">
                  <c:v>1.1822355254921399</c:v>
                </c:pt>
                <c:pt idx="8980">
                  <c:v>1.1736481776669401</c:v>
                </c:pt>
                <c:pt idx="8981">
                  <c:v>1.16504760586067</c:v>
                </c:pt>
                <c:pt idx="8982">
                  <c:v>1.1564344650402301</c:v>
                </c:pt>
                <c:pt idx="8983">
                  <c:v>1.1478094111296</c:v>
                </c:pt>
                <c:pt idx="8984">
                  <c:v>1.1391731009600701</c:v>
                </c:pt>
                <c:pt idx="8985">
                  <c:v>1.13052619222005</c:v>
                </c:pt>
                <c:pt idx="8986">
                  <c:v>1.1218693434051501</c:v>
                </c:pt>
                <c:pt idx="8987">
                  <c:v>1.1132032137679</c:v>
                </c:pt>
                <c:pt idx="8988">
                  <c:v>1.10452846326766</c:v>
                </c:pt>
                <c:pt idx="8989">
                  <c:v>1.0958457525202201</c:v>
                </c:pt>
                <c:pt idx="8990">
                  <c:v>1.0871557427476699</c:v>
                </c:pt>
                <c:pt idx="8991">
                  <c:v>1.0784590957278399</c:v>
                </c:pt>
                <c:pt idx="8992">
                  <c:v>1.0697564737441301</c:v>
                </c:pt>
                <c:pt idx="8993">
                  <c:v>1.0610485395348599</c:v>
                </c:pt>
                <c:pt idx="8994">
                  <c:v>1.05233595624295</c:v>
                </c:pt>
                <c:pt idx="8995">
                  <c:v>1.0436193873653401</c:v>
                </c:pt>
                <c:pt idx="8996">
                  <c:v>1.0348994967025</c:v>
                </c:pt>
                <c:pt idx="8997">
                  <c:v>1.02617694830787</c:v>
                </c:pt>
                <c:pt idx="8998">
                  <c:v>1.0174524064372801</c:v>
                </c:pt>
                <c:pt idx="8999">
                  <c:v>1.0087265354983701</c:v>
                </c:pt>
                <c:pt idx="9000">
                  <c:v>0.999999999999999</c:v>
                </c:pt>
                <c:pt idx="9001">
                  <c:v>0.991273464501638</c:v>
                </c:pt>
                <c:pt idx="9002">
                  <c:v>0.98254759356271304</c:v>
                </c:pt>
                <c:pt idx="9003">
                  <c:v>0.97382305169213601</c:v>
                </c:pt>
                <c:pt idx="9004">
                  <c:v>0.96510050329749297</c:v>
                </c:pt>
                <c:pt idx="9005">
                  <c:v>0.956380612634671</c:v>
                </c:pt>
                <c:pt idx="9006">
                  <c:v>0.94766404375706204</c:v>
                </c:pt>
                <c:pt idx="9007">
                  <c:v>0.93895146046514799</c:v>
                </c:pt>
                <c:pt idx="9008">
                  <c:v>0.93024352625587803</c:v>
                </c:pt>
                <c:pt idx="9009">
                  <c:v>0.92154090427215696</c:v>
                </c:pt>
                <c:pt idx="9010">
                  <c:v>0.91284425725234297</c:v>
                </c:pt>
                <c:pt idx="9011">
                  <c:v>0.90415424747977602</c:v>
                </c:pt>
                <c:pt idx="9012">
                  <c:v>0.89547153673234503</c:v>
                </c:pt>
                <c:pt idx="9013">
                  <c:v>0.88679678623209102</c:v>
                </c:pt>
                <c:pt idx="9014">
                  <c:v>0.878130656594863</c:v>
                </c:pt>
                <c:pt idx="9015">
                  <c:v>0.86947380777994299</c:v>
                </c:pt>
                <c:pt idx="9016">
                  <c:v>0.86082689903994203</c:v>
                </c:pt>
                <c:pt idx="9017">
                  <c:v>0.852190588870396</c:v>
                </c:pt>
                <c:pt idx="9018">
                  <c:v>0.84356553495977404</c:v>
                </c:pt>
                <c:pt idx="9019">
                  <c:v>0.83495239413932598</c:v>
                </c:pt>
                <c:pt idx="9020">
                  <c:v>0.82635182233307203</c:v>
                </c:pt>
                <c:pt idx="9021">
                  <c:v>0.81776447450785394</c:v>
                </c:pt>
                <c:pt idx="9022">
                  <c:v>0.80919100462345595</c:v>
                </c:pt>
                <c:pt idx="9023">
                  <c:v>0.80063206558280198</c:v>
                </c:pt>
                <c:pt idx="9024">
                  <c:v>0.79208830918223905</c:v>
                </c:pt>
                <c:pt idx="9025">
                  <c:v>0.78356038606190803</c:v>
                </c:pt>
                <c:pt idx="9026">
                  <c:v>0.77504894565613003</c:v>
                </c:pt>
                <c:pt idx="9027">
                  <c:v>0.76655463614410302</c:v>
                </c:pt>
                <c:pt idx="9028">
                  <c:v>0.75807810440032497</c:v>
                </c:pt>
                <c:pt idx="9029">
                  <c:v>0.74961999594556405</c:v>
                </c:pt>
                <c:pt idx="9030">
                  <c:v>0.74118095489748403</c:v>
                </c:pt>
                <c:pt idx="9031">
                  <c:v>0.73276162392174604</c:v>
                </c:pt>
                <c:pt idx="9032">
                  <c:v>0.724362644183003</c:v>
                </c:pt>
                <c:pt idx="9033">
                  <c:v>0.71598465529607802</c:v>
                </c:pt>
                <c:pt idx="9034">
                  <c:v>0.70762829527726301</c:v>
                </c:pt>
                <c:pt idx="9035">
                  <c:v>0.69929420049572499</c:v>
                </c:pt>
                <c:pt idx="9036">
                  <c:v>0.69098300562505</c:v>
                </c:pt>
                <c:pt idx="9037">
                  <c:v>0.68269534359490402</c:v>
                </c:pt>
                <c:pt idx="9038">
                  <c:v>0.67443184554285196</c:v>
                </c:pt>
                <c:pt idx="9039">
                  <c:v>0.66619314076622305</c:v>
                </c:pt>
                <c:pt idx="9040">
                  <c:v>0.657979856674337</c:v>
                </c:pt>
                <c:pt idx="9041">
                  <c:v>0.64979261874053795</c:v>
                </c:pt>
                <c:pt idx="9042">
                  <c:v>0.64163205045470395</c:v>
                </c:pt>
                <c:pt idx="9043">
                  <c:v>0.63349877327570503</c:v>
                </c:pt>
                <c:pt idx="9044">
                  <c:v>0.62539340658408904</c:v>
                </c:pt>
                <c:pt idx="9045">
                  <c:v>0.61731656763491105</c:v>
                </c:pt>
                <c:pt idx="9046">
                  <c:v>0.60926887151073905</c:v>
                </c:pt>
                <c:pt idx="9047">
                  <c:v>0.60125093107475203</c:v>
                </c:pt>
                <c:pt idx="9048">
                  <c:v>0.59326335692420995</c:v>
                </c:pt>
                <c:pt idx="9049">
                  <c:v>0.58530675734375703</c:v>
                </c:pt>
                <c:pt idx="9050">
                  <c:v>0.57738173825930805</c:v>
                </c:pt>
                <c:pt idx="9051">
                  <c:v>0.56948890319171097</c:v>
                </c:pt>
                <c:pt idx="9052">
                  <c:v>0.56162885321091505</c:v>
                </c:pt>
                <c:pt idx="9053">
                  <c:v>0.553802186890195</c:v>
                </c:pt>
                <c:pt idx="9054">
                  <c:v>0.54600950026045603</c:v>
                </c:pt>
                <c:pt idx="9055">
                  <c:v>0.53825138676496798</c:v>
                </c:pt>
                <c:pt idx="9056">
                  <c:v>0.53052843721411003</c:v>
                </c:pt>
                <c:pt idx="9057">
                  <c:v>0.52284123974039098</c:v>
                </c:pt>
                <c:pt idx="9058">
                  <c:v>0.515190379753662</c:v>
                </c:pt>
                <c:pt idx="9059">
                  <c:v>0.507576439896543</c:v>
                </c:pt>
                <c:pt idx="9060">
                  <c:v>0.499999999999997</c:v>
                </c:pt>
                <c:pt idx="9061">
                  <c:v>0.49246163703930401</c:v>
                </c:pt>
                <c:pt idx="9062">
                  <c:v>0.48496192508995201</c:v>
                </c:pt>
                <c:pt idx="9063">
                  <c:v>0.47750143528405697</c:v>
                </c:pt>
                <c:pt idx="9064">
                  <c:v>0.47008073576679998</c:v>
                </c:pt>
                <c:pt idx="9065">
                  <c:v>0.46270039165318</c:v>
                </c:pt>
                <c:pt idx="9066">
                  <c:v>0.45536096498497503</c:v>
                </c:pt>
                <c:pt idx="9067">
                  <c:v>0.44806301468794302</c:v>
                </c:pt>
                <c:pt idx="9068">
                  <c:v>0.44080709652925398</c:v>
                </c:pt>
                <c:pt idx="9069">
                  <c:v>0.43359376307516601</c:v>
                </c:pt>
                <c:pt idx="9070">
                  <c:v>0.426423563648964</c:v>
                </c:pt>
                <c:pt idx="9071">
                  <c:v>0.41929704428905801</c:v>
                </c:pt>
                <c:pt idx="9072">
                  <c:v>0.41221474770753502</c:v>
                </c:pt>
                <c:pt idx="9073">
                  <c:v>0.40517721324865402</c:v>
                </c:pt>
                <c:pt idx="9074">
                  <c:v>0.39818497684795701</c:v>
                </c:pt>
                <c:pt idx="9075">
                  <c:v>0.39123857099128401</c:v>
                </c:pt>
                <c:pt idx="9076">
                  <c:v>0.38433852467434498</c:v>
                </c:pt>
                <c:pt idx="9077">
                  <c:v>0.37748536336238298</c:v>
                </c:pt>
                <c:pt idx="9078">
                  <c:v>0.370679608950164</c:v>
                </c:pt>
                <c:pt idx="9079">
                  <c:v>0.36392177972223699</c:v>
                </c:pt>
                <c:pt idx="9080">
                  <c:v>0.35721239031346003</c:v>
                </c:pt>
                <c:pt idx="9081">
                  <c:v>0.35055195166981501</c:v>
                </c:pt>
                <c:pt idx="9082">
                  <c:v>0.343940971009491</c:v>
                </c:pt>
                <c:pt idx="9083">
                  <c:v>0.33737995178426999</c:v>
                </c:pt>
                <c:pt idx="9084">
                  <c:v>0.33086939364113799</c:v>
                </c:pt>
                <c:pt idx="9085">
                  <c:v>0.32440979238434597</c:v>
                </c:pt>
                <c:pt idx="9086">
                  <c:v>0.31800163993750602</c:v>
                </c:pt>
                <c:pt idx="9087">
                  <c:v>0.31164542430624997</c:v>
                </c:pt>
                <c:pt idx="9088">
                  <c:v>0.30534162954100602</c:v>
                </c:pt>
                <c:pt idx="9089">
                  <c:v>0.29909073570015099</c:v>
                </c:pt>
                <c:pt idx="9090">
                  <c:v>0.29289321881345398</c:v>
                </c:pt>
                <c:pt idx="9091">
                  <c:v>0.28674955084581899</c:v>
                </c:pt>
                <c:pt idx="9092">
                  <c:v>0.28066019966134798</c:v>
                </c:pt>
                <c:pt idx="9093">
                  <c:v>0.27462562898771098</c:v>
                </c:pt>
                <c:pt idx="9094">
                  <c:v>0.26864629838082699</c:v>
                </c:pt>
                <c:pt idx="9095">
                  <c:v>0.26272266318987297</c:v>
                </c:pt>
                <c:pt idx="9096">
                  <c:v>0.25685517452261097</c:v>
                </c:pt>
                <c:pt idx="9097">
                  <c:v>0.25104427921099298</c:v>
                </c:pt>
                <c:pt idx="9098">
                  <c:v>0.24529041977723201</c:v>
                </c:pt>
                <c:pt idx="9099">
                  <c:v>0.23959403439997201</c:v>
                </c:pt>
                <c:pt idx="9100">
                  <c:v>0.23395555688102401</c:v>
                </c:pt>
                <c:pt idx="9101">
                  <c:v>0.228375416612281</c:v>
                </c:pt>
                <c:pt idx="9102">
                  <c:v>0.22285403854302999</c:v>
                </c:pt>
                <c:pt idx="9103">
                  <c:v>0.217391843147586</c:v>
                </c:pt>
                <c:pt idx="9104">
                  <c:v>0.21198924639328601</c:v>
                </c:pt>
                <c:pt idx="9105">
                  <c:v>0.206646659708763</c:v>
                </c:pt>
                <c:pt idx="9106">
                  <c:v>0.20136448995270501</c:v>
                </c:pt>
                <c:pt idx="9107">
                  <c:v>0.19614313938278799</c:v>
                </c:pt>
                <c:pt idx="9108">
                  <c:v>0.190983005625049</c:v>
                </c:pt>
                <c:pt idx="9109">
                  <c:v>0.18588448164368401</c:v>
                </c:pt>
                <c:pt idx="9110">
                  <c:v>0.18084795571100301</c:v>
                </c:pt>
                <c:pt idx="9111">
                  <c:v>0.17587381137798599</c:v>
                </c:pt>
                <c:pt idx="9112">
                  <c:v>0.17096242744496001</c:v>
                </c:pt>
                <c:pt idx="9113">
                  <c:v>0.16611417793283301</c:v>
                </c:pt>
                <c:pt idx="9114">
                  <c:v>0.16132943205457601</c:v>
                </c:pt>
                <c:pt idx="9115">
                  <c:v>0.156608554187121</c:v>
                </c:pt>
                <c:pt idx="9116">
                  <c:v>0.15195190384357299</c:v>
                </c:pt>
                <c:pt idx="9117">
                  <c:v>0.14735983564591301</c:v>
                </c:pt>
                <c:pt idx="9118">
                  <c:v>0.142832699297885</c:v>
                </c:pt>
                <c:pt idx="9119">
                  <c:v>0.13837083955847801</c:v>
                </c:pt>
                <c:pt idx="9120">
                  <c:v>0.13397459621556501</c:v>
                </c:pt>
                <c:pt idx="9121">
                  <c:v>0.12964430406010299</c:v>
                </c:pt>
                <c:pt idx="9122">
                  <c:v>0.12538029286060601</c:v>
                </c:pt>
                <c:pt idx="9123">
                  <c:v>0.121182887338036</c:v>
                </c:pt>
                <c:pt idx="9124">
                  <c:v>0.117052407141074</c:v>
                </c:pt>
                <c:pt idx="9125">
                  <c:v>0.11298916682177899</c:v>
                </c:pt>
                <c:pt idx="9126">
                  <c:v>0.108993475811632</c:v>
                </c:pt>
                <c:pt idx="9127">
                  <c:v>0.105065638397974</c:v>
                </c:pt>
                <c:pt idx="9128">
                  <c:v>0.101205953700838</c:v>
                </c:pt>
                <c:pt idx="9129">
                  <c:v>9.7414715650137998E-2</c:v>
                </c:pt>
                <c:pt idx="9130">
                  <c:v>9.3692212963354102E-2</c:v>
                </c:pt>
                <c:pt idx="9131">
                  <c:v>9.0038729123460295E-2</c:v>
                </c:pt>
                <c:pt idx="9132">
                  <c:v>8.6454542357402006E-2</c:v>
                </c:pt>
                <c:pt idx="9133">
                  <c:v>8.2939925614878396E-2</c:v>
                </c:pt>
                <c:pt idx="9134">
                  <c:v>7.9495146547561499E-2</c:v>
                </c:pt>
                <c:pt idx="9135">
                  <c:v>7.6120467488714594E-2</c:v>
                </c:pt>
                <c:pt idx="9136">
                  <c:v>7.2816145433213394E-2</c:v>
                </c:pt>
                <c:pt idx="9137">
                  <c:v>6.9582432017975801E-2</c:v>
                </c:pt>
                <c:pt idx="9138">
                  <c:v>6.6419573502798104E-2</c:v>
                </c:pt>
                <c:pt idx="9139">
                  <c:v>6.3327810751601807E-2</c:v>
                </c:pt>
                <c:pt idx="9140">
                  <c:v>6.0307379214090601E-2</c:v>
                </c:pt>
                <c:pt idx="9141">
                  <c:v>5.7358508907824998E-2</c:v>
                </c:pt>
                <c:pt idx="9142">
                  <c:v>5.4481424400681398E-2</c:v>
                </c:pt>
                <c:pt idx="9143">
                  <c:v>5.1676344793803203E-2</c:v>
                </c:pt>
                <c:pt idx="9144">
                  <c:v>4.8943483704848398E-2</c:v>
                </c:pt>
                <c:pt idx="9145">
                  <c:v>4.6283049251774698E-2</c:v>
                </c:pt>
                <c:pt idx="9146">
                  <c:v>4.3695244036965702E-2</c:v>
                </c:pt>
                <c:pt idx="9147">
                  <c:v>4.1180265131807801E-2</c:v>
                </c:pt>
                <c:pt idx="9148">
                  <c:v>3.8738304061681599E-2</c:v>
                </c:pt>
                <c:pt idx="9149">
                  <c:v>3.6369546791377098E-2</c:v>
                </c:pt>
                <c:pt idx="9150">
                  <c:v>3.40741737109315E-2</c:v>
                </c:pt>
                <c:pt idx="9151">
                  <c:v>3.1852359621891702E-2</c:v>
                </c:pt>
                <c:pt idx="9152">
                  <c:v>2.9704273724006101E-2</c:v>
                </c:pt>
                <c:pt idx="9153">
                  <c:v>2.7630079602322302E-2</c:v>
                </c:pt>
                <c:pt idx="9154">
                  <c:v>2.56299352147666E-2</c:v>
                </c:pt>
                <c:pt idx="9155">
                  <c:v>2.3703992880065101E-2</c:v>
                </c:pt>
                <c:pt idx="9156">
                  <c:v>2.1852399266195598E-2</c:v>
                </c:pt>
                <c:pt idx="9157">
                  <c:v>2.0075295379171298E-2</c:v>
                </c:pt>
                <c:pt idx="9158">
                  <c:v>1.83728165523366E-2</c:v>
                </c:pt>
                <c:pt idx="9159">
                  <c:v>1.67450924360458E-2</c:v>
                </c:pt>
                <c:pt idx="9160">
                  <c:v>1.5192246987792001E-2</c:v>
                </c:pt>
                <c:pt idx="9161">
                  <c:v>1.37143984627685E-2</c:v>
                </c:pt>
                <c:pt idx="9162">
                  <c:v>1.23116594048621E-2</c:v>
                </c:pt>
                <c:pt idx="9163">
                  <c:v>1.09841366380828E-2</c:v>
                </c:pt>
                <c:pt idx="9164">
                  <c:v>9.7319312584291905E-3</c:v>
                </c:pt>
                <c:pt idx="9165">
                  <c:v>8.5551386261908304E-3</c:v>
                </c:pt>
                <c:pt idx="9166">
                  <c:v>7.4538483586772397E-3</c:v>
                </c:pt>
                <c:pt idx="9167">
                  <c:v>6.4281443234132096E-3</c:v>
                </c:pt>
                <c:pt idx="9168">
                  <c:v>5.47810463172726E-3</c:v>
                </c:pt>
                <c:pt idx="9169">
                  <c:v>4.6038016328215896E-3</c:v>
                </c:pt>
                <c:pt idx="9170">
                  <c:v>3.8053019082546699E-3</c:v>
                </c:pt>
                <c:pt idx="9171">
                  <c:v>3.0826662668721398E-3</c:v>
                </c:pt>
                <c:pt idx="9172">
                  <c:v>2.4359497401758002E-3</c:v>
                </c:pt>
                <c:pt idx="9173">
                  <c:v>1.86520157813385E-3</c:v>
                </c:pt>
                <c:pt idx="9174">
                  <c:v>1.3704652454260501E-3</c:v>
                </c:pt>
                <c:pt idx="9175">
                  <c:v>9.5177841814275601E-4</c:v>
                </c:pt>
                <c:pt idx="9176">
                  <c:v>6.0917298090457095E-4</c:v>
                </c:pt>
                <c:pt idx="9177">
                  <c:v>3.42675024442962E-4</c:v>
                </c:pt>
                <c:pt idx="9178">
                  <c:v>1.5230484360884101E-4</c:v>
                </c:pt>
                <c:pt idx="9179" formatCode="0.00E+00">
                  <c:v>3.8076935828690297E-5</c:v>
                </c:pt>
                <c:pt idx="9180">
                  <c:v>0</c:v>
                </c:pt>
                <c:pt idx="9181" formatCode="0.00E+00">
                  <c:v>3.8076935828690297E-5</c:v>
                </c:pt>
                <c:pt idx="9182">
                  <c:v>1.5230484360872999E-4</c:v>
                </c:pt>
                <c:pt idx="9183">
                  <c:v>3.4267502444274001E-4</c:v>
                </c:pt>
                <c:pt idx="9184">
                  <c:v>6.0917298090423701E-4</c:v>
                </c:pt>
                <c:pt idx="9185">
                  <c:v>9.5177841814231203E-4</c:v>
                </c:pt>
                <c:pt idx="9186">
                  <c:v>1.3704652454255E-3</c:v>
                </c:pt>
                <c:pt idx="9187">
                  <c:v>1.8652015781333001E-3</c:v>
                </c:pt>
                <c:pt idx="9188">
                  <c:v>2.4359497401751301E-3</c:v>
                </c:pt>
                <c:pt idx="9189">
                  <c:v>3.08266626687137E-3</c:v>
                </c:pt>
                <c:pt idx="9190">
                  <c:v>3.8053019082538901E-3</c:v>
                </c:pt>
                <c:pt idx="9191">
                  <c:v>4.6038016328206997E-3</c:v>
                </c:pt>
                <c:pt idx="9192">
                  <c:v>5.47810463172626E-3</c:v>
                </c:pt>
                <c:pt idx="9193">
                  <c:v>6.4281443234120899E-3</c:v>
                </c:pt>
                <c:pt idx="9194">
                  <c:v>7.4538483586777896E-3</c:v>
                </c:pt>
                <c:pt idx="9195">
                  <c:v>8.5551386261894999E-3</c:v>
                </c:pt>
                <c:pt idx="9196">
                  <c:v>9.7319312584297404E-3</c:v>
                </c:pt>
                <c:pt idx="9197">
                  <c:v>1.09841366380813E-2</c:v>
                </c:pt>
                <c:pt idx="9198">
                  <c:v>1.23116594048627E-2</c:v>
                </c:pt>
                <c:pt idx="9199">
                  <c:v>1.3714398462766999E-2</c:v>
                </c:pt>
                <c:pt idx="9200">
                  <c:v>1.51922469877928E-2</c:v>
                </c:pt>
                <c:pt idx="9201">
                  <c:v>1.6745092436043999E-2</c:v>
                </c:pt>
                <c:pt idx="9202">
                  <c:v>1.83728165523349E-2</c:v>
                </c:pt>
                <c:pt idx="9203">
                  <c:v>2.0075295379169401E-2</c:v>
                </c:pt>
                <c:pt idx="9204">
                  <c:v>2.1852399266193499E-2</c:v>
                </c:pt>
                <c:pt idx="9205">
                  <c:v>2.3703992880065999E-2</c:v>
                </c:pt>
                <c:pt idx="9206">
                  <c:v>2.5629935214764501E-2</c:v>
                </c:pt>
                <c:pt idx="9207">
                  <c:v>2.7630079602323401E-2</c:v>
                </c:pt>
                <c:pt idx="9208">
                  <c:v>2.9704273724003801E-2</c:v>
                </c:pt>
                <c:pt idx="9209">
                  <c:v>3.1852359621892798E-2</c:v>
                </c:pt>
                <c:pt idx="9210">
                  <c:v>3.4074173710929002E-2</c:v>
                </c:pt>
                <c:pt idx="9211">
                  <c:v>3.6369546791378202E-2</c:v>
                </c:pt>
                <c:pt idx="9212">
                  <c:v>3.8738304061678802E-2</c:v>
                </c:pt>
                <c:pt idx="9213">
                  <c:v>4.1180265131804998E-2</c:v>
                </c:pt>
                <c:pt idx="9214">
                  <c:v>4.3695244036962899E-2</c:v>
                </c:pt>
                <c:pt idx="9215">
                  <c:v>4.62830492517717E-2</c:v>
                </c:pt>
                <c:pt idx="9216">
                  <c:v>4.89434837048454E-2</c:v>
                </c:pt>
                <c:pt idx="9217">
                  <c:v>5.1676344793800101E-2</c:v>
                </c:pt>
                <c:pt idx="9218">
                  <c:v>5.4481424400682897E-2</c:v>
                </c:pt>
                <c:pt idx="9219">
                  <c:v>5.7358508907821702E-2</c:v>
                </c:pt>
                <c:pt idx="9220">
                  <c:v>6.0307379214092197E-2</c:v>
                </c:pt>
                <c:pt idx="9221">
                  <c:v>6.3327810751598407E-2</c:v>
                </c:pt>
                <c:pt idx="9222">
                  <c:v>6.6419573502799797E-2</c:v>
                </c:pt>
                <c:pt idx="9223">
                  <c:v>6.9582432017972304E-2</c:v>
                </c:pt>
                <c:pt idx="9224">
                  <c:v>7.2816145433215101E-2</c:v>
                </c:pt>
                <c:pt idx="9225">
                  <c:v>7.6120467488710805E-2</c:v>
                </c:pt>
                <c:pt idx="9226">
                  <c:v>7.9495146547557696E-2</c:v>
                </c:pt>
                <c:pt idx="9227">
                  <c:v>8.2939925614874399E-2</c:v>
                </c:pt>
                <c:pt idx="9228">
                  <c:v>8.6454542357397995E-2</c:v>
                </c:pt>
                <c:pt idx="9229">
                  <c:v>9.0038729123456201E-2</c:v>
                </c:pt>
                <c:pt idx="9230">
                  <c:v>9.3692212963349897E-2</c:v>
                </c:pt>
                <c:pt idx="9231">
                  <c:v>9.7414715650133807E-2</c:v>
                </c:pt>
                <c:pt idx="9232">
                  <c:v>0.101205953700834</c:v>
                </c:pt>
                <c:pt idx="9233">
                  <c:v>0.105065638397976</c:v>
                </c:pt>
                <c:pt idx="9234">
                  <c:v>0.10899347581162699</c:v>
                </c:pt>
                <c:pt idx="9235">
                  <c:v>0.11298916682178101</c:v>
                </c:pt>
                <c:pt idx="9236">
                  <c:v>0.117052407141069</c:v>
                </c:pt>
                <c:pt idx="9237">
                  <c:v>0.121182887338038</c:v>
                </c:pt>
                <c:pt idx="9238">
                  <c:v>0.12538029286060201</c:v>
                </c:pt>
                <c:pt idx="9239">
                  <c:v>0.129644304060098</c:v>
                </c:pt>
                <c:pt idx="9240">
                  <c:v>0.13397459621555999</c:v>
                </c:pt>
                <c:pt idx="9241">
                  <c:v>0.13837083955847301</c:v>
                </c:pt>
                <c:pt idx="9242">
                  <c:v>0.14283269929788001</c:v>
                </c:pt>
                <c:pt idx="9243">
                  <c:v>0.14735983564590799</c:v>
                </c:pt>
                <c:pt idx="9244">
                  <c:v>0.15195190384356799</c:v>
                </c:pt>
                <c:pt idx="9245">
                  <c:v>0.156608554187116</c:v>
                </c:pt>
                <c:pt idx="9246">
                  <c:v>0.16132943205457101</c:v>
                </c:pt>
                <c:pt idx="9247">
                  <c:v>0.16611417793282701</c:v>
                </c:pt>
                <c:pt idx="9248">
                  <c:v>0.17096242744495399</c:v>
                </c:pt>
                <c:pt idx="9249">
                  <c:v>0.175873811377981</c:v>
                </c:pt>
                <c:pt idx="9250">
                  <c:v>0.18084795571100501</c:v>
                </c:pt>
                <c:pt idx="9251">
                  <c:v>0.18588448164367899</c:v>
                </c:pt>
                <c:pt idx="9252">
                  <c:v>0.19098300562505099</c:v>
                </c:pt>
                <c:pt idx="9253">
                  <c:v>0.19614313938278199</c:v>
                </c:pt>
                <c:pt idx="9254">
                  <c:v>0.201364489952707</c:v>
                </c:pt>
                <c:pt idx="9255">
                  <c:v>0.20664665970875701</c:v>
                </c:pt>
                <c:pt idx="9256">
                  <c:v>0.21198924639328001</c:v>
                </c:pt>
                <c:pt idx="9257">
                  <c:v>0.21739184314758001</c:v>
                </c:pt>
                <c:pt idx="9258">
                  <c:v>0.22285403854302399</c:v>
                </c:pt>
                <c:pt idx="9259">
                  <c:v>0.22837541661227501</c:v>
                </c:pt>
                <c:pt idx="9260">
                  <c:v>0.23395555688101799</c:v>
                </c:pt>
                <c:pt idx="9261">
                  <c:v>0.23959403439996599</c:v>
                </c:pt>
                <c:pt idx="9262">
                  <c:v>0.24529041977722499</c:v>
                </c:pt>
                <c:pt idx="9263">
                  <c:v>0.25104427921099598</c:v>
                </c:pt>
                <c:pt idx="9264">
                  <c:v>0.25685517452260498</c:v>
                </c:pt>
                <c:pt idx="9265">
                  <c:v>0.26272266318987603</c:v>
                </c:pt>
                <c:pt idx="9266">
                  <c:v>0.26864629838082099</c:v>
                </c:pt>
                <c:pt idx="9267">
                  <c:v>0.27462562898771398</c:v>
                </c:pt>
                <c:pt idx="9268">
                  <c:v>0.28066019966134098</c:v>
                </c:pt>
                <c:pt idx="9269">
                  <c:v>0.28674955084582199</c:v>
                </c:pt>
                <c:pt idx="9270">
                  <c:v>0.29289321881344699</c:v>
                </c:pt>
                <c:pt idx="9271">
                  <c:v>0.29909073570014399</c:v>
                </c:pt>
                <c:pt idx="9272">
                  <c:v>0.30534162954099903</c:v>
                </c:pt>
                <c:pt idx="9273">
                  <c:v>0.31164542430624298</c:v>
                </c:pt>
                <c:pt idx="9274">
                  <c:v>0.31800163993749903</c:v>
                </c:pt>
                <c:pt idx="9275">
                  <c:v>0.32440979238433798</c:v>
                </c:pt>
                <c:pt idx="9276">
                  <c:v>0.33086939364114099</c:v>
                </c:pt>
                <c:pt idx="9277">
                  <c:v>0.337379951784263</c:v>
                </c:pt>
                <c:pt idx="9278">
                  <c:v>0.343940971009494</c:v>
                </c:pt>
                <c:pt idx="9279">
                  <c:v>0.35055195166980802</c:v>
                </c:pt>
                <c:pt idx="9280">
                  <c:v>0.35721239031346402</c:v>
                </c:pt>
                <c:pt idx="9281">
                  <c:v>0.363921779722229</c:v>
                </c:pt>
                <c:pt idx="9282">
                  <c:v>0.37067960895016799</c:v>
                </c:pt>
                <c:pt idx="9283">
                  <c:v>0.37748536336237498</c:v>
                </c:pt>
                <c:pt idx="9284">
                  <c:v>0.38433852467433799</c:v>
                </c:pt>
                <c:pt idx="9285">
                  <c:v>0.39123857099127601</c:v>
                </c:pt>
                <c:pt idx="9286">
                  <c:v>0.39818497684795001</c:v>
                </c:pt>
                <c:pt idx="9287">
                  <c:v>0.40517721324865802</c:v>
                </c:pt>
                <c:pt idx="9288">
                  <c:v>0.41221474770752697</c:v>
                </c:pt>
                <c:pt idx="9289">
                  <c:v>0.419297044289061</c:v>
                </c:pt>
                <c:pt idx="9290">
                  <c:v>0.42642356364895601</c:v>
                </c:pt>
                <c:pt idx="9291">
                  <c:v>0.43359376307517</c:v>
                </c:pt>
                <c:pt idx="9292">
                  <c:v>0.44080709652924499</c:v>
                </c:pt>
                <c:pt idx="9293">
                  <c:v>0.44806301468794701</c:v>
                </c:pt>
                <c:pt idx="9294">
                  <c:v>0.45536096498496698</c:v>
                </c:pt>
                <c:pt idx="9295">
                  <c:v>0.46270039165317101</c:v>
                </c:pt>
                <c:pt idx="9296">
                  <c:v>0.47008073576679099</c:v>
                </c:pt>
                <c:pt idx="9297">
                  <c:v>0.47750143528404798</c:v>
                </c:pt>
                <c:pt idx="9298">
                  <c:v>0.48496192508994401</c:v>
                </c:pt>
                <c:pt idx="9299">
                  <c:v>0.49246163703929502</c:v>
                </c:pt>
                <c:pt idx="9300">
                  <c:v>0.49999999999998801</c:v>
                </c:pt>
                <c:pt idx="9301">
                  <c:v>0.507576439896534</c:v>
                </c:pt>
                <c:pt idx="9302">
                  <c:v>0.515190379753653</c:v>
                </c:pt>
                <c:pt idx="9303">
                  <c:v>0.52284123974038299</c:v>
                </c:pt>
                <c:pt idx="9304">
                  <c:v>0.53052843721410103</c:v>
                </c:pt>
                <c:pt idx="9305">
                  <c:v>0.53825138676495898</c:v>
                </c:pt>
                <c:pt idx="9306">
                  <c:v>0.54600950026046002</c:v>
                </c:pt>
                <c:pt idx="9307">
                  <c:v>0.55380218689018701</c:v>
                </c:pt>
                <c:pt idx="9308">
                  <c:v>0.56162885321091904</c:v>
                </c:pt>
                <c:pt idx="9309">
                  <c:v>0.56948890319170298</c:v>
                </c:pt>
                <c:pt idx="9310">
                  <c:v>0.57738173825929895</c:v>
                </c:pt>
                <c:pt idx="9311">
                  <c:v>0.58530675734374804</c:v>
                </c:pt>
                <c:pt idx="9312">
                  <c:v>0.59326335692420096</c:v>
                </c:pt>
                <c:pt idx="9313">
                  <c:v>0.60125093107474303</c:v>
                </c:pt>
                <c:pt idx="9314">
                  <c:v>0.60926887151072995</c:v>
                </c:pt>
                <c:pt idx="9315">
                  <c:v>0.61731656763490195</c:v>
                </c:pt>
                <c:pt idx="9316">
                  <c:v>0.62539340658408005</c:v>
                </c:pt>
                <c:pt idx="9317">
                  <c:v>0.63349877327569604</c:v>
                </c:pt>
                <c:pt idx="9318">
                  <c:v>0.64163205045469396</c:v>
                </c:pt>
                <c:pt idx="9319">
                  <c:v>0.64979261874052796</c:v>
                </c:pt>
                <c:pt idx="9320">
                  <c:v>0.65797985667432801</c:v>
                </c:pt>
                <c:pt idx="9321">
                  <c:v>0.66619314076622704</c:v>
                </c:pt>
                <c:pt idx="9322">
                  <c:v>0.67443184554284297</c:v>
                </c:pt>
                <c:pt idx="9323">
                  <c:v>0.68269534359490802</c:v>
                </c:pt>
                <c:pt idx="9324">
                  <c:v>0.690983005625041</c:v>
                </c:pt>
                <c:pt idx="9325">
                  <c:v>0.69929420049572999</c:v>
                </c:pt>
                <c:pt idx="9326">
                  <c:v>0.70762829527725402</c:v>
                </c:pt>
                <c:pt idx="9327">
                  <c:v>0.71598465529608302</c:v>
                </c:pt>
                <c:pt idx="9328">
                  <c:v>0.72436264418299401</c:v>
                </c:pt>
                <c:pt idx="9329">
                  <c:v>0.73276162392173705</c:v>
                </c:pt>
                <c:pt idx="9330">
                  <c:v>0.74118095489747404</c:v>
                </c:pt>
                <c:pt idx="9331">
                  <c:v>0.74961999594555495</c:v>
                </c:pt>
                <c:pt idx="9332">
                  <c:v>0.75807810440032997</c:v>
                </c:pt>
                <c:pt idx="9333">
                  <c:v>0.76655463614409303</c:v>
                </c:pt>
                <c:pt idx="9334">
                  <c:v>0.77504894565613502</c:v>
                </c:pt>
                <c:pt idx="9335">
                  <c:v>0.78356038606189804</c:v>
                </c:pt>
                <c:pt idx="9336">
                  <c:v>0.79208830918224304</c:v>
                </c:pt>
                <c:pt idx="9337">
                  <c:v>0.80063206558279199</c:v>
                </c:pt>
                <c:pt idx="9338">
                  <c:v>0.80919100462346005</c:v>
                </c:pt>
                <c:pt idx="9339">
                  <c:v>0.81776447450784495</c:v>
                </c:pt>
                <c:pt idx="9340">
                  <c:v>0.82635182233306304</c:v>
                </c:pt>
                <c:pt idx="9341">
                  <c:v>0.83495239413931699</c:v>
                </c:pt>
                <c:pt idx="9342">
                  <c:v>0.84356553495976505</c:v>
                </c:pt>
                <c:pt idx="9343">
                  <c:v>0.85219058887038601</c:v>
                </c:pt>
                <c:pt idx="9344">
                  <c:v>0.86082689903993304</c:v>
                </c:pt>
                <c:pt idx="9345">
                  <c:v>0.86947380777994798</c:v>
                </c:pt>
                <c:pt idx="9346">
                  <c:v>0.87813065659485301</c:v>
                </c:pt>
                <c:pt idx="9347">
                  <c:v>0.88679678623209501</c:v>
                </c:pt>
                <c:pt idx="9348">
                  <c:v>0.89547153673233504</c:v>
                </c:pt>
                <c:pt idx="9349">
                  <c:v>0.90415424747978002</c:v>
                </c:pt>
                <c:pt idx="9350">
                  <c:v>0.91284425725233298</c:v>
                </c:pt>
                <c:pt idx="9351">
                  <c:v>0.92154090427216195</c:v>
                </c:pt>
                <c:pt idx="9352">
                  <c:v>0.93024352625586804</c:v>
                </c:pt>
                <c:pt idx="9353">
                  <c:v>0.938951460465138</c:v>
                </c:pt>
                <c:pt idx="9354">
                  <c:v>0.94766404375705204</c:v>
                </c:pt>
                <c:pt idx="9355">
                  <c:v>0.95638061263466101</c:v>
                </c:pt>
                <c:pt idx="9356">
                  <c:v>0.96510050329748298</c:v>
                </c:pt>
                <c:pt idx="9357">
                  <c:v>0.97382305169212702</c:v>
                </c:pt>
                <c:pt idx="9358">
                  <c:v>0.98254759356270305</c:v>
                </c:pt>
                <c:pt idx="9359">
                  <c:v>0.99127346450162801</c:v>
                </c:pt>
                <c:pt idx="9360">
                  <c:v>1</c:v>
                </c:pt>
                <c:pt idx="9361">
                  <c:v>1.0087265354983601</c:v>
                </c:pt>
                <c:pt idx="9362">
                  <c:v>1.0174524064372801</c:v>
                </c:pt>
                <c:pt idx="9363">
                  <c:v>1.02617694830786</c:v>
                </c:pt>
                <c:pt idx="9364">
                  <c:v>1.0348994967025</c:v>
                </c:pt>
                <c:pt idx="9365">
                  <c:v>1.0436193873653301</c:v>
                </c:pt>
                <c:pt idx="9366">
                  <c:v>1.05233595624294</c:v>
                </c:pt>
                <c:pt idx="9367">
                  <c:v>1.0610485395348499</c:v>
                </c:pt>
                <c:pt idx="9368">
                  <c:v>1.0697564737441201</c:v>
                </c:pt>
                <c:pt idx="9369">
                  <c:v>1.0784590957278299</c:v>
                </c:pt>
                <c:pt idx="9370">
                  <c:v>1.0871557427476599</c:v>
                </c:pt>
                <c:pt idx="9371">
                  <c:v>1.0958457525202101</c:v>
                </c:pt>
                <c:pt idx="9372">
                  <c:v>1.10452846326765</c:v>
                </c:pt>
                <c:pt idx="9373">
                  <c:v>1.11320321376789</c:v>
                </c:pt>
                <c:pt idx="9374">
                  <c:v>1.1218693434051401</c:v>
                </c:pt>
                <c:pt idx="9375">
                  <c:v>1.13052619222004</c:v>
                </c:pt>
                <c:pt idx="9376">
                  <c:v>1.1391731009600601</c:v>
                </c:pt>
                <c:pt idx="9377">
                  <c:v>1.1478094111296</c:v>
                </c:pt>
                <c:pt idx="9378">
                  <c:v>1.1564344650402201</c:v>
                </c:pt>
                <c:pt idx="9379">
                  <c:v>1.16504760586067</c:v>
                </c:pt>
                <c:pt idx="9380">
                  <c:v>1.1736481776669301</c:v>
                </c:pt>
                <c:pt idx="9381">
                  <c:v>1.1822355254921399</c:v>
                </c:pt>
                <c:pt idx="9382">
                  <c:v>1.19080899537653</c:v>
                </c:pt>
                <c:pt idx="9383">
                  <c:v>1.1993679344171999</c:v>
                </c:pt>
                <c:pt idx="9384">
                  <c:v>1.2079116908177501</c:v>
                </c:pt>
                <c:pt idx="9385">
                  <c:v>1.21643961393809</c:v>
                </c:pt>
                <c:pt idx="9386">
                  <c:v>1.22495105434385</c:v>
                </c:pt>
                <c:pt idx="9387">
                  <c:v>1.2334453638559</c:v>
                </c:pt>
                <c:pt idx="9388">
                  <c:v>1.24192189559966</c:v>
                </c:pt>
                <c:pt idx="9389">
                  <c:v>1.2503800040544299</c:v>
                </c:pt>
                <c:pt idx="9390">
                  <c:v>1.2588190451025101</c:v>
                </c:pt>
                <c:pt idx="9391">
                  <c:v>1.26723837607825</c:v>
                </c:pt>
                <c:pt idx="9392">
                  <c:v>1.275637355817</c:v>
                </c:pt>
                <c:pt idx="9393">
                  <c:v>1.28401534470391</c:v>
                </c:pt>
                <c:pt idx="9394">
                  <c:v>1.2923717047227301</c:v>
                </c:pt>
                <c:pt idx="9395">
                  <c:v>1.3007057995042599</c:v>
                </c:pt>
                <c:pt idx="9396">
                  <c:v>1.3090169943749499</c:v>
                </c:pt>
                <c:pt idx="9397">
                  <c:v>1.3173046564050801</c:v>
                </c:pt>
                <c:pt idx="9398">
                  <c:v>1.32556815445715</c:v>
                </c:pt>
                <c:pt idx="9399">
                  <c:v>1.33380685923376</c:v>
                </c:pt>
                <c:pt idx="9400">
                  <c:v>1.34202014332566</c:v>
                </c:pt>
                <c:pt idx="9401">
                  <c:v>1.3502073812594599</c:v>
                </c:pt>
                <c:pt idx="9402">
                  <c:v>1.3583679495452901</c:v>
                </c:pt>
                <c:pt idx="9403">
                  <c:v>1.36650122672429</c:v>
                </c:pt>
                <c:pt idx="9404">
                  <c:v>1.37460659341591</c:v>
                </c:pt>
                <c:pt idx="9405">
                  <c:v>1.3826834323650901</c:v>
                </c:pt>
                <c:pt idx="9406">
                  <c:v>1.3907311284892601</c:v>
                </c:pt>
                <c:pt idx="9407">
                  <c:v>1.39874906892525</c:v>
                </c:pt>
                <c:pt idx="9408">
                  <c:v>1.4067366430757899</c:v>
                </c:pt>
                <c:pt idx="9409">
                  <c:v>1.41469324265624</c:v>
                </c:pt>
                <c:pt idx="9410">
                  <c:v>1.4226182617406899</c:v>
                </c:pt>
                <c:pt idx="9411">
                  <c:v>1.4305110968082899</c:v>
                </c:pt>
                <c:pt idx="9412">
                  <c:v>1.4383711467890701</c:v>
                </c:pt>
                <c:pt idx="9413">
                  <c:v>1.4461978131097999</c:v>
                </c:pt>
                <c:pt idx="9414">
                  <c:v>1.4539904997395301</c:v>
                </c:pt>
                <c:pt idx="9415">
                  <c:v>1.4617486132350299</c:v>
                </c:pt>
                <c:pt idx="9416">
                  <c:v>1.4694715627858901</c:v>
                </c:pt>
                <c:pt idx="9417">
                  <c:v>1.4771587602596099</c:v>
                </c:pt>
                <c:pt idx="9418">
                  <c:v>1.4848096202463399</c:v>
                </c:pt>
                <c:pt idx="9419">
                  <c:v>1.4924235601034499</c:v>
                </c:pt>
                <c:pt idx="9420">
                  <c:v>1.5</c:v>
                </c:pt>
                <c:pt idx="9421">
                  <c:v>1.50753836296069</c:v>
                </c:pt>
                <c:pt idx="9422">
                  <c:v>1.51503807491005</c:v>
                </c:pt>
                <c:pt idx="9423">
                  <c:v>1.5224985647159399</c:v>
                </c:pt>
                <c:pt idx="9424">
                  <c:v>1.5299192642332</c:v>
                </c:pt>
                <c:pt idx="9425">
                  <c:v>1.53729960834682</c:v>
                </c:pt>
                <c:pt idx="9426">
                  <c:v>1.5446390350150201</c:v>
                </c:pt>
                <c:pt idx="9427">
                  <c:v>1.5519369853120399</c:v>
                </c:pt>
                <c:pt idx="9428">
                  <c:v>1.5591929034707399</c:v>
                </c:pt>
                <c:pt idx="9429">
                  <c:v>1.56640623692482</c:v>
                </c:pt>
                <c:pt idx="9430">
                  <c:v>1.5735764363510301</c:v>
                </c:pt>
                <c:pt idx="9431">
                  <c:v>1.58070295571093</c:v>
                </c:pt>
                <c:pt idx="9432">
                  <c:v>1.58778525229246</c:v>
                </c:pt>
                <c:pt idx="9433">
                  <c:v>1.59482278675133</c:v>
                </c:pt>
                <c:pt idx="9434">
                  <c:v>1.6018150231520401</c:v>
                </c:pt>
                <c:pt idx="9435">
                  <c:v>1.60876142900871</c:v>
                </c:pt>
                <c:pt idx="9436">
                  <c:v>1.61566147532565</c:v>
                </c:pt>
                <c:pt idx="9437">
                  <c:v>1.62251463663761</c:v>
                </c:pt>
                <c:pt idx="9438">
                  <c:v>1.62932039104982</c:v>
                </c:pt>
                <c:pt idx="9439">
                  <c:v>1.63607822027776</c:v>
                </c:pt>
                <c:pt idx="9440">
                  <c:v>1.6427876096865299</c:v>
                </c:pt>
                <c:pt idx="9441">
                  <c:v>1.6494480483301801</c:v>
                </c:pt>
                <c:pt idx="9442">
                  <c:v>1.6560590289904999</c:v>
                </c:pt>
                <c:pt idx="9443">
                  <c:v>1.6626200482157301</c:v>
                </c:pt>
                <c:pt idx="9444">
                  <c:v>1.66913060635885</c:v>
                </c:pt>
                <c:pt idx="9445">
                  <c:v>1.6755902076156499</c:v>
                </c:pt>
                <c:pt idx="9446">
                  <c:v>1.6819983600624899</c:v>
                </c:pt>
                <c:pt idx="9447">
                  <c:v>1.6883545756937499</c:v>
                </c:pt>
                <c:pt idx="9448">
                  <c:v>1.6946583704589899</c:v>
                </c:pt>
                <c:pt idx="9449">
                  <c:v>1.70090926429985</c:v>
                </c:pt>
                <c:pt idx="9450">
                  <c:v>1.7071067811865399</c:v>
                </c:pt>
                <c:pt idx="9451">
                  <c:v>1.71325044915417</c:v>
                </c:pt>
                <c:pt idx="9452">
                  <c:v>1.71933980033865</c:v>
                </c:pt>
                <c:pt idx="9453">
                  <c:v>1.72537437101228</c:v>
                </c:pt>
                <c:pt idx="9454">
                  <c:v>1.73135370161917</c:v>
                </c:pt>
                <c:pt idx="9455">
                  <c:v>1.73727733681011</c:v>
                </c:pt>
                <c:pt idx="9456">
                  <c:v>1.74314482547739</c:v>
                </c:pt>
                <c:pt idx="9457">
                  <c:v>1.7489557207889901</c:v>
                </c:pt>
                <c:pt idx="9458">
                  <c:v>1.7547095802227699</c:v>
                </c:pt>
                <c:pt idx="9459">
                  <c:v>1.7604059656000199</c:v>
                </c:pt>
                <c:pt idx="9460">
                  <c:v>1.7660444431189699</c:v>
                </c:pt>
                <c:pt idx="9461">
                  <c:v>1.77162458338772</c:v>
                </c:pt>
                <c:pt idx="9462">
                  <c:v>1.77714596145697</c:v>
                </c:pt>
                <c:pt idx="9463">
                  <c:v>1.7826081568524099</c:v>
                </c:pt>
                <c:pt idx="9464">
                  <c:v>1.78801075360671</c:v>
                </c:pt>
                <c:pt idx="9465">
                  <c:v>1.7933533402912301</c:v>
                </c:pt>
                <c:pt idx="9466">
                  <c:v>1.79863551004728</c:v>
                </c:pt>
                <c:pt idx="9467">
                  <c:v>1.8038568606172101</c:v>
                </c:pt>
                <c:pt idx="9468">
                  <c:v>1.8090169943749399</c:v>
                </c:pt>
                <c:pt idx="9469">
                  <c:v>1.81411551835631</c:v>
                </c:pt>
                <c:pt idx="9470">
                  <c:v>1.8191520442889899</c:v>
                </c:pt>
                <c:pt idx="9471">
                  <c:v>1.8241261886220099</c:v>
                </c:pt>
                <c:pt idx="9472">
                  <c:v>1.8290375725550401</c:v>
                </c:pt>
                <c:pt idx="9473">
                  <c:v>1.8338858220671601</c:v>
                </c:pt>
                <c:pt idx="9474">
                  <c:v>1.8386705679454201</c:v>
                </c:pt>
                <c:pt idx="9475">
                  <c:v>1.8433914458128799</c:v>
                </c:pt>
                <c:pt idx="9476">
                  <c:v>1.8480480961564201</c:v>
                </c:pt>
                <c:pt idx="9477">
                  <c:v>1.85264016435408</c:v>
                </c:pt>
                <c:pt idx="9478">
                  <c:v>1.8571673007021099</c:v>
                </c:pt>
                <c:pt idx="9479">
                  <c:v>1.86162916044152</c:v>
                </c:pt>
                <c:pt idx="9480">
                  <c:v>1.8660254037844299</c:v>
                </c:pt>
                <c:pt idx="9481">
                  <c:v>1.8703556959398899</c:v>
                </c:pt>
                <c:pt idx="9482">
                  <c:v>1.87461970713939</c:v>
                </c:pt>
                <c:pt idx="9483">
                  <c:v>1.87881711266195</c:v>
                </c:pt>
                <c:pt idx="9484">
                  <c:v>1.8829475928589201</c:v>
                </c:pt>
                <c:pt idx="9485">
                  <c:v>1.8870108331782101</c:v>
                </c:pt>
                <c:pt idx="9486">
                  <c:v>1.89100652418836</c:v>
                </c:pt>
                <c:pt idx="9487">
                  <c:v>1.89493436160202</c:v>
                </c:pt>
                <c:pt idx="9488">
                  <c:v>1.8987940462991599</c:v>
                </c:pt>
                <c:pt idx="9489">
                  <c:v>1.9025852843498601</c:v>
                </c:pt>
                <c:pt idx="9490">
                  <c:v>1.9063077870366401</c:v>
                </c:pt>
                <c:pt idx="9491">
                  <c:v>1.9099612708765401</c:v>
                </c:pt>
                <c:pt idx="9492">
                  <c:v>1.9135454576425901</c:v>
                </c:pt>
                <c:pt idx="9493">
                  <c:v>1.91706007438512</c:v>
                </c:pt>
                <c:pt idx="9494">
                  <c:v>1.92050485345243</c:v>
                </c:pt>
                <c:pt idx="9495">
                  <c:v>1.9238795325112801</c:v>
                </c:pt>
                <c:pt idx="9496">
                  <c:v>1.9271838545667801</c:v>
                </c:pt>
                <c:pt idx="9497">
                  <c:v>1.9304175679820199</c:v>
                </c:pt>
                <c:pt idx="9498">
                  <c:v>1.9335804264971901</c:v>
                </c:pt>
                <c:pt idx="9499">
                  <c:v>1.93667218924839</c:v>
                </c:pt>
              </c:numCache>
            </c:numRef>
          </c:val>
          <c:smooth val="0"/>
          <c:extLst>
            <c:ext xmlns:c16="http://schemas.microsoft.com/office/drawing/2014/chart" uri="{C3380CC4-5D6E-409C-BE32-E72D297353CC}">
              <c16:uniqueId val="{00000000-A13B-4B6E-9FDB-48F51AFC8A39}"/>
            </c:ext>
          </c:extLst>
        </c:ser>
        <c:dLbls>
          <c:showLegendKey val="0"/>
          <c:showVal val="0"/>
          <c:showCatName val="0"/>
          <c:showSerName val="0"/>
          <c:showPercent val="0"/>
          <c:showBubbleSize val="0"/>
        </c:dLbls>
        <c:smooth val="0"/>
        <c:axId val="128264096"/>
        <c:axId val="128263136"/>
      </c:lineChart>
      <c:catAx>
        <c:axId val="1282640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ata count</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28263136"/>
        <c:crosses val="autoZero"/>
        <c:auto val="1"/>
        <c:lblAlgn val="ctr"/>
        <c:lblOffset val="100"/>
        <c:noMultiLvlLbl val="0"/>
      </c:catAx>
      <c:valAx>
        <c:axId val="128263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ata value</a:t>
                </a:r>
                <a:endParaRPr lang="ko-KR"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282640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a:t>Large Down Sizing + Sorting</a:t>
            </a:r>
            <a:endParaRPr lang="ko-KR"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lineChart>
        <c:grouping val="standard"/>
        <c:varyColors val="0"/>
        <c:ser>
          <c:idx val="0"/>
          <c:order val="0"/>
          <c:tx>
            <c:strRef>
              <c:f>'[저널 데이터.xlsx]sorting'!$M$1</c:f>
              <c:strCache>
                <c:ptCount val="1"/>
                <c:pt idx="0">
                  <c:v>random [30] with sorting</c:v>
                </c:pt>
              </c:strCache>
            </c:strRef>
          </c:tx>
          <c:spPr>
            <a:ln w="12700" cap="rnd">
              <a:solidFill>
                <a:srgbClr val="FF0000"/>
              </a:solidFill>
              <a:round/>
            </a:ln>
            <a:effectLst/>
          </c:spPr>
          <c:marker>
            <c:symbol val="none"/>
          </c:marker>
          <c:val>
            <c:numRef>
              <c:f>'[저널 데이터.xlsx]sorting'!$M$2:$M$1001</c:f>
              <c:numCache>
                <c:formatCode>0.00E+00</c:formatCode>
                <c:ptCount val="1000"/>
                <c:pt idx="0">
                  <c:v>3.80769358285792E-5</c:v>
                </c:pt>
                <c:pt idx="1">
                  <c:v>3.8076935828690297E-5</c:v>
                </c:pt>
                <c:pt idx="2">
                  <c:v>3.8076935828690297E-5</c:v>
                </c:pt>
                <c:pt idx="3">
                  <c:v>3.8076935828690297E-5</c:v>
                </c:pt>
                <c:pt idx="4">
                  <c:v>3.8076935828690297E-5</c:v>
                </c:pt>
                <c:pt idx="5" formatCode="General">
                  <c:v>1.5230484360872999E-4</c:v>
                </c:pt>
                <c:pt idx="6" formatCode="General">
                  <c:v>1.5230484360884101E-4</c:v>
                </c:pt>
                <c:pt idx="7" formatCode="General">
                  <c:v>1.5230484360884101E-4</c:v>
                </c:pt>
                <c:pt idx="8" formatCode="General">
                  <c:v>3.4267502444274001E-4</c:v>
                </c:pt>
                <c:pt idx="9" formatCode="General">
                  <c:v>3.4267502444274001E-4</c:v>
                </c:pt>
                <c:pt idx="10" formatCode="General">
                  <c:v>3.4267502444274001E-4</c:v>
                </c:pt>
                <c:pt idx="11" formatCode="General">
                  <c:v>3.4267502444274001E-4</c:v>
                </c:pt>
                <c:pt idx="12" formatCode="General">
                  <c:v>6.0917298090423701E-4</c:v>
                </c:pt>
                <c:pt idx="13" formatCode="General">
                  <c:v>6.0917298090434804E-4</c:v>
                </c:pt>
                <c:pt idx="14" formatCode="General">
                  <c:v>6.0917298090434804E-4</c:v>
                </c:pt>
                <c:pt idx="15" formatCode="General">
                  <c:v>9.5177841814220101E-4</c:v>
                </c:pt>
                <c:pt idx="16" formatCode="General">
                  <c:v>9.5177841814220101E-4</c:v>
                </c:pt>
                <c:pt idx="17" formatCode="General">
                  <c:v>9.5177841814220101E-4</c:v>
                </c:pt>
                <c:pt idx="18" formatCode="General">
                  <c:v>9.5177841814231203E-4</c:v>
                </c:pt>
                <c:pt idx="19" formatCode="General">
                  <c:v>1.37046524542594E-3</c:v>
                </c:pt>
                <c:pt idx="20" formatCode="General">
                  <c:v>1.37046524542627E-3</c:v>
                </c:pt>
                <c:pt idx="21" formatCode="General">
                  <c:v>1.86520157813308E-3</c:v>
                </c:pt>
                <c:pt idx="22" formatCode="General">
                  <c:v>1.8652015781333001E-3</c:v>
                </c:pt>
                <c:pt idx="23" formatCode="General">
                  <c:v>1.86520157813341E-3</c:v>
                </c:pt>
                <c:pt idx="24" formatCode="General">
                  <c:v>1.86520157813385E-3</c:v>
                </c:pt>
                <c:pt idx="25" formatCode="General">
                  <c:v>2.43594974017569E-3</c:v>
                </c:pt>
                <c:pt idx="26" formatCode="General">
                  <c:v>2.43594974017569E-3</c:v>
                </c:pt>
                <c:pt idx="27" formatCode="General">
                  <c:v>3.0826662668721398E-3</c:v>
                </c:pt>
                <c:pt idx="28" formatCode="General">
                  <c:v>3.8053019082545602E-3</c:v>
                </c:pt>
                <c:pt idx="29" formatCode="General">
                  <c:v>3.8053019082546699E-3</c:v>
                </c:pt>
                <c:pt idx="30" formatCode="General">
                  <c:v>4.6038016328214804E-3</c:v>
                </c:pt>
                <c:pt idx="31" formatCode="General">
                  <c:v>5.4781046317263701E-3</c:v>
                </c:pt>
                <c:pt idx="32" formatCode="General">
                  <c:v>5.4781046317267101E-3</c:v>
                </c:pt>
                <c:pt idx="33" formatCode="General">
                  <c:v>5.4781046317270397E-3</c:v>
                </c:pt>
                <c:pt idx="34" formatCode="General">
                  <c:v>5.4781046317271499E-3</c:v>
                </c:pt>
                <c:pt idx="35" formatCode="General">
                  <c:v>5.47810463172726E-3</c:v>
                </c:pt>
                <c:pt idx="36" formatCode="General">
                  <c:v>6.42814432341254E-3</c:v>
                </c:pt>
                <c:pt idx="37" formatCode="General">
                  <c:v>6.4281443234126502E-3</c:v>
                </c:pt>
                <c:pt idx="38" formatCode="General">
                  <c:v>7.4538483586777896E-3</c:v>
                </c:pt>
                <c:pt idx="39" formatCode="General">
                  <c:v>7.4538483586778998E-3</c:v>
                </c:pt>
                <c:pt idx="40" formatCode="General">
                  <c:v>7.4538483586780099E-3</c:v>
                </c:pt>
                <c:pt idx="41" formatCode="General">
                  <c:v>7.4538483586780099E-3</c:v>
                </c:pt>
                <c:pt idx="42" formatCode="General">
                  <c:v>7.4538483586780099E-3</c:v>
                </c:pt>
                <c:pt idx="43" formatCode="General">
                  <c:v>7.4538483586780099E-3</c:v>
                </c:pt>
                <c:pt idx="44" formatCode="General">
                  <c:v>8.5551386261896092E-3</c:v>
                </c:pt>
                <c:pt idx="45" formatCode="General">
                  <c:v>8.5551386261896092E-3</c:v>
                </c:pt>
                <c:pt idx="46" formatCode="General">
                  <c:v>9.7319312584291905E-3</c:v>
                </c:pt>
                <c:pt idx="47" formatCode="General">
                  <c:v>9.7319312584296293E-3</c:v>
                </c:pt>
                <c:pt idx="48" formatCode="General">
                  <c:v>9.7319312584300804E-3</c:v>
                </c:pt>
                <c:pt idx="49" formatCode="General">
                  <c:v>1.0984136638083199E-2</c:v>
                </c:pt>
                <c:pt idx="50" formatCode="General">
                  <c:v>1.2311659404861799E-2</c:v>
                </c:pt>
                <c:pt idx="51" formatCode="General">
                  <c:v>1.23116594048621E-2</c:v>
                </c:pt>
                <c:pt idx="52" formatCode="General">
                  <c:v>1.23116594048627E-2</c:v>
                </c:pt>
                <c:pt idx="53" formatCode="General">
                  <c:v>1.23116594048628E-2</c:v>
                </c:pt>
                <c:pt idx="54" formatCode="General">
                  <c:v>1.23116594048631E-2</c:v>
                </c:pt>
                <c:pt idx="55" formatCode="General">
                  <c:v>1.3714398462768399E-2</c:v>
                </c:pt>
                <c:pt idx="56" formatCode="General">
                  <c:v>1.51922469877914E-2</c:v>
                </c:pt>
                <c:pt idx="57" formatCode="General">
                  <c:v>1.51922469877919E-2</c:v>
                </c:pt>
                <c:pt idx="58" formatCode="General">
                  <c:v>1.6745092436045099E-2</c:v>
                </c:pt>
                <c:pt idx="59" formatCode="General">
                  <c:v>1.6745092436045099E-2</c:v>
                </c:pt>
                <c:pt idx="60" formatCode="General">
                  <c:v>1.6745092436045401E-2</c:v>
                </c:pt>
                <c:pt idx="61" formatCode="General">
                  <c:v>1.8372816552333499E-2</c:v>
                </c:pt>
                <c:pt idx="62" formatCode="General">
                  <c:v>1.8372816552336399E-2</c:v>
                </c:pt>
                <c:pt idx="63" formatCode="General">
                  <c:v>1.83728165523366E-2</c:v>
                </c:pt>
                <c:pt idx="64" formatCode="General">
                  <c:v>2.0075295379170299E-2</c:v>
                </c:pt>
                <c:pt idx="65" formatCode="General">
                  <c:v>2.0075295379170799E-2</c:v>
                </c:pt>
                <c:pt idx="66" formatCode="General">
                  <c:v>2.0075295379170899E-2</c:v>
                </c:pt>
                <c:pt idx="67" formatCode="General">
                  <c:v>2.1852399266193701E-2</c:v>
                </c:pt>
                <c:pt idx="68" formatCode="General">
                  <c:v>2.1852399266193898E-2</c:v>
                </c:pt>
                <c:pt idx="69" formatCode="General">
                  <c:v>2.1852399266194401E-2</c:v>
                </c:pt>
                <c:pt idx="70" formatCode="General">
                  <c:v>2.3703992880064601E-2</c:v>
                </c:pt>
                <c:pt idx="71" formatCode="General">
                  <c:v>2.3703992880066301E-2</c:v>
                </c:pt>
                <c:pt idx="72" formatCode="General">
                  <c:v>2.3703992880066499E-2</c:v>
                </c:pt>
                <c:pt idx="73" formatCode="General">
                  <c:v>2.37039928800666E-2</c:v>
                </c:pt>
                <c:pt idx="74" formatCode="General">
                  <c:v>2.5629935214764199E-2</c:v>
                </c:pt>
                <c:pt idx="75" formatCode="General">
                  <c:v>2.5629935214764501E-2</c:v>
                </c:pt>
                <c:pt idx="76" formatCode="General">
                  <c:v>2.5629935214764699E-2</c:v>
                </c:pt>
                <c:pt idx="77" formatCode="General">
                  <c:v>2.5629935214764799E-2</c:v>
                </c:pt>
                <c:pt idx="78" formatCode="General">
                  <c:v>2.5629935214765399E-2</c:v>
                </c:pt>
                <c:pt idx="79" formatCode="General">
                  <c:v>2.7630079602323099E-2</c:v>
                </c:pt>
                <c:pt idx="80" formatCode="General">
                  <c:v>2.9704273724003399E-2</c:v>
                </c:pt>
                <c:pt idx="81" formatCode="General">
                  <c:v>2.97042737240036E-2</c:v>
                </c:pt>
                <c:pt idx="82" formatCode="General">
                  <c:v>3.1852359621892097E-2</c:v>
                </c:pt>
                <c:pt idx="83" formatCode="General">
                  <c:v>3.1852359621892999E-2</c:v>
                </c:pt>
                <c:pt idx="84" formatCode="General">
                  <c:v>3.4074173710931299E-2</c:v>
                </c:pt>
                <c:pt idx="85" formatCode="General">
                  <c:v>3.4074173710931799E-2</c:v>
                </c:pt>
                <c:pt idx="86" formatCode="General">
                  <c:v>3.6369546791376897E-2</c:v>
                </c:pt>
                <c:pt idx="87" formatCode="General">
                  <c:v>3.6369546791377001E-2</c:v>
                </c:pt>
                <c:pt idx="88" formatCode="General">
                  <c:v>3.8738304061681099E-2</c:v>
                </c:pt>
                <c:pt idx="89" formatCode="General">
                  <c:v>3.87383040616813E-2</c:v>
                </c:pt>
                <c:pt idx="90" formatCode="General">
                  <c:v>4.1180265131804998E-2</c:v>
                </c:pt>
                <c:pt idx="91" formatCode="General">
                  <c:v>4.1180265131805602E-2</c:v>
                </c:pt>
                <c:pt idx="92" formatCode="General">
                  <c:v>4.1180265131806601E-2</c:v>
                </c:pt>
                <c:pt idx="93" formatCode="General">
                  <c:v>4.1180265131806802E-2</c:v>
                </c:pt>
                <c:pt idx="94" formatCode="General">
                  <c:v>4.1180265131807003E-2</c:v>
                </c:pt>
                <c:pt idx="95" formatCode="General">
                  <c:v>4.1180265131807101E-2</c:v>
                </c:pt>
                <c:pt idx="96" formatCode="General">
                  <c:v>4.3695244036965099E-2</c:v>
                </c:pt>
                <c:pt idx="97" formatCode="General">
                  <c:v>4.36952440369653E-2</c:v>
                </c:pt>
                <c:pt idx="98" formatCode="General">
                  <c:v>4.36952440369653E-2</c:v>
                </c:pt>
                <c:pt idx="99" formatCode="General">
                  <c:v>4.3695244036965397E-2</c:v>
                </c:pt>
                <c:pt idx="100" formatCode="General">
                  <c:v>4.6283049251769702E-2</c:v>
                </c:pt>
                <c:pt idx="101" formatCode="General">
                  <c:v>4.6283049251772103E-2</c:v>
                </c:pt>
                <c:pt idx="102" formatCode="General">
                  <c:v>4.62830492517722E-2</c:v>
                </c:pt>
                <c:pt idx="103" formatCode="General">
                  <c:v>4.8943483704848099E-2</c:v>
                </c:pt>
                <c:pt idx="104" formatCode="General">
                  <c:v>5.1676344793800601E-2</c:v>
                </c:pt>
                <c:pt idx="105" formatCode="General">
                  <c:v>5.4481424400683598E-2</c:v>
                </c:pt>
                <c:pt idx="106" formatCode="General">
                  <c:v>5.7358508907819399E-2</c:v>
                </c:pt>
                <c:pt idx="107" formatCode="General">
                  <c:v>5.7358508907820897E-2</c:v>
                </c:pt>
                <c:pt idx="108" formatCode="General">
                  <c:v>5.73585089078213E-2</c:v>
                </c:pt>
                <c:pt idx="109" formatCode="General">
                  <c:v>5.7358508907821501E-2</c:v>
                </c:pt>
                <c:pt idx="110" formatCode="General">
                  <c:v>5.7358508907821598E-2</c:v>
                </c:pt>
                <c:pt idx="111" formatCode="General">
                  <c:v>6.0307379214089997E-2</c:v>
                </c:pt>
                <c:pt idx="112" formatCode="General">
                  <c:v>6.0307379214090497E-2</c:v>
                </c:pt>
                <c:pt idx="113" formatCode="General">
                  <c:v>6.0307379214091697E-2</c:v>
                </c:pt>
                <c:pt idx="114" formatCode="General">
                  <c:v>6.0307379214092599E-2</c:v>
                </c:pt>
                <c:pt idx="115" formatCode="General">
                  <c:v>6.3327810751598698E-2</c:v>
                </c:pt>
                <c:pt idx="116" formatCode="General">
                  <c:v>6.3327810751601502E-2</c:v>
                </c:pt>
                <c:pt idx="117" formatCode="General">
                  <c:v>6.3327810751602306E-2</c:v>
                </c:pt>
                <c:pt idx="118" formatCode="General">
                  <c:v>6.3327810751602501E-2</c:v>
                </c:pt>
                <c:pt idx="119" formatCode="General">
                  <c:v>6.6419573502797702E-2</c:v>
                </c:pt>
                <c:pt idx="120" formatCode="General">
                  <c:v>6.6419573502797799E-2</c:v>
                </c:pt>
                <c:pt idx="121" formatCode="General">
                  <c:v>6.6419573502800103E-2</c:v>
                </c:pt>
                <c:pt idx="122" formatCode="General">
                  <c:v>6.9582432017974899E-2</c:v>
                </c:pt>
                <c:pt idx="123" formatCode="General">
                  <c:v>6.9582432017975204E-2</c:v>
                </c:pt>
                <c:pt idx="124" formatCode="General">
                  <c:v>6.9582432017975399E-2</c:v>
                </c:pt>
                <c:pt idx="125" formatCode="General">
                  <c:v>6.9582432017975704E-2</c:v>
                </c:pt>
                <c:pt idx="126" formatCode="General">
                  <c:v>7.2816145433212395E-2</c:v>
                </c:pt>
                <c:pt idx="127" formatCode="General">
                  <c:v>7.6120467488711305E-2</c:v>
                </c:pt>
                <c:pt idx="128" formatCode="General">
                  <c:v>7.6120467488713095E-2</c:v>
                </c:pt>
                <c:pt idx="129" formatCode="General">
                  <c:v>7.61204674887134E-2</c:v>
                </c:pt>
                <c:pt idx="130" formatCode="General">
                  <c:v>7.6120467488713706E-2</c:v>
                </c:pt>
                <c:pt idx="131" formatCode="General">
                  <c:v>7.6120467488713803E-2</c:v>
                </c:pt>
                <c:pt idx="132" formatCode="General">
                  <c:v>7.94951465475595E-2</c:v>
                </c:pt>
                <c:pt idx="133" formatCode="General">
                  <c:v>8.2939925614877605E-2</c:v>
                </c:pt>
                <c:pt idx="134" formatCode="General">
                  <c:v>8.64545423573988E-2</c:v>
                </c:pt>
                <c:pt idx="135" formatCode="General">
                  <c:v>8.6454542357399494E-2</c:v>
                </c:pt>
                <c:pt idx="136" formatCode="General">
                  <c:v>9.0038729123456604E-2</c:v>
                </c:pt>
                <c:pt idx="137" formatCode="General">
                  <c:v>9.0038729123460101E-2</c:v>
                </c:pt>
                <c:pt idx="138" formatCode="General">
                  <c:v>9.0038729123463099E-2</c:v>
                </c:pt>
                <c:pt idx="139" formatCode="General">
                  <c:v>9.3692212963350105E-2</c:v>
                </c:pt>
                <c:pt idx="140" formatCode="General">
                  <c:v>9.7414715650139996E-2</c:v>
                </c:pt>
                <c:pt idx="141" formatCode="General">
                  <c:v>9.7414715650140205E-2</c:v>
                </c:pt>
                <c:pt idx="142" formatCode="General">
                  <c:v>0.105065638397974</c:v>
                </c:pt>
                <c:pt idx="143" formatCode="General">
                  <c:v>0.105065638397975</c:v>
                </c:pt>
                <c:pt idx="144" formatCode="General">
                  <c:v>0.105065638397977</c:v>
                </c:pt>
                <c:pt idx="145" formatCode="General">
                  <c:v>0.108993475811632</c:v>
                </c:pt>
                <c:pt idx="146" formatCode="General">
                  <c:v>0.112989166821777</c:v>
                </c:pt>
                <c:pt idx="147" formatCode="General">
                  <c:v>0.11298916682178101</c:v>
                </c:pt>
                <c:pt idx="148" formatCode="General">
                  <c:v>0.11298916682178101</c:v>
                </c:pt>
                <c:pt idx="149" formatCode="General">
                  <c:v>0.11705240714107</c:v>
                </c:pt>
                <c:pt idx="150" formatCode="General">
                  <c:v>0.117052407141072</c:v>
                </c:pt>
                <c:pt idx="151" formatCode="General">
                  <c:v>0.117052407141073</c:v>
                </c:pt>
                <c:pt idx="152" formatCode="General">
                  <c:v>0.117052407141073</c:v>
                </c:pt>
                <c:pt idx="153" formatCode="General">
                  <c:v>0.117052407141074</c:v>
                </c:pt>
                <c:pt idx="154" formatCode="General">
                  <c:v>0.121182887338038</c:v>
                </c:pt>
                <c:pt idx="155" formatCode="General">
                  <c:v>0.12538029286060301</c:v>
                </c:pt>
                <c:pt idx="156" formatCode="General">
                  <c:v>0.12538029286060401</c:v>
                </c:pt>
                <c:pt idx="157" formatCode="General">
                  <c:v>0.12538029286060601</c:v>
                </c:pt>
                <c:pt idx="158" formatCode="General">
                  <c:v>0.129644304060099</c:v>
                </c:pt>
                <c:pt idx="159" formatCode="General">
                  <c:v>0.12964430406010299</c:v>
                </c:pt>
                <c:pt idx="160" formatCode="General">
                  <c:v>0.13397459621556099</c:v>
                </c:pt>
                <c:pt idx="161" formatCode="General">
                  <c:v>0.13397459621556099</c:v>
                </c:pt>
                <c:pt idx="162" formatCode="General">
                  <c:v>0.13397459621556501</c:v>
                </c:pt>
                <c:pt idx="163" formatCode="General">
                  <c:v>0.13837083955847401</c:v>
                </c:pt>
                <c:pt idx="164" formatCode="General">
                  <c:v>0.142832699297885</c:v>
                </c:pt>
                <c:pt idx="165" formatCode="General">
                  <c:v>0.142832699297885</c:v>
                </c:pt>
                <c:pt idx="166" formatCode="General">
                  <c:v>0.142832699297887</c:v>
                </c:pt>
                <c:pt idx="167" formatCode="General">
                  <c:v>0.142832699297887</c:v>
                </c:pt>
                <c:pt idx="168" formatCode="General">
                  <c:v>0.142832699297888</c:v>
                </c:pt>
                <c:pt idx="169" formatCode="General">
                  <c:v>0.14735983564590699</c:v>
                </c:pt>
                <c:pt idx="170" formatCode="General">
                  <c:v>0.14735983564590899</c:v>
                </c:pt>
                <c:pt idx="171" formatCode="General">
                  <c:v>0.15195190384357199</c:v>
                </c:pt>
                <c:pt idx="172" formatCode="General">
                  <c:v>0.156608554187113</c:v>
                </c:pt>
                <c:pt idx="173" formatCode="General">
                  <c:v>0.156608554187114</c:v>
                </c:pt>
                <c:pt idx="174" formatCode="General">
                  <c:v>0.156608554187117</c:v>
                </c:pt>
                <c:pt idx="175" formatCode="General">
                  <c:v>0.156608554187117</c:v>
                </c:pt>
                <c:pt idx="176" formatCode="General">
                  <c:v>0.16132943205457501</c:v>
                </c:pt>
                <c:pt idx="177" formatCode="General">
                  <c:v>0.16611417793283101</c:v>
                </c:pt>
                <c:pt idx="178" formatCode="General">
                  <c:v>0.16611417793283301</c:v>
                </c:pt>
                <c:pt idx="179" formatCode="General">
                  <c:v>0.17096242744495899</c:v>
                </c:pt>
                <c:pt idx="180" formatCode="General">
                  <c:v>0.175873811377982</c:v>
                </c:pt>
                <c:pt idx="181" formatCode="General">
                  <c:v>0.175873811377982</c:v>
                </c:pt>
                <c:pt idx="182" formatCode="General">
                  <c:v>0.175873811377984</c:v>
                </c:pt>
                <c:pt idx="183" formatCode="General">
                  <c:v>0.17587381137798599</c:v>
                </c:pt>
                <c:pt idx="184" formatCode="General">
                  <c:v>0.18084795571100601</c:v>
                </c:pt>
                <c:pt idx="185" formatCode="General">
                  <c:v>0.18084795571100701</c:v>
                </c:pt>
                <c:pt idx="186" formatCode="General">
                  <c:v>0.18084795571100701</c:v>
                </c:pt>
                <c:pt idx="187" formatCode="General">
                  <c:v>0.18084795571101001</c:v>
                </c:pt>
                <c:pt idx="188" formatCode="General">
                  <c:v>0.18588448164367899</c:v>
                </c:pt>
                <c:pt idx="189" formatCode="General">
                  <c:v>0.18588448164368099</c:v>
                </c:pt>
                <c:pt idx="190" formatCode="General">
                  <c:v>0.190983005625048</c:v>
                </c:pt>
                <c:pt idx="191" formatCode="General">
                  <c:v>0.19098300562505199</c:v>
                </c:pt>
                <c:pt idx="192" formatCode="General">
                  <c:v>0.196143139382779</c:v>
                </c:pt>
                <c:pt idx="193" formatCode="General">
                  <c:v>0.19614313938278199</c:v>
                </c:pt>
                <c:pt idx="194" formatCode="General">
                  <c:v>0.19614313938278199</c:v>
                </c:pt>
                <c:pt idx="195" formatCode="General">
                  <c:v>0.19614313938278199</c:v>
                </c:pt>
                <c:pt idx="196" formatCode="General">
                  <c:v>0.201364489952707</c:v>
                </c:pt>
                <c:pt idx="197" formatCode="General">
                  <c:v>0.201364489952708</c:v>
                </c:pt>
                <c:pt idx="198" formatCode="General">
                  <c:v>0.206646659708762</c:v>
                </c:pt>
                <c:pt idx="199" formatCode="General">
                  <c:v>0.206646659708766</c:v>
                </c:pt>
                <c:pt idx="200" formatCode="General">
                  <c:v>0.206646659708767</c:v>
                </c:pt>
                <c:pt idx="201" formatCode="General">
                  <c:v>0.206646659708767</c:v>
                </c:pt>
                <c:pt idx="202" formatCode="General">
                  <c:v>0.21198924639327399</c:v>
                </c:pt>
                <c:pt idx="203" formatCode="General">
                  <c:v>0.21198924639327801</c:v>
                </c:pt>
                <c:pt idx="204" formatCode="General">
                  <c:v>0.217391843147585</c:v>
                </c:pt>
                <c:pt idx="205" formatCode="General">
                  <c:v>0.222854038543019</c:v>
                </c:pt>
                <c:pt idx="206" formatCode="General">
                  <c:v>0.22285403854302399</c:v>
                </c:pt>
                <c:pt idx="207" formatCode="General">
                  <c:v>0.22285403854302799</c:v>
                </c:pt>
                <c:pt idx="208" formatCode="General">
                  <c:v>0.22285403854302899</c:v>
                </c:pt>
                <c:pt idx="209" formatCode="General">
                  <c:v>0.22837541661228</c:v>
                </c:pt>
                <c:pt idx="210" formatCode="General">
                  <c:v>0.228375416612281</c:v>
                </c:pt>
                <c:pt idx="211" formatCode="General">
                  <c:v>0.228375416612286</c:v>
                </c:pt>
                <c:pt idx="212" formatCode="General">
                  <c:v>0.23395555688101899</c:v>
                </c:pt>
                <c:pt idx="213" formatCode="General">
                  <c:v>0.23959403439996699</c:v>
                </c:pt>
                <c:pt idx="214" formatCode="General">
                  <c:v>0.23959403439996901</c:v>
                </c:pt>
                <c:pt idx="215" formatCode="General">
                  <c:v>0.23959403439997101</c:v>
                </c:pt>
                <c:pt idx="216" formatCode="General">
                  <c:v>0.24529041977722801</c:v>
                </c:pt>
                <c:pt idx="217" formatCode="General">
                  <c:v>0.24529041977722801</c:v>
                </c:pt>
                <c:pt idx="218" formatCode="General">
                  <c:v>0.24529041977723001</c:v>
                </c:pt>
                <c:pt idx="219" formatCode="General">
                  <c:v>0.24529041977723101</c:v>
                </c:pt>
                <c:pt idx="220" formatCode="General">
                  <c:v>0.25104427921099298</c:v>
                </c:pt>
                <c:pt idx="221" formatCode="General">
                  <c:v>0.25104427921099598</c:v>
                </c:pt>
                <c:pt idx="222" formatCode="General">
                  <c:v>0.25685517452260498</c:v>
                </c:pt>
                <c:pt idx="223" formatCode="General">
                  <c:v>0.25685517452260498</c:v>
                </c:pt>
                <c:pt idx="224" formatCode="General">
                  <c:v>0.25685517452260598</c:v>
                </c:pt>
                <c:pt idx="225" formatCode="General">
                  <c:v>0.26272266318987503</c:v>
                </c:pt>
                <c:pt idx="226" formatCode="General">
                  <c:v>0.26272266318987603</c:v>
                </c:pt>
                <c:pt idx="227" formatCode="General">
                  <c:v>0.26272266318987603</c:v>
                </c:pt>
                <c:pt idx="228" formatCode="General">
                  <c:v>0.26864629838082099</c:v>
                </c:pt>
                <c:pt idx="229" formatCode="General">
                  <c:v>0.26864629838082599</c:v>
                </c:pt>
                <c:pt idx="230" formatCode="General">
                  <c:v>0.26864629838082599</c:v>
                </c:pt>
                <c:pt idx="231" formatCode="General">
                  <c:v>0.26864629838082699</c:v>
                </c:pt>
                <c:pt idx="232" formatCode="General">
                  <c:v>0.26864629838083198</c:v>
                </c:pt>
                <c:pt idx="233" formatCode="General">
                  <c:v>0.27462562898771498</c:v>
                </c:pt>
                <c:pt idx="234" formatCode="General">
                  <c:v>0.28066019966134098</c:v>
                </c:pt>
                <c:pt idx="235" formatCode="General">
                  <c:v>0.28066019966134698</c:v>
                </c:pt>
                <c:pt idx="236" formatCode="General">
                  <c:v>0.28066019966134798</c:v>
                </c:pt>
                <c:pt idx="237" formatCode="General">
                  <c:v>0.28066019966134798</c:v>
                </c:pt>
                <c:pt idx="238" formatCode="General">
                  <c:v>0.28066019966134897</c:v>
                </c:pt>
                <c:pt idx="239" formatCode="General">
                  <c:v>0.28674955084581699</c:v>
                </c:pt>
                <c:pt idx="240" formatCode="General">
                  <c:v>0.28674955084581799</c:v>
                </c:pt>
                <c:pt idx="241" formatCode="General">
                  <c:v>0.28674955084581799</c:v>
                </c:pt>
                <c:pt idx="242" formatCode="General">
                  <c:v>0.29289321881345298</c:v>
                </c:pt>
                <c:pt idx="243" formatCode="General">
                  <c:v>0.29289321881345398</c:v>
                </c:pt>
                <c:pt idx="244" formatCode="General">
                  <c:v>0.29909073570014899</c:v>
                </c:pt>
                <c:pt idx="245" formatCode="General">
                  <c:v>0.29909073570014999</c:v>
                </c:pt>
                <c:pt idx="246" formatCode="General">
                  <c:v>0.30534162954099903</c:v>
                </c:pt>
                <c:pt idx="247" formatCode="General">
                  <c:v>0.30534162954100302</c:v>
                </c:pt>
                <c:pt idx="248" formatCode="General">
                  <c:v>0.30534162954100502</c:v>
                </c:pt>
                <c:pt idx="249" formatCode="General">
                  <c:v>0.31164542430624298</c:v>
                </c:pt>
                <c:pt idx="250" formatCode="General">
                  <c:v>0.31164542430624798</c:v>
                </c:pt>
                <c:pt idx="251" formatCode="General">
                  <c:v>0.31164542430624997</c:v>
                </c:pt>
                <c:pt idx="252" formatCode="General">
                  <c:v>0.31800163993750002</c:v>
                </c:pt>
                <c:pt idx="253" formatCode="General">
                  <c:v>0.31800163993750002</c:v>
                </c:pt>
                <c:pt idx="254" formatCode="General">
                  <c:v>0.31800163993750002</c:v>
                </c:pt>
                <c:pt idx="255" formatCode="General">
                  <c:v>0.31800163993750002</c:v>
                </c:pt>
                <c:pt idx="256" formatCode="General">
                  <c:v>0.32440979238433898</c:v>
                </c:pt>
                <c:pt idx="257" formatCode="General">
                  <c:v>0.34394097100949</c:v>
                </c:pt>
                <c:pt idx="258" formatCode="General">
                  <c:v>0.34394097100949</c:v>
                </c:pt>
                <c:pt idx="259" formatCode="General">
                  <c:v>0.343940971009495</c:v>
                </c:pt>
                <c:pt idx="260" formatCode="General">
                  <c:v>0.343940971009495</c:v>
                </c:pt>
                <c:pt idx="261" formatCode="General">
                  <c:v>0.35055195166981501</c:v>
                </c:pt>
                <c:pt idx="262" formatCode="General">
                  <c:v>0.35721239031345903</c:v>
                </c:pt>
                <c:pt idx="263" formatCode="General">
                  <c:v>0.35721239031346003</c:v>
                </c:pt>
                <c:pt idx="264" formatCode="General">
                  <c:v>0.35721239031346202</c:v>
                </c:pt>
                <c:pt idx="265" formatCode="General">
                  <c:v>0.36392177972223599</c:v>
                </c:pt>
                <c:pt idx="266" formatCode="General">
                  <c:v>0.36392177972223799</c:v>
                </c:pt>
                <c:pt idx="267" formatCode="General">
                  <c:v>0.370679608950162</c:v>
                </c:pt>
                <c:pt idx="268" formatCode="General">
                  <c:v>0.370679608950163</c:v>
                </c:pt>
                <c:pt idx="269" formatCode="General">
                  <c:v>0.37067960895016899</c:v>
                </c:pt>
                <c:pt idx="270" formatCode="General">
                  <c:v>0.37748536336237498</c:v>
                </c:pt>
                <c:pt idx="271" formatCode="General">
                  <c:v>0.37748536336238298</c:v>
                </c:pt>
                <c:pt idx="272" formatCode="General">
                  <c:v>0.38433852467433799</c:v>
                </c:pt>
                <c:pt idx="273" formatCode="General">
                  <c:v>0.38433852467433899</c:v>
                </c:pt>
                <c:pt idx="274" formatCode="General">
                  <c:v>0.38433852467434398</c:v>
                </c:pt>
                <c:pt idx="275" formatCode="General">
                  <c:v>0.39123857099128201</c:v>
                </c:pt>
                <c:pt idx="276" formatCode="General">
                  <c:v>0.39123857099128301</c:v>
                </c:pt>
                <c:pt idx="277" formatCode="General">
                  <c:v>0.39123857099128401</c:v>
                </c:pt>
                <c:pt idx="278" formatCode="General">
                  <c:v>0.39123857099129</c:v>
                </c:pt>
                <c:pt idx="279" formatCode="General">
                  <c:v>0.39818497684795001</c:v>
                </c:pt>
                <c:pt idx="280" formatCode="General">
                  <c:v>0.39818497684795001</c:v>
                </c:pt>
                <c:pt idx="281" formatCode="General">
                  <c:v>0.39818497684795101</c:v>
                </c:pt>
                <c:pt idx="282" formatCode="General">
                  <c:v>0.39818497684795301</c:v>
                </c:pt>
                <c:pt idx="283" formatCode="General">
                  <c:v>0.40517721324865802</c:v>
                </c:pt>
                <c:pt idx="284" formatCode="General">
                  <c:v>0.40517721324865802</c:v>
                </c:pt>
                <c:pt idx="285" formatCode="General">
                  <c:v>0.40517721324865902</c:v>
                </c:pt>
                <c:pt idx="286" formatCode="General">
                  <c:v>0.40517721324865902</c:v>
                </c:pt>
                <c:pt idx="287" formatCode="General">
                  <c:v>0.40517721324866102</c:v>
                </c:pt>
                <c:pt idx="288" formatCode="General">
                  <c:v>0.41221474770752597</c:v>
                </c:pt>
                <c:pt idx="289" formatCode="General">
                  <c:v>0.419297044289063</c:v>
                </c:pt>
                <c:pt idx="290" formatCode="General">
                  <c:v>0.42642356364895201</c:v>
                </c:pt>
                <c:pt idx="291" formatCode="General">
                  <c:v>0.42642356364895601</c:v>
                </c:pt>
                <c:pt idx="292" formatCode="General">
                  <c:v>0.43359376307516501</c:v>
                </c:pt>
                <c:pt idx="293" formatCode="General">
                  <c:v>0.43359376307516501</c:v>
                </c:pt>
                <c:pt idx="294" formatCode="General">
                  <c:v>0.43359376307516601</c:v>
                </c:pt>
                <c:pt idx="295" formatCode="General">
                  <c:v>0.433593763075171</c:v>
                </c:pt>
                <c:pt idx="296" formatCode="General">
                  <c:v>0.44080709652924699</c:v>
                </c:pt>
                <c:pt idx="297" formatCode="General">
                  <c:v>0.44080709652925198</c:v>
                </c:pt>
                <c:pt idx="298" formatCode="General">
                  <c:v>0.44080709652925298</c:v>
                </c:pt>
                <c:pt idx="299" formatCode="General">
                  <c:v>0.44806301468794102</c:v>
                </c:pt>
                <c:pt idx="300" formatCode="General">
                  <c:v>0.44806301468794701</c:v>
                </c:pt>
                <c:pt idx="301" formatCode="General">
                  <c:v>0.45536096498497303</c:v>
                </c:pt>
                <c:pt idx="302" formatCode="General">
                  <c:v>0.47008073576679299</c:v>
                </c:pt>
                <c:pt idx="303" formatCode="General">
                  <c:v>0.47008073576679499</c:v>
                </c:pt>
                <c:pt idx="304" formatCode="General">
                  <c:v>0.47008073576679898</c:v>
                </c:pt>
                <c:pt idx="305" formatCode="General">
                  <c:v>0.47750143528404998</c:v>
                </c:pt>
                <c:pt idx="306" formatCode="General">
                  <c:v>0.47750143528405697</c:v>
                </c:pt>
                <c:pt idx="307" formatCode="General">
                  <c:v>0.48496192508994401</c:v>
                </c:pt>
                <c:pt idx="308" formatCode="General">
                  <c:v>0.48496192508994501</c:v>
                </c:pt>
                <c:pt idx="309" formatCode="General">
                  <c:v>0.48496192508995001</c:v>
                </c:pt>
                <c:pt idx="310" formatCode="General">
                  <c:v>0.49246163703929502</c:v>
                </c:pt>
                <c:pt idx="311" formatCode="General">
                  <c:v>0.49246163703929602</c:v>
                </c:pt>
                <c:pt idx="312" formatCode="General">
                  <c:v>0.49246163703930301</c:v>
                </c:pt>
                <c:pt idx="313" formatCode="General">
                  <c:v>0.500000000000002</c:v>
                </c:pt>
                <c:pt idx="314" formatCode="General">
                  <c:v>0.50757643989652801</c:v>
                </c:pt>
                <c:pt idx="315" formatCode="General">
                  <c:v>0.52284123974039098</c:v>
                </c:pt>
                <c:pt idx="316" formatCode="General">
                  <c:v>0.52284123974039198</c:v>
                </c:pt>
                <c:pt idx="317" formatCode="General">
                  <c:v>0.53052843721410903</c:v>
                </c:pt>
                <c:pt idx="318" formatCode="General">
                  <c:v>0.53052843721410903</c:v>
                </c:pt>
                <c:pt idx="319" formatCode="General">
                  <c:v>0.53825138676496098</c:v>
                </c:pt>
                <c:pt idx="320" formatCode="General">
                  <c:v>0.53825138676496598</c:v>
                </c:pt>
                <c:pt idx="321" formatCode="General">
                  <c:v>0.53825138676496698</c:v>
                </c:pt>
                <c:pt idx="322" formatCode="General">
                  <c:v>0.54600950026044903</c:v>
                </c:pt>
                <c:pt idx="323" formatCode="General">
                  <c:v>0.54600950026045303</c:v>
                </c:pt>
                <c:pt idx="324" formatCode="General">
                  <c:v>0.54600950026046202</c:v>
                </c:pt>
                <c:pt idx="325" formatCode="General">
                  <c:v>0.55380218689018701</c:v>
                </c:pt>
                <c:pt idx="326" formatCode="General">
                  <c:v>0.55380218689018901</c:v>
                </c:pt>
                <c:pt idx="327" formatCode="General">
                  <c:v>0.55380218689018901</c:v>
                </c:pt>
                <c:pt idx="328" formatCode="General">
                  <c:v>0.553802186890194</c:v>
                </c:pt>
                <c:pt idx="329" formatCode="General">
                  <c:v>0.56948890319169698</c:v>
                </c:pt>
                <c:pt idx="330" formatCode="General">
                  <c:v>0.56948890319170398</c:v>
                </c:pt>
                <c:pt idx="331" formatCode="General">
                  <c:v>0.56948890319171097</c:v>
                </c:pt>
                <c:pt idx="332" formatCode="General">
                  <c:v>0.57738173825929795</c:v>
                </c:pt>
                <c:pt idx="333" formatCode="General">
                  <c:v>0.57738173825929995</c:v>
                </c:pt>
                <c:pt idx="334" formatCode="General">
                  <c:v>0.57738173825929995</c:v>
                </c:pt>
                <c:pt idx="335" formatCode="General">
                  <c:v>0.58530675734376203</c:v>
                </c:pt>
                <c:pt idx="336" formatCode="General">
                  <c:v>0.59326335692419796</c:v>
                </c:pt>
                <c:pt idx="337" formatCode="General">
                  <c:v>0.59326335692419996</c:v>
                </c:pt>
                <c:pt idx="338" formatCode="General">
                  <c:v>0.60125093107475003</c:v>
                </c:pt>
                <c:pt idx="339" formatCode="General">
                  <c:v>0.60125093107475003</c:v>
                </c:pt>
                <c:pt idx="340" formatCode="General">
                  <c:v>0.60926887151072395</c:v>
                </c:pt>
                <c:pt idx="341" formatCode="General">
                  <c:v>0.60926887151072395</c:v>
                </c:pt>
                <c:pt idx="342" formatCode="General">
                  <c:v>0.61731656763490195</c:v>
                </c:pt>
                <c:pt idx="343" formatCode="General">
                  <c:v>0.61731656763490805</c:v>
                </c:pt>
                <c:pt idx="344" formatCode="General">
                  <c:v>0.62539340658408804</c:v>
                </c:pt>
                <c:pt idx="345" formatCode="General">
                  <c:v>0.62539340658408804</c:v>
                </c:pt>
                <c:pt idx="346" formatCode="General">
                  <c:v>0.62539340658408904</c:v>
                </c:pt>
                <c:pt idx="347" formatCode="General">
                  <c:v>0.63349877327570303</c:v>
                </c:pt>
                <c:pt idx="348" formatCode="General">
                  <c:v>0.64163205045469496</c:v>
                </c:pt>
                <c:pt idx="349" formatCode="General">
                  <c:v>0.64163205045469596</c:v>
                </c:pt>
                <c:pt idx="350" formatCode="General">
                  <c:v>0.64163205045469895</c:v>
                </c:pt>
                <c:pt idx="351" formatCode="General">
                  <c:v>0.64163205045470395</c:v>
                </c:pt>
                <c:pt idx="352" formatCode="General">
                  <c:v>0.64979261874053695</c:v>
                </c:pt>
                <c:pt idx="353" formatCode="General">
                  <c:v>0.64979261874053795</c:v>
                </c:pt>
                <c:pt idx="354" formatCode="General">
                  <c:v>0.65797985667432901</c:v>
                </c:pt>
                <c:pt idx="355" formatCode="General">
                  <c:v>0.65797985667433101</c:v>
                </c:pt>
                <c:pt idx="356" formatCode="General">
                  <c:v>0.65797985667433501</c:v>
                </c:pt>
                <c:pt idx="357" formatCode="General">
                  <c:v>0.657979856674337</c:v>
                </c:pt>
                <c:pt idx="358" formatCode="General">
                  <c:v>0.66619314076622904</c:v>
                </c:pt>
                <c:pt idx="359" formatCode="General">
                  <c:v>0.66619314076623504</c:v>
                </c:pt>
                <c:pt idx="360" formatCode="General">
                  <c:v>0.67443184554283797</c:v>
                </c:pt>
                <c:pt idx="361" formatCode="General">
                  <c:v>0.67443184554284297</c:v>
                </c:pt>
                <c:pt idx="362" formatCode="General">
                  <c:v>0.67443184554284297</c:v>
                </c:pt>
                <c:pt idx="363" formatCode="General">
                  <c:v>0.67443184554285096</c:v>
                </c:pt>
                <c:pt idx="364" formatCode="General">
                  <c:v>0.68269534359490203</c:v>
                </c:pt>
                <c:pt idx="365" formatCode="General">
                  <c:v>0.68269534359490702</c:v>
                </c:pt>
                <c:pt idx="366" formatCode="General">
                  <c:v>0.68269534359491002</c:v>
                </c:pt>
                <c:pt idx="367" formatCode="General">
                  <c:v>0.68269534359491102</c:v>
                </c:pt>
                <c:pt idx="368" formatCode="General">
                  <c:v>0.69098300562505299</c:v>
                </c:pt>
                <c:pt idx="369" formatCode="General">
                  <c:v>0.69098300562505499</c:v>
                </c:pt>
                <c:pt idx="370" formatCode="General">
                  <c:v>0.69929420049572699</c:v>
                </c:pt>
                <c:pt idx="371" formatCode="General">
                  <c:v>0.69929420049572999</c:v>
                </c:pt>
                <c:pt idx="372" formatCode="General">
                  <c:v>0.69929420049573099</c:v>
                </c:pt>
                <c:pt idx="373" formatCode="General">
                  <c:v>0.69929420049573199</c:v>
                </c:pt>
                <c:pt idx="374" formatCode="General">
                  <c:v>0.70762829527726201</c:v>
                </c:pt>
                <c:pt idx="375" formatCode="General">
                  <c:v>0.70762829527726201</c:v>
                </c:pt>
                <c:pt idx="376" formatCode="General">
                  <c:v>0.71598465529607702</c:v>
                </c:pt>
                <c:pt idx="377" formatCode="General">
                  <c:v>0.724362644183001</c:v>
                </c:pt>
                <c:pt idx="378" formatCode="General">
                  <c:v>0.724362644183002</c:v>
                </c:pt>
                <c:pt idx="379" formatCode="General">
                  <c:v>0.73276162392174404</c:v>
                </c:pt>
                <c:pt idx="380" formatCode="General">
                  <c:v>0.73276162392174604</c:v>
                </c:pt>
                <c:pt idx="381" formatCode="General">
                  <c:v>0.74118095489747604</c:v>
                </c:pt>
                <c:pt idx="382" formatCode="General">
                  <c:v>0.74118095489747904</c:v>
                </c:pt>
                <c:pt idx="383" formatCode="General">
                  <c:v>0.74118095489748304</c:v>
                </c:pt>
                <c:pt idx="384" formatCode="General">
                  <c:v>0.74961999594555595</c:v>
                </c:pt>
                <c:pt idx="385" formatCode="General">
                  <c:v>0.74961999594555795</c:v>
                </c:pt>
                <c:pt idx="386" formatCode="General">
                  <c:v>0.74961999594556405</c:v>
                </c:pt>
                <c:pt idx="387" formatCode="General">
                  <c:v>0.75807810440033097</c:v>
                </c:pt>
                <c:pt idx="388" formatCode="General">
                  <c:v>0.76655463614409203</c:v>
                </c:pt>
                <c:pt idx="389" formatCode="General">
                  <c:v>0.76655463614409303</c:v>
                </c:pt>
                <c:pt idx="390" formatCode="General">
                  <c:v>0.76655463614409503</c:v>
                </c:pt>
                <c:pt idx="391" formatCode="General">
                  <c:v>0.76655463614410202</c:v>
                </c:pt>
                <c:pt idx="392" formatCode="General">
                  <c:v>0.77504894565613403</c:v>
                </c:pt>
                <c:pt idx="393" formatCode="General">
                  <c:v>0.77504894565613702</c:v>
                </c:pt>
                <c:pt idx="394" formatCode="General">
                  <c:v>0.78356038606189704</c:v>
                </c:pt>
                <c:pt idx="395" formatCode="General">
                  <c:v>0.78356038606189804</c:v>
                </c:pt>
                <c:pt idx="396" formatCode="General">
                  <c:v>0.78356038606190803</c:v>
                </c:pt>
                <c:pt idx="397" formatCode="General">
                  <c:v>0.79208830918223805</c:v>
                </c:pt>
                <c:pt idx="398" formatCode="General">
                  <c:v>0.79208830918223905</c:v>
                </c:pt>
                <c:pt idx="399" formatCode="General">
                  <c:v>0.79208830918224304</c:v>
                </c:pt>
                <c:pt idx="400" formatCode="General">
                  <c:v>0.79208830918224404</c:v>
                </c:pt>
                <c:pt idx="401" formatCode="General">
                  <c:v>0.79208830918224404</c:v>
                </c:pt>
                <c:pt idx="402" formatCode="General">
                  <c:v>0.80063206558280098</c:v>
                </c:pt>
                <c:pt idx="403" formatCode="General">
                  <c:v>0.80063206558280697</c:v>
                </c:pt>
                <c:pt idx="404" formatCode="General">
                  <c:v>0.80063206558280697</c:v>
                </c:pt>
                <c:pt idx="405" formatCode="General">
                  <c:v>0.80063206558280697</c:v>
                </c:pt>
                <c:pt idx="406" formatCode="General">
                  <c:v>0.80919100462345495</c:v>
                </c:pt>
                <c:pt idx="407" formatCode="General">
                  <c:v>0.80919100462345595</c:v>
                </c:pt>
                <c:pt idx="408" formatCode="General">
                  <c:v>0.81776447450784495</c:v>
                </c:pt>
                <c:pt idx="409" formatCode="General">
                  <c:v>0.81776447450784995</c:v>
                </c:pt>
                <c:pt idx="410" formatCode="General">
                  <c:v>0.81776447450785195</c:v>
                </c:pt>
                <c:pt idx="411" formatCode="General">
                  <c:v>0.81776447450785195</c:v>
                </c:pt>
                <c:pt idx="412" formatCode="General">
                  <c:v>0.81776447450785295</c:v>
                </c:pt>
                <c:pt idx="413" formatCode="General">
                  <c:v>0.81776447450785295</c:v>
                </c:pt>
                <c:pt idx="414" formatCode="General">
                  <c:v>0.81776447450785394</c:v>
                </c:pt>
                <c:pt idx="415" formatCode="General">
                  <c:v>0.82635182233306403</c:v>
                </c:pt>
                <c:pt idx="416" formatCode="General">
                  <c:v>0.83495239413931699</c:v>
                </c:pt>
                <c:pt idx="417" formatCode="General">
                  <c:v>0.83495239413932498</c:v>
                </c:pt>
                <c:pt idx="418" formatCode="General">
                  <c:v>0.83495239413933298</c:v>
                </c:pt>
                <c:pt idx="419" formatCode="General">
                  <c:v>0.84356553495976705</c:v>
                </c:pt>
                <c:pt idx="420" formatCode="General">
                  <c:v>0.84356553495977005</c:v>
                </c:pt>
                <c:pt idx="421" formatCode="General">
                  <c:v>0.85219058887038701</c:v>
                </c:pt>
                <c:pt idx="422" formatCode="General">
                  <c:v>0.85219058887038701</c:v>
                </c:pt>
                <c:pt idx="423" formatCode="General">
                  <c:v>0.85219058887038801</c:v>
                </c:pt>
                <c:pt idx="424" formatCode="General">
                  <c:v>0.85219058887039301</c:v>
                </c:pt>
                <c:pt idx="425" formatCode="General">
                  <c:v>0.852190588870396</c:v>
                </c:pt>
                <c:pt idx="426" formatCode="General">
                  <c:v>0.86082689903993304</c:v>
                </c:pt>
                <c:pt idx="427" formatCode="General">
                  <c:v>0.86082689903993403</c:v>
                </c:pt>
                <c:pt idx="428" formatCode="General">
                  <c:v>0.86947380777994898</c:v>
                </c:pt>
                <c:pt idx="429" formatCode="General">
                  <c:v>0.87813065659485201</c:v>
                </c:pt>
                <c:pt idx="430" formatCode="General">
                  <c:v>0.88679678623209202</c:v>
                </c:pt>
                <c:pt idx="431" formatCode="General">
                  <c:v>0.90415424747977402</c:v>
                </c:pt>
                <c:pt idx="432" formatCode="General">
                  <c:v>0.90415424747977402</c:v>
                </c:pt>
                <c:pt idx="433" formatCode="General">
                  <c:v>0.90415424747977402</c:v>
                </c:pt>
                <c:pt idx="434" formatCode="General">
                  <c:v>0.90415424747977502</c:v>
                </c:pt>
                <c:pt idx="435" formatCode="General">
                  <c:v>0.90415424747977602</c:v>
                </c:pt>
                <c:pt idx="436" formatCode="General">
                  <c:v>0.90415424747977602</c:v>
                </c:pt>
                <c:pt idx="437" formatCode="General">
                  <c:v>0.90415424747978101</c:v>
                </c:pt>
                <c:pt idx="438" formatCode="General">
                  <c:v>0.91284425725234297</c:v>
                </c:pt>
                <c:pt idx="439" formatCode="General">
                  <c:v>0.92154090427215296</c:v>
                </c:pt>
                <c:pt idx="440" formatCode="General">
                  <c:v>0.92154090427215496</c:v>
                </c:pt>
                <c:pt idx="441" formatCode="General">
                  <c:v>0.92154090427215496</c:v>
                </c:pt>
                <c:pt idx="442" formatCode="General">
                  <c:v>0.92154090427215596</c:v>
                </c:pt>
                <c:pt idx="443" formatCode="General">
                  <c:v>0.92154090427216195</c:v>
                </c:pt>
                <c:pt idx="444" formatCode="General">
                  <c:v>0.93024352625586904</c:v>
                </c:pt>
                <c:pt idx="445" formatCode="General">
                  <c:v>0.93024352625587003</c:v>
                </c:pt>
                <c:pt idx="446" formatCode="General">
                  <c:v>0.93024352625587403</c:v>
                </c:pt>
                <c:pt idx="447" formatCode="General">
                  <c:v>0.938951460465139</c:v>
                </c:pt>
                <c:pt idx="448" formatCode="General">
                  <c:v>0.94766404375705304</c:v>
                </c:pt>
                <c:pt idx="449" formatCode="General">
                  <c:v>0.94766404375705304</c:v>
                </c:pt>
                <c:pt idx="450" formatCode="General">
                  <c:v>0.94766404375706104</c:v>
                </c:pt>
                <c:pt idx="451" formatCode="General">
                  <c:v>0.95638061263466101</c:v>
                </c:pt>
                <c:pt idx="452" formatCode="General">
                  <c:v>0.95638061263466301</c:v>
                </c:pt>
                <c:pt idx="453" formatCode="General">
                  <c:v>0.96510050329748398</c:v>
                </c:pt>
                <c:pt idx="454" formatCode="General">
                  <c:v>0.96510050329749197</c:v>
                </c:pt>
                <c:pt idx="455" formatCode="General">
                  <c:v>0.96510050329749897</c:v>
                </c:pt>
                <c:pt idx="456" formatCode="General">
                  <c:v>0.97382305169212502</c:v>
                </c:pt>
                <c:pt idx="457" formatCode="General">
                  <c:v>0.97382305169212702</c:v>
                </c:pt>
                <c:pt idx="458" formatCode="General">
                  <c:v>0.97382305169212802</c:v>
                </c:pt>
                <c:pt idx="459" formatCode="General">
                  <c:v>0.97382305169212802</c:v>
                </c:pt>
                <c:pt idx="460" formatCode="General">
                  <c:v>0.98254759356271104</c:v>
                </c:pt>
                <c:pt idx="461" formatCode="General">
                  <c:v>0.99127346450162102</c:v>
                </c:pt>
                <c:pt idx="462" formatCode="General">
                  <c:v>0.99127346450162201</c:v>
                </c:pt>
                <c:pt idx="463" formatCode="General">
                  <c:v>0.99127346450163001</c:v>
                </c:pt>
                <c:pt idx="464" formatCode="General">
                  <c:v>0.99127346450163101</c:v>
                </c:pt>
                <c:pt idx="465" formatCode="General">
                  <c:v>0.991273464501638</c:v>
                </c:pt>
                <c:pt idx="466" formatCode="General">
                  <c:v>0.999999999999998</c:v>
                </c:pt>
                <c:pt idx="467" formatCode="General">
                  <c:v>0.999999999999999</c:v>
                </c:pt>
                <c:pt idx="468" formatCode="General">
                  <c:v>0.999999999999999</c:v>
                </c:pt>
                <c:pt idx="469" formatCode="General">
                  <c:v>1.0087265354983601</c:v>
                </c:pt>
                <c:pt idx="470" formatCode="General">
                  <c:v>1.0087265354983701</c:v>
                </c:pt>
                <c:pt idx="471" formatCode="General">
                  <c:v>1.0087265354983701</c:v>
                </c:pt>
                <c:pt idx="472" formatCode="General">
                  <c:v>1.0087265354983701</c:v>
                </c:pt>
                <c:pt idx="473" formatCode="General">
                  <c:v>1.0174524064372801</c:v>
                </c:pt>
                <c:pt idx="474" formatCode="General">
                  <c:v>1.0174524064372801</c:v>
                </c:pt>
                <c:pt idx="475" formatCode="General">
                  <c:v>1.02617694830786</c:v>
                </c:pt>
                <c:pt idx="476" formatCode="General">
                  <c:v>1.02617694830787</c:v>
                </c:pt>
                <c:pt idx="477" formatCode="General">
                  <c:v>1.0348994967025</c:v>
                </c:pt>
                <c:pt idx="478" formatCode="General">
                  <c:v>1.0436193873653301</c:v>
                </c:pt>
                <c:pt idx="479" formatCode="General">
                  <c:v>1.0436193873653301</c:v>
                </c:pt>
                <c:pt idx="480" formatCode="General">
                  <c:v>1.0436193873653401</c:v>
                </c:pt>
                <c:pt idx="481" formatCode="General">
                  <c:v>1.05233595624293</c:v>
                </c:pt>
                <c:pt idx="482" formatCode="General">
                  <c:v>1.05233595624294</c:v>
                </c:pt>
                <c:pt idx="483" formatCode="General">
                  <c:v>1.05233595624294</c:v>
                </c:pt>
                <c:pt idx="484" formatCode="General">
                  <c:v>1.05233595624294</c:v>
                </c:pt>
                <c:pt idx="485" formatCode="General">
                  <c:v>1.05233595624294</c:v>
                </c:pt>
                <c:pt idx="486" formatCode="General">
                  <c:v>1.0610485395348499</c:v>
                </c:pt>
                <c:pt idx="487" formatCode="General">
                  <c:v>1.0610485395348499</c:v>
                </c:pt>
                <c:pt idx="488" formatCode="General">
                  <c:v>1.0697564737441201</c:v>
                </c:pt>
                <c:pt idx="489" formatCode="General">
                  <c:v>1.0697564737441201</c:v>
                </c:pt>
                <c:pt idx="490" formatCode="General">
                  <c:v>1.0697564737441201</c:v>
                </c:pt>
                <c:pt idx="491" formatCode="General">
                  <c:v>1.0697564737441201</c:v>
                </c:pt>
                <c:pt idx="492" formatCode="General">
                  <c:v>1.0697564737441201</c:v>
                </c:pt>
                <c:pt idx="493" formatCode="General">
                  <c:v>1.0784590957278299</c:v>
                </c:pt>
                <c:pt idx="494" formatCode="General">
                  <c:v>1.0784590957278399</c:v>
                </c:pt>
                <c:pt idx="495" formatCode="General">
                  <c:v>1.0784590957278399</c:v>
                </c:pt>
                <c:pt idx="496" formatCode="General">
                  <c:v>1.0784590957278399</c:v>
                </c:pt>
                <c:pt idx="497" formatCode="General">
                  <c:v>1.0784590957278399</c:v>
                </c:pt>
                <c:pt idx="498" formatCode="General">
                  <c:v>1.0784590957278399</c:v>
                </c:pt>
                <c:pt idx="499" formatCode="General">
                  <c:v>1.0784590957278399</c:v>
                </c:pt>
                <c:pt idx="500" formatCode="General">
                  <c:v>1.0784590957278399</c:v>
                </c:pt>
                <c:pt idx="501" formatCode="General">
                  <c:v>1.0871557427476499</c:v>
                </c:pt>
                <c:pt idx="502" formatCode="General">
                  <c:v>1.0871557427476499</c:v>
                </c:pt>
                <c:pt idx="503" formatCode="General">
                  <c:v>1.0871557427476499</c:v>
                </c:pt>
                <c:pt idx="504" formatCode="General">
                  <c:v>1.0871557427476499</c:v>
                </c:pt>
                <c:pt idx="505" formatCode="General">
                  <c:v>1.0871557427476599</c:v>
                </c:pt>
                <c:pt idx="506" formatCode="General">
                  <c:v>1.0871557427476599</c:v>
                </c:pt>
                <c:pt idx="507" formatCode="General">
                  <c:v>1.0871557427476599</c:v>
                </c:pt>
                <c:pt idx="508" formatCode="General">
                  <c:v>1.0871557427476599</c:v>
                </c:pt>
                <c:pt idx="509" formatCode="General">
                  <c:v>1.0958457525202201</c:v>
                </c:pt>
                <c:pt idx="510" formatCode="General">
                  <c:v>1.0958457525202201</c:v>
                </c:pt>
                <c:pt idx="511" formatCode="General">
                  <c:v>1.10452846326765</c:v>
                </c:pt>
                <c:pt idx="512" formatCode="General">
                  <c:v>1.10452846326766</c:v>
                </c:pt>
                <c:pt idx="513" formatCode="General">
                  <c:v>1.1132032137679</c:v>
                </c:pt>
                <c:pt idx="514" formatCode="General">
                  <c:v>1.1132032137679</c:v>
                </c:pt>
                <c:pt idx="515" formatCode="General">
                  <c:v>1.1218693434051401</c:v>
                </c:pt>
                <c:pt idx="516" formatCode="General">
                  <c:v>1.1218693434051401</c:v>
                </c:pt>
                <c:pt idx="517" formatCode="General">
                  <c:v>1.13052619222005</c:v>
                </c:pt>
                <c:pt idx="518" formatCode="General">
                  <c:v>1.13052619222005</c:v>
                </c:pt>
                <c:pt idx="519" formatCode="General">
                  <c:v>1.1391731009600601</c:v>
                </c:pt>
                <c:pt idx="520" formatCode="General">
                  <c:v>1.1391731009600601</c:v>
                </c:pt>
                <c:pt idx="521" formatCode="General">
                  <c:v>1.1391731009600601</c:v>
                </c:pt>
                <c:pt idx="522" formatCode="General">
                  <c:v>1.1478094111296</c:v>
                </c:pt>
                <c:pt idx="523" formatCode="General">
                  <c:v>1.1564344650402201</c:v>
                </c:pt>
                <c:pt idx="524" formatCode="General">
                  <c:v>1.1564344650402301</c:v>
                </c:pt>
                <c:pt idx="525" formatCode="General">
                  <c:v>1.1564344650402301</c:v>
                </c:pt>
                <c:pt idx="526" formatCode="General">
                  <c:v>1.16504760586067</c:v>
                </c:pt>
                <c:pt idx="527" formatCode="General">
                  <c:v>1.16504760586067</c:v>
                </c:pt>
                <c:pt idx="528" formatCode="General">
                  <c:v>1.16504760586067</c:v>
                </c:pt>
                <c:pt idx="529" formatCode="General">
                  <c:v>1.1736481776669201</c:v>
                </c:pt>
                <c:pt idx="530" formatCode="General">
                  <c:v>1.1736481776669301</c:v>
                </c:pt>
                <c:pt idx="531" formatCode="General">
                  <c:v>1.1736481776669301</c:v>
                </c:pt>
                <c:pt idx="532" formatCode="General">
                  <c:v>1.1822355254921399</c:v>
                </c:pt>
                <c:pt idx="533" formatCode="General">
                  <c:v>1.1822355254921399</c:v>
                </c:pt>
                <c:pt idx="534" formatCode="General">
                  <c:v>1.1822355254921399</c:v>
                </c:pt>
                <c:pt idx="535" formatCode="General">
                  <c:v>1.1822355254921399</c:v>
                </c:pt>
                <c:pt idx="536" formatCode="General">
                  <c:v>1.1822355254921499</c:v>
                </c:pt>
                <c:pt idx="537" formatCode="General">
                  <c:v>1.19080899537653</c:v>
                </c:pt>
                <c:pt idx="538" formatCode="General">
                  <c:v>1.1908089953765399</c:v>
                </c:pt>
                <c:pt idx="539" formatCode="General">
                  <c:v>1.1908089953765399</c:v>
                </c:pt>
                <c:pt idx="540" formatCode="General">
                  <c:v>1.1908089953765399</c:v>
                </c:pt>
                <c:pt idx="541" formatCode="General">
                  <c:v>1.1993679344171899</c:v>
                </c:pt>
                <c:pt idx="542" formatCode="General">
                  <c:v>1.1993679344171999</c:v>
                </c:pt>
                <c:pt idx="543" formatCode="General">
                  <c:v>1.2079116908177501</c:v>
                </c:pt>
                <c:pt idx="544" formatCode="General">
                  <c:v>1.2079116908177501</c:v>
                </c:pt>
                <c:pt idx="545" formatCode="General">
                  <c:v>1.2164396139381</c:v>
                </c:pt>
                <c:pt idx="546" formatCode="General">
                  <c:v>1.22495105434386</c:v>
                </c:pt>
                <c:pt idx="547" formatCode="General">
                  <c:v>1.22495105434386</c:v>
                </c:pt>
                <c:pt idx="548" formatCode="General">
                  <c:v>1.22495105434386</c:v>
                </c:pt>
                <c:pt idx="549" formatCode="General">
                  <c:v>1.2334453638559</c:v>
                </c:pt>
                <c:pt idx="550" formatCode="General">
                  <c:v>1.2334453638559</c:v>
                </c:pt>
                <c:pt idx="551" formatCode="General">
                  <c:v>1.24192189559966</c:v>
                </c:pt>
                <c:pt idx="552" formatCode="General">
                  <c:v>1.24192189559966</c:v>
                </c:pt>
                <c:pt idx="553" formatCode="General">
                  <c:v>1.24192189559966</c:v>
                </c:pt>
                <c:pt idx="554" formatCode="General">
                  <c:v>1.2503800040544299</c:v>
                </c:pt>
                <c:pt idx="555" formatCode="General">
                  <c:v>1.2503800040544299</c:v>
                </c:pt>
                <c:pt idx="556" formatCode="General">
                  <c:v>1.2503800040544399</c:v>
                </c:pt>
                <c:pt idx="557" formatCode="General">
                  <c:v>1.2588190451025101</c:v>
                </c:pt>
                <c:pt idx="558" formatCode="General">
                  <c:v>1.2588190451025101</c:v>
                </c:pt>
                <c:pt idx="559" formatCode="General">
                  <c:v>1.2588190451025201</c:v>
                </c:pt>
                <c:pt idx="560" formatCode="General">
                  <c:v>1.2588190451025201</c:v>
                </c:pt>
                <c:pt idx="561" formatCode="General">
                  <c:v>1.26723837607825</c:v>
                </c:pt>
                <c:pt idx="562" formatCode="General">
                  <c:v>1.26723837607825</c:v>
                </c:pt>
                <c:pt idx="563" formatCode="General">
                  <c:v>1.26723837607826</c:v>
                </c:pt>
                <c:pt idx="564" formatCode="General">
                  <c:v>1.27563735581699</c:v>
                </c:pt>
                <c:pt idx="565" formatCode="General">
                  <c:v>1.28401534470391</c:v>
                </c:pt>
                <c:pt idx="566" formatCode="General">
                  <c:v>1.28401534470392</c:v>
                </c:pt>
                <c:pt idx="567" formatCode="General">
                  <c:v>1.28401534470392</c:v>
                </c:pt>
                <c:pt idx="568" formatCode="General">
                  <c:v>1.2923717047227301</c:v>
                </c:pt>
                <c:pt idx="569" formatCode="General">
                  <c:v>1.2923717047227301</c:v>
                </c:pt>
                <c:pt idx="570" formatCode="General">
                  <c:v>1.2923717047227401</c:v>
                </c:pt>
                <c:pt idx="571" formatCode="General">
                  <c:v>1.2923717047227401</c:v>
                </c:pt>
                <c:pt idx="572" formatCode="General">
                  <c:v>1.3007057995042699</c:v>
                </c:pt>
                <c:pt idx="573" formatCode="General">
                  <c:v>1.3007057995042699</c:v>
                </c:pt>
                <c:pt idx="574" formatCode="General">
                  <c:v>1.3007057995042699</c:v>
                </c:pt>
                <c:pt idx="575" formatCode="General">
                  <c:v>1.3090169943749399</c:v>
                </c:pt>
                <c:pt idx="576" formatCode="General">
                  <c:v>1.3090169943749399</c:v>
                </c:pt>
                <c:pt idx="577" formatCode="General">
                  <c:v>1.3090169943749499</c:v>
                </c:pt>
                <c:pt idx="578" formatCode="General">
                  <c:v>1.3090169943749499</c:v>
                </c:pt>
                <c:pt idx="579" formatCode="General">
                  <c:v>1.3173046564050801</c:v>
                </c:pt>
                <c:pt idx="580" formatCode="General">
                  <c:v>1.3173046564050901</c:v>
                </c:pt>
                <c:pt idx="581" formatCode="General">
                  <c:v>1.3173046564050901</c:v>
                </c:pt>
                <c:pt idx="582" formatCode="General">
                  <c:v>1.32556815445715</c:v>
                </c:pt>
                <c:pt idx="583" formatCode="General">
                  <c:v>1.32556815445715</c:v>
                </c:pt>
                <c:pt idx="584" formatCode="General">
                  <c:v>1.32556815445715</c:v>
                </c:pt>
                <c:pt idx="585" formatCode="General">
                  <c:v>1.32556815445715</c:v>
                </c:pt>
                <c:pt idx="586" formatCode="General">
                  <c:v>1.32556815445715</c:v>
                </c:pt>
                <c:pt idx="587" formatCode="General">
                  <c:v>1.32556815445716</c:v>
                </c:pt>
                <c:pt idx="588" formatCode="General">
                  <c:v>1.33380685923376</c:v>
                </c:pt>
                <c:pt idx="589" formatCode="General">
                  <c:v>1.33380685923376</c:v>
                </c:pt>
                <c:pt idx="590" formatCode="General">
                  <c:v>1.33380685923377</c:v>
                </c:pt>
                <c:pt idx="591" formatCode="General">
                  <c:v>1.33380685923377</c:v>
                </c:pt>
                <c:pt idx="592" formatCode="General">
                  <c:v>1.33380685923377</c:v>
                </c:pt>
                <c:pt idx="593" formatCode="General">
                  <c:v>1.33380685923378</c:v>
                </c:pt>
                <c:pt idx="594" formatCode="General">
                  <c:v>1.34202014332566</c:v>
                </c:pt>
                <c:pt idx="595" formatCode="General">
                  <c:v>1.34202014332566</c:v>
                </c:pt>
                <c:pt idx="596" formatCode="General">
                  <c:v>1.34202014332567</c:v>
                </c:pt>
                <c:pt idx="597" formatCode="General">
                  <c:v>1.3502073812594599</c:v>
                </c:pt>
                <c:pt idx="598" formatCode="General">
                  <c:v>1.3583679495453</c:v>
                </c:pt>
                <c:pt idx="599" formatCode="General">
                  <c:v>1.3583679495453</c:v>
                </c:pt>
                <c:pt idx="600" formatCode="General">
                  <c:v>1.3583679495453</c:v>
                </c:pt>
                <c:pt idx="601" formatCode="General">
                  <c:v>1.36650122672429</c:v>
                </c:pt>
                <c:pt idx="602" formatCode="General">
                  <c:v>1.37460659341591</c:v>
                </c:pt>
                <c:pt idx="603" formatCode="General">
                  <c:v>1.37460659341591</c:v>
                </c:pt>
                <c:pt idx="604" formatCode="General">
                  <c:v>1.37460659341592</c:v>
                </c:pt>
                <c:pt idx="605" formatCode="General">
                  <c:v>1.3826834323650801</c:v>
                </c:pt>
                <c:pt idx="606" formatCode="General">
                  <c:v>1.3826834323650801</c:v>
                </c:pt>
                <c:pt idx="607" formatCode="General">
                  <c:v>1.3907311284892701</c:v>
                </c:pt>
                <c:pt idx="608" formatCode="General">
                  <c:v>1.3907311284892701</c:v>
                </c:pt>
                <c:pt idx="609" formatCode="General">
                  <c:v>1.39874906892524</c:v>
                </c:pt>
                <c:pt idx="610" formatCode="General">
                  <c:v>1.39874906892524</c:v>
                </c:pt>
                <c:pt idx="611" formatCode="General">
                  <c:v>1.39874906892524</c:v>
                </c:pt>
                <c:pt idx="612" formatCode="General">
                  <c:v>1.39874906892525</c:v>
                </c:pt>
                <c:pt idx="613" formatCode="General">
                  <c:v>1.4067366430757899</c:v>
                </c:pt>
                <c:pt idx="614" formatCode="General">
                  <c:v>1.4067366430757899</c:v>
                </c:pt>
                <c:pt idx="615" formatCode="General">
                  <c:v>1.4067366430757899</c:v>
                </c:pt>
                <c:pt idx="616" formatCode="General">
                  <c:v>1.4067366430757999</c:v>
                </c:pt>
                <c:pt idx="617" formatCode="General">
                  <c:v>1.41469324265623</c:v>
                </c:pt>
                <c:pt idx="618" formatCode="General">
                  <c:v>1.41469324265624</c:v>
                </c:pt>
                <c:pt idx="619" formatCode="General">
                  <c:v>1.41469324265624</c:v>
                </c:pt>
                <c:pt idx="620" formatCode="General">
                  <c:v>1.4226182617406899</c:v>
                </c:pt>
                <c:pt idx="621" formatCode="General">
                  <c:v>1.4226182617406999</c:v>
                </c:pt>
                <c:pt idx="622" formatCode="General">
                  <c:v>1.4305110968082799</c:v>
                </c:pt>
                <c:pt idx="623" formatCode="General">
                  <c:v>1.4305110968082899</c:v>
                </c:pt>
                <c:pt idx="624" formatCode="General">
                  <c:v>1.4305110968082899</c:v>
                </c:pt>
                <c:pt idx="625" formatCode="General">
                  <c:v>1.4305110968082899</c:v>
                </c:pt>
                <c:pt idx="626" formatCode="General">
                  <c:v>1.4305110968082899</c:v>
                </c:pt>
                <c:pt idx="627" formatCode="General">
                  <c:v>1.4383711467890701</c:v>
                </c:pt>
                <c:pt idx="628" formatCode="General">
                  <c:v>1.4461978131097999</c:v>
                </c:pt>
                <c:pt idx="629" formatCode="General">
                  <c:v>1.4461978131097999</c:v>
                </c:pt>
                <c:pt idx="630" formatCode="General">
                  <c:v>1.4461978131098101</c:v>
                </c:pt>
                <c:pt idx="631" formatCode="General">
                  <c:v>1.4461978131098101</c:v>
                </c:pt>
                <c:pt idx="632" formatCode="General">
                  <c:v>1.4539904997395301</c:v>
                </c:pt>
                <c:pt idx="633" formatCode="General">
                  <c:v>1.4539904997395401</c:v>
                </c:pt>
                <c:pt idx="634" formatCode="General">
                  <c:v>1.4539904997395401</c:v>
                </c:pt>
                <c:pt idx="635" formatCode="General">
                  <c:v>1.4617486132350299</c:v>
                </c:pt>
                <c:pt idx="636" formatCode="General">
                  <c:v>1.4617486132350299</c:v>
                </c:pt>
                <c:pt idx="637" formatCode="General">
                  <c:v>1.4617486132350399</c:v>
                </c:pt>
                <c:pt idx="638" formatCode="General">
                  <c:v>1.4694715627858901</c:v>
                </c:pt>
                <c:pt idx="639" formatCode="General">
                  <c:v>1.4694715627858901</c:v>
                </c:pt>
                <c:pt idx="640" formatCode="General">
                  <c:v>1.4694715627858901</c:v>
                </c:pt>
                <c:pt idx="641" formatCode="General">
                  <c:v>1.4771587602595999</c:v>
                </c:pt>
                <c:pt idx="642" formatCode="General">
                  <c:v>1.4771587602595999</c:v>
                </c:pt>
                <c:pt idx="643" formatCode="General">
                  <c:v>1.4771587602595999</c:v>
                </c:pt>
                <c:pt idx="644" formatCode="General">
                  <c:v>1.4771587602595999</c:v>
                </c:pt>
                <c:pt idx="645" formatCode="General">
                  <c:v>1.4771587602596099</c:v>
                </c:pt>
                <c:pt idx="646" formatCode="General">
                  <c:v>1.4848096202463299</c:v>
                </c:pt>
                <c:pt idx="647" formatCode="General">
                  <c:v>1.4848096202463299</c:v>
                </c:pt>
                <c:pt idx="648" formatCode="General">
                  <c:v>1.4848096202463399</c:v>
                </c:pt>
                <c:pt idx="649" formatCode="General">
                  <c:v>1.4848096202463399</c:v>
                </c:pt>
                <c:pt idx="650" formatCode="General">
                  <c:v>1.4924235601034599</c:v>
                </c:pt>
                <c:pt idx="651" formatCode="General">
                  <c:v>1.4924235601034599</c:v>
                </c:pt>
                <c:pt idx="652" formatCode="General">
                  <c:v>1.4924235601034599</c:v>
                </c:pt>
                <c:pt idx="653" formatCode="General">
                  <c:v>1.4924235601034599</c:v>
                </c:pt>
                <c:pt idx="654" formatCode="General">
                  <c:v>1.5</c:v>
                </c:pt>
                <c:pt idx="655" formatCode="General">
                  <c:v>1.5075383629607</c:v>
                </c:pt>
                <c:pt idx="656" formatCode="General">
                  <c:v>1.5075383629607</c:v>
                </c:pt>
                <c:pt idx="657" formatCode="General">
                  <c:v>1.51503807491005</c:v>
                </c:pt>
                <c:pt idx="658" formatCode="General">
                  <c:v>1.51503807491005</c:v>
                </c:pt>
                <c:pt idx="659" formatCode="General">
                  <c:v>1.51503807491005</c:v>
                </c:pt>
                <c:pt idx="660" formatCode="General">
                  <c:v>1.5224985647159399</c:v>
                </c:pt>
                <c:pt idx="661" formatCode="General">
                  <c:v>1.5224985647159499</c:v>
                </c:pt>
                <c:pt idx="662" formatCode="General">
                  <c:v>1.5299192642332</c:v>
                </c:pt>
                <c:pt idx="663" formatCode="General">
                  <c:v>1.5299192642332</c:v>
                </c:pt>
                <c:pt idx="664" formatCode="General">
                  <c:v>1.52991926423321</c:v>
                </c:pt>
                <c:pt idx="665" formatCode="General">
                  <c:v>1.53729960834682</c:v>
                </c:pt>
                <c:pt idx="666" formatCode="General">
                  <c:v>1.53729960834682</c:v>
                </c:pt>
                <c:pt idx="667" formatCode="General">
                  <c:v>1.53729960834682</c:v>
                </c:pt>
                <c:pt idx="668" formatCode="General">
                  <c:v>1.53729960834683</c:v>
                </c:pt>
                <c:pt idx="669" formatCode="General">
                  <c:v>1.53729960834683</c:v>
                </c:pt>
                <c:pt idx="670" formatCode="General">
                  <c:v>1.5446390350150201</c:v>
                </c:pt>
                <c:pt idx="671" formatCode="General">
                  <c:v>1.5446390350150201</c:v>
                </c:pt>
                <c:pt idx="672" formatCode="General">
                  <c:v>1.5446390350150201</c:v>
                </c:pt>
                <c:pt idx="673" formatCode="General">
                  <c:v>1.5446390350150201</c:v>
                </c:pt>
                <c:pt idx="674" formatCode="General">
                  <c:v>1.5446390350150201</c:v>
                </c:pt>
                <c:pt idx="675" formatCode="General">
                  <c:v>1.5519369853120399</c:v>
                </c:pt>
                <c:pt idx="676" formatCode="General">
                  <c:v>1.5519369853120499</c:v>
                </c:pt>
                <c:pt idx="677" formatCode="General">
                  <c:v>1.5591929034707399</c:v>
                </c:pt>
                <c:pt idx="678" formatCode="General">
                  <c:v>1.5591929034707399</c:v>
                </c:pt>
                <c:pt idx="679" formatCode="General">
                  <c:v>1.5591929034707399</c:v>
                </c:pt>
                <c:pt idx="680" formatCode="General">
                  <c:v>1.56640623692482</c:v>
                </c:pt>
                <c:pt idx="681" formatCode="General">
                  <c:v>1.56640623692482</c:v>
                </c:pt>
                <c:pt idx="682" formatCode="General">
                  <c:v>1.5664062369248299</c:v>
                </c:pt>
                <c:pt idx="683" formatCode="General">
                  <c:v>1.5664062369248299</c:v>
                </c:pt>
                <c:pt idx="684" formatCode="General">
                  <c:v>1.5664062369248299</c:v>
                </c:pt>
                <c:pt idx="685" formatCode="General">
                  <c:v>1.5735764363510401</c:v>
                </c:pt>
                <c:pt idx="686" formatCode="General">
                  <c:v>1.5735764363510401</c:v>
                </c:pt>
                <c:pt idx="687" formatCode="General">
                  <c:v>1.5735764363510401</c:v>
                </c:pt>
                <c:pt idx="688" formatCode="General">
                  <c:v>1.58070295571093</c:v>
                </c:pt>
                <c:pt idx="689" formatCode="General">
                  <c:v>1.58070295571093</c:v>
                </c:pt>
                <c:pt idx="690" formatCode="General">
                  <c:v>1.58070295571094</c:v>
                </c:pt>
                <c:pt idx="691" formatCode="General">
                  <c:v>1.58070295571094</c:v>
                </c:pt>
                <c:pt idx="692" formatCode="General">
                  <c:v>1.58778525229247</c:v>
                </c:pt>
                <c:pt idx="693" formatCode="General">
                  <c:v>1.59482278675134</c:v>
                </c:pt>
                <c:pt idx="694" formatCode="General">
                  <c:v>1.59482278675134</c:v>
                </c:pt>
                <c:pt idx="695" formatCode="General">
                  <c:v>1.59482278675134</c:v>
                </c:pt>
                <c:pt idx="696" formatCode="General">
                  <c:v>1.6018150231520401</c:v>
                </c:pt>
                <c:pt idx="697" formatCode="General">
                  <c:v>1.6018150231520401</c:v>
                </c:pt>
                <c:pt idx="698" formatCode="General">
                  <c:v>1.60181502315205</c:v>
                </c:pt>
                <c:pt idx="699" formatCode="General">
                  <c:v>1.60181502315205</c:v>
                </c:pt>
                <c:pt idx="700" formatCode="General">
                  <c:v>1.60876142900871</c:v>
                </c:pt>
                <c:pt idx="701" formatCode="General">
                  <c:v>1.60876142900871</c:v>
                </c:pt>
                <c:pt idx="702" formatCode="General">
                  <c:v>1.62251463663761</c:v>
                </c:pt>
                <c:pt idx="703" formatCode="General">
                  <c:v>1.62251463663761</c:v>
                </c:pt>
                <c:pt idx="704" formatCode="General">
                  <c:v>1.62932039104983</c:v>
                </c:pt>
                <c:pt idx="705" formatCode="General">
                  <c:v>1.62932039104983</c:v>
                </c:pt>
                <c:pt idx="706" formatCode="General">
                  <c:v>1.62932039104983</c:v>
                </c:pt>
                <c:pt idx="707" formatCode="General">
                  <c:v>1.6494480483301801</c:v>
                </c:pt>
                <c:pt idx="708" formatCode="General">
                  <c:v>1.6494480483301801</c:v>
                </c:pt>
                <c:pt idx="709" formatCode="General">
                  <c:v>1.6494480483301801</c:v>
                </c:pt>
                <c:pt idx="710" formatCode="General">
                  <c:v>1.6494480483301801</c:v>
                </c:pt>
                <c:pt idx="711" formatCode="General">
                  <c:v>1.6560590289904999</c:v>
                </c:pt>
                <c:pt idx="712" formatCode="General">
                  <c:v>1.6560590289904999</c:v>
                </c:pt>
                <c:pt idx="713" formatCode="General">
                  <c:v>1.6560590289904999</c:v>
                </c:pt>
                <c:pt idx="714" formatCode="General">
                  <c:v>1.6626200482157301</c:v>
                </c:pt>
                <c:pt idx="715" formatCode="General">
                  <c:v>1.6626200482157301</c:v>
                </c:pt>
                <c:pt idx="716" formatCode="General">
                  <c:v>1.6626200482157301</c:v>
                </c:pt>
                <c:pt idx="717" formatCode="General">
                  <c:v>1.6626200482157301</c:v>
                </c:pt>
                <c:pt idx="718" formatCode="General">
                  <c:v>1.6626200482157301</c:v>
                </c:pt>
                <c:pt idx="719" formatCode="General">
                  <c:v>1.6626200482157301</c:v>
                </c:pt>
                <c:pt idx="720" formatCode="General">
                  <c:v>1.6626200482157301</c:v>
                </c:pt>
                <c:pt idx="721" formatCode="General">
                  <c:v>1.6626200482157301</c:v>
                </c:pt>
                <c:pt idx="722" formatCode="General">
                  <c:v>1.66913060635885</c:v>
                </c:pt>
                <c:pt idx="723" formatCode="General">
                  <c:v>1.66913060635885</c:v>
                </c:pt>
                <c:pt idx="724" formatCode="General">
                  <c:v>1.66913060635885</c:v>
                </c:pt>
                <c:pt idx="725" formatCode="General">
                  <c:v>1.66913060635885</c:v>
                </c:pt>
                <c:pt idx="726" formatCode="General">
                  <c:v>1.66913060635885</c:v>
                </c:pt>
                <c:pt idx="727" formatCode="General">
                  <c:v>1.66913060635885</c:v>
                </c:pt>
                <c:pt idx="728" formatCode="General">
                  <c:v>1.6819983600624899</c:v>
                </c:pt>
                <c:pt idx="729" formatCode="General">
                  <c:v>1.6819983600624899</c:v>
                </c:pt>
                <c:pt idx="730" formatCode="General">
                  <c:v>1.6819983600624899</c:v>
                </c:pt>
                <c:pt idx="731" formatCode="General">
                  <c:v>1.6819983600624899</c:v>
                </c:pt>
                <c:pt idx="732" formatCode="General">
                  <c:v>1.6883545756937499</c:v>
                </c:pt>
                <c:pt idx="733" formatCode="General">
                  <c:v>1.6883545756937499</c:v>
                </c:pt>
                <c:pt idx="734" formatCode="General">
                  <c:v>1.6946583704589899</c:v>
                </c:pt>
                <c:pt idx="735" formatCode="General">
                  <c:v>1.70090926429985</c:v>
                </c:pt>
                <c:pt idx="736" formatCode="General">
                  <c:v>1.70090926429985</c:v>
                </c:pt>
                <c:pt idx="737" formatCode="General">
                  <c:v>1.70090926429985</c:v>
                </c:pt>
                <c:pt idx="738" formatCode="General">
                  <c:v>1.7071067811865399</c:v>
                </c:pt>
                <c:pt idx="739" formatCode="General">
                  <c:v>1.7071067811865399</c:v>
                </c:pt>
                <c:pt idx="740" formatCode="General">
                  <c:v>1.7071067811865399</c:v>
                </c:pt>
                <c:pt idx="741" formatCode="General">
                  <c:v>1.71933980033865</c:v>
                </c:pt>
                <c:pt idx="742" formatCode="General">
                  <c:v>1.71933980033865</c:v>
                </c:pt>
                <c:pt idx="743" formatCode="General">
                  <c:v>1.72537437101228</c:v>
                </c:pt>
                <c:pt idx="744" formatCode="General">
                  <c:v>1.72537437101228</c:v>
                </c:pt>
                <c:pt idx="745" formatCode="General">
                  <c:v>1.72537437101228</c:v>
                </c:pt>
                <c:pt idx="746" formatCode="General">
                  <c:v>1.73135370161916</c:v>
                </c:pt>
                <c:pt idx="747" formatCode="General">
                  <c:v>1.73135370161917</c:v>
                </c:pt>
                <c:pt idx="748" formatCode="General">
                  <c:v>1.73727733681012</c:v>
                </c:pt>
                <c:pt idx="749" formatCode="General">
                  <c:v>1.73727733681012</c:v>
                </c:pt>
                <c:pt idx="750" formatCode="General">
                  <c:v>1.73727733681012</c:v>
                </c:pt>
                <c:pt idx="751" formatCode="General">
                  <c:v>1.73727733681012</c:v>
                </c:pt>
                <c:pt idx="752" formatCode="General">
                  <c:v>1.74314482547739</c:v>
                </c:pt>
                <c:pt idx="753" formatCode="General">
                  <c:v>1.74314482547739</c:v>
                </c:pt>
                <c:pt idx="754" formatCode="General">
                  <c:v>1.74314482547739</c:v>
                </c:pt>
                <c:pt idx="755" formatCode="General">
                  <c:v>1.74314482547739</c:v>
                </c:pt>
                <c:pt idx="756" formatCode="General">
                  <c:v>1.7489557207889901</c:v>
                </c:pt>
                <c:pt idx="757" formatCode="General">
                  <c:v>1.7489557207890001</c:v>
                </c:pt>
                <c:pt idx="758" formatCode="General">
                  <c:v>1.7547095802227699</c:v>
                </c:pt>
                <c:pt idx="759" formatCode="General">
                  <c:v>1.7547095802227699</c:v>
                </c:pt>
                <c:pt idx="760" formatCode="General">
                  <c:v>1.7604059656000299</c:v>
                </c:pt>
                <c:pt idx="761" formatCode="General">
                  <c:v>1.7604059656000299</c:v>
                </c:pt>
                <c:pt idx="762" formatCode="General">
                  <c:v>1.7604059656000299</c:v>
                </c:pt>
                <c:pt idx="763" formatCode="General">
                  <c:v>1.7604059656000299</c:v>
                </c:pt>
                <c:pt idx="764" formatCode="General">
                  <c:v>1.7604059656000299</c:v>
                </c:pt>
                <c:pt idx="765" formatCode="General">
                  <c:v>1.7660444431189699</c:v>
                </c:pt>
                <c:pt idx="766" formatCode="General">
                  <c:v>1.77162458338771</c:v>
                </c:pt>
                <c:pt idx="767" formatCode="General">
                  <c:v>1.77162458338771</c:v>
                </c:pt>
                <c:pt idx="768" formatCode="General">
                  <c:v>1.77162458338772</c:v>
                </c:pt>
                <c:pt idx="769" formatCode="General">
                  <c:v>1.77162458338772</c:v>
                </c:pt>
                <c:pt idx="770" formatCode="General">
                  <c:v>1.77162458338772</c:v>
                </c:pt>
                <c:pt idx="771" formatCode="General">
                  <c:v>1.77714596145696</c:v>
                </c:pt>
                <c:pt idx="772" formatCode="General">
                  <c:v>1.77714596145697</c:v>
                </c:pt>
                <c:pt idx="773" formatCode="General">
                  <c:v>1.77714596145697</c:v>
                </c:pt>
                <c:pt idx="774" formatCode="General">
                  <c:v>1.77714596145697</c:v>
                </c:pt>
                <c:pt idx="775" formatCode="General">
                  <c:v>1.7826081568524099</c:v>
                </c:pt>
                <c:pt idx="776" formatCode="General">
                  <c:v>1.7826081568524099</c:v>
                </c:pt>
                <c:pt idx="777" formatCode="General">
                  <c:v>1.7826081568524099</c:v>
                </c:pt>
                <c:pt idx="778" formatCode="General">
                  <c:v>1.78801075360672</c:v>
                </c:pt>
                <c:pt idx="779" formatCode="General">
                  <c:v>1.78801075360672</c:v>
                </c:pt>
                <c:pt idx="780" formatCode="General">
                  <c:v>1.78801075360672</c:v>
                </c:pt>
                <c:pt idx="781" formatCode="General">
                  <c:v>1.7933533402912301</c:v>
                </c:pt>
                <c:pt idx="782" formatCode="General">
                  <c:v>1.7933533402912301</c:v>
                </c:pt>
                <c:pt idx="783" formatCode="General">
                  <c:v>1.7986355100472899</c:v>
                </c:pt>
                <c:pt idx="784" formatCode="General">
                  <c:v>1.7986355100472899</c:v>
                </c:pt>
                <c:pt idx="785" formatCode="General">
                  <c:v>1.7986355100472899</c:v>
                </c:pt>
                <c:pt idx="786" formatCode="General">
                  <c:v>1.8038568606172101</c:v>
                </c:pt>
                <c:pt idx="787" formatCode="General">
                  <c:v>1.8038568606172101</c:v>
                </c:pt>
                <c:pt idx="788" formatCode="General">
                  <c:v>1.8038568606172101</c:v>
                </c:pt>
                <c:pt idx="789" formatCode="General">
                  <c:v>1.8038568606172101</c:v>
                </c:pt>
                <c:pt idx="790" formatCode="General">
                  <c:v>1.8038568606172101</c:v>
                </c:pt>
                <c:pt idx="791" formatCode="General">
                  <c:v>1.8090169943749399</c:v>
                </c:pt>
                <c:pt idx="792" formatCode="General">
                  <c:v>1.8090169943749399</c:v>
                </c:pt>
                <c:pt idx="793" formatCode="General">
                  <c:v>1.81411551835631</c:v>
                </c:pt>
                <c:pt idx="794" formatCode="General">
                  <c:v>1.81411551835632</c:v>
                </c:pt>
                <c:pt idx="795" formatCode="General">
                  <c:v>1.8191520442889899</c:v>
                </c:pt>
                <c:pt idx="796" formatCode="General">
                  <c:v>1.8191520442889899</c:v>
                </c:pt>
                <c:pt idx="797" formatCode="General">
                  <c:v>1.8191520442889899</c:v>
                </c:pt>
                <c:pt idx="798" formatCode="General">
                  <c:v>1.8191520442889899</c:v>
                </c:pt>
                <c:pt idx="799" formatCode="General">
                  <c:v>1.8191520442889899</c:v>
                </c:pt>
                <c:pt idx="800" formatCode="General">
                  <c:v>1.8191520442889899</c:v>
                </c:pt>
                <c:pt idx="801" formatCode="General">
                  <c:v>1.8191520442889899</c:v>
                </c:pt>
                <c:pt idx="802" formatCode="General">
                  <c:v>1.8241261886220099</c:v>
                </c:pt>
                <c:pt idx="803" formatCode="General">
                  <c:v>1.8241261886220099</c:v>
                </c:pt>
                <c:pt idx="804" formatCode="General">
                  <c:v>1.8241261886220099</c:v>
                </c:pt>
                <c:pt idx="805" formatCode="General">
                  <c:v>1.8241261886220099</c:v>
                </c:pt>
                <c:pt idx="806" formatCode="General">
                  <c:v>1.8241261886220099</c:v>
                </c:pt>
                <c:pt idx="807" formatCode="General">
                  <c:v>1.8290375725550401</c:v>
                </c:pt>
                <c:pt idx="808" formatCode="General">
                  <c:v>1.8290375725550401</c:v>
                </c:pt>
                <c:pt idx="809" formatCode="General">
                  <c:v>1.8338858220671601</c:v>
                </c:pt>
                <c:pt idx="810" formatCode="General">
                  <c:v>1.8338858220671601</c:v>
                </c:pt>
                <c:pt idx="811" formatCode="General">
                  <c:v>1.8338858220671601</c:v>
                </c:pt>
                <c:pt idx="812" formatCode="General">
                  <c:v>1.8338858220671601</c:v>
                </c:pt>
                <c:pt idx="813" formatCode="General">
                  <c:v>1.8338858220671701</c:v>
                </c:pt>
                <c:pt idx="814" formatCode="General">
                  <c:v>1.8386705679454201</c:v>
                </c:pt>
                <c:pt idx="815" formatCode="General">
                  <c:v>1.8386705679454201</c:v>
                </c:pt>
                <c:pt idx="816" formatCode="General">
                  <c:v>1.8386705679454201</c:v>
                </c:pt>
                <c:pt idx="817" formatCode="General">
                  <c:v>1.8386705679454201</c:v>
                </c:pt>
                <c:pt idx="818" formatCode="General">
                  <c:v>1.8386705679454201</c:v>
                </c:pt>
                <c:pt idx="819" formatCode="General">
                  <c:v>1.8386705679454201</c:v>
                </c:pt>
                <c:pt idx="820" formatCode="General">
                  <c:v>1.8433914458128799</c:v>
                </c:pt>
                <c:pt idx="821" formatCode="General">
                  <c:v>1.8433914458128799</c:v>
                </c:pt>
                <c:pt idx="822" formatCode="General">
                  <c:v>1.8433914458128799</c:v>
                </c:pt>
                <c:pt idx="823" formatCode="General">
                  <c:v>1.8480480961564201</c:v>
                </c:pt>
                <c:pt idx="824" formatCode="General">
                  <c:v>1.85264016435409</c:v>
                </c:pt>
                <c:pt idx="825" formatCode="General">
                  <c:v>1.85264016435409</c:v>
                </c:pt>
                <c:pt idx="826" formatCode="General">
                  <c:v>1.85264016435409</c:v>
                </c:pt>
                <c:pt idx="827" formatCode="General">
                  <c:v>1.8571673007021099</c:v>
                </c:pt>
                <c:pt idx="828" formatCode="General">
                  <c:v>1.8571673007021099</c:v>
                </c:pt>
                <c:pt idx="829" formatCode="General">
                  <c:v>1.8571673007021099</c:v>
                </c:pt>
                <c:pt idx="830" formatCode="General">
                  <c:v>1.8571673007021099</c:v>
                </c:pt>
                <c:pt idx="831" formatCode="General">
                  <c:v>1.8571673007021099</c:v>
                </c:pt>
                <c:pt idx="832" formatCode="General">
                  <c:v>1.8571673007021099</c:v>
                </c:pt>
                <c:pt idx="833" formatCode="General">
                  <c:v>1.86162916044152</c:v>
                </c:pt>
                <c:pt idx="834" formatCode="General">
                  <c:v>1.86162916044152</c:v>
                </c:pt>
                <c:pt idx="835" formatCode="General">
                  <c:v>1.8660254037844299</c:v>
                </c:pt>
                <c:pt idx="836" formatCode="General">
                  <c:v>1.8660254037844399</c:v>
                </c:pt>
                <c:pt idx="837" formatCode="General">
                  <c:v>1.8703556959398899</c:v>
                </c:pt>
                <c:pt idx="838" formatCode="General">
                  <c:v>1.8703556959398999</c:v>
                </c:pt>
                <c:pt idx="839" formatCode="General">
                  <c:v>1.8703556959398999</c:v>
                </c:pt>
                <c:pt idx="840" formatCode="General">
                  <c:v>1.87461970713939</c:v>
                </c:pt>
                <c:pt idx="841" formatCode="General">
                  <c:v>1.87461970713939</c:v>
                </c:pt>
                <c:pt idx="842" formatCode="General">
                  <c:v>1.87461970713939</c:v>
                </c:pt>
                <c:pt idx="843" formatCode="General">
                  <c:v>1.87461970713939</c:v>
                </c:pt>
                <c:pt idx="844" formatCode="General">
                  <c:v>1.8788171126619599</c:v>
                </c:pt>
                <c:pt idx="845" formatCode="General">
                  <c:v>1.8788171126619599</c:v>
                </c:pt>
                <c:pt idx="846" formatCode="General">
                  <c:v>1.8829475928589201</c:v>
                </c:pt>
                <c:pt idx="847" formatCode="General">
                  <c:v>1.8829475928589201</c:v>
                </c:pt>
                <c:pt idx="848" formatCode="General">
                  <c:v>1.8870108331782101</c:v>
                </c:pt>
                <c:pt idx="849" formatCode="General">
                  <c:v>1.88701083317822</c:v>
                </c:pt>
                <c:pt idx="850" formatCode="General">
                  <c:v>1.89100652418836</c:v>
                </c:pt>
                <c:pt idx="851" formatCode="General">
                  <c:v>1.89100652418836</c:v>
                </c:pt>
                <c:pt idx="852" formatCode="General">
                  <c:v>1.89493436160202</c:v>
                </c:pt>
                <c:pt idx="853" formatCode="General">
                  <c:v>1.8987940462991599</c:v>
                </c:pt>
                <c:pt idx="854" formatCode="General">
                  <c:v>1.8987940462991599</c:v>
                </c:pt>
                <c:pt idx="855" formatCode="General">
                  <c:v>1.8987940462991699</c:v>
                </c:pt>
                <c:pt idx="856" formatCode="General">
                  <c:v>1.9025852843498601</c:v>
                </c:pt>
                <c:pt idx="857" formatCode="General">
                  <c:v>1.9025852843498601</c:v>
                </c:pt>
                <c:pt idx="858" formatCode="General">
                  <c:v>1.9063077870366401</c:v>
                </c:pt>
                <c:pt idx="859" formatCode="General">
                  <c:v>1.9063077870366401</c:v>
                </c:pt>
                <c:pt idx="860" formatCode="General">
                  <c:v>1.9063077870366401</c:v>
                </c:pt>
                <c:pt idx="861" formatCode="General">
                  <c:v>1.9099612708765299</c:v>
                </c:pt>
                <c:pt idx="862" formatCode="General">
                  <c:v>1.9099612708765299</c:v>
                </c:pt>
                <c:pt idx="863" formatCode="General">
                  <c:v>1.9099612708765401</c:v>
                </c:pt>
                <c:pt idx="864" formatCode="General">
                  <c:v>1.9099612708765401</c:v>
                </c:pt>
                <c:pt idx="865" formatCode="General">
                  <c:v>1.9099612708765401</c:v>
                </c:pt>
                <c:pt idx="866" formatCode="General">
                  <c:v>1.9099612708765401</c:v>
                </c:pt>
                <c:pt idx="867" formatCode="General">
                  <c:v>1.9099612708765401</c:v>
                </c:pt>
                <c:pt idx="868" formatCode="General">
                  <c:v>1.9135454576426001</c:v>
                </c:pt>
                <c:pt idx="869" formatCode="General">
                  <c:v>1.9135454576426001</c:v>
                </c:pt>
                <c:pt idx="870" formatCode="General">
                  <c:v>1.91706007438512</c:v>
                </c:pt>
                <c:pt idx="871" formatCode="General">
                  <c:v>1.91706007438512</c:v>
                </c:pt>
                <c:pt idx="872" formatCode="General">
                  <c:v>1.92050485345243</c:v>
                </c:pt>
                <c:pt idx="873" formatCode="General">
                  <c:v>1.92050485345244</c:v>
                </c:pt>
                <c:pt idx="874" formatCode="General">
                  <c:v>1.9238795325112801</c:v>
                </c:pt>
                <c:pt idx="875" formatCode="General">
                  <c:v>1.9271838545667801</c:v>
                </c:pt>
                <c:pt idx="876" formatCode="General">
                  <c:v>1.9271838545667801</c:v>
                </c:pt>
                <c:pt idx="877" formatCode="General">
                  <c:v>1.9304175679820199</c:v>
                </c:pt>
                <c:pt idx="878" formatCode="General">
                  <c:v>1.9335804264972001</c:v>
                </c:pt>
                <c:pt idx="879" formatCode="General">
                  <c:v>1.9335804264972001</c:v>
                </c:pt>
                <c:pt idx="880" formatCode="General">
                  <c:v>1.9335804264972001</c:v>
                </c:pt>
                <c:pt idx="881" formatCode="General">
                  <c:v>1.9335804264972001</c:v>
                </c:pt>
                <c:pt idx="882" formatCode="General">
                  <c:v>1.93667218924839</c:v>
                </c:pt>
                <c:pt idx="883" formatCode="General">
                  <c:v>1.9396926207859</c:v>
                </c:pt>
                <c:pt idx="884" formatCode="General">
                  <c:v>1.9396926207859</c:v>
                </c:pt>
                <c:pt idx="885" formatCode="General">
                  <c:v>1.9396926207859</c:v>
                </c:pt>
                <c:pt idx="886" formatCode="General">
                  <c:v>1.9396926207859</c:v>
                </c:pt>
                <c:pt idx="887" formatCode="General">
                  <c:v>1.9426414910921701</c:v>
                </c:pt>
                <c:pt idx="888" formatCode="General">
                  <c:v>1.9426414910921701</c:v>
                </c:pt>
                <c:pt idx="889" formatCode="General">
                  <c:v>1.9426414910921701</c:v>
                </c:pt>
                <c:pt idx="890" formatCode="General">
                  <c:v>1.9455185755993101</c:v>
                </c:pt>
                <c:pt idx="891" formatCode="General">
                  <c:v>1.94832365520619</c:v>
                </c:pt>
                <c:pt idx="892" formatCode="General">
                  <c:v>1.9510565162951501</c:v>
                </c:pt>
                <c:pt idx="893" formatCode="General">
                  <c:v>1.9510565162951501</c:v>
                </c:pt>
                <c:pt idx="894" formatCode="General">
                  <c:v>1.9510565162951501</c:v>
                </c:pt>
                <c:pt idx="895" formatCode="General">
                  <c:v>1.9510565162951501</c:v>
                </c:pt>
                <c:pt idx="896" formatCode="General">
                  <c:v>1.9537169507482199</c:v>
                </c:pt>
                <c:pt idx="897" formatCode="General">
                  <c:v>1.9537169507482199</c:v>
                </c:pt>
                <c:pt idx="898" formatCode="General">
                  <c:v>1.9537169507482199</c:v>
                </c:pt>
                <c:pt idx="899" formatCode="General">
                  <c:v>1.9537169507482199</c:v>
                </c:pt>
                <c:pt idx="900" formatCode="General">
                  <c:v>1.9537169507482199</c:v>
                </c:pt>
                <c:pt idx="901" formatCode="General">
                  <c:v>1.9537169507482199</c:v>
                </c:pt>
                <c:pt idx="902" formatCode="General">
                  <c:v>1.95630475596303</c:v>
                </c:pt>
                <c:pt idx="903" formatCode="General">
                  <c:v>1.95630475596303</c:v>
                </c:pt>
                <c:pt idx="904" formatCode="General">
                  <c:v>1.95630475596303</c:v>
                </c:pt>
                <c:pt idx="905" formatCode="General">
                  <c:v>1.95630475596303</c:v>
                </c:pt>
                <c:pt idx="906" formatCode="General">
                  <c:v>1.95630475596303</c:v>
                </c:pt>
                <c:pt idx="907" formatCode="General">
                  <c:v>1.9588197348681899</c:v>
                </c:pt>
                <c:pt idx="908" formatCode="General">
                  <c:v>1.9588197348681899</c:v>
                </c:pt>
                <c:pt idx="909" formatCode="General">
                  <c:v>1.9588197348681899</c:v>
                </c:pt>
                <c:pt idx="910" formatCode="General">
                  <c:v>1.9588197348681899</c:v>
                </c:pt>
                <c:pt idx="911" formatCode="General">
                  <c:v>1.9588197348681899</c:v>
                </c:pt>
                <c:pt idx="912" formatCode="General">
                  <c:v>1.96363045320862</c:v>
                </c:pt>
                <c:pt idx="913" formatCode="General">
                  <c:v>1.96363045320862</c:v>
                </c:pt>
                <c:pt idx="914" formatCode="General">
                  <c:v>1.96592582628906</c:v>
                </c:pt>
                <c:pt idx="915" formatCode="General">
                  <c:v>1.96592582628906</c:v>
                </c:pt>
                <c:pt idx="916" formatCode="General">
                  <c:v>1.96592582628906</c:v>
                </c:pt>
                <c:pt idx="917" formatCode="General">
                  <c:v>1.96592582628906</c:v>
                </c:pt>
                <c:pt idx="918" formatCode="General">
                  <c:v>1.9681476403781</c:v>
                </c:pt>
                <c:pt idx="919" formatCode="General">
                  <c:v>1.9702957262759899</c:v>
                </c:pt>
                <c:pt idx="920" formatCode="General">
                  <c:v>1.9702957262759899</c:v>
                </c:pt>
                <c:pt idx="921" formatCode="General">
                  <c:v>1.9702957262759899</c:v>
                </c:pt>
                <c:pt idx="922" formatCode="General">
                  <c:v>1.97437006478523</c:v>
                </c:pt>
                <c:pt idx="923" formatCode="General">
                  <c:v>1.97437006478523</c:v>
                </c:pt>
                <c:pt idx="924" formatCode="General">
                  <c:v>1.97437006478523</c:v>
                </c:pt>
                <c:pt idx="925" formatCode="General">
                  <c:v>1.97629600711993</c:v>
                </c:pt>
                <c:pt idx="926" formatCode="General">
                  <c:v>1.97629600711993</c:v>
                </c:pt>
                <c:pt idx="927" formatCode="General">
                  <c:v>1.97629600711993</c:v>
                </c:pt>
                <c:pt idx="928" formatCode="General">
                  <c:v>1.97629600711993</c:v>
                </c:pt>
                <c:pt idx="929" formatCode="General">
                  <c:v>1.97629600711993</c:v>
                </c:pt>
                <c:pt idx="930" formatCode="General">
                  <c:v>1.9781476007337999</c:v>
                </c:pt>
                <c:pt idx="931" formatCode="General">
                  <c:v>1.9799247046208199</c:v>
                </c:pt>
                <c:pt idx="932" formatCode="General">
                  <c:v>1.9799247046208199</c:v>
                </c:pt>
                <c:pt idx="933" formatCode="General">
                  <c:v>1.9799247046208199</c:v>
                </c:pt>
                <c:pt idx="934" formatCode="General">
                  <c:v>1.9799247046208199</c:v>
                </c:pt>
                <c:pt idx="935" formatCode="General">
                  <c:v>1.98162718344766</c:v>
                </c:pt>
                <c:pt idx="936" formatCode="General">
                  <c:v>1.98162718344766</c:v>
                </c:pt>
                <c:pt idx="937" formatCode="General">
                  <c:v>1.98162718344766</c:v>
                </c:pt>
                <c:pt idx="938" formatCode="General">
                  <c:v>1.98162718344766</c:v>
                </c:pt>
                <c:pt idx="939" formatCode="General">
                  <c:v>1.98162718344766</c:v>
                </c:pt>
                <c:pt idx="940" formatCode="General">
                  <c:v>1.9832549075639501</c:v>
                </c:pt>
                <c:pt idx="941" formatCode="General">
                  <c:v>1.9832549075639501</c:v>
                </c:pt>
                <c:pt idx="942" formatCode="General">
                  <c:v>1.9832549075639501</c:v>
                </c:pt>
                <c:pt idx="943" formatCode="General">
                  <c:v>1.9832549075639501</c:v>
                </c:pt>
                <c:pt idx="944" formatCode="General">
                  <c:v>1.9832549075639501</c:v>
                </c:pt>
                <c:pt idx="945" formatCode="General">
                  <c:v>1.9848077530121999</c:v>
                </c:pt>
                <c:pt idx="946" formatCode="General">
                  <c:v>1.9848077530121999</c:v>
                </c:pt>
                <c:pt idx="947" formatCode="General">
                  <c:v>1.9862856015372301</c:v>
                </c:pt>
                <c:pt idx="948" formatCode="General">
                  <c:v>1.9862856015372301</c:v>
                </c:pt>
                <c:pt idx="949" formatCode="General">
                  <c:v>1.9862856015372301</c:v>
                </c:pt>
                <c:pt idx="950" formatCode="General">
                  <c:v>1.9862856015372301</c:v>
                </c:pt>
                <c:pt idx="951" formatCode="General">
                  <c:v>1.9862856015372301</c:v>
                </c:pt>
                <c:pt idx="952" formatCode="General">
                  <c:v>1.98768834059513</c:v>
                </c:pt>
                <c:pt idx="953" formatCode="General">
                  <c:v>1.98768834059513</c:v>
                </c:pt>
                <c:pt idx="954" formatCode="General">
                  <c:v>1.9890158633619099</c:v>
                </c:pt>
                <c:pt idx="955" formatCode="General">
                  <c:v>1.9890158633619099</c:v>
                </c:pt>
                <c:pt idx="956" formatCode="General">
                  <c:v>1.9902680687415699</c:v>
                </c:pt>
                <c:pt idx="957" formatCode="General">
                  <c:v>1.9902680687415699</c:v>
                </c:pt>
                <c:pt idx="958" formatCode="General">
                  <c:v>1.9902680687415699</c:v>
                </c:pt>
                <c:pt idx="959" formatCode="General">
                  <c:v>1.9914448613738001</c:v>
                </c:pt>
                <c:pt idx="960" formatCode="General">
                  <c:v>1.99144486137381</c:v>
                </c:pt>
                <c:pt idx="961" formatCode="General">
                  <c:v>1.9925461516413201</c:v>
                </c:pt>
                <c:pt idx="962" formatCode="General">
                  <c:v>1.9925461516413201</c:v>
                </c:pt>
                <c:pt idx="963" formatCode="General">
                  <c:v>1.99357185567658</c:v>
                </c:pt>
                <c:pt idx="964" formatCode="General">
                  <c:v>1.99357185567658</c:v>
                </c:pt>
                <c:pt idx="965" formatCode="General">
                  <c:v>1.99357185567658</c:v>
                </c:pt>
                <c:pt idx="966" formatCode="General">
                  <c:v>1.99357185567658</c:v>
                </c:pt>
                <c:pt idx="967" formatCode="General">
                  <c:v>1.99452189536827</c:v>
                </c:pt>
                <c:pt idx="968" formatCode="General">
                  <c:v>1.99539619836717</c:v>
                </c:pt>
                <c:pt idx="969" formatCode="General">
                  <c:v>1.99539619836717</c:v>
                </c:pt>
                <c:pt idx="970" formatCode="General">
                  <c:v>1.99619469809174</c:v>
                </c:pt>
                <c:pt idx="971" formatCode="General">
                  <c:v>1.99619469809174</c:v>
                </c:pt>
                <c:pt idx="972" formatCode="General">
                  <c:v>1.99619469809174</c:v>
                </c:pt>
                <c:pt idx="973" formatCode="General">
                  <c:v>1.9969173337331201</c:v>
                </c:pt>
                <c:pt idx="974" formatCode="General">
                  <c:v>1.99756405025982</c:v>
                </c:pt>
                <c:pt idx="975" formatCode="General">
                  <c:v>1.99756405025982</c:v>
                </c:pt>
                <c:pt idx="976" formatCode="General">
                  <c:v>1.99813479842186</c:v>
                </c:pt>
                <c:pt idx="977" formatCode="General">
                  <c:v>1.99813479842186</c:v>
                </c:pt>
                <c:pt idx="978" formatCode="General">
                  <c:v>1.99813479842186</c:v>
                </c:pt>
                <c:pt idx="979" formatCode="General">
                  <c:v>1.9986295347545699</c:v>
                </c:pt>
                <c:pt idx="980" formatCode="General">
                  <c:v>1.9986295347545699</c:v>
                </c:pt>
                <c:pt idx="981" formatCode="General">
                  <c:v>1.9986295347545699</c:v>
                </c:pt>
                <c:pt idx="982" formatCode="General">
                  <c:v>1.9986295347545699</c:v>
                </c:pt>
                <c:pt idx="983" formatCode="General">
                  <c:v>1.9990482215818499</c:v>
                </c:pt>
                <c:pt idx="984" formatCode="General">
                  <c:v>1.9993908270190901</c:v>
                </c:pt>
                <c:pt idx="985" formatCode="General">
                  <c:v>1.9993908270190901</c:v>
                </c:pt>
                <c:pt idx="986" formatCode="General">
                  <c:v>1.99965732497555</c:v>
                </c:pt>
                <c:pt idx="987" formatCode="General">
                  <c:v>1.99965732497555</c:v>
                </c:pt>
                <c:pt idx="988" formatCode="General">
                  <c:v>1.99965732497555</c:v>
                </c:pt>
                <c:pt idx="989" formatCode="General">
                  <c:v>1.99965732497555</c:v>
                </c:pt>
                <c:pt idx="990" formatCode="General">
                  <c:v>1.99965732497555</c:v>
                </c:pt>
                <c:pt idx="991" formatCode="General">
                  <c:v>1.9998476951563899</c:v>
                </c:pt>
                <c:pt idx="992" formatCode="General">
                  <c:v>1.9998476951563899</c:v>
                </c:pt>
                <c:pt idx="993" formatCode="General">
                  <c:v>1.9998476951563899</c:v>
                </c:pt>
                <c:pt idx="994" formatCode="General">
                  <c:v>1.9999619230641701</c:v>
                </c:pt>
                <c:pt idx="995" formatCode="General">
                  <c:v>1.9999619230641701</c:v>
                </c:pt>
                <c:pt idx="996" formatCode="General">
                  <c:v>1.9999619230641701</c:v>
                </c:pt>
                <c:pt idx="997" formatCode="General">
                  <c:v>1.9999619230641701</c:v>
                </c:pt>
                <c:pt idx="998" formatCode="General">
                  <c:v>1.9999619230641701</c:v>
                </c:pt>
                <c:pt idx="999" formatCode="General">
                  <c:v>2</c:v>
                </c:pt>
              </c:numCache>
            </c:numRef>
          </c:val>
          <c:smooth val="0"/>
          <c:extLst>
            <c:ext xmlns:c16="http://schemas.microsoft.com/office/drawing/2014/chart" uri="{C3380CC4-5D6E-409C-BE32-E72D297353CC}">
              <c16:uniqueId val="{00000000-86C0-4E72-8407-A777CA4368E9}"/>
            </c:ext>
          </c:extLst>
        </c:ser>
        <c:ser>
          <c:idx val="1"/>
          <c:order val="1"/>
          <c:tx>
            <c:strRef>
              <c:f>'[저널 데이터.xlsx]sorting'!$N$1</c:f>
              <c:strCache>
                <c:ptCount val="1"/>
                <c:pt idx="0">
                  <c:v>proposed method</c:v>
                </c:pt>
              </c:strCache>
            </c:strRef>
          </c:tx>
          <c:spPr>
            <a:ln w="12700" cap="rnd">
              <a:solidFill>
                <a:srgbClr val="00B050"/>
              </a:solidFill>
              <a:round/>
            </a:ln>
            <a:effectLst/>
          </c:spPr>
          <c:marker>
            <c:symbol val="none"/>
          </c:marker>
          <c:val>
            <c:numRef>
              <c:f>'[저널 데이터.xlsx]sorting'!$N$2:$N$1001</c:f>
              <c:numCache>
                <c:formatCode>General</c:formatCode>
                <c:ptCount val="1000"/>
                <c:pt idx="0">
                  <c:v>1</c:v>
                </c:pt>
                <c:pt idx="1">
                  <c:v>1.0784590957278399</c:v>
                </c:pt>
                <c:pt idx="2">
                  <c:v>1.1564344650402301</c:v>
                </c:pt>
                <c:pt idx="3">
                  <c:v>1.2334453638559</c:v>
                </c:pt>
                <c:pt idx="4">
                  <c:v>1.3090169943749399</c:v>
                </c:pt>
                <c:pt idx="5">
                  <c:v>1.3826834323650801</c:v>
                </c:pt>
                <c:pt idx="6">
                  <c:v>1.4539904997395401</c:v>
                </c:pt>
                <c:pt idx="7">
                  <c:v>1.5224985647159399</c:v>
                </c:pt>
                <c:pt idx="8">
                  <c:v>1.58778525229247</c:v>
                </c:pt>
                <c:pt idx="9">
                  <c:v>1.6494480483301801</c:v>
                </c:pt>
                <c:pt idx="10">
                  <c:v>1.7071067811865399</c:v>
                </c:pt>
                <c:pt idx="11">
                  <c:v>1.7604059656000299</c:v>
                </c:pt>
                <c:pt idx="12">
                  <c:v>1.8090169943749399</c:v>
                </c:pt>
                <c:pt idx="13">
                  <c:v>1.85264016435409</c:v>
                </c:pt>
                <c:pt idx="14">
                  <c:v>1.89100652418836</c:v>
                </c:pt>
                <c:pt idx="15">
                  <c:v>1.9238795325112801</c:v>
                </c:pt>
                <c:pt idx="16">
                  <c:v>1.9510565162951501</c:v>
                </c:pt>
                <c:pt idx="17">
                  <c:v>1.9723699203976699</c:v>
                </c:pt>
                <c:pt idx="18">
                  <c:v>1.98768834059513</c:v>
                </c:pt>
                <c:pt idx="19">
                  <c:v>1.9969173337331201</c:v>
                </c:pt>
                <c:pt idx="20">
                  <c:v>1.9969173337331201</c:v>
                </c:pt>
                <c:pt idx="21">
                  <c:v>1.98768834059513</c:v>
                </c:pt>
                <c:pt idx="22">
                  <c:v>1.9723699203976699</c:v>
                </c:pt>
                <c:pt idx="23">
                  <c:v>1.9510565162951501</c:v>
                </c:pt>
                <c:pt idx="24">
                  <c:v>1.9238795325112801</c:v>
                </c:pt>
                <c:pt idx="25">
                  <c:v>1.89100652418836</c:v>
                </c:pt>
                <c:pt idx="26">
                  <c:v>1.85264016435409</c:v>
                </c:pt>
                <c:pt idx="27">
                  <c:v>1.8090169943749399</c:v>
                </c:pt>
                <c:pt idx="28">
                  <c:v>1.7604059656000299</c:v>
                </c:pt>
                <c:pt idx="29">
                  <c:v>1.7071067811865399</c:v>
                </c:pt>
                <c:pt idx="30">
                  <c:v>1.6494480483301801</c:v>
                </c:pt>
                <c:pt idx="31">
                  <c:v>1.58778525229247</c:v>
                </c:pt>
                <c:pt idx="32">
                  <c:v>1.5224985647159399</c:v>
                </c:pt>
                <c:pt idx="33">
                  <c:v>1.4539904997395401</c:v>
                </c:pt>
                <c:pt idx="34">
                  <c:v>1.3826834323650801</c:v>
                </c:pt>
                <c:pt idx="35">
                  <c:v>1.3090169943749399</c:v>
                </c:pt>
                <c:pt idx="36">
                  <c:v>1.2334453638559</c:v>
                </c:pt>
                <c:pt idx="37">
                  <c:v>1.1564344650402301</c:v>
                </c:pt>
                <c:pt idx="38">
                  <c:v>1.0784590957278399</c:v>
                </c:pt>
                <c:pt idx="39">
                  <c:v>0.92154090427215496</c:v>
                </c:pt>
                <c:pt idx="40">
                  <c:v>0.84356553495976905</c:v>
                </c:pt>
                <c:pt idx="41">
                  <c:v>0.76655463614409403</c:v>
                </c:pt>
                <c:pt idx="42">
                  <c:v>0.69098300562505199</c:v>
                </c:pt>
                <c:pt idx="43">
                  <c:v>0.61731656763491005</c:v>
                </c:pt>
                <c:pt idx="44">
                  <c:v>0.54600950026045303</c:v>
                </c:pt>
                <c:pt idx="45">
                  <c:v>0.47750143528405098</c:v>
                </c:pt>
                <c:pt idx="46">
                  <c:v>0.41221474770752697</c:v>
                </c:pt>
                <c:pt idx="47">
                  <c:v>0.35055195166981601</c:v>
                </c:pt>
                <c:pt idx="48">
                  <c:v>0.29289321881345198</c:v>
                </c:pt>
                <c:pt idx="49">
                  <c:v>0.23959403439996901</c:v>
                </c:pt>
                <c:pt idx="50">
                  <c:v>0.19098300562505199</c:v>
                </c:pt>
                <c:pt idx="51">
                  <c:v>0.14735983564590799</c:v>
                </c:pt>
                <c:pt idx="52">
                  <c:v>0.108993475811632</c:v>
                </c:pt>
                <c:pt idx="53">
                  <c:v>7.61204674887134E-2</c:v>
                </c:pt>
                <c:pt idx="54">
                  <c:v>4.8943483704846399E-2</c:v>
                </c:pt>
                <c:pt idx="55">
                  <c:v>2.7630079602323301E-2</c:v>
                </c:pt>
                <c:pt idx="56">
                  <c:v>1.2311659404862301E-2</c:v>
                </c:pt>
                <c:pt idx="57">
                  <c:v>3.0826662668720301E-3</c:v>
                </c:pt>
                <c:pt idx="58">
                  <c:v>3.0826662668719199E-3</c:v>
                </c:pt>
                <c:pt idx="59">
                  <c:v>1.23116594048622E-2</c:v>
                </c:pt>
                <c:pt idx="60">
                  <c:v>2.76300796023232E-2</c:v>
                </c:pt>
                <c:pt idx="61">
                  <c:v>4.8943483704846302E-2</c:v>
                </c:pt>
                <c:pt idx="62">
                  <c:v>7.6120467488713303E-2</c:v>
                </c:pt>
                <c:pt idx="63">
                  <c:v>0.108993475811631</c:v>
                </c:pt>
                <c:pt idx="64">
                  <c:v>0.14735983564590699</c:v>
                </c:pt>
                <c:pt idx="65">
                  <c:v>0.19098300562505199</c:v>
                </c:pt>
                <c:pt idx="66">
                  <c:v>0.23959403439996901</c:v>
                </c:pt>
                <c:pt idx="67">
                  <c:v>0.29289321881345198</c:v>
                </c:pt>
                <c:pt idx="68">
                  <c:v>0.35055195166981501</c:v>
                </c:pt>
                <c:pt idx="69">
                  <c:v>0.41221474770752597</c:v>
                </c:pt>
                <c:pt idx="70">
                  <c:v>0.47750143528404998</c:v>
                </c:pt>
                <c:pt idx="71">
                  <c:v>0.54600950026045303</c:v>
                </c:pt>
                <c:pt idx="72">
                  <c:v>0.61731656763490905</c:v>
                </c:pt>
                <c:pt idx="73">
                  <c:v>0.69098300562505199</c:v>
                </c:pt>
                <c:pt idx="74">
                  <c:v>0.76655463614409403</c:v>
                </c:pt>
                <c:pt idx="75">
                  <c:v>0.84356553495976805</c:v>
                </c:pt>
                <c:pt idx="76">
                  <c:v>0.92154090427215496</c:v>
                </c:pt>
                <c:pt idx="77">
                  <c:v>1.0784590957278399</c:v>
                </c:pt>
                <c:pt idx="78">
                  <c:v>1.1564344650402201</c:v>
                </c:pt>
                <c:pt idx="79">
                  <c:v>1.2334453638559</c:v>
                </c:pt>
                <c:pt idx="80">
                  <c:v>1.3090169943749399</c:v>
                </c:pt>
                <c:pt idx="81">
                  <c:v>1.3826834323650901</c:v>
                </c:pt>
                <c:pt idx="82">
                  <c:v>1.4539904997395401</c:v>
                </c:pt>
                <c:pt idx="83">
                  <c:v>1.5224985647159399</c:v>
                </c:pt>
                <c:pt idx="84">
                  <c:v>1.58778525229247</c:v>
                </c:pt>
                <c:pt idx="85">
                  <c:v>1.6494480483301801</c:v>
                </c:pt>
                <c:pt idx="86">
                  <c:v>1.7071067811865399</c:v>
                </c:pt>
                <c:pt idx="87">
                  <c:v>1.7604059656000299</c:v>
                </c:pt>
                <c:pt idx="88">
                  <c:v>1.8090169943749399</c:v>
                </c:pt>
                <c:pt idx="89">
                  <c:v>1.85264016435409</c:v>
                </c:pt>
                <c:pt idx="90">
                  <c:v>1.89100652418836</c:v>
                </c:pt>
                <c:pt idx="91">
                  <c:v>1.9238795325112801</c:v>
                </c:pt>
                <c:pt idx="92">
                  <c:v>1.9510565162951501</c:v>
                </c:pt>
                <c:pt idx="93">
                  <c:v>1.9723699203976699</c:v>
                </c:pt>
                <c:pt idx="94">
                  <c:v>1.98768834059513</c:v>
                </c:pt>
                <c:pt idx="95">
                  <c:v>1.9969173337331201</c:v>
                </c:pt>
                <c:pt idx="96">
                  <c:v>1.9969173337331201</c:v>
                </c:pt>
                <c:pt idx="97">
                  <c:v>1.98768834059513</c:v>
                </c:pt>
                <c:pt idx="98">
                  <c:v>1.9723699203976699</c:v>
                </c:pt>
                <c:pt idx="99">
                  <c:v>1.9510565162951501</c:v>
                </c:pt>
                <c:pt idx="100">
                  <c:v>1.9238795325112801</c:v>
                </c:pt>
                <c:pt idx="101">
                  <c:v>1.89100652418836</c:v>
                </c:pt>
                <c:pt idx="102">
                  <c:v>1.85264016435409</c:v>
                </c:pt>
                <c:pt idx="103">
                  <c:v>1.8090169943749399</c:v>
                </c:pt>
                <c:pt idx="104">
                  <c:v>1.7604059656000299</c:v>
                </c:pt>
                <c:pt idx="105">
                  <c:v>1.7071067811865399</c:v>
                </c:pt>
                <c:pt idx="106">
                  <c:v>1.6494480483301801</c:v>
                </c:pt>
                <c:pt idx="107">
                  <c:v>1.58778525229247</c:v>
                </c:pt>
                <c:pt idx="108">
                  <c:v>1.5224985647159399</c:v>
                </c:pt>
                <c:pt idx="109">
                  <c:v>1.4539904997395401</c:v>
                </c:pt>
                <c:pt idx="110">
                  <c:v>1.3826834323650901</c:v>
                </c:pt>
                <c:pt idx="111">
                  <c:v>1.3090169943749399</c:v>
                </c:pt>
                <c:pt idx="112">
                  <c:v>1.2334453638559</c:v>
                </c:pt>
                <c:pt idx="113">
                  <c:v>1.1564344650402301</c:v>
                </c:pt>
                <c:pt idx="114">
                  <c:v>1.0784590957278399</c:v>
                </c:pt>
                <c:pt idx="115">
                  <c:v>0.92154090427215496</c:v>
                </c:pt>
                <c:pt idx="116">
                  <c:v>0.84356553495977005</c:v>
                </c:pt>
                <c:pt idx="117">
                  <c:v>0.76655463614409303</c:v>
                </c:pt>
                <c:pt idx="118">
                  <c:v>0.69098300562505299</c:v>
                </c:pt>
                <c:pt idx="119">
                  <c:v>0.61731656763491005</c:v>
                </c:pt>
                <c:pt idx="120">
                  <c:v>0.54600950026045403</c:v>
                </c:pt>
                <c:pt idx="121">
                  <c:v>0.47750143528405098</c:v>
                </c:pt>
                <c:pt idx="122">
                  <c:v>0.41221474770752697</c:v>
                </c:pt>
                <c:pt idx="123">
                  <c:v>0.35055195166981601</c:v>
                </c:pt>
                <c:pt idx="124">
                  <c:v>0.29289321881345198</c:v>
                </c:pt>
                <c:pt idx="125">
                  <c:v>0.23959403439996901</c:v>
                </c:pt>
                <c:pt idx="126">
                  <c:v>0.19098300562505199</c:v>
                </c:pt>
                <c:pt idx="127">
                  <c:v>0.14735983564590699</c:v>
                </c:pt>
                <c:pt idx="128">
                  <c:v>0.108993475811631</c:v>
                </c:pt>
                <c:pt idx="129">
                  <c:v>7.6120467488713595E-2</c:v>
                </c:pt>
                <c:pt idx="130">
                  <c:v>4.8943483704846497E-2</c:v>
                </c:pt>
                <c:pt idx="131">
                  <c:v>2.76300796023237E-2</c:v>
                </c:pt>
                <c:pt idx="132">
                  <c:v>1.23116594048622E-2</c:v>
                </c:pt>
                <c:pt idx="133">
                  <c:v>3.0826662668721398E-3</c:v>
                </c:pt>
                <c:pt idx="134">
                  <c:v>3.0826662668720301E-3</c:v>
                </c:pt>
                <c:pt idx="135">
                  <c:v>1.23116594048621E-2</c:v>
                </c:pt>
                <c:pt idx="136">
                  <c:v>2.7630079602323498E-2</c:v>
                </c:pt>
                <c:pt idx="137">
                  <c:v>4.8943483704846198E-2</c:v>
                </c:pt>
                <c:pt idx="138">
                  <c:v>7.6120467488713206E-2</c:v>
                </c:pt>
                <c:pt idx="139">
                  <c:v>0.108993475811631</c:v>
                </c:pt>
                <c:pt idx="140">
                  <c:v>0.14735983564590699</c:v>
                </c:pt>
                <c:pt idx="141">
                  <c:v>0.19098300562505199</c:v>
                </c:pt>
                <c:pt idx="142">
                  <c:v>0.23959403439996901</c:v>
                </c:pt>
                <c:pt idx="143">
                  <c:v>0.29289321881345098</c:v>
                </c:pt>
                <c:pt idx="144">
                  <c:v>0.35055195166981501</c:v>
                </c:pt>
                <c:pt idx="145">
                  <c:v>0.41221474770752597</c:v>
                </c:pt>
                <c:pt idx="146">
                  <c:v>0.47750143528405098</c:v>
                </c:pt>
                <c:pt idx="147">
                  <c:v>0.54600950026045303</c:v>
                </c:pt>
                <c:pt idx="148">
                  <c:v>0.61731656763490905</c:v>
                </c:pt>
                <c:pt idx="149">
                  <c:v>0.69098300562505199</c:v>
                </c:pt>
                <c:pt idx="150">
                  <c:v>0.76655463614409203</c:v>
                </c:pt>
                <c:pt idx="151">
                  <c:v>0.84356553495976905</c:v>
                </c:pt>
                <c:pt idx="152">
                  <c:v>0.92154090427215396</c:v>
                </c:pt>
                <c:pt idx="153">
                  <c:v>1.0784590957278399</c:v>
                </c:pt>
                <c:pt idx="154">
                  <c:v>1.1564344650402201</c:v>
                </c:pt>
                <c:pt idx="155">
                  <c:v>1.2334453638559</c:v>
                </c:pt>
                <c:pt idx="156">
                  <c:v>1.3090169943749399</c:v>
                </c:pt>
                <c:pt idx="157">
                  <c:v>1.3826834323650801</c:v>
                </c:pt>
                <c:pt idx="158">
                  <c:v>1.4539904997395401</c:v>
                </c:pt>
                <c:pt idx="159">
                  <c:v>1.5224985647159399</c:v>
                </c:pt>
                <c:pt idx="160">
                  <c:v>1.58778525229247</c:v>
                </c:pt>
                <c:pt idx="161">
                  <c:v>1.6494480483301801</c:v>
                </c:pt>
                <c:pt idx="162">
                  <c:v>1.7071067811865399</c:v>
                </c:pt>
                <c:pt idx="163">
                  <c:v>1.7604059656000299</c:v>
                </c:pt>
                <c:pt idx="164">
                  <c:v>1.8090169943749399</c:v>
                </c:pt>
                <c:pt idx="165">
                  <c:v>1.85264016435409</c:v>
                </c:pt>
                <c:pt idx="166">
                  <c:v>1.89100652418836</c:v>
                </c:pt>
                <c:pt idx="167">
                  <c:v>1.9238795325112801</c:v>
                </c:pt>
                <c:pt idx="168">
                  <c:v>1.9510565162951501</c:v>
                </c:pt>
                <c:pt idx="169">
                  <c:v>1.9723699203976699</c:v>
                </c:pt>
                <c:pt idx="170">
                  <c:v>1.98768834059513</c:v>
                </c:pt>
                <c:pt idx="171">
                  <c:v>1.9969173337331201</c:v>
                </c:pt>
                <c:pt idx="172">
                  <c:v>1.9969173337331201</c:v>
                </c:pt>
                <c:pt idx="173">
                  <c:v>1.98768834059513</c:v>
                </c:pt>
                <c:pt idx="174">
                  <c:v>1.9723699203976699</c:v>
                </c:pt>
                <c:pt idx="175">
                  <c:v>1.9510565162951501</c:v>
                </c:pt>
                <c:pt idx="176">
                  <c:v>1.9238795325112801</c:v>
                </c:pt>
                <c:pt idx="177">
                  <c:v>1.89100652418836</c:v>
                </c:pt>
                <c:pt idx="178">
                  <c:v>1.85264016435409</c:v>
                </c:pt>
                <c:pt idx="179">
                  <c:v>1.8090169943749399</c:v>
                </c:pt>
                <c:pt idx="180">
                  <c:v>1.7604059656000299</c:v>
                </c:pt>
                <c:pt idx="181">
                  <c:v>1.7071067811865399</c:v>
                </c:pt>
                <c:pt idx="182">
                  <c:v>1.6494480483301801</c:v>
                </c:pt>
                <c:pt idx="183">
                  <c:v>1.58778525229247</c:v>
                </c:pt>
                <c:pt idx="184">
                  <c:v>1.5224985647159399</c:v>
                </c:pt>
                <c:pt idx="185">
                  <c:v>1.4539904997395401</c:v>
                </c:pt>
                <c:pt idx="186">
                  <c:v>1.3826834323650901</c:v>
                </c:pt>
                <c:pt idx="187">
                  <c:v>1.3090169943749399</c:v>
                </c:pt>
                <c:pt idx="188">
                  <c:v>1.2334453638559</c:v>
                </c:pt>
                <c:pt idx="189">
                  <c:v>1.1564344650402301</c:v>
                </c:pt>
                <c:pt idx="190">
                  <c:v>1.0784590957278399</c:v>
                </c:pt>
                <c:pt idx="191">
                  <c:v>0.92154090427215496</c:v>
                </c:pt>
                <c:pt idx="192">
                  <c:v>0.84356553495977005</c:v>
                </c:pt>
                <c:pt idx="193">
                  <c:v>0.76655463614409303</c:v>
                </c:pt>
                <c:pt idx="194">
                  <c:v>0.69098300562505399</c:v>
                </c:pt>
                <c:pt idx="195">
                  <c:v>0.61731656763491205</c:v>
                </c:pt>
                <c:pt idx="196">
                  <c:v>0.54600950026045103</c:v>
                </c:pt>
                <c:pt idx="197">
                  <c:v>0.47750143528405198</c:v>
                </c:pt>
                <c:pt idx="198">
                  <c:v>0.41221474770752697</c:v>
                </c:pt>
                <c:pt idx="199">
                  <c:v>0.35055195166981601</c:v>
                </c:pt>
                <c:pt idx="200">
                  <c:v>0.29289321881345198</c:v>
                </c:pt>
                <c:pt idx="201">
                  <c:v>0.23959403439996799</c:v>
                </c:pt>
                <c:pt idx="202">
                  <c:v>0.19098300562505399</c:v>
                </c:pt>
                <c:pt idx="203">
                  <c:v>0.14735983564590599</c:v>
                </c:pt>
                <c:pt idx="204">
                  <c:v>0.108993475811632</c:v>
                </c:pt>
                <c:pt idx="205">
                  <c:v>7.6120467488713706E-2</c:v>
                </c:pt>
                <c:pt idx="206">
                  <c:v>4.8943483704846497E-2</c:v>
                </c:pt>
                <c:pt idx="207">
                  <c:v>2.7630079602323401E-2</c:v>
                </c:pt>
                <c:pt idx="208">
                  <c:v>1.23116594048622E-2</c:v>
                </c:pt>
                <c:pt idx="209">
                  <c:v>3.08266626687225E-3</c:v>
                </c:pt>
                <c:pt idx="210">
                  <c:v>3.0826662668721398E-3</c:v>
                </c:pt>
                <c:pt idx="211">
                  <c:v>1.2311659404862001E-2</c:v>
                </c:pt>
                <c:pt idx="212">
                  <c:v>2.7630079602323099E-2</c:v>
                </c:pt>
                <c:pt idx="213">
                  <c:v>4.8943483704846198E-2</c:v>
                </c:pt>
                <c:pt idx="214">
                  <c:v>7.6120467488713095E-2</c:v>
                </c:pt>
                <c:pt idx="215">
                  <c:v>0.108993475811632</c:v>
                </c:pt>
                <c:pt idx="216">
                  <c:v>0.14735983564590599</c:v>
                </c:pt>
                <c:pt idx="217">
                  <c:v>0.19098300562505299</c:v>
                </c:pt>
                <c:pt idx="218">
                  <c:v>0.23959403439996699</c:v>
                </c:pt>
                <c:pt idx="219">
                  <c:v>0.29289321881345098</c:v>
                </c:pt>
                <c:pt idx="220">
                  <c:v>0.35055195166981501</c:v>
                </c:pt>
                <c:pt idx="221">
                  <c:v>0.41221474770752597</c:v>
                </c:pt>
                <c:pt idx="222">
                  <c:v>0.47750143528404998</c:v>
                </c:pt>
                <c:pt idx="223">
                  <c:v>0.54600950026045003</c:v>
                </c:pt>
                <c:pt idx="224">
                  <c:v>0.61731656763491005</c:v>
                </c:pt>
                <c:pt idx="225">
                  <c:v>0.69098300562505299</c:v>
                </c:pt>
                <c:pt idx="226">
                  <c:v>0.76655463614409203</c:v>
                </c:pt>
                <c:pt idx="227">
                  <c:v>0.84356553495976705</c:v>
                </c:pt>
                <c:pt idx="228">
                  <c:v>0.92154090427215296</c:v>
                </c:pt>
                <c:pt idx="229">
                  <c:v>1.0784590957278399</c:v>
                </c:pt>
                <c:pt idx="230">
                  <c:v>1.1564344650402301</c:v>
                </c:pt>
                <c:pt idx="231">
                  <c:v>1.2334453638559</c:v>
                </c:pt>
                <c:pt idx="232">
                  <c:v>1.3090169943749399</c:v>
                </c:pt>
                <c:pt idx="233">
                  <c:v>1.3826834323650801</c:v>
                </c:pt>
                <c:pt idx="234">
                  <c:v>1.4539904997395401</c:v>
                </c:pt>
                <c:pt idx="235">
                  <c:v>1.5224985647159399</c:v>
                </c:pt>
                <c:pt idx="236">
                  <c:v>1.58778525229247</c:v>
                </c:pt>
                <c:pt idx="237">
                  <c:v>1.7071067811865399</c:v>
                </c:pt>
                <c:pt idx="238">
                  <c:v>1.7604059656000299</c:v>
                </c:pt>
                <c:pt idx="239">
                  <c:v>1.8090169943749399</c:v>
                </c:pt>
                <c:pt idx="240">
                  <c:v>1.85264016435409</c:v>
                </c:pt>
                <c:pt idx="241">
                  <c:v>1.89100652418836</c:v>
                </c:pt>
                <c:pt idx="242">
                  <c:v>1.9238795325112801</c:v>
                </c:pt>
                <c:pt idx="243">
                  <c:v>1.9510565162951501</c:v>
                </c:pt>
                <c:pt idx="244">
                  <c:v>1.9723699203976699</c:v>
                </c:pt>
                <c:pt idx="245">
                  <c:v>1.98768834059513</c:v>
                </c:pt>
                <c:pt idx="246">
                  <c:v>1.9969173337331201</c:v>
                </c:pt>
                <c:pt idx="247">
                  <c:v>1.9969173337331201</c:v>
                </c:pt>
                <c:pt idx="248">
                  <c:v>1.98768834059513</c:v>
                </c:pt>
                <c:pt idx="249">
                  <c:v>1.9723699203976699</c:v>
                </c:pt>
                <c:pt idx="250">
                  <c:v>1.9510565162951501</c:v>
                </c:pt>
                <c:pt idx="251">
                  <c:v>1.9238795325112801</c:v>
                </c:pt>
                <c:pt idx="252">
                  <c:v>1.89100652418836</c:v>
                </c:pt>
                <c:pt idx="253">
                  <c:v>1.85264016435409</c:v>
                </c:pt>
                <c:pt idx="254">
                  <c:v>1.8090169943749399</c:v>
                </c:pt>
                <c:pt idx="255">
                  <c:v>1.7604059656000299</c:v>
                </c:pt>
                <c:pt idx="256">
                  <c:v>1.7071067811865399</c:v>
                </c:pt>
                <c:pt idx="257">
                  <c:v>1.6494480483301801</c:v>
                </c:pt>
                <c:pt idx="258">
                  <c:v>1.58778525229247</c:v>
                </c:pt>
                <c:pt idx="259">
                  <c:v>1.5224985647159399</c:v>
                </c:pt>
                <c:pt idx="260">
                  <c:v>1.4539904997395401</c:v>
                </c:pt>
                <c:pt idx="261">
                  <c:v>1.3826834323650801</c:v>
                </c:pt>
                <c:pt idx="262">
                  <c:v>1.3090169943749399</c:v>
                </c:pt>
                <c:pt idx="263">
                  <c:v>1.2334453638559</c:v>
                </c:pt>
                <c:pt idx="264">
                  <c:v>1.1564344650402301</c:v>
                </c:pt>
                <c:pt idx="265">
                  <c:v>1.0784590957278399</c:v>
                </c:pt>
                <c:pt idx="266">
                  <c:v>0.92154090427215496</c:v>
                </c:pt>
                <c:pt idx="267">
                  <c:v>0.84356553495976905</c:v>
                </c:pt>
                <c:pt idx="268">
                  <c:v>0.76655463614409403</c:v>
                </c:pt>
                <c:pt idx="269">
                  <c:v>0.69098300562505499</c:v>
                </c:pt>
                <c:pt idx="270">
                  <c:v>0.61731656763491205</c:v>
                </c:pt>
                <c:pt idx="271">
                  <c:v>0.54600950026045103</c:v>
                </c:pt>
                <c:pt idx="272">
                  <c:v>0.47750143528405198</c:v>
                </c:pt>
                <c:pt idx="273">
                  <c:v>0.41221474770752697</c:v>
                </c:pt>
                <c:pt idx="274">
                  <c:v>0.35055195166981601</c:v>
                </c:pt>
                <c:pt idx="275">
                  <c:v>0.29289321881345198</c:v>
                </c:pt>
                <c:pt idx="276">
                  <c:v>0.23959403439996799</c:v>
                </c:pt>
                <c:pt idx="277">
                  <c:v>0.19098300562505399</c:v>
                </c:pt>
                <c:pt idx="278">
                  <c:v>0.14735983564590699</c:v>
                </c:pt>
                <c:pt idx="279">
                  <c:v>0.108993475811632</c:v>
                </c:pt>
                <c:pt idx="280">
                  <c:v>7.6120467488713706E-2</c:v>
                </c:pt>
                <c:pt idx="281">
                  <c:v>4.8943483704846601E-2</c:v>
                </c:pt>
                <c:pt idx="282">
                  <c:v>2.7630079602323498E-2</c:v>
                </c:pt>
                <c:pt idx="283">
                  <c:v>1.23116594048622E-2</c:v>
                </c:pt>
                <c:pt idx="284">
                  <c:v>3.08266626687225E-3</c:v>
                </c:pt>
                <c:pt idx="285">
                  <c:v>3.0826662668721398E-3</c:v>
                </c:pt>
                <c:pt idx="286">
                  <c:v>1.2311659404862001E-2</c:v>
                </c:pt>
                <c:pt idx="287">
                  <c:v>2.7630079602323099E-2</c:v>
                </c:pt>
                <c:pt idx="288">
                  <c:v>4.8943483704846101E-2</c:v>
                </c:pt>
                <c:pt idx="289">
                  <c:v>7.6120467488712998E-2</c:v>
                </c:pt>
                <c:pt idx="290">
                  <c:v>0.108993475811632</c:v>
                </c:pt>
                <c:pt idx="291">
                  <c:v>0.14735983564590599</c:v>
                </c:pt>
                <c:pt idx="292">
                  <c:v>0.19098300562505299</c:v>
                </c:pt>
                <c:pt idx="293">
                  <c:v>0.23959403439996699</c:v>
                </c:pt>
                <c:pt idx="294">
                  <c:v>0.29289321881345098</c:v>
                </c:pt>
                <c:pt idx="295">
                  <c:v>0.35055195166981501</c:v>
                </c:pt>
                <c:pt idx="296">
                  <c:v>0.41221474770752597</c:v>
                </c:pt>
                <c:pt idx="297">
                  <c:v>0.47750143528404998</c:v>
                </c:pt>
                <c:pt idx="298">
                  <c:v>0.54600950026044903</c:v>
                </c:pt>
                <c:pt idx="299">
                  <c:v>0.61731656763491005</c:v>
                </c:pt>
                <c:pt idx="300">
                  <c:v>0.69098300562505299</c:v>
                </c:pt>
                <c:pt idx="301">
                  <c:v>0.76655463614409203</c:v>
                </c:pt>
                <c:pt idx="302">
                  <c:v>0.84356553495976705</c:v>
                </c:pt>
                <c:pt idx="303">
                  <c:v>0.92154090427215296</c:v>
                </c:pt>
                <c:pt idx="304">
                  <c:v>1.0784590957278399</c:v>
                </c:pt>
                <c:pt idx="305">
                  <c:v>1.1564344650402301</c:v>
                </c:pt>
                <c:pt idx="306">
                  <c:v>1.2334453638559</c:v>
                </c:pt>
                <c:pt idx="307">
                  <c:v>1.3090169943749399</c:v>
                </c:pt>
                <c:pt idx="308">
                  <c:v>1.3826834323650801</c:v>
                </c:pt>
                <c:pt idx="309">
                  <c:v>1.4539904997395401</c:v>
                </c:pt>
                <c:pt idx="310">
                  <c:v>1.5224985647159499</c:v>
                </c:pt>
                <c:pt idx="311">
                  <c:v>1.58778525229246</c:v>
                </c:pt>
                <c:pt idx="312">
                  <c:v>1.6494480483301801</c:v>
                </c:pt>
                <c:pt idx="313">
                  <c:v>1.7071067811865399</c:v>
                </c:pt>
                <c:pt idx="314">
                  <c:v>1.7604059656000299</c:v>
                </c:pt>
                <c:pt idx="315">
                  <c:v>1.8090169943749399</c:v>
                </c:pt>
                <c:pt idx="316">
                  <c:v>1.85264016435409</c:v>
                </c:pt>
                <c:pt idx="317">
                  <c:v>1.89100652418836</c:v>
                </c:pt>
                <c:pt idx="318">
                  <c:v>1.9238795325112801</c:v>
                </c:pt>
                <c:pt idx="319">
                  <c:v>1.9510565162951501</c:v>
                </c:pt>
                <c:pt idx="320">
                  <c:v>1.9723699203976699</c:v>
                </c:pt>
                <c:pt idx="321">
                  <c:v>1.98768834059513</c:v>
                </c:pt>
                <c:pt idx="322">
                  <c:v>1.9969173337331201</c:v>
                </c:pt>
                <c:pt idx="323">
                  <c:v>1.9969173337331201</c:v>
                </c:pt>
                <c:pt idx="324">
                  <c:v>1.98768834059513</c:v>
                </c:pt>
                <c:pt idx="325">
                  <c:v>1.9723699203976699</c:v>
                </c:pt>
                <c:pt idx="326">
                  <c:v>1.9510565162951501</c:v>
                </c:pt>
                <c:pt idx="327">
                  <c:v>1.9238795325112801</c:v>
                </c:pt>
                <c:pt idx="328">
                  <c:v>1.89100652418836</c:v>
                </c:pt>
                <c:pt idx="329">
                  <c:v>1.85264016435409</c:v>
                </c:pt>
                <c:pt idx="330">
                  <c:v>1.8090169943749399</c:v>
                </c:pt>
                <c:pt idx="331">
                  <c:v>1.7604059656000299</c:v>
                </c:pt>
                <c:pt idx="332">
                  <c:v>1.7071067811865399</c:v>
                </c:pt>
                <c:pt idx="333">
                  <c:v>1.6494480483301801</c:v>
                </c:pt>
                <c:pt idx="334">
                  <c:v>1.58778525229247</c:v>
                </c:pt>
                <c:pt idx="335">
                  <c:v>1.5224985647159499</c:v>
                </c:pt>
                <c:pt idx="336">
                  <c:v>1.4539904997395501</c:v>
                </c:pt>
                <c:pt idx="337">
                  <c:v>1.3826834323650801</c:v>
                </c:pt>
                <c:pt idx="338">
                  <c:v>1.3090169943749399</c:v>
                </c:pt>
                <c:pt idx="339">
                  <c:v>1.2334453638559</c:v>
                </c:pt>
                <c:pt idx="340">
                  <c:v>1.1564344650402301</c:v>
                </c:pt>
                <c:pt idx="341">
                  <c:v>1.0784590957278399</c:v>
                </c:pt>
                <c:pt idx="342">
                  <c:v>0.92154090427215496</c:v>
                </c:pt>
                <c:pt idx="343">
                  <c:v>0.84356553495976905</c:v>
                </c:pt>
                <c:pt idx="344">
                  <c:v>0.76655463614409702</c:v>
                </c:pt>
                <c:pt idx="345">
                  <c:v>0.69098300562505499</c:v>
                </c:pt>
                <c:pt idx="346">
                  <c:v>0.61731656763491205</c:v>
                </c:pt>
                <c:pt idx="347">
                  <c:v>0.54600950026045103</c:v>
                </c:pt>
                <c:pt idx="348">
                  <c:v>0.47750143528404898</c:v>
                </c:pt>
                <c:pt idx="349">
                  <c:v>0.41221474770753003</c:v>
                </c:pt>
                <c:pt idx="350">
                  <c:v>0.35055195166981601</c:v>
                </c:pt>
                <c:pt idx="351">
                  <c:v>0.29289321881345198</c:v>
                </c:pt>
                <c:pt idx="352">
                  <c:v>0.23959403439996799</c:v>
                </c:pt>
                <c:pt idx="353">
                  <c:v>0.19098300562505199</c:v>
                </c:pt>
                <c:pt idx="354">
                  <c:v>0.14735983564590899</c:v>
                </c:pt>
                <c:pt idx="355">
                  <c:v>0.108993475811633</c:v>
                </c:pt>
                <c:pt idx="356">
                  <c:v>7.6120467488713803E-2</c:v>
                </c:pt>
                <c:pt idx="357">
                  <c:v>4.8943483704846802E-2</c:v>
                </c:pt>
                <c:pt idx="358">
                  <c:v>2.76300796023227E-2</c:v>
                </c:pt>
                <c:pt idx="359">
                  <c:v>1.23116594048628E-2</c:v>
                </c:pt>
                <c:pt idx="360">
                  <c:v>3.08266626687225E-3</c:v>
                </c:pt>
                <c:pt idx="361">
                  <c:v>3.0826662668721398E-3</c:v>
                </c:pt>
                <c:pt idx="362">
                  <c:v>1.23116594048625E-2</c:v>
                </c:pt>
                <c:pt idx="363">
                  <c:v>2.7630079602322201E-2</c:v>
                </c:pt>
                <c:pt idx="364">
                  <c:v>4.8943483704845997E-2</c:v>
                </c:pt>
                <c:pt idx="365">
                  <c:v>7.6120467488712901E-2</c:v>
                </c:pt>
                <c:pt idx="366">
                  <c:v>0.108993475811631</c:v>
                </c:pt>
                <c:pt idx="367">
                  <c:v>0.14735983564590699</c:v>
                </c:pt>
                <c:pt idx="368">
                  <c:v>0.19098300562505</c:v>
                </c:pt>
                <c:pt idx="369">
                  <c:v>0.23959403439996699</c:v>
                </c:pt>
                <c:pt idx="370">
                  <c:v>0.29289321881345098</c:v>
                </c:pt>
                <c:pt idx="371">
                  <c:v>0.35055195166981501</c:v>
                </c:pt>
                <c:pt idx="372">
                  <c:v>0.41221474770752797</c:v>
                </c:pt>
                <c:pt idx="373">
                  <c:v>0.47750143528404698</c:v>
                </c:pt>
                <c:pt idx="374">
                  <c:v>0.54600950026044903</c:v>
                </c:pt>
                <c:pt idx="375">
                  <c:v>0.61731656763491005</c:v>
                </c:pt>
                <c:pt idx="376">
                  <c:v>0.69098300562505299</c:v>
                </c:pt>
                <c:pt idx="377">
                  <c:v>0.76655463614409503</c:v>
                </c:pt>
                <c:pt idx="378">
                  <c:v>0.84356553495976705</c:v>
                </c:pt>
                <c:pt idx="379">
                  <c:v>0.92154090427215296</c:v>
                </c:pt>
                <c:pt idx="380">
                  <c:v>1.0784590957278399</c:v>
                </c:pt>
                <c:pt idx="381">
                  <c:v>1.1564344650402301</c:v>
                </c:pt>
                <c:pt idx="382">
                  <c:v>1.3090169943749399</c:v>
                </c:pt>
                <c:pt idx="383">
                  <c:v>1.3826834323650801</c:v>
                </c:pt>
                <c:pt idx="384">
                  <c:v>1.4539904997395401</c:v>
                </c:pt>
                <c:pt idx="385">
                  <c:v>1.5224985647159499</c:v>
                </c:pt>
                <c:pt idx="386">
                  <c:v>1.58778525229246</c:v>
                </c:pt>
                <c:pt idx="387">
                  <c:v>1.6494480483301801</c:v>
                </c:pt>
                <c:pt idx="388">
                  <c:v>1.7071067811865399</c:v>
                </c:pt>
                <c:pt idx="389">
                  <c:v>1.7604059656000299</c:v>
                </c:pt>
                <c:pt idx="390">
                  <c:v>1.8090169943749399</c:v>
                </c:pt>
                <c:pt idx="391">
                  <c:v>1.85264016435408</c:v>
                </c:pt>
                <c:pt idx="392">
                  <c:v>1.89100652418836</c:v>
                </c:pt>
                <c:pt idx="393">
                  <c:v>1.9238795325112801</c:v>
                </c:pt>
                <c:pt idx="394">
                  <c:v>1.9510565162951501</c:v>
                </c:pt>
                <c:pt idx="395">
                  <c:v>1.9723699203976699</c:v>
                </c:pt>
                <c:pt idx="396">
                  <c:v>1.98768834059513</c:v>
                </c:pt>
                <c:pt idx="397">
                  <c:v>1.9969173337331201</c:v>
                </c:pt>
                <c:pt idx="398">
                  <c:v>1.9969173337331201</c:v>
                </c:pt>
                <c:pt idx="399">
                  <c:v>1.98768834059513</c:v>
                </c:pt>
                <c:pt idx="400">
                  <c:v>1.9723699203976699</c:v>
                </c:pt>
                <c:pt idx="401">
                  <c:v>1.9510565162951501</c:v>
                </c:pt>
                <c:pt idx="402">
                  <c:v>1.9238795325112801</c:v>
                </c:pt>
                <c:pt idx="403">
                  <c:v>1.89100652418836</c:v>
                </c:pt>
                <c:pt idx="404">
                  <c:v>1.85264016435409</c:v>
                </c:pt>
                <c:pt idx="405">
                  <c:v>1.8090169943749399</c:v>
                </c:pt>
                <c:pt idx="406">
                  <c:v>1.7604059656000299</c:v>
                </c:pt>
                <c:pt idx="407">
                  <c:v>1.7071067811865399</c:v>
                </c:pt>
                <c:pt idx="408">
                  <c:v>1.6494480483301801</c:v>
                </c:pt>
                <c:pt idx="409">
                  <c:v>1.58778525229247</c:v>
                </c:pt>
                <c:pt idx="410">
                  <c:v>1.5224985647159499</c:v>
                </c:pt>
                <c:pt idx="411">
                  <c:v>1.4539904997395401</c:v>
                </c:pt>
                <c:pt idx="412">
                  <c:v>1.3826834323650901</c:v>
                </c:pt>
                <c:pt idx="413">
                  <c:v>1.3090169943749399</c:v>
                </c:pt>
                <c:pt idx="414">
                  <c:v>1.2334453638559</c:v>
                </c:pt>
                <c:pt idx="415">
                  <c:v>1.1564344650402301</c:v>
                </c:pt>
                <c:pt idx="416">
                  <c:v>1.0784590957278399</c:v>
                </c:pt>
                <c:pt idx="417">
                  <c:v>0.92154090427215596</c:v>
                </c:pt>
                <c:pt idx="418">
                  <c:v>0.84356553495976605</c:v>
                </c:pt>
                <c:pt idx="419">
                  <c:v>0.76655463614410102</c:v>
                </c:pt>
                <c:pt idx="420">
                  <c:v>0.69098300562505499</c:v>
                </c:pt>
                <c:pt idx="421">
                  <c:v>0.61731656763490905</c:v>
                </c:pt>
                <c:pt idx="422">
                  <c:v>0.54600950026045503</c:v>
                </c:pt>
                <c:pt idx="423">
                  <c:v>0.47750143528404898</c:v>
                </c:pt>
                <c:pt idx="424">
                  <c:v>0.41221474770752797</c:v>
                </c:pt>
                <c:pt idx="425">
                  <c:v>0.35055195166981901</c:v>
                </c:pt>
                <c:pt idx="426">
                  <c:v>0.29289321881345198</c:v>
                </c:pt>
                <c:pt idx="427">
                  <c:v>0.23959403439997101</c:v>
                </c:pt>
                <c:pt idx="428">
                  <c:v>0.19098300562505199</c:v>
                </c:pt>
                <c:pt idx="429">
                  <c:v>0.14735983564590899</c:v>
                </c:pt>
                <c:pt idx="430">
                  <c:v>0.108993475811634</c:v>
                </c:pt>
                <c:pt idx="431">
                  <c:v>7.61204674887139E-2</c:v>
                </c:pt>
                <c:pt idx="432">
                  <c:v>4.8943483704845803E-2</c:v>
                </c:pt>
                <c:pt idx="433">
                  <c:v>2.7630079602323599E-2</c:v>
                </c:pt>
                <c:pt idx="434">
                  <c:v>1.23116594048628E-2</c:v>
                </c:pt>
                <c:pt idx="435">
                  <c:v>3.0826662668720301E-3</c:v>
                </c:pt>
                <c:pt idx="436">
                  <c:v>3.0826662668720301E-3</c:v>
                </c:pt>
                <c:pt idx="437">
                  <c:v>1.2311659404861799E-2</c:v>
                </c:pt>
                <c:pt idx="438">
                  <c:v>2.76300796023221E-2</c:v>
                </c:pt>
                <c:pt idx="439">
                  <c:v>4.8943483704845997E-2</c:v>
                </c:pt>
                <c:pt idx="440">
                  <c:v>7.6120467488711402E-2</c:v>
                </c:pt>
                <c:pt idx="441">
                  <c:v>0.108993475811631</c:v>
                </c:pt>
                <c:pt idx="442">
                  <c:v>0.14735983564590899</c:v>
                </c:pt>
                <c:pt idx="443">
                  <c:v>0.190983005625048</c:v>
                </c:pt>
                <c:pt idx="444">
                  <c:v>0.23959403439996699</c:v>
                </c:pt>
                <c:pt idx="445">
                  <c:v>0.29289321881345298</c:v>
                </c:pt>
                <c:pt idx="446">
                  <c:v>0.35055195166981401</c:v>
                </c:pt>
                <c:pt idx="447">
                  <c:v>0.41221474770752797</c:v>
                </c:pt>
                <c:pt idx="448">
                  <c:v>0.47750143528404998</c:v>
                </c:pt>
                <c:pt idx="449">
                  <c:v>0.54600950026044903</c:v>
                </c:pt>
                <c:pt idx="450">
                  <c:v>0.61731656763491005</c:v>
                </c:pt>
                <c:pt idx="451">
                  <c:v>0.690983005625049</c:v>
                </c:pt>
                <c:pt idx="452">
                  <c:v>0.76655463614409503</c:v>
                </c:pt>
                <c:pt idx="453">
                  <c:v>0.84356553495976605</c:v>
                </c:pt>
                <c:pt idx="454">
                  <c:v>0.92154090427214896</c:v>
                </c:pt>
                <c:pt idx="455">
                  <c:v>1.0784590957278399</c:v>
                </c:pt>
                <c:pt idx="456">
                  <c:v>1.1564344650402301</c:v>
                </c:pt>
                <c:pt idx="457">
                  <c:v>1.2334453638559</c:v>
                </c:pt>
                <c:pt idx="458">
                  <c:v>1.3090169943749399</c:v>
                </c:pt>
                <c:pt idx="459">
                  <c:v>1.3826834323650801</c:v>
                </c:pt>
                <c:pt idx="460">
                  <c:v>1.4539904997395401</c:v>
                </c:pt>
                <c:pt idx="461">
                  <c:v>1.5224985647159399</c:v>
                </c:pt>
                <c:pt idx="462">
                  <c:v>1.58778525229246</c:v>
                </c:pt>
                <c:pt idx="463">
                  <c:v>1.6494480483301801</c:v>
                </c:pt>
                <c:pt idx="464">
                  <c:v>1.7071067811865399</c:v>
                </c:pt>
                <c:pt idx="465">
                  <c:v>1.7604059656000299</c:v>
                </c:pt>
                <c:pt idx="466">
                  <c:v>1.8090169943749399</c:v>
                </c:pt>
                <c:pt idx="467">
                  <c:v>1.85264016435408</c:v>
                </c:pt>
                <c:pt idx="468">
                  <c:v>1.89100652418836</c:v>
                </c:pt>
                <c:pt idx="469">
                  <c:v>1.9238795325112801</c:v>
                </c:pt>
                <c:pt idx="470">
                  <c:v>1.9510565162951501</c:v>
                </c:pt>
                <c:pt idx="471">
                  <c:v>1.9723699203976699</c:v>
                </c:pt>
                <c:pt idx="472">
                  <c:v>1.98768834059513</c:v>
                </c:pt>
                <c:pt idx="473">
                  <c:v>1.9969173337331201</c:v>
                </c:pt>
                <c:pt idx="474">
                  <c:v>1.9969173337331201</c:v>
                </c:pt>
                <c:pt idx="475">
                  <c:v>1.98768834059513</c:v>
                </c:pt>
                <c:pt idx="476">
                  <c:v>1.9723699203976699</c:v>
                </c:pt>
                <c:pt idx="477">
                  <c:v>1.9510565162951501</c:v>
                </c:pt>
                <c:pt idx="478">
                  <c:v>1.9238795325112801</c:v>
                </c:pt>
                <c:pt idx="479">
                  <c:v>1.89100652418836</c:v>
                </c:pt>
                <c:pt idx="480">
                  <c:v>1.85264016435409</c:v>
                </c:pt>
                <c:pt idx="481">
                  <c:v>1.8090169943749399</c:v>
                </c:pt>
                <c:pt idx="482">
                  <c:v>1.7604059656000299</c:v>
                </c:pt>
                <c:pt idx="483">
                  <c:v>1.7071067811865399</c:v>
                </c:pt>
                <c:pt idx="484">
                  <c:v>1.6494480483301801</c:v>
                </c:pt>
                <c:pt idx="485">
                  <c:v>1.58778525229247</c:v>
                </c:pt>
                <c:pt idx="486">
                  <c:v>1.5224985647159499</c:v>
                </c:pt>
                <c:pt idx="487">
                  <c:v>1.4539904997395401</c:v>
                </c:pt>
                <c:pt idx="488">
                  <c:v>1.3826834323650901</c:v>
                </c:pt>
                <c:pt idx="489">
                  <c:v>1.3090169943749399</c:v>
                </c:pt>
                <c:pt idx="490">
                  <c:v>1.2334453638559</c:v>
                </c:pt>
                <c:pt idx="491">
                  <c:v>1.1564344650402301</c:v>
                </c:pt>
                <c:pt idx="492">
                  <c:v>1.0784590957278399</c:v>
                </c:pt>
                <c:pt idx="493">
                  <c:v>0.92154090427215596</c:v>
                </c:pt>
                <c:pt idx="494">
                  <c:v>0.84356553495976605</c:v>
                </c:pt>
                <c:pt idx="495">
                  <c:v>0.76655463614410102</c:v>
                </c:pt>
                <c:pt idx="496">
                  <c:v>0.69098300562505499</c:v>
                </c:pt>
                <c:pt idx="497">
                  <c:v>0.61731656763490905</c:v>
                </c:pt>
                <c:pt idx="498">
                  <c:v>0.54600950026045503</c:v>
                </c:pt>
                <c:pt idx="499">
                  <c:v>0.47750143528404898</c:v>
                </c:pt>
                <c:pt idx="500">
                  <c:v>0.41221474770752797</c:v>
                </c:pt>
                <c:pt idx="501">
                  <c:v>0.35055195166981901</c:v>
                </c:pt>
                <c:pt idx="502">
                  <c:v>0.29289321881345298</c:v>
                </c:pt>
                <c:pt idx="503">
                  <c:v>0.23959403439997101</c:v>
                </c:pt>
                <c:pt idx="504">
                  <c:v>0.19098300562505199</c:v>
                </c:pt>
                <c:pt idx="505">
                  <c:v>0.14735983564590899</c:v>
                </c:pt>
                <c:pt idx="506">
                  <c:v>0.108993475811634</c:v>
                </c:pt>
                <c:pt idx="507">
                  <c:v>7.6120467488713997E-2</c:v>
                </c:pt>
                <c:pt idx="508">
                  <c:v>4.8943483704845803E-2</c:v>
                </c:pt>
                <c:pt idx="509">
                  <c:v>2.7630079602323599E-2</c:v>
                </c:pt>
                <c:pt idx="510">
                  <c:v>1.23116594048628E-2</c:v>
                </c:pt>
                <c:pt idx="511">
                  <c:v>3.0826662668720301E-3</c:v>
                </c:pt>
                <c:pt idx="512">
                  <c:v>3.0826662668720301E-3</c:v>
                </c:pt>
                <c:pt idx="513">
                  <c:v>1.2311659404861799E-2</c:v>
                </c:pt>
                <c:pt idx="514">
                  <c:v>2.76300796023221E-2</c:v>
                </c:pt>
                <c:pt idx="515">
                  <c:v>4.89434837048459E-2</c:v>
                </c:pt>
                <c:pt idx="516">
                  <c:v>7.6120467488711305E-2</c:v>
                </c:pt>
                <c:pt idx="517">
                  <c:v>0.108993475811631</c:v>
                </c:pt>
                <c:pt idx="518">
                  <c:v>0.14735983564590899</c:v>
                </c:pt>
                <c:pt idx="519">
                  <c:v>0.190983005625048</c:v>
                </c:pt>
                <c:pt idx="520">
                  <c:v>0.23959403439996699</c:v>
                </c:pt>
                <c:pt idx="521">
                  <c:v>0.29289321881345298</c:v>
                </c:pt>
                <c:pt idx="522">
                  <c:v>0.35055195166981401</c:v>
                </c:pt>
                <c:pt idx="523">
                  <c:v>0.41221474770752797</c:v>
                </c:pt>
                <c:pt idx="524">
                  <c:v>0.47750143528404998</c:v>
                </c:pt>
                <c:pt idx="525">
                  <c:v>0.54600950026044903</c:v>
                </c:pt>
                <c:pt idx="526">
                  <c:v>0.61731656763490905</c:v>
                </c:pt>
                <c:pt idx="527">
                  <c:v>0.690983005625049</c:v>
                </c:pt>
                <c:pt idx="528">
                  <c:v>0.76655463614409503</c:v>
                </c:pt>
                <c:pt idx="529">
                  <c:v>0.84356553495976605</c:v>
                </c:pt>
                <c:pt idx="530">
                  <c:v>0.92154090427214896</c:v>
                </c:pt>
                <c:pt idx="531">
                  <c:v>1.0784590957278399</c:v>
                </c:pt>
                <c:pt idx="532">
                  <c:v>1.1564344650402301</c:v>
                </c:pt>
                <c:pt idx="533">
                  <c:v>1.2334453638559</c:v>
                </c:pt>
                <c:pt idx="534">
                  <c:v>1.3090169943749399</c:v>
                </c:pt>
                <c:pt idx="535">
                  <c:v>1.3826834323650801</c:v>
                </c:pt>
                <c:pt idx="536">
                  <c:v>1.4539904997395401</c:v>
                </c:pt>
                <c:pt idx="537">
                  <c:v>1.5224985647159399</c:v>
                </c:pt>
                <c:pt idx="538">
                  <c:v>1.58778525229246</c:v>
                </c:pt>
                <c:pt idx="539">
                  <c:v>1.6494480483301801</c:v>
                </c:pt>
                <c:pt idx="540">
                  <c:v>1.7071067811865399</c:v>
                </c:pt>
                <c:pt idx="541">
                  <c:v>1.7604059656000299</c:v>
                </c:pt>
                <c:pt idx="542">
                  <c:v>1.8090169943749399</c:v>
                </c:pt>
                <c:pt idx="543">
                  <c:v>1.85264016435408</c:v>
                </c:pt>
                <c:pt idx="544">
                  <c:v>1.89100652418836</c:v>
                </c:pt>
                <c:pt idx="545">
                  <c:v>1.9238795325112801</c:v>
                </c:pt>
                <c:pt idx="546">
                  <c:v>1.9510565162951501</c:v>
                </c:pt>
                <c:pt idx="547">
                  <c:v>1.9723699203976699</c:v>
                </c:pt>
                <c:pt idx="548">
                  <c:v>1.98768834059513</c:v>
                </c:pt>
                <c:pt idx="549">
                  <c:v>1.9969173337331201</c:v>
                </c:pt>
                <c:pt idx="550">
                  <c:v>1.9969173337331201</c:v>
                </c:pt>
                <c:pt idx="551">
                  <c:v>1.98768834059513</c:v>
                </c:pt>
                <c:pt idx="552">
                  <c:v>1.9723699203976699</c:v>
                </c:pt>
                <c:pt idx="553">
                  <c:v>1.9510565162951501</c:v>
                </c:pt>
                <c:pt idx="554">
                  <c:v>1.9238795325112801</c:v>
                </c:pt>
                <c:pt idx="555">
                  <c:v>1.89100652418836</c:v>
                </c:pt>
                <c:pt idx="556">
                  <c:v>1.85264016435409</c:v>
                </c:pt>
                <c:pt idx="557">
                  <c:v>1.8090169943749399</c:v>
                </c:pt>
                <c:pt idx="558">
                  <c:v>1.7604059656000299</c:v>
                </c:pt>
                <c:pt idx="559">
                  <c:v>1.7071067811865399</c:v>
                </c:pt>
                <c:pt idx="560">
                  <c:v>1.6494480483301801</c:v>
                </c:pt>
                <c:pt idx="561">
                  <c:v>1.58778525229247</c:v>
                </c:pt>
                <c:pt idx="562">
                  <c:v>1.5224985647159499</c:v>
                </c:pt>
                <c:pt idx="563">
                  <c:v>1.4539904997395401</c:v>
                </c:pt>
                <c:pt idx="564">
                  <c:v>1.3826834323650901</c:v>
                </c:pt>
                <c:pt idx="565">
                  <c:v>1.3090169943749399</c:v>
                </c:pt>
                <c:pt idx="566">
                  <c:v>1.2334453638559</c:v>
                </c:pt>
                <c:pt idx="567">
                  <c:v>1.1564344650402301</c:v>
                </c:pt>
                <c:pt idx="568">
                  <c:v>1.0784590957278399</c:v>
                </c:pt>
                <c:pt idx="569">
                  <c:v>0.92154090427215596</c:v>
                </c:pt>
                <c:pt idx="570">
                  <c:v>0.84356553495976605</c:v>
                </c:pt>
                <c:pt idx="571">
                  <c:v>0.76655463614410202</c:v>
                </c:pt>
                <c:pt idx="572">
                  <c:v>0.69098300562505599</c:v>
                </c:pt>
                <c:pt idx="573">
                  <c:v>0.61731656763490905</c:v>
                </c:pt>
                <c:pt idx="574">
                  <c:v>0.54600950026045503</c:v>
                </c:pt>
                <c:pt idx="575">
                  <c:v>0.47750143528404998</c:v>
                </c:pt>
                <c:pt idx="576">
                  <c:v>0.41221474770752797</c:v>
                </c:pt>
                <c:pt idx="577">
                  <c:v>0.35055195166982001</c:v>
                </c:pt>
                <c:pt idx="578">
                  <c:v>0.29289321881345298</c:v>
                </c:pt>
                <c:pt idx="579">
                  <c:v>0.23959403439997101</c:v>
                </c:pt>
                <c:pt idx="580">
                  <c:v>0.19098300562505199</c:v>
                </c:pt>
                <c:pt idx="581">
                  <c:v>0.14735983564590899</c:v>
                </c:pt>
                <c:pt idx="582">
                  <c:v>0.108993475811634</c:v>
                </c:pt>
                <c:pt idx="583">
                  <c:v>7.6120467488714094E-2</c:v>
                </c:pt>
                <c:pt idx="584">
                  <c:v>4.89434837048459E-2</c:v>
                </c:pt>
                <c:pt idx="585">
                  <c:v>2.76300796023237E-2</c:v>
                </c:pt>
                <c:pt idx="586">
                  <c:v>1.2311659404863E-2</c:v>
                </c:pt>
                <c:pt idx="587">
                  <c:v>3.0826662668720301E-3</c:v>
                </c:pt>
                <c:pt idx="588">
                  <c:v>3.0826662668720301E-3</c:v>
                </c:pt>
                <c:pt idx="589">
                  <c:v>1.2311659404861701E-2</c:v>
                </c:pt>
                <c:pt idx="590">
                  <c:v>2.7630079602322E-2</c:v>
                </c:pt>
                <c:pt idx="591">
                  <c:v>4.8943483704845803E-2</c:v>
                </c:pt>
                <c:pt idx="592">
                  <c:v>7.6120467488711305E-2</c:v>
                </c:pt>
                <c:pt idx="593">
                  <c:v>0.108993475811631</c:v>
                </c:pt>
                <c:pt idx="594">
                  <c:v>0.14735983564590899</c:v>
                </c:pt>
                <c:pt idx="595">
                  <c:v>0.190983005625048</c:v>
                </c:pt>
                <c:pt idx="596">
                  <c:v>0.23959403439996599</c:v>
                </c:pt>
                <c:pt idx="597">
                  <c:v>0.29289321881345298</c:v>
                </c:pt>
                <c:pt idx="598">
                  <c:v>0.35055195166981401</c:v>
                </c:pt>
                <c:pt idx="599">
                  <c:v>0.41221474770752797</c:v>
                </c:pt>
                <c:pt idx="600">
                  <c:v>0.47750143528404898</c:v>
                </c:pt>
                <c:pt idx="601">
                  <c:v>0.54600950026044903</c:v>
                </c:pt>
                <c:pt idx="602">
                  <c:v>0.61731656763490905</c:v>
                </c:pt>
                <c:pt idx="603">
                  <c:v>0.690983005625049</c:v>
                </c:pt>
                <c:pt idx="604">
                  <c:v>0.76655463614409403</c:v>
                </c:pt>
                <c:pt idx="605">
                  <c:v>0.84356553495976605</c:v>
                </c:pt>
                <c:pt idx="606">
                  <c:v>0.92154090427214896</c:v>
                </c:pt>
                <c:pt idx="607">
                  <c:v>1.0784590957278399</c:v>
                </c:pt>
                <c:pt idx="608">
                  <c:v>1.1564344650402201</c:v>
                </c:pt>
                <c:pt idx="609">
                  <c:v>1.2334453638559</c:v>
                </c:pt>
                <c:pt idx="610">
                  <c:v>1.3090169943749399</c:v>
                </c:pt>
                <c:pt idx="611">
                  <c:v>1.3826834323650801</c:v>
                </c:pt>
                <c:pt idx="612">
                  <c:v>1.4539904997395401</c:v>
                </c:pt>
                <c:pt idx="613">
                  <c:v>1.5224985647159399</c:v>
                </c:pt>
                <c:pt idx="614">
                  <c:v>1.58778525229246</c:v>
                </c:pt>
                <c:pt idx="615">
                  <c:v>1.6494480483301801</c:v>
                </c:pt>
                <c:pt idx="616">
                  <c:v>1.7071067811865399</c:v>
                </c:pt>
                <c:pt idx="617">
                  <c:v>1.7604059656000199</c:v>
                </c:pt>
                <c:pt idx="618">
                  <c:v>1.8090169943749399</c:v>
                </c:pt>
                <c:pt idx="619">
                  <c:v>1.85264016435408</c:v>
                </c:pt>
                <c:pt idx="620">
                  <c:v>1.89100652418836</c:v>
                </c:pt>
                <c:pt idx="621">
                  <c:v>1.9238795325112801</c:v>
                </c:pt>
                <c:pt idx="622">
                  <c:v>1.9510565162951501</c:v>
                </c:pt>
                <c:pt idx="623">
                  <c:v>1.9723699203976699</c:v>
                </c:pt>
                <c:pt idx="624">
                  <c:v>1.98768834059513</c:v>
                </c:pt>
                <c:pt idx="625">
                  <c:v>1.9969173337331201</c:v>
                </c:pt>
                <c:pt idx="626">
                  <c:v>1.9969173337331201</c:v>
                </c:pt>
                <c:pt idx="627">
                  <c:v>1.98768834059513</c:v>
                </c:pt>
                <c:pt idx="628">
                  <c:v>1.9723699203976699</c:v>
                </c:pt>
                <c:pt idx="629">
                  <c:v>1.9510565162951501</c:v>
                </c:pt>
                <c:pt idx="630">
                  <c:v>1.9238795325112801</c:v>
                </c:pt>
                <c:pt idx="631">
                  <c:v>1.89100652418837</c:v>
                </c:pt>
                <c:pt idx="632">
                  <c:v>1.85264016435409</c:v>
                </c:pt>
                <c:pt idx="633">
                  <c:v>1.8090169943749399</c:v>
                </c:pt>
                <c:pt idx="634">
                  <c:v>1.7604059656000299</c:v>
                </c:pt>
                <c:pt idx="635">
                  <c:v>1.7071067811865399</c:v>
                </c:pt>
                <c:pt idx="636">
                  <c:v>1.6494480483301801</c:v>
                </c:pt>
                <c:pt idx="637">
                  <c:v>1.58778525229247</c:v>
                </c:pt>
                <c:pt idx="638">
                  <c:v>1.5224985647159499</c:v>
                </c:pt>
                <c:pt idx="639">
                  <c:v>1.4539904997395401</c:v>
                </c:pt>
                <c:pt idx="640">
                  <c:v>1.3826834323650901</c:v>
                </c:pt>
                <c:pt idx="641">
                  <c:v>1.3090169943749499</c:v>
                </c:pt>
                <c:pt idx="642">
                  <c:v>1.2334453638559</c:v>
                </c:pt>
                <c:pt idx="643">
                  <c:v>1.1564344650402301</c:v>
                </c:pt>
                <c:pt idx="644">
                  <c:v>1.0784590957278399</c:v>
                </c:pt>
                <c:pt idx="645">
                  <c:v>0.92154090427216295</c:v>
                </c:pt>
                <c:pt idx="646">
                  <c:v>0.84356553495976605</c:v>
                </c:pt>
                <c:pt idx="647">
                  <c:v>0.76655463614410202</c:v>
                </c:pt>
                <c:pt idx="648">
                  <c:v>0.690983005625049</c:v>
                </c:pt>
                <c:pt idx="649">
                  <c:v>0.61731656763491005</c:v>
                </c:pt>
                <c:pt idx="650">
                  <c:v>0.54600950026046202</c:v>
                </c:pt>
                <c:pt idx="651">
                  <c:v>0.47750143528404998</c:v>
                </c:pt>
                <c:pt idx="652">
                  <c:v>0.41221474770752797</c:v>
                </c:pt>
                <c:pt idx="653">
                  <c:v>0.35055195166981401</c:v>
                </c:pt>
                <c:pt idx="654">
                  <c:v>0.29289321881345298</c:v>
                </c:pt>
                <c:pt idx="655">
                  <c:v>0.23959403439997101</c:v>
                </c:pt>
                <c:pt idx="656">
                  <c:v>0.19098300562505199</c:v>
                </c:pt>
                <c:pt idx="657">
                  <c:v>0.14735983564590899</c:v>
                </c:pt>
                <c:pt idx="658">
                  <c:v>0.108993475811631</c:v>
                </c:pt>
                <c:pt idx="659">
                  <c:v>7.6120467488714205E-2</c:v>
                </c:pt>
                <c:pt idx="660">
                  <c:v>4.8943483704848099E-2</c:v>
                </c:pt>
                <c:pt idx="661">
                  <c:v>2.76300796023237E-2</c:v>
                </c:pt>
                <c:pt idx="662">
                  <c:v>1.2311659404863E-2</c:v>
                </c:pt>
                <c:pt idx="663">
                  <c:v>3.0826662668720301E-3</c:v>
                </c:pt>
                <c:pt idx="664">
                  <c:v>3.0826662668714802E-3</c:v>
                </c:pt>
                <c:pt idx="665">
                  <c:v>1.2311659404861701E-2</c:v>
                </c:pt>
                <c:pt idx="666">
                  <c:v>2.7630079602322E-2</c:v>
                </c:pt>
                <c:pt idx="667">
                  <c:v>4.8943483704847898E-2</c:v>
                </c:pt>
                <c:pt idx="668">
                  <c:v>7.6120467488711194E-2</c:v>
                </c:pt>
                <c:pt idx="669">
                  <c:v>0.10899347581162799</c:v>
                </c:pt>
                <c:pt idx="670">
                  <c:v>0.14735983564590899</c:v>
                </c:pt>
                <c:pt idx="671">
                  <c:v>0.190983005625048</c:v>
                </c:pt>
                <c:pt idx="672">
                  <c:v>0.23959403439997101</c:v>
                </c:pt>
                <c:pt idx="673">
                  <c:v>0.29289321881345198</c:v>
                </c:pt>
                <c:pt idx="674">
                  <c:v>0.35055195166980802</c:v>
                </c:pt>
                <c:pt idx="675">
                  <c:v>0.41221474770752797</c:v>
                </c:pt>
                <c:pt idx="676">
                  <c:v>0.47750143528404898</c:v>
                </c:pt>
                <c:pt idx="677">
                  <c:v>0.54600950026045503</c:v>
                </c:pt>
                <c:pt idx="678">
                  <c:v>0.61731656763490905</c:v>
                </c:pt>
                <c:pt idx="679">
                  <c:v>0.690983005625048</c:v>
                </c:pt>
                <c:pt idx="680">
                  <c:v>0.76655463614409403</c:v>
                </c:pt>
                <c:pt idx="681">
                  <c:v>0.84356553495976605</c:v>
                </c:pt>
                <c:pt idx="682">
                  <c:v>0.92154090427215596</c:v>
                </c:pt>
                <c:pt idx="683">
                  <c:v>1.0784590957278299</c:v>
                </c:pt>
                <c:pt idx="684">
                  <c:v>1.1564344650402201</c:v>
                </c:pt>
                <c:pt idx="685">
                  <c:v>1.2334453638559</c:v>
                </c:pt>
                <c:pt idx="686">
                  <c:v>1.3090169943749399</c:v>
                </c:pt>
                <c:pt idx="687">
                  <c:v>1.3826834323650801</c:v>
                </c:pt>
                <c:pt idx="688">
                  <c:v>1.4539904997395401</c:v>
                </c:pt>
                <c:pt idx="689">
                  <c:v>1.5224985647159399</c:v>
                </c:pt>
                <c:pt idx="690">
                  <c:v>1.58778525229246</c:v>
                </c:pt>
                <c:pt idx="691">
                  <c:v>1.6494480483301801</c:v>
                </c:pt>
                <c:pt idx="692">
                  <c:v>1.7071067811865399</c:v>
                </c:pt>
                <c:pt idx="693">
                  <c:v>1.7604059656000199</c:v>
                </c:pt>
                <c:pt idx="694">
                  <c:v>1.8090169943749399</c:v>
                </c:pt>
                <c:pt idx="695">
                  <c:v>1.85264016435408</c:v>
                </c:pt>
                <c:pt idx="696">
                  <c:v>1.89100652418836</c:v>
                </c:pt>
                <c:pt idx="697">
                  <c:v>1.9238795325112801</c:v>
                </c:pt>
                <c:pt idx="698">
                  <c:v>1.9510565162951501</c:v>
                </c:pt>
                <c:pt idx="699">
                  <c:v>1.9723699203976699</c:v>
                </c:pt>
                <c:pt idx="700">
                  <c:v>1.98768834059513</c:v>
                </c:pt>
                <c:pt idx="701">
                  <c:v>1.9969173337331201</c:v>
                </c:pt>
                <c:pt idx="702">
                  <c:v>1.9969173337331201</c:v>
                </c:pt>
                <c:pt idx="703">
                  <c:v>1.98768834059513</c:v>
                </c:pt>
                <c:pt idx="704">
                  <c:v>1.9723699203976699</c:v>
                </c:pt>
                <c:pt idx="705">
                  <c:v>1.9510565162951501</c:v>
                </c:pt>
                <c:pt idx="706">
                  <c:v>1.9238795325112801</c:v>
                </c:pt>
                <c:pt idx="707">
                  <c:v>1.89100652418837</c:v>
                </c:pt>
                <c:pt idx="708">
                  <c:v>1.85264016435409</c:v>
                </c:pt>
                <c:pt idx="709">
                  <c:v>1.8090169943749399</c:v>
                </c:pt>
                <c:pt idx="710">
                  <c:v>1.7604059656000299</c:v>
                </c:pt>
                <c:pt idx="711">
                  <c:v>1.7071067811865399</c:v>
                </c:pt>
                <c:pt idx="712">
                  <c:v>1.6494480483301801</c:v>
                </c:pt>
                <c:pt idx="713">
                  <c:v>1.58778525229247</c:v>
                </c:pt>
                <c:pt idx="714">
                  <c:v>1.5224985647159499</c:v>
                </c:pt>
                <c:pt idx="715">
                  <c:v>1.4539904997395401</c:v>
                </c:pt>
                <c:pt idx="716">
                  <c:v>1.3826834323650901</c:v>
                </c:pt>
                <c:pt idx="717">
                  <c:v>1.3090169943749499</c:v>
                </c:pt>
                <c:pt idx="718">
                  <c:v>1.2334453638559</c:v>
                </c:pt>
                <c:pt idx="719">
                  <c:v>1.1564344650402301</c:v>
                </c:pt>
                <c:pt idx="720">
                  <c:v>1.0784590957278399</c:v>
                </c:pt>
                <c:pt idx="721">
                  <c:v>0.92154090427216395</c:v>
                </c:pt>
                <c:pt idx="722">
                  <c:v>0.84356553495976705</c:v>
                </c:pt>
                <c:pt idx="723">
                  <c:v>0.76655463614410202</c:v>
                </c:pt>
                <c:pt idx="724">
                  <c:v>0.690983005625049</c:v>
                </c:pt>
                <c:pt idx="725">
                  <c:v>0.61731656763491005</c:v>
                </c:pt>
                <c:pt idx="726">
                  <c:v>0.54600950026046202</c:v>
                </c:pt>
                <c:pt idx="727">
                  <c:v>0.47750143528404998</c:v>
                </c:pt>
                <c:pt idx="728">
                  <c:v>0.41221474770752797</c:v>
                </c:pt>
                <c:pt idx="729">
                  <c:v>0.35055195166981501</c:v>
                </c:pt>
                <c:pt idx="730">
                  <c:v>0.29289321881345298</c:v>
                </c:pt>
                <c:pt idx="731">
                  <c:v>0.23959403439997201</c:v>
                </c:pt>
                <c:pt idx="732">
                  <c:v>0.19098300562505199</c:v>
                </c:pt>
                <c:pt idx="733">
                  <c:v>0.14735983564590899</c:v>
                </c:pt>
                <c:pt idx="734">
                  <c:v>0.108993475811631</c:v>
                </c:pt>
                <c:pt idx="735">
                  <c:v>7.6120467488714302E-2</c:v>
                </c:pt>
                <c:pt idx="736">
                  <c:v>4.8943483704848197E-2</c:v>
                </c:pt>
                <c:pt idx="737">
                  <c:v>2.76300796023238E-2</c:v>
                </c:pt>
                <c:pt idx="738">
                  <c:v>1.23116594048631E-2</c:v>
                </c:pt>
                <c:pt idx="739">
                  <c:v>3.0826662668721398E-3</c:v>
                </c:pt>
                <c:pt idx="740">
                  <c:v>3.0826662668714802E-3</c:v>
                </c:pt>
                <c:pt idx="741">
                  <c:v>1.2311659404861701E-2</c:v>
                </c:pt>
                <c:pt idx="742">
                  <c:v>2.7630079602321798E-2</c:v>
                </c:pt>
                <c:pt idx="743">
                  <c:v>4.8943483704847898E-2</c:v>
                </c:pt>
                <c:pt idx="744">
                  <c:v>7.6120467488711097E-2</c:v>
                </c:pt>
                <c:pt idx="745">
                  <c:v>0.10899347581162799</c:v>
                </c:pt>
                <c:pt idx="746">
                  <c:v>0.14735983564590899</c:v>
                </c:pt>
                <c:pt idx="747">
                  <c:v>0.190983005625048</c:v>
                </c:pt>
                <c:pt idx="748">
                  <c:v>0.23959403439997101</c:v>
                </c:pt>
                <c:pt idx="749">
                  <c:v>0.29289321881345198</c:v>
                </c:pt>
                <c:pt idx="750">
                  <c:v>0.35055195166980802</c:v>
                </c:pt>
                <c:pt idx="751">
                  <c:v>0.41221474770752697</c:v>
                </c:pt>
                <c:pt idx="752">
                  <c:v>0.47750143528404898</c:v>
                </c:pt>
                <c:pt idx="753">
                  <c:v>0.54600950026045503</c:v>
                </c:pt>
                <c:pt idx="754">
                  <c:v>0.61731656763490905</c:v>
                </c:pt>
                <c:pt idx="755">
                  <c:v>0.690983005625048</c:v>
                </c:pt>
                <c:pt idx="756">
                  <c:v>0.76655463614409403</c:v>
                </c:pt>
                <c:pt idx="757">
                  <c:v>0.84356553495976505</c:v>
                </c:pt>
                <c:pt idx="758">
                  <c:v>0.92154090427215496</c:v>
                </c:pt>
                <c:pt idx="759">
                  <c:v>1.0784590957278299</c:v>
                </c:pt>
                <c:pt idx="760">
                  <c:v>1.1564344650402201</c:v>
                </c:pt>
                <c:pt idx="761">
                  <c:v>1.2334453638559</c:v>
                </c:pt>
                <c:pt idx="762">
                  <c:v>1.3090169943749399</c:v>
                </c:pt>
                <c:pt idx="763">
                  <c:v>1.3826834323650801</c:v>
                </c:pt>
                <c:pt idx="764">
                  <c:v>1.4539904997395401</c:v>
                </c:pt>
                <c:pt idx="765">
                  <c:v>1.5224985647159399</c:v>
                </c:pt>
                <c:pt idx="766">
                  <c:v>1.58778525229246</c:v>
                </c:pt>
                <c:pt idx="767">
                  <c:v>1.6494480483301801</c:v>
                </c:pt>
                <c:pt idx="768">
                  <c:v>1.7071067811865399</c:v>
                </c:pt>
                <c:pt idx="769">
                  <c:v>1.7604059656000199</c:v>
                </c:pt>
                <c:pt idx="770">
                  <c:v>1.8090169943749399</c:v>
                </c:pt>
                <c:pt idx="771">
                  <c:v>1.85264016435408</c:v>
                </c:pt>
                <c:pt idx="772">
                  <c:v>1.89100652418836</c:v>
                </c:pt>
                <c:pt idx="773">
                  <c:v>1.9238795325112801</c:v>
                </c:pt>
                <c:pt idx="774">
                  <c:v>1.9510565162951501</c:v>
                </c:pt>
                <c:pt idx="775">
                  <c:v>1.9723699203976699</c:v>
                </c:pt>
                <c:pt idx="776">
                  <c:v>1.98768834059513</c:v>
                </c:pt>
                <c:pt idx="777">
                  <c:v>1.9969173337331201</c:v>
                </c:pt>
                <c:pt idx="778">
                  <c:v>1.9969173337331201</c:v>
                </c:pt>
                <c:pt idx="779">
                  <c:v>1.98768834059513</c:v>
                </c:pt>
                <c:pt idx="780">
                  <c:v>1.9723699203976699</c:v>
                </c:pt>
                <c:pt idx="781">
                  <c:v>1.9510565162951501</c:v>
                </c:pt>
                <c:pt idx="782">
                  <c:v>1.9238795325112901</c:v>
                </c:pt>
                <c:pt idx="783">
                  <c:v>1.89100652418837</c:v>
                </c:pt>
                <c:pt idx="784">
                  <c:v>1.85264016435409</c:v>
                </c:pt>
                <c:pt idx="785">
                  <c:v>1.8090169943749499</c:v>
                </c:pt>
                <c:pt idx="786">
                  <c:v>1.7604059656000199</c:v>
                </c:pt>
                <c:pt idx="787">
                  <c:v>1.7071067811865399</c:v>
                </c:pt>
                <c:pt idx="788">
                  <c:v>1.6494480483301901</c:v>
                </c:pt>
                <c:pt idx="789">
                  <c:v>1.58778525229247</c:v>
                </c:pt>
                <c:pt idx="790">
                  <c:v>1.5224985647159499</c:v>
                </c:pt>
                <c:pt idx="791">
                  <c:v>1.4539904997395401</c:v>
                </c:pt>
                <c:pt idx="792">
                  <c:v>1.3826834323650801</c:v>
                </c:pt>
                <c:pt idx="793">
                  <c:v>1.3090169943749399</c:v>
                </c:pt>
                <c:pt idx="794">
                  <c:v>1.2334453638559</c:v>
                </c:pt>
                <c:pt idx="795">
                  <c:v>1.1564344650402301</c:v>
                </c:pt>
                <c:pt idx="796">
                  <c:v>1.0784590957278399</c:v>
                </c:pt>
                <c:pt idx="797">
                  <c:v>0.92154090427215696</c:v>
                </c:pt>
                <c:pt idx="798">
                  <c:v>0.84356553495977404</c:v>
                </c:pt>
                <c:pt idx="799">
                  <c:v>0.76655463614410202</c:v>
                </c:pt>
                <c:pt idx="800">
                  <c:v>0.690983005625049</c:v>
                </c:pt>
                <c:pt idx="801">
                  <c:v>0.61731656763491005</c:v>
                </c:pt>
                <c:pt idx="802">
                  <c:v>0.54600950026045603</c:v>
                </c:pt>
                <c:pt idx="803">
                  <c:v>0.47750143528405598</c:v>
                </c:pt>
                <c:pt idx="804">
                  <c:v>0.41221474770753402</c:v>
                </c:pt>
                <c:pt idx="805">
                  <c:v>0.35055195166981501</c:v>
                </c:pt>
                <c:pt idx="806">
                  <c:v>0.29289321881345298</c:v>
                </c:pt>
                <c:pt idx="807">
                  <c:v>0.23959403439997201</c:v>
                </c:pt>
                <c:pt idx="808">
                  <c:v>0.190983005625048</c:v>
                </c:pt>
                <c:pt idx="809">
                  <c:v>0.14735983564591301</c:v>
                </c:pt>
                <c:pt idx="810">
                  <c:v>0.108993475811632</c:v>
                </c:pt>
                <c:pt idx="811">
                  <c:v>7.6120467488714302E-2</c:v>
                </c:pt>
                <c:pt idx="812">
                  <c:v>4.8943483704848301E-2</c:v>
                </c:pt>
                <c:pt idx="813">
                  <c:v>2.7630079602322201E-2</c:v>
                </c:pt>
                <c:pt idx="814">
                  <c:v>1.2311659404862001E-2</c:v>
                </c:pt>
                <c:pt idx="815">
                  <c:v>3.0826662668721398E-3</c:v>
                </c:pt>
                <c:pt idx="816">
                  <c:v>3.0826662668714802E-3</c:v>
                </c:pt>
                <c:pt idx="817">
                  <c:v>1.23116594048627E-2</c:v>
                </c:pt>
                <c:pt idx="818">
                  <c:v>2.7630079602323498E-2</c:v>
                </c:pt>
                <c:pt idx="819">
                  <c:v>4.8943483704845497E-2</c:v>
                </c:pt>
                <c:pt idx="820">
                  <c:v>7.6120467488710999E-2</c:v>
                </c:pt>
                <c:pt idx="821">
                  <c:v>0.10899347581162799</c:v>
                </c:pt>
                <c:pt idx="822">
                  <c:v>0.14735983564590799</c:v>
                </c:pt>
                <c:pt idx="823">
                  <c:v>0.19098300562505199</c:v>
                </c:pt>
                <c:pt idx="824">
                  <c:v>0.23959403439996599</c:v>
                </c:pt>
                <c:pt idx="825">
                  <c:v>0.29289321881344699</c:v>
                </c:pt>
                <c:pt idx="826">
                  <c:v>0.35055195166980802</c:v>
                </c:pt>
                <c:pt idx="827">
                  <c:v>0.41221474770752697</c:v>
                </c:pt>
                <c:pt idx="828">
                  <c:v>0.47750143528404898</c:v>
                </c:pt>
                <c:pt idx="829">
                  <c:v>0.54600950026046102</c:v>
                </c:pt>
                <c:pt idx="830">
                  <c:v>0.61731656763490195</c:v>
                </c:pt>
                <c:pt idx="831">
                  <c:v>0.690983005625041</c:v>
                </c:pt>
                <c:pt idx="832">
                  <c:v>0.76655463614409403</c:v>
                </c:pt>
                <c:pt idx="833">
                  <c:v>0.84356553495976505</c:v>
                </c:pt>
                <c:pt idx="834">
                  <c:v>0.92154090427216195</c:v>
                </c:pt>
                <c:pt idx="835">
                  <c:v>1.0784590957278299</c:v>
                </c:pt>
                <c:pt idx="836">
                  <c:v>1.1564344650402201</c:v>
                </c:pt>
                <c:pt idx="837">
                  <c:v>1.2334453638559</c:v>
                </c:pt>
                <c:pt idx="838">
                  <c:v>1.3090169943749499</c:v>
                </c:pt>
                <c:pt idx="839">
                  <c:v>1.3826834323650901</c:v>
                </c:pt>
                <c:pt idx="840">
                  <c:v>1.4539904997395301</c:v>
                </c:pt>
                <c:pt idx="841">
                  <c:v>1.5224985647159399</c:v>
                </c:pt>
                <c:pt idx="842">
                  <c:v>1.58778525229246</c:v>
                </c:pt>
                <c:pt idx="843">
                  <c:v>1.6494480483301801</c:v>
                </c:pt>
                <c:pt idx="844">
                  <c:v>1.7071067811865399</c:v>
                </c:pt>
                <c:pt idx="845">
                  <c:v>1.7604059656000299</c:v>
                </c:pt>
                <c:pt idx="846">
                  <c:v>1.8090169943749399</c:v>
                </c:pt>
                <c:pt idx="847">
                  <c:v>1.85264016435408</c:v>
                </c:pt>
                <c:pt idx="848">
                  <c:v>1.89100652418836</c:v>
                </c:pt>
                <c:pt idx="849">
                  <c:v>1.9238795325112801</c:v>
                </c:pt>
                <c:pt idx="850">
                  <c:v>1.9510565162951501</c:v>
                </c:pt>
                <c:pt idx="851">
                  <c:v>1.9723699203976699</c:v>
                </c:pt>
                <c:pt idx="852">
                  <c:v>1.98768834059513</c:v>
                </c:pt>
                <c:pt idx="853">
                  <c:v>1.9969173337331201</c:v>
                </c:pt>
                <c:pt idx="854">
                  <c:v>1.9969173337331201</c:v>
                </c:pt>
                <c:pt idx="855">
                  <c:v>1.98768834059513</c:v>
                </c:pt>
                <c:pt idx="856">
                  <c:v>1.9510565162951501</c:v>
                </c:pt>
                <c:pt idx="857">
                  <c:v>1.9238795325112801</c:v>
                </c:pt>
                <c:pt idx="858">
                  <c:v>1.89100652418837</c:v>
                </c:pt>
                <c:pt idx="859">
                  <c:v>1.85264016435408</c:v>
                </c:pt>
                <c:pt idx="860">
                  <c:v>1.8090169943749499</c:v>
                </c:pt>
                <c:pt idx="861">
                  <c:v>1.7604059656000299</c:v>
                </c:pt>
                <c:pt idx="862">
                  <c:v>1.7071067811865499</c:v>
                </c:pt>
                <c:pt idx="863">
                  <c:v>1.6494480483301801</c:v>
                </c:pt>
                <c:pt idx="864">
                  <c:v>1.58778525229246</c:v>
                </c:pt>
                <c:pt idx="865">
                  <c:v>1.5224985647159399</c:v>
                </c:pt>
                <c:pt idx="866">
                  <c:v>1.4539904997395401</c:v>
                </c:pt>
                <c:pt idx="867">
                  <c:v>1.3826834323650901</c:v>
                </c:pt>
                <c:pt idx="868">
                  <c:v>1.3090169943749499</c:v>
                </c:pt>
                <c:pt idx="869">
                  <c:v>1.2334453638559</c:v>
                </c:pt>
                <c:pt idx="870">
                  <c:v>1.1564344650402301</c:v>
                </c:pt>
                <c:pt idx="871">
                  <c:v>1.0784590957278399</c:v>
                </c:pt>
                <c:pt idx="872">
                  <c:v>0.92154090427216395</c:v>
                </c:pt>
                <c:pt idx="873">
                  <c:v>0.84356553495976705</c:v>
                </c:pt>
                <c:pt idx="874">
                  <c:v>0.76655463614409602</c:v>
                </c:pt>
                <c:pt idx="875">
                  <c:v>0.69098300562505699</c:v>
                </c:pt>
                <c:pt idx="876">
                  <c:v>0.61731656763491705</c:v>
                </c:pt>
                <c:pt idx="877">
                  <c:v>0.54600950026046202</c:v>
                </c:pt>
                <c:pt idx="878">
                  <c:v>0.47750143528404998</c:v>
                </c:pt>
                <c:pt idx="879">
                  <c:v>0.41221474770752897</c:v>
                </c:pt>
                <c:pt idx="880">
                  <c:v>0.35055195166981001</c:v>
                </c:pt>
                <c:pt idx="881">
                  <c:v>0.29289321881345798</c:v>
                </c:pt>
                <c:pt idx="882">
                  <c:v>0.23959403439997601</c:v>
                </c:pt>
                <c:pt idx="883">
                  <c:v>0.19098300562505299</c:v>
                </c:pt>
                <c:pt idx="884">
                  <c:v>0.14735983564590899</c:v>
                </c:pt>
                <c:pt idx="885">
                  <c:v>0.10899347581162799</c:v>
                </c:pt>
                <c:pt idx="886">
                  <c:v>7.6120467488711804E-2</c:v>
                </c:pt>
                <c:pt idx="887">
                  <c:v>4.89434837048505E-2</c:v>
                </c:pt>
                <c:pt idx="888">
                  <c:v>2.7630079602323901E-2</c:v>
                </c:pt>
                <c:pt idx="889">
                  <c:v>1.23116594048631E-2</c:v>
                </c:pt>
                <c:pt idx="890">
                  <c:v>3.0826662668715899E-3</c:v>
                </c:pt>
                <c:pt idx="891">
                  <c:v>3.0826662668719199E-3</c:v>
                </c:pt>
                <c:pt idx="892">
                  <c:v>1.23116594048616E-2</c:v>
                </c:pt>
                <c:pt idx="893">
                  <c:v>2.7630079602321701E-2</c:v>
                </c:pt>
                <c:pt idx="894">
                  <c:v>4.89434837048476E-2</c:v>
                </c:pt>
                <c:pt idx="895">
                  <c:v>7.6120467488713706E-2</c:v>
                </c:pt>
                <c:pt idx="896">
                  <c:v>0.108993475811631</c:v>
                </c:pt>
                <c:pt idx="897">
                  <c:v>0.14735983564590499</c:v>
                </c:pt>
                <c:pt idx="898">
                  <c:v>0.190983005625047</c:v>
                </c:pt>
                <c:pt idx="899">
                  <c:v>0.23959403439997001</c:v>
                </c:pt>
                <c:pt idx="900">
                  <c:v>0.29289321881345198</c:v>
                </c:pt>
                <c:pt idx="901">
                  <c:v>0.41221474770752098</c:v>
                </c:pt>
                <c:pt idx="902">
                  <c:v>0.47750143528404299</c:v>
                </c:pt>
                <c:pt idx="903">
                  <c:v>0.54600950026045403</c:v>
                </c:pt>
                <c:pt idx="904">
                  <c:v>0.61731656763490805</c:v>
                </c:pt>
                <c:pt idx="905">
                  <c:v>0.690983005625048</c:v>
                </c:pt>
                <c:pt idx="906">
                  <c:v>0.76655463614410002</c:v>
                </c:pt>
                <c:pt idx="907">
                  <c:v>0.84356553495975795</c:v>
                </c:pt>
                <c:pt idx="908">
                  <c:v>0.92154090427215496</c:v>
                </c:pt>
                <c:pt idx="909">
                  <c:v>1.0784590957278299</c:v>
                </c:pt>
                <c:pt idx="910">
                  <c:v>1.1564344650402301</c:v>
                </c:pt>
                <c:pt idx="911">
                  <c:v>1.23344536385589</c:v>
                </c:pt>
                <c:pt idx="912">
                  <c:v>1.3090169943749399</c:v>
                </c:pt>
                <c:pt idx="913">
                  <c:v>1.3826834323650801</c:v>
                </c:pt>
                <c:pt idx="914">
                  <c:v>1.4539904997395401</c:v>
                </c:pt>
                <c:pt idx="915">
                  <c:v>1.5224985647159499</c:v>
                </c:pt>
                <c:pt idx="916">
                  <c:v>1.58778525229247</c:v>
                </c:pt>
                <c:pt idx="917">
                  <c:v>1.6494480483301801</c:v>
                </c:pt>
                <c:pt idx="918">
                  <c:v>1.7071067811865399</c:v>
                </c:pt>
                <c:pt idx="919">
                  <c:v>1.7604059656000199</c:v>
                </c:pt>
                <c:pt idx="920">
                  <c:v>1.8090169943749399</c:v>
                </c:pt>
                <c:pt idx="921">
                  <c:v>1.85264016435409</c:v>
                </c:pt>
                <c:pt idx="922">
                  <c:v>1.89100652418836</c:v>
                </c:pt>
                <c:pt idx="923">
                  <c:v>1.9238795325112801</c:v>
                </c:pt>
                <c:pt idx="924">
                  <c:v>1.9510565162951501</c:v>
                </c:pt>
                <c:pt idx="925">
                  <c:v>1.9723699203976699</c:v>
                </c:pt>
                <c:pt idx="926">
                  <c:v>1.98768834059513</c:v>
                </c:pt>
                <c:pt idx="927">
                  <c:v>1.9969173337331201</c:v>
                </c:pt>
                <c:pt idx="928">
                  <c:v>1.9969173337331201</c:v>
                </c:pt>
                <c:pt idx="929">
                  <c:v>1.98768834059513</c:v>
                </c:pt>
                <c:pt idx="930">
                  <c:v>1.9723699203976699</c:v>
                </c:pt>
                <c:pt idx="931">
                  <c:v>1.9510565162951501</c:v>
                </c:pt>
                <c:pt idx="932">
                  <c:v>1.9238795325112901</c:v>
                </c:pt>
                <c:pt idx="933">
                  <c:v>1.89100652418837</c:v>
                </c:pt>
                <c:pt idx="934">
                  <c:v>1.85264016435409</c:v>
                </c:pt>
                <c:pt idx="935">
                  <c:v>1.8090169943749499</c:v>
                </c:pt>
                <c:pt idx="936">
                  <c:v>1.7604059656000199</c:v>
                </c:pt>
                <c:pt idx="937">
                  <c:v>1.7071067811865399</c:v>
                </c:pt>
                <c:pt idx="938">
                  <c:v>1.6494480483301901</c:v>
                </c:pt>
                <c:pt idx="939">
                  <c:v>1.58778525229247</c:v>
                </c:pt>
                <c:pt idx="940">
                  <c:v>1.5224985647159499</c:v>
                </c:pt>
                <c:pt idx="941">
                  <c:v>1.4539904997395401</c:v>
                </c:pt>
                <c:pt idx="942">
                  <c:v>1.3826834323650801</c:v>
                </c:pt>
                <c:pt idx="943">
                  <c:v>1.3090169943749399</c:v>
                </c:pt>
                <c:pt idx="944">
                  <c:v>1.2334453638559</c:v>
                </c:pt>
                <c:pt idx="945">
                  <c:v>1.1564344650402301</c:v>
                </c:pt>
                <c:pt idx="946">
                  <c:v>1.0784590957278399</c:v>
                </c:pt>
                <c:pt idx="947">
                  <c:v>0.92154090427215696</c:v>
                </c:pt>
                <c:pt idx="948">
                  <c:v>0.84356553495977404</c:v>
                </c:pt>
                <c:pt idx="949">
                  <c:v>0.76655463614410302</c:v>
                </c:pt>
                <c:pt idx="950">
                  <c:v>0.69098300562505</c:v>
                </c:pt>
                <c:pt idx="951">
                  <c:v>0.61731656763491105</c:v>
                </c:pt>
                <c:pt idx="952">
                  <c:v>0.54600950026045603</c:v>
                </c:pt>
                <c:pt idx="953">
                  <c:v>0.47750143528405697</c:v>
                </c:pt>
                <c:pt idx="954">
                  <c:v>0.41221474770753502</c:v>
                </c:pt>
                <c:pt idx="955">
                  <c:v>0.35055195166981501</c:v>
                </c:pt>
                <c:pt idx="956">
                  <c:v>0.29289321881345398</c:v>
                </c:pt>
                <c:pt idx="957">
                  <c:v>0.23959403439997201</c:v>
                </c:pt>
                <c:pt idx="958">
                  <c:v>0.190983005625049</c:v>
                </c:pt>
                <c:pt idx="959">
                  <c:v>0.14735983564591301</c:v>
                </c:pt>
                <c:pt idx="960">
                  <c:v>0.108993475811632</c:v>
                </c:pt>
                <c:pt idx="961">
                  <c:v>7.6120467488714594E-2</c:v>
                </c:pt>
                <c:pt idx="962">
                  <c:v>4.8943483704848398E-2</c:v>
                </c:pt>
                <c:pt idx="963">
                  <c:v>2.7630079602322302E-2</c:v>
                </c:pt>
                <c:pt idx="964">
                  <c:v>1.23116594048621E-2</c:v>
                </c:pt>
                <c:pt idx="965">
                  <c:v>3.0826662668721398E-3</c:v>
                </c:pt>
                <c:pt idx="966">
                  <c:v>3.08266626687137E-3</c:v>
                </c:pt>
                <c:pt idx="967">
                  <c:v>1.23116594048627E-2</c:v>
                </c:pt>
                <c:pt idx="968">
                  <c:v>2.7630079602323401E-2</c:v>
                </c:pt>
                <c:pt idx="969">
                  <c:v>4.89434837048454E-2</c:v>
                </c:pt>
                <c:pt idx="970">
                  <c:v>7.6120467488710805E-2</c:v>
                </c:pt>
                <c:pt idx="971">
                  <c:v>0.10899347581162699</c:v>
                </c:pt>
                <c:pt idx="972">
                  <c:v>0.14735983564590799</c:v>
                </c:pt>
                <c:pt idx="973">
                  <c:v>0.19098300562505099</c:v>
                </c:pt>
                <c:pt idx="974">
                  <c:v>0.23959403439996599</c:v>
                </c:pt>
                <c:pt idx="975">
                  <c:v>0.29289321881344699</c:v>
                </c:pt>
                <c:pt idx="976">
                  <c:v>0.35055195166980802</c:v>
                </c:pt>
                <c:pt idx="977">
                  <c:v>0.41221474770752697</c:v>
                </c:pt>
                <c:pt idx="978">
                  <c:v>0.47750143528404798</c:v>
                </c:pt>
                <c:pt idx="979">
                  <c:v>0.54600950026046002</c:v>
                </c:pt>
                <c:pt idx="980">
                  <c:v>0.61731656763490195</c:v>
                </c:pt>
                <c:pt idx="981">
                  <c:v>0.690983005625041</c:v>
                </c:pt>
                <c:pt idx="982">
                  <c:v>0.76655463614409303</c:v>
                </c:pt>
                <c:pt idx="983">
                  <c:v>0.84356553495976505</c:v>
                </c:pt>
                <c:pt idx="984">
                  <c:v>0.92154090427216195</c:v>
                </c:pt>
                <c:pt idx="985">
                  <c:v>1.0784590957278299</c:v>
                </c:pt>
                <c:pt idx="986">
                  <c:v>1.1564344650402201</c:v>
                </c:pt>
                <c:pt idx="987">
                  <c:v>1.2334453638559</c:v>
                </c:pt>
                <c:pt idx="988">
                  <c:v>1.3090169943749499</c:v>
                </c:pt>
                <c:pt idx="989">
                  <c:v>1.3826834323650901</c:v>
                </c:pt>
                <c:pt idx="990">
                  <c:v>1.4539904997395301</c:v>
                </c:pt>
                <c:pt idx="991">
                  <c:v>1.5224985647159399</c:v>
                </c:pt>
                <c:pt idx="992">
                  <c:v>1.58778525229246</c:v>
                </c:pt>
                <c:pt idx="993">
                  <c:v>1.6494480483301801</c:v>
                </c:pt>
                <c:pt idx="994">
                  <c:v>1.7071067811865399</c:v>
                </c:pt>
                <c:pt idx="995">
                  <c:v>1.7604059656000199</c:v>
                </c:pt>
                <c:pt idx="996">
                  <c:v>1.8090169943749399</c:v>
                </c:pt>
                <c:pt idx="997">
                  <c:v>1.85264016435408</c:v>
                </c:pt>
                <c:pt idx="998">
                  <c:v>1.89100652418836</c:v>
                </c:pt>
                <c:pt idx="999">
                  <c:v>1.9238795325112801</c:v>
                </c:pt>
              </c:numCache>
            </c:numRef>
          </c:val>
          <c:smooth val="0"/>
          <c:extLst>
            <c:ext xmlns:c16="http://schemas.microsoft.com/office/drawing/2014/chart" uri="{C3380CC4-5D6E-409C-BE32-E72D297353CC}">
              <c16:uniqueId val="{00000001-86C0-4E72-8407-A777CA4368E9}"/>
            </c:ext>
          </c:extLst>
        </c:ser>
        <c:dLbls>
          <c:showLegendKey val="0"/>
          <c:showVal val="0"/>
          <c:showCatName val="0"/>
          <c:showSerName val="0"/>
          <c:showPercent val="0"/>
          <c:showBubbleSize val="0"/>
        </c:dLbls>
        <c:smooth val="0"/>
        <c:axId val="1619625328"/>
        <c:axId val="1619626288"/>
      </c:lineChart>
      <c:catAx>
        <c:axId val="1619625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ata count</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619626288"/>
        <c:crosses val="autoZero"/>
        <c:auto val="1"/>
        <c:lblAlgn val="ctr"/>
        <c:lblOffset val="100"/>
        <c:noMultiLvlLbl val="0"/>
      </c:catAx>
      <c:valAx>
        <c:axId val="1619626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ata value</a:t>
                </a:r>
                <a:endParaRPr lang="ko-KR"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6196253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ko-K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ko-KR"/>
              <a:t>Large Down Sizing</a:t>
            </a:r>
            <a:endParaRPr lang="ko-KR"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ko-KR"/>
        </a:p>
      </c:txPr>
    </c:title>
    <c:autoTitleDeleted val="0"/>
    <c:plotArea>
      <c:layout/>
      <c:lineChart>
        <c:grouping val="standard"/>
        <c:varyColors val="0"/>
        <c:ser>
          <c:idx val="0"/>
          <c:order val="0"/>
          <c:tx>
            <c:strRef>
              <c:f>'[저널 데이터.xlsx]non-sorting'!$L$1</c:f>
              <c:strCache>
                <c:ptCount val="1"/>
                <c:pt idx="0">
                  <c:v>random [30] without sorting</c:v>
                </c:pt>
              </c:strCache>
            </c:strRef>
          </c:tx>
          <c:spPr>
            <a:ln w="12700" cap="rnd">
              <a:solidFill>
                <a:srgbClr val="FF0000"/>
              </a:solidFill>
              <a:round/>
            </a:ln>
            <a:effectLst/>
          </c:spPr>
          <c:marker>
            <c:symbol val="none"/>
          </c:marker>
          <c:val>
            <c:numRef>
              <c:f>'[저널 데이터.xlsx]non-sorting'!$L$2:$L$1001</c:f>
              <c:numCache>
                <c:formatCode>General</c:formatCode>
                <c:ptCount val="1000"/>
                <c:pt idx="0">
                  <c:v>0.36392177972223599</c:v>
                </c:pt>
                <c:pt idx="1">
                  <c:v>1.8386705679454201</c:v>
                </c:pt>
                <c:pt idx="2">
                  <c:v>1.3007057995042699</c:v>
                </c:pt>
                <c:pt idx="3">
                  <c:v>7.2816145433211896E-2</c:v>
                </c:pt>
                <c:pt idx="4">
                  <c:v>1.9862856015372301</c:v>
                </c:pt>
                <c:pt idx="5">
                  <c:v>0.39123857099129</c:v>
                </c:pt>
                <c:pt idx="6">
                  <c:v>1.8829475928589201</c:v>
                </c:pt>
                <c:pt idx="7">
                  <c:v>0.31164542430624398</c:v>
                </c:pt>
                <c:pt idx="8">
                  <c:v>0.16611417793283201</c:v>
                </c:pt>
                <c:pt idx="9">
                  <c:v>1.77162458338771</c:v>
                </c:pt>
                <c:pt idx="10">
                  <c:v>0.47008073576679199</c:v>
                </c:pt>
                <c:pt idx="11">
                  <c:v>1.9848077530121999</c:v>
                </c:pt>
                <c:pt idx="12">
                  <c:v>1.22495105434386</c:v>
                </c:pt>
                <c:pt idx="13">
                  <c:v>1.3907311284892701</c:v>
                </c:pt>
                <c:pt idx="14">
                  <c:v>6.9582432017975496E-2</c:v>
                </c:pt>
                <c:pt idx="15">
                  <c:v>1.9925461516413201</c:v>
                </c:pt>
                <c:pt idx="16">
                  <c:v>1.4461978131097999</c:v>
                </c:pt>
                <c:pt idx="17">
                  <c:v>1.4383711467890701</c:v>
                </c:pt>
                <c:pt idx="18">
                  <c:v>1.6755902076156599</c:v>
                </c:pt>
                <c:pt idx="19">
                  <c:v>8.5551386261887297E-3</c:v>
                </c:pt>
                <c:pt idx="20">
                  <c:v>0.25104427921100098</c:v>
                </c:pt>
                <c:pt idx="21">
                  <c:v>0.337379951784262</c:v>
                </c:pt>
                <c:pt idx="22">
                  <c:v>0.21198924639328101</c:v>
                </c:pt>
                <c:pt idx="23">
                  <c:v>0.63349877327570303</c:v>
                </c:pt>
                <c:pt idx="24">
                  <c:v>1.6560590289904999</c:v>
                </c:pt>
                <c:pt idx="25">
                  <c:v>5.1676344793800101E-2</c:v>
                </c:pt>
                <c:pt idx="26">
                  <c:v>1.4694715627858801</c:v>
                </c:pt>
                <c:pt idx="27">
                  <c:v>1.97629600711993</c:v>
                </c:pt>
                <c:pt idx="28">
                  <c:v>5.1676344793800302E-2</c:v>
                </c:pt>
                <c:pt idx="29">
                  <c:v>1.9832549075639501</c:v>
                </c:pt>
                <c:pt idx="30">
                  <c:v>1.9099612708765299</c:v>
                </c:pt>
                <c:pt idx="31">
                  <c:v>0.19614313938278299</c:v>
                </c:pt>
                <c:pt idx="32">
                  <c:v>9.5177841814231203E-4</c:v>
                </c:pt>
                <c:pt idx="33">
                  <c:v>1.2588190451025201</c:v>
                </c:pt>
                <c:pt idx="34">
                  <c:v>1.02617694830787</c:v>
                </c:pt>
                <c:pt idx="35">
                  <c:v>0.53052843721410803</c:v>
                </c:pt>
                <c:pt idx="36">
                  <c:v>0.88679678623209202</c:v>
                </c:pt>
                <c:pt idx="37">
                  <c:v>1.53729960834682</c:v>
                </c:pt>
                <c:pt idx="38">
                  <c:v>1.78801075360672</c:v>
                </c:pt>
                <c:pt idx="39">
                  <c:v>0.42642356364895101</c:v>
                </c:pt>
                <c:pt idx="40">
                  <c:v>1.9396926207859</c:v>
                </c:pt>
                <c:pt idx="41">
                  <c:v>0.80919100462345395</c:v>
                </c:pt>
                <c:pt idx="42">
                  <c:v>0.39123857099127801</c:v>
                </c:pt>
                <c:pt idx="43">
                  <c:v>1.6883545756937499</c:v>
                </c:pt>
                <c:pt idx="44">
                  <c:v>1.5299192642332</c:v>
                </c:pt>
                <c:pt idx="45">
                  <c:v>1.3907311284892701</c:v>
                </c:pt>
                <c:pt idx="46">
                  <c:v>0.60125093107475402</c:v>
                </c:pt>
                <c:pt idx="47">
                  <c:v>1.71933980033865</c:v>
                </c:pt>
                <c:pt idx="48">
                  <c:v>0.76655463614409403</c:v>
                </c:pt>
                <c:pt idx="49">
                  <c:v>4.3695244036964502E-2</c:v>
                </c:pt>
                <c:pt idx="50">
                  <c:v>1.97629600711993</c:v>
                </c:pt>
                <c:pt idx="51">
                  <c:v>1.7489557207890001</c:v>
                </c:pt>
                <c:pt idx="52">
                  <c:v>1.9238795325112901</c:v>
                </c:pt>
                <c:pt idx="53">
                  <c:v>1.9426414910921701</c:v>
                </c:pt>
                <c:pt idx="54">
                  <c:v>5.7358508907822403E-2</c:v>
                </c:pt>
                <c:pt idx="55">
                  <c:v>1.99813479842186</c:v>
                </c:pt>
                <c:pt idx="56">
                  <c:v>0.60125093107475003</c:v>
                </c:pt>
                <c:pt idx="57">
                  <c:v>1.5735764363510401</c:v>
                </c:pt>
                <c:pt idx="58">
                  <c:v>1.9455185755993101</c:v>
                </c:pt>
                <c:pt idx="59">
                  <c:v>1.4226182617406899</c:v>
                </c:pt>
                <c:pt idx="60">
                  <c:v>0.25685517452260598</c:v>
                </c:pt>
                <c:pt idx="61">
                  <c:v>0.67443184554285096</c:v>
                </c:pt>
                <c:pt idx="62">
                  <c:v>0.13397459621555999</c:v>
                </c:pt>
                <c:pt idx="63">
                  <c:v>0.66619314076622604</c:v>
                </c:pt>
                <c:pt idx="64">
                  <c:v>1.9483236552062</c:v>
                </c:pt>
                <c:pt idx="65">
                  <c:v>0.64163205045470195</c:v>
                </c:pt>
                <c:pt idx="66">
                  <c:v>0.99127346450162301</c:v>
                </c:pt>
                <c:pt idx="67">
                  <c:v>1.56640623692482</c:v>
                </c:pt>
                <c:pt idx="68">
                  <c:v>0.18588448164367999</c:v>
                </c:pt>
                <c:pt idx="69">
                  <c:v>1.86162916044152</c:v>
                </c:pt>
                <c:pt idx="70">
                  <c:v>1.9993908270190901</c:v>
                </c:pt>
                <c:pt idx="71">
                  <c:v>1.1908089953765399</c:v>
                </c:pt>
                <c:pt idx="72">
                  <c:v>1.4461978131097999</c:v>
                </c:pt>
                <c:pt idx="73">
                  <c:v>1.59482278675134</c:v>
                </c:pt>
                <c:pt idx="74">
                  <c:v>0.68269534359490303</c:v>
                </c:pt>
                <c:pt idx="75">
                  <c:v>1.9304175679820199</c:v>
                </c:pt>
                <c:pt idx="76">
                  <c:v>1.58778525229246</c:v>
                </c:pt>
                <c:pt idx="77">
                  <c:v>1.61566147532565</c:v>
                </c:pt>
                <c:pt idx="78">
                  <c:v>0.24529041977722699</c:v>
                </c:pt>
                <c:pt idx="79">
                  <c:v>6.42814432341254E-3</c:v>
                </c:pt>
                <c:pt idx="80">
                  <c:v>1.5446390350150201</c:v>
                </c:pt>
                <c:pt idx="81">
                  <c:v>1.99756405025982</c:v>
                </c:pt>
                <c:pt idx="82">
                  <c:v>0.93024352625587403</c:v>
                </c:pt>
                <c:pt idx="83">
                  <c:v>0.142832699297888</c:v>
                </c:pt>
                <c:pt idx="84">
                  <c:v>1.66913060635885</c:v>
                </c:pt>
                <c:pt idx="85">
                  <c:v>0.97382305169212902</c:v>
                </c:pt>
                <c:pt idx="86">
                  <c:v>3.40741737109315E-2</c:v>
                </c:pt>
                <c:pt idx="87">
                  <c:v>1.71933980033865</c:v>
                </c:pt>
                <c:pt idx="88">
                  <c:v>0.206646659708762</c:v>
                </c:pt>
                <c:pt idx="89">
                  <c:v>1.3090169943749399</c:v>
                </c:pt>
                <c:pt idx="90">
                  <c:v>1.99144486137381</c:v>
                </c:pt>
                <c:pt idx="91">
                  <c:v>1.96363045320862</c:v>
                </c:pt>
                <c:pt idx="92">
                  <c:v>0.370679608950163</c:v>
                </c:pt>
                <c:pt idx="93">
                  <c:v>0.69098300562505499</c:v>
                </c:pt>
                <c:pt idx="94">
                  <c:v>0.201364489952708</c:v>
                </c:pt>
                <c:pt idx="95">
                  <c:v>0.96510050329748398</c:v>
                </c:pt>
                <c:pt idx="96">
                  <c:v>1.66913060635886</c:v>
                </c:pt>
                <c:pt idx="97">
                  <c:v>1.0087265354983701</c:v>
                </c:pt>
                <c:pt idx="98">
                  <c:v>0.56948890319170897</c:v>
                </c:pt>
                <c:pt idx="99">
                  <c:v>0.507576439896543</c:v>
                </c:pt>
                <c:pt idx="100">
                  <c:v>1.02617694830786</c:v>
                </c:pt>
                <c:pt idx="101">
                  <c:v>1.99539619836717</c:v>
                </c:pt>
                <c:pt idx="102">
                  <c:v>0.228375416612279</c:v>
                </c:pt>
                <c:pt idx="103">
                  <c:v>0.62539340658409104</c:v>
                </c:pt>
                <c:pt idx="104">
                  <c:v>1.05233595624294</c:v>
                </c:pt>
                <c:pt idx="105">
                  <c:v>0.26272266318987703</c:v>
                </c:pt>
                <c:pt idx="106">
                  <c:v>0.419297044289063</c:v>
                </c:pt>
                <c:pt idx="107">
                  <c:v>3.87383040616835E-2</c:v>
                </c:pt>
                <c:pt idx="108">
                  <c:v>1.77714596145697</c:v>
                </c:pt>
                <c:pt idx="109" formatCode="0.00E+00">
                  <c:v>3.8076935828690297E-5</c:v>
                </c:pt>
                <c:pt idx="110">
                  <c:v>1.91706007438512</c:v>
                </c:pt>
                <c:pt idx="111">
                  <c:v>1.9902680687415699</c:v>
                </c:pt>
                <c:pt idx="112">
                  <c:v>0.28674955084581899</c:v>
                </c:pt>
                <c:pt idx="113">
                  <c:v>0.70762829527726201</c:v>
                </c:pt>
                <c:pt idx="114">
                  <c:v>0.426423563648964</c:v>
                </c:pt>
                <c:pt idx="115">
                  <c:v>1.1132032137679</c:v>
                </c:pt>
                <c:pt idx="116">
                  <c:v>1.4461978131097999</c:v>
                </c:pt>
                <c:pt idx="117">
                  <c:v>4.3695244036963503E-2</c:v>
                </c:pt>
                <c:pt idx="118">
                  <c:v>1.9063077870366401</c:v>
                </c:pt>
                <c:pt idx="119">
                  <c:v>6.6419573502797993E-2</c:v>
                </c:pt>
                <c:pt idx="120">
                  <c:v>1.5075383629607</c:v>
                </c:pt>
                <c:pt idx="121">
                  <c:v>1.99965732497555</c:v>
                </c:pt>
                <c:pt idx="122">
                  <c:v>1.4383711467890701</c:v>
                </c:pt>
                <c:pt idx="123">
                  <c:v>1.36650122672429</c:v>
                </c:pt>
                <c:pt idx="124">
                  <c:v>0.41221474770752597</c:v>
                </c:pt>
                <c:pt idx="125">
                  <c:v>1.6494480483301901</c:v>
                </c:pt>
                <c:pt idx="126">
                  <c:v>5.4781046317267101E-3</c:v>
                </c:pt>
                <c:pt idx="127">
                  <c:v>3.0826662668720301E-3</c:v>
                </c:pt>
                <c:pt idx="128">
                  <c:v>1.24192189559966</c:v>
                </c:pt>
                <c:pt idx="129">
                  <c:v>0.156608554187113</c:v>
                </c:pt>
                <c:pt idx="130">
                  <c:v>1.9025852843498601</c:v>
                </c:pt>
                <c:pt idx="131">
                  <c:v>0.156608554187121</c:v>
                </c:pt>
                <c:pt idx="132">
                  <c:v>1.71933980033865</c:v>
                </c:pt>
                <c:pt idx="133">
                  <c:v>0.228375416612286</c:v>
                </c:pt>
                <c:pt idx="134">
                  <c:v>1.89493436160202</c:v>
                </c:pt>
                <c:pt idx="135">
                  <c:v>3.4074173710931001E-2</c:v>
                </c:pt>
                <c:pt idx="136">
                  <c:v>1.13052619222005</c:v>
                </c:pt>
                <c:pt idx="137">
                  <c:v>1.9238795325112901</c:v>
                </c:pt>
                <c:pt idx="138">
                  <c:v>1.99965732497555</c:v>
                </c:pt>
                <c:pt idx="139">
                  <c:v>0.80063206558280797</c:v>
                </c:pt>
                <c:pt idx="140">
                  <c:v>6.6419573502797702E-2</c:v>
                </c:pt>
                <c:pt idx="141">
                  <c:v>0.22285403854303101</c:v>
                </c:pt>
                <c:pt idx="142">
                  <c:v>1.9890158633619099</c:v>
                </c:pt>
                <c:pt idx="143">
                  <c:v>1.6360782202777699</c:v>
                </c:pt>
                <c:pt idx="144">
                  <c:v>1.9902680687415699</c:v>
                </c:pt>
                <c:pt idx="145">
                  <c:v>4.6038016328211404E-3</c:v>
                </c:pt>
                <c:pt idx="146">
                  <c:v>0.105065638397975</c:v>
                </c:pt>
                <c:pt idx="147">
                  <c:v>1.71325044915418</c:v>
                </c:pt>
                <c:pt idx="148">
                  <c:v>7.6120467488711305E-2</c:v>
                </c:pt>
                <c:pt idx="149">
                  <c:v>0.343940971009495</c:v>
                </c:pt>
                <c:pt idx="150">
                  <c:v>1.2079116908177501</c:v>
                </c:pt>
                <c:pt idx="151">
                  <c:v>0.60926887151072395</c:v>
                </c:pt>
                <c:pt idx="152">
                  <c:v>1.1218693434051401</c:v>
                </c:pt>
                <c:pt idx="153">
                  <c:v>1.8829475928589201</c:v>
                </c:pt>
                <c:pt idx="154">
                  <c:v>1.9025852843498501</c:v>
                </c:pt>
                <c:pt idx="155">
                  <c:v>1.86162916044152</c:v>
                </c:pt>
                <c:pt idx="156">
                  <c:v>3.8053019082546699E-3</c:v>
                </c:pt>
                <c:pt idx="157">
                  <c:v>0.95638061263466301</c:v>
                </c:pt>
                <c:pt idx="158">
                  <c:v>1.6018150231520401</c:v>
                </c:pt>
                <c:pt idx="159">
                  <c:v>1.36650122672429</c:v>
                </c:pt>
                <c:pt idx="160">
                  <c:v>1.32556815445715</c:v>
                </c:pt>
                <c:pt idx="161">
                  <c:v>0.58530675734375504</c:v>
                </c:pt>
                <c:pt idx="162">
                  <c:v>1.0174524064372801</c:v>
                </c:pt>
                <c:pt idx="163">
                  <c:v>1.9238795325112801</c:v>
                </c:pt>
                <c:pt idx="164">
                  <c:v>1.10452846326765</c:v>
                </c:pt>
                <c:pt idx="165">
                  <c:v>1.3826834323650901</c:v>
                </c:pt>
                <c:pt idx="166">
                  <c:v>3.6369546791376703E-2</c:v>
                </c:pt>
                <c:pt idx="167">
                  <c:v>1.1993679344171899</c:v>
                </c:pt>
                <c:pt idx="168">
                  <c:v>1.77714596145697</c:v>
                </c:pt>
                <c:pt idx="169">
                  <c:v>0.44080709652924499</c:v>
                </c:pt>
                <c:pt idx="170">
                  <c:v>6.0917298090423701E-4</c:v>
                </c:pt>
                <c:pt idx="171">
                  <c:v>1.5224985647159499</c:v>
                </c:pt>
                <c:pt idx="172">
                  <c:v>1.99144486137381</c:v>
                </c:pt>
                <c:pt idx="173">
                  <c:v>1.2923717047227301</c:v>
                </c:pt>
                <c:pt idx="174">
                  <c:v>0.69929420049572599</c:v>
                </c:pt>
                <c:pt idx="175">
                  <c:v>1.8703556959398999</c:v>
                </c:pt>
                <c:pt idx="176">
                  <c:v>0.21198924639327399</c:v>
                </c:pt>
                <c:pt idx="177">
                  <c:v>0.45536096498497403</c:v>
                </c:pt>
                <c:pt idx="178">
                  <c:v>0.206646659708763</c:v>
                </c:pt>
                <c:pt idx="179">
                  <c:v>0.13837083955847401</c:v>
                </c:pt>
                <c:pt idx="180">
                  <c:v>1.4383711467890701</c:v>
                </c:pt>
                <c:pt idx="181">
                  <c:v>1.8480480961564201</c:v>
                </c:pt>
                <c:pt idx="182">
                  <c:v>1.96126169593831</c:v>
                </c:pt>
                <c:pt idx="183">
                  <c:v>0.49246163703929602</c:v>
                </c:pt>
                <c:pt idx="184">
                  <c:v>1.73135370161917</c:v>
                </c:pt>
                <c:pt idx="185">
                  <c:v>1.97629600711993</c:v>
                </c:pt>
                <c:pt idx="186">
                  <c:v>0.14735983564591301</c:v>
                </c:pt>
                <c:pt idx="187">
                  <c:v>1.6018150231520401</c:v>
                </c:pt>
                <c:pt idx="188">
                  <c:v>0.48496192508995201</c:v>
                </c:pt>
                <c:pt idx="189">
                  <c:v>1.4924235601034599</c:v>
                </c:pt>
                <c:pt idx="190">
                  <c:v>1.16504760586067</c:v>
                </c:pt>
                <c:pt idx="191">
                  <c:v>2.1852399266194401E-2</c:v>
                </c:pt>
                <c:pt idx="192">
                  <c:v>0.86947380777994099</c:v>
                </c:pt>
                <c:pt idx="193">
                  <c:v>1.9271838545667801</c:v>
                </c:pt>
                <c:pt idx="194">
                  <c:v>1.6745092436045401E-2</c:v>
                </c:pt>
                <c:pt idx="195">
                  <c:v>0.17096242744495799</c:v>
                </c:pt>
                <c:pt idx="196">
                  <c:v>0.35055195166981501</c:v>
                </c:pt>
                <c:pt idx="197">
                  <c:v>0.48496192508994401</c:v>
                </c:pt>
                <c:pt idx="198">
                  <c:v>1.4539904997395401</c:v>
                </c:pt>
                <c:pt idx="199">
                  <c:v>0.61731656763490905</c:v>
                </c:pt>
                <c:pt idx="200">
                  <c:v>1.4383711467890701</c:v>
                </c:pt>
                <c:pt idx="201">
                  <c:v>5.44814244006833E-2</c:v>
                </c:pt>
                <c:pt idx="202">
                  <c:v>1.3907311284892701</c:v>
                </c:pt>
                <c:pt idx="203">
                  <c:v>1.6427876096865299</c:v>
                </c:pt>
                <c:pt idx="204">
                  <c:v>1.6755902076156599</c:v>
                </c:pt>
                <c:pt idx="205">
                  <c:v>0.19098300562505199</c:v>
                </c:pt>
                <c:pt idx="206">
                  <c:v>1.4617486132350199</c:v>
                </c:pt>
                <c:pt idx="207">
                  <c:v>1.5664062369248299</c:v>
                </c:pt>
                <c:pt idx="208">
                  <c:v>1.8703556959398899</c:v>
                </c:pt>
                <c:pt idx="209">
                  <c:v>1.9238795325112801</c:v>
                </c:pt>
                <c:pt idx="210">
                  <c:v>1.1736481776669301</c:v>
                </c:pt>
                <c:pt idx="211">
                  <c:v>1.1478094111296</c:v>
                </c:pt>
                <c:pt idx="212">
                  <c:v>1.0174524064372901</c:v>
                </c:pt>
                <c:pt idx="213">
                  <c:v>6.3327810751602404E-2</c:v>
                </c:pt>
                <c:pt idx="214">
                  <c:v>1.1132032137679</c:v>
                </c:pt>
                <c:pt idx="215">
                  <c:v>6.9582432017972706E-2</c:v>
                </c:pt>
                <c:pt idx="216">
                  <c:v>1.9025852843498601</c:v>
                </c:pt>
                <c:pt idx="217">
                  <c:v>0.26864629838082599</c:v>
                </c:pt>
                <c:pt idx="218">
                  <c:v>0.44080709652924999</c:v>
                </c:pt>
                <c:pt idx="219">
                  <c:v>1.1132032137679</c:v>
                </c:pt>
                <c:pt idx="220">
                  <c:v>0.44080709652925298</c:v>
                </c:pt>
                <c:pt idx="221">
                  <c:v>0.87813065659485501</c:v>
                </c:pt>
                <c:pt idx="222">
                  <c:v>1.9998476951563899</c:v>
                </c:pt>
                <c:pt idx="223">
                  <c:v>1.37046524542594E-3</c:v>
                </c:pt>
                <c:pt idx="224">
                  <c:v>0.70762829527726201</c:v>
                </c:pt>
                <c:pt idx="225">
                  <c:v>0.108993475811632</c:v>
                </c:pt>
                <c:pt idx="226">
                  <c:v>0.129644304060099</c:v>
                </c:pt>
                <c:pt idx="227">
                  <c:v>0.76655463614409403</c:v>
                </c:pt>
                <c:pt idx="228">
                  <c:v>1.99619469809174</c:v>
                </c:pt>
                <c:pt idx="229">
                  <c:v>0.18084795571100601</c:v>
                </c:pt>
                <c:pt idx="230">
                  <c:v>4.6038016328212496E-3</c:v>
                </c:pt>
                <c:pt idx="231">
                  <c:v>1.26723837607825</c:v>
                </c:pt>
                <c:pt idx="232">
                  <c:v>1.8338858220671601</c:v>
                </c:pt>
                <c:pt idx="233">
                  <c:v>1.9304175679820199</c:v>
                </c:pt>
                <c:pt idx="234">
                  <c:v>1.4694715627858801</c:v>
                </c:pt>
                <c:pt idx="235">
                  <c:v>1.99357185567658</c:v>
                </c:pt>
                <c:pt idx="236">
                  <c:v>1.73135370161916</c:v>
                </c:pt>
                <c:pt idx="237">
                  <c:v>1.5591929034707399</c:v>
                </c:pt>
                <c:pt idx="238">
                  <c:v>1.9986295347545699</c:v>
                </c:pt>
                <c:pt idx="239">
                  <c:v>1.4383711467890701</c:v>
                </c:pt>
                <c:pt idx="240">
                  <c:v>3.4267502444274001E-4</c:v>
                </c:pt>
                <c:pt idx="241">
                  <c:v>6.6419573502798201E-2</c:v>
                </c:pt>
                <c:pt idx="242">
                  <c:v>8.5551386261887297E-3</c:v>
                </c:pt>
                <c:pt idx="243">
                  <c:v>7.2816145433210203E-2</c:v>
                </c:pt>
                <c:pt idx="244">
                  <c:v>1.14780941112961</c:v>
                </c:pt>
                <c:pt idx="245">
                  <c:v>1.99619469809174</c:v>
                </c:pt>
                <c:pt idx="246">
                  <c:v>1.5664062369248299</c:v>
                </c:pt>
                <c:pt idx="247">
                  <c:v>1.9969173337331201</c:v>
                </c:pt>
                <c:pt idx="248">
                  <c:v>1.9537169507482199</c:v>
                </c:pt>
                <c:pt idx="249">
                  <c:v>1.2588190451025101</c:v>
                </c:pt>
                <c:pt idx="250">
                  <c:v>1.9998476951563899</c:v>
                </c:pt>
                <c:pt idx="251">
                  <c:v>1.49999999999999</c:v>
                </c:pt>
                <c:pt idx="252">
                  <c:v>1.1564344650402301</c:v>
                </c:pt>
                <c:pt idx="253">
                  <c:v>0.75807810440033196</c:v>
                </c:pt>
                <c:pt idx="254">
                  <c:v>1.4848096202463299</c:v>
                </c:pt>
                <c:pt idx="255">
                  <c:v>1.3583679495453</c:v>
                </c:pt>
                <c:pt idx="256">
                  <c:v>1.97437006478523</c:v>
                </c:pt>
                <c:pt idx="257">
                  <c:v>1.99813479842186</c:v>
                </c:pt>
                <c:pt idx="258">
                  <c:v>1.4226182617406999</c:v>
                </c:pt>
                <c:pt idx="259">
                  <c:v>1.73135370161917</c:v>
                </c:pt>
                <c:pt idx="260">
                  <c:v>1.8090169943749499</c:v>
                </c:pt>
                <c:pt idx="261">
                  <c:v>1.0984136638083499E-2</c:v>
                </c:pt>
                <c:pt idx="262">
                  <c:v>1.8788171126619599</c:v>
                </c:pt>
                <c:pt idx="263">
                  <c:v>2.1852399266195501E-2</c:v>
                </c:pt>
                <c:pt idx="264">
                  <c:v>1.9993908270190901</c:v>
                </c:pt>
                <c:pt idx="265">
                  <c:v>1.58778525229247</c:v>
                </c:pt>
                <c:pt idx="266">
                  <c:v>1.99965732497555</c:v>
                </c:pt>
                <c:pt idx="267">
                  <c:v>1.9238795325112801</c:v>
                </c:pt>
                <c:pt idx="268">
                  <c:v>1.9510565162951501</c:v>
                </c:pt>
                <c:pt idx="269">
                  <c:v>1.9848077530121999</c:v>
                </c:pt>
                <c:pt idx="270">
                  <c:v>1.10452846326765</c:v>
                </c:pt>
                <c:pt idx="271">
                  <c:v>1.8191520442889899</c:v>
                </c:pt>
                <c:pt idx="272">
                  <c:v>1.5446390350150201</c:v>
                </c:pt>
                <c:pt idx="273">
                  <c:v>0.89547153673234703</c:v>
                </c:pt>
                <c:pt idx="274">
                  <c:v>1.99756405025982</c:v>
                </c:pt>
                <c:pt idx="275">
                  <c:v>1.8433914458128799</c:v>
                </c:pt>
                <c:pt idx="276">
                  <c:v>1.05233595624294</c:v>
                </c:pt>
                <c:pt idx="277">
                  <c:v>0.93024352625587803</c:v>
                </c:pt>
                <c:pt idx="278">
                  <c:v>0.56162885321092004</c:v>
                </c:pt>
                <c:pt idx="279">
                  <c:v>1.99539619836717</c:v>
                </c:pt>
                <c:pt idx="280">
                  <c:v>1.99756405025982</c:v>
                </c:pt>
                <c:pt idx="281">
                  <c:v>0.90415424747977502</c:v>
                </c:pt>
                <c:pt idx="282">
                  <c:v>1.66913060635885</c:v>
                </c:pt>
                <c:pt idx="283">
                  <c:v>1.9271838545667801</c:v>
                </c:pt>
                <c:pt idx="284">
                  <c:v>0.55380218689019001</c:v>
                </c:pt>
                <c:pt idx="285">
                  <c:v>0.35721239031345903</c:v>
                </c:pt>
                <c:pt idx="286">
                  <c:v>0.142832699297887</c:v>
                </c:pt>
                <c:pt idx="287">
                  <c:v>0.93895146046514599</c:v>
                </c:pt>
                <c:pt idx="288">
                  <c:v>0.52284123974039298</c:v>
                </c:pt>
                <c:pt idx="289">
                  <c:v>1.3007057995042699</c:v>
                </c:pt>
                <c:pt idx="290">
                  <c:v>1.5299192642332</c:v>
                </c:pt>
                <c:pt idx="291">
                  <c:v>0.85219058887039001</c:v>
                </c:pt>
                <c:pt idx="292">
                  <c:v>0.35721239031345903</c:v>
                </c:pt>
                <c:pt idx="293">
                  <c:v>6.0917298090434804E-4</c:v>
                </c:pt>
                <c:pt idx="294">
                  <c:v>3.8053019082538901E-3</c:v>
                </c:pt>
                <c:pt idx="295">
                  <c:v>5.7358508907819697E-2</c:v>
                </c:pt>
                <c:pt idx="296">
                  <c:v>1.9702957262759899</c:v>
                </c:pt>
                <c:pt idx="297">
                  <c:v>1.9271838545667801</c:v>
                </c:pt>
                <c:pt idx="298">
                  <c:v>7.9495146547560694E-2</c:v>
                </c:pt>
                <c:pt idx="299">
                  <c:v>0.83495239413932498</c:v>
                </c:pt>
                <c:pt idx="300">
                  <c:v>6.3327810751601599E-2</c:v>
                </c:pt>
                <c:pt idx="301">
                  <c:v>0.54600950026045503</c:v>
                </c:pt>
                <c:pt idx="302">
                  <c:v>1.9335804264972001</c:v>
                </c:pt>
                <c:pt idx="303">
                  <c:v>0.142832699297884</c:v>
                </c:pt>
                <c:pt idx="304">
                  <c:v>1.8571673007021099</c:v>
                </c:pt>
                <c:pt idx="305">
                  <c:v>1.9990482215818499</c:v>
                </c:pt>
                <c:pt idx="306">
                  <c:v>1.85264016435409</c:v>
                </c:pt>
                <c:pt idx="307">
                  <c:v>0.337379951784263</c:v>
                </c:pt>
                <c:pt idx="308">
                  <c:v>1.9781476007337999</c:v>
                </c:pt>
                <c:pt idx="309">
                  <c:v>0.73276162392174204</c:v>
                </c:pt>
                <c:pt idx="310">
                  <c:v>1.89493436160202</c:v>
                </c:pt>
                <c:pt idx="311">
                  <c:v>1.8652015781328499E-3</c:v>
                </c:pt>
                <c:pt idx="312">
                  <c:v>1.62932039104983</c:v>
                </c:pt>
                <c:pt idx="313">
                  <c:v>0.76655463614409503</c:v>
                </c:pt>
                <c:pt idx="314">
                  <c:v>1.99357185567658</c:v>
                </c:pt>
                <c:pt idx="315">
                  <c:v>1.99144486137381</c:v>
                </c:pt>
                <c:pt idx="316">
                  <c:v>1.05233595624294</c:v>
                </c:pt>
                <c:pt idx="317">
                  <c:v>1.7489557207889901</c:v>
                </c:pt>
                <c:pt idx="318">
                  <c:v>0.12538029286060201</c:v>
                </c:pt>
                <c:pt idx="319">
                  <c:v>1.16504760586067</c:v>
                </c:pt>
                <c:pt idx="320">
                  <c:v>0.38433852467434398</c:v>
                </c:pt>
                <c:pt idx="321">
                  <c:v>0.14735983564590699</c:v>
                </c:pt>
                <c:pt idx="322">
                  <c:v>1.41469324265623</c:v>
                </c:pt>
                <c:pt idx="323">
                  <c:v>1.8480480961564201</c:v>
                </c:pt>
                <c:pt idx="324">
                  <c:v>1.0348994967025</c:v>
                </c:pt>
                <c:pt idx="325">
                  <c:v>0.61731656763490905</c:v>
                </c:pt>
                <c:pt idx="326">
                  <c:v>0.40517721324865802</c:v>
                </c:pt>
                <c:pt idx="327">
                  <c:v>1.2079116908177501</c:v>
                </c:pt>
                <c:pt idx="328">
                  <c:v>0.724362644183</c:v>
                </c:pt>
                <c:pt idx="329">
                  <c:v>0.44806301468794102</c:v>
                </c:pt>
                <c:pt idx="330">
                  <c:v>0.77504894565613502</c:v>
                </c:pt>
                <c:pt idx="331">
                  <c:v>1.21643961393809</c:v>
                </c:pt>
                <c:pt idx="332">
                  <c:v>4.8943483704846497E-2</c:v>
                </c:pt>
                <c:pt idx="333">
                  <c:v>0.63349877327570403</c:v>
                </c:pt>
                <c:pt idx="334">
                  <c:v>1.0871557427476499</c:v>
                </c:pt>
                <c:pt idx="335">
                  <c:v>0.76655463614410102</c:v>
                </c:pt>
                <c:pt idx="336">
                  <c:v>0.97382305169212502</c:v>
                </c:pt>
                <c:pt idx="337">
                  <c:v>1.1478094111296</c:v>
                </c:pt>
                <c:pt idx="338">
                  <c:v>0.500000000000001</c:v>
                </c:pt>
                <c:pt idx="339">
                  <c:v>1.5519369853120499</c:v>
                </c:pt>
                <c:pt idx="340">
                  <c:v>0.12118288733803501</c:v>
                </c:pt>
                <c:pt idx="341">
                  <c:v>1.1993679344171899</c:v>
                </c:pt>
                <c:pt idx="342">
                  <c:v>0.77504894565613502</c:v>
                </c:pt>
                <c:pt idx="343">
                  <c:v>1.3907311284892701</c:v>
                </c:pt>
                <c:pt idx="344">
                  <c:v>1.2588190451025201</c:v>
                </c:pt>
                <c:pt idx="345">
                  <c:v>0.35721239031346402</c:v>
                </c:pt>
                <c:pt idx="346">
                  <c:v>1.4067366430757999</c:v>
                </c:pt>
                <c:pt idx="347">
                  <c:v>0.433593763075172</c:v>
                </c:pt>
                <c:pt idx="348">
                  <c:v>1.5</c:v>
                </c:pt>
                <c:pt idx="349">
                  <c:v>0.73276162392174304</c:v>
                </c:pt>
                <c:pt idx="350">
                  <c:v>0.39818497684795301</c:v>
                </c:pt>
                <c:pt idx="351">
                  <c:v>8.6454542357399397E-2</c:v>
                </c:pt>
                <c:pt idx="352">
                  <c:v>1.2164396139381</c:v>
                </c:pt>
                <c:pt idx="353">
                  <c:v>1.9890158633619099</c:v>
                </c:pt>
                <c:pt idx="354">
                  <c:v>1.9969173337331201</c:v>
                </c:pt>
                <c:pt idx="355">
                  <c:v>6.4281443234123197E-3</c:v>
                </c:pt>
                <c:pt idx="356">
                  <c:v>1.1993679344171899</c:v>
                </c:pt>
                <c:pt idx="357">
                  <c:v>0.96510050329749897</c:v>
                </c:pt>
                <c:pt idx="358">
                  <c:v>1.5</c:v>
                </c:pt>
                <c:pt idx="359">
                  <c:v>1.19080899537653</c:v>
                </c:pt>
                <c:pt idx="360">
                  <c:v>1.85264016435408</c:v>
                </c:pt>
                <c:pt idx="361">
                  <c:v>2</c:v>
                </c:pt>
                <c:pt idx="362">
                  <c:v>0.68269534359490902</c:v>
                </c:pt>
                <c:pt idx="363">
                  <c:v>1.6819983600624899</c:v>
                </c:pt>
                <c:pt idx="364">
                  <c:v>1.61566147532565</c:v>
                </c:pt>
                <c:pt idx="365">
                  <c:v>1.6946583704589899</c:v>
                </c:pt>
                <c:pt idx="366">
                  <c:v>8.5551386261898399E-3</c:v>
                </c:pt>
                <c:pt idx="367">
                  <c:v>1.4771587602596099</c:v>
                </c:pt>
                <c:pt idx="368">
                  <c:v>0.25104427921099498</c:v>
                </c:pt>
                <c:pt idx="369">
                  <c:v>1.6494480483301801</c:v>
                </c:pt>
                <c:pt idx="370">
                  <c:v>0.86947380777994798</c:v>
                </c:pt>
                <c:pt idx="371">
                  <c:v>2</c:v>
                </c:pt>
                <c:pt idx="372">
                  <c:v>1.7660444431189699</c:v>
                </c:pt>
                <c:pt idx="373">
                  <c:v>0.84356553495976605</c:v>
                </c:pt>
                <c:pt idx="374">
                  <c:v>2.43594974017569E-3</c:v>
                </c:pt>
                <c:pt idx="375">
                  <c:v>1.8338858220671601</c:v>
                </c:pt>
                <c:pt idx="376">
                  <c:v>1.6626200482157301</c:v>
                </c:pt>
                <c:pt idx="377">
                  <c:v>0.77504894565613502</c:v>
                </c:pt>
                <c:pt idx="378">
                  <c:v>1.99756405025982</c:v>
                </c:pt>
                <c:pt idx="379">
                  <c:v>1.1391731009600601</c:v>
                </c:pt>
                <c:pt idx="380">
                  <c:v>1.99539619836717</c:v>
                </c:pt>
                <c:pt idx="381">
                  <c:v>0.64163205045470095</c:v>
                </c:pt>
                <c:pt idx="382">
                  <c:v>1.0610485395348499</c:v>
                </c:pt>
                <c:pt idx="383">
                  <c:v>0.70762829527726301</c:v>
                </c:pt>
                <c:pt idx="384">
                  <c:v>1.58070295571094</c:v>
                </c:pt>
                <c:pt idx="385">
                  <c:v>1.5519369853120599</c:v>
                </c:pt>
                <c:pt idx="386">
                  <c:v>1.9396926207859</c:v>
                </c:pt>
                <c:pt idx="387">
                  <c:v>0.60926887151072595</c:v>
                </c:pt>
                <c:pt idx="388">
                  <c:v>0.75807810440032997</c:v>
                </c:pt>
                <c:pt idx="389">
                  <c:v>0.67443184554284996</c:v>
                </c:pt>
                <c:pt idx="390">
                  <c:v>0.50757643989652901</c:v>
                </c:pt>
                <c:pt idx="391">
                  <c:v>0.32440979238433898</c:v>
                </c:pt>
                <c:pt idx="392">
                  <c:v>0.39818497684795001</c:v>
                </c:pt>
                <c:pt idx="393">
                  <c:v>4.6283049251772103E-2</c:v>
                </c:pt>
                <c:pt idx="394">
                  <c:v>0.35721239031346003</c:v>
                </c:pt>
                <c:pt idx="395">
                  <c:v>1.9832549075639501</c:v>
                </c:pt>
                <c:pt idx="396">
                  <c:v>0.14735983564591301</c:v>
                </c:pt>
                <c:pt idx="397">
                  <c:v>0.18084795571100801</c:v>
                </c:pt>
                <c:pt idx="398">
                  <c:v>6.9582432017975607E-2</c:v>
                </c:pt>
                <c:pt idx="399">
                  <c:v>1.95630475596303</c:v>
                </c:pt>
                <c:pt idx="400">
                  <c:v>0.64163205045470295</c:v>
                </c:pt>
                <c:pt idx="401">
                  <c:v>1.0610485395348499</c:v>
                </c:pt>
                <c:pt idx="402">
                  <c:v>0.26272266318987603</c:v>
                </c:pt>
                <c:pt idx="403">
                  <c:v>1.8372816552336399E-2</c:v>
                </c:pt>
                <c:pt idx="404">
                  <c:v>1.7826081568524099</c:v>
                </c:pt>
                <c:pt idx="405">
                  <c:v>0.419297044289063</c:v>
                </c:pt>
                <c:pt idx="406">
                  <c:v>2.9704273724006001E-2</c:v>
                </c:pt>
                <c:pt idx="407">
                  <c:v>1.9396926207859</c:v>
                </c:pt>
                <c:pt idx="408">
                  <c:v>1.9969173337331201</c:v>
                </c:pt>
                <c:pt idx="409">
                  <c:v>1.0087265354983701</c:v>
                </c:pt>
                <c:pt idx="410">
                  <c:v>1.5</c:v>
                </c:pt>
                <c:pt idx="411">
                  <c:v>2.3703992880064698E-2</c:v>
                </c:pt>
                <c:pt idx="412">
                  <c:v>0.201364489952708</c:v>
                </c:pt>
                <c:pt idx="413">
                  <c:v>1.8290375725550301</c:v>
                </c:pt>
                <c:pt idx="414">
                  <c:v>0.79208830918224304</c:v>
                </c:pt>
                <c:pt idx="415">
                  <c:v>0.22837541661227501</c:v>
                </c:pt>
                <c:pt idx="416">
                  <c:v>0.85219058887038701</c:v>
                </c:pt>
                <c:pt idx="417">
                  <c:v>1.93667218924839</c:v>
                </c:pt>
                <c:pt idx="418">
                  <c:v>1.8480480961564201</c:v>
                </c:pt>
                <c:pt idx="419">
                  <c:v>0.29909073570014499</c:v>
                </c:pt>
                <c:pt idx="420">
                  <c:v>0.37748536336238198</c:v>
                </c:pt>
                <c:pt idx="421">
                  <c:v>0.37748536336238198</c:v>
                </c:pt>
                <c:pt idx="422">
                  <c:v>9.7319312584288609E-3</c:v>
                </c:pt>
                <c:pt idx="423">
                  <c:v>6.3327810751598698E-2</c:v>
                </c:pt>
                <c:pt idx="424">
                  <c:v>0.66619314076622904</c:v>
                </c:pt>
                <c:pt idx="425">
                  <c:v>1.23116594048627E-2</c:v>
                </c:pt>
                <c:pt idx="426">
                  <c:v>1.8788171126619599</c:v>
                </c:pt>
                <c:pt idx="427">
                  <c:v>1.9702957262759899</c:v>
                </c:pt>
                <c:pt idx="428">
                  <c:v>0.337379951784258</c:v>
                </c:pt>
                <c:pt idx="429">
                  <c:v>0.81776447450785394</c:v>
                </c:pt>
                <c:pt idx="430">
                  <c:v>1.99539619836717</c:v>
                </c:pt>
                <c:pt idx="431">
                  <c:v>1.99756405025982</c:v>
                </c:pt>
                <c:pt idx="432">
                  <c:v>6.4281443234126502E-3</c:v>
                </c:pt>
                <c:pt idx="433">
                  <c:v>1.89100652418836</c:v>
                </c:pt>
                <c:pt idx="434">
                  <c:v>0.26864629838082899</c:v>
                </c:pt>
                <c:pt idx="435">
                  <c:v>0.60125093107475802</c:v>
                </c:pt>
                <c:pt idx="436">
                  <c:v>0.86947380777994299</c:v>
                </c:pt>
                <c:pt idx="437">
                  <c:v>1.9999619230641701</c:v>
                </c:pt>
                <c:pt idx="438">
                  <c:v>1.4226182617406999</c:v>
                </c:pt>
                <c:pt idx="439">
                  <c:v>1.92050485345244</c:v>
                </c:pt>
                <c:pt idx="440">
                  <c:v>0.10899347581162799</c:v>
                </c:pt>
                <c:pt idx="441">
                  <c:v>0.32440979238434098</c:v>
                </c:pt>
                <c:pt idx="442">
                  <c:v>1.9969173337331201</c:v>
                </c:pt>
                <c:pt idx="443">
                  <c:v>0.54600950026044903</c:v>
                </c:pt>
                <c:pt idx="444">
                  <c:v>0.69929420049572699</c:v>
                </c:pt>
                <c:pt idx="445">
                  <c:v>0.86947380777994299</c:v>
                </c:pt>
                <c:pt idx="446">
                  <c:v>1.34202014332566</c:v>
                </c:pt>
                <c:pt idx="447">
                  <c:v>0.33086939364114099</c:v>
                </c:pt>
                <c:pt idx="448">
                  <c:v>1.4694715627858801</c:v>
                </c:pt>
                <c:pt idx="449">
                  <c:v>1.99813479842186</c:v>
                </c:pt>
                <c:pt idx="450">
                  <c:v>1.10452846326765</c:v>
                </c:pt>
                <c:pt idx="451">
                  <c:v>1.96126169593831</c:v>
                </c:pt>
                <c:pt idx="452">
                  <c:v>1.3090169943749499</c:v>
                </c:pt>
                <c:pt idx="453">
                  <c:v>0.17096242744495899</c:v>
                </c:pt>
                <c:pt idx="454">
                  <c:v>0.98254759356271804</c:v>
                </c:pt>
                <c:pt idx="455">
                  <c:v>2.00752953791727E-2</c:v>
                </c:pt>
                <c:pt idx="456">
                  <c:v>1.24192189559967</c:v>
                </c:pt>
                <c:pt idx="457">
                  <c:v>1.1218693434051401</c:v>
                </c:pt>
                <c:pt idx="458">
                  <c:v>0.41929704428905601</c:v>
                </c:pt>
                <c:pt idx="459">
                  <c:v>1.9537169507482199</c:v>
                </c:pt>
                <c:pt idx="460">
                  <c:v>1.92050485345244</c:v>
                </c:pt>
                <c:pt idx="461">
                  <c:v>1.97629600711993</c:v>
                </c:pt>
                <c:pt idx="462">
                  <c:v>0.45536096498497403</c:v>
                </c:pt>
                <c:pt idx="463">
                  <c:v>0.196143139382779</c:v>
                </c:pt>
                <c:pt idx="464">
                  <c:v>1.85264016435408</c:v>
                </c:pt>
                <c:pt idx="465">
                  <c:v>0.98254759356271604</c:v>
                </c:pt>
                <c:pt idx="466">
                  <c:v>0.28674955084581599</c:v>
                </c:pt>
                <c:pt idx="467">
                  <c:v>1.7489557207890001</c:v>
                </c:pt>
                <c:pt idx="468">
                  <c:v>0.12118288733803401</c:v>
                </c:pt>
                <c:pt idx="469">
                  <c:v>0.39818497684795001</c:v>
                </c:pt>
                <c:pt idx="470">
                  <c:v>4.36952440369653E-2</c:v>
                </c:pt>
                <c:pt idx="471">
                  <c:v>1.2079116908177601</c:v>
                </c:pt>
                <c:pt idx="472">
                  <c:v>0.19098300562505199</c:v>
                </c:pt>
                <c:pt idx="473">
                  <c:v>0.36392177972223499</c:v>
                </c:pt>
                <c:pt idx="474">
                  <c:v>0.48496192508994601</c:v>
                </c:pt>
                <c:pt idx="475">
                  <c:v>1.4461978131097999</c:v>
                </c:pt>
                <c:pt idx="476">
                  <c:v>1.3704652454260501E-3</c:v>
                </c:pt>
                <c:pt idx="477">
                  <c:v>1.71933980033865</c:v>
                </c:pt>
                <c:pt idx="478">
                  <c:v>1.8241261886220099</c:v>
                </c:pt>
                <c:pt idx="479">
                  <c:v>1.8191520442889899</c:v>
                </c:pt>
                <c:pt idx="480">
                  <c:v>0.86082689903993403</c:v>
                </c:pt>
                <c:pt idx="481">
                  <c:v>0.156608554187113</c:v>
                </c:pt>
                <c:pt idx="482">
                  <c:v>1.61566147532565</c:v>
                </c:pt>
                <c:pt idx="483">
                  <c:v>0.32440979238434098</c:v>
                </c:pt>
                <c:pt idx="484">
                  <c:v>1.78801075360672</c:v>
                </c:pt>
                <c:pt idx="485">
                  <c:v>1.8829475928589201</c:v>
                </c:pt>
                <c:pt idx="486">
                  <c:v>1.3090169943749399</c:v>
                </c:pt>
                <c:pt idx="487">
                  <c:v>1.4694715627858801</c:v>
                </c:pt>
                <c:pt idx="488">
                  <c:v>1.2923717047227301</c:v>
                </c:pt>
                <c:pt idx="489">
                  <c:v>0.53052843721410703</c:v>
                </c:pt>
                <c:pt idx="490">
                  <c:v>0.15195190384356799</c:v>
                </c:pt>
                <c:pt idx="491">
                  <c:v>0.500000000000003</c:v>
                </c:pt>
                <c:pt idx="492">
                  <c:v>0.690983005625049</c:v>
                </c:pt>
                <c:pt idx="493">
                  <c:v>1.05233595624294</c:v>
                </c:pt>
                <c:pt idx="494">
                  <c:v>1.5230484360872999E-4</c:v>
                </c:pt>
                <c:pt idx="495">
                  <c:v>0.175873811377983</c:v>
                </c:pt>
                <c:pt idx="496">
                  <c:v>3.1852359621893298E-2</c:v>
                </c:pt>
                <c:pt idx="497">
                  <c:v>1.8660254037844299</c:v>
                </c:pt>
                <c:pt idx="498">
                  <c:v>1.9304175679820199</c:v>
                </c:pt>
                <c:pt idx="499">
                  <c:v>0.43359376307516601</c:v>
                </c:pt>
                <c:pt idx="500">
                  <c:v>1.3704652454255E-3</c:v>
                </c:pt>
                <c:pt idx="501">
                  <c:v>1.0436193873653301</c:v>
                </c:pt>
                <c:pt idx="502">
                  <c:v>1.89100652418836</c:v>
                </c:pt>
                <c:pt idx="503">
                  <c:v>0.18084795571100301</c:v>
                </c:pt>
                <c:pt idx="504">
                  <c:v>0.142832699297888</c:v>
                </c:pt>
                <c:pt idx="505">
                  <c:v>1.8788171126619599</c:v>
                </c:pt>
                <c:pt idx="506">
                  <c:v>0.65797985667432901</c:v>
                </c:pt>
                <c:pt idx="507">
                  <c:v>4.1180265131805102E-2</c:v>
                </c:pt>
                <c:pt idx="508">
                  <c:v>0.42642356364895101</c:v>
                </c:pt>
                <c:pt idx="509">
                  <c:v>0.82635182233306803</c:v>
                </c:pt>
                <c:pt idx="510">
                  <c:v>0.49246163703930301</c:v>
                </c:pt>
                <c:pt idx="511">
                  <c:v>0.48496192508994501</c:v>
                </c:pt>
                <c:pt idx="512">
                  <c:v>0.53825138676495998</c:v>
                </c:pt>
                <c:pt idx="513">
                  <c:v>1.58778525229246</c:v>
                </c:pt>
                <c:pt idx="514">
                  <c:v>1.4771587602596099</c:v>
                </c:pt>
                <c:pt idx="515">
                  <c:v>0.91284425725234197</c:v>
                </c:pt>
                <c:pt idx="516">
                  <c:v>1.9396926207859</c:v>
                </c:pt>
                <c:pt idx="517">
                  <c:v>0.48496192508994501</c:v>
                </c:pt>
                <c:pt idx="518" formatCode="0.00E+00">
                  <c:v>3.8076935828690297E-5</c:v>
                </c:pt>
                <c:pt idx="519">
                  <c:v>1.0984136638082599E-2</c:v>
                </c:pt>
                <c:pt idx="520">
                  <c:v>0.95638061263466201</c:v>
                </c:pt>
                <c:pt idx="521">
                  <c:v>1.9781476007337999</c:v>
                </c:pt>
                <c:pt idx="522">
                  <c:v>1.4461978131098101</c:v>
                </c:pt>
                <c:pt idx="523">
                  <c:v>0.48496192508994501</c:v>
                </c:pt>
                <c:pt idx="524">
                  <c:v>1.9723699203976699</c:v>
                </c:pt>
                <c:pt idx="525">
                  <c:v>1.4924235601034599</c:v>
                </c:pt>
                <c:pt idx="526">
                  <c:v>0.35055195166981601</c:v>
                </c:pt>
                <c:pt idx="527">
                  <c:v>0.71598465529607602</c:v>
                </c:pt>
                <c:pt idx="528">
                  <c:v>1.275637355817</c:v>
                </c:pt>
                <c:pt idx="529">
                  <c:v>1.88701083317822</c:v>
                </c:pt>
                <c:pt idx="530">
                  <c:v>1.4539904997395501</c:v>
                </c:pt>
                <c:pt idx="531">
                  <c:v>5.7358508907822202E-2</c:v>
                </c:pt>
                <c:pt idx="532">
                  <c:v>4.62830492517734E-2</c:v>
                </c:pt>
                <c:pt idx="533">
                  <c:v>1.92050485345244</c:v>
                </c:pt>
                <c:pt idx="534">
                  <c:v>1.9848077530121999</c:v>
                </c:pt>
                <c:pt idx="535">
                  <c:v>0.64163205045470195</c:v>
                </c:pt>
                <c:pt idx="536">
                  <c:v>7.6120467488711097E-2</c:v>
                </c:pt>
                <c:pt idx="537">
                  <c:v>0.21198924639327599</c:v>
                </c:pt>
                <c:pt idx="538">
                  <c:v>1.8571673007021099</c:v>
                </c:pt>
                <c:pt idx="539">
                  <c:v>1.33380685923377</c:v>
                </c:pt>
                <c:pt idx="540">
                  <c:v>1.3090169943749499</c:v>
                </c:pt>
                <c:pt idx="541">
                  <c:v>1.8870108331782101</c:v>
                </c:pt>
                <c:pt idx="542">
                  <c:v>1.73135370161917</c:v>
                </c:pt>
                <c:pt idx="543">
                  <c:v>1.59482278675133</c:v>
                </c:pt>
                <c:pt idx="544">
                  <c:v>1.8386705679454201</c:v>
                </c:pt>
                <c:pt idx="545">
                  <c:v>0.96510050329749897</c:v>
                </c:pt>
                <c:pt idx="546">
                  <c:v>4.1180265131807003E-2</c:v>
                </c:pt>
                <c:pt idx="547">
                  <c:v>2.76300796023237E-2</c:v>
                </c:pt>
                <c:pt idx="548">
                  <c:v>0.80063206558280298</c:v>
                </c:pt>
                <c:pt idx="549">
                  <c:v>0.53825138676496698</c:v>
                </c:pt>
                <c:pt idx="550">
                  <c:v>1.3583679495452901</c:v>
                </c:pt>
                <c:pt idx="551">
                  <c:v>1.1736481776669201</c:v>
                </c:pt>
                <c:pt idx="552">
                  <c:v>1.9781476007337999</c:v>
                </c:pt>
                <c:pt idx="553">
                  <c:v>1.96363045320862</c:v>
                </c:pt>
                <c:pt idx="554">
                  <c:v>1.3826834323650801</c:v>
                </c:pt>
                <c:pt idx="555">
                  <c:v>0.69929420049573099</c:v>
                </c:pt>
                <c:pt idx="556">
                  <c:v>3.1852359621892097E-2</c:v>
                </c:pt>
                <c:pt idx="557">
                  <c:v>1.32556815445715</c:v>
                </c:pt>
                <c:pt idx="558">
                  <c:v>0.99127346450162401</c:v>
                </c:pt>
                <c:pt idx="559">
                  <c:v>1.0610485395348499</c:v>
                </c:pt>
                <c:pt idx="560">
                  <c:v>1.6626200482157301</c:v>
                </c:pt>
                <c:pt idx="561">
                  <c:v>1.5664062369248299</c:v>
                </c:pt>
                <c:pt idx="562">
                  <c:v>0.71598465529607702</c:v>
                </c:pt>
                <c:pt idx="563">
                  <c:v>1.74314482547739</c:v>
                </c:pt>
                <c:pt idx="564">
                  <c:v>1.58778525229247</c:v>
                </c:pt>
                <c:pt idx="565">
                  <c:v>1.4771587602595999</c:v>
                </c:pt>
                <c:pt idx="566">
                  <c:v>3.1852359621891202E-2</c:v>
                </c:pt>
                <c:pt idx="567">
                  <c:v>0.99127346450162301</c:v>
                </c:pt>
                <c:pt idx="568">
                  <c:v>0.67443184554284397</c:v>
                </c:pt>
                <c:pt idx="569">
                  <c:v>1.3007057995042699</c:v>
                </c:pt>
                <c:pt idx="570">
                  <c:v>1.0436193873653401</c:v>
                </c:pt>
                <c:pt idx="571">
                  <c:v>0.28674955084581799</c:v>
                </c:pt>
                <c:pt idx="572">
                  <c:v>0.29289321881345798</c:v>
                </c:pt>
                <c:pt idx="573">
                  <c:v>1.9426414910921701</c:v>
                </c:pt>
                <c:pt idx="574">
                  <c:v>1.96592582628906</c:v>
                </c:pt>
                <c:pt idx="575">
                  <c:v>1.73135370161917</c:v>
                </c:pt>
                <c:pt idx="576">
                  <c:v>3.1852359621892097E-2</c:v>
                </c:pt>
                <c:pt idx="577">
                  <c:v>0.80063206558280198</c:v>
                </c:pt>
                <c:pt idx="578">
                  <c:v>0.20664665970875701</c:v>
                </c:pt>
                <c:pt idx="579">
                  <c:v>0.500000000000001</c:v>
                </c:pt>
                <c:pt idx="580">
                  <c:v>1.9025852843498601</c:v>
                </c:pt>
                <c:pt idx="581">
                  <c:v>1.53729960834682</c:v>
                </c:pt>
                <c:pt idx="582">
                  <c:v>0.105065638397976</c:v>
                </c:pt>
                <c:pt idx="583">
                  <c:v>1.4617486132350299</c:v>
                </c:pt>
                <c:pt idx="584">
                  <c:v>1.37143984627683E-2</c:v>
                </c:pt>
                <c:pt idx="585">
                  <c:v>1.9723699203976699</c:v>
                </c:pt>
                <c:pt idx="586">
                  <c:v>1.14780941112961</c:v>
                </c:pt>
                <c:pt idx="587">
                  <c:v>1.1908089953765399</c:v>
                </c:pt>
                <c:pt idx="588">
                  <c:v>0.89547153673233604</c:v>
                </c:pt>
                <c:pt idx="589">
                  <c:v>1.2503800040544399</c:v>
                </c:pt>
                <c:pt idx="590">
                  <c:v>0.101205953700832</c:v>
                </c:pt>
                <c:pt idx="591">
                  <c:v>0.363921779722229</c:v>
                </c:pt>
                <c:pt idx="592">
                  <c:v>0.121182887338039</c:v>
                </c:pt>
                <c:pt idx="593">
                  <c:v>0.68269534359490802</c:v>
                </c:pt>
                <c:pt idx="594">
                  <c:v>0.105065638397974</c:v>
                </c:pt>
                <c:pt idx="595">
                  <c:v>7.4538483586780099E-3</c:v>
                </c:pt>
                <c:pt idx="596">
                  <c:v>1.81411551835631</c:v>
                </c:pt>
                <c:pt idx="597">
                  <c:v>1.8433914458128799</c:v>
                </c:pt>
                <c:pt idx="598">
                  <c:v>0.88679678623209002</c:v>
                </c:pt>
                <c:pt idx="599">
                  <c:v>1.62932039104982</c:v>
                </c:pt>
                <c:pt idx="600">
                  <c:v>1.32556815445715</c:v>
                </c:pt>
                <c:pt idx="601">
                  <c:v>1.58070295571094</c:v>
                </c:pt>
                <c:pt idx="602">
                  <c:v>1.05233595624294</c:v>
                </c:pt>
                <c:pt idx="603">
                  <c:v>1.8703556959398999</c:v>
                </c:pt>
                <c:pt idx="604">
                  <c:v>1.99619469809174</c:v>
                </c:pt>
                <c:pt idx="605">
                  <c:v>1.7071067811865499</c:v>
                </c:pt>
                <c:pt idx="606">
                  <c:v>0.78356038606189604</c:v>
                </c:pt>
                <c:pt idx="607">
                  <c:v>1.71933980033865</c:v>
                </c:pt>
                <c:pt idx="608">
                  <c:v>0.97382305169212802</c:v>
                </c:pt>
                <c:pt idx="609">
                  <c:v>1.6018150231520401</c:v>
                </c:pt>
                <c:pt idx="610">
                  <c:v>1.9396926207859</c:v>
                </c:pt>
                <c:pt idx="611">
                  <c:v>0.43359376307517</c:v>
                </c:pt>
                <c:pt idx="612">
                  <c:v>1.0958457525202201</c:v>
                </c:pt>
                <c:pt idx="613">
                  <c:v>0.196143139382779</c:v>
                </c:pt>
                <c:pt idx="614">
                  <c:v>1.2164396139381</c:v>
                </c:pt>
                <c:pt idx="615">
                  <c:v>0.142832699297888</c:v>
                </c:pt>
                <c:pt idx="616">
                  <c:v>0.84356553495976605</c:v>
                </c:pt>
                <c:pt idx="617">
                  <c:v>1.8480480961564201</c:v>
                </c:pt>
                <c:pt idx="618">
                  <c:v>1.2588190451025101</c:v>
                </c:pt>
                <c:pt idx="619">
                  <c:v>1.10452846326766</c:v>
                </c:pt>
                <c:pt idx="620">
                  <c:v>1.5664062369248299</c:v>
                </c:pt>
                <c:pt idx="621">
                  <c:v>0.12538029286060401</c:v>
                </c:pt>
                <c:pt idx="622">
                  <c:v>6.0917298090434804E-4</c:v>
                </c:pt>
                <c:pt idx="623">
                  <c:v>1.0984136638083499E-2</c:v>
                </c:pt>
                <c:pt idx="624">
                  <c:v>1.77714596145697</c:v>
                </c:pt>
                <c:pt idx="625">
                  <c:v>0.29909073570014999</c:v>
                </c:pt>
                <c:pt idx="626">
                  <c:v>1.9990482215818499</c:v>
                </c:pt>
                <c:pt idx="627">
                  <c:v>1.9799247046208299</c:v>
                </c:pt>
                <c:pt idx="628">
                  <c:v>1.8038568606172101</c:v>
                </c:pt>
                <c:pt idx="629">
                  <c:v>1.92050485345244</c:v>
                </c:pt>
                <c:pt idx="630">
                  <c:v>1.4305110968082899</c:v>
                </c:pt>
                <c:pt idx="631">
                  <c:v>1.9455185755993101</c:v>
                </c:pt>
                <c:pt idx="632">
                  <c:v>7.9495146547558099E-2</c:v>
                </c:pt>
                <c:pt idx="633">
                  <c:v>1.4067366430757999</c:v>
                </c:pt>
                <c:pt idx="634">
                  <c:v>0.54600950026044903</c:v>
                </c:pt>
                <c:pt idx="635">
                  <c:v>1.0610485395348499</c:v>
                </c:pt>
                <c:pt idx="636">
                  <c:v>1.86520157813341E-3</c:v>
                </c:pt>
                <c:pt idx="637">
                  <c:v>1.71325044915417</c:v>
                </c:pt>
                <c:pt idx="638">
                  <c:v>1.89493436160202</c:v>
                </c:pt>
                <c:pt idx="639">
                  <c:v>0.25104427921099598</c:v>
                </c:pt>
                <c:pt idx="640">
                  <c:v>6.0307379214092502E-2</c:v>
                </c:pt>
                <c:pt idx="641">
                  <c:v>0.499999999999999</c:v>
                </c:pt>
                <c:pt idx="642">
                  <c:v>1.5224985647159499</c:v>
                </c:pt>
                <c:pt idx="643">
                  <c:v>1.85264016435409</c:v>
                </c:pt>
                <c:pt idx="644">
                  <c:v>0.80063206558280098</c:v>
                </c:pt>
                <c:pt idx="645">
                  <c:v>0.724362644183002</c:v>
                </c:pt>
                <c:pt idx="646">
                  <c:v>0.370679608950162</c:v>
                </c:pt>
                <c:pt idx="647">
                  <c:v>6.3327810751603694E-2</c:v>
                </c:pt>
                <c:pt idx="648">
                  <c:v>1.0436193873653301</c:v>
                </c:pt>
                <c:pt idx="649">
                  <c:v>1.98162718344766</c:v>
                </c:pt>
                <c:pt idx="650">
                  <c:v>0.85219058887038701</c:v>
                </c:pt>
                <c:pt idx="651">
                  <c:v>0.89547153673233504</c:v>
                </c:pt>
                <c:pt idx="652">
                  <c:v>1.9510565162951501</c:v>
                </c:pt>
                <c:pt idx="653">
                  <c:v>2.1852399266193701E-2</c:v>
                </c:pt>
                <c:pt idx="654">
                  <c:v>0.18588448164367999</c:v>
                </c:pt>
                <c:pt idx="655">
                  <c:v>1.39874906892525</c:v>
                </c:pt>
                <c:pt idx="656">
                  <c:v>0.105065638397975</c:v>
                </c:pt>
                <c:pt idx="657">
                  <c:v>0.117052407141074</c:v>
                </c:pt>
                <c:pt idx="658">
                  <c:v>1.9723699203976699</c:v>
                </c:pt>
                <c:pt idx="659">
                  <c:v>1.8191520442889899</c:v>
                </c:pt>
                <c:pt idx="660">
                  <c:v>1.2079116908177501</c:v>
                </c:pt>
                <c:pt idx="661">
                  <c:v>1.66913060635885</c:v>
                </c:pt>
                <c:pt idx="662">
                  <c:v>0.77504894565612903</c:v>
                </c:pt>
                <c:pt idx="663">
                  <c:v>1.4305110968082899</c:v>
                </c:pt>
                <c:pt idx="664">
                  <c:v>1.9483236552062</c:v>
                </c:pt>
                <c:pt idx="665">
                  <c:v>1.9999619230641701</c:v>
                </c:pt>
                <c:pt idx="666">
                  <c:v>0.35055195166980802</c:v>
                </c:pt>
                <c:pt idx="667">
                  <c:v>1.41469324265623</c:v>
                </c:pt>
                <c:pt idx="668">
                  <c:v>1.1564344650402301</c:v>
                </c:pt>
                <c:pt idx="669">
                  <c:v>1.1822355254921399</c:v>
                </c:pt>
                <c:pt idx="670">
                  <c:v>0.40517721324866102</c:v>
                </c:pt>
                <c:pt idx="671">
                  <c:v>0.24529041977722699</c:v>
                </c:pt>
                <c:pt idx="672">
                  <c:v>0.64163205045469995</c:v>
                </c:pt>
                <c:pt idx="673">
                  <c:v>0.29909073570014999</c:v>
                </c:pt>
                <c:pt idx="674">
                  <c:v>2.3703992880066301E-2</c:v>
                </c:pt>
                <c:pt idx="675">
                  <c:v>1.95630475596303</c:v>
                </c:pt>
                <c:pt idx="676">
                  <c:v>0.27462562898770998</c:v>
                </c:pt>
                <c:pt idx="677">
                  <c:v>1.9999619230641701</c:v>
                </c:pt>
                <c:pt idx="678">
                  <c:v>1.9993908270190901</c:v>
                </c:pt>
                <c:pt idx="679">
                  <c:v>1.70090926429984</c:v>
                </c:pt>
                <c:pt idx="680">
                  <c:v>0.44806301468794901</c:v>
                </c:pt>
                <c:pt idx="681">
                  <c:v>1.87461970713939</c:v>
                </c:pt>
                <c:pt idx="682">
                  <c:v>0.11298916682177799</c:v>
                </c:pt>
                <c:pt idx="683">
                  <c:v>4.1180265131805498E-2</c:v>
                </c:pt>
                <c:pt idx="684">
                  <c:v>4.3695244036964599E-2</c:v>
                </c:pt>
                <c:pt idx="685">
                  <c:v>0.48496192508995001</c:v>
                </c:pt>
                <c:pt idx="686">
                  <c:v>7.9495146547559806E-2</c:v>
                </c:pt>
                <c:pt idx="687">
                  <c:v>0.66619314076623104</c:v>
                </c:pt>
                <c:pt idx="688">
                  <c:v>0.23959403439997201</c:v>
                </c:pt>
                <c:pt idx="689">
                  <c:v>1.81411551835631</c:v>
                </c:pt>
                <c:pt idx="690">
                  <c:v>1.66913060635885</c:v>
                </c:pt>
                <c:pt idx="691">
                  <c:v>0.31164542430624398</c:v>
                </c:pt>
                <c:pt idx="692">
                  <c:v>0.117052407141073</c:v>
                </c:pt>
                <c:pt idx="693">
                  <c:v>4.11802651318076E-2</c:v>
                </c:pt>
                <c:pt idx="694">
                  <c:v>0.117052407141072</c:v>
                </c:pt>
                <c:pt idx="695">
                  <c:v>0.92154090427214896</c:v>
                </c:pt>
                <c:pt idx="696">
                  <c:v>1.6819983600624999</c:v>
                </c:pt>
                <c:pt idx="697">
                  <c:v>0.69929420049572699</c:v>
                </c:pt>
                <c:pt idx="698">
                  <c:v>1.3173046564050901</c:v>
                </c:pt>
                <c:pt idx="699">
                  <c:v>1.6427876096865299</c:v>
                </c:pt>
                <c:pt idx="700">
                  <c:v>0.25104427921099698</c:v>
                </c:pt>
                <c:pt idx="701">
                  <c:v>1.60876142900872</c:v>
                </c:pt>
                <c:pt idx="702">
                  <c:v>0.30534162954100502</c:v>
                </c:pt>
                <c:pt idx="703" formatCode="0.00E+00">
                  <c:v>3.8076935828690297E-5</c:v>
                </c:pt>
                <c:pt idx="704">
                  <c:v>1.3090169943749399</c:v>
                </c:pt>
                <c:pt idx="705">
                  <c:v>0.39818497684795101</c:v>
                </c:pt>
                <c:pt idx="706">
                  <c:v>0.33086939364113999</c:v>
                </c:pt>
                <c:pt idx="707">
                  <c:v>1.9902680687415699</c:v>
                </c:pt>
                <c:pt idx="708">
                  <c:v>1.3007057995042699</c:v>
                </c:pt>
                <c:pt idx="709">
                  <c:v>1.53729960834683</c:v>
                </c:pt>
                <c:pt idx="710">
                  <c:v>2.3703992880066398E-2</c:v>
                </c:pt>
                <c:pt idx="711">
                  <c:v>0.18588448164367999</c:v>
                </c:pt>
                <c:pt idx="712">
                  <c:v>1.3173046564050901</c:v>
                </c:pt>
                <c:pt idx="713">
                  <c:v>1.87461970713939</c:v>
                </c:pt>
                <c:pt idx="714">
                  <c:v>0.62539340658408804</c:v>
                </c:pt>
                <c:pt idx="715">
                  <c:v>1.3583679495453</c:v>
                </c:pt>
                <c:pt idx="716">
                  <c:v>1.53729960834683</c:v>
                </c:pt>
                <c:pt idx="717">
                  <c:v>6.0307379214090497E-2</c:v>
                </c:pt>
                <c:pt idx="718">
                  <c:v>1.5519369853120499</c:v>
                </c:pt>
                <c:pt idx="719">
                  <c:v>1.1391731009600701</c:v>
                </c:pt>
                <c:pt idx="720">
                  <c:v>1.7660444431189699</c:v>
                </c:pt>
                <c:pt idx="721">
                  <c:v>1.52991926423319</c:v>
                </c:pt>
                <c:pt idx="722">
                  <c:v>0.29289321881345198</c:v>
                </c:pt>
                <c:pt idx="723">
                  <c:v>0.156608554187117</c:v>
                </c:pt>
                <c:pt idx="724">
                  <c:v>1.7071067811865399</c:v>
                </c:pt>
                <c:pt idx="725">
                  <c:v>1.9025852843498501</c:v>
                </c:pt>
                <c:pt idx="726">
                  <c:v>3.1852359621892402E-2</c:v>
                </c:pt>
                <c:pt idx="727">
                  <c:v>0.105065638397974</c:v>
                </c:pt>
                <c:pt idx="728">
                  <c:v>1.1391731009600601</c:v>
                </c:pt>
                <c:pt idx="729">
                  <c:v>1.3704652454260501E-3</c:v>
                </c:pt>
                <c:pt idx="730">
                  <c:v>1.5230484360872999E-4</c:v>
                </c:pt>
                <c:pt idx="731">
                  <c:v>1.0958457525202201</c:v>
                </c:pt>
                <c:pt idx="732">
                  <c:v>0.95638061263465401</c:v>
                </c:pt>
                <c:pt idx="733">
                  <c:v>0.956380612634671</c:v>
                </c:pt>
                <c:pt idx="734">
                  <c:v>1.63607822027776</c:v>
                </c:pt>
                <c:pt idx="735">
                  <c:v>1.9702957262759899</c:v>
                </c:pt>
                <c:pt idx="736">
                  <c:v>0.47008073576679799</c:v>
                </c:pt>
                <c:pt idx="737">
                  <c:v>1.9335804264972001</c:v>
                </c:pt>
                <c:pt idx="738">
                  <c:v>1.0697564737441201</c:v>
                </c:pt>
                <c:pt idx="739">
                  <c:v>5.4781046317271499E-3</c:v>
                </c:pt>
                <c:pt idx="740">
                  <c:v>1.5446390350150201</c:v>
                </c:pt>
                <c:pt idx="741">
                  <c:v>0.101205953700834</c:v>
                </c:pt>
                <c:pt idx="742">
                  <c:v>0.35055195166980802</c:v>
                </c:pt>
                <c:pt idx="743">
                  <c:v>5.4781046317267101E-3</c:v>
                </c:pt>
                <c:pt idx="744">
                  <c:v>1.8191520442889899</c:v>
                </c:pt>
                <c:pt idx="745">
                  <c:v>1.26723837607825</c:v>
                </c:pt>
                <c:pt idx="746">
                  <c:v>0.83495239413932498</c:v>
                </c:pt>
                <c:pt idx="747">
                  <c:v>1.73135370161917</c:v>
                </c:pt>
                <c:pt idx="748">
                  <c:v>0.14735983564590899</c:v>
                </c:pt>
                <c:pt idx="749">
                  <c:v>1.28401534470392</c:v>
                </c:pt>
                <c:pt idx="750">
                  <c:v>1.99452189536827</c:v>
                </c:pt>
                <c:pt idx="751">
                  <c:v>1.2923717047227301</c:v>
                </c:pt>
                <c:pt idx="752">
                  <c:v>1.34202014332566</c:v>
                </c:pt>
                <c:pt idx="753">
                  <c:v>0.45536096498496698</c:v>
                </c:pt>
                <c:pt idx="754">
                  <c:v>0.57738173825929795</c:v>
                </c:pt>
                <c:pt idx="755">
                  <c:v>0.83495239413932199</c:v>
                </c:pt>
                <c:pt idx="756">
                  <c:v>1.51503807491005</c:v>
                </c:pt>
                <c:pt idx="757">
                  <c:v>0.92154090427215496</c:v>
                </c:pt>
                <c:pt idx="758">
                  <c:v>4.3695244036965397E-2</c:v>
                </c:pt>
                <c:pt idx="759">
                  <c:v>1.6427876096865299</c:v>
                </c:pt>
                <c:pt idx="760">
                  <c:v>0.74118095489747604</c:v>
                </c:pt>
                <c:pt idx="761">
                  <c:v>0.37748536336238198</c:v>
                </c:pt>
                <c:pt idx="762">
                  <c:v>9.0038729123459504E-2</c:v>
                </c:pt>
                <c:pt idx="763">
                  <c:v>1.58070295571093</c:v>
                </c:pt>
                <c:pt idx="764">
                  <c:v>0.45536096498497403</c:v>
                </c:pt>
                <c:pt idx="765">
                  <c:v>0.82635182233306403</c:v>
                </c:pt>
                <c:pt idx="766">
                  <c:v>0.47750143528404998</c:v>
                </c:pt>
                <c:pt idx="767">
                  <c:v>5.1676344793800399E-2</c:v>
                </c:pt>
                <c:pt idx="768">
                  <c:v>0.17096242744495799</c:v>
                </c:pt>
                <c:pt idx="769">
                  <c:v>0.68269534359491002</c:v>
                </c:pt>
                <c:pt idx="770">
                  <c:v>0.74118095489748204</c:v>
                </c:pt>
                <c:pt idx="771">
                  <c:v>1.99144486137381</c:v>
                </c:pt>
                <c:pt idx="772">
                  <c:v>1.3007057995042699</c:v>
                </c:pt>
                <c:pt idx="773">
                  <c:v>0.938951460465139</c:v>
                </c:pt>
                <c:pt idx="774">
                  <c:v>1.99813479842186</c:v>
                </c:pt>
                <c:pt idx="775">
                  <c:v>1.275637355817</c:v>
                </c:pt>
                <c:pt idx="776">
                  <c:v>1.85264016435409</c:v>
                </c:pt>
                <c:pt idx="777">
                  <c:v>1.9681476403781</c:v>
                </c:pt>
                <c:pt idx="778">
                  <c:v>1.0174524064372801</c:v>
                </c:pt>
                <c:pt idx="779">
                  <c:v>0.13837083955847401</c:v>
                </c:pt>
                <c:pt idx="780">
                  <c:v>1.8480480961564201</c:v>
                </c:pt>
                <c:pt idx="781">
                  <c:v>1.58070295571094</c:v>
                </c:pt>
                <c:pt idx="782">
                  <c:v>1.2503800040544399</c:v>
                </c:pt>
                <c:pt idx="783">
                  <c:v>1.96363045320862</c:v>
                </c:pt>
                <c:pt idx="784">
                  <c:v>8.6454542357398995E-2</c:v>
                </c:pt>
                <c:pt idx="785">
                  <c:v>0.29909073570014999</c:v>
                </c:pt>
                <c:pt idx="786">
                  <c:v>1.62251463663761</c:v>
                </c:pt>
                <c:pt idx="787">
                  <c:v>1.8090169943749399</c:v>
                </c:pt>
                <c:pt idx="788">
                  <c:v>1.94832365520619</c:v>
                </c:pt>
                <c:pt idx="789">
                  <c:v>1.97629600711993</c:v>
                </c:pt>
                <c:pt idx="790">
                  <c:v>1.9890158633619099</c:v>
                </c:pt>
                <c:pt idx="791">
                  <c:v>0.42642356364895601</c:v>
                </c:pt>
                <c:pt idx="792">
                  <c:v>9.5177841814275601E-4</c:v>
                </c:pt>
                <c:pt idx="793">
                  <c:v>0.45536096498497203</c:v>
                </c:pt>
                <c:pt idx="794">
                  <c:v>1.9681476403781</c:v>
                </c:pt>
                <c:pt idx="795">
                  <c:v>0.206646659708764</c:v>
                </c:pt>
                <c:pt idx="796">
                  <c:v>0.99127346450162601</c:v>
                </c:pt>
                <c:pt idx="797">
                  <c:v>1.0958457525202201</c:v>
                </c:pt>
                <c:pt idx="798">
                  <c:v>1.5224985647159499</c:v>
                </c:pt>
                <c:pt idx="799">
                  <c:v>0.76655463614409303</c:v>
                </c:pt>
                <c:pt idx="800">
                  <c:v>0.60125093107475402</c:v>
                </c:pt>
                <c:pt idx="801">
                  <c:v>0.20136448995270601</c:v>
                </c:pt>
                <c:pt idx="802">
                  <c:v>0.79208830918223805</c:v>
                </c:pt>
                <c:pt idx="803">
                  <c:v>1.9848077530121999</c:v>
                </c:pt>
                <c:pt idx="804">
                  <c:v>1.3090169943749399</c:v>
                </c:pt>
                <c:pt idx="805">
                  <c:v>2.1852399266193801E-2</c:v>
                </c:pt>
                <c:pt idx="806">
                  <c:v>1.9990482215818499</c:v>
                </c:pt>
                <c:pt idx="807">
                  <c:v>1.9426414910921701</c:v>
                </c:pt>
                <c:pt idx="808">
                  <c:v>0.31800163993750202</c:v>
                </c:pt>
                <c:pt idx="809">
                  <c:v>0.999999999999998</c:v>
                </c:pt>
                <c:pt idx="810" formatCode="0.00E+00">
                  <c:v>3.80769358285792E-5</c:v>
                </c:pt>
                <c:pt idx="811">
                  <c:v>0.38433852467434199</c:v>
                </c:pt>
                <c:pt idx="812">
                  <c:v>1.6946583704589899</c:v>
                </c:pt>
                <c:pt idx="813">
                  <c:v>1.8571673007021099</c:v>
                </c:pt>
                <c:pt idx="814">
                  <c:v>2.7630079602323498E-2</c:v>
                </c:pt>
                <c:pt idx="815">
                  <c:v>1.4067366430757999</c:v>
                </c:pt>
                <c:pt idx="816">
                  <c:v>0.96510050329749097</c:v>
                </c:pt>
                <c:pt idx="817">
                  <c:v>0.10120595370083101</c:v>
                </c:pt>
                <c:pt idx="818">
                  <c:v>1.5192246987791799E-2</c:v>
                </c:pt>
                <c:pt idx="819">
                  <c:v>1.97629600711993</c:v>
                </c:pt>
                <c:pt idx="820">
                  <c:v>1.0958457525202201</c:v>
                </c:pt>
                <c:pt idx="821">
                  <c:v>8.2939925614876606E-2</c:v>
                </c:pt>
                <c:pt idx="822">
                  <c:v>1.0871557427476599</c:v>
                </c:pt>
                <c:pt idx="823">
                  <c:v>1.7604059656000199</c:v>
                </c:pt>
                <c:pt idx="824">
                  <c:v>0.44806301468794002</c:v>
                </c:pt>
                <c:pt idx="825">
                  <c:v>1.8241261886220099</c:v>
                </c:pt>
                <c:pt idx="826">
                  <c:v>1.6626200482157301</c:v>
                </c:pt>
                <c:pt idx="827">
                  <c:v>0.31800163993750002</c:v>
                </c:pt>
                <c:pt idx="828">
                  <c:v>9.0038729123456895E-2</c:v>
                </c:pt>
                <c:pt idx="829">
                  <c:v>1.9781476007337999</c:v>
                </c:pt>
                <c:pt idx="830">
                  <c:v>1.9723699203976699</c:v>
                </c:pt>
                <c:pt idx="831">
                  <c:v>0.38433852467434398</c:v>
                </c:pt>
                <c:pt idx="832" formatCode="0.00E+00">
                  <c:v>3.8076935828801299E-5</c:v>
                </c:pt>
                <c:pt idx="833">
                  <c:v>2.3703992880066901E-2</c:v>
                </c:pt>
                <c:pt idx="834">
                  <c:v>1.9099612708765401</c:v>
                </c:pt>
                <c:pt idx="835">
                  <c:v>7.9495146547557696E-2</c:v>
                </c:pt>
                <c:pt idx="836">
                  <c:v>0.75807810440033097</c:v>
                </c:pt>
                <c:pt idx="837">
                  <c:v>0.31164542430624698</c:v>
                </c:pt>
                <c:pt idx="838">
                  <c:v>9.7414715650140302E-2</c:v>
                </c:pt>
                <c:pt idx="839">
                  <c:v>7.4538483586770099E-3</c:v>
                </c:pt>
                <c:pt idx="840">
                  <c:v>3.4074173710932201E-2</c:v>
                </c:pt>
                <c:pt idx="841">
                  <c:v>1.9681476403781</c:v>
                </c:pt>
                <c:pt idx="842">
                  <c:v>3.87383040616813E-2</c:v>
                </c:pt>
                <c:pt idx="843">
                  <c:v>1.9969173337331201</c:v>
                </c:pt>
                <c:pt idx="844">
                  <c:v>1.1478094111296</c:v>
                </c:pt>
                <c:pt idx="845">
                  <c:v>1.51503807491005</c:v>
                </c:pt>
                <c:pt idx="846">
                  <c:v>1.1822355254921399</c:v>
                </c:pt>
                <c:pt idx="847">
                  <c:v>1.7489557207890001</c:v>
                </c:pt>
                <c:pt idx="848">
                  <c:v>0.39818497684795101</c:v>
                </c:pt>
                <c:pt idx="849">
                  <c:v>1.9238795325112801</c:v>
                </c:pt>
                <c:pt idx="850">
                  <c:v>1.9781476007337999</c:v>
                </c:pt>
                <c:pt idx="851">
                  <c:v>1.8652015781333001E-3</c:v>
                </c:pt>
                <c:pt idx="852">
                  <c:v>0.433593763075167</c:v>
                </c:pt>
                <c:pt idx="853">
                  <c:v>1.37460659341591</c:v>
                </c:pt>
                <c:pt idx="854">
                  <c:v>0.67443184554284397</c:v>
                </c:pt>
                <c:pt idx="855">
                  <c:v>1.8987940462991599</c:v>
                </c:pt>
                <c:pt idx="856">
                  <c:v>0.201364489952708</c:v>
                </c:pt>
                <c:pt idx="857">
                  <c:v>1.71933980033865</c:v>
                </c:pt>
                <c:pt idx="858">
                  <c:v>1.90630778703665</c:v>
                </c:pt>
                <c:pt idx="859">
                  <c:v>0.12538029286060401</c:v>
                </c:pt>
                <c:pt idx="860">
                  <c:v>0.17096242744495399</c:v>
                </c:pt>
                <c:pt idx="861">
                  <c:v>1.62251463663761</c:v>
                </c:pt>
                <c:pt idx="862">
                  <c:v>0.16132943205457501</c:v>
                </c:pt>
                <c:pt idx="863">
                  <c:v>7.6120467488713706E-2</c:v>
                </c:pt>
                <c:pt idx="864">
                  <c:v>1.8703556959398899</c:v>
                </c:pt>
                <c:pt idx="865">
                  <c:v>0</c:v>
                </c:pt>
                <c:pt idx="866">
                  <c:v>1.58070295571093</c:v>
                </c:pt>
                <c:pt idx="867">
                  <c:v>0.724362644183002</c:v>
                </c:pt>
                <c:pt idx="868">
                  <c:v>0.94766404375705304</c:v>
                </c:pt>
                <c:pt idx="869">
                  <c:v>1.9537169507482199</c:v>
                </c:pt>
                <c:pt idx="870">
                  <c:v>1.62251463663762</c:v>
                </c:pt>
                <c:pt idx="871">
                  <c:v>0.63349877327570403</c:v>
                </c:pt>
                <c:pt idx="872">
                  <c:v>1.96126169593831</c:v>
                </c:pt>
                <c:pt idx="873">
                  <c:v>2.37039928800666E-2</c:v>
                </c:pt>
                <c:pt idx="874">
                  <c:v>1.59482278675134</c:v>
                </c:pt>
                <c:pt idx="875">
                  <c:v>0.39818497684795101</c:v>
                </c:pt>
                <c:pt idx="876">
                  <c:v>1.0958457525202201</c:v>
                </c:pt>
                <c:pt idx="877">
                  <c:v>2.7630079602323498E-2</c:v>
                </c:pt>
                <c:pt idx="878">
                  <c:v>1.6883545756937499</c:v>
                </c:pt>
                <c:pt idx="879">
                  <c:v>0.23959403439997101</c:v>
                </c:pt>
                <c:pt idx="880">
                  <c:v>0.15195190384357199</c:v>
                </c:pt>
                <c:pt idx="881">
                  <c:v>4.6038016328214804E-3</c:v>
                </c:pt>
                <c:pt idx="882">
                  <c:v>0.25104427921099698</c:v>
                </c:pt>
                <c:pt idx="883">
                  <c:v>1.7547095802227699</c:v>
                </c:pt>
                <c:pt idx="884">
                  <c:v>1.99619469809174</c:v>
                </c:pt>
                <c:pt idx="885">
                  <c:v>1.66913060635886</c:v>
                </c:pt>
                <c:pt idx="886">
                  <c:v>0.88679678623209701</c:v>
                </c:pt>
                <c:pt idx="887">
                  <c:v>1.99813479842186</c:v>
                </c:pt>
                <c:pt idx="888">
                  <c:v>1.4617486132350299</c:v>
                </c:pt>
                <c:pt idx="889">
                  <c:v>1.4305110968082899</c:v>
                </c:pt>
                <c:pt idx="890">
                  <c:v>1.49999999999999</c:v>
                </c:pt>
                <c:pt idx="891">
                  <c:v>0.52284123974038998</c:v>
                </c:pt>
                <c:pt idx="892">
                  <c:v>5.4781046317270397E-3</c:v>
                </c:pt>
                <c:pt idx="893">
                  <c:v>0.13397459621556099</c:v>
                </c:pt>
                <c:pt idx="894">
                  <c:v>5.4781046317270397E-3</c:v>
                </c:pt>
                <c:pt idx="895">
                  <c:v>1.9510565162951501</c:v>
                </c:pt>
                <c:pt idx="896">
                  <c:v>0.499999999999996</c:v>
                </c:pt>
                <c:pt idx="897">
                  <c:v>2</c:v>
                </c:pt>
                <c:pt idx="898">
                  <c:v>0.80919100462345495</c:v>
                </c:pt>
                <c:pt idx="899">
                  <c:v>0.73276162392174304</c:v>
                </c:pt>
                <c:pt idx="900">
                  <c:v>1.71933980033864</c:v>
                </c:pt>
                <c:pt idx="901">
                  <c:v>1.02617694830787</c:v>
                </c:pt>
                <c:pt idx="902">
                  <c:v>0.28674955084582199</c:v>
                </c:pt>
                <c:pt idx="903">
                  <c:v>1.05233595624294</c:v>
                </c:pt>
                <c:pt idx="904">
                  <c:v>0.45536096498497303</c:v>
                </c:pt>
                <c:pt idx="905">
                  <c:v>1.88701083317822</c:v>
                </c:pt>
                <c:pt idx="906">
                  <c:v>7.9495146547558002E-2</c:v>
                </c:pt>
                <c:pt idx="907">
                  <c:v>6.3327810751601404E-2</c:v>
                </c:pt>
                <c:pt idx="908">
                  <c:v>5.7358508907819399E-2</c:v>
                </c:pt>
                <c:pt idx="909">
                  <c:v>1.9099612708765401</c:v>
                </c:pt>
                <c:pt idx="910">
                  <c:v>4.6038016328214804E-3</c:v>
                </c:pt>
                <c:pt idx="911">
                  <c:v>1.99813479842186</c:v>
                </c:pt>
                <c:pt idx="912">
                  <c:v>1.71933980033865</c:v>
                </c:pt>
                <c:pt idx="913">
                  <c:v>0.99999999999999001</c:v>
                </c:pt>
                <c:pt idx="914">
                  <c:v>0.13397459621556501</c:v>
                </c:pt>
                <c:pt idx="915">
                  <c:v>1.34202014332566</c:v>
                </c:pt>
                <c:pt idx="916">
                  <c:v>1.6755902076156599</c:v>
                </c:pt>
                <c:pt idx="917">
                  <c:v>1.6755902076156599</c:v>
                </c:pt>
                <c:pt idx="918">
                  <c:v>0.78356038606190703</c:v>
                </c:pt>
                <c:pt idx="919">
                  <c:v>1.0610485395348499</c:v>
                </c:pt>
                <c:pt idx="920">
                  <c:v>6.0917298090457095E-4</c:v>
                </c:pt>
                <c:pt idx="921">
                  <c:v>1.39874906892525</c:v>
                </c:pt>
                <c:pt idx="922">
                  <c:v>0.15195190384356799</c:v>
                </c:pt>
                <c:pt idx="923">
                  <c:v>0.82635182233307103</c:v>
                </c:pt>
                <c:pt idx="924">
                  <c:v>1.6427876096865299</c:v>
                </c:pt>
                <c:pt idx="925">
                  <c:v>0.19098300562505199</c:v>
                </c:pt>
                <c:pt idx="926">
                  <c:v>0.156608554187113</c:v>
                </c:pt>
                <c:pt idx="927">
                  <c:v>1.6560590289904999</c:v>
                </c:pt>
                <c:pt idx="928">
                  <c:v>4.1180265131807198E-2</c:v>
                </c:pt>
                <c:pt idx="929">
                  <c:v>1.73727733681012</c:v>
                </c:pt>
                <c:pt idx="930">
                  <c:v>0.80919100462346005</c:v>
                </c:pt>
                <c:pt idx="931">
                  <c:v>0.69098300562505699</c:v>
                </c:pt>
                <c:pt idx="932">
                  <c:v>1.13052619222005</c:v>
                </c:pt>
                <c:pt idx="933">
                  <c:v>0.22285403854302899</c:v>
                </c:pt>
                <c:pt idx="934">
                  <c:v>1.99144486137381</c:v>
                </c:pt>
                <c:pt idx="935">
                  <c:v>0.206646659708763</c:v>
                </c:pt>
                <c:pt idx="936">
                  <c:v>1.60876142900872</c:v>
                </c:pt>
                <c:pt idx="937">
                  <c:v>1.87461970713939</c:v>
                </c:pt>
                <c:pt idx="938">
                  <c:v>1.4617486132350299</c:v>
                </c:pt>
                <c:pt idx="939">
                  <c:v>6.0307379214090497E-2</c:v>
                </c:pt>
                <c:pt idx="940">
                  <c:v>1.4067366430757999</c:v>
                </c:pt>
                <c:pt idx="941">
                  <c:v>1.3907311284892701</c:v>
                </c:pt>
                <c:pt idx="942">
                  <c:v>6.4281443234132096E-3</c:v>
                </c:pt>
                <c:pt idx="943">
                  <c:v>3.18523596218915E-2</c:v>
                </c:pt>
                <c:pt idx="944">
                  <c:v>1.4383711467890801</c:v>
                </c:pt>
                <c:pt idx="945">
                  <c:v>2.00752953791705E-2</c:v>
                </c:pt>
                <c:pt idx="946">
                  <c:v>1.5230484360884101E-4</c:v>
                </c:pt>
                <c:pt idx="947">
                  <c:v>0.13837083955847401</c:v>
                </c:pt>
                <c:pt idx="948">
                  <c:v>9.3692212963350702E-2</c:v>
                </c:pt>
                <c:pt idx="949">
                  <c:v>1.5075383629607</c:v>
                </c:pt>
                <c:pt idx="950">
                  <c:v>1.5664062369248299</c:v>
                </c:pt>
                <c:pt idx="951">
                  <c:v>1.77162458338771</c:v>
                </c:pt>
                <c:pt idx="952">
                  <c:v>1.9890158633619099</c:v>
                </c:pt>
                <c:pt idx="953">
                  <c:v>1.02617694830786</c:v>
                </c:pt>
                <c:pt idx="954">
                  <c:v>8.2939925614875107E-2</c:v>
                </c:pt>
                <c:pt idx="955">
                  <c:v>0.59326335692420196</c:v>
                </c:pt>
                <c:pt idx="956">
                  <c:v>0.26272266318987098</c:v>
                </c:pt>
                <c:pt idx="957">
                  <c:v>1.9483236552062</c:v>
                </c:pt>
                <c:pt idx="958">
                  <c:v>7.2816145433212104E-2</c:v>
                </c:pt>
                <c:pt idx="959">
                  <c:v>0.79208830918224404</c:v>
                </c:pt>
                <c:pt idx="960">
                  <c:v>1.9271838545667801</c:v>
                </c:pt>
                <c:pt idx="961">
                  <c:v>8.5551386261896092E-3</c:v>
                </c:pt>
                <c:pt idx="962">
                  <c:v>5.4481424400684299E-2</c:v>
                </c:pt>
                <c:pt idx="963">
                  <c:v>1.3583679495452901</c:v>
                </c:pt>
                <c:pt idx="964">
                  <c:v>1.3007057995042699</c:v>
                </c:pt>
                <c:pt idx="965">
                  <c:v>1.2923717047227301</c:v>
                </c:pt>
                <c:pt idx="966">
                  <c:v>1.99539619836717</c:v>
                </c:pt>
                <c:pt idx="967">
                  <c:v>1.32556815445715</c:v>
                </c:pt>
                <c:pt idx="968">
                  <c:v>3.8738304061681099E-2</c:v>
                </c:pt>
                <c:pt idx="969">
                  <c:v>7.9495146547560694E-2</c:v>
                </c:pt>
                <c:pt idx="970">
                  <c:v>1.99357185567658</c:v>
                </c:pt>
                <c:pt idx="971">
                  <c:v>1.7826081568524099</c:v>
                </c:pt>
                <c:pt idx="972">
                  <c:v>0.217391843147585</c:v>
                </c:pt>
                <c:pt idx="973">
                  <c:v>0.42642356364895101</c:v>
                </c:pt>
                <c:pt idx="974">
                  <c:v>0.65797985667432901</c:v>
                </c:pt>
                <c:pt idx="975">
                  <c:v>0.222854038543019</c:v>
                </c:pt>
                <c:pt idx="976">
                  <c:v>1.1564344650402201</c:v>
                </c:pt>
                <c:pt idx="977">
                  <c:v>1.97629600711993</c:v>
                </c:pt>
                <c:pt idx="978">
                  <c:v>0.44806301468793602</c:v>
                </c:pt>
                <c:pt idx="979">
                  <c:v>0.32440979238433898</c:v>
                </c:pt>
                <c:pt idx="980">
                  <c:v>3.4267502444274001E-4</c:v>
                </c:pt>
                <c:pt idx="981">
                  <c:v>1.78801075360672</c:v>
                </c:pt>
                <c:pt idx="982">
                  <c:v>1.98768834059513</c:v>
                </c:pt>
                <c:pt idx="983">
                  <c:v>0.82635182233306403</c:v>
                </c:pt>
                <c:pt idx="984">
                  <c:v>0.41221474770752697</c:v>
                </c:pt>
                <c:pt idx="985">
                  <c:v>1.1478094111296</c:v>
                </c:pt>
                <c:pt idx="986">
                  <c:v>3.4074173710931202E-2</c:v>
                </c:pt>
                <c:pt idx="987">
                  <c:v>1.1564344650402301</c:v>
                </c:pt>
                <c:pt idx="988">
                  <c:v>0.13397459621555999</c:v>
                </c:pt>
                <c:pt idx="989">
                  <c:v>0.74961999594555595</c:v>
                </c:pt>
                <c:pt idx="990">
                  <c:v>1.37046524542627E-3</c:v>
                </c:pt>
                <c:pt idx="991">
                  <c:v>1.6626200482157301</c:v>
                </c:pt>
                <c:pt idx="992">
                  <c:v>7.2816145433215906E-2</c:v>
                </c:pt>
                <c:pt idx="993">
                  <c:v>0.21198924639328601</c:v>
                </c:pt>
                <c:pt idx="994">
                  <c:v>0.88679678623209002</c:v>
                </c:pt>
                <c:pt idx="995">
                  <c:v>2.76300796023221E-2</c:v>
                </c:pt>
                <c:pt idx="996">
                  <c:v>0.69098300562505299</c:v>
                </c:pt>
                <c:pt idx="997">
                  <c:v>1.9271838545667801</c:v>
                </c:pt>
                <c:pt idx="998">
                  <c:v>0.99127346450162301</c:v>
                </c:pt>
                <c:pt idx="999">
                  <c:v>0.724362644182999</c:v>
                </c:pt>
              </c:numCache>
            </c:numRef>
          </c:val>
          <c:smooth val="0"/>
          <c:extLst>
            <c:ext xmlns:c16="http://schemas.microsoft.com/office/drawing/2014/chart" uri="{C3380CC4-5D6E-409C-BE32-E72D297353CC}">
              <c16:uniqueId val="{00000000-8367-4030-B260-0BB323D28A1A}"/>
            </c:ext>
          </c:extLst>
        </c:ser>
        <c:ser>
          <c:idx val="1"/>
          <c:order val="1"/>
          <c:tx>
            <c:strRef>
              <c:f>'[저널 데이터.xlsx]non-sorting'!$M$1</c:f>
              <c:strCache>
                <c:ptCount val="1"/>
                <c:pt idx="0">
                  <c:v>proposed method</c:v>
                </c:pt>
              </c:strCache>
            </c:strRef>
          </c:tx>
          <c:spPr>
            <a:ln w="28575" cap="rnd">
              <a:solidFill>
                <a:srgbClr val="00B050"/>
              </a:solidFill>
              <a:round/>
            </a:ln>
            <a:effectLst/>
          </c:spPr>
          <c:marker>
            <c:symbol val="none"/>
          </c:marker>
          <c:val>
            <c:numRef>
              <c:f>'[저널 데이터.xlsx]non-sorting'!$M$2:$M$1001</c:f>
              <c:numCache>
                <c:formatCode>General</c:formatCode>
                <c:ptCount val="1000"/>
                <c:pt idx="0">
                  <c:v>1</c:v>
                </c:pt>
                <c:pt idx="1">
                  <c:v>1.0784590957278399</c:v>
                </c:pt>
                <c:pt idx="2">
                  <c:v>1.1564344650402301</c:v>
                </c:pt>
                <c:pt idx="3">
                  <c:v>1.2334453638559</c:v>
                </c:pt>
                <c:pt idx="4">
                  <c:v>1.3090169943749399</c:v>
                </c:pt>
                <c:pt idx="5">
                  <c:v>1.3826834323650801</c:v>
                </c:pt>
                <c:pt idx="6">
                  <c:v>1.4539904997395401</c:v>
                </c:pt>
                <c:pt idx="7">
                  <c:v>1.5224985647159399</c:v>
                </c:pt>
                <c:pt idx="8">
                  <c:v>1.58778525229247</c:v>
                </c:pt>
                <c:pt idx="9">
                  <c:v>1.6494480483301801</c:v>
                </c:pt>
                <c:pt idx="10">
                  <c:v>1.7071067811865399</c:v>
                </c:pt>
                <c:pt idx="11">
                  <c:v>1.7604059656000299</c:v>
                </c:pt>
                <c:pt idx="12">
                  <c:v>1.8090169943749399</c:v>
                </c:pt>
                <c:pt idx="13">
                  <c:v>1.85264016435409</c:v>
                </c:pt>
                <c:pt idx="14">
                  <c:v>1.89100652418836</c:v>
                </c:pt>
                <c:pt idx="15">
                  <c:v>1.9238795325112801</c:v>
                </c:pt>
                <c:pt idx="16">
                  <c:v>1.9510565162951501</c:v>
                </c:pt>
                <c:pt idx="17">
                  <c:v>1.9723699203976699</c:v>
                </c:pt>
                <c:pt idx="18">
                  <c:v>1.98768834059513</c:v>
                </c:pt>
                <c:pt idx="19">
                  <c:v>1.9969173337331201</c:v>
                </c:pt>
                <c:pt idx="20">
                  <c:v>1.9969173337331201</c:v>
                </c:pt>
                <c:pt idx="21">
                  <c:v>1.98768834059513</c:v>
                </c:pt>
                <c:pt idx="22">
                  <c:v>1.9723699203976699</c:v>
                </c:pt>
                <c:pt idx="23">
                  <c:v>1.9510565162951501</c:v>
                </c:pt>
                <c:pt idx="24">
                  <c:v>1.9238795325112801</c:v>
                </c:pt>
                <c:pt idx="25">
                  <c:v>1.89100652418836</c:v>
                </c:pt>
                <c:pt idx="26">
                  <c:v>1.85264016435409</c:v>
                </c:pt>
                <c:pt idx="27">
                  <c:v>1.8090169943749399</c:v>
                </c:pt>
                <c:pt idx="28">
                  <c:v>1.7604059656000299</c:v>
                </c:pt>
                <c:pt idx="29">
                  <c:v>1.7071067811865399</c:v>
                </c:pt>
                <c:pt idx="30">
                  <c:v>1.6494480483301801</c:v>
                </c:pt>
                <c:pt idx="31">
                  <c:v>1.58778525229247</c:v>
                </c:pt>
                <c:pt idx="32">
                  <c:v>1.5224985647159399</c:v>
                </c:pt>
                <c:pt idx="33">
                  <c:v>1.4539904997395401</c:v>
                </c:pt>
                <c:pt idx="34">
                  <c:v>1.3826834323650801</c:v>
                </c:pt>
                <c:pt idx="35">
                  <c:v>1.3090169943749399</c:v>
                </c:pt>
                <c:pt idx="36">
                  <c:v>1.2334453638559</c:v>
                </c:pt>
                <c:pt idx="37">
                  <c:v>1.1564344650402301</c:v>
                </c:pt>
                <c:pt idx="38">
                  <c:v>1.0784590957278399</c:v>
                </c:pt>
                <c:pt idx="39">
                  <c:v>0.92154090427215496</c:v>
                </c:pt>
                <c:pt idx="40">
                  <c:v>0.84356553495976905</c:v>
                </c:pt>
                <c:pt idx="41">
                  <c:v>0.76655463614409403</c:v>
                </c:pt>
                <c:pt idx="42">
                  <c:v>0.69098300562505199</c:v>
                </c:pt>
                <c:pt idx="43">
                  <c:v>0.61731656763491005</c:v>
                </c:pt>
                <c:pt idx="44">
                  <c:v>0.54600950026045303</c:v>
                </c:pt>
                <c:pt idx="45">
                  <c:v>0.47750143528405098</c:v>
                </c:pt>
                <c:pt idx="46">
                  <c:v>0.41221474770752697</c:v>
                </c:pt>
                <c:pt idx="47">
                  <c:v>0.35055195166981601</c:v>
                </c:pt>
                <c:pt idx="48">
                  <c:v>0.29289321881345198</c:v>
                </c:pt>
                <c:pt idx="49">
                  <c:v>0.23959403439996901</c:v>
                </c:pt>
                <c:pt idx="50">
                  <c:v>0.19098300562505199</c:v>
                </c:pt>
                <c:pt idx="51">
                  <c:v>0.14735983564590799</c:v>
                </c:pt>
                <c:pt idx="52">
                  <c:v>0.108993475811632</c:v>
                </c:pt>
                <c:pt idx="53">
                  <c:v>7.61204674887134E-2</c:v>
                </c:pt>
                <c:pt idx="54">
                  <c:v>4.8943483704846399E-2</c:v>
                </c:pt>
                <c:pt idx="55">
                  <c:v>2.7630079602323301E-2</c:v>
                </c:pt>
                <c:pt idx="56">
                  <c:v>1.2311659404862301E-2</c:v>
                </c:pt>
                <c:pt idx="57">
                  <c:v>3.0826662668720301E-3</c:v>
                </c:pt>
                <c:pt idx="58">
                  <c:v>3.0826662668719199E-3</c:v>
                </c:pt>
                <c:pt idx="59">
                  <c:v>1.23116594048622E-2</c:v>
                </c:pt>
                <c:pt idx="60">
                  <c:v>2.76300796023232E-2</c:v>
                </c:pt>
                <c:pt idx="61">
                  <c:v>4.8943483704846302E-2</c:v>
                </c:pt>
                <c:pt idx="62">
                  <c:v>7.6120467488713303E-2</c:v>
                </c:pt>
                <c:pt idx="63">
                  <c:v>0.108993475811631</c:v>
                </c:pt>
                <c:pt idx="64">
                  <c:v>0.14735983564590699</c:v>
                </c:pt>
                <c:pt idx="65">
                  <c:v>0.19098300562505199</c:v>
                </c:pt>
                <c:pt idx="66">
                  <c:v>0.23959403439996901</c:v>
                </c:pt>
                <c:pt idx="67">
                  <c:v>0.29289321881345198</c:v>
                </c:pt>
                <c:pt idx="68">
                  <c:v>0.35055195166981501</c:v>
                </c:pt>
                <c:pt idx="69">
                  <c:v>0.41221474770752597</c:v>
                </c:pt>
                <c:pt idx="70">
                  <c:v>0.47750143528404998</c:v>
                </c:pt>
                <c:pt idx="71">
                  <c:v>0.54600950026045303</c:v>
                </c:pt>
                <c:pt idx="72">
                  <c:v>0.61731656763490905</c:v>
                </c:pt>
                <c:pt idx="73">
                  <c:v>0.69098300562505199</c:v>
                </c:pt>
                <c:pt idx="74">
                  <c:v>0.76655463614409403</c:v>
                </c:pt>
                <c:pt idx="75">
                  <c:v>0.84356553495976805</c:v>
                </c:pt>
                <c:pt idx="76">
                  <c:v>0.92154090427215496</c:v>
                </c:pt>
                <c:pt idx="77">
                  <c:v>1.0784590957278399</c:v>
                </c:pt>
                <c:pt idx="78">
                  <c:v>1.1564344650402201</c:v>
                </c:pt>
                <c:pt idx="79">
                  <c:v>1.2334453638559</c:v>
                </c:pt>
                <c:pt idx="80">
                  <c:v>1.3090169943749399</c:v>
                </c:pt>
                <c:pt idx="81">
                  <c:v>1.3826834323650901</c:v>
                </c:pt>
                <c:pt idx="82">
                  <c:v>1.4539904997395401</c:v>
                </c:pt>
                <c:pt idx="83">
                  <c:v>1.5224985647159399</c:v>
                </c:pt>
                <c:pt idx="84">
                  <c:v>1.58778525229247</c:v>
                </c:pt>
                <c:pt idx="85">
                  <c:v>1.6494480483301801</c:v>
                </c:pt>
                <c:pt idx="86">
                  <c:v>1.7071067811865399</c:v>
                </c:pt>
                <c:pt idx="87">
                  <c:v>1.7604059656000299</c:v>
                </c:pt>
                <c:pt idx="88">
                  <c:v>1.8090169943749399</c:v>
                </c:pt>
                <c:pt idx="89">
                  <c:v>1.85264016435409</c:v>
                </c:pt>
                <c:pt idx="90">
                  <c:v>1.89100652418836</c:v>
                </c:pt>
                <c:pt idx="91">
                  <c:v>1.9238795325112801</c:v>
                </c:pt>
                <c:pt idx="92">
                  <c:v>1.9510565162951501</c:v>
                </c:pt>
                <c:pt idx="93">
                  <c:v>1.9723699203976699</c:v>
                </c:pt>
                <c:pt idx="94">
                  <c:v>1.98768834059513</c:v>
                </c:pt>
                <c:pt idx="95">
                  <c:v>1.9969173337331201</c:v>
                </c:pt>
                <c:pt idx="96">
                  <c:v>1.9969173337331201</c:v>
                </c:pt>
                <c:pt idx="97">
                  <c:v>1.98768834059513</c:v>
                </c:pt>
                <c:pt idx="98">
                  <c:v>1.9723699203976699</c:v>
                </c:pt>
                <c:pt idx="99">
                  <c:v>1.9238795325112801</c:v>
                </c:pt>
                <c:pt idx="100">
                  <c:v>1.89100652418836</c:v>
                </c:pt>
                <c:pt idx="101">
                  <c:v>1.85264016435409</c:v>
                </c:pt>
                <c:pt idx="102">
                  <c:v>1.8090169943749399</c:v>
                </c:pt>
                <c:pt idx="103">
                  <c:v>1.7604059656000299</c:v>
                </c:pt>
                <c:pt idx="104">
                  <c:v>1.7071067811865399</c:v>
                </c:pt>
                <c:pt idx="105">
                  <c:v>1.6494480483301801</c:v>
                </c:pt>
                <c:pt idx="106">
                  <c:v>1.58778525229247</c:v>
                </c:pt>
                <c:pt idx="107">
                  <c:v>1.5224985647159399</c:v>
                </c:pt>
                <c:pt idx="108">
                  <c:v>1.4539904997395401</c:v>
                </c:pt>
                <c:pt idx="109">
                  <c:v>1.3826834323650901</c:v>
                </c:pt>
                <c:pt idx="110">
                  <c:v>1.3090169943749399</c:v>
                </c:pt>
                <c:pt idx="111">
                  <c:v>1.2334453638559</c:v>
                </c:pt>
                <c:pt idx="112">
                  <c:v>1.1564344650402301</c:v>
                </c:pt>
                <c:pt idx="113">
                  <c:v>1.0784590957278399</c:v>
                </c:pt>
                <c:pt idx="114">
                  <c:v>0.92154090427215496</c:v>
                </c:pt>
                <c:pt idx="115">
                  <c:v>0.84356553495977005</c:v>
                </c:pt>
                <c:pt idx="116">
                  <c:v>0.76655463614409303</c:v>
                </c:pt>
                <c:pt idx="117">
                  <c:v>0.69098300562505299</c:v>
                </c:pt>
                <c:pt idx="118">
                  <c:v>0.61731656763491005</c:v>
                </c:pt>
                <c:pt idx="119">
                  <c:v>0.54600950026045403</c:v>
                </c:pt>
                <c:pt idx="120">
                  <c:v>0.47750143528405098</c:v>
                </c:pt>
                <c:pt idx="121">
                  <c:v>0.41221474770752697</c:v>
                </c:pt>
                <c:pt idx="122">
                  <c:v>0.35055195166981601</c:v>
                </c:pt>
                <c:pt idx="123">
                  <c:v>0.29289321881345198</c:v>
                </c:pt>
                <c:pt idx="124">
                  <c:v>0.23959403439996901</c:v>
                </c:pt>
                <c:pt idx="125">
                  <c:v>0.19098300562505199</c:v>
                </c:pt>
                <c:pt idx="126">
                  <c:v>0.14735983564590699</c:v>
                </c:pt>
                <c:pt idx="127">
                  <c:v>0.108993475811631</c:v>
                </c:pt>
                <c:pt idx="128">
                  <c:v>7.6120467488713595E-2</c:v>
                </c:pt>
                <c:pt idx="129">
                  <c:v>4.8943483704846497E-2</c:v>
                </c:pt>
                <c:pt idx="130">
                  <c:v>2.76300796023237E-2</c:v>
                </c:pt>
                <c:pt idx="131">
                  <c:v>1.23116594048622E-2</c:v>
                </c:pt>
                <c:pt idx="132">
                  <c:v>3.0826662668721398E-3</c:v>
                </c:pt>
                <c:pt idx="133">
                  <c:v>3.0826662668720301E-3</c:v>
                </c:pt>
                <c:pt idx="134">
                  <c:v>1.23116594048621E-2</c:v>
                </c:pt>
                <c:pt idx="135">
                  <c:v>2.7630079602323498E-2</c:v>
                </c:pt>
                <c:pt idx="136">
                  <c:v>4.8943483704846198E-2</c:v>
                </c:pt>
                <c:pt idx="137">
                  <c:v>7.6120467488713206E-2</c:v>
                </c:pt>
                <c:pt idx="138">
                  <c:v>0.108993475811631</c:v>
                </c:pt>
                <c:pt idx="139">
                  <c:v>0.14735983564590699</c:v>
                </c:pt>
                <c:pt idx="140">
                  <c:v>0.19098300562505199</c:v>
                </c:pt>
                <c:pt idx="141">
                  <c:v>0.23959403439996901</c:v>
                </c:pt>
                <c:pt idx="142">
                  <c:v>0.29289321881345098</c:v>
                </c:pt>
                <c:pt idx="143">
                  <c:v>0.35055195166981501</c:v>
                </c:pt>
                <c:pt idx="144">
                  <c:v>0.41221474770752597</c:v>
                </c:pt>
                <c:pt idx="145">
                  <c:v>0.47750143528405098</c:v>
                </c:pt>
                <c:pt idx="146">
                  <c:v>0.54600950026045303</c:v>
                </c:pt>
                <c:pt idx="147">
                  <c:v>0.61731656763490905</c:v>
                </c:pt>
                <c:pt idx="148">
                  <c:v>0.69098300562505199</c:v>
                </c:pt>
                <c:pt idx="149">
                  <c:v>0.76655463614409203</c:v>
                </c:pt>
                <c:pt idx="150">
                  <c:v>0.84356553495976905</c:v>
                </c:pt>
                <c:pt idx="151">
                  <c:v>0.92154090427215396</c:v>
                </c:pt>
                <c:pt idx="152">
                  <c:v>1.0784590957278399</c:v>
                </c:pt>
                <c:pt idx="153">
                  <c:v>1.1564344650402201</c:v>
                </c:pt>
                <c:pt idx="154">
                  <c:v>1.2334453638559</c:v>
                </c:pt>
                <c:pt idx="155">
                  <c:v>1.3090169943749399</c:v>
                </c:pt>
                <c:pt idx="156">
                  <c:v>1.3826834323650801</c:v>
                </c:pt>
                <c:pt idx="157">
                  <c:v>1.4539904997395401</c:v>
                </c:pt>
                <c:pt idx="158">
                  <c:v>1.5224985647159399</c:v>
                </c:pt>
                <c:pt idx="159">
                  <c:v>1.58778525229247</c:v>
                </c:pt>
                <c:pt idx="160">
                  <c:v>1.6494480483301801</c:v>
                </c:pt>
                <c:pt idx="161">
                  <c:v>1.7071067811865399</c:v>
                </c:pt>
                <c:pt idx="162">
                  <c:v>1.7604059656000299</c:v>
                </c:pt>
                <c:pt idx="163">
                  <c:v>1.8090169943749399</c:v>
                </c:pt>
                <c:pt idx="164">
                  <c:v>1.85264016435409</c:v>
                </c:pt>
                <c:pt idx="165">
                  <c:v>1.89100652418836</c:v>
                </c:pt>
                <c:pt idx="166">
                  <c:v>1.9238795325112801</c:v>
                </c:pt>
                <c:pt idx="167">
                  <c:v>1.9510565162951501</c:v>
                </c:pt>
                <c:pt idx="168">
                  <c:v>1.9723699203976699</c:v>
                </c:pt>
                <c:pt idx="169">
                  <c:v>1.98768834059513</c:v>
                </c:pt>
                <c:pt idx="170">
                  <c:v>1.9969173337331201</c:v>
                </c:pt>
                <c:pt idx="171">
                  <c:v>1.9969173337331201</c:v>
                </c:pt>
                <c:pt idx="172">
                  <c:v>1.98768834059513</c:v>
                </c:pt>
                <c:pt idx="173">
                  <c:v>1.9723699203976699</c:v>
                </c:pt>
                <c:pt idx="174">
                  <c:v>1.9510565162951501</c:v>
                </c:pt>
                <c:pt idx="175">
                  <c:v>1.9238795325112801</c:v>
                </c:pt>
                <c:pt idx="176">
                  <c:v>1.89100652418836</c:v>
                </c:pt>
                <c:pt idx="177">
                  <c:v>1.85264016435409</c:v>
                </c:pt>
                <c:pt idx="178">
                  <c:v>1.8090169943749399</c:v>
                </c:pt>
                <c:pt idx="179">
                  <c:v>1.7604059656000299</c:v>
                </c:pt>
                <c:pt idx="180">
                  <c:v>1.7071067811865399</c:v>
                </c:pt>
                <c:pt idx="181">
                  <c:v>1.6494480483301801</c:v>
                </c:pt>
                <c:pt idx="182">
                  <c:v>1.58778525229247</c:v>
                </c:pt>
                <c:pt idx="183">
                  <c:v>1.5224985647159399</c:v>
                </c:pt>
                <c:pt idx="184">
                  <c:v>1.4539904997395401</c:v>
                </c:pt>
                <c:pt idx="185">
                  <c:v>1.3826834323650901</c:v>
                </c:pt>
                <c:pt idx="186">
                  <c:v>1.3090169943749399</c:v>
                </c:pt>
                <c:pt idx="187">
                  <c:v>1.2334453638559</c:v>
                </c:pt>
                <c:pt idx="188">
                  <c:v>1.1564344650402301</c:v>
                </c:pt>
                <c:pt idx="189">
                  <c:v>1.0784590957278399</c:v>
                </c:pt>
                <c:pt idx="190">
                  <c:v>0.92154090427215496</c:v>
                </c:pt>
                <c:pt idx="191">
                  <c:v>0.84356553495977005</c:v>
                </c:pt>
                <c:pt idx="192">
                  <c:v>0.76655463614409303</c:v>
                </c:pt>
                <c:pt idx="193">
                  <c:v>0.69098300562505399</c:v>
                </c:pt>
                <c:pt idx="194">
                  <c:v>0.61731656763491205</c:v>
                </c:pt>
                <c:pt idx="195">
                  <c:v>0.54600950026045103</c:v>
                </c:pt>
                <c:pt idx="196">
                  <c:v>0.47750143528405198</c:v>
                </c:pt>
                <c:pt idx="197">
                  <c:v>0.41221474770752697</c:v>
                </c:pt>
                <c:pt idx="198">
                  <c:v>0.35055195166981601</c:v>
                </c:pt>
                <c:pt idx="199">
                  <c:v>0.29289321881345198</c:v>
                </c:pt>
                <c:pt idx="200">
                  <c:v>0.23959403439996799</c:v>
                </c:pt>
                <c:pt idx="201">
                  <c:v>0.19098300562505399</c:v>
                </c:pt>
                <c:pt idx="202">
                  <c:v>0.14735983564590599</c:v>
                </c:pt>
                <c:pt idx="203">
                  <c:v>0.108993475811632</c:v>
                </c:pt>
                <c:pt idx="204">
                  <c:v>7.6120467488713706E-2</c:v>
                </c:pt>
                <c:pt idx="205">
                  <c:v>4.8943483704846497E-2</c:v>
                </c:pt>
                <c:pt idx="206">
                  <c:v>2.7630079602323401E-2</c:v>
                </c:pt>
                <c:pt idx="207">
                  <c:v>1.23116594048622E-2</c:v>
                </c:pt>
                <c:pt idx="208">
                  <c:v>3.08266626687225E-3</c:v>
                </c:pt>
                <c:pt idx="209">
                  <c:v>3.0826662668721398E-3</c:v>
                </c:pt>
                <c:pt idx="210">
                  <c:v>1.2311659404862001E-2</c:v>
                </c:pt>
                <c:pt idx="211">
                  <c:v>2.7630079602323099E-2</c:v>
                </c:pt>
                <c:pt idx="212">
                  <c:v>4.8943483704846198E-2</c:v>
                </c:pt>
                <c:pt idx="213">
                  <c:v>7.6120467488713095E-2</c:v>
                </c:pt>
                <c:pt idx="214">
                  <c:v>0.108993475811632</c:v>
                </c:pt>
                <c:pt idx="215">
                  <c:v>0.14735983564590599</c:v>
                </c:pt>
                <c:pt idx="216">
                  <c:v>0.19098300562505299</c:v>
                </c:pt>
                <c:pt idx="217">
                  <c:v>0.23959403439996699</c:v>
                </c:pt>
                <c:pt idx="218">
                  <c:v>0.29289321881345098</c:v>
                </c:pt>
                <c:pt idx="219">
                  <c:v>0.35055195166981501</c:v>
                </c:pt>
                <c:pt idx="220">
                  <c:v>0.41221474770752597</c:v>
                </c:pt>
                <c:pt idx="221">
                  <c:v>0.47750143528404998</c:v>
                </c:pt>
                <c:pt idx="222">
                  <c:v>0.54600950026045003</c:v>
                </c:pt>
                <c:pt idx="223">
                  <c:v>0.61731656763491005</c:v>
                </c:pt>
                <c:pt idx="224">
                  <c:v>0.69098300562505299</c:v>
                </c:pt>
                <c:pt idx="225">
                  <c:v>0.76655463614409203</c:v>
                </c:pt>
                <c:pt idx="226">
                  <c:v>0.84356553495976705</c:v>
                </c:pt>
                <c:pt idx="227">
                  <c:v>0.92154090427215296</c:v>
                </c:pt>
                <c:pt idx="228">
                  <c:v>1.0784590957278399</c:v>
                </c:pt>
                <c:pt idx="229">
                  <c:v>1.1564344650402301</c:v>
                </c:pt>
                <c:pt idx="230">
                  <c:v>1.2334453638559</c:v>
                </c:pt>
                <c:pt idx="231">
                  <c:v>1.3090169943749399</c:v>
                </c:pt>
                <c:pt idx="232">
                  <c:v>1.3826834323650801</c:v>
                </c:pt>
                <c:pt idx="233">
                  <c:v>1.4539904997395401</c:v>
                </c:pt>
                <c:pt idx="234">
                  <c:v>1.5224985647159399</c:v>
                </c:pt>
                <c:pt idx="235">
                  <c:v>1.58778525229247</c:v>
                </c:pt>
                <c:pt idx="236">
                  <c:v>1.6494480483301801</c:v>
                </c:pt>
                <c:pt idx="237">
                  <c:v>1.7071067811865399</c:v>
                </c:pt>
                <c:pt idx="238">
                  <c:v>1.7604059656000299</c:v>
                </c:pt>
                <c:pt idx="239">
                  <c:v>1.8090169943749399</c:v>
                </c:pt>
                <c:pt idx="240">
                  <c:v>1.85264016435409</c:v>
                </c:pt>
                <c:pt idx="241">
                  <c:v>1.89100652418836</c:v>
                </c:pt>
                <c:pt idx="242">
                  <c:v>1.9238795325112801</c:v>
                </c:pt>
                <c:pt idx="243">
                  <c:v>1.9510565162951501</c:v>
                </c:pt>
                <c:pt idx="244">
                  <c:v>1.9723699203976699</c:v>
                </c:pt>
                <c:pt idx="245">
                  <c:v>1.98768834059513</c:v>
                </c:pt>
                <c:pt idx="246">
                  <c:v>1.9969173337331201</c:v>
                </c:pt>
                <c:pt idx="247">
                  <c:v>1.9969173337331201</c:v>
                </c:pt>
                <c:pt idx="248">
                  <c:v>1.98768834059513</c:v>
                </c:pt>
                <c:pt idx="249">
                  <c:v>1.9723699203976699</c:v>
                </c:pt>
                <c:pt idx="250">
                  <c:v>1.9510565162951501</c:v>
                </c:pt>
                <c:pt idx="251">
                  <c:v>1.9238795325112801</c:v>
                </c:pt>
                <c:pt idx="252">
                  <c:v>1.89100652418836</c:v>
                </c:pt>
                <c:pt idx="253">
                  <c:v>1.85264016435409</c:v>
                </c:pt>
                <c:pt idx="254">
                  <c:v>1.8090169943749399</c:v>
                </c:pt>
                <c:pt idx="255">
                  <c:v>1.7604059656000299</c:v>
                </c:pt>
                <c:pt idx="256">
                  <c:v>1.7071067811865399</c:v>
                </c:pt>
                <c:pt idx="257">
                  <c:v>1.6494480483301801</c:v>
                </c:pt>
                <c:pt idx="258">
                  <c:v>1.58778525229247</c:v>
                </c:pt>
                <c:pt idx="259">
                  <c:v>1.5224985647159399</c:v>
                </c:pt>
                <c:pt idx="260">
                  <c:v>1.4539904997395401</c:v>
                </c:pt>
                <c:pt idx="261">
                  <c:v>1.3826834323650801</c:v>
                </c:pt>
                <c:pt idx="262">
                  <c:v>1.3090169943749399</c:v>
                </c:pt>
                <c:pt idx="263">
                  <c:v>1.2334453638559</c:v>
                </c:pt>
                <c:pt idx="264">
                  <c:v>1.1564344650402301</c:v>
                </c:pt>
                <c:pt idx="265">
                  <c:v>1.0784590957278399</c:v>
                </c:pt>
                <c:pt idx="266">
                  <c:v>0.92154090427215496</c:v>
                </c:pt>
                <c:pt idx="267">
                  <c:v>0.84356553495976905</c:v>
                </c:pt>
                <c:pt idx="268">
                  <c:v>0.76655463614409403</c:v>
                </c:pt>
                <c:pt idx="269">
                  <c:v>0.69098300562505499</c:v>
                </c:pt>
                <c:pt idx="270">
                  <c:v>0.61731656763491205</c:v>
                </c:pt>
                <c:pt idx="271">
                  <c:v>0.54600950026045103</c:v>
                </c:pt>
                <c:pt idx="272">
                  <c:v>0.47750143528405198</c:v>
                </c:pt>
                <c:pt idx="273">
                  <c:v>0.41221474770752697</c:v>
                </c:pt>
                <c:pt idx="274">
                  <c:v>0.35055195166981601</c:v>
                </c:pt>
                <c:pt idx="275">
                  <c:v>0.29289321881345198</c:v>
                </c:pt>
                <c:pt idx="276">
                  <c:v>0.23959403439996799</c:v>
                </c:pt>
                <c:pt idx="277">
                  <c:v>0.19098300562505399</c:v>
                </c:pt>
                <c:pt idx="278">
                  <c:v>0.14735983564590699</c:v>
                </c:pt>
                <c:pt idx="279">
                  <c:v>0.108993475811632</c:v>
                </c:pt>
                <c:pt idx="280">
                  <c:v>7.6120467488713706E-2</c:v>
                </c:pt>
                <c:pt idx="281">
                  <c:v>4.8943483704846601E-2</c:v>
                </c:pt>
                <c:pt idx="282">
                  <c:v>2.7630079602323498E-2</c:v>
                </c:pt>
                <c:pt idx="283">
                  <c:v>1.23116594048622E-2</c:v>
                </c:pt>
                <c:pt idx="284">
                  <c:v>3.08266626687225E-3</c:v>
                </c:pt>
                <c:pt idx="285">
                  <c:v>3.0826662668721398E-3</c:v>
                </c:pt>
                <c:pt idx="286">
                  <c:v>1.2311659404862001E-2</c:v>
                </c:pt>
                <c:pt idx="287">
                  <c:v>2.7630079602323099E-2</c:v>
                </c:pt>
                <c:pt idx="288">
                  <c:v>4.8943483704846101E-2</c:v>
                </c:pt>
                <c:pt idx="289">
                  <c:v>7.6120467488712998E-2</c:v>
                </c:pt>
                <c:pt idx="290">
                  <c:v>0.108993475811632</c:v>
                </c:pt>
                <c:pt idx="291">
                  <c:v>0.14735983564590599</c:v>
                </c:pt>
                <c:pt idx="292">
                  <c:v>0.19098300562505299</c:v>
                </c:pt>
                <c:pt idx="293">
                  <c:v>0.23959403439996699</c:v>
                </c:pt>
                <c:pt idx="294">
                  <c:v>0.29289321881345098</c:v>
                </c:pt>
                <c:pt idx="295">
                  <c:v>0.35055195166981501</c:v>
                </c:pt>
                <c:pt idx="296">
                  <c:v>0.41221474770752597</c:v>
                </c:pt>
                <c:pt idx="297">
                  <c:v>0.47750143528404998</c:v>
                </c:pt>
                <c:pt idx="298">
                  <c:v>0.54600950026044903</c:v>
                </c:pt>
                <c:pt idx="299">
                  <c:v>0.61731656763491005</c:v>
                </c:pt>
                <c:pt idx="300">
                  <c:v>0.69098300562505299</c:v>
                </c:pt>
                <c:pt idx="301">
                  <c:v>0.76655463614409203</c:v>
                </c:pt>
                <c:pt idx="302">
                  <c:v>0.84356553495976705</c:v>
                </c:pt>
                <c:pt idx="303">
                  <c:v>0.92154090427215296</c:v>
                </c:pt>
                <c:pt idx="304">
                  <c:v>1.0784590957278399</c:v>
                </c:pt>
                <c:pt idx="305">
                  <c:v>1.1564344650402301</c:v>
                </c:pt>
                <c:pt idx="306">
                  <c:v>1.2334453638559</c:v>
                </c:pt>
                <c:pt idx="307">
                  <c:v>1.3090169943749399</c:v>
                </c:pt>
                <c:pt idx="308">
                  <c:v>1.3826834323650801</c:v>
                </c:pt>
                <c:pt idx="309">
                  <c:v>1.4539904997395401</c:v>
                </c:pt>
                <c:pt idx="310">
                  <c:v>1.5224985647159499</c:v>
                </c:pt>
                <c:pt idx="311">
                  <c:v>1.58778525229246</c:v>
                </c:pt>
                <c:pt idx="312">
                  <c:v>1.6494480483301801</c:v>
                </c:pt>
                <c:pt idx="313">
                  <c:v>1.7071067811865399</c:v>
                </c:pt>
                <c:pt idx="314">
                  <c:v>1.7604059656000299</c:v>
                </c:pt>
                <c:pt idx="315">
                  <c:v>1.8090169943749399</c:v>
                </c:pt>
                <c:pt idx="316">
                  <c:v>1.85264016435409</c:v>
                </c:pt>
                <c:pt idx="317">
                  <c:v>1.89100652418836</c:v>
                </c:pt>
                <c:pt idx="318">
                  <c:v>1.9238795325112801</c:v>
                </c:pt>
                <c:pt idx="319">
                  <c:v>1.9510565162951501</c:v>
                </c:pt>
                <c:pt idx="320">
                  <c:v>1.9723699203976699</c:v>
                </c:pt>
                <c:pt idx="321">
                  <c:v>1.98768834059513</c:v>
                </c:pt>
                <c:pt idx="322">
                  <c:v>1.9969173337331201</c:v>
                </c:pt>
                <c:pt idx="323">
                  <c:v>1.9969173337331201</c:v>
                </c:pt>
                <c:pt idx="324">
                  <c:v>1.98768834059513</c:v>
                </c:pt>
                <c:pt idx="325">
                  <c:v>1.9723699203976699</c:v>
                </c:pt>
                <c:pt idx="326">
                  <c:v>1.9510565162951501</c:v>
                </c:pt>
                <c:pt idx="327">
                  <c:v>1.9238795325112801</c:v>
                </c:pt>
                <c:pt idx="328">
                  <c:v>1.89100652418836</c:v>
                </c:pt>
                <c:pt idx="329">
                  <c:v>1.85264016435409</c:v>
                </c:pt>
                <c:pt idx="330">
                  <c:v>1.8090169943749399</c:v>
                </c:pt>
                <c:pt idx="331">
                  <c:v>1.7604059656000299</c:v>
                </c:pt>
                <c:pt idx="332">
                  <c:v>1.7071067811865399</c:v>
                </c:pt>
                <c:pt idx="333">
                  <c:v>1.6494480483301801</c:v>
                </c:pt>
                <c:pt idx="334">
                  <c:v>1.58778525229247</c:v>
                </c:pt>
                <c:pt idx="335">
                  <c:v>1.5224985647159499</c:v>
                </c:pt>
                <c:pt idx="336">
                  <c:v>1.4539904997395501</c:v>
                </c:pt>
                <c:pt idx="337">
                  <c:v>1.3826834323650801</c:v>
                </c:pt>
                <c:pt idx="338">
                  <c:v>1.3090169943749399</c:v>
                </c:pt>
                <c:pt idx="339">
                  <c:v>1.2334453638559</c:v>
                </c:pt>
                <c:pt idx="340">
                  <c:v>1.1564344650402301</c:v>
                </c:pt>
                <c:pt idx="341">
                  <c:v>1.0784590957278399</c:v>
                </c:pt>
                <c:pt idx="342">
                  <c:v>0.92154090427215496</c:v>
                </c:pt>
                <c:pt idx="343">
                  <c:v>0.84356553495976905</c:v>
                </c:pt>
                <c:pt idx="344">
                  <c:v>0.76655463614409702</c:v>
                </c:pt>
                <c:pt idx="345">
                  <c:v>0.69098300562505499</c:v>
                </c:pt>
                <c:pt idx="346">
                  <c:v>0.61731656763491205</c:v>
                </c:pt>
                <c:pt idx="347">
                  <c:v>0.54600950026045103</c:v>
                </c:pt>
                <c:pt idx="348">
                  <c:v>0.47750143528404898</c:v>
                </c:pt>
                <c:pt idx="349">
                  <c:v>0.41221474770753003</c:v>
                </c:pt>
                <c:pt idx="350">
                  <c:v>0.35055195166981601</c:v>
                </c:pt>
                <c:pt idx="351">
                  <c:v>0.29289321881345198</c:v>
                </c:pt>
                <c:pt idx="352">
                  <c:v>0.23959403439996799</c:v>
                </c:pt>
                <c:pt idx="353">
                  <c:v>0.19098300562505199</c:v>
                </c:pt>
                <c:pt idx="354">
                  <c:v>0.14735983564590899</c:v>
                </c:pt>
                <c:pt idx="355">
                  <c:v>0.108993475811633</c:v>
                </c:pt>
                <c:pt idx="356">
                  <c:v>7.6120467488713803E-2</c:v>
                </c:pt>
                <c:pt idx="357">
                  <c:v>4.8943483704846802E-2</c:v>
                </c:pt>
                <c:pt idx="358">
                  <c:v>2.76300796023227E-2</c:v>
                </c:pt>
                <c:pt idx="359">
                  <c:v>1.23116594048628E-2</c:v>
                </c:pt>
                <c:pt idx="360">
                  <c:v>3.08266626687225E-3</c:v>
                </c:pt>
                <c:pt idx="361">
                  <c:v>3.0826662668721398E-3</c:v>
                </c:pt>
                <c:pt idx="362">
                  <c:v>1.23116594048625E-2</c:v>
                </c:pt>
                <c:pt idx="363">
                  <c:v>2.7630079602322201E-2</c:v>
                </c:pt>
                <c:pt idx="364">
                  <c:v>4.8943483704845997E-2</c:v>
                </c:pt>
                <c:pt idx="365">
                  <c:v>7.6120467488712901E-2</c:v>
                </c:pt>
                <c:pt idx="366">
                  <c:v>0.108993475811631</c:v>
                </c:pt>
                <c:pt idx="367">
                  <c:v>0.14735983564590699</c:v>
                </c:pt>
                <c:pt idx="368">
                  <c:v>0.19098300562505</c:v>
                </c:pt>
                <c:pt idx="369">
                  <c:v>0.23959403439996699</c:v>
                </c:pt>
                <c:pt idx="370">
                  <c:v>0.29289321881345098</c:v>
                </c:pt>
                <c:pt idx="371">
                  <c:v>0.35055195166981501</c:v>
                </c:pt>
                <c:pt idx="372">
                  <c:v>0.41221474770752797</c:v>
                </c:pt>
                <c:pt idx="373">
                  <c:v>0.47750143528404698</c:v>
                </c:pt>
                <c:pt idx="374">
                  <c:v>0.54600950026044903</c:v>
                </c:pt>
                <c:pt idx="375">
                  <c:v>0.61731656763491005</c:v>
                </c:pt>
                <c:pt idx="376">
                  <c:v>0.69098300562505299</c:v>
                </c:pt>
                <c:pt idx="377">
                  <c:v>0.76655463614409503</c:v>
                </c:pt>
                <c:pt idx="378">
                  <c:v>0.84356553495976705</c:v>
                </c:pt>
                <c:pt idx="379">
                  <c:v>0.92154090427215296</c:v>
                </c:pt>
                <c:pt idx="380">
                  <c:v>1.0784590957278399</c:v>
                </c:pt>
                <c:pt idx="381">
                  <c:v>1.1564344650402301</c:v>
                </c:pt>
                <c:pt idx="382">
                  <c:v>1.2334453638559</c:v>
                </c:pt>
                <c:pt idx="383">
                  <c:v>1.3090169943749399</c:v>
                </c:pt>
                <c:pt idx="384">
                  <c:v>1.3826834323650801</c:v>
                </c:pt>
                <c:pt idx="385">
                  <c:v>1.4539904997395401</c:v>
                </c:pt>
                <c:pt idx="386">
                  <c:v>1.5224985647159499</c:v>
                </c:pt>
                <c:pt idx="387">
                  <c:v>1.58778525229246</c:v>
                </c:pt>
                <c:pt idx="388">
                  <c:v>1.6494480483301801</c:v>
                </c:pt>
                <c:pt idx="389">
                  <c:v>1.7071067811865399</c:v>
                </c:pt>
                <c:pt idx="390">
                  <c:v>1.7604059656000299</c:v>
                </c:pt>
                <c:pt idx="391">
                  <c:v>1.8090169943749399</c:v>
                </c:pt>
                <c:pt idx="392">
                  <c:v>1.85264016435408</c:v>
                </c:pt>
                <c:pt idx="393">
                  <c:v>1.89100652418836</c:v>
                </c:pt>
                <c:pt idx="394">
                  <c:v>1.9238795325112801</c:v>
                </c:pt>
                <c:pt idx="395">
                  <c:v>1.9510565162951501</c:v>
                </c:pt>
                <c:pt idx="396">
                  <c:v>1.9723699203976699</c:v>
                </c:pt>
                <c:pt idx="397">
                  <c:v>1.98768834059513</c:v>
                </c:pt>
                <c:pt idx="398">
                  <c:v>1.9969173337331201</c:v>
                </c:pt>
                <c:pt idx="399">
                  <c:v>1.9969173337331201</c:v>
                </c:pt>
                <c:pt idx="400">
                  <c:v>1.98768834059513</c:v>
                </c:pt>
                <c:pt idx="401">
                  <c:v>1.9723699203976699</c:v>
                </c:pt>
                <c:pt idx="402">
                  <c:v>1.9510565162951501</c:v>
                </c:pt>
                <c:pt idx="403">
                  <c:v>1.9238795325112801</c:v>
                </c:pt>
                <c:pt idx="404">
                  <c:v>1.89100652418836</c:v>
                </c:pt>
                <c:pt idx="405">
                  <c:v>1.85264016435409</c:v>
                </c:pt>
                <c:pt idx="406">
                  <c:v>1.8090169943749399</c:v>
                </c:pt>
                <c:pt idx="407">
                  <c:v>1.7604059656000299</c:v>
                </c:pt>
                <c:pt idx="408">
                  <c:v>1.7071067811865399</c:v>
                </c:pt>
                <c:pt idx="409">
                  <c:v>1.6494480483301801</c:v>
                </c:pt>
                <c:pt idx="410">
                  <c:v>1.58778525229247</c:v>
                </c:pt>
                <c:pt idx="411">
                  <c:v>1.5224985647159499</c:v>
                </c:pt>
                <c:pt idx="412">
                  <c:v>1.4539904997395401</c:v>
                </c:pt>
                <c:pt idx="413">
                  <c:v>1.3826834323650901</c:v>
                </c:pt>
                <c:pt idx="414">
                  <c:v>1.3090169943749399</c:v>
                </c:pt>
                <c:pt idx="415">
                  <c:v>1.2334453638559</c:v>
                </c:pt>
                <c:pt idx="416">
                  <c:v>1.1564344650402301</c:v>
                </c:pt>
                <c:pt idx="417">
                  <c:v>1.0784590957278399</c:v>
                </c:pt>
                <c:pt idx="418">
                  <c:v>0.92154090427215596</c:v>
                </c:pt>
                <c:pt idx="419">
                  <c:v>0.84356553495976605</c:v>
                </c:pt>
                <c:pt idx="420">
                  <c:v>0.76655463614410102</c:v>
                </c:pt>
                <c:pt idx="421">
                  <c:v>0.69098300562505499</c:v>
                </c:pt>
                <c:pt idx="422">
                  <c:v>0.61731656763490905</c:v>
                </c:pt>
                <c:pt idx="423">
                  <c:v>0.54600950026045503</c:v>
                </c:pt>
                <c:pt idx="424">
                  <c:v>0.47750143528404898</c:v>
                </c:pt>
                <c:pt idx="425">
                  <c:v>0.41221474770752797</c:v>
                </c:pt>
                <c:pt idx="426">
                  <c:v>0.35055195166981901</c:v>
                </c:pt>
                <c:pt idx="427">
                  <c:v>0.29289321881345198</c:v>
                </c:pt>
                <c:pt idx="428">
                  <c:v>0.23959403439997101</c:v>
                </c:pt>
                <c:pt idx="429">
                  <c:v>0.19098300562505199</c:v>
                </c:pt>
                <c:pt idx="430">
                  <c:v>0.14735983564590899</c:v>
                </c:pt>
                <c:pt idx="431">
                  <c:v>0.108993475811634</c:v>
                </c:pt>
                <c:pt idx="432">
                  <c:v>7.61204674887139E-2</c:v>
                </c:pt>
                <c:pt idx="433">
                  <c:v>4.8943483704845803E-2</c:v>
                </c:pt>
                <c:pt idx="434">
                  <c:v>2.7630079602323599E-2</c:v>
                </c:pt>
                <c:pt idx="435">
                  <c:v>1.23116594048628E-2</c:v>
                </c:pt>
                <c:pt idx="436">
                  <c:v>3.0826662668720301E-3</c:v>
                </c:pt>
                <c:pt idx="437">
                  <c:v>3.0826662668720301E-3</c:v>
                </c:pt>
                <c:pt idx="438">
                  <c:v>1.2311659404861799E-2</c:v>
                </c:pt>
                <c:pt idx="439">
                  <c:v>2.76300796023221E-2</c:v>
                </c:pt>
                <c:pt idx="440">
                  <c:v>4.8943483704845997E-2</c:v>
                </c:pt>
                <c:pt idx="441">
                  <c:v>7.6120467488711402E-2</c:v>
                </c:pt>
                <c:pt idx="442">
                  <c:v>0.108993475811631</c:v>
                </c:pt>
                <c:pt idx="443">
                  <c:v>0.14735983564590899</c:v>
                </c:pt>
                <c:pt idx="444">
                  <c:v>0.190983005625048</c:v>
                </c:pt>
                <c:pt idx="445">
                  <c:v>0.23959403439996699</c:v>
                </c:pt>
                <c:pt idx="446">
                  <c:v>0.29289321881345298</c:v>
                </c:pt>
                <c:pt idx="447">
                  <c:v>0.35055195166981401</c:v>
                </c:pt>
                <c:pt idx="448">
                  <c:v>0.41221474770752797</c:v>
                </c:pt>
                <c:pt idx="449">
                  <c:v>0.47750143528404998</c:v>
                </c:pt>
                <c:pt idx="450">
                  <c:v>0.54600950026044903</c:v>
                </c:pt>
                <c:pt idx="451">
                  <c:v>0.61731656763491005</c:v>
                </c:pt>
                <c:pt idx="452">
                  <c:v>0.690983005625049</c:v>
                </c:pt>
                <c:pt idx="453">
                  <c:v>0.76655463614409503</c:v>
                </c:pt>
                <c:pt idx="454">
                  <c:v>0.84356553495976605</c:v>
                </c:pt>
                <c:pt idx="455">
                  <c:v>0.92154090427214896</c:v>
                </c:pt>
                <c:pt idx="456">
                  <c:v>1.0784590957278399</c:v>
                </c:pt>
                <c:pt idx="457">
                  <c:v>1.1564344650402301</c:v>
                </c:pt>
                <c:pt idx="458">
                  <c:v>1.2334453638559</c:v>
                </c:pt>
                <c:pt idx="459">
                  <c:v>1.3090169943749399</c:v>
                </c:pt>
                <c:pt idx="460">
                  <c:v>1.3826834323650801</c:v>
                </c:pt>
                <c:pt idx="461">
                  <c:v>1.4539904997395401</c:v>
                </c:pt>
                <c:pt idx="462">
                  <c:v>1.5224985647159399</c:v>
                </c:pt>
                <c:pt idx="463">
                  <c:v>1.58778525229246</c:v>
                </c:pt>
                <c:pt idx="464">
                  <c:v>1.6494480483301801</c:v>
                </c:pt>
                <c:pt idx="465">
                  <c:v>1.7071067811865399</c:v>
                </c:pt>
                <c:pt idx="466">
                  <c:v>1.7604059656000299</c:v>
                </c:pt>
                <c:pt idx="467">
                  <c:v>1.8090169943749399</c:v>
                </c:pt>
                <c:pt idx="468">
                  <c:v>1.85264016435408</c:v>
                </c:pt>
                <c:pt idx="469">
                  <c:v>1.89100652418836</c:v>
                </c:pt>
                <c:pt idx="470">
                  <c:v>1.9238795325112801</c:v>
                </c:pt>
                <c:pt idx="471">
                  <c:v>1.9510565162951501</c:v>
                </c:pt>
                <c:pt idx="472">
                  <c:v>1.9723699203976699</c:v>
                </c:pt>
                <c:pt idx="473">
                  <c:v>1.98768834059513</c:v>
                </c:pt>
                <c:pt idx="474">
                  <c:v>1.9969173337331201</c:v>
                </c:pt>
                <c:pt idx="475">
                  <c:v>1.9969173337331201</c:v>
                </c:pt>
                <c:pt idx="476">
                  <c:v>1.98768834059513</c:v>
                </c:pt>
                <c:pt idx="477">
                  <c:v>1.9723699203976699</c:v>
                </c:pt>
                <c:pt idx="478">
                  <c:v>1.9510565162951501</c:v>
                </c:pt>
                <c:pt idx="479">
                  <c:v>1.9238795325112801</c:v>
                </c:pt>
                <c:pt idx="480">
                  <c:v>1.89100652418836</c:v>
                </c:pt>
                <c:pt idx="481">
                  <c:v>1.85264016435409</c:v>
                </c:pt>
                <c:pt idx="482">
                  <c:v>1.8090169943749399</c:v>
                </c:pt>
                <c:pt idx="483">
                  <c:v>1.7604059656000299</c:v>
                </c:pt>
                <c:pt idx="484">
                  <c:v>1.7071067811865399</c:v>
                </c:pt>
                <c:pt idx="485">
                  <c:v>1.6494480483301801</c:v>
                </c:pt>
                <c:pt idx="486">
                  <c:v>1.58778525229247</c:v>
                </c:pt>
                <c:pt idx="487">
                  <c:v>1.5224985647159499</c:v>
                </c:pt>
                <c:pt idx="488">
                  <c:v>1.4539904997395401</c:v>
                </c:pt>
                <c:pt idx="489">
                  <c:v>1.3826834323650901</c:v>
                </c:pt>
                <c:pt idx="490">
                  <c:v>1.3090169943749399</c:v>
                </c:pt>
                <c:pt idx="491">
                  <c:v>1.2334453638559</c:v>
                </c:pt>
                <c:pt idx="492">
                  <c:v>1.1564344650402301</c:v>
                </c:pt>
                <c:pt idx="493">
                  <c:v>1.0784590957278399</c:v>
                </c:pt>
                <c:pt idx="494">
                  <c:v>0.92154090427215596</c:v>
                </c:pt>
                <c:pt idx="495">
                  <c:v>0.84356553495976605</c:v>
                </c:pt>
                <c:pt idx="496">
                  <c:v>0.76655463614410102</c:v>
                </c:pt>
                <c:pt idx="497">
                  <c:v>0.69098300562505499</c:v>
                </c:pt>
                <c:pt idx="498">
                  <c:v>0.61731656763490905</c:v>
                </c:pt>
                <c:pt idx="499">
                  <c:v>0.54600950026045503</c:v>
                </c:pt>
                <c:pt idx="500">
                  <c:v>0.47750143528404898</c:v>
                </c:pt>
                <c:pt idx="501">
                  <c:v>0.41221474770752797</c:v>
                </c:pt>
                <c:pt idx="502">
                  <c:v>0.35055195166981901</c:v>
                </c:pt>
                <c:pt idx="503">
                  <c:v>0.29289321881345298</c:v>
                </c:pt>
                <c:pt idx="504">
                  <c:v>0.23959403439997101</c:v>
                </c:pt>
                <c:pt idx="505">
                  <c:v>0.19098300562505199</c:v>
                </c:pt>
                <c:pt idx="506">
                  <c:v>0.14735983564590899</c:v>
                </c:pt>
                <c:pt idx="507">
                  <c:v>0.108993475811634</c:v>
                </c:pt>
                <c:pt idx="508">
                  <c:v>7.6120467488713997E-2</c:v>
                </c:pt>
                <c:pt idx="509">
                  <c:v>4.8943483704845803E-2</c:v>
                </c:pt>
                <c:pt idx="510">
                  <c:v>2.7630079602323599E-2</c:v>
                </c:pt>
                <c:pt idx="511">
                  <c:v>1.23116594048628E-2</c:v>
                </c:pt>
                <c:pt idx="512">
                  <c:v>3.0826662668720301E-3</c:v>
                </c:pt>
                <c:pt idx="513">
                  <c:v>3.0826662668720301E-3</c:v>
                </c:pt>
                <c:pt idx="514">
                  <c:v>1.2311659404861799E-2</c:v>
                </c:pt>
                <c:pt idx="515">
                  <c:v>2.76300796023221E-2</c:v>
                </c:pt>
                <c:pt idx="516">
                  <c:v>4.89434837048459E-2</c:v>
                </c:pt>
                <c:pt idx="517">
                  <c:v>7.6120467488711305E-2</c:v>
                </c:pt>
                <c:pt idx="518">
                  <c:v>0.108993475811631</c:v>
                </c:pt>
                <c:pt idx="519">
                  <c:v>0.14735983564590899</c:v>
                </c:pt>
                <c:pt idx="520">
                  <c:v>0.190983005625048</c:v>
                </c:pt>
                <c:pt idx="521">
                  <c:v>0.23959403439996699</c:v>
                </c:pt>
                <c:pt idx="522">
                  <c:v>0.29289321881345298</c:v>
                </c:pt>
                <c:pt idx="523">
                  <c:v>0.35055195166981401</c:v>
                </c:pt>
                <c:pt idx="524">
                  <c:v>0.41221474770752797</c:v>
                </c:pt>
                <c:pt idx="525">
                  <c:v>0.47750143528404998</c:v>
                </c:pt>
                <c:pt idx="526">
                  <c:v>0.54600950026044903</c:v>
                </c:pt>
                <c:pt idx="527">
                  <c:v>0.61731656763490905</c:v>
                </c:pt>
                <c:pt idx="528">
                  <c:v>0.690983005625049</c:v>
                </c:pt>
                <c:pt idx="529">
                  <c:v>0.76655463614409503</c:v>
                </c:pt>
                <c:pt idx="530">
                  <c:v>0.84356553495976605</c:v>
                </c:pt>
                <c:pt idx="531">
                  <c:v>0.92154090427214896</c:v>
                </c:pt>
                <c:pt idx="532">
                  <c:v>1.0784590957278399</c:v>
                </c:pt>
                <c:pt idx="533">
                  <c:v>1.1564344650402301</c:v>
                </c:pt>
                <c:pt idx="534">
                  <c:v>1.2334453638559</c:v>
                </c:pt>
                <c:pt idx="535">
                  <c:v>1.3090169943749399</c:v>
                </c:pt>
                <c:pt idx="536">
                  <c:v>1.3826834323650801</c:v>
                </c:pt>
                <c:pt idx="537">
                  <c:v>1.4539904997395401</c:v>
                </c:pt>
                <c:pt idx="538">
                  <c:v>1.5224985647159399</c:v>
                </c:pt>
                <c:pt idx="539">
                  <c:v>1.58778525229246</c:v>
                </c:pt>
                <c:pt idx="540">
                  <c:v>1.6494480483301801</c:v>
                </c:pt>
                <c:pt idx="541">
                  <c:v>1.7071067811865399</c:v>
                </c:pt>
                <c:pt idx="542">
                  <c:v>1.7604059656000299</c:v>
                </c:pt>
                <c:pt idx="543">
                  <c:v>1.8090169943749399</c:v>
                </c:pt>
                <c:pt idx="544">
                  <c:v>1.85264016435408</c:v>
                </c:pt>
                <c:pt idx="545">
                  <c:v>1.89100652418836</c:v>
                </c:pt>
                <c:pt idx="546">
                  <c:v>1.9238795325112801</c:v>
                </c:pt>
                <c:pt idx="547">
                  <c:v>1.9510565162951501</c:v>
                </c:pt>
                <c:pt idx="548">
                  <c:v>1.9723699203976699</c:v>
                </c:pt>
                <c:pt idx="549">
                  <c:v>1.98768834059513</c:v>
                </c:pt>
                <c:pt idx="550">
                  <c:v>1.9969173337331201</c:v>
                </c:pt>
                <c:pt idx="551">
                  <c:v>1.9969173337331201</c:v>
                </c:pt>
                <c:pt idx="552">
                  <c:v>1.98768834059513</c:v>
                </c:pt>
                <c:pt idx="553">
                  <c:v>1.9723699203976699</c:v>
                </c:pt>
                <c:pt idx="554">
                  <c:v>1.9510565162951501</c:v>
                </c:pt>
                <c:pt idx="555">
                  <c:v>1.9238795325112801</c:v>
                </c:pt>
                <c:pt idx="556">
                  <c:v>1.89100652418836</c:v>
                </c:pt>
                <c:pt idx="557">
                  <c:v>1.85264016435409</c:v>
                </c:pt>
                <c:pt idx="558">
                  <c:v>1.8090169943749399</c:v>
                </c:pt>
                <c:pt idx="559">
                  <c:v>1.7604059656000299</c:v>
                </c:pt>
                <c:pt idx="560">
                  <c:v>1.7071067811865399</c:v>
                </c:pt>
                <c:pt idx="561">
                  <c:v>1.6494480483301801</c:v>
                </c:pt>
                <c:pt idx="562">
                  <c:v>1.58778525229247</c:v>
                </c:pt>
                <c:pt idx="563">
                  <c:v>1.5224985647159499</c:v>
                </c:pt>
                <c:pt idx="564">
                  <c:v>1.4539904997395401</c:v>
                </c:pt>
                <c:pt idx="565">
                  <c:v>1.3826834323650901</c:v>
                </c:pt>
                <c:pt idx="566">
                  <c:v>1.3090169943749399</c:v>
                </c:pt>
                <c:pt idx="567">
                  <c:v>1.2334453638559</c:v>
                </c:pt>
                <c:pt idx="568">
                  <c:v>1.1564344650402301</c:v>
                </c:pt>
                <c:pt idx="569">
                  <c:v>1.0784590957278399</c:v>
                </c:pt>
                <c:pt idx="570">
                  <c:v>0.92154090427215596</c:v>
                </c:pt>
                <c:pt idx="571">
                  <c:v>0.84356553495976605</c:v>
                </c:pt>
                <c:pt idx="572">
                  <c:v>0.76655463614410202</c:v>
                </c:pt>
                <c:pt idx="573">
                  <c:v>0.69098300562505599</c:v>
                </c:pt>
                <c:pt idx="574">
                  <c:v>0.61731656763490905</c:v>
                </c:pt>
                <c:pt idx="575">
                  <c:v>0.54600950026045503</c:v>
                </c:pt>
                <c:pt idx="576">
                  <c:v>0.47750143528404998</c:v>
                </c:pt>
                <c:pt idx="577">
                  <c:v>0.41221474770752797</c:v>
                </c:pt>
                <c:pt idx="578">
                  <c:v>0.35055195166982001</c:v>
                </c:pt>
                <c:pt idx="579">
                  <c:v>0.29289321881345298</c:v>
                </c:pt>
                <c:pt idx="580">
                  <c:v>0.23959403439997101</c:v>
                </c:pt>
                <c:pt idx="581">
                  <c:v>0.19098300562505199</c:v>
                </c:pt>
                <c:pt idx="582">
                  <c:v>0.14735983564590899</c:v>
                </c:pt>
                <c:pt idx="583">
                  <c:v>0.108993475811634</c:v>
                </c:pt>
                <c:pt idx="584">
                  <c:v>7.6120467488714094E-2</c:v>
                </c:pt>
                <c:pt idx="585">
                  <c:v>4.89434837048459E-2</c:v>
                </c:pt>
                <c:pt idx="586">
                  <c:v>2.76300796023237E-2</c:v>
                </c:pt>
                <c:pt idx="587">
                  <c:v>1.2311659404863E-2</c:v>
                </c:pt>
                <c:pt idx="588">
                  <c:v>3.0826662668720301E-3</c:v>
                </c:pt>
                <c:pt idx="589">
                  <c:v>3.0826662668720301E-3</c:v>
                </c:pt>
                <c:pt idx="590">
                  <c:v>1.2311659404861701E-2</c:v>
                </c:pt>
                <c:pt idx="591">
                  <c:v>2.7630079602322E-2</c:v>
                </c:pt>
                <c:pt idx="592">
                  <c:v>4.8943483704845803E-2</c:v>
                </c:pt>
                <c:pt idx="593">
                  <c:v>7.6120467488711305E-2</c:v>
                </c:pt>
                <c:pt idx="594">
                  <c:v>0.108993475811631</c:v>
                </c:pt>
                <c:pt idx="595">
                  <c:v>0.190983005625048</c:v>
                </c:pt>
                <c:pt idx="596">
                  <c:v>0.23959403439996599</c:v>
                </c:pt>
                <c:pt idx="597">
                  <c:v>0.29289321881345298</c:v>
                </c:pt>
                <c:pt idx="598">
                  <c:v>0.35055195166981401</c:v>
                </c:pt>
                <c:pt idx="599">
                  <c:v>0.41221474770752797</c:v>
                </c:pt>
                <c:pt idx="600">
                  <c:v>0.47750143528404898</c:v>
                </c:pt>
                <c:pt idx="601">
                  <c:v>0.54600950026044903</c:v>
                </c:pt>
                <c:pt idx="602">
                  <c:v>0.61731656763490905</c:v>
                </c:pt>
                <c:pt idx="603">
                  <c:v>0.690983005625049</c:v>
                </c:pt>
                <c:pt idx="604">
                  <c:v>0.76655463614409403</c:v>
                </c:pt>
                <c:pt idx="605">
                  <c:v>0.84356553495976605</c:v>
                </c:pt>
                <c:pt idx="606">
                  <c:v>0.92154090427214896</c:v>
                </c:pt>
                <c:pt idx="607">
                  <c:v>1.0784590957278399</c:v>
                </c:pt>
                <c:pt idx="608">
                  <c:v>1.1564344650402201</c:v>
                </c:pt>
                <c:pt idx="609">
                  <c:v>1.2334453638559</c:v>
                </c:pt>
                <c:pt idx="610">
                  <c:v>1.3090169943749399</c:v>
                </c:pt>
                <c:pt idx="611">
                  <c:v>1.3826834323650801</c:v>
                </c:pt>
                <c:pt idx="612">
                  <c:v>1.4539904997395401</c:v>
                </c:pt>
                <c:pt idx="613">
                  <c:v>1.5224985647159399</c:v>
                </c:pt>
                <c:pt idx="614">
                  <c:v>1.58778525229246</c:v>
                </c:pt>
                <c:pt idx="615">
                  <c:v>1.6494480483301801</c:v>
                </c:pt>
                <c:pt idx="616">
                  <c:v>1.7071067811865399</c:v>
                </c:pt>
                <c:pt idx="617">
                  <c:v>1.7604059656000199</c:v>
                </c:pt>
                <c:pt idx="618">
                  <c:v>1.8090169943749399</c:v>
                </c:pt>
                <c:pt idx="619">
                  <c:v>1.85264016435408</c:v>
                </c:pt>
                <c:pt idx="620">
                  <c:v>1.89100652418836</c:v>
                </c:pt>
                <c:pt idx="621">
                  <c:v>1.9238795325112801</c:v>
                </c:pt>
                <c:pt idx="622">
                  <c:v>1.9510565162951501</c:v>
                </c:pt>
                <c:pt idx="623">
                  <c:v>1.9723699203976699</c:v>
                </c:pt>
                <c:pt idx="624">
                  <c:v>1.98768834059513</c:v>
                </c:pt>
                <c:pt idx="625">
                  <c:v>1.9969173337331201</c:v>
                </c:pt>
                <c:pt idx="626">
                  <c:v>1.9969173337331201</c:v>
                </c:pt>
                <c:pt idx="627">
                  <c:v>1.98768834059513</c:v>
                </c:pt>
                <c:pt idx="628">
                  <c:v>1.9723699203976699</c:v>
                </c:pt>
                <c:pt idx="629">
                  <c:v>1.9510565162951501</c:v>
                </c:pt>
                <c:pt idx="630">
                  <c:v>1.9238795325112801</c:v>
                </c:pt>
                <c:pt idx="631">
                  <c:v>1.89100652418837</c:v>
                </c:pt>
                <c:pt idx="632">
                  <c:v>1.85264016435409</c:v>
                </c:pt>
                <c:pt idx="633">
                  <c:v>1.8090169943749399</c:v>
                </c:pt>
                <c:pt idx="634">
                  <c:v>1.7604059656000299</c:v>
                </c:pt>
                <c:pt idx="635">
                  <c:v>1.7071067811865399</c:v>
                </c:pt>
                <c:pt idx="636">
                  <c:v>1.6494480483301801</c:v>
                </c:pt>
                <c:pt idx="637">
                  <c:v>1.58778525229247</c:v>
                </c:pt>
                <c:pt idx="638">
                  <c:v>1.5224985647159499</c:v>
                </c:pt>
                <c:pt idx="639">
                  <c:v>1.4539904997395401</c:v>
                </c:pt>
                <c:pt idx="640">
                  <c:v>1.3826834323650901</c:v>
                </c:pt>
                <c:pt idx="641">
                  <c:v>1.3090169943749499</c:v>
                </c:pt>
                <c:pt idx="642">
                  <c:v>1.2334453638559</c:v>
                </c:pt>
                <c:pt idx="643">
                  <c:v>1.1564344650402301</c:v>
                </c:pt>
                <c:pt idx="644">
                  <c:v>1.0784590957278399</c:v>
                </c:pt>
                <c:pt idx="645">
                  <c:v>0.92154090427216295</c:v>
                </c:pt>
                <c:pt idx="646">
                  <c:v>0.84356553495976605</c:v>
                </c:pt>
                <c:pt idx="647">
                  <c:v>0.76655463614410202</c:v>
                </c:pt>
                <c:pt idx="648">
                  <c:v>0.690983005625049</c:v>
                </c:pt>
                <c:pt idx="649">
                  <c:v>0.61731656763491005</c:v>
                </c:pt>
                <c:pt idx="650">
                  <c:v>0.54600950026046202</c:v>
                </c:pt>
                <c:pt idx="651">
                  <c:v>0.47750143528404998</c:v>
                </c:pt>
                <c:pt idx="652">
                  <c:v>0.41221474770752797</c:v>
                </c:pt>
                <c:pt idx="653">
                  <c:v>0.35055195166981401</c:v>
                </c:pt>
                <c:pt idx="654">
                  <c:v>0.29289321881345298</c:v>
                </c:pt>
                <c:pt idx="655">
                  <c:v>0.23959403439997101</c:v>
                </c:pt>
                <c:pt idx="656">
                  <c:v>0.14735983564590899</c:v>
                </c:pt>
                <c:pt idx="657">
                  <c:v>0.108993475811631</c:v>
                </c:pt>
                <c:pt idx="658">
                  <c:v>7.6120467488714205E-2</c:v>
                </c:pt>
                <c:pt idx="659">
                  <c:v>4.8943483704848099E-2</c:v>
                </c:pt>
                <c:pt idx="660">
                  <c:v>2.76300796023237E-2</c:v>
                </c:pt>
                <c:pt idx="661">
                  <c:v>1.2311659404863E-2</c:v>
                </c:pt>
                <c:pt idx="662">
                  <c:v>3.0826662668720301E-3</c:v>
                </c:pt>
                <c:pt idx="663">
                  <c:v>3.0826662668714802E-3</c:v>
                </c:pt>
                <c:pt idx="664">
                  <c:v>1.2311659404861701E-2</c:v>
                </c:pt>
                <c:pt idx="665">
                  <c:v>2.7630079602322E-2</c:v>
                </c:pt>
                <c:pt idx="666">
                  <c:v>4.8943483704847898E-2</c:v>
                </c:pt>
                <c:pt idx="667">
                  <c:v>7.6120467488711194E-2</c:v>
                </c:pt>
                <c:pt idx="668">
                  <c:v>0.10899347581162799</c:v>
                </c:pt>
                <c:pt idx="669">
                  <c:v>0.14735983564590899</c:v>
                </c:pt>
                <c:pt idx="670">
                  <c:v>0.190983005625048</c:v>
                </c:pt>
                <c:pt idx="671">
                  <c:v>0.23959403439997101</c:v>
                </c:pt>
                <c:pt idx="672">
                  <c:v>0.29289321881345198</c:v>
                </c:pt>
                <c:pt idx="673">
                  <c:v>0.35055195166980802</c:v>
                </c:pt>
                <c:pt idx="674">
                  <c:v>0.41221474770752797</c:v>
                </c:pt>
                <c:pt idx="675">
                  <c:v>0.47750143528404898</c:v>
                </c:pt>
                <c:pt idx="676">
                  <c:v>0.54600950026045503</c:v>
                </c:pt>
                <c:pt idx="677">
                  <c:v>0.61731656763490905</c:v>
                </c:pt>
                <c:pt idx="678">
                  <c:v>0.690983005625048</c:v>
                </c:pt>
                <c:pt idx="679">
                  <c:v>0.76655463614409403</c:v>
                </c:pt>
                <c:pt idx="680">
                  <c:v>0.84356553495976605</c:v>
                </c:pt>
                <c:pt idx="681">
                  <c:v>0.92154090427215596</c:v>
                </c:pt>
                <c:pt idx="682">
                  <c:v>1.0784590957278299</c:v>
                </c:pt>
                <c:pt idx="683">
                  <c:v>1.1564344650402201</c:v>
                </c:pt>
                <c:pt idx="684">
                  <c:v>1.2334453638559</c:v>
                </c:pt>
                <c:pt idx="685">
                  <c:v>1.3090169943749399</c:v>
                </c:pt>
                <c:pt idx="686">
                  <c:v>1.3826834323650801</c:v>
                </c:pt>
                <c:pt idx="687">
                  <c:v>1.4539904997395401</c:v>
                </c:pt>
                <c:pt idx="688">
                  <c:v>1.5224985647159399</c:v>
                </c:pt>
                <c:pt idx="689">
                  <c:v>1.58778525229246</c:v>
                </c:pt>
                <c:pt idx="690">
                  <c:v>1.6494480483301801</c:v>
                </c:pt>
                <c:pt idx="691">
                  <c:v>1.7071067811865399</c:v>
                </c:pt>
                <c:pt idx="692">
                  <c:v>1.7604059656000199</c:v>
                </c:pt>
                <c:pt idx="693">
                  <c:v>1.8090169943749399</c:v>
                </c:pt>
                <c:pt idx="694">
                  <c:v>1.85264016435408</c:v>
                </c:pt>
                <c:pt idx="695">
                  <c:v>1.89100652418836</c:v>
                </c:pt>
                <c:pt idx="696">
                  <c:v>1.9238795325112801</c:v>
                </c:pt>
                <c:pt idx="697">
                  <c:v>1.9510565162951501</c:v>
                </c:pt>
                <c:pt idx="698">
                  <c:v>1.9723699203976699</c:v>
                </c:pt>
                <c:pt idx="699">
                  <c:v>1.98768834059513</c:v>
                </c:pt>
                <c:pt idx="700">
                  <c:v>1.9969173337331201</c:v>
                </c:pt>
                <c:pt idx="701">
                  <c:v>1.9969173337331201</c:v>
                </c:pt>
                <c:pt idx="702">
                  <c:v>1.98768834059513</c:v>
                </c:pt>
                <c:pt idx="703">
                  <c:v>1.9723699203976699</c:v>
                </c:pt>
                <c:pt idx="704">
                  <c:v>1.9510565162951501</c:v>
                </c:pt>
                <c:pt idx="705">
                  <c:v>1.9238795325112801</c:v>
                </c:pt>
                <c:pt idx="706">
                  <c:v>1.89100652418837</c:v>
                </c:pt>
                <c:pt idx="707">
                  <c:v>1.85264016435409</c:v>
                </c:pt>
                <c:pt idx="708">
                  <c:v>1.8090169943749399</c:v>
                </c:pt>
                <c:pt idx="709">
                  <c:v>1.7604059656000299</c:v>
                </c:pt>
                <c:pt idx="710">
                  <c:v>1.7071067811865399</c:v>
                </c:pt>
                <c:pt idx="711">
                  <c:v>1.6494480483301801</c:v>
                </c:pt>
                <c:pt idx="712">
                  <c:v>1.58778525229247</c:v>
                </c:pt>
                <c:pt idx="713">
                  <c:v>1.5224985647159499</c:v>
                </c:pt>
                <c:pt idx="714">
                  <c:v>1.4539904997395401</c:v>
                </c:pt>
                <c:pt idx="715">
                  <c:v>1.3826834323650901</c:v>
                </c:pt>
                <c:pt idx="716">
                  <c:v>1.3090169943749499</c:v>
                </c:pt>
                <c:pt idx="717">
                  <c:v>1.2334453638559</c:v>
                </c:pt>
                <c:pt idx="718">
                  <c:v>1.1564344650402301</c:v>
                </c:pt>
                <c:pt idx="719">
                  <c:v>1.0784590957278399</c:v>
                </c:pt>
                <c:pt idx="720">
                  <c:v>0.92154090427216395</c:v>
                </c:pt>
                <c:pt idx="721">
                  <c:v>0.84356553495976705</c:v>
                </c:pt>
                <c:pt idx="722">
                  <c:v>0.76655463614410202</c:v>
                </c:pt>
                <c:pt idx="723">
                  <c:v>0.690983005625049</c:v>
                </c:pt>
                <c:pt idx="724">
                  <c:v>0.61731656763491005</c:v>
                </c:pt>
                <c:pt idx="725">
                  <c:v>0.54600950026046202</c:v>
                </c:pt>
                <c:pt idx="726">
                  <c:v>0.47750143528404998</c:v>
                </c:pt>
                <c:pt idx="727">
                  <c:v>0.41221474770752797</c:v>
                </c:pt>
                <c:pt idx="728">
                  <c:v>0.35055195166981501</c:v>
                </c:pt>
                <c:pt idx="729">
                  <c:v>0.29289321881345298</c:v>
                </c:pt>
                <c:pt idx="730">
                  <c:v>0.23959403439997201</c:v>
                </c:pt>
                <c:pt idx="731">
                  <c:v>0.19098300562505199</c:v>
                </c:pt>
                <c:pt idx="732">
                  <c:v>0.14735983564590899</c:v>
                </c:pt>
                <c:pt idx="733">
                  <c:v>0.108993475811631</c:v>
                </c:pt>
                <c:pt idx="734">
                  <c:v>7.6120467488714302E-2</c:v>
                </c:pt>
                <c:pt idx="735">
                  <c:v>4.8943483704848197E-2</c:v>
                </c:pt>
                <c:pt idx="736">
                  <c:v>2.76300796023238E-2</c:v>
                </c:pt>
                <c:pt idx="737">
                  <c:v>1.23116594048631E-2</c:v>
                </c:pt>
                <c:pt idx="738">
                  <c:v>3.0826662668721398E-3</c:v>
                </c:pt>
                <c:pt idx="739">
                  <c:v>3.0826662668714802E-3</c:v>
                </c:pt>
                <c:pt idx="740">
                  <c:v>1.2311659404861701E-2</c:v>
                </c:pt>
                <c:pt idx="741">
                  <c:v>2.7630079602321798E-2</c:v>
                </c:pt>
                <c:pt idx="742">
                  <c:v>4.8943483704847898E-2</c:v>
                </c:pt>
                <c:pt idx="743">
                  <c:v>7.6120467488711097E-2</c:v>
                </c:pt>
                <c:pt idx="744">
                  <c:v>0.10899347581162799</c:v>
                </c:pt>
                <c:pt idx="745">
                  <c:v>0.14735983564590899</c:v>
                </c:pt>
                <c:pt idx="746">
                  <c:v>0.190983005625048</c:v>
                </c:pt>
                <c:pt idx="747">
                  <c:v>0.23959403439997101</c:v>
                </c:pt>
                <c:pt idx="748">
                  <c:v>0.29289321881345198</c:v>
                </c:pt>
                <c:pt idx="749">
                  <c:v>0.35055195166980802</c:v>
                </c:pt>
                <c:pt idx="750">
                  <c:v>0.41221474770752697</c:v>
                </c:pt>
                <c:pt idx="751">
                  <c:v>0.47750143528404898</c:v>
                </c:pt>
                <c:pt idx="752">
                  <c:v>0.54600950026045503</c:v>
                </c:pt>
                <c:pt idx="753">
                  <c:v>0.61731656763490905</c:v>
                </c:pt>
                <c:pt idx="754">
                  <c:v>0.690983005625048</c:v>
                </c:pt>
                <c:pt idx="755">
                  <c:v>0.76655463614409403</c:v>
                </c:pt>
                <c:pt idx="756">
                  <c:v>0.84356553495976505</c:v>
                </c:pt>
                <c:pt idx="757">
                  <c:v>0.92154090427215496</c:v>
                </c:pt>
                <c:pt idx="758">
                  <c:v>1.0784590957278299</c:v>
                </c:pt>
                <c:pt idx="759">
                  <c:v>1.1564344650402201</c:v>
                </c:pt>
                <c:pt idx="760">
                  <c:v>1.2334453638559</c:v>
                </c:pt>
                <c:pt idx="761">
                  <c:v>1.3090169943749399</c:v>
                </c:pt>
                <c:pt idx="762">
                  <c:v>1.3826834323650801</c:v>
                </c:pt>
                <c:pt idx="763">
                  <c:v>1.4539904997395401</c:v>
                </c:pt>
                <c:pt idx="764">
                  <c:v>1.5224985647159399</c:v>
                </c:pt>
                <c:pt idx="765">
                  <c:v>1.58778525229246</c:v>
                </c:pt>
                <c:pt idx="766">
                  <c:v>1.6494480483301801</c:v>
                </c:pt>
                <c:pt idx="767">
                  <c:v>1.7071067811865399</c:v>
                </c:pt>
                <c:pt idx="768">
                  <c:v>1.7604059656000199</c:v>
                </c:pt>
                <c:pt idx="769">
                  <c:v>1.8090169943749399</c:v>
                </c:pt>
                <c:pt idx="770">
                  <c:v>1.85264016435408</c:v>
                </c:pt>
                <c:pt idx="771">
                  <c:v>1.89100652418836</c:v>
                </c:pt>
                <c:pt idx="772">
                  <c:v>1.9238795325112801</c:v>
                </c:pt>
                <c:pt idx="773">
                  <c:v>1.9510565162951501</c:v>
                </c:pt>
                <c:pt idx="774">
                  <c:v>1.9723699203976699</c:v>
                </c:pt>
                <c:pt idx="775">
                  <c:v>1.98768834059513</c:v>
                </c:pt>
                <c:pt idx="776">
                  <c:v>1.9969173337331201</c:v>
                </c:pt>
                <c:pt idx="777">
                  <c:v>1.9969173337331201</c:v>
                </c:pt>
                <c:pt idx="778">
                  <c:v>1.98768834059513</c:v>
                </c:pt>
                <c:pt idx="779">
                  <c:v>1.9723699203976699</c:v>
                </c:pt>
                <c:pt idx="780">
                  <c:v>1.9510565162951501</c:v>
                </c:pt>
                <c:pt idx="781">
                  <c:v>1.9238795325112901</c:v>
                </c:pt>
                <c:pt idx="782">
                  <c:v>1.89100652418837</c:v>
                </c:pt>
                <c:pt idx="783">
                  <c:v>1.85264016435409</c:v>
                </c:pt>
                <c:pt idx="784">
                  <c:v>1.8090169943749499</c:v>
                </c:pt>
                <c:pt idx="785">
                  <c:v>1.7604059656000199</c:v>
                </c:pt>
                <c:pt idx="786">
                  <c:v>1.7071067811865399</c:v>
                </c:pt>
                <c:pt idx="787">
                  <c:v>1.6494480483301901</c:v>
                </c:pt>
                <c:pt idx="788">
                  <c:v>1.58778525229247</c:v>
                </c:pt>
                <c:pt idx="789">
                  <c:v>1.5224985647159499</c:v>
                </c:pt>
                <c:pt idx="790">
                  <c:v>1.4539904997395401</c:v>
                </c:pt>
                <c:pt idx="791">
                  <c:v>1.3826834323650801</c:v>
                </c:pt>
                <c:pt idx="792">
                  <c:v>1.3090169943749399</c:v>
                </c:pt>
                <c:pt idx="793">
                  <c:v>1.2334453638559</c:v>
                </c:pt>
                <c:pt idx="794">
                  <c:v>1.1564344650402301</c:v>
                </c:pt>
                <c:pt idx="795">
                  <c:v>1.0784590957278399</c:v>
                </c:pt>
                <c:pt idx="796">
                  <c:v>0.92154090427215696</c:v>
                </c:pt>
                <c:pt idx="797">
                  <c:v>0.84356553495977404</c:v>
                </c:pt>
                <c:pt idx="798">
                  <c:v>0.76655463614410202</c:v>
                </c:pt>
                <c:pt idx="799">
                  <c:v>0.690983005625049</c:v>
                </c:pt>
                <c:pt idx="800">
                  <c:v>0.61731656763491005</c:v>
                </c:pt>
                <c:pt idx="801">
                  <c:v>0.54600950026045603</c:v>
                </c:pt>
                <c:pt idx="802">
                  <c:v>0.47750143528405598</c:v>
                </c:pt>
                <c:pt idx="803">
                  <c:v>0.41221474770753402</c:v>
                </c:pt>
                <c:pt idx="804">
                  <c:v>0.35055195166981501</c:v>
                </c:pt>
                <c:pt idx="805">
                  <c:v>0.29289321881345298</c:v>
                </c:pt>
                <c:pt idx="806">
                  <c:v>0.23959403439997201</c:v>
                </c:pt>
                <c:pt idx="807">
                  <c:v>0.190983005625048</c:v>
                </c:pt>
                <c:pt idx="808">
                  <c:v>0.14735983564591301</c:v>
                </c:pt>
                <c:pt idx="809">
                  <c:v>0.108993475811632</c:v>
                </c:pt>
                <c:pt idx="810">
                  <c:v>7.6120467488714302E-2</c:v>
                </c:pt>
                <c:pt idx="811">
                  <c:v>4.8943483704848301E-2</c:v>
                </c:pt>
                <c:pt idx="812">
                  <c:v>2.7630079602322201E-2</c:v>
                </c:pt>
                <c:pt idx="813">
                  <c:v>1.2311659404862001E-2</c:v>
                </c:pt>
                <c:pt idx="814">
                  <c:v>3.0826662668721398E-3</c:v>
                </c:pt>
                <c:pt idx="815">
                  <c:v>3.0826662668714802E-3</c:v>
                </c:pt>
                <c:pt idx="816">
                  <c:v>1.23116594048627E-2</c:v>
                </c:pt>
                <c:pt idx="817">
                  <c:v>2.7630079602323498E-2</c:v>
                </c:pt>
                <c:pt idx="818">
                  <c:v>4.8943483704845497E-2</c:v>
                </c:pt>
                <c:pt idx="819">
                  <c:v>7.6120467488710999E-2</c:v>
                </c:pt>
                <c:pt idx="820">
                  <c:v>0.10899347581162799</c:v>
                </c:pt>
                <c:pt idx="821">
                  <c:v>0.14735983564590799</c:v>
                </c:pt>
                <c:pt idx="822">
                  <c:v>0.19098300562505199</c:v>
                </c:pt>
                <c:pt idx="823">
                  <c:v>0.23959403439996599</c:v>
                </c:pt>
                <c:pt idx="824">
                  <c:v>0.29289321881344699</c:v>
                </c:pt>
                <c:pt idx="825">
                  <c:v>0.35055195166980802</c:v>
                </c:pt>
                <c:pt idx="826">
                  <c:v>0.41221474770752697</c:v>
                </c:pt>
                <c:pt idx="827">
                  <c:v>0.47750143528404898</c:v>
                </c:pt>
                <c:pt idx="828">
                  <c:v>0.54600950026046102</c:v>
                </c:pt>
                <c:pt idx="829">
                  <c:v>0.61731656763490195</c:v>
                </c:pt>
                <c:pt idx="830">
                  <c:v>0.690983005625041</c:v>
                </c:pt>
                <c:pt idx="831">
                  <c:v>0.76655463614409403</c:v>
                </c:pt>
                <c:pt idx="832">
                  <c:v>0.84356553495976505</c:v>
                </c:pt>
                <c:pt idx="833">
                  <c:v>0.92154090427216195</c:v>
                </c:pt>
                <c:pt idx="834">
                  <c:v>1.0784590957278299</c:v>
                </c:pt>
                <c:pt idx="835">
                  <c:v>1.1564344650402201</c:v>
                </c:pt>
                <c:pt idx="836">
                  <c:v>1.2334453638559</c:v>
                </c:pt>
                <c:pt idx="837">
                  <c:v>1.3090169943749499</c:v>
                </c:pt>
                <c:pt idx="838">
                  <c:v>1.3826834323650901</c:v>
                </c:pt>
                <c:pt idx="839">
                  <c:v>1.4539904997395301</c:v>
                </c:pt>
                <c:pt idx="840">
                  <c:v>1.5224985647159399</c:v>
                </c:pt>
                <c:pt idx="841">
                  <c:v>1.58778525229246</c:v>
                </c:pt>
                <c:pt idx="842">
                  <c:v>1.6494480483301801</c:v>
                </c:pt>
                <c:pt idx="843">
                  <c:v>1.7071067811865399</c:v>
                </c:pt>
                <c:pt idx="844">
                  <c:v>1.7604059656000299</c:v>
                </c:pt>
                <c:pt idx="845">
                  <c:v>1.8090169943749399</c:v>
                </c:pt>
                <c:pt idx="846">
                  <c:v>1.85264016435408</c:v>
                </c:pt>
                <c:pt idx="847">
                  <c:v>1.89100652418836</c:v>
                </c:pt>
                <c:pt idx="848">
                  <c:v>1.9238795325112801</c:v>
                </c:pt>
                <c:pt idx="849">
                  <c:v>1.9510565162951501</c:v>
                </c:pt>
                <c:pt idx="850">
                  <c:v>1.9723699203976699</c:v>
                </c:pt>
                <c:pt idx="851">
                  <c:v>1.98768834059513</c:v>
                </c:pt>
                <c:pt idx="852">
                  <c:v>1.9969173337331201</c:v>
                </c:pt>
                <c:pt idx="853">
                  <c:v>1.9969173337331201</c:v>
                </c:pt>
                <c:pt idx="854">
                  <c:v>1.98768834059513</c:v>
                </c:pt>
                <c:pt idx="855">
                  <c:v>1.9723699203976699</c:v>
                </c:pt>
                <c:pt idx="856">
                  <c:v>1.9510565162951501</c:v>
                </c:pt>
                <c:pt idx="857">
                  <c:v>1.9238795325112801</c:v>
                </c:pt>
                <c:pt idx="858">
                  <c:v>1.89100652418837</c:v>
                </c:pt>
                <c:pt idx="859">
                  <c:v>1.85264016435408</c:v>
                </c:pt>
                <c:pt idx="860">
                  <c:v>1.7604059656000299</c:v>
                </c:pt>
                <c:pt idx="861">
                  <c:v>1.7071067811865499</c:v>
                </c:pt>
                <c:pt idx="862">
                  <c:v>1.6494480483301801</c:v>
                </c:pt>
                <c:pt idx="863">
                  <c:v>1.58778525229246</c:v>
                </c:pt>
                <c:pt idx="864">
                  <c:v>1.5224985647159399</c:v>
                </c:pt>
                <c:pt idx="865">
                  <c:v>1.4539904997395401</c:v>
                </c:pt>
                <c:pt idx="866">
                  <c:v>1.3826834323650901</c:v>
                </c:pt>
                <c:pt idx="867">
                  <c:v>1.3090169943749499</c:v>
                </c:pt>
                <c:pt idx="868">
                  <c:v>1.2334453638559</c:v>
                </c:pt>
                <c:pt idx="869">
                  <c:v>1.1564344650402301</c:v>
                </c:pt>
                <c:pt idx="870">
                  <c:v>1.0784590957278399</c:v>
                </c:pt>
                <c:pt idx="871">
                  <c:v>0.92154090427216395</c:v>
                </c:pt>
                <c:pt idx="872">
                  <c:v>0.84356553495976705</c:v>
                </c:pt>
                <c:pt idx="873">
                  <c:v>0.76655463614409602</c:v>
                </c:pt>
                <c:pt idx="874">
                  <c:v>0.69098300562505699</c:v>
                </c:pt>
                <c:pt idx="875">
                  <c:v>0.61731656763491705</c:v>
                </c:pt>
                <c:pt idx="876">
                  <c:v>0.54600950026046202</c:v>
                </c:pt>
                <c:pt idx="877">
                  <c:v>0.47750143528404998</c:v>
                </c:pt>
                <c:pt idx="878">
                  <c:v>0.41221474770752897</c:v>
                </c:pt>
                <c:pt idx="879">
                  <c:v>0.35055195166981001</c:v>
                </c:pt>
                <c:pt idx="880">
                  <c:v>0.29289321881345798</c:v>
                </c:pt>
                <c:pt idx="881">
                  <c:v>0.23959403439997601</c:v>
                </c:pt>
                <c:pt idx="882">
                  <c:v>0.19098300562505299</c:v>
                </c:pt>
                <c:pt idx="883">
                  <c:v>0.14735983564590899</c:v>
                </c:pt>
                <c:pt idx="884">
                  <c:v>0.10899347581162799</c:v>
                </c:pt>
                <c:pt idx="885">
                  <c:v>7.6120467488711804E-2</c:v>
                </c:pt>
                <c:pt idx="886">
                  <c:v>4.89434837048505E-2</c:v>
                </c:pt>
                <c:pt idx="887">
                  <c:v>2.7630079602323901E-2</c:v>
                </c:pt>
                <c:pt idx="888">
                  <c:v>1.23116594048631E-2</c:v>
                </c:pt>
                <c:pt idx="889">
                  <c:v>3.0826662668715899E-3</c:v>
                </c:pt>
                <c:pt idx="890">
                  <c:v>3.0826662668719199E-3</c:v>
                </c:pt>
                <c:pt idx="891">
                  <c:v>1.23116594048616E-2</c:v>
                </c:pt>
                <c:pt idx="892">
                  <c:v>2.7630079602321701E-2</c:v>
                </c:pt>
                <c:pt idx="893">
                  <c:v>4.89434837048476E-2</c:v>
                </c:pt>
                <c:pt idx="894">
                  <c:v>7.6120467488713706E-2</c:v>
                </c:pt>
                <c:pt idx="895">
                  <c:v>0.108993475811631</c:v>
                </c:pt>
                <c:pt idx="896">
                  <c:v>0.14735983564590499</c:v>
                </c:pt>
                <c:pt idx="897">
                  <c:v>0.190983005625047</c:v>
                </c:pt>
                <c:pt idx="898">
                  <c:v>0.23959403439997001</c:v>
                </c:pt>
                <c:pt idx="899">
                  <c:v>0.29289321881345198</c:v>
                </c:pt>
                <c:pt idx="900">
                  <c:v>0.35055195166981301</c:v>
                </c:pt>
                <c:pt idx="901">
                  <c:v>0.41221474770752098</c:v>
                </c:pt>
                <c:pt idx="902">
                  <c:v>0.47750143528404299</c:v>
                </c:pt>
                <c:pt idx="903">
                  <c:v>0.54600950026045403</c:v>
                </c:pt>
                <c:pt idx="904">
                  <c:v>0.61731656763490805</c:v>
                </c:pt>
                <c:pt idx="905">
                  <c:v>0.690983005625048</c:v>
                </c:pt>
                <c:pt idx="906">
                  <c:v>0.76655463614410002</c:v>
                </c:pt>
                <c:pt idx="907">
                  <c:v>0.84356553495975795</c:v>
                </c:pt>
                <c:pt idx="908">
                  <c:v>0.92154090427215496</c:v>
                </c:pt>
                <c:pt idx="909">
                  <c:v>1.0784590957278299</c:v>
                </c:pt>
                <c:pt idx="910">
                  <c:v>1.1564344650402301</c:v>
                </c:pt>
                <c:pt idx="911">
                  <c:v>1.23344536385589</c:v>
                </c:pt>
                <c:pt idx="912">
                  <c:v>1.3090169943749399</c:v>
                </c:pt>
                <c:pt idx="913">
                  <c:v>1.3826834323650801</c:v>
                </c:pt>
                <c:pt idx="914">
                  <c:v>1.4539904997395401</c:v>
                </c:pt>
                <c:pt idx="915">
                  <c:v>1.5224985647159499</c:v>
                </c:pt>
                <c:pt idx="916">
                  <c:v>1.58778525229247</c:v>
                </c:pt>
                <c:pt idx="917">
                  <c:v>1.6494480483301801</c:v>
                </c:pt>
                <c:pt idx="918">
                  <c:v>1.7071067811865399</c:v>
                </c:pt>
                <c:pt idx="919">
                  <c:v>1.7604059656000199</c:v>
                </c:pt>
                <c:pt idx="920">
                  <c:v>1.8090169943749399</c:v>
                </c:pt>
                <c:pt idx="921">
                  <c:v>1.85264016435409</c:v>
                </c:pt>
                <c:pt idx="922">
                  <c:v>1.89100652418836</c:v>
                </c:pt>
                <c:pt idx="923">
                  <c:v>1.9238795325112801</c:v>
                </c:pt>
                <c:pt idx="924">
                  <c:v>1.9510565162951501</c:v>
                </c:pt>
                <c:pt idx="925">
                  <c:v>1.9723699203976699</c:v>
                </c:pt>
                <c:pt idx="926">
                  <c:v>1.98768834059513</c:v>
                </c:pt>
                <c:pt idx="927">
                  <c:v>1.9969173337331201</c:v>
                </c:pt>
                <c:pt idx="928">
                  <c:v>1.9969173337331201</c:v>
                </c:pt>
                <c:pt idx="929">
                  <c:v>1.98768834059513</c:v>
                </c:pt>
                <c:pt idx="930">
                  <c:v>1.9723699203976699</c:v>
                </c:pt>
                <c:pt idx="931">
                  <c:v>1.9510565162951501</c:v>
                </c:pt>
                <c:pt idx="932">
                  <c:v>1.9238795325112901</c:v>
                </c:pt>
                <c:pt idx="933">
                  <c:v>1.89100652418837</c:v>
                </c:pt>
                <c:pt idx="934">
                  <c:v>1.85264016435409</c:v>
                </c:pt>
                <c:pt idx="935">
                  <c:v>1.8090169943749499</c:v>
                </c:pt>
                <c:pt idx="936">
                  <c:v>1.7604059656000199</c:v>
                </c:pt>
                <c:pt idx="937">
                  <c:v>1.7071067811865399</c:v>
                </c:pt>
                <c:pt idx="938">
                  <c:v>1.6494480483301901</c:v>
                </c:pt>
                <c:pt idx="939">
                  <c:v>1.58778525229247</c:v>
                </c:pt>
                <c:pt idx="940">
                  <c:v>1.5224985647159499</c:v>
                </c:pt>
                <c:pt idx="941">
                  <c:v>1.4539904997395401</c:v>
                </c:pt>
                <c:pt idx="942">
                  <c:v>1.3826834323650801</c:v>
                </c:pt>
                <c:pt idx="943">
                  <c:v>1.3090169943749399</c:v>
                </c:pt>
                <c:pt idx="944">
                  <c:v>1.2334453638559</c:v>
                </c:pt>
                <c:pt idx="945">
                  <c:v>1.1564344650402301</c:v>
                </c:pt>
                <c:pt idx="946">
                  <c:v>1.0784590957278399</c:v>
                </c:pt>
                <c:pt idx="947">
                  <c:v>0.92154090427215696</c:v>
                </c:pt>
                <c:pt idx="948">
                  <c:v>0.84356553495977404</c:v>
                </c:pt>
                <c:pt idx="949">
                  <c:v>0.76655463614410302</c:v>
                </c:pt>
                <c:pt idx="950">
                  <c:v>0.69098300562505</c:v>
                </c:pt>
                <c:pt idx="951">
                  <c:v>0.61731656763491105</c:v>
                </c:pt>
                <c:pt idx="952">
                  <c:v>0.54600950026045603</c:v>
                </c:pt>
                <c:pt idx="953">
                  <c:v>0.47750143528405697</c:v>
                </c:pt>
                <c:pt idx="954">
                  <c:v>0.41221474770753502</c:v>
                </c:pt>
                <c:pt idx="955">
                  <c:v>0.35055195166981501</c:v>
                </c:pt>
                <c:pt idx="956">
                  <c:v>0.29289321881345398</c:v>
                </c:pt>
                <c:pt idx="957">
                  <c:v>0.23959403439997201</c:v>
                </c:pt>
                <c:pt idx="958">
                  <c:v>0.190983005625049</c:v>
                </c:pt>
                <c:pt idx="959">
                  <c:v>0.14735983564591301</c:v>
                </c:pt>
                <c:pt idx="960">
                  <c:v>0.108993475811632</c:v>
                </c:pt>
                <c:pt idx="961">
                  <c:v>7.6120467488714594E-2</c:v>
                </c:pt>
                <c:pt idx="962">
                  <c:v>4.8943483704848398E-2</c:v>
                </c:pt>
                <c:pt idx="963">
                  <c:v>2.7630079602322302E-2</c:v>
                </c:pt>
                <c:pt idx="964">
                  <c:v>1.23116594048621E-2</c:v>
                </c:pt>
                <c:pt idx="965">
                  <c:v>3.0826662668721398E-3</c:v>
                </c:pt>
                <c:pt idx="966">
                  <c:v>3.08266626687137E-3</c:v>
                </c:pt>
                <c:pt idx="967">
                  <c:v>1.23116594048627E-2</c:v>
                </c:pt>
                <c:pt idx="968">
                  <c:v>2.7630079602323401E-2</c:v>
                </c:pt>
                <c:pt idx="969">
                  <c:v>4.89434837048454E-2</c:v>
                </c:pt>
                <c:pt idx="970">
                  <c:v>7.6120467488710805E-2</c:v>
                </c:pt>
                <c:pt idx="971">
                  <c:v>0.10899347581162699</c:v>
                </c:pt>
                <c:pt idx="972">
                  <c:v>0.14735983564590799</c:v>
                </c:pt>
                <c:pt idx="973">
                  <c:v>0.19098300562505099</c:v>
                </c:pt>
                <c:pt idx="974">
                  <c:v>0.23959403439996599</c:v>
                </c:pt>
                <c:pt idx="975">
                  <c:v>0.29289321881344699</c:v>
                </c:pt>
                <c:pt idx="976">
                  <c:v>0.35055195166980802</c:v>
                </c:pt>
                <c:pt idx="977">
                  <c:v>0.41221474770752697</c:v>
                </c:pt>
                <c:pt idx="978">
                  <c:v>0.47750143528404798</c:v>
                </c:pt>
                <c:pt idx="979">
                  <c:v>0.54600950026046002</c:v>
                </c:pt>
                <c:pt idx="980">
                  <c:v>0.61731656763490195</c:v>
                </c:pt>
                <c:pt idx="981">
                  <c:v>0.690983005625041</c:v>
                </c:pt>
                <c:pt idx="982">
                  <c:v>0.76655463614409303</c:v>
                </c:pt>
                <c:pt idx="983">
                  <c:v>0.84356553495976505</c:v>
                </c:pt>
                <c:pt idx="984">
                  <c:v>0.92154090427216195</c:v>
                </c:pt>
                <c:pt idx="985">
                  <c:v>1.0784590957278299</c:v>
                </c:pt>
                <c:pt idx="986">
                  <c:v>1.1564344650402201</c:v>
                </c:pt>
                <c:pt idx="987">
                  <c:v>1.2334453638559</c:v>
                </c:pt>
                <c:pt idx="988">
                  <c:v>1.3090169943749499</c:v>
                </c:pt>
                <c:pt idx="989">
                  <c:v>1.3826834323650901</c:v>
                </c:pt>
                <c:pt idx="990">
                  <c:v>1.4539904997395301</c:v>
                </c:pt>
                <c:pt idx="991">
                  <c:v>1.5224985647159399</c:v>
                </c:pt>
                <c:pt idx="992">
                  <c:v>1.58778525229246</c:v>
                </c:pt>
                <c:pt idx="993">
                  <c:v>1.6494480483301801</c:v>
                </c:pt>
                <c:pt idx="994">
                  <c:v>1.7071067811865399</c:v>
                </c:pt>
                <c:pt idx="995">
                  <c:v>1.7604059656000199</c:v>
                </c:pt>
                <c:pt idx="996">
                  <c:v>1.8090169943749399</c:v>
                </c:pt>
                <c:pt idx="997">
                  <c:v>1.85264016435408</c:v>
                </c:pt>
                <c:pt idx="998">
                  <c:v>1.89100652418836</c:v>
                </c:pt>
                <c:pt idx="999">
                  <c:v>1.9238795325112801</c:v>
                </c:pt>
              </c:numCache>
            </c:numRef>
          </c:val>
          <c:smooth val="0"/>
          <c:extLst>
            <c:ext xmlns:c16="http://schemas.microsoft.com/office/drawing/2014/chart" uri="{C3380CC4-5D6E-409C-BE32-E72D297353CC}">
              <c16:uniqueId val="{00000001-8367-4030-B260-0BB323D28A1A}"/>
            </c:ext>
          </c:extLst>
        </c:ser>
        <c:dLbls>
          <c:showLegendKey val="0"/>
          <c:showVal val="0"/>
          <c:showCatName val="0"/>
          <c:showSerName val="0"/>
          <c:showPercent val="0"/>
          <c:showBubbleSize val="0"/>
        </c:dLbls>
        <c:smooth val="0"/>
        <c:axId val="1163691728"/>
        <c:axId val="1163692688"/>
      </c:lineChart>
      <c:catAx>
        <c:axId val="1163691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ata count</a:t>
                </a:r>
                <a:endParaRPr lang="ko-KR"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163692688"/>
        <c:crosses val="autoZero"/>
        <c:auto val="1"/>
        <c:lblAlgn val="ctr"/>
        <c:lblOffset val="100"/>
        <c:noMultiLvlLbl val="0"/>
      </c:catAx>
      <c:valAx>
        <c:axId val="1163692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ko-KR"/>
                  <a:t>data value</a:t>
                </a:r>
                <a:endParaRPr lang="ko-KR"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ko-KR"/>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crossAx val="1163691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ko-KR"/>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ko-K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8.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9.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3.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4.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5.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6.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문서" ma:contentTypeID="0x010100AAB958AE0BBB97498E0FB2310F74C18F" ma:contentTypeVersion="10" ma:contentTypeDescription="새 문서를 만듭니다." ma:contentTypeScope="" ma:versionID="25effe0bcde31f07e891e21f9e9b93ab">
  <xsd:schema xmlns:xsd="http://www.w3.org/2001/XMLSchema" xmlns:xs="http://www.w3.org/2001/XMLSchema" xmlns:p="http://schemas.microsoft.com/office/2006/metadata/properties" xmlns:ns2="003bb945-bb8a-424d-9812-0a6ff47b4462" xmlns:ns3="87a1d8f0-9f5d-451a-a899-de00663c2969" targetNamespace="http://schemas.microsoft.com/office/2006/metadata/properties" ma:root="true" ma:fieldsID="814b8f9948d15090092a8bb5bbad0555" ns2:_="" ns3:_="">
    <xsd:import namespace="003bb945-bb8a-424d-9812-0a6ff47b4462"/>
    <xsd:import namespace="87a1d8f0-9f5d-451a-a899-de00663c296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bb945-bb8a-424d-9812-0a6ff47b44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이미지 태그" ma:readOnly="false" ma:fieldId="{5cf76f15-5ced-4ddc-b409-7134ff3c332f}" ma:taxonomyMulti="true" ma:sspId="8af6f982-594c-4b58-ae44-b83faed3c2ef"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7a1d8f0-9f5d-451a-a899-de00663c296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8eda410-8898-437c-9772-e5ae56784c2c}" ma:internalName="TaxCatchAll" ma:showField="CatchAllData" ma:web="87a1d8f0-9f5d-451a-a899-de00663c29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7a1d8f0-9f5d-451a-a899-de00663c2969" xsi:nil="true"/>
    <lcf76f155ced4ddcb4097134ff3c332f xmlns="003bb945-bb8a-424d-9812-0a6ff47b446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4CBC295-9451-4A48-94D9-343115D8CB1D}">
  <ds:schemaRefs>
    <ds:schemaRef ds:uri="http://schemas.microsoft.com/sharepoint/v3/contenttype/forms"/>
  </ds:schemaRefs>
</ds:datastoreItem>
</file>

<file path=customXml/itemProps2.xml><?xml version="1.0" encoding="utf-8"?>
<ds:datastoreItem xmlns:ds="http://schemas.openxmlformats.org/officeDocument/2006/customXml" ds:itemID="{9E18ACBB-4E0B-44D6-AD13-75501B12DE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3bb945-bb8a-424d-9812-0a6ff47b4462"/>
    <ds:schemaRef ds:uri="87a1d8f0-9f5d-451a-a899-de00663c29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1DC036-B988-4D79-97FB-B87BDA0DF482}">
  <ds:schemaRefs>
    <ds:schemaRef ds:uri="http://schemas.openxmlformats.org/officeDocument/2006/bibliography"/>
  </ds:schemaRefs>
</ds:datastoreItem>
</file>

<file path=customXml/itemProps4.xml><?xml version="1.0" encoding="utf-8"?>
<ds:datastoreItem xmlns:ds="http://schemas.openxmlformats.org/officeDocument/2006/customXml" ds:itemID="{841CFA11-8F22-4EA3-9B05-E97C3AC60FE3}">
  <ds:schemaRefs>
    <ds:schemaRef ds:uri="http://schemas.microsoft.com/office/2006/metadata/properties"/>
    <ds:schemaRef ds:uri="http://schemas.microsoft.com/office/infopath/2007/PartnerControls"/>
    <ds:schemaRef ds:uri="87a1d8f0-9f5d-451a-a899-de00663c2969"/>
    <ds:schemaRef ds:uri="003bb945-bb8a-424d-9812-0a6ff47b4462"/>
  </ds:schemaRefs>
</ds:datastoreItem>
</file>

<file path=docProps/app.xml><?xml version="1.0" encoding="utf-8"?>
<Properties xmlns="http://schemas.openxmlformats.org/officeDocument/2006/extended-properties" xmlns:vt="http://schemas.openxmlformats.org/officeDocument/2006/docPropsVTypes">
  <Template>Normal.dotm</Template>
  <TotalTime>2794</TotalTime>
  <Pages>154</Pages>
  <Words>28991</Words>
  <Characters>165251</Characters>
  <Application>Microsoft Office Word</Application>
  <DocSecurity>0</DocSecurity>
  <Lines>1377</Lines>
  <Paragraphs>38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9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onjib Kim</dc:creator>
  <cp:keywords/>
  <dc:description/>
  <cp:lastModifiedBy>Yoonjib Kim</cp:lastModifiedBy>
  <cp:revision>54</cp:revision>
  <dcterms:created xsi:type="dcterms:W3CDTF">2023-08-31T13:33:00Z</dcterms:created>
  <dcterms:modified xsi:type="dcterms:W3CDTF">2023-09-0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7c8125-32f6-4280-85a8-3ee5044812d2</vt:lpwstr>
  </property>
  <property fmtid="{D5CDD505-2E9C-101B-9397-08002B2CF9AE}" pid="3" name="ContentTypeId">
    <vt:lpwstr>0x010100AAB958AE0BBB97498E0FB2310F74C18F</vt:lpwstr>
  </property>
  <property fmtid="{D5CDD505-2E9C-101B-9397-08002B2CF9AE}" pid="4" name="MediaServiceImageTags">
    <vt:lpwstr/>
  </property>
</Properties>
</file>